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1.xml" ContentType="application/vnd.openxmlformats-officedocument.drawingml.chartshapes+xml"/>
  <Override PartName="/word/charts/chart8.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9.xml" ContentType="application/vnd.openxmlformats-officedocument.drawingml.chart+xml"/>
  <Override PartName="/word/charts/chart10.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11.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12.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drawings/drawing2.xml" ContentType="application/vnd.openxmlformats-officedocument.drawingml.chartshapes+xml"/>
  <Override PartName="/word/charts/chart24.xml" ContentType="application/vnd.openxmlformats-officedocument.drawingml.chart+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charts/chart28.xml" ContentType="application/vnd.openxmlformats-officedocument.drawingml.chart+xml"/>
  <Override PartName="/word/charts/chart29.xml" ContentType="application/vnd.openxmlformats-officedocument.drawingml.chart+xml"/>
  <Override PartName="/word/charts/chart30.xml" ContentType="application/vnd.openxmlformats-officedocument.drawingml.chart+xml"/>
  <Override PartName="/word/charts/chart31.xml" ContentType="application/vnd.openxmlformats-officedocument.drawingml.chart+xml"/>
  <Override PartName="/word/charts/chart32.xml" ContentType="application/vnd.openxmlformats-officedocument.drawingml.chart+xml"/>
  <Override PartName="/word/charts/chart33.xml" ContentType="application/vnd.openxmlformats-officedocument.drawingml.chart+xml"/>
  <Override PartName="/word/drawings/drawing3.xml" ContentType="application/vnd.openxmlformats-officedocument.drawingml.chartshapes+xml"/>
  <Override PartName="/word/charts/chart34.xml" ContentType="application/vnd.openxmlformats-officedocument.drawingml.chart+xml"/>
  <Override PartName="/word/charts/chart35.xml" ContentType="application/vnd.openxmlformats-officedocument.drawingml.chart+xml"/>
  <Override PartName="/word/charts/chart36.xml" ContentType="application/vnd.openxmlformats-officedocument.drawingml.chart+xml"/>
  <Override PartName="/word/charts/chart37.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68DA8E" w14:textId="77777777" w:rsidR="00BB2A17" w:rsidRPr="00381DC0" w:rsidRDefault="00BB2A17" w:rsidP="00BB2A17">
      <w:pPr>
        <w:jc w:val="both"/>
        <w:rPr>
          <w:rFonts w:ascii="Times New Roman" w:hAnsi="Times New Roman" w:cs="Times New Roman"/>
          <w:sz w:val="24"/>
          <w:szCs w:val="24"/>
        </w:rPr>
      </w:pPr>
      <w:r w:rsidRPr="00BB2A17">
        <w:rPr>
          <w:rFonts w:ascii="Times New Roman" w:hAnsi="Times New Roman" w:cs="Times New Roman"/>
          <w:b/>
          <w:i/>
          <w:sz w:val="24"/>
          <w:szCs w:val="24"/>
        </w:rPr>
        <w:t>Meteorological Data Profiles</w:t>
      </w:r>
      <w:r w:rsidRPr="00BB2A17">
        <w:rPr>
          <w:rFonts w:ascii="Times New Roman" w:hAnsi="Times New Roman" w:cs="Times New Roman"/>
          <w:sz w:val="24"/>
          <w:szCs w:val="24"/>
        </w:rPr>
        <w:t>. The meteorological data of Pina-anan River from the telemetry station of Tagoloan HPP which is located at Impasugong Bukidnon with latitude 8.328403° and longitude 125.017313°. The profiles in Figure A and Figure B show the 6-month precipitation and water level data from January 27, 2020 to June 30, 2020 that is based on a 24-hour monitoring of rainfall data (in millimeter unit) and water level data (in meter unit). The precipitation data (Fig. A) revealed high readings of 25.2mm and 22.5mm on May 30, 2020 at 3:00PM and March 6, 2020 at 6:00 PM, respectively. Consequently, the highest water level (Fig. B) record is 3.71m on June 18, 2020 with a mode value of 1.5m.</w:t>
      </w:r>
    </w:p>
    <w:p w14:paraId="301012F5" w14:textId="180F42DB" w:rsidR="001A4427" w:rsidRDefault="00BB2A17">
      <w:pPr>
        <w:rPr>
          <w:rFonts w:ascii="Times New Roman" w:hAnsi="Times New Roman" w:cs="Times New Roman"/>
        </w:rPr>
      </w:pPr>
      <w:r w:rsidRPr="004C1E57">
        <w:rPr>
          <w:rFonts w:ascii="Times New Roman" w:hAnsi="Times New Roman" w:cs="Times New Roman"/>
          <w:noProof/>
          <w:lang w:val="en-US"/>
        </w:rPr>
        <w:drawing>
          <wp:inline distT="0" distB="0" distL="0" distR="0" wp14:anchorId="1C849584" wp14:editId="39B906BF">
            <wp:extent cx="5943600" cy="2326640"/>
            <wp:effectExtent l="0" t="0" r="0" b="1651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84FDF98" w14:textId="2ADF5C6A" w:rsidR="00BB2A17" w:rsidRPr="00BB2A17" w:rsidRDefault="00BB2A17" w:rsidP="00BB2A17">
      <w:pPr>
        <w:jc w:val="center"/>
        <w:rPr>
          <w:rFonts w:ascii="Times New Roman" w:hAnsi="Times New Roman" w:cs="Times New Roman"/>
          <w:b/>
          <w:bCs/>
          <w:i/>
          <w:iCs/>
          <w:sz w:val="24"/>
          <w:szCs w:val="24"/>
          <w:lang w:val="en-US"/>
        </w:rPr>
      </w:pPr>
      <w:r w:rsidRPr="00381DC0">
        <w:rPr>
          <w:rFonts w:ascii="Times New Roman" w:hAnsi="Times New Roman" w:cs="Times New Roman"/>
          <w:b/>
          <w:bCs/>
          <w:sz w:val="24"/>
          <w:szCs w:val="24"/>
        </w:rPr>
        <w:t>Figure A.</w:t>
      </w:r>
      <w:r w:rsidRPr="00381DC0">
        <w:rPr>
          <w:rFonts w:ascii="Times New Roman" w:hAnsi="Times New Roman" w:cs="Times New Roman"/>
          <w:sz w:val="24"/>
          <w:szCs w:val="24"/>
        </w:rPr>
        <w:t xml:space="preserve"> </w:t>
      </w:r>
      <w:r>
        <w:rPr>
          <w:rFonts w:ascii="Times New Roman" w:hAnsi="Times New Roman" w:cs="Times New Roman"/>
          <w:sz w:val="24"/>
          <w:szCs w:val="24"/>
        </w:rPr>
        <w:t xml:space="preserve">Pina-anan River Precipitation </w:t>
      </w:r>
      <w:r>
        <w:rPr>
          <w:rFonts w:ascii="Times New Roman" w:hAnsi="Times New Roman" w:cs="Times New Roman"/>
          <w:sz w:val="24"/>
          <w:szCs w:val="24"/>
          <w:lang w:val="en-US"/>
        </w:rPr>
        <w:t>Profile from January 2020 to June 2020</w:t>
      </w:r>
    </w:p>
    <w:p w14:paraId="42309E5A" w14:textId="77777777" w:rsidR="001134E4" w:rsidRDefault="001A4427">
      <w:pPr>
        <w:rPr>
          <w:rFonts w:ascii="Times New Roman" w:hAnsi="Times New Roman" w:cs="Times New Roman"/>
        </w:rPr>
      </w:pPr>
      <w:r w:rsidRPr="004C1E57">
        <w:rPr>
          <w:rFonts w:ascii="Times New Roman" w:hAnsi="Times New Roman" w:cs="Times New Roman"/>
          <w:noProof/>
          <w:lang w:val="en-US"/>
        </w:rPr>
        <w:drawing>
          <wp:inline distT="0" distB="0" distL="0" distR="0" wp14:anchorId="4D079482" wp14:editId="08F452C6">
            <wp:extent cx="5943600" cy="2380615"/>
            <wp:effectExtent l="0" t="0" r="0" b="635"/>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B86ED76" w14:textId="77777777" w:rsidR="00BB2A17" w:rsidRDefault="00BB2A17" w:rsidP="00BB2A17">
      <w:pPr>
        <w:jc w:val="center"/>
        <w:rPr>
          <w:rFonts w:ascii="Times New Roman" w:hAnsi="Times New Roman" w:cs="Times New Roman"/>
          <w:sz w:val="24"/>
          <w:szCs w:val="24"/>
          <w:lang w:val="en-US"/>
        </w:rPr>
      </w:pPr>
      <w:r w:rsidRPr="00381DC0">
        <w:rPr>
          <w:rFonts w:ascii="Times New Roman" w:hAnsi="Times New Roman" w:cs="Times New Roman"/>
          <w:b/>
          <w:bCs/>
          <w:sz w:val="24"/>
          <w:szCs w:val="24"/>
        </w:rPr>
        <w:t>Figure B.</w:t>
      </w:r>
      <w:r w:rsidRPr="00381DC0">
        <w:rPr>
          <w:rFonts w:ascii="Times New Roman" w:hAnsi="Times New Roman" w:cs="Times New Roman"/>
          <w:sz w:val="24"/>
          <w:szCs w:val="24"/>
        </w:rPr>
        <w:t xml:space="preserve"> </w:t>
      </w:r>
      <w:r>
        <w:rPr>
          <w:rFonts w:ascii="Times New Roman" w:hAnsi="Times New Roman" w:cs="Times New Roman"/>
          <w:sz w:val="24"/>
          <w:szCs w:val="24"/>
        </w:rPr>
        <w:t xml:space="preserve">Pina-anan River Water Level </w:t>
      </w:r>
      <w:r>
        <w:rPr>
          <w:rFonts w:ascii="Times New Roman" w:hAnsi="Times New Roman" w:cs="Times New Roman"/>
          <w:sz w:val="24"/>
          <w:szCs w:val="24"/>
          <w:lang w:val="en-US"/>
        </w:rPr>
        <w:t xml:space="preserve">Profile (January 2020 to June 2020) </w:t>
      </w:r>
    </w:p>
    <w:p w14:paraId="698A2C14" w14:textId="028A8A3D" w:rsidR="00BB2A17" w:rsidRPr="00BB2A17" w:rsidRDefault="00BB2A17" w:rsidP="00BB2A17">
      <w:pPr>
        <w:jc w:val="both"/>
        <w:rPr>
          <w:rFonts w:ascii="Times New Roman" w:hAnsi="Times New Roman" w:cs="Times New Roman"/>
          <w:sz w:val="24"/>
          <w:szCs w:val="24"/>
        </w:rPr>
      </w:pPr>
      <w:r w:rsidRPr="003A09DD">
        <w:rPr>
          <w:rFonts w:ascii="Times New Roman" w:hAnsi="Times New Roman" w:cs="Times New Roman"/>
          <w:sz w:val="24"/>
          <w:szCs w:val="24"/>
        </w:rPr>
        <w:t>The combined plot of rainfall and water level profile is shown in Figure C. This profile revealed two high records of data values, namely: (1) March 6, 2020 with precipitation of 22.8mm and water level of 2.227m; and (2) May 30, 2020 with 25.2mm of precipitation and a water level of 1.70m. Moreover, there was a series of rainfall from June 9 to June 19 period with accumulated</w:t>
      </w:r>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precipitation value of 16.6mm on June 11 and accumulated </w:t>
      </w:r>
      <w:r w:rsidRPr="00381DC0">
        <w:rPr>
          <w:rFonts w:ascii="Times New Roman" w:hAnsi="Times New Roman" w:cs="Times New Roman"/>
          <w:sz w:val="24"/>
          <w:szCs w:val="24"/>
        </w:rPr>
        <w:t>water level of 3.56m on June 18.</w:t>
      </w:r>
      <w:r>
        <w:rPr>
          <w:rFonts w:ascii="Times New Roman" w:hAnsi="Times New Roman" w:cs="Times New Roman"/>
          <w:sz w:val="24"/>
          <w:szCs w:val="24"/>
        </w:rPr>
        <w:t xml:space="preserve"> </w:t>
      </w:r>
      <w:r>
        <w:rPr>
          <w:rFonts w:ascii="Times New Roman" w:hAnsi="Times New Roman" w:cs="Times New Roman"/>
        </w:rPr>
        <w:t>Finally, results revealed</w:t>
      </w:r>
      <w:r w:rsidRPr="004C1E57">
        <w:rPr>
          <w:rFonts w:ascii="Times New Roman" w:hAnsi="Times New Roman" w:cs="Times New Roman"/>
        </w:rPr>
        <w:t xml:space="preserve"> raining season from June 6 – June 29 with an average rainfall value of 0.44mm.</w:t>
      </w:r>
    </w:p>
    <w:p w14:paraId="377615AD" w14:textId="77777777" w:rsidR="001134E4" w:rsidRDefault="001A4427">
      <w:pPr>
        <w:rPr>
          <w:rFonts w:ascii="Times New Roman" w:hAnsi="Times New Roman" w:cs="Times New Roman"/>
        </w:rPr>
      </w:pPr>
      <w:r w:rsidRPr="004C1E57">
        <w:rPr>
          <w:rFonts w:ascii="Times New Roman" w:hAnsi="Times New Roman" w:cs="Times New Roman"/>
          <w:noProof/>
          <w:lang w:val="en-US"/>
        </w:rPr>
        <w:drawing>
          <wp:inline distT="0" distB="0" distL="0" distR="0" wp14:anchorId="4363DEAC" wp14:editId="3FAA7608">
            <wp:extent cx="5943600" cy="2520950"/>
            <wp:effectExtent l="0" t="0" r="0" b="12700"/>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4C14199" w14:textId="42CFBB38" w:rsidR="00BE1371" w:rsidRPr="008E6268" w:rsidRDefault="00BB2A17" w:rsidP="008E6268">
      <w:pPr>
        <w:jc w:val="center"/>
        <w:rPr>
          <w:rFonts w:ascii="Times New Roman" w:hAnsi="Times New Roman" w:cs="Times New Roman"/>
          <w:b/>
          <w:bCs/>
          <w:i/>
          <w:iCs/>
          <w:sz w:val="24"/>
          <w:szCs w:val="24"/>
          <w:lang w:val="en-US"/>
        </w:rPr>
      </w:pPr>
      <w:r w:rsidRPr="00381DC0">
        <w:rPr>
          <w:rFonts w:ascii="Times New Roman" w:hAnsi="Times New Roman" w:cs="Times New Roman"/>
          <w:b/>
          <w:bCs/>
          <w:sz w:val="24"/>
          <w:szCs w:val="24"/>
        </w:rPr>
        <w:t>Figure C.</w:t>
      </w:r>
      <w:r w:rsidRPr="00381DC0">
        <w:rPr>
          <w:rFonts w:ascii="Times New Roman" w:hAnsi="Times New Roman" w:cs="Times New Roman"/>
          <w:sz w:val="24"/>
          <w:szCs w:val="24"/>
        </w:rPr>
        <w:t xml:space="preserve"> </w:t>
      </w:r>
      <w:proofErr w:type="spellStart"/>
      <w:r>
        <w:rPr>
          <w:rFonts w:ascii="Times New Roman" w:hAnsi="Times New Roman" w:cs="Times New Roman"/>
          <w:sz w:val="24"/>
          <w:szCs w:val="24"/>
        </w:rPr>
        <w:t>Pinan</w:t>
      </w:r>
      <w:proofErr w:type="spellEnd"/>
      <w:r>
        <w:rPr>
          <w:rFonts w:ascii="Times New Roman" w:hAnsi="Times New Roman" w:cs="Times New Roman"/>
          <w:sz w:val="24"/>
          <w:szCs w:val="24"/>
        </w:rPr>
        <w:t xml:space="preserve">-anan River </w:t>
      </w:r>
      <w:r>
        <w:rPr>
          <w:rFonts w:ascii="Times New Roman" w:hAnsi="Times New Roman" w:cs="Times New Roman"/>
          <w:sz w:val="24"/>
          <w:szCs w:val="24"/>
          <w:lang w:val="en-US"/>
        </w:rPr>
        <w:t>Water Level and</w:t>
      </w:r>
      <w:r w:rsidRPr="00381DC0">
        <w:rPr>
          <w:rFonts w:ascii="Times New Roman" w:hAnsi="Times New Roman" w:cs="Times New Roman"/>
          <w:sz w:val="24"/>
          <w:szCs w:val="24"/>
          <w:lang w:val="en-US"/>
        </w:rPr>
        <w:t xml:space="preserve"> Precipitation </w:t>
      </w:r>
      <w:r>
        <w:rPr>
          <w:rFonts w:ascii="Times New Roman" w:hAnsi="Times New Roman" w:cs="Times New Roman"/>
          <w:sz w:val="24"/>
          <w:szCs w:val="24"/>
          <w:lang w:val="en-US"/>
        </w:rPr>
        <w:t>Plot</w:t>
      </w:r>
      <w:r w:rsidRPr="000E509B">
        <w:rPr>
          <w:rFonts w:ascii="Times New Roman" w:hAnsi="Times New Roman" w:cs="Times New Roman"/>
          <w:sz w:val="24"/>
          <w:szCs w:val="24"/>
          <w:lang w:val="en-US"/>
        </w:rPr>
        <w:t xml:space="preserve"> </w:t>
      </w:r>
      <w:r>
        <w:rPr>
          <w:rFonts w:ascii="Times New Roman" w:hAnsi="Times New Roman" w:cs="Times New Roman"/>
          <w:sz w:val="24"/>
          <w:szCs w:val="24"/>
          <w:lang w:val="en-US"/>
        </w:rPr>
        <w:t>(January 2020 to June 2020)</w:t>
      </w:r>
    </w:p>
    <w:p w14:paraId="17E5EA0E" w14:textId="206F4CCE" w:rsidR="00BB2A17" w:rsidRDefault="00BB2A17" w:rsidP="003A09DD">
      <w:pPr>
        <w:spacing w:after="0"/>
        <w:jc w:val="both"/>
        <w:rPr>
          <w:rFonts w:ascii="Times New Roman" w:hAnsi="Times New Roman" w:cs="Times New Roman"/>
        </w:rPr>
      </w:pPr>
      <w:r>
        <w:rPr>
          <w:rFonts w:ascii="Times New Roman" w:hAnsi="Times New Roman" w:cs="Times New Roman"/>
          <w:b/>
          <w:i/>
          <w:color w:val="000000" w:themeColor="text1"/>
          <w:sz w:val="24"/>
          <w:szCs w:val="24"/>
        </w:rPr>
        <w:t xml:space="preserve">Metrological Data </w:t>
      </w:r>
      <w:r w:rsidRPr="000E509B">
        <w:rPr>
          <w:rFonts w:ascii="Times New Roman" w:hAnsi="Times New Roman" w:cs="Times New Roman"/>
          <w:b/>
          <w:i/>
          <w:color w:val="000000" w:themeColor="text1"/>
          <w:sz w:val="24"/>
          <w:szCs w:val="24"/>
        </w:rPr>
        <w:t>Analysis.</w:t>
      </w:r>
      <w:r w:rsidRPr="000E509B">
        <w:rPr>
          <w:rFonts w:ascii="Times New Roman" w:hAnsi="Times New Roman" w:cs="Times New Roman"/>
          <w:color w:val="000000" w:themeColor="text1"/>
          <w:sz w:val="24"/>
          <w:szCs w:val="24"/>
        </w:rPr>
        <w:t xml:space="preserve"> </w:t>
      </w:r>
      <w:r w:rsidRPr="00986644">
        <w:rPr>
          <w:rFonts w:ascii="Times New Roman" w:hAnsi="Times New Roman" w:cs="Times New Roman"/>
          <w:sz w:val="24"/>
          <w:szCs w:val="24"/>
          <w:highlight w:val="yellow"/>
        </w:rPr>
        <w:t>Figure D</w:t>
      </w:r>
      <w:r w:rsidRPr="00381DC0">
        <w:rPr>
          <w:rFonts w:ascii="Times New Roman" w:hAnsi="Times New Roman" w:cs="Times New Roman"/>
          <w:sz w:val="24"/>
          <w:szCs w:val="24"/>
        </w:rPr>
        <w:t xml:space="preserve"> </w:t>
      </w:r>
      <w:r>
        <w:rPr>
          <w:rFonts w:ascii="Times New Roman" w:hAnsi="Times New Roman" w:cs="Times New Roman"/>
          <w:sz w:val="24"/>
          <w:szCs w:val="24"/>
        </w:rPr>
        <w:t>show the</w:t>
      </w:r>
      <w:r w:rsidRPr="00381DC0">
        <w:rPr>
          <w:rFonts w:ascii="Times New Roman" w:hAnsi="Times New Roman" w:cs="Times New Roman"/>
          <w:sz w:val="24"/>
          <w:szCs w:val="24"/>
        </w:rPr>
        <w:t xml:space="preserve"> </w:t>
      </w:r>
      <w:proofErr w:type="spellStart"/>
      <w:r>
        <w:rPr>
          <w:rFonts w:ascii="Times New Roman" w:hAnsi="Times New Roman" w:cs="Times New Roman"/>
          <w:sz w:val="24"/>
          <w:szCs w:val="24"/>
        </w:rPr>
        <w:t>Pinan</w:t>
      </w:r>
      <w:proofErr w:type="spellEnd"/>
      <w:r>
        <w:rPr>
          <w:rFonts w:ascii="Times New Roman" w:hAnsi="Times New Roman" w:cs="Times New Roman"/>
          <w:sz w:val="24"/>
          <w:szCs w:val="24"/>
        </w:rPr>
        <w:t>-anan River</w:t>
      </w:r>
      <w:r w:rsidRPr="00381DC0">
        <w:rPr>
          <w:rFonts w:ascii="Times New Roman" w:hAnsi="Times New Roman" w:cs="Times New Roman"/>
          <w:sz w:val="24"/>
          <w:szCs w:val="24"/>
        </w:rPr>
        <w:t xml:space="preserve"> </w:t>
      </w:r>
      <w:r w:rsidR="003A09DD">
        <w:rPr>
          <w:rFonts w:ascii="Times New Roman" w:hAnsi="Times New Roman" w:cs="Times New Roman"/>
          <w:sz w:val="24"/>
          <w:szCs w:val="24"/>
        </w:rPr>
        <w:t>Precipitation Profile</w:t>
      </w:r>
      <w:r w:rsidRPr="00381DC0">
        <w:rPr>
          <w:rFonts w:ascii="Times New Roman" w:hAnsi="Times New Roman" w:cs="Times New Roman"/>
          <w:sz w:val="24"/>
          <w:szCs w:val="24"/>
        </w:rPr>
        <w:t xml:space="preserve">. </w:t>
      </w:r>
      <w:r w:rsidR="003A09DD">
        <w:rPr>
          <w:rFonts w:ascii="Times New Roman" w:hAnsi="Times New Roman" w:cs="Times New Roman"/>
          <w:sz w:val="24"/>
          <w:szCs w:val="24"/>
        </w:rPr>
        <w:t xml:space="preserve">The data is an </w:t>
      </w:r>
      <w:r w:rsidRPr="004C1E57">
        <w:rPr>
          <w:rFonts w:ascii="Times New Roman" w:hAnsi="Times New Roman" w:cs="Times New Roman"/>
        </w:rPr>
        <w:t xml:space="preserve">hourly </w:t>
      </w:r>
      <w:r w:rsidR="003A09DD">
        <w:rPr>
          <w:rFonts w:ascii="Times New Roman" w:hAnsi="Times New Roman" w:cs="Times New Roman"/>
        </w:rPr>
        <w:t>profile January 1</w:t>
      </w:r>
      <w:r w:rsidR="003A09DD" w:rsidRPr="004C1E57">
        <w:rPr>
          <w:rFonts w:ascii="Times New Roman" w:hAnsi="Times New Roman" w:cs="Times New Roman"/>
        </w:rPr>
        <w:t xml:space="preserve">, 2020 – </w:t>
      </w:r>
      <w:r w:rsidR="003A09DD">
        <w:rPr>
          <w:rFonts w:ascii="Times New Roman" w:hAnsi="Times New Roman" w:cs="Times New Roman"/>
        </w:rPr>
        <w:t>June 30</w:t>
      </w:r>
      <w:r w:rsidR="003A09DD" w:rsidRPr="004C1E57">
        <w:rPr>
          <w:rFonts w:ascii="Times New Roman" w:hAnsi="Times New Roman" w:cs="Times New Roman"/>
        </w:rPr>
        <w:t>, 2020</w:t>
      </w:r>
      <w:r w:rsidR="003A09DD">
        <w:rPr>
          <w:rFonts w:ascii="Times New Roman" w:hAnsi="Times New Roman" w:cs="Times New Roman"/>
        </w:rPr>
        <w:t xml:space="preserve"> of</w:t>
      </w:r>
      <w:r w:rsidRPr="004C1E57">
        <w:rPr>
          <w:rFonts w:ascii="Times New Roman" w:hAnsi="Times New Roman" w:cs="Times New Roman"/>
        </w:rPr>
        <w:t xml:space="preserve"> Pina-anan </w:t>
      </w:r>
      <w:r w:rsidR="003A09DD">
        <w:rPr>
          <w:rFonts w:ascii="Times New Roman" w:hAnsi="Times New Roman" w:cs="Times New Roman"/>
        </w:rPr>
        <w:t>River gauging</w:t>
      </w:r>
      <w:r w:rsidRPr="004C1E57">
        <w:rPr>
          <w:rFonts w:ascii="Times New Roman" w:hAnsi="Times New Roman" w:cs="Times New Roman"/>
        </w:rPr>
        <w:t xml:space="preserve"> from telemetry station of Tagoloan HPP lo</w:t>
      </w:r>
      <w:r w:rsidR="003A09DD">
        <w:rPr>
          <w:rFonts w:ascii="Times New Roman" w:hAnsi="Times New Roman" w:cs="Times New Roman"/>
        </w:rPr>
        <w:t>cated at Impasugong Bukidnon (8.328403</w:t>
      </w:r>
      <w:r w:rsidRPr="004C1E57">
        <w:rPr>
          <w:rFonts w:ascii="Times New Roman" w:hAnsi="Times New Roman" w:cs="Times New Roman"/>
        </w:rPr>
        <w:t>°, 125.017313°)</w:t>
      </w:r>
      <w:r w:rsidR="003A09DD">
        <w:rPr>
          <w:rFonts w:ascii="Times New Roman" w:hAnsi="Times New Roman" w:cs="Times New Roman"/>
        </w:rPr>
        <w:t xml:space="preserve">. There are </w:t>
      </w:r>
      <w:r w:rsidR="003A09DD" w:rsidRPr="003A09DD">
        <w:rPr>
          <w:rFonts w:ascii="Times New Roman" w:hAnsi="Times New Roman" w:cs="Times New Roman"/>
          <w:iCs/>
        </w:rPr>
        <w:t xml:space="preserve">erroneous rainfall data </w:t>
      </w:r>
      <w:r w:rsidRPr="007F5E52">
        <w:rPr>
          <w:rFonts w:ascii="Times New Roman" w:hAnsi="Times New Roman" w:cs="Times New Roman"/>
          <w:i/>
          <w:iCs/>
        </w:rPr>
        <w:t>from May 18</w:t>
      </w:r>
      <w:r w:rsidR="003A09DD">
        <w:rPr>
          <w:rFonts w:ascii="Times New Roman" w:hAnsi="Times New Roman" w:cs="Times New Roman"/>
          <w:i/>
          <w:iCs/>
        </w:rPr>
        <w:t>, 2021 to</w:t>
      </w:r>
      <w:r w:rsidRPr="007F5E52">
        <w:rPr>
          <w:rFonts w:ascii="Times New Roman" w:hAnsi="Times New Roman" w:cs="Times New Roman"/>
          <w:i/>
          <w:iCs/>
        </w:rPr>
        <w:t xml:space="preserve"> June 30</w:t>
      </w:r>
      <w:r w:rsidR="003A09DD" w:rsidRPr="007F5E52">
        <w:rPr>
          <w:rFonts w:ascii="Times New Roman" w:hAnsi="Times New Roman" w:cs="Times New Roman"/>
          <w:i/>
          <w:iCs/>
        </w:rPr>
        <w:t>, 2021</w:t>
      </w:r>
      <w:r w:rsidRPr="007F5E52">
        <w:rPr>
          <w:rFonts w:ascii="Times New Roman" w:hAnsi="Times New Roman" w:cs="Times New Roman"/>
          <w:i/>
          <w:iCs/>
        </w:rPr>
        <w:t xml:space="preserve"> </w:t>
      </w:r>
      <w:r>
        <w:rPr>
          <w:rFonts w:ascii="Times New Roman" w:hAnsi="Times New Roman" w:cs="Times New Roman"/>
        </w:rPr>
        <w:t>with highest rainfall of 1.15 mm and least rainfall value of 0.008 mm</w:t>
      </w:r>
      <w:r w:rsidR="003A09DD">
        <w:rPr>
          <w:rFonts w:ascii="Times New Roman" w:hAnsi="Times New Roman" w:cs="Times New Roman"/>
        </w:rPr>
        <w:t>. The r</w:t>
      </w:r>
      <w:r>
        <w:rPr>
          <w:rFonts w:ascii="Times New Roman" w:hAnsi="Times New Roman" w:cs="Times New Roman"/>
        </w:rPr>
        <w:t>ainfall Data starting on May 18 to June 30 is insignificant for the Hyeto-Hydrograph since it formulates of an inaccurate trend for the Rainfall and Water Level</w:t>
      </w:r>
      <w:r w:rsidR="003A09DD">
        <w:rPr>
          <w:rFonts w:ascii="Times New Roman" w:hAnsi="Times New Roman" w:cs="Times New Roman"/>
          <w:i/>
          <w:iCs/>
        </w:rPr>
        <w:t>.</w:t>
      </w:r>
      <w:r w:rsidR="003A09DD" w:rsidRPr="003A09DD">
        <w:rPr>
          <w:rFonts w:ascii="Times New Roman" w:hAnsi="Times New Roman" w:cs="Times New Roman"/>
          <w:iCs/>
        </w:rPr>
        <w:t xml:space="preserve"> On the other hand, data revealed that the </w:t>
      </w:r>
      <w:r w:rsidRPr="003A09DD">
        <w:rPr>
          <w:rFonts w:ascii="Times New Roman" w:hAnsi="Times New Roman" w:cs="Times New Roman"/>
        </w:rPr>
        <w:t>highest rainfall on May 10</w:t>
      </w:r>
      <w:r w:rsidR="003A09DD" w:rsidRPr="003A09DD">
        <w:rPr>
          <w:rFonts w:ascii="Times New Roman" w:hAnsi="Times New Roman" w:cs="Times New Roman"/>
        </w:rPr>
        <w:t>, 2021</w:t>
      </w:r>
      <w:r w:rsidRPr="003A09DD">
        <w:rPr>
          <w:rFonts w:ascii="Times New Roman" w:hAnsi="Times New Roman" w:cs="Times New Roman"/>
        </w:rPr>
        <w:t xml:space="preserve"> (1:00pm) with a precipitation value of 33.20 mm and April 14</w:t>
      </w:r>
      <w:r w:rsidR="007D3E12" w:rsidRPr="003A09DD">
        <w:rPr>
          <w:rFonts w:ascii="Times New Roman" w:hAnsi="Times New Roman" w:cs="Times New Roman"/>
        </w:rPr>
        <w:t>, 2021</w:t>
      </w:r>
      <w:r w:rsidRPr="003A09DD">
        <w:rPr>
          <w:rFonts w:ascii="Times New Roman" w:hAnsi="Times New Roman" w:cs="Times New Roman"/>
        </w:rPr>
        <w:t xml:space="preserve"> (6:00PM) with a precipitation value of 20.4 mm</w:t>
      </w:r>
    </w:p>
    <w:p w14:paraId="2D860720" w14:textId="77777777" w:rsidR="003A09DD" w:rsidRPr="003A09DD" w:rsidRDefault="003A09DD" w:rsidP="003A09DD">
      <w:pPr>
        <w:spacing w:after="0"/>
        <w:jc w:val="both"/>
        <w:rPr>
          <w:rFonts w:ascii="Times New Roman" w:hAnsi="Times New Roman" w:cs="Times New Roman"/>
          <w:sz w:val="24"/>
          <w:szCs w:val="24"/>
        </w:rPr>
      </w:pPr>
    </w:p>
    <w:p w14:paraId="386F5F78" w14:textId="2341DAD4" w:rsidR="007F5E52" w:rsidRDefault="007F5E52" w:rsidP="007F5E52">
      <w:pPr>
        <w:rPr>
          <w:rFonts w:ascii="Times New Roman" w:hAnsi="Times New Roman" w:cs="Times New Roman"/>
        </w:rPr>
      </w:pPr>
      <w:r>
        <w:rPr>
          <w:noProof/>
          <w:lang w:val="en-US"/>
        </w:rPr>
        <w:drawing>
          <wp:inline distT="0" distB="0" distL="0" distR="0" wp14:anchorId="3074BB5A" wp14:editId="4B209F04">
            <wp:extent cx="5943600" cy="2326640"/>
            <wp:effectExtent l="0" t="0" r="0" b="16510"/>
            <wp:docPr id="9" name="Chart 9">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C95BD63" w14:textId="5ADA00DA" w:rsidR="00BB2A17" w:rsidRPr="000E509B" w:rsidRDefault="00BB2A17" w:rsidP="00BB2A17">
      <w:pPr>
        <w:jc w:val="center"/>
        <w:rPr>
          <w:rFonts w:ascii="Times New Roman" w:hAnsi="Times New Roman" w:cs="Times New Roman"/>
          <w:b/>
          <w:bCs/>
          <w:i/>
          <w:iCs/>
          <w:sz w:val="24"/>
          <w:szCs w:val="24"/>
          <w:lang w:val="en-US"/>
        </w:rPr>
      </w:pPr>
      <w:r>
        <w:rPr>
          <w:rFonts w:ascii="Times New Roman" w:hAnsi="Times New Roman" w:cs="Times New Roman"/>
          <w:b/>
          <w:bCs/>
          <w:sz w:val="24"/>
          <w:szCs w:val="24"/>
        </w:rPr>
        <w:t>Figure D</w:t>
      </w:r>
      <w:r w:rsidRPr="00381DC0">
        <w:rPr>
          <w:rFonts w:ascii="Times New Roman" w:hAnsi="Times New Roman" w:cs="Times New Roman"/>
          <w:b/>
          <w:bCs/>
          <w:sz w:val="24"/>
          <w:szCs w:val="24"/>
        </w:rPr>
        <w:t>.</w:t>
      </w:r>
      <w:r w:rsidRPr="00381DC0">
        <w:rPr>
          <w:rFonts w:ascii="Times New Roman" w:hAnsi="Times New Roman" w:cs="Times New Roman"/>
          <w:sz w:val="24"/>
          <w:szCs w:val="24"/>
        </w:rPr>
        <w:t xml:space="preserve"> </w:t>
      </w:r>
      <w:proofErr w:type="spellStart"/>
      <w:r>
        <w:rPr>
          <w:rFonts w:ascii="Times New Roman" w:hAnsi="Times New Roman" w:cs="Times New Roman"/>
          <w:sz w:val="24"/>
          <w:szCs w:val="24"/>
        </w:rPr>
        <w:t>Pinan</w:t>
      </w:r>
      <w:proofErr w:type="spellEnd"/>
      <w:r>
        <w:rPr>
          <w:rFonts w:ascii="Times New Roman" w:hAnsi="Times New Roman" w:cs="Times New Roman"/>
          <w:sz w:val="24"/>
          <w:szCs w:val="24"/>
        </w:rPr>
        <w:t xml:space="preserve">-anan River </w:t>
      </w:r>
      <w:r w:rsidRPr="00381DC0">
        <w:rPr>
          <w:rFonts w:ascii="Times New Roman" w:hAnsi="Times New Roman" w:cs="Times New Roman"/>
          <w:sz w:val="24"/>
          <w:szCs w:val="24"/>
          <w:lang w:val="en-US"/>
        </w:rPr>
        <w:t xml:space="preserve">Precipitation </w:t>
      </w:r>
      <w:r>
        <w:rPr>
          <w:rFonts w:ascii="Times New Roman" w:hAnsi="Times New Roman" w:cs="Times New Roman"/>
          <w:sz w:val="24"/>
          <w:szCs w:val="24"/>
          <w:lang w:val="en-US"/>
        </w:rPr>
        <w:t>Plot</w:t>
      </w:r>
      <w:r w:rsidRPr="000E509B">
        <w:rPr>
          <w:rFonts w:ascii="Times New Roman" w:hAnsi="Times New Roman" w:cs="Times New Roman"/>
          <w:sz w:val="24"/>
          <w:szCs w:val="24"/>
          <w:lang w:val="en-US"/>
        </w:rPr>
        <w:t xml:space="preserve"> </w:t>
      </w:r>
      <w:r>
        <w:rPr>
          <w:rFonts w:ascii="Times New Roman" w:hAnsi="Times New Roman" w:cs="Times New Roman"/>
          <w:sz w:val="24"/>
          <w:szCs w:val="24"/>
          <w:lang w:val="en-US"/>
        </w:rPr>
        <w:t>(January 2021 to July 2021)</w:t>
      </w:r>
    </w:p>
    <w:p w14:paraId="44C6757B" w14:textId="77777777" w:rsidR="00BB2A17" w:rsidRDefault="00BB2A17" w:rsidP="007F5E52">
      <w:pPr>
        <w:rPr>
          <w:rFonts w:ascii="Times New Roman" w:hAnsi="Times New Roman" w:cs="Times New Roman"/>
        </w:rPr>
      </w:pPr>
    </w:p>
    <w:p w14:paraId="733A9737" w14:textId="6B91BDB3" w:rsidR="00DB0F80" w:rsidRDefault="00DB0F80" w:rsidP="00DB0F80">
      <w:pPr>
        <w:rPr>
          <w:rFonts w:ascii="Times New Roman" w:hAnsi="Times New Roman" w:cs="Times New Roman"/>
        </w:rPr>
      </w:pPr>
      <w:r>
        <w:rPr>
          <w:noProof/>
          <w:lang w:val="en-US"/>
        </w:rPr>
        <w:lastRenderedPageBreak/>
        <w:drawing>
          <wp:inline distT="0" distB="0" distL="0" distR="0" wp14:anchorId="512769AF" wp14:editId="5542E7BA">
            <wp:extent cx="5943600" cy="2357120"/>
            <wp:effectExtent l="0" t="0" r="0" b="5080"/>
            <wp:docPr id="16" name="Chart 16">
              <a:extLst xmlns:a="http://schemas.openxmlformats.org/drawingml/2006/main">
                <a:ext uri="{FF2B5EF4-FFF2-40B4-BE49-F238E27FC236}">
                  <a16:creationId xmlns:a16="http://schemas.microsoft.com/office/drawing/2014/main" id="{00000000-0008-0000-03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C4BBF06" w14:textId="77777777" w:rsidR="00131238" w:rsidRDefault="007D3E12" w:rsidP="00131238">
      <w:pPr>
        <w:jc w:val="center"/>
        <w:rPr>
          <w:rFonts w:ascii="Times New Roman" w:hAnsi="Times New Roman" w:cs="Times New Roman"/>
          <w:sz w:val="24"/>
          <w:szCs w:val="24"/>
          <w:lang w:val="en-US"/>
        </w:rPr>
      </w:pPr>
      <w:r>
        <w:rPr>
          <w:rFonts w:ascii="Times New Roman" w:hAnsi="Times New Roman" w:cs="Times New Roman"/>
          <w:b/>
          <w:bCs/>
          <w:sz w:val="24"/>
          <w:szCs w:val="24"/>
        </w:rPr>
        <w:t>Figure E</w:t>
      </w:r>
      <w:r w:rsidRPr="00381DC0">
        <w:rPr>
          <w:rFonts w:ascii="Times New Roman" w:hAnsi="Times New Roman" w:cs="Times New Roman"/>
          <w:b/>
          <w:bCs/>
          <w:sz w:val="24"/>
          <w:szCs w:val="24"/>
        </w:rPr>
        <w:t>.</w:t>
      </w:r>
      <w:r w:rsidRPr="00381DC0">
        <w:rPr>
          <w:rFonts w:ascii="Times New Roman" w:hAnsi="Times New Roman" w:cs="Times New Roman"/>
          <w:sz w:val="24"/>
          <w:szCs w:val="24"/>
        </w:rPr>
        <w:t xml:space="preserve"> </w:t>
      </w:r>
      <w:proofErr w:type="spellStart"/>
      <w:r>
        <w:rPr>
          <w:rFonts w:ascii="Times New Roman" w:hAnsi="Times New Roman" w:cs="Times New Roman"/>
          <w:sz w:val="24"/>
          <w:szCs w:val="24"/>
        </w:rPr>
        <w:t>Pinan</w:t>
      </w:r>
      <w:proofErr w:type="spellEnd"/>
      <w:r>
        <w:rPr>
          <w:rFonts w:ascii="Times New Roman" w:hAnsi="Times New Roman" w:cs="Times New Roman"/>
          <w:sz w:val="24"/>
          <w:szCs w:val="24"/>
        </w:rPr>
        <w:t>-anan Water Level</w:t>
      </w:r>
      <w:r w:rsidRPr="00381DC0">
        <w:rPr>
          <w:rFonts w:ascii="Times New Roman" w:hAnsi="Times New Roman" w:cs="Times New Roman"/>
          <w:sz w:val="24"/>
          <w:szCs w:val="24"/>
          <w:lang w:val="en-US"/>
        </w:rPr>
        <w:t xml:space="preserve"> </w:t>
      </w:r>
      <w:r>
        <w:rPr>
          <w:rFonts w:ascii="Times New Roman" w:hAnsi="Times New Roman" w:cs="Times New Roman"/>
          <w:sz w:val="24"/>
          <w:szCs w:val="24"/>
          <w:lang w:val="en-US"/>
        </w:rPr>
        <w:t>Plot</w:t>
      </w:r>
      <w:r w:rsidRPr="000E509B">
        <w:rPr>
          <w:rFonts w:ascii="Times New Roman" w:hAnsi="Times New Roman" w:cs="Times New Roman"/>
          <w:sz w:val="24"/>
          <w:szCs w:val="24"/>
          <w:lang w:val="en-US"/>
        </w:rPr>
        <w:t xml:space="preserve"> </w:t>
      </w:r>
      <w:r>
        <w:rPr>
          <w:rFonts w:ascii="Times New Roman" w:hAnsi="Times New Roman" w:cs="Times New Roman"/>
          <w:sz w:val="24"/>
          <w:szCs w:val="24"/>
          <w:lang w:val="en-US"/>
        </w:rPr>
        <w:t>(March 2021 to June 2021)</w:t>
      </w:r>
    </w:p>
    <w:p w14:paraId="734CA2F1" w14:textId="62C6763A" w:rsidR="007F5E52" w:rsidRDefault="00131238" w:rsidP="00EE5231">
      <w:pPr>
        <w:spacing w:after="0"/>
        <w:jc w:val="both"/>
        <w:rPr>
          <w:rFonts w:ascii="Times New Roman" w:hAnsi="Times New Roman" w:cs="Times New Roman"/>
        </w:rPr>
      </w:pPr>
      <w:r w:rsidRPr="00BE1371">
        <w:rPr>
          <w:rFonts w:ascii="Times New Roman" w:hAnsi="Times New Roman" w:cs="Times New Roman"/>
          <w:b/>
          <w:highlight w:val="yellow"/>
        </w:rPr>
        <w:t>Figure E</w:t>
      </w:r>
      <w:r w:rsidRPr="00131238">
        <w:rPr>
          <w:rFonts w:ascii="Times New Roman" w:hAnsi="Times New Roman" w:cs="Times New Roman"/>
        </w:rPr>
        <w:t xml:space="preserve"> show the </w:t>
      </w:r>
      <w:r w:rsidR="00DB0F80" w:rsidRPr="00131238">
        <w:rPr>
          <w:rFonts w:ascii="Times New Roman" w:hAnsi="Times New Roman" w:cs="Times New Roman"/>
        </w:rPr>
        <w:t xml:space="preserve">hourly </w:t>
      </w:r>
      <w:r w:rsidRPr="00131238">
        <w:rPr>
          <w:rFonts w:ascii="Times New Roman" w:hAnsi="Times New Roman" w:cs="Times New Roman"/>
        </w:rPr>
        <w:t xml:space="preserve">water level </w:t>
      </w:r>
      <w:r w:rsidR="00DB0F80" w:rsidRPr="00131238">
        <w:rPr>
          <w:rFonts w:ascii="Times New Roman" w:hAnsi="Times New Roman" w:cs="Times New Roman"/>
        </w:rPr>
        <w:t xml:space="preserve">data </w:t>
      </w:r>
      <w:r w:rsidRPr="00131238">
        <w:rPr>
          <w:rFonts w:ascii="Times New Roman" w:hAnsi="Times New Roman" w:cs="Times New Roman"/>
        </w:rPr>
        <w:t>of</w:t>
      </w:r>
      <w:r w:rsidR="00DB0F80" w:rsidRPr="00131238">
        <w:rPr>
          <w:rFonts w:ascii="Times New Roman" w:hAnsi="Times New Roman" w:cs="Times New Roman"/>
        </w:rPr>
        <w:t xml:space="preserve"> Pina-anan </w:t>
      </w:r>
      <w:r w:rsidRPr="00131238">
        <w:rPr>
          <w:rFonts w:ascii="Times New Roman" w:hAnsi="Times New Roman" w:cs="Times New Roman"/>
        </w:rPr>
        <w:t>River from telemetry station in</w:t>
      </w:r>
      <w:r w:rsidR="00DB0F80" w:rsidRPr="00131238">
        <w:rPr>
          <w:rFonts w:ascii="Times New Roman" w:hAnsi="Times New Roman" w:cs="Times New Roman"/>
        </w:rPr>
        <w:t xml:space="preserve"> Tagoloan HPP loc</w:t>
      </w:r>
      <w:r w:rsidRPr="00131238">
        <w:rPr>
          <w:rFonts w:ascii="Times New Roman" w:hAnsi="Times New Roman" w:cs="Times New Roman"/>
        </w:rPr>
        <w:t>ated at Impasugong Bukidnon (</w:t>
      </w:r>
      <w:r w:rsidR="00DB0F80" w:rsidRPr="00131238">
        <w:rPr>
          <w:rFonts w:ascii="Times New Roman" w:hAnsi="Times New Roman" w:cs="Times New Roman"/>
        </w:rPr>
        <w:t>8.328403°, 125.017313°)</w:t>
      </w:r>
      <w:r w:rsidRPr="00131238">
        <w:rPr>
          <w:rFonts w:ascii="Times New Roman" w:hAnsi="Times New Roman" w:cs="Times New Roman"/>
        </w:rPr>
        <w:t>. The hourly d</w:t>
      </w:r>
      <w:r w:rsidR="00DB0F80" w:rsidRPr="00131238">
        <w:rPr>
          <w:rFonts w:ascii="Times New Roman" w:hAnsi="Times New Roman" w:cs="Times New Roman"/>
        </w:rPr>
        <w:t>ata</w:t>
      </w:r>
      <w:r w:rsidRPr="00131238">
        <w:rPr>
          <w:rFonts w:ascii="Times New Roman" w:hAnsi="Times New Roman" w:cs="Times New Roman"/>
        </w:rPr>
        <w:t xml:space="preserve"> is</w:t>
      </w:r>
      <w:r w:rsidR="00DB0F80" w:rsidRPr="00131238">
        <w:rPr>
          <w:rFonts w:ascii="Times New Roman" w:hAnsi="Times New Roman" w:cs="Times New Roman"/>
        </w:rPr>
        <w:t xml:space="preserve"> </w:t>
      </w:r>
      <w:r w:rsidRPr="00131238">
        <w:rPr>
          <w:rFonts w:ascii="Times New Roman" w:hAnsi="Times New Roman" w:cs="Times New Roman"/>
        </w:rPr>
        <w:t xml:space="preserve">recorded </w:t>
      </w:r>
      <w:r w:rsidR="00DB0F80" w:rsidRPr="00131238">
        <w:rPr>
          <w:rFonts w:ascii="Times New Roman" w:hAnsi="Times New Roman" w:cs="Times New Roman"/>
        </w:rPr>
        <w:t xml:space="preserve">from </w:t>
      </w:r>
      <w:r w:rsidR="00B0669E" w:rsidRPr="00131238">
        <w:rPr>
          <w:rFonts w:ascii="Times New Roman" w:hAnsi="Times New Roman" w:cs="Times New Roman"/>
        </w:rPr>
        <w:t>March 1</w:t>
      </w:r>
      <w:r w:rsidRPr="00131238">
        <w:rPr>
          <w:rFonts w:ascii="Times New Roman" w:hAnsi="Times New Roman" w:cs="Times New Roman"/>
        </w:rPr>
        <w:t>,</w:t>
      </w:r>
      <w:r w:rsidR="00B0669E" w:rsidRPr="00131238">
        <w:rPr>
          <w:rFonts w:ascii="Times New Roman" w:hAnsi="Times New Roman" w:cs="Times New Roman"/>
        </w:rPr>
        <w:t xml:space="preserve"> 2021</w:t>
      </w:r>
      <w:r w:rsidRPr="00131238">
        <w:rPr>
          <w:rFonts w:ascii="Times New Roman" w:hAnsi="Times New Roman" w:cs="Times New Roman"/>
        </w:rPr>
        <w:t xml:space="preserve"> to</w:t>
      </w:r>
      <w:r w:rsidR="00DB0F80" w:rsidRPr="00131238">
        <w:rPr>
          <w:rFonts w:ascii="Times New Roman" w:hAnsi="Times New Roman" w:cs="Times New Roman"/>
        </w:rPr>
        <w:t xml:space="preserve"> June 30,</w:t>
      </w:r>
      <w:r w:rsidRPr="00131238">
        <w:rPr>
          <w:rFonts w:ascii="Times New Roman" w:hAnsi="Times New Roman" w:cs="Times New Roman"/>
        </w:rPr>
        <w:t xml:space="preserve"> </w:t>
      </w:r>
      <w:r w:rsidR="00DB0F80" w:rsidRPr="00131238">
        <w:rPr>
          <w:rFonts w:ascii="Times New Roman" w:hAnsi="Times New Roman" w:cs="Times New Roman"/>
        </w:rPr>
        <w:t>202</w:t>
      </w:r>
      <w:r w:rsidRPr="00131238">
        <w:rPr>
          <w:rFonts w:ascii="Times New Roman" w:hAnsi="Times New Roman" w:cs="Times New Roman"/>
        </w:rPr>
        <w:t>1 with the highest water level (</w:t>
      </w:r>
      <w:r w:rsidR="00B0669E" w:rsidRPr="00131238">
        <w:rPr>
          <w:rFonts w:ascii="Times New Roman" w:hAnsi="Times New Roman" w:cs="Times New Roman"/>
        </w:rPr>
        <w:t>April 23</w:t>
      </w:r>
      <w:r w:rsidRPr="00131238">
        <w:rPr>
          <w:rFonts w:ascii="Times New Roman" w:hAnsi="Times New Roman" w:cs="Times New Roman"/>
        </w:rPr>
        <w:t>)</w:t>
      </w:r>
      <w:r w:rsidR="00DB0F80" w:rsidRPr="00131238">
        <w:rPr>
          <w:rFonts w:ascii="Times New Roman" w:hAnsi="Times New Roman" w:cs="Times New Roman"/>
        </w:rPr>
        <w:t xml:space="preserve"> value </w:t>
      </w:r>
      <w:r w:rsidR="00B0669E" w:rsidRPr="00131238">
        <w:rPr>
          <w:rFonts w:ascii="Times New Roman" w:hAnsi="Times New Roman" w:cs="Times New Roman"/>
        </w:rPr>
        <w:t>of 3.56 m</w:t>
      </w:r>
      <w:r w:rsidRPr="00131238">
        <w:rPr>
          <w:rFonts w:ascii="Times New Roman" w:hAnsi="Times New Roman" w:cs="Times New Roman"/>
        </w:rPr>
        <w:t xml:space="preserve"> and</w:t>
      </w:r>
      <w:r w:rsidR="00DB0F80" w:rsidRPr="00131238">
        <w:rPr>
          <w:rFonts w:ascii="Times New Roman" w:hAnsi="Times New Roman" w:cs="Times New Roman"/>
        </w:rPr>
        <w:t xml:space="preserve"> a mode value of 1.</w:t>
      </w:r>
      <w:r w:rsidRPr="00131238">
        <w:rPr>
          <w:rFonts w:ascii="Times New Roman" w:hAnsi="Times New Roman" w:cs="Times New Roman"/>
        </w:rPr>
        <w:t>7026</w:t>
      </w:r>
      <w:r w:rsidR="00DB0F80" w:rsidRPr="00131238">
        <w:rPr>
          <w:rFonts w:ascii="Times New Roman" w:hAnsi="Times New Roman" w:cs="Times New Roman"/>
        </w:rPr>
        <w:t>m</w:t>
      </w:r>
      <w:r w:rsidRPr="00131238">
        <w:rPr>
          <w:rFonts w:ascii="Times New Roman" w:hAnsi="Times New Roman" w:cs="Times New Roman"/>
        </w:rPr>
        <w:t>.</w:t>
      </w:r>
    </w:p>
    <w:p w14:paraId="3723394A" w14:textId="77777777" w:rsidR="00EE5231" w:rsidRDefault="00EE5231" w:rsidP="00EE5231">
      <w:pPr>
        <w:spacing w:after="0"/>
        <w:jc w:val="both"/>
        <w:rPr>
          <w:rFonts w:ascii="Times New Roman" w:hAnsi="Times New Roman" w:cs="Times New Roman"/>
        </w:rPr>
      </w:pPr>
    </w:p>
    <w:p w14:paraId="2F125D97" w14:textId="7D0B11F0" w:rsidR="003D7D8D" w:rsidRPr="004C1E57" w:rsidRDefault="00B745E1" w:rsidP="003D7D8D">
      <w:pPr>
        <w:rPr>
          <w:rFonts w:ascii="Times New Roman" w:hAnsi="Times New Roman" w:cs="Times New Roman"/>
        </w:rPr>
      </w:pPr>
      <w:r>
        <w:rPr>
          <w:noProof/>
          <w:lang w:val="en-US"/>
        </w:rPr>
        <w:drawing>
          <wp:inline distT="0" distB="0" distL="0" distR="0" wp14:anchorId="2CBC2EA8" wp14:editId="21FE220F">
            <wp:extent cx="5943600" cy="2495550"/>
            <wp:effectExtent l="0" t="0" r="0" b="0"/>
            <wp:docPr id="24" name="Chart 24">
              <a:extLst xmlns:a="http://schemas.openxmlformats.org/drawingml/2006/main">
                <a:ext uri="{FF2B5EF4-FFF2-40B4-BE49-F238E27FC236}">
                  <a16:creationId xmlns:a16="http://schemas.microsoft.com/office/drawing/2014/main" id="{00000000-0008-0000-03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9C701E2" w14:textId="3267E43E" w:rsidR="00131238" w:rsidRPr="00EE5231" w:rsidRDefault="007D3E12" w:rsidP="00EE5231">
      <w:pPr>
        <w:jc w:val="center"/>
        <w:rPr>
          <w:rFonts w:ascii="Times New Roman" w:hAnsi="Times New Roman" w:cs="Times New Roman"/>
          <w:sz w:val="24"/>
          <w:szCs w:val="24"/>
          <w:lang w:val="en-US"/>
        </w:rPr>
      </w:pPr>
      <w:r>
        <w:rPr>
          <w:rFonts w:ascii="Times New Roman" w:hAnsi="Times New Roman" w:cs="Times New Roman"/>
          <w:b/>
          <w:bCs/>
          <w:sz w:val="24"/>
          <w:szCs w:val="24"/>
        </w:rPr>
        <w:t>Figure F</w:t>
      </w:r>
      <w:r w:rsidRPr="00381DC0">
        <w:rPr>
          <w:rFonts w:ascii="Times New Roman" w:hAnsi="Times New Roman" w:cs="Times New Roman"/>
          <w:b/>
          <w:bCs/>
          <w:sz w:val="24"/>
          <w:szCs w:val="24"/>
        </w:rPr>
        <w:t>.</w:t>
      </w:r>
      <w:r w:rsidRPr="00381DC0">
        <w:rPr>
          <w:rFonts w:ascii="Times New Roman" w:hAnsi="Times New Roman" w:cs="Times New Roman"/>
          <w:sz w:val="24"/>
          <w:szCs w:val="24"/>
        </w:rPr>
        <w:t xml:space="preserve"> </w:t>
      </w:r>
      <w:proofErr w:type="spellStart"/>
      <w:r>
        <w:rPr>
          <w:rFonts w:ascii="Times New Roman" w:hAnsi="Times New Roman" w:cs="Times New Roman"/>
          <w:sz w:val="24"/>
          <w:szCs w:val="24"/>
        </w:rPr>
        <w:t>Pinan</w:t>
      </w:r>
      <w:proofErr w:type="spellEnd"/>
      <w:r>
        <w:rPr>
          <w:rFonts w:ascii="Times New Roman" w:hAnsi="Times New Roman" w:cs="Times New Roman"/>
          <w:sz w:val="24"/>
          <w:szCs w:val="24"/>
        </w:rPr>
        <w:t xml:space="preserve">-anan </w:t>
      </w:r>
      <w:r w:rsidR="00EE5231">
        <w:rPr>
          <w:rFonts w:ascii="Times New Roman" w:hAnsi="Times New Roman" w:cs="Times New Roman"/>
          <w:sz w:val="24"/>
          <w:szCs w:val="24"/>
        </w:rPr>
        <w:t xml:space="preserve">River </w:t>
      </w:r>
      <w:r>
        <w:rPr>
          <w:rFonts w:ascii="Times New Roman" w:hAnsi="Times New Roman" w:cs="Times New Roman"/>
          <w:sz w:val="24"/>
          <w:szCs w:val="24"/>
        </w:rPr>
        <w:t>Water Level</w:t>
      </w:r>
      <w:r w:rsidRPr="00381DC0">
        <w:rPr>
          <w:rFonts w:ascii="Times New Roman" w:hAnsi="Times New Roman" w:cs="Times New Roman"/>
          <w:sz w:val="24"/>
          <w:szCs w:val="24"/>
          <w:lang w:val="en-US"/>
        </w:rPr>
        <w:t xml:space="preserve"> </w:t>
      </w:r>
      <w:r>
        <w:rPr>
          <w:rFonts w:ascii="Times New Roman" w:hAnsi="Times New Roman" w:cs="Times New Roman"/>
          <w:sz w:val="24"/>
          <w:szCs w:val="24"/>
          <w:lang w:val="en-US"/>
        </w:rPr>
        <w:t>and Precipitation Plot</w:t>
      </w:r>
      <w:r w:rsidRPr="000E509B">
        <w:rPr>
          <w:rFonts w:ascii="Times New Roman" w:hAnsi="Times New Roman" w:cs="Times New Roman"/>
          <w:sz w:val="24"/>
          <w:szCs w:val="24"/>
          <w:lang w:val="en-US"/>
        </w:rPr>
        <w:t xml:space="preserve"> </w:t>
      </w:r>
    </w:p>
    <w:p w14:paraId="59158DB8" w14:textId="5234503A" w:rsidR="005E2336" w:rsidRPr="00EE5231" w:rsidRDefault="005E2336" w:rsidP="005E2336">
      <w:pPr>
        <w:pStyle w:val="ListParagraph"/>
        <w:spacing w:after="0"/>
        <w:ind w:left="0"/>
        <w:jc w:val="both"/>
        <w:rPr>
          <w:rFonts w:ascii="Times New Roman" w:hAnsi="Times New Roman" w:cs="Times New Roman"/>
        </w:rPr>
      </w:pPr>
      <w:r w:rsidRPr="005E2336">
        <w:rPr>
          <w:rFonts w:ascii="Times New Roman" w:hAnsi="Times New Roman" w:cs="Times New Roman"/>
          <w:bCs/>
          <w:iCs/>
          <w:lang w:val="en-US"/>
        </w:rPr>
        <w:t xml:space="preserve">There are </w:t>
      </w:r>
      <w:r w:rsidRPr="005E2336">
        <w:rPr>
          <w:rFonts w:ascii="Times New Roman" w:hAnsi="Times New Roman" w:cs="Times New Roman"/>
          <w:iCs/>
        </w:rPr>
        <w:t xml:space="preserve">erroneous rainfall data from May 18, 2021 to June 30, 2021 </w:t>
      </w:r>
      <w:r w:rsidRPr="005E2336">
        <w:rPr>
          <w:rFonts w:ascii="Times New Roman" w:hAnsi="Times New Roman" w:cs="Times New Roman"/>
          <w:iCs/>
          <w:highlight w:val="yellow"/>
        </w:rPr>
        <w:t>(Figure F)</w:t>
      </w:r>
      <w:r>
        <w:rPr>
          <w:rFonts w:ascii="Times New Roman" w:hAnsi="Times New Roman" w:cs="Times New Roman"/>
          <w:iCs/>
        </w:rPr>
        <w:t xml:space="preserve"> </w:t>
      </w:r>
      <w:r w:rsidRPr="005E2336">
        <w:rPr>
          <w:rFonts w:ascii="Times New Roman" w:hAnsi="Times New Roman" w:cs="Times New Roman"/>
        </w:rPr>
        <w:t>with highest rainfall of 1.15 mm and lowest rainfall of 0.008mm</w:t>
      </w:r>
      <w:r w:rsidRPr="005E2336">
        <w:rPr>
          <w:rFonts w:ascii="Times New Roman" w:hAnsi="Times New Roman" w:cs="Times New Roman"/>
          <w:iCs/>
        </w:rPr>
        <w:t xml:space="preserve">. Based from observation, the data record from May 18, 2021 does not coincide with the trend </w:t>
      </w:r>
      <w:proofErr w:type="gramStart"/>
      <w:r w:rsidRPr="005E2336">
        <w:rPr>
          <w:rFonts w:ascii="Times New Roman" w:hAnsi="Times New Roman" w:cs="Times New Roman"/>
          <w:iCs/>
        </w:rPr>
        <w:t>i.e.</w:t>
      </w:r>
      <w:proofErr w:type="gramEnd"/>
      <w:r w:rsidRPr="005E2336">
        <w:rPr>
          <w:rFonts w:ascii="Times New Roman" w:hAnsi="Times New Roman" w:cs="Times New Roman"/>
          <w:iCs/>
        </w:rPr>
        <w:t xml:space="preserve"> rainfall data and water level. The </w:t>
      </w:r>
      <w:r w:rsidRPr="005E2336">
        <w:rPr>
          <w:rFonts w:ascii="Times New Roman" w:hAnsi="Times New Roman" w:cs="Times New Roman"/>
        </w:rPr>
        <w:t xml:space="preserve">highest precipitation </w:t>
      </w:r>
      <w:proofErr w:type="gramStart"/>
      <w:r w:rsidRPr="005E2336">
        <w:rPr>
          <w:rFonts w:ascii="Times New Roman" w:hAnsi="Times New Roman" w:cs="Times New Roman"/>
        </w:rPr>
        <w:t>were</w:t>
      </w:r>
      <w:proofErr w:type="gramEnd"/>
      <w:r w:rsidRPr="005E2336">
        <w:rPr>
          <w:rFonts w:ascii="Times New Roman" w:hAnsi="Times New Roman" w:cs="Times New Roman"/>
        </w:rPr>
        <w:t xml:space="preserve"> found last March 10, 2021 at 33.20mm with a water level measurement of 1.965m and last April 14, 2021 at 20.4mm with a water level measurement of 2.20m. Also, series of rainfall from April 14 to April 20 with a highest rainfall value of 20.4mm generate the highest water level of the four months with a value of 3.56m on April 23, 2021.</w:t>
      </w:r>
    </w:p>
    <w:p w14:paraId="2AEAAFF3" w14:textId="77777777" w:rsidR="005E2336" w:rsidRPr="00131238" w:rsidRDefault="005E2336" w:rsidP="005E2336">
      <w:pPr>
        <w:jc w:val="both"/>
        <w:rPr>
          <w:rFonts w:ascii="Times New Roman" w:hAnsi="Times New Roman" w:cs="Times New Roman"/>
          <w:b/>
          <w:bCs/>
          <w:i/>
          <w:iCs/>
          <w:lang w:val="en-US"/>
        </w:rPr>
      </w:pPr>
    </w:p>
    <w:p w14:paraId="3C069C0A" w14:textId="7CA9B845" w:rsidR="007F5E52" w:rsidRDefault="007F5E52" w:rsidP="007F5E52">
      <w:pPr>
        <w:rPr>
          <w:rFonts w:ascii="Times New Roman" w:hAnsi="Times New Roman" w:cs="Times New Roman"/>
        </w:rPr>
      </w:pPr>
    </w:p>
    <w:p w14:paraId="7E87915F" w14:textId="6D5FECB5" w:rsidR="001134E4" w:rsidRPr="00BE1371" w:rsidRDefault="001A4427">
      <w:pPr>
        <w:rPr>
          <w:rFonts w:ascii="Times New Roman" w:hAnsi="Times New Roman" w:cs="Times New Roman"/>
          <w:color w:val="0070C0"/>
        </w:rPr>
      </w:pPr>
      <w:r w:rsidRPr="00BE1371">
        <w:rPr>
          <w:rFonts w:ascii="Times New Roman" w:hAnsi="Times New Roman" w:cs="Times New Roman"/>
          <w:color w:val="0070C0"/>
          <w:highlight w:val="yellow"/>
        </w:rPr>
        <w:lastRenderedPageBreak/>
        <w:t>Data Correlation</w:t>
      </w:r>
    </w:p>
    <w:p w14:paraId="51200ECF" w14:textId="77777777" w:rsidR="00E21FDC" w:rsidRPr="00381DC0" w:rsidRDefault="00E21FDC" w:rsidP="00E21FDC">
      <w:pPr>
        <w:jc w:val="both"/>
        <w:rPr>
          <w:rFonts w:ascii="Times New Roman" w:hAnsi="Times New Roman" w:cs="Times New Roman"/>
          <w:sz w:val="24"/>
          <w:szCs w:val="24"/>
        </w:rPr>
      </w:pPr>
      <w:r w:rsidRPr="00381DC0">
        <w:rPr>
          <w:rFonts w:ascii="Times New Roman" w:hAnsi="Times New Roman" w:cs="Times New Roman"/>
          <w:noProof/>
          <w:sz w:val="24"/>
          <w:szCs w:val="24"/>
          <w:lang w:val="en-US"/>
        </w:rPr>
        <w:drawing>
          <wp:inline distT="0" distB="0" distL="0" distR="0" wp14:anchorId="6A6C26FD" wp14:editId="5220AB00">
            <wp:extent cx="5943600" cy="3107690"/>
            <wp:effectExtent l="0" t="0" r="0" b="1651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5E4F2B7" w14:textId="77777777" w:rsidR="00E21FDC" w:rsidRPr="00381DC0" w:rsidRDefault="00E21FDC" w:rsidP="00E21FDC">
      <w:pPr>
        <w:jc w:val="center"/>
        <w:rPr>
          <w:rFonts w:ascii="Times New Roman" w:hAnsi="Times New Roman" w:cs="Times New Roman"/>
          <w:sz w:val="24"/>
          <w:szCs w:val="24"/>
        </w:rPr>
      </w:pPr>
      <w:r w:rsidRPr="00381DC0">
        <w:rPr>
          <w:rFonts w:ascii="Times New Roman" w:hAnsi="Times New Roman" w:cs="Times New Roman"/>
          <w:b/>
          <w:bCs/>
          <w:sz w:val="24"/>
          <w:szCs w:val="24"/>
        </w:rPr>
        <w:t xml:space="preserve">Figure D. </w:t>
      </w:r>
      <w:r w:rsidRPr="00381DC0">
        <w:rPr>
          <w:rFonts w:ascii="Times New Roman" w:hAnsi="Times New Roman" w:cs="Times New Roman"/>
          <w:sz w:val="24"/>
          <w:szCs w:val="24"/>
        </w:rPr>
        <w:t xml:space="preserve">Tagoloan Rating Curve 2015 to 2020. </w:t>
      </w:r>
    </w:p>
    <w:p w14:paraId="4B404D51" w14:textId="77777777" w:rsidR="00E21FDC" w:rsidRPr="00381DC0" w:rsidRDefault="00E21FDC" w:rsidP="00E21FDC">
      <w:pPr>
        <w:jc w:val="both"/>
        <w:rPr>
          <w:rFonts w:ascii="Times New Roman" w:hAnsi="Times New Roman" w:cs="Times New Roman"/>
          <w:sz w:val="24"/>
          <w:szCs w:val="24"/>
        </w:rPr>
      </w:pPr>
      <w:r w:rsidRPr="00381DC0">
        <w:rPr>
          <w:rFonts w:ascii="Times New Roman" w:hAnsi="Times New Roman" w:cs="Times New Roman"/>
          <w:sz w:val="24"/>
          <w:szCs w:val="24"/>
        </w:rPr>
        <w:t>Figure E shows the Tagoloan Rating Curve from 2018-2020. The highest correlation between the stage and flow was found between the year 2018-2019 (R² = 0.49). generally, has been considered to be the most representative data for estimation of Tagoloan Hydrograph for the preceding months. The graph shows a variance of 88% of its correlation for the last three years of water level &amp; flow measurement.</w:t>
      </w:r>
    </w:p>
    <w:p w14:paraId="7CE2F969" w14:textId="77777777" w:rsidR="00E21FDC" w:rsidRPr="00381DC0" w:rsidRDefault="00E21FDC" w:rsidP="00E21FDC">
      <w:pPr>
        <w:rPr>
          <w:rFonts w:ascii="Times New Roman" w:hAnsi="Times New Roman" w:cs="Times New Roman"/>
          <w:sz w:val="24"/>
          <w:szCs w:val="24"/>
        </w:rPr>
      </w:pPr>
    </w:p>
    <w:p w14:paraId="2A871AF2" w14:textId="77777777" w:rsidR="00E21FDC" w:rsidRPr="00381DC0" w:rsidRDefault="00E21FDC" w:rsidP="00E21FDC">
      <w:pPr>
        <w:spacing w:after="0"/>
        <w:rPr>
          <w:rFonts w:ascii="Times New Roman" w:hAnsi="Times New Roman" w:cs="Times New Roman"/>
          <w:sz w:val="24"/>
          <w:szCs w:val="24"/>
        </w:rPr>
      </w:pPr>
      <w:r w:rsidRPr="00381DC0">
        <w:rPr>
          <w:rFonts w:ascii="Times New Roman" w:hAnsi="Times New Roman" w:cs="Times New Roman"/>
          <w:noProof/>
          <w:sz w:val="24"/>
          <w:szCs w:val="24"/>
          <w:lang w:val="en-US"/>
        </w:rPr>
        <w:lastRenderedPageBreak/>
        <w:drawing>
          <wp:inline distT="0" distB="0" distL="0" distR="0" wp14:anchorId="4A4CF8D7" wp14:editId="05F321C8">
            <wp:extent cx="5943600" cy="3124200"/>
            <wp:effectExtent l="0" t="0" r="0" b="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C217BAD" w14:textId="77777777" w:rsidR="00E21FDC" w:rsidRPr="00381DC0" w:rsidRDefault="00E21FDC" w:rsidP="00E21FDC">
      <w:pPr>
        <w:spacing w:after="0"/>
        <w:jc w:val="center"/>
        <w:rPr>
          <w:rFonts w:ascii="Times New Roman" w:hAnsi="Times New Roman" w:cs="Times New Roman"/>
          <w:sz w:val="24"/>
          <w:szCs w:val="24"/>
        </w:rPr>
      </w:pPr>
      <w:r w:rsidRPr="00381DC0">
        <w:rPr>
          <w:rFonts w:ascii="Times New Roman" w:hAnsi="Times New Roman" w:cs="Times New Roman"/>
          <w:b/>
          <w:bCs/>
          <w:sz w:val="24"/>
          <w:szCs w:val="24"/>
        </w:rPr>
        <w:t>Figure E.</w:t>
      </w:r>
      <w:r w:rsidRPr="00381DC0">
        <w:rPr>
          <w:rFonts w:ascii="Times New Roman" w:hAnsi="Times New Roman" w:cs="Times New Roman"/>
          <w:sz w:val="24"/>
          <w:szCs w:val="24"/>
        </w:rPr>
        <w:t xml:space="preserve"> Tagoloan Rating Curve (2018-2020)</w:t>
      </w:r>
    </w:p>
    <w:p w14:paraId="4B925372" w14:textId="77777777" w:rsidR="00E21FDC" w:rsidRPr="00381DC0" w:rsidRDefault="00E21FDC" w:rsidP="00E21FDC">
      <w:pPr>
        <w:jc w:val="both"/>
        <w:rPr>
          <w:rFonts w:ascii="Times New Roman" w:hAnsi="Times New Roman" w:cs="Times New Roman"/>
          <w:sz w:val="24"/>
          <w:szCs w:val="24"/>
        </w:rPr>
      </w:pPr>
    </w:p>
    <w:p w14:paraId="47980DB6" w14:textId="77777777" w:rsidR="00E21FDC" w:rsidRPr="00381DC0" w:rsidRDefault="00E21FDC" w:rsidP="00E21FDC">
      <w:pPr>
        <w:jc w:val="both"/>
        <w:rPr>
          <w:rFonts w:ascii="Times New Roman" w:hAnsi="Times New Roman" w:cs="Times New Roman"/>
          <w:sz w:val="24"/>
          <w:szCs w:val="24"/>
        </w:rPr>
      </w:pPr>
      <w:r w:rsidRPr="00381DC0">
        <w:rPr>
          <w:rFonts w:ascii="Times New Roman" w:hAnsi="Times New Roman" w:cs="Times New Roman"/>
          <w:sz w:val="24"/>
          <w:szCs w:val="24"/>
        </w:rPr>
        <w:t xml:space="preserve">Figure F shows the Flow Measurement Timeline of the Pina-anan Rain Gauge station. Due to the pandemic, a flow measurement was taken during Feb 4 and Feb 11 for the year 2020 whereas only two samples were formulated during the year 2020. There are restrictions to the accuracy for the formulation of the rating curve due to the limitation of the data particularly in the flow measurements especially when a series of rainfall events had been observed for the preceding months. </w:t>
      </w:r>
    </w:p>
    <w:p w14:paraId="2F52DC08" w14:textId="77777777" w:rsidR="00E21FDC" w:rsidRPr="00381DC0" w:rsidRDefault="00E21FDC" w:rsidP="00E21FDC">
      <w:pPr>
        <w:jc w:val="center"/>
        <w:rPr>
          <w:rFonts w:ascii="Times New Roman" w:hAnsi="Times New Roman" w:cs="Times New Roman"/>
          <w:sz w:val="24"/>
          <w:szCs w:val="24"/>
        </w:rPr>
      </w:pPr>
      <w:r w:rsidRPr="00381DC0">
        <w:rPr>
          <w:rFonts w:ascii="Times New Roman" w:hAnsi="Times New Roman" w:cs="Times New Roman"/>
          <w:noProof/>
          <w:sz w:val="24"/>
          <w:szCs w:val="24"/>
          <w:lang w:val="en-US"/>
        </w:rPr>
        <mc:AlternateContent>
          <mc:Choice Requires="wps">
            <w:drawing>
              <wp:anchor distT="45720" distB="45720" distL="114300" distR="114300" simplePos="0" relativeHeight="251714560" behindDoc="0" locked="0" layoutInCell="1" allowOverlap="1" wp14:anchorId="5B63A8AE" wp14:editId="194B0FCD">
                <wp:simplePos x="0" y="0"/>
                <wp:positionH relativeFrom="column">
                  <wp:posOffset>-226060</wp:posOffset>
                </wp:positionH>
                <wp:positionV relativeFrom="paragraph">
                  <wp:posOffset>1093470</wp:posOffset>
                </wp:positionV>
                <wp:extent cx="2136775" cy="260985"/>
                <wp:effectExtent l="0" t="0" r="127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136775" cy="260985"/>
                        </a:xfrm>
                        <a:prstGeom prst="rect">
                          <a:avLst/>
                        </a:prstGeom>
                        <a:noFill/>
                        <a:ln w="9525">
                          <a:noFill/>
                          <a:miter lim="800000"/>
                          <a:headEnd/>
                          <a:tailEnd/>
                        </a:ln>
                      </wps:spPr>
                      <wps:txbx>
                        <w:txbxContent>
                          <w:p w14:paraId="5A5FFAD2" w14:textId="77777777" w:rsidR="00E21FDC" w:rsidRPr="00F11133" w:rsidRDefault="00E21FDC" w:rsidP="00E21FDC">
                            <w:pPr>
                              <w:rPr>
                                <w:rFonts w:ascii="Arial" w:hAnsi="Arial" w:cs="Arial"/>
                                <w:i/>
                                <w:sz w:val="16"/>
                                <w:szCs w:val="16"/>
                              </w:rPr>
                            </w:pPr>
                            <w:r>
                              <w:rPr>
                                <w:rFonts w:ascii="Arial" w:hAnsi="Arial" w:cs="Arial"/>
                                <w:i/>
                                <w:sz w:val="16"/>
                                <w:szCs w:val="16"/>
                              </w:rPr>
                              <w:t>Feb 11,2020 10:49</w:t>
                            </w:r>
                            <w:r w:rsidRPr="00F11133">
                              <w:rPr>
                                <w:rFonts w:ascii="Arial" w:hAnsi="Arial" w:cs="Arial"/>
                                <w:i/>
                                <w:sz w:val="16"/>
                                <w:szCs w:val="16"/>
                              </w:rPr>
                              <w:t xml:space="preserve"> AM</w:t>
                            </w:r>
                            <w:r>
                              <w:rPr>
                                <w:rFonts w:ascii="Arial" w:hAnsi="Arial" w:cs="Arial"/>
                                <w:i/>
                                <w:sz w:val="16"/>
                                <w:szCs w:val="16"/>
                              </w:rPr>
                              <w:t xml:space="preserve"> &amp; 10:49 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B63A8AE" id="_x0000_t202" coordsize="21600,21600" o:spt="202" path="m,l,21600r21600,l21600,xe">
                <v:stroke joinstyle="miter"/>
                <v:path gradientshapeok="t" o:connecttype="rect"/>
              </v:shapetype>
              <v:shape id="Text Box 2" o:spid="_x0000_s1026" type="#_x0000_t202" style="position:absolute;left:0;text-align:left;margin-left:-17.8pt;margin-top:86.1pt;width:168.25pt;height:20.55pt;rotation:-90;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" filled="f" stroked="f">
                <v:textbox>
                  <w:txbxContent>
                    <w:p w14:paraId="5A5FFAD2" w14:textId="77777777" w:rsidR="00E21FDC" w:rsidRPr="00F11133" w:rsidRDefault="00E21FDC" w:rsidP="00E21FDC">
                      <w:pPr>
                        <w:rPr>
                          <w:rFonts w:ascii="Arial" w:hAnsi="Arial" w:cs="Arial"/>
                          <w:i/>
                          <w:sz w:val="16"/>
                          <w:szCs w:val="16"/>
                        </w:rPr>
                      </w:pPr>
                      <w:r>
                        <w:rPr>
                          <w:rFonts w:ascii="Arial" w:hAnsi="Arial" w:cs="Arial"/>
                          <w:i/>
                          <w:sz w:val="16"/>
                          <w:szCs w:val="16"/>
                        </w:rPr>
                        <w:t>Feb 11,2020 10:49</w:t>
                      </w:r>
                      <w:r w:rsidRPr="00F11133">
                        <w:rPr>
                          <w:rFonts w:ascii="Arial" w:hAnsi="Arial" w:cs="Arial"/>
                          <w:i/>
                          <w:sz w:val="16"/>
                          <w:szCs w:val="16"/>
                        </w:rPr>
                        <w:t xml:space="preserve"> AM</w:t>
                      </w:r>
                      <w:r>
                        <w:rPr>
                          <w:rFonts w:ascii="Arial" w:hAnsi="Arial" w:cs="Arial"/>
                          <w:i/>
                          <w:sz w:val="16"/>
                          <w:szCs w:val="16"/>
                        </w:rPr>
                        <w:t xml:space="preserve"> &amp; 10:49 AM</w:t>
                      </w:r>
                    </w:p>
                  </w:txbxContent>
                </v:textbox>
                <w10:wrap type="square"/>
              </v:shape>
            </w:pict>
          </mc:Fallback>
        </mc:AlternateContent>
      </w:r>
      <w:r w:rsidRPr="00381DC0">
        <w:rPr>
          <w:rFonts w:ascii="Times New Roman" w:hAnsi="Times New Roman" w:cs="Times New Roman"/>
          <w:noProof/>
          <w:sz w:val="24"/>
          <w:szCs w:val="24"/>
          <w:lang w:val="en-US"/>
        </w:rPr>
        <mc:AlternateContent>
          <mc:Choice Requires="wps">
            <w:drawing>
              <wp:anchor distT="45720" distB="45720" distL="114300" distR="114300" simplePos="0" relativeHeight="251713536" behindDoc="0" locked="0" layoutInCell="1" allowOverlap="1" wp14:anchorId="6FA9F739" wp14:editId="667E380C">
                <wp:simplePos x="0" y="0"/>
                <wp:positionH relativeFrom="column">
                  <wp:posOffset>-523240</wp:posOffset>
                </wp:positionH>
                <wp:positionV relativeFrom="paragraph">
                  <wp:posOffset>973455</wp:posOffset>
                </wp:positionV>
                <wp:extent cx="2136775" cy="260985"/>
                <wp:effectExtent l="0" t="0" r="127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136775" cy="260985"/>
                        </a:xfrm>
                        <a:prstGeom prst="rect">
                          <a:avLst/>
                        </a:prstGeom>
                        <a:noFill/>
                        <a:ln w="9525">
                          <a:noFill/>
                          <a:miter lim="800000"/>
                          <a:headEnd/>
                          <a:tailEnd/>
                        </a:ln>
                      </wps:spPr>
                      <wps:txbx>
                        <w:txbxContent>
                          <w:p w14:paraId="2F262D32" w14:textId="77777777" w:rsidR="00E21FDC" w:rsidRPr="00F11133" w:rsidRDefault="00E21FDC" w:rsidP="00E21FDC">
                            <w:pPr>
                              <w:rPr>
                                <w:rFonts w:ascii="Arial" w:hAnsi="Arial" w:cs="Arial"/>
                                <w:i/>
                                <w:sz w:val="16"/>
                                <w:szCs w:val="16"/>
                              </w:rPr>
                            </w:pPr>
                            <w:r>
                              <w:rPr>
                                <w:rFonts w:ascii="Arial" w:hAnsi="Arial" w:cs="Arial"/>
                                <w:i/>
                                <w:sz w:val="16"/>
                                <w:szCs w:val="16"/>
                              </w:rPr>
                              <w:t>Feb 4,2020 10:50</w:t>
                            </w:r>
                            <w:r w:rsidRPr="00F11133">
                              <w:rPr>
                                <w:rFonts w:ascii="Arial" w:hAnsi="Arial" w:cs="Arial"/>
                                <w:i/>
                                <w:sz w:val="16"/>
                                <w:szCs w:val="16"/>
                              </w:rPr>
                              <w:t xml:space="preserve"> AM</w:t>
                            </w:r>
                            <w:r>
                              <w:rPr>
                                <w:rFonts w:ascii="Arial" w:hAnsi="Arial" w:cs="Arial"/>
                                <w:i/>
                                <w:sz w:val="16"/>
                                <w:szCs w:val="16"/>
                              </w:rPr>
                              <w:t xml:space="preserve"> &amp; 11:03 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A9F739" id="_x0000_s1027" type="#_x0000_t202" style="position:absolute;left:0;text-align:left;margin-left:-41.2pt;margin-top:76.65pt;width:168.25pt;height:20.55pt;rotation:-90;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" filled="f" stroked="f">
                <v:textbox>
                  <w:txbxContent>
                    <w:p w14:paraId="2F262D32" w14:textId="77777777" w:rsidR="00E21FDC" w:rsidRPr="00F11133" w:rsidRDefault="00E21FDC" w:rsidP="00E21FDC">
                      <w:pPr>
                        <w:rPr>
                          <w:rFonts w:ascii="Arial" w:hAnsi="Arial" w:cs="Arial"/>
                          <w:i/>
                          <w:sz w:val="16"/>
                          <w:szCs w:val="16"/>
                        </w:rPr>
                      </w:pPr>
                      <w:r>
                        <w:rPr>
                          <w:rFonts w:ascii="Arial" w:hAnsi="Arial" w:cs="Arial"/>
                          <w:i/>
                          <w:sz w:val="16"/>
                          <w:szCs w:val="16"/>
                        </w:rPr>
                        <w:t>Feb 4,2020 10:50</w:t>
                      </w:r>
                      <w:r w:rsidRPr="00F11133">
                        <w:rPr>
                          <w:rFonts w:ascii="Arial" w:hAnsi="Arial" w:cs="Arial"/>
                          <w:i/>
                          <w:sz w:val="16"/>
                          <w:szCs w:val="16"/>
                        </w:rPr>
                        <w:t xml:space="preserve"> AM</w:t>
                      </w:r>
                      <w:r>
                        <w:rPr>
                          <w:rFonts w:ascii="Arial" w:hAnsi="Arial" w:cs="Arial"/>
                          <w:i/>
                          <w:sz w:val="16"/>
                          <w:szCs w:val="16"/>
                        </w:rPr>
                        <w:t xml:space="preserve"> &amp; 11:03 AM</w:t>
                      </w:r>
                    </w:p>
                  </w:txbxContent>
                </v:textbox>
                <w10:wrap type="square"/>
              </v:shape>
            </w:pict>
          </mc:Fallback>
        </mc:AlternateContent>
      </w:r>
      <w:r w:rsidRPr="00381DC0">
        <w:rPr>
          <w:rFonts w:ascii="Times New Roman" w:hAnsi="Times New Roman" w:cs="Times New Roman"/>
          <w:noProof/>
          <w:sz w:val="24"/>
          <w:szCs w:val="24"/>
          <w:lang w:val="en-US"/>
        </w:rPr>
        <mc:AlternateContent>
          <mc:Choice Requires="wpg">
            <w:drawing>
              <wp:anchor distT="0" distB="0" distL="114300" distR="114300" simplePos="0" relativeHeight="251712512" behindDoc="0" locked="0" layoutInCell="1" allowOverlap="1" wp14:anchorId="13390565" wp14:editId="0D90AFCA">
                <wp:simplePos x="0" y="0"/>
                <wp:positionH relativeFrom="column">
                  <wp:posOffset>577215</wp:posOffset>
                </wp:positionH>
                <wp:positionV relativeFrom="paragraph">
                  <wp:posOffset>274543</wp:posOffset>
                </wp:positionV>
                <wp:extent cx="137160" cy="2237740"/>
                <wp:effectExtent l="0" t="0" r="15240" b="29210"/>
                <wp:wrapNone/>
                <wp:docPr id="10" name="Group 10"/>
                <wp:cNvGraphicFramePr/>
                <a:graphic xmlns:a="http://schemas.openxmlformats.org/drawingml/2006/main">
                  <a:graphicData uri="http://schemas.microsoft.com/office/word/2010/wordprocessingGroup">
                    <wpg:wgp>
                      <wpg:cNvGrpSpPr/>
                      <wpg:grpSpPr>
                        <a:xfrm>
                          <a:off x="0" y="0"/>
                          <a:ext cx="137160" cy="2237740"/>
                          <a:chOff x="0" y="0"/>
                          <a:chExt cx="137424" cy="2237740"/>
                        </a:xfrm>
                      </wpg:grpSpPr>
                      <wps:wsp>
                        <wps:cNvPr id="3" name="Straight Connector 3"/>
                        <wps:cNvCnPr/>
                        <wps:spPr>
                          <a:xfrm flipH="1">
                            <a:off x="0" y="0"/>
                            <a:ext cx="0" cy="2237740"/>
                          </a:xfrm>
                          <a:prstGeom prst="line">
                            <a:avLst/>
                          </a:prstGeom>
                          <a:ln w="12700">
                            <a:solidFill>
                              <a:schemeClr val="tx1"/>
                            </a:solidFill>
                            <a:prstDash val="dashDot"/>
                          </a:ln>
                        </wps:spPr>
                        <wps:style>
                          <a:lnRef idx="1">
                            <a:schemeClr val="accent1"/>
                          </a:lnRef>
                          <a:fillRef idx="0">
                            <a:schemeClr val="accent1"/>
                          </a:fillRef>
                          <a:effectRef idx="0">
                            <a:schemeClr val="accent1"/>
                          </a:effectRef>
                          <a:fontRef idx="minor">
                            <a:schemeClr val="tx1"/>
                          </a:fontRef>
                        </wps:style>
                        <wps:bodyPr/>
                      </wps:wsp>
                      <wps:wsp>
                        <wps:cNvPr id="4" name="Straight Connector 4"/>
                        <wps:cNvCnPr/>
                        <wps:spPr>
                          <a:xfrm flipH="1">
                            <a:off x="137424" y="0"/>
                            <a:ext cx="0" cy="2237740"/>
                          </a:xfrm>
                          <a:prstGeom prst="line">
                            <a:avLst/>
                          </a:prstGeom>
                          <a:ln w="12700">
                            <a:solidFill>
                              <a:schemeClr val="tx1"/>
                            </a:solidFill>
                            <a:prstDash val="dashDot"/>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7D6FF21B" id="Group 10" o:spid="_x0000_s1026" style="position:absolute;margin-left:45.45pt;margin-top:21.6pt;width:10.8pt;height:176.2pt;z-index:251712512" coordsize="1374,223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">
                <v:line id="Straight Connector 3" o:spid="_x0000_s1027" style="position:absolute;flip:x;visibility:visible;mso-wrap-style:square" from="0,0" to="0,223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" strokecolor="black [3213]" strokeweight="1pt">
                  <v:stroke dashstyle="dashDot" joinstyle="miter"/>
                </v:line>
                <v:line id="Straight Connector 4" o:spid="_x0000_s1028" style="position:absolute;flip:x;visibility:visible;mso-wrap-style:square" from="1374,0" to="1374,223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" strokecolor="black [3213]" strokeweight="1pt">
                  <v:stroke dashstyle="dashDot" joinstyle="miter"/>
                </v:line>
              </v:group>
            </w:pict>
          </mc:Fallback>
        </mc:AlternateContent>
      </w:r>
      <w:r w:rsidRPr="00381DC0">
        <w:rPr>
          <w:rFonts w:ascii="Times New Roman" w:hAnsi="Times New Roman" w:cs="Times New Roman"/>
          <w:noProof/>
          <w:sz w:val="24"/>
          <w:szCs w:val="24"/>
          <w:lang w:val="en-US"/>
        </w:rPr>
        <w:drawing>
          <wp:anchor distT="0" distB="0" distL="114300" distR="114300" simplePos="0" relativeHeight="251711488" behindDoc="0" locked="0" layoutInCell="1" allowOverlap="1" wp14:anchorId="02B47F6D" wp14:editId="61891E0F">
            <wp:simplePos x="0" y="0"/>
            <wp:positionH relativeFrom="margin">
              <wp:posOffset>-244319</wp:posOffset>
            </wp:positionH>
            <wp:positionV relativeFrom="paragraph">
              <wp:posOffset>437</wp:posOffset>
            </wp:positionV>
            <wp:extent cx="5943600" cy="2988945"/>
            <wp:effectExtent l="0" t="0" r="0" b="1905"/>
            <wp:wrapSquare wrapText="bothSides"/>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page">
              <wp14:pctWidth>0</wp14:pctWidth>
            </wp14:sizeRelH>
            <wp14:sizeRelV relativeFrom="page">
              <wp14:pctHeight>0</wp14:pctHeight>
            </wp14:sizeRelV>
          </wp:anchor>
        </w:drawing>
      </w:r>
      <w:r w:rsidRPr="00381DC0">
        <w:rPr>
          <w:rFonts w:ascii="Times New Roman" w:hAnsi="Times New Roman" w:cs="Times New Roman"/>
          <w:noProof/>
          <w:sz w:val="24"/>
          <w:szCs w:val="24"/>
          <w:lang w:val="en-US"/>
        </w:rPr>
        <mc:AlternateContent>
          <mc:Choice Requires="wps">
            <w:drawing>
              <wp:anchor distT="0" distB="0" distL="114300" distR="114300" simplePos="0" relativeHeight="251710464" behindDoc="0" locked="0" layoutInCell="1" allowOverlap="1" wp14:anchorId="64531EC2" wp14:editId="63CFEC3D">
                <wp:simplePos x="0" y="0"/>
                <wp:positionH relativeFrom="column">
                  <wp:posOffset>411798</wp:posOffset>
                </wp:positionH>
                <wp:positionV relativeFrom="paragraph">
                  <wp:posOffset>196532</wp:posOffset>
                </wp:positionV>
                <wp:extent cx="1571226" cy="189971"/>
                <wp:effectExtent l="0" t="0" r="0" b="0"/>
                <wp:wrapNone/>
                <wp:docPr id="5" name="TextBox 10"/>
                <wp:cNvGraphicFramePr/>
                <a:graphic xmlns:a="http://schemas.openxmlformats.org/drawingml/2006/main">
                  <a:graphicData uri="http://schemas.microsoft.com/office/word/2010/wordprocessingShape">
                    <wps:wsp>
                      <wps:cNvSpPr txBox="1"/>
                      <wps:spPr>
                        <a:xfrm rot="16200000">
                          <a:off x="0" y="0"/>
                          <a:ext cx="1571226" cy="189971"/>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66A0A802" w14:textId="77777777" w:rsidR="00E21FDC" w:rsidRDefault="00E21FDC" w:rsidP="00E21FDC"/>
                        </w:txbxContent>
                      </wps:txbx>
                      <wps:bodyPr vertOverflow="clip" horzOverflow="clip" wrap="none" rtlCol="0" anchor="t">
                        <a:noAutofit/>
                      </wps:bodyPr>
                    </wps:wsp>
                  </a:graphicData>
                </a:graphic>
              </wp:anchor>
            </w:drawing>
          </mc:Choice>
          <mc:Fallback>
            <w:pict>
              <v:shape w14:anchorId="64531EC2" id="TextBox 10" o:spid="_x0000_s1028" type="#_x0000_t202" style="position:absolute;left:0;text-align:left;margin-left:32.45pt;margin-top:15.45pt;width:123.7pt;height:14.95pt;rotation:-90;z-index:2517104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" filled="f" stroked="f">
                <v:textbox>
                  <w:txbxContent>
                    <w:p w14:paraId="66A0A802" w14:textId="77777777" w:rsidR="00E21FDC" w:rsidRDefault="00E21FDC" w:rsidP="00E21FDC"/>
                  </w:txbxContent>
                </v:textbox>
              </v:shape>
            </w:pict>
          </mc:Fallback>
        </mc:AlternateContent>
      </w:r>
      <w:r w:rsidRPr="00381DC0">
        <w:rPr>
          <w:rFonts w:ascii="Times New Roman" w:hAnsi="Times New Roman" w:cs="Times New Roman"/>
          <w:noProof/>
          <w:sz w:val="24"/>
          <w:szCs w:val="24"/>
          <w:lang w:val="en-US"/>
        </w:rPr>
        <mc:AlternateContent>
          <mc:Choice Requires="wps">
            <w:drawing>
              <wp:anchor distT="0" distB="0" distL="114300" distR="114300" simplePos="0" relativeHeight="251709440" behindDoc="0" locked="0" layoutInCell="1" allowOverlap="1" wp14:anchorId="3AA6D25A" wp14:editId="2CE099A4">
                <wp:simplePos x="0" y="0"/>
                <wp:positionH relativeFrom="column">
                  <wp:posOffset>1280160</wp:posOffset>
                </wp:positionH>
                <wp:positionV relativeFrom="paragraph">
                  <wp:posOffset>-548640</wp:posOffset>
                </wp:positionV>
                <wp:extent cx="1778000" cy="181610"/>
                <wp:effectExtent l="0" t="0" r="0" b="0"/>
                <wp:wrapNone/>
                <wp:docPr id="6" name="TextBox 1"/>
                <wp:cNvGraphicFramePr/>
                <a:graphic xmlns:a="http://schemas.openxmlformats.org/drawingml/2006/main">
                  <a:graphicData uri="http://schemas.microsoft.com/office/word/2010/wordprocessingShape">
                    <wps:wsp>
                      <wps:cNvSpPr txBox="1"/>
                      <wps:spPr>
                        <a:xfrm rot="16200000">
                          <a:off x="0" y="0"/>
                          <a:ext cx="1778000" cy="18161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3C5A548E" w14:textId="77777777" w:rsidR="00E21FDC" w:rsidRDefault="00E21FDC" w:rsidP="00E21FDC"/>
                        </w:txbxContent>
                      </wps:txbx>
                      <wps:bodyPr vertOverflow="clip" horzOverflow="clip" wrap="none" rtlCol="0" anchor="t">
                        <a:noAutofit/>
                      </wps:bodyPr>
                    </wps:wsp>
                  </a:graphicData>
                </a:graphic>
              </wp:anchor>
            </w:drawing>
          </mc:Choice>
          <mc:Fallback>
            <w:pict>
              <v:shape w14:anchorId="3AA6D25A" id="TextBox 1" o:spid="_x0000_s1029" type="#_x0000_t202" style="position:absolute;left:0;text-align:left;margin-left:100.8pt;margin-top:-43.2pt;width:140pt;height:14.3pt;rotation:-90;z-index:2517094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" filled="f" stroked="f">
                <v:textbox>
                  <w:txbxContent>
                    <w:p w14:paraId="3C5A548E" w14:textId="77777777" w:rsidR="00E21FDC" w:rsidRDefault="00E21FDC" w:rsidP="00E21FDC"/>
                  </w:txbxContent>
                </v:textbox>
              </v:shape>
            </w:pict>
          </mc:Fallback>
        </mc:AlternateContent>
      </w:r>
      <w:r w:rsidRPr="00381DC0">
        <w:rPr>
          <w:rFonts w:ascii="Times New Roman" w:hAnsi="Times New Roman" w:cs="Times New Roman"/>
          <w:noProof/>
          <w:sz w:val="24"/>
          <w:szCs w:val="24"/>
          <w:lang w:val="en-US"/>
        </w:rPr>
        <mc:AlternateContent>
          <mc:Choice Requires="wps">
            <w:drawing>
              <wp:anchor distT="0" distB="0" distL="114300" distR="114300" simplePos="0" relativeHeight="251708416" behindDoc="0" locked="0" layoutInCell="1" allowOverlap="1" wp14:anchorId="3F730557" wp14:editId="3AA0AF80">
                <wp:simplePos x="0" y="0"/>
                <wp:positionH relativeFrom="column">
                  <wp:posOffset>409575</wp:posOffset>
                </wp:positionH>
                <wp:positionV relativeFrom="paragraph">
                  <wp:posOffset>0</wp:posOffset>
                </wp:positionV>
                <wp:extent cx="1866670" cy="182922"/>
                <wp:effectExtent l="0" t="0" r="0" b="0"/>
                <wp:wrapNone/>
                <wp:docPr id="7" name="TextBox 10"/>
                <wp:cNvGraphicFramePr/>
                <a:graphic xmlns:a="http://schemas.openxmlformats.org/drawingml/2006/main">
                  <a:graphicData uri="http://schemas.microsoft.com/office/word/2010/wordprocessingShape">
                    <wps:wsp>
                      <wps:cNvSpPr txBox="1"/>
                      <wps:spPr>
                        <a:xfrm rot="16200000">
                          <a:off x="0" y="0"/>
                          <a:ext cx="1866670" cy="182922"/>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706AA0C7" w14:textId="77777777" w:rsidR="00E21FDC" w:rsidRDefault="00E21FDC" w:rsidP="00E21FDC"/>
                        </w:txbxContent>
                      </wps:txbx>
                      <wps:bodyPr vertOverflow="clip" horzOverflow="clip" wrap="none" rtlCol="0" anchor="t">
                        <a:noAutofit/>
                      </wps:bodyPr>
                    </wps:wsp>
                  </a:graphicData>
                </a:graphic>
              </wp:anchor>
            </w:drawing>
          </mc:Choice>
          <mc:Fallback>
            <w:pict>
              <v:shape w14:anchorId="3F730557" id="_x0000_s1030" type="#_x0000_t202" style="position:absolute;left:0;text-align:left;margin-left:32.25pt;margin-top:0;width:147pt;height:14.4pt;rotation:-90;z-index:25170841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" filled="f" stroked="f">
                <v:textbox>
                  <w:txbxContent>
                    <w:p w14:paraId="706AA0C7" w14:textId="77777777" w:rsidR="00E21FDC" w:rsidRDefault="00E21FDC" w:rsidP="00E21FDC"/>
                  </w:txbxContent>
                </v:textbox>
              </v:shape>
            </w:pict>
          </mc:Fallback>
        </mc:AlternateContent>
      </w:r>
      <w:r w:rsidRPr="00381DC0">
        <w:rPr>
          <w:rFonts w:ascii="Times New Roman" w:hAnsi="Times New Roman" w:cs="Times New Roman"/>
          <w:noProof/>
          <w:sz w:val="24"/>
          <w:szCs w:val="24"/>
          <w:lang w:val="en-US"/>
        </w:rPr>
        <mc:AlternateContent>
          <mc:Choice Requires="wps">
            <w:drawing>
              <wp:anchor distT="0" distB="0" distL="114300" distR="114300" simplePos="0" relativeHeight="251707392" behindDoc="0" locked="0" layoutInCell="1" allowOverlap="1" wp14:anchorId="4179939F" wp14:editId="70211798">
                <wp:simplePos x="0" y="0"/>
                <wp:positionH relativeFrom="column">
                  <wp:posOffset>411798</wp:posOffset>
                </wp:positionH>
                <wp:positionV relativeFrom="paragraph">
                  <wp:posOffset>196532</wp:posOffset>
                </wp:positionV>
                <wp:extent cx="1571226" cy="189971"/>
                <wp:effectExtent l="0" t="0" r="0" b="0"/>
                <wp:wrapNone/>
                <wp:docPr id="36" name="TextBox 10"/>
                <wp:cNvGraphicFramePr/>
                <a:graphic xmlns:a="http://schemas.openxmlformats.org/drawingml/2006/main">
                  <a:graphicData uri="http://schemas.microsoft.com/office/word/2010/wordprocessingShape">
                    <wps:wsp>
                      <wps:cNvSpPr txBox="1"/>
                      <wps:spPr>
                        <a:xfrm rot="16200000">
                          <a:off x="0" y="0"/>
                          <a:ext cx="1571226" cy="189971"/>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45A6E04A" w14:textId="77777777" w:rsidR="00E21FDC" w:rsidRDefault="00E21FDC" w:rsidP="00E21FDC"/>
                        </w:txbxContent>
                      </wps:txbx>
                      <wps:bodyPr vertOverflow="clip" horzOverflow="clip" wrap="none" rtlCol="0" anchor="t">
                        <a:noAutofit/>
                      </wps:bodyPr>
                    </wps:wsp>
                  </a:graphicData>
                </a:graphic>
              </wp:anchor>
            </w:drawing>
          </mc:Choice>
          <mc:Fallback>
            <w:pict>
              <v:shape w14:anchorId="4179939F" id="_x0000_s1031" type="#_x0000_t202" style="position:absolute;left:0;text-align:left;margin-left:32.45pt;margin-top:15.45pt;width:123.7pt;height:14.95pt;rotation:-90;z-index:25170739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" filled="f" stroked="f">
                <v:textbox>
                  <w:txbxContent>
                    <w:p w14:paraId="45A6E04A" w14:textId="77777777" w:rsidR="00E21FDC" w:rsidRDefault="00E21FDC" w:rsidP="00E21FDC"/>
                  </w:txbxContent>
                </v:textbox>
              </v:shape>
            </w:pict>
          </mc:Fallback>
        </mc:AlternateContent>
      </w:r>
      <w:r w:rsidRPr="00381DC0">
        <w:rPr>
          <w:rFonts w:ascii="Times New Roman" w:hAnsi="Times New Roman" w:cs="Times New Roman"/>
          <w:noProof/>
          <w:sz w:val="24"/>
          <w:szCs w:val="24"/>
          <w:lang w:val="en-US"/>
        </w:rPr>
        <mc:AlternateContent>
          <mc:Choice Requires="wps">
            <w:drawing>
              <wp:anchor distT="0" distB="0" distL="114300" distR="114300" simplePos="0" relativeHeight="251706368" behindDoc="0" locked="0" layoutInCell="1" allowOverlap="1" wp14:anchorId="40932472" wp14:editId="67E9F790">
                <wp:simplePos x="0" y="0"/>
                <wp:positionH relativeFrom="column">
                  <wp:posOffset>1280160</wp:posOffset>
                </wp:positionH>
                <wp:positionV relativeFrom="paragraph">
                  <wp:posOffset>-548640</wp:posOffset>
                </wp:positionV>
                <wp:extent cx="1778000" cy="181610"/>
                <wp:effectExtent l="0" t="0" r="0" b="0"/>
                <wp:wrapNone/>
                <wp:docPr id="2" name="TextBox 1"/>
                <wp:cNvGraphicFramePr/>
                <a:graphic xmlns:a="http://schemas.openxmlformats.org/drawingml/2006/main">
                  <a:graphicData uri="http://schemas.microsoft.com/office/word/2010/wordprocessingShape">
                    <wps:wsp>
                      <wps:cNvSpPr txBox="1"/>
                      <wps:spPr>
                        <a:xfrm rot="16200000">
                          <a:off x="0" y="0"/>
                          <a:ext cx="1778000" cy="18161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2DF7433C" w14:textId="77777777" w:rsidR="00E21FDC" w:rsidRDefault="00E21FDC" w:rsidP="00E21FDC"/>
                        </w:txbxContent>
                      </wps:txbx>
                      <wps:bodyPr vertOverflow="clip" horzOverflow="clip" wrap="none" rtlCol="0" anchor="t">
                        <a:noAutofit/>
                      </wps:bodyPr>
                    </wps:wsp>
                  </a:graphicData>
                </a:graphic>
              </wp:anchor>
            </w:drawing>
          </mc:Choice>
          <mc:Fallback>
            <w:pict>
              <v:shape w14:anchorId="40932472" id="_x0000_s1032" type="#_x0000_t202" style="position:absolute;left:0;text-align:left;margin-left:100.8pt;margin-top:-43.2pt;width:140pt;height:14.3pt;rotation:-90;z-index:25170636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" filled="f" stroked="f">
                <v:textbox>
                  <w:txbxContent>
                    <w:p w14:paraId="2DF7433C" w14:textId="77777777" w:rsidR="00E21FDC" w:rsidRDefault="00E21FDC" w:rsidP="00E21FDC"/>
                  </w:txbxContent>
                </v:textbox>
              </v:shape>
            </w:pict>
          </mc:Fallback>
        </mc:AlternateContent>
      </w:r>
      <w:r w:rsidRPr="00381DC0">
        <w:rPr>
          <w:rFonts w:ascii="Times New Roman" w:hAnsi="Times New Roman" w:cs="Times New Roman"/>
          <w:noProof/>
          <w:sz w:val="24"/>
          <w:szCs w:val="24"/>
          <w:lang w:val="en-US"/>
        </w:rPr>
        <mc:AlternateContent>
          <mc:Choice Requires="wps">
            <w:drawing>
              <wp:anchor distT="0" distB="0" distL="114300" distR="114300" simplePos="0" relativeHeight="251705344" behindDoc="0" locked="0" layoutInCell="1" allowOverlap="1" wp14:anchorId="15CB3A76" wp14:editId="308E90F8">
                <wp:simplePos x="0" y="0"/>
                <wp:positionH relativeFrom="column">
                  <wp:posOffset>409575</wp:posOffset>
                </wp:positionH>
                <wp:positionV relativeFrom="paragraph">
                  <wp:posOffset>0</wp:posOffset>
                </wp:positionV>
                <wp:extent cx="1866670" cy="182922"/>
                <wp:effectExtent l="0" t="0" r="0" b="0"/>
                <wp:wrapNone/>
                <wp:docPr id="11" name="TextBox 10"/>
                <wp:cNvGraphicFramePr/>
                <a:graphic xmlns:a="http://schemas.openxmlformats.org/drawingml/2006/main">
                  <a:graphicData uri="http://schemas.microsoft.com/office/word/2010/wordprocessingShape">
                    <wps:wsp>
                      <wps:cNvSpPr txBox="1"/>
                      <wps:spPr>
                        <a:xfrm rot="16200000">
                          <a:off x="0" y="0"/>
                          <a:ext cx="1866670" cy="182922"/>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01DB3229" w14:textId="77777777" w:rsidR="00E21FDC" w:rsidRDefault="00E21FDC" w:rsidP="00E21FDC"/>
                        </w:txbxContent>
                      </wps:txbx>
                      <wps:bodyPr vertOverflow="clip" horzOverflow="clip" wrap="none" rtlCol="0" anchor="t">
                        <a:noAutofit/>
                      </wps:bodyPr>
                    </wps:wsp>
                  </a:graphicData>
                </a:graphic>
              </wp:anchor>
            </w:drawing>
          </mc:Choice>
          <mc:Fallback>
            <w:pict>
              <v:shape w14:anchorId="15CB3A76" id="_x0000_s1033" type="#_x0000_t202" style="position:absolute;left:0;text-align:left;margin-left:32.25pt;margin-top:0;width:147pt;height:14.4pt;rotation:-90;z-index:2517053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" filled="f" stroked="f">
                <v:textbox>
                  <w:txbxContent>
                    <w:p w14:paraId="01DB3229" w14:textId="77777777" w:rsidR="00E21FDC" w:rsidRDefault="00E21FDC" w:rsidP="00E21FDC"/>
                  </w:txbxContent>
                </v:textbox>
              </v:shape>
            </w:pict>
          </mc:Fallback>
        </mc:AlternateContent>
      </w:r>
      <w:r w:rsidRPr="00381DC0">
        <w:rPr>
          <w:rFonts w:ascii="Times New Roman" w:hAnsi="Times New Roman" w:cs="Times New Roman"/>
          <w:b/>
          <w:bCs/>
          <w:sz w:val="24"/>
          <w:szCs w:val="24"/>
        </w:rPr>
        <w:t>Figure F.</w:t>
      </w:r>
      <w:r w:rsidRPr="00381DC0">
        <w:rPr>
          <w:rFonts w:ascii="Times New Roman" w:hAnsi="Times New Roman" w:cs="Times New Roman"/>
          <w:sz w:val="24"/>
          <w:szCs w:val="24"/>
        </w:rPr>
        <w:t xml:space="preserve"> </w:t>
      </w:r>
      <w:r w:rsidRPr="00381DC0">
        <w:rPr>
          <w:rFonts w:ascii="Times New Roman" w:hAnsi="Times New Roman" w:cs="Times New Roman"/>
          <w:sz w:val="24"/>
          <w:szCs w:val="24"/>
          <w:lang w:val="en-US"/>
        </w:rPr>
        <w:t xml:space="preserve">Flow Measurement Time </w:t>
      </w:r>
      <w:proofErr w:type="gramStart"/>
      <w:r w:rsidRPr="00381DC0">
        <w:rPr>
          <w:rFonts w:ascii="Times New Roman" w:hAnsi="Times New Roman" w:cs="Times New Roman"/>
          <w:sz w:val="24"/>
          <w:szCs w:val="24"/>
          <w:lang w:val="en-US"/>
        </w:rPr>
        <w:t>Line(</w:t>
      </w:r>
      <w:proofErr w:type="gramEnd"/>
      <w:r w:rsidRPr="00381DC0">
        <w:rPr>
          <w:rFonts w:ascii="Times New Roman" w:hAnsi="Times New Roman" w:cs="Times New Roman"/>
          <w:sz w:val="24"/>
          <w:szCs w:val="24"/>
          <w:lang w:val="en-US"/>
        </w:rPr>
        <w:t>Pina-anan )</w:t>
      </w:r>
    </w:p>
    <w:p w14:paraId="18CFDB60" w14:textId="77777777" w:rsidR="00E21FDC" w:rsidRPr="00381DC0" w:rsidRDefault="00E21FDC" w:rsidP="00E21FDC">
      <w:pPr>
        <w:pStyle w:val="ListParagraph"/>
        <w:ind w:left="405"/>
        <w:rPr>
          <w:rFonts w:ascii="Times New Roman" w:hAnsi="Times New Roman" w:cs="Times New Roman"/>
          <w:sz w:val="24"/>
          <w:szCs w:val="24"/>
        </w:rPr>
      </w:pPr>
    </w:p>
    <w:p w14:paraId="791FBBC0" w14:textId="77777777" w:rsidR="00E21FDC" w:rsidRPr="00381DC0" w:rsidRDefault="00E21FDC" w:rsidP="00E21FDC">
      <w:pPr>
        <w:pStyle w:val="ListParagraph"/>
        <w:ind w:left="405"/>
        <w:rPr>
          <w:rFonts w:ascii="Times New Roman" w:hAnsi="Times New Roman" w:cs="Times New Roman"/>
          <w:sz w:val="24"/>
          <w:szCs w:val="24"/>
        </w:rPr>
      </w:pPr>
    </w:p>
    <w:p w14:paraId="5172B8B3" w14:textId="77777777" w:rsidR="00E21FDC" w:rsidRPr="00381DC0" w:rsidRDefault="00E21FDC" w:rsidP="00E21FDC">
      <w:pPr>
        <w:rPr>
          <w:rFonts w:ascii="Times New Roman" w:hAnsi="Times New Roman" w:cs="Times New Roman"/>
          <w:sz w:val="24"/>
          <w:szCs w:val="24"/>
        </w:rPr>
      </w:pPr>
      <w:r w:rsidRPr="00381DC0">
        <w:rPr>
          <w:rFonts w:ascii="Times New Roman" w:hAnsi="Times New Roman" w:cs="Times New Roman"/>
          <w:sz w:val="24"/>
          <w:szCs w:val="24"/>
        </w:rPr>
        <w:br w:type="page"/>
      </w:r>
    </w:p>
    <w:p w14:paraId="39247FEC" w14:textId="77777777" w:rsidR="00E21FDC" w:rsidRPr="00381DC0" w:rsidRDefault="00E21FDC" w:rsidP="00E21FDC">
      <w:pPr>
        <w:rPr>
          <w:rFonts w:ascii="Times New Roman" w:hAnsi="Times New Roman" w:cs="Times New Roman"/>
          <w:sz w:val="24"/>
          <w:szCs w:val="24"/>
        </w:rPr>
      </w:pPr>
      <w:r w:rsidRPr="00381DC0">
        <w:rPr>
          <w:rFonts w:ascii="Times New Roman" w:hAnsi="Times New Roman" w:cs="Times New Roman"/>
          <w:sz w:val="24"/>
          <w:szCs w:val="24"/>
        </w:rPr>
        <w:lastRenderedPageBreak/>
        <w:t>Theory /Methodology</w:t>
      </w:r>
    </w:p>
    <w:p w14:paraId="484C52DB" w14:textId="77777777" w:rsidR="00E21FDC" w:rsidRPr="00381DC0" w:rsidRDefault="00E21FDC" w:rsidP="00E21FDC">
      <w:pPr>
        <w:jc w:val="both"/>
        <w:rPr>
          <w:rFonts w:ascii="Times New Roman" w:hAnsi="Times New Roman" w:cs="Times New Roman"/>
          <w:sz w:val="24"/>
          <w:szCs w:val="24"/>
        </w:rPr>
      </w:pPr>
      <w:r w:rsidRPr="00381DC0">
        <w:rPr>
          <w:rFonts w:ascii="Times New Roman" w:hAnsi="Times New Roman" w:cs="Times New Roman"/>
          <w:sz w:val="24"/>
          <w:szCs w:val="24"/>
        </w:rPr>
        <w:t>Rating Curve is expressed as an equation of the following form in the Agency’s hydrometric archive system;</w:t>
      </w:r>
    </w:p>
    <w:p w14:paraId="33137865" w14:textId="77777777" w:rsidR="00E21FDC" w:rsidRPr="00381DC0" w:rsidRDefault="00E21FDC" w:rsidP="00E21FDC">
      <w:pPr>
        <w:jc w:val="center"/>
        <w:rPr>
          <w:rFonts w:ascii="Times New Roman" w:hAnsi="Times New Roman" w:cs="Times New Roman"/>
          <w:sz w:val="24"/>
          <w:szCs w:val="24"/>
          <w:vertAlign w:val="superscript"/>
        </w:rPr>
      </w:pPr>
      <w:r w:rsidRPr="00381DC0">
        <w:rPr>
          <w:rFonts w:ascii="Times New Roman" w:hAnsi="Times New Roman" w:cs="Times New Roman"/>
          <w:i/>
          <w:iCs/>
          <w:sz w:val="24"/>
          <w:szCs w:val="24"/>
        </w:rPr>
        <w:t xml:space="preserve">Q </w:t>
      </w:r>
      <w:r w:rsidRPr="00381DC0">
        <w:rPr>
          <w:rFonts w:ascii="Times New Roman" w:hAnsi="Times New Roman" w:cs="Times New Roman"/>
          <w:sz w:val="24"/>
          <w:szCs w:val="24"/>
        </w:rPr>
        <w:t xml:space="preserve">= </w:t>
      </w:r>
      <w:r w:rsidRPr="00381DC0">
        <w:rPr>
          <w:rFonts w:ascii="Times New Roman" w:hAnsi="Times New Roman" w:cs="Times New Roman"/>
          <w:i/>
          <w:iCs/>
          <w:sz w:val="24"/>
          <w:szCs w:val="24"/>
        </w:rPr>
        <w:t xml:space="preserve">C </w:t>
      </w:r>
      <w:r w:rsidRPr="00381DC0">
        <w:rPr>
          <w:rFonts w:ascii="Times New Roman" w:hAnsi="Times New Roman" w:cs="Times New Roman"/>
          <w:sz w:val="24"/>
          <w:szCs w:val="24"/>
        </w:rPr>
        <w:t>(</w:t>
      </w:r>
      <w:r w:rsidRPr="00381DC0">
        <w:rPr>
          <w:rFonts w:ascii="Times New Roman" w:hAnsi="Times New Roman" w:cs="Times New Roman"/>
          <w:i/>
          <w:iCs/>
          <w:sz w:val="24"/>
          <w:szCs w:val="24"/>
        </w:rPr>
        <w:t xml:space="preserve">h </w:t>
      </w:r>
      <w:r w:rsidRPr="00381DC0">
        <w:rPr>
          <w:rFonts w:ascii="Times New Roman" w:hAnsi="Times New Roman" w:cs="Times New Roman"/>
          <w:sz w:val="24"/>
          <w:szCs w:val="24"/>
        </w:rPr>
        <w:t xml:space="preserve">+ </w:t>
      </w:r>
      <w:r w:rsidRPr="00381DC0">
        <w:rPr>
          <w:rFonts w:ascii="Times New Roman" w:hAnsi="Times New Roman" w:cs="Times New Roman"/>
          <w:i/>
          <w:iCs/>
          <w:sz w:val="24"/>
          <w:szCs w:val="24"/>
        </w:rPr>
        <w:t>a</w:t>
      </w:r>
      <w:r w:rsidRPr="00381DC0">
        <w:rPr>
          <w:rFonts w:ascii="Times New Roman" w:hAnsi="Times New Roman" w:cs="Times New Roman"/>
          <w:sz w:val="24"/>
          <w:szCs w:val="24"/>
        </w:rPr>
        <w:t xml:space="preserve">) </w:t>
      </w:r>
      <w:r w:rsidRPr="00381DC0">
        <w:rPr>
          <w:rFonts w:ascii="Times New Roman" w:hAnsi="Times New Roman" w:cs="Times New Roman"/>
          <w:i/>
          <w:iCs/>
          <w:sz w:val="24"/>
          <w:szCs w:val="24"/>
          <w:vertAlign w:val="superscript"/>
          <w:lang w:val="el-GR"/>
        </w:rPr>
        <w:t>β</w:t>
      </w:r>
    </w:p>
    <w:p w14:paraId="0CFE968F" w14:textId="77777777" w:rsidR="00E21FDC" w:rsidRPr="00381DC0" w:rsidRDefault="00E21FDC" w:rsidP="00E21FDC">
      <w:pPr>
        <w:rPr>
          <w:rFonts w:ascii="Times New Roman" w:hAnsi="Times New Roman" w:cs="Times New Roman"/>
          <w:sz w:val="24"/>
          <w:szCs w:val="24"/>
        </w:rPr>
      </w:pPr>
      <w:r w:rsidRPr="00381DC0">
        <w:rPr>
          <w:rFonts w:ascii="Times New Roman" w:hAnsi="Times New Roman" w:cs="Times New Roman"/>
          <w:sz w:val="24"/>
          <w:szCs w:val="24"/>
        </w:rPr>
        <w:t xml:space="preserve">where </w:t>
      </w:r>
      <w:r w:rsidRPr="00381DC0">
        <w:rPr>
          <w:rFonts w:ascii="Times New Roman" w:hAnsi="Times New Roman" w:cs="Times New Roman"/>
          <w:i/>
          <w:iCs/>
          <w:sz w:val="24"/>
          <w:szCs w:val="24"/>
        </w:rPr>
        <w:t>C</w:t>
      </w:r>
      <w:r w:rsidRPr="00381DC0">
        <w:rPr>
          <w:rFonts w:ascii="Times New Roman" w:hAnsi="Times New Roman" w:cs="Times New Roman"/>
          <w:sz w:val="24"/>
          <w:szCs w:val="24"/>
        </w:rPr>
        <w:t xml:space="preserve">, </w:t>
      </w:r>
      <w:r w:rsidRPr="00381DC0">
        <w:rPr>
          <w:rFonts w:ascii="Times New Roman" w:hAnsi="Times New Roman" w:cs="Times New Roman"/>
          <w:i/>
          <w:iCs/>
          <w:sz w:val="24"/>
          <w:szCs w:val="24"/>
        </w:rPr>
        <w:t xml:space="preserve">a </w:t>
      </w:r>
      <w:r w:rsidRPr="00381DC0">
        <w:rPr>
          <w:rFonts w:ascii="Times New Roman" w:hAnsi="Times New Roman" w:cs="Times New Roman"/>
          <w:sz w:val="24"/>
          <w:szCs w:val="24"/>
        </w:rPr>
        <w:t xml:space="preserve">and </w:t>
      </w:r>
      <w:r w:rsidRPr="00381DC0">
        <w:rPr>
          <w:rFonts w:ascii="Times New Roman" w:hAnsi="Times New Roman" w:cs="Times New Roman"/>
          <w:i/>
          <w:iCs/>
          <w:sz w:val="24"/>
          <w:szCs w:val="24"/>
          <w:lang w:val="el-GR"/>
        </w:rPr>
        <w:t>β</w:t>
      </w:r>
      <w:r w:rsidRPr="00381DC0">
        <w:rPr>
          <w:rFonts w:ascii="Times New Roman" w:hAnsi="Times New Roman" w:cs="Times New Roman"/>
          <w:sz w:val="24"/>
          <w:szCs w:val="24"/>
          <w:lang w:val="el-GR"/>
        </w:rPr>
        <w:t>,</w:t>
      </w:r>
      <w:r w:rsidRPr="00381DC0">
        <w:rPr>
          <w:rFonts w:ascii="Times New Roman" w:hAnsi="Times New Roman" w:cs="Times New Roman"/>
          <w:sz w:val="24"/>
          <w:szCs w:val="24"/>
        </w:rPr>
        <w:t xml:space="preserve"> are coefficients</w:t>
      </w:r>
      <w:r w:rsidRPr="00381DC0">
        <w:rPr>
          <w:rFonts w:ascii="Times New Roman" w:hAnsi="Times New Roman" w:cs="Times New Roman"/>
          <w:sz w:val="24"/>
          <w:szCs w:val="24"/>
          <w:lang w:val="el-GR"/>
        </w:rPr>
        <w:t xml:space="preserve"> </w:t>
      </w:r>
      <w:r w:rsidRPr="00381DC0">
        <w:rPr>
          <w:rFonts w:ascii="Times New Roman" w:hAnsi="Times New Roman" w:cs="Times New Roman"/>
          <w:sz w:val="24"/>
          <w:szCs w:val="24"/>
        </w:rPr>
        <w:t xml:space="preserve">that do have a physical significance as they were originally derived from hydraulic theory. The coefficient C increases as river cross-sectional area and slope increase, but decreases as roughness increases. It can be shown that for simple geometries the </w:t>
      </w:r>
      <w:r w:rsidRPr="00381DC0">
        <w:rPr>
          <w:rFonts w:ascii="Times New Roman" w:hAnsi="Times New Roman" w:cs="Times New Roman"/>
          <w:i/>
          <w:iCs/>
          <w:sz w:val="24"/>
          <w:szCs w:val="24"/>
          <w:lang w:val="el-GR"/>
        </w:rPr>
        <w:t xml:space="preserve">β </w:t>
      </w:r>
      <w:r w:rsidRPr="00381DC0">
        <w:rPr>
          <w:rFonts w:ascii="Times New Roman" w:hAnsi="Times New Roman" w:cs="Times New Roman"/>
          <w:sz w:val="24"/>
          <w:szCs w:val="24"/>
        </w:rPr>
        <w:t xml:space="preserve">coefficient is constant where </w:t>
      </w:r>
      <w:r w:rsidRPr="00381DC0">
        <w:rPr>
          <w:rFonts w:ascii="Times New Roman" w:hAnsi="Times New Roman" w:cs="Times New Roman"/>
          <w:i/>
          <w:iCs/>
          <w:sz w:val="24"/>
          <w:szCs w:val="24"/>
          <w:lang w:val="el-GR"/>
        </w:rPr>
        <w:t>β</w:t>
      </w:r>
      <w:r w:rsidRPr="00381DC0">
        <w:rPr>
          <w:rFonts w:ascii="Times New Roman" w:hAnsi="Times New Roman" w:cs="Times New Roman"/>
          <w:i/>
          <w:iCs/>
          <w:sz w:val="24"/>
          <w:szCs w:val="24"/>
        </w:rPr>
        <w:t xml:space="preserve"> </w:t>
      </w:r>
      <w:r w:rsidRPr="00381DC0">
        <w:rPr>
          <w:rFonts w:ascii="Times New Roman" w:hAnsi="Times New Roman" w:cs="Times New Roman"/>
          <w:sz w:val="24"/>
          <w:szCs w:val="24"/>
        </w:rPr>
        <w:t xml:space="preserve">coefficient should remain unchanged. </w:t>
      </w:r>
      <w:r w:rsidRPr="00381DC0">
        <w:rPr>
          <w:rFonts w:ascii="Times New Roman" w:hAnsi="Times New Roman" w:cs="Times New Roman"/>
          <w:i/>
          <w:iCs/>
          <w:sz w:val="24"/>
          <w:szCs w:val="24"/>
        </w:rPr>
        <w:t xml:space="preserve">a </w:t>
      </w:r>
      <w:r w:rsidRPr="00381DC0">
        <w:rPr>
          <w:rFonts w:ascii="Times New Roman" w:hAnsi="Times New Roman" w:cs="Times New Roman"/>
          <w:sz w:val="24"/>
          <w:szCs w:val="24"/>
        </w:rPr>
        <w:t xml:space="preserve">is related to the elevation of the bed, and should also remain unchanged whereas the rating can be simplified into a power type of equation of </w:t>
      </w:r>
    </w:p>
    <w:p w14:paraId="1DE29397" w14:textId="77777777" w:rsidR="00E21FDC" w:rsidRPr="00381DC0" w:rsidRDefault="00E21FDC" w:rsidP="00E21FDC">
      <w:pPr>
        <w:jc w:val="center"/>
        <w:rPr>
          <w:rFonts w:ascii="Times New Roman" w:hAnsi="Times New Roman" w:cs="Times New Roman"/>
          <w:i/>
          <w:iCs/>
          <w:sz w:val="24"/>
          <w:szCs w:val="24"/>
          <w:vertAlign w:val="superscript"/>
        </w:rPr>
      </w:pPr>
      <w:r w:rsidRPr="00381DC0">
        <w:rPr>
          <w:rFonts w:ascii="Times New Roman" w:hAnsi="Times New Roman" w:cs="Times New Roman"/>
          <w:i/>
          <w:iCs/>
          <w:sz w:val="24"/>
          <w:szCs w:val="24"/>
        </w:rPr>
        <w:t xml:space="preserve">Q </w:t>
      </w:r>
      <w:r w:rsidRPr="00381DC0">
        <w:rPr>
          <w:rFonts w:ascii="Times New Roman" w:hAnsi="Times New Roman" w:cs="Times New Roman"/>
          <w:sz w:val="24"/>
          <w:szCs w:val="24"/>
        </w:rPr>
        <w:t>=</w:t>
      </w:r>
      <w:proofErr w:type="spellStart"/>
      <w:r w:rsidRPr="00381DC0">
        <w:rPr>
          <w:rFonts w:ascii="Times New Roman" w:hAnsi="Times New Roman" w:cs="Times New Roman"/>
          <w:i/>
          <w:iCs/>
          <w:sz w:val="24"/>
          <w:szCs w:val="24"/>
        </w:rPr>
        <w:t>aS</w:t>
      </w:r>
      <w:r w:rsidRPr="00381DC0">
        <w:rPr>
          <w:rFonts w:ascii="Times New Roman" w:hAnsi="Times New Roman" w:cs="Times New Roman"/>
          <w:i/>
          <w:iCs/>
          <w:sz w:val="24"/>
          <w:szCs w:val="24"/>
          <w:vertAlign w:val="superscript"/>
        </w:rPr>
        <w:t>b</w:t>
      </w:r>
      <w:proofErr w:type="spellEnd"/>
    </w:p>
    <w:p w14:paraId="1844BEB5" w14:textId="77777777" w:rsidR="00E21FDC" w:rsidRPr="00381DC0" w:rsidRDefault="00E21FDC" w:rsidP="00E21FDC">
      <w:pPr>
        <w:autoSpaceDE w:val="0"/>
        <w:autoSpaceDN w:val="0"/>
        <w:adjustRightInd w:val="0"/>
        <w:spacing w:after="0" w:line="240" w:lineRule="auto"/>
        <w:jc w:val="both"/>
        <w:rPr>
          <w:rFonts w:ascii="Times New Roman" w:hAnsi="Times New Roman" w:cs="Times New Roman"/>
          <w:bCs/>
          <w:sz w:val="24"/>
          <w:szCs w:val="24"/>
        </w:rPr>
      </w:pPr>
      <w:r w:rsidRPr="00381DC0">
        <w:rPr>
          <w:rFonts w:ascii="Times New Roman" w:hAnsi="Times New Roman" w:cs="Times New Roman"/>
          <w:noProof/>
          <w:sz w:val="24"/>
          <w:szCs w:val="24"/>
          <w:lang w:val="en-US"/>
        </w:rPr>
        <w:drawing>
          <wp:anchor distT="0" distB="0" distL="114300" distR="114300" simplePos="0" relativeHeight="251715584" behindDoc="0" locked="0" layoutInCell="1" allowOverlap="1" wp14:anchorId="685C343C" wp14:editId="344CE034">
            <wp:simplePos x="0" y="0"/>
            <wp:positionH relativeFrom="column">
              <wp:posOffset>337820</wp:posOffset>
            </wp:positionH>
            <wp:positionV relativeFrom="paragraph">
              <wp:posOffset>350520</wp:posOffset>
            </wp:positionV>
            <wp:extent cx="5284470" cy="3025140"/>
            <wp:effectExtent l="0" t="0" r="11430" b="3810"/>
            <wp:wrapSquare wrapText="bothSides"/>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r w:rsidRPr="00381DC0">
        <w:rPr>
          <w:rFonts w:ascii="Times New Roman" w:hAnsi="Times New Roman" w:cs="Times New Roman"/>
          <w:bCs/>
          <w:sz w:val="24"/>
          <w:szCs w:val="24"/>
        </w:rPr>
        <w:t xml:space="preserve">where </w:t>
      </w:r>
      <w:r w:rsidRPr="00381DC0">
        <w:rPr>
          <w:rFonts w:ascii="Times New Roman" w:hAnsi="Times New Roman" w:cs="Times New Roman"/>
          <w:i/>
          <w:iCs/>
          <w:sz w:val="24"/>
          <w:szCs w:val="24"/>
        </w:rPr>
        <w:t xml:space="preserve">a </w:t>
      </w:r>
      <w:r w:rsidRPr="00381DC0">
        <w:rPr>
          <w:rFonts w:ascii="Times New Roman" w:hAnsi="Times New Roman" w:cs="Times New Roman"/>
          <w:bCs/>
          <w:sz w:val="24"/>
          <w:szCs w:val="24"/>
        </w:rPr>
        <w:t xml:space="preserve">and </w:t>
      </w:r>
      <w:r w:rsidRPr="00381DC0">
        <w:rPr>
          <w:rFonts w:ascii="Times New Roman" w:hAnsi="Times New Roman" w:cs="Times New Roman"/>
          <w:i/>
          <w:iCs/>
          <w:sz w:val="24"/>
          <w:szCs w:val="24"/>
        </w:rPr>
        <w:t xml:space="preserve">b </w:t>
      </w:r>
      <w:r w:rsidRPr="00381DC0">
        <w:rPr>
          <w:rFonts w:ascii="Times New Roman" w:hAnsi="Times New Roman" w:cs="Times New Roman"/>
          <w:bCs/>
          <w:sz w:val="24"/>
          <w:szCs w:val="24"/>
        </w:rPr>
        <w:t xml:space="preserve">are parameters that are fit using a power regression, </w:t>
      </w:r>
      <w:r w:rsidRPr="00381DC0">
        <w:rPr>
          <w:rFonts w:ascii="Times New Roman" w:hAnsi="Times New Roman" w:cs="Times New Roman"/>
          <w:i/>
          <w:iCs/>
          <w:sz w:val="24"/>
          <w:szCs w:val="24"/>
        </w:rPr>
        <w:t xml:space="preserve">S </w:t>
      </w:r>
      <w:r w:rsidRPr="00381DC0">
        <w:rPr>
          <w:rFonts w:ascii="Times New Roman" w:hAnsi="Times New Roman" w:cs="Times New Roman"/>
          <w:bCs/>
          <w:sz w:val="24"/>
          <w:szCs w:val="24"/>
        </w:rPr>
        <w:t xml:space="preserve">is stage height in meters and </w:t>
      </w:r>
      <w:r w:rsidRPr="00381DC0">
        <w:rPr>
          <w:rFonts w:ascii="Times New Roman" w:hAnsi="Times New Roman" w:cs="Times New Roman"/>
          <w:i/>
          <w:iCs/>
          <w:sz w:val="24"/>
          <w:szCs w:val="24"/>
        </w:rPr>
        <w:t xml:space="preserve">Q </w:t>
      </w:r>
      <w:r w:rsidRPr="00381DC0">
        <w:rPr>
          <w:rFonts w:ascii="Times New Roman" w:hAnsi="Times New Roman" w:cs="Times New Roman"/>
          <w:bCs/>
          <w:sz w:val="24"/>
          <w:szCs w:val="24"/>
        </w:rPr>
        <w:t>is the discharge in m³/s.</w:t>
      </w:r>
    </w:p>
    <w:p w14:paraId="2054D7BC" w14:textId="77777777" w:rsidR="00E21FDC" w:rsidRPr="00381DC0" w:rsidRDefault="00E21FDC" w:rsidP="00E21FDC">
      <w:pPr>
        <w:autoSpaceDE w:val="0"/>
        <w:autoSpaceDN w:val="0"/>
        <w:adjustRightInd w:val="0"/>
        <w:spacing w:after="0" w:line="240" w:lineRule="auto"/>
        <w:jc w:val="center"/>
        <w:rPr>
          <w:rFonts w:ascii="Times New Roman" w:hAnsi="Times New Roman" w:cs="Times New Roman"/>
          <w:bCs/>
          <w:sz w:val="24"/>
          <w:szCs w:val="24"/>
        </w:rPr>
      </w:pPr>
      <w:r w:rsidRPr="00381DC0">
        <w:rPr>
          <w:rFonts w:ascii="Times New Roman" w:hAnsi="Times New Roman" w:cs="Times New Roman"/>
          <w:b/>
          <w:sz w:val="24"/>
          <w:szCs w:val="24"/>
        </w:rPr>
        <w:t>Figure G.</w:t>
      </w:r>
      <w:r w:rsidRPr="00381DC0">
        <w:rPr>
          <w:rFonts w:ascii="Times New Roman" w:hAnsi="Times New Roman" w:cs="Times New Roman"/>
          <w:bCs/>
          <w:sz w:val="24"/>
          <w:szCs w:val="24"/>
        </w:rPr>
        <w:t xml:space="preserve"> </w:t>
      </w:r>
      <w:r w:rsidRPr="00381DC0">
        <w:rPr>
          <w:rFonts w:ascii="Times New Roman" w:hAnsi="Times New Roman" w:cs="Times New Roman"/>
          <w:sz w:val="24"/>
          <w:szCs w:val="24"/>
          <w:lang w:val="en-US"/>
        </w:rPr>
        <w:t>Rating Curve 2018 -2020</w:t>
      </w:r>
    </w:p>
    <w:p w14:paraId="71E500B0" w14:textId="77777777" w:rsidR="00E21FDC" w:rsidRPr="00381DC0" w:rsidRDefault="00E21FDC" w:rsidP="00E21FDC">
      <w:pPr>
        <w:autoSpaceDE w:val="0"/>
        <w:autoSpaceDN w:val="0"/>
        <w:adjustRightInd w:val="0"/>
        <w:spacing w:after="0" w:line="240" w:lineRule="auto"/>
        <w:rPr>
          <w:rFonts w:ascii="Times New Roman" w:hAnsi="Times New Roman" w:cs="Times New Roman"/>
          <w:sz w:val="24"/>
          <w:szCs w:val="24"/>
        </w:rPr>
      </w:pPr>
    </w:p>
    <w:p w14:paraId="79586562" w14:textId="77777777" w:rsidR="00E21FDC" w:rsidRPr="00381DC0" w:rsidRDefault="00E21FDC" w:rsidP="00E21FDC">
      <w:pPr>
        <w:autoSpaceDE w:val="0"/>
        <w:autoSpaceDN w:val="0"/>
        <w:adjustRightInd w:val="0"/>
        <w:spacing w:after="0" w:line="240" w:lineRule="auto"/>
        <w:jc w:val="both"/>
        <w:rPr>
          <w:rFonts w:ascii="Times New Roman" w:hAnsi="Times New Roman" w:cs="Times New Roman"/>
          <w:sz w:val="24"/>
          <w:szCs w:val="24"/>
        </w:rPr>
      </w:pPr>
      <w:r w:rsidRPr="00381DC0">
        <w:rPr>
          <w:rFonts w:ascii="Times New Roman" w:hAnsi="Times New Roman" w:cs="Times New Roman"/>
          <w:sz w:val="24"/>
          <w:szCs w:val="24"/>
        </w:rPr>
        <w:t xml:space="preserve">Taking logarithms of the power type equation results in a </w:t>
      </w:r>
      <w:proofErr w:type="gramStart"/>
      <w:r w:rsidRPr="00381DC0">
        <w:rPr>
          <w:rFonts w:ascii="Times New Roman" w:hAnsi="Times New Roman" w:cs="Times New Roman"/>
          <w:sz w:val="24"/>
          <w:szCs w:val="24"/>
        </w:rPr>
        <w:t>straight line</w:t>
      </w:r>
      <w:proofErr w:type="gramEnd"/>
      <w:r w:rsidRPr="00381DC0">
        <w:rPr>
          <w:rFonts w:ascii="Times New Roman" w:hAnsi="Times New Roman" w:cs="Times New Roman"/>
          <w:sz w:val="24"/>
          <w:szCs w:val="24"/>
        </w:rPr>
        <w:t xml:space="preserve"> relationship of the form.</w:t>
      </w:r>
    </w:p>
    <w:p w14:paraId="4F364DC6" w14:textId="77777777" w:rsidR="00E21FDC" w:rsidRPr="00381DC0" w:rsidRDefault="00E21FDC" w:rsidP="00E21FDC">
      <w:pPr>
        <w:autoSpaceDE w:val="0"/>
        <w:autoSpaceDN w:val="0"/>
        <w:adjustRightInd w:val="0"/>
        <w:spacing w:after="0" w:line="240" w:lineRule="auto"/>
        <w:rPr>
          <w:rFonts w:ascii="Times New Roman" w:hAnsi="Times New Roman" w:cs="Times New Roman"/>
          <w:sz w:val="24"/>
          <w:szCs w:val="24"/>
        </w:rPr>
      </w:pPr>
    </w:p>
    <w:p w14:paraId="7152716E" w14:textId="77777777" w:rsidR="00E21FDC" w:rsidRPr="00381DC0" w:rsidRDefault="00E21FDC" w:rsidP="00E21FDC">
      <w:pPr>
        <w:autoSpaceDE w:val="0"/>
        <w:autoSpaceDN w:val="0"/>
        <w:adjustRightInd w:val="0"/>
        <w:spacing w:after="0" w:line="240" w:lineRule="auto"/>
        <w:jc w:val="center"/>
        <w:rPr>
          <w:rFonts w:ascii="Times New Roman" w:hAnsi="Times New Roman" w:cs="Times New Roman"/>
          <w:sz w:val="24"/>
          <w:szCs w:val="24"/>
        </w:rPr>
      </w:pPr>
      <w:r w:rsidRPr="00381DC0">
        <w:rPr>
          <w:rFonts w:ascii="Times New Roman" w:hAnsi="Times New Roman" w:cs="Times New Roman"/>
          <w:sz w:val="24"/>
          <w:szCs w:val="24"/>
        </w:rPr>
        <w:t>log(</w:t>
      </w:r>
      <w:proofErr w:type="gramStart"/>
      <w:r w:rsidRPr="00381DC0">
        <w:rPr>
          <w:rFonts w:ascii="Times New Roman" w:hAnsi="Times New Roman" w:cs="Times New Roman"/>
          <w:i/>
          <w:iCs/>
          <w:sz w:val="24"/>
          <w:szCs w:val="24"/>
        </w:rPr>
        <w:t>Q</w:t>
      </w:r>
      <w:r w:rsidRPr="00381DC0">
        <w:rPr>
          <w:rFonts w:ascii="Times New Roman" w:hAnsi="Times New Roman" w:cs="Times New Roman"/>
          <w:sz w:val="24"/>
          <w:szCs w:val="24"/>
        </w:rPr>
        <w:t>)  =</w:t>
      </w:r>
      <w:proofErr w:type="gramEnd"/>
      <w:r w:rsidRPr="00381DC0">
        <w:rPr>
          <w:rFonts w:ascii="Times New Roman" w:hAnsi="Times New Roman" w:cs="Times New Roman"/>
          <w:sz w:val="24"/>
          <w:szCs w:val="24"/>
        </w:rPr>
        <w:t xml:space="preserve"> log(</w:t>
      </w:r>
      <w:r w:rsidRPr="00381DC0">
        <w:rPr>
          <w:rFonts w:ascii="Times New Roman" w:hAnsi="Times New Roman" w:cs="Times New Roman"/>
          <w:i/>
          <w:iCs/>
          <w:sz w:val="24"/>
          <w:szCs w:val="24"/>
        </w:rPr>
        <w:t>a</w:t>
      </w:r>
      <w:r w:rsidRPr="00381DC0">
        <w:rPr>
          <w:rFonts w:ascii="Times New Roman" w:hAnsi="Times New Roman" w:cs="Times New Roman"/>
          <w:sz w:val="24"/>
          <w:szCs w:val="24"/>
        </w:rPr>
        <w:t xml:space="preserve">) + </w:t>
      </w:r>
      <w:r w:rsidRPr="00381DC0">
        <w:rPr>
          <w:rFonts w:ascii="Times New Roman" w:hAnsi="Times New Roman" w:cs="Times New Roman"/>
          <w:i/>
          <w:iCs/>
          <w:sz w:val="24"/>
          <w:szCs w:val="24"/>
        </w:rPr>
        <w:t xml:space="preserve">b </w:t>
      </w:r>
      <w:r w:rsidRPr="00381DC0">
        <w:rPr>
          <w:rFonts w:ascii="Times New Roman" w:hAnsi="Times New Roman" w:cs="Times New Roman"/>
          <w:sz w:val="24"/>
          <w:szCs w:val="24"/>
        </w:rPr>
        <w:t>log(</w:t>
      </w:r>
      <w:r w:rsidRPr="00381DC0">
        <w:rPr>
          <w:rFonts w:ascii="Times New Roman" w:hAnsi="Times New Roman" w:cs="Times New Roman"/>
          <w:i/>
          <w:iCs/>
          <w:sz w:val="24"/>
          <w:szCs w:val="24"/>
        </w:rPr>
        <w:t>S</w:t>
      </w:r>
      <w:r w:rsidRPr="00381DC0">
        <w:rPr>
          <w:rFonts w:ascii="Times New Roman" w:hAnsi="Times New Roman" w:cs="Times New Roman"/>
          <w:sz w:val="24"/>
          <w:szCs w:val="24"/>
        </w:rPr>
        <w:t xml:space="preserve">) </w:t>
      </w:r>
    </w:p>
    <w:p w14:paraId="02D67443" w14:textId="77777777" w:rsidR="00E21FDC" w:rsidRPr="00381DC0" w:rsidRDefault="00E21FDC" w:rsidP="00E21FDC">
      <w:pPr>
        <w:autoSpaceDE w:val="0"/>
        <w:autoSpaceDN w:val="0"/>
        <w:adjustRightInd w:val="0"/>
        <w:spacing w:after="0" w:line="240" w:lineRule="auto"/>
        <w:rPr>
          <w:rFonts w:ascii="Times New Roman" w:hAnsi="Times New Roman" w:cs="Times New Roman"/>
          <w:sz w:val="24"/>
          <w:szCs w:val="24"/>
        </w:rPr>
      </w:pPr>
    </w:p>
    <w:p w14:paraId="7836E602" w14:textId="77777777" w:rsidR="00E21FDC" w:rsidRPr="00381DC0" w:rsidRDefault="00E21FDC" w:rsidP="00E21FDC">
      <w:pPr>
        <w:autoSpaceDE w:val="0"/>
        <w:autoSpaceDN w:val="0"/>
        <w:adjustRightInd w:val="0"/>
        <w:spacing w:after="0" w:line="240" w:lineRule="auto"/>
        <w:rPr>
          <w:rFonts w:ascii="Times New Roman" w:hAnsi="Times New Roman" w:cs="Times New Roman"/>
          <w:sz w:val="24"/>
          <w:szCs w:val="24"/>
        </w:rPr>
      </w:pPr>
      <w:r w:rsidRPr="00381DC0">
        <w:rPr>
          <w:rFonts w:ascii="Times New Roman" w:hAnsi="Times New Roman" w:cs="Times New Roman"/>
          <w:sz w:val="24"/>
          <w:szCs w:val="24"/>
        </w:rPr>
        <w:t>Fit a linear line to the log-log data as shown in Figure H.</w:t>
      </w:r>
    </w:p>
    <w:p w14:paraId="6D22D95B" w14:textId="77777777" w:rsidR="00E21FDC" w:rsidRPr="00381DC0" w:rsidRDefault="00E21FDC" w:rsidP="00E21FDC">
      <w:pPr>
        <w:autoSpaceDE w:val="0"/>
        <w:autoSpaceDN w:val="0"/>
        <w:adjustRightInd w:val="0"/>
        <w:spacing w:after="0" w:line="240" w:lineRule="auto"/>
        <w:rPr>
          <w:rFonts w:ascii="Times New Roman" w:hAnsi="Times New Roman" w:cs="Times New Roman"/>
          <w:sz w:val="24"/>
          <w:szCs w:val="24"/>
        </w:rPr>
      </w:pPr>
    </w:p>
    <w:p w14:paraId="6CF967ED" w14:textId="77777777" w:rsidR="00E21FDC" w:rsidRPr="00381DC0" w:rsidRDefault="00E21FDC" w:rsidP="00E21FDC">
      <w:pPr>
        <w:autoSpaceDE w:val="0"/>
        <w:autoSpaceDN w:val="0"/>
        <w:adjustRightInd w:val="0"/>
        <w:spacing w:after="0" w:line="240" w:lineRule="auto"/>
        <w:jc w:val="center"/>
        <w:rPr>
          <w:rFonts w:ascii="Times New Roman" w:hAnsi="Times New Roman" w:cs="Times New Roman"/>
          <w:sz w:val="24"/>
          <w:szCs w:val="24"/>
        </w:rPr>
      </w:pPr>
      <w:r w:rsidRPr="00381DC0">
        <w:rPr>
          <w:rFonts w:ascii="Times New Roman" w:hAnsi="Times New Roman" w:cs="Times New Roman"/>
          <w:noProof/>
          <w:sz w:val="24"/>
          <w:szCs w:val="24"/>
          <w:lang w:val="en-US"/>
        </w:rPr>
        <w:lastRenderedPageBreak/>
        <w:drawing>
          <wp:anchor distT="0" distB="0" distL="114300" distR="114300" simplePos="0" relativeHeight="251716608" behindDoc="0" locked="0" layoutInCell="1" allowOverlap="1" wp14:anchorId="0441EEC8" wp14:editId="7072117F">
            <wp:simplePos x="0" y="0"/>
            <wp:positionH relativeFrom="column">
              <wp:posOffset>77083</wp:posOffset>
            </wp:positionH>
            <wp:positionV relativeFrom="paragraph">
              <wp:posOffset>314</wp:posOffset>
            </wp:positionV>
            <wp:extent cx="5699760" cy="2743200"/>
            <wp:effectExtent l="0" t="0" r="15240" b="0"/>
            <wp:wrapSquare wrapText="bothSides"/>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page">
              <wp14:pctWidth>0</wp14:pctWidth>
            </wp14:sizeRelH>
            <wp14:sizeRelV relativeFrom="page">
              <wp14:pctHeight>0</wp14:pctHeight>
            </wp14:sizeRelV>
          </wp:anchor>
        </w:drawing>
      </w:r>
      <w:r w:rsidRPr="00381DC0">
        <w:rPr>
          <w:rFonts w:ascii="Times New Roman" w:hAnsi="Times New Roman" w:cs="Times New Roman"/>
          <w:b/>
          <w:bCs/>
          <w:sz w:val="24"/>
          <w:szCs w:val="24"/>
        </w:rPr>
        <w:t xml:space="preserve">Figure H. </w:t>
      </w:r>
      <w:r w:rsidRPr="00381DC0">
        <w:rPr>
          <w:rFonts w:ascii="Times New Roman" w:hAnsi="Times New Roman" w:cs="Times New Roman"/>
          <w:sz w:val="24"/>
          <w:szCs w:val="24"/>
        </w:rPr>
        <w:t>Rating Curve 2018 to 2020 (log-log)</w:t>
      </w:r>
    </w:p>
    <w:p w14:paraId="3714D048" w14:textId="77777777" w:rsidR="00E21FDC" w:rsidRPr="00381DC0" w:rsidRDefault="00E21FDC" w:rsidP="00E21FDC">
      <w:pPr>
        <w:autoSpaceDE w:val="0"/>
        <w:autoSpaceDN w:val="0"/>
        <w:adjustRightInd w:val="0"/>
        <w:spacing w:after="0" w:line="240" w:lineRule="auto"/>
        <w:jc w:val="center"/>
        <w:rPr>
          <w:rFonts w:ascii="Times New Roman" w:hAnsi="Times New Roman" w:cs="Times New Roman"/>
          <w:sz w:val="24"/>
          <w:szCs w:val="24"/>
        </w:rPr>
      </w:pPr>
    </w:p>
    <w:p w14:paraId="34872443" w14:textId="77777777" w:rsidR="00E21FDC" w:rsidRPr="00381DC0" w:rsidRDefault="00E21FDC" w:rsidP="00E21FDC">
      <w:pPr>
        <w:autoSpaceDE w:val="0"/>
        <w:autoSpaceDN w:val="0"/>
        <w:adjustRightInd w:val="0"/>
        <w:spacing w:after="0" w:line="240" w:lineRule="auto"/>
        <w:jc w:val="both"/>
        <w:rPr>
          <w:rFonts w:ascii="Times New Roman" w:hAnsi="Times New Roman" w:cs="Times New Roman"/>
          <w:sz w:val="24"/>
          <w:szCs w:val="24"/>
        </w:rPr>
      </w:pPr>
      <w:r w:rsidRPr="00381DC0">
        <w:rPr>
          <w:rFonts w:ascii="Times New Roman" w:hAnsi="Times New Roman" w:cs="Times New Roman"/>
          <w:sz w:val="24"/>
          <w:szCs w:val="24"/>
        </w:rPr>
        <w:t xml:space="preserve">The sets of discharge (Q) and the effective stage </w:t>
      </w:r>
      <w:r w:rsidRPr="00381DC0">
        <w:rPr>
          <w:rFonts w:ascii="Times New Roman" w:hAnsi="Times New Roman" w:cs="Times New Roman"/>
          <w:i/>
          <w:iCs/>
          <w:sz w:val="24"/>
          <w:szCs w:val="24"/>
        </w:rPr>
        <w:t>S</w:t>
      </w:r>
      <w:r w:rsidRPr="00381DC0">
        <w:rPr>
          <w:rFonts w:ascii="Times New Roman" w:hAnsi="Times New Roman" w:cs="Times New Roman"/>
          <w:sz w:val="24"/>
          <w:szCs w:val="24"/>
        </w:rPr>
        <w:t xml:space="preserve"> are plotted on the double log scale, they will represent a straight line. Coefficients A</w:t>
      </w:r>
      <w:r w:rsidRPr="00381DC0">
        <w:rPr>
          <w:rFonts w:ascii="Times New Roman" w:hAnsi="Times New Roman" w:cs="Times New Roman"/>
          <w:i/>
          <w:iCs/>
          <w:sz w:val="24"/>
          <w:szCs w:val="24"/>
        </w:rPr>
        <w:t xml:space="preserve"> </w:t>
      </w:r>
      <w:r w:rsidRPr="00381DC0">
        <w:rPr>
          <w:rFonts w:ascii="Times New Roman" w:hAnsi="Times New Roman" w:cs="Times New Roman"/>
          <w:sz w:val="24"/>
          <w:szCs w:val="24"/>
        </w:rPr>
        <w:t xml:space="preserve">and B of the straight-line fit are functions of </w:t>
      </w:r>
      <w:r w:rsidRPr="00381DC0">
        <w:rPr>
          <w:rFonts w:ascii="Times New Roman" w:hAnsi="Times New Roman" w:cs="Times New Roman"/>
          <w:i/>
          <w:iCs/>
          <w:sz w:val="24"/>
          <w:szCs w:val="24"/>
        </w:rPr>
        <w:t>a</w:t>
      </w:r>
      <w:r w:rsidRPr="00381DC0">
        <w:rPr>
          <w:rFonts w:ascii="Times New Roman" w:hAnsi="Times New Roman" w:cs="Times New Roman"/>
          <w:sz w:val="24"/>
          <w:szCs w:val="24"/>
        </w:rPr>
        <w:t xml:space="preserve"> and </w:t>
      </w:r>
      <w:r w:rsidRPr="00381DC0">
        <w:rPr>
          <w:rFonts w:ascii="Times New Roman" w:hAnsi="Times New Roman" w:cs="Times New Roman"/>
          <w:i/>
          <w:iCs/>
          <w:sz w:val="24"/>
          <w:szCs w:val="24"/>
        </w:rPr>
        <w:t>b</w:t>
      </w:r>
      <w:r w:rsidRPr="00381DC0">
        <w:rPr>
          <w:rFonts w:ascii="Times New Roman" w:hAnsi="Times New Roman" w:cs="Times New Roman"/>
          <w:sz w:val="24"/>
          <w:szCs w:val="24"/>
        </w:rPr>
        <w:t xml:space="preserve">. Since values of </w:t>
      </w:r>
      <w:r w:rsidRPr="00381DC0">
        <w:rPr>
          <w:rFonts w:ascii="Times New Roman" w:hAnsi="Times New Roman" w:cs="Times New Roman"/>
          <w:i/>
          <w:iCs/>
          <w:sz w:val="24"/>
          <w:szCs w:val="24"/>
        </w:rPr>
        <w:t>a</w:t>
      </w:r>
      <w:r w:rsidRPr="00381DC0">
        <w:rPr>
          <w:rFonts w:ascii="Times New Roman" w:hAnsi="Times New Roman" w:cs="Times New Roman"/>
          <w:sz w:val="24"/>
          <w:szCs w:val="24"/>
        </w:rPr>
        <w:t xml:space="preserve"> and </w:t>
      </w:r>
      <w:r w:rsidRPr="00381DC0">
        <w:rPr>
          <w:rFonts w:ascii="Times New Roman" w:hAnsi="Times New Roman" w:cs="Times New Roman"/>
          <w:i/>
          <w:iCs/>
          <w:sz w:val="24"/>
          <w:szCs w:val="24"/>
        </w:rPr>
        <w:t>b</w:t>
      </w:r>
      <w:r w:rsidRPr="00381DC0">
        <w:rPr>
          <w:rFonts w:ascii="Times New Roman" w:hAnsi="Times New Roman" w:cs="Times New Roman"/>
          <w:sz w:val="24"/>
          <w:szCs w:val="24"/>
        </w:rPr>
        <w:t xml:space="preserve"> can vary at different depths owing to changes in physical characteristics (effective roughness and geometry) at different depths, one or more straight lines will fit the data on a double log plot.</w:t>
      </w:r>
    </w:p>
    <w:p w14:paraId="3F86EA78" w14:textId="77777777" w:rsidR="00E21FDC" w:rsidRPr="00381DC0" w:rsidRDefault="00E21FDC" w:rsidP="00E21FDC">
      <w:pPr>
        <w:autoSpaceDE w:val="0"/>
        <w:autoSpaceDN w:val="0"/>
        <w:adjustRightInd w:val="0"/>
        <w:spacing w:after="0" w:line="240" w:lineRule="auto"/>
        <w:jc w:val="center"/>
        <w:rPr>
          <w:rFonts w:ascii="Times New Roman" w:hAnsi="Times New Roman" w:cs="Times New Roman"/>
          <w:i/>
          <w:sz w:val="24"/>
          <w:szCs w:val="24"/>
        </w:rPr>
      </w:pPr>
      <m:oMathPara>
        <m:oMath>
          <m:r>
            <w:rPr>
              <w:rFonts w:ascii="Cambria Math" w:hAnsi="Cambria Math" w:cs="Times New Roman"/>
              <w:sz w:val="24"/>
              <w:szCs w:val="24"/>
            </w:rPr>
            <m:t>Log(Q) = 0.3813 + 3.6653 log(S)</m:t>
          </m:r>
        </m:oMath>
      </m:oMathPara>
    </w:p>
    <w:p w14:paraId="35DDC60D" w14:textId="77777777" w:rsidR="00E21FDC" w:rsidRPr="00381DC0" w:rsidRDefault="00E21FDC" w:rsidP="00E21FDC">
      <w:pPr>
        <w:autoSpaceDE w:val="0"/>
        <w:autoSpaceDN w:val="0"/>
        <w:adjustRightInd w:val="0"/>
        <w:spacing w:after="0" w:line="240" w:lineRule="auto"/>
        <w:rPr>
          <w:rFonts w:ascii="Times New Roman" w:hAnsi="Times New Roman" w:cs="Times New Roman"/>
          <w:sz w:val="24"/>
          <w:szCs w:val="24"/>
        </w:rPr>
      </w:pPr>
      <w:r w:rsidRPr="00381DC0">
        <w:rPr>
          <w:rFonts w:ascii="Times New Roman" w:hAnsi="Times New Roman" w:cs="Times New Roman"/>
          <w:sz w:val="24"/>
          <w:szCs w:val="24"/>
        </w:rPr>
        <w:t>Extract the coefficients</w:t>
      </w:r>
    </w:p>
    <w:p w14:paraId="1803AD01" w14:textId="77777777" w:rsidR="00E21FDC" w:rsidRPr="00381DC0" w:rsidRDefault="00E21FDC" w:rsidP="00E21FDC">
      <w:pPr>
        <w:autoSpaceDE w:val="0"/>
        <w:autoSpaceDN w:val="0"/>
        <w:adjustRightInd w:val="0"/>
        <w:spacing w:after="0" w:line="240" w:lineRule="auto"/>
        <w:jc w:val="center"/>
        <w:rPr>
          <w:rFonts w:ascii="Times New Roman" w:hAnsi="Times New Roman" w:cs="Times New Roman"/>
          <w:i/>
          <w:iCs/>
          <w:sz w:val="24"/>
          <w:szCs w:val="24"/>
        </w:rPr>
      </w:pPr>
      <m:oMathPara>
        <m:oMath>
          <m:r>
            <w:rPr>
              <w:rFonts w:ascii="Cambria Math" w:hAnsi="Cambria Math" w:cs="Times New Roman"/>
              <w:sz w:val="24"/>
              <w:szCs w:val="24"/>
            </w:rPr>
            <m:t>a = 10</m:t>
          </m:r>
          <m:r>
            <w:rPr>
              <w:rFonts w:ascii="Cambria Math" w:hAnsi="Cambria Math" w:cs="Times New Roman"/>
              <w:sz w:val="24"/>
              <w:szCs w:val="24"/>
              <w:vertAlign w:val="superscript"/>
            </w:rPr>
            <m:t>0.3813</m:t>
          </m:r>
          <m:r>
            <w:rPr>
              <w:rFonts w:ascii="Cambria Math" w:hAnsi="Cambria Math" w:cs="Times New Roman"/>
              <w:sz w:val="24"/>
              <w:szCs w:val="24"/>
            </w:rPr>
            <m:t xml:space="preserve"> = 2.406024; </m:t>
          </m:r>
          <m:r>
            <m:rPr>
              <m:sty m:val="bi"/>
            </m:rPr>
            <w:rPr>
              <w:rFonts w:ascii="Cambria Math" w:hAnsi="Cambria Math" w:cs="Times New Roman"/>
              <w:sz w:val="24"/>
              <w:szCs w:val="24"/>
            </w:rPr>
            <m:t xml:space="preserve"> </m:t>
          </m:r>
          <m:r>
            <w:rPr>
              <w:rFonts w:ascii="Cambria Math" w:hAnsi="Cambria Math" w:cs="Times New Roman"/>
              <w:sz w:val="24"/>
              <w:szCs w:val="24"/>
            </w:rPr>
            <m:t>b = 3.6653</m:t>
          </m:r>
        </m:oMath>
      </m:oMathPara>
    </w:p>
    <w:p w14:paraId="6010AF64" w14:textId="77777777" w:rsidR="00E21FDC" w:rsidRPr="00381DC0" w:rsidRDefault="00E21FDC" w:rsidP="00E21FDC">
      <w:pPr>
        <w:autoSpaceDE w:val="0"/>
        <w:autoSpaceDN w:val="0"/>
        <w:adjustRightInd w:val="0"/>
        <w:spacing w:after="0" w:line="240" w:lineRule="auto"/>
        <w:rPr>
          <w:rFonts w:ascii="Times New Roman" w:hAnsi="Times New Roman" w:cs="Times New Roman"/>
          <w:sz w:val="24"/>
          <w:szCs w:val="24"/>
        </w:rPr>
      </w:pPr>
      <w:r w:rsidRPr="00381DC0">
        <w:rPr>
          <w:rFonts w:ascii="Times New Roman" w:hAnsi="Times New Roman" w:cs="Times New Roman"/>
          <w:sz w:val="24"/>
          <w:szCs w:val="24"/>
        </w:rPr>
        <w:t>Therefore, the rating curve is expressed into a power equation of</w:t>
      </w:r>
    </w:p>
    <w:p w14:paraId="7B2579B9" w14:textId="77777777" w:rsidR="00E21FDC" w:rsidRPr="00381DC0" w:rsidRDefault="00E21FDC" w:rsidP="00E21FDC">
      <w:pPr>
        <w:jc w:val="center"/>
        <w:rPr>
          <w:rFonts w:ascii="Times New Roman" w:hAnsi="Times New Roman" w:cs="Times New Roman"/>
          <w:i/>
          <w:iCs/>
          <w:sz w:val="24"/>
          <w:szCs w:val="24"/>
        </w:rPr>
      </w:pPr>
      <m:oMathPara>
        <m:oMath>
          <m:r>
            <w:rPr>
              <w:rFonts w:ascii="Cambria Math" w:hAnsi="Cambria Math" w:cs="Times New Roman"/>
              <w:sz w:val="24"/>
              <w:szCs w:val="24"/>
            </w:rPr>
            <m:t>Q =a</m:t>
          </m:r>
          <m:sSup>
            <m:sSupPr>
              <m:ctrlPr>
                <w:rPr>
                  <w:rFonts w:ascii="Cambria Math" w:hAnsi="Cambria Math" w:cs="Times New Roman"/>
                  <w:i/>
                  <w:iCs/>
                  <w:sz w:val="24"/>
                  <w:szCs w:val="24"/>
                </w:rPr>
              </m:ctrlPr>
            </m:sSupPr>
            <m:e>
              <m:r>
                <w:rPr>
                  <w:rFonts w:ascii="Cambria Math" w:hAnsi="Cambria Math" w:cs="Times New Roman"/>
                  <w:sz w:val="24"/>
                  <w:szCs w:val="24"/>
                </w:rPr>
                <m:t>S</m:t>
              </m:r>
            </m:e>
            <m:sup>
              <m:r>
                <w:rPr>
                  <w:rFonts w:ascii="Cambria Math" w:hAnsi="Cambria Math" w:cs="Times New Roman"/>
                  <w:sz w:val="24"/>
                  <w:szCs w:val="24"/>
                </w:rPr>
                <m:t>b</m:t>
              </m:r>
            </m:sup>
          </m:sSup>
          <m:r>
            <w:rPr>
              <w:rFonts w:ascii="Cambria Math" w:hAnsi="Cambria Math" w:cs="Times New Roman"/>
              <w:sz w:val="24"/>
              <w:szCs w:val="24"/>
            </w:rPr>
            <m:t xml:space="preserve"> </m:t>
          </m:r>
        </m:oMath>
      </m:oMathPara>
    </w:p>
    <w:p w14:paraId="67BBABB6" w14:textId="77777777" w:rsidR="00E21FDC" w:rsidRPr="00381DC0" w:rsidRDefault="00E21FDC" w:rsidP="00E21FDC">
      <w:pPr>
        <w:jc w:val="center"/>
        <w:rPr>
          <w:rFonts w:ascii="Times New Roman" w:hAnsi="Times New Roman" w:cs="Times New Roman"/>
          <w:bCs/>
          <w:i/>
          <w:iCs/>
          <w:sz w:val="24"/>
          <w:szCs w:val="24"/>
          <w:vertAlign w:val="superscript"/>
        </w:rPr>
      </w:pPr>
      <m:oMathPara>
        <m:oMath>
          <m:f>
            <m:fPr>
              <m:ctrlPr>
                <w:rPr>
                  <w:rFonts w:ascii="Cambria Math" w:hAnsi="Cambria Math" w:cs="Times New Roman"/>
                  <w:bCs/>
                  <w:i/>
                  <w:iCs/>
                  <w:sz w:val="24"/>
                  <w:szCs w:val="24"/>
                </w:rPr>
              </m:ctrlPr>
            </m:fPr>
            <m:num>
              <m:r>
                <w:rPr>
                  <w:rFonts w:ascii="Cambria Math" w:hAnsi="Cambria Math" w:cs="Times New Roman"/>
                  <w:sz w:val="24"/>
                  <w:szCs w:val="24"/>
                </w:rPr>
                <m:t>Q</m:t>
              </m:r>
            </m:num>
            <m:den>
              <m:r>
                <w:rPr>
                  <w:rFonts w:ascii="Cambria Math" w:hAnsi="Cambria Math" w:cs="Times New Roman"/>
                  <w:sz w:val="24"/>
                  <w:szCs w:val="24"/>
                </w:rPr>
                <m:t>s</m:t>
              </m:r>
            </m:den>
          </m:f>
          <m:r>
            <w:rPr>
              <w:rFonts w:ascii="Cambria Math" w:hAnsi="Cambria Math" w:cs="Times New Roman"/>
              <w:sz w:val="24"/>
              <w:szCs w:val="24"/>
            </w:rPr>
            <m:t xml:space="preserve"> =2.406024  </m:t>
          </m:r>
          <m:sSup>
            <m:sSupPr>
              <m:ctrlPr>
                <w:rPr>
                  <w:rFonts w:ascii="Cambria Math" w:hAnsi="Cambria Math" w:cs="Times New Roman"/>
                  <w:bCs/>
                  <w:i/>
                  <w:iCs/>
                  <w:sz w:val="24"/>
                  <w:szCs w:val="24"/>
                </w:rPr>
              </m:ctrlPr>
            </m:sSupPr>
            <m:e>
              <m:d>
                <m:dPr>
                  <m:ctrlPr>
                    <w:rPr>
                      <w:rFonts w:ascii="Cambria Math" w:hAnsi="Cambria Math" w:cs="Times New Roman"/>
                      <w:bCs/>
                      <w:i/>
                      <w:iCs/>
                      <w:sz w:val="24"/>
                      <w:szCs w:val="24"/>
                    </w:rPr>
                  </m:ctrlPr>
                </m:dPr>
                <m:e>
                  <m:r>
                    <w:rPr>
                      <w:rFonts w:ascii="Cambria Math" w:hAnsi="Cambria Math" w:cs="Times New Roman"/>
                      <w:sz w:val="24"/>
                      <w:szCs w:val="24"/>
                    </w:rPr>
                    <m:t>S</m:t>
                  </m:r>
                  <m:d>
                    <m:dPr>
                      <m:begChr m:val="["/>
                      <m:endChr m:val="]"/>
                      <m:ctrlPr>
                        <w:rPr>
                          <w:rFonts w:ascii="Cambria Math" w:hAnsi="Cambria Math" w:cs="Times New Roman"/>
                          <w:bCs/>
                          <w:i/>
                          <w:iCs/>
                          <w:sz w:val="24"/>
                          <w:szCs w:val="24"/>
                        </w:rPr>
                      </m:ctrlPr>
                    </m:dPr>
                    <m:e>
                      <m:r>
                        <w:rPr>
                          <w:rFonts w:ascii="Cambria Math" w:hAnsi="Cambria Math" w:cs="Times New Roman"/>
                          <w:sz w:val="24"/>
                          <w:szCs w:val="24"/>
                        </w:rPr>
                        <m:t>m</m:t>
                      </m:r>
                    </m:e>
                  </m:d>
                </m:e>
              </m:d>
            </m:e>
            <m:sup>
              <m:r>
                <w:rPr>
                  <w:rFonts w:ascii="Cambria Math" w:hAnsi="Cambria Math" w:cs="Times New Roman"/>
                  <w:sz w:val="24"/>
                  <w:szCs w:val="24"/>
                  <w:vertAlign w:val="superscript"/>
                </w:rPr>
                <m:t>3.6653</m:t>
              </m:r>
            </m:sup>
          </m:sSup>
        </m:oMath>
      </m:oMathPara>
    </w:p>
    <w:p w14:paraId="25B7488D" w14:textId="77777777" w:rsidR="00E21FDC" w:rsidRPr="00381DC0" w:rsidRDefault="00E21FDC" w:rsidP="00E21FDC">
      <w:pPr>
        <w:autoSpaceDE w:val="0"/>
        <w:autoSpaceDN w:val="0"/>
        <w:adjustRightInd w:val="0"/>
        <w:spacing w:after="0" w:line="240" w:lineRule="auto"/>
        <w:jc w:val="both"/>
        <w:rPr>
          <w:rFonts w:ascii="Times New Roman" w:hAnsi="Times New Roman" w:cs="Times New Roman"/>
          <w:sz w:val="24"/>
          <w:szCs w:val="24"/>
        </w:rPr>
      </w:pPr>
      <w:r w:rsidRPr="00381DC0">
        <w:rPr>
          <w:rFonts w:ascii="Times New Roman" w:hAnsi="Times New Roman" w:cs="Times New Roman"/>
          <w:bCs/>
          <w:sz w:val="24"/>
          <w:szCs w:val="24"/>
        </w:rPr>
        <w:t xml:space="preserve">Figure I </w:t>
      </w:r>
      <w:proofErr w:type="gramStart"/>
      <w:r w:rsidRPr="00381DC0">
        <w:rPr>
          <w:rFonts w:ascii="Times New Roman" w:hAnsi="Times New Roman" w:cs="Times New Roman"/>
          <w:bCs/>
          <w:sz w:val="24"/>
          <w:szCs w:val="24"/>
        </w:rPr>
        <w:t>shows</w:t>
      </w:r>
      <w:proofErr w:type="gramEnd"/>
      <w:r w:rsidRPr="00381DC0">
        <w:rPr>
          <w:rFonts w:ascii="Times New Roman" w:hAnsi="Times New Roman" w:cs="Times New Roman"/>
          <w:bCs/>
          <w:sz w:val="24"/>
          <w:szCs w:val="24"/>
        </w:rPr>
        <w:t xml:space="preserve"> the correlation of Observed vs Simulated Flow from 2016 to 2020.</w:t>
      </w:r>
      <w:r w:rsidRPr="00381DC0">
        <w:rPr>
          <w:rFonts w:ascii="Times New Roman" w:hAnsi="Times New Roman" w:cs="Times New Roman"/>
          <w:bCs/>
          <w:sz w:val="24"/>
          <w:szCs w:val="24"/>
          <w:vertAlign w:val="superscript"/>
        </w:rPr>
        <w:t xml:space="preserve"> </w:t>
      </w:r>
      <w:r w:rsidRPr="00381DC0">
        <w:rPr>
          <w:rFonts w:ascii="Times New Roman" w:hAnsi="Times New Roman" w:cs="Times New Roman"/>
          <w:sz w:val="24"/>
          <w:szCs w:val="24"/>
        </w:rPr>
        <w:t xml:space="preserve">Correlation of the observed flow on 2016-2020 and simulated flow has an average error of 0.121 and RMSE of 1.90. This implies that the equation can be somehow used to simulate the hydrograph based on the observed water level from the telemetry. Since it has a limitation of the data and </w:t>
      </w:r>
      <w:r>
        <w:rPr>
          <w:rFonts w:ascii="Times New Roman" w:hAnsi="Times New Roman" w:cs="Times New Roman"/>
          <w:sz w:val="24"/>
          <w:szCs w:val="24"/>
        </w:rPr>
        <w:t xml:space="preserve">is </w:t>
      </w:r>
      <w:r w:rsidRPr="00381DC0">
        <w:rPr>
          <w:rFonts w:ascii="Times New Roman" w:hAnsi="Times New Roman" w:cs="Times New Roman"/>
          <w:sz w:val="24"/>
          <w:szCs w:val="24"/>
        </w:rPr>
        <w:t>based on the given data, there are rapid changes of its coefficients and parameters as time goes by.</w:t>
      </w:r>
    </w:p>
    <w:p w14:paraId="0366FE20" w14:textId="77777777" w:rsidR="00E21FDC" w:rsidRPr="00381DC0" w:rsidRDefault="00E21FDC" w:rsidP="00E21FDC">
      <w:pPr>
        <w:jc w:val="center"/>
        <w:rPr>
          <w:rFonts w:ascii="Times New Roman" w:hAnsi="Times New Roman" w:cs="Times New Roman"/>
          <w:b/>
          <w:i/>
          <w:iCs/>
          <w:sz w:val="24"/>
          <w:szCs w:val="24"/>
          <w:vertAlign w:val="superscript"/>
        </w:rPr>
      </w:pPr>
      <w:r w:rsidRPr="00381DC0">
        <w:rPr>
          <w:rFonts w:ascii="Times New Roman" w:hAnsi="Times New Roman" w:cs="Times New Roman"/>
          <w:noProof/>
          <w:sz w:val="24"/>
          <w:szCs w:val="24"/>
          <w:lang w:val="en-US"/>
        </w:rPr>
        <w:lastRenderedPageBreak/>
        <w:drawing>
          <wp:inline distT="0" distB="0" distL="0" distR="0" wp14:anchorId="631620BB" wp14:editId="62F29FD7">
            <wp:extent cx="4484370" cy="2762250"/>
            <wp:effectExtent l="0" t="0" r="11430" b="0"/>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12FCE3F" w14:textId="77777777" w:rsidR="00E21FDC" w:rsidRPr="00381DC0" w:rsidRDefault="00E21FDC" w:rsidP="00E21FDC">
      <w:pPr>
        <w:jc w:val="center"/>
        <w:rPr>
          <w:rFonts w:ascii="Times New Roman" w:hAnsi="Times New Roman" w:cs="Times New Roman"/>
          <w:b/>
          <w:bCs/>
          <w:i/>
          <w:iCs/>
          <w:sz w:val="24"/>
          <w:szCs w:val="24"/>
          <w:lang w:val="en-US"/>
        </w:rPr>
      </w:pPr>
      <w:r w:rsidRPr="00381DC0">
        <w:rPr>
          <w:rFonts w:ascii="Times New Roman" w:hAnsi="Times New Roman" w:cs="Times New Roman"/>
          <w:b/>
          <w:bCs/>
          <w:iCs/>
          <w:sz w:val="24"/>
          <w:szCs w:val="24"/>
        </w:rPr>
        <w:t>Figure I.</w:t>
      </w:r>
      <w:r w:rsidRPr="00381DC0">
        <w:rPr>
          <w:rFonts w:ascii="Times New Roman" w:hAnsi="Times New Roman" w:cs="Times New Roman"/>
          <w:iCs/>
          <w:sz w:val="24"/>
          <w:szCs w:val="24"/>
        </w:rPr>
        <w:t xml:space="preserve"> </w:t>
      </w:r>
      <w:r w:rsidRPr="00381DC0">
        <w:rPr>
          <w:rFonts w:ascii="Times New Roman" w:hAnsi="Times New Roman" w:cs="Times New Roman"/>
          <w:sz w:val="24"/>
          <w:szCs w:val="24"/>
          <w:lang w:val="en-US"/>
        </w:rPr>
        <w:t>Correlation Observed vs Simulated Flow (2016-2020)</w:t>
      </w:r>
    </w:p>
    <w:p w14:paraId="4207F857" w14:textId="77777777" w:rsidR="00E21FDC" w:rsidRPr="00381DC0" w:rsidRDefault="00E21FDC" w:rsidP="00E21FDC">
      <w:pPr>
        <w:jc w:val="center"/>
        <w:rPr>
          <w:rFonts w:ascii="Times New Roman" w:hAnsi="Times New Roman" w:cs="Times New Roman"/>
          <w:iCs/>
          <w:sz w:val="24"/>
          <w:szCs w:val="24"/>
        </w:rPr>
      </w:pPr>
    </w:p>
    <w:p w14:paraId="46CEF6F3" w14:textId="77777777" w:rsidR="00E21FDC" w:rsidRPr="00381DC0" w:rsidRDefault="00E21FDC" w:rsidP="00E21FDC">
      <w:pPr>
        <w:autoSpaceDE w:val="0"/>
        <w:autoSpaceDN w:val="0"/>
        <w:adjustRightInd w:val="0"/>
        <w:spacing w:after="0" w:line="240" w:lineRule="auto"/>
        <w:jc w:val="both"/>
        <w:rPr>
          <w:rFonts w:ascii="Times New Roman" w:hAnsi="Times New Roman" w:cs="Times New Roman"/>
          <w:sz w:val="24"/>
          <w:szCs w:val="24"/>
        </w:rPr>
      </w:pPr>
    </w:p>
    <w:p w14:paraId="0CE49DD9" w14:textId="77777777" w:rsidR="00E21FDC" w:rsidRPr="00381DC0" w:rsidRDefault="00E21FDC" w:rsidP="00E21FDC">
      <w:pPr>
        <w:autoSpaceDE w:val="0"/>
        <w:autoSpaceDN w:val="0"/>
        <w:adjustRightInd w:val="0"/>
        <w:spacing w:after="0" w:line="240" w:lineRule="auto"/>
        <w:jc w:val="both"/>
        <w:rPr>
          <w:rFonts w:ascii="Times New Roman" w:hAnsi="Times New Roman" w:cs="Times New Roman"/>
          <w:sz w:val="24"/>
          <w:szCs w:val="24"/>
        </w:rPr>
      </w:pPr>
    </w:p>
    <w:p w14:paraId="398851F1" w14:textId="77777777" w:rsidR="00E21FDC" w:rsidRPr="00381DC0" w:rsidRDefault="00E21FDC" w:rsidP="00E21FDC">
      <w:pPr>
        <w:rPr>
          <w:rFonts w:ascii="Times New Roman" w:hAnsi="Times New Roman" w:cs="Times New Roman"/>
          <w:b/>
          <w:bCs/>
          <w:sz w:val="24"/>
          <w:szCs w:val="24"/>
        </w:rPr>
      </w:pPr>
      <w:r w:rsidRPr="00381DC0">
        <w:rPr>
          <w:rFonts w:ascii="Times New Roman" w:hAnsi="Times New Roman" w:cs="Times New Roman"/>
          <w:sz w:val="24"/>
          <w:szCs w:val="24"/>
        </w:rPr>
        <w:br w:type="page"/>
      </w:r>
      <w:r w:rsidRPr="00381DC0">
        <w:rPr>
          <w:rFonts w:ascii="Times New Roman" w:hAnsi="Times New Roman" w:cs="Times New Roman"/>
          <w:b/>
          <w:bCs/>
          <w:sz w:val="24"/>
          <w:szCs w:val="24"/>
        </w:rPr>
        <w:lastRenderedPageBreak/>
        <w:t xml:space="preserve">Rating Curve </w:t>
      </w:r>
    </w:p>
    <w:p w14:paraId="3DBC68A9" w14:textId="77777777" w:rsidR="00E21FDC" w:rsidRPr="00381DC0" w:rsidRDefault="00E21FDC" w:rsidP="00E21FDC">
      <w:pPr>
        <w:autoSpaceDE w:val="0"/>
        <w:autoSpaceDN w:val="0"/>
        <w:adjustRightInd w:val="0"/>
        <w:spacing w:after="0" w:line="240" w:lineRule="auto"/>
        <w:jc w:val="both"/>
        <w:rPr>
          <w:rFonts w:ascii="Times New Roman" w:hAnsi="Times New Roman" w:cs="Times New Roman"/>
          <w:sz w:val="24"/>
          <w:szCs w:val="24"/>
        </w:rPr>
      </w:pPr>
    </w:p>
    <w:p w14:paraId="0007FAA2" w14:textId="77777777" w:rsidR="00E21FDC" w:rsidRPr="00381DC0" w:rsidRDefault="00E21FDC" w:rsidP="00E21FDC">
      <w:pPr>
        <w:autoSpaceDE w:val="0"/>
        <w:autoSpaceDN w:val="0"/>
        <w:adjustRightInd w:val="0"/>
        <w:spacing w:after="0" w:line="240" w:lineRule="auto"/>
        <w:jc w:val="both"/>
        <w:rPr>
          <w:rFonts w:ascii="Times New Roman" w:hAnsi="Times New Roman" w:cs="Times New Roman"/>
          <w:sz w:val="24"/>
          <w:szCs w:val="24"/>
        </w:rPr>
      </w:pPr>
      <w:r w:rsidRPr="00381DC0">
        <w:rPr>
          <w:rFonts w:ascii="Times New Roman" w:hAnsi="Times New Roman" w:cs="Times New Roman"/>
          <w:noProof/>
          <w:sz w:val="24"/>
          <w:szCs w:val="24"/>
          <w:lang w:val="en-US"/>
        </w:rPr>
        <w:t>Th</w:t>
      </w:r>
      <w:r w:rsidRPr="00381DC0">
        <w:rPr>
          <w:rFonts w:ascii="Times New Roman" w:hAnsi="Times New Roman" w:cs="Times New Roman"/>
          <w:sz w:val="24"/>
          <w:szCs w:val="24"/>
        </w:rPr>
        <w:t>e investigation of the rating curve used two sample-flow measurements from the preceding months. Presented in Figure J is the plot of the water level (WL) and the simulated flow base from the derive power equation (</w:t>
      </w:r>
      <w:proofErr w:type="gramStart"/>
      <w:r w:rsidRPr="00381DC0">
        <w:rPr>
          <w:rFonts w:ascii="Times New Roman" w:hAnsi="Times New Roman" w:cs="Times New Roman"/>
          <w:sz w:val="24"/>
          <w:szCs w:val="24"/>
        </w:rPr>
        <w:t>i.e.</w:t>
      </w:r>
      <w:proofErr w:type="gramEnd"/>
      <w:r w:rsidRPr="00381DC0">
        <w:rPr>
          <w:rFonts w:ascii="Times New Roman" w:hAnsi="Times New Roman" w:cs="Times New Roman"/>
          <w:sz w:val="24"/>
          <w:szCs w:val="24"/>
        </w:rPr>
        <w:t xml:space="preserve"> following months). The results revealed that the simulated hydrograph base from the derived equation is proportional to the water level at the given time. The highest flow levels were observed on June 18, 2020, with a flow rate of 293.36 </w:t>
      </w:r>
      <w:proofErr w:type="spellStart"/>
      <w:r w:rsidRPr="00381DC0">
        <w:rPr>
          <w:rFonts w:ascii="Times New Roman" w:hAnsi="Times New Roman" w:cs="Times New Roman"/>
          <w:sz w:val="24"/>
          <w:szCs w:val="24"/>
        </w:rPr>
        <w:t>cms</w:t>
      </w:r>
      <w:proofErr w:type="spellEnd"/>
      <w:r w:rsidRPr="00381DC0">
        <w:rPr>
          <w:rFonts w:ascii="Times New Roman" w:hAnsi="Times New Roman" w:cs="Times New Roman"/>
          <w:sz w:val="24"/>
          <w:szCs w:val="24"/>
        </w:rPr>
        <w:t xml:space="preserve"> which has also the highest water level of 3.71m. In contrast, the lowest water levels were observed </w:t>
      </w:r>
      <w:proofErr w:type="gramStart"/>
      <w:r w:rsidRPr="00381DC0">
        <w:rPr>
          <w:rFonts w:ascii="Times New Roman" w:hAnsi="Times New Roman" w:cs="Times New Roman"/>
          <w:sz w:val="24"/>
          <w:szCs w:val="24"/>
        </w:rPr>
        <w:t>on  May</w:t>
      </w:r>
      <w:proofErr w:type="gramEnd"/>
      <w:r w:rsidRPr="00381DC0">
        <w:rPr>
          <w:rFonts w:ascii="Times New Roman" w:hAnsi="Times New Roman" w:cs="Times New Roman"/>
          <w:sz w:val="24"/>
          <w:szCs w:val="24"/>
        </w:rPr>
        <w:t xml:space="preserve"> 3, 2020, &amp; May 8, 2020, which has a flowrate of 7.12cms and a stage of 1.34 m.</w:t>
      </w:r>
    </w:p>
    <w:p w14:paraId="4D26C728" w14:textId="77777777" w:rsidR="00E21FDC" w:rsidRPr="00381DC0" w:rsidRDefault="00E21FDC" w:rsidP="00E21FDC">
      <w:pPr>
        <w:autoSpaceDE w:val="0"/>
        <w:autoSpaceDN w:val="0"/>
        <w:adjustRightInd w:val="0"/>
        <w:spacing w:after="0" w:line="240" w:lineRule="auto"/>
        <w:rPr>
          <w:rFonts w:ascii="Times New Roman" w:hAnsi="Times New Roman" w:cs="Times New Roman"/>
          <w:sz w:val="24"/>
          <w:szCs w:val="24"/>
        </w:rPr>
      </w:pPr>
    </w:p>
    <w:p w14:paraId="63B32D1C" w14:textId="77777777" w:rsidR="00E21FDC" w:rsidRPr="00381DC0" w:rsidRDefault="00E21FDC" w:rsidP="00E21FDC">
      <w:pPr>
        <w:autoSpaceDE w:val="0"/>
        <w:autoSpaceDN w:val="0"/>
        <w:adjustRightInd w:val="0"/>
        <w:spacing w:after="0" w:line="240" w:lineRule="auto"/>
        <w:rPr>
          <w:rFonts w:ascii="Times New Roman" w:hAnsi="Times New Roman" w:cs="Times New Roman"/>
          <w:sz w:val="24"/>
          <w:szCs w:val="24"/>
        </w:rPr>
      </w:pPr>
      <w:r w:rsidRPr="00381DC0">
        <w:rPr>
          <w:rFonts w:ascii="Times New Roman" w:hAnsi="Times New Roman" w:cs="Times New Roman"/>
          <w:noProof/>
          <w:sz w:val="24"/>
          <w:szCs w:val="24"/>
          <w:lang w:val="en-US"/>
        </w:rPr>
        <w:drawing>
          <wp:inline distT="0" distB="0" distL="0" distR="0" wp14:anchorId="10EAE941" wp14:editId="1F03168A">
            <wp:extent cx="5943600" cy="2493645"/>
            <wp:effectExtent l="0" t="0" r="0" b="1905"/>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6BD68201" w14:textId="77777777" w:rsidR="00E21FDC" w:rsidRPr="00381DC0" w:rsidRDefault="00E21FDC" w:rsidP="00E21FDC">
      <w:pPr>
        <w:autoSpaceDE w:val="0"/>
        <w:autoSpaceDN w:val="0"/>
        <w:adjustRightInd w:val="0"/>
        <w:jc w:val="center"/>
        <w:rPr>
          <w:rFonts w:ascii="Times New Roman" w:hAnsi="Times New Roman" w:cs="Times New Roman"/>
          <w:b/>
          <w:bCs/>
          <w:i/>
          <w:iCs/>
          <w:sz w:val="24"/>
          <w:szCs w:val="24"/>
          <w:lang w:val="en-US"/>
        </w:rPr>
      </w:pPr>
      <w:r w:rsidRPr="00381DC0">
        <w:rPr>
          <w:rFonts w:ascii="Times New Roman" w:hAnsi="Times New Roman" w:cs="Times New Roman"/>
          <w:b/>
          <w:bCs/>
          <w:sz w:val="24"/>
          <w:szCs w:val="24"/>
        </w:rPr>
        <w:t xml:space="preserve">Figure J. </w:t>
      </w:r>
      <w:r w:rsidRPr="00381DC0">
        <w:rPr>
          <w:rFonts w:ascii="Times New Roman" w:hAnsi="Times New Roman" w:cs="Times New Roman"/>
          <w:sz w:val="24"/>
          <w:szCs w:val="24"/>
          <w:lang w:val="en-US"/>
        </w:rPr>
        <w:t xml:space="preserve">Hydrograph at </w:t>
      </w:r>
      <w:proofErr w:type="spellStart"/>
      <w:r w:rsidRPr="00381DC0">
        <w:rPr>
          <w:rFonts w:ascii="Times New Roman" w:hAnsi="Times New Roman" w:cs="Times New Roman"/>
          <w:sz w:val="24"/>
          <w:szCs w:val="24"/>
          <w:lang w:val="en-US"/>
        </w:rPr>
        <w:t>Pinan</w:t>
      </w:r>
      <w:proofErr w:type="spellEnd"/>
      <w:r w:rsidRPr="00381DC0">
        <w:rPr>
          <w:rFonts w:ascii="Times New Roman" w:hAnsi="Times New Roman" w:cs="Times New Roman"/>
          <w:sz w:val="24"/>
          <w:szCs w:val="24"/>
          <w:lang w:val="en-US"/>
        </w:rPr>
        <w:t>-anan (Jan 27,2020 1:00 AM - Jun 30,2020 11:00 PM)</w:t>
      </w:r>
    </w:p>
    <w:p w14:paraId="1F4663B7" w14:textId="77777777" w:rsidR="00E21FDC" w:rsidRPr="00381DC0" w:rsidRDefault="00E21FDC" w:rsidP="00E21FDC">
      <w:pPr>
        <w:autoSpaceDE w:val="0"/>
        <w:autoSpaceDN w:val="0"/>
        <w:adjustRightInd w:val="0"/>
        <w:spacing w:after="0" w:line="240" w:lineRule="auto"/>
        <w:jc w:val="center"/>
        <w:rPr>
          <w:rFonts w:ascii="Times New Roman" w:hAnsi="Times New Roman" w:cs="Times New Roman"/>
          <w:sz w:val="24"/>
          <w:szCs w:val="24"/>
        </w:rPr>
      </w:pPr>
    </w:p>
    <w:p w14:paraId="68228B25" w14:textId="541DB2B5" w:rsidR="004B5588" w:rsidRDefault="004B5588" w:rsidP="004B5588">
      <w:pPr>
        <w:autoSpaceDE w:val="0"/>
        <w:autoSpaceDN w:val="0"/>
        <w:adjustRightInd w:val="0"/>
        <w:spacing w:after="0" w:line="240" w:lineRule="auto"/>
        <w:rPr>
          <w:rFonts w:ascii="Times New Roman" w:hAnsi="Times New Roman" w:cs="Times New Roman"/>
          <w:color w:val="0070C0"/>
          <w:sz w:val="24"/>
          <w:szCs w:val="24"/>
        </w:rPr>
      </w:pPr>
    </w:p>
    <w:p w14:paraId="125DB820" w14:textId="306D6C75" w:rsidR="00E21FDC" w:rsidRDefault="00E21FDC" w:rsidP="004B5588">
      <w:pPr>
        <w:autoSpaceDE w:val="0"/>
        <w:autoSpaceDN w:val="0"/>
        <w:adjustRightInd w:val="0"/>
        <w:spacing w:after="0" w:line="240" w:lineRule="auto"/>
        <w:rPr>
          <w:rFonts w:ascii="Times New Roman" w:hAnsi="Times New Roman" w:cs="Times New Roman"/>
          <w:color w:val="0070C0"/>
          <w:sz w:val="24"/>
          <w:szCs w:val="24"/>
        </w:rPr>
      </w:pPr>
    </w:p>
    <w:p w14:paraId="70E68D42" w14:textId="57C60520" w:rsidR="00E21FDC" w:rsidRDefault="00E21FDC" w:rsidP="004B5588">
      <w:pPr>
        <w:autoSpaceDE w:val="0"/>
        <w:autoSpaceDN w:val="0"/>
        <w:adjustRightInd w:val="0"/>
        <w:spacing w:after="0" w:line="240" w:lineRule="auto"/>
        <w:rPr>
          <w:rFonts w:ascii="Times New Roman" w:hAnsi="Times New Roman" w:cs="Times New Roman"/>
          <w:color w:val="0070C0"/>
          <w:sz w:val="24"/>
          <w:szCs w:val="24"/>
        </w:rPr>
      </w:pPr>
    </w:p>
    <w:p w14:paraId="62BF890B" w14:textId="68F964D4" w:rsidR="00E21FDC" w:rsidRDefault="00E21FDC" w:rsidP="004B5588">
      <w:pPr>
        <w:autoSpaceDE w:val="0"/>
        <w:autoSpaceDN w:val="0"/>
        <w:adjustRightInd w:val="0"/>
        <w:spacing w:after="0" w:line="240" w:lineRule="auto"/>
        <w:rPr>
          <w:rFonts w:ascii="Times New Roman" w:hAnsi="Times New Roman" w:cs="Times New Roman"/>
          <w:color w:val="0070C0"/>
          <w:sz w:val="24"/>
          <w:szCs w:val="24"/>
        </w:rPr>
      </w:pPr>
    </w:p>
    <w:p w14:paraId="429E0031" w14:textId="427A3636" w:rsidR="00E21FDC" w:rsidRDefault="00E21FDC" w:rsidP="004B5588">
      <w:pPr>
        <w:autoSpaceDE w:val="0"/>
        <w:autoSpaceDN w:val="0"/>
        <w:adjustRightInd w:val="0"/>
        <w:spacing w:after="0" w:line="240" w:lineRule="auto"/>
        <w:rPr>
          <w:rFonts w:ascii="Times New Roman" w:hAnsi="Times New Roman" w:cs="Times New Roman"/>
          <w:color w:val="0070C0"/>
          <w:sz w:val="24"/>
          <w:szCs w:val="24"/>
        </w:rPr>
      </w:pPr>
    </w:p>
    <w:p w14:paraId="657E8A5C" w14:textId="428ED5F8" w:rsidR="00E21FDC" w:rsidRDefault="00E21FDC" w:rsidP="004B5588">
      <w:pPr>
        <w:autoSpaceDE w:val="0"/>
        <w:autoSpaceDN w:val="0"/>
        <w:adjustRightInd w:val="0"/>
        <w:spacing w:after="0" w:line="240" w:lineRule="auto"/>
        <w:rPr>
          <w:rFonts w:ascii="Times New Roman" w:hAnsi="Times New Roman" w:cs="Times New Roman"/>
          <w:color w:val="0070C0"/>
          <w:sz w:val="24"/>
          <w:szCs w:val="24"/>
        </w:rPr>
      </w:pPr>
    </w:p>
    <w:p w14:paraId="7CB3702B" w14:textId="0AE3231A" w:rsidR="00E21FDC" w:rsidRDefault="00E21FDC" w:rsidP="004B5588">
      <w:pPr>
        <w:autoSpaceDE w:val="0"/>
        <w:autoSpaceDN w:val="0"/>
        <w:adjustRightInd w:val="0"/>
        <w:spacing w:after="0" w:line="240" w:lineRule="auto"/>
        <w:rPr>
          <w:rFonts w:ascii="Times New Roman" w:hAnsi="Times New Roman" w:cs="Times New Roman"/>
          <w:color w:val="0070C0"/>
          <w:sz w:val="24"/>
          <w:szCs w:val="24"/>
        </w:rPr>
      </w:pPr>
    </w:p>
    <w:p w14:paraId="46C64B20" w14:textId="403CEAAF" w:rsidR="00E21FDC" w:rsidRDefault="00E21FDC" w:rsidP="004B5588">
      <w:pPr>
        <w:autoSpaceDE w:val="0"/>
        <w:autoSpaceDN w:val="0"/>
        <w:adjustRightInd w:val="0"/>
        <w:spacing w:after="0" w:line="240" w:lineRule="auto"/>
        <w:rPr>
          <w:rFonts w:ascii="Times New Roman" w:hAnsi="Times New Roman" w:cs="Times New Roman"/>
          <w:color w:val="0070C0"/>
          <w:sz w:val="24"/>
          <w:szCs w:val="24"/>
        </w:rPr>
      </w:pPr>
    </w:p>
    <w:p w14:paraId="7C04102A" w14:textId="42ED1E3C" w:rsidR="00E21FDC" w:rsidRDefault="00E21FDC" w:rsidP="004B5588">
      <w:pPr>
        <w:autoSpaceDE w:val="0"/>
        <w:autoSpaceDN w:val="0"/>
        <w:adjustRightInd w:val="0"/>
        <w:spacing w:after="0" w:line="240" w:lineRule="auto"/>
        <w:rPr>
          <w:rFonts w:ascii="Times New Roman" w:hAnsi="Times New Roman" w:cs="Times New Roman"/>
          <w:color w:val="0070C0"/>
          <w:sz w:val="24"/>
          <w:szCs w:val="24"/>
        </w:rPr>
      </w:pPr>
    </w:p>
    <w:p w14:paraId="1DADAAC2" w14:textId="2A7C887A" w:rsidR="00E21FDC" w:rsidRDefault="00E21FDC" w:rsidP="004B5588">
      <w:pPr>
        <w:autoSpaceDE w:val="0"/>
        <w:autoSpaceDN w:val="0"/>
        <w:adjustRightInd w:val="0"/>
        <w:spacing w:after="0" w:line="240" w:lineRule="auto"/>
        <w:rPr>
          <w:rFonts w:ascii="Times New Roman" w:hAnsi="Times New Roman" w:cs="Times New Roman"/>
          <w:color w:val="0070C0"/>
          <w:sz w:val="24"/>
          <w:szCs w:val="24"/>
        </w:rPr>
      </w:pPr>
    </w:p>
    <w:p w14:paraId="068C8C69" w14:textId="58F354AF" w:rsidR="00E21FDC" w:rsidRDefault="00E21FDC" w:rsidP="004B5588">
      <w:pPr>
        <w:autoSpaceDE w:val="0"/>
        <w:autoSpaceDN w:val="0"/>
        <w:adjustRightInd w:val="0"/>
        <w:spacing w:after="0" w:line="240" w:lineRule="auto"/>
        <w:rPr>
          <w:rFonts w:ascii="Times New Roman" w:hAnsi="Times New Roman" w:cs="Times New Roman"/>
          <w:color w:val="0070C0"/>
          <w:sz w:val="24"/>
          <w:szCs w:val="24"/>
        </w:rPr>
      </w:pPr>
    </w:p>
    <w:p w14:paraId="0A04B4CA" w14:textId="71985C7B" w:rsidR="00E21FDC" w:rsidRDefault="00E21FDC" w:rsidP="004B5588">
      <w:pPr>
        <w:autoSpaceDE w:val="0"/>
        <w:autoSpaceDN w:val="0"/>
        <w:adjustRightInd w:val="0"/>
        <w:spacing w:after="0" w:line="240" w:lineRule="auto"/>
        <w:rPr>
          <w:rFonts w:ascii="Times New Roman" w:hAnsi="Times New Roman" w:cs="Times New Roman"/>
          <w:color w:val="0070C0"/>
          <w:sz w:val="24"/>
          <w:szCs w:val="24"/>
        </w:rPr>
      </w:pPr>
    </w:p>
    <w:p w14:paraId="7D20D63D" w14:textId="6FC7D03A" w:rsidR="00E21FDC" w:rsidRDefault="00E21FDC" w:rsidP="004B5588">
      <w:pPr>
        <w:autoSpaceDE w:val="0"/>
        <w:autoSpaceDN w:val="0"/>
        <w:adjustRightInd w:val="0"/>
        <w:spacing w:after="0" w:line="240" w:lineRule="auto"/>
        <w:rPr>
          <w:rFonts w:ascii="Times New Roman" w:hAnsi="Times New Roman" w:cs="Times New Roman"/>
          <w:color w:val="0070C0"/>
          <w:sz w:val="24"/>
          <w:szCs w:val="24"/>
        </w:rPr>
      </w:pPr>
    </w:p>
    <w:p w14:paraId="5F8C3AD4" w14:textId="21B9B74D" w:rsidR="00E21FDC" w:rsidRDefault="00E21FDC" w:rsidP="004B5588">
      <w:pPr>
        <w:autoSpaceDE w:val="0"/>
        <w:autoSpaceDN w:val="0"/>
        <w:adjustRightInd w:val="0"/>
        <w:spacing w:after="0" w:line="240" w:lineRule="auto"/>
        <w:rPr>
          <w:rFonts w:ascii="Times New Roman" w:hAnsi="Times New Roman" w:cs="Times New Roman"/>
          <w:color w:val="0070C0"/>
          <w:sz w:val="24"/>
          <w:szCs w:val="24"/>
        </w:rPr>
      </w:pPr>
    </w:p>
    <w:p w14:paraId="6CB9C81B" w14:textId="2E3EAA6C" w:rsidR="00E21FDC" w:rsidRDefault="00E21FDC" w:rsidP="004B5588">
      <w:pPr>
        <w:autoSpaceDE w:val="0"/>
        <w:autoSpaceDN w:val="0"/>
        <w:adjustRightInd w:val="0"/>
        <w:spacing w:after="0" w:line="240" w:lineRule="auto"/>
        <w:rPr>
          <w:rFonts w:ascii="Times New Roman" w:hAnsi="Times New Roman" w:cs="Times New Roman"/>
          <w:color w:val="0070C0"/>
          <w:sz w:val="24"/>
          <w:szCs w:val="24"/>
        </w:rPr>
      </w:pPr>
    </w:p>
    <w:p w14:paraId="351CB964" w14:textId="2A010819" w:rsidR="00E21FDC" w:rsidRDefault="00E21FDC" w:rsidP="004B5588">
      <w:pPr>
        <w:autoSpaceDE w:val="0"/>
        <w:autoSpaceDN w:val="0"/>
        <w:adjustRightInd w:val="0"/>
        <w:spacing w:after="0" w:line="240" w:lineRule="auto"/>
        <w:rPr>
          <w:rFonts w:ascii="Times New Roman" w:hAnsi="Times New Roman" w:cs="Times New Roman"/>
          <w:color w:val="0070C0"/>
          <w:sz w:val="24"/>
          <w:szCs w:val="24"/>
        </w:rPr>
      </w:pPr>
    </w:p>
    <w:p w14:paraId="04A06799" w14:textId="18B31B1F" w:rsidR="00E21FDC" w:rsidRDefault="00E21FDC" w:rsidP="004B5588">
      <w:pPr>
        <w:autoSpaceDE w:val="0"/>
        <w:autoSpaceDN w:val="0"/>
        <w:adjustRightInd w:val="0"/>
        <w:spacing w:after="0" w:line="240" w:lineRule="auto"/>
        <w:rPr>
          <w:rFonts w:ascii="Times New Roman" w:hAnsi="Times New Roman" w:cs="Times New Roman"/>
          <w:color w:val="0070C0"/>
          <w:sz w:val="24"/>
          <w:szCs w:val="24"/>
        </w:rPr>
      </w:pPr>
    </w:p>
    <w:p w14:paraId="2A243321" w14:textId="49CA3BAD" w:rsidR="00E21FDC" w:rsidRDefault="00E21FDC" w:rsidP="004B5588">
      <w:pPr>
        <w:autoSpaceDE w:val="0"/>
        <w:autoSpaceDN w:val="0"/>
        <w:adjustRightInd w:val="0"/>
        <w:spacing w:after="0" w:line="240" w:lineRule="auto"/>
        <w:rPr>
          <w:rFonts w:ascii="Times New Roman" w:hAnsi="Times New Roman" w:cs="Times New Roman"/>
          <w:color w:val="0070C0"/>
          <w:sz w:val="24"/>
          <w:szCs w:val="24"/>
        </w:rPr>
      </w:pPr>
    </w:p>
    <w:p w14:paraId="6E6028A6" w14:textId="77777777" w:rsidR="00E21FDC" w:rsidRPr="00BE1371" w:rsidRDefault="00E21FDC" w:rsidP="004B5588">
      <w:pPr>
        <w:autoSpaceDE w:val="0"/>
        <w:autoSpaceDN w:val="0"/>
        <w:adjustRightInd w:val="0"/>
        <w:spacing w:after="0" w:line="240" w:lineRule="auto"/>
        <w:rPr>
          <w:rFonts w:ascii="Times New Roman" w:hAnsi="Times New Roman" w:cs="Times New Roman"/>
          <w:color w:val="0070C0"/>
          <w:sz w:val="24"/>
          <w:szCs w:val="24"/>
        </w:rPr>
      </w:pPr>
    </w:p>
    <w:p w14:paraId="1040EF27" w14:textId="77777777" w:rsidR="004B5588" w:rsidRPr="00BE1371" w:rsidRDefault="004B5588" w:rsidP="004B5588">
      <w:pPr>
        <w:autoSpaceDE w:val="0"/>
        <w:autoSpaceDN w:val="0"/>
        <w:adjustRightInd w:val="0"/>
        <w:spacing w:after="0" w:line="240" w:lineRule="auto"/>
        <w:jc w:val="center"/>
        <w:rPr>
          <w:rFonts w:ascii="Times New Roman" w:hAnsi="Times New Roman" w:cs="Times New Roman"/>
          <w:color w:val="0070C0"/>
          <w:sz w:val="24"/>
          <w:szCs w:val="24"/>
        </w:rPr>
      </w:pPr>
      <w:r w:rsidRPr="00BE1371">
        <w:rPr>
          <w:rFonts w:ascii="Times New Roman" w:hAnsi="Times New Roman" w:cs="Times New Roman"/>
          <w:color w:val="0070C0"/>
          <w:sz w:val="24"/>
          <w:szCs w:val="24"/>
        </w:rPr>
        <w:lastRenderedPageBreak/>
        <w:t>MARCH 2020</w:t>
      </w:r>
    </w:p>
    <w:p w14:paraId="26235415" w14:textId="77777777" w:rsidR="004B5588" w:rsidRPr="00BE1371" w:rsidRDefault="004B5588" w:rsidP="004B5588">
      <w:pPr>
        <w:autoSpaceDE w:val="0"/>
        <w:autoSpaceDN w:val="0"/>
        <w:adjustRightInd w:val="0"/>
        <w:spacing w:after="0" w:line="240" w:lineRule="auto"/>
        <w:rPr>
          <w:rFonts w:ascii="Times New Roman" w:hAnsi="Times New Roman" w:cs="Times New Roman"/>
          <w:color w:val="0070C0"/>
          <w:sz w:val="24"/>
          <w:szCs w:val="24"/>
        </w:rPr>
      </w:pPr>
    </w:p>
    <w:p w14:paraId="345D63D9" w14:textId="77777777" w:rsidR="004C1E57" w:rsidRDefault="004B5588" w:rsidP="004C1E57">
      <w:pPr>
        <w:jc w:val="both"/>
        <w:rPr>
          <w:rFonts w:ascii="Times New Roman" w:hAnsi="Times New Roman" w:cs="Times New Roman"/>
          <w:color w:val="0070C0"/>
          <w:sz w:val="24"/>
          <w:szCs w:val="24"/>
          <w:vertAlign w:val="superscript"/>
        </w:rPr>
      </w:pPr>
      <w:r w:rsidRPr="00BE1371">
        <w:rPr>
          <w:noProof/>
          <w:color w:val="0070C0"/>
          <w:lang w:val="en-US"/>
        </w:rPr>
        <w:drawing>
          <wp:inline distT="0" distB="0" distL="0" distR="0" wp14:anchorId="694A05B7" wp14:editId="57CA3B6F">
            <wp:extent cx="5943600" cy="2495550"/>
            <wp:effectExtent l="0" t="0" r="0" b="0"/>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6A57B037" w14:textId="56647A74" w:rsidR="008E6268" w:rsidRDefault="008E6268" w:rsidP="008E6268">
      <w:pPr>
        <w:jc w:val="center"/>
        <w:rPr>
          <w:rFonts w:ascii="Times New Roman" w:hAnsi="Times New Roman" w:cs="Times New Roman"/>
          <w:color w:val="0070C0"/>
          <w:sz w:val="20"/>
          <w:szCs w:val="20"/>
        </w:rPr>
      </w:pPr>
      <w:r>
        <w:rPr>
          <w:rFonts w:ascii="Times New Roman" w:hAnsi="Times New Roman" w:cs="Times New Roman"/>
          <w:b/>
          <w:bCs/>
          <w:sz w:val="24"/>
          <w:szCs w:val="24"/>
        </w:rPr>
        <w:t>Figure N</w:t>
      </w:r>
      <w:r w:rsidRPr="008E6268">
        <w:rPr>
          <w:rFonts w:ascii="Times New Roman" w:hAnsi="Times New Roman" w:cs="Times New Roman"/>
          <w:b/>
          <w:bCs/>
          <w:sz w:val="24"/>
          <w:szCs w:val="24"/>
        </w:rPr>
        <w:t>.</w:t>
      </w:r>
      <w:r w:rsidRPr="008E6268">
        <w:rPr>
          <w:rFonts w:ascii="Times New Roman" w:hAnsi="Times New Roman" w:cs="Times New Roman"/>
          <w:sz w:val="24"/>
          <w:szCs w:val="24"/>
        </w:rPr>
        <w:t xml:space="preserve"> </w:t>
      </w:r>
      <w:proofErr w:type="spellStart"/>
      <w:r w:rsidRPr="008E6268">
        <w:rPr>
          <w:rFonts w:ascii="Times New Roman" w:hAnsi="Times New Roman" w:cs="Times New Roman"/>
          <w:sz w:val="24"/>
          <w:szCs w:val="24"/>
        </w:rPr>
        <w:t>Pinan</w:t>
      </w:r>
      <w:proofErr w:type="spellEnd"/>
      <w:r w:rsidRPr="008E6268">
        <w:rPr>
          <w:rFonts w:ascii="Times New Roman" w:hAnsi="Times New Roman" w:cs="Times New Roman"/>
          <w:sz w:val="24"/>
          <w:szCs w:val="24"/>
        </w:rPr>
        <w:t xml:space="preserve">-anan River </w:t>
      </w:r>
      <w:r>
        <w:rPr>
          <w:rFonts w:ascii="Times New Roman" w:hAnsi="Times New Roman" w:cs="Times New Roman"/>
          <w:sz w:val="24"/>
          <w:szCs w:val="24"/>
        </w:rPr>
        <w:t>Hyeto-Hydrograph</w:t>
      </w:r>
      <w:r w:rsidRPr="008E6268">
        <w:rPr>
          <w:rFonts w:ascii="Times New Roman" w:hAnsi="Times New Roman" w:cs="Times New Roman"/>
          <w:sz w:val="24"/>
          <w:szCs w:val="24"/>
        </w:rPr>
        <w:t xml:space="preserve"> </w:t>
      </w:r>
      <w:r>
        <w:rPr>
          <w:rFonts w:ascii="Times New Roman" w:hAnsi="Times New Roman" w:cs="Times New Roman"/>
          <w:sz w:val="24"/>
          <w:szCs w:val="24"/>
          <w:lang w:val="en-US"/>
        </w:rPr>
        <w:t xml:space="preserve">(March </w:t>
      </w:r>
      <w:r w:rsidRPr="008E6268">
        <w:rPr>
          <w:rFonts w:ascii="Times New Roman" w:hAnsi="Times New Roman" w:cs="Times New Roman"/>
          <w:sz w:val="24"/>
          <w:szCs w:val="24"/>
          <w:lang w:val="en-US"/>
        </w:rPr>
        <w:t>2020)</w:t>
      </w:r>
    </w:p>
    <w:p w14:paraId="76F9DB1C" w14:textId="77777777" w:rsidR="008E6268" w:rsidRPr="00BE1371" w:rsidRDefault="008E6268" w:rsidP="004C1E57">
      <w:pPr>
        <w:jc w:val="both"/>
        <w:rPr>
          <w:rFonts w:ascii="Times New Roman" w:hAnsi="Times New Roman" w:cs="Times New Roman"/>
          <w:color w:val="0070C0"/>
          <w:sz w:val="24"/>
          <w:szCs w:val="24"/>
          <w:vertAlign w:val="superscript"/>
        </w:rPr>
      </w:pPr>
    </w:p>
    <w:p w14:paraId="7DCC5AD6" w14:textId="77777777" w:rsidR="004B5588" w:rsidRPr="00BE1371" w:rsidRDefault="004B5588" w:rsidP="004B5588">
      <w:pPr>
        <w:autoSpaceDE w:val="0"/>
        <w:autoSpaceDN w:val="0"/>
        <w:adjustRightInd w:val="0"/>
        <w:spacing w:after="0" w:line="240" w:lineRule="auto"/>
        <w:rPr>
          <w:rFonts w:ascii="Times New Roman" w:hAnsi="Times New Roman" w:cs="Times New Roman"/>
          <w:color w:val="0070C0"/>
          <w:sz w:val="24"/>
          <w:szCs w:val="24"/>
        </w:rPr>
      </w:pPr>
      <w:r w:rsidRPr="00BE1371">
        <w:rPr>
          <w:noProof/>
          <w:color w:val="0070C0"/>
          <w:lang w:val="en-US"/>
        </w:rPr>
        <w:drawing>
          <wp:anchor distT="0" distB="0" distL="114300" distR="114300" simplePos="0" relativeHeight="251689984" behindDoc="0" locked="0" layoutInCell="1" allowOverlap="1" wp14:anchorId="0456F821" wp14:editId="7A733B95">
            <wp:simplePos x="0" y="0"/>
            <wp:positionH relativeFrom="column">
              <wp:posOffset>58394</wp:posOffset>
            </wp:positionH>
            <wp:positionV relativeFrom="paragraph">
              <wp:posOffset>412065</wp:posOffset>
            </wp:positionV>
            <wp:extent cx="5943600" cy="2495550"/>
            <wp:effectExtent l="0" t="0" r="0" b="0"/>
            <wp:wrapSquare wrapText="bothSides"/>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page">
              <wp14:pctWidth>0</wp14:pctWidth>
            </wp14:sizeRelH>
            <wp14:sizeRelV relativeFrom="page">
              <wp14:pctHeight>0</wp14:pctHeight>
            </wp14:sizeRelV>
          </wp:anchor>
        </w:drawing>
      </w:r>
      <w:r w:rsidRPr="00BE1371">
        <w:rPr>
          <w:rFonts w:ascii="Times New Roman" w:hAnsi="Times New Roman" w:cs="Times New Roman"/>
          <w:color w:val="0070C0"/>
          <w:sz w:val="24"/>
          <w:szCs w:val="24"/>
        </w:rPr>
        <w:t xml:space="preserve">-The highest flow levels in simulation were observed in March 6,2020 with a flowrate of 22.8 </w:t>
      </w:r>
      <w:proofErr w:type="spellStart"/>
      <w:r w:rsidRPr="00BE1371">
        <w:rPr>
          <w:rFonts w:ascii="Times New Roman" w:hAnsi="Times New Roman" w:cs="Times New Roman"/>
          <w:color w:val="0070C0"/>
          <w:sz w:val="24"/>
          <w:szCs w:val="24"/>
        </w:rPr>
        <w:t>cms</w:t>
      </w:r>
      <w:proofErr w:type="spellEnd"/>
      <w:r w:rsidRPr="00BE1371">
        <w:rPr>
          <w:rFonts w:ascii="Times New Roman" w:hAnsi="Times New Roman" w:cs="Times New Roman"/>
          <w:color w:val="0070C0"/>
          <w:sz w:val="24"/>
          <w:szCs w:val="24"/>
        </w:rPr>
        <w:t xml:space="preserve"> and has highest rainfall value of 22.8mm of the month</w:t>
      </w:r>
    </w:p>
    <w:p w14:paraId="7C7815BF" w14:textId="4AB4F8A4" w:rsidR="008E6268" w:rsidRDefault="008E6268" w:rsidP="008E6268">
      <w:pPr>
        <w:jc w:val="center"/>
        <w:rPr>
          <w:rFonts w:ascii="Times New Roman" w:hAnsi="Times New Roman" w:cs="Times New Roman"/>
          <w:color w:val="0070C0"/>
          <w:sz w:val="20"/>
          <w:szCs w:val="20"/>
        </w:rPr>
      </w:pPr>
      <w:r>
        <w:rPr>
          <w:rFonts w:ascii="Times New Roman" w:hAnsi="Times New Roman" w:cs="Times New Roman"/>
          <w:b/>
          <w:bCs/>
          <w:sz w:val="24"/>
          <w:szCs w:val="24"/>
        </w:rPr>
        <w:t>Figure O</w:t>
      </w:r>
      <w:r w:rsidRPr="008E6268">
        <w:rPr>
          <w:rFonts w:ascii="Times New Roman" w:hAnsi="Times New Roman" w:cs="Times New Roman"/>
          <w:b/>
          <w:bCs/>
          <w:sz w:val="24"/>
          <w:szCs w:val="24"/>
        </w:rPr>
        <w:t>.</w:t>
      </w:r>
      <w:r w:rsidRPr="008E6268">
        <w:rPr>
          <w:rFonts w:ascii="Times New Roman" w:hAnsi="Times New Roman" w:cs="Times New Roman"/>
          <w:sz w:val="24"/>
          <w:szCs w:val="24"/>
        </w:rPr>
        <w:t xml:space="preserve"> </w:t>
      </w:r>
      <w:proofErr w:type="spellStart"/>
      <w:r w:rsidRPr="008E6268">
        <w:rPr>
          <w:rFonts w:ascii="Times New Roman" w:hAnsi="Times New Roman" w:cs="Times New Roman"/>
          <w:sz w:val="24"/>
          <w:szCs w:val="24"/>
        </w:rPr>
        <w:t>Pinan</w:t>
      </w:r>
      <w:proofErr w:type="spellEnd"/>
      <w:r w:rsidRPr="008E6268">
        <w:rPr>
          <w:rFonts w:ascii="Times New Roman" w:hAnsi="Times New Roman" w:cs="Times New Roman"/>
          <w:sz w:val="24"/>
          <w:szCs w:val="24"/>
        </w:rPr>
        <w:t xml:space="preserve">-anan River </w:t>
      </w:r>
      <w:r>
        <w:rPr>
          <w:rFonts w:ascii="Times New Roman" w:hAnsi="Times New Roman" w:cs="Times New Roman"/>
          <w:sz w:val="24"/>
          <w:szCs w:val="24"/>
        </w:rPr>
        <w:t>Rating Curve</w:t>
      </w:r>
      <w:r w:rsidRPr="008E6268">
        <w:rPr>
          <w:rFonts w:ascii="Times New Roman" w:hAnsi="Times New Roman" w:cs="Times New Roman"/>
          <w:sz w:val="24"/>
          <w:szCs w:val="24"/>
        </w:rPr>
        <w:t xml:space="preserve"> </w:t>
      </w:r>
      <w:r>
        <w:rPr>
          <w:rFonts w:ascii="Times New Roman" w:hAnsi="Times New Roman" w:cs="Times New Roman"/>
          <w:sz w:val="24"/>
          <w:szCs w:val="24"/>
          <w:lang w:val="en-US"/>
        </w:rPr>
        <w:t xml:space="preserve">(March </w:t>
      </w:r>
      <w:r w:rsidRPr="008E6268">
        <w:rPr>
          <w:rFonts w:ascii="Times New Roman" w:hAnsi="Times New Roman" w:cs="Times New Roman"/>
          <w:sz w:val="24"/>
          <w:szCs w:val="24"/>
          <w:lang w:val="en-US"/>
        </w:rPr>
        <w:t>2020)</w:t>
      </w:r>
    </w:p>
    <w:p w14:paraId="23C5D03C" w14:textId="77777777" w:rsidR="00E478AF" w:rsidRPr="00BE1371" w:rsidRDefault="00E478AF" w:rsidP="00E478AF">
      <w:pPr>
        <w:rPr>
          <w:rFonts w:ascii="Times New Roman" w:hAnsi="Times New Roman" w:cs="Times New Roman"/>
          <w:color w:val="0070C0"/>
        </w:rPr>
      </w:pPr>
    </w:p>
    <w:p w14:paraId="76D25773" w14:textId="77777777" w:rsidR="00E478AF" w:rsidRPr="00BE1371" w:rsidRDefault="004B5588" w:rsidP="004B5588">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t xml:space="preserve">highest flow rate: 47.14 </w:t>
      </w:r>
      <w:proofErr w:type="spellStart"/>
      <w:r w:rsidRPr="00BE1371">
        <w:rPr>
          <w:rFonts w:ascii="Times New Roman" w:hAnsi="Times New Roman" w:cs="Times New Roman"/>
          <w:color w:val="0070C0"/>
        </w:rPr>
        <w:t>cms</w:t>
      </w:r>
      <w:proofErr w:type="spellEnd"/>
      <w:r w:rsidRPr="00BE1371">
        <w:rPr>
          <w:rFonts w:ascii="Times New Roman" w:hAnsi="Times New Roman" w:cs="Times New Roman"/>
          <w:color w:val="0070C0"/>
        </w:rPr>
        <w:t xml:space="preserve"> with a stage of 2.25m</w:t>
      </w:r>
    </w:p>
    <w:p w14:paraId="7E71C5D1" w14:textId="77777777" w:rsidR="004B5588" w:rsidRPr="00BE1371" w:rsidRDefault="004B5588" w:rsidP="004B5588">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t xml:space="preserve">lowest flow </w:t>
      </w:r>
      <w:r w:rsidR="00682746" w:rsidRPr="00BE1371">
        <w:rPr>
          <w:rFonts w:ascii="Times New Roman" w:hAnsi="Times New Roman" w:cs="Times New Roman"/>
          <w:color w:val="0070C0"/>
        </w:rPr>
        <w:t>rate:</w:t>
      </w:r>
      <w:r w:rsidRPr="00BE1371">
        <w:rPr>
          <w:rFonts w:ascii="Times New Roman" w:hAnsi="Times New Roman" w:cs="Times New Roman"/>
          <w:color w:val="0070C0"/>
        </w:rPr>
        <w:t xml:space="preserve"> 7.59 with a stage of 1.3618</w:t>
      </w:r>
    </w:p>
    <w:p w14:paraId="6DBEEA9E" w14:textId="77777777" w:rsidR="00682746" w:rsidRPr="00BE1371" w:rsidRDefault="00682746" w:rsidP="004B5588">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t xml:space="preserve">average flow of the month: 11.84 </w:t>
      </w:r>
      <w:proofErr w:type="spellStart"/>
      <w:r w:rsidRPr="00BE1371">
        <w:rPr>
          <w:rFonts w:ascii="Times New Roman" w:hAnsi="Times New Roman" w:cs="Times New Roman"/>
          <w:color w:val="0070C0"/>
        </w:rPr>
        <w:t>cms</w:t>
      </w:r>
      <w:proofErr w:type="spellEnd"/>
      <w:r w:rsidRPr="00BE1371">
        <w:rPr>
          <w:rFonts w:ascii="Times New Roman" w:hAnsi="Times New Roman" w:cs="Times New Roman"/>
          <w:color w:val="0070C0"/>
        </w:rPr>
        <w:t xml:space="preserve"> </w:t>
      </w:r>
    </w:p>
    <w:p w14:paraId="1C877BCC" w14:textId="6497EF03" w:rsidR="00682746" w:rsidRPr="008E6268" w:rsidRDefault="00682746" w:rsidP="00682746">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t>mode value for water level. 1.516m</w:t>
      </w:r>
    </w:p>
    <w:p w14:paraId="14A51149" w14:textId="77777777" w:rsidR="00682746" w:rsidRPr="00BE1371" w:rsidRDefault="00682746" w:rsidP="00682746">
      <w:pPr>
        <w:rPr>
          <w:rFonts w:ascii="Times New Roman" w:hAnsi="Times New Roman" w:cs="Times New Roman"/>
          <w:color w:val="0070C0"/>
        </w:rPr>
      </w:pPr>
    </w:p>
    <w:p w14:paraId="1B94DEA3" w14:textId="77777777" w:rsidR="00682746" w:rsidRPr="00BE1371" w:rsidRDefault="00682746" w:rsidP="00682746">
      <w:pPr>
        <w:jc w:val="center"/>
        <w:rPr>
          <w:rFonts w:ascii="Times New Roman" w:hAnsi="Times New Roman" w:cs="Times New Roman"/>
          <w:color w:val="0070C0"/>
        </w:rPr>
      </w:pPr>
      <w:r w:rsidRPr="00BE1371">
        <w:rPr>
          <w:noProof/>
          <w:color w:val="0070C0"/>
          <w:lang w:val="en-US"/>
        </w:rPr>
        <w:lastRenderedPageBreak/>
        <w:drawing>
          <wp:anchor distT="0" distB="0" distL="114300" distR="114300" simplePos="0" relativeHeight="251691008" behindDoc="0" locked="0" layoutInCell="1" allowOverlap="1" wp14:anchorId="359CC1F0" wp14:editId="59C8D67F">
            <wp:simplePos x="0" y="0"/>
            <wp:positionH relativeFrom="column">
              <wp:posOffset>160934</wp:posOffset>
            </wp:positionH>
            <wp:positionV relativeFrom="paragraph">
              <wp:posOffset>379121</wp:posOffset>
            </wp:positionV>
            <wp:extent cx="5943600" cy="2495550"/>
            <wp:effectExtent l="0" t="0" r="0" b="0"/>
            <wp:wrapSquare wrapText="bothSides"/>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page">
              <wp14:pctWidth>0</wp14:pctWidth>
            </wp14:sizeRelH>
            <wp14:sizeRelV relativeFrom="page">
              <wp14:pctHeight>0</wp14:pctHeight>
            </wp14:sizeRelV>
          </wp:anchor>
        </w:drawing>
      </w:r>
      <w:r w:rsidRPr="00BE1371">
        <w:rPr>
          <w:rFonts w:ascii="Times New Roman" w:hAnsi="Times New Roman" w:cs="Times New Roman"/>
          <w:color w:val="0070C0"/>
        </w:rPr>
        <w:t>APRIL 2020</w:t>
      </w:r>
    </w:p>
    <w:p w14:paraId="33B9307D" w14:textId="226868A0" w:rsidR="008E6268" w:rsidRDefault="008E6268" w:rsidP="008E6268">
      <w:pPr>
        <w:jc w:val="center"/>
        <w:rPr>
          <w:rFonts w:ascii="Times New Roman" w:hAnsi="Times New Roman" w:cs="Times New Roman"/>
          <w:color w:val="0070C0"/>
          <w:sz w:val="20"/>
          <w:szCs w:val="20"/>
        </w:rPr>
      </w:pPr>
      <w:r>
        <w:rPr>
          <w:rFonts w:ascii="Times New Roman" w:hAnsi="Times New Roman" w:cs="Times New Roman"/>
          <w:b/>
          <w:bCs/>
          <w:sz w:val="24"/>
          <w:szCs w:val="24"/>
        </w:rPr>
        <w:t>Figure P</w:t>
      </w:r>
      <w:r w:rsidRPr="008E6268">
        <w:rPr>
          <w:rFonts w:ascii="Times New Roman" w:hAnsi="Times New Roman" w:cs="Times New Roman"/>
          <w:b/>
          <w:bCs/>
          <w:sz w:val="24"/>
          <w:szCs w:val="24"/>
        </w:rPr>
        <w:t>.</w:t>
      </w:r>
      <w:r w:rsidRPr="008E6268">
        <w:rPr>
          <w:rFonts w:ascii="Times New Roman" w:hAnsi="Times New Roman" w:cs="Times New Roman"/>
          <w:sz w:val="24"/>
          <w:szCs w:val="24"/>
        </w:rPr>
        <w:t xml:space="preserve"> </w:t>
      </w:r>
      <w:proofErr w:type="spellStart"/>
      <w:r w:rsidRPr="008E6268">
        <w:rPr>
          <w:rFonts w:ascii="Times New Roman" w:hAnsi="Times New Roman" w:cs="Times New Roman"/>
          <w:sz w:val="24"/>
          <w:szCs w:val="24"/>
        </w:rPr>
        <w:t>Pinan</w:t>
      </w:r>
      <w:proofErr w:type="spellEnd"/>
      <w:r w:rsidRPr="008E6268">
        <w:rPr>
          <w:rFonts w:ascii="Times New Roman" w:hAnsi="Times New Roman" w:cs="Times New Roman"/>
          <w:sz w:val="24"/>
          <w:szCs w:val="24"/>
        </w:rPr>
        <w:t xml:space="preserve">-anan River </w:t>
      </w:r>
      <w:r>
        <w:rPr>
          <w:rFonts w:ascii="Times New Roman" w:hAnsi="Times New Roman" w:cs="Times New Roman"/>
          <w:sz w:val="24"/>
          <w:szCs w:val="24"/>
        </w:rPr>
        <w:t>Hyeto-Hydrograph</w:t>
      </w:r>
      <w:r w:rsidRPr="008E6268">
        <w:rPr>
          <w:rFonts w:ascii="Times New Roman" w:hAnsi="Times New Roman" w:cs="Times New Roman"/>
          <w:sz w:val="24"/>
          <w:szCs w:val="24"/>
        </w:rPr>
        <w:t xml:space="preserve"> </w:t>
      </w:r>
      <w:r>
        <w:rPr>
          <w:rFonts w:ascii="Times New Roman" w:hAnsi="Times New Roman" w:cs="Times New Roman"/>
          <w:sz w:val="24"/>
          <w:szCs w:val="24"/>
          <w:lang w:val="en-US"/>
        </w:rPr>
        <w:t xml:space="preserve">(April </w:t>
      </w:r>
      <w:r w:rsidRPr="008E6268">
        <w:rPr>
          <w:rFonts w:ascii="Times New Roman" w:hAnsi="Times New Roman" w:cs="Times New Roman"/>
          <w:sz w:val="24"/>
          <w:szCs w:val="24"/>
          <w:lang w:val="en-US"/>
        </w:rPr>
        <w:t>2020)</w:t>
      </w:r>
    </w:p>
    <w:p w14:paraId="392DC0C6" w14:textId="77777777" w:rsidR="00682746" w:rsidRPr="00BE1371" w:rsidRDefault="00682746" w:rsidP="00682746">
      <w:pPr>
        <w:jc w:val="center"/>
        <w:rPr>
          <w:rFonts w:ascii="Times New Roman" w:hAnsi="Times New Roman" w:cs="Times New Roman"/>
          <w:color w:val="0070C0"/>
        </w:rPr>
      </w:pPr>
    </w:p>
    <w:p w14:paraId="2B493031" w14:textId="77777777" w:rsidR="00682746" w:rsidRPr="00BE1371" w:rsidRDefault="00682746" w:rsidP="00682746">
      <w:pPr>
        <w:autoSpaceDE w:val="0"/>
        <w:autoSpaceDN w:val="0"/>
        <w:adjustRightInd w:val="0"/>
        <w:spacing w:after="0" w:line="240" w:lineRule="auto"/>
        <w:rPr>
          <w:rFonts w:ascii="Times New Roman" w:hAnsi="Times New Roman" w:cs="Times New Roman"/>
          <w:color w:val="0070C0"/>
          <w:sz w:val="24"/>
          <w:szCs w:val="24"/>
        </w:rPr>
      </w:pPr>
      <w:r w:rsidRPr="00BE1371">
        <w:rPr>
          <w:rFonts w:ascii="Times New Roman" w:hAnsi="Times New Roman" w:cs="Times New Roman"/>
          <w:color w:val="0070C0"/>
        </w:rPr>
        <w:t>-</w:t>
      </w:r>
      <w:r w:rsidRPr="00BE1371">
        <w:rPr>
          <w:rFonts w:ascii="Times New Roman" w:hAnsi="Times New Roman" w:cs="Times New Roman"/>
          <w:color w:val="0070C0"/>
          <w:sz w:val="24"/>
          <w:szCs w:val="24"/>
        </w:rPr>
        <w:t xml:space="preserve"> The highest flow </w:t>
      </w:r>
      <w:r w:rsidR="0077598F" w:rsidRPr="00BE1371">
        <w:rPr>
          <w:rFonts w:ascii="Times New Roman" w:hAnsi="Times New Roman" w:cs="Times New Roman"/>
          <w:color w:val="0070C0"/>
          <w:sz w:val="24"/>
          <w:szCs w:val="24"/>
        </w:rPr>
        <w:t>rate</w:t>
      </w:r>
      <w:r w:rsidRPr="00BE1371">
        <w:rPr>
          <w:rFonts w:ascii="Times New Roman" w:hAnsi="Times New Roman" w:cs="Times New Roman"/>
          <w:color w:val="0070C0"/>
          <w:sz w:val="24"/>
          <w:szCs w:val="24"/>
        </w:rPr>
        <w:t xml:space="preserve"> simulation </w:t>
      </w:r>
      <w:proofErr w:type="gramStart"/>
      <w:r w:rsidRPr="00BE1371">
        <w:rPr>
          <w:rFonts w:ascii="Times New Roman" w:hAnsi="Times New Roman" w:cs="Times New Roman"/>
          <w:color w:val="0070C0"/>
          <w:sz w:val="24"/>
          <w:szCs w:val="24"/>
        </w:rPr>
        <w:t>were</w:t>
      </w:r>
      <w:proofErr w:type="gramEnd"/>
      <w:r w:rsidRPr="00BE1371">
        <w:rPr>
          <w:rFonts w:ascii="Times New Roman" w:hAnsi="Times New Roman" w:cs="Times New Roman"/>
          <w:color w:val="0070C0"/>
          <w:sz w:val="24"/>
          <w:szCs w:val="24"/>
        </w:rPr>
        <w:t xml:space="preserve"> observed in April 20,2020 with a flowrate of 26.16 </w:t>
      </w:r>
      <w:proofErr w:type="spellStart"/>
      <w:r w:rsidRPr="00BE1371">
        <w:rPr>
          <w:rFonts w:ascii="Times New Roman" w:hAnsi="Times New Roman" w:cs="Times New Roman"/>
          <w:color w:val="0070C0"/>
          <w:sz w:val="24"/>
          <w:szCs w:val="24"/>
        </w:rPr>
        <w:t>cms</w:t>
      </w:r>
      <w:proofErr w:type="spellEnd"/>
      <w:r w:rsidRPr="00BE1371">
        <w:rPr>
          <w:rFonts w:ascii="Times New Roman" w:hAnsi="Times New Roman" w:cs="Times New Roman"/>
          <w:color w:val="0070C0"/>
          <w:sz w:val="24"/>
          <w:szCs w:val="24"/>
        </w:rPr>
        <w:t xml:space="preserve"> and has highest rainfall value of 6mm on April 18 </w:t>
      </w:r>
    </w:p>
    <w:p w14:paraId="31CA8D7C" w14:textId="77777777" w:rsidR="00682746" w:rsidRPr="00BE1371" w:rsidRDefault="00682746" w:rsidP="00682746">
      <w:pPr>
        <w:rPr>
          <w:rFonts w:ascii="Times New Roman" w:hAnsi="Times New Roman" w:cs="Times New Roman"/>
          <w:color w:val="0070C0"/>
        </w:rPr>
      </w:pPr>
      <w:r w:rsidRPr="00BE1371">
        <w:rPr>
          <w:noProof/>
          <w:color w:val="0070C0"/>
          <w:lang w:val="en-US"/>
        </w:rPr>
        <w:drawing>
          <wp:anchor distT="0" distB="0" distL="114300" distR="114300" simplePos="0" relativeHeight="251692032" behindDoc="0" locked="0" layoutInCell="1" allowOverlap="1" wp14:anchorId="08D9BCD4" wp14:editId="3A48AD8C">
            <wp:simplePos x="0" y="0"/>
            <wp:positionH relativeFrom="column">
              <wp:posOffset>102413</wp:posOffset>
            </wp:positionH>
            <wp:positionV relativeFrom="paragraph">
              <wp:posOffset>185420</wp:posOffset>
            </wp:positionV>
            <wp:extent cx="5943600" cy="2524760"/>
            <wp:effectExtent l="0" t="0" r="0" b="8890"/>
            <wp:wrapSquare wrapText="bothSides"/>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page">
              <wp14:pctWidth>0</wp14:pctWidth>
            </wp14:sizeRelH>
            <wp14:sizeRelV relativeFrom="page">
              <wp14:pctHeight>0</wp14:pctHeight>
            </wp14:sizeRelV>
          </wp:anchor>
        </w:drawing>
      </w:r>
    </w:p>
    <w:p w14:paraId="1A8285F0" w14:textId="46827512" w:rsidR="008E6268" w:rsidRDefault="008E6268" w:rsidP="008E6268">
      <w:pPr>
        <w:jc w:val="center"/>
        <w:rPr>
          <w:rFonts w:ascii="Times New Roman" w:hAnsi="Times New Roman" w:cs="Times New Roman"/>
          <w:color w:val="0070C0"/>
          <w:sz w:val="20"/>
          <w:szCs w:val="20"/>
        </w:rPr>
      </w:pPr>
      <w:r>
        <w:rPr>
          <w:rFonts w:ascii="Times New Roman" w:hAnsi="Times New Roman" w:cs="Times New Roman"/>
          <w:b/>
          <w:bCs/>
          <w:sz w:val="24"/>
          <w:szCs w:val="24"/>
        </w:rPr>
        <w:t>Figure P</w:t>
      </w:r>
      <w:r w:rsidRPr="008E6268">
        <w:rPr>
          <w:rFonts w:ascii="Times New Roman" w:hAnsi="Times New Roman" w:cs="Times New Roman"/>
          <w:b/>
          <w:bCs/>
          <w:sz w:val="24"/>
          <w:szCs w:val="24"/>
        </w:rPr>
        <w:t>.</w:t>
      </w:r>
      <w:r w:rsidRPr="008E6268">
        <w:rPr>
          <w:rFonts w:ascii="Times New Roman" w:hAnsi="Times New Roman" w:cs="Times New Roman"/>
          <w:sz w:val="24"/>
          <w:szCs w:val="24"/>
        </w:rPr>
        <w:t xml:space="preserve"> </w:t>
      </w:r>
      <w:proofErr w:type="spellStart"/>
      <w:r w:rsidRPr="008E6268">
        <w:rPr>
          <w:rFonts w:ascii="Times New Roman" w:hAnsi="Times New Roman" w:cs="Times New Roman"/>
          <w:sz w:val="24"/>
          <w:szCs w:val="24"/>
        </w:rPr>
        <w:t>Pinan</w:t>
      </w:r>
      <w:proofErr w:type="spellEnd"/>
      <w:r w:rsidRPr="008E6268">
        <w:rPr>
          <w:rFonts w:ascii="Times New Roman" w:hAnsi="Times New Roman" w:cs="Times New Roman"/>
          <w:sz w:val="24"/>
          <w:szCs w:val="24"/>
        </w:rPr>
        <w:t xml:space="preserve">-anan River </w:t>
      </w:r>
      <w:r w:rsidR="00803583">
        <w:rPr>
          <w:rFonts w:ascii="Times New Roman" w:hAnsi="Times New Roman" w:cs="Times New Roman"/>
          <w:sz w:val="24"/>
          <w:szCs w:val="24"/>
        </w:rPr>
        <w:t>Rating Curve</w:t>
      </w:r>
      <w:r w:rsidRPr="008E6268">
        <w:rPr>
          <w:rFonts w:ascii="Times New Roman" w:hAnsi="Times New Roman" w:cs="Times New Roman"/>
          <w:sz w:val="24"/>
          <w:szCs w:val="24"/>
        </w:rPr>
        <w:t xml:space="preserve"> </w:t>
      </w:r>
      <w:r>
        <w:rPr>
          <w:rFonts w:ascii="Times New Roman" w:hAnsi="Times New Roman" w:cs="Times New Roman"/>
          <w:sz w:val="24"/>
          <w:szCs w:val="24"/>
          <w:lang w:val="en-US"/>
        </w:rPr>
        <w:t>(</w:t>
      </w:r>
      <w:r w:rsidR="00803583">
        <w:rPr>
          <w:rFonts w:ascii="Times New Roman" w:hAnsi="Times New Roman" w:cs="Times New Roman"/>
          <w:sz w:val="24"/>
          <w:szCs w:val="24"/>
          <w:lang w:val="en-US"/>
        </w:rPr>
        <w:t>April</w:t>
      </w:r>
      <w:r>
        <w:rPr>
          <w:rFonts w:ascii="Times New Roman" w:hAnsi="Times New Roman" w:cs="Times New Roman"/>
          <w:sz w:val="24"/>
          <w:szCs w:val="24"/>
          <w:lang w:val="en-US"/>
        </w:rPr>
        <w:t xml:space="preserve"> </w:t>
      </w:r>
      <w:r w:rsidRPr="008E6268">
        <w:rPr>
          <w:rFonts w:ascii="Times New Roman" w:hAnsi="Times New Roman" w:cs="Times New Roman"/>
          <w:sz w:val="24"/>
          <w:szCs w:val="24"/>
          <w:lang w:val="en-US"/>
        </w:rPr>
        <w:t>2020)</w:t>
      </w:r>
    </w:p>
    <w:p w14:paraId="42A2A50A" w14:textId="77777777" w:rsidR="00682746" w:rsidRPr="00BE1371" w:rsidRDefault="00682746" w:rsidP="00682746">
      <w:pPr>
        <w:rPr>
          <w:rFonts w:ascii="Times New Roman" w:hAnsi="Times New Roman" w:cs="Times New Roman"/>
          <w:color w:val="0070C0"/>
        </w:rPr>
      </w:pPr>
    </w:p>
    <w:p w14:paraId="74A2460C" w14:textId="77777777" w:rsidR="00682746" w:rsidRPr="00BE1371" w:rsidRDefault="00682746" w:rsidP="00682746">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t xml:space="preserve">highest flow rate: </w:t>
      </w:r>
      <w:proofErr w:type="gramStart"/>
      <w:r w:rsidRPr="00BE1371">
        <w:rPr>
          <w:rFonts w:ascii="Times New Roman" w:hAnsi="Times New Roman" w:cs="Times New Roman"/>
          <w:color w:val="0070C0"/>
        </w:rPr>
        <w:t xml:space="preserve">26.16  </w:t>
      </w:r>
      <w:proofErr w:type="spellStart"/>
      <w:r w:rsidRPr="00BE1371">
        <w:rPr>
          <w:rFonts w:ascii="Times New Roman" w:hAnsi="Times New Roman" w:cs="Times New Roman"/>
          <w:color w:val="0070C0"/>
        </w:rPr>
        <w:t>cms</w:t>
      </w:r>
      <w:proofErr w:type="spellEnd"/>
      <w:proofErr w:type="gramEnd"/>
      <w:r w:rsidRPr="00BE1371">
        <w:rPr>
          <w:rFonts w:ascii="Times New Roman" w:hAnsi="Times New Roman" w:cs="Times New Roman"/>
          <w:color w:val="0070C0"/>
        </w:rPr>
        <w:t xml:space="preserve"> with a stage of 1.917m</w:t>
      </w:r>
    </w:p>
    <w:p w14:paraId="10663D43" w14:textId="77777777" w:rsidR="00682746" w:rsidRPr="00BE1371" w:rsidRDefault="00682746" w:rsidP="00682746">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t xml:space="preserve">lowest flow rate: </w:t>
      </w:r>
      <w:r w:rsidR="00873439" w:rsidRPr="00BE1371">
        <w:rPr>
          <w:rFonts w:ascii="Times New Roman" w:hAnsi="Times New Roman" w:cs="Times New Roman"/>
          <w:color w:val="0070C0"/>
        </w:rPr>
        <w:t xml:space="preserve">7.59 </w:t>
      </w:r>
      <w:proofErr w:type="spellStart"/>
      <w:r w:rsidR="00873439" w:rsidRPr="00BE1371">
        <w:rPr>
          <w:rFonts w:ascii="Times New Roman" w:hAnsi="Times New Roman" w:cs="Times New Roman"/>
          <w:color w:val="0070C0"/>
        </w:rPr>
        <w:t>cms</w:t>
      </w:r>
      <w:proofErr w:type="spellEnd"/>
      <w:r w:rsidRPr="00BE1371">
        <w:rPr>
          <w:rFonts w:ascii="Times New Roman" w:hAnsi="Times New Roman" w:cs="Times New Roman"/>
          <w:color w:val="0070C0"/>
        </w:rPr>
        <w:t xml:space="preserve"> with a stage of 1.3618</w:t>
      </w:r>
      <w:r w:rsidR="00873439" w:rsidRPr="00BE1371">
        <w:rPr>
          <w:rFonts w:ascii="Times New Roman" w:hAnsi="Times New Roman" w:cs="Times New Roman"/>
          <w:color w:val="0070C0"/>
        </w:rPr>
        <w:t xml:space="preserve"> m</w:t>
      </w:r>
    </w:p>
    <w:p w14:paraId="3D48F367" w14:textId="77777777" w:rsidR="00682746" w:rsidRPr="00BE1371" w:rsidRDefault="00682746" w:rsidP="00682746">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t xml:space="preserve">average flow of the month: </w:t>
      </w:r>
      <w:r w:rsidR="00873439" w:rsidRPr="00BE1371">
        <w:rPr>
          <w:rFonts w:ascii="Times New Roman" w:hAnsi="Times New Roman" w:cs="Times New Roman"/>
          <w:color w:val="0070C0"/>
        </w:rPr>
        <w:t>9.98</w:t>
      </w:r>
      <w:r w:rsidRPr="00BE1371">
        <w:rPr>
          <w:rFonts w:ascii="Times New Roman" w:hAnsi="Times New Roman" w:cs="Times New Roman"/>
          <w:color w:val="0070C0"/>
        </w:rPr>
        <w:t xml:space="preserve"> </w:t>
      </w:r>
      <w:proofErr w:type="spellStart"/>
      <w:r w:rsidRPr="00BE1371">
        <w:rPr>
          <w:rFonts w:ascii="Times New Roman" w:hAnsi="Times New Roman" w:cs="Times New Roman"/>
          <w:color w:val="0070C0"/>
        </w:rPr>
        <w:t>cms</w:t>
      </w:r>
      <w:proofErr w:type="spellEnd"/>
      <w:r w:rsidRPr="00BE1371">
        <w:rPr>
          <w:rFonts w:ascii="Times New Roman" w:hAnsi="Times New Roman" w:cs="Times New Roman"/>
          <w:color w:val="0070C0"/>
        </w:rPr>
        <w:t xml:space="preserve"> </w:t>
      </w:r>
    </w:p>
    <w:p w14:paraId="32AE9BDF" w14:textId="77777777" w:rsidR="00682746" w:rsidRPr="00BE1371" w:rsidRDefault="00682746" w:rsidP="00682746">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t>mode value for water level. 1.</w:t>
      </w:r>
      <w:r w:rsidR="00873439" w:rsidRPr="00BE1371">
        <w:rPr>
          <w:rFonts w:ascii="Times New Roman" w:hAnsi="Times New Roman" w:cs="Times New Roman"/>
          <w:color w:val="0070C0"/>
        </w:rPr>
        <w:t>4638</w:t>
      </w:r>
    </w:p>
    <w:p w14:paraId="6F9E919A" w14:textId="77777777" w:rsidR="00EE6F69" w:rsidRPr="00BE1371" w:rsidRDefault="00EE6F69" w:rsidP="00EE6F69">
      <w:pPr>
        <w:pStyle w:val="ListParagraph"/>
        <w:ind w:left="405"/>
        <w:jc w:val="center"/>
        <w:rPr>
          <w:rFonts w:ascii="Times New Roman" w:hAnsi="Times New Roman" w:cs="Times New Roman"/>
          <w:color w:val="0070C0"/>
        </w:rPr>
      </w:pPr>
      <w:r w:rsidRPr="00BE1371">
        <w:rPr>
          <w:rFonts w:ascii="Times New Roman" w:hAnsi="Times New Roman" w:cs="Times New Roman"/>
          <w:color w:val="0070C0"/>
        </w:rPr>
        <w:t>MAY 2020</w:t>
      </w:r>
    </w:p>
    <w:p w14:paraId="3144A7C0" w14:textId="77777777" w:rsidR="00EE6F69" w:rsidRPr="00BE1371" w:rsidRDefault="00EE6F69" w:rsidP="00EE6F69">
      <w:pPr>
        <w:rPr>
          <w:rFonts w:ascii="Times New Roman" w:hAnsi="Times New Roman" w:cs="Times New Roman"/>
          <w:color w:val="0070C0"/>
        </w:rPr>
      </w:pPr>
      <w:r w:rsidRPr="00BE1371">
        <w:rPr>
          <w:noProof/>
          <w:color w:val="0070C0"/>
          <w:lang w:val="en-US"/>
        </w:rPr>
        <w:lastRenderedPageBreak/>
        <w:drawing>
          <wp:inline distT="0" distB="0" distL="0" distR="0" wp14:anchorId="0939FA12" wp14:editId="103B498D">
            <wp:extent cx="6481267" cy="2962656"/>
            <wp:effectExtent l="0" t="0" r="15240" b="9525"/>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37D382D7" w14:textId="2E4D3B1C" w:rsidR="00803583" w:rsidRDefault="00803583" w:rsidP="00803583">
      <w:pPr>
        <w:jc w:val="center"/>
        <w:rPr>
          <w:rFonts w:ascii="Times New Roman" w:hAnsi="Times New Roman" w:cs="Times New Roman"/>
          <w:color w:val="0070C0"/>
          <w:sz w:val="20"/>
          <w:szCs w:val="20"/>
        </w:rPr>
      </w:pPr>
      <w:r>
        <w:rPr>
          <w:rFonts w:ascii="Times New Roman" w:hAnsi="Times New Roman" w:cs="Times New Roman"/>
          <w:b/>
          <w:bCs/>
          <w:sz w:val="24"/>
          <w:szCs w:val="24"/>
        </w:rPr>
        <w:t>Figure Q</w:t>
      </w:r>
      <w:r w:rsidRPr="008E6268">
        <w:rPr>
          <w:rFonts w:ascii="Times New Roman" w:hAnsi="Times New Roman" w:cs="Times New Roman"/>
          <w:b/>
          <w:bCs/>
          <w:sz w:val="24"/>
          <w:szCs w:val="24"/>
        </w:rPr>
        <w:t>.</w:t>
      </w:r>
      <w:r w:rsidRPr="008E6268">
        <w:rPr>
          <w:rFonts w:ascii="Times New Roman" w:hAnsi="Times New Roman" w:cs="Times New Roman"/>
          <w:sz w:val="24"/>
          <w:szCs w:val="24"/>
        </w:rPr>
        <w:t xml:space="preserve"> </w:t>
      </w:r>
      <w:proofErr w:type="spellStart"/>
      <w:r w:rsidRPr="008E6268">
        <w:rPr>
          <w:rFonts w:ascii="Times New Roman" w:hAnsi="Times New Roman" w:cs="Times New Roman"/>
          <w:sz w:val="24"/>
          <w:szCs w:val="24"/>
        </w:rPr>
        <w:t>Pinan</w:t>
      </w:r>
      <w:proofErr w:type="spellEnd"/>
      <w:r w:rsidRPr="008E6268">
        <w:rPr>
          <w:rFonts w:ascii="Times New Roman" w:hAnsi="Times New Roman" w:cs="Times New Roman"/>
          <w:sz w:val="24"/>
          <w:szCs w:val="24"/>
        </w:rPr>
        <w:t xml:space="preserve">-anan River </w:t>
      </w:r>
      <w:r>
        <w:rPr>
          <w:rFonts w:ascii="Times New Roman" w:hAnsi="Times New Roman" w:cs="Times New Roman"/>
          <w:sz w:val="24"/>
          <w:szCs w:val="24"/>
        </w:rPr>
        <w:t>Hyeto-Hydrograph</w:t>
      </w:r>
      <w:r w:rsidRPr="008E6268">
        <w:rPr>
          <w:rFonts w:ascii="Times New Roman" w:hAnsi="Times New Roman" w:cs="Times New Roman"/>
          <w:sz w:val="24"/>
          <w:szCs w:val="24"/>
        </w:rPr>
        <w:t xml:space="preserve"> </w:t>
      </w:r>
      <w:r>
        <w:rPr>
          <w:rFonts w:ascii="Times New Roman" w:hAnsi="Times New Roman" w:cs="Times New Roman"/>
          <w:sz w:val="24"/>
          <w:szCs w:val="24"/>
          <w:lang w:val="en-US"/>
        </w:rPr>
        <w:t xml:space="preserve">(May </w:t>
      </w:r>
      <w:r w:rsidRPr="008E6268">
        <w:rPr>
          <w:rFonts w:ascii="Times New Roman" w:hAnsi="Times New Roman" w:cs="Times New Roman"/>
          <w:sz w:val="24"/>
          <w:szCs w:val="24"/>
          <w:lang w:val="en-US"/>
        </w:rPr>
        <w:t>2020)</w:t>
      </w:r>
    </w:p>
    <w:p w14:paraId="15D21746" w14:textId="77777777" w:rsidR="00803583" w:rsidRDefault="00803583" w:rsidP="00EE6F69">
      <w:pPr>
        <w:autoSpaceDE w:val="0"/>
        <w:autoSpaceDN w:val="0"/>
        <w:adjustRightInd w:val="0"/>
        <w:spacing w:after="0" w:line="240" w:lineRule="auto"/>
        <w:rPr>
          <w:rFonts w:ascii="Times New Roman" w:hAnsi="Times New Roman" w:cs="Times New Roman"/>
          <w:color w:val="0070C0"/>
          <w:sz w:val="24"/>
          <w:szCs w:val="24"/>
        </w:rPr>
      </w:pPr>
    </w:p>
    <w:p w14:paraId="31E42C52" w14:textId="77777777" w:rsidR="00EE6F69" w:rsidRPr="00BE1371" w:rsidRDefault="00EE6F69" w:rsidP="00EE6F69">
      <w:pPr>
        <w:autoSpaceDE w:val="0"/>
        <w:autoSpaceDN w:val="0"/>
        <w:adjustRightInd w:val="0"/>
        <w:spacing w:after="0" w:line="240" w:lineRule="auto"/>
        <w:rPr>
          <w:rFonts w:ascii="Times New Roman" w:hAnsi="Times New Roman" w:cs="Times New Roman"/>
          <w:color w:val="0070C0"/>
          <w:sz w:val="24"/>
          <w:szCs w:val="24"/>
        </w:rPr>
      </w:pPr>
      <w:r w:rsidRPr="00BE1371">
        <w:rPr>
          <w:rFonts w:ascii="Times New Roman" w:hAnsi="Times New Roman" w:cs="Times New Roman"/>
          <w:color w:val="0070C0"/>
          <w:sz w:val="24"/>
          <w:szCs w:val="24"/>
        </w:rPr>
        <w:t xml:space="preserve">-The highest flow </w:t>
      </w:r>
      <w:proofErr w:type="gramStart"/>
      <w:r w:rsidR="0077598F" w:rsidRPr="00BE1371">
        <w:rPr>
          <w:rFonts w:ascii="Times New Roman" w:hAnsi="Times New Roman" w:cs="Times New Roman"/>
          <w:color w:val="0070C0"/>
          <w:sz w:val="24"/>
          <w:szCs w:val="24"/>
        </w:rPr>
        <w:t xml:space="preserve">rate </w:t>
      </w:r>
      <w:r w:rsidRPr="00BE1371">
        <w:rPr>
          <w:rFonts w:ascii="Times New Roman" w:hAnsi="Times New Roman" w:cs="Times New Roman"/>
          <w:color w:val="0070C0"/>
          <w:sz w:val="24"/>
          <w:szCs w:val="24"/>
        </w:rPr>
        <w:t xml:space="preserve"> simulation</w:t>
      </w:r>
      <w:proofErr w:type="gramEnd"/>
      <w:r w:rsidRPr="00BE1371">
        <w:rPr>
          <w:rFonts w:ascii="Times New Roman" w:hAnsi="Times New Roman" w:cs="Times New Roman"/>
          <w:color w:val="0070C0"/>
          <w:sz w:val="24"/>
          <w:szCs w:val="24"/>
        </w:rPr>
        <w:t xml:space="preserve"> were observed in May 12,2020 with a flowrate of 70.62 </w:t>
      </w:r>
      <w:proofErr w:type="spellStart"/>
      <w:r w:rsidRPr="00BE1371">
        <w:rPr>
          <w:rFonts w:ascii="Times New Roman" w:hAnsi="Times New Roman" w:cs="Times New Roman"/>
          <w:color w:val="0070C0"/>
          <w:sz w:val="24"/>
          <w:szCs w:val="24"/>
        </w:rPr>
        <w:t>cms</w:t>
      </w:r>
      <w:proofErr w:type="spellEnd"/>
      <w:r w:rsidRPr="00BE1371">
        <w:rPr>
          <w:rFonts w:ascii="Times New Roman" w:hAnsi="Times New Roman" w:cs="Times New Roman"/>
          <w:color w:val="0070C0"/>
          <w:sz w:val="24"/>
          <w:szCs w:val="24"/>
        </w:rPr>
        <w:t xml:space="preserve"> and has highest rainfall value of 25.2 mm on May 30 </w:t>
      </w:r>
    </w:p>
    <w:p w14:paraId="198508C7" w14:textId="77777777" w:rsidR="00EE6F69" w:rsidRPr="00BE1371" w:rsidRDefault="00EE6F69" w:rsidP="00EE6F69">
      <w:pPr>
        <w:pStyle w:val="ListParagraph"/>
        <w:ind w:left="405"/>
        <w:jc w:val="center"/>
        <w:rPr>
          <w:rFonts w:ascii="Times New Roman" w:hAnsi="Times New Roman" w:cs="Times New Roman"/>
          <w:color w:val="0070C0"/>
        </w:rPr>
      </w:pPr>
    </w:p>
    <w:p w14:paraId="1FAE7C9B" w14:textId="77777777" w:rsidR="00682746" w:rsidRDefault="00EE6F69" w:rsidP="00682746">
      <w:pPr>
        <w:rPr>
          <w:rFonts w:ascii="Times New Roman" w:hAnsi="Times New Roman" w:cs="Times New Roman"/>
          <w:color w:val="0070C0"/>
        </w:rPr>
      </w:pPr>
      <w:r w:rsidRPr="00BE1371">
        <w:rPr>
          <w:noProof/>
          <w:color w:val="0070C0"/>
          <w:lang w:val="en-US"/>
        </w:rPr>
        <w:drawing>
          <wp:inline distT="0" distB="0" distL="0" distR="0" wp14:anchorId="4D8164DD" wp14:editId="3F540C35">
            <wp:extent cx="5943600" cy="2731770"/>
            <wp:effectExtent l="0" t="0" r="0" b="11430"/>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80E83BE" w14:textId="7058E984" w:rsidR="00803583" w:rsidRDefault="00803583" w:rsidP="00803583">
      <w:pPr>
        <w:jc w:val="center"/>
        <w:rPr>
          <w:rFonts w:ascii="Times New Roman" w:hAnsi="Times New Roman" w:cs="Times New Roman"/>
          <w:color w:val="0070C0"/>
          <w:sz w:val="20"/>
          <w:szCs w:val="20"/>
        </w:rPr>
      </w:pPr>
      <w:r>
        <w:rPr>
          <w:rFonts w:ascii="Times New Roman" w:hAnsi="Times New Roman" w:cs="Times New Roman"/>
          <w:b/>
          <w:bCs/>
          <w:sz w:val="24"/>
          <w:szCs w:val="24"/>
        </w:rPr>
        <w:t>Figure R</w:t>
      </w:r>
      <w:r w:rsidRPr="008E6268">
        <w:rPr>
          <w:rFonts w:ascii="Times New Roman" w:hAnsi="Times New Roman" w:cs="Times New Roman"/>
          <w:b/>
          <w:bCs/>
          <w:sz w:val="24"/>
          <w:szCs w:val="24"/>
        </w:rPr>
        <w:t>.</w:t>
      </w:r>
      <w:r w:rsidRPr="008E6268">
        <w:rPr>
          <w:rFonts w:ascii="Times New Roman" w:hAnsi="Times New Roman" w:cs="Times New Roman"/>
          <w:sz w:val="24"/>
          <w:szCs w:val="24"/>
        </w:rPr>
        <w:t xml:space="preserve"> </w:t>
      </w:r>
      <w:proofErr w:type="spellStart"/>
      <w:r w:rsidRPr="008E6268">
        <w:rPr>
          <w:rFonts w:ascii="Times New Roman" w:hAnsi="Times New Roman" w:cs="Times New Roman"/>
          <w:sz w:val="24"/>
          <w:szCs w:val="24"/>
        </w:rPr>
        <w:t>Pinan</w:t>
      </w:r>
      <w:proofErr w:type="spellEnd"/>
      <w:r w:rsidRPr="008E6268">
        <w:rPr>
          <w:rFonts w:ascii="Times New Roman" w:hAnsi="Times New Roman" w:cs="Times New Roman"/>
          <w:sz w:val="24"/>
          <w:szCs w:val="24"/>
        </w:rPr>
        <w:t xml:space="preserve">-anan River </w:t>
      </w:r>
      <w:r>
        <w:rPr>
          <w:rFonts w:ascii="Times New Roman" w:hAnsi="Times New Roman" w:cs="Times New Roman"/>
          <w:sz w:val="24"/>
          <w:szCs w:val="24"/>
        </w:rPr>
        <w:t>Rating</w:t>
      </w:r>
      <w:r w:rsidRPr="008E6268">
        <w:rPr>
          <w:rFonts w:ascii="Times New Roman" w:hAnsi="Times New Roman" w:cs="Times New Roman"/>
          <w:sz w:val="24"/>
          <w:szCs w:val="24"/>
        </w:rPr>
        <w:t xml:space="preserve"> </w:t>
      </w:r>
      <w:r>
        <w:rPr>
          <w:rFonts w:ascii="Times New Roman" w:hAnsi="Times New Roman" w:cs="Times New Roman"/>
          <w:sz w:val="24"/>
          <w:szCs w:val="24"/>
          <w:lang w:val="en-US"/>
        </w:rPr>
        <w:t xml:space="preserve">(May </w:t>
      </w:r>
      <w:r w:rsidRPr="008E6268">
        <w:rPr>
          <w:rFonts w:ascii="Times New Roman" w:hAnsi="Times New Roman" w:cs="Times New Roman"/>
          <w:sz w:val="24"/>
          <w:szCs w:val="24"/>
          <w:lang w:val="en-US"/>
        </w:rPr>
        <w:t>2020)</w:t>
      </w:r>
    </w:p>
    <w:p w14:paraId="63E15F36" w14:textId="77777777" w:rsidR="00803583" w:rsidRPr="00BE1371" w:rsidRDefault="00803583" w:rsidP="00682746">
      <w:pPr>
        <w:rPr>
          <w:rFonts w:ascii="Times New Roman" w:hAnsi="Times New Roman" w:cs="Times New Roman"/>
          <w:color w:val="0070C0"/>
        </w:rPr>
      </w:pPr>
    </w:p>
    <w:p w14:paraId="03EF16A3" w14:textId="77777777" w:rsidR="00EE6F69" w:rsidRPr="00BE1371" w:rsidRDefault="00EE6F69" w:rsidP="00EE6F69">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t xml:space="preserve">highest flow rate: </w:t>
      </w:r>
      <w:proofErr w:type="gramStart"/>
      <w:r w:rsidRPr="00BE1371">
        <w:rPr>
          <w:rFonts w:ascii="Times New Roman" w:hAnsi="Times New Roman" w:cs="Times New Roman"/>
          <w:color w:val="0070C0"/>
        </w:rPr>
        <w:t xml:space="preserve">70.62  </w:t>
      </w:r>
      <w:proofErr w:type="spellStart"/>
      <w:r w:rsidRPr="00BE1371">
        <w:rPr>
          <w:rFonts w:ascii="Times New Roman" w:hAnsi="Times New Roman" w:cs="Times New Roman"/>
          <w:color w:val="0070C0"/>
        </w:rPr>
        <w:t>cms</w:t>
      </w:r>
      <w:proofErr w:type="spellEnd"/>
      <w:proofErr w:type="gramEnd"/>
      <w:r w:rsidRPr="00BE1371">
        <w:rPr>
          <w:rFonts w:ascii="Times New Roman" w:hAnsi="Times New Roman" w:cs="Times New Roman"/>
          <w:color w:val="0070C0"/>
        </w:rPr>
        <w:t xml:space="preserve"> with a stage of 2.51m</w:t>
      </w:r>
    </w:p>
    <w:p w14:paraId="064413E8" w14:textId="77777777" w:rsidR="00EE6F69" w:rsidRPr="00BE1371" w:rsidRDefault="00EE6F69" w:rsidP="00EE6F69">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t xml:space="preserve">lowest flow rate: 7.12 </w:t>
      </w:r>
      <w:proofErr w:type="spellStart"/>
      <w:r w:rsidRPr="00BE1371">
        <w:rPr>
          <w:rFonts w:ascii="Times New Roman" w:hAnsi="Times New Roman" w:cs="Times New Roman"/>
          <w:color w:val="0070C0"/>
        </w:rPr>
        <w:t>cms</w:t>
      </w:r>
      <w:proofErr w:type="spellEnd"/>
      <w:r w:rsidRPr="00BE1371">
        <w:rPr>
          <w:rFonts w:ascii="Times New Roman" w:hAnsi="Times New Roman" w:cs="Times New Roman"/>
          <w:color w:val="0070C0"/>
        </w:rPr>
        <w:t xml:space="preserve"> with a stage of 1.344 m</w:t>
      </w:r>
    </w:p>
    <w:p w14:paraId="7CBC5098" w14:textId="77777777" w:rsidR="00EE6F69" w:rsidRPr="00BE1371" w:rsidRDefault="00EE6F69" w:rsidP="00EE6F69">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t xml:space="preserve">average flow of the month: 13.76 </w:t>
      </w:r>
      <w:proofErr w:type="spellStart"/>
      <w:r w:rsidRPr="00BE1371">
        <w:rPr>
          <w:rFonts w:ascii="Times New Roman" w:hAnsi="Times New Roman" w:cs="Times New Roman"/>
          <w:color w:val="0070C0"/>
        </w:rPr>
        <w:t>cms</w:t>
      </w:r>
      <w:proofErr w:type="spellEnd"/>
      <w:r w:rsidRPr="00BE1371">
        <w:rPr>
          <w:rFonts w:ascii="Times New Roman" w:hAnsi="Times New Roman" w:cs="Times New Roman"/>
          <w:color w:val="0070C0"/>
        </w:rPr>
        <w:t xml:space="preserve"> </w:t>
      </w:r>
    </w:p>
    <w:p w14:paraId="5F6CC297" w14:textId="77777777" w:rsidR="00EE6F69" w:rsidRPr="00BE1371" w:rsidRDefault="00EE6F69" w:rsidP="00EE6F69">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lastRenderedPageBreak/>
        <w:t>mode value for water level. 1.4638</w:t>
      </w:r>
    </w:p>
    <w:p w14:paraId="6A71FFEE" w14:textId="77777777" w:rsidR="00682746" w:rsidRPr="00BE1371" w:rsidRDefault="00682746" w:rsidP="00682746">
      <w:pPr>
        <w:rPr>
          <w:rFonts w:ascii="Times New Roman" w:hAnsi="Times New Roman" w:cs="Times New Roman"/>
          <w:color w:val="0070C0"/>
        </w:rPr>
      </w:pPr>
    </w:p>
    <w:p w14:paraId="32744EF0" w14:textId="77777777" w:rsidR="00682746" w:rsidRPr="00BE1371" w:rsidRDefault="00682746" w:rsidP="00682746">
      <w:pPr>
        <w:rPr>
          <w:rFonts w:ascii="Times New Roman" w:hAnsi="Times New Roman" w:cs="Times New Roman"/>
          <w:color w:val="0070C0"/>
        </w:rPr>
      </w:pPr>
    </w:p>
    <w:p w14:paraId="3305223B" w14:textId="77777777" w:rsidR="00494C31" w:rsidRPr="00BE1371" w:rsidRDefault="0077598F" w:rsidP="00DF2644">
      <w:pPr>
        <w:pStyle w:val="ListParagraph"/>
        <w:ind w:left="0"/>
        <w:jc w:val="center"/>
        <w:rPr>
          <w:rFonts w:ascii="Times New Roman" w:hAnsi="Times New Roman" w:cs="Times New Roman"/>
          <w:color w:val="0070C0"/>
        </w:rPr>
      </w:pPr>
      <w:r w:rsidRPr="00BE1371">
        <w:rPr>
          <w:noProof/>
          <w:color w:val="0070C0"/>
          <w:lang w:val="en-US"/>
        </w:rPr>
        <w:drawing>
          <wp:anchor distT="0" distB="0" distL="114300" distR="114300" simplePos="0" relativeHeight="251693056" behindDoc="0" locked="0" layoutInCell="1" allowOverlap="1" wp14:anchorId="4A25C320" wp14:editId="47FE6CE3">
            <wp:simplePos x="0" y="0"/>
            <wp:positionH relativeFrom="column">
              <wp:posOffset>171450</wp:posOffset>
            </wp:positionH>
            <wp:positionV relativeFrom="paragraph">
              <wp:posOffset>285750</wp:posOffset>
            </wp:positionV>
            <wp:extent cx="5629275" cy="2852420"/>
            <wp:effectExtent l="0" t="0" r="9525" b="5080"/>
            <wp:wrapSquare wrapText="bothSides"/>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H relativeFrom="page">
              <wp14:pctWidth>0</wp14:pctWidth>
            </wp14:sizeRelH>
            <wp14:sizeRelV relativeFrom="page">
              <wp14:pctHeight>0</wp14:pctHeight>
            </wp14:sizeRelV>
          </wp:anchor>
        </w:drawing>
      </w:r>
      <w:r w:rsidR="00494C31" w:rsidRPr="00BE1371">
        <w:rPr>
          <w:rFonts w:ascii="Times New Roman" w:hAnsi="Times New Roman" w:cs="Times New Roman"/>
          <w:color w:val="0070C0"/>
        </w:rPr>
        <w:t>JUNE 2020</w:t>
      </w:r>
    </w:p>
    <w:p w14:paraId="1E035A6D" w14:textId="4D34C9E1" w:rsidR="00803583" w:rsidRDefault="00803583" w:rsidP="00803583">
      <w:pPr>
        <w:jc w:val="center"/>
        <w:rPr>
          <w:rFonts w:ascii="Times New Roman" w:hAnsi="Times New Roman" w:cs="Times New Roman"/>
          <w:color w:val="0070C0"/>
          <w:sz w:val="20"/>
          <w:szCs w:val="20"/>
        </w:rPr>
      </w:pPr>
      <w:r>
        <w:rPr>
          <w:rFonts w:ascii="Times New Roman" w:hAnsi="Times New Roman" w:cs="Times New Roman"/>
          <w:b/>
          <w:bCs/>
          <w:sz w:val="24"/>
          <w:szCs w:val="24"/>
        </w:rPr>
        <w:t>Figure S</w:t>
      </w:r>
      <w:r w:rsidRPr="008E6268">
        <w:rPr>
          <w:rFonts w:ascii="Times New Roman" w:hAnsi="Times New Roman" w:cs="Times New Roman"/>
          <w:b/>
          <w:bCs/>
          <w:sz w:val="24"/>
          <w:szCs w:val="24"/>
        </w:rPr>
        <w:t>.</w:t>
      </w:r>
      <w:r w:rsidRPr="008E6268">
        <w:rPr>
          <w:rFonts w:ascii="Times New Roman" w:hAnsi="Times New Roman" w:cs="Times New Roman"/>
          <w:sz w:val="24"/>
          <w:szCs w:val="24"/>
        </w:rPr>
        <w:t xml:space="preserve"> </w:t>
      </w:r>
      <w:proofErr w:type="spellStart"/>
      <w:r w:rsidRPr="008E6268">
        <w:rPr>
          <w:rFonts w:ascii="Times New Roman" w:hAnsi="Times New Roman" w:cs="Times New Roman"/>
          <w:sz w:val="24"/>
          <w:szCs w:val="24"/>
        </w:rPr>
        <w:t>Pinan</w:t>
      </w:r>
      <w:proofErr w:type="spellEnd"/>
      <w:r w:rsidRPr="008E6268">
        <w:rPr>
          <w:rFonts w:ascii="Times New Roman" w:hAnsi="Times New Roman" w:cs="Times New Roman"/>
          <w:sz w:val="24"/>
          <w:szCs w:val="24"/>
        </w:rPr>
        <w:t xml:space="preserve">-anan River </w:t>
      </w:r>
      <w:r>
        <w:rPr>
          <w:rFonts w:ascii="Times New Roman" w:hAnsi="Times New Roman" w:cs="Times New Roman"/>
          <w:sz w:val="24"/>
          <w:szCs w:val="24"/>
        </w:rPr>
        <w:t>Hyeto-Hydrograph</w:t>
      </w:r>
      <w:r w:rsidRPr="008E6268">
        <w:rPr>
          <w:rFonts w:ascii="Times New Roman" w:hAnsi="Times New Roman" w:cs="Times New Roman"/>
          <w:sz w:val="24"/>
          <w:szCs w:val="24"/>
        </w:rPr>
        <w:t xml:space="preserve"> </w:t>
      </w:r>
      <w:r>
        <w:rPr>
          <w:rFonts w:ascii="Times New Roman" w:hAnsi="Times New Roman" w:cs="Times New Roman"/>
          <w:sz w:val="24"/>
          <w:szCs w:val="24"/>
          <w:lang w:val="en-US"/>
        </w:rPr>
        <w:t xml:space="preserve">(June </w:t>
      </w:r>
      <w:r w:rsidRPr="008E6268">
        <w:rPr>
          <w:rFonts w:ascii="Times New Roman" w:hAnsi="Times New Roman" w:cs="Times New Roman"/>
          <w:sz w:val="24"/>
          <w:szCs w:val="24"/>
          <w:lang w:val="en-US"/>
        </w:rPr>
        <w:t>2020)</w:t>
      </w:r>
    </w:p>
    <w:p w14:paraId="66FF117D" w14:textId="77777777" w:rsidR="0077598F" w:rsidRPr="00BE1371" w:rsidRDefault="0077598F" w:rsidP="00682746">
      <w:pPr>
        <w:jc w:val="center"/>
        <w:rPr>
          <w:rFonts w:ascii="Times New Roman" w:hAnsi="Times New Roman" w:cs="Times New Roman"/>
          <w:color w:val="0070C0"/>
        </w:rPr>
      </w:pPr>
    </w:p>
    <w:p w14:paraId="624EE35E" w14:textId="77777777" w:rsidR="0077598F" w:rsidRPr="00BE1371" w:rsidRDefault="0077598F" w:rsidP="0077598F">
      <w:pPr>
        <w:autoSpaceDE w:val="0"/>
        <w:autoSpaceDN w:val="0"/>
        <w:adjustRightInd w:val="0"/>
        <w:spacing w:after="0" w:line="240" w:lineRule="auto"/>
        <w:rPr>
          <w:rFonts w:ascii="Times New Roman" w:hAnsi="Times New Roman" w:cs="Times New Roman"/>
          <w:color w:val="0070C0"/>
          <w:sz w:val="24"/>
          <w:szCs w:val="24"/>
        </w:rPr>
      </w:pPr>
      <w:r w:rsidRPr="00BE1371">
        <w:rPr>
          <w:rFonts w:ascii="Times New Roman" w:hAnsi="Times New Roman" w:cs="Times New Roman"/>
          <w:color w:val="0070C0"/>
          <w:sz w:val="24"/>
          <w:szCs w:val="24"/>
        </w:rPr>
        <w:t xml:space="preserve">The highest flow rate simulation </w:t>
      </w:r>
      <w:proofErr w:type="gramStart"/>
      <w:r w:rsidRPr="00BE1371">
        <w:rPr>
          <w:rFonts w:ascii="Times New Roman" w:hAnsi="Times New Roman" w:cs="Times New Roman"/>
          <w:color w:val="0070C0"/>
          <w:sz w:val="24"/>
          <w:szCs w:val="24"/>
        </w:rPr>
        <w:t>were</w:t>
      </w:r>
      <w:proofErr w:type="gramEnd"/>
      <w:r w:rsidRPr="00BE1371">
        <w:rPr>
          <w:rFonts w:ascii="Times New Roman" w:hAnsi="Times New Roman" w:cs="Times New Roman"/>
          <w:color w:val="0070C0"/>
          <w:sz w:val="24"/>
          <w:szCs w:val="24"/>
        </w:rPr>
        <w:t xml:space="preserve"> observed in June 11,2020 with a flowrate of 293.36 </w:t>
      </w:r>
      <w:proofErr w:type="spellStart"/>
      <w:r w:rsidRPr="00BE1371">
        <w:rPr>
          <w:rFonts w:ascii="Times New Roman" w:hAnsi="Times New Roman" w:cs="Times New Roman"/>
          <w:color w:val="0070C0"/>
          <w:sz w:val="24"/>
          <w:szCs w:val="24"/>
        </w:rPr>
        <w:t>cms</w:t>
      </w:r>
      <w:proofErr w:type="spellEnd"/>
      <w:r w:rsidRPr="00BE1371">
        <w:rPr>
          <w:rFonts w:ascii="Times New Roman" w:hAnsi="Times New Roman" w:cs="Times New Roman"/>
          <w:color w:val="0070C0"/>
          <w:sz w:val="24"/>
          <w:szCs w:val="24"/>
        </w:rPr>
        <w:t xml:space="preserve"> and has highest rainfall value of 16.6 mm on June 11</w:t>
      </w:r>
    </w:p>
    <w:p w14:paraId="077569C3" w14:textId="77777777" w:rsidR="0077598F" w:rsidRPr="00BE1371" w:rsidRDefault="001645EA" w:rsidP="0077598F">
      <w:pPr>
        <w:rPr>
          <w:rFonts w:ascii="Times New Roman" w:hAnsi="Times New Roman" w:cs="Times New Roman"/>
          <w:color w:val="0070C0"/>
        </w:rPr>
      </w:pPr>
      <w:r w:rsidRPr="00BE1371">
        <w:rPr>
          <w:noProof/>
          <w:color w:val="0070C0"/>
          <w:lang w:val="en-US"/>
        </w:rPr>
        <w:drawing>
          <wp:anchor distT="0" distB="0" distL="114300" distR="114300" simplePos="0" relativeHeight="251694080" behindDoc="0" locked="0" layoutInCell="1" allowOverlap="1" wp14:anchorId="2588A88F" wp14:editId="16C6C977">
            <wp:simplePos x="0" y="0"/>
            <wp:positionH relativeFrom="column">
              <wp:posOffset>387706</wp:posOffset>
            </wp:positionH>
            <wp:positionV relativeFrom="paragraph">
              <wp:posOffset>87147</wp:posOffset>
            </wp:positionV>
            <wp:extent cx="5943600" cy="2712085"/>
            <wp:effectExtent l="0" t="0" r="0" b="12065"/>
            <wp:wrapSquare wrapText="bothSides"/>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14:sizeRelH relativeFrom="page">
              <wp14:pctWidth>0</wp14:pctWidth>
            </wp14:sizeRelH>
            <wp14:sizeRelV relativeFrom="page">
              <wp14:pctHeight>0</wp14:pctHeight>
            </wp14:sizeRelV>
          </wp:anchor>
        </w:drawing>
      </w:r>
    </w:p>
    <w:p w14:paraId="3E6724CC" w14:textId="77777777" w:rsidR="00682746" w:rsidRPr="00BE1371" w:rsidRDefault="00682746" w:rsidP="00682746">
      <w:pPr>
        <w:jc w:val="center"/>
        <w:rPr>
          <w:rFonts w:ascii="Times New Roman" w:hAnsi="Times New Roman" w:cs="Times New Roman"/>
          <w:color w:val="0070C0"/>
        </w:rPr>
      </w:pPr>
    </w:p>
    <w:p w14:paraId="15FB807A" w14:textId="77777777" w:rsidR="001645EA" w:rsidRPr="00BE1371" w:rsidRDefault="001645EA" w:rsidP="00682746">
      <w:pPr>
        <w:jc w:val="center"/>
        <w:rPr>
          <w:rFonts w:ascii="Times New Roman" w:hAnsi="Times New Roman" w:cs="Times New Roman"/>
          <w:color w:val="0070C0"/>
        </w:rPr>
      </w:pPr>
    </w:p>
    <w:p w14:paraId="6C7C7E0B" w14:textId="77777777" w:rsidR="001645EA" w:rsidRPr="00BE1371" w:rsidRDefault="001645EA" w:rsidP="00682746">
      <w:pPr>
        <w:jc w:val="center"/>
        <w:rPr>
          <w:rFonts w:ascii="Times New Roman" w:hAnsi="Times New Roman" w:cs="Times New Roman"/>
          <w:color w:val="0070C0"/>
        </w:rPr>
      </w:pPr>
    </w:p>
    <w:p w14:paraId="7EFC4EE6" w14:textId="77777777" w:rsidR="001645EA" w:rsidRPr="00BE1371" w:rsidRDefault="001645EA" w:rsidP="00682746">
      <w:pPr>
        <w:jc w:val="center"/>
        <w:rPr>
          <w:rFonts w:ascii="Times New Roman" w:hAnsi="Times New Roman" w:cs="Times New Roman"/>
          <w:color w:val="0070C0"/>
        </w:rPr>
      </w:pPr>
    </w:p>
    <w:p w14:paraId="306BC4C4" w14:textId="77777777" w:rsidR="001645EA" w:rsidRPr="00BE1371" w:rsidRDefault="001645EA" w:rsidP="00682746">
      <w:pPr>
        <w:jc w:val="center"/>
        <w:rPr>
          <w:rFonts w:ascii="Times New Roman" w:hAnsi="Times New Roman" w:cs="Times New Roman"/>
          <w:color w:val="0070C0"/>
        </w:rPr>
      </w:pPr>
    </w:p>
    <w:p w14:paraId="31686CBE" w14:textId="77777777" w:rsidR="001645EA" w:rsidRPr="00BE1371" w:rsidRDefault="001645EA" w:rsidP="00682746">
      <w:pPr>
        <w:jc w:val="center"/>
        <w:rPr>
          <w:rFonts w:ascii="Times New Roman" w:hAnsi="Times New Roman" w:cs="Times New Roman"/>
          <w:color w:val="0070C0"/>
        </w:rPr>
      </w:pPr>
    </w:p>
    <w:p w14:paraId="0E209130" w14:textId="77777777" w:rsidR="001645EA" w:rsidRPr="00BE1371" w:rsidRDefault="001645EA" w:rsidP="00682746">
      <w:pPr>
        <w:jc w:val="center"/>
        <w:rPr>
          <w:rFonts w:ascii="Times New Roman" w:hAnsi="Times New Roman" w:cs="Times New Roman"/>
          <w:color w:val="0070C0"/>
        </w:rPr>
      </w:pPr>
    </w:p>
    <w:p w14:paraId="126EA1F3" w14:textId="77777777" w:rsidR="001645EA" w:rsidRPr="00BE1371" w:rsidRDefault="001645EA" w:rsidP="00682746">
      <w:pPr>
        <w:jc w:val="center"/>
        <w:rPr>
          <w:rFonts w:ascii="Times New Roman" w:hAnsi="Times New Roman" w:cs="Times New Roman"/>
          <w:color w:val="0070C0"/>
        </w:rPr>
      </w:pPr>
    </w:p>
    <w:p w14:paraId="3947B401" w14:textId="77777777" w:rsidR="001645EA" w:rsidRPr="00BE1371" w:rsidRDefault="001645EA" w:rsidP="00682746">
      <w:pPr>
        <w:jc w:val="center"/>
        <w:rPr>
          <w:rFonts w:ascii="Times New Roman" w:hAnsi="Times New Roman" w:cs="Times New Roman"/>
          <w:color w:val="0070C0"/>
        </w:rPr>
      </w:pPr>
    </w:p>
    <w:p w14:paraId="7D318950" w14:textId="6B9A3A98" w:rsidR="00803583" w:rsidRDefault="00803583" w:rsidP="00803583">
      <w:pPr>
        <w:jc w:val="center"/>
        <w:rPr>
          <w:rFonts w:ascii="Times New Roman" w:hAnsi="Times New Roman" w:cs="Times New Roman"/>
          <w:color w:val="0070C0"/>
          <w:sz w:val="20"/>
          <w:szCs w:val="20"/>
        </w:rPr>
      </w:pPr>
      <w:r>
        <w:rPr>
          <w:rFonts w:ascii="Times New Roman" w:hAnsi="Times New Roman" w:cs="Times New Roman"/>
          <w:b/>
          <w:bCs/>
          <w:sz w:val="24"/>
          <w:szCs w:val="24"/>
        </w:rPr>
        <w:t>Figure T</w:t>
      </w:r>
      <w:r w:rsidRPr="008E6268">
        <w:rPr>
          <w:rFonts w:ascii="Times New Roman" w:hAnsi="Times New Roman" w:cs="Times New Roman"/>
          <w:b/>
          <w:bCs/>
          <w:sz w:val="24"/>
          <w:szCs w:val="24"/>
        </w:rPr>
        <w:t>.</w:t>
      </w:r>
      <w:r w:rsidRPr="008E6268">
        <w:rPr>
          <w:rFonts w:ascii="Times New Roman" w:hAnsi="Times New Roman" w:cs="Times New Roman"/>
          <w:sz w:val="24"/>
          <w:szCs w:val="24"/>
        </w:rPr>
        <w:t xml:space="preserve"> </w:t>
      </w:r>
      <w:proofErr w:type="spellStart"/>
      <w:r w:rsidRPr="008E6268">
        <w:rPr>
          <w:rFonts w:ascii="Times New Roman" w:hAnsi="Times New Roman" w:cs="Times New Roman"/>
          <w:sz w:val="24"/>
          <w:szCs w:val="24"/>
        </w:rPr>
        <w:t>Pinan</w:t>
      </w:r>
      <w:proofErr w:type="spellEnd"/>
      <w:r w:rsidRPr="008E6268">
        <w:rPr>
          <w:rFonts w:ascii="Times New Roman" w:hAnsi="Times New Roman" w:cs="Times New Roman"/>
          <w:sz w:val="24"/>
          <w:szCs w:val="24"/>
        </w:rPr>
        <w:t xml:space="preserve">-anan River </w:t>
      </w:r>
      <w:r>
        <w:rPr>
          <w:rFonts w:ascii="Times New Roman" w:hAnsi="Times New Roman" w:cs="Times New Roman"/>
          <w:sz w:val="24"/>
          <w:szCs w:val="24"/>
        </w:rPr>
        <w:t>Rating Curve</w:t>
      </w:r>
      <w:r w:rsidRPr="008E6268">
        <w:rPr>
          <w:rFonts w:ascii="Times New Roman" w:hAnsi="Times New Roman" w:cs="Times New Roman"/>
          <w:sz w:val="24"/>
          <w:szCs w:val="24"/>
        </w:rPr>
        <w:t xml:space="preserve"> </w:t>
      </w:r>
      <w:r>
        <w:rPr>
          <w:rFonts w:ascii="Times New Roman" w:hAnsi="Times New Roman" w:cs="Times New Roman"/>
          <w:sz w:val="24"/>
          <w:szCs w:val="24"/>
          <w:lang w:val="en-US"/>
        </w:rPr>
        <w:t xml:space="preserve">(June </w:t>
      </w:r>
      <w:r w:rsidRPr="008E6268">
        <w:rPr>
          <w:rFonts w:ascii="Times New Roman" w:hAnsi="Times New Roman" w:cs="Times New Roman"/>
          <w:sz w:val="24"/>
          <w:szCs w:val="24"/>
          <w:lang w:val="en-US"/>
        </w:rPr>
        <w:t>2020)</w:t>
      </w:r>
    </w:p>
    <w:p w14:paraId="0ED16435" w14:textId="77777777" w:rsidR="001645EA" w:rsidRPr="00BE1371" w:rsidRDefault="001645EA" w:rsidP="00682746">
      <w:pPr>
        <w:jc w:val="center"/>
        <w:rPr>
          <w:rFonts w:ascii="Times New Roman" w:hAnsi="Times New Roman" w:cs="Times New Roman"/>
          <w:color w:val="0070C0"/>
        </w:rPr>
      </w:pPr>
    </w:p>
    <w:p w14:paraId="11FDF091" w14:textId="77777777" w:rsidR="001645EA" w:rsidRPr="00BE1371" w:rsidRDefault="001645EA" w:rsidP="001645EA">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lastRenderedPageBreak/>
        <w:t xml:space="preserve">highest flow rate: </w:t>
      </w:r>
      <w:proofErr w:type="gramStart"/>
      <w:r w:rsidRPr="00BE1371">
        <w:rPr>
          <w:rFonts w:ascii="Times New Roman" w:hAnsi="Times New Roman" w:cs="Times New Roman"/>
          <w:color w:val="0070C0"/>
        </w:rPr>
        <w:t xml:space="preserve">293.36  </w:t>
      </w:r>
      <w:proofErr w:type="spellStart"/>
      <w:r w:rsidRPr="00BE1371">
        <w:rPr>
          <w:rFonts w:ascii="Times New Roman" w:hAnsi="Times New Roman" w:cs="Times New Roman"/>
          <w:color w:val="0070C0"/>
        </w:rPr>
        <w:t>cms</w:t>
      </w:r>
      <w:proofErr w:type="spellEnd"/>
      <w:proofErr w:type="gramEnd"/>
      <w:r w:rsidRPr="00BE1371">
        <w:rPr>
          <w:rFonts w:ascii="Times New Roman" w:hAnsi="Times New Roman" w:cs="Times New Roman"/>
          <w:color w:val="0070C0"/>
        </w:rPr>
        <w:t xml:space="preserve"> with a stage of 3.7088m</w:t>
      </w:r>
    </w:p>
    <w:p w14:paraId="56029DB3" w14:textId="77777777" w:rsidR="001645EA" w:rsidRPr="00BE1371" w:rsidRDefault="001645EA" w:rsidP="001645EA">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t xml:space="preserve">lowest flow rate: 9.16 </w:t>
      </w:r>
      <w:proofErr w:type="spellStart"/>
      <w:r w:rsidRPr="00BE1371">
        <w:rPr>
          <w:rFonts w:ascii="Times New Roman" w:hAnsi="Times New Roman" w:cs="Times New Roman"/>
          <w:color w:val="0070C0"/>
        </w:rPr>
        <w:t>cms</w:t>
      </w:r>
      <w:proofErr w:type="spellEnd"/>
      <w:r w:rsidRPr="00BE1371">
        <w:rPr>
          <w:rFonts w:ascii="Times New Roman" w:hAnsi="Times New Roman" w:cs="Times New Roman"/>
          <w:color w:val="0070C0"/>
        </w:rPr>
        <w:t xml:space="preserve"> with a stage of 1.4399 m</w:t>
      </w:r>
    </w:p>
    <w:p w14:paraId="3D68D09E" w14:textId="77777777" w:rsidR="001645EA" w:rsidRPr="00BE1371" w:rsidRDefault="001645EA" w:rsidP="001645EA">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t xml:space="preserve">average flow of the month: 29.72 </w:t>
      </w:r>
      <w:proofErr w:type="spellStart"/>
      <w:r w:rsidRPr="00BE1371">
        <w:rPr>
          <w:rFonts w:ascii="Times New Roman" w:hAnsi="Times New Roman" w:cs="Times New Roman"/>
          <w:color w:val="0070C0"/>
        </w:rPr>
        <w:t>cms</w:t>
      </w:r>
      <w:proofErr w:type="spellEnd"/>
      <w:r w:rsidRPr="00BE1371">
        <w:rPr>
          <w:rFonts w:ascii="Times New Roman" w:hAnsi="Times New Roman" w:cs="Times New Roman"/>
          <w:color w:val="0070C0"/>
        </w:rPr>
        <w:t xml:space="preserve"> </w:t>
      </w:r>
    </w:p>
    <w:p w14:paraId="79180926" w14:textId="77777777" w:rsidR="001645EA" w:rsidRPr="00BE1371" w:rsidRDefault="001645EA" w:rsidP="001645EA">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t>mode value for water level. 1.5592</w:t>
      </w:r>
    </w:p>
    <w:p w14:paraId="2A23E926" w14:textId="77777777" w:rsidR="001645EA" w:rsidRPr="00BE1371" w:rsidRDefault="001645EA" w:rsidP="001645EA">
      <w:pPr>
        <w:pStyle w:val="ListParagraph"/>
        <w:ind w:left="405"/>
        <w:rPr>
          <w:rFonts w:ascii="Times New Roman" w:hAnsi="Times New Roman" w:cs="Times New Roman"/>
          <w:color w:val="0070C0"/>
        </w:rPr>
      </w:pPr>
    </w:p>
    <w:p w14:paraId="3EB41179" w14:textId="77777777" w:rsidR="001645EA" w:rsidRPr="00BE1371" w:rsidRDefault="001645EA" w:rsidP="001645EA">
      <w:pPr>
        <w:pStyle w:val="ListParagraph"/>
        <w:ind w:left="405"/>
        <w:rPr>
          <w:rFonts w:ascii="Times New Roman" w:hAnsi="Times New Roman" w:cs="Times New Roman"/>
          <w:color w:val="0070C0"/>
        </w:rPr>
      </w:pPr>
    </w:p>
    <w:p w14:paraId="1D0F316A" w14:textId="77777777" w:rsidR="001645EA" w:rsidRPr="00BE1371" w:rsidRDefault="001645EA" w:rsidP="001645EA">
      <w:pPr>
        <w:pStyle w:val="ListParagraph"/>
        <w:ind w:left="405"/>
        <w:rPr>
          <w:rFonts w:ascii="Times New Roman" w:hAnsi="Times New Roman" w:cs="Times New Roman"/>
          <w:color w:val="0070C0"/>
        </w:rPr>
      </w:pPr>
    </w:p>
    <w:p w14:paraId="6AE77CE8" w14:textId="77777777" w:rsidR="001645EA" w:rsidRPr="00BE1371" w:rsidRDefault="001645EA" w:rsidP="001645EA">
      <w:pPr>
        <w:pStyle w:val="ListParagraph"/>
        <w:ind w:left="405"/>
        <w:rPr>
          <w:rFonts w:ascii="Times New Roman" w:hAnsi="Times New Roman" w:cs="Times New Roman"/>
          <w:color w:val="0070C0"/>
        </w:rPr>
      </w:pPr>
    </w:p>
    <w:p w14:paraId="4DAFC279" w14:textId="77777777" w:rsidR="001645EA" w:rsidRPr="00BE1371" w:rsidRDefault="001645EA" w:rsidP="001645EA">
      <w:pPr>
        <w:pStyle w:val="ListParagraph"/>
        <w:ind w:left="405"/>
        <w:rPr>
          <w:rFonts w:ascii="Times New Roman" w:hAnsi="Times New Roman" w:cs="Times New Roman"/>
          <w:color w:val="0070C0"/>
        </w:rPr>
      </w:pPr>
      <w:r w:rsidRPr="00BE1371">
        <w:rPr>
          <w:noProof/>
          <w:color w:val="0070C0"/>
          <w:lang w:val="en-US"/>
        </w:rPr>
        <w:drawing>
          <wp:inline distT="0" distB="0" distL="0" distR="0" wp14:anchorId="3E01B225" wp14:editId="6B1777E5">
            <wp:extent cx="5943600" cy="2668905"/>
            <wp:effectExtent l="0" t="0" r="0" b="17145"/>
            <wp:docPr id="33"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3DB6FAAC" w14:textId="4CD4DC04" w:rsidR="00803583" w:rsidRDefault="00803583" w:rsidP="00803583">
      <w:pPr>
        <w:jc w:val="center"/>
        <w:rPr>
          <w:rFonts w:ascii="Times New Roman" w:hAnsi="Times New Roman" w:cs="Times New Roman"/>
          <w:color w:val="0070C0"/>
          <w:sz w:val="20"/>
          <w:szCs w:val="20"/>
        </w:rPr>
      </w:pPr>
      <w:r>
        <w:rPr>
          <w:rFonts w:ascii="Times New Roman" w:hAnsi="Times New Roman" w:cs="Times New Roman"/>
          <w:b/>
          <w:bCs/>
          <w:sz w:val="24"/>
          <w:szCs w:val="24"/>
        </w:rPr>
        <w:t>Figure U</w:t>
      </w:r>
      <w:r w:rsidRPr="008E6268">
        <w:rPr>
          <w:rFonts w:ascii="Times New Roman" w:hAnsi="Times New Roman" w:cs="Times New Roman"/>
          <w:b/>
          <w:bCs/>
          <w:sz w:val="24"/>
          <w:szCs w:val="24"/>
        </w:rPr>
        <w:t>.</w:t>
      </w:r>
      <w:r w:rsidRPr="008E6268">
        <w:rPr>
          <w:rFonts w:ascii="Times New Roman" w:hAnsi="Times New Roman" w:cs="Times New Roman"/>
          <w:sz w:val="24"/>
          <w:szCs w:val="24"/>
        </w:rPr>
        <w:t xml:space="preserve"> </w:t>
      </w:r>
      <w:proofErr w:type="spellStart"/>
      <w:r w:rsidRPr="008E6268">
        <w:rPr>
          <w:rFonts w:ascii="Times New Roman" w:hAnsi="Times New Roman" w:cs="Times New Roman"/>
          <w:sz w:val="24"/>
          <w:szCs w:val="24"/>
        </w:rPr>
        <w:t>Pinan</w:t>
      </w:r>
      <w:proofErr w:type="spellEnd"/>
      <w:r w:rsidRPr="008E6268">
        <w:rPr>
          <w:rFonts w:ascii="Times New Roman" w:hAnsi="Times New Roman" w:cs="Times New Roman"/>
          <w:sz w:val="24"/>
          <w:szCs w:val="24"/>
        </w:rPr>
        <w:t xml:space="preserve">-anan River </w:t>
      </w:r>
      <w:r>
        <w:rPr>
          <w:rFonts w:ascii="Times New Roman" w:hAnsi="Times New Roman" w:cs="Times New Roman"/>
          <w:sz w:val="24"/>
          <w:szCs w:val="24"/>
        </w:rPr>
        <w:t>Rating Curve</w:t>
      </w:r>
      <w:r w:rsidRPr="008E6268">
        <w:rPr>
          <w:rFonts w:ascii="Times New Roman" w:hAnsi="Times New Roman" w:cs="Times New Roman"/>
          <w:sz w:val="24"/>
          <w:szCs w:val="24"/>
        </w:rPr>
        <w:t xml:space="preserve"> </w:t>
      </w:r>
      <w:r>
        <w:rPr>
          <w:rFonts w:ascii="Times New Roman" w:hAnsi="Times New Roman" w:cs="Times New Roman"/>
          <w:sz w:val="24"/>
          <w:szCs w:val="24"/>
          <w:lang w:val="en-US"/>
        </w:rPr>
        <w:t xml:space="preserve">(March </w:t>
      </w:r>
      <w:r w:rsidRPr="008E6268">
        <w:rPr>
          <w:rFonts w:ascii="Times New Roman" w:hAnsi="Times New Roman" w:cs="Times New Roman"/>
          <w:sz w:val="24"/>
          <w:szCs w:val="24"/>
          <w:lang w:val="en-US"/>
        </w:rPr>
        <w:t>2020</w:t>
      </w:r>
      <w:r>
        <w:rPr>
          <w:rFonts w:ascii="Times New Roman" w:hAnsi="Times New Roman" w:cs="Times New Roman"/>
          <w:sz w:val="24"/>
          <w:szCs w:val="24"/>
          <w:lang w:val="en-US"/>
        </w:rPr>
        <w:t xml:space="preserve"> to June 2020</w:t>
      </w:r>
      <w:r w:rsidRPr="008E6268">
        <w:rPr>
          <w:rFonts w:ascii="Times New Roman" w:hAnsi="Times New Roman" w:cs="Times New Roman"/>
          <w:sz w:val="24"/>
          <w:szCs w:val="24"/>
          <w:lang w:val="en-US"/>
        </w:rPr>
        <w:t>)</w:t>
      </w:r>
    </w:p>
    <w:p w14:paraId="6AC46EE6" w14:textId="77777777" w:rsidR="001645EA" w:rsidRPr="00BE1371" w:rsidRDefault="001645EA" w:rsidP="001645EA">
      <w:pPr>
        <w:pStyle w:val="ListParagraph"/>
        <w:ind w:left="405"/>
        <w:rPr>
          <w:rFonts w:ascii="Times New Roman" w:hAnsi="Times New Roman" w:cs="Times New Roman"/>
          <w:color w:val="0070C0"/>
        </w:rPr>
      </w:pPr>
    </w:p>
    <w:p w14:paraId="0CDF70AF" w14:textId="77777777" w:rsidR="001645EA" w:rsidRPr="00BE1371" w:rsidRDefault="000D4B4D" w:rsidP="000D4B4D">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t xml:space="preserve">lowest flow rates were observed on the Month of May with a flow rate value of 7.12 </w:t>
      </w:r>
      <w:proofErr w:type="spellStart"/>
      <w:r w:rsidRPr="00BE1371">
        <w:rPr>
          <w:rFonts w:ascii="Times New Roman" w:hAnsi="Times New Roman" w:cs="Times New Roman"/>
          <w:color w:val="0070C0"/>
        </w:rPr>
        <w:t>cms</w:t>
      </w:r>
      <w:proofErr w:type="spellEnd"/>
      <w:r w:rsidRPr="00BE1371">
        <w:rPr>
          <w:rFonts w:ascii="Times New Roman" w:hAnsi="Times New Roman" w:cs="Times New Roman"/>
          <w:color w:val="0070C0"/>
        </w:rPr>
        <w:t xml:space="preserve"> and Highest flow rate value were observed on the month of June with a flowrate value 293.6 </w:t>
      </w:r>
      <w:proofErr w:type="spellStart"/>
      <w:r w:rsidRPr="00BE1371">
        <w:rPr>
          <w:rFonts w:ascii="Times New Roman" w:hAnsi="Times New Roman" w:cs="Times New Roman"/>
          <w:color w:val="0070C0"/>
        </w:rPr>
        <w:t>cms</w:t>
      </w:r>
      <w:proofErr w:type="spellEnd"/>
      <w:r w:rsidRPr="00BE1371">
        <w:rPr>
          <w:rFonts w:ascii="Times New Roman" w:hAnsi="Times New Roman" w:cs="Times New Roman"/>
          <w:color w:val="0070C0"/>
        </w:rPr>
        <w:t>.</w:t>
      </w:r>
    </w:p>
    <w:p w14:paraId="72F2981A" w14:textId="77777777" w:rsidR="000D4B4D" w:rsidRPr="00BE1371" w:rsidRDefault="009679E0" w:rsidP="0007458D">
      <w:pPr>
        <w:pStyle w:val="ListParagraph"/>
        <w:numPr>
          <w:ilvl w:val="0"/>
          <w:numId w:val="1"/>
        </w:numPr>
        <w:rPr>
          <w:rFonts w:ascii="Times New Roman" w:hAnsi="Times New Roman" w:cs="Times New Roman"/>
          <w:color w:val="0070C0"/>
        </w:rPr>
      </w:pPr>
      <w:r w:rsidRPr="00BE1371">
        <w:rPr>
          <w:noProof/>
          <w:color w:val="0070C0"/>
          <w:lang w:val="en-US"/>
        </w:rPr>
        <w:lastRenderedPageBreak/>
        <mc:AlternateContent>
          <mc:Choice Requires="wps">
            <w:drawing>
              <wp:anchor distT="0" distB="0" distL="114300" distR="114300" simplePos="0" relativeHeight="251697152" behindDoc="0" locked="0" layoutInCell="1" allowOverlap="1" wp14:anchorId="6B2C7BB0" wp14:editId="2491EC3A">
                <wp:simplePos x="0" y="0"/>
                <wp:positionH relativeFrom="column">
                  <wp:posOffset>797083</wp:posOffset>
                </wp:positionH>
                <wp:positionV relativeFrom="paragraph">
                  <wp:posOffset>2184463</wp:posOffset>
                </wp:positionV>
                <wp:extent cx="294453" cy="168719"/>
                <wp:effectExtent l="38100" t="38100" r="29845" b="22225"/>
                <wp:wrapNone/>
                <wp:docPr id="35" name="Straight Arrow Connector 1"/>
                <wp:cNvGraphicFramePr/>
                <a:graphic xmlns:a="http://schemas.openxmlformats.org/drawingml/2006/main">
                  <a:graphicData uri="http://schemas.microsoft.com/office/word/2010/wordprocessingShape">
                    <wps:wsp>
                      <wps:cNvCnPr/>
                      <wps:spPr>
                        <a:xfrm flipH="1" flipV="1">
                          <a:off x="0" y="0"/>
                          <a:ext cx="294453" cy="168719"/>
                        </a:xfrm>
                        <a:prstGeom prst="straightConnector1">
                          <a:avLst/>
                        </a:prstGeom>
                        <a:ln w="12700">
                          <a:solidFill>
                            <a:srgbClr val="FFFF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10AA88C" id="_x0000_t32" coordsize="21600,21600" o:spt="32" o:oned="t" path="m,l21600,21600e" filled="f">
                <v:path arrowok="t" fillok="f" o:connecttype="none"/>
                <o:lock v:ext="edit" shapetype="t"/>
              </v:shapetype>
              <v:shape id="Straight Arrow Connector 1" o:spid="_x0000_s1026" type="#_x0000_t32" style="position:absolute;margin-left:62.75pt;margin-top:172pt;width:23.2pt;height:13.3pt;flip:x y;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" strokecolor="yellow" strokeweight="1pt">
                <v:stroke endarrow="open" joinstyle="miter"/>
              </v:shape>
            </w:pict>
          </mc:Fallback>
        </mc:AlternateContent>
      </w:r>
      <w:r w:rsidRPr="00BE1371">
        <w:rPr>
          <w:noProof/>
          <w:color w:val="0070C0"/>
          <w:lang w:val="en-US"/>
        </w:rPr>
        <w:drawing>
          <wp:anchor distT="0" distB="0" distL="114300" distR="114300" simplePos="0" relativeHeight="251695104" behindDoc="0" locked="0" layoutInCell="1" allowOverlap="1" wp14:anchorId="0D202618" wp14:editId="5F28D81F">
            <wp:simplePos x="0" y="0"/>
            <wp:positionH relativeFrom="column">
              <wp:posOffset>256032</wp:posOffset>
            </wp:positionH>
            <wp:positionV relativeFrom="paragraph">
              <wp:posOffset>625475</wp:posOffset>
            </wp:positionV>
            <wp:extent cx="5943600" cy="2724785"/>
            <wp:effectExtent l="0" t="0" r="0" b="18415"/>
            <wp:wrapSquare wrapText="bothSides"/>
            <wp:docPr id="34"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page">
              <wp14:pctWidth>0</wp14:pctWidth>
            </wp14:sizeRelH>
            <wp14:sizeRelV relativeFrom="page">
              <wp14:pctHeight>0</wp14:pctHeight>
            </wp14:sizeRelV>
          </wp:anchor>
        </w:drawing>
      </w:r>
      <w:r w:rsidR="000D4B4D" w:rsidRPr="00BE1371">
        <w:rPr>
          <w:rFonts w:ascii="Times New Roman" w:hAnsi="Times New Roman" w:cs="Times New Roman"/>
          <w:color w:val="0070C0"/>
        </w:rPr>
        <w:t xml:space="preserve">Base from the meteorological data the month of July have </w:t>
      </w:r>
      <w:r w:rsidR="00305C17" w:rsidRPr="00BE1371">
        <w:rPr>
          <w:rFonts w:ascii="Times New Roman" w:hAnsi="Times New Roman" w:cs="Times New Roman"/>
          <w:color w:val="0070C0"/>
        </w:rPr>
        <w:t>an accumulated</w:t>
      </w:r>
      <w:r w:rsidR="000D4B4D" w:rsidRPr="00BE1371">
        <w:rPr>
          <w:rFonts w:ascii="Times New Roman" w:hAnsi="Times New Roman" w:cs="Times New Roman"/>
          <w:color w:val="0070C0"/>
        </w:rPr>
        <w:t xml:space="preserve"> rainfall value </w:t>
      </w:r>
      <w:r w:rsidR="00305C17" w:rsidRPr="00BE1371">
        <w:rPr>
          <w:rFonts w:ascii="Times New Roman" w:hAnsi="Times New Roman" w:cs="Times New Roman"/>
          <w:color w:val="0070C0"/>
        </w:rPr>
        <w:t xml:space="preserve">of 287.40mm and an average value of rainfall of 0.09 which shows that the month of June is </w:t>
      </w:r>
      <w:r w:rsidRPr="00BE1371">
        <w:rPr>
          <w:rFonts w:ascii="Times New Roman" w:hAnsi="Times New Roman" w:cs="Times New Roman"/>
          <w:color w:val="0070C0"/>
        </w:rPr>
        <w:t>describe as rainy season from the 4 months</w:t>
      </w:r>
    </w:p>
    <w:p w14:paraId="1D095DB9" w14:textId="25660C6A" w:rsidR="00803583" w:rsidRPr="00803583" w:rsidRDefault="00803583" w:rsidP="00803583">
      <w:pPr>
        <w:pStyle w:val="ListParagraph"/>
        <w:numPr>
          <w:ilvl w:val="0"/>
          <w:numId w:val="1"/>
        </w:numPr>
        <w:jc w:val="center"/>
        <w:rPr>
          <w:rFonts w:ascii="Times New Roman" w:hAnsi="Times New Roman" w:cs="Times New Roman"/>
          <w:color w:val="0070C0"/>
          <w:sz w:val="20"/>
          <w:szCs w:val="20"/>
        </w:rPr>
      </w:pPr>
      <w:r>
        <w:rPr>
          <w:rFonts w:ascii="Times New Roman" w:hAnsi="Times New Roman" w:cs="Times New Roman"/>
          <w:b/>
          <w:bCs/>
          <w:sz w:val="24"/>
          <w:szCs w:val="24"/>
        </w:rPr>
        <w:t>Figure V</w:t>
      </w:r>
      <w:r w:rsidRPr="00803583">
        <w:rPr>
          <w:rFonts w:ascii="Times New Roman" w:hAnsi="Times New Roman" w:cs="Times New Roman"/>
          <w:b/>
          <w:bCs/>
          <w:sz w:val="24"/>
          <w:szCs w:val="24"/>
        </w:rPr>
        <w:t>.</w:t>
      </w:r>
      <w:r w:rsidRPr="00803583">
        <w:rPr>
          <w:rFonts w:ascii="Times New Roman" w:hAnsi="Times New Roman" w:cs="Times New Roman"/>
          <w:sz w:val="24"/>
          <w:szCs w:val="24"/>
        </w:rPr>
        <w:t xml:space="preserve"> </w:t>
      </w:r>
      <w:proofErr w:type="spellStart"/>
      <w:r w:rsidRPr="00803583">
        <w:rPr>
          <w:rFonts w:ascii="Times New Roman" w:hAnsi="Times New Roman" w:cs="Times New Roman"/>
          <w:sz w:val="24"/>
          <w:szCs w:val="24"/>
        </w:rPr>
        <w:t>Pinan</w:t>
      </w:r>
      <w:proofErr w:type="spellEnd"/>
      <w:r w:rsidRPr="00803583">
        <w:rPr>
          <w:rFonts w:ascii="Times New Roman" w:hAnsi="Times New Roman" w:cs="Times New Roman"/>
          <w:sz w:val="24"/>
          <w:szCs w:val="24"/>
        </w:rPr>
        <w:t xml:space="preserve">-anan River </w:t>
      </w:r>
      <w:r>
        <w:rPr>
          <w:rFonts w:ascii="Times New Roman" w:hAnsi="Times New Roman" w:cs="Times New Roman"/>
          <w:sz w:val="24"/>
          <w:szCs w:val="24"/>
        </w:rPr>
        <w:t>Monthly Rating Curve</w:t>
      </w:r>
      <w:r w:rsidRPr="00803583">
        <w:rPr>
          <w:rFonts w:ascii="Times New Roman" w:hAnsi="Times New Roman" w:cs="Times New Roman"/>
          <w:sz w:val="24"/>
          <w:szCs w:val="24"/>
        </w:rPr>
        <w:t xml:space="preserve"> </w:t>
      </w:r>
      <w:r w:rsidRPr="00803583">
        <w:rPr>
          <w:rFonts w:ascii="Times New Roman" w:hAnsi="Times New Roman" w:cs="Times New Roman"/>
          <w:sz w:val="24"/>
          <w:szCs w:val="24"/>
          <w:lang w:val="en-US"/>
        </w:rPr>
        <w:t>(</w:t>
      </w:r>
      <w:r>
        <w:rPr>
          <w:rFonts w:ascii="Times New Roman" w:hAnsi="Times New Roman" w:cs="Times New Roman"/>
          <w:sz w:val="24"/>
          <w:szCs w:val="24"/>
          <w:lang w:val="en-US"/>
        </w:rPr>
        <w:t>April 2021 to June 2020</w:t>
      </w:r>
      <w:r w:rsidRPr="00803583">
        <w:rPr>
          <w:rFonts w:ascii="Times New Roman" w:hAnsi="Times New Roman" w:cs="Times New Roman"/>
          <w:sz w:val="24"/>
          <w:szCs w:val="24"/>
          <w:lang w:val="en-US"/>
        </w:rPr>
        <w:t>)</w:t>
      </w:r>
    </w:p>
    <w:p w14:paraId="5FC215EE" w14:textId="77777777" w:rsidR="009679E0" w:rsidRPr="00BE1371" w:rsidRDefault="009679E0" w:rsidP="009679E0">
      <w:pPr>
        <w:rPr>
          <w:rFonts w:ascii="Times New Roman" w:hAnsi="Times New Roman" w:cs="Times New Roman"/>
          <w:color w:val="0070C0"/>
        </w:rPr>
      </w:pPr>
    </w:p>
    <w:p w14:paraId="33D0284C" w14:textId="77777777" w:rsidR="009679E0" w:rsidRPr="00BE1371" w:rsidRDefault="009679E0" w:rsidP="009679E0">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t xml:space="preserve">The </w:t>
      </w:r>
      <w:r w:rsidR="00A11295" w:rsidRPr="00BE1371">
        <w:rPr>
          <w:rFonts w:ascii="Times New Roman" w:hAnsi="Times New Roman" w:cs="Times New Roman"/>
          <w:color w:val="0070C0"/>
        </w:rPr>
        <w:t xml:space="preserve">rating curve express into a polynomial trendline to </w:t>
      </w:r>
      <w:r w:rsidRPr="00BE1371">
        <w:rPr>
          <w:rFonts w:ascii="Times New Roman" w:hAnsi="Times New Roman" w:cs="Times New Roman"/>
          <w:color w:val="0070C0"/>
        </w:rPr>
        <w:t xml:space="preserve">shows the differences of </w:t>
      </w:r>
      <w:r w:rsidR="00A11295" w:rsidRPr="00BE1371">
        <w:rPr>
          <w:rFonts w:ascii="Times New Roman" w:hAnsi="Times New Roman" w:cs="Times New Roman"/>
          <w:color w:val="0070C0"/>
        </w:rPr>
        <w:t xml:space="preserve">the distinct </w:t>
      </w:r>
      <w:r w:rsidRPr="00BE1371">
        <w:rPr>
          <w:rFonts w:ascii="Times New Roman" w:hAnsi="Times New Roman" w:cs="Times New Roman"/>
          <w:color w:val="0070C0"/>
        </w:rPr>
        <w:t>behavior of the</w:t>
      </w:r>
      <w:r w:rsidR="00A11295" w:rsidRPr="00BE1371">
        <w:rPr>
          <w:rFonts w:ascii="Times New Roman" w:hAnsi="Times New Roman" w:cs="Times New Roman"/>
          <w:color w:val="0070C0"/>
        </w:rPr>
        <w:t xml:space="preserve"> </w:t>
      </w:r>
      <w:r w:rsidRPr="00BE1371">
        <w:rPr>
          <w:rFonts w:ascii="Times New Roman" w:hAnsi="Times New Roman" w:cs="Times New Roman"/>
          <w:color w:val="0070C0"/>
        </w:rPr>
        <w:t>rating curve for the 4 months</w:t>
      </w:r>
    </w:p>
    <w:p w14:paraId="53A6C778" w14:textId="77777777" w:rsidR="009679E0" w:rsidRPr="00BE1371" w:rsidRDefault="009679E0" w:rsidP="009679E0">
      <w:pPr>
        <w:pStyle w:val="ListParagraph"/>
        <w:rPr>
          <w:rFonts w:ascii="Times New Roman" w:hAnsi="Times New Roman" w:cs="Times New Roman"/>
          <w:color w:val="0070C0"/>
        </w:rPr>
      </w:pPr>
    </w:p>
    <w:p w14:paraId="403F3AF5" w14:textId="77777777" w:rsidR="009679E0" w:rsidRPr="00BE1371" w:rsidRDefault="009679E0" w:rsidP="009679E0">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t xml:space="preserve">It indicates there is prompt changes of characteristics that happen within the area. It shows that there is an increase of base flow for every month whereas </w:t>
      </w:r>
      <w:r w:rsidR="00A11295" w:rsidRPr="00BE1371">
        <w:rPr>
          <w:rFonts w:ascii="Times New Roman" w:hAnsi="Times New Roman" w:cs="Times New Roman"/>
          <w:color w:val="0070C0"/>
        </w:rPr>
        <w:t>1.28% flow rate from the month of May to June.</w:t>
      </w:r>
    </w:p>
    <w:p w14:paraId="54C5A637" w14:textId="77777777" w:rsidR="00F91524" w:rsidRPr="00BE1371" w:rsidRDefault="00F91524" w:rsidP="00F91524">
      <w:pPr>
        <w:pStyle w:val="ListParagraph"/>
        <w:rPr>
          <w:rFonts w:ascii="Times New Roman" w:hAnsi="Times New Roman" w:cs="Times New Roman"/>
          <w:color w:val="0070C0"/>
        </w:rPr>
      </w:pPr>
    </w:p>
    <w:p w14:paraId="3D866452" w14:textId="77777777" w:rsidR="00F91524" w:rsidRPr="00BE1371" w:rsidRDefault="00F91524" w:rsidP="009679E0">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t xml:space="preserve">It shows the Month of June has the highest grade of its curve which emphasize a volatile flowrate within the month. And the month of April has less </w:t>
      </w:r>
      <w:r w:rsidR="00FA3797" w:rsidRPr="00BE1371">
        <w:rPr>
          <w:rFonts w:ascii="Times New Roman" w:hAnsi="Times New Roman" w:cs="Times New Roman"/>
          <w:color w:val="0070C0"/>
        </w:rPr>
        <w:t>series of rainfall that happen in the 4 months.</w:t>
      </w:r>
    </w:p>
    <w:p w14:paraId="12F74D66" w14:textId="3460EC77" w:rsidR="00A02A39" w:rsidRPr="00BE1371" w:rsidRDefault="00A02A39" w:rsidP="00FA3797">
      <w:pPr>
        <w:pStyle w:val="ListParagraph"/>
        <w:rPr>
          <w:rFonts w:ascii="Times New Roman" w:hAnsi="Times New Roman" w:cs="Times New Roman"/>
          <w:color w:val="0070C0"/>
        </w:rPr>
      </w:pPr>
    </w:p>
    <w:p w14:paraId="45D14157" w14:textId="59AE6EC0" w:rsidR="00A02A39" w:rsidRPr="005E2336" w:rsidRDefault="005E2336" w:rsidP="00A02A39">
      <w:pPr>
        <w:autoSpaceDE w:val="0"/>
        <w:autoSpaceDN w:val="0"/>
        <w:adjustRightInd w:val="0"/>
        <w:spacing w:after="0" w:line="240" w:lineRule="auto"/>
        <w:rPr>
          <w:rFonts w:ascii="Times New Roman" w:hAnsi="Times New Roman" w:cs="Times New Roman"/>
          <w:b/>
          <w:sz w:val="28"/>
          <w:szCs w:val="28"/>
        </w:rPr>
      </w:pPr>
      <w:r w:rsidRPr="005E2336">
        <w:rPr>
          <w:rFonts w:ascii="Times New Roman" w:hAnsi="Times New Roman" w:cs="Times New Roman"/>
          <w:b/>
          <w:sz w:val="28"/>
          <w:szCs w:val="28"/>
        </w:rPr>
        <w:t>Results and Discussion</w:t>
      </w:r>
    </w:p>
    <w:p w14:paraId="4BCF5669" w14:textId="77777777" w:rsidR="005E2336" w:rsidRPr="004B5588" w:rsidRDefault="005E2336" w:rsidP="00A02A39">
      <w:pPr>
        <w:autoSpaceDE w:val="0"/>
        <w:autoSpaceDN w:val="0"/>
        <w:adjustRightInd w:val="0"/>
        <w:spacing w:after="0" w:line="240" w:lineRule="auto"/>
        <w:rPr>
          <w:rFonts w:ascii="Times New Roman" w:hAnsi="Times New Roman" w:cs="Times New Roman"/>
          <w:sz w:val="24"/>
          <w:szCs w:val="24"/>
        </w:rPr>
      </w:pPr>
    </w:p>
    <w:p w14:paraId="07C47297" w14:textId="1F7C12F7" w:rsidR="00A02A39" w:rsidRDefault="00E953FF" w:rsidP="00A02A39">
      <w:pPr>
        <w:jc w:val="both"/>
        <w:rPr>
          <w:rFonts w:ascii="Times New Roman" w:hAnsi="Times New Roman" w:cs="Times New Roman"/>
          <w:sz w:val="24"/>
          <w:szCs w:val="24"/>
          <w:vertAlign w:val="superscript"/>
        </w:rPr>
      </w:pPr>
      <w:r>
        <w:rPr>
          <w:noProof/>
          <w:lang w:val="en-US"/>
        </w:rPr>
        <w:lastRenderedPageBreak/>
        <w:drawing>
          <wp:inline distT="0" distB="0" distL="0" distR="0" wp14:anchorId="75F046BF" wp14:editId="3336CF43">
            <wp:extent cx="5943600" cy="2548890"/>
            <wp:effectExtent l="0" t="0" r="0" b="3810"/>
            <wp:docPr id="39" name="Chart 39">
              <a:extLst xmlns:a="http://schemas.openxmlformats.org/drawingml/2006/main">
                <a:ext uri="{FF2B5EF4-FFF2-40B4-BE49-F238E27FC236}">
                  <a16:creationId xmlns:a16="http://schemas.microsoft.com/office/drawing/2014/main" id="{00000000-0008-0000-03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56F70A1C" w14:textId="74964C50" w:rsidR="00803583" w:rsidRPr="00803583" w:rsidRDefault="00803583" w:rsidP="00803583">
      <w:pPr>
        <w:jc w:val="center"/>
        <w:rPr>
          <w:rFonts w:ascii="Times New Roman" w:hAnsi="Times New Roman" w:cs="Times New Roman"/>
          <w:color w:val="0070C0"/>
          <w:sz w:val="20"/>
          <w:szCs w:val="20"/>
        </w:rPr>
      </w:pPr>
      <w:r>
        <w:rPr>
          <w:rFonts w:ascii="Times New Roman" w:hAnsi="Times New Roman" w:cs="Times New Roman"/>
          <w:b/>
          <w:bCs/>
          <w:sz w:val="24"/>
          <w:szCs w:val="24"/>
        </w:rPr>
        <w:t>Figure W</w:t>
      </w:r>
      <w:r w:rsidRPr="008E6268">
        <w:rPr>
          <w:rFonts w:ascii="Times New Roman" w:hAnsi="Times New Roman" w:cs="Times New Roman"/>
          <w:b/>
          <w:bCs/>
          <w:sz w:val="24"/>
          <w:szCs w:val="24"/>
        </w:rPr>
        <w:t>.</w:t>
      </w:r>
      <w:r w:rsidRPr="008E6268">
        <w:rPr>
          <w:rFonts w:ascii="Times New Roman" w:hAnsi="Times New Roman" w:cs="Times New Roman"/>
          <w:sz w:val="24"/>
          <w:szCs w:val="24"/>
        </w:rPr>
        <w:t xml:space="preserve"> </w:t>
      </w:r>
      <w:proofErr w:type="spellStart"/>
      <w:r w:rsidRPr="008E6268">
        <w:rPr>
          <w:rFonts w:ascii="Times New Roman" w:hAnsi="Times New Roman" w:cs="Times New Roman"/>
          <w:sz w:val="24"/>
          <w:szCs w:val="24"/>
        </w:rPr>
        <w:t>Pinan</w:t>
      </w:r>
      <w:proofErr w:type="spellEnd"/>
      <w:r w:rsidRPr="008E6268">
        <w:rPr>
          <w:rFonts w:ascii="Times New Roman" w:hAnsi="Times New Roman" w:cs="Times New Roman"/>
          <w:sz w:val="24"/>
          <w:szCs w:val="24"/>
        </w:rPr>
        <w:t xml:space="preserve">-anan River </w:t>
      </w:r>
      <w:r>
        <w:rPr>
          <w:rFonts w:ascii="Times New Roman" w:hAnsi="Times New Roman" w:cs="Times New Roman"/>
          <w:sz w:val="24"/>
          <w:szCs w:val="24"/>
        </w:rPr>
        <w:t>Hyeto-Hydrograph</w:t>
      </w:r>
      <w:r w:rsidRPr="008E6268">
        <w:rPr>
          <w:rFonts w:ascii="Times New Roman" w:hAnsi="Times New Roman" w:cs="Times New Roman"/>
          <w:sz w:val="24"/>
          <w:szCs w:val="24"/>
        </w:rPr>
        <w:t xml:space="preserve"> </w:t>
      </w:r>
      <w:r>
        <w:rPr>
          <w:rFonts w:ascii="Times New Roman" w:hAnsi="Times New Roman" w:cs="Times New Roman"/>
          <w:sz w:val="24"/>
          <w:szCs w:val="24"/>
          <w:lang w:val="en-US"/>
        </w:rPr>
        <w:t>(March 2021</w:t>
      </w:r>
      <w:r w:rsidRPr="008E6268">
        <w:rPr>
          <w:rFonts w:ascii="Times New Roman" w:hAnsi="Times New Roman" w:cs="Times New Roman"/>
          <w:sz w:val="24"/>
          <w:szCs w:val="24"/>
          <w:lang w:val="en-US"/>
        </w:rPr>
        <w:t>)</w:t>
      </w:r>
    </w:p>
    <w:p w14:paraId="4D604752" w14:textId="019D058F" w:rsidR="00103274" w:rsidRDefault="005E2336" w:rsidP="00103274">
      <w:pPr>
        <w:autoSpaceDE w:val="0"/>
        <w:autoSpaceDN w:val="0"/>
        <w:adjustRightInd w:val="0"/>
        <w:spacing w:after="0" w:line="240" w:lineRule="auto"/>
        <w:jc w:val="both"/>
        <w:rPr>
          <w:rFonts w:ascii="Times New Roman" w:hAnsi="Times New Roman" w:cs="Times New Roman"/>
          <w:sz w:val="24"/>
          <w:szCs w:val="24"/>
        </w:rPr>
      </w:pPr>
      <w:r w:rsidRPr="005E2336">
        <w:rPr>
          <w:rFonts w:ascii="Times New Roman" w:hAnsi="Times New Roman" w:cs="Times New Roman"/>
          <w:sz w:val="24"/>
          <w:szCs w:val="24"/>
        </w:rPr>
        <w:t xml:space="preserve">Shown in </w:t>
      </w:r>
      <w:r w:rsidRPr="00103274">
        <w:rPr>
          <w:rFonts w:ascii="Times New Roman" w:hAnsi="Times New Roman" w:cs="Times New Roman"/>
          <w:sz w:val="24"/>
          <w:szCs w:val="24"/>
          <w:highlight w:val="yellow"/>
        </w:rPr>
        <w:t>Figure W</w:t>
      </w:r>
      <w:r w:rsidR="00816524" w:rsidRPr="005E2336">
        <w:rPr>
          <w:rFonts w:ascii="Times New Roman" w:hAnsi="Times New Roman" w:cs="Times New Roman"/>
          <w:sz w:val="24"/>
          <w:szCs w:val="24"/>
        </w:rPr>
        <w:t xml:space="preserve"> is the Hyeto-Hydrograph at </w:t>
      </w:r>
      <w:proofErr w:type="spellStart"/>
      <w:r w:rsidR="00816524" w:rsidRPr="005E2336">
        <w:rPr>
          <w:rFonts w:ascii="Times New Roman" w:hAnsi="Times New Roman" w:cs="Times New Roman"/>
          <w:sz w:val="24"/>
          <w:szCs w:val="24"/>
        </w:rPr>
        <w:t>Pianan</w:t>
      </w:r>
      <w:proofErr w:type="spellEnd"/>
      <w:r w:rsidR="00816524" w:rsidRPr="005E2336">
        <w:rPr>
          <w:rFonts w:ascii="Times New Roman" w:hAnsi="Times New Roman" w:cs="Times New Roman"/>
          <w:sz w:val="24"/>
          <w:szCs w:val="24"/>
        </w:rPr>
        <w:t>-</w:t>
      </w:r>
      <w:proofErr w:type="gramStart"/>
      <w:r w:rsidR="00816524" w:rsidRPr="005E2336">
        <w:rPr>
          <w:rFonts w:ascii="Times New Roman" w:hAnsi="Times New Roman" w:cs="Times New Roman"/>
          <w:sz w:val="24"/>
          <w:szCs w:val="24"/>
        </w:rPr>
        <w:t>an</w:t>
      </w:r>
      <w:proofErr w:type="gramEnd"/>
      <w:r w:rsidR="00103274">
        <w:rPr>
          <w:rFonts w:ascii="Times New Roman" w:hAnsi="Times New Roman" w:cs="Times New Roman"/>
          <w:sz w:val="24"/>
          <w:szCs w:val="24"/>
        </w:rPr>
        <w:t xml:space="preserve"> River for the month of March which </w:t>
      </w:r>
      <w:r w:rsidR="00816524" w:rsidRPr="005E2336">
        <w:rPr>
          <w:rFonts w:ascii="Times New Roman" w:hAnsi="Times New Roman" w:cs="Times New Roman"/>
          <w:sz w:val="24"/>
          <w:szCs w:val="24"/>
        </w:rPr>
        <w:t>shows the</w:t>
      </w:r>
      <w:r w:rsidR="00A02A39" w:rsidRPr="005E2336">
        <w:rPr>
          <w:rFonts w:ascii="Times New Roman" w:hAnsi="Times New Roman" w:cs="Times New Roman"/>
          <w:sz w:val="24"/>
          <w:szCs w:val="24"/>
        </w:rPr>
        <w:t xml:space="preserve"> highest flow levels observed in March </w:t>
      </w:r>
      <w:r w:rsidR="00E953FF" w:rsidRPr="005E2336">
        <w:rPr>
          <w:rFonts w:ascii="Times New Roman" w:hAnsi="Times New Roman" w:cs="Times New Roman"/>
          <w:sz w:val="24"/>
          <w:szCs w:val="24"/>
        </w:rPr>
        <w:t>14</w:t>
      </w:r>
      <w:r w:rsidR="00A02A39" w:rsidRPr="005E2336">
        <w:rPr>
          <w:rFonts w:ascii="Times New Roman" w:hAnsi="Times New Roman" w:cs="Times New Roman"/>
          <w:sz w:val="24"/>
          <w:szCs w:val="24"/>
        </w:rPr>
        <w:t>,</w:t>
      </w:r>
      <w:r w:rsidR="00BE1371" w:rsidRPr="005E2336">
        <w:rPr>
          <w:rFonts w:ascii="Times New Roman" w:hAnsi="Times New Roman" w:cs="Times New Roman"/>
          <w:sz w:val="24"/>
          <w:szCs w:val="24"/>
        </w:rPr>
        <w:t xml:space="preserve"> </w:t>
      </w:r>
      <w:r w:rsidR="00A02A39" w:rsidRPr="005E2336">
        <w:rPr>
          <w:rFonts w:ascii="Times New Roman" w:hAnsi="Times New Roman" w:cs="Times New Roman"/>
          <w:sz w:val="24"/>
          <w:szCs w:val="24"/>
        </w:rPr>
        <w:t>202</w:t>
      </w:r>
      <w:r w:rsidR="00E953FF" w:rsidRPr="005E2336">
        <w:rPr>
          <w:rFonts w:ascii="Times New Roman" w:hAnsi="Times New Roman" w:cs="Times New Roman"/>
          <w:sz w:val="24"/>
          <w:szCs w:val="24"/>
        </w:rPr>
        <w:t>1</w:t>
      </w:r>
      <w:r w:rsidR="00A02A39" w:rsidRPr="005E2336">
        <w:rPr>
          <w:rFonts w:ascii="Times New Roman" w:hAnsi="Times New Roman" w:cs="Times New Roman"/>
          <w:sz w:val="24"/>
          <w:szCs w:val="24"/>
        </w:rPr>
        <w:t xml:space="preserve"> with a flowrate of </w:t>
      </w:r>
      <w:r w:rsidR="00E953FF" w:rsidRPr="005E2336">
        <w:rPr>
          <w:rFonts w:ascii="Times New Roman" w:hAnsi="Times New Roman" w:cs="Times New Roman"/>
          <w:sz w:val="24"/>
          <w:szCs w:val="24"/>
        </w:rPr>
        <w:t>68.2</w:t>
      </w:r>
      <w:r w:rsidR="00A02A39" w:rsidRPr="005E2336">
        <w:rPr>
          <w:rFonts w:ascii="Times New Roman" w:hAnsi="Times New Roman" w:cs="Times New Roman"/>
          <w:sz w:val="24"/>
          <w:szCs w:val="24"/>
        </w:rPr>
        <w:t xml:space="preserve">cms and highest rainfall value of </w:t>
      </w:r>
      <w:r w:rsidR="00103274">
        <w:rPr>
          <w:rFonts w:ascii="Times New Roman" w:hAnsi="Times New Roman" w:cs="Times New Roman"/>
          <w:sz w:val="24"/>
          <w:szCs w:val="24"/>
        </w:rPr>
        <w:t>16.4</w:t>
      </w:r>
      <w:r w:rsidR="00E953FF" w:rsidRPr="005E2336">
        <w:rPr>
          <w:rFonts w:ascii="Times New Roman" w:hAnsi="Times New Roman" w:cs="Times New Roman"/>
          <w:sz w:val="24"/>
          <w:szCs w:val="24"/>
        </w:rPr>
        <w:t>mm on March 10,</w:t>
      </w:r>
      <w:r w:rsidR="00BE1371" w:rsidRPr="005E2336">
        <w:rPr>
          <w:rFonts w:ascii="Times New Roman" w:hAnsi="Times New Roman" w:cs="Times New Roman"/>
          <w:sz w:val="24"/>
          <w:szCs w:val="24"/>
        </w:rPr>
        <w:t xml:space="preserve"> </w:t>
      </w:r>
      <w:r w:rsidR="00E953FF" w:rsidRPr="005E2336">
        <w:rPr>
          <w:rFonts w:ascii="Times New Roman" w:hAnsi="Times New Roman" w:cs="Times New Roman"/>
          <w:sz w:val="24"/>
          <w:szCs w:val="24"/>
        </w:rPr>
        <w:t>2021</w:t>
      </w:r>
      <w:r w:rsidR="00816524" w:rsidRPr="005E2336">
        <w:rPr>
          <w:rFonts w:ascii="Times New Roman" w:hAnsi="Times New Roman" w:cs="Times New Roman"/>
          <w:sz w:val="24"/>
          <w:szCs w:val="24"/>
        </w:rPr>
        <w:t>.</w:t>
      </w:r>
      <w:r w:rsidR="00103274" w:rsidRPr="00103274">
        <w:rPr>
          <w:rFonts w:ascii="Times New Roman" w:hAnsi="Times New Roman" w:cs="Times New Roman"/>
          <w:sz w:val="24"/>
          <w:szCs w:val="24"/>
        </w:rPr>
        <w:t xml:space="preserve"> Shown in </w:t>
      </w:r>
      <w:r w:rsidR="00103274" w:rsidRPr="00103274">
        <w:rPr>
          <w:rFonts w:ascii="Times New Roman" w:hAnsi="Times New Roman" w:cs="Times New Roman"/>
          <w:sz w:val="24"/>
          <w:szCs w:val="24"/>
          <w:highlight w:val="yellow"/>
        </w:rPr>
        <w:t>Figure X</w:t>
      </w:r>
      <w:r w:rsidR="00103274" w:rsidRPr="00103274">
        <w:rPr>
          <w:rFonts w:ascii="Times New Roman" w:hAnsi="Times New Roman" w:cs="Times New Roman"/>
          <w:sz w:val="24"/>
          <w:szCs w:val="24"/>
        </w:rPr>
        <w:t xml:space="preserve"> is the Rating Curve at </w:t>
      </w:r>
      <w:proofErr w:type="spellStart"/>
      <w:r w:rsidR="00103274" w:rsidRPr="00103274">
        <w:rPr>
          <w:rFonts w:ascii="Times New Roman" w:hAnsi="Times New Roman" w:cs="Times New Roman"/>
          <w:sz w:val="24"/>
          <w:szCs w:val="24"/>
        </w:rPr>
        <w:t>Pinan</w:t>
      </w:r>
      <w:proofErr w:type="spellEnd"/>
      <w:r w:rsidR="00103274" w:rsidRPr="00103274">
        <w:rPr>
          <w:rFonts w:ascii="Times New Roman" w:hAnsi="Times New Roman" w:cs="Times New Roman"/>
          <w:sz w:val="24"/>
          <w:szCs w:val="24"/>
        </w:rPr>
        <w:t>-ana</w:t>
      </w:r>
      <w:r w:rsidR="00103274">
        <w:rPr>
          <w:rFonts w:ascii="Times New Roman" w:hAnsi="Times New Roman" w:cs="Times New Roman"/>
          <w:sz w:val="24"/>
          <w:szCs w:val="24"/>
        </w:rPr>
        <w:t>n for March 2021 with the highest recorded flowrate at 68.2</w:t>
      </w:r>
      <w:r w:rsidR="00103274" w:rsidRPr="00103274">
        <w:rPr>
          <w:rFonts w:ascii="Times New Roman" w:hAnsi="Times New Roman" w:cs="Times New Roman"/>
          <w:sz w:val="24"/>
          <w:szCs w:val="24"/>
        </w:rPr>
        <w:t xml:space="preserve">cms </w:t>
      </w:r>
      <w:r w:rsidR="00103274">
        <w:rPr>
          <w:rFonts w:ascii="Times New Roman" w:hAnsi="Times New Roman" w:cs="Times New Roman"/>
          <w:sz w:val="24"/>
          <w:szCs w:val="24"/>
        </w:rPr>
        <w:t>and</w:t>
      </w:r>
      <w:r w:rsidR="00103274" w:rsidRPr="00103274">
        <w:rPr>
          <w:rFonts w:ascii="Times New Roman" w:hAnsi="Times New Roman" w:cs="Times New Roman"/>
          <w:sz w:val="24"/>
          <w:szCs w:val="24"/>
        </w:rPr>
        <w:t xml:space="preserve"> a stage of 2.49m. In contrast, the lo</w:t>
      </w:r>
      <w:r w:rsidR="00103274">
        <w:rPr>
          <w:rFonts w:ascii="Times New Roman" w:hAnsi="Times New Roman" w:cs="Times New Roman"/>
          <w:sz w:val="24"/>
          <w:szCs w:val="24"/>
        </w:rPr>
        <w:t>west recorded flowrate is 12.96cms with a stage of 1.583</w:t>
      </w:r>
      <w:r w:rsidR="00103274" w:rsidRPr="00103274">
        <w:rPr>
          <w:rFonts w:ascii="Times New Roman" w:hAnsi="Times New Roman" w:cs="Times New Roman"/>
          <w:sz w:val="24"/>
          <w:szCs w:val="24"/>
        </w:rPr>
        <w:t>m. Meanwhile, the ave</w:t>
      </w:r>
      <w:r w:rsidR="00103274">
        <w:rPr>
          <w:rFonts w:ascii="Times New Roman" w:hAnsi="Times New Roman" w:cs="Times New Roman"/>
          <w:sz w:val="24"/>
          <w:szCs w:val="24"/>
        </w:rPr>
        <w:t xml:space="preserve">rage flow of the month is 18.98cms with </w:t>
      </w:r>
      <w:r w:rsidR="00103274" w:rsidRPr="00103274">
        <w:rPr>
          <w:rFonts w:ascii="Times New Roman" w:hAnsi="Times New Roman" w:cs="Times New Roman"/>
          <w:sz w:val="24"/>
          <w:szCs w:val="24"/>
        </w:rPr>
        <w:t>modal water level value is at 1.7026 m.</w:t>
      </w:r>
    </w:p>
    <w:p w14:paraId="166CB604" w14:textId="23AB2677" w:rsidR="00A02A39" w:rsidRDefault="00A02A39" w:rsidP="00803583">
      <w:pPr>
        <w:autoSpaceDE w:val="0"/>
        <w:autoSpaceDN w:val="0"/>
        <w:adjustRightInd w:val="0"/>
        <w:spacing w:after="0" w:line="240" w:lineRule="auto"/>
        <w:jc w:val="both"/>
        <w:rPr>
          <w:rFonts w:ascii="Times New Roman" w:hAnsi="Times New Roman" w:cs="Times New Roman"/>
          <w:sz w:val="24"/>
          <w:szCs w:val="24"/>
        </w:rPr>
      </w:pPr>
    </w:p>
    <w:p w14:paraId="05C43162" w14:textId="77777777" w:rsidR="001709D6" w:rsidRPr="002F5AD8" w:rsidRDefault="001709D6" w:rsidP="00A02A39">
      <w:pPr>
        <w:autoSpaceDE w:val="0"/>
        <w:autoSpaceDN w:val="0"/>
        <w:adjustRightInd w:val="0"/>
        <w:spacing w:after="0" w:line="240" w:lineRule="auto"/>
        <w:rPr>
          <w:rFonts w:ascii="Times New Roman" w:hAnsi="Times New Roman" w:cs="Times New Roman"/>
          <w:sz w:val="24"/>
          <w:szCs w:val="24"/>
        </w:rPr>
      </w:pPr>
    </w:p>
    <w:p w14:paraId="638F82E7" w14:textId="2DB31A15" w:rsidR="00A02A39" w:rsidRDefault="001709D6" w:rsidP="00A02A39">
      <w:pPr>
        <w:rPr>
          <w:rFonts w:ascii="Times New Roman" w:hAnsi="Times New Roman" w:cs="Times New Roman"/>
        </w:rPr>
      </w:pPr>
      <w:r>
        <w:rPr>
          <w:noProof/>
          <w:lang w:val="en-US"/>
        </w:rPr>
        <w:drawing>
          <wp:inline distT="0" distB="0" distL="0" distR="0" wp14:anchorId="4AFC6E78" wp14:editId="1D61EDBA">
            <wp:extent cx="5943600" cy="2548890"/>
            <wp:effectExtent l="0" t="0" r="0" b="3810"/>
            <wp:docPr id="40" name="Chart 40">
              <a:extLst xmlns:a="http://schemas.openxmlformats.org/drawingml/2006/main">
                <a:ext uri="{FF2B5EF4-FFF2-40B4-BE49-F238E27FC236}">
                  <a16:creationId xmlns:a16="http://schemas.microsoft.com/office/drawing/2014/main" id="{00000000-0008-0000-0300-00000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10FCF302" w14:textId="77EF5C53" w:rsidR="00803583" w:rsidRPr="00103274" w:rsidRDefault="00803583" w:rsidP="00103274">
      <w:pPr>
        <w:jc w:val="center"/>
        <w:rPr>
          <w:rFonts w:ascii="Times New Roman" w:hAnsi="Times New Roman" w:cs="Times New Roman"/>
          <w:color w:val="0070C0"/>
          <w:sz w:val="20"/>
          <w:szCs w:val="20"/>
        </w:rPr>
      </w:pPr>
      <w:r>
        <w:rPr>
          <w:rFonts w:ascii="Times New Roman" w:hAnsi="Times New Roman" w:cs="Times New Roman"/>
          <w:b/>
          <w:bCs/>
          <w:sz w:val="24"/>
          <w:szCs w:val="24"/>
        </w:rPr>
        <w:t>Figure X</w:t>
      </w:r>
      <w:r w:rsidRPr="008E6268">
        <w:rPr>
          <w:rFonts w:ascii="Times New Roman" w:hAnsi="Times New Roman" w:cs="Times New Roman"/>
          <w:b/>
          <w:bCs/>
          <w:sz w:val="24"/>
          <w:szCs w:val="24"/>
        </w:rPr>
        <w:t>.</w:t>
      </w:r>
      <w:r w:rsidRPr="008E6268">
        <w:rPr>
          <w:rFonts w:ascii="Times New Roman" w:hAnsi="Times New Roman" w:cs="Times New Roman"/>
          <w:sz w:val="24"/>
          <w:szCs w:val="24"/>
        </w:rPr>
        <w:t xml:space="preserve"> </w:t>
      </w:r>
      <w:proofErr w:type="spellStart"/>
      <w:r w:rsidRPr="008E6268">
        <w:rPr>
          <w:rFonts w:ascii="Times New Roman" w:hAnsi="Times New Roman" w:cs="Times New Roman"/>
          <w:sz w:val="24"/>
          <w:szCs w:val="24"/>
        </w:rPr>
        <w:t>Pinan</w:t>
      </w:r>
      <w:proofErr w:type="spellEnd"/>
      <w:r w:rsidRPr="008E6268">
        <w:rPr>
          <w:rFonts w:ascii="Times New Roman" w:hAnsi="Times New Roman" w:cs="Times New Roman"/>
          <w:sz w:val="24"/>
          <w:szCs w:val="24"/>
        </w:rPr>
        <w:t xml:space="preserve">-anan River </w:t>
      </w:r>
      <w:r>
        <w:rPr>
          <w:rFonts w:ascii="Times New Roman" w:hAnsi="Times New Roman" w:cs="Times New Roman"/>
          <w:sz w:val="24"/>
          <w:szCs w:val="24"/>
        </w:rPr>
        <w:t>Rating</w:t>
      </w:r>
      <w:r w:rsidRPr="008E6268">
        <w:rPr>
          <w:rFonts w:ascii="Times New Roman" w:hAnsi="Times New Roman" w:cs="Times New Roman"/>
          <w:sz w:val="24"/>
          <w:szCs w:val="24"/>
        </w:rPr>
        <w:t xml:space="preserve"> </w:t>
      </w:r>
      <w:r>
        <w:rPr>
          <w:rFonts w:ascii="Times New Roman" w:hAnsi="Times New Roman" w:cs="Times New Roman"/>
          <w:sz w:val="24"/>
          <w:szCs w:val="24"/>
          <w:lang w:val="en-US"/>
        </w:rPr>
        <w:t>(March 2021</w:t>
      </w:r>
      <w:r w:rsidRPr="008E6268">
        <w:rPr>
          <w:rFonts w:ascii="Times New Roman" w:hAnsi="Times New Roman" w:cs="Times New Roman"/>
          <w:sz w:val="24"/>
          <w:szCs w:val="24"/>
          <w:lang w:val="en-US"/>
        </w:rPr>
        <w:t>)</w:t>
      </w:r>
    </w:p>
    <w:p w14:paraId="0C4A93CC" w14:textId="77777777" w:rsidR="00103274" w:rsidRDefault="00103274" w:rsidP="00816524">
      <w:pPr>
        <w:autoSpaceDE w:val="0"/>
        <w:autoSpaceDN w:val="0"/>
        <w:adjustRightInd w:val="0"/>
        <w:spacing w:after="0" w:line="240" w:lineRule="auto"/>
        <w:jc w:val="both"/>
        <w:rPr>
          <w:rFonts w:ascii="Times New Roman" w:hAnsi="Times New Roman" w:cs="Times New Roman"/>
          <w:sz w:val="24"/>
          <w:szCs w:val="24"/>
        </w:rPr>
      </w:pPr>
    </w:p>
    <w:p w14:paraId="49C5F5CD" w14:textId="77777777" w:rsidR="00103274" w:rsidRDefault="00103274" w:rsidP="00103274">
      <w:pPr>
        <w:autoSpaceDE w:val="0"/>
        <w:autoSpaceDN w:val="0"/>
        <w:adjustRightInd w:val="0"/>
        <w:spacing w:after="0" w:line="240" w:lineRule="auto"/>
        <w:jc w:val="both"/>
        <w:rPr>
          <w:rFonts w:ascii="Times New Roman" w:hAnsi="Times New Roman" w:cs="Times New Roman"/>
          <w:sz w:val="24"/>
          <w:szCs w:val="24"/>
        </w:rPr>
      </w:pPr>
      <w:r w:rsidRPr="00103274">
        <w:rPr>
          <w:rFonts w:ascii="Times New Roman" w:hAnsi="Times New Roman" w:cs="Times New Roman"/>
          <w:sz w:val="24"/>
          <w:szCs w:val="24"/>
        </w:rPr>
        <w:t xml:space="preserve">Shown in </w:t>
      </w:r>
      <w:r w:rsidRPr="00103274">
        <w:rPr>
          <w:rFonts w:ascii="Times New Roman" w:hAnsi="Times New Roman" w:cs="Times New Roman"/>
          <w:sz w:val="24"/>
          <w:szCs w:val="24"/>
          <w:highlight w:val="yellow"/>
        </w:rPr>
        <w:t>Figure Y</w:t>
      </w:r>
      <w:r w:rsidRPr="00103274">
        <w:rPr>
          <w:rFonts w:ascii="Times New Roman" w:hAnsi="Times New Roman" w:cs="Times New Roman"/>
          <w:sz w:val="24"/>
          <w:szCs w:val="24"/>
        </w:rPr>
        <w:t xml:space="preserve"> is the Hyeto-Hydrograph at </w:t>
      </w:r>
      <w:proofErr w:type="spellStart"/>
      <w:r w:rsidRPr="00103274">
        <w:rPr>
          <w:rFonts w:ascii="Times New Roman" w:hAnsi="Times New Roman" w:cs="Times New Roman"/>
          <w:sz w:val="24"/>
          <w:szCs w:val="24"/>
        </w:rPr>
        <w:t>Pinan</w:t>
      </w:r>
      <w:proofErr w:type="spellEnd"/>
      <w:r w:rsidRPr="00103274">
        <w:rPr>
          <w:rFonts w:ascii="Times New Roman" w:hAnsi="Times New Roman" w:cs="Times New Roman"/>
          <w:sz w:val="24"/>
          <w:szCs w:val="24"/>
        </w:rPr>
        <w:t xml:space="preserve">-anan </w:t>
      </w:r>
      <w:r>
        <w:rPr>
          <w:rFonts w:ascii="Times New Roman" w:hAnsi="Times New Roman" w:cs="Times New Roman"/>
          <w:sz w:val="24"/>
          <w:szCs w:val="24"/>
        </w:rPr>
        <w:t>for April 2021 where the</w:t>
      </w:r>
      <w:r w:rsidRPr="00103274">
        <w:rPr>
          <w:rFonts w:ascii="Times New Roman" w:hAnsi="Times New Roman" w:cs="Times New Roman"/>
          <w:sz w:val="24"/>
          <w:szCs w:val="24"/>
        </w:rPr>
        <w:t xml:space="preserve"> highest flow levels were observed in April 23,</w:t>
      </w:r>
      <w:r>
        <w:rPr>
          <w:rFonts w:ascii="Times New Roman" w:hAnsi="Times New Roman" w:cs="Times New Roman"/>
          <w:sz w:val="24"/>
          <w:szCs w:val="24"/>
        </w:rPr>
        <w:t xml:space="preserve"> 2021 with a flowrate of 253.91</w:t>
      </w:r>
      <w:r w:rsidRPr="00103274">
        <w:rPr>
          <w:rFonts w:ascii="Times New Roman" w:hAnsi="Times New Roman" w:cs="Times New Roman"/>
          <w:sz w:val="24"/>
          <w:szCs w:val="24"/>
        </w:rPr>
        <w:t>cms and has</w:t>
      </w:r>
      <w:r>
        <w:rPr>
          <w:rFonts w:ascii="Times New Roman" w:hAnsi="Times New Roman" w:cs="Times New Roman"/>
          <w:sz w:val="24"/>
          <w:szCs w:val="24"/>
        </w:rPr>
        <w:t xml:space="preserve"> highest rainfall value of 20.4</w:t>
      </w:r>
      <w:r w:rsidRPr="00103274">
        <w:rPr>
          <w:rFonts w:ascii="Times New Roman" w:hAnsi="Times New Roman" w:cs="Times New Roman"/>
          <w:sz w:val="24"/>
          <w:szCs w:val="24"/>
        </w:rPr>
        <w:t>mm on April 14, 2021.</w:t>
      </w:r>
      <w:r>
        <w:rPr>
          <w:rFonts w:ascii="Times New Roman" w:hAnsi="Times New Roman" w:cs="Times New Roman"/>
          <w:sz w:val="24"/>
          <w:szCs w:val="24"/>
        </w:rPr>
        <w:t xml:space="preserve"> The April month </w:t>
      </w:r>
      <w:r w:rsidRPr="00103274">
        <w:rPr>
          <w:rFonts w:ascii="Times New Roman" w:hAnsi="Times New Roman" w:cs="Times New Roman"/>
          <w:sz w:val="24"/>
          <w:szCs w:val="24"/>
        </w:rPr>
        <w:t>Rating Curv</w:t>
      </w:r>
      <w:r>
        <w:rPr>
          <w:rFonts w:ascii="Times New Roman" w:hAnsi="Times New Roman" w:cs="Times New Roman"/>
          <w:sz w:val="24"/>
          <w:szCs w:val="24"/>
        </w:rPr>
        <w:t xml:space="preserve">e in </w:t>
      </w:r>
      <w:r w:rsidRPr="00103274">
        <w:rPr>
          <w:rFonts w:ascii="Times New Roman" w:hAnsi="Times New Roman" w:cs="Times New Roman"/>
          <w:sz w:val="24"/>
          <w:szCs w:val="24"/>
          <w:highlight w:val="yellow"/>
        </w:rPr>
        <w:t>Figure Z</w:t>
      </w:r>
      <w:r w:rsidRPr="00103274">
        <w:rPr>
          <w:rFonts w:ascii="Times New Roman" w:hAnsi="Times New Roman" w:cs="Times New Roman"/>
          <w:sz w:val="24"/>
          <w:szCs w:val="24"/>
        </w:rPr>
        <w:t xml:space="preserve"> </w:t>
      </w:r>
      <w:r>
        <w:rPr>
          <w:rFonts w:ascii="Times New Roman" w:hAnsi="Times New Roman" w:cs="Times New Roman"/>
          <w:sz w:val="24"/>
          <w:szCs w:val="24"/>
        </w:rPr>
        <w:t xml:space="preserve">revealed that the </w:t>
      </w:r>
      <w:r w:rsidRPr="00103274">
        <w:rPr>
          <w:rFonts w:ascii="Times New Roman" w:hAnsi="Times New Roman" w:cs="Times New Roman"/>
          <w:sz w:val="24"/>
          <w:szCs w:val="24"/>
        </w:rPr>
        <w:t>highe</w:t>
      </w:r>
      <w:r>
        <w:rPr>
          <w:rFonts w:ascii="Times New Roman" w:hAnsi="Times New Roman" w:cs="Times New Roman"/>
          <w:sz w:val="24"/>
          <w:szCs w:val="24"/>
        </w:rPr>
        <w:t>st recorded flowrate is 253.9</w:t>
      </w:r>
      <w:r w:rsidRPr="00103274">
        <w:rPr>
          <w:rFonts w:ascii="Times New Roman" w:hAnsi="Times New Roman" w:cs="Times New Roman"/>
          <w:sz w:val="24"/>
          <w:szCs w:val="24"/>
        </w:rPr>
        <w:t xml:space="preserve">cms </w:t>
      </w:r>
      <w:r>
        <w:rPr>
          <w:rFonts w:ascii="Times New Roman" w:hAnsi="Times New Roman" w:cs="Times New Roman"/>
          <w:sz w:val="24"/>
          <w:szCs w:val="24"/>
        </w:rPr>
        <w:t>with a stage of 3.56</w:t>
      </w:r>
      <w:r w:rsidRPr="00103274">
        <w:rPr>
          <w:rFonts w:ascii="Times New Roman" w:hAnsi="Times New Roman" w:cs="Times New Roman"/>
          <w:sz w:val="24"/>
          <w:szCs w:val="24"/>
        </w:rPr>
        <w:t>m. In contrast, the lo</w:t>
      </w:r>
      <w:r>
        <w:rPr>
          <w:rFonts w:ascii="Times New Roman" w:hAnsi="Times New Roman" w:cs="Times New Roman"/>
          <w:sz w:val="24"/>
          <w:szCs w:val="24"/>
        </w:rPr>
        <w:t xml:space="preserve">west recorded flowrate is </w:t>
      </w:r>
      <w:r>
        <w:rPr>
          <w:rFonts w:ascii="Times New Roman" w:hAnsi="Times New Roman" w:cs="Times New Roman"/>
          <w:sz w:val="24"/>
          <w:szCs w:val="24"/>
        </w:rPr>
        <w:lastRenderedPageBreak/>
        <w:t>10.63</w:t>
      </w:r>
      <w:r w:rsidRPr="00103274">
        <w:rPr>
          <w:rFonts w:ascii="Times New Roman" w:hAnsi="Times New Roman" w:cs="Times New Roman"/>
          <w:sz w:val="24"/>
          <w:szCs w:val="24"/>
        </w:rPr>
        <w:t>cms with a stage of 1.50m. Meanwhile, the ave</w:t>
      </w:r>
      <w:r>
        <w:rPr>
          <w:rFonts w:ascii="Times New Roman" w:hAnsi="Times New Roman" w:cs="Times New Roman"/>
          <w:sz w:val="24"/>
          <w:szCs w:val="24"/>
        </w:rPr>
        <w:t>rage flow of the month is 23.61</w:t>
      </w:r>
      <w:r w:rsidRPr="00103274">
        <w:rPr>
          <w:rFonts w:ascii="Times New Roman" w:hAnsi="Times New Roman" w:cs="Times New Roman"/>
          <w:sz w:val="24"/>
          <w:szCs w:val="24"/>
        </w:rPr>
        <w:t>cms. Furthermore, the mod</w:t>
      </w:r>
      <w:r>
        <w:rPr>
          <w:rFonts w:ascii="Times New Roman" w:hAnsi="Times New Roman" w:cs="Times New Roman"/>
          <w:sz w:val="24"/>
          <w:szCs w:val="24"/>
        </w:rPr>
        <w:t>al water level value is at 1.83</w:t>
      </w:r>
      <w:r w:rsidRPr="00103274">
        <w:rPr>
          <w:rFonts w:ascii="Times New Roman" w:hAnsi="Times New Roman" w:cs="Times New Roman"/>
          <w:sz w:val="24"/>
          <w:szCs w:val="24"/>
        </w:rPr>
        <w:t>m.</w:t>
      </w:r>
    </w:p>
    <w:p w14:paraId="2414B73A" w14:textId="77777777" w:rsidR="00103274" w:rsidRPr="00381DC0" w:rsidRDefault="00103274" w:rsidP="00816524">
      <w:pPr>
        <w:autoSpaceDE w:val="0"/>
        <w:autoSpaceDN w:val="0"/>
        <w:adjustRightInd w:val="0"/>
        <w:spacing w:after="0" w:line="240" w:lineRule="auto"/>
        <w:jc w:val="both"/>
        <w:rPr>
          <w:rFonts w:ascii="Times New Roman" w:hAnsi="Times New Roman" w:cs="Times New Roman"/>
          <w:sz w:val="24"/>
          <w:szCs w:val="24"/>
        </w:rPr>
      </w:pPr>
    </w:p>
    <w:p w14:paraId="4D8B9DD8" w14:textId="77777777" w:rsidR="001709D6" w:rsidRPr="004B5588" w:rsidRDefault="001709D6" w:rsidP="001709D6">
      <w:pPr>
        <w:autoSpaceDE w:val="0"/>
        <w:autoSpaceDN w:val="0"/>
        <w:adjustRightInd w:val="0"/>
        <w:spacing w:after="0" w:line="240" w:lineRule="auto"/>
        <w:rPr>
          <w:rFonts w:ascii="Times New Roman" w:hAnsi="Times New Roman" w:cs="Times New Roman"/>
          <w:sz w:val="24"/>
          <w:szCs w:val="24"/>
        </w:rPr>
      </w:pPr>
    </w:p>
    <w:p w14:paraId="5C5AA3B2" w14:textId="77777777" w:rsidR="00803583" w:rsidRDefault="001709D6" w:rsidP="00803583">
      <w:pPr>
        <w:jc w:val="both"/>
        <w:rPr>
          <w:rFonts w:ascii="Times New Roman" w:hAnsi="Times New Roman" w:cs="Times New Roman"/>
          <w:sz w:val="24"/>
          <w:szCs w:val="24"/>
          <w:vertAlign w:val="superscript"/>
        </w:rPr>
      </w:pPr>
      <w:r>
        <w:rPr>
          <w:noProof/>
          <w:lang w:val="en-US"/>
        </w:rPr>
        <w:drawing>
          <wp:inline distT="0" distB="0" distL="0" distR="0" wp14:anchorId="7044FAAF" wp14:editId="7338327D">
            <wp:extent cx="5943600" cy="2548890"/>
            <wp:effectExtent l="0" t="0" r="0" b="3810"/>
            <wp:docPr id="43" name="Chart 43">
              <a:extLst xmlns:a="http://schemas.openxmlformats.org/drawingml/2006/main">
                <a:ext uri="{FF2B5EF4-FFF2-40B4-BE49-F238E27FC236}">
                  <a16:creationId xmlns:a16="http://schemas.microsoft.com/office/drawing/2014/main" id="{00000000-0008-0000-0300-00000A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192928D2" w14:textId="3F95348B" w:rsidR="00803583" w:rsidRDefault="00803583" w:rsidP="00803583">
      <w:pPr>
        <w:jc w:val="center"/>
        <w:rPr>
          <w:rFonts w:ascii="Times New Roman" w:hAnsi="Times New Roman" w:cs="Times New Roman"/>
          <w:color w:val="0070C0"/>
          <w:sz w:val="20"/>
          <w:szCs w:val="20"/>
        </w:rPr>
      </w:pPr>
      <w:r>
        <w:rPr>
          <w:rFonts w:ascii="Times New Roman" w:hAnsi="Times New Roman" w:cs="Times New Roman"/>
          <w:b/>
          <w:bCs/>
          <w:sz w:val="24"/>
          <w:szCs w:val="24"/>
        </w:rPr>
        <w:t>Figure Y</w:t>
      </w:r>
      <w:r w:rsidRPr="008E6268">
        <w:rPr>
          <w:rFonts w:ascii="Times New Roman" w:hAnsi="Times New Roman" w:cs="Times New Roman"/>
          <w:b/>
          <w:bCs/>
          <w:sz w:val="24"/>
          <w:szCs w:val="24"/>
        </w:rPr>
        <w:t>.</w:t>
      </w:r>
      <w:r w:rsidRPr="008E6268">
        <w:rPr>
          <w:rFonts w:ascii="Times New Roman" w:hAnsi="Times New Roman" w:cs="Times New Roman"/>
          <w:sz w:val="24"/>
          <w:szCs w:val="24"/>
        </w:rPr>
        <w:t xml:space="preserve"> </w:t>
      </w:r>
      <w:proofErr w:type="spellStart"/>
      <w:r w:rsidRPr="008E6268">
        <w:rPr>
          <w:rFonts w:ascii="Times New Roman" w:hAnsi="Times New Roman" w:cs="Times New Roman"/>
          <w:sz w:val="24"/>
          <w:szCs w:val="24"/>
        </w:rPr>
        <w:t>Pinan</w:t>
      </w:r>
      <w:proofErr w:type="spellEnd"/>
      <w:r w:rsidRPr="008E6268">
        <w:rPr>
          <w:rFonts w:ascii="Times New Roman" w:hAnsi="Times New Roman" w:cs="Times New Roman"/>
          <w:sz w:val="24"/>
          <w:szCs w:val="24"/>
        </w:rPr>
        <w:t xml:space="preserve">-anan River </w:t>
      </w:r>
      <w:r>
        <w:rPr>
          <w:rFonts w:ascii="Times New Roman" w:hAnsi="Times New Roman" w:cs="Times New Roman"/>
          <w:sz w:val="24"/>
          <w:szCs w:val="24"/>
        </w:rPr>
        <w:t>Hyeto-Hydrograph</w:t>
      </w:r>
      <w:r w:rsidRPr="008E6268">
        <w:rPr>
          <w:rFonts w:ascii="Times New Roman" w:hAnsi="Times New Roman" w:cs="Times New Roman"/>
          <w:sz w:val="24"/>
          <w:szCs w:val="24"/>
        </w:rPr>
        <w:t xml:space="preserve"> </w:t>
      </w:r>
      <w:r>
        <w:rPr>
          <w:rFonts w:ascii="Times New Roman" w:hAnsi="Times New Roman" w:cs="Times New Roman"/>
          <w:sz w:val="24"/>
          <w:szCs w:val="24"/>
          <w:lang w:val="en-US"/>
        </w:rPr>
        <w:t>(April 2021</w:t>
      </w:r>
      <w:r w:rsidRPr="008E6268">
        <w:rPr>
          <w:rFonts w:ascii="Times New Roman" w:hAnsi="Times New Roman" w:cs="Times New Roman"/>
          <w:sz w:val="24"/>
          <w:szCs w:val="24"/>
          <w:lang w:val="en-US"/>
        </w:rPr>
        <w:t>)</w:t>
      </w:r>
    </w:p>
    <w:p w14:paraId="51A69176" w14:textId="48EB8099" w:rsidR="00816524" w:rsidRPr="00381DC0" w:rsidRDefault="00816524" w:rsidP="00816524">
      <w:pPr>
        <w:jc w:val="both"/>
        <w:rPr>
          <w:rFonts w:ascii="Times New Roman" w:hAnsi="Times New Roman" w:cs="Times New Roman"/>
          <w:sz w:val="24"/>
          <w:szCs w:val="24"/>
        </w:rPr>
      </w:pPr>
    </w:p>
    <w:p w14:paraId="7EF32A31" w14:textId="77777777" w:rsidR="00816524" w:rsidRDefault="00816524" w:rsidP="001709D6">
      <w:pPr>
        <w:autoSpaceDE w:val="0"/>
        <w:autoSpaceDN w:val="0"/>
        <w:adjustRightInd w:val="0"/>
        <w:spacing w:after="0" w:line="240" w:lineRule="auto"/>
        <w:rPr>
          <w:rFonts w:ascii="Times New Roman" w:hAnsi="Times New Roman" w:cs="Times New Roman"/>
          <w:sz w:val="24"/>
          <w:szCs w:val="24"/>
        </w:rPr>
      </w:pPr>
    </w:p>
    <w:p w14:paraId="555ACFA3" w14:textId="77777777" w:rsidR="001709D6" w:rsidRPr="002F5AD8" w:rsidRDefault="001709D6" w:rsidP="001709D6">
      <w:pPr>
        <w:autoSpaceDE w:val="0"/>
        <w:autoSpaceDN w:val="0"/>
        <w:adjustRightInd w:val="0"/>
        <w:spacing w:after="0" w:line="240" w:lineRule="auto"/>
        <w:rPr>
          <w:rFonts w:ascii="Times New Roman" w:hAnsi="Times New Roman" w:cs="Times New Roman"/>
          <w:sz w:val="24"/>
          <w:szCs w:val="24"/>
        </w:rPr>
      </w:pPr>
    </w:p>
    <w:p w14:paraId="17DC7377" w14:textId="583EBA86" w:rsidR="001709D6" w:rsidRPr="004C1E57" w:rsidRDefault="001709D6" w:rsidP="001709D6">
      <w:pPr>
        <w:rPr>
          <w:rFonts w:ascii="Times New Roman" w:hAnsi="Times New Roman" w:cs="Times New Roman"/>
        </w:rPr>
      </w:pPr>
      <w:r>
        <w:rPr>
          <w:noProof/>
          <w:lang w:val="en-US"/>
        </w:rPr>
        <w:drawing>
          <wp:inline distT="0" distB="0" distL="0" distR="0" wp14:anchorId="79868BAE" wp14:editId="3B00F240">
            <wp:extent cx="5943600" cy="2548890"/>
            <wp:effectExtent l="0" t="0" r="0" b="3810"/>
            <wp:docPr id="44" name="Chart 44">
              <a:extLst xmlns:a="http://schemas.openxmlformats.org/drawingml/2006/main">
                <a:ext uri="{FF2B5EF4-FFF2-40B4-BE49-F238E27FC236}">
                  <a16:creationId xmlns:a16="http://schemas.microsoft.com/office/drawing/2014/main" id="{00000000-0008-0000-0300-00000B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20BCF1CC" w14:textId="5F1F13CC" w:rsidR="00803583" w:rsidRPr="00103274" w:rsidRDefault="00803583" w:rsidP="00103274">
      <w:pPr>
        <w:jc w:val="center"/>
        <w:rPr>
          <w:rFonts w:ascii="Times New Roman" w:hAnsi="Times New Roman" w:cs="Times New Roman"/>
          <w:color w:val="0070C0"/>
          <w:sz w:val="20"/>
          <w:szCs w:val="20"/>
        </w:rPr>
      </w:pPr>
      <w:r>
        <w:rPr>
          <w:rFonts w:ascii="Times New Roman" w:hAnsi="Times New Roman" w:cs="Times New Roman"/>
          <w:b/>
          <w:bCs/>
          <w:sz w:val="24"/>
          <w:szCs w:val="24"/>
        </w:rPr>
        <w:t>Figure Z</w:t>
      </w:r>
      <w:r w:rsidRPr="008E6268">
        <w:rPr>
          <w:rFonts w:ascii="Times New Roman" w:hAnsi="Times New Roman" w:cs="Times New Roman"/>
          <w:b/>
          <w:bCs/>
          <w:sz w:val="24"/>
          <w:szCs w:val="24"/>
        </w:rPr>
        <w:t>.</w:t>
      </w:r>
      <w:r w:rsidRPr="008E6268">
        <w:rPr>
          <w:rFonts w:ascii="Times New Roman" w:hAnsi="Times New Roman" w:cs="Times New Roman"/>
          <w:sz w:val="24"/>
          <w:szCs w:val="24"/>
        </w:rPr>
        <w:t xml:space="preserve"> </w:t>
      </w:r>
      <w:proofErr w:type="spellStart"/>
      <w:r w:rsidRPr="008E6268">
        <w:rPr>
          <w:rFonts w:ascii="Times New Roman" w:hAnsi="Times New Roman" w:cs="Times New Roman"/>
          <w:sz w:val="24"/>
          <w:szCs w:val="24"/>
        </w:rPr>
        <w:t>Pinan</w:t>
      </w:r>
      <w:proofErr w:type="spellEnd"/>
      <w:r w:rsidRPr="008E6268">
        <w:rPr>
          <w:rFonts w:ascii="Times New Roman" w:hAnsi="Times New Roman" w:cs="Times New Roman"/>
          <w:sz w:val="24"/>
          <w:szCs w:val="24"/>
        </w:rPr>
        <w:t xml:space="preserve">-anan River </w:t>
      </w:r>
      <w:r>
        <w:rPr>
          <w:rFonts w:ascii="Times New Roman" w:hAnsi="Times New Roman" w:cs="Times New Roman"/>
          <w:sz w:val="24"/>
          <w:szCs w:val="24"/>
        </w:rPr>
        <w:t>Rating Curve</w:t>
      </w:r>
      <w:r w:rsidRPr="008E6268">
        <w:rPr>
          <w:rFonts w:ascii="Times New Roman" w:hAnsi="Times New Roman" w:cs="Times New Roman"/>
          <w:sz w:val="24"/>
          <w:szCs w:val="24"/>
        </w:rPr>
        <w:t xml:space="preserve"> </w:t>
      </w:r>
      <w:r>
        <w:rPr>
          <w:rFonts w:ascii="Times New Roman" w:hAnsi="Times New Roman" w:cs="Times New Roman"/>
          <w:sz w:val="24"/>
          <w:szCs w:val="24"/>
          <w:lang w:val="en-US"/>
        </w:rPr>
        <w:t>(April 2021</w:t>
      </w:r>
      <w:r w:rsidRPr="008E6268">
        <w:rPr>
          <w:rFonts w:ascii="Times New Roman" w:hAnsi="Times New Roman" w:cs="Times New Roman"/>
          <w:sz w:val="24"/>
          <w:szCs w:val="24"/>
          <w:lang w:val="en-US"/>
        </w:rPr>
        <w:t>)</w:t>
      </w:r>
    </w:p>
    <w:p w14:paraId="49B10D9E" w14:textId="77777777" w:rsidR="00CB49BA" w:rsidRPr="004B5588" w:rsidRDefault="00CB49BA" w:rsidP="00CB49BA">
      <w:pPr>
        <w:autoSpaceDE w:val="0"/>
        <w:autoSpaceDN w:val="0"/>
        <w:adjustRightInd w:val="0"/>
        <w:spacing w:after="0" w:line="240" w:lineRule="auto"/>
        <w:rPr>
          <w:rFonts w:ascii="Times New Roman" w:hAnsi="Times New Roman" w:cs="Times New Roman"/>
          <w:sz w:val="24"/>
          <w:szCs w:val="24"/>
        </w:rPr>
      </w:pPr>
    </w:p>
    <w:p w14:paraId="2864366C" w14:textId="11846642" w:rsidR="00CB49BA" w:rsidRPr="004C1E57" w:rsidRDefault="00CB49BA" w:rsidP="00CB49BA">
      <w:pPr>
        <w:jc w:val="both"/>
        <w:rPr>
          <w:rFonts w:ascii="Times New Roman" w:hAnsi="Times New Roman" w:cs="Times New Roman"/>
          <w:sz w:val="24"/>
          <w:szCs w:val="24"/>
          <w:vertAlign w:val="superscript"/>
        </w:rPr>
      </w:pPr>
      <w:r>
        <w:rPr>
          <w:noProof/>
          <w:lang w:val="en-US"/>
        </w:rPr>
        <w:lastRenderedPageBreak/>
        <w:drawing>
          <wp:inline distT="0" distB="0" distL="0" distR="0" wp14:anchorId="1F53AC7F" wp14:editId="6A856BAA">
            <wp:extent cx="5943600" cy="2784475"/>
            <wp:effectExtent l="0" t="0" r="0" b="15875"/>
            <wp:docPr id="47" name="Chart 47">
              <a:extLst xmlns:a="http://schemas.openxmlformats.org/drawingml/2006/main">
                <a:ext uri="{FF2B5EF4-FFF2-40B4-BE49-F238E27FC236}">
                  <a16:creationId xmlns:a16="http://schemas.microsoft.com/office/drawing/2014/main" id="{00000000-0008-0000-0300-00000C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06298E9B" w14:textId="60A05531" w:rsidR="00803583" w:rsidRDefault="00803583" w:rsidP="00803583">
      <w:pPr>
        <w:jc w:val="center"/>
        <w:rPr>
          <w:rFonts w:ascii="Times New Roman" w:hAnsi="Times New Roman" w:cs="Times New Roman"/>
          <w:sz w:val="24"/>
          <w:szCs w:val="24"/>
          <w:lang w:val="en-US"/>
        </w:rPr>
      </w:pPr>
      <w:r>
        <w:rPr>
          <w:rFonts w:ascii="Times New Roman" w:hAnsi="Times New Roman" w:cs="Times New Roman"/>
          <w:b/>
          <w:bCs/>
          <w:sz w:val="24"/>
          <w:szCs w:val="24"/>
        </w:rPr>
        <w:t>Figure AA</w:t>
      </w:r>
      <w:r w:rsidRPr="008E6268">
        <w:rPr>
          <w:rFonts w:ascii="Times New Roman" w:hAnsi="Times New Roman" w:cs="Times New Roman"/>
          <w:b/>
          <w:bCs/>
          <w:sz w:val="24"/>
          <w:szCs w:val="24"/>
        </w:rPr>
        <w:t>.</w:t>
      </w:r>
      <w:r w:rsidRPr="008E6268">
        <w:rPr>
          <w:rFonts w:ascii="Times New Roman" w:hAnsi="Times New Roman" w:cs="Times New Roman"/>
          <w:sz w:val="24"/>
          <w:szCs w:val="24"/>
        </w:rPr>
        <w:t xml:space="preserve"> </w:t>
      </w:r>
      <w:proofErr w:type="spellStart"/>
      <w:r w:rsidRPr="008E6268">
        <w:rPr>
          <w:rFonts w:ascii="Times New Roman" w:hAnsi="Times New Roman" w:cs="Times New Roman"/>
          <w:sz w:val="24"/>
          <w:szCs w:val="24"/>
        </w:rPr>
        <w:t>Pinan</w:t>
      </w:r>
      <w:proofErr w:type="spellEnd"/>
      <w:r w:rsidRPr="008E6268">
        <w:rPr>
          <w:rFonts w:ascii="Times New Roman" w:hAnsi="Times New Roman" w:cs="Times New Roman"/>
          <w:sz w:val="24"/>
          <w:szCs w:val="24"/>
        </w:rPr>
        <w:t xml:space="preserve">-anan River </w:t>
      </w:r>
      <w:r>
        <w:rPr>
          <w:rFonts w:ascii="Times New Roman" w:hAnsi="Times New Roman" w:cs="Times New Roman"/>
          <w:sz w:val="24"/>
          <w:szCs w:val="24"/>
        </w:rPr>
        <w:t>Hyeto-Hydrograph</w:t>
      </w:r>
      <w:r w:rsidRPr="008E6268">
        <w:rPr>
          <w:rFonts w:ascii="Times New Roman" w:hAnsi="Times New Roman" w:cs="Times New Roman"/>
          <w:sz w:val="24"/>
          <w:szCs w:val="24"/>
        </w:rPr>
        <w:t xml:space="preserve"> </w:t>
      </w:r>
      <w:r>
        <w:rPr>
          <w:rFonts w:ascii="Times New Roman" w:hAnsi="Times New Roman" w:cs="Times New Roman"/>
          <w:sz w:val="24"/>
          <w:szCs w:val="24"/>
          <w:lang w:val="en-US"/>
        </w:rPr>
        <w:t>(May 2021</w:t>
      </w:r>
      <w:r w:rsidRPr="008E6268">
        <w:rPr>
          <w:rFonts w:ascii="Times New Roman" w:hAnsi="Times New Roman" w:cs="Times New Roman"/>
          <w:sz w:val="24"/>
          <w:szCs w:val="24"/>
          <w:lang w:val="en-US"/>
        </w:rPr>
        <w:t>)</w:t>
      </w:r>
    </w:p>
    <w:p w14:paraId="19F16C1E" w14:textId="0D9A3495" w:rsidR="00103274" w:rsidRDefault="00103274" w:rsidP="00103274">
      <w:pPr>
        <w:jc w:val="both"/>
        <w:rPr>
          <w:rFonts w:ascii="Times New Roman" w:hAnsi="Times New Roman" w:cs="Times New Roman"/>
          <w:sz w:val="24"/>
          <w:szCs w:val="24"/>
        </w:rPr>
      </w:pPr>
      <w:r w:rsidRPr="00103274">
        <w:rPr>
          <w:rFonts w:ascii="Times New Roman" w:hAnsi="Times New Roman" w:cs="Times New Roman"/>
          <w:sz w:val="24"/>
          <w:szCs w:val="24"/>
        </w:rPr>
        <w:t xml:space="preserve">Shown in </w:t>
      </w:r>
      <w:r w:rsidRPr="00103274">
        <w:rPr>
          <w:rFonts w:ascii="Times New Roman" w:hAnsi="Times New Roman" w:cs="Times New Roman"/>
          <w:sz w:val="24"/>
          <w:szCs w:val="24"/>
          <w:highlight w:val="yellow"/>
        </w:rPr>
        <w:t>Figure AA</w:t>
      </w:r>
      <w:r w:rsidRPr="00103274">
        <w:rPr>
          <w:rFonts w:ascii="Times New Roman" w:hAnsi="Times New Roman" w:cs="Times New Roman"/>
          <w:sz w:val="24"/>
          <w:szCs w:val="24"/>
        </w:rPr>
        <w:t xml:space="preserve"> is the Hyeto-Hydro</w:t>
      </w:r>
      <w:r>
        <w:rPr>
          <w:rFonts w:ascii="Times New Roman" w:hAnsi="Times New Roman" w:cs="Times New Roman"/>
          <w:sz w:val="24"/>
          <w:szCs w:val="24"/>
        </w:rPr>
        <w:t xml:space="preserve">graph at </w:t>
      </w:r>
      <w:proofErr w:type="spellStart"/>
      <w:r>
        <w:rPr>
          <w:rFonts w:ascii="Times New Roman" w:hAnsi="Times New Roman" w:cs="Times New Roman"/>
          <w:sz w:val="24"/>
          <w:szCs w:val="24"/>
        </w:rPr>
        <w:t>Pinan</w:t>
      </w:r>
      <w:proofErr w:type="spellEnd"/>
      <w:r>
        <w:rPr>
          <w:rFonts w:ascii="Times New Roman" w:hAnsi="Times New Roman" w:cs="Times New Roman"/>
          <w:sz w:val="24"/>
          <w:szCs w:val="24"/>
        </w:rPr>
        <w:t>-anan for May 2021</w:t>
      </w:r>
      <w:r w:rsidRPr="00103274">
        <w:rPr>
          <w:rFonts w:ascii="Times New Roman" w:hAnsi="Times New Roman" w:cs="Times New Roman"/>
          <w:sz w:val="24"/>
          <w:szCs w:val="24"/>
        </w:rPr>
        <w:t>. The highest flow levels in simulation were observed in May 26</w:t>
      </w:r>
      <w:r>
        <w:rPr>
          <w:rFonts w:ascii="Times New Roman" w:hAnsi="Times New Roman" w:cs="Times New Roman"/>
          <w:sz w:val="24"/>
          <w:szCs w:val="24"/>
        </w:rPr>
        <w:t>, 2021 with a flowrate of 181.4</w:t>
      </w:r>
      <w:r w:rsidRPr="00103274">
        <w:rPr>
          <w:rFonts w:ascii="Times New Roman" w:hAnsi="Times New Roman" w:cs="Times New Roman"/>
          <w:sz w:val="24"/>
          <w:szCs w:val="24"/>
        </w:rPr>
        <w:t>cms and has</w:t>
      </w:r>
      <w:r>
        <w:rPr>
          <w:rFonts w:ascii="Times New Roman" w:hAnsi="Times New Roman" w:cs="Times New Roman"/>
          <w:sz w:val="24"/>
          <w:szCs w:val="24"/>
        </w:rPr>
        <w:t xml:space="preserve"> highest rainfall value of 33.2</w:t>
      </w:r>
      <w:r w:rsidRPr="00103274">
        <w:rPr>
          <w:rFonts w:ascii="Times New Roman" w:hAnsi="Times New Roman" w:cs="Times New Roman"/>
          <w:sz w:val="24"/>
          <w:szCs w:val="24"/>
        </w:rPr>
        <w:t>mm on May 10, 2021.</w:t>
      </w:r>
    </w:p>
    <w:p w14:paraId="5B731AA7" w14:textId="77777777" w:rsidR="00E9159D" w:rsidRDefault="00E9159D" w:rsidP="00E9159D">
      <w:pPr>
        <w:autoSpaceDE w:val="0"/>
        <w:autoSpaceDN w:val="0"/>
        <w:adjustRightInd w:val="0"/>
        <w:spacing w:after="0" w:line="240" w:lineRule="auto"/>
        <w:jc w:val="both"/>
        <w:rPr>
          <w:rFonts w:ascii="Times New Roman" w:hAnsi="Times New Roman" w:cs="Times New Roman"/>
          <w:sz w:val="24"/>
          <w:szCs w:val="24"/>
        </w:rPr>
      </w:pPr>
      <w:bookmarkStart w:id="0" w:name="_Hlk81235485"/>
    </w:p>
    <w:bookmarkEnd w:id="0"/>
    <w:p w14:paraId="7D718C39" w14:textId="77777777" w:rsidR="00E9159D" w:rsidRPr="00E9159D" w:rsidRDefault="00E9159D" w:rsidP="00CB49BA">
      <w:pPr>
        <w:autoSpaceDE w:val="0"/>
        <w:autoSpaceDN w:val="0"/>
        <w:adjustRightInd w:val="0"/>
        <w:spacing w:after="0" w:line="240" w:lineRule="auto"/>
        <w:rPr>
          <w:rFonts w:ascii="Times New Roman" w:hAnsi="Times New Roman" w:cs="Times New Roman"/>
          <w:sz w:val="24"/>
          <w:szCs w:val="24"/>
        </w:rPr>
      </w:pPr>
    </w:p>
    <w:p w14:paraId="23CFBF54" w14:textId="77777777" w:rsidR="00E7004C" w:rsidRPr="00381DC0" w:rsidRDefault="00E7004C" w:rsidP="00E7004C">
      <w:pPr>
        <w:autoSpaceDE w:val="0"/>
        <w:autoSpaceDN w:val="0"/>
        <w:adjustRightInd w:val="0"/>
        <w:spacing w:after="0" w:line="240" w:lineRule="auto"/>
        <w:jc w:val="both"/>
        <w:rPr>
          <w:rFonts w:ascii="Times New Roman" w:hAnsi="Times New Roman" w:cs="Times New Roman"/>
          <w:sz w:val="24"/>
          <w:szCs w:val="24"/>
        </w:rPr>
      </w:pPr>
      <w:r w:rsidRPr="00AD2452">
        <w:rPr>
          <w:rFonts w:ascii="Times New Roman" w:hAnsi="Times New Roman" w:cs="Times New Roman"/>
          <w:sz w:val="24"/>
          <w:szCs w:val="24"/>
          <w:highlight w:val="yellow"/>
        </w:rPr>
        <w:t xml:space="preserve">Shown in Figure </w:t>
      </w:r>
      <w:r>
        <w:rPr>
          <w:rFonts w:ascii="Times New Roman" w:hAnsi="Times New Roman" w:cs="Times New Roman"/>
          <w:sz w:val="24"/>
          <w:szCs w:val="24"/>
          <w:highlight w:val="yellow"/>
        </w:rPr>
        <w:t>_</w:t>
      </w:r>
      <w:r w:rsidRPr="00AD2452">
        <w:rPr>
          <w:rFonts w:ascii="Times New Roman" w:hAnsi="Times New Roman" w:cs="Times New Roman"/>
          <w:sz w:val="24"/>
          <w:szCs w:val="24"/>
          <w:highlight w:val="yellow"/>
        </w:rPr>
        <w:t xml:space="preserve"> is the Rating Curve at </w:t>
      </w:r>
      <w:proofErr w:type="spellStart"/>
      <w:r w:rsidRPr="00AD2452">
        <w:rPr>
          <w:rFonts w:ascii="Times New Roman" w:hAnsi="Times New Roman" w:cs="Times New Roman"/>
          <w:sz w:val="24"/>
          <w:szCs w:val="24"/>
          <w:highlight w:val="yellow"/>
        </w:rPr>
        <w:t>Pinan</w:t>
      </w:r>
      <w:proofErr w:type="spellEnd"/>
      <w:r w:rsidRPr="00AD2452">
        <w:rPr>
          <w:rFonts w:ascii="Times New Roman" w:hAnsi="Times New Roman" w:cs="Times New Roman"/>
          <w:sz w:val="24"/>
          <w:szCs w:val="24"/>
          <w:highlight w:val="yellow"/>
        </w:rPr>
        <w:t xml:space="preserve">-anan for May 2020. The highest recorded flow rate is 181.84 </w:t>
      </w:r>
      <w:proofErr w:type="spellStart"/>
      <w:r w:rsidRPr="00AD2452">
        <w:rPr>
          <w:rFonts w:ascii="Times New Roman" w:hAnsi="Times New Roman" w:cs="Times New Roman"/>
          <w:sz w:val="24"/>
          <w:szCs w:val="24"/>
          <w:highlight w:val="yellow"/>
        </w:rPr>
        <w:t>cms</w:t>
      </w:r>
      <w:proofErr w:type="spellEnd"/>
      <w:r w:rsidRPr="00AD2452">
        <w:rPr>
          <w:rFonts w:ascii="Times New Roman" w:hAnsi="Times New Roman" w:cs="Times New Roman"/>
          <w:sz w:val="24"/>
          <w:szCs w:val="24"/>
          <w:highlight w:val="yellow"/>
        </w:rPr>
        <w:t xml:space="preserve"> with a stage of 1.61 m. In contrast, the lowest recorded flowrate is 13.69 </w:t>
      </w:r>
      <w:proofErr w:type="spellStart"/>
      <w:r w:rsidRPr="00AD2452">
        <w:rPr>
          <w:rFonts w:ascii="Times New Roman" w:hAnsi="Times New Roman" w:cs="Times New Roman"/>
          <w:sz w:val="24"/>
          <w:szCs w:val="24"/>
          <w:highlight w:val="yellow"/>
        </w:rPr>
        <w:t>cms</w:t>
      </w:r>
      <w:proofErr w:type="spellEnd"/>
      <w:r w:rsidRPr="00AD2452">
        <w:rPr>
          <w:rFonts w:ascii="Times New Roman" w:hAnsi="Times New Roman" w:cs="Times New Roman"/>
          <w:sz w:val="24"/>
          <w:szCs w:val="24"/>
          <w:highlight w:val="yellow"/>
        </w:rPr>
        <w:t xml:space="preserve"> with a stage of 1.61 m. Meanwhile, the average flow of the month is 28.6 </w:t>
      </w:r>
      <w:proofErr w:type="spellStart"/>
      <w:r w:rsidRPr="00AD2452">
        <w:rPr>
          <w:rFonts w:ascii="Times New Roman" w:hAnsi="Times New Roman" w:cs="Times New Roman"/>
          <w:sz w:val="24"/>
          <w:szCs w:val="24"/>
          <w:highlight w:val="yellow"/>
        </w:rPr>
        <w:t>cms</w:t>
      </w:r>
      <w:proofErr w:type="spellEnd"/>
      <w:r w:rsidRPr="00AD2452">
        <w:rPr>
          <w:rFonts w:ascii="Times New Roman" w:hAnsi="Times New Roman" w:cs="Times New Roman"/>
          <w:sz w:val="24"/>
          <w:szCs w:val="24"/>
          <w:highlight w:val="yellow"/>
        </w:rPr>
        <w:t>. Furthermore, the modal water level value is at 1.70 m.</w:t>
      </w:r>
    </w:p>
    <w:p w14:paraId="4072D617" w14:textId="77777777" w:rsidR="00CB49BA" w:rsidRPr="002F5AD8" w:rsidRDefault="00CB49BA" w:rsidP="00CB49BA">
      <w:pPr>
        <w:autoSpaceDE w:val="0"/>
        <w:autoSpaceDN w:val="0"/>
        <w:adjustRightInd w:val="0"/>
        <w:spacing w:after="0" w:line="240" w:lineRule="auto"/>
        <w:rPr>
          <w:rFonts w:ascii="Times New Roman" w:hAnsi="Times New Roman" w:cs="Times New Roman"/>
          <w:sz w:val="24"/>
          <w:szCs w:val="24"/>
        </w:rPr>
      </w:pPr>
    </w:p>
    <w:p w14:paraId="108C1A3B" w14:textId="70692111" w:rsidR="00CB49BA" w:rsidRDefault="00CB49BA" w:rsidP="00CB49BA">
      <w:pPr>
        <w:rPr>
          <w:rFonts w:ascii="Times New Roman" w:hAnsi="Times New Roman" w:cs="Times New Roman"/>
        </w:rPr>
      </w:pPr>
      <w:r>
        <w:rPr>
          <w:noProof/>
          <w:lang w:val="en-US"/>
        </w:rPr>
        <w:drawing>
          <wp:inline distT="0" distB="0" distL="0" distR="0" wp14:anchorId="01EC46D6" wp14:editId="37E2B773">
            <wp:extent cx="5943600" cy="2757170"/>
            <wp:effectExtent l="0" t="0" r="0" b="5080"/>
            <wp:docPr id="48" name="Chart 48">
              <a:extLst xmlns:a="http://schemas.openxmlformats.org/drawingml/2006/main">
                <a:ext uri="{FF2B5EF4-FFF2-40B4-BE49-F238E27FC236}">
                  <a16:creationId xmlns:a16="http://schemas.microsoft.com/office/drawing/2014/main" id="{00000000-0008-0000-0300-00000D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4A0C0914" w14:textId="7F620CD9" w:rsidR="00803583" w:rsidRDefault="00803583" w:rsidP="00803583">
      <w:pPr>
        <w:jc w:val="center"/>
        <w:rPr>
          <w:rFonts w:ascii="Times New Roman" w:hAnsi="Times New Roman" w:cs="Times New Roman"/>
          <w:color w:val="0070C0"/>
          <w:sz w:val="20"/>
          <w:szCs w:val="20"/>
        </w:rPr>
      </w:pPr>
      <w:r>
        <w:rPr>
          <w:rFonts w:ascii="Times New Roman" w:hAnsi="Times New Roman" w:cs="Times New Roman"/>
          <w:b/>
          <w:bCs/>
          <w:sz w:val="24"/>
          <w:szCs w:val="24"/>
        </w:rPr>
        <w:t>Figure AB</w:t>
      </w:r>
      <w:r w:rsidRPr="008E6268">
        <w:rPr>
          <w:rFonts w:ascii="Times New Roman" w:hAnsi="Times New Roman" w:cs="Times New Roman"/>
          <w:b/>
          <w:bCs/>
          <w:sz w:val="24"/>
          <w:szCs w:val="24"/>
        </w:rPr>
        <w:t>.</w:t>
      </w:r>
      <w:r w:rsidRPr="008E6268">
        <w:rPr>
          <w:rFonts w:ascii="Times New Roman" w:hAnsi="Times New Roman" w:cs="Times New Roman"/>
          <w:sz w:val="24"/>
          <w:szCs w:val="24"/>
        </w:rPr>
        <w:t xml:space="preserve"> </w:t>
      </w:r>
      <w:proofErr w:type="spellStart"/>
      <w:r w:rsidRPr="008E6268">
        <w:rPr>
          <w:rFonts w:ascii="Times New Roman" w:hAnsi="Times New Roman" w:cs="Times New Roman"/>
          <w:sz w:val="24"/>
          <w:szCs w:val="24"/>
        </w:rPr>
        <w:t>Pinan</w:t>
      </w:r>
      <w:proofErr w:type="spellEnd"/>
      <w:r w:rsidRPr="008E6268">
        <w:rPr>
          <w:rFonts w:ascii="Times New Roman" w:hAnsi="Times New Roman" w:cs="Times New Roman"/>
          <w:sz w:val="24"/>
          <w:szCs w:val="24"/>
        </w:rPr>
        <w:t xml:space="preserve">-anan River </w:t>
      </w:r>
      <w:r w:rsidR="005E2336">
        <w:rPr>
          <w:rFonts w:ascii="Times New Roman" w:hAnsi="Times New Roman" w:cs="Times New Roman"/>
          <w:sz w:val="24"/>
          <w:szCs w:val="24"/>
        </w:rPr>
        <w:t>Rating Curve</w:t>
      </w:r>
      <w:r w:rsidRPr="008E6268">
        <w:rPr>
          <w:rFonts w:ascii="Times New Roman" w:hAnsi="Times New Roman" w:cs="Times New Roman"/>
          <w:sz w:val="24"/>
          <w:szCs w:val="24"/>
        </w:rPr>
        <w:t xml:space="preserve"> </w:t>
      </w:r>
      <w:r>
        <w:rPr>
          <w:rFonts w:ascii="Times New Roman" w:hAnsi="Times New Roman" w:cs="Times New Roman"/>
          <w:sz w:val="24"/>
          <w:szCs w:val="24"/>
          <w:lang w:val="en-US"/>
        </w:rPr>
        <w:t>(May 2021</w:t>
      </w:r>
      <w:r w:rsidRPr="008E6268">
        <w:rPr>
          <w:rFonts w:ascii="Times New Roman" w:hAnsi="Times New Roman" w:cs="Times New Roman"/>
          <w:sz w:val="24"/>
          <w:szCs w:val="24"/>
          <w:lang w:val="en-US"/>
        </w:rPr>
        <w:t>)</w:t>
      </w:r>
    </w:p>
    <w:p w14:paraId="0C268F87" w14:textId="77777777" w:rsidR="00E9159D" w:rsidRPr="004C1E57" w:rsidRDefault="00E9159D" w:rsidP="00CB49BA">
      <w:pPr>
        <w:rPr>
          <w:rFonts w:ascii="Times New Roman" w:hAnsi="Times New Roman" w:cs="Times New Roman"/>
        </w:rPr>
      </w:pPr>
    </w:p>
    <w:p w14:paraId="69D71628" w14:textId="5E538428" w:rsidR="00CB49BA" w:rsidRDefault="00CB49BA" w:rsidP="00CB49BA">
      <w:pPr>
        <w:pStyle w:val="ListParagraph"/>
        <w:numPr>
          <w:ilvl w:val="0"/>
          <w:numId w:val="1"/>
        </w:numPr>
        <w:rPr>
          <w:rFonts w:ascii="Times New Roman" w:hAnsi="Times New Roman" w:cs="Times New Roman"/>
        </w:rPr>
      </w:pPr>
      <w:r>
        <w:rPr>
          <w:rFonts w:ascii="Times New Roman" w:hAnsi="Times New Roman" w:cs="Times New Roman"/>
        </w:rPr>
        <w:t xml:space="preserve">highest flow rate: </w:t>
      </w:r>
      <w:proofErr w:type="gramStart"/>
      <w:r>
        <w:rPr>
          <w:rFonts w:ascii="Times New Roman" w:hAnsi="Times New Roman" w:cs="Times New Roman"/>
        </w:rPr>
        <w:t xml:space="preserve">181.84  </w:t>
      </w:r>
      <w:proofErr w:type="spellStart"/>
      <w:r>
        <w:rPr>
          <w:rFonts w:ascii="Times New Roman" w:hAnsi="Times New Roman" w:cs="Times New Roman"/>
        </w:rPr>
        <w:t>cms</w:t>
      </w:r>
      <w:proofErr w:type="spellEnd"/>
      <w:proofErr w:type="gramEnd"/>
      <w:r>
        <w:rPr>
          <w:rFonts w:ascii="Times New Roman" w:hAnsi="Times New Roman" w:cs="Times New Roman"/>
        </w:rPr>
        <w:t xml:space="preserve"> with a stage of 3.25m</w:t>
      </w:r>
    </w:p>
    <w:p w14:paraId="7B79FCBB" w14:textId="61A13460" w:rsidR="00CB49BA" w:rsidRDefault="00CB49BA" w:rsidP="00CB49BA">
      <w:pPr>
        <w:pStyle w:val="ListParagraph"/>
        <w:numPr>
          <w:ilvl w:val="0"/>
          <w:numId w:val="1"/>
        </w:numPr>
        <w:rPr>
          <w:rFonts w:ascii="Times New Roman" w:hAnsi="Times New Roman" w:cs="Times New Roman"/>
        </w:rPr>
      </w:pPr>
      <w:r>
        <w:rPr>
          <w:rFonts w:ascii="Times New Roman" w:hAnsi="Times New Roman" w:cs="Times New Roman"/>
        </w:rPr>
        <w:t xml:space="preserve">lowest flow rate: 13.69 </w:t>
      </w:r>
      <w:proofErr w:type="spellStart"/>
      <w:r>
        <w:rPr>
          <w:rFonts w:ascii="Times New Roman" w:hAnsi="Times New Roman" w:cs="Times New Roman"/>
        </w:rPr>
        <w:t>cms</w:t>
      </w:r>
      <w:proofErr w:type="spellEnd"/>
      <w:r>
        <w:rPr>
          <w:rFonts w:ascii="Times New Roman" w:hAnsi="Times New Roman" w:cs="Times New Roman"/>
        </w:rPr>
        <w:t xml:space="preserve"> with a stage of 1.61 m</w:t>
      </w:r>
    </w:p>
    <w:p w14:paraId="11E189F9" w14:textId="7FA2E136" w:rsidR="00CB49BA" w:rsidRDefault="00CB49BA" w:rsidP="00CB49BA">
      <w:pPr>
        <w:pStyle w:val="ListParagraph"/>
        <w:numPr>
          <w:ilvl w:val="0"/>
          <w:numId w:val="1"/>
        </w:numPr>
        <w:rPr>
          <w:rFonts w:ascii="Times New Roman" w:hAnsi="Times New Roman" w:cs="Times New Roman"/>
        </w:rPr>
      </w:pPr>
      <w:r>
        <w:rPr>
          <w:rFonts w:ascii="Times New Roman" w:hAnsi="Times New Roman" w:cs="Times New Roman"/>
        </w:rPr>
        <w:t xml:space="preserve">average flow of the month: 28.6 </w:t>
      </w:r>
      <w:proofErr w:type="spellStart"/>
      <w:r>
        <w:rPr>
          <w:rFonts w:ascii="Times New Roman" w:hAnsi="Times New Roman" w:cs="Times New Roman"/>
        </w:rPr>
        <w:t>cms</w:t>
      </w:r>
      <w:proofErr w:type="spellEnd"/>
      <w:r>
        <w:rPr>
          <w:rFonts w:ascii="Times New Roman" w:hAnsi="Times New Roman" w:cs="Times New Roman"/>
        </w:rPr>
        <w:t xml:space="preserve"> </w:t>
      </w:r>
    </w:p>
    <w:p w14:paraId="1476C8A3" w14:textId="360C5AB9" w:rsidR="00CB49BA" w:rsidRDefault="00CB49BA" w:rsidP="00CB49BA">
      <w:pPr>
        <w:pStyle w:val="ListParagraph"/>
        <w:numPr>
          <w:ilvl w:val="0"/>
          <w:numId w:val="1"/>
        </w:numPr>
        <w:rPr>
          <w:rFonts w:ascii="Times New Roman" w:hAnsi="Times New Roman" w:cs="Times New Roman"/>
        </w:rPr>
      </w:pPr>
      <w:r>
        <w:rPr>
          <w:rFonts w:ascii="Times New Roman" w:hAnsi="Times New Roman" w:cs="Times New Roman"/>
        </w:rPr>
        <w:t>mode value for water level. 1.70 m</w:t>
      </w:r>
    </w:p>
    <w:p w14:paraId="1EA5DCA0" w14:textId="77777777" w:rsidR="00E7004C" w:rsidRDefault="00E7004C" w:rsidP="00E7004C">
      <w:pPr>
        <w:jc w:val="both"/>
        <w:rPr>
          <w:rFonts w:ascii="Times New Roman" w:hAnsi="Times New Roman" w:cs="Times New Roman"/>
          <w:sz w:val="24"/>
          <w:szCs w:val="24"/>
        </w:rPr>
      </w:pPr>
    </w:p>
    <w:p w14:paraId="5C0DA1A9" w14:textId="77777777" w:rsidR="00E7004C" w:rsidRPr="00381DC0" w:rsidRDefault="00E7004C" w:rsidP="00E7004C">
      <w:pPr>
        <w:jc w:val="both"/>
        <w:rPr>
          <w:rFonts w:ascii="Times New Roman" w:hAnsi="Times New Roman" w:cs="Times New Roman"/>
          <w:sz w:val="24"/>
          <w:szCs w:val="24"/>
        </w:rPr>
      </w:pPr>
      <w:r w:rsidRPr="00AD2452">
        <w:rPr>
          <w:rFonts w:ascii="Times New Roman" w:hAnsi="Times New Roman" w:cs="Times New Roman"/>
          <w:sz w:val="24"/>
          <w:szCs w:val="24"/>
          <w:highlight w:val="yellow"/>
        </w:rPr>
        <w:t xml:space="preserve">Shown in Figure </w:t>
      </w:r>
      <w:r>
        <w:rPr>
          <w:rFonts w:ascii="Times New Roman" w:hAnsi="Times New Roman" w:cs="Times New Roman"/>
          <w:sz w:val="24"/>
          <w:szCs w:val="24"/>
          <w:highlight w:val="yellow"/>
        </w:rPr>
        <w:t>_</w:t>
      </w:r>
      <w:r w:rsidRPr="00AD2452">
        <w:rPr>
          <w:rFonts w:ascii="Times New Roman" w:hAnsi="Times New Roman" w:cs="Times New Roman"/>
          <w:sz w:val="24"/>
          <w:szCs w:val="24"/>
          <w:highlight w:val="yellow"/>
        </w:rPr>
        <w:t xml:space="preserve"> is the Hyeto-Hydrograph at </w:t>
      </w:r>
      <w:proofErr w:type="spellStart"/>
      <w:r w:rsidRPr="00AD2452">
        <w:rPr>
          <w:rFonts w:ascii="Times New Roman" w:hAnsi="Times New Roman" w:cs="Times New Roman"/>
          <w:sz w:val="24"/>
          <w:szCs w:val="24"/>
          <w:highlight w:val="yellow"/>
        </w:rPr>
        <w:t>Pinan</w:t>
      </w:r>
      <w:proofErr w:type="spellEnd"/>
      <w:r w:rsidRPr="00AD2452">
        <w:rPr>
          <w:rFonts w:ascii="Times New Roman" w:hAnsi="Times New Roman" w:cs="Times New Roman"/>
          <w:sz w:val="24"/>
          <w:szCs w:val="24"/>
          <w:highlight w:val="yellow"/>
        </w:rPr>
        <w:t xml:space="preserve">-anan for June 2020. The highest flow levels in simulation were observed in June 22 2021 with a flowrate of 196.94 </w:t>
      </w:r>
      <w:proofErr w:type="spellStart"/>
      <w:r w:rsidRPr="00AD2452">
        <w:rPr>
          <w:rFonts w:ascii="Times New Roman" w:hAnsi="Times New Roman" w:cs="Times New Roman"/>
          <w:sz w:val="24"/>
          <w:szCs w:val="24"/>
          <w:highlight w:val="yellow"/>
        </w:rPr>
        <w:t>cms</w:t>
      </w:r>
      <w:proofErr w:type="spellEnd"/>
      <w:r w:rsidRPr="00AD2452">
        <w:rPr>
          <w:rFonts w:ascii="Times New Roman" w:hAnsi="Times New Roman" w:cs="Times New Roman"/>
          <w:sz w:val="24"/>
          <w:szCs w:val="24"/>
          <w:highlight w:val="yellow"/>
        </w:rPr>
        <w:t xml:space="preserve"> and followed by a flowrate of 131.64 </w:t>
      </w:r>
      <w:proofErr w:type="spellStart"/>
      <w:r w:rsidRPr="00AD2452">
        <w:rPr>
          <w:rFonts w:ascii="Times New Roman" w:hAnsi="Times New Roman" w:cs="Times New Roman"/>
          <w:sz w:val="24"/>
          <w:szCs w:val="24"/>
          <w:highlight w:val="yellow"/>
        </w:rPr>
        <w:t>cms</w:t>
      </w:r>
      <w:proofErr w:type="spellEnd"/>
      <w:r w:rsidRPr="00AD2452">
        <w:rPr>
          <w:rFonts w:ascii="Times New Roman" w:hAnsi="Times New Roman" w:cs="Times New Roman"/>
          <w:sz w:val="24"/>
          <w:szCs w:val="24"/>
          <w:highlight w:val="yellow"/>
        </w:rPr>
        <w:t xml:space="preserve"> on June 1, 2021</w:t>
      </w:r>
      <w:r>
        <w:rPr>
          <w:rFonts w:ascii="Times New Roman" w:hAnsi="Times New Roman" w:cs="Times New Roman"/>
          <w:sz w:val="24"/>
          <w:szCs w:val="24"/>
        </w:rPr>
        <w:t>.</w:t>
      </w:r>
    </w:p>
    <w:p w14:paraId="2F5D70A2" w14:textId="77777777" w:rsidR="00564A1E" w:rsidRPr="004B5588" w:rsidRDefault="00564A1E" w:rsidP="00564A1E">
      <w:pPr>
        <w:autoSpaceDE w:val="0"/>
        <w:autoSpaceDN w:val="0"/>
        <w:adjustRightInd w:val="0"/>
        <w:spacing w:after="0" w:line="240" w:lineRule="auto"/>
        <w:rPr>
          <w:rFonts w:ascii="Times New Roman" w:hAnsi="Times New Roman" w:cs="Times New Roman"/>
          <w:sz w:val="24"/>
          <w:szCs w:val="24"/>
        </w:rPr>
      </w:pPr>
    </w:p>
    <w:p w14:paraId="2EB6B0B3" w14:textId="07D336CB" w:rsidR="00564A1E" w:rsidRPr="004C1E57" w:rsidRDefault="00804F17" w:rsidP="00564A1E">
      <w:pPr>
        <w:jc w:val="both"/>
        <w:rPr>
          <w:rFonts w:ascii="Times New Roman" w:hAnsi="Times New Roman" w:cs="Times New Roman"/>
          <w:sz w:val="24"/>
          <w:szCs w:val="24"/>
          <w:vertAlign w:val="superscript"/>
        </w:rPr>
      </w:pPr>
      <w:r>
        <w:rPr>
          <w:noProof/>
          <w:lang w:val="en-US"/>
        </w:rPr>
        <w:drawing>
          <wp:inline distT="0" distB="0" distL="0" distR="0" wp14:anchorId="4CE9B102" wp14:editId="21F0B46F">
            <wp:extent cx="5943600" cy="2784475"/>
            <wp:effectExtent l="0" t="0" r="0" b="15875"/>
            <wp:docPr id="51" name="Chart 51">
              <a:extLst xmlns:a="http://schemas.openxmlformats.org/drawingml/2006/main">
                <a:ext uri="{FF2B5EF4-FFF2-40B4-BE49-F238E27FC236}">
                  <a16:creationId xmlns:a16="http://schemas.microsoft.com/office/drawing/2014/main" id="{C009BE07-683E-4AF7-85EF-ED97242426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3A6183DA" w14:textId="4B3BC65F" w:rsidR="00803583" w:rsidRDefault="005E2336" w:rsidP="00803583">
      <w:pPr>
        <w:jc w:val="center"/>
        <w:rPr>
          <w:rFonts w:ascii="Times New Roman" w:hAnsi="Times New Roman" w:cs="Times New Roman"/>
          <w:color w:val="0070C0"/>
          <w:sz w:val="20"/>
          <w:szCs w:val="20"/>
        </w:rPr>
      </w:pPr>
      <w:r>
        <w:rPr>
          <w:rFonts w:ascii="Times New Roman" w:hAnsi="Times New Roman" w:cs="Times New Roman"/>
          <w:b/>
          <w:bCs/>
          <w:sz w:val="24"/>
          <w:szCs w:val="24"/>
        </w:rPr>
        <w:t>Figure AC</w:t>
      </w:r>
      <w:r w:rsidR="00803583" w:rsidRPr="008E6268">
        <w:rPr>
          <w:rFonts w:ascii="Times New Roman" w:hAnsi="Times New Roman" w:cs="Times New Roman"/>
          <w:b/>
          <w:bCs/>
          <w:sz w:val="24"/>
          <w:szCs w:val="24"/>
        </w:rPr>
        <w:t>.</w:t>
      </w:r>
      <w:r w:rsidR="00803583" w:rsidRPr="008E6268">
        <w:rPr>
          <w:rFonts w:ascii="Times New Roman" w:hAnsi="Times New Roman" w:cs="Times New Roman"/>
          <w:sz w:val="24"/>
          <w:szCs w:val="24"/>
        </w:rPr>
        <w:t xml:space="preserve"> </w:t>
      </w:r>
      <w:proofErr w:type="spellStart"/>
      <w:r w:rsidR="00803583" w:rsidRPr="008E6268">
        <w:rPr>
          <w:rFonts w:ascii="Times New Roman" w:hAnsi="Times New Roman" w:cs="Times New Roman"/>
          <w:sz w:val="24"/>
          <w:szCs w:val="24"/>
        </w:rPr>
        <w:t>Pinan</w:t>
      </w:r>
      <w:proofErr w:type="spellEnd"/>
      <w:r w:rsidR="00803583" w:rsidRPr="008E6268">
        <w:rPr>
          <w:rFonts w:ascii="Times New Roman" w:hAnsi="Times New Roman" w:cs="Times New Roman"/>
          <w:sz w:val="24"/>
          <w:szCs w:val="24"/>
        </w:rPr>
        <w:t xml:space="preserve">-anan River </w:t>
      </w:r>
      <w:r w:rsidR="00803583">
        <w:rPr>
          <w:rFonts w:ascii="Times New Roman" w:hAnsi="Times New Roman" w:cs="Times New Roman"/>
          <w:sz w:val="24"/>
          <w:szCs w:val="24"/>
        </w:rPr>
        <w:t>Hydrograph</w:t>
      </w:r>
      <w:r w:rsidR="00803583" w:rsidRPr="008E6268">
        <w:rPr>
          <w:rFonts w:ascii="Times New Roman" w:hAnsi="Times New Roman" w:cs="Times New Roman"/>
          <w:sz w:val="24"/>
          <w:szCs w:val="24"/>
        </w:rPr>
        <w:t xml:space="preserve"> </w:t>
      </w:r>
      <w:r w:rsidR="00803583">
        <w:rPr>
          <w:rFonts w:ascii="Times New Roman" w:hAnsi="Times New Roman" w:cs="Times New Roman"/>
          <w:sz w:val="24"/>
          <w:szCs w:val="24"/>
          <w:lang w:val="en-US"/>
        </w:rPr>
        <w:t>(</w:t>
      </w:r>
      <w:r>
        <w:rPr>
          <w:rFonts w:ascii="Times New Roman" w:hAnsi="Times New Roman" w:cs="Times New Roman"/>
          <w:sz w:val="24"/>
          <w:szCs w:val="24"/>
          <w:lang w:val="en-US"/>
        </w:rPr>
        <w:t>June</w:t>
      </w:r>
      <w:r w:rsidR="00803583">
        <w:rPr>
          <w:rFonts w:ascii="Times New Roman" w:hAnsi="Times New Roman" w:cs="Times New Roman"/>
          <w:sz w:val="24"/>
          <w:szCs w:val="24"/>
          <w:lang w:val="en-US"/>
        </w:rPr>
        <w:t xml:space="preserve"> </w:t>
      </w:r>
      <w:r>
        <w:rPr>
          <w:rFonts w:ascii="Times New Roman" w:hAnsi="Times New Roman" w:cs="Times New Roman"/>
          <w:sz w:val="24"/>
          <w:szCs w:val="24"/>
          <w:lang w:val="en-US"/>
        </w:rPr>
        <w:t>2021</w:t>
      </w:r>
      <w:r w:rsidR="00803583" w:rsidRPr="008E6268">
        <w:rPr>
          <w:rFonts w:ascii="Times New Roman" w:hAnsi="Times New Roman" w:cs="Times New Roman"/>
          <w:sz w:val="24"/>
          <w:szCs w:val="24"/>
          <w:lang w:val="en-US"/>
        </w:rPr>
        <w:t>)</w:t>
      </w:r>
    </w:p>
    <w:p w14:paraId="30D6C572" w14:textId="77777777" w:rsidR="00803583" w:rsidRDefault="00803583" w:rsidP="00564A1E">
      <w:pPr>
        <w:autoSpaceDE w:val="0"/>
        <w:autoSpaceDN w:val="0"/>
        <w:adjustRightInd w:val="0"/>
        <w:spacing w:after="0" w:line="240" w:lineRule="auto"/>
        <w:rPr>
          <w:rFonts w:ascii="Times New Roman" w:hAnsi="Times New Roman" w:cs="Times New Roman"/>
          <w:sz w:val="24"/>
          <w:szCs w:val="24"/>
        </w:rPr>
      </w:pPr>
    </w:p>
    <w:p w14:paraId="31A57F32" w14:textId="12C35EAE" w:rsidR="00564A1E" w:rsidRDefault="00564A1E" w:rsidP="00564A1E">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highest flow levels in simulation were observed in </w:t>
      </w:r>
      <w:r w:rsidR="00804F17">
        <w:rPr>
          <w:rFonts w:ascii="Times New Roman" w:hAnsi="Times New Roman" w:cs="Times New Roman"/>
          <w:sz w:val="24"/>
          <w:szCs w:val="24"/>
        </w:rPr>
        <w:t>June 22</w:t>
      </w:r>
      <w:r>
        <w:rPr>
          <w:rFonts w:ascii="Times New Roman" w:hAnsi="Times New Roman" w:cs="Times New Roman"/>
          <w:sz w:val="24"/>
          <w:szCs w:val="24"/>
        </w:rPr>
        <w:t xml:space="preserve"> 2021 with a flowrate of </w:t>
      </w:r>
      <w:r w:rsidR="00804F17">
        <w:rPr>
          <w:rFonts w:ascii="Times New Roman" w:hAnsi="Times New Roman" w:cs="Times New Roman"/>
          <w:sz w:val="24"/>
          <w:szCs w:val="24"/>
        </w:rPr>
        <w:t>196.94</w:t>
      </w:r>
      <w:r>
        <w:rPr>
          <w:rFonts w:ascii="Times New Roman" w:hAnsi="Times New Roman" w:cs="Times New Roman"/>
          <w:sz w:val="24"/>
          <w:szCs w:val="24"/>
        </w:rPr>
        <w:t xml:space="preserve"> </w:t>
      </w:r>
      <w:proofErr w:type="spellStart"/>
      <w:r>
        <w:rPr>
          <w:rFonts w:ascii="Times New Roman" w:hAnsi="Times New Roman" w:cs="Times New Roman"/>
          <w:sz w:val="24"/>
          <w:szCs w:val="24"/>
        </w:rPr>
        <w:t>cms</w:t>
      </w:r>
      <w:proofErr w:type="spellEnd"/>
      <w:r>
        <w:rPr>
          <w:rFonts w:ascii="Times New Roman" w:hAnsi="Times New Roman" w:cs="Times New Roman"/>
          <w:sz w:val="24"/>
          <w:szCs w:val="24"/>
        </w:rPr>
        <w:t xml:space="preserve"> and </w:t>
      </w:r>
      <w:r w:rsidR="00804F17">
        <w:rPr>
          <w:rFonts w:ascii="Times New Roman" w:hAnsi="Times New Roman" w:cs="Times New Roman"/>
          <w:sz w:val="24"/>
          <w:szCs w:val="24"/>
        </w:rPr>
        <w:t>followed by a</w:t>
      </w:r>
      <w:r>
        <w:rPr>
          <w:rFonts w:ascii="Times New Roman" w:hAnsi="Times New Roman" w:cs="Times New Roman"/>
          <w:sz w:val="24"/>
          <w:szCs w:val="24"/>
        </w:rPr>
        <w:t xml:space="preserve"> </w:t>
      </w:r>
      <w:r w:rsidR="00804F17">
        <w:rPr>
          <w:rFonts w:ascii="Times New Roman" w:hAnsi="Times New Roman" w:cs="Times New Roman"/>
          <w:sz w:val="24"/>
          <w:szCs w:val="24"/>
        </w:rPr>
        <w:t xml:space="preserve">flowrate </w:t>
      </w:r>
      <w:r w:rsidR="00241C6A">
        <w:rPr>
          <w:rFonts w:ascii="Times New Roman" w:hAnsi="Times New Roman" w:cs="Times New Roman"/>
          <w:sz w:val="24"/>
          <w:szCs w:val="24"/>
        </w:rPr>
        <w:t>of 131.64</w:t>
      </w:r>
      <w:r w:rsidR="00804F17">
        <w:rPr>
          <w:rFonts w:ascii="Times New Roman" w:hAnsi="Times New Roman" w:cs="Times New Roman"/>
          <w:sz w:val="24"/>
          <w:szCs w:val="24"/>
        </w:rPr>
        <w:t xml:space="preserve"> </w:t>
      </w:r>
      <w:proofErr w:type="spellStart"/>
      <w:r w:rsidR="00804F17">
        <w:rPr>
          <w:rFonts w:ascii="Times New Roman" w:hAnsi="Times New Roman" w:cs="Times New Roman"/>
          <w:sz w:val="24"/>
          <w:szCs w:val="24"/>
        </w:rPr>
        <w:t>cms</w:t>
      </w:r>
      <w:proofErr w:type="spellEnd"/>
      <w:r w:rsidR="00804F17">
        <w:rPr>
          <w:rFonts w:ascii="Times New Roman" w:hAnsi="Times New Roman" w:cs="Times New Roman"/>
          <w:sz w:val="24"/>
          <w:szCs w:val="24"/>
        </w:rPr>
        <w:t xml:space="preserve"> </w:t>
      </w:r>
      <w:r>
        <w:rPr>
          <w:rFonts w:ascii="Times New Roman" w:hAnsi="Times New Roman" w:cs="Times New Roman"/>
          <w:sz w:val="24"/>
          <w:szCs w:val="24"/>
        </w:rPr>
        <w:t xml:space="preserve">on </w:t>
      </w:r>
      <w:r w:rsidR="00804F17">
        <w:rPr>
          <w:rFonts w:ascii="Times New Roman" w:hAnsi="Times New Roman" w:cs="Times New Roman"/>
          <w:sz w:val="24"/>
          <w:szCs w:val="24"/>
        </w:rPr>
        <w:t>June 1, 2021</w:t>
      </w:r>
    </w:p>
    <w:p w14:paraId="6C13EB69" w14:textId="77777777" w:rsidR="00AD2452" w:rsidRDefault="00AD2452" w:rsidP="00564A1E">
      <w:pPr>
        <w:autoSpaceDE w:val="0"/>
        <w:autoSpaceDN w:val="0"/>
        <w:adjustRightInd w:val="0"/>
        <w:spacing w:after="0" w:line="240" w:lineRule="auto"/>
        <w:rPr>
          <w:rFonts w:ascii="Times New Roman" w:hAnsi="Times New Roman" w:cs="Times New Roman"/>
          <w:sz w:val="24"/>
          <w:szCs w:val="24"/>
        </w:rPr>
      </w:pPr>
    </w:p>
    <w:p w14:paraId="1BB648FE" w14:textId="77777777" w:rsidR="00E7004C" w:rsidRPr="00381DC0" w:rsidRDefault="00E7004C" w:rsidP="00E7004C">
      <w:pPr>
        <w:autoSpaceDE w:val="0"/>
        <w:autoSpaceDN w:val="0"/>
        <w:adjustRightInd w:val="0"/>
        <w:spacing w:after="0" w:line="240" w:lineRule="auto"/>
        <w:jc w:val="both"/>
        <w:rPr>
          <w:rFonts w:ascii="Times New Roman" w:hAnsi="Times New Roman" w:cs="Times New Roman"/>
          <w:sz w:val="24"/>
          <w:szCs w:val="24"/>
        </w:rPr>
      </w:pPr>
      <w:r w:rsidRPr="00E7004C">
        <w:rPr>
          <w:rFonts w:ascii="Times New Roman" w:hAnsi="Times New Roman" w:cs="Times New Roman"/>
          <w:sz w:val="24"/>
          <w:szCs w:val="24"/>
          <w:highlight w:val="yellow"/>
        </w:rPr>
        <w:t xml:space="preserve">Shown in Figure R is the Rating Curve at </w:t>
      </w:r>
      <w:proofErr w:type="spellStart"/>
      <w:r w:rsidRPr="00E7004C">
        <w:rPr>
          <w:rFonts w:ascii="Times New Roman" w:hAnsi="Times New Roman" w:cs="Times New Roman"/>
          <w:sz w:val="24"/>
          <w:szCs w:val="24"/>
          <w:highlight w:val="yellow"/>
        </w:rPr>
        <w:t>Pinan</w:t>
      </w:r>
      <w:proofErr w:type="spellEnd"/>
      <w:r w:rsidRPr="00E7004C">
        <w:rPr>
          <w:rFonts w:ascii="Times New Roman" w:hAnsi="Times New Roman" w:cs="Times New Roman"/>
          <w:sz w:val="24"/>
          <w:szCs w:val="24"/>
          <w:highlight w:val="yellow"/>
        </w:rPr>
        <w:t xml:space="preserve">-anan for June 2021. The highest recorded flow rate is 196.94 </w:t>
      </w:r>
      <w:proofErr w:type="spellStart"/>
      <w:r w:rsidRPr="00E7004C">
        <w:rPr>
          <w:rFonts w:ascii="Times New Roman" w:hAnsi="Times New Roman" w:cs="Times New Roman"/>
          <w:sz w:val="24"/>
          <w:szCs w:val="24"/>
          <w:highlight w:val="yellow"/>
        </w:rPr>
        <w:t>cms</w:t>
      </w:r>
      <w:proofErr w:type="spellEnd"/>
      <w:r w:rsidRPr="00E7004C">
        <w:rPr>
          <w:rFonts w:ascii="Times New Roman" w:hAnsi="Times New Roman" w:cs="Times New Roman"/>
          <w:sz w:val="24"/>
          <w:szCs w:val="24"/>
          <w:highlight w:val="yellow"/>
        </w:rPr>
        <w:t xml:space="preserve"> with a stage of 3.33 m. In contrast, the lowest recorded flowrate is 23.85 </w:t>
      </w:r>
      <w:proofErr w:type="spellStart"/>
      <w:r w:rsidRPr="00E7004C">
        <w:rPr>
          <w:rFonts w:ascii="Times New Roman" w:hAnsi="Times New Roman" w:cs="Times New Roman"/>
          <w:sz w:val="24"/>
          <w:szCs w:val="24"/>
          <w:highlight w:val="yellow"/>
        </w:rPr>
        <w:t>cms</w:t>
      </w:r>
      <w:proofErr w:type="spellEnd"/>
      <w:r w:rsidRPr="00E7004C">
        <w:rPr>
          <w:rFonts w:ascii="Times New Roman" w:hAnsi="Times New Roman" w:cs="Times New Roman"/>
          <w:sz w:val="24"/>
          <w:szCs w:val="24"/>
          <w:highlight w:val="yellow"/>
        </w:rPr>
        <w:t xml:space="preserve"> with a stage of 1.87 m. Meanwhile, the average flow of the month is 41.85 </w:t>
      </w:r>
      <w:proofErr w:type="spellStart"/>
      <w:r w:rsidRPr="00E7004C">
        <w:rPr>
          <w:rFonts w:ascii="Times New Roman" w:hAnsi="Times New Roman" w:cs="Times New Roman"/>
          <w:sz w:val="24"/>
          <w:szCs w:val="24"/>
          <w:highlight w:val="yellow"/>
        </w:rPr>
        <w:t>cms</w:t>
      </w:r>
      <w:proofErr w:type="spellEnd"/>
      <w:r w:rsidRPr="00E7004C">
        <w:rPr>
          <w:rFonts w:ascii="Times New Roman" w:hAnsi="Times New Roman" w:cs="Times New Roman"/>
          <w:sz w:val="24"/>
          <w:szCs w:val="24"/>
          <w:highlight w:val="yellow"/>
        </w:rPr>
        <w:t>. Furthermore, the modal water level value is at 2.01 m.</w:t>
      </w:r>
    </w:p>
    <w:p w14:paraId="350D7589" w14:textId="77777777" w:rsidR="00564A1E" w:rsidRPr="002F5AD8" w:rsidRDefault="00564A1E" w:rsidP="00564A1E">
      <w:pPr>
        <w:autoSpaceDE w:val="0"/>
        <w:autoSpaceDN w:val="0"/>
        <w:adjustRightInd w:val="0"/>
        <w:spacing w:after="0" w:line="240" w:lineRule="auto"/>
        <w:rPr>
          <w:rFonts w:ascii="Times New Roman" w:hAnsi="Times New Roman" w:cs="Times New Roman"/>
          <w:sz w:val="24"/>
          <w:szCs w:val="24"/>
        </w:rPr>
      </w:pPr>
    </w:p>
    <w:p w14:paraId="6062D079" w14:textId="5C83C3B0" w:rsidR="00564A1E" w:rsidRPr="004C1E57" w:rsidRDefault="00241C6A" w:rsidP="00564A1E">
      <w:pPr>
        <w:rPr>
          <w:rFonts w:ascii="Times New Roman" w:hAnsi="Times New Roman" w:cs="Times New Roman"/>
        </w:rPr>
      </w:pPr>
      <w:r>
        <w:rPr>
          <w:noProof/>
          <w:lang w:val="en-US"/>
        </w:rPr>
        <w:lastRenderedPageBreak/>
        <w:drawing>
          <wp:inline distT="0" distB="0" distL="0" distR="0" wp14:anchorId="45F722C2" wp14:editId="4BC8026C">
            <wp:extent cx="5943600" cy="2757170"/>
            <wp:effectExtent l="0" t="0" r="0" b="5080"/>
            <wp:docPr id="52" name="Chart 52">
              <a:extLst xmlns:a="http://schemas.openxmlformats.org/drawingml/2006/main">
                <a:ext uri="{FF2B5EF4-FFF2-40B4-BE49-F238E27FC236}">
                  <a16:creationId xmlns:a16="http://schemas.microsoft.com/office/drawing/2014/main" id="{619FDB80-88DA-42FB-A1C0-BBBAB5A2C5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6C6D1BF7" w14:textId="507827F7" w:rsidR="00803583" w:rsidRDefault="005E2336" w:rsidP="00803583">
      <w:pPr>
        <w:jc w:val="center"/>
        <w:rPr>
          <w:rFonts w:ascii="Times New Roman" w:hAnsi="Times New Roman" w:cs="Times New Roman"/>
          <w:color w:val="0070C0"/>
          <w:sz w:val="20"/>
          <w:szCs w:val="20"/>
        </w:rPr>
      </w:pPr>
      <w:r>
        <w:rPr>
          <w:rFonts w:ascii="Times New Roman" w:hAnsi="Times New Roman" w:cs="Times New Roman"/>
          <w:b/>
          <w:bCs/>
          <w:sz w:val="24"/>
          <w:szCs w:val="24"/>
        </w:rPr>
        <w:t>Figure AD</w:t>
      </w:r>
      <w:r w:rsidR="00803583" w:rsidRPr="008E6268">
        <w:rPr>
          <w:rFonts w:ascii="Times New Roman" w:hAnsi="Times New Roman" w:cs="Times New Roman"/>
          <w:b/>
          <w:bCs/>
          <w:sz w:val="24"/>
          <w:szCs w:val="24"/>
        </w:rPr>
        <w:t>.</w:t>
      </w:r>
      <w:r w:rsidR="00803583" w:rsidRPr="008E6268">
        <w:rPr>
          <w:rFonts w:ascii="Times New Roman" w:hAnsi="Times New Roman" w:cs="Times New Roman"/>
          <w:sz w:val="24"/>
          <w:szCs w:val="24"/>
        </w:rPr>
        <w:t xml:space="preserve"> </w:t>
      </w:r>
      <w:proofErr w:type="spellStart"/>
      <w:r w:rsidR="00803583" w:rsidRPr="008E6268">
        <w:rPr>
          <w:rFonts w:ascii="Times New Roman" w:hAnsi="Times New Roman" w:cs="Times New Roman"/>
          <w:sz w:val="24"/>
          <w:szCs w:val="24"/>
        </w:rPr>
        <w:t>Pinan</w:t>
      </w:r>
      <w:proofErr w:type="spellEnd"/>
      <w:r w:rsidR="00803583" w:rsidRPr="008E6268">
        <w:rPr>
          <w:rFonts w:ascii="Times New Roman" w:hAnsi="Times New Roman" w:cs="Times New Roman"/>
          <w:sz w:val="24"/>
          <w:szCs w:val="24"/>
        </w:rPr>
        <w:t xml:space="preserve">-anan River </w:t>
      </w:r>
      <w:r>
        <w:rPr>
          <w:rFonts w:ascii="Times New Roman" w:hAnsi="Times New Roman" w:cs="Times New Roman"/>
          <w:sz w:val="24"/>
          <w:szCs w:val="24"/>
        </w:rPr>
        <w:t>Rating Curve</w:t>
      </w:r>
      <w:r w:rsidR="00803583" w:rsidRPr="008E6268">
        <w:rPr>
          <w:rFonts w:ascii="Times New Roman" w:hAnsi="Times New Roman" w:cs="Times New Roman"/>
          <w:sz w:val="24"/>
          <w:szCs w:val="24"/>
        </w:rPr>
        <w:t xml:space="preserve"> </w:t>
      </w:r>
      <w:r w:rsidR="00803583">
        <w:rPr>
          <w:rFonts w:ascii="Times New Roman" w:hAnsi="Times New Roman" w:cs="Times New Roman"/>
          <w:sz w:val="24"/>
          <w:szCs w:val="24"/>
          <w:lang w:val="en-US"/>
        </w:rPr>
        <w:t>(</w:t>
      </w:r>
      <w:r>
        <w:rPr>
          <w:rFonts w:ascii="Times New Roman" w:hAnsi="Times New Roman" w:cs="Times New Roman"/>
          <w:sz w:val="24"/>
          <w:szCs w:val="24"/>
          <w:lang w:val="en-US"/>
        </w:rPr>
        <w:t>June 2021</w:t>
      </w:r>
      <w:r w:rsidR="00803583" w:rsidRPr="008E6268">
        <w:rPr>
          <w:rFonts w:ascii="Times New Roman" w:hAnsi="Times New Roman" w:cs="Times New Roman"/>
          <w:sz w:val="24"/>
          <w:szCs w:val="24"/>
          <w:lang w:val="en-US"/>
        </w:rPr>
        <w:t>)</w:t>
      </w:r>
    </w:p>
    <w:p w14:paraId="6A734861" w14:textId="77777777" w:rsidR="00AD2452" w:rsidRPr="00AD2452" w:rsidRDefault="00AD2452" w:rsidP="00AD2452">
      <w:pPr>
        <w:rPr>
          <w:rFonts w:ascii="Times New Roman" w:hAnsi="Times New Roman" w:cs="Times New Roman"/>
        </w:rPr>
      </w:pPr>
    </w:p>
    <w:p w14:paraId="49E4ABA4" w14:textId="69F4ABE4" w:rsidR="00564A1E" w:rsidRDefault="00564A1E" w:rsidP="00564A1E">
      <w:pPr>
        <w:pStyle w:val="ListParagraph"/>
        <w:numPr>
          <w:ilvl w:val="0"/>
          <w:numId w:val="1"/>
        </w:numPr>
        <w:rPr>
          <w:rFonts w:ascii="Times New Roman" w:hAnsi="Times New Roman" w:cs="Times New Roman"/>
        </w:rPr>
      </w:pPr>
      <w:r>
        <w:rPr>
          <w:rFonts w:ascii="Times New Roman" w:hAnsi="Times New Roman" w:cs="Times New Roman"/>
        </w:rPr>
        <w:t xml:space="preserve">highest flow rate: </w:t>
      </w:r>
      <w:proofErr w:type="gramStart"/>
      <w:r w:rsidR="00241C6A">
        <w:rPr>
          <w:rFonts w:ascii="Times New Roman" w:hAnsi="Times New Roman" w:cs="Times New Roman"/>
        </w:rPr>
        <w:t>196.94</w:t>
      </w:r>
      <w:r>
        <w:rPr>
          <w:rFonts w:ascii="Times New Roman" w:hAnsi="Times New Roman" w:cs="Times New Roman"/>
        </w:rPr>
        <w:t xml:space="preserve">  </w:t>
      </w:r>
      <w:proofErr w:type="spellStart"/>
      <w:r>
        <w:rPr>
          <w:rFonts w:ascii="Times New Roman" w:hAnsi="Times New Roman" w:cs="Times New Roman"/>
        </w:rPr>
        <w:t>cms</w:t>
      </w:r>
      <w:proofErr w:type="spellEnd"/>
      <w:proofErr w:type="gramEnd"/>
      <w:r>
        <w:rPr>
          <w:rFonts w:ascii="Times New Roman" w:hAnsi="Times New Roman" w:cs="Times New Roman"/>
        </w:rPr>
        <w:t xml:space="preserve"> with a stage of 3.</w:t>
      </w:r>
      <w:r w:rsidR="00241C6A">
        <w:rPr>
          <w:rFonts w:ascii="Times New Roman" w:hAnsi="Times New Roman" w:cs="Times New Roman"/>
        </w:rPr>
        <w:t>33</w:t>
      </w:r>
      <w:r>
        <w:rPr>
          <w:rFonts w:ascii="Times New Roman" w:hAnsi="Times New Roman" w:cs="Times New Roman"/>
        </w:rPr>
        <w:t>m</w:t>
      </w:r>
    </w:p>
    <w:p w14:paraId="64998BD1" w14:textId="3F4DC63D" w:rsidR="00564A1E" w:rsidRDefault="00564A1E" w:rsidP="00564A1E">
      <w:pPr>
        <w:pStyle w:val="ListParagraph"/>
        <w:numPr>
          <w:ilvl w:val="0"/>
          <w:numId w:val="1"/>
        </w:numPr>
        <w:rPr>
          <w:rFonts w:ascii="Times New Roman" w:hAnsi="Times New Roman" w:cs="Times New Roman"/>
        </w:rPr>
      </w:pPr>
      <w:r>
        <w:rPr>
          <w:rFonts w:ascii="Times New Roman" w:hAnsi="Times New Roman" w:cs="Times New Roman"/>
        </w:rPr>
        <w:t xml:space="preserve">lowest flow rate: </w:t>
      </w:r>
      <w:r w:rsidR="00B55B34">
        <w:rPr>
          <w:rFonts w:ascii="Times New Roman" w:hAnsi="Times New Roman" w:cs="Times New Roman"/>
        </w:rPr>
        <w:t>23.85</w:t>
      </w:r>
      <w:r>
        <w:rPr>
          <w:rFonts w:ascii="Times New Roman" w:hAnsi="Times New Roman" w:cs="Times New Roman"/>
        </w:rPr>
        <w:t xml:space="preserve"> </w:t>
      </w:r>
      <w:proofErr w:type="spellStart"/>
      <w:r>
        <w:rPr>
          <w:rFonts w:ascii="Times New Roman" w:hAnsi="Times New Roman" w:cs="Times New Roman"/>
        </w:rPr>
        <w:t>cms</w:t>
      </w:r>
      <w:proofErr w:type="spellEnd"/>
      <w:r>
        <w:rPr>
          <w:rFonts w:ascii="Times New Roman" w:hAnsi="Times New Roman" w:cs="Times New Roman"/>
        </w:rPr>
        <w:t xml:space="preserve"> with a stage of 1.</w:t>
      </w:r>
      <w:r w:rsidR="00BA2EE9">
        <w:rPr>
          <w:rFonts w:ascii="Times New Roman" w:hAnsi="Times New Roman" w:cs="Times New Roman"/>
        </w:rPr>
        <w:t>87</w:t>
      </w:r>
      <w:r>
        <w:rPr>
          <w:rFonts w:ascii="Times New Roman" w:hAnsi="Times New Roman" w:cs="Times New Roman"/>
        </w:rPr>
        <w:t xml:space="preserve"> m</w:t>
      </w:r>
    </w:p>
    <w:p w14:paraId="7195B793" w14:textId="1735945A" w:rsidR="00564A1E" w:rsidRDefault="00564A1E" w:rsidP="00564A1E">
      <w:pPr>
        <w:pStyle w:val="ListParagraph"/>
        <w:numPr>
          <w:ilvl w:val="0"/>
          <w:numId w:val="1"/>
        </w:numPr>
        <w:rPr>
          <w:rFonts w:ascii="Times New Roman" w:hAnsi="Times New Roman" w:cs="Times New Roman"/>
        </w:rPr>
      </w:pPr>
      <w:r>
        <w:rPr>
          <w:rFonts w:ascii="Times New Roman" w:hAnsi="Times New Roman" w:cs="Times New Roman"/>
        </w:rPr>
        <w:t xml:space="preserve">average flow of the month: </w:t>
      </w:r>
      <w:r w:rsidR="00BA2EE9">
        <w:rPr>
          <w:rFonts w:ascii="Times New Roman" w:hAnsi="Times New Roman" w:cs="Times New Roman"/>
        </w:rPr>
        <w:t>41.85</w:t>
      </w:r>
      <w:r>
        <w:rPr>
          <w:rFonts w:ascii="Times New Roman" w:hAnsi="Times New Roman" w:cs="Times New Roman"/>
        </w:rPr>
        <w:t xml:space="preserve"> </w:t>
      </w:r>
      <w:proofErr w:type="spellStart"/>
      <w:r>
        <w:rPr>
          <w:rFonts w:ascii="Times New Roman" w:hAnsi="Times New Roman" w:cs="Times New Roman"/>
        </w:rPr>
        <w:t>cms</w:t>
      </w:r>
      <w:proofErr w:type="spellEnd"/>
      <w:r>
        <w:rPr>
          <w:rFonts w:ascii="Times New Roman" w:hAnsi="Times New Roman" w:cs="Times New Roman"/>
        </w:rPr>
        <w:t xml:space="preserve"> </w:t>
      </w:r>
    </w:p>
    <w:p w14:paraId="17B07CC3" w14:textId="0541753C" w:rsidR="00564A1E" w:rsidRDefault="00564A1E" w:rsidP="00564A1E">
      <w:pPr>
        <w:pStyle w:val="ListParagraph"/>
        <w:numPr>
          <w:ilvl w:val="0"/>
          <w:numId w:val="1"/>
        </w:numPr>
        <w:rPr>
          <w:rFonts w:ascii="Times New Roman" w:hAnsi="Times New Roman" w:cs="Times New Roman"/>
        </w:rPr>
      </w:pPr>
      <w:r>
        <w:rPr>
          <w:rFonts w:ascii="Times New Roman" w:hAnsi="Times New Roman" w:cs="Times New Roman"/>
        </w:rPr>
        <w:t xml:space="preserve">mode value for water level. </w:t>
      </w:r>
      <w:r w:rsidR="00BA2EE9">
        <w:rPr>
          <w:rFonts w:ascii="Times New Roman" w:hAnsi="Times New Roman" w:cs="Times New Roman"/>
        </w:rPr>
        <w:t>2.01</w:t>
      </w:r>
      <w:r>
        <w:rPr>
          <w:rFonts w:ascii="Times New Roman" w:hAnsi="Times New Roman" w:cs="Times New Roman"/>
        </w:rPr>
        <w:t xml:space="preserve"> m</w:t>
      </w:r>
    </w:p>
    <w:p w14:paraId="3DE06C45" w14:textId="77777777" w:rsidR="00E7004C" w:rsidRPr="00E7004C" w:rsidRDefault="00E7004C" w:rsidP="00803583">
      <w:pPr>
        <w:ind w:left="45"/>
        <w:jc w:val="both"/>
        <w:rPr>
          <w:rFonts w:ascii="Times New Roman" w:hAnsi="Times New Roman" w:cs="Times New Roman"/>
        </w:rPr>
      </w:pPr>
      <w:r w:rsidRPr="00E7004C">
        <w:rPr>
          <w:rFonts w:ascii="Times New Roman" w:hAnsi="Times New Roman" w:cs="Times New Roman"/>
          <w:sz w:val="24"/>
          <w:szCs w:val="24"/>
          <w:highlight w:val="yellow"/>
        </w:rPr>
        <w:t xml:space="preserve">Figure _ shows the Rating Curve at </w:t>
      </w:r>
      <w:proofErr w:type="spellStart"/>
      <w:r w:rsidRPr="00E7004C">
        <w:rPr>
          <w:rFonts w:ascii="Times New Roman" w:hAnsi="Times New Roman" w:cs="Times New Roman"/>
          <w:sz w:val="24"/>
          <w:szCs w:val="24"/>
          <w:highlight w:val="yellow"/>
        </w:rPr>
        <w:t>Pinan</w:t>
      </w:r>
      <w:proofErr w:type="spellEnd"/>
      <w:r w:rsidRPr="00E7004C">
        <w:rPr>
          <w:rFonts w:ascii="Times New Roman" w:hAnsi="Times New Roman" w:cs="Times New Roman"/>
          <w:sz w:val="24"/>
          <w:szCs w:val="24"/>
          <w:highlight w:val="yellow"/>
        </w:rPr>
        <w:t xml:space="preserve">-anan from March to June 2021. </w:t>
      </w:r>
      <w:r w:rsidRPr="00E7004C">
        <w:rPr>
          <w:rFonts w:ascii="Times New Roman" w:hAnsi="Times New Roman" w:cs="Times New Roman"/>
          <w:highlight w:val="yellow"/>
        </w:rPr>
        <w:t xml:space="preserve">lowest flow rates were observed on the Month of April with a flow rate value of 10.63 </w:t>
      </w:r>
      <w:proofErr w:type="spellStart"/>
      <w:r w:rsidRPr="00E7004C">
        <w:rPr>
          <w:rFonts w:ascii="Times New Roman" w:hAnsi="Times New Roman" w:cs="Times New Roman"/>
          <w:highlight w:val="yellow"/>
        </w:rPr>
        <w:t>cms</w:t>
      </w:r>
      <w:proofErr w:type="spellEnd"/>
      <w:r w:rsidRPr="00E7004C">
        <w:rPr>
          <w:rFonts w:ascii="Times New Roman" w:hAnsi="Times New Roman" w:cs="Times New Roman"/>
          <w:highlight w:val="yellow"/>
        </w:rPr>
        <w:t xml:space="preserve"> and Highest flow rate value were observed on the month of April with a flowrate value 253.91 </w:t>
      </w:r>
      <w:proofErr w:type="spellStart"/>
      <w:r w:rsidRPr="00E7004C">
        <w:rPr>
          <w:rFonts w:ascii="Times New Roman" w:hAnsi="Times New Roman" w:cs="Times New Roman"/>
          <w:highlight w:val="yellow"/>
        </w:rPr>
        <w:t>cms</w:t>
      </w:r>
      <w:proofErr w:type="spellEnd"/>
      <w:r w:rsidRPr="00E7004C">
        <w:rPr>
          <w:rFonts w:ascii="Times New Roman" w:hAnsi="Times New Roman" w:cs="Times New Roman"/>
          <w:highlight w:val="yellow"/>
        </w:rPr>
        <w:t xml:space="preserve">. Mode value for water level (stage) for the 4 months is 1.70 which comprehends a base flow of 31.256 </w:t>
      </w:r>
      <w:proofErr w:type="spellStart"/>
      <w:r w:rsidRPr="00E7004C">
        <w:rPr>
          <w:rFonts w:ascii="Times New Roman" w:hAnsi="Times New Roman" w:cs="Times New Roman"/>
          <w:highlight w:val="yellow"/>
        </w:rPr>
        <w:t>cms</w:t>
      </w:r>
      <w:proofErr w:type="spellEnd"/>
      <w:r w:rsidRPr="00E7004C">
        <w:rPr>
          <w:rFonts w:ascii="Times New Roman" w:hAnsi="Times New Roman" w:cs="Times New Roman"/>
          <w:highlight w:val="yellow"/>
        </w:rPr>
        <w:t>.</w:t>
      </w:r>
      <w:r w:rsidRPr="00E7004C">
        <w:rPr>
          <w:rFonts w:ascii="Times New Roman" w:hAnsi="Times New Roman" w:cs="Times New Roman"/>
        </w:rPr>
        <w:t xml:space="preserve"> </w:t>
      </w:r>
    </w:p>
    <w:p w14:paraId="4B27221C" w14:textId="3B56DA58" w:rsidR="00564A1E" w:rsidRDefault="00564A1E" w:rsidP="00FA3797">
      <w:pPr>
        <w:pStyle w:val="ListParagraph"/>
        <w:rPr>
          <w:rFonts w:ascii="Times New Roman" w:hAnsi="Times New Roman" w:cs="Times New Roman"/>
        </w:rPr>
      </w:pPr>
    </w:p>
    <w:p w14:paraId="2D9E7FEC" w14:textId="6EB60B8E" w:rsidR="000576EE" w:rsidRDefault="002A2637" w:rsidP="000576EE">
      <w:pPr>
        <w:pStyle w:val="ListParagraph"/>
        <w:ind w:left="405"/>
        <w:rPr>
          <w:rFonts w:ascii="Times New Roman" w:hAnsi="Times New Roman" w:cs="Times New Roman"/>
        </w:rPr>
      </w:pPr>
      <w:r>
        <w:rPr>
          <w:noProof/>
          <w:lang w:val="en-US"/>
        </w:rPr>
        <w:drawing>
          <wp:inline distT="0" distB="0" distL="0" distR="0" wp14:anchorId="028D49A4" wp14:editId="4D95452C">
            <wp:extent cx="5943600" cy="2697480"/>
            <wp:effectExtent l="0" t="0" r="0" b="7620"/>
            <wp:docPr id="56" name="Chart 56">
              <a:extLst xmlns:a="http://schemas.openxmlformats.org/drawingml/2006/main">
                <a:ext uri="{FF2B5EF4-FFF2-40B4-BE49-F238E27FC236}">
                  <a16:creationId xmlns:a16="http://schemas.microsoft.com/office/drawing/2014/main" id="{F28F0F53-8DBE-4350-83B9-A747786F07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1098FE96" w14:textId="053095E4" w:rsidR="005E2336" w:rsidRDefault="005E2336" w:rsidP="005E2336">
      <w:pPr>
        <w:jc w:val="center"/>
        <w:rPr>
          <w:rFonts w:ascii="Times New Roman" w:hAnsi="Times New Roman" w:cs="Times New Roman"/>
          <w:color w:val="0070C0"/>
          <w:sz w:val="20"/>
          <w:szCs w:val="20"/>
        </w:rPr>
      </w:pPr>
      <w:r>
        <w:rPr>
          <w:rFonts w:ascii="Times New Roman" w:hAnsi="Times New Roman" w:cs="Times New Roman"/>
          <w:b/>
          <w:bCs/>
          <w:sz w:val="24"/>
          <w:szCs w:val="24"/>
        </w:rPr>
        <w:t>Figure AE</w:t>
      </w:r>
      <w:r w:rsidRPr="008E6268">
        <w:rPr>
          <w:rFonts w:ascii="Times New Roman" w:hAnsi="Times New Roman" w:cs="Times New Roman"/>
          <w:b/>
          <w:bCs/>
          <w:sz w:val="24"/>
          <w:szCs w:val="24"/>
        </w:rPr>
        <w:t>.</w:t>
      </w:r>
      <w:r w:rsidRPr="008E6268">
        <w:rPr>
          <w:rFonts w:ascii="Times New Roman" w:hAnsi="Times New Roman" w:cs="Times New Roman"/>
          <w:sz w:val="24"/>
          <w:szCs w:val="24"/>
        </w:rPr>
        <w:t xml:space="preserve"> </w:t>
      </w:r>
      <w:proofErr w:type="spellStart"/>
      <w:r w:rsidRPr="008E6268">
        <w:rPr>
          <w:rFonts w:ascii="Times New Roman" w:hAnsi="Times New Roman" w:cs="Times New Roman"/>
          <w:sz w:val="24"/>
          <w:szCs w:val="24"/>
        </w:rPr>
        <w:t>Pinan</w:t>
      </w:r>
      <w:proofErr w:type="spellEnd"/>
      <w:r w:rsidRPr="008E6268">
        <w:rPr>
          <w:rFonts w:ascii="Times New Roman" w:hAnsi="Times New Roman" w:cs="Times New Roman"/>
          <w:sz w:val="24"/>
          <w:szCs w:val="24"/>
        </w:rPr>
        <w:t xml:space="preserve">-anan River </w:t>
      </w:r>
      <w:r>
        <w:rPr>
          <w:rFonts w:ascii="Times New Roman" w:hAnsi="Times New Roman" w:cs="Times New Roman"/>
          <w:sz w:val="24"/>
          <w:szCs w:val="24"/>
        </w:rPr>
        <w:t>Rating Curve</w:t>
      </w:r>
      <w:r w:rsidRPr="008E6268">
        <w:rPr>
          <w:rFonts w:ascii="Times New Roman" w:hAnsi="Times New Roman" w:cs="Times New Roman"/>
          <w:sz w:val="24"/>
          <w:szCs w:val="24"/>
        </w:rPr>
        <w:t xml:space="preserve"> </w:t>
      </w:r>
      <w:r>
        <w:rPr>
          <w:rFonts w:ascii="Times New Roman" w:hAnsi="Times New Roman" w:cs="Times New Roman"/>
          <w:sz w:val="24"/>
          <w:szCs w:val="24"/>
          <w:lang w:val="en-US"/>
        </w:rPr>
        <w:t>(March 2021 to June 2021</w:t>
      </w:r>
      <w:r w:rsidRPr="008E6268">
        <w:rPr>
          <w:rFonts w:ascii="Times New Roman" w:hAnsi="Times New Roman" w:cs="Times New Roman"/>
          <w:sz w:val="24"/>
          <w:szCs w:val="24"/>
          <w:lang w:val="en-US"/>
        </w:rPr>
        <w:t>)</w:t>
      </w:r>
    </w:p>
    <w:p w14:paraId="58E63C5F" w14:textId="77777777" w:rsidR="00AD2452" w:rsidRDefault="00AD2452" w:rsidP="000576EE">
      <w:pPr>
        <w:pStyle w:val="ListParagraph"/>
        <w:ind w:left="405"/>
        <w:rPr>
          <w:rFonts w:ascii="Times New Roman" w:hAnsi="Times New Roman" w:cs="Times New Roman"/>
        </w:rPr>
      </w:pPr>
    </w:p>
    <w:p w14:paraId="349E5C5F" w14:textId="77777777" w:rsidR="000576EE" w:rsidRDefault="000576EE" w:rsidP="000576EE">
      <w:pPr>
        <w:pStyle w:val="ListParagraph"/>
        <w:ind w:left="405"/>
        <w:rPr>
          <w:rFonts w:ascii="Times New Roman" w:hAnsi="Times New Roman" w:cs="Times New Roman"/>
        </w:rPr>
      </w:pPr>
    </w:p>
    <w:p w14:paraId="3A4A87F9" w14:textId="775079EC" w:rsidR="000576EE" w:rsidRDefault="000576EE" w:rsidP="000576EE">
      <w:pPr>
        <w:pStyle w:val="ListParagraph"/>
        <w:numPr>
          <w:ilvl w:val="0"/>
          <w:numId w:val="1"/>
        </w:numPr>
        <w:rPr>
          <w:rFonts w:ascii="Times New Roman" w:hAnsi="Times New Roman" w:cs="Times New Roman"/>
        </w:rPr>
      </w:pPr>
      <w:r>
        <w:rPr>
          <w:rFonts w:ascii="Times New Roman" w:hAnsi="Times New Roman" w:cs="Times New Roman"/>
        </w:rPr>
        <w:t xml:space="preserve">lowest flow rates were observed on the Month of </w:t>
      </w:r>
      <w:r w:rsidR="00CC7236">
        <w:rPr>
          <w:rFonts w:ascii="Times New Roman" w:hAnsi="Times New Roman" w:cs="Times New Roman"/>
        </w:rPr>
        <w:t>April with</w:t>
      </w:r>
      <w:r>
        <w:rPr>
          <w:rFonts w:ascii="Times New Roman" w:hAnsi="Times New Roman" w:cs="Times New Roman"/>
        </w:rPr>
        <w:t xml:space="preserve"> a flow rate value of </w:t>
      </w:r>
      <w:r w:rsidR="002A2637">
        <w:rPr>
          <w:rFonts w:ascii="Times New Roman" w:hAnsi="Times New Roman" w:cs="Times New Roman"/>
        </w:rPr>
        <w:t>10.63</w:t>
      </w:r>
      <w:r>
        <w:rPr>
          <w:rFonts w:ascii="Times New Roman" w:hAnsi="Times New Roman" w:cs="Times New Roman"/>
        </w:rPr>
        <w:t xml:space="preserve"> </w:t>
      </w:r>
      <w:proofErr w:type="spellStart"/>
      <w:r>
        <w:rPr>
          <w:rFonts w:ascii="Times New Roman" w:hAnsi="Times New Roman" w:cs="Times New Roman"/>
        </w:rPr>
        <w:t>cms</w:t>
      </w:r>
      <w:proofErr w:type="spellEnd"/>
      <w:r>
        <w:rPr>
          <w:rFonts w:ascii="Times New Roman" w:hAnsi="Times New Roman" w:cs="Times New Roman"/>
        </w:rPr>
        <w:t xml:space="preserve"> and Highest flow rate value were observed on the month of </w:t>
      </w:r>
      <w:r w:rsidR="00CC7236">
        <w:rPr>
          <w:rFonts w:ascii="Times New Roman" w:hAnsi="Times New Roman" w:cs="Times New Roman"/>
        </w:rPr>
        <w:t xml:space="preserve">April </w:t>
      </w:r>
      <w:r>
        <w:rPr>
          <w:rFonts w:ascii="Times New Roman" w:hAnsi="Times New Roman" w:cs="Times New Roman"/>
        </w:rPr>
        <w:t xml:space="preserve">with a flowrate value </w:t>
      </w:r>
      <w:r w:rsidR="002A2637">
        <w:rPr>
          <w:rFonts w:ascii="Times New Roman" w:hAnsi="Times New Roman" w:cs="Times New Roman"/>
        </w:rPr>
        <w:t>253.91</w:t>
      </w:r>
      <w:r>
        <w:rPr>
          <w:rFonts w:ascii="Times New Roman" w:hAnsi="Times New Roman" w:cs="Times New Roman"/>
        </w:rPr>
        <w:t xml:space="preserve"> </w:t>
      </w:r>
      <w:proofErr w:type="spellStart"/>
      <w:r>
        <w:rPr>
          <w:rFonts w:ascii="Times New Roman" w:hAnsi="Times New Roman" w:cs="Times New Roman"/>
        </w:rPr>
        <w:t>cms</w:t>
      </w:r>
      <w:proofErr w:type="spellEnd"/>
      <w:r>
        <w:rPr>
          <w:rFonts w:ascii="Times New Roman" w:hAnsi="Times New Roman" w:cs="Times New Roman"/>
        </w:rPr>
        <w:t>.</w:t>
      </w:r>
    </w:p>
    <w:p w14:paraId="53039ABA" w14:textId="356BBFF9" w:rsidR="00E7004C" w:rsidRDefault="000576EE" w:rsidP="004A4131">
      <w:pPr>
        <w:pStyle w:val="ListParagraph"/>
        <w:numPr>
          <w:ilvl w:val="0"/>
          <w:numId w:val="1"/>
        </w:numPr>
        <w:rPr>
          <w:rFonts w:ascii="Times New Roman" w:hAnsi="Times New Roman" w:cs="Times New Roman"/>
        </w:rPr>
      </w:pPr>
      <w:r>
        <w:rPr>
          <w:noProof/>
          <w:lang w:val="en-US"/>
        </w:rPr>
        <mc:AlternateContent>
          <mc:Choice Requires="wps">
            <w:drawing>
              <wp:anchor distT="0" distB="0" distL="114300" distR="114300" simplePos="0" relativeHeight="251700224" behindDoc="0" locked="0" layoutInCell="1" allowOverlap="1" wp14:anchorId="317E035E" wp14:editId="4A53F814">
                <wp:simplePos x="0" y="0"/>
                <wp:positionH relativeFrom="column">
                  <wp:posOffset>797083</wp:posOffset>
                </wp:positionH>
                <wp:positionV relativeFrom="paragraph">
                  <wp:posOffset>2184463</wp:posOffset>
                </wp:positionV>
                <wp:extent cx="294453" cy="168719"/>
                <wp:effectExtent l="38100" t="38100" r="29845" b="22225"/>
                <wp:wrapNone/>
                <wp:docPr id="53" name="Straight Arrow Connector 1"/>
                <wp:cNvGraphicFramePr/>
                <a:graphic xmlns:a="http://schemas.openxmlformats.org/drawingml/2006/main">
                  <a:graphicData uri="http://schemas.microsoft.com/office/word/2010/wordprocessingShape">
                    <wps:wsp>
                      <wps:cNvCnPr/>
                      <wps:spPr>
                        <a:xfrm flipH="1" flipV="1">
                          <a:off x="0" y="0"/>
                          <a:ext cx="294453" cy="168719"/>
                        </a:xfrm>
                        <a:prstGeom prst="straightConnector1">
                          <a:avLst/>
                        </a:prstGeom>
                        <a:ln w="12700">
                          <a:solidFill>
                            <a:srgbClr val="FFFF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2658340" id="_x0000_t32" coordsize="21600,21600" o:spt="32" o:oned="t" path="m,l21600,21600e" filled="f">
                <v:path arrowok="t" fillok="f" o:connecttype="none"/>
                <o:lock v:ext="edit" shapetype="t"/>
              </v:shapetype>
              <v:shape id="Straight Arrow Connector 1" o:spid="_x0000_s1026" type="#_x0000_t32" style="position:absolute;margin-left:62.75pt;margin-top:172pt;width:23.2pt;height:13.3pt;flip:x y;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" strokecolor="yellow" strokeweight="1pt">
                <v:stroke endarrow="open" joinstyle="miter"/>
              </v:shape>
            </w:pict>
          </mc:Fallback>
        </mc:AlternateContent>
      </w:r>
      <w:r w:rsidR="00CC7236" w:rsidRPr="00CC7236">
        <w:rPr>
          <w:rFonts w:ascii="Times New Roman" w:hAnsi="Times New Roman" w:cs="Times New Roman"/>
        </w:rPr>
        <w:t xml:space="preserve"> </w:t>
      </w:r>
      <w:r w:rsidR="00CC7236">
        <w:rPr>
          <w:rFonts w:ascii="Times New Roman" w:hAnsi="Times New Roman" w:cs="Times New Roman"/>
        </w:rPr>
        <w:t xml:space="preserve">mode value for water level (stage) for the 4 months is 1.70 which comprehends a base flow of 31.256 </w:t>
      </w:r>
      <w:proofErr w:type="spellStart"/>
      <w:r w:rsidR="00CC7236">
        <w:rPr>
          <w:rFonts w:ascii="Times New Roman" w:hAnsi="Times New Roman" w:cs="Times New Roman"/>
        </w:rPr>
        <w:t>cms</w:t>
      </w:r>
      <w:proofErr w:type="spellEnd"/>
    </w:p>
    <w:p w14:paraId="07E95F57" w14:textId="77777777" w:rsidR="00E7004C" w:rsidRPr="00E7004C" w:rsidRDefault="00E7004C" w:rsidP="00803583">
      <w:pPr>
        <w:ind w:left="45"/>
        <w:jc w:val="both"/>
        <w:rPr>
          <w:rFonts w:ascii="Times New Roman" w:hAnsi="Times New Roman" w:cs="Times New Roman"/>
        </w:rPr>
      </w:pPr>
      <w:r w:rsidRPr="00E7004C">
        <w:rPr>
          <w:rFonts w:ascii="Times New Roman" w:hAnsi="Times New Roman" w:cs="Times New Roman"/>
          <w:highlight w:val="yellow"/>
        </w:rPr>
        <w:t xml:space="preserve">Figure _ shows the comparative analysis of for the monthly rating curve at </w:t>
      </w:r>
      <w:proofErr w:type="spellStart"/>
      <w:r w:rsidRPr="00E7004C">
        <w:rPr>
          <w:rFonts w:ascii="Times New Roman" w:hAnsi="Times New Roman" w:cs="Times New Roman"/>
          <w:highlight w:val="yellow"/>
        </w:rPr>
        <w:t>Pinan</w:t>
      </w:r>
      <w:proofErr w:type="spellEnd"/>
      <w:r w:rsidRPr="00E7004C">
        <w:rPr>
          <w:rFonts w:ascii="Times New Roman" w:hAnsi="Times New Roman" w:cs="Times New Roman"/>
          <w:highlight w:val="yellow"/>
        </w:rPr>
        <w:t xml:space="preserve">-anan River. The rating curve express into a polynomial trendline to shows the differences of the distinct behavior of the rating curve for the 4 months. It indicates there is prompt changes of characteristics that happen within the area. It shows that there is an transition of base flow for every month whereas above 1.70 m flow rate </w:t>
      </w:r>
      <w:proofErr w:type="gramStart"/>
      <w:r w:rsidRPr="00E7004C">
        <w:rPr>
          <w:rFonts w:ascii="Times New Roman" w:hAnsi="Times New Roman" w:cs="Times New Roman"/>
          <w:highlight w:val="yellow"/>
        </w:rPr>
        <w:t>for  the</w:t>
      </w:r>
      <w:proofErr w:type="gramEnd"/>
      <w:r w:rsidRPr="00E7004C">
        <w:rPr>
          <w:rFonts w:ascii="Times New Roman" w:hAnsi="Times New Roman" w:cs="Times New Roman"/>
          <w:highlight w:val="yellow"/>
        </w:rPr>
        <w:t xml:space="preserve"> month of March &amp; April and above 1.80 for the month of May June which there is an 0.10 </w:t>
      </w:r>
      <w:proofErr w:type="spellStart"/>
      <w:r w:rsidRPr="00E7004C">
        <w:rPr>
          <w:rFonts w:ascii="Times New Roman" w:hAnsi="Times New Roman" w:cs="Times New Roman"/>
          <w:highlight w:val="yellow"/>
        </w:rPr>
        <w:t>cms</w:t>
      </w:r>
      <w:proofErr w:type="spellEnd"/>
      <w:r w:rsidRPr="00E7004C">
        <w:rPr>
          <w:rFonts w:ascii="Times New Roman" w:hAnsi="Times New Roman" w:cs="Times New Roman"/>
          <w:highlight w:val="yellow"/>
        </w:rPr>
        <w:t xml:space="preserve">  fluctuations of base flow in every month . It shows the Month of June has the highest grade of its curve which emphasize a volatile flowrate within the month. And the month of April &amp; March have less series of rainfall that happen in the 4 months.</w:t>
      </w:r>
    </w:p>
    <w:p w14:paraId="6F90EEC9" w14:textId="7FD2F7D7" w:rsidR="00E7004C" w:rsidRPr="00E7004C" w:rsidRDefault="00E7004C" w:rsidP="00E7004C">
      <w:pPr>
        <w:rPr>
          <w:rFonts w:ascii="Times New Roman" w:hAnsi="Times New Roman" w:cs="Times New Roman"/>
        </w:rPr>
      </w:pPr>
      <w:r>
        <w:rPr>
          <w:noProof/>
          <w:lang w:val="en-US"/>
        </w:rPr>
        <w:drawing>
          <wp:anchor distT="0" distB="0" distL="114300" distR="114300" simplePos="0" relativeHeight="251703296" behindDoc="0" locked="0" layoutInCell="1" allowOverlap="1" wp14:anchorId="5B7AEFA3" wp14:editId="6198B9AD">
            <wp:simplePos x="0" y="0"/>
            <wp:positionH relativeFrom="column">
              <wp:posOffset>0</wp:posOffset>
            </wp:positionH>
            <wp:positionV relativeFrom="paragraph">
              <wp:posOffset>273050</wp:posOffset>
            </wp:positionV>
            <wp:extent cx="5943600" cy="2724785"/>
            <wp:effectExtent l="0" t="0" r="0" b="18415"/>
            <wp:wrapSquare wrapText="bothSides"/>
            <wp:docPr id="55" name="Chart 55"/>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14:sizeRelH relativeFrom="page">
              <wp14:pctWidth>0</wp14:pctWidth>
            </wp14:sizeRelH>
            <wp14:sizeRelV relativeFrom="page">
              <wp14:pctHeight>0</wp14:pctHeight>
            </wp14:sizeRelV>
          </wp:anchor>
        </w:drawing>
      </w:r>
    </w:p>
    <w:p w14:paraId="33F30A3F" w14:textId="0E613CCF" w:rsidR="005E2336" w:rsidRDefault="005E2336" w:rsidP="005E2336">
      <w:pPr>
        <w:jc w:val="center"/>
        <w:rPr>
          <w:rFonts w:ascii="Times New Roman" w:hAnsi="Times New Roman" w:cs="Times New Roman"/>
          <w:color w:val="0070C0"/>
          <w:sz w:val="20"/>
          <w:szCs w:val="20"/>
        </w:rPr>
      </w:pPr>
      <w:r>
        <w:rPr>
          <w:rFonts w:ascii="Times New Roman" w:hAnsi="Times New Roman" w:cs="Times New Roman"/>
          <w:b/>
          <w:bCs/>
          <w:sz w:val="24"/>
          <w:szCs w:val="24"/>
        </w:rPr>
        <w:t>Figure AF</w:t>
      </w:r>
      <w:r w:rsidRPr="008E6268">
        <w:rPr>
          <w:rFonts w:ascii="Times New Roman" w:hAnsi="Times New Roman" w:cs="Times New Roman"/>
          <w:b/>
          <w:bCs/>
          <w:sz w:val="24"/>
          <w:szCs w:val="24"/>
        </w:rPr>
        <w:t>.</w:t>
      </w:r>
      <w:r w:rsidRPr="008E6268">
        <w:rPr>
          <w:rFonts w:ascii="Times New Roman" w:hAnsi="Times New Roman" w:cs="Times New Roman"/>
          <w:sz w:val="24"/>
          <w:szCs w:val="24"/>
        </w:rPr>
        <w:t xml:space="preserve"> </w:t>
      </w:r>
      <w:proofErr w:type="spellStart"/>
      <w:r w:rsidRPr="008E6268">
        <w:rPr>
          <w:rFonts w:ascii="Times New Roman" w:hAnsi="Times New Roman" w:cs="Times New Roman"/>
          <w:sz w:val="24"/>
          <w:szCs w:val="24"/>
        </w:rPr>
        <w:t>Pinan</w:t>
      </w:r>
      <w:proofErr w:type="spellEnd"/>
      <w:r w:rsidRPr="008E6268">
        <w:rPr>
          <w:rFonts w:ascii="Times New Roman" w:hAnsi="Times New Roman" w:cs="Times New Roman"/>
          <w:sz w:val="24"/>
          <w:szCs w:val="24"/>
        </w:rPr>
        <w:t xml:space="preserve">-anan River </w:t>
      </w:r>
      <w:r>
        <w:rPr>
          <w:rFonts w:ascii="Times New Roman" w:hAnsi="Times New Roman" w:cs="Times New Roman"/>
          <w:sz w:val="24"/>
          <w:szCs w:val="24"/>
        </w:rPr>
        <w:t>Monthly Rating Curve</w:t>
      </w:r>
      <w:r w:rsidRPr="008E6268">
        <w:rPr>
          <w:rFonts w:ascii="Times New Roman" w:hAnsi="Times New Roman" w:cs="Times New Roman"/>
          <w:sz w:val="24"/>
          <w:szCs w:val="24"/>
        </w:rPr>
        <w:t xml:space="preserve"> </w:t>
      </w:r>
      <w:r>
        <w:rPr>
          <w:rFonts w:ascii="Times New Roman" w:hAnsi="Times New Roman" w:cs="Times New Roman"/>
          <w:sz w:val="24"/>
          <w:szCs w:val="24"/>
          <w:lang w:val="en-US"/>
        </w:rPr>
        <w:t>(March 2021 to June 2021</w:t>
      </w:r>
      <w:r w:rsidRPr="008E6268">
        <w:rPr>
          <w:rFonts w:ascii="Times New Roman" w:hAnsi="Times New Roman" w:cs="Times New Roman"/>
          <w:sz w:val="24"/>
          <w:szCs w:val="24"/>
          <w:lang w:val="en-US"/>
        </w:rPr>
        <w:t>)</w:t>
      </w:r>
    </w:p>
    <w:p w14:paraId="40182219" w14:textId="0599B686" w:rsidR="004A4131" w:rsidRPr="004A4131" w:rsidRDefault="004A4131" w:rsidP="004A4131">
      <w:pPr>
        <w:rPr>
          <w:rFonts w:ascii="Times New Roman" w:hAnsi="Times New Roman" w:cs="Times New Roman"/>
        </w:rPr>
      </w:pPr>
    </w:p>
    <w:p w14:paraId="71F7DB1C" w14:textId="78E0F4A4" w:rsidR="004A4131" w:rsidRPr="004A4131" w:rsidRDefault="004A4131" w:rsidP="004A4131">
      <w:pPr>
        <w:rPr>
          <w:rFonts w:ascii="Times New Roman" w:hAnsi="Times New Roman" w:cs="Times New Roman"/>
        </w:rPr>
      </w:pPr>
    </w:p>
    <w:p w14:paraId="01761E60" w14:textId="4C9DB5AF" w:rsidR="00F8442A" w:rsidRDefault="00F8442A" w:rsidP="000576EE">
      <w:pPr>
        <w:rPr>
          <w:rFonts w:ascii="Times New Roman" w:hAnsi="Times New Roman" w:cs="Times New Roman"/>
        </w:rPr>
      </w:pPr>
    </w:p>
    <w:p w14:paraId="51F93A27" w14:textId="77777777" w:rsidR="00D47E64" w:rsidRDefault="00D47E64" w:rsidP="000576EE">
      <w:pPr>
        <w:rPr>
          <w:rFonts w:ascii="Times New Roman" w:hAnsi="Times New Roman" w:cs="Times New Roman"/>
        </w:rPr>
      </w:pPr>
    </w:p>
    <w:p w14:paraId="4F019691" w14:textId="77777777" w:rsidR="000576EE" w:rsidRDefault="000576EE" w:rsidP="000576EE">
      <w:pPr>
        <w:pStyle w:val="ListParagraph"/>
        <w:numPr>
          <w:ilvl w:val="0"/>
          <w:numId w:val="1"/>
        </w:numPr>
        <w:rPr>
          <w:rFonts w:ascii="Times New Roman" w:hAnsi="Times New Roman" w:cs="Times New Roman"/>
        </w:rPr>
      </w:pPr>
      <w:r>
        <w:rPr>
          <w:rFonts w:ascii="Times New Roman" w:hAnsi="Times New Roman" w:cs="Times New Roman"/>
        </w:rPr>
        <w:t>The rating curve express into a polynomial trendline to shows the differences of the distinct behavior of the rating curve for the 4 months</w:t>
      </w:r>
    </w:p>
    <w:p w14:paraId="0AFA08ED" w14:textId="77777777" w:rsidR="000576EE" w:rsidRPr="009679E0" w:rsidRDefault="000576EE" w:rsidP="000576EE">
      <w:pPr>
        <w:pStyle w:val="ListParagraph"/>
        <w:rPr>
          <w:rFonts w:ascii="Times New Roman" w:hAnsi="Times New Roman" w:cs="Times New Roman"/>
        </w:rPr>
      </w:pPr>
    </w:p>
    <w:p w14:paraId="551F9882" w14:textId="2F5B1210" w:rsidR="000576EE" w:rsidRPr="00725172" w:rsidRDefault="000576EE" w:rsidP="00CE44E3">
      <w:pPr>
        <w:pStyle w:val="ListParagraph"/>
        <w:numPr>
          <w:ilvl w:val="0"/>
          <w:numId w:val="1"/>
        </w:numPr>
        <w:rPr>
          <w:rFonts w:ascii="Times New Roman" w:hAnsi="Times New Roman" w:cs="Times New Roman"/>
        </w:rPr>
      </w:pPr>
      <w:r w:rsidRPr="00725172">
        <w:rPr>
          <w:rFonts w:ascii="Times New Roman" w:hAnsi="Times New Roman" w:cs="Times New Roman"/>
        </w:rPr>
        <w:t xml:space="preserve">It indicates there is prompt changes of characteristics that happen within the area. It shows that there is an </w:t>
      </w:r>
      <w:r w:rsidR="00725172" w:rsidRPr="00725172">
        <w:rPr>
          <w:rFonts w:ascii="Times New Roman" w:hAnsi="Times New Roman" w:cs="Times New Roman"/>
        </w:rPr>
        <w:t xml:space="preserve">transition </w:t>
      </w:r>
      <w:r w:rsidRPr="00725172">
        <w:rPr>
          <w:rFonts w:ascii="Times New Roman" w:hAnsi="Times New Roman" w:cs="Times New Roman"/>
        </w:rPr>
        <w:t>of base flow for every month whereas</w:t>
      </w:r>
      <w:r w:rsidR="00725172" w:rsidRPr="00725172">
        <w:rPr>
          <w:rFonts w:ascii="Times New Roman" w:hAnsi="Times New Roman" w:cs="Times New Roman"/>
        </w:rPr>
        <w:t xml:space="preserve"> above</w:t>
      </w:r>
      <w:r w:rsidRPr="00725172">
        <w:rPr>
          <w:rFonts w:ascii="Times New Roman" w:hAnsi="Times New Roman" w:cs="Times New Roman"/>
        </w:rPr>
        <w:t xml:space="preserve"> 1.</w:t>
      </w:r>
      <w:r w:rsidR="00725172" w:rsidRPr="00725172">
        <w:rPr>
          <w:rFonts w:ascii="Times New Roman" w:hAnsi="Times New Roman" w:cs="Times New Roman"/>
        </w:rPr>
        <w:t>70 m</w:t>
      </w:r>
      <w:r w:rsidRPr="00725172">
        <w:rPr>
          <w:rFonts w:ascii="Times New Roman" w:hAnsi="Times New Roman" w:cs="Times New Roman"/>
        </w:rPr>
        <w:t xml:space="preserve"> flow rate </w:t>
      </w:r>
      <w:proofErr w:type="gramStart"/>
      <w:r w:rsidR="00725172" w:rsidRPr="00725172">
        <w:rPr>
          <w:rFonts w:ascii="Times New Roman" w:hAnsi="Times New Roman" w:cs="Times New Roman"/>
        </w:rPr>
        <w:t xml:space="preserve">for </w:t>
      </w:r>
      <w:r w:rsidRPr="00725172">
        <w:rPr>
          <w:rFonts w:ascii="Times New Roman" w:hAnsi="Times New Roman" w:cs="Times New Roman"/>
        </w:rPr>
        <w:t xml:space="preserve"> the</w:t>
      </w:r>
      <w:proofErr w:type="gramEnd"/>
      <w:r w:rsidRPr="00725172">
        <w:rPr>
          <w:rFonts w:ascii="Times New Roman" w:hAnsi="Times New Roman" w:cs="Times New Roman"/>
        </w:rPr>
        <w:t xml:space="preserve"> month of </w:t>
      </w:r>
      <w:r w:rsidR="00725172" w:rsidRPr="00725172">
        <w:rPr>
          <w:rFonts w:ascii="Times New Roman" w:hAnsi="Times New Roman" w:cs="Times New Roman"/>
        </w:rPr>
        <w:t xml:space="preserve">March </w:t>
      </w:r>
      <w:r w:rsidR="00725172" w:rsidRPr="00725172">
        <w:rPr>
          <w:rFonts w:ascii="Times New Roman" w:hAnsi="Times New Roman" w:cs="Times New Roman"/>
        </w:rPr>
        <w:lastRenderedPageBreak/>
        <w:t xml:space="preserve">&amp; April and above 1.80 for the month of May June which there is an </w:t>
      </w:r>
      <w:r w:rsidR="00FD043E">
        <w:rPr>
          <w:rFonts w:ascii="Times New Roman" w:hAnsi="Times New Roman" w:cs="Times New Roman"/>
        </w:rPr>
        <w:t xml:space="preserve">0.10 </w:t>
      </w:r>
      <w:proofErr w:type="spellStart"/>
      <w:r w:rsidR="00FD043E">
        <w:rPr>
          <w:rFonts w:ascii="Times New Roman" w:hAnsi="Times New Roman" w:cs="Times New Roman"/>
        </w:rPr>
        <w:t>cms</w:t>
      </w:r>
      <w:proofErr w:type="spellEnd"/>
      <w:r w:rsidR="00725172" w:rsidRPr="00725172">
        <w:rPr>
          <w:rFonts w:ascii="Times New Roman" w:hAnsi="Times New Roman" w:cs="Times New Roman"/>
        </w:rPr>
        <w:t xml:space="preserve">  fluctuations </w:t>
      </w:r>
      <w:r w:rsidR="00725172">
        <w:rPr>
          <w:rFonts w:ascii="Times New Roman" w:hAnsi="Times New Roman" w:cs="Times New Roman"/>
        </w:rPr>
        <w:t xml:space="preserve">of base flow in every month </w:t>
      </w:r>
      <w:r w:rsidR="00FD043E">
        <w:rPr>
          <w:rFonts w:ascii="Times New Roman" w:hAnsi="Times New Roman" w:cs="Times New Roman"/>
        </w:rPr>
        <w:t>.</w:t>
      </w:r>
    </w:p>
    <w:p w14:paraId="382A9E3A" w14:textId="20CB2BEF" w:rsidR="000576EE" w:rsidRDefault="000576EE" w:rsidP="000576EE">
      <w:pPr>
        <w:pStyle w:val="ListParagraph"/>
        <w:numPr>
          <w:ilvl w:val="0"/>
          <w:numId w:val="1"/>
        </w:numPr>
        <w:rPr>
          <w:rFonts w:ascii="Times New Roman" w:hAnsi="Times New Roman" w:cs="Times New Roman"/>
        </w:rPr>
      </w:pPr>
      <w:r>
        <w:rPr>
          <w:rFonts w:ascii="Times New Roman" w:hAnsi="Times New Roman" w:cs="Times New Roman"/>
        </w:rPr>
        <w:t>It shows the Month of June has the highest grade of its curve which emphasize a volatile flowrate within the month. And the month of April</w:t>
      </w:r>
      <w:r w:rsidR="00FD043E">
        <w:rPr>
          <w:rFonts w:ascii="Times New Roman" w:hAnsi="Times New Roman" w:cs="Times New Roman"/>
        </w:rPr>
        <w:t xml:space="preserve"> &amp; March</w:t>
      </w:r>
      <w:r>
        <w:rPr>
          <w:rFonts w:ascii="Times New Roman" w:hAnsi="Times New Roman" w:cs="Times New Roman"/>
        </w:rPr>
        <w:t xml:space="preserve"> ha</w:t>
      </w:r>
      <w:r w:rsidR="00FD043E">
        <w:rPr>
          <w:rFonts w:ascii="Times New Roman" w:hAnsi="Times New Roman" w:cs="Times New Roman"/>
        </w:rPr>
        <w:t xml:space="preserve">ve </w:t>
      </w:r>
      <w:r>
        <w:rPr>
          <w:rFonts w:ascii="Times New Roman" w:hAnsi="Times New Roman" w:cs="Times New Roman"/>
        </w:rPr>
        <w:t>less series of rainfall that happen in the 4 months.</w:t>
      </w:r>
    </w:p>
    <w:p w14:paraId="7EBD83F2" w14:textId="77777777" w:rsidR="00E7004C" w:rsidRDefault="00E7004C" w:rsidP="00E7004C">
      <w:pPr>
        <w:ind w:left="45"/>
        <w:jc w:val="both"/>
        <w:rPr>
          <w:rFonts w:ascii="Times New Roman" w:hAnsi="Times New Roman" w:cs="Times New Roman"/>
          <w:highlight w:val="yellow"/>
        </w:rPr>
      </w:pPr>
    </w:p>
    <w:p w14:paraId="772FCD05" w14:textId="77777777" w:rsidR="00E7004C" w:rsidRDefault="00E7004C" w:rsidP="00E7004C">
      <w:pPr>
        <w:ind w:left="45"/>
        <w:jc w:val="both"/>
        <w:rPr>
          <w:rFonts w:ascii="Times New Roman" w:hAnsi="Times New Roman" w:cs="Times New Roman"/>
          <w:highlight w:val="yellow"/>
        </w:rPr>
      </w:pPr>
    </w:p>
    <w:p w14:paraId="05202864" w14:textId="477BE5E8" w:rsidR="00E7004C" w:rsidRPr="00E7004C" w:rsidRDefault="00E7004C" w:rsidP="00E7004C">
      <w:pPr>
        <w:ind w:left="45"/>
        <w:jc w:val="both"/>
        <w:rPr>
          <w:rFonts w:ascii="Times New Roman" w:hAnsi="Times New Roman" w:cs="Times New Roman"/>
        </w:rPr>
      </w:pPr>
      <w:r w:rsidRPr="00E7004C">
        <w:rPr>
          <w:rFonts w:ascii="Times New Roman" w:hAnsi="Times New Roman" w:cs="Times New Roman"/>
          <w:highlight w:val="yellow"/>
        </w:rPr>
        <w:t xml:space="preserve">Figure _ shows the comparative analysis for the March 2020 and March 2021 Rating Curve. Comparing the highest flow rate between the two months, there is a 44.67 percent increase on its highest flow rate with 21.06 </w:t>
      </w:r>
      <w:proofErr w:type="spellStart"/>
      <w:r w:rsidRPr="00E7004C">
        <w:rPr>
          <w:rFonts w:ascii="Times New Roman" w:hAnsi="Times New Roman" w:cs="Times New Roman"/>
          <w:highlight w:val="yellow"/>
        </w:rPr>
        <w:t>cms</w:t>
      </w:r>
      <w:proofErr w:type="spellEnd"/>
      <w:r w:rsidRPr="00E7004C">
        <w:rPr>
          <w:rFonts w:ascii="Times New Roman" w:hAnsi="Times New Roman" w:cs="Times New Roman"/>
          <w:highlight w:val="yellow"/>
        </w:rPr>
        <w:t xml:space="preserve"> added to March 2021 from the previous year. In contrast, comparison of the lowest flow rate between the two months </w:t>
      </w:r>
      <w:proofErr w:type="gramStart"/>
      <w:r w:rsidRPr="00E7004C">
        <w:rPr>
          <w:rFonts w:ascii="Times New Roman" w:hAnsi="Times New Roman" w:cs="Times New Roman"/>
          <w:highlight w:val="yellow"/>
        </w:rPr>
        <w:t>show</w:t>
      </w:r>
      <w:proofErr w:type="gramEnd"/>
      <w:r w:rsidRPr="00E7004C">
        <w:rPr>
          <w:rFonts w:ascii="Times New Roman" w:hAnsi="Times New Roman" w:cs="Times New Roman"/>
          <w:highlight w:val="yellow"/>
        </w:rPr>
        <w:t xml:space="preserve"> a 71.50 percent increase with 5.37 </w:t>
      </w:r>
      <w:proofErr w:type="spellStart"/>
      <w:r w:rsidRPr="00E7004C">
        <w:rPr>
          <w:rFonts w:ascii="Times New Roman" w:hAnsi="Times New Roman" w:cs="Times New Roman"/>
          <w:highlight w:val="yellow"/>
        </w:rPr>
        <w:t>cms</w:t>
      </w:r>
      <w:proofErr w:type="spellEnd"/>
      <w:r w:rsidRPr="00E7004C">
        <w:rPr>
          <w:rFonts w:ascii="Times New Roman" w:hAnsi="Times New Roman" w:cs="Times New Roman"/>
          <w:highlight w:val="yellow"/>
        </w:rPr>
        <w:t xml:space="preserve"> added to March 2021 from the previous year. Moreover, the data shows a 60.30 percent, or an additional 7.14 </w:t>
      </w:r>
      <w:proofErr w:type="spellStart"/>
      <w:r w:rsidRPr="00E7004C">
        <w:rPr>
          <w:rFonts w:ascii="Times New Roman" w:hAnsi="Times New Roman" w:cs="Times New Roman"/>
          <w:highlight w:val="yellow"/>
        </w:rPr>
        <w:t>cms</w:t>
      </w:r>
      <w:proofErr w:type="spellEnd"/>
      <w:r w:rsidRPr="00E7004C">
        <w:rPr>
          <w:rFonts w:ascii="Times New Roman" w:hAnsi="Times New Roman" w:cs="Times New Roman"/>
          <w:highlight w:val="yellow"/>
        </w:rPr>
        <w:t>, increase of average flow compared with the data from the previous year. Finally, there is a 12.31 percent, or an additional 0.187m increase, on the average stage of the river.</w:t>
      </w:r>
      <w:r w:rsidRPr="00E7004C">
        <w:rPr>
          <w:rFonts w:ascii="Times New Roman" w:hAnsi="Times New Roman" w:cs="Times New Roman"/>
        </w:rPr>
        <w:t xml:space="preserve"> </w:t>
      </w:r>
    </w:p>
    <w:p w14:paraId="34798A8E" w14:textId="51B967AC" w:rsidR="002C4375" w:rsidRPr="004A4131" w:rsidRDefault="002C4375" w:rsidP="004A4131">
      <w:pPr>
        <w:rPr>
          <w:rFonts w:ascii="Times New Roman" w:hAnsi="Times New Roman" w:cs="Times New Roman"/>
        </w:rPr>
      </w:pPr>
    </w:p>
    <w:p w14:paraId="6A70CD03" w14:textId="2B043975" w:rsidR="002C4375" w:rsidRDefault="00A660BE" w:rsidP="00FA3797">
      <w:pPr>
        <w:pStyle w:val="ListParagraph"/>
        <w:rPr>
          <w:rFonts w:ascii="Times New Roman" w:hAnsi="Times New Roman" w:cs="Times New Roman"/>
        </w:rPr>
      </w:pPr>
      <w:r>
        <w:rPr>
          <w:noProof/>
          <w:lang w:val="en-US"/>
        </w:rPr>
        <w:drawing>
          <wp:inline distT="0" distB="0" distL="0" distR="0" wp14:anchorId="5C1D19F7" wp14:editId="4403608F">
            <wp:extent cx="5943600" cy="2495550"/>
            <wp:effectExtent l="0" t="0" r="0" b="0"/>
            <wp:docPr id="57" name="Chart 57">
              <a:extLst xmlns:a="http://schemas.openxmlformats.org/drawingml/2006/main">
                <a:ext uri="{FF2B5EF4-FFF2-40B4-BE49-F238E27FC236}">
                  <a16:creationId xmlns:a16="http://schemas.microsoft.com/office/drawing/2014/main" id="{C1F62BE7-8550-42F2-A3C9-D687D171F1E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3BAAE0DE" w14:textId="2DFFAFFD" w:rsidR="005E2336" w:rsidRDefault="005E2336" w:rsidP="005E2336">
      <w:pPr>
        <w:jc w:val="center"/>
        <w:rPr>
          <w:rFonts w:ascii="Times New Roman" w:hAnsi="Times New Roman" w:cs="Times New Roman"/>
          <w:color w:val="0070C0"/>
          <w:sz w:val="20"/>
          <w:szCs w:val="20"/>
        </w:rPr>
      </w:pPr>
      <w:r>
        <w:rPr>
          <w:rFonts w:ascii="Times New Roman" w:hAnsi="Times New Roman" w:cs="Times New Roman"/>
          <w:b/>
          <w:bCs/>
          <w:sz w:val="24"/>
          <w:szCs w:val="24"/>
        </w:rPr>
        <w:t>Figure AG</w:t>
      </w:r>
      <w:r w:rsidRPr="008E6268">
        <w:rPr>
          <w:rFonts w:ascii="Times New Roman" w:hAnsi="Times New Roman" w:cs="Times New Roman"/>
          <w:b/>
          <w:bCs/>
          <w:sz w:val="24"/>
          <w:szCs w:val="24"/>
        </w:rPr>
        <w:t>.</w:t>
      </w:r>
      <w:r w:rsidRPr="008E6268">
        <w:rPr>
          <w:rFonts w:ascii="Times New Roman" w:hAnsi="Times New Roman" w:cs="Times New Roman"/>
          <w:sz w:val="24"/>
          <w:szCs w:val="24"/>
        </w:rPr>
        <w:t xml:space="preserve"> </w:t>
      </w:r>
      <w:proofErr w:type="spellStart"/>
      <w:r w:rsidRPr="008E6268">
        <w:rPr>
          <w:rFonts w:ascii="Times New Roman" w:hAnsi="Times New Roman" w:cs="Times New Roman"/>
          <w:sz w:val="24"/>
          <w:szCs w:val="24"/>
        </w:rPr>
        <w:t>Pinan</w:t>
      </w:r>
      <w:proofErr w:type="spellEnd"/>
      <w:r w:rsidRPr="008E6268">
        <w:rPr>
          <w:rFonts w:ascii="Times New Roman" w:hAnsi="Times New Roman" w:cs="Times New Roman"/>
          <w:sz w:val="24"/>
          <w:szCs w:val="24"/>
        </w:rPr>
        <w:t xml:space="preserve">-anan River </w:t>
      </w:r>
      <w:r>
        <w:rPr>
          <w:rFonts w:ascii="Times New Roman" w:hAnsi="Times New Roman" w:cs="Times New Roman"/>
          <w:sz w:val="24"/>
          <w:szCs w:val="24"/>
        </w:rPr>
        <w:t>Rating Curve</w:t>
      </w:r>
      <w:r w:rsidRPr="008E6268">
        <w:rPr>
          <w:rFonts w:ascii="Times New Roman" w:hAnsi="Times New Roman" w:cs="Times New Roman"/>
          <w:sz w:val="24"/>
          <w:szCs w:val="24"/>
        </w:rPr>
        <w:t xml:space="preserve"> </w:t>
      </w:r>
      <w:r>
        <w:rPr>
          <w:rFonts w:ascii="Times New Roman" w:hAnsi="Times New Roman" w:cs="Times New Roman"/>
          <w:sz w:val="24"/>
          <w:szCs w:val="24"/>
          <w:lang w:val="en-US"/>
        </w:rPr>
        <w:t xml:space="preserve">(March </w:t>
      </w:r>
      <w:r w:rsidRPr="008E6268">
        <w:rPr>
          <w:rFonts w:ascii="Times New Roman" w:hAnsi="Times New Roman" w:cs="Times New Roman"/>
          <w:sz w:val="24"/>
          <w:szCs w:val="24"/>
          <w:lang w:val="en-US"/>
        </w:rPr>
        <w:t>2020</w:t>
      </w:r>
      <w:r>
        <w:rPr>
          <w:rFonts w:ascii="Times New Roman" w:hAnsi="Times New Roman" w:cs="Times New Roman"/>
          <w:sz w:val="24"/>
          <w:szCs w:val="24"/>
          <w:lang w:val="en-US"/>
        </w:rPr>
        <w:t xml:space="preserve"> vs March 2021</w:t>
      </w:r>
      <w:r w:rsidRPr="008E6268">
        <w:rPr>
          <w:rFonts w:ascii="Times New Roman" w:hAnsi="Times New Roman" w:cs="Times New Roman"/>
          <w:sz w:val="24"/>
          <w:szCs w:val="24"/>
          <w:lang w:val="en-US"/>
        </w:rPr>
        <w:t>)</w:t>
      </w:r>
    </w:p>
    <w:p w14:paraId="6889B496" w14:textId="24703041" w:rsidR="00095E0A" w:rsidRDefault="00095E0A" w:rsidP="00FA3797">
      <w:pPr>
        <w:pStyle w:val="ListParagraph"/>
        <w:rPr>
          <w:rFonts w:ascii="Times New Roman" w:hAnsi="Times New Roman" w:cs="Times New Roman"/>
        </w:rPr>
      </w:pPr>
    </w:p>
    <w:p w14:paraId="4DAC9585" w14:textId="6ED62CED" w:rsidR="008534C2" w:rsidRDefault="008534C2" w:rsidP="008534C2">
      <w:pPr>
        <w:pStyle w:val="ListParagraph"/>
        <w:numPr>
          <w:ilvl w:val="0"/>
          <w:numId w:val="1"/>
        </w:numPr>
        <w:rPr>
          <w:rFonts w:ascii="Times New Roman" w:hAnsi="Times New Roman" w:cs="Times New Roman"/>
        </w:rPr>
      </w:pPr>
      <w:r>
        <w:rPr>
          <w:rFonts w:ascii="Times New Roman" w:hAnsi="Times New Roman" w:cs="Times New Roman"/>
        </w:rPr>
        <w:t xml:space="preserve">Increase of 44.67% on its highest flow rate (21.06 </w:t>
      </w:r>
      <w:proofErr w:type="spellStart"/>
      <w:r>
        <w:rPr>
          <w:rFonts w:ascii="Times New Roman" w:hAnsi="Times New Roman" w:cs="Times New Roman"/>
        </w:rPr>
        <w:t>cms</w:t>
      </w:r>
      <w:proofErr w:type="spellEnd"/>
      <w:r>
        <w:rPr>
          <w:rFonts w:ascii="Times New Roman" w:hAnsi="Times New Roman" w:cs="Times New Roman"/>
        </w:rPr>
        <w:t xml:space="preserve"> added)</w:t>
      </w:r>
    </w:p>
    <w:p w14:paraId="70F0EEB3" w14:textId="0F7F2623" w:rsidR="008534C2" w:rsidRDefault="008534C2" w:rsidP="008534C2">
      <w:pPr>
        <w:pStyle w:val="ListParagraph"/>
        <w:numPr>
          <w:ilvl w:val="0"/>
          <w:numId w:val="1"/>
        </w:numPr>
        <w:rPr>
          <w:rFonts w:ascii="Times New Roman" w:hAnsi="Times New Roman" w:cs="Times New Roman"/>
        </w:rPr>
      </w:pPr>
      <w:r>
        <w:rPr>
          <w:rFonts w:ascii="Times New Roman" w:hAnsi="Times New Roman" w:cs="Times New Roman"/>
        </w:rPr>
        <w:t xml:space="preserve">Increase of 71.15% on its lowest flow rate: </w:t>
      </w:r>
      <w:r w:rsidR="009C2B8E">
        <w:rPr>
          <w:rFonts w:ascii="Times New Roman" w:hAnsi="Times New Roman" w:cs="Times New Roman"/>
        </w:rPr>
        <w:t>(5.37</w:t>
      </w:r>
      <w:r>
        <w:rPr>
          <w:rFonts w:ascii="Times New Roman" w:hAnsi="Times New Roman" w:cs="Times New Roman"/>
        </w:rPr>
        <w:t xml:space="preserve"> </w:t>
      </w:r>
      <w:proofErr w:type="spellStart"/>
      <w:r>
        <w:rPr>
          <w:rFonts w:ascii="Times New Roman" w:hAnsi="Times New Roman" w:cs="Times New Roman"/>
        </w:rPr>
        <w:t>cms</w:t>
      </w:r>
      <w:proofErr w:type="spellEnd"/>
      <w:r>
        <w:rPr>
          <w:rFonts w:ascii="Times New Roman" w:hAnsi="Times New Roman" w:cs="Times New Roman"/>
        </w:rPr>
        <w:t xml:space="preserve"> added)</w:t>
      </w:r>
    </w:p>
    <w:p w14:paraId="0EB0AAC7" w14:textId="4F684590" w:rsidR="009C2B8E" w:rsidRDefault="009C2B8E" w:rsidP="009C2B8E">
      <w:pPr>
        <w:pStyle w:val="ListParagraph"/>
        <w:numPr>
          <w:ilvl w:val="0"/>
          <w:numId w:val="1"/>
        </w:numPr>
        <w:rPr>
          <w:rFonts w:ascii="Times New Roman" w:hAnsi="Times New Roman" w:cs="Times New Roman"/>
        </w:rPr>
      </w:pPr>
      <w:r>
        <w:rPr>
          <w:rFonts w:ascii="Times New Roman" w:hAnsi="Times New Roman" w:cs="Times New Roman"/>
        </w:rPr>
        <w:t xml:space="preserve">Increase of 60.30% on its Average flow month: (7.14 </w:t>
      </w:r>
      <w:proofErr w:type="spellStart"/>
      <w:r>
        <w:rPr>
          <w:rFonts w:ascii="Times New Roman" w:hAnsi="Times New Roman" w:cs="Times New Roman"/>
        </w:rPr>
        <w:t>cms</w:t>
      </w:r>
      <w:proofErr w:type="spellEnd"/>
      <w:r>
        <w:rPr>
          <w:rFonts w:ascii="Times New Roman" w:hAnsi="Times New Roman" w:cs="Times New Roman"/>
        </w:rPr>
        <w:t xml:space="preserve"> added)</w:t>
      </w:r>
    </w:p>
    <w:p w14:paraId="63BA55B0" w14:textId="110BDB4D" w:rsidR="009C2B8E" w:rsidRDefault="009C2B8E" w:rsidP="009C2B8E">
      <w:pPr>
        <w:pStyle w:val="ListParagraph"/>
        <w:numPr>
          <w:ilvl w:val="0"/>
          <w:numId w:val="1"/>
        </w:numPr>
        <w:rPr>
          <w:rFonts w:ascii="Times New Roman" w:hAnsi="Times New Roman" w:cs="Times New Roman"/>
        </w:rPr>
      </w:pPr>
      <w:r>
        <w:rPr>
          <w:rFonts w:ascii="Times New Roman" w:hAnsi="Times New Roman" w:cs="Times New Roman"/>
        </w:rPr>
        <w:t>Increase of 12.31% on its Averag flow month: (0.187 m added)</w:t>
      </w:r>
    </w:p>
    <w:p w14:paraId="457F467D" w14:textId="6F701AF2" w:rsidR="00E7004C" w:rsidRPr="00E7004C" w:rsidRDefault="00E7004C" w:rsidP="00E7004C">
      <w:pPr>
        <w:ind w:left="45"/>
        <w:jc w:val="both"/>
        <w:rPr>
          <w:rFonts w:ascii="Times New Roman" w:hAnsi="Times New Roman" w:cs="Times New Roman"/>
        </w:rPr>
      </w:pPr>
      <w:r w:rsidRPr="00E7004C">
        <w:rPr>
          <w:rFonts w:ascii="Times New Roman" w:hAnsi="Times New Roman" w:cs="Times New Roman"/>
          <w:highlight w:val="yellow"/>
        </w:rPr>
        <w:t xml:space="preserve">Figure _ shows the comparative analysis for the </w:t>
      </w:r>
      <w:r>
        <w:rPr>
          <w:rFonts w:ascii="Times New Roman" w:hAnsi="Times New Roman" w:cs="Times New Roman"/>
          <w:highlight w:val="yellow"/>
        </w:rPr>
        <w:t>April</w:t>
      </w:r>
      <w:r w:rsidRPr="00E7004C">
        <w:rPr>
          <w:rFonts w:ascii="Times New Roman" w:hAnsi="Times New Roman" w:cs="Times New Roman"/>
          <w:highlight w:val="yellow"/>
        </w:rPr>
        <w:t xml:space="preserve"> 2020 and </w:t>
      </w:r>
      <w:r>
        <w:rPr>
          <w:rFonts w:ascii="Times New Roman" w:hAnsi="Times New Roman" w:cs="Times New Roman"/>
          <w:highlight w:val="yellow"/>
        </w:rPr>
        <w:t>April</w:t>
      </w:r>
      <w:r w:rsidRPr="00E7004C">
        <w:rPr>
          <w:rFonts w:ascii="Times New Roman" w:hAnsi="Times New Roman" w:cs="Times New Roman"/>
          <w:highlight w:val="yellow"/>
        </w:rPr>
        <w:t xml:space="preserve"> 2021 Rating Curve. Comparing the highest flow rate between the two months, there is </w:t>
      </w:r>
      <w:proofErr w:type="gramStart"/>
      <w:r w:rsidRPr="00E7004C">
        <w:rPr>
          <w:rFonts w:ascii="Times New Roman" w:hAnsi="Times New Roman" w:cs="Times New Roman"/>
          <w:highlight w:val="yellow"/>
        </w:rPr>
        <w:t>a</w:t>
      </w:r>
      <w:proofErr w:type="gramEnd"/>
      <w:r w:rsidRPr="00E7004C">
        <w:rPr>
          <w:rFonts w:ascii="Times New Roman" w:hAnsi="Times New Roman" w:cs="Times New Roman"/>
          <w:highlight w:val="yellow"/>
        </w:rPr>
        <w:t xml:space="preserve"> 870.6 percent increase on its highest flow rate with 227.75 </w:t>
      </w:r>
      <w:proofErr w:type="spellStart"/>
      <w:r w:rsidRPr="00E7004C">
        <w:rPr>
          <w:rFonts w:ascii="Times New Roman" w:hAnsi="Times New Roman" w:cs="Times New Roman"/>
          <w:highlight w:val="yellow"/>
        </w:rPr>
        <w:t>cms</w:t>
      </w:r>
      <w:proofErr w:type="spellEnd"/>
      <w:r w:rsidRPr="00E7004C">
        <w:rPr>
          <w:rFonts w:ascii="Times New Roman" w:hAnsi="Times New Roman" w:cs="Times New Roman"/>
          <w:highlight w:val="yellow"/>
        </w:rPr>
        <w:t xml:space="preserve"> added to </w:t>
      </w:r>
      <w:r>
        <w:rPr>
          <w:rFonts w:ascii="Times New Roman" w:hAnsi="Times New Roman" w:cs="Times New Roman"/>
          <w:highlight w:val="yellow"/>
        </w:rPr>
        <w:t>April</w:t>
      </w:r>
      <w:r w:rsidRPr="00E7004C">
        <w:rPr>
          <w:rFonts w:ascii="Times New Roman" w:hAnsi="Times New Roman" w:cs="Times New Roman"/>
          <w:highlight w:val="yellow"/>
        </w:rPr>
        <w:t xml:space="preserve"> 2021 from the previous year. In contrast, comparison of the lowest flow rate between the two months </w:t>
      </w:r>
      <w:proofErr w:type="gramStart"/>
      <w:r w:rsidRPr="00E7004C">
        <w:rPr>
          <w:rFonts w:ascii="Times New Roman" w:hAnsi="Times New Roman" w:cs="Times New Roman"/>
          <w:highlight w:val="yellow"/>
        </w:rPr>
        <w:t>show</w:t>
      </w:r>
      <w:proofErr w:type="gramEnd"/>
      <w:r w:rsidRPr="00E7004C">
        <w:rPr>
          <w:rFonts w:ascii="Times New Roman" w:hAnsi="Times New Roman" w:cs="Times New Roman"/>
          <w:highlight w:val="yellow"/>
        </w:rPr>
        <w:t xml:space="preserve"> a 40.05 percent increase with 3.04 </w:t>
      </w:r>
      <w:proofErr w:type="spellStart"/>
      <w:r w:rsidRPr="00E7004C">
        <w:rPr>
          <w:rFonts w:ascii="Times New Roman" w:hAnsi="Times New Roman" w:cs="Times New Roman"/>
          <w:highlight w:val="yellow"/>
        </w:rPr>
        <w:t>cms</w:t>
      </w:r>
      <w:proofErr w:type="spellEnd"/>
      <w:r w:rsidRPr="00E7004C">
        <w:rPr>
          <w:rFonts w:ascii="Times New Roman" w:hAnsi="Times New Roman" w:cs="Times New Roman"/>
          <w:highlight w:val="yellow"/>
        </w:rPr>
        <w:t xml:space="preserve"> added to </w:t>
      </w:r>
      <w:r>
        <w:rPr>
          <w:rFonts w:ascii="Times New Roman" w:hAnsi="Times New Roman" w:cs="Times New Roman"/>
          <w:highlight w:val="yellow"/>
        </w:rPr>
        <w:t>April</w:t>
      </w:r>
      <w:r w:rsidRPr="00E7004C">
        <w:rPr>
          <w:rFonts w:ascii="Times New Roman" w:hAnsi="Times New Roman" w:cs="Times New Roman"/>
          <w:highlight w:val="yellow"/>
        </w:rPr>
        <w:t xml:space="preserve"> 2021 from the previous year. Moreover, the data shows a 136.57 percent, or an additional 13.63 </w:t>
      </w:r>
      <w:proofErr w:type="spellStart"/>
      <w:r w:rsidRPr="00E7004C">
        <w:rPr>
          <w:rFonts w:ascii="Times New Roman" w:hAnsi="Times New Roman" w:cs="Times New Roman"/>
          <w:highlight w:val="yellow"/>
        </w:rPr>
        <w:t>cms</w:t>
      </w:r>
      <w:proofErr w:type="spellEnd"/>
      <w:r w:rsidRPr="00E7004C">
        <w:rPr>
          <w:rFonts w:ascii="Times New Roman" w:hAnsi="Times New Roman" w:cs="Times New Roman"/>
          <w:highlight w:val="yellow"/>
        </w:rPr>
        <w:t>, increase of average flow compared with the data from the previous year. Finally, there is a 25.01 percent, or an additional 0.366m increase, on the average stage of the river.</w:t>
      </w:r>
      <w:r w:rsidRPr="00E7004C">
        <w:rPr>
          <w:rFonts w:ascii="Times New Roman" w:hAnsi="Times New Roman" w:cs="Times New Roman"/>
        </w:rPr>
        <w:t xml:space="preserve"> </w:t>
      </w:r>
    </w:p>
    <w:p w14:paraId="0EE8D79E" w14:textId="77777777" w:rsidR="00E7004C" w:rsidRPr="00E7004C" w:rsidRDefault="00E7004C" w:rsidP="00E7004C">
      <w:pPr>
        <w:ind w:left="45"/>
        <w:rPr>
          <w:rFonts w:ascii="Times New Roman" w:hAnsi="Times New Roman" w:cs="Times New Roman"/>
        </w:rPr>
      </w:pPr>
    </w:p>
    <w:p w14:paraId="7EF7F218" w14:textId="18537771" w:rsidR="00A660BE" w:rsidRDefault="00A660BE" w:rsidP="00FA3797">
      <w:pPr>
        <w:pStyle w:val="ListParagraph"/>
        <w:rPr>
          <w:rFonts w:ascii="Times New Roman" w:hAnsi="Times New Roman" w:cs="Times New Roman"/>
        </w:rPr>
      </w:pPr>
    </w:p>
    <w:p w14:paraId="5D62898F" w14:textId="44F41E6D" w:rsidR="00410A7F" w:rsidRDefault="00410A7F" w:rsidP="00410A7F">
      <w:pPr>
        <w:pStyle w:val="ListParagraph"/>
        <w:rPr>
          <w:rFonts w:ascii="Times New Roman" w:hAnsi="Times New Roman" w:cs="Times New Roman"/>
        </w:rPr>
      </w:pPr>
      <w:r>
        <w:rPr>
          <w:noProof/>
          <w:lang w:val="en-US"/>
        </w:rPr>
        <w:drawing>
          <wp:inline distT="0" distB="0" distL="0" distR="0" wp14:anchorId="64402326" wp14:editId="6456CDEB">
            <wp:extent cx="5943600" cy="2495550"/>
            <wp:effectExtent l="0" t="0" r="0" b="0"/>
            <wp:docPr id="59" name="Chart 59">
              <a:extLst xmlns:a="http://schemas.openxmlformats.org/drawingml/2006/main">
                <a:ext uri="{FF2B5EF4-FFF2-40B4-BE49-F238E27FC236}">
                  <a16:creationId xmlns:a16="http://schemas.microsoft.com/office/drawing/2014/main" id="{6990F97B-C423-4A43-A6CF-D4C772D22C7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450F4EE2" w14:textId="2B471459" w:rsidR="005E2336" w:rsidRDefault="005E2336" w:rsidP="005E2336">
      <w:pPr>
        <w:jc w:val="center"/>
        <w:rPr>
          <w:rFonts w:ascii="Times New Roman" w:hAnsi="Times New Roman" w:cs="Times New Roman"/>
          <w:color w:val="0070C0"/>
          <w:sz w:val="20"/>
          <w:szCs w:val="20"/>
        </w:rPr>
      </w:pPr>
      <w:r>
        <w:rPr>
          <w:rFonts w:ascii="Times New Roman" w:hAnsi="Times New Roman" w:cs="Times New Roman"/>
          <w:b/>
          <w:bCs/>
          <w:sz w:val="24"/>
          <w:szCs w:val="24"/>
        </w:rPr>
        <w:t>Figure AH</w:t>
      </w:r>
      <w:r w:rsidRPr="008E6268">
        <w:rPr>
          <w:rFonts w:ascii="Times New Roman" w:hAnsi="Times New Roman" w:cs="Times New Roman"/>
          <w:b/>
          <w:bCs/>
          <w:sz w:val="24"/>
          <w:szCs w:val="24"/>
        </w:rPr>
        <w:t>.</w:t>
      </w:r>
      <w:r w:rsidRPr="008E6268">
        <w:rPr>
          <w:rFonts w:ascii="Times New Roman" w:hAnsi="Times New Roman" w:cs="Times New Roman"/>
          <w:sz w:val="24"/>
          <w:szCs w:val="24"/>
        </w:rPr>
        <w:t xml:space="preserve"> </w:t>
      </w:r>
      <w:proofErr w:type="spellStart"/>
      <w:r w:rsidRPr="008E6268">
        <w:rPr>
          <w:rFonts w:ascii="Times New Roman" w:hAnsi="Times New Roman" w:cs="Times New Roman"/>
          <w:sz w:val="24"/>
          <w:szCs w:val="24"/>
        </w:rPr>
        <w:t>Pinan</w:t>
      </w:r>
      <w:proofErr w:type="spellEnd"/>
      <w:r w:rsidRPr="008E6268">
        <w:rPr>
          <w:rFonts w:ascii="Times New Roman" w:hAnsi="Times New Roman" w:cs="Times New Roman"/>
          <w:sz w:val="24"/>
          <w:szCs w:val="24"/>
        </w:rPr>
        <w:t xml:space="preserve">-anan River </w:t>
      </w:r>
      <w:r>
        <w:rPr>
          <w:rFonts w:ascii="Times New Roman" w:hAnsi="Times New Roman" w:cs="Times New Roman"/>
          <w:sz w:val="24"/>
          <w:szCs w:val="24"/>
        </w:rPr>
        <w:t>Rating Curve</w:t>
      </w:r>
      <w:r w:rsidRPr="008E6268">
        <w:rPr>
          <w:rFonts w:ascii="Times New Roman" w:hAnsi="Times New Roman" w:cs="Times New Roman"/>
          <w:sz w:val="24"/>
          <w:szCs w:val="24"/>
        </w:rPr>
        <w:t xml:space="preserve"> </w:t>
      </w:r>
      <w:r>
        <w:rPr>
          <w:rFonts w:ascii="Times New Roman" w:hAnsi="Times New Roman" w:cs="Times New Roman"/>
          <w:sz w:val="24"/>
          <w:szCs w:val="24"/>
          <w:lang w:val="en-US"/>
        </w:rPr>
        <w:t xml:space="preserve">(April </w:t>
      </w:r>
      <w:r w:rsidRPr="008E6268">
        <w:rPr>
          <w:rFonts w:ascii="Times New Roman" w:hAnsi="Times New Roman" w:cs="Times New Roman"/>
          <w:sz w:val="24"/>
          <w:szCs w:val="24"/>
          <w:lang w:val="en-US"/>
        </w:rPr>
        <w:t>2020</w:t>
      </w:r>
      <w:r>
        <w:rPr>
          <w:rFonts w:ascii="Times New Roman" w:hAnsi="Times New Roman" w:cs="Times New Roman"/>
          <w:sz w:val="24"/>
          <w:szCs w:val="24"/>
          <w:lang w:val="en-US"/>
        </w:rPr>
        <w:t xml:space="preserve"> vs April 2021</w:t>
      </w:r>
      <w:r w:rsidRPr="008E6268">
        <w:rPr>
          <w:rFonts w:ascii="Times New Roman" w:hAnsi="Times New Roman" w:cs="Times New Roman"/>
          <w:sz w:val="24"/>
          <w:szCs w:val="24"/>
          <w:lang w:val="en-US"/>
        </w:rPr>
        <w:t>)</w:t>
      </w:r>
    </w:p>
    <w:p w14:paraId="28440898" w14:textId="77777777" w:rsidR="00410A7F" w:rsidRDefault="00410A7F" w:rsidP="00410A7F">
      <w:pPr>
        <w:pStyle w:val="ListParagraph"/>
        <w:rPr>
          <w:rFonts w:ascii="Times New Roman" w:hAnsi="Times New Roman" w:cs="Times New Roman"/>
        </w:rPr>
      </w:pPr>
    </w:p>
    <w:p w14:paraId="550A7A4C" w14:textId="4FD9A082" w:rsidR="00410A7F" w:rsidRDefault="00410A7F" w:rsidP="00410A7F">
      <w:pPr>
        <w:pStyle w:val="ListParagraph"/>
        <w:numPr>
          <w:ilvl w:val="0"/>
          <w:numId w:val="1"/>
        </w:numPr>
        <w:rPr>
          <w:rFonts w:ascii="Times New Roman" w:hAnsi="Times New Roman" w:cs="Times New Roman"/>
        </w:rPr>
      </w:pPr>
      <w:r>
        <w:rPr>
          <w:rFonts w:ascii="Times New Roman" w:hAnsi="Times New Roman" w:cs="Times New Roman"/>
        </w:rPr>
        <w:t xml:space="preserve">Increase of </w:t>
      </w:r>
      <w:r w:rsidR="00796608">
        <w:rPr>
          <w:rFonts w:ascii="Times New Roman" w:hAnsi="Times New Roman" w:cs="Times New Roman"/>
        </w:rPr>
        <w:t>870.6</w:t>
      </w:r>
      <w:r>
        <w:rPr>
          <w:rFonts w:ascii="Times New Roman" w:hAnsi="Times New Roman" w:cs="Times New Roman"/>
        </w:rPr>
        <w:t>% on its highest flow rate (2</w:t>
      </w:r>
      <w:r w:rsidR="00796608">
        <w:rPr>
          <w:rFonts w:ascii="Times New Roman" w:hAnsi="Times New Roman" w:cs="Times New Roman"/>
        </w:rPr>
        <w:t>27.75</w:t>
      </w:r>
      <w:r>
        <w:rPr>
          <w:rFonts w:ascii="Times New Roman" w:hAnsi="Times New Roman" w:cs="Times New Roman"/>
        </w:rPr>
        <w:t xml:space="preserve"> </w:t>
      </w:r>
      <w:proofErr w:type="spellStart"/>
      <w:r>
        <w:rPr>
          <w:rFonts w:ascii="Times New Roman" w:hAnsi="Times New Roman" w:cs="Times New Roman"/>
        </w:rPr>
        <w:t>cms</w:t>
      </w:r>
      <w:proofErr w:type="spellEnd"/>
      <w:r>
        <w:rPr>
          <w:rFonts w:ascii="Times New Roman" w:hAnsi="Times New Roman" w:cs="Times New Roman"/>
        </w:rPr>
        <w:t xml:space="preserve"> added)</w:t>
      </w:r>
    </w:p>
    <w:p w14:paraId="0E028F9A" w14:textId="062820F1" w:rsidR="00410A7F" w:rsidRDefault="00410A7F" w:rsidP="00410A7F">
      <w:pPr>
        <w:pStyle w:val="ListParagraph"/>
        <w:numPr>
          <w:ilvl w:val="0"/>
          <w:numId w:val="1"/>
        </w:numPr>
        <w:rPr>
          <w:rFonts w:ascii="Times New Roman" w:hAnsi="Times New Roman" w:cs="Times New Roman"/>
        </w:rPr>
      </w:pPr>
      <w:r>
        <w:rPr>
          <w:rFonts w:ascii="Times New Roman" w:hAnsi="Times New Roman" w:cs="Times New Roman"/>
        </w:rPr>
        <w:t xml:space="preserve">Increase of </w:t>
      </w:r>
      <w:r w:rsidR="00796608">
        <w:rPr>
          <w:rFonts w:ascii="Times New Roman" w:hAnsi="Times New Roman" w:cs="Times New Roman"/>
        </w:rPr>
        <w:t>40</w:t>
      </w:r>
      <w:r>
        <w:rPr>
          <w:rFonts w:ascii="Times New Roman" w:hAnsi="Times New Roman" w:cs="Times New Roman"/>
        </w:rPr>
        <w:t>.</w:t>
      </w:r>
      <w:r w:rsidR="00796608">
        <w:rPr>
          <w:rFonts w:ascii="Times New Roman" w:hAnsi="Times New Roman" w:cs="Times New Roman"/>
        </w:rPr>
        <w:t>0</w:t>
      </w:r>
      <w:r>
        <w:rPr>
          <w:rFonts w:ascii="Times New Roman" w:hAnsi="Times New Roman" w:cs="Times New Roman"/>
        </w:rPr>
        <w:t>5% on its lowest flow rate: (</w:t>
      </w:r>
      <w:r w:rsidR="00796608">
        <w:rPr>
          <w:rFonts w:ascii="Times New Roman" w:hAnsi="Times New Roman" w:cs="Times New Roman"/>
        </w:rPr>
        <w:t>3.04</w:t>
      </w:r>
      <w:r>
        <w:rPr>
          <w:rFonts w:ascii="Times New Roman" w:hAnsi="Times New Roman" w:cs="Times New Roman"/>
        </w:rPr>
        <w:t xml:space="preserve"> </w:t>
      </w:r>
      <w:proofErr w:type="spellStart"/>
      <w:r>
        <w:rPr>
          <w:rFonts w:ascii="Times New Roman" w:hAnsi="Times New Roman" w:cs="Times New Roman"/>
        </w:rPr>
        <w:t>cms</w:t>
      </w:r>
      <w:proofErr w:type="spellEnd"/>
      <w:r>
        <w:rPr>
          <w:rFonts w:ascii="Times New Roman" w:hAnsi="Times New Roman" w:cs="Times New Roman"/>
        </w:rPr>
        <w:t xml:space="preserve"> added)</w:t>
      </w:r>
    </w:p>
    <w:p w14:paraId="134BC032" w14:textId="5C2915D0" w:rsidR="00410A7F" w:rsidRDefault="00410A7F" w:rsidP="00410A7F">
      <w:pPr>
        <w:pStyle w:val="ListParagraph"/>
        <w:numPr>
          <w:ilvl w:val="0"/>
          <w:numId w:val="1"/>
        </w:numPr>
        <w:rPr>
          <w:rFonts w:ascii="Times New Roman" w:hAnsi="Times New Roman" w:cs="Times New Roman"/>
        </w:rPr>
      </w:pPr>
      <w:r>
        <w:rPr>
          <w:rFonts w:ascii="Times New Roman" w:hAnsi="Times New Roman" w:cs="Times New Roman"/>
        </w:rPr>
        <w:t xml:space="preserve">Increase of </w:t>
      </w:r>
      <w:r w:rsidR="00796608">
        <w:rPr>
          <w:rFonts w:ascii="Times New Roman" w:hAnsi="Times New Roman" w:cs="Times New Roman"/>
        </w:rPr>
        <w:t>136.57</w:t>
      </w:r>
      <w:r>
        <w:rPr>
          <w:rFonts w:ascii="Times New Roman" w:hAnsi="Times New Roman" w:cs="Times New Roman"/>
        </w:rPr>
        <w:t>% on its Average flow month: (</w:t>
      </w:r>
      <w:r w:rsidR="00796608">
        <w:rPr>
          <w:rFonts w:ascii="Times New Roman" w:hAnsi="Times New Roman" w:cs="Times New Roman"/>
        </w:rPr>
        <w:t>13.63</w:t>
      </w:r>
      <w:r>
        <w:rPr>
          <w:rFonts w:ascii="Times New Roman" w:hAnsi="Times New Roman" w:cs="Times New Roman"/>
        </w:rPr>
        <w:t xml:space="preserve"> </w:t>
      </w:r>
      <w:proofErr w:type="spellStart"/>
      <w:r>
        <w:rPr>
          <w:rFonts w:ascii="Times New Roman" w:hAnsi="Times New Roman" w:cs="Times New Roman"/>
        </w:rPr>
        <w:t>cms</w:t>
      </w:r>
      <w:proofErr w:type="spellEnd"/>
      <w:r>
        <w:rPr>
          <w:rFonts w:ascii="Times New Roman" w:hAnsi="Times New Roman" w:cs="Times New Roman"/>
        </w:rPr>
        <w:t xml:space="preserve"> added)</w:t>
      </w:r>
    </w:p>
    <w:p w14:paraId="5C18E8F2" w14:textId="6C33900D" w:rsidR="00410A7F" w:rsidRDefault="00410A7F" w:rsidP="00410A7F">
      <w:pPr>
        <w:pStyle w:val="ListParagraph"/>
        <w:numPr>
          <w:ilvl w:val="0"/>
          <w:numId w:val="1"/>
        </w:numPr>
        <w:rPr>
          <w:rFonts w:ascii="Times New Roman" w:hAnsi="Times New Roman" w:cs="Times New Roman"/>
        </w:rPr>
      </w:pPr>
      <w:r>
        <w:rPr>
          <w:rFonts w:ascii="Times New Roman" w:hAnsi="Times New Roman" w:cs="Times New Roman"/>
        </w:rPr>
        <w:t xml:space="preserve">Increase of </w:t>
      </w:r>
      <w:r w:rsidR="00D0696B">
        <w:rPr>
          <w:rFonts w:ascii="Times New Roman" w:hAnsi="Times New Roman" w:cs="Times New Roman"/>
        </w:rPr>
        <w:t>25</w:t>
      </w:r>
      <w:r>
        <w:rPr>
          <w:rFonts w:ascii="Times New Roman" w:hAnsi="Times New Roman" w:cs="Times New Roman"/>
        </w:rPr>
        <w:t>.</w:t>
      </w:r>
      <w:r w:rsidR="00D0696B">
        <w:rPr>
          <w:rFonts w:ascii="Times New Roman" w:hAnsi="Times New Roman" w:cs="Times New Roman"/>
        </w:rPr>
        <w:t>01</w:t>
      </w:r>
      <w:r>
        <w:rPr>
          <w:rFonts w:ascii="Times New Roman" w:hAnsi="Times New Roman" w:cs="Times New Roman"/>
        </w:rPr>
        <w:t>% on its Average flow month: (0.</w:t>
      </w:r>
      <w:r w:rsidR="00D0696B">
        <w:rPr>
          <w:rFonts w:ascii="Times New Roman" w:hAnsi="Times New Roman" w:cs="Times New Roman"/>
        </w:rPr>
        <w:t>366</w:t>
      </w:r>
      <w:r>
        <w:rPr>
          <w:rFonts w:ascii="Times New Roman" w:hAnsi="Times New Roman" w:cs="Times New Roman"/>
        </w:rPr>
        <w:t xml:space="preserve"> m added)</w:t>
      </w:r>
    </w:p>
    <w:p w14:paraId="112A3F7B" w14:textId="77777777" w:rsidR="00407743" w:rsidRPr="00407743" w:rsidRDefault="00407743" w:rsidP="00407743">
      <w:pPr>
        <w:ind w:left="45"/>
        <w:rPr>
          <w:rFonts w:ascii="Times New Roman" w:hAnsi="Times New Roman" w:cs="Times New Roman"/>
        </w:rPr>
      </w:pPr>
    </w:p>
    <w:p w14:paraId="6FD5E9E3" w14:textId="0AF67028" w:rsidR="00E7004C" w:rsidRPr="00407743" w:rsidRDefault="00E7004C" w:rsidP="00E7004C">
      <w:pPr>
        <w:ind w:left="45"/>
        <w:jc w:val="both"/>
        <w:rPr>
          <w:rFonts w:ascii="Times New Roman" w:hAnsi="Times New Roman" w:cs="Times New Roman"/>
        </w:rPr>
      </w:pPr>
      <w:r w:rsidRPr="00407743">
        <w:rPr>
          <w:rFonts w:ascii="Times New Roman" w:hAnsi="Times New Roman" w:cs="Times New Roman"/>
          <w:highlight w:val="yellow"/>
        </w:rPr>
        <w:t xml:space="preserve">Figure _ shows the comparative analysis for the </w:t>
      </w:r>
      <w:r>
        <w:rPr>
          <w:rFonts w:ascii="Times New Roman" w:hAnsi="Times New Roman" w:cs="Times New Roman"/>
          <w:highlight w:val="yellow"/>
        </w:rPr>
        <w:t>May</w:t>
      </w:r>
      <w:r w:rsidRPr="00407743">
        <w:rPr>
          <w:rFonts w:ascii="Times New Roman" w:hAnsi="Times New Roman" w:cs="Times New Roman"/>
          <w:highlight w:val="yellow"/>
        </w:rPr>
        <w:t xml:space="preserve"> 2020 and </w:t>
      </w:r>
      <w:r>
        <w:rPr>
          <w:rFonts w:ascii="Times New Roman" w:hAnsi="Times New Roman" w:cs="Times New Roman"/>
          <w:highlight w:val="yellow"/>
        </w:rPr>
        <w:t>May</w:t>
      </w:r>
      <w:r w:rsidRPr="00407743">
        <w:rPr>
          <w:rFonts w:ascii="Times New Roman" w:hAnsi="Times New Roman" w:cs="Times New Roman"/>
          <w:highlight w:val="yellow"/>
        </w:rPr>
        <w:t xml:space="preserve"> 2021 Rating Curve. Comparing the highest flow rate between the two months, there is a 157.49 percent increase on its highest flow rate with 111.22 </w:t>
      </w:r>
      <w:proofErr w:type="spellStart"/>
      <w:r w:rsidRPr="00407743">
        <w:rPr>
          <w:rFonts w:ascii="Times New Roman" w:hAnsi="Times New Roman" w:cs="Times New Roman"/>
          <w:highlight w:val="yellow"/>
        </w:rPr>
        <w:t>cms</w:t>
      </w:r>
      <w:proofErr w:type="spellEnd"/>
      <w:r w:rsidRPr="00407743">
        <w:rPr>
          <w:rFonts w:ascii="Times New Roman" w:hAnsi="Times New Roman" w:cs="Times New Roman"/>
          <w:highlight w:val="yellow"/>
        </w:rPr>
        <w:t xml:space="preserve"> added to </w:t>
      </w:r>
      <w:r>
        <w:rPr>
          <w:rFonts w:ascii="Times New Roman" w:hAnsi="Times New Roman" w:cs="Times New Roman"/>
          <w:highlight w:val="yellow"/>
        </w:rPr>
        <w:t>May</w:t>
      </w:r>
      <w:r w:rsidRPr="00407743">
        <w:rPr>
          <w:rFonts w:ascii="Times New Roman" w:hAnsi="Times New Roman" w:cs="Times New Roman"/>
          <w:highlight w:val="yellow"/>
        </w:rPr>
        <w:t xml:space="preserve"> 2021 from the previous year. In contrast, comparison of the lowest flow rate between the two months </w:t>
      </w:r>
      <w:proofErr w:type="gramStart"/>
      <w:r w:rsidRPr="00407743">
        <w:rPr>
          <w:rFonts w:ascii="Times New Roman" w:hAnsi="Times New Roman" w:cs="Times New Roman"/>
          <w:highlight w:val="yellow"/>
        </w:rPr>
        <w:t>show</w:t>
      </w:r>
      <w:proofErr w:type="gramEnd"/>
      <w:r w:rsidRPr="00407743">
        <w:rPr>
          <w:rFonts w:ascii="Times New Roman" w:hAnsi="Times New Roman" w:cs="Times New Roman"/>
          <w:highlight w:val="yellow"/>
        </w:rPr>
        <w:t xml:space="preserve"> a 92.28 percent increase with 6.57 </w:t>
      </w:r>
      <w:proofErr w:type="spellStart"/>
      <w:r w:rsidRPr="00407743">
        <w:rPr>
          <w:rFonts w:ascii="Times New Roman" w:hAnsi="Times New Roman" w:cs="Times New Roman"/>
          <w:highlight w:val="yellow"/>
        </w:rPr>
        <w:t>cms</w:t>
      </w:r>
      <w:proofErr w:type="spellEnd"/>
      <w:r w:rsidRPr="00407743">
        <w:rPr>
          <w:rFonts w:ascii="Times New Roman" w:hAnsi="Times New Roman" w:cs="Times New Roman"/>
          <w:highlight w:val="yellow"/>
        </w:rPr>
        <w:t xml:space="preserve"> added to </w:t>
      </w:r>
      <w:r>
        <w:rPr>
          <w:rFonts w:ascii="Times New Roman" w:hAnsi="Times New Roman" w:cs="Times New Roman"/>
          <w:highlight w:val="yellow"/>
        </w:rPr>
        <w:t>May</w:t>
      </w:r>
      <w:r w:rsidRPr="00407743">
        <w:rPr>
          <w:rFonts w:ascii="Times New Roman" w:hAnsi="Times New Roman" w:cs="Times New Roman"/>
          <w:highlight w:val="yellow"/>
        </w:rPr>
        <w:t xml:space="preserve"> 2021 from the previous year. Moreover, the data shows a 107.84 percent, or an additional 14.84 </w:t>
      </w:r>
      <w:proofErr w:type="spellStart"/>
      <w:r w:rsidRPr="00407743">
        <w:rPr>
          <w:rFonts w:ascii="Times New Roman" w:hAnsi="Times New Roman" w:cs="Times New Roman"/>
          <w:highlight w:val="yellow"/>
        </w:rPr>
        <w:t>cms</w:t>
      </w:r>
      <w:proofErr w:type="spellEnd"/>
      <w:r w:rsidRPr="00407743">
        <w:rPr>
          <w:rFonts w:ascii="Times New Roman" w:hAnsi="Times New Roman" w:cs="Times New Roman"/>
          <w:highlight w:val="yellow"/>
        </w:rPr>
        <w:t>, increase of average flow compared with the data from the previous year. Finally, there is a 16.14 percent, or an additional 0.2362m increase, on the average stage of the river.</w:t>
      </w:r>
      <w:r w:rsidRPr="00407743">
        <w:rPr>
          <w:rFonts w:ascii="Times New Roman" w:hAnsi="Times New Roman" w:cs="Times New Roman"/>
        </w:rPr>
        <w:t xml:space="preserve"> </w:t>
      </w:r>
    </w:p>
    <w:p w14:paraId="60E473CB" w14:textId="1601A7A8" w:rsidR="005E2336" w:rsidRPr="005E2336" w:rsidRDefault="007E1A70" w:rsidP="005E2336">
      <w:pPr>
        <w:pStyle w:val="ListParagraph"/>
        <w:jc w:val="center"/>
        <w:rPr>
          <w:rFonts w:ascii="Times New Roman" w:hAnsi="Times New Roman" w:cs="Times New Roman"/>
        </w:rPr>
      </w:pPr>
      <w:r>
        <w:rPr>
          <w:noProof/>
          <w:lang w:val="en-US"/>
        </w:rPr>
        <w:lastRenderedPageBreak/>
        <w:drawing>
          <wp:anchor distT="0" distB="0" distL="114300" distR="114300" simplePos="0" relativeHeight="251701248" behindDoc="0" locked="0" layoutInCell="1" allowOverlap="1" wp14:anchorId="01D1E737" wp14:editId="6D494439">
            <wp:simplePos x="0" y="0"/>
            <wp:positionH relativeFrom="column">
              <wp:posOffset>23688</wp:posOffset>
            </wp:positionH>
            <wp:positionV relativeFrom="paragraph">
              <wp:posOffset>221</wp:posOffset>
            </wp:positionV>
            <wp:extent cx="5943600" cy="2700020"/>
            <wp:effectExtent l="0" t="0" r="0" b="5080"/>
            <wp:wrapSquare wrapText="bothSides"/>
            <wp:docPr id="61" name="Chart 61">
              <a:extLst xmlns:a="http://schemas.openxmlformats.org/drawingml/2006/main">
                <a:ext uri="{FF2B5EF4-FFF2-40B4-BE49-F238E27FC236}">
                  <a16:creationId xmlns:a16="http://schemas.microsoft.com/office/drawing/2014/main" id="{614997FA-E705-47B1-9347-1BB3BD37AF9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14:sizeRelH relativeFrom="page">
              <wp14:pctWidth>0</wp14:pctWidth>
            </wp14:sizeRelH>
            <wp14:sizeRelV relativeFrom="page">
              <wp14:pctHeight>0</wp14:pctHeight>
            </wp14:sizeRelV>
          </wp:anchor>
        </w:drawing>
      </w:r>
      <w:r w:rsidR="005E2336">
        <w:rPr>
          <w:rFonts w:ascii="Times New Roman" w:hAnsi="Times New Roman" w:cs="Times New Roman"/>
          <w:b/>
          <w:bCs/>
          <w:sz w:val="24"/>
          <w:szCs w:val="24"/>
        </w:rPr>
        <w:t>Figure AI</w:t>
      </w:r>
      <w:r w:rsidR="005E2336" w:rsidRPr="008E6268">
        <w:rPr>
          <w:rFonts w:ascii="Times New Roman" w:hAnsi="Times New Roman" w:cs="Times New Roman"/>
          <w:b/>
          <w:bCs/>
          <w:sz w:val="24"/>
          <w:szCs w:val="24"/>
        </w:rPr>
        <w:t>.</w:t>
      </w:r>
      <w:r w:rsidR="005E2336" w:rsidRPr="008E6268">
        <w:rPr>
          <w:rFonts w:ascii="Times New Roman" w:hAnsi="Times New Roman" w:cs="Times New Roman"/>
          <w:sz w:val="24"/>
          <w:szCs w:val="24"/>
        </w:rPr>
        <w:t xml:space="preserve"> </w:t>
      </w:r>
      <w:proofErr w:type="spellStart"/>
      <w:r w:rsidR="005E2336" w:rsidRPr="008E6268">
        <w:rPr>
          <w:rFonts w:ascii="Times New Roman" w:hAnsi="Times New Roman" w:cs="Times New Roman"/>
          <w:sz w:val="24"/>
          <w:szCs w:val="24"/>
        </w:rPr>
        <w:t>Pinan</w:t>
      </w:r>
      <w:proofErr w:type="spellEnd"/>
      <w:r w:rsidR="005E2336" w:rsidRPr="008E6268">
        <w:rPr>
          <w:rFonts w:ascii="Times New Roman" w:hAnsi="Times New Roman" w:cs="Times New Roman"/>
          <w:sz w:val="24"/>
          <w:szCs w:val="24"/>
        </w:rPr>
        <w:t xml:space="preserve">-anan River </w:t>
      </w:r>
      <w:r w:rsidR="005E2336">
        <w:rPr>
          <w:rFonts w:ascii="Times New Roman" w:hAnsi="Times New Roman" w:cs="Times New Roman"/>
          <w:sz w:val="24"/>
          <w:szCs w:val="24"/>
        </w:rPr>
        <w:t>Rating Curve</w:t>
      </w:r>
      <w:r w:rsidR="005E2336" w:rsidRPr="008E6268">
        <w:rPr>
          <w:rFonts w:ascii="Times New Roman" w:hAnsi="Times New Roman" w:cs="Times New Roman"/>
          <w:sz w:val="24"/>
          <w:szCs w:val="24"/>
        </w:rPr>
        <w:t xml:space="preserve"> </w:t>
      </w:r>
      <w:r w:rsidR="005E2336">
        <w:rPr>
          <w:rFonts w:ascii="Times New Roman" w:hAnsi="Times New Roman" w:cs="Times New Roman"/>
          <w:sz w:val="24"/>
          <w:szCs w:val="24"/>
          <w:lang w:val="en-US"/>
        </w:rPr>
        <w:t xml:space="preserve">(May </w:t>
      </w:r>
      <w:r w:rsidR="005E2336" w:rsidRPr="008E6268">
        <w:rPr>
          <w:rFonts w:ascii="Times New Roman" w:hAnsi="Times New Roman" w:cs="Times New Roman"/>
          <w:sz w:val="24"/>
          <w:szCs w:val="24"/>
          <w:lang w:val="en-US"/>
        </w:rPr>
        <w:t>2020</w:t>
      </w:r>
      <w:r w:rsidR="005E2336">
        <w:rPr>
          <w:rFonts w:ascii="Times New Roman" w:hAnsi="Times New Roman" w:cs="Times New Roman"/>
          <w:sz w:val="24"/>
          <w:szCs w:val="24"/>
          <w:lang w:val="en-US"/>
        </w:rPr>
        <w:t xml:space="preserve"> vs May 2021</w:t>
      </w:r>
      <w:r w:rsidR="005E2336" w:rsidRPr="008E6268">
        <w:rPr>
          <w:rFonts w:ascii="Times New Roman" w:hAnsi="Times New Roman" w:cs="Times New Roman"/>
          <w:sz w:val="24"/>
          <w:szCs w:val="24"/>
          <w:lang w:val="en-US"/>
        </w:rPr>
        <w:t>)</w:t>
      </w:r>
    </w:p>
    <w:p w14:paraId="168DFC73" w14:textId="2C9105CF" w:rsidR="007E1A70" w:rsidRDefault="007E1A70" w:rsidP="007E1A70">
      <w:pPr>
        <w:pStyle w:val="ListParagraph"/>
        <w:rPr>
          <w:rFonts w:ascii="Times New Roman" w:hAnsi="Times New Roman" w:cs="Times New Roman"/>
        </w:rPr>
      </w:pPr>
    </w:p>
    <w:p w14:paraId="601A916E" w14:textId="73D95DDD" w:rsidR="007E1A70" w:rsidRDefault="007E1A70" w:rsidP="007E1A70">
      <w:pPr>
        <w:pStyle w:val="ListParagraph"/>
        <w:numPr>
          <w:ilvl w:val="0"/>
          <w:numId w:val="1"/>
        </w:numPr>
        <w:rPr>
          <w:rFonts w:ascii="Times New Roman" w:hAnsi="Times New Roman" w:cs="Times New Roman"/>
        </w:rPr>
      </w:pPr>
      <w:r>
        <w:rPr>
          <w:rFonts w:ascii="Times New Roman" w:hAnsi="Times New Roman" w:cs="Times New Roman"/>
        </w:rPr>
        <w:t xml:space="preserve">Increase of </w:t>
      </w:r>
      <w:r w:rsidR="00055927">
        <w:rPr>
          <w:rFonts w:ascii="Times New Roman" w:hAnsi="Times New Roman" w:cs="Times New Roman"/>
        </w:rPr>
        <w:t>157.49</w:t>
      </w:r>
      <w:r>
        <w:rPr>
          <w:rFonts w:ascii="Times New Roman" w:hAnsi="Times New Roman" w:cs="Times New Roman"/>
        </w:rPr>
        <w:t>% on its highest flow rate (</w:t>
      </w:r>
      <w:r w:rsidR="00055927">
        <w:rPr>
          <w:rFonts w:ascii="Times New Roman" w:hAnsi="Times New Roman" w:cs="Times New Roman"/>
        </w:rPr>
        <w:t>111</w:t>
      </w:r>
      <w:r>
        <w:rPr>
          <w:rFonts w:ascii="Times New Roman" w:hAnsi="Times New Roman" w:cs="Times New Roman"/>
        </w:rPr>
        <w:t>.</w:t>
      </w:r>
      <w:r w:rsidR="00055927">
        <w:rPr>
          <w:rFonts w:ascii="Times New Roman" w:hAnsi="Times New Roman" w:cs="Times New Roman"/>
        </w:rPr>
        <w:t>22</w:t>
      </w:r>
      <w:r>
        <w:rPr>
          <w:rFonts w:ascii="Times New Roman" w:hAnsi="Times New Roman" w:cs="Times New Roman"/>
        </w:rPr>
        <w:t xml:space="preserve"> </w:t>
      </w:r>
      <w:proofErr w:type="spellStart"/>
      <w:r>
        <w:rPr>
          <w:rFonts w:ascii="Times New Roman" w:hAnsi="Times New Roman" w:cs="Times New Roman"/>
        </w:rPr>
        <w:t>cms</w:t>
      </w:r>
      <w:proofErr w:type="spellEnd"/>
      <w:r>
        <w:rPr>
          <w:rFonts w:ascii="Times New Roman" w:hAnsi="Times New Roman" w:cs="Times New Roman"/>
        </w:rPr>
        <w:t xml:space="preserve"> added)</w:t>
      </w:r>
    </w:p>
    <w:p w14:paraId="764A1800" w14:textId="023DFD5D" w:rsidR="007E1A70" w:rsidRDefault="007E1A70" w:rsidP="007E1A70">
      <w:pPr>
        <w:pStyle w:val="ListParagraph"/>
        <w:numPr>
          <w:ilvl w:val="0"/>
          <w:numId w:val="1"/>
        </w:numPr>
        <w:rPr>
          <w:rFonts w:ascii="Times New Roman" w:hAnsi="Times New Roman" w:cs="Times New Roman"/>
        </w:rPr>
      </w:pPr>
      <w:r>
        <w:rPr>
          <w:rFonts w:ascii="Times New Roman" w:hAnsi="Times New Roman" w:cs="Times New Roman"/>
        </w:rPr>
        <w:t xml:space="preserve">Increase of </w:t>
      </w:r>
      <w:r w:rsidR="00055927">
        <w:rPr>
          <w:rFonts w:ascii="Times New Roman" w:hAnsi="Times New Roman" w:cs="Times New Roman"/>
        </w:rPr>
        <w:t>92.28</w:t>
      </w:r>
      <w:r>
        <w:rPr>
          <w:rFonts w:ascii="Times New Roman" w:hAnsi="Times New Roman" w:cs="Times New Roman"/>
        </w:rPr>
        <w:t>% on its lowest flow rate: (</w:t>
      </w:r>
      <w:r w:rsidR="00055927">
        <w:rPr>
          <w:rFonts w:ascii="Times New Roman" w:hAnsi="Times New Roman" w:cs="Times New Roman"/>
        </w:rPr>
        <w:t>6.57</w:t>
      </w:r>
      <w:r>
        <w:rPr>
          <w:rFonts w:ascii="Times New Roman" w:hAnsi="Times New Roman" w:cs="Times New Roman"/>
        </w:rPr>
        <w:t xml:space="preserve"> </w:t>
      </w:r>
      <w:proofErr w:type="spellStart"/>
      <w:r>
        <w:rPr>
          <w:rFonts w:ascii="Times New Roman" w:hAnsi="Times New Roman" w:cs="Times New Roman"/>
        </w:rPr>
        <w:t>cms</w:t>
      </w:r>
      <w:proofErr w:type="spellEnd"/>
      <w:r>
        <w:rPr>
          <w:rFonts w:ascii="Times New Roman" w:hAnsi="Times New Roman" w:cs="Times New Roman"/>
        </w:rPr>
        <w:t xml:space="preserve"> added)</w:t>
      </w:r>
    </w:p>
    <w:p w14:paraId="1387BF8C" w14:textId="7CD17EDF" w:rsidR="007E1A70" w:rsidRDefault="007E1A70" w:rsidP="007E1A70">
      <w:pPr>
        <w:pStyle w:val="ListParagraph"/>
        <w:numPr>
          <w:ilvl w:val="0"/>
          <w:numId w:val="1"/>
        </w:numPr>
        <w:rPr>
          <w:rFonts w:ascii="Times New Roman" w:hAnsi="Times New Roman" w:cs="Times New Roman"/>
        </w:rPr>
      </w:pPr>
      <w:r>
        <w:rPr>
          <w:rFonts w:ascii="Times New Roman" w:hAnsi="Times New Roman" w:cs="Times New Roman"/>
        </w:rPr>
        <w:t>Increase of 1</w:t>
      </w:r>
      <w:r w:rsidR="00055927">
        <w:rPr>
          <w:rFonts w:ascii="Times New Roman" w:hAnsi="Times New Roman" w:cs="Times New Roman"/>
        </w:rPr>
        <w:t>07.84</w:t>
      </w:r>
      <w:r>
        <w:rPr>
          <w:rFonts w:ascii="Times New Roman" w:hAnsi="Times New Roman" w:cs="Times New Roman"/>
        </w:rPr>
        <w:t>% on its Average flow month: (</w:t>
      </w:r>
      <w:r w:rsidR="00055927">
        <w:rPr>
          <w:rFonts w:ascii="Times New Roman" w:hAnsi="Times New Roman" w:cs="Times New Roman"/>
        </w:rPr>
        <w:t>14.84</w:t>
      </w:r>
      <w:r>
        <w:rPr>
          <w:rFonts w:ascii="Times New Roman" w:hAnsi="Times New Roman" w:cs="Times New Roman"/>
        </w:rPr>
        <w:t xml:space="preserve"> </w:t>
      </w:r>
      <w:proofErr w:type="spellStart"/>
      <w:r>
        <w:rPr>
          <w:rFonts w:ascii="Times New Roman" w:hAnsi="Times New Roman" w:cs="Times New Roman"/>
        </w:rPr>
        <w:t>cms</w:t>
      </w:r>
      <w:proofErr w:type="spellEnd"/>
      <w:r>
        <w:rPr>
          <w:rFonts w:ascii="Times New Roman" w:hAnsi="Times New Roman" w:cs="Times New Roman"/>
        </w:rPr>
        <w:t xml:space="preserve"> added)</w:t>
      </w:r>
    </w:p>
    <w:p w14:paraId="59CC27F6" w14:textId="1A9DC2E8" w:rsidR="007E1A70" w:rsidRDefault="007E1A70" w:rsidP="007E1A70">
      <w:pPr>
        <w:pStyle w:val="ListParagraph"/>
        <w:numPr>
          <w:ilvl w:val="0"/>
          <w:numId w:val="1"/>
        </w:numPr>
        <w:rPr>
          <w:rFonts w:ascii="Times New Roman" w:hAnsi="Times New Roman" w:cs="Times New Roman"/>
        </w:rPr>
      </w:pPr>
      <w:r>
        <w:rPr>
          <w:rFonts w:ascii="Times New Roman" w:hAnsi="Times New Roman" w:cs="Times New Roman"/>
        </w:rPr>
        <w:t xml:space="preserve">Increase of </w:t>
      </w:r>
      <w:r w:rsidR="00055927">
        <w:rPr>
          <w:rFonts w:ascii="Times New Roman" w:hAnsi="Times New Roman" w:cs="Times New Roman"/>
        </w:rPr>
        <w:t>16.14</w:t>
      </w:r>
      <w:r>
        <w:rPr>
          <w:rFonts w:ascii="Times New Roman" w:hAnsi="Times New Roman" w:cs="Times New Roman"/>
        </w:rPr>
        <w:t>% on its Average flow month: (0.</w:t>
      </w:r>
      <w:r w:rsidR="00055927">
        <w:rPr>
          <w:rFonts w:ascii="Times New Roman" w:hAnsi="Times New Roman" w:cs="Times New Roman"/>
        </w:rPr>
        <w:t>2362</w:t>
      </w:r>
      <w:r>
        <w:rPr>
          <w:rFonts w:ascii="Times New Roman" w:hAnsi="Times New Roman" w:cs="Times New Roman"/>
        </w:rPr>
        <w:t xml:space="preserve"> m added)</w:t>
      </w:r>
    </w:p>
    <w:p w14:paraId="6E82A825" w14:textId="77777777" w:rsidR="00E7004C" w:rsidRDefault="00E7004C" w:rsidP="00E7004C">
      <w:pPr>
        <w:ind w:left="45"/>
        <w:jc w:val="both"/>
        <w:rPr>
          <w:rFonts w:ascii="Times New Roman" w:hAnsi="Times New Roman" w:cs="Times New Roman"/>
          <w:highlight w:val="yellow"/>
        </w:rPr>
      </w:pPr>
    </w:p>
    <w:p w14:paraId="419E0FA8" w14:textId="77777777" w:rsidR="00E7004C" w:rsidRDefault="00E7004C" w:rsidP="00E7004C">
      <w:pPr>
        <w:ind w:left="45"/>
        <w:jc w:val="both"/>
        <w:rPr>
          <w:rFonts w:ascii="Times New Roman" w:hAnsi="Times New Roman" w:cs="Times New Roman"/>
          <w:highlight w:val="yellow"/>
        </w:rPr>
      </w:pPr>
    </w:p>
    <w:p w14:paraId="0565424C" w14:textId="77777777" w:rsidR="00E7004C" w:rsidRDefault="00E7004C" w:rsidP="00E7004C">
      <w:pPr>
        <w:ind w:left="45"/>
        <w:jc w:val="both"/>
        <w:rPr>
          <w:rFonts w:ascii="Times New Roman" w:hAnsi="Times New Roman" w:cs="Times New Roman"/>
          <w:highlight w:val="yellow"/>
        </w:rPr>
      </w:pPr>
    </w:p>
    <w:p w14:paraId="43A31D16" w14:textId="77777777" w:rsidR="00E7004C" w:rsidRDefault="00E7004C" w:rsidP="00E7004C">
      <w:pPr>
        <w:ind w:left="45"/>
        <w:jc w:val="both"/>
        <w:rPr>
          <w:rFonts w:ascii="Times New Roman" w:hAnsi="Times New Roman" w:cs="Times New Roman"/>
          <w:highlight w:val="yellow"/>
        </w:rPr>
      </w:pPr>
    </w:p>
    <w:p w14:paraId="7E56A651" w14:textId="77777777" w:rsidR="00E7004C" w:rsidRDefault="00E7004C" w:rsidP="00E7004C">
      <w:pPr>
        <w:ind w:left="45"/>
        <w:jc w:val="both"/>
        <w:rPr>
          <w:rFonts w:ascii="Times New Roman" w:hAnsi="Times New Roman" w:cs="Times New Roman"/>
          <w:highlight w:val="yellow"/>
        </w:rPr>
      </w:pPr>
    </w:p>
    <w:p w14:paraId="550FA5C6" w14:textId="21EFECA5" w:rsidR="00E7004C" w:rsidRPr="00E7004C" w:rsidRDefault="00E7004C" w:rsidP="00E7004C">
      <w:pPr>
        <w:ind w:left="45"/>
        <w:jc w:val="both"/>
        <w:rPr>
          <w:rFonts w:ascii="Times New Roman" w:hAnsi="Times New Roman" w:cs="Times New Roman"/>
        </w:rPr>
      </w:pPr>
      <w:r w:rsidRPr="00E7004C">
        <w:rPr>
          <w:rFonts w:ascii="Times New Roman" w:hAnsi="Times New Roman" w:cs="Times New Roman"/>
          <w:highlight w:val="yellow"/>
        </w:rPr>
        <w:t xml:space="preserve">Figure _ shows the comparative analysis for the </w:t>
      </w:r>
      <w:r>
        <w:rPr>
          <w:rFonts w:ascii="Times New Roman" w:hAnsi="Times New Roman" w:cs="Times New Roman"/>
          <w:highlight w:val="yellow"/>
        </w:rPr>
        <w:t>June</w:t>
      </w:r>
      <w:r w:rsidRPr="00E7004C">
        <w:rPr>
          <w:rFonts w:ascii="Times New Roman" w:hAnsi="Times New Roman" w:cs="Times New Roman"/>
          <w:highlight w:val="yellow"/>
        </w:rPr>
        <w:t xml:space="preserve"> 2020 and </w:t>
      </w:r>
      <w:r>
        <w:rPr>
          <w:rFonts w:ascii="Times New Roman" w:hAnsi="Times New Roman" w:cs="Times New Roman"/>
          <w:highlight w:val="yellow"/>
        </w:rPr>
        <w:t>June</w:t>
      </w:r>
      <w:r w:rsidRPr="00E7004C">
        <w:rPr>
          <w:rFonts w:ascii="Times New Roman" w:hAnsi="Times New Roman" w:cs="Times New Roman"/>
          <w:highlight w:val="yellow"/>
        </w:rPr>
        <w:t xml:space="preserve"> 2021 Rating Curve. Comparing the highest flow rate between the two months, there is a </w:t>
      </w:r>
      <w:r>
        <w:rPr>
          <w:rFonts w:ascii="Times New Roman" w:hAnsi="Times New Roman" w:cs="Times New Roman"/>
          <w:highlight w:val="yellow"/>
        </w:rPr>
        <w:t xml:space="preserve">32.87 </w:t>
      </w:r>
      <w:r w:rsidRPr="00E7004C">
        <w:rPr>
          <w:rFonts w:ascii="Times New Roman" w:hAnsi="Times New Roman" w:cs="Times New Roman"/>
          <w:highlight w:val="yellow"/>
        </w:rPr>
        <w:t xml:space="preserve">percent </w:t>
      </w:r>
      <w:r>
        <w:rPr>
          <w:rFonts w:ascii="Times New Roman" w:hAnsi="Times New Roman" w:cs="Times New Roman"/>
          <w:highlight w:val="yellow"/>
        </w:rPr>
        <w:t>decrease</w:t>
      </w:r>
      <w:r w:rsidRPr="00E7004C">
        <w:rPr>
          <w:rFonts w:ascii="Times New Roman" w:hAnsi="Times New Roman" w:cs="Times New Roman"/>
          <w:highlight w:val="yellow"/>
        </w:rPr>
        <w:t xml:space="preserve"> on its highest flow rate with </w:t>
      </w:r>
      <w:r>
        <w:rPr>
          <w:rFonts w:ascii="Times New Roman" w:hAnsi="Times New Roman" w:cs="Times New Roman"/>
          <w:highlight w:val="yellow"/>
        </w:rPr>
        <w:t>96.42</w:t>
      </w:r>
      <w:r w:rsidRPr="00E7004C">
        <w:rPr>
          <w:rFonts w:ascii="Times New Roman" w:hAnsi="Times New Roman" w:cs="Times New Roman"/>
          <w:highlight w:val="yellow"/>
        </w:rPr>
        <w:t xml:space="preserve"> </w:t>
      </w:r>
      <w:proofErr w:type="spellStart"/>
      <w:r w:rsidRPr="00E7004C">
        <w:rPr>
          <w:rFonts w:ascii="Times New Roman" w:hAnsi="Times New Roman" w:cs="Times New Roman"/>
          <w:highlight w:val="yellow"/>
        </w:rPr>
        <w:t>cms</w:t>
      </w:r>
      <w:proofErr w:type="spellEnd"/>
      <w:r w:rsidRPr="00E7004C">
        <w:rPr>
          <w:rFonts w:ascii="Times New Roman" w:hAnsi="Times New Roman" w:cs="Times New Roman"/>
          <w:highlight w:val="yellow"/>
        </w:rPr>
        <w:t xml:space="preserve"> added to </w:t>
      </w:r>
      <w:r>
        <w:rPr>
          <w:rFonts w:ascii="Times New Roman" w:hAnsi="Times New Roman" w:cs="Times New Roman"/>
          <w:highlight w:val="yellow"/>
        </w:rPr>
        <w:t>June</w:t>
      </w:r>
      <w:r w:rsidRPr="00E7004C">
        <w:rPr>
          <w:rFonts w:ascii="Times New Roman" w:hAnsi="Times New Roman" w:cs="Times New Roman"/>
          <w:highlight w:val="yellow"/>
        </w:rPr>
        <w:t xml:space="preserve"> 2021 from the previous year. In contrast, comparison of the lowest flow rate between the two months </w:t>
      </w:r>
      <w:proofErr w:type="gramStart"/>
      <w:r w:rsidRPr="00E7004C">
        <w:rPr>
          <w:rFonts w:ascii="Times New Roman" w:hAnsi="Times New Roman" w:cs="Times New Roman"/>
          <w:highlight w:val="yellow"/>
        </w:rPr>
        <w:t>show</w:t>
      </w:r>
      <w:proofErr w:type="gramEnd"/>
      <w:r w:rsidRPr="00E7004C">
        <w:rPr>
          <w:rFonts w:ascii="Times New Roman" w:hAnsi="Times New Roman" w:cs="Times New Roman"/>
          <w:highlight w:val="yellow"/>
        </w:rPr>
        <w:t xml:space="preserve"> a </w:t>
      </w:r>
      <w:r>
        <w:rPr>
          <w:rFonts w:ascii="Times New Roman" w:hAnsi="Times New Roman" w:cs="Times New Roman"/>
          <w:highlight w:val="yellow"/>
        </w:rPr>
        <w:t>160.37</w:t>
      </w:r>
      <w:r w:rsidRPr="00E7004C">
        <w:rPr>
          <w:rFonts w:ascii="Times New Roman" w:hAnsi="Times New Roman" w:cs="Times New Roman"/>
          <w:highlight w:val="yellow"/>
        </w:rPr>
        <w:t xml:space="preserve"> percent increase with </w:t>
      </w:r>
      <w:r>
        <w:rPr>
          <w:rFonts w:ascii="Times New Roman" w:hAnsi="Times New Roman" w:cs="Times New Roman"/>
          <w:highlight w:val="yellow"/>
        </w:rPr>
        <w:t>14.69</w:t>
      </w:r>
      <w:r w:rsidRPr="00E7004C">
        <w:rPr>
          <w:rFonts w:ascii="Times New Roman" w:hAnsi="Times New Roman" w:cs="Times New Roman"/>
          <w:highlight w:val="yellow"/>
        </w:rPr>
        <w:t xml:space="preserve"> </w:t>
      </w:r>
      <w:proofErr w:type="spellStart"/>
      <w:r w:rsidRPr="00E7004C">
        <w:rPr>
          <w:rFonts w:ascii="Times New Roman" w:hAnsi="Times New Roman" w:cs="Times New Roman"/>
          <w:highlight w:val="yellow"/>
        </w:rPr>
        <w:t>cms</w:t>
      </w:r>
      <w:proofErr w:type="spellEnd"/>
      <w:r w:rsidRPr="00E7004C">
        <w:rPr>
          <w:rFonts w:ascii="Times New Roman" w:hAnsi="Times New Roman" w:cs="Times New Roman"/>
          <w:highlight w:val="yellow"/>
        </w:rPr>
        <w:t xml:space="preserve"> added to </w:t>
      </w:r>
      <w:r>
        <w:rPr>
          <w:rFonts w:ascii="Times New Roman" w:hAnsi="Times New Roman" w:cs="Times New Roman"/>
          <w:highlight w:val="yellow"/>
        </w:rPr>
        <w:t>June</w:t>
      </w:r>
      <w:r w:rsidRPr="00E7004C">
        <w:rPr>
          <w:rFonts w:ascii="Times New Roman" w:hAnsi="Times New Roman" w:cs="Times New Roman"/>
          <w:highlight w:val="yellow"/>
        </w:rPr>
        <w:t xml:space="preserve"> 2021 from the previous year. Moreover, the data shows a </w:t>
      </w:r>
      <w:r>
        <w:rPr>
          <w:rFonts w:ascii="Times New Roman" w:hAnsi="Times New Roman" w:cs="Times New Roman"/>
          <w:highlight w:val="yellow"/>
        </w:rPr>
        <w:t>40.81</w:t>
      </w:r>
      <w:r w:rsidRPr="00E7004C">
        <w:rPr>
          <w:rFonts w:ascii="Times New Roman" w:hAnsi="Times New Roman" w:cs="Times New Roman"/>
          <w:highlight w:val="yellow"/>
        </w:rPr>
        <w:t xml:space="preserve"> percent, or an additional </w:t>
      </w:r>
      <w:r>
        <w:rPr>
          <w:rFonts w:ascii="Times New Roman" w:hAnsi="Times New Roman" w:cs="Times New Roman"/>
          <w:highlight w:val="yellow"/>
        </w:rPr>
        <w:t>12.13</w:t>
      </w:r>
      <w:r w:rsidRPr="00E7004C">
        <w:rPr>
          <w:rFonts w:ascii="Times New Roman" w:hAnsi="Times New Roman" w:cs="Times New Roman"/>
          <w:highlight w:val="yellow"/>
        </w:rPr>
        <w:t xml:space="preserve"> </w:t>
      </w:r>
      <w:proofErr w:type="spellStart"/>
      <w:r w:rsidRPr="00E7004C">
        <w:rPr>
          <w:rFonts w:ascii="Times New Roman" w:hAnsi="Times New Roman" w:cs="Times New Roman"/>
          <w:highlight w:val="yellow"/>
        </w:rPr>
        <w:t>cms</w:t>
      </w:r>
      <w:proofErr w:type="spellEnd"/>
      <w:r w:rsidRPr="00E7004C">
        <w:rPr>
          <w:rFonts w:ascii="Times New Roman" w:hAnsi="Times New Roman" w:cs="Times New Roman"/>
          <w:highlight w:val="yellow"/>
        </w:rPr>
        <w:t xml:space="preserve">, increase of average flow compared with the data from the previous year. Finally, there is a </w:t>
      </w:r>
      <w:r>
        <w:rPr>
          <w:rFonts w:ascii="Times New Roman" w:hAnsi="Times New Roman" w:cs="Times New Roman"/>
          <w:highlight w:val="yellow"/>
        </w:rPr>
        <w:t>28.91</w:t>
      </w:r>
      <w:r w:rsidRPr="00E7004C">
        <w:rPr>
          <w:rFonts w:ascii="Times New Roman" w:hAnsi="Times New Roman" w:cs="Times New Roman"/>
          <w:highlight w:val="yellow"/>
        </w:rPr>
        <w:t xml:space="preserve"> percent, or an additional 0.</w:t>
      </w:r>
      <w:r>
        <w:rPr>
          <w:rFonts w:ascii="Times New Roman" w:hAnsi="Times New Roman" w:cs="Times New Roman"/>
          <w:highlight w:val="yellow"/>
        </w:rPr>
        <w:t>451</w:t>
      </w:r>
      <w:r w:rsidRPr="00E7004C">
        <w:rPr>
          <w:rFonts w:ascii="Times New Roman" w:hAnsi="Times New Roman" w:cs="Times New Roman"/>
          <w:highlight w:val="yellow"/>
        </w:rPr>
        <w:t>m increase, on the average stage of the river.</w:t>
      </w:r>
      <w:r w:rsidRPr="00E7004C">
        <w:rPr>
          <w:rFonts w:ascii="Times New Roman" w:hAnsi="Times New Roman" w:cs="Times New Roman"/>
        </w:rPr>
        <w:t xml:space="preserve"> </w:t>
      </w:r>
    </w:p>
    <w:p w14:paraId="3676F5EF" w14:textId="77777777" w:rsidR="007E1A70" w:rsidRPr="00E7004C" w:rsidRDefault="007E1A70" w:rsidP="00FA3797">
      <w:pPr>
        <w:rPr>
          <w:rFonts w:ascii="Times New Roman" w:hAnsi="Times New Roman" w:cs="Times New Roman"/>
          <w:b/>
          <w:bCs/>
        </w:rPr>
      </w:pPr>
    </w:p>
    <w:p w14:paraId="79DF627C" w14:textId="27B330DE" w:rsidR="00B773EC" w:rsidRDefault="00B773EC" w:rsidP="00B773EC">
      <w:r>
        <w:rPr>
          <w:noProof/>
          <w:lang w:val="en-US"/>
        </w:rPr>
        <w:lastRenderedPageBreak/>
        <w:drawing>
          <wp:inline distT="0" distB="0" distL="0" distR="0" wp14:anchorId="20666D5F" wp14:editId="01C378EE">
            <wp:extent cx="5943600" cy="2700020"/>
            <wp:effectExtent l="0" t="0" r="0" b="5080"/>
            <wp:docPr id="63" name="Chart 63">
              <a:extLst xmlns:a="http://schemas.openxmlformats.org/drawingml/2006/main">
                <a:ext uri="{FF2B5EF4-FFF2-40B4-BE49-F238E27FC236}">
                  <a16:creationId xmlns:a16="http://schemas.microsoft.com/office/drawing/2014/main" id="{1CA54B8E-452C-4902-A044-080D706F5B1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58898344" w14:textId="1C36A45A" w:rsidR="005E2336" w:rsidRDefault="005E2336" w:rsidP="005E2336">
      <w:pPr>
        <w:jc w:val="center"/>
        <w:rPr>
          <w:rFonts w:ascii="Times New Roman" w:hAnsi="Times New Roman" w:cs="Times New Roman"/>
          <w:color w:val="0070C0"/>
          <w:sz w:val="20"/>
          <w:szCs w:val="20"/>
        </w:rPr>
      </w:pPr>
      <w:r>
        <w:rPr>
          <w:rFonts w:ascii="Times New Roman" w:hAnsi="Times New Roman" w:cs="Times New Roman"/>
          <w:b/>
          <w:bCs/>
          <w:sz w:val="24"/>
          <w:szCs w:val="24"/>
        </w:rPr>
        <w:t>Figure AJ</w:t>
      </w:r>
      <w:r w:rsidRPr="008E6268">
        <w:rPr>
          <w:rFonts w:ascii="Times New Roman" w:hAnsi="Times New Roman" w:cs="Times New Roman"/>
          <w:b/>
          <w:bCs/>
          <w:sz w:val="24"/>
          <w:szCs w:val="24"/>
        </w:rPr>
        <w:t>.</w:t>
      </w:r>
      <w:r w:rsidRPr="008E6268">
        <w:rPr>
          <w:rFonts w:ascii="Times New Roman" w:hAnsi="Times New Roman" w:cs="Times New Roman"/>
          <w:sz w:val="24"/>
          <w:szCs w:val="24"/>
        </w:rPr>
        <w:t xml:space="preserve"> </w:t>
      </w:r>
      <w:proofErr w:type="spellStart"/>
      <w:r w:rsidRPr="008E6268">
        <w:rPr>
          <w:rFonts w:ascii="Times New Roman" w:hAnsi="Times New Roman" w:cs="Times New Roman"/>
          <w:sz w:val="24"/>
          <w:szCs w:val="24"/>
        </w:rPr>
        <w:t>Pinan</w:t>
      </w:r>
      <w:proofErr w:type="spellEnd"/>
      <w:r w:rsidRPr="008E6268">
        <w:rPr>
          <w:rFonts w:ascii="Times New Roman" w:hAnsi="Times New Roman" w:cs="Times New Roman"/>
          <w:sz w:val="24"/>
          <w:szCs w:val="24"/>
        </w:rPr>
        <w:t xml:space="preserve">-anan River </w:t>
      </w:r>
      <w:r>
        <w:rPr>
          <w:rFonts w:ascii="Times New Roman" w:hAnsi="Times New Roman" w:cs="Times New Roman"/>
          <w:sz w:val="24"/>
          <w:szCs w:val="24"/>
        </w:rPr>
        <w:t>Rating Curve</w:t>
      </w:r>
      <w:r w:rsidRPr="008E6268">
        <w:rPr>
          <w:rFonts w:ascii="Times New Roman" w:hAnsi="Times New Roman" w:cs="Times New Roman"/>
          <w:sz w:val="24"/>
          <w:szCs w:val="24"/>
        </w:rPr>
        <w:t xml:space="preserve"> </w:t>
      </w:r>
      <w:r>
        <w:rPr>
          <w:rFonts w:ascii="Times New Roman" w:hAnsi="Times New Roman" w:cs="Times New Roman"/>
          <w:sz w:val="24"/>
          <w:szCs w:val="24"/>
          <w:lang w:val="en-US"/>
        </w:rPr>
        <w:t>(June 2020 vs June 2021</w:t>
      </w:r>
      <w:r w:rsidRPr="008E6268">
        <w:rPr>
          <w:rFonts w:ascii="Times New Roman" w:hAnsi="Times New Roman" w:cs="Times New Roman"/>
          <w:sz w:val="24"/>
          <w:szCs w:val="24"/>
          <w:lang w:val="en-US"/>
        </w:rPr>
        <w:t>)</w:t>
      </w:r>
    </w:p>
    <w:p w14:paraId="09D2322D" w14:textId="77777777" w:rsidR="00B773EC" w:rsidRDefault="00B773EC" w:rsidP="00B773EC">
      <w:pPr>
        <w:pStyle w:val="ListParagraph"/>
        <w:rPr>
          <w:rFonts w:ascii="Times New Roman" w:hAnsi="Times New Roman" w:cs="Times New Roman"/>
        </w:rPr>
      </w:pPr>
    </w:p>
    <w:p w14:paraId="5FDB9707" w14:textId="77777777" w:rsidR="00B773EC" w:rsidRDefault="00B773EC" w:rsidP="00B773EC">
      <w:pPr>
        <w:pStyle w:val="ListParagraph"/>
        <w:rPr>
          <w:rFonts w:ascii="Times New Roman" w:hAnsi="Times New Roman" w:cs="Times New Roman"/>
        </w:rPr>
      </w:pPr>
    </w:p>
    <w:p w14:paraId="063DC79B" w14:textId="7095ECDB" w:rsidR="00B773EC" w:rsidRDefault="00B773EC" w:rsidP="00B773EC">
      <w:pPr>
        <w:pStyle w:val="ListParagraph"/>
        <w:numPr>
          <w:ilvl w:val="0"/>
          <w:numId w:val="1"/>
        </w:numPr>
        <w:rPr>
          <w:rFonts w:ascii="Times New Roman" w:hAnsi="Times New Roman" w:cs="Times New Roman"/>
        </w:rPr>
      </w:pPr>
      <w:r>
        <w:rPr>
          <w:rFonts w:ascii="Times New Roman" w:hAnsi="Times New Roman" w:cs="Times New Roman"/>
        </w:rPr>
        <w:t>Decrease</w:t>
      </w:r>
      <w:r w:rsidR="00837C6E">
        <w:rPr>
          <w:rFonts w:ascii="Times New Roman" w:hAnsi="Times New Roman" w:cs="Times New Roman"/>
        </w:rPr>
        <w:t xml:space="preserve"> </w:t>
      </w:r>
      <w:r>
        <w:rPr>
          <w:rFonts w:ascii="Times New Roman" w:hAnsi="Times New Roman" w:cs="Times New Roman"/>
        </w:rPr>
        <w:t xml:space="preserve">of 32.87% on its highest flow rate (96.42 </w:t>
      </w:r>
      <w:proofErr w:type="spellStart"/>
      <w:r>
        <w:rPr>
          <w:rFonts w:ascii="Times New Roman" w:hAnsi="Times New Roman" w:cs="Times New Roman"/>
        </w:rPr>
        <w:t>cms</w:t>
      </w:r>
      <w:proofErr w:type="spellEnd"/>
      <w:r>
        <w:rPr>
          <w:rFonts w:ascii="Times New Roman" w:hAnsi="Times New Roman" w:cs="Times New Roman"/>
        </w:rPr>
        <w:t xml:space="preserve"> deducted)</w:t>
      </w:r>
    </w:p>
    <w:p w14:paraId="0B1F338B" w14:textId="11FEAA00" w:rsidR="00B773EC" w:rsidRDefault="00B773EC" w:rsidP="00B773EC">
      <w:pPr>
        <w:pStyle w:val="ListParagraph"/>
        <w:numPr>
          <w:ilvl w:val="0"/>
          <w:numId w:val="1"/>
        </w:numPr>
        <w:rPr>
          <w:rFonts w:ascii="Times New Roman" w:hAnsi="Times New Roman" w:cs="Times New Roman"/>
        </w:rPr>
      </w:pPr>
      <w:r>
        <w:rPr>
          <w:rFonts w:ascii="Times New Roman" w:hAnsi="Times New Roman" w:cs="Times New Roman"/>
        </w:rPr>
        <w:t xml:space="preserve">Increase of </w:t>
      </w:r>
      <w:r w:rsidR="00837C6E">
        <w:rPr>
          <w:rFonts w:ascii="Times New Roman" w:hAnsi="Times New Roman" w:cs="Times New Roman"/>
        </w:rPr>
        <w:t>160.37</w:t>
      </w:r>
      <w:r>
        <w:rPr>
          <w:rFonts w:ascii="Times New Roman" w:hAnsi="Times New Roman" w:cs="Times New Roman"/>
        </w:rPr>
        <w:t>% on its lowest flow rate: (</w:t>
      </w:r>
      <w:r w:rsidR="00837C6E">
        <w:rPr>
          <w:rFonts w:ascii="Times New Roman" w:hAnsi="Times New Roman" w:cs="Times New Roman"/>
        </w:rPr>
        <w:t>14</w:t>
      </w:r>
      <w:r>
        <w:rPr>
          <w:rFonts w:ascii="Times New Roman" w:hAnsi="Times New Roman" w:cs="Times New Roman"/>
        </w:rPr>
        <w:t>.</w:t>
      </w:r>
      <w:r w:rsidR="00837C6E">
        <w:rPr>
          <w:rFonts w:ascii="Times New Roman" w:hAnsi="Times New Roman" w:cs="Times New Roman"/>
        </w:rPr>
        <w:t>69</w:t>
      </w:r>
      <w:r>
        <w:rPr>
          <w:rFonts w:ascii="Times New Roman" w:hAnsi="Times New Roman" w:cs="Times New Roman"/>
        </w:rPr>
        <w:t xml:space="preserve"> </w:t>
      </w:r>
      <w:proofErr w:type="spellStart"/>
      <w:r>
        <w:rPr>
          <w:rFonts w:ascii="Times New Roman" w:hAnsi="Times New Roman" w:cs="Times New Roman"/>
        </w:rPr>
        <w:t>cms</w:t>
      </w:r>
      <w:proofErr w:type="spellEnd"/>
      <w:r>
        <w:rPr>
          <w:rFonts w:ascii="Times New Roman" w:hAnsi="Times New Roman" w:cs="Times New Roman"/>
        </w:rPr>
        <w:t xml:space="preserve"> added)</w:t>
      </w:r>
    </w:p>
    <w:p w14:paraId="470911BE" w14:textId="1AA80B87" w:rsidR="00B773EC" w:rsidRDefault="00B773EC" w:rsidP="00B773EC">
      <w:pPr>
        <w:pStyle w:val="ListParagraph"/>
        <w:numPr>
          <w:ilvl w:val="0"/>
          <w:numId w:val="1"/>
        </w:numPr>
        <w:rPr>
          <w:rFonts w:ascii="Times New Roman" w:hAnsi="Times New Roman" w:cs="Times New Roman"/>
        </w:rPr>
      </w:pPr>
      <w:r>
        <w:rPr>
          <w:rFonts w:ascii="Times New Roman" w:hAnsi="Times New Roman" w:cs="Times New Roman"/>
        </w:rPr>
        <w:t xml:space="preserve">Increase of </w:t>
      </w:r>
      <w:r w:rsidR="00837C6E">
        <w:rPr>
          <w:rFonts w:ascii="Times New Roman" w:hAnsi="Times New Roman" w:cs="Times New Roman"/>
        </w:rPr>
        <w:t>40.81</w:t>
      </w:r>
      <w:r>
        <w:rPr>
          <w:rFonts w:ascii="Times New Roman" w:hAnsi="Times New Roman" w:cs="Times New Roman"/>
        </w:rPr>
        <w:t>% on its Average flow month: (1</w:t>
      </w:r>
      <w:r w:rsidR="00837C6E">
        <w:rPr>
          <w:rFonts w:ascii="Times New Roman" w:hAnsi="Times New Roman" w:cs="Times New Roman"/>
        </w:rPr>
        <w:t>2.13</w:t>
      </w:r>
      <w:r>
        <w:rPr>
          <w:rFonts w:ascii="Times New Roman" w:hAnsi="Times New Roman" w:cs="Times New Roman"/>
        </w:rPr>
        <w:t xml:space="preserve"> </w:t>
      </w:r>
      <w:proofErr w:type="spellStart"/>
      <w:r>
        <w:rPr>
          <w:rFonts w:ascii="Times New Roman" w:hAnsi="Times New Roman" w:cs="Times New Roman"/>
        </w:rPr>
        <w:t>cms</w:t>
      </w:r>
      <w:proofErr w:type="spellEnd"/>
      <w:r>
        <w:rPr>
          <w:rFonts w:ascii="Times New Roman" w:hAnsi="Times New Roman" w:cs="Times New Roman"/>
        </w:rPr>
        <w:t xml:space="preserve"> added)</w:t>
      </w:r>
    </w:p>
    <w:p w14:paraId="41FA9358" w14:textId="17CA18AE" w:rsidR="00B773EC" w:rsidRDefault="00B773EC" w:rsidP="00B773EC">
      <w:pPr>
        <w:pStyle w:val="ListParagraph"/>
        <w:numPr>
          <w:ilvl w:val="0"/>
          <w:numId w:val="1"/>
        </w:numPr>
        <w:rPr>
          <w:rFonts w:ascii="Times New Roman" w:hAnsi="Times New Roman" w:cs="Times New Roman"/>
        </w:rPr>
      </w:pPr>
      <w:r>
        <w:rPr>
          <w:rFonts w:ascii="Times New Roman" w:hAnsi="Times New Roman" w:cs="Times New Roman"/>
        </w:rPr>
        <w:t xml:space="preserve">Increase of </w:t>
      </w:r>
      <w:r w:rsidR="00837C6E">
        <w:rPr>
          <w:rFonts w:ascii="Times New Roman" w:hAnsi="Times New Roman" w:cs="Times New Roman"/>
        </w:rPr>
        <w:t>28.91</w:t>
      </w:r>
      <w:r>
        <w:rPr>
          <w:rFonts w:ascii="Times New Roman" w:hAnsi="Times New Roman" w:cs="Times New Roman"/>
        </w:rPr>
        <w:t>% on its Average flow month: (0.</w:t>
      </w:r>
      <w:r w:rsidR="00837C6E">
        <w:rPr>
          <w:rFonts w:ascii="Times New Roman" w:hAnsi="Times New Roman" w:cs="Times New Roman"/>
        </w:rPr>
        <w:t>451</w:t>
      </w:r>
      <w:r>
        <w:rPr>
          <w:rFonts w:ascii="Times New Roman" w:hAnsi="Times New Roman" w:cs="Times New Roman"/>
        </w:rPr>
        <w:t>m added)</w:t>
      </w:r>
    </w:p>
    <w:p w14:paraId="51B442F1" w14:textId="0CC596FD" w:rsidR="00FA3797" w:rsidRPr="00337FCB" w:rsidRDefault="00FA3797" w:rsidP="005E2336">
      <w:pPr>
        <w:jc w:val="both"/>
        <w:rPr>
          <w:rFonts w:ascii="Times New Roman" w:hAnsi="Times New Roman" w:cs="Times New Roman"/>
          <w:highlight w:val="green"/>
        </w:rPr>
      </w:pPr>
      <w:r w:rsidRPr="00337FCB">
        <w:rPr>
          <w:rFonts w:ascii="Times New Roman" w:hAnsi="Times New Roman" w:cs="Times New Roman"/>
          <w:highlight w:val="green"/>
        </w:rPr>
        <w:t>Limitations &amp; Recommendations</w:t>
      </w:r>
    </w:p>
    <w:p w14:paraId="0B7904A6" w14:textId="77777777" w:rsidR="00FA3797" w:rsidRPr="00337FCB" w:rsidRDefault="00EE3CA0" w:rsidP="005E2336">
      <w:pPr>
        <w:ind w:firstLine="720"/>
        <w:jc w:val="both"/>
        <w:rPr>
          <w:rFonts w:ascii="Times New Roman" w:hAnsi="Times New Roman" w:cs="Times New Roman"/>
          <w:highlight w:val="green"/>
        </w:rPr>
      </w:pPr>
      <w:r w:rsidRPr="00337FCB">
        <w:rPr>
          <w:rFonts w:ascii="Times New Roman" w:hAnsi="Times New Roman" w:cs="Times New Roman"/>
          <w:highlight w:val="green"/>
        </w:rPr>
        <w:t>-Flow measurements are so much limited due to pandemic.</w:t>
      </w:r>
    </w:p>
    <w:p w14:paraId="3CB419C4" w14:textId="77777777" w:rsidR="00EE3CA0" w:rsidRPr="00337FCB" w:rsidRDefault="00EE3CA0" w:rsidP="005E2336">
      <w:pPr>
        <w:ind w:firstLine="720"/>
        <w:jc w:val="both"/>
        <w:rPr>
          <w:rFonts w:ascii="Times New Roman" w:hAnsi="Times New Roman" w:cs="Times New Roman"/>
          <w:highlight w:val="green"/>
        </w:rPr>
      </w:pPr>
      <w:r w:rsidRPr="00337FCB">
        <w:rPr>
          <w:rFonts w:ascii="Times New Roman" w:hAnsi="Times New Roman" w:cs="Times New Roman"/>
          <w:highlight w:val="green"/>
        </w:rPr>
        <w:t>-additional of RG for meteorological measurement particularly within the basin and nearly the area.</w:t>
      </w:r>
    </w:p>
    <w:p w14:paraId="644D364A" w14:textId="77777777" w:rsidR="00EE3CA0" w:rsidRPr="00337FCB" w:rsidRDefault="00EE3CA0" w:rsidP="005E2336">
      <w:pPr>
        <w:ind w:firstLine="720"/>
        <w:jc w:val="both"/>
        <w:rPr>
          <w:rFonts w:ascii="Times New Roman" w:hAnsi="Times New Roman" w:cs="Times New Roman"/>
          <w:highlight w:val="green"/>
        </w:rPr>
      </w:pPr>
      <w:r w:rsidRPr="00337FCB">
        <w:rPr>
          <w:rFonts w:ascii="Times New Roman" w:hAnsi="Times New Roman" w:cs="Times New Roman"/>
          <w:highlight w:val="green"/>
        </w:rPr>
        <w:t>- Provide/Gathered more sample of flow measurement in order to establish a precise rating curve (for more accurate flow measurement, a use of Digital flow meter to determine an minutes/hourly/daily velocity rate)</w:t>
      </w:r>
    </w:p>
    <w:p w14:paraId="012896AB" w14:textId="77777777" w:rsidR="00EE3CA0" w:rsidRPr="00337FCB" w:rsidRDefault="00EE3CA0" w:rsidP="005E2336">
      <w:pPr>
        <w:ind w:firstLine="720"/>
        <w:jc w:val="both"/>
        <w:rPr>
          <w:rFonts w:ascii="Times New Roman" w:hAnsi="Times New Roman" w:cs="Times New Roman"/>
          <w:highlight w:val="green"/>
        </w:rPr>
      </w:pPr>
      <w:r w:rsidRPr="00337FCB">
        <w:rPr>
          <w:rFonts w:ascii="Times New Roman" w:hAnsi="Times New Roman" w:cs="Times New Roman"/>
          <w:highlight w:val="green"/>
        </w:rPr>
        <w:t>-establish a cross-section survey to emphasize the left and right banks of the cross-section which can indicates for a bank-full scenario. And integrated the cross-section profile with the establishment of water surface level on the given time from the surveyed.</w:t>
      </w:r>
    </w:p>
    <w:p w14:paraId="0D28D32C" w14:textId="226D98CB" w:rsidR="00EE3CA0" w:rsidRPr="00337FCB" w:rsidRDefault="00EE3CA0" w:rsidP="005E2336">
      <w:pPr>
        <w:ind w:firstLine="720"/>
        <w:jc w:val="both"/>
        <w:rPr>
          <w:rFonts w:ascii="Times New Roman" w:hAnsi="Times New Roman" w:cs="Times New Roman"/>
          <w:highlight w:val="green"/>
        </w:rPr>
      </w:pPr>
      <w:r w:rsidRPr="00337FCB">
        <w:rPr>
          <w:rFonts w:ascii="Times New Roman" w:hAnsi="Times New Roman" w:cs="Times New Roman"/>
          <w:highlight w:val="green"/>
        </w:rPr>
        <w:t xml:space="preserve">- </w:t>
      </w:r>
      <w:r w:rsidR="0073157D" w:rsidRPr="00337FCB">
        <w:rPr>
          <w:rFonts w:ascii="Times New Roman" w:hAnsi="Times New Roman" w:cs="Times New Roman"/>
          <w:highlight w:val="green"/>
        </w:rPr>
        <w:t xml:space="preserve">Establish </w:t>
      </w:r>
      <w:proofErr w:type="gramStart"/>
      <w:r w:rsidR="0073157D" w:rsidRPr="00337FCB">
        <w:rPr>
          <w:rFonts w:ascii="Times New Roman" w:hAnsi="Times New Roman" w:cs="Times New Roman"/>
          <w:highlight w:val="green"/>
        </w:rPr>
        <w:t>an</w:t>
      </w:r>
      <w:proofErr w:type="gramEnd"/>
      <w:r w:rsidR="0073157D" w:rsidRPr="00337FCB">
        <w:rPr>
          <w:rFonts w:ascii="Times New Roman" w:hAnsi="Times New Roman" w:cs="Times New Roman"/>
          <w:highlight w:val="green"/>
        </w:rPr>
        <w:t xml:space="preserve"> Hydrologic Modelling </w:t>
      </w:r>
      <w:r w:rsidR="001B0B68" w:rsidRPr="00337FCB">
        <w:rPr>
          <w:rFonts w:ascii="Times New Roman" w:hAnsi="Times New Roman" w:cs="Times New Roman"/>
          <w:highlight w:val="green"/>
        </w:rPr>
        <w:t xml:space="preserve">which makes an accurate measurement of flow and good information for the assessments for the observed </w:t>
      </w:r>
      <w:r w:rsidR="00251218" w:rsidRPr="00337FCB">
        <w:rPr>
          <w:rFonts w:ascii="Times New Roman" w:hAnsi="Times New Roman" w:cs="Times New Roman"/>
          <w:highlight w:val="green"/>
        </w:rPr>
        <w:t>data with</w:t>
      </w:r>
      <w:r w:rsidR="001B0B68" w:rsidRPr="00337FCB">
        <w:rPr>
          <w:rFonts w:ascii="Times New Roman" w:hAnsi="Times New Roman" w:cs="Times New Roman"/>
          <w:highlight w:val="green"/>
        </w:rPr>
        <w:t xml:space="preserve"> respect to long terms trends.</w:t>
      </w:r>
    </w:p>
    <w:p w14:paraId="3BF3DC7B" w14:textId="66708C84" w:rsidR="00095E0A" w:rsidRDefault="00095E0A" w:rsidP="005E2336">
      <w:pPr>
        <w:ind w:firstLine="720"/>
        <w:jc w:val="both"/>
        <w:rPr>
          <w:rFonts w:ascii="Times New Roman" w:hAnsi="Times New Roman" w:cs="Times New Roman"/>
        </w:rPr>
      </w:pPr>
      <w:r w:rsidRPr="00337FCB">
        <w:rPr>
          <w:rFonts w:ascii="Times New Roman" w:hAnsi="Times New Roman" w:cs="Times New Roman"/>
          <w:highlight w:val="green"/>
        </w:rPr>
        <w:t>- Erroneous of data which affect the analysis of the rating curve. Time to time, data must be evaluated if it is substantial to accurate figures of data and   device must be evaluate if it still working or calibrated.</w:t>
      </w:r>
    </w:p>
    <w:p w14:paraId="618B66CE" w14:textId="77777777" w:rsidR="00095E0A" w:rsidRDefault="00095E0A" w:rsidP="005E2336">
      <w:pPr>
        <w:ind w:firstLine="720"/>
        <w:jc w:val="both"/>
        <w:rPr>
          <w:rFonts w:ascii="Times New Roman" w:hAnsi="Times New Roman" w:cs="Times New Roman"/>
        </w:rPr>
      </w:pPr>
    </w:p>
    <w:p w14:paraId="28D935BB" w14:textId="7E76D960" w:rsidR="00337FCB" w:rsidRPr="00337FCB" w:rsidRDefault="00337FCB" w:rsidP="005E2336">
      <w:pPr>
        <w:ind w:firstLine="720"/>
        <w:jc w:val="both"/>
        <w:rPr>
          <w:rFonts w:ascii="Times New Roman" w:hAnsi="Times New Roman" w:cs="Times New Roman"/>
          <w:sz w:val="24"/>
          <w:szCs w:val="24"/>
          <w:highlight w:val="yellow"/>
        </w:rPr>
      </w:pPr>
      <w:r w:rsidRPr="00337FCB">
        <w:rPr>
          <w:rFonts w:ascii="Times New Roman" w:hAnsi="Times New Roman" w:cs="Times New Roman"/>
          <w:sz w:val="24"/>
          <w:szCs w:val="24"/>
          <w:highlight w:val="yellow"/>
        </w:rPr>
        <w:t xml:space="preserve">Flow measurements are limited due to the pandemic. It is recommended to gather additional Rain Gauge data for meteorological measurement particularly within the basin and </w:t>
      </w:r>
      <w:r w:rsidRPr="00337FCB">
        <w:rPr>
          <w:rFonts w:ascii="Times New Roman" w:hAnsi="Times New Roman" w:cs="Times New Roman"/>
          <w:sz w:val="24"/>
          <w:szCs w:val="24"/>
          <w:highlight w:val="yellow"/>
        </w:rPr>
        <w:lastRenderedPageBreak/>
        <w:t>nearly the area. Moreover, by gathering more flow measurement samples, it is possible to establish a more precise rating curve which in turn would give a more accurate representation of the river. (</w:t>
      </w:r>
      <w:proofErr w:type="gramStart"/>
      <w:r w:rsidRPr="00337FCB">
        <w:rPr>
          <w:rFonts w:ascii="Times New Roman" w:hAnsi="Times New Roman" w:cs="Times New Roman"/>
          <w:sz w:val="24"/>
          <w:szCs w:val="24"/>
          <w:highlight w:val="yellow"/>
        </w:rPr>
        <w:t>for</w:t>
      </w:r>
      <w:proofErr w:type="gramEnd"/>
      <w:r w:rsidRPr="00337FCB">
        <w:rPr>
          <w:rFonts w:ascii="Times New Roman" w:hAnsi="Times New Roman" w:cs="Times New Roman"/>
          <w:sz w:val="24"/>
          <w:szCs w:val="24"/>
          <w:highlight w:val="yellow"/>
        </w:rPr>
        <w:t xml:space="preserve"> more accurate flow measurement, use of digital flow meter to determine in minutes/hourly/daily velocity rate)</w:t>
      </w:r>
    </w:p>
    <w:p w14:paraId="2FEF049A" w14:textId="77777777" w:rsidR="00337FCB" w:rsidRPr="00337FCB" w:rsidRDefault="00337FCB" w:rsidP="005E2336">
      <w:pPr>
        <w:ind w:firstLine="720"/>
        <w:jc w:val="both"/>
        <w:rPr>
          <w:rFonts w:ascii="Times New Roman" w:hAnsi="Times New Roman" w:cs="Times New Roman"/>
          <w:sz w:val="24"/>
          <w:szCs w:val="24"/>
          <w:highlight w:val="yellow"/>
        </w:rPr>
      </w:pPr>
      <w:r w:rsidRPr="00337FCB">
        <w:rPr>
          <w:rFonts w:ascii="Times New Roman" w:hAnsi="Times New Roman" w:cs="Times New Roman"/>
          <w:sz w:val="24"/>
          <w:szCs w:val="24"/>
          <w:highlight w:val="yellow"/>
        </w:rPr>
        <w:t xml:space="preserve">It is further recommended to establish a cross-section survey to emphasize the left and right banks of the cross-section which can indicate a bank-full </w:t>
      </w:r>
      <w:proofErr w:type="gramStart"/>
      <w:r w:rsidRPr="00337FCB">
        <w:rPr>
          <w:rFonts w:ascii="Times New Roman" w:hAnsi="Times New Roman" w:cs="Times New Roman"/>
          <w:sz w:val="24"/>
          <w:szCs w:val="24"/>
          <w:highlight w:val="yellow"/>
        </w:rPr>
        <w:t>scenario,  integrating</w:t>
      </w:r>
      <w:proofErr w:type="gramEnd"/>
      <w:r w:rsidRPr="00337FCB">
        <w:rPr>
          <w:rFonts w:ascii="Times New Roman" w:hAnsi="Times New Roman" w:cs="Times New Roman"/>
          <w:sz w:val="24"/>
          <w:szCs w:val="24"/>
          <w:highlight w:val="yellow"/>
        </w:rPr>
        <w:t xml:space="preserve"> the cross-section profile with the establishment of water surface level on the given time from the surveyed.</w:t>
      </w:r>
    </w:p>
    <w:p w14:paraId="7F904E39" w14:textId="77777777" w:rsidR="00337FCB" w:rsidRPr="00381DC0" w:rsidRDefault="00337FCB" w:rsidP="005E2336">
      <w:pPr>
        <w:ind w:firstLine="720"/>
        <w:jc w:val="both"/>
        <w:rPr>
          <w:rFonts w:ascii="Times New Roman" w:hAnsi="Times New Roman" w:cs="Times New Roman"/>
          <w:sz w:val="24"/>
          <w:szCs w:val="24"/>
        </w:rPr>
      </w:pPr>
      <w:r w:rsidRPr="00337FCB">
        <w:rPr>
          <w:rFonts w:ascii="Times New Roman" w:hAnsi="Times New Roman" w:cs="Times New Roman"/>
          <w:sz w:val="24"/>
          <w:szCs w:val="24"/>
          <w:highlight w:val="yellow"/>
        </w:rPr>
        <w:t>Lastly, it is recommended to establish a Hydrologic Modelling that makes accurate measurement of flow and good information for the assessments for the observed data concerning long terms trends.</w:t>
      </w:r>
    </w:p>
    <w:p w14:paraId="22F29333" w14:textId="5E15EF72" w:rsidR="00095E0A" w:rsidRDefault="00095E0A" w:rsidP="00337FCB">
      <w:pPr>
        <w:rPr>
          <w:rFonts w:ascii="Times New Roman" w:hAnsi="Times New Roman" w:cs="Times New Roman"/>
        </w:rPr>
      </w:pPr>
    </w:p>
    <w:p w14:paraId="2BB98CD0" w14:textId="5806A1E3" w:rsidR="00095E0A" w:rsidRPr="00095E0A" w:rsidRDefault="00095E0A" w:rsidP="00095E0A">
      <w:pPr>
        <w:rPr>
          <w:rFonts w:ascii="Times New Roman" w:hAnsi="Times New Roman" w:cs="Times New Roman"/>
        </w:rPr>
      </w:pPr>
    </w:p>
    <w:p w14:paraId="723A0989" w14:textId="77777777" w:rsidR="009679E0" w:rsidRPr="009679E0" w:rsidRDefault="009679E0" w:rsidP="009679E0">
      <w:pPr>
        <w:rPr>
          <w:rFonts w:ascii="Times New Roman" w:hAnsi="Times New Roman" w:cs="Times New Roman"/>
        </w:rPr>
      </w:pPr>
    </w:p>
    <w:sectPr w:rsidR="009679E0" w:rsidRPr="009679E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8E094A" w14:textId="77777777" w:rsidR="003F1E78" w:rsidRDefault="003F1E78" w:rsidP="007E1A70">
      <w:pPr>
        <w:spacing w:after="0" w:line="240" w:lineRule="auto"/>
      </w:pPr>
      <w:r>
        <w:separator/>
      </w:r>
    </w:p>
  </w:endnote>
  <w:endnote w:type="continuationSeparator" w:id="0">
    <w:p w14:paraId="1BB66220" w14:textId="77777777" w:rsidR="003F1E78" w:rsidRDefault="003F1E78" w:rsidP="007E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621377" w14:textId="77777777" w:rsidR="003F1E78" w:rsidRDefault="003F1E78" w:rsidP="007E1A70">
      <w:pPr>
        <w:spacing w:after="0" w:line="240" w:lineRule="auto"/>
      </w:pPr>
      <w:r>
        <w:separator/>
      </w:r>
    </w:p>
  </w:footnote>
  <w:footnote w:type="continuationSeparator" w:id="0">
    <w:p w14:paraId="14852141" w14:textId="77777777" w:rsidR="003F1E78" w:rsidRDefault="003F1E78" w:rsidP="007E1A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83225"/>
    <w:multiLevelType w:val="hybridMultilevel"/>
    <w:tmpl w:val="EC38BE2C"/>
    <w:lvl w:ilvl="0" w:tplc="95A4565E">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 w15:restartNumberingAfterBreak="0">
    <w:nsid w:val="18AB7EFB"/>
    <w:multiLevelType w:val="hybridMultilevel"/>
    <w:tmpl w:val="05ACF3CC"/>
    <w:lvl w:ilvl="0" w:tplc="DE60A602">
      <w:numFmt w:val="bullet"/>
      <w:lvlText w:val="-"/>
      <w:lvlJc w:val="left"/>
      <w:pPr>
        <w:ind w:left="405" w:hanging="360"/>
      </w:pPr>
      <w:rPr>
        <w:rFonts w:ascii="Calibri" w:eastAsiaTheme="minorHAnsi" w:hAnsi="Calibri" w:cs="Calibri" w:hint="default"/>
      </w:rPr>
    </w:lvl>
    <w:lvl w:ilvl="1" w:tplc="34090003" w:tentative="1">
      <w:start w:val="1"/>
      <w:numFmt w:val="bullet"/>
      <w:lvlText w:val="o"/>
      <w:lvlJc w:val="left"/>
      <w:pPr>
        <w:ind w:left="1125" w:hanging="360"/>
      </w:pPr>
      <w:rPr>
        <w:rFonts w:ascii="Courier New" w:hAnsi="Courier New" w:cs="Courier New" w:hint="default"/>
      </w:rPr>
    </w:lvl>
    <w:lvl w:ilvl="2" w:tplc="34090005" w:tentative="1">
      <w:start w:val="1"/>
      <w:numFmt w:val="bullet"/>
      <w:lvlText w:val=""/>
      <w:lvlJc w:val="left"/>
      <w:pPr>
        <w:ind w:left="1845" w:hanging="360"/>
      </w:pPr>
      <w:rPr>
        <w:rFonts w:ascii="Wingdings" w:hAnsi="Wingdings" w:hint="default"/>
      </w:rPr>
    </w:lvl>
    <w:lvl w:ilvl="3" w:tplc="34090001" w:tentative="1">
      <w:start w:val="1"/>
      <w:numFmt w:val="bullet"/>
      <w:lvlText w:val=""/>
      <w:lvlJc w:val="left"/>
      <w:pPr>
        <w:ind w:left="2565" w:hanging="360"/>
      </w:pPr>
      <w:rPr>
        <w:rFonts w:ascii="Symbol" w:hAnsi="Symbol" w:hint="default"/>
      </w:rPr>
    </w:lvl>
    <w:lvl w:ilvl="4" w:tplc="34090003" w:tentative="1">
      <w:start w:val="1"/>
      <w:numFmt w:val="bullet"/>
      <w:lvlText w:val="o"/>
      <w:lvlJc w:val="left"/>
      <w:pPr>
        <w:ind w:left="3285" w:hanging="360"/>
      </w:pPr>
      <w:rPr>
        <w:rFonts w:ascii="Courier New" w:hAnsi="Courier New" w:cs="Courier New" w:hint="default"/>
      </w:rPr>
    </w:lvl>
    <w:lvl w:ilvl="5" w:tplc="34090005" w:tentative="1">
      <w:start w:val="1"/>
      <w:numFmt w:val="bullet"/>
      <w:lvlText w:val=""/>
      <w:lvlJc w:val="left"/>
      <w:pPr>
        <w:ind w:left="4005" w:hanging="360"/>
      </w:pPr>
      <w:rPr>
        <w:rFonts w:ascii="Wingdings" w:hAnsi="Wingdings" w:hint="default"/>
      </w:rPr>
    </w:lvl>
    <w:lvl w:ilvl="6" w:tplc="34090001" w:tentative="1">
      <w:start w:val="1"/>
      <w:numFmt w:val="bullet"/>
      <w:lvlText w:val=""/>
      <w:lvlJc w:val="left"/>
      <w:pPr>
        <w:ind w:left="4725" w:hanging="360"/>
      </w:pPr>
      <w:rPr>
        <w:rFonts w:ascii="Symbol" w:hAnsi="Symbol" w:hint="default"/>
      </w:rPr>
    </w:lvl>
    <w:lvl w:ilvl="7" w:tplc="34090003" w:tentative="1">
      <w:start w:val="1"/>
      <w:numFmt w:val="bullet"/>
      <w:lvlText w:val="o"/>
      <w:lvlJc w:val="left"/>
      <w:pPr>
        <w:ind w:left="5445" w:hanging="360"/>
      </w:pPr>
      <w:rPr>
        <w:rFonts w:ascii="Courier New" w:hAnsi="Courier New" w:cs="Courier New" w:hint="default"/>
      </w:rPr>
    </w:lvl>
    <w:lvl w:ilvl="8" w:tplc="34090005" w:tentative="1">
      <w:start w:val="1"/>
      <w:numFmt w:val="bullet"/>
      <w:lvlText w:val=""/>
      <w:lvlJc w:val="left"/>
      <w:pPr>
        <w:ind w:left="6165"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3tzCzMDMzMjc0NTdW0lEKTi0uzszPAykwqgUAJpZ77SwAAAA="/>
  </w:docVars>
  <w:rsids>
    <w:rsidRoot w:val="001134E4"/>
    <w:rsid w:val="00055927"/>
    <w:rsid w:val="000576EE"/>
    <w:rsid w:val="000609D8"/>
    <w:rsid w:val="00062C69"/>
    <w:rsid w:val="00072351"/>
    <w:rsid w:val="00095E0A"/>
    <w:rsid w:val="000D4B4D"/>
    <w:rsid w:val="00103274"/>
    <w:rsid w:val="001134E4"/>
    <w:rsid w:val="00131238"/>
    <w:rsid w:val="001645EA"/>
    <w:rsid w:val="001709D6"/>
    <w:rsid w:val="001A4427"/>
    <w:rsid w:val="001A7036"/>
    <w:rsid w:val="001B0B68"/>
    <w:rsid w:val="001F46CE"/>
    <w:rsid w:val="00241C6A"/>
    <w:rsid w:val="00251218"/>
    <w:rsid w:val="00265098"/>
    <w:rsid w:val="002A2637"/>
    <w:rsid w:val="002C4375"/>
    <w:rsid w:val="002F5797"/>
    <w:rsid w:val="002F5AD8"/>
    <w:rsid w:val="00304764"/>
    <w:rsid w:val="00305C17"/>
    <w:rsid w:val="003069DB"/>
    <w:rsid w:val="00323907"/>
    <w:rsid w:val="00337FCB"/>
    <w:rsid w:val="00362476"/>
    <w:rsid w:val="003A09DD"/>
    <w:rsid w:val="003D7D8D"/>
    <w:rsid w:val="003F1E78"/>
    <w:rsid w:val="00407743"/>
    <w:rsid w:val="00410A7F"/>
    <w:rsid w:val="00494C31"/>
    <w:rsid w:val="004A4131"/>
    <w:rsid w:val="004B4C50"/>
    <w:rsid w:val="004B5588"/>
    <w:rsid w:val="004C1E57"/>
    <w:rsid w:val="0053599E"/>
    <w:rsid w:val="0055216E"/>
    <w:rsid w:val="00564A1E"/>
    <w:rsid w:val="0058423F"/>
    <w:rsid w:val="005E2336"/>
    <w:rsid w:val="00625EAA"/>
    <w:rsid w:val="00646438"/>
    <w:rsid w:val="00682746"/>
    <w:rsid w:val="006A3425"/>
    <w:rsid w:val="006D04BD"/>
    <w:rsid w:val="006F1135"/>
    <w:rsid w:val="00725172"/>
    <w:rsid w:val="0073157D"/>
    <w:rsid w:val="0077598F"/>
    <w:rsid w:val="00796608"/>
    <w:rsid w:val="007A2BF7"/>
    <w:rsid w:val="007D3E12"/>
    <w:rsid w:val="007E1A70"/>
    <w:rsid w:val="007F5E52"/>
    <w:rsid w:val="007F711B"/>
    <w:rsid w:val="00803583"/>
    <w:rsid w:val="00804F17"/>
    <w:rsid w:val="00816524"/>
    <w:rsid w:val="00837C6E"/>
    <w:rsid w:val="008534C2"/>
    <w:rsid w:val="00873439"/>
    <w:rsid w:val="008A53FE"/>
    <w:rsid w:val="008E6268"/>
    <w:rsid w:val="009679E0"/>
    <w:rsid w:val="009C2B8E"/>
    <w:rsid w:val="009E3A98"/>
    <w:rsid w:val="00A02A39"/>
    <w:rsid w:val="00A11295"/>
    <w:rsid w:val="00A342A8"/>
    <w:rsid w:val="00A372B9"/>
    <w:rsid w:val="00A56BE3"/>
    <w:rsid w:val="00A61846"/>
    <w:rsid w:val="00A660BE"/>
    <w:rsid w:val="00A84427"/>
    <w:rsid w:val="00A8462E"/>
    <w:rsid w:val="00AD0F05"/>
    <w:rsid w:val="00AD2452"/>
    <w:rsid w:val="00B0669E"/>
    <w:rsid w:val="00B55B34"/>
    <w:rsid w:val="00B70FD2"/>
    <w:rsid w:val="00B722EE"/>
    <w:rsid w:val="00B745E1"/>
    <w:rsid w:val="00B773EC"/>
    <w:rsid w:val="00BA2EE9"/>
    <w:rsid w:val="00BB2A17"/>
    <w:rsid w:val="00BE1371"/>
    <w:rsid w:val="00BE2324"/>
    <w:rsid w:val="00C11923"/>
    <w:rsid w:val="00C1610B"/>
    <w:rsid w:val="00C377CF"/>
    <w:rsid w:val="00CB49BA"/>
    <w:rsid w:val="00CC7236"/>
    <w:rsid w:val="00CD21C6"/>
    <w:rsid w:val="00D0696B"/>
    <w:rsid w:val="00D2299A"/>
    <w:rsid w:val="00D47E64"/>
    <w:rsid w:val="00D52C79"/>
    <w:rsid w:val="00DB0F80"/>
    <w:rsid w:val="00DF04BE"/>
    <w:rsid w:val="00DF2644"/>
    <w:rsid w:val="00E21FDC"/>
    <w:rsid w:val="00E478AF"/>
    <w:rsid w:val="00E7004C"/>
    <w:rsid w:val="00E73365"/>
    <w:rsid w:val="00E83CAF"/>
    <w:rsid w:val="00E9159D"/>
    <w:rsid w:val="00E92CAC"/>
    <w:rsid w:val="00E953FF"/>
    <w:rsid w:val="00EC09EC"/>
    <w:rsid w:val="00EC7069"/>
    <w:rsid w:val="00ED4260"/>
    <w:rsid w:val="00ED6CD0"/>
    <w:rsid w:val="00EE3CA0"/>
    <w:rsid w:val="00EE5231"/>
    <w:rsid w:val="00EE6F69"/>
    <w:rsid w:val="00F11133"/>
    <w:rsid w:val="00F8442A"/>
    <w:rsid w:val="00F91524"/>
    <w:rsid w:val="00FA3797"/>
    <w:rsid w:val="00FD043E"/>
    <w:rsid w:val="00FE4609"/>
    <w:rsid w:val="00FE67D6"/>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533915"/>
  <w15:chartTrackingRefBased/>
  <w15:docId w15:val="{D5497C54-2617-4F5B-A798-07171B31D7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34E4"/>
    <w:pPr>
      <w:ind w:left="720"/>
      <w:contextualSpacing/>
    </w:pPr>
  </w:style>
  <w:style w:type="paragraph" w:styleId="NormalWeb">
    <w:name w:val="Normal (Web)"/>
    <w:basedOn w:val="Normal"/>
    <w:uiPriority w:val="99"/>
    <w:semiHidden/>
    <w:unhideWhenUsed/>
    <w:rsid w:val="00362476"/>
    <w:pPr>
      <w:spacing w:before="100" w:beforeAutospacing="1" w:after="100" w:afterAutospacing="1" w:line="240" w:lineRule="auto"/>
    </w:pPr>
    <w:rPr>
      <w:rFonts w:ascii="Times New Roman" w:eastAsiaTheme="minorEastAsia" w:hAnsi="Times New Roman" w:cs="Times New Roman"/>
      <w:sz w:val="24"/>
      <w:szCs w:val="24"/>
      <w:lang w:eastAsia="en-PH"/>
    </w:rPr>
  </w:style>
  <w:style w:type="character" w:styleId="PlaceholderText">
    <w:name w:val="Placeholder Text"/>
    <w:basedOn w:val="DefaultParagraphFont"/>
    <w:uiPriority w:val="99"/>
    <w:semiHidden/>
    <w:rsid w:val="00A56BE3"/>
    <w:rPr>
      <w:color w:val="808080"/>
    </w:rPr>
  </w:style>
  <w:style w:type="paragraph" w:styleId="Header">
    <w:name w:val="header"/>
    <w:basedOn w:val="Normal"/>
    <w:link w:val="HeaderChar"/>
    <w:uiPriority w:val="99"/>
    <w:unhideWhenUsed/>
    <w:rsid w:val="007E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1A70"/>
  </w:style>
  <w:style w:type="paragraph" w:styleId="Footer">
    <w:name w:val="footer"/>
    <w:basedOn w:val="Normal"/>
    <w:link w:val="FooterChar"/>
    <w:uiPriority w:val="99"/>
    <w:unhideWhenUsed/>
    <w:rsid w:val="007E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1A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0183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6.xml"/><Relationship Id="rId18" Type="http://schemas.openxmlformats.org/officeDocument/2006/relationships/chart" Target="charts/chart11.xml"/><Relationship Id="rId26" Type="http://schemas.openxmlformats.org/officeDocument/2006/relationships/chart" Target="charts/chart19.xml"/><Relationship Id="rId39" Type="http://schemas.openxmlformats.org/officeDocument/2006/relationships/chart" Target="charts/chart32.xml"/><Relationship Id="rId21" Type="http://schemas.openxmlformats.org/officeDocument/2006/relationships/chart" Target="charts/chart14.xml"/><Relationship Id="rId34" Type="http://schemas.openxmlformats.org/officeDocument/2006/relationships/chart" Target="charts/chart27.xml"/><Relationship Id="rId42" Type="http://schemas.openxmlformats.org/officeDocument/2006/relationships/chart" Target="charts/chart3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9.xml"/><Relationship Id="rId29" Type="http://schemas.openxmlformats.org/officeDocument/2006/relationships/chart" Target="charts/chart2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chart" Target="charts/chart17.xml"/><Relationship Id="rId32" Type="http://schemas.openxmlformats.org/officeDocument/2006/relationships/chart" Target="charts/chart25.xml"/><Relationship Id="rId37" Type="http://schemas.openxmlformats.org/officeDocument/2006/relationships/chart" Target="charts/chart30.xml"/><Relationship Id="rId40" Type="http://schemas.openxmlformats.org/officeDocument/2006/relationships/chart" Target="charts/chart33.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chart" Target="charts/chart16.xml"/><Relationship Id="rId28" Type="http://schemas.openxmlformats.org/officeDocument/2006/relationships/chart" Target="charts/chart21.xml"/><Relationship Id="rId36" Type="http://schemas.openxmlformats.org/officeDocument/2006/relationships/chart" Target="charts/chart29.xml"/><Relationship Id="rId10" Type="http://schemas.openxmlformats.org/officeDocument/2006/relationships/chart" Target="charts/chart3.xml"/><Relationship Id="rId19" Type="http://schemas.openxmlformats.org/officeDocument/2006/relationships/chart" Target="charts/chart12.xml"/><Relationship Id="rId31" Type="http://schemas.openxmlformats.org/officeDocument/2006/relationships/chart" Target="charts/chart24.xml"/><Relationship Id="rId44" Type="http://schemas.openxmlformats.org/officeDocument/2006/relationships/chart" Target="charts/chart37.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chart" Target="charts/chart15.xml"/><Relationship Id="rId27" Type="http://schemas.openxmlformats.org/officeDocument/2006/relationships/chart" Target="charts/chart20.xml"/><Relationship Id="rId30" Type="http://schemas.openxmlformats.org/officeDocument/2006/relationships/chart" Target="charts/chart23.xml"/><Relationship Id="rId35" Type="http://schemas.openxmlformats.org/officeDocument/2006/relationships/chart" Target="charts/chart28.xml"/><Relationship Id="rId43" Type="http://schemas.openxmlformats.org/officeDocument/2006/relationships/chart" Target="charts/chart36.xml"/><Relationship Id="rId8" Type="http://schemas.openxmlformats.org/officeDocument/2006/relationships/chart" Target="charts/chart1.xml"/><Relationship Id="rId3" Type="http://schemas.openxmlformats.org/officeDocument/2006/relationships/styles" Target="styles.xml"/><Relationship Id="rId12" Type="http://schemas.openxmlformats.org/officeDocument/2006/relationships/chart" Target="charts/chart5.xml"/><Relationship Id="rId17" Type="http://schemas.openxmlformats.org/officeDocument/2006/relationships/chart" Target="charts/chart10.xml"/><Relationship Id="rId25" Type="http://schemas.openxmlformats.org/officeDocument/2006/relationships/chart" Target="charts/chart18.xml"/><Relationship Id="rId33" Type="http://schemas.openxmlformats.org/officeDocument/2006/relationships/chart" Target="charts/chart26.xml"/><Relationship Id="rId38" Type="http://schemas.openxmlformats.org/officeDocument/2006/relationships/chart" Target="charts/chart31.xml"/><Relationship Id="rId46" Type="http://schemas.openxmlformats.org/officeDocument/2006/relationships/theme" Target="theme/theme1.xml"/><Relationship Id="rId20" Type="http://schemas.openxmlformats.org/officeDocument/2006/relationships/chart" Target="charts/chart13.xml"/><Relationship Id="rId41" Type="http://schemas.openxmlformats.org/officeDocument/2006/relationships/chart" Target="charts/chart34.xml"/></Relationships>
</file>

<file path=word/charts/_rels/chart1.xml.rels><?xml version="1.0" encoding="UTF-8" standalone="yes"?>
<Relationships xmlns="http://schemas.openxmlformats.org/package/2006/relationships"><Relationship Id="rId3" Type="http://schemas.openxmlformats.org/officeDocument/2006/relationships/oleObject" Target="file:///D:\DOCUMENTS\Projects\FirstGen\Process\Final%20Graphs.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D:\DOCUMENTS\Projects\FirstGen\Process\Final%20Graphs.xlsx" TargetMode="External"/><Relationship Id="rId2" Type="http://schemas.microsoft.com/office/2011/relationships/chartColorStyle" Target="colors5.xml"/><Relationship Id="rId1" Type="http://schemas.microsoft.com/office/2011/relationships/chartStyle" Target="style5.xml"/></Relationships>
</file>

<file path=word/charts/_rels/chart11.xml.rels><?xml version="1.0" encoding="UTF-8" standalone="yes"?>
<Relationships xmlns="http://schemas.openxmlformats.org/package/2006/relationships"><Relationship Id="rId3" Type="http://schemas.openxmlformats.org/officeDocument/2006/relationships/oleObject" Target="file:///D:\DOCUMENTS\Projects\FirstGen\Process\Final%20Graphs.xlsx" TargetMode="External"/><Relationship Id="rId2" Type="http://schemas.microsoft.com/office/2011/relationships/chartColorStyle" Target="colors6.xml"/><Relationship Id="rId1" Type="http://schemas.microsoft.com/office/2011/relationships/chartStyle" Target="style6.xml"/></Relationships>
</file>

<file path=word/charts/_rels/chart12.xml.rels><?xml version="1.0" encoding="UTF-8" standalone="yes"?>
<Relationships xmlns="http://schemas.openxmlformats.org/package/2006/relationships"><Relationship Id="rId3" Type="http://schemas.openxmlformats.org/officeDocument/2006/relationships/oleObject" Target="file:///D:\DOCUMENTS\Projects\FirstGen\Process\Final%20Graphs.xlsx" TargetMode="External"/><Relationship Id="rId2" Type="http://schemas.microsoft.com/office/2011/relationships/chartColorStyle" Target="colors7.xml"/><Relationship Id="rId1" Type="http://schemas.microsoft.com/office/2011/relationships/chartStyle" Target="style7.xml"/></Relationships>
</file>

<file path=word/charts/_rels/chart13.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18.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19.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20.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21.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23.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D:\DOCUMENTS\Projects\FirstGen\Process\Final%20Graphs.xlsx" TargetMode="External"/></Relationships>
</file>

<file path=word/charts/_rels/chart24.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25.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26.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27.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28.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29.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30.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31.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32.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33.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file:///D:\DOCUMENTS\Projects\FirstGen\Process\Final%20Graphs.xlsx" TargetMode="External"/></Relationships>
</file>

<file path=word/charts/_rels/chart34.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35.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36.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37.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D:\PROJECTS\FIRST%20GEN\Process\Final%20Graphs.xlsx" TargetMode="External"/><Relationship Id="rId2" Type="http://schemas.microsoft.com/office/2011/relationships/chartColorStyle" Target="colors2.xml"/><Relationship Id="rId1" Type="http://schemas.microsoft.com/office/2011/relationships/chartStyle" Target="style2.xml"/></Relationships>
</file>

<file path=word/charts/_rels/chart5.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7.xml.rels><?xml version="1.0" encoding="UTF-8" standalone="yes"?>
<Relationships xmlns="http://schemas.openxmlformats.org/package/2006/relationships"><Relationship Id="rId3" Type="http://schemas.openxmlformats.org/officeDocument/2006/relationships/oleObject" Target="file:///D:\DOCUMENTS\Projects\FirstGen\Process\Final%20Graphs.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1.xml"/></Relationships>
</file>

<file path=word/charts/_rels/chart8.xml.rels><?xml version="1.0" encoding="UTF-8" standalone="yes"?>
<Relationships xmlns="http://schemas.openxmlformats.org/package/2006/relationships"><Relationship Id="rId3" Type="http://schemas.openxmlformats.org/officeDocument/2006/relationships/oleObject" Target="file:///D:\DOCUMENTS\Projects\FirstGen\Process\Final%20Graphs.xlsx" TargetMode="External"/><Relationship Id="rId2" Type="http://schemas.microsoft.com/office/2011/relationships/chartColorStyle" Target="colors4.xml"/><Relationship Id="rId1" Type="http://schemas.microsoft.com/office/2011/relationships/chartStyle" Target="style4.xml"/></Relationships>
</file>

<file path=word/charts/_rels/chart9.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1" u="none" strike="noStrike" kern="1200" spc="0" baseline="0">
                <a:solidFill>
                  <a:schemeClr val="tx1">
                    <a:lumMod val="65000"/>
                    <a:lumOff val="35000"/>
                  </a:schemeClr>
                </a:solidFill>
                <a:latin typeface="+mn-lt"/>
                <a:ea typeface="+mn-ea"/>
                <a:cs typeface="+mn-cs"/>
              </a:defRPr>
            </a:pPr>
            <a:r>
              <a:rPr lang="en-US" b="1" i="1"/>
              <a:t>Meteorlogical Data 2020 (Pina-anan RG)</a:t>
            </a:r>
          </a:p>
        </c:rich>
      </c:tx>
      <c:overlay val="0"/>
      <c:spPr>
        <a:noFill/>
        <a:ln>
          <a:noFill/>
        </a:ln>
        <a:effectLst/>
      </c:spPr>
      <c:txPr>
        <a:bodyPr rot="0" spcFirstLastPara="1" vertOverflow="ellipsis" vert="horz" wrap="square" anchor="ctr" anchorCtr="1"/>
        <a:lstStyle/>
        <a:p>
          <a:pPr>
            <a:defRPr sz="1400" b="1" i="1"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v>Rainfall</c:v>
          </c:tx>
          <c:spPr>
            <a:ln w="19050" cap="rnd">
              <a:solidFill>
                <a:schemeClr val="accent1"/>
              </a:solidFill>
              <a:round/>
            </a:ln>
            <a:effectLst/>
          </c:spPr>
          <c:marker>
            <c:symbol val="none"/>
          </c:marker>
          <c:xVal>
            <c:numRef>
              <c:f>DATA!$A$2:$A$11473</c:f>
              <c:numCache>
                <c:formatCode>[$-3409]mmmm\ dd\,\ yyyy;@</c:formatCode>
                <c:ptCount val="11472"/>
                <c:pt idx="0">
                  <c:v>43857.041666666664</c:v>
                </c:pt>
                <c:pt idx="1">
                  <c:v>43857.083333333336</c:v>
                </c:pt>
                <c:pt idx="2">
                  <c:v>43857.125000057873</c:v>
                </c:pt>
                <c:pt idx="3">
                  <c:v>43857.16666678241</c:v>
                </c:pt>
                <c:pt idx="4">
                  <c:v>43857.208333506947</c:v>
                </c:pt>
                <c:pt idx="5">
                  <c:v>43857.250000231485</c:v>
                </c:pt>
                <c:pt idx="6">
                  <c:v>43857.291666956022</c:v>
                </c:pt>
                <c:pt idx="7">
                  <c:v>43857.333333680559</c:v>
                </c:pt>
                <c:pt idx="8">
                  <c:v>43857.375000405096</c:v>
                </c:pt>
                <c:pt idx="9">
                  <c:v>43857.416667129626</c:v>
                </c:pt>
                <c:pt idx="10">
                  <c:v>43857.458333854163</c:v>
                </c:pt>
                <c:pt idx="11">
                  <c:v>43857.500000578701</c:v>
                </c:pt>
                <c:pt idx="12">
                  <c:v>43857.541667303238</c:v>
                </c:pt>
                <c:pt idx="13">
                  <c:v>43857.583334027775</c:v>
                </c:pt>
                <c:pt idx="14">
                  <c:v>43857.625000752312</c:v>
                </c:pt>
                <c:pt idx="15">
                  <c:v>43857.666667476849</c:v>
                </c:pt>
                <c:pt idx="16">
                  <c:v>43857.708334201387</c:v>
                </c:pt>
                <c:pt idx="17">
                  <c:v>43857.750000925924</c:v>
                </c:pt>
                <c:pt idx="18">
                  <c:v>43857.791667650461</c:v>
                </c:pt>
                <c:pt idx="19">
                  <c:v>43857.833334374998</c:v>
                </c:pt>
                <c:pt idx="20">
                  <c:v>43857.875001099535</c:v>
                </c:pt>
                <c:pt idx="21">
                  <c:v>43857.916667824073</c:v>
                </c:pt>
                <c:pt idx="22">
                  <c:v>43857.95833454861</c:v>
                </c:pt>
                <c:pt idx="23">
                  <c:v>43858.000001273147</c:v>
                </c:pt>
                <c:pt idx="24">
                  <c:v>43858.041667997684</c:v>
                </c:pt>
                <c:pt idx="25">
                  <c:v>43858.083334722221</c:v>
                </c:pt>
                <c:pt idx="26">
                  <c:v>43858.125001446759</c:v>
                </c:pt>
                <c:pt idx="27">
                  <c:v>43858.166668171296</c:v>
                </c:pt>
                <c:pt idx="28">
                  <c:v>43858.208334895833</c:v>
                </c:pt>
                <c:pt idx="29">
                  <c:v>43858.25000162037</c:v>
                </c:pt>
                <c:pt idx="30">
                  <c:v>43858.291668344908</c:v>
                </c:pt>
                <c:pt idx="31">
                  <c:v>43858.333335069445</c:v>
                </c:pt>
                <c:pt idx="32">
                  <c:v>43858.375001793982</c:v>
                </c:pt>
                <c:pt idx="33">
                  <c:v>43858.416668518519</c:v>
                </c:pt>
                <c:pt idx="34">
                  <c:v>43858.458335243056</c:v>
                </c:pt>
                <c:pt idx="35">
                  <c:v>43858.500001967594</c:v>
                </c:pt>
                <c:pt idx="36">
                  <c:v>43858.541668692131</c:v>
                </c:pt>
                <c:pt idx="37">
                  <c:v>43858.583335416668</c:v>
                </c:pt>
                <c:pt idx="38">
                  <c:v>43858.625002141205</c:v>
                </c:pt>
                <c:pt idx="39">
                  <c:v>43858.666668865742</c:v>
                </c:pt>
                <c:pt idx="40">
                  <c:v>43858.70833559028</c:v>
                </c:pt>
                <c:pt idx="41">
                  <c:v>43858.750002314817</c:v>
                </c:pt>
                <c:pt idx="42">
                  <c:v>43858.791669039354</c:v>
                </c:pt>
                <c:pt idx="43">
                  <c:v>43858.833335763891</c:v>
                </c:pt>
                <c:pt idx="44">
                  <c:v>43858.875002488428</c:v>
                </c:pt>
                <c:pt idx="45">
                  <c:v>43858.916669212966</c:v>
                </c:pt>
                <c:pt idx="46">
                  <c:v>43858.958335937503</c:v>
                </c:pt>
                <c:pt idx="47">
                  <c:v>43859.00000266204</c:v>
                </c:pt>
                <c:pt idx="48">
                  <c:v>43859.041669386577</c:v>
                </c:pt>
                <c:pt idx="49">
                  <c:v>43859.083336111114</c:v>
                </c:pt>
                <c:pt idx="50">
                  <c:v>43859.125002835652</c:v>
                </c:pt>
                <c:pt idx="51">
                  <c:v>43859.166669560182</c:v>
                </c:pt>
                <c:pt idx="52">
                  <c:v>43859.208336284719</c:v>
                </c:pt>
                <c:pt idx="53">
                  <c:v>43859.250003009256</c:v>
                </c:pt>
                <c:pt idx="54">
                  <c:v>43859.291669733793</c:v>
                </c:pt>
                <c:pt idx="55">
                  <c:v>43859.33333645833</c:v>
                </c:pt>
                <c:pt idx="56">
                  <c:v>43859.375003182868</c:v>
                </c:pt>
                <c:pt idx="57">
                  <c:v>43859.416669907405</c:v>
                </c:pt>
                <c:pt idx="58">
                  <c:v>43859.458336631942</c:v>
                </c:pt>
                <c:pt idx="59">
                  <c:v>43859.500003356479</c:v>
                </c:pt>
                <c:pt idx="60">
                  <c:v>43859.541670081016</c:v>
                </c:pt>
                <c:pt idx="61">
                  <c:v>43859.583336805554</c:v>
                </c:pt>
                <c:pt idx="62">
                  <c:v>43859.625003530091</c:v>
                </c:pt>
                <c:pt idx="63">
                  <c:v>43859.666670254628</c:v>
                </c:pt>
                <c:pt idx="64">
                  <c:v>43859.708336979165</c:v>
                </c:pt>
                <c:pt idx="65">
                  <c:v>43859.750003703703</c:v>
                </c:pt>
                <c:pt idx="66">
                  <c:v>43859.79167042824</c:v>
                </c:pt>
                <c:pt idx="67">
                  <c:v>43859.833337152777</c:v>
                </c:pt>
                <c:pt idx="68">
                  <c:v>43859.875003877314</c:v>
                </c:pt>
                <c:pt idx="69">
                  <c:v>43859.916670601851</c:v>
                </c:pt>
                <c:pt idx="70">
                  <c:v>43859.958337326389</c:v>
                </c:pt>
                <c:pt idx="71">
                  <c:v>43860.000004050926</c:v>
                </c:pt>
                <c:pt idx="72">
                  <c:v>43860.041670775463</c:v>
                </c:pt>
                <c:pt idx="73">
                  <c:v>43860.0833375</c:v>
                </c:pt>
                <c:pt idx="74">
                  <c:v>43860.125004224537</c:v>
                </c:pt>
                <c:pt idx="75">
                  <c:v>43860.166670949075</c:v>
                </c:pt>
                <c:pt idx="76">
                  <c:v>43860.208337673612</c:v>
                </c:pt>
                <c:pt idx="77">
                  <c:v>43860.250004398149</c:v>
                </c:pt>
                <c:pt idx="78">
                  <c:v>43860.291671122686</c:v>
                </c:pt>
                <c:pt idx="79">
                  <c:v>43860.333337847223</c:v>
                </c:pt>
                <c:pt idx="80">
                  <c:v>43860.375004571761</c:v>
                </c:pt>
                <c:pt idx="81">
                  <c:v>43860.416671296298</c:v>
                </c:pt>
                <c:pt idx="82">
                  <c:v>43860.458338020835</c:v>
                </c:pt>
                <c:pt idx="83">
                  <c:v>43860.500004745372</c:v>
                </c:pt>
                <c:pt idx="84">
                  <c:v>43860.541671469909</c:v>
                </c:pt>
                <c:pt idx="85">
                  <c:v>43860.583338194447</c:v>
                </c:pt>
                <c:pt idx="86">
                  <c:v>43860.625004918984</c:v>
                </c:pt>
                <c:pt idx="87">
                  <c:v>43860.666671643521</c:v>
                </c:pt>
                <c:pt idx="88">
                  <c:v>43860.708338368058</c:v>
                </c:pt>
                <c:pt idx="89">
                  <c:v>43860.750005092596</c:v>
                </c:pt>
                <c:pt idx="90">
                  <c:v>43860.791671817133</c:v>
                </c:pt>
                <c:pt idx="91">
                  <c:v>43860.83333854167</c:v>
                </c:pt>
                <c:pt idx="92">
                  <c:v>43860.875005266207</c:v>
                </c:pt>
                <c:pt idx="93">
                  <c:v>43860.916671990744</c:v>
                </c:pt>
                <c:pt idx="94">
                  <c:v>43860.958338715274</c:v>
                </c:pt>
                <c:pt idx="95">
                  <c:v>43861.000005439812</c:v>
                </c:pt>
                <c:pt idx="96">
                  <c:v>43861.041672164349</c:v>
                </c:pt>
                <c:pt idx="97">
                  <c:v>43861.083338888886</c:v>
                </c:pt>
                <c:pt idx="98">
                  <c:v>43861.125005613423</c:v>
                </c:pt>
                <c:pt idx="99">
                  <c:v>43861.16667233796</c:v>
                </c:pt>
                <c:pt idx="100">
                  <c:v>43861.208339062498</c:v>
                </c:pt>
                <c:pt idx="101">
                  <c:v>43861.250005787035</c:v>
                </c:pt>
                <c:pt idx="102">
                  <c:v>43861.291672511572</c:v>
                </c:pt>
                <c:pt idx="103">
                  <c:v>43861.333339236109</c:v>
                </c:pt>
                <c:pt idx="104">
                  <c:v>43861.375005960646</c:v>
                </c:pt>
                <c:pt idx="105">
                  <c:v>43861.416672685184</c:v>
                </c:pt>
                <c:pt idx="106">
                  <c:v>43861.458339409721</c:v>
                </c:pt>
                <c:pt idx="107">
                  <c:v>43861.500006134258</c:v>
                </c:pt>
                <c:pt idx="108">
                  <c:v>43861.541672858795</c:v>
                </c:pt>
                <c:pt idx="109">
                  <c:v>43861.583339583332</c:v>
                </c:pt>
                <c:pt idx="110">
                  <c:v>43861.62500630787</c:v>
                </c:pt>
                <c:pt idx="111">
                  <c:v>43861.666673032407</c:v>
                </c:pt>
                <c:pt idx="112">
                  <c:v>43861.708339756944</c:v>
                </c:pt>
                <c:pt idx="113">
                  <c:v>43861.750006481481</c:v>
                </c:pt>
                <c:pt idx="114">
                  <c:v>43861.791673206018</c:v>
                </c:pt>
                <c:pt idx="115">
                  <c:v>43861.833339930556</c:v>
                </c:pt>
                <c:pt idx="116">
                  <c:v>43861.875006655093</c:v>
                </c:pt>
                <c:pt idx="117">
                  <c:v>43861.91667337963</c:v>
                </c:pt>
                <c:pt idx="118">
                  <c:v>43861.958340104167</c:v>
                </c:pt>
                <c:pt idx="119">
                  <c:v>43862.000006828704</c:v>
                </c:pt>
                <c:pt idx="120">
                  <c:v>43862.041673553242</c:v>
                </c:pt>
                <c:pt idx="121">
                  <c:v>43862.083340277779</c:v>
                </c:pt>
                <c:pt idx="122">
                  <c:v>43862.125007002316</c:v>
                </c:pt>
                <c:pt idx="123">
                  <c:v>43862.166673726853</c:v>
                </c:pt>
                <c:pt idx="124">
                  <c:v>43862.208340451391</c:v>
                </c:pt>
                <c:pt idx="125">
                  <c:v>43862.250007175928</c:v>
                </c:pt>
                <c:pt idx="126">
                  <c:v>43862.291673900465</c:v>
                </c:pt>
                <c:pt idx="127">
                  <c:v>43862.333340625002</c:v>
                </c:pt>
                <c:pt idx="128">
                  <c:v>43862.375007349539</c:v>
                </c:pt>
                <c:pt idx="129">
                  <c:v>43862.416674074077</c:v>
                </c:pt>
                <c:pt idx="130">
                  <c:v>43862.458340798614</c:v>
                </c:pt>
                <c:pt idx="131">
                  <c:v>43862.500007523151</c:v>
                </c:pt>
                <c:pt idx="132">
                  <c:v>43862.541674247688</c:v>
                </c:pt>
                <c:pt idx="133">
                  <c:v>43862.583340972225</c:v>
                </c:pt>
                <c:pt idx="134">
                  <c:v>43862.625007696763</c:v>
                </c:pt>
                <c:pt idx="135">
                  <c:v>43862.6666744213</c:v>
                </c:pt>
                <c:pt idx="136">
                  <c:v>43862.70834114583</c:v>
                </c:pt>
                <c:pt idx="137">
                  <c:v>43862.750007870367</c:v>
                </c:pt>
                <c:pt idx="138">
                  <c:v>43862.791674594904</c:v>
                </c:pt>
                <c:pt idx="139">
                  <c:v>43862.833341319441</c:v>
                </c:pt>
                <c:pt idx="140">
                  <c:v>43862.875008043979</c:v>
                </c:pt>
                <c:pt idx="141">
                  <c:v>43862.916674768516</c:v>
                </c:pt>
                <c:pt idx="142">
                  <c:v>43862.958341493053</c:v>
                </c:pt>
                <c:pt idx="143">
                  <c:v>43863.00000821759</c:v>
                </c:pt>
                <c:pt idx="144">
                  <c:v>43863.041674942127</c:v>
                </c:pt>
                <c:pt idx="145">
                  <c:v>43863.083341666665</c:v>
                </c:pt>
                <c:pt idx="146">
                  <c:v>43863.125008391202</c:v>
                </c:pt>
                <c:pt idx="147">
                  <c:v>43863.166675115739</c:v>
                </c:pt>
                <c:pt idx="148">
                  <c:v>43863.208341840276</c:v>
                </c:pt>
                <c:pt idx="149">
                  <c:v>43863.250008564813</c:v>
                </c:pt>
                <c:pt idx="150">
                  <c:v>43863.291675289351</c:v>
                </c:pt>
                <c:pt idx="151">
                  <c:v>43863.333342013888</c:v>
                </c:pt>
                <c:pt idx="152">
                  <c:v>43863.375008738425</c:v>
                </c:pt>
                <c:pt idx="153">
                  <c:v>43863.416675462962</c:v>
                </c:pt>
                <c:pt idx="154">
                  <c:v>43863.4583421875</c:v>
                </c:pt>
                <c:pt idx="155">
                  <c:v>43863.500008912037</c:v>
                </c:pt>
                <c:pt idx="156">
                  <c:v>43863.541675636574</c:v>
                </c:pt>
                <c:pt idx="157">
                  <c:v>43863.583342361111</c:v>
                </c:pt>
                <c:pt idx="158">
                  <c:v>43863.625009085648</c:v>
                </c:pt>
                <c:pt idx="159">
                  <c:v>43863.666675810186</c:v>
                </c:pt>
                <c:pt idx="160">
                  <c:v>43863.708342534723</c:v>
                </c:pt>
                <c:pt idx="161">
                  <c:v>43863.75000925926</c:v>
                </c:pt>
                <c:pt idx="162">
                  <c:v>43863.791675983797</c:v>
                </c:pt>
                <c:pt idx="163">
                  <c:v>43863.833342708334</c:v>
                </c:pt>
                <c:pt idx="164">
                  <c:v>43863.875009432872</c:v>
                </c:pt>
                <c:pt idx="165">
                  <c:v>43863.916676157409</c:v>
                </c:pt>
                <c:pt idx="166">
                  <c:v>43863.958342881946</c:v>
                </c:pt>
                <c:pt idx="167">
                  <c:v>43864.000009606483</c:v>
                </c:pt>
                <c:pt idx="168">
                  <c:v>43864.04167633102</c:v>
                </c:pt>
                <c:pt idx="169">
                  <c:v>43864.083343055558</c:v>
                </c:pt>
                <c:pt idx="170">
                  <c:v>43864.125009780095</c:v>
                </c:pt>
                <c:pt idx="171">
                  <c:v>43864.166676504632</c:v>
                </c:pt>
                <c:pt idx="172">
                  <c:v>43864.208343229169</c:v>
                </c:pt>
                <c:pt idx="173">
                  <c:v>43864.250009953706</c:v>
                </c:pt>
                <c:pt idx="174">
                  <c:v>43864.291676678244</c:v>
                </c:pt>
                <c:pt idx="175">
                  <c:v>43864.333343402781</c:v>
                </c:pt>
                <c:pt idx="176">
                  <c:v>43864.375010127318</c:v>
                </c:pt>
                <c:pt idx="177">
                  <c:v>43864.416676851855</c:v>
                </c:pt>
                <c:pt idx="178">
                  <c:v>43864.458343576393</c:v>
                </c:pt>
                <c:pt idx="179">
                  <c:v>43864.500010300922</c:v>
                </c:pt>
                <c:pt idx="180">
                  <c:v>43864.54167702546</c:v>
                </c:pt>
                <c:pt idx="181">
                  <c:v>43864.583343749997</c:v>
                </c:pt>
                <c:pt idx="182">
                  <c:v>43864.625010474534</c:v>
                </c:pt>
                <c:pt idx="183">
                  <c:v>43864.666677199071</c:v>
                </c:pt>
                <c:pt idx="184">
                  <c:v>43864.708343923608</c:v>
                </c:pt>
                <c:pt idx="185">
                  <c:v>43864.750010648146</c:v>
                </c:pt>
                <c:pt idx="186">
                  <c:v>43864.791677372683</c:v>
                </c:pt>
                <c:pt idx="187">
                  <c:v>43864.83334409722</c:v>
                </c:pt>
                <c:pt idx="188">
                  <c:v>43864.875010821757</c:v>
                </c:pt>
                <c:pt idx="189">
                  <c:v>43864.916677546295</c:v>
                </c:pt>
                <c:pt idx="190">
                  <c:v>43864.958344270832</c:v>
                </c:pt>
                <c:pt idx="191">
                  <c:v>43865.000010995369</c:v>
                </c:pt>
                <c:pt idx="192">
                  <c:v>43865.041677719906</c:v>
                </c:pt>
                <c:pt idx="193">
                  <c:v>43865.083344444443</c:v>
                </c:pt>
                <c:pt idx="194">
                  <c:v>43865.125011168981</c:v>
                </c:pt>
                <c:pt idx="195">
                  <c:v>43865.166677893518</c:v>
                </c:pt>
                <c:pt idx="196">
                  <c:v>43865.208344618055</c:v>
                </c:pt>
                <c:pt idx="197">
                  <c:v>43865.250011342592</c:v>
                </c:pt>
                <c:pt idx="198">
                  <c:v>43865.291678067129</c:v>
                </c:pt>
                <c:pt idx="199">
                  <c:v>43865.333344791667</c:v>
                </c:pt>
                <c:pt idx="200">
                  <c:v>43865.375011516204</c:v>
                </c:pt>
                <c:pt idx="201">
                  <c:v>43865.416678240741</c:v>
                </c:pt>
                <c:pt idx="202">
                  <c:v>43865.458344965278</c:v>
                </c:pt>
                <c:pt idx="203">
                  <c:v>43865.500011689815</c:v>
                </c:pt>
                <c:pt idx="204">
                  <c:v>43865.541678414353</c:v>
                </c:pt>
                <c:pt idx="205">
                  <c:v>43865.58334513889</c:v>
                </c:pt>
                <c:pt idx="206">
                  <c:v>43865.625011863427</c:v>
                </c:pt>
                <c:pt idx="207">
                  <c:v>43865.666678587964</c:v>
                </c:pt>
                <c:pt idx="208">
                  <c:v>43865.708345312501</c:v>
                </c:pt>
                <c:pt idx="209">
                  <c:v>43865.750012037039</c:v>
                </c:pt>
                <c:pt idx="210">
                  <c:v>43865.791678761576</c:v>
                </c:pt>
                <c:pt idx="211">
                  <c:v>43865.833345486113</c:v>
                </c:pt>
                <c:pt idx="212">
                  <c:v>43865.87501221065</c:v>
                </c:pt>
                <c:pt idx="213">
                  <c:v>43865.916678935188</c:v>
                </c:pt>
                <c:pt idx="214">
                  <c:v>43865.958345659725</c:v>
                </c:pt>
                <c:pt idx="215">
                  <c:v>43866.000012384262</c:v>
                </c:pt>
                <c:pt idx="216">
                  <c:v>43866.041679108799</c:v>
                </c:pt>
                <c:pt idx="217">
                  <c:v>43866.083345833336</c:v>
                </c:pt>
                <c:pt idx="218">
                  <c:v>43866.125012557874</c:v>
                </c:pt>
                <c:pt idx="219">
                  <c:v>43866.166679282411</c:v>
                </c:pt>
                <c:pt idx="220">
                  <c:v>43866.208346006948</c:v>
                </c:pt>
                <c:pt idx="221">
                  <c:v>43866.250012731478</c:v>
                </c:pt>
                <c:pt idx="222">
                  <c:v>43866.291679456015</c:v>
                </c:pt>
                <c:pt idx="223">
                  <c:v>43866.333346180552</c:v>
                </c:pt>
                <c:pt idx="224">
                  <c:v>43866.37501290509</c:v>
                </c:pt>
                <c:pt idx="225">
                  <c:v>43866.416679629627</c:v>
                </c:pt>
                <c:pt idx="226">
                  <c:v>43866.458346354164</c:v>
                </c:pt>
                <c:pt idx="227">
                  <c:v>43866.500013078701</c:v>
                </c:pt>
                <c:pt idx="228">
                  <c:v>43866.541679803238</c:v>
                </c:pt>
                <c:pt idx="229">
                  <c:v>43866.583346527776</c:v>
                </c:pt>
                <c:pt idx="230">
                  <c:v>43866.625013252313</c:v>
                </c:pt>
                <c:pt idx="231">
                  <c:v>43866.66667997685</c:v>
                </c:pt>
                <c:pt idx="232">
                  <c:v>43866.708346701387</c:v>
                </c:pt>
                <c:pt idx="233">
                  <c:v>43866.750013425924</c:v>
                </c:pt>
                <c:pt idx="234">
                  <c:v>43866.791680150462</c:v>
                </c:pt>
                <c:pt idx="235">
                  <c:v>43866.833346874999</c:v>
                </c:pt>
                <c:pt idx="236">
                  <c:v>43866.875013599536</c:v>
                </c:pt>
                <c:pt idx="237">
                  <c:v>43866.916680324073</c:v>
                </c:pt>
                <c:pt idx="238">
                  <c:v>43866.95834704861</c:v>
                </c:pt>
                <c:pt idx="239">
                  <c:v>43867.000013773148</c:v>
                </c:pt>
                <c:pt idx="240">
                  <c:v>43867.041680497685</c:v>
                </c:pt>
                <c:pt idx="241">
                  <c:v>43867.083347222222</c:v>
                </c:pt>
                <c:pt idx="242">
                  <c:v>43867.125013946759</c:v>
                </c:pt>
                <c:pt idx="243">
                  <c:v>43867.166680671296</c:v>
                </c:pt>
                <c:pt idx="244">
                  <c:v>43867.208347395834</c:v>
                </c:pt>
                <c:pt idx="245">
                  <c:v>43867.250014120371</c:v>
                </c:pt>
                <c:pt idx="246">
                  <c:v>43867.291680844908</c:v>
                </c:pt>
                <c:pt idx="247">
                  <c:v>43867.333347569445</c:v>
                </c:pt>
                <c:pt idx="248">
                  <c:v>43867.375014293983</c:v>
                </c:pt>
                <c:pt idx="249">
                  <c:v>43867.41668101852</c:v>
                </c:pt>
                <c:pt idx="250">
                  <c:v>43867.458347743057</c:v>
                </c:pt>
                <c:pt idx="251">
                  <c:v>43867.500014467594</c:v>
                </c:pt>
                <c:pt idx="252">
                  <c:v>43867.541681192131</c:v>
                </c:pt>
                <c:pt idx="253">
                  <c:v>43867.583347916669</c:v>
                </c:pt>
                <c:pt idx="254">
                  <c:v>43867.625014641206</c:v>
                </c:pt>
                <c:pt idx="255">
                  <c:v>43867.666681365743</c:v>
                </c:pt>
                <c:pt idx="256">
                  <c:v>43867.70834809028</c:v>
                </c:pt>
                <c:pt idx="257">
                  <c:v>43867.750014814817</c:v>
                </c:pt>
                <c:pt idx="258">
                  <c:v>43867.791681539355</c:v>
                </c:pt>
                <c:pt idx="259">
                  <c:v>43867.833348263892</c:v>
                </c:pt>
                <c:pt idx="260">
                  <c:v>43867.875014988429</c:v>
                </c:pt>
                <c:pt idx="261">
                  <c:v>43867.916681712966</c:v>
                </c:pt>
                <c:pt idx="262">
                  <c:v>43867.958348437503</c:v>
                </c:pt>
                <c:pt idx="263">
                  <c:v>43868.000015162041</c:v>
                </c:pt>
                <c:pt idx="264">
                  <c:v>43868.041681886571</c:v>
                </c:pt>
                <c:pt idx="265">
                  <c:v>43868.083348611108</c:v>
                </c:pt>
                <c:pt idx="266">
                  <c:v>43868.125015335645</c:v>
                </c:pt>
                <c:pt idx="267">
                  <c:v>43868.166682060182</c:v>
                </c:pt>
                <c:pt idx="268">
                  <c:v>43868.208348784719</c:v>
                </c:pt>
                <c:pt idx="269">
                  <c:v>43868.250015509257</c:v>
                </c:pt>
                <c:pt idx="270">
                  <c:v>43868.291682233794</c:v>
                </c:pt>
                <c:pt idx="271">
                  <c:v>43868.333348958331</c:v>
                </c:pt>
                <c:pt idx="272">
                  <c:v>43868.375015682868</c:v>
                </c:pt>
                <c:pt idx="273">
                  <c:v>43868.416682407405</c:v>
                </c:pt>
                <c:pt idx="274">
                  <c:v>43868.458349131943</c:v>
                </c:pt>
                <c:pt idx="275">
                  <c:v>43868.50001585648</c:v>
                </c:pt>
                <c:pt idx="276">
                  <c:v>43868.541682581017</c:v>
                </c:pt>
                <c:pt idx="277">
                  <c:v>43868.583349305554</c:v>
                </c:pt>
                <c:pt idx="278">
                  <c:v>43868.625016030092</c:v>
                </c:pt>
                <c:pt idx="279">
                  <c:v>43868.666682754629</c:v>
                </c:pt>
                <c:pt idx="280">
                  <c:v>43868.708349479166</c:v>
                </c:pt>
                <c:pt idx="281">
                  <c:v>43868.750016203703</c:v>
                </c:pt>
                <c:pt idx="282">
                  <c:v>43868.79168292824</c:v>
                </c:pt>
                <c:pt idx="283">
                  <c:v>43868.833349652778</c:v>
                </c:pt>
                <c:pt idx="284">
                  <c:v>43868.875016377315</c:v>
                </c:pt>
                <c:pt idx="285">
                  <c:v>43868.916683101852</c:v>
                </c:pt>
                <c:pt idx="286">
                  <c:v>43868.958349826389</c:v>
                </c:pt>
                <c:pt idx="287">
                  <c:v>43869.000016550926</c:v>
                </c:pt>
                <c:pt idx="288">
                  <c:v>43869.041683275464</c:v>
                </c:pt>
                <c:pt idx="289">
                  <c:v>43869.083350000001</c:v>
                </c:pt>
                <c:pt idx="290">
                  <c:v>43869.125016724538</c:v>
                </c:pt>
                <c:pt idx="291">
                  <c:v>43869.166683449075</c:v>
                </c:pt>
                <c:pt idx="292">
                  <c:v>43869.208350173612</c:v>
                </c:pt>
                <c:pt idx="293">
                  <c:v>43869.25001689815</c:v>
                </c:pt>
                <c:pt idx="294">
                  <c:v>43869.291683622687</c:v>
                </c:pt>
                <c:pt idx="295">
                  <c:v>43869.333350347224</c:v>
                </c:pt>
                <c:pt idx="296">
                  <c:v>43869.375017071761</c:v>
                </c:pt>
                <c:pt idx="297">
                  <c:v>43869.416683796298</c:v>
                </c:pt>
                <c:pt idx="298">
                  <c:v>43869.458350520836</c:v>
                </c:pt>
                <c:pt idx="299">
                  <c:v>43869.500017245373</c:v>
                </c:pt>
                <c:pt idx="300">
                  <c:v>43869.54168396991</c:v>
                </c:pt>
                <c:pt idx="301">
                  <c:v>43869.583350694447</c:v>
                </c:pt>
                <c:pt idx="302">
                  <c:v>43869.625017418984</c:v>
                </c:pt>
                <c:pt idx="303">
                  <c:v>43869.666684143522</c:v>
                </c:pt>
                <c:pt idx="304">
                  <c:v>43869.708350868059</c:v>
                </c:pt>
                <c:pt idx="305">
                  <c:v>43869.750017592596</c:v>
                </c:pt>
                <c:pt idx="306">
                  <c:v>43869.791684317126</c:v>
                </c:pt>
                <c:pt idx="307">
                  <c:v>43869.833351041663</c:v>
                </c:pt>
                <c:pt idx="308">
                  <c:v>43869.8750177662</c:v>
                </c:pt>
                <c:pt idx="309">
                  <c:v>43869.916684490738</c:v>
                </c:pt>
                <c:pt idx="310">
                  <c:v>43869.958351215275</c:v>
                </c:pt>
                <c:pt idx="311">
                  <c:v>43870.000017939812</c:v>
                </c:pt>
                <c:pt idx="312">
                  <c:v>43870.041684664349</c:v>
                </c:pt>
                <c:pt idx="313">
                  <c:v>43870.083351388887</c:v>
                </c:pt>
                <c:pt idx="314">
                  <c:v>43870.125018113424</c:v>
                </c:pt>
                <c:pt idx="315">
                  <c:v>43870.166684837961</c:v>
                </c:pt>
                <c:pt idx="316">
                  <c:v>43870.208351562498</c:v>
                </c:pt>
                <c:pt idx="317">
                  <c:v>43870.250018287035</c:v>
                </c:pt>
                <c:pt idx="318">
                  <c:v>43870.291685011573</c:v>
                </c:pt>
                <c:pt idx="319">
                  <c:v>43870.33335173611</c:v>
                </c:pt>
                <c:pt idx="320">
                  <c:v>43870.375018460647</c:v>
                </c:pt>
                <c:pt idx="321">
                  <c:v>43870.416685185184</c:v>
                </c:pt>
                <c:pt idx="322">
                  <c:v>43870.458351909721</c:v>
                </c:pt>
                <c:pt idx="323">
                  <c:v>43870.500018634259</c:v>
                </c:pt>
                <c:pt idx="324">
                  <c:v>43870.541685358796</c:v>
                </c:pt>
                <c:pt idx="325">
                  <c:v>43870.583352083333</c:v>
                </c:pt>
                <c:pt idx="326">
                  <c:v>43870.62501880787</c:v>
                </c:pt>
                <c:pt idx="327">
                  <c:v>43870.666685532407</c:v>
                </c:pt>
                <c:pt idx="328">
                  <c:v>43870.708352256945</c:v>
                </c:pt>
                <c:pt idx="329">
                  <c:v>43870.750018981482</c:v>
                </c:pt>
                <c:pt idx="330">
                  <c:v>43870.791685706019</c:v>
                </c:pt>
                <c:pt idx="331">
                  <c:v>43870.833352430556</c:v>
                </c:pt>
                <c:pt idx="332">
                  <c:v>43870.875019155093</c:v>
                </c:pt>
                <c:pt idx="333">
                  <c:v>43870.916685879631</c:v>
                </c:pt>
                <c:pt idx="334">
                  <c:v>43870.958352604168</c:v>
                </c:pt>
                <c:pt idx="335">
                  <c:v>43871.000019328705</c:v>
                </c:pt>
                <c:pt idx="336">
                  <c:v>43871.041686053242</c:v>
                </c:pt>
                <c:pt idx="337">
                  <c:v>43871.08335277778</c:v>
                </c:pt>
                <c:pt idx="338">
                  <c:v>43871.125019502317</c:v>
                </c:pt>
                <c:pt idx="339">
                  <c:v>43871.166686226854</c:v>
                </c:pt>
                <c:pt idx="340">
                  <c:v>43871.208352951391</c:v>
                </c:pt>
                <c:pt idx="341">
                  <c:v>43871.250019675928</c:v>
                </c:pt>
                <c:pt idx="342">
                  <c:v>43871.291686400466</c:v>
                </c:pt>
                <c:pt idx="343">
                  <c:v>43871.333353125003</c:v>
                </c:pt>
                <c:pt idx="344">
                  <c:v>43871.37501984954</c:v>
                </c:pt>
                <c:pt idx="345">
                  <c:v>43871.416686574077</c:v>
                </c:pt>
                <c:pt idx="346">
                  <c:v>43871.458353298614</c:v>
                </c:pt>
                <c:pt idx="347">
                  <c:v>43871.500020023152</c:v>
                </c:pt>
                <c:pt idx="348">
                  <c:v>43871.541686747689</c:v>
                </c:pt>
                <c:pt idx="349">
                  <c:v>43871.583353472219</c:v>
                </c:pt>
                <c:pt idx="350">
                  <c:v>43871.625020196756</c:v>
                </c:pt>
                <c:pt idx="351">
                  <c:v>43871.666686921293</c:v>
                </c:pt>
                <c:pt idx="352">
                  <c:v>43871.70835364583</c:v>
                </c:pt>
                <c:pt idx="353">
                  <c:v>43871.750020370368</c:v>
                </c:pt>
                <c:pt idx="354">
                  <c:v>43871.791687094905</c:v>
                </c:pt>
                <c:pt idx="355">
                  <c:v>43871.833353819442</c:v>
                </c:pt>
                <c:pt idx="356">
                  <c:v>43871.875020543979</c:v>
                </c:pt>
                <c:pt idx="357">
                  <c:v>43871.916687268516</c:v>
                </c:pt>
                <c:pt idx="358">
                  <c:v>43871.958353993054</c:v>
                </c:pt>
                <c:pt idx="359">
                  <c:v>43872.000020717591</c:v>
                </c:pt>
                <c:pt idx="360">
                  <c:v>43872.041687442128</c:v>
                </c:pt>
                <c:pt idx="361">
                  <c:v>43872.083354166665</c:v>
                </c:pt>
                <c:pt idx="362">
                  <c:v>43872.125020891202</c:v>
                </c:pt>
                <c:pt idx="363">
                  <c:v>43872.16668761574</c:v>
                </c:pt>
                <c:pt idx="364">
                  <c:v>43872.208354340277</c:v>
                </c:pt>
                <c:pt idx="365">
                  <c:v>43872.250021064814</c:v>
                </c:pt>
                <c:pt idx="366">
                  <c:v>43872.291687789351</c:v>
                </c:pt>
                <c:pt idx="367">
                  <c:v>43872.333354513888</c:v>
                </c:pt>
                <c:pt idx="368">
                  <c:v>43872.375021238426</c:v>
                </c:pt>
                <c:pt idx="369">
                  <c:v>43872.416687962963</c:v>
                </c:pt>
                <c:pt idx="370">
                  <c:v>43872.4583546875</c:v>
                </c:pt>
                <c:pt idx="371">
                  <c:v>43872.500021412037</c:v>
                </c:pt>
                <c:pt idx="372">
                  <c:v>43872.541688136575</c:v>
                </c:pt>
                <c:pt idx="373">
                  <c:v>43872.583354861112</c:v>
                </c:pt>
                <c:pt idx="374">
                  <c:v>43872.625021585649</c:v>
                </c:pt>
                <c:pt idx="375">
                  <c:v>43872.666688310186</c:v>
                </c:pt>
                <c:pt idx="376">
                  <c:v>43872.708355034723</c:v>
                </c:pt>
                <c:pt idx="377">
                  <c:v>43872.750021759261</c:v>
                </c:pt>
                <c:pt idx="378">
                  <c:v>43872.791688483798</c:v>
                </c:pt>
                <c:pt idx="379">
                  <c:v>43872.833355208335</c:v>
                </c:pt>
                <c:pt idx="380">
                  <c:v>43872.875021932872</c:v>
                </c:pt>
                <c:pt idx="381">
                  <c:v>43872.916688657409</c:v>
                </c:pt>
                <c:pt idx="382">
                  <c:v>43872.958355381947</c:v>
                </c:pt>
                <c:pt idx="383">
                  <c:v>43873.000022106484</c:v>
                </c:pt>
                <c:pt idx="384">
                  <c:v>43873.041688831021</c:v>
                </c:pt>
                <c:pt idx="385">
                  <c:v>43873.083355555558</c:v>
                </c:pt>
                <c:pt idx="386">
                  <c:v>43873.125022280095</c:v>
                </c:pt>
                <c:pt idx="387">
                  <c:v>43873.166689004633</c:v>
                </c:pt>
                <c:pt idx="388">
                  <c:v>43873.20835572917</c:v>
                </c:pt>
                <c:pt idx="389">
                  <c:v>43873.250022453707</c:v>
                </c:pt>
                <c:pt idx="390">
                  <c:v>43873.291689178244</c:v>
                </c:pt>
                <c:pt idx="391">
                  <c:v>43873.333355902774</c:v>
                </c:pt>
                <c:pt idx="392">
                  <c:v>43873.375022627311</c:v>
                </c:pt>
                <c:pt idx="393">
                  <c:v>43873.416689351849</c:v>
                </c:pt>
                <c:pt idx="394">
                  <c:v>43873.458356076386</c:v>
                </c:pt>
                <c:pt idx="395">
                  <c:v>43873.500022800923</c:v>
                </c:pt>
                <c:pt idx="396">
                  <c:v>43873.54168952546</c:v>
                </c:pt>
                <c:pt idx="397">
                  <c:v>43873.583356249997</c:v>
                </c:pt>
                <c:pt idx="398">
                  <c:v>43873.625022974535</c:v>
                </c:pt>
                <c:pt idx="399">
                  <c:v>43873.666689699072</c:v>
                </c:pt>
                <c:pt idx="400">
                  <c:v>43873.708356423609</c:v>
                </c:pt>
                <c:pt idx="401">
                  <c:v>43873.750023148146</c:v>
                </c:pt>
                <c:pt idx="402">
                  <c:v>43873.791689872683</c:v>
                </c:pt>
                <c:pt idx="403">
                  <c:v>43873.833356597221</c:v>
                </c:pt>
                <c:pt idx="404">
                  <c:v>43873.875023321758</c:v>
                </c:pt>
                <c:pt idx="405">
                  <c:v>43873.916690046295</c:v>
                </c:pt>
                <c:pt idx="406">
                  <c:v>43873.958356770832</c:v>
                </c:pt>
                <c:pt idx="407">
                  <c:v>43874.00002349537</c:v>
                </c:pt>
                <c:pt idx="408">
                  <c:v>43874.041690219907</c:v>
                </c:pt>
                <c:pt idx="409">
                  <c:v>43874.083356944444</c:v>
                </c:pt>
                <c:pt idx="410">
                  <c:v>43874.125023668981</c:v>
                </c:pt>
                <c:pt idx="411">
                  <c:v>43874.166690393518</c:v>
                </c:pt>
                <c:pt idx="412">
                  <c:v>43874.208357118056</c:v>
                </c:pt>
                <c:pt idx="413">
                  <c:v>43874.250023842593</c:v>
                </c:pt>
                <c:pt idx="414">
                  <c:v>43874.29169056713</c:v>
                </c:pt>
                <c:pt idx="415">
                  <c:v>43874.333357291667</c:v>
                </c:pt>
                <c:pt idx="416">
                  <c:v>43874.375024016204</c:v>
                </c:pt>
                <c:pt idx="417">
                  <c:v>43874.416690740742</c:v>
                </c:pt>
                <c:pt idx="418">
                  <c:v>43874.458357465279</c:v>
                </c:pt>
                <c:pt idx="419">
                  <c:v>43874.500024189816</c:v>
                </c:pt>
                <c:pt idx="420">
                  <c:v>43874.541690914353</c:v>
                </c:pt>
                <c:pt idx="421">
                  <c:v>43874.58335763889</c:v>
                </c:pt>
                <c:pt idx="422">
                  <c:v>43874.625024363428</c:v>
                </c:pt>
                <c:pt idx="423">
                  <c:v>43874.666691087965</c:v>
                </c:pt>
                <c:pt idx="424">
                  <c:v>43874.708357812502</c:v>
                </c:pt>
                <c:pt idx="425">
                  <c:v>43874.750024537039</c:v>
                </c:pt>
                <c:pt idx="426">
                  <c:v>43874.791691261576</c:v>
                </c:pt>
                <c:pt idx="427">
                  <c:v>43874.833357986114</c:v>
                </c:pt>
                <c:pt idx="428">
                  <c:v>43874.875024710651</c:v>
                </c:pt>
                <c:pt idx="429">
                  <c:v>43874.916691435188</c:v>
                </c:pt>
                <c:pt idx="430">
                  <c:v>43874.958358159725</c:v>
                </c:pt>
                <c:pt idx="431">
                  <c:v>43875.000024884263</c:v>
                </c:pt>
                <c:pt idx="432">
                  <c:v>43875.0416916088</c:v>
                </c:pt>
                <c:pt idx="433">
                  <c:v>43875.083358333337</c:v>
                </c:pt>
                <c:pt idx="434">
                  <c:v>43875.125025057867</c:v>
                </c:pt>
                <c:pt idx="435">
                  <c:v>43875.166691782404</c:v>
                </c:pt>
                <c:pt idx="436">
                  <c:v>43875.208358506941</c:v>
                </c:pt>
                <c:pt idx="437">
                  <c:v>43875.250025231479</c:v>
                </c:pt>
                <c:pt idx="438">
                  <c:v>43875.291691956016</c:v>
                </c:pt>
                <c:pt idx="439">
                  <c:v>43875.333358680553</c:v>
                </c:pt>
                <c:pt idx="440">
                  <c:v>43875.37502540509</c:v>
                </c:pt>
                <c:pt idx="441">
                  <c:v>43875.416692129627</c:v>
                </c:pt>
                <c:pt idx="442">
                  <c:v>43875.458358854165</c:v>
                </c:pt>
                <c:pt idx="443">
                  <c:v>43875.500025578702</c:v>
                </c:pt>
                <c:pt idx="444">
                  <c:v>43875.541692303239</c:v>
                </c:pt>
                <c:pt idx="445">
                  <c:v>43875.583359027776</c:v>
                </c:pt>
                <c:pt idx="446">
                  <c:v>43875.625025752313</c:v>
                </c:pt>
                <c:pt idx="447">
                  <c:v>43875.666692476851</c:v>
                </c:pt>
                <c:pt idx="448">
                  <c:v>43875.708359201388</c:v>
                </c:pt>
                <c:pt idx="449">
                  <c:v>43875.750025925925</c:v>
                </c:pt>
                <c:pt idx="450">
                  <c:v>43875.791692650462</c:v>
                </c:pt>
                <c:pt idx="451">
                  <c:v>43875.833359374999</c:v>
                </c:pt>
                <c:pt idx="452">
                  <c:v>43875.875026099537</c:v>
                </c:pt>
                <c:pt idx="453">
                  <c:v>43875.916692824074</c:v>
                </c:pt>
                <c:pt idx="454">
                  <c:v>43875.958359548611</c:v>
                </c:pt>
                <c:pt idx="455">
                  <c:v>43876.000026273148</c:v>
                </c:pt>
                <c:pt idx="456">
                  <c:v>43876.041692997685</c:v>
                </c:pt>
                <c:pt idx="457">
                  <c:v>43876.083359722223</c:v>
                </c:pt>
                <c:pt idx="458">
                  <c:v>43876.12502644676</c:v>
                </c:pt>
                <c:pt idx="459">
                  <c:v>43876.166693171297</c:v>
                </c:pt>
                <c:pt idx="460">
                  <c:v>43876.208359895834</c:v>
                </c:pt>
                <c:pt idx="461">
                  <c:v>43876.250026620372</c:v>
                </c:pt>
                <c:pt idx="462">
                  <c:v>43876.291693344909</c:v>
                </c:pt>
                <c:pt idx="463">
                  <c:v>43876.333360069446</c:v>
                </c:pt>
                <c:pt idx="464">
                  <c:v>43876.375026793983</c:v>
                </c:pt>
                <c:pt idx="465">
                  <c:v>43876.41669351852</c:v>
                </c:pt>
                <c:pt idx="466">
                  <c:v>43876.458360243058</c:v>
                </c:pt>
                <c:pt idx="467">
                  <c:v>43876.500026967595</c:v>
                </c:pt>
                <c:pt idx="468">
                  <c:v>43876.541693692132</c:v>
                </c:pt>
                <c:pt idx="469">
                  <c:v>43876.583360416669</c:v>
                </c:pt>
                <c:pt idx="470">
                  <c:v>43876.625027141206</c:v>
                </c:pt>
                <c:pt idx="471">
                  <c:v>43876.666693865744</c:v>
                </c:pt>
                <c:pt idx="472">
                  <c:v>43876.708360590281</c:v>
                </c:pt>
                <c:pt idx="473">
                  <c:v>43876.750027314818</c:v>
                </c:pt>
                <c:pt idx="474">
                  <c:v>43876.791694039355</c:v>
                </c:pt>
                <c:pt idx="475">
                  <c:v>43876.833360763892</c:v>
                </c:pt>
                <c:pt idx="476">
                  <c:v>43876.875027488422</c:v>
                </c:pt>
                <c:pt idx="477">
                  <c:v>43876.91669421296</c:v>
                </c:pt>
                <c:pt idx="478">
                  <c:v>43876.958360937497</c:v>
                </c:pt>
                <c:pt idx="479">
                  <c:v>43877.000027662034</c:v>
                </c:pt>
                <c:pt idx="480">
                  <c:v>43877.041694386571</c:v>
                </c:pt>
                <c:pt idx="481">
                  <c:v>43877.083361111108</c:v>
                </c:pt>
                <c:pt idx="482">
                  <c:v>43877.125027835646</c:v>
                </c:pt>
                <c:pt idx="483">
                  <c:v>43877.166694560183</c:v>
                </c:pt>
                <c:pt idx="484">
                  <c:v>43877.20836128472</c:v>
                </c:pt>
                <c:pt idx="485">
                  <c:v>43877.250028009257</c:v>
                </c:pt>
                <c:pt idx="486">
                  <c:v>43877.291694733794</c:v>
                </c:pt>
                <c:pt idx="487">
                  <c:v>43877.333361458332</c:v>
                </c:pt>
                <c:pt idx="488">
                  <c:v>43877.375028182869</c:v>
                </c:pt>
                <c:pt idx="489">
                  <c:v>43877.416694907406</c:v>
                </c:pt>
                <c:pt idx="490">
                  <c:v>43877.458361631943</c:v>
                </c:pt>
                <c:pt idx="491">
                  <c:v>43877.50002835648</c:v>
                </c:pt>
                <c:pt idx="492">
                  <c:v>43877.541695081018</c:v>
                </c:pt>
                <c:pt idx="493">
                  <c:v>43877.583361805555</c:v>
                </c:pt>
                <c:pt idx="494">
                  <c:v>43877.625028530092</c:v>
                </c:pt>
                <c:pt idx="495">
                  <c:v>43877.666695254629</c:v>
                </c:pt>
                <c:pt idx="496">
                  <c:v>43877.708361979167</c:v>
                </c:pt>
                <c:pt idx="497">
                  <c:v>43877.750028703704</c:v>
                </c:pt>
                <c:pt idx="498">
                  <c:v>43877.791695428241</c:v>
                </c:pt>
                <c:pt idx="499">
                  <c:v>43877.833362152778</c:v>
                </c:pt>
                <c:pt idx="500">
                  <c:v>43877.875028877315</c:v>
                </c:pt>
                <c:pt idx="501">
                  <c:v>43877.916695601853</c:v>
                </c:pt>
                <c:pt idx="502">
                  <c:v>43877.95836232639</c:v>
                </c:pt>
                <c:pt idx="503">
                  <c:v>43878.000029050927</c:v>
                </c:pt>
                <c:pt idx="504">
                  <c:v>43878.041695775464</c:v>
                </c:pt>
                <c:pt idx="505">
                  <c:v>43878.083362500001</c:v>
                </c:pt>
                <c:pt idx="506">
                  <c:v>43878.125029224539</c:v>
                </c:pt>
                <c:pt idx="507">
                  <c:v>43878.166695949076</c:v>
                </c:pt>
                <c:pt idx="508">
                  <c:v>43878.208362673613</c:v>
                </c:pt>
                <c:pt idx="509">
                  <c:v>43878.25002939815</c:v>
                </c:pt>
                <c:pt idx="510">
                  <c:v>43878.291696122687</c:v>
                </c:pt>
                <c:pt idx="511">
                  <c:v>43878.333362847225</c:v>
                </c:pt>
                <c:pt idx="512">
                  <c:v>43878.375029571762</c:v>
                </c:pt>
                <c:pt idx="513">
                  <c:v>43878.416696296299</c:v>
                </c:pt>
                <c:pt idx="514">
                  <c:v>43878.458363020836</c:v>
                </c:pt>
                <c:pt idx="515">
                  <c:v>43878.500029745373</c:v>
                </c:pt>
                <c:pt idx="516">
                  <c:v>43878.541696469911</c:v>
                </c:pt>
                <c:pt idx="517">
                  <c:v>43878.583363194448</c:v>
                </c:pt>
                <c:pt idx="518">
                  <c:v>43878.625029918985</c:v>
                </c:pt>
                <c:pt idx="519">
                  <c:v>43878.666696643515</c:v>
                </c:pt>
                <c:pt idx="520">
                  <c:v>43878.708363368052</c:v>
                </c:pt>
                <c:pt idx="521">
                  <c:v>43878.750030092589</c:v>
                </c:pt>
                <c:pt idx="522">
                  <c:v>43878.791696817127</c:v>
                </c:pt>
                <c:pt idx="523">
                  <c:v>43878.833363541664</c:v>
                </c:pt>
                <c:pt idx="524">
                  <c:v>43878.875030266201</c:v>
                </c:pt>
                <c:pt idx="525">
                  <c:v>43878.916696990738</c:v>
                </c:pt>
                <c:pt idx="526">
                  <c:v>43878.958363715275</c:v>
                </c:pt>
                <c:pt idx="527">
                  <c:v>43879.000030439813</c:v>
                </c:pt>
                <c:pt idx="528">
                  <c:v>43879.04169716435</c:v>
                </c:pt>
                <c:pt idx="529">
                  <c:v>43879.083363888887</c:v>
                </c:pt>
                <c:pt idx="530">
                  <c:v>43879.125030613424</c:v>
                </c:pt>
                <c:pt idx="531">
                  <c:v>43879.166697337962</c:v>
                </c:pt>
                <c:pt idx="532">
                  <c:v>43879.208364062499</c:v>
                </c:pt>
                <c:pt idx="533">
                  <c:v>43879.250030787036</c:v>
                </c:pt>
                <c:pt idx="534">
                  <c:v>43879.291697511573</c:v>
                </c:pt>
                <c:pt idx="535">
                  <c:v>43879.33336423611</c:v>
                </c:pt>
                <c:pt idx="536">
                  <c:v>43879.375030960648</c:v>
                </c:pt>
                <c:pt idx="537">
                  <c:v>43879.416697685185</c:v>
                </c:pt>
                <c:pt idx="538">
                  <c:v>43879.458364409722</c:v>
                </c:pt>
                <c:pt idx="539">
                  <c:v>43879.500031134259</c:v>
                </c:pt>
                <c:pt idx="540">
                  <c:v>43879.541697858796</c:v>
                </c:pt>
                <c:pt idx="541">
                  <c:v>43879.583364583334</c:v>
                </c:pt>
                <c:pt idx="542">
                  <c:v>43879.625031307871</c:v>
                </c:pt>
                <c:pt idx="543">
                  <c:v>43879.666698032408</c:v>
                </c:pt>
                <c:pt idx="544">
                  <c:v>43879.708364756945</c:v>
                </c:pt>
                <c:pt idx="545">
                  <c:v>43879.750031481482</c:v>
                </c:pt>
                <c:pt idx="546">
                  <c:v>43879.79169820602</c:v>
                </c:pt>
                <c:pt idx="547">
                  <c:v>43879.833364930557</c:v>
                </c:pt>
                <c:pt idx="548">
                  <c:v>43879.875031655094</c:v>
                </c:pt>
                <c:pt idx="549">
                  <c:v>43879.916698379631</c:v>
                </c:pt>
                <c:pt idx="550">
                  <c:v>43879.958365104168</c:v>
                </c:pt>
                <c:pt idx="551">
                  <c:v>43880.000031828706</c:v>
                </c:pt>
                <c:pt idx="552">
                  <c:v>43880.041698553243</c:v>
                </c:pt>
                <c:pt idx="553">
                  <c:v>43880.08336527778</c:v>
                </c:pt>
                <c:pt idx="554">
                  <c:v>43880.125032002317</c:v>
                </c:pt>
                <c:pt idx="555">
                  <c:v>43880.166698726855</c:v>
                </c:pt>
                <c:pt idx="556">
                  <c:v>43880.208365451392</c:v>
                </c:pt>
                <c:pt idx="557">
                  <c:v>43880.250032175929</c:v>
                </c:pt>
                <c:pt idx="558">
                  <c:v>43880.291698900466</c:v>
                </c:pt>
                <c:pt idx="559">
                  <c:v>43880.333365625003</c:v>
                </c:pt>
                <c:pt idx="560">
                  <c:v>43880.375032349541</c:v>
                </c:pt>
                <c:pt idx="561">
                  <c:v>43880.41669907407</c:v>
                </c:pt>
                <c:pt idx="562">
                  <c:v>43880.458365798608</c:v>
                </c:pt>
                <c:pt idx="563">
                  <c:v>43880.500032523145</c:v>
                </c:pt>
                <c:pt idx="564">
                  <c:v>43880.541699247682</c:v>
                </c:pt>
                <c:pt idx="565">
                  <c:v>43880.583365972219</c:v>
                </c:pt>
                <c:pt idx="566">
                  <c:v>43880.625032696757</c:v>
                </c:pt>
                <c:pt idx="567">
                  <c:v>43880.666699421294</c:v>
                </c:pt>
                <c:pt idx="568">
                  <c:v>43880.708366145831</c:v>
                </c:pt>
                <c:pt idx="569">
                  <c:v>43880.750032870368</c:v>
                </c:pt>
                <c:pt idx="570">
                  <c:v>43880.791699594905</c:v>
                </c:pt>
                <c:pt idx="571">
                  <c:v>43880.833366319443</c:v>
                </c:pt>
                <c:pt idx="572">
                  <c:v>43880.87503304398</c:v>
                </c:pt>
                <c:pt idx="573">
                  <c:v>43880.916699768517</c:v>
                </c:pt>
                <c:pt idx="574">
                  <c:v>43880.958366493054</c:v>
                </c:pt>
                <c:pt idx="575">
                  <c:v>43881.000033217591</c:v>
                </c:pt>
                <c:pt idx="576">
                  <c:v>43881.041699942129</c:v>
                </c:pt>
                <c:pt idx="577">
                  <c:v>43881.083366666666</c:v>
                </c:pt>
                <c:pt idx="578">
                  <c:v>43881.125033391203</c:v>
                </c:pt>
                <c:pt idx="579">
                  <c:v>43881.16670011574</c:v>
                </c:pt>
                <c:pt idx="580">
                  <c:v>43881.208366840277</c:v>
                </c:pt>
                <c:pt idx="581">
                  <c:v>43881.250033564815</c:v>
                </c:pt>
                <c:pt idx="582">
                  <c:v>43881.291700289352</c:v>
                </c:pt>
                <c:pt idx="583">
                  <c:v>43881.333367013889</c:v>
                </c:pt>
                <c:pt idx="584">
                  <c:v>43881.375033738426</c:v>
                </c:pt>
                <c:pt idx="585">
                  <c:v>43881.416700462963</c:v>
                </c:pt>
                <c:pt idx="586">
                  <c:v>43881.458367187501</c:v>
                </c:pt>
                <c:pt idx="587">
                  <c:v>43881.500033912038</c:v>
                </c:pt>
                <c:pt idx="588">
                  <c:v>43881.541700636575</c:v>
                </c:pt>
                <c:pt idx="589">
                  <c:v>43881.583367361112</c:v>
                </c:pt>
                <c:pt idx="590">
                  <c:v>43881.62503408565</c:v>
                </c:pt>
                <c:pt idx="591">
                  <c:v>43881.666700810187</c:v>
                </c:pt>
                <c:pt idx="592">
                  <c:v>43881.708367534724</c:v>
                </c:pt>
                <c:pt idx="593">
                  <c:v>43881.750034259261</c:v>
                </c:pt>
                <c:pt idx="594">
                  <c:v>43881.791700983798</c:v>
                </c:pt>
                <c:pt idx="595">
                  <c:v>43881.833367708336</c:v>
                </c:pt>
                <c:pt idx="596">
                  <c:v>43881.875034432873</c:v>
                </c:pt>
                <c:pt idx="597">
                  <c:v>43881.91670115741</c:v>
                </c:pt>
                <c:pt idx="598">
                  <c:v>43881.958367881947</c:v>
                </c:pt>
                <c:pt idx="599">
                  <c:v>43882.000034606484</c:v>
                </c:pt>
                <c:pt idx="600">
                  <c:v>43882.041701331022</c:v>
                </c:pt>
                <c:pt idx="601">
                  <c:v>43882.083368055559</c:v>
                </c:pt>
                <c:pt idx="602">
                  <c:v>43882.125034780096</c:v>
                </c:pt>
                <c:pt idx="603">
                  <c:v>43882.166701504633</c:v>
                </c:pt>
                <c:pt idx="604">
                  <c:v>43882.208368229163</c:v>
                </c:pt>
                <c:pt idx="605">
                  <c:v>43882.2500349537</c:v>
                </c:pt>
                <c:pt idx="606">
                  <c:v>43882.291701678238</c:v>
                </c:pt>
                <c:pt idx="607">
                  <c:v>43882.333368402775</c:v>
                </c:pt>
                <c:pt idx="608">
                  <c:v>43882.375035127312</c:v>
                </c:pt>
                <c:pt idx="609">
                  <c:v>43882.416701851849</c:v>
                </c:pt>
                <c:pt idx="610">
                  <c:v>43882.458368576386</c:v>
                </c:pt>
                <c:pt idx="611">
                  <c:v>43882.500035300924</c:v>
                </c:pt>
                <c:pt idx="612">
                  <c:v>43882.541702025461</c:v>
                </c:pt>
                <c:pt idx="613">
                  <c:v>43882.583368749998</c:v>
                </c:pt>
                <c:pt idx="614">
                  <c:v>43882.625035474535</c:v>
                </c:pt>
                <c:pt idx="615">
                  <c:v>43882.666702199072</c:v>
                </c:pt>
                <c:pt idx="616">
                  <c:v>43882.70836892361</c:v>
                </c:pt>
                <c:pt idx="617">
                  <c:v>43882.750035648147</c:v>
                </c:pt>
                <c:pt idx="618">
                  <c:v>43882.791702372684</c:v>
                </c:pt>
                <c:pt idx="619">
                  <c:v>43882.833369097221</c:v>
                </c:pt>
                <c:pt idx="620">
                  <c:v>43882.875035821759</c:v>
                </c:pt>
                <c:pt idx="621">
                  <c:v>43882.916702546296</c:v>
                </c:pt>
                <c:pt idx="622">
                  <c:v>43882.958369270833</c:v>
                </c:pt>
                <c:pt idx="623">
                  <c:v>43883.00003599537</c:v>
                </c:pt>
                <c:pt idx="624">
                  <c:v>43883.041702719907</c:v>
                </c:pt>
                <c:pt idx="625">
                  <c:v>43883.083369444445</c:v>
                </c:pt>
                <c:pt idx="626">
                  <c:v>43883.125036168982</c:v>
                </c:pt>
                <c:pt idx="627">
                  <c:v>43883.166702893519</c:v>
                </c:pt>
                <c:pt idx="628">
                  <c:v>43883.208369618056</c:v>
                </c:pt>
                <c:pt idx="629">
                  <c:v>43883.250036342593</c:v>
                </c:pt>
                <c:pt idx="630">
                  <c:v>43883.291703067131</c:v>
                </c:pt>
                <c:pt idx="631">
                  <c:v>43883.333369791668</c:v>
                </c:pt>
                <c:pt idx="632">
                  <c:v>43883.375036516205</c:v>
                </c:pt>
                <c:pt idx="633">
                  <c:v>43883.416703240742</c:v>
                </c:pt>
                <c:pt idx="634">
                  <c:v>43883.458369965279</c:v>
                </c:pt>
                <c:pt idx="635">
                  <c:v>43883.500036689817</c:v>
                </c:pt>
                <c:pt idx="636">
                  <c:v>43883.541703414354</c:v>
                </c:pt>
                <c:pt idx="637">
                  <c:v>43883.583370138891</c:v>
                </c:pt>
                <c:pt idx="638">
                  <c:v>43883.625036863428</c:v>
                </c:pt>
                <c:pt idx="639">
                  <c:v>43883.666703587965</c:v>
                </c:pt>
                <c:pt idx="640">
                  <c:v>43883.708370312503</c:v>
                </c:pt>
                <c:pt idx="641">
                  <c:v>43883.75003703704</c:v>
                </c:pt>
                <c:pt idx="642">
                  <c:v>43883.791703761577</c:v>
                </c:pt>
                <c:pt idx="643">
                  <c:v>43883.833370486114</c:v>
                </c:pt>
                <c:pt idx="644">
                  <c:v>43883.875037210651</c:v>
                </c:pt>
                <c:pt idx="645">
                  <c:v>43883.916703935189</c:v>
                </c:pt>
                <c:pt idx="646">
                  <c:v>43883.958370659719</c:v>
                </c:pt>
                <c:pt idx="647">
                  <c:v>43884.000037384256</c:v>
                </c:pt>
                <c:pt idx="648">
                  <c:v>43884.041704108793</c:v>
                </c:pt>
                <c:pt idx="649">
                  <c:v>43884.08337083333</c:v>
                </c:pt>
                <c:pt idx="650">
                  <c:v>43884.125037557867</c:v>
                </c:pt>
                <c:pt idx="651">
                  <c:v>43884.166704282405</c:v>
                </c:pt>
                <c:pt idx="652">
                  <c:v>43884.208371006942</c:v>
                </c:pt>
                <c:pt idx="653">
                  <c:v>43884.250037731479</c:v>
                </c:pt>
                <c:pt idx="654">
                  <c:v>43884.291704456016</c:v>
                </c:pt>
                <c:pt idx="655">
                  <c:v>43884.333371180554</c:v>
                </c:pt>
                <c:pt idx="656">
                  <c:v>43884.375037905091</c:v>
                </c:pt>
                <c:pt idx="657">
                  <c:v>43884.416704629628</c:v>
                </c:pt>
                <c:pt idx="658">
                  <c:v>43884.458371354165</c:v>
                </c:pt>
                <c:pt idx="659">
                  <c:v>43884.500038078702</c:v>
                </c:pt>
                <c:pt idx="660">
                  <c:v>43884.54170480324</c:v>
                </c:pt>
                <c:pt idx="661">
                  <c:v>43884.583371527777</c:v>
                </c:pt>
                <c:pt idx="662">
                  <c:v>43884.625038252314</c:v>
                </c:pt>
                <c:pt idx="663">
                  <c:v>43884.666704976851</c:v>
                </c:pt>
                <c:pt idx="664">
                  <c:v>43884.708371701388</c:v>
                </c:pt>
                <c:pt idx="665">
                  <c:v>43884.750038425926</c:v>
                </c:pt>
                <c:pt idx="666">
                  <c:v>43884.791705150463</c:v>
                </c:pt>
                <c:pt idx="667">
                  <c:v>43884.833371875</c:v>
                </c:pt>
                <c:pt idx="668">
                  <c:v>43884.875038599537</c:v>
                </c:pt>
                <c:pt idx="669">
                  <c:v>43884.916705324074</c:v>
                </c:pt>
                <c:pt idx="670">
                  <c:v>43884.958372048612</c:v>
                </c:pt>
                <c:pt idx="671">
                  <c:v>43885.000038773149</c:v>
                </c:pt>
                <c:pt idx="672">
                  <c:v>43885.041705497686</c:v>
                </c:pt>
                <c:pt idx="673">
                  <c:v>43885.083372222223</c:v>
                </c:pt>
                <c:pt idx="674">
                  <c:v>43885.12503894676</c:v>
                </c:pt>
                <c:pt idx="675">
                  <c:v>43885.166705671298</c:v>
                </c:pt>
                <c:pt idx="676">
                  <c:v>43885.208372395835</c:v>
                </c:pt>
                <c:pt idx="677">
                  <c:v>43885.250039120372</c:v>
                </c:pt>
                <c:pt idx="678">
                  <c:v>43885.291705844909</c:v>
                </c:pt>
                <c:pt idx="679">
                  <c:v>43885.333372569447</c:v>
                </c:pt>
                <c:pt idx="680">
                  <c:v>43885.375039293984</c:v>
                </c:pt>
                <c:pt idx="681">
                  <c:v>43885.416706018521</c:v>
                </c:pt>
                <c:pt idx="682">
                  <c:v>43885.458372743058</c:v>
                </c:pt>
                <c:pt idx="683">
                  <c:v>43885.500039467595</c:v>
                </c:pt>
                <c:pt idx="684">
                  <c:v>43885.541706192133</c:v>
                </c:pt>
                <c:pt idx="685">
                  <c:v>43885.58337291667</c:v>
                </c:pt>
                <c:pt idx="686">
                  <c:v>43885.625039641207</c:v>
                </c:pt>
                <c:pt idx="687">
                  <c:v>43885.666706365744</c:v>
                </c:pt>
                <c:pt idx="688">
                  <c:v>43885.708373090281</c:v>
                </c:pt>
                <c:pt idx="689">
                  <c:v>43885.750039814811</c:v>
                </c:pt>
                <c:pt idx="690">
                  <c:v>43885.791706539349</c:v>
                </c:pt>
                <c:pt idx="691">
                  <c:v>43885.833373263886</c:v>
                </c:pt>
                <c:pt idx="692">
                  <c:v>43885.875039988423</c:v>
                </c:pt>
                <c:pt idx="693">
                  <c:v>43885.91670671296</c:v>
                </c:pt>
                <c:pt idx="694">
                  <c:v>43885.958373437497</c:v>
                </c:pt>
                <c:pt idx="695">
                  <c:v>43886.000040162035</c:v>
                </c:pt>
                <c:pt idx="696">
                  <c:v>43886.041706886572</c:v>
                </c:pt>
                <c:pt idx="697">
                  <c:v>43886.083373611109</c:v>
                </c:pt>
                <c:pt idx="698">
                  <c:v>43886.125040335646</c:v>
                </c:pt>
                <c:pt idx="699">
                  <c:v>43886.166707060183</c:v>
                </c:pt>
                <c:pt idx="700">
                  <c:v>43886.208373784721</c:v>
                </c:pt>
                <c:pt idx="701">
                  <c:v>43886.250040509258</c:v>
                </c:pt>
                <c:pt idx="702">
                  <c:v>43886.291707233795</c:v>
                </c:pt>
                <c:pt idx="703">
                  <c:v>43886.333373958332</c:v>
                </c:pt>
                <c:pt idx="704">
                  <c:v>43886.375040682869</c:v>
                </c:pt>
                <c:pt idx="705">
                  <c:v>43886.416707407407</c:v>
                </c:pt>
                <c:pt idx="706">
                  <c:v>43886.458374131944</c:v>
                </c:pt>
                <c:pt idx="707">
                  <c:v>43886.500040856481</c:v>
                </c:pt>
                <c:pt idx="708">
                  <c:v>43886.541707581018</c:v>
                </c:pt>
                <c:pt idx="709">
                  <c:v>43886.583374305555</c:v>
                </c:pt>
                <c:pt idx="710">
                  <c:v>43886.625041030093</c:v>
                </c:pt>
                <c:pt idx="711">
                  <c:v>43886.66670775463</c:v>
                </c:pt>
                <c:pt idx="712">
                  <c:v>43886.708374479167</c:v>
                </c:pt>
                <c:pt idx="713">
                  <c:v>43886.750041203704</c:v>
                </c:pt>
                <c:pt idx="714">
                  <c:v>43886.791707928242</c:v>
                </c:pt>
                <c:pt idx="715">
                  <c:v>43886.833374652779</c:v>
                </c:pt>
                <c:pt idx="716">
                  <c:v>43886.875041377316</c:v>
                </c:pt>
                <c:pt idx="717">
                  <c:v>43886.916708101853</c:v>
                </c:pt>
                <c:pt idx="718">
                  <c:v>43886.95837482639</c:v>
                </c:pt>
                <c:pt idx="719">
                  <c:v>43887.000041550928</c:v>
                </c:pt>
                <c:pt idx="720">
                  <c:v>43887.041708275465</c:v>
                </c:pt>
                <c:pt idx="721">
                  <c:v>43887.083375000002</c:v>
                </c:pt>
                <c:pt idx="722">
                  <c:v>43887.125041724539</c:v>
                </c:pt>
                <c:pt idx="723">
                  <c:v>43887.166708449076</c:v>
                </c:pt>
                <c:pt idx="724">
                  <c:v>43887.208375173614</c:v>
                </c:pt>
                <c:pt idx="725">
                  <c:v>43887.250041898151</c:v>
                </c:pt>
                <c:pt idx="726">
                  <c:v>43887.291708622688</c:v>
                </c:pt>
                <c:pt idx="727">
                  <c:v>43887.333375347225</c:v>
                </c:pt>
                <c:pt idx="728">
                  <c:v>43887.375042071762</c:v>
                </c:pt>
                <c:pt idx="729">
                  <c:v>43887.4167087963</c:v>
                </c:pt>
                <c:pt idx="730">
                  <c:v>43887.458375520837</c:v>
                </c:pt>
                <c:pt idx="731">
                  <c:v>43887.500042245367</c:v>
                </c:pt>
                <c:pt idx="732">
                  <c:v>43887.541708969904</c:v>
                </c:pt>
                <c:pt idx="733">
                  <c:v>43887.583375694441</c:v>
                </c:pt>
                <c:pt idx="734">
                  <c:v>43887.625042418978</c:v>
                </c:pt>
                <c:pt idx="735">
                  <c:v>43887.666709143516</c:v>
                </c:pt>
                <c:pt idx="736">
                  <c:v>43887.708375868053</c:v>
                </c:pt>
                <c:pt idx="737">
                  <c:v>43887.75004259259</c:v>
                </c:pt>
                <c:pt idx="738">
                  <c:v>43887.791709317127</c:v>
                </c:pt>
                <c:pt idx="739">
                  <c:v>43887.833376041664</c:v>
                </c:pt>
                <c:pt idx="740">
                  <c:v>43887.875042766202</c:v>
                </c:pt>
                <c:pt idx="741">
                  <c:v>43887.916709490739</c:v>
                </c:pt>
                <c:pt idx="742">
                  <c:v>43887.958376215276</c:v>
                </c:pt>
                <c:pt idx="743">
                  <c:v>43888.000042939813</c:v>
                </c:pt>
                <c:pt idx="744">
                  <c:v>43888.04170966435</c:v>
                </c:pt>
                <c:pt idx="745">
                  <c:v>43888.083376388888</c:v>
                </c:pt>
                <c:pt idx="746">
                  <c:v>43888.125043113425</c:v>
                </c:pt>
                <c:pt idx="747">
                  <c:v>43888.166709837962</c:v>
                </c:pt>
                <c:pt idx="748">
                  <c:v>43888.208376562499</c:v>
                </c:pt>
                <c:pt idx="749">
                  <c:v>43888.250043287037</c:v>
                </c:pt>
                <c:pt idx="750">
                  <c:v>43888.291710011574</c:v>
                </c:pt>
                <c:pt idx="751">
                  <c:v>43888.333376736111</c:v>
                </c:pt>
                <c:pt idx="752">
                  <c:v>43888.375043460648</c:v>
                </c:pt>
                <c:pt idx="753">
                  <c:v>43888.416710185185</c:v>
                </c:pt>
                <c:pt idx="754">
                  <c:v>43888.458376909723</c:v>
                </c:pt>
                <c:pt idx="755">
                  <c:v>43888.50004363426</c:v>
                </c:pt>
                <c:pt idx="756">
                  <c:v>43888.541710358797</c:v>
                </c:pt>
                <c:pt idx="757">
                  <c:v>43888.583377083334</c:v>
                </c:pt>
                <c:pt idx="758">
                  <c:v>43888.625043807871</c:v>
                </c:pt>
                <c:pt idx="759">
                  <c:v>43888.666710532409</c:v>
                </c:pt>
                <c:pt idx="760">
                  <c:v>43888.708377256946</c:v>
                </c:pt>
                <c:pt idx="761">
                  <c:v>43888.750043981483</c:v>
                </c:pt>
                <c:pt idx="762">
                  <c:v>43888.79171070602</c:v>
                </c:pt>
                <c:pt idx="763">
                  <c:v>43888.833377430557</c:v>
                </c:pt>
                <c:pt idx="764">
                  <c:v>43888.875044155095</c:v>
                </c:pt>
                <c:pt idx="765">
                  <c:v>43888.916710879632</c:v>
                </c:pt>
                <c:pt idx="766">
                  <c:v>43888.958377604169</c:v>
                </c:pt>
                <c:pt idx="767">
                  <c:v>43889.000044328706</c:v>
                </c:pt>
                <c:pt idx="768">
                  <c:v>43889.041711053243</c:v>
                </c:pt>
                <c:pt idx="769">
                  <c:v>43889.083377777781</c:v>
                </c:pt>
                <c:pt idx="770">
                  <c:v>43889.125044502318</c:v>
                </c:pt>
                <c:pt idx="771">
                  <c:v>43889.166711226855</c:v>
                </c:pt>
                <c:pt idx="772">
                  <c:v>43889.208377951392</c:v>
                </c:pt>
                <c:pt idx="773">
                  <c:v>43889.25004467593</c:v>
                </c:pt>
                <c:pt idx="774">
                  <c:v>43889.291711400459</c:v>
                </c:pt>
                <c:pt idx="775">
                  <c:v>43889.333378124997</c:v>
                </c:pt>
                <c:pt idx="776">
                  <c:v>43889.375044849534</c:v>
                </c:pt>
                <c:pt idx="777">
                  <c:v>43889.416711574071</c:v>
                </c:pt>
                <c:pt idx="778">
                  <c:v>43889.458378298608</c:v>
                </c:pt>
                <c:pt idx="779">
                  <c:v>43889.500045023146</c:v>
                </c:pt>
                <c:pt idx="780">
                  <c:v>43889.541711747683</c:v>
                </c:pt>
                <c:pt idx="781">
                  <c:v>43889.58337847222</c:v>
                </c:pt>
                <c:pt idx="782">
                  <c:v>43889.625045196757</c:v>
                </c:pt>
                <c:pt idx="783">
                  <c:v>43889.666711921294</c:v>
                </c:pt>
                <c:pt idx="784">
                  <c:v>43889.708378645832</c:v>
                </c:pt>
                <c:pt idx="785">
                  <c:v>43889.750045370369</c:v>
                </c:pt>
                <c:pt idx="786">
                  <c:v>43889.791712094906</c:v>
                </c:pt>
                <c:pt idx="787">
                  <c:v>43889.833378819443</c:v>
                </c:pt>
                <c:pt idx="788">
                  <c:v>43889.87504554398</c:v>
                </c:pt>
                <c:pt idx="789">
                  <c:v>43889.916712268518</c:v>
                </c:pt>
                <c:pt idx="790">
                  <c:v>43889.958378993055</c:v>
                </c:pt>
                <c:pt idx="791">
                  <c:v>43890.000045717592</c:v>
                </c:pt>
                <c:pt idx="792">
                  <c:v>43890.041712442129</c:v>
                </c:pt>
                <c:pt idx="793">
                  <c:v>43890.083379166666</c:v>
                </c:pt>
                <c:pt idx="794">
                  <c:v>43890.125045891204</c:v>
                </c:pt>
                <c:pt idx="795">
                  <c:v>43890.166712615741</c:v>
                </c:pt>
                <c:pt idx="796">
                  <c:v>43890.208379340278</c:v>
                </c:pt>
                <c:pt idx="797">
                  <c:v>43890.250046064815</c:v>
                </c:pt>
                <c:pt idx="798">
                  <c:v>43890.291712789352</c:v>
                </c:pt>
                <c:pt idx="799">
                  <c:v>43890.33337951389</c:v>
                </c:pt>
                <c:pt idx="800">
                  <c:v>43890.375046238427</c:v>
                </c:pt>
                <c:pt idx="801">
                  <c:v>43890.416712962964</c:v>
                </c:pt>
                <c:pt idx="802">
                  <c:v>43890.458379687501</c:v>
                </c:pt>
                <c:pt idx="803">
                  <c:v>43890.500046412039</c:v>
                </c:pt>
                <c:pt idx="804">
                  <c:v>43890.541713136576</c:v>
                </c:pt>
                <c:pt idx="805">
                  <c:v>43890.583379861113</c:v>
                </c:pt>
                <c:pt idx="806">
                  <c:v>43890.62504658565</c:v>
                </c:pt>
                <c:pt idx="807">
                  <c:v>43890.666713310187</c:v>
                </c:pt>
                <c:pt idx="808">
                  <c:v>43890.708380034725</c:v>
                </c:pt>
                <c:pt idx="809">
                  <c:v>43890.750046759262</c:v>
                </c:pt>
                <c:pt idx="810">
                  <c:v>43890.791713483799</c:v>
                </c:pt>
                <c:pt idx="811">
                  <c:v>43890.833380208336</c:v>
                </c:pt>
                <c:pt idx="812">
                  <c:v>43890.875046932873</c:v>
                </c:pt>
                <c:pt idx="813">
                  <c:v>43890.916713657411</c:v>
                </c:pt>
                <c:pt idx="814">
                  <c:v>43890.958380381948</c:v>
                </c:pt>
                <c:pt idx="815">
                  <c:v>43891.000047106485</c:v>
                </c:pt>
                <c:pt idx="816">
                  <c:v>43891.041713831015</c:v>
                </c:pt>
                <c:pt idx="817">
                  <c:v>43891.083380555552</c:v>
                </c:pt>
                <c:pt idx="818">
                  <c:v>43891.125047280089</c:v>
                </c:pt>
                <c:pt idx="819">
                  <c:v>43891.166714004627</c:v>
                </c:pt>
                <c:pt idx="820">
                  <c:v>43891.208380729164</c:v>
                </c:pt>
                <c:pt idx="821">
                  <c:v>43891.250047453701</c:v>
                </c:pt>
                <c:pt idx="822">
                  <c:v>43891.291714178238</c:v>
                </c:pt>
                <c:pt idx="823">
                  <c:v>43891.333380902775</c:v>
                </c:pt>
                <c:pt idx="824">
                  <c:v>43891.375047627313</c:v>
                </c:pt>
                <c:pt idx="825">
                  <c:v>43891.41671435185</c:v>
                </c:pt>
                <c:pt idx="826">
                  <c:v>43891.458381076387</c:v>
                </c:pt>
                <c:pt idx="827">
                  <c:v>43891.500047800924</c:v>
                </c:pt>
                <c:pt idx="828">
                  <c:v>43891.541714525461</c:v>
                </c:pt>
                <c:pt idx="829">
                  <c:v>43891.583381249999</c:v>
                </c:pt>
                <c:pt idx="830">
                  <c:v>43891.625047974536</c:v>
                </c:pt>
                <c:pt idx="831">
                  <c:v>43891.666714699073</c:v>
                </c:pt>
                <c:pt idx="832">
                  <c:v>43891.70838142361</c:v>
                </c:pt>
                <c:pt idx="833">
                  <c:v>43891.750048148147</c:v>
                </c:pt>
                <c:pt idx="834">
                  <c:v>43891.791714872685</c:v>
                </c:pt>
                <c:pt idx="835">
                  <c:v>43891.833381597222</c:v>
                </c:pt>
                <c:pt idx="836">
                  <c:v>43891.875048321759</c:v>
                </c:pt>
                <c:pt idx="837">
                  <c:v>43891.916715046296</c:v>
                </c:pt>
                <c:pt idx="838">
                  <c:v>43891.958381770834</c:v>
                </c:pt>
                <c:pt idx="839">
                  <c:v>43892.000048495371</c:v>
                </c:pt>
                <c:pt idx="840">
                  <c:v>43892.041715219908</c:v>
                </c:pt>
                <c:pt idx="841">
                  <c:v>43892.083381944445</c:v>
                </c:pt>
                <c:pt idx="842">
                  <c:v>43892.125048668982</c:v>
                </c:pt>
                <c:pt idx="843">
                  <c:v>43892.16671539352</c:v>
                </c:pt>
                <c:pt idx="844">
                  <c:v>43892.208382118057</c:v>
                </c:pt>
                <c:pt idx="845">
                  <c:v>43892.250048842594</c:v>
                </c:pt>
                <c:pt idx="846">
                  <c:v>43892.291715567131</c:v>
                </c:pt>
                <c:pt idx="847">
                  <c:v>43892.333382291668</c:v>
                </c:pt>
                <c:pt idx="848">
                  <c:v>43892.375049016206</c:v>
                </c:pt>
                <c:pt idx="849">
                  <c:v>43892.416715740743</c:v>
                </c:pt>
                <c:pt idx="850">
                  <c:v>43892.45838246528</c:v>
                </c:pt>
                <c:pt idx="851">
                  <c:v>43892.500049189817</c:v>
                </c:pt>
                <c:pt idx="852">
                  <c:v>43892.541715914354</c:v>
                </c:pt>
                <c:pt idx="853">
                  <c:v>43892.583382638892</c:v>
                </c:pt>
                <c:pt idx="854">
                  <c:v>43892.625049363429</c:v>
                </c:pt>
                <c:pt idx="855">
                  <c:v>43892.666716087966</c:v>
                </c:pt>
                <c:pt idx="856">
                  <c:v>43892.708382812503</c:v>
                </c:pt>
                <c:pt idx="857">
                  <c:v>43892.75004953704</c:v>
                </c:pt>
                <c:pt idx="858">
                  <c:v>43892.791716261578</c:v>
                </c:pt>
                <c:pt idx="859">
                  <c:v>43892.833382986108</c:v>
                </c:pt>
                <c:pt idx="860">
                  <c:v>43892.875049710645</c:v>
                </c:pt>
                <c:pt idx="861">
                  <c:v>43892.916716435182</c:v>
                </c:pt>
                <c:pt idx="862">
                  <c:v>43892.958383159719</c:v>
                </c:pt>
                <c:pt idx="863">
                  <c:v>43893.000049884256</c:v>
                </c:pt>
                <c:pt idx="864">
                  <c:v>43893.041716608794</c:v>
                </c:pt>
                <c:pt idx="865">
                  <c:v>43893.083383333331</c:v>
                </c:pt>
                <c:pt idx="866">
                  <c:v>43893.125050057868</c:v>
                </c:pt>
                <c:pt idx="867">
                  <c:v>43893.166716782405</c:v>
                </c:pt>
                <c:pt idx="868">
                  <c:v>43893.208383506942</c:v>
                </c:pt>
                <c:pt idx="869">
                  <c:v>43893.25005023148</c:v>
                </c:pt>
                <c:pt idx="870">
                  <c:v>43893.291716956017</c:v>
                </c:pt>
                <c:pt idx="871">
                  <c:v>43893.333383680554</c:v>
                </c:pt>
                <c:pt idx="872">
                  <c:v>43893.375050405091</c:v>
                </c:pt>
                <c:pt idx="873">
                  <c:v>43893.416717129629</c:v>
                </c:pt>
                <c:pt idx="874">
                  <c:v>43893.458383854166</c:v>
                </c:pt>
                <c:pt idx="875">
                  <c:v>43893.500050578703</c:v>
                </c:pt>
                <c:pt idx="876">
                  <c:v>43893.54171730324</c:v>
                </c:pt>
                <c:pt idx="877">
                  <c:v>43893.583384027777</c:v>
                </c:pt>
                <c:pt idx="878">
                  <c:v>43893.625050752315</c:v>
                </c:pt>
                <c:pt idx="879">
                  <c:v>43893.666717476852</c:v>
                </c:pt>
                <c:pt idx="880">
                  <c:v>43893.708384201389</c:v>
                </c:pt>
                <c:pt idx="881">
                  <c:v>43893.750050925926</c:v>
                </c:pt>
                <c:pt idx="882">
                  <c:v>43893.791717650463</c:v>
                </c:pt>
                <c:pt idx="883">
                  <c:v>43893.833384375001</c:v>
                </c:pt>
                <c:pt idx="884">
                  <c:v>43893.875051099538</c:v>
                </c:pt>
                <c:pt idx="885">
                  <c:v>43893.916717824075</c:v>
                </c:pt>
                <c:pt idx="886">
                  <c:v>43893.958384548612</c:v>
                </c:pt>
                <c:pt idx="887">
                  <c:v>43894.000051273149</c:v>
                </c:pt>
                <c:pt idx="888">
                  <c:v>43894.041717997687</c:v>
                </c:pt>
                <c:pt idx="889">
                  <c:v>43894.083384722224</c:v>
                </c:pt>
                <c:pt idx="890">
                  <c:v>43894.125051446761</c:v>
                </c:pt>
                <c:pt idx="891">
                  <c:v>43894.166718171298</c:v>
                </c:pt>
                <c:pt idx="892">
                  <c:v>43894.208384895835</c:v>
                </c:pt>
                <c:pt idx="893">
                  <c:v>43894.250051620373</c:v>
                </c:pt>
                <c:pt idx="894">
                  <c:v>43894.29171834491</c:v>
                </c:pt>
                <c:pt idx="895">
                  <c:v>43894.333385069447</c:v>
                </c:pt>
                <c:pt idx="896">
                  <c:v>43894.375051793984</c:v>
                </c:pt>
                <c:pt idx="897">
                  <c:v>43894.416718518522</c:v>
                </c:pt>
                <c:pt idx="898">
                  <c:v>43894.458385243059</c:v>
                </c:pt>
                <c:pt idx="899">
                  <c:v>43894.500051967596</c:v>
                </c:pt>
                <c:pt idx="900">
                  <c:v>43894.541718692133</c:v>
                </c:pt>
                <c:pt idx="901">
                  <c:v>43894.583385416663</c:v>
                </c:pt>
                <c:pt idx="902">
                  <c:v>43894.6250521412</c:v>
                </c:pt>
                <c:pt idx="903">
                  <c:v>43894.666718865737</c:v>
                </c:pt>
                <c:pt idx="904">
                  <c:v>43894.708385590275</c:v>
                </c:pt>
                <c:pt idx="905">
                  <c:v>43894.750052314812</c:v>
                </c:pt>
                <c:pt idx="906">
                  <c:v>43894.791719039349</c:v>
                </c:pt>
                <c:pt idx="907">
                  <c:v>43894.833385763886</c:v>
                </c:pt>
                <c:pt idx="908">
                  <c:v>43894.875052488424</c:v>
                </c:pt>
                <c:pt idx="909">
                  <c:v>43894.916719212961</c:v>
                </c:pt>
                <c:pt idx="910">
                  <c:v>43894.958385937498</c:v>
                </c:pt>
                <c:pt idx="911">
                  <c:v>43895.000052662035</c:v>
                </c:pt>
                <c:pt idx="912">
                  <c:v>43895.041719386572</c:v>
                </c:pt>
                <c:pt idx="913">
                  <c:v>43895.08338611111</c:v>
                </c:pt>
                <c:pt idx="914">
                  <c:v>43895.125052835647</c:v>
                </c:pt>
                <c:pt idx="915">
                  <c:v>43895.166719560184</c:v>
                </c:pt>
                <c:pt idx="916">
                  <c:v>43895.208386284721</c:v>
                </c:pt>
                <c:pt idx="917">
                  <c:v>43895.250053009258</c:v>
                </c:pt>
                <c:pt idx="918">
                  <c:v>43895.291719733796</c:v>
                </c:pt>
                <c:pt idx="919">
                  <c:v>43895.333386458333</c:v>
                </c:pt>
                <c:pt idx="920">
                  <c:v>43895.37505318287</c:v>
                </c:pt>
                <c:pt idx="921">
                  <c:v>43895.416719907407</c:v>
                </c:pt>
                <c:pt idx="922">
                  <c:v>43895.458386631944</c:v>
                </c:pt>
                <c:pt idx="923">
                  <c:v>43895.500053356482</c:v>
                </c:pt>
                <c:pt idx="924">
                  <c:v>43895.541720081019</c:v>
                </c:pt>
                <c:pt idx="925">
                  <c:v>43895.583386805556</c:v>
                </c:pt>
                <c:pt idx="926">
                  <c:v>43895.625053530093</c:v>
                </c:pt>
                <c:pt idx="927">
                  <c:v>43895.66672025463</c:v>
                </c:pt>
                <c:pt idx="928">
                  <c:v>43895.708386979168</c:v>
                </c:pt>
                <c:pt idx="929">
                  <c:v>43895.750053703705</c:v>
                </c:pt>
                <c:pt idx="930">
                  <c:v>43895.791720428242</c:v>
                </c:pt>
                <c:pt idx="931">
                  <c:v>43895.833387152779</c:v>
                </c:pt>
                <c:pt idx="932">
                  <c:v>43895.875053877317</c:v>
                </c:pt>
                <c:pt idx="933">
                  <c:v>43895.916720601854</c:v>
                </c:pt>
                <c:pt idx="934">
                  <c:v>43895.958387326391</c:v>
                </c:pt>
                <c:pt idx="935">
                  <c:v>43896.000054050928</c:v>
                </c:pt>
                <c:pt idx="936">
                  <c:v>43896.041720775465</c:v>
                </c:pt>
                <c:pt idx="937">
                  <c:v>43896.083387500003</c:v>
                </c:pt>
                <c:pt idx="938">
                  <c:v>43896.12505422454</c:v>
                </c:pt>
                <c:pt idx="939">
                  <c:v>43896.166720949077</c:v>
                </c:pt>
                <c:pt idx="940">
                  <c:v>43896.208387673614</c:v>
                </c:pt>
                <c:pt idx="941">
                  <c:v>43896.250054398151</c:v>
                </c:pt>
                <c:pt idx="942">
                  <c:v>43896.291721122689</c:v>
                </c:pt>
                <c:pt idx="943">
                  <c:v>43896.333387847226</c:v>
                </c:pt>
                <c:pt idx="944">
                  <c:v>43896.375054571756</c:v>
                </c:pt>
                <c:pt idx="945">
                  <c:v>43896.416721296293</c:v>
                </c:pt>
                <c:pt idx="946">
                  <c:v>43896.45838802083</c:v>
                </c:pt>
                <c:pt idx="947">
                  <c:v>43896.500054745367</c:v>
                </c:pt>
                <c:pt idx="948">
                  <c:v>43896.541721469905</c:v>
                </c:pt>
                <c:pt idx="949">
                  <c:v>43896.583388194442</c:v>
                </c:pt>
                <c:pt idx="950">
                  <c:v>43896.625054918979</c:v>
                </c:pt>
                <c:pt idx="951">
                  <c:v>43896.666721643516</c:v>
                </c:pt>
                <c:pt idx="952">
                  <c:v>43896.708388368053</c:v>
                </c:pt>
                <c:pt idx="953">
                  <c:v>43896.750055092591</c:v>
                </c:pt>
                <c:pt idx="954">
                  <c:v>43896.791721817128</c:v>
                </c:pt>
                <c:pt idx="955">
                  <c:v>43896.833388541665</c:v>
                </c:pt>
                <c:pt idx="956">
                  <c:v>43896.875055266202</c:v>
                </c:pt>
                <c:pt idx="957">
                  <c:v>43896.916721990739</c:v>
                </c:pt>
                <c:pt idx="958">
                  <c:v>43896.958388715277</c:v>
                </c:pt>
                <c:pt idx="959">
                  <c:v>43897.000055439814</c:v>
                </c:pt>
                <c:pt idx="960">
                  <c:v>43897.041722164351</c:v>
                </c:pt>
                <c:pt idx="961">
                  <c:v>43897.083388888888</c:v>
                </c:pt>
                <c:pt idx="962">
                  <c:v>43897.125055613426</c:v>
                </c:pt>
                <c:pt idx="963">
                  <c:v>43897.166722337963</c:v>
                </c:pt>
                <c:pt idx="964">
                  <c:v>43897.2083890625</c:v>
                </c:pt>
                <c:pt idx="965">
                  <c:v>43897.250055787037</c:v>
                </c:pt>
                <c:pt idx="966">
                  <c:v>43897.291722511574</c:v>
                </c:pt>
                <c:pt idx="967">
                  <c:v>43897.333389236112</c:v>
                </c:pt>
                <c:pt idx="968">
                  <c:v>43897.375055960649</c:v>
                </c:pt>
                <c:pt idx="969">
                  <c:v>43897.416722685186</c:v>
                </c:pt>
                <c:pt idx="970">
                  <c:v>43897.458389409723</c:v>
                </c:pt>
                <c:pt idx="971">
                  <c:v>43897.50005613426</c:v>
                </c:pt>
                <c:pt idx="972">
                  <c:v>43897.541722858798</c:v>
                </c:pt>
                <c:pt idx="973">
                  <c:v>43897.583389583335</c:v>
                </c:pt>
                <c:pt idx="974">
                  <c:v>43897.625056307872</c:v>
                </c:pt>
                <c:pt idx="975">
                  <c:v>43897.666723032409</c:v>
                </c:pt>
                <c:pt idx="976">
                  <c:v>43897.708389756946</c:v>
                </c:pt>
                <c:pt idx="977">
                  <c:v>43897.750056481484</c:v>
                </c:pt>
                <c:pt idx="978">
                  <c:v>43897.791723206021</c:v>
                </c:pt>
                <c:pt idx="979">
                  <c:v>43897.833389930558</c:v>
                </c:pt>
                <c:pt idx="980">
                  <c:v>43897.875056655095</c:v>
                </c:pt>
                <c:pt idx="981">
                  <c:v>43897.916723379632</c:v>
                </c:pt>
                <c:pt idx="982">
                  <c:v>43897.95839010417</c:v>
                </c:pt>
                <c:pt idx="983">
                  <c:v>43898.000056828707</c:v>
                </c:pt>
                <c:pt idx="984">
                  <c:v>43898.041723553244</c:v>
                </c:pt>
                <c:pt idx="985">
                  <c:v>43898.083390277781</c:v>
                </c:pt>
                <c:pt idx="986">
                  <c:v>43898.125057002311</c:v>
                </c:pt>
                <c:pt idx="987">
                  <c:v>43898.166723726848</c:v>
                </c:pt>
                <c:pt idx="988">
                  <c:v>43898.208390451386</c:v>
                </c:pt>
                <c:pt idx="989">
                  <c:v>43898.250057175923</c:v>
                </c:pt>
                <c:pt idx="990">
                  <c:v>43898.29172390046</c:v>
                </c:pt>
                <c:pt idx="991">
                  <c:v>43898.333390624997</c:v>
                </c:pt>
                <c:pt idx="992">
                  <c:v>43898.375057349534</c:v>
                </c:pt>
                <c:pt idx="993">
                  <c:v>43898.416724074072</c:v>
                </c:pt>
                <c:pt idx="994">
                  <c:v>43898.458390798609</c:v>
                </c:pt>
                <c:pt idx="995">
                  <c:v>43898.500057523146</c:v>
                </c:pt>
                <c:pt idx="996">
                  <c:v>43898.541724247683</c:v>
                </c:pt>
                <c:pt idx="997">
                  <c:v>43898.583390972221</c:v>
                </c:pt>
                <c:pt idx="998">
                  <c:v>43898.625057696758</c:v>
                </c:pt>
                <c:pt idx="999">
                  <c:v>43898.666724421295</c:v>
                </c:pt>
                <c:pt idx="1000">
                  <c:v>43898.708391145832</c:v>
                </c:pt>
                <c:pt idx="1001">
                  <c:v>43898.750057870369</c:v>
                </c:pt>
                <c:pt idx="1002">
                  <c:v>43898.791724594907</c:v>
                </c:pt>
                <c:pt idx="1003">
                  <c:v>43898.833391319444</c:v>
                </c:pt>
                <c:pt idx="1004">
                  <c:v>43898.875058043981</c:v>
                </c:pt>
                <c:pt idx="1005">
                  <c:v>43898.916724768518</c:v>
                </c:pt>
                <c:pt idx="1006">
                  <c:v>43898.958391493055</c:v>
                </c:pt>
                <c:pt idx="1007">
                  <c:v>43899.000058217593</c:v>
                </c:pt>
                <c:pt idx="1008">
                  <c:v>43899.04172494213</c:v>
                </c:pt>
                <c:pt idx="1009">
                  <c:v>43899.083391666667</c:v>
                </c:pt>
                <c:pt idx="1010">
                  <c:v>43899.125058391204</c:v>
                </c:pt>
                <c:pt idx="1011">
                  <c:v>43899.166725115741</c:v>
                </c:pt>
                <c:pt idx="1012">
                  <c:v>43899.208391840279</c:v>
                </c:pt>
                <c:pt idx="1013">
                  <c:v>43899.250058564816</c:v>
                </c:pt>
                <c:pt idx="1014">
                  <c:v>43899.291725289353</c:v>
                </c:pt>
                <c:pt idx="1015">
                  <c:v>43899.33339201389</c:v>
                </c:pt>
                <c:pt idx="1016">
                  <c:v>43899.375058738427</c:v>
                </c:pt>
                <c:pt idx="1017">
                  <c:v>43899.416725462965</c:v>
                </c:pt>
                <c:pt idx="1018">
                  <c:v>43899.458392187502</c:v>
                </c:pt>
                <c:pt idx="1019">
                  <c:v>43899.500058912039</c:v>
                </c:pt>
                <c:pt idx="1020">
                  <c:v>43899.541725636576</c:v>
                </c:pt>
                <c:pt idx="1021">
                  <c:v>43899.583392361114</c:v>
                </c:pt>
                <c:pt idx="1022">
                  <c:v>43899.625059085651</c:v>
                </c:pt>
                <c:pt idx="1023">
                  <c:v>43899.666725810188</c:v>
                </c:pt>
                <c:pt idx="1024">
                  <c:v>43899.708392534725</c:v>
                </c:pt>
                <c:pt idx="1025">
                  <c:v>43899.750059259262</c:v>
                </c:pt>
                <c:pt idx="1026">
                  <c:v>43899.7917259838</c:v>
                </c:pt>
                <c:pt idx="1027">
                  <c:v>43899.833392708337</c:v>
                </c:pt>
                <c:pt idx="1028">
                  <c:v>43899.875059432874</c:v>
                </c:pt>
                <c:pt idx="1029">
                  <c:v>43899.916726157404</c:v>
                </c:pt>
                <c:pt idx="1030">
                  <c:v>43899.958392881941</c:v>
                </c:pt>
                <c:pt idx="1031">
                  <c:v>43900.000059606478</c:v>
                </c:pt>
                <c:pt idx="1032">
                  <c:v>43900.041726331016</c:v>
                </c:pt>
                <c:pt idx="1033">
                  <c:v>43900.083393055553</c:v>
                </c:pt>
                <c:pt idx="1034">
                  <c:v>43900.12505978009</c:v>
                </c:pt>
                <c:pt idx="1035">
                  <c:v>43900.166726504627</c:v>
                </c:pt>
                <c:pt idx="1036">
                  <c:v>43900.208393229164</c:v>
                </c:pt>
                <c:pt idx="1037">
                  <c:v>43900.250059953702</c:v>
                </c:pt>
                <c:pt idx="1038">
                  <c:v>43900.291726678239</c:v>
                </c:pt>
                <c:pt idx="1039">
                  <c:v>43900.333393402776</c:v>
                </c:pt>
                <c:pt idx="1040">
                  <c:v>43900.375060127313</c:v>
                </c:pt>
                <c:pt idx="1041">
                  <c:v>43900.41672685185</c:v>
                </c:pt>
                <c:pt idx="1042">
                  <c:v>43900.458393576388</c:v>
                </c:pt>
                <c:pt idx="1043">
                  <c:v>43900.500060300925</c:v>
                </c:pt>
                <c:pt idx="1044">
                  <c:v>43900.541727025462</c:v>
                </c:pt>
                <c:pt idx="1045">
                  <c:v>43900.583393749999</c:v>
                </c:pt>
                <c:pt idx="1046">
                  <c:v>43900.625060474536</c:v>
                </c:pt>
                <c:pt idx="1047">
                  <c:v>43900.666727199074</c:v>
                </c:pt>
                <c:pt idx="1048">
                  <c:v>43900.708393923611</c:v>
                </c:pt>
                <c:pt idx="1049">
                  <c:v>43900.750060648148</c:v>
                </c:pt>
                <c:pt idx="1050">
                  <c:v>43900.791727372685</c:v>
                </c:pt>
                <c:pt idx="1051">
                  <c:v>43900.833394097222</c:v>
                </c:pt>
                <c:pt idx="1052">
                  <c:v>43900.87506082176</c:v>
                </c:pt>
                <c:pt idx="1053">
                  <c:v>43900.916727546297</c:v>
                </c:pt>
                <c:pt idx="1054">
                  <c:v>43900.958394270834</c:v>
                </c:pt>
                <c:pt idx="1055">
                  <c:v>43901.000060995371</c:v>
                </c:pt>
                <c:pt idx="1056">
                  <c:v>43901.041727719909</c:v>
                </c:pt>
                <c:pt idx="1057">
                  <c:v>43901.083394444446</c:v>
                </c:pt>
                <c:pt idx="1058">
                  <c:v>43901.125061168983</c:v>
                </c:pt>
                <c:pt idx="1059">
                  <c:v>43901.16672789352</c:v>
                </c:pt>
                <c:pt idx="1060">
                  <c:v>43901.208394618057</c:v>
                </c:pt>
                <c:pt idx="1061">
                  <c:v>43901.250061342595</c:v>
                </c:pt>
                <c:pt idx="1062">
                  <c:v>43901.291728067132</c:v>
                </c:pt>
                <c:pt idx="1063">
                  <c:v>43901.333394791669</c:v>
                </c:pt>
                <c:pt idx="1064">
                  <c:v>43901.375061516206</c:v>
                </c:pt>
                <c:pt idx="1065">
                  <c:v>43901.416728240743</c:v>
                </c:pt>
                <c:pt idx="1066">
                  <c:v>43901.458394965281</c:v>
                </c:pt>
                <c:pt idx="1067">
                  <c:v>43901.500061689818</c:v>
                </c:pt>
                <c:pt idx="1068">
                  <c:v>43901.541728414355</c:v>
                </c:pt>
                <c:pt idx="1069">
                  <c:v>43901.583395138892</c:v>
                </c:pt>
                <c:pt idx="1070">
                  <c:v>43901.625061863429</c:v>
                </c:pt>
                <c:pt idx="1071">
                  <c:v>43901.666728587959</c:v>
                </c:pt>
                <c:pt idx="1072">
                  <c:v>43901.708395312497</c:v>
                </c:pt>
                <c:pt idx="1073">
                  <c:v>43901.750062037034</c:v>
                </c:pt>
                <c:pt idx="1074">
                  <c:v>43901.791728761571</c:v>
                </c:pt>
                <c:pt idx="1075">
                  <c:v>43901.833395486108</c:v>
                </c:pt>
                <c:pt idx="1076">
                  <c:v>43901.875062210645</c:v>
                </c:pt>
                <c:pt idx="1077">
                  <c:v>43901.916728935183</c:v>
                </c:pt>
                <c:pt idx="1078">
                  <c:v>43901.95839565972</c:v>
                </c:pt>
                <c:pt idx="1079">
                  <c:v>43902.000062384257</c:v>
                </c:pt>
                <c:pt idx="1080">
                  <c:v>43902.041729108794</c:v>
                </c:pt>
                <c:pt idx="1081">
                  <c:v>43902.083395833331</c:v>
                </c:pt>
                <c:pt idx="1082">
                  <c:v>43902.125062557869</c:v>
                </c:pt>
                <c:pt idx="1083">
                  <c:v>43902.166729282406</c:v>
                </c:pt>
                <c:pt idx="1084">
                  <c:v>43902.208396006943</c:v>
                </c:pt>
                <c:pt idx="1085">
                  <c:v>43902.25006273148</c:v>
                </c:pt>
                <c:pt idx="1086">
                  <c:v>43902.291729456017</c:v>
                </c:pt>
                <c:pt idx="1087">
                  <c:v>43902.333396180555</c:v>
                </c:pt>
                <c:pt idx="1088">
                  <c:v>43902.375062905092</c:v>
                </c:pt>
                <c:pt idx="1089">
                  <c:v>43902.416729629629</c:v>
                </c:pt>
                <c:pt idx="1090">
                  <c:v>43902.458396354166</c:v>
                </c:pt>
                <c:pt idx="1091">
                  <c:v>43902.500063078704</c:v>
                </c:pt>
                <c:pt idx="1092">
                  <c:v>43902.541729803241</c:v>
                </c:pt>
                <c:pt idx="1093">
                  <c:v>43902.583396527778</c:v>
                </c:pt>
                <c:pt idx="1094">
                  <c:v>43902.625063252315</c:v>
                </c:pt>
                <c:pt idx="1095">
                  <c:v>43902.666729976852</c:v>
                </c:pt>
                <c:pt idx="1096">
                  <c:v>43902.70839670139</c:v>
                </c:pt>
                <c:pt idx="1097">
                  <c:v>43902.750063425927</c:v>
                </c:pt>
                <c:pt idx="1098">
                  <c:v>43902.791730150464</c:v>
                </c:pt>
                <c:pt idx="1099">
                  <c:v>43902.833396875001</c:v>
                </c:pt>
                <c:pt idx="1100">
                  <c:v>43902.875063599538</c:v>
                </c:pt>
                <c:pt idx="1101">
                  <c:v>43902.916730324076</c:v>
                </c:pt>
                <c:pt idx="1102">
                  <c:v>43902.958397048613</c:v>
                </c:pt>
                <c:pt idx="1103">
                  <c:v>43903.00006377315</c:v>
                </c:pt>
                <c:pt idx="1104">
                  <c:v>43903.041730497687</c:v>
                </c:pt>
                <c:pt idx="1105">
                  <c:v>43903.083397222224</c:v>
                </c:pt>
                <c:pt idx="1106">
                  <c:v>43903.125063946762</c:v>
                </c:pt>
                <c:pt idx="1107">
                  <c:v>43903.166730671299</c:v>
                </c:pt>
                <c:pt idx="1108">
                  <c:v>43903.208397395836</c:v>
                </c:pt>
                <c:pt idx="1109">
                  <c:v>43903.250064120373</c:v>
                </c:pt>
                <c:pt idx="1110">
                  <c:v>43903.29173084491</c:v>
                </c:pt>
                <c:pt idx="1111">
                  <c:v>43903.333397569448</c:v>
                </c:pt>
                <c:pt idx="1112">
                  <c:v>43903.375064293985</c:v>
                </c:pt>
                <c:pt idx="1113">
                  <c:v>43903.416731018522</c:v>
                </c:pt>
                <c:pt idx="1114">
                  <c:v>43903.458397743052</c:v>
                </c:pt>
                <c:pt idx="1115">
                  <c:v>43903.500064467589</c:v>
                </c:pt>
                <c:pt idx="1116">
                  <c:v>43903.541731192126</c:v>
                </c:pt>
                <c:pt idx="1117">
                  <c:v>43903.583397916664</c:v>
                </c:pt>
                <c:pt idx="1118">
                  <c:v>43903.625064641201</c:v>
                </c:pt>
                <c:pt idx="1119">
                  <c:v>43903.666731365738</c:v>
                </c:pt>
                <c:pt idx="1120">
                  <c:v>43903.708398090275</c:v>
                </c:pt>
                <c:pt idx="1121">
                  <c:v>43903.750064814813</c:v>
                </c:pt>
                <c:pt idx="1122">
                  <c:v>43903.79173153935</c:v>
                </c:pt>
                <c:pt idx="1123">
                  <c:v>43903.833398263887</c:v>
                </c:pt>
                <c:pt idx="1124">
                  <c:v>43903.875064988424</c:v>
                </c:pt>
                <c:pt idx="1125">
                  <c:v>43903.916731712961</c:v>
                </c:pt>
                <c:pt idx="1126">
                  <c:v>43903.958398437499</c:v>
                </c:pt>
                <c:pt idx="1127">
                  <c:v>43904.000065162036</c:v>
                </c:pt>
                <c:pt idx="1128">
                  <c:v>43904.041731886573</c:v>
                </c:pt>
                <c:pt idx="1129">
                  <c:v>43904.08339861111</c:v>
                </c:pt>
                <c:pt idx="1130">
                  <c:v>43904.125065335647</c:v>
                </c:pt>
                <c:pt idx="1131">
                  <c:v>43904.166732060185</c:v>
                </c:pt>
                <c:pt idx="1132">
                  <c:v>43904.208398784722</c:v>
                </c:pt>
                <c:pt idx="1133">
                  <c:v>43904.250065509259</c:v>
                </c:pt>
                <c:pt idx="1134">
                  <c:v>43904.291732233796</c:v>
                </c:pt>
                <c:pt idx="1135">
                  <c:v>43904.333398958333</c:v>
                </c:pt>
                <c:pt idx="1136">
                  <c:v>43904.375065682871</c:v>
                </c:pt>
                <c:pt idx="1137">
                  <c:v>43904.416732407408</c:v>
                </c:pt>
                <c:pt idx="1138">
                  <c:v>43904.458399131945</c:v>
                </c:pt>
                <c:pt idx="1139">
                  <c:v>43904.500065856482</c:v>
                </c:pt>
                <c:pt idx="1140">
                  <c:v>43904.541732581019</c:v>
                </c:pt>
                <c:pt idx="1141">
                  <c:v>43904.583399305557</c:v>
                </c:pt>
                <c:pt idx="1142">
                  <c:v>43904.625066030094</c:v>
                </c:pt>
                <c:pt idx="1143">
                  <c:v>43904.666732754631</c:v>
                </c:pt>
                <c:pt idx="1144">
                  <c:v>43904.708399479168</c:v>
                </c:pt>
                <c:pt idx="1145">
                  <c:v>43904.750066203706</c:v>
                </c:pt>
                <c:pt idx="1146">
                  <c:v>43904.791732928243</c:v>
                </c:pt>
                <c:pt idx="1147">
                  <c:v>43904.83339965278</c:v>
                </c:pt>
                <c:pt idx="1148">
                  <c:v>43904.875066377317</c:v>
                </c:pt>
                <c:pt idx="1149">
                  <c:v>43904.916733101854</c:v>
                </c:pt>
                <c:pt idx="1150">
                  <c:v>43904.958399826392</c:v>
                </c:pt>
                <c:pt idx="1151">
                  <c:v>43905.000066550929</c:v>
                </c:pt>
                <c:pt idx="1152">
                  <c:v>43905.041733275466</c:v>
                </c:pt>
                <c:pt idx="1153">
                  <c:v>43905.083400000003</c:v>
                </c:pt>
                <c:pt idx="1154">
                  <c:v>43905.12506672454</c:v>
                </c:pt>
                <c:pt idx="1155">
                  <c:v>43905.166733449078</c:v>
                </c:pt>
                <c:pt idx="1156">
                  <c:v>43905.208400173608</c:v>
                </c:pt>
                <c:pt idx="1157">
                  <c:v>43905.250066898145</c:v>
                </c:pt>
                <c:pt idx="1158">
                  <c:v>43905.291733622682</c:v>
                </c:pt>
                <c:pt idx="1159">
                  <c:v>43905.333400347219</c:v>
                </c:pt>
                <c:pt idx="1160">
                  <c:v>43905.375067071756</c:v>
                </c:pt>
                <c:pt idx="1161">
                  <c:v>43905.416733796294</c:v>
                </c:pt>
                <c:pt idx="1162">
                  <c:v>43905.458400520831</c:v>
                </c:pt>
                <c:pt idx="1163">
                  <c:v>43905.500067245368</c:v>
                </c:pt>
                <c:pt idx="1164">
                  <c:v>43905.541733969905</c:v>
                </c:pt>
                <c:pt idx="1165">
                  <c:v>43905.583400694442</c:v>
                </c:pt>
                <c:pt idx="1166">
                  <c:v>43905.62506741898</c:v>
                </c:pt>
                <c:pt idx="1167">
                  <c:v>43905.666734143517</c:v>
                </c:pt>
                <c:pt idx="1168">
                  <c:v>43905.708400868054</c:v>
                </c:pt>
                <c:pt idx="1169">
                  <c:v>43905.750067592591</c:v>
                </c:pt>
                <c:pt idx="1170">
                  <c:v>43905.791734317128</c:v>
                </c:pt>
                <c:pt idx="1171">
                  <c:v>43905.833401041666</c:v>
                </c:pt>
                <c:pt idx="1172">
                  <c:v>43905.875067766203</c:v>
                </c:pt>
                <c:pt idx="1173">
                  <c:v>43905.91673449074</c:v>
                </c:pt>
                <c:pt idx="1174">
                  <c:v>43905.958401215277</c:v>
                </c:pt>
                <c:pt idx="1175">
                  <c:v>43906.000067939814</c:v>
                </c:pt>
                <c:pt idx="1176">
                  <c:v>43906.041734664352</c:v>
                </c:pt>
                <c:pt idx="1177">
                  <c:v>43906.083401388889</c:v>
                </c:pt>
                <c:pt idx="1178">
                  <c:v>43906.125068113426</c:v>
                </c:pt>
                <c:pt idx="1179">
                  <c:v>43906.166734837963</c:v>
                </c:pt>
                <c:pt idx="1180">
                  <c:v>43906.208401562501</c:v>
                </c:pt>
                <c:pt idx="1181">
                  <c:v>43906.250068287038</c:v>
                </c:pt>
                <c:pt idx="1182">
                  <c:v>43906.291735011575</c:v>
                </c:pt>
                <c:pt idx="1183">
                  <c:v>43906.333401736112</c:v>
                </c:pt>
                <c:pt idx="1184">
                  <c:v>43906.375068460649</c:v>
                </c:pt>
                <c:pt idx="1185">
                  <c:v>43906.416735185187</c:v>
                </c:pt>
                <c:pt idx="1186">
                  <c:v>43906.458401909724</c:v>
                </c:pt>
                <c:pt idx="1187">
                  <c:v>43906.500068634261</c:v>
                </c:pt>
                <c:pt idx="1188">
                  <c:v>43906.541735358798</c:v>
                </c:pt>
                <c:pt idx="1189">
                  <c:v>43906.583402083335</c:v>
                </c:pt>
                <c:pt idx="1190">
                  <c:v>43906.625068807873</c:v>
                </c:pt>
                <c:pt idx="1191">
                  <c:v>43906.66673553241</c:v>
                </c:pt>
                <c:pt idx="1192">
                  <c:v>43906.708402256947</c:v>
                </c:pt>
                <c:pt idx="1193">
                  <c:v>43906.750068981484</c:v>
                </c:pt>
                <c:pt idx="1194">
                  <c:v>43906.791735706021</c:v>
                </c:pt>
                <c:pt idx="1195">
                  <c:v>43906.833402430559</c:v>
                </c:pt>
                <c:pt idx="1196">
                  <c:v>43906.875069155096</c:v>
                </c:pt>
                <c:pt idx="1197">
                  <c:v>43906.916735879633</c:v>
                </c:pt>
                <c:pt idx="1198">
                  <c:v>43906.95840260417</c:v>
                </c:pt>
                <c:pt idx="1199">
                  <c:v>43907.0000693287</c:v>
                </c:pt>
                <c:pt idx="1200">
                  <c:v>43907.041736053237</c:v>
                </c:pt>
                <c:pt idx="1201">
                  <c:v>43907.083402777775</c:v>
                </c:pt>
                <c:pt idx="1202">
                  <c:v>43907.125069502312</c:v>
                </c:pt>
                <c:pt idx="1203">
                  <c:v>43907.166736226849</c:v>
                </c:pt>
                <c:pt idx="1204">
                  <c:v>43907.208402951386</c:v>
                </c:pt>
                <c:pt idx="1205">
                  <c:v>43907.250069675923</c:v>
                </c:pt>
                <c:pt idx="1206">
                  <c:v>43907.291736400461</c:v>
                </c:pt>
                <c:pt idx="1207">
                  <c:v>43907.333403124998</c:v>
                </c:pt>
                <c:pt idx="1208">
                  <c:v>43907.375069849535</c:v>
                </c:pt>
                <c:pt idx="1209">
                  <c:v>43907.416736574072</c:v>
                </c:pt>
                <c:pt idx="1210">
                  <c:v>43907.458403298609</c:v>
                </c:pt>
                <c:pt idx="1211">
                  <c:v>43907.500070023147</c:v>
                </c:pt>
                <c:pt idx="1212">
                  <c:v>43907.541736747684</c:v>
                </c:pt>
                <c:pt idx="1213">
                  <c:v>43907.583403472221</c:v>
                </c:pt>
                <c:pt idx="1214">
                  <c:v>43907.625070196758</c:v>
                </c:pt>
                <c:pt idx="1215">
                  <c:v>43907.666736921296</c:v>
                </c:pt>
                <c:pt idx="1216">
                  <c:v>43907.708403645833</c:v>
                </c:pt>
                <c:pt idx="1217">
                  <c:v>43907.75007037037</c:v>
                </c:pt>
                <c:pt idx="1218">
                  <c:v>43907.791737094907</c:v>
                </c:pt>
                <c:pt idx="1219">
                  <c:v>43907.833403819444</c:v>
                </c:pt>
                <c:pt idx="1220">
                  <c:v>43907.875070543982</c:v>
                </c:pt>
                <c:pt idx="1221">
                  <c:v>43907.916737268519</c:v>
                </c:pt>
                <c:pt idx="1222">
                  <c:v>43907.958403993056</c:v>
                </c:pt>
                <c:pt idx="1223">
                  <c:v>43908.000070717593</c:v>
                </c:pt>
                <c:pt idx="1224">
                  <c:v>43908.04173744213</c:v>
                </c:pt>
                <c:pt idx="1225">
                  <c:v>43908.083404166668</c:v>
                </c:pt>
                <c:pt idx="1226">
                  <c:v>43908.125070891205</c:v>
                </c:pt>
                <c:pt idx="1227">
                  <c:v>43908.166737615742</c:v>
                </c:pt>
                <c:pt idx="1228">
                  <c:v>43908.208404340279</c:v>
                </c:pt>
                <c:pt idx="1229">
                  <c:v>43908.250071064816</c:v>
                </c:pt>
                <c:pt idx="1230">
                  <c:v>43908.291737789354</c:v>
                </c:pt>
                <c:pt idx="1231">
                  <c:v>43908.333404513891</c:v>
                </c:pt>
                <c:pt idx="1232">
                  <c:v>43908.375071238428</c:v>
                </c:pt>
                <c:pt idx="1233">
                  <c:v>43908.416737962965</c:v>
                </c:pt>
                <c:pt idx="1234">
                  <c:v>43908.458404687502</c:v>
                </c:pt>
                <c:pt idx="1235">
                  <c:v>43908.50007141204</c:v>
                </c:pt>
                <c:pt idx="1236">
                  <c:v>43908.541738136577</c:v>
                </c:pt>
                <c:pt idx="1237">
                  <c:v>43908.583404861114</c:v>
                </c:pt>
                <c:pt idx="1238">
                  <c:v>43908.625071585651</c:v>
                </c:pt>
                <c:pt idx="1239">
                  <c:v>43908.666738310189</c:v>
                </c:pt>
                <c:pt idx="1240">
                  <c:v>43908.708405034726</c:v>
                </c:pt>
                <c:pt idx="1241">
                  <c:v>43908.750071759256</c:v>
                </c:pt>
                <c:pt idx="1242">
                  <c:v>43908.791738483793</c:v>
                </c:pt>
                <c:pt idx="1243">
                  <c:v>43908.83340520833</c:v>
                </c:pt>
                <c:pt idx="1244">
                  <c:v>43908.875071932867</c:v>
                </c:pt>
                <c:pt idx="1245">
                  <c:v>43908.916738657404</c:v>
                </c:pt>
                <c:pt idx="1246">
                  <c:v>43908.958405381942</c:v>
                </c:pt>
                <c:pt idx="1247">
                  <c:v>43909.000072106479</c:v>
                </c:pt>
                <c:pt idx="1248">
                  <c:v>43909.041738831016</c:v>
                </c:pt>
                <c:pt idx="1249">
                  <c:v>43909.083405555553</c:v>
                </c:pt>
                <c:pt idx="1250">
                  <c:v>43909.125072280091</c:v>
                </c:pt>
                <c:pt idx="1251">
                  <c:v>43909.166739004628</c:v>
                </c:pt>
                <c:pt idx="1252">
                  <c:v>43909.208405729165</c:v>
                </c:pt>
                <c:pt idx="1253">
                  <c:v>43909.250072453702</c:v>
                </c:pt>
                <c:pt idx="1254">
                  <c:v>43909.291739178239</c:v>
                </c:pt>
                <c:pt idx="1255">
                  <c:v>43909.333405902777</c:v>
                </c:pt>
                <c:pt idx="1256">
                  <c:v>43909.375072627314</c:v>
                </c:pt>
                <c:pt idx="1257">
                  <c:v>43909.416739351851</c:v>
                </c:pt>
                <c:pt idx="1258">
                  <c:v>43909.458406076388</c:v>
                </c:pt>
                <c:pt idx="1259">
                  <c:v>43909.500072800925</c:v>
                </c:pt>
                <c:pt idx="1260">
                  <c:v>43909.541739525463</c:v>
                </c:pt>
                <c:pt idx="1261">
                  <c:v>43909.58340625</c:v>
                </c:pt>
                <c:pt idx="1262">
                  <c:v>43909.625072974537</c:v>
                </c:pt>
                <c:pt idx="1263">
                  <c:v>43909.666739699074</c:v>
                </c:pt>
                <c:pt idx="1264">
                  <c:v>43909.708406423611</c:v>
                </c:pt>
                <c:pt idx="1265">
                  <c:v>43909.750073148149</c:v>
                </c:pt>
                <c:pt idx="1266">
                  <c:v>43909.791739872686</c:v>
                </c:pt>
                <c:pt idx="1267">
                  <c:v>43909.833406597223</c:v>
                </c:pt>
                <c:pt idx="1268">
                  <c:v>43909.87507332176</c:v>
                </c:pt>
                <c:pt idx="1269">
                  <c:v>43909.916740046297</c:v>
                </c:pt>
                <c:pt idx="1270">
                  <c:v>43909.958406770835</c:v>
                </c:pt>
                <c:pt idx="1271">
                  <c:v>43910.000073495372</c:v>
                </c:pt>
                <c:pt idx="1272">
                  <c:v>43910.041740219909</c:v>
                </c:pt>
                <c:pt idx="1273">
                  <c:v>43910.083406944446</c:v>
                </c:pt>
                <c:pt idx="1274">
                  <c:v>43910.125073668984</c:v>
                </c:pt>
                <c:pt idx="1275">
                  <c:v>43910.166740393521</c:v>
                </c:pt>
                <c:pt idx="1276">
                  <c:v>43910.208407118058</c:v>
                </c:pt>
                <c:pt idx="1277">
                  <c:v>43910.250073842595</c:v>
                </c:pt>
                <c:pt idx="1278">
                  <c:v>43910.291740567132</c:v>
                </c:pt>
                <c:pt idx="1279">
                  <c:v>43910.33340729167</c:v>
                </c:pt>
                <c:pt idx="1280">
                  <c:v>43910.375074016207</c:v>
                </c:pt>
                <c:pt idx="1281">
                  <c:v>43910.416740740744</c:v>
                </c:pt>
                <c:pt idx="1282">
                  <c:v>43910.458407465281</c:v>
                </c:pt>
                <c:pt idx="1283">
                  <c:v>43910.500074189818</c:v>
                </c:pt>
                <c:pt idx="1284">
                  <c:v>43910.541740914348</c:v>
                </c:pt>
                <c:pt idx="1285">
                  <c:v>43910.583407638886</c:v>
                </c:pt>
                <c:pt idx="1286">
                  <c:v>43910.625074363423</c:v>
                </c:pt>
                <c:pt idx="1287">
                  <c:v>43910.66674108796</c:v>
                </c:pt>
                <c:pt idx="1288">
                  <c:v>43910.708407812497</c:v>
                </c:pt>
                <c:pt idx="1289">
                  <c:v>43910.750074537034</c:v>
                </c:pt>
                <c:pt idx="1290">
                  <c:v>43910.791741261572</c:v>
                </c:pt>
                <c:pt idx="1291">
                  <c:v>43910.833407986109</c:v>
                </c:pt>
                <c:pt idx="1292">
                  <c:v>43910.875074710646</c:v>
                </c:pt>
                <c:pt idx="1293">
                  <c:v>43910.916741435183</c:v>
                </c:pt>
                <c:pt idx="1294">
                  <c:v>43910.95840815972</c:v>
                </c:pt>
                <c:pt idx="1295">
                  <c:v>43911.000074884258</c:v>
                </c:pt>
                <c:pt idx="1296">
                  <c:v>43911.041741608795</c:v>
                </c:pt>
                <c:pt idx="1297">
                  <c:v>43911.083408333332</c:v>
                </c:pt>
                <c:pt idx="1298">
                  <c:v>43911.125075057869</c:v>
                </c:pt>
                <c:pt idx="1299">
                  <c:v>43911.166741782406</c:v>
                </c:pt>
                <c:pt idx="1300">
                  <c:v>43911.208408506944</c:v>
                </c:pt>
                <c:pt idx="1301">
                  <c:v>43911.250075231481</c:v>
                </c:pt>
                <c:pt idx="1302">
                  <c:v>43911.291741956018</c:v>
                </c:pt>
                <c:pt idx="1303">
                  <c:v>43911.333408680555</c:v>
                </c:pt>
                <c:pt idx="1304">
                  <c:v>43911.375075405093</c:v>
                </c:pt>
                <c:pt idx="1305">
                  <c:v>43911.41674212963</c:v>
                </c:pt>
                <c:pt idx="1306">
                  <c:v>43911.458408854167</c:v>
                </c:pt>
                <c:pt idx="1307">
                  <c:v>43911.500075578704</c:v>
                </c:pt>
                <c:pt idx="1308">
                  <c:v>43911.541742303241</c:v>
                </c:pt>
                <c:pt idx="1309">
                  <c:v>43911.583409027779</c:v>
                </c:pt>
                <c:pt idx="1310">
                  <c:v>43911.625075752316</c:v>
                </c:pt>
                <c:pt idx="1311">
                  <c:v>43911.666742476853</c:v>
                </c:pt>
                <c:pt idx="1312">
                  <c:v>43911.70840920139</c:v>
                </c:pt>
                <c:pt idx="1313">
                  <c:v>43911.750075925927</c:v>
                </c:pt>
                <c:pt idx="1314">
                  <c:v>43911.791742650465</c:v>
                </c:pt>
                <c:pt idx="1315">
                  <c:v>43911.833409375002</c:v>
                </c:pt>
                <c:pt idx="1316">
                  <c:v>43911.875076099539</c:v>
                </c:pt>
                <c:pt idx="1317">
                  <c:v>43911.916742824076</c:v>
                </c:pt>
                <c:pt idx="1318">
                  <c:v>43911.958409548613</c:v>
                </c:pt>
                <c:pt idx="1319">
                  <c:v>43912.000076273151</c:v>
                </c:pt>
                <c:pt idx="1320">
                  <c:v>43912.041742997688</c:v>
                </c:pt>
                <c:pt idx="1321">
                  <c:v>43912.083409722225</c:v>
                </c:pt>
                <c:pt idx="1322">
                  <c:v>43912.125076446762</c:v>
                </c:pt>
                <c:pt idx="1323">
                  <c:v>43912.166743171299</c:v>
                </c:pt>
                <c:pt idx="1324">
                  <c:v>43912.208409895837</c:v>
                </c:pt>
                <c:pt idx="1325">
                  <c:v>43912.250076620374</c:v>
                </c:pt>
                <c:pt idx="1326">
                  <c:v>43912.291743344904</c:v>
                </c:pt>
                <c:pt idx="1327">
                  <c:v>43912.333410069441</c:v>
                </c:pt>
                <c:pt idx="1328">
                  <c:v>43912.375076793978</c:v>
                </c:pt>
                <c:pt idx="1329">
                  <c:v>43912.416743518515</c:v>
                </c:pt>
                <c:pt idx="1330">
                  <c:v>43912.458410243053</c:v>
                </c:pt>
                <c:pt idx="1331">
                  <c:v>43912.50007696759</c:v>
                </c:pt>
                <c:pt idx="1332">
                  <c:v>43912.541743692127</c:v>
                </c:pt>
                <c:pt idx="1333">
                  <c:v>43912.583410416664</c:v>
                </c:pt>
                <c:pt idx="1334">
                  <c:v>43912.625077141201</c:v>
                </c:pt>
                <c:pt idx="1335">
                  <c:v>43912.666743865739</c:v>
                </c:pt>
                <c:pt idx="1336">
                  <c:v>43912.708410590276</c:v>
                </c:pt>
                <c:pt idx="1337">
                  <c:v>43912.750077314813</c:v>
                </c:pt>
                <c:pt idx="1338">
                  <c:v>43912.79174403935</c:v>
                </c:pt>
                <c:pt idx="1339">
                  <c:v>43912.833410763888</c:v>
                </c:pt>
                <c:pt idx="1340">
                  <c:v>43912.875077488425</c:v>
                </c:pt>
                <c:pt idx="1341">
                  <c:v>43912.916744212962</c:v>
                </c:pt>
                <c:pt idx="1342">
                  <c:v>43912.958410937499</c:v>
                </c:pt>
                <c:pt idx="1343">
                  <c:v>43913.000077662036</c:v>
                </c:pt>
                <c:pt idx="1344">
                  <c:v>43913.041744386574</c:v>
                </c:pt>
                <c:pt idx="1345">
                  <c:v>43913.083411111111</c:v>
                </c:pt>
                <c:pt idx="1346">
                  <c:v>43913.125077835648</c:v>
                </c:pt>
                <c:pt idx="1347">
                  <c:v>43913.166744560185</c:v>
                </c:pt>
                <c:pt idx="1348">
                  <c:v>43913.208411284722</c:v>
                </c:pt>
                <c:pt idx="1349">
                  <c:v>43913.25007800926</c:v>
                </c:pt>
                <c:pt idx="1350">
                  <c:v>43913.291744733797</c:v>
                </c:pt>
                <c:pt idx="1351">
                  <c:v>43913.333411458334</c:v>
                </c:pt>
                <c:pt idx="1352">
                  <c:v>43913.375078182871</c:v>
                </c:pt>
                <c:pt idx="1353">
                  <c:v>43913.416744907408</c:v>
                </c:pt>
                <c:pt idx="1354">
                  <c:v>43913.458411631946</c:v>
                </c:pt>
                <c:pt idx="1355">
                  <c:v>43913.500078356483</c:v>
                </c:pt>
                <c:pt idx="1356">
                  <c:v>43913.54174508102</c:v>
                </c:pt>
                <c:pt idx="1357">
                  <c:v>43913.583411805557</c:v>
                </c:pt>
                <c:pt idx="1358">
                  <c:v>43913.625078530094</c:v>
                </c:pt>
                <c:pt idx="1359">
                  <c:v>43913.666745254632</c:v>
                </c:pt>
                <c:pt idx="1360">
                  <c:v>43913.708411979169</c:v>
                </c:pt>
                <c:pt idx="1361">
                  <c:v>43913.750078703706</c:v>
                </c:pt>
                <c:pt idx="1362">
                  <c:v>43913.791745428243</c:v>
                </c:pt>
                <c:pt idx="1363">
                  <c:v>43913.833412152781</c:v>
                </c:pt>
                <c:pt idx="1364">
                  <c:v>43913.875078877318</c:v>
                </c:pt>
                <c:pt idx="1365">
                  <c:v>43913.916745601855</c:v>
                </c:pt>
                <c:pt idx="1366">
                  <c:v>43913.958412326392</c:v>
                </c:pt>
                <c:pt idx="1367">
                  <c:v>43914.000079050929</c:v>
                </c:pt>
                <c:pt idx="1368">
                  <c:v>43914.041745775467</c:v>
                </c:pt>
                <c:pt idx="1369">
                  <c:v>43914.083412499996</c:v>
                </c:pt>
                <c:pt idx="1370">
                  <c:v>43914.125079224534</c:v>
                </c:pt>
                <c:pt idx="1371">
                  <c:v>43914.166745949071</c:v>
                </c:pt>
                <c:pt idx="1372">
                  <c:v>43914.208412673608</c:v>
                </c:pt>
                <c:pt idx="1373">
                  <c:v>43914.250079398145</c:v>
                </c:pt>
                <c:pt idx="1374">
                  <c:v>43914.291746122683</c:v>
                </c:pt>
                <c:pt idx="1375">
                  <c:v>43914.33341284722</c:v>
                </c:pt>
                <c:pt idx="1376">
                  <c:v>43914.375079571757</c:v>
                </c:pt>
                <c:pt idx="1377">
                  <c:v>43914.416746296294</c:v>
                </c:pt>
                <c:pt idx="1378">
                  <c:v>43914.458413020831</c:v>
                </c:pt>
                <c:pt idx="1379">
                  <c:v>43914.500079745369</c:v>
                </c:pt>
                <c:pt idx="1380">
                  <c:v>43914.541746469906</c:v>
                </c:pt>
                <c:pt idx="1381">
                  <c:v>43914.583413194443</c:v>
                </c:pt>
                <c:pt idx="1382">
                  <c:v>43914.62507991898</c:v>
                </c:pt>
                <c:pt idx="1383">
                  <c:v>43914.666746643517</c:v>
                </c:pt>
                <c:pt idx="1384">
                  <c:v>43914.708413368055</c:v>
                </c:pt>
                <c:pt idx="1385">
                  <c:v>43914.750080092592</c:v>
                </c:pt>
                <c:pt idx="1386">
                  <c:v>43914.791746817129</c:v>
                </c:pt>
                <c:pt idx="1387">
                  <c:v>43914.833413541666</c:v>
                </c:pt>
                <c:pt idx="1388">
                  <c:v>43914.875080266203</c:v>
                </c:pt>
                <c:pt idx="1389">
                  <c:v>43914.916746990741</c:v>
                </c:pt>
                <c:pt idx="1390">
                  <c:v>43914.958413715278</c:v>
                </c:pt>
                <c:pt idx="1391">
                  <c:v>43915.000080439815</c:v>
                </c:pt>
                <c:pt idx="1392">
                  <c:v>43915.041747164352</c:v>
                </c:pt>
                <c:pt idx="1393">
                  <c:v>43915.083413888889</c:v>
                </c:pt>
                <c:pt idx="1394">
                  <c:v>43915.125080613427</c:v>
                </c:pt>
                <c:pt idx="1395">
                  <c:v>43915.166747337964</c:v>
                </c:pt>
                <c:pt idx="1396">
                  <c:v>43915.208414062501</c:v>
                </c:pt>
                <c:pt idx="1397">
                  <c:v>43915.250080787038</c:v>
                </c:pt>
                <c:pt idx="1398">
                  <c:v>43915.291747511576</c:v>
                </c:pt>
                <c:pt idx="1399">
                  <c:v>43915.333414236113</c:v>
                </c:pt>
                <c:pt idx="1400">
                  <c:v>43915.37508096065</c:v>
                </c:pt>
                <c:pt idx="1401">
                  <c:v>43915.416747685187</c:v>
                </c:pt>
                <c:pt idx="1402">
                  <c:v>43915.458414409724</c:v>
                </c:pt>
                <c:pt idx="1403">
                  <c:v>43915.500081134262</c:v>
                </c:pt>
                <c:pt idx="1404">
                  <c:v>43915.541747858799</c:v>
                </c:pt>
                <c:pt idx="1405">
                  <c:v>43915.583414583336</c:v>
                </c:pt>
                <c:pt idx="1406">
                  <c:v>43915.625081307873</c:v>
                </c:pt>
                <c:pt idx="1407">
                  <c:v>43915.66674803241</c:v>
                </c:pt>
                <c:pt idx="1408">
                  <c:v>43915.708414756948</c:v>
                </c:pt>
                <c:pt idx="1409">
                  <c:v>43915.750081481485</c:v>
                </c:pt>
                <c:pt idx="1410">
                  <c:v>43915.791748206022</c:v>
                </c:pt>
                <c:pt idx="1411">
                  <c:v>43915.833414930552</c:v>
                </c:pt>
                <c:pt idx="1412">
                  <c:v>43915.875081655089</c:v>
                </c:pt>
                <c:pt idx="1413">
                  <c:v>43915.916748379626</c:v>
                </c:pt>
                <c:pt idx="1414">
                  <c:v>43915.958415104164</c:v>
                </c:pt>
                <c:pt idx="1415">
                  <c:v>43916.000081828701</c:v>
                </c:pt>
                <c:pt idx="1416">
                  <c:v>43916.041748553238</c:v>
                </c:pt>
                <c:pt idx="1417">
                  <c:v>43916.083415277775</c:v>
                </c:pt>
                <c:pt idx="1418">
                  <c:v>43916.125082002312</c:v>
                </c:pt>
                <c:pt idx="1419">
                  <c:v>43916.16674872685</c:v>
                </c:pt>
                <c:pt idx="1420">
                  <c:v>43916.208415451387</c:v>
                </c:pt>
                <c:pt idx="1421">
                  <c:v>43916.250082175924</c:v>
                </c:pt>
                <c:pt idx="1422">
                  <c:v>43916.291748900461</c:v>
                </c:pt>
                <c:pt idx="1423">
                  <c:v>43916.333415624998</c:v>
                </c:pt>
                <c:pt idx="1424">
                  <c:v>43916.375082349536</c:v>
                </c:pt>
                <c:pt idx="1425">
                  <c:v>43916.416749074073</c:v>
                </c:pt>
                <c:pt idx="1426">
                  <c:v>43916.45841579861</c:v>
                </c:pt>
                <c:pt idx="1427">
                  <c:v>43916.500082523147</c:v>
                </c:pt>
                <c:pt idx="1428">
                  <c:v>43916.541749247684</c:v>
                </c:pt>
                <c:pt idx="1429">
                  <c:v>43916.583415972222</c:v>
                </c:pt>
                <c:pt idx="1430">
                  <c:v>43916.625082696759</c:v>
                </c:pt>
                <c:pt idx="1431">
                  <c:v>43916.666749421296</c:v>
                </c:pt>
                <c:pt idx="1432">
                  <c:v>43916.708416145833</c:v>
                </c:pt>
                <c:pt idx="1433">
                  <c:v>43916.750082870371</c:v>
                </c:pt>
                <c:pt idx="1434">
                  <c:v>43916.791749594908</c:v>
                </c:pt>
                <c:pt idx="1435">
                  <c:v>43916.833416319445</c:v>
                </c:pt>
                <c:pt idx="1436">
                  <c:v>43916.875083043982</c:v>
                </c:pt>
                <c:pt idx="1437">
                  <c:v>43916.916749768519</c:v>
                </c:pt>
                <c:pt idx="1438">
                  <c:v>43916.958416493057</c:v>
                </c:pt>
                <c:pt idx="1439">
                  <c:v>43917.000083217594</c:v>
                </c:pt>
                <c:pt idx="1440">
                  <c:v>43917.041749942131</c:v>
                </c:pt>
                <c:pt idx="1441">
                  <c:v>43917.083416666668</c:v>
                </c:pt>
                <c:pt idx="1442">
                  <c:v>43917.125083391205</c:v>
                </c:pt>
                <c:pt idx="1443">
                  <c:v>43917.166750115743</c:v>
                </c:pt>
                <c:pt idx="1444">
                  <c:v>43917.20841684028</c:v>
                </c:pt>
                <c:pt idx="1445">
                  <c:v>43917.250083564817</c:v>
                </c:pt>
                <c:pt idx="1446">
                  <c:v>43917.291750289354</c:v>
                </c:pt>
                <c:pt idx="1447">
                  <c:v>43917.333417013891</c:v>
                </c:pt>
                <c:pt idx="1448">
                  <c:v>43917.375083738429</c:v>
                </c:pt>
                <c:pt idx="1449">
                  <c:v>43917.416750462966</c:v>
                </c:pt>
                <c:pt idx="1450">
                  <c:v>43917.458417187503</c:v>
                </c:pt>
                <c:pt idx="1451">
                  <c:v>43917.50008391204</c:v>
                </c:pt>
                <c:pt idx="1452">
                  <c:v>43917.541750636577</c:v>
                </c:pt>
                <c:pt idx="1453">
                  <c:v>43917.583417361115</c:v>
                </c:pt>
                <c:pt idx="1454">
                  <c:v>43917.625084085645</c:v>
                </c:pt>
                <c:pt idx="1455">
                  <c:v>43917.666750810182</c:v>
                </c:pt>
                <c:pt idx="1456">
                  <c:v>43917.708417534719</c:v>
                </c:pt>
                <c:pt idx="1457">
                  <c:v>43917.750084259256</c:v>
                </c:pt>
                <c:pt idx="1458">
                  <c:v>43917.791750983793</c:v>
                </c:pt>
                <c:pt idx="1459">
                  <c:v>43917.833417708331</c:v>
                </c:pt>
                <c:pt idx="1460">
                  <c:v>43917.875084432868</c:v>
                </c:pt>
                <c:pt idx="1461">
                  <c:v>43917.916751157405</c:v>
                </c:pt>
                <c:pt idx="1462">
                  <c:v>43917.958417881942</c:v>
                </c:pt>
                <c:pt idx="1463">
                  <c:v>43918.00008460648</c:v>
                </c:pt>
                <c:pt idx="1464">
                  <c:v>43918.041751331017</c:v>
                </c:pt>
                <c:pt idx="1465">
                  <c:v>43918.083418055554</c:v>
                </c:pt>
                <c:pt idx="1466">
                  <c:v>43918.125084780091</c:v>
                </c:pt>
                <c:pt idx="1467">
                  <c:v>43918.166751504628</c:v>
                </c:pt>
                <c:pt idx="1468">
                  <c:v>43918.208418229166</c:v>
                </c:pt>
                <c:pt idx="1469">
                  <c:v>43918.250084953703</c:v>
                </c:pt>
                <c:pt idx="1470">
                  <c:v>43918.29175167824</c:v>
                </c:pt>
                <c:pt idx="1471">
                  <c:v>43918.333418402777</c:v>
                </c:pt>
                <c:pt idx="1472">
                  <c:v>43918.375085127314</c:v>
                </c:pt>
                <c:pt idx="1473">
                  <c:v>43918.416751851852</c:v>
                </c:pt>
                <c:pt idx="1474">
                  <c:v>43918.458418576389</c:v>
                </c:pt>
                <c:pt idx="1475">
                  <c:v>43918.500085300926</c:v>
                </c:pt>
                <c:pt idx="1476">
                  <c:v>43918.541752025463</c:v>
                </c:pt>
                <c:pt idx="1477">
                  <c:v>43918.58341875</c:v>
                </c:pt>
                <c:pt idx="1478">
                  <c:v>43918.625085474538</c:v>
                </c:pt>
                <c:pt idx="1479">
                  <c:v>43918.666752199075</c:v>
                </c:pt>
                <c:pt idx="1480">
                  <c:v>43918.708418923612</c:v>
                </c:pt>
                <c:pt idx="1481">
                  <c:v>43918.750085648149</c:v>
                </c:pt>
                <c:pt idx="1482">
                  <c:v>43918.791752372686</c:v>
                </c:pt>
                <c:pt idx="1483">
                  <c:v>43918.833419097224</c:v>
                </c:pt>
                <c:pt idx="1484">
                  <c:v>43918.875085821761</c:v>
                </c:pt>
                <c:pt idx="1485">
                  <c:v>43918.916752546298</c:v>
                </c:pt>
                <c:pt idx="1486">
                  <c:v>43918.958419270835</c:v>
                </c:pt>
                <c:pt idx="1487">
                  <c:v>43919.000085995373</c:v>
                </c:pt>
                <c:pt idx="1488">
                  <c:v>43919.04175271991</c:v>
                </c:pt>
                <c:pt idx="1489">
                  <c:v>43919.083419444447</c:v>
                </c:pt>
                <c:pt idx="1490">
                  <c:v>43919.125086168984</c:v>
                </c:pt>
                <c:pt idx="1491">
                  <c:v>43919.166752893521</c:v>
                </c:pt>
                <c:pt idx="1492">
                  <c:v>43919.208419618059</c:v>
                </c:pt>
                <c:pt idx="1493">
                  <c:v>43919.250086342596</c:v>
                </c:pt>
                <c:pt idx="1494">
                  <c:v>43919.291753067133</c:v>
                </c:pt>
                <c:pt idx="1495">
                  <c:v>43919.33341979167</c:v>
                </c:pt>
                <c:pt idx="1496">
                  <c:v>43919.3750865162</c:v>
                </c:pt>
                <c:pt idx="1497">
                  <c:v>43919.416753240737</c:v>
                </c:pt>
                <c:pt idx="1498">
                  <c:v>43919.458419965275</c:v>
                </c:pt>
                <c:pt idx="1499">
                  <c:v>43919.500086689812</c:v>
                </c:pt>
                <c:pt idx="1500">
                  <c:v>43919.541753414349</c:v>
                </c:pt>
                <c:pt idx="1501">
                  <c:v>43919.583420138886</c:v>
                </c:pt>
                <c:pt idx="1502">
                  <c:v>43919.625086863423</c:v>
                </c:pt>
                <c:pt idx="1503">
                  <c:v>43919.666753587961</c:v>
                </c:pt>
                <c:pt idx="1504">
                  <c:v>43919.708420312498</c:v>
                </c:pt>
                <c:pt idx="1505">
                  <c:v>43919.750087037035</c:v>
                </c:pt>
                <c:pt idx="1506">
                  <c:v>43919.791753761572</c:v>
                </c:pt>
                <c:pt idx="1507">
                  <c:v>43919.833420486109</c:v>
                </c:pt>
                <c:pt idx="1508">
                  <c:v>43919.875087210647</c:v>
                </c:pt>
                <c:pt idx="1509">
                  <c:v>43919.916753935184</c:v>
                </c:pt>
                <c:pt idx="1510">
                  <c:v>43919.958420659721</c:v>
                </c:pt>
                <c:pt idx="1511">
                  <c:v>43920.000087384258</c:v>
                </c:pt>
                <c:pt idx="1512">
                  <c:v>43920.041754108795</c:v>
                </c:pt>
                <c:pt idx="1513">
                  <c:v>43920.083420833333</c:v>
                </c:pt>
                <c:pt idx="1514">
                  <c:v>43920.12508755787</c:v>
                </c:pt>
                <c:pt idx="1515">
                  <c:v>43920.166754282407</c:v>
                </c:pt>
                <c:pt idx="1516">
                  <c:v>43920.208421006944</c:v>
                </c:pt>
                <c:pt idx="1517">
                  <c:v>43920.250087731481</c:v>
                </c:pt>
                <c:pt idx="1518">
                  <c:v>43920.291754456019</c:v>
                </c:pt>
                <c:pt idx="1519">
                  <c:v>43920.333421180556</c:v>
                </c:pt>
                <c:pt idx="1520">
                  <c:v>43920.375087905093</c:v>
                </c:pt>
                <c:pt idx="1521">
                  <c:v>43920.41675462963</c:v>
                </c:pt>
                <c:pt idx="1522">
                  <c:v>43920.458421354168</c:v>
                </c:pt>
                <c:pt idx="1523">
                  <c:v>43920.500088078705</c:v>
                </c:pt>
                <c:pt idx="1524">
                  <c:v>43920.541754803242</c:v>
                </c:pt>
                <c:pt idx="1525">
                  <c:v>43920.583421527779</c:v>
                </c:pt>
                <c:pt idx="1526">
                  <c:v>43920.625088252316</c:v>
                </c:pt>
                <c:pt idx="1527">
                  <c:v>43920.666754976854</c:v>
                </c:pt>
                <c:pt idx="1528">
                  <c:v>43920.708421701391</c:v>
                </c:pt>
                <c:pt idx="1529">
                  <c:v>43920.750088425928</c:v>
                </c:pt>
                <c:pt idx="1530">
                  <c:v>43920.791755150465</c:v>
                </c:pt>
                <c:pt idx="1531">
                  <c:v>43920.833421875002</c:v>
                </c:pt>
                <c:pt idx="1532">
                  <c:v>43920.87508859954</c:v>
                </c:pt>
                <c:pt idx="1533">
                  <c:v>43920.916755324077</c:v>
                </c:pt>
                <c:pt idx="1534">
                  <c:v>43920.958422048614</c:v>
                </c:pt>
                <c:pt idx="1535">
                  <c:v>43921.000088773151</c:v>
                </c:pt>
                <c:pt idx="1536">
                  <c:v>43921.041755497688</c:v>
                </c:pt>
                <c:pt idx="1537">
                  <c:v>43921.083422222226</c:v>
                </c:pt>
                <c:pt idx="1538">
                  <c:v>43921.125088946763</c:v>
                </c:pt>
                <c:pt idx="1539">
                  <c:v>43921.166755671293</c:v>
                </c:pt>
                <c:pt idx="1540">
                  <c:v>43921.20842239583</c:v>
                </c:pt>
                <c:pt idx="1541">
                  <c:v>43921.250089120367</c:v>
                </c:pt>
                <c:pt idx="1542">
                  <c:v>43921.291755844904</c:v>
                </c:pt>
                <c:pt idx="1543">
                  <c:v>43921.333422569442</c:v>
                </c:pt>
                <c:pt idx="1544">
                  <c:v>43921.375089293979</c:v>
                </c:pt>
                <c:pt idx="1545">
                  <c:v>43921.416756018516</c:v>
                </c:pt>
                <c:pt idx="1546">
                  <c:v>43921.458422743053</c:v>
                </c:pt>
                <c:pt idx="1547">
                  <c:v>43921.50008946759</c:v>
                </c:pt>
                <c:pt idx="1548">
                  <c:v>43921.541756192128</c:v>
                </c:pt>
                <c:pt idx="1549">
                  <c:v>43921.583422916665</c:v>
                </c:pt>
                <c:pt idx="1550">
                  <c:v>43921.625089641202</c:v>
                </c:pt>
                <c:pt idx="1551">
                  <c:v>43921.666756365739</c:v>
                </c:pt>
                <c:pt idx="1552">
                  <c:v>43921.708423090276</c:v>
                </c:pt>
                <c:pt idx="1553">
                  <c:v>43921.750089814814</c:v>
                </c:pt>
                <c:pt idx="1554">
                  <c:v>43921.791756539351</c:v>
                </c:pt>
                <c:pt idx="1555">
                  <c:v>43921.833423263888</c:v>
                </c:pt>
                <c:pt idx="1556">
                  <c:v>43921.875089988425</c:v>
                </c:pt>
                <c:pt idx="1557">
                  <c:v>43921.916756712963</c:v>
                </c:pt>
                <c:pt idx="1558">
                  <c:v>43921.9584234375</c:v>
                </c:pt>
                <c:pt idx="1559">
                  <c:v>43922.000090162037</c:v>
                </c:pt>
                <c:pt idx="1560">
                  <c:v>43922.041756886574</c:v>
                </c:pt>
                <c:pt idx="1561">
                  <c:v>43922.083423611111</c:v>
                </c:pt>
                <c:pt idx="1562">
                  <c:v>43922.125090335649</c:v>
                </c:pt>
                <c:pt idx="1563">
                  <c:v>43922.166757060186</c:v>
                </c:pt>
                <c:pt idx="1564">
                  <c:v>43922.208423784723</c:v>
                </c:pt>
                <c:pt idx="1565">
                  <c:v>43922.25009050926</c:v>
                </c:pt>
                <c:pt idx="1566">
                  <c:v>43922.291757233797</c:v>
                </c:pt>
                <c:pt idx="1567">
                  <c:v>43922.333423958335</c:v>
                </c:pt>
                <c:pt idx="1568">
                  <c:v>43922.375090682872</c:v>
                </c:pt>
                <c:pt idx="1569">
                  <c:v>43922.416757407409</c:v>
                </c:pt>
                <c:pt idx="1570">
                  <c:v>43922.458424131946</c:v>
                </c:pt>
                <c:pt idx="1571">
                  <c:v>43922.500090856483</c:v>
                </c:pt>
                <c:pt idx="1572">
                  <c:v>43922.541757581021</c:v>
                </c:pt>
                <c:pt idx="1573">
                  <c:v>43922.583424305558</c:v>
                </c:pt>
                <c:pt idx="1574">
                  <c:v>43922.625091030095</c:v>
                </c:pt>
                <c:pt idx="1575">
                  <c:v>43922.666757754632</c:v>
                </c:pt>
                <c:pt idx="1576">
                  <c:v>43922.708424479169</c:v>
                </c:pt>
                <c:pt idx="1577">
                  <c:v>43922.750091203707</c:v>
                </c:pt>
                <c:pt idx="1578">
                  <c:v>43922.791757928244</c:v>
                </c:pt>
                <c:pt idx="1579">
                  <c:v>43922.833424652781</c:v>
                </c:pt>
                <c:pt idx="1580">
                  <c:v>43922.875091377318</c:v>
                </c:pt>
                <c:pt idx="1581">
                  <c:v>43922.916758101848</c:v>
                </c:pt>
                <c:pt idx="1582">
                  <c:v>43922.958424826385</c:v>
                </c:pt>
                <c:pt idx="1583">
                  <c:v>43923.000091550923</c:v>
                </c:pt>
                <c:pt idx="1584">
                  <c:v>43923.04175827546</c:v>
                </c:pt>
                <c:pt idx="1585">
                  <c:v>43923.083424999997</c:v>
                </c:pt>
                <c:pt idx="1586">
                  <c:v>43923.125091724534</c:v>
                </c:pt>
                <c:pt idx="1587">
                  <c:v>43923.166758449071</c:v>
                </c:pt>
                <c:pt idx="1588">
                  <c:v>43923.208425173609</c:v>
                </c:pt>
                <c:pt idx="1589">
                  <c:v>43923.250091898146</c:v>
                </c:pt>
                <c:pt idx="1590">
                  <c:v>43923.291758622683</c:v>
                </c:pt>
                <c:pt idx="1591">
                  <c:v>43923.33342534722</c:v>
                </c:pt>
                <c:pt idx="1592">
                  <c:v>43923.375092071758</c:v>
                </c:pt>
                <c:pt idx="1593">
                  <c:v>43923.416758796295</c:v>
                </c:pt>
                <c:pt idx="1594">
                  <c:v>43923.458425520832</c:v>
                </c:pt>
                <c:pt idx="1595">
                  <c:v>43923.500092245369</c:v>
                </c:pt>
                <c:pt idx="1596">
                  <c:v>43923.541758969906</c:v>
                </c:pt>
                <c:pt idx="1597">
                  <c:v>43923.583425694444</c:v>
                </c:pt>
                <c:pt idx="1598">
                  <c:v>43923.625092418981</c:v>
                </c:pt>
                <c:pt idx="1599">
                  <c:v>43923.666759143518</c:v>
                </c:pt>
                <c:pt idx="1600">
                  <c:v>43923.708425868055</c:v>
                </c:pt>
                <c:pt idx="1601">
                  <c:v>43923.750092592592</c:v>
                </c:pt>
                <c:pt idx="1602">
                  <c:v>43923.79175931713</c:v>
                </c:pt>
                <c:pt idx="1603">
                  <c:v>43923.833426041667</c:v>
                </c:pt>
                <c:pt idx="1604">
                  <c:v>43923.875092766204</c:v>
                </c:pt>
                <c:pt idx="1605">
                  <c:v>43923.916759490741</c:v>
                </c:pt>
                <c:pt idx="1606">
                  <c:v>43923.958426215278</c:v>
                </c:pt>
                <c:pt idx="1607">
                  <c:v>43924.000092939816</c:v>
                </c:pt>
                <c:pt idx="1608">
                  <c:v>43924.041759664353</c:v>
                </c:pt>
                <c:pt idx="1609">
                  <c:v>43924.08342638889</c:v>
                </c:pt>
                <c:pt idx="1610">
                  <c:v>43924.125093113427</c:v>
                </c:pt>
                <c:pt idx="1611">
                  <c:v>43924.166759837964</c:v>
                </c:pt>
                <c:pt idx="1612">
                  <c:v>43924.208426562502</c:v>
                </c:pt>
                <c:pt idx="1613">
                  <c:v>43924.250093287039</c:v>
                </c:pt>
                <c:pt idx="1614">
                  <c:v>43924.291760011576</c:v>
                </c:pt>
                <c:pt idx="1615">
                  <c:v>43924.333426736113</c:v>
                </c:pt>
                <c:pt idx="1616">
                  <c:v>43924.375093460651</c:v>
                </c:pt>
                <c:pt idx="1617">
                  <c:v>43924.416760185188</c:v>
                </c:pt>
                <c:pt idx="1618">
                  <c:v>43924.458426909725</c:v>
                </c:pt>
                <c:pt idx="1619">
                  <c:v>43924.500093634262</c:v>
                </c:pt>
                <c:pt idx="1620">
                  <c:v>43924.541760358799</c:v>
                </c:pt>
                <c:pt idx="1621">
                  <c:v>43924.583427083337</c:v>
                </c:pt>
                <c:pt idx="1622">
                  <c:v>43924.625093807874</c:v>
                </c:pt>
                <c:pt idx="1623">
                  <c:v>43924.666760532411</c:v>
                </c:pt>
                <c:pt idx="1624">
                  <c:v>43924.708427256941</c:v>
                </c:pt>
                <c:pt idx="1625">
                  <c:v>43924.750093981478</c:v>
                </c:pt>
                <c:pt idx="1626">
                  <c:v>43924.791760706015</c:v>
                </c:pt>
                <c:pt idx="1627">
                  <c:v>43924.833427430553</c:v>
                </c:pt>
                <c:pt idx="1628">
                  <c:v>43924.87509415509</c:v>
                </c:pt>
                <c:pt idx="1629">
                  <c:v>43924.916760879627</c:v>
                </c:pt>
                <c:pt idx="1630">
                  <c:v>43924.958427604164</c:v>
                </c:pt>
                <c:pt idx="1631">
                  <c:v>43925.000094328701</c:v>
                </c:pt>
                <c:pt idx="1632">
                  <c:v>43925.041761053239</c:v>
                </c:pt>
                <c:pt idx="1633">
                  <c:v>43925.083427777776</c:v>
                </c:pt>
                <c:pt idx="1634">
                  <c:v>43925.125094502313</c:v>
                </c:pt>
                <c:pt idx="1635">
                  <c:v>43925.16676122685</c:v>
                </c:pt>
                <c:pt idx="1636">
                  <c:v>43925.208427951387</c:v>
                </c:pt>
                <c:pt idx="1637">
                  <c:v>43925.250094675925</c:v>
                </c:pt>
                <c:pt idx="1638">
                  <c:v>43925.291761400462</c:v>
                </c:pt>
                <c:pt idx="1639">
                  <c:v>43925.333428124999</c:v>
                </c:pt>
                <c:pt idx="1640">
                  <c:v>43925.375094849536</c:v>
                </c:pt>
                <c:pt idx="1641">
                  <c:v>43925.416761574073</c:v>
                </c:pt>
                <c:pt idx="1642">
                  <c:v>43925.458428298611</c:v>
                </c:pt>
                <c:pt idx="1643">
                  <c:v>43925.500095023148</c:v>
                </c:pt>
                <c:pt idx="1644">
                  <c:v>43925.541761747685</c:v>
                </c:pt>
                <c:pt idx="1645">
                  <c:v>43925.583428472222</c:v>
                </c:pt>
                <c:pt idx="1646">
                  <c:v>43925.62509519676</c:v>
                </c:pt>
                <c:pt idx="1647">
                  <c:v>43925.666761921297</c:v>
                </c:pt>
                <c:pt idx="1648">
                  <c:v>43925.708428645834</c:v>
                </c:pt>
                <c:pt idx="1649">
                  <c:v>43925.750095370371</c:v>
                </c:pt>
                <c:pt idx="1650">
                  <c:v>43925.791762094908</c:v>
                </c:pt>
                <c:pt idx="1651">
                  <c:v>43925.833428819446</c:v>
                </c:pt>
                <c:pt idx="1652">
                  <c:v>43925.875095543983</c:v>
                </c:pt>
                <c:pt idx="1653">
                  <c:v>43925.91676226852</c:v>
                </c:pt>
                <c:pt idx="1654">
                  <c:v>43925.958428993057</c:v>
                </c:pt>
                <c:pt idx="1655">
                  <c:v>43926.000095717594</c:v>
                </c:pt>
                <c:pt idx="1656">
                  <c:v>43926.041762442132</c:v>
                </c:pt>
                <c:pt idx="1657">
                  <c:v>43926.083429166669</c:v>
                </c:pt>
                <c:pt idx="1658">
                  <c:v>43926.125095891206</c:v>
                </c:pt>
                <c:pt idx="1659">
                  <c:v>43926.166762615743</c:v>
                </c:pt>
                <c:pt idx="1660">
                  <c:v>43926.20842934028</c:v>
                </c:pt>
                <c:pt idx="1661">
                  <c:v>43926.250096064818</c:v>
                </c:pt>
                <c:pt idx="1662">
                  <c:v>43926.291762789355</c:v>
                </c:pt>
                <c:pt idx="1663">
                  <c:v>43926.333429513892</c:v>
                </c:pt>
                <c:pt idx="1664">
                  <c:v>43926.375096238429</c:v>
                </c:pt>
                <c:pt idx="1665">
                  <c:v>43926.416762962966</c:v>
                </c:pt>
                <c:pt idx="1666">
                  <c:v>43926.458429687496</c:v>
                </c:pt>
                <c:pt idx="1667">
                  <c:v>43926.500096412034</c:v>
                </c:pt>
                <c:pt idx="1668">
                  <c:v>43926.541763136571</c:v>
                </c:pt>
                <c:pt idx="1669">
                  <c:v>43926.583429861108</c:v>
                </c:pt>
                <c:pt idx="1670">
                  <c:v>43926.625096585645</c:v>
                </c:pt>
                <c:pt idx="1671">
                  <c:v>43926.666763310182</c:v>
                </c:pt>
                <c:pt idx="1672">
                  <c:v>43926.70843003472</c:v>
                </c:pt>
                <c:pt idx="1673">
                  <c:v>43926.750096759257</c:v>
                </c:pt>
                <c:pt idx="1674">
                  <c:v>43926.791763483794</c:v>
                </c:pt>
                <c:pt idx="1675">
                  <c:v>43926.833430208331</c:v>
                </c:pt>
                <c:pt idx="1676">
                  <c:v>43926.875096932868</c:v>
                </c:pt>
                <c:pt idx="1677">
                  <c:v>43926.916763657406</c:v>
                </c:pt>
                <c:pt idx="1678">
                  <c:v>43926.958430381943</c:v>
                </c:pt>
                <c:pt idx="1679">
                  <c:v>43927.00009710648</c:v>
                </c:pt>
                <c:pt idx="1680">
                  <c:v>43927.041763831017</c:v>
                </c:pt>
                <c:pt idx="1681">
                  <c:v>43927.083430555555</c:v>
                </c:pt>
                <c:pt idx="1682">
                  <c:v>43927.125097280092</c:v>
                </c:pt>
                <c:pt idx="1683">
                  <c:v>43927.166764004629</c:v>
                </c:pt>
                <c:pt idx="1684">
                  <c:v>43927.208430729166</c:v>
                </c:pt>
                <c:pt idx="1685">
                  <c:v>43927.250097453703</c:v>
                </c:pt>
                <c:pt idx="1686">
                  <c:v>43927.291764178241</c:v>
                </c:pt>
                <c:pt idx="1687">
                  <c:v>43927.333430902778</c:v>
                </c:pt>
                <c:pt idx="1688">
                  <c:v>43927.375097627315</c:v>
                </c:pt>
                <c:pt idx="1689">
                  <c:v>43927.416764351852</c:v>
                </c:pt>
                <c:pt idx="1690">
                  <c:v>43927.458431076389</c:v>
                </c:pt>
                <c:pt idx="1691">
                  <c:v>43927.500097800927</c:v>
                </c:pt>
                <c:pt idx="1692">
                  <c:v>43927.541764525464</c:v>
                </c:pt>
                <c:pt idx="1693">
                  <c:v>43927.583431250001</c:v>
                </c:pt>
                <c:pt idx="1694">
                  <c:v>43927.625097974538</c:v>
                </c:pt>
                <c:pt idx="1695">
                  <c:v>43927.666764699075</c:v>
                </c:pt>
                <c:pt idx="1696">
                  <c:v>43927.708431423613</c:v>
                </c:pt>
                <c:pt idx="1697">
                  <c:v>43927.75009814815</c:v>
                </c:pt>
                <c:pt idx="1698">
                  <c:v>43927.791764872687</c:v>
                </c:pt>
                <c:pt idx="1699">
                  <c:v>43927.833431597224</c:v>
                </c:pt>
                <c:pt idx="1700">
                  <c:v>43927.875098321761</c:v>
                </c:pt>
                <c:pt idx="1701">
                  <c:v>43927.916765046299</c:v>
                </c:pt>
                <c:pt idx="1702">
                  <c:v>43927.958431770836</c:v>
                </c:pt>
                <c:pt idx="1703">
                  <c:v>43928.000098495373</c:v>
                </c:pt>
                <c:pt idx="1704">
                  <c:v>43928.04176521991</c:v>
                </c:pt>
                <c:pt idx="1705">
                  <c:v>43928.083431944448</c:v>
                </c:pt>
                <c:pt idx="1706">
                  <c:v>43928.125098668985</c:v>
                </c:pt>
                <c:pt idx="1707">
                  <c:v>43928.166765393522</c:v>
                </c:pt>
                <c:pt idx="1708">
                  <c:v>43928.208432118059</c:v>
                </c:pt>
                <c:pt idx="1709">
                  <c:v>43928.250098842589</c:v>
                </c:pt>
                <c:pt idx="1710">
                  <c:v>43928.291765567126</c:v>
                </c:pt>
                <c:pt idx="1711">
                  <c:v>43928.333432291663</c:v>
                </c:pt>
                <c:pt idx="1712">
                  <c:v>43928.375099016201</c:v>
                </c:pt>
                <c:pt idx="1713">
                  <c:v>43928.416765740738</c:v>
                </c:pt>
                <c:pt idx="1714">
                  <c:v>43928.458432465275</c:v>
                </c:pt>
                <c:pt idx="1715">
                  <c:v>43928.500099189812</c:v>
                </c:pt>
                <c:pt idx="1716">
                  <c:v>43928.54176591435</c:v>
                </c:pt>
                <c:pt idx="1717">
                  <c:v>43928.583432638887</c:v>
                </c:pt>
                <c:pt idx="1718">
                  <c:v>43928.625099363424</c:v>
                </c:pt>
                <c:pt idx="1719">
                  <c:v>43928.666766087961</c:v>
                </c:pt>
                <c:pt idx="1720">
                  <c:v>43928.708432812498</c:v>
                </c:pt>
                <c:pt idx="1721">
                  <c:v>43928.750099537036</c:v>
                </c:pt>
                <c:pt idx="1722">
                  <c:v>43928.791766261573</c:v>
                </c:pt>
                <c:pt idx="1723">
                  <c:v>43928.83343298611</c:v>
                </c:pt>
                <c:pt idx="1724">
                  <c:v>43928.875099710647</c:v>
                </c:pt>
                <c:pt idx="1725">
                  <c:v>43928.916766435184</c:v>
                </c:pt>
                <c:pt idx="1726">
                  <c:v>43928.958433159722</c:v>
                </c:pt>
                <c:pt idx="1727">
                  <c:v>43929.000099884259</c:v>
                </c:pt>
                <c:pt idx="1728">
                  <c:v>43929.041766608796</c:v>
                </c:pt>
                <c:pt idx="1729">
                  <c:v>43929.083433333333</c:v>
                </c:pt>
                <c:pt idx="1730">
                  <c:v>43929.12510005787</c:v>
                </c:pt>
                <c:pt idx="1731">
                  <c:v>43929.166766782408</c:v>
                </c:pt>
                <c:pt idx="1732">
                  <c:v>43929.208433506945</c:v>
                </c:pt>
                <c:pt idx="1733">
                  <c:v>43929.250100231482</c:v>
                </c:pt>
                <c:pt idx="1734">
                  <c:v>43929.291766956019</c:v>
                </c:pt>
                <c:pt idx="1735">
                  <c:v>43929.333433680556</c:v>
                </c:pt>
                <c:pt idx="1736">
                  <c:v>43929.375100405094</c:v>
                </c:pt>
                <c:pt idx="1737">
                  <c:v>43929.416767129631</c:v>
                </c:pt>
                <c:pt idx="1738">
                  <c:v>43929.458433854168</c:v>
                </c:pt>
                <c:pt idx="1739">
                  <c:v>43929.500100578705</c:v>
                </c:pt>
                <c:pt idx="1740">
                  <c:v>43929.541767303243</c:v>
                </c:pt>
                <c:pt idx="1741">
                  <c:v>43929.58343402778</c:v>
                </c:pt>
                <c:pt idx="1742">
                  <c:v>43929.625100752317</c:v>
                </c:pt>
                <c:pt idx="1743">
                  <c:v>43929.666767476854</c:v>
                </c:pt>
                <c:pt idx="1744">
                  <c:v>43929.708434201391</c:v>
                </c:pt>
                <c:pt idx="1745">
                  <c:v>43929.750100925929</c:v>
                </c:pt>
                <c:pt idx="1746">
                  <c:v>43929.791767650466</c:v>
                </c:pt>
                <c:pt idx="1747">
                  <c:v>43929.833434375003</c:v>
                </c:pt>
                <c:pt idx="1748">
                  <c:v>43929.87510109954</c:v>
                </c:pt>
                <c:pt idx="1749">
                  <c:v>43929.916767824077</c:v>
                </c:pt>
                <c:pt idx="1750">
                  <c:v>43929.958434548615</c:v>
                </c:pt>
                <c:pt idx="1751">
                  <c:v>43930.000101273145</c:v>
                </c:pt>
                <c:pt idx="1752">
                  <c:v>43930.041767997682</c:v>
                </c:pt>
                <c:pt idx="1753">
                  <c:v>43930.083434722219</c:v>
                </c:pt>
                <c:pt idx="1754">
                  <c:v>43930.125101446756</c:v>
                </c:pt>
                <c:pt idx="1755">
                  <c:v>43930.166768171293</c:v>
                </c:pt>
                <c:pt idx="1756">
                  <c:v>43930.208434895831</c:v>
                </c:pt>
                <c:pt idx="1757">
                  <c:v>43930.250101620368</c:v>
                </c:pt>
                <c:pt idx="1758">
                  <c:v>43930.291768344905</c:v>
                </c:pt>
                <c:pt idx="1759">
                  <c:v>43930.333435069442</c:v>
                </c:pt>
                <c:pt idx="1760">
                  <c:v>43930.375101793979</c:v>
                </c:pt>
                <c:pt idx="1761">
                  <c:v>43930.416768518517</c:v>
                </c:pt>
                <c:pt idx="1762">
                  <c:v>43930.458435243054</c:v>
                </c:pt>
                <c:pt idx="1763">
                  <c:v>43930.500101967591</c:v>
                </c:pt>
                <c:pt idx="1764">
                  <c:v>43930.541768692128</c:v>
                </c:pt>
                <c:pt idx="1765">
                  <c:v>43930.583435416665</c:v>
                </c:pt>
                <c:pt idx="1766">
                  <c:v>43930.625102141203</c:v>
                </c:pt>
                <c:pt idx="1767">
                  <c:v>43930.66676886574</c:v>
                </c:pt>
                <c:pt idx="1768">
                  <c:v>43930.708435590277</c:v>
                </c:pt>
                <c:pt idx="1769">
                  <c:v>43930.750102314814</c:v>
                </c:pt>
                <c:pt idx="1770">
                  <c:v>43930.791769039351</c:v>
                </c:pt>
                <c:pt idx="1771">
                  <c:v>43930.833435763889</c:v>
                </c:pt>
                <c:pt idx="1772">
                  <c:v>43930.875102488426</c:v>
                </c:pt>
                <c:pt idx="1773">
                  <c:v>43930.916769212963</c:v>
                </c:pt>
                <c:pt idx="1774">
                  <c:v>43930.9584359375</c:v>
                </c:pt>
                <c:pt idx="1775">
                  <c:v>43931.000102662038</c:v>
                </c:pt>
                <c:pt idx="1776">
                  <c:v>43931.041769386575</c:v>
                </c:pt>
                <c:pt idx="1777">
                  <c:v>43931.083436111112</c:v>
                </c:pt>
                <c:pt idx="1778">
                  <c:v>43931.125102835649</c:v>
                </c:pt>
                <c:pt idx="1779">
                  <c:v>43931.166769560186</c:v>
                </c:pt>
                <c:pt idx="1780">
                  <c:v>43931.208436284724</c:v>
                </c:pt>
                <c:pt idx="1781">
                  <c:v>43931.250103009261</c:v>
                </c:pt>
                <c:pt idx="1782">
                  <c:v>43931.291769733798</c:v>
                </c:pt>
                <c:pt idx="1783">
                  <c:v>43931.333436458335</c:v>
                </c:pt>
                <c:pt idx="1784">
                  <c:v>43931.375103182872</c:v>
                </c:pt>
                <c:pt idx="1785">
                  <c:v>43931.41676990741</c:v>
                </c:pt>
                <c:pt idx="1786">
                  <c:v>43931.458436631947</c:v>
                </c:pt>
                <c:pt idx="1787">
                  <c:v>43931.500103356484</c:v>
                </c:pt>
                <c:pt idx="1788">
                  <c:v>43931.541770081021</c:v>
                </c:pt>
                <c:pt idx="1789">
                  <c:v>43931.583436805558</c:v>
                </c:pt>
                <c:pt idx="1790">
                  <c:v>43931.625103530096</c:v>
                </c:pt>
                <c:pt idx="1791">
                  <c:v>43931.666770254633</c:v>
                </c:pt>
                <c:pt idx="1792">
                  <c:v>43931.70843697917</c:v>
                </c:pt>
                <c:pt idx="1793">
                  <c:v>43931.750103703707</c:v>
                </c:pt>
                <c:pt idx="1794">
                  <c:v>43931.791770428237</c:v>
                </c:pt>
                <c:pt idx="1795">
                  <c:v>43931.833437152774</c:v>
                </c:pt>
                <c:pt idx="1796">
                  <c:v>43931.875103877312</c:v>
                </c:pt>
                <c:pt idx="1797">
                  <c:v>43931.916770601849</c:v>
                </c:pt>
                <c:pt idx="1798">
                  <c:v>43931.958437326386</c:v>
                </c:pt>
                <c:pt idx="1799">
                  <c:v>43932.000104050923</c:v>
                </c:pt>
                <c:pt idx="1800">
                  <c:v>43932.04177077546</c:v>
                </c:pt>
                <c:pt idx="1801">
                  <c:v>43932.083437499998</c:v>
                </c:pt>
                <c:pt idx="1802">
                  <c:v>43932.125104224535</c:v>
                </c:pt>
                <c:pt idx="1803">
                  <c:v>43932.166770949072</c:v>
                </c:pt>
                <c:pt idx="1804">
                  <c:v>43932.208437673609</c:v>
                </c:pt>
                <c:pt idx="1805">
                  <c:v>43932.250104398147</c:v>
                </c:pt>
                <c:pt idx="1806">
                  <c:v>43932.291771122684</c:v>
                </c:pt>
                <c:pt idx="1807">
                  <c:v>43932.333437847221</c:v>
                </c:pt>
                <c:pt idx="1808">
                  <c:v>43932.375104571758</c:v>
                </c:pt>
                <c:pt idx="1809">
                  <c:v>43932.416771296295</c:v>
                </c:pt>
                <c:pt idx="1810">
                  <c:v>43932.458438020833</c:v>
                </c:pt>
                <c:pt idx="1811">
                  <c:v>43932.50010474537</c:v>
                </c:pt>
                <c:pt idx="1812">
                  <c:v>43932.541771469907</c:v>
                </c:pt>
                <c:pt idx="1813">
                  <c:v>43932.583438194444</c:v>
                </c:pt>
                <c:pt idx="1814">
                  <c:v>43932.625104918981</c:v>
                </c:pt>
                <c:pt idx="1815">
                  <c:v>43932.666771643519</c:v>
                </c:pt>
                <c:pt idx="1816">
                  <c:v>43932.708438368056</c:v>
                </c:pt>
                <c:pt idx="1817">
                  <c:v>43932.750105092593</c:v>
                </c:pt>
                <c:pt idx="1818">
                  <c:v>43932.79177181713</c:v>
                </c:pt>
                <c:pt idx="1819">
                  <c:v>43932.833438541667</c:v>
                </c:pt>
                <c:pt idx="1820">
                  <c:v>43932.875105266205</c:v>
                </c:pt>
                <c:pt idx="1821">
                  <c:v>43932.916771990742</c:v>
                </c:pt>
                <c:pt idx="1822">
                  <c:v>43932.958438715279</c:v>
                </c:pt>
                <c:pt idx="1823">
                  <c:v>43933.000105439816</c:v>
                </c:pt>
                <c:pt idx="1824">
                  <c:v>43933.041772164353</c:v>
                </c:pt>
                <c:pt idx="1825">
                  <c:v>43933.083438888891</c:v>
                </c:pt>
                <c:pt idx="1826">
                  <c:v>43933.125105613428</c:v>
                </c:pt>
                <c:pt idx="1827">
                  <c:v>43933.166772337965</c:v>
                </c:pt>
                <c:pt idx="1828">
                  <c:v>43933.208439062502</c:v>
                </c:pt>
                <c:pt idx="1829">
                  <c:v>43933.25010578704</c:v>
                </c:pt>
                <c:pt idx="1830">
                  <c:v>43933.291772511577</c:v>
                </c:pt>
                <c:pt idx="1831">
                  <c:v>43933.333439236114</c:v>
                </c:pt>
                <c:pt idx="1832">
                  <c:v>43933.375105960651</c:v>
                </c:pt>
                <c:pt idx="1833">
                  <c:v>43933.416772685188</c:v>
                </c:pt>
                <c:pt idx="1834">
                  <c:v>43933.458439409726</c:v>
                </c:pt>
                <c:pt idx="1835">
                  <c:v>43933.500106134263</c:v>
                </c:pt>
                <c:pt idx="1836">
                  <c:v>43933.541772858793</c:v>
                </c:pt>
                <c:pt idx="1837">
                  <c:v>43933.58343958333</c:v>
                </c:pt>
                <c:pt idx="1838">
                  <c:v>43933.625106307867</c:v>
                </c:pt>
                <c:pt idx="1839">
                  <c:v>43933.666773032404</c:v>
                </c:pt>
                <c:pt idx="1840">
                  <c:v>43933.708439756942</c:v>
                </c:pt>
                <c:pt idx="1841">
                  <c:v>43933.750106481479</c:v>
                </c:pt>
                <c:pt idx="1842">
                  <c:v>43933.791773206016</c:v>
                </c:pt>
                <c:pt idx="1843">
                  <c:v>43933.833439930553</c:v>
                </c:pt>
                <c:pt idx="1844">
                  <c:v>43933.87510665509</c:v>
                </c:pt>
                <c:pt idx="1845">
                  <c:v>43933.916773379628</c:v>
                </c:pt>
                <c:pt idx="1846">
                  <c:v>43933.958440104165</c:v>
                </c:pt>
                <c:pt idx="1847">
                  <c:v>43934.000106828702</c:v>
                </c:pt>
                <c:pt idx="1848">
                  <c:v>43934.041773553239</c:v>
                </c:pt>
                <c:pt idx="1849">
                  <c:v>43934.083440277776</c:v>
                </c:pt>
                <c:pt idx="1850">
                  <c:v>43934.125107002314</c:v>
                </c:pt>
                <c:pt idx="1851">
                  <c:v>43934.166773726851</c:v>
                </c:pt>
                <c:pt idx="1852">
                  <c:v>43934.208440451388</c:v>
                </c:pt>
                <c:pt idx="1853">
                  <c:v>43934.250107175925</c:v>
                </c:pt>
                <c:pt idx="1854">
                  <c:v>43934.291773900462</c:v>
                </c:pt>
                <c:pt idx="1855">
                  <c:v>43934.333440625</c:v>
                </c:pt>
                <c:pt idx="1856">
                  <c:v>43934.375107349537</c:v>
                </c:pt>
                <c:pt idx="1857">
                  <c:v>43934.416774074074</c:v>
                </c:pt>
                <c:pt idx="1858">
                  <c:v>43934.458440798611</c:v>
                </c:pt>
                <c:pt idx="1859">
                  <c:v>43934.500107523148</c:v>
                </c:pt>
                <c:pt idx="1860">
                  <c:v>43934.541774247686</c:v>
                </c:pt>
                <c:pt idx="1861">
                  <c:v>43934.583440972223</c:v>
                </c:pt>
                <c:pt idx="1862">
                  <c:v>43934.62510769676</c:v>
                </c:pt>
                <c:pt idx="1863">
                  <c:v>43934.666774421297</c:v>
                </c:pt>
                <c:pt idx="1864">
                  <c:v>43934.708441145835</c:v>
                </c:pt>
                <c:pt idx="1865">
                  <c:v>43934.750107870372</c:v>
                </c:pt>
                <c:pt idx="1866">
                  <c:v>43934.791774594909</c:v>
                </c:pt>
                <c:pt idx="1867">
                  <c:v>43934.833441319446</c:v>
                </c:pt>
                <c:pt idx="1868">
                  <c:v>43934.875108043983</c:v>
                </c:pt>
                <c:pt idx="1869">
                  <c:v>43934.916774768521</c:v>
                </c:pt>
                <c:pt idx="1870">
                  <c:v>43934.958441493058</c:v>
                </c:pt>
                <c:pt idx="1871">
                  <c:v>43935.000108217595</c:v>
                </c:pt>
                <c:pt idx="1872">
                  <c:v>43935.041774942132</c:v>
                </c:pt>
                <c:pt idx="1873">
                  <c:v>43935.083441666669</c:v>
                </c:pt>
                <c:pt idx="1874">
                  <c:v>43935.125108391207</c:v>
                </c:pt>
                <c:pt idx="1875">
                  <c:v>43935.166775115744</c:v>
                </c:pt>
                <c:pt idx="1876">
                  <c:v>43935.208441840281</c:v>
                </c:pt>
                <c:pt idx="1877">
                  <c:v>43935.250108564818</c:v>
                </c:pt>
                <c:pt idx="1878">
                  <c:v>43935.291775289355</c:v>
                </c:pt>
                <c:pt idx="1879">
                  <c:v>43935.333442013885</c:v>
                </c:pt>
                <c:pt idx="1880">
                  <c:v>43935.375108738423</c:v>
                </c:pt>
                <c:pt idx="1881">
                  <c:v>43935.41677546296</c:v>
                </c:pt>
                <c:pt idx="1882">
                  <c:v>43935.458442187497</c:v>
                </c:pt>
                <c:pt idx="1883">
                  <c:v>43935.500108912034</c:v>
                </c:pt>
                <c:pt idx="1884">
                  <c:v>43935.541775636571</c:v>
                </c:pt>
                <c:pt idx="1885">
                  <c:v>43935.583442361109</c:v>
                </c:pt>
                <c:pt idx="1886">
                  <c:v>43935.625109085646</c:v>
                </c:pt>
                <c:pt idx="1887">
                  <c:v>43935.666775810183</c:v>
                </c:pt>
                <c:pt idx="1888">
                  <c:v>43935.70844253472</c:v>
                </c:pt>
                <c:pt idx="1889">
                  <c:v>43935.750109259257</c:v>
                </c:pt>
                <c:pt idx="1890">
                  <c:v>43935.791775983795</c:v>
                </c:pt>
                <c:pt idx="1891">
                  <c:v>43935.833442708332</c:v>
                </c:pt>
                <c:pt idx="1892">
                  <c:v>43935.875109432869</c:v>
                </c:pt>
                <c:pt idx="1893">
                  <c:v>43935.916776157406</c:v>
                </c:pt>
                <c:pt idx="1894">
                  <c:v>43935.958442881943</c:v>
                </c:pt>
                <c:pt idx="1895">
                  <c:v>43936.000109606481</c:v>
                </c:pt>
                <c:pt idx="1896">
                  <c:v>43936.041776331018</c:v>
                </c:pt>
                <c:pt idx="1897">
                  <c:v>43936.083443055555</c:v>
                </c:pt>
                <c:pt idx="1898">
                  <c:v>43936.125109780092</c:v>
                </c:pt>
                <c:pt idx="1899">
                  <c:v>43936.16677650463</c:v>
                </c:pt>
                <c:pt idx="1900">
                  <c:v>43936.208443229167</c:v>
                </c:pt>
                <c:pt idx="1901">
                  <c:v>43936.250109953704</c:v>
                </c:pt>
                <c:pt idx="1902">
                  <c:v>43936.291776678241</c:v>
                </c:pt>
                <c:pt idx="1903">
                  <c:v>43936.333443402778</c:v>
                </c:pt>
                <c:pt idx="1904">
                  <c:v>43936.375110127316</c:v>
                </c:pt>
                <c:pt idx="1905">
                  <c:v>43936.416776851853</c:v>
                </c:pt>
                <c:pt idx="1906">
                  <c:v>43936.45844357639</c:v>
                </c:pt>
                <c:pt idx="1907">
                  <c:v>43936.500110300927</c:v>
                </c:pt>
                <c:pt idx="1908">
                  <c:v>43936.541777025464</c:v>
                </c:pt>
                <c:pt idx="1909">
                  <c:v>43936.583443750002</c:v>
                </c:pt>
                <c:pt idx="1910">
                  <c:v>43936.625110474539</c:v>
                </c:pt>
                <c:pt idx="1911">
                  <c:v>43936.666777199076</c:v>
                </c:pt>
                <c:pt idx="1912">
                  <c:v>43936.708443923613</c:v>
                </c:pt>
                <c:pt idx="1913">
                  <c:v>43936.75011064815</c:v>
                </c:pt>
                <c:pt idx="1914">
                  <c:v>43936.791777372688</c:v>
                </c:pt>
                <c:pt idx="1915">
                  <c:v>43936.833444097225</c:v>
                </c:pt>
                <c:pt idx="1916">
                  <c:v>43936.875110821762</c:v>
                </c:pt>
                <c:pt idx="1917">
                  <c:v>43936.916777546299</c:v>
                </c:pt>
                <c:pt idx="1918">
                  <c:v>43936.958444270836</c:v>
                </c:pt>
                <c:pt idx="1919">
                  <c:v>43937.000110995374</c:v>
                </c:pt>
                <c:pt idx="1920">
                  <c:v>43937.041777719911</c:v>
                </c:pt>
                <c:pt idx="1921">
                  <c:v>43937.083444444441</c:v>
                </c:pt>
                <c:pt idx="1922">
                  <c:v>43937.125111168978</c:v>
                </c:pt>
                <c:pt idx="1923">
                  <c:v>43937.166777893515</c:v>
                </c:pt>
                <c:pt idx="1924">
                  <c:v>43937.208444618052</c:v>
                </c:pt>
                <c:pt idx="1925">
                  <c:v>43937.25011134259</c:v>
                </c:pt>
                <c:pt idx="1926">
                  <c:v>43937.291778067127</c:v>
                </c:pt>
                <c:pt idx="1927">
                  <c:v>43937.333444791664</c:v>
                </c:pt>
                <c:pt idx="1928">
                  <c:v>43937.375111516201</c:v>
                </c:pt>
                <c:pt idx="1929">
                  <c:v>43937.416778240738</c:v>
                </c:pt>
                <c:pt idx="1930">
                  <c:v>43937.458444965276</c:v>
                </c:pt>
                <c:pt idx="1931">
                  <c:v>43937.500111689813</c:v>
                </c:pt>
                <c:pt idx="1932">
                  <c:v>43937.54177841435</c:v>
                </c:pt>
                <c:pt idx="1933">
                  <c:v>43937.583445138887</c:v>
                </c:pt>
                <c:pt idx="1934">
                  <c:v>43937.625111863425</c:v>
                </c:pt>
                <c:pt idx="1935">
                  <c:v>43937.666778587962</c:v>
                </c:pt>
                <c:pt idx="1936">
                  <c:v>43937.708445312499</c:v>
                </c:pt>
                <c:pt idx="1937">
                  <c:v>43937.750112037036</c:v>
                </c:pt>
                <c:pt idx="1938">
                  <c:v>43937.791778761573</c:v>
                </c:pt>
                <c:pt idx="1939">
                  <c:v>43937.833445486111</c:v>
                </c:pt>
                <c:pt idx="1940">
                  <c:v>43937.875112210648</c:v>
                </c:pt>
                <c:pt idx="1941">
                  <c:v>43937.916778935185</c:v>
                </c:pt>
                <c:pt idx="1942">
                  <c:v>43937.958445659722</c:v>
                </c:pt>
                <c:pt idx="1943">
                  <c:v>43938.000112384259</c:v>
                </c:pt>
                <c:pt idx="1944">
                  <c:v>43938.041779108797</c:v>
                </c:pt>
                <c:pt idx="1945">
                  <c:v>43938.083445833334</c:v>
                </c:pt>
                <c:pt idx="1946">
                  <c:v>43938.125112557871</c:v>
                </c:pt>
                <c:pt idx="1947">
                  <c:v>43938.166779282408</c:v>
                </c:pt>
                <c:pt idx="1948">
                  <c:v>43938.208446006945</c:v>
                </c:pt>
                <c:pt idx="1949">
                  <c:v>43938.250112731483</c:v>
                </c:pt>
                <c:pt idx="1950">
                  <c:v>43938.29177945602</c:v>
                </c:pt>
                <c:pt idx="1951">
                  <c:v>43938.333446180557</c:v>
                </c:pt>
                <c:pt idx="1952">
                  <c:v>43938.375112905094</c:v>
                </c:pt>
                <c:pt idx="1953">
                  <c:v>43938.416779629631</c:v>
                </c:pt>
                <c:pt idx="1954">
                  <c:v>43938.458446354169</c:v>
                </c:pt>
                <c:pt idx="1955">
                  <c:v>43938.500113078706</c:v>
                </c:pt>
                <c:pt idx="1956">
                  <c:v>43938.541779803243</c:v>
                </c:pt>
                <c:pt idx="1957">
                  <c:v>43938.58344652778</c:v>
                </c:pt>
                <c:pt idx="1958">
                  <c:v>43938.625113252318</c:v>
                </c:pt>
                <c:pt idx="1959">
                  <c:v>43938.666779976855</c:v>
                </c:pt>
                <c:pt idx="1960">
                  <c:v>43938.708446701392</c:v>
                </c:pt>
                <c:pt idx="1961">
                  <c:v>43938.750113425929</c:v>
                </c:pt>
                <c:pt idx="1962">
                  <c:v>43938.791780150466</c:v>
                </c:pt>
                <c:pt idx="1963">
                  <c:v>43938.833446875004</c:v>
                </c:pt>
                <c:pt idx="1964">
                  <c:v>43938.875113599534</c:v>
                </c:pt>
                <c:pt idx="1965">
                  <c:v>43938.916780324071</c:v>
                </c:pt>
                <c:pt idx="1966">
                  <c:v>43938.958447048608</c:v>
                </c:pt>
                <c:pt idx="1967">
                  <c:v>43939.000113773145</c:v>
                </c:pt>
                <c:pt idx="1968">
                  <c:v>43939.041780497682</c:v>
                </c:pt>
                <c:pt idx="1969">
                  <c:v>43939.08344722222</c:v>
                </c:pt>
                <c:pt idx="1970">
                  <c:v>43939.125113946757</c:v>
                </c:pt>
                <c:pt idx="1971">
                  <c:v>43939.166780671294</c:v>
                </c:pt>
                <c:pt idx="1972">
                  <c:v>43939.208447395831</c:v>
                </c:pt>
                <c:pt idx="1973">
                  <c:v>43939.250114120368</c:v>
                </c:pt>
                <c:pt idx="1974">
                  <c:v>43939.291780844906</c:v>
                </c:pt>
                <c:pt idx="1975">
                  <c:v>43939.333447569443</c:v>
                </c:pt>
                <c:pt idx="1976">
                  <c:v>43939.37511429398</c:v>
                </c:pt>
                <c:pt idx="1977">
                  <c:v>43939.416781018517</c:v>
                </c:pt>
                <c:pt idx="1978">
                  <c:v>43939.458447743054</c:v>
                </c:pt>
                <c:pt idx="1979">
                  <c:v>43939.500114467592</c:v>
                </c:pt>
                <c:pt idx="1980">
                  <c:v>43939.541781192129</c:v>
                </c:pt>
                <c:pt idx="1981">
                  <c:v>43939.583447916666</c:v>
                </c:pt>
                <c:pt idx="1982">
                  <c:v>43939.625114641203</c:v>
                </c:pt>
                <c:pt idx="1983">
                  <c:v>43939.66678136574</c:v>
                </c:pt>
                <c:pt idx="1984">
                  <c:v>43939.708448090278</c:v>
                </c:pt>
                <c:pt idx="1985">
                  <c:v>43939.750114814815</c:v>
                </c:pt>
                <c:pt idx="1986">
                  <c:v>43939.791781539352</c:v>
                </c:pt>
                <c:pt idx="1987">
                  <c:v>43939.833448263889</c:v>
                </c:pt>
                <c:pt idx="1988">
                  <c:v>43939.875114988427</c:v>
                </c:pt>
                <c:pt idx="1989">
                  <c:v>43939.916781712964</c:v>
                </c:pt>
                <c:pt idx="1990">
                  <c:v>43939.958448437501</c:v>
                </c:pt>
                <c:pt idx="1991">
                  <c:v>43940.000115162038</c:v>
                </c:pt>
                <c:pt idx="1992">
                  <c:v>43940.041781886575</c:v>
                </c:pt>
                <c:pt idx="1993">
                  <c:v>43940.083448611113</c:v>
                </c:pt>
                <c:pt idx="1994">
                  <c:v>43940.12511533565</c:v>
                </c:pt>
                <c:pt idx="1995">
                  <c:v>43940.166782060187</c:v>
                </c:pt>
                <c:pt idx="1996">
                  <c:v>43940.208448784724</c:v>
                </c:pt>
                <c:pt idx="1997">
                  <c:v>43940.250115509261</c:v>
                </c:pt>
                <c:pt idx="1998">
                  <c:v>43940.291782233799</c:v>
                </c:pt>
                <c:pt idx="1999">
                  <c:v>43940.333448958336</c:v>
                </c:pt>
                <c:pt idx="2000">
                  <c:v>43940.375115682873</c:v>
                </c:pt>
                <c:pt idx="2001">
                  <c:v>43940.41678240741</c:v>
                </c:pt>
                <c:pt idx="2002">
                  <c:v>43940.458449131947</c:v>
                </c:pt>
                <c:pt idx="2003">
                  <c:v>43940.500115856485</c:v>
                </c:pt>
                <c:pt idx="2004">
                  <c:v>43940.541782581022</c:v>
                </c:pt>
                <c:pt idx="2005">
                  <c:v>43940.583449305559</c:v>
                </c:pt>
                <c:pt idx="2006">
                  <c:v>43940.625116030089</c:v>
                </c:pt>
                <c:pt idx="2007">
                  <c:v>43940.666782754626</c:v>
                </c:pt>
                <c:pt idx="2008">
                  <c:v>43940.708449479163</c:v>
                </c:pt>
                <c:pt idx="2009">
                  <c:v>43940.750116203701</c:v>
                </c:pt>
                <c:pt idx="2010">
                  <c:v>43940.791782928238</c:v>
                </c:pt>
                <c:pt idx="2011">
                  <c:v>43940.833449652775</c:v>
                </c:pt>
                <c:pt idx="2012">
                  <c:v>43940.875116377312</c:v>
                </c:pt>
                <c:pt idx="2013">
                  <c:v>43940.916783101849</c:v>
                </c:pt>
                <c:pt idx="2014">
                  <c:v>43940.958449826387</c:v>
                </c:pt>
                <c:pt idx="2015">
                  <c:v>43941.000116550924</c:v>
                </c:pt>
                <c:pt idx="2016">
                  <c:v>43941.041783275461</c:v>
                </c:pt>
                <c:pt idx="2017">
                  <c:v>43941.083449999998</c:v>
                </c:pt>
                <c:pt idx="2018">
                  <c:v>43941.125116724535</c:v>
                </c:pt>
                <c:pt idx="2019">
                  <c:v>43941.166783449073</c:v>
                </c:pt>
                <c:pt idx="2020">
                  <c:v>43941.20845017361</c:v>
                </c:pt>
                <c:pt idx="2021">
                  <c:v>43941.250116898147</c:v>
                </c:pt>
                <c:pt idx="2022">
                  <c:v>43941.291783622684</c:v>
                </c:pt>
                <c:pt idx="2023">
                  <c:v>43941.333450347222</c:v>
                </c:pt>
                <c:pt idx="2024">
                  <c:v>43941.375117071759</c:v>
                </c:pt>
                <c:pt idx="2025">
                  <c:v>43941.416783796296</c:v>
                </c:pt>
                <c:pt idx="2026">
                  <c:v>43941.458450520833</c:v>
                </c:pt>
                <c:pt idx="2027">
                  <c:v>43941.50011724537</c:v>
                </c:pt>
                <c:pt idx="2028">
                  <c:v>43941.541783969908</c:v>
                </c:pt>
                <c:pt idx="2029">
                  <c:v>43941.583450694445</c:v>
                </c:pt>
                <c:pt idx="2030">
                  <c:v>43941.625117418982</c:v>
                </c:pt>
                <c:pt idx="2031">
                  <c:v>43941.666784143519</c:v>
                </c:pt>
                <c:pt idx="2032">
                  <c:v>43941.708450868056</c:v>
                </c:pt>
                <c:pt idx="2033">
                  <c:v>43941.750117592594</c:v>
                </c:pt>
                <c:pt idx="2034">
                  <c:v>43941.791784317131</c:v>
                </c:pt>
                <c:pt idx="2035">
                  <c:v>43941.833451041668</c:v>
                </c:pt>
                <c:pt idx="2036">
                  <c:v>43941.875117766205</c:v>
                </c:pt>
                <c:pt idx="2037">
                  <c:v>43941.916784490742</c:v>
                </c:pt>
                <c:pt idx="2038">
                  <c:v>43941.95845121528</c:v>
                </c:pt>
                <c:pt idx="2039">
                  <c:v>43942.000117939817</c:v>
                </c:pt>
                <c:pt idx="2040">
                  <c:v>43942.041784664354</c:v>
                </c:pt>
                <c:pt idx="2041">
                  <c:v>43942.083451388891</c:v>
                </c:pt>
                <c:pt idx="2042">
                  <c:v>43942.125118113428</c:v>
                </c:pt>
                <c:pt idx="2043">
                  <c:v>43942.166784837966</c:v>
                </c:pt>
                <c:pt idx="2044">
                  <c:v>43942.208451562503</c:v>
                </c:pt>
                <c:pt idx="2045">
                  <c:v>43942.25011828704</c:v>
                </c:pt>
                <c:pt idx="2046">
                  <c:v>43942.291785011577</c:v>
                </c:pt>
                <c:pt idx="2047">
                  <c:v>43942.333451736115</c:v>
                </c:pt>
                <c:pt idx="2048">
                  <c:v>43942.375118460652</c:v>
                </c:pt>
                <c:pt idx="2049">
                  <c:v>43942.416785185182</c:v>
                </c:pt>
                <c:pt idx="2050">
                  <c:v>43942.458451909719</c:v>
                </c:pt>
                <c:pt idx="2051">
                  <c:v>43942.500118634256</c:v>
                </c:pt>
                <c:pt idx="2052">
                  <c:v>43942.541785358793</c:v>
                </c:pt>
                <c:pt idx="2053">
                  <c:v>43942.58345208333</c:v>
                </c:pt>
                <c:pt idx="2054">
                  <c:v>43942.625118807868</c:v>
                </c:pt>
                <c:pt idx="2055">
                  <c:v>43942.666785532405</c:v>
                </c:pt>
                <c:pt idx="2056">
                  <c:v>43942.708452256942</c:v>
                </c:pt>
                <c:pt idx="2057">
                  <c:v>43942.750118981479</c:v>
                </c:pt>
                <c:pt idx="2058">
                  <c:v>43942.791785706017</c:v>
                </c:pt>
                <c:pt idx="2059">
                  <c:v>43942.833452430554</c:v>
                </c:pt>
                <c:pt idx="2060">
                  <c:v>43942.875119155091</c:v>
                </c:pt>
                <c:pt idx="2061">
                  <c:v>43942.916785879628</c:v>
                </c:pt>
                <c:pt idx="2062">
                  <c:v>43942.958452604165</c:v>
                </c:pt>
                <c:pt idx="2063">
                  <c:v>43943.000119328703</c:v>
                </c:pt>
                <c:pt idx="2064">
                  <c:v>43943.04178605324</c:v>
                </c:pt>
                <c:pt idx="2065">
                  <c:v>43943.083452777777</c:v>
                </c:pt>
                <c:pt idx="2066">
                  <c:v>43943.125119502314</c:v>
                </c:pt>
                <c:pt idx="2067">
                  <c:v>43943.166786226851</c:v>
                </c:pt>
                <c:pt idx="2068">
                  <c:v>43943.208452951389</c:v>
                </c:pt>
                <c:pt idx="2069">
                  <c:v>43943.250119675926</c:v>
                </c:pt>
                <c:pt idx="2070">
                  <c:v>43943.291786400463</c:v>
                </c:pt>
                <c:pt idx="2071">
                  <c:v>43943.333453125</c:v>
                </c:pt>
                <c:pt idx="2072">
                  <c:v>43943.375119849537</c:v>
                </c:pt>
                <c:pt idx="2073">
                  <c:v>43943.416786574075</c:v>
                </c:pt>
                <c:pt idx="2074">
                  <c:v>43943.458453298612</c:v>
                </c:pt>
                <c:pt idx="2075">
                  <c:v>43943.500120023149</c:v>
                </c:pt>
                <c:pt idx="2076">
                  <c:v>43943.541786747686</c:v>
                </c:pt>
                <c:pt idx="2077">
                  <c:v>43943.583453472223</c:v>
                </c:pt>
                <c:pt idx="2078">
                  <c:v>43943.625120196761</c:v>
                </c:pt>
                <c:pt idx="2079">
                  <c:v>43943.666786921298</c:v>
                </c:pt>
                <c:pt idx="2080">
                  <c:v>43943.708453645835</c:v>
                </c:pt>
                <c:pt idx="2081">
                  <c:v>43943.750120370372</c:v>
                </c:pt>
                <c:pt idx="2082">
                  <c:v>43943.79178709491</c:v>
                </c:pt>
                <c:pt idx="2083">
                  <c:v>43943.833453819447</c:v>
                </c:pt>
                <c:pt idx="2084">
                  <c:v>43943.875120543984</c:v>
                </c:pt>
                <c:pt idx="2085">
                  <c:v>43943.916787268521</c:v>
                </c:pt>
                <c:pt idx="2086">
                  <c:v>43943.958453993058</c:v>
                </c:pt>
                <c:pt idx="2087">
                  <c:v>43944.000120717596</c:v>
                </c:pt>
                <c:pt idx="2088">
                  <c:v>43944.041787442133</c:v>
                </c:pt>
                <c:pt idx="2089">
                  <c:v>43944.08345416667</c:v>
                </c:pt>
                <c:pt idx="2090">
                  <c:v>43944.125120891207</c:v>
                </c:pt>
                <c:pt idx="2091">
                  <c:v>43944.166787615737</c:v>
                </c:pt>
                <c:pt idx="2092">
                  <c:v>43944.208454340274</c:v>
                </c:pt>
                <c:pt idx="2093">
                  <c:v>43944.250121064812</c:v>
                </c:pt>
                <c:pt idx="2094">
                  <c:v>43944.291787789349</c:v>
                </c:pt>
                <c:pt idx="2095">
                  <c:v>43944.333454513886</c:v>
                </c:pt>
                <c:pt idx="2096">
                  <c:v>43944.375121238423</c:v>
                </c:pt>
                <c:pt idx="2097">
                  <c:v>43944.41678796296</c:v>
                </c:pt>
                <c:pt idx="2098">
                  <c:v>43944.458454687498</c:v>
                </c:pt>
                <c:pt idx="2099">
                  <c:v>43944.500121412035</c:v>
                </c:pt>
                <c:pt idx="2100">
                  <c:v>43944.541788136572</c:v>
                </c:pt>
                <c:pt idx="2101">
                  <c:v>43944.583454861109</c:v>
                </c:pt>
                <c:pt idx="2102">
                  <c:v>43944.625121585646</c:v>
                </c:pt>
                <c:pt idx="2103">
                  <c:v>43944.666788310184</c:v>
                </c:pt>
                <c:pt idx="2104">
                  <c:v>43944.708455034721</c:v>
                </c:pt>
                <c:pt idx="2105">
                  <c:v>43944.750121759258</c:v>
                </c:pt>
                <c:pt idx="2106">
                  <c:v>43944.791788483795</c:v>
                </c:pt>
                <c:pt idx="2107">
                  <c:v>43944.833455208332</c:v>
                </c:pt>
                <c:pt idx="2108">
                  <c:v>43944.87512193287</c:v>
                </c:pt>
                <c:pt idx="2109">
                  <c:v>43944.916788657407</c:v>
                </c:pt>
                <c:pt idx="2110">
                  <c:v>43944.958455381944</c:v>
                </c:pt>
                <c:pt idx="2111">
                  <c:v>43945.000122106481</c:v>
                </c:pt>
                <c:pt idx="2112">
                  <c:v>43945.041788831018</c:v>
                </c:pt>
                <c:pt idx="2113">
                  <c:v>43945.083455555556</c:v>
                </c:pt>
                <c:pt idx="2114">
                  <c:v>43945.125122280093</c:v>
                </c:pt>
                <c:pt idx="2115">
                  <c:v>43945.16678900463</c:v>
                </c:pt>
                <c:pt idx="2116">
                  <c:v>43945.208455729167</c:v>
                </c:pt>
                <c:pt idx="2117">
                  <c:v>43945.250122453705</c:v>
                </c:pt>
                <c:pt idx="2118">
                  <c:v>43945.291789178242</c:v>
                </c:pt>
                <c:pt idx="2119">
                  <c:v>43945.333455902779</c:v>
                </c:pt>
                <c:pt idx="2120">
                  <c:v>43945.375122627316</c:v>
                </c:pt>
                <c:pt idx="2121">
                  <c:v>43945.416789351853</c:v>
                </c:pt>
                <c:pt idx="2122">
                  <c:v>43945.458456076391</c:v>
                </c:pt>
                <c:pt idx="2123">
                  <c:v>43945.500122800928</c:v>
                </c:pt>
                <c:pt idx="2124">
                  <c:v>43945.541789525465</c:v>
                </c:pt>
                <c:pt idx="2125">
                  <c:v>43945.583456250002</c:v>
                </c:pt>
                <c:pt idx="2126">
                  <c:v>43945.625122974539</c:v>
                </c:pt>
                <c:pt idx="2127">
                  <c:v>43945.666789699077</c:v>
                </c:pt>
                <c:pt idx="2128">
                  <c:v>43945.708456423614</c:v>
                </c:pt>
                <c:pt idx="2129">
                  <c:v>43945.750123148151</c:v>
                </c:pt>
                <c:pt idx="2130">
                  <c:v>43945.791789872688</c:v>
                </c:pt>
                <c:pt idx="2131">
                  <c:v>43945.833456597225</c:v>
                </c:pt>
                <c:pt idx="2132">
                  <c:v>43945.875123321763</c:v>
                </c:pt>
                <c:pt idx="2133">
                  <c:v>43945.9167900463</c:v>
                </c:pt>
                <c:pt idx="2134">
                  <c:v>43945.95845677083</c:v>
                </c:pt>
                <c:pt idx="2135">
                  <c:v>43946.000123495367</c:v>
                </c:pt>
                <c:pt idx="2136">
                  <c:v>43946.041790219904</c:v>
                </c:pt>
                <c:pt idx="2137">
                  <c:v>43946.083456944441</c:v>
                </c:pt>
                <c:pt idx="2138">
                  <c:v>43946.125123668979</c:v>
                </c:pt>
                <c:pt idx="2139">
                  <c:v>43946.166790393516</c:v>
                </c:pt>
                <c:pt idx="2140">
                  <c:v>43946.208457118053</c:v>
                </c:pt>
                <c:pt idx="2141">
                  <c:v>43946.25012384259</c:v>
                </c:pt>
                <c:pt idx="2142">
                  <c:v>43946.291790567127</c:v>
                </c:pt>
                <c:pt idx="2143">
                  <c:v>43946.333457291665</c:v>
                </c:pt>
                <c:pt idx="2144">
                  <c:v>43946.375124016202</c:v>
                </c:pt>
                <c:pt idx="2145">
                  <c:v>43946.416790740739</c:v>
                </c:pt>
                <c:pt idx="2146">
                  <c:v>43946.458457465276</c:v>
                </c:pt>
                <c:pt idx="2147">
                  <c:v>43946.500124189814</c:v>
                </c:pt>
                <c:pt idx="2148">
                  <c:v>43946.541790914351</c:v>
                </c:pt>
                <c:pt idx="2149">
                  <c:v>43946.583457638888</c:v>
                </c:pt>
                <c:pt idx="2150">
                  <c:v>43946.625124363425</c:v>
                </c:pt>
                <c:pt idx="2151">
                  <c:v>43946.666791087962</c:v>
                </c:pt>
                <c:pt idx="2152">
                  <c:v>43946.7084578125</c:v>
                </c:pt>
                <c:pt idx="2153">
                  <c:v>43946.750124537037</c:v>
                </c:pt>
                <c:pt idx="2154">
                  <c:v>43946.791791261574</c:v>
                </c:pt>
                <c:pt idx="2155">
                  <c:v>43946.833457986111</c:v>
                </c:pt>
                <c:pt idx="2156">
                  <c:v>43946.875124710648</c:v>
                </c:pt>
                <c:pt idx="2157">
                  <c:v>43946.916791435186</c:v>
                </c:pt>
                <c:pt idx="2158">
                  <c:v>43946.958458159723</c:v>
                </c:pt>
                <c:pt idx="2159">
                  <c:v>43947.00012488426</c:v>
                </c:pt>
                <c:pt idx="2160">
                  <c:v>43947.041791608797</c:v>
                </c:pt>
                <c:pt idx="2161">
                  <c:v>43947.083458333334</c:v>
                </c:pt>
                <c:pt idx="2162">
                  <c:v>43947.125125057872</c:v>
                </c:pt>
                <c:pt idx="2163">
                  <c:v>43947.166791782409</c:v>
                </c:pt>
                <c:pt idx="2164">
                  <c:v>43947.208458506946</c:v>
                </c:pt>
                <c:pt idx="2165">
                  <c:v>43947.250125231483</c:v>
                </c:pt>
                <c:pt idx="2166">
                  <c:v>43947.29179195602</c:v>
                </c:pt>
                <c:pt idx="2167">
                  <c:v>43947.333458680558</c:v>
                </c:pt>
                <c:pt idx="2168">
                  <c:v>43947.375125405095</c:v>
                </c:pt>
                <c:pt idx="2169">
                  <c:v>43947.416792129632</c:v>
                </c:pt>
                <c:pt idx="2170">
                  <c:v>43947.458458854169</c:v>
                </c:pt>
                <c:pt idx="2171">
                  <c:v>43947.500125578707</c:v>
                </c:pt>
                <c:pt idx="2172">
                  <c:v>43947.541792303244</c:v>
                </c:pt>
                <c:pt idx="2173">
                  <c:v>43947.583459027781</c:v>
                </c:pt>
                <c:pt idx="2174">
                  <c:v>43947.625125752318</c:v>
                </c:pt>
                <c:pt idx="2175">
                  <c:v>43947.666792476855</c:v>
                </c:pt>
                <c:pt idx="2176">
                  <c:v>43947.708459201385</c:v>
                </c:pt>
                <c:pt idx="2177">
                  <c:v>43947.750125925922</c:v>
                </c:pt>
                <c:pt idx="2178">
                  <c:v>43947.79179265046</c:v>
                </c:pt>
                <c:pt idx="2179">
                  <c:v>43947.833459374997</c:v>
                </c:pt>
                <c:pt idx="2180">
                  <c:v>43947.875126099534</c:v>
                </c:pt>
                <c:pt idx="2181">
                  <c:v>43947.916792824071</c:v>
                </c:pt>
                <c:pt idx="2182">
                  <c:v>43947.958459548609</c:v>
                </c:pt>
                <c:pt idx="2183">
                  <c:v>43948.000126273146</c:v>
                </c:pt>
                <c:pt idx="2184">
                  <c:v>43948.041792997683</c:v>
                </c:pt>
                <c:pt idx="2185">
                  <c:v>43948.08345972222</c:v>
                </c:pt>
                <c:pt idx="2186">
                  <c:v>43948.125126446757</c:v>
                </c:pt>
                <c:pt idx="2187">
                  <c:v>43948.166793171295</c:v>
                </c:pt>
                <c:pt idx="2188">
                  <c:v>43948.208459895832</c:v>
                </c:pt>
                <c:pt idx="2189">
                  <c:v>43948.250126620369</c:v>
                </c:pt>
                <c:pt idx="2190">
                  <c:v>43948.291793344906</c:v>
                </c:pt>
                <c:pt idx="2191">
                  <c:v>43948.333460069443</c:v>
                </c:pt>
                <c:pt idx="2192">
                  <c:v>43948.375126793981</c:v>
                </c:pt>
                <c:pt idx="2193">
                  <c:v>43948.416793518518</c:v>
                </c:pt>
                <c:pt idx="2194">
                  <c:v>43948.458460243055</c:v>
                </c:pt>
                <c:pt idx="2195">
                  <c:v>43948.500126967592</c:v>
                </c:pt>
                <c:pt idx="2196">
                  <c:v>43948.541793692129</c:v>
                </c:pt>
                <c:pt idx="2197">
                  <c:v>43948.583460416667</c:v>
                </c:pt>
                <c:pt idx="2198">
                  <c:v>43948.625127141204</c:v>
                </c:pt>
                <c:pt idx="2199">
                  <c:v>43948.666793865741</c:v>
                </c:pt>
                <c:pt idx="2200">
                  <c:v>43948.708460590278</c:v>
                </c:pt>
                <c:pt idx="2201">
                  <c:v>43948.750127314815</c:v>
                </c:pt>
                <c:pt idx="2202">
                  <c:v>43948.791794039353</c:v>
                </c:pt>
                <c:pt idx="2203">
                  <c:v>43948.83346076389</c:v>
                </c:pt>
                <c:pt idx="2204">
                  <c:v>43948.875127488427</c:v>
                </c:pt>
                <c:pt idx="2205">
                  <c:v>43948.916794212964</c:v>
                </c:pt>
                <c:pt idx="2206">
                  <c:v>43948.958460937502</c:v>
                </c:pt>
                <c:pt idx="2207">
                  <c:v>43949.000127662039</c:v>
                </c:pt>
                <c:pt idx="2208">
                  <c:v>43949.041794386576</c:v>
                </c:pt>
                <c:pt idx="2209">
                  <c:v>43949.083461111113</c:v>
                </c:pt>
                <c:pt idx="2210">
                  <c:v>43949.12512783565</c:v>
                </c:pt>
                <c:pt idx="2211">
                  <c:v>43949.166794560188</c:v>
                </c:pt>
                <c:pt idx="2212">
                  <c:v>43949.208461284725</c:v>
                </c:pt>
                <c:pt idx="2213">
                  <c:v>43949.250128009262</c:v>
                </c:pt>
                <c:pt idx="2214">
                  <c:v>43949.291794733799</c:v>
                </c:pt>
                <c:pt idx="2215">
                  <c:v>43949.333461458336</c:v>
                </c:pt>
                <c:pt idx="2216">
                  <c:v>43949.375128182874</c:v>
                </c:pt>
                <c:pt idx="2217">
                  <c:v>43949.416794907411</c:v>
                </c:pt>
                <c:pt idx="2218">
                  <c:v>43949.458461631948</c:v>
                </c:pt>
                <c:pt idx="2219">
                  <c:v>43949.500128356478</c:v>
                </c:pt>
                <c:pt idx="2220">
                  <c:v>43949.541795081015</c:v>
                </c:pt>
                <c:pt idx="2221">
                  <c:v>43949.583461805552</c:v>
                </c:pt>
                <c:pt idx="2222">
                  <c:v>43949.62512853009</c:v>
                </c:pt>
                <c:pt idx="2223">
                  <c:v>43949.666795254627</c:v>
                </c:pt>
                <c:pt idx="2224">
                  <c:v>43949.708461979164</c:v>
                </c:pt>
                <c:pt idx="2225">
                  <c:v>43949.750128703701</c:v>
                </c:pt>
                <c:pt idx="2226">
                  <c:v>43949.791795428238</c:v>
                </c:pt>
                <c:pt idx="2227">
                  <c:v>43949.833462152776</c:v>
                </c:pt>
                <c:pt idx="2228">
                  <c:v>43949.875128877313</c:v>
                </c:pt>
                <c:pt idx="2229">
                  <c:v>43949.91679560185</c:v>
                </c:pt>
                <c:pt idx="2230">
                  <c:v>43949.958462326387</c:v>
                </c:pt>
                <c:pt idx="2231">
                  <c:v>43950.000129050924</c:v>
                </c:pt>
                <c:pt idx="2232">
                  <c:v>43950.041795775462</c:v>
                </c:pt>
                <c:pt idx="2233">
                  <c:v>43950.083462499999</c:v>
                </c:pt>
                <c:pt idx="2234">
                  <c:v>43950.125129224536</c:v>
                </c:pt>
                <c:pt idx="2235">
                  <c:v>43950.166795949073</c:v>
                </c:pt>
                <c:pt idx="2236">
                  <c:v>43950.20846267361</c:v>
                </c:pt>
                <c:pt idx="2237">
                  <c:v>43950.250129398148</c:v>
                </c:pt>
                <c:pt idx="2238">
                  <c:v>43950.291796122685</c:v>
                </c:pt>
                <c:pt idx="2239">
                  <c:v>43950.333462847222</c:v>
                </c:pt>
                <c:pt idx="2240">
                  <c:v>43950.375129571759</c:v>
                </c:pt>
                <c:pt idx="2241">
                  <c:v>43950.416796296297</c:v>
                </c:pt>
                <c:pt idx="2242">
                  <c:v>43950.458463020834</c:v>
                </c:pt>
                <c:pt idx="2243">
                  <c:v>43950.500129745371</c:v>
                </c:pt>
                <c:pt idx="2244">
                  <c:v>43950.541796469908</c:v>
                </c:pt>
                <c:pt idx="2245">
                  <c:v>43950.583463194445</c:v>
                </c:pt>
                <c:pt idx="2246">
                  <c:v>43950.625129918983</c:v>
                </c:pt>
                <c:pt idx="2247">
                  <c:v>43950.66679664352</c:v>
                </c:pt>
                <c:pt idx="2248">
                  <c:v>43950.708463368057</c:v>
                </c:pt>
                <c:pt idx="2249">
                  <c:v>43950.750130092594</c:v>
                </c:pt>
                <c:pt idx="2250">
                  <c:v>43950.791796817131</c:v>
                </c:pt>
                <c:pt idx="2251">
                  <c:v>43950.833463541669</c:v>
                </c:pt>
                <c:pt idx="2252">
                  <c:v>43950.875130266206</c:v>
                </c:pt>
                <c:pt idx="2253">
                  <c:v>43950.916796990743</c:v>
                </c:pt>
                <c:pt idx="2254">
                  <c:v>43950.95846371528</c:v>
                </c:pt>
                <c:pt idx="2255">
                  <c:v>43951.000130439817</c:v>
                </c:pt>
                <c:pt idx="2256">
                  <c:v>43951.041797164355</c:v>
                </c:pt>
                <c:pt idx="2257">
                  <c:v>43951.083463888892</c:v>
                </c:pt>
                <c:pt idx="2258">
                  <c:v>43951.125130613429</c:v>
                </c:pt>
                <c:pt idx="2259">
                  <c:v>43951.166797337966</c:v>
                </c:pt>
                <c:pt idx="2260">
                  <c:v>43951.208464062503</c:v>
                </c:pt>
                <c:pt idx="2261">
                  <c:v>43951.250130787033</c:v>
                </c:pt>
                <c:pt idx="2262">
                  <c:v>43951.291797511571</c:v>
                </c:pt>
                <c:pt idx="2263">
                  <c:v>43951.333464236108</c:v>
                </c:pt>
                <c:pt idx="2264">
                  <c:v>43951.375130960645</c:v>
                </c:pt>
                <c:pt idx="2265">
                  <c:v>43951.416797685182</c:v>
                </c:pt>
                <c:pt idx="2266">
                  <c:v>43951.458464409719</c:v>
                </c:pt>
                <c:pt idx="2267">
                  <c:v>43951.500131134257</c:v>
                </c:pt>
                <c:pt idx="2268">
                  <c:v>43951.541797858794</c:v>
                </c:pt>
                <c:pt idx="2269">
                  <c:v>43951.583464583331</c:v>
                </c:pt>
                <c:pt idx="2270">
                  <c:v>43951.625131307868</c:v>
                </c:pt>
                <c:pt idx="2271">
                  <c:v>43951.666798032405</c:v>
                </c:pt>
                <c:pt idx="2272">
                  <c:v>43951.708464756943</c:v>
                </c:pt>
                <c:pt idx="2273">
                  <c:v>43951.75013148148</c:v>
                </c:pt>
                <c:pt idx="2274">
                  <c:v>43951.791798206017</c:v>
                </c:pt>
                <c:pt idx="2275">
                  <c:v>43951.833464930554</c:v>
                </c:pt>
                <c:pt idx="2276">
                  <c:v>43951.875131655092</c:v>
                </c:pt>
                <c:pt idx="2277">
                  <c:v>43951.916798379629</c:v>
                </c:pt>
                <c:pt idx="2278">
                  <c:v>43951.958465104166</c:v>
                </c:pt>
                <c:pt idx="2279">
                  <c:v>43952.000131828703</c:v>
                </c:pt>
                <c:pt idx="2280">
                  <c:v>43952.04179855324</c:v>
                </c:pt>
                <c:pt idx="2281">
                  <c:v>43952.083465277778</c:v>
                </c:pt>
                <c:pt idx="2282">
                  <c:v>43952.125132002315</c:v>
                </c:pt>
                <c:pt idx="2283">
                  <c:v>43952.166798726852</c:v>
                </c:pt>
                <c:pt idx="2284">
                  <c:v>43952.208465451389</c:v>
                </c:pt>
                <c:pt idx="2285">
                  <c:v>43952.250132175926</c:v>
                </c:pt>
                <c:pt idx="2286">
                  <c:v>43952.291798900464</c:v>
                </c:pt>
                <c:pt idx="2287">
                  <c:v>43952.333465625001</c:v>
                </c:pt>
                <c:pt idx="2288">
                  <c:v>43952.375132349538</c:v>
                </c:pt>
                <c:pt idx="2289">
                  <c:v>43952.416799074075</c:v>
                </c:pt>
                <c:pt idx="2290">
                  <c:v>43952.458465798612</c:v>
                </c:pt>
                <c:pt idx="2291">
                  <c:v>43952.50013252315</c:v>
                </c:pt>
                <c:pt idx="2292">
                  <c:v>43952.541799247687</c:v>
                </c:pt>
                <c:pt idx="2293">
                  <c:v>43952.583465972224</c:v>
                </c:pt>
                <c:pt idx="2294">
                  <c:v>43952.625132696761</c:v>
                </c:pt>
                <c:pt idx="2295">
                  <c:v>43952.666799421298</c:v>
                </c:pt>
                <c:pt idx="2296">
                  <c:v>43952.708466145836</c:v>
                </c:pt>
                <c:pt idx="2297">
                  <c:v>43952.750132870373</c:v>
                </c:pt>
                <c:pt idx="2298">
                  <c:v>43952.79179959491</c:v>
                </c:pt>
                <c:pt idx="2299">
                  <c:v>43952.833466319447</c:v>
                </c:pt>
                <c:pt idx="2300">
                  <c:v>43952.875133043985</c:v>
                </c:pt>
                <c:pt idx="2301">
                  <c:v>43952.916799768522</c:v>
                </c:pt>
                <c:pt idx="2302">
                  <c:v>43952.958466493059</c:v>
                </c:pt>
                <c:pt idx="2303">
                  <c:v>43953.000133217596</c:v>
                </c:pt>
                <c:pt idx="2304">
                  <c:v>43953.041799942126</c:v>
                </c:pt>
                <c:pt idx="2305">
                  <c:v>43953.083466666663</c:v>
                </c:pt>
                <c:pt idx="2306">
                  <c:v>43953.125133391201</c:v>
                </c:pt>
                <c:pt idx="2307">
                  <c:v>43953.166800115738</c:v>
                </c:pt>
                <c:pt idx="2308">
                  <c:v>43953.208466840275</c:v>
                </c:pt>
                <c:pt idx="2309">
                  <c:v>43953.250133564812</c:v>
                </c:pt>
                <c:pt idx="2310">
                  <c:v>43953.291800289349</c:v>
                </c:pt>
                <c:pt idx="2311">
                  <c:v>43953.333467013887</c:v>
                </c:pt>
                <c:pt idx="2312">
                  <c:v>43953.375133738424</c:v>
                </c:pt>
                <c:pt idx="2313">
                  <c:v>43953.416800462961</c:v>
                </c:pt>
                <c:pt idx="2314">
                  <c:v>43953.458467187498</c:v>
                </c:pt>
                <c:pt idx="2315">
                  <c:v>43953.500133912035</c:v>
                </c:pt>
                <c:pt idx="2316">
                  <c:v>43953.541800636573</c:v>
                </c:pt>
                <c:pt idx="2317">
                  <c:v>43953.58346736111</c:v>
                </c:pt>
                <c:pt idx="2318">
                  <c:v>43953.625134085647</c:v>
                </c:pt>
                <c:pt idx="2319">
                  <c:v>43953.666800810184</c:v>
                </c:pt>
                <c:pt idx="2320">
                  <c:v>43953.708467534721</c:v>
                </c:pt>
                <c:pt idx="2321">
                  <c:v>43953.750134259259</c:v>
                </c:pt>
                <c:pt idx="2322">
                  <c:v>43953.791800983796</c:v>
                </c:pt>
                <c:pt idx="2323">
                  <c:v>43953.833467708333</c:v>
                </c:pt>
                <c:pt idx="2324">
                  <c:v>43953.87513443287</c:v>
                </c:pt>
                <c:pt idx="2325">
                  <c:v>43953.916801157407</c:v>
                </c:pt>
                <c:pt idx="2326">
                  <c:v>43953.958467881945</c:v>
                </c:pt>
                <c:pt idx="2327">
                  <c:v>43954.000134606482</c:v>
                </c:pt>
                <c:pt idx="2328">
                  <c:v>43954.041801331019</c:v>
                </c:pt>
                <c:pt idx="2329">
                  <c:v>43954.083468055556</c:v>
                </c:pt>
                <c:pt idx="2330">
                  <c:v>43954.125134780094</c:v>
                </c:pt>
                <c:pt idx="2331">
                  <c:v>43954.166801504631</c:v>
                </c:pt>
                <c:pt idx="2332">
                  <c:v>43954.208468229168</c:v>
                </c:pt>
                <c:pt idx="2333">
                  <c:v>43954.250134953705</c:v>
                </c:pt>
                <c:pt idx="2334">
                  <c:v>43954.291801678242</c:v>
                </c:pt>
                <c:pt idx="2335">
                  <c:v>43954.33346840278</c:v>
                </c:pt>
                <c:pt idx="2336">
                  <c:v>43954.375135127317</c:v>
                </c:pt>
                <c:pt idx="2337">
                  <c:v>43954.416801851854</c:v>
                </c:pt>
                <c:pt idx="2338">
                  <c:v>43954.458468576391</c:v>
                </c:pt>
                <c:pt idx="2339">
                  <c:v>43954.500135300928</c:v>
                </c:pt>
                <c:pt idx="2340">
                  <c:v>43954.541802025466</c:v>
                </c:pt>
                <c:pt idx="2341">
                  <c:v>43954.583468750003</c:v>
                </c:pt>
                <c:pt idx="2342">
                  <c:v>43954.62513547454</c:v>
                </c:pt>
                <c:pt idx="2343">
                  <c:v>43954.666802199077</c:v>
                </c:pt>
                <c:pt idx="2344">
                  <c:v>43954.708468923614</c:v>
                </c:pt>
                <c:pt idx="2345">
                  <c:v>43954.750135648152</c:v>
                </c:pt>
                <c:pt idx="2346">
                  <c:v>43954.791802372682</c:v>
                </c:pt>
                <c:pt idx="2347">
                  <c:v>43954.833469097219</c:v>
                </c:pt>
                <c:pt idx="2348">
                  <c:v>43954.875135821756</c:v>
                </c:pt>
                <c:pt idx="2349">
                  <c:v>43954.916802546293</c:v>
                </c:pt>
                <c:pt idx="2350">
                  <c:v>43954.95846927083</c:v>
                </c:pt>
                <c:pt idx="2351">
                  <c:v>43955.000135995368</c:v>
                </c:pt>
                <c:pt idx="2352">
                  <c:v>43955.041802719905</c:v>
                </c:pt>
                <c:pt idx="2353">
                  <c:v>43955.083469444442</c:v>
                </c:pt>
                <c:pt idx="2354">
                  <c:v>43955.125136168979</c:v>
                </c:pt>
                <c:pt idx="2355">
                  <c:v>43955.166802893516</c:v>
                </c:pt>
                <c:pt idx="2356">
                  <c:v>43955.208469618054</c:v>
                </c:pt>
                <c:pt idx="2357">
                  <c:v>43955.250136342591</c:v>
                </c:pt>
                <c:pt idx="2358">
                  <c:v>43955.291803067128</c:v>
                </c:pt>
                <c:pt idx="2359">
                  <c:v>43955.333469791665</c:v>
                </c:pt>
                <c:pt idx="2360">
                  <c:v>43955.375136516202</c:v>
                </c:pt>
                <c:pt idx="2361">
                  <c:v>43955.41680324074</c:v>
                </c:pt>
                <c:pt idx="2362">
                  <c:v>43955.458469965277</c:v>
                </c:pt>
                <c:pt idx="2363">
                  <c:v>43955.500136689814</c:v>
                </c:pt>
                <c:pt idx="2364">
                  <c:v>43955.541803414351</c:v>
                </c:pt>
                <c:pt idx="2365">
                  <c:v>43955.583470138889</c:v>
                </c:pt>
                <c:pt idx="2366">
                  <c:v>43955.625136863426</c:v>
                </c:pt>
                <c:pt idx="2367">
                  <c:v>43955.666803587963</c:v>
                </c:pt>
                <c:pt idx="2368">
                  <c:v>43955.7084703125</c:v>
                </c:pt>
                <c:pt idx="2369">
                  <c:v>43955.750137037037</c:v>
                </c:pt>
                <c:pt idx="2370">
                  <c:v>43955.791803761575</c:v>
                </c:pt>
                <c:pt idx="2371">
                  <c:v>43955.833470486112</c:v>
                </c:pt>
                <c:pt idx="2372">
                  <c:v>43955.875137210649</c:v>
                </c:pt>
                <c:pt idx="2373">
                  <c:v>43955.916803935186</c:v>
                </c:pt>
                <c:pt idx="2374">
                  <c:v>43955.958470659723</c:v>
                </c:pt>
                <c:pt idx="2375">
                  <c:v>43956.000137384261</c:v>
                </c:pt>
                <c:pt idx="2376">
                  <c:v>43956.041804108798</c:v>
                </c:pt>
                <c:pt idx="2377">
                  <c:v>43956.083470833335</c:v>
                </c:pt>
                <c:pt idx="2378">
                  <c:v>43956.125137557872</c:v>
                </c:pt>
                <c:pt idx="2379">
                  <c:v>43956.166804282409</c:v>
                </c:pt>
                <c:pt idx="2380">
                  <c:v>43956.208471006947</c:v>
                </c:pt>
                <c:pt idx="2381">
                  <c:v>43956.250137731484</c:v>
                </c:pt>
                <c:pt idx="2382">
                  <c:v>43956.291804456021</c:v>
                </c:pt>
                <c:pt idx="2383">
                  <c:v>43956.333471180558</c:v>
                </c:pt>
                <c:pt idx="2384">
                  <c:v>43956.375137905095</c:v>
                </c:pt>
                <c:pt idx="2385">
                  <c:v>43956.416804629633</c:v>
                </c:pt>
                <c:pt idx="2386">
                  <c:v>43956.45847135417</c:v>
                </c:pt>
                <c:pt idx="2387">
                  <c:v>43956.500138078707</c:v>
                </c:pt>
                <c:pt idx="2388">
                  <c:v>43956.541804803244</c:v>
                </c:pt>
                <c:pt idx="2389">
                  <c:v>43956.583471527774</c:v>
                </c:pt>
                <c:pt idx="2390">
                  <c:v>43956.625138252311</c:v>
                </c:pt>
                <c:pt idx="2391">
                  <c:v>43956.666804976849</c:v>
                </c:pt>
                <c:pt idx="2392">
                  <c:v>43956.708471701386</c:v>
                </c:pt>
                <c:pt idx="2393">
                  <c:v>43956.750138425923</c:v>
                </c:pt>
                <c:pt idx="2394">
                  <c:v>43956.79180515046</c:v>
                </c:pt>
                <c:pt idx="2395">
                  <c:v>43956.833471874997</c:v>
                </c:pt>
                <c:pt idx="2396">
                  <c:v>43956.875138599535</c:v>
                </c:pt>
                <c:pt idx="2397">
                  <c:v>43956.916805324072</c:v>
                </c:pt>
                <c:pt idx="2398">
                  <c:v>43956.958472048609</c:v>
                </c:pt>
                <c:pt idx="2399">
                  <c:v>43957.000138773146</c:v>
                </c:pt>
                <c:pt idx="2400">
                  <c:v>43957.041805497684</c:v>
                </c:pt>
                <c:pt idx="2401">
                  <c:v>43957.083472222221</c:v>
                </c:pt>
                <c:pt idx="2402">
                  <c:v>43957.125138946758</c:v>
                </c:pt>
                <c:pt idx="2403">
                  <c:v>43957.166805671295</c:v>
                </c:pt>
                <c:pt idx="2404">
                  <c:v>43957.208472395832</c:v>
                </c:pt>
                <c:pt idx="2405">
                  <c:v>43957.25013912037</c:v>
                </c:pt>
                <c:pt idx="2406">
                  <c:v>43957.291805844907</c:v>
                </c:pt>
                <c:pt idx="2407">
                  <c:v>43957.333472569444</c:v>
                </c:pt>
                <c:pt idx="2408">
                  <c:v>43957.375139293981</c:v>
                </c:pt>
                <c:pt idx="2409">
                  <c:v>43957.416806018518</c:v>
                </c:pt>
                <c:pt idx="2410">
                  <c:v>43957.458472743056</c:v>
                </c:pt>
                <c:pt idx="2411">
                  <c:v>43957.500139467593</c:v>
                </c:pt>
                <c:pt idx="2412">
                  <c:v>43957.54180619213</c:v>
                </c:pt>
                <c:pt idx="2413">
                  <c:v>43957.583472916667</c:v>
                </c:pt>
                <c:pt idx="2414">
                  <c:v>43957.625139641204</c:v>
                </c:pt>
                <c:pt idx="2415">
                  <c:v>43957.666806365742</c:v>
                </c:pt>
                <c:pt idx="2416">
                  <c:v>43957.708473090279</c:v>
                </c:pt>
                <c:pt idx="2417">
                  <c:v>43957.750139814816</c:v>
                </c:pt>
                <c:pt idx="2418">
                  <c:v>43957.791806539353</c:v>
                </c:pt>
                <c:pt idx="2419">
                  <c:v>43957.83347326389</c:v>
                </c:pt>
                <c:pt idx="2420">
                  <c:v>43957.875139988428</c:v>
                </c:pt>
                <c:pt idx="2421">
                  <c:v>43957.916806712965</c:v>
                </c:pt>
                <c:pt idx="2422">
                  <c:v>43957.958473437502</c:v>
                </c:pt>
                <c:pt idx="2423">
                  <c:v>43958.000140162039</c:v>
                </c:pt>
                <c:pt idx="2424">
                  <c:v>43958.041806886577</c:v>
                </c:pt>
                <c:pt idx="2425">
                  <c:v>43958.083473611114</c:v>
                </c:pt>
                <c:pt idx="2426">
                  <c:v>43958.125140335651</c:v>
                </c:pt>
                <c:pt idx="2427">
                  <c:v>43958.166807060188</c:v>
                </c:pt>
                <c:pt idx="2428">
                  <c:v>43958.208473784725</c:v>
                </c:pt>
                <c:pt idx="2429">
                  <c:v>43958.250140509263</c:v>
                </c:pt>
                <c:pt idx="2430">
                  <c:v>43958.2918072338</c:v>
                </c:pt>
                <c:pt idx="2431">
                  <c:v>43958.33347395833</c:v>
                </c:pt>
                <c:pt idx="2432">
                  <c:v>43958.375140682867</c:v>
                </c:pt>
                <c:pt idx="2433">
                  <c:v>43958.416807407404</c:v>
                </c:pt>
                <c:pt idx="2434">
                  <c:v>43958.458474131941</c:v>
                </c:pt>
                <c:pt idx="2435">
                  <c:v>43958.500140856479</c:v>
                </c:pt>
                <c:pt idx="2436">
                  <c:v>43958.541807581016</c:v>
                </c:pt>
                <c:pt idx="2437">
                  <c:v>43958.583474305553</c:v>
                </c:pt>
                <c:pt idx="2438">
                  <c:v>43958.62514103009</c:v>
                </c:pt>
                <c:pt idx="2439">
                  <c:v>43958.666807754627</c:v>
                </c:pt>
                <c:pt idx="2440">
                  <c:v>43958.708474479165</c:v>
                </c:pt>
                <c:pt idx="2441">
                  <c:v>43958.750141203702</c:v>
                </c:pt>
                <c:pt idx="2442">
                  <c:v>43958.791807928239</c:v>
                </c:pt>
                <c:pt idx="2443">
                  <c:v>43958.833474652776</c:v>
                </c:pt>
                <c:pt idx="2444">
                  <c:v>43958.875141377313</c:v>
                </c:pt>
                <c:pt idx="2445">
                  <c:v>43958.916808101851</c:v>
                </c:pt>
                <c:pt idx="2446">
                  <c:v>43958.958474826388</c:v>
                </c:pt>
                <c:pt idx="2447">
                  <c:v>43959.000141550925</c:v>
                </c:pt>
                <c:pt idx="2448">
                  <c:v>43959.041808275462</c:v>
                </c:pt>
                <c:pt idx="2449">
                  <c:v>43959.083474999999</c:v>
                </c:pt>
                <c:pt idx="2450">
                  <c:v>43959.125141724537</c:v>
                </c:pt>
                <c:pt idx="2451">
                  <c:v>43959.166808449074</c:v>
                </c:pt>
                <c:pt idx="2452">
                  <c:v>43959.208475173611</c:v>
                </c:pt>
                <c:pt idx="2453">
                  <c:v>43959.250141898148</c:v>
                </c:pt>
                <c:pt idx="2454">
                  <c:v>43959.291808622685</c:v>
                </c:pt>
                <c:pt idx="2455">
                  <c:v>43959.333475347223</c:v>
                </c:pt>
                <c:pt idx="2456">
                  <c:v>43959.37514207176</c:v>
                </c:pt>
                <c:pt idx="2457">
                  <c:v>43959.416808796297</c:v>
                </c:pt>
                <c:pt idx="2458">
                  <c:v>43959.458475520834</c:v>
                </c:pt>
                <c:pt idx="2459">
                  <c:v>43959.500142245372</c:v>
                </c:pt>
                <c:pt idx="2460">
                  <c:v>43959.541808969909</c:v>
                </c:pt>
                <c:pt idx="2461">
                  <c:v>43959.583475694446</c:v>
                </c:pt>
                <c:pt idx="2462">
                  <c:v>43959.625142418983</c:v>
                </c:pt>
                <c:pt idx="2463">
                  <c:v>43959.66680914352</c:v>
                </c:pt>
                <c:pt idx="2464">
                  <c:v>43959.708475868058</c:v>
                </c:pt>
                <c:pt idx="2465">
                  <c:v>43959.750142592595</c:v>
                </c:pt>
                <c:pt idx="2466">
                  <c:v>43959.791809317132</c:v>
                </c:pt>
                <c:pt idx="2467">
                  <c:v>43959.833476041669</c:v>
                </c:pt>
                <c:pt idx="2468">
                  <c:v>43959.875142766206</c:v>
                </c:pt>
                <c:pt idx="2469">
                  <c:v>43959.916809490744</c:v>
                </c:pt>
                <c:pt idx="2470">
                  <c:v>43959.958476215281</c:v>
                </c:pt>
                <c:pt idx="2471">
                  <c:v>43960.000142939818</c:v>
                </c:pt>
                <c:pt idx="2472">
                  <c:v>43960.041809664355</c:v>
                </c:pt>
                <c:pt idx="2473">
                  <c:v>43960.083476388892</c:v>
                </c:pt>
                <c:pt idx="2474">
                  <c:v>43960.125143113422</c:v>
                </c:pt>
                <c:pt idx="2475">
                  <c:v>43960.16680983796</c:v>
                </c:pt>
                <c:pt idx="2476">
                  <c:v>43960.208476562497</c:v>
                </c:pt>
                <c:pt idx="2477">
                  <c:v>43960.250143287034</c:v>
                </c:pt>
                <c:pt idx="2478">
                  <c:v>43960.291810011571</c:v>
                </c:pt>
                <c:pt idx="2479">
                  <c:v>43960.333476736108</c:v>
                </c:pt>
                <c:pt idx="2480">
                  <c:v>43960.375143460646</c:v>
                </c:pt>
                <c:pt idx="2481">
                  <c:v>43960.416810185183</c:v>
                </c:pt>
                <c:pt idx="2482">
                  <c:v>43960.45847690972</c:v>
                </c:pt>
                <c:pt idx="2483">
                  <c:v>43960.500143634257</c:v>
                </c:pt>
                <c:pt idx="2484">
                  <c:v>43960.541810358794</c:v>
                </c:pt>
                <c:pt idx="2485">
                  <c:v>43960.583477083332</c:v>
                </c:pt>
                <c:pt idx="2486">
                  <c:v>43960.625143807869</c:v>
                </c:pt>
                <c:pt idx="2487">
                  <c:v>43960.666810532406</c:v>
                </c:pt>
                <c:pt idx="2488">
                  <c:v>43960.708477256943</c:v>
                </c:pt>
                <c:pt idx="2489">
                  <c:v>43960.750143981481</c:v>
                </c:pt>
                <c:pt idx="2490">
                  <c:v>43960.791810706018</c:v>
                </c:pt>
                <c:pt idx="2491">
                  <c:v>43960.833477430555</c:v>
                </c:pt>
                <c:pt idx="2492">
                  <c:v>43960.875144155092</c:v>
                </c:pt>
                <c:pt idx="2493">
                  <c:v>43960.916810879629</c:v>
                </c:pt>
                <c:pt idx="2494">
                  <c:v>43960.958477604167</c:v>
                </c:pt>
                <c:pt idx="2495">
                  <c:v>43961.000144328704</c:v>
                </c:pt>
                <c:pt idx="2496">
                  <c:v>43961.041811053241</c:v>
                </c:pt>
                <c:pt idx="2497">
                  <c:v>43961.083477777778</c:v>
                </c:pt>
                <c:pt idx="2498">
                  <c:v>43961.125144502315</c:v>
                </c:pt>
                <c:pt idx="2499">
                  <c:v>43961.166811226853</c:v>
                </c:pt>
                <c:pt idx="2500">
                  <c:v>43961.20847795139</c:v>
                </c:pt>
                <c:pt idx="2501">
                  <c:v>43961.250144675927</c:v>
                </c:pt>
                <c:pt idx="2502">
                  <c:v>43961.291811400464</c:v>
                </c:pt>
                <c:pt idx="2503">
                  <c:v>43961.333478125001</c:v>
                </c:pt>
                <c:pt idx="2504">
                  <c:v>43961.375144849539</c:v>
                </c:pt>
                <c:pt idx="2505">
                  <c:v>43961.416811574076</c:v>
                </c:pt>
                <c:pt idx="2506">
                  <c:v>43961.458478298613</c:v>
                </c:pt>
                <c:pt idx="2507">
                  <c:v>43961.50014502315</c:v>
                </c:pt>
                <c:pt idx="2508">
                  <c:v>43961.541811747687</c:v>
                </c:pt>
                <c:pt idx="2509">
                  <c:v>43961.583478472225</c:v>
                </c:pt>
                <c:pt idx="2510">
                  <c:v>43961.625145196762</c:v>
                </c:pt>
                <c:pt idx="2511">
                  <c:v>43961.666811921299</c:v>
                </c:pt>
                <c:pt idx="2512">
                  <c:v>43961.708478645836</c:v>
                </c:pt>
                <c:pt idx="2513">
                  <c:v>43961.750145370374</c:v>
                </c:pt>
                <c:pt idx="2514">
                  <c:v>43961.791812094911</c:v>
                </c:pt>
                <c:pt idx="2515">
                  <c:v>43961.833478819448</c:v>
                </c:pt>
                <c:pt idx="2516">
                  <c:v>43961.875145543978</c:v>
                </c:pt>
                <c:pt idx="2517">
                  <c:v>43961.916812268515</c:v>
                </c:pt>
                <c:pt idx="2518">
                  <c:v>43961.958478993052</c:v>
                </c:pt>
                <c:pt idx="2519">
                  <c:v>43962.000145717589</c:v>
                </c:pt>
                <c:pt idx="2520">
                  <c:v>43962.041812442127</c:v>
                </c:pt>
                <c:pt idx="2521">
                  <c:v>43962.083479166664</c:v>
                </c:pt>
                <c:pt idx="2522">
                  <c:v>43962.125145891201</c:v>
                </c:pt>
                <c:pt idx="2523">
                  <c:v>43962.166812615738</c:v>
                </c:pt>
                <c:pt idx="2524">
                  <c:v>43962.208479340276</c:v>
                </c:pt>
                <c:pt idx="2525">
                  <c:v>43962.250146064813</c:v>
                </c:pt>
                <c:pt idx="2526">
                  <c:v>43962.29181278935</c:v>
                </c:pt>
                <c:pt idx="2527">
                  <c:v>43962.333479513887</c:v>
                </c:pt>
                <c:pt idx="2528">
                  <c:v>43962.375146238424</c:v>
                </c:pt>
                <c:pt idx="2529">
                  <c:v>43962.416812962962</c:v>
                </c:pt>
                <c:pt idx="2530">
                  <c:v>43962.458479687499</c:v>
                </c:pt>
                <c:pt idx="2531">
                  <c:v>43962.500146412036</c:v>
                </c:pt>
                <c:pt idx="2532">
                  <c:v>43962.541813136573</c:v>
                </c:pt>
                <c:pt idx="2533">
                  <c:v>43962.58347986111</c:v>
                </c:pt>
                <c:pt idx="2534">
                  <c:v>43962.625146585648</c:v>
                </c:pt>
                <c:pt idx="2535">
                  <c:v>43962.666813310185</c:v>
                </c:pt>
                <c:pt idx="2536">
                  <c:v>43962.708480034722</c:v>
                </c:pt>
                <c:pt idx="2537">
                  <c:v>43962.750146759259</c:v>
                </c:pt>
                <c:pt idx="2538">
                  <c:v>43962.791813483796</c:v>
                </c:pt>
                <c:pt idx="2539">
                  <c:v>43962.833480208334</c:v>
                </c:pt>
                <c:pt idx="2540">
                  <c:v>43962.875146932871</c:v>
                </c:pt>
                <c:pt idx="2541">
                  <c:v>43962.916813657408</c:v>
                </c:pt>
                <c:pt idx="2542">
                  <c:v>43962.958480381945</c:v>
                </c:pt>
                <c:pt idx="2543">
                  <c:v>43963.000147106482</c:v>
                </c:pt>
                <c:pt idx="2544">
                  <c:v>43963.04181383102</c:v>
                </c:pt>
                <c:pt idx="2545">
                  <c:v>43963.083480555557</c:v>
                </c:pt>
                <c:pt idx="2546">
                  <c:v>43963.125147280094</c:v>
                </c:pt>
                <c:pt idx="2547">
                  <c:v>43963.166814004631</c:v>
                </c:pt>
                <c:pt idx="2548">
                  <c:v>43963.208480729169</c:v>
                </c:pt>
                <c:pt idx="2549">
                  <c:v>43963.250147453706</c:v>
                </c:pt>
                <c:pt idx="2550">
                  <c:v>43963.291814178243</c:v>
                </c:pt>
                <c:pt idx="2551">
                  <c:v>43963.33348090278</c:v>
                </c:pt>
                <c:pt idx="2552">
                  <c:v>43963.375147627317</c:v>
                </c:pt>
                <c:pt idx="2553">
                  <c:v>43963.416814351855</c:v>
                </c:pt>
                <c:pt idx="2554">
                  <c:v>43963.458481076392</c:v>
                </c:pt>
                <c:pt idx="2555">
                  <c:v>43963.500147800929</c:v>
                </c:pt>
                <c:pt idx="2556">
                  <c:v>43963.541814525466</c:v>
                </c:pt>
                <c:pt idx="2557">
                  <c:v>43963.583481250003</c:v>
                </c:pt>
                <c:pt idx="2558">
                  <c:v>43963.625147974541</c:v>
                </c:pt>
                <c:pt idx="2559">
                  <c:v>43963.666814699071</c:v>
                </c:pt>
                <c:pt idx="2560">
                  <c:v>43963.708481423608</c:v>
                </c:pt>
                <c:pt idx="2561">
                  <c:v>43963.750148148145</c:v>
                </c:pt>
                <c:pt idx="2562">
                  <c:v>43963.791814872682</c:v>
                </c:pt>
                <c:pt idx="2563">
                  <c:v>43963.833481597219</c:v>
                </c:pt>
                <c:pt idx="2564">
                  <c:v>43963.875148321757</c:v>
                </c:pt>
                <c:pt idx="2565">
                  <c:v>43963.916815046294</c:v>
                </c:pt>
                <c:pt idx="2566">
                  <c:v>43963.958481770831</c:v>
                </c:pt>
                <c:pt idx="2567">
                  <c:v>43964.000148495368</c:v>
                </c:pt>
                <c:pt idx="2568">
                  <c:v>43964.041815219905</c:v>
                </c:pt>
                <c:pt idx="2569">
                  <c:v>43964.083481944443</c:v>
                </c:pt>
                <c:pt idx="2570">
                  <c:v>43964.12514866898</c:v>
                </c:pt>
                <c:pt idx="2571">
                  <c:v>43964.166815393517</c:v>
                </c:pt>
                <c:pt idx="2572">
                  <c:v>43964.208482118054</c:v>
                </c:pt>
                <c:pt idx="2573">
                  <c:v>43964.250148842591</c:v>
                </c:pt>
                <c:pt idx="2574">
                  <c:v>43964.291815567129</c:v>
                </c:pt>
                <c:pt idx="2575">
                  <c:v>43964.333482291666</c:v>
                </c:pt>
                <c:pt idx="2576">
                  <c:v>43964.375149016203</c:v>
                </c:pt>
                <c:pt idx="2577">
                  <c:v>43964.41681574074</c:v>
                </c:pt>
                <c:pt idx="2578">
                  <c:v>43964.458482465277</c:v>
                </c:pt>
                <c:pt idx="2579">
                  <c:v>43964.500149189815</c:v>
                </c:pt>
                <c:pt idx="2580">
                  <c:v>43964.541815914352</c:v>
                </c:pt>
                <c:pt idx="2581">
                  <c:v>43964.583482638889</c:v>
                </c:pt>
                <c:pt idx="2582">
                  <c:v>43964.625149363426</c:v>
                </c:pt>
                <c:pt idx="2583">
                  <c:v>43964.666816087964</c:v>
                </c:pt>
                <c:pt idx="2584">
                  <c:v>43964.708482812501</c:v>
                </c:pt>
                <c:pt idx="2585">
                  <c:v>43964.750149537038</c:v>
                </c:pt>
                <c:pt idx="2586">
                  <c:v>43964.791816261575</c:v>
                </c:pt>
                <c:pt idx="2587">
                  <c:v>43964.833482986112</c:v>
                </c:pt>
                <c:pt idx="2588">
                  <c:v>43964.87514971065</c:v>
                </c:pt>
                <c:pt idx="2589">
                  <c:v>43964.916816435187</c:v>
                </c:pt>
                <c:pt idx="2590">
                  <c:v>43964.958483159724</c:v>
                </c:pt>
                <c:pt idx="2591">
                  <c:v>43965.000149884261</c:v>
                </c:pt>
                <c:pt idx="2592">
                  <c:v>43965.041816608798</c:v>
                </c:pt>
                <c:pt idx="2593">
                  <c:v>43965.083483333336</c:v>
                </c:pt>
                <c:pt idx="2594">
                  <c:v>43965.125150057873</c:v>
                </c:pt>
                <c:pt idx="2595">
                  <c:v>43965.16681678241</c:v>
                </c:pt>
                <c:pt idx="2596">
                  <c:v>43965.208483506947</c:v>
                </c:pt>
                <c:pt idx="2597">
                  <c:v>43965.250150231484</c:v>
                </c:pt>
                <c:pt idx="2598">
                  <c:v>43965.291816956022</c:v>
                </c:pt>
                <c:pt idx="2599">
                  <c:v>43965.333483680559</c:v>
                </c:pt>
                <c:pt idx="2600">
                  <c:v>43965.375150405096</c:v>
                </c:pt>
                <c:pt idx="2601">
                  <c:v>43965.416817129626</c:v>
                </c:pt>
                <c:pt idx="2602">
                  <c:v>43965.458483854163</c:v>
                </c:pt>
                <c:pt idx="2603">
                  <c:v>43965.5001505787</c:v>
                </c:pt>
                <c:pt idx="2604">
                  <c:v>43965.541817303238</c:v>
                </c:pt>
                <c:pt idx="2605">
                  <c:v>43965.583484027775</c:v>
                </c:pt>
                <c:pt idx="2606">
                  <c:v>43965.625150752312</c:v>
                </c:pt>
                <c:pt idx="2607">
                  <c:v>43965.666817476849</c:v>
                </c:pt>
                <c:pt idx="2608">
                  <c:v>43965.708484201386</c:v>
                </c:pt>
                <c:pt idx="2609">
                  <c:v>43965.750150925924</c:v>
                </c:pt>
                <c:pt idx="2610">
                  <c:v>43965.791817650461</c:v>
                </c:pt>
                <c:pt idx="2611">
                  <c:v>43965.833484374998</c:v>
                </c:pt>
                <c:pt idx="2612">
                  <c:v>43965.875151099535</c:v>
                </c:pt>
                <c:pt idx="2613">
                  <c:v>43965.916817824072</c:v>
                </c:pt>
                <c:pt idx="2614">
                  <c:v>43965.95848454861</c:v>
                </c:pt>
                <c:pt idx="2615">
                  <c:v>43966.000151273147</c:v>
                </c:pt>
                <c:pt idx="2616">
                  <c:v>43966.041817997684</c:v>
                </c:pt>
                <c:pt idx="2617">
                  <c:v>43966.083484722221</c:v>
                </c:pt>
                <c:pt idx="2618">
                  <c:v>43966.125151446759</c:v>
                </c:pt>
                <c:pt idx="2619">
                  <c:v>43966.166818171296</c:v>
                </c:pt>
                <c:pt idx="2620">
                  <c:v>43966.208484895833</c:v>
                </c:pt>
                <c:pt idx="2621">
                  <c:v>43966.25015162037</c:v>
                </c:pt>
                <c:pt idx="2622">
                  <c:v>43966.291818344907</c:v>
                </c:pt>
                <c:pt idx="2623">
                  <c:v>43966.333485069445</c:v>
                </c:pt>
                <c:pt idx="2624">
                  <c:v>43966.375151793982</c:v>
                </c:pt>
                <c:pt idx="2625">
                  <c:v>43966.416818518519</c:v>
                </c:pt>
                <c:pt idx="2626">
                  <c:v>43966.458485243056</c:v>
                </c:pt>
                <c:pt idx="2627">
                  <c:v>43966.500151967593</c:v>
                </c:pt>
                <c:pt idx="2628">
                  <c:v>43966.541818692131</c:v>
                </c:pt>
                <c:pt idx="2629">
                  <c:v>43966.583485416668</c:v>
                </c:pt>
                <c:pt idx="2630">
                  <c:v>43966.625152141205</c:v>
                </c:pt>
                <c:pt idx="2631">
                  <c:v>43966.666818865742</c:v>
                </c:pt>
                <c:pt idx="2632">
                  <c:v>43966.708485590279</c:v>
                </c:pt>
                <c:pt idx="2633">
                  <c:v>43966.750152314817</c:v>
                </c:pt>
                <c:pt idx="2634">
                  <c:v>43966.791819039354</c:v>
                </c:pt>
                <c:pt idx="2635">
                  <c:v>43966.833485763891</c:v>
                </c:pt>
                <c:pt idx="2636">
                  <c:v>43966.875152488428</c:v>
                </c:pt>
                <c:pt idx="2637">
                  <c:v>43966.916819212965</c:v>
                </c:pt>
                <c:pt idx="2638">
                  <c:v>43966.958485937503</c:v>
                </c:pt>
                <c:pt idx="2639">
                  <c:v>43967.00015266204</c:v>
                </c:pt>
                <c:pt idx="2640">
                  <c:v>43967.041819386577</c:v>
                </c:pt>
                <c:pt idx="2641">
                  <c:v>43967.083486111114</c:v>
                </c:pt>
                <c:pt idx="2642">
                  <c:v>43967.125152835652</c:v>
                </c:pt>
                <c:pt idx="2643">
                  <c:v>43967.166819560189</c:v>
                </c:pt>
                <c:pt idx="2644">
                  <c:v>43967.208486284719</c:v>
                </c:pt>
                <c:pt idx="2645">
                  <c:v>43967.250153009256</c:v>
                </c:pt>
                <c:pt idx="2646">
                  <c:v>43967.291819733793</c:v>
                </c:pt>
                <c:pt idx="2647">
                  <c:v>43967.33348645833</c:v>
                </c:pt>
                <c:pt idx="2648">
                  <c:v>43967.375153182868</c:v>
                </c:pt>
                <c:pt idx="2649">
                  <c:v>43967.416819907405</c:v>
                </c:pt>
                <c:pt idx="2650">
                  <c:v>43967.458486631942</c:v>
                </c:pt>
                <c:pt idx="2651">
                  <c:v>43967.500153356479</c:v>
                </c:pt>
                <c:pt idx="2652">
                  <c:v>43967.541820081016</c:v>
                </c:pt>
                <c:pt idx="2653">
                  <c:v>43967.583486805554</c:v>
                </c:pt>
                <c:pt idx="2654">
                  <c:v>43967.625153530091</c:v>
                </c:pt>
                <c:pt idx="2655">
                  <c:v>43967.666820254628</c:v>
                </c:pt>
                <c:pt idx="2656">
                  <c:v>43967.708486979165</c:v>
                </c:pt>
                <c:pt idx="2657">
                  <c:v>43967.750153703702</c:v>
                </c:pt>
                <c:pt idx="2658">
                  <c:v>43967.79182042824</c:v>
                </c:pt>
                <c:pt idx="2659">
                  <c:v>43967.833487152777</c:v>
                </c:pt>
                <c:pt idx="2660">
                  <c:v>43967.875153877314</c:v>
                </c:pt>
                <c:pt idx="2661">
                  <c:v>43967.916820601851</c:v>
                </c:pt>
                <c:pt idx="2662">
                  <c:v>43967.958487326388</c:v>
                </c:pt>
                <c:pt idx="2663">
                  <c:v>43968.000154050926</c:v>
                </c:pt>
                <c:pt idx="2664">
                  <c:v>43968.041820775463</c:v>
                </c:pt>
                <c:pt idx="2665">
                  <c:v>43968.0834875</c:v>
                </c:pt>
                <c:pt idx="2666">
                  <c:v>43968.125154224537</c:v>
                </c:pt>
                <c:pt idx="2667">
                  <c:v>43968.166820949074</c:v>
                </c:pt>
                <c:pt idx="2668">
                  <c:v>43968.208487673612</c:v>
                </c:pt>
                <c:pt idx="2669">
                  <c:v>43968.250154398149</c:v>
                </c:pt>
                <c:pt idx="2670">
                  <c:v>43968.291821122686</c:v>
                </c:pt>
                <c:pt idx="2671">
                  <c:v>43968.333487847223</c:v>
                </c:pt>
                <c:pt idx="2672">
                  <c:v>43968.375154571761</c:v>
                </c:pt>
                <c:pt idx="2673">
                  <c:v>43968.416821296298</c:v>
                </c:pt>
                <c:pt idx="2674">
                  <c:v>43968.458488020835</c:v>
                </c:pt>
                <c:pt idx="2675">
                  <c:v>43968.500154745372</c:v>
                </c:pt>
                <c:pt idx="2676">
                  <c:v>43968.541821469909</c:v>
                </c:pt>
                <c:pt idx="2677">
                  <c:v>43968.583488194447</c:v>
                </c:pt>
                <c:pt idx="2678">
                  <c:v>43968.625154918984</c:v>
                </c:pt>
                <c:pt idx="2679">
                  <c:v>43968.666821643521</c:v>
                </c:pt>
                <c:pt idx="2680">
                  <c:v>43968.708488368058</c:v>
                </c:pt>
                <c:pt idx="2681">
                  <c:v>43968.750155092595</c:v>
                </c:pt>
                <c:pt idx="2682">
                  <c:v>43968.791821817133</c:v>
                </c:pt>
                <c:pt idx="2683">
                  <c:v>43968.83348854167</c:v>
                </c:pt>
                <c:pt idx="2684">
                  <c:v>43968.875155266207</c:v>
                </c:pt>
                <c:pt idx="2685">
                  <c:v>43968.916821990744</c:v>
                </c:pt>
                <c:pt idx="2686">
                  <c:v>43968.958488715274</c:v>
                </c:pt>
                <c:pt idx="2687">
                  <c:v>43969.000155439811</c:v>
                </c:pt>
                <c:pt idx="2688">
                  <c:v>43969.041822164349</c:v>
                </c:pt>
                <c:pt idx="2689">
                  <c:v>43969.083488888886</c:v>
                </c:pt>
                <c:pt idx="2690">
                  <c:v>43969.125155613423</c:v>
                </c:pt>
                <c:pt idx="2691">
                  <c:v>43969.16682233796</c:v>
                </c:pt>
                <c:pt idx="2692">
                  <c:v>43969.208489062497</c:v>
                </c:pt>
                <c:pt idx="2693">
                  <c:v>43969.250155787035</c:v>
                </c:pt>
                <c:pt idx="2694">
                  <c:v>43969.291822511572</c:v>
                </c:pt>
                <c:pt idx="2695">
                  <c:v>43969.333489236109</c:v>
                </c:pt>
                <c:pt idx="2696">
                  <c:v>43969.375155960646</c:v>
                </c:pt>
                <c:pt idx="2697">
                  <c:v>43969.416822685183</c:v>
                </c:pt>
                <c:pt idx="2698">
                  <c:v>43969.458489409721</c:v>
                </c:pt>
                <c:pt idx="2699">
                  <c:v>43969.500156134258</c:v>
                </c:pt>
                <c:pt idx="2700">
                  <c:v>43969.541822858795</c:v>
                </c:pt>
                <c:pt idx="2701">
                  <c:v>43969.583489583332</c:v>
                </c:pt>
                <c:pt idx="2702">
                  <c:v>43969.625156307869</c:v>
                </c:pt>
                <c:pt idx="2703">
                  <c:v>43969.666823032407</c:v>
                </c:pt>
                <c:pt idx="2704">
                  <c:v>43969.708489756944</c:v>
                </c:pt>
                <c:pt idx="2705">
                  <c:v>43969.750156481481</c:v>
                </c:pt>
                <c:pt idx="2706">
                  <c:v>43969.791823206018</c:v>
                </c:pt>
                <c:pt idx="2707">
                  <c:v>43969.833489930556</c:v>
                </c:pt>
                <c:pt idx="2708">
                  <c:v>43969.875156655093</c:v>
                </c:pt>
                <c:pt idx="2709">
                  <c:v>43969.91682337963</c:v>
                </c:pt>
                <c:pt idx="2710">
                  <c:v>43969.958490104167</c:v>
                </c:pt>
                <c:pt idx="2711">
                  <c:v>43970.000156828704</c:v>
                </c:pt>
                <c:pt idx="2712">
                  <c:v>43970.041823553242</c:v>
                </c:pt>
                <c:pt idx="2713">
                  <c:v>43970.083490277779</c:v>
                </c:pt>
                <c:pt idx="2714">
                  <c:v>43970.125157002316</c:v>
                </c:pt>
                <c:pt idx="2715">
                  <c:v>43970.166823726853</c:v>
                </c:pt>
                <c:pt idx="2716">
                  <c:v>43970.20849045139</c:v>
                </c:pt>
                <c:pt idx="2717">
                  <c:v>43970.250157175928</c:v>
                </c:pt>
                <c:pt idx="2718">
                  <c:v>43970.291823900465</c:v>
                </c:pt>
                <c:pt idx="2719">
                  <c:v>43970.333490625002</c:v>
                </c:pt>
                <c:pt idx="2720">
                  <c:v>43970.375157349539</c:v>
                </c:pt>
                <c:pt idx="2721">
                  <c:v>43970.416824074076</c:v>
                </c:pt>
                <c:pt idx="2722">
                  <c:v>43970.458490798614</c:v>
                </c:pt>
                <c:pt idx="2723">
                  <c:v>43970.500157523151</c:v>
                </c:pt>
                <c:pt idx="2724">
                  <c:v>43970.541824247688</c:v>
                </c:pt>
                <c:pt idx="2725">
                  <c:v>43970.583490972225</c:v>
                </c:pt>
                <c:pt idx="2726">
                  <c:v>43970.625157696762</c:v>
                </c:pt>
                <c:pt idx="2727">
                  <c:v>43970.6668244213</c:v>
                </c:pt>
                <c:pt idx="2728">
                  <c:v>43970.708491145837</c:v>
                </c:pt>
                <c:pt idx="2729">
                  <c:v>43970.750157870367</c:v>
                </c:pt>
                <c:pt idx="2730">
                  <c:v>43970.791824594904</c:v>
                </c:pt>
                <c:pt idx="2731">
                  <c:v>43970.833491319441</c:v>
                </c:pt>
                <c:pt idx="2732">
                  <c:v>43970.875158043978</c:v>
                </c:pt>
                <c:pt idx="2733">
                  <c:v>43970.916824768516</c:v>
                </c:pt>
                <c:pt idx="2734">
                  <c:v>43970.958491493053</c:v>
                </c:pt>
                <c:pt idx="2735">
                  <c:v>43971.00015821759</c:v>
                </c:pt>
                <c:pt idx="2736">
                  <c:v>43971.041824942127</c:v>
                </c:pt>
                <c:pt idx="2737">
                  <c:v>43971.083491666664</c:v>
                </c:pt>
                <c:pt idx="2738">
                  <c:v>43971.125158391202</c:v>
                </c:pt>
                <c:pt idx="2739">
                  <c:v>43971.166825115739</c:v>
                </c:pt>
                <c:pt idx="2740">
                  <c:v>43971.208491840276</c:v>
                </c:pt>
                <c:pt idx="2741">
                  <c:v>43971.250158564813</c:v>
                </c:pt>
                <c:pt idx="2742">
                  <c:v>43971.291825289351</c:v>
                </c:pt>
                <c:pt idx="2743">
                  <c:v>43971.333492013888</c:v>
                </c:pt>
                <c:pt idx="2744">
                  <c:v>43971.375158738425</c:v>
                </c:pt>
                <c:pt idx="2745">
                  <c:v>43971.416825462962</c:v>
                </c:pt>
                <c:pt idx="2746">
                  <c:v>43971.458492187499</c:v>
                </c:pt>
                <c:pt idx="2747">
                  <c:v>43971.500158912037</c:v>
                </c:pt>
                <c:pt idx="2748">
                  <c:v>43971.541825636574</c:v>
                </c:pt>
                <c:pt idx="2749">
                  <c:v>43971.583492361111</c:v>
                </c:pt>
                <c:pt idx="2750">
                  <c:v>43971.625159085648</c:v>
                </c:pt>
                <c:pt idx="2751">
                  <c:v>43971.666825810185</c:v>
                </c:pt>
                <c:pt idx="2752">
                  <c:v>43971.708492534723</c:v>
                </c:pt>
                <c:pt idx="2753">
                  <c:v>43971.75015925926</c:v>
                </c:pt>
                <c:pt idx="2754">
                  <c:v>43971.791825983797</c:v>
                </c:pt>
                <c:pt idx="2755">
                  <c:v>43971.833492708334</c:v>
                </c:pt>
                <c:pt idx="2756">
                  <c:v>43971.875159432871</c:v>
                </c:pt>
                <c:pt idx="2757">
                  <c:v>43971.916826157409</c:v>
                </c:pt>
                <c:pt idx="2758">
                  <c:v>43971.958492881946</c:v>
                </c:pt>
                <c:pt idx="2759">
                  <c:v>43972.000159606483</c:v>
                </c:pt>
                <c:pt idx="2760">
                  <c:v>43972.04182633102</c:v>
                </c:pt>
                <c:pt idx="2761">
                  <c:v>43972.083493055557</c:v>
                </c:pt>
                <c:pt idx="2762">
                  <c:v>43972.125159780095</c:v>
                </c:pt>
                <c:pt idx="2763">
                  <c:v>43972.166826504632</c:v>
                </c:pt>
                <c:pt idx="2764">
                  <c:v>43972.208493229169</c:v>
                </c:pt>
                <c:pt idx="2765">
                  <c:v>43972.250159953706</c:v>
                </c:pt>
                <c:pt idx="2766">
                  <c:v>43972.291826678244</c:v>
                </c:pt>
                <c:pt idx="2767">
                  <c:v>43972.333493402781</c:v>
                </c:pt>
                <c:pt idx="2768">
                  <c:v>43972.375160127318</c:v>
                </c:pt>
                <c:pt idx="2769">
                  <c:v>43972.416826851855</c:v>
                </c:pt>
                <c:pt idx="2770">
                  <c:v>43972.458493576392</c:v>
                </c:pt>
                <c:pt idx="2771">
                  <c:v>43972.500160300922</c:v>
                </c:pt>
                <c:pt idx="2772">
                  <c:v>43972.541827025459</c:v>
                </c:pt>
                <c:pt idx="2773">
                  <c:v>43972.583493749997</c:v>
                </c:pt>
                <c:pt idx="2774">
                  <c:v>43972.625160474534</c:v>
                </c:pt>
                <c:pt idx="2775">
                  <c:v>43972.666827199071</c:v>
                </c:pt>
                <c:pt idx="2776">
                  <c:v>43972.708493923608</c:v>
                </c:pt>
                <c:pt idx="2777">
                  <c:v>43972.750160648146</c:v>
                </c:pt>
                <c:pt idx="2778">
                  <c:v>43972.791827372683</c:v>
                </c:pt>
                <c:pt idx="2779">
                  <c:v>43972.83349409722</c:v>
                </c:pt>
                <c:pt idx="2780">
                  <c:v>43972.875160821757</c:v>
                </c:pt>
                <c:pt idx="2781">
                  <c:v>43972.916827546294</c:v>
                </c:pt>
                <c:pt idx="2782">
                  <c:v>43972.958494270832</c:v>
                </c:pt>
                <c:pt idx="2783">
                  <c:v>43973.000160995369</c:v>
                </c:pt>
                <c:pt idx="2784">
                  <c:v>43973.041827719906</c:v>
                </c:pt>
                <c:pt idx="2785">
                  <c:v>43973.083494444443</c:v>
                </c:pt>
                <c:pt idx="2786">
                  <c:v>43973.12516116898</c:v>
                </c:pt>
                <c:pt idx="2787">
                  <c:v>43973.166827893518</c:v>
                </c:pt>
                <c:pt idx="2788">
                  <c:v>43973.208494618055</c:v>
                </c:pt>
                <c:pt idx="2789">
                  <c:v>43973.250161342592</c:v>
                </c:pt>
                <c:pt idx="2790">
                  <c:v>43973.291828067129</c:v>
                </c:pt>
                <c:pt idx="2791">
                  <c:v>43973.333494791666</c:v>
                </c:pt>
                <c:pt idx="2792">
                  <c:v>43973.375161516204</c:v>
                </c:pt>
                <c:pt idx="2793">
                  <c:v>43973.416828240741</c:v>
                </c:pt>
                <c:pt idx="2794">
                  <c:v>43973.458494965278</c:v>
                </c:pt>
                <c:pt idx="2795">
                  <c:v>43973.500161689815</c:v>
                </c:pt>
                <c:pt idx="2796">
                  <c:v>43973.541828414352</c:v>
                </c:pt>
                <c:pt idx="2797">
                  <c:v>43973.58349513889</c:v>
                </c:pt>
                <c:pt idx="2798">
                  <c:v>43973.625161863427</c:v>
                </c:pt>
                <c:pt idx="2799">
                  <c:v>43973.666828587964</c:v>
                </c:pt>
                <c:pt idx="2800">
                  <c:v>43973.708495312501</c:v>
                </c:pt>
                <c:pt idx="2801">
                  <c:v>43973.750162037039</c:v>
                </c:pt>
                <c:pt idx="2802">
                  <c:v>43973.791828761576</c:v>
                </c:pt>
                <c:pt idx="2803">
                  <c:v>43973.833495486113</c:v>
                </c:pt>
                <c:pt idx="2804">
                  <c:v>43973.87516221065</c:v>
                </c:pt>
                <c:pt idx="2805">
                  <c:v>43973.916828935187</c:v>
                </c:pt>
                <c:pt idx="2806">
                  <c:v>43973.958495659725</c:v>
                </c:pt>
                <c:pt idx="2807">
                  <c:v>43974.000162384262</c:v>
                </c:pt>
                <c:pt idx="2808">
                  <c:v>43974.041829108799</c:v>
                </c:pt>
                <c:pt idx="2809">
                  <c:v>43974.083495833336</c:v>
                </c:pt>
                <c:pt idx="2810">
                  <c:v>43974.125162557873</c:v>
                </c:pt>
                <c:pt idx="2811">
                  <c:v>43974.166829282411</c:v>
                </c:pt>
                <c:pt idx="2812">
                  <c:v>43974.208496006948</c:v>
                </c:pt>
                <c:pt idx="2813">
                  <c:v>43974.250162731485</c:v>
                </c:pt>
                <c:pt idx="2814">
                  <c:v>43974.291829456015</c:v>
                </c:pt>
                <c:pt idx="2815">
                  <c:v>43974.333496180552</c:v>
                </c:pt>
                <c:pt idx="2816">
                  <c:v>43974.375162905089</c:v>
                </c:pt>
                <c:pt idx="2817">
                  <c:v>43974.416829629627</c:v>
                </c:pt>
                <c:pt idx="2818">
                  <c:v>43974.458496354164</c:v>
                </c:pt>
                <c:pt idx="2819">
                  <c:v>43974.500163078701</c:v>
                </c:pt>
                <c:pt idx="2820">
                  <c:v>43974.541829803238</c:v>
                </c:pt>
                <c:pt idx="2821">
                  <c:v>43974.583496527775</c:v>
                </c:pt>
                <c:pt idx="2822">
                  <c:v>43974.625163252313</c:v>
                </c:pt>
                <c:pt idx="2823">
                  <c:v>43974.66682997685</c:v>
                </c:pt>
                <c:pt idx="2824">
                  <c:v>43974.708496701387</c:v>
                </c:pt>
                <c:pt idx="2825">
                  <c:v>43974.750163425924</c:v>
                </c:pt>
                <c:pt idx="2826">
                  <c:v>43974.791830150461</c:v>
                </c:pt>
                <c:pt idx="2827">
                  <c:v>43974.833496874999</c:v>
                </c:pt>
                <c:pt idx="2828">
                  <c:v>43974.875163599536</c:v>
                </c:pt>
                <c:pt idx="2829">
                  <c:v>43974.916830324073</c:v>
                </c:pt>
                <c:pt idx="2830">
                  <c:v>43974.95849704861</c:v>
                </c:pt>
                <c:pt idx="2831">
                  <c:v>43975.000163773148</c:v>
                </c:pt>
                <c:pt idx="2832">
                  <c:v>43975.041830497685</c:v>
                </c:pt>
                <c:pt idx="2833">
                  <c:v>43975.083497222222</c:v>
                </c:pt>
                <c:pt idx="2834">
                  <c:v>43975.125163946759</c:v>
                </c:pt>
                <c:pt idx="2835">
                  <c:v>43975.166830671296</c:v>
                </c:pt>
                <c:pt idx="2836">
                  <c:v>43975.208497395834</c:v>
                </c:pt>
                <c:pt idx="2837">
                  <c:v>43975.250164120371</c:v>
                </c:pt>
                <c:pt idx="2838">
                  <c:v>43975.291830844908</c:v>
                </c:pt>
                <c:pt idx="2839">
                  <c:v>43975.333497569445</c:v>
                </c:pt>
                <c:pt idx="2840">
                  <c:v>43975.375164293982</c:v>
                </c:pt>
                <c:pt idx="2841">
                  <c:v>43975.41683101852</c:v>
                </c:pt>
                <c:pt idx="2842">
                  <c:v>43975.458497743057</c:v>
                </c:pt>
                <c:pt idx="2843">
                  <c:v>43975.500164467594</c:v>
                </c:pt>
                <c:pt idx="2844">
                  <c:v>43975.541831192131</c:v>
                </c:pt>
                <c:pt idx="2845">
                  <c:v>43975.583497916668</c:v>
                </c:pt>
                <c:pt idx="2846">
                  <c:v>43975.625164641206</c:v>
                </c:pt>
                <c:pt idx="2847">
                  <c:v>43975.666831365743</c:v>
                </c:pt>
                <c:pt idx="2848">
                  <c:v>43975.70849809028</c:v>
                </c:pt>
                <c:pt idx="2849">
                  <c:v>43975.750164814817</c:v>
                </c:pt>
                <c:pt idx="2850">
                  <c:v>43975.791831539354</c:v>
                </c:pt>
                <c:pt idx="2851">
                  <c:v>43975.833498263892</c:v>
                </c:pt>
                <c:pt idx="2852">
                  <c:v>43975.875164988429</c:v>
                </c:pt>
                <c:pt idx="2853">
                  <c:v>43975.916831712966</c:v>
                </c:pt>
                <c:pt idx="2854">
                  <c:v>43975.958498437503</c:v>
                </c:pt>
                <c:pt idx="2855">
                  <c:v>43976.000165162041</c:v>
                </c:pt>
                <c:pt idx="2856">
                  <c:v>43976.04183188657</c:v>
                </c:pt>
                <c:pt idx="2857">
                  <c:v>43976.083498611108</c:v>
                </c:pt>
                <c:pt idx="2858">
                  <c:v>43976.125165335645</c:v>
                </c:pt>
                <c:pt idx="2859">
                  <c:v>43976.166832060182</c:v>
                </c:pt>
                <c:pt idx="2860">
                  <c:v>43976.208498784719</c:v>
                </c:pt>
                <c:pt idx="2861">
                  <c:v>43976.250165509256</c:v>
                </c:pt>
                <c:pt idx="2862">
                  <c:v>43976.291832233794</c:v>
                </c:pt>
                <c:pt idx="2863">
                  <c:v>43976.333498958331</c:v>
                </c:pt>
                <c:pt idx="2864">
                  <c:v>43976.375165682868</c:v>
                </c:pt>
                <c:pt idx="2865">
                  <c:v>43976.416832407405</c:v>
                </c:pt>
                <c:pt idx="2866">
                  <c:v>43976.458499131943</c:v>
                </c:pt>
                <c:pt idx="2867">
                  <c:v>43976.50016585648</c:v>
                </c:pt>
                <c:pt idx="2868">
                  <c:v>43976.541832581017</c:v>
                </c:pt>
                <c:pt idx="2869">
                  <c:v>43976.583499305554</c:v>
                </c:pt>
                <c:pt idx="2870">
                  <c:v>43976.625166030091</c:v>
                </c:pt>
                <c:pt idx="2871">
                  <c:v>43976.666832754629</c:v>
                </c:pt>
                <c:pt idx="2872">
                  <c:v>43976.708499479166</c:v>
                </c:pt>
                <c:pt idx="2873">
                  <c:v>43976.750166203703</c:v>
                </c:pt>
                <c:pt idx="2874">
                  <c:v>43976.79183292824</c:v>
                </c:pt>
                <c:pt idx="2875">
                  <c:v>43976.833499652777</c:v>
                </c:pt>
                <c:pt idx="2876">
                  <c:v>43976.875166377315</c:v>
                </c:pt>
                <c:pt idx="2877">
                  <c:v>43976.916833101852</c:v>
                </c:pt>
                <c:pt idx="2878">
                  <c:v>43976.958499826389</c:v>
                </c:pt>
                <c:pt idx="2879">
                  <c:v>43977.000166550926</c:v>
                </c:pt>
                <c:pt idx="2880">
                  <c:v>43977.041833275463</c:v>
                </c:pt>
                <c:pt idx="2881">
                  <c:v>43977.083500000001</c:v>
                </c:pt>
                <c:pt idx="2882">
                  <c:v>43977.125166724538</c:v>
                </c:pt>
                <c:pt idx="2883">
                  <c:v>43977.166833449075</c:v>
                </c:pt>
                <c:pt idx="2884">
                  <c:v>43977.208500173612</c:v>
                </c:pt>
                <c:pt idx="2885">
                  <c:v>43977.250166898149</c:v>
                </c:pt>
                <c:pt idx="2886">
                  <c:v>43977.291833622687</c:v>
                </c:pt>
                <c:pt idx="2887">
                  <c:v>43977.333500347224</c:v>
                </c:pt>
                <c:pt idx="2888">
                  <c:v>43977.375167071761</c:v>
                </c:pt>
                <c:pt idx="2889">
                  <c:v>43977.416833796298</c:v>
                </c:pt>
                <c:pt idx="2890">
                  <c:v>43977.458500520836</c:v>
                </c:pt>
                <c:pt idx="2891">
                  <c:v>43977.500167245373</c:v>
                </c:pt>
                <c:pt idx="2892">
                  <c:v>43977.54183396991</c:v>
                </c:pt>
                <c:pt idx="2893">
                  <c:v>43977.583500694447</c:v>
                </c:pt>
                <c:pt idx="2894">
                  <c:v>43977.625167418984</c:v>
                </c:pt>
                <c:pt idx="2895">
                  <c:v>43977.666834143522</c:v>
                </c:pt>
                <c:pt idx="2896">
                  <c:v>43977.708500868059</c:v>
                </c:pt>
                <c:pt idx="2897">
                  <c:v>43977.750167592596</c:v>
                </c:pt>
                <c:pt idx="2898">
                  <c:v>43977.791834317133</c:v>
                </c:pt>
                <c:pt idx="2899">
                  <c:v>43977.833501041663</c:v>
                </c:pt>
                <c:pt idx="2900">
                  <c:v>43977.8751677662</c:v>
                </c:pt>
                <c:pt idx="2901">
                  <c:v>43977.916834490738</c:v>
                </c:pt>
                <c:pt idx="2902">
                  <c:v>43977.958501215275</c:v>
                </c:pt>
                <c:pt idx="2903">
                  <c:v>43978.000167939812</c:v>
                </c:pt>
                <c:pt idx="2904">
                  <c:v>43978.041834664349</c:v>
                </c:pt>
                <c:pt idx="2905">
                  <c:v>43978.083501388886</c:v>
                </c:pt>
                <c:pt idx="2906">
                  <c:v>43978.125168113424</c:v>
                </c:pt>
                <c:pt idx="2907">
                  <c:v>43978.166834837961</c:v>
                </c:pt>
                <c:pt idx="2908">
                  <c:v>43978.208501562498</c:v>
                </c:pt>
                <c:pt idx="2909">
                  <c:v>43978.250168287035</c:v>
                </c:pt>
                <c:pt idx="2910">
                  <c:v>43978.291835011572</c:v>
                </c:pt>
                <c:pt idx="2911">
                  <c:v>43978.33350173611</c:v>
                </c:pt>
                <c:pt idx="2912">
                  <c:v>43978.375168460647</c:v>
                </c:pt>
                <c:pt idx="2913">
                  <c:v>43978.416835185184</c:v>
                </c:pt>
                <c:pt idx="2914">
                  <c:v>43978.458501909721</c:v>
                </c:pt>
                <c:pt idx="2915">
                  <c:v>43978.500168634258</c:v>
                </c:pt>
                <c:pt idx="2916">
                  <c:v>43978.541835358796</c:v>
                </c:pt>
                <c:pt idx="2917">
                  <c:v>43978.583502083333</c:v>
                </c:pt>
                <c:pt idx="2918">
                  <c:v>43978.62516880787</c:v>
                </c:pt>
                <c:pt idx="2919">
                  <c:v>43978.666835532407</c:v>
                </c:pt>
                <c:pt idx="2920">
                  <c:v>43978.708502256944</c:v>
                </c:pt>
                <c:pt idx="2921">
                  <c:v>43978.750168981482</c:v>
                </c:pt>
                <c:pt idx="2922">
                  <c:v>43978.791835706019</c:v>
                </c:pt>
                <c:pt idx="2923">
                  <c:v>43978.833502430556</c:v>
                </c:pt>
                <c:pt idx="2924">
                  <c:v>43978.875169155093</c:v>
                </c:pt>
                <c:pt idx="2925">
                  <c:v>43978.916835879631</c:v>
                </c:pt>
                <c:pt idx="2926">
                  <c:v>43978.958502604168</c:v>
                </c:pt>
                <c:pt idx="2927">
                  <c:v>43979.000169328705</c:v>
                </c:pt>
                <c:pt idx="2928">
                  <c:v>43979.041836053242</c:v>
                </c:pt>
                <c:pt idx="2929">
                  <c:v>43979.083502777779</c:v>
                </c:pt>
                <c:pt idx="2930">
                  <c:v>43979.125169502317</c:v>
                </c:pt>
                <c:pt idx="2931">
                  <c:v>43979.166836226854</c:v>
                </c:pt>
                <c:pt idx="2932">
                  <c:v>43979.208502951391</c:v>
                </c:pt>
                <c:pt idx="2933">
                  <c:v>43979.250169675928</c:v>
                </c:pt>
                <c:pt idx="2934">
                  <c:v>43979.291836400465</c:v>
                </c:pt>
                <c:pt idx="2935">
                  <c:v>43979.333503125003</c:v>
                </c:pt>
                <c:pt idx="2936">
                  <c:v>43979.37516984954</c:v>
                </c:pt>
                <c:pt idx="2937">
                  <c:v>43979.416836574077</c:v>
                </c:pt>
                <c:pt idx="2938">
                  <c:v>43979.458503298614</c:v>
                </c:pt>
                <c:pt idx="2939">
                  <c:v>43979.500170023151</c:v>
                </c:pt>
                <c:pt idx="2940">
                  <c:v>43979.541836747689</c:v>
                </c:pt>
                <c:pt idx="2941">
                  <c:v>43979.583503472219</c:v>
                </c:pt>
                <c:pt idx="2942">
                  <c:v>43979.625170196756</c:v>
                </c:pt>
                <c:pt idx="2943">
                  <c:v>43979.666836921293</c:v>
                </c:pt>
                <c:pt idx="2944">
                  <c:v>43979.70850364583</c:v>
                </c:pt>
                <c:pt idx="2945">
                  <c:v>43979.750170370367</c:v>
                </c:pt>
                <c:pt idx="2946">
                  <c:v>43979.791837094905</c:v>
                </c:pt>
                <c:pt idx="2947">
                  <c:v>43979.833503819442</c:v>
                </c:pt>
                <c:pt idx="2948">
                  <c:v>43979.875170543979</c:v>
                </c:pt>
                <c:pt idx="2949">
                  <c:v>43979.916837268516</c:v>
                </c:pt>
                <c:pt idx="2950">
                  <c:v>43979.958503993053</c:v>
                </c:pt>
                <c:pt idx="2951">
                  <c:v>43980.000170717591</c:v>
                </c:pt>
                <c:pt idx="2952">
                  <c:v>43980.041837442128</c:v>
                </c:pt>
                <c:pt idx="2953">
                  <c:v>43980.083504166665</c:v>
                </c:pt>
                <c:pt idx="2954">
                  <c:v>43980.125170891202</c:v>
                </c:pt>
                <c:pt idx="2955">
                  <c:v>43980.166837615739</c:v>
                </c:pt>
                <c:pt idx="2956">
                  <c:v>43980.208504340277</c:v>
                </c:pt>
                <c:pt idx="2957">
                  <c:v>43980.250171064814</c:v>
                </c:pt>
                <c:pt idx="2958">
                  <c:v>43980.291837789351</c:v>
                </c:pt>
                <c:pt idx="2959">
                  <c:v>43980.333504513888</c:v>
                </c:pt>
                <c:pt idx="2960">
                  <c:v>43980.375171238426</c:v>
                </c:pt>
                <c:pt idx="2961">
                  <c:v>43980.416837962963</c:v>
                </c:pt>
                <c:pt idx="2962">
                  <c:v>43980.4585046875</c:v>
                </c:pt>
                <c:pt idx="2963">
                  <c:v>43980.500171412037</c:v>
                </c:pt>
                <c:pt idx="2964">
                  <c:v>43980.541838136574</c:v>
                </c:pt>
                <c:pt idx="2965">
                  <c:v>43980.583504861112</c:v>
                </c:pt>
                <c:pt idx="2966">
                  <c:v>43980.625171585649</c:v>
                </c:pt>
                <c:pt idx="2967">
                  <c:v>43980.666838310186</c:v>
                </c:pt>
                <c:pt idx="2968">
                  <c:v>43980.708505034723</c:v>
                </c:pt>
                <c:pt idx="2969">
                  <c:v>43980.75017175926</c:v>
                </c:pt>
                <c:pt idx="2970">
                  <c:v>43980.791838483798</c:v>
                </c:pt>
                <c:pt idx="2971">
                  <c:v>43980.833505208335</c:v>
                </c:pt>
                <c:pt idx="2972">
                  <c:v>43980.875171932872</c:v>
                </c:pt>
                <c:pt idx="2973">
                  <c:v>43980.916838657409</c:v>
                </c:pt>
                <c:pt idx="2974">
                  <c:v>43980.958505381946</c:v>
                </c:pt>
                <c:pt idx="2975">
                  <c:v>43981.000172106484</c:v>
                </c:pt>
                <c:pt idx="2976">
                  <c:v>43981.041838831021</c:v>
                </c:pt>
                <c:pt idx="2977">
                  <c:v>43981.083505555558</c:v>
                </c:pt>
                <c:pt idx="2978">
                  <c:v>43981.125172280095</c:v>
                </c:pt>
                <c:pt idx="2979">
                  <c:v>43981.166839004632</c:v>
                </c:pt>
                <c:pt idx="2980">
                  <c:v>43981.20850572917</c:v>
                </c:pt>
                <c:pt idx="2981">
                  <c:v>43981.250172453707</c:v>
                </c:pt>
                <c:pt idx="2982">
                  <c:v>43981.291839178244</c:v>
                </c:pt>
                <c:pt idx="2983">
                  <c:v>43981.333505902781</c:v>
                </c:pt>
                <c:pt idx="2984">
                  <c:v>43981.375172627311</c:v>
                </c:pt>
                <c:pt idx="2985">
                  <c:v>43981.416839351848</c:v>
                </c:pt>
                <c:pt idx="2986">
                  <c:v>43981.458506076386</c:v>
                </c:pt>
                <c:pt idx="2987">
                  <c:v>43981.500172800923</c:v>
                </c:pt>
                <c:pt idx="2988">
                  <c:v>43981.54183952546</c:v>
                </c:pt>
                <c:pt idx="2989">
                  <c:v>43981.583506249997</c:v>
                </c:pt>
                <c:pt idx="2990">
                  <c:v>43981.625172974535</c:v>
                </c:pt>
                <c:pt idx="2991">
                  <c:v>43981.666839699072</c:v>
                </c:pt>
                <c:pt idx="2992">
                  <c:v>43981.708506423609</c:v>
                </c:pt>
                <c:pt idx="2993">
                  <c:v>43981.750173148146</c:v>
                </c:pt>
                <c:pt idx="2994">
                  <c:v>43981.791839872683</c:v>
                </c:pt>
                <c:pt idx="2995">
                  <c:v>43981.833506597221</c:v>
                </c:pt>
                <c:pt idx="2996">
                  <c:v>43981.875173321758</c:v>
                </c:pt>
                <c:pt idx="2997">
                  <c:v>43981.916840046295</c:v>
                </c:pt>
                <c:pt idx="2998">
                  <c:v>43981.958506770832</c:v>
                </c:pt>
                <c:pt idx="2999">
                  <c:v>43982.000173495369</c:v>
                </c:pt>
                <c:pt idx="3000">
                  <c:v>43982.041840219907</c:v>
                </c:pt>
                <c:pt idx="3001">
                  <c:v>43982.083506944444</c:v>
                </c:pt>
                <c:pt idx="3002">
                  <c:v>43982.125173668981</c:v>
                </c:pt>
                <c:pt idx="3003">
                  <c:v>43982.166840393518</c:v>
                </c:pt>
                <c:pt idx="3004">
                  <c:v>43982.208507118055</c:v>
                </c:pt>
                <c:pt idx="3005">
                  <c:v>43982.250173842593</c:v>
                </c:pt>
                <c:pt idx="3006">
                  <c:v>43982.29184056713</c:v>
                </c:pt>
                <c:pt idx="3007">
                  <c:v>43982.333507291667</c:v>
                </c:pt>
                <c:pt idx="3008">
                  <c:v>43982.375174016204</c:v>
                </c:pt>
                <c:pt idx="3009">
                  <c:v>43982.416840740741</c:v>
                </c:pt>
                <c:pt idx="3010">
                  <c:v>43982.458507465279</c:v>
                </c:pt>
                <c:pt idx="3011">
                  <c:v>43982.500174189816</c:v>
                </c:pt>
                <c:pt idx="3012">
                  <c:v>43982.541840914353</c:v>
                </c:pt>
                <c:pt idx="3013">
                  <c:v>43982.58350763889</c:v>
                </c:pt>
                <c:pt idx="3014">
                  <c:v>43982.625174363428</c:v>
                </c:pt>
                <c:pt idx="3015">
                  <c:v>43982.666841087965</c:v>
                </c:pt>
                <c:pt idx="3016">
                  <c:v>43982.708507812502</c:v>
                </c:pt>
                <c:pt idx="3017">
                  <c:v>43982.750174537039</c:v>
                </c:pt>
                <c:pt idx="3018">
                  <c:v>43982.791841261576</c:v>
                </c:pt>
                <c:pt idx="3019">
                  <c:v>43982.833507986114</c:v>
                </c:pt>
                <c:pt idx="3020">
                  <c:v>43982.875174710651</c:v>
                </c:pt>
                <c:pt idx="3021">
                  <c:v>43982.916841435188</c:v>
                </c:pt>
                <c:pt idx="3022">
                  <c:v>43982.958508159725</c:v>
                </c:pt>
                <c:pt idx="3023">
                  <c:v>43983.000174884262</c:v>
                </c:pt>
                <c:pt idx="3024">
                  <c:v>43983.0418416088</c:v>
                </c:pt>
                <c:pt idx="3025">
                  <c:v>43983.083508333337</c:v>
                </c:pt>
                <c:pt idx="3026">
                  <c:v>43983.125175057867</c:v>
                </c:pt>
                <c:pt idx="3027">
                  <c:v>43983.166841782404</c:v>
                </c:pt>
                <c:pt idx="3028">
                  <c:v>43983.208508506941</c:v>
                </c:pt>
                <c:pt idx="3029">
                  <c:v>43983.250175231478</c:v>
                </c:pt>
                <c:pt idx="3030">
                  <c:v>43983.291841956016</c:v>
                </c:pt>
                <c:pt idx="3031">
                  <c:v>43983.333508680553</c:v>
                </c:pt>
                <c:pt idx="3032">
                  <c:v>43983.37517540509</c:v>
                </c:pt>
                <c:pt idx="3033">
                  <c:v>43983.416842129627</c:v>
                </c:pt>
                <c:pt idx="3034">
                  <c:v>43983.458508854164</c:v>
                </c:pt>
                <c:pt idx="3035">
                  <c:v>43983.500175578702</c:v>
                </c:pt>
                <c:pt idx="3036">
                  <c:v>43983.541842303239</c:v>
                </c:pt>
                <c:pt idx="3037">
                  <c:v>43983.583509027776</c:v>
                </c:pt>
                <c:pt idx="3038">
                  <c:v>43983.625175752313</c:v>
                </c:pt>
                <c:pt idx="3039">
                  <c:v>43983.66684247685</c:v>
                </c:pt>
                <c:pt idx="3040">
                  <c:v>43983.708509201388</c:v>
                </c:pt>
                <c:pt idx="3041">
                  <c:v>43983.750175925925</c:v>
                </c:pt>
                <c:pt idx="3042">
                  <c:v>43983.791842650462</c:v>
                </c:pt>
                <c:pt idx="3043">
                  <c:v>43983.833509374999</c:v>
                </c:pt>
                <c:pt idx="3044">
                  <c:v>43983.875176099536</c:v>
                </c:pt>
                <c:pt idx="3045">
                  <c:v>43983.916842824074</c:v>
                </c:pt>
                <c:pt idx="3046">
                  <c:v>43983.958509548611</c:v>
                </c:pt>
                <c:pt idx="3047">
                  <c:v>43984.000176273148</c:v>
                </c:pt>
                <c:pt idx="3048">
                  <c:v>43984.041842997685</c:v>
                </c:pt>
                <c:pt idx="3049">
                  <c:v>43984.083509722223</c:v>
                </c:pt>
                <c:pt idx="3050">
                  <c:v>43984.12517644676</c:v>
                </c:pt>
                <c:pt idx="3051">
                  <c:v>43984.166843171297</c:v>
                </c:pt>
                <c:pt idx="3052">
                  <c:v>43984.208509895834</c:v>
                </c:pt>
                <c:pt idx="3053">
                  <c:v>43984.250176620371</c:v>
                </c:pt>
                <c:pt idx="3054">
                  <c:v>43984.291843344909</c:v>
                </c:pt>
                <c:pt idx="3055">
                  <c:v>43984.333510069446</c:v>
                </c:pt>
                <c:pt idx="3056">
                  <c:v>43984.375176793983</c:v>
                </c:pt>
                <c:pt idx="3057">
                  <c:v>43984.41684351852</c:v>
                </c:pt>
                <c:pt idx="3058">
                  <c:v>43984.458510243057</c:v>
                </c:pt>
                <c:pt idx="3059">
                  <c:v>43984.500176967595</c:v>
                </c:pt>
                <c:pt idx="3060">
                  <c:v>43984.541843692132</c:v>
                </c:pt>
                <c:pt idx="3061">
                  <c:v>43984.583510416669</c:v>
                </c:pt>
                <c:pt idx="3062">
                  <c:v>43984.625177141206</c:v>
                </c:pt>
                <c:pt idx="3063">
                  <c:v>43984.666843865743</c:v>
                </c:pt>
                <c:pt idx="3064">
                  <c:v>43984.708510590281</c:v>
                </c:pt>
                <c:pt idx="3065">
                  <c:v>43984.750177314818</c:v>
                </c:pt>
                <c:pt idx="3066">
                  <c:v>43984.791844039355</c:v>
                </c:pt>
                <c:pt idx="3067">
                  <c:v>43984.833510763892</c:v>
                </c:pt>
                <c:pt idx="3068">
                  <c:v>43984.875177488429</c:v>
                </c:pt>
                <c:pt idx="3069">
                  <c:v>43984.916844212959</c:v>
                </c:pt>
                <c:pt idx="3070">
                  <c:v>43984.958510937497</c:v>
                </c:pt>
                <c:pt idx="3071">
                  <c:v>43985.000177662034</c:v>
                </c:pt>
                <c:pt idx="3072">
                  <c:v>43985.041844386571</c:v>
                </c:pt>
                <c:pt idx="3073">
                  <c:v>43985.083511111108</c:v>
                </c:pt>
                <c:pt idx="3074">
                  <c:v>43985.125177835645</c:v>
                </c:pt>
                <c:pt idx="3075">
                  <c:v>43985.166844560183</c:v>
                </c:pt>
                <c:pt idx="3076">
                  <c:v>43985.20851128472</c:v>
                </c:pt>
                <c:pt idx="3077">
                  <c:v>43985.250178009257</c:v>
                </c:pt>
                <c:pt idx="3078">
                  <c:v>43985.291844733794</c:v>
                </c:pt>
                <c:pt idx="3079">
                  <c:v>43985.333511458331</c:v>
                </c:pt>
                <c:pt idx="3080">
                  <c:v>43985.375178182869</c:v>
                </c:pt>
                <c:pt idx="3081">
                  <c:v>43985.416844907406</c:v>
                </c:pt>
                <c:pt idx="3082">
                  <c:v>43985.458511631943</c:v>
                </c:pt>
                <c:pt idx="3083">
                  <c:v>43985.50017835648</c:v>
                </c:pt>
                <c:pt idx="3084">
                  <c:v>43985.541845081018</c:v>
                </c:pt>
                <c:pt idx="3085">
                  <c:v>43985.583511805555</c:v>
                </c:pt>
                <c:pt idx="3086">
                  <c:v>43985.625178530092</c:v>
                </c:pt>
                <c:pt idx="3087">
                  <c:v>43985.666845254629</c:v>
                </c:pt>
                <c:pt idx="3088">
                  <c:v>43985.708511979166</c:v>
                </c:pt>
                <c:pt idx="3089">
                  <c:v>43985.750178703704</c:v>
                </c:pt>
                <c:pt idx="3090">
                  <c:v>43985.791845428241</c:v>
                </c:pt>
                <c:pt idx="3091">
                  <c:v>43985.833512152778</c:v>
                </c:pt>
                <c:pt idx="3092">
                  <c:v>43985.875178877315</c:v>
                </c:pt>
                <c:pt idx="3093">
                  <c:v>43985.916845601852</c:v>
                </c:pt>
                <c:pt idx="3094">
                  <c:v>43985.95851232639</c:v>
                </c:pt>
                <c:pt idx="3095">
                  <c:v>43986.000179050927</c:v>
                </c:pt>
                <c:pt idx="3096">
                  <c:v>43986.041845775464</c:v>
                </c:pt>
                <c:pt idx="3097">
                  <c:v>43986.083512500001</c:v>
                </c:pt>
                <c:pt idx="3098">
                  <c:v>43986.125179224538</c:v>
                </c:pt>
                <c:pt idx="3099">
                  <c:v>43986.166845949076</c:v>
                </c:pt>
                <c:pt idx="3100">
                  <c:v>43986.208512673613</c:v>
                </c:pt>
                <c:pt idx="3101">
                  <c:v>43986.25017939815</c:v>
                </c:pt>
                <c:pt idx="3102">
                  <c:v>43986.291846122687</c:v>
                </c:pt>
                <c:pt idx="3103">
                  <c:v>43986.333512847224</c:v>
                </c:pt>
                <c:pt idx="3104">
                  <c:v>43986.375179571762</c:v>
                </c:pt>
                <c:pt idx="3105">
                  <c:v>43986.416846296299</c:v>
                </c:pt>
                <c:pt idx="3106">
                  <c:v>43986.458513020836</c:v>
                </c:pt>
                <c:pt idx="3107">
                  <c:v>43986.500179745373</c:v>
                </c:pt>
                <c:pt idx="3108">
                  <c:v>43986.541846469911</c:v>
                </c:pt>
                <c:pt idx="3109">
                  <c:v>43986.583513194448</c:v>
                </c:pt>
                <c:pt idx="3110">
                  <c:v>43986.625179918985</c:v>
                </c:pt>
                <c:pt idx="3111">
                  <c:v>43986.666846643522</c:v>
                </c:pt>
                <c:pt idx="3112">
                  <c:v>43986.708513368052</c:v>
                </c:pt>
                <c:pt idx="3113">
                  <c:v>43986.750180092589</c:v>
                </c:pt>
                <c:pt idx="3114">
                  <c:v>43986.791846817126</c:v>
                </c:pt>
                <c:pt idx="3115">
                  <c:v>43986.833513541664</c:v>
                </c:pt>
                <c:pt idx="3116">
                  <c:v>43986.875180266201</c:v>
                </c:pt>
                <c:pt idx="3117">
                  <c:v>43986.916846990738</c:v>
                </c:pt>
                <c:pt idx="3118">
                  <c:v>43986.958513715275</c:v>
                </c:pt>
                <c:pt idx="3119">
                  <c:v>43987.000180439813</c:v>
                </c:pt>
                <c:pt idx="3120">
                  <c:v>43987.04184716435</c:v>
                </c:pt>
                <c:pt idx="3121">
                  <c:v>43987.083513888887</c:v>
                </c:pt>
                <c:pt idx="3122">
                  <c:v>43987.125180613424</c:v>
                </c:pt>
                <c:pt idx="3123">
                  <c:v>43987.166847337961</c:v>
                </c:pt>
                <c:pt idx="3124">
                  <c:v>43987.208514062499</c:v>
                </c:pt>
                <c:pt idx="3125">
                  <c:v>43987.250180787036</c:v>
                </c:pt>
                <c:pt idx="3126">
                  <c:v>43987.291847511573</c:v>
                </c:pt>
                <c:pt idx="3127">
                  <c:v>43987.33351423611</c:v>
                </c:pt>
                <c:pt idx="3128">
                  <c:v>43987.375180960647</c:v>
                </c:pt>
                <c:pt idx="3129">
                  <c:v>43987.416847685185</c:v>
                </c:pt>
                <c:pt idx="3130">
                  <c:v>43987.458514409722</c:v>
                </c:pt>
                <c:pt idx="3131">
                  <c:v>43987.500181134259</c:v>
                </c:pt>
                <c:pt idx="3132">
                  <c:v>43987.541847858796</c:v>
                </c:pt>
                <c:pt idx="3133">
                  <c:v>43987.583514583333</c:v>
                </c:pt>
                <c:pt idx="3134">
                  <c:v>43987.625181307871</c:v>
                </c:pt>
                <c:pt idx="3135">
                  <c:v>43987.666848032408</c:v>
                </c:pt>
                <c:pt idx="3136">
                  <c:v>43987.708514756945</c:v>
                </c:pt>
                <c:pt idx="3137">
                  <c:v>43987.750181481482</c:v>
                </c:pt>
                <c:pt idx="3138">
                  <c:v>43987.791848206019</c:v>
                </c:pt>
                <c:pt idx="3139">
                  <c:v>43987.833514930557</c:v>
                </c:pt>
                <c:pt idx="3140">
                  <c:v>43987.875181655094</c:v>
                </c:pt>
                <c:pt idx="3141">
                  <c:v>43987.916848379631</c:v>
                </c:pt>
                <c:pt idx="3142">
                  <c:v>43987.958515104168</c:v>
                </c:pt>
                <c:pt idx="3143">
                  <c:v>43988.000181828706</c:v>
                </c:pt>
                <c:pt idx="3144">
                  <c:v>43988.041848553243</c:v>
                </c:pt>
                <c:pt idx="3145">
                  <c:v>43988.08351527778</c:v>
                </c:pt>
                <c:pt idx="3146">
                  <c:v>43988.125182002317</c:v>
                </c:pt>
                <c:pt idx="3147">
                  <c:v>43988.166848726854</c:v>
                </c:pt>
                <c:pt idx="3148">
                  <c:v>43988.208515451392</c:v>
                </c:pt>
                <c:pt idx="3149">
                  <c:v>43988.250182175929</c:v>
                </c:pt>
                <c:pt idx="3150">
                  <c:v>43988.291848900466</c:v>
                </c:pt>
                <c:pt idx="3151">
                  <c:v>43988.333515625003</c:v>
                </c:pt>
                <c:pt idx="3152">
                  <c:v>43988.37518234954</c:v>
                </c:pt>
                <c:pt idx="3153">
                  <c:v>43988.416849074078</c:v>
                </c:pt>
                <c:pt idx="3154">
                  <c:v>43988.458515798608</c:v>
                </c:pt>
                <c:pt idx="3155">
                  <c:v>43988.500182523145</c:v>
                </c:pt>
                <c:pt idx="3156">
                  <c:v>43988.541849247682</c:v>
                </c:pt>
                <c:pt idx="3157">
                  <c:v>43988.583515972219</c:v>
                </c:pt>
                <c:pt idx="3158">
                  <c:v>43988.625182696756</c:v>
                </c:pt>
                <c:pt idx="3159">
                  <c:v>43988.666849421294</c:v>
                </c:pt>
                <c:pt idx="3160">
                  <c:v>43988.708516145831</c:v>
                </c:pt>
                <c:pt idx="3161">
                  <c:v>43988.750182870368</c:v>
                </c:pt>
                <c:pt idx="3162">
                  <c:v>43988.791849594905</c:v>
                </c:pt>
                <c:pt idx="3163">
                  <c:v>43988.833516319442</c:v>
                </c:pt>
                <c:pt idx="3164">
                  <c:v>43988.87518304398</c:v>
                </c:pt>
                <c:pt idx="3165">
                  <c:v>43988.916849768517</c:v>
                </c:pt>
                <c:pt idx="3166">
                  <c:v>43988.958516493054</c:v>
                </c:pt>
                <c:pt idx="3167">
                  <c:v>43989.000183217591</c:v>
                </c:pt>
                <c:pt idx="3168">
                  <c:v>43989.041849942128</c:v>
                </c:pt>
                <c:pt idx="3169">
                  <c:v>43989.083516666666</c:v>
                </c:pt>
                <c:pt idx="3170">
                  <c:v>43989.125183391203</c:v>
                </c:pt>
                <c:pt idx="3171">
                  <c:v>43989.16685011574</c:v>
                </c:pt>
                <c:pt idx="3172">
                  <c:v>43989.208516840277</c:v>
                </c:pt>
                <c:pt idx="3173">
                  <c:v>43989.250183564815</c:v>
                </c:pt>
                <c:pt idx="3174">
                  <c:v>43989.291850289352</c:v>
                </c:pt>
                <c:pt idx="3175">
                  <c:v>43989.333517013889</c:v>
                </c:pt>
                <c:pt idx="3176">
                  <c:v>43989.375183738426</c:v>
                </c:pt>
                <c:pt idx="3177">
                  <c:v>43989.416850462963</c:v>
                </c:pt>
                <c:pt idx="3178">
                  <c:v>43989.458517187501</c:v>
                </c:pt>
                <c:pt idx="3179">
                  <c:v>43989.500183912038</c:v>
                </c:pt>
                <c:pt idx="3180">
                  <c:v>43989.541850636575</c:v>
                </c:pt>
                <c:pt idx="3181">
                  <c:v>43989.583517361112</c:v>
                </c:pt>
                <c:pt idx="3182">
                  <c:v>43989.625184085649</c:v>
                </c:pt>
                <c:pt idx="3183">
                  <c:v>43989.666850810187</c:v>
                </c:pt>
                <c:pt idx="3184">
                  <c:v>43989.708517534724</c:v>
                </c:pt>
                <c:pt idx="3185">
                  <c:v>43989.750184259261</c:v>
                </c:pt>
                <c:pt idx="3186">
                  <c:v>43989.791850983798</c:v>
                </c:pt>
                <c:pt idx="3187">
                  <c:v>43989.833517708335</c:v>
                </c:pt>
                <c:pt idx="3188">
                  <c:v>43989.875184432873</c:v>
                </c:pt>
                <c:pt idx="3189">
                  <c:v>43989.91685115741</c:v>
                </c:pt>
                <c:pt idx="3190">
                  <c:v>43989.958517881947</c:v>
                </c:pt>
                <c:pt idx="3191">
                  <c:v>43990.000184606484</c:v>
                </c:pt>
                <c:pt idx="3192">
                  <c:v>43990.041851331021</c:v>
                </c:pt>
                <c:pt idx="3193">
                  <c:v>43990.083518055559</c:v>
                </c:pt>
                <c:pt idx="3194">
                  <c:v>43990.125184780096</c:v>
                </c:pt>
                <c:pt idx="3195">
                  <c:v>43990.166851504633</c:v>
                </c:pt>
                <c:pt idx="3196">
                  <c:v>43990.208518229163</c:v>
                </c:pt>
                <c:pt idx="3197">
                  <c:v>43990.2501849537</c:v>
                </c:pt>
                <c:pt idx="3198">
                  <c:v>43990.291851678237</c:v>
                </c:pt>
                <c:pt idx="3199">
                  <c:v>43990.333518402775</c:v>
                </c:pt>
                <c:pt idx="3200">
                  <c:v>43990.375185127312</c:v>
                </c:pt>
                <c:pt idx="3201">
                  <c:v>43990.416851851849</c:v>
                </c:pt>
                <c:pt idx="3202">
                  <c:v>43990.458518576386</c:v>
                </c:pt>
                <c:pt idx="3203">
                  <c:v>43990.500185300923</c:v>
                </c:pt>
                <c:pt idx="3204">
                  <c:v>43990.541852025461</c:v>
                </c:pt>
                <c:pt idx="3205">
                  <c:v>43990.583518749998</c:v>
                </c:pt>
                <c:pt idx="3206">
                  <c:v>43990.625185474535</c:v>
                </c:pt>
                <c:pt idx="3207">
                  <c:v>43990.666852199072</c:v>
                </c:pt>
                <c:pt idx="3208">
                  <c:v>43990.70851892361</c:v>
                </c:pt>
                <c:pt idx="3209">
                  <c:v>43990.750185648147</c:v>
                </c:pt>
                <c:pt idx="3210">
                  <c:v>43990.791852372684</c:v>
                </c:pt>
                <c:pt idx="3211">
                  <c:v>43990.833519097221</c:v>
                </c:pt>
                <c:pt idx="3212">
                  <c:v>43990.875185821758</c:v>
                </c:pt>
                <c:pt idx="3213">
                  <c:v>43990.916852546296</c:v>
                </c:pt>
                <c:pt idx="3214">
                  <c:v>43990.958519270833</c:v>
                </c:pt>
                <c:pt idx="3215">
                  <c:v>43991.00018599537</c:v>
                </c:pt>
                <c:pt idx="3216">
                  <c:v>43991.041852719907</c:v>
                </c:pt>
                <c:pt idx="3217">
                  <c:v>43991.083519444444</c:v>
                </c:pt>
                <c:pt idx="3218">
                  <c:v>43991.125186168982</c:v>
                </c:pt>
                <c:pt idx="3219">
                  <c:v>43991.166852893519</c:v>
                </c:pt>
                <c:pt idx="3220">
                  <c:v>43991.208519618056</c:v>
                </c:pt>
                <c:pt idx="3221">
                  <c:v>43991.250186342593</c:v>
                </c:pt>
                <c:pt idx="3222">
                  <c:v>43991.29185306713</c:v>
                </c:pt>
                <c:pt idx="3223">
                  <c:v>43991.333519791668</c:v>
                </c:pt>
                <c:pt idx="3224">
                  <c:v>43991.375186516205</c:v>
                </c:pt>
                <c:pt idx="3225">
                  <c:v>43991.416853240742</c:v>
                </c:pt>
                <c:pt idx="3226">
                  <c:v>43991.458519965279</c:v>
                </c:pt>
                <c:pt idx="3227">
                  <c:v>43991.500186689816</c:v>
                </c:pt>
                <c:pt idx="3228">
                  <c:v>43991.541853414354</c:v>
                </c:pt>
                <c:pt idx="3229">
                  <c:v>43991.583520138891</c:v>
                </c:pt>
                <c:pt idx="3230">
                  <c:v>43991.625186863428</c:v>
                </c:pt>
                <c:pt idx="3231">
                  <c:v>43991.666853587965</c:v>
                </c:pt>
                <c:pt idx="3232">
                  <c:v>43991.708520312503</c:v>
                </c:pt>
                <c:pt idx="3233">
                  <c:v>43991.75018703704</c:v>
                </c:pt>
                <c:pt idx="3234">
                  <c:v>43991.791853761577</c:v>
                </c:pt>
                <c:pt idx="3235">
                  <c:v>43991.833520486114</c:v>
                </c:pt>
                <c:pt idx="3236">
                  <c:v>43991.875187210651</c:v>
                </c:pt>
                <c:pt idx="3237">
                  <c:v>43991.916853935189</c:v>
                </c:pt>
                <c:pt idx="3238">
                  <c:v>43991.958520659726</c:v>
                </c:pt>
                <c:pt idx="3239">
                  <c:v>43992.000187384256</c:v>
                </c:pt>
                <c:pt idx="3240">
                  <c:v>43992.041854108793</c:v>
                </c:pt>
                <c:pt idx="3241">
                  <c:v>43992.08352083333</c:v>
                </c:pt>
                <c:pt idx="3242">
                  <c:v>43992.125187557867</c:v>
                </c:pt>
                <c:pt idx="3243">
                  <c:v>43992.166854282405</c:v>
                </c:pt>
                <c:pt idx="3244">
                  <c:v>43992.208521006942</c:v>
                </c:pt>
                <c:pt idx="3245">
                  <c:v>43992.250187731479</c:v>
                </c:pt>
                <c:pt idx="3246">
                  <c:v>43992.291854456016</c:v>
                </c:pt>
                <c:pt idx="3247">
                  <c:v>43992.333521180553</c:v>
                </c:pt>
                <c:pt idx="3248">
                  <c:v>43992.375187905091</c:v>
                </c:pt>
                <c:pt idx="3249">
                  <c:v>43992.416854629628</c:v>
                </c:pt>
                <c:pt idx="3250">
                  <c:v>43992.458521354165</c:v>
                </c:pt>
                <c:pt idx="3251">
                  <c:v>43992.500188078702</c:v>
                </c:pt>
                <c:pt idx="3252">
                  <c:v>43992.541854803239</c:v>
                </c:pt>
                <c:pt idx="3253">
                  <c:v>43992.583521527777</c:v>
                </c:pt>
                <c:pt idx="3254">
                  <c:v>43992.625188252314</c:v>
                </c:pt>
                <c:pt idx="3255">
                  <c:v>43992.666854976851</c:v>
                </c:pt>
                <c:pt idx="3256">
                  <c:v>43992.708521701388</c:v>
                </c:pt>
                <c:pt idx="3257">
                  <c:v>43992.750188425925</c:v>
                </c:pt>
                <c:pt idx="3258">
                  <c:v>43992.791855150463</c:v>
                </c:pt>
                <c:pt idx="3259">
                  <c:v>43992.833521875</c:v>
                </c:pt>
                <c:pt idx="3260">
                  <c:v>43992.875188599537</c:v>
                </c:pt>
                <c:pt idx="3261">
                  <c:v>43992.916855324074</c:v>
                </c:pt>
                <c:pt idx="3262">
                  <c:v>43992.958522048611</c:v>
                </c:pt>
                <c:pt idx="3263">
                  <c:v>43993.000188773149</c:v>
                </c:pt>
                <c:pt idx="3264">
                  <c:v>43993.041855497686</c:v>
                </c:pt>
                <c:pt idx="3265">
                  <c:v>43993.083522222223</c:v>
                </c:pt>
                <c:pt idx="3266">
                  <c:v>43993.12518894676</c:v>
                </c:pt>
                <c:pt idx="3267">
                  <c:v>43993.166855671298</c:v>
                </c:pt>
                <c:pt idx="3268">
                  <c:v>43993.208522395835</c:v>
                </c:pt>
                <c:pt idx="3269">
                  <c:v>43993.250189120372</c:v>
                </c:pt>
                <c:pt idx="3270">
                  <c:v>43993.291855844909</c:v>
                </c:pt>
                <c:pt idx="3271">
                  <c:v>43993.333522569446</c:v>
                </c:pt>
                <c:pt idx="3272">
                  <c:v>43993.375189293984</c:v>
                </c:pt>
                <c:pt idx="3273">
                  <c:v>43993.416856018521</c:v>
                </c:pt>
                <c:pt idx="3274">
                  <c:v>43993.458522743058</c:v>
                </c:pt>
                <c:pt idx="3275">
                  <c:v>43993.500189467595</c:v>
                </c:pt>
                <c:pt idx="3276">
                  <c:v>43993.541856192132</c:v>
                </c:pt>
                <c:pt idx="3277">
                  <c:v>43993.58352291667</c:v>
                </c:pt>
                <c:pt idx="3278">
                  <c:v>43993.625189641207</c:v>
                </c:pt>
                <c:pt idx="3279">
                  <c:v>43993.666856365744</c:v>
                </c:pt>
                <c:pt idx="3280">
                  <c:v>43993.708523090281</c:v>
                </c:pt>
                <c:pt idx="3281">
                  <c:v>43993.750189814818</c:v>
                </c:pt>
                <c:pt idx="3282">
                  <c:v>43993.791856539348</c:v>
                </c:pt>
                <c:pt idx="3283">
                  <c:v>43993.833523263886</c:v>
                </c:pt>
                <c:pt idx="3284">
                  <c:v>43993.875189988423</c:v>
                </c:pt>
                <c:pt idx="3285">
                  <c:v>43993.91685671296</c:v>
                </c:pt>
                <c:pt idx="3286">
                  <c:v>43993.958523437497</c:v>
                </c:pt>
                <c:pt idx="3287">
                  <c:v>43994.000190162034</c:v>
                </c:pt>
                <c:pt idx="3288">
                  <c:v>43994.041856886572</c:v>
                </c:pt>
                <c:pt idx="3289">
                  <c:v>43994.083523611109</c:v>
                </c:pt>
                <c:pt idx="3290">
                  <c:v>43994.125190335646</c:v>
                </c:pt>
                <c:pt idx="3291">
                  <c:v>43994.166857060183</c:v>
                </c:pt>
                <c:pt idx="3292">
                  <c:v>43994.20852378472</c:v>
                </c:pt>
                <c:pt idx="3293">
                  <c:v>43994.250190509258</c:v>
                </c:pt>
                <c:pt idx="3294">
                  <c:v>43994.291857233795</c:v>
                </c:pt>
                <c:pt idx="3295">
                  <c:v>43994.333523958332</c:v>
                </c:pt>
                <c:pt idx="3296">
                  <c:v>43994.375190682869</c:v>
                </c:pt>
                <c:pt idx="3297">
                  <c:v>43994.416857407406</c:v>
                </c:pt>
                <c:pt idx="3298">
                  <c:v>43994.458524131944</c:v>
                </c:pt>
                <c:pt idx="3299">
                  <c:v>43994.500190856481</c:v>
                </c:pt>
                <c:pt idx="3300">
                  <c:v>43994.541857581018</c:v>
                </c:pt>
                <c:pt idx="3301">
                  <c:v>43994.583524305555</c:v>
                </c:pt>
                <c:pt idx="3302">
                  <c:v>43994.625191030093</c:v>
                </c:pt>
                <c:pt idx="3303">
                  <c:v>43994.66685775463</c:v>
                </c:pt>
                <c:pt idx="3304">
                  <c:v>43994.708524479167</c:v>
                </c:pt>
                <c:pt idx="3305">
                  <c:v>43994.750191203704</c:v>
                </c:pt>
                <c:pt idx="3306">
                  <c:v>43994.791857928241</c:v>
                </c:pt>
                <c:pt idx="3307">
                  <c:v>43994.833524652779</c:v>
                </c:pt>
                <c:pt idx="3308">
                  <c:v>43994.875191377316</c:v>
                </c:pt>
                <c:pt idx="3309">
                  <c:v>43994.916858101853</c:v>
                </c:pt>
                <c:pt idx="3310">
                  <c:v>43994.95852482639</c:v>
                </c:pt>
                <c:pt idx="3311">
                  <c:v>43995.000191550927</c:v>
                </c:pt>
                <c:pt idx="3312">
                  <c:v>43995.041858275465</c:v>
                </c:pt>
                <c:pt idx="3313">
                  <c:v>43995.083525000002</c:v>
                </c:pt>
                <c:pt idx="3314">
                  <c:v>43995.125191724539</c:v>
                </c:pt>
                <c:pt idx="3315">
                  <c:v>43995.166858449076</c:v>
                </c:pt>
                <c:pt idx="3316">
                  <c:v>43995.208525173613</c:v>
                </c:pt>
                <c:pt idx="3317">
                  <c:v>43995.250191898151</c:v>
                </c:pt>
                <c:pt idx="3318">
                  <c:v>43995.291858622688</c:v>
                </c:pt>
                <c:pt idx="3319">
                  <c:v>43995.333525347225</c:v>
                </c:pt>
                <c:pt idx="3320">
                  <c:v>43995.375192071762</c:v>
                </c:pt>
                <c:pt idx="3321">
                  <c:v>43995.416858796299</c:v>
                </c:pt>
                <c:pt idx="3322">
                  <c:v>43995.458525520837</c:v>
                </c:pt>
                <c:pt idx="3323">
                  <c:v>43995.500192245374</c:v>
                </c:pt>
                <c:pt idx="3324">
                  <c:v>43995.541858969904</c:v>
                </c:pt>
                <c:pt idx="3325">
                  <c:v>43995.583525694441</c:v>
                </c:pt>
                <c:pt idx="3326">
                  <c:v>43995.625192418978</c:v>
                </c:pt>
                <c:pt idx="3327">
                  <c:v>43995.666859143515</c:v>
                </c:pt>
                <c:pt idx="3328">
                  <c:v>43995.708525868053</c:v>
                </c:pt>
                <c:pt idx="3329">
                  <c:v>43995.75019259259</c:v>
                </c:pt>
                <c:pt idx="3330">
                  <c:v>43995.791859317127</c:v>
                </c:pt>
                <c:pt idx="3331">
                  <c:v>43995.833526041664</c:v>
                </c:pt>
                <c:pt idx="3332">
                  <c:v>43995.875192766202</c:v>
                </c:pt>
                <c:pt idx="3333">
                  <c:v>43995.916859490739</c:v>
                </c:pt>
                <c:pt idx="3334">
                  <c:v>43995.958526215276</c:v>
                </c:pt>
                <c:pt idx="3335">
                  <c:v>43996.000192939813</c:v>
                </c:pt>
                <c:pt idx="3336">
                  <c:v>43996.04185966435</c:v>
                </c:pt>
                <c:pt idx="3337">
                  <c:v>43996.083526388888</c:v>
                </c:pt>
                <c:pt idx="3338">
                  <c:v>43996.125193113425</c:v>
                </c:pt>
                <c:pt idx="3339">
                  <c:v>43996.166859837962</c:v>
                </c:pt>
                <c:pt idx="3340">
                  <c:v>43996.208526562499</c:v>
                </c:pt>
                <c:pt idx="3341">
                  <c:v>43996.250193287036</c:v>
                </c:pt>
                <c:pt idx="3342">
                  <c:v>43996.291860011574</c:v>
                </c:pt>
                <c:pt idx="3343">
                  <c:v>43996.333526736111</c:v>
                </c:pt>
                <c:pt idx="3344">
                  <c:v>43996.375193460648</c:v>
                </c:pt>
                <c:pt idx="3345">
                  <c:v>43996.416860185185</c:v>
                </c:pt>
                <c:pt idx="3346">
                  <c:v>43996.458526909722</c:v>
                </c:pt>
                <c:pt idx="3347">
                  <c:v>43996.50019363426</c:v>
                </c:pt>
                <c:pt idx="3348">
                  <c:v>43996.541860358797</c:v>
                </c:pt>
                <c:pt idx="3349">
                  <c:v>43996.583527083334</c:v>
                </c:pt>
                <c:pt idx="3350">
                  <c:v>43996.625193807871</c:v>
                </c:pt>
                <c:pt idx="3351">
                  <c:v>43996.666860532408</c:v>
                </c:pt>
                <c:pt idx="3352">
                  <c:v>43996.708527256946</c:v>
                </c:pt>
                <c:pt idx="3353">
                  <c:v>43996.750193981483</c:v>
                </c:pt>
                <c:pt idx="3354">
                  <c:v>43996.79186070602</c:v>
                </c:pt>
                <c:pt idx="3355">
                  <c:v>43996.833527430557</c:v>
                </c:pt>
                <c:pt idx="3356">
                  <c:v>43996.875194155095</c:v>
                </c:pt>
                <c:pt idx="3357">
                  <c:v>43996.916860879632</c:v>
                </c:pt>
                <c:pt idx="3358">
                  <c:v>43996.958527604169</c:v>
                </c:pt>
                <c:pt idx="3359">
                  <c:v>43997.000194328706</c:v>
                </c:pt>
                <c:pt idx="3360">
                  <c:v>43997.041861053243</c:v>
                </c:pt>
                <c:pt idx="3361">
                  <c:v>43997.083527777781</c:v>
                </c:pt>
                <c:pt idx="3362">
                  <c:v>43997.125194502318</c:v>
                </c:pt>
                <c:pt idx="3363">
                  <c:v>43997.166861226855</c:v>
                </c:pt>
                <c:pt idx="3364">
                  <c:v>43997.208527951392</c:v>
                </c:pt>
                <c:pt idx="3365">
                  <c:v>43997.250194675929</c:v>
                </c:pt>
                <c:pt idx="3366">
                  <c:v>43997.291861400467</c:v>
                </c:pt>
                <c:pt idx="3367">
                  <c:v>43997.333528124997</c:v>
                </c:pt>
                <c:pt idx="3368">
                  <c:v>43997.375194849534</c:v>
                </c:pt>
                <c:pt idx="3369">
                  <c:v>43997.416861574071</c:v>
                </c:pt>
                <c:pt idx="3370">
                  <c:v>43997.458528298608</c:v>
                </c:pt>
                <c:pt idx="3371">
                  <c:v>43997.500195023145</c:v>
                </c:pt>
                <c:pt idx="3372">
                  <c:v>43997.541861747683</c:v>
                </c:pt>
                <c:pt idx="3373">
                  <c:v>43997.58352847222</c:v>
                </c:pt>
                <c:pt idx="3374">
                  <c:v>43997.625195196757</c:v>
                </c:pt>
                <c:pt idx="3375">
                  <c:v>43997.666861921294</c:v>
                </c:pt>
                <c:pt idx="3376">
                  <c:v>43997.708528645831</c:v>
                </c:pt>
                <c:pt idx="3377">
                  <c:v>43997.750195370369</c:v>
                </c:pt>
                <c:pt idx="3378">
                  <c:v>43997.791862094906</c:v>
                </c:pt>
                <c:pt idx="3379">
                  <c:v>43997.833528819443</c:v>
                </c:pt>
                <c:pt idx="3380">
                  <c:v>43997.87519554398</c:v>
                </c:pt>
                <c:pt idx="3381">
                  <c:v>43997.916862268517</c:v>
                </c:pt>
                <c:pt idx="3382">
                  <c:v>43997.958528993055</c:v>
                </c:pt>
                <c:pt idx="3383">
                  <c:v>43998.000195717592</c:v>
                </c:pt>
                <c:pt idx="3384">
                  <c:v>43998.041862442129</c:v>
                </c:pt>
                <c:pt idx="3385">
                  <c:v>43998.083529166666</c:v>
                </c:pt>
                <c:pt idx="3386">
                  <c:v>43998.125195891203</c:v>
                </c:pt>
                <c:pt idx="3387">
                  <c:v>43998.166862615741</c:v>
                </c:pt>
                <c:pt idx="3388">
                  <c:v>43998.208529340278</c:v>
                </c:pt>
                <c:pt idx="3389">
                  <c:v>43998.250196064815</c:v>
                </c:pt>
                <c:pt idx="3390">
                  <c:v>43998.291862789352</c:v>
                </c:pt>
                <c:pt idx="3391">
                  <c:v>43998.33352951389</c:v>
                </c:pt>
                <c:pt idx="3392">
                  <c:v>43998.375196238427</c:v>
                </c:pt>
                <c:pt idx="3393">
                  <c:v>43998.416862962964</c:v>
                </c:pt>
                <c:pt idx="3394">
                  <c:v>43998.458529687501</c:v>
                </c:pt>
                <c:pt idx="3395">
                  <c:v>43998.500196412038</c:v>
                </c:pt>
                <c:pt idx="3396">
                  <c:v>43998.541863136576</c:v>
                </c:pt>
                <c:pt idx="3397">
                  <c:v>43998.583529861113</c:v>
                </c:pt>
                <c:pt idx="3398">
                  <c:v>43998.62519658565</c:v>
                </c:pt>
                <c:pt idx="3399">
                  <c:v>43998.666863310187</c:v>
                </c:pt>
                <c:pt idx="3400">
                  <c:v>43998.708530034724</c:v>
                </c:pt>
                <c:pt idx="3401">
                  <c:v>43998.750196759262</c:v>
                </c:pt>
                <c:pt idx="3402">
                  <c:v>43998.791863483799</c:v>
                </c:pt>
                <c:pt idx="3403">
                  <c:v>43998.833530208336</c:v>
                </c:pt>
                <c:pt idx="3404">
                  <c:v>43998.875196932873</c:v>
                </c:pt>
                <c:pt idx="3405">
                  <c:v>43998.91686365741</c:v>
                </c:pt>
                <c:pt idx="3406">
                  <c:v>43998.958530381948</c:v>
                </c:pt>
                <c:pt idx="3407">
                  <c:v>43999.000197106485</c:v>
                </c:pt>
                <c:pt idx="3408">
                  <c:v>43999.041863831022</c:v>
                </c:pt>
                <c:pt idx="3409">
                  <c:v>43999.083530555552</c:v>
                </c:pt>
                <c:pt idx="3410">
                  <c:v>43999.125197280089</c:v>
                </c:pt>
                <c:pt idx="3411">
                  <c:v>43999.166864004626</c:v>
                </c:pt>
                <c:pt idx="3412">
                  <c:v>43999.208530729164</c:v>
                </c:pt>
                <c:pt idx="3413">
                  <c:v>43999.250197453701</c:v>
                </c:pt>
                <c:pt idx="3414">
                  <c:v>43999.291864178238</c:v>
                </c:pt>
                <c:pt idx="3415">
                  <c:v>43999.333530902775</c:v>
                </c:pt>
                <c:pt idx="3416">
                  <c:v>43999.375197627312</c:v>
                </c:pt>
                <c:pt idx="3417">
                  <c:v>43999.41686435185</c:v>
                </c:pt>
                <c:pt idx="3418">
                  <c:v>43999.458531076387</c:v>
                </c:pt>
                <c:pt idx="3419">
                  <c:v>43999.500197800924</c:v>
                </c:pt>
                <c:pt idx="3420">
                  <c:v>43999.541864525461</c:v>
                </c:pt>
                <c:pt idx="3421">
                  <c:v>43999.583531249998</c:v>
                </c:pt>
                <c:pt idx="3422">
                  <c:v>43999.625197974536</c:v>
                </c:pt>
                <c:pt idx="3423">
                  <c:v>43999.666864699073</c:v>
                </c:pt>
                <c:pt idx="3424">
                  <c:v>43999.70853142361</c:v>
                </c:pt>
                <c:pt idx="3425">
                  <c:v>43999.750198148147</c:v>
                </c:pt>
                <c:pt idx="3426">
                  <c:v>43999.791864872685</c:v>
                </c:pt>
                <c:pt idx="3427">
                  <c:v>43999.833531597222</c:v>
                </c:pt>
                <c:pt idx="3428">
                  <c:v>43999.875198321759</c:v>
                </c:pt>
                <c:pt idx="3429">
                  <c:v>43999.916865046296</c:v>
                </c:pt>
                <c:pt idx="3430">
                  <c:v>43999.958531770833</c:v>
                </c:pt>
                <c:pt idx="3431">
                  <c:v>44000.000198495371</c:v>
                </c:pt>
                <c:pt idx="3432">
                  <c:v>44000.041865219908</c:v>
                </c:pt>
                <c:pt idx="3433">
                  <c:v>44000.083531944445</c:v>
                </c:pt>
                <c:pt idx="3434">
                  <c:v>44000.125198668982</c:v>
                </c:pt>
                <c:pt idx="3435">
                  <c:v>44000.166865393519</c:v>
                </c:pt>
                <c:pt idx="3436">
                  <c:v>44000.208532118057</c:v>
                </c:pt>
                <c:pt idx="3437">
                  <c:v>44000.250198842594</c:v>
                </c:pt>
                <c:pt idx="3438">
                  <c:v>44000.291865567131</c:v>
                </c:pt>
                <c:pt idx="3439">
                  <c:v>44000.333532291668</c:v>
                </c:pt>
                <c:pt idx="3440">
                  <c:v>44000.375199016205</c:v>
                </c:pt>
                <c:pt idx="3441">
                  <c:v>44000.416865740743</c:v>
                </c:pt>
                <c:pt idx="3442">
                  <c:v>44000.45853246528</c:v>
                </c:pt>
                <c:pt idx="3443">
                  <c:v>44000.500199189817</c:v>
                </c:pt>
                <c:pt idx="3444">
                  <c:v>44000.541865914354</c:v>
                </c:pt>
                <c:pt idx="3445">
                  <c:v>44000.583532638891</c:v>
                </c:pt>
                <c:pt idx="3446">
                  <c:v>44000.625199363429</c:v>
                </c:pt>
                <c:pt idx="3447">
                  <c:v>44000.666866087966</c:v>
                </c:pt>
                <c:pt idx="3448">
                  <c:v>44000.708532812503</c:v>
                </c:pt>
                <c:pt idx="3449">
                  <c:v>44000.75019953704</c:v>
                </c:pt>
                <c:pt idx="3450">
                  <c:v>44000.791866261578</c:v>
                </c:pt>
                <c:pt idx="3451">
                  <c:v>44000.833532986115</c:v>
                </c:pt>
                <c:pt idx="3452">
                  <c:v>44000.875199710645</c:v>
                </c:pt>
                <c:pt idx="3453">
                  <c:v>44000.916866435182</c:v>
                </c:pt>
                <c:pt idx="3454">
                  <c:v>44000.958533159719</c:v>
                </c:pt>
                <c:pt idx="3455">
                  <c:v>44001.000199884256</c:v>
                </c:pt>
                <c:pt idx="3456">
                  <c:v>44001.041866608793</c:v>
                </c:pt>
                <c:pt idx="3457">
                  <c:v>44001.083533333331</c:v>
                </c:pt>
                <c:pt idx="3458">
                  <c:v>44001.125200057868</c:v>
                </c:pt>
                <c:pt idx="3459">
                  <c:v>44001.166866782405</c:v>
                </c:pt>
                <c:pt idx="3460">
                  <c:v>44001.208533506942</c:v>
                </c:pt>
                <c:pt idx="3461">
                  <c:v>44001.25020023148</c:v>
                </c:pt>
                <c:pt idx="3462">
                  <c:v>44001.291866956017</c:v>
                </c:pt>
                <c:pt idx="3463">
                  <c:v>44001.333533680554</c:v>
                </c:pt>
                <c:pt idx="3464">
                  <c:v>44001.375200405091</c:v>
                </c:pt>
                <c:pt idx="3465">
                  <c:v>44001.416867129628</c:v>
                </c:pt>
                <c:pt idx="3466">
                  <c:v>44001.458533854166</c:v>
                </c:pt>
                <c:pt idx="3467">
                  <c:v>44001.500200578703</c:v>
                </c:pt>
                <c:pt idx="3468">
                  <c:v>44001.54186730324</c:v>
                </c:pt>
                <c:pt idx="3469">
                  <c:v>44001.583534027777</c:v>
                </c:pt>
                <c:pt idx="3470">
                  <c:v>44001.625200752314</c:v>
                </c:pt>
                <c:pt idx="3471">
                  <c:v>44001.666867476852</c:v>
                </c:pt>
                <c:pt idx="3472">
                  <c:v>44001.708534201389</c:v>
                </c:pt>
                <c:pt idx="3473">
                  <c:v>44001.750200925926</c:v>
                </c:pt>
                <c:pt idx="3474">
                  <c:v>44001.791867650463</c:v>
                </c:pt>
                <c:pt idx="3475">
                  <c:v>44001.833534375</c:v>
                </c:pt>
                <c:pt idx="3476">
                  <c:v>44001.875201099538</c:v>
                </c:pt>
                <c:pt idx="3477">
                  <c:v>44001.916867824075</c:v>
                </c:pt>
                <c:pt idx="3478">
                  <c:v>44001.958534548612</c:v>
                </c:pt>
                <c:pt idx="3479">
                  <c:v>44002.000201273149</c:v>
                </c:pt>
                <c:pt idx="3480">
                  <c:v>44002.041867997686</c:v>
                </c:pt>
                <c:pt idx="3481">
                  <c:v>44002.083534722224</c:v>
                </c:pt>
                <c:pt idx="3482">
                  <c:v>44002.125201446761</c:v>
                </c:pt>
                <c:pt idx="3483">
                  <c:v>44002.166868171298</c:v>
                </c:pt>
                <c:pt idx="3484">
                  <c:v>44002.208534895835</c:v>
                </c:pt>
                <c:pt idx="3485">
                  <c:v>44002.250201620373</c:v>
                </c:pt>
                <c:pt idx="3486">
                  <c:v>44002.29186834491</c:v>
                </c:pt>
                <c:pt idx="3487">
                  <c:v>44002.333535069447</c:v>
                </c:pt>
                <c:pt idx="3488">
                  <c:v>44002.375201793984</c:v>
                </c:pt>
                <c:pt idx="3489">
                  <c:v>44002.416868518521</c:v>
                </c:pt>
                <c:pt idx="3490">
                  <c:v>44002.458535243059</c:v>
                </c:pt>
                <c:pt idx="3491">
                  <c:v>44002.500201967596</c:v>
                </c:pt>
                <c:pt idx="3492">
                  <c:v>44002.541868692133</c:v>
                </c:pt>
                <c:pt idx="3493">
                  <c:v>44002.58353541667</c:v>
                </c:pt>
                <c:pt idx="3494">
                  <c:v>44002.6252021412</c:v>
                </c:pt>
                <c:pt idx="3495">
                  <c:v>44002.666868865737</c:v>
                </c:pt>
                <c:pt idx="3496">
                  <c:v>44002.708535590275</c:v>
                </c:pt>
                <c:pt idx="3497">
                  <c:v>44002.750202314812</c:v>
                </c:pt>
                <c:pt idx="3498">
                  <c:v>44002.791869039349</c:v>
                </c:pt>
                <c:pt idx="3499">
                  <c:v>44002.833535763886</c:v>
                </c:pt>
                <c:pt idx="3500">
                  <c:v>44002.875202488423</c:v>
                </c:pt>
                <c:pt idx="3501">
                  <c:v>44002.916869212961</c:v>
                </c:pt>
                <c:pt idx="3502">
                  <c:v>44002.958535937498</c:v>
                </c:pt>
                <c:pt idx="3503">
                  <c:v>44003.000202662035</c:v>
                </c:pt>
                <c:pt idx="3504">
                  <c:v>44003.041869386572</c:v>
                </c:pt>
                <c:pt idx="3505">
                  <c:v>44003.083536111109</c:v>
                </c:pt>
                <c:pt idx="3506">
                  <c:v>44003.125202835647</c:v>
                </c:pt>
                <c:pt idx="3507">
                  <c:v>44003.166869560184</c:v>
                </c:pt>
                <c:pt idx="3508">
                  <c:v>44003.208536284721</c:v>
                </c:pt>
                <c:pt idx="3509">
                  <c:v>44003.250203009258</c:v>
                </c:pt>
                <c:pt idx="3510">
                  <c:v>44003.291869733795</c:v>
                </c:pt>
                <c:pt idx="3511">
                  <c:v>44003.333536458333</c:v>
                </c:pt>
                <c:pt idx="3512">
                  <c:v>44003.37520318287</c:v>
                </c:pt>
                <c:pt idx="3513">
                  <c:v>44003.416869907407</c:v>
                </c:pt>
                <c:pt idx="3514">
                  <c:v>44003.458536631944</c:v>
                </c:pt>
                <c:pt idx="3515">
                  <c:v>44003.500203356482</c:v>
                </c:pt>
                <c:pt idx="3516">
                  <c:v>44003.541870081019</c:v>
                </c:pt>
                <c:pt idx="3517">
                  <c:v>44003.583536805556</c:v>
                </c:pt>
                <c:pt idx="3518">
                  <c:v>44003.625203530093</c:v>
                </c:pt>
                <c:pt idx="3519">
                  <c:v>44003.66687025463</c:v>
                </c:pt>
                <c:pt idx="3520">
                  <c:v>44003.708536979168</c:v>
                </c:pt>
                <c:pt idx="3521">
                  <c:v>44003.750203703705</c:v>
                </c:pt>
                <c:pt idx="3522">
                  <c:v>44003.791870428242</c:v>
                </c:pt>
                <c:pt idx="3523">
                  <c:v>44003.833537152779</c:v>
                </c:pt>
                <c:pt idx="3524">
                  <c:v>44003.875203877316</c:v>
                </c:pt>
                <c:pt idx="3525">
                  <c:v>44003.916870601854</c:v>
                </c:pt>
                <c:pt idx="3526">
                  <c:v>44003.958537326391</c:v>
                </c:pt>
                <c:pt idx="3527">
                  <c:v>44004.000204050928</c:v>
                </c:pt>
                <c:pt idx="3528">
                  <c:v>44004.041870775465</c:v>
                </c:pt>
                <c:pt idx="3529">
                  <c:v>44004.083537500002</c:v>
                </c:pt>
                <c:pt idx="3530">
                  <c:v>44004.12520422454</c:v>
                </c:pt>
                <c:pt idx="3531">
                  <c:v>44004.166870949077</c:v>
                </c:pt>
                <c:pt idx="3532">
                  <c:v>44004.208537673614</c:v>
                </c:pt>
                <c:pt idx="3533">
                  <c:v>44004.250204398151</c:v>
                </c:pt>
                <c:pt idx="3534">
                  <c:v>44004.291871122688</c:v>
                </c:pt>
                <c:pt idx="3535">
                  <c:v>44004.333537847226</c:v>
                </c:pt>
                <c:pt idx="3536">
                  <c:v>44004.375204571763</c:v>
                </c:pt>
                <c:pt idx="3537">
                  <c:v>44004.416871296293</c:v>
                </c:pt>
                <c:pt idx="3538">
                  <c:v>44004.45853802083</c:v>
                </c:pt>
                <c:pt idx="3539">
                  <c:v>44004.500204745367</c:v>
                </c:pt>
                <c:pt idx="3540">
                  <c:v>44004.541871469904</c:v>
                </c:pt>
                <c:pt idx="3541">
                  <c:v>44004.583538194442</c:v>
                </c:pt>
                <c:pt idx="3542">
                  <c:v>44004.625204918979</c:v>
                </c:pt>
                <c:pt idx="3543">
                  <c:v>44004.666871643516</c:v>
                </c:pt>
                <c:pt idx="3544">
                  <c:v>44004.708538368053</c:v>
                </c:pt>
                <c:pt idx="3545">
                  <c:v>44004.75020509259</c:v>
                </c:pt>
                <c:pt idx="3546">
                  <c:v>44004.791871817128</c:v>
                </c:pt>
                <c:pt idx="3547">
                  <c:v>44004.833538541665</c:v>
                </c:pt>
                <c:pt idx="3548">
                  <c:v>44004.875205266202</c:v>
                </c:pt>
                <c:pt idx="3549">
                  <c:v>44004.916871990739</c:v>
                </c:pt>
                <c:pt idx="3550">
                  <c:v>44004.958538715277</c:v>
                </c:pt>
                <c:pt idx="3551">
                  <c:v>44005.000205439814</c:v>
                </c:pt>
                <c:pt idx="3552">
                  <c:v>44005.041872164351</c:v>
                </c:pt>
                <c:pt idx="3553">
                  <c:v>44005.083538888888</c:v>
                </c:pt>
                <c:pt idx="3554">
                  <c:v>44005.125205613425</c:v>
                </c:pt>
                <c:pt idx="3555">
                  <c:v>44005.166872337963</c:v>
                </c:pt>
                <c:pt idx="3556">
                  <c:v>44005.2085390625</c:v>
                </c:pt>
                <c:pt idx="3557">
                  <c:v>44005.250205787037</c:v>
                </c:pt>
                <c:pt idx="3558">
                  <c:v>44005.291872511574</c:v>
                </c:pt>
                <c:pt idx="3559">
                  <c:v>44005.333539236111</c:v>
                </c:pt>
                <c:pt idx="3560">
                  <c:v>44005.375205960649</c:v>
                </c:pt>
                <c:pt idx="3561">
                  <c:v>44005.416872685186</c:v>
                </c:pt>
                <c:pt idx="3562">
                  <c:v>44005.458539409723</c:v>
                </c:pt>
                <c:pt idx="3563">
                  <c:v>44005.50020613426</c:v>
                </c:pt>
                <c:pt idx="3564">
                  <c:v>44005.541872858797</c:v>
                </c:pt>
                <c:pt idx="3565">
                  <c:v>44005.583539583335</c:v>
                </c:pt>
                <c:pt idx="3566">
                  <c:v>44005.625206307872</c:v>
                </c:pt>
                <c:pt idx="3567">
                  <c:v>44005.666873032409</c:v>
                </c:pt>
                <c:pt idx="3568">
                  <c:v>44005.708539756946</c:v>
                </c:pt>
                <c:pt idx="3569">
                  <c:v>44005.750206481483</c:v>
                </c:pt>
                <c:pt idx="3570">
                  <c:v>44005.791873206021</c:v>
                </c:pt>
                <c:pt idx="3571">
                  <c:v>44005.833539930558</c:v>
                </c:pt>
                <c:pt idx="3572">
                  <c:v>44005.875206655095</c:v>
                </c:pt>
                <c:pt idx="3573">
                  <c:v>44005.916873379632</c:v>
                </c:pt>
                <c:pt idx="3574">
                  <c:v>44005.95854010417</c:v>
                </c:pt>
                <c:pt idx="3575">
                  <c:v>44006.000206828707</c:v>
                </c:pt>
                <c:pt idx="3576">
                  <c:v>44006.041873553244</c:v>
                </c:pt>
                <c:pt idx="3577">
                  <c:v>44006.083540277781</c:v>
                </c:pt>
                <c:pt idx="3578">
                  <c:v>44006.125207002318</c:v>
                </c:pt>
                <c:pt idx="3579">
                  <c:v>44006.166873726848</c:v>
                </c:pt>
                <c:pt idx="3580">
                  <c:v>44006.208540451385</c:v>
                </c:pt>
                <c:pt idx="3581">
                  <c:v>44006.250207175923</c:v>
                </c:pt>
                <c:pt idx="3582">
                  <c:v>44006.29187390046</c:v>
                </c:pt>
                <c:pt idx="3583">
                  <c:v>44006.333540624997</c:v>
                </c:pt>
                <c:pt idx="3584">
                  <c:v>44006.375207349534</c:v>
                </c:pt>
                <c:pt idx="3585">
                  <c:v>44006.416874074072</c:v>
                </c:pt>
                <c:pt idx="3586">
                  <c:v>44006.458540798609</c:v>
                </c:pt>
                <c:pt idx="3587">
                  <c:v>44006.500207523146</c:v>
                </c:pt>
                <c:pt idx="3588">
                  <c:v>44006.541874247683</c:v>
                </c:pt>
                <c:pt idx="3589">
                  <c:v>44006.58354097222</c:v>
                </c:pt>
                <c:pt idx="3590">
                  <c:v>44006.625207696758</c:v>
                </c:pt>
                <c:pt idx="3591">
                  <c:v>44006.666874421295</c:v>
                </c:pt>
                <c:pt idx="3592">
                  <c:v>44006.708541145832</c:v>
                </c:pt>
                <c:pt idx="3593">
                  <c:v>44006.750207870369</c:v>
                </c:pt>
                <c:pt idx="3594">
                  <c:v>44006.791874594906</c:v>
                </c:pt>
                <c:pt idx="3595">
                  <c:v>44006.833541319444</c:v>
                </c:pt>
                <c:pt idx="3596">
                  <c:v>44006.875208043981</c:v>
                </c:pt>
                <c:pt idx="3597">
                  <c:v>44006.916874768518</c:v>
                </c:pt>
                <c:pt idx="3598">
                  <c:v>44006.958541493055</c:v>
                </c:pt>
                <c:pt idx="3599">
                  <c:v>44007.000208217592</c:v>
                </c:pt>
                <c:pt idx="3600">
                  <c:v>44007.04187494213</c:v>
                </c:pt>
                <c:pt idx="3601">
                  <c:v>44007.083541666667</c:v>
                </c:pt>
                <c:pt idx="3602">
                  <c:v>44007.125208391204</c:v>
                </c:pt>
                <c:pt idx="3603">
                  <c:v>44007.166875115741</c:v>
                </c:pt>
                <c:pt idx="3604">
                  <c:v>44007.208541840278</c:v>
                </c:pt>
                <c:pt idx="3605">
                  <c:v>44007.250208564816</c:v>
                </c:pt>
                <c:pt idx="3606">
                  <c:v>44007.291875289353</c:v>
                </c:pt>
                <c:pt idx="3607">
                  <c:v>44007.33354201389</c:v>
                </c:pt>
                <c:pt idx="3608">
                  <c:v>44007.375208738427</c:v>
                </c:pt>
                <c:pt idx="3609">
                  <c:v>44007.416875462965</c:v>
                </c:pt>
                <c:pt idx="3610">
                  <c:v>44007.458542187502</c:v>
                </c:pt>
                <c:pt idx="3611">
                  <c:v>44007.500208912039</c:v>
                </c:pt>
                <c:pt idx="3612">
                  <c:v>44007.541875636576</c:v>
                </c:pt>
                <c:pt idx="3613">
                  <c:v>44007.583542361113</c:v>
                </c:pt>
                <c:pt idx="3614">
                  <c:v>44007.625209085651</c:v>
                </c:pt>
                <c:pt idx="3615">
                  <c:v>44007.666875810188</c:v>
                </c:pt>
                <c:pt idx="3616">
                  <c:v>44007.708542534725</c:v>
                </c:pt>
                <c:pt idx="3617">
                  <c:v>44007.750209259262</c:v>
                </c:pt>
                <c:pt idx="3618">
                  <c:v>44007.791875983799</c:v>
                </c:pt>
                <c:pt idx="3619">
                  <c:v>44007.833542708337</c:v>
                </c:pt>
                <c:pt idx="3620">
                  <c:v>44007.875209432874</c:v>
                </c:pt>
                <c:pt idx="3621">
                  <c:v>44007.916876157411</c:v>
                </c:pt>
                <c:pt idx="3622">
                  <c:v>44007.958542881941</c:v>
                </c:pt>
                <c:pt idx="3623">
                  <c:v>44008.000209606478</c:v>
                </c:pt>
                <c:pt idx="3624">
                  <c:v>44008.041876331015</c:v>
                </c:pt>
                <c:pt idx="3625">
                  <c:v>44008.083543055553</c:v>
                </c:pt>
                <c:pt idx="3626">
                  <c:v>44008.12520978009</c:v>
                </c:pt>
                <c:pt idx="3627">
                  <c:v>44008.166876504627</c:v>
                </c:pt>
                <c:pt idx="3628">
                  <c:v>44008.208543229164</c:v>
                </c:pt>
                <c:pt idx="3629">
                  <c:v>44008.250209953701</c:v>
                </c:pt>
                <c:pt idx="3630">
                  <c:v>44008.291876678239</c:v>
                </c:pt>
                <c:pt idx="3631">
                  <c:v>44008.333543402776</c:v>
                </c:pt>
                <c:pt idx="3632">
                  <c:v>44008.375210127313</c:v>
                </c:pt>
                <c:pt idx="3633">
                  <c:v>44008.41687685185</c:v>
                </c:pt>
                <c:pt idx="3634">
                  <c:v>44008.458543576387</c:v>
                </c:pt>
                <c:pt idx="3635">
                  <c:v>44008.500210300925</c:v>
                </c:pt>
                <c:pt idx="3636">
                  <c:v>44008.541877025462</c:v>
                </c:pt>
                <c:pt idx="3637">
                  <c:v>44008.583543749999</c:v>
                </c:pt>
                <c:pt idx="3638">
                  <c:v>44008.625210474536</c:v>
                </c:pt>
                <c:pt idx="3639">
                  <c:v>44008.666877199073</c:v>
                </c:pt>
                <c:pt idx="3640">
                  <c:v>44008.708543923611</c:v>
                </c:pt>
                <c:pt idx="3641">
                  <c:v>44008.750210648148</c:v>
                </c:pt>
                <c:pt idx="3642">
                  <c:v>44008.791877372685</c:v>
                </c:pt>
                <c:pt idx="3643">
                  <c:v>44008.833544097222</c:v>
                </c:pt>
                <c:pt idx="3644">
                  <c:v>44008.87521082176</c:v>
                </c:pt>
                <c:pt idx="3645">
                  <c:v>44008.916877546297</c:v>
                </c:pt>
                <c:pt idx="3646">
                  <c:v>44008.958544270834</c:v>
                </c:pt>
                <c:pt idx="3647">
                  <c:v>44009.000210995371</c:v>
                </c:pt>
                <c:pt idx="3648">
                  <c:v>44009.041877719908</c:v>
                </c:pt>
                <c:pt idx="3649">
                  <c:v>44009.083544444446</c:v>
                </c:pt>
                <c:pt idx="3650">
                  <c:v>44009.125211168983</c:v>
                </c:pt>
                <c:pt idx="3651">
                  <c:v>44009.16687789352</c:v>
                </c:pt>
                <c:pt idx="3652">
                  <c:v>44009.208544618057</c:v>
                </c:pt>
                <c:pt idx="3653">
                  <c:v>44009.250211342594</c:v>
                </c:pt>
                <c:pt idx="3654">
                  <c:v>44009.291878067132</c:v>
                </c:pt>
                <c:pt idx="3655">
                  <c:v>44009.333544791669</c:v>
                </c:pt>
                <c:pt idx="3656">
                  <c:v>44009.375211516206</c:v>
                </c:pt>
                <c:pt idx="3657">
                  <c:v>44009.416878240743</c:v>
                </c:pt>
                <c:pt idx="3658">
                  <c:v>44009.45854496528</c:v>
                </c:pt>
                <c:pt idx="3659">
                  <c:v>44009.500211689818</c:v>
                </c:pt>
                <c:pt idx="3660">
                  <c:v>44009.541878414355</c:v>
                </c:pt>
                <c:pt idx="3661">
                  <c:v>44009.583545138892</c:v>
                </c:pt>
                <c:pt idx="3662">
                  <c:v>44009.625211863429</c:v>
                </c:pt>
                <c:pt idx="3663">
                  <c:v>44009.666878587966</c:v>
                </c:pt>
                <c:pt idx="3664">
                  <c:v>44009.708545312496</c:v>
                </c:pt>
                <c:pt idx="3665">
                  <c:v>44009.750212037034</c:v>
                </c:pt>
                <c:pt idx="3666">
                  <c:v>44009.791878761571</c:v>
                </c:pt>
                <c:pt idx="3667">
                  <c:v>44009.833545486108</c:v>
                </c:pt>
                <c:pt idx="3668">
                  <c:v>44009.875212210645</c:v>
                </c:pt>
                <c:pt idx="3669">
                  <c:v>44009.916878935182</c:v>
                </c:pt>
                <c:pt idx="3670">
                  <c:v>44009.95854565972</c:v>
                </c:pt>
                <c:pt idx="3671">
                  <c:v>44010.000212384257</c:v>
                </c:pt>
                <c:pt idx="3672">
                  <c:v>44010.041879108794</c:v>
                </c:pt>
                <c:pt idx="3673">
                  <c:v>44010.083545833331</c:v>
                </c:pt>
                <c:pt idx="3674">
                  <c:v>44010.125212557869</c:v>
                </c:pt>
                <c:pt idx="3675">
                  <c:v>44010.166879282406</c:v>
                </c:pt>
                <c:pt idx="3676">
                  <c:v>44010.208546006943</c:v>
                </c:pt>
                <c:pt idx="3677">
                  <c:v>44010.25021273148</c:v>
                </c:pt>
                <c:pt idx="3678">
                  <c:v>44010.291879456017</c:v>
                </c:pt>
                <c:pt idx="3679">
                  <c:v>44010.333546180555</c:v>
                </c:pt>
                <c:pt idx="3680">
                  <c:v>44010.375212905092</c:v>
                </c:pt>
                <c:pt idx="3681">
                  <c:v>44010.416879629629</c:v>
                </c:pt>
                <c:pt idx="3682">
                  <c:v>44010.458546354166</c:v>
                </c:pt>
                <c:pt idx="3683">
                  <c:v>44010.500213078703</c:v>
                </c:pt>
                <c:pt idx="3684">
                  <c:v>44010.541879803241</c:v>
                </c:pt>
                <c:pt idx="3685">
                  <c:v>44010.583546527778</c:v>
                </c:pt>
                <c:pt idx="3686">
                  <c:v>44010.625213252315</c:v>
                </c:pt>
                <c:pt idx="3687">
                  <c:v>44010.666879976852</c:v>
                </c:pt>
                <c:pt idx="3688">
                  <c:v>44010.708546701389</c:v>
                </c:pt>
                <c:pt idx="3689">
                  <c:v>44010.750213425927</c:v>
                </c:pt>
                <c:pt idx="3690">
                  <c:v>44010.791880150464</c:v>
                </c:pt>
                <c:pt idx="3691">
                  <c:v>44010.833546875001</c:v>
                </c:pt>
                <c:pt idx="3692">
                  <c:v>44010.875213599538</c:v>
                </c:pt>
                <c:pt idx="3693">
                  <c:v>44010.916880324075</c:v>
                </c:pt>
                <c:pt idx="3694">
                  <c:v>44010.958547048613</c:v>
                </c:pt>
                <c:pt idx="3695">
                  <c:v>44011.00021377315</c:v>
                </c:pt>
                <c:pt idx="3696">
                  <c:v>44011.041880497687</c:v>
                </c:pt>
                <c:pt idx="3697">
                  <c:v>44011.083547222224</c:v>
                </c:pt>
                <c:pt idx="3698">
                  <c:v>44011.125213946762</c:v>
                </c:pt>
                <c:pt idx="3699">
                  <c:v>44011.166880671299</c:v>
                </c:pt>
                <c:pt idx="3700">
                  <c:v>44011.208547395836</c:v>
                </c:pt>
                <c:pt idx="3701">
                  <c:v>44011.250214120373</c:v>
                </c:pt>
                <c:pt idx="3702">
                  <c:v>44011.29188084491</c:v>
                </c:pt>
                <c:pt idx="3703">
                  <c:v>44011.333547569448</c:v>
                </c:pt>
                <c:pt idx="3704">
                  <c:v>44011.375214293985</c:v>
                </c:pt>
                <c:pt idx="3705">
                  <c:v>44011.416881018522</c:v>
                </c:pt>
                <c:pt idx="3706">
                  <c:v>44011.458547743059</c:v>
                </c:pt>
                <c:pt idx="3707">
                  <c:v>44011.500214467589</c:v>
                </c:pt>
                <c:pt idx="3708">
                  <c:v>44011.541881192126</c:v>
                </c:pt>
                <c:pt idx="3709">
                  <c:v>44011.583547916664</c:v>
                </c:pt>
                <c:pt idx="3710">
                  <c:v>44011.625214641201</c:v>
                </c:pt>
                <c:pt idx="3711">
                  <c:v>44011.666881365738</c:v>
                </c:pt>
                <c:pt idx="3712">
                  <c:v>44011.708548090275</c:v>
                </c:pt>
                <c:pt idx="3713">
                  <c:v>44011.750214814812</c:v>
                </c:pt>
                <c:pt idx="3714">
                  <c:v>44011.79188153935</c:v>
                </c:pt>
                <c:pt idx="3715">
                  <c:v>44011.833548263887</c:v>
                </c:pt>
                <c:pt idx="3716">
                  <c:v>44011.875214988424</c:v>
                </c:pt>
                <c:pt idx="3717">
                  <c:v>44011.916881712961</c:v>
                </c:pt>
                <c:pt idx="3718">
                  <c:v>44011.958548437498</c:v>
                </c:pt>
                <c:pt idx="3719">
                  <c:v>44012.000215162036</c:v>
                </c:pt>
                <c:pt idx="3720">
                  <c:v>44012.041881886573</c:v>
                </c:pt>
                <c:pt idx="3721">
                  <c:v>44012.08354861111</c:v>
                </c:pt>
                <c:pt idx="3722">
                  <c:v>44012.125215335647</c:v>
                </c:pt>
                <c:pt idx="3723">
                  <c:v>44012.166882060184</c:v>
                </c:pt>
                <c:pt idx="3724">
                  <c:v>44012.208548784722</c:v>
                </c:pt>
                <c:pt idx="3725">
                  <c:v>44012.250215509259</c:v>
                </c:pt>
                <c:pt idx="3726">
                  <c:v>44012.291882233796</c:v>
                </c:pt>
                <c:pt idx="3727">
                  <c:v>44012.333548958333</c:v>
                </c:pt>
                <c:pt idx="3728">
                  <c:v>44012.37521568287</c:v>
                </c:pt>
                <c:pt idx="3729">
                  <c:v>44012.416882407408</c:v>
                </c:pt>
                <c:pt idx="3730">
                  <c:v>44012.458549131945</c:v>
                </c:pt>
                <c:pt idx="3731">
                  <c:v>44012.500215856482</c:v>
                </c:pt>
                <c:pt idx="3732">
                  <c:v>44012.541882581019</c:v>
                </c:pt>
                <c:pt idx="3733">
                  <c:v>44012.583549305557</c:v>
                </c:pt>
                <c:pt idx="3734">
                  <c:v>44012.625216030094</c:v>
                </c:pt>
                <c:pt idx="3735">
                  <c:v>44012.666882754631</c:v>
                </c:pt>
                <c:pt idx="3736">
                  <c:v>44012.708549479168</c:v>
                </c:pt>
                <c:pt idx="3737">
                  <c:v>44012.750216203705</c:v>
                </c:pt>
                <c:pt idx="3738">
                  <c:v>44012.791882928243</c:v>
                </c:pt>
                <c:pt idx="3739">
                  <c:v>44012.83354965278</c:v>
                </c:pt>
                <c:pt idx="3740">
                  <c:v>44012.875216377317</c:v>
                </c:pt>
                <c:pt idx="3741">
                  <c:v>44012.916883101854</c:v>
                </c:pt>
                <c:pt idx="3742">
                  <c:v>44012.958549826391</c:v>
                </c:pt>
              </c:numCache>
            </c:numRef>
          </c:xVal>
          <c:yVal>
            <c:numRef>
              <c:f>DATA!$B$2:$B$11473</c:f>
              <c:numCache>
                <c:formatCode>General</c:formatCode>
                <c:ptCount val="11472"/>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40000000000000568</c:v>
                </c:pt>
                <c:pt idx="243">
                  <c:v>0</c:v>
                </c:pt>
                <c:pt idx="244">
                  <c:v>0</c:v>
                </c:pt>
                <c:pt idx="245">
                  <c:v>0</c:v>
                </c:pt>
                <c:pt idx="246">
                  <c:v>0</c:v>
                </c:pt>
                <c:pt idx="247">
                  <c:v>0</c:v>
                </c:pt>
                <c:pt idx="248">
                  <c:v>0</c:v>
                </c:pt>
                <c:pt idx="249">
                  <c:v>0</c:v>
                </c:pt>
                <c:pt idx="250">
                  <c:v>0</c:v>
                </c:pt>
                <c:pt idx="251">
                  <c:v>0.80000000000001137</c:v>
                </c:pt>
                <c:pt idx="252">
                  <c:v>0</c:v>
                </c:pt>
                <c:pt idx="253">
                  <c:v>0</c:v>
                </c:pt>
                <c:pt idx="254">
                  <c:v>0</c:v>
                </c:pt>
                <c:pt idx="255">
                  <c:v>2</c:v>
                </c:pt>
                <c:pt idx="256">
                  <c:v>14.799999999999979</c:v>
                </c:pt>
                <c:pt idx="257">
                  <c:v>2.4000000000000061</c:v>
                </c:pt>
                <c:pt idx="258">
                  <c:v>2</c:v>
                </c:pt>
                <c:pt idx="259">
                  <c:v>1</c:v>
                </c:pt>
                <c:pt idx="260">
                  <c:v>0</c:v>
                </c:pt>
                <c:pt idx="261">
                  <c:v>0</c:v>
                </c:pt>
                <c:pt idx="262">
                  <c:v>0</c:v>
                </c:pt>
                <c:pt idx="263">
                  <c:v>0</c:v>
                </c:pt>
                <c:pt idx="264">
                  <c:v>0</c:v>
                </c:pt>
                <c:pt idx="265">
                  <c:v>0</c:v>
                </c:pt>
                <c:pt idx="266">
                  <c:v>0</c:v>
                </c:pt>
                <c:pt idx="267">
                  <c:v>0.40000000000000568</c:v>
                </c:pt>
                <c:pt idx="268">
                  <c:v>0.40000000000000568</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40000000000000568</c:v>
                </c:pt>
                <c:pt idx="348">
                  <c:v>0.79999999999998295</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59999999999999432</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6.8000000000000114</c:v>
                </c:pt>
                <c:pt idx="521">
                  <c:v>0.1999999999999886</c:v>
                </c:pt>
                <c:pt idx="522">
                  <c:v>2.2000000000000171</c:v>
                </c:pt>
                <c:pt idx="523">
                  <c:v>0.1999999999999886</c:v>
                </c:pt>
                <c:pt idx="524">
                  <c:v>0</c:v>
                </c:pt>
                <c:pt idx="525">
                  <c:v>0.20000000000001711</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1999999999999886</c:v>
                </c:pt>
                <c:pt idx="541">
                  <c:v>0.1999999999999886</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pt idx="744">
                  <c:v>0</c:v>
                </c:pt>
                <c:pt idx="745">
                  <c:v>0</c:v>
                </c:pt>
                <c:pt idx="746">
                  <c:v>0</c:v>
                </c:pt>
                <c:pt idx="747">
                  <c:v>0</c:v>
                </c:pt>
                <c:pt idx="748">
                  <c:v>0</c:v>
                </c:pt>
                <c:pt idx="749">
                  <c:v>0</c:v>
                </c:pt>
                <c:pt idx="750">
                  <c:v>0</c:v>
                </c:pt>
                <c:pt idx="751">
                  <c:v>0</c:v>
                </c:pt>
                <c:pt idx="752">
                  <c:v>0</c:v>
                </c:pt>
                <c:pt idx="753">
                  <c:v>0</c:v>
                </c:pt>
                <c:pt idx="754">
                  <c:v>0</c:v>
                </c:pt>
                <c:pt idx="755">
                  <c:v>0</c:v>
                </c:pt>
                <c:pt idx="756">
                  <c:v>0</c:v>
                </c:pt>
                <c:pt idx="757">
                  <c:v>0</c:v>
                </c:pt>
                <c:pt idx="758">
                  <c:v>0</c:v>
                </c:pt>
                <c:pt idx="759">
                  <c:v>0.60000000000002274</c:v>
                </c:pt>
                <c:pt idx="760">
                  <c:v>0</c:v>
                </c:pt>
                <c:pt idx="761">
                  <c:v>0</c:v>
                </c:pt>
                <c:pt idx="762">
                  <c:v>0</c:v>
                </c:pt>
                <c:pt idx="763">
                  <c:v>0</c:v>
                </c:pt>
                <c:pt idx="764">
                  <c:v>1.7999999999999829</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0</c:v>
                </c:pt>
                <c:pt idx="786">
                  <c:v>0</c:v>
                </c:pt>
                <c:pt idx="787">
                  <c:v>0</c:v>
                </c:pt>
                <c:pt idx="788">
                  <c:v>0</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c:v>
                </c:pt>
                <c:pt idx="824">
                  <c:v>0</c:v>
                </c:pt>
                <c:pt idx="825">
                  <c:v>0</c:v>
                </c:pt>
                <c:pt idx="826">
                  <c:v>0</c:v>
                </c:pt>
                <c:pt idx="827">
                  <c:v>0</c:v>
                </c:pt>
                <c:pt idx="828">
                  <c:v>0</c:v>
                </c:pt>
                <c:pt idx="829">
                  <c:v>0</c:v>
                </c:pt>
                <c:pt idx="830">
                  <c:v>0</c:v>
                </c:pt>
                <c:pt idx="831">
                  <c:v>0</c:v>
                </c:pt>
                <c:pt idx="832">
                  <c:v>0</c:v>
                </c:pt>
                <c:pt idx="833">
                  <c:v>0</c:v>
                </c:pt>
                <c:pt idx="834">
                  <c:v>0</c:v>
                </c:pt>
                <c:pt idx="835">
                  <c:v>0</c:v>
                </c:pt>
                <c:pt idx="836">
                  <c:v>0</c:v>
                </c:pt>
                <c:pt idx="837">
                  <c:v>0</c:v>
                </c:pt>
                <c:pt idx="838">
                  <c:v>0</c:v>
                </c:pt>
                <c:pt idx="839">
                  <c:v>0</c:v>
                </c:pt>
                <c:pt idx="840">
                  <c:v>0</c:v>
                </c:pt>
                <c:pt idx="841">
                  <c:v>0</c:v>
                </c:pt>
                <c:pt idx="842">
                  <c:v>0</c:v>
                </c:pt>
                <c:pt idx="843">
                  <c:v>0</c:v>
                </c:pt>
                <c:pt idx="844">
                  <c:v>0</c:v>
                </c:pt>
                <c:pt idx="845">
                  <c:v>0</c:v>
                </c:pt>
                <c:pt idx="846">
                  <c:v>0</c:v>
                </c:pt>
                <c:pt idx="847">
                  <c:v>0</c:v>
                </c:pt>
                <c:pt idx="848">
                  <c:v>0</c:v>
                </c:pt>
                <c:pt idx="849">
                  <c:v>0</c:v>
                </c:pt>
                <c:pt idx="850">
                  <c:v>0</c:v>
                </c:pt>
                <c:pt idx="851">
                  <c:v>0</c:v>
                </c:pt>
                <c:pt idx="852">
                  <c:v>0</c:v>
                </c:pt>
                <c:pt idx="853">
                  <c:v>0</c:v>
                </c:pt>
                <c:pt idx="854">
                  <c:v>8.4000000000000057</c:v>
                </c:pt>
                <c:pt idx="855">
                  <c:v>0</c:v>
                </c:pt>
                <c:pt idx="856">
                  <c:v>0.1999999999999886</c:v>
                </c:pt>
                <c:pt idx="857">
                  <c:v>0</c:v>
                </c:pt>
                <c:pt idx="858">
                  <c:v>0</c:v>
                </c:pt>
                <c:pt idx="859">
                  <c:v>0</c:v>
                </c:pt>
                <c:pt idx="860">
                  <c:v>0</c:v>
                </c:pt>
                <c:pt idx="861">
                  <c:v>0</c:v>
                </c:pt>
                <c:pt idx="862">
                  <c:v>0</c:v>
                </c:pt>
                <c:pt idx="863">
                  <c:v>0</c:v>
                </c:pt>
                <c:pt idx="864">
                  <c:v>0</c:v>
                </c:pt>
                <c:pt idx="865">
                  <c:v>0</c:v>
                </c:pt>
                <c:pt idx="866">
                  <c:v>0</c:v>
                </c:pt>
                <c:pt idx="867">
                  <c:v>0</c:v>
                </c:pt>
                <c:pt idx="868">
                  <c:v>0</c:v>
                </c:pt>
                <c:pt idx="869">
                  <c:v>0</c:v>
                </c:pt>
                <c:pt idx="870">
                  <c:v>0</c:v>
                </c:pt>
                <c:pt idx="871">
                  <c:v>0</c:v>
                </c:pt>
                <c:pt idx="872">
                  <c:v>0</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0</c:v>
                </c:pt>
                <c:pt idx="898">
                  <c:v>0</c:v>
                </c:pt>
                <c:pt idx="899">
                  <c:v>0</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0</c:v>
                </c:pt>
                <c:pt idx="922">
                  <c:v>0</c:v>
                </c:pt>
                <c:pt idx="923">
                  <c:v>1</c:v>
                </c:pt>
                <c:pt idx="924">
                  <c:v>0</c:v>
                </c:pt>
                <c:pt idx="925">
                  <c:v>0</c:v>
                </c:pt>
                <c:pt idx="926">
                  <c:v>0.40000000000000568</c:v>
                </c:pt>
                <c:pt idx="927">
                  <c:v>1.5999999999999941</c:v>
                </c:pt>
                <c:pt idx="928">
                  <c:v>9.1999999999999886</c:v>
                </c:pt>
                <c:pt idx="929">
                  <c:v>0</c:v>
                </c:pt>
                <c:pt idx="930">
                  <c:v>0.2000000000000455</c:v>
                </c:pt>
                <c:pt idx="931">
                  <c:v>0</c:v>
                </c:pt>
                <c:pt idx="932">
                  <c:v>0</c:v>
                </c:pt>
                <c:pt idx="933">
                  <c:v>0</c:v>
                </c:pt>
                <c:pt idx="934">
                  <c:v>0</c:v>
                </c:pt>
                <c:pt idx="935">
                  <c:v>0</c:v>
                </c:pt>
                <c:pt idx="936">
                  <c:v>0</c:v>
                </c:pt>
                <c:pt idx="937">
                  <c:v>6.3999999999999773</c:v>
                </c:pt>
                <c:pt idx="938">
                  <c:v>2.8000000000000109</c:v>
                </c:pt>
                <c:pt idx="939">
                  <c:v>2</c:v>
                </c:pt>
                <c:pt idx="940">
                  <c:v>0.80000000000001137</c:v>
                </c:pt>
                <c:pt idx="941">
                  <c:v>0</c:v>
                </c:pt>
                <c:pt idx="942">
                  <c:v>0</c:v>
                </c:pt>
                <c:pt idx="943">
                  <c:v>0</c:v>
                </c:pt>
                <c:pt idx="944">
                  <c:v>0</c:v>
                </c:pt>
                <c:pt idx="945">
                  <c:v>0</c:v>
                </c:pt>
                <c:pt idx="946">
                  <c:v>0</c:v>
                </c:pt>
                <c:pt idx="947">
                  <c:v>0</c:v>
                </c:pt>
                <c:pt idx="948">
                  <c:v>4</c:v>
                </c:pt>
                <c:pt idx="949">
                  <c:v>0</c:v>
                </c:pt>
                <c:pt idx="950">
                  <c:v>0</c:v>
                </c:pt>
                <c:pt idx="951">
                  <c:v>0</c:v>
                </c:pt>
                <c:pt idx="952">
                  <c:v>5.1999999999999886</c:v>
                </c:pt>
                <c:pt idx="953">
                  <c:v>22.800000000000011</c:v>
                </c:pt>
                <c:pt idx="954">
                  <c:v>1.1999999999999891</c:v>
                </c:pt>
                <c:pt idx="955">
                  <c:v>0.1999999999999886</c:v>
                </c:pt>
                <c:pt idx="956">
                  <c:v>1.600000000000023</c:v>
                </c:pt>
                <c:pt idx="957">
                  <c:v>1</c:v>
                </c:pt>
                <c:pt idx="958">
                  <c:v>0</c:v>
                </c:pt>
                <c:pt idx="959">
                  <c:v>0.39999999999997732</c:v>
                </c:pt>
                <c:pt idx="960">
                  <c:v>0</c:v>
                </c:pt>
                <c:pt idx="961">
                  <c:v>0</c:v>
                </c:pt>
                <c:pt idx="962">
                  <c:v>0</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3.8000000000000109</c:v>
                </c:pt>
                <c:pt idx="979">
                  <c:v>0.59999999999996589</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pt idx="1000">
                  <c:v>0</c:v>
                </c:pt>
                <c:pt idx="1001">
                  <c:v>0</c:v>
                </c:pt>
                <c:pt idx="1002">
                  <c:v>0</c:v>
                </c:pt>
                <c:pt idx="1003">
                  <c:v>0</c:v>
                </c:pt>
                <c:pt idx="1004">
                  <c:v>0</c:v>
                </c:pt>
                <c:pt idx="1005">
                  <c:v>0</c:v>
                </c:pt>
                <c:pt idx="1006">
                  <c:v>0</c:v>
                </c:pt>
                <c:pt idx="1007">
                  <c:v>0</c:v>
                </c:pt>
                <c:pt idx="1008">
                  <c:v>0</c:v>
                </c:pt>
                <c:pt idx="1009">
                  <c:v>0</c:v>
                </c:pt>
                <c:pt idx="1010">
                  <c:v>0</c:v>
                </c:pt>
                <c:pt idx="1011">
                  <c:v>0</c:v>
                </c:pt>
                <c:pt idx="1012">
                  <c:v>0</c:v>
                </c:pt>
                <c:pt idx="1013">
                  <c:v>0</c:v>
                </c:pt>
                <c:pt idx="1014">
                  <c:v>0</c:v>
                </c:pt>
                <c:pt idx="1015">
                  <c:v>0</c:v>
                </c:pt>
                <c:pt idx="1016">
                  <c:v>0</c:v>
                </c:pt>
                <c:pt idx="1017">
                  <c:v>0</c:v>
                </c:pt>
                <c:pt idx="1018">
                  <c:v>0</c:v>
                </c:pt>
                <c:pt idx="1019">
                  <c:v>0</c:v>
                </c:pt>
                <c:pt idx="1020">
                  <c:v>0</c:v>
                </c:pt>
                <c:pt idx="1021">
                  <c:v>0</c:v>
                </c:pt>
                <c:pt idx="1022">
                  <c:v>0</c:v>
                </c:pt>
                <c:pt idx="1023">
                  <c:v>0</c:v>
                </c:pt>
                <c:pt idx="1024">
                  <c:v>0</c:v>
                </c:pt>
                <c:pt idx="1025">
                  <c:v>0</c:v>
                </c:pt>
                <c:pt idx="1026">
                  <c:v>0</c:v>
                </c:pt>
                <c:pt idx="1027">
                  <c:v>0</c:v>
                </c:pt>
                <c:pt idx="1028">
                  <c:v>0</c:v>
                </c:pt>
                <c:pt idx="1029">
                  <c:v>0</c:v>
                </c:pt>
                <c:pt idx="1030">
                  <c:v>0</c:v>
                </c:pt>
                <c:pt idx="1031">
                  <c:v>0</c:v>
                </c:pt>
                <c:pt idx="1032">
                  <c:v>0</c:v>
                </c:pt>
                <c:pt idx="1033">
                  <c:v>0</c:v>
                </c:pt>
                <c:pt idx="1034">
                  <c:v>0</c:v>
                </c:pt>
                <c:pt idx="1035">
                  <c:v>0</c:v>
                </c:pt>
                <c:pt idx="1036">
                  <c:v>0</c:v>
                </c:pt>
                <c:pt idx="1037">
                  <c:v>0</c:v>
                </c:pt>
                <c:pt idx="1038">
                  <c:v>0</c:v>
                </c:pt>
                <c:pt idx="1039">
                  <c:v>0</c:v>
                </c:pt>
                <c:pt idx="1040">
                  <c:v>0</c:v>
                </c:pt>
                <c:pt idx="1041">
                  <c:v>0</c:v>
                </c:pt>
                <c:pt idx="1042">
                  <c:v>0</c:v>
                </c:pt>
                <c:pt idx="1043">
                  <c:v>0</c:v>
                </c:pt>
                <c:pt idx="1044">
                  <c:v>0</c:v>
                </c:pt>
                <c:pt idx="1045">
                  <c:v>0</c:v>
                </c:pt>
                <c:pt idx="1046">
                  <c:v>0</c:v>
                </c:pt>
                <c:pt idx="1047">
                  <c:v>0</c:v>
                </c:pt>
                <c:pt idx="1048">
                  <c:v>0</c:v>
                </c:pt>
                <c:pt idx="1049">
                  <c:v>0</c:v>
                </c:pt>
                <c:pt idx="1050">
                  <c:v>0</c:v>
                </c:pt>
                <c:pt idx="1051">
                  <c:v>0</c:v>
                </c:pt>
                <c:pt idx="1052">
                  <c:v>0</c:v>
                </c:pt>
                <c:pt idx="1053">
                  <c:v>0</c:v>
                </c:pt>
                <c:pt idx="1054">
                  <c:v>0</c:v>
                </c:pt>
                <c:pt idx="1055">
                  <c:v>0</c:v>
                </c:pt>
                <c:pt idx="1056">
                  <c:v>0</c:v>
                </c:pt>
                <c:pt idx="1057">
                  <c:v>0</c:v>
                </c:pt>
                <c:pt idx="1058">
                  <c:v>0</c:v>
                </c:pt>
                <c:pt idx="1059">
                  <c:v>0</c:v>
                </c:pt>
                <c:pt idx="1060">
                  <c:v>0</c:v>
                </c:pt>
                <c:pt idx="1061">
                  <c:v>0</c:v>
                </c:pt>
                <c:pt idx="1062">
                  <c:v>0</c:v>
                </c:pt>
                <c:pt idx="1063">
                  <c:v>0</c:v>
                </c:pt>
                <c:pt idx="1064">
                  <c:v>0</c:v>
                </c:pt>
                <c:pt idx="1065">
                  <c:v>0</c:v>
                </c:pt>
                <c:pt idx="1066">
                  <c:v>0</c:v>
                </c:pt>
                <c:pt idx="1067">
                  <c:v>0</c:v>
                </c:pt>
                <c:pt idx="1068">
                  <c:v>0</c:v>
                </c:pt>
                <c:pt idx="1069">
                  <c:v>0</c:v>
                </c:pt>
                <c:pt idx="1070">
                  <c:v>0</c:v>
                </c:pt>
                <c:pt idx="1071">
                  <c:v>0</c:v>
                </c:pt>
                <c:pt idx="1072">
                  <c:v>0</c:v>
                </c:pt>
                <c:pt idx="1073">
                  <c:v>0</c:v>
                </c:pt>
                <c:pt idx="1074">
                  <c:v>0</c:v>
                </c:pt>
                <c:pt idx="1075">
                  <c:v>0</c:v>
                </c:pt>
                <c:pt idx="1076">
                  <c:v>0</c:v>
                </c:pt>
                <c:pt idx="1077">
                  <c:v>0</c:v>
                </c:pt>
                <c:pt idx="1078">
                  <c:v>0</c:v>
                </c:pt>
                <c:pt idx="1079">
                  <c:v>0</c:v>
                </c:pt>
                <c:pt idx="1080">
                  <c:v>0</c:v>
                </c:pt>
                <c:pt idx="1081">
                  <c:v>0</c:v>
                </c:pt>
                <c:pt idx="1082">
                  <c:v>0</c:v>
                </c:pt>
                <c:pt idx="1083">
                  <c:v>0</c:v>
                </c:pt>
                <c:pt idx="1084">
                  <c:v>0</c:v>
                </c:pt>
                <c:pt idx="1085">
                  <c:v>0</c:v>
                </c:pt>
                <c:pt idx="1086">
                  <c:v>0</c:v>
                </c:pt>
                <c:pt idx="1087">
                  <c:v>0</c:v>
                </c:pt>
                <c:pt idx="1088">
                  <c:v>0</c:v>
                </c:pt>
                <c:pt idx="1089">
                  <c:v>0</c:v>
                </c:pt>
                <c:pt idx="1090">
                  <c:v>0</c:v>
                </c:pt>
                <c:pt idx="1091">
                  <c:v>0</c:v>
                </c:pt>
                <c:pt idx="1092">
                  <c:v>0</c:v>
                </c:pt>
                <c:pt idx="1093">
                  <c:v>0</c:v>
                </c:pt>
                <c:pt idx="1094">
                  <c:v>0</c:v>
                </c:pt>
                <c:pt idx="1095">
                  <c:v>0</c:v>
                </c:pt>
                <c:pt idx="1096">
                  <c:v>0</c:v>
                </c:pt>
                <c:pt idx="1097">
                  <c:v>0</c:v>
                </c:pt>
                <c:pt idx="1098">
                  <c:v>0</c:v>
                </c:pt>
                <c:pt idx="1099">
                  <c:v>0</c:v>
                </c:pt>
                <c:pt idx="1100">
                  <c:v>0</c:v>
                </c:pt>
                <c:pt idx="1101">
                  <c:v>0</c:v>
                </c:pt>
                <c:pt idx="1102">
                  <c:v>0</c:v>
                </c:pt>
                <c:pt idx="1103">
                  <c:v>0</c:v>
                </c:pt>
                <c:pt idx="1104">
                  <c:v>0</c:v>
                </c:pt>
                <c:pt idx="1105">
                  <c:v>0</c:v>
                </c:pt>
                <c:pt idx="1106">
                  <c:v>0</c:v>
                </c:pt>
                <c:pt idx="1107">
                  <c:v>0</c:v>
                </c:pt>
                <c:pt idx="1108">
                  <c:v>0</c:v>
                </c:pt>
                <c:pt idx="1109">
                  <c:v>0</c:v>
                </c:pt>
                <c:pt idx="1110">
                  <c:v>0</c:v>
                </c:pt>
                <c:pt idx="1111">
                  <c:v>0</c:v>
                </c:pt>
                <c:pt idx="1112">
                  <c:v>0</c:v>
                </c:pt>
                <c:pt idx="1113">
                  <c:v>0</c:v>
                </c:pt>
                <c:pt idx="1114">
                  <c:v>0</c:v>
                </c:pt>
                <c:pt idx="1115">
                  <c:v>0</c:v>
                </c:pt>
                <c:pt idx="1116">
                  <c:v>0</c:v>
                </c:pt>
                <c:pt idx="1117">
                  <c:v>0</c:v>
                </c:pt>
                <c:pt idx="1118">
                  <c:v>0</c:v>
                </c:pt>
                <c:pt idx="1119">
                  <c:v>0</c:v>
                </c:pt>
                <c:pt idx="1120">
                  <c:v>0</c:v>
                </c:pt>
                <c:pt idx="1121">
                  <c:v>0</c:v>
                </c:pt>
                <c:pt idx="1122">
                  <c:v>0</c:v>
                </c:pt>
                <c:pt idx="1123">
                  <c:v>0</c:v>
                </c:pt>
                <c:pt idx="1124">
                  <c:v>0</c:v>
                </c:pt>
                <c:pt idx="1125">
                  <c:v>0</c:v>
                </c:pt>
                <c:pt idx="1126">
                  <c:v>0</c:v>
                </c:pt>
                <c:pt idx="1127">
                  <c:v>0</c:v>
                </c:pt>
                <c:pt idx="1128">
                  <c:v>0</c:v>
                </c:pt>
                <c:pt idx="1129">
                  <c:v>0</c:v>
                </c:pt>
                <c:pt idx="1130">
                  <c:v>0</c:v>
                </c:pt>
                <c:pt idx="1131">
                  <c:v>0</c:v>
                </c:pt>
                <c:pt idx="1132">
                  <c:v>0</c:v>
                </c:pt>
                <c:pt idx="1133">
                  <c:v>0</c:v>
                </c:pt>
                <c:pt idx="1134">
                  <c:v>0</c:v>
                </c:pt>
                <c:pt idx="1135">
                  <c:v>0</c:v>
                </c:pt>
                <c:pt idx="1136">
                  <c:v>0</c:v>
                </c:pt>
                <c:pt idx="1137">
                  <c:v>0</c:v>
                </c:pt>
                <c:pt idx="1138">
                  <c:v>0</c:v>
                </c:pt>
                <c:pt idx="1139">
                  <c:v>0</c:v>
                </c:pt>
                <c:pt idx="1140">
                  <c:v>0</c:v>
                </c:pt>
                <c:pt idx="1141">
                  <c:v>0</c:v>
                </c:pt>
                <c:pt idx="1142">
                  <c:v>0</c:v>
                </c:pt>
                <c:pt idx="1143">
                  <c:v>0</c:v>
                </c:pt>
                <c:pt idx="1144">
                  <c:v>0</c:v>
                </c:pt>
                <c:pt idx="1145">
                  <c:v>0</c:v>
                </c:pt>
                <c:pt idx="1146">
                  <c:v>0</c:v>
                </c:pt>
                <c:pt idx="1147">
                  <c:v>0</c:v>
                </c:pt>
                <c:pt idx="1148">
                  <c:v>0</c:v>
                </c:pt>
                <c:pt idx="1149">
                  <c:v>0</c:v>
                </c:pt>
                <c:pt idx="1150">
                  <c:v>0</c:v>
                </c:pt>
                <c:pt idx="1151">
                  <c:v>0</c:v>
                </c:pt>
                <c:pt idx="1152">
                  <c:v>0</c:v>
                </c:pt>
                <c:pt idx="1153">
                  <c:v>0</c:v>
                </c:pt>
                <c:pt idx="1154">
                  <c:v>0</c:v>
                </c:pt>
                <c:pt idx="1155">
                  <c:v>0</c:v>
                </c:pt>
                <c:pt idx="1156">
                  <c:v>0</c:v>
                </c:pt>
                <c:pt idx="1157">
                  <c:v>0</c:v>
                </c:pt>
                <c:pt idx="1158">
                  <c:v>0</c:v>
                </c:pt>
                <c:pt idx="1159">
                  <c:v>0</c:v>
                </c:pt>
                <c:pt idx="1160">
                  <c:v>0</c:v>
                </c:pt>
                <c:pt idx="1161">
                  <c:v>0</c:v>
                </c:pt>
                <c:pt idx="1162">
                  <c:v>0</c:v>
                </c:pt>
                <c:pt idx="1163">
                  <c:v>0</c:v>
                </c:pt>
                <c:pt idx="1164">
                  <c:v>0</c:v>
                </c:pt>
                <c:pt idx="1165">
                  <c:v>0</c:v>
                </c:pt>
                <c:pt idx="1166">
                  <c:v>0</c:v>
                </c:pt>
                <c:pt idx="1167">
                  <c:v>0</c:v>
                </c:pt>
                <c:pt idx="1168">
                  <c:v>0</c:v>
                </c:pt>
                <c:pt idx="1169">
                  <c:v>0</c:v>
                </c:pt>
                <c:pt idx="1170">
                  <c:v>0</c:v>
                </c:pt>
                <c:pt idx="1171">
                  <c:v>0</c:v>
                </c:pt>
                <c:pt idx="1172">
                  <c:v>0</c:v>
                </c:pt>
                <c:pt idx="1173">
                  <c:v>0</c:v>
                </c:pt>
                <c:pt idx="1174">
                  <c:v>0</c:v>
                </c:pt>
                <c:pt idx="1175">
                  <c:v>0</c:v>
                </c:pt>
                <c:pt idx="1176">
                  <c:v>0</c:v>
                </c:pt>
                <c:pt idx="1177">
                  <c:v>0</c:v>
                </c:pt>
                <c:pt idx="1178">
                  <c:v>0</c:v>
                </c:pt>
                <c:pt idx="1179">
                  <c:v>0</c:v>
                </c:pt>
                <c:pt idx="1180">
                  <c:v>0</c:v>
                </c:pt>
                <c:pt idx="1181">
                  <c:v>0</c:v>
                </c:pt>
                <c:pt idx="1182">
                  <c:v>0</c:v>
                </c:pt>
                <c:pt idx="1183">
                  <c:v>0</c:v>
                </c:pt>
                <c:pt idx="1184">
                  <c:v>0</c:v>
                </c:pt>
                <c:pt idx="1185">
                  <c:v>0</c:v>
                </c:pt>
                <c:pt idx="1186">
                  <c:v>0</c:v>
                </c:pt>
                <c:pt idx="1187">
                  <c:v>0</c:v>
                </c:pt>
                <c:pt idx="1188">
                  <c:v>0</c:v>
                </c:pt>
                <c:pt idx="1189">
                  <c:v>0</c:v>
                </c:pt>
                <c:pt idx="1190">
                  <c:v>0</c:v>
                </c:pt>
                <c:pt idx="1191">
                  <c:v>0</c:v>
                </c:pt>
                <c:pt idx="1192">
                  <c:v>0</c:v>
                </c:pt>
                <c:pt idx="1193">
                  <c:v>0</c:v>
                </c:pt>
                <c:pt idx="1194">
                  <c:v>0</c:v>
                </c:pt>
                <c:pt idx="1195">
                  <c:v>0</c:v>
                </c:pt>
                <c:pt idx="1196">
                  <c:v>0</c:v>
                </c:pt>
                <c:pt idx="1197">
                  <c:v>0</c:v>
                </c:pt>
                <c:pt idx="1198">
                  <c:v>0</c:v>
                </c:pt>
                <c:pt idx="1199">
                  <c:v>0</c:v>
                </c:pt>
                <c:pt idx="1200">
                  <c:v>0</c:v>
                </c:pt>
                <c:pt idx="1201">
                  <c:v>0</c:v>
                </c:pt>
                <c:pt idx="1202">
                  <c:v>0</c:v>
                </c:pt>
                <c:pt idx="1203">
                  <c:v>0</c:v>
                </c:pt>
                <c:pt idx="1204">
                  <c:v>0</c:v>
                </c:pt>
                <c:pt idx="1205">
                  <c:v>0</c:v>
                </c:pt>
                <c:pt idx="1206">
                  <c:v>0</c:v>
                </c:pt>
                <c:pt idx="1207">
                  <c:v>0</c:v>
                </c:pt>
                <c:pt idx="1208">
                  <c:v>0</c:v>
                </c:pt>
                <c:pt idx="1209">
                  <c:v>0</c:v>
                </c:pt>
                <c:pt idx="1210">
                  <c:v>0</c:v>
                </c:pt>
                <c:pt idx="1211">
                  <c:v>0</c:v>
                </c:pt>
                <c:pt idx="1212">
                  <c:v>0</c:v>
                </c:pt>
                <c:pt idx="1213">
                  <c:v>0</c:v>
                </c:pt>
                <c:pt idx="1214">
                  <c:v>0</c:v>
                </c:pt>
                <c:pt idx="1215">
                  <c:v>0</c:v>
                </c:pt>
                <c:pt idx="1216">
                  <c:v>0</c:v>
                </c:pt>
                <c:pt idx="1217">
                  <c:v>0</c:v>
                </c:pt>
                <c:pt idx="1218">
                  <c:v>0</c:v>
                </c:pt>
                <c:pt idx="1219">
                  <c:v>0</c:v>
                </c:pt>
                <c:pt idx="1220">
                  <c:v>0</c:v>
                </c:pt>
                <c:pt idx="1221">
                  <c:v>0</c:v>
                </c:pt>
                <c:pt idx="1222">
                  <c:v>0</c:v>
                </c:pt>
                <c:pt idx="1223">
                  <c:v>0</c:v>
                </c:pt>
                <c:pt idx="1224">
                  <c:v>0</c:v>
                </c:pt>
                <c:pt idx="1225">
                  <c:v>0</c:v>
                </c:pt>
                <c:pt idx="1226">
                  <c:v>0</c:v>
                </c:pt>
                <c:pt idx="1227">
                  <c:v>0</c:v>
                </c:pt>
                <c:pt idx="1228">
                  <c:v>0</c:v>
                </c:pt>
                <c:pt idx="1229">
                  <c:v>0</c:v>
                </c:pt>
                <c:pt idx="1230">
                  <c:v>0</c:v>
                </c:pt>
                <c:pt idx="1231">
                  <c:v>0</c:v>
                </c:pt>
                <c:pt idx="1232">
                  <c:v>0</c:v>
                </c:pt>
                <c:pt idx="1233">
                  <c:v>0</c:v>
                </c:pt>
                <c:pt idx="1234">
                  <c:v>0</c:v>
                </c:pt>
                <c:pt idx="1235">
                  <c:v>0</c:v>
                </c:pt>
                <c:pt idx="1236">
                  <c:v>0</c:v>
                </c:pt>
                <c:pt idx="1237">
                  <c:v>0</c:v>
                </c:pt>
                <c:pt idx="1238">
                  <c:v>0</c:v>
                </c:pt>
                <c:pt idx="1239">
                  <c:v>0</c:v>
                </c:pt>
                <c:pt idx="1240">
                  <c:v>0</c:v>
                </c:pt>
                <c:pt idx="1241">
                  <c:v>0</c:v>
                </c:pt>
                <c:pt idx="1242">
                  <c:v>0</c:v>
                </c:pt>
                <c:pt idx="1243">
                  <c:v>0</c:v>
                </c:pt>
                <c:pt idx="1244">
                  <c:v>0</c:v>
                </c:pt>
                <c:pt idx="1245">
                  <c:v>0</c:v>
                </c:pt>
                <c:pt idx="1246">
                  <c:v>0</c:v>
                </c:pt>
                <c:pt idx="1247">
                  <c:v>0</c:v>
                </c:pt>
                <c:pt idx="1248">
                  <c:v>0</c:v>
                </c:pt>
                <c:pt idx="1249">
                  <c:v>0</c:v>
                </c:pt>
                <c:pt idx="1250">
                  <c:v>0</c:v>
                </c:pt>
                <c:pt idx="1251">
                  <c:v>0</c:v>
                </c:pt>
                <c:pt idx="1252">
                  <c:v>0</c:v>
                </c:pt>
                <c:pt idx="1253">
                  <c:v>0</c:v>
                </c:pt>
                <c:pt idx="1254">
                  <c:v>0</c:v>
                </c:pt>
                <c:pt idx="1255">
                  <c:v>0</c:v>
                </c:pt>
                <c:pt idx="1256">
                  <c:v>0</c:v>
                </c:pt>
                <c:pt idx="1257">
                  <c:v>0</c:v>
                </c:pt>
                <c:pt idx="1258">
                  <c:v>0</c:v>
                </c:pt>
                <c:pt idx="1259">
                  <c:v>0</c:v>
                </c:pt>
                <c:pt idx="1260">
                  <c:v>0</c:v>
                </c:pt>
                <c:pt idx="1261">
                  <c:v>0</c:v>
                </c:pt>
                <c:pt idx="1262">
                  <c:v>0</c:v>
                </c:pt>
                <c:pt idx="1263">
                  <c:v>0</c:v>
                </c:pt>
                <c:pt idx="1264">
                  <c:v>0</c:v>
                </c:pt>
                <c:pt idx="1265">
                  <c:v>0</c:v>
                </c:pt>
                <c:pt idx="1266">
                  <c:v>0</c:v>
                </c:pt>
                <c:pt idx="1267">
                  <c:v>0</c:v>
                </c:pt>
                <c:pt idx="1268">
                  <c:v>0</c:v>
                </c:pt>
                <c:pt idx="1269">
                  <c:v>0</c:v>
                </c:pt>
                <c:pt idx="1270">
                  <c:v>0</c:v>
                </c:pt>
                <c:pt idx="1271">
                  <c:v>0</c:v>
                </c:pt>
                <c:pt idx="1272">
                  <c:v>0</c:v>
                </c:pt>
                <c:pt idx="1273">
                  <c:v>0</c:v>
                </c:pt>
                <c:pt idx="1274">
                  <c:v>0</c:v>
                </c:pt>
                <c:pt idx="1275">
                  <c:v>0</c:v>
                </c:pt>
                <c:pt idx="1276">
                  <c:v>0</c:v>
                </c:pt>
                <c:pt idx="1277">
                  <c:v>0</c:v>
                </c:pt>
                <c:pt idx="1278">
                  <c:v>0</c:v>
                </c:pt>
                <c:pt idx="1279">
                  <c:v>0</c:v>
                </c:pt>
                <c:pt idx="1280">
                  <c:v>0</c:v>
                </c:pt>
                <c:pt idx="1281">
                  <c:v>0</c:v>
                </c:pt>
                <c:pt idx="1282">
                  <c:v>0</c:v>
                </c:pt>
                <c:pt idx="1283">
                  <c:v>0</c:v>
                </c:pt>
                <c:pt idx="1284">
                  <c:v>0</c:v>
                </c:pt>
                <c:pt idx="1285">
                  <c:v>0</c:v>
                </c:pt>
                <c:pt idx="1286">
                  <c:v>0</c:v>
                </c:pt>
                <c:pt idx="1287">
                  <c:v>0</c:v>
                </c:pt>
                <c:pt idx="1288">
                  <c:v>0</c:v>
                </c:pt>
                <c:pt idx="1289">
                  <c:v>0</c:v>
                </c:pt>
                <c:pt idx="1290">
                  <c:v>0</c:v>
                </c:pt>
                <c:pt idx="1291">
                  <c:v>0</c:v>
                </c:pt>
                <c:pt idx="1292">
                  <c:v>0</c:v>
                </c:pt>
                <c:pt idx="1293">
                  <c:v>0</c:v>
                </c:pt>
                <c:pt idx="1294">
                  <c:v>0</c:v>
                </c:pt>
                <c:pt idx="1295">
                  <c:v>0</c:v>
                </c:pt>
                <c:pt idx="1296">
                  <c:v>0</c:v>
                </c:pt>
                <c:pt idx="1297">
                  <c:v>0</c:v>
                </c:pt>
                <c:pt idx="1298">
                  <c:v>0</c:v>
                </c:pt>
                <c:pt idx="1299">
                  <c:v>0</c:v>
                </c:pt>
                <c:pt idx="1300">
                  <c:v>0</c:v>
                </c:pt>
                <c:pt idx="1301">
                  <c:v>0</c:v>
                </c:pt>
                <c:pt idx="1302">
                  <c:v>0</c:v>
                </c:pt>
                <c:pt idx="1303">
                  <c:v>0</c:v>
                </c:pt>
                <c:pt idx="1304">
                  <c:v>0</c:v>
                </c:pt>
                <c:pt idx="1305">
                  <c:v>0</c:v>
                </c:pt>
                <c:pt idx="1306">
                  <c:v>0</c:v>
                </c:pt>
                <c:pt idx="1307">
                  <c:v>0</c:v>
                </c:pt>
                <c:pt idx="1308">
                  <c:v>0</c:v>
                </c:pt>
                <c:pt idx="1309">
                  <c:v>0</c:v>
                </c:pt>
                <c:pt idx="1310">
                  <c:v>0</c:v>
                </c:pt>
                <c:pt idx="1311">
                  <c:v>0</c:v>
                </c:pt>
                <c:pt idx="1312">
                  <c:v>0</c:v>
                </c:pt>
                <c:pt idx="1313">
                  <c:v>0</c:v>
                </c:pt>
                <c:pt idx="1314">
                  <c:v>0</c:v>
                </c:pt>
                <c:pt idx="1315">
                  <c:v>0</c:v>
                </c:pt>
                <c:pt idx="1316">
                  <c:v>0</c:v>
                </c:pt>
                <c:pt idx="1317">
                  <c:v>0</c:v>
                </c:pt>
                <c:pt idx="1318">
                  <c:v>0</c:v>
                </c:pt>
                <c:pt idx="1319">
                  <c:v>0</c:v>
                </c:pt>
                <c:pt idx="1320">
                  <c:v>0</c:v>
                </c:pt>
                <c:pt idx="1321">
                  <c:v>0</c:v>
                </c:pt>
                <c:pt idx="1322">
                  <c:v>0</c:v>
                </c:pt>
                <c:pt idx="1323">
                  <c:v>0</c:v>
                </c:pt>
                <c:pt idx="1324">
                  <c:v>0</c:v>
                </c:pt>
                <c:pt idx="1325">
                  <c:v>0</c:v>
                </c:pt>
                <c:pt idx="1326">
                  <c:v>0</c:v>
                </c:pt>
                <c:pt idx="1327">
                  <c:v>0</c:v>
                </c:pt>
                <c:pt idx="1328">
                  <c:v>0</c:v>
                </c:pt>
                <c:pt idx="1329">
                  <c:v>0</c:v>
                </c:pt>
                <c:pt idx="1330">
                  <c:v>0</c:v>
                </c:pt>
                <c:pt idx="1331">
                  <c:v>0</c:v>
                </c:pt>
                <c:pt idx="1332">
                  <c:v>0</c:v>
                </c:pt>
                <c:pt idx="1333">
                  <c:v>0</c:v>
                </c:pt>
                <c:pt idx="1334">
                  <c:v>0</c:v>
                </c:pt>
                <c:pt idx="1335">
                  <c:v>0</c:v>
                </c:pt>
                <c:pt idx="1336">
                  <c:v>0</c:v>
                </c:pt>
                <c:pt idx="1337">
                  <c:v>0</c:v>
                </c:pt>
                <c:pt idx="1338">
                  <c:v>0.2000000000000455</c:v>
                </c:pt>
                <c:pt idx="1339">
                  <c:v>0</c:v>
                </c:pt>
                <c:pt idx="1340">
                  <c:v>0</c:v>
                </c:pt>
                <c:pt idx="1341">
                  <c:v>0</c:v>
                </c:pt>
                <c:pt idx="1342">
                  <c:v>0</c:v>
                </c:pt>
                <c:pt idx="1343">
                  <c:v>0</c:v>
                </c:pt>
                <c:pt idx="1344">
                  <c:v>0</c:v>
                </c:pt>
                <c:pt idx="1345">
                  <c:v>0</c:v>
                </c:pt>
                <c:pt idx="1346">
                  <c:v>0</c:v>
                </c:pt>
                <c:pt idx="1347">
                  <c:v>0</c:v>
                </c:pt>
                <c:pt idx="1348">
                  <c:v>0</c:v>
                </c:pt>
                <c:pt idx="1349">
                  <c:v>0</c:v>
                </c:pt>
                <c:pt idx="1350">
                  <c:v>0</c:v>
                </c:pt>
                <c:pt idx="1351">
                  <c:v>0</c:v>
                </c:pt>
                <c:pt idx="1352">
                  <c:v>0</c:v>
                </c:pt>
                <c:pt idx="1353">
                  <c:v>0</c:v>
                </c:pt>
                <c:pt idx="1354">
                  <c:v>0</c:v>
                </c:pt>
                <c:pt idx="1355">
                  <c:v>0</c:v>
                </c:pt>
                <c:pt idx="1356">
                  <c:v>0</c:v>
                </c:pt>
                <c:pt idx="1357">
                  <c:v>0</c:v>
                </c:pt>
                <c:pt idx="1358">
                  <c:v>0</c:v>
                </c:pt>
                <c:pt idx="1359">
                  <c:v>0</c:v>
                </c:pt>
                <c:pt idx="1360">
                  <c:v>0</c:v>
                </c:pt>
                <c:pt idx="1361">
                  <c:v>0</c:v>
                </c:pt>
                <c:pt idx="1362">
                  <c:v>0</c:v>
                </c:pt>
                <c:pt idx="1363">
                  <c:v>0</c:v>
                </c:pt>
                <c:pt idx="1364">
                  <c:v>0</c:v>
                </c:pt>
                <c:pt idx="1365">
                  <c:v>0</c:v>
                </c:pt>
                <c:pt idx="1366">
                  <c:v>0</c:v>
                </c:pt>
                <c:pt idx="1367">
                  <c:v>0</c:v>
                </c:pt>
                <c:pt idx="1368">
                  <c:v>0</c:v>
                </c:pt>
                <c:pt idx="1369">
                  <c:v>0</c:v>
                </c:pt>
                <c:pt idx="1370">
                  <c:v>0</c:v>
                </c:pt>
                <c:pt idx="1371">
                  <c:v>0</c:v>
                </c:pt>
                <c:pt idx="1372">
                  <c:v>0</c:v>
                </c:pt>
                <c:pt idx="1373">
                  <c:v>0</c:v>
                </c:pt>
                <c:pt idx="1374">
                  <c:v>0</c:v>
                </c:pt>
                <c:pt idx="1375">
                  <c:v>0</c:v>
                </c:pt>
                <c:pt idx="1376">
                  <c:v>0</c:v>
                </c:pt>
                <c:pt idx="1377">
                  <c:v>0</c:v>
                </c:pt>
                <c:pt idx="1378">
                  <c:v>0</c:v>
                </c:pt>
                <c:pt idx="1379">
                  <c:v>0</c:v>
                </c:pt>
                <c:pt idx="1380">
                  <c:v>0</c:v>
                </c:pt>
                <c:pt idx="1381">
                  <c:v>0</c:v>
                </c:pt>
                <c:pt idx="1382">
                  <c:v>0</c:v>
                </c:pt>
                <c:pt idx="1383">
                  <c:v>0</c:v>
                </c:pt>
                <c:pt idx="1384">
                  <c:v>0</c:v>
                </c:pt>
                <c:pt idx="1385">
                  <c:v>0</c:v>
                </c:pt>
                <c:pt idx="1386">
                  <c:v>0</c:v>
                </c:pt>
                <c:pt idx="1387">
                  <c:v>0</c:v>
                </c:pt>
                <c:pt idx="1388">
                  <c:v>0</c:v>
                </c:pt>
                <c:pt idx="1389">
                  <c:v>0</c:v>
                </c:pt>
                <c:pt idx="1390">
                  <c:v>0</c:v>
                </c:pt>
                <c:pt idx="1391">
                  <c:v>0</c:v>
                </c:pt>
                <c:pt idx="1392">
                  <c:v>0</c:v>
                </c:pt>
                <c:pt idx="1393">
                  <c:v>0</c:v>
                </c:pt>
                <c:pt idx="1394">
                  <c:v>0</c:v>
                </c:pt>
                <c:pt idx="1395">
                  <c:v>0</c:v>
                </c:pt>
                <c:pt idx="1396">
                  <c:v>0</c:v>
                </c:pt>
                <c:pt idx="1397">
                  <c:v>0</c:v>
                </c:pt>
                <c:pt idx="1398">
                  <c:v>0</c:v>
                </c:pt>
                <c:pt idx="1399">
                  <c:v>0</c:v>
                </c:pt>
                <c:pt idx="1400">
                  <c:v>0</c:v>
                </c:pt>
                <c:pt idx="1401">
                  <c:v>0</c:v>
                </c:pt>
                <c:pt idx="1402">
                  <c:v>0</c:v>
                </c:pt>
                <c:pt idx="1403">
                  <c:v>0</c:v>
                </c:pt>
                <c:pt idx="1404">
                  <c:v>0</c:v>
                </c:pt>
                <c:pt idx="1405">
                  <c:v>0</c:v>
                </c:pt>
                <c:pt idx="1406">
                  <c:v>0</c:v>
                </c:pt>
                <c:pt idx="1407">
                  <c:v>0</c:v>
                </c:pt>
                <c:pt idx="1408">
                  <c:v>0</c:v>
                </c:pt>
                <c:pt idx="1409">
                  <c:v>0</c:v>
                </c:pt>
                <c:pt idx="1410">
                  <c:v>0</c:v>
                </c:pt>
                <c:pt idx="1411">
                  <c:v>0</c:v>
                </c:pt>
                <c:pt idx="1412">
                  <c:v>0</c:v>
                </c:pt>
                <c:pt idx="1413">
                  <c:v>0</c:v>
                </c:pt>
                <c:pt idx="1414">
                  <c:v>0</c:v>
                </c:pt>
                <c:pt idx="1415">
                  <c:v>0</c:v>
                </c:pt>
                <c:pt idx="1416">
                  <c:v>0</c:v>
                </c:pt>
                <c:pt idx="1417">
                  <c:v>0</c:v>
                </c:pt>
                <c:pt idx="1418">
                  <c:v>0</c:v>
                </c:pt>
                <c:pt idx="1419">
                  <c:v>0</c:v>
                </c:pt>
                <c:pt idx="1420">
                  <c:v>0</c:v>
                </c:pt>
                <c:pt idx="1421">
                  <c:v>0</c:v>
                </c:pt>
                <c:pt idx="1422">
                  <c:v>0</c:v>
                </c:pt>
                <c:pt idx="1423">
                  <c:v>0</c:v>
                </c:pt>
                <c:pt idx="1424">
                  <c:v>0</c:v>
                </c:pt>
                <c:pt idx="1425">
                  <c:v>0</c:v>
                </c:pt>
                <c:pt idx="1426">
                  <c:v>0</c:v>
                </c:pt>
                <c:pt idx="1427">
                  <c:v>0</c:v>
                </c:pt>
                <c:pt idx="1428">
                  <c:v>0</c:v>
                </c:pt>
                <c:pt idx="1429">
                  <c:v>0</c:v>
                </c:pt>
                <c:pt idx="1430">
                  <c:v>0</c:v>
                </c:pt>
                <c:pt idx="1431">
                  <c:v>0</c:v>
                </c:pt>
                <c:pt idx="1432">
                  <c:v>0</c:v>
                </c:pt>
                <c:pt idx="1433">
                  <c:v>0</c:v>
                </c:pt>
                <c:pt idx="1434">
                  <c:v>0</c:v>
                </c:pt>
                <c:pt idx="1435">
                  <c:v>0</c:v>
                </c:pt>
                <c:pt idx="1436">
                  <c:v>0</c:v>
                </c:pt>
                <c:pt idx="1437">
                  <c:v>0</c:v>
                </c:pt>
                <c:pt idx="1438">
                  <c:v>0</c:v>
                </c:pt>
                <c:pt idx="1439">
                  <c:v>0</c:v>
                </c:pt>
                <c:pt idx="1440">
                  <c:v>0</c:v>
                </c:pt>
                <c:pt idx="1441">
                  <c:v>0</c:v>
                </c:pt>
                <c:pt idx="1442">
                  <c:v>0</c:v>
                </c:pt>
                <c:pt idx="1443">
                  <c:v>0</c:v>
                </c:pt>
                <c:pt idx="1444">
                  <c:v>0</c:v>
                </c:pt>
                <c:pt idx="1445">
                  <c:v>0</c:v>
                </c:pt>
                <c:pt idx="1446">
                  <c:v>0</c:v>
                </c:pt>
                <c:pt idx="1447">
                  <c:v>0</c:v>
                </c:pt>
                <c:pt idx="1448">
                  <c:v>0</c:v>
                </c:pt>
                <c:pt idx="1449">
                  <c:v>0</c:v>
                </c:pt>
                <c:pt idx="1450">
                  <c:v>0</c:v>
                </c:pt>
                <c:pt idx="1451">
                  <c:v>0</c:v>
                </c:pt>
                <c:pt idx="1452">
                  <c:v>0</c:v>
                </c:pt>
                <c:pt idx="1453">
                  <c:v>0</c:v>
                </c:pt>
                <c:pt idx="1454">
                  <c:v>0</c:v>
                </c:pt>
                <c:pt idx="1455">
                  <c:v>0</c:v>
                </c:pt>
                <c:pt idx="1456">
                  <c:v>0</c:v>
                </c:pt>
                <c:pt idx="1457">
                  <c:v>0.59999999999996589</c:v>
                </c:pt>
                <c:pt idx="1458">
                  <c:v>0</c:v>
                </c:pt>
                <c:pt idx="1459">
                  <c:v>0</c:v>
                </c:pt>
                <c:pt idx="1460">
                  <c:v>0</c:v>
                </c:pt>
                <c:pt idx="1461">
                  <c:v>0</c:v>
                </c:pt>
                <c:pt idx="1462">
                  <c:v>0</c:v>
                </c:pt>
                <c:pt idx="1463">
                  <c:v>0</c:v>
                </c:pt>
                <c:pt idx="1464">
                  <c:v>0</c:v>
                </c:pt>
                <c:pt idx="1465">
                  <c:v>0</c:v>
                </c:pt>
                <c:pt idx="1466">
                  <c:v>0</c:v>
                </c:pt>
                <c:pt idx="1467">
                  <c:v>0</c:v>
                </c:pt>
                <c:pt idx="1468">
                  <c:v>0</c:v>
                </c:pt>
                <c:pt idx="1469">
                  <c:v>0</c:v>
                </c:pt>
                <c:pt idx="1470">
                  <c:v>0</c:v>
                </c:pt>
                <c:pt idx="1471">
                  <c:v>0</c:v>
                </c:pt>
                <c:pt idx="1472">
                  <c:v>0</c:v>
                </c:pt>
                <c:pt idx="1473">
                  <c:v>0</c:v>
                </c:pt>
                <c:pt idx="1474">
                  <c:v>0</c:v>
                </c:pt>
                <c:pt idx="1475">
                  <c:v>0</c:v>
                </c:pt>
                <c:pt idx="1476">
                  <c:v>0</c:v>
                </c:pt>
                <c:pt idx="1477">
                  <c:v>0</c:v>
                </c:pt>
                <c:pt idx="1478">
                  <c:v>0</c:v>
                </c:pt>
                <c:pt idx="1479">
                  <c:v>0</c:v>
                </c:pt>
                <c:pt idx="1480">
                  <c:v>0</c:v>
                </c:pt>
                <c:pt idx="1481">
                  <c:v>0</c:v>
                </c:pt>
                <c:pt idx="1482">
                  <c:v>0</c:v>
                </c:pt>
                <c:pt idx="1483">
                  <c:v>0</c:v>
                </c:pt>
                <c:pt idx="1484">
                  <c:v>0</c:v>
                </c:pt>
                <c:pt idx="1485">
                  <c:v>0</c:v>
                </c:pt>
                <c:pt idx="1486">
                  <c:v>0</c:v>
                </c:pt>
                <c:pt idx="1487">
                  <c:v>0</c:v>
                </c:pt>
                <c:pt idx="1488">
                  <c:v>0</c:v>
                </c:pt>
                <c:pt idx="1489">
                  <c:v>0</c:v>
                </c:pt>
                <c:pt idx="1490">
                  <c:v>0</c:v>
                </c:pt>
                <c:pt idx="1491">
                  <c:v>0</c:v>
                </c:pt>
                <c:pt idx="1492">
                  <c:v>0</c:v>
                </c:pt>
                <c:pt idx="1493">
                  <c:v>0</c:v>
                </c:pt>
                <c:pt idx="1494">
                  <c:v>0</c:v>
                </c:pt>
                <c:pt idx="1495">
                  <c:v>0</c:v>
                </c:pt>
                <c:pt idx="1496">
                  <c:v>0</c:v>
                </c:pt>
                <c:pt idx="1497">
                  <c:v>0</c:v>
                </c:pt>
                <c:pt idx="1498">
                  <c:v>0</c:v>
                </c:pt>
                <c:pt idx="1499">
                  <c:v>0</c:v>
                </c:pt>
                <c:pt idx="1500">
                  <c:v>0</c:v>
                </c:pt>
                <c:pt idx="1501">
                  <c:v>0</c:v>
                </c:pt>
                <c:pt idx="1502">
                  <c:v>0</c:v>
                </c:pt>
                <c:pt idx="1503">
                  <c:v>0</c:v>
                </c:pt>
                <c:pt idx="1504">
                  <c:v>0</c:v>
                </c:pt>
                <c:pt idx="1505">
                  <c:v>0</c:v>
                </c:pt>
                <c:pt idx="1506">
                  <c:v>0</c:v>
                </c:pt>
                <c:pt idx="1507">
                  <c:v>0</c:v>
                </c:pt>
                <c:pt idx="1508">
                  <c:v>0</c:v>
                </c:pt>
                <c:pt idx="1509">
                  <c:v>0</c:v>
                </c:pt>
                <c:pt idx="1510">
                  <c:v>0</c:v>
                </c:pt>
                <c:pt idx="1511">
                  <c:v>0</c:v>
                </c:pt>
                <c:pt idx="1512">
                  <c:v>0</c:v>
                </c:pt>
                <c:pt idx="1513">
                  <c:v>0</c:v>
                </c:pt>
                <c:pt idx="1514">
                  <c:v>0</c:v>
                </c:pt>
                <c:pt idx="1515">
                  <c:v>0</c:v>
                </c:pt>
                <c:pt idx="1516">
                  <c:v>0</c:v>
                </c:pt>
                <c:pt idx="1517">
                  <c:v>0</c:v>
                </c:pt>
                <c:pt idx="1518">
                  <c:v>0</c:v>
                </c:pt>
                <c:pt idx="1519">
                  <c:v>0</c:v>
                </c:pt>
                <c:pt idx="1520">
                  <c:v>0</c:v>
                </c:pt>
                <c:pt idx="1521">
                  <c:v>0</c:v>
                </c:pt>
                <c:pt idx="1522">
                  <c:v>0</c:v>
                </c:pt>
                <c:pt idx="1523">
                  <c:v>0</c:v>
                </c:pt>
                <c:pt idx="1524">
                  <c:v>0</c:v>
                </c:pt>
                <c:pt idx="1525">
                  <c:v>0</c:v>
                </c:pt>
                <c:pt idx="1526">
                  <c:v>0</c:v>
                </c:pt>
                <c:pt idx="1527">
                  <c:v>0</c:v>
                </c:pt>
                <c:pt idx="1528">
                  <c:v>0</c:v>
                </c:pt>
                <c:pt idx="1529">
                  <c:v>0</c:v>
                </c:pt>
                <c:pt idx="1530">
                  <c:v>0</c:v>
                </c:pt>
                <c:pt idx="1531">
                  <c:v>0</c:v>
                </c:pt>
                <c:pt idx="1532">
                  <c:v>0</c:v>
                </c:pt>
                <c:pt idx="1533">
                  <c:v>0</c:v>
                </c:pt>
                <c:pt idx="1534">
                  <c:v>0</c:v>
                </c:pt>
                <c:pt idx="1535">
                  <c:v>0</c:v>
                </c:pt>
                <c:pt idx="1536">
                  <c:v>0</c:v>
                </c:pt>
                <c:pt idx="1537">
                  <c:v>0</c:v>
                </c:pt>
                <c:pt idx="1538">
                  <c:v>0</c:v>
                </c:pt>
                <c:pt idx="1539">
                  <c:v>0</c:v>
                </c:pt>
                <c:pt idx="1540">
                  <c:v>0</c:v>
                </c:pt>
                <c:pt idx="1541">
                  <c:v>0</c:v>
                </c:pt>
                <c:pt idx="1542">
                  <c:v>0</c:v>
                </c:pt>
                <c:pt idx="1543">
                  <c:v>0</c:v>
                </c:pt>
                <c:pt idx="1544">
                  <c:v>0</c:v>
                </c:pt>
                <c:pt idx="1545">
                  <c:v>0</c:v>
                </c:pt>
                <c:pt idx="1546">
                  <c:v>0</c:v>
                </c:pt>
                <c:pt idx="1547">
                  <c:v>0</c:v>
                </c:pt>
                <c:pt idx="1548">
                  <c:v>0</c:v>
                </c:pt>
                <c:pt idx="1549">
                  <c:v>0</c:v>
                </c:pt>
                <c:pt idx="1550">
                  <c:v>0</c:v>
                </c:pt>
                <c:pt idx="1551">
                  <c:v>0</c:v>
                </c:pt>
                <c:pt idx="1552">
                  <c:v>0</c:v>
                </c:pt>
                <c:pt idx="1553">
                  <c:v>0</c:v>
                </c:pt>
                <c:pt idx="1554">
                  <c:v>0</c:v>
                </c:pt>
                <c:pt idx="1555">
                  <c:v>0</c:v>
                </c:pt>
                <c:pt idx="1556">
                  <c:v>0</c:v>
                </c:pt>
                <c:pt idx="1557">
                  <c:v>0</c:v>
                </c:pt>
                <c:pt idx="1558">
                  <c:v>0</c:v>
                </c:pt>
                <c:pt idx="1559">
                  <c:v>0</c:v>
                </c:pt>
                <c:pt idx="1560">
                  <c:v>0</c:v>
                </c:pt>
                <c:pt idx="1561">
                  <c:v>0</c:v>
                </c:pt>
                <c:pt idx="1562">
                  <c:v>0</c:v>
                </c:pt>
                <c:pt idx="1563">
                  <c:v>0</c:v>
                </c:pt>
                <c:pt idx="1564">
                  <c:v>0</c:v>
                </c:pt>
                <c:pt idx="1565">
                  <c:v>0</c:v>
                </c:pt>
                <c:pt idx="1566">
                  <c:v>0</c:v>
                </c:pt>
                <c:pt idx="1567">
                  <c:v>0</c:v>
                </c:pt>
                <c:pt idx="1568">
                  <c:v>0</c:v>
                </c:pt>
                <c:pt idx="1569">
                  <c:v>0</c:v>
                </c:pt>
                <c:pt idx="1570">
                  <c:v>0</c:v>
                </c:pt>
                <c:pt idx="1571">
                  <c:v>0</c:v>
                </c:pt>
                <c:pt idx="1572">
                  <c:v>0</c:v>
                </c:pt>
                <c:pt idx="1573">
                  <c:v>0</c:v>
                </c:pt>
                <c:pt idx="1574">
                  <c:v>0</c:v>
                </c:pt>
                <c:pt idx="1575">
                  <c:v>0</c:v>
                </c:pt>
                <c:pt idx="1576">
                  <c:v>0</c:v>
                </c:pt>
                <c:pt idx="1577">
                  <c:v>0</c:v>
                </c:pt>
                <c:pt idx="1578">
                  <c:v>0</c:v>
                </c:pt>
                <c:pt idx="1579">
                  <c:v>0</c:v>
                </c:pt>
                <c:pt idx="1580">
                  <c:v>0</c:v>
                </c:pt>
                <c:pt idx="1581">
                  <c:v>0</c:v>
                </c:pt>
                <c:pt idx="1582">
                  <c:v>0</c:v>
                </c:pt>
                <c:pt idx="1583">
                  <c:v>0</c:v>
                </c:pt>
                <c:pt idx="1584">
                  <c:v>0</c:v>
                </c:pt>
                <c:pt idx="1585">
                  <c:v>0</c:v>
                </c:pt>
                <c:pt idx="1586">
                  <c:v>0</c:v>
                </c:pt>
                <c:pt idx="1587">
                  <c:v>0</c:v>
                </c:pt>
                <c:pt idx="1588">
                  <c:v>0</c:v>
                </c:pt>
                <c:pt idx="1589">
                  <c:v>0</c:v>
                </c:pt>
                <c:pt idx="1590">
                  <c:v>0</c:v>
                </c:pt>
                <c:pt idx="1591">
                  <c:v>0</c:v>
                </c:pt>
                <c:pt idx="1592">
                  <c:v>0</c:v>
                </c:pt>
                <c:pt idx="1593">
                  <c:v>0</c:v>
                </c:pt>
                <c:pt idx="1594">
                  <c:v>0</c:v>
                </c:pt>
                <c:pt idx="1595">
                  <c:v>0</c:v>
                </c:pt>
                <c:pt idx="1596">
                  <c:v>0</c:v>
                </c:pt>
                <c:pt idx="1597">
                  <c:v>0</c:v>
                </c:pt>
                <c:pt idx="1598">
                  <c:v>0</c:v>
                </c:pt>
                <c:pt idx="1599">
                  <c:v>0</c:v>
                </c:pt>
                <c:pt idx="1600">
                  <c:v>0</c:v>
                </c:pt>
                <c:pt idx="1601">
                  <c:v>0</c:v>
                </c:pt>
                <c:pt idx="1602">
                  <c:v>0</c:v>
                </c:pt>
                <c:pt idx="1603">
                  <c:v>0</c:v>
                </c:pt>
                <c:pt idx="1604">
                  <c:v>0</c:v>
                </c:pt>
                <c:pt idx="1605">
                  <c:v>0</c:v>
                </c:pt>
                <c:pt idx="1606">
                  <c:v>0</c:v>
                </c:pt>
                <c:pt idx="1607">
                  <c:v>0</c:v>
                </c:pt>
                <c:pt idx="1608">
                  <c:v>0</c:v>
                </c:pt>
                <c:pt idx="1609">
                  <c:v>0</c:v>
                </c:pt>
                <c:pt idx="1610">
                  <c:v>0</c:v>
                </c:pt>
                <c:pt idx="1611">
                  <c:v>0</c:v>
                </c:pt>
                <c:pt idx="1612">
                  <c:v>0</c:v>
                </c:pt>
                <c:pt idx="1613">
                  <c:v>0</c:v>
                </c:pt>
                <c:pt idx="1614">
                  <c:v>0</c:v>
                </c:pt>
                <c:pt idx="1615">
                  <c:v>0</c:v>
                </c:pt>
                <c:pt idx="1616">
                  <c:v>0</c:v>
                </c:pt>
                <c:pt idx="1617">
                  <c:v>0</c:v>
                </c:pt>
                <c:pt idx="1618">
                  <c:v>0</c:v>
                </c:pt>
                <c:pt idx="1619">
                  <c:v>0</c:v>
                </c:pt>
                <c:pt idx="1620">
                  <c:v>0</c:v>
                </c:pt>
                <c:pt idx="1621">
                  <c:v>0</c:v>
                </c:pt>
                <c:pt idx="1622">
                  <c:v>1.1999999999999891</c:v>
                </c:pt>
                <c:pt idx="1623">
                  <c:v>0</c:v>
                </c:pt>
                <c:pt idx="1624">
                  <c:v>0</c:v>
                </c:pt>
                <c:pt idx="1625">
                  <c:v>0</c:v>
                </c:pt>
                <c:pt idx="1626">
                  <c:v>0.40000000000003411</c:v>
                </c:pt>
                <c:pt idx="1627">
                  <c:v>0</c:v>
                </c:pt>
                <c:pt idx="1628">
                  <c:v>0</c:v>
                </c:pt>
                <c:pt idx="1629">
                  <c:v>0</c:v>
                </c:pt>
                <c:pt idx="1630">
                  <c:v>0</c:v>
                </c:pt>
                <c:pt idx="1631">
                  <c:v>0</c:v>
                </c:pt>
                <c:pt idx="1632">
                  <c:v>0</c:v>
                </c:pt>
                <c:pt idx="1633">
                  <c:v>0</c:v>
                </c:pt>
                <c:pt idx="1634">
                  <c:v>0</c:v>
                </c:pt>
                <c:pt idx="1635">
                  <c:v>0</c:v>
                </c:pt>
                <c:pt idx="1636">
                  <c:v>0</c:v>
                </c:pt>
                <c:pt idx="1637">
                  <c:v>0</c:v>
                </c:pt>
                <c:pt idx="1638">
                  <c:v>0</c:v>
                </c:pt>
                <c:pt idx="1639">
                  <c:v>0</c:v>
                </c:pt>
                <c:pt idx="1640">
                  <c:v>0</c:v>
                </c:pt>
                <c:pt idx="1641">
                  <c:v>0</c:v>
                </c:pt>
                <c:pt idx="1642">
                  <c:v>0</c:v>
                </c:pt>
                <c:pt idx="1643">
                  <c:v>0</c:v>
                </c:pt>
                <c:pt idx="1644">
                  <c:v>0</c:v>
                </c:pt>
                <c:pt idx="1645">
                  <c:v>0</c:v>
                </c:pt>
                <c:pt idx="1646">
                  <c:v>0</c:v>
                </c:pt>
                <c:pt idx="1647">
                  <c:v>0</c:v>
                </c:pt>
                <c:pt idx="1648">
                  <c:v>0</c:v>
                </c:pt>
                <c:pt idx="1649">
                  <c:v>0</c:v>
                </c:pt>
                <c:pt idx="1650">
                  <c:v>0</c:v>
                </c:pt>
                <c:pt idx="1651">
                  <c:v>0</c:v>
                </c:pt>
                <c:pt idx="1652">
                  <c:v>0</c:v>
                </c:pt>
                <c:pt idx="1653">
                  <c:v>0</c:v>
                </c:pt>
                <c:pt idx="1654">
                  <c:v>0</c:v>
                </c:pt>
                <c:pt idx="1655">
                  <c:v>0</c:v>
                </c:pt>
                <c:pt idx="1656">
                  <c:v>0</c:v>
                </c:pt>
                <c:pt idx="1657">
                  <c:v>0</c:v>
                </c:pt>
                <c:pt idx="1658">
                  <c:v>0</c:v>
                </c:pt>
                <c:pt idx="1659">
                  <c:v>0</c:v>
                </c:pt>
                <c:pt idx="1660">
                  <c:v>0</c:v>
                </c:pt>
                <c:pt idx="1661">
                  <c:v>0</c:v>
                </c:pt>
                <c:pt idx="1662">
                  <c:v>0</c:v>
                </c:pt>
                <c:pt idx="1663">
                  <c:v>0</c:v>
                </c:pt>
                <c:pt idx="1664">
                  <c:v>0</c:v>
                </c:pt>
                <c:pt idx="1665">
                  <c:v>0</c:v>
                </c:pt>
                <c:pt idx="1666">
                  <c:v>0</c:v>
                </c:pt>
                <c:pt idx="1667">
                  <c:v>0</c:v>
                </c:pt>
                <c:pt idx="1668">
                  <c:v>0</c:v>
                </c:pt>
                <c:pt idx="1669">
                  <c:v>0</c:v>
                </c:pt>
                <c:pt idx="1670">
                  <c:v>0</c:v>
                </c:pt>
                <c:pt idx="1671">
                  <c:v>0</c:v>
                </c:pt>
                <c:pt idx="1672">
                  <c:v>0</c:v>
                </c:pt>
                <c:pt idx="1673">
                  <c:v>0</c:v>
                </c:pt>
                <c:pt idx="1674">
                  <c:v>0</c:v>
                </c:pt>
                <c:pt idx="1675">
                  <c:v>0</c:v>
                </c:pt>
                <c:pt idx="1676">
                  <c:v>0</c:v>
                </c:pt>
                <c:pt idx="1677">
                  <c:v>0</c:v>
                </c:pt>
                <c:pt idx="1678">
                  <c:v>0</c:v>
                </c:pt>
                <c:pt idx="1679">
                  <c:v>0</c:v>
                </c:pt>
                <c:pt idx="1680">
                  <c:v>0</c:v>
                </c:pt>
                <c:pt idx="1681">
                  <c:v>0</c:v>
                </c:pt>
                <c:pt idx="1682">
                  <c:v>0</c:v>
                </c:pt>
                <c:pt idx="1683">
                  <c:v>0</c:v>
                </c:pt>
                <c:pt idx="1684">
                  <c:v>0</c:v>
                </c:pt>
                <c:pt idx="1685">
                  <c:v>0</c:v>
                </c:pt>
                <c:pt idx="1686">
                  <c:v>0</c:v>
                </c:pt>
                <c:pt idx="1687">
                  <c:v>0</c:v>
                </c:pt>
                <c:pt idx="1688">
                  <c:v>0</c:v>
                </c:pt>
                <c:pt idx="1689">
                  <c:v>0</c:v>
                </c:pt>
                <c:pt idx="1690">
                  <c:v>0</c:v>
                </c:pt>
                <c:pt idx="1691">
                  <c:v>0</c:v>
                </c:pt>
                <c:pt idx="1692">
                  <c:v>0</c:v>
                </c:pt>
                <c:pt idx="1693">
                  <c:v>0</c:v>
                </c:pt>
                <c:pt idx="1694">
                  <c:v>0</c:v>
                </c:pt>
                <c:pt idx="1695">
                  <c:v>0</c:v>
                </c:pt>
                <c:pt idx="1696">
                  <c:v>0</c:v>
                </c:pt>
                <c:pt idx="1697">
                  <c:v>0</c:v>
                </c:pt>
                <c:pt idx="1698">
                  <c:v>0</c:v>
                </c:pt>
                <c:pt idx="1699">
                  <c:v>0</c:v>
                </c:pt>
                <c:pt idx="1700">
                  <c:v>0</c:v>
                </c:pt>
                <c:pt idx="1701">
                  <c:v>0</c:v>
                </c:pt>
                <c:pt idx="1702">
                  <c:v>0</c:v>
                </c:pt>
                <c:pt idx="1703">
                  <c:v>0</c:v>
                </c:pt>
                <c:pt idx="1704">
                  <c:v>0</c:v>
                </c:pt>
                <c:pt idx="1705">
                  <c:v>0</c:v>
                </c:pt>
                <c:pt idx="1706">
                  <c:v>0</c:v>
                </c:pt>
                <c:pt idx="1707">
                  <c:v>0</c:v>
                </c:pt>
                <c:pt idx="1708">
                  <c:v>0</c:v>
                </c:pt>
                <c:pt idx="1709">
                  <c:v>0</c:v>
                </c:pt>
                <c:pt idx="1710">
                  <c:v>0</c:v>
                </c:pt>
                <c:pt idx="1711">
                  <c:v>0</c:v>
                </c:pt>
                <c:pt idx="1712">
                  <c:v>0</c:v>
                </c:pt>
                <c:pt idx="1713">
                  <c:v>0</c:v>
                </c:pt>
                <c:pt idx="1714">
                  <c:v>0</c:v>
                </c:pt>
                <c:pt idx="1715">
                  <c:v>0</c:v>
                </c:pt>
                <c:pt idx="1716">
                  <c:v>0</c:v>
                </c:pt>
                <c:pt idx="1717">
                  <c:v>0</c:v>
                </c:pt>
                <c:pt idx="1718">
                  <c:v>0</c:v>
                </c:pt>
                <c:pt idx="1719">
                  <c:v>0</c:v>
                </c:pt>
                <c:pt idx="1720">
                  <c:v>0</c:v>
                </c:pt>
                <c:pt idx="1721">
                  <c:v>0</c:v>
                </c:pt>
                <c:pt idx="1722">
                  <c:v>0</c:v>
                </c:pt>
                <c:pt idx="1723">
                  <c:v>0</c:v>
                </c:pt>
                <c:pt idx="1724">
                  <c:v>0</c:v>
                </c:pt>
                <c:pt idx="1725">
                  <c:v>0</c:v>
                </c:pt>
                <c:pt idx="1726">
                  <c:v>0</c:v>
                </c:pt>
                <c:pt idx="1727">
                  <c:v>0</c:v>
                </c:pt>
                <c:pt idx="1728">
                  <c:v>0</c:v>
                </c:pt>
                <c:pt idx="1729">
                  <c:v>0</c:v>
                </c:pt>
                <c:pt idx="1730">
                  <c:v>0</c:v>
                </c:pt>
                <c:pt idx="1731">
                  <c:v>0</c:v>
                </c:pt>
                <c:pt idx="1732">
                  <c:v>0</c:v>
                </c:pt>
                <c:pt idx="1733">
                  <c:v>0</c:v>
                </c:pt>
                <c:pt idx="1734">
                  <c:v>0</c:v>
                </c:pt>
                <c:pt idx="1735">
                  <c:v>0</c:v>
                </c:pt>
                <c:pt idx="1736">
                  <c:v>0</c:v>
                </c:pt>
                <c:pt idx="1737">
                  <c:v>0</c:v>
                </c:pt>
                <c:pt idx="1738">
                  <c:v>0</c:v>
                </c:pt>
                <c:pt idx="1739">
                  <c:v>0</c:v>
                </c:pt>
                <c:pt idx="1740">
                  <c:v>0</c:v>
                </c:pt>
                <c:pt idx="1741">
                  <c:v>0</c:v>
                </c:pt>
                <c:pt idx="1742">
                  <c:v>0</c:v>
                </c:pt>
                <c:pt idx="1743">
                  <c:v>0</c:v>
                </c:pt>
                <c:pt idx="1744">
                  <c:v>0</c:v>
                </c:pt>
                <c:pt idx="1745">
                  <c:v>0</c:v>
                </c:pt>
                <c:pt idx="1746">
                  <c:v>0</c:v>
                </c:pt>
                <c:pt idx="1747">
                  <c:v>0</c:v>
                </c:pt>
                <c:pt idx="1748">
                  <c:v>0</c:v>
                </c:pt>
                <c:pt idx="1749">
                  <c:v>0</c:v>
                </c:pt>
                <c:pt idx="1750">
                  <c:v>0</c:v>
                </c:pt>
                <c:pt idx="1751">
                  <c:v>0</c:v>
                </c:pt>
                <c:pt idx="1752">
                  <c:v>0</c:v>
                </c:pt>
                <c:pt idx="1753">
                  <c:v>0</c:v>
                </c:pt>
                <c:pt idx="1754">
                  <c:v>0</c:v>
                </c:pt>
                <c:pt idx="1755">
                  <c:v>0</c:v>
                </c:pt>
                <c:pt idx="1756">
                  <c:v>0</c:v>
                </c:pt>
                <c:pt idx="1757">
                  <c:v>0</c:v>
                </c:pt>
                <c:pt idx="1758">
                  <c:v>0</c:v>
                </c:pt>
                <c:pt idx="1759">
                  <c:v>0</c:v>
                </c:pt>
                <c:pt idx="1760">
                  <c:v>0</c:v>
                </c:pt>
                <c:pt idx="1761">
                  <c:v>0</c:v>
                </c:pt>
                <c:pt idx="1762">
                  <c:v>0.1999999999999886</c:v>
                </c:pt>
                <c:pt idx="1763">
                  <c:v>0</c:v>
                </c:pt>
                <c:pt idx="1764">
                  <c:v>0</c:v>
                </c:pt>
                <c:pt idx="1765">
                  <c:v>0</c:v>
                </c:pt>
                <c:pt idx="1766">
                  <c:v>0</c:v>
                </c:pt>
                <c:pt idx="1767">
                  <c:v>0</c:v>
                </c:pt>
                <c:pt idx="1768">
                  <c:v>0</c:v>
                </c:pt>
                <c:pt idx="1769">
                  <c:v>0</c:v>
                </c:pt>
                <c:pt idx="1770">
                  <c:v>0</c:v>
                </c:pt>
                <c:pt idx="1771">
                  <c:v>0</c:v>
                </c:pt>
                <c:pt idx="1772">
                  <c:v>0</c:v>
                </c:pt>
                <c:pt idx="1773">
                  <c:v>0</c:v>
                </c:pt>
                <c:pt idx="1774">
                  <c:v>0</c:v>
                </c:pt>
                <c:pt idx="1775">
                  <c:v>0</c:v>
                </c:pt>
                <c:pt idx="1776">
                  <c:v>0</c:v>
                </c:pt>
                <c:pt idx="1777">
                  <c:v>0</c:v>
                </c:pt>
                <c:pt idx="1778">
                  <c:v>0</c:v>
                </c:pt>
                <c:pt idx="1779">
                  <c:v>0</c:v>
                </c:pt>
                <c:pt idx="1780">
                  <c:v>0</c:v>
                </c:pt>
                <c:pt idx="1781">
                  <c:v>0</c:v>
                </c:pt>
                <c:pt idx="1782">
                  <c:v>0</c:v>
                </c:pt>
                <c:pt idx="1783">
                  <c:v>0</c:v>
                </c:pt>
                <c:pt idx="1784">
                  <c:v>0</c:v>
                </c:pt>
                <c:pt idx="1785">
                  <c:v>0</c:v>
                </c:pt>
                <c:pt idx="1786">
                  <c:v>0</c:v>
                </c:pt>
                <c:pt idx="1787">
                  <c:v>0</c:v>
                </c:pt>
                <c:pt idx="1788">
                  <c:v>0</c:v>
                </c:pt>
                <c:pt idx="1789">
                  <c:v>0</c:v>
                </c:pt>
                <c:pt idx="1790">
                  <c:v>0</c:v>
                </c:pt>
                <c:pt idx="1791">
                  <c:v>0</c:v>
                </c:pt>
                <c:pt idx="1792">
                  <c:v>0</c:v>
                </c:pt>
                <c:pt idx="1793">
                  <c:v>0</c:v>
                </c:pt>
                <c:pt idx="1794">
                  <c:v>0</c:v>
                </c:pt>
                <c:pt idx="1795">
                  <c:v>0</c:v>
                </c:pt>
                <c:pt idx="1796">
                  <c:v>0</c:v>
                </c:pt>
                <c:pt idx="1797">
                  <c:v>0</c:v>
                </c:pt>
                <c:pt idx="1798">
                  <c:v>0</c:v>
                </c:pt>
                <c:pt idx="1799">
                  <c:v>0</c:v>
                </c:pt>
                <c:pt idx="1800">
                  <c:v>0</c:v>
                </c:pt>
                <c:pt idx="1801">
                  <c:v>0</c:v>
                </c:pt>
                <c:pt idx="1802">
                  <c:v>0</c:v>
                </c:pt>
                <c:pt idx="1803">
                  <c:v>0</c:v>
                </c:pt>
                <c:pt idx="1804">
                  <c:v>0</c:v>
                </c:pt>
                <c:pt idx="1805">
                  <c:v>0</c:v>
                </c:pt>
                <c:pt idx="1806">
                  <c:v>0</c:v>
                </c:pt>
                <c:pt idx="1807">
                  <c:v>0</c:v>
                </c:pt>
                <c:pt idx="1808">
                  <c:v>0</c:v>
                </c:pt>
                <c:pt idx="1809">
                  <c:v>0</c:v>
                </c:pt>
                <c:pt idx="1810">
                  <c:v>0</c:v>
                </c:pt>
                <c:pt idx="1811">
                  <c:v>0</c:v>
                </c:pt>
                <c:pt idx="1812">
                  <c:v>0</c:v>
                </c:pt>
                <c:pt idx="1813">
                  <c:v>0</c:v>
                </c:pt>
                <c:pt idx="1814">
                  <c:v>0</c:v>
                </c:pt>
                <c:pt idx="1815">
                  <c:v>0</c:v>
                </c:pt>
                <c:pt idx="1816">
                  <c:v>0</c:v>
                </c:pt>
                <c:pt idx="1817">
                  <c:v>0</c:v>
                </c:pt>
                <c:pt idx="1818">
                  <c:v>0</c:v>
                </c:pt>
                <c:pt idx="1819">
                  <c:v>0</c:v>
                </c:pt>
                <c:pt idx="1820">
                  <c:v>0</c:v>
                </c:pt>
                <c:pt idx="1821">
                  <c:v>0</c:v>
                </c:pt>
                <c:pt idx="1822">
                  <c:v>0</c:v>
                </c:pt>
                <c:pt idx="1823">
                  <c:v>0</c:v>
                </c:pt>
                <c:pt idx="1824">
                  <c:v>0</c:v>
                </c:pt>
                <c:pt idx="1825">
                  <c:v>0</c:v>
                </c:pt>
                <c:pt idx="1826">
                  <c:v>0</c:v>
                </c:pt>
                <c:pt idx="1827">
                  <c:v>0</c:v>
                </c:pt>
                <c:pt idx="1828">
                  <c:v>0</c:v>
                </c:pt>
                <c:pt idx="1829">
                  <c:v>0</c:v>
                </c:pt>
                <c:pt idx="1830">
                  <c:v>0</c:v>
                </c:pt>
                <c:pt idx="1831">
                  <c:v>0</c:v>
                </c:pt>
                <c:pt idx="1832">
                  <c:v>0</c:v>
                </c:pt>
                <c:pt idx="1833">
                  <c:v>0</c:v>
                </c:pt>
                <c:pt idx="1834">
                  <c:v>0</c:v>
                </c:pt>
                <c:pt idx="1835">
                  <c:v>0</c:v>
                </c:pt>
                <c:pt idx="1836">
                  <c:v>0</c:v>
                </c:pt>
                <c:pt idx="1837">
                  <c:v>0</c:v>
                </c:pt>
                <c:pt idx="1838">
                  <c:v>0</c:v>
                </c:pt>
                <c:pt idx="1839">
                  <c:v>0</c:v>
                </c:pt>
                <c:pt idx="1840">
                  <c:v>0</c:v>
                </c:pt>
                <c:pt idx="1841">
                  <c:v>0</c:v>
                </c:pt>
                <c:pt idx="1842">
                  <c:v>0</c:v>
                </c:pt>
                <c:pt idx="1843">
                  <c:v>0</c:v>
                </c:pt>
                <c:pt idx="1844">
                  <c:v>0</c:v>
                </c:pt>
                <c:pt idx="1845">
                  <c:v>0</c:v>
                </c:pt>
                <c:pt idx="1846">
                  <c:v>0</c:v>
                </c:pt>
                <c:pt idx="1847">
                  <c:v>0</c:v>
                </c:pt>
                <c:pt idx="1848">
                  <c:v>0</c:v>
                </c:pt>
                <c:pt idx="1849">
                  <c:v>0</c:v>
                </c:pt>
                <c:pt idx="1850">
                  <c:v>0</c:v>
                </c:pt>
                <c:pt idx="1851">
                  <c:v>0</c:v>
                </c:pt>
                <c:pt idx="1852">
                  <c:v>0</c:v>
                </c:pt>
                <c:pt idx="1853">
                  <c:v>0</c:v>
                </c:pt>
                <c:pt idx="1854">
                  <c:v>0</c:v>
                </c:pt>
                <c:pt idx="1855">
                  <c:v>0</c:v>
                </c:pt>
                <c:pt idx="1856">
                  <c:v>0</c:v>
                </c:pt>
                <c:pt idx="1857">
                  <c:v>0</c:v>
                </c:pt>
                <c:pt idx="1858">
                  <c:v>0</c:v>
                </c:pt>
                <c:pt idx="1859">
                  <c:v>0</c:v>
                </c:pt>
                <c:pt idx="1860">
                  <c:v>0</c:v>
                </c:pt>
                <c:pt idx="1861">
                  <c:v>0</c:v>
                </c:pt>
                <c:pt idx="1862">
                  <c:v>0</c:v>
                </c:pt>
                <c:pt idx="1863">
                  <c:v>0</c:v>
                </c:pt>
                <c:pt idx="1864">
                  <c:v>0</c:v>
                </c:pt>
                <c:pt idx="1865">
                  <c:v>0</c:v>
                </c:pt>
                <c:pt idx="1866">
                  <c:v>0</c:v>
                </c:pt>
                <c:pt idx="1867">
                  <c:v>0</c:v>
                </c:pt>
                <c:pt idx="1868">
                  <c:v>0</c:v>
                </c:pt>
                <c:pt idx="1869">
                  <c:v>0</c:v>
                </c:pt>
                <c:pt idx="1870">
                  <c:v>0</c:v>
                </c:pt>
                <c:pt idx="1871">
                  <c:v>0</c:v>
                </c:pt>
                <c:pt idx="1872">
                  <c:v>0</c:v>
                </c:pt>
                <c:pt idx="1873">
                  <c:v>0</c:v>
                </c:pt>
                <c:pt idx="1874">
                  <c:v>0</c:v>
                </c:pt>
                <c:pt idx="1875">
                  <c:v>0</c:v>
                </c:pt>
                <c:pt idx="1876">
                  <c:v>0</c:v>
                </c:pt>
                <c:pt idx="1877">
                  <c:v>0</c:v>
                </c:pt>
                <c:pt idx="1878">
                  <c:v>0</c:v>
                </c:pt>
                <c:pt idx="1879">
                  <c:v>0</c:v>
                </c:pt>
                <c:pt idx="1880">
                  <c:v>0</c:v>
                </c:pt>
                <c:pt idx="1881">
                  <c:v>0</c:v>
                </c:pt>
                <c:pt idx="1882">
                  <c:v>0</c:v>
                </c:pt>
                <c:pt idx="1883">
                  <c:v>0</c:v>
                </c:pt>
                <c:pt idx="1884">
                  <c:v>0</c:v>
                </c:pt>
                <c:pt idx="1885">
                  <c:v>0</c:v>
                </c:pt>
                <c:pt idx="1886">
                  <c:v>0</c:v>
                </c:pt>
                <c:pt idx="1887">
                  <c:v>0</c:v>
                </c:pt>
                <c:pt idx="1888">
                  <c:v>0</c:v>
                </c:pt>
                <c:pt idx="1889">
                  <c:v>0</c:v>
                </c:pt>
                <c:pt idx="1890">
                  <c:v>0</c:v>
                </c:pt>
                <c:pt idx="1891">
                  <c:v>0</c:v>
                </c:pt>
                <c:pt idx="1892">
                  <c:v>0</c:v>
                </c:pt>
                <c:pt idx="1893">
                  <c:v>0</c:v>
                </c:pt>
                <c:pt idx="1894">
                  <c:v>0</c:v>
                </c:pt>
                <c:pt idx="1895">
                  <c:v>0</c:v>
                </c:pt>
                <c:pt idx="1896">
                  <c:v>0</c:v>
                </c:pt>
                <c:pt idx="1897">
                  <c:v>0</c:v>
                </c:pt>
                <c:pt idx="1898">
                  <c:v>0</c:v>
                </c:pt>
                <c:pt idx="1899">
                  <c:v>0</c:v>
                </c:pt>
                <c:pt idx="1900">
                  <c:v>0</c:v>
                </c:pt>
                <c:pt idx="1901">
                  <c:v>0</c:v>
                </c:pt>
                <c:pt idx="1902">
                  <c:v>0</c:v>
                </c:pt>
                <c:pt idx="1903">
                  <c:v>0</c:v>
                </c:pt>
                <c:pt idx="1904">
                  <c:v>0</c:v>
                </c:pt>
                <c:pt idx="1905">
                  <c:v>0</c:v>
                </c:pt>
                <c:pt idx="1906">
                  <c:v>0</c:v>
                </c:pt>
                <c:pt idx="1907">
                  <c:v>0</c:v>
                </c:pt>
                <c:pt idx="1908">
                  <c:v>0</c:v>
                </c:pt>
                <c:pt idx="1909">
                  <c:v>0</c:v>
                </c:pt>
                <c:pt idx="1910">
                  <c:v>0</c:v>
                </c:pt>
                <c:pt idx="1911">
                  <c:v>0.1999999999999886</c:v>
                </c:pt>
                <c:pt idx="1912">
                  <c:v>0.1999999999999886</c:v>
                </c:pt>
                <c:pt idx="1913">
                  <c:v>0</c:v>
                </c:pt>
                <c:pt idx="1914">
                  <c:v>0</c:v>
                </c:pt>
                <c:pt idx="1915">
                  <c:v>0</c:v>
                </c:pt>
                <c:pt idx="1916">
                  <c:v>0</c:v>
                </c:pt>
                <c:pt idx="1917">
                  <c:v>0</c:v>
                </c:pt>
                <c:pt idx="1918">
                  <c:v>0</c:v>
                </c:pt>
                <c:pt idx="1919">
                  <c:v>0</c:v>
                </c:pt>
                <c:pt idx="1920">
                  <c:v>0</c:v>
                </c:pt>
                <c:pt idx="1921">
                  <c:v>0</c:v>
                </c:pt>
                <c:pt idx="1922">
                  <c:v>0</c:v>
                </c:pt>
                <c:pt idx="1923">
                  <c:v>0</c:v>
                </c:pt>
                <c:pt idx="1924">
                  <c:v>0</c:v>
                </c:pt>
                <c:pt idx="1925">
                  <c:v>0</c:v>
                </c:pt>
                <c:pt idx="1926">
                  <c:v>0</c:v>
                </c:pt>
                <c:pt idx="1927">
                  <c:v>0</c:v>
                </c:pt>
                <c:pt idx="1928">
                  <c:v>0</c:v>
                </c:pt>
                <c:pt idx="1929">
                  <c:v>0</c:v>
                </c:pt>
                <c:pt idx="1930">
                  <c:v>0</c:v>
                </c:pt>
                <c:pt idx="1931">
                  <c:v>0</c:v>
                </c:pt>
                <c:pt idx="1932">
                  <c:v>0</c:v>
                </c:pt>
                <c:pt idx="1933">
                  <c:v>0</c:v>
                </c:pt>
                <c:pt idx="1934">
                  <c:v>0</c:v>
                </c:pt>
                <c:pt idx="1935">
                  <c:v>0</c:v>
                </c:pt>
                <c:pt idx="1936">
                  <c:v>0</c:v>
                </c:pt>
                <c:pt idx="1937">
                  <c:v>0</c:v>
                </c:pt>
                <c:pt idx="1938">
                  <c:v>0</c:v>
                </c:pt>
                <c:pt idx="1939">
                  <c:v>0</c:v>
                </c:pt>
                <c:pt idx="1940">
                  <c:v>0</c:v>
                </c:pt>
                <c:pt idx="1941">
                  <c:v>0</c:v>
                </c:pt>
                <c:pt idx="1942">
                  <c:v>0</c:v>
                </c:pt>
                <c:pt idx="1943">
                  <c:v>0</c:v>
                </c:pt>
                <c:pt idx="1944">
                  <c:v>0</c:v>
                </c:pt>
                <c:pt idx="1945">
                  <c:v>0</c:v>
                </c:pt>
                <c:pt idx="1946">
                  <c:v>0</c:v>
                </c:pt>
                <c:pt idx="1947">
                  <c:v>0</c:v>
                </c:pt>
                <c:pt idx="1948">
                  <c:v>0</c:v>
                </c:pt>
                <c:pt idx="1949">
                  <c:v>0</c:v>
                </c:pt>
                <c:pt idx="1950">
                  <c:v>0</c:v>
                </c:pt>
                <c:pt idx="1951">
                  <c:v>0</c:v>
                </c:pt>
                <c:pt idx="1952">
                  <c:v>0</c:v>
                </c:pt>
                <c:pt idx="1953">
                  <c:v>0</c:v>
                </c:pt>
                <c:pt idx="1954">
                  <c:v>0</c:v>
                </c:pt>
                <c:pt idx="1955">
                  <c:v>0</c:v>
                </c:pt>
                <c:pt idx="1956">
                  <c:v>0</c:v>
                </c:pt>
                <c:pt idx="1957">
                  <c:v>0</c:v>
                </c:pt>
                <c:pt idx="1958">
                  <c:v>0</c:v>
                </c:pt>
                <c:pt idx="1959">
                  <c:v>0</c:v>
                </c:pt>
                <c:pt idx="1960">
                  <c:v>0</c:v>
                </c:pt>
                <c:pt idx="1961">
                  <c:v>0</c:v>
                </c:pt>
                <c:pt idx="1962">
                  <c:v>0</c:v>
                </c:pt>
                <c:pt idx="1963">
                  <c:v>0</c:v>
                </c:pt>
                <c:pt idx="1964">
                  <c:v>0</c:v>
                </c:pt>
                <c:pt idx="1965">
                  <c:v>0</c:v>
                </c:pt>
                <c:pt idx="1966">
                  <c:v>0</c:v>
                </c:pt>
                <c:pt idx="1967">
                  <c:v>0</c:v>
                </c:pt>
                <c:pt idx="1968">
                  <c:v>0</c:v>
                </c:pt>
                <c:pt idx="1969">
                  <c:v>0</c:v>
                </c:pt>
                <c:pt idx="1970">
                  <c:v>0</c:v>
                </c:pt>
                <c:pt idx="1971">
                  <c:v>0</c:v>
                </c:pt>
                <c:pt idx="1972">
                  <c:v>0</c:v>
                </c:pt>
                <c:pt idx="1973">
                  <c:v>0</c:v>
                </c:pt>
                <c:pt idx="1974">
                  <c:v>0</c:v>
                </c:pt>
                <c:pt idx="1975">
                  <c:v>0</c:v>
                </c:pt>
                <c:pt idx="1976">
                  <c:v>0</c:v>
                </c:pt>
                <c:pt idx="1977">
                  <c:v>0</c:v>
                </c:pt>
                <c:pt idx="1978">
                  <c:v>6</c:v>
                </c:pt>
                <c:pt idx="1979">
                  <c:v>0.2000000000000455</c:v>
                </c:pt>
                <c:pt idx="1980">
                  <c:v>0</c:v>
                </c:pt>
                <c:pt idx="1981">
                  <c:v>0</c:v>
                </c:pt>
                <c:pt idx="1982">
                  <c:v>0</c:v>
                </c:pt>
                <c:pt idx="1983">
                  <c:v>0</c:v>
                </c:pt>
                <c:pt idx="1984">
                  <c:v>0</c:v>
                </c:pt>
                <c:pt idx="1985">
                  <c:v>0</c:v>
                </c:pt>
                <c:pt idx="1986">
                  <c:v>0</c:v>
                </c:pt>
                <c:pt idx="1987">
                  <c:v>0</c:v>
                </c:pt>
                <c:pt idx="1988">
                  <c:v>0</c:v>
                </c:pt>
                <c:pt idx="1989">
                  <c:v>0</c:v>
                </c:pt>
                <c:pt idx="1990">
                  <c:v>0</c:v>
                </c:pt>
                <c:pt idx="1991">
                  <c:v>0</c:v>
                </c:pt>
                <c:pt idx="1992">
                  <c:v>0</c:v>
                </c:pt>
                <c:pt idx="1993">
                  <c:v>0</c:v>
                </c:pt>
                <c:pt idx="1994">
                  <c:v>0</c:v>
                </c:pt>
                <c:pt idx="1995">
                  <c:v>0</c:v>
                </c:pt>
                <c:pt idx="1996">
                  <c:v>0</c:v>
                </c:pt>
                <c:pt idx="1997">
                  <c:v>0</c:v>
                </c:pt>
                <c:pt idx="1998">
                  <c:v>0</c:v>
                </c:pt>
                <c:pt idx="1999">
                  <c:v>0</c:v>
                </c:pt>
                <c:pt idx="2000">
                  <c:v>0</c:v>
                </c:pt>
                <c:pt idx="2001">
                  <c:v>0</c:v>
                </c:pt>
                <c:pt idx="2002">
                  <c:v>0</c:v>
                </c:pt>
                <c:pt idx="2003">
                  <c:v>4.1999999999999886</c:v>
                </c:pt>
                <c:pt idx="2004">
                  <c:v>0.39999999999997732</c:v>
                </c:pt>
                <c:pt idx="2005">
                  <c:v>1</c:v>
                </c:pt>
                <c:pt idx="2006">
                  <c:v>2.6000000000000232</c:v>
                </c:pt>
                <c:pt idx="2007">
                  <c:v>1.399999999999977</c:v>
                </c:pt>
                <c:pt idx="2008">
                  <c:v>0</c:v>
                </c:pt>
                <c:pt idx="2009">
                  <c:v>0.1999999999999886</c:v>
                </c:pt>
                <c:pt idx="2010">
                  <c:v>0</c:v>
                </c:pt>
                <c:pt idx="2011">
                  <c:v>0</c:v>
                </c:pt>
                <c:pt idx="2012">
                  <c:v>0</c:v>
                </c:pt>
                <c:pt idx="2013">
                  <c:v>0</c:v>
                </c:pt>
                <c:pt idx="2014">
                  <c:v>0</c:v>
                </c:pt>
                <c:pt idx="2015">
                  <c:v>0</c:v>
                </c:pt>
                <c:pt idx="2016">
                  <c:v>0</c:v>
                </c:pt>
                <c:pt idx="2017">
                  <c:v>0</c:v>
                </c:pt>
                <c:pt idx="2018">
                  <c:v>0</c:v>
                </c:pt>
                <c:pt idx="2019">
                  <c:v>0</c:v>
                </c:pt>
                <c:pt idx="2020">
                  <c:v>0</c:v>
                </c:pt>
                <c:pt idx="2021">
                  <c:v>0</c:v>
                </c:pt>
                <c:pt idx="2022">
                  <c:v>0</c:v>
                </c:pt>
                <c:pt idx="2023">
                  <c:v>0</c:v>
                </c:pt>
                <c:pt idx="2024">
                  <c:v>0</c:v>
                </c:pt>
                <c:pt idx="2025">
                  <c:v>0</c:v>
                </c:pt>
                <c:pt idx="2026">
                  <c:v>0</c:v>
                </c:pt>
                <c:pt idx="2027">
                  <c:v>0</c:v>
                </c:pt>
                <c:pt idx="2028">
                  <c:v>0</c:v>
                </c:pt>
                <c:pt idx="2029">
                  <c:v>0</c:v>
                </c:pt>
                <c:pt idx="2030">
                  <c:v>0.40000000000003411</c:v>
                </c:pt>
                <c:pt idx="2031">
                  <c:v>0</c:v>
                </c:pt>
                <c:pt idx="2032">
                  <c:v>0</c:v>
                </c:pt>
                <c:pt idx="2033">
                  <c:v>0</c:v>
                </c:pt>
                <c:pt idx="2034">
                  <c:v>0.39999999999997732</c:v>
                </c:pt>
                <c:pt idx="2035">
                  <c:v>0</c:v>
                </c:pt>
                <c:pt idx="2036">
                  <c:v>0</c:v>
                </c:pt>
                <c:pt idx="2037">
                  <c:v>0</c:v>
                </c:pt>
                <c:pt idx="2038">
                  <c:v>4.6000000000000227</c:v>
                </c:pt>
                <c:pt idx="2039">
                  <c:v>0.1999999999999886</c:v>
                </c:pt>
                <c:pt idx="2040">
                  <c:v>0</c:v>
                </c:pt>
                <c:pt idx="2041">
                  <c:v>0</c:v>
                </c:pt>
                <c:pt idx="2042">
                  <c:v>0</c:v>
                </c:pt>
                <c:pt idx="2043">
                  <c:v>0</c:v>
                </c:pt>
                <c:pt idx="2044">
                  <c:v>0</c:v>
                </c:pt>
                <c:pt idx="2045">
                  <c:v>0</c:v>
                </c:pt>
                <c:pt idx="2046">
                  <c:v>0</c:v>
                </c:pt>
                <c:pt idx="2047">
                  <c:v>0</c:v>
                </c:pt>
                <c:pt idx="2048">
                  <c:v>0</c:v>
                </c:pt>
                <c:pt idx="2049">
                  <c:v>0</c:v>
                </c:pt>
                <c:pt idx="2050">
                  <c:v>0</c:v>
                </c:pt>
                <c:pt idx="2051">
                  <c:v>0</c:v>
                </c:pt>
                <c:pt idx="2052">
                  <c:v>0</c:v>
                </c:pt>
                <c:pt idx="2053">
                  <c:v>0</c:v>
                </c:pt>
                <c:pt idx="2054">
                  <c:v>0</c:v>
                </c:pt>
                <c:pt idx="2055">
                  <c:v>0</c:v>
                </c:pt>
                <c:pt idx="2056">
                  <c:v>0</c:v>
                </c:pt>
                <c:pt idx="2057">
                  <c:v>0</c:v>
                </c:pt>
                <c:pt idx="2058">
                  <c:v>0</c:v>
                </c:pt>
                <c:pt idx="2059">
                  <c:v>0</c:v>
                </c:pt>
                <c:pt idx="2060">
                  <c:v>0</c:v>
                </c:pt>
                <c:pt idx="2061">
                  <c:v>0</c:v>
                </c:pt>
                <c:pt idx="2062">
                  <c:v>0</c:v>
                </c:pt>
                <c:pt idx="2063">
                  <c:v>0</c:v>
                </c:pt>
                <c:pt idx="2064">
                  <c:v>0</c:v>
                </c:pt>
                <c:pt idx="2065">
                  <c:v>0</c:v>
                </c:pt>
                <c:pt idx="2066">
                  <c:v>0</c:v>
                </c:pt>
                <c:pt idx="2067">
                  <c:v>0</c:v>
                </c:pt>
                <c:pt idx="2068">
                  <c:v>0</c:v>
                </c:pt>
                <c:pt idx="2069">
                  <c:v>0</c:v>
                </c:pt>
                <c:pt idx="2070">
                  <c:v>0</c:v>
                </c:pt>
                <c:pt idx="2071">
                  <c:v>0</c:v>
                </c:pt>
                <c:pt idx="2072">
                  <c:v>0</c:v>
                </c:pt>
                <c:pt idx="2073">
                  <c:v>0</c:v>
                </c:pt>
                <c:pt idx="2074">
                  <c:v>0</c:v>
                </c:pt>
                <c:pt idx="2075">
                  <c:v>0</c:v>
                </c:pt>
                <c:pt idx="2076">
                  <c:v>0</c:v>
                </c:pt>
                <c:pt idx="2077">
                  <c:v>0</c:v>
                </c:pt>
                <c:pt idx="2078">
                  <c:v>0</c:v>
                </c:pt>
                <c:pt idx="2079">
                  <c:v>0</c:v>
                </c:pt>
                <c:pt idx="2080">
                  <c:v>0</c:v>
                </c:pt>
                <c:pt idx="2081">
                  <c:v>0</c:v>
                </c:pt>
                <c:pt idx="2082">
                  <c:v>0</c:v>
                </c:pt>
                <c:pt idx="2083">
                  <c:v>0</c:v>
                </c:pt>
                <c:pt idx="2084">
                  <c:v>0</c:v>
                </c:pt>
                <c:pt idx="2085">
                  <c:v>0</c:v>
                </c:pt>
                <c:pt idx="2086">
                  <c:v>0</c:v>
                </c:pt>
                <c:pt idx="2087">
                  <c:v>0</c:v>
                </c:pt>
                <c:pt idx="2088">
                  <c:v>0</c:v>
                </c:pt>
                <c:pt idx="2089">
                  <c:v>0</c:v>
                </c:pt>
                <c:pt idx="2090">
                  <c:v>0</c:v>
                </c:pt>
                <c:pt idx="2091">
                  <c:v>0</c:v>
                </c:pt>
                <c:pt idx="2092">
                  <c:v>0</c:v>
                </c:pt>
                <c:pt idx="2093">
                  <c:v>0</c:v>
                </c:pt>
                <c:pt idx="2094">
                  <c:v>0</c:v>
                </c:pt>
                <c:pt idx="2095">
                  <c:v>0</c:v>
                </c:pt>
                <c:pt idx="2096">
                  <c:v>0</c:v>
                </c:pt>
                <c:pt idx="2097">
                  <c:v>0</c:v>
                </c:pt>
                <c:pt idx="2098">
                  <c:v>0</c:v>
                </c:pt>
                <c:pt idx="2099">
                  <c:v>0</c:v>
                </c:pt>
                <c:pt idx="2100">
                  <c:v>0</c:v>
                </c:pt>
                <c:pt idx="2101">
                  <c:v>0</c:v>
                </c:pt>
                <c:pt idx="2102">
                  <c:v>3</c:v>
                </c:pt>
                <c:pt idx="2103">
                  <c:v>0</c:v>
                </c:pt>
                <c:pt idx="2104">
                  <c:v>0.39999999999997732</c:v>
                </c:pt>
                <c:pt idx="2105">
                  <c:v>0.40000000000003411</c:v>
                </c:pt>
                <c:pt idx="2106">
                  <c:v>0</c:v>
                </c:pt>
                <c:pt idx="2107">
                  <c:v>0</c:v>
                </c:pt>
                <c:pt idx="2108">
                  <c:v>0</c:v>
                </c:pt>
                <c:pt idx="2109">
                  <c:v>0</c:v>
                </c:pt>
                <c:pt idx="2110">
                  <c:v>0</c:v>
                </c:pt>
                <c:pt idx="2111">
                  <c:v>0</c:v>
                </c:pt>
                <c:pt idx="2112">
                  <c:v>0</c:v>
                </c:pt>
                <c:pt idx="2113">
                  <c:v>0</c:v>
                </c:pt>
                <c:pt idx="2114">
                  <c:v>0</c:v>
                </c:pt>
                <c:pt idx="2115">
                  <c:v>0</c:v>
                </c:pt>
                <c:pt idx="2116">
                  <c:v>0</c:v>
                </c:pt>
                <c:pt idx="2117">
                  <c:v>0</c:v>
                </c:pt>
                <c:pt idx="2118">
                  <c:v>0</c:v>
                </c:pt>
                <c:pt idx="2119">
                  <c:v>0</c:v>
                </c:pt>
                <c:pt idx="2120">
                  <c:v>0</c:v>
                </c:pt>
                <c:pt idx="2121">
                  <c:v>0</c:v>
                </c:pt>
                <c:pt idx="2122">
                  <c:v>0</c:v>
                </c:pt>
                <c:pt idx="2123">
                  <c:v>0</c:v>
                </c:pt>
                <c:pt idx="2124">
                  <c:v>0</c:v>
                </c:pt>
                <c:pt idx="2125">
                  <c:v>0</c:v>
                </c:pt>
                <c:pt idx="2126">
                  <c:v>0</c:v>
                </c:pt>
                <c:pt idx="2127">
                  <c:v>0</c:v>
                </c:pt>
                <c:pt idx="2128">
                  <c:v>0</c:v>
                </c:pt>
                <c:pt idx="2129">
                  <c:v>0</c:v>
                </c:pt>
                <c:pt idx="2130">
                  <c:v>0</c:v>
                </c:pt>
                <c:pt idx="2131">
                  <c:v>0</c:v>
                </c:pt>
                <c:pt idx="2132">
                  <c:v>0</c:v>
                </c:pt>
                <c:pt idx="2133">
                  <c:v>0.1999999999999886</c:v>
                </c:pt>
                <c:pt idx="2134">
                  <c:v>0</c:v>
                </c:pt>
                <c:pt idx="2135">
                  <c:v>0</c:v>
                </c:pt>
                <c:pt idx="2136">
                  <c:v>0</c:v>
                </c:pt>
                <c:pt idx="2137">
                  <c:v>0</c:v>
                </c:pt>
                <c:pt idx="2138">
                  <c:v>0</c:v>
                </c:pt>
                <c:pt idx="2139">
                  <c:v>0</c:v>
                </c:pt>
                <c:pt idx="2140">
                  <c:v>0</c:v>
                </c:pt>
                <c:pt idx="2141">
                  <c:v>0</c:v>
                </c:pt>
                <c:pt idx="2142">
                  <c:v>0</c:v>
                </c:pt>
                <c:pt idx="2143">
                  <c:v>0</c:v>
                </c:pt>
                <c:pt idx="2144">
                  <c:v>0</c:v>
                </c:pt>
                <c:pt idx="2145">
                  <c:v>0</c:v>
                </c:pt>
                <c:pt idx="2146">
                  <c:v>0</c:v>
                </c:pt>
                <c:pt idx="2147">
                  <c:v>0</c:v>
                </c:pt>
                <c:pt idx="2148">
                  <c:v>0</c:v>
                </c:pt>
                <c:pt idx="2149">
                  <c:v>0</c:v>
                </c:pt>
                <c:pt idx="2150">
                  <c:v>0</c:v>
                </c:pt>
                <c:pt idx="2151">
                  <c:v>0</c:v>
                </c:pt>
                <c:pt idx="2152">
                  <c:v>0</c:v>
                </c:pt>
                <c:pt idx="2153">
                  <c:v>0</c:v>
                </c:pt>
                <c:pt idx="2154">
                  <c:v>0</c:v>
                </c:pt>
                <c:pt idx="2155">
                  <c:v>0</c:v>
                </c:pt>
                <c:pt idx="2156">
                  <c:v>0</c:v>
                </c:pt>
                <c:pt idx="2157">
                  <c:v>0</c:v>
                </c:pt>
                <c:pt idx="2158">
                  <c:v>0</c:v>
                </c:pt>
                <c:pt idx="2159">
                  <c:v>0</c:v>
                </c:pt>
                <c:pt idx="2160">
                  <c:v>0</c:v>
                </c:pt>
                <c:pt idx="2161">
                  <c:v>0</c:v>
                </c:pt>
                <c:pt idx="2162">
                  <c:v>0</c:v>
                </c:pt>
                <c:pt idx="2163">
                  <c:v>0</c:v>
                </c:pt>
                <c:pt idx="2164">
                  <c:v>0</c:v>
                </c:pt>
                <c:pt idx="2165">
                  <c:v>0</c:v>
                </c:pt>
                <c:pt idx="2166">
                  <c:v>0</c:v>
                </c:pt>
                <c:pt idx="2167">
                  <c:v>0</c:v>
                </c:pt>
                <c:pt idx="2168">
                  <c:v>0</c:v>
                </c:pt>
                <c:pt idx="2169">
                  <c:v>0</c:v>
                </c:pt>
                <c:pt idx="2170">
                  <c:v>0</c:v>
                </c:pt>
                <c:pt idx="2171">
                  <c:v>0</c:v>
                </c:pt>
                <c:pt idx="2172">
                  <c:v>0</c:v>
                </c:pt>
                <c:pt idx="2173">
                  <c:v>1.1999999999999891</c:v>
                </c:pt>
                <c:pt idx="2174">
                  <c:v>0</c:v>
                </c:pt>
                <c:pt idx="2175">
                  <c:v>0</c:v>
                </c:pt>
                <c:pt idx="2176">
                  <c:v>0</c:v>
                </c:pt>
                <c:pt idx="2177">
                  <c:v>0</c:v>
                </c:pt>
                <c:pt idx="2178">
                  <c:v>0</c:v>
                </c:pt>
                <c:pt idx="2179">
                  <c:v>0</c:v>
                </c:pt>
                <c:pt idx="2180">
                  <c:v>0</c:v>
                </c:pt>
                <c:pt idx="2181">
                  <c:v>0</c:v>
                </c:pt>
                <c:pt idx="2182">
                  <c:v>0</c:v>
                </c:pt>
                <c:pt idx="2183">
                  <c:v>0</c:v>
                </c:pt>
                <c:pt idx="2184">
                  <c:v>0</c:v>
                </c:pt>
                <c:pt idx="2185">
                  <c:v>0</c:v>
                </c:pt>
                <c:pt idx="2186">
                  <c:v>0</c:v>
                </c:pt>
                <c:pt idx="2187">
                  <c:v>0</c:v>
                </c:pt>
                <c:pt idx="2188">
                  <c:v>0</c:v>
                </c:pt>
                <c:pt idx="2189">
                  <c:v>0</c:v>
                </c:pt>
                <c:pt idx="2190">
                  <c:v>0</c:v>
                </c:pt>
                <c:pt idx="2191">
                  <c:v>0</c:v>
                </c:pt>
                <c:pt idx="2192">
                  <c:v>0</c:v>
                </c:pt>
                <c:pt idx="2193">
                  <c:v>0</c:v>
                </c:pt>
                <c:pt idx="2194">
                  <c:v>0</c:v>
                </c:pt>
                <c:pt idx="2195">
                  <c:v>0</c:v>
                </c:pt>
                <c:pt idx="2196">
                  <c:v>0</c:v>
                </c:pt>
                <c:pt idx="2197">
                  <c:v>0</c:v>
                </c:pt>
                <c:pt idx="2198">
                  <c:v>0</c:v>
                </c:pt>
                <c:pt idx="2199">
                  <c:v>0</c:v>
                </c:pt>
                <c:pt idx="2200">
                  <c:v>0</c:v>
                </c:pt>
                <c:pt idx="2201">
                  <c:v>0</c:v>
                </c:pt>
                <c:pt idx="2202">
                  <c:v>0</c:v>
                </c:pt>
                <c:pt idx="2203">
                  <c:v>0</c:v>
                </c:pt>
                <c:pt idx="2204">
                  <c:v>0</c:v>
                </c:pt>
                <c:pt idx="2205">
                  <c:v>0</c:v>
                </c:pt>
                <c:pt idx="2206">
                  <c:v>0</c:v>
                </c:pt>
                <c:pt idx="2207">
                  <c:v>0</c:v>
                </c:pt>
                <c:pt idx="2208">
                  <c:v>0</c:v>
                </c:pt>
                <c:pt idx="2209">
                  <c:v>0</c:v>
                </c:pt>
                <c:pt idx="2210">
                  <c:v>0</c:v>
                </c:pt>
                <c:pt idx="2211">
                  <c:v>0</c:v>
                </c:pt>
                <c:pt idx="2212">
                  <c:v>0</c:v>
                </c:pt>
                <c:pt idx="2213">
                  <c:v>0</c:v>
                </c:pt>
                <c:pt idx="2214">
                  <c:v>0</c:v>
                </c:pt>
                <c:pt idx="2215">
                  <c:v>0</c:v>
                </c:pt>
                <c:pt idx="2216">
                  <c:v>0</c:v>
                </c:pt>
                <c:pt idx="2217">
                  <c:v>0</c:v>
                </c:pt>
                <c:pt idx="2218">
                  <c:v>0</c:v>
                </c:pt>
                <c:pt idx="2219">
                  <c:v>0</c:v>
                </c:pt>
                <c:pt idx="2220">
                  <c:v>0</c:v>
                </c:pt>
                <c:pt idx="2221">
                  <c:v>0</c:v>
                </c:pt>
                <c:pt idx="2222">
                  <c:v>0</c:v>
                </c:pt>
                <c:pt idx="2223">
                  <c:v>0</c:v>
                </c:pt>
                <c:pt idx="2224">
                  <c:v>0</c:v>
                </c:pt>
                <c:pt idx="2225">
                  <c:v>0</c:v>
                </c:pt>
                <c:pt idx="2226">
                  <c:v>0</c:v>
                </c:pt>
                <c:pt idx="2227">
                  <c:v>0</c:v>
                </c:pt>
                <c:pt idx="2228">
                  <c:v>0</c:v>
                </c:pt>
                <c:pt idx="2229">
                  <c:v>0</c:v>
                </c:pt>
                <c:pt idx="2230">
                  <c:v>0</c:v>
                </c:pt>
                <c:pt idx="2231">
                  <c:v>0</c:v>
                </c:pt>
                <c:pt idx="2232">
                  <c:v>0</c:v>
                </c:pt>
                <c:pt idx="2233">
                  <c:v>0</c:v>
                </c:pt>
                <c:pt idx="2234">
                  <c:v>0</c:v>
                </c:pt>
                <c:pt idx="2235">
                  <c:v>0</c:v>
                </c:pt>
                <c:pt idx="2236">
                  <c:v>0</c:v>
                </c:pt>
                <c:pt idx="2237">
                  <c:v>0</c:v>
                </c:pt>
                <c:pt idx="2238">
                  <c:v>0</c:v>
                </c:pt>
                <c:pt idx="2239">
                  <c:v>0</c:v>
                </c:pt>
                <c:pt idx="2240">
                  <c:v>0</c:v>
                </c:pt>
                <c:pt idx="2241">
                  <c:v>0</c:v>
                </c:pt>
                <c:pt idx="2242">
                  <c:v>0</c:v>
                </c:pt>
                <c:pt idx="2243">
                  <c:v>0</c:v>
                </c:pt>
                <c:pt idx="2244">
                  <c:v>0</c:v>
                </c:pt>
                <c:pt idx="2245">
                  <c:v>0</c:v>
                </c:pt>
                <c:pt idx="2246">
                  <c:v>0</c:v>
                </c:pt>
                <c:pt idx="2247">
                  <c:v>0</c:v>
                </c:pt>
                <c:pt idx="2248">
                  <c:v>0</c:v>
                </c:pt>
                <c:pt idx="2249">
                  <c:v>0</c:v>
                </c:pt>
                <c:pt idx="2250">
                  <c:v>0</c:v>
                </c:pt>
                <c:pt idx="2251">
                  <c:v>0</c:v>
                </c:pt>
                <c:pt idx="2252">
                  <c:v>0</c:v>
                </c:pt>
                <c:pt idx="2253">
                  <c:v>0</c:v>
                </c:pt>
                <c:pt idx="2254">
                  <c:v>0</c:v>
                </c:pt>
                <c:pt idx="2255">
                  <c:v>0</c:v>
                </c:pt>
                <c:pt idx="2256">
                  <c:v>0</c:v>
                </c:pt>
                <c:pt idx="2257">
                  <c:v>0</c:v>
                </c:pt>
                <c:pt idx="2258">
                  <c:v>0</c:v>
                </c:pt>
                <c:pt idx="2259">
                  <c:v>0</c:v>
                </c:pt>
                <c:pt idx="2260">
                  <c:v>0</c:v>
                </c:pt>
                <c:pt idx="2261">
                  <c:v>0</c:v>
                </c:pt>
                <c:pt idx="2262">
                  <c:v>0</c:v>
                </c:pt>
                <c:pt idx="2263">
                  <c:v>0</c:v>
                </c:pt>
                <c:pt idx="2264">
                  <c:v>0</c:v>
                </c:pt>
                <c:pt idx="2265">
                  <c:v>0</c:v>
                </c:pt>
                <c:pt idx="2266">
                  <c:v>0</c:v>
                </c:pt>
                <c:pt idx="2267">
                  <c:v>0</c:v>
                </c:pt>
                <c:pt idx="2268">
                  <c:v>0</c:v>
                </c:pt>
                <c:pt idx="2269">
                  <c:v>0</c:v>
                </c:pt>
                <c:pt idx="2270">
                  <c:v>0</c:v>
                </c:pt>
                <c:pt idx="2271">
                  <c:v>0</c:v>
                </c:pt>
                <c:pt idx="2272">
                  <c:v>0</c:v>
                </c:pt>
                <c:pt idx="2273">
                  <c:v>0</c:v>
                </c:pt>
                <c:pt idx="2274">
                  <c:v>0</c:v>
                </c:pt>
                <c:pt idx="2275">
                  <c:v>0</c:v>
                </c:pt>
                <c:pt idx="2276">
                  <c:v>0</c:v>
                </c:pt>
                <c:pt idx="2277">
                  <c:v>0</c:v>
                </c:pt>
                <c:pt idx="2278">
                  <c:v>0</c:v>
                </c:pt>
                <c:pt idx="2279">
                  <c:v>0</c:v>
                </c:pt>
                <c:pt idx="2280">
                  <c:v>0</c:v>
                </c:pt>
                <c:pt idx="2281">
                  <c:v>0</c:v>
                </c:pt>
                <c:pt idx="2282">
                  <c:v>0</c:v>
                </c:pt>
                <c:pt idx="2283">
                  <c:v>0</c:v>
                </c:pt>
                <c:pt idx="2284">
                  <c:v>0</c:v>
                </c:pt>
                <c:pt idx="2285">
                  <c:v>0</c:v>
                </c:pt>
                <c:pt idx="2286">
                  <c:v>0</c:v>
                </c:pt>
                <c:pt idx="2287">
                  <c:v>0</c:v>
                </c:pt>
                <c:pt idx="2288">
                  <c:v>0</c:v>
                </c:pt>
                <c:pt idx="2289">
                  <c:v>0</c:v>
                </c:pt>
                <c:pt idx="2290">
                  <c:v>0</c:v>
                </c:pt>
                <c:pt idx="2291">
                  <c:v>0</c:v>
                </c:pt>
                <c:pt idx="2292">
                  <c:v>0</c:v>
                </c:pt>
                <c:pt idx="2293">
                  <c:v>0</c:v>
                </c:pt>
                <c:pt idx="2294">
                  <c:v>0</c:v>
                </c:pt>
                <c:pt idx="2295">
                  <c:v>0</c:v>
                </c:pt>
                <c:pt idx="2296">
                  <c:v>0</c:v>
                </c:pt>
                <c:pt idx="2297">
                  <c:v>0</c:v>
                </c:pt>
                <c:pt idx="2298">
                  <c:v>0</c:v>
                </c:pt>
                <c:pt idx="2299">
                  <c:v>0</c:v>
                </c:pt>
                <c:pt idx="2300">
                  <c:v>0</c:v>
                </c:pt>
                <c:pt idx="2301">
                  <c:v>0</c:v>
                </c:pt>
                <c:pt idx="2302">
                  <c:v>0</c:v>
                </c:pt>
                <c:pt idx="2303">
                  <c:v>0</c:v>
                </c:pt>
                <c:pt idx="2304">
                  <c:v>0</c:v>
                </c:pt>
                <c:pt idx="2305">
                  <c:v>0</c:v>
                </c:pt>
                <c:pt idx="2306">
                  <c:v>0</c:v>
                </c:pt>
                <c:pt idx="2307">
                  <c:v>0</c:v>
                </c:pt>
                <c:pt idx="2308">
                  <c:v>0</c:v>
                </c:pt>
                <c:pt idx="2309">
                  <c:v>0</c:v>
                </c:pt>
                <c:pt idx="2310">
                  <c:v>0</c:v>
                </c:pt>
                <c:pt idx="2311">
                  <c:v>0</c:v>
                </c:pt>
                <c:pt idx="2312">
                  <c:v>0</c:v>
                </c:pt>
                <c:pt idx="2313">
                  <c:v>0</c:v>
                </c:pt>
                <c:pt idx="2314">
                  <c:v>0</c:v>
                </c:pt>
                <c:pt idx="2315">
                  <c:v>0</c:v>
                </c:pt>
                <c:pt idx="2316">
                  <c:v>0</c:v>
                </c:pt>
                <c:pt idx="2317">
                  <c:v>0</c:v>
                </c:pt>
                <c:pt idx="2318">
                  <c:v>0</c:v>
                </c:pt>
                <c:pt idx="2319">
                  <c:v>0</c:v>
                </c:pt>
                <c:pt idx="2320">
                  <c:v>0</c:v>
                </c:pt>
                <c:pt idx="2321">
                  <c:v>0</c:v>
                </c:pt>
                <c:pt idx="2322">
                  <c:v>0</c:v>
                </c:pt>
                <c:pt idx="2323">
                  <c:v>0</c:v>
                </c:pt>
                <c:pt idx="2324">
                  <c:v>0</c:v>
                </c:pt>
                <c:pt idx="2325">
                  <c:v>0</c:v>
                </c:pt>
                <c:pt idx="2326">
                  <c:v>0</c:v>
                </c:pt>
                <c:pt idx="2327">
                  <c:v>0</c:v>
                </c:pt>
                <c:pt idx="2328">
                  <c:v>0</c:v>
                </c:pt>
                <c:pt idx="2329">
                  <c:v>0</c:v>
                </c:pt>
                <c:pt idx="2330">
                  <c:v>0</c:v>
                </c:pt>
                <c:pt idx="2331">
                  <c:v>0</c:v>
                </c:pt>
                <c:pt idx="2332">
                  <c:v>0</c:v>
                </c:pt>
                <c:pt idx="2333">
                  <c:v>0</c:v>
                </c:pt>
                <c:pt idx="2334">
                  <c:v>0</c:v>
                </c:pt>
                <c:pt idx="2335">
                  <c:v>0</c:v>
                </c:pt>
                <c:pt idx="2336">
                  <c:v>0</c:v>
                </c:pt>
                <c:pt idx="2337">
                  <c:v>0.40000000000003411</c:v>
                </c:pt>
                <c:pt idx="2338">
                  <c:v>11.599999999999969</c:v>
                </c:pt>
                <c:pt idx="2339">
                  <c:v>0.1999999999999886</c:v>
                </c:pt>
                <c:pt idx="2340">
                  <c:v>0</c:v>
                </c:pt>
                <c:pt idx="2341">
                  <c:v>0</c:v>
                </c:pt>
                <c:pt idx="2342">
                  <c:v>0</c:v>
                </c:pt>
                <c:pt idx="2343">
                  <c:v>0</c:v>
                </c:pt>
                <c:pt idx="2344">
                  <c:v>0</c:v>
                </c:pt>
                <c:pt idx="2345">
                  <c:v>0</c:v>
                </c:pt>
                <c:pt idx="2346">
                  <c:v>0</c:v>
                </c:pt>
                <c:pt idx="2347">
                  <c:v>0</c:v>
                </c:pt>
                <c:pt idx="2348">
                  <c:v>0.2000000000000455</c:v>
                </c:pt>
                <c:pt idx="2349">
                  <c:v>0</c:v>
                </c:pt>
                <c:pt idx="2350">
                  <c:v>0</c:v>
                </c:pt>
                <c:pt idx="2351">
                  <c:v>0.1999999999999886</c:v>
                </c:pt>
                <c:pt idx="2352">
                  <c:v>0.1999999999999886</c:v>
                </c:pt>
                <c:pt idx="2353">
                  <c:v>0</c:v>
                </c:pt>
                <c:pt idx="2354">
                  <c:v>0.80000000000001137</c:v>
                </c:pt>
                <c:pt idx="2355">
                  <c:v>0.59999999999996589</c:v>
                </c:pt>
                <c:pt idx="2356">
                  <c:v>0</c:v>
                </c:pt>
                <c:pt idx="2357">
                  <c:v>0</c:v>
                </c:pt>
                <c:pt idx="2358">
                  <c:v>0</c:v>
                </c:pt>
                <c:pt idx="2359">
                  <c:v>0</c:v>
                </c:pt>
                <c:pt idx="2360">
                  <c:v>0</c:v>
                </c:pt>
                <c:pt idx="2361">
                  <c:v>0</c:v>
                </c:pt>
                <c:pt idx="2362">
                  <c:v>0</c:v>
                </c:pt>
                <c:pt idx="2363">
                  <c:v>0</c:v>
                </c:pt>
                <c:pt idx="2364">
                  <c:v>0</c:v>
                </c:pt>
                <c:pt idx="2365">
                  <c:v>0</c:v>
                </c:pt>
                <c:pt idx="2366">
                  <c:v>0</c:v>
                </c:pt>
                <c:pt idx="2367">
                  <c:v>0</c:v>
                </c:pt>
                <c:pt idx="2368">
                  <c:v>0</c:v>
                </c:pt>
                <c:pt idx="2369">
                  <c:v>0</c:v>
                </c:pt>
                <c:pt idx="2370">
                  <c:v>0</c:v>
                </c:pt>
                <c:pt idx="2371">
                  <c:v>0</c:v>
                </c:pt>
                <c:pt idx="2372">
                  <c:v>0</c:v>
                </c:pt>
                <c:pt idx="2373">
                  <c:v>0</c:v>
                </c:pt>
                <c:pt idx="2374">
                  <c:v>0</c:v>
                </c:pt>
                <c:pt idx="2375">
                  <c:v>0</c:v>
                </c:pt>
                <c:pt idx="2376">
                  <c:v>0</c:v>
                </c:pt>
                <c:pt idx="2377">
                  <c:v>0</c:v>
                </c:pt>
                <c:pt idx="2378">
                  <c:v>0</c:v>
                </c:pt>
                <c:pt idx="2379">
                  <c:v>0</c:v>
                </c:pt>
                <c:pt idx="2380">
                  <c:v>0</c:v>
                </c:pt>
                <c:pt idx="2381">
                  <c:v>0</c:v>
                </c:pt>
                <c:pt idx="2382">
                  <c:v>0</c:v>
                </c:pt>
                <c:pt idx="2383">
                  <c:v>0</c:v>
                </c:pt>
                <c:pt idx="2384">
                  <c:v>0</c:v>
                </c:pt>
                <c:pt idx="2385">
                  <c:v>0</c:v>
                </c:pt>
                <c:pt idx="2386">
                  <c:v>0</c:v>
                </c:pt>
                <c:pt idx="2387">
                  <c:v>0</c:v>
                </c:pt>
                <c:pt idx="2388">
                  <c:v>0</c:v>
                </c:pt>
                <c:pt idx="2389">
                  <c:v>0</c:v>
                </c:pt>
                <c:pt idx="2390">
                  <c:v>0</c:v>
                </c:pt>
                <c:pt idx="2391">
                  <c:v>0</c:v>
                </c:pt>
                <c:pt idx="2392">
                  <c:v>0</c:v>
                </c:pt>
                <c:pt idx="2393">
                  <c:v>0</c:v>
                </c:pt>
                <c:pt idx="2394">
                  <c:v>0</c:v>
                </c:pt>
                <c:pt idx="2395">
                  <c:v>0</c:v>
                </c:pt>
                <c:pt idx="2396">
                  <c:v>0</c:v>
                </c:pt>
                <c:pt idx="2397">
                  <c:v>0</c:v>
                </c:pt>
                <c:pt idx="2398">
                  <c:v>0</c:v>
                </c:pt>
                <c:pt idx="2399">
                  <c:v>0</c:v>
                </c:pt>
                <c:pt idx="2400">
                  <c:v>0</c:v>
                </c:pt>
                <c:pt idx="2401">
                  <c:v>0</c:v>
                </c:pt>
                <c:pt idx="2402">
                  <c:v>0</c:v>
                </c:pt>
                <c:pt idx="2403">
                  <c:v>0</c:v>
                </c:pt>
                <c:pt idx="2404">
                  <c:v>0</c:v>
                </c:pt>
                <c:pt idx="2405">
                  <c:v>0</c:v>
                </c:pt>
                <c:pt idx="2406">
                  <c:v>0</c:v>
                </c:pt>
                <c:pt idx="2407">
                  <c:v>0</c:v>
                </c:pt>
                <c:pt idx="2408">
                  <c:v>0</c:v>
                </c:pt>
                <c:pt idx="2409">
                  <c:v>0</c:v>
                </c:pt>
                <c:pt idx="2410">
                  <c:v>0</c:v>
                </c:pt>
                <c:pt idx="2411">
                  <c:v>0</c:v>
                </c:pt>
                <c:pt idx="2412">
                  <c:v>1.200000000000045</c:v>
                </c:pt>
                <c:pt idx="2413">
                  <c:v>0</c:v>
                </c:pt>
                <c:pt idx="2414">
                  <c:v>0</c:v>
                </c:pt>
                <c:pt idx="2415">
                  <c:v>0</c:v>
                </c:pt>
                <c:pt idx="2416">
                  <c:v>0</c:v>
                </c:pt>
                <c:pt idx="2417">
                  <c:v>0</c:v>
                </c:pt>
                <c:pt idx="2418">
                  <c:v>0</c:v>
                </c:pt>
                <c:pt idx="2419">
                  <c:v>0</c:v>
                </c:pt>
                <c:pt idx="2420">
                  <c:v>0</c:v>
                </c:pt>
                <c:pt idx="2421">
                  <c:v>0</c:v>
                </c:pt>
                <c:pt idx="2422">
                  <c:v>0</c:v>
                </c:pt>
                <c:pt idx="2423">
                  <c:v>0</c:v>
                </c:pt>
                <c:pt idx="2424">
                  <c:v>0</c:v>
                </c:pt>
                <c:pt idx="2425">
                  <c:v>0</c:v>
                </c:pt>
                <c:pt idx="2426">
                  <c:v>0</c:v>
                </c:pt>
                <c:pt idx="2427">
                  <c:v>0</c:v>
                </c:pt>
                <c:pt idx="2428">
                  <c:v>0</c:v>
                </c:pt>
                <c:pt idx="2429">
                  <c:v>0</c:v>
                </c:pt>
                <c:pt idx="2430">
                  <c:v>0</c:v>
                </c:pt>
                <c:pt idx="2431">
                  <c:v>0</c:v>
                </c:pt>
                <c:pt idx="2432">
                  <c:v>0</c:v>
                </c:pt>
                <c:pt idx="2433">
                  <c:v>0</c:v>
                </c:pt>
                <c:pt idx="2434">
                  <c:v>0</c:v>
                </c:pt>
                <c:pt idx="2435">
                  <c:v>0</c:v>
                </c:pt>
                <c:pt idx="2436">
                  <c:v>0</c:v>
                </c:pt>
                <c:pt idx="2437">
                  <c:v>0</c:v>
                </c:pt>
                <c:pt idx="2438">
                  <c:v>0</c:v>
                </c:pt>
                <c:pt idx="2439">
                  <c:v>0</c:v>
                </c:pt>
                <c:pt idx="2440">
                  <c:v>0</c:v>
                </c:pt>
                <c:pt idx="2441">
                  <c:v>0</c:v>
                </c:pt>
                <c:pt idx="2442">
                  <c:v>0</c:v>
                </c:pt>
                <c:pt idx="2443">
                  <c:v>0</c:v>
                </c:pt>
                <c:pt idx="2444">
                  <c:v>0</c:v>
                </c:pt>
                <c:pt idx="2445">
                  <c:v>0</c:v>
                </c:pt>
                <c:pt idx="2446">
                  <c:v>0</c:v>
                </c:pt>
                <c:pt idx="2447">
                  <c:v>0</c:v>
                </c:pt>
                <c:pt idx="2448">
                  <c:v>0</c:v>
                </c:pt>
                <c:pt idx="2449">
                  <c:v>0</c:v>
                </c:pt>
                <c:pt idx="2450">
                  <c:v>0</c:v>
                </c:pt>
                <c:pt idx="2451">
                  <c:v>0</c:v>
                </c:pt>
                <c:pt idx="2452">
                  <c:v>0</c:v>
                </c:pt>
                <c:pt idx="2453">
                  <c:v>0</c:v>
                </c:pt>
                <c:pt idx="2454">
                  <c:v>0</c:v>
                </c:pt>
                <c:pt idx="2455">
                  <c:v>0</c:v>
                </c:pt>
                <c:pt idx="2456">
                  <c:v>0</c:v>
                </c:pt>
                <c:pt idx="2457">
                  <c:v>0</c:v>
                </c:pt>
                <c:pt idx="2458">
                  <c:v>0</c:v>
                </c:pt>
                <c:pt idx="2459">
                  <c:v>0</c:v>
                </c:pt>
                <c:pt idx="2460">
                  <c:v>0</c:v>
                </c:pt>
                <c:pt idx="2461">
                  <c:v>0</c:v>
                </c:pt>
                <c:pt idx="2462">
                  <c:v>0</c:v>
                </c:pt>
                <c:pt idx="2463">
                  <c:v>0</c:v>
                </c:pt>
                <c:pt idx="2464">
                  <c:v>0</c:v>
                </c:pt>
                <c:pt idx="2465">
                  <c:v>0</c:v>
                </c:pt>
                <c:pt idx="2466">
                  <c:v>0</c:v>
                </c:pt>
                <c:pt idx="2467">
                  <c:v>0</c:v>
                </c:pt>
                <c:pt idx="2468">
                  <c:v>0</c:v>
                </c:pt>
                <c:pt idx="2469">
                  <c:v>0</c:v>
                </c:pt>
                <c:pt idx="2470">
                  <c:v>0</c:v>
                </c:pt>
                <c:pt idx="2471">
                  <c:v>0</c:v>
                </c:pt>
                <c:pt idx="2472">
                  <c:v>0</c:v>
                </c:pt>
                <c:pt idx="2473">
                  <c:v>0</c:v>
                </c:pt>
                <c:pt idx="2474">
                  <c:v>0</c:v>
                </c:pt>
                <c:pt idx="2475">
                  <c:v>0</c:v>
                </c:pt>
                <c:pt idx="2476">
                  <c:v>0</c:v>
                </c:pt>
                <c:pt idx="2477">
                  <c:v>0</c:v>
                </c:pt>
                <c:pt idx="2478">
                  <c:v>0</c:v>
                </c:pt>
                <c:pt idx="2479">
                  <c:v>0</c:v>
                </c:pt>
                <c:pt idx="2480">
                  <c:v>0</c:v>
                </c:pt>
                <c:pt idx="2481">
                  <c:v>0</c:v>
                </c:pt>
                <c:pt idx="2482">
                  <c:v>0</c:v>
                </c:pt>
                <c:pt idx="2483">
                  <c:v>0</c:v>
                </c:pt>
                <c:pt idx="2484">
                  <c:v>0</c:v>
                </c:pt>
                <c:pt idx="2485">
                  <c:v>0</c:v>
                </c:pt>
                <c:pt idx="2486">
                  <c:v>1.399999999999977</c:v>
                </c:pt>
                <c:pt idx="2487">
                  <c:v>0</c:v>
                </c:pt>
                <c:pt idx="2488">
                  <c:v>0</c:v>
                </c:pt>
                <c:pt idx="2489">
                  <c:v>0</c:v>
                </c:pt>
                <c:pt idx="2490">
                  <c:v>0</c:v>
                </c:pt>
                <c:pt idx="2491">
                  <c:v>0</c:v>
                </c:pt>
                <c:pt idx="2492">
                  <c:v>0</c:v>
                </c:pt>
                <c:pt idx="2493">
                  <c:v>0</c:v>
                </c:pt>
                <c:pt idx="2494">
                  <c:v>0</c:v>
                </c:pt>
                <c:pt idx="2495">
                  <c:v>0</c:v>
                </c:pt>
                <c:pt idx="2496">
                  <c:v>0</c:v>
                </c:pt>
                <c:pt idx="2497">
                  <c:v>0</c:v>
                </c:pt>
                <c:pt idx="2498">
                  <c:v>0</c:v>
                </c:pt>
                <c:pt idx="2499">
                  <c:v>0</c:v>
                </c:pt>
                <c:pt idx="2500">
                  <c:v>0</c:v>
                </c:pt>
                <c:pt idx="2501">
                  <c:v>0</c:v>
                </c:pt>
                <c:pt idx="2502">
                  <c:v>0</c:v>
                </c:pt>
                <c:pt idx="2503">
                  <c:v>0</c:v>
                </c:pt>
                <c:pt idx="2504">
                  <c:v>0</c:v>
                </c:pt>
                <c:pt idx="2505">
                  <c:v>0</c:v>
                </c:pt>
                <c:pt idx="2506">
                  <c:v>0</c:v>
                </c:pt>
                <c:pt idx="2507">
                  <c:v>0</c:v>
                </c:pt>
                <c:pt idx="2508">
                  <c:v>0</c:v>
                </c:pt>
                <c:pt idx="2509">
                  <c:v>1.600000000000023</c:v>
                </c:pt>
                <c:pt idx="2510">
                  <c:v>4.3999999999999773</c:v>
                </c:pt>
                <c:pt idx="2511">
                  <c:v>0</c:v>
                </c:pt>
                <c:pt idx="2512">
                  <c:v>0</c:v>
                </c:pt>
                <c:pt idx="2513">
                  <c:v>0</c:v>
                </c:pt>
                <c:pt idx="2514">
                  <c:v>3</c:v>
                </c:pt>
                <c:pt idx="2515">
                  <c:v>0</c:v>
                </c:pt>
                <c:pt idx="2516">
                  <c:v>0</c:v>
                </c:pt>
                <c:pt idx="2517">
                  <c:v>0</c:v>
                </c:pt>
                <c:pt idx="2518">
                  <c:v>0</c:v>
                </c:pt>
                <c:pt idx="2519">
                  <c:v>0</c:v>
                </c:pt>
                <c:pt idx="2520">
                  <c:v>0</c:v>
                </c:pt>
                <c:pt idx="2521">
                  <c:v>0</c:v>
                </c:pt>
                <c:pt idx="2522">
                  <c:v>0</c:v>
                </c:pt>
                <c:pt idx="2523">
                  <c:v>0</c:v>
                </c:pt>
                <c:pt idx="2524">
                  <c:v>0</c:v>
                </c:pt>
                <c:pt idx="2525">
                  <c:v>0</c:v>
                </c:pt>
                <c:pt idx="2526">
                  <c:v>0</c:v>
                </c:pt>
                <c:pt idx="2527">
                  <c:v>0</c:v>
                </c:pt>
                <c:pt idx="2528">
                  <c:v>0</c:v>
                </c:pt>
                <c:pt idx="2529">
                  <c:v>0</c:v>
                </c:pt>
                <c:pt idx="2530">
                  <c:v>0</c:v>
                </c:pt>
                <c:pt idx="2531">
                  <c:v>0</c:v>
                </c:pt>
                <c:pt idx="2532">
                  <c:v>0</c:v>
                </c:pt>
                <c:pt idx="2533">
                  <c:v>3</c:v>
                </c:pt>
                <c:pt idx="2534">
                  <c:v>0.60000000000002274</c:v>
                </c:pt>
                <c:pt idx="2535">
                  <c:v>0.59999999999996589</c:v>
                </c:pt>
                <c:pt idx="2536">
                  <c:v>0</c:v>
                </c:pt>
                <c:pt idx="2537">
                  <c:v>0</c:v>
                </c:pt>
                <c:pt idx="2538">
                  <c:v>0</c:v>
                </c:pt>
                <c:pt idx="2539">
                  <c:v>0</c:v>
                </c:pt>
                <c:pt idx="2540">
                  <c:v>0</c:v>
                </c:pt>
                <c:pt idx="2541">
                  <c:v>0</c:v>
                </c:pt>
                <c:pt idx="2542">
                  <c:v>0</c:v>
                </c:pt>
                <c:pt idx="2543">
                  <c:v>0</c:v>
                </c:pt>
                <c:pt idx="2544">
                  <c:v>0</c:v>
                </c:pt>
                <c:pt idx="2545">
                  <c:v>0</c:v>
                </c:pt>
                <c:pt idx="2546">
                  <c:v>0</c:v>
                </c:pt>
                <c:pt idx="2547">
                  <c:v>0</c:v>
                </c:pt>
                <c:pt idx="2548">
                  <c:v>0</c:v>
                </c:pt>
                <c:pt idx="2549">
                  <c:v>0</c:v>
                </c:pt>
                <c:pt idx="2550">
                  <c:v>0</c:v>
                </c:pt>
                <c:pt idx="2551">
                  <c:v>0</c:v>
                </c:pt>
                <c:pt idx="2552">
                  <c:v>0</c:v>
                </c:pt>
                <c:pt idx="2553">
                  <c:v>0</c:v>
                </c:pt>
                <c:pt idx="2554">
                  <c:v>0</c:v>
                </c:pt>
                <c:pt idx="2555">
                  <c:v>0</c:v>
                </c:pt>
                <c:pt idx="2556">
                  <c:v>0</c:v>
                </c:pt>
                <c:pt idx="2557">
                  <c:v>0</c:v>
                </c:pt>
                <c:pt idx="2558">
                  <c:v>0</c:v>
                </c:pt>
                <c:pt idx="2559">
                  <c:v>0</c:v>
                </c:pt>
                <c:pt idx="2560">
                  <c:v>0</c:v>
                </c:pt>
                <c:pt idx="2561">
                  <c:v>0</c:v>
                </c:pt>
                <c:pt idx="2562">
                  <c:v>0</c:v>
                </c:pt>
                <c:pt idx="2563">
                  <c:v>0</c:v>
                </c:pt>
                <c:pt idx="2564">
                  <c:v>0</c:v>
                </c:pt>
                <c:pt idx="2565">
                  <c:v>0</c:v>
                </c:pt>
                <c:pt idx="2566">
                  <c:v>0</c:v>
                </c:pt>
                <c:pt idx="2567">
                  <c:v>0</c:v>
                </c:pt>
                <c:pt idx="2568">
                  <c:v>0</c:v>
                </c:pt>
                <c:pt idx="2569">
                  <c:v>0</c:v>
                </c:pt>
                <c:pt idx="2570">
                  <c:v>0</c:v>
                </c:pt>
                <c:pt idx="2571">
                  <c:v>0</c:v>
                </c:pt>
                <c:pt idx="2572">
                  <c:v>0</c:v>
                </c:pt>
                <c:pt idx="2573">
                  <c:v>0</c:v>
                </c:pt>
                <c:pt idx="2574">
                  <c:v>0</c:v>
                </c:pt>
                <c:pt idx="2575">
                  <c:v>0</c:v>
                </c:pt>
                <c:pt idx="2576">
                  <c:v>0</c:v>
                </c:pt>
                <c:pt idx="2577">
                  <c:v>0</c:v>
                </c:pt>
                <c:pt idx="2578">
                  <c:v>0</c:v>
                </c:pt>
                <c:pt idx="2579">
                  <c:v>0</c:v>
                </c:pt>
                <c:pt idx="2580">
                  <c:v>0</c:v>
                </c:pt>
                <c:pt idx="2581">
                  <c:v>0</c:v>
                </c:pt>
                <c:pt idx="2582">
                  <c:v>0</c:v>
                </c:pt>
                <c:pt idx="2583">
                  <c:v>0</c:v>
                </c:pt>
                <c:pt idx="2584">
                  <c:v>0</c:v>
                </c:pt>
                <c:pt idx="2585">
                  <c:v>0</c:v>
                </c:pt>
                <c:pt idx="2586">
                  <c:v>0</c:v>
                </c:pt>
                <c:pt idx="2587">
                  <c:v>0</c:v>
                </c:pt>
                <c:pt idx="2588">
                  <c:v>0</c:v>
                </c:pt>
                <c:pt idx="2589">
                  <c:v>0</c:v>
                </c:pt>
                <c:pt idx="2590">
                  <c:v>0</c:v>
                </c:pt>
                <c:pt idx="2591">
                  <c:v>0</c:v>
                </c:pt>
                <c:pt idx="2592">
                  <c:v>0</c:v>
                </c:pt>
                <c:pt idx="2593">
                  <c:v>0</c:v>
                </c:pt>
                <c:pt idx="2594">
                  <c:v>0</c:v>
                </c:pt>
                <c:pt idx="2595">
                  <c:v>0</c:v>
                </c:pt>
                <c:pt idx="2596">
                  <c:v>0</c:v>
                </c:pt>
                <c:pt idx="2597">
                  <c:v>0</c:v>
                </c:pt>
                <c:pt idx="2598">
                  <c:v>0</c:v>
                </c:pt>
                <c:pt idx="2599">
                  <c:v>0</c:v>
                </c:pt>
                <c:pt idx="2600">
                  <c:v>0</c:v>
                </c:pt>
                <c:pt idx="2601">
                  <c:v>0</c:v>
                </c:pt>
                <c:pt idx="2602">
                  <c:v>0</c:v>
                </c:pt>
                <c:pt idx="2603">
                  <c:v>0</c:v>
                </c:pt>
                <c:pt idx="2604">
                  <c:v>0</c:v>
                </c:pt>
                <c:pt idx="2605">
                  <c:v>0</c:v>
                </c:pt>
                <c:pt idx="2606">
                  <c:v>2.8000000000000109</c:v>
                </c:pt>
                <c:pt idx="2607">
                  <c:v>0.1999999999999886</c:v>
                </c:pt>
                <c:pt idx="2608">
                  <c:v>0</c:v>
                </c:pt>
                <c:pt idx="2609">
                  <c:v>0</c:v>
                </c:pt>
                <c:pt idx="2610">
                  <c:v>0</c:v>
                </c:pt>
                <c:pt idx="2611">
                  <c:v>0</c:v>
                </c:pt>
                <c:pt idx="2612">
                  <c:v>0</c:v>
                </c:pt>
                <c:pt idx="2613">
                  <c:v>0</c:v>
                </c:pt>
                <c:pt idx="2614">
                  <c:v>0</c:v>
                </c:pt>
                <c:pt idx="2615">
                  <c:v>0</c:v>
                </c:pt>
                <c:pt idx="2616">
                  <c:v>0</c:v>
                </c:pt>
                <c:pt idx="2617">
                  <c:v>0</c:v>
                </c:pt>
                <c:pt idx="2618">
                  <c:v>0</c:v>
                </c:pt>
                <c:pt idx="2619">
                  <c:v>0</c:v>
                </c:pt>
                <c:pt idx="2620">
                  <c:v>0</c:v>
                </c:pt>
                <c:pt idx="2621">
                  <c:v>0</c:v>
                </c:pt>
                <c:pt idx="2622">
                  <c:v>0</c:v>
                </c:pt>
                <c:pt idx="2623">
                  <c:v>0</c:v>
                </c:pt>
                <c:pt idx="2624">
                  <c:v>0</c:v>
                </c:pt>
                <c:pt idx="2625">
                  <c:v>0</c:v>
                </c:pt>
                <c:pt idx="2626">
                  <c:v>0</c:v>
                </c:pt>
                <c:pt idx="2627">
                  <c:v>0</c:v>
                </c:pt>
                <c:pt idx="2628">
                  <c:v>0</c:v>
                </c:pt>
                <c:pt idx="2629">
                  <c:v>0</c:v>
                </c:pt>
                <c:pt idx="2630">
                  <c:v>0</c:v>
                </c:pt>
                <c:pt idx="2631">
                  <c:v>0</c:v>
                </c:pt>
                <c:pt idx="2632">
                  <c:v>0</c:v>
                </c:pt>
                <c:pt idx="2633">
                  <c:v>0</c:v>
                </c:pt>
                <c:pt idx="2634">
                  <c:v>0</c:v>
                </c:pt>
                <c:pt idx="2635">
                  <c:v>0</c:v>
                </c:pt>
                <c:pt idx="2636">
                  <c:v>0</c:v>
                </c:pt>
                <c:pt idx="2637">
                  <c:v>0</c:v>
                </c:pt>
                <c:pt idx="2638">
                  <c:v>0</c:v>
                </c:pt>
                <c:pt idx="2639">
                  <c:v>0</c:v>
                </c:pt>
                <c:pt idx="2640">
                  <c:v>0</c:v>
                </c:pt>
                <c:pt idx="2641">
                  <c:v>0.1999999999999886</c:v>
                </c:pt>
                <c:pt idx="2642">
                  <c:v>0</c:v>
                </c:pt>
                <c:pt idx="2643">
                  <c:v>0</c:v>
                </c:pt>
                <c:pt idx="2644">
                  <c:v>0</c:v>
                </c:pt>
                <c:pt idx="2645">
                  <c:v>0</c:v>
                </c:pt>
                <c:pt idx="2646">
                  <c:v>0</c:v>
                </c:pt>
                <c:pt idx="2647">
                  <c:v>0</c:v>
                </c:pt>
                <c:pt idx="2648">
                  <c:v>0</c:v>
                </c:pt>
                <c:pt idx="2649">
                  <c:v>0</c:v>
                </c:pt>
                <c:pt idx="2650">
                  <c:v>0</c:v>
                </c:pt>
                <c:pt idx="2651">
                  <c:v>0</c:v>
                </c:pt>
                <c:pt idx="2652">
                  <c:v>5.4000000000000341</c:v>
                </c:pt>
                <c:pt idx="2653">
                  <c:v>0</c:v>
                </c:pt>
                <c:pt idx="2654">
                  <c:v>0</c:v>
                </c:pt>
                <c:pt idx="2655">
                  <c:v>0</c:v>
                </c:pt>
                <c:pt idx="2656">
                  <c:v>0</c:v>
                </c:pt>
                <c:pt idx="2657">
                  <c:v>0</c:v>
                </c:pt>
                <c:pt idx="2658">
                  <c:v>0</c:v>
                </c:pt>
                <c:pt idx="2659">
                  <c:v>0</c:v>
                </c:pt>
                <c:pt idx="2660">
                  <c:v>0</c:v>
                </c:pt>
                <c:pt idx="2661">
                  <c:v>3.5999999999999659</c:v>
                </c:pt>
                <c:pt idx="2662">
                  <c:v>0.40000000000003411</c:v>
                </c:pt>
                <c:pt idx="2663">
                  <c:v>0.1999999999999886</c:v>
                </c:pt>
                <c:pt idx="2664">
                  <c:v>0</c:v>
                </c:pt>
                <c:pt idx="2665">
                  <c:v>0</c:v>
                </c:pt>
                <c:pt idx="2666">
                  <c:v>0</c:v>
                </c:pt>
                <c:pt idx="2667">
                  <c:v>0</c:v>
                </c:pt>
                <c:pt idx="2668">
                  <c:v>0</c:v>
                </c:pt>
                <c:pt idx="2669">
                  <c:v>0</c:v>
                </c:pt>
                <c:pt idx="2670">
                  <c:v>0</c:v>
                </c:pt>
                <c:pt idx="2671">
                  <c:v>0</c:v>
                </c:pt>
                <c:pt idx="2672">
                  <c:v>0</c:v>
                </c:pt>
                <c:pt idx="2673">
                  <c:v>0</c:v>
                </c:pt>
                <c:pt idx="2674">
                  <c:v>0</c:v>
                </c:pt>
                <c:pt idx="2675">
                  <c:v>0</c:v>
                </c:pt>
                <c:pt idx="2676">
                  <c:v>3.6000000000000232</c:v>
                </c:pt>
                <c:pt idx="2677">
                  <c:v>0</c:v>
                </c:pt>
                <c:pt idx="2678">
                  <c:v>0</c:v>
                </c:pt>
                <c:pt idx="2679">
                  <c:v>0</c:v>
                </c:pt>
                <c:pt idx="2680">
                  <c:v>0</c:v>
                </c:pt>
                <c:pt idx="2681">
                  <c:v>0</c:v>
                </c:pt>
                <c:pt idx="2682">
                  <c:v>0</c:v>
                </c:pt>
                <c:pt idx="2683">
                  <c:v>0</c:v>
                </c:pt>
                <c:pt idx="2684">
                  <c:v>0</c:v>
                </c:pt>
                <c:pt idx="2685">
                  <c:v>0</c:v>
                </c:pt>
                <c:pt idx="2686">
                  <c:v>0</c:v>
                </c:pt>
                <c:pt idx="2687">
                  <c:v>0</c:v>
                </c:pt>
                <c:pt idx="2688">
                  <c:v>0</c:v>
                </c:pt>
                <c:pt idx="2689">
                  <c:v>0</c:v>
                </c:pt>
                <c:pt idx="2690">
                  <c:v>0</c:v>
                </c:pt>
                <c:pt idx="2691">
                  <c:v>0</c:v>
                </c:pt>
                <c:pt idx="2692">
                  <c:v>0</c:v>
                </c:pt>
                <c:pt idx="2693">
                  <c:v>0</c:v>
                </c:pt>
                <c:pt idx="2694">
                  <c:v>0</c:v>
                </c:pt>
                <c:pt idx="2695">
                  <c:v>0</c:v>
                </c:pt>
                <c:pt idx="2696">
                  <c:v>0</c:v>
                </c:pt>
                <c:pt idx="2697">
                  <c:v>0</c:v>
                </c:pt>
                <c:pt idx="2698">
                  <c:v>0</c:v>
                </c:pt>
                <c:pt idx="2699">
                  <c:v>0</c:v>
                </c:pt>
                <c:pt idx="2700">
                  <c:v>0</c:v>
                </c:pt>
                <c:pt idx="2701">
                  <c:v>0</c:v>
                </c:pt>
                <c:pt idx="2702">
                  <c:v>0</c:v>
                </c:pt>
                <c:pt idx="2703">
                  <c:v>0</c:v>
                </c:pt>
                <c:pt idx="2704">
                  <c:v>0</c:v>
                </c:pt>
                <c:pt idx="2705">
                  <c:v>0</c:v>
                </c:pt>
                <c:pt idx="2706">
                  <c:v>0</c:v>
                </c:pt>
                <c:pt idx="2707">
                  <c:v>0</c:v>
                </c:pt>
                <c:pt idx="2708">
                  <c:v>0</c:v>
                </c:pt>
                <c:pt idx="2709">
                  <c:v>0</c:v>
                </c:pt>
                <c:pt idx="2710">
                  <c:v>0</c:v>
                </c:pt>
                <c:pt idx="2711">
                  <c:v>0</c:v>
                </c:pt>
                <c:pt idx="2712">
                  <c:v>0</c:v>
                </c:pt>
                <c:pt idx="2713">
                  <c:v>0</c:v>
                </c:pt>
                <c:pt idx="2714">
                  <c:v>0</c:v>
                </c:pt>
                <c:pt idx="2715">
                  <c:v>0</c:v>
                </c:pt>
                <c:pt idx="2716">
                  <c:v>0</c:v>
                </c:pt>
                <c:pt idx="2717">
                  <c:v>0</c:v>
                </c:pt>
                <c:pt idx="2718">
                  <c:v>0</c:v>
                </c:pt>
                <c:pt idx="2719">
                  <c:v>0</c:v>
                </c:pt>
                <c:pt idx="2720">
                  <c:v>0</c:v>
                </c:pt>
                <c:pt idx="2721">
                  <c:v>0</c:v>
                </c:pt>
                <c:pt idx="2722">
                  <c:v>0</c:v>
                </c:pt>
                <c:pt idx="2723">
                  <c:v>0</c:v>
                </c:pt>
                <c:pt idx="2724">
                  <c:v>0</c:v>
                </c:pt>
                <c:pt idx="2725">
                  <c:v>0</c:v>
                </c:pt>
                <c:pt idx="2726">
                  <c:v>0</c:v>
                </c:pt>
                <c:pt idx="2727">
                  <c:v>0</c:v>
                </c:pt>
                <c:pt idx="2728">
                  <c:v>0</c:v>
                </c:pt>
                <c:pt idx="2729">
                  <c:v>0</c:v>
                </c:pt>
                <c:pt idx="2730">
                  <c:v>0</c:v>
                </c:pt>
                <c:pt idx="2731">
                  <c:v>0</c:v>
                </c:pt>
                <c:pt idx="2732">
                  <c:v>0</c:v>
                </c:pt>
                <c:pt idx="2733">
                  <c:v>0</c:v>
                </c:pt>
                <c:pt idx="2734">
                  <c:v>0</c:v>
                </c:pt>
                <c:pt idx="2735">
                  <c:v>0</c:v>
                </c:pt>
                <c:pt idx="2736">
                  <c:v>0</c:v>
                </c:pt>
                <c:pt idx="2737">
                  <c:v>0</c:v>
                </c:pt>
                <c:pt idx="2738">
                  <c:v>0</c:v>
                </c:pt>
                <c:pt idx="2739">
                  <c:v>0</c:v>
                </c:pt>
                <c:pt idx="2740">
                  <c:v>0</c:v>
                </c:pt>
                <c:pt idx="2741">
                  <c:v>0</c:v>
                </c:pt>
                <c:pt idx="2742">
                  <c:v>0</c:v>
                </c:pt>
                <c:pt idx="2743">
                  <c:v>0</c:v>
                </c:pt>
                <c:pt idx="2744">
                  <c:v>0</c:v>
                </c:pt>
                <c:pt idx="2745">
                  <c:v>0</c:v>
                </c:pt>
                <c:pt idx="2746">
                  <c:v>0</c:v>
                </c:pt>
                <c:pt idx="2747">
                  <c:v>0</c:v>
                </c:pt>
                <c:pt idx="2748">
                  <c:v>0</c:v>
                </c:pt>
                <c:pt idx="2749">
                  <c:v>0</c:v>
                </c:pt>
                <c:pt idx="2750">
                  <c:v>2.3999999999999768</c:v>
                </c:pt>
                <c:pt idx="2751">
                  <c:v>0.1999999999999886</c:v>
                </c:pt>
                <c:pt idx="2752">
                  <c:v>0</c:v>
                </c:pt>
                <c:pt idx="2753">
                  <c:v>0</c:v>
                </c:pt>
                <c:pt idx="2754">
                  <c:v>0.1999999999999886</c:v>
                </c:pt>
                <c:pt idx="2755">
                  <c:v>1.200000000000045</c:v>
                </c:pt>
                <c:pt idx="2756">
                  <c:v>1.799999999999955</c:v>
                </c:pt>
                <c:pt idx="2757">
                  <c:v>0</c:v>
                </c:pt>
                <c:pt idx="2758">
                  <c:v>0</c:v>
                </c:pt>
                <c:pt idx="2759">
                  <c:v>0</c:v>
                </c:pt>
                <c:pt idx="2760">
                  <c:v>0</c:v>
                </c:pt>
                <c:pt idx="2761">
                  <c:v>0</c:v>
                </c:pt>
                <c:pt idx="2762">
                  <c:v>0</c:v>
                </c:pt>
                <c:pt idx="2763">
                  <c:v>0</c:v>
                </c:pt>
                <c:pt idx="2764">
                  <c:v>0</c:v>
                </c:pt>
                <c:pt idx="2765">
                  <c:v>0</c:v>
                </c:pt>
                <c:pt idx="2766">
                  <c:v>0</c:v>
                </c:pt>
                <c:pt idx="2767">
                  <c:v>0</c:v>
                </c:pt>
                <c:pt idx="2768">
                  <c:v>0</c:v>
                </c:pt>
                <c:pt idx="2769">
                  <c:v>0</c:v>
                </c:pt>
                <c:pt idx="2770">
                  <c:v>0</c:v>
                </c:pt>
                <c:pt idx="2771">
                  <c:v>0</c:v>
                </c:pt>
                <c:pt idx="2772">
                  <c:v>0</c:v>
                </c:pt>
                <c:pt idx="2773">
                  <c:v>0</c:v>
                </c:pt>
                <c:pt idx="2774">
                  <c:v>0</c:v>
                </c:pt>
                <c:pt idx="2775">
                  <c:v>0</c:v>
                </c:pt>
                <c:pt idx="2776">
                  <c:v>0</c:v>
                </c:pt>
                <c:pt idx="2777">
                  <c:v>0</c:v>
                </c:pt>
                <c:pt idx="2778">
                  <c:v>0</c:v>
                </c:pt>
                <c:pt idx="2779">
                  <c:v>0</c:v>
                </c:pt>
                <c:pt idx="2780">
                  <c:v>0</c:v>
                </c:pt>
                <c:pt idx="2781">
                  <c:v>0</c:v>
                </c:pt>
                <c:pt idx="2782">
                  <c:v>0</c:v>
                </c:pt>
                <c:pt idx="2783">
                  <c:v>0</c:v>
                </c:pt>
                <c:pt idx="2784">
                  <c:v>0</c:v>
                </c:pt>
                <c:pt idx="2785">
                  <c:v>0</c:v>
                </c:pt>
                <c:pt idx="2786">
                  <c:v>0</c:v>
                </c:pt>
                <c:pt idx="2787">
                  <c:v>0</c:v>
                </c:pt>
                <c:pt idx="2788">
                  <c:v>0</c:v>
                </c:pt>
                <c:pt idx="2789">
                  <c:v>0</c:v>
                </c:pt>
                <c:pt idx="2790">
                  <c:v>0</c:v>
                </c:pt>
                <c:pt idx="2791">
                  <c:v>0</c:v>
                </c:pt>
                <c:pt idx="2792">
                  <c:v>0</c:v>
                </c:pt>
                <c:pt idx="2793">
                  <c:v>0</c:v>
                </c:pt>
                <c:pt idx="2794">
                  <c:v>0</c:v>
                </c:pt>
                <c:pt idx="2795">
                  <c:v>0</c:v>
                </c:pt>
                <c:pt idx="2796">
                  <c:v>0</c:v>
                </c:pt>
                <c:pt idx="2797">
                  <c:v>0</c:v>
                </c:pt>
                <c:pt idx="2798">
                  <c:v>16.800000000000011</c:v>
                </c:pt>
                <c:pt idx="2799">
                  <c:v>14.400000000000031</c:v>
                </c:pt>
                <c:pt idx="2800">
                  <c:v>0</c:v>
                </c:pt>
                <c:pt idx="2801">
                  <c:v>0.1999999999999886</c:v>
                </c:pt>
                <c:pt idx="2802">
                  <c:v>0</c:v>
                </c:pt>
                <c:pt idx="2803">
                  <c:v>0.39999999999997732</c:v>
                </c:pt>
                <c:pt idx="2804">
                  <c:v>0</c:v>
                </c:pt>
                <c:pt idx="2805">
                  <c:v>0</c:v>
                </c:pt>
                <c:pt idx="2806">
                  <c:v>0</c:v>
                </c:pt>
                <c:pt idx="2807">
                  <c:v>0</c:v>
                </c:pt>
                <c:pt idx="2808">
                  <c:v>0</c:v>
                </c:pt>
                <c:pt idx="2809">
                  <c:v>0</c:v>
                </c:pt>
                <c:pt idx="2810">
                  <c:v>0</c:v>
                </c:pt>
                <c:pt idx="2811">
                  <c:v>0</c:v>
                </c:pt>
                <c:pt idx="2812">
                  <c:v>0</c:v>
                </c:pt>
                <c:pt idx="2813">
                  <c:v>0</c:v>
                </c:pt>
                <c:pt idx="2814">
                  <c:v>0</c:v>
                </c:pt>
                <c:pt idx="2815">
                  <c:v>0</c:v>
                </c:pt>
                <c:pt idx="2816">
                  <c:v>0</c:v>
                </c:pt>
                <c:pt idx="2817">
                  <c:v>0</c:v>
                </c:pt>
                <c:pt idx="2818">
                  <c:v>0</c:v>
                </c:pt>
                <c:pt idx="2819">
                  <c:v>0</c:v>
                </c:pt>
                <c:pt idx="2820">
                  <c:v>0</c:v>
                </c:pt>
                <c:pt idx="2821">
                  <c:v>0</c:v>
                </c:pt>
                <c:pt idx="2822">
                  <c:v>0</c:v>
                </c:pt>
                <c:pt idx="2823">
                  <c:v>0</c:v>
                </c:pt>
                <c:pt idx="2824">
                  <c:v>8.6000000000000227</c:v>
                </c:pt>
                <c:pt idx="2825">
                  <c:v>8.8000000000000114</c:v>
                </c:pt>
                <c:pt idx="2826">
                  <c:v>0.39999999999997732</c:v>
                </c:pt>
                <c:pt idx="2827">
                  <c:v>0.39999999999997732</c:v>
                </c:pt>
                <c:pt idx="2828">
                  <c:v>0</c:v>
                </c:pt>
                <c:pt idx="2829">
                  <c:v>0</c:v>
                </c:pt>
                <c:pt idx="2830">
                  <c:v>0</c:v>
                </c:pt>
                <c:pt idx="2831">
                  <c:v>0</c:v>
                </c:pt>
                <c:pt idx="2832">
                  <c:v>0</c:v>
                </c:pt>
                <c:pt idx="2833">
                  <c:v>0</c:v>
                </c:pt>
                <c:pt idx="2834">
                  <c:v>0</c:v>
                </c:pt>
                <c:pt idx="2835">
                  <c:v>0</c:v>
                </c:pt>
                <c:pt idx="2836">
                  <c:v>0</c:v>
                </c:pt>
                <c:pt idx="2837">
                  <c:v>0</c:v>
                </c:pt>
                <c:pt idx="2838">
                  <c:v>0</c:v>
                </c:pt>
                <c:pt idx="2839">
                  <c:v>0</c:v>
                </c:pt>
                <c:pt idx="2840">
                  <c:v>0</c:v>
                </c:pt>
                <c:pt idx="2841">
                  <c:v>0</c:v>
                </c:pt>
                <c:pt idx="2842">
                  <c:v>0</c:v>
                </c:pt>
                <c:pt idx="2843">
                  <c:v>0</c:v>
                </c:pt>
                <c:pt idx="2844">
                  <c:v>0</c:v>
                </c:pt>
                <c:pt idx="2845">
                  <c:v>0</c:v>
                </c:pt>
                <c:pt idx="2846">
                  <c:v>0</c:v>
                </c:pt>
                <c:pt idx="2847">
                  <c:v>0</c:v>
                </c:pt>
                <c:pt idx="2848">
                  <c:v>0</c:v>
                </c:pt>
                <c:pt idx="2849">
                  <c:v>0</c:v>
                </c:pt>
                <c:pt idx="2850">
                  <c:v>0</c:v>
                </c:pt>
                <c:pt idx="2851">
                  <c:v>0</c:v>
                </c:pt>
                <c:pt idx="2852">
                  <c:v>0</c:v>
                </c:pt>
                <c:pt idx="2853">
                  <c:v>0</c:v>
                </c:pt>
                <c:pt idx="2854">
                  <c:v>0</c:v>
                </c:pt>
                <c:pt idx="2855">
                  <c:v>0</c:v>
                </c:pt>
                <c:pt idx="2856">
                  <c:v>0</c:v>
                </c:pt>
                <c:pt idx="2857">
                  <c:v>0</c:v>
                </c:pt>
                <c:pt idx="2858">
                  <c:v>0</c:v>
                </c:pt>
                <c:pt idx="2859">
                  <c:v>0</c:v>
                </c:pt>
                <c:pt idx="2860">
                  <c:v>0</c:v>
                </c:pt>
                <c:pt idx="2861">
                  <c:v>0</c:v>
                </c:pt>
                <c:pt idx="2862">
                  <c:v>0</c:v>
                </c:pt>
                <c:pt idx="2863">
                  <c:v>0</c:v>
                </c:pt>
                <c:pt idx="2864">
                  <c:v>0</c:v>
                </c:pt>
                <c:pt idx="2865">
                  <c:v>0</c:v>
                </c:pt>
                <c:pt idx="2866">
                  <c:v>0</c:v>
                </c:pt>
                <c:pt idx="2867">
                  <c:v>0</c:v>
                </c:pt>
                <c:pt idx="2868">
                  <c:v>0</c:v>
                </c:pt>
                <c:pt idx="2869">
                  <c:v>0</c:v>
                </c:pt>
                <c:pt idx="2870">
                  <c:v>0</c:v>
                </c:pt>
                <c:pt idx="2871">
                  <c:v>0</c:v>
                </c:pt>
                <c:pt idx="2872">
                  <c:v>0</c:v>
                </c:pt>
                <c:pt idx="2873">
                  <c:v>0</c:v>
                </c:pt>
                <c:pt idx="2874">
                  <c:v>0</c:v>
                </c:pt>
                <c:pt idx="2875">
                  <c:v>0</c:v>
                </c:pt>
                <c:pt idx="2876">
                  <c:v>0</c:v>
                </c:pt>
                <c:pt idx="2877">
                  <c:v>0</c:v>
                </c:pt>
                <c:pt idx="2878">
                  <c:v>0</c:v>
                </c:pt>
                <c:pt idx="2879">
                  <c:v>0</c:v>
                </c:pt>
                <c:pt idx="2880">
                  <c:v>0</c:v>
                </c:pt>
                <c:pt idx="2881">
                  <c:v>0</c:v>
                </c:pt>
                <c:pt idx="2882">
                  <c:v>0</c:v>
                </c:pt>
                <c:pt idx="2883">
                  <c:v>0</c:v>
                </c:pt>
                <c:pt idx="2884">
                  <c:v>0</c:v>
                </c:pt>
                <c:pt idx="2885">
                  <c:v>0</c:v>
                </c:pt>
                <c:pt idx="2886">
                  <c:v>0</c:v>
                </c:pt>
                <c:pt idx="2887">
                  <c:v>0</c:v>
                </c:pt>
                <c:pt idx="2888">
                  <c:v>0</c:v>
                </c:pt>
                <c:pt idx="2889">
                  <c:v>0</c:v>
                </c:pt>
                <c:pt idx="2890">
                  <c:v>0</c:v>
                </c:pt>
                <c:pt idx="2891">
                  <c:v>0</c:v>
                </c:pt>
                <c:pt idx="2892">
                  <c:v>0</c:v>
                </c:pt>
                <c:pt idx="2893">
                  <c:v>0</c:v>
                </c:pt>
                <c:pt idx="2894">
                  <c:v>0</c:v>
                </c:pt>
                <c:pt idx="2895">
                  <c:v>0</c:v>
                </c:pt>
                <c:pt idx="2896">
                  <c:v>0</c:v>
                </c:pt>
                <c:pt idx="2897">
                  <c:v>0</c:v>
                </c:pt>
                <c:pt idx="2898">
                  <c:v>0</c:v>
                </c:pt>
                <c:pt idx="2899">
                  <c:v>0</c:v>
                </c:pt>
                <c:pt idx="2900">
                  <c:v>0</c:v>
                </c:pt>
                <c:pt idx="2901">
                  <c:v>0</c:v>
                </c:pt>
                <c:pt idx="2902">
                  <c:v>0</c:v>
                </c:pt>
                <c:pt idx="2903">
                  <c:v>0</c:v>
                </c:pt>
                <c:pt idx="2904">
                  <c:v>0</c:v>
                </c:pt>
                <c:pt idx="2905">
                  <c:v>0</c:v>
                </c:pt>
                <c:pt idx="2906">
                  <c:v>0</c:v>
                </c:pt>
                <c:pt idx="2907">
                  <c:v>0</c:v>
                </c:pt>
                <c:pt idx="2908">
                  <c:v>0</c:v>
                </c:pt>
                <c:pt idx="2909">
                  <c:v>0</c:v>
                </c:pt>
                <c:pt idx="2910">
                  <c:v>0</c:v>
                </c:pt>
                <c:pt idx="2911">
                  <c:v>0</c:v>
                </c:pt>
                <c:pt idx="2912">
                  <c:v>0</c:v>
                </c:pt>
                <c:pt idx="2913">
                  <c:v>0</c:v>
                </c:pt>
                <c:pt idx="2914">
                  <c:v>0</c:v>
                </c:pt>
                <c:pt idx="2915">
                  <c:v>0</c:v>
                </c:pt>
                <c:pt idx="2916">
                  <c:v>0</c:v>
                </c:pt>
                <c:pt idx="2917">
                  <c:v>0</c:v>
                </c:pt>
                <c:pt idx="2918">
                  <c:v>0</c:v>
                </c:pt>
                <c:pt idx="2919">
                  <c:v>0</c:v>
                </c:pt>
                <c:pt idx="2920">
                  <c:v>1.8000000000000109</c:v>
                </c:pt>
                <c:pt idx="2921">
                  <c:v>0.40000000000003411</c:v>
                </c:pt>
                <c:pt idx="2922">
                  <c:v>0</c:v>
                </c:pt>
                <c:pt idx="2923">
                  <c:v>0</c:v>
                </c:pt>
                <c:pt idx="2924">
                  <c:v>0</c:v>
                </c:pt>
                <c:pt idx="2925">
                  <c:v>0</c:v>
                </c:pt>
                <c:pt idx="2926">
                  <c:v>0</c:v>
                </c:pt>
                <c:pt idx="2927">
                  <c:v>0</c:v>
                </c:pt>
                <c:pt idx="2928">
                  <c:v>0</c:v>
                </c:pt>
                <c:pt idx="2929">
                  <c:v>0</c:v>
                </c:pt>
                <c:pt idx="2930">
                  <c:v>0</c:v>
                </c:pt>
                <c:pt idx="2931">
                  <c:v>0</c:v>
                </c:pt>
                <c:pt idx="2932">
                  <c:v>0</c:v>
                </c:pt>
                <c:pt idx="2933">
                  <c:v>0</c:v>
                </c:pt>
                <c:pt idx="2934">
                  <c:v>0</c:v>
                </c:pt>
                <c:pt idx="2935">
                  <c:v>0</c:v>
                </c:pt>
                <c:pt idx="2936">
                  <c:v>0</c:v>
                </c:pt>
                <c:pt idx="2937">
                  <c:v>0</c:v>
                </c:pt>
                <c:pt idx="2938">
                  <c:v>0</c:v>
                </c:pt>
                <c:pt idx="2939">
                  <c:v>0</c:v>
                </c:pt>
                <c:pt idx="2940">
                  <c:v>0</c:v>
                </c:pt>
                <c:pt idx="2941">
                  <c:v>0</c:v>
                </c:pt>
                <c:pt idx="2942">
                  <c:v>0</c:v>
                </c:pt>
                <c:pt idx="2943">
                  <c:v>0.1999999999999886</c:v>
                </c:pt>
                <c:pt idx="2944">
                  <c:v>0.80000000000001137</c:v>
                </c:pt>
                <c:pt idx="2945">
                  <c:v>0</c:v>
                </c:pt>
                <c:pt idx="2946">
                  <c:v>0</c:v>
                </c:pt>
                <c:pt idx="2947">
                  <c:v>0</c:v>
                </c:pt>
                <c:pt idx="2948">
                  <c:v>0</c:v>
                </c:pt>
                <c:pt idx="2949">
                  <c:v>0</c:v>
                </c:pt>
                <c:pt idx="2950">
                  <c:v>0</c:v>
                </c:pt>
                <c:pt idx="2951">
                  <c:v>0</c:v>
                </c:pt>
                <c:pt idx="2952">
                  <c:v>0</c:v>
                </c:pt>
                <c:pt idx="2953">
                  <c:v>0</c:v>
                </c:pt>
                <c:pt idx="2954">
                  <c:v>0</c:v>
                </c:pt>
                <c:pt idx="2955">
                  <c:v>0</c:v>
                </c:pt>
                <c:pt idx="2956">
                  <c:v>0</c:v>
                </c:pt>
                <c:pt idx="2957">
                  <c:v>0</c:v>
                </c:pt>
                <c:pt idx="2958">
                  <c:v>0</c:v>
                </c:pt>
                <c:pt idx="2959">
                  <c:v>0</c:v>
                </c:pt>
                <c:pt idx="2960">
                  <c:v>0</c:v>
                </c:pt>
                <c:pt idx="2961">
                  <c:v>0</c:v>
                </c:pt>
                <c:pt idx="2962">
                  <c:v>0</c:v>
                </c:pt>
                <c:pt idx="2963">
                  <c:v>0</c:v>
                </c:pt>
                <c:pt idx="2964">
                  <c:v>2</c:v>
                </c:pt>
                <c:pt idx="2965">
                  <c:v>0</c:v>
                </c:pt>
                <c:pt idx="2966">
                  <c:v>0</c:v>
                </c:pt>
                <c:pt idx="2967">
                  <c:v>0</c:v>
                </c:pt>
                <c:pt idx="2968">
                  <c:v>0</c:v>
                </c:pt>
                <c:pt idx="2969">
                  <c:v>0</c:v>
                </c:pt>
                <c:pt idx="2970">
                  <c:v>0</c:v>
                </c:pt>
                <c:pt idx="2971">
                  <c:v>0</c:v>
                </c:pt>
                <c:pt idx="2972">
                  <c:v>0</c:v>
                </c:pt>
                <c:pt idx="2973">
                  <c:v>0</c:v>
                </c:pt>
                <c:pt idx="2974">
                  <c:v>0</c:v>
                </c:pt>
                <c:pt idx="2975">
                  <c:v>0</c:v>
                </c:pt>
                <c:pt idx="2976">
                  <c:v>0</c:v>
                </c:pt>
                <c:pt idx="2977">
                  <c:v>0</c:v>
                </c:pt>
                <c:pt idx="2978">
                  <c:v>0</c:v>
                </c:pt>
                <c:pt idx="2979">
                  <c:v>0</c:v>
                </c:pt>
                <c:pt idx="2980">
                  <c:v>0</c:v>
                </c:pt>
                <c:pt idx="2981">
                  <c:v>0</c:v>
                </c:pt>
                <c:pt idx="2982">
                  <c:v>0</c:v>
                </c:pt>
                <c:pt idx="2983">
                  <c:v>0</c:v>
                </c:pt>
                <c:pt idx="2984">
                  <c:v>0</c:v>
                </c:pt>
                <c:pt idx="2985">
                  <c:v>0</c:v>
                </c:pt>
                <c:pt idx="2986">
                  <c:v>0</c:v>
                </c:pt>
                <c:pt idx="2987">
                  <c:v>0</c:v>
                </c:pt>
                <c:pt idx="2988">
                  <c:v>0</c:v>
                </c:pt>
                <c:pt idx="2989">
                  <c:v>0</c:v>
                </c:pt>
                <c:pt idx="2990">
                  <c:v>25.199999999999989</c:v>
                </c:pt>
                <c:pt idx="2991">
                  <c:v>2</c:v>
                </c:pt>
                <c:pt idx="2992">
                  <c:v>0</c:v>
                </c:pt>
                <c:pt idx="2993">
                  <c:v>0.1999999999999886</c:v>
                </c:pt>
                <c:pt idx="2994">
                  <c:v>0.1999999999999886</c:v>
                </c:pt>
                <c:pt idx="2995">
                  <c:v>0</c:v>
                </c:pt>
                <c:pt idx="2996">
                  <c:v>3.6000000000000232</c:v>
                </c:pt>
                <c:pt idx="2997">
                  <c:v>0.1999999999999886</c:v>
                </c:pt>
                <c:pt idx="2998">
                  <c:v>0</c:v>
                </c:pt>
                <c:pt idx="2999">
                  <c:v>0</c:v>
                </c:pt>
                <c:pt idx="3000">
                  <c:v>0</c:v>
                </c:pt>
                <c:pt idx="3001">
                  <c:v>0</c:v>
                </c:pt>
                <c:pt idx="3002">
                  <c:v>0</c:v>
                </c:pt>
                <c:pt idx="3003">
                  <c:v>0</c:v>
                </c:pt>
                <c:pt idx="3004">
                  <c:v>0</c:v>
                </c:pt>
                <c:pt idx="3005">
                  <c:v>0</c:v>
                </c:pt>
                <c:pt idx="3006">
                  <c:v>0</c:v>
                </c:pt>
                <c:pt idx="3007">
                  <c:v>0</c:v>
                </c:pt>
                <c:pt idx="3008">
                  <c:v>0</c:v>
                </c:pt>
                <c:pt idx="3009">
                  <c:v>0</c:v>
                </c:pt>
                <c:pt idx="3010">
                  <c:v>0</c:v>
                </c:pt>
                <c:pt idx="3011">
                  <c:v>0</c:v>
                </c:pt>
                <c:pt idx="3012">
                  <c:v>0</c:v>
                </c:pt>
                <c:pt idx="3013">
                  <c:v>0</c:v>
                </c:pt>
                <c:pt idx="3014">
                  <c:v>0</c:v>
                </c:pt>
                <c:pt idx="3015">
                  <c:v>0</c:v>
                </c:pt>
                <c:pt idx="3016">
                  <c:v>0</c:v>
                </c:pt>
                <c:pt idx="3017">
                  <c:v>0</c:v>
                </c:pt>
                <c:pt idx="3018">
                  <c:v>0</c:v>
                </c:pt>
                <c:pt idx="3019">
                  <c:v>0</c:v>
                </c:pt>
                <c:pt idx="3020">
                  <c:v>0</c:v>
                </c:pt>
                <c:pt idx="3021">
                  <c:v>0</c:v>
                </c:pt>
                <c:pt idx="3022">
                  <c:v>0</c:v>
                </c:pt>
                <c:pt idx="3023">
                  <c:v>0</c:v>
                </c:pt>
                <c:pt idx="3024">
                  <c:v>0</c:v>
                </c:pt>
                <c:pt idx="3025">
                  <c:v>0</c:v>
                </c:pt>
                <c:pt idx="3026">
                  <c:v>0</c:v>
                </c:pt>
                <c:pt idx="3027">
                  <c:v>0</c:v>
                </c:pt>
                <c:pt idx="3028">
                  <c:v>0</c:v>
                </c:pt>
                <c:pt idx="3029">
                  <c:v>0</c:v>
                </c:pt>
                <c:pt idx="3030">
                  <c:v>0</c:v>
                </c:pt>
                <c:pt idx="3031">
                  <c:v>0</c:v>
                </c:pt>
                <c:pt idx="3032">
                  <c:v>0</c:v>
                </c:pt>
                <c:pt idx="3033">
                  <c:v>0</c:v>
                </c:pt>
                <c:pt idx="3034">
                  <c:v>0</c:v>
                </c:pt>
                <c:pt idx="3035">
                  <c:v>0</c:v>
                </c:pt>
                <c:pt idx="3036">
                  <c:v>10.80000000000001</c:v>
                </c:pt>
                <c:pt idx="3037">
                  <c:v>0</c:v>
                </c:pt>
                <c:pt idx="3038">
                  <c:v>0</c:v>
                </c:pt>
                <c:pt idx="3039">
                  <c:v>0</c:v>
                </c:pt>
                <c:pt idx="3040">
                  <c:v>0</c:v>
                </c:pt>
                <c:pt idx="3041">
                  <c:v>0</c:v>
                </c:pt>
                <c:pt idx="3042">
                  <c:v>0</c:v>
                </c:pt>
                <c:pt idx="3043">
                  <c:v>0</c:v>
                </c:pt>
                <c:pt idx="3044">
                  <c:v>0</c:v>
                </c:pt>
                <c:pt idx="3045">
                  <c:v>0</c:v>
                </c:pt>
                <c:pt idx="3046">
                  <c:v>0</c:v>
                </c:pt>
                <c:pt idx="3047">
                  <c:v>0</c:v>
                </c:pt>
                <c:pt idx="3048">
                  <c:v>0</c:v>
                </c:pt>
                <c:pt idx="3049">
                  <c:v>0</c:v>
                </c:pt>
                <c:pt idx="3050">
                  <c:v>0</c:v>
                </c:pt>
                <c:pt idx="3051">
                  <c:v>0</c:v>
                </c:pt>
                <c:pt idx="3052">
                  <c:v>0</c:v>
                </c:pt>
                <c:pt idx="3053">
                  <c:v>0</c:v>
                </c:pt>
                <c:pt idx="3054">
                  <c:v>0</c:v>
                </c:pt>
                <c:pt idx="3055">
                  <c:v>0</c:v>
                </c:pt>
                <c:pt idx="3056">
                  <c:v>0</c:v>
                </c:pt>
                <c:pt idx="3057">
                  <c:v>0</c:v>
                </c:pt>
                <c:pt idx="3058">
                  <c:v>0</c:v>
                </c:pt>
                <c:pt idx="3059">
                  <c:v>0</c:v>
                </c:pt>
                <c:pt idx="3060">
                  <c:v>0</c:v>
                </c:pt>
                <c:pt idx="3061">
                  <c:v>0</c:v>
                </c:pt>
                <c:pt idx="3062">
                  <c:v>0</c:v>
                </c:pt>
                <c:pt idx="3063">
                  <c:v>0</c:v>
                </c:pt>
                <c:pt idx="3064">
                  <c:v>0</c:v>
                </c:pt>
                <c:pt idx="3065">
                  <c:v>0</c:v>
                </c:pt>
                <c:pt idx="3066">
                  <c:v>0</c:v>
                </c:pt>
                <c:pt idx="3067">
                  <c:v>0</c:v>
                </c:pt>
                <c:pt idx="3068">
                  <c:v>0</c:v>
                </c:pt>
                <c:pt idx="3069">
                  <c:v>0</c:v>
                </c:pt>
                <c:pt idx="3070">
                  <c:v>0</c:v>
                </c:pt>
                <c:pt idx="3071">
                  <c:v>0</c:v>
                </c:pt>
                <c:pt idx="3072">
                  <c:v>0</c:v>
                </c:pt>
                <c:pt idx="3073">
                  <c:v>0</c:v>
                </c:pt>
                <c:pt idx="3074">
                  <c:v>0</c:v>
                </c:pt>
                <c:pt idx="3075">
                  <c:v>0</c:v>
                </c:pt>
                <c:pt idx="3076">
                  <c:v>0</c:v>
                </c:pt>
                <c:pt idx="3077">
                  <c:v>0</c:v>
                </c:pt>
                <c:pt idx="3078">
                  <c:v>0</c:v>
                </c:pt>
                <c:pt idx="3079">
                  <c:v>0</c:v>
                </c:pt>
                <c:pt idx="3080">
                  <c:v>0</c:v>
                </c:pt>
                <c:pt idx="3081">
                  <c:v>0</c:v>
                </c:pt>
                <c:pt idx="3082">
                  <c:v>0</c:v>
                </c:pt>
                <c:pt idx="3083">
                  <c:v>0</c:v>
                </c:pt>
                <c:pt idx="3084">
                  <c:v>0</c:v>
                </c:pt>
                <c:pt idx="3085">
                  <c:v>0</c:v>
                </c:pt>
                <c:pt idx="3086">
                  <c:v>8.1999999999999886</c:v>
                </c:pt>
                <c:pt idx="3087">
                  <c:v>9</c:v>
                </c:pt>
                <c:pt idx="3088">
                  <c:v>0</c:v>
                </c:pt>
                <c:pt idx="3089">
                  <c:v>0</c:v>
                </c:pt>
                <c:pt idx="3090">
                  <c:v>0</c:v>
                </c:pt>
                <c:pt idx="3091">
                  <c:v>0</c:v>
                </c:pt>
                <c:pt idx="3092">
                  <c:v>0</c:v>
                </c:pt>
                <c:pt idx="3093">
                  <c:v>0</c:v>
                </c:pt>
                <c:pt idx="3094">
                  <c:v>0</c:v>
                </c:pt>
                <c:pt idx="3095">
                  <c:v>0</c:v>
                </c:pt>
                <c:pt idx="3096">
                  <c:v>0</c:v>
                </c:pt>
                <c:pt idx="3097">
                  <c:v>0</c:v>
                </c:pt>
                <c:pt idx="3098">
                  <c:v>0</c:v>
                </c:pt>
                <c:pt idx="3099">
                  <c:v>0</c:v>
                </c:pt>
                <c:pt idx="3100">
                  <c:v>0</c:v>
                </c:pt>
                <c:pt idx="3101">
                  <c:v>0</c:v>
                </c:pt>
                <c:pt idx="3102">
                  <c:v>0</c:v>
                </c:pt>
                <c:pt idx="3103">
                  <c:v>0</c:v>
                </c:pt>
                <c:pt idx="3104">
                  <c:v>0</c:v>
                </c:pt>
                <c:pt idx="3105">
                  <c:v>0</c:v>
                </c:pt>
                <c:pt idx="3106">
                  <c:v>0</c:v>
                </c:pt>
                <c:pt idx="3107">
                  <c:v>0</c:v>
                </c:pt>
                <c:pt idx="3108">
                  <c:v>0</c:v>
                </c:pt>
                <c:pt idx="3109">
                  <c:v>0</c:v>
                </c:pt>
                <c:pt idx="3110">
                  <c:v>0</c:v>
                </c:pt>
                <c:pt idx="3111">
                  <c:v>0</c:v>
                </c:pt>
                <c:pt idx="3112">
                  <c:v>0</c:v>
                </c:pt>
                <c:pt idx="3113">
                  <c:v>0</c:v>
                </c:pt>
                <c:pt idx="3114">
                  <c:v>0</c:v>
                </c:pt>
                <c:pt idx="3115">
                  <c:v>0</c:v>
                </c:pt>
                <c:pt idx="3116">
                  <c:v>0</c:v>
                </c:pt>
                <c:pt idx="3117">
                  <c:v>0</c:v>
                </c:pt>
                <c:pt idx="3118">
                  <c:v>0</c:v>
                </c:pt>
                <c:pt idx="3119">
                  <c:v>0</c:v>
                </c:pt>
                <c:pt idx="3120">
                  <c:v>0</c:v>
                </c:pt>
                <c:pt idx="3121">
                  <c:v>0</c:v>
                </c:pt>
                <c:pt idx="3122">
                  <c:v>0</c:v>
                </c:pt>
                <c:pt idx="3123">
                  <c:v>0</c:v>
                </c:pt>
                <c:pt idx="3124">
                  <c:v>0</c:v>
                </c:pt>
                <c:pt idx="3125">
                  <c:v>0</c:v>
                </c:pt>
                <c:pt idx="3126">
                  <c:v>0</c:v>
                </c:pt>
                <c:pt idx="3127">
                  <c:v>0</c:v>
                </c:pt>
                <c:pt idx="3128">
                  <c:v>0</c:v>
                </c:pt>
                <c:pt idx="3129">
                  <c:v>0</c:v>
                </c:pt>
                <c:pt idx="3130">
                  <c:v>0</c:v>
                </c:pt>
                <c:pt idx="3131">
                  <c:v>0</c:v>
                </c:pt>
                <c:pt idx="3132">
                  <c:v>0</c:v>
                </c:pt>
                <c:pt idx="3133">
                  <c:v>0</c:v>
                </c:pt>
                <c:pt idx="3134">
                  <c:v>0</c:v>
                </c:pt>
                <c:pt idx="3135">
                  <c:v>0</c:v>
                </c:pt>
                <c:pt idx="3136">
                  <c:v>0</c:v>
                </c:pt>
                <c:pt idx="3137">
                  <c:v>0</c:v>
                </c:pt>
                <c:pt idx="3138">
                  <c:v>0</c:v>
                </c:pt>
                <c:pt idx="3139">
                  <c:v>0</c:v>
                </c:pt>
                <c:pt idx="3140">
                  <c:v>0</c:v>
                </c:pt>
                <c:pt idx="3141">
                  <c:v>0</c:v>
                </c:pt>
                <c:pt idx="3142">
                  <c:v>0</c:v>
                </c:pt>
                <c:pt idx="3143">
                  <c:v>0</c:v>
                </c:pt>
                <c:pt idx="3144">
                  <c:v>0</c:v>
                </c:pt>
                <c:pt idx="3145">
                  <c:v>0</c:v>
                </c:pt>
                <c:pt idx="3146">
                  <c:v>0</c:v>
                </c:pt>
                <c:pt idx="3147">
                  <c:v>0</c:v>
                </c:pt>
                <c:pt idx="3148">
                  <c:v>0</c:v>
                </c:pt>
                <c:pt idx="3149">
                  <c:v>0</c:v>
                </c:pt>
                <c:pt idx="3150">
                  <c:v>0</c:v>
                </c:pt>
                <c:pt idx="3151">
                  <c:v>0</c:v>
                </c:pt>
                <c:pt idx="3152">
                  <c:v>0</c:v>
                </c:pt>
                <c:pt idx="3153">
                  <c:v>0</c:v>
                </c:pt>
                <c:pt idx="3154">
                  <c:v>0</c:v>
                </c:pt>
                <c:pt idx="3155">
                  <c:v>0</c:v>
                </c:pt>
                <c:pt idx="3156">
                  <c:v>0</c:v>
                </c:pt>
                <c:pt idx="3157">
                  <c:v>0</c:v>
                </c:pt>
                <c:pt idx="3158">
                  <c:v>0</c:v>
                </c:pt>
                <c:pt idx="3159">
                  <c:v>11.399999999999981</c:v>
                </c:pt>
                <c:pt idx="3160">
                  <c:v>4.2000000000000446</c:v>
                </c:pt>
                <c:pt idx="3161">
                  <c:v>0</c:v>
                </c:pt>
                <c:pt idx="3162">
                  <c:v>0</c:v>
                </c:pt>
                <c:pt idx="3163">
                  <c:v>0</c:v>
                </c:pt>
                <c:pt idx="3164">
                  <c:v>0</c:v>
                </c:pt>
                <c:pt idx="3165">
                  <c:v>0</c:v>
                </c:pt>
                <c:pt idx="3166">
                  <c:v>0</c:v>
                </c:pt>
                <c:pt idx="3167">
                  <c:v>0</c:v>
                </c:pt>
                <c:pt idx="3168">
                  <c:v>0</c:v>
                </c:pt>
                <c:pt idx="3169">
                  <c:v>0</c:v>
                </c:pt>
                <c:pt idx="3170">
                  <c:v>0</c:v>
                </c:pt>
                <c:pt idx="3171">
                  <c:v>0</c:v>
                </c:pt>
                <c:pt idx="3172">
                  <c:v>0</c:v>
                </c:pt>
                <c:pt idx="3173">
                  <c:v>0</c:v>
                </c:pt>
                <c:pt idx="3174">
                  <c:v>0</c:v>
                </c:pt>
                <c:pt idx="3175">
                  <c:v>0</c:v>
                </c:pt>
                <c:pt idx="3176">
                  <c:v>0</c:v>
                </c:pt>
                <c:pt idx="3177">
                  <c:v>0</c:v>
                </c:pt>
                <c:pt idx="3178">
                  <c:v>0</c:v>
                </c:pt>
                <c:pt idx="3179">
                  <c:v>0</c:v>
                </c:pt>
                <c:pt idx="3180">
                  <c:v>0</c:v>
                </c:pt>
                <c:pt idx="3181">
                  <c:v>3.3999999999999768</c:v>
                </c:pt>
                <c:pt idx="3182">
                  <c:v>0</c:v>
                </c:pt>
                <c:pt idx="3183">
                  <c:v>0</c:v>
                </c:pt>
                <c:pt idx="3184">
                  <c:v>0</c:v>
                </c:pt>
                <c:pt idx="3185">
                  <c:v>0</c:v>
                </c:pt>
                <c:pt idx="3186">
                  <c:v>0</c:v>
                </c:pt>
                <c:pt idx="3187">
                  <c:v>0</c:v>
                </c:pt>
                <c:pt idx="3188">
                  <c:v>0</c:v>
                </c:pt>
                <c:pt idx="3189">
                  <c:v>0</c:v>
                </c:pt>
                <c:pt idx="3190">
                  <c:v>0</c:v>
                </c:pt>
                <c:pt idx="3191">
                  <c:v>0</c:v>
                </c:pt>
                <c:pt idx="3192">
                  <c:v>0</c:v>
                </c:pt>
                <c:pt idx="3193">
                  <c:v>0</c:v>
                </c:pt>
                <c:pt idx="3194">
                  <c:v>0</c:v>
                </c:pt>
                <c:pt idx="3195">
                  <c:v>0</c:v>
                </c:pt>
                <c:pt idx="3196">
                  <c:v>0</c:v>
                </c:pt>
                <c:pt idx="3197">
                  <c:v>0</c:v>
                </c:pt>
                <c:pt idx="3198">
                  <c:v>0</c:v>
                </c:pt>
                <c:pt idx="3199">
                  <c:v>0</c:v>
                </c:pt>
                <c:pt idx="3200">
                  <c:v>0</c:v>
                </c:pt>
                <c:pt idx="3201">
                  <c:v>0</c:v>
                </c:pt>
                <c:pt idx="3202">
                  <c:v>0</c:v>
                </c:pt>
                <c:pt idx="3203">
                  <c:v>0</c:v>
                </c:pt>
                <c:pt idx="3204">
                  <c:v>0</c:v>
                </c:pt>
                <c:pt idx="3205">
                  <c:v>0</c:v>
                </c:pt>
                <c:pt idx="3206">
                  <c:v>0</c:v>
                </c:pt>
                <c:pt idx="3207">
                  <c:v>0</c:v>
                </c:pt>
                <c:pt idx="3208">
                  <c:v>0</c:v>
                </c:pt>
                <c:pt idx="3209">
                  <c:v>0</c:v>
                </c:pt>
                <c:pt idx="3210">
                  <c:v>0</c:v>
                </c:pt>
                <c:pt idx="3211">
                  <c:v>0</c:v>
                </c:pt>
                <c:pt idx="3212">
                  <c:v>0</c:v>
                </c:pt>
                <c:pt idx="3213">
                  <c:v>0</c:v>
                </c:pt>
                <c:pt idx="3214">
                  <c:v>0</c:v>
                </c:pt>
                <c:pt idx="3215">
                  <c:v>0</c:v>
                </c:pt>
                <c:pt idx="3216">
                  <c:v>0</c:v>
                </c:pt>
                <c:pt idx="3217">
                  <c:v>0</c:v>
                </c:pt>
                <c:pt idx="3218">
                  <c:v>0</c:v>
                </c:pt>
                <c:pt idx="3219">
                  <c:v>0</c:v>
                </c:pt>
                <c:pt idx="3220">
                  <c:v>0</c:v>
                </c:pt>
                <c:pt idx="3221">
                  <c:v>0</c:v>
                </c:pt>
                <c:pt idx="3222">
                  <c:v>0</c:v>
                </c:pt>
                <c:pt idx="3223">
                  <c:v>0</c:v>
                </c:pt>
                <c:pt idx="3224">
                  <c:v>0</c:v>
                </c:pt>
                <c:pt idx="3225">
                  <c:v>0</c:v>
                </c:pt>
                <c:pt idx="3226">
                  <c:v>0</c:v>
                </c:pt>
                <c:pt idx="3227">
                  <c:v>0</c:v>
                </c:pt>
                <c:pt idx="3228">
                  <c:v>0</c:v>
                </c:pt>
                <c:pt idx="3229">
                  <c:v>0</c:v>
                </c:pt>
                <c:pt idx="3230">
                  <c:v>0</c:v>
                </c:pt>
                <c:pt idx="3231">
                  <c:v>0</c:v>
                </c:pt>
                <c:pt idx="3232">
                  <c:v>0</c:v>
                </c:pt>
                <c:pt idx="3233">
                  <c:v>0</c:v>
                </c:pt>
                <c:pt idx="3234">
                  <c:v>5</c:v>
                </c:pt>
                <c:pt idx="3235">
                  <c:v>11.399999999999981</c:v>
                </c:pt>
                <c:pt idx="3236">
                  <c:v>3.6000000000000232</c:v>
                </c:pt>
                <c:pt idx="3237">
                  <c:v>0.2000000000000455</c:v>
                </c:pt>
                <c:pt idx="3238">
                  <c:v>0.19999999999993179</c:v>
                </c:pt>
                <c:pt idx="3239">
                  <c:v>0</c:v>
                </c:pt>
                <c:pt idx="3240">
                  <c:v>0</c:v>
                </c:pt>
                <c:pt idx="3241">
                  <c:v>0</c:v>
                </c:pt>
                <c:pt idx="3242">
                  <c:v>0</c:v>
                </c:pt>
                <c:pt idx="3243">
                  <c:v>0</c:v>
                </c:pt>
                <c:pt idx="3244">
                  <c:v>0</c:v>
                </c:pt>
                <c:pt idx="3245">
                  <c:v>0</c:v>
                </c:pt>
                <c:pt idx="3246">
                  <c:v>0</c:v>
                </c:pt>
                <c:pt idx="3247">
                  <c:v>0</c:v>
                </c:pt>
                <c:pt idx="3248">
                  <c:v>0</c:v>
                </c:pt>
                <c:pt idx="3249">
                  <c:v>0</c:v>
                </c:pt>
                <c:pt idx="3250">
                  <c:v>0</c:v>
                </c:pt>
                <c:pt idx="3251">
                  <c:v>4.2000000000000446</c:v>
                </c:pt>
                <c:pt idx="3252">
                  <c:v>8.3999999999999773</c:v>
                </c:pt>
                <c:pt idx="3253">
                  <c:v>0</c:v>
                </c:pt>
                <c:pt idx="3254">
                  <c:v>0.2000000000000455</c:v>
                </c:pt>
                <c:pt idx="3255">
                  <c:v>0</c:v>
                </c:pt>
                <c:pt idx="3256">
                  <c:v>0</c:v>
                </c:pt>
                <c:pt idx="3257">
                  <c:v>0</c:v>
                </c:pt>
                <c:pt idx="3258">
                  <c:v>0</c:v>
                </c:pt>
                <c:pt idx="3259">
                  <c:v>0</c:v>
                </c:pt>
                <c:pt idx="3260">
                  <c:v>0</c:v>
                </c:pt>
                <c:pt idx="3261">
                  <c:v>0</c:v>
                </c:pt>
                <c:pt idx="3262">
                  <c:v>0</c:v>
                </c:pt>
                <c:pt idx="3263">
                  <c:v>0</c:v>
                </c:pt>
                <c:pt idx="3264">
                  <c:v>0</c:v>
                </c:pt>
                <c:pt idx="3265">
                  <c:v>0</c:v>
                </c:pt>
                <c:pt idx="3266">
                  <c:v>0</c:v>
                </c:pt>
                <c:pt idx="3267">
                  <c:v>0</c:v>
                </c:pt>
                <c:pt idx="3268">
                  <c:v>0</c:v>
                </c:pt>
                <c:pt idx="3269">
                  <c:v>0</c:v>
                </c:pt>
                <c:pt idx="3270">
                  <c:v>0</c:v>
                </c:pt>
                <c:pt idx="3271">
                  <c:v>0</c:v>
                </c:pt>
                <c:pt idx="3272">
                  <c:v>0</c:v>
                </c:pt>
                <c:pt idx="3273">
                  <c:v>0</c:v>
                </c:pt>
                <c:pt idx="3274">
                  <c:v>0</c:v>
                </c:pt>
                <c:pt idx="3275">
                  <c:v>0</c:v>
                </c:pt>
                <c:pt idx="3276">
                  <c:v>3.5999999999999091</c:v>
                </c:pt>
                <c:pt idx="3277">
                  <c:v>16.600000000000019</c:v>
                </c:pt>
                <c:pt idx="3278">
                  <c:v>4.3999999999999773</c:v>
                </c:pt>
                <c:pt idx="3279">
                  <c:v>5.2000000000000446</c:v>
                </c:pt>
                <c:pt idx="3280">
                  <c:v>0</c:v>
                </c:pt>
                <c:pt idx="3281">
                  <c:v>0</c:v>
                </c:pt>
                <c:pt idx="3282">
                  <c:v>0</c:v>
                </c:pt>
                <c:pt idx="3283">
                  <c:v>0</c:v>
                </c:pt>
                <c:pt idx="3284">
                  <c:v>0</c:v>
                </c:pt>
                <c:pt idx="3285">
                  <c:v>0</c:v>
                </c:pt>
                <c:pt idx="3286">
                  <c:v>0</c:v>
                </c:pt>
                <c:pt idx="3287">
                  <c:v>0</c:v>
                </c:pt>
                <c:pt idx="3288">
                  <c:v>0</c:v>
                </c:pt>
                <c:pt idx="3289">
                  <c:v>0</c:v>
                </c:pt>
                <c:pt idx="3290">
                  <c:v>0</c:v>
                </c:pt>
                <c:pt idx="3291">
                  <c:v>0</c:v>
                </c:pt>
                <c:pt idx="3292">
                  <c:v>0</c:v>
                </c:pt>
                <c:pt idx="3293">
                  <c:v>0</c:v>
                </c:pt>
                <c:pt idx="3294">
                  <c:v>0</c:v>
                </c:pt>
                <c:pt idx="3295">
                  <c:v>0</c:v>
                </c:pt>
                <c:pt idx="3296">
                  <c:v>0</c:v>
                </c:pt>
                <c:pt idx="3297">
                  <c:v>0</c:v>
                </c:pt>
                <c:pt idx="3298">
                  <c:v>0</c:v>
                </c:pt>
                <c:pt idx="3299">
                  <c:v>0</c:v>
                </c:pt>
                <c:pt idx="3300">
                  <c:v>0</c:v>
                </c:pt>
                <c:pt idx="3301">
                  <c:v>0</c:v>
                </c:pt>
                <c:pt idx="3302">
                  <c:v>0</c:v>
                </c:pt>
                <c:pt idx="3303">
                  <c:v>0</c:v>
                </c:pt>
                <c:pt idx="3304">
                  <c:v>0</c:v>
                </c:pt>
                <c:pt idx="3305">
                  <c:v>0.60000000000002274</c:v>
                </c:pt>
                <c:pt idx="3306">
                  <c:v>0.60000000000002274</c:v>
                </c:pt>
                <c:pt idx="3307">
                  <c:v>0.19999999999993179</c:v>
                </c:pt>
                <c:pt idx="3308">
                  <c:v>0.2000000000000455</c:v>
                </c:pt>
                <c:pt idx="3309">
                  <c:v>0.19999999999993179</c:v>
                </c:pt>
                <c:pt idx="3310">
                  <c:v>0</c:v>
                </c:pt>
                <c:pt idx="3311">
                  <c:v>0</c:v>
                </c:pt>
                <c:pt idx="3312">
                  <c:v>0</c:v>
                </c:pt>
                <c:pt idx="3313">
                  <c:v>0</c:v>
                </c:pt>
                <c:pt idx="3314">
                  <c:v>0</c:v>
                </c:pt>
                <c:pt idx="3315">
                  <c:v>0</c:v>
                </c:pt>
                <c:pt idx="3316">
                  <c:v>0</c:v>
                </c:pt>
                <c:pt idx="3317">
                  <c:v>0</c:v>
                </c:pt>
                <c:pt idx="3318">
                  <c:v>0</c:v>
                </c:pt>
                <c:pt idx="3319">
                  <c:v>0</c:v>
                </c:pt>
                <c:pt idx="3320">
                  <c:v>0</c:v>
                </c:pt>
                <c:pt idx="3321">
                  <c:v>0</c:v>
                </c:pt>
                <c:pt idx="3322">
                  <c:v>0</c:v>
                </c:pt>
                <c:pt idx="3323">
                  <c:v>0</c:v>
                </c:pt>
                <c:pt idx="3324">
                  <c:v>0</c:v>
                </c:pt>
                <c:pt idx="3325">
                  <c:v>0</c:v>
                </c:pt>
                <c:pt idx="3326">
                  <c:v>0</c:v>
                </c:pt>
                <c:pt idx="3327">
                  <c:v>0</c:v>
                </c:pt>
                <c:pt idx="3328">
                  <c:v>0</c:v>
                </c:pt>
                <c:pt idx="3329">
                  <c:v>0</c:v>
                </c:pt>
                <c:pt idx="3330">
                  <c:v>0</c:v>
                </c:pt>
                <c:pt idx="3331">
                  <c:v>0</c:v>
                </c:pt>
                <c:pt idx="3332">
                  <c:v>0</c:v>
                </c:pt>
                <c:pt idx="3333">
                  <c:v>0</c:v>
                </c:pt>
                <c:pt idx="3334">
                  <c:v>0</c:v>
                </c:pt>
                <c:pt idx="3335">
                  <c:v>0</c:v>
                </c:pt>
                <c:pt idx="3336">
                  <c:v>0.2000000000000455</c:v>
                </c:pt>
                <c:pt idx="3337">
                  <c:v>0</c:v>
                </c:pt>
                <c:pt idx="3338">
                  <c:v>0</c:v>
                </c:pt>
                <c:pt idx="3339">
                  <c:v>0</c:v>
                </c:pt>
                <c:pt idx="3340">
                  <c:v>0</c:v>
                </c:pt>
                <c:pt idx="3341">
                  <c:v>0</c:v>
                </c:pt>
                <c:pt idx="3342">
                  <c:v>0</c:v>
                </c:pt>
                <c:pt idx="3343">
                  <c:v>0</c:v>
                </c:pt>
                <c:pt idx="3344">
                  <c:v>0</c:v>
                </c:pt>
                <c:pt idx="3345">
                  <c:v>0</c:v>
                </c:pt>
                <c:pt idx="3346">
                  <c:v>0</c:v>
                </c:pt>
                <c:pt idx="3347">
                  <c:v>0</c:v>
                </c:pt>
                <c:pt idx="3348">
                  <c:v>0</c:v>
                </c:pt>
                <c:pt idx="3349">
                  <c:v>0</c:v>
                </c:pt>
                <c:pt idx="3350">
                  <c:v>0</c:v>
                </c:pt>
                <c:pt idx="3351">
                  <c:v>0</c:v>
                </c:pt>
                <c:pt idx="3352">
                  <c:v>0</c:v>
                </c:pt>
                <c:pt idx="3353">
                  <c:v>0</c:v>
                </c:pt>
                <c:pt idx="3354">
                  <c:v>0</c:v>
                </c:pt>
                <c:pt idx="3355">
                  <c:v>0</c:v>
                </c:pt>
                <c:pt idx="3356">
                  <c:v>0</c:v>
                </c:pt>
                <c:pt idx="3357">
                  <c:v>0</c:v>
                </c:pt>
                <c:pt idx="3358">
                  <c:v>0</c:v>
                </c:pt>
                <c:pt idx="3359">
                  <c:v>0</c:v>
                </c:pt>
                <c:pt idx="3360">
                  <c:v>0</c:v>
                </c:pt>
                <c:pt idx="3361">
                  <c:v>0</c:v>
                </c:pt>
                <c:pt idx="3362">
                  <c:v>0</c:v>
                </c:pt>
                <c:pt idx="3363">
                  <c:v>0</c:v>
                </c:pt>
                <c:pt idx="3364">
                  <c:v>0</c:v>
                </c:pt>
                <c:pt idx="3365">
                  <c:v>0</c:v>
                </c:pt>
                <c:pt idx="3366">
                  <c:v>0</c:v>
                </c:pt>
                <c:pt idx="3367">
                  <c:v>0</c:v>
                </c:pt>
                <c:pt idx="3368">
                  <c:v>0</c:v>
                </c:pt>
                <c:pt idx="3369">
                  <c:v>0</c:v>
                </c:pt>
                <c:pt idx="3370">
                  <c:v>0</c:v>
                </c:pt>
                <c:pt idx="3371">
                  <c:v>4</c:v>
                </c:pt>
                <c:pt idx="3372">
                  <c:v>4</c:v>
                </c:pt>
                <c:pt idx="3373">
                  <c:v>0.79999999999995453</c:v>
                </c:pt>
                <c:pt idx="3374">
                  <c:v>3.8000000000000682</c:v>
                </c:pt>
                <c:pt idx="3375">
                  <c:v>2</c:v>
                </c:pt>
                <c:pt idx="3376">
                  <c:v>0</c:v>
                </c:pt>
                <c:pt idx="3377">
                  <c:v>0</c:v>
                </c:pt>
                <c:pt idx="3378">
                  <c:v>0</c:v>
                </c:pt>
                <c:pt idx="3379">
                  <c:v>1.600000000000023</c:v>
                </c:pt>
                <c:pt idx="3380">
                  <c:v>1</c:v>
                </c:pt>
                <c:pt idx="3381">
                  <c:v>0</c:v>
                </c:pt>
                <c:pt idx="3382">
                  <c:v>0.19999999999993179</c:v>
                </c:pt>
                <c:pt idx="3383">
                  <c:v>0</c:v>
                </c:pt>
                <c:pt idx="3384">
                  <c:v>0</c:v>
                </c:pt>
                <c:pt idx="3385">
                  <c:v>0</c:v>
                </c:pt>
                <c:pt idx="3386">
                  <c:v>0</c:v>
                </c:pt>
                <c:pt idx="3387">
                  <c:v>0</c:v>
                </c:pt>
                <c:pt idx="3388">
                  <c:v>0</c:v>
                </c:pt>
                <c:pt idx="3389">
                  <c:v>0</c:v>
                </c:pt>
                <c:pt idx="3390">
                  <c:v>0</c:v>
                </c:pt>
                <c:pt idx="3391">
                  <c:v>0</c:v>
                </c:pt>
                <c:pt idx="3392">
                  <c:v>0</c:v>
                </c:pt>
                <c:pt idx="3393">
                  <c:v>0</c:v>
                </c:pt>
                <c:pt idx="3394">
                  <c:v>0</c:v>
                </c:pt>
                <c:pt idx="3395">
                  <c:v>0</c:v>
                </c:pt>
                <c:pt idx="3396">
                  <c:v>0</c:v>
                </c:pt>
                <c:pt idx="3397">
                  <c:v>0</c:v>
                </c:pt>
                <c:pt idx="3398">
                  <c:v>0</c:v>
                </c:pt>
                <c:pt idx="3399">
                  <c:v>0.2000000000000455</c:v>
                </c:pt>
                <c:pt idx="3400">
                  <c:v>0.60000000000002274</c:v>
                </c:pt>
                <c:pt idx="3401">
                  <c:v>0</c:v>
                </c:pt>
                <c:pt idx="3402">
                  <c:v>0</c:v>
                </c:pt>
                <c:pt idx="3403">
                  <c:v>0</c:v>
                </c:pt>
                <c:pt idx="3404">
                  <c:v>0.19999999999993179</c:v>
                </c:pt>
                <c:pt idx="3405">
                  <c:v>0.80000000000006821</c:v>
                </c:pt>
                <c:pt idx="3406">
                  <c:v>0.39999999999997732</c:v>
                </c:pt>
                <c:pt idx="3407">
                  <c:v>0.19999999999993179</c:v>
                </c:pt>
                <c:pt idx="3408">
                  <c:v>0</c:v>
                </c:pt>
                <c:pt idx="3409">
                  <c:v>0</c:v>
                </c:pt>
                <c:pt idx="3410">
                  <c:v>0</c:v>
                </c:pt>
                <c:pt idx="3411">
                  <c:v>0</c:v>
                </c:pt>
                <c:pt idx="3412">
                  <c:v>0</c:v>
                </c:pt>
                <c:pt idx="3413">
                  <c:v>0</c:v>
                </c:pt>
                <c:pt idx="3414">
                  <c:v>0</c:v>
                </c:pt>
                <c:pt idx="3415">
                  <c:v>0</c:v>
                </c:pt>
                <c:pt idx="3416">
                  <c:v>0</c:v>
                </c:pt>
                <c:pt idx="3417">
                  <c:v>0</c:v>
                </c:pt>
                <c:pt idx="3418">
                  <c:v>0</c:v>
                </c:pt>
                <c:pt idx="3419">
                  <c:v>0</c:v>
                </c:pt>
                <c:pt idx="3420">
                  <c:v>0</c:v>
                </c:pt>
                <c:pt idx="3421">
                  <c:v>0</c:v>
                </c:pt>
                <c:pt idx="3422">
                  <c:v>0</c:v>
                </c:pt>
                <c:pt idx="3423">
                  <c:v>0</c:v>
                </c:pt>
                <c:pt idx="3424">
                  <c:v>3.6000000000000232</c:v>
                </c:pt>
                <c:pt idx="3425">
                  <c:v>1.800000000000068</c:v>
                </c:pt>
                <c:pt idx="3426">
                  <c:v>0</c:v>
                </c:pt>
                <c:pt idx="3427">
                  <c:v>0</c:v>
                </c:pt>
                <c:pt idx="3428">
                  <c:v>0</c:v>
                </c:pt>
                <c:pt idx="3429">
                  <c:v>0</c:v>
                </c:pt>
                <c:pt idx="3430">
                  <c:v>0</c:v>
                </c:pt>
                <c:pt idx="3431">
                  <c:v>0</c:v>
                </c:pt>
                <c:pt idx="3432">
                  <c:v>0</c:v>
                </c:pt>
                <c:pt idx="3433">
                  <c:v>0</c:v>
                </c:pt>
                <c:pt idx="3434">
                  <c:v>0</c:v>
                </c:pt>
                <c:pt idx="3435">
                  <c:v>0</c:v>
                </c:pt>
                <c:pt idx="3436">
                  <c:v>0</c:v>
                </c:pt>
                <c:pt idx="3437">
                  <c:v>0</c:v>
                </c:pt>
                <c:pt idx="3438">
                  <c:v>0</c:v>
                </c:pt>
                <c:pt idx="3439">
                  <c:v>0</c:v>
                </c:pt>
                <c:pt idx="3440">
                  <c:v>0</c:v>
                </c:pt>
                <c:pt idx="3441">
                  <c:v>0</c:v>
                </c:pt>
                <c:pt idx="3442">
                  <c:v>0</c:v>
                </c:pt>
                <c:pt idx="3443">
                  <c:v>0</c:v>
                </c:pt>
                <c:pt idx="3444">
                  <c:v>0</c:v>
                </c:pt>
                <c:pt idx="3445">
                  <c:v>0</c:v>
                </c:pt>
                <c:pt idx="3446">
                  <c:v>0</c:v>
                </c:pt>
                <c:pt idx="3447">
                  <c:v>0.39999999999997732</c:v>
                </c:pt>
                <c:pt idx="3448">
                  <c:v>12.399999999999981</c:v>
                </c:pt>
                <c:pt idx="3449">
                  <c:v>4</c:v>
                </c:pt>
                <c:pt idx="3450">
                  <c:v>4.3999999999999773</c:v>
                </c:pt>
                <c:pt idx="3451">
                  <c:v>2.200000000000045</c:v>
                </c:pt>
                <c:pt idx="3452">
                  <c:v>0.39999999999997732</c:v>
                </c:pt>
                <c:pt idx="3453">
                  <c:v>0</c:v>
                </c:pt>
                <c:pt idx="3454">
                  <c:v>0</c:v>
                </c:pt>
                <c:pt idx="3455">
                  <c:v>0</c:v>
                </c:pt>
                <c:pt idx="3456">
                  <c:v>0.2000000000000455</c:v>
                </c:pt>
                <c:pt idx="3457">
                  <c:v>0</c:v>
                </c:pt>
                <c:pt idx="3458">
                  <c:v>0</c:v>
                </c:pt>
                <c:pt idx="3459">
                  <c:v>0</c:v>
                </c:pt>
                <c:pt idx="3460">
                  <c:v>0</c:v>
                </c:pt>
                <c:pt idx="3461">
                  <c:v>0</c:v>
                </c:pt>
                <c:pt idx="3462">
                  <c:v>0</c:v>
                </c:pt>
                <c:pt idx="3463">
                  <c:v>0</c:v>
                </c:pt>
                <c:pt idx="3464">
                  <c:v>0</c:v>
                </c:pt>
                <c:pt idx="3465">
                  <c:v>0</c:v>
                </c:pt>
                <c:pt idx="3466">
                  <c:v>0</c:v>
                </c:pt>
                <c:pt idx="3467">
                  <c:v>2.5999999999999091</c:v>
                </c:pt>
                <c:pt idx="3468">
                  <c:v>1.200000000000045</c:v>
                </c:pt>
                <c:pt idx="3469">
                  <c:v>12.399999999999981</c:v>
                </c:pt>
                <c:pt idx="3470">
                  <c:v>2.6000000000000232</c:v>
                </c:pt>
                <c:pt idx="3471">
                  <c:v>0</c:v>
                </c:pt>
                <c:pt idx="3472">
                  <c:v>0</c:v>
                </c:pt>
                <c:pt idx="3473">
                  <c:v>0.2000000000000455</c:v>
                </c:pt>
                <c:pt idx="3474">
                  <c:v>0</c:v>
                </c:pt>
                <c:pt idx="3475">
                  <c:v>0</c:v>
                </c:pt>
                <c:pt idx="3476">
                  <c:v>0</c:v>
                </c:pt>
                <c:pt idx="3477">
                  <c:v>0</c:v>
                </c:pt>
                <c:pt idx="3478">
                  <c:v>0</c:v>
                </c:pt>
                <c:pt idx="3479">
                  <c:v>0</c:v>
                </c:pt>
                <c:pt idx="3480">
                  <c:v>0</c:v>
                </c:pt>
                <c:pt idx="3481">
                  <c:v>0</c:v>
                </c:pt>
                <c:pt idx="3482">
                  <c:v>0</c:v>
                </c:pt>
                <c:pt idx="3483">
                  <c:v>0</c:v>
                </c:pt>
                <c:pt idx="3484">
                  <c:v>0</c:v>
                </c:pt>
                <c:pt idx="3485">
                  <c:v>0</c:v>
                </c:pt>
                <c:pt idx="3486">
                  <c:v>0</c:v>
                </c:pt>
                <c:pt idx="3487">
                  <c:v>0</c:v>
                </c:pt>
                <c:pt idx="3488">
                  <c:v>0</c:v>
                </c:pt>
                <c:pt idx="3489">
                  <c:v>0</c:v>
                </c:pt>
                <c:pt idx="3490">
                  <c:v>0</c:v>
                </c:pt>
                <c:pt idx="3491">
                  <c:v>0</c:v>
                </c:pt>
                <c:pt idx="3492">
                  <c:v>0</c:v>
                </c:pt>
                <c:pt idx="3493">
                  <c:v>0</c:v>
                </c:pt>
                <c:pt idx="3494">
                  <c:v>0</c:v>
                </c:pt>
                <c:pt idx="3495">
                  <c:v>0</c:v>
                </c:pt>
                <c:pt idx="3496">
                  <c:v>0</c:v>
                </c:pt>
                <c:pt idx="3497">
                  <c:v>0</c:v>
                </c:pt>
                <c:pt idx="3498">
                  <c:v>0</c:v>
                </c:pt>
                <c:pt idx="3499">
                  <c:v>0</c:v>
                </c:pt>
                <c:pt idx="3500">
                  <c:v>0</c:v>
                </c:pt>
                <c:pt idx="3501">
                  <c:v>0</c:v>
                </c:pt>
                <c:pt idx="3502">
                  <c:v>0</c:v>
                </c:pt>
                <c:pt idx="3503">
                  <c:v>0</c:v>
                </c:pt>
                <c:pt idx="3504">
                  <c:v>0</c:v>
                </c:pt>
                <c:pt idx="3505">
                  <c:v>0</c:v>
                </c:pt>
                <c:pt idx="3506">
                  <c:v>0</c:v>
                </c:pt>
                <c:pt idx="3507">
                  <c:v>0</c:v>
                </c:pt>
                <c:pt idx="3508">
                  <c:v>0</c:v>
                </c:pt>
                <c:pt idx="3509">
                  <c:v>0</c:v>
                </c:pt>
                <c:pt idx="3510">
                  <c:v>0</c:v>
                </c:pt>
                <c:pt idx="3511">
                  <c:v>0</c:v>
                </c:pt>
                <c:pt idx="3512">
                  <c:v>0</c:v>
                </c:pt>
                <c:pt idx="3513">
                  <c:v>0</c:v>
                </c:pt>
                <c:pt idx="3514">
                  <c:v>0</c:v>
                </c:pt>
                <c:pt idx="3515">
                  <c:v>1</c:v>
                </c:pt>
                <c:pt idx="3516">
                  <c:v>14.19999999999993</c:v>
                </c:pt>
                <c:pt idx="3517">
                  <c:v>1</c:v>
                </c:pt>
                <c:pt idx="3518">
                  <c:v>0</c:v>
                </c:pt>
                <c:pt idx="3519">
                  <c:v>0.2000000000000455</c:v>
                </c:pt>
                <c:pt idx="3520">
                  <c:v>0</c:v>
                </c:pt>
                <c:pt idx="3521">
                  <c:v>0</c:v>
                </c:pt>
                <c:pt idx="3522">
                  <c:v>0</c:v>
                </c:pt>
                <c:pt idx="3523">
                  <c:v>0</c:v>
                </c:pt>
                <c:pt idx="3524">
                  <c:v>0</c:v>
                </c:pt>
                <c:pt idx="3525">
                  <c:v>0</c:v>
                </c:pt>
                <c:pt idx="3526">
                  <c:v>0</c:v>
                </c:pt>
                <c:pt idx="3527">
                  <c:v>0</c:v>
                </c:pt>
                <c:pt idx="3528">
                  <c:v>0</c:v>
                </c:pt>
                <c:pt idx="3529">
                  <c:v>0</c:v>
                </c:pt>
                <c:pt idx="3530">
                  <c:v>0</c:v>
                </c:pt>
                <c:pt idx="3531">
                  <c:v>0</c:v>
                </c:pt>
                <c:pt idx="3532">
                  <c:v>0</c:v>
                </c:pt>
                <c:pt idx="3533">
                  <c:v>0</c:v>
                </c:pt>
                <c:pt idx="3534">
                  <c:v>0</c:v>
                </c:pt>
                <c:pt idx="3535">
                  <c:v>0</c:v>
                </c:pt>
                <c:pt idx="3536">
                  <c:v>0</c:v>
                </c:pt>
                <c:pt idx="3537">
                  <c:v>0</c:v>
                </c:pt>
                <c:pt idx="3538">
                  <c:v>0</c:v>
                </c:pt>
                <c:pt idx="3539">
                  <c:v>0</c:v>
                </c:pt>
                <c:pt idx="3540">
                  <c:v>0</c:v>
                </c:pt>
                <c:pt idx="3541">
                  <c:v>0</c:v>
                </c:pt>
                <c:pt idx="3542">
                  <c:v>0</c:v>
                </c:pt>
                <c:pt idx="3543">
                  <c:v>0</c:v>
                </c:pt>
                <c:pt idx="3544">
                  <c:v>0</c:v>
                </c:pt>
                <c:pt idx="3545">
                  <c:v>9</c:v>
                </c:pt>
                <c:pt idx="3546">
                  <c:v>0</c:v>
                </c:pt>
                <c:pt idx="3547">
                  <c:v>0</c:v>
                </c:pt>
                <c:pt idx="3548">
                  <c:v>0</c:v>
                </c:pt>
                <c:pt idx="3549">
                  <c:v>0</c:v>
                </c:pt>
                <c:pt idx="3550">
                  <c:v>0</c:v>
                </c:pt>
                <c:pt idx="3551">
                  <c:v>0</c:v>
                </c:pt>
                <c:pt idx="3552">
                  <c:v>0</c:v>
                </c:pt>
                <c:pt idx="3553">
                  <c:v>0</c:v>
                </c:pt>
                <c:pt idx="3554">
                  <c:v>0</c:v>
                </c:pt>
                <c:pt idx="3555">
                  <c:v>0</c:v>
                </c:pt>
                <c:pt idx="3556">
                  <c:v>0</c:v>
                </c:pt>
                <c:pt idx="3557">
                  <c:v>0</c:v>
                </c:pt>
                <c:pt idx="3558">
                  <c:v>0</c:v>
                </c:pt>
                <c:pt idx="3559">
                  <c:v>0</c:v>
                </c:pt>
                <c:pt idx="3560">
                  <c:v>0</c:v>
                </c:pt>
                <c:pt idx="3561">
                  <c:v>0</c:v>
                </c:pt>
                <c:pt idx="3562">
                  <c:v>0</c:v>
                </c:pt>
                <c:pt idx="3563">
                  <c:v>0</c:v>
                </c:pt>
                <c:pt idx="3564">
                  <c:v>0</c:v>
                </c:pt>
                <c:pt idx="3565">
                  <c:v>0</c:v>
                </c:pt>
                <c:pt idx="3566">
                  <c:v>0.19999999999993179</c:v>
                </c:pt>
                <c:pt idx="3567">
                  <c:v>0</c:v>
                </c:pt>
                <c:pt idx="3568">
                  <c:v>0.2000000000000455</c:v>
                </c:pt>
                <c:pt idx="3569">
                  <c:v>0</c:v>
                </c:pt>
                <c:pt idx="3570">
                  <c:v>0</c:v>
                </c:pt>
                <c:pt idx="3571">
                  <c:v>0</c:v>
                </c:pt>
                <c:pt idx="3572">
                  <c:v>0</c:v>
                </c:pt>
                <c:pt idx="3573">
                  <c:v>0</c:v>
                </c:pt>
                <c:pt idx="3574">
                  <c:v>0</c:v>
                </c:pt>
                <c:pt idx="3575">
                  <c:v>0</c:v>
                </c:pt>
                <c:pt idx="3576">
                  <c:v>0</c:v>
                </c:pt>
                <c:pt idx="3577">
                  <c:v>0</c:v>
                </c:pt>
                <c:pt idx="3578">
                  <c:v>0</c:v>
                </c:pt>
                <c:pt idx="3579">
                  <c:v>0</c:v>
                </c:pt>
                <c:pt idx="3580">
                  <c:v>0</c:v>
                </c:pt>
                <c:pt idx="3581">
                  <c:v>0</c:v>
                </c:pt>
                <c:pt idx="3582">
                  <c:v>0</c:v>
                </c:pt>
                <c:pt idx="3583">
                  <c:v>0</c:v>
                </c:pt>
                <c:pt idx="3584">
                  <c:v>0</c:v>
                </c:pt>
                <c:pt idx="3585">
                  <c:v>0</c:v>
                </c:pt>
                <c:pt idx="3586">
                  <c:v>0</c:v>
                </c:pt>
                <c:pt idx="3587">
                  <c:v>0</c:v>
                </c:pt>
                <c:pt idx="3588">
                  <c:v>0.2000000000000455</c:v>
                </c:pt>
                <c:pt idx="3589">
                  <c:v>0</c:v>
                </c:pt>
                <c:pt idx="3590">
                  <c:v>0</c:v>
                </c:pt>
                <c:pt idx="3591">
                  <c:v>0</c:v>
                </c:pt>
                <c:pt idx="3592">
                  <c:v>0</c:v>
                </c:pt>
                <c:pt idx="3593">
                  <c:v>0</c:v>
                </c:pt>
                <c:pt idx="3594">
                  <c:v>0</c:v>
                </c:pt>
                <c:pt idx="3595">
                  <c:v>0</c:v>
                </c:pt>
                <c:pt idx="3596">
                  <c:v>0</c:v>
                </c:pt>
                <c:pt idx="3597">
                  <c:v>0</c:v>
                </c:pt>
                <c:pt idx="3598">
                  <c:v>0</c:v>
                </c:pt>
                <c:pt idx="3599">
                  <c:v>0</c:v>
                </c:pt>
                <c:pt idx="3600">
                  <c:v>0</c:v>
                </c:pt>
                <c:pt idx="3601">
                  <c:v>0</c:v>
                </c:pt>
                <c:pt idx="3602">
                  <c:v>0</c:v>
                </c:pt>
                <c:pt idx="3603">
                  <c:v>0</c:v>
                </c:pt>
                <c:pt idx="3604">
                  <c:v>0</c:v>
                </c:pt>
                <c:pt idx="3605">
                  <c:v>0</c:v>
                </c:pt>
                <c:pt idx="3606">
                  <c:v>0</c:v>
                </c:pt>
                <c:pt idx="3607">
                  <c:v>0</c:v>
                </c:pt>
                <c:pt idx="3608">
                  <c:v>0</c:v>
                </c:pt>
                <c:pt idx="3609">
                  <c:v>0</c:v>
                </c:pt>
                <c:pt idx="3610">
                  <c:v>0</c:v>
                </c:pt>
                <c:pt idx="3611">
                  <c:v>3</c:v>
                </c:pt>
                <c:pt idx="3612">
                  <c:v>8.5999999999999091</c:v>
                </c:pt>
                <c:pt idx="3613">
                  <c:v>0</c:v>
                </c:pt>
                <c:pt idx="3614">
                  <c:v>0</c:v>
                </c:pt>
                <c:pt idx="3615">
                  <c:v>7.2000000000000446</c:v>
                </c:pt>
                <c:pt idx="3616">
                  <c:v>9.7999999999999545</c:v>
                </c:pt>
                <c:pt idx="3617">
                  <c:v>5</c:v>
                </c:pt>
                <c:pt idx="3618">
                  <c:v>3.4000000000000909</c:v>
                </c:pt>
                <c:pt idx="3619">
                  <c:v>0</c:v>
                </c:pt>
                <c:pt idx="3620">
                  <c:v>0</c:v>
                </c:pt>
                <c:pt idx="3621">
                  <c:v>0</c:v>
                </c:pt>
                <c:pt idx="3622">
                  <c:v>0</c:v>
                </c:pt>
                <c:pt idx="3623">
                  <c:v>0</c:v>
                </c:pt>
                <c:pt idx="3624">
                  <c:v>0</c:v>
                </c:pt>
                <c:pt idx="3625">
                  <c:v>0</c:v>
                </c:pt>
                <c:pt idx="3626">
                  <c:v>0</c:v>
                </c:pt>
                <c:pt idx="3627">
                  <c:v>0.19999999999993179</c:v>
                </c:pt>
                <c:pt idx="3628">
                  <c:v>0</c:v>
                </c:pt>
                <c:pt idx="3629">
                  <c:v>0</c:v>
                </c:pt>
                <c:pt idx="3630">
                  <c:v>0</c:v>
                </c:pt>
                <c:pt idx="3631">
                  <c:v>0</c:v>
                </c:pt>
                <c:pt idx="3632">
                  <c:v>0</c:v>
                </c:pt>
                <c:pt idx="3633">
                  <c:v>0</c:v>
                </c:pt>
                <c:pt idx="3634">
                  <c:v>0</c:v>
                </c:pt>
                <c:pt idx="3635">
                  <c:v>0</c:v>
                </c:pt>
                <c:pt idx="3636">
                  <c:v>0</c:v>
                </c:pt>
                <c:pt idx="3637">
                  <c:v>0</c:v>
                </c:pt>
                <c:pt idx="3638">
                  <c:v>0</c:v>
                </c:pt>
                <c:pt idx="3639">
                  <c:v>0</c:v>
                </c:pt>
                <c:pt idx="3640">
                  <c:v>0</c:v>
                </c:pt>
                <c:pt idx="3641">
                  <c:v>0</c:v>
                </c:pt>
                <c:pt idx="3642">
                  <c:v>0</c:v>
                </c:pt>
                <c:pt idx="3643">
                  <c:v>1.399999999999977</c:v>
                </c:pt>
                <c:pt idx="3644">
                  <c:v>0.40000000000009089</c:v>
                </c:pt>
                <c:pt idx="3645">
                  <c:v>3.1999999999999318</c:v>
                </c:pt>
                <c:pt idx="3646">
                  <c:v>0.2000000000000455</c:v>
                </c:pt>
                <c:pt idx="3647">
                  <c:v>0</c:v>
                </c:pt>
                <c:pt idx="3648">
                  <c:v>0</c:v>
                </c:pt>
                <c:pt idx="3649">
                  <c:v>0</c:v>
                </c:pt>
                <c:pt idx="3650">
                  <c:v>0</c:v>
                </c:pt>
                <c:pt idx="3651">
                  <c:v>0</c:v>
                </c:pt>
                <c:pt idx="3652">
                  <c:v>0</c:v>
                </c:pt>
                <c:pt idx="3653">
                  <c:v>0</c:v>
                </c:pt>
                <c:pt idx="3654">
                  <c:v>0</c:v>
                </c:pt>
                <c:pt idx="3655">
                  <c:v>0</c:v>
                </c:pt>
                <c:pt idx="3656">
                  <c:v>0</c:v>
                </c:pt>
                <c:pt idx="3657">
                  <c:v>0</c:v>
                </c:pt>
                <c:pt idx="3658">
                  <c:v>0</c:v>
                </c:pt>
                <c:pt idx="3659">
                  <c:v>0</c:v>
                </c:pt>
                <c:pt idx="3660">
                  <c:v>0</c:v>
                </c:pt>
                <c:pt idx="3661">
                  <c:v>1</c:v>
                </c:pt>
                <c:pt idx="3662">
                  <c:v>4.7999999999999554</c:v>
                </c:pt>
                <c:pt idx="3663">
                  <c:v>10</c:v>
                </c:pt>
                <c:pt idx="3664">
                  <c:v>1</c:v>
                </c:pt>
                <c:pt idx="3665">
                  <c:v>0</c:v>
                </c:pt>
                <c:pt idx="3666">
                  <c:v>0</c:v>
                </c:pt>
                <c:pt idx="3667">
                  <c:v>0</c:v>
                </c:pt>
                <c:pt idx="3668">
                  <c:v>0</c:v>
                </c:pt>
                <c:pt idx="3669">
                  <c:v>0</c:v>
                </c:pt>
                <c:pt idx="3670">
                  <c:v>0</c:v>
                </c:pt>
                <c:pt idx="3671">
                  <c:v>0</c:v>
                </c:pt>
                <c:pt idx="3672">
                  <c:v>0</c:v>
                </c:pt>
                <c:pt idx="3673">
                  <c:v>0</c:v>
                </c:pt>
                <c:pt idx="3674">
                  <c:v>0</c:v>
                </c:pt>
                <c:pt idx="3675">
                  <c:v>0</c:v>
                </c:pt>
                <c:pt idx="3676">
                  <c:v>0</c:v>
                </c:pt>
                <c:pt idx="3677">
                  <c:v>0</c:v>
                </c:pt>
                <c:pt idx="3678">
                  <c:v>0</c:v>
                </c:pt>
                <c:pt idx="3679">
                  <c:v>0</c:v>
                </c:pt>
                <c:pt idx="3680">
                  <c:v>0</c:v>
                </c:pt>
                <c:pt idx="3681">
                  <c:v>0</c:v>
                </c:pt>
                <c:pt idx="3682">
                  <c:v>0</c:v>
                </c:pt>
                <c:pt idx="3683">
                  <c:v>0</c:v>
                </c:pt>
                <c:pt idx="3684">
                  <c:v>0</c:v>
                </c:pt>
                <c:pt idx="3685">
                  <c:v>0</c:v>
                </c:pt>
                <c:pt idx="3686">
                  <c:v>0</c:v>
                </c:pt>
                <c:pt idx="3687">
                  <c:v>0.2000000000000455</c:v>
                </c:pt>
                <c:pt idx="3688">
                  <c:v>0</c:v>
                </c:pt>
                <c:pt idx="3689">
                  <c:v>2.6000000000000232</c:v>
                </c:pt>
                <c:pt idx="3690">
                  <c:v>5.5999999999999091</c:v>
                </c:pt>
                <c:pt idx="3691">
                  <c:v>4.8000000000000682</c:v>
                </c:pt>
                <c:pt idx="3692">
                  <c:v>1.799999999999955</c:v>
                </c:pt>
                <c:pt idx="3693">
                  <c:v>0.2000000000000455</c:v>
                </c:pt>
                <c:pt idx="3694">
                  <c:v>0</c:v>
                </c:pt>
                <c:pt idx="3695">
                  <c:v>0</c:v>
                </c:pt>
                <c:pt idx="3696">
                  <c:v>0.19999999999993179</c:v>
                </c:pt>
                <c:pt idx="3697">
                  <c:v>0</c:v>
                </c:pt>
                <c:pt idx="3698">
                  <c:v>0</c:v>
                </c:pt>
                <c:pt idx="3699">
                  <c:v>0</c:v>
                </c:pt>
                <c:pt idx="3700">
                  <c:v>0</c:v>
                </c:pt>
                <c:pt idx="3701">
                  <c:v>0</c:v>
                </c:pt>
                <c:pt idx="3702">
                  <c:v>0</c:v>
                </c:pt>
                <c:pt idx="3703">
                  <c:v>0</c:v>
                </c:pt>
                <c:pt idx="3704">
                  <c:v>0</c:v>
                </c:pt>
                <c:pt idx="3705">
                  <c:v>0</c:v>
                </c:pt>
                <c:pt idx="3706">
                  <c:v>0</c:v>
                </c:pt>
                <c:pt idx="3707">
                  <c:v>0</c:v>
                </c:pt>
                <c:pt idx="3708">
                  <c:v>0</c:v>
                </c:pt>
                <c:pt idx="3709">
                  <c:v>3.4000000000000909</c:v>
                </c:pt>
                <c:pt idx="3710">
                  <c:v>1.199999999999932</c:v>
                </c:pt>
                <c:pt idx="3711">
                  <c:v>0.60000000000002274</c:v>
                </c:pt>
                <c:pt idx="3712">
                  <c:v>0.39999999999997732</c:v>
                </c:pt>
                <c:pt idx="3713">
                  <c:v>0</c:v>
                </c:pt>
                <c:pt idx="3714">
                  <c:v>0</c:v>
                </c:pt>
                <c:pt idx="3715">
                  <c:v>0.60000000000002274</c:v>
                </c:pt>
                <c:pt idx="3716">
                  <c:v>0.2000000000000455</c:v>
                </c:pt>
                <c:pt idx="3717">
                  <c:v>0</c:v>
                </c:pt>
                <c:pt idx="3718">
                  <c:v>0</c:v>
                </c:pt>
                <c:pt idx="3719">
                  <c:v>0.19999999999993179</c:v>
                </c:pt>
                <c:pt idx="3720">
                  <c:v>0</c:v>
                </c:pt>
                <c:pt idx="3721">
                  <c:v>0</c:v>
                </c:pt>
                <c:pt idx="3722">
                  <c:v>0</c:v>
                </c:pt>
                <c:pt idx="3723">
                  <c:v>0</c:v>
                </c:pt>
                <c:pt idx="3724">
                  <c:v>0</c:v>
                </c:pt>
                <c:pt idx="3725">
                  <c:v>0</c:v>
                </c:pt>
                <c:pt idx="3726">
                  <c:v>0</c:v>
                </c:pt>
                <c:pt idx="3727">
                  <c:v>0</c:v>
                </c:pt>
                <c:pt idx="3728">
                  <c:v>0</c:v>
                </c:pt>
                <c:pt idx="3729">
                  <c:v>0</c:v>
                </c:pt>
                <c:pt idx="3730">
                  <c:v>0</c:v>
                </c:pt>
                <c:pt idx="3731">
                  <c:v>0</c:v>
                </c:pt>
                <c:pt idx="3732">
                  <c:v>0</c:v>
                </c:pt>
                <c:pt idx="3733">
                  <c:v>0</c:v>
                </c:pt>
                <c:pt idx="3734">
                  <c:v>0</c:v>
                </c:pt>
                <c:pt idx="3735">
                  <c:v>0</c:v>
                </c:pt>
                <c:pt idx="3736">
                  <c:v>0</c:v>
                </c:pt>
                <c:pt idx="3737">
                  <c:v>0</c:v>
                </c:pt>
                <c:pt idx="3738">
                  <c:v>0</c:v>
                </c:pt>
                <c:pt idx="3739">
                  <c:v>0</c:v>
                </c:pt>
                <c:pt idx="3740">
                  <c:v>0</c:v>
                </c:pt>
                <c:pt idx="3741">
                  <c:v>0</c:v>
                </c:pt>
                <c:pt idx="3742">
                  <c:v>0</c:v>
                </c:pt>
              </c:numCache>
            </c:numRef>
          </c:yVal>
          <c:smooth val="1"/>
          <c:extLst>
            <c:ext xmlns:c16="http://schemas.microsoft.com/office/drawing/2014/chart" uri="{C3380CC4-5D6E-409C-BE32-E72D297353CC}">
              <c16:uniqueId val="{00000000-4A6C-4A30-BA25-118DC980E8BC}"/>
            </c:ext>
          </c:extLst>
        </c:ser>
        <c:dLbls>
          <c:showLegendKey val="0"/>
          <c:showVal val="0"/>
          <c:showCatName val="0"/>
          <c:showSerName val="0"/>
          <c:showPercent val="0"/>
          <c:showBubbleSize val="0"/>
        </c:dLbls>
        <c:axId val="-952087376"/>
        <c:axId val="-952093360"/>
      </c:scatterChart>
      <c:valAx>
        <c:axId val="-952087376"/>
        <c:scaling>
          <c:orientation val="minMax"/>
          <c:max val="44020"/>
          <c:min val="43855"/>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2093360"/>
        <c:crosses val="autoZero"/>
        <c:crossBetween val="midCat"/>
        <c:majorUnit val="50"/>
      </c:valAx>
      <c:valAx>
        <c:axId val="-952093360"/>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Precipitation (m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208737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1" u="none" strike="noStrike" kern="1200" spc="0" baseline="0">
                <a:solidFill>
                  <a:schemeClr val="tx1">
                    <a:lumMod val="65000"/>
                    <a:lumOff val="35000"/>
                  </a:schemeClr>
                </a:solidFill>
                <a:latin typeface="+mn-lt"/>
                <a:ea typeface="+mn-ea"/>
                <a:cs typeface="+mn-cs"/>
              </a:defRPr>
            </a:pPr>
            <a:r>
              <a:rPr lang="en-US" b="1" i="1"/>
              <a:t>Rating</a:t>
            </a:r>
            <a:r>
              <a:rPr lang="en-US" b="1" i="1" baseline="0"/>
              <a:t> Curve 2018 -2020 </a:t>
            </a:r>
            <a:endParaRPr lang="en-US" b="1" i="1"/>
          </a:p>
        </c:rich>
      </c:tx>
      <c:overlay val="0"/>
      <c:spPr>
        <a:noFill/>
        <a:ln>
          <a:noFill/>
        </a:ln>
        <a:effectLst/>
      </c:spPr>
      <c:txPr>
        <a:bodyPr rot="0" spcFirstLastPara="1" vertOverflow="ellipsis" vert="horz" wrap="square" anchor="ctr" anchorCtr="1"/>
        <a:lstStyle/>
        <a:p>
          <a:pPr>
            <a:defRPr sz="1400" b="1" i="1"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v>Stage vs Flow</c:v>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power"/>
            <c:dispRSqr val="0"/>
            <c:dispEq val="0"/>
          </c:trendline>
          <c:xVal>
            <c:numRef>
              <c:f>CORRELATION!$D$11:$D$63</c:f>
              <c:numCache>
                <c:formatCode>General</c:formatCode>
                <c:ptCount val="53"/>
                <c:pt idx="0">
                  <c:v>1.272815</c:v>
                </c:pt>
                <c:pt idx="1">
                  <c:v>1.3683149999999999</c:v>
                </c:pt>
                <c:pt idx="2">
                  <c:v>1.511565</c:v>
                </c:pt>
                <c:pt idx="3">
                  <c:v>1.43994</c:v>
                </c:pt>
                <c:pt idx="4">
                  <c:v>1.43994</c:v>
                </c:pt>
                <c:pt idx="5">
                  <c:v>1.4638150000000001</c:v>
                </c:pt>
                <c:pt idx="6">
                  <c:v>1.43994</c:v>
                </c:pt>
                <c:pt idx="7">
                  <c:v>1.43994</c:v>
                </c:pt>
                <c:pt idx="8">
                  <c:v>1.43994</c:v>
                </c:pt>
                <c:pt idx="9">
                  <c:v>1.7025650000000001</c:v>
                </c:pt>
                <c:pt idx="10">
                  <c:v>1.7025650000000001</c:v>
                </c:pt>
                <c:pt idx="11">
                  <c:v>1.607065</c:v>
                </c:pt>
                <c:pt idx="12">
                  <c:v>1.607065</c:v>
                </c:pt>
                <c:pt idx="13">
                  <c:v>1.607065</c:v>
                </c:pt>
                <c:pt idx="14">
                  <c:v>1.5354399999999999</c:v>
                </c:pt>
                <c:pt idx="15">
                  <c:v>1.559315</c:v>
                </c:pt>
                <c:pt idx="16">
                  <c:v>1.559315</c:v>
                </c:pt>
                <c:pt idx="17">
                  <c:v>1.559315</c:v>
                </c:pt>
                <c:pt idx="18">
                  <c:v>1.559315</c:v>
                </c:pt>
                <c:pt idx="19">
                  <c:v>1.798065</c:v>
                </c:pt>
                <c:pt idx="20">
                  <c:v>1.798065</c:v>
                </c:pt>
                <c:pt idx="21">
                  <c:v>1.7503150000000001</c:v>
                </c:pt>
                <c:pt idx="22">
                  <c:v>1.7503150000000001</c:v>
                </c:pt>
                <c:pt idx="23">
                  <c:v>1.96519</c:v>
                </c:pt>
                <c:pt idx="24">
                  <c:v>1.8696900000000001</c:v>
                </c:pt>
                <c:pt idx="25">
                  <c:v>1.8219399999999999</c:v>
                </c:pt>
                <c:pt idx="26">
                  <c:v>1.7741899999999999</c:v>
                </c:pt>
                <c:pt idx="27">
                  <c:v>1.798065</c:v>
                </c:pt>
                <c:pt idx="28">
                  <c:v>1.72644</c:v>
                </c:pt>
                <c:pt idx="29">
                  <c:v>1.559315</c:v>
                </c:pt>
                <c:pt idx="30">
                  <c:v>1.6309400000000001</c:v>
                </c:pt>
                <c:pt idx="31">
                  <c:v>1.7503150000000001</c:v>
                </c:pt>
                <c:pt idx="32">
                  <c:v>1.7503150000000001</c:v>
                </c:pt>
                <c:pt idx="33">
                  <c:v>1.6309400000000001</c:v>
                </c:pt>
                <c:pt idx="34">
                  <c:v>1.6309400000000001</c:v>
                </c:pt>
                <c:pt idx="35">
                  <c:v>1.5831900000000001</c:v>
                </c:pt>
                <c:pt idx="36">
                  <c:v>1.5831900000000001</c:v>
                </c:pt>
                <c:pt idx="37">
                  <c:v>1.5831900000000001</c:v>
                </c:pt>
                <c:pt idx="38">
                  <c:v>1.5831900000000001</c:v>
                </c:pt>
                <c:pt idx="39">
                  <c:v>1.7025650000000001</c:v>
                </c:pt>
                <c:pt idx="40">
                  <c:v>1.67869</c:v>
                </c:pt>
                <c:pt idx="41">
                  <c:v>1.607065</c:v>
                </c:pt>
                <c:pt idx="42">
                  <c:v>1.607065</c:v>
                </c:pt>
                <c:pt idx="43">
                  <c:v>1.607065</c:v>
                </c:pt>
                <c:pt idx="44">
                  <c:v>1.607065</c:v>
                </c:pt>
                <c:pt idx="45">
                  <c:v>1.4160649999999999</c:v>
                </c:pt>
                <c:pt idx="46">
                  <c:v>1.4160649999999999</c:v>
                </c:pt>
                <c:pt idx="47">
                  <c:v>1.48769</c:v>
                </c:pt>
                <c:pt idx="48">
                  <c:v>1.48769</c:v>
                </c:pt>
                <c:pt idx="49">
                  <c:v>1.559315</c:v>
                </c:pt>
                <c:pt idx="50">
                  <c:v>1.559315</c:v>
                </c:pt>
                <c:pt idx="51">
                  <c:v>1.7025650000000001</c:v>
                </c:pt>
                <c:pt idx="52">
                  <c:v>1.7025650000000001</c:v>
                </c:pt>
              </c:numCache>
            </c:numRef>
          </c:xVal>
          <c:yVal>
            <c:numRef>
              <c:f>CORRELATION!$E$11:$E$63</c:f>
              <c:numCache>
                <c:formatCode>General</c:formatCode>
                <c:ptCount val="53"/>
                <c:pt idx="0">
                  <c:v>7.7232199999999995</c:v>
                </c:pt>
                <c:pt idx="1">
                  <c:v>8.4265000000000008</c:v>
                </c:pt>
                <c:pt idx="2">
                  <c:v>10.049250000000001</c:v>
                </c:pt>
                <c:pt idx="3">
                  <c:v>9.1779999999999973</c:v>
                </c:pt>
                <c:pt idx="4">
                  <c:v>8.6802499999999991</c:v>
                </c:pt>
                <c:pt idx="5">
                  <c:v>9.4345000000000017</c:v>
                </c:pt>
                <c:pt idx="6">
                  <c:v>10.805250000000004</c:v>
                </c:pt>
                <c:pt idx="7">
                  <c:v>11.257000000000001</c:v>
                </c:pt>
                <c:pt idx="8">
                  <c:v>10.934500000000002</c:v>
                </c:pt>
                <c:pt idx="9">
                  <c:v>20.320625</c:v>
                </c:pt>
                <c:pt idx="10">
                  <c:v>20.657249999999998</c:v>
                </c:pt>
                <c:pt idx="11">
                  <c:v>12.426749999999997</c:v>
                </c:pt>
                <c:pt idx="12">
                  <c:v>13.122749999999998</c:v>
                </c:pt>
                <c:pt idx="13">
                  <c:v>12.477500000000001</c:v>
                </c:pt>
                <c:pt idx="14">
                  <c:v>12.775499999999999</c:v>
                </c:pt>
                <c:pt idx="15">
                  <c:v>10.6105</c:v>
                </c:pt>
                <c:pt idx="16">
                  <c:v>10.85525</c:v>
                </c:pt>
                <c:pt idx="17">
                  <c:v>10.831750000000005</c:v>
                </c:pt>
                <c:pt idx="18">
                  <c:v>11.07925</c:v>
                </c:pt>
                <c:pt idx="19">
                  <c:v>20.53775000000001</c:v>
                </c:pt>
                <c:pt idx="20">
                  <c:v>21.256000000000007</c:v>
                </c:pt>
                <c:pt idx="21">
                  <c:v>21.588750000000001</c:v>
                </c:pt>
                <c:pt idx="22">
                  <c:v>20.984249999999996</c:v>
                </c:pt>
                <c:pt idx="23">
                  <c:v>32.002049999999997</c:v>
                </c:pt>
                <c:pt idx="24">
                  <c:v>31.537550000000007</c:v>
                </c:pt>
                <c:pt idx="25">
                  <c:v>21.659000000000006</c:v>
                </c:pt>
                <c:pt idx="26">
                  <c:v>21.71275</c:v>
                </c:pt>
                <c:pt idx="27">
                  <c:v>20.222225000000005</c:v>
                </c:pt>
                <c:pt idx="28">
                  <c:v>20.626549999999991</c:v>
                </c:pt>
                <c:pt idx="29">
                  <c:v>13.403250000000003</c:v>
                </c:pt>
                <c:pt idx="30">
                  <c:v>13.289250000000001</c:v>
                </c:pt>
                <c:pt idx="31">
                  <c:v>17.537249999999997</c:v>
                </c:pt>
                <c:pt idx="32">
                  <c:v>17.40925</c:v>
                </c:pt>
                <c:pt idx="33">
                  <c:v>14.01985</c:v>
                </c:pt>
                <c:pt idx="34">
                  <c:v>14.35525</c:v>
                </c:pt>
                <c:pt idx="35">
                  <c:v>11.707250000000002</c:v>
                </c:pt>
                <c:pt idx="36">
                  <c:v>11.874750000000002</c:v>
                </c:pt>
                <c:pt idx="37">
                  <c:v>12.310500000000008</c:v>
                </c:pt>
                <c:pt idx="38">
                  <c:v>12.378749999999998</c:v>
                </c:pt>
                <c:pt idx="39">
                  <c:v>16.446500000000004</c:v>
                </c:pt>
                <c:pt idx="40">
                  <c:v>16.833749999999995</c:v>
                </c:pt>
                <c:pt idx="41">
                  <c:v>12.759624999999998</c:v>
                </c:pt>
                <c:pt idx="42">
                  <c:v>12.650399999999999</c:v>
                </c:pt>
                <c:pt idx="43">
                  <c:v>12.659849999999999</c:v>
                </c:pt>
                <c:pt idx="44">
                  <c:v>12.569575000000002</c:v>
                </c:pt>
                <c:pt idx="45">
                  <c:v>9.6432500000000019</c:v>
                </c:pt>
                <c:pt idx="46">
                  <c:v>9.392000000000003</c:v>
                </c:pt>
                <c:pt idx="47">
                  <c:v>8.973499999999996</c:v>
                </c:pt>
                <c:pt idx="48">
                  <c:v>9.5907499999999999</c:v>
                </c:pt>
                <c:pt idx="49">
                  <c:v>9.5262499999999992</c:v>
                </c:pt>
                <c:pt idx="50">
                  <c:v>9.0807500000000001</c:v>
                </c:pt>
                <c:pt idx="51">
                  <c:v>16.330499999999997</c:v>
                </c:pt>
                <c:pt idx="52">
                  <c:v>15.753499999999999</c:v>
                </c:pt>
              </c:numCache>
            </c:numRef>
          </c:yVal>
          <c:smooth val="0"/>
          <c:extLst>
            <c:ext xmlns:c16="http://schemas.microsoft.com/office/drawing/2014/chart" uri="{C3380CC4-5D6E-409C-BE32-E72D297353CC}">
              <c16:uniqueId val="{00000001-A722-4E7B-8B73-E4074213ABAF}"/>
            </c:ext>
          </c:extLst>
        </c:ser>
        <c:dLbls>
          <c:showLegendKey val="0"/>
          <c:showVal val="0"/>
          <c:showCatName val="0"/>
          <c:showSerName val="0"/>
          <c:showPercent val="0"/>
          <c:showBubbleSize val="0"/>
        </c:dLbls>
        <c:axId val="-1518054176"/>
        <c:axId val="-1518053632"/>
      </c:scatterChart>
      <c:valAx>
        <c:axId val="-1518054176"/>
        <c:scaling>
          <c:orientation val="minMax"/>
          <c:max val="2.2000000000000002"/>
          <c:min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PH" sz="1200" b="1" i="1"/>
                  <a:t>Stage</a:t>
                </a:r>
                <a:r>
                  <a:rPr lang="en-PH" sz="1200" b="1" i="1" baseline="0"/>
                  <a:t> (m)</a:t>
                </a:r>
                <a:endParaRPr lang="en-PH" sz="1200" b="1" i="1"/>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8053632"/>
        <c:crosses val="autoZero"/>
        <c:crossBetween val="midCat"/>
      </c:valAx>
      <c:valAx>
        <c:axId val="-15180536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PH" sz="1200" b="1" i="1"/>
                  <a:t>Flow (cms)</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805417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1" u="none" strike="noStrike" kern="1200" spc="0" baseline="0">
                <a:solidFill>
                  <a:schemeClr val="tx1">
                    <a:lumMod val="65000"/>
                    <a:lumOff val="35000"/>
                  </a:schemeClr>
                </a:solidFill>
                <a:latin typeface="+mn-lt"/>
                <a:ea typeface="+mn-ea"/>
                <a:cs typeface="+mn-cs"/>
              </a:defRPr>
            </a:pPr>
            <a:r>
              <a:rPr lang="en-US" b="1" i="1"/>
              <a:t>Rating</a:t>
            </a:r>
            <a:r>
              <a:rPr lang="en-US" b="1" i="1" baseline="0"/>
              <a:t> Curve 2018 -2020 (log-log)</a:t>
            </a:r>
            <a:endParaRPr lang="en-US" b="1" i="1"/>
          </a:p>
        </c:rich>
      </c:tx>
      <c:overlay val="0"/>
      <c:spPr>
        <a:noFill/>
        <a:ln>
          <a:noFill/>
        </a:ln>
        <a:effectLst/>
      </c:spPr>
      <c:txPr>
        <a:bodyPr rot="0" spcFirstLastPara="1" vertOverflow="ellipsis" vert="horz" wrap="square" anchor="ctr" anchorCtr="1"/>
        <a:lstStyle/>
        <a:p>
          <a:pPr>
            <a:defRPr sz="1400" b="1" i="1"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v>Logarithm Power</c:v>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1"/>
            <c:trendlineLbl>
              <c:layout>
                <c:manualLayout>
                  <c:x val="-0.43302527711608113"/>
                  <c:y val="4.2327573636628757E-2"/>
                </c:manualLayout>
              </c:layout>
              <c:numFmt formatCode="General" sourceLinked="0"/>
              <c:spPr>
                <a:noFill/>
                <a:ln>
                  <a:noFill/>
                </a:ln>
                <a:effectLst/>
              </c:spPr>
              <c:txPr>
                <a:bodyPr rot="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CORRELATION!$F$11:$F$63</c:f>
              <c:numCache>
                <c:formatCode>General</c:formatCode>
                <c:ptCount val="53"/>
                <c:pt idx="0">
                  <c:v>0.10476528478657864</c:v>
                </c:pt>
                <c:pt idx="1">
                  <c:v>0.13618608789133349</c:v>
                </c:pt>
                <c:pt idx="2">
                  <c:v>0.17942682735529356</c:v>
                </c:pt>
                <c:pt idx="3">
                  <c:v>0.15834439611483481</c:v>
                </c:pt>
                <c:pt idx="4">
                  <c:v>0.15834439611483481</c:v>
                </c:pt>
                <c:pt idx="5">
                  <c:v>0.16548619314587729</c:v>
                </c:pt>
                <c:pt idx="6">
                  <c:v>0.15834439611483481</c:v>
                </c:pt>
                <c:pt idx="7">
                  <c:v>0.15834439611483481</c:v>
                </c:pt>
                <c:pt idx="8">
                  <c:v>0.15834439611483481</c:v>
                </c:pt>
                <c:pt idx="9">
                  <c:v>0.23110370126174212</c:v>
                </c:pt>
                <c:pt idx="10">
                  <c:v>0.23110370126174212</c:v>
                </c:pt>
                <c:pt idx="11">
                  <c:v>0.20603344276859181</c:v>
                </c:pt>
                <c:pt idx="12">
                  <c:v>0.20603344276859181</c:v>
                </c:pt>
                <c:pt idx="13">
                  <c:v>0.20603344276859181</c:v>
                </c:pt>
                <c:pt idx="14">
                  <c:v>0.18623285029518535</c:v>
                </c:pt>
                <c:pt idx="15">
                  <c:v>0.19293385665323182</c:v>
                </c:pt>
                <c:pt idx="16">
                  <c:v>0.19293385665323182</c:v>
                </c:pt>
                <c:pt idx="17">
                  <c:v>0.19293385665323182</c:v>
                </c:pt>
                <c:pt idx="18">
                  <c:v>0.19293385665323182</c:v>
                </c:pt>
                <c:pt idx="19">
                  <c:v>0.25480538741449377</c:v>
                </c:pt>
                <c:pt idx="20">
                  <c:v>0.25480538741449377</c:v>
                </c:pt>
                <c:pt idx="21">
                  <c:v>0.2431162146583106</c:v>
                </c:pt>
                <c:pt idx="22">
                  <c:v>0.2431162146583106</c:v>
                </c:pt>
                <c:pt idx="23">
                  <c:v>0.29340454553205514</c:v>
                </c:pt>
                <c:pt idx="24">
                  <c:v>0.27176960522639126</c:v>
                </c:pt>
                <c:pt idx="25">
                  <c:v>0.26053407071712531</c:v>
                </c:pt>
                <c:pt idx="26">
                  <c:v>0.24900012707013874</c:v>
                </c:pt>
                <c:pt idx="27">
                  <c:v>0.25480538741449377</c:v>
                </c:pt>
                <c:pt idx="28">
                  <c:v>0.2371514896523379</c:v>
                </c:pt>
                <c:pt idx="29">
                  <c:v>0.19293385665323182</c:v>
                </c:pt>
                <c:pt idx="30">
                  <c:v>0.21243798424798832</c:v>
                </c:pt>
                <c:pt idx="31">
                  <c:v>0.2431162146583106</c:v>
                </c:pt>
                <c:pt idx="32">
                  <c:v>0.2431162146583106</c:v>
                </c:pt>
                <c:pt idx="33">
                  <c:v>0.21243798424798832</c:v>
                </c:pt>
                <c:pt idx="34">
                  <c:v>0.21243798424798832</c:v>
                </c:pt>
                <c:pt idx="35">
                  <c:v>0.19953303804615771</c:v>
                </c:pt>
                <c:pt idx="36">
                  <c:v>0.19953303804615771</c:v>
                </c:pt>
                <c:pt idx="37">
                  <c:v>0.19953303804615771</c:v>
                </c:pt>
                <c:pt idx="38">
                  <c:v>0.19953303804615771</c:v>
                </c:pt>
                <c:pt idx="39">
                  <c:v>0.23110370126174212</c:v>
                </c:pt>
                <c:pt idx="40">
                  <c:v>0.22497050333301166</c:v>
                </c:pt>
                <c:pt idx="41">
                  <c:v>0.20603344276859181</c:v>
                </c:pt>
                <c:pt idx="42">
                  <c:v>0.20603344276859181</c:v>
                </c:pt>
                <c:pt idx="43">
                  <c:v>0.20603344276859181</c:v>
                </c:pt>
                <c:pt idx="44">
                  <c:v>0.20603344276859181</c:v>
                </c:pt>
                <c:pt idx="45">
                  <c:v>0.15108318873046553</c:v>
                </c:pt>
                <c:pt idx="46">
                  <c:v>0.15108318873046553</c:v>
                </c:pt>
                <c:pt idx="47">
                  <c:v>0.17251244376669406</c:v>
                </c:pt>
                <c:pt idx="48">
                  <c:v>0.17251244376669406</c:v>
                </c:pt>
                <c:pt idx="49">
                  <c:v>0.19293385665323182</c:v>
                </c:pt>
                <c:pt idx="50">
                  <c:v>0.19293385665323182</c:v>
                </c:pt>
                <c:pt idx="51">
                  <c:v>0.23110370126174212</c:v>
                </c:pt>
                <c:pt idx="52">
                  <c:v>0.23110370126174212</c:v>
                </c:pt>
              </c:numCache>
            </c:numRef>
          </c:xVal>
          <c:yVal>
            <c:numRef>
              <c:f>CORRELATION!$G$11:$G$63</c:f>
              <c:numCache>
                <c:formatCode>General</c:formatCode>
                <c:ptCount val="53"/>
                <c:pt idx="0">
                  <c:v>0.88779840612222283</c:v>
                </c:pt>
                <c:pt idx="1">
                  <c:v>0.92564722512057418</c:v>
                </c:pt>
                <c:pt idx="2">
                  <c:v>1.0021336505111549</c:v>
                </c:pt>
                <c:pt idx="3">
                  <c:v>0.96274805335864044</c:v>
                </c:pt>
                <c:pt idx="4">
                  <c:v>0.93853223347798331</c:v>
                </c:pt>
                <c:pt idx="5">
                  <c:v>0.97471888881521374</c:v>
                </c:pt>
                <c:pt idx="6">
                  <c:v>1.033634819563956</c:v>
                </c:pt>
                <c:pt idx="7">
                  <c:v>1.0514226660890345</c:v>
                </c:pt>
                <c:pt idx="8">
                  <c:v>1.0387989289186397</c:v>
                </c:pt>
                <c:pt idx="9">
                  <c:v>1.3079370613814145</c:v>
                </c:pt>
                <c:pt idx="10">
                  <c:v>1.3150725055031536</c:v>
                </c:pt>
                <c:pt idx="11">
                  <c:v>1.0943575613350396</c:v>
                </c:pt>
                <c:pt idx="12">
                  <c:v>1.1180248552131831</c:v>
                </c:pt>
                <c:pt idx="13">
                  <c:v>1.0961275785381601</c:v>
                </c:pt>
                <c:pt idx="14">
                  <c:v>1.1063779063012009</c:v>
                </c:pt>
                <c:pt idx="15">
                  <c:v>1.0257358497000721</c:v>
                </c:pt>
                <c:pt idx="16">
                  <c:v>1.0356398298512608</c:v>
                </c:pt>
                <c:pt idx="17">
                  <c:v>1.0346986278113959</c:v>
                </c:pt>
                <c:pt idx="18">
                  <c:v>1.0445103622077656</c:v>
                </c:pt>
                <c:pt idx="19">
                  <c:v>1.3125528630144954</c:v>
                </c:pt>
                <c:pt idx="20">
                  <c:v>1.3274815414022212</c:v>
                </c:pt>
                <c:pt idx="21">
                  <c:v>1.3342274971828529</c:v>
                </c:pt>
                <c:pt idx="22">
                  <c:v>1.3218934516660616</c:v>
                </c:pt>
                <c:pt idx="23">
                  <c:v>1.5051777994190179</c:v>
                </c:pt>
                <c:pt idx="24">
                  <c:v>1.4988279520617194</c:v>
                </c:pt>
                <c:pt idx="25">
                  <c:v>1.3356384012963434</c:v>
                </c:pt>
                <c:pt idx="26">
                  <c:v>1.3367148319385362</c:v>
                </c:pt>
                <c:pt idx="27">
                  <c:v>1.3058289382015813</c:v>
                </c:pt>
                <c:pt idx="28">
                  <c:v>1.3144265938839674</c:v>
                </c:pt>
                <c:pt idx="29">
                  <c:v>1.1272101182102072</c:v>
                </c:pt>
                <c:pt idx="30">
                  <c:v>1.1235004715332104</c:v>
                </c:pt>
                <c:pt idx="31">
                  <c:v>1.2439614930517062</c:v>
                </c:pt>
                <c:pt idx="32">
                  <c:v>1.2407800618768119</c:v>
                </c:pt>
                <c:pt idx="33">
                  <c:v>1.1467433670885017</c:v>
                </c:pt>
                <c:pt idx="34">
                  <c:v>1.1570107602372655</c:v>
                </c:pt>
                <c:pt idx="35">
                  <c:v>1.0684548925032551</c:v>
                </c:pt>
                <c:pt idx="36">
                  <c:v>1.074624475158936</c:v>
                </c:pt>
                <c:pt idx="37">
                  <c:v>1.0902756924789279</c:v>
                </c:pt>
                <c:pt idx="38">
                  <c:v>1.0926767920580303</c:v>
                </c:pt>
                <c:pt idx="39">
                  <c:v>1.2160734893732277</c:v>
                </c:pt>
                <c:pt idx="40">
                  <c:v>1.2261808731293715</c:v>
                </c:pt>
                <c:pt idx="41">
                  <c:v>1.1058379108409515</c:v>
                </c:pt>
                <c:pt idx="42">
                  <c:v>1.1021042579265634</c:v>
                </c:pt>
                <c:pt idx="43">
                  <c:v>1.1024285599816352</c:v>
                </c:pt>
                <c:pt idx="44">
                  <c:v>1.0993205936545192</c:v>
                </c:pt>
                <c:pt idx="45">
                  <c:v>0.98422342593524759</c:v>
                </c:pt>
                <c:pt idx="46">
                  <c:v>0.97275808390353935</c:v>
                </c:pt>
                <c:pt idx="47">
                  <c:v>0.95296186714818965</c:v>
                </c:pt>
                <c:pt idx="48">
                  <c:v>0.9818525704788339</c:v>
                </c:pt>
                <c:pt idx="49">
                  <c:v>0.97892197463471498</c:v>
                </c:pt>
                <c:pt idx="50">
                  <c:v>0.9581217193812217</c:v>
                </c:pt>
                <c:pt idx="51">
                  <c:v>1.2129994819759</c:v>
                </c:pt>
                <c:pt idx="52">
                  <c:v>1.1973770572887545</c:v>
                </c:pt>
              </c:numCache>
            </c:numRef>
          </c:yVal>
          <c:smooth val="0"/>
          <c:extLst>
            <c:ext xmlns:c16="http://schemas.microsoft.com/office/drawing/2014/chart" uri="{C3380CC4-5D6E-409C-BE32-E72D297353CC}">
              <c16:uniqueId val="{00000001-62DC-4E37-BF5B-A3C276680E44}"/>
            </c:ext>
          </c:extLst>
        </c:ser>
        <c:dLbls>
          <c:showLegendKey val="0"/>
          <c:showVal val="0"/>
          <c:showCatName val="0"/>
          <c:showSerName val="0"/>
          <c:showPercent val="0"/>
          <c:showBubbleSize val="0"/>
        </c:dLbls>
        <c:axId val="-1518052544"/>
        <c:axId val="-1385141776"/>
      </c:scatterChart>
      <c:valAx>
        <c:axId val="-1518052544"/>
        <c:scaling>
          <c:orientation val="minMax"/>
          <c:max val="0.30000000000000004"/>
          <c:min val="0.1"/>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85141776"/>
        <c:crosses val="autoZero"/>
        <c:crossBetween val="midCat"/>
      </c:valAx>
      <c:valAx>
        <c:axId val="-1385141776"/>
        <c:scaling>
          <c:orientation val="minMax"/>
          <c:min val="0.60000000000000009"/>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8052544"/>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1" u="none" strike="noStrike" kern="1200" spc="0" baseline="0">
                <a:solidFill>
                  <a:schemeClr val="tx1">
                    <a:lumMod val="65000"/>
                    <a:lumOff val="35000"/>
                  </a:schemeClr>
                </a:solidFill>
                <a:latin typeface="+mn-lt"/>
                <a:ea typeface="+mn-ea"/>
                <a:cs typeface="+mn-cs"/>
              </a:defRPr>
            </a:pPr>
            <a:r>
              <a:rPr lang="en-US" sz="1200" b="1" i="1" u="none"/>
              <a:t>Correlation Observed vs Simulated Flow (2016-2020)</a:t>
            </a:r>
          </a:p>
        </c:rich>
      </c:tx>
      <c:overlay val="0"/>
      <c:spPr>
        <a:noFill/>
        <a:ln>
          <a:noFill/>
        </a:ln>
        <a:effectLst/>
      </c:spPr>
      <c:txPr>
        <a:bodyPr rot="0" spcFirstLastPara="1" vertOverflow="ellipsis" vert="horz" wrap="square" anchor="ctr" anchorCtr="1"/>
        <a:lstStyle/>
        <a:p>
          <a:pPr>
            <a:defRPr sz="1400" b="1" i="1"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v>Correlation Observed vs Simulated</c:v>
          </c:tx>
          <c:spPr>
            <a:ln w="25400" cap="rnd">
              <a:noFill/>
              <a:round/>
            </a:ln>
            <a:effectLst/>
          </c:spPr>
          <c:marker>
            <c:symbol val="triangle"/>
            <c:size val="5"/>
            <c:spPr>
              <a:solidFill>
                <a:schemeClr val="bg1">
                  <a:lumMod val="50000"/>
                </a:schemeClr>
              </a:solidFill>
              <a:ln w="9525">
                <a:noFill/>
              </a:ln>
              <a:effectLst/>
            </c:spPr>
          </c:marker>
          <c:trendline>
            <c:spPr>
              <a:ln w="19050" cap="rnd">
                <a:solidFill>
                  <a:schemeClr val="accent1"/>
                </a:solidFill>
                <a:prstDash val="sysDot"/>
              </a:ln>
              <a:effectLst/>
            </c:spPr>
            <c:trendlineType val="linear"/>
            <c:dispRSqr val="1"/>
            <c:dispEq val="0"/>
            <c:trendlineLbl>
              <c:layout>
                <c:manualLayout>
                  <c:x val="-1.0819116360454944E-2"/>
                  <c:y val="0.2878969816272966"/>
                </c:manualLayout>
              </c:layout>
              <c:numFmt formatCode="General" sourceLinked="0"/>
              <c:spPr>
                <a:noFill/>
                <a:ln>
                  <a:noFill/>
                </a:ln>
                <a:effectLst/>
              </c:spPr>
              <c:txPr>
                <a:bodyPr rot="0" spcFirstLastPara="1" vertOverflow="ellipsis" vert="horz" wrap="square" anchor="ctr" anchorCtr="1"/>
                <a:lstStyle/>
                <a:p>
                  <a:pPr>
                    <a:defRPr sz="1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CORRELATION!$E$11:$E$63</c:f>
              <c:numCache>
                <c:formatCode>General</c:formatCode>
                <c:ptCount val="53"/>
                <c:pt idx="0">
                  <c:v>7.7232199999999995</c:v>
                </c:pt>
                <c:pt idx="1">
                  <c:v>8.4265000000000008</c:v>
                </c:pt>
                <c:pt idx="2">
                  <c:v>10.049250000000001</c:v>
                </c:pt>
                <c:pt idx="3">
                  <c:v>9.1779999999999973</c:v>
                </c:pt>
                <c:pt idx="4">
                  <c:v>8.6802499999999991</c:v>
                </c:pt>
                <c:pt idx="5">
                  <c:v>9.4345000000000017</c:v>
                </c:pt>
                <c:pt idx="6">
                  <c:v>10.805250000000004</c:v>
                </c:pt>
                <c:pt idx="7">
                  <c:v>11.257000000000001</c:v>
                </c:pt>
                <c:pt idx="8">
                  <c:v>10.934500000000002</c:v>
                </c:pt>
                <c:pt idx="9">
                  <c:v>20.320625</c:v>
                </c:pt>
                <c:pt idx="10">
                  <c:v>20.657249999999998</c:v>
                </c:pt>
                <c:pt idx="11">
                  <c:v>12.426749999999997</c:v>
                </c:pt>
                <c:pt idx="12">
                  <c:v>13.122749999999998</c:v>
                </c:pt>
                <c:pt idx="13">
                  <c:v>12.477500000000001</c:v>
                </c:pt>
                <c:pt idx="14">
                  <c:v>12.775499999999999</c:v>
                </c:pt>
                <c:pt idx="15">
                  <c:v>10.6105</c:v>
                </c:pt>
                <c:pt idx="16">
                  <c:v>10.85525</c:v>
                </c:pt>
                <c:pt idx="17">
                  <c:v>10.831750000000005</c:v>
                </c:pt>
                <c:pt idx="18">
                  <c:v>11.07925</c:v>
                </c:pt>
                <c:pt idx="19">
                  <c:v>20.53775000000001</c:v>
                </c:pt>
                <c:pt idx="20">
                  <c:v>21.256000000000007</c:v>
                </c:pt>
                <c:pt idx="21">
                  <c:v>21.588750000000001</c:v>
                </c:pt>
                <c:pt idx="22">
                  <c:v>20.984249999999996</c:v>
                </c:pt>
                <c:pt idx="23">
                  <c:v>32.002049999999997</c:v>
                </c:pt>
                <c:pt idx="24">
                  <c:v>31.537550000000007</c:v>
                </c:pt>
                <c:pt idx="25">
                  <c:v>21.659000000000006</c:v>
                </c:pt>
                <c:pt idx="26">
                  <c:v>21.71275</c:v>
                </c:pt>
                <c:pt idx="27">
                  <c:v>20.222225000000005</c:v>
                </c:pt>
                <c:pt idx="28">
                  <c:v>20.626549999999991</c:v>
                </c:pt>
                <c:pt idx="29">
                  <c:v>13.403250000000003</c:v>
                </c:pt>
                <c:pt idx="30">
                  <c:v>13.289250000000001</c:v>
                </c:pt>
                <c:pt idx="31">
                  <c:v>17.537249999999997</c:v>
                </c:pt>
                <c:pt idx="32">
                  <c:v>17.40925</c:v>
                </c:pt>
                <c:pt idx="33">
                  <c:v>14.01985</c:v>
                </c:pt>
                <c:pt idx="34">
                  <c:v>14.35525</c:v>
                </c:pt>
                <c:pt idx="35">
                  <c:v>11.707250000000002</c:v>
                </c:pt>
                <c:pt idx="36">
                  <c:v>11.874750000000002</c:v>
                </c:pt>
                <c:pt idx="37">
                  <c:v>12.310500000000008</c:v>
                </c:pt>
                <c:pt idx="38">
                  <c:v>12.378749999999998</c:v>
                </c:pt>
                <c:pt idx="39">
                  <c:v>16.446500000000004</c:v>
                </c:pt>
                <c:pt idx="40">
                  <c:v>16.833749999999995</c:v>
                </c:pt>
                <c:pt idx="41">
                  <c:v>12.759624999999998</c:v>
                </c:pt>
                <c:pt idx="42">
                  <c:v>12.650399999999999</c:v>
                </c:pt>
                <c:pt idx="43">
                  <c:v>12.659849999999999</c:v>
                </c:pt>
                <c:pt idx="44">
                  <c:v>12.569575000000002</c:v>
                </c:pt>
                <c:pt idx="45">
                  <c:v>9.6432500000000019</c:v>
                </c:pt>
                <c:pt idx="46">
                  <c:v>9.392000000000003</c:v>
                </c:pt>
                <c:pt idx="47">
                  <c:v>8.973499999999996</c:v>
                </c:pt>
                <c:pt idx="48">
                  <c:v>9.5907499999999999</c:v>
                </c:pt>
                <c:pt idx="49">
                  <c:v>9.5262499999999992</c:v>
                </c:pt>
                <c:pt idx="50">
                  <c:v>9.0807500000000001</c:v>
                </c:pt>
                <c:pt idx="51">
                  <c:v>16.330499999999997</c:v>
                </c:pt>
                <c:pt idx="52">
                  <c:v>15.753499999999999</c:v>
                </c:pt>
              </c:numCache>
            </c:numRef>
          </c:xVal>
          <c:yVal>
            <c:numRef>
              <c:f>CORRELATION!$H$11:$H$63</c:f>
              <c:numCache>
                <c:formatCode>General</c:formatCode>
                <c:ptCount val="53"/>
                <c:pt idx="0">
                  <c:v>5.825003603019157</c:v>
                </c:pt>
                <c:pt idx="1">
                  <c:v>7.5938649256789592</c:v>
                </c:pt>
                <c:pt idx="2">
                  <c:v>10.93838361647218</c:v>
                </c:pt>
                <c:pt idx="3">
                  <c:v>9.1554504192349686</c:v>
                </c:pt>
                <c:pt idx="4">
                  <c:v>9.1554504192349686</c:v>
                </c:pt>
                <c:pt idx="5">
                  <c:v>9.7242595873261575</c:v>
                </c:pt>
                <c:pt idx="6">
                  <c:v>9.1554504192349686</c:v>
                </c:pt>
                <c:pt idx="7">
                  <c:v>9.1554504192349686</c:v>
                </c:pt>
                <c:pt idx="8">
                  <c:v>9.1554504192349686</c:v>
                </c:pt>
                <c:pt idx="9">
                  <c:v>16.918598969599898</c:v>
                </c:pt>
                <c:pt idx="10">
                  <c:v>16.918598969599898</c:v>
                </c:pt>
                <c:pt idx="11">
                  <c:v>13.692236054542748</c:v>
                </c:pt>
                <c:pt idx="12">
                  <c:v>13.692236054542748</c:v>
                </c:pt>
                <c:pt idx="13">
                  <c:v>13.692236054542748</c:v>
                </c:pt>
                <c:pt idx="14">
                  <c:v>11.585086110292956</c:v>
                </c:pt>
                <c:pt idx="15">
                  <c:v>12.259152986268287</c:v>
                </c:pt>
                <c:pt idx="16">
                  <c:v>12.259152986268287</c:v>
                </c:pt>
                <c:pt idx="17">
                  <c:v>12.259152986268287</c:v>
                </c:pt>
                <c:pt idx="18">
                  <c:v>12.259152986268287</c:v>
                </c:pt>
                <c:pt idx="19">
                  <c:v>20.665132132132609</c:v>
                </c:pt>
                <c:pt idx="20">
                  <c:v>20.665132132132609</c:v>
                </c:pt>
                <c:pt idx="21">
                  <c:v>18.723794311806625</c:v>
                </c:pt>
                <c:pt idx="22">
                  <c:v>18.723794311806625</c:v>
                </c:pt>
                <c:pt idx="23">
                  <c:v>28.623034941882036</c:v>
                </c:pt>
                <c:pt idx="24">
                  <c:v>23.846087545565705</c:v>
                </c:pt>
                <c:pt idx="25">
                  <c:v>21.688800270037017</c:v>
                </c:pt>
                <c:pt idx="26">
                  <c:v>19.677058000104321</c:v>
                </c:pt>
                <c:pt idx="27">
                  <c:v>20.665132132132609</c:v>
                </c:pt>
                <c:pt idx="28">
                  <c:v>17.804564489100954</c:v>
                </c:pt>
                <c:pt idx="29">
                  <c:v>12.259152986268287</c:v>
                </c:pt>
                <c:pt idx="30">
                  <c:v>14.452698525828485</c:v>
                </c:pt>
                <c:pt idx="31">
                  <c:v>18.723794311806625</c:v>
                </c:pt>
                <c:pt idx="32">
                  <c:v>18.723794311806625</c:v>
                </c:pt>
                <c:pt idx="33">
                  <c:v>14.452698525828485</c:v>
                </c:pt>
                <c:pt idx="34">
                  <c:v>14.452698525828485</c:v>
                </c:pt>
                <c:pt idx="35">
                  <c:v>12.961296463757792</c:v>
                </c:pt>
                <c:pt idx="36">
                  <c:v>12.961296463757792</c:v>
                </c:pt>
                <c:pt idx="37">
                  <c:v>12.961296463757792</c:v>
                </c:pt>
                <c:pt idx="38">
                  <c:v>12.961296463757792</c:v>
                </c:pt>
                <c:pt idx="39">
                  <c:v>16.918598969599898</c:v>
                </c:pt>
                <c:pt idx="40">
                  <c:v>16.0651352389945</c:v>
                </c:pt>
                <c:pt idx="41">
                  <c:v>13.692236054542748</c:v>
                </c:pt>
                <c:pt idx="42">
                  <c:v>13.692236054542748</c:v>
                </c:pt>
                <c:pt idx="43">
                  <c:v>13.692236054542748</c:v>
                </c:pt>
                <c:pt idx="44">
                  <c:v>13.692236054542748</c:v>
                </c:pt>
                <c:pt idx="45">
                  <c:v>8.6112304473699197</c:v>
                </c:pt>
                <c:pt idx="46">
                  <c:v>8.6112304473699197</c:v>
                </c:pt>
                <c:pt idx="47">
                  <c:v>10.318340615629644</c:v>
                </c:pt>
                <c:pt idx="48">
                  <c:v>10.318340615629644</c:v>
                </c:pt>
                <c:pt idx="49">
                  <c:v>12.259152986268287</c:v>
                </c:pt>
                <c:pt idx="50">
                  <c:v>12.259152986268287</c:v>
                </c:pt>
                <c:pt idx="51">
                  <c:v>16.918598969599898</c:v>
                </c:pt>
                <c:pt idx="52">
                  <c:v>16.918598969599898</c:v>
                </c:pt>
              </c:numCache>
            </c:numRef>
          </c:yVal>
          <c:smooth val="0"/>
          <c:extLst>
            <c:ext xmlns:c16="http://schemas.microsoft.com/office/drawing/2014/chart" uri="{C3380CC4-5D6E-409C-BE32-E72D297353CC}">
              <c16:uniqueId val="{00000001-1D05-4F84-AC84-9049C70238DB}"/>
            </c:ext>
          </c:extLst>
        </c:ser>
        <c:dLbls>
          <c:showLegendKey val="0"/>
          <c:showVal val="0"/>
          <c:showCatName val="0"/>
          <c:showSerName val="0"/>
          <c:showPercent val="0"/>
          <c:showBubbleSize val="0"/>
        </c:dLbls>
        <c:axId val="-1385141232"/>
        <c:axId val="-1385145040"/>
      </c:scatterChart>
      <c:valAx>
        <c:axId val="-1385141232"/>
        <c:scaling>
          <c:orientation val="minMax"/>
          <c:min val="5"/>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85145040"/>
        <c:crosses val="autoZero"/>
        <c:crossBetween val="midCat"/>
      </c:valAx>
      <c:valAx>
        <c:axId val="-1385145040"/>
        <c:scaling>
          <c:orientation val="minMax"/>
          <c:max val="3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8514123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1" u="none" strike="noStrike" kern="1200" spc="0" baseline="0">
                <a:solidFill>
                  <a:schemeClr val="tx1">
                    <a:lumMod val="65000"/>
                    <a:lumOff val="35000"/>
                  </a:schemeClr>
                </a:solidFill>
                <a:latin typeface="+mn-lt"/>
                <a:ea typeface="+mn-ea"/>
                <a:cs typeface="+mn-cs"/>
              </a:defRPr>
            </a:pPr>
            <a:r>
              <a:rPr lang="en-US" sz="1200" b="1" i="1"/>
              <a:t>Hydrograph </a:t>
            </a:r>
            <a:r>
              <a:rPr lang="en-US" sz="1200" b="1" i="1" baseline="0"/>
              <a:t>at Pinan-anan (Jan 27,2020 1:00 AM - Jun 30,2020 11:00 PM)</a:t>
            </a:r>
            <a:endParaRPr lang="en-US" sz="1200" b="1" i="1"/>
          </a:p>
        </c:rich>
      </c:tx>
      <c:overlay val="0"/>
      <c:spPr>
        <a:noFill/>
        <a:ln>
          <a:noFill/>
        </a:ln>
        <a:effectLst/>
      </c:spPr>
    </c:title>
    <c:autoTitleDeleted val="0"/>
    <c:plotArea>
      <c:layout/>
      <c:scatterChart>
        <c:scatterStyle val="smoothMarker"/>
        <c:varyColors val="0"/>
        <c:ser>
          <c:idx val="0"/>
          <c:order val="0"/>
          <c:tx>
            <c:v>Flow</c:v>
          </c:tx>
          <c:marker>
            <c:symbol val="none"/>
          </c:marker>
          <c:xVal>
            <c:numRef>
              <c:f>'Hydro Graph'!$A$2:$A$11473</c:f>
              <c:numCache>
                <c:formatCode>[$-3409]mmmm\ dd\,\ yyyy;@</c:formatCode>
                <c:ptCount val="11472"/>
                <c:pt idx="0">
                  <c:v>43857.041666666664</c:v>
                </c:pt>
                <c:pt idx="1">
                  <c:v>43857.083333333336</c:v>
                </c:pt>
                <c:pt idx="2">
                  <c:v>43857.125000057873</c:v>
                </c:pt>
                <c:pt idx="3">
                  <c:v>43857.16666678241</c:v>
                </c:pt>
                <c:pt idx="4">
                  <c:v>43857.208333506947</c:v>
                </c:pt>
                <c:pt idx="5">
                  <c:v>43857.250000231485</c:v>
                </c:pt>
                <c:pt idx="6">
                  <c:v>43857.291666956022</c:v>
                </c:pt>
                <c:pt idx="7">
                  <c:v>43857.333333680559</c:v>
                </c:pt>
                <c:pt idx="8">
                  <c:v>43857.375000405096</c:v>
                </c:pt>
                <c:pt idx="9">
                  <c:v>43857.416667129626</c:v>
                </c:pt>
                <c:pt idx="10">
                  <c:v>43857.458333854163</c:v>
                </c:pt>
                <c:pt idx="11">
                  <c:v>43857.500000578701</c:v>
                </c:pt>
                <c:pt idx="12">
                  <c:v>43857.541667303238</c:v>
                </c:pt>
                <c:pt idx="13">
                  <c:v>43857.583334027775</c:v>
                </c:pt>
                <c:pt idx="14">
                  <c:v>43857.625000752312</c:v>
                </c:pt>
                <c:pt idx="15">
                  <c:v>43857.666667476849</c:v>
                </c:pt>
                <c:pt idx="16">
                  <c:v>43857.708334201387</c:v>
                </c:pt>
                <c:pt idx="17">
                  <c:v>43857.750000925924</c:v>
                </c:pt>
                <c:pt idx="18">
                  <c:v>43857.791667650461</c:v>
                </c:pt>
                <c:pt idx="19">
                  <c:v>43857.833334374998</c:v>
                </c:pt>
                <c:pt idx="20">
                  <c:v>43857.875001099535</c:v>
                </c:pt>
                <c:pt idx="21">
                  <c:v>43857.916667824073</c:v>
                </c:pt>
                <c:pt idx="22">
                  <c:v>43857.95833454861</c:v>
                </c:pt>
                <c:pt idx="23">
                  <c:v>43858.000001273147</c:v>
                </c:pt>
                <c:pt idx="24">
                  <c:v>43858.041667997684</c:v>
                </c:pt>
                <c:pt idx="25">
                  <c:v>43858.083334722221</c:v>
                </c:pt>
                <c:pt idx="26">
                  <c:v>43858.125001446759</c:v>
                </c:pt>
                <c:pt idx="27">
                  <c:v>43858.166668171296</c:v>
                </c:pt>
                <c:pt idx="28">
                  <c:v>43858.208334895833</c:v>
                </c:pt>
                <c:pt idx="29">
                  <c:v>43858.25000162037</c:v>
                </c:pt>
                <c:pt idx="30">
                  <c:v>43858.291668344908</c:v>
                </c:pt>
                <c:pt idx="31">
                  <c:v>43858.333335069445</c:v>
                </c:pt>
                <c:pt idx="32">
                  <c:v>43858.375001793982</c:v>
                </c:pt>
                <c:pt idx="33">
                  <c:v>43858.416668518519</c:v>
                </c:pt>
                <c:pt idx="34">
                  <c:v>43858.458335243056</c:v>
                </c:pt>
                <c:pt idx="35">
                  <c:v>43858.500001967594</c:v>
                </c:pt>
                <c:pt idx="36">
                  <c:v>43858.541668692131</c:v>
                </c:pt>
                <c:pt idx="37">
                  <c:v>43858.583335416668</c:v>
                </c:pt>
                <c:pt idx="38">
                  <c:v>43858.625002141205</c:v>
                </c:pt>
                <c:pt idx="39">
                  <c:v>43858.666668865742</c:v>
                </c:pt>
                <c:pt idx="40">
                  <c:v>43858.70833559028</c:v>
                </c:pt>
                <c:pt idx="41">
                  <c:v>43858.750002314817</c:v>
                </c:pt>
                <c:pt idx="42">
                  <c:v>43858.791669039354</c:v>
                </c:pt>
                <c:pt idx="43">
                  <c:v>43858.833335763891</c:v>
                </c:pt>
                <c:pt idx="44">
                  <c:v>43858.875002488428</c:v>
                </c:pt>
                <c:pt idx="45">
                  <c:v>43858.916669212966</c:v>
                </c:pt>
                <c:pt idx="46">
                  <c:v>43858.958335937503</c:v>
                </c:pt>
                <c:pt idx="47">
                  <c:v>43859.00000266204</c:v>
                </c:pt>
                <c:pt idx="48">
                  <c:v>43859.041669386577</c:v>
                </c:pt>
                <c:pt idx="49">
                  <c:v>43859.083336111114</c:v>
                </c:pt>
                <c:pt idx="50">
                  <c:v>43859.125002835652</c:v>
                </c:pt>
                <c:pt idx="51">
                  <c:v>43859.166669560182</c:v>
                </c:pt>
                <c:pt idx="52">
                  <c:v>43859.208336284719</c:v>
                </c:pt>
                <c:pt idx="53">
                  <c:v>43859.250003009256</c:v>
                </c:pt>
                <c:pt idx="54">
                  <c:v>43859.291669733793</c:v>
                </c:pt>
                <c:pt idx="55">
                  <c:v>43859.33333645833</c:v>
                </c:pt>
                <c:pt idx="56">
                  <c:v>43859.375003182868</c:v>
                </c:pt>
                <c:pt idx="57">
                  <c:v>43859.416669907405</c:v>
                </c:pt>
                <c:pt idx="58">
                  <c:v>43859.458336631942</c:v>
                </c:pt>
                <c:pt idx="59">
                  <c:v>43859.500003356479</c:v>
                </c:pt>
                <c:pt idx="60">
                  <c:v>43859.541670081016</c:v>
                </c:pt>
                <c:pt idx="61">
                  <c:v>43859.583336805554</c:v>
                </c:pt>
                <c:pt idx="62">
                  <c:v>43859.625003530091</c:v>
                </c:pt>
                <c:pt idx="63">
                  <c:v>43859.666670254628</c:v>
                </c:pt>
                <c:pt idx="64">
                  <c:v>43859.708336979165</c:v>
                </c:pt>
                <c:pt idx="65">
                  <c:v>43859.750003703703</c:v>
                </c:pt>
                <c:pt idx="66">
                  <c:v>43859.79167042824</c:v>
                </c:pt>
                <c:pt idx="67">
                  <c:v>43859.833337152777</c:v>
                </c:pt>
                <c:pt idx="68">
                  <c:v>43859.875003877314</c:v>
                </c:pt>
                <c:pt idx="69">
                  <c:v>43859.916670601851</c:v>
                </c:pt>
                <c:pt idx="70">
                  <c:v>43859.958337326389</c:v>
                </c:pt>
                <c:pt idx="71">
                  <c:v>43860.000004050926</c:v>
                </c:pt>
                <c:pt idx="72">
                  <c:v>43860.041670775463</c:v>
                </c:pt>
                <c:pt idx="73">
                  <c:v>43860.0833375</c:v>
                </c:pt>
                <c:pt idx="74">
                  <c:v>43860.125004224537</c:v>
                </c:pt>
                <c:pt idx="75">
                  <c:v>43860.166670949075</c:v>
                </c:pt>
                <c:pt idx="76">
                  <c:v>43860.208337673612</c:v>
                </c:pt>
                <c:pt idx="77">
                  <c:v>43860.250004398149</c:v>
                </c:pt>
                <c:pt idx="78">
                  <c:v>43860.291671122686</c:v>
                </c:pt>
                <c:pt idx="79">
                  <c:v>43860.333337847223</c:v>
                </c:pt>
                <c:pt idx="80">
                  <c:v>43860.375004571761</c:v>
                </c:pt>
                <c:pt idx="81">
                  <c:v>43860.416671296298</c:v>
                </c:pt>
                <c:pt idx="82">
                  <c:v>43860.458338020835</c:v>
                </c:pt>
                <c:pt idx="83">
                  <c:v>43860.500004745372</c:v>
                </c:pt>
                <c:pt idx="84">
                  <c:v>43860.541671469909</c:v>
                </c:pt>
                <c:pt idx="85">
                  <c:v>43860.583338194447</c:v>
                </c:pt>
                <c:pt idx="86">
                  <c:v>43860.625004918984</c:v>
                </c:pt>
                <c:pt idx="87">
                  <c:v>43860.666671643521</c:v>
                </c:pt>
                <c:pt idx="88">
                  <c:v>43860.708338368058</c:v>
                </c:pt>
                <c:pt idx="89">
                  <c:v>43860.750005092596</c:v>
                </c:pt>
                <c:pt idx="90">
                  <c:v>43860.791671817133</c:v>
                </c:pt>
                <c:pt idx="91">
                  <c:v>43860.83333854167</c:v>
                </c:pt>
                <c:pt idx="92">
                  <c:v>43860.875005266207</c:v>
                </c:pt>
                <c:pt idx="93">
                  <c:v>43860.916671990744</c:v>
                </c:pt>
                <c:pt idx="94">
                  <c:v>43860.958338715274</c:v>
                </c:pt>
                <c:pt idx="95">
                  <c:v>43861.000005439812</c:v>
                </c:pt>
                <c:pt idx="96">
                  <c:v>43861.041672164349</c:v>
                </c:pt>
                <c:pt idx="97">
                  <c:v>43861.083338888886</c:v>
                </c:pt>
                <c:pt idx="98">
                  <c:v>43861.125005613423</c:v>
                </c:pt>
                <c:pt idx="99">
                  <c:v>43861.16667233796</c:v>
                </c:pt>
                <c:pt idx="100">
                  <c:v>43861.208339062498</c:v>
                </c:pt>
                <c:pt idx="101">
                  <c:v>43861.250005787035</c:v>
                </c:pt>
                <c:pt idx="102">
                  <c:v>43861.291672511572</c:v>
                </c:pt>
                <c:pt idx="103">
                  <c:v>43861.333339236109</c:v>
                </c:pt>
                <c:pt idx="104">
                  <c:v>43861.375005960646</c:v>
                </c:pt>
                <c:pt idx="105">
                  <c:v>43861.416672685184</c:v>
                </c:pt>
                <c:pt idx="106">
                  <c:v>43861.458339409721</c:v>
                </c:pt>
                <c:pt idx="107">
                  <c:v>43861.500006134258</c:v>
                </c:pt>
                <c:pt idx="108">
                  <c:v>43861.541672858795</c:v>
                </c:pt>
                <c:pt idx="109">
                  <c:v>43861.583339583332</c:v>
                </c:pt>
                <c:pt idx="110">
                  <c:v>43861.62500630787</c:v>
                </c:pt>
                <c:pt idx="111">
                  <c:v>43861.666673032407</c:v>
                </c:pt>
                <c:pt idx="112">
                  <c:v>43861.708339756944</c:v>
                </c:pt>
                <c:pt idx="113">
                  <c:v>43861.750006481481</c:v>
                </c:pt>
                <c:pt idx="114">
                  <c:v>43861.791673206018</c:v>
                </c:pt>
                <c:pt idx="115">
                  <c:v>43861.833339930556</c:v>
                </c:pt>
                <c:pt idx="116">
                  <c:v>43861.875006655093</c:v>
                </c:pt>
                <c:pt idx="117">
                  <c:v>43861.91667337963</c:v>
                </c:pt>
                <c:pt idx="118">
                  <c:v>43861.958340104167</c:v>
                </c:pt>
                <c:pt idx="119">
                  <c:v>43862.000006828704</c:v>
                </c:pt>
                <c:pt idx="120">
                  <c:v>43862.041673553242</c:v>
                </c:pt>
                <c:pt idx="121">
                  <c:v>43862.083340277779</c:v>
                </c:pt>
                <c:pt idx="122">
                  <c:v>43862.125007002316</c:v>
                </c:pt>
                <c:pt idx="123">
                  <c:v>43862.166673726853</c:v>
                </c:pt>
                <c:pt idx="124">
                  <c:v>43862.208340451391</c:v>
                </c:pt>
                <c:pt idx="125">
                  <c:v>43862.250007175928</c:v>
                </c:pt>
                <c:pt idx="126">
                  <c:v>43862.291673900465</c:v>
                </c:pt>
                <c:pt idx="127">
                  <c:v>43862.333340625002</c:v>
                </c:pt>
                <c:pt idx="128">
                  <c:v>43862.375007349539</c:v>
                </c:pt>
                <c:pt idx="129">
                  <c:v>43862.416674074077</c:v>
                </c:pt>
                <c:pt idx="130">
                  <c:v>43862.458340798614</c:v>
                </c:pt>
                <c:pt idx="131">
                  <c:v>43862.500007523151</c:v>
                </c:pt>
                <c:pt idx="132">
                  <c:v>43862.541674247688</c:v>
                </c:pt>
                <c:pt idx="133">
                  <c:v>43862.583340972225</c:v>
                </c:pt>
                <c:pt idx="134">
                  <c:v>43862.625007696763</c:v>
                </c:pt>
                <c:pt idx="135">
                  <c:v>43862.6666744213</c:v>
                </c:pt>
                <c:pt idx="136">
                  <c:v>43862.70834114583</c:v>
                </c:pt>
                <c:pt idx="137">
                  <c:v>43862.750007870367</c:v>
                </c:pt>
                <c:pt idx="138">
                  <c:v>43862.791674594904</c:v>
                </c:pt>
                <c:pt idx="139">
                  <c:v>43862.833341319441</c:v>
                </c:pt>
                <c:pt idx="140">
                  <c:v>43862.875008043979</c:v>
                </c:pt>
                <c:pt idx="141">
                  <c:v>43862.916674768516</c:v>
                </c:pt>
                <c:pt idx="142">
                  <c:v>43862.958341493053</c:v>
                </c:pt>
                <c:pt idx="143">
                  <c:v>43863.00000821759</c:v>
                </c:pt>
                <c:pt idx="144">
                  <c:v>43863.041674942127</c:v>
                </c:pt>
                <c:pt idx="145">
                  <c:v>43863.083341666665</c:v>
                </c:pt>
                <c:pt idx="146">
                  <c:v>43863.125008391202</c:v>
                </c:pt>
                <c:pt idx="147">
                  <c:v>43863.166675115739</c:v>
                </c:pt>
                <c:pt idx="148">
                  <c:v>43863.208341840276</c:v>
                </c:pt>
                <c:pt idx="149">
                  <c:v>43863.250008564813</c:v>
                </c:pt>
                <c:pt idx="150">
                  <c:v>43863.291675289351</c:v>
                </c:pt>
                <c:pt idx="151">
                  <c:v>43863.333342013888</c:v>
                </c:pt>
                <c:pt idx="152">
                  <c:v>43863.375008738425</c:v>
                </c:pt>
                <c:pt idx="153">
                  <c:v>43863.416675462962</c:v>
                </c:pt>
                <c:pt idx="154">
                  <c:v>43863.4583421875</c:v>
                </c:pt>
                <c:pt idx="155">
                  <c:v>43863.500008912037</c:v>
                </c:pt>
                <c:pt idx="156">
                  <c:v>43863.541675636574</c:v>
                </c:pt>
                <c:pt idx="157">
                  <c:v>43863.583342361111</c:v>
                </c:pt>
                <c:pt idx="158">
                  <c:v>43863.625009085648</c:v>
                </c:pt>
                <c:pt idx="159">
                  <c:v>43863.666675810186</c:v>
                </c:pt>
                <c:pt idx="160">
                  <c:v>43863.708342534723</c:v>
                </c:pt>
                <c:pt idx="161">
                  <c:v>43863.75000925926</c:v>
                </c:pt>
                <c:pt idx="162">
                  <c:v>43863.791675983797</c:v>
                </c:pt>
                <c:pt idx="163">
                  <c:v>43863.833342708334</c:v>
                </c:pt>
                <c:pt idx="164">
                  <c:v>43863.875009432872</c:v>
                </c:pt>
                <c:pt idx="165">
                  <c:v>43863.916676157409</c:v>
                </c:pt>
                <c:pt idx="166">
                  <c:v>43863.958342881946</c:v>
                </c:pt>
                <c:pt idx="167">
                  <c:v>43864.000009606483</c:v>
                </c:pt>
                <c:pt idx="168">
                  <c:v>43864.04167633102</c:v>
                </c:pt>
                <c:pt idx="169">
                  <c:v>43864.083343055558</c:v>
                </c:pt>
                <c:pt idx="170">
                  <c:v>43864.125009780095</c:v>
                </c:pt>
                <c:pt idx="171">
                  <c:v>43864.166676504632</c:v>
                </c:pt>
                <c:pt idx="172">
                  <c:v>43864.208343229169</c:v>
                </c:pt>
                <c:pt idx="173">
                  <c:v>43864.250009953706</c:v>
                </c:pt>
                <c:pt idx="174">
                  <c:v>43864.291676678244</c:v>
                </c:pt>
                <c:pt idx="175">
                  <c:v>43864.333343402781</c:v>
                </c:pt>
                <c:pt idx="176">
                  <c:v>43864.375010127318</c:v>
                </c:pt>
                <c:pt idx="177">
                  <c:v>43864.416676851855</c:v>
                </c:pt>
                <c:pt idx="178">
                  <c:v>43864.458343576393</c:v>
                </c:pt>
                <c:pt idx="179">
                  <c:v>43864.500010300922</c:v>
                </c:pt>
                <c:pt idx="180">
                  <c:v>43864.54167702546</c:v>
                </c:pt>
                <c:pt idx="181">
                  <c:v>43864.583343749997</c:v>
                </c:pt>
                <c:pt idx="182">
                  <c:v>43864.625010474534</c:v>
                </c:pt>
                <c:pt idx="183">
                  <c:v>43864.666677199071</c:v>
                </c:pt>
                <c:pt idx="184">
                  <c:v>43864.708343923608</c:v>
                </c:pt>
                <c:pt idx="185">
                  <c:v>43864.750010648146</c:v>
                </c:pt>
                <c:pt idx="186">
                  <c:v>43864.791677372683</c:v>
                </c:pt>
                <c:pt idx="187">
                  <c:v>43864.83334409722</c:v>
                </c:pt>
                <c:pt idx="188">
                  <c:v>43864.875010821757</c:v>
                </c:pt>
                <c:pt idx="189">
                  <c:v>43864.916677546295</c:v>
                </c:pt>
                <c:pt idx="190">
                  <c:v>43864.958344270832</c:v>
                </c:pt>
                <c:pt idx="191">
                  <c:v>43865.000010995369</c:v>
                </c:pt>
                <c:pt idx="192">
                  <c:v>43865.041677719906</c:v>
                </c:pt>
                <c:pt idx="193">
                  <c:v>43865.083344444443</c:v>
                </c:pt>
                <c:pt idx="194">
                  <c:v>43865.125011168981</c:v>
                </c:pt>
                <c:pt idx="195">
                  <c:v>43865.166677893518</c:v>
                </c:pt>
                <c:pt idx="196">
                  <c:v>43865.208344618055</c:v>
                </c:pt>
                <c:pt idx="197">
                  <c:v>43865.250011342592</c:v>
                </c:pt>
                <c:pt idx="198">
                  <c:v>43865.291678067129</c:v>
                </c:pt>
                <c:pt idx="199">
                  <c:v>43865.333344791667</c:v>
                </c:pt>
                <c:pt idx="200">
                  <c:v>43865.375011516204</c:v>
                </c:pt>
                <c:pt idx="201">
                  <c:v>43865.416678240741</c:v>
                </c:pt>
                <c:pt idx="202">
                  <c:v>43865.458344965278</c:v>
                </c:pt>
                <c:pt idx="203">
                  <c:v>43865.500011689815</c:v>
                </c:pt>
                <c:pt idx="204">
                  <c:v>43865.541678414353</c:v>
                </c:pt>
                <c:pt idx="205">
                  <c:v>43865.58334513889</c:v>
                </c:pt>
                <c:pt idx="206">
                  <c:v>43865.625011863427</c:v>
                </c:pt>
                <c:pt idx="207">
                  <c:v>43865.666678587964</c:v>
                </c:pt>
                <c:pt idx="208">
                  <c:v>43865.708345312501</c:v>
                </c:pt>
                <c:pt idx="209">
                  <c:v>43865.750012037039</c:v>
                </c:pt>
                <c:pt idx="210">
                  <c:v>43865.791678761576</c:v>
                </c:pt>
                <c:pt idx="211">
                  <c:v>43865.833345486113</c:v>
                </c:pt>
                <c:pt idx="212">
                  <c:v>43865.87501221065</c:v>
                </c:pt>
                <c:pt idx="213">
                  <c:v>43865.916678935188</c:v>
                </c:pt>
                <c:pt idx="214">
                  <c:v>43865.958345659725</c:v>
                </c:pt>
                <c:pt idx="215">
                  <c:v>43866.000012384262</c:v>
                </c:pt>
                <c:pt idx="216">
                  <c:v>43866.041679108799</c:v>
                </c:pt>
                <c:pt idx="217">
                  <c:v>43866.083345833336</c:v>
                </c:pt>
                <c:pt idx="218">
                  <c:v>43866.125012557874</c:v>
                </c:pt>
                <c:pt idx="219">
                  <c:v>43866.166679282411</c:v>
                </c:pt>
                <c:pt idx="220">
                  <c:v>43866.208346006948</c:v>
                </c:pt>
                <c:pt idx="221">
                  <c:v>43866.250012731478</c:v>
                </c:pt>
                <c:pt idx="222">
                  <c:v>43866.291679456015</c:v>
                </c:pt>
                <c:pt idx="223">
                  <c:v>43866.333346180552</c:v>
                </c:pt>
                <c:pt idx="224">
                  <c:v>43866.37501290509</c:v>
                </c:pt>
                <c:pt idx="225">
                  <c:v>43866.416679629627</c:v>
                </c:pt>
                <c:pt idx="226">
                  <c:v>43866.458346354164</c:v>
                </c:pt>
                <c:pt idx="227">
                  <c:v>43866.500013078701</c:v>
                </c:pt>
                <c:pt idx="228">
                  <c:v>43866.541679803238</c:v>
                </c:pt>
                <c:pt idx="229">
                  <c:v>43866.583346527776</c:v>
                </c:pt>
                <c:pt idx="230">
                  <c:v>43866.625013252313</c:v>
                </c:pt>
                <c:pt idx="231">
                  <c:v>43866.66667997685</c:v>
                </c:pt>
                <c:pt idx="232">
                  <c:v>43866.708346701387</c:v>
                </c:pt>
                <c:pt idx="233">
                  <c:v>43866.750013425924</c:v>
                </c:pt>
                <c:pt idx="234">
                  <c:v>43866.791680150462</c:v>
                </c:pt>
                <c:pt idx="235">
                  <c:v>43866.833346874999</c:v>
                </c:pt>
                <c:pt idx="236">
                  <c:v>43866.875013599536</c:v>
                </c:pt>
                <c:pt idx="237">
                  <c:v>43866.916680324073</c:v>
                </c:pt>
                <c:pt idx="238">
                  <c:v>43866.95834704861</c:v>
                </c:pt>
                <c:pt idx="239">
                  <c:v>43867.000013773148</c:v>
                </c:pt>
                <c:pt idx="240">
                  <c:v>43867.041680497685</c:v>
                </c:pt>
                <c:pt idx="241">
                  <c:v>43867.083347222222</c:v>
                </c:pt>
                <c:pt idx="242">
                  <c:v>43867.125013946759</c:v>
                </c:pt>
                <c:pt idx="243">
                  <c:v>43867.166680671296</c:v>
                </c:pt>
                <c:pt idx="244">
                  <c:v>43867.208347395834</c:v>
                </c:pt>
                <c:pt idx="245">
                  <c:v>43867.250014120371</c:v>
                </c:pt>
                <c:pt idx="246">
                  <c:v>43867.291680844908</c:v>
                </c:pt>
                <c:pt idx="247">
                  <c:v>43867.333347569445</c:v>
                </c:pt>
                <c:pt idx="248">
                  <c:v>43867.375014293983</c:v>
                </c:pt>
                <c:pt idx="249">
                  <c:v>43867.41668101852</c:v>
                </c:pt>
                <c:pt idx="250">
                  <c:v>43867.458347743057</c:v>
                </c:pt>
                <c:pt idx="251">
                  <c:v>43867.500014467594</c:v>
                </c:pt>
                <c:pt idx="252">
                  <c:v>43867.541681192131</c:v>
                </c:pt>
                <c:pt idx="253">
                  <c:v>43867.583347916669</c:v>
                </c:pt>
                <c:pt idx="254">
                  <c:v>43867.625014641206</c:v>
                </c:pt>
                <c:pt idx="255">
                  <c:v>43867.666681365743</c:v>
                </c:pt>
                <c:pt idx="256">
                  <c:v>43867.70834809028</c:v>
                </c:pt>
                <c:pt idx="257">
                  <c:v>43867.750014814817</c:v>
                </c:pt>
                <c:pt idx="258">
                  <c:v>43867.791681539355</c:v>
                </c:pt>
                <c:pt idx="259">
                  <c:v>43867.833348263892</c:v>
                </c:pt>
                <c:pt idx="260">
                  <c:v>43867.875014988429</c:v>
                </c:pt>
                <c:pt idx="261">
                  <c:v>43867.916681712966</c:v>
                </c:pt>
                <c:pt idx="262">
                  <c:v>43867.958348437503</c:v>
                </c:pt>
                <c:pt idx="263">
                  <c:v>43868.000015162041</c:v>
                </c:pt>
                <c:pt idx="264">
                  <c:v>43868.041681886571</c:v>
                </c:pt>
                <c:pt idx="265">
                  <c:v>43868.083348611108</c:v>
                </c:pt>
                <c:pt idx="266">
                  <c:v>43868.125015335645</c:v>
                </c:pt>
                <c:pt idx="267">
                  <c:v>43868.166682060182</c:v>
                </c:pt>
                <c:pt idx="268">
                  <c:v>43868.208348784719</c:v>
                </c:pt>
                <c:pt idx="269">
                  <c:v>43868.250015509257</c:v>
                </c:pt>
                <c:pt idx="270">
                  <c:v>43868.291682233794</c:v>
                </c:pt>
                <c:pt idx="271">
                  <c:v>43868.333348958331</c:v>
                </c:pt>
                <c:pt idx="272">
                  <c:v>43868.375015682868</c:v>
                </c:pt>
                <c:pt idx="273">
                  <c:v>43868.416682407405</c:v>
                </c:pt>
                <c:pt idx="274">
                  <c:v>43868.458349131943</c:v>
                </c:pt>
                <c:pt idx="275">
                  <c:v>43868.50001585648</c:v>
                </c:pt>
                <c:pt idx="276">
                  <c:v>43868.541682581017</c:v>
                </c:pt>
                <c:pt idx="277">
                  <c:v>43868.583349305554</c:v>
                </c:pt>
                <c:pt idx="278">
                  <c:v>43868.625016030092</c:v>
                </c:pt>
                <c:pt idx="279">
                  <c:v>43868.666682754629</c:v>
                </c:pt>
                <c:pt idx="280">
                  <c:v>43868.708349479166</c:v>
                </c:pt>
                <c:pt idx="281">
                  <c:v>43868.750016203703</c:v>
                </c:pt>
                <c:pt idx="282">
                  <c:v>43868.79168292824</c:v>
                </c:pt>
                <c:pt idx="283">
                  <c:v>43868.833349652778</c:v>
                </c:pt>
                <c:pt idx="284">
                  <c:v>43868.875016377315</c:v>
                </c:pt>
                <c:pt idx="285">
                  <c:v>43868.916683101852</c:v>
                </c:pt>
                <c:pt idx="286">
                  <c:v>43868.958349826389</c:v>
                </c:pt>
                <c:pt idx="287">
                  <c:v>43869.000016550926</c:v>
                </c:pt>
                <c:pt idx="288">
                  <c:v>43869.041683275464</c:v>
                </c:pt>
                <c:pt idx="289">
                  <c:v>43869.083350000001</c:v>
                </c:pt>
                <c:pt idx="290">
                  <c:v>43869.125016724538</c:v>
                </c:pt>
                <c:pt idx="291">
                  <c:v>43869.166683449075</c:v>
                </c:pt>
                <c:pt idx="292">
                  <c:v>43869.208350173612</c:v>
                </c:pt>
                <c:pt idx="293">
                  <c:v>43869.25001689815</c:v>
                </c:pt>
                <c:pt idx="294">
                  <c:v>43869.291683622687</c:v>
                </c:pt>
                <c:pt idx="295">
                  <c:v>43869.333350347224</c:v>
                </c:pt>
                <c:pt idx="296">
                  <c:v>43869.375017071761</c:v>
                </c:pt>
                <c:pt idx="297">
                  <c:v>43869.416683796298</c:v>
                </c:pt>
                <c:pt idx="298">
                  <c:v>43869.458350520836</c:v>
                </c:pt>
                <c:pt idx="299">
                  <c:v>43869.500017245373</c:v>
                </c:pt>
                <c:pt idx="300">
                  <c:v>43869.54168396991</c:v>
                </c:pt>
                <c:pt idx="301">
                  <c:v>43869.583350694447</c:v>
                </c:pt>
                <c:pt idx="302">
                  <c:v>43869.625017418984</c:v>
                </c:pt>
                <c:pt idx="303">
                  <c:v>43869.666684143522</c:v>
                </c:pt>
                <c:pt idx="304">
                  <c:v>43869.708350868059</c:v>
                </c:pt>
                <c:pt idx="305">
                  <c:v>43869.750017592596</c:v>
                </c:pt>
                <c:pt idx="306">
                  <c:v>43869.791684317126</c:v>
                </c:pt>
                <c:pt idx="307">
                  <c:v>43869.833351041663</c:v>
                </c:pt>
                <c:pt idx="308">
                  <c:v>43869.8750177662</c:v>
                </c:pt>
                <c:pt idx="309">
                  <c:v>43869.916684490738</c:v>
                </c:pt>
                <c:pt idx="310">
                  <c:v>43869.958351215275</c:v>
                </c:pt>
                <c:pt idx="311">
                  <c:v>43870.000017939812</c:v>
                </c:pt>
                <c:pt idx="312">
                  <c:v>43870.041684664349</c:v>
                </c:pt>
                <c:pt idx="313">
                  <c:v>43870.083351388887</c:v>
                </c:pt>
                <c:pt idx="314">
                  <c:v>43870.125018113424</c:v>
                </c:pt>
                <c:pt idx="315">
                  <c:v>43870.166684837961</c:v>
                </c:pt>
                <c:pt idx="316">
                  <c:v>43870.208351562498</c:v>
                </c:pt>
                <c:pt idx="317">
                  <c:v>43870.250018287035</c:v>
                </c:pt>
                <c:pt idx="318">
                  <c:v>43870.291685011573</c:v>
                </c:pt>
                <c:pt idx="319">
                  <c:v>43870.33335173611</c:v>
                </c:pt>
                <c:pt idx="320">
                  <c:v>43870.375018460647</c:v>
                </c:pt>
                <c:pt idx="321">
                  <c:v>43870.416685185184</c:v>
                </c:pt>
                <c:pt idx="322">
                  <c:v>43870.458351909721</c:v>
                </c:pt>
                <c:pt idx="323">
                  <c:v>43870.500018634259</c:v>
                </c:pt>
                <c:pt idx="324">
                  <c:v>43870.541685358796</c:v>
                </c:pt>
                <c:pt idx="325">
                  <c:v>43870.583352083333</c:v>
                </c:pt>
                <c:pt idx="326">
                  <c:v>43870.62501880787</c:v>
                </c:pt>
                <c:pt idx="327">
                  <c:v>43870.666685532407</c:v>
                </c:pt>
                <c:pt idx="328">
                  <c:v>43870.708352256945</c:v>
                </c:pt>
                <c:pt idx="329">
                  <c:v>43870.750018981482</c:v>
                </c:pt>
                <c:pt idx="330">
                  <c:v>43870.791685706019</c:v>
                </c:pt>
                <c:pt idx="331">
                  <c:v>43870.833352430556</c:v>
                </c:pt>
                <c:pt idx="332">
                  <c:v>43870.875019155093</c:v>
                </c:pt>
                <c:pt idx="333">
                  <c:v>43870.916685879631</c:v>
                </c:pt>
                <c:pt idx="334">
                  <c:v>43870.958352604168</c:v>
                </c:pt>
                <c:pt idx="335">
                  <c:v>43871.000019328705</c:v>
                </c:pt>
                <c:pt idx="336">
                  <c:v>43871.041686053242</c:v>
                </c:pt>
                <c:pt idx="337">
                  <c:v>43871.08335277778</c:v>
                </c:pt>
                <c:pt idx="338">
                  <c:v>43871.125019502317</c:v>
                </c:pt>
                <c:pt idx="339">
                  <c:v>43871.166686226854</c:v>
                </c:pt>
                <c:pt idx="340">
                  <c:v>43871.208352951391</c:v>
                </c:pt>
                <c:pt idx="341">
                  <c:v>43871.250019675928</c:v>
                </c:pt>
                <c:pt idx="342">
                  <c:v>43871.291686400466</c:v>
                </c:pt>
                <c:pt idx="343">
                  <c:v>43871.333353125003</c:v>
                </c:pt>
                <c:pt idx="344">
                  <c:v>43871.37501984954</c:v>
                </c:pt>
                <c:pt idx="345">
                  <c:v>43871.416686574077</c:v>
                </c:pt>
                <c:pt idx="346">
                  <c:v>43871.458353298614</c:v>
                </c:pt>
                <c:pt idx="347">
                  <c:v>43871.500020023152</c:v>
                </c:pt>
                <c:pt idx="348">
                  <c:v>43871.541686747689</c:v>
                </c:pt>
                <c:pt idx="349">
                  <c:v>43871.583353472219</c:v>
                </c:pt>
                <c:pt idx="350">
                  <c:v>43871.625020196756</c:v>
                </c:pt>
                <c:pt idx="351">
                  <c:v>43871.666686921293</c:v>
                </c:pt>
                <c:pt idx="352">
                  <c:v>43871.70835364583</c:v>
                </c:pt>
                <c:pt idx="353">
                  <c:v>43871.750020370368</c:v>
                </c:pt>
                <c:pt idx="354">
                  <c:v>43871.791687094905</c:v>
                </c:pt>
                <c:pt idx="355">
                  <c:v>43871.833353819442</c:v>
                </c:pt>
                <c:pt idx="356">
                  <c:v>43871.875020543979</c:v>
                </c:pt>
                <c:pt idx="357">
                  <c:v>43871.916687268516</c:v>
                </c:pt>
                <c:pt idx="358">
                  <c:v>43871.958353993054</c:v>
                </c:pt>
                <c:pt idx="359">
                  <c:v>43872.000020717591</c:v>
                </c:pt>
                <c:pt idx="360">
                  <c:v>43872.041687442128</c:v>
                </c:pt>
                <c:pt idx="361">
                  <c:v>43872.083354166665</c:v>
                </c:pt>
                <c:pt idx="362">
                  <c:v>43872.125020891202</c:v>
                </c:pt>
                <c:pt idx="363">
                  <c:v>43872.16668761574</c:v>
                </c:pt>
                <c:pt idx="364">
                  <c:v>43872.208354340277</c:v>
                </c:pt>
                <c:pt idx="365">
                  <c:v>43872.250021064814</c:v>
                </c:pt>
                <c:pt idx="366">
                  <c:v>43872.291687789351</c:v>
                </c:pt>
                <c:pt idx="367">
                  <c:v>43872.333354513888</c:v>
                </c:pt>
                <c:pt idx="368">
                  <c:v>43872.375021238426</c:v>
                </c:pt>
                <c:pt idx="369">
                  <c:v>43872.416687962963</c:v>
                </c:pt>
                <c:pt idx="370">
                  <c:v>43872.4583546875</c:v>
                </c:pt>
                <c:pt idx="371">
                  <c:v>43872.500021412037</c:v>
                </c:pt>
                <c:pt idx="372">
                  <c:v>43872.541688136575</c:v>
                </c:pt>
                <c:pt idx="373">
                  <c:v>43872.583354861112</c:v>
                </c:pt>
                <c:pt idx="374">
                  <c:v>43872.625021585649</c:v>
                </c:pt>
                <c:pt idx="375">
                  <c:v>43872.666688310186</c:v>
                </c:pt>
                <c:pt idx="376">
                  <c:v>43872.708355034723</c:v>
                </c:pt>
                <c:pt idx="377">
                  <c:v>43872.750021759261</c:v>
                </c:pt>
                <c:pt idx="378">
                  <c:v>43872.791688483798</c:v>
                </c:pt>
                <c:pt idx="379">
                  <c:v>43872.833355208335</c:v>
                </c:pt>
                <c:pt idx="380">
                  <c:v>43872.875021932872</c:v>
                </c:pt>
                <c:pt idx="381">
                  <c:v>43872.916688657409</c:v>
                </c:pt>
                <c:pt idx="382">
                  <c:v>43872.958355381947</c:v>
                </c:pt>
                <c:pt idx="383">
                  <c:v>43873.000022106484</c:v>
                </c:pt>
                <c:pt idx="384">
                  <c:v>43873.041688831021</c:v>
                </c:pt>
                <c:pt idx="385">
                  <c:v>43873.083355555558</c:v>
                </c:pt>
                <c:pt idx="386">
                  <c:v>43873.125022280095</c:v>
                </c:pt>
                <c:pt idx="387">
                  <c:v>43873.166689004633</c:v>
                </c:pt>
                <c:pt idx="388">
                  <c:v>43873.20835572917</c:v>
                </c:pt>
                <c:pt idx="389">
                  <c:v>43873.250022453707</c:v>
                </c:pt>
                <c:pt idx="390">
                  <c:v>43873.291689178244</c:v>
                </c:pt>
                <c:pt idx="391">
                  <c:v>43873.333355902774</c:v>
                </c:pt>
                <c:pt idx="392">
                  <c:v>43873.375022627311</c:v>
                </c:pt>
                <c:pt idx="393">
                  <c:v>43873.416689351849</c:v>
                </c:pt>
                <c:pt idx="394">
                  <c:v>43873.458356076386</c:v>
                </c:pt>
                <c:pt idx="395">
                  <c:v>43873.500022800923</c:v>
                </c:pt>
                <c:pt idx="396">
                  <c:v>43873.54168952546</c:v>
                </c:pt>
                <c:pt idx="397">
                  <c:v>43873.583356249997</c:v>
                </c:pt>
                <c:pt idx="398">
                  <c:v>43873.625022974535</c:v>
                </c:pt>
                <c:pt idx="399">
                  <c:v>43873.666689699072</c:v>
                </c:pt>
                <c:pt idx="400">
                  <c:v>43873.708356423609</c:v>
                </c:pt>
                <c:pt idx="401">
                  <c:v>43873.750023148146</c:v>
                </c:pt>
                <c:pt idx="402">
                  <c:v>43873.791689872683</c:v>
                </c:pt>
                <c:pt idx="403">
                  <c:v>43873.833356597221</c:v>
                </c:pt>
                <c:pt idx="404">
                  <c:v>43873.875023321758</c:v>
                </c:pt>
                <c:pt idx="405">
                  <c:v>43873.916690046295</c:v>
                </c:pt>
                <c:pt idx="406">
                  <c:v>43873.958356770832</c:v>
                </c:pt>
                <c:pt idx="407">
                  <c:v>43874.00002349537</c:v>
                </c:pt>
                <c:pt idx="408">
                  <c:v>43874.041690219907</c:v>
                </c:pt>
                <c:pt idx="409">
                  <c:v>43874.083356944444</c:v>
                </c:pt>
                <c:pt idx="410">
                  <c:v>43874.125023668981</c:v>
                </c:pt>
                <c:pt idx="411">
                  <c:v>43874.166690393518</c:v>
                </c:pt>
                <c:pt idx="412">
                  <c:v>43874.208357118056</c:v>
                </c:pt>
                <c:pt idx="413">
                  <c:v>43874.250023842593</c:v>
                </c:pt>
                <c:pt idx="414">
                  <c:v>43874.29169056713</c:v>
                </c:pt>
                <c:pt idx="415">
                  <c:v>43874.333357291667</c:v>
                </c:pt>
                <c:pt idx="416">
                  <c:v>43874.375024016204</c:v>
                </c:pt>
                <c:pt idx="417">
                  <c:v>43874.416690740742</c:v>
                </c:pt>
                <c:pt idx="418">
                  <c:v>43874.458357465279</c:v>
                </c:pt>
                <c:pt idx="419">
                  <c:v>43874.500024189816</c:v>
                </c:pt>
                <c:pt idx="420">
                  <c:v>43874.541690914353</c:v>
                </c:pt>
                <c:pt idx="421">
                  <c:v>43874.58335763889</c:v>
                </c:pt>
                <c:pt idx="422">
                  <c:v>43874.625024363428</c:v>
                </c:pt>
                <c:pt idx="423">
                  <c:v>43874.666691087965</c:v>
                </c:pt>
                <c:pt idx="424">
                  <c:v>43874.708357812502</c:v>
                </c:pt>
                <c:pt idx="425">
                  <c:v>43874.750024537039</c:v>
                </c:pt>
                <c:pt idx="426">
                  <c:v>43874.791691261576</c:v>
                </c:pt>
                <c:pt idx="427">
                  <c:v>43874.833357986114</c:v>
                </c:pt>
                <c:pt idx="428">
                  <c:v>43874.875024710651</c:v>
                </c:pt>
                <c:pt idx="429">
                  <c:v>43874.916691435188</c:v>
                </c:pt>
                <c:pt idx="430">
                  <c:v>43874.958358159725</c:v>
                </c:pt>
                <c:pt idx="431">
                  <c:v>43875.000024884263</c:v>
                </c:pt>
                <c:pt idx="432">
                  <c:v>43875.0416916088</c:v>
                </c:pt>
                <c:pt idx="433">
                  <c:v>43875.083358333337</c:v>
                </c:pt>
                <c:pt idx="434">
                  <c:v>43875.125025057867</c:v>
                </c:pt>
                <c:pt idx="435">
                  <c:v>43875.166691782404</c:v>
                </c:pt>
                <c:pt idx="436">
                  <c:v>43875.208358506941</c:v>
                </c:pt>
                <c:pt idx="437">
                  <c:v>43875.250025231479</c:v>
                </c:pt>
                <c:pt idx="438">
                  <c:v>43875.291691956016</c:v>
                </c:pt>
                <c:pt idx="439">
                  <c:v>43875.333358680553</c:v>
                </c:pt>
                <c:pt idx="440">
                  <c:v>43875.37502540509</c:v>
                </c:pt>
                <c:pt idx="441">
                  <c:v>43875.416692129627</c:v>
                </c:pt>
                <c:pt idx="442">
                  <c:v>43875.458358854165</c:v>
                </c:pt>
                <c:pt idx="443">
                  <c:v>43875.500025578702</c:v>
                </c:pt>
                <c:pt idx="444">
                  <c:v>43875.541692303239</c:v>
                </c:pt>
                <c:pt idx="445">
                  <c:v>43875.583359027776</c:v>
                </c:pt>
                <c:pt idx="446">
                  <c:v>43875.625025752313</c:v>
                </c:pt>
                <c:pt idx="447">
                  <c:v>43875.666692476851</c:v>
                </c:pt>
                <c:pt idx="448">
                  <c:v>43875.708359201388</c:v>
                </c:pt>
                <c:pt idx="449">
                  <c:v>43875.750025925925</c:v>
                </c:pt>
                <c:pt idx="450">
                  <c:v>43875.791692650462</c:v>
                </c:pt>
                <c:pt idx="451">
                  <c:v>43875.833359374999</c:v>
                </c:pt>
                <c:pt idx="452">
                  <c:v>43875.875026099537</c:v>
                </c:pt>
                <c:pt idx="453">
                  <c:v>43875.916692824074</c:v>
                </c:pt>
                <c:pt idx="454">
                  <c:v>43875.958359548611</c:v>
                </c:pt>
                <c:pt idx="455">
                  <c:v>43876.000026273148</c:v>
                </c:pt>
                <c:pt idx="456">
                  <c:v>43876.041692997685</c:v>
                </c:pt>
                <c:pt idx="457">
                  <c:v>43876.083359722223</c:v>
                </c:pt>
                <c:pt idx="458">
                  <c:v>43876.12502644676</c:v>
                </c:pt>
                <c:pt idx="459">
                  <c:v>43876.166693171297</c:v>
                </c:pt>
                <c:pt idx="460">
                  <c:v>43876.208359895834</c:v>
                </c:pt>
                <c:pt idx="461">
                  <c:v>43876.250026620372</c:v>
                </c:pt>
                <c:pt idx="462">
                  <c:v>43876.291693344909</c:v>
                </c:pt>
                <c:pt idx="463">
                  <c:v>43876.333360069446</c:v>
                </c:pt>
                <c:pt idx="464">
                  <c:v>43876.375026793983</c:v>
                </c:pt>
                <c:pt idx="465">
                  <c:v>43876.41669351852</c:v>
                </c:pt>
                <c:pt idx="466">
                  <c:v>43876.458360243058</c:v>
                </c:pt>
                <c:pt idx="467">
                  <c:v>43876.500026967595</c:v>
                </c:pt>
                <c:pt idx="468">
                  <c:v>43876.541693692132</c:v>
                </c:pt>
                <c:pt idx="469">
                  <c:v>43876.583360416669</c:v>
                </c:pt>
                <c:pt idx="470">
                  <c:v>43876.625027141206</c:v>
                </c:pt>
                <c:pt idx="471">
                  <c:v>43876.666693865744</c:v>
                </c:pt>
                <c:pt idx="472">
                  <c:v>43876.708360590281</c:v>
                </c:pt>
                <c:pt idx="473">
                  <c:v>43876.750027314818</c:v>
                </c:pt>
                <c:pt idx="474">
                  <c:v>43876.791694039355</c:v>
                </c:pt>
                <c:pt idx="475">
                  <c:v>43876.833360763892</c:v>
                </c:pt>
                <c:pt idx="476">
                  <c:v>43876.875027488422</c:v>
                </c:pt>
                <c:pt idx="477">
                  <c:v>43876.91669421296</c:v>
                </c:pt>
                <c:pt idx="478">
                  <c:v>43876.958360937497</c:v>
                </c:pt>
                <c:pt idx="479">
                  <c:v>43877.000027662034</c:v>
                </c:pt>
                <c:pt idx="480">
                  <c:v>43877.041694386571</c:v>
                </c:pt>
                <c:pt idx="481">
                  <c:v>43877.083361111108</c:v>
                </c:pt>
                <c:pt idx="482">
                  <c:v>43877.125027835646</c:v>
                </c:pt>
                <c:pt idx="483">
                  <c:v>43877.166694560183</c:v>
                </c:pt>
                <c:pt idx="484">
                  <c:v>43877.20836128472</c:v>
                </c:pt>
                <c:pt idx="485">
                  <c:v>43877.250028009257</c:v>
                </c:pt>
                <c:pt idx="486">
                  <c:v>43877.291694733794</c:v>
                </c:pt>
                <c:pt idx="487">
                  <c:v>43877.333361458332</c:v>
                </c:pt>
                <c:pt idx="488">
                  <c:v>43877.375028182869</c:v>
                </c:pt>
                <c:pt idx="489">
                  <c:v>43877.416694907406</c:v>
                </c:pt>
                <c:pt idx="490">
                  <c:v>43877.458361631943</c:v>
                </c:pt>
                <c:pt idx="491">
                  <c:v>43877.50002835648</c:v>
                </c:pt>
                <c:pt idx="492">
                  <c:v>43877.541695081018</c:v>
                </c:pt>
                <c:pt idx="493">
                  <c:v>43877.583361805555</c:v>
                </c:pt>
                <c:pt idx="494">
                  <c:v>43877.625028530092</c:v>
                </c:pt>
                <c:pt idx="495">
                  <c:v>43877.666695254629</c:v>
                </c:pt>
                <c:pt idx="496">
                  <c:v>43877.708361979167</c:v>
                </c:pt>
                <c:pt idx="497">
                  <c:v>43877.750028703704</c:v>
                </c:pt>
                <c:pt idx="498">
                  <c:v>43877.791695428241</c:v>
                </c:pt>
                <c:pt idx="499">
                  <c:v>43877.833362152778</c:v>
                </c:pt>
                <c:pt idx="500">
                  <c:v>43877.875028877315</c:v>
                </c:pt>
                <c:pt idx="501">
                  <c:v>43877.916695601853</c:v>
                </c:pt>
                <c:pt idx="502">
                  <c:v>43877.95836232639</c:v>
                </c:pt>
                <c:pt idx="503">
                  <c:v>43878.000029050927</c:v>
                </c:pt>
                <c:pt idx="504">
                  <c:v>43878.041695775464</c:v>
                </c:pt>
                <c:pt idx="505">
                  <c:v>43878.083362500001</c:v>
                </c:pt>
                <c:pt idx="506">
                  <c:v>43878.125029224539</c:v>
                </c:pt>
                <c:pt idx="507">
                  <c:v>43878.166695949076</c:v>
                </c:pt>
                <c:pt idx="508">
                  <c:v>43878.208362673613</c:v>
                </c:pt>
                <c:pt idx="509">
                  <c:v>43878.25002939815</c:v>
                </c:pt>
                <c:pt idx="510">
                  <c:v>43878.291696122687</c:v>
                </c:pt>
                <c:pt idx="511">
                  <c:v>43878.333362847225</c:v>
                </c:pt>
                <c:pt idx="512">
                  <c:v>43878.375029571762</c:v>
                </c:pt>
                <c:pt idx="513">
                  <c:v>43878.416696296299</c:v>
                </c:pt>
                <c:pt idx="514">
                  <c:v>43878.458363020836</c:v>
                </c:pt>
                <c:pt idx="515">
                  <c:v>43878.500029745373</c:v>
                </c:pt>
                <c:pt idx="516">
                  <c:v>43878.541696469911</c:v>
                </c:pt>
                <c:pt idx="517">
                  <c:v>43878.583363194448</c:v>
                </c:pt>
                <c:pt idx="518">
                  <c:v>43878.625029918985</c:v>
                </c:pt>
                <c:pt idx="519">
                  <c:v>43878.666696643515</c:v>
                </c:pt>
                <c:pt idx="520">
                  <c:v>43878.708363368052</c:v>
                </c:pt>
                <c:pt idx="521">
                  <c:v>43878.750030092589</c:v>
                </c:pt>
                <c:pt idx="522">
                  <c:v>43878.791696817127</c:v>
                </c:pt>
                <c:pt idx="523">
                  <c:v>43878.833363541664</c:v>
                </c:pt>
                <c:pt idx="524">
                  <c:v>43878.875030266201</c:v>
                </c:pt>
                <c:pt idx="525">
                  <c:v>43878.916696990738</c:v>
                </c:pt>
                <c:pt idx="526">
                  <c:v>43878.958363715275</c:v>
                </c:pt>
                <c:pt idx="527">
                  <c:v>43879.000030439813</c:v>
                </c:pt>
                <c:pt idx="528">
                  <c:v>43879.04169716435</c:v>
                </c:pt>
                <c:pt idx="529">
                  <c:v>43879.083363888887</c:v>
                </c:pt>
                <c:pt idx="530">
                  <c:v>43879.125030613424</c:v>
                </c:pt>
                <c:pt idx="531">
                  <c:v>43879.166697337962</c:v>
                </c:pt>
                <c:pt idx="532">
                  <c:v>43879.208364062499</c:v>
                </c:pt>
                <c:pt idx="533">
                  <c:v>43879.250030787036</c:v>
                </c:pt>
                <c:pt idx="534">
                  <c:v>43879.291697511573</c:v>
                </c:pt>
                <c:pt idx="535">
                  <c:v>43879.33336423611</c:v>
                </c:pt>
                <c:pt idx="536">
                  <c:v>43879.375030960648</c:v>
                </c:pt>
                <c:pt idx="537">
                  <c:v>43879.416697685185</c:v>
                </c:pt>
                <c:pt idx="538">
                  <c:v>43879.458364409722</c:v>
                </c:pt>
                <c:pt idx="539">
                  <c:v>43879.500031134259</c:v>
                </c:pt>
                <c:pt idx="540">
                  <c:v>43879.541697858796</c:v>
                </c:pt>
                <c:pt idx="541">
                  <c:v>43879.583364583334</c:v>
                </c:pt>
                <c:pt idx="542">
                  <c:v>43879.625031307871</c:v>
                </c:pt>
                <c:pt idx="543">
                  <c:v>43879.666698032408</c:v>
                </c:pt>
                <c:pt idx="544">
                  <c:v>43879.708364756945</c:v>
                </c:pt>
                <c:pt idx="545">
                  <c:v>43879.750031481482</c:v>
                </c:pt>
                <c:pt idx="546">
                  <c:v>43879.79169820602</c:v>
                </c:pt>
                <c:pt idx="547">
                  <c:v>43879.833364930557</c:v>
                </c:pt>
                <c:pt idx="548">
                  <c:v>43879.875031655094</c:v>
                </c:pt>
                <c:pt idx="549">
                  <c:v>43879.916698379631</c:v>
                </c:pt>
                <c:pt idx="550">
                  <c:v>43879.958365104168</c:v>
                </c:pt>
                <c:pt idx="551">
                  <c:v>43880.000031828706</c:v>
                </c:pt>
                <c:pt idx="552">
                  <c:v>43880.041698553243</c:v>
                </c:pt>
                <c:pt idx="553">
                  <c:v>43880.08336527778</c:v>
                </c:pt>
                <c:pt idx="554">
                  <c:v>43880.125032002317</c:v>
                </c:pt>
                <c:pt idx="555">
                  <c:v>43880.166698726855</c:v>
                </c:pt>
                <c:pt idx="556">
                  <c:v>43880.208365451392</c:v>
                </c:pt>
                <c:pt idx="557">
                  <c:v>43880.250032175929</c:v>
                </c:pt>
                <c:pt idx="558">
                  <c:v>43880.291698900466</c:v>
                </c:pt>
                <c:pt idx="559">
                  <c:v>43880.333365625003</c:v>
                </c:pt>
                <c:pt idx="560">
                  <c:v>43880.375032349541</c:v>
                </c:pt>
                <c:pt idx="561">
                  <c:v>43880.41669907407</c:v>
                </c:pt>
                <c:pt idx="562">
                  <c:v>43880.458365798608</c:v>
                </c:pt>
                <c:pt idx="563">
                  <c:v>43880.500032523145</c:v>
                </c:pt>
                <c:pt idx="564">
                  <c:v>43880.541699247682</c:v>
                </c:pt>
                <c:pt idx="565">
                  <c:v>43880.583365972219</c:v>
                </c:pt>
                <c:pt idx="566">
                  <c:v>43880.625032696757</c:v>
                </c:pt>
                <c:pt idx="567">
                  <c:v>43880.666699421294</c:v>
                </c:pt>
                <c:pt idx="568">
                  <c:v>43880.708366145831</c:v>
                </c:pt>
                <c:pt idx="569">
                  <c:v>43880.750032870368</c:v>
                </c:pt>
                <c:pt idx="570">
                  <c:v>43880.791699594905</c:v>
                </c:pt>
                <c:pt idx="571">
                  <c:v>43880.833366319443</c:v>
                </c:pt>
                <c:pt idx="572">
                  <c:v>43880.87503304398</c:v>
                </c:pt>
                <c:pt idx="573">
                  <c:v>43880.916699768517</c:v>
                </c:pt>
                <c:pt idx="574">
                  <c:v>43880.958366493054</c:v>
                </c:pt>
                <c:pt idx="575">
                  <c:v>43881.000033217591</c:v>
                </c:pt>
                <c:pt idx="576">
                  <c:v>43881.041699942129</c:v>
                </c:pt>
                <c:pt idx="577">
                  <c:v>43881.083366666666</c:v>
                </c:pt>
                <c:pt idx="578">
                  <c:v>43881.125033391203</c:v>
                </c:pt>
                <c:pt idx="579">
                  <c:v>43881.16670011574</c:v>
                </c:pt>
                <c:pt idx="580">
                  <c:v>43881.208366840277</c:v>
                </c:pt>
                <c:pt idx="581">
                  <c:v>43881.250033564815</c:v>
                </c:pt>
                <c:pt idx="582">
                  <c:v>43881.291700289352</c:v>
                </c:pt>
                <c:pt idx="583">
                  <c:v>43881.333367013889</c:v>
                </c:pt>
                <c:pt idx="584">
                  <c:v>43881.375033738426</c:v>
                </c:pt>
                <c:pt idx="585">
                  <c:v>43881.416700462963</c:v>
                </c:pt>
                <c:pt idx="586">
                  <c:v>43881.458367187501</c:v>
                </c:pt>
                <c:pt idx="587">
                  <c:v>43881.500033912038</c:v>
                </c:pt>
                <c:pt idx="588">
                  <c:v>43881.541700636575</c:v>
                </c:pt>
                <c:pt idx="589">
                  <c:v>43881.583367361112</c:v>
                </c:pt>
                <c:pt idx="590">
                  <c:v>43881.62503408565</c:v>
                </c:pt>
                <c:pt idx="591">
                  <c:v>43881.666700810187</c:v>
                </c:pt>
                <c:pt idx="592">
                  <c:v>43881.708367534724</c:v>
                </c:pt>
                <c:pt idx="593">
                  <c:v>43881.750034259261</c:v>
                </c:pt>
                <c:pt idx="594">
                  <c:v>43881.791700983798</c:v>
                </c:pt>
                <c:pt idx="595">
                  <c:v>43881.833367708336</c:v>
                </c:pt>
                <c:pt idx="596">
                  <c:v>43881.875034432873</c:v>
                </c:pt>
                <c:pt idx="597">
                  <c:v>43881.91670115741</c:v>
                </c:pt>
                <c:pt idx="598">
                  <c:v>43881.958367881947</c:v>
                </c:pt>
                <c:pt idx="599">
                  <c:v>43882.000034606484</c:v>
                </c:pt>
                <c:pt idx="600">
                  <c:v>43882.041701331022</c:v>
                </c:pt>
                <c:pt idx="601">
                  <c:v>43882.083368055559</c:v>
                </c:pt>
                <c:pt idx="602">
                  <c:v>43882.125034780096</c:v>
                </c:pt>
                <c:pt idx="603">
                  <c:v>43882.166701504633</c:v>
                </c:pt>
                <c:pt idx="604">
                  <c:v>43882.208368229163</c:v>
                </c:pt>
                <c:pt idx="605">
                  <c:v>43882.2500349537</c:v>
                </c:pt>
                <c:pt idx="606">
                  <c:v>43882.291701678238</c:v>
                </c:pt>
                <c:pt idx="607">
                  <c:v>43882.333368402775</c:v>
                </c:pt>
                <c:pt idx="608">
                  <c:v>43882.375035127312</c:v>
                </c:pt>
                <c:pt idx="609">
                  <c:v>43882.416701851849</c:v>
                </c:pt>
                <c:pt idx="610">
                  <c:v>43882.458368576386</c:v>
                </c:pt>
                <c:pt idx="611">
                  <c:v>43882.500035300924</c:v>
                </c:pt>
                <c:pt idx="612">
                  <c:v>43882.541702025461</c:v>
                </c:pt>
                <c:pt idx="613">
                  <c:v>43882.583368749998</c:v>
                </c:pt>
                <c:pt idx="614">
                  <c:v>43882.625035474535</c:v>
                </c:pt>
                <c:pt idx="615">
                  <c:v>43882.666702199072</c:v>
                </c:pt>
                <c:pt idx="616">
                  <c:v>43882.70836892361</c:v>
                </c:pt>
                <c:pt idx="617">
                  <c:v>43882.750035648147</c:v>
                </c:pt>
                <c:pt idx="618">
                  <c:v>43882.791702372684</c:v>
                </c:pt>
                <c:pt idx="619">
                  <c:v>43882.833369097221</c:v>
                </c:pt>
                <c:pt idx="620">
                  <c:v>43882.875035821759</c:v>
                </c:pt>
                <c:pt idx="621">
                  <c:v>43882.916702546296</c:v>
                </c:pt>
                <c:pt idx="622">
                  <c:v>43882.958369270833</c:v>
                </c:pt>
                <c:pt idx="623">
                  <c:v>43883.00003599537</c:v>
                </c:pt>
                <c:pt idx="624">
                  <c:v>43883.041702719907</c:v>
                </c:pt>
                <c:pt idx="625">
                  <c:v>43883.083369444445</c:v>
                </c:pt>
                <c:pt idx="626">
                  <c:v>43883.125036168982</c:v>
                </c:pt>
                <c:pt idx="627">
                  <c:v>43883.166702893519</c:v>
                </c:pt>
                <c:pt idx="628">
                  <c:v>43883.208369618056</c:v>
                </c:pt>
                <c:pt idx="629">
                  <c:v>43883.250036342593</c:v>
                </c:pt>
                <c:pt idx="630">
                  <c:v>43883.291703067131</c:v>
                </c:pt>
                <c:pt idx="631">
                  <c:v>43883.333369791668</c:v>
                </c:pt>
                <c:pt idx="632">
                  <c:v>43883.375036516205</c:v>
                </c:pt>
                <c:pt idx="633">
                  <c:v>43883.416703240742</c:v>
                </c:pt>
                <c:pt idx="634">
                  <c:v>43883.458369965279</c:v>
                </c:pt>
                <c:pt idx="635">
                  <c:v>43883.500036689817</c:v>
                </c:pt>
                <c:pt idx="636">
                  <c:v>43883.541703414354</c:v>
                </c:pt>
                <c:pt idx="637">
                  <c:v>43883.583370138891</c:v>
                </c:pt>
                <c:pt idx="638">
                  <c:v>43883.625036863428</c:v>
                </c:pt>
                <c:pt idx="639">
                  <c:v>43883.666703587965</c:v>
                </c:pt>
                <c:pt idx="640">
                  <c:v>43883.708370312503</c:v>
                </c:pt>
                <c:pt idx="641">
                  <c:v>43883.75003703704</c:v>
                </c:pt>
                <c:pt idx="642">
                  <c:v>43883.791703761577</c:v>
                </c:pt>
                <c:pt idx="643">
                  <c:v>43883.833370486114</c:v>
                </c:pt>
                <c:pt idx="644">
                  <c:v>43883.875037210651</c:v>
                </c:pt>
                <c:pt idx="645">
                  <c:v>43883.916703935189</c:v>
                </c:pt>
                <c:pt idx="646">
                  <c:v>43883.958370659719</c:v>
                </c:pt>
                <c:pt idx="647">
                  <c:v>43884.000037384256</c:v>
                </c:pt>
                <c:pt idx="648">
                  <c:v>43884.041704108793</c:v>
                </c:pt>
                <c:pt idx="649">
                  <c:v>43884.08337083333</c:v>
                </c:pt>
                <c:pt idx="650">
                  <c:v>43884.125037557867</c:v>
                </c:pt>
                <c:pt idx="651">
                  <c:v>43884.166704282405</c:v>
                </c:pt>
                <c:pt idx="652">
                  <c:v>43884.208371006942</c:v>
                </c:pt>
                <c:pt idx="653">
                  <c:v>43884.250037731479</c:v>
                </c:pt>
                <c:pt idx="654">
                  <c:v>43884.291704456016</c:v>
                </c:pt>
                <c:pt idx="655">
                  <c:v>43884.333371180554</c:v>
                </c:pt>
                <c:pt idx="656">
                  <c:v>43884.375037905091</c:v>
                </c:pt>
                <c:pt idx="657">
                  <c:v>43884.416704629628</c:v>
                </c:pt>
                <c:pt idx="658">
                  <c:v>43884.458371354165</c:v>
                </c:pt>
                <c:pt idx="659">
                  <c:v>43884.500038078702</c:v>
                </c:pt>
                <c:pt idx="660">
                  <c:v>43884.54170480324</c:v>
                </c:pt>
                <c:pt idx="661">
                  <c:v>43884.583371527777</c:v>
                </c:pt>
                <c:pt idx="662">
                  <c:v>43884.625038252314</c:v>
                </c:pt>
                <c:pt idx="663">
                  <c:v>43884.666704976851</c:v>
                </c:pt>
                <c:pt idx="664">
                  <c:v>43884.708371701388</c:v>
                </c:pt>
                <c:pt idx="665">
                  <c:v>43884.750038425926</c:v>
                </c:pt>
                <c:pt idx="666">
                  <c:v>43884.791705150463</c:v>
                </c:pt>
                <c:pt idx="667">
                  <c:v>43884.833371875</c:v>
                </c:pt>
                <c:pt idx="668">
                  <c:v>43884.875038599537</c:v>
                </c:pt>
                <c:pt idx="669">
                  <c:v>43884.916705324074</c:v>
                </c:pt>
                <c:pt idx="670">
                  <c:v>43884.958372048612</c:v>
                </c:pt>
                <c:pt idx="671">
                  <c:v>43885.000038773149</c:v>
                </c:pt>
                <c:pt idx="672">
                  <c:v>43885.041705497686</c:v>
                </c:pt>
                <c:pt idx="673">
                  <c:v>43885.083372222223</c:v>
                </c:pt>
                <c:pt idx="674">
                  <c:v>43885.12503894676</c:v>
                </c:pt>
                <c:pt idx="675">
                  <c:v>43885.166705671298</c:v>
                </c:pt>
                <c:pt idx="676">
                  <c:v>43885.208372395835</c:v>
                </c:pt>
                <c:pt idx="677">
                  <c:v>43885.250039120372</c:v>
                </c:pt>
                <c:pt idx="678">
                  <c:v>43885.291705844909</c:v>
                </c:pt>
                <c:pt idx="679">
                  <c:v>43885.333372569447</c:v>
                </c:pt>
                <c:pt idx="680">
                  <c:v>43885.375039293984</c:v>
                </c:pt>
                <c:pt idx="681">
                  <c:v>43885.416706018521</c:v>
                </c:pt>
                <c:pt idx="682">
                  <c:v>43885.458372743058</c:v>
                </c:pt>
                <c:pt idx="683">
                  <c:v>43885.500039467595</c:v>
                </c:pt>
                <c:pt idx="684">
                  <c:v>43885.541706192133</c:v>
                </c:pt>
                <c:pt idx="685">
                  <c:v>43885.58337291667</c:v>
                </c:pt>
                <c:pt idx="686">
                  <c:v>43885.625039641207</c:v>
                </c:pt>
                <c:pt idx="687">
                  <c:v>43885.666706365744</c:v>
                </c:pt>
                <c:pt idx="688">
                  <c:v>43885.708373090281</c:v>
                </c:pt>
                <c:pt idx="689">
                  <c:v>43885.750039814811</c:v>
                </c:pt>
                <c:pt idx="690">
                  <c:v>43885.791706539349</c:v>
                </c:pt>
                <c:pt idx="691">
                  <c:v>43885.833373263886</c:v>
                </c:pt>
                <c:pt idx="692">
                  <c:v>43885.875039988423</c:v>
                </c:pt>
                <c:pt idx="693">
                  <c:v>43885.91670671296</c:v>
                </c:pt>
                <c:pt idx="694">
                  <c:v>43885.958373437497</c:v>
                </c:pt>
                <c:pt idx="695">
                  <c:v>43886.000040162035</c:v>
                </c:pt>
                <c:pt idx="696">
                  <c:v>43886.041706886572</c:v>
                </c:pt>
                <c:pt idx="697">
                  <c:v>43886.083373611109</c:v>
                </c:pt>
                <c:pt idx="698">
                  <c:v>43886.125040335646</c:v>
                </c:pt>
                <c:pt idx="699">
                  <c:v>43886.166707060183</c:v>
                </c:pt>
                <c:pt idx="700">
                  <c:v>43886.208373784721</c:v>
                </c:pt>
                <c:pt idx="701">
                  <c:v>43886.250040509258</c:v>
                </c:pt>
                <c:pt idx="702">
                  <c:v>43886.291707233795</c:v>
                </c:pt>
                <c:pt idx="703">
                  <c:v>43886.333373958332</c:v>
                </c:pt>
                <c:pt idx="704">
                  <c:v>43886.375040682869</c:v>
                </c:pt>
                <c:pt idx="705">
                  <c:v>43886.416707407407</c:v>
                </c:pt>
                <c:pt idx="706">
                  <c:v>43886.458374131944</c:v>
                </c:pt>
                <c:pt idx="707">
                  <c:v>43886.500040856481</c:v>
                </c:pt>
                <c:pt idx="708">
                  <c:v>43886.541707581018</c:v>
                </c:pt>
                <c:pt idx="709">
                  <c:v>43886.583374305555</c:v>
                </c:pt>
                <c:pt idx="710">
                  <c:v>43886.625041030093</c:v>
                </c:pt>
                <c:pt idx="711">
                  <c:v>43886.66670775463</c:v>
                </c:pt>
                <c:pt idx="712">
                  <c:v>43886.708374479167</c:v>
                </c:pt>
                <c:pt idx="713">
                  <c:v>43886.750041203704</c:v>
                </c:pt>
                <c:pt idx="714">
                  <c:v>43886.791707928242</c:v>
                </c:pt>
                <c:pt idx="715">
                  <c:v>43886.833374652779</c:v>
                </c:pt>
                <c:pt idx="716">
                  <c:v>43886.875041377316</c:v>
                </c:pt>
                <c:pt idx="717">
                  <c:v>43886.916708101853</c:v>
                </c:pt>
                <c:pt idx="718">
                  <c:v>43886.95837482639</c:v>
                </c:pt>
                <c:pt idx="719">
                  <c:v>43887.000041550928</c:v>
                </c:pt>
                <c:pt idx="720">
                  <c:v>43887.041708275465</c:v>
                </c:pt>
                <c:pt idx="721">
                  <c:v>43887.083375000002</c:v>
                </c:pt>
                <c:pt idx="722">
                  <c:v>43887.125041724539</c:v>
                </c:pt>
                <c:pt idx="723">
                  <c:v>43887.166708449076</c:v>
                </c:pt>
                <c:pt idx="724">
                  <c:v>43887.208375173614</c:v>
                </c:pt>
                <c:pt idx="725">
                  <c:v>43887.250041898151</c:v>
                </c:pt>
                <c:pt idx="726">
                  <c:v>43887.291708622688</c:v>
                </c:pt>
                <c:pt idx="727">
                  <c:v>43887.333375347225</c:v>
                </c:pt>
                <c:pt idx="728">
                  <c:v>43887.375042071762</c:v>
                </c:pt>
                <c:pt idx="729">
                  <c:v>43887.4167087963</c:v>
                </c:pt>
                <c:pt idx="730">
                  <c:v>43887.458375520837</c:v>
                </c:pt>
                <c:pt idx="731">
                  <c:v>43887.500042245367</c:v>
                </c:pt>
                <c:pt idx="732">
                  <c:v>43887.541708969904</c:v>
                </c:pt>
                <c:pt idx="733">
                  <c:v>43887.583375694441</c:v>
                </c:pt>
                <c:pt idx="734">
                  <c:v>43887.625042418978</c:v>
                </c:pt>
                <c:pt idx="735">
                  <c:v>43887.666709143516</c:v>
                </c:pt>
                <c:pt idx="736">
                  <c:v>43887.708375868053</c:v>
                </c:pt>
                <c:pt idx="737">
                  <c:v>43887.75004259259</c:v>
                </c:pt>
                <c:pt idx="738">
                  <c:v>43887.791709317127</c:v>
                </c:pt>
                <c:pt idx="739">
                  <c:v>43887.833376041664</c:v>
                </c:pt>
                <c:pt idx="740">
                  <c:v>43887.875042766202</c:v>
                </c:pt>
                <c:pt idx="741">
                  <c:v>43887.916709490739</c:v>
                </c:pt>
                <c:pt idx="742">
                  <c:v>43887.958376215276</c:v>
                </c:pt>
                <c:pt idx="743">
                  <c:v>43888.000042939813</c:v>
                </c:pt>
                <c:pt idx="744">
                  <c:v>43888.04170966435</c:v>
                </c:pt>
                <c:pt idx="745">
                  <c:v>43888.083376388888</c:v>
                </c:pt>
                <c:pt idx="746">
                  <c:v>43888.125043113425</c:v>
                </c:pt>
                <c:pt idx="747">
                  <c:v>43888.166709837962</c:v>
                </c:pt>
                <c:pt idx="748">
                  <c:v>43888.208376562499</c:v>
                </c:pt>
                <c:pt idx="749">
                  <c:v>43888.250043287037</c:v>
                </c:pt>
                <c:pt idx="750">
                  <c:v>43888.291710011574</c:v>
                </c:pt>
                <c:pt idx="751">
                  <c:v>43888.333376736111</c:v>
                </c:pt>
                <c:pt idx="752">
                  <c:v>43888.375043460648</c:v>
                </c:pt>
                <c:pt idx="753">
                  <c:v>43888.416710185185</c:v>
                </c:pt>
                <c:pt idx="754">
                  <c:v>43888.458376909723</c:v>
                </c:pt>
                <c:pt idx="755">
                  <c:v>43888.50004363426</c:v>
                </c:pt>
                <c:pt idx="756">
                  <c:v>43888.541710358797</c:v>
                </c:pt>
                <c:pt idx="757">
                  <c:v>43888.583377083334</c:v>
                </c:pt>
                <c:pt idx="758">
                  <c:v>43888.625043807871</c:v>
                </c:pt>
                <c:pt idx="759">
                  <c:v>43888.666710532409</c:v>
                </c:pt>
                <c:pt idx="760">
                  <c:v>43888.708377256946</c:v>
                </c:pt>
                <c:pt idx="761">
                  <c:v>43888.750043981483</c:v>
                </c:pt>
                <c:pt idx="762">
                  <c:v>43888.79171070602</c:v>
                </c:pt>
                <c:pt idx="763">
                  <c:v>43888.833377430557</c:v>
                </c:pt>
                <c:pt idx="764">
                  <c:v>43888.875044155095</c:v>
                </c:pt>
                <c:pt idx="765">
                  <c:v>43888.916710879632</c:v>
                </c:pt>
                <c:pt idx="766">
                  <c:v>43888.958377604169</c:v>
                </c:pt>
                <c:pt idx="767">
                  <c:v>43889.000044328706</c:v>
                </c:pt>
                <c:pt idx="768">
                  <c:v>43889.041711053243</c:v>
                </c:pt>
                <c:pt idx="769">
                  <c:v>43889.083377777781</c:v>
                </c:pt>
                <c:pt idx="770">
                  <c:v>43889.125044502318</c:v>
                </c:pt>
                <c:pt idx="771">
                  <c:v>43889.166711226855</c:v>
                </c:pt>
                <c:pt idx="772">
                  <c:v>43889.208377951392</c:v>
                </c:pt>
                <c:pt idx="773">
                  <c:v>43889.25004467593</c:v>
                </c:pt>
                <c:pt idx="774">
                  <c:v>43889.291711400459</c:v>
                </c:pt>
                <c:pt idx="775">
                  <c:v>43889.333378124997</c:v>
                </c:pt>
                <c:pt idx="776">
                  <c:v>43889.375044849534</c:v>
                </c:pt>
                <c:pt idx="777">
                  <c:v>43889.416711574071</c:v>
                </c:pt>
                <c:pt idx="778">
                  <c:v>43889.458378298608</c:v>
                </c:pt>
                <c:pt idx="779">
                  <c:v>43889.500045023146</c:v>
                </c:pt>
                <c:pt idx="780">
                  <c:v>43889.541711747683</c:v>
                </c:pt>
                <c:pt idx="781">
                  <c:v>43889.58337847222</c:v>
                </c:pt>
                <c:pt idx="782">
                  <c:v>43889.625045196757</c:v>
                </c:pt>
                <c:pt idx="783">
                  <c:v>43889.666711921294</c:v>
                </c:pt>
                <c:pt idx="784">
                  <c:v>43889.708378645832</c:v>
                </c:pt>
                <c:pt idx="785">
                  <c:v>43889.750045370369</c:v>
                </c:pt>
                <c:pt idx="786">
                  <c:v>43889.791712094906</c:v>
                </c:pt>
                <c:pt idx="787">
                  <c:v>43889.833378819443</c:v>
                </c:pt>
                <c:pt idx="788">
                  <c:v>43889.87504554398</c:v>
                </c:pt>
                <c:pt idx="789">
                  <c:v>43889.916712268518</c:v>
                </c:pt>
                <c:pt idx="790">
                  <c:v>43889.958378993055</c:v>
                </c:pt>
                <c:pt idx="791">
                  <c:v>43890.000045717592</c:v>
                </c:pt>
                <c:pt idx="792">
                  <c:v>43890.041712442129</c:v>
                </c:pt>
                <c:pt idx="793">
                  <c:v>43890.083379166666</c:v>
                </c:pt>
                <c:pt idx="794">
                  <c:v>43890.125045891204</c:v>
                </c:pt>
                <c:pt idx="795">
                  <c:v>43890.166712615741</c:v>
                </c:pt>
                <c:pt idx="796">
                  <c:v>43890.208379340278</c:v>
                </c:pt>
                <c:pt idx="797">
                  <c:v>43890.250046064815</c:v>
                </c:pt>
                <c:pt idx="798">
                  <c:v>43890.291712789352</c:v>
                </c:pt>
                <c:pt idx="799">
                  <c:v>43890.33337951389</c:v>
                </c:pt>
                <c:pt idx="800">
                  <c:v>43890.375046238427</c:v>
                </c:pt>
                <c:pt idx="801">
                  <c:v>43890.416712962964</c:v>
                </c:pt>
                <c:pt idx="802">
                  <c:v>43890.458379687501</c:v>
                </c:pt>
                <c:pt idx="803">
                  <c:v>43890.500046412039</c:v>
                </c:pt>
                <c:pt idx="804">
                  <c:v>43890.541713136576</c:v>
                </c:pt>
                <c:pt idx="805">
                  <c:v>43890.583379861113</c:v>
                </c:pt>
                <c:pt idx="806">
                  <c:v>43890.62504658565</c:v>
                </c:pt>
                <c:pt idx="807">
                  <c:v>43890.666713310187</c:v>
                </c:pt>
                <c:pt idx="808">
                  <c:v>43890.708380034725</c:v>
                </c:pt>
                <c:pt idx="809">
                  <c:v>43890.750046759262</c:v>
                </c:pt>
                <c:pt idx="810">
                  <c:v>43890.791713483799</c:v>
                </c:pt>
                <c:pt idx="811">
                  <c:v>43890.833380208336</c:v>
                </c:pt>
                <c:pt idx="812">
                  <c:v>43890.875046932873</c:v>
                </c:pt>
                <c:pt idx="813">
                  <c:v>43890.916713657411</c:v>
                </c:pt>
                <c:pt idx="814">
                  <c:v>43890.958380381948</c:v>
                </c:pt>
                <c:pt idx="815">
                  <c:v>43891.000047106485</c:v>
                </c:pt>
                <c:pt idx="816">
                  <c:v>43891.041713831015</c:v>
                </c:pt>
                <c:pt idx="817">
                  <c:v>43891.083380555552</c:v>
                </c:pt>
                <c:pt idx="818">
                  <c:v>43891.125047280089</c:v>
                </c:pt>
                <c:pt idx="819">
                  <c:v>43891.166714004627</c:v>
                </c:pt>
                <c:pt idx="820">
                  <c:v>43891.208380729164</c:v>
                </c:pt>
                <c:pt idx="821">
                  <c:v>43891.250047453701</c:v>
                </c:pt>
                <c:pt idx="822">
                  <c:v>43891.291714178238</c:v>
                </c:pt>
                <c:pt idx="823">
                  <c:v>43891.333380902775</c:v>
                </c:pt>
                <c:pt idx="824">
                  <c:v>43891.375047627313</c:v>
                </c:pt>
                <c:pt idx="825">
                  <c:v>43891.41671435185</c:v>
                </c:pt>
                <c:pt idx="826">
                  <c:v>43891.458381076387</c:v>
                </c:pt>
                <c:pt idx="827">
                  <c:v>43891.500047800924</c:v>
                </c:pt>
                <c:pt idx="828">
                  <c:v>43891.541714525461</c:v>
                </c:pt>
                <c:pt idx="829">
                  <c:v>43891.583381249999</c:v>
                </c:pt>
                <c:pt idx="830">
                  <c:v>43891.625047974536</c:v>
                </c:pt>
                <c:pt idx="831">
                  <c:v>43891.666714699073</c:v>
                </c:pt>
                <c:pt idx="832">
                  <c:v>43891.70838142361</c:v>
                </c:pt>
                <c:pt idx="833">
                  <c:v>43891.750048148147</c:v>
                </c:pt>
                <c:pt idx="834">
                  <c:v>43891.791714872685</c:v>
                </c:pt>
                <c:pt idx="835">
                  <c:v>43891.833381597222</c:v>
                </c:pt>
                <c:pt idx="836">
                  <c:v>43891.875048321759</c:v>
                </c:pt>
                <c:pt idx="837">
                  <c:v>43891.916715046296</c:v>
                </c:pt>
                <c:pt idx="838">
                  <c:v>43891.958381770834</c:v>
                </c:pt>
                <c:pt idx="839">
                  <c:v>43892.000048495371</c:v>
                </c:pt>
                <c:pt idx="840">
                  <c:v>43892.041715219908</c:v>
                </c:pt>
                <c:pt idx="841">
                  <c:v>43892.083381944445</c:v>
                </c:pt>
                <c:pt idx="842">
                  <c:v>43892.125048668982</c:v>
                </c:pt>
                <c:pt idx="843">
                  <c:v>43892.16671539352</c:v>
                </c:pt>
                <c:pt idx="844">
                  <c:v>43892.208382118057</c:v>
                </c:pt>
                <c:pt idx="845">
                  <c:v>43892.250048842594</c:v>
                </c:pt>
                <c:pt idx="846">
                  <c:v>43892.291715567131</c:v>
                </c:pt>
                <c:pt idx="847">
                  <c:v>43892.333382291668</c:v>
                </c:pt>
                <c:pt idx="848">
                  <c:v>43892.375049016206</c:v>
                </c:pt>
                <c:pt idx="849">
                  <c:v>43892.416715740743</c:v>
                </c:pt>
                <c:pt idx="850">
                  <c:v>43892.45838246528</c:v>
                </c:pt>
                <c:pt idx="851">
                  <c:v>43892.500049189817</c:v>
                </c:pt>
                <c:pt idx="852">
                  <c:v>43892.541715914354</c:v>
                </c:pt>
                <c:pt idx="853">
                  <c:v>43892.583382638892</c:v>
                </c:pt>
                <c:pt idx="854">
                  <c:v>43892.625049363429</c:v>
                </c:pt>
                <c:pt idx="855">
                  <c:v>43892.666716087966</c:v>
                </c:pt>
                <c:pt idx="856">
                  <c:v>43892.708382812503</c:v>
                </c:pt>
                <c:pt idx="857">
                  <c:v>43892.75004953704</c:v>
                </c:pt>
                <c:pt idx="858">
                  <c:v>43892.791716261578</c:v>
                </c:pt>
                <c:pt idx="859">
                  <c:v>43892.833382986108</c:v>
                </c:pt>
                <c:pt idx="860">
                  <c:v>43892.875049710645</c:v>
                </c:pt>
                <c:pt idx="861">
                  <c:v>43892.916716435182</c:v>
                </c:pt>
                <c:pt idx="862">
                  <c:v>43892.958383159719</c:v>
                </c:pt>
                <c:pt idx="863">
                  <c:v>43893.000049884256</c:v>
                </c:pt>
                <c:pt idx="864">
                  <c:v>43893.041716608794</c:v>
                </c:pt>
                <c:pt idx="865">
                  <c:v>43893.083383333331</c:v>
                </c:pt>
                <c:pt idx="866">
                  <c:v>43893.125050057868</c:v>
                </c:pt>
                <c:pt idx="867">
                  <c:v>43893.166716782405</c:v>
                </c:pt>
                <c:pt idx="868">
                  <c:v>43893.208383506942</c:v>
                </c:pt>
                <c:pt idx="869">
                  <c:v>43893.25005023148</c:v>
                </c:pt>
                <c:pt idx="870">
                  <c:v>43893.291716956017</c:v>
                </c:pt>
                <c:pt idx="871">
                  <c:v>43893.333383680554</c:v>
                </c:pt>
                <c:pt idx="872">
                  <c:v>43893.375050405091</c:v>
                </c:pt>
                <c:pt idx="873">
                  <c:v>43893.416717129629</c:v>
                </c:pt>
                <c:pt idx="874">
                  <c:v>43893.458383854166</c:v>
                </c:pt>
                <c:pt idx="875">
                  <c:v>43893.500050578703</c:v>
                </c:pt>
                <c:pt idx="876">
                  <c:v>43893.54171730324</c:v>
                </c:pt>
                <c:pt idx="877">
                  <c:v>43893.583384027777</c:v>
                </c:pt>
                <c:pt idx="878">
                  <c:v>43893.625050752315</c:v>
                </c:pt>
                <c:pt idx="879">
                  <c:v>43893.666717476852</c:v>
                </c:pt>
                <c:pt idx="880">
                  <c:v>43893.708384201389</c:v>
                </c:pt>
                <c:pt idx="881">
                  <c:v>43893.750050925926</c:v>
                </c:pt>
                <c:pt idx="882">
                  <c:v>43893.791717650463</c:v>
                </c:pt>
                <c:pt idx="883">
                  <c:v>43893.833384375001</c:v>
                </c:pt>
                <c:pt idx="884">
                  <c:v>43893.875051099538</c:v>
                </c:pt>
                <c:pt idx="885">
                  <c:v>43893.916717824075</c:v>
                </c:pt>
                <c:pt idx="886">
                  <c:v>43893.958384548612</c:v>
                </c:pt>
                <c:pt idx="887">
                  <c:v>43894.000051273149</c:v>
                </c:pt>
                <c:pt idx="888">
                  <c:v>43894.041717997687</c:v>
                </c:pt>
                <c:pt idx="889">
                  <c:v>43894.083384722224</c:v>
                </c:pt>
                <c:pt idx="890">
                  <c:v>43894.125051446761</c:v>
                </c:pt>
                <c:pt idx="891">
                  <c:v>43894.166718171298</c:v>
                </c:pt>
                <c:pt idx="892">
                  <c:v>43894.208384895835</c:v>
                </c:pt>
                <c:pt idx="893">
                  <c:v>43894.250051620373</c:v>
                </c:pt>
                <c:pt idx="894">
                  <c:v>43894.29171834491</c:v>
                </c:pt>
                <c:pt idx="895">
                  <c:v>43894.333385069447</c:v>
                </c:pt>
                <c:pt idx="896">
                  <c:v>43894.375051793984</c:v>
                </c:pt>
                <c:pt idx="897">
                  <c:v>43894.416718518522</c:v>
                </c:pt>
                <c:pt idx="898">
                  <c:v>43894.458385243059</c:v>
                </c:pt>
                <c:pt idx="899">
                  <c:v>43894.500051967596</c:v>
                </c:pt>
                <c:pt idx="900">
                  <c:v>43894.541718692133</c:v>
                </c:pt>
                <c:pt idx="901">
                  <c:v>43894.583385416663</c:v>
                </c:pt>
                <c:pt idx="902">
                  <c:v>43894.6250521412</c:v>
                </c:pt>
                <c:pt idx="903">
                  <c:v>43894.666718865737</c:v>
                </c:pt>
                <c:pt idx="904">
                  <c:v>43894.708385590275</c:v>
                </c:pt>
                <c:pt idx="905">
                  <c:v>43894.750052314812</c:v>
                </c:pt>
                <c:pt idx="906">
                  <c:v>43894.791719039349</c:v>
                </c:pt>
                <c:pt idx="907">
                  <c:v>43894.833385763886</c:v>
                </c:pt>
                <c:pt idx="908">
                  <c:v>43894.875052488424</c:v>
                </c:pt>
                <c:pt idx="909">
                  <c:v>43894.916719212961</c:v>
                </c:pt>
                <c:pt idx="910">
                  <c:v>43894.958385937498</c:v>
                </c:pt>
                <c:pt idx="911">
                  <c:v>43895.000052662035</c:v>
                </c:pt>
                <c:pt idx="912">
                  <c:v>43895.041719386572</c:v>
                </c:pt>
                <c:pt idx="913">
                  <c:v>43895.08338611111</c:v>
                </c:pt>
                <c:pt idx="914">
                  <c:v>43895.125052835647</c:v>
                </c:pt>
                <c:pt idx="915">
                  <c:v>43895.166719560184</c:v>
                </c:pt>
                <c:pt idx="916">
                  <c:v>43895.208386284721</c:v>
                </c:pt>
                <c:pt idx="917">
                  <c:v>43895.250053009258</c:v>
                </c:pt>
                <c:pt idx="918">
                  <c:v>43895.291719733796</c:v>
                </c:pt>
                <c:pt idx="919">
                  <c:v>43895.333386458333</c:v>
                </c:pt>
                <c:pt idx="920">
                  <c:v>43895.37505318287</c:v>
                </c:pt>
                <c:pt idx="921">
                  <c:v>43895.416719907407</c:v>
                </c:pt>
                <c:pt idx="922">
                  <c:v>43895.458386631944</c:v>
                </c:pt>
                <c:pt idx="923">
                  <c:v>43895.500053356482</c:v>
                </c:pt>
                <c:pt idx="924">
                  <c:v>43895.541720081019</c:v>
                </c:pt>
                <c:pt idx="925">
                  <c:v>43895.583386805556</c:v>
                </c:pt>
                <c:pt idx="926">
                  <c:v>43895.625053530093</c:v>
                </c:pt>
                <c:pt idx="927">
                  <c:v>43895.66672025463</c:v>
                </c:pt>
                <c:pt idx="928">
                  <c:v>43895.708386979168</c:v>
                </c:pt>
                <c:pt idx="929">
                  <c:v>43895.750053703705</c:v>
                </c:pt>
                <c:pt idx="930">
                  <c:v>43895.791720428242</c:v>
                </c:pt>
                <c:pt idx="931">
                  <c:v>43895.833387152779</c:v>
                </c:pt>
                <c:pt idx="932">
                  <c:v>43895.875053877317</c:v>
                </c:pt>
                <c:pt idx="933">
                  <c:v>43895.916720601854</c:v>
                </c:pt>
                <c:pt idx="934">
                  <c:v>43895.958387326391</c:v>
                </c:pt>
                <c:pt idx="935">
                  <c:v>43896.000054050928</c:v>
                </c:pt>
                <c:pt idx="936">
                  <c:v>43896.041720775465</c:v>
                </c:pt>
                <c:pt idx="937">
                  <c:v>43896.083387500003</c:v>
                </c:pt>
                <c:pt idx="938">
                  <c:v>43896.12505422454</c:v>
                </c:pt>
                <c:pt idx="939">
                  <c:v>43896.166720949077</c:v>
                </c:pt>
                <c:pt idx="940">
                  <c:v>43896.208387673614</c:v>
                </c:pt>
                <c:pt idx="941">
                  <c:v>43896.250054398151</c:v>
                </c:pt>
                <c:pt idx="942">
                  <c:v>43896.291721122689</c:v>
                </c:pt>
                <c:pt idx="943">
                  <c:v>43896.333387847226</c:v>
                </c:pt>
                <c:pt idx="944">
                  <c:v>43896.375054571756</c:v>
                </c:pt>
                <c:pt idx="945">
                  <c:v>43896.416721296293</c:v>
                </c:pt>
                <c:pt idx="946">
                  <c:v>43896.45838802083</c:v>
                </c:pt>
                <c:pt idx="947">
                  <c:v>43896.500054745367</c:v>
                </c:pt>
                <c:pt idx="948">
                  <c:v>43896.541721469905</c:v>
                </c:pt>
                <c:pt idx="949">
                  <c:v>43896.583388194442</c:v>
                </c:pt>
                <c:pt idx="950">
                  <c:v>43896.625054918979</c:v>
                </c:pt>
                <c:pt idx="951">
                  <c:v>43896.666721643516</c:v>
                </c:pt>
                <c:pt idx="952">
                  <c:v>43896.708388368053</c:v>
                </c:pt>
                <c:pt idx="953">
                  <c:v>43896.750055092591</c:v>
                </c:pt>
                <c:pt idx="954">
                  <c:v>43896.791721817128</c:v>
                </c:pt>
                <c:pt idx="955">
                  <c:v>43896.833388541665</c:v>
                </c:pt>
                <c:pt idx="956">
                  <c:v>43896.875055266202</c:v>
                </c:pt>
                <c:pt idx="957">
                  <c:v>43896.916721990739</c:v>
                </c:pt>
                <c:pt idx="958">
                  <c:v>43896.958388715277</c:v>
                </c:pt>
                <c:pt idx="959">
                  <c:v>43897.000055439814</c:v>
                </c:pt>
                <c:pt idx="960">
                  <c:v>43897.041722164351</c:v>
                </c:pt>
                <c:pt idx="961">
                  <c:v>43897.083388888888</c:v>
                </c:pt>
                <c:pt idx="962">
                  <c:v>43897.125055613426</c:v>
                </c:pt>
                <c:pt idx="963">
                  <c:v>43897.166722337963</c:v>
                </c:pt>
                <c:pt idx="964">
                  <c:v>43897.2083890625</c:v>
                </c:pt>
                <c:pt idx="965">
                  <c:v>43897.250055787037</c:v>
                </c:pt>
                <c:pt idx="966">
                  <c:v>43897.291722511574</c:v>
                </c:pt>
                <c:pt idx="967">
                  <c:v>43897.333389236112</c:v>
                </c:pt>
                <c:pt idx="968">
                  <c:v>43897.375055960649</c:v>
                </c:pt>
                <c:pt idx="969">
                  <c:v>43897.416722685186</c:v>
                </c:pt>
                <c:pt idx="970">
                  <c:v>43897.458389409723</c:v>
                </c:pt>
                <c:pt idx="971">
                  <c:v>43897.50005613426</c:v>
                </c:pt>
                <c:pt idx="972">
                  <c:v>43897.541722858798</c:v>
                </c:pt>
                <c:pt idx="973">
                  <c:v>43897.583389583335</c:v>
                </c:pt>
                <c:pt idx="974">
                  <c:v>43897.625056307872</c:v>
                </c:pt>
                <c:pt idx="975">
                  <c:v>43897.666723032409</c:v>
                </c:pt>
                <c:pt idx="976">
                  <c:v>43897.708389756946</c:v>
                </c:pt>
                <c:pt idx="977">
                  <c:v>43897.750056481484</c:v>
                </c:pt>
                <c:pt idx="978">
                  <c:v>43897.791723206021</c:v>
                </c:pt>
                <c:pt idx="979">
                  <c:v>43897.833389930558</c:v>
                </c:pt>
                <c:pt idx="980">
                  <c:v>43897.875056655095</c:v>
                </c:pt>
                <c:pt idx="981">
                  <c:v>43897.916723379632</c:v>
                </c:pt>
                <c:pt idx="982">
                  <c:v>43897.95839010417</c:v>
                </c:pt>
                <c:pt idx="983">
                  <c:v>43898.000056828707</c:v>
                </c:pt>
                <c:pt idx="984">
                  <c:v>43898.041723553244</c:v>
                </c:pt>
                <c:pt idx="985">
                  <c:v>43898.083390277781</c:v>
                </c:pt>
                <c:pt idx="986">
                  <c:v>43898.125057002311</c:v>
                </c:pt>
                <c:pt idx="987">
                  <c:v>43898.166723726848</c:v>
                </c:pt>
                <c:pt idx="988">
                  <c:v>43898.208390451386</c:v>
                </c:pt>
                <c:pt idx="989">
                  <c:v>43898.250057175923</c:v>
                </c:pt>
                <c:pt idx="990">
                  <c:v>43898.29172390046</c:v>
                </c:pt>
                <c:pt idx="991">
                  <c:v>43898.333390624997</c:v>
                </c:pt>
                <c:pt idx="992">
                  <c:v>43898.375057349534</c:v>
                </c:pt>
                <c:pt idx="993">
                  <c:v>43898.416724074072</c:v>
                </c:pt>
                <c:pt idx="994">
                  <c:v>43898.458390798609</c:v>
                </c:pt>
                <c:pt idx="995">
                  <c:v>43898.500057523146</c:v>
                </c:pt>
                <c:pt idx="996">
                  <c:v>43898.541724247683</c:v>
                </c:pt>
                <c:pt idx="997">
                  <c:v>43898.583390972221</c:v>
                </c:pt>
                <c:pt idx="998">
                  <c:v>43898.625057696758</c:v>
                </c:pt>
                <c:pt idx="999">
                  <c:v>43898.666724421295</c:v>
                </c:pt>
                <c:pt idx="1000">
                  <c:v>43898.708391145832</c:v>
                </c:pt>
                <c:pt idx="1001">
                  <c:v>43898.750057870369</c:v>
                </c:pt>
                <c:pt idx="1002">
                  <c:v>43898.791724594907</c:v>
                </c:pt>
                <c:pt idx="1003">
                  <c:v>43898.833391319444</c:v>
                </c:pt>
                <c:pt idx="1004">
                  <c:v>43898.875058043981</c:v>
                </c:pt>
                <c:pt idx="1005">
                  <c:v>43898.916724768518</c:v>
                </c:pt>
                <c:pt idx="1006">
                  <c:v>43898.958391493055</c:v>
                </c:pt>
                <c:pt idx="1007">
                  <c:v>43899.000058217593</c:v>
                </c:pt>
                <c:pt idx="1008">
                  <c:v>43899.04172494213</c:v>
                </c:pt>
                <c:pt idx="1009">
                  <c:v>43899.083391666667</c:v>
                </c:pt>
                <c:pt idx="1010">
                  <c:v>43899.125058391204</c:v>
                </c:pt>
                <c:pt idx="1011">
                  <c:v>43899.166725115741</c:v>
                </c:pt>
                <c:pt idx="1012">
                  <c:v>43899.208391840279</c:v>
                </c:pt>
                <c:pt idx="1013">
                  <c:v>43899.250058564816</c:v>
                </c:pt>
                <c:pt idx="1014">
                  <c:v>43899.291725289353</c:v>
                </c:pt>
                <c:pt idx="1015">
                  <c:v>43899.33339201389</c:v>
                </c:pt>
                <c:pt idx="1016">
                  <c:v>43899.375058738427</c:v>
                </c:pt>
                <c:pt idx="1017">
                  <c:v>43899.416725462965</c:v>
                </c:pt>
                <c:pt idx="1018">
                  <c:v>43899.458392187502</c:v>
                </c:pt>
                <c:pt idx="1019">
                  <c:v>43899.500058912039</c:v>
                </c:pt>
                <c:pt idx="1020">
                  <c:v>43899.541725636576</c:v>
                </c:pt>
                <c:pt idx="1021">
                  <c:v>43899.583392361114</c:v>
                </c:pt>
                <c:pt idx="1022">
                  <c:v>43899.625059085651</c:v>
                </c:pt>
                <c:pt idx="1023">
                  <c:v>43899.666725810188</c:v>
                </c:pt>
                <c:pt idx="1024">
                  <c:v>43899.708392534725</c:v>
                </c:pt>
                <c:pt idx="1025">
                  <c:v>43899.750059259262</c:v>
                </c:pt>
                <c:pt idx="1026">
                  <c:v>43899.7917259838</c:v>
                </c:pt>
                <c:pt idx="1027">
                  <c:v>43899.833392708337</c:v>
                </c:pt>
                <c:pt idx="1028">
                  <c:v>43899.875059432874</c:v>
                </c:pt>
                <c:pt idx="1029">
                  <c:v>43899.916726157404</c:v>
                </c:pt>
                <c:pt idx="1030">
                  <c:v>43899.958392881941</c:v>
                </c:pt>
                <c:pt idx="1031">
                  <c:v>43900.000059606478</c:v>
                </c:pt>
                <c:pt idx="1032">
                  <c:v>43900.041726331016</c:v>
                </c:pt>
                <c:pt idx="1033">
                  <c:v>43900.083393055553</c:v>
                </c:pt>
                <c:pt idx="1034">
                  <c:v>43900.12505978009</c:v>
                </c:pt>
                <c:pt idx="1035">
                  <c:v>43900.166726504627</c:v>
                </c:pt>
                <c:pt idx="1036">
                  <c:v>43900.208393229164</c:v>
                </c:pt>
                <c:pt idx="1037">
                  <c:v>43900.250059953702</c:v>
                </c:pt>
                <c:pt idx="1038">
                  <c:v>43900.291726678239</c:v>
                </c:pt>
                <c:pt idx="1039">
                  <c:v>43900.333393402776</c:v>
                </c:pt>
                <c:pt idx="1040">
                  <c:v>43900.375060127313</c:v>
                </c:pt>
                <c:pt idx="1041">
                  <c:v>43900.41672685185</c:v>
                </c:pt>
                <c:pt idx="1042">
                  <c:v>43900.458393576388</c:v>
                </c:pt>
                <c:pt idx="1043">
                  <c:v>43900.500060300925</c:v>
                </c:pt>
                <c:pt idx="1044">
                  <c:v>43900.541727025462</c:v>
                </c:pt>
                <c:pt idx="1045">
                  <c:v>43900.583393749999</c:v>
                </c:pt>
                <c:pt idx="1046">
                  <c:v>43900.625060474536</c:v>
                </c:pt>
                <c:pt idx="1047">
                  <c:v>43900.666727199074</c:v>
                </c:pt>
                <c:pt idx="1048">
                  <c:v>43900.708393923611</c:v>
                </c:pt>
                <c:pt idx="1049">
                  <c:v>43900.750060648148</c:v>
                </c:pt>
                <c:pt idx="1050">
                  <c:v>43900.791727372685</c:v>
                </c:pt>
                <c:pt idx="1051">
                  <c:v>43900.833394097222</c:v>
                </c:pt>
                <c:pt idx="1052">
                  <c:v>43900.87506082176</c:v>
                </c:pt>
                <c:pt idx="1053">
                  <c:v>43900.916727546297</c:v>
                </c:pt>
                <c:pt idx="1054">
                  <c:v>43900.958394270834</c:v>
                </c:pt>
                <c:pt idx="1055">
                  <c:v>43901.000060995371</c:v>
                </c:pt>
                <c:pt idx="1056">
                  <c:v>43901.041727719909</c:v>
                </c:pt>
                <c:pt idx="1057">
                  <c:v>43901.083394444446</c:v>
                </c:pt>
                <c:pt idx="1058">
                  <c:v>43901.125061168983</c:v>
                </c:pt>
                <c:pt idx="1059">
                  <c:v>43901.16672789352</c:v>
                </c:pt>
                <c:pt idx="1060">
                  <c:v>43901.208394618057</c:v>
                </c:pt>
                <c:pt idx="1061">
                  <c:v>43901.250061342595</c:v>
                </c:pt>
                <c:pt idx="1062">
                  <c:v>43901.291728067132</c:v>
                </c:pt>
                <c:pt idx="1063">
                  <c:v>43901.333394791669</c:v>
                </c:pt>
                <c:pt idx="1064">
                  <c:v>43901.375061516206</c:v>
                </c:pt>
                <c:pt idx="1065">
                  <c:v>43901.416728240743</c:v>
                </c:pt>
                <c:pt idx="1066">
                  <c:v>43901.458394965281</c:v>
                </c:pt>
                <c:pt idx="1067">
                  <c:v>43901.500061689818</c:v>
                </c:pt>
                <c:pt idx="1068">
                  <c:v>43901.541728414355</c:v>
                </c:pt>
                <c:pt idx="1069">
                  <c:v>43901.583395138892</c:v>
                </c:pt>
                <c:pt idx="1070">
                  <c:v>43901.625061863429</c:v>
                </c:pt>
                <c:pt idx="1071">
                  <c:v>43901.666728587959</c:v>
                </c:pt>
                <c:pt idx="1072">
                  <c:v>43901.708395312497</c:v>
                </c:pt>
                <c:pt idx="1073">
                  <c:v>43901.750062037034</c:v>
                </c:pt>
                <c:pt idx="1074">
                  <c:v>43901.791728761571</c:v>
                </c:pt>
                <c:pt idx="1075">
                  <c:v>43901.833395486108</c:v>
                </c:pt>
                <c:pt idx="1076">
                  <c:v>43901.875062210645</c:v>
                </c:pt>
                <c:pt idx="1077">
                  <c:v>43901.916728935183</c:v>
                </c:pt>
                <c:pt idx="1078">
                  <c:v>43901.95839565972</c:v>
                </c:pt>
                <c:pt idx="1079">
                  <c:v>43902.000062384257</c:v>
                </c:pt>
                <c:pt idx="1080">
                  <c:v>43902.041729108794</c:v>
                </c:pt>
                <c:pt idx="1081">
                  <c:v>43902.083395833331</c:v>
                </c:pt>
                <c:pt idx="1082">
                  <c:v>43902.125062557869</c:v>
                </c:pt>
                <c:pt idx="1083">
                  <c:v>43902.166729282406</c:v>
                </c:pt>
                <c:pt idx="1084">
                  <c:v>43902.208396006943</c:v>
                </c:pt>
                <c:pt idx="1085">
                  <c:v>43902.25006273148</c:v>
                </c:pt>
                <c:pt idx="1086">
                  <c:v>43902.291729456017</c:v>
                </c:pt>
                <c:pt idx="1087">
                  <c:v>43902.333396180555</c:v>
                </c:pt>
                <c:pt idx="1088">
                  <c:v>43902.375062905092</c:v>
                </c:pt>
                <c:pt idx="1089">
                  <c:v>43902.416729629629</c:v>
                </c:pt>
                <c:pt idx="1090">
                  <c:v>43902.458396354166</c:v>
                </c:pt>
                <c:pt idx="1091">
                  <c:v>43902.500063078704</c:v>
                </c:pt>
                <c:pt idx="1092">
                  <c:v>43902.541729803241</c:v>
                </c:pt>
                <c:pt idx="1093">
                  <c:v>43902.583396527778</c:v>
                </c:pt>
                <c:pt idx="1094">
                  <c:v>43902.625063252315</c:v>
                </c:pt>
                <c:pt idx="1095">
                  <c:v>43902.666729976852</c:v>
                </c:pt>
                <c:pt idx="1096">
                  <c:v>43902.70839670139</c:v>
                </c:pt>
                <c:pt idx="1097">
                  <c:v>43902.750063425927</c:v>
                </c:pt>
                <c:pt idx="1098">
                  <c:v>43902.791730150464</c:v>
                </c:pt>
                <c:pt idx="1099">
                  <c:v>43902.833396875001</c:v>
                </c:pt>
                <c:pt idx="1100">
                  <c:v>43902.875063599538</c:v>
                </c:pt>
                <c:pt idx="1101">
                  <c:v>43902.916730324076</c:v>
                </c:pt>
                <c:pt idx="1102">
                  <c:v>43902.958397048613</c:v>
                </c:pt>
                <c:pt idx="1103">
                  <c:v>43903.00006377315</c:v>
                </c:pt>
                <c:pt idx="1104">
                  <c:v>43903.041730497687</c:v>
                </c:pt>
                <c:pt idx="1105">
                  <c:v>43903.083397222224</c:v>
                </c:pt>
                <c:pt idx="1106">
                  <c:v>43903.125063946762</c:v>
                </c:pt>
                <c:pt idx="1107">
                  <c:v>43903.166730671299</c:v>
                </c:pt>
                <c:pt idx="1108">
                  <c:v>43903.208397395836</c:v>
                </c:pt>
                <c:pt idx="1109">
                  <c:v>43903.250064120373</c:v>
                </c:pt>
                <c:pt idx="1110">
                  <c:v>43903.29173084491</c:v>
                </c:pt>
                <c:pt idx="1111">
                  <c:v>43903.333397569448</c:v>
                </c:pt>
                <c:pt idx="1112">
                  <c:v>43903.375064293985</c:v>
                </c:pt>
                <c:pt idx="1113">
                  <c:v>43903.416731018522</c:v>
                </c:pt>
                <c:pt idx="1114">
                  <c:v>43903.458397743052</c:v>
                </c:pt>
                <c:pt idx="1115">
                  <c:v>43903.500064467589</c:v>
                </c:pt>
                <c:pt idx="1116">
                  <c:v>43903.541731192126</c:v>
                </c:pt>
                <c:pt idx="1117">
                  <c:v>43903.583397916664</c:v>
                </c:pt>
                <c:pt idx="1118">
                  <c:v>43903.625064641201</c:v>
                </c:pt>
                <c:pt idx="1119">
                  <c:v>43903.666731365738</c:v>
                </c:pt>
                <c:pt idx="1120">
                  <c:v>43903.708398090275</c:v>
                </c:pt>
                <c:pt idx="1121">
                  <c:v>43903.750064814813</c:v>
                </c:pt>
                <c:pt idx="1122">
                  <c:v>43903.79173153935</c:v>
                </c:pt>
                <c:pt idx="1123">
                  <c:v>43903.833398263887</c:v>
                </c:pt>
                <c:pt idx="1124">
                  <c:v>43903.875064988424</c:v>
                </c:pt>
                <c:pt idx="1125">
                  <c:v>43903.916731712961</c:v>
                </c:pt>
                <c:pt idx="1126">
                  <c:v>43903.958398437499</c:v>
                </c:pt>
                <c:pt idx="1127">
                  <c:v>43904.000065162036</c:v>
                </c:pt>
                <c:pt idx="1128">
                  <c:v>43904.041731886573</c:v>
                </c:pt>
                <c:pt idx="1129">
                  <c:v>43904.08339861111</c:v>
                </c:pt>
                <c:pt idx="1130">
                  <c:v>43904.125065335647</c:v>
                </c:pt>
                <c:pt idx="1131">
                  <c:v>43904.166732060185</c:v>
                </c:pt>
                <c:pt idx="1132">
                  <c:v>43904.208398784722</c:v>
                </c:pt>
                <c:pt idx="1133">
                  <c:v>43904.250065509259</c:v>
                </c:pt>
                <c:pt idx="1134">
                  <c:v>43904.291732233796</c:v>
                </c:pt>
                <c:pt idx="1135">
                  <c:v>43904.333398958333</c:v>
                </c:pt>
                <c:pt idx="1136">
                  <c:v>43904.375065682871</c:v>
                </c:pt>
                <c:pt idx="1137">
                  <c:v>43904.416732407408</c:v>
                </c:pt>
                <c:pt idx="1138">
                  <c:v>43904.458399131945</c:v>
                </c:pt>
                <c:pt idx="1139">
                  <c:v>43904.500065856482</c:v>
                </c:pt>
                <c:pt idx="1140">
                  <c:v>43904.541732581019</c:v>
                </c:pt>
                <c:pt idx="1141">
                  <c:v>43904.583399305557</c:v>
                </c:pt>
                <c:pt idx="1142">
                  <c:v>43904.625066030094</c:v>
                </c:pt>
                <c:pt idx="1143">
                  <c:v>43904.666732754631</c:v>
                </c:pt>
                <c:pt idx="1144">
                  <c:v>43904.708399479168</c:v>
                </c:pt>
                <c:pt idx="1145">
                  <c:v>43904.750066203706</c:v>
                </c:pt>
                <c:pt idx="1146">
                  <c:v>43904.791732928243</c:v>
                </c:pt>
                <c:pt idx="1147">
                  <c:v>43904.83339965278</c:v>
                </c:pt>
                <c:pt idx="1148">
                  <c:v>43904.875066377317</c:v>
                </c:pt>
                <c:pt idx="1149">
                  <c:v>43904.916733101854</c:v>
                </c:pt>
                <c:pt idx="1150">
                  <c:v>43904.958399826392</c:v>
                </c:pt>
                <c:pt idx="1151">
                  <c:v>43905.000066550929</c:v>
                </c:pt>
                <c:pt idx="1152">
                  <c:v>43905.041733275466</c:v>
                </c:pt>
                <c:pt idx="1153">
                  <c:v>43905.083400000003</c:v>
                </c:pt>
                <c:pt idx="1154">
                  <c:v>43905.12506672454</c:v>
                </c:pt>
                <c:pt idx="1155">
                  <c:v>43905.166733449078</c:v>
                </c:pt>
                <c:pt idx="1156">
                  <c:v>43905.208400173608</c:v>
                </c:pt>
                <c:pt idx="1157">
                  <c:v>43905.250066898145</c:v>
                </c:pt>
                <c:pt idx="1158">
                  <c:v>43905.291733622682</c:v>
                </c:pt>
                <c:pt idx="1159">
                  <c:v>43905.333400347219</c:v>
                </c:pt>
                <c:pt idx="1160">
                  <c:v>43905.375067071756</c:v>
                </c:pt>
                <c:pt idx="1161">
                  <c:v>43905.416733796294</c:v>
                </c:pt>
                <c:pt idx="1162">
                  <c:v>43905.458400520831</c:v>
                </c:pt>
                <c:pt idx="1163">
                  <c:v>43905.500067245368</c:v>
                </c:pt>
                <c:pt idx="1164">
                  <c:v>43905.541733969905</c:v>
                </c:pt>
                <c:pt idx="1165">
                  <c:v>43905.583400694442</c:v>
                </c:pt>
                <c:pt idx="1166">
                  <c:v>43905.62506741898</c:v>
                </c:pt>
                <c:pt idx="1167">
                  <c:v>43905.666734143517</c:v>
                </c:pt>
                <c:pt idx="1168">
                  <c:v>43905.708400868054</c:v>
                </c:pt>
                <c:pt idx="1169">
                  <c:v>43905.750067592591</c:v>
                </c:pt>
                <c:pt idx="1170">
                  <c:v>43905.791734317128</c:v>
                </c:pt>
                <c:pt idx="1171">
                  <c:v>43905.833401041666</c:v>
                </c:pt>
                <c:pt idx="1172">
                  <c:v>43905.875067766203</c:v>
                </c:pt>
                <c:pt idx="1173">
                  <c:v>43905.91673449074</c:v>
                </c:pt>
                <c:pt idx="1174">
                  <c:v>43905.958401215277</c:v>
                </c:pt>
                <c:pt idx="1175">
                  <c:v>43906.000067939814</c:v>
                </c:pt>
                <c:pt idx="1176">
                  <c:v>43906.041734664352</c:v>
                </c:pt>
                <c:pt idx="1177">
                  <c:v>43906.083401388889</c:v>
                </c:pt>
                <c:pt idx="1178">
                  <c:v>43906.125068113426</c:v>
                </c:pt>
                <c:pt idx="1179">
                  <c:v>43906.166734837963</c:v>
                </c:pt>
                <c:pt idx="1180">
                  <c:v>43906.208401562501</c:v>
                </c:pt>
                <c:pt idx="1181">
                  <c:v>43906.250068287038</c:v>
                </c:pt>
                <c:pt idx="1182">
                  <c:v>43906.291735011575</c:v>
                </c:pt>
                <c:pt idx="1183">
                  <c:v>43906.333401736112</c:v>
                </c:pt>
                <c:pt idx="1184">
                  <c:v>43906.375068460649</c:v>
                </c:pt>
                <c:pt idx="1185">
                  <c:v>43906.416735185187</c:v>
                </c:pt>
                <c:pt idx="1186">
                  <c:v>43906.458401909724</c:v>
                </c:pt>
                <c:pt idx="1187">
                  <c:v>43906.500068634261</c:v>
                </c:pt>
                <c:pt idx="1188">
                  <c:v>43906.541735358798</c:v>
                </c:pt>
                <c:pt idx="1189">
                  <c:v>43906.583402083335</c:v>
                </c:pt>
                <c:pt idx="1190">
                  <c:v>43906.625068807873</c:v>
                </c:pt>
                <c:pt idx="1191">
                  <c:v>43906.66673553241</c:v>
                </c:pt>
                <c:pt idx="1192">
                  <c:v>43906.708402256947</c:v>
                </c:pt>
                <c:pt idx="1193">
                  <c:v>43906.750068981484</c:v>
                </c:pt>
                <c:pt idx="1194">
                  <c:v>43906.791735706021</c:v>
                </c:pt>
                <c:pt idx="1195">
                  <c:v>43906.833402430559</c:v>
                </c:pt>
                <c:pt idx="1196">
                  <c:v>43906.875069155096</c:v>
                </c:pt>
                <c:pt idx="1197">
                  <c:v>43906.916735879633</c:v>
                </c:pt>
                <c:pt idx="1198">
                  <c:v>43906.95840260417</c:v>
                </c:pt>
                <c:pt idx="1199">
                  <c:v>43907.0000693287</c:v>
                </c:pt>
                <c:pt idx="1200">
                  <c:v>43907.041736053237</c:v>
                </c:pt>
                <c:pt idx="1201">
                  <c:v>43907.083402777775</c:v>
                </c:pt>
                <c:pt idx="1202">
                  <c:v>43907.125069502312</c:v>
                </c:pt>
                <c:pt idx="1203">
                  <c:v>43907.166736226849</c:v>
                </c:pt>
                <c:pt idx="1204">
                  <c:v>43907.208402951386</c:v>
                </c:pt>
                <c:pt idx="1205">
                  <c:v>43907.250069675923</c:v>
                </c:pt>
                <c:pt idx="1206">
                  <c:v>43907.291736400461</c:v>
                </c:pt>
                <c:pt idx="1207">
                  <c:v>43907.333403124998</c:v>
                </c:pt>
                <c:pt idx="1208">
                  <c:v>43907.375069849535</c:v>
                </c:pt>
                <c:pt idx="1209">
                  <c:v>43907.416736574072</c:v>
                </c:pt>
                <c:pt idx="1210">
                  <c:v>43907.458403298609</c:v>
                </c:pt>
                <c:pt idx="1211">
                  <c:v>43907.500070023147</c:v>
                </c:pt>
                <c:pt idx="1212">
                  <c:v>43907.541736747684</c:v>
                </c:pt>
                <c:pt idx="1213">
                  <c:v>43907.583403472221</c:v>
                </c:pt>
                <c:pt idx="1214">
                  <c:v>43907.625070196758</c:v>
                </c:pt>
                <c:pt idx="1215">
                  <c:v>43907.666736921296</c:v>
                </c:pt>
                <c:pt idx="1216">
                  <c:v>43907.708403645833</c:v>
                </c:pt>
                <c:pt idx="1217">
                  <c:v>43907.75007037037</c:v>
                </c:pt>
                <c:pt idx="1218">
                  <c:v>43907.791737094907</c:v>
                </c:pt>
                <c:pt idx="1219">
                  <c:v>43907.833403819444</c:v>
                </c:pt>
                <c:pt idx="1220">
                  <c:v>43907.875070543982</c:v>
                </c:pt>
                <c:pt idx="1221">
                  <c:v>43907.916737268519</c:v>
                </c:pt>
                <c:pt idx="1222">
                  <c:v>43907.958403993056</c:v>
                </c:pt>
                <c:pt idx="1223">
                  <c:v>43908.000070717593</c:v>
                </c:pt>
                <c:pt idx="1224">
                  <c:v>43908.04173744213</c:v>
                </c:pt>
                <c:pt idx="1225">
                  <c:v>43908.083404166668</c:v>
                </c:pt>
                <c:pt idx="1226">
                  <c:v>43908.125070891205</c:v>
                </c:pt>
                <c:pt idx="1227">
                  <c:v>43908.166737615742</c:v>
                </c:pt>
                <c:pt idx="1228">
                  <c:v>43908.208404340279</c:v>
                </c:pt>
                <c:pt idx="1229">
                  <c:v>43908.250071064816</c:v>
                </c:pt>
                <c:pt idx="1230">
                  <c:v>43908.291737789354</c:v>
                </c:pt>
                <c:pt idx="1231">
                  <c:v>43908.333404513891</c:v>
                </c:pt>
                <c:pt idx="1232">
                  <c:v>43908.375071238428</c:v>
                </c:pt>
                <c:pt idx="1233">
                  <c:v>43908.416737962965</c:v>
                </c:pt>
                <c:pt idx="1234">
                  <c:v>43908.458404687502</c:v>
                </c:pt>
                <c:pt idx="1235">
                  <c:v>43908.50007141204</c:v>
                </c:pt>
                <c:pt idx="1236">
                  <c:v>43908.541738136577</c:v>
                </c:pt>
                <c:pt idx="1237">
                  <c:v>43908.583404861114</c:v>
                </c:pt>
                <c:pt idx="1238">
                  <c:v>43908.625071585651</c:v>
                </c:pt>
                <c:pt idx="1239">
                  <c:v>43908.666738310189</c:v>
                </c:pt>
                <c:pt idx="1240">
                  <c:v>43908.708405034726</c:v>
                </c:pt>
                <c:pt idx="1241">
                  <c:v>43908.750071759256</c:v>
                </c:pt>
                <c:pt idx="1242">
                  <c:v>43908.791738483793</c:v>
                </c:pt>
                <c:pt idx="1243">
                  <c:v>43908.83340520833</c:v>
                </c:pt>
                <c:pt idx="1244">
                  <c:v>43908.875071932867</c:v>
                </c:pt>
                <c:pt idx="1245">
                  <c:v>43908.916738657404</c:v>
                </c:pt>
                <c:pt idx="1246">
                  <c:v>43908.958405381942</c:v>
                </c:pt>
                <c:pt idx="1247">
                  <c:v>43909.000072106479</c:v>
                </c:pt>
                <c:pt idx="1248">
                  <c:v>43909.041738831016</c:v>
                </c:pt>
                <c:pt idx="1249">
                  <c:v>43909.083405555553</c:v>
                </c:pt>
                <c:pt idx="1250">
                  <c:v>43909.125072280091</c:v>
                </c:pt>
                <c:pt idx="1251">
                  <c:v>43909.166739004628</c:v>
                </c:pt>
                <c:pt idx="1252">
                  <c:v>43909.208405729165</c:v>
                </c:pt>
                <c:pt idx="1253">
                  <c:v>43909.250072453702</c:v>
                </c:pt>
                <c:pt idx="1254">
                  <c:v>43909.291739178239</c:v>
                </c:pt>
                <c:pt idx="1255">
                  <c:v>43909.333405902777</c:v>
                </c:pt>
                <c:pt idx="1256">
                  <c:v>43909.375072627314</c:v>
                </c:pt>
                <c:pt idx="1257">
                  <c:v>43909.416739351851</c:v>
                </c:pt>
                <c:pt idx="1258">
                  <c:v>43909.458406076388</c:v>
                </c:pt>
                <c:pt idx="1259">
                  <c:v>43909.500072800925</c:v>
                </c:pt>
                <c:pt idx="1260">
                  <c:v>43909.541739525463</c:v>
                </c:pt>
                <c:pt idx="1261">
                  <c:v>43909.58340625</c:v>
                </c:pt>
                <c:pt idx="1262">
                  <c:v>43909.625072974537</c:v>
                </c:pt>
                <c:pt idx="1263">
                  <c:v>43909.666739699074</c:v>
                </c:pt>
                <c:pt idx="1264">
                  <c:v>43909.708406423611</c:v>
                </c:pt>
                <c:pt idx="1265">
                  <c:v>43909.750073148149</c:v>
                </c:pt>
                <c:pt idx="1266">
                  <c:v>43909.791739872686</c:v>
                </c:pt>
                <c:pt idx="1267">
                  <c:v>43909.833406597223</c:v>
                </c:pt>
                <c:pt idx="1268">
                  <c:v>43909.87507332176</c:v>
                </c:pt>
                <c:pt idx="1269">
                  <c:v>43909.916740046297</c:v>
                </c:pt>
                <c:pt idx="1270">
                  <c:v>43909.958406770835</c:v>
                </c:pt>
                <c:pt idx="1271">
                  <c:v>43910.000073495372</c:v>
                </c:pt>
                <c:pt idx="1272">
                  <c:v>43910.041740219909</c:v>
                </c:pt>
                <c:pt idx="1273">
                  <c:v>43910.083406944446</c:v>
                </c:pt>
                <c:pt idx="1274">
                  <c:v>43910.125073668984</c:v>
                </c:pt>
                <c:pt idx="1275">
                  <c:v>43910.166740393521</c:v>
                </c:pt>
                <c:pt idx="1276">
                  <c:v>43910.208407118058</c:v>
                </c:pt>
                <c:pt idx="1277">
                  <c:v>43910.250073842595</c:v>
                </c:pt>
                <c:pt idx="1278">
                  <c:v>43910.291740567132</c:v>
                </c:pt>
                <c:pt idx="1279">
                  <c:v>43910.33340729167</c:v>
                </c:pt>
                <c:pt idx="1280">
                  <c:v>43910.375074016207</c:v>
                </c:pt>
                <c:pt idx="1281">
                  <c:v>43910.416740740744</c:v>
                </c:pt>
                <c:pt idx="1282">
                  <c:v>43910.458407465281</c:v>
                </c:pt>
                <c:pt idx="1283">
                  <c:v>43910.500074189818</c:v>
                </c:pt>
                <c:pt idx="1284">
                  <c:v>43910.541740914348</c:v>
                </c:pt>
                <c:pt idx="1285">
                  <c:v>43910.583407638886</c:v>
                </c:pt>
                <c:pt idx="1286">
                  <c:v>43910.625074363423</c:v>
                </c:pt>
                <c:pt idx="1287">
                  <c:v>43910.66674108796</c:v>
                </c:pt>
                <c:pt idx="1288">
                  <c:v>43910.708407812497</c:v>
                </c:pt>
                <c:pt idx="1289">
                  <c:v>43910.750074537034</c:v>
                </c:pt>
                <c:pt idx="1290">
                  <c:v>43910.791741261572</c:v>
                </c:pt>
                <c:pt idx="1291">
                  <c:v>43910.833407986109</c:v>
                </c:pt>
                <c:pt idx="1292">
                  <c:v>43910.875074710646</c:v>
                </c:pt>
                <c:pt idx="1293">
                  <c:v>43910.916741435183</c:v>
                </c:pt>
                <c:pt idx="1294">
                  <c:v>43910.95840815972</c:v>
                </c:pt>
                <c:pt idx="1295">
                  <c:v>43911.000074884258</c:v>
                </c:pt>
                <c:pt idx="1296">
                  <c:v>43911.041741608795</c:v>
                </c:pt>
                <c:pt idx="1297">
                  <c:v>43911.083408333332</c:v>
                </c:pt>
                <c:pt idx="1298">
                  <c:v>43911.125075057869</c:v>
                </c:pt>
                <c:pt idx="1299">
                  <c:v>43911.166741782406</c:v>
                </c:pt>
                <c:pt idx="1300">
                  <c:v>43911.208408506944</c:v>
                </c:pt>
                <c:pt idx="1301">
                  <c:v>43911.250075231481</c:v>
                </c:pt>
                <c:pt idx="1302">
                  <c:v>43911.291741956018</c:v>
                </c:pt>
                <c:pt idx="1303">
                  <c:v>43911.333408680555</c:v>
                </c:pt>
                <c:pt idx="1304">
                  <c:v>43911.375075405093</c:v>
                </c:pt>
                <c:pt idx="1305">
                  <c:v>43911.41674212963</c:v>
                </c:pt>
                <c:pt idx="1306">
                  <c:v>43911.458408854167</c:v>
                </c:pt>
                <c:pt idx="1307">
                  <c:v>43911.500075578704</c:v>
                </c:pt>
                <c:pt idx="1308">
                  <c:v>43911.541742303241</c:v>
                </c:pt>
                <c:pt idx="1309">
                  <c:v>43911.583409027779</c:v>
                </c:pt>
                <c:pt idx="1310">
                  <c:v>43911.625075752316</c:v>
                </c:pt>
                <c:pt idx="1311">
                  <c:v>43911.666742476853</c:v>
                </c:pt>
                <c:pt idx="1312">
                  <c:v>43911.70840920139</c:v>
                </c:pt>
                <c:pt idx="1313">
                  <c:v>43911.750075925927</c:v>
                </c:pt>
                <c:pt idx="1314">
                  <c:v>43911.791742650465</c:v>
                </c:pt>
                <c:pt idx="1315">
                  <c:v>43911.833409375002</c:v>
                </c:pt>
                <c:pt idx="1316">
                  <c:v>43911.875076099539</c:v>
                </c:pt>
                <c:pt idx="1317">
                  <c:v>43911.916742824076</c:v>
                </c:pt>
                <c:pt idx="1318">
                  <c:v>43911.958409548613</c:v>
                </c:pt>
                <c:pt idx="1319">
                  <c:v>43912.000076273151</c:v>
                </c:pt>
                <c:pt idx="1320">
                  <c:v>43912.041742997688</c:v>
                </c:pt>
                <c:pt idx="1321">
                  <c:v>43912.083409722225</c:v>
                </c:pt>
                <c:pt idx="1322">
                  <c:v>43912.125076446762</c:v>
                </c:pt>
                <c:pt idx="1323">
                  <c:v>43912.166743171299</c:v>
                </c:pt>
                <c:pt idx="1324">
                  <c:v>43912.208409895837</c:v>
                </c:pt>
                <c:pt idx="1325">
                  <c:v>43912.250076620374</c:v>
                </c:pt>
                <c:pt idx="1326">
                  <c:v>43912.291743344904</c:v>
                </c:pt>
                <c:pt idx="1327">
                  <c:v>43912.333410069441</c:v>
                </c:pt>
                <c:pt idx="1328">
                  <c:v>43912.375076793978</c:v>
                </c:pt>
                <c:pt idx="1329">
                  <c:v>43912.416743518515</c:v>
                </c:pt>
                <c:pt idx="1330">
                  <c:v>43912.458410243053</c:v>
                </c:pt>
                <c:pt idx="1331">
                  <c:v>43912.50007696759</c:v>
                </c:pt>
                <c:pt idx="1332">
                  <c:v>43912.541743692127</c:v>
                </c:pt>
                <c:pt idx="1333">
                  <c:v>43912.583410416664</c:v>
                </c:pt>
                <c:pt idx="1334">
                  <c:v>43912.625077141201</c:v>
                </c:pt>
                <c:pt idx="1335">
                  <c:v>43912.666743865739</c:v>
                </c:pt>
                <c:pt idx="1336">
                  <c:v>43912.708410590276</c:v>
                </c:pt>
                <c:pt idx="1337">
                  <c:v>43912.750077314813</c:v>
                </c:pt>
                <c:pt idx="1338">
                  <c:v>43912.79174403935</c:v>
                </c:pt>
                <c:pt idx="1339">
                  <c:v>43912.833410763888</c:v>
                </c:pt>
                <c:pt idx="1340">
                  <c:v>43912.875077488425</c:v>
                </c:pt>
                <c:pt idx="1341">
                  <c:v>43912.916744212962</c:v>
                </c:pt>
                <c:pt idx="1342">
                  <c:v>43912.958410937499</c:v>
                </c:pt>
                <c:pt idx="1343">
                  <c:v>43913.000077662036</c:v>
                </c:pt>
                <c:pt idx="1344">
                  <c:v>43913.041744386574</c:v>
                </c:pt>
                <c:pt idx="1345">
                  <c:v>43913.083411111111</c:v>
                </c:pt>
                <c:pt idx="1346">
                  <c:v>43913.125077835648</c:v>
                </c:pt>
                <c:pt idx="1347">
                  <c:v>43913.166744560185</c:v>
                </c:pt>
                <c:pt idx="1348">
                  <c:v>43913.208411284722</c:v>
                </c:pt>
                <c:pt idx="1349">
                  <c:v>43913.25007800926</c:v>
                </c:pt>
                <c:pt idx="1350">
                  <c:v>43913.291744733797</c:v>
                </c:pt>
                <c:pt idx="1351">
                  <c:v>43913.333411458334</c:v>
                </c:pt>
                <c:pt idx="1352">
                  <c:v>43913.375078182871</c:v>
                </c:pt>
                <c:pt idx="1353">
                  <c:v>43913.416744907408</c:v>
                </c:pt>
                <c:pt idx="1354">
                  <c:v>43913.458411631946</c:v>
                </c:pt>
                <c:pt idx="1355">
                  <c:v>43913.500078356483</c:v>
                </c:pt>
                <c:pt idx="1356">
                  <c:v>43913.54174508102</c:v>
                </c:pt>
                <c:pt idx="1357">
                  <c:v>43913.583411805557</c:v>
                </c:pt>
                <c:pt idx="1358">
                  <c:v>43913.625078530094</c:v>
                </c:pt>
                <c:pt idx="1359">
                  <c:v>43913.666745254632</c:v>
                </c:pt>
                <c:pt idx="1360">
                  <c:v>43913.708411979169</c:v>
                </c:pt>
                <c:pt idx="1361">
                  <c:v>43913.750078703706</c:v>
                </c:pt>
                <c:pt idx="1362">
                  <c:v>43913.791745428243</c:v>
                </c:pt>
                <c:pt idx="1363">
                  <c:v>43913.833412152781</c:v>
                </c:pt>
                <c:pt idx="1364">
                  <c:v>43913.875078877318</c:v>
                </c:pt>
                <c:pt idx="1365">
                  <c:v>43913.916745601855</c:v>
                </c:pt>
                <c:pt idx="1366">
                  <c:v>43913.958412326392</c:v>
                </c:pt>
                <c:pt idx="1367">
                  <c:v>43914.000079050929</c:v>
                </c:pt>
                <c:pt idx="1368">
                  <c:v>43914.041745775467</c:v>
                </c:pt>
                <c:pt idx="1369">
                  <c:v>43914.083412499996</c:v>
                </c:pt>
                <c:pt idx="1370">
                  <c:v>43914.125079224534</c:v>
                </c:pt>
                <c:pt idx="1371">
                  <c:v>43914.166745949071</c:v>
                </c:pt>
                <c:pt idx="1372">
                  <c:v>43914.208412673608</c:v>
                </c:pt>
                <c:pt idx="1373">
                  <c:v>43914.250079398145</c:v>
                </c:pt>
                <c:pt idx="1374">
                  <c:v>43914.291746122683</c:v>
                </c:pt>
                <c:pt idx="1375">
                  <c:v>43914.33341284722</c:v>
                </c:pt>
                <c:pt idx="1376">
                  <c:v>43914.375079571757</c:v>
                </c:pt>
                <c:pt idx="1377">
                  <c:v>43914.416746296294</c:v>
                </c:pt>
                <c:pt idx="1378">
                  <c:v>43914.458413020831</c:v>
                </c:pt>
                <c:pt idx="1379">
                  <c:v>43914.500079745369</c:v>
                </c:pt>
                <c:pt idx="1380">
                  <c:v>43914.541746469906</c:v>
                </c:pt>
                <c:pt idx="1381">
                  <c:v>43914.583413194443</c:v>
                </c:pt>
                <c:pt idx="1382">
                  <c:v>43914.62507991898</c:v>
                </c:pt>
                <c:pt idx="1383">
                  <c:v>43914.666746643517</c:v>
                </c:pt>
                <c:pt idx="1384">
                  <c:v>43914.708413368055</c:v>
                </c:pt>
                <c:pt idx="1385">
                  <c:v>43914.750080092592</c:v>
                </c:pt>
                <c:pt idx="1386">
                  <c:v>43914.791746817129</c:v>
                </c:pt>
                <c:pt idx="1387">
                  <c:v>43914.833413541666</c:v>
                </c:pt>
                <c:pt idx="1388">
                  <c:v>43914.875080266203</c:v>
                </c:pt>
                <c:pt idx="1389">
                  <c:v>43914.916746990741</c:v>
                </c:pt>
                <c:pt idx="1390">
                  <c:v>43914.958413715278</c:v>
                </c:pt>
                <c:pt idx="1391">
                  <c:v>43915.000080439815</c:v>
                </c:pt>
                <c:pt idx="1392">
                  <c:v>43915.041747164352</c:v>
                </c:pt>
                <c:pt idx="1393">
                  <c:v>43915.083413888889</c:v>
                </c:pt>
                <c:pt idx="1394">
                  <c:v>43915.125080613427</c:v>
                </c:pt>
                <c:pt idx="1395">
                  <c:v>43915.166747337964</c:v>
                </c:pt>
                <c:pt idx="1396">
                  <c:v>43915.208414062501</c:v>
                </c:pt>
                <c:pt idx="1397">
                  <c:v>43915.250080787038</c:v>
                </c:pt>
                <c:pt idx="1398">
                  <c:v>43915.291747511576</c:v>
                </c:pt>
                <c:pt idx="1399">
                  <c:v>43915.333414236113</c:v>
                </c:pt>
                <c:pt idx="1400">
                  <c:v>43915.37508096065</c:v>
                </c:pt>
                <c:pt idx="1401">
                  <c:v>43915.416747685187</c:v>
                </c:pt>
                <c:pt idx="1402">
                  <c:v>43915.458414409724</c:v>
                </c:pt>
                <c:pt idx="1403">
                  <c:v>43915.500081134262</c:v>
                </c:pt>
                <c:pt idx="1404">
                  <c:v>43915.541747858799</c:v>
                </c:pt>
                <c:pt idx="1405">
                  <c:v>43915.583414583336</c:v>
                </c:pt>
                <c:pt idx="1406">
                  <c:v>43915.625081307873</c:v>
                </c:pt>
                <c:pt idx="1407">
                  <c:v>43915.66674803241</c:v>
                </c:pt>
                <c:pt idx="1408">
                  <c:v>43915.708414756948</c:v>
                </c:pt>
                <c:pt idx="1409">
                  <c:v>43915.750081481485</c:v>
                </c:pt>
                <c:pt idx="1410">
                  <c:v>43915.791748206022</c:v>
                </c:pt>
                <c:pt idx="1411">
                  <c:v>43915.833414930552</c:v>
                </c:pt>
                <c:pt idx="1412">
                  <c:v>43915.875081655089</c:v>
                </c:pt>
                <c:pt idx="1413">
                  <c:v>43915.916748379626</c:v>
                </c:pt>
                <c:pt idx="1414">
                  <c:v>43915.958415104164</c:v>
                </c:pt>
                <c:pt idx="1415">
                  <c:v>43916.000081828701</c:v>
                </c:pt>
                <c:pt idx="1416">
                  <c:v>43916.041748553238</c:v>
                </c:pt>
                <c:pt idx="1417">
                  <c:v>43916.083415277775</c:v>
                </c:pt>
                <c:pt idx="1418">
                  <c:v>43916.125082002312</c:v>
                </c:pt>
                <c:pt idx="1419">
                  <c:v>43916.16674872685</c:v>
                </c:pt>
                <c:pt idx="1420">
                  <c:v>43916.208415451387</c:v>
                </c:pt>
                <c:pt idx="1421">
                  <c:v>43916.250082175924</c:v>
                </c:pt>
                <c:pt idx="1422">
                  <c:v>43916.291748900461</c:v>
                </c:pt>
                <c:pt idx="1423">
                  <c:v>43916.333415624998</c:v>
                </c:pt>
                <c:pt idx="1424">
                  <c:v>43916.375082349536</c:v>
                </c:pt>
                <c:pt idx="1425">
                  <c:v>43916.416749074073</c:v>
                </c:pt>
                <c:pt idx="1426">
                  <c:v>43916.45841579861</c:v>
                </c:pt>
                <c:pt idx="1427">
                  <c:v>43916.500082523147</c:v>
                </c:pt>
                <c:pt idx="1428">
                  <c:v>43916.541749247684</c:v>
                </c:pt>
                <c:pt idx="1429">
                  <c:v>43916.583415972222</c:v>
                </c:pt>
                <c:pt idx="1430">
                  <c:v>43916.625082696759</c:v>
                </c:pt>
                <c:pt idx="1431">
                  <c:v>43916.666749421296</c:v>
                </c:pt>
                <c:pt idx="1432">
                  <c:v>43916.708416145833</c:v>
                </c:pt>
                <c:pt idx="1433">
                  <c:v>43916.750082870371</c:v>
                </c:pt>
                <c:pt idx="1434">
                  <c:v>43916.791749594908</c:v>
                </c:pt>
                <c:pt idx="1435">
                  <c:v>43916.833416319445</c:v>
                </c:pt>
                <c:pt idx="1436">
                  <c:v>43916.875083043982</c:v>
                </c:pt>
                <c:pt idx="1437">
                  <c:v>43916.916749768519</c:v>
                </c:pt>
                <c:pt idx="1438">
                  <c:v>43916.958416493057</c:v>
                </c:pt>
                <c:pt idx="1439">
                  <c:v>43917.000083217594</c:v>
                </c:pt>
                <c:pt idx="1440">
                  <c:v>43917.041749942131</c:v>
                </c:pt>
                <c:pt idx="1441">
                  <c:v>43917.083416666668</c:v>
                </c:pt>
                <c:pt idx="1442">
                  <c:v>43917.125083391205</c:v>
                </c:pt>
                <c:pt idx="1443">
                  <c:v>43917.166750115743</c:v>
                </c:pt>
                <c:pt idx="1444">
                  <c:v>43917.20841684028</c:v>
                </c:pt>
                <c:pt idx="1445">
                  <c:v>43917.250083564817</c:v>
                </c:pt>
                <c:pt idx="1446">
                  <c:v>43917.291750289354</c:v>
                </c:pt>
                <c:pt idx="1447">
                  <c:v>43917.333417013891</c:v>
                </c:pt>
                <c:pt idx="1448">
                  <c:v>43917.375083738429</c:v>
                </c:pt>
                <c:pt idx="1449">
                  <c:v>43917.416750462966</c:v>
                </c:pt>
                <c:pt idx="1450">
                  <c:v>43917.458417187503</c:v>
                </c:pt>
                <c:pt idx="1451">
                  <c:v>43917.50008391204</c:v>
                </c:pt>
                <c:pt idx="1452">
                  <c:v>43917.541750636577</c:v>
                </c:pt>
                <c:pt idx="1453">
                  <c:v>43917.583417361115</c:v>
                </c:pt>
                <c:pt idx="1454">
                  <c:v>43917.625084085645</c:v>
                </c:pt>
                <c:pt idx="1455">
                  <c:v>43917.666750810182</c:v>
                </c:pt>
                <c:pt idx="1456">
                  <c:v>43917.708417534719</c:v>
                </c:pt>
                <c:pt idx="1457">
                  <c:v>43917.750084259256</c:v>
                </c:pt>
                <c:pt idx="1458">
                  <c:v>43917.791750983793</c:v>
                </c:pt>
                <c:pt idx="1459">
                  <c:v>43917.833417708331</c:v>
                </c:pt>
                <c:pt idx="1460">
                  <c:v>43917.875084432868</c:v>
                </c:pt>
                <c:pt idx="1461">
                  <c:v>43917.916751157405</c:v>
                </c:pt>
                <c:pt idx="1462">
                  <c:v>43917.958417881942</c:v>
                </c:pt>
                <c:pt idx="1463">
                  <c:v>43918.00008460648</c:v>
                </c:pt>
                <c:pt idx="1464">
                  <c:v>43918.041751331017</c:v>
                </c:pt>
                <c:pt idx="1465">
                  <c:v>43918.083418055554</c:v>
                </c:pt>
                <c:pt idx="1466">
                  <c:v>43918.125084780091</c:v>
                </c:pt>
                <c:pt idx="1467">
                  <c:v>43918.166751504628</c:v>
                </c:pt>
                <c:pt idx="1468">
                  <c:v>43918.208418229166</c:v>
                </c:pt>
                <c:pt idx="1469">
                  <c:v>43918.250084953703</c:v>
                </c:pt>
                <c:pt idx="1470">
                  <c:v>43918.29175167824</c:v>
                </c:pt>
                <c:pt idx="1471">
                  <c:v>43918.333418402777</c:v>
                </c:pt>
                <c:pt idx="1472">
                  <c:v>43918.375085127314</c:v>
                </c:pt>
                <c:pt idx="1473">
                  <c:v>43918.416751851852</c:v>
                </c:pt>
                <c:pt idx="1474">
                  <c:v>43918.458418576389</c:v>
                </c:pt>
                <c:pt idx="1475">
                  <c:v>43918.500085300926</c:v>
                </c:pt>
                <c:pt idx="1476">
                  <c:v>43918.541752025463</c:v>
                </c:pt>
                <c:pt idx="1477">
                  <c:v>43918.58341875</c:v>
                </c:pt>
                <c:pt idx="1478">
                  <c:v>43918.625085474538</c:v>
                </c:pt>
                <c:pt idx="1479">
                  <c:v>43918.666752199075</c:v>
                </c:pt>
                <c:pt idx="1480">
                  <c:v>43918.708418923612</c:v>
                </c:pt>
                <c:pt idx="1481">
                  <c:v>43918.750085648149</c:v>
                </c:pt>
                <c:pt idx="1482">
                  <c:v>43918.791752372686</c:v>
                </c:pt>
                <c:pt idx="1483">
                  <c:v>43918.833419097224</c:v>
                </c:pt>
                <c:pt idx="1484">
                  <c:v>43918.875085821761</c:v>
                </c:pt>
                <c:pt idx="1485">
                  <c:v>43918.916752546298</c:v>
                </c:pt>
                <c:pt idx="1486">
                  <c:v>43918.958419270835</c:v>
                </c:pt>
                <c:pt idx="1487">
                  <c:v>43919.000085995373</c:v>
                </c:pt>
                <c:pt idx="1488">
                  <c:v>43919.04175271991</c:v>
                </c:pt>
                <c:pt idx="1489">
                  <c:v>43919.083419444447</c:v>
                </c:pt>
                <c:pt idx="1490">
                  <c:v>43919.125086168984</c:v>
                </c:pt>
                <c:pt idx="1491">
                  <c:v>43919.166752893521</c:v>
                </c:pt>
                <c:pt idx="1492">
                  <c:v>43919.208419618059</c:v>
                </c:pt>
                <c:pt idx="1493">
                  <c:v>43919.250086342596</c:v>
                </c:pt>
                <c:pt idx="1494">
                  <c:v>43919.291753067133</c:v>
                </c:pt>
                <c:pt idx="1495">
                  <c:v>43919.33341979167</c:v>
                </c:pt>
                <c:pt idx="1496">
                  <c:v>43919.3750865162</c:v>
                </c:pt>
                <c:pt idx="1497">
                  <c:v>43919.416753240737</c:v>
                </c:pt>
                <c:pt idx="1498">
                  <c:v>43919.458419965275</c:v>
                </c:pt>
                <c:pt idx="1499">
                  <c:v>43919.500086689812</c:v>
                </c:pt>
                <c:pt idx="1500">
                  <c:v>43919.541753414349</c:v>
                </c:pt>
                <c:pt idx="1501">
                  <c:v>43919.583420138886</c:v>
                </c:pt>
                <c:pt idx="1502">
                  <c:v>43919.625086863423</c:v>
                </c:pt>
                <c:pt idx="1503">
                  <c:v>43919.666753587961</c:v>
                </c:pt>
                <c:pt idx="1504">
                  <c:v>43919.708420312498</c:v>
                </c:pt>
                <c:pt idx="1505">
                  <c:v>43919.750087037035</c:v>
                </c:pt>
                <c:pt idx="1506">
                  <c:v>43919.791753761572</c:v>
                </c:pt>
                <c:pt idx="1507">
                  <c:v>43919.833420486109</c:v>
                </c:pt>
                <c:pt idx="1508">
                  <c:v>43919.875087210647</c:v>
                </c:pt>
                <c:pt idx="1509">
                  <c:v>43919.916753935184</c:v>
                </c:pt>
                <c:pt idx="1510">
                  <c:v>43919.958420659721</c:v>
                </c:pt>
                <c:pt idx="1511">
                  <c:v>43920.000087384258</c:v>
                </c:pt>
                <c:pt idx="1512">
                  <c:v>43920.041754108795</c:v>
                </c:pt>
                <c:pt idx="1513">
                  <c:v>43920.083420833333</c:v>
                </c:pt>
                <c:pt idx="1514">
                  <c:v>43920.12508755787</c:v>
                </c:pt>
                <c:pt idx="1515">
                  <c:v>43920.166754282407</c:v>
                </c:pt>
                <c:pt idx="1516">
                  <c:v>43920.208421006944</c:v>
                </c:pt>
                <c:pt idx="1517">
                  <c:v>43920.250087731481</c:v>
                </c:pt>
                <c:pt idx="1518">
                  <c:v>43920.291754456019</c:v>
                </c:pt>
                <c:pt idx="1519">
                  <c:v>43920.333421180556</c:v>
                </c:pt>
                <c:pt idx="1520">
                  <c:v>43920.375087905093</c:v>
                </c:pt>
                <c:pt idx="1521">
                  <c:v>43920.41675462963</c:v>
                </c:pt>
                <c:pt idx="1522">
                  <c:v>43920.458421354168</c:v>
                </c:pt>
                <c:pt idx="1523">
                  <c:v>43920.500088078705</c:v>
                </c:pt>
                <c:pt idx="1524">
                  <c:v>43920.541754803242</c:v>
                </c:pt>
                <c:pt idx="1525">
                  <c:v>43920.583421527779</c:v>
                </c:pt>
                <c:pt idx="1526">
                  <c:v>43920.625088252316</c:v>
                </c:pt>
                <c:pt idx="1527">
                  <c:v>43920.666754976854</c:v>
                </c:pt>
                <c:pt idx="1528">
                  <c:v>43920.708421701391</c:v>
                </c:pt>
                <c:pt idx="1529">
                  <c:v>43920.750088425928</c:v>
                </c:pt>
                <c:pt idx="1530">
                  <c:v>43920.791755150465</c:v>
                </c:pt>
                <c:pt idx="1531">
                  <c:v>43920.833421875002</c:v>
                </c:pt>
                <c:pt idx="1532">
                  <c:v>43920.87508859954</c:v>
                </c:pt>
                <c:pt idx="1533">
                  <c:v>43920.916755324077</c:v>
                </c:pt>
                <c:pt idx="1534">
                  <c:v>43920.958422048614</c:v>
                </c:pt>
                <c:pt idx="1535">
                  <c:v>43921.000088773151</c:v>
                </c:pt>
                <c:pt idx="1536">
                  <c:v>43921.041755497688</c:v>
                </c:pt>
                <c:pt idx="1537">
                  <c:v>43921.083422222226</c:v>
                </c:pt>
                <c:pt idx="1538">
                  <c:v>43921.125088946763</c:v>
                </c:pt>
                <c:pt idx="1539">
                  <c:v>43921.166755671293</c:v>
                </c:pt>
                <c:pt idx="1540">
                  <c:v>43921.20842239583</c:v>
                </c:pt>
                <c:pt idx="1541">
                  <c:v>43921.250089120367</c:v>
                </c:pt>
                <c:pt idx="1542">
                  <c:v>43921.291755844904</c:v>
                </c:pt>
                <c:pt idx="1543">
                  <c:v>43921.333422569442</c:v>
                </c:pt>
                <c:pt idx="1544">
                  <c:v>43921.375089293979</c:v>
                </c:pt>
                <c:pt idx="1545">
                  <c:v>43921.416756018516</c:v>
                </c:pt>
                <c:pt idx="1546">
                  <c:v>43921.458422743053</c:v>
                </c:pt>
                <c:pt idx="1547">
                  <c:v>43921.50008946759</c:v>
                </c:pt>
                <c:pt idx="1548">
                  <c:v>43921.541756192128</c:v>
                </c:pt>
                <c:pt idx="1549">
                  <c:v>43921.583422916665</c:v>
                </c:pt>
                <c:pt idx="1550">
                  <c:v>43921.625089641202</c:v>
                </c:pt>
                <c:pt idx="1551">
                  <c:v>43921.666756365739</c:v>
                </c:pt>
                <c:pt idx="1552">
                  <c:v>43921.708423090276</c:v>
                </c:pt>
                <c:pt idx="1553">
                  <c:v>43921.750089814814</c:v>
                </c:pt>
                <c:pt idx="1554">
                  <c:v>43921.791756539351</c:v>
                </c:pt>
                <c:pt idx="1555">
                  <c:v>43921.833423263888</c:v>
                </c:pt>
                <c:pt idx="1556">
                  <c:v>43921.875089988425</c:v>
                </c:pt>
                <c:pt idx="1557">
                  <c:v>43921.916756712963</c:v>
                </c:pt>
                <c:pt idx="1558">
                  <c:v>43921.9584234375</c:v>
                </c:pt>
                <c:pt idx="1559">
                  <c:v>43922.000090162037</c:v>
                </c:pt>
                <c:pt idx="1560">
                  <c:v>43922.041756886574</c:v>
                </c:pt>
                <c:pt idx="1561">
                  <c:v>43922.083423611111</c:v>
                </c:pt>
                <c:pt idx="1562">
                  <c:v>43922.125090335649</c:v>
                </c:pt>
                <c:pt idx="1563">
                  <c:v>43922.166757060186</c:v>
                </c:pt>
                <c:pt idx="1564">
                  <c:v>43922.208423784723</c:v>
                </c:pt>
                <c:pt idx="1565">
                  <c:v>43922.25009050926</c:v>
                </c:pt>
                <c:pt idx="1566">
                  <c:v>43922.291757233797</c:v>
                </c:pt>
                <c:pt idx="1567">
                  <c:v>43922.333423958335</c:v>
                </c:pt>
                <c:pt idx="1568">
                  <c:v>43922.375090682872</c:v>
                </c:pt>
                <c:pt idx="1569">
                  <c:v>43922.416757407409</c:v>
                </c:pt>
                <c:pt idx="1570">
                  <c:v>43922.458424131946</c:v>
                </c:pt>
                <c:pt idx="1571">
                  <c:v>43922.500090856483</c:v>
                </c:pt>
                <c:pt idx="1572">
                  <c:v>43922.541757581021</c:v>
                </c:pt>
                <c:pt idx="1573">
                  <c:v>43922.583424305558</c:v>
                </c:pt>
                <c:pt idx="1574">
                  <c:v>43922.625091030095</c:v>
                </c:pt>
                <c:pt idx="1575">
                  <c:v>43922.666757754632</c:v>
                </c:pt>
                <c:pt idx="1576">
                  <c:v>43922.708424479169</c:v>
                </c:pt>
                <c:pt idx="1577">
                  <c:v>43922.750091203707</c:v>
                </c:pt>
                <c:pt idx="1578">
                  <c:v>43922.791757928244</c:v>
                </c:pt>
                <c:pt idx="1579">
                  <c:v>43922.833424652781</c:v>
                </c:pt>
                <c:pt idx="1580">
                  <c:v>43922.875091377318</c:v>
                </c:pt>
                <c:pt idx="1581">
                  <c:v>43922.916758101848</c:v>
                </c:pt>
                <c:pt idx="1582">
                  <c:v>43922.958424826385</c:v>
                </c:pt>
                <c:pt idx="1583">
                  <c:v>43923.000091550923</c:v>
                </c:pt>
                <c:pt idx="1584">
                  <c:v>43923.04175827546</c:v>
                </c:pt>
                <c:pt idx="1585">
                  <c:v>43923.083424999997</c:v>
                </c:pt>
                <c:pt idx="1586">
                  <c:v>43923.125091724534</c:v>
                </c:pt>
                <c:pt idx="1587">
                  <c:v>43923.166758449071</c:v>
                </c:pt>
                <c:pt idx="1588">
                  <c:v>43923.208425173609</c:v>
                </c:pt>
                <c:pt idx="1589">
                  <c:v>43923.250091898146</c:v>
                </c:pt>
                <c:pt idx="1590">
                  <c:v>43923.291758622683</c:v>
                </c:pt>
                <c:pt idx="1591">
                  <c:v>43923.33342534722</c:v>
                </c:pt>
                <c:pt idx="1592">
                  <c:v>43923.375092071758</c:v>
                </c:pt>
                <c:pt idx="1593">
                  <c:v>43923.416758796295</c:v>
                </c:pt>
                <c:pt idx="1594">
                  <c:v>43923.458425520832</c:v>
                </c:pt>
                <c:pt idx="1595">
                  <c:v>43923.500092245369</c:v>
                </c:pt>
                <c:pt idx="1596">
                  <c:v>43923.541758969906</c:v>
                </c:pt>
                <c:pt idx="1597">
                  <c:v>43923.583425694444</c:v>
                </c:pt>
                <c:pt idx="1598">
                  <c:v>43923.625092418981</c:v>
                </c:pt>
                <c:pt idx="1599">
                  <c:v>43923.666759143518</c:v>
                </c:pt>
                <c:pt idx="1600">
                  <c:v>43923.708425868055</c:v>
                </c:pt>
                <c:pt idx="1601">
                  <c:v>43923.750092592592</c:v>
                </c:pt>
                <c:pt idx="1602">
                  <c:v>43923.79175931713</c:v>
                </c:pt>
                <c:pt idx="1603">
                  <c:v>43923.833426041667</c:v>
                </c:pt>
                <c:pt idx="1604">
                  <c:v>43923.875092766204</c:v>
                </c:pt>
                <c:pt idx="1605">
                  <c:v>43923.916759490741</c:v>
                </c:pt>
                <c:pt idx="1606">
                  <c:v>43923.958426215278</c:v>
                </c:pt>
                <c:pt idx="1607">
                  <c:v>43924.000092939816</c:v>
                </c:pt>
                <c:pt idx="1608">
                  <c:v>43924.041759664353</c:v>
                </c:pt>
                <c:pt idx="1609">
                  <c:v>43924.08342638889</c:v>
                </c:pt>
                <c:pt idx="1610">
                  <c:v>43924.125093113427</c:v>
                </c:pt>
                <c:pt idx="1611">
                  <c:v>43924.166759837964</c:v>
                </c:pt>
                <c:pt idx="1612">
                  <c:v>43924.208426562502</c:v>
                </c:pt>
                <c:pt idx="1613">
                  <c:v>43924.250093287039</c:v>
                </c:pt>
                <c:pt idx="1614">
                  <c:v>43924.291760011576</c:v>
                </c:pt>
                <c:pt idx="1615">
                  <c:v>43924.333426736113</c:v>
                </c:pt>
                <c:pt idx="1616">
                  <c:v>43924.375093460651</c:v>
                </c:pt>
                <c:pt idx="1617">
                  <c:v>43924.416760185188</c:v>
                </c:pt>
                <c:pt idx="1618">
                  <c:v>43924.458426909725</c:v>
                </c:pt>
                <c:pt idx="1619">
                  <c:v>43924.500093634262</c:v>
                </c:pt>
                <c:pt idx="1620">
                  <c:v>43924.541760358799</c:v>
                </c:pt>
                <c:pt idx="1621">
                  <c:v>43924.583427083337</c:v>
                </c:pt>
                <c:pt idx="1622">
                  <c:v>43924.625093807874</c:v>
                </c:pt>
                <c:pt idx="1623">
                  <c:v>43924.666760532411</c:v>
                </c:pt>
                <c:pt idx="1624">
                  <c:v>43924.708427256941</c:v>
                </c:pt>
                <c:pt idx="1625">
                  <c:v>43924.750093981478</c:v>
                </c:pt>
                <c:pt idx="1626">
                  <c:v>43924.791760706015</c:v>
                </c:pt>
                <c:pt idx="1627">
                  <c:v>43924.833427430553</c:v>
                </c:pt>
                <c:pt idx="1628">
                  <c:v>43924.87509415509</c:v>
                </c:pt>
                <c:pt idx="1629">
                  <c:v>43924.916760879627</c:v>
                </c:pt>
                <c:pt idx="1630">
                  <c:v>43924.958427604164</c:v>
                </c:pt>
                <c:pt idx="1631">
                  <c:v>43925.000094328701</c:v>
                </c:pt>
                <c:pt idx="1632">
                  <c:v>43925.041761053239</c:v>
                </c:pt>
                <c:pt idx="1633">
                  <c:v>43925.083427777776</c:v>
                </c:pt>
                <c:pt idx="1634">
                  <c:v>43925.125094502313</c:v>
                </c:pt>
                <c:pt idx="1635">
                  <c:v>43925.16676122685</c:v>
                </c:pt>
                <c:pt idx="1636">
                  <c:v>43925.208427951387</c:v>
                </c:pt>
                <c:pt idx="1637">
                  <c:v>43925.250094675925</c:v>
                </c:pt>
                <c:pt idx="1638">
                  <c:v>43925.291761400462</c:v>
                </c:pt>
                <c:pt idx="1639">
                  <c:v>43925.333428124999</c:v>
                </c:pt>
                <c:pt idx="1640">
                  <c:v>43925.375094849536</c:v>
                </c:pt>
                <c:pt idx="1641">
                  <c:v>43925.416761574073</c:v>
                </c:pt>
                <c:pt idx="1642">
                  <c:v>43925.458428298611</c:v>
                </c:pt>
                <c:pt idx="1643">
                  <c:v>43925.500095023148</c:v>
                </c:pt>
                <c:pt idx="1644">
                  <c:v>43925.541761747685</c:v>
                </c:pt>
                <c:pt idx="1645">
                  <c:v>43925.583428472222</c:v>
                </c:pt>
                <c:pt idx="1646">
                  <c:v>43925.62509519676</c:v>
                </c:pt>
                <c:pt idx="1647">
                  <c:v>43925.666761921297</c:v>
                </c:pt>
                <c:pt idx="1648">
                  <c:v>43925.708428645834</c:v>
                </c:pt>
                <c:pt idx="1649">
                  <c:v>43925.750095370371</c:v>
                </c:pt>
                <c:pt idx="1650">
                  <c:v>43925.791762094908</c:v>
                </c:pt>
                <c:pt idx="1651">
                  <c:v>43925.833428819446</c:v>
                </c:pt>
                <c:pt idx="1652">
                  <c:v>43925.875095543983</c:v>
                </c:pt>
                <c:pt idx="1653">
                  <c:v>43925.91676226852</c:v>
                </c:pt>
                <c:pt idx="1654">
                  <c:v>43925.958428993057</c:v>
                </c:pt>
                <c:pt idx="1655">
                  <c:v>43926.000095717594</c:v>
                </c:pt>
                <c:pt idx="1656">
                  <c:v>43926.041762442132</c:v>
                </c:pt>
                <c:pt idx="1657">
                  <c:v>43926.083429166669</c:v>
                </c:pt>
                <c:pt idx="1658">
                  <c:v>43926.125095891206</c:v>
                </c:pt>
                <c:pt idx="1659">
                  <c:v>43926.166762615743</c:v>
                </c:pt>
                <c:pt idx="1660">
                  <c:v>43926.20842934028</c:v>
                </c:pt>
                <c:pt idx="1661">
                  <c:v>43926.250096064818</c:v>
                </c:pt>
                <c:pt idx="1662">
                  <c:v>43926.291762789355</c:v>
                </c:pt>
                <c:pt idx="1663">
                  <c:v>43926.333429513892</c:v>
                </c:pt>
                <c:pt idx="1664">
                  <c:v>43926.375096238429</c:v>
                </c:pt>
                <c:pt idx="1665">
                  <c:v>43926.416762962966</c:v>
                </c:pt>
                <c:pt idx="1666">
                  <c:v>43926.458429687496</c:v>
                </c:pt>
                <c:pt idx="1667">
                  <c:v>43926.500096412034</c:v>
                </c:pt>
                <c:pt idx="1668">
                  <c:v>43926.541763136571</c:v>
                </c:pt>
                <c:pt idx="1669">
                  <c:v>43926.583429861108</c:v>
                </c:pt>
                <c:pt idx="1670">
                  <c:v>43926.625096585645</c:v>
                </c:pt>
                <c:pt idx="1671">
                  <c:v>43926.666763310182</c:v>
                </c:pt>
                <c:pt idx="1672">
                  <c:v>43926.70843003472</c:v>
                </c:pt>
                <c:pt idx="1673">
                  <c:v>43926.750096759257</c:v>
                </c:pt>
                <c:pt idx="1674">
                  <c:v>43926.791763483794</c:v>
                </c:pt>
                <c:pt idx="1675">
                  <c:v>43926.833430208331</c:v>
                </c:pt>
                <c:pt idx="1676">
                  <c:v>43926.875096932868</c:v>
                </c:pt>
                <c:pt idx="1677">
                  <c:v>43926.916763657406</c:v>
                </c:pt>
                <c:pt idx="1678">
                  <c:v>43926.958430381943</c:v>
                </c:pt>
                <c:pt idx="1679">
                  <c:v>43927.00009710648</c:v>
                </c:pt>
                <c:pt idx="1680">
                  <c:v>43927.041763831017</c:v>
                </c:pt>
                <c:pt idx="1681">
                  <c:v>43927.083430555555</c:v>
                </c:pt>
                <c:pt idx="1682">
                  <c:v>43927.125097280092</c:v>
                </c:pt>
                <c:pt idx="1683">
                  <c:v>43927.166764004629</c:v>
                </c:pt>
                <c:pt idx="1684">
                  <c:v>43927.208430729166</c:v>
                </c:pt>
                <c:pt idx="1685">
                  <c:v>43927.250097453703</c:v>
                </c:pt>
                <c:pt idx="1686">
                  <c:v>43927.291764178241</c:v>
                </c:pt>
                <c:pt idx="1687">
                  <c:v>43927.333430902778</c:v>
                </c:pt>
                <c:pt idx="1688">
                  <c:v>43927.375097627315</c:v>
                </c:pt>
                <c:pt idx="1689">
                  <c:v>43927.416764351852</c:v>
                </c:pt>
                <c:pt idx="1690">
                  <c:v>43927.458431076389</c:v>
                </c:pt>
                <c:pt idx="1691">
                  <c:v>43927.500097800927</c:v>
                </c:pt>
                <c:pt idx="1692">
                  <c:v>43927.541764525464</c:v>
                </c:pt>
                <c:pt idx="1693">
                  <c:v>43927.583431250001</c:v>
                </c:pt>
                <c:pt idx="1694">
                  <c:v>43927.625097974538</c:v>
                </c:pt>
                <c:pt idx="1695">
                  <c:v>43927.666764699075</c:v>
                </c:pt>
                <c:pt idx="1696">
                  <c:v>43927.708431423613</c:v>
                </c:pt>
                <c:pt idx="1697">
                  <c:v>43927.75009814815</c:v>
                </c:pt>
                <c:pt idx="1698">
                  <c:v>43927.791764872687</c:v>
                </c:pt>
                <c:pt idx="1699">
                  <c:v>43927.833431597224</c:v>
                </c:pt>
                <c:pt idx="1700">
                  <c:v>43927.875098321761</c:v>
                </c:pt>
                <c:pt idx="1701">
                  <c:v>43927.916765046299</c:v>
                </c:pt>
                <c:pt idx="1702">
                  <c:v>43927.958431770836</c:v>
                </c:pt>
                <c:pt idx="1703">
                  <c:v>43928.000098495373</c:v>
                </c:pt>
                <c:pt idx="1704">
                  <c:v>43928.04176521991</c:v>
                </c:pt>
                <c:pt idx="1705">
                  <c:v>43928.083431944448</c:v>
                </c:pt>
                <c:pt idx="1706">
                  <c:v>43928.125098668985</c:v>
                </c:pt>
                <c:pt idx="1707">
                  <c:v>43928.166765393522</c:v>
                </c:pt>
                <c:pt idx="1708">
                  <c:v>43928.208432118059</c:v>
                </c:pt>
                <c:pt idx="1709">
                  <c:v>43928.250098842589</c:v>
                </c:pt>
                <c:pt idx="1710">
                  <c:v>43928.291765567126</c:v>
                </c:pt>
                <c:pt idx="1711">
                  <c:v>43928.333432291663</c:v>
                </c:pt>
                <c:pt idx="1712">
                  <c:v>43928.375099016201</c:v>
                </c:pt>
                <c:pt idx="1713">
                  <c:v>43928.416765740738</c:v>
                </c:pt>
                <c:pt idx="1714">
                  <c:v>43928.458432465275</c:v>
                </c:pt>
                <c:pt idx="1715">
                  <c:v>43928.500099189812</c:v>
                </c:pt>
                <c:pt idx="1716">
                  <c:v>43928.54176591435</c:v>
                </c:pt>
                <c:pt idx="1717">
                  <c:v>43928.583432638887</c:v>
                </c:pt>
                <c:pt idx="1718">
                  <c:v>43928.625099363424</c:v>
                </c:pt>
                <c:pt idx="1719">
                  <c:v>43928.666766087961</c:v>
                </c:pt>
                <c:pt idx="1720">
                  <c:v>43928.708432812498</c:v>
                </c:pt>
                <c:pt idx="1721">
                  <c:v>43928.750099537036</c:v>
                </c:pt>
                <c:pt idx="1722">
                  <c:v>43928.791766261573</c:v>
                </c:pt>
                <c:pt idx="1723">
                  <c:v>43928.83343298611</c:v>
                </c:pt>
                <c:pt idx="1724">
                  <c:v>43928.875099710647</c:v>
                </c:pt>
                <c:pt idx="1725">
                  <c:v>43928.916766435184</c:v>
                </c:pt>
                <c:pt idx="1726">
                  <c:v>43928.958433159722</c:v>
                </c:pt>
                <c:pt idx="1727">
                  <c:v>43929.000099884259</c:v>
                </c:pt>
                <c:pt idx="1728">
                  <c:v>43929.041766608796</c:v>
                </c:pt>
                <c:pt idx="1729">
                  <c:v>43929.083433333333</c:v>
                </c:pt>
                <c:pt idx="1730">
                  <c:v>43929.12510005787</c:v>
                </c:pt>
                <c:pt idx="1731">
                  <c:v>43929.166766782408</c:v>
                </c:pt>
                <c:pt idx="1732">
                  <c:v>43929.208433506945</c:v>
                </c:pt>
                <c:pt idx="1733">
                  <c:v>43929.250100231482</c:v>
                </c:pt>
                <c:pt idx="1734">
                  <c:v>43929.291766956019</c:v>
                </c:pt>
                <c:pt idx="1735">
                  <c:v>43929.333433680556</c:v>
                </c:pt>
                <c:pt idx="1736">
                  <c:v>43929.375100405094</c:v>
                </c:pt>
                <c:pt idx="1737">
                  <c:v>43929.416767129631</c:v>
                </c:pt>
                <c:pt idx="1738">
                  <c:v>43929.458433854168</c:v>
                </c:pt>
                <c:pt idx="1739">
                  <c:v>43929.500100578705</c:v>
                </c:pt>
                <c:pt idx="1740">
                  <c:v>43929.541767303243</c:v>
                </c:pt>
                <c:pt idx="1741">
                  <c:v>43929.58343402778</c:v>
                </c:pt>
                <c:pt idx="1742">
                  <c:v>43929.625100752317</c:v>
                </c:pt>
                <c:pt idx="1743">
                  <c:v>43929.666767476854</c:v>
                </c:pt>
                <c:pt idx="1744">
                  <c:v>43929.708434201391</c:v>
                </c:pt>
                <c:pt idx="1745">
                  <c:v>43929.750100925929</c:v>
                </c:pt>
                <c:pt idx="1746">
                  <c:v>43929.791767650466</c:v>
                </c:pt>
                <c:pt idx="1747">
                  <c:v>43929.833434375003</c:v>
                </c:pt>
                <c:pt idx="1748">
                  <c:v>43929.87510109954</c:v>
                </c:pt>
                <c:pt idx="1749">
                  <c:v>43929.916767824077</c:v>
                </c:pt>
                <c:pt idx="1750">
                  <c:v>43929.958434548615</c:v>
                </c:pt>
                <c:pt idx="1751">
                  <c:v>43930.000101273145</c:v>
                </c:pt>
                <c:pt idx="1752">
                  <c:v>43930.041767997682</c:v>
                </c:pt>
                <c:pt idx="1753">
                  <c:v>43930.083434722219</c:v>
                </c:pt>
                <c:pt idx="1754">
                  <c:v>43930.125101446756</c:v>
                </c:pt>
                <c:pt idx="1755">
                  <c:v>43930.166768171293</c:v>
                </c:pt>
                <c:pt idx="1756">
                  <c:v>43930.208434895831</c:v>
                </c:pt>
                <c:pt idx="1757">
                  <c:v>43930.250101620368</c:v>
                </c:pt>
                <c:pt idx="1758">
                  <c:v>43930.291768344905</c:v>
                </c:pt>
                <c:pt idx="1759">
                  <c:v>43930.333435069442</c:v>
                </c:pt>
                <c:pt idx="1760">
                  <c:v>43930.375101793979</c:v>
                </c:pt>
                <c:pt idx="1761">
                  <c:v>43930.416768518517</c:v>
                </c:pt>
                <c:pt idx="1762">
                  <c:v>43930.458435243054</c:v>
                </c:pt>
                <c:pt idx="1763">
                  <c:v>43930.500101967591</c:v>
                </c:pt>
                <c:pt idx="1764">
                  <c:v>43930.541768692128</c:v>
                </c:pt>
                <c:pt idx="1765">
                  <c:v>43930.583435416665</c:v>
                </c:pt>
                <c:pt idx="1766">
                  <c:v>43930.625102141203</c:v>
                </c:pt>
                <c:pt idx="1767">
                  <c:v>43930.66676886574</c:v>
                </c:pt>
                <c:pt idx="1768">
                  <c:v>43930.708435590277</c:v>
                </c:pt>
                <c:pt idx="1769">
                  <c:v>43930.750102314814</c:v>
                </c:pt>
                <c:pt idx="1770">
                  <c:v>43930.791769039351</c:v>
                </c:pt>
                <c:pt idx="1771">
                  <c:v>43930.833435763889</c:v>
                </c:pt>
                <c:pt idx="1772">
                  <c:v>43930.875102488426</c:v>
                </c:pt>
                <c:pt idx="1773">
                  <c:v>43930.916769212963</c:v>
                </c:pt>
                <c:pt idx="1774">
                  <c:v>43930.9584359375</c:v>
                </c:pt>
                <c:pt idx="1775">
                  <c:v>43931.000102662038</c:v>
                </c:pt>
                <c:pt idx="1776">
                  <c:v>43931.041769386575</c:v>
                </c:pt>
                <c:pt idx="1777">
                  <c:v>43931.083436111112</c:v>
                </c:pt>
                <c:pt idx="1778">
                  <c:v>43931.125102835649</c:v>
                </c:pt>
                <c:pt idx="1779">
                  <c:v>43931.166769560186</c:v>
                </c:pt>
                <c:pt idx="1780">
                  <c:v>43931.208436284724</c:v>
                </c:pt>
                <c:pt idx="1781">
                  <c:v>43931.250103009261</c:v>
                </c:pt>
                <c:pt idx="1782">
                  <c:v>43931.291769733798</c:v>
                </c:pt>
                <c:pt idx="1783">
                  <c:v>43931.333436458335</c:v>
                </c:pt>
                <c:pt idx="1784">
                  <c:v>43931.375103182872</c:v>
                </c:pt>
                <c:pt idx="1785">
                  <c:v>43931.41676990741</c:v>
                </c:pt>
                <c:pt idx="1786">
                  <c:v>43931.458436631947</c:v>
                </c:pt>
                <c:pt idx="1787">
                  <c:v>43931.500103356484</c:v>
                </c:pt>
                <c:pt idx="1788">
                  <c:v>43931.541770081021</c:v>
                </c:pt>
                <c:pt idx="1789">
                  <c:v>43931.583436805558</c:v>
                </c:pt>
                <c:pt idx="1790">
                  <c:v>43931.625103530096</c:v>
                </c:pt>
                <c:pt idx="1791">
                  <c:v>43931.666770254633</c:v>
                </c:pt>
                <c:pt idx="1792">
                  <c:v>43931.70843697917</c:v>
                </c:pt>
                <c:pt idx="1793">
                  <c:v>43931.750103703707</c:v>
                </c:pt>
                <c:pt idx="1794">
                  <c:v>43931.791770428237</c:v>
                </c:pt>
                <c:pt idx="1795">
                  <c:v>43931.833437152774</c:v>
                </c:pt>
                <c:pt idx="1796">
                  <c:v>43931.875103877312</c:v>
                </c:pt>
                <c:pt idx="1797">
                  <c:v>43931.916770601849</c:v>
                </c:pt>
                <c:pt idx="1798">
                  <c:v>43931.958437326386</c:v>
                </c:pt>
                <c:pt idx="1799">
                  <c:v>43932.000104050923</c:v>
                </c:pt>
                <c:pt idx="1800">
                  <c:v>43932.04177077546</c:v>
                </c:pt>
                <c:pt idx="1801">
                  <c:v>43932.083437499998</c:v>
                </c:pt>
                <c:pt idx="1802">
                  <c:v>43932.125104224535</c:v>
                </c:pt>
                <c:pt idx="1803">
                  <c:v>43932.166770949072</c:v>
                </c:pt>
                <c:pt idx="1804">
                  <c:v>43932.208437673609</c:v>
                </c:pt>
                <c:pt idx="1805">
                  <c:v>43932.250104398147</c:v>
                </c:pt>
                <c:pt idx="1806">
                  <c:v>43932.291771122684</c:v>
                </c:pt>
                <c:pt idx="1807">
                  <c:v>43932.333437847221</c:v>
                </c:pt>
                <c:pt idx="1808">
                  <c:v>43932.375104571758</c:v>
                </c:pt>
                <c:pt idx="1809">
                  <c:v>43932.416771296295</c:v>
                </c:pt>
                <c:pt idx="1810">
                  <c:v>43932.458438020833</c:v>
                </c:pt>
                <c:pt idx="1811">
                  <c:v>43932.50010474537</c:v>
                </c:pt>
                <c:pt idx="1812">
                  <c:v>43932.541771469907</c:v>
                </c:pt>
                <c:pt idx="1813">
                  <c:v>43932.583438194444</c:v>
                </c:pt>
                <c:pt idx="1814">
                  <c:v>43932.625104918981</c:v>
                </c:pt>
                <c:pt idx="1815">
                  <c:v>43932.666771643519</c:v>
                </c:pt>
                <c:pt idx="1816">
                  <c:v>43932.708438368056</c:v>
                </c:pt>
                <c:pt idx="1817">
                  <c:v>43932.750105092593</c:v>
                </c:pt>
                <c:pt idx="1818">
                  <c:v>43932.79177181713</c:v>
                </c:pt>
                <c:pt idx="1819">
                  <c:v>43932.833438541667</c:v>
                </c:pt>
                <c:pt idx="1820">
                  <c:v>43932.875105266205</c:v>
                </c:pt>
                <c:pt idx="1821">
                  <c:v>43932.916771990742</c:v>
                </c:pt>
                <c:pt idx="1822">
                  <c:v>43932.958438715279</c:v>
                </c:pt>
                <c:pt idx="1823">
                  <c:v>43933.000105439816</c:v>
                </c:pt>
                <c:pt idx="1824">
                  <c:v>43933.041772164353</c:v>
                </c:pt>
                <c:pt idx="1825">
                  <c:v>43933.083438888891</c:v>
                </c:pt>
                <c:pt idx="1826">
                  <c:v>43933.125105613428</c:v>
                </c:pt>
                <c:pt idx="1827">
                  <c:v>43933.166772337965</c:v>
                </c:pt>
                <c:pt idx="1828">
                  <c:v>43933.208439062502</c:v>
                </c:pt>
                <c:pt idx="1829">
                  <c:v>43933.25010578704</c:v>
                </c:pt>
                <c:pt idx="1830">
                  <c:v>43933.291772511577</c:v>
                </c:pt>
                <c:pt idx="1831">
                  <c:v>43933.333439236114</c:v>
                </c:pt>
                <c:pt idx="1832">
                  <c:v>43933.375105960651</c:v>
                </c:pt>
                <c:pt idx="1833">
                  <c:v>43933.416772685188</c:v>
                </c:pt>
                <c:pt idx="1834">
                  <c:v>43933.458439409726</c:v>
                </c:pt>
                <c:pt idx="1835">
                  <c:v>43933.500106134263</c:v>
                </c:pt>
                <c:pt idx="1836">
                  <c:v>43933.541772858793</c:v>
                </c:pt>
                <c:pt idx="1837">
                  <c:v>43933.58343958333</c:v>
                </c:pt>
                <c:pt idx="1838">
                  <c:v>43933.625106307867</c:v>
                </c:pt>
                <c:pt idx="1839">
                  <c:v>43933.666773032404</c:v>
                </c:pt>
                <c:pt idx="1840">
                  <c:v>43933.708439756942</c:v>
                </c:pt>
                <c:pt idx="1841">
                  <c:v>43933.750106481479</c:v>
                </c:pt>
                <c:pt idx="1842">
                  <c:v>43933.791773206016</c:v>
                </c:pt>
                <c:pt idx="1843">
                  <c:v>43933.833439930553</c:v>
                </c:pt>
                <c:pt idx="1844">
                  <c:v>43933.87510665509</c:v>
                </c:pt>
                <c:pt idx="1845">
                  <c:v>43933.916773379628</c:v>
                </c:pt>
                <c:pt idx="1846">
                  <c:v>43933.958440104165</c:v>
                </c:pt>
                <c:pt idx="1847">
                  <c:v>43934.000106828702</c:v>
                </c:pt>
                <c:pt idx="1848">
                  <c:v>43934.041773553239</c:v>
                </c:pt>
                <c:pt idx="1849">
                  <c:v>43934.083440277776</c:v>
                </c:pt>
                <c:pt idx="1850">
                  <c:v>43934.125107002314</c:v>
                </c:pt>
                <c:pt idx="1851">
                  <c:v>43934.166773726851</c:v>
                </c:pt>
                <c:pt idx="1852">
                  <c:v>43934.208440451388</c:v>
                </c:pt>
                <c:pt idx="1853">
                  <c:v>43934.250107175925</c:v>
                </c:pt>
                <c:pt idx="1854">
                  <c:v>43934.291773900462</c:v>
                </c:pt>
                <c:pt idx="1855">
                  <c:v>43934.333440625</c:v>
                </c:pt>
                <c:pt idx="1856">
                  <c:v>43934.375107349537</c:v>
                </c:pt>
                <c:pt idx="1857">
                  <c:v>43934.416774074074</c:v>
                </c:pt>
                <c:pt idx="1858">
                  <c:v>43934.458440798611</c:v>
                </c:pt>
                <c:pt idx="1859">
                  <c:v>43934.500107523148</c:v>
                </c:pt>
                <c:pt idx="1860">
                  <c:v>43934.541774247686</c:v>
                </c:pt>
                <c:pt idx="1861">
                  <c:v>43934.583440972223</c:v>
                </c:pt>
                <c:pt idx="1862">
                  <c:v>43934.62510769676</c:v>
                </c:pt>
                <c:pt idx="1863">
                  <c:v>43934.666774421297</c:v>
                </c:pt>
                <c:pt idx="1864">
                  <c:v>43934.708441145835</c:v>
                </c:pt>
                <c:pt idx="1865">
                  <c:v>43934.750107870372</c:v>
                </c:pt>
                <c:pt idx="1866">
                  <c:v>43934.791774594909</c:v>
                </c:pt>
                <c:pt idx="1867">
                  <c:v>43934.833441319446</c:v>
                </c:pt>
                <c:pt idx="1868">
                  <c:v>43934.875108043983</c:v>
                </c:pt>
                <c:pt idx="1869">
                  <c:v>43934.916774768521</c:v>
                </c:pt>
                <c:pt idx="1870">
                  <c:v>43934.958441493058</c:v>
                </c:pt>
                <c:pt idx="1871">
                  <c:v>43935.000108217595</c:v>
                </c:pt>
                <c:pt idx="1872">
                  <c:v>43935.041774942132</c:v>
                </c:pt>
                <c:pt idx="1873">
                  <c:v>43935.083441666669</c:v>
                </c:pt>
                <c:pt idx="1874">
                  <c:v>43935.125108391207</c:v>
                </c:pt>
                <c:pt idx="1875">
                  <c:v>43935.166775115744</c:v>
                </c:pt>
                <c:pt idx="1876">
                  <c:v>43935.208441840281</c:v>
                </c:pt>
                <c:pt idx="1877">
                  <c:v>43935.250108564818</c:v>
                </c:pt>
                <c:pt idx="1878">
                  <c:v>43935.291775289355</c:v>
                </c:pt>
                <c:pt idx="1879">
                  <c:v>43935.333442013885</c:v>
                </c:pt>
                <c:pt idx="1880">
                  <c:v>43935.375108738423</c:v>
                </c:pt>
                <c:pt idx="1881">
                  <c:v>43935.41677546296</c:v>
                </c:pt>
                <c:pt idx="1882">
                  <c:v>43935.458442187497</c:v>
                </c:pt>
                <c:pt idx="1883">
                  <c:v>43935.500108912034</c:v>
                </c:pt>
                <c:pt idx="1884">
                  <c:v>43935.541775636571</c:v>
                </c:pt>
                <c:pt idx="1885">
                  <c:v>43935.583442361109</c:v>
                </c:pt>
                <c:pt idx="1886">
                  <c:v>43935.625109085646</c:v>
                </c:pt>
                <c:pt idx="1887">
                  <c:v>43935.666775810183</c:v>
                </c:pt>
                <c:pt idx="1888">
                  <c:v>43935.70844253472</c:v>
                </c:pt>
                <c:pt idx="1889">
                  <c:v>43935.750109259257</c:v>
                </c:pt>
                <c:pt idx="1890">
                  <c:v>43935.791775983795</c:v>
                </c:pt>
                <c:pt idx="1891">
                  <c:v>43935.833442708332</c:v>
                </c:pt>
                <c:pt idx="1892">
                  <c:v>43935.875109432869</c:v>
                </c:pt>
                <c:pt idx="1893">
                  <c:v>43935.916776157406</c:v>
                </c:pt>
                <c:pt idx="1894">
                  <c:v>43935.958442881943</c:v>
                </c:pt>
                <c:pt idx="1895">
                  <c:v>43936.000109606481</c:v>
                </c:pt>
                <c:pt idx="1896">
                  <c:v>43936.041776331018</c:v>
                </c:pt>
                <c:pt idx="1897">
                  <c:v>43936.083443055555</c:v>
                </c:pt>
                <c:pt idx="1898">
                  <c:v>43936.125109780092</c:v>
                </c:pt>
                <c:pt idx="1899">
                  <c:v>43936.16677650463</c:v>
                </c:pt>
                <c:pt idx="1900">
                  <c:v>43936.208443229167</c:v>
                </c:pt>
                <c:pt idx="1901">
                  <c:v>43936.250109953704</c:v>
                </c:pt>
                <c:pt idx="1902">
                  <c:v>43936.291776678241</c:v>
                </c:pt>
                <c:pt idx="1903">
                  <c:v>43936.333443402778</c:v>
                </c:pt>
                <c:pt idx="1904">
                  <c:v>43936.375110127316</c:v>
                </c:pt>
                <c:pt idx="1905">
                  <c:v>43936.416776851853</c:v>
                </c:pt>
                <c:pt idx="1906">
                  <c:v>43936.45844357639</c:v>
                </c:pt>
                <c:pt idx="1907">
                  <c:v>43936.500110300927</c:v>
                </c:pt>
                <c:pt idx="1908">
                  <c:v>43936.541777025464</c:v>
                </c:pt>
                <c:pt idx="1909">
                  <c:v>43936.583443750002</c:v>
                </c:pt>
                <c:pt idx="1910">
                  <c:v>43936.625110474539</c:v>
                </c:pt>
                <c:pt idx="1911">
                  <c:v>43936.666777199076</c:v>
                </c:pt>
                <c:pt idx="1912">
                  <c:v>43936.708443923613</c:v>
                </c:pt>
                <c:pt idx="1913">
                  <c:v>43936.75011064815</c:v>
                </c:pt>
                <c:pt idx="1914">
                  <c:v>43936.791777372688</c:v>
                </c:pt>
                <c:pt idx="1915">
                  <c:v>43936.833444097225</c:v>
                </c:pt>
                <c:pt idx="1916">
                  <c:v>43936.875110821762</c:v>
                </c:pt>
                <c:pt idx="1917">
                  <c:v>43936.916777546299</c:v>
                </c:pt>
                <c:pt idx="1918">
                  <c:v>43936.958444270836</c:v>
                </c:pt>
                <c:pt idx="1919">
                  <c:v>43937.000110995374</c:v>
                </c:pt>
                <c:pt idx="1920">
                  <c:v>43937.041777719911</c:v>
                </c:pt>
                <c:pt idx="1921">
                  <c:v>43937.083444444441</c:v>
                </c:pt>
                <c:pt idx="1922">
                  <c:v>43937.125111168978</c:v>
                </c:pt>
                <c:pt idx="1923">
                  <c:v>43937.166777893515</c:v>
                </c:pt>
                <c:pt idx="1924">
                  <c:v>43937.208444618052</c:v>
                </c:pt>
                <c:pt idx="1925">
                  <c:v>43937.25011134259</c:v>
                </c:pt>
                <c:pt idx="1926">
                  <c:v>43937.291778067127</c:v>
                </c:pt>
                <c:pt idx="1927">
                  <c:v>43937.333444791664</c:v>
                </c:pt>
                <c:pt idx="1928">
                  <c:v>43937.375111516201</c:v>
                </c:pt>
                <c:pt idx="1929">
                  <c:v>43937.416778240738</c:v>
                </c:pt>
                <c:pt idx="1930">
                  <c:v>43937.458444965276</c:v>
                </c:pt>
                <c:pt idx="1931">
                  <c:v>43937.500111689813</c:v>
                </c:pt>
                <c:pt idx="1932">
                  <c:v>43937.54177841435</c:v>
                </c:pt>
                <c:pt idx="1933">
                  <c:v>43937.583445138887</c:v>
                </c:pt>
                <c:pt idx="1934">
                  <c:v>43937.625111863425</c:v>
                </c:pt>
                <c:pt idx="1935">
                  <c:v>43937.666778587962</c:v>
                </c:pt>
                <c:pt idx="1936">
                  <c:v>43937.708445312499</c:v>
                </c:pt>
                <c:pt idx="1937">
                  <c:v>43937.750112037036</c:v>
                </c:pt>
                <c:pt idx="1938">
                  <c:v>43937.791778761573</c:v>
                </c:pt>
                <c:pt idx="1939">
                  <c:v>43937.833445486111</c:v>
                </c:pt>
                <c:pt idx="1940">
                  <c:v>43937.875112210648</c:v>
                </c:pt>
                <c:pt idx="1941">
                  <c:v>43937.916778935185</c:v>
                </c:pt>
                <c:pt idx="1942">
                  <c:v>43937.958445659722</c:v>
                </c:pt>
                <c:pt idx="1943">
                  <c:v>43938.000112384259</c:v>
                </c:pt>
                <c:pt idx="1944">
                  <c:v>43938.041779108797</c:v>
                </c:pt>
                <c:pt idx="1945">
                  <c:v>43938.083445833334</c:v>
                </c:pt>
                <c:pt idx="1946">
                  <c:v>43938.125112557871</c:v>
                </c:pt>
                <c:pt idx="1947">
                  <c:v>43938.166779282408</c:v>
                </c:pt>
                <c:pt idx="1948">
                  <c:v>43938.208446006945</c:v>
                </c:pt>
                <c:pt idx="1949">
                  <c:v>43938.250112731483</c:v>
                </c:pt>
                <c:pt idx="1950">
                  <c:v>43938.29177945602</c:v>
                </c:pt>
                <c:pt idx="1951">
                  <c:v>43938.333446180557</c:v>
                </c:pt>
                <c:pt idx="1952">
                  <c:v>43938.375112905094</c:v>
                </c:pt>
                <c:pt idx="1953">
                  <c:v>43938.416779629631</c:v>
                </c:pt>
                <c:pt idx="1954">
                  <c:v>43938.458446354169</c:v>
                </c:pt>
                <c:pt idx="1955">
                  <c:v>43938.500113078706</c:v>
                </c:pt>
                <c:pt idx="1956">
                  <c:v>43938.541779803243</c:v>
                </c:pt>
                <c:pt idx="1957">
                  <c:v>43938.58344652778</c:v>
                </c:pt>
                <c:pt idx="1958">
                  <c:v>43938.625113252318</c:v>
                </c:pt>
                <c:pt idx="1959">
                  <c:v>43938.666779976855</c:v>
                </c:pt>
                <c:pt idx="1960">
                  <c:v>43938.708446701392</c:v>
                </c:pt>
                <c:pt idx="1961">
                  <c:v>43938.750113425929</c:v>
                </c:pt>
                <c:pt idx="1962">
                  <c:v>43938.791780150466</c:v>
                </c:pt>
                <c:pt idx="1963">
                  <c:v>43938.833446875004</c:v>
                </c:pt>
                <c:pt idx="1964">
                  <c:v>43938.875113599534</c:v>
                </c:pt>
                <c:pt idx="1965">
                  <c:v>43938.916780324071</c:v>
                </c:pt>
                <c:pt idx="1966">
                  <c:v>43938.958447048608</c:v>
                </c:pt>
                <c:pt idx="1967">
                  <c:v>43939.000113773145</c:v>
                </c:pt>
                <c:pt idx="1968">
                  <c:v>43939.041780497682</c:v>
                </c:pt>
                <c:pt idx="1969">
                  <c:v>43939.08344722222</c:v>
                </c:pt>
                <c:pt idx="1970">
                  <c:v>43939.125113946757</c:v>
                </c:pt>
                <c:pt idx="1971">
                  <c:v>43939.166780671294</c:v>
                </c:pt>
                <c:pt idx="1972">
                  <c:v>43939.208447395831</c:v>
                </c:pt>
                <c:pt idx="1973">
                  <c:v>43939.250114120368</c:v>
                </c:pt>
                <c:pt idx="1974">
                  <c:v>43939.291780844906</c:v>
                </c:pt>
                <c:pt idx="1975">
                  <c:v>43939.333447569443</c:v>
                </c:pt>
                <c:pt idx="1976">
                  <c:v>43939.37511429398</c:v>
                </c:pt>
                <c:pt idx="1977">
                  <c:v>43939.416781018517</c:v>
                </c:pt>
                <c:pt idx="1978">
                  <c:v>43939.458447743054</c:v>
                </c:pt>
                <c:pt idx="1979">
                  <c:v>43939.500114467592</c:v>
                </c:pt>
                <c:pt idx="1980">
                  <c:v>43939.541781192129</c:v>
                </c:pt>
                <c:pt idx="1981">
                  <c:v>43939.583447916666</c:v>
                </c:pt>
                <c:pt idx="1982">
                  <c:v>43939.625114641203</c:v>
                </c:pt>
                <c:pt idx="1983">
                  <c:v>43939.66678136574</c:v>
                </c:pt>
                <c:pt idx="1984">
                  <c:v>43939.708448090278</c:v>
                </c:pt>
                <c:pt idx="1985">
                  <c:v>43939.750114814815</c:v>
                </c:pt>
                <c:pt idx="1986">
                  <c:v>43939.791781539352</c:v>
                </c:pt>
                <c:pt idx="1987">
                  <c:v>43939.833448263889</c:v>
                </c:pt>
                <c:pt idx="1988">
                  <c:v>43939.875114988427</c:v>
                </c:pt>
                <c:pt idx="1989">
                  <c:v>43939.916781712964</c:v>
                </c:pt>
                <c:pt idx="1990">
                  <c:v>43939.958448437501</c:v>
                </c:pt>
                <c:pt idx="1991">
                  <c:v>43940.000115162038</c:v>
                </c:pt>
                <c:pt idx="1992">
                  <c:v>43940.041781886575</c:v>
                </c:pt>
                <c:pt idx="1993">
                  <c:v>43940.083448611113</c:v>
                </c:pt>
                <c:pt idx="1994">
                  <c:v>43940.12511533565</c:v>
                </c:pt>
                <c:pt idx="1995">
                  <c:v>43940.166782060187</c:v>
                </c:pt>
                <c:pt idx="1996">
                  <c:v>43940.208448784724</c:v>
                </c:pt>
                <c:pt idx="1997">
                  <c:v>43940.250115509261</c:v>
                </c:pt>
                <c:pt idx="1998">
                  <c:v>43940.291782233799</c:v>
                </c:pt>
                <c:pt idx="1999">
                  <c:v>43940.333448958336</c:v>
                </c:pt>
                <c:pt idx="2000">
                  <c:v>43940.375115682873</c:v>
                </c:pt>
                <c:pt idx="2001">
                  <c:v>43940.41678240741</c:v>
                </c:pt>
                <c:pt idx="2002">
                  <c:v>43940.458449131947</c:v>
                </c:pt>
                <c:pt idx="2003">
                  <c:v>43940.500115856485</c:v>
                </c:pt>
                <c:pt idx="2004">
                  <c:v>43940.541782581022</c:v>
                </c:pt>
                <c:pt idx="2005">
                  <c:v>43940.583449305559</c:v>
                </c:pt>
                <c:pt idx="2006">
                  <c:v>43940.625116030089</c:v>
                </c:pt>
                <c:pt idx="2007">
                  <c:v>43940.666782754626</c:v>
                </c:pt>
                <c:pt idx="2008">
                  <c:v>43940.708449479163</c:v>
                </c:pt>
                <c:pt idx="2009">
                  <c:v>43940.750116203701</c:v>
                </c:pt>
                <c:pt idx="2010">
                  <c:v>43940.791782928238</c:v>
                </c:pt>
                <c:pt idx="2011">
                  <c:v>43940.833449652775</c:v>
                </c:pt>
                <c:pt idx="2012">
                  <c:v>43940.875116377312</c:v>
                </c:pt>
                <c:pt idx="2013">
                  <c:v>43940.916783101849</c:v>
                </c:pt>
                <c:pt idx="2014">
                  <c:v>43940.958449826387</c:v>
                </c:pt>
                <c:pt idx="2015">
                  <c:v>43941.000116550924</c:v>
                </c:pt>
                <c:pt idx="2016">
                  <c:v>43941.041783275461</c:v>
                </c:pt>
                <c:pt idx="2017">
                  <c:v>43941.083449999998</c:v>
                </c:pt>
                <c:pt idx="2018">
                  <c:v>43941.125116724535</c:v>
                </c:pt>
                <c:pt idx="2019">
                  <c:v>43941.166783449073</c:v>
                </c:pt>
                <c:pt idx="2020">
                  <c:v>43941.20845017361</c:v>
                </c:pt>
                <c:pt idx="2021">
                  <c:v>43941.250116898147</c:v>
                </c:pt>
                <c:pt idx="2022">
                  <c:v>43941.291783622684</c:v>
                </c:pt>
                <c:pt idx="2023">
                  <c:v>43941.333450347222</c:v>
                </c:pt>
                <c:pt idx="2024">
                  <c:v>43941.375117071759</c:v>
                </c:pt>
                <c:pt idx="2025">
                  <c:v>43941.416783796296</c:v>
                </c:pt>
                <c:pt idx="2026">
                  <c:v>43941.458450520833</c:v>
                </c:pt>
                <c:pt idx="2027">
                  <c:v>43941.50011724537</c:v>
                </c:pt>
                <c:pt idx="2028">
                  <c:v>43941.541783969908</c:v>
                </c:pt>
                <c:pt idx="2029">
                  <c:v>43941.583450694445</c:v>
                </c:pt>
                <c:pt idx="2030">
                  <c:v>43941.625117418982</c:v>
                </c:pt>
                <c:pt idx="2031">
                  <c:v>43941.666784143519</c:v>
                </c:pt>
                <c:pt idx="2032">
                  <c:v>43941.708450868056</c:v>
                </c:pt>
                <c:pt idx="2033">
                  <c:v>43941.750117592594</c:v>
                </c:pt>
                <c:pt idx="2034">
                  <c:v>43941.791784317131</c:v>
                </c:pt>
                <c:pt idx="2035">
                  <c:v>43941.833451041668</c:v>
                </c:pt>
                <c:pt idx="2036">
                  <c:v>43941.875117766205</c:v>
                </c:pt>
                <c:pt idx="2037">
                  <c:v>43941.916784490742</c:v>
                </c:pt>
                <c:pt idx="2038">
                  <c:v>43941.95845121528</c:v>
                </c:pt>
                <c:pt idx="2039">
                  <c:v>43942.000117939817</c:v>
                </c:pt>
                <c:pt idx="2040">
                  <c:v>43942.041784664354</c:v>
                </c:pt>
                <c:pt idx="2041">
                  <c:v>43942.083451388891</c:v>
                </c:pt>
                <c:pt idx="2042">
                  <c:v>43942.125118113428</c:v>
                </c:pt>
                <c:pt idx="2043">
                  <c:v>43942.166784837966</c:v>
                </c:pt>
                <c:pt idx="2044">
                  <c:v>43942.208451562503</c:v>
                </c:pt>
                <c:pt idx="2045">
                  <c:v>43942.25011828704</c:v>
                </c:pt>
                <c:pt idx="2046">
                  <c:v>43942.291785011577</c:v>
                </c:pt>
                <c:pt idx="2047">
                  <c:v>43942.333451736115</c:v>
                </c:pt>
                <c:pt idx="2048">
                  <c:v>43942.375118460652</c:v>
                </c:pt>
                <c:pt idx="2049">
                  <c:v>43942.416785185182</c:v>
                </c:pt>
                <c:pt idx="2050">
                  <c:v>43942.458451909719</c:v>
                </c:pt>
                <c:pt idx="2051">
                  <c:v>43942.500118634256</c:v>
                </c:pt>
                <c:pt idx="2052">
                  <c:v>43942.541785358793</c:v>
                </c:pt>
                <c:pt idx="2053">
                  <c:v>43942.58345208333</c:v>
                </c:pt>
                <c:pt idx="2054">
                  <c:v>43942.625118807868</c:v>
                </c:pt>
                <c:pt idx="2055">
                  <c:v>43942.666785532405</c:v>
                </c:pt>
                <c:pt idx="2056">
                  <c:v>43942.708452256942</c:v>
                </c:pt>
                <c:pt idx="2057">
                  <c:v>43942.750118981479</c:v>
                </c:pt>
                <c:pt idx="2058">
                  <c:v>43942.791785706017</c:v>
                </c:pt>
                <c:pt idx="2059">
                  <c:v>43942.833452430554</c:v>
                </c:pt>
                <c:pt idx="2060">
                  <c:v>43942.875119155091</c:v>
                </c:pt>
                <c:pt idx="2061">
                  <c:v>43942.916785879628</c:v>
                </c:pt>
                <c:pt idx="2062">
                  <c:v>43942.958452604165</c:v>
                </c:pt>
                <c:pt idx="2063">
                  <c:v>43943.000119328703</c:v>
                </c:pt>
                <c:pt idx="2064">
                  <c:v>43943.04178605324</c:v>
                </c:pt>
                <c:pt idx="2065">
                  <c:v>43943.083452777777</c:v>
                </c:pt>
                <c:pt idx="2066">
                  <c:v>43943.125119502314</c:v>
                </c:pt>
                <c:pt idx="2067">
                  <c:v>43943.166786226851</c:v>
                </c:pt>
                <c:pt idx="2068">
                  <c:v>43943.208452951389</c:v>
                </c:pt>
                <c:pt idx="2069">
                  <c:v>43943.250119675926</c:v>
                </c:pt>
                <c:pt idx="2070">
                  <c:v>43943.291786400463</c:v>
                </c:pt>
                <c:pt idx="2071">
                  <c:v>43943.333453125</c:v>
                </c:pt>
                <c:pt idx="2072">
                  <c:v>43943.375119849537</c:v>
                </c:pt>
                <c:pt idx="2073">
                  <c:v>43943.416786574075</c:v>
                </c:pt>
                <c:pt idx="2074">
                  <c:v>43943.458453298612</c:v>
                </c:pt>
                <c:pt idx="2075">
                  <c:v>43943.500120023149</c:v>
                </c:pt>
                <c:pt idx="2076">
                  <c:v>43943.541786747686</c:v>
                </c:pt>
                <c:pt idx="2077">
                  <c:v>43943.583453472223</c:v>
                </c:pt>
                <c:pt idx="2078">
                  <c:v>43943.625120196761</c:v>
                </c:pt>
                <c:pt idx="2079">
                  <c:v>43943.666786921298</c:v>
                </c:pt>
                <c:pt idx="2080">
                  <c:v>43943.708453645835</c:v>
                </c:pt>
                <c:pt idx="2081">
                  <c:v>43943.750120370372</c:v>
                </c:pt>
                <c:pt idx="2082">
                  <c:v>43943.79178709491</c:v>
                </c:pt>
                <c:pt idx="2083">
                  <c:v>43943.833453819447</c:v>
                </c:pt>
                <c:pt idx="2084">
                  <c:v>43943.875120543984</c:v>
                </c:pt>
                <c:pt idx="2085">
                  <c:v>43943.916787268521</c:v>
                </c:pt>
                <c:pt idx="2086">
                  <c:v>43943.958453993058</c:v>
                </c:pt>
                <c:pt idx="2087">
                  <c:v>43944.000120717596</c:v>
                </c:pt>
                <c:pt idx="2088">
                  <c:v>43944.041787442133</c:v>
                </c:pt>
                <c:pt idx="2089">
                  <c:v>43944.08345416667</c:v>
                </c:pt>
                <c:pt idx="2090">
                  <c:v>43944.125120891207</c:v>
                </c:pt>
                <c:pt idx="2091">
                  <c:v>43944.166787615737</c:v>
                </c:pt>
                <c:pt idx="2092">
                  <c:v>43944.208454340274</c:v>
                </c:pt>
                <c:pt idx="2093">
                  <c:v>43944.250121064812</c:v>
                </c:pt>
                <c:pt idx="2094">
                  <c:v>43944.291787789349</c:v>
                </c:pt>
                <c:pt idx="2095">
                  <c:v>43944.333454513886</c:v>
                </c:pt>
                <c:pt idx="2096">
                  <c:v>43944.375121238423</c:v>
                </c:pt>
                <c:pt idx="2097">
                  <c:v>43944.41678796296</c:v>
                </c:pt>
                <c:pt idx="2098">
                  <c:v>43944.458454687498</c:v>
                </c:pt>
                <c:pt idx="2099">
                  <c:v>43944.500121412035</c:v>
                </c:pt>
                <c:pt idx="2100">
                  <c:v>43944.541788136572</c:v>
                </c:pt>
                <c:pt idx="2101">
                  <c:v>43944.583454861109</c:v>
                </c:pt>
                <c:pt idx="2102">
                  <c:v>43944.625121585646</c:v>
                </c:pt>
                <c:pt idx="2103">
                  <c:v>43944.666788310184</c:v>
                </c:pt>
                <c:pt idx="2104">
                  <c:v>43944.708455034721</c:v>
                </c:pt>
                <c:pt idx="2105">
                  <c:v>43944.750121759258</c:v>
                </c:pt>
                <c:pt idx="2106">
                  <c:v>43944.791788483795</c:v>
                </c:pt>
                <c:pt idx="2107">
                  <c:v>43944.833455208332</c:v>
                </c:pt>
                <c:pt idx="2108">
                  <c:v>43944.87512193287</c:v>
                </c:pt>
                <c:pt idx="2109">
                  <c:v>43944.916788657407</c:v>
                </c:pt>
                <c:pt idx="2110">
                  <c:v>43944.958455381944</c:v>
                </c:pt>
                <c:pt idx="2111">
                  <c:v>43945.000122106481</c:v>
                </c:pt>
                <c:pt idx="2112">
                  <c:v>43945.041788831018</c:v>
                </c:pt>
                <c:pt idx="2113">
                  <c:v>43945.083455555556</c:v>
                </c:pt>
                <c:pt idx="2114">
                  <c:v>43945.125122280093</c:v>
                </c:pt>
                <c:pt idx="2115">
                  <c:v>43945.16678900463</c:v>
                </c:pt>
                <c:pt idx="2116">
                  <c:v>43945.208455729167</c:v>
                </c:pt>
                <c:pt idx="2117">
                  <c:v>43945.250122453705</c:v>
                </c:pt>
                <c:pt idx="2118">
                  <c:v>43945.291789178242</c:v>
                </c:pt>
                <c:pt idx="2119">
                  <c:v>43945.333455902779</c:v>
                </c:pt>
                <c:pt idx="2120">
                  <c:v>43945.375122627316</c:v>
                </c:pt>
                <c:pt idx="2121">
                  <c:v>43945.416789351853</c:v>
                </c:pt>
                <c:pt idx="2122">
                  <c:v>43945.458456076391</c:v>
                </c:pt>
                <c:pt idx="2123">
                  <c:v>43945.500122800928</c:v>
                </c:pt>
                <c:pt idx="2124">
                  <c:v>43945.541789525465</c:v>
                </c:pt>
                <c:pt idx="2125">
                  <c:v>43945.583456250002</c:v>
                </c:pt>
                <c:pt idx="2126">
                  <c:v>43945.625122974539</c:v>
                </c:pt>
                <c:pt idx="2127">
                  <c:v>43945.666789699077</c:v>
                </c:pt>
                <c:pt idx="2128">
                  <c:v>43945.708456423614</c:v>
                </c:pt>
                <c:pt idx="2129">
                  <c:v>43945.750123148151</c:v>
                </c:pt>
                <c:pt idx="2130">
                  <c:v>43945.791789872688</c:v>
                </c:pt>
                <c:pt idx="2131">
                  <c:v>43945.833456597225</c:v>
                </c:pt>
                <c:pt idx="2132">
                  <c:v>43945.875123321763</c:v>
                </c:pt>
                <c:pt idx="2133">
                  <c:v>43945.9167900463</c:v>
                </c:pt>
                <c:pt idx="2134">
                  <c:v>43945.95845677083</c:v>
                </c:pt>
                <c:pt idx="2135">
                  <c:v>43946.000123495367</c:v>
                </c:pt>
                <c:pt idx="2136">
                  <c:v>43946.041790219904</c:v>
                </c:pt>
                <c:pt idx="2137">
                  <c:v>43946.083456944441</c:v>
                </c:pt>
                <c:pt idx="2138">
                  <c:v>43946.125123668979</c:v>
                </c:pt>
                <c:pt idx="2139">
                  <c:v>43946.166790393516</c:v>
                </c:pt>
                <c:pt idx="2140">
                  <c:v>43946.208457118053</c:v>
                </c:pt>
                <c:pt idx="2141">
                  <c:v>43946.25012384259</c:v>
                </c:pt>
                <c:pt idx="2142">
                  <c:v>43946.291790567127</c:v>
                </c:pt>
                <c:pt idx="2143">
                  <c:v>43946.333457291665</c:v>
                </c:pt>
                <c:pt idx="2144">
                  <c:v>43946.375124016202</c:v>
                </c:pt>
                <c:pt idx="2145">
                  <c:v>43946.416790740739</c:v>
                </c:pt>
                <c:pt idx="2146">
                  <c:v>43946.458457465276</c:v>
                </c:pt>
                <c:pt idx="2147">
                  <c:v>43946.500124189814</c:v>
                </c:pt>
                <c:pt idx="2148">
                  <c:v>43946.541790914351</c:v>
                </c:pt>
                <c:pt idx="2149">
                  <c:v>43946.583457638888</c:v>
                </c:pt>
                <c:pt idx="2150">
                  <c:v>43946.625124363425</c:v>
                </c:pt>
                <c:pt idx="2151">
                  <c:v>43946.666791087962</c:v>
                </c:pt>
                <c:pt idx="2152">
                  <c:v>43946.7084578125</c:v>
                </c:pt>
                <c:pt idx="2153">
                  <c:v>43946.750124537037</c:v>
                </c:pt>
                <c:pt idx="2154">
                  <c:v>43946.791791261574</c:v>
                </c:pt>
                <c:pt idx="2155">
                  <c:v>43946.833457986111</c:v>
                </c:pt>
                <c:pt idx="2156">
                  <c:v>43946.875124710648</c:v>
                </c:pt>
                <c:pt idx="2157">
                  <c:v>43946.916791435186</c:v>
                </c:pt>
                <c:pt idx="2158">
                  <c:v>43946.958458159723</c:v>
                </c:pt>
                <c:pt idx="2159">
                  <c:v>43947.00012488426</c:v>
                </c:pt>
                <c:pt idx="2160">
                  <c:v>43947.041791608797</c:v>
                </c:pt>
                <c:pt idx="2161">
                  <c:v>43947.083458333334</c:v>
                </c:pt>
                <c:pt idx="2162">
                  <c:v>43947.125125057872</c:v>
                </c:pt>
                <c:pt idx="2163">
                  <c:v>43947.166791782409</c:v>
                </c:pt>
                <c:pt idx="2164">
                  <c:v>43947.208458506946</c:v>
                </c:pt>
                <c:pt idx="2165">
                  <c:v>43947.250125231483</c:v>
                </c:pt>
                <c:pt idx="2166">
                  <c:v>43947.29179195602</c:v>
                </c:pt>
                <c:pt idx="2167">
                  <c:v>43947.333458680558</c:v>
                </c:pt>
                <c:pt idx="2168">
                  <c:v>43947.375125405095</c:v>
                </c:pt>
                <c:pt idx="2169">
                  <c:v>43947.416792129632</c:v>
                </c:pt>
                <c:pt idx="2170">
                  <c:v>43947.458458854169</c:v>
                </c:pt>
                <c:pt idx="2171">
                  <c:v>43947.500125578707</c:v>
                </c:pt>
                <c:pt idx="2172">
                  <c:v>43947.541792303244</c:v>
                </c:pt>
                <c:pt idx="2173">
                  <c:v>43947.583459027781</c:v>
                </c:pt>
                <c:pt idx="2174">
                  <c:v>43947.625125752318</c:v>
                </c:pt>
                <c:pt idx="2175">
                  <c:v>43947.666792476855</c:v>
                </c:pt>
                <c:pt idx="2176">
                  <c:v>43947.708459201385</c:v>
                </c:pt>
                <c:pt idx="2177">
                  <c:v>43947.750125925922</c:v>
                </c:pt>
                <c:pt idx="2178">
                  <c:v>43947.79179265046</c:v>
                </c:pt>
                <c:pt idx="2179">
                  <c:v>43947.833459374997</c:v>
                </c:pt>
                <c:pt idx="2180">
                  <c:v>43947.875126099534</c:v>
                </c:pt>
                <c:pt idx="2181">
                  <c:v>43947.916792824071</c:v>
                </c:pt>
                <c:pt idx="2182">
                  <c:v>43947.958459548609</c:v>
                </c:pt>
                <c:pt idx="2183">
                  <c:v>43948.000126273146</c:v>
                </c:pt>
                <c:pt idx="2184">
                  <c:v>43948.041792997683</c:v>
                </c:pt>
                <c:pt idx="2185">
                  <c:v>43948.08345972222</c:v>
                </c:pt>
                <c:pt idx="2186">
                  <c:v>43948.125126446757</c:v>
                </c:pt>
                <c:pt idx="2187">
                  <c:v>43948.166793171295</c:v>
                </c:pt>
                <c:pt idx="2188">
                  <c:v>43948.208459895832</c:v>
                </c:pt>
                <c:pt idx="2189">
                  <c:v>43948.250126620369</c:v>
                </c:pt>
                <c:pt idx="2190">
                  <c:v>43948.291793344906</c:v>
                </c:pt>
                <c:pt idx="2191">
                  <c:v>43948.333460069443</c:v>
                </c:pt>
                <c:pt idx="2192">
                  <c:v>43948.375126793981</c:v>
                </c:pt>
                <c:pt idx="2193">
                  <c:v>43948.416793518518</c:v>
                </c:pt>
                <c:pt idx="2194">
                  <c:v>43948.458460243055</c:v>
                </c:pt>
                <c:pt idx="2195">
                  <c:v>43948.500126967592</c:v>
                </c:pt>
                <c:pt idx="2196">
                  <c:v>43948.541793692129</c:v>
                </c:pt>
                <c:pt idx="2197">
                  <c:v>43948.583460416667</c:v>
                </c:pt>
                <c:pt idx="2198">
                  <c:v>43948.625127141204</c:v>
                </c:pt>
                <c:pt idx="2199">
                  <c:v>43948.666793865741</c:v>
                </c:pt>
                <c:pt idx="2200">
                  <c:v>43948.708460590278</c:v>
                </c:pt>
                <c:pt idx="2201">
                  <c:v>43948.750127314815</c:v>
                </c:pt>
                <c:pt idx="2202">
                  <c:v>43948.791794039353</c:v>
                </c:pt>
                <c:pt idx="2203">
                  <c:v>43948.83346076389</c:v>
                </c:pt>
                <c:pt idx="2204">
                  <c:v>43948.875127488427</c:v>
                </c:pt>
                <c:pt idx="2205">
                  <c:v>43948.916794212964</c:v>
                </c:pt>
                <c:pt idx="2206">
                  <c:v>43948.958460937502</c:v>
                </c:pt>
                <c:pt idx="2207">
                  <c:v>43949.000127662039</c:v>
                </c:pt>
                <c:pt idx="2208">
                  <c:v>43949.041794386576</c:v>
                </c:pt>
                <c:pt idx="2209">
                  <c:v>43949.083461111113</c:v>
                </c:pt>
                <c:pt idx="2210">
                  <c:v>43949.12512783565</c:v>
                </c:pt>
                <c:pt idx="2211">
                  <c:v>43949.166794560188</c:v>
                </c:pt>
                <c:pt idx="2212">
                  <c:v>43949.208461284725</c:v>
                </c:pt>
                <c:pt idx="2213">
                  <c:v>43949.250128009262</c:v>
                </c:pt>
                <c:pt idx="2214">
                  <c:v>43949.291794733799</c:v>
                </c:pt>
                <c:pt idx="2215">
                  <c:v>43949.333461458336</c:v>
                </c:pt>
                <c:pt idx="2216">
                  <c:v>43949.375128182874</c:v>
                </c:pt>
                <c:pt idx="2217">
                  <c:v>43949.416794907411</c:v>
                </c:pt>
                <c:pt idx="2218">
                  <c:v>43949.458461631948</c:v>
                </c:pt>
                <c:pt idx="2219">
                  <c:v>43949.500128356478</c:v>
                </c:pt>
                <c:pt idx="2220">
                  <c:v>43949.541795081015</c:v>
                </c:pt>
                <c:pt idx="2221">
                  <c:v>43949.583461805552</c:v>
                </c:pt>
                <c:pt idx="2222">
                  <c:v>43949.62512853009</c:v>
                </c:pt>
                <c:pt idx="2223">
                  <c:v>43949.666795254627</c:v>
                </c:pt>
                <c:pt idx="2224">
                  <c:v>43949.708461979164</c:v>
                </c:pt>
                <c:pt idx="2225">
                  <c:v>43949.750128703701</c:v>
                </c:pt>
                <c:pt idx="2226">
                  <c:v>43949.791795428238</c:v>
                </c:pt>
                <c:pt idx="2227">
                  <c:v>43949.833462152776</c:v>
                </c:pt>
                <c:pt idx="2228">
                  <c:v>43949.875128877313</c:v>
                </c:pt>
                <c:pt idx="2229">
                  <c:v>43949.91679560185</c:v>
                </c:pt>
                <c:pt idx="2230">
                  <c:v>43949.958462326387</c:v>
                </c:pt>
                <c:pt idx="2231">
                  <c:v>43950.000129050924</c:v>
                </c:pt>
                <c:pt idx="2232">
                  <c:v>43950.041795775462</c:v>
                </c:pt>
                <c:pt idx="2233">
                  <c:v>43950.083462499999</c:v>
                </c:pt>
                <c:pt idx="2234">
                  <c:v>43950.125129224536</c:v>
                </c:pt>
                <c:pt idx="2235">
                  <c:v>43950.166795949073</c:v>
                </c:pt>
                <c:pt idx="2236">
                  <c:v>43950.20846267361</c:v>
                </c:pt>
                <c:pt idx="2237">
                  <c:v>43950.250129398148</c:v>
                </c:pt>
                <c:pt idx="2238">
                  <c:v>43950.291796122685</c:v>
                </c:pt>
                <c:pt idx="2239">
                  <c:v>43950.333462847222</c:v>
                </c:pt>
                <c:pt idx="2240">
                  <c:v>43950.375129571759</c:v>
                </c:pt>
                <c:pt idx="2241">
                  <c:v>43950.416796296297</c:v>
                </c:pt>
                <c:pt idx="2242">
                  <c:v>43950.458463020834</c:v>
                </c:pt>
                <c:pt idx="2243">
                  <c:v>43950.500129745371</c:v>
                </c:pt>
                <c:pt idx="2244">
                  <c:v>43950.541796469908</c:v>
                </c:pt>
                <c:pt idx="2245">
                  <c:v>43950.583463194445</c:v>
                </c:pt>
                <c:pt idx="2246">
                  <c:v>43950.625129918983</c:v>
                </c:pt>
                <c:pt idx="2247">
                  <c:v>43950.66679664352</c:v>
                </c:pt>
                <c:pt idx="2248">
                  <c:v>43950.708463368057</c:v>
                </c:pt>
                <c:pt idx="2249">
                  <c:v>43950.750130092594</c:v>
                </c:pt>
                <c:pt idx="2250">
                  <c:v>43950.791796817131</c:v>
                </c:pt>
                <c:pt idx="2251">
                  <c:v>43950.833463541669</c:v>
                </c:pt>
                <c:pt idx="2252">
                  <c:v>43950.875130266206</c:v>
                </c:pt>
                <c:pt idx="2253">
                  <c:v>43950.916796990743</c:v>
                </c:pt>
                <c:pt idx="2254">
                  <c:v>43950.95846371528</c:v>
                </c:pt>
                <c:pt idx="2255">
                  <c:v>43951.000130439817</c:v>
                </c:pt>
                <c:pt idx="2256">
                  <c:v>43951.041797164355</c:v>
                </c:pt>
                <c:pt idx="2257">
                  <c:v>43951.083463888892</c:v>
                </c:pt>
                <c:pt idx="2258">
                  <c:v>43951.125130613429</c:v>
                </c:pt>
                <c:pt idx="2259">
                  <c:v>43951.166797337966</c:v>
                </c:pt>
                <c:pt idx="2260">
                  <c:v>43951.208464062503</c:v>
                </c:pt>
                <c:pt idx="2261">
                  <c:v>43951.250130787033</c:v>
                </c:pt>
                <c:pt idx="2262">
                  <c:v>43951.291797511571</c:v>
                </c:pt>
                <c:pt idx="2263">
                  <c:v>43951.333464236108</c:v>
                </c:pt>
                <c:pt idx="2264">
                  <c:v>43951.375130960645</c:v>
                </c:pt>
                <c:pt idx="2265">
                  <c:v>43951.416797685182</c:v>
                </c:pt>
                <c:pt idx="2266">
                  <c:v>43951.458464409719</c:v>
                </c:pt>
                <c:pt idx="2267">
                  <c:v>43951.500131134257</c:v>
                </c:pt>
                <c:pt idx="2268">
                  <c:v>43951.541797858794</c:v>
                </c:pt>
                <c:pt idx="2269">
                  <c:v>43951.583464583331</c:v>
                </c:pt>
                <c:pt idx="2270">
                  <c:v>43951.625131307868</c:v>
                </c:pt>
                <c:pt idx="2271">
                  <c:v>43951.666798032405</c:v>
                </c:pt>
                <c:pt idx="2272">
                  <c:v>43951.708464756943</c:v>
                </c:pt>
                <c:pt idx="2273">
                  <c:v>43951.75013148148</c:v>
                </c:pt>
                <c:pt idx="2274">
                  <c:v>43951.791798206017</c:v>
                </c:pt>
                <c:pt idx="2275">
                  <c:v>43951.833464930554</c:v>
                </c:pt>
                <c:pt idx="2276">
                  <c:v>43951.875131655092</c:v>
                </c:pt>
                <c:pt idx="2277">
                  <c:v>43951.916798379629</c:v>
                </c:pt>
                <c:pt idx="2278">
                  <c:v>43951.958465104166</c:v>
                </c:pt>
                <c:pt idx="2279">
                  <c:v>43952.000131828703</c:v>
                </c:pt>
                <c:pt idx="2280">
                  <c:v>43952.04179855324</c:v>
                </c:pt>
                <c:pt idx="2281">
                  <c:v>43952.083465277778</c:v>
                </c:pt>
                <c:pt idx="2282">
                  <c:v>43952.125132002315</c:v>
                </c:pt>
                <c:pt idx="2283">
                  <c:v>43952.166798726852</c:v>
                </c:pt>
                <c:pt idx="2284">
                  <c:v>43952.208465451389</c:v>
                </c:pt>
                <c:pt idx="2285">
                  <c:v>43952.250132175926</c:v>
                </c:pt>
                <c:pt idx="2286">
                  <c:v>43952.291798900464</c:v>
                </c:pt>
                <c:pt idx="2287">
                  <c:v>43952.333465625001</c:v>
                </c:pt>
                <c:pt idx="2288">
                  <c:v>43952.375132349538</c:v>
                </c:pt>
                <c:pt idx="2289">
                  <c:v>43952.416799074075</c:v>
                </c:pt>
                <c:pt idx="2290">
                  <c:v>43952.458465798612</c:v>
                </c:pt>
                <c:pt idx="2291">
                  <c:v>43952.50013252315</c:v>
                </c:pt>
                <c:pt idx="2292">
                  <c:v>43952.541799247687</c:v>
                </c:pt>
                <c:pt idx="2293">
                  <c:v>43952.583465972224</c:v>
                </c:pt>
                <c:pt idx="2294">
                  <c:v>43952.625132696761</c:v>
                </c:pt>
                <c:pt idx="2295">
                  <c:v>43952.666799421298</c:v>
                </c:pt>
                <c:pt idx="2296">
                  <c:v>43952.708466145836</c:v>
                </c:pt>
                <c:pt idx="2297">
                  <c:v>43952.750132870373</c:v>
                </c:pt>
                <c:pt idx="2298">
                  <c:v>43952.79179959491</c:v>
                </c:pt>
                <c:pt idx="2299">
                  <c:v>43952.833466319447</c:v>
                </c:pt>
                <c:pt idx="2300">
                  <c:v>43952.875133043985</c:v>
                </c:pt>
                <c:pt idx="2301">
                  <c:v>43952.916799768522</c:v>
                </c:pt>
                <c:pt idx="2302">
                  <c:v>43952.958466493059</c:v>
                </c:pt>
                <c:pt idx="2303">
                  <c:v>43953.000133217596</c:v>
                </c:pt>
                <c:pt idx="2304">
                  <c:v>43953.041799942126</c:v>
                </c:pt>
                <c:pt idx="2305">
                  <c:v>43953.083466666663</c:v>
                </c:pt>
                <c:pt idx="2306">
                  <c:v>43953.125133391201</c:v>
                </c:pt>
                <c:pt idx="2307">
                  <c:v>43953.166800115738</c:v>
                </c:pt>
                <c:pt idx="2308">
                  <c:v>43953.208466840275</c:v>
                </c:pt>
                <c:pt idx="2309">
                  <c:v>43953.250133564812</c:v>
                </c:pt>
                <c:pt idx="2310">
                  <c:v>43953.291800289349</c:v>
                </c:pt>
                <c:pt idx="2311">
                  <c:v>43953.333467013887</c:v>
                </c:pt>
                <c:pt idx="2312">
                  <c:v>43953.375133738424</c:v>
                </c:pt>
                <c:pt idx="2313">
                  <c:v>43953.416800462961</c:v>
                </c:pt>
                <c:pt idx="2314">
                  <c:v>43953.458467187498</c:v>
                </c:pt>
                <c:pt idx="2315">
                  <c:v>43953.500133912035</c:v>
                </c:pt>
                <c:pt idx="2316">
                  <c:v>43953.541800636573</c:v>
                </c:pt>
                <c:pt idx="2317">
                  <c:v>43953.58346736111</c:v>
                </c:pt>
                <c:pt idx="2318">
                  <c:v>43953.625134085647</c:v>
                </c:pt>
                <c:pt idx="2319">
                  <c:v>43953.666800810184</c:v>
                </c:pt>
                <c:pt idx="2320">
                  <c:v>43953.708467534721</c:v>
                </c:pt>
                <c:pt idx="2321">
                  <c:v>43953.750134259259</c:v>
                </c:pt>
                <c:pt idx="2322">
                  <c:v>43953.791800983796</c:v>
                </c:pt>
                <c:pt idx="2323">
                  <c:v>43953.833467708333</c:v>
                </c:pt>
                <c:pt idx="2324">
                  <c:v>43953.87513443287</c:v>
                </c:pt>
                <c:pt idx="2325">
                  <c:v>43953.916801157407</c:v>
                </c:pt>
                <c:pt idx="2326">
                  <c:v>43953.958467881945</c:v>
                </c:pt>
                <c:pt idx="2327">
                  <c:v>43954.000134606482</c:v>
                </c:pt>
                <c:pt idx="2328">
                  <c:v>43954.041801331019</c:v>
                </c:pt>
                <c:pt idx="2329">
                  <c:v>43954.083468055556</c:v>
                </c:pt>
                <c:pt idx="2330">
                  <c:v>43954.125134780094</c:v>
                </c:pt>
                <c:pt idx="2331">
                  <c:v>43954.166801504631</c:v>
                </c:pt>
                <c:pt idx="2332">
                  <c:v>43954.208468229168</c:v>
                </c:pt>
                <c:pt idx="2333">
                  <c:v>43954.250134953705</c:v>
                </c:pt>
                <c:pt idx="2334">
                  <c:v>43954.291801678242</c:v>
                </c:pt>
                <c:pt idx="2335">
                  <c:v>43954.33346840278</c:v>
                </c:pt>
                <c:pt idx="2336">
                  <c:v>43954.375135127317</c:v>
                </c:pt>
                <c:pt idx="2337">
                  <c:v>43954.416801851854</c:v>
                </c:pt>
                <c:pt idx="2338">
                  <c:v>43954.458468576391</c:v>
                </c:pt>
                <c:pt idx="2339">
                  <c:v>43954.500135300928</c:v>
                </c:pt>
                <c:pt idx="2340">
                  <c:v>43954.541802025466</c:v>
                </c:pt>
                <c:pt idx="2341">
                  <c:v>43954.583468750003</c:v>
                </c:pt>
                <c:pt idx="2342">
                  <c:v>43954.62513547454</c:v>
                </c:pt>
                <c:pt idx="2343">
                  <c:v>43954.666802199077</c:v>
                </c:pt>
                <c:pt idx="2344">
                  <c:v>43954.708468923614</c:v>
                </c:pt>
                <c:pt idx="2345">
                  <c:v>43954.750135648152</c:v>
                </c:pt>
                <c:pt idx="2346">
                  <c:v>43954.791802372682</c:v>
                </c:pt>
                <c:pt idx="2347">
                  <c:v>43954.833469097219</c:v>
                </c:pt>
                <c:pt idx="2348">
                  <c:v>43954.875135821756</c:v>
                </c:pt>
                <c:pt idx="2349">
                  <c:v>43954.916802546293</c:v>
                </c:pt>
                <c:pt idx="2350">
                  <c:v>43954.95846927083</c:v>
                </c:pt>
                <c:pt idx="2351">
                  <c:v>43955.000135995368</c:v>
                </c:pt>
                <c:pt idx="2352">
                  <c:v>43955.041802719905</c:v>
                </c:pt>
                <c:pt idx="2353">
                  <c:v>43955.083469444442</c:v>
                </c:pt>
                <c:pt idx="2354">
                  <c:v>43955.125136168979</c:v>
                </c:pt>
                <c:pt idx="2355">
                  <c:v>43955.166802893516</c:v>
                </c:pt>
                <c:pt idx="2356">
                  <c:v>43955.208469618054</c:v>
                </c:pt>
                <c:pt idx="2357">
                  <c:v>43955.250136342591</c:v>
                </c:pt>
                <c:pt idx="2358">
                  <c:v>43955.291803067128</c:v>
                </c:pt>
                <c:pt idx="2359">
                  <c:v>43955.333469791665</c:v>
                </c:pt>
                <c:pt idx="2360">
                  <c:v>43955.375136516202</c:v>
                </c:pt>
                <c:pt idx="2361">
                  <c:v>43955.41680324074</c:v>
                </c:pt>
                <c:pt idx="2362">
                  <c:v>43955.458469965277</c:v>
                </c:pt>
                <c:pt idx="2363">
                  <c:v>43955.500136689814</c:v>
                </c:pt>
                <c:pt idx="2364">
                  <c:v>43955.541803414351</c:v>
                </c:pt>
                <c:pt idx="2365">
                  <c:v>43955.583470138889</c:v>
                </c:pt>
                <c:pt idx="2366">
                  <c:v>43955.625136863426</c:v>
                </c:pt>
                <c:pt idx="2367">
                  <c:v>43955.666803587963</c:v>
                </c:pt>
                <c:pt idx="2368">
                  <c:v>43955.7084703125</c:v>
                </c:pt>
                <c:pt idx="2369">
                  <c:v>43955.750137037037</c:v>
                </c:pt>
                <c:pt idx="2370">
                  <c:v>43955.791803761575</c:v>
                </c:pt>
                <c:pt idx="2371">
                  <c:v>43955.833470486112</c:v>
                </c:pt>
                <c:pt idx="2372">
                  <c:v>43955.875137210649</c:v>
                </c:pt>
                <c:pt idx="2373">
                  <c:v>43955.916803935186</c:v>
                </c:pt>
                <c:pt idx="2374">
                  <c:v>43955.958470659723</c:v>
                </c:pt>
                <c:pt idx="2375">
                  <c:v>43956.000137384261</c:v>
                </c:pt>
                <c:pt idx="2376">
                  <c:v>43956.041804108798</c:v>
                </c:pt>
                <c:pt idx="2377">
                  <c:v>43956.083470833335</c:v>
                </c:pt>
                <c:pt idx="2378">
                  <c:v>43956.125137557872</c:v>
                </c:pt>
                <c:pt idx="2379">
                  <c:v>43956.166804282409</c:v>
                </c:pt>
                <c:pt idx="2380">
                  <c:v>43956.208471006947</c:v>
                </c:pt>
                <c:pt idx="2381">
                  <c:v>43956.250137731484</c:v>
                </c:pt>
                <c:pt idx="2382">
                  <c:v>43956.291804456021</c:v>
                </c:pt>
                <c:pt idx="2383">
                  <c:v>43956.333471180558</c:v>
                </c:pt>
                <c:pt idx="2384">
                  <c:v>43956.375137905095</c:v>
                </c:pt>
                <c:pt idx="2385">
                  <c:v>43956.416804629633</c:v>
                </c:pt>
                <c:pt idx="2386">
                  <c:v>43956.45847135417</c:v>
                </c:pt>
                <c:pt idx="2387">
                  <c:v>43956.500138078707</c:v>
                </c:pt>
                <c:pt idx="2388">
                  <c:v>43956.541804803244</c:v>
                </c:pt>
                <c:pt idx="2389">
                  <c:v>43956.583471527774</c:v>
                </c:pt>
                <c:pt idx="2390">
                  <c:v>43956.625138252311</c:v>
                </c:pt>
                <c:pt idx="2391">
                  <c:v>43956.666804976849</c:v>
                </c:pt>
                <c:pt idx="2392">
                  <c:v>43956.708471701386</c:v>
                </c:pt>
                <c:pt idx="2393">
                  <c:v>43956.750138425923</c:v>
                </c:pt>
                <c:pt idx="2394">
                  <c:v>43956.79180515046</c:v>
                </c:pt>
                <c:pt idx="2395">
                  <c:v>43956.833471874997</c:v>
                </c:pt>
                <c:pt idx="2396">
                  <c:v>43956.875138599535</c:v>
                </c:pt>
                <c:pt idx="2397">
                  <c:v>43956.916805324072</c:v>
                </c:pt>
                <c:pt idx="2398">
                  <c:v>43956.958472048609</c:v>
                </c:pt>
                <c:pt idx="2399">
                  <c:v>43957.000138773146</c:v>
                </c:pt>
                <c:pt idx="2400">
                  <c:v>43957.041805497684</c:v>
                </c:pt>
                <c:pt idx="2401">
                  <c:v>43957.083472222221</c:v>
                </c:pt>
                <c:pt idx="2402">
                  <c:v>43957.125138946758</c:v>
                </c:pt>
                <c:pt idx="2403">
                  <c:v>43957.166805671295</c:v>
                </c:pt>
                <c:pt idx="2404">
                  <c:v>43957.208472395832</c:v>
                </c:pt>
                <c:pt idx="2405">
                  <c:v>43957.25013912037</c:v>
                </c:pt>
                <c:pt idx="2406">
                  <c:v>43957.291805844907</c:v>
                </c:pt>
                <c:pt idx="2407">
                  <c:v>43957.333472569444</c:v>
                </c:pt>
                <c:pt idx="2408">
                  <c:v>43957.375139293981</c:v>
                </c:pt>
                <c:pt idx="2409">
                  <c:v>43957.416806018518</c:v>
                </c:pt>
                <c:pt idx="2410">
                  <c:v>43957.458472743056</c:v>
                </c:pt>
                <c:pt idx="2411">
                  <c:v>43957.500139467593</c:v>
                </c:pt>
                <c:pt idx="2412">
                  <c:v>43957.54180619213</c:v>
                </c:pt>
                <c:pt idx="2413">
                  <c:v>43957.583472916667</c:v>
                </c:pt>
                <c:pt idx="2414">
                  <c:v>43957.625139641204</c:v>
                </c:pt>
                <c:pt idx="2415">
                  <c:v>43957.666806365742</c:v>
                </c:pt>
                <c:pt idx="2416">
                  <c:v>43957.708473090279</c:v>
                </c:pt>
                <c:pt idx="2417">
                  <c:v>43957.750139814816</c:v>
                </c:pt>
                <c:pt idx="2418">
                  <c:v>43957.791806539353</c:v>
                </c:pt>
                <c:pt idx="2419">
                  <c:v>43957.83347326389</c:v>
                </c:pt>
                <c:pt idx="2420">
                  <c:v>43957.875139988428</c:v>
                </c:pt>
                <c:pt idx="2421">
                  <c:v>43957.916806712965</c:v>
                </c:pt>
                <c:pt idx="2422">
                  <c:v>43957.958473437502</c:v>
                </c:pt>
                <c:pt idx="2423">
                  <c:v>43958.000140162039</c:v>
                </c:pt>
                <c:pt idx="2424">
                  <c:v>43958.041806886577</c:v>
                </c:pt>
                <c:pt idx="2425">
                  <c:v>43958.083473611114</c:v>
                </c:pt>
                <c:pt idx="2426">
                  <c:v>43958.125140335651</c:v>
                </c:pt>
                <c:pt idx="2427">
                  <c:v>43958.166807060188</c:v>
                </c:pt>
                <c:pt idx="2428">
                  <c:v>43958.208473784725</c:v>
                </c:pt>
                <c:pt idx="2429">
                  <c:v>43958.250140509263</c:v>
                </c:pt>
                <c:pt idx="2430">
                  <c:v>43958.2918072338</c:v>
                </c:pt>
                <c:pt idx="2431">
                  <c:v>43958.33347395833</c:v>
                </c:pt>
                <c:pt idx="2432">
                  <c:v>43958.375140682867</c:v>
                </c:pt>
                <c:pt idx="2433">
                  <c:v>43958.416807407404</c:v>
                </c:pt>
                <c:pt idx="2434">
                  <c:v>43958.458474131941</c:v>
                </c:pt>
                <c:pt idx="2435">
                  <c:v>43958.500140856479</c:v>
                </c:pt>
                <c:pt idx="2436">
                  <c:v>43958.541807581016</c:v>
                </c:pt>
                <c:pt idx="2437">
                  <c:v>43958.583474305553</c:v>
                </c:pt>
                <c:pt idx="2438">
                  <c:v>43958.62514103009</c:v>
                </c:pt>
                <c:pt idx="2439">
                  <c:v>43958.666807754627</c:v>
                </c:pt>
                <c:pt idx="2440">
                  <c:v>43958.708474479165</c:v>
                </c:pt>
                <c:pt idx="2441">
                  <c:v>43958.750141203702</c:v>
                </c:pt>
                <c:pt idx="2442">
                  <c:v>43958.791807928239</c:v>
                </c:pt>
                <c:pt idx="2443">
                  <c:v>43958.833474652776</c:v>
                </c:pt>
                <c:pt idx="2444">
                  <c:v>43958.875141377313</c:v>
                </c:pt>
                <c:pt idx="2445">
                  <c:v>43958.916808101851</c:v>
                </c:pt>
                <c:pt idx="2446">
                  <c:v>43958.958474826388</c:v>
                </c:pt>
                <c:pt idx="2447">
                  <c:v>43959.000141550925</c:v>
                </c:pt>
                <c:pt idx="2448">
                  <c:v>43959.041808275462</c:v>
                </c:pt>
                <c:pt idx="2449">
                  <c:v>43959.083474999999</c:v>
                </c:pt>
                <c:pt idx="2450">
                  <c:v>43959.125141724537</c:v>
                </c:pt>
                <c:pt idx="2451">
                  <c:v>43959.166808449074</c:v>
                </c:pt>
                <c:pt idx="2452">
                  <c:v>43959.208475173611</c:v>
                </c:pt>
                <c:pt idx="2453">
                  <c:v>43959.250141898148</c:v>
                </c:pt>
                <c:pt idx="2454">
                  <c:v>43959.291808622685</c:v>
                </c:pt>
                <c:pt idx="2455">
                  <c:v>43959.333475347223</c:v>
                </c:pt>
                <c:pt idx="2456">
                  <c:v>43959.37514207176</c:v>
                </c:pt>
                <c:pt idx="2457">
                  <c:v>43959.416808796297</c:v>
                </c:pt>
                <c:pt idx="2458">
                  <c:v>43959.458475520834</c:v>
                </c:pt>
                <c:pt idx="2459">
                  <c:v>43959.500142245372</c:v>
                </c:pt>
                <c:pt idx="2460">
                  <c:v>43959.541808969909</c:v>
                </c:pt>
                <c:pt idx="2461">
                  <c:v>43959.583475694446</c:v>
                </c:pt>
                <c:pt idx="2462">
                  <c:v>43959.625142418983</c:v>
                </c:pt>
                <c:pt idx="2463">
                  <c:v>43959.66680914352</c:v>
                </c:pt>
                <c:pt idx="2464">
                  <c:v>43959.708475868058</c:v>
                </c:pt>
                <c:pt idx="2465">
                  <c:v>43959.750142592595</c:v>
                </c:pt>
                <c:pt idx="2466">
                  <c:v>43959.791809317132</c:v>
                </c:pt>
                <c:pt idx="2467">
                  <c:v>43959.833476041669</c:v>
                </c:pt>
                <c:pt idx="2468">
                  <c:v>43959.875142766206</c:v>
                </c:pt>
                <c:pt idx="2469">
                  <c:v>43959.916809490744</c:v>
                </c:pt>
                <c:pt idx="2470">
                  <c:v>43959.958476215281</c:v>
                </c:pt>
                <c:pt idx="2471">
                  <c:v>43960.000142939818</c:v>
                </c:pt>
                <c:pt idx="2472">
                  <c:v>43960.041809664355</c:v>
                </c:pt>
                <c:pt idx="2473">
                  <c:v>43960.083476388892</c:v>
                </c:pt>
                <c:pt idx="2474">
                  <c:v>43960.125143113422</c:v>
                </c:pt>
                <c:pt idx="2475">
                  <c:v>43960.16680983796</c:v>
                </c:pt>
                <c:pt idx="2476">
                  <c:v>43960.208476562497</c:v>
                </c:pt>
                <c:pt idx="2477">
                  <c:v>43960.250143287034</c:v>
                </c:pt>
                <c:pt idx="2478">
                  <c:v>43960.291810011571</c:v>
                </c:pt>
                <c:pt idx="2479">
                  <c:v>43960.333476736108</c:v>
                </c:pt>
                <c:pt idx="2480">
                  <c:v>43960.375143460646</c:v>
                </c:pt>
                <c:pt idx="2481">
                  <c:v>43960.416810185183</c:v>
                </c:pt>
                <c:pt idx="2482">
                  <c:v>43960.45847690972</c:v>
                </c:pt>
                <c:pt idx="2483">
                  <c:v>43960.500143634257</c:v>
                </c:pt>
                <c:pt idx="2484">
                  <c:v>43960.541810358794</c:v>
                </c:pt>
                <c:pt idx="2485">
                  <c:v>43960.583477083332</c:v>
                </c:pt>
                <c:pt idx="2486">
                  <c:v>43960.625143807869</c:v>
                </c:pt>
                <c:pt idx="2487">
                  <c:v>43960.666810532406</c:v>
                </c:pt>
                <c:pt idx="2488">
                  <c:v>43960.708477256943</c:v>
                </c:pt>
                <c:pt idx="2489">
                  <c:v>43960.750143981481</c:v>
                </c:pt>
                <c:pt idx="2490">
                  <c:v>43960.791810706018</c:v>
                </c:pt>
                <c:pt idx="2491">
                  <c:v>43960.833477430555</c:v>
                </c:pt>
                <c:pt idx="2492">
                  <c:v>43960.875144155092</c:v>
                </c:pt>
                <c:pt idx="2493">
                  <c:v>43960.916810879629</c:v>
                </c:pt>
                <c:pt idx="2494">
                  <c:v>43960.958477604167</c:v>
                </c:pt>
                <c:pt idx="2495">
                  <c:v>43961.000144328704</c:v>
                </c:pt>
                <c:pt idx="2496">
                  <c:v>43961.041811053241</c:v>
                </c:pt>
                <c:pt idx="2497">
                  <c:v>43961.083477777778</c:v>
                </c:pt>
                <c:pt idx="2498">
                  <c:v>43961.125144502315</c:v>
                </c:pt>
                <c:pt idx="2499">
                  <c:v>43961.166811226853</c:v>
                </c:pt>
                <c:pt idx="2500">
                  <c:v>43961.20847795139</c:v>
                </c:pt>
                <c:pt idx="2501">
                  <c:v>43961.250144675927</c:v>
                </c:pt>
                <c:pt idx="2502">
                  <c:v>43961.291811400464</c:v>
                </c:pt>
                <c:pt idx="2503">
                  <c:v>43961.333478125001</c:v>
                </c:pt>
                <c:pt idx="2504">
                  <c:v>43961.375144849539</c:v>
                </c:pt>
                <c:pt idx="2505">
                  <c:v>43961.416811574076</c:v>
                </c:pt>
                <c:pt idx="2506">
                  <c:v>43961.458478298613</c:v>
                </c:pt>
                <c:pt idx="2507">
                  <c:v>43961.50014502315</c:v>
                </c:pt>
                <c:pt idx="2508">
                  <c:v>43961.541811747687</c:v>
                </c:pt>
                <c:pt idx="2509">
                  <c:v>43961.583478472225</c:v>
                </c:pt>
                <c:pt idx="2510">
                  <c:v>43961.625145196762</c:v>
                </c:pt>
                <c:pt idx="2511">
                  <c:v>43961.666811921299</c:v>
                </c:pt>
                <c:pt idx="2512">
                  <c:v>43961.708478645836</c:v>
                </c:pt>
                <c:pt idx="2513">
                  <c:v>43961.750145370374</c:v>
                </c:pt>
                <c:pt idx="2514">
                  <c:v>43961.791812094911</c:v>
                </c:pt>
                <c:pt idx="2515">
                  <c:v>43961.833478819448</c:v>
                </c:pt>
                <c:pt idx="2516">
                  <c:v>43961.875145543978</c:v>
                </c:pt>
                <c:pt idx="2517">
                  <c:v>43961.916812268515</c:v>
                </c:pt>
                <c:pt idx="2518">
                  <c:v>43961.958478993052</c:v>
                </c:pt>
                <c:pt idx="2519">
                  <c:v>43962.000145717589</c:v>
                </c:pt>
                <c:pt idx="2520">
                  <c:v>43962.041812442127</c:v>
                </c:pt>
                <c:pt idx="2521">
                  <c:v>43962.083479166664</c:v>
                </c:pt>
                <c:pt idx="2522">
                  <c:v>43962.125145891201</c:v>
                </c:pt>
                <c:pt idx="2523">
                  <c:v>43962.166812615738</c:v>
                </c:pt>
                <c:pt idx="2524">
                  <c:v>43962.208479340276</c:v>
                </c:pt>
                <c:pt idx="2525">
                  <c:v>43962.250146064813</c:v>
                </c:pt>
                <c:pt idx="2526">
                  <c:v>43962.29181278935</c:v>
                </c:pt>
                <c:pt idx="2527">
                  <c:v>43962.333479513887</c:v>
                </c:pt>
                <c:pt idx="2528">
                  <c:v>43962.375146238424</c:v>
                </c:pt>
                <c:pt idx="2529">
                  <c:v>43962.416812962962</c:v>
                </c:pt>
                <c:pt idx="2530">
                  <c:v>43962.458479687499</c:v>
                </c:pt>
                <c:pt idx="2531">
                  <c:v>43962.500146412036</c:v>
                </c:pt>
                <c:pt idx="2532">
                  <c:v>43962.541813136573</c:v>
                </c:pt>
                <c:pt idx="2533">
                  <c:v>43962.58347986111</c:v>
                </c:pt>
                <c:pt idx="2534">
                  <c:v>43962.625146585648</c:v>
                </c:pt>
                <c:pt idx="2535">
                  <c:v>43962.666813310185</c:v>
                </c:pt>
                <c:pt idx="2536">
                  <c:v>43962.708480034722</c:v>
                </c:pt>
                <c:pt idx="2537">
                  <c:v>43962.750146759259</c:v>
                </c:pt>
                <c:pt idx="2538">
                  <c:v>43962.791813483796</c:v>
                </c:pt>
                <c:pt idx="2539">
                  <c:v>43962.833480208334</c:v>
                </c:pt>
                <c:pt idx="2540">
                  <c:v>43962.875146932871</c:v>
                </c:pt>
                <c:pt idx="2541">
                  <c:v>43962.916813657408</c:v>
                </c:pt>
                <c:pt idx="2542">
                  <c:v>43962.958480381945</c:v>
                </c:pt>
                <c:pt idx="2543">
                  <c:v>43963.000147106482</c:v>
                </c:pt>
                <c:pt idx="2544">
                  <c:v>43963.04181383102</c:v>
                </c:pt>
                <c:pt idx="2545">
                  <c:v>43963.083480555557</c:v>
                </c:pt>
                <c:pt idx="2546">
                  <c:v>43963.125147280094</c:v>
                </c:pt>
                <c:pt idx="2547">
                  <c:v>43963.166814004631</c:v>
                </c:pt>
                <c:pt idx="2548">
                  <c:v>43963.208480729169</c:v>
                </c:pt>
                <c:pt idx="2549">
                  <c:v>43963.250147453706</c:v>
                </c:pt>
                <c:pt idx="2550">
                  <c:v>43963.291814178243</c:v>
                </c:pt>
                <c:pt idx="2551">
                  <c:v>43963.33348090278</c:v>
                </c:pt>
                <c:pt idx="2552">
                  <c:v>43963.375147627317</c:v>
                </c:pt>
                <c:pt idx="2553">
                  <c:v>43963.416814351855</c:v>
                </c:pt>
                <c:pt idx="2554">
                  <c:v>43963.458481076392</c:v>
                </c:pt>
                <c:pt idx="2555">
                  <c:v>43963.500147800929</c:v>
                </c:pt>
                <c:pt idx="2556">
                  <c:v>43963.541814525466</c:v>
                </c:pt>
                <c:pt idx="2557">
                  <c:v>43963.583481250003</c:v>
                </c:pt>
                <c:pt idx="2558">
                  <c:v>43963.625147974541</c:v>
                </c:pt>
                <c:pt idx="2559">
                  <c:v>43963.666814699071</c:v>
                </c:pt>
                <c:pt idx="2560">
                  <c:v>43963.708481423608</c:v>
                </c:pt>
                <c:pt idx="2561">
                  <c:v>43963.750148148145</c:v>
                </c:pt>
                <c:pt idx="2562">
                  <c:v>43963.791814872682</c:v>
                </c:pt>
                <c:pt idx="2563">
                  <c:v>43963.833481597219</c:v>
                </c:pt>
                <c:pt idx="2564">
                  <c:v>43963.875148321757</c:v>
                </c:pt>
                <c:pt idx="2565">
                  <c:v>43963.916815046294</c:v>
                </c:pt>
                <c:pt idx="2566">
                  <c:v>43963.958481770831</c:v>
                </c:pt>
                <c:pt idx="2567">
                  <c:v>43964.000148495368</c:v>
                </c:pt>
                <c:pt idx="2568">
                  <c:v>43964.041815219905</c:v>
                </c:pt>
                <c:pt idx="2569">
                  <c:v>43964.083481944443</c:v>
                </c:pt>
                <c:pt idx="2570">
                  <c:v>43964.12514866898</c:v>
                </c:pt>
                <c:pt idx="2571">
                  <c:v>43964.166815393517</c:v>
                </c:pt>
                <c:pt idx="2572">
                  <c:v>43964.208482118054</c:v>
                </c:pt>
                <c:pt idx="2573">
                  <c:v>43964.250148842591</c:v>
                </c:pt>
                <c:pt idx="2574">
                  <c:v>43964.291815567129</c:v>
                </c:pt>
                <c:pt idx="2575">
                  <c:v>43964.333482291666</c:v>
                </c:pt>
                <c:pt idx="2576">
                  <c:v>43964.375149016203</c:v>
                </c:pt>
                <c:pt idx="2577">
                  <c:v>43964.41681574074</c:v>
                </c:pt>
                <c:pt idx="2578">
                  <c:v>43964.458482465277</c:v>
                </c:pt>
                <c:pt idx="2579">
                  <c:v>43964.500149189815</c:v>
                </c:pt>
                <c:pt idx="2580">
                  <c:v>43964.541815914352</c:v>
                </c:pt>
                <c:pt idx="2581">
                  <c:v>43964.583482638889</c:v>
                </c:pt>
                <c:pt idx="2582">
                  <c:v>43964.625149363426</c:v>
                </c:pt>
                <c:pt idx="2583">
                  <c:v>43964.666816087964</c:v>
                </c:pt>
                <c:pt idx="2584">
                  <c:v>43964.708482812501</c:v>
                </c:pt>
                <c:pt idx="2585">
                  <c:v>43964.750149537038</c:v>
                </c:pt>
                <c:pt idx="2586">
                  <c:v>43964.791816261575</c:v>
                </c:pt>
                <c:pt idx="2587">
                  <c:v>43964.833482986112</c:v>
                </c:pt>
                <c:pt idx="2588">
                  <c:v>43964.87514971065</c:v>
                </c:pt>
                <c:pt idx="2589">
                  <c:v>43964.916816435187</c:v>
                </c:pt>
                <c:pt idx="2590">
                  <c:v>43964.958483159724</c:v>
                </c:pt>
                <c:pt idx="2591">
                  <c:v>43965.000149884261</c:v>
                </c:pt>
                <c:pt idx="2592">
                  <c:v>43965.041816608798</c:v>
                </c:pt>
                <c:pt idx="2593">
                  <c:v>43965.083483333336</c:v>
                </c:pt>
                <c:pt idx="2594">
                  <c:v>43965.125150057873</c:v>
                </c:pt>
                <c:pt idx="2595">
                  <c:v>43965.16681678241</c:v>
                </c:pt>
                <c:pt idx="2596">
                  <c:v>43965.208483506947</c:v>
                </c:pt>
                <c:pt idx="2597">
                  <c:v>43965.250150231484</c:v>
                </c:pt>
                <c:pt idx="2598">
                  <c:v>43965.291816956022</c:v>
                </c:pt>
                <c:pt idx="2599">
                  <c:v>43965.333483680559</c:v>
                </c:pt>
                <c:pt idx="2600">
                  <c:v>43965.375150405096</c:v>
                </c:pt>
                <c:pt idx="2601">
                  <c:v>43965.416817129626</c:v>
                </c:pt>
                <c:pt idx="2602">
                  <c:v>43965.458483854163</c:v>
                </c:pt>
                <c:pt idx="2603">
                  <c:v>43965.5001505787</c:v>
                </c:pt>
                <c:pt idx="2604">
                  <c:v>43965.541817303238</c:v>
                </c:pt>
                <c:pt idx="2605">
                  <c:v>43965.583484027775</c:v>
                </c:pt>
                <c:pt idx="2606">
                  <c:v>43965.625150752312</c:v>
                </c:pt>
                <c:pt idx="2607">
                  <c:v>43965.666817476849</c:v>
                </c:pt>
                <c:pt idx="2608">
                  <c:v>43965.708484201386</c:v>
                </c:pt>
                <c:pt idx="2609">
                  <c:v>43965.750150925924</c:v>
                </c:pt>
                <c:pt idx="2610">
                  <c:v>43965.791817650461</c:v>
                </c:pt>
                <c:pt idx="2611">
                  <c:v>43965.833484374998</c:v>
                </c:pt>
                <c:pt idx="2612">
                  <c:v>43965.875151099535</c:v>
                </c:pt>
                <c:pt idx="2613">
                  <c:v>43965.916817824072</c:v>
                </c:pt>
                <c:pt idx="2614">
                  <c:v>43965.95848454861</c:v>
                </c:pt>
                <c:pt idx="2615">
                  <c:v>43966.000151273147</c:v>
                </c:pt>
                <c:pt idx="2616">
                  <c:v>43966.041817997684</c:v>
                </c:pt>
                <c:pt idx="2617">
                  <c:v>43966.083484722221</c:v>
                </c:pt>
                <c:pt idx="2618">
                  <c:v>43966.125151446759</c:v>
                </c:pt>
                <c:pt idx="2619">
                  <c:v>43966.166818171296</c:v>
                </c:pt>
                <c:pt idx="2620">
                  <c:v>43966.208484895833</c:v>
                </c:pt>
                <c:pt idx="2621">
                  <c:v>43966.25015162037</c:v>
                </c:pt>
                <c:pt idx="2622">
                  <c:v>43966.291818344907</c:v>
                </c:pt>
                <c:pt idx="2623">
                  <c:v>43966.333485069445</c:v>
                </c:pt>
                <c:pt idx="2624">
                  <c:v>43966.375151793982</c:v>
                </c:pt>
                <c:pt idx="2625">
                  <c:v>43966.416818518519</c:v>
                </c:pt>
                <c:pt idx="2626">
                  <c:v>43966.458485243056</c:v>
                </c:pt>
                <c:pt idx="2627">
                  <c:v>43966.500151967593</c:v>
                </c:pt>
                <c:pt idx="2628">
                  <c:v>43966.541818692131</c:v>
                </c:pt>
                <c:pt idx="2629">
                  <c:v>43966.583485416668</c:v>
                </c:pt>
                <c:pt idx="2630">
                  <c:v>43966.625152141205</c:v>
                </c:pt>
                <c:pt idx="2631">
                  <c:v>43966.666818865742</c:v>
                </c:pt>
                <c:pt idx="2632">
                  <c:v>43966.708485590279</c:v>
                </c:pt>
                <c:pt idx="2633">
                  <c:v>43966.750152314817</c:v>
                </c:pt>
                <c:pt idx="2634">
                  <c:v>43966.791819039354</c:v>
                </c:pt>
                <c:pt idx="2635">
                  <c:v>43966.833485763891</c:v>
                </c:pt>
                <c:pt idx="2636">
                  <c:v>43966.875152488428</c:v>
                </c:pt>
                <c:pt idx="2637">
                  <c:v>43966.916819212965</c:v>
                </c:pt>
                <c:pt idx="2638">
                  <c:v>43966.958485937503</c:v>
                </c:pt>
                <c:pt idx="2639">
                  <c:v>43967.00015266204</c:v>
                </c:pt>
                <c:pt idx="2640">
                  <c:v>43967.041819386577</c:v>
                </c:pt>
                <c:pt idx="2641">
                  <c:v>43967.083486111114</c:v>
                </c:pt>
                <c:pt idx="2642">
                  <c:v>43967.125152835652</c:v>
                </c:pt>
                <c:pt idx="2643">
                  <c:v>43967.166819560189</c:v>
                </c:pt>
                <c:pt idx="2644">
                  <c:v>43967.208486284719</c:v>
                </c:pt>
                <c:pt idx="2645">
                  <c:v>43967.250153009256</c:v>
                </c:pt>
                <c:pt idx="2646">
                  <c:v>43967.291819733793</c:v>
                </c:pt>
                <c:pt idx="2647">
                  <c:v>43967.33348645833</c:v>
                </c:pt>
                <c:pt idx="2648">
                  <c:v>43967.375153182868</c:v>
                </c:pt>
                <c:pt idx="2649">
                  <c:v>43967.416819907405</c:v>
                </c:pt>
                <c:pt idx="2650">
                  <c:v>43967.458486631942</c:v>
                </c:pt>
                <c:pt idx="2651">
                  <c:v>43967.500153356479</c:v>
                </c:pt>
                <c:pt idx="2652">
                  <c:v>43967.541820081016</c:v>
                </c:pt>
                <c:pt idx="2653">
                  <c:v>43967.583486805554</c:v>
                </c:pt>
                <c:pt idx="2654">
                  <c:v>43967.625153530091</c:v>
                </c:pt>
                <c:pt idx="2655">
                  <c:v>43967.666820254628</c:v>
                </c:pt>
                <c:pt idx="2656">
                  <c:v>43967.708486979165</c:v>
                </c:pt>
                <c:pt idx="2657">
                  <c:v>43967.750153703702</c:v>
                </c:pt>
                <c:pt idx="2658">
                  <c:v>43967.79182042824</c:v>
                </c:pt>
                <c:pt idx="2659">
                  <c:v>43967.833487152777</c:v>
                </c:pt>
                <c:pt idx="2660">
                  <c:v>43967.875153877314</c:v>
                </c:pt>
                <c:pt idx="2661">
                  <c:v>43967.916820601851</c:v>
                </c:pt>
                <c:pt idx="2662">
                  <c:v>43967.958487326388</c:v>
                </c:pt>
                <c:pt idx="2663">
                  <c:v>43968.000154050926</c:v>
                </c:pt>
                <c:pt idx="2664">
                  <c:v>43968.041820775463</c:v>
                </c:pt>
                <c:pt idx="2665">
                  <c:v>43968.0834875</c:v>
                </c:pt>
                <c:pt idx="2666">
                  <c:v>43968.125154224537</c:v>
                </c:pt>
                <c:pt idx="2667">
                  <c:v>43968.166820949074</c:v>
                </c:pt>
                <c:pt idx="2668">
                  <c:v>43968.208487673612</c:v>
                </c:pt>
                <c:pt idx="2669">
                  <c:v>43968.250154398149</c:v>
                </c:pt>
                <c:pt idx="2670">
                  <c:v>43968.291821122686</c:v>
                </c:pt>
                <c:pt idx="2671">
                  <c:v>43968.333487847223</c:v>
                </c:pt>
                <c:pt idx="2672">
                  <c:v>43968.375154571761</c:v>
                </c:pt>
                <c:pt idx="2673">
                  <c:v>43968.416821296298</c:v>
                </c:pt>
                <c:pt idx="2674">
                  <c:v>43968.458488020835</c:v>
                </c:pt>
                <c:pt idx="2675">
                  <c:v>43968.500154745372</c:v>
                </c:pt>
                <c:pt idx="2676">
                  <c:v>43968.541821469909</c:v>
                </c:pt>
                <c:pt idx="2677">
                  <c:v>43968.583488194447</c:v>
                </c:pt>
                <c:pt idx="2678">
                  <c:v>43968.625154918984</c:v>
                </c:pt>
                <c:pt idx="2679">
                  <c:v>43968.666821643521</c:v>
                </c:pt>
                <c:pt idx="2680">
                  <c:v>43968.708488368058</c:v>
                </c:pt>
                <c:pt idx="2681">
                  <c:v>43968.750155092595</c:v>
                </c:pt>
                <c:pt idx="2682">
                  <c:v>43968.791821817133</c:v>
                </c:pt>
                <c:pt idx="2683">
                  <c:v>43968.83348854167</c:v>
                </c:pt>
                <c:pt idx="2684">
                  <c:v>43968.875155266207</c:v>
                </c:pt>
                <c:pt idx="2685">
                  <c:v>43968.916821990744</c:v>
                </c:pt>
                <c:pt idx="2686">
                  <c:v>43968.958488715274</c:v>
                </c:pt>
                <c:pt idx="2687">
                  <c:v>43969.000155439811</c:v>
                </c:pt>
                <c:pt idx="2688">
                  <c:v>43969.041822164349</c:v>
                </c:pt>
                <c:pt idx="2689">
                  <c:v>43969.083488888886</c:v>
                </c:pt>
                <c:pt idx="2690">
                  <c:v>43969.125155613423</c:v>
                </c:pt>
                <c:pt idx="2691">
                  <c:v>43969.16682233796</c:v>
                </c:pt>
                <c:pt idx="2692">
                  <c:v>43969.208489062497</c:v>
                </c:pt>
                <c:pt idx="2693">
                  <c:v>43969.250155787035</c:v>
                </c:pt>
                <c:pt idx="2694">
                  <c:v>43969.291822511572</c:v>
                </c:pt>
                <c:pt idx="2695">
                  <c:v>43969.333489236109</c:v>
                </c:pt>
                <c:pt idx="2696">
                  <c:v>43969.375155960646</c:v>
                </c:pt>
                <c:pt idx="2697">
                  <c:v>43969.416822685183</c:v>
                </c:pt>
                <c:pt idx="2698">
                  <c:v>43969.458489409721</c:v>
                </c:pt>
                <c:pt idx="2699">
                  <c:v>43969.500156134258</c:v>
                </c:pt>
                <c:pt idx="2700">
                  <c:v>43969.541822858795</c:v>
                </c:pt>
                <c:pt idx="2701">
                  <c:v>43969.583489583332</c:v>
                </c:pt>
                <c:pt idx="2702">
                  <c:v>43969.625156307869</c:v>
                </c:pt>
                <c:pt idx="2703">
                  <c:v>43969.666823032407</c:v>
                </c:pt>
                <c:pt idx="2704">
                  <c:v>43969.708489756944</c:v>
                </c:pt>
                <c:pt idx="2705">
                  <c:v>43969.750156481481</c:v>
                </c:pt>
                <c:pt idx="2706">
                  <c:v>43969.791823206018</c:v>
                </c:pt>
                <c:pt idx="2707">
                  <c:v>43969.833489930556</c:v>
                </c:pt>
                <c:pt idx="2708">
                  <c:v>43969.875156655093</c:v>
                </c:pt>
                <c:pt idx="2709">
                  <c:v>43969.91682337963</c:v>
                </c:pt>
                <c:pt idx="2710">
                  <c:v>43969.958490104167</c:v>
                </c:pt>
                <c:pt idx="2711">
                  <c:v>43970.000156828704</c:v>
                </c:pt>
                <c:pt idx="2712">
                  <c:v>43970.041823553242</c:v>
                </c:pt>
                <c:pt idx="2713">
                  <c:v>43970.083490277779</c:v>
                </c:pt>
                <c:pt idx="2714">
                  <c:v>43970.125157002316</c:v>
                </c:pt>
                <c:pt idx="2715">
                  <c:v>43970.166823726853</c:v>
                </c:pt>
                <c:pt idx="2716">
                  <c:v>43970.20849045139</c:v>
                </c:pt>
                <c:pt idx="2717">
                  <c:v>43970.250157175928</c:v>
                </c:pt>
                <c:pt idx="2718">
                  <c:v>43970.291823900465</c:v>
                </c:pt>
                <c:pt idx="2719">
                  <c:v>43970.333490625002</c:v>
                </c:pt>
                <c:pt idx="2720">
                  <c:v>43970.375157349539</c:v>
                </c:pt>
                <c:pt idx="2721">
                  <c:v>43970.416824074076</c:v>
                </c:pt>
                <c:pt idx="2722">
                  <c:v>43970.458490798614</c:v>
                </c:pt>
                <c:pt idx="2723">
                  <c:v>43970.500157523151</c:v>
                </c:pt>
                <c:pt idx="2724">
                  <c:v>43970.541824247688</c:v>
                </c:pt>
                <c:pt idx="2725">
                  <c:v>43970.583490972225</c:v>
                </c:pt>
                <c:pt idx="2726">
                  <c:v>43970.625157696762</c:v>
                </c:pt>
                <c:pt idx="2727">
                  <c:v>43970.6668244213</c:v>
                </c:pt>
                <c:pt idx="2728">
                  <c:v>43970.708491145837</c:v>
                </c:pt>
                <c:pt idx="2729">
                  <c:v>43970.750157870367</c:v>
                </c:pt>
                <c:pt idx="2730">
                  <c:v>43970.791824594904</c:v>
                </c:pt>
                <c:pt idx="2731">
                  <c:v>43970.833491319441</c:v>
                </c:pt>
                <c:pt idx="2732">
                  <c:v>43970.875158043978</c:v>
                </c:pt>
                <c:pt idx="2733">
                  <c:v>43970.916824768516</c:v>
                </c:pt>
                <c:pt idx="2734">
                  <c:v>43970.958491493053</c:v>
                </c:pt>
                <c:pt idx="2735">
                  <c:v>43971.00015821759</c:v>
                </c:pt>
                <c:pt idx="2736">
                  <c:v>43971.041824942127</c:v>
                </c:pt>
                <c:pt idx="2737">
                  <c:v>43971.083491666664</c:v>
                </c:pt>
                <c:pt idx="2738">
                  <c:v>43971.125158391202</c:v>
                </c:pt>
                <c:pt idx="2739">
                  <c:v>43971.166825115739</c:v>
                </c:pt>
                <c:pt idx="2740">
                  <c:v>43971.208491840276</c:v>
                </c:pt>
                <c:pt idx="2741">
                  <c:v>43971.250158564813</c:v>
                </c:pt>
                <c:pt idx="2742">
                  <c:v>43971.291825289351</c:v>
                </c:pt>
                <c:pt idx="2743">
                  <c:v>43971.333492013888</c:v>
                </c:pt>
                <c:pt idx="2744">
                  <c:v>43971.375158738425</c:v>
                </c:pt>
                <c:pt idx="2745">
                  <c:v>43971.416825462962</c:v>
                </c:pt>
                <c:pt idx="2746">
                  <c:v>43971.458492187499</c:v>
                </c:pt>
                <c:pt idx="2747">
                  <c:v>43971.500158912037</c:v>
                </c:pt>
                <c:pt idx="2748">
                  <c:v>43971.541825636574</c:v>
                </c:pt>
                <c:pt idx="2749">
                  <c:v>43971.583492361111</c:v>
                </c:pt>
                <c:pt idx="2750">
                  <c:v>43971.625159085648</c:v>
                </c:pt>
                <c:pt idx="2751">
                  <c:v>43971.666825810185</c:v>
                </c:pt>
                <c:pt idx="2752">
                  <c:v>43971.708492534723</c:v>
                </c:pt>
                <c:pt idx="2753">
                  <c:v>43971.75015925926</c:v>
                </c:pt>
                <c:pt idx="2754">
                  <c:v>43971.791825983797</c:v>
                </c:pt>
                <c:pt idx="2755">
                  <c:v>43971.833492708334</c:v>
                </c:pt>
                <c:pt idx="2756">
                  <c:v>43971.875159432871</c:v>
                </c:pt>
                <c:pt idx="2757">
                  <c:v>43971.916826157409</c:v>
                </c:pt>
                <c:pt idx="2758">
                  <c:v>43971.958492881946</c:v>
                </c:pt>
                <c:pt idx="2759">
                  <c:v>43972.000159606483</c:v>
                </c:pt>
                <c:pt idx="2760">
                  <c:v>43972.04182633102</c:v>
                </c:pt>
                <c:pt idx="2761">
                  <c:v>43972.083493055557</c:v>
                </c:pt>
                <c:pt idx="2762">
                  <c:v>43972.125159780095</c:v>
                </c:pt>
                <c:pt idx="2763">
                  <c:v>43972.166826504632</c:v>
                </c:pt>
                <c:pt idx="2764">
                  <c:v>43972.208493229169</c:v>
                </c:pt>
                <c:pt idx="2765">
                  <c:v>43972.250159953706</c:v>
                </c:pt>
                <c:pt idx="2766">
                  <c:v>43972.291826678244</c:v>
                </c:pt>
                <c:pt idx="2767">
                  <c:v>43972.333493402781</c:v>
                </c:pt>
                <c:pt idx="2768">
                  <c:v>43972.375160127318</c:v>
                </c:pt>
                <c:pt idx="2769">
                  <c:v>43972.416826851855</c:v>
                </c:pt>
                <c:pt idx="2770">
                  <c:v>43972.458493576392</c:v>
                </c:pt>
                <c:pt idx="2771">
                  <c:v>43972.500160300922</c:v>
                </c:pt>
                <c:pt idx="2772">
                  <c:v>43972.541827025459</c:v>
                </c:pt>
                <c:pt idx="2773">
                  <c:v>43972.583493749997</c:v>
                </c:pt>
                <c:pt idx="2774">
                  <c:v>43972.625160474534</c:v>
                </c:pt>
                <c:pt idx="2775">
                  <c:v>43972.666827199071</c:v>
                </c:pt>
                <c:pt idx="2776">
                  <c:v>43972.708493923608</c:v>
                </c:pt>
                <c:pt idx="2777">
                  <c:v>43972.750160648146</c:v>
                </c:pt>
                <c:pt idx="2778">
                  <c:v>43972.791827372683</c:v>
                </c:pt>
                <c:pt idx="2779">
                  <c:v>43972.83349409722</c:v>
                </c:pt>
                <c:pt idx="2780">
                  <c:v>43972.875160821757</c:v>
                </c:pt>
                <c:pt idx="2781">
                  <c:v>43972.916827546294</c:v>
                </c:pt>
                <c:pt idx="2782">
                  <c:v>43972.958494270832</c:v>
                </c:pt>
                <c:pt idx="2783">
                  <c:v>43973.000160995369</c:v>
                </c:pt>
                <c:pt idx="2784">
                  <c:v>43973.041827719906</c:v>
                </c:pt>
                <c:pt idx="2785">
                  <c:v>43973.083494444443</c:v>
                </c:pt>
                <c:pt idx="2786">
                  <c:v>43973.12516116898</c:v>
                </c:pt>
                <c:pt idx="2787">
                  <c:v>43973.166827893518</c:v>
                </c:pt>
                <c:pt idx="2788">
                  <c:v>43973.208494618055</c:v>
                </c:pt>
                <c:pt idx="2789">
                  <c:v>43973.250161342592</c:v>
                </c:pt>
                <c:pt idx="2790">
                  <c:v>43973.291828067129</c:v>
                </c:pt>
                <c:pt idx="2791">
                  <c:v>43973.333494791666</c:v>
                </c:pt>
                <c:pt idx="2792">
                  <c:v>43973.375161516204</c:v>
                </c:pt>
                <c:pt idx="2793">
                  <c:v>43973.416828240741</c:v>
                </c:pt>
                <c:pt idx="2794">
                  <c:v>43973.458494965278</c:v>
                </c:pt>
                <c:pt idx="2795">
                  <c:v>43973.500161689815</c:v>
                </c:pt>
                <c:pt idx="2796">
                  <c:v>43973.541828414352</c:v>
                </c:pt>
                <c:pt idx="2797">
                  <c:v>43973.58349513889</c:v>
                </c:pt>
                <c:pt idx="2798">
                  <c:v>43973.625161863427</c:v>
                </c:pt>
                <c:pt idx="2799">
                  <c:v>43973.666828587964</c:v>
                </c:pt>
                <c:pt idx="2800">
                  <c:v>43973.708495312501</c:v>
                </c:pt>
                <c:pt idx="2801">
                  <c:v>43973.750162037039</c:v>
                </c:pt>
                <c:pt idx="2802">
                  <c:v>43973.791828761576</c:v>
                </c:pt>
                <c:pt idx="2803">
                  <c:v>43973.833495486113</c:v>
                </c:pt>
                <c:pt idx="2804">
                  <c:v>43973.87516221065</c:v>
                </c:pt>
                <c:pt idx="2805">
                  <c:v>43973.916828935187</c:v>
                </c:pt>
                <c:pt idx="2806">
                  <c:v>43973.958495659725</c:v>
                </c:pt>
                <c:pt idx="2807">
                  <c:v>43974.000162384262</c:v>
                </c:pt>
                <c:pt idx="2808">
                  <c:v>43974.041829108799</c:v>
                </c:pt>
                <c:pt idx="2809">
                  <c:v>43974.083495833336</c:v>
                </c:pt>
                <c:pt idx="2810">
                  <c:v>43974.125162557873</c:v>
                </c:pt>
                <c:pt idx="2811">
                  <c:v>43974.166829282411</c:v>
                </c:pt>
                <c:pt idx="2812">
                  <c:v>43974.208496006948</c:v>
                </c:pt>
                <c:pt idx="2813">
                  <c:v>43974.250162731485</c:v>
                </c:pt>
                <c:pt idx="2814">
                  <c:v>43974.291829456015</c:v>
                </c:pt>
                <c:pt idx="2815">
                  <c:v>43974.333496180552</c:v>
                </c:pt>
                <c:pt idx="2816">
                  <c:v>43974.375162905089</c:v>
                </c:pt>
                <c:pt idx="2817">
                  <c:v>43974.416829629627</c:v>
                </c:pt>
                <c:pt idx="2818">
                  <c:v>43974.458496354164</c:v>
                </c:pt>
                <c:pt idx="2819">
                  <c:v>43974.500163078701</c:v>
                </c:pt>
                <c:pt idx="2820">
                  <c:v>43974.541829803238</c:v>
                </c:pt>
                <c:pt idx="2821">
                  <c:v>43974.583496527775</c:v>
                </c:pt>
                <c:pt idx="2822">
                  <c:v>43974.625163252313</c:v>
                </c:pt>
                <c:pt idx="2823">
                  <c:v>43974.66682997685</c:v>
                </c:pt>
                <c:pt idx="2824">
                  <c:v>43974.708496701387</c:v>
                </c:pt>
                <c:pt idx="2825">
                  <c:v>43974.750163425924</c:v>
                </c:pt>
                <c:pt idx="2826">
                  <c:v>43974.791830150461</c:v>
                </c:pt>
                <c:pt idx="2827">
                  <c:v>43974.833496874999</c:v>
                </c:pt>
                <c:pt idx="2828">
                  <c:v>43974.875163599536</c:v>
                </c:pt>
                <c:pt idx="2829">
                  <c:v>43974.916830324073</c:v>
                </c:pt>
                <c:pt idx="2830">
                  <c:v>43974.95849704861</c:v>
                </c:pt>
                <c:pt idx="2831">
                  <c:v>43975.000163773148</c:v>
                </c:pt>
                <c:pt idx="2832">
                  <c:v>43975.041830497685</c:v>
                </c:pt>
                <c:pt idx="2833">
                  <c:v>43975.083497222222</c:v>
                </c:pt>
                <c:pt idx="2834">
                  <c:v>43975.125163946759</c:v>
                </c:pt>
                <c:pt idx="2835">
                  <c:v>43975.166830671296</c:v>
                </c:pt>
                <c:pt idx="2836">
                  <c:v>43975.208497395834</c:v>
                </c:pt>
                <c:pt idx="2837">
                  <c:v>43975.250164120371</c:v>
                </c:pt>
                <c:pt idx="2838">
                  <c:v>43975.291830844908</c:v>
                </c:pt>
                <c:pt idx="2839">
                  <c:v>43975.333497569445</c:v>
                </c:pt>
                <c:pt idx="2840">
                  <c:v>43975.375164293982</c:v>
                </c:pt>
                <c:pt idx="2841">
                  <c:v>43975.41683101852</c:v>
                </c:pt>
                <c:pt idx="2842">
                  <c:v>43975.458497743057</c:v>
                </c:pt>
                <c:pt idx="2843">
                  <c:v>43975.500164467594</c:v>
                </c:pt>
                <c:pt idx="2844">
                  <c:v>43975.541831192131</c:v>
                </c:pt>
                <c:pt idx="2845">
                  <c:v>43975.583497916668</c:v>
                </c:pt>
                <c:pt idx="2846">
                  <c:v>43975.625164641206</c:v>
                </c:pt>
                <c:pt idx="2847">
                  <c:v>43975.666831365743</c:v>
                </c:pt>
                <c:pt idx="2848">
                  <c:v>43975.70849809028</c:v>
                </c:pt>
                <c:pt idx="2849">
                  <c:v>43975.750164814817</c:v>
                </c:pt>
                <c:pt idx="2850">
                  <c:v>43975.791831539354</c:v>
                </c:pt>
                <c:pt idx="2851">
                  <c:v>43975.833498263892</c:v>
                </c:pt>
                <c:pt idx="2852">
                  <c:v>43975.875164988429</c:v>
                </c:pt>
                <c:pt idx="2853">
                  <c:v>43975.916831712966</c:v>
                </c:pt>
                <c:pt idx="2854">
                  <c:v>43975.958498437503</c:v>
                </c:pt>
                <c:pt idx="2855">
                  <c:v>43976.000165162041</c:v>
                </c:pt>
                <c:pt idx="2856">
                  <c:v>43976.04183188657</c:v>
                </c:pt>
                <c:pt idx="2857">
                  <c:v>43976.083498611108</c:v>
                </c:pt>
                <c:pt idx="2858">
                  <c:v>43976.125165335645</c:v>
                </c:pt>
                <c:pt idx="2859">
                  <c:v>43976.166832060182</c:v>
                </c:pt>
                <c:pt idx="2860">
                  <c:v>43976.208498784719</c:v>
                </c:pt>
                <c:pt idx="2861">
                  <c:v>43976.250165509256</c:v>
                </c:pt>
                <c:pt idx="2862">
                  <c:v>43976.291832233794</c:v>
                </c:pt>
                <c:pt idx="2863">
                  <c:v>43976.333498958331</c:v>
                </c:pt>
                <c:pt idx="2864">
                  <c:v>43976.375165682868</c:v>
                </c:pt>
                <c:pt idx="2865">
                  <c:v>43976.416832407405</c:v>
                </c:pt>
                <c:pt idx="2866">
                  <c:v>43976.458499131943</c:v>
                </c:pt>
                <c:pt idx="2867">
                  <c:v>43976.50016585648</c:v>
                </c:pt>
                <c:pt idx="2868">
                  <c:v>43976.541832581017</c:v>
                </c:pt>
                <c:pt idx="2869">
                  <c:v>43976.583499305554</c:v>
                </c:pt>
                <c:pt idx="2870">
                  <c:v>43976.625166030091</c:v>
                </c:pt>
                <c:pt idx="2871">
                  <c:v>43976.666832754629</c:v>
                </c:pt>
                <c:pt idx="2872">
                  <c:v>43976.708499479166</c:v>
                </c:pt>
                <c:pt idx="2873">
                  <c:v>43976.750166203703</c:v>
                </c:pt>
                <c:pt idx="2874">
                  <c:v>43976.79183292824</c:v>
                </c:pt>
                <c:pt idx="2875">
                  <c:v>43976.833499652777</c:v>
                </c:pt>
                <c:pt idx="2876">
                  <c:v>43976.875166377315</c:v>
                </c:pt>
                <c:pt idx="2877">
                  <c:v>43976.916833101852</c:v>
                </c:pt>
                <c:pt idx="2878">
                  <c:v>43976.958499826389</c:v>
                </c:pt>
                <c:pt idx="2879">
                  <c:v>43977.000166550926</c:v>
                </c:pt>
                <c:pt idx="2880">
                  <c:v>43977.041833275463</c:v>
                </c:pt>
                <c:pt idx="2881">
                  <c:v>43977.083500000001</c:v>
                </c:pt>
                <c:pt idx="2882">
                  <c:v>43977.125166724538</c:v>
                </c:pt>
                <c:pt idx="2883">
                  <c:v>43977.166833449075</c:v>
                </c:pt>
                <c:pt idx="2884">
                  <c:v>43977.208500173612</c:v>
                </c:pt>
                <c:pt idx="2885">
                  <c:v>43977.250166898149</c:v>
                </c:pt>
                <c:pt idx="2886">
                  <c:v>43977.291833622687</c:v>
                </c:pt>
                <c:pt idx="2887">
                  <c:v>43977.333500347224</c:v>
                </c:pt>
                <c:pt idx="2888">
                  <c:v>43977.375167071761</c:v>
                </c:pt>
                <c:pt idx="2889">
                  <c:v>43977.416833796298</c:v>
                </c:pt>
                <c:pt idx="2890">
                  <c:v>43977.458500520836</c:v>
                </c:pt>
                <c:pt idx="2891">
                  <c:v>43977.500167245373</c:v>
                </c:pt>
                <c:pt idx="2892">
                  <c:v>43977.54183396991</c:v>
                </c:pt>
                <c:pt idx="2893">
                  <c:v>43977.583500694447</c:v>
                </c:pt>
                <c:pt idx="2894">
                  <c:v>43977.625167418984</c:v>
                </c:pt>
                <c:pt idx="2895">
                  <c:v>43977.666834143522</c:v>
                </c:pt>
                <c:pt idx="2896">
                  <c:v>43977.708500868059</c:v>
                </c:pt>
                <c:pt idx="2897">
                  <c:v>43977.750167592596</c:v>
                </c:pt>
                <c:pt idx="2898">
                  <c:v>43977.791834317133</c:v>
                </c:pt>
                <c:pt idx="2899">
                  <c:v>43977.833501041663</c:v>
                </c:pt>
                <c:pt idx="2900">
                  <c:v>43977.8751677662</c:v>
                </c:pt>
                <c:pt idx="2901">
                  <c:v>43977.916834490738</c:v>
                </c:pt>
                <c:pt idx="2902">
                  <c:v>43977.958501215275</c:v>
                </c:pt>
                <c:pt idx="2903">
                  <c:v>43978.000167939812</c:v>
                </c:pt>
                <c:pt idx="2904">
                  <c:v>43978.041834664349</c:v>
                </c:pt>
                <c:pt idx="2905">
                  <c:v>43978.083501388886</c:v>
                </c:pt>
                <c:pt idx="2906">
                  <c:v>43978.125168113424</c:v>
                </c:pt>
                <c:pt idx="2907">
                  <c:v>43978.166834837961</c:v>
                </c:pt>
                <c:pt idx="2908">
                  <c:v>43978.208501562498</c:v>
                </c:pt>
                <c:pt idx="2909">
                  <c:v>43978.250168287035</c:v>
                </c:pt>
                <c:pt idx="2910">
                  <c:v>43978.291835011572</c:v>
                </c:pt>
                <c:pt idx="2911">
                  <c:v>43978.33350173611</c:v>
                </c:pt>
                <c:pt idx="2912">
                  <c:v>43978.375168460647</c:v>
                </c:pt>
                <c:pt idx="2913">
                  <c:v>43978.416835185184</c:v>
                </c:pt>
                <c:pt idx="2914">
                  <c:v>43978.458501909721</c:v>
                </c:pt>
                <c:pt idx="2915">
                  <c:v>43978.500168634258</c:v>
                </c:pt>
                <c:pt idx="2916">
                  <c:v>43978.541835358796</c:v>
                </c:pt>
                <c:pt idx="2917">
                  <c:v>43978.583502083333</c:v>
                </c:pt>
                <c:pt idx="2918">
                  <c:v>43978.62516880787</c:v>
                </c:pt>
                <c:pt idx="2919">
                  <c:v>43978.666835532407</c:v>
                </c:pt>
                <c:pt idx="2920">
                  <c:v>43978.708502256944</c:v>
                </c:pt>
                <c:pt idx="2921">
                  <c:v>43978.750168981482</c:v>
                </c:pt>
                <c:pt idx="2922">
                  <c:v>43978.791835706019</c:v>
                </c:pt>
                <c:pt idx="2923">
                  <c:v>43978.833502430556</c:v>
                </c:pt>
                <c:pt idx="2924">
                  <c:v>43978.875169155093</c:v>
                </c:pt>
                <c:pt idx="2925">
                  <c:v>43978.916835879631</c:v>
                </c:pt>
                <c:pt idx="2926">
                  <c:v>43978.958502604168</c:v>
                </c:pt>
                <c:pt idx="2927">
                  <c:v>43979.000169328705</c:v>
                </c:pt>
                <c:pt idx="2928">
                  <c:v>43979.041836053242</c:v>
                </c:pt>
                <c:pt idx="2929">
                  <c:v>43979.083502777779</c:v>
                </c:pt>
                <c:pt idx="2930">
                  <c:v>43979.125169502317</c:v>
                </c:pt>
                <c:pt idx="2931">
                  <c:v>43979.166836226854</c:v>
                </c:pt>
                <c:pt idx="2932">
                  <c:v>43979.208502951391</c:v>
                </c:pt>
                <c:pt idx="2933">
                  <c:v>43979.250169675928</c:v>
                </c:pt>
                <c:pt idx="2934">
                  <c:v>43979.291836400465</c:v>
                </c:pt>
                <c:pt idx="2935">
                  <c:v>43979.333503125003</c:v>
                </c:pt>
                <c:pt idx="2936">
                  <c:v>43979.37516984954</c:v>
                </c:pt>
                <c:pt idx="2937">
                  <c:v>43979.416836574077</c:v>
                </c:pt>
                <c:pt idx="2938">
                  <c:v>43979.458503298614</c:v>
                </c:pt>
                <c:pt idx="2939">
                  <c:v>43979.500170023151</c:v>
                </c:pt>
                <c:pt idx="2940">
                  <c:v>43979.541836747689</c:v>
                </c:pt>
                <c:pt idx="2941">
                  <c:v>43979.583503472219</c:v>
                </c:pt>
                <c:pt idx="2942">
                  <c:v>43979.625170196756</c:v>
                </c:pt>
                <c:pt idx="2943">
                  <c:v>43979.666836921293</c:v>
                </c:pt>
                <c:pt idx="2944">
                  <c:v>43979.70850364583</c:v>
                </c:pt>
                <c:pt idx="2945">
                  <c:v>43979.750170370367</c:v>
                </c:pt>
                <c:pt idx="2946">
                  <c:v>43979.791837094905</c:v>
                </c:pt>
                <c:pt idx="2947">
                  <c:v>43979.833503819442</c:v>
                </c:pt>
                <c:pt idx="2948">
                  <c:v>43979.875170543979</c:v>
                </c:pt>
                <c:pt idx="2949">
                  <c:v>43979.916837268516</c:v>
                </c:pt>
                <c:pt idx="2950">
                  <c:v>43979.958503993053</c:v>
                </c:pt>
                <c:pt idx="2951">
                  <c:v>43980.000170717591</c:v>
                </c:pt>
                <c:pt idx="2952">
                  <c:v>43980.041837442128</c:v>
                </c:pt>
                <c:pt idx="2953">
                  <c:v>43980.083504166665</c:v>
                </c:pt>
                <c:pt idx="2954">
                  <c:v>43980.125170891202</c:v>
                </c:pt>
                <c:pt idx="2955">
                  <c:v>43980.166837615739</c:v>
                </c:pt>
                <c:pt idx="2956">
                  <c:v>43980.208504340277</c:v>
                </c:pt>
                <c:pt idx="2957">
                  <c:v>43980.250171064814</c:v>
                </c:pt>
                <c:pt idx="2958">
                  <c:v>43980.291837789351</c:v>
                </c:pt>
                <c:pt idx="2959">
                  <c:v>43980.333504513888</c:v>
                </c:pt>
                <c:pt idx="2960">
                  <c:v>43980.375171238426</c:v>
                </c:pt>
                <c:pt idx="2961">
                  <c:v>43980.416837962963</c:v>
                </c:pt>
                <c:pt idx="2962">
                  <c:v>43980.4585046875</c:v>
                </c:pt>
                <c:pt idx="2963">
                  <c:v>43980.500171412037</c:v>
                </c:pt>
                <c:pt idx="2964">
                  <c:v>43980.541838136574</c:v>
                </c:pt>
                <c:pt idx="2965">
                  <c:v>43980.583504861112</c:v>
                </c:pt>
                <c:pt idx="2966">
                  <c:v>43980.625171585649</c:v>
                </c:pt>
                <c:pt idx="2967">
                  <c:v>43980.666838310186</c:v>
                </c:pt>
                <c:pt idx="2968">
                  <c:v>43980.708505034723</c:v>
                </c:pt>
                <c:pt idx="2969">
                  <c:v>43980.75017175926</c:v>
                </c:pt>
                <c:pt idx="2970">
                  <c:v>43980.791838483798</c:v>
                </c:pt>
                <c:pt idx="2971">
                  <c:v>43980.833505208335</c:v>
                </c:pt>
                <c:pt idx="2972">
                  <c:v>43980.875171932872</c:v>
                </c:pt>
                <c:pt idx="2973">
                  <c:v>43980.916838657409</c:v>
                </c:pt>
                <c:pt idx="2974">
                  <c:v>43980.958505381946</c:v>
                </c:pt>
                <c:pt idx="2975">
                  <c:v>43981.000172106484</c:v>
                </c:pt>
                <c:pt idx="2976">
                  <c:v>43981.041838831021</c:v>
                </c:pt>
                <c:pt idx="2977">
                  <c:v>43981.083505555558</c:v>
                </c:pt>
                <c:pt idx="2978">
                  <c:v>43981.125172280095</c:v>
                </c:pt>
                <c:pt idx="2979">
                  <c:v>43981.166839004632</c:v>
                </c:pt>
                <c:pt idx="2980">
                  <c:v>43981.20850572917</c:v>
                </c:pt>
                <c:pt idx="2981">
                  <c:v>43981.250172453707</c:v>
                </c:pt>
                <c:pt idx="2982">
                  <c:v>43981.291839178244</c:v>
                </c:pt>
                <c:pt idx="2983">
                  <c:v>43981.333505902781</c:v>
                </c:pt>
                <c:pt idx="2984">
                  <c:v>43981.375172627311</c:v>
                </c:pt>
                <c:pt idx="2985">
                  <c:v>43981.416839351848</c:v>
                </c:pt>
                <c:pt idx="2986">
                  <c:v>43981.458506076386</c:v>
                </c:pt>
                <c:pt idx="2987">
                  <c:v>43981.500172800923</c:v>
                </c:pt>
                <c:pt idx="2988">
                  <c:v>43981.54183952546</c:v>
                </c:pt>
                <c:pt idx="2989">
                  <c:v>43981.583506249997</c:v>
                </c:pt>
                <c:pt idx="2990">
                  <c:v>43981.625172974535</c:v>
                </c:pt>
                <c:pt idx="2991">
                  <c:v>43981.666839699072</c:v>
                </c:pt>
                <c:pt idx="2992">
                  <c:v>43981.708506423609</c:v>
                </c:pt>
                <c:pt idx="2993">
                  <c:v>43981.750173148146</c:v>
                </c:pt>
                <c:pt idx="2994">
                  <c:v>43981.791839872683</c:v>
                </c:pt>
                <c:pt idx="2995">
                  <c:v>43981.833506597221</c:v>
                </c:pt>
                <c:pt idx="2996">
                  <c:v>43981.875173321758</c:v>
                </c:pt>
                <c:pt idx="2997">
                  <c:v>43981.916840046295</c:v>
                </c:pt>
                <c:pt idx="2998">
                  <c:v>43981.958506770832</c:v>
                </c:pt>
                <c:pt idx="2999">
                  <c:v>43982.000173495369</c:v>
                </c:pt>
                <c:pt idx="3000">
                  <c:v>43982.041840219907</c:v>
                </c:pt>
                <c:pt idx="3001">
                  <c:v>43982.083506944444</c:v>
                </c:pt>
                <c:pt idx="3002">
                  <c:v>43982.125173668981</c:v>
                </c:pt>
                <c:pt idx="3003">
                  <c:v>43982.166840393518</c:v>
                </c:pt>
                <c:pt idx="3004">
                  <c:v>43982.208507118055</c:v>
                </c:pt>
                <c:pt idx="3005">
                  <c:v>43982.250173842593</c:v>
                </c:pt>
                <c:pt idx="3006">
                  <c:v>43982.29184056713</c:v>
                </c:pt>
                <c:pt idx="3007">
                  <c:v>43982.333507291667</c:v>
                </c:pt>
                <c:pt idx="3008">
                  <c:v>43982.375174016204</c:v>
                </c:pt>
                <c:pt idx="3009">
                  <c:v>43982.416840740741</c:v>
                </c:pt>
                <c:pt idx="3010">
                  <c:v>43982.458507465279</c:v>
                </c:pt>
                <c:pt idx="3011">
                  <c:v>43982.500174189816</c:v>
                </c:pt>
                <c:pt idx="3012">
                  <c:v>43982.541840914353</c:v>
                </c:pt>
                <c:pt idx="3013">
                  <c:v>43982.58350763889</c:v>
                </c:pt>
                <c:pt idx="3014">
                  <c:v>43982.625174363428</c:v>
                </c:pt>
                <c:pt idx="3015">
                  <c:v>43982.666841087965</c:v>
                </c:pt>
                <c:pt idx="3016">
                  <c:v>43982.708507812502</c:v>
                </c:pt>
                <c:pt idx="3017">
                  <c:v>43982.750174537039</c:v>
                </c:pt>
                <c:pt idx="3018">
                  <c:v>43982.791841261576</c:v>
                </c:pt>
                <c:pt idx="3019">
                  <c:v>43982.833507986114</c:v>
                </c:pt>
                <c:pt idx="3020">
                  <c:v>43982.875174710651</c:v>
                </c:pt>
                <c:pt idx="3021">
                  <c:v>43982.916841435188</c:v>
                </c:pt>
                <c:pt idx="3022">
                  <c:v>43982.958508159725</c:v>
                </c:pt>
                <c:pt idx="3023">
                  <c:v>43983.000174884262</c:v>
                </c:pt>
                <c:pt idx="3024">
                  <c:v>43983.0418416088</c:v>
                </c:pt>
                <c:pt idx="3025">
                  <c:v>43983.083508333337</c:v>
                </c:pt>
                <c:pt idx="3026">
                  <c:v>43983.125175057867</c:v>
                </c:pt>
                <c:pt idx="3027">
                  <c:v>43983.166841782404</c:v>
                </c:pt>
                <c:pt idx="3028">
                  <c:v>43983.208508506941</c:v>
                </c:pt>
                <c:pt idx="3029">
                  <c:v>43983.250175231478</c:v>
                </c:pt>
                <c:pt idx="3030">
                  <c:v>43983.291841956016</c:v>
                </c:pt>
                <c:pt idx="3031">
                  <c:v>43983.333508680553</c:v>
                </c:pt>
                <c:pt idx="3032">
                  <c:v>43983.37517540509</c:v>
                </c:pt>
                <c:pt idx="3033">
                  <c:v>43983.416842129627</c:v>
                </c:pt>
                <c:pt idx="3034">
                  <c:v>43983.458508854164</c:v>
                </c:pt>
                <c:pt idx="3035">
                  <c:v>43983.500175578702</c:v>
                </c:pt>
                <c:pt idx="3036">
                  <c:v>43983.541842303239</c:v>
                </c:pt>
                <c:pt idx="3037">
                  <c:v>43983.583509027776</c:v>
                </c:pt>
                <c:pt idx="3038">
                  <c:v>43983.625175752313</c:v>
                </c:pt>
                <c:pt idx="3039">
                  <c:v>43983.66684247685</c:v>
                </c:pt>
                <c:pt idx="3040">
                  <c:v>43983.708509201388</c:v>
                </c:pt>
                <c:pt idx="3041">
                  <c:v>43983.750175925925</c:v>
                </c:pt>
                <c:pt idx="3042">
                  <c:v>43983.791842650462</c:v>
                </c:pt>
                <c:pt idx="3043">
                  <c:v>43983.833509374999</c:v>
                </c:pt>
                <c:pt idx="3044">
                  <c:v>43983.875176099536</c:v>
                </c:pt>
                <c:pt idx="3045">
                  <c:v>43983.916842824074</c:v>
                </c:pt>
                <c:pt idx="3046">
                  <c:v>43983.958509548611</c:v>
                </c:pt>
                <c:pt idx="3047">
                  <c:v>43984.000176273148</c:v>
                </c:pt>
                <c:pt idx="3048">
                  <c:v>43984.041842997685</c:v>
                </c:pt>
                <c:pt idx="3049">
                  <c:v>43984.083509722223</c:v>
                </c:pt>
                <c:pt idx="3050">
                  <c:v>43984.12517644676</c:v>
                </c:pt>
                <c:pt idx="3051">
                  <c:v>43984.166843171297</c:v>
                </c:pt>
                <c:pt idx="3052">
                  <c:v>43984.208509895834</c:v>
                </c:pt>
                <c:pt idx="3053">
                  <c:v>43984.250176620371</c:v>
                </c:pt>
                <c:pt idx="3054">
                  <c:v>43984.291843344909</c:v>
                </c:pt>
                <c:pt idx="3055">
                  <c:v>43984.333510069446</c:v>
                </c:pt>
                <c:pt idx="3056">
                  <c:v>43984.375176793983</c:v>
                </c:pt>
                <c:pt idx="3057">
                  <c:v>43984.41684351852</c:v>
                </c:pt>
                <c:pt idx="3058">
                  <c:v>43984.458510243057</c:v>
                </c:pt>
                <c:pt idx="3059">
                  <c:v>43984.500176967595</c:v>
                </c:pt>
                <c:pt idx="3060">
                  <c:v>43984.541843692132</c:v>
                </c:pt>
                <c:pt idx="3061">
                  <c:v>43984.583510416669</c:v>
                </c:pt>
                <c:pt idx="3062">
                  <c:v>43984.625177141206</c:v>
                </c:pt>
                <c:pt idx="3063">
                  <c:v>43984.666843865743</c:v>
                </c:pt>
                <c:pt idx="3064">
                  <c:v>43984.708510590281</c:v>
                </c:pt>
                <c:pt idx="3065">
                  <c:v>43984.750177314818</c:v>
                </c:pt>
                <c:pt idx="3066">
                  <c:v>43984.791844039355</c:v>
                </c:pt>
                <c:pt idx="3067">
                  <c:v>43984.833510763892</c:v>
                </c:pt>
                <c:pt idx="3068">
                  <c:v>43984.875177488429</c:v>
                </c:pt>
                <c:pt idx="3069">
                  <c:v>43984.916844212959</c:v>
                </c:pt>
                <c:pt idx="3070">
                  <c:v>43984.958510937497</c:v>
                </c:pt>
                <c:pt idx="3071">
                  <c:v>43985.000177662034</c:v>
                </c:pt>
                <c:pt idx="3072">
                  <c:v>43985.041844386571</c:v>
                </c:pt>
                <c:pt idx="3073">
                  <c:v>43985.083511111108</c:v>
                </c:pt>
                <c:pt idx="3074">
                  <c:v>43985.125177835645</c:v>
                </c:pt>
                <c:pt idx="3075">
                  <c:v>43985.166844560183</c:v>
                </c:pt>
                <c:pt idx="3076">
                  <c:v>43985.20851128472</c:v>
                </c:pt>
                <c:pt idx="3077">
                  <c:v>43985.250178009257</c:v>
                </c:pt>
                <c:pt idx="3078">
                  <c:v>43985.291844733794</c:v>
                </c:pt>
                <c:pt idx="3079">
                  <c:v>43985.333511458331</c:v>
                </c:pt>
                <c:pt idx="3080">
                  <c:v>43985.375178182869</c:v>
                </c:pt>
                <c:pt idx="3081">
                  <c:v>43985.416844907406</c:v>
                </c:pt>
                <c:pt idx="3082">
                  <c:v>43985.458511631943</c:v>
                </c:pt>
                <c:pt idx="3083">
                  <c:v>43985.50017835648</c:v>
                </c:pt>
                <c:pt idx="3084">
                  <c:v>43985.541845081018</c:v>
                </c:pt>
                <c:pt idx="3085">
                  <c:v>43985.583511805555</c:v>
                </c:pt>
                <c:pt idx="3086">
                  <c:v>43985.625178530092</c:v>
                </c:pt>
                <c:pt idx="3087">
                  <c:v>43985.666845254629</c:v>
                </c:pt>
                <c:pt idx="3088">
                  <c:v>43985.708511979166</c:v>
                </c:pt>
                <c:pt idx="3089">
                  <c:v>43985.750178703704</c:v>
                </c:pt>
                <c:pt idx="3090">
                  <c:v>43985.791845428241</c:v>
                </c:pt>
                <c:pt idx="3091">
                  <c:v>43985.833512152778</c:v>
                </c:pt>
                <c:pt idx="3092">
                  <c:v>43985.875178877315</c:v>
                </c:pt>
                <c:pt idx="3093">
                  <c:v>43985.916845601852</c:v>
                </c:pt>
                <c:pt idx="3094">
                  <c:v>43985.95851232639</c:v>
                </c:pt>
                <c:pt idx="3095">
                  <c:v>43986.000179050927</c:v>
                </c:pt>
                <c:pt idx="3096">
                  <c:v>43986.041845775464</c:v>
                </c:pt>
                <c:pt idx="3097">
                  <c:v>43986.083512500001</c:v>
                </c:pt>
                <c:pt idx="3098">
                  <c:v>43986.125179224538</c:v>
                </c:pt>
                <c:pt idx="3099">
                  <c:v>43986.166845949076</c:v>
                </c:pt>
                <c:pt idx="3100">
                  <c:v>43986.208512673613</c:v>
                </c:pt>
                <c:pt idx="3101">
                  <c:v>43986.25017939815</c:v>
                </c:pt>
                <c:pt idx="3102">
                  <c:v>43986.291846122687</c:v>
                </c:pt>
                <c:pt idx="3103">
                  <c:v>43986.333512847224</c:v>
                </c:pt>
                <c:pt idx="3104">
                  <c:v>43986.375179571762</c:v>
                </c:pt>
                <c:pt idx="3105">
                  <c:v>43986.416846296299</c:v>
                </c:pt>
                <c:pt idx="3106">
                  <c:v>43986.458513020836</c:v>
                </c:pt>
                <c:pt idx="3107">
                  <c:v>43986.500179745373</c:v>
                </c:pt>
                <c:pt idx="3108">
                  <c:v>43986.541846469911</c:v>
                </c:pt>
                <c:pt idx="3109">
                  <c:v>43986.583513194448</c:v>
                </c:pt>
                <c:pt idx="3110">
                  <c:v>43986.625179918985</c:v>
                </c:pt>
                <c:pt idx="3111">
                  <c:v>43986.666846643522</c:v>
                </c:pt>
                <c:pt idx="3112">
                  <c:v>43986.708513368052</c:v>
                </c:pt>
                <c:pt idx="3113">
                  <c:v>43986.750180092589</c:v>
                </c:pt>
                <c:pt idx="3114">
                  <c:v>43986.791846817126</c:v>
                </c:pt>
                <c:pt idx="3115">
                  <c:v>43986.833513541664</c:v>
                </c:pt>
                <c:pt idx="3116">
                  <c:v>43986.875180266201</c:v>
                </c:pt>
                <c:pt idx="3117">
                  <c:v>43986.916846990738</c:v>
                </c:pt>
                <c:pt idx="3118">
                  <c:v>43986.958513715275</c:v>
                </c:pt>
                <c:pt idx="3119">
                  <c:v>43987.000180439813</c:v>
                </c:pt>
                <c:pt idx="3120">
                  <c:v>43987.04184716435</c:v>
                </c:pt>
                <c:pt idx="3121">
                  <c:v>43987.083513888887</c:v>
                </c:pt>
                <c:pt idx="3122">
                  <c:v>43987.125180613424</c:v>
                </c:pt>
                <c:pt idx="3123">
                  <c:v>43987.166847337961</c:v>
                </c:pt>
                <c:pt idx="3124">
                  <c:v>43987.208514062499</c:v>
                </c:pt>
                <c:pt idx="3125">
                  <c:v>43987.250180787036</c:v>
                </c:pt>
                <c:pt idx="3126">
                  <c:v>43987.291847511573</c:v>
                </c:pt>
                <c:pt idx="3127">
                  <c:v>43987.33351423611</c:v>
                </c:pt>
                <c:pt idx="3128">
                  <c:v>43987.375180960647</c:v>
                </c:pt>
                <c:pt idx="3129">
                  <c:v>43987.416847685185</c:v>
                </c:pt>
                <c:pt idx="3130">
                  <c:v>43987.458514409722</c:v>
                </c:pt>
                <c:pt idx="3131">
                  <c:v>43987.500181134259</c:v>
                </c:pt>
                <c:pt idx="3132">
                  <c:v>43987.541847858796</c:v>
                </c:pt>
                <c:pt idx="3133">
                  <c:v>43987.583514583333</c:v>
                </c:pt>
                <c:pt idx="3134">
                  <c:v>43987.625181307871</c:v>
                </c:pt>
                <c:pt idx="3135">
                  <c:v>43987.666848032408</c:v>
                </c:pt>
                <c:pt idx="3136">
                  <c:v>43987.708514756945</c:v>
                </c:pt>
                <c:pt idx="3137">
                  <c:v>43987.750181481482</c:v>
                </c:pt>
                <c:pt idx="3138">
                  <c:v>43987.791848206019</c:v>
                </c:pt>
                <c:pt idx="3139">
                  <c:v>43987.833514930557</c:v>
                </c:pt>
                <c:pt idx="3140">
                  <c:v>43987.875181655094</c:v>
                </c:pt>
                <c:pt idx="3141">
                  <c:v>43987.916848379631</c:v>
                </c:pt>
                <c:pt idx="3142">
                  <c:v>43987.958515104168</c:v>
                </c:pt>
                <c:pt idx="3143">
                  <c:v>43988.000181828706</c:v>
                </c:pt>
                <c:pt idx="3144">
                  <c:v>43988.041848553243</c:v>
                </c:pt>
                <c:pt idx="3145">
                  <c:v>43988.08351527778</c:v>
                </c:pt>
                <c:pt idx="3146">
                  <c:v>43988.125182002317</c:v>
                </c:pt>
                <c:pt idx="3147">
                  <c:v>43988.166848726854</c:v>
                </c:pt>
                <c:pt idx="3148">
                  <c:v>43988.208515451392</c:v>
                </c:pt>
                <c:pt idx="3149">
                  <c:v>43988.250182175929</c:v>
                </c:pt>
                <c:pt idx="3150">
                  <c:v>43988.291848900466</c:v>
                </c:pt>
                <c:pt idx="3151">
                  <c:v>43988.333515625003</c:v>
                </c:pt>
                <c:pt idx="3152">
                  <c:v>43988.37518234954</c:v>
                </c:pt>
                <c:pt idx="3153">
                  <c:v>43988.416849074078</c:v>
                </c:pt>
                <c:pt idx="3154">
                  <c:v>43988.458515798608</c:v>
                </c:pt>
                <c:pt idx="3155">
                  <c:v>43988.500182523145</c:v>
                </c:pt>
                <c:pt idx="3156">
                  <c:v>43988.541849247682</c:v>
                </c:pt>
                <c:pt idx="3157">
                  <c:v>43988.583515972219</c:v>
                </c:pt>
                <c:pt idx="3158">
                  <c:v>43988.625182696756</c:v>
                </c:pt>
                <c:pt idx="3159">
                  <c:v>43988.666849421294</c:v>
                </c:pt>
                <c:pt idx="3160">
                  <c:v>43988.708516145831</c:v>
                </c:pt>
                <c:pt idx="3161">
                  <c:v>43988.750182870368</c:v>
                </c:pt>
                <c:pt idx="3162">
                  <c:v>43988.791849594905</c:v>
                </c:pt>
                <c:pt idx="3163">
                  <c:v>43988.833516319442</c:v>
                </c:pt>
                <c:pt idx="3164">
                  <c:v>43988.87518304398</c:v>
                </c:pt>
                <c:pt idx="3165">
                  <c:v>43988.916849768517</c:v>
                </c:pt>
                <c:pt idx="3166">
                  <c:v>43988.958516493054</c:v>
                </c:pt>
                <c:pt idx="3167">
                  <c:v>43989.000183217591</c:v>
                </c:pt>
                <c:pt idx="3168">
                  <c:v>43989.041849942128</c:v>
                </c:pt>
                <c:pt idx="3169">
                  <c:v>43989.083516666666</c:v>
                </c:pt>
                <c:pt idx="3170">
                  <c:v>43989.125183391203</c:v>
                </c:pt>
                <c:pt idx="3171">
                  <c:v>43989.16685011574</c:v>
                </c:pt>
                <c:pt idx="3172">
                  <c:v>43989.208516840277</c:v>
                </c:pt>
                <c:pt idx="3173">
                  <c:v>43989.250183564815</c:v>
                </c:pt>
                <c:pt idx="3174">
                  <c:v>43989.291850289352</c:v>
                </c:pt>
                <c:pt idx="3175">
                  <c:v>43989.333517013889</c:v>
                </c:pt>
                <c:pt idx="3176">
                  <c:v>43989.375183738426</c:v>
                </c:pt>
                <c:pt idx="3177">
                  <c:v>43989.416850462963</c:v>
                </c:pt>
                <c:pt idx="3178">
                  <c:v>43989.458517187501</c:v>
                </c:pt>
                <c:pt idx="3179">
                  <c:v>43989.500183912038</c:v>
                </c:pt>
                <c:pt idx="3180">
                  <c:v>43989.541850636575</c:v>
                </c:pt>
                <c:pt idx="3181">
                  <c:v>43989.583517361112</c:v>
                </c:pt>
                <c:pt idx="3182">
                  <c:v>43989.625184085649</c:v>
                </c:pt>
                <c:pt idx="3183">
                  <c:v>43989.666850810187</c:v>
                </c:pt>
                <c:pt idx="3184">
                  <c:v>43989.708517534724</c:v>
                </c:pt>
                <c:pt idx="3185">
                  <c:v>43989.750184259261</c:v>
                </c:pt>
                <c:pt idx="3186">
                  <c:v>43989.791850983798</c:v>
                </c:pt>
                <c:pt idx="3187">
                  <c:v>43989.833517708335</c:v>
                </c:pt>
                <c:pt idx="3188">
                  <c:v>43989.875184432873</c:v>
                </c:pt>
                <c:pt idx="3189">
                  <c:v>43989.91685115741</c:v>
                </c:pt>
                <c:pt idx="3190">
                  <c:v>43989.958517881947</c:v>
                </c:pt>
                <c:pt idx="3191">
                  <c:v>43990.000184606484</c:v>
                </c:pt>
                <c:pt idx="3192">
                  <c:v>43990.041851331021</c:v>
                </c:pt>
                <c:pt idx="3193">
                  <c:v>43990.083518055559</c:v>
                </c:pt>
                <c:pt idx="3194">
                  <c:v>43990.125184780096</c:v>
                </c:pt>
                <c:pt idx="3195">
                  <c:v>43990.166851504633</c:v>
                </c:pt>
                <c:pt idx="3196">
                  <c:v>43990.208518229163</c:v>
                </c:pt>
                <c:pt idx="3197">
                  <c:v>43990.2501849537</c:v>
                </c:pt>
                <c:pt idx="3198">
                  <c:v>43990.291851678237</c:v>
                </c:pt>
                <c:pt idx="3199">
                  <c:v>43990.333518402775</c:v>
                </c:pt>
                <c:pt idx="3200">
                  <c:v>43990.375185127312</c:v>
                </c:pt>
                <c:pt idx="3201">
                  <c:v>43990.416851851849</c:v>
                </c:pt>
                <c:pt idx="3202">
                  <c:v>43990.458518576386</c:v>
                </c:pt>
                <c:pt idx="3203">
                  <c:v>43990.500185300923</c:v>
                </c:pt>
                <c:pt idx="3204">
                  <c:v>43990.541852025461</c:v>
                </c:pt>
                <c:pt idx="3205">
                  <c:v>43990.583518749998</c:v>
                </c:pt>
                <c:pt idx="3206">
                  <c:v>43990.625185474535</c:v>
                </c:pt>
                <c:pt idx="3207">
                  <c:v>43990.666852199072</c:v>
                </c:pt>
                <c:pt idx="3208">
                  <c:v>43990.70851892361</c:v>
                </c:pt>
                <c:pt idx="3209">
                  <c:v>43990.750185648147</c:v>
                </c:pt>
                <c:pt idx="3210">
                  <c:v>43990.791852372684</c:v>
                </c:pt>
                <c:pt idx="3211">
                  <c:v>43990.833519097221</c:v>
                </c:pt>
                <c:pt idx="3212">
                  <c:v>43990.875185821758</c:v>
                </c:pt>
                <c:pt idx="3213">
                  <c:v>43990.916852546296</c:v>
                </c:pt>
                <c:pt idx="3214">
                  <c:v>43990.958519270833</c:v>
                </c:pt>
                <c:pt idx="3215">
                  <c:v>43991.00018599537</c:v>
                </c:pt>
                <c:pt idx="3216">
                  <c:v>43991.041852719907</c:v>
                </c:pt>
                <c:pt idx="3217">
                  <c:v>43991.083519444444</c:v>
                </c:pt>
                <c:pt idx="3218">
                  <c:v>43991.125186168982</c:v>
                </c:pt>
                <c:pt idx="3219">
                  <c:v>43991.166852893519</c:v>
                </c:pt>
                <c:pt idx="3220">
                  <c:v>43991.208519618056</c:v>
                </c:pt>
                <c:pt idx="3221">
                  <c:v>43991.250186342593</c:v>
                </c:pt>
                <c:pt idx="3222">
                  <c:v>43991.29185306713</c:v>
                </c:pt>
                <c:pt idx="3223">
                  <c:v>43991.333519791668</c:v>
                </c:pt>
                <c:pt idx="3224">
                  <c:v>43991.375186516205</c:v>
                </c:pt>
                <c:pt idx="3225">
                  <c:v>43991.416853240742</c:v>
                </c:pt>
                <c:pt idx="3226">
                  <c:v>43991.458519965279</c:v>
                </c:pt>
                <c:pt idx="3227">
                  <c:v>43991.500186689816</c:v>
                </c:pt>
                <c:pt idx="3228">
                  <c:v>43991.541853414354</c:v>
                </c:pt>
                <c:pt idx="3229">
                  <c:v>43991.583520138891</c:v>
                </c:pt>
                <c:pt idx="3230">
                  <c:v>43991.625186863428</c:v>
                </c:pt>
                <c:pt idx="3231">
                  <c:v>43991.666853587965</c:v>
                </c:pt>
                <c:pt idx="3232">
                  <c:v>43991.708520312503</c:v>
                </c:pt>
                <c:pt idx="3233">
                  <c:v>43991.75018703704</c:v>
                </c:pt>
                <c:pt idx="3234">
                  <c:v>43991.791853761577</c:v>
                </c:pt>
                <c:pt idx="3235">
                  <c:v>43991.833520486114</c:v>
                </c:pt>
                <c:pt idx="3236">
                  <c:v>43991.875187210651</c:v>
                </c:pt>
                <c:pt idx="3237">
                  <c:v>43991.916853935189</c:v>
                </c:pt>
                <c:pt idx="3238">
                  <c:v>43991.958520659726</c:v>
                </c:pt>
                <c:pt idx="3239">
                  <c:v>43992.000187384256</c:v>
                </c:pt>
                <c:pt idx="3240">
                  <c:v>43992.041854108793</c:v>
                </c:pt>
                <c:pt idx="3241">
                  <c:v>43992.08352083333</c:v>
                </c:pt>
                <c:pt idx="3242">
                  <c:v>43992.125187557867</c:v>
                </c:pt>
                <c:pt idx="3243">
                  <c:v>43992.166854282405</c:v>
                </c:pt>
                <c:pt idx="3244">
                  <c:v>43992.208521006942</c:v>
                </c:pt>
                <c:pt idx="3245">
                  <c:v>43992.250187731479</c:v>
                </c:pt>
                <c:pt idx="3246">
                  <c:v>43992.291854456016</c:v>
                </c:pt>
                <c:pt idx="3247">
                  <c:v>43992.333521180553</c:v>
                </c:pt>
                <c:pt idx="3248">
                  <c:v>43992.375187905091</c:v>
                </c:pt>
                <c:pt idx="3249">
                  <c:v>43992.416854629628</c:v>
                </c:pt>
                <c:pt idx="3250">
                  <c:v>43992.458521354165</c:v>
                </c:pt>
                <c:pt idx="3251">
                  <c:v>43992.500188078702</c:v>
                </c:pt>
                <c:pt idx="3252">
                  <c:v>43992.541854803239</c:v>
                </c:pt>
                <c:pt idx="3253">
                  <c:v>43992.583521527777</c:v>
                </c:pt>
                <c:pt idx="3254">
                  <c:v>43992.625188252314</c:v>
                </c:pt>
                <c:pt idx="3255">
                  <c:v>43992.666854976851</c:v>
                </c:pt>
                <c:pt idx="3256">
                  <c:v>43992.708521701388</c:v>
                </c:pt>
                <c:pt idx="3257">
                  <c:v>43992.750188425925</c:v>
                </c:pt>
                <c:pt idx="3258">
                  <c:v>43992.791855150463</c:v>
                </c:pt>
                <c:pt idx="3259">
                  <c:v>43992.833521875</c:v>
                </c:pt>
                <c:pt idx="3260">
                  <c:v>43992.875188599537</c:v>
                </c:pt>
                <c:pt idx="3261">
                  <c:v>43992.916855324074</c:v>
                </c:pt>
                <c:pt idx="3262">
                  <c:v>43992.958522048611</c:v>
                </c:pt>
                <c:pt idx="3263">
                  <c:v>43993.000188773149</c:v>
                </c:pt>
                <c:pt idx="3264">
                  <c:v>43993.041855497686</c:v>
                </c:pt>
                <c:pt idx="3265">
                  <c:v>43993.083522222223</c:v>
                </c:pt>
                <c:pt idx="3266">
                  <c:v>43993.12518894676</c:v>
                </c:pt>
                <c:pt idx="3267">
                  <c:v>43993.166855671298</c:v>
                </c:pt>
                <c:pt idx="3268">
                  <c:v>43993.208522395835</c:v>
                </c:pt>
                <c:pt idx="3269">
                  <c:v>43993.250189120372</c:v>
                </c:pt>
                <c:pt idx="3270">
                  <c:v>43993.291855844909</c:v>
                </c:pt>
                <c:pt idx="3271">
                  <c:v>43993.333522569446</c:v>
                </c:pt>
                <c:pt idx="3272">
                  <c:v>43993.375189293984</c:v>
                </c:pt>
                <c:pt idx="3273">
                  <c:v>43993.416856018521</c:v>
                </c:pt>
                <c:pt idx="3274">
                  <c:v>43993.458522743058</c:v>
                </c:pt>
                <c:pt idx="3275">
                  <c:v>43993.500189467595</c:v>
                </c:pt>
                <c:pt idx="3276">
                  <c:v>43993.541856192132</c:v>
                </c:pt>
                <c:pt idx="3277">
                  <c:v>43993.58352291667</c:v>
                </c:pt>
                <c:pt idx="3278">
                  <c:v>43993.625189641207</c:v>
                </c:pt>
                <c:pt idx="3279">
                  <c:v>43993.666856365744</c:v>
                </c:pt>
                <c:pt idx="3280">
                  <c:v>43993.708523090281</c:v>
                </c:pt>
                <c:pt idx="3281">
                  <c:v>43993.750189814818</c:v>
                </c:pt>
                <c:pt idx="3282">
                  <c:v>43993.791856539348</c:v>
                </c:pt>
                <c:pt idx="3283">
                  <c:v>43993.833523263886</c:v>
                </c:pt>
                <c:pt idx="3284">
                  <c:v>43993.875189988423</c:v>
                </c:pt>
                <c:pt idx="3285">
                  <c:v>43993.91685671296</c:v>
                </c:pt>
                <c:pt idx="3286">
                  <c:v>43993.958523437497</c:v>
                </c:pt>
                <c:pt idx="3287">
                  <c:v>43994.000190162034</c:v>
                </c:pt>
                <c:pt idx="3288">
                  <c:v>43994.041856886572</c:v>
                </c:pt>
                <c:pt idx="3289">
                  <c:v>43994.083523611109</c:v>
                </c:pt>
                <c:pt idx="3290">
                  <c:v>43994.125190335646</c:v>
                </c:pt>
                <c:pt idx="3291">
                  <c:v>43994.166857060183</c:v>
                </c:pt>
                <c:pt idx="3292">
                  <c:v>43994.20852378472</c:v>
                </c:pt>
                <c:pt idx="3293">
                  <c:v>43994.250190509258</c:v>
                </c:pt>
                <c:pt idx="3294">
                  <c:v>43994.291857233795</c:v>
                </c:pt>
                <c:pt idx="3295">
                  <c:v>43994.333523958332</c:v>
                </c:pt>
                <c:pt idx="3296">
                  <c:v>43994.375190682869</c:v>
                </c:pt>
                <c:pt idx="3297">
                  <c:v>43994.416857407406</c:v>
                </c:pt>
                <c:pt idx="3298">
                  <c:v>43994.458524131944</c:v>
                </c:pt>
                <c:pt idx="3299">
                  <c:v>43994.500190856481</c:v>
                </c:pt>
                <c:pt idx="3300">
                  <c:v>43994.541857581018</c:v>
                </c:pt>
                <c:pt idx="3301">
                  <c:v>43994.583524305555</c:v>
                </c:pt>
                <c:pt idx="3302">
                  <c:v>43994.625191030093</c:v>
                </c:pt>
                <c:pt idx="3303">
                  <c:v>43994.66685775463</c:v>
                </c:pt>
                <c:pt idx="3304">
                  <c:v>43994.708524479167</c:v>
                </c:pt>
                <c:pt idx="3305">
                  <c:v>43994.750191203704</c:v>
                </c:pt>
                <c:pt idx="3306">
                  <c:v>43994.791857928241</c:v>
                </c:pt>
                <c:pt idx="3307">
                  <c:v>43994.833524652779</c:v>
                </c:pt>
                <c:pt idx="3308">
                  <c:v>43994.875191377316</c:v>
                </c:pt>
                <c:pt idx="3309">
                  <c:v>43994.916858101853</c:v>
                </c:pt>
                <c:pt idx="3310">
                  <c:v>43994.95852482639</c:v>
                </c:pt>
                <c:pt idx="3311">
                  <c:v>43995.000191550927</c:v>
                </c:pt>
                <c:pt idx="3312">
                  <c:v>43995.041858275465</c:v>
                </c:pt>
                <c:pt idx="3313">
                  <c:v>43995.083525000002</c:v>
                </c:pt>
                <c:pt idx="3314">
                  <c:v>43995.125191724539</c:v>
                </c:pt>
                <c:pt idx="3315">
                  <c:v>43995.166858449076</c:v>
                </c:pt>
                <c:pt idx="3316">
                  <c:v>43995.208525173613</c:v>
                </c:pt>
                <c:pt idx="3317">
                  <c:v>43995.250191898151</c:v>
                </c:pt>
                <c:pt idx="3318">
                  <c:v>43995.291858622688</c:v>
                </c:pt>
                <c:pt idx="3319">
                  <c:v>43995.333525347225</c:v>
                </c:pt>
                <c:pt idx="3320">
                  <c:v>43995.375192071762</c:v>
                </c:pt>
                <c:pt idx="3321">
                  <c:v>43995.416858796299</c:v>
                </c:pt>
                <c:pt idx="3322">
                  <c:v>43995.458525520837</c:v>
                </c:pt>
                <c:pt idx="3323">
                  <c:v>43995.500192245374</c:v>
                </c:pt>
                <c:pt idx="3324">
                  <c:v>43995.541858969904</c:v>
                </c:pt>
                <c:pt idx="3325">
                  <c:v>43995.583525694441</c:v>
                </c:pt>
                <c:pt idx="3326">
                  <c:v>43995.625192418978</c:v>
                </c:pt>
                <c:pt idx="3327">
                  <c:v>43995.666859143515</c:v>
                </c:pt>
                <c:pt idx="3328">
                  <c:v>43995.708525868053</c:v>
                </c:pt>
                <c:pt idx="3329">
                  <c:v>43995.75019259259</c:v>
                </c:pt>
                <c:pt idx="3330">
                  <c:v>43995.791859317127</c:v>
                </c:pt>
                <c:pt idx="3331">
                  <c:v>43995.833526041664</c:v>
                </c:pt>
                <c:pt idx="3332">
                  <c:v>43995.875192766202</c:v>
                </c:pt>
                <c:pt idx="3333">
                  <c:v>43995.916859490739</c:v>
                </c:pt>
                <c:pt idx="3334">
                  <c:v>43995.958526215276</c:v>
                </c:pt>
                <c:pt idx="3335">
                  <c:v>43996.000192939813</c:v>
                </c:pt>
                <c:pt idx="3336">
                  <c:v>43996.04185966435</c:v>
                </c:pt>
                <c:pt idx="3337">
                  <c:v>43996.083526388888</c:v>
                </c:pt>
                <c:pt idx="3338">
                  <c:v>43996.125193113425</c:v>
                </c:pt>
                <c:pt idx="3339">
                  <c:v>43996.166859837962</c:v>
                </c:pt>
                <c:pt idx="3340">
                  <c:v>43996.208526562499</c:v>
                </c:pt>
                <c:pt idx="3341">
                  <c:v>43996.250193287036</c:v>
                </c:pt>
                <c:pt idx="3342">
                  <c:v>43996.291860011574</c:v>
                </c:pt>
                <c:pt idx="3343">
                  <c:v>43996.333526736111</c:v>
                </c:pt>
                <c:pt idx="3344">
                  <c:v>43996.375193460648</c:v>
                </c:pt>
                <c:pt idx="3345">
                  <c:v>43996.416860185185</c:v>
                </c:pt>
                <c:pt idx="3346">
                  <c:v>43996.458526909722</c:v>
                </c:pt>
                <c:pt idx="3347">
                  <c:v>43996.50019363426</c:v>
                </c:pt>
                <c:pt idx="3348">
                  <c:v>43996.541860358797</c:v>
                </c:pt>
                <c:pt idx="3349">
                  <c:v>43996.583527083334</c:v>
                </c:pt>
                <c:pt idx="3350">
                  <c:v>43996.625193807871</c:v>
                </c:pt>
                <c:pt idx="3351">
                  <c:v>43996.666860532408</c:v>
                </c:pt>
                <c:pt idx="3352">
                  <c:v>43996.708527256946</c:v>
                </c:pt>
                <c:pt idx="3353">
                  <c:v>43996.750193981483</c:v>
                </c:pt>
                <c:pt idx="3354">
                  <c:v>43996.79186070602</c:v>
                </c:pt>
                <c:pt idx="3355">
                  <c:v>43996.833527430557</c:v>
                </c:pt>
                <c:pt idx="3356">
                  <c:v>43996.875194155095</c:v>
                </c:pt>
                <c:pt idx="3357">
                  <c:v>43996.916860879632</c:v>
                </c:pt>
                <c:pt idx="3358">
                  <c:v>43996.958527604169</c:v>
                </c:pt>
                <c:pt idx="3359">
                  <c:v>43997.000194328706</c:v>
                </c:pt>
                <c:pt idx="3360">
                  <c:v>43997.041861053243</c:v>
                </c:pt>
                <c:pt idx="3361">
                  <c:v>43997.083527777781</c:v>
                </c:pt>
                <c:pt idx="3362">
                  <c:v>43997.125194502318</c:v>
                </c:pt>
                <c:pt idx="3363">
                  <c:v>43997.166861226855</c:v>
                </c:pt>
                <c:pt idx="3364">
                  <c:v>43997.208527951392</c:v>
                </c:pt>
                <c:pt idx="3365">
                  <c:v>43997.250194675929</c:v>
                </c:pt>
                <c:pt idx="3366">
                  <c:v>43997.291861400467</c:v>
                </c:pt>
                <c:pt idx="3367">
                  <c:v>43997.333528124997</c:v>
                </c:pt>
                <c:pt idx="3368">
                  <c:v>43997.375194849534</c:v>
                </c:pt>
                <c:pt idx="3369">
                  <c:v>43997.416861574071</c:v>
                </c:pt>
                <c:pt idx="3370">
                  <c:v>43997.458528298608</c:v>
                </c:pt>
                <c:pt idx="3371">
                  <c:v>43997.500195023145</c:v>
                </c:pt>
                <c:pt idx="3372">
                  <c:v>43997.541861747683</c:v>
                </c:pt>
                <c:pt idx="3373">
                  <c:v>43997.58352847222</c:v>
                </c:pt>
                <c:pt idx="3374">
                  <c:v>43997.625195196757</c:v>
                </c:pt>
                <c:pt idx="3375">
                  <c:v>43997.666861921294</c:v>
                </c:pt>
                <c:pt idx="3376">
                  <c:v>43997.708528645831</c:v>
                </c:pt>
                <c:pt idx="3377">
                  <c:v>43997.750195370369</c:v>
                </c:pt>
                <c:pt idx="3378">
                  <c:v>43997.791862094906</c:v>
                </c:pt>
                <c:pt idx="3379">
                  <c:v>43997.833528819443</c:v>
                </c:pt>
                <c:pt idx="3380">
                  <c:v>43997.87519554398</c:v>
                </c:pt>
                <c:pt idx="3381">
                  <c:v>43997.916862268517</c:v>
                </c:pt>
                <c:pt idx="3382">
                  <c:v>43997.958528993055</c:v>
                </c:pt>
                <c:pt idx="3383">
                  <c:v>43998.000195717592</c:v>
                </c:pt>
                <c:pt idx="3384">
                  <c:v>43998.041862442129</c:v>
                </c:pt>
                <c:pt idx="3385">
                  <c:v>43998.083529166666</c:v>
                </c:pt>
                <c:pt idx="3386">
                  <c:v>43998.125195891203</c:v>
                </c:pt>
                <c:pt idx="3387">
                  <c:v>43998.166862615741</c:v>
                </c:pt>
                <c:pt idx="3388">
                  <c:v>43998.208529340278</c:v>
                </c:pt>
                <c:pt idx="3389">
                  <c:v>43998.250196064815</c:v>
                </c:pt>
                <c:pt idx="3390">
                  <c:v>43998.291862789352</c:v>
                </c:pt>
                <c:pt idx="3391">
                  <c:v>43998.33352951389</c:v>
                </c:pt>
                <c:pt idx="3392">
                  <c:v>43998.375196238427</c:v>
                </c:pt>
                <c:pt idx="3393">
                  <c:v>43998.416862962964</c:v>
                </c:pt>
                <c:pt idx="3394">
                  <c:v>43998.458529687501</c:v>
                </c:pt>
                <c:pt idx="3395">
                  <c:v>43998.500196412038</c:v>
                </c:pt>
                <c:pt idx="3396">
                  <c:v>43998.541863136576</c:v>
                </c:pt>
                <c:pt idx="3397">
                  <c:v>43998.583529861113</c:v>
                </c:pt>
                <c:pt idx="3398">
                  <c:v>43998.62519658565</c:v>
                </c:pt>
                <c:pt idx="3399">
                  <c:v>43998.666863310187</c:v>
                </c:pt>
                <c:pt idx="3400">
                  <c:v>43998.708530034724</c:v>
                </c:pt>
                <c:pt idx="3401">
                  <c:v>43998.750196759262</c:v>
                </c:pt>
                <c:pt idx="3402">
                  <c:v>43998.791863483799</c:v>
                </c:pt>
                <c:pt idx="3403">
                  <c:v>43998.833530208336</c:v>
                </c:pt>
                <c:pt idx="3404">
                  <c:v>43998.875196932873</c:v>
                </c:pt>
                <c:pt idx="3405">
                  <c:v>43998.91686365741</c:v>
                </c:pt>
                <c:pt idx="3406">
                  <c:v>43998.958530381948</c:v>
                </c:pt>
                <c:pt idx="3407">
                  <c:v>43999.000197106485</c:v>
                </c:pt>
                <c:pt idx="3408">
                  <c:v>43999.041863831022</c:v>
                </c:pt>
                <c:pt idx="3409">
                  <c:v>43999.083530555552</c:v>
                </c:pt>
                <c:pt idx="3410">
                  <c:v>43999.125197280089</c:v>
                </c:pt>
                <c:pt idx="3411">
                  <c:v>43999.166864004626</c:v>
                </c:pt>
                <c:pt idx="3412">
                  <c:v>43999.208530729164</c:v>
                </c:pt>
                <c:pt idx="3413">
                  <c:v>43999.250197453701</c:v>
                </c:pt>
                <c:pt idx="3414">
                  <c:v>43999.291864178238</c:v>
                </c:pt>
                <c:pt idx="3415">
                  <c:v>43999.333530902775</c:v>
                </c:pt>
                <c:pt idx="3416">
                  <c:v>43999.375197627312</c:v>
                </c:pt>
                <c:pt idx="3417">
                  <c:v>43999.41686435185</c:v>
                </c:pt>
                <c:pt idx="3418">
                  <c:v>43999.458531076387</c:v>
                </c:pt>
                <c:pt idx="3419">
                  <c:v>43999.500197800924</c:v>
                </c:pt>
                <c:pt idx="3420">
                  <c:v>43999.541864525461</c:v>
                </c:pt>
                <c:pt idx="3421">
                  <c:v>43999.583531249998</c:v>
                </c:pt>
                <c:pt idx="3422">
                  <c:v>43999.625197974536</c:v>
                </c:pt>
                <c:pt idx="3423">
                  <c:v>43999.666864699073</c:v>
                </c:pt>
                <c:pt idx="3424">
                  <c:v>43999.70853142361</c:v>
                </c:pt>
                <c:pt idx="3425">
                  <c:v>43999.750198148147</c:v>
                </c:pt>
                <c:pt idx="3426">
                  <c:v>43999.791864872685</c:v>
                </c:pt>
                <c:pt idx="3427">
                  <c:v>43999.833531597222</c:v>
                </c:pt>
                <c:pt idx="3428">
                  <c:v>43999.875198321759</c:v>
                </c:pt>
                <c:pt idx="3429">
                  <c:v>43999.916865046296</c:v>
                </c:pt>
                <c:pt idx="3430">
                  <c:v>43999.958531770833</c:v>
                </c:pt>
                <c:pt idx="3431">
                  <c:v>44000.000198495371</c:v>
                </c:pt>
                <c:pt idx="3432">
                  <c:v>44000.041865219908</c:v>
                </c:pt>
                <c:pt idx="3433">
                  <c:v>44000.083531944445</c:v>
                </c:pt>
                <c:pt idx="3434">
                  <c:v>44000.125198668982</c:v>
                </c:pt>
                <c:pt idx="3435">
                  <c:v>44000.166865393519</c:v>
                </c:pt>
                <c:pt idx="3436">
                  <c:v>44000.208532118057</c:v>
                </c:pt>
                <c:pt idx="3437">
                  <c:v>44000.250198842594</c:v>
                </c:pt>
                <c:pt idx="3438">
                  <c:v>44000.291865567131</c:v>
                </c:pt>
                <c:pt idx="3439">
                  <c:v>44000.333532291668</c:v>
                </c:pt>
                <c:pt idx="3440">
                  <c:v>44000.375199016205</c:v>
                </c:pt>
                <c:pt idx="3441">
                  <c:v>44000.416865740743</c:v>
                </c:pt>
                <c:pt idx="3442">
                  <c:v>44000.45853246528</c:v>
                </c:pt>
                <c:pt idx="3443">
                  <c:v>44000.500199189817</c:v>
                </c:pt>
                <c:pt idx="3444">
                  <c:v>44000.541865914354</c:v>
                </c:pt>
                <c:pt idx="3445">
                  <c:v>44000.583532638891</c:v>
                </c:pt>
                <c:pt idx="3446">
                  <c:v>44000.625199363429</c:v>
                </c:pt>
                <c:pt idx="3447">
                  <c:v>44000.666866087966</c:v>
                </c:pt>
                <c:pt idx="3448">
                  <c:v>44000.708532812503</c:v>
                </c:pt>
                <c:pt idx="3449">
                  <c:v>44000.75019953704</c:v>
                </c:pt>
                <c:pt idx="3450">
                  <c:v>44000.791866261578</c:v>
                </c:pt>
                <c:pt idx="3451">
                  <c:v>44000.833532986115</c:v>
                </c:pt>
                <c:pt idx="3452">
                  <c:v>44000.875199710645</c:v>
                </c:pt>
                <c:pt idx="3453">
                  <c:v>44000.916866435182</c:v>
                </c:pt>
                <c:pt idx="3454">
                  <c:v>44000.958533159719</c:v>
                </c:pt>
                <c:pt idx="3455">
                  <c:v>44001.000199884256</c:v>
                </c:pt>
                <c:pt idx="3456">
                  <c:v>44001.041866608793</c:v>
                </c:pt>
                <c:pt idx="3457">
                  <c:v>44001.083533333331</c:v>
                </c:pt>
                <c:pt idx="3458">
                  <c:v>44001.125200057868</c:v>
                </c:pt>
                <c:pt idx="3459">
                  <c:v>44001.166866782405</c:v>
                </c:pt>
                <c:pt idx="3460">
                  <c:v>44001.208533506942</c:v>
                </c:pt>
                <c:pt idx="3461">
                  <c:v>44001.25020023148</c:v>
                </c:pt>
                <c:pt idx="3462">
                  <c:v>44001.291866956017</c:v>
                </c:pt>
                <c:pt idx="3463">
                  <c:v>44001.333533680554</c:v>
                </c:pt>
                <c:pt idx="3464">
                  <c:v>44001.375200405091</c:v>
                </c:pt>
                <c:pt idx="3465">
                  <c:v>44001.416867129628</c:v>
                </c:pt>
                <c:pt idx="3466">
                  <c:v>44001.458533854166</c:v>
                </c:pt>
                <c:pt idx="3467">
                  <c:v>44001.500200578703</c:v>
                </c:pt>
                <c:pt idx="3468">
                  <c:v>44001.54186730324</c:v>
                </c:pt>
                <c:pt idx="3469">
                  <c:v>44001.583534027777</c:v>
                </c:pt>
                <c:pt idx="3470">
                  <c:v>44001.625200752314</c:v>
                </c:pt>
                <c:pt idx="3471">
                  <c:v>44001.666867476852</c:v>
                </c:pt>
                <c:pt idx="3472">
                  <c:v>44001.708534201389</c:v>
                </c:pt>
                <c:pt idx="3473">
                  <c:v>44001.750200925926</c:v>
                </c:pt>
                <c:pt idx="3474">
                  <c:v>44001.791867650463</c:v>
                </c:pt>
                <c:pt idx="3475">
                  <c:v>44001.833534375</c:v>
                </c:pt>
                <c:pt idx="3476">
                  <c:v>44001.875201099538</c:v>
                </c:pt>
                <c:pt idx="3477">
                  <c:v>44001.916867824075</c:v>
                </c:pt>
                <c:pt idx="3478">
                  <c:v>44001.958534548612</c:v>
                </c:pt>
                <c:pt idx="3479">
                  <c:v>44002.000201273149</c:v>
                </c:pt>
                <c:pt idx="3480">
                  <c:v>44002.041867997686</c:v>
                </c:pt>
                <c:pt idx="3481">
                  <c:v>44002.083534722224</c:v>
                </c:pt>
                <c:pt idx="3482">
                  <c:v>44002.125201446761</c:v>
                </c:pt>
                <c:pt idx="3483">
                  <c:v>44002.166868171298</c:v>
                </c:pt>
                <c:pt idx="3484">
                  <c:v>44002.208534895835</c:v>
                </c:pt>
                <c:pt idx="3485">
                  <c:v>44002.250201620373</c:v>
                </c:pt>
                <c:pt idx="3486">
                  <c:v>44002.29186834491</c:v>
                </c:pt>
                <c:pt idx="3487">
                  <c:v>44002.333535069447</c:v>
                </c:pt>
                <c:pt idx="3488">
                  <c:v>44002.375201793984</c:v>
                </c:pt>
                <c:pt idx="3489">
                  <c:v>44002.416868518521</c:v>
                </c:pt>
                <c:pt idx="3490">
                  <c:v>44002.458535243059</c:v>
                </c:pt>
                <c:pt idx="3491">
                  <c:v>44002.500201967596</c:v>
                </c:pt>
                <c:pt idx="3492">
                  <c:v>44002.541868692133</c:v>
                </c:pt>
                <c:pt idx="3493">
                  <c:v>44002.58353541667</c:v>
                </c:pt>
                <c:pt idx="3494">
                  <c:v>44002.6252021412</c:v>
                </c:pt>
                <c:pt idx="3495">
                  <c:v>44002.666868865737</c:v>
                </c:pt>
                <c:pt idx="3496">
                  <c:v>44002.708535590275</c:v>
                </c:pt>
                <c:pt idx="3497">
                  <c:v>44002.750202314812</c:v>
                </c:pt>
                <c:pt idx="3498">
                  <c:v>44002.791869039349</c:v>
                </c:pt>
                <c:pt idx="3499">
                  <c:v>44002.833535763886</c:v>
                </c:pt>
                <c:pt idx="3500">
                  <c:v>44002.875202488423</c:v>
                </c:pt>
                <c:pt idx="3501">
                  <c:v>44002.916869212961</c:v>
                </c:pt>
                <c:pt idx="3502">
                  <c:v>44002.958535937498</c:v>
                </c:pt>
                <c:pt idx="3503">
                  <c:v>44003.000202662035</c:v>
                </c:pt>
                <c:pt idx="3504">
                  <c:v>44003.041869386572</c:v>
                </c:pt>
                <c:pt idx="3505">
                  <c:v>44003.083536111109</c:v>
                </c:pt>
                <c:pt idx="3506">
                  <c:v>44003.125202835647</c:v>
                </c:pt>
                <c:pt idx="3507">
                  <c:v>44003.166869560184</c:v>
                </c:pt>
                <c:pt idx="3508">
                  <c:v>44003.208536284721</c:v>
                </c:pt>
                <c:pt idx="3509">
                  <c:v>44003.250203009258</c:v>
                </c:pt>
                <c:pt idx="3510">
                  <c:v>44003.291869733795</c:v>
                </c:pt>
                <c:pt idx="3511">
                  <c:v>44003.333536458333</c:v>
                </c:pt>
                <c:pt idx="3512">
                  <c:v>44003.37520318287</c:v>
                </c:pt>
                <c:pt idx="3513">
                  <c:v>44003.416869907407</c:v>
                </c:pt>
                <c:pt idx="3514">
                  <c:v>44003.458536631944</c:v>
                </c:pt>
                <c:pt idx="3515">
                  <c:v>44003.500203356482</c:v>
                </c:pt>
                <c:pt idx="3516">
                  <c:v>44003.541870081019</c:v>
                </c:pt>
                <c:pt idx="3517">
                  <c:v>44003.583536805556</c:v>
                </c:pt>
                <c:pt idx="3518">
                  <c:v>44003.625203530093</c:v>
                </c:pt>
                <c:pt idx="3519">
                  <c:v>44003.66687025463</c:v>
                </c:pt>
                <c:pt idx="3520">
                  <c:v>44003.708536979168</c:v>
                </c:pt>
                <c:pt idx="3521">
                  <c:v>44003.750203703705</c:v>
                </c:pt>
                <c:pt idx="3522">
                  <c:v>44003.791870428242</c:v>
                </c:pt>
                <c:pt idx="3523">
                  <c:v>44003.833537152779</c:v>
                </c:pt>
                <c:pt idx="3524">
                  <c:v>44003.875203877316</c:v>
                </c:pt>
                <c:pt idx="3525">
                  <c:v>44003.916870601854</c:v>
                </c:pt>
                <c:pt idx="3526">
                  <c:v>44003.958537326391</c:v>
                </c:pt>
                <c:pt idx="3527">
                  <c:v>44004.000204050928</c:v>
                </c:pt>
                <c:pt idx="3528">
                  <c:v>44004.041870775465</c:v>
                </c:pt>
                <c:pt idx="3529">
                  <c:v>44004.083537500002</c:v>
                </c:pt>
                <c:pt idx="3530">
                  <c:v>44004.12520422454</c:v>
                </c:pt>
                <c:pt idx="3531">
                  <c:v>44004.166870949077</c:v>
                </c:pt>
                <c:pt idx="3532">
                  <c:v>44004.208537673614</c:v>
                </c:pt>
                <c:pt idx="3533">
                  <c:v>44004.250204398151</c:v>
                </c:pt>
                <c:pt idx="3534">
                  <c:v>44004.291871122688</c:v>
                </c:pt>
                <c:pt idx="3535">
                  <c:v>44004.333537847226</c:v>
                </c:pt>
                <c:pt idx="3536">
                  <c:v>44004.375204571763</c:v>
                </c:pt>
                <c:pt idx="3537">
                  <c:v>44004.416871296293</c:v>
                </c:pt>
                <c:pt idx="3538">
                  <c:v>44004.45853802083</c:v>
                </c:pt>
                <c:pt idx="3539">
                  <c:v>44004.500204745367</c:v>
                </c:pt>
                <c:pt idx="3540">
                  <c:v>44004.541871469904</c:v>
                </c:pt>
                <c:pt idx="3541">
                  <c:v>44004.583538194442</c:v>
                </c:pt>
                <c:pt idx="3542">
                  <c:v>44004.625204918979</c:v>
                </c:pt>
                <c:pt idx="3543">
                  <c:v>44004.666871643516</c:v>
                </c:pt>
                <c:pt idx="3544">
                  <c:v>44004.708538368053</c:v>
                </c:pt>
                <c:pt idx="3545">
                  <c:v>44004.75020509259</c:v>
                </c:pt>
                <c:pt idx="3546">
                  <c:v>44004.791871817128</c:v>
                </c:pt>
                <c:pt idx="3547">
                  <c:v>44004.833538541665</c:v>
                </c:pt>
                <c:pt idx="3548">
                  <c:v>44004.875205266202</c:v>
                </c:pt>
                <c:pt idx="3549">
                  <c:v>44004.916871990739</c:v>
                </c:pt>
                <c:pt idx="3550">
                  <c:v>44004.958538715277</c:v>
                </c:pt>
                <c:pt idx="3551">
                  <c:v>44005.000205439814</c:v>
                </c:pt>
                <c:pt idx="3552">
                  <c:v>44005.041872164351</c:v>
                </c:pt>
                <c:pt idx="3553">
                  <c:v>44005.083538888888</c:v>
                </c:pt>
                <c:pt idx="3554">
                  <c:v>44005.125205613425</c:v>
                </c:pt>
                <c:pt idx="3555">
                  <c:v>44005.166872337963</c:v>
                </c:pt>
                <c:pt idx="3556">
                  <c:v>44005.2085390625</c:v>
                </c:pt>
                <c:pt idx="3557">
                  <c:v>44005.250205787037</c:v>
                </c:pt>
                <c:pt idx="3558">
                  <c:v>44005.291872511574</c:v>
                </c:pt>
                <c:pt idx="3559">
                  <c:v>44005.333539236111</c:v>
                </c:pt>
                <c:pt idx="3560">
                  <c:v>44005.375205960649</c:v>
                </c:pt>
                <c:pt idx="3561">
                  <c:v>44005.416872685186</c:v>
                </c:pt>
                <c:pt idx="3562">
                  <c:v>44005.458539409723</c:v>
                </c:pt>
                <c:pt idx="3563">
                  <c:v>44005.50020613426</c:v>
                </c:pt>
                <c:pt idx="3564">
                  <c:v>44005.541872858797</c:v>
                </c:pt>
                <c:pt idx="3565">
                  <c:v>44005.583539583335</c:v>
                </c:pt>
                <c:pt idx="3566">
                  <c:v>44005.625206307872</c:v>
                </c:pt>
                <c:pt idx="3567">
                  <c:v>44005.666873032409</c:v>
                </c:pt>
                <c:pt idx="3568">
                  <c:v>44005.708539756946</c:v>
                </c:pt>
                <c:pt idx="3569">
                  <c:v>44005.750206481483</c:v>
                </c:pt>
                <c:pt idx="3570">
                  <c:v>44005.791873206021</c:v>
                </c:pt>
                <c:pt idx="3571">
                  <c:v>44005.833539930558</c:v>
                </c:pt>
                <c:pt idx="3572">
                  <c:v>44005.875206655095</c:v>
                </c:pt>
                <c:pt idx="3573">
                  <c:v>44005.916873379632</c:v>
                </c:pt>
                <c:pt idx="3574">
                  <c:v>44005.95854010417</c:v>
                </c:pt>
                <c:pt idx="3575">
                  <c:v>44006.000206828707</c:v>
                </c:pt>
                <c:pt idx="3576">
                  <c:v>44006.041873553244</c:v>
                </c:pt>
                <c:pt idx="3577">
                  <c:v>44006.083540277781</c:v>
                </c:pt>
                <c:pt idx="3578">
                  <c:v>44006.125207002318</c:v>
                </c:pt>
                <c:pt idx="3579">
                  <c:v>44006.166873726848</c:v>
                </c:pt>
                <c:pt idx="3580">
                  <c:v>44006.208540451385</c:v>
                </c:pt>
                <c:pt idx="3581">
                  <c:v>44006.250207175923</c:v>
                </c:pt>
                <c:pt idx="3582">
                  <c:v>44006.29187390046</c:v>
                </c:pt>
                <c:pt idx="3583">
                  <c:v>44006.333540624997</c:v>
                </c:pt>
                <c:pt idx="3584">
                  <c:v>44006.375207349534</c:v>
                </c:pt>
                <c:pt idx="3585">
                  <c:v>44006.416874074072</c:v>
                </c:pt>
                <c:pt idx="3586">
                  <c:v>44006.458540798609</c:v>
                </c:pt>
                <c:pt idx="3587">
                  <c:v>44006.500207523146</c:v>
                </c:pt>
                <c:pt idx="3588">
                  <c:v>44006.541874247683</c:v>
                </c:pt>
                <c:pt idx="3589">
                  <c:v>44006.58354097222</c:v>
                </c:pt>
                <c:pt idx="3590">
                  <c:v>44006.625207696758</c:v>
                </c:pt>
                <c:pt idx="3591">
                  <c:v>44006.666874421295</c:v>
                </c:pt>
                <c:pt idx="3592">
                  <c:v>44006.708541145832</c:v>
                </c:pt>
                <c:pt idx="3593">
                  <c:v>44006.750207870369</c:v>
                </c:pt>
                <c:pt idx="3594">
                  <c:v>44006.791874594906</c:v>
                </c:pt>
                <c:pt idx="3595">
                  <c:v>44006.833541319444</c:v>
                </c:pt>
                <c:pt idx="3596">
                  <c:v>44006.875208043981</c:v>
                </c:pt>
                <c:pt idx="3597">
                  <c:v>44006.916874768518</c:v>
                </c:pt>
                <c:pt idx="3598">
                  <c:v>44006.958541493055</c:v>
                </c:pt>
                <c:pt idx="3599">
                  <c:v>44007.000208217592</c:v>
                </c:pt>
                <c:pt idx="3600">
                  <c:v>44007.04187494213</c:v>
                </c:pt>
                <c:pt idx="3601">
                  <c:v>44007.083541666667</c:v>
                </c:pt>
                <c:pt idx="3602">
                  <c:v>44007.125208391204</c:v>
                </c:pt>
                <c:pt idx="3603">
                  <c:v>44007.166875115741</c:v>
                </c:pt>
                <c:pt idx="3604">
                  <c:v>44007.208541840278</c:v>
                </c:pt>
                <c:pt idx="3605">
                  <c:v>44007.250208564816</c:v>
                </c:pt>
                <c:pt idx="3606">
                  <c:v>44007.291875289353</c:v>
                </c:pt>
                <c:pt idx="3607">
                  <c:v>44007.33354201389</c:v>
                </c:pt>
                <c:pt idx="3608">
                  <c:v>44007.375208738427</c:v>
                </c:pt>
                <c:pt idx="3609">
                  <c:v>44007.416875462965</c:v>
                </c:pt>
                <c:pt idx="3610">
                  <c:v>44007.458542187502</c:v>
                </c:pt>
                <c:pt idx="3611">
                  <c:v>44007.500208912039</c:v>
                </c:pt>
                <c:pt idx="3612">
                  <c:v>44007.541875636576</c:v>
                </c:pt>
                <c:pt idx="3613">
                  <c:v>44007.583542361113</c:v>
                </c:pt>
                <c:pt idx="3614">
                  <c:v>44007.625209085651</c:v>
                </c:pt>
                <c:pt idx="3615">
                  <c:v>44007.666875810188</c:v>
                </c:pt>
                <c:pt idx="3616">
                  <c:v>44007.708542534725</c:v>
                </c:pt>
                <c:pt idx="3617">
                  <c:v>44007.750209259262</c:v>
                </c:pt>
                <c:pt idx="3618">
                  <c:v>44007.791875983799</c:v>
                </c:pt>
                <c:pt idx="3619">
                  <c:v>44007.833542708337</c:v>
                </c:pt>
                <c:pt idx="3620">
                  <c:v>44007.875209432874</c:v>
                </c:pt>
                <c:pt idx="3621">
                  <c:v>44007.916876157411</c:v>
                </c:pt>
                <c:pt idx="3622">
                  <c:v>44007.958542881941</c:v>
                </c:pt>
                <c:pt idx="3623">
                  <c:v>44008.000209606478</c:v>
                </c:pt>
                <c:pt idx="3624">
                  <c:v>44008.041876331015</c:v>
                </c:pt>
                <c:pt idx="3625">
                  <c:v>44008.083543055553</c:v>
                </c:pt>
                <c:pt idx="3626">
                  <c:v>44008.12520978009</c:v>
                </c:pt>
                <c:pt idx="3627">
                  <c:v>44008.166876504627</c:v>
                </c:pt>
                <c:pt idx="3628">
                  <c:v>44008.208543229164</c:v>
                </c:pt>
                <c:pt idx="3629">
                  <c:v>44008.250209953701</c:v>
                </c:pt>
                <c:pt idx="3630">
                  <c:v>44008.291876678239</c:v>
                </c:pt>
                <c:pt idx="3631">
                  <c:v>44008.333543402776</c:v>
                </c:pt>
                <c:pt idx="3632">
                  <c:v>44008.375210127313</c:v>
                </c:pt>
                <c:pt idx="3633">
                  <c:v>44008.41687685185</c:v>
                </c:pt>
                <c:pt idx="3634">
                  <c:v>44008.458543576387</c:v>
                </c:pt>
                <c:pt idx="3635">
                  <c:v>44008.500210300925</c:v>
                </c:pt>
                <c:pt idx="3636">
                  <c:v>44008.541877025462</c:v>
                </c:pt>
                <c:pt idx="3637">
                  <c:v>44008.583543749999</c:v>
                </c:pt>
                <c:pt idx="3638">
                  <c:v>44008.625210474536</c:v>
                </c:pt>
                <c:pt idx="3639">
                  <c:v>44008.666877199073</c:v>
                </c:pt>
                <c:pt idx="3640">
                  <c:v>44008.708543923611</c:v>
                </c:pt>
                <c:pt idx="3641">
                  <c:v>44008.750210648148</c:v>
                </c:pt>
                <c:pt idx="3642">
                  <c:v>44008.791877372685</c:v>
                </c:pt>
                <c:pt idx="3643">
                  <c:v>44008.833544097222</c:v>
                </c:pt>
                <c:pt idx="3644">
                  <c:v>44008.87521082176</c:v>
                </c:pt>
                <c:pt idx="3645">
                  <c:v>44008.916877546297</c:v>
                </c:pt>
                <c:pt idx="3646">
                  <c:v>44008.958544270834</c:v>
                </c:pt>
                <c:pt idx="3647">
                  <c:v>44009.000210995371</c:v>
                </c:pt>
                <c:pt idx="3648">
                  <c:v>44009.041877719908</c:v>
                </c:pt>
                <c:pt idx="3649">
                  <c:v>44009.083544444446</c:v>
                </c:pt>
                <c:pt idx="3650">
                  <c:v>44009.125211168983</c:v>
                </c:pt>
                <c:pt idx="3651">
                  <c:v>44009.16687789352</c:v>
                </c:pt>
                <c:pt idx="3652">
                  <c:v>44009.208544618057</c:v>
                </c:pt>
                <c:pt idx="3653">
                  <c:v>44009.250211342594</c:v>
                </c:pt>
                <c:pt idx="3654">
                  <c:v>44009.291878067132</c:v>
                </c:pt>
                <c:pt idx="3655">
                  <c:v>44009.333544791669</c:v>
                </c:pt>
                <c:pt idx="3656">
                  <c:v>44009.375211516206</c:v>
                </c:pt>
                <c:pt idx="3657">
                  <c:v>44009.416878240743</c:v>
                </c:pt>
                <c:pt idx="3658">
                  <c:v>44009.45854496528</c:v>
                </c:pt>
                <c:pt idx="3659">
                  <c:v>44009.500211689818</c:v>
                </c:pt>
                <c:pt idx="3660">
                  <c:v>44009.541878414355</c:v>
                </c:pt>
                <c:pt idx="3661">
                  <c:v>44009.583545138892</c:v>
                </c:pt>
                <c:pt idx="3662">
                  <c:v>44009.625211863429</c:v>
                </c:pt>
                <c:pt idx="3663">
                  <c:v>44009.666878587966</c:v>
                </c:pt>
                <c:pt idx="3664">
                  <c:v>44009.708545312496</c:v>
                </c:pt>
                <c:pt idx="3665">
                  <c:v>44009.750212037034</c:v>
                </c:pt>
                <c:pt idx="3666">
                  <c:v>44009.791878761571</c:v>
                </c:pt>
                <c:pt idx="3667">
                  <c:v>44009.833545486108</c:v>
                </c:pt>
                <c:pt idx="3668">
                  <c:v>44009.875212210645</c:v>
                </c:pt>
                <c:pt idx="3669">
                  <c:v>44009.916878935182</c:v>
                </c:pt>
                <c:pt idx="3670">
                  <c:v>44009.95854565972</c:v>
                </c:pt>
                <c:pt idx="3671">
                  <c:v>44010.000212384257</c:v>
                </c:pt>
                <c:pt idx="3672">
                  <c:v>44010.041879108794</c:v>
                </c:pt>
                <c:pt idx="3673">
                  <c:v>44010.083545833331</c:v>
                </c:pt>
                <c:pt idx="3674">
                  <c:v>44010.125212557869</c:v>
                </c:pt>
                <c:pt idx="3675">
                  <c:v>44010.166879282406</c:v>
                </c:pt>
                <c:pt idx="3676">
                  <c:v>44010.208546006943</c:v>
                </c:pt>
                <c:pt idx="3677">
                  <c:v>44010.25021273148</c:v>
                </c:pt>
                <c:pt idx="3678">
                  <c:v>44010.291879456017</c:v>
                </c:pt>
                <c:pt idx="3679">
                  <c:v>44010.333546180555</c:v>
                </c:pt>
                <c:pt idx="3680">
                  <c:v>44010.375212905092</c:v>
                </c:pt>
                <c:pt idx="3681">
                  <c:v>44010.416879629629</c:v>
                </c:pt>
                <c:pt idx="3682">
                  <c:v>44010.458546354166</c:v>
                </c:pt>
                <c:pt idx="3683">
                  <c:v>44010.500213078703</c:v>
                </c:pt>
                <c:pt idx="3684">
                  <c:v>44010.541879803241</c:v>
                </c:pt>
                <c:pt idx="3685">
                  <c:v>44010.583546527778</c:v>
                </c:pt>
                <c:pt idx="3686">
                  <c:v>44010.625213252315</c:v>
                </c:pt>
                <c:pt idx="3687">
                  <c:v>44010.666879976852</c:v>
                </c:pt>
                <c:pt idx="3688">
                  <c:v>44010.708546701389</c:v>
                </c:pt>
                <c:pt idx="3689">
                  <c:v>44010.750213425927</c:v>
                </c:pt>
                <c:pt idx="3690">
                  <c:v>44010.791880150464</c:v>
                </c:pt>
                <c:pt idx="3691">
                  <c:v>44010.833546875001</c:v>
                </c:pt>
                <c:pt idx="3692">
                  <c:v>44010.875213599538</c:v>
                </c:pt>
                <c:pt idx="3693">
                  <c:v>44010.916880324075</c:v>
                </c:pt>
                <c:pt idx="3694">
                  <c:v>44010.958547048613</c:v>
                </c:pt>
                <c:pt idx="3695">
                  <c:v>44011.00021377315</c:v>
                </c:pt>
                <c:pt idx="3696">
                  <c:v>44011.041880497687</c:v>
                </c:pt>
                <c:pt idx="3697">
                  <c:v>44011.083547222224</c:v>
                </c:pt>
                <c:pt idx="3698">
                  <c:v>44011.125213946762</c:v>
                </c:pt>
                <c:pt idx="3699">
                  <c:v>44011.166880671299</c:v>
                </c:pt>
                <c:pt idx="3700">
                  <c:v>44011.208547395836</c:v>
                </c:pt>
                <c:pt idx="3701">
                  <c:v>44011.250214120373</c:v>
                </c:pt>
                <c:pt idx="3702">
                  <c:v>44011.29188084491</c:v>
                </c:pt>
                <c:pt idx="3703">
                  <c:v>44011.333547569448</c:v>
                </c:pt>
                <c:pt idx="3704">
                  <c:v>44011.375214293985</c:v>
                </c:pt>
                <c:pt idx="3705">
                  <c:v>44011.416881018522</c:v>
                </c:pt>
                <c:pt idx="3706">
                  <c:v>44011.458547743059</c:v>
                </c:pt>
                <c:pt idx="3707">
                  <c:v>44011.500214467589</c:v>
                </c:pt>
                <c:pt idx="3708">
                  <c:v>44011.541881192126</c:v>
                </c:pt>
                <c:pt idx="3709">
                  <c:v>44011.583547916664</c:v>
                </c:pt>
                <c:pt idx="3710">
                  <c:v>44011.625214641201</c:v>
                </c:pt>
                <c:pt idx="3711">
                  <c:v>44011.666881365738</c:v>
                </c:pt>
                <c:pt idx="3712">
                  <c:v>44011.708548090275</c:v>
                </c:pt>
                <c:pt idx="3713">
                  <c:v>44011.750214814812</c:v>
                </c:pt>
                <c:pt idx="3714">
                  <c:v>44011.79188153935</c:v>
                </c:pt>
                <c:pt idx="3715">
                  <c:v>44011.833548263887</c:v>
                </c:pt>
                <c:pt idx="3716">
                  <c:v>44011.875214988424</c:v>
                </c:pt>
                <c:pt idx="3717">
                  <c:v>44011.916881712961</c:v>
                </c:pt>
                <c:pt idx="3718">
                  <c:v>44011.958548437498</c:v>
                </c:pt>
                <c:pt idx="3719">
                  <c:v>44012.000215162036</c:v>
                </c:pt>
                <c:pt idx="3720">
                  <c:v>44012.041881886573</c:v>
                </c:pt>
                <c:pt idx="3721">
                  <c:v>44012.08354861111</c:v>
                </c:pt>
                <c:pt idx="3722">
                  <c:v>44012.125215335647</c:v>
                </c:pt>
                <c:pt idx="3723">
                  <c:v>44012.166882060184</c:v>
                </c:pt>
                <c:pt idx="3724">
                  <c:v>44012.208548784722</c:v>
                </c:pt>
                <c:pt idx="3725">
                  <c:v>44012.250215509259</c:v>
                </c:pt>
                <c:pt idx="3726">
                  <c:v>44012.291882233796</c:v>
                </c:pt>
                <c:pt idx="3727">
                  <c:v>44012.333548958333</c:v>
                </c:pt>
                <c:pt idx="3728">
                  <c:v>44012.37521568287</c:v>
                </c:pt>
                <c:pt idx="3729">
                  <c:v>44012.416882407408</c:v>
                </c:pt>
                <c:pt idx="3730">
                  <c:v>44012.458549131945</c:v>
                </c:pt>
                <c:pt idx="3731">
                  <c:v>44012.500215856482</c:v>
                </c:pt>
                <c:pt idx="3732">
                  <c:v>44012.541882581019</c:v>
                </c:pt>
                <c:pt idx="3733">
                  <c:v>44012.583549305557</c:v>
                </c:pt>
                <c:pt idx="3734">
                  <c:v>44012.625216030094</c:v>
                </c:pt>
                <c:pt idx="3735">
                  <c:v>44012.666882754631</c:v>
                </c:pt>
                <c:pt idx="3736">
                  <c:v>44012.708549479168</c:v>
                </c:pt>
                <c:pt idx="3737">
                  <c:v>44012.750216203705</c:v>
                </c:pt>
                <c:pt idx="3738">
                  <c:v>44012.791882928243</c:v>
                </c:pt>
                <c:pt idx="3739">
                  <c:v>44012.83354965278</c:v>
                </c:pt>
                <c:pt idx="3740">
                  <c:v>44012.875216377317</c:v>
                </c:pt>
                <c:pt idx="3741">
                  <c:v>44012.916883101854</c:v>
                </c:pt>
                <c:pt idx="3742">
                  <c:v>44012.958549826391</c:v>
                </c:pt>
              </c:numCache>
            </c:numRef>
          </c:xVal>
          <c:yVal>
            <c:numRef>
              <c:f>'Hydro Graph'!$D$2:$D$3744</c:f>
              <c:numCache>
                <c:formatCode>0.00</c:formatCode>
                <c:ptCount val="3743"/>
                <c:pt idx="0">
                  <c:v>15.338467196777897</c:v>
                </c:pt>
                <c:pt idx="1">
                  <c:v>15.38615312872126</c:v>
                </c:pt>
                <c:pt idx="2">
                  <c:v>15.433946773403278</c:v>
                </c:pt>
                <c:pt idx="3">
                  <c:v>15.481848282711564</c:v>
                </c:pt>
                <c:pt idx="4">
                  <c:v>15.529857808619328</c:v>
                </c:pt>
                <c:pt idx="5">
                  <c:v>15.577975503185154</c:v>
                </c:pt>
                <c:pt idx="6">
                  <c:v>15.626201518553099</c:v>
                </c:pt>
                <c:pt idx="7">
                  <c:v>15.674536006952653</c:v>
                </c:pt>
                <c:pt idx="8">
                  <c:v>15.722979120698689</c:v>
                </c:pt>
                <c:pt idx="9">
                  <c:v>15.771531012191446</c:v>
                </c:pt>
                <c:pt idx="10">
                  <c:v>15.820191833916549</c:v>
                </c:pt>
                <c:pt idx="11">
                  <c:v>15.868961738444911</c:v>
                </c:pt>
                <c:pt idx="12">
                  <c:v>15.917840878432726</c:v>
                </c:pt>
                <c:pt idx="13">
                  <c:v>15.966829406621608</c:v>
                </c:pt>
                <c:pt idx="14">
                  <c:v>16.015927475838161</c:v>
                </c:pt>
                <c:pt idx="15">
                  <c:v>16.0651352389945</c:v>
                </c:pt>
                <c:pt idx="16">
                  <c:v>16.918598969599898</c:v>
                </c:pt>
                <c:pt idx="17">
                  <c:v>16.918598969599898</c:v>
                </c:pt>
                <c:pt idx="18">
                  <c:v>20.665132132132609</c:v>
                </c:pt>
                <c:pt idx="19">
                  <c:v>22.748852928791191</c:v>
                </c:pt>
                <c:pt idx="20">
                  <c:v>20.665132132132609</c:v>
                </c:pt>
                <c:pt idx="21">
                  <c:v>16.918598969599898</c:v>
                </c:pt>
                <c:pt idx="22">
                  <c:v>19.677058000104321</c:v>
                </c:pt>
                <c:pt idx="23">
                  <c:v>19.677058000104321</c:v>
                </c:pt>
                <c:pt idx="24">
                  <c:v>16.0651352389945</c:v>
                </c:pt>
                <c:pt idx="25">
                  <c:v>19.677058000104321</c:v>
                </c:pt>
                <c:pt idx="26">
                  <c:v>16.0651352389945</c:v>
                </c:pt>
                <c:pt idx="27">
                  <c:v>15.243417863984126</c:v>
                </c:pt>
                <c:pt idx="28">
                  <c:v>18.723794311806625</c:v>
                </c:pt>
                <c:pt idx="29">
                  <c:v>18.723794311806625</c:v>
                </c:pt>
                <c:pt idx="30">
                  <c:v>18.723794311806625</c:v>
                </c:pt>
                <c:pt idx="31">
                  <c:v>18.723794311806625</c:v>
                </c:pt>
                <c:pt idx="32">
                  <c:v>18.723794311806625</c:v>
                </c:pt>
                <c:pt idx="33">
                  <c:v>18.723794311806625</c:v>
                </c:pt>
                <c:pt idx="34">
                  <c:v>18.723794311806625</c:v>
                </c:pt>
                <c:pt idx="35">
                  <c:v>16.918598969599898</c:v>
                </c:pt>
                <c:pt idx="36">
                  <c:v>15.243417863984126</c:v>
                </c:pt>
                <c:pt idx="37">
                  <c:v>18.723794311806625</c:v>
                </c:pt>
                <c:pt idx="38">
                  <c:v>16.0651352389945</c:v>
                </c:pt>
                <c:pt idx="39">
                  <c:v>15.243417863984126</c:v>
                </c:pt>
                <c:pt idx="40">
                  <c:v>17.804564489100954</c:v>
                </c:pt>
                <c:pt idx="41">
                  <c:v>18.723794311806625</c:v>
                </c:pt>
                <c:pt idx="42">
                  <c:v>17.804564489100954</c:v>
                </c:pt>
                <c:pt idx="43">
                  <c:v>15.243417863984126</c:v>
                </c:pt>
                <c:pt idx="44">
                  <c:v>16.918598969599898</c:v>
                </c:pt>
                <c:pt idx="45">
                  <c:v>15.243417863984126</c:v>
                </c:pt>
                <c:pt idx="46">
                  <c:v>16.918598969599898</c:v>
                </c:pt>
                <c:pt idx="47">
                  <c:v>16.0651352389945</c:v>
                </c:pt>
                <c:pt idx="48">
                  <c:v>17.804564489100954</c:v>
                </c:pt>
                <c:pt idx="49">
                  <c:v>18.723794311806625</c:v>
                </c:pt>
                <c:pt idx="50">
                  <c:v>15.243417863984126</c:v>
                </c:pt>
                <c:pt idx="51">
                  <c:v>16.918598969599898</c:v>
                </c:pt>
                <c:pt idx="52">
                  <c:v>15.243417863984126</c:v>
                </c:pt>
                <c:pt idx="53">
                  <c:v>15.243417863984126</c:v>
                </c:pt>
                <c:pt idx="54">
                  <c:v>16.918598969599898</c:v>
                </c:pt>
                <c:pt idx="55">
                  <c:v>16.918598969599898</c:v>
                </c:pt>
                <c:pt idx="56">
                  <c:v>15.243417863984126</c:v>
                </c:pt>
                <c:pt idx="57">
                  <c:v>14.452698525828485</c:v>
                </c:pt>
                <c:pt idx="58">
                  <c:v>15.243417863984126</c:v>
                </c:pt>
                <c:pt idx="59">
                  <c:v>16.918598969599898</c:v>
                </c:pt>
                <c:pt idx="60">
                  <c:v>15.243417863984126</c:v>
                </c:pt>
                <c:pt idx="61">
                  <c:v>16.918598969599898</c:v>
                </c:pt>
                <c:pt idx="62">
                  <c:v>16.0651352389945</c:v>
                </c:pt>
                <c:pt idx="63">
                  <c:v>14.452698525828485</c:v>
                </c:pt>
                <c:pt idx="64">
                  <c:v>16.918598969599898</c:v>
                </c:pt>
                <c:pt idx="65">
                  <c:v>13.692236054542748</c:v>
                </c:pt>
                <c:pt idx="66">
                  <c:v>13.692236054542748</c:v>
                </c:pt>
                <c:pt idx="67">
                  <c:v>15.243417863984126</c:v>
                </c:pt>
                <c:pt idx="68">
                  <c:v>12.961296463757792</c:v>
                </c:pt>
                <c:pt idx="69">
                  <c:v>15.243417863984126</c:v>
                </c:pt>
                <c:pt idx="70">
                  <c:v>13.692236054542748</c:v>
                </c:pt>
                <c:pt idx="71">
                  <c:v>14.452698525828485</c:v>
                </c:pt>
                <c:pt idx="72">
                  <c:v>15.243417863984126</c:v>
                </c:pt>
                <c:pt idx="73">
                  <c:v>15.243417863984126</c:v>
                </c:pt>
                <c:pt idx="74">
                  <c:v>12.259152986268287</c:v>
                </c:pt>
                <c:pt idx="75">
                  <c:v>12.259152986268287</c:v>
                </c:pt>
                <c:pt idx="76">
                  <c:v>12.259152986268287</c:v>
                </c:pt>
                <c:pt idx="77">
                  <c:v>13.692236054542748</c:v>
                </c:pt>
                <c:pt idx="78">
                  <c:v>12.259152986268287</c:v>
                </c:pt>
                <c:pt idx="79">
                  <c:v>14.452698525828485</c:v>
                </c:pt>
                <c:pt idx="80">
                  <c:v>12.259152986268287</c:v>
                </c:pt>
                <c:pt idx="81">
                  <c:v>13.692236054542748</c:v>
                </c:pt>
                <c:pt idx="82">
                  <c:v>13.692236054542748</c:v>
                </c:pt>
                <c:pt idx="83">
                  <c:v>14.452698525828485</c:v>
                </c:pt>
                <c:pt idx="84">
                  <c:v>14.452698525828485</c:v>
                </c:pt>
                <c:pt idx="85">
                  <c:v>16.0651352389945</c:v>
                </c:pt>
                <c:pt idx="86">
                  <c:v>15.243417863984126</c:v>
                </c:pt>
                <c:pt idx="87">
                  <c:v>13.692236054542748</c:v>
                </c:pt>
                <c:pt idx="88">
                  <c:v>15.243417863984126</c:v>
                </c:pt>
                <c:pt idx="89">
                  <c:v>14.452698525828485</c:v>
                </c:pt>
                <c:pt idx="90">
                  <c:v>16.0651352389945</c:v>
                </c:pt>
                <c:pt idx="91">
                  <c:v>13.692236054542748</c:v>
                </c:pt>
                <c:pt idx="92">
                  <c:v>12.961296463757792</c:v>
                </c:pt>
                <c:pt idx="93">
                  <c:v>13.692236054542748</c:v>
                </c:pt>
                <c:pt idx="94">
                  <c:v>12.961296463757792</c:v>
                </c:pt>
                <c:pt idx="95">
                  <c:v>13.692236054542748</c:v>
                </c:pt>
                <c:pt idx="96">
                  <c:v>15.243417863984126</c:v>
                </c:pt>
                <c:pt idx="97">
                  <c:v>12.259152986268287</c:v>
                </c:pt>
                <c:pt idx="98">
                  <c:v>14.452698525828485</c:v>
                </c:pt>
                <c:pt idx="99">
                  <c:v>11.585086110292956</c:v>
                </c:pt>
                <c:pt idx="100">
                  <c:v>12.961296463757792</c:v>
                </c:pt>
                <c:pt idx="101">
                  <c:v>12.259152986268287</c:v>
                </c:pt>
                <c:pt idx="102">
                  <c:v>12.259152986268287</c:v>
                </c:pt>
                <c:pt idx="103">
                  <c:v>12.259152986268287</c:v>
                </c:pt>
                <c:pt idx="104">
                  <c:v>9.2953209352238453</c:v>
                </c:pt>
                <c:pt idx="105">
                  <c:v>11.017749102119319</c:v>
                </c:pt>
                <c:pt idx="106">
                  <c:v>12.961296463757792</c:v>
                </c:pt>
                <c:pt idx="107">
                  <c:v>12.961296463757792</c:v>
                </c:pt>
                <c:pt idx="108">
                  <c:v>14.452698525828485</c:v>
                </c:pt>
                <c:pt idx="109">
                  <c:v>13.692236054542748</c:v>
                </c:pt>
                <c:pt idx="110">
                  <c:v>16.0651352389945</c:v>
                </c:pt>
                <c:pt idx="111">
                  <c:v>12.259152986268287</c:v>
                </c:pt>
                <c:pt idx="112">
                  <c:v>14.452698525828485</c:v>
                </c:pt>
                <c:pt idx="113">
                  <c:v>15.243417863984126</c:v>
                </c:pt>
                <c:pt idx="114">
                  <c:v>14.452698525828485</c:v>
                </c:pt>
                <c:pt idx="115">
                  <c:v>12.259152986268287</c:v>
                </c:pt>
                <c:pt idx="116">
                  <c:v>12.259152986268287</c:v>
                </c:pt>
                <c:pt idx="117">
                  <c:v>13.692236054542748</c:v>
                </c:pt>
                <c:pt idx="118">
                  <c:v>12.259152986268287</c:v>
                </c:pt>
                <c:pt idx="119">
                  <c:v>12.259152986268287</c:v>
                </c:pt>
                <c:pt idx="120">
                  <c:v>13.692236054542748</c:v>
                </c:pt>
                <c:pt idx="121">
                  <c:v>12.961296463757792</c:v>
                </c:pt>
                <c:pt idx="122">
                  <c:v>12.961296463757792</c:v>
                </c:pt>
                <c:pt idx="123">
                  <c:v>12.259152986268287</c:v>
                </c:pt>
                <c:pt idx="124">
                  <c:v>12.259152986268287</c:v>
                </c:pt>
                <c:pt idx="125">
                  <c:v>12.961296463757792</c:v>
                </c:pt>
                <c:pt idx="126">
                  <c:v>12.961296463757792</c:v>
                </c:pt>
                <c:pt idx="127">
                  <c:v>12.259152986268287</c:v>
                </c:pt>
                <c:pt idx="128">
                  <c:v>11.585086110292956</c:v>
                </c:pt>
                <c:pt idx="129">
                  <c:v>14.452698525828485</c:v>
                </c:pt>
                <c:pt idx="130">
                  <c:v>11.585086110292956</c:v>
                </c:pt>
                <c:pt idx="131">
                  <c:v>15.243417863984126</c:v>
                </c:pt>
                <c:pt idx="132">
                  <c:v>15.243417863984126</c:v>
                </c:pt>
                <c:pt idx="133">
                  <c:v>15.243417863984126</c:v>
                </c:pt>
                <c:pt idx="134">
                  <c:v>13.692236054542748</c:v>
                </c:pt>
                <c:pt idx="135">
                  <c:v>15.243417863984126</c:v>
                </c:pt>
                <c:pt idx="136">
                  <c:v>14.452698525828485</c:v>
                </c:pt>
                <c:pt idx="137">
                  <c:v>16.0651352389945</c:v>
                </c:pt>
                <c:pt idx="138">
                  <c:v>13.692236054542748</c:v>
                </c:pt>
                <c:pt idx="139">
                  <c:v>12.259152986268287</c:v>
                </c:pt>
                <c:pt idx="140">
                  <c:v>13.692236054542748</c:v>
                </c:pt>
                <c:pt idx="141">
                  <c:v>12.961296463757792</c:v>
                </c:pt>
                <c:pt idx="142">
                  <c:v>11.585086110292956</c:v>
                </c:pt>
                <c:pt idx="143">
                  <c:v>12.961296463757792</c:v>
                </c:pt>
                <c:pt idx="144">
                  <c:v>12.259152986268287</c:v>
                </c:pt>
                <c:pt idx="145">
                  <c:v>13.692236054542748</c:v>
                </c:pt>
                <c:pt idx="146">
                  <c:v>12.259152986268287</c:v>
                </c:pt>
                <c:pt idx="147">
                  <c:v>12.259152986268287</c:v>
                </c:pt>
                <c:pt idx="148">
                  <c:v>13.692236054542748</c:v>
                </c:pt>
                <c:pt idx="149">
                  <c:v>20.665132132132609</c:v>
                </c:pt>
                <c:pt idx="150">
                  <c:v>13.692236054542748</c:v>
                </c:pt>
                <c:pt idx="151">
                  <c:v>11.585086110292956</c:v>
                </c:pt>
                <c:pt idx="152">
                  <c:v>12.259152986268287</c:v>
                </c:pt>
                <c:pt idx="153">
                  <c:v>13.692236054542748</c:v>
                </c:pt>
                <c:pt idx="154">
                  <c:v>14.452698525828485</c:v>
                </c:pt>
                <c:pt idx="155">
                  <c:v>14.452698525828485</c:v>
                </c:pt>
                <c:pt idx="156">
                  <c:v>12.259152986268287</c:v>
                </c:pt>
                <c:pt idx="157">
                  <c:v>12.259152986268287</c:v>
                </c:pt>
                <c:pt idx="158">
                  <c:v>14.452698525828485</c:v>
                </c:pt>
                <c:pt idx="159">
                  <c:v>12.259152986268287</c:v>
                </c:pt>
                <c:pt idx="160">
                  <c:v>13.692236054542748</c:v>
                </c:pt>
                <c:pt idx="161">
                  <c:v>11.585086110292956</c:v>
                </c:pt>
                <c:pt idx="162">
                  <c:v>12.259152986268287</c:v>
                </c:pt>
                <c:pt idx="163">
                  <c:v>13.692236054542748</c:v>
                </c:pt>
                <c:pt idx="164">
                  <c:v>12.961296463757792</c:v>
                </c:pt>
                <c:pt idx="165">
                  <c:v>12.961296463757792</c:v>
                </c:pt>
                <c:pt idx="166">
                  <c:v>12.259152986268287</c:v>
                </c:pt>
                <c:pt idx="167">
                  <c:v>12.961296463757792</c:v>
                </c:pt>
                <c:pt idx="168">
                  <c:v>12.961296463757792</c:v>
                </c:pt>
                <c:pt idx="169">
                  <c:v>10.93838361647218</c:v>
                </c:pt>
                <c:pt idx="170">
                  <c:v>10.93838361647218</c:v>
                </c:pt>
                <c:pt idx="171">
                  <c:v>11.585086110292956</c:v>
                </c:pt>
                <c:pt idx="172">
                  <c:v>11.585086110292956</c:v>
                </c:pt>
                <c:pt idx="173">
                  <c:v>12.961296463757792</c:v>
                </c:pt>
                <c:pt idx="174">
                  <c:v>12.259152986268287</c:v>
                </c:pt>
                <c:pt idx="175">
                  <c:v>10.93838361647218</c:v>
                </c:pt>
                <c:pt idx="176">
                  <c:v>11.585086110292956</c:v>
                </c:pt>
                <c:pt idx="177">
                  <c:v>11.585086110292956</c:v>
                </c:pt>
                <c:pt idx="178">
                  <c:v>12.259152986268287</c:v>
                </c:pt>
                <c:pt idx="179">
                  <c:v>12.259152986268287</c:v>
                </c:pt>
                <c:pt idx="180">
                  <c:v>14.452698525828485</c:v>
                </c:pt>
                <c:pt idx="181">
                  <c:v>12.259152986268287</c:v>
                </c:pt>
                <c:pt idx="182">
                  <c:v>12.259152986268287</c:v>
                </c:pt>
                <c:pt idx="183">
                  <c:v>14.452698525828485</c:v>
                </c:pt>
                <c:pt idx="184">
                  <c:v>12.259152986268287</c:v>
                </c:pt>
                <c:pt idx="185">
                  <c:v>11.585086110292956</c:v>
                </c:pt>
                <c:pt idx="186">
                  <c:v>12.961296463757792</c:v>
                </c:pt>
                <c:pt idx="187">
                  <c:v>11.585086110292956</c:v>
                </c:pt>
                <c:pt idx="188">
                  <c:v>11.585086110292956</c:v>
                </c:pt>
                <c:pt idx="189">
                  <c:v>12.259152986268287</c:v>
                </c:pt>
                <c:pt idx="190">
                  <c:v>11.585086110292956</c:v>
                </c:pt>
                <c:pt idx="191">
                  <c:v>12.259152986268287</c:v>
                </c:pt>
                <c:pt idx="192">
                  <c:v>12.259152986268287</c:v>
                </c:pt>
                <c:pt idx="193">
                  <c:v>10.318340615629644</c:v>
                </c:pt>
                <c:pt idx="194">
                  <c:v>12.259152986268287</c:v>
                </c:pt>
                <c:pt idx="195">
                  <c:v>12.259152986268287</c:v>
                </c:pt>
                <c:pt idx="196">
                  <c:v>10.318340615629644</c:v>
                </c:pt>
                <c:pt idx="197">
                  <c:v>11.585086110292956</c:v>
                </c:pt>
                <c:pt idx="198">
                  <c:v>10.318340615629644</c:v>
                </c:pt>
                <c:pt idx="199">
                  <c:v>10.93838361647218</c:v>
                </c:pt>
                <c:pt idx="200">
                  <c:v>10.318340615629644</c:v>
                </c:pt>
                <c:pt idx="201">
                  <c:v>12.259152986268287</c:v>
                </c:pt>
                <c:pt idx="202">
                  <c:v>11.585086110292956</c:v>
                </c:pt>
                <c:pt idx="203">
                  <c:v>11.585086110292956</c:v>
                </c:pt>
                <c:pt idx="204">
                  <c:v>11.585086110292956</c:v>
                </c:pt>
                <c:pt idx="205">
                  <c:v>12.259152986268287</c:v>
                </c:pt>
                <c:pt idx="206">
                  <c:v>14.452698525828485</c:v>
                </c:pt>
                <c:pt idx="207">
                  <c:v>12.259152986268287</c:v>
                </c:pt>
                <c:pt idx="208">
                  <c:v>12.259152986268287</c:v>
                </c:pt>
                <c:pt idx="209">
                  <c:v>14.452698525828485</c:v>
                </c:pt>
                <c:pt idx="210">
                  <c:v>12.259152986268287</c:v>
                </c:pt>
                <c:pt idx="211">
                  <c:v>11.585086110292956</c:v>
                </c:pt>
                <c:pt idx="212">
                  <c:v>13.692236054542748</c:v>
                </c:pt>
                <c:pt idx="213">
                  <c:v>13.692236054542748</c:v>
                </c:pt>
                <c:pt idx="214">
                  <c:v>11.585086110292956</c:v>
                </c:pt>
                <c:pt idx="215">
                  <c:v>11.629164726420395</c:v>
                </c:pt>
                <c:pt idx="216">
                  <c:v>11.673365169338483</c:v>
                </c:pt>
                <c:pt idx="217">
                  <c:v>11.717687649209228</c:v>
                </c:pt>
                <c:pt idx="218">
                  <c:v>11.762132376339261</c:v>
                </c:pt>
                <c:pt idx="219">
                  <c:v>11.806699561179832</c:v>
                </c:pt>
                <c:pt idx="220">
                  <c:v>11.851389414326876</c:v>
                </c:pt>
                <c:pt idx="221">
                  <c:v>11.896202146520778</c:v>
                </c:pt>
                <c:pt idx="222">
                  <c:v>11.94113796864643</c:v>
                </c:pt>
                <c:pt idx="223">
                  <c:v>11.986197091733235</c:v>
                </c:pt>
                <c:pt idx="224">
                  <c:v>12.031379726954896</c:v>
                </c:pt>
                <c:pt idx="225">
                  <c:v>12.076686085629486</c:v>
                </c:pt>
                <c:pt idx="226">
                  <c:v>12.122116379219433</c:v>
                </c:pt>
                <c:pt idx="227">
                  <c:v>12.167670819331315</c:v>
                </c:pt>
                <c:pt idx="228">
                  <c:v>12.213349617715929</c:v>
                </c:pt>
                <c:pt idx="229">
                  <c:v>12.259152986268287</c:v>
                </c:pt>
                <c:pt idx="230">
                  <c:v>13.692236054542748</c:v>
                </c:pt>
                <c:pt idx="231">
                  <c:v>13.692236054542748</c:v>
                </c:pt>
                <c:pt idx="232">
                  <c:v>10.93838361647218</c:v>
                </c:pt>
                <c:pt idx="233">
                  <c:v>12.961296463757792</c:v>
                </c:pt>
                <c:pt idx="234">
                  <c:v>11.585086110292956</c:v>
                </c:pt>
                <c:pt idx="235">
                  <c:v>13.692236054542748</c:v>
                </c:pt>
                <c:pt idx="236">
                  <c:v>10.93838361647218</c:v>
                </c:pt>
                <c:pt idx="237">
                  <c:v>12.961296463757792</c:v>
                </c:pt>
                <c:pt idx="238">
                  <c:v>12.259152986268287</c:v>
                </c:pt>
                <c:pt idx="239">
                  <c:v>11.585086110292956</c:v>
                </c:pt>
                <c:pt idx="240">
                  <c:v>10.93838361647218</c:v>
                </c:pt>
                <c:pt idx="241">
                  <c:v>12.961296463757792</c:v>
                </c:pt>
                <c:pt idx="242">
                  <c:v>10.93838361647218</c:v>
                </c:pt>
                <c:pt idx="243">
                  <c:v>12.259152986268287</c:v>
                </c:pt>
                <c:pt idx="244">
                  <c:v>12.259152986268287</c:v>
                </c:pt>
                <c:pt idx="245">
                  <c:v>12.961296463757792</c:v>
                </c:pt>
                <c:pt idx="246">
                  <c:v>11.585086110292956</c:v>
                </c:pt>
                <c:pt idx="247">
                  <c:v>11.585086110292956</c:v>
                </c:pt>
                <c:pt idx="248">
                  <c:v>11.585086110292956</c:v>
                </c:pt>
                <c:pt idx="249">
                  <c:v>12.259152986268287</c:v>
                </c:pt>
                <c:pt idx="250">
                  <c:v>11.585086110292956</c:v>
                </c:pt>
                <c:pt idx="251">
                  <c:v>12.259152986268287</c:v>
                </c:pt>
                <c:pt idx="252">
                  <c:v>11.585086110292956</c:v>
                </c:pt>
                <c:pt idx="253">
                  <c:v>12.961296463757792</c:v>
                </c:pt>
                <c:pt idx="254">
                  <c:v>13.692236054542748</c:v>
                </c:pt>
                <c:pt idx="255">
                  <c:v>14.452698525828485</c:v>
                </c:pt>
                <c:pt idx="256">
                  <c:v>13.692236054542748</c:v>
                </c:pt>
                <c:pt idx="257">
                  <c:v>15.243417863984126</c:v>
                </c:pt>
                <c:pt idx="258">
                  <c:v>16.918598969599898</c:v>
                </c:pt>
                <c:pt idx="259">
                  <c:v>16.0651352389945</c:v>
                </c:pt>
                <c:pt idx="260">
                  <c:v>19.677058000104321</c:v>
                </c:pt>
                <c:pt idx="261">
                  <c:v>18.723794311806625</c:v>
                </c:pt>
                <c:pt idx="262">
                  <c:v>18.723794311806625</c:v>
                </c:pt>
                <c:pt idx="263">
                  <c:v>18.723794311806625</c:v>
                </c:pt>
                <c:pt idx="264">
                  <c:v>17.804564489100954</c:v>
                </c:pt>
                <c:pt idx="265">
                  <c:v>16.0651352389945</c:v>
                </c:pt>
                <c:pt idx="266">
                  <c:v>16.0651352389945</c:v>
                </c:pt>
                <c:pt idx="267">
                  <c:v>14.452698525828485</c:v>
                </c:pt>
                <c:pt idx="268">
                  <c:v>15.243417863984126</c:v>
                </c:pt>
                <c:pt idx="269">
                  <c:v>14.452698525828485</c:v>
                </c:pt>
                <c:pt idx="270">
                  <c:v>15.243417863984126</c:v>
                </c:pt>
                <c:pt idx="271">
                  <c:v>14.452698525828485</c:v>
                </c:pt>
                <c:pt idx="272">
                  <c:v>15.243417863984126</c:v>
                </c:pt>
                <c:pt idx="273">
                  <c:v>15.243417863984126</c:v>
                </c:pt>
                <c:pt idx="274">
                  <c:v>16.918598969599898</c:v>
                </c:pt>
                <c:pt idx="275">
                  <c:v>16.918598969599898</c:v>
                </c:pt>
                <c:pt idx="276">
                  <c:v>19.677058000104321</c:v>
                </c:pt>
                <c:pt idx="277">
                  <c:v>16.918598969599898</c:v>
                </c:pt>
                <c:pt idx="278">
                  <c:v>17.804564489100954</c:v>
                </c:pt>
                <c:pt idx="279">
                  <c:v>16.0651352389945</c:v>
                </c:pt>
                <c:pt idx="280">
                  <c:v>15.243417863984126</c:v>
                </c:pt>
                <c:pt idx="281">
                  <c:v>14.452698525828485</c:v>
                </c:pt>
                <c:pt idx="282">
                  <c:v>14.452698525828485</c:v>
                </c:pt>
                <c:pt idx="283">
                  <c:v>14.452698525828485</c:v>
                </c:pt>
                <c:pt idx="284">
                  <c:v>14.452698525828485</c:v>
                </c:pt>
                <c:pt idx="285">
                  <c:v>12.961296463757792</c:v>
                </c:pt>
                <c:pt idx="286">
                  <c:v>16.0651352389945</c:v>
                </c:pt>
                <c:pt idx="287">
                  <c:v>16.0651352389945</c:v>
                </c:pt>
                <c:pt idx="288">
                  <c:v>14.452698525828485</c:v>
                </c:pt>
                <c:pt idx="289">
                  <c:v>12.961296463757792</c:v>
                </c:pt>
                <c:pt idx="290">
                  <c:v>13.692236054542748</c:v>
                </c:pt>
                <c:pt idx="291">
                  <c:v>15.243417863984126</c:v>
                </c:pt>
                <c:pt idx="292">
                  <c:v>14.452698525828485</c:v>
                </c:pt>
                <c:pt idx="293">
                  <c:v>16.918598969599898</c:v>
                </c:pt>
                <c:pt idx="294">
                  <c:v>16.918598969599898</c:v>
                </c:pt>
                <c:pt idx="295">
                  <c:v>16.0651352389945</c:v>
                </c:pt>
                <c:pt idx="296">
                  <c:v>15.243417863984126</c:v>
                </c:pt>
                <c:pt idx="297">
                  <c:v>16.918598969599898</c:v>
                </c:pt>
                <c:pt idx="298">
                  <c:v>14.452698525828485</c:v>
                </c:pt>
                <c:pt idx="299">
                  <c:v>19.677058000104321</c:v>
                </c:pt>
                <c:pt idx="300">
                  <c:v>16.0651352389945</c:v>
                </c:pt>
                <c:pt idx="301">
                  <c:v>20.665132132132609</c:v>
                </c:pt>
                <c:pt idx="302">
                  <c:v>20.665132132132609</c:v>
                </c:pt>
                <c:pt idx="303">
                  <c:v>21.688800270037017</c:v>
                </c:pt>
                <c:pt idx="304">
                  <c:v>20.665132132132609</c:v>
                </c:pt>
                <c:pt idx="305">
                  <c:v>18.723794311806625</c:v>
                </c:pt>
                <c:pt idx="306">
                  <c:v>18.723794311806625</c:v>
                </c:pt>
                <c:pt idx="307">
                  <c:v>19.677058000104321</c:v>
                </c:pt>
                <c:pt idx="308">
                  <c:v>18.723794311806625</c:v>
                </c:pt>
                <c:pt idx="309">
                  <c:v>16.918598969599898</c:v>
                </c:pt>
                <c:pt idx="310">
                  <c:v>16.918598969599898</c:v>
                </c:pt>
                <c:pt idx="311">
                  <c:v>15.243417863984126</c:v>
                </c:pt>
                <c:pt idx="312">
                  <c:v>16.0651352389945</c:v>
                </c:pt>
                <c:pt idx="313">
                  <c:v>15.243417863984126</c:v>
                </c:pt>
                <c:pt idx="314">
                  <c:v>13.692236054542748</c:v>
                </c:pt>
                <c:pt idx="315">
                  <c:v>12.961296463757792</c:v>
                </c:pt>
                <c:pt idx="316">
                  <c:v>12.259152986268287</c:v>
                </c:pt>
                <c:pt idx="317">
                  <c:v>15.243417863984126</c:v>
                </c:pt>
                <c:pt idx="318">
                  <c:v>12.259152986268287</c:v>
                </c:pt>
                <c:pt idx="319">
                  <c:v>13.692236054542748</c:v>
                </c:pt>
                <c:pt idx="320">
                  <c:v>14.452698525828485</c:v>
                </c:pt>
                <c:pt idx="321">
                  <c:v>15.243417863984126</c:v>
                </c:pt>
                <c:pt idx="322">
                  <c:v>15.243417863984126</c:v>
                </c:pt>
                <c:pt idx="323">
                  <c:v>13.692236054542748</c:v>
                </c:pt>
                <c:pt idx="324">
                  <c:v>13.692236054542748</c:v>
                </c:pt>
                <c:pt idx="325">
                  <c:v>12.961296463757792</c:v>
                </c:pt>
                <c:pt idx="326">
                  <c:v>13.692236054542748</c:v>
                </c:pt>
                <c:pt idx="327">
                  <c:v>16.0651352389945</c:v>
                </c:pt>
                <c:pt idx="328">
                  <c:v>12.961296463757792</c:v>
                </c:pt>
                <c:pt idx="329">
                  <c:v>12.961296463757792</c:v>
                </c:pt>
                <c:pt idx="330">
                  <c:v>12.259152986268287</c:v>
                </c:pt>
                <c:pt idx="331">
                  <c:v>13.692236054542748</c:v>
                </c:pt>
                <c:pt idx="332">
                  <c:v>13.692236054542748</c:v>
                </c:pt>
                <c:pt idx="333">
                  <c:v>14.452698525828485</c:v>
                </c:pt>
                <c:pt idx="334">
                  <c:v>12.259152986268287</c:v>
                </c:pt>
                <c:pt idx="335">
                  <c:v>11.585086110292956</c:v>
                </c:pt>
                <c:pt idx="336">
                  <c:v>12.259152986268287</c:v>
                </c:pt>
                <c:pt idx="337">
                  <c:v>11.585086110292956</c:v>
                </c:pt>
                <c:pt idx="338">
                  <c:v>13.692236054542748</c:v>
                </c:pt>
                <c:pt idx="339">
                  <c:v>13.692236054542748</c:v>
                </c:pt>
                <c:pt idx="340">
                  <c:v>10.93838361647218</c:v>
                </c:pt>
                <c:pt idx="341">
                  <c:v>11.585086110292956</c:v>
                </c:pt>
                <c:pt idx="342">
                  <c:v>12.961296463757792</c:v>
                </c:pt>
                <c:pt idx="343">
                  <c:v>10.93838361647218</c:v>
                </c:pt>
                <c:pt idx="344">
                  <c:v>13.692236054542748</c:v>
                </c:pt>
                <c:pt idx="345">
                  <c:v>12.961296463757792</c:v>
                </c:pt>
                <c:pt idx="346">
                  <c:v>13.692236054542748</c:v>
                </c:pt>
                <c:pt idx="347">
                  <c:v>13.692236054542748</c:v>
                </c:pt>
                <c:pt idx="348">
                  <c:v>12.259152986268287</c:v>
                </c:pt>
                <c:pt idx="349">
                  <c:v>13.692236054542748</c:v>
                </c:pt>
                <c:pt idx="350">
                  <c:v>17.804564489100954</c:v>
                </c:pt>
                <c:pt idx="351">
                  <c:v>14.452698525828485</c:v>
                </c:pt>
                <c:pt idx="352">
                  <c:v>15.243417863984126</c:v>
                </c:pt>
                <c:pt idx="353">
                  <c:v>14.452698525828485</c:v>
                </c:pt>
                <c:pt idx="354">
                  <c:v>13.692236054542748</c:v>
                </c:pt>
                <c:pt idx="355">
                  <c:v>14.452698525828485</c:v>
                </c:pt>
                <c:pt idx="356">
                  <c:v>16.0651352389945</c:v>
                </c:pt>
                <c:pt idx="357">
                  <c:v>23.846087545565705</c:v>
                </c:pt>
                <c:pt idx="358">
                  <c:v>22.748852928791191</c:v>
                </c:pt>
                <c:pt idx="359">
                  <c:v>20.665132132132609</c:v>
                </c:pt>
                <c:pt idx="360">
                  <c:v>18.723794311806625</c:v>
                </c:pt>
                <c:pt idx="361">
                  <c:v>18.723794311806625</c:v>
                </c:pt>
                <c:pt idx="362">
                  <c:v>20.665132132132609</c:v>
                </c:pt>
                <c:pt idx="363">
                  <c:v>20.665132132132609</c:v>
                </c:pt>
                <c:pt idx="364">
                  <c:v>19.677058000104321</c:v>
                </c:pt>
                <c:pt idx="365">
                  <c:v>16.0651352389945</c:v>
                </c:pt>
                <c:pt idx="366">
                  <c:v>16.0651352389945</c:v>
                </c:pt>
                <c:pt idx="367">
                  <c:v>16.0651352389945</c:v>
                </c:pt>
                <c:pt idx="368">
                  <c:v>16.0651352389945</c:v>
                </c:pt>
                <c:pt idx="369">
                  <c:v>16.918598969599898</c:v>
                </c:pt>
                <c:pt idx="370">
                  <c:v>17.804564489100954</c:v>
                </c:pt>
                <c:pt idx="371">
                  <c:v>16.918598969599898</c:v>
                </c:pt>
                <c:pt idx="372">
                  <c:v>16.0651352389945</c:v>
                </c:pt>
                <c:pt idx="373">
                  <c:v>17.804564489100954</c:v>
                </c:pt>
                <c:pt idx="374">
                  <c:v>16.0651352389945</c:v>
                </c:pt>
                <c:pt idx="375">
                  <c:v>18.723794311806625</c:v>
                </c:pt>
                <c:pt idx="376">
                  <c:v>17.804564489100954</c:v>
                </c:pt>
                <c:pt idx="377">
                  <c:v>14.452698525828485</c:v>
                </c:pt>
                <c:pt idx="378">
                  <c:v>15.243417863984126</c:v>
                </c:pt>
                <c:pt idx="379">
                  <c:v>15.243417863984126</c:v>
                </c:pt>
                <c:pt idx="380">
                  <c:v>15.243417863984126</c:v>
                </c:pt>
                <c:pt idx="381">
                  <c:v>16.0651352389945</c:v>
                </c:pt>
                <c:pt idx="382">
                  <c:v>13.692236054542748</c:v>
                </c:pt>
                <c:pt idx="383">
                  <c:v>13.692236054542748</c:v>
                </c:pt>
                <c:pt idx="384">
                  <c:v>14.452698525828485</c:v>
                </c:pt>
                <c:pt idx="385">
                  <c:v>15.243417863984126</c:v>
                </c:pt>
                <c:pt idx="386">
                  <c:v>13.692236054542748</c:v>
                </c:pt>
                <c:pt idx="387">
                  <c:v>13.692236054542748</c:v>
                </c:pt>
                <c:pt idx="388">
                  <c:v>12.259152986268287</c:v>
                </c:pt>
                <c:pt idx="389">
                  <c:v>14.452698525828485</c:v>
                </c:pt>
                <c:pt idx="390">
                  <c:v>13.692236054542748</c:v>
                </c:pt>
                <c:pt idx="391">
                  <c:v>12.259152986268287</c:v>
                </c:pt>
                <c:pt idx="392">
                  <c:v>12.259152986268287</c:v>
                </c:pt>
                <c:pt idx="393">
                  <c:v>13.692236054542748</c:v>
                </c:pt>
                <c:pt idx="394">
                  <c:v>12.259152986268287</c:v>
                </c:pt>
                <c:pt idx="395">
                  <c:v>12.961296463757792</c:v>
                </c:pt>
                <c:pt idx="396">
                  <c:v>15.243417863984126</c:v>
                </c:pt>
                <c:pt idx="397">
                  <c:v>14.452698525828485</c:v>
                </c:pt>
                <c:pt idx="398">
                  <c:v>13.692236054542748</c:v>
                </c:pt>
                <c:pt idx="399">
                  <c:v>12.961296463757792</c:v>
                </c:pt>
                <c:pt idx="400">
                  <c:v>13.692236054542748</c:v>
                </c:pt>
                <c:pt idx="401">
                  <c:v>13.692236054542748</c:v>
                </c:pt>
                <c:pt idx="402">
                  <c:v>12.961296463757792</c:v>
                </c:pt>
                <c:pt idx="403">
                  <c:v>16.0651352389945</c:v>
                </c:pt>
                <c:pt idx="404">
                  <c:v>11.585086110292956</c:v>
                </c:pt>
                <c:pt idx="405">
                  <c:v>13.692236054542748</c:v>
                </c:pt>
                <c:pt idx="406">
                  <c:v>12.259152986268287</c:v>
                </c:pt>
                <c:pt idx="407">
                  <c:v>14.452698525828485</c:v>
                </c:pt>
                <c:pt idx="408">
                  <c:v>14.452698525828485</c:v>
                </c:pt>
                <c:pt idx="409">
                  <c:v>11.585086110292956</c:v>
                </c:pt>
                <c:pt idx="410">
                  <c:v>12.259152986268287</c:v>
                </c:pt>
                <c:pt idx="411">
                  <c:v>12.259152986268287</c:v>
                </c:pt>
                <c:pt idx="412">
                  <c:v>11.585086110292956</c:v>
                </c:pt>
                <c:pt idx="413">
                  <c:v>11.585086110292956</c:v>
                </c:pt>
                <c:pt idx="414">
                  <c:v>12.961296463757792</c:v>
                </c:pt>
                <c:pt idx="415">
                  <c:v>13.692236054542748</c:v>
                </c:pt>
                <c:pt idx="416">
                  <c:v>12.259152986268287</c:v>
                </c:pt>
                <c:pt idx="417">
                  <c:v>12.961296463757792</c:v>
                </c:pt>
                <c:pt idx="418">
                  <c:v>12.961296463757792</c:v>
                </c:pt>
                <c:pt idx="419">
                  <c:v>14.452698525828485</c:v>
                </c:pt>
                <c:pt idx="420">
                  <c:v>12.259152986268287</c:v>
                </c:pt>
                <c:pt idx="421">
                  <c:v>15.243417863984126</c:v>
                </c:pt>
                <c:pt idx="422">
                  <c:v>14.452698525828485</c:v>
                </c:pt>
                <c:pt idx="423">
                  <c:v>16.918598969599898</c:v>
                </c:pt>
                <c:pt idx="424">
                  <c:v>16.0651352389945</c:v>
                </c:pt>
                <c:pt idx="425">
                  <c:v>19.677058000104321</c:v>
                </c:pt>
                <c:pt idx="426">
                  <c:v>20.665132132132609</c:v>
                </c:pt>
                <c:pt idx="427">
                  <c:v>19.677058000104321</c:v>
                </c:pt>
                <c:pt idx="428">
                  <c:v>22.748852928791191</c:v>
                </c:pt>
                <c:pt idx="429">
                  <c:v>19.677058000104321</c:v>
                </c:pt>
                <c:pt idx="430">
                  <c:v>19.677058000104321</c:v>
                </c:pt>
                <c:pt idx="431">
                  <c:v>16.918598969599898</c:v>
                </c:pt>
                <c:pt idx="432">
                  <c:v>16.918598969599898</c:v>
                </c:pt>
                <c:pt idx="433">
                  <c:v>18.723794311806625</c:v>
                </c:pt>
                <c:pt idx="434">
                  <c:v>16.918598969599898</c:v>
                </c:pt>
                <c:pt idx="435">
                  <c:v>16.918598969599898</c:v>
                </c:pt>
                <c:pt idx="436">
                  <c:v>16.918598969599898</c:v>
                </c:pt>
                <c:pt idx="437">
                  <c:v>15.243417863984126</c:v>
                </c:pt>
                <c:pt idx="438">
                  <c:v>15.243417863984126</c:v>
                </c:pt>
                <c:pt idx="439">
                  <c:v>16.918598969599898</c:v>
                </c:pt>
                <c:pt idx="440">
                  <c:v>14.452698525828485</c:v>
                </c:pt>
                <c:pt idx="441">
                  <c:v>17.804564489100954</c:v>
                </c:pt>
                <c:pt idx="442">
                  <c:v>17.804564489100954</c:v>
                </c:pt>
                <c:pt idx="443">
                  <c:v>16.918598969599898</c:v>
                </c:pt>
                <c:pt idx="444">
                  <c:v>18.723794311806625</c:v>
                </c:pt>
                <c:pt idx="445">
                  <c:v>17.804564489100954</c:v>
                </c:pt>
                <c:pt idx="446">
                  <c:v>16.918598969599898</c:v>
                </c:pt>
                <c:pt idx="447">
                  <c:v>18.723794311806625</c:v>
                </c:pt>
                <c:pt idx="448">
                  <c:v>19.677058000104321</c:v>
                </c:pt>
                <c:pt idx="449">
                  <c:v>17.804564489100954</c:v>
                </c:pt>
                <c:pt idx="450">
                  <c:v>19.677058000104321</c:v>
                </c:pt>
                <c:pt idx="451">
                  <c:v>17.804564489100954</c:v>
                </c:pt>
                <c:pt idx="452">
                  <c:v>19.677058000104321</c:v>
                </c:pt>
                <c:pt idx="453">
                  <c:v>21.688800270037017</c:v>
                </c:pt>
                <c:pt idx="454">
                  <c:v>20.665132132132609</c:v>
                </c:pt>
                <c:pt idx="455">
                  <c:v>22.748852928791191</c:v>
                </c:pt>
                <c:pt idx="456">
                  <c:v>20.665132132132609</c:v>
                </c:pt>
                <c:pt idx="457">
                  <c:v>16.0651352389945</c:v>
                </c:pt>
                <c:pt idx="458">
                  <c:v>17.804564489100954</c:v>
                </c:pt>
                <c:pt idx="459">
                  <c:v>16.0651352389945</c:v>
                </c:pt>
                <c:pt idx="460">
                  <c:v>16.0651352389945</c:v>
                </c:pt>
                <c:pt idx="461">
                  <c:v>15.243417863984126</c:v>
                </c:pt>
                <c:pt idx="462">
                  <c:v>17.804564489100954</c:v>
                </c:pt>
                <c:pt idx="463">
                  <c:v>14.452698525828485</c:v>
                </c:pt>
                <c:pt idx="464">
                  <c:v>17.804564489100954</c:v>
                </c:pt>
                <c:pt idx="465">
                  <c:v>16.918598969599898</c:v>
                </c:pt>
                <c:pt idx="466">
                  <c:v>15.243417863984126</c:v>
                </c:pt>
                <c:pt idx="467">
                  <c:v>17.804564489100954</c:v>
                </c:pt>
                <c:pt idx="468">
                  <c:v>17.804564489100954</c:v>
                </c:pt>
                <c:pt idx="469">
                  <c:v>16.0651352389945</c:v>
                </c:pt>
                <c:pt idx="470">
                  <c:v>15.243417863984126</c:v>
                </c:pt>
                <c:pt idx="471">
                  <c:v>17.804564489100954</c:v>
                </c:pt>
                <c:pt idx="472">
                  <c:v>17.804564489100954</c:v>
                </c:pt>
                <c:pt idx="473">
                  <c:v>14.452698525828485</c:v>
                </c:pt>
                <c:pt idx="474">
                  <c:v>13.692236054542748</c:v>
                </c:pt>
                <c:pt idx="475">
                  <c:v>14.452698525828485</c:v>
                </c:pt>
                <c:pt idx="476">
                  <c:v>15.243417863984126</c:v>
                </c:pt>
                <c:pt idx="477">
                  <c:v>15.243417863984126</c:v>
                </c:pt>
                <c:pt idx="478">
                  <c:v>16.0651352389945</c:v>
                </c:pt>
                <c:pt idx="479">
                  <c:v>12.961296463757792</c:v>
                </c:pt>
                <c:pt idx="480">
                  <c:v>14.452698525828485</c:v>
                </c:pt>
                <c:pt idx="481">
                  <c:v>12.259152986268287</c:v>
                </c:pt>
                <c:pt idx="482">
                  <c:v>12.259152986268287</c:v>
                </c:pt>
                <c:pt idx="483">
                  <c:v>13.692236054542748</c:v>
                </c:pt>
                <c:pt idx="484">
                  <c:v>12.259152986268287</c:v>
                </c:pt>
                <c:pt idx="485">
                  <c:v>13.692236054542748</c:v>
                </c:pt>
                <c:pt idx="486">
                  <c:v>12.961296463757792</c:v>
                </c:pt>
                <c:pt idx="487">
                  <c:v>13.692236054542748</c:v>
                </c:pt>
                <c:pt idx="488">
                  <c:v>13.692236054542748</c:v>
                </c:pt>
                <c:pt idx="489">
                  <c:v>14.452698525828485</c:v>
                </c:pt>
                <c:pt idx="490">
                  <c:v>13.692236054542748</c:v>
                </c:pt>
                <c:pt idx="491">
                  <c:v>12.961296463757792</c:v>
                </c:pt>
                <c:pt idx="492">
                  <c:v>12.961296463757792</c:v>
                </c:pt>
                <c:pt idx="493">
                  <c:v>16.0651352389945</c:v>
                </c:pt>
                <c:pt idx="494">
                  <c:v>12.961296463757792</c:v>
                </c:pt>
                <c:pt idx="495">
                  <c:v>12.961296463757792</c:v>
                </c:pt>
                <c:pt idx="496">
                  <c:v>12.259152986268287</c:v>
                </c:pt>
                <c:pt idx="497">
                  <c:v>13.692236054542748</c:v>
                </c:pt>
                <c:pt idx="498">
                  <c:v>13.692236054542748</c:v>
                </c:pt>
                <c:pt idx="499">
                  <c:v>12.259152986268287</c:v>
                </c:pt>
                <c:pt idx="500">
                  <c:v>14.452698525828485</c:v>
                </c:pt>
                <c:pt idx="501">
                  <c:v>12.259152986268287</c:v>
                </c:pt>
                <c:pt idx="502">
                  <c:v>12.961296463757792</c:v>
                </c:pt>
                <c:pt idx="503">
                  <c:v>13.692236054542748</c:v>
                </c:pt>
                <c:pt idx="504">
                  <c:v>12.961296463757792</c:v>
                </c:pt>
                <c:pt idx="505">
                  <c:v>11.585086110292956</c:v>
                </c:pt>
                <c:pt idx="506">
                  <c:v>11.585086110292956</c:v>
                </c:pt>
                <c:pt idx="507">
                  <c:v>13.692236054542748</c:v>
                </c:pt>
                <c:pt idx="508">
                  <c:v>13.692236054542748</c:v>
                </c:pt>
                <c:pt idx="509">
                  <c:v>10.93838361647218</c:v>
                </c:pt>
                <c:pt idx="510">
                  <c:v>11.585086110292956</c:v>
                </c:pt>
                <c:pt idx="511">
                  <c:v>12.259152986268287</c:v>
                </c:pt>
                <c:pt idx="512">
                  <c:v>12.259152986268287</c:v>
                </c:pt>
                <c:pt idx="513">
                  <c:v>12.961296463757792</c:v>
                </c:pt>
                <c:pt idx="514">
                  <c:v>12.961296463757792</c:v>
                </c:pt>
                <c:pt idx="515">
                  <c:v>14.452698525828485</c:v>
                </c:pt>
                <c:pt idx="516">
                  <c:v>15.243417863984126</c:v>
                </c:pt>
                <c:pt idx="517">
                  <c:v>14.452698525828485</c:v>
                </c:pt>
                <c:pt idx="518">
                  <c:v>12.961296463757792</c:v>
                </c:pt>
                <c:pt idx="519">
                  <c:v>12.259152986268287</c:v>
                </c:pt>
                <c:pt idx="520">
                  <c:v>14.452698525828485</c:v>
                </c:pt>
                <c:pt idx="521">
                  <c:v>14.452698525828485</c:v>
                </c:pt>
                <c:pt idx="522">
                  <c:v>13.692236054542748</c:v>
                </c:pt>
                <c:pt idx="523">
                  <c:v>14.452698525828485</c:v>
                </c:pt>
                <c:pt idx="524">
                  <c:v>12.961296463757792</c:v>
                </c:pt>
                <c:pt idx="525">
                  <c:v>12.259152986268287</c:v>
                </c:pt>
                <c:pt idx="526">
                  <c:v>12.961296463757792</c:v>
                </c:pt>
                <c:pt idx="527">
                  <c:v>14.452698525828485</c:v>
                </c:pt>
                <c:pt idx="528">
                  <c:v>16.0651352389945</c:v>
                </c:pt>
                <c:pt idx="529">
                  <c:v>19.677058000104321</c:v>
                </c:pt>
                <c:pt idx="530">
                  <c:v>19.677058000104321</c:v>
                </c:pt>
                <c:pt idx="531">
                  <c:v>17.804564489100954</c:v>
                </c:pt>
                <c:pt idx="532">
                  <c:v>16.918598969599898</c:v>
                </c:pt>
                <c:pt idx="533">
                  <c:v>15.243417863984126</c:v>
                </c:pt>
                <c:pt idx="534">
                  <c:v>16.918598969599898</c:v>
                </c:pt>
                <c:pt idx="535">
                  <c:v>15.243417863984126</c:v>
                </c:pt>
                <c:pt idx="536">
                  <c:v>15.243417863984126</c:v>
                </c:pt>
                <c:pt idx="537">
                  <c:v>21.688800270037017</c:v>
                </c:pt>
                <c:pt idx="538">
                  <c:v>16.0651352389945</c:v>
                </c:pt>
                <c:pt idx="539">
                  <c:v>13.692236054542748</c:v>
                </c:pt>
                <c:pt idx="540">
                  <c:v>16.0651352389945</c:v>
                </c:pt>
                <c:pt idx="541">
                  <c:v>16.0651352389945</c:v>
                </c:pt>
                <c:pt idx="542">
                  <c:v>14.452698525828485</c:v>
                </c:pt>
                <c:pt idx="543">
                  <c:v>16.0651352389945</c:v>
                </c:pt>
                <c:pt idx="544">
                  <c:v>16.0651352389945</c:v>
                </c:pt>
                <c:pt idx="545">
                  <c:v>13.692236054542748</c:v>
                </c:pt>
                <c:pt idx="546">
                  <c:v>16.918598969599898</c:v>
                </c:pt>
                <c:pt idx="547">
                  <c:v>15.243417863984126</c:v>
                </c:pt>
                <c:pt idx="548">
                  <c:v>16.0651352389945</c:v>
                </c:pt>
                <c:pt idx="549">
                  <c:v>15.243417863984126</c:v>
                </c:pt>
                <c:pt idx="550">
                  <c:v>15.243417863984126</c:v>
                </c:pt>
                <c:pt idx="551">
                  <c:v>16.918598969599898</c:v>
                </c:pt>
                <c:pt idx="552">
                  <c:v>16.0651352389945</c:v>
                </c:pt>
                <c:pt idx="553">
                  <c:v>15.243417863984126</c:v>
                </c:pt>
                <c:pt idx="554">
                  <c:v>13.692236054542748</c:v>
                </c:pt>
                <c:pt idx="555">
                  <c:v>15.243417863984126</c:v>
                </c:pt>
                <c:pt idx="556">
                  <c:v>14.452698525828485</c:v>
                </c:pt>
                <c:pt idx="557">
                  <c:v>16.918598969599898</c:v>
                </c:pt>
                <c:pt idx="558">
                  <c:v>14.452698525828485</c:v>
                </c:pt>
                <c:pt idx="559">
                  <c:v>16.918598969599898</c:v>
                </c:pt>
                <c:pt idx="560">
                  <c:v>14.452698525828485</c:v>
                </c:pt>
                <c:pt idx="561">
                  <c:v>13.692236054542748</c:v>
                </c:pt>
                <c:pt idx="562">
                  <c:v>16.0651352389945</c:v>
                </c:pt>
                <c:pt idx="563">
                  <c:v>15.243417863984126</c:v>
                </c:pt>
                <c:pt idx="564">
                  <c:v>16.0651352389945</c:v>
                </c:pt>
                <c:pt idx="565">
                  <c:v>14.452698525828485</c:v>
                </c:pt>
                <c:pt idx="566">
                  <c:v>14.452698525828485</c:v>
                </c:pt>
                <c:pt idx="567">
                  <c:v>16.918598969599898</c:v>
                </c:pt>
                <c:pt idx="568">
                  <c:v>16.0651352389945</c:v>
                </c:pt>
                <c:pt idx="569">
                  <c:v>14.452698525828485</c:v>
                </c:pt>
                <c:pt idx="570">
                  <c:v>16.0651352389945</c:v>
                </c:pt>
                <c:pt idx="571">
                  <c:v>13.692236054542748</c:v>
                </c:pt>
                <c:pt idx="572">
                  <c:v>15.243417863984126</c:v>
                </c:pt>
                <c:pt idx="573">
                  <c:v>13.692236054542748</c:v>
                </c:pt>
                <c:pt idx="574">
                  <c:v>16.0651352389945</c:v>
                </c:pt>
                <c:pt idx="575">
                  <c:v>13.692236054542748</c:v>
                </c:pt>
                <c:pt idx="576">
                  <c:v>13.692236054542748</c:v>
                </c:pt>
                <c:pt idx="577">
                  <c:v>14.452698525828485</c:v>
                </c:pt>
                <c:pt idx="578">
                  <c:v>12.961296463757792</c:v>
                </c:pt>
                <c:pt idx="579">
                  <c:v>13.692236054542748</c:v>
                </c:pt>
                <c:pt idx="580">
                  <c:v>12.961296463757792</c:v>
                </c:pt>
                <c:pt idx="581">
                  <c:v>12.259152986268287</c:v>
                </c:pt>
                <c:pt idx="582">
                  <c:v>13.692236054542748</c:v>
                </c:pt>
                <c:pt idx="583">
                  <c:v>14.452698525828485</c:v>
                </c:pt>
                <c:pt idx="584">
                  <c:v>14.452698525828485</c:v>
                </c:pt>
                <c:pt idx="585">
                  <c:v>12.961296463757792</c:v>
                </c:pt>
                <c:pt idx="586">
                  <c:v>12.961296463757792</c:v>
                </c:pt>
                <c:pt idx="587">
                  <c:v>13.692236054542748</c:v>
                </c:pt>
                <c:pt idx="588">
                  <c:v>16.918598969599898</c:v>
                </c:pt>
                <c:pt idx="589">
                  <c:v>14.452698525828485</c:v>
                </c:pt>
                <c:pt idx="590">
                  <c:v>17.804564489100954</c:v>
                </c:pt>
                <c:pt idx="591">
                  <c:v>17.804564489100954</c:v>
                </c:pt>
                <c:pt idx="592">
                  <c:v>15.243417863984126</c:v>
                </c:pt>
                <c:pt idx="593">
                  <c:v>16.0651352389945</c:v>
                </c:pt>
                <c:pt idx="594">
                  <c:v>14.452698525828485</c:v>
                </c:pt>
                <c:pt idx="595">
                  <c:v>14.452698525828485</c:v>
                </c:pt>
                <c:pt idx="596">
                  <c:v>16.0651352389945</c:v>
                </c:pt>
                <c:pt idx="597">
                  <c:v>15.243417863984126</c:v>
                </c:pt>
                <c:pt idx="598">
                  <c:v>12.961296463757792</c:v>
                </c:pt>
                <c:pt idx="599">
                  <c:v>21.688800270037017</c:v>
                </c:pt>
                <c:pt idx="600">
                  <c:v>14.452698525828485</c:v>
                </c:pt>
                <c:pt idx="601">
                  <c:v>15.243417863984126</c:v>
                </c:pt>
                <c:pt idx="602">
                  <c:v>13.692236054542748</c:v>
                </c:pt>
                <c:pt idx="603">
                  <c:v>13.692236054542748</c:v>
                </c:pt>
                <c:pt idx="604">
                  <c:v>12.961296463757792</c:v>
                </c:pt>
                <c:pt idx="605">
                  <c:v>12.259152986268287</c:v>
                </c:pt>
                <c:pt idx="606">
                  <c:v>12.259152986268287</c:v>
                </c:pt>
                <c:pt idx="607">
                  <c:v>11.585086110292956</c:v>
                </c:pt>
                <c:pt idx="608">
                  <c:v>12.259152986268287</c:v>
                </c:pt>
                <c:pt idx="609">
                  <c:v>14.452698525828485</c:v>
                </c:pt>
                <c:pt idx="610">
                  <c:v>12.961296463757792</c:v>
                </c:pt>
                <c:pt idx="611">
                  <c:v>15.243417863984126</c:v>
                </c:pt>
                <c:pt idx="612">
                  <c:v>12.961296463757792</c:v>
                </c:pt>
                <c:pt idx="613">
                  <c:v>12.259152986268287</c:v>
                </c:pt>
                <c:pt idx="614">
                  <c:v>13.692236054542748</c:v>
                </c:pt>
                <c:pt idx="615">
                  <c:v>12.259152986268287</c:v>
                </c:pt>
                <c:pt idx="616">
                  <c:v>12.259152986268287</c:v>
                </c:pt>
                <c:pt idx="617">
                  <c:v>13.692236054542748</c:v>
                </c:pt>
                <c:pt idx="618">
                  <c:v>12.961296463757792</c:v>
                </c:pt>
                <c:pt idx="619">
                  <c:v>11.585086110292956</c:v>
                </c:pt>
                <c:pt idx="620">
                  <c:v>13.692236054542748</c:v>
                </c:pt>
                <c:pt idx="621">
                  <c:v>12.961296463757792</c:v>
                </c:pt>
                <c:pt idx="622">
                  <c:v>13.692236054542748</c:v>
                </c:pt>
                <c:pt idx="623">
                  <c:v>11.585086110292956</c:v>
                </c:pt>
                <c:pt idx="624">
                  <c:v>12.961296463757792</c:v>
                </c:pt>
                <c:pt idx="625">
                  <c:v>10.93838361647218</c:v>
                </c:pt>
                <c:pt idx="626">
                  <c:v>12.961296463757792</c:v>
                </c:pt>
                <c:pt idx="627">
                  <c:v>12.961296463757792</c:v>
                </c:pt>
                <c:pt idx="628">
                  <c:v>10.318340615629644</c:v>
                </c:pt>
                <c:pt idx="629">
                  <c:v>10.93838361647218</c:v>
                </c:pt>
                <c:pt idx="630">
                  <c:v>12.259152986268287</c:v>
                </c:pt>
                <c:pt idx="631">
                  <c:v>10.318340615629644</c:v>
                </c:pt>
                <c:pt idx="632">
                  <c:v>12.259152986268287</c:v>
                </c:pt>
                <c:pt idx="633">
                  <c:v>11.585086110292956</c:v>
                </c:pt>
                <c:pt idx="634">
                  <c:v>12.259152986268287</c:v>
                </c:pt>
                <c:pt idx="635">
                  <c:v>12.259152986268287</c:v>
                </c:pt>
                <c:pt idx="636">
                  <c:v>13.692236054542748</c:v>
                </c:pt>
                <c:pt idx="637">
                  <c:v>14.452698525828485</c:v>
                </c:pt>
                <c:pt idx="638">
                  <c:v>12.259152986268287</c:v>
                </c:pt>
                <c:pt idx="639">
                  <c:v>12.961296463757792</c:v>
                </c:pt>
                <c:pt idx="640">
                  <c:v>12.259152986268287</c:v>
                </c:pt>
                <c:pt idx="641">
                  <c:v>13.692236054542748</c:v>
                </c:pt>
                <c:pt idx="642">
                  <c:v>12.259152986268287</c:v>
                </c:pt>
                <c:pt idx="643">
                  <c:v>13.692236054542748</c:v>
                </c:pt>
                <c:pt idx="644">
                  <c:v>10.93838361647218</c:v>
                </c:pt>
                <c:pt idx="645">
                  <c:v>11.585086110292956</c:v>
                </c:pt>
                <c:pt idx="646">
                  <c:v>13.692236054542748</c:v>
                </c:pt>
                <c:pt idx="647">
                  <c:v>12.259152986268287</c:v>
                </c:pt>
                <c:pt idx="648">
                  <c:v>12.961296463757792</c:v>
                </c:pt>
                <c:pt idx="649">
                  <c:v>10.93838361647218</c:v>
                </c:pt>
                <c:pt idx="650">
                  <c:v>10.318340615629644</c:v>
                </c:pt>
                <c:pt idx="651">
                  <c:v>11.585086110292956</c:v>
                </c:pt>
                <c:pt idx="652">
                  <c:v>12.259152986268287</c:v>
                </c:pt>
                <c:pt idx="653">
                  <c:v>10.93838361647218</c:v>
                </c:pt>
                <c:pt idx="654">
                  <c:v>10.93838361647218</c:v>
                </c:pt>
                <c:pt idx="655">
                  <c:v>11.585086110292956</c:v>
                </c:pt>
                <c:pt idx="656">
                  <c:v>10.93838361647218</c:v>
                </c:pt>
                <c:pt idx="657">
                  <c:v>10.93838361647218</c:v>
                </c:pt>
                <c:pt idx="658">
                  <c:v>11.585086110292956</c:v>
                </c:pt>
                <c:pt idx="659">
                  <c:v>14.452698525828485</c:v>
                </c:pt>
                <c:pt idx="660">
                  <c:v>13.692236054542748</c:v>
                </c:pt>
                <c:pt idx="661">
                  <c:v>13.692236054542748</c:v>
                </c:pt>
                <c:pt idx="662">
                  <c:v>12.259152986268287</c:v>
                </c:pt>
                <c:pt idx="663">
                  <c:v>12.259152986268287</c:v>
                </c:pt>
                <c:pt idx="664">
                  <c:v>12.259152986268287</c:v>
                </c:pt>
                <c:pt idx="665">
                  <c:v>12.961296463757792</c:v>
                </c:pt>
                <c:pt idx="666">
                  <c:v>12.961296463757792</c:v>
                </c:pt>
                <c:pt idx="667">
                  <c:v>12.259152986268287</c:v>
                </c:pt>
                <c:pt idx="668">
                  <c:v>10.318340615629644</c:v>
                </c:pt>
                <c:pt idx="669">
                  <c:v>12.259152986268287</c:v>
                </c:pt>
                <c:pt idx="670">
                  <c:v>10.93838361647218</c:v>
                </c:pt>
                <c:pt idx="671">
                  <c:v>12.259152986268287</c:v>
                </c:pt>
                <c:pt idx="672">
                  <c:v>12.259152986268287</c:v>
                </c:pt>
                <c:pt idx="673">
                  <c:v>11.585086110292956</c:v>
                </c:pt>
                <c:pt idx="674">
                  <c:v>12.259152986268287</c:v>
                </c:pt>
                <c:pt idx="675">
                  <c:v>11.585086110292956</c:v>
                </c:pt>
                <c:pt idx="676">
                  <c:v>11.585086110292956</c:v>
                </c:pt>
                <c:pt idx="677">
                  <c:v>11.585086110292956</c:v>
                </c:pt>
                <c:pt idx="678">
                  <c:v>12.259152986268287</c:v>
                </c:pt>
                <c:pt idx="679">
                  <c:v>10.318340615629644</c:v>
                </c:pt>
                <c:pt idx="680">
                  <c:v>12.961296463757792</c:v>
                </c:pt>
                <c:pt idx="681">
                  <c:v>12.259152986268287</c:v>
                </c:pt>
                <c:pt idx="682">
                  <c:v>10.93838361647218</c:v>
                </c:pt>
                <c:pt idx="683">
                  <c:v>10.93838361647218</c:v>
                </c:pt>
                <c:pt idx="684">
                  <c:v>14.452698525828485</c:v>
                </c:pt>
                <c:pt idx="685">
                  <c:v>12.259152986268287</c:v>
                </c:pt>
                <c:pt idx="686">
                  <c:v>12.961296463757792</c:v>
                </c:pt>
                <c:pt idx="687">
                  <c:v>10.93838361647218</c:v>
                </c:pt>
                <c:pt idx="688">
                  <c:v>11.585086110292956</c:v>
                </c:pt>
                <c:pt idx="689">
                  <c:v>12.961296463757792</c:v>
                </c:pt>
                <c:pt idx="690">
                  <c:v>12.259152986268287</c:v>
                </c:pt>
                <c:pt idx="691">
                  <c:v>10.93838361647218</c:v>
                </c:pt>
                <c:pt idx="692">
                  <c:v>10.93838361647218</c:v>
                </c:pt>
                <c:pt idx="693">
                  <c:v>10.318340615629644</c:v>
                </c:pt>
                <c:pt idx="694">
                  <c:v>12.259152986268287</c:v>
                </c:pt>
                <c:pt idx="695">
                  <c:v>11.585086110292956</c:v>
                </c:pt>
                <c:pt idx="696">
                  <c:v>12.259152986268287</c:v>
                </c:pt>
                <c:pt idx="697">
                  <c:v>12.259152986268287</c:v>
                </c:pt>
                <c:pt idx="698">
                  <c:v>9.7242595873261575</c:v>
                </c:pt>
                <c:pt idx="699">
                  <c:v>10.318340615629644</c:v>
                </c:pt>
                <c:pt idx="700">
                  <c:v>12.259152986268287</c:v>
                </c:pt>
                <c:pt idx="701">
                  <c:v>11.585086110292956</c:v>
                </c:pt>
                <c:pt idx="702">
                  <c:v>9.7242595873261575</c:v>
                </c:pt>
                <c:pt idx="703">
                  <c:v>9.7242595873261575</c:v>
                </c:pt>
                <c:pt idx="704">
                  <c:v>10.93838361647218</c:v>
                </c:pt>
                <c:pt idx="705">
                  <c:v>11.585086110292956</c:v>
                </c:pt>
                <c:pt idx="706">
                  <c:v>12.259152986268287</c:v>
                </c:pt>
                <c:pt idx="707">
                  <c:v>10.93838361647218</c:v>
                </c:pt>
                <c:pt idx="708">
                  <c:v>11.585086110292956</c:v>
                </c:pt>
                <c:pt idx="709">
                  <c:v>11.585086110292956</c:v>
                </c:pt>
                <c:pt idx="710">
                  <c:v>11.585086110292956</c:v>
                </c:pt>
                <c:pt idx="711">
                  <c:v>13.692236054542748</c:v>
                </c:pt>
                <c:pt idx="712">
                  <c:v>13.692236054542748</c:v>
                </c:pt>
                <c:pt idx="713">
                  <c:v>12.259152986268287</c:v>
                </c:pt>
                <c:pt idx="714">
                  <c:v>14.452698525828485</c:v>
                </c:pt>
                <c:pt idx="715">
                  <c:v>14.452698525828485</c:v>
                </c:pt>
                <c:pt idx="716">
                  <c:v>12.961296463757792</c:v>
                </c:pt>
                <c:pt idx="717">
                  <c:v>15.243417863984126</c:v>
                </c:pt>
                <c:pt idx="718">
                  <c:v>12.259152986268287</c:v>
                </c:pt>
                <c:pt idx="719">
                  <c:v>14.452698525828485</c:v>
                </c:pt>
                <c:pt idx="720">
                  <c:v>12.961296463757792</c:v>
                </c:pt>
                <c:pt idx="721">
                  <c:v>15.243417863984126</c:v>
                </c:pt>
                <c:pt idx="722">
                  <c:v>14.452698525828485</c:v>
                </c:pt>
                <c:pt idx="723">
                  <c:v>14.452698525828485</c:v>
                </c:pt>
                <c:pt idx="724">
                  <c:v>14.452698525828485</c:v>
                </c:pt>
                <c:pt idx="725">
                  <c:v>14.452698525828485</c:v>
                </c:pt>
                <c:pt idx="726">
                  <c:v>13.692236054542748</c:v>
                </c:pt>
                <c:pt idx="727">
                  <c:v>13.692236054542748</c:v>
                </c:pt>
                <c:pt idx="728">
                  <c:v>14.452698525828485</c:v>
                </c:pt>
                <c:pt idx="729">
                  <c:v>12.961296463757792</c:v>
                </c:pt>
                <c:pt idx="730">
                  <c:v>15.243417863984126</c:v>
                </c:pt>
                <c:pt idx="731">
                  <c:v>15.243417863984126</c:v>
                </c:pt>
                <c:pt idx="732">
                  <c:v>16.918598969599898</c:v>
                </c:pt>
                <c:pt idx="733">
                  <c:v>16.0651352389945</c:v>
                </c:pt>
                <c:pt idx="734">
                  <c:v>15.243417863984126</c:v>
                </c:pt>
                <c:pt idx="735">
                  <c:v>14.452698525828485</c:v>
                </c:pt>
                <c:pt idx="736">
                  <c:v>15.243417863984126</c:v>
                </c:pt>
                <c:pt idx="737">
                  <c:v>14.452698525828485</c:v>
                </c:pt>
                <c:pt idx="738">
                  <c:v>14.452698525828485</c:v>
                </c:pt>
                <c:pt idx="739">
                  <c:v>15.243417863984126</c:v>
                </c:pt>
                <c:pt idx="740">
                  <c:v>12.259152986268287</c:v>
                </c:pt>
                <c:pt idx="741">
                  <c:v>14.452698525828485</c:v>
                </c:pt>
                <c:pt idx="742">
                  <c:v>13.692236054542748</c:v>
                </c:pt>
                <c:pt idx="743">
                  <c:v>14.452698525828485</c:v>
                </c:pt>
                <c:pt idx="744">
                  <c:v>14.452698525828485</c:v>
                </c:pt>
                <c:pt idx="745">
                  <c:v>12.259152986268287</c:v>
                </c:pt>
                <c:pt idx="746">
                  <c:v>12.961296463757792</c:v>
                </c:pt>
                <c:pt idx="747">
                  <c:v>11.585086110292956</c:v>
                </c:pt>
                <c:pt idx="748">
                  <c:v>13.692236054542748</c:v>
                </c:pt>
                <c:pt idx="749">
                  <c:v>11.585086110292956</c:v>
                </c:pt>
                <c:pt idx="750">
                  <c:v>12.961296463757792</c:v>
                </c:pt>
                <c:pt idx="751">
                  <c:v>10.93838361647218</c:v>
                </c:pt>
                <c:pt idx="752">
                  <c:v>12.259152986268287</c:v>
                </c:pt>
                <c:pt idx="753">
                  <c:v>12.259152986268287</c:v>
                </c:pt>
                <c:pt idx="754">
                  <c:v>12.259152986268287</c:v>
                </c:pt>
                <c:pt idx="755">
                  <c:v>13.692236054542748</c:v>
                </c:pt>
                <c:pt idx="756">
                  <c:v>14.452698525828485</c:v>
                </c:pt>
                <c:pt idx="757">
                  <c:v>11.585086110292956</c:v>
                </c:pt>
                <c:pt idx="758">
                  <c:v>12.259152986268287</c:v>
                </c:pt>
                <c:pt idx="759">
                  <c:v>12.259152986268287</c:v>
                </c:pt>
                <c:pt idx="760">
                  <c:v>13.692236054542748</c:v>
                </c:pt>
                <c:pt idx="761">
                  <c:v>14.452698525828485</c:v>
                </c:pt>
                <c:pt idx="762">
                  <c:v>14.452698525828485</c:v>
                </c:pt>
                <c:pt idx="763">
                  <c:v>12.961296463757792</c:v>
                </c:pt>
                <c:pt idx="764">
                  <c:v>12.259152986268287</c:v>
                </c:pt>
                <c:pt idx="765">
                  <c:v>13.692236054542748</c:v>
                </c:pt>
                <c:pt idx="766">
                  <c:v>12.259152986268287</c:v>
                </c:pt>
                <c:pt idx="767">
                  <c:v>12.259152986268287</c:v>
                </c:pt>
                <c:pt idx="768">
                  <c:v>12.259152986268287</c:v>
                </c:pt>
                <c:pt idx="769">
                  <c:v>14.452698525828485</c:v>
                </c:pt>
                <c:pt idx="770">
                  <c:v>14.452698525828485</c:v>
                </c:pt>
                <c:pt idx="771">
                  <c:v>15.243417863984126</c:v>
                </c:pt>
                <c:pt idx="772">
                  <c:v>16.0651352389945</c:v>
                </c:pt>
                <c:pt idx="773">
                  <c:v>15.243417863984126</c:v>
                </c:pt>
                <c:pt idx="774">
                  <c:v>16.0651352389945</c:v>
                </c:pt>
                <c:pt idx="775">
                  <c:v>14.452698525828485</c:v>
                </c:pt>
                <c:pt idx="776">
                  <c:v>15.243417863984126</c:v>
                </c:pt>
                <c:pt idx="777">
                  <c:v>14.452698525828485</c:v>
                </c:pt>
                <c:pt idx="778">
                  <c:v>14.452698525828485</c:v>
                </c:pt>
                <c:pt idx="779">
                  <c:v>13.692236054542748</c:v>
                </c:pt>
                <c:pt idx="780">
                  <c:v>13.692236054542748</c:v>
                </c:pt>
                <c:pt idx="781">
                  <c:v>15.243417863984126</c:v>
                </c:pt>
                <c:pt idx="782">
                  <c:v>14.452698525828485</c:v>
                </c:pt>
                <c:pt idx="783">
                  <c:v>12.961296463757792</c:v>
                </c:pt>
                <c:pt idx="784">
                  <c:v>12.961296463757792</c:v>
                </c:pt>
                <c:pt idx="785">
                  <c:v>12.259152986268287</c:v>
                </c:pt>
                <c:pt idx="786">
                  <c:v>12.961296463757792</c:v>
                </c:pt>
                <c:pt idx="787">
                  <c:v>14.452698525828485</c:v>
                </c:pt>
                <c:pt idx="788">
                  <c:v>12.961296463757792</c:v>
                </c:pt>
                <c:pt idx="789">
                  <c:v>14.452698525828485</c:v>
                </c:pt>
                <c:pt idx="790">
                  <c:v>14.452698525828485</c:v>
                </c:pt>
                <c:pt idx="791">
                  <c:v>12.961296463757792</c:v>
                </c:pt>
                <c:pt idx="792">
                  <c:v>12.961296463757792</c:v>
                </c:pt>
                <c:pt idx="793">
                  <c:v>16.0651352389945</c:v>
                </c:pt>
                <c:pt idx="794">
                  <c:v>16.0651352389945</c:v>
                </c:pt>
                <c:pt idx="795">
                  <c:v>15.243417863984126</c:v>
                </c:pt>
                <c:pt idx="796">
                  <c:v>13.692236054542748</c:v>
                </c:pt>
                <c:pt idx="797">
                  <c:v>16.918598969599898</c:v>
                </c:pt>
                <c:pt idx="798">
                  <c:v>16.0651352389945</c:v>
                </c:pt>
                <c:pt idx="799">
                  <c:v>16.918598969599898</c:v>
                </c:pt>
                <c:pt idx="800">
                  <c:v>15.243417863984126</c:v>
                </c:pt>
                <c:pt idx="801">
                  <c:v>15.243417863984126</c:v>
                </c:pt>
                <c:pt idx="802">
                  <c:v>17.804564489100954</c:v>
                </c:pt>
                <c:pt idx="803">
                  <c:v>15.243417863984126</c:v>
                </c:pt>
                <c:pt idx="804">
                  <c:v>16.0651352389945</c:v>
                </c:pt>
                <c:pt idx="805">
                  <c:v>15.243417863984126</c:v>
                </c:pt>
                <c:pt idx="806">
                  <c:v>18.723794311806625</c:v>
                </c:pt>
                <c:pt idx="807">
                  <c:v>18.723794311806625</c:v>
                </c:pt>
                <c:pt idx="808">
                  <c:v>16.0651352389945</c:v>
                </c:pt>
                <c:pt idx="809">
                  <c:v>18.723794311806625</c:v>
                </c:pt>
                <c:pt idx="810">
                  <c:v>16.0651352389945</c:v>
                </c:pt>
                <c:pt idx="811">
                  <c:v>16.918598969599898</c:v>
                </c:pt>
                <c:pt idx="812">
                  <c:v>15.243417863984126</c:v>
                </c:pt>
                <c:pt idx="813">
                  <c:v>16.0651352389945</c:v>
                </c:pt>
                <c:pt idx="814">
                  <c:v>14.452698525828485</c:v>
                </c:pt>
                <c:pt idx="815">
                  <c:v>14.452698525828485</c:v>
                </c:pt>
                <c:pt idx="816">
                  <c:v>16.0651352389945</c:v>
                </c:pt>
                <c:pt idx="817">
                  <c:v>13.692236054542748</c:v>
                </c:pt>
                <c:pt idx="818">
                  <c:v>14.452698525828485</c:v>
                </c:pt>
                <c:pt idx="819">
                  <c:v>14.452698525828485</c:v>
                </c:pt>
                <c:pt idx="820">
                  <c:v>13.692236054542748</c:v>
                </c:pt>
                <c:pt idx="821">
                  <c:v>13.692236054542748</c:v>
                </c:pt>
                <c:pt idx="822">
                  <c:v>13.692236054542748</c:v>
                </c:pt>
                <c:pt idx="823">
                  <c:v>13.692236054542748</c:v>
                </c:pt>
                <c:pt idx="824">
                  <c:v>12.259152986268287</c:v>
                </c:pt>
                <c:pt idx="825">
                  <c:v>12.961296463757792</c:v>
                </c:pt>
                <c:pt idx="826">
                  <c:v>14.452698525828485</c:v>
                </c:pt>
                <c:pt idx="827">
                  <c:v>12.961296463757792</c:v>
                </c:pt>
                <c:pt idx="828">
                  <c:v>12.259152986268287</c:v>
                </c:pt>
                <c:pt idx="829">
                  <c:v>13.692236054542748</c:v>
                </c:pt>
                <c:pt idx="830">
                  <c:v>12.259152986268287</c:v>
                </c:pt>
                <c:pt idx="831">
                  <c:v>12.961296463757792</c:v>
                </c:pt>
                <c:pt idx="832">
                  <c:v>13.692236054542748</c:v>
                </c:pt>
                <c:pt idx="833">
                  <c:v>14.452698525828485</c:v>
                </c:pt>
                <c:pt idx="834">
                  <c:v>12.259152986268287</c:v>
                </c:pt>
                <c:pt idx="835">
                  <c:v>12.961296463757792</c:v>
                </c:pt>
                <c:pt idx="836">
                  <c:v>12.259152986268287</c:v>
                </c:pt>
                <c:pt idx="837">
                  <c:v>13.692236054542748</c:v>
                </c:pt>
                <c:pt idx="838">
                  <c:v>12.259152986268287</c:v>
                </c:pt>
                <c:pt idx="839">
                  <c:v>10.93838361647218</c:v>
                </c:pt>
                <c:pt idx="840">
                  <c:v>12.961296463757792</c:v>
                </c:pt>
                <c:pt idx="841">
                  <c:v>11.585086110292956</c:v>
                </c:pt>
                <c:pt idx="842">
                  <c:v>12.259152986268287</c:v>
                </c:pt>
                <c:pt idx="843">
                  <c:v>10.93838361647218</c:v>
                </c:pt>
                <c:pt idx="844">
                  <c:v>10.93838361647218</c:v>
                </c:pt>
                <c:pt idx="845">
                  <c:v>12.259152986268287</c:v>
                </c:pt>
                <c:pt idx="846">
                  <c:v>11.585086110292956</c:v>
                </c:pt>
                <c:pt idx="847">
                  <c:v>10.93838361647218</c:v>
                </c:pt>
                <c:pt idx="848">
                  <c:v>10.318340615629644</c:v>
                </c:pt>
                <c:pt idx="849">
                  <c:v>10.93838361647218</c:v>
                </c:pt>
                <c:pt idx="850">
                  <c:v>11.585086110292956</c:v>
                </c:pt>
                <c:pt idx="851">
                  <c:v>11.585086110292956</c:v>
                </c:pt>
                <c:pt idx="852">
                  <c:v>14.452698525828485</c:v>
                </c:pt>
                <c:pt idx="853">
                  <c:v>11.585086110292956</c:v>
                </c:pt>
                <c:pt idx="854">
                  <c:v>12.259152986268287</c:v>
                </c:pt>
                <c:pt idx="855">
                  <c:v>14.452698525828485</c:v>
                </c:pt>
                <c:pt idx="856">
                  <c:v>16.0651352389945</c:v>
                </c:pt>
                <c:pt idx="857">
                  <c:v>13.692236054542748</c:v>
                </c:pt>
                <c:pt idx="858">
                  <c:v>12.259152986268287</c:v>
                </c:pt>
                <c:pt idx="859">
                  <c:v>16.0651352389945</c:v>
                </c:pt>
                <c:pt idx="860">
                  <c:v>14.452698525828485</c:v>
                </c:pt>
                <c:pt idx="861">
                  <c:v>13.692236054542748</c:v>
                </c:pt>
                <c:pt idx="862">
                  <c:v>16.0651352389945</c:v>
                </c:pt>
                <c:pt idx="863">
                  <c:v>16.918598969599898</c:v>
                </c:pt>
                <c:pt idx="864">
                  <c:v>17.804564489100954</c:v>
                </c:pt>
                <c:pt idx="865">
                  <c:v>16.918598969599898</c:v>
                </c:pt>
                <c:pt idx="866">
                  <c:v>16.918598969599898</c:v>
                </c:pt>
                <c:pt idx="867">
                  <c:v>14.452698525828485</c:v>
                </c:pt>
                <c:pt idx="868">
                  <c:v>16.0651352389945</c:v>
                </c:pt>
                <c:pt idx="869">
                  <c:v>12.961296463757792</c:v>
                </c:pt>
                <c:pt idx="870">
                  <c:v>14.452698525828485</c:v>
                </c:pt>
                <c:pt idx="871">
                  <c:v>11.585086110292956</c:v>
                </c:pt>
                <c:pt idx="872">
                  <c:v>12.961296463757792</c:v>
                </c:pt>
                <c:pt idx="873">
                  <c:v>12.961296463757792</c:v>
                </c:pt>
                <c:pt idx="874">
                  <c:v>12.259152986268287</c:v>
                </c:pt>
                <c:pt idx="875">
                  <c:v>12.259152986268287</c:v>
                </c:pt>
                <c:pt idx="876">
                  <c:v>12.259152986268287</c:v>
                </c:pt>
                <c:pt idx="877">
                  <c:v>12.259152986268287</c:v>
                </c:pt>
                <c:pt idx="878">
                  <c:v>12.259152986268287</c:v>
                </c:pt>
                <c:pt idx="879">
                  <c:v>14.452698525828485</c:v>
                </c:pt>
                <c:pt idx="880">
                  <c:v>12.961296463757792</c:v>
                </c:pt>
                <c:pt idx="881">
                  <c:v>12.961296463757792</c:v>
                </c:pt>
                <c:pt idx="882">
                  <c:v>13.692236054542748</c:v>
                </c:pt>
                <c:pt idx="883">
                  <c:v>14.452698525828485</c:v>
                </c:pt>
                <c:pt idx="884">
                  <c:v>11.585086110292956</c:v>
                </c:pt>
                <c:pt idx="885">
                  <c:v>12.259152986268287</c:v>
                </c:pt>
                <c:pt idx="886">
                  <c:v>12.961296463757792</c:v>
                </c:pt>
                <c:pt idx="887">
                  <c:v>11.585086110292956</c:v>
                </c:pt>
                <c:pt idx="888">
                  <c:v>11.585086110292956</c:v>
                </c:pt>
                <c:pt idx="889">
                  <c:v>10.93838361647218</c:v>
                </c:pt>
                <c:pt idx="890">
                  <c:v>10.93838361647218</c:v>
                </c:pt>
                <c:pt idx="891">
                  <c:v>12.259152986268287</c:v>
                </c:pt>
                <c:pt idx="892">
                  <c:v>11.585086110292956</c:v>
                </c:pt>
                <c:pt idx="893">
                  <c:v>12.961296463757792</c:v>
                </c:pt>
                <c:pt idx="894">
                  <c:v>10.318340615629644</c:v>
                </c:pt>
                <c:pt idx="895">
                  <c:v>12.259152986268287</c:v>
                </c:pt>
                <c:pt idx="896">
                  <c:v>10.318340615629644</c:v>
                </c:pt>
                <c:pt idx="897">
                  <c:v>10.93838361647218</c:v>
                </c:pt>
                <c:pt idx="898">
                  <c:v>12.259152986268287</c:v>
                </c:pt>
                <c:pt idx="899">
                  <c:v>10.93838361647218</c:v>
                </c:pt>
                <c:pt idx="900">
                  <c:v>12.961296463757792</c:v>
                </c:pt>
                <c:pt idx="901">
                  <c:v>12.259152986268287</c:v>
                </c:pt>
                <c:pt idx="902">
                  <c:v>13.692236054542748</c:v>
                </c:pt>
                <c:pt idx="903">
                  <c:v>12.259152986268287</c:v>
                </c:pt>
                <c:pt idx="904">
                  <c:v>14.452698525828485</c:v>
                </c:pt>
                <c:pt idx="905">
                  <c:v>12.961296463757792</c:v>
                </c:pt>
                <c:pt idx="906">
                  <c:v>11.585086110292956</c:v>
                </c:pt>
                <c:pt idx="907">
                  <c:v>12.961296463757792</c:v>
                </c:pt>
                <c:pt idx="908">
                  <c:v>12.961296463757792</c:v>
                </c:pt>
                <c:pt idx="909">
                  <c:v>10.93838361647218</c:v>
                </c:pt>
                <c:pt idx="910">
                  <c:v>12.961296463757792</c:v>
                </c:pt>
                <c:pt idx="911">
                  <c:v>12.961296463757792</c:v>
                </c:pt>
                <c:pt idx="912">
                  <c:v>10.318340615629644</c:v>
                </c:pt>
                <c:pt idx="913">
                  <c:v>12.259152986268287</c:v>
                </c:pt>
                <c:pt idx="914">
                  <c:v>12.259152986268287</c:v>
                </c:pt>
                <c:pt idx="915">
                  <c:v>11.585086110292956</c:v>
                </c:pt>
                <c:pt idx="916">
                  <c:v>12.259152986268287</c:v>
                </c:pt>
                <c:pt idx="917">
                  <c:v>10.93838361647218</c:v>
                </c:pt>
                <c:pt idx="918">
                  <c:v>10.93838361647218</c:v>
                </c:pt>
                <c:pt idx="919">
                  <c:v>10.318340615629644</c:v>
                </c:pt>
                <c:pt idx="920">
                  <c:v>10.93838361647218</c:v>
                </c:pt>
                <c:pt idx="921">
                  <c:v>10.318340615629644</c:v>
                </c:pt>
                <c:pt idx="922">
                  <c:v>11.585086110292956</c:v>
                </c:pt>
                <c:pt idx="923">
                  <c:v>10.93838361647218</c:v>
                </c:pt>
                <c:pt idx="924">
                  <c:v>11.585086110292956</c:v>
                </c:pt>
                <c:pt idx="925">
                  <c:v>11.585086110292956</c:v>
                </c:pt>
                <c:pt idx="926">
                  <c:v>12.961296463757792</c:v>
                </c:pt>
                <c:pt idx="927">
                  <c:v>10.93838361647218</c:v>
                </c:pt>
                <c:pt idx="928">
                  <c:v>11.585086110292956</c:v>
                </c:pt>
                <c:pt idx="929">
                  <c:v>10.93838361647218</c:v>
                </c:pt>
                <c:pt idx="930">
                  <c:v>18.723794311806625</c:v>
                </c:pt>
                <c:pt idx="931">
                  <c:v>12.259152986268287</c:v>
                </c:pt>
                <c:pt idx="932">
                  <c:v>10.93838361647218</c:v>
                </c:pt>
                <c:pt idx="933">
                  <c:v>12.259152986268287</c:v>
                </c:pt>
                <c:pt idx="934">
                  <c:v>11.585086110292956</c:v>
                </c:pt>
                <c:pt idx="935">
                  <c:v>12.259152986268287</c:v>
                </c:pt>
                <c:pt idx="936">
                  <c:v>12.961296463757792</c:v>
                </c:pt>
                <c:pt idx="937">
                  <c:v>12.961296463757792</c:v>
                </c:pt>
                <c:pt idx="938">
                  <c:v>12.961296463757792</c:v>
                </c:pt>
                <c:pt idx="939">
                  <c:v>12.961296463757792</c:v>
                </c:pt>
                <c:pt idx="940">
                  <c:v>11.585086110292956</c:v>
                </c:pt>
                <c:pt idx="941">
                  <c:v>12.259152986268287</c:v>
                </c:pt>
                <c:pt idx="942">
                  <c:v>13.692236054542748</c:v>
                </c:pt>
                <c:pt idx="943">
                  <c:v>19.677058000104321</c:v>
                </c:pt>
                <c:pt idx="944">
                  <c:v>16.918598969599898</c:v>
                </c:pt>
                <c:pt idx="945">
                  <c:v>18.723794311806625</c:v>
                </c:pt>
                <c:pt idx="946">
                  <c:v>17.804564489100954</c:v>
                </c:pt>
                <c:pt idx="947">
                  <c:v>18.723794311806625</c:v>
                </c:pt>
                <c:pt idx="948">
                  <c:v>20.665132132132609</c:v>
                </c:pt>
                <c:pt idx="949">
                  <c:v>19.677058000104321</c:v>
                </c:pt>
                <c:pt idx="950">
                  <c:v>19.677058000104321</c:v>
                </c:pt>
                <c:pt idx="951">
                  <c:v>19.677058000104321</c:v>
                </c:pt>
                <c:pt idx="952">
                  <c:v>19.677058000104321</c:v>
                </c:pt>
                <c:pt idx="953">
                  <c:v>20.665132132132609</c:v>
                </c:pt>
                <c:pt idx="954">
                  <c:v>26.155326832758512</c:v>
                </c:pt>
                <c:pt idx="955">
                  <c:v>38.604585804070084</c:v>
                </c:pt>
                <c:pt idx="956">
                  <c:v>45.329544213967331</c:v>
                </c:pt>
                <c:pt idx="957">
                  <c:v>47.135679067472864</c:v>
                </c:pt>
                <c:pt idx="958">
                  <c:v>37.043768189617921</c:v>
                </c:pt>
                <c:pt idx="959">
                  <c:v>32.636249398205287</c:v>
                </c:pt>
                <c:pt idx="960">
                  <c:v>28.623034941882036</c:v>
                </c:pt>
                <c:pt idx="961">
                  <c:v>27.368960720164406</c:v>
                </c:pt>
                <c:pt idx="962">
                  <c:v>28.623034941882036</c:v>
                </c:pt>
                <c:pt idx="963">
                  <c:v>22.748852928791191</c:v>
                </c:pt>
                <c:pt idx="964">
                  <c:v>24.981308449628163</c:v>
                </c:pt>
                <c:pt idx="965">
                  <c:v>24.981308449628163</c:v>
                </c:pt>
                <c:pt idx="966">
                  <c:v>23.846087545565705</c:v>
                </c:pt>
                <c:pt idx="967">
                  <c:v>20.665132132132609</c:v>
                </c:pt>
                <c:pt idx="968">
                  <c:v>22.748852928791191</c:v>
                </c:pt>
                <c:pt idx="969">
                  <c:v>21.688800270037017</c:v>
                </c:pt>
                <c:pt idx="970">
                  <c:v>18.723794311806625</c:v>
                </c:pt>
                <c:pt idx="971">
                  <c:v>17.804564489100954</c:v>
                </c:pt>
                <c:pt idx="972">
                  <c:v>16.918598969599898</c:v>
                </c:pt>
                <c:pt idx="973">
                  <c:v>17.804564489100954</c:v>
                </c:pt>
                <c:pt idx="974">
                  <c:v>17.804564489100954</c:v>
                </c:pt>
                <c:pt idx="975">
                  <c:v>16.0651352389945</c:v>
                </c:pt>
                <c:pt idx="976">
                  <c:v>15.243417863984126</c:v>
                </c:pt>
                <c:pt idx="977">
                  <c:v>16.0651352389945</c:v>
                </c:pt>
                <c:pt idx="978">
                  <c:v>17.804564489100954</c:v>
                </c:pt>
                <c:pt idx="979">
                  <c:v>16.0651352389945</c:v>
                </c:pt>
                <c:pt idx="980">
                  <c:v>20.665132132132609</c:v>
                </c:pt>
                <c:pt idx="981">
                  <c:v>22.748852928791191</c:v>
                </c:pt>
                <c:pt idx="982">
                  <c:v>22.748852928791191</c:v>
                </c:pt>
                <c:pt idx="983">
                  <c:v>20.665132132132609</c:v>
                </c:pt>
                <c:pt idx="984">
                  <c:v>20.665132132132609</c:v>
                </c:pt>
                <c:pt idx="985">
                  <c:v>17.804564489100954</c:v>
                </c:pt>
                <c:pt idx="986">
                  <c:v>17.804564489100954</c:v>
                </c:pt>
                <c:pt idx="987">
                  <c:v>17.804564489100954</c:v>
                </c:pt>
                <c:pt idx="988">
                  <c:v>16.918598969599898</c:v>
                </c:pt>
                <c:pt idx="989">
                  <c:v>17.804564489100954</c:v>
                </c:pt>
                <c:pt idx="990">
                  <c:v>15.243417863984126</c:v>
                </c:pt>
                <c:pt idx="991">
                  <c:v>15.243417863984126</c:v>
                </c:pt>
                <c:pt idx="992">
                  <c:v>15.243417863984126</c:v>
                </c:pt>
                <c:pt idx="993">
                  <c:v>17.804564489100954</c:v>
                </c:pt>
                <c:pt idx="994">
                  <c:v>17.804564489100954</c:v>
                </c:pt>
                <c:pt idx="995">
                  <c:v>16.0651352389945</c:v>
                </c:pt>
                <c:pt idx="996">
                  <c:v>17.804564489100954</c:v>
                </c:pt>
                <c:pt idx="997">
                  <c:v>16.918598969599898</c:v>
                </c:pt>
                <c:pt idx="998">
                  <c:v>16.918598969599898</c:v>
                </c:pt>
                <c:pt idx="999">
                  <c:v>15.243417863984126</c:v>
                </c:pt>
                <c:pt idx="1000">
                  <c:v>15.243417863984126</c:v>
                </c:pt>
                <c:pt idx="1001">
                  <c:v>14.452698525828485</c:v>
                </c:pt>
                <c:pt idx="1002">
                  <c:v>15.243417863984126</c:v>
                </c:pt>
                <c:pt idx="1003">
                  <c:v>15.243417863984126</c:v>
                </c:pt>
                <c:pt idx="1004">
                  <c:v>13.692236054542748</c:v>
                </c:pt>
                <c:pt idx="1005">
                  <c:v>13.692236054542748</c:v>
                </c:pt>
                <c:pt idx="1006">
                  <c:v>13.692236054542748</c:v>
                </c:pt>
                <c:pt idx="1007">
                  <c:v>12.961296463757792</c:v>
                </c:pt>
                <c:pt idx="1008">
                  <c:v>15.243417863984126</c:v>
                </c:pt>
                <c:pt idx="1009">
                  <c:v>12.259152986268287</c:v>
                </c:pt>
                <c:pt idx="1010">
                  <c:v>12.259152986268287</c:v>
                </c:pt>
                <c:pt idx="1011">
                  <c:v>13.692236054542748</c:v>
                </c:pt>
                <c:pt idx="1012">
                  <c:v>14.452698525828485</c:v>
                </c:pt>
                <c:pt idx="1013">
                  <c:v>12.259152986268287</c:v>
                </c:pt>
                <c:pt idx="1014">
                  <c:v>13.692236054542748</c:v>
                </c:pt>
                <c:pt idx="1015">
                  <c:v>11.585086110292956</c:v>
                </c:pt>
                <c:pt idx="1016">
                  <c:v>16.918598969599898</c:v>
                </c:pt>
                <c:pt idx="1017">
                  <c:v>21.688800270037017</c:v>
                </c:pt>
                <c:pt idx="1018">
                  <c:v>12.961296463757792</c:v>
                </c:pt>
                <c:pt idx="1019">
                  <c:v>12.259152986268287</c:v>
                </c:pt>
                <c:pt idx="1020">
                  <c:v>12.961296463757792</c:v>
                </c:pt>
                <c:pt idx="1021">
                  <c:v>12.961296463757792</c:v>
                </c:pt>
                <c:pt idx="1022">
                  <c:v>12.259152986268287</c:v>
                </c:pt>
                <c:pt idx="1023">
                  <c:v>13.692236054542748</c:v>
                </c:pt>
                <c:pt idx="1024">
                  <c:v>13.692236054542748</c:v>
                </c:pt>
                <c:pt idx="1025">
                  <c:v>12.961296463757792</c:v>
                </c:pt>
                <c:pt idx="1026">
                  <c:v>12.961296463757792</c:v>
                </c:pt>
                <c:pt idx="1027">
                  <c:v>13.692236054542748</c:v>
                </c:pt>
                <c:pt idx="1028">
                  <c:v>12.961296463757792</c:v>
                </c:pt>
                <c:pt idx="1029">
                  <c:v>10.93838361647218</c:v>
                </c:pt>
                <c:pt idx="1030">
                  <c:v>11.585086110292956</c:v>
                </c:pt>
                <c:pt idx="1031">
                  <c:v>12.259152986268287</c:v>
                </c:pt>
                <c:pt idx="1032">
                  <c:v>12.259152986268287</c:v>
                </c:pt>
                <c:pt idx="1033">
                  <c:v>12.961296463757792</c:v>
                </c:pt>
                <c:pt idx="1034">
                  <c:v>12.259152986268287</c:v>
                </c:pt>
                <c:pt idx="1035">
                  <c:v>12.259152986268287</c:v>
                </c:pt>
                <c:pt idx="1036">
                  <c:v>12.259152986268287</c:v>
                </c:pt>
                <c:pt idx="1037">
                  <c:v>11.585086110292956</c:v>
                </c:pt>
                <c:pt idx="1038">
                  <c:v>12.961296463757792</c:v>
                </c:pt>
                <c:pt idx="1039">
                  <c:v>11.585086110292956</c:v>
                </c:pt>
                <c:pt idx="1040">
                  <c:v>12.961296463757792</c:v>
                </c:pt>
                <c:pt idx="1041">
                  <c:v>12.259152986268287</c:v>
                </c:pt>
                <c:pt idx="1042">
                  <c:v>11.585086110292956</c:v>
                </c:pt>
                <c:pt idx="1043">
                  <c:v>11.585086110292956</c:v>
                </c:pt>
                <c:pt idx="1044">
                  <c:v>12.259152986268287</c:v>
                </c:pt>
                <c:pt idx="1045">
                  <c:v>12.259152986268287</c:v>
                </c:pt>
                <c:pt idx="1046">
                  <c:v>21.688800270037017</c:v>
                </c:pt>
                <c:pt idx="1047">
                  <c:v>12.961296463757792</c:v>
                </c:pt>
                <c:pt idx="1048">
                  <c:v>11.585086110292956</c:v>
                </c:pt>
                <c:pt idx="1049">
                  <c:v>12.961296463757792</c:v>
                </c:pt>
                <c:pt idx="1050">
                  <c:v>12.259152986268287</c:v>
                </c:pt>
                <c:pt idx="1051">
                  <c:v>12.961296463757792</c:v>
                </c:pt>
                <c:pt idx="1052">
                  <c:v>10.318340615629644</c:v>
                </c:pt>
                <c:pt idx="1053">
                  <c:v>12.259152986268287</c:v>
                </c:pt>
                <c:pt idx="1054">
                  <c:v>10.93838361647218</c:v>
                </c:pt>
                <c:pt idx="1055">
                  <c:v>10.318340615629644</c:v>
                </c:pt>
                <c:pt idx="1056">
                  <c:v>11.585086110292956</c:v>
                </c:pt>
                <c:pt idx="1057">
                  <c:v>9.7242595873261575</c:v>
                </c:pt>
                <c:pt idx="1058">
                  <c:v>11.585086110292956</c:v>
                </c:pt>
                <c:pt idx="1059">
                  <c:v>10.318340615629644</c:v>
                </c:pt>
                <c:pt idx="1060">
                  <c:v>10.318340615629644</c:v>
                </c:pt>
                <c:pt idx="1061">
                  <c:v>11.585086110292956</c:v>
                </c:pt>
                <c:pt idx="1062">
                  <c:v>10.93838361647218</c:v>
                </c:pt>
                <c:pt idx="1063">
                  <c:v>10.318340615629644</c:v>
                </c:pt>
                <c:pt idx="1064">
                  <c:v>9.7242595873261575</c:v>
                </c:pt>
                <c:pt idx="1065">
                  <c:v>9.7242595873261575</c:v>
                </c:pt>
                <c:pt idx="1066">
                  <c:v>11.585086110292956</c:v>
                </c:pt>
                <c:pt idx="1067">
                  <c:v>10.318340615629644</c:v>
                </c:pt>
                <c:pt idx="1068">
                  <c:v>10.318340615629644</c:v>
                </c:pt>
                <c:pt idx="1069">
                  <c:v>12.259152986268287</c:v>
                </c:pt>
                <c:pt idx="1070">
                  <c:v>10.318340615629644</c:v>
                </c:pt>
                <c:pt idx="1071">
                  <c:v>10.318340615629644</c:v>
                </c:pt>
                <c:pt idx="1072">
                  <c:v>12.259152986268287</c:v>
                </c:pt>
                <c:pt idx="1073">
                  <c:v>9.1554504192349686</c:v>
                </c:pt>
                <c:pt idx="1074">
                  <c:v>11.585086110292956</c:v>
                </c:pt>
                <c:pt idx="1075">
                  <c:v>10.93838361647218</c:v>
                </c:pt>
                <c:pt idx="1076">
                  <c:v>10.318340615629644</c:v>
                </c:pt>
                <c:pt idx="1077">
                  <c:v>10.93838361647218</c:v>
                </c:pt>
                <c:pt idx="1078">
                  <c:v>11.585086110292956</c:v>
                </c:pt>
                <c:pt idx="1079">
                  <c:v>10.318340615629644</c:v>
                </c:pt>
                <c:pt idx="1080">
                  <c:v>11.585086110292956</c:v>
                </c:pt>
                <c:pt idx="1081">
                  <c:v>10.93838361647218</c:v>
                </c:pt>
                <c:pt idx="1082">
                  <c:v>10.93838361647218</c:v>
                </c:pt>
                <c:pt idx="1083">
                  <c:v>10.318340615629644</c:v>
                </c:pt>
                <c:pt idx="1084">
                  <c:v>9.7242595873261575</c:v>
                </c:pt>
                <c:pt idx="1085">
                  <c:v>10.93838361647218</c:v>
                </c:pt>
                <c:pt idx="1086">
                  <c:v>9.7242595873261575</c:v>
                </c:pt>
                <c:pt idx="1087">
                  <c:v>10.318340615629644</c:v>
                </c:pt>
                <c:pt idx="1088">
                  <c:v>11.585086110292956</c:v>
                </c:pt>
                <c:pt idx="1089">
                  <c:v>9.1554504192349686</c:v>
                </c:pt>
                <c:pt idx="1090">
                  <c:v>9.7242595873261575</c:v>
                </c:pt>
                <c:pt idx="1091">
                  <c:v>11.585086110292956</c:v>
                </c:pt>
                <c:pt idx="1092">
                  <c:v>9.7242595873261575</c:v>
                </c:pt>
                <c:pt idx="1093">
                  <c:v>10.318340615629644</c:v>
                </c:pt>
                <c:pt idx="1094">
                  <c:v>10.318340615629644</c:v>
                </c:pt>
                <c:pt idx="1095">
                  <c:v>10.318340615629644</c:v>
                </c:pt>
                <c:pt idx="1096">
                  <c:v>11.585086110292956</c:v>
                </c:pt>
                <c:pt idx="1097">
                  <c:v>10.93838361647218</c:v>
                </c:pt>
                <c:pt idx="1098">
                  <c:v>12.259152986268287</c:v>
                </c:pt>
                <c:pt idx="1099">
                  <c:v>9.7242595873261575</c:v>
                </c:pt>
                <c:pt idx="1100">
                  <c:v>10.93838361647218</c:v>
                </c:pt>
                <c:pt idx="1101">
                  <c:v>9.7242595873261575</c:v>
                </c:pt>
                <c:pt idx="1102">
                  <c:v>9.7242595873261575</c:v>
                </c:pt>
                <c:pt idx="1103">
                  <c:v>11.585086110292956</c:v>
                </c:pt>
                <c:pt idx="1104">
                  <c:v>10.318340615629644</c:v>
                </c:pt>
                <c:pt idx="1105">
                  <c:v>10.93838361647218</c:v>
                </c:pt>
                <c:pt idx="1106">
                  <c:v>9.7242595873261575</c:v>
                </c:pt>
                <c:pt idx="1107">
                  <c:v>9.1554504192349686</c:v>
                </c:pt>
                <c:pt idx="1108">
                  <c:v>9.7242595873261575</c:v>
                </c:pt>
                <c:pt idx="1109">
                  <c:v>9.7242595873261575</c:v>
                </c:pt>
                <c:pt idx="1110">
                  <c:v>10.93838361647218</c:v>
                </c:pt>
                <c:pt idx="1111">
                  <c:v>10.93838361647218</c:v>
                </c:pt>
                <c:pt idx="1112">
                  <c:v>10.318340615629644</c:v>
                </c:pt>
                <c:pt idx="1113">
                  <c:v>9.7242595873261575</c:v>
                </c:pt>
                <c:pt idx="1114">
                  <c:v>11.585086110292956</c:v>
                </c:pt>
                <c:pt idx="1115">
                  <c:v>10.318340615629644</c:v>
                </c:pt>
                <c:pt idx="1116">
                  <c:v>12.259152986268287</c:v>
                </c:pt>
                <c:pt idx="1117">
                  <c:v>10.93838361647218</c:v>
                </c:pt>
                <c:pt idx="1118">
                  <c:v>11.585086110292956</c:v>
                </c:pt>
                <c:pt idx="1119">
                  <c:v>11.585086110292956</c:v>
                </c:pt>
                <c:pt idx="1120">
                  <c:v>9.7242595873261575</c:v>
                </c:pt>
                <c:pt idx="1121">
                  <c:v>11.585086110292956</c:v>
                </c:pt>
                <c:pt idx="1122">
                  <c:v>9.7242595873261575</c:v>
                </c:pt>
                <c:pt idx="1123">
                  <c:v>10.93838361647218</c:v>
                </c:pt>
                <c:pt idx="1124">
                  <c:v>11.585086110292956</c:v>
                </c:pt>
                <c:pt idx="1125">
                  <c:v>11.585086110292956</c:v>
                </c:pt>
                <c:pt idx="1126">
                  <c:v>9.1554504192349686</c:v>
                </c:pt>
                <c:pt idx="1127">
                  <c:v>9.7242595873261575</c:v>
                </c:pt>
                <c:pt idx="1128">
                  <c:v>9.7242595873261575</c:v>
                </c:pt>
                <c:pt idx="1129">
                  <c:v>11.585086110292956</c:v>
                </c:pt>
                <c:pt idx="1130">
                  <c:v>10.93838361647218</c:v>
                </c:pt>
                <c:pt idx="1131">
                  <c:v>9.1554504192349686</c:v>
                </c:pt>
                <c:pt idx="1132">
                  <c:v>10.93838361647218</c:v>
                </c:pt>
                <c:pt idx="1133">
                  <c:v>9.1554504192349686</c:v>
                </c:pt>
                <c:pt idx="1134">
                  <c:v>10.318340615629644</c:v>
                </c:pt>
                <c:pt idx="1135">
                  <c:v>11.585086110292956</c:v>
                </c:pt>
                <c:pt idx="1136">
                  <c:v>9.1554504192349686</c:v>
                </c:pt>
                <c:pt idx="1137">
                  <c:v>9.7242595873261575</c:v>
                </c:pt>
                <c:pt idx="1138">
                  <c:v>9.1554504192349686</c:v>
                </c:pt>
                <c:pt idx="1139">
                  <c:v>10.93838361647218</c:v>
                </c:pt>
                <c:pt idx="1140">
                  <c:v>11.585086110292956</c:v>
                </c:pt>
                <c:pt idx="1141">
                  <c:v>10.318340615629644</c:v>
                </c:pt>
                <c:pt idx="1142">
                  <c:v>9.7242595873261575</c:v>
                </c:pt>
                <c:pt idx="1143">
                  <c:v>10.318340615629644</c:v>
                </c:pt>
                <c:pt idx="1144">
                  <c:v>11.585086110292956</c:v>
                </c:pt>
                <c:pt idx="1145">
                  <c:v>9.7242595873261575</c:v>
                </c:pt>
                <c:pt idx="1146">
                  <c:v>10.625073447618197</c:v>
                </c:pt>
                <c:pt idx="1147">
                  <c:v>11.585086110292956</c:v>
                </c:pt>
                <c:pt idx="1148">
                  <c:v>9.7242595873261575</c:v>
                </c:pt>
                <c:pt idx="1149">
                  <c:v>10.318340615629644</c:v>
                </c:pt>
                <c:pt idx="1150">
                  <c:v>10.318340615629644</c:v>
                </c:pt>
                <c:pt idx="1151">
                  <c:v>10.93838361647218</c:v>
                </c:pt>
                <c:pt idx="1152">
                  <c:v>9.1554504192349686</c:v>
                </c:pt>
                <c:pt idx="1153">
                  <c:v>10.93838361647218</c:v>
                </c:pt>
                <c:pt idx="1154">
                  <c:v>9.1554504192349686</c:v>
                </c:pt>
                <c:pt idx="1155">
                  <c:v>10.93838361647218</c:v>
                </c:pt>
                <c:pt idx="1156">
                  <c:v>8.6112304473699197</c:v>
                </c:pt>
                <c:pt idx="1157">
                  <c:v>9.7242595873261575</c:v>
                </c:pt>
                <c:pt idx="1158">
                  <c:v>9.7242595873261575</c:v>
                </c:pt>
                <c:pt idx="1159">
                  <c:v>9.7242595873261575</c:v>
                </c:pt>
                <c:pt idx="1160">
                  <c:v>9.1554504192349686</c:v>
                </c:pt>
                <c:pt idx="1161">
                  <c:v>10.93838361647218</c:v>
                </c:pt>
                <c:pt idx="1162">
                  <c:v>11.585086110292956</c:v>
                </c:pt>
                <c:pt idx="1163">
                  <c:v>9.7242595873261575</c:v>
                </c:pt>
                <c:pt idx="1164">
                  <c:v>11.585086110292956</c:v>
                </c:pt>
                <c:pt idx="1165">
                  <c:v>10.93838361647218</c:v>
                </c:pt>
                <c:pt idx="1166">
                  <c:v>10.93838361647218</c:v>
                </c:pt>
                <c:pt idx="1167">
                  <c:v>9.7242595873261575</c:v>
                </c:pt>
                <c:pt idx="1168">
                  <c:v>9.1554504192349686</c:v>
                </c:pt>
                <c:pt idx="1169">
                  <c:v>11.585086110292956</c:v>
                </c:pt>
                <c:pt idx="1170">
                  <c:v>10.318340615629644</c:v>
                </c:pt>
                <c:pt idx="1171">
                  <c:v>9.1554504192349686</c:v>
                </c:pt>
                <c:pt idx="1172">
                  <c:v>9.1554504192349686</c:v>
                </c:pt>
                <c:pt idx="1173">
                  <c:v>9.7242595873261575</c:v>
                </c:pt>
                <c:pt idx="1174">
                  <c:v>10.93838361647218</c:v>
                </c:pt>
                <c:pt idx="1175">
                  <c:v>10.93838361647218</c:v>
                </c:pt>
                <c:pt idx="1176">
                  <c:v>10.318340615629644</c:v>
                </c:pt>
                <c:pt idx="1177">
                  <c:v>9.1554504192349686</c:v>
                </c:pt>
                <c:pt idx="1178">
                  <c:v>10.93838361647218</c:v>
                </c:pt>
                <c:pt idx="1179">
                  <c:v>10.318340615629644</c:v>
                </c:pt>
                <c:pt idx="1180">
                  <c:v>10.318340615629644</c:v>
                </c:pt>
                <c:pt idx="1181">
                  <c:v>10.318340615629644</c:v>
                </c:pt>
                <c:pt idx="1182">
                  <c:v>9.1554504192349686</c:v>
                </c:pt>
                <c:pt idx="1183">
                  <c:v>9.7242595873261575</c:v>
                </c:pt>
                <c:pt idx="1184">
                  <c:v>9.1554504192349686</c:v>
                </c:pt>
                <c:pt idx="1185">
                  <c:v>17.804564489100954</c:v>
                </c:pt>
                <c:pt idx="1186">
                  <c:v>9.7242595873261575</c:v>
                </c:pt>
                <c:pt idx="1187">
                  <c:v>10.318340615629644</c:v>
                </c:pt>
                <c:pt idx="1188">
                  <c:v>10.93838361647218</c:v>
                </c:pt>
                <c:pt idx="1189">
                  <c:v>10.318340615629644</c:v>
                </c:pt>
                <c:pt idx="1190">
                  <c:v>9.7242595873261575</c:v>
                </c:pt>
                <c:pt idx="1191">
                  <c:v>10.318340615629644</c:v>
                </c:pt>
                <c:pt idx="1192">
                  <c:v>9.7242595873261575</c:v>
                </c:pt>
                <c:pt idx="1193">
                  <c:v>10.93838361647218</c:v>
                </c:pt>
                <c:pt idx="1194">
                  <c:v>10.93838361647218</c:v>
                </c:pt>
                <c:pt idx="1195">
                  <c:v>10.93838361647218</c:v>
                </c:pt>
                <c:pt idx="1196">
                  <c:v>9.7242595873261575</c:v>
                </c:pt>
                <c:pt idx="1197">
                  <c:v>9.1554504192349686</c:v>
                </c:pt>
                <c:pt idx="1198">
                  <c:v>9.7242595873261575</c:v>
                </c:pt>
                <c:pt idx="1199">
                  <c:v>8.6112304473699197</c:v>
                </c:pt>
                <c:pt idx="1200">
                  <c:v>9.7242595873261575</c:v>
                </c:pt>
                <c:pt idx="1201">
                  <c:v>8.0909244971991328</c:v>
                </c:pt>
                <c:pt idx="1202">
                  <c:v>8.6112304473699197</c:v>
                </c:pt>
                <c:pt idx="1203">
                  <c:v>9.1554504192349686</c:v>
                </c:pt>
                <c:pt idx="1204">
                  <c:v>9.1554504192349686</c:v>
                </c:pt>
                <c:pt idx="1205">
                  <c:v>10.318340615629644</c:v>
                </c:pt>
                <c:pt idx="1206">
                  <c:v>9.7242595873261575</c:v>
                </c:pt>
                <c:pt idx="1207">
                  <c:v>9.7242595873261575</c:v>
                </c:pt>
                <c:pt idx="1208">
                  <c:v>10.318340615629644</c:v>
                </c:pt>
                <c:pt idx="1209">
                  <c:v>8.6112304473699197</c:v>
                </c:pt>
                <c:pt idx="1210">
                  <c:v>8.6112304473699197</c:v>
                </c:pt>
                <c:pt idx="1211">
                  <c:v>10.318340615629644</c:v>
                </c:pt>
                <c:pt idx="1212">
                  <c:v>9.1554504192349686</c:v>
                </c:pt>
                <c:pt idx="1213">
                  <c:v>9.7242595873261575</c:v>
                </c:pt>
                <c:pt idx="1214">
                  <c:v>9.1554504192349686</c:v>
                </c:pt>
                <c:pt idx="1215">
                  <c:v>10.93838361647218</c:v>
                </c:pt>
                <c:pt idx="1216">
                  <c:v>9.1554504192349686</c:v>
                </c:pt>
                <c:pt idx="1217">
                  <c:v>10.318340615629644</c:v>
                </c:pt>
                <c:pt idx="1218">
                  <c:v>10.318340615629644</c:v>
                </c:pt>
                <c:pt idx="1219">
                  <c:v>8.6112304473699197</c:v>
                </c:pt>
                <c:pt idx="1220">
                  <c:v>9.7242595873261575</c:v>
                </c:pt>
                <c:pt idx="1221">
                  <c:v>10.93838361647218</c:v>
                </c:pt>
                <c:pt idx="1222">
                  <c:v>9.7242595873261575</c:v>
                </c:pt>
                <c:pt idx="1223">
                  <c:v>9.1554504192349686</c:v>
                </c:pt>
                <c:pt idx="1224">
                  <c:v>9.7242595873261575</c:v>
                </c:pt>
                <c:pt idx="1225">
                  <c:v>9.1554504192349686</c:v>
                </c:pt>
                <c:pt idx="1226">
                  <c:v>10.318340615629644</c:v>
                </c:pt>
                <c:pt idx="1227">
                  <c:v>9.7242595873261575</c:v>
                </c:pt>
                <c:pt idx="1228">
                  <c:v>10.318340615629644</c:v>
                </c:pt>
                <c:pt idx="1229">
                  <c:v>9.7242595873261575</c:v>
                </c:pt>
                <c:pt idx="1230">
                  <c:v>9.1554504192349686</c:v>
                </c:pt>
                <c:pt idx="1231">
                  <c:v>9.1554504192349686</c:v>
                </c:pt>
                <c:pt idx="1232">
                  <c:v>9.7242595873261575</c:v>
                </c:pt>
                <c:pt idx="1233">
                  <c:v>10.93838361647218</c:v>
                </c:pt>
                <c:pt idx="1234">
                  <c:v>9.1554504192349686</c:v>
                </c:pt>
                <c:pt idx="1235">
                  <c:v>9.7242595873261575</c:v>
                </c:pt>
                <c:pt idx="1236">
                  <c:v>9.1554504192349686</c:v>
                </c:pt>
                <c:pt idx="1237">
                  <c:v>9.7242595873261575</c:v>
                </c:pt>
                <c:pt idx="1238">
                  <c:v>9.1554504192349686</c:v>
                </c:pt>
                <c:pt idx="1239">
                  <c:v>10.93838361647218</c:v>
                </c:pt>
                <c:pt idx="1240">
                  <c:v>11.585086110292956</c:v>
                </c:pt>
                <c:pt idx="1241">
                  <c:v>10.93838361647218</c:v>
                </c:pt>
                <c:pt idx="1242">
                  <c:v>10.93838361647218</c:v>
                </c:pt>
                <c:pt idx="1243">
                  <c:v>11.585086110292956</c:v>
                </c:pt>
                <c:pt idx="1244">
                  <c:v>9.1554504192349686</c:v>
                </c:pt>
                <c:pt idx="1245">
                  <c:v>11.585086110292956</c:v>
                </c:pt>
                <c:pt idx="1246">
                  <c:v>9.7242595873261575</c:v>
                </c:pt>
                <c:pt idx="1247">
                  <c:v>9.7242595873261575</c:v>
                </c:pt>
                <c:pt idx="1248">
                  <c:v>12.259152986268287</c:v>
                </c:pt>
                <c:pt idx="1249">
                  <c:v>8.6112304473699197</c:v>
                </c:pt>
                <c:pt idx="1250">
                  <c:v>10.318340615629644</c:v>
                </c:pt>
                <c:pt idx="1251">
                  <c:v>10.318340615629644</c:v>
                </c:pt>
                <c:pt idx="1252">
                  <c:v>10.318340615629644</c:v>
                </c:pt>
                <c:pt idx="1253">
                  <c:v>9.7242595873261575</c:v>
                </c:pt>
                <c:pt idx="1254">
                  <c:v>10.93838361647218</c:v>
                </c:pt>
                <c:pt idx="1255">
                  <c:v>10.318340615629644</c:v>
                </c:pt>
                <c:pt idx="1256">
                  <c:v>9.1554504192349686</c:v>
                </c:pt>
                <c:pt idx="1257">
                  <c:v>13.692236054542748</c:v>
                </c:pt>
                <c:pt idx="1258">
                  <c:v>10.93838361647218</c:v>
                </c:pt>
                <c:pt idx="1259">
                  <c:v>9.1554504192349686</c:v>
                </c:pt>
                <c:pt idx="1260">
                  <c:v>9.1554504192349686</c:v>
                </c:pt>
                <c:pt idx="1261">
                  <c:v>10.318340615629644</c:v>
                </c:pt>
                <c:pt idx="1262">
                  <c:v>10.93838361647218</c:v>
                </c:pt>
                <c:pt idx="1263">
                  <c:v>10.93838361647218</c:v>
                </c:pt>
                <c:pt idx="1264">
                  <c:v>10.93838361647218</c:v>
                </c:pt>
                <c:pt idx="1265">
                  <c:v>10.93838361647218</c:v>
                </c:pt>
                <c:pt idx="1266">
                  <c:v>9.7242595873261575</c:v>
                </c:pt>
                <c:pt idx="1267">
                  <c:v>8.6112304473699197</c:v>
                </c:pt>
                <c:pt idx="1268">
                  <c:v>8.6112304473699197</c:v>
                </c:pt>
                <c:pt idx="1269">
                  <c:v>10.318340615629644</c:v>
                </c:pt>
                <c:pt idx="1270">
                  <c:v>9.1554504192349686</c:v>
                </c:pt>
                <c:pt idx="1271">
                  <c:v>10.318340615629644</c:v>
                </c:pt>
                <c:pt idx="1272">
                  <c:v>9.1554504192349686</c:v>
                </c:pt>
                <c:pt idx="1273">
                  <c:v>10.93838361647218</c:v>
                </c:pt>
                <c:pt idx="1274">
                  <c:v>9.1554504192349686</c:v>
                </c:pt>
                <c:pt idx="1275">
                  <c:v>10.318340615629644</c:v>
                </c:pt>
                <c:pt idx="1276">
                  <c:v>10.318340615629644</c:v>
                </c:pt>
                <c:pt idx="1277">
                  <c:v>9.7242595873261575</c:v>
                </c:pt>
                <c:pt idx="1278">
                  <c:v>9.7242595873261575</c:v>
                </c:pt>
                <c:pt idx="1279">
                  <c:v>10.318340615629644</c:v>
                </c:pt>
                <c:pt idx="1280">
                  <c:v>9.7242595873261575</c:v>
                </c:pt>
                <c:pt idx="1281">
                  <c:v>8.6112304473699197</c:v>
                </c:pt>
                <c:pt idx="1282">
                  <c:v>10.93838361647218</c:v>
                </c:pt>
                <c:pt idx="1283">
                  <c:v>10.93838361647218</c:v>
                </c:pt>
                <c:pt idx="1284">
                  <c:v>9.1554504192349686</c:v>
                </c:pt>
                <c:pt idx="1285">
                  <c:v>9.1554504192349686</c:v>
                </c:pt>
                <c:pt idx="1286">
                  <c:v>9.1554504192349686</c:v>
                </c:pt>
                <c:pt idx="1287">
                  <c:v>10.93838361647218</c:v>
                </c:pt>
                <c:pt idx="1288">
                  <c:v>10.93838361647218</c:v>
                </c:pt>
                <c:pt idx="1289">
                  <c:v>10.318340615629644</c:v>
                </c:pt>
                <c:pt idx="1290">
                  <c:v>9.7242595873261575</c:v>
                </c:pt>
                <c:pt idx="1291">
                  <c:v>10.318340615629644</c:v>
                </c:pt>
                <c:pt idx="1292">
                  <c:v>9.7242595873261575</c:v>
                </c:pt>
                <c:pt idx="1293">
                  <c:v>10.318340615629644</c:v>
                </c:pt>
                <c:pt idx="1294">
                  <c:v>9.1554504192349686</c:v>
                </c:pt>
                <c:pt idx="1295">
                  <c:v>8.6112304473699197</c:v>
                </c:pt>
                <c:pt idx="1296">
                  <c:v>10.318340615629644</c:v>
                </c:pt>
                <c:pt idx="1297">
                  <c:v>10.318340615629644</c:v>
                </c:pt>
                <c:pt idx="1298">
                  <c:v>8.6112304473699197</c:v>
                </c:pt>
                <c:pt idx="1299">
                  <c:v>9.7242595873261575</c:v>
                </c:pt>
                <c:pt idx="1300">
                  <c:v>8.6112304473699197</c:v>
                </c:pt>
                <c:pt idx="1301">
                  <c:v>10.318340615629644</c:v>
                </c:pt>
                <c:pt idx="1302">
                  <c:v>8.6112304473699197</c:v>
                </c:pt>
                <c:pt idx="1303">
                  <c:v>9.7242595873261575</c:v>
                </c:pt>
                <c:pt idx="1304">
                  <c:v>9.1554504192349686</c:v>
                </c:pt>
                <c:pt idx="1305">
                  <c:v>9.1554504192349686</c:v>
                </c:pt>
                <c:pt idx="1306">
                  <c:v>9.7242595873261575</c:v>
                </c:pt>
                <c:pt idx="1307">
                  <c:v>14.452698525828485</c:v>
                </c:pt>
                <c:pt idx="1308">
                  <c:v>9.7242595873261575</c:v>
                </c:pt>
                <c:pt idx="1309">
                  <c:v>9.1554504192349686</c:v>
                </c:pt>
                <c:pt idx="1310">
                  <c:v>10.93838361647218</c:v>
                </c:pt>
                <c:pt idx="1311">
                  <c:v>8.6112304473699197</c:v>
                </c:pt>
                <c:pt idx="1312">
                  <c:v>10.318340615629644</c:v>
                </c:pt>
                <c:pt idx="1313">
                  <c:v>10.318340615629644</c:v>
                </c:pt>
                <c:pt idx="1314">
                  <c:v>10.318340615629644</c:v>
                </c:pt>
                <c:pt idx="1315">
                  <c:v>9.7242595873261575</c:v>
                </c:pt>
                <c:pt idx="1316">
                  <c:v>10.318340615629644</c:v>
                </c:pt>
                <c:pt idx="1317">
                  <c:v>10.318340615629644</c:v>
                </c:pt>
                <c:pt idx="1318">
                  <c:v>8.6112304473699197</c:v>
                </c:pt>
                <c:pt idx="1319">
                  <c:v>9.7242595873261575</c:v>
                </c:pt>
                <c:pt idx="1320">
                  <c:v>10.318340615629644</c:v>
                </c:pt>
                <c:pt idx="1321">
                  <c:v>10.318340615629644</c:v>
                </c:pt>
                <c:pt idx="1322">
                  <c:v>9.1554504192349686</c:v>
                </c:pt>
                <c:pt idx="1323">
                  <c:v>8.0909244971991328</c:v>
                </c:pt>
                <c:pt idx="1324">
                  <c:v>10.318340615629644</c:v>
                </c:pt>
                <c:pt idx="1325">
                  <c:v>10.93838361647218</c:v>
                </c:pt>
                <c:pt idx="1326">
                  <c:v>9.7242595873261575</c:v>
                </c:pt>
                <c:pt idx="1327">
                  <c:v>10.318340615629644</c:v>
                </c:pt>
                <c:pt idx="1328">
                  <c:v>8.6112304473699197</c:v>
                </c:pt>
                <c:pt idx="1329">
                  <c:v>10.318340615629644</c:v>
                </c:pt>
                <c:pt idx="1330">
                  <c:v>8.6112304473699197</c:v>
                </c:pt>
                <c:pt idx="1331">
                  <c:v>10.93838361647218</c:v>
                </c:pt>
                <c:pt idx="1332">
                  <c:v>10.318340615629644</c:v>
                </c:pt>
                <c:pt idx="1333">
                  <c:v>12.259152986268287</c:v>
                </c:pt>
                <c:pt idx="1334">
                  <c:v>12.259152986268287</c:v>
                </c:pt>
                <c:pt idx="1335">
                  <c:v>14.452698525828485</c:v>
                </c:pt>
                <c:pt idx="1336">
                  <c:v>11.585086110292956</c:v>
                </c:pt>
                <c:pt idx="1337">
                  <c:v>13.692236054542748</c:v>
                </c:pt>
                <c:pt idx="1338">
                  <c:v>12.961296463757792</c:v>
                </c:pt>
                <c:pt idx="1339">
                  <c:v>12.259152986268287</c:v>
                </c:pt>
                <c:pt idx="1340">
                  <c:v>11.585086110292956</c:v>
                </c:pt>
                <c:pt idx="1341">
                  <c:v>11.585086110292956</c:v>
                </c:pt>
                <c:pt idx="1342">
                  <c:v>12.961296463757792</c:v>
                </c:pt>
                <c:pt idx="1343">
                  <c:v>12.961296463757792</c:v>
                </c:pt>
                <c:pt idx="1344">
                  <c:v>12.259152986268287</c:v>
                </c:pt>
                <c:pt idx="1345">
                  <c:v>10.93838361647218</c:v>
                </c:pt>
                <c:pt idx="1346">
                  <c:v>10.93838361647218</c:v>
                </c:pt>
                <c:pt idx="1347">
                  <c:v>11.585086110292956</c:v>
                </c:pt>
                <c:pt idx="1348">
                  <c:v>11.585086110292956</c:v>
                </c:pt>
                <c:pt idx="1349">
                  <c:v>12.961296463757792</c:v>
                </c:pt>
                <c:pt idx="1350">
                  <c:v>10.93838361647218</c:v>
                </c:pt>
                <c:pt idx="1351">
                  <c:v>11.585086110292956</c:v>
                </c:pt>
                <c:pt idx="1352">
                  <c:v>12.259152986268287</c:v>
                </c:pt>
                <c:pt idx="1353">
                  <c:v>10.318340615629644</c:v>
                </c:pt>
                <c:pt idx="1354">
                  <c:v>10.318340615629644</c:v>
                </c:pt>
                <c:pt idx="1355">
                  <c:v>11.585086110292956</c:v>
                </c:pt>
                <c:pt idx="1356">
                  <c:v>11.585086110292956</c:v>
                </c:pt>
                <c:pt idx="1357">
                  <c:v>10.318340615629644</c:v>
                </c:pt>
                <c:pt idx="1358">
                  <c:v>12.259152986268287</c:v>
                </c:pt>
                <c:pt idx="1359">
                  <c:v>10.93838361647218</c:v>
                </c:pt>
                <c:pt idx="1360">
                  <c:v>10.318340615629644</c:v>
                </c:pt>
                <c:pt idx="1361">
                  <c:v>12.259152986268287</c:v>
                </c:pt>
                <c:pt idx="1362">
                  <c:v>12.259152986268287</c:v>
                </c:pt>
                <c:pt idx="1363">
                  <c:v>10.318340615629644</c:v>
                </c:pt>
                <c:pt idx="1364">
                  <c:v>10.93838361647218</c:v>
                </c:pt>
                <c:pt idx="1365">
                  <c:v>11.585086110292956</c:v>
                </c:pt>
                <c:pt idx="1366">
                  <c:v>10.318340615629644</c:v>
                </c:pt>
                <c:pt idx="1367">
                  <c:v>10.93838361647218</c:v>
                </c:pt>
                <c:pt idx="1368">
                  <c:v>10.318340615629644</c:v>
                </c:pt>
                <c:pt idx="1369">
                  <c:v>10.93838361647218</c:v>
                </c:pt>
                <c:pt idx="1370">
                  <c:v>10.93838361647218</c:v>
                </c:pt>
                <c:pt idx="1371">
                  <c:v>10.318340615629644</c:v>
                </c:pt>
                <c:pt idx="1372">
                  <c:v>8.6112304473699197</c:v>
                </c:pt>
                <c:pt idx="1373">
                  <c:v>9.7242595873261575</c:v>
                </c:pt>
                <c:pt idx="1374">
                  <c:v>10.318340615629644</c:v>
                </c:pt>
                <c:pt idx="1375">
                  <c:v>10.93838361647218</c:v>
                </c:pt>
                <c:pt idx="1376">
                  <c:v>10.93838361647218</c:v>
                </c:pt>
                <c:pt idx="1377">
                  <c:v>9.1554504192349686</c:v>
                </c:pt>
                <c:pt idx="1378">
                  <c:v>10.93838361647218</c:v>
                </c:pt>
                <c:pt idx="1379">
                  <c:v>10.93838361647218</c:v>
                </c:pt>
                <c:pt idx="1380">
                  <c:v>11.585086110292956</c:v>
                </c:pt>
                <c:pt idx="1381">
                  <c:v>10.93838361647218</c:v>
                </c:pt>
                <c:pt idx="1382">
                  <c:v>10.318340615629644</c:v>
                </c:pt>
                <c:pt idx="1383">
                  <c:v>9.7242595873261575</c:v>
                </c:pt>
                <c:pt idx="1384">
                  <c:v>10.93838361647218</c:v>
                </c:pt>
                <c:pt idx="1385">
                  <c:v>9.7242595873261575</c:v>
                </c:pt>
                <c:pt idx="1386">
                  <c:v>10.93838361647218</c:v>
                </c:pt>
                <c:pt idx="1387">
                  <c:v>11.585086110292956</c:v>
                </c:pt>
                <c:pt idx="1388">
                  <c:v>10.318340615629644</c:v>
                </c:pt>
                <c:pt idx="1389">
                  <c:v>9.7242595873261575</c:v>
                </c:pt>
                <c:pt idx="1390">
                  <c:v>12.259152986268287</c:v>
                </c:pt>
                <c:pt idx="1391">
                  <c:v>12.106959164417486</c:v>
                </c:pt>
                <c:pt idx="1392">
                  <c:v>11.956143965809886</c:v>
                </c:pt>
                <c:pt idx="1393">
                  <c:v>11.806699561179832</c:v>
                </c:pt>
                <c:pt idx="1394">
                  <c:v>11.658618139085737</c:v>
                </c:pt>
                <c:pt idx="1395">
                  <c:v>11.511891905930502</c:v>
                </c:pt>
                <c:pt idx="1396">
                  <c:v>11.366513085982268</c:v>
                </c:pt>
                <c:pt idx="1397">
                  <c:v>11.222473921394883</c:v>
                </c:pt>
                <c:pt idx="1398">
                  <c:v>11.079766672228867</c:v>
                </c:pt>
                <c:pt idx="1399">
                  <c:v>10.93838361647218</c:v>
                </c:pt>
                <c:pt idx="1400">
                  <c:v>9.7242595873261575</c:v>
                </c:pt>
                <c:pt idx="1401">
                  <c:v>9.1554504192349686</c:v>
                </c:pt>
                <c:pt idx="1402">
                  <c:v>10.93838361647218</c:v>
                </c:pt>
                <c:pt idx="1403">
                  <c:v>10.93838361647218</c:v>
                </c:pt>
                <c:pt idx="1404">
                  <c:v>11.585086110292956</c:v>
                </c:pt>
                <c:pt idx="1405">
                  <c:v>11.585086110292956</c:v>
                </c:pt>
                <c:pt idx="1406">
                  <c:v>11.585086110292956</c:v>
                </c:pt>
                <c:pt idx="1407">
                  <c:v>11.585086110292956</c:v>
                </c:pt>
                <c:pt idx="1408">
                  <c:v>10.318340615629644</c:v>
                </c:pt>
                <c:pt idx="1409">
                  <c:v>9.7242595873261575</c:v>
                </c:pt>
                <c:pt idx="1410">
                  <c:v>9.1554504192349686</c:v>
                </c:pt>
                <c:pt idx="1411">
                  <c:v>10.93838361647218</c:v>
                </c:pt>
                <c:pt idx="1412">
                  <c:v>9.1554504192349686</c:v>
                </c:pt>
                <c:pt idx="1413">
                  <c:v>10.318340615629644</c:v>
                </c:pt>
                <c:pt idx="1414">
                  <c:v>8.6112304473699197</c:v>
                </c:pt>
                <c:pt idx="1415">
                  <c:v>8.6112304473699197</c:v>
                </c:pt>
                <c:pt idx="1416">
                  <c:v>9.1554504192349686</c:v>
                </c:pt>
                <c:pt idx="1417">
                  <c:v>9.1554504192349686</c:v>
                </c:pt>
                <c:pt idx="1418">
                  <c:v>8.6112304473699197</c:v>
                </c:pt>
                <c:pt idx="1419">
                  <c:v>9.1554504192349686</c:v>
                </c:pt>
                <c:pt idx="1420">
                  <c:v>10.318340615629644</c:v>
                </c:pt>
                <c:pt idx="1421">
                  <c:v>9.1554504192349686</c:v>
                </c:pt>
                <c:pt idx="1422">
                  <c:v>9.7242595873261575</c:v>
                </c:pt>
                <c:pt idx="1423">
                  <c:v>9.1554504192349686</c:v>
                </c:pt>
                <c:pt idx="1424">
                  <c:v>9.7242595873261575</c:v>
                </c:pt>
                <c:pt idx="1425">
                  <c:v>9.1554504192349686</c:v>
                </c:pt>
                <c:pt idx="1426">
                  <c:v>12.259152986268287</c:v>
                </c:pt>
                <c:pt idx="1427">
                  <c:v>9.1554504192349686</c:v>
                </c:pt>
                <c:pt idx="1428">
                  <c:v>10.318340615629644</c:v>
                </c:pt>
                <c:pt idx="1429">
                  <c:v>9.1554504192349686</c:v>
                </c:pt>
                <c:pt idx="1430">
                  <c:v>9.1554504192349686</c:v>
                </c:pt>
                <c:pt idx="1431">
                  <c:v>10.318340615629644</c:v>
                </c:pt>
                <c:pt idx="1432">
                  <c:v>10.318340615629644</c:v>
                </c:pt>
                <c:pt idx="1433">
                  <c:v>9.1554504192349686</c:v>
                </c:pt>
                <c:pt idx="1434">
                  <c:v>9.7242595873261575</c:v>
                </c:pt>
                <c:pt idx="1435">
                  <c:v>10.93838361647218</c:v>
                </c:pt>
                <c:pt idx="1436">
                  <c:v>9.7242595873261575</c:v>
                </c:pt>
                <c:pt idx="1437">
                  <c:v>10.318340615629644</c:v>
                </c:pt>
                <c:pt idx="1438">
                  <c:v>9.7242595873261575</c:v>
                </c:pt>
                <c:pt idx="1439">
                  <c:v>9.7242595873261575</c:v>
                </c:pt>
                <c:pt idx="1440">
                  <c:v>8.6112304473699197</c:v>
                </c:pt>
                <c:pt idx="1441">
                  <c:v>10.93838361647218</c:v>
                </c:pt>
                <c:pt idx="1442">
                  <c:v>10.318340615629644</c:v>
                </c:pt>
                <c:pt idx="1443">
                  <c:v>10.93838361647218</c:v>
                </c:pt>
                <c:pt idx="1444">
                  <c:v>9.7242595873261575</c:v>
                </c:pt>
                <c:pt idx="1445">
                  <c:v>10.93838361647218</c:v>
                </c:pt>
                <c:pt idx="1446">
                  <c:v>9.7242595873261575</c:v>
                </c:pt>
                <c:pt idx="1447">
                  <c:v>9.7242595873261575</c:v>
                </c:pt>
                <c:pt idx="1448">
                  <c:v>9.7242595873261575</c:v>
                </c:pt>
                <c:pt idx="1449">
                  <c:v>10.93838361647218</c:v>
                </c:pt>
                <c:pt idx="1450">
                  <c:v>10.318340615629644</c:v>
                </c:pt>
                <c:pt idx="1451">
                  <c:v>9.7242595873261575</c:v>
                </c:pt>
                <c:pt idx="1452">
                  <c:v>9.7242595873261575</c:v>
                </c:pt>
                <c:pt idx="1453">
                  <c:v>11.585086110292956</c:v>
                </c:pt>
                <c:pt idx="1454">
                  <c:v>10.93838361647218</c:v>
                </c:pt>
                <c:pt idx="1455">
                  <c:v>9.7242595873261575</c:v>
                </c:pt>
                <c:pt idx="1456">
                  <c:v>12.259152986268287</c:v>
                </c:pt>
                <c:pt idx="1457">
                  <c:v>9.7242595873261575</c:v>
                </c:pt>
                <c:pt idx="1458">
                  <c:v>10.318340615629644</c:v>
                </c:pt>
                <c:pt idx="1459">
                  <c:v>9.7242595873261575</c:v>
                </c:pt>
                <c:pt idx="1460">
                  <c:v>11.585086110292956</c:v>
                </c:pt>
                <c:pt idx="1461">
                  <c:v>10.93838361647218</c:v>
                </c:pt>
                <c:pt idx="1462">
                  <c:v>10.93838361647218</c:v>
                </c:pt>
                <c:pt idx="1463">
                  <c:v>9.7242595873261575</c:v>
                </c:pt>
                <c:pt idx="1464">
                  <c:v>9.1554504192349686</c:v>
                </c:pt>
                <c:pt idx="1465">
                  <c:v>10.93838361647218</c:v>
                </c:pt>
                <c:pt idx="1466">
                  <c:v>10.93838361647218</c:v>
                </c:pt>
                <c:pt idx="1467">
                  <c:v>10.93838361647218</c:v>
                </c:pt>
                <c:pt idx="1468">
                  <c:v>10.318340615629644</c:v>
                </c:pt>
                <c:pt idx="1469">
                  <c:v>9.1554504192349686</c:v>
                </c:pt>
                <c:pt idx="1470">
                  <c:v>10.318340615629644</c:v>
                </c:pt>
                <c:pt idx="1471">
                  <c:v>10.93838361647218</c:v>
                </c:pt>
                <c:pt idx="1472">
                  <c:v>10.93838361647218</c:v>
                </c:pt>
                <c:pt idx="1473">
                  <c:v>12.259152986268287</c:v>
                </c:pt>
                <c:pt idx="1474">
                  <c:v>12.259152986268287</c:v>
                </c:pt>
                <c:pt idx="1475">
                  <c:v>10.93838361647218</c:v>
                </c:pt>
                <c:pt idx="1476">
                  <c:v>12.961296463757792</c:v>
                </c:pt>
                <c:pt idx="1477">
                  <c:v>12.961296463757792</c:v>
                </c:pt>
                <c:pt idx="1478">
                  <c:v>12.259152986268287</c:v>
                </c:pt>
                <c:pt idx="1479">
                  <c:v>10.93838361647218</c:v>
                </c:pt>
                <c:pt idx="1480">
                  <c:v>11.585086110292956</c:v>
                </c:pt>
                <c:pt idx="1481">
                  <c:v>10.93838361647218</c:v>
                </c:pt>
                <c:pt idx="1482">
                  <c:v>12.259152986268287</c:v>
                </c:pt>
                <c:pt idx="1483">
                  <c:v>10.318340615629644</c:v>
                </c:pt>
                <c:pt idx="1484">
                  <c:v>10.318340615629644</c:v>
                </c:pt>
                <c:pt idx="1485">
                  <c:v>11.585086110292956</c:v>
                </c:pt>
                <c:pt idx="1486">
                  <c:v>10.93838361647218</c:v>
                </c:pt>
                <c:pt idx="1487">
                  <c:v>10.93838361647218</c:v>
                </c:pt>
                <c:pt idx="1488">
                  <c:v>11.585086110292956</c:v>
                </c:pt>
                <c:pt idx="1489">
                  <c:v>10.93838361647218</c:v>
                </c:pt>
                <c:pt idx="1490">
                  <c:v>10.318340615629644</c:v>
                </c:pt>
                <c:pt idx="1491">
                  <c:v>9.7242595873261575</c:v>
                </c:pt>
                <c:pt idx="1492">
                  <c:v>10.318340615629644</c:v>
                </c:pt>
                <c:pt idx="1493">
                  <c:v>10.93838361647218</c:v>
                </c:pt>
                <c:pt idx="1494">
                  <c:v>12.259152986268287</c:v>
                </c:pt>
                <c:pt idx="1495">
                  <c:v>9.7242595873261575</c:v>
                </c:pt>
                <c:pt idx="1496">
                  <c:v>9.1554504192349686</c:v>
                </c:pt>
                <c:pt idx="1497">
                  <c:v>11.585086110292956</c:v>
                </c:pt>
                <c:pt idx="1498">
                  <c:v>9.7242595873261575</c:v>
                </c:pt>
                <c:pt idx="1499">
                  <c:v>12.259152986268287</c:v>
                </c:pt>
                <c:pt idx="1500">
                  <c:v>12.259152986268287</c:v>
                </c:pt>
                <c:pt idx="1501">
                  <c:v>12.961296463757792</c:v>
                </c:pt>
                <c:pt idx="1502">
                  <c:v>12.259152986268287</c:v>
                </c:pt>
                <c:pt idx="1503">
                  <c:v>10.318340615629644</c:v>
                </c:pt>
                <c:pt idx="1504">
                  <c:v>11.585086110292956</c:v>
                </c:pt>
                <c:pt idx="1505">
                  <c:v>12.259152986268287</c:v>
                </c:pt>
                <c:pt idx="1506">
                  <c:v>9.7242595873261575</c:v>
                </c:pt>
                <c:pt idx="1507">
                  <c:v>11.585086110292956</c:v>
                </c:pt>
                <c:pt idx="1508">
                  <c:v>9.7242595873261575</c:v>
                </c:pt>
                <c:pt idx="1509">
                  <c:v>10.93838361647218</c:v>
                </c:pt>
                <c:pt idx="1510">
                  <c:v>10.318340615629644</c:v>
                </c:pt>
                <c:pt idx="1511">
                  <c:v>10.93838361647218</c:v>
                </c:pt>
                <c:pt idx="1512">
                  <c:v>9.1554504192349686</c:v>
                </c:pt>
                <c:pt idx="1513">
                  <c:v>9.7242595873261575</c:v>
                </c:pt>
                <c:pt idx="1514">
                  <c:v>9.1554504192349686</c:v>
                </c:pt>
                <c:pt idx="1515">
                  <c:v>9.1554504192349686</c:v>
                </c:pt>
                <c:pt idx="1516">
                  <c:v>10.318340615629644</c:v>
                </c:pt>
                <c:pt idx="1517">
                  <c:v>9.7242595873261575</c:v>
                </c:pt>
                <c:pt idx="1518">
                  <c:v>10.318340615629644</c:v>
                </c:pt>
                <c:pt idx="1519">
                  <c:v>8.6112304473699197</c:v>
                </c:pt>
                <c:pt idx="1520">
                  <c:v>10.318340615629644</c:v>
                </c:pt>
                <c:pt idx="1521">
                  <c:v>9.1554504192349686</c:v>
                </c:pt>
                <c:pt idx="1522">
                  <c:v>10.318340615629644</c:v>
                </c:pt>
                <c:pt idx="1523">
                  <c:v>9.7242595873261575</c:v>
                </c:pt>
                <c:pt idx="1524">
                  <c:v>10.93838361647218</c:v>
                </c:pt>
                <c:pt idx="1525">
                  <c:v>12.259152986268287</c:v>
                </c:pt>
                <c:pt idx="1526">
                  <c:v>9.7242595873261575</c:v>
                </c:pt>
                <c:pt idx="1527">
                  <c:v>11.585086110292956</c:v>
                </c:pt>
                <c:pt idx="1528">
                  <c:v>10.93838361647218</c:v>
                </c:pt>
                <c:pt idx="1529">
                  <c:v>10.93838361647218</c:v>
                </c:pt>
                <c:pt idx="1530">
                  <c:v>10.93838361647218</c:v>
                </c:pt>
                <c:pt idx="1531">
                  <c:v>7.5938649256789592</c:v>
                </c:pt>
                <c:pt idx="1532">
                  <c:v>10.318340615629644</c:v>
                </c:pt>
                <c:pt idx="1533">
                  <c:v>10.318340615629644</c:v>
                </c:pt>
                <c:pt idx="1534">
                  <c:v>10.93838361647218</c:v>
                </c:pt>
                <c:pt idx="1535">
                  <c:v>9.7242595873261575</c:v>
                </c:pt>
                <c:pt idx="1536">
                  <c:v>9.1554504192349686</c:v>
                </c:pt>
                <c:pt idx="1537">
                  <c:v>9.1554504192349686</c:v>
                </c:pt>
                <c:pt idx="1538">
                  <c:v>8.6112304473699197</c:v>
                </c:pt>
                <c:pt idx="1539">
                  <c:v>10.318340615629644</c:v>
                </c:pt>
                <c:pt idx="1540">
                  <c:v>8.0909244971991328</c:v>
                </c:pt>
                <c:pt idx="1541">
                  <c:v>9.7242595873261575</c:v>
                </c:pt>
                <c:pt idx="1542">
                  <c:v>9.7242595873261575</c:v>
                </c:pt>
                <c:pt idx="1543">
                  <c:v>9.1554504192349686</c:v>
                </c:pt>
                <c:pt idx="1544">
                  <c:v>9.7242595873261575</c:v>
                </c:pt>
                <c:pt idx="1545">
                  <c:v>9.7242595873261575</c:v>
                </c:pt>
                <c:pt idx="1546">
                  <c:v>9.1554504192349686</c:v>
                </c:pt>
                <c:pt idx="1547">
                  <c:v>11.585086110292956</c:v>
                </c:pt>
                <c:pt idx="1548">
                  <c:v>11.585086110292956</c:v>
                </c:pt>
                <c:pt idx="1549">
                  <c:v>9.1554504192349686</c:v>
                </c:pt>
                <c:pt idx="1550">
                  <c:v>10.93838361647218</c:v>
                </c:pt>
                <c:pt idx="1551">
                  <c:v>9.7242595873261575</c:v>
                </c:pt>
                <c:pt idx="1552">
                  <c:v>11.585086110292956</c:v>
                </c:pt>
                <c:pt idx="1553">
                  <c:v>10.318340615629644</c:v>
                </c:pt>
                <c:pt idx="1554">
                  <c:v>11.585086110292956</c:v>
                </c:pt>
                <c:pt idx="1555">
                  <c:v>9.7242595873261575</c:v>
                </c:pt>
                <c:pt idx="1556">
                  <c:v>10.318340615629644</c:v>
                </c:pt>
                <c:pt idx="1557">
                  <c:v>9.7242595873261575</c:v>
                </c:pt>
                <c:pt idx="1558">
                  <c:v>10.93838361647218</c:v>
                </c:pt>
                <c:pt idx="1559">
                  <c:v>9.7242595873261575</c:v>
                </c:pt>
                <c:pt idx="1560">
                  <c:v>8.6112304473699197</c:v>
                </c:pt>
                <c:pt idx="1561">
                  <c:v>10.318340615629644</c:v>
                </c:pt>
                <c:pt idx="1562">
                  <c:v>10.318340615629644</c:v>
                </c:pt>
                <c:pt idx="1563">
                  <c:v>9.7242595873261575</c:v>
                </c:pt>
                <c:pt idx="1564">
                  <c:v>8.6112304473699197</c:v>
                </c:pt>
                <c:pt idx="1565">
                  <c:v>8.6112304473699197</c:v>
                </c:pt>
                <c:pt idx="1566">
                  <c:v>8.6112304473699197</c:v>
                </c:pt>
                <c:pt idx="1567">
                  <c:v>9.1554504192349686</c:v>
                </c:pt>
                <c:pt idx="1568">
                  <c:v>10.318340615629644</c:v>
                </c:pt>
                <c:pt idx="1569">
                  <c:v>9.7242595873261575</c:v>
                </c:pt>
                <c:pt idx="1570">
                  <c:v>10.93838361647218</c:v>
                </c:pt>
                <c:pt idx="1571">
                  <c:v>10.93838361647218</c:v>
                </c:pt>
                <c:pt idx="1572">
                  <c:v>10.318340615629644</c:v>
                </c:pt>
                <c:pt idx="1573">
                  <c:v>11.585086110292956</c:v>
                </c:pt>
                <c:pt idx="1574">
                  <c:v>10.318340615629644</c:v>
                </c:pt>
                <c:pt idx="1575">
                  <c:v>9.7242595873261575</c:v>
                </c:pt>
                <c:pt idx="1576">
                  <c:v>10.318340615629644</c:v>
                </c:pt>
                <c:pt idx="1577">
                  <c:v>9.7242595873261575</c:v>
                </c:pt>
                <c:pt idx="1578">
                  <c:v>10.93838361647218</c:v>
                </c:pt>
                <c:pt idx="1579">
                  <c:v>9.7242595873261575</c:v>
                </c:pt>
                <c:pt idx="1580">
                  <c:v>10.318340615629644</c:v>
                </c:pt>
                <c:pt idx="1581">
                  <c:v>10.318340615629644</c:v>
                </c:pt>
                <c:pt idx="1582">
                  <c:v>10.93838361647218</c:v>
                </c:pt>
                <c:pt idx="1583">
                  <c:v>9.7242595873261575</c:v>
                </c:pt>
                <c:pt idx="1584">
                  <c:v>13.692236054542748</c:v>
                </c:pt>
                <c:pt idx="1585">
                  <c:v>8.6112304473699197</c:v>
                </c:pt>
                <c:pt idx="1586">
                  <c:v>10.318340615629644</c:v>
                </c:pt>
                <c:pt idx="1587">
                  <c:v>8.6112304473699197</c:v>
                </c:pt>
                <c:pt idx="1588">
                  <c:v>8.0909244971991328</c:v>
                </c:pt>
                <c:pt idx="1589">
                  <c:v>8.6112304473699197</c:v>
                </c:pt>
                <c:pt idx="1590">
                  <c:v>9.1554504192349686</c:v>
                </c:pt>
                <c:pt idx="1591">
                  <c:v>10.318340615629644</c:v>
                </c:pt>
                <c:pt idx="1592">
                  <c:v>10.318340615629644</c:v>
                </c:pt>
                <c:pt idx="1593">
                  <c:v>10.318340615629644</c:v>
                </c:pt>
                <c:pt idx="1594">
                  <c:v>11.585086110292956</c:v>
                </c:pt>
                <c:pt idx="1595">
                  <c:v>9.1554504192349686</c:v>
                </c:pt>
                <c:pt idx="1596">
                  <c:v>10.318340615629644</c:v>
                </c:pt>
                <c:pt idx="1597">
                  <c:v>10.93838361647218</c:v>
                </c:pt>
                <c:pt idx="1598">
                  <c:v>9.1554504192349686</c:v>
                </c:pt>
                <c:pt idx="1599">
                  <c:v>9.1554504192349686</c:v>
                </c:pt>
                <c:pt idx="1600">
                  <c:v>9.7242595873261575</c:v>
                </c:pt>
                <c:pt idx="1601">
                  <c:v>9.1554504192349686</c:v>
                </c:pt>
                <c:pt idx="1602">
                  <c:v>8.6112304473699197</c:v>
                </c:pt>
                <c:pt idx="1603">
                  <c:v>10.93838361647218</c:v>
                </c:pt>
                <c:pt idx="1604">
                  <c:v>9.1554504192349686</c:v>
                </c:pt>
                <c:pt idx="1605">
                  <c:v>10.93838361647218</c:v>
                </c:pt>
                <c:pt idx="1606">
                  <c:v>8.0909244971991328</c:v>
                </c:pt>
                <c:pt idx="1607">
                  <c:v>8.6112304473699197</c:v>
                </c:pt>
                <c:pt idx="1608">
                  <c:v>10.318340615629644</c:v>
                </c:pt>
                <c:pt idx="1609">
                  <c:v>9.1554504192349686</c:v>
                </c:pt>
                <c:pt idx="1610">
                  <c:v>8.6112304473699197</c:v>
                </c:pt>
                <c:pt idx="1611">
                  <c:v>9.7242595873261575</c:v>
                </c:pt>
                <c:pt idx="1612">
                  <c:v>9.7242595873261575</c:v>
                </c:pt>
                <c:pt idx="1613">
                  <c:v>8.6112304473699197</c:v>
                </c:pt>
                <c:pt idx="1614">
                  <c:v>9.7242595873261575</c:v>
                </c:pt>
                <c:pt idx="1615">
                  <c:v>9.1554504192349686</c:v>
                </c:pt>
                <c:pt idx="1616">
                  <c:v>8.6112304473699197</c:v>
                </c:pt>
                <c:pt idx="1617">
                  <c:v>8.6112304473699197</c:v>
                </c:pt>
                <c:pt idx="1618">
                  <c:v>8.6112304473699197</c:v>
                </c:pt>
                <c:pt idx="1619">
                  <c:v>10.318340615629644</c:v>
                </c:pt>
                <c:pt idx="1620">
                  <c:v>10.318340615629644</c:v>
                </c:pt>
                <c:pt idx="1621">
                  <c:v>9.7242595873261575</c:v>
                </c:pt>
                <c:pt idx="1622">
                  <c:v>9.7242595873261575</c:v>
                </c:pt>
                <c:pt idx="1623">
                  <c:v>10.93838361647218</c:v>
                </c:pt>
                <c:pt idx="1624">
                  <c:v>9.7242595873261575</c:v>
                </c:pt>
                <c:pt idx="1625">
                  <c:v>9.1554504192349686</c:v>
                </c:pt>
                <c:pt idx="1626">
                  <c:v>10.318340615629644</c:v>
                </c:pt>
                <c:pt idx="1627">
                  <c:v>10.318340615629644</c:v>
                </c:pt>
                <c:pt idx="1628">
                  <c:v>9.7242595873261575</c:v>
                </c:pt>
                <c:pt idx="1629">
                  <c:v>10.93838361647218</c:v>
                </c:pt>
                <c:pt idx="1630">
                  <c:v>9.7242595873261575</c:v>
                </c:pt>
                <c:pt idx="1631">
                  <c:v>10.318340615629644</c:v>
                </c:pt>
                <c:pt idx="1632">
                  <c:v>10.93838361647218</c:v>
                </c:pt>
                <c:pt idx="1633">
                  <c:v>10.318340615629644</c:v>
                </c:pt>
                <c:pt idx="1634">
                  <c:v>9.7242595873261575</c:v>
                </c:pt>
                <c:pt idx="1635">
                  <c:v>10.318340615629644</c:v>
                </c:pt>
                <c:pt idx="1636">
                  <c:v>10.318340615629644</c:v>
                </c:pt>
                <c:pt idx="1637">
                  <c:v>10.318340615629644</c:v>
                </c:pt>
                <c:pt idx="1638">
                  <c:v>9.1554504192349686</c:v>
                </c:pt>
                <c:pt idx="1639">
                  <c:v>10.318340615629644</c:v>
                </c:pt>
                <c:pt idx="1640">
                  <c:v>10.318340615629644</c:v>
                </c:pt>
                <c:pt idx="1641">
                  <c:v>9.1554504192349686</c:v>
                </c:pt>
                <c:pt idx="1642">
                  <c:v>11.585086110292956</c:v>
                </c:pt>
                <c:pt idx="1643">
                  <c:v>11.585086110292956</c:v>
                </c:pt>
                <c:pt idx="1644">
                  <c:v>11.585086110292956</c:v>
                </c:pt>
                <c:pt idx="1645">
                  <c:v>9.1554504192349686</c:v>
                </c:pt>
                <c:pt idx="1646">
                  <c:v>9.7242595873261575</c:v>
                </c:pt>
                <c:pt idx="1647">
                  <c:v>10.93838361647218</c:v>
                </c:pt>
                <c:pt idx="1648">
                  <c:v>10.93838361647218</c:v>
                </c:pt>
                <c:pt idx="1649">
                  <c:v>9.1554504192349686</c:v>
                </c:pt>
                <c:pt idx="1650">
                  <c:v>10.318340615629644</c:v>
                </c:pt>
                <c:pt idx="1651">
                  <c:v>8.6112304473699197</c:v>
                </c:pt>
                <c:pt idx="1652">
                  <c:v>10.318340615629644</c:v>
                </c:pt>
                <c:pt idx="1653">
                  <c:v>10.93838361647218</c:v>
                </c:pt>
                <c:pt idx="1654">
                  <c:v>9.1554504192349686</c:v>
                </c:pt>
                <c:pt idx="1655">
                  <c:v>10.318340615629644</c:v>
                </c:pt>
                <c:pt idx="1656">
                  <c:v>9.7242595873261575</c:v>
                </c:pt>
                <c:pt idx="1657">
                  <c:v>8.0909244971991328</c:v>
                </c:pt>
                <c:pt idx="1658">
                  <c:v>9.1554504192349686</c:v>
                </c:pt>
                <c:pt idx="1659">
                  <c:v>8.0909244971991328</c:v>
                </c:pt>
                <c:pt idx="1660">
                  <c:v>9.1554504192349686</c:v>
                </c:pt>
                <c:pt idx="1661">
                  <c:v>8.6112304473699197</c:v>
                </c:pt>
                <c:pt idx="1662">
                  <c:v>9.7242595873261575</c:v>
                </c:pt>
                <c:pt idx="1663">
                  <c:v>7.5938649256789592</c:v>
                </c:pt>
                <c:pt idx="1664">
                  <c:v>9.1554504192349686</c:v>
                </c:pt>
                <c:pt idx="1665">
                  <c:v>9.7242595873261575</c:v>
                </c:pt>
                <c:pt idx="1666">
                  <c:v>10.318340615629644</c:v>
                </c:pt>
                <c:pt idx="1667">
                  <c:v>9.7242595873261575</c:v>
                </c:pt>
                <c:pt idx="1668">
                  <c:v>9.1554504192349686</c:v>
                </c:pt>
                <c:pt idx="1669">
                  <c:v>9.1554504192349686</c:v>
                </c:pt>
                <c:pt idx="1670">
                  <c:v>8.6112304473699197</c:v>
                </c:pt>
                <c:pt idx="1671">
                  <c:v>10.93838361647218</c:v>
                </c:pt>
                <c:pt idx="1672">
                  <c:v>10.93838361647218</c:v>
                </c:pt>
                <c:pt idx="1673">
                  <c:v>10.318340615629644</c:v>
                </c:pt>
                <c:pt idx="1674">
                  <c:v>9.7242595873261575</c:v>
                </c:pt>
                <c:pt idx="1675">
                  <c:v>9.1554504192349686</c:v>
                </c:pt>
                <c:pt idx="1676">
                  <c:v>9.1554504192349686</c:v>
                </c:pt>
                <c:pt idx="1677">
                  <c:v>8.6112304473699197</c:v>
                </c:pt>
                <c:pt idx="1678">
                  <c:v>9.1554504192349686</c:v>
                </c:pt>
                <c:pt idx="1679">
                  <c:v>9.7242595873261575</c:v>
                </c:pt>
                <c:pt idx="1680">
                  <c:v>8.0909244971991328</c:v>
                </c:pt>
                <c:pt idx="1681">
                  <c:v>8.6112304473699197</c:v>
                </c:pt>
                <c:pt idx="1682">
                  <c:v>8.0909244971991328</c:v>
                </c:pt>
                <c:pt idx="1683">
                  <c:v>9.1554504192349686</c:v>
                </c:pt>
                <c:pt idx="1684">
                  <c:v>8.0909244971991328</c:v>
                </c:pt>
                <c:pt idx="1685">
                  <c:v>9.7242595873261575</c:v>
                </c:pt>
                <c:pt idx="1686">
                  <c:v>9.7242595873261575</c:v>
                </c:pt>
                <c:pt idx="1687">
                  <c:v>8.0909244971991328</c:v>
                </c:pt>
                <c:pt idx="1688">
                  <c:v>9.7242595873261575</c:v>
                </c:pt>
                <c:pt idx="1689">
                  <c:v>10.318340615629644</c:v>
                </c:pt>
                <c:pt idx="1690">
                  <c:v>8.6112304473699197</c:v>
                </c:pt>
                <c:pt idx="1691">
                  <c:v>17.804564489100954</c:v>
                </c:pt>
                <c:pt idx="1692">
                  <c:v>9.7242595873261575</c:v>
                </c:pt>
                <c:pt idx="1693">
                  <c:v>9.7242595873261575</c:v>
                </c:pt>
                <c:pt idx="1694">
                  <c:v>9.1554504192349686</c:v>
                </c:pt>
                <c:pt idx="1695">
                  <c:v>10.93838361647218</c:v>
                </c:pt>
                <c:pt idx="1696">
                  <c:v>10.93838361647218</c:v>
                </c:pt>
                <c:pt idx="1697">
                  <c:v>9.7242595873261575</c:v>
                </c:pt>
                <c:pt idx="1698">
                  <c:v>10.318340615629644</c:v>
                </c:pt>
                <c:pt idx="1699">
                  <c:v>10.318340615629644</c:v>
                </c:pt>
                <c:pt idx="1700">
                  <c:v>9.1554504192349686</c:v>
                </c:pt>
                <c:pt idx="1701">
                  <c:v>8.0909244971991328</c:v>
                </c:pt>
                <c:pt idx="1702">
                  <c:v>8.6112304473699197</c:v>
                </c:pt>
                <c:pt idx="1703">
                  <c:v>9.7242595873261575</c:v>
                </c:pt>
                <c:pt idx="1704">
                  <c:v>8.0909244971991328</c:v>
                </c:pt>
                <c:pt idx="1705">
                  <c:v>9.7242595873261575</c:v>
                </c:pt>
                <c:pt idx="1706">
                  <c:v>8.6112304473699197</c:v>
                </c:pt>
                <c:pt idx="1707">
                  <c:v>9.1554504192349686</c:v>
                </c:pt>
                <c:pt idx="1708">
                  <c:v>8.6112304473699197</c:v>
                </c:pt>
                <c:pt idx="1709">
                  <c:v>8.0909244971991328</c:v>
                </c:pt>
                <c:pt idx="1710">
                  <c:v>8.0909244971991328</c:v>
                </c:pt>
                <c:pt idx="1711">
                  <c:v>9.1554504192349686</c:v>
                </c:pt>
                <c:pt idx="1712">
                  <c:v>9.1554504192349686</c:v>
                </c:pt>
                <c:pt idx="1713">
                  <c:v>9.7242595873261575</c:v>
                </c:pt>
                <c:pt idx="1714">
                  <c:v>9.7242595873261575</c:v>
                </c:pt>
                <c:pt idx="1715">
                  <c:v>8.6112304473699197</c:v>
                </c:pt>
                <c:pt idx="1716">
                  <c:v>8.6112304473699197</c:v>
                </c:pt>
                <c:pt idx="1717">
                  <c:v>9.7242595873261575</c:v>
                </c:pt>
                <c:pt idx="1718">
                  <c:v>10.93838361647218</c:v>
                </c:pt>
                <c:pt idx="1719">
                  <c:v>9.7242595873261575</c:v>
                </c:pt>
                <c:pt idx="1720">
                  <c:v>9.7242595873261575</c:v>
                </c:pt>
                <c:pt idx="1721">
                  <c:v>13.692236054542748</c:v>
                </c:pt>
                <c:pt idx="1722">
                  <c:v>10.318340615629644</c:v>
                </c:pt>
                <c:pt idx="1723">
                  <c:v>9.7242595873261575</c:v>
                </c:pt>
                <c:pt idx="1724">
                  <c:v>10.318340615629644</c:v>
                </c:pt>
                <c:pt idx="1725">
                  <c:v>8.6112304473699197</c:v>
                </c:pt>
                <c:pt idx="1726">
                  <c:v>9.7242595873261575</c:v>
                </c:pt>
                <c:pt idx="1727">
                  <c:v>9.7242595873261575</c:v>
                </c:pt>
                <c:pt idx="1728">
                  <c:v>8.6112304473699197</c:v>
                </c:pt>
                <c:pt idx="1729">
                  <c:v>9.1554504192349686</c:v>
                </c:pt>
                <c:pt idx="1730">
                  <c:v>8.0909244971991328</c:v>
                </c:pt>
                <c:pt idx="1731">
                  <c:v>9.7242595873261575</c:v>
                </c:pt>
                <c:pt idx="1732">
                  <c:v>8.6112304473699197</c:v>
                </c:pt>
                <c:pt idx="1733">
                  <c:v>9.1554504192349686</c:v>
                </c:pt>
                <c:pt idx="1734">
                  <c:v>9.7242595873261575</c:v>
                </c:pt>
                <c:pt idx="1735">
                  <c:v>7.5938649256789592</c:v>
                </c:pt>
                <c:pt idx="1736">
                  <c:v>8.6112304473699197</c:v>
                </c:pt>
                <c:pt idx="1737">
                  <c:v>9.7242595873261575</c:v>
                </c:pt>
                <c:pt idx="1738">
                  <c:v>8.0909244971991328</c:v>
                </c:pt>
                <c:pt idx="1739">
                  <c:v>8.6112304473699197</c:v>
                </c:pt>
                <c:pt idx="1740">
                  <c:v>9.7242595873261575</c:v>
                </c:pt>
                <c:pt idx="1741">
                  <c:v>10.93838361647218</c:v>
                </c:pt>
                <c:pt idx="1742">
                  <c:v>9.7242595873261575</c:v>
                </c:pt>
                <c:pt idx="1743">
                  <c:v>8.0909244971991328</c:v>
                </c:pt>
                <c:pt idx="1744">
                  <c:v>8.6112304473699197</c:v>
                </c:pt>
                <c:pt idx="1745">
                  <c:v>9.1554504192349686</c:v>
                </c:pt>
                <c:pt idx="1746">
                  <c:v>10.318340615629644</c:v>
                </c:pt>
                <c:pt idx="1747">
                  <c:v>10.01809816102576</c:v>
                </c:pt>
                <c:pt idx="1748">
                  <c:v>9.7242595873261575</c:v>
                </c:pt>
                <c:pt idx="1749">
                  <c:v>9.7242595873261575</c:v>
                </c:pt>
                <c:pt idx="1750">
                  <c:v>8.6112304473699197</c:v>
                </c:pt>
                <c:pt idx="1751">
                  <c:v>10.318340615629644</c:v>
                </c:pt>
                <c:pt idx="1752">
                  <c:v>8.0909244971991328</c:v>
                </c:pt>
                <c:pt idx="1753">
                  <c:v>9.1554504192349686</c:v>
                </c:pt>
                <c:pt idx="1754">
                  <c:v>9.1554504192349686</c:v>
                </c:pt>
                <c:pt idx="1755">
                  <c:v>9.7242595873261575</c:v>
                </c:pt>
                <c:pt idx="1756">
                  <c:v>8.6112304473699197</c:v>
                </c:pt>
                <c:pt idx="1757">
                  <c:v>8.6112304473699197</c:v>
                </c:pt>
                <c:pt idx="1758">
                  <c:v>8.0909244971991328</c:v>
                </c:pt>
                <c:pt idx="1759">
                  <c:v>9.1554504192349686</c:v>
                </c:pt>
                <c:pt idx="1760">
                  <c:v>8.6112304473699197</c:v>
                </c:pt>
                <c:pt idx="1761">
                  <c:v>9.7242595873261575</c:v>
                </c:pt>
                <c:pt idx="1762">
                  <c:v>8.6112304473699197</c:v>
                </c:pt>
                <c:pt idx="1763">
                  <c:v>9.1554504192349686</c:v>
                </c:pt>
                <c:pt idx="1764">
                  <c:v>9.7242595873261575</c:v>
                </c:pt>
                <c:pt idx="1765">
                  <c:v>9.7242595873261575</c:v>
                </c:pt>
                <c:pt idx="1766">
                  <c:v>8.6112304473699197</c:v>
                </c:pt>
                <c:pt idx="1767">
                  <c:v>9.7242595873261575</c:v>
                </c:pt>
                <c:pt idx="1768">
                  <c:v>9.1554504192349686</c:v>
                </c:pt>
                <c:pt idx="1769">
                  <c:v>9.1554504192349686</c:v>
                </c:pt>
                <c:pt idx="1770">
                  <c:v>8.6112304473699197</c:v>
                </c:pt>
                <c:pt idx="1771">
                  <c:v>9.1554504192349686</c:v>
                </c:pt>
                <c:pt idx="1772">
                  <c:v>8.6112304473699197</c:v>
                </c:pt>
                <c:pt idx="1773">
                  <c:v>9.7242595873261575</c:v>
                </c:pt>
                <c:pt idx="1774">
                  <c:v>9.1554504192349686</c:v>
                </c:pt>
                <c:pt idx="1775">
                  <c:v>8.6112304473699197</c:v>
                </c:pt>
                <c:pt idx="1776">
                  <c:v>8.6112304473699197</c:v>
                </c:pt>
                <c:pt idx="1777">
                  <c:v>10.318340615629644</c:v>
                </c:pt>
                <c:pt idx="1778">
                  <c:v>9.7242595873261575</c:v>
                </c:pt>
                <c:pt idx="1779">
                  <c:v>9.1554504192349686</c:v>
                </c:pt>
                <c:pt idx="1780">
                  <c:v>8.6112304473699197</c:v>
                </c:pt>
                <c:pt idx="1781">
                  <c:v>9.1554504192349686</c:v>
                </c:pt>
                <c:pt idx="1782">
                  <c:v>8.0909244971991328</c:v>
                </c:pt>
                <c:pt idx="1783">
                  <c:v>9.7242595873261575</c:v>
                </c:pt>
                <c:pt idx="1784">
                  <c:v>8.6112304473699197</c:v>
                </c:pt>
                <c:pt idx="1785">
                  <c:v>9.1554504192349686</c:v>
                </c:pt>
                <c:pt idx="1786">
                  <c:v>10.93838361647218</c:v>
                </c:pt>
                <c:pt idx="1787">
                  <c:v>10.318340615629644</c:v>
                </c:pt>
                <c:pt idx="1788">
                  <c:v>9.1554504192349686</c:v>
                </c:pt>
                <c:pt idx="1789">
                  <c:v>10.93838361647218</c:v>
                </c:pt>
                <c:pt idx="1790">
                  <c:v>9.7242595873261575</c:v>
                </c:pt>
                <c:pt idx="1791">
                  <c:v>9.7242595873261575</c:v>
                </c:pt>
                <c:pt idx="1792">
                  <c:v>8.6112304473699197</c:v>
                </c:pt>
                <c:pt idx="1793">
                  <c:v>9.7242595873261575</c:v>
                </c:pt>
                <c:pt idx="1794">
                  <c:v>8.0909244971991328</c:v>
                </c:pt>
                <c:pt idx="1795">
                  <c:v>8.6112304473699197</c:v>
                </c:pt>
                <c:pt idx="1796">
                  <c:v>9.7242595873261575</c:v>
                </c:pt>
                <c:pt idx="1797">
                  <c:v>9.7242595873261575</c:v>
                </c:pt>
                <c:pt idx="1798">
                  <c:v>9.1554504192349686</c:v>
                </c:pt>
                <c:pt idx="1799">
                  <c:v>9.7242595873261575</c:v>
                </c:pt>
                <c:pt idx="1800">
                  <c:v>9.7242595873261575</c:v>
                </c:pt>
                <c:pt idx="1801">
                  <c:v>9.1554504192349686</c:v>
                </c:pt>
                <c:pt idx="1802">
                  <c:v>8.6112304473699197</c:v>
                </c:pt>
                <c:pt idx="1803">
                  <c:v>9.1554504192349686</c:v>
                </c:pt>
                <c:pt idx="1804">
                  <c:v>9.1554504192349686</c:v>
                </c:pt>
                <c:pt idx="1805">
                  <c:v>9.1554504192349686</c:v>
                </c:pt>
                <c:pt idx="1806">
                  <c:v>9.1554504192349686</c:v>
                </c:pt>
                <c:pt idx="1807">
                  <c:v>7.5938649256789592</c:v>
                </c:pt>
                <c:pt idx="1808">
                  <c:v>8.0909244971991328</c:v>
                </c:pt>
                <c:pt idx="1809">
                  <c:v>7.5938649256789592</c:v>
                </c:pt>
                <c:pt idx="1810">
                  <c:v>9.7242595873261575</c:v>
                </c:pt>
                <c:pt idx="1811">
                  <c:v>10.318340615629644</c:v>
                </c:pt>
                <c:pt idx="1812">
                  <c:v>10.93838361647218</c:v>
                </c:pt>
                <c:pt idx="1813">
                  <c:v>10.93838361647218</c:v>
                </c:pt>
                <c:pt idx="1814">
                  <c:v>9.1554504192349686</c:v>
                </c:pt>
                <c:pt idx="1815">
                  <c:v>8.6112304473699197</c:v>
                </c:pt>
                <c:pt idx="1816">
                  <c:v>9.7242595873261575</c:v>
                </c:pt>
                <c:pt idx="1817">
                  <c:v>10.318340615629644</c:v>
                </c:pt>
                <c:pt idx="1818">
                  <c:v>8.0909244971991328</c:v>
                </c:pt>
                <c:pt idx="1819">
                  <c:v>9.1554504192349686</c:v>
                </c:pt>
                <c:pt idx="1820">
                  <c:v>9.7242595873261575</c:v>
                </c:pt>
                <c:pt idx="1821">
                  <c:v>10.318340615629644</c:v>
                </c:pt>
                <c:pt idx="1822">
                  <c:v>9.7242595873261575</c:v>
                </c:pt>
                <c:pt idx="1823">
                  <c:v>9.7242595873261575</c:v>
                </c:pt>
                <c:pt idx="1824">
                  <c:v>8.0909244971991328</c:v>
                </c:pt>
                <c:pt idx="1825">
                  <c:v>8.6112304473699197</c:v>
                </c:pt>
                <c:pt idx="1826">
                  <c:v>7.5938649256789592</c:v>
                </c:pt>
                <c:pt idx="1827">
                  <c:v>7.5938649256789592</c:v>
                </c:pt>
                <c:pt idx="1828">
                  <c:v>7.5938649256789592</c:v>
                </c:pt>
                <c:pt idx="1829">
                  <c:v>8.0909244971991328</c:v>
                </c:pt>
                <c:pt idx="1830">
                  <c:v>7.5938649256789592</c:v>
                </c:pt>
                <c:pt idx="1831">
                  <c:v>8.6112304473699197</c:v>
                </c:pt>
                <c:pt idx="1832">
                  <c:v>8.6112304473699197</c:v>
                </c:pt>
                <c:pt idx="1833">
                  <c:v>9.1554504192349686</c:v>
                </c:pt>
                <c:pt idx="1834">
                  <c:v>9.7242595873261575</c:v>
                </c:pt>
                <c:pt idx="1835">
                  <c:v>8.6112304473699197</c:v>
                </c:pt>
                <c:pt idx="1836">
                  <c:v>9.7242595873261575</c:v>
                </c:pt>
                <c:pt idx="1837">
                  <c:v>10.318340615629644</c:v>
                </c:pt>
                <c:pt idx="1838">
                  <c:v>8.0909244971991328</c:v>
                </c:pt>
                <c:pt idx="1839">
                  <c:v>8.6112304473699197</c:v>
                </c:pt>
                <c:pt idx="1840">
                  <c:v>9.7242595873261575</c:v>
                </c:pt>
                <c:pt idx="1841">
                  <c:v>8.6112304473699197</c:v>
                </c:pt>
                <c:pt idx="1842">
                  <c:v>9.7242595873261575</c:v>
                </c:pt>
                <c:pt idx="1843">
                  <c:v>9.1554504192349686</c:v>
                </c:pt>
                <c:pt idx="1844">
                  <c:v>8.6112304473699197</c:v>
                </c:pt>
                <c:pt idx="1845">
                  <c:v>8.0909244971991328</c:v>
                </c:pt>
                <c:pt idx="1846">
                  <c:v>9.1554504192349686</c:v>
                </c:pt>
                <c:pt idx="1847">
                  <c:v>8.0909244971991328</c:v>
                </c:pt>
                <c:pt idx="1848">
                  <c:v>8.6112304473699197</c:v>
                </c:pt>
                <c:pt idx="1849">
                  <c:v>9.1554504192349686</c:v>
                </c:pt>
                <c:pt idx="1850">
                  <c:v>9.7242595873261575</c:v>
                </c:pt>
                <c:pt idx="1851">
                  <c:v>9.1554504192349686</c:v>
                </c:pt>
                <c:pt idx="1852">
                  <c:v>9.1554504192349686</c:v>
                </c:pt>
                <c:pt idx="1853">
                  <c:v>9.1554504192349686</c:v>
                </c:pt>
                <c:pt idx="1854">
                  <c:v>9.7242595873261575</c:v>
                </c:pt>
                <c:pt idx="1855">
                  <c:v>9.7242595873261575</c:v>
                </c:pt>
                <c:pt idx="1856">
                  <c:v>9.1554504192349686</c:v>
                </c:pt>
                <c:pt idx="1857">
                  <c:v>8.6112304473699197</c:v>
                </c:pt>
                <c:pt idx="1858">
                  <c:v>9.7242595873261575</c:v>
                </c:pt>
                <c:pt idx="1859">
                  <c:v>9.1554504192349686</c:v>
                </c:pt>
                <c:pt idx="1860">
                  <c:v>9.7242595873261575</c:v>
                </c:pt>
                <c:pt idx="1861">
                  <c:v>9.7242595873261575</c:v>
                </c:pt>
                <c:pt idx="1862">
                  <c:v>8.0909244971991328</c:v>
                </c:pt>
                <c:pt idx="1863">
                  <c:v>10.318340615629644</c:v>
                </c:pt>
                <c:pt idx="1864">
                  <c:v>8.0909244971991328</c:v>
                </c:pt>
                <c:pt idx="1865">
                  <c:v>10.318340615629644</c:v>
                </c:pt>
                <c:pt idx="1866">
                  <c:v>8.6112304473699197</c:v>
                </c:pt>
                <c:pt idx="1867">
                  <c:v>7.5938649256789592</c:v>
                </c:pt>
                <c:pt idx="1868">
                  <c:v>8.6112304473699197</c:v>
                </c:pt>
                <c:pt idx="1869">
                  <c:v>9.1554504192349686</c:v>
                </c:pt>
                <c:pt idx="1870">
                  <c:v>7.5938649256789592</c:v>
                </c:pt>
                <c:pt idx="1871">
                  <c:v>8.6112304473699197</c:v>
                </c:pt>
                <c:pt idx="1872">
                  <c:v>9.7242595873261575</c:v>
                </c:pt>
                <c:pt idx="1873">
                  <c:v>9.7242595873261575</c:v>
                </c:pt>
                <c:pt idx="1874">
                  <c:v>7.5938649256789592</c:v>
                </c:pt>
                <c:pt idx="1875">
                  <c:v>8.6112304473699197</c:v>
                </c:pt>
                <c:pt idx="1876">
                  <c:v>8.6112304473699197</c:v>
                </c:pt>
                <c:pt idx="1877">
                  <c:v>7.5938649256789592</c:v>
                </c:pt>
                <c:pt idx="1878">
                  <c:v>9.1554504192349686</c:v>
                </c:pt>
                <c:pt idx="1879">
                  <c:v>9.1554504192349686</c:v>
                </c:pt>
                <c:pt idx="1880">
                  <c:v>8.6112304473699197</c:v>
                </c:pt>
                <c:pt idx="1881">
                  <c:v>7.5938649256789592</c:v>
                </c:pt>
                <c:pt idx="1882">
                  <c:v>10.318340615629644</c:v>
                </c:pt>
                <c:pt idx="1883">
                  <c:v>8.6112304473699197</c:v>
                </c:pt>
                <c:pt idx="1884">
                  <c:v>8.6112304473699197</c:v>
                </c:pt>
                <c:pt idx="1885">
                  <c:v>8.6112304473699197</c:v>
                </c:pt>
                <c:pt idx="1886">
                  <c:v>9.7242595873261575</c:v>
                </c:pt>
                <c:pt idx="1887">
                  <c:v>8.6112304473699197</c:v>
                </c:pt>
                <c:pt idx="1888">
                  <c:v>9.7242595873261575</c:v>
                </c:pt>
                <c:pt idx="1889">
                  <c:v>8.6112304473699197</c:v>
                </c:pt>
                <c:pt idx="1890">
                  <c:v>8.0909244971991328</c:v>
                </c:pt>
                <c:pt idx="1891">
                  <c:v>8.6112304473699197</c:v>
                </c:pt>
                <c:pt idx="1892">
                  <c:v>8.6112304473699197</c:v>
                </c:pt>
                <c:pt idx="1893">
                  <c:v>8.0909244971991328</c:v>
                </c:pt>
                <c:pt idx="1894">
                  <c:v>9.1554504192349686</c:v>
                </c:pt>
                <c:pt idx="1895">
                  <c:v>8.0909244971991328</c:v>
                </c:pt>
                <c:pt idx="1896">
                  <c:v>7.5938649256789592</c:v>
                </c:pt>
                <c:pt idx="1897">
                  <c:v>7.5938649256789592</c:v>
                </c:pt>
                <c:pt idx="1898">
                  <c:v>8.0909244971991328</c:v>
                </c:pt>
                <c:pt idx="1899">
                  <c:v>8.6112304473699197</c:v>
                </c:pt>
                <c:pt idx="1900">
                  <c:v>8.6112304473699197</c:v>
                </c:pt>
                <c:pt idx="1901">
                  <c:v>8.0909244971991328</c:v>
                </c:pt>
                <c:pt idx="1902">
                  <c:v>9.1554504192349686</c:v>
                </c:pt>
                <c:pt idx="1903">
                  <c:v>8.6112304473699197</c:v>
                </c:pt>
                <c:pt idx="1904">
                  <c:v>8.0909244971991328</c:v>
                </c:pt>
                <c:pt idx="1905">
                  <c:v>8.6112304473699197</c:v>
                </c:pt>
                <c:pt idx="1906">
                  <c:v>9.7242595873261575</c:v>
                </c:pt>
                <c:pt idx="1907">
                  <c:v>9.1554504192349686</c:v>
                </c:pt>
                <c:pt idx="1908">
                  <c:v>9.7242595873261575</c:v>
                </c:pt>
                <c:pt idx="1909">
                  <c:v>8.6112304473699197</c:v>
                </c:pt>
                <c:pt idx="1910">
                  <c:v>9.1554504192349686</c:v>
                </c:pt>
                <c:pt idx="1911">
                  <c:v>8.6112304473699197</c:v>
                </c:pt>
                <c:pt idx="1912">
                  <c:v>8.6112304473699197</c:v>
                </c:pt>
                <c:pt idx="1913">
                  <c:v>8.6112304473699197</c:v>
                </c:pt>
                <c:pt idx="1914">
                  <c:v>21.688800270037017</c:v>
                </c:pt>
                <c:pt idx="1915">
                  <c:v>15.243417863984126</c:v>
                </c:pt>
                <c:pt idx="1916">
                  <c:v>19.677058000104321</c:v>
                </c:pt>
                <c:pt idx="1917">
                  <c:v>18.723794311806625</c:v>
                </c:pt>
                <c:pt idx="1918">
                  <c:v>16.918598969599898</c:v>
                </c:pt>
                <c:pt idx="1919">
                  <c:v>19.677058000104321</c:v>
                </c:pt>
                <c:pt idx="1920">
                  <c:v>17.804564489100954</c:v>
                </c:pt>
                <c:pt idx="1921">
                  <c:v>14.452698525828485</c:v>
                </c:pt>
                <c:pt idx="1922">
                  <c:v>13.692236054542748</c:v>
                </c:pt>
                <c:pt idx="1923">
                  <c:v>13.692236054542748</c:v>
                </c:pt>
                <c:pt idx="1924">
                  <c:v>10.93838361647218</c:v>
                </c:pt>
                <c:pt idx="1925">
                  <c:v>12.961296463757792</c:v>
                </c:pt>
                <c:pt idx="1926">
                  <c:v>11.585086110292956</c:v>
                </c:pt>
                <c:pt idx="1927">
                  <c:v>12.259152986268287</c:v>
                </c:pt>
                <c:pt idx="1928">
                  <c:v>12.259152986268287</c:v>
                </c:pt>
                <c:pt idx="1929">
                  <c:v>10.318340615629644</c:v>
                </c:pt>
                <c:pt idx="1930">
                  <c:v>11.585086110292956</c:v>
                </c:pt>
                <c:pt idx="1931">
                  <c:v>10.93838361647218</c:v>
                </c:pt>
                <c:pt idx="1932">
                  <c:v>9.7242595873261575</c:v>
                </c:pt>
                <c:pt idx="1933">
                  <c:v>12.259152986268287</c:v>
                </c:pt>
                <c:pt idx="1934">
                  <c:v>9.1554504192349686</c:v>
                </c:pt>
                <c:pt idx="1935">
                  <c:v>9.7242595873261575</c:v>
                </c:pt>
                <c:pt idx="1936">
                  <c:v>10.93838361647218</c:v>
                </c:pt>
                <c:pt idx="1937">
                  <c:v>10.93838361647218</c:v>
                </c:pt>
                <c:pt idx="1938">
                  <c:v>10.318340615629644</c:v>
                </c:pt>
                <c:pt idx="1939">
                  <c:v>10.93838361647218</c:v>
                </c:pt>
                <c:pt idx="1940">
                  <c:v>15.243417863984126</c:v>
                </c:pt>
                <c:pt idx="1941">
                  <c:v>9.7242595873261575</c:v>
                </c:pt>
                <c:pt idx="1942">
                  <c:v>9.7242595873261575</c:v>
                </c:pt>
                <c:pt idx="1943">
                  <c:v>9.7242595873261575</c:v>
                </c:pt>
                <c:pt idx="1944">
                  <c:v>9.7242595873261575</c:v>
                </c:pt>
                <c:pt idx="1945">
                  <c:v>8.6112304473699197</c:v>
                </c:pt>
                <c:pt idx="1946">
                  <c:v>9.7242595873261575</c:v>
                </c:pt>
                <c:pt idx="1947">
                  <c:v>8.6112304473699197</c:v>
                </c:pt>
                <c:pt idx="1948">
                  <c:v>9.7242595873261575</c:v>
                </c:pt>
                <c:pt idx="1949">
                  <c:v>8.6112304473699197</c:v>
                </c:pt>
                <c:pt idx="1950">
                  <c:v>7.5938649256789592</c:v>
                </c:pt>
                <c:pt idx="1951">
                  <c:v>9.1554504192349686</c:v>
                </c:pt>
                <c:pt idx="1952">
                  <c:v>8.6112304473699197</c:v>
                </c:pt>
                <c:pt idx="1953">
                  <c:v>9.1554504192349686</c:v>
                </c:pt>
                <c:pt idx="1954">
                  <c:v>9.7242595873261575</c:v>
                </c:pt>
                <c:pt idx="1955">
                  <c:v>10.318340615629644</c:v>
                </c:pt>
                <c:pt idx="1956">
                  <c:v>8.6112304473699197</c:v>
                </c:pt>
                <c:pt idx="1957">
                  <c:v>9.7242595873261575</c:v>
                </c:pt>
                <c:pt idx="1958">
                  <c:v>9.7242595873261575</c:v>
                </c:pt>
                <c:pt idx="1959">
                  <c:v>9.1554504192349686</c:v>
                </c:pt>
                <c:pt idx="1960">
                  <c:v>9.7242595873261575</c:v>
                </c:pt>
                <c:pt idx="1961">
                  <c:v>8.6112304473699197</c:v>
                </c:pt>
                <c:pt idx="1962">
                  <c:v>10.318340615629644</c:v>
                </c:pt>
                <c:pt idx="1963">
                  <c:v>9.7242595873261575</c:v>
                </c:pt>
                <c:pt idx="1964">
                  <c:v>17.804564489100954</c:v>
                </c:pt>
                <c:pt idx="1965">
                  <c:v>8.6112304473699197</c:v>
                </c:pt>
                <c:pt idx="1966">
                  <c:v>9.7242595873261575</c:v>
                </c:pt>
                <c:pt idx="1967">
                  <c:v>8.6112304473699197</c:v>
                </c:pt>
                <c:pt idx="1968">
                  <c:v>8.0909244971991328</c:v>
                </c:pt>
                <c:pt idx="1969">
                  <c:v>8.6112304473699197</c:v>
                </c:pt>
                <c:pt idx="1970">
                  <c:v>9.7242595873261575</c:v>
                </c:pt>
                <c:pt idx="1971">
                  <c:v>8.6112304473699197</c:v>
                </c:pt>
                <c:pt idx="1972">
                  <c:v>9.1554504192349686</c:v>
                </c:pt>
                <c:pt idx="1973">
                  <c:v>7.5938649256789592</c:v>
                </c:pt>
                <c:pt idx="1974">
                  <c:v>7.5938649256789592</c:v>
                </c:pt>
                <c:pt idx="1975">
                  <c:v>9.7242595873261575</c:v>
                </c:pt>
                <c:pt idx="1976">
                  <c:v>7.5938649256789592</c:v>
                </c:pt>
                <c:pt idx="1977">
                  <c:v>9.1554504192349686</c:v>
                </c:pt>
                <c:pt idx="1978">
                  <c:v>10.318340615629644</c:v>
                </c:pt>
                <c:pt idx="1979">
                  <c:v>8.6112304473699197</c:v>
                </c:pt>
                <c:pt idx="1980">
                  <c:v>9.7242595873261575</c:v>
                </c:pt>
                <c:pt idx="1981">
                  <c:v>10.93838361647218</c:v>
                </c:pt>
                <c:pt idx="1982">
                  <c:v>9.1554504192349686</c:v>
                </c:pt>
                <c:pt idx="1983">
                  <c:v>10.93838361647218</c:v>
                </c:pt>
                <c:pt idx="1984">
                  <c:v>10.318340615629644</c:v>
                </c:pt>
                <c:pt idx="1985">
                  <c:v>8.6112304473699197</c:v>
                </c:pt>
                <c:pt idx="1986">
                  <c:v>9.7242595873261575</c:v>
                </c:pt>
                <c:pt idx="1987">
                  <c:v>10.318340615629644</c:v>
                </c:pt>
                <c:pt idx="1988">
                  <c:v>9.7242595873261575</c:v>
                </c:pt>
                <c:pt idx="1989">
                  <c:v>11.585086110292956</c:v>
                </c:pt>
                <c:pt idx="1990">
                  <c:v>9.7242595873261575</c:v>
                </c:pt>
                <c:pt idx="1991">
                  <c:v>10.93838361647218</c:v>
                </c:pt>
                <c:pt idx="1992">
                  <c:v>10.318340615629644</c:v>
                </c:pt>
                <c:pt idx="1993">
                  <c:v>9.1554504192349686</c:v>
                </c:pt>
                <c:pt idx="1994">
                  <c:v>9.7242595873261575</c:v>
                </c:pt>
                <c:pt idx="1995">
                  <c:v>9.7242595873261575</c:v>
                </c:pt>
                <c:pt idx="1996">
                  <c:v>9.7242595873261575</c:v>
                </c:pt>
                <c:pt idx="1997">
                  <c:v>8.6112304473699197</c:v>
                </c:pt>
                <c:pt idx="1998">
                  <c:v>8.6112304473699197</c:v>
                </c:pt>
                <c:pt idx="1999">
                  <c:v>9.1554504192349686</c:v>
                </c:pt>
                <c:pt idx="2000">
                  <c:v>9.1554504192349686</c:v>
                </c:pt>
                <c:pt idx="2001">
                  <c:v>9.1554504192349686</c:v>
                </c:pt>
                <c:pt idx="2002">
                  <c:v>10.93838361647218</c:v>
                </c:pt>
                <c:pt idx="2003">
                  <c:v>9.7242595873261575</c:v>
                </c:pt>
                <c:pt idx="2004">
                  <c:v>9.7242595873261575</c:v>
                </c:pt>
                <c:pt idx="2005">
                  <c:v>9.7242595873261575</c:v>
                </c:pt>
                <c:pt idx="2006">
                  <c:v>9.1554504192349686</c:v>
                </c:pt>
                <c:pt idx="2007">
                  <c:v>10.318340615629644</c:v>
                </c:pt>
                <c:pt idx="2008">
                  <c:v>13.692236054542748</c:v>
                </c:pt>
                <c:pt idx="2009">
                  <c:v>15.243417863984126</c:v>
                </c:pt>
                <c:pt idx="2010">
                  <c:v>17.804564489100954</c:v>
                </c:pt>
                <c:pt idx="2011">
                  <c:v>19.677058000104321</c:v>
                </c:pt>
                <c:pt idx="2012">
                  <c:v>16.918598969599898</c:v>
                </c:pt>
                <c:pt idx="2013">
                  <c:v>16.0651352389945</c:v>
                </c:pt>
                <c:pt idx="2014">
                  <c:v>17.804564489100954</c:v>
                </c:pt>
                <c:pt idx="2015">
                  <c:v>15.243417863984126</c:v>
                </c:pt>
                <c:pt idx="2016">
                  <c:v>14.452698525828485</c:v>
                </c:pt>
                <c:pt idx="2017">
                  <c:v>15.243417863984126</c:v>
                </c:pt>
                <c:pt idx="2018">
                  <c:v>13.692236054542748</c:v>
                </c:pt>
                <c:pt idx="2019">
                  <c:v>11.585086110292956</c:v>
                </c:pt>
                <c:pt idx="2020">
                  <c:v>12.259152986268287</c:v>
                </c:pt>
                <c:pt idx="2021">
                  <c:v>10.93838361647218</c:v>
                </c:pt>
                <c:pt idx="2022">
                  <c:v>10.93838361647218</c:v>
                </c:pt>
                <c:pt idx="2023">
                  <c:v>10.93838361647218</c:v>
                </c:pt>
                <c:pt idx="2024">
                  <c:v>11.585086110292956</c:v>
                </c:pt>
                <c:pt idx="2025">
                  <c:v>11.585086110292956</c:v>
                </c:pt>
                <c:pt idx="2026">
                  <c:v>10.318340615629644</c:v>
                </c:pt>
                <c:pt idx="2027">
                  <c:v>10.93838361647218</c:v>
                </c:pt>
                <c:pt idx="2028">
                  <c:v>10.318340615629644</c:v>
                </c:pt>
                <c:pt idx="2029">
                  <c:v>10.318340615629644</c:v>
                </c:pt>
                <c:pt idx="2030">
                  <c:v>12.259152986268287</c:v>
                </c:pt>
                <c:pt idx="2031">
                  <c:v>10.93838361647218</c:v>
                </c:pt>
                <c:pt idx="2032">
                  <c:v>12.259152986268287</c:v>
                </c:pt>
                <c:pt idx="2033">
                  <c:v>11.585086110292956</c:v>
                </c:pt>
                <c:pt idx="2034">
                  <c:v>10.318340615629644</c:v>
                </c:pt>
                <c:pt idx="2035">
                  <c:v>11.585086110292956</c:v>
                </c:pt>
                <c:pt idx="2036">
                  <c:v>10.93838361647218</c:v>
                </c:pt>
                <c:pt idx="2037">
                  <c:v>10.93838361647218</c:v>
                </c:pt>
                <c:pt idx="2038">
                  <c:v>11.585086110292956</c:v>
                </c:pt>
                <c:pt idx="2039">
                  <c:v>10.93838361647218</c:v>
                </c:pt>
                <c:pt idx="2040">
                  <c:v>10.93838361647218</c:v>
                </c:pt>
                <c:pt idx="2041">
                  <c:v>11.585086110292956</c:v>
                </c:pt>
                <c:pt idx="2042">
                  <c:v>11.585086110292956</c:v>
                </c:pt>
                <c:pt idx="2043">
                  <c:v>26.155326832758512</c:v>
                </c:pt>
                <c:pt idx="2044">
                  <c:v>20.665132132132609</c:v>
                </c:pt>
                <c:pt idx="2045">
                  <c:v>20.665132132132609</c:v>
                </c:pt>
                <c:pt idx="2046">
                  <c:v>18.723794311806625</c:v>
                </c:pt>
                <c:pt idx="2047">
                  <c:v>16.0651352389945</c:v>
                </c:pt>
                <c:pt idx="2048">
                  <c:v>16.0651352389945</c:v>
                </c:pt>
                <c:pt idx="2049">
                  <c:v>13.692236054542748</c:v>
                </c:pt>
                <c:pt idx="2050">
                  <c:v>15.243417863984126</c:v>
                </c:pt>
                <c:pt idx="2051">
                  <c:v>16.918598969599898</c:v>
                </c:pt>
                <c:pt idx="2052">
                  <c:v>15.243417863984126</c:v>
                </c:pt>
                <c:pt idx="2053">
                  <c:v>16.0651352389945</c:v>
                </c:pt>
                <c:pt idx="2054">
                  <c:v>12.961296463757792</c:v>
                </c:pt>
                <c:pt idx="2055">
                  <c:v>14.452698525828485</c:v>
                </c:pt>
                <c:pt idx="2056">
                  <c:v>12.961296463757792</c:v>
                </c:pt>
                <c:pt idx="2057">
                  <c:v>13.692236054542748</c:v>
                </c:pt>
                <c:pt idx="2058">
                  <c:v>11.585086110292956</c:v>
                </c:pt>
                <c:pt idx="2059">
                  <c:v>10.93838361647218</c:v>
                </c:pt>
                <c:pt idx="2060">
                  <c:v>12.961296463757792</c:v>
                </c:pt>
                <c:pt idx="2061">
                  <c:v>12.961296463757792</c:v>
                </c:pt>
                <c:pt idx="2062">
                  <c:v>12.961296463757792</c:v>
                </c:pt>
                <c:pt idx="2063">
                  <c:v>10.318340615629644</c:v>
                </c:pt>
                <c:pt idx="2064">
                  <c:v>9.7242595873261575</c:v>
                </c:pt>
                <c:pt idx="2065">
                  <c:v>9.7242595873261575</c:v>
                </c:pt>
                <c:pt idx="2066">
                  <c:v>11.585086110292956</c:v>
                </c:pt>
                <c:pt idx="2067">
                  <c:v>9.7242595873261575</c:v>
                </c:pt>
                <c:pt idx="2068">
                  <c:v>9.7242595873261575</c:v>
                </c:pt>
                <c:pt idx="2069">
                  <c:v>9.1554504192349686</c:v>
                </c:pt>
                <c:pt idx="2070">
                  <c:v>10.318340615629644</c:v>
                </c:pt>
                <c:pt idx="2071">
                  <c:v>9.1554504192349686</c:v>
                </c:pt>
                <c:pt idx="2072">
                  <c:v>9.7242595873261575</c:v>
                </c:pt>
                <c:pt idx="2073">
                  <c:v>10.93838361647218</c:v>
                </c:pt>
                <c:pt idx="2074">
                  <c:v>9.7242595873261575</c:v>
                </c:pt>
                <c:pt idx="2075">
                  <c:v>9.7242595873261575</c:v>
                </c:pt>
                <c:pt idx="2076">
                  <c:v>10.93838361647218</c:v>
                </c:pt>
                <c:pt idx="2077">
                  <c:v>10.318340615629644</c:v>
                </c:pt>
                <c:pt idx="2078">
                  <c:v>10.93838361647218</c:v>
                </c:pt>
                <c:pt idx="2079">
                  <c:v>9.7242595873261575</c:v>
                </c:pt>
                <c:pt idx="2080">
                  <c:v>9.7242595873261575</c:v>
                </c:pt>
                <c:pt idx="2081">
                  <c:v>11.585086110292956</c:v>
                </c:pt>
                <c:pt idx="2082">
                  <c:v>10.93838361647218</c:v>
                </c:pt>
                <c:pt idx="2083">
                  <c:v>11.585086110292956</c:v>
                </c:pt>
                <c:pt idx="2084">
                  <c:v>10.318340615629644</c:v>
                </c:pt>
                <c:pt idx="2085">
                  <c:v>10.318340615629644</c:v>
                </c:pt>
                <c:pt idx="2086">
                  <c:v>10.93838361647218</c:v>
                </c:pt>
                <c:pt idx="2087">
                  <c:v>9.7242595873261575</c:v>
                </c:pt>
                <c:pt idx="2088">
                  <c:v>9.1554504192349686</c:v>
                </c:pt>
                <c:pt idx="2089">
                  <c:v>10.318340615629644</c:v>
                </c:pt>
                <c:pt idx="2090">
                  <c:v>10.318340615629644</c:v>
                </c:pt>
                <c:pt idx="2091">
                  <c:v>9.1554504192349686</c:v>
                </c:pt>
                <c:pt idx="2092">
                  <c:v>9.7242595873261575</c:v>
                </c:pt>
                <c:pt idx="2093">
                  <c:v>10.318340615629644</c:v>
                </c:pt>
                <c:pt idx="2094">
                  <c:v>10.318340615629644</c:v>
                </c:pt>
                <c:pt idx="2095">
                  <c:v>9.1554504192349686</c:v>
                </c:pt>
                <c:pt idx="2096">
                  <c:v>9.1554504192349686</c:v>
                </c:pt>
                <c:pt idx="2097">
                  <c:v>9.1554504192349686</c:v>
                </c:pt>
                <c:pt idx="2098">
                  <c:v>9.1554504192349686</c:v>
                </c:pt>
                <c:pt idx="2099">
                  <c:v>9.1554504192349686</c:v>
                </c:pt>
                <c:pt idx="2100">
                  <c:v>9.1554504192349686</c:v>
                </c:pt>
                <c:pt idx="2101">
                  <c:v>9.1554504192349686</c:v>
                </c:pt>
                <c:pt idx="2102">
                  <c:v>10.93838361647218</c:v>
                </c:pt>
                <c:pt idx="2103">
                  <c:v>10.93838361647218</c:v>
                </c:pt>
                <c:pt idx="2104">
                  <c:v>9.1554504192349686</c:v>
                </c:pt>
                <c:pt idx="2105">
                  <c:v>10.93838361647218</c:v>
                </c:pt>
                <c:pt idx="2106">
                  <c:v>9.1554504192349686</c:v>
                </c:pt>
                <c:pt idx="2107">
                  <c:v>9.7242595873261575</c:v>
                </c:pt>
                <c:pt idx="2108">
                  <c:v>8.6112304473699197</c:v>
                </c:pt>
                <c:pt idx="2109">
                  <c:v>8.6112304473699197</c:v>
                </c:pt>
                <c:pt idx="2110">
                  <c:v>9.1554504192349686</c:v>
                </c:pt>
                <c:pt idx="2111">
                  <c:v>9.7242595873261575</c:v>
                </c:pt>
                <c:pt idx="2112">
                  <c:v>9.1554504192349686</c:v>
                </c:pt>
                <c:pt idx="2113">
                  <c:v>9.1554504192349686</c:v>
                </c:pt>
                <c:pt idx="2114">
                  <c:v>10.318340615629644</c:v>
                </c:pt>
                <c:pt idx="2115">
                  <c:v>9.1554504192349686</c:v>
                </c:pt>
                <c:pt idx="2116">
                  <c:v>9.7242595873261575</c:v>
                </c:pt>
                <c:pt idx="2117">
                  <c:v>8.6112304473699197</c:v>
                </c:pt>
                <c:pt idx="2118">
                  <c:v>9.7242595873261575</c:v>
                </c:pt>
                <c:pt idx="2119">
                  <c:v>9.7242595873261575</c:v>
                </c:pt>
                <c:pt idx="2120">
                  <c:v>8.6112304473699197</c:v>
                </c:pt>
                <c:pt idx="2121">
                  <c:v>8.6112304473699197</c:v>
                </c:pt>
                <c:pt idx="2122">
                  <c:v>9.7242595873261575</c:v>
                </c:pt>
                <c:pt idx="2123">
                  <c:v>12.259152986268287</c:v>
                </c:pt>
                <c:pt idx="2124">
                  <c:v>10.318340615629644</c:v>
                </c:pt>
                <c:pt idx="2125">
                  <c:v>10.318340615629644</c:v>
                </c:pt>
                <c:pt idx="2126">
                  <c:v>9.1554504192349686</c:v>
                </c:pt>
                <c:pt idx="2127">
                  <c:v>9.1554504192349686</c:v>
                </c:pt>
                <c:pt idx="2128">
                  <c:v>8.6112304473699197</c:v>
                </c:pt>
                <c:pt idx="2129">
                  <c:v>10.93838361647218</c:v>
                </c:pt>
                <c:pt idx="2130">
                  <c:v>9.7242595873261575</c:v>
                </c:pt>
                <c:pt idx="2131">
                  <c:v>10.318340615629644</c:v>
                </c:pt>
                <c:pt idx="2132">
                  <c:v>9.7242595873261575</c:v>
                </c:pt>
                <c:pt idx="2133">
                  <c:v>9.7242595873261575</c:v>
                </c:pt>
                <c:pt idx="2134">
                  <c:v>8.6112304473699197</c:v>
                </c:pt>
                <c:pt idx="2135">
                  <c:v>10.318340615629644</c:v>
                </c:pt>
                <c:pt idx="2136">
                  <c:v>8.6112304473699197</c:v>
                </c:pt>
                <c:pt idx="2137">
                  <c:v>9.7242595873261575</c:v>
                </c:pt>
                <c:pt idx="2138">
                  <c:v>9.7242595873261575</c:v>
                </c:pt>
                <c:pt idx="2139">
                  <c:v>9.7242595873261575</c:v>
                </c:pt>
                <c:pt idx="2140">
                  <c:v>9.7242595873261575</c:v>
                </c:pt>
                <c:pt idx="2141">
                  <c:v>9.7242595873261575</c:v>
                </c:pt>
                <c:pt idx="2142">
                  <c:v>8.6112304473699197</c:v>
                </c:pt>
                <c:pt idx="2143">
                  <c:v>9.1554504192349686</c:v>
                </c:pt>
                <c:pt idx="2144">
                  <c:v>9.1554504192349686</c:v>
                </c:pt>
                <c:pt idx="2145">
                  <c:v>9.7242595873261575</c:v>
                </c:pt>
                <c:pt idx="2146">
                  <c:v>10.93838361647218</c:v>
                </c:pt>
                <c:pt idx="2147">
                  <c:v>12.961296463757792</c:v>
                </c:pt>
                <c:pt idx="2148">
                  <c:v>11.585086110292956</c:v>
                </c:pt>
                <c:pt idx="2149">
                  <c:v>13.692236054542748</c:v>
                </c:pt>
                <c:pt idx="2150">
                  <c:v>12.259152986268287</c:v>
                </c:pt>
                <c:pt idx="2151">
                  <c:v>11.585086110292956</c:v>
                </c:pt>
                <c:pt idx="2152">
                  <c:v>10.93838361647218</c:v>
                </c:pt>
                <c:pt idx="2153">
                  <c:v>10.318340615629644</c:v>
                </c:pt>
                <c:pt idx="2154">
                  <c:v>9.7242595873261575</c:v>
                </c:pt>
                <c:pt idx="2155">
                  <c:v>9.7242595873261575</c:v>
                </c:pt>
                <c:pt idx="2156">
                  <c:v>10.93838361647218</c:v>
                </c:pt>
                <c:pt idx="2157">
                  <c:v>10.93838361647218</c:v>
                </c:pt>
                <c:pt idx="2158">
                  <c:v>8.6112304473699197</c:v>
                </c:pt>
                <c:pt idx="2159">
                  <c:v>10.318340615629644</c:v>
                </c:pt>
                <c:pt idx="2160">
                  <c:v>10.318340615629644</c:v>
                </c:pt>
                <c:pt idx="2161">
                  <c:v>10.318340615629644</c:v>
                </c:pt>
                <c:pt idx="2162">
                  <c:v>10.318340615629644</c:v>
                </c:pt>
                <c:pt idx="2163">
                  <c:v>9.7242595873261575</c:v>
                </c:pt>
                <c:pt idx="2164">
                  <c:v>8.6112304473699197</c:v>
                </c:pt>
                <c:pt idx="2165">
                  <c:v>8.6112304473699197</c:v>
                </c:pt>
                <c:pt idx="2166">
                  <c:v>8.0909244971991328</c:v>
                </c:pt>
                <c:pt idx="2167">
                  <c:v>9.1554504192349686</c:v>
                </c:pt>
                <c:pt idx="2168">
                  <c:v>9.7242595873261575</c:v>
                </c:pt>
                <c:pt idx="2169">
                  <c:v>9.7242595873261575</c:v>
                </c:pt>
                <c:pt idx="2170">
                  <c:v>8.6112304473699197</c:v>
                </c:pt>
                <c:pt idx="2171">
                  <c:v>9.1554504192349686</c:v>
                </c:pt>
                <c:pt idx="2172">
                  <c:v>10.318340615629644</c:v>
                </c:pt>
                <c:pt idx="2173">
                  <c:v>10.93838361647218</c:v>
                </c:pt>
                <c:pt idx="2174">
                  <c:v>9.1554504192349686</c:v>
                </c:pt>
                <c:pt idx="2175">
                  <c:v>10.318340615629644</c:v>
                </c:pt>
                <c:pt idx="2176">
                  <c:v>8.6112304473699197</c:v>
                </c:pt>
                <c:pt idx="2177">
                  <c:v>9.7242595873261575</c:v>
                </c:pt>
                <c:pt idx="2178">
                  <c:v>10.318340615629644</c:v>
                </c:pt>
                <c:pt idx="2179">
                  <c:v>9.1554504192349686</c:v>
                </c:pt>
                <c:pt idx="2180">
                  <c:v>10.318340615629644</c:v>
                </c:pt>
                <c:pt idx="2181">
                  <c:v>9.7242595873261575</c:v>
                </c:pt>
                <c:pt idx="2182">
                  <c:v>8.6112304473699197</c:v>
                </c:pt>
                <c:pt idx="2183">
                  <c:v>10.318340615629644</c:v>
                </c:pt>
                <c:pt idx="2184">
                  <c:v>9.7242595873261575</c:v>
                </c:pt>
                <c:pt idx="2185">
                  <c:v>9.7242595873261575</c:v>
                </c:pt>
                <c:pt idx="2186">
                  <c:v>10.318340615629644</c:v>
                </c:pt>
                <c:pt idx="2187">
                  <c:v>10.318340615629644</c:v>
                </c:pt>
                <c:pt idx="2188">
                  <c:v>9.1554504192349686</c:v>
                </c:pt>
                <c:pt idx="2189">
                  <c:v>9.1554504192349686</c:v>
                </c:pt>
                <c:pt idx="2190">
                  <c:v>11.585086110292956</c:v>
                </c:pt>
                <c:pt idx="2191">
                  <c:v>9.1554504192349686</c:v>
                </c:pt>
                <c:pt idx="2192">
                  <c:v>9.7242595873261575</c:v>
                </c:pt>
                <c:pt idx="2193">
                  <c:v>10.318340615629644</c:v>
                </c:pt>
                <c:pt idx="2194">
                  <c:v>9.7242595873261575</c:v>
                </c:pt>
                <c:pt idx="2195">
                  <c:v>12.259152986268287</c:v>
                </c:pt>
                <c:pt idx="2196">
                  <c:v>10.93838361647218</c:v>
                </c:pt>
                <c:pt idx="2197">
                  <c:v>9.7242595873261575</c:v>
                </c:pt>
                <c:pt idx="2198">
                  <c:v>11.585086110292956</c:v>
                </c:pt>
                <c:pt idx="2199">
                  <c:v>10.93838361647218</c:v>
                </c:pt>
                <c:pt idx="2200">
                  <c:v>11.585086110292956</c:v>
                </c:pt>
                <c:pt idx="2201">
                  <c:v>8.6112304473699197</c:v>
                </c:pt>
                <c:pt idx="2202">
                  <c:v>10.93838361647218</c:v>
                </c:pt>
                <c:pt idx="2203">
                  <c:v>8.6112304473699197</c:v>
                </c:pt>
                <c:pt idx="2204">
                  <c:v>10.318340615629644</c:v>
                </c:pt>
                <c:pt idx="2205">
                  <c:v>10.318340615629644</c:v>
                </c:pt>
                <c:pt idx="2206">
                  <c:v>9.7242595873261575</c:v>
                </c:pt>
                <c:pt idx="2207">
                  <c:v>9.7242595873261575</c:v>
                </c:pt>
                <c:pt idx="2208">
                  <c:v>9.7242595873261575</c:v>
                </c:pt>
                <c:pt idx="2209">
                  <c:v>10.318340615629644</c:v>
                </c:pt>
                <c:pt idx="2210">
                  <c:v>8.0909244971991328</c:v>
                </c:pt>
                <c:pt idx="2211">
                  <c:v>8.0909244971991328</c:v>
                </c:pt>
                <c:pt idx="2212">
                  <c:v>8.6112304473699197</c:v>
                </c:pt>
                <c:pt idx="2213">
                  <c:v>10.318340615629644</c:v>
                </c:pt>
                <c:pt idx="2214">
                  <c:v>8.6112304473699197</c:v>
                </c:pt>
                <c:pt idx="2215">
                  <c:v>9.7242595873261575</c:v>
                </c:pt>
                <c:pt idx="2216">
                  <c:v>10.318340615629644</c:v>
                </c:pt>
                <c:pt idx="2217">
                  <c:v>9.7242595873261575</c:v>
                </c:pt>
                <c:pt idx="2218">
                  <c:v>9.7242595873261575</c:v>
                </c:pt>
                <c:pt idx="2219">
                  <c:v>10.318340615629644</c:v>
                </c:pt>
                <c:pt idx="2220">
                  <c:v>8.6112304473699197</c:v>
                </c:pt>
                <c:pt idx="2221">
                  <c:v>8.6112304473699197</c:v>
                </c:pt>
                <c:pt idx="2222">
                  <c:v>10.318340615629644</c:v>
                </c:pt>
                <c:pt idx="2223">
                  <c:v>9.1554504192349686</c:v>
                </c:pt>
                <c:pt idx="2224">
                  <c:v>9.7242595873261575</c:v>
                </c:pt>
                <c:pt idx="2225">
                  <c:v>8.6112304473699197</c:v>
                </c:pt>
                <c:pt idx="2226">
                  <c:v>10.318340615629644</c:v>
                </c:pt>
                <c:pt idx="2227">
                  <c:v>9.7242595873261575</c:v>
                </c:pt>
                <c:pt idx="2228">
                  <c:v>8.6112304473699197</c:v>
                </c:pt>
                <c:pt idx="2229">
                  <c:v>7.5938649256789592</c:v>
                </c:pt>
                <c:pt idx="2230">
                  <c:v>9.1554504192349686</c:v>
                </c:pt>
                <c:pt idx="2231">
                  <c:v>9.1554504192349686</c:v>
                </c:pt>
                <c:pt idx="2232">
                  <c:v>9.1554504192349686</c:v>
                </c:pt>
                <c:pt idx="2233">
                  <c:v>9.1554504192349686</c:v>
                </c:pt>
                <c:pt idx="2234">
                  <c:v>9.1554504192349686</c:v>
                </c:pt>
                <c:pt idx="2235">
                  <c:v>9.1554504192349686</c:v>
                </c:pt>
                <c:pt idx="2236">
                  <c:v>9.1554504192349686</c:v>
                </c:pt>
                <c:pt idx="2237">
                  <c:v>9.1554504192349686</c:v>
                </c:pt>
                <c:pt idx="2238">
                  <c:v>9.1554504192349686</c:v>
                </c:pt>
                <c:pt idx="2239">
                  <c:v>9.1554504192349686</c:v>
                </c:pt>
                <c:pt idx="2240">
                  <c:v>9.1554504192349686</c:v>
                </c:pt>
                <c:pt idx="2241">
                  <c:v>9.1554504192349686</c:v>
                </c:pt>
                <c:pt idx="2242">
                  <c:v>8.6112304473699197</c:v>
                </c:pt>
                <c:pt idx="2243">
                  <c:v>8.6112304473699197</c:v>
                </c:pt>
                <c:pt idx="2244">
                  <c:v>9.7242595873261575</c:v>
                </c:pt>
                <c:pt idx="2245">
                  <c:v>10.318340615629644</c:v>
                </c:pt>
                <c:pt idx="2246">
                  <c:v>8.0909244971991328</c:v>
                </c:pt>
                <c:pt idx="2247">
                  <c:v>8.0909244971991328</c:v>
                </c:pt>
                <c:pt idx="2248">
                  <c:v>10.93838361647218</c:v>
                </c:pt>
                <c:pt idx="2249">
                  <c:v>10.318340615629644</c:v>
                </c:pt>
                <c:pt idx="2250">
                  <c:v>10.93838361647218</c:v>
                </c:pt>
                <c:pt idx="2251">
                  <c:v>10.93838361647218</c:v>
                </c:pt>
                <c:pt idx="2252">
                  <c:v>10.318340615629644</c:v>
                </c:pt>
                <c:pt idx="2253">
                  <c:v>9.7242595873261575</c:v>
                </c:pt>
                <c:pt idx="2254">
                  <c:v>10.318340615629644</c:v>
                </c:pt>
                <c:pt idx="2255">
                  <c:v>9.1554504192349686</c:v>
                </c:pt>
                <c:pt idx="2256">
                  <c:v>9.7242595873261575</c:v>
                </c:pt>
                <c:pt idx="2257">
                  <c:v>9.7242595873261575</c:v>
                </c:pt>
                <c:pt idx="2258">
                  <c:v>8.6112304473699197</c:v>
                </c:pt>
                <c:pt idx="2259">
                  <c:v>9.7242595873261575</c:v>
                </c:pt>
                <c:pt idx="2260">
                  <c:v>9.1554504192349686</c:v>
                </c:pt>
                <c:pt idx="2261">
                  <c:v>9.1554504192349686</c:v>
                </c:pt>
                <c:pt idx="2262">
                  <c:v>8.6112304473699197</c:v>
                </c:pt>
                <c:pt idx="2263">
                  <c:v>9.7242595873261575</c:v>
                </c:pt>
                <c:pt idx="2264">
                  <c:v>8.6112304473699197</c:v>
                </c:pt>
                <c:pt idx="2265">
                  <c:v>9.1554504192349686</c:v>
                </c:pt>
                <c:pt idx="2266">
                  <c:v>9.7242595873261575</c:v>
                </c:pt>
                <c:pt idx="2267">
                  <c:v>9.1554504192349686</c:v>
                </c:pt>
                <c:pt idx="2268">
                  <c:v>8.6112304473699197</c:v>
                </c:pt>
                <c:pt idx="2269">
                  <c:v>10.318340615629644</c:v>
                </c:pt>
                <c:pt idx="2270">
                  <c:v>9.1554504192349686</c:v>
                </c:pt>
                <c:pt idx="2271">
                  <c:v>8.6112304473699197</c:v>
                </c:pt>
                <c:pt idx="2272">
                  <c:v>8.6112304473699197</c:v>
                </c:pt>
                <c:pt idx="2273">
                  <c:v>9.1554504192349686</c:v>
                </c:pt>
                <c:pt idx="2274">
                  <c:v>9.7242595873261575</c:v>
                </c:pt>
                <c:pt idx="2275">
                  <c:v>9.1554504192349686</c:v>
                </c:pt>
                <c:pt idx="2276">
                  <c:v>8.6112304473699197</c:v>
                </c:pt>
                <c:pt idx="2277">
                  <c:v>9.7242595873261575</c:v>
                </c:pt>
                <c:pt idx="2278">
                  <c:v>8.6112304473699197</c:v>
                </c:pt>
                <c:pt idx="2279">
                  <c:v>8.0909244971991328</c:v>
                </c:pt>
                <c:pt idx="2280">
                  <c:v>8.0909244971991328</c:v>
                </c:pt>
                <c:pt idx="2281">
                  <c:v>8.0909244971991328</c:v>
                </c:pt>
                <c:pt idx="2282">
                  <c:v>7.5938649256789592</c:v>
                </c:pt>
                <c:pt idx="2283">
                  <c:v>9.7242595873261575</c:v>
                </c:pt>
                <c:pt idx="2284">
                  <c:v>8.0909244971991328</c:v>
                </c:pt>
                <c:pt idx="2285">
                  <c:v>9.1554504192349686</c:v>
                </c:pt>
                <c:pt idx="2286">
                  <c:v>8.6112304473699197</c:v>
                </c:pt>
                <c:pt idx="2287">
                  <c:v>8.0909244971991328</c:v>
                </c:pt>
                <c:pt idx="2288">
                  <c:v>9.1554504192349686</c:v>
                </c:pt>
                <c:pt idx="2289">
                  <c:v>10.318340615629644</c:v>
                </c:pt>
                <c:pt idx="2290">
                  <c:v>8.0909244971991328</c:v>
                </c:pt>
                <c:pt idx="2291">
                  <c:v>9.1554504192349686</c:v>
                </c:pt>
                <c:pt idx="2292">
                  <c:v>10.318340615629644</c:v>
                </c:pt>
                <c:pt idx="2293">
                  <c:v>10.93838361647218</c:v>
                </c:pt>
                <c:pt idx="2294">
                  <c:v>9.7242595873261575</c:v>
                </c:pt>
                <c:pt idx="2295">
                  <c:v>10.318340615629644</c:v>
                </c:pt>
                <c:pt idx="2296">
                  <c:v>8.6112304473699197</c:v>
                </c:pt>
                <c:pt idx="2297">
                  <c:v>8.0909244971991328</c:v>
                </c:pt>
                <c:pt idx="2298">
                  <c:v>8.0909244971991328</c:v>
                </c:pt>
                <c:pt idx="2299">
                  <c:v>9.1554504192349686</c:v>
                </c:pt>
                <c:pt idx="2300">
                  <c:v>9.7242595873261575</c:v>
                </c:pt>
                <c:pt idx="2301">
                  <c:v>8.6112304473699197</c:v>
                </c:pt>
                <c:pt idx="2302">
                  <c:v>9.7242595873261575</c:v>
                </c:pt>
                <c:pt idx="2303">
                  <c:v>8.0909244971991328</c:v>
                </c:pt>
                <c:pt idx="2304">
                  <c:v>8.0909244971991328</c:v>
                </c:pt>
                <c:pt idx="2305">
                  <c:v>9.7242595873261575</c:v>
                </c:pt>
                <c:pt idx="2306">
                  <c:v>9.1554504192349686</c:v>
                </c:pt>
                <c:pt idx="2307">
                  <c:v>9.1554504192349686</c:v>
                </c:pt>
                <c:pt idx="2308">
                  <c:v>8.0909244971991328</c:v>
                </c:pt>
                <c:pt idx="2309">
                  <c:v>7.5938649256789592</c:v>
                </c:pt>
                <c:pt idx="2310">
                  <c:v>8.6112304473699197</c:v>
                </c:pt>
                <c:pt idx="2311">
                  <c:v>7.5938649256789592</c:v>
                </c:pt>
                <c:pt idx="2312">
                  <c:v>9.1554504192349686</c:v>
                </c:pt>
                <c:pt idx="2313">
                  <c:v>9.7242595873261575</c:v>
                </c:pt>
                <c:pt idx="2314">
                  <c:v>8.0909244971991328</c:v>
                </c:pt>
                <c:pt idx="2315">
                  <c:v>9.7242595873261575</c:v>
                </c:pt>
                <c:pt idx="2316">
                  <c:v>9.7242595873261575</c:v>
                </c:pt>
                <c:pt idx="2317">
                  <c:v>8.6112304473699197</c:v>
                </c:pt>
                <c:pt idx="2318">
                  <c:v>8.0909244971991328</c:v>
                </c:pt>
                <c:pt idx="2319">
                  <c:v>8.0909244971991328</c:v>
                </c:pt>
                <c:pt idx="2320">
                  <c:v>8.6112304473699197</c:v>
                </c:pt>
                <c:pt idx="2321">
                  <c:v>9.1554504192349686</c:v>
                </c:pt>
                <c:pt idx="2322">
                  <c:v>9.7242595873261575</c:v>
                </c:pt>
                <c:pt idx="2323">
                  <c:v>7.5938649256789592</c:v>
                </c:pt>
                <c:pt idx="2324">
                  <c:v>9.1554504192349686</c:v>
                </c:pt>
                <c:pt idx="2325">
                  <c:v>9.1554504192349686</c:v>
                </c:pt>
                <c:pt idx="2326">
                  <c:v>9.1554504192349686</c:v>
                </c:pt>
                <c:pt idx="2327">
                  <c:v>7.5938649256789592</c:v>
                </c:pt>
                <c:pt idx="2328">
                  <c:v>9.1554504192349686</c:v>
                </c:pt>
                <c:pt idx="2329">
                  <c:v>7.5938649256789592</c:v>
                </c:pt>
                <c:pt idx="2330">
                  <c:v>7.1193916642448904</c:v>
                </c:pt>
                <c:pt idx="2331">
                  <c:v>9.1554504192349686</c:v>
                </c:pt>
                <c:pt idx="2332">
                  <c:v>9.1554504192349686</c:v>
                </c:pt>
                <c:pt idx="2333">
                  <c:v>9.1554504192349686</c:v>
                </c:pt>
                <c:pt idx="2334">
                  <c:v>7.5938649256789592</c:v>
                </c:pt>
                <c:pt idx="2335">
                  <c:v>8.6112304473699197</c:v>
                </c:pt>
                <c:pt idx="2336">
                  <c:v>8.6112304473699197</c:v>
                </c:pt>
                <c:pt idx="2337">
                  <c:v>9.1554504192349686</c:v>
                </c:pt>
                <c:pt idx="2338">
                  <c:v>9.7242595873261575</c:v>
                </c:pt>
                <c:pt idx="2339">
                  <c:v>9.7242595873261575</c:v>
                </c:pt>
                <c:pt idx="2340">
                  <c:v>9.7242595873261575</c:v>
                </c:pt>
                <c:pt idx="2341">
                  <c:v>9.7242595873261575</c:v>
                </c:pt>
                <c:pt idx="2342">
                  <c:v>9.7242595873261575</c:v>
                </c:pt>
                <c:pt idx="2343">
                  <c:v>9.7242595873261575</c:v>
                </c:pt>
                <c:pt idx="2344">
                  <c:v>11.585086110292956</c:v>
                </c:pt>
                <c:pt idx="2345">
                  <c:v>11.585086110292956</c:v>
                </c:pt>
                <c:pt idx="2346">
                  <c:v>12.961296463757792</c:v>
                </c:pt>
                <c:pt idx="2347">
                  <c:v>12.961296463757792</c:v>
                </c:pt>
                <c:pt idx="2348">
                  <c:v>11.585086110292956</c:v>
                </c:pt>
                <c:pt idx="2349">
                  <c:v>11.585086110292956</c:v>
                </c:pt>
                <c:pt idx="2350">
                  <c:v>12.961296463757792</c:v>
                </c:pt>
                <c:pt idx="2351">
                  <c:v>11.585086110292956</c:v>
                </c:pt>
                <c:pt idx="2352">
                  <c:v>10.93838361647218</c:v>
                </c:pt>
                <c:pt idx="2353">
                  <c:v>9.7242595873261575</c:v>
                </c:pt>
                <c:pt idx="2354">
                  <c:v>11.585086110292956</c:v>
                </c:pt>
                <c:pt idx="2355">
                  <c:v>9.7242595873261575</c:v>
                </c:pt>
                <c:pt idx="2356">
                  <c:v>9.7242595873261575</c:v>
                </c:pt>
                <c:pt idx="2357">
                  <c:v>10.318340615629644</c:v>
                </c:pt>
                <c:pt idx="2358">
                  <c:v>11.585086110292956</c:v>
                </c:pt>
                <c:pt idx="2359">
                  <c:v>9.7242595873261575</c:v>
                </c:pt>
                <c:pt idx="2360">
                  <c:v>10.93838361647218</c:v>
                </c:pt>
                <c:pt idx="2361">
                  <c:v>9.7242595873261575</c:v>
                </c:pt>
                <c:pt idx="2362">
                  <c:v>11.585086110292956</c:v>
                </c:pt>
                <c:pt idx="2363">
                  <c:v>12.961296463757792</c:v>
                </c:pt>
                <c:pt idx="2364">
                  <c:v>11.585086110292956</c:v>
                </c:pt>
                <c:pt idx="2365">
                  <c:v>12.961296463757792</c:v>
                </c:pt>
                <c:pt idx="2366">
                  <c:v>10.93838361647218</c:v>
                </c:pt>
                <c:pt idx="2367">
                  <c:v>12.259152986268287</c:v>
                </c:pt>
                <c:pt idx="2368">
                  <c:v>12.259152986268287</c:v>
                </c:pt>
                <c:pt idx="2369">
                  <c:v>10.93838361647218</c:v>
                </c:pt>
                <c:pt idx="2370">
                  <c:v>9.7242595873261575</c:v>
                </c:pt>
                <c:pt idx="2371">
                  <c:v>10.318340615629644</c:v>
                </c:pt>
                <c:pt idx="2372">
                  <c:v>10.93838361647218</c:v>
                </c:pt>
                <c:pt idx="2373">
                  <c:v>9.1554504192349686</c:v>
                </c:pt>
                <c:pt idx="2374">
                  <c:v>10.93838361647218</c:v>
                </c:pt>
                <c:pt idx="2375">
                  <c:v>9.1554504192349686</c:v>
                </c:pt>
                <c:pt idx="2376">
                  <c:v>10.318340615629644</c:v>
                </c:pt>
                <c:pt idx="2377">
                  <c:v>9.1554504192349686</c:v>
                </c:pt>
                <c:pt idx="2378">
                  <c:v>10.318340615629644</c:v>
                </c:pt>
                <c:pt idx="2379">
                  <c:v>9.7242595873261575</c:v>
                </c:pt>
                <c:pt idx="2380">
                  <c:v>8.6112304473699197</c:v>
                </c:pt>
                <c:pt idx="2381">
                  <c:v>8.6112304473699197</c:v>
                </c:pt>
                <c:pt idx="2382">
                  <c:v>9.1554504192349686</c:v>
                </c:pt>
                <c:pt idx="2383">
                  <c:v>9.7242595873261575</c:v>
                </c:pt>
                <c:pt idx="2384">
                  <c:v>10.93838361647218</c:v>
                </c:pt>
                <c:pt idx="2385">
                  <c:v>10.318340615629644</c:v>
                </c:pt>
                <c:pt idx="2386">
                  <c:v>9.7242595873261575</c:v>
                </c:pt>
                <c:pt idx="2387">
                  <c:v>10.93838361647218</c:v>
                </c:pt>
                <c:pt idx="2388">
                  <c:v>9.7242595873261575</c:v>
                </c:pt>
                <c:pt idx="2389">
                  <c:v>9.7242595873261575</c:v>
                </c:pt>
                <c:pt idx="2390">
                  <c:v>10.93838361647218</c:v>
                </c:pt>
                <c:pt idx="2391">
                  <c:v>10.318340615629644</c:v>
                </c:pt>
                <c:pt idx="2392">
                  <c:v>10.93838361647218</c:v>
                </c:pt>
                <c:pt idx="2393">
                  <c:v>9.1554504192349686</c:v>
                </c:pt>
                <c:pt idx="2394">
                  <c:v>9.7242595873261575</c:v>
                </c:pt>
                <c:pt idx="2395">
                  <c:v>9.1554504192349686</c:v>
                </c:pt>
                <c:pt idx="2396">
                  <c:v>10.93838361647218</c:v>
                </c:pt>
                <c:pt idx="2397">
                  <c:v>8.6112304473699197</c:v>
                </c:pt>
                <c:pt idx="2398">
                  <c:v>9.1554504192349686</c:v>
                </c:pt>
                <c:pt idx="2399">
                  <c:v>8.6112304473699197</c:v>
                </c:pt>
                <c:pt idx="2400">
                  <c:v>8.6112304473699197</c:v>
                </c:pt>
                <c:pt idx="2401">
                  <c:v>7.5938649256789592</c:v>
                </c:pt>
                <c:pt idx="2402">
                  <c:v>9.1554504192349686</c:v>
                </c:pt>
                <c:pt idx="2403">
                  <c:v>8.6112304473699197</c:v>
                </c:pt>
                <c:pt idx="2404">
                  <c:v>9.1554504192349686</c:v>
                </c:pt>
                <c:pt idx="2405">
                  <c:v>8.0909244971991328</c:v>
                </c:pt>
                <c:pt idx="2406">
                  <c:v>9.1554504192349686</c:v>
                </c:pt>
                <c:pt idx="2407">
                  <c:v>7.5938649256789592</c:v>
                </c:pt>
                <c:pt idx="2408">
                  <c:v>9.1554504192349686</c:v>
                </c:pt>
                <c:pt idx="2409">
                  <c:v>8.0909244971991328</c:v>
                </c:pt>
                <c:pt idx="2410">
                  <c:v>9.1554504192349686</c:v>
                </c:pt>
                <c:pt idx="2411">
                  <c:v>9.7242595873261575</c:v>
                </c:pt>
                <c:pt idx="2412">
                  <c:v>10.93838361647218</c:v>
                </c:pt>
                <c:pt idx="2413">
                  <c:v>9.7242595873261575</c:v>
                </c:pt>
                <c:pt idx="2414">
                  <c:v>12.259152986268287</c:v>
                </c:pt>
                <c:pt idx="2415">
                  <c:v>12.259152986268287</c:v>
                </c:pt>
                <c:pt idx="2416">
                  <c:v>11.585086110292956</c:v>
                </c:pt>
                <c:pt idx="2417">
                  <c:v>10.93838361647218</c:v>
                </c:pt>
                <c:pt idx="2418">
                  <c:v>9.1554504192349686</c:v>
                </c:pt>
                <c:pt idx="2419">
                  <c:v>8.6112304473699197</c:v>
                </c:pt>
                <c:pt idx="2420">
                  <c:v>9.7242595873261575</c:v>
                </c:pt>
                <c:pt idx="2421">
                  <c:v>9.1554504192349686</c:v>
                </c:pt>
                <c:pt idx="2422">
                  <c:v>8.6112304473699197</c:v>
                </c:pt>
                <c:pt idx="2423">
                  <c:v>8.6112304473699197</c:v>
                </c:pt>
                <c:pt idx="2424">
                  <c:v>8.0909244971991328</c:v>
                </c:pt>
                <c:pt idx="2425">
                  <c:v>9.1554504192349686</c:v>
                </c:pt>
                <c:pt idx="2426">
                  <c:v>9.1554504192349686</c:v>
                </c:pt>
                <c:pt idx="2427">
                  <c:v>8.0909244971991328</c:v>
                </c:pt>
                <c:pt idx="2428">
                  <c:v>9.7242595873261575</c:v>
                </c:pt>
                <c:pt idx="2429">
                  <c:v>9.7242595873261575</c:v>
                </c:pt>
                <c:pt idx="2430">
                  <c:v>8.6112304473699197</c:v>
                </c:pt>
                <c:pt idx="2431">
                  <c:v>8.6112304473699197</c:v>
                </c:pt>
                <c:pt idx="2432">
                  <c:v>8.0909244971991328</c:v>
                </c:pt>
                <c:pt idx="2433">
                  <c:v>8.0909244971991328</c:v>
                </c:pt>
                <c:pt idx="2434">
                  <c:v>8.0909244971991328</c:v>
                </c:pt>
                <c:pt idx="2435">
                  <c:v>10.318340615629644</c:v>
                </c:pt>
                <c:pt idx="2436">
                  <c:v>8.0909244971991328</c:v>
                </c:pt>
                <c:pt idx="2437">
                  <c:v>9.7242595873261575</c:v>
                </c:pt>
                <c:pt idx="2438">
                  <c:v>9.1554504192349686</c:v>
                </c:pt>
                <c:pt idx="2439">
                  <c:v>8.6112304473699197</c:v>
                </c:pt>
                <c:pt idx="2440">
                  <c:v>8.6112304473699197</c:v>
                </c:pt>
                <c:pt idx="2441">
                  <c:v>9.1554504192349686</c:v>
                </c:pt>
                <c:pt idx="2442">
                  <c:v>10.318340615629644</c:v>
                </c:pt>
                <c:pt idx="2443">
                  <c:v>9.1554504192349686</c:v>
                </c:pt>
                <c:pt idx="2444">
                  <c:v>9.1554504192349686</c:v>
                </c:pt>
                <c:pt idx="2445">
                  <c:v>8.0909244971991328</c:v>
                </c:pt>
                <c:pt idx="2446">
                  <c:v>7.5938649256789592</c:v>
                </c:pt>
                <c:pt idx="2447">
                  <c:v>8.0909244971991328</c:v>
                </c:pt>
                <c:pt idx="2448">
                  <c:v>8.0909244971991328</c:v>
                </c:pt>
                <c:pt idx="2449">
                  <c:v>8.6112304473699197</c:v>
                </c:pt>
                <c:pt idx="2450">
                  <c:v>7.1193916642448904</c:v>
                </c:pt>
                <c:pt idx="2451">
                  <c:v>7.5938649256789592</c:v>
                </c:pt>
                <c:pt idx="2452">
                  <c:v>7.1193916642448904</c:v>
                </c:pt>
                <c:pt idx="2453">
                  <c:v>8.6112304473699197</c:v>
                </c:pt>
                <c:pt idx="2454">
                  <c:v>7.5938649256789592</c:v>
                </c:pt>
                <c:pt idx="2455">
                  <c:v>8.0909244971991328</c:v>
                </c:pt>
                <c:pt idx="2456">
                  <c:v>9.7242595873261575</c:v>
                </c:pt>
                <c:pt idx="2457">
                  <c:v>7.5938649256789592</c:v>
                </c:pt>
                <c:pt idx="2458">
                  <c:v>8.0909244971991328</c:v>
                </c:pt>
                <c:pt idx="2459">
                  <c:v>7.5938649256789592</c:v>
                </c:pt>
                <c:pt idx="2460">
                  <c:v>9.7242595873261575</c:v>
                </c:pt>
                <c:pt idx="2461">
                  <c:v>8.6112304473699197</c:v>
                </c:pt>
                <c:pt idx="2462">
                  <c:v>9.1554504192349686</c:v>
                </c:pt>
                <c:pt idx="2463">
                  <c:v>9.7242595873261575</c:v>
                </c:pt>
                <c:pt idx="2464">
                  <c:v>9.7242595873261575</c:v>
                </c:pt>
                <c:pt idx="2465">
                  <c:v>8.0909244971991328</c:v>
                </c:pt>
                <c:pt idx="2466">
                  <c:v>9.1554504192349686</c:v>
                </c:pt>
                <c:pt idx="2467">
                  <c:v>7.5938649256789592</c:v>
                </c:pt>
                <c:pt idx="2468">
                  <c:v>8.0909244971991328</c:v>
                </c:pt>
                <c:pt idx="2469">
                  <c:v>9.1554504192349686</c:v>
                </c:pt>
                <c:pt idx="2470">
                  <c:v>7.5938649256789592</c:v>
                </c:pt>
                <c:pt idx="2471">
                  <c:v>8.0909244971991328</c:v>
                </c:pt>
                <c:pt idx="2472">
                  <c:v>9.7242595873261575</c:v>
                </c:pt>
                <c:pt idx="2473">
                  <c:v>8.6112304473699197</c:v>
                </c:pt>
                <c:pt idx="2474">
                  <c:v>7.5938649256789592</c:v>
                </c:pt>
                <c:pt idx="2475">
                  <c:v>8.0909244971991328</c:v>
                </c:pt>
                <c:pt idx="2476">
                  <c:v>8.6112304473699197</c:v>
                </c:pt>
                <c:pt idx="2477">
                  <c:v>9.1554504192349686</c:v>
                </c:pt>
                <c:pt idx="2478">
                  <c:v>8.6112304473699197</c:v>
                </c:pt>
                <c:pt idx="2479">
                  <c:v>8.6112304473699197</c:v>
                </c:pt>
                <c:pt idx="2480">
                  <c:v>8.0909244971991328</c:v>
                </c:pt>
                <c:pt idx="2481">
                  <c:v>8.0909244971991328</c:v>
                </c:pt>
                <c:pt idx="2482">
                  <c:v>9.7242595873261575</c:v>
                </c:pt>
                <c:pt idx="2483">
                  <c:v>8.0909244971991328</c:v>
                </c:pt>
                <c:pt idx="2484">
                  <c:v>8.6112304473699197</c:v>
                </c:pt>
                <c:pt idx="2485">
                  <c:v>9.7242595873261575</c:v>
                </c:pt>
                <c:pt idx="2486">
                  <c:v>8.0909244971991328</c:v>
                </c:pt>
                <c:pt idx="2487">
                  <c:v>9.7242595873261575</c:v>
                </c:pt>
                <c:pt idx="2488">
                  <c:v>8.6112304473699197</c:v>
                </c:pt>
                <c:pt idx="2489">
                  <c:v>9.1554504192349686</c:v>
                </c:pt>
                <c:pt idx="2490">
                  <c:v>8.6112304473699197</c:v>
                </c:pt>
                <c:pt idx="2491">
                  <c:v>10.318340615629644</c:v>
                </c:pt>
                <c:pt idx="2492">
                  <c:v>9.7242595873261575</c:v>
                </c:pt>
                <c:pt idx="2493">
                  <c:v>9.7242595873261575</c:v>
                </c:pt>
                <c:pt idx="2494">
                  <c:v>8.6112304473699197</c:v>
                </c:pt>
                <c:pt idx="2495">
                  <c:v>8.6112304473699197</c:v>
                </c:pt>
                <c:pt idx="2496">
                  <c:v>10.318340615629644</c:v>
                </c:pt>
                <c:pt idx="2497">
                  <c:v>8.0909244971991328</c:v>
                </c:pt>
                <c:pt idx="2498">
                  <c:v>8.0909244971991328</c:v>
                </c:pt>
                <c:pt idx="2499">
                  <c:v>8.6112304473699197</c:v>
                </c:pt>
                <c:pt idx="2500">
                  <c:v>9.1554504192349686</c:v>
                </c:pt>
                <c:pt idx="2501">
                  <c:v>8.0909244971991328</c:v>
                </c:pt>
                <c:pt idx="2502">
                  <c:v>9.1554504192349686</c:v>
                </c:pt>
                <c:pt idx="2503">
                  <c:v>9.1554504192349686</c:v>
                </c:pt>
                <c:pt idx="2504">
                  <c:v>9.1554504192349686</c:v>
                </c:pt>
                <c:pt idx="2505">
                  <c:v>8.0909244971991328</c:v>
                </c:pt>
                <c:pt idx="2506">
                  <c:v>9.1554504192349686</c:v>
                </c:pt>
                <c:pt idx="2507">
                  <c:v>9.1554504192349686</c:v>
                </c:pt>
                <c:pt idx="2508">
                  <c:v>8.6112304473699197</c:v>
                </c:pt>
                <c:pt idx="2509">
                  <c:v>9.7242595873261575</c:v>
                </c:pt>
                <c:pt idx="2510">
                  <c:v>9.1554504192349686</c:v>
                </c:pt>
                <c:pt idx="2511">
                  <c:v>9.1554504192349686</c:v>
                </c:pt>
                <c:pt idx="2512">
                  <c:v>8.0909244971991328</c:v>
                </c:pt>
                <c:pt idx="2513">
                  <c:v>9.1554504192349686</c:v>
                </c:pt>
                <c:pt idx="2514">
                  <c:v>10.318340615629644</c:v>
                </c:pt>
                <c:pt idx="2515">
                  <c:v>9.1554504192349686</c:v>
                </c:pt>
                <c:pt idx="2516">
                  <c:v>9.7242595873261575</c:v>
                </c:pt>
                <c:pt idx="2517">
                  <c:v>8.0909244971991328</c:v>
                </c:pt>
                <c:pt idx="2518">
                  <c:v>9.7242595873261575</c:v>
                </c:pt>
                <c:pt idx="2519">
                  <c:v>9.7242595873261575</c:v>
                </c:pt>
                <c:pt idx="2520">
                  <c:v>8.6112304473699197</c:v>
                </c:pt>
                <c:pt idx="2521">
                  <c:v>8.6112304473699197</c:v>
                </c:pt>
                <c:pt idx="2522">
                  <c:v>9.7242595873261575</c:v>
                </c:pt>
                <c:pt idx="2523">
                  <c:v>8.0909244971991328</c:v>
                </c:pt>
                <c:pt idx="2524">
                  <c:v>9.7242595873261575</c:v>
                </c:pt>
                <c:pt idx="2525">
                  <c:v>9.1554504192349686</c:v>
                </c:pt>
                <c:pt idx="2526">
                  <c:v>7.5938649256789592</c:v>
                </c:pt>
                <c:pt idx="2527">
                  <c:v>9.7242595873261575</c:v>
                </c:pt>
                <c:pt idx="2528">
                  <c:v>7.5938649256789592</c:v>
                </c:pt>
                <c:pt idx="2529">
                  <c:v>9.1554504192349686</c:v>
                </c:pt>
                <c:pt idx="2530">
                  <c:v>10.318340615629644</c:v>
                </c:pt>
                <c:pt idx="2531">
                  <c:v>8.6112304473699197</c:v>
                </c:pt>
                <c:pt idx="2532">
                  <c:v>10.318340615629644</c:v>
                </c:pt>
                <c:pt idx="2533">
                  <c:v>8.6112304473699197</c:v>
                </c:pt>
                <c:pt idx="2534">
                  <c:v>8.6112304473699197</c:v>
                </c:pt>
                <c:pt idx="2535">
                  <c:v>9.1554504192349686</c:v>
                </c:pt>
                <c:pt idx="2536">
                  <c:v>9.7242595873261575</c:v>
                </c:pt>
                <c:pt idx="2537">
                  <c:v>9.1554504192349686</c:v>
                </c:pt>
                <c:pt idx="2538">
                  <c:v>9.1554504192349686</c:v>
                </c:pt>
                <c:pt idx="2539">
                  <c:v>9.7242595873261575</c:v>
                </c:pt>
                <c:pt idx="2540">
                  <c:v>10.93838361647218</c:v>
                </c:pt>
                <c:pt idx="2541">
                  <c:v>16.918598969599898</c:v>
                </c:pt>
                <c:pt idx="2542">
                  <c:v>26.155326832758512</c:v>
                </c:pt>
                <c:pt idx="2543">
                  <c:v>27.368960720164406</c:v>
                </c:pt>
                <c:pt idx="2544">
                  <c:v>23.846087545565705</c:v>
                </c:pt>
                <c:pt idx="2545">
                  <c:v>21.688800270037017</c:v>
                </c:pt>
                <c:pt idx="2546">
                  <c:v>20.665132132132609</c:v>
                </c:pt>
                <c:pt idx="2547">
                  <c:v>17.804564489100954</c:v>
                </c:pt>
                <c:pt idx="2548">
                  <c:v>15.243417863984126</c:v>
                </c:pt>
                <c:pt idx="2549">
                  <c:v>16.918598969599898</c:v>
                </c:pt>
                <c:pt idx="2550">
                  <c:v>15.513842622087777</c:v>
                </c:pt>
                <c:pt idx="2551">
                  <c:v>14.195885555693089</c:v>
                </c:pt>
                <c:pt idx="2552">
                  <c:v>12.961296463757792</c:v>
                </c:pt>
                <c:pt idx="2553">
                  <c:v>11.585086110292956</c:v>
                </c:pt>
                <c:pt idx="2554">
                  <c:v>14.452698525828485</c:v>
                </c:pt>
                <c:pt idx="2555">
                  <c:v>12.961296463757792</c:v>
                </c:pt>
                <c:pt idx="2556">
                  <c:v>12.259152986268287</c:v>
                </c:pt>
                <c:pt idx="2557">
                  <c:v>12.961296463757792</c:v>
                </c:pt>
                <c:pt idx="2558">
                  <c:v>10.93838361647218</c:v>
                </c:pt>
                <c:pt idx="2559">
                  <c:v>31.255837564231324</c:v>
                </c:pt>
                <c:pt idx="2560">
                  <c:v>70.624969983532822</c:v>
                </c:pt>
                <c:pt idx="2561">
                  <c:v>45.329544213967331</c:v>
                </c:pt>
                <c:pt idx="2562">
                  <c:v>37.043768189617921</c:v>
                </c:pt>
                <c:pt idx="2563">
                  <c:v>29.918381104648358</c:v>
                </c:pt>
                <c:pt idx="2564">
                  <c:v>23.846087545565705</c:v>
                </c:pt>
                <c:pt idx="2565">
                  <c:v>21.688800270037017</c:v>
                </c:pt>
                <c:pt idx="2566">
                  <c:v>21.688800270037017</c:v>
                </c:pt>
                <c:pt idx="2567">
                  <c:v>17.804564489100954</c:v>
                </c:pt>
                <c:pt idx="2568">
                  <c:v>16.0651352389945</c:v>
                </c:pt>
                <c:pt idx="2569">
                  <c:v>17.804564489100954</c:v>
                </c:pt>
                <c:pt idx="2570">
                  <c:v>17.804564489100954</c:v>
                </c:pt>
                <c:pt idx="2571">
                  <c:v>14.452698525828485</c:v>
                </c:pt>
                <c:pt idx="2572">
                  <c:v>13.692236054542748</c:v>
                </c:pt>
                <c:pt idx="2573">
                  <c:v>13.692236054542748</c:v>
                </c:pt>
                <c:pt idx="2574">
                  <c:v>16.0651352389945</c:v>
                </c:pt>
                <c:pt idx="2575">
                  <c:v>14.452698525828485</c:v>
                </c:pt>
                <c:pt idx="2576">
                  <c:v>13.692236054542748</c:v>
                </c:pt>
                <c:pt idx="2577">
                  <c:v>12.961296463757792</c:v>
                </c:pt>
                <c:pt idx="2578">
                  <c:v>14.452698525828485</c:v>
                </c:pt>
                <c:pt idx="2579">
                  <c:v>11.585086110292956</c:v>
                </c:pt>
                <c:pt idx="2580">
                  <c:v>14.452698525828485</c:v>
                </c:pt>
                <c:pt idx="2581">
                  <c:v>11.585086110292956</c:v>
                </c:pt>
                <c:pt idx="2582">
                  <c:v>12.259152986268287</c:v>
                </c:pt>
                <c:pt idx="2583">
                  <c:v>10.93838361647218</c:v>
                </c:pt>
                <c:pt idx="2584">
                  <c:v>12.961296463757792</c:v>
                </c:pt>
                <c:pt idx="2585">
                  <c:v>12.961296463757792</c:v>
                </c:pt>
                <c:pt idx="2586">
                  <c:v>12.961296463757792</c:v>
                </c:pt>
                <c:pt idx="2587">
                  <c:v>12.259152986268287</c:v>
                </c:pt>
                <c:pt idx="2588">
                  <c:v>12.259152986268287</c:v>
                </c:pt>
                <c:pt idx="2589">
                  <c:v>9.7242595873261575</c:v>
                </c:pt>
                <c:pt idx="2590">
                  <c:v>12.259152986268287</c:v>
                </c:pt>
                <c:pt idx="2591">
                  <c:v>9.7242595873261575</c:v>
                </c:pt>
                <c:pt idx="2592">
                  <c:v>10.318340615629644</c:v>
                </c:pt>
                <c:pt idx="2593">
                  <c:v>10.93838361647218</c:v>
                </c:pt>
                <c:pt idx="2594">
                  <c:v>10.318340615629644</c:v>
                </c:pt>
                <c:pt idx="2595">
                  <c:v>9.7242595873261575</c:v>
                </c:pt>
                <c:pt idx="2596">
                  <c:v>11.585086110292956</c:v>
                </c:pt>
                <c:pt idx="2597">
                  <c:v>9.7242595873261575</c:v>
                </c:pt>
                <c:pt idx="2598">
                  <c:v>9.7242595873261575</c:v>
                </c:pt>
                <c:pt idx="2599">
                  <c:v>11.585086110292956</c:v>
                </c:pt>
                <c:pt idx="2600">
                  <c:v>9.7242595873261575</c:v>
                </c:pt>
                <c:pt idx="2601">
                  <c:v>9.1554504192349686</c:v>
                </c:pt>
                <c:pt idx="2602">
                  <c:v>11.585086110292956</c:v>
                </c:pt>
                <c:pt idx="2603">
                  <c:v>9.1554504192349686</c:v>
                </c:pt>
                <c:pt idx="2604">
                  <c:v>11.585086110292956</c:v>
                </c:pt>
                <c:pt idx="2605">
                  <c:v>12.961296463757792</c:v>
                </c:pt>
                <c:pt idx="2606">
                  <c:v>10.93838361647218</c:v>
                </c:pt>
                <c:pt idx="2607">
                  <c:v>10.93838361647218</c:v>
                </c:pt>
                <c:pt idx="2608">
                  <c:v>16.0651352389945</c:v>
                </c:pt>
                <c:pt idx="2609">
                  <c:v>27.368960720164406</c:v>
                </c:pt>
                <c:pt idx="2610">
                  <c:v>37.043768189617921</c:v>
                </c:pt>
                <c:pt idx="2611">
                  <c:v>28.623034941882036</c:v>
                </c:pt>
                <c:pt idx="2612">
                  <c:v>22.748852928791191</c:v>
                </c:pt>
                <c:pt idx="2613">
                  <c:v>24.981308449628163</c:v>
                </c:pt>
                <c:pt idx="2614">
                  <c:v>23.846087545565705</c:v>
                </c:pt>
                <c:pt idx="2615">
                  <c:v>20.665132132132609</c:v>
                </c:pt>
                <c:pt idx="2616">
                  <c:v>17.804564489100954</c:v>
                </c:pt>
                <c:pt idx="2617">
                  <c:v>16.0651352389945</c:v>
                </c:pt>
                <c:pt idx="2618">
                  <c:v>16.918598969599898</c:v>
                </c:pt>
                <c:pt idx="2619">
                  <c:v>16.918598969599898</c:v>
                </c:pt>
                <c:pt idx="2620">
                  <c:v>15.243417863984126</c:v>
                </c:pt>
                <c:pt idx="2621">
                  <c:v>14.452698525828485</c:v>
                </c:pt>
                <c:pt idx="2622">
                  <c:v>13.692236054542748</c:v>
                </c:pt>
                <c:pt idx="2623">
                  <c:v>13.692236054542748</c:v>
                </c:pt>
                <c:pt idx="2624">
                  <c:v>15.243417863984126</c:v>
                </c:pt>
                <c:pt idx="2625">
                  <c:v>12.961296463757792</c:v>
                </c:pt>
                <c:pt idx="2626">
                  <c:v>14.452698525828485</c:v>
                </c:pt>
                <c:pt idx="2627">
                  <c:v>14.452698525828485</c:v>
                </c:pt>
                <c:pt idx="2628">
                  <c:v>12.961296463757792</c:v>
                </c:pt>
                <c:pt idx="2629">
                  <c:v>11.585086110292956</c:v>
                </c:pt>
                <c:pt idx="2630">
                  <c:v>13.692236054542748</c:v>
                </c:pt>
                <c:pt idx="2631">
                  <c:v>13.692236054542748</c:v>
                </c:pt>
                <c:pt idx="2632">
                  <c:v>10.318340615629644</c:v>
                </c:pt>
                <c:pt idx="2633">
                  <c:v>22.748852928791191</c:v>
                </c:pt>
                <c:pt idx="2634">
                  <c:v>26.155326832758512</c:v>
                </c:pt>
                <c:pt idx="2635">
                  <c:v>20.665132132132609</c:v>
                </c:pt>
                <c:pt idx="2636">
                  <c:v>21.688800270037017</c:v>
                </c:pt>
                <c:pt idx="2637">
                  <c:v>18.723794311806625</c:v>
                </c:pt>
                <c:pt idx="2638">
                  <c:v>16.0651352389945</c:v>
                </c:pt>
                <c:pt idx="2639">
                  <c:v>16.0651352389945</c:v>
                </c:pt>
                <c:pt idx="2640">
                  <c:v>16.0651352389945</c:v>
                </c:pt>
                <c:pt idx="2641">
                  <c:v>16.0651352389945</c:v>
                </c:pt>
                <c:pt idx="2642">
                  <c:v>15.243417863984126</c:v>
                </c:pt>
                <c:pt idx="2643">
                  <c:v>14.452698525828485</c:v>
                </c:pt>
                <c:pt idx="2644">
                  <c:v>12.961296463757792</c:v>
                </c:pt>
                <c:pt idx="2645">
                  <c:v>14.452698525828485</c:v>
                </c:pt>
                <c:pt idx="2646">
                  <c:v>14.452698525828485</c:v>
                </c:pt>
                <c:pt idx="2647">
                  <c:v>14.452698525828485</c:v>
                </c:pt>
                <c:pt idx="2648">
                  <c:v>13.692236054542748</c:v>
                </c:pt>
                <c:pt idx="2649">
                  <c:v>14.452698525828485</c:v>
                </c:pt>
                <c:pt idx="2650">
                  <c:v>12.961296463757792</c:v>
                </c:pt>
                <c:pt idx="2651">
                  <c:v>13.692236054542748</c:v>
                </c:pt>
                <c:pt idx="2652">
                  <c:v>12.259152986268287</c:v>
                </c:pt>
                <c:pt idx="2653">
                  <c:v>12.961296463757792</c:v>
                </c:pt>
                <c:pt idx="2654">
                  <c:v>15.243417863984126</c:v>
                </c:pt>
                <c:pt idx="2655">
                  <c:v>12.961296463757792</c:v>
                </c:pt>
                <c:pt idx="2656">
                  <c:v>13.692236054542748</c:v>
                </c:pt>
                <c:pt idx="2657">
                  <c:v>12.961296463757792</c:v>
                </c:pt>
                <c:pt idx="2658">
                  <c:v>14.452698525828485</c:v>
                </c:pt>
                <c:pt idx="2659">
                  <c:v>12.961296463757792</c:v>
                </c:pt>
                <c:pt idx="2660">
                  <c:v>16.918598969599898</c:v>
                </c:pt>
                <c:pt idx="2661">
                  <c:v>16.0651352389945</c:v>
                </c:pt>
                <c:pt idx="2662">
                  <c:v>14.452698525828485</c:v>
                </c:pt>
                <c:pt idx="2663">
                  <c:v>13.692236054542748</c:v>
                </c:pt>
                <c:pt idx="2664">
                  <c:v>15.243417863984126</c:v>
                </c:pt>
                <c:pt idx="2665">
                  <c:v>12.961296463757792</c:v>
                </c:pt>
                <c:pt idx="2666">
                  <c:v>14.452698525828485</c:v>
                </c:pt>
                <c:pt idx="2667">
                  <c:v>15.243417863984126</c:v>
                </c:pt>
                <c:pt idx="2668">
                  <c:v>16.918598969599898</c:v>
                </c:pt>
                <c:pt idx="2669">
                  <c:v>16.0651352389945</c:v>
                </c:pt>
                <c:pt idx="2670">
                  <c:v>15.243417863984126</c:v>
                </c:pt>
                <c:pt idx="2671">
                  <c:v>15.243417863984126</c:v>
                </c:pt>
                <c:pt idx="2672">
                  <c:v>16.0651352389945</c:v>
                </c:pt>
                <c:pt idx="2673">
                  <c:v>12.961296463757792</c:v>
                </c:pt>
                <c:pt idx="2674">
                  <c:v>13.692236054542748</c:v>
                </c:pt>
                <c:pt idx="2675">
                  <c:v>15.243417863984126</c:v>
                </c:pt>
                <c:pt idx="2676">
                  <c:v>13.692236054542748</c:v>
                </c:pt>
                <c:pt idx="2677">
                  <c:v>13.692236054542748</c:v>
                </c:pt>
                <c:pt idx="2678">
                  <c:v>12.961296463757792</c:v>
                </c:pt>
                <c:pt idx="2679">
                  <c:v>13.692236054542748</c:v>
                </c:pt>
                <c:pt idx="2680">
                  <c:v>11.585086110292956</c:v>
                </c:pt>
                <c:pt idx="2681">
                  <c:v>12.961296463757792</c:v>
                </c:pt>
                <c:pt idx="2682">
                  <c:v>11.585086110292956</c:v>
                </c:pt>
                <c:pt idx="2683">
                  <c:v>13.692236054542748</c:v>
                </c:pt>
                <c:pt idx="2684">
                  <c:v>12.961296463757792</c:v>
                </c:pt>
                <c:pt idx="2685">
                  <c:v>11.585086110292956</c:v>
                </c:pt>
                <c:pt idx="2686">
                  <c:v>13.692236054542748</c:v>
                </c:pt>
                <c:pt idx="2687">
                  <c:v>13.692236054542748</c:v>
                </c:pt>
                <c:pt idx="2688">
                  <c:v>13.692236054542748</c:v>
                </c:pt>
                <c:pt idx="2689">
                  <c:v>11.585086110292956</c:v>
                </c:pt>
                <c:pt idx="2690">
                  <c:v>10.93838361647218</c:v>
                </c:pt>
                <c:pt idx="2691">
                  <c:v>12.259152986268287</c:v>
                </c:pt>
                <c:pt idx="2692">
                  <c:v>10.93838361647218</c:v>
                </c:pt>
                <c:pt idx="2693">
                  <c:v>12.961296463757792</c:v>
                </c:pt>
                <c:pt idx="2694">
                  <c:v>12.961296463757792</c:v>
                </c:pt>
                <c:pt idx="2695">
                  <c:v>10.93838361647218</c:v>
                </c:pt>
                <c:pt idx="2696">
                  <c:v>11.585086110292956</c:v>
                </c:pt>
                <c:pt idx="2697">
                  <c:v>12.259152986268287</c:v>
                </c:pt>
                <c:pt idx="2698">
                  <c:v>12.961296463757792</c:v>
                </c:pt>
                <c:pt idx="2699">
                  <c:v>10.93838361647218</c:v>
                </c:pt>
                <c:pt idx="2700">
                  <c:v>10.318340615629644</c:v>
                </c:pt>
                <c:pt idx="2701">
                  <c:v>12.259152986268287</c:v>
                </c:pt>
                <c:pt idx="2702">
                  <c:v>13.692236054542748</c:v>
                </c:pt>
                <c:pt idx="2703">
                  <c:v>13.692236054542748</c:v>
                </c:pt>
                <c:pt idx="2704">
                  <c:v>13.692236054542748</c:v>
                </c:pt>
                <c:pt idx="2705">
                  <c:v>10.93838361647218</c:v>
                </c:pt>
                <c:pt idx="2706">
                  <c:v>12.259152986268287</c:v>
                </c:pt>
                <c:pt idx="2707">
                  <c:v>15.243417863984126</c:v>
                </c:pt>
                <c:pt idx="2708">
                  <c:v>12.259152986268287</c:v>
                </c:pt>
                <c:pt idx="2709">
                  <c:v>13.692236054542748</c:v>
                </c:pt>
                <c:pt idx="2710">
                  <c:v>13.692236054542748</c:v>
                </c:pt>
                <c:pt idx="2711">
                  <c:v>13.506761899794208</c:v>
                </c:pt>
                <c:pt idx="2712">
                  <c:v>13.323121491658544</c:v>
                </c:pt>
                <c:pt idx="2713">
                  <c:v>13.141303460201271</c:v>
                </c:pt>
                <c:pt idx="2714">
                  <c:v>12.961296463757792</c:v>
                </c:pt>
                <c:pt idx="2715">
                  <c:v>12.783089188968868</c:v>
                </c:pt>
                <c:pt idx="2716">
                  <c:v>12.606670350816337</c:v>
                </c:pt>
                <c:pt idx="2717">
                  <c:v>12.432028692658928</c:v>
                </c:pt>
                <c:pt idx="2718">
                  <c:v>12.259152986268287</c:v>
                </c:pt>
                <c:pt idx="2719">
                  <c:v>12.088032031865245</c:v>
                </c:pt>
                <c:pt idx="2720">
                  <c:v>11.918654658156187</c:v>
                </c:pt>
                <c:pt idx="2721">
                  <c:v>11.751009722369606</c:v>
                </c:pt>
                <c:pt idx="2722">
                  <c:v>11.585086110292956</c:v>
                </c:pt>
                <c:pt idx="2723">
                  <c:v>12.259152986268287</c:v>
                </c:pt>
                <c:pt idx="2724">
                  <c:v>10.318340615629644</c:v>
                </c:pt>
                <c:pt idx="2725">
                  <c:v>10.318340615629644</c:v>
                </c:pt>
                <c:pt idx="2726">
                  <c:v>10.93838361647218</c:v>
                </c:pt>
                <c:pt idx="2727">
                  <c:v>10.93838361647218</c:v>
                </c:pt>
                <c:pt idx="2728">
                  <c:v>11.585086110292956</c:v>
                </c:pt>
                <c:pt idx="2729">
                  <c:v>12.961296463757792</c:v>
                </c:pt>
                <c:pt idx="2730">
                  <c:v>11.585086110292956</c:v>
                </c:pt>
                <c:pt idx="2731">
                  <c:v>10.318340615629644</c:v>
                </c:pt>
                <c:pt idx="2732">
                  <c:v>12.259152986268287</c:v>
                </c:pt>
                <c:pt idx="2733">
                  <c:v>11.585086110292956</c:v>
                </c:pt>
                <c:pt idx="2734">
                  <c:v>10.93838361647218</c:v>
                </c:pt>
                <c:pt idx="2735">
                  <c:v>12.961296463757792</c:v>
                </c:pt>
                <c:pt idx="2736">
                  <c:v>10.93838361647218</c:v>
                </c:pt>
                <c:pt idx="2737">
                  <c:v>10.93838361647218</c:v>
                </c:pt>
                <c:pt idx="2738">
                  <c:v>11.585086110292956</c:v>
                </c:pt>
                <c:pt idx="2739">
                  <c:v>10.93838361647218</c:v>
                </c:pt>
                <c:pt idx="2740">
                  <c:v>11.585086110292956</c:v>
                </c:pt>
                <c:pt idx="2741">
                  <c:v>10.93838361647218</c:v>
                </c:pt>
                <c:pt idx="2742">
                  <c:v>10.318340615629644</c:v>
                </c:pt>
                <c:pt idx="2743">
                  <c:v>9.7242595873261575</c:v>
                </c:pt>
                <c:pt idx="2744">
                  <c:v>10.318340615629644</c:v>
                </c:pt>
                <c:pt idx="2745">
                  <c:v>11.585086110292956</c:v>
                </c:pt>
                <c:pt idx="2746">
                  <c:v>9.7242595873261575</c:v>
                </c:pt>
                <c:pt idx="2747">
                  <c:v>11.585086110292956</c:v>
                </c:pt>
                <c:pt idx="2748">
                  <c:v>12.259152986268287</c:v>
                </c:pt>
                <c:pt idx="2749">
                  <c:v>10.318340615629644</c:v>
                </c:pt>
                <c:pt idx="2750">
                  <c:v>9.1554504192349686</c:v>
                </c:pt>
                <c:pt idx="2751">
                  <c:v>9.7242595873261575</c:v>
                </c:pt>
                <c:pt idx="2752">
                  <c:v>11.585086110292956</c:v>
                </c:pt>
                <c:pt idx="2753">
                  <c:v>10.93838361647218</c:v>
                </c:pt>
                <c:pt idx="2754">
                  <c:v>10.93838361647218</c:v>
                </c:pt>
                <c:pt idx="2755">
                  <c:v>13.692236054542748</c:v>
                </c:pt>
                <c:pt idx="2756">
                  <c:v>14.452698525828485</c:v>
                </c:pt>
                <c:pt idx="2757">
                  <c:v>13.692236054542748</c:v>
                </c:pt>
                <c:pt idx="2758">
                  <c:v>13.692236054542748</c:v>
                </c:pt>
                <c:pt idx="2759">
                  <c:v>17.804564489100954</c:v>
                </c:pt>
                <c:pt idx="2760">
                  <c:v>14.452698525828485</c:v>
                </c:pt>
                <c:pt idx="2761">
                  <c:v>22.748852928791191</c:v>
                </c:pt>
                <c:pt idx="2762">
                  <c:v>19.677058000104321</c:v>
                </c:pt>
                <c:pt idx="2763">
                  <c:v>16.0651352389945</c:v>
                </c:pt>
                <c:pt idx="2764">
                  <c:v>15.243417863984126</c:v>
                </c:pt>
                <c:pt idx="2765">
                  <c:v>16.918598969599898</c:v>
                </c:pt>
                <c:pt idx="2766">
                  <c:v>15.243417863984126</c:v>
                </c:pt>
                <c:pt idx="2767">
                  <c:v>12.961296463757792</c:v>
                </c:pt>
                <c:pt idx="2768">
                  <c:v>15.243417863984126</c:v>
                </c:pt>
                <c:pt idx="2769">
                  <c:v>14.452698525828485</c:v>
                </c:pt>
                <c:pt idx="2770">
                  <c:v>15.243417863984126</c:v>
                </c:pt>
                <c:pt idx="2771">
                  <c:v>12.961296463757792</c:v>
                </c:pt>
                <c:pt idx="2772">
                  <c:v>12.259152986268287</c:v>
                </c:pt>
                <c:pt idx="2773">
                  <c:v>12.961296463757792</c:v>
                </c:pt>
                <c:pt idx="2774">
                  <c:v>14.452698525828485</c:v>
                </c:pt>
                <c:pt idx="2775">
                  <c:v>11.585086110292956</c:v>
                </c:pt>
                <c:pt idx="2776">
                  <c:v>12.259152986268287</c:v>
                </c:pt>
                <c:pt idx="2777">
                  <c:v>13.692236054542748</c:v>
                </c:pt>
                <c:pt idx="2778">
                  <c:v>12.961296463757792</c:v>
                </c:pt>
                <c:pt idx="2779">
                  <c:v>12.259152986268287</c:v>
                </c:pt>
                <c:pt idx="2780">
                  <c:v>12.961296463757792</c:v>
                </c:pt>
                <c:pt idx="2781">
                  <c:v>12.259152986268287</c:v>
                </c:pt>
                <c:pt idx="2782">
                  <c:v>10.93838361647218</c:v>
                </c:pt>
                <c:pt idx="2783">
                  <c:v>13.692236054542748</c:v>
                </c:pt>
                <c:pt idx="2784">
                  <c:v>12.961296463757792</c:v>
                </c:pt>
                <c:pt idx="2785">
                  <c:v>11.585086110292956</c:v>
                </c:pt>
                <c:pt idx="2786">
                  <c:v>11.585086110292956</c:v>
                </c:pt>
                <c:pt idx="2787">
                  <c:v>11.585086110292956</c:v>
                </c:pt>
                <c:pt idx="2788">
                  <c:v>12.961296463757792</c:v>
                </c:pt>
                <c:pt idx="2789">
                  <c:v>12.259152986268287</c:v>
                </c:pt>
                <c:pt idx="2790">
                  <c:v>12.259152986268287</c:v>
                </c:pt>
                <c:pt idx="2791">
                  <c:v>12.259152986268287</c:v>
                </c:pt>
                <c:pt idx="2792">
                  <c:v>12.961296463757792</c:v>
                </c:pt>
                <c:pt idx="2793">
                  <c:v>11.585086110292956</c:v>
                </c:pt>
                <c:pt idx="2794">
                  <c:v>12.259152986268287</c:v>
                </c:pt>
                <c:pt idx="2795">
                  <c:v>12.961296463757792</c:v>
                </c:pt>
                <c:pt idx="2796">
                  <c:v>11.585086110292956</c:v>
                </c:pt>
                <c:pt idx="2797">
                  <c:v>12.259152986268287</c:v>
                </c:pt>
                <c:pt idx="2798">
                  <c:v>12.259152986268287</c:v>
                </c:pt>
                <c:pt idx="2799">
                  <c:v>12.961296463757792</c:v>
                </c:pt>
                <c:pt idx="2800">
                  <c:v>13.692236054542748</c:v>
                </c:pt>
                <c:pt idx="2801">
                  <c:v>15.243417863984126</c:v>
                </c:pt>
                <c:pt idx="2802">
                  <c:v>13.692236054542748</c:v>
                </c:pt>
                <c:pt idx="2803">
                  <c:v>22.748852928791191</c:v>
                </c:pt>
                <c:pt idx="2804">
                  <c:v>26.155326832758512</c:v>
                </c:pt>
                <c:pt idx="2805">
                  <c:v>28.623034941882036</c:v>
                </c:pt>
                <c:pt idx="2806">
                  <c:v>22.748852928791191</c:v>
                </c:pt>
                <c:pt idx="2807">
                  <c:v>29.918381104648358</c:v>
                </c:pt>
                <c:pt idx="2808">
                  <c:v>27.368960720164406</c:v>
                </c:pt>
                <c:pt idx="2809">
                  <c:v>23.846087545565705</c:v>
                </c:pt>
                <c:pt idx="2810">
                  <c:v>26.155326832758512</c:v>
                </c:pt>
                <c:pt idx="2811">
                  <c:v>22.748852928791191</c:v>
                </c:pt>
                <c:pt idx="2812">
                  <c:v>20.665132132132609</c:v>
                </c:pt>
                <c:pt idx="2813">
                  <c:v>21.688800270037017</c:v>
                </c:pt>
                <c:pt idx="2814">
                  <c:v>18.723794311806625</c:v>
                </c:pt>
                <c:pt idx="2815">
                  <c:v>18.723794311806625</c:v>
                </c:pt>
                <c:pt idx="2816">
                  <c:v>19.677058000104321</c:v>
                </c:pt>
                <c:pt idx="2817">
                  <c:v>18.723794311806625</c:v>
                </c:pt>
                <c:pt idx="2818">
                  <c:v>16.0651352389945</c:v>
                </c:pt>
                <c:pt idx="2819">
                  <c:v>16.918598969599898</c:v>
                </c:pt>
                <c:pt idx="2820">
                  <c:v>15.243417863984126</c:v>
                </c:pt>
                <c:pt idx="2821">
                  <c:v>16.918598969599898</c:v>
                </c:pt>
                <c:pt idx="2822">
                  <c:v>14.452698525828485</c:v>
                </c:pt>
                <c:pt idx="2823">
                  <c:v>16.918598969599898</c:v>
                </c:pt>
                <c:pt idx="2824">
                  <c:v>16.0651352389945</c:v>
                </c:pt>
                <c:pt idx="2825">
                  <c:v>18.723794311806625</c:v>
                </c:pt>
                <c:pt idx="2826">
                  <c:v>37.043768189617921</c:v>
                </c:pt>
                <c:pt idx="2827">
                  <c:v>65.831973921284842</c:v>
                </c:pt>
                <c:pt idx="2828">
                  <c:v>65.831973921284842</c:v>
                </c:pt>
                <c:pt idx="2829">
                  <c:v>48.993584075909546</c:v>
                </c:pt>
                <c:pt idx="2830">
                  <c:v>61.280006777961567</c:v>
                </c:pt>
                <c:pt idx="2831">
                  <c:v>48.993584075909546</c:v>
                </c:pt>
                <c:pt idx="2832">
                  <c:v>41.868947891504092</c:v>
                </c:pt>
                <c:pt idx="2833">
                  <c:v>37.043768189617921</c:v>
                </c:pt>
                <c:pt idx="2834">
                  <c:v>35.529352948325283</c:v>
                </c:pt>
                <c:pt idx="2835">
                  <c:v>32.636249398205287</c:v>
                </c:pt>
                <c:pt idx="2836">
                  <c:v>31.255837564231324</c:v>
                </c:pt>
                <c:pt idx="2837">
                  <c:v>26.155326832758512</c:v>
                </c:pt>
                <c:pt idx="2838">
                  <c:v>26.155326832758512</c:v>
                </c:pt>
                <c:pt idx="2839">
                  <c:v>26.155326832758512</c:v>
                </c:pt>
                <c:pt idx="2840">
                  <c:v>24.981308449628163</c:v>
                </c:pt>
                <c:pt idx="2841">
                  <c:v>24.981308449628163</c:v>
                </c:pt>
                <c:pt idx="2842">
                  <c:v>24.981308449628163</c:v>
                </c:pt>
                <c:pt idx="2843">
                  <c:v>23.846087545565705</c:v>
                </c:pt>
                <c:pt idx="2844">
                  <c:v>23.846087545565705</c:v>
                </c:pt>
                <c:pt idx="2845">
                  <c:v>23.846087545565705</c:v>
                </c:pt>
                <c:pt idx="2846">
                  <c:v>19.677058000104321</c:v>
                </c:pt>
                <c:pt idx="2847">
                  <c:v>20.665132132132609</c:v>
                </c:pt>
                <c:pt idx="2848">
                  <c:v>19.677058000104321</c:v>
                </c:pt>
                <c:pt idx="2849">
                  <c:v>16.918598969599898</c:v>
                </c:pt>
                <c:pt idx="2850">
                  <c:v>16.918598969599898</c:v>
                </c:pt>
                <c:pt idx="2851">
                  <c:v>18.723794311806625</c:v>
                </c:pt>
                <c:pt idx="2852">
                  <c:v>16.918598969599898</c:v>
                </c:pt>
                <c:pt idx="2853">
                  <c:v>17.804564489100954</c:v>
                </c:pt>
                <c:pt idx="2854">
                  <c:v>18.723794311806625</c:v>
                </c:pt>
                <c:pt idx="2855">
                  <c:v>14.452698525828485</c:v>
                </c:pt>
                <c:pt idx="2856">
                  <c:v>16.0651352389945</c:v>
                </c:pt>
                <c:pt idx="2857">
                  <c:v>14.452698525828485</c:v>
                </c:pt>
                <c:pt idx="2858">
                  <c:v>15.243417863984126</c:v>
                </c:pt>
                <c:pt idx="2859">
                  <c:v>16.0651352389945</c:v>
                </c:pt>
                <c:pt idx="2860">
                  <c:v>15.243417863984126</c:v>
                </c:pt>
                <c:pt idx="2861">
                  <c:v>16.0651352389945</c:v>
                </c:pt>
                <c:pt idx="2862">
                  <c:v>14.452698525828485</c:v>
                </c:pt>
                <c:pt idx="2863">
                  <c:v>13.692236054542748</c:v>
                </c:pt>
                <c:pt idx="2864">
                  <c:v>14.452698525828485</c:v>
                </c:pt>
                <c:pt idx="2865">
                  <c:v>14.452698525828485</c:v>
                </c:pt>
                <c:pt idx="2866">
                  <c:v>16.0651352389945</c:v>
                </c:pt>
                <c:pt idx="2867">
                  <c:v>14.452698525828485</c:v>
                </c:pt>
                <c:pt idx="2868">
                  <c:v>12.961296463757792</c:v>
                </c:pt>
                <c:pt idx="2869">
                  <c:v>13.692236054542748</c:v>
                </c:pt>
                <c:pt idx="2870">
                  <c:v>16.0651352389945</c:v>
                </c:pt>
                <c:pt idx="2871">
                  <c:v>12.961296463757792</c:v>
                </c:pt>
                <c:pt idx="2872">
                  <c:v>14.452698525828485</c:v>
                </c:pt>
                <c:pt idx="2873">
                  <c:v>15.243417863984126</c:v>
                </c:pt>
                <c:pt idx="2874">
                  <c:v>12.259152986268287</c:v>
                </c:pt>
                <c:pt idx="2875">
                  <c:v>12.259152986268287</c:v>
                </c:pt>
                <c:pt idx="2876">
                  <c:v>14.452698525828485</c:v>
                </c:pt>
                <c:pt idx="2877">
                  <c:v>11.585086110292956</c:v>
                </c:pt>
                <c:pt idx="2878">
                  <c:v>11.585086110292956</c:v>
                </c:pt>
                <c:pt idx="2879">
                  <c:v>11.585086110292956</c:v>
                </c:pt>
                <c:pt idx="2880">
                  <c:v>12.961296463757792</c:v>
                </c:pt>
                <c:pt idx="2881">
                  <c:v>12.961296463757792</c:v>
                </c:pt>
                <c:pt idx="2882">
                  <c:v>12.259152986268287</c:v>
                </c:pt>
                <c:pt idx="2883">
                  <c:v>12.259152986268287</c:v>
                </c:pt>
                <c:pt idx="2884">
                  <c:v>13.692236054542748</c:v>
                </c:pt>
                <c:pt idx="2885">
                  <c:v>11.585086110292956</c:v>
                </c:pt>
                <c:pt idx="2886">
                  <c:v>12.259152986268287</c:v>
                </c:pt>
                <c:pt idx="2887">
                  <c:v>10.93838361647218</c:v>
                </c:pt>
                <c:pt idx="2888">
                  <c:v>11.585086110292956</c:v>
                </c:pt>
                <c:pt idx="2889">
                  <c:v>13.692236054542748</c:v>
                </c:pt>
                <c:pt idx="2890">
                  <c:v>13.692236054542748</c:v>
                </c:pt>
                <c:pt idx="2891">
                  <c:v>11.585086110292956</c:v>
                </c:pt>
                <c:pt idx="2892">
                  <c:v>11.585086110292956</c:v>
                </c:pt>
                <c:pt idx="2893">
                  <c:v>11.585086110292956</c:v>
                </c:pt>
                <c:pt idx="2894">
                  <c:v>12.259152986268287</c:v>
                </c:pt>
                <c:pt idx="2895">
                  <c:v>12.259152986268287</c:v>
                </c:pt>
                <c:pt idx="2896">
                  <c:v>14.452698525828485</c:v>
                </c:pt>
                <c:pt idx="2897">
                  <c:v>12.259152986268287</c:v>
                </c:pt>
                <c:pt idx="2898">
                  <c:v>19.677058000104321</c:v>
                </c:pt>
                <c:pt idx="2899">
                  <c:v>18.723794311806625</c:v>
                </c:pt>
                <c:pt idx="2900">
                  <c:v>16.0651352389945</c:v>
                </c:pt>
                <c:pt idx="2901">
                  <c:v>15.243417863984126</c:v>
                </c:pt>
                <c:pt idx="2902">
                  <c:v>14.452698525828485</c:v>
                </c:pt>
                <c:pt idx="2903">
                  <c:v>16.918598969599898</c:v>
                </c:pt>
                <c:pt idx="2904">
                  <c:v>16.0651352389945</c:v>
                </c:pt>
                <c:pt idx="2905">
                  <c:v>15.243417863984126</c:v>
                </c:pt>
                <c:pt idx="2906">
                  <c:v>12.961296463757792</c:v>
                </c:pt>
                <c:pt idx="2907">
                  <c:v>13.141303460201271</c:v>
                </c:pt>
                <c:pt idx="2908">
                  <c:v>13.323121491658544</c:v>
                </c:pt>
                <c:pt idx="2909">
                  <c:v>13.506761899794208</c:v>
                </c:pt>
                <c:pt idx="2910">
                  <c:v>13.692236054542748</c:v>
                </c:pt>
                <c:pt idx="2911">
                  <c:v>13.692236054542748</c:v>
                </c:pt>
                <c:pt idx="2912">
                  <c:v>13.692236054542748</c:v>
                </c:pt>
                <c:pt idx="2913">
                  <c:v>12.259152986268287</c:v>
                </c:pt>
                <c:pt idx="2914">
                  <c:v>15.243417863984126</c:v>
                </c:pt>
                <c:pt idx="2915">
                  <c:v>14.452698525828485</c:v>
                </c:pt>
                <c:pt idx="2916">
                  <c:v>12.961296463757792</c:v>
                </c:pt>
                <c:pt idx="2917">
                  <c:v>14.452698525828485</c:v>
                </c:pt>
                <c:pt idx="2918">
                  <c:v>13.692236054542748</c:v>
                </c:pt>
                <c:pt idx="2919">
                  <c:v>12.259152986268287</c:v>
                </c:pt>
                <c:pt idx="2920">
                  <c:v>12.259152986268287</c:v>
                </c:pt>
                <c:pt idx="2921">
                  <c:v>18.723794311806625</c:v>
                </c:pt>
                <c:pt idx="2922">
                  <c:v>19.677058000104321</c:v>
                </c:pt>
                <c:pt idx="2923">
                  <c:v>40.212684084658079</c:v>
                </c:pt>
                <c:pt idx="2924">
                  <c:v>29.918381104648358</c:v>
                </c:pt>
                <c:pt idx="2925">
                  <c:v>23.846087545565705</c:v>
                </c:pt>
                <c:pt idx="2926">
                  <c:v>24.981308449628163</c:v>
                </c:pt>
                <c:pt idx="2927">
                  <c:v>21.688800270037017</c:v>
                </c:pt>
                <c:pt idx="2928">
                  <c:v>19.677058000104321</c:v>
                </c:pt>
                <c:pt idx="2929">
                  <c:v>16.918598969599898</c:v>
                </c:pt>
                <c:pt idx="2930">
                  <c:v>16.0651352389945</c:v>
                </c:pt>
                <c:pt idx="2931">
                  <c:v>14.452698525828485</c:v>
                </c:pt>
                <c:pt idx="2932">
                  <c:v>16.918598969599898</c:v>
                </c:pt>
                <c:pt idx="2933">
                  <c:v>16.918598969599898</c:v>
                </c:pt>
                <c:pt idx="2934">
                  <c:v>15.243417863984126</c:v>
                </c:pt>
                <c:pt idx="2935">
                  <c:v>15.243417863984126</c:v>
                </c:pt>
                <c:pt idx="2936">
                  <c:v>14.452698525828485</c:v>
                </c:pt>
                <c:pt idx="2937">
                  <c:v>15.243417863984126</c:v>
                </c:pt>
                <c:pt idx="2938">
                  <c:v>16.918598969599898</c:v>
                </c:pt>
                <c:pt idx="2939">
                  <c:v>13.692236054542748</c:v>
                </c:pt>
                <c:pt idx="2940">
                  <c:v>15.243417863984126</c:v>
                </c:pt>
                <c:pt idx="2941">
                  <c:v>12.961296463757792</c:v>
                </c:pt>
                <c:pt idx="2942">
                  <c:v>12.961296463757792</c:v>
                </c:pt>
                <c:pt idx="2943">
                  <c:v>14.452698525828485</c:v>
                </c:pt>
                <c:pt idx="2944">
                  <c:v>12.961296463757792</c:v>
                </c:pt>
                <c:pt idx="2945">
                  <c:v>18.723794311806625</c:v>
                </c:pt>
                <c:pt idx="2946">
                  <c:v>18.723794311806625</c:v>
                </c:pt>
                <c:pt idx="2947">
                  <c:v>17.804564489100954</c:v>
                </c:pt>
                <c:pt idx="2948">
                  <c:v>19.677058000104321</c:v>
                </c:pt>
                <c:pt idx="2949">
                  <c:v>16.0651352389945</c:v>
                </c:pt>
                <c:pt idx="2950">
                  <c:v>15.243417863984126</c:v>
                </c:pt>
                <c:pt idx="2951">
                  <c:v>15.243417863984126</c:v>
                </c:pt>
                <c:pt idx="2952">
                  <c:v>16.0651352389945</c:v>
                </c:pt>
                <c:pt idx="2953">
                  <c:v>15.243417863984126</c:v>
                </c:pt>
                <c:pt idx="2954">
                  <c:v>15.243417863984126</c:v>
                </c:pt>
                <c:pt idx="2955">
                  <c:v>16.0651352389945</c:v>
                </c:pt>
                <c:pt idx="2956">
                  <c:v>14.452698525828485</c:v>
                </c:pt>
                <c:pt idx="2957">
                  <c:v>15.243417863984126</c:v>
                </c:pt>
                <c:pt idx="2958">
                  <c:v>12.961296463757792</c:v>
                </c:pt>
                <c:pt idx="2959">
                  <c:v>12.961296463757792</c:v>
                </c:pt>
                <c:pt idx="2960">
                  <c:v>14.452698525828485</c:v>
                </c:pt>
                <c:pt idx="2961">
                  <c:v>12.259152986268287</c:v>
                </c:pt>
                <c:pt idx="2962">
                  <c:v>13.692236054542748</c:v>
                </c:pt>
                <c:pt idx="2963">
                  <c:v>13.692236054542748</c:v>
                </c:pt>
                <c:pt idx="2964">
                  <c:v>12.259152986268287</c:v>
                </c:pt>
                <c:pt idx="2965">
                  <c:v>16.918598969599898</c:v>
                </c:pt>
                <c:pt idx="2966">
                  <c:v>13.692236054542748</c:v>
                </c:pt>
                <c:pt idx="2967">
                  <c:v>20.665132132132609</c:v>
                </c:pt>
                <c:pt idx="2968">
                  <c:v>14.452698525828485</c:v>
                </c:pt>
                <c:pt idx="2969">
                  <c:v>12.259152986268287</c:v>
                </c:pt>
                <c:pt idx="2970">
                  <c:v>16.0651352389945</c:v>
                </c:pt>
                <c:pt idx="2971">
                  <c:v>13.692236054542748</c:v>
                </c:pt>
                <c:pt idx="2972">
                  <c:v>16.0651352389945</c:v>
                </c:pt>
                <c:pt idx="2973">
                  <c:v>12.961296463757792</c:v>
                </c:pt>
                <c:pt idx="2974">
                  <c:v>13.692236054542748</c:v>
                </c:pt>
                <c:pt idx="2975">
                  <c:v>14.452698525828485</c:v>
                </c:pt>
                <c:pt idx="2976">
                  <c:v>13.692236054542748</c:v>
                </c:pt>
                <c:pt idx="2977">
                  <c:v>16.0651352389945</c:v>
                </c:pt>
                <c:pt idx="2978">
                  <c:v>13.692236054542748</c:v>
                </c:pt>
                <c:pt idx="2979">
                  <c:v>16.0651352389945</c:v>
                </c:pt>
                <c:pt idx="2980">
                  <c:v>13.692236054542748</c:v>
                </c:pt>
                <c:pt idx="2981">
                  <c:v>14.452698525828485</c:v>
                </c:pt>
                <c:pt idx="2982">
                  <c:v>15.243417863984126</c:v>
                </c:pt>
                <c:pt idx="2983">
                  <c:v>15.243417863984126</c:v>
                </c:pt>
                <c:pt idx="2984">
                  <c:v>14.452698525828485</c:v>
                </c:pt>
                <c:pt idx="2985">
                  <c:v>15.243417863984126</c:v>
                </c:pt>
                <c:pt idx="2986">
                  <c:v>12.259152986268287</c:v>
                </c:pt>
                <c:pt idx="2987">
                  <c:v>12.259152986268287</c:v>
                </c:pt>
                <c:pt idx="2988">
                  <c:v>13.692236054542748</c:v>
                </c:pt>
                <c:pt idx="2989">
                  <c:v>12.259152986268287</c:v>
                </c:pt>
                <c:pt idx="2990">
                  <c:v>17.804564489100954</c:v>
                </c:pt>
                <c:pt idx="2991">
                  <c:v>18.723794311806625</c:v>
                </c:pt>
                <c:pt idx="2992">
                  <c:v>18.723794311806625</c:v>
                </c:pt>
                <c:pt idx="2993">
                  <c:v>16.918598969599898</c:v>
                </c:pt>
                <c:pt idx="2994">
                  <c:v>16.918598969599898</c:v>
                </c:pt>
                <c:pt idx="2995">
                  <c:v>15.243417863984126</c:v>
                </c:pt>
                <c:pt idx="2996">
                  <c:v>13.692236054542748</c:v>
                </c:pt>
                <c:pt idx="2997">
                  <c:v>17.804564489100954</c:v>
                </c:pt>
                <c:pt idx="2998">
                  <c:v>22.748852928791191</c:v>
                </c:pt>
                <c:pt idx="2999">
                  <c:v>21.688800270037017</c:v>
                </c:pt>
                <c:pt idx="3000">
                  <c:v>19.677058000104321</c:v>
                </c:pt>
                <c:pt idx="3001">
                  <c:v>18.723794311806625</c:v>
                </c:pt>
                <c:pt idx="3002">
                  <c:v>16.918598969599898</c:v>
                </c:pt>
                <c:pt idx="3003">
                  <c:v>16.0651352389945</c:v>
                </c:pt>
                <c:pt idx="3004">
                  <c:v>15.243417863984126</c:v>
                </c:pt>
                <c:pt idx="3005">
                  <c:v>16.0651352389945</c:v>
                </c:pt>
                <c:pt idx="3006">
                  <c:v>14.452698525828485</c:v>
                </c:pt>
                <c:pt idx="3007">
                  <c:v>13.692236054542748</c:v>
                </c:pt>
                <c:pt idx="3008">
                  <c:v>15.243417863984126</c:v>
                </c:pt>
                <c:pt idx="3009">
                  <c:v>15.243417863984126</c:v>
                </c:pt>
                <c:pt idx="3010">
                  <c:v>15.243417863984126</c:v>
                </c:pt>
                <c:pt idx="3011">
                  <c:v>16.0651352389945</c:v>
                </c:pt>
                <c:pt idx="3012">
                  <c:v>13.692236054542748</c:v>
                </c:pt>
                <c:pt idx="3013">
                  <c:v>12.961296463757792</c:v>
                </c:pt>
                <c:pt idx="3014">
                  <c:v>28.623034941882036</c:v>
                </c:pt>
                <c:pt idx="3015">
                  <c:v>23.846087545565705</c:v>
                </c:pt>
                <c:pt idx="3016">
                  <c:v>23.846087545565705</c:v>
                </c:pt>
                <c:pt idx="3017">
                  <c:v>23.846087545565705</c:v>
                </c:pt>
                <c:pt idx="3018">
                  <c:v>21.688800270037017</c:v>
                </c:pt>
                <c:pt idx="3019">
                  <c:v>26.155326832758512</c:v>
                </c:pt>
                <c:pt idx="3020">
                  <c:v>22.748852928791191</c:v>
                </c:pt>
                <c:pt idx="3021">
                  <c:v>17.804564489100954</c:v>
                </c:pt>
                <c:pt idx="3022">
                  <c:v>16.918598969599898</c:v>
                </c:pt>
                <c:pt idx="3023">
                  <c:v>16.918598969599898</c:v>
                </c:pt>
                <c:pt idx="3024">
                  <c:v>18.723794311806625</c:v>
                </c:pt>
                <c:pt idx="3025">
                  <c:v>17.804564489100954</c:v>
                </c:pt>
                <c:pt idx="3026">
                  <c:v>15.243417863984126</c:v>
                </c:pt>
                <c:pt idx="3027">
                  <c:v>14.452698525828485</c:v>
                </c:pt>
                <c:pt idx="3028">
                  <c:v>14.452698525828485</c:v>
                </c:pt>
                <c:pt idx="3029">
                  <c:v>15.243417863984126</c:v>
                </c:pt>
                <c:pt idx="3030">
                  <c:v>13.692236054542748</c:v>
                </c:pt>
                <c:pt idx="3031">
                  <c:v>12.961296463757792</c:v>
                </c:pt>
                <c:pt idx="3032">
                  <c:v>12.961296463757792</c:v>
                </c:pt>
                <c:pt idx="3033">
                  <c:v>12.961296463757792</c:v>
                </c:pt>
                <c:pt idx="3034">
                  <c:v>15.243417863984126</c:v>
                </c:pt>
                <c:pt idx="3035">
                  <c:v>14.452698525828485</c:v>
                </c:pt>
                <c:pt idx="3036">
                  <c:v>13.692236054542748</c:v>
                </c:pt>
                <c:pt idx="3037">
                  <c:v>13.692236054542748</c:v>
                </c:pt>
                <c:pt idx="3038">
                  <c:v>12.961296463757792</c:v>
                </c:pt>
                <c:pt idx="3039">
                  <c:v>13.692236054542748</c:v>
                </c:pt>
                <c:pt idx="3040">
                  <c:v>12.961296463757792</c:v>
                </c:pt>
                <c:pt idx="3041">
                  <c:v>12.259152986268287</c:v>
                </c:pt>
                <c:pt idx="3042">
                  <c:v>11.585086110292956</c:v>
                </c:pt>
                <c:pt idx="3043">
                  <c:v>14.452698525828485</c:v>
                </c:pt>
                <c:pt idx="3044">
                  <c:v>12.259152986268287</c:v>
                </c:pt>
                <c:pt idx="3045">
                  <c:v>12.259152986268287</c:v>
                </c:pt>
                <c:pt idx="3046">
                  <c:v>12.259152986268287</c:v>
                </c:pt>
                <c:pt idx="3047">
                  <c:v>12.259152986268287</c:v>
                </c:pt>
                <c:pt idx="3048">
                  <c:v>11.585086110292956</c:v>
                </c:pt>
                <c:pt idx="3049">
                  <c:v>12.961296463757792</c:v>
                </c:pt>
                <c:pt idx="3050">
                  <c:v>12.961296463757792</c:v>
                </c:pt>
                <c:pt idx="3051">
                  <c:v>10.93838361647218</c:v>
                </c:pt>
                <c:pt idx="3052">
                  <c:v>12.961296463757792</c:v>
                </c:pt>
                <c:pt idx="3053">
                  <c:v>12.259152986268287</c:v>
                </c:pt>
                <c:pt idx="3054">
                  <c:v>12.961296463757792</c:v>
                </c:pt>
                <c:pt idx="3055">
                  <c:v>10.93838361647218</c:v>
                </c:pt>
                <c:pt idx="3056">
                  <c:v>11.585086110292956</c:v>
                </c:pt>
                <c:pt idx="3057">
                  <c:v>10.93838361647218</c:v>
                </c:pt>
                <c:pt idx="3058">
                  <c:v>11.585086110292956</c:v>
                </c:pt>
                <c:pt idx="3059">
                  <c:v>10.93838361647218</c:v>
                </c:pt>
                <c:pt idx="3060">
                  <c:v>12.259152986268287</c:v>
                </c:pt>
                <c:pt idx="3061">
                  <c:v>11.585086110292956</c:v>
                </c:pt>
                <c:pt idx="3062">
                  <c:v>12.961296463757792</c:v>
                </c:pt>
                <c:pt idx="3063">
                  <c:v>10.318340615629644</c:v>
                </c:pt>
                <c:pt idx="3064">
                  <c:v>10.93838361647218</c:v>
                </c:pt>
                <c:pt idx="3065">
                  <c:v>12.259152986268287</c:v>
                </c:pt>
                <c:pt idx="3066">
                  <c:v>12.961296463757792</c:v>
                </c:pt>
                <c:pt idx="3067">
                  <c:v>15.243417863984126</c:v>
                </c:pt>
                <c:pt idx="3068">
                  <c:v>14.452698525828485</c:v>
                </c:pt>
                <c:pt idx="3069">
                  <c:v>12.961296463757792</c:v>
                </c:pt>
                <c:pt idx="3070">
                  <c:v>14.452698525828485</c:v>
                </c:pt>
                <c:pt idx="3071">
                  <c:v>13.692236054542748</c:v>
                </c:pt>
                <c:pt idx="3072">
                  <c:v>14.452698525828485</c:v>
                </c:pt>
                <c:pt idx="3073">
                  <c:v>12.259152986268287</c:v>
                </c:pt>
                <c:pt idx="3074">
                  <c:v>12.961296463757792</c:v>
                </c:pt>
                <c:pt idx="3075">
                  <c:v>14.452698525828485</c:v>
                </c:pt>
                <c:pt idx="3076">
                  <c:v>12.259152986268287</c:v>
                </c:pt>
                <c:pt idx="3077">
                  <c:v>12.259152986268287</c:v>
                </c:pt>
                <c:pt idx="3078">
                  <c:v>12.961296463757792</c:v>
                </c:pt>
                <c:pt idx="3079">
                  <c:v>13.692236054542748</c:v>
                </c:pt>
                <c:pt idx="3080">
                  <c:v>10.93838361647218</c:v>
                </c:pt>
                <c:pt idx="3081">
                  <c:v>10.93838361647218</c:v>
                </c:pt>
                <c:pt idx="3082">
                  <c:v>12.961296463757792</c:v>
                </c:pt>
                <c:pt idx="3083">
                  <c:v>12.961296463757792</c:v>
                </c:pt>
                <c:pt idx="3084">
                  <c:v>12.961296463757792</c:v>
                </c:pt>
                <c:pt idx="3085">
                  <c:v>11.585086110292956</c:v>
                </c:pt>
                <c:pt idx="3086">
                  <c:v>13.692236054542748</c:v>
                </c:pt>
                <c:pt idx="3087">
                  <c:v>16.0651352389945</c:v>
                </c:pt>
                <c:pt idx="3088">
                  <c:v>17.804564489100954</c:v>
                </c:pt>
                <c:pt idx="3089">
                  <c:v>23.846087545565705</c:v>
                </c:pt>
                <c:pt idx="3090">
                  <c:v>26.155326832758512</c:v>
                </c:pt>
                <c:pt idx="3091">
                  <c:v>29.918381104648358</c:v>
                </c:pt>
                <c:pt idx="3092">
                  <c:v>27.368960720164406</c:v>
                </c:pt>
                <c:pt idx="3093">
                  <c:v>24.981308449628163</c:v>
                </c:pt>
                <c:pt idx="3094">
                  <c:v>21.688800270037017</c:v>
                </c:pt>
                <c:pt idx="3095">
                  <c:v>20.976279301339449</c:v>
                </c:pt>
                <c:pt idx="3096">
                  <c:v>20.280934263232044</c:v>
                </c:pt>
                <c:pt idx="3097">
                  <c:v>19.602504090430237</c:v>
                </c:pt>
                <c:pt idx="3098">
                  <c:v>18.940729317573428</c:v>
                </c:pt>
                <c:pt idx="3099">
                  <c:v>18.295352084204332</c:v>
                </c:pt>
                <c:pt idx="3100">
                  <c:v>17.666116139809667</c:v>
                </c:pt>
                <c:pt idx="3101">
                  <c:v>17.052766848925202</c:v>
                </c:pt>
                <c:pt idx="3102">
                  <c:v>16.455051196305782</c:v>
                </c:pt>
                <c:pt idx="3103">
                  <c:v>15.872717792162014</c:v>
                </c:pt>
                <c:pt idx="3104">
                  <c:v>15.305516877465042</c:v>
                </c:pt>
                <c:pt idx="3105">
                  <c:v>14.753200329321286</c:v>
                </c:pt>
                <c:pt idx="3106">
                  <c:v>14.215521666418081</c:v>
                </c:pt>
                <c:pt idx="3107">
                  <c:v>13.692236054542748</c:v>
                </c:pt>
                <c:pt idx="3108">
                  <c:v>13.692236054542748</c:v>
                </c:pt>
                <c:pt idx="3109">
                  <c:v>13.692236054542748</c:v>
                </c:pt>
                <c:pt idx="3110">
                  <c:v>15.243417863984126</c:v>
                </c:pt>
                <c:pt idx="3111">
                  <c:v>12.961296463757792</c:v>
                </c:pt>
                <c:pt idx="3112">
                  <c:v>11.585086110292956</c:v>
                </c:pt>
                <c:pt idx="3113">
                  <c:v>14.452698525828485</c:v>
                </c:pt>
                <c:pt idx="3114">
                  <c:v>13.692236054542748</c:v>
                </c:pt>
                <c:pt idx="3115">
                  <c:v>14.452698525828485</c:v>
                </c:pt>
                <c:pt idx="3116">
                  <c:v>11.585086110292956</c:v>
                </c:pt>
                <c:pt idx="3117">
                  <c:v>12.259152986268287</c:v>
                </c:pt>
                <c:pt idx="3118">
                  <c:v>11.585086110292956</c:v>
                </c:pt>
                <c:pt idx="3119">
                  <c:v>10.93838361647218</c:v>
                </c:pt>
                <c:pt idx="3120">
                  <c:v>12.259152986268287</c:v>
                </c:pt>
                <c:pt idx="3121">
                  <c:v>11.585086110292956</c:v>
                </c:pt>
                <c:pt idx="3122">
                  <c:v>11.585086110292956</c:v>
                </c:pt>
                <c:pt idx="3123">
                  <c:v>12.259152986268287</c:v>
                </c:pt>
                <c:pt idx="3124">
                  <c:v>13.692236054542748</c:v>
                </c:pt>
                <c:pt idx="3125">
                  <c:v>11.585086110292956</c:v>
                </c:pt>
                <c:pt idx="3126">
                  <c:v>12.259152986268287</c:v>
                </c:pt>
                <c:pt idx="3127">
                  <c:v>11.585086110292956</c:v>
                </c:pt>
                <c:pt idx="3128">
                  <c:v>19.677058000104321</c:v>
                </c:pt>
                <c:pt idx="3129">
                  <c:v>12.259152986268287</c:v>
                </c:pt>
                <c:pt idx="3130">
                  <c:v>10.93838361647218</c:v>
                </c:pt>
                <c:pt idx="3131">
                  <c:v>13.692236054542748</c:v>
                </c:pt>
                <c:pt idx="3132">
                  <c:v>13.692236054542748</c:v>
                </c:pt>
                <c:pt idx="3133">
                  <c:v>12.259152986268287</c:v>
                </c:pt>
                <c:pt idx="3134">
                  <c:v>12.259152986268287</c:v>
                </c:pt>
                <c:pt idx="3135">
                  <c:v>10.93838361647218</c:v>
                </c:pt>
                <c:pt idx="3136">
                  <c:v>12.961296463757792</c:v>
                </c:pt>
                <c:pt idx="3137">
                  <c:v>12.259152986268287</c:v>
                </c:pt>
                <c:pt idx="3138">
                  <c:v>10.318340615629644</c:v>
                </c:pt>
                <c:pt idx="3139">
                  <c:v>10.318340615629644</c:v>
                </c:pt>
                <c:pt idx="3140">
                  <c:v>10.93838361647218</c:v>
                </c:pt>
                <c:pt idx="3141">
                  <c:v>10.93838361647218</c:v>
                </c:pt>
                <c:pt idx="3142">
                  <c:v>9.7242595873261575</c:v>
                </c:pt>
                <c:pt idx="3143">
                  <c:v>12.259152986268287</c:v>
                </c:pt>
                <c:pt idx="3144">
                  <c:v>10.93838361647218</c:v>
                </c:pt>
                <c:pt idx="3145">
                  <c:v>11.585086110292956</c:v>
                </c:pt>
                <c:pt idx="3146">
                  <c:v>10.318340615629644</c:v>
                </c:pt>
                <c:pt idx="3147">
                  <c:v>10.318340615629644</c:v>
                </c:pt>
                <c:pt idx="3148">
                  <c:v>12.259152986268287</c:v>
                </c:pt>
                <c:pt idx="3149">
                  <c:v>12.259152986268287</c:v>
                </c:pt>
                <c:pt idx="3150">
                  <c:v>10.93838361647218</c:v>
                </c:pt>
                <c:pt idx="3151">
                  <c:v>10.93838361647218</c:v>
                </c:pt>
                <c:pt idx="3152">
                  <c:v>12.259152986268287</c:v>
                </c:pt>
                <c:pt idx="3153">
                  <c:v>11.585086110292956</c:v>
                </c:pt>
                <c:pt idx="3154">
                  <c:v>10.93838361647218</c:v>
                </c:pt>
                <c:pt idx="3155">
                  <c:v>9.7242595873261575</c:v>
                </c:pt>
                <c:pt idx="3156">
                  <c:v>10.318340615629644</c:v>
                </c:pt>
                <c:pt idx="3157">
                  <c:v>12.259152986268287</c:v>
                </c:pt>
                <c:pt idx="3158">
                  <c:v>10.318340615629644</c:v>
                </c:pt>
                <c:pt idx="3159">
                  <c:v>10.318340615629644</c:v>
                </c:pt>
                <c:pt idx="3160">
                  <c:v>11.585086110292956</c:v>
                </c:pt>
                <c:pt idx="3161">
                  <c:v>9.7242595873261575</c:v>
                </c:pt>
                <c:pt idx="3162">
                  <c:v>12.259152986268287</c:v>
                </c:pt>
                <c:pt idx="3163">
                  <c:v>11.585086110292956</c:v>
                </c:pt>
                <c:pt idx="3164">
                  <c:v>11.585086110292956</c:v>
                </c:pt>
                <c:pt idx="3165">
                  <c:v>9.7242595873261575</c:v>
                </c:pt>
                <c:pt idx="3166">
                  <c:v>10.318340615629644</c:v>
                </c:pt>
                <c:pt idx="3167">
                  <c:v>10.01809816102576</c:v>
                </c:pt>
                <c:pt idx="3168">
                  <c:v>9.7242595873261575</c:v>
                </c:pt>
                <c:pt idx="3169">
                  <c:v>10.93838361647218</c:v>
                </c:pt>
                <c:pt idx="3170">
                  <c:v>10.318340615629644</c:v>
                </c:pt>
                <c:pt idx="3171">
                  <c:v>10.318340615629644</c:v>
                </c:pt>
                <c:pt idx="3172">
                  <c:v>10.93838361647218</c:v>
                </c:pt>
                <c:pt idx="3173">
                  <c:v>9.7242595873261575</c:v>
                </c:pt>
                <c:pt idx="3174">
                  <c:v>10.318340615629644</c:v>
                </c:pt>
                <c:pt idx="3175">
                  <c:v>11.585086110292956</c:v>
                </c:pt>
                <c:pt idx="3176">
                  <c:v>11.585086110292956</c:v>
                </c:pt>
                <c:pt idx="3177">
                  <c:v>10.93838361647218</c:v>
                </c:pt>
                <c:pt idx="3178">
                  <c:v>10.318340615629644</c:v>
                </c:pt>
                <c:pt idx="3179">
                  <c:v>12.259152986268287</c:v>
                </c:pt>
                <c:pt idx="3180">
                  <c:v>9.1554504192349686</c:v>
                </c:pt>
                <c:pt idx="3181">
                  <c:v>10.318340615629644</c:v>
                </c:pt>
                <c:pt idx="3182">
                  <c:v>10.93838361647218</c:v>
                </c:pt>
                <c:pt idx="3183">
                  <c:v>11.585086110292956</c:v>
                </c:pt>
                <c:pt idx="3184">
                  <c:v>11.585086110292956</c:v>
                </c:pt>
                <c:pt idx="3185">
                  <c:v>10.93838361647218</c:v>
                </c:pt>
                <c:pt idx="3186">
                  <c:v>13.692236054542748</c:v>
                </c:pt>
                <c:pt idx="3187">
                  <c:v>14.452698525828485</c:v>
                </c:pt>
                <c:pt idx="3188">
                  <c:v>16.0651352389945</c:v>
                </c:pt>
                <c:pt idx="3189">
                  <c:v>14.452698525828485</c:v>
                </c:pt>
                <c:pt idx="3190">
                  <c:v>16.918598969599898</c:v>
                </c:pt>
                <c:pt idx="3191">
                  <c:v>13.692236054542748</c:v>
                </c:pt>
                <c:pt idx="3192">
                  <c:v>14.068731224754099</c:v>
                </c:pt>
                <c:pt idx="3193">
                  <c:v>14.452698525828485</c:v>
                </c:pt>
                <c:pt idx="3194">
                  <c:v>13.692236054542748</c:v>
                </c:pt>
                <c:pt idx="3195">
                  <c:v>14.452698525828485</c:v>
                </c:pt>
                <c:pt idx="3196">
                  <c:v>14.452698525828485</c:v>
                </c:pt>
                <c:pt idx="3197">
                  <c:v>13.692236054542748</c:v>
                </c:pt>
                <c:pt idx="3198">
                  <c:v>12.259152986268287</c:v>
                </c:pt>
                <c:pt idx="3199">
                  <c:v>13.692236054542748</c:v>
                </c:pt>
                <c:pt idx="3200">
                  <c:v>12.259152986268287</c:v>
                </c:pt>
                <c:pt idx="3201">
                  <c:v>10.93838361647218</c:v>
                </c:pt>
                <c:pt idx="3202">
                  <c:v>10.93838361647218</c:v>
                </c:pt>
                <c:pt idx="3203">
                  <c:v>11.585086110292956</c:v>
                </c:pt>
                <c:pt idx="3204">
                  <c:v>12.961296463757792</c:v>
                </c:pt>
                <c:pt idx="3205">
                  <c:v>12.259152986268287</c:v>
                </c:pt>
                <c:pt idx="3206">
                  <c:v>11.585086110292956</c:v>
                </c:pt>
                <c:pt idx="3207">
                  <c:v>12.961296463757792</c:v>
                </c:pt>
                <c:pt idx="3208">
                  <c:v>10.93838361647218</c:v>
                </c:pt>
                <c:pt idx="3209">
                  <c:v>11.585086110292956</c:v>
                </c:pt>
                <c:pt idx="3210">
                  <c:v>9.7242595873261575</c:v>
                </c:pt>
                <c:pt idx="3211">
                  <c:v>10.318340615629644</c:v>
                </c:pt>
                <c:pt idx="3212">
                  <c:v>12.259152986268287</c:v>
                </c:pt>
                <c:pt idx="3213">
                  <c:v>12.259152986268287</c:v>
                </c:pt>
                <c:pt idx="3214">
                  <c:v>12.961296463757792</c:v>
                </c:pt>
                <c:pt idx="3215">
                  <c:v>10.318340615629644</c:v>
                </c:pt>
                <c:pt idx="3216">
                  <c:v>10.318340615629644</c:v>
                </c:pt>
                <c:pt idx="3217">
                  <c:v>10.93838361647218</c:v>
                </c:pt>
                <c:pt idx="3218">
                  <c:v>10.318340615629644</c:v>
                </c:pt>
                <c:pt idx="3219">
                  <c:v>9.7242595873261575</c:v>
                </c:pt>
                <c:pt idx="3220">
                  <c:v>10.318340615629644</c:v>
                </c:pt>
                <c:pt idx="3221">
                  <c:v>11.585086110292956</c:v>
                </c:pt>
                <c:pt idx="3222">
                  <c:v>12.259152986268287</c:v>
                </c:pt>
                <c:pt idx="3223">
                  <c:v>12.259152986268287</c:v>
                </c:pt>
                <c:pt idx="3224">
                  <c:v>10.318340615629644</c:v>
                </c:pt>
                <c:pt idx="3225">
                  <c:v>10.318340615629644</c:v>
                </c:pt>
                <c:pt idx="3226">
                  <c:v>10.318340615629644</c:v>
                </c:pt>
                <c:pt idx="3227">
                  <c:v>9.7242595873261575</c:v>
                </c:pt>
                <c:pt idx="3228">
                  <c:v>10.93838361647218</c:v>
                </c:pt>
                <c:pt idx="3229">
                  <c:v>12.259152986268287</c:v>
                </c:pt>
                <c:pt idx="3230">
                  <c:v>12.259152986268287</c:v>
                </c:pt>
                <c:pt idx="3231">
                  <c:v>11.585086110292956</c:v>
                </c:pt>
                <c:pt idx="3232">
                  <c:v>11.585086110292956</c:v>
                </c:pt>
                <c:pt idx="3233">
                  <c:v>11.585086110292956</c:v>
                </c:pt>
                <c:pt idx="3234">
                  <c:v>11.585086110292956</c:v>
                </c:pt>
                <c:pt idx="3235">
                  <c:v>16.0651352389945</c:v>
                </c:pt>
                <c:pt idx="3236">
                  <c:v>35.529352948325283</c:v>
                </c:pt>
                <c:pt idx="3237">
                  <c:v>37.043768189617921</c:v>
                </c:pt>
                <c:pt idx="3238">
                  <c:v>41.868947891504092</c:v>
                </c:pt>
                <c:pt idx="3239">
                  <c:v>38.604585804070084</c:v>
                </c:pt>
                <c:pt idx="3240">
                  <c:v>47.135679067472864</c:v>
                </c:pt>
                <c:pt idx="3241">
                  <c:v>40.212684084658079</c:v>
                </c:pt>
                <c:pt idx="3242">
                  <c:v>61.280006777961567</c:v>
                </c:pt>
                <c:pt idx="3243">
                  <c:v>38.604585804070084</c:v>
                </c:pt>
                <c:pt idx="3244">
                  <c:v>37.043768189617921</c:v>
                </c:pt>
                <c:pt idx="3245">
                  <c:v>38.604585804070084</c:v>
                </c:pt>
                <c:pt idx="3246">
                  <c:v>35.529352948325283</c:v>
                </c:pt>
                <c:pt idx="3247">
                  <c:v>29.918381104648358</c:v>
                </c:pt>
                <c:pt idx="3248">
                  <c:v>27.368960720164406</c:v>
                </c:pt>
                <c:pt idx="3249">
                  <c:v>24.981308449628163</c:v>
                </c:pt>
                <c:pt idx="3250">
                  <c:v>27.368960720164406</c:v>
                </c:pt>
                <c:pt idx="3251">
                  <c:v>24.981308449628163</c:v>
                </c:pt>
                <c:pt idx="3252">
                  <c:v>26.155326832758512</c:v>
                </c:pt>
                <c:pt idx="3253">
                  <c:v>29.918381104648358</c:v>
                </c:pt>
                <c:pt idx="3254">
                  <c:v>34.060468379159161</c:v>
                </c:pt>
                <c:pt idx="3255">
                  <c:v>37.043768189617921</c:v>
                </c:pt>
                <c:pt idx="3256">
                  <c:v>37.043768189617921</c:v>
                </c:pt>
                <c:pt idx="3257">
                  <c:v>32.636249398205287</c:v>
                </c:pt>
                <c:pt idx="3258">
                  <c:v>37.043768189617921</c:v>
                </c:pt>
                <c:pt idx="3259">
                  <c:v>32.636249398205287</c:v>
                </c:pt>
                <c:pt idx="3260">
                  <c:v>31.255837564231324</c:v>
                </c:pt>
                <c:pt idx="3261">
                  <c:v>31.255837564231324</c:v>
                </c:pt>
                <c:pt idx="3262">
                  <c:v>29.918381104648358</c:v>
                </c:pt>
                <c:pt idx="3263">
                  <c:v>31.255837564231324</c:v>
                </c:pt>
                <c:pt idx="3264">
                  <c:v>32.636249398205287</c:v>
                </c:pt>
                <c:pt idx="3265">
                  <c:v>27.368960720164406</c:v>
                </c:pt>
                <c:pt idx="3266">
                  <c:v>28.623034941882036</c:v>
                </c:pt>
                <c:pt idx="3267">
                  <c:v>27.368960720164406</c:v>
                </c:pt>
                <c:pt idx="3268">
                  <c:v>24.981308449628163</c:v>
                </c:pt>
                <c:pt idx="3269">
                  <c:v>22.748852928791191</c:v>
                </c:pt>
                <c:pt idx="3270">
                  <c:v>23.846087545565705</c:v>
                </c:pt>
                <c:pt idx="3271">
                  <c:v>24.981308449628163</c:v>
                </c:pt>
                <c:pt idx="3272">
                  <c:v>23.846087545565705</c:v>
                </c:pt>
                <c:pt idx="3273">
                  <c:v>20.665132132132609</c:v>
                </c:pt>
                <c:pt idx="3274">
                  <c:v>19.677058000104321</c:v>
                </c:pt>
                <c:pt idx="3275">
                  <c:v>18.723794311806625</c:v>
                </c:pt>
                <c:pt idx="3276">
                  <c:v>22.748852928791191</c:v>
                </c:pt>
                <c:pt idx="3277">
                  <c:v>24.981308449628163</c:v>
                </c:pt>
                <c:pt idx="3278">
                  <c:v>34.060468379159161</c:v>
                </c:pt>
                <c:pt idx="3279">
                  <c:v>40.212684084658079</c:v>
                </c:pt>
                <c:pt idx="3280">
                  <c:v>35.529352948325283</c:v>
                </c:pt>
                <c:pt idx="3281">
                  <c:v>38.604585804070084</c:v>
                </c:pt>
                <c:pt idx="3282">
                  <c:v>35.529352948325283</c:v>
                </c:pt>
                <c:pt idx="3283">
                  <c:v>29.918381104648358</c:v>
                </c:pt>
                <c:pt idx="3284">
                  <c:v>31.255837564231324</c:v>
                </c:pt>
                <c:pt idx="3285">
                  <c:v>28.623034941882036</c:v>
                </c:pt>
                <c:pt idx="3286">
                  <c:v>31.255837564231324</c:v>
                </c:pt>
                <c:pt idx="3287">
                  <c:v>35.529352948325283</c:v>
                </c:pt>
                <c:pt idx="3288">
                  <c:v>32.636249398205287</c:v>
                </c:pt>
                <c:pt idx="3289">
                  <c:v>31.255837564231324</c:v>
                </c:pt>
                <c:pt idx="3290">
                  <c:v>27.368960720164406</c:v>
                </c:pt>
                <c:pt idx="3291">
                  <c:v>26.155326832758512</c:v>
                </c:pt>
                <c:pt idx="3292">
                  <c:v>28.623034941882036</c:v>
                </c:pt>
                <c:pt idx="3293">
                  <c:v>26.155326832758512</c:v>
                </c:pt>
                <c:pt idx="3294">
                  <c:v>24.981308449628163</c:v>
                </c:pt>
                <c:pt idx="3295">
                  <c:v>24.981308449628163</c:v>
                </c:pt>
                <c:pt idx="3296">
                  <c:v>23.846087545565705</c:v>
                </c:pt>
                <c:pt idx="3297">
                  <c:v>23.846087545565705</c:v>
                </c:pt>
                <c:pt idx="3298">
                  <c:v>24.981308449628163</c:v>
                </c:pt>
                <c:pt idx="3299">
                  <c:v>21.688800270037017</c:v>
                </c:pt>
                <c:pt idx="3300">
                  <c:v>21.688800270037017</c:v>
                </c:pt>
                <c:pt idx="3301">
                  <c:v>22.748852928791191</c:v>
                </c:pt>
                <c:pt idx="3302">
                  <c:v>20.665132132132609</c:v>
                </c:pt>
                <c:pt idx="3303">
                  <c:v>20.665132132132609</c:v>
                </c:pt>
                <c:pt idx="3304">
                  <c:v>17.804564489100954</c:v>
                </c:pt>
                <c:pt idx="3305">
                  <c:v>34.060468379159161</c:v>
                </c:pt>
                <c:pt idx="3306">
                  <c:v>28.623034941882036</c:v>
                </c:pt>
                <c:pt idx="3307">
                  <c:v>26.155326832758512</c:v>
                </c:pt>
                <c:pt idx="3308">
                  <c:v>31.255837564231324</c:v>
                </c:pt>
                <c:pt idx="3309">
                  <c:v>31.255837564231324</c:v>
                </c:pt>
                <c:pt idx="3310">
                  <c:v>28.623034941882036</c:v>
                </c:pt>
                <c:pt idx="3311">
                  <c:v>28.623034941882036</c:v>
                </c:pt>
                <c:pt idx="3312">
                  <c:v>26.155326832758512</c:v>
                </c:pt>
                <c:pt idx="3313">
                  <c:v>22.748852928791191</c:v>
                </c:pt>
                <c:pt idx="3314">
                  <c:v>24.981308449628163</c:v>
                </c:pt>
                <c:pt idx="3315">
                  <c:v>21.688800270037017</c:v>
                </c:pt>
                <c:pt idx="3316">
                  <c:v>23.846087545565705</c:v>
                </c:pt>
                <c:pt idx="3317">
                  <c:v>20.665132132132609</c:v>
                </c:pt>
                <c:pt idx="3318">
                  <c:v>19.677058000104321</c:v>
                </c:pt>
                <c:pt idx="3319">
                  <c:v>21.688800270037017</c:v>
                </c:pt>
                <c:pt idx="3320">
                  <c:v>20.665132132132609</c:v>
                </c:pt>
                <c:pt idx="3321">
                  <c:v>21.688800270037017</c:v>
                </c:pt>
                <c:pt idx="3322">
                  <c:v>20.665132132132609</c:v>
                </c:pt>
                <c:pt idx="3323">
                  <c:v>20.665132132132609</c:v>
                </c:pt>
                <c:pt idx="3324">
                  <c:v>18.723794311806625</c:v>
                </c:pt>
                <c:pt idx="3325">
                  <c:v>17.804564489100954</c:v>
                </c:pt>
                <c:pt idx="3326">
                  <c:v>18.723794311806625</c:v>
                </c:pt>
                <c:pt idx="3327">
                  <c:v>16.0651352389945</c:v>
                </c:pt>
                <c:pt idx="3328">
                  <c:v>17.804564489100954</c:v>
                </c:pt>
                <c:pt idx="3329">
                  <c:v>17.804564489100954</c:v>
                </c:pt>
                <c:pt idx="3330">
                  <c:v>17.804564489100954</c:v>
                </c:pt>
                <c:pt idx="3331">
                  <c:v>15.243417863984126</c:v>
                </c:pt>
                <c:pt idx="3332">
                  <c:v>17.804564489100954</c:v>
                </c:pt>
                <c:pt idx="3333">
                  <c:v>17.804564489100954</c:v>
                </c:pt>
                <c:pt idx="3334">
                  <c:v>17.804564489100954</c:v>
                </c:pt>
                <c:pt idx="3335">
                  <c:v>15.243417863984126</c:v>
                </c:pt>
                <c:pt idx="3336">
                  <c:v>17.804564489100954</c:v>
                </c:pt>
                <c:pt idx="3337">
                  <c:v>15.243417863984126</c:v>
                </c:pt>
                <c:pt idx="3338">
                  <c:v>14.452698525828485</c:v>
                </c:pt>
                <c:pt idx="3339">
                  <c:v>15.243417863984126</c:v>
                </c:pt>
                <c:pt idx="3340">
                  <c:v>14.452698525828485</c:v>
                </c:pt>
                <c:pt idx="3341">
                  <c:v>16.918598969599898</c:v>
                </c:pt>
                <c:pt idx="3342">
                  <c:v>13.692236054542748</c:v>
                </c:pt>
                <c:pt idx="3343">
                  <c:v>16.918598969599898</c:v>
                </c:pt>
                <c:pt idx="3344">
                  <c:v>14.452698525828485</c:v>
                </c:pt>
                <c:pt idx="3345">
                  <c:v>16.0651352389945</c:v>
                </c:pt>
                <c:pt idx="3346">
                  <c:v>14.452698525828485</c:v>
                </c:pt>
                <c:pt idx="3347">
                  <c:v>13.692236054542748</c:v>
                </c:pt>
                <c:pt idx="3348">
                  <c:v>15.243417863984126</c:v>
                </c:pt>
                <c:pt idx="3349">
                  <c:v>16.918598969599898</c:v>
                </c:pt>
                <c:pt idx="3350">
                  <c:v>13.692236054542748</c:v>
                </c:pt>
                <c:pt idx="3351">
                  <c:v>16.0651352389945</c:v>
                </c:pt>
                <c:pt idx="3352">
                  <c:v>14.452698525828485</c:v>
                </c:pt>
                <c:pt idx="3353">
                  <c:v>13.692236054542748</c:v>
                </c:pt>
                <c:pt idx="3354">
                  <c:v>14.452698525828485</c:v>
                </c:pt>
                <c:pt idx="3355">
                  <c:v>16.0651352389945</c:v>
                </c:pt>
                <c:pt idx="3356">
                  <c:v>16.0651352389945</c:v>
                </c:pt>
                <c:pt idx="3357">
                  <c:v>16.0651352389945</c:v>
                </c:pt>
                <c:pt idx="3358">
                  <c:v>15.243417863984126</c:v>
                </c:pt>
                <c:pt idx="3359">
                  <c:v>13.692236054542748</c:v>
                </c:pt>
                <c:pt idx="3360">
                  <c:v>16.0651352389945</c:v>
                </c:pt>
                <c:pt idx="3361">
                  <c:v>13.692236054542748</c:v>
                </c:pt>
                <c:pt idx="3362">
                  <c:v>12.961296463757792</c:v>
                </c:pt>
                <c:pt idx="3363">
                  <c:v>13.692236054542748</c:v>
                </c:pt>
                <c:pt idx="3364">
                  <c:v>12.961296463757792</c:v>
                </c:pt>
                <c:pt idx="3365">
                  <c:v>12.961296463757792</c:v>
                </c:pt>
                <c:pt idx="3366">
                  <c:v>12.961296463757792</c:v>
                </c:pt>
                <c:pt idx="3367">
                  <c:v>15.243417863984126</c:v>
                </c:pt>
                <c:pt idx="3368">
                  <c:v>12.961296463757792</c:v>
                </c:pt>
                <c:pt idx="3369">
                  <c:v>14.452698525828485</c:v>
                </c:pt>
                <c:pt idx="3370">
                  <c:v>14.452698525828485</c:v>
                </c:pt>
                <c:pt idx="3371">
                  <c:v>13.692236054542748</c:v>
                </c:pt>
                <c:pt idx="3372">
                  <c:v>14.452698525828485</c:v>
                </c:pt>
                <c:pt idx="3373">
                  <c:v>16.918598969599898</c:v>
                </c:pt>
                <c:pt idx="3374">
                  <c:v>17.804564489100954</c:v>
                </c:pt>
                <c:pt idx="3375">
                  <c:v>22.748852928791191</c:v>
                </c:pt>
                <c:pt idx="3376">
                  <c:v>28.623034941882036</c:v>
                </c:pt>
                <c:pt idx="3377">
                  <c:v>28.623034941882036</c:v>
                </c:pt>
                <c:pt idx="3378">
                  <c:v>31.255837564231324</c:v>
                </c:pt>
                <c:pt idx="3379">
                  <c:v>28.623034941882036</c:v>
                </c:pt>
                <c:pt idx="3380">
                  <c:v>29.918381104648358</c:v>
                </c:pt>
                <c:pt idx="3381">
                  <c:v>27.368960720164406</c:v>
                </c:pt>
                <c:pt idx="3382">
                  <c:v>27.368960720164406</c:v>
                </c:pt>
                <c:pt idx="3383">
                  <c:v>26.155326832758512</c:v>
                </c:pt>
                <c:pt idx="3384">
                  <c:v>24.981308449628163</c:v>
                </c:pt>
                <c:pt idx="3385">
                  <c:v>24.981308449628163</c:v>
                </c:pt>
                <c:pt idx="3386">
                  <c:v>21.688800270037017</c:v>
                </c:pt>
                <c:pt idx="3387">
                  <c:v>24.981308449628163</c:v>
                </c:pt>
                <c:pt idx="3388">
                  <c:v>22.748852928791191</c:v>
                </c:pt>
                <c:pt idx="3389">
                  <c:v>20.665132132132609</c:v>
                </c:pt>
                <c:pt idx="3390">
                  <c:v>22.748852928791191</c:v>
                </c:pt>
                <c:pt idx="3391">
                  <c:v>19.677058000104321</c:v>
                </c:pt>
                <c:pt idx="3392">
                  <c:v>21.688800270037017</c:v>
                </c:pt>
                <c:pt idx="3393">
                  <c:v>20.665132132132609</c:v>
                </c:pt>
                <c:pt idx="3394">
                  <c:v>17.804564489100954</c:v>
                </c:pt>
                <c:pt idx="3395">
                  <c:v>17.804564489100954</c:v>
                </c:pt>
                <c:pt idx="3396">
                  <c:v>17.804564489100954</c:v>
                </c:pt>
                <c:pt idx="3397">
                  <c:v>18.723794311806625</c:v>
                </c:pt>
                <c:pt idx="3398">
                  <c:v>19.677058000104321</c:v>
                </c:pt>
                <c:pt idx="3399">
                  <c:v>18.723794311806625</c:v>
                </c:pt>
                <c:pt idx="3400">
                  <c:v>16.0651352389945</c:v>
                </c:pt>
                <c:pt idx="3401">
                  <c:v>27.990890972315668</c:v>
                </c:pt>
                <c:pt idx="3402">
                  <c:v>45.329544213967331</c:v>
                </c:pt>
                <c:pt idx="3403">
                  <c:v>43.574268627446209</c:v>
                </c:pt>
                <c:pt idx="3404">
                  <c:v>40.212684084658079</c:v>
                </c:pt>
                <c:pt idx="3405">
                  <c:v>34.060468379159161</c:v>
                </c:pt>
                <c:pt idx="3406">
                  <c:v>41.868947891504092</c:v>
                </c:pt>
                <c:pt idx="3407">
                  <c:v>31.255837564231324</c:v>
                </c:pt>
                <c:pt idx="3408">
                  <c:v>34.060468379159161</c:v>
                </c:pt>
                <c:pt idx="3409">
                  <c:v>32.636249398205287</c:v>
                </c:pt>
                <c:pt idx="3410">
                  <c:v>28.623034941882036</c:v>
                </c:pt>
                <c:pt idx="3411">
                  <c:v>32.636249398205287</c:v>
                </c:pt>
                <c:pt idx="3412">
                  <c:v>29.918381104648358</c:v>
                </c:pt>
                <c:pt idx="3413">
                  <c:v>26.155326832758512</c:v>
                </c:pt>
                <c:pt idx="3414">
                  <c:v>24.981308449628163</c:v>
                </c:pt>
                <c:pt idx="3415">
                  <c:v>26.155326832758512</c:v>
                </c:pt>
                <c:pt idx="3416">
                  <c:v>27.368960720164406</c:v>
                </c:pt>
                <c:pt idx="3417">
                  <c:v>26.155326832758512</c:v>
                </c:pt>
                <c:pt idx="3418">
                  <c:v>22.748852928791191</c:v>
                </c:pt>
                <c:pt idx="3419">
                  <c:v>22.748852928791191</c:v>
                </c:pt>
                <c:pt idx="3420">
                  <c:v>22.748852928791191</c:v>
                </c:pt>
                <c:pt idx="3421">
                  <c:v>23.846087545565705</c:v>
                </c:pt>
                <c:pt idx="3422">
                  <c:v>22.748852928791191</c:v>
                </c:pt>
                <c:pt idx="3423">
                  <c:v>24.981308449628163</c:v>
                </c:pt>
                <c:pt idx="3424">
                  <c:v>28.623034941882036</c:v>
                </c:pt>
                <c:pt idx="3425">
                  <c:v>29.918381104648358</c:v>
                </c:pt>
                <c:pt idx="3426">
                  <c:v>61.280006777961567</c:v>
                </c:pt>
                <c:pt idx="3427">
                  <c:v>111.59408315551998</c:v>
                </c:pt>
                <c:pt idx="3428">
                  <c:v>95.38818427169052</c:v>
                </c:pt>
                <c:pt idx="3429">
                  <c:v>80.96542826753371</c:v>
                </c:pt>
                <c:pt idx="3430">
                  <c:v>68.197856926077577</c:v>
                </c:pt>
                <c:pt idx="3431">
                  <c:v>65.831973921284842</c:v>
                </c:pt>
                <c:pt idx="3432">
                  <c:v>61.280006777961567</c:v>
                </c:pt>
                <c:pt idx="3433">
                  <c:v>50.904176575716136</c:v>
                </c:pt>
                <c:pt idx="3434">
                  <c:v>45.329544213967331</c:v>
                </c:pt>
                <c:pt idx="3435">
                  <c:v>40.212684084658079</c:v>
                </c:pt>
                <c:pt idx="3436">
                  <c:v>41.868947891504092</c:v>
                </c:pt>
                <c:pt idx="3437">
                  <c:v>35.529352948325283</c:v>
                </c:pt>
                <c:pt idx="3438">
                  <c:v>32.636249398205287</c:v>
                </c:pt>
                <c:pt idx="3439">
                  <c:v>35.529352948325283</c:v>
                </c:pt>
                <c:pt idx="3440">
                  <c:v>32.636249398205287</c:v>
                </c:pt>
                <c:pt idx="3441">
                  <c:v>29.918381104648358</c:v>
                </c:pt>
                <c:pt idx="3442">
                  <c:v>31.255837564231324</c:v>
                </c:pt>
                <c:pt idx="3443">
                  <c:v>32.636249398205287</c:v>
                </c:pt>
                <c:pt idx="3444">
                  <c:v>28.623034941882036</c:v>
                </c:pt>
                <c:pt idx="3445">
                  <c:v>28.623034941882036</c:v>
                </c:pt>
                <c:pt idx="3446">
                  <c:v>29.918381104648358</c:v>
                </c:pt>
                <c:pt idx="3447">
                  <c:v>37.043768189617921</c:v>
                </c:pt>
                <c:pt idx="3448">
                  <c:v>43.574268627446209</c:v>
                </c:pt>
                <c:pt idx="3449">
                  <c:v>50.904176575716136</c:v>
                </c:pt>
                <c:pt idx="3450">
                  <c:v>98.482551084881621</c:v>
                </c:pt>
                <c:pt idx="3451">
                  <c:v>176.99395178854232</c:v>
                </c:pt>
                <c:pt idx="3452">
                  <c:v>293.35651629550472</c:v>
                </c:pt>
                <c:pt idx="3453">
                  <c:v>253.91081739613537</c:v>
                </c:pt>
                <c:pt idx="3454">
                  <c:v>191.80732244973689</c:v>
                </c:pt>
                <c:pt idx="3455">
                  <c:v>172.24659262168157</c:v>
                </c:pt>
                <c:pt idx="3456">
                  <c:v>145.68110799550081</c:v>
                </c:pt>
                <c:pt idx="3457">
                  <c:v>118.60510623115417</c:v>
                </c:pt>
                <c:pt idx="3458">
                  <c:v>104.88939925994217</c:v>
                </c:pt>
                <c:pt idx="3459">
                  <c:v>104.88939925994217</c:v>
                </c:pt>
                <c:pt idx="3460">
                  <c:v>83.713524907957378</c:v>
                </c:pt>
                <c:pt idx="3461">
                  <c:v>78.283526737983522</c:v>
                </c:pt>
                <c:pt idx="3462">
                  <c:v>73.114293714864189</c:v>
                </c:pt>
                <c:pt idx="3463">
                  <c:v>70.624969983532822</c:v>
                </c:pt>
                <c:pt idx="3464">
                  <c:v>68.197856926077577</c:v>
                </c:pt>
                <c:pt idx="3465">
                  <c:v>63.526346582539908</c:v>
                </c:pt>
                <c:pt idx="3466">
                  <c:v>61.280006777961567</c:v>
                </c:pt>
                <c:pt idx="3467">
                  <c:v>50.904176575716136</c:v>
                </c:pt>
                <c:pt idx="3468">
                  <c:v>56.961348640091799</c:v>
                </c:pt>
                <c:pt idx="3469">
                  <c:v>54.887125501616701</c:v>
                </c:pt>
                <c:pt idx="3470">
                  <c:v>98.482551084881621</c:v>
                </c:pt>
                <c:pt idx="3471">
                  <c:v>83.713524907957378</c:v>
                </c:pt>
                <c:pt idx="3472">
                  <c:v>101.64927343352282</c:v>
                </c:pt>
                <c:pt idx="3473">
                  <c:v>111.59408315551998</c:v>
                </c:pt>
                <c:pt idx="3474">
                  <c:v>101.64927343352282</c:v>
                </c:pt>
                <c:pt idx="3475">
                  <c:v>86.52882816021247</c:v>
                </c:pt>
                <c:pt idx="3476">
                  <c:v>70.624969983532822</c:v>
                </c:pt>
                <c:pt idx="3477">
                  <c:v>70.624969983532822</c:v>
                </c:pt>
                <c:pt idx="3478">
                  <c:v>65.831973921284842</c:v>
                </c:pt>
                <c:pt idx="3479">
                  <c:v>63.526346582539908</c:v>
                </c:pt>
                <c:pt idx="3480">
                  <c:v>59.091992650798133</c:v>
                </c:pt>
                <c:pt idx="3481">
                  <c:v>52.868380329097704</c:v>
                </c:pt>
                <c:pt idx="3482">
                  <c:v>52.868380329097704</c:v>
                </c:pt>
                <c:pt idx="3483">
                  <c:v>48.993584075909546</c:v>
                </c:pt>
                <c:pt idx="3484">
                  <c:v>48.993584075909546</c:v>
                </c:pt>
                <c:pt idx="3485">
                  <c:v>45.329544213967331</c:v>
                </c:pt>
                <c:pt idx="3486">
                  <c:v>41.868947891504092</c:v>
                </c:pt>
                <c:pt idx="3487">
                  <c:v>40.212684084658079</c:v>
                </c:pt>
                <c:pt idx="3488">
                  <c:v>38.604585804070084</c:v>
                </c:pt>
                <c:pt idx="3489">
                  <c:v>40.212684084658079</c:v>
                </c:pt>
                <c:pt idx="3490">
                  <c:v>43.574268627446209</c:v>
                </c:pt>
                <c:pt idx="3491">
                  <c:v>40.212684084658079</c:v>
                </c:pt>
                <c:pt idx="3492">
                  <c:v>40.212684084658079</c:v>
                </c:pt>
                <c:pt idx="3493">
                  <c:v>40.212684084658079</c:v>
                </c:pt>
                <c:pt idx="3494">
                  <c:v>37.043768189617921</c:v>
                </c:pt>
                <c:pt idx="3495">
                  <c:v>37.043768189617921</c:v>
                </c:pt>
                <c:pt idx="3496">
                  <c:v>37.043768189617921</c:v>
                </c:pt>
                <c:pt idx="3497">
                  <c:v>32.636249398205287</c:v>
                </c:pt>
                <c:pt idx="3498">
                  <c:v>29.918381104648358</c:v>
                </c:pt>
                <c:pt idx="3499">
                  <c:v>29.918381104648358</c:v>
                </c:pt>
                <c:pt idx="3500">
                  <c:v>34.060468379159161</c:v>
                </c:pt>
                <c:pt idx="3501">
                  <c:v>35.529352948325283</c:v>
                </c:pt>
                <c:pt idx="3502">
                  <c:v>32.636249398205287</c:v>
                </c:pt>
                <c:pt idx="3503">
                  <c:v>29.918381104648358</c:v>
                </c:pt>
                <c:pt idx="3504">
                  <c:v>29.918381104648358</c:v>
                </c:pt>
                <c:pt idx="3505">
                  <c:v>31.255837564231324</c:v>
                </c:pt>
                <c:pt idx="3506">
                  <c:v>28.623034941882036</c:v>
                </c:pt>
                <c:pt idx="3507">
                  <c:v>31.255837564231324</c:v>
                </c:pt>
                <c:pt idx="3508">
                  <c:v>27.368960720164406</c:v>
                </c:pt>
                <c:pt idx="3509">
                  <c:v>29.918381104648358</c:v>
                </c:pt>
                <c:pt idx="3510">
                  <c:v>28.623034941882036</c:v>
                </c:pt>
                <c:pt idx="3511">
                  <c:v>26.155326832758512</c:v>
                </c:pt>
                <c:pt idx="3512">
                  <c:v>27.368960720164406</c:v>
                </c:pt>
                <c:pt idx="3513">
                  <c:v>29.918381104648358</c:v>
                </c:pt>
                <c:pt idx="3514">
                  <c:v>28.623034941882036</c:v>
                </c:pt>
                <c:pt idx="3515">
                  <c:v>26.155326832758512</c:v>
                </c:pt>
                <c:pt idx="3516">
                  <c:v>27.368960720164406</c:v>
                </c:pt>
                <c:pt idx="3517">
                  <c:v>32.636249398205287</c:v>
                </c:pt>
                <c:pt idx="3518">
                  <c:v>34.060468379159161</c:v>
                </c:pt>
                <c:pt idx="3519">
                  <c:v>29.918381104648358</c:v>
                </c:pt>
                <c:pt idx="3520">
                  <c:v>29.918381104648358</c:v>
                </c:pt>
                <c:pt idx="3521">
                  <c:v>28.623034941882036</c:v>
                </c:pt>
                <c:pt idx="3522">
                  <c:v>24.981308449628163</c:v>
                </c:pt>
                <c:pt idx="3523">
                  <c:v>27.368960720164406</c:v>
                </c:pt>
                <c:pt idx="3524">
                  <c:v>27.368960720164406</c:v>
                </c:pt>
                <c:pt idx="3525">
                  <c:v>23.846087545565705</c:v>
                </c:pt>
                <c:pt idx="3526">
                  <c:v>24.981308449628163</c:v>
                </c:pt>
                <c:pt idx="3527">
                  <c:v>24.981308449628163</c:v>
                </c:pt>
                <c:pt idx="3528">
                  <c:v>27.368960720164406</c:v>
                </c:pt>
                <c:pt idx="3529">
                  <c:v>27.368960720164406</c:v>
                </c:pt>
                <c:pt idx="3530">
                  <c:v>22.748852928791191</c:v>
                </c:pt>
                <c:pt idx="3531">
                  <c:v>23.846087545565705</c:v>
                </c:pt>
                <c:pt idx="3532">
                  <c:v>26.155326832758512</c:v>
                </c:pt>
                <c:pt idx="3533">
                  <c:v>22.748852928791191</c:v>
                </c:pt>
                <c:pt idx="3534">
                  <c:v>21.688800270037017</c:v>
                </c:pt>
                <c:pt idx="3535">
                  <c:v>21.688800270037017</c:v>
                </c:pt>
                <c:pt idx="3536">
                  <c:v>23.846087545565705</c:v>
                </c:pt>
                <c:pt idx="3537">
                  <c:v>22.748852928791191</c:v>
                </c:pt>
                <c:pt idx="3538">
                  <c:v>21.688800270037017</c:v>
                </c:pt>
                <c:pt idx="3539">
                  <c:v>22.748852928791191</c:v>
                </c:pt>
                <c:pt idx="3540">
                  <c:v>23.846087545565705</c:v>
                </c:pt>
                <c:pt idx="3541">
                  <c:v>26.155326832758512</c:v>
                </c:pt>
                <c:pt idx="3542">
                  <c:v>24.981308449628163</c:v>
                </c:pt>
                <c:pt idx="3543">
                  <c:v>22.748852928791191</c:v>
                </c:pt>
                <c:pt idx="3544">
                  <c:v>24.981308449628163</c:v>
                </c:pt>
                <c:pt idx="3545">
                  <c:v>24.981308449628163</c:v>
                </c:pt>
                <c:pt idx="3546">
                  <c:v>21.688800270037017</c:v>
                </c:pt>
                <c:pt idx="3547">
                  <c:v>19.677058000104321</c:v>
                </c:pt>
                <c:pt idx="3548">
                  <c:v>22.748852928791191</c:v>
                </c:pt>
                <c:pt idx="3549">
                  <c:v>23.846087545565705</c:v>
                </c:pt>
                <c:pt idx="3550">
                  <c:v>32.636249398205287</c:v>
                </c:pt>
                <c:pt idx="3551">
                  <c:v>32.026979262662884</c:v>
                </c:pt>
                <c:pt idx="3552">
                  <c:v>31.426022517699383</c:v>
                </c:pt>
                <c:pt idx="3553">
                  <c:v>30.833307922908659</c:v>
                </c:pt>
                <c:pt idx="3554">
                  <c:v>30.248764483041853</c:v>
                </c:pt>
                <c:pt idx="3555">
                  <c:v>29.672321448434019</c:v>
                </c:pt>
                <c:pt idx="3556">
                  <c:v>29.103908315433671</c:v>
                </c:pt>
                <c:pt idx="3557">
                  <c:v>28.543454826835397</c:v>
                </c:pt>
                <c:pt idx="3558">
                  <c:v>27.990890972315668</c:v>
                </c:pt>
                <c:pt idx="3559">
                  <c:v>27.446146988871401</c:v>
                </c:pt>
                <c:pt idx="3560">
                  <c:v>26.909153361262053</c:v>
                </c:pt>
                <c:pt idx="3561">
                  <c:v>26.379840822454529</c:v>
                </c:pt>
                <c:pt idx="3562">
                  <c:v>25.858140354071473</c:v>
                </c:pt>
                <c:pt idx="3563">
                  <c:v>25.343983186842838</c:v>
                </c:pt>
                <c:pt idx="3564">
                  <c:v>24.837300801060607</c:v>
                </c:pt>
                <c:pt idx="3565">
                  <c:v>24.338024927036951</c:v>
                </c:pt>
                <c:pt idx="3566">
                  <c:v>23.846087545565705</c:v>
                </c:pt>
                <c:pt idx="3567">
                  <c:v>23.846087545565705</c:v>
                </c:pt>
                <c:pt idx="3568">
                  <c:v>23.846087545565705</c:v>
                </c:pt>
                <c:pt idx="3569">
                  <c:v>24.981308449628163</c:v>
                </c:pt>
                <c:pt idx="3570">
                  <c:v>22.748852928791191</c:v>
                </c:pt>
                <c:pt idx="3571">
                  <c:v>23.846087545565705</c:v>
                </c:pt>
                <c:pt idx="3572">
                  <c:v>22.748852928791191</c:v>
                </c:pt>
                <c:pt idx="3573">
                  <c:v>19.677058000104321</c:v>
                </c:pt>
                <c:pt idx="3574">
                  <c:v>19.677058000104321</c:v>
                </c:pt>
                <c:pt idx="3575">
                  <c:v>20.665132132132609</c:v>
                </c:pt>
                <c:pt idx="3576">
                  <c:v>19.677058000104321</c:v>
                </c:pt>
                <c:pt idx="3577">
                  <c:v>21.688800270037017</c:v>
                </c:pt>
                <c:pt idx="3578">
                  <c:v>22.748852928791191</c:v>
                </c:pt>
                <c:pt idx="3579">
                  <c:v>20.665132132132609</c:v>
                </c:pt>
                <c:pt idx="3580">
                  <c:v>21.688800270037017</c:v>
                </c:pt>
                <c:pt idx="3581">
                  <c:v>21.688800270037017</c:v>
                </c:pt>
                <c:pt idx="3582">
                  <c:v>21.688800270037017</c:v>
                </c:pt>
                <c:pt idx="3583">
                  <c:v>20.665132132132609</c:v>
                </c:pt>
                <c:pt idx="3584">
                  <c:v>21.688800270037017</c:v>
                </c:pt>
                <c:pt idx="3585">
                  <c:v>20.665132132132609</c:v>
                </c:pt>
                <c:pt idx="3586">
                  <c:v>18.723794311806625</c:v>
                </c:pt>
                <c:pt idx="3587">
                  <c:v>21.688800270037017</c:v>
                </c:pt>
                <c:pt idx="3588">
                  <c:v>18.723794311806625</c:v>
                </c:pt>
                <c:pt idx="3589">
                  <c:v>21.688800270037017</c:v>
                </c:pt>
                <c:pt idx="3590">
                  <c:v>18.723794311806625</c:v>
                </c:pt>
                <c:pt idx="3591">
                  <c:v>17.804564489100954</c:v>
                </c:pt>
                <c:pt idx="3592">
                  <c:v>19.677058000104321</c:v>
                </c:pt>
                <c:pt idx="3593">
                  <c:v>18.723794311806625</c:v>
                </c:pt>
                <c:pt idx="3594">
                  <c:v>18.723794311806625</c:v>
                </c:pt>
                <c:pt idx="3595">
                  <c:v>19.677058000104321</c:v>
                </c:pt>
                <c:pt idx="3596">
                  <c:v>17.804564489100954</c:v>
                </c:pt>
                <c:pt idx="3597">
                  <c:v>18.723794311806625</c:v>
                </c:pt>
                <c:pt idx="3598">
                  <c:v>17.804564489100954</c:v>
                </c:pt>
                <c:pt idx="3599">
                  <c:v>20.665132132132609</c:v>
                </c:pt>
                <c:pt idx="3600">
                  <c:v>19.677058000104321</c:v>
                </c:pt>
                <c:pt idx="3601">
                  <c:v>16.918598969599898</c:v>
                </c:pt>
                <c:pt idx="3602">
                  <c:v>17.804564489100954</c:v>
                </c:pt>
                <c:pt idx="3603">
                  <c:v>17.804564489100954</c:v>
                </c:pt>
                <c:pt idx="3604">
                  <c:v>17.804564489100954</c:v>
                </c:pt>
                <c:pt idx="3605">
                  <c:v>16.0651352389945</c:v>
                </c:pt>
                <c:pt idx="3606">
                  <c:v>16.0651352389945</c:v>
                </c:pt>
                <c:pt idx="3607">
                  <c:v>16.0651352389945</c:v>
                </c:pt>
                <c:pt idx="3608">
                  <c:v>16.918598969599898</c:v>
                </c:pt>
                <c:pt idx="3609">
                  <c:v>17.804564489100954</c:v>
                </c:pt>
                <c:pt idx="3610">
                  <c:v>17.804564489100954</c:v>
                </c:pt>
                <c:pt idx="3611">
                  <c:v>17.804564489100954</c:v>
                </c:pt>
                <c:pt idx="3612">
                  <c:v>21.688800270037017</c:v>
                </c:pt>
                <c:pt idx="3613">
                  <c:v>28.623034941882036</c:v>
                </c:pt>
                <c:pt idx="3614">
                  <c:v>23.846087545565705</c:v>
                </c:pt>
                <c:pt idx="3615">
                  <c:v>27.368960720164406</c:v>
                </c:pt>
                <c:pt idx="3616">
                  <c:v>37.043768189617921</c:v>
                </c:pt>
                <c:pt idx="3617">
                  <c:v>43.574268627446209</c:v>
                </c:pt>
                <c:pt idx="3618">
                  <c:v>40.212684084658079</c:v>
                </c:pt>
                <c:pt idx="3619">
                  <c:v>47.135679067472864</c:v>
                </c:pt>
                <c:pt idx="3620">
                  <c:v>41.868947891504092</c:v>
                </c:pt>
                <c:pt idx="3621">
                  <c:v>41.868947891504092</c:v>
                </c:pt>
                <c:pt idx="3622">
                  <c:v>43.574268627446209</c:v>
                </c:pt>
                <c:pt idx="3623">
                  <c:v>40.212684084658079</c:v>
                </c:pt>
                <c:pt idx="3624">
                  <c:v>41.868947891504092</c:v>
                </c:pt>
                <c:pt idx="3625">
                  <c:v>40.212684084658079</c:v>
                </c:pt>
                <c:pt idx="3626">
                  <c:v>37.043768189617921</c:v>
                </c:pt>
                <c:pt idx="3627">
                  <c:v>31.255837564231324</c:v>
                </c:pt>
                <c:pt idx="3628">
                  <c:v>35.529352948325283</c:v>
                </c:pt>
                <c:pt idx="3629">
                  <c:v>31.255837564231324</c:v>
                </c:pt>
                <c:pt idx="3630">
                  <c:v>27.368960720164406</c:v>
                </c:pt>
                <c:pt idx="3631">
                  <c:v>31.255837564231324</c:v>
                </c:pt>
                <c:pt idx="3632">
                  <c:v>26.155326832758512</c:v>
                </c:pt>
                <c:pt idx="3633">
                  <c:v>28.623034941882036</c:v>
                </c:pt>
                <c:pt idx="3634">
                  <c:v>27.368960720164406</c:v>
                </c:pt>
                <c:pt idx="3635">
                  <c:v>24.981308449628163</c:v>
                </c:pt>
                <c:pt idx="3636">
                  <c:v>26.155326832758512</c:v>
                </c:pt>
                <c:pt idx="3637">
                  <c:v>27.368960720164406</c:v>
                </c:pt>
                <c:pt idx="3638">
                  <c:v>23.846087545565705</c:v>
                </c:pt>
                <c:pt idx="3639">
                  <c:v>21.688800270037017</c:v>
                </c:pt>
                <c:pt idx="3640">
                  <c:v>22.748852928791191</c:v>
                </c:pt>
                <c:pt idx="3641">
                  <c:v>24.981308449628163</c:v>
                </c:pt>
                <c:pt idx="3642">
                  <c:v>24.981308449628163</c:v>
                </c:pt>
                <c:pt idx="3643">
                  <c:v>22.748852928791191</c:v>
                </c:pt>
                <c:pt idx="3644">
                  <c:v>23.846087545565705</c:v>
                </c:pt>
                <c:pt idx="3645">
                  <c:v>22.748852928791191</c:v>
                </c:pt>
                <c:pt idx="3646">
                  <c:v>23.846087545565705</c:v>
                </c:pt>
                <c:pt idx="3647">
                  <c:v>22.748852928791191</c:v>
                </c:pt>
                <c:pt idx="3648">
                  <c:v>22.748852928791191</c:v>
                </c:pt>
                <c:pt idx="3649">
                  <c:v>24.981308449628163</c:v>
                </c:pt>
                <c:pt idx="3650">
                  <c:v>29.918381104648358</c:v>
                </c:pt>
                <c:pt idx="3651">
                  <c:v>28.623034941882036</c:v>
                </c:pt>
                <c:pt idx="3652">
                  <c:v>28.623034941882036</c:v>
                </c:pt>
                <c:pt idx="3653">
                  <c:v>29.918381104648358</c:v>
                </c:pt>
                <c:pt idx="3654">
                  <c:v>29.918381104648358</c:v>
                </c:pt>
                <c:pt idx="3655">
                  <c:v>27.368960720164406</c:v>
                </c:pt>
                <c:pt idx="3656">
                  <c:v>40.212684084658079</c:v>
                </c:pt>
                <c:pt idx="3657">
                  <c:v>23.846087545565705</c:v>
                </c:pt>
                <c:pt idx="3658">
                  <c:v>27.368960720164406</c:v>
                </c:pt>
                <c:pt idx="3659">
                  <c:v>23.846087545565705</c:v>
                </c:pt>
                <c:pt idx="3660">
                  <c:v>22.748852928791191</c:v>
                </c:pt>
                <c:pt idx="3661">
                  <c:v>26.155326832758512</c:v>
                </c:pt>
                <c:pt idx="3662">
                  <c:v>26.155326832758512</c:v>
                </c:pt>
                <c:pt idx="3663">
                  <c:v>31.255837564231324</c:v>
                </c:pt>
                <c:pt idx="3664">
                  <c:v>64.288253844931148</c:v>
                </c:pt>
                <c:pt idx="3665">
                  <c:v>117.41496508835877</c:v>
                </c:pt>
                <c:pt idx="3666">
                  <c:v>196.9394464056052</c:v>
                </c:pt>
                <c:pt idx="3667">
                  <c:v>149.88598638833511</c:v>
                </c:pt>
                <c:pt idx="3668">
                  <c:v>122.22817838446757</c:v>
                </c:pt>
                <c:pt idx="3669">
                  <c:v>108.20398251792648</c:v>
                </c:pt>
                <c:pt idx="3670">
                  <c:v>95.38818427169052</c:v>
                </c:pt>
                <c:pt idx="3671">
                  <c:v>83.713524907957378</c:v>
                </c:pt>
                <c:pt idx="3672">
                  <c:v>80.96542826753371</c:v>
                </c:pt>
                <c:pt idx="3673">
                  <c:v>70.624969983532822</c:v>
                </c:pt>
                <c:pt idx="3674">
                  <c:v>65.831973921284842</c:v>
                </c:pt>
                <c:pt idx="3675">
                  <c:v>61.280006777961567</c:v>
                </c:pt>
                <c:pt idx="3676">
                  <c:v>61.280006777961567</c:v>
                </c:pt>
                <c:pt idx="3677">
                  <c:v>52.868380329097704</c:v>
                </c:pt>
                <c:pt idx="3678">
                  <c:v>56.961348640091799</c:v>
                </c:pt>
                <c:pt idx="3679">
                  <c:v>52.868380329097704</c:v>
                </c:pt>
                <c:pt idx="3680">
                  <c:v>45.329544213967331</c:v>
                </c:pt>
                <c:pt idx="3681">
                  <c:v>45.329544213967331</c:v>
                </c:pt>
                <c:pt idx="3682">
                  <c:v>47.135679067472864</c:v>
                </c:pt>
                <c:pt idx="3683">
                  <c:v>43.574268627446209</c:v>
                </c:pt>
                <c:pt idx="3684">
                  <c:v>45.329544213967331</c:v>
                </c:pt>
                <c:pt idx="3685">
                  <c:v>38.604585804070084</c:v>
                </c:pt>
                <c:pt idx="3686">
                  <c:v>41.868947891504092</c:v>
                </c:pt>
                <c:pt idx="3687">
                  <c:v>35.529352948325283</c:v>
                </c:pt>
                <c:pt idx="3688">
                  <c:v>40.212684084658079</c:v>
                </c:pt>
                <c:pt idx="3689">
                  <c:v>45.329544213967331</c:v>
                </c:pt>
                <c:pt idx="3690">
                  <c:v>40.212684084658079</c:v>
                </c:pt>
                <c:pt idx="3691">
                  <c:v>43.574268627446209</c:v>
                </c:pt>
                <c:pt idx="3692">
                  <c:v>50.904176575716136</c:v>
                </c:pt>
                <c:pt idx="3693">
                  <c:v>63.526346582539908</c:v>
                </c:pt>
                <c:pt idx="3694">
                  <c:v>68.197856926077577</c:v>
                </c:pt>
                <c:pt idx="3695">
                  <c:v>68.197856926077577</c:v>
                </c:pt>
                <c:pt idx="3696">
                  <c:v>75.666814956005595</c:v>
                </c:pt>
                <c:pt idx="3697">
                  <c:v>65.831973921284842</c:v>
                </c:pt>
                <c:pt idx="3698">
                  <c:v>65.831973921284842</c:v>
                </c:pt>
                <c:pt idx="3699">
                  <c:v>61.280006777961567</c:v>
                </c:pt>
                <c:pt idx="3700">
                  <c:v>61.280006777961567</c:v>
                </c:pt>
                <c:pt idx="3701">
                  <c:v>54.887125501616701</c:v>
                </c:pt>
                <c:pt idx="3702">
                  <c:v>59.091992650798133</c:v>
                </c:pt>
                <c:pt idx="3703">
                  <c:v>56.961348640091799</c:v>
                </c:pt>
                <c:pt idx="3704">
                  <c:v>65.831973921284842</c:v>
                </c:pt>
                <c:pt idx="3705">
                  <c:v>47.135679067472864</c:v>
                </c:pt>
                <c:pt idx="3706">
                  <c:v>47.135679067472864</c:v>
                </c:pt>
                <c:pt idx="3707">
                  <c:v>48.993584075909546</c:v>
                </c:pt>
                <c:pt idx="3708">
                  <c:v>43.574268627446209</c:v>
                </c:pt>
                <c:pt idx="3709">
                  <c:v>41.868947891504092</c:v>
                </c:pt>
                <c:pt idx="3710">
                  <c:v>43.574268627446209</c:v>
                </c:pt>
                <c:pt idx="3711">
                  <c:v>43.574268627446209</c:v>
                </c:pt>
                <c:pt idx="3712">
                  <c:v>47.135679067472864</c:v>
                </c:pt>
                <c:pt idx="3713">
                  <c:v>45.329544213967331</c:v>
                </c:pt>
                <c:pt idx="3714">
                  <c:v>50.904176575716136</c:v>
                </c:pt>
                <c:pt idx="3715">
                  <c:v>48.993584075909546</c:v>
                </c:pt>
                <c:pt idx="3716">
                  <c:v>63.526346582539908</c:v>
                </c:pt>
                <c:pt idx="3717">
                  <c:v>56.961348640091799</c:v>
                </c:pt>
                <c:pt idx="3718">
                  <c:v>47.135679067472864</c:v>
                </c:pt>
                <c:pt idx="3719">
                  <c:v>54.887125501616701</c:v>
                </c:pt>
                <c:pt idx="3720">
                  <c:v>52.868380329097704</c:v>
                </c:pt>
                <c:pt idx="3721">
                  <c:v>47.135679067472864</c:v>
                </c:pt>
                <c:pt idx="3722">
                  <c:v>45.329544213967331</c:v>
                </c:pt>
                <c:pt idx="3723">
                  <c:v>45.329544213967331</c:v>
                </c:pt>
                <c:pt idx="3724">
                  <c:v>43.574268627446209</c:v>
                </c:pt>
                <c:pt idx="3725">
                  <c:v>45.329544213967331</c:v>
                </c:pt>
                <c:pt idx="3726">
                  <c:v>43.574268627446209</c:v>
                </c:pt>
                <c:pt idx="3727">
                  <c:v>41.868947891504092</c:v>
                </c:pt>
                <c:pt idx="3728">
                  <c:v>41.868947891504092</c:v>
                </c:pt>
                <c:pt idx="3729">
                  <c:v>40.212684084658079</c:v>
                </c:pt>
                <c:pt idx="3730">
                  <c:v>37.043768189617921</c:v>
                </c:pt>
                <c:pt idx="3731">
                  <c:v>40.212684084658079</c:v>
                </c:pt>
                <c:pt idx="3732">
                  <c:v>40.212684084658079</c:v>
                </c:pt>
                <c:pt idx="3733">
                  <c:v>38.604585804070084</c:v>
                </c:pt>
                <c:pt idx="3734">
                  <c:v>32.636249398205287</c:v>
                </c:pt>
                <c:pt idx="3735">
                  <c:v>34.060468379159161</c:v>
                </c:pt>
                <c:pt idx="3736">
                  <c:v>34.060468379159161</c:v>
                </c:pt>
                <c:pt idx="3737">
                  <c:v>34.060468379159161</c:v>
                </c:pt>
                <c:pt idx="3738">
                  <c:v>56.961348640091799</c:v>
                </c:pt>
                <c:pt idx="3739">
                  <c:v>54.887125501616701</c:v>
                </c:pt>
                <c:pt idx="3740">
                  <c:v>52.868380329097704</c:v>
                </c:pt>
                <c:pt idx="3741">
                  <c:v>48.993584075909546</c:v>
                </c:pt>
                <c:pt idx="3742">
                  <c:v>45.329544213967331</c:v>
                </c:pt>
              </c:numCache>
            </c:numRef>
          </c:yVal>
          <c:smooth val="1"/>
          <c:extLst>
            <c:ext xmlns:c16="http://schemas.microsoft.com/office/drawing/2014/chart" uri="{C3380CC4-5D6E-409C-BE32-E72D297353CC}">
              <c16:uniqueId val="{00000000-BA30-491C-BC09-2B1992E461AD}"/>
            </c:ext>
          </c:extLst>
        </c:ser>
        <c:dLbls>
          <c:showLegendKey val="0"/>
          <c:showVal val="0"/>
          <c:showCatName val="0"/>
          <c:showSerName val="0"/>
          <c:showPercent val="0"/>
          <c:showBubbleSize val="0"/>
        </c:dLbls>
        <c:axId val="-1385139056"/>
        <c:axId val="-1385140144"/>
      </c:scatterChart>
      <c:scatterChart>
        <c:scatterStyle val="smoothMarker"/>
        <c:varyColors val="0"/>
        <c:ser>
          <c:idx val="1"/>
          <c:order val="1"/>
          <c:tx>
            <c:v>Stage</c:v>
          </c:tx>
          <c:marker>
            <c:symbol val="none"/>
          </c:marker>
          <c:xVal>
            <c:numRef>
              <c:f>'Hydro Graph'!$A$2:$A$3744</c:f>
              <c:numCache>
                <c:formatCode>[$-3409]mmmm\ dd\,\ yyyy;@</c:formatCode>
                <c:ptCount val="3743"/>
                <c:pt idx="0">
                  <c:v>43857.041666666664</c:v>
                </c:pt>
                <c:pt idx="1">
                  <c:v>43857.083333333336</c:v>
                </c:pt>
                <c:pt idx="2">
                  <c:v>43857.125000057873</c:v>
                </c:pt>
                <c:pt idx="3">
                  <c:v>43857.16666678241</c:v>
                </c:pt>
                <c:pt idx="4">
                  <c:v>43857.208333506947</c:v>
                </c:pt>
                <c:pt idx="5">
                  <c:v>43857.250000231485</c:v>
                </c:pt>
                <c:pt idx="6">
                  <c:v>43857.291666956022</c:v>
                </c:pt>
                <c:pt idx="7">
                  <c:v>43857.333333680559</c:v>
                </c:pt>
                <c:pt idx="8">
                  <c:v>43857.375000405096</c:v>
                </c:pt>
                <c:pt idx="9">
                  <c:v>43857.416667129626</c:v>
                </c:pt>
                <c:pt idx="10">
                  <c:v>43857.458333854163</c:v>
                </c:pt>
                <c:pt idx="11">
                  <c:v>43857.500000578701</c:v>
                </c:pt>
                <c:pt idx="12">
                  <c:v>43857.541667303238</c:v>
                </c:pt>
                <c:pt idx="13">
                  <c:v>43857.583334027775</c:v>
                </c:pt>
                <c:pt idx="14">
                  <c:v>43857.625000752312</c:v>
                </c:pt>
                <c:pt idx="15">
                  <c:v>43857.666667476849</c:v>
                </c:pt>
                <c:pt idx="16">
                  <c:v>43857.708334201387</c:v>
                </c:pt>
                <c:pt idx="17">
                  <c:v>43857.750000925924</c:v>
                </c:pt>
                <c:pt idx="18">
                  <c:v>43857.791667650461</c:v>
                </c:pt>
                <c:pt idx="19">
                  <c:v>43857.833334374998</c:v>
                </c:pt>
                <c:pt idx="20">
                  <c:v>43857.875001099535</c:v>
                </c:pt>
                <c:pt idx="21">
                  <c:v>43857.916667824073</c:v>
                </c:pt>
                <c:pt idx="22">
                  <c:v>43857.95833454861</c:v>
                </c:pt>
                <c:pt idx="23">
                  <c:v>43858.000001273147</c:v>
                </c:pt>
                <c:pt idx="24">
                  <c:v>43858.041667997684</c:v>
                </c:pt>
                <c:pt idx="25">
                  <c:v>43858.083334722221</c:v>
                </c:pt>
                <c:pt idx="26">
                  <c:v>43858.125001446759</c:v>
                </c:pt>
                <c:pt idx="27">
                  <c:v>43858.166668171296</c:v>
                </c:pt>
                <c:pt idx="28">
                  <c:v>43858.208334895833</c:v>
                </c:pt>
                <c:pt idx="29">
                  <c:v>43858.25000162037</c:v>
                </c:pt>
                <c:pt idx="30">
                  <c:v>43858.291668344908</c:v>
                </c:pt>
                <c:pt idx="31">
                  <c:v>43858.333335069445</c:v>
                </c:pt>
                <c:pt idx="32">
                  <c:v>43858.375001793982</c:v>
                </c:pt>
                <c:pt idx="33">
                  <c:v>43858.416668518519</c:v>
                </c:pt>
                <c:pt idx="34">
                  <c:v>43858.458335243056</c:v>
                </c:pt>
                <c:pt idx="35">
                  <c:v>43858.500001967594</c:v>
                </c:pt>
                <c:pt idx="36">
                  <c:v>43858.541668692131</c:v>
                </c:pt>
                <c:pt idx="37">
                  <c:v>43858.583335416668</c:v>
                </c:pt>
                <c:pt idx="38">
                  <c:v>43858.625002141205</c:v>
                </c:pt>
                <c:pt idx="39">
                  <c:v>43858.666668865742</c:v>
                </c:pt>
                <c:pt idx="40">
                  <c:v>43858.70833559028</c:v>
                </c:pt>
                <c:pt idx="41">
                  <c:v>43858.750002314817</c:v>
                </c:pt>
                <c:pt idx="42">
                  <c:v>43858.791669039354</c:v>
                </c:pt>
                <c:pt idx="43">
                  <c:v>43858.833335763891</c:v>
                </c:pt>
                <c:pt idx="44">
                  <c:v>43858.875002488428</c:v>
                </c:pt>
                <c:pt idx="45">
                  <c:v>43858.916669212966</c:v>
                </c:pt>
                <c:pt idx="46">
                  <c:v>43858.958335937503</c:v>
                </c:pt>
                <c:pt idx="47">
                  <c:v>43859.00000266204</c:v>
                </c:pt>
                <c:pt idx="48">
                  <c:v>43859.041669386577</c:v>
                </c:pt>
                <c:pt idx="49">
                  <c:v>43859.083336111114</c:v>
                </c:pt>
                <c:pt idx="50">
                  <c:v>43859.125002835652</c:v>
                </c:pt>
                <c:pt idx="51">
                  <c:v>43859.166669560182</c:v>
                </c:pt>
                <c:pt idx="52">
                  <c:v>43859.208336284719</c:v>
                </c:pt>
                <c:pt idx="53">
                  <c:v>43859.250003009256</c:v>
                </c:pt>
                <c:pt idx="54">
                  <c:v>43859.291669733793</c:v>
                </c:pt>
                <c:pt idx="55">
                  <c:v>43859.33333645833</c:v>
                </c:pt>
                <c:pt idx="56">
                  <c:v>43859.375003182868</c:v>
                </c:pt>
                <c:pt idx="57">
                  <c:v>43859.416669907405</c:v>
                </c:pt>
                <c:pt idx="58">
                  <c:v>43859.458336631942</c:v>
                </c:pt>
                <c:pt idx="59">
                  <c:v>43859.500003356479</c:v>
                </c:pt>
                <c:pt idx="60">
                  <c:v>43859.541670081016</c:v>
                </c:pt>
                <c:pt idx="61">
                  <c:v>43859.583336805554</c:v>
                </c:pt>
                <c:pt idx="62">
                  <c:v>43859.625003530091</c:v>
                </c:pt>
                <c:pt idx="63">
                  <c:v>43859.666670254628</c:v>
                </c:pt>
                <c:pt idx="64">
                  <c:v>43859.708336979165</c:v>
                </c:pt>
                <c:pt idx="65">
                  <c:v>43859.750003703703</c:v>
                </c:pt>
                <c:pt idx="66">
                  <c:v>43859.79167042824</c:v>
                </c:pt>
                <c:pt idx="67">
                  <c:v>43859.833337152777</c:v>
                </c:pt>
                <c:pt idx="68">
                  <c:v>43859.875003877314</c:v>
                </c:pt>
                <c:pt idx="69">
                  <c:v>43859.916670601851</c:v>
                </c:pt>
                <c:pt idx="70">
                  <c:v>43859.958337326389</c:v>
                </c:pt>
                <c:pt idx="71">
                  <c:v>43860.000004050926</c:v>
                </c:pt>
                <c:pt idx="72">
                  <c:v>43860.041670775463</c:v>
                </c:pt>
                <c:pt idx="73">
                  <c:v>43860.0833375</c:v>
                </c:pt>
                <c:pt idx="74">
                  <c:v>43860.125004224537</c:v>
                </c:pt>
                <c:pt idx="75">
                  <c:v>43860.166670949075</c:v>
                </c:pt>
                <c:pt idx="76">
                  <c:v>43860.208337673612</c:v>
                </c:pt>
                <c:pt idx="77">
                  <c:v>43860.250004398149</c:v>
                </c:pt>
                <c:pt idx="78">
                  <c:v>43860.291671122686</c:v>
                </c:pt>
                <c:pt idx="79">
                  <c:v>43860.333337847223</c:v>
                </c:pt>
                <c:pt idx="80">
                  <c:v>43860.375004571761</c:v>
                </c:pt>
                <c:pt idx="81">
                  <c:v>43860.416671296298</c:v>
                </c:pt>
                <c:pt idx="82">
                  <c:v>43860.458338020835</c:v>
                </c:pt>
                <c:pt idx="83">
                  <c:v>43860.500004745372</c:v>
                </c:pt>
                <c:pt idx="84">
                  <c:v>43860.541671469909</c:v>
                </c:pt>
                <c:pt idx="85">
                  <c:v>43860.583338194447</c:v>
                </c:pt>
                <c:pt idx="86">
                  <c:v>43860.625004918984</c:v>
                </c:pt>
                <c:pt idx="87">
                  <c:v>43860.666671643521</c:v>
                </c:pt>
                <c:pt idx="88">
                  <c:v>43860.708338368058</c:v>
                </c:pt>
                <c:pt idx="89">
                  <c:v>43860.750005092596</c:v>
                </c:pt>
                <c:pt idx="90">
                  <c:v>43860.791671817133</c:v>
                </c:pt>
                <c:pt idx="91">
                  <c:v>43860.83333854167</c:v>
                </c:pt>
                <c:pt idx="92">
                  <c:v>43860.875005266207</c:v>
                </c:pt>
                <c:pt idx="93">
                  <c:v>43860.916671990744</c:v>
                </c:pt>
                <c:pt idx="94">
                  <c:v>43860.958338715274</c:v>
                </c:pt>
                <c:pt idx="95">
                  <c:v>43861.000005439812</c:v>
                </c:pt>
                <c:pt idx="96">
                  <c:v>43861.041672164349</c:v>
                </c:pt>
                <c:pt idx="97">
                  <c:v>43861.083338888886</c:v>
                </c:pt>
                <c:pt idx="98">
                  <c:v>43861.125005613423</c:v>
                </c:pt>
                <c:pt idx="99">
                  <c:v>43861.16667233796</c:v>
                </c:pt>
                <c:pt idx="100">
                  <c:v>43861.208339062498</c:v>
                </c:pt>
                <c:pt idx="101">
                  <c:v>43861.250005787035</c:v>
                </c:pt>
                <c:pt idx="102">
                  <c:v>43861.291672511572</c:v>
                </c:pt>
                <c:pt idx="103">
                  <c:v>43861.333339236109</c:v>
                </c:pt>
                <c:pt idx="104">
                  <c:v>43861.375005960646</c:v>
                </c:pt>
                <c:pt idx="105">
                  <c:v>43861.416672685184</c:v>
                </c:pt>
                <c:pt idx="106">
                  <c:v>43861.458339409721</c:v>
                </c:pt>
                <c:pt idx="107">
                  <c:v>43861.500006134258</c:v>
                </c:pt>
                <c:pt idx="108">
                  <c:v>43861.541672858795</c:v>
                </c:pt>
                <c:pt idx="109">
                  <c:v>43861.583339583332</c:v>
                </c:pt>
                <c:pt idx="110">
                  <c:v>43861.62500630787</c:v>
                </c:pt>
                <c:pt idx="111">
                  <c:v>43861.666673032407</c:v>
                </c:pt>
                <c:pt idx="112">
                  <c:v>43861.708339756944</c:v>
                </c:pt>
                <c:pt idx="113">
                  <c:v>43861.750006481481</c:v>
                </c:pt>
                <c:pt idx="114">
                  <c:v>43861.791673206018</c:v>
                </c:pt>
                <c:pt idx="115">
                  <c:v>43861.833339930556</c:v>
                </c:pt>
                <c:pt idx="116">
                  <c:v>43861.875006655093</c:v>
                </c:pt>
                <c:pt idx="117">
                  <c:v>43861.91667337963</c:v>
                </c:pt>
                <c:pt idx="118">
                  <c:v>43861.958340104167</c:v>
                </c:pt>
                <c:pt idx="119">
                  <c:v>43862.000006828704</c:v>
                </c:pt>
                <c:pt idx="120">
                  <c:v>43862.041673553242</c:v>
                </c:pt>
                <c:pt idx="121">
                  <c:v>43862.083340277779</c:v>
                </c:pt>
                <c:pt idx="122">
                  <c:v>43862.125007002316</c:v>
                </c:pt>
                <c:pt idx="123">
                  <c:v>43862.166673726853</c:v>
                </c:pt>
                <c:pt idx="124">
                  <c:v>43862.208340451391</c:v>
                </c:pt>
                <c:pt idx="125">
                  <c:v>43862.250007175928</c:v>
                </c:pt>
                <c:pt idx="126">
                  <c:v>43862.291673900465</c:v>
                </c:pt>
                <c:pt idx="127">
                  <c:v>43862.333340625002</c:v>
                </c:pt>
                <c:pt idx="128">
                  <c:v>43862.375007349539</c:v>
                </c:pt>
                <c:pt idx="129">
                  <c:v>43862.416674074077</c:v>
                </c:pt>
                <c:pt idx="130">
                  <c:v>43862.458340798614</c:v>
                </c:pt>
                <c:pt idx="131">
                  <c:v>43862.500007523151</c:v>
                </c:pt>
                <c:pt idx="132">
                  <c:v>43862.541674247688</c:v>
                </c:pt>
                <c:pt idx="133">
                  <c:v>43862.583340972225</c:v>
                </c:pt>
                <c:pt idx="134">
                  <c:v>43862.625007696763</c:v>
                </c:pt>
                <c:pt idx="135">
                  <c:v>43862.6666744213</c:v>
                </c:pt>
                <c:pt idx="136">
                  <c:v>43862.70834114583</c:v>
                </c:pt>
                <c:pt idx="137">
                  <c:v>43862.750007870367</c:v>
                </c:pt>
                <c:pt idx="138">
                  <c:v>43862.791674594904</c:v>
                </c:pt>
                <c:pt idx="139">
                  <c:v>43862.833341319441</c:v>
                </c:pt>
                <c:pt idx="140">
                  <c:v>43862.875008043979</c:v>
                </c:pt>
                <c:pt idx="141">
                  <c:v>43862.916674768516</c:v>
                </c:pt>
                <c:pt idx="142">
                  <c:v>43862.958341493053</c:v>
                </c:pt>
                <c:pt idx="143">
                  <c:v>43863.00000821759</c:v>
                </c:pt>
                <c:pt idx="144">
                  <c:v>43863.041674942127</c:v>
                </c:pt>
                <c:pt idx="145">
                  <c:v>43863.083341666665</c:v>
                </c:pt>
                <c:pt idx="146">
                  <c:v>43863.125008391202</c:v>
                </c:pt>
                <c:pt idx="147">
                  <c:v>43863.166675115739</c:v>
                </c:pt>
                <c:pt idx="148">
                  <c:v>43863.208341840276</c:v>
                </c:pt>
                <c:pt idx="149">
                  <c:v>43863.250008564813</c:v>
                </c:pt>
                <c:pt idx="150">
                  <c:v>43863.291675289351</c:v>
                </c:pt>
                <c:pt idx="151">
                  <c:v>43863.333342013888</c:v>
                </c:pt>
                <c:pt idx="152">
                  <c:v>43863.375008738425</c:v>
                </c:pt>
                <c:pt idx="153">
                  <c:v>43863.416675462962</c:v>
                </c:pt>
                <c:pt idx="154">
                  <c:v>43863.4583421875</c:v>
                </c:pt>
                <c:pt idx="155">
                  <c:v>43863.500008912037</c:v>
                </c:pt>
                <c:pt idx="156">
                  <c:v>43863.541675636574</c:v>
                </c:pt>
                <c:pt idx="157">
                  <c:v>43863.583342361111</c:v>
                </c:pt>
                <c:pt idx="158">
                  <c:v>43863.625009085648</c:v>
                </c:pt>
                <c:pt idx="159">
                  <c:v>43863.666675810186</c:v>
                </c:pt>
                <c:pt idx="160">
                  <c:v>43863.708342534723</c:v>
                </c:pt>
                <c:pt idx="161">
                  <c:v>43863.75000925926</c:v>
                </c:pt>
                <c:pt idx="162">
                  <c:v>43863.791675983797</c:v>
                </c:pt>
                <c:pt idx="163">
                  <c:v>43863.833342708334</c:v>
                </c:pt>
                <c:pt idx="164">
                  <c:v>43863.875009432872</c:v>
                </c:pt>
                <c:pt idx="165">
                  <c:v>43863.916676157409</c:v>
                </c:pt>
                <c:pt idx="166">
                  <c:v>43863.958342881946</c:v>
                </c:pt>
                <c:pt idx="167">
                  <c:v>43864.000009606483</c:v>
                </c:pt>
                <c:pt idx="168">
                  <c:v>43864.04167633102</c:v>
                </c:pt>
                <c:pt idx="169">
                  <c:v>43864.083343055558</c:v>
                </c:pt>
                <c:pt idx="170">
                  <c:v>43864.125009780095</c:v>
                </c:pt>
                <c:pt idx="171">
                  <c:v>43864.166676504632</c:v>
                </c:pt>
                <c:pt idx="172">
                  <c:v>43864.208343229169</c:v>
                </c:pt>
                <c:pt idx="173">
                  <c:v>43864.250009953706</c:v>
                </c:pt>
                <c:pt idx="174">
                  <c:v>43864.291676678244</c:v>
                </c:pt>
                <c:pt idx="175">
                  <c:v>43864.333343402781</c:v>
                </c:pt>
                <c:pt idx="176">
                  <c:v>43864.375010127318</c:v>
                </c:pt>
                <c:pt idx="177">
                  <c:v>43864.416676851855</c:v>
                </c:pt>
                <c:pt idx="178">
                  <c:v>43864.458343576393</c:v>
                </c:pt>
                <c:pt idx="179">
                  <c:v>43864.500010300922</c:v>
                </c:pt>
                <c:pt idx="180">
                  <c:v>43864.54167702546</c:v>
                </c:pt>
                <c:pt idx="181">
                  <c:v>43864.583343749997</c:v>
                </c:pt>
                <c:pt idx="182">
                  <c:v>43864.625010474534</c:v>
                </c:pt>
                <c:pt idx="183">
                  <c:v>43864.666677199071</c:v>
                </c:pt>
                <c:pt idx="184">
                  <c:v>43864.708343923608</c:v>
                </c:pt>
                <c:pt idx="185">
                  <c:v>43864.750010648146</c:v>
                </c:pt>
                <c:pt idx="186">
                  <c:v>43864.791677372683</c:v>
                </c:pt>
                <c:pt idx="187">
                  <c:v>43864.83334409722</c:v>
                </c:pt>
                <c:pt idx="188">
                  <c:v>43864.875010821757</c:v>
                </c:pt>
                <c:pt idx="189">
                  <c:v>43864.916677546295</c:v>
                </c:pt>
                <c:pt idx="190">
                  <c:v>43864.958344270832</c:v>
                </c:pt>
                <c:pt idx="191">
                  <c:v>43865.000010995369</c:v>
                </c:pt>
                <c:pt idx="192">
                  <c:v>43865.041677719906</c:v>
                </c:pt>
                <c:pt idx="193">
                  <c:v>43865.083344444443</c:v>
                </c:pt>
                <c:pt idx="194">
                  <c:v>43865.125011168981</c:v>
                </c:pt>
                <c:pt idx="195">
                  <c:v>43865.166677893518</c:v>
                </c:pt>
                <c:pt idx="196">
                  <c:v>43865.208344618055</c:v>
                </c:pt>
                <c:pt idx="197">
                  <c:v>43865.250011342592</c:v>
                </c:pt>
                <c:pt idx="198">
                  <c:v>43865.291678067129</c:v>
                </c:pt>
                <c:pt idx="199">
                  <c:v>43865.333344791667</c:v>
                </c:pt>
                <c:pt idx="200">
                  <c:v>43865.375011516204</c:v>
                </c:pt>
                <c:pt idx="201">
                  <c:v>43865.416678240741</c:v>
                </c:pt>
                <c:pt idx="202">
                  <c:v>43865.458344965278</c:v>
                </c:pt>
                <c:pt idx="203">
                  <c:v>43865.500011689815</c:v>
                </c:pt>
                <c:pt idx="204">
                  <c:v>43865.541678414353</c:v>
                </c:pt>
                <c:pt idx="205">
                  <c:v>43865.58334513889</c:v>
                </c:pt>
                <c:pt idx="206">
                  <c:v>43865.625011863427</c:v>
                </c:pt>
                <c:pt idx="207">
                  <c:v>43865.666678587964</c:v>
                </c:pt>
                <c:pt idx="208">
                  <c:v>43865.708345312501</c:v>
                </c:pt>
                <c:pt idx="209">
                  <c:v>43865.750012037039</c:v>
                </c:pt>
                <c:pt idx="210">
                  <c:v>43865.791678761576</c:v>
                </c:pt>
                <c:pt idx="211">
                  <c:v>43865.833345486113</c:v>
                </c:pt>
                <c:pt idx="212">
                  <c:v>43865.87501221065</c:v>
                </c:pt>
                <c:pt idx="213">
                  <c:v>43865.916678935188</c:v>
                </c:pt>
                <c:pt idx="214">
                  <c:v>43865.958345659725</c:v>
                </c:pt>
                <c:pt idx="215">
                  <c:v>43866.000012384262</c:v>
                </c:pt>
                <c:pt idx="216">
                  <c:v>43866.041679108799</c:v>
                </c:pt>
                <c:pt idx="217">
                  <c:v>43866.083345833336</c:v>
                </c:pt>
                <c:pt idx="218">
                  <c:v>43866.125012557874</c:v>
                </c:pt>
                <c:pt idx="219">
                  <c:v>43866.166679282411</c:v>
                </c:pt>
                <c:pt idx="220">
                  <c:v>43866.208346006948</c:v>
                </c:pt>
                <c:pt idx="221">
                  <c:v>43866.250012731478</c:v>
                </c:pt>
                <c:pt idx="222">
                  <c:v>43866.291679456015</c:v>
                </c:pt>
                <c:pt idx="223">
                  <c:v>43866.333346180552</c:v>
                </c:pt>
                <c:pt idx="224">
                  <c:v>43866.37501290509</c:v>
                </c:pt>
                <c:pt idx="225">
                  <c:v>43866.416679629627</c:v>
                </c:pt>
                <c:pt idx="226">
                  <c:v>43866.458346354164</c:v>
                </c:pt>
                <c:pt idx="227">
                  <c:v>43866.500013078701</c:v>
                </c:pt>
                <c:pt idx="228">
                  <c:v>43866.541679803238</c:v>
                </c:pt>
                <c:pt idx="229">
                  <c:v>43866.583346527776</c:v>
                </c:pt>
                <c:pt idx="230">
                  <c:v>43866.625013252313</c:v>
                </c:pt>
                <c:pt idx="231">
                  <c:v>43866.66667997685</c:v>
                </c:pt>
                <c:pt idx="232">
                  <c:v>43866.708346701387</c:v>
                </c:pt>
                <c:pt idx="233">
                  <c:v>43866.750013425924</c:v>
                </c:pt>
                <c:pt idx="234">
                  <c:v>43866.791680150462</c:v>
                </c:pt>
                <c:pt idx="235">
                  <c:v>43866.833346874999</c:v>
                </c:pt>
                <c:pt idx="236">
                  <c:v>43866.875013599536</c:v>
                </c:pt>
                <c:pt idx="237">
                  <c:v>43866.916680324073</c:v>
                </c:pt>
                <c:pt idx="238">
                  <c:v>43866.95834704861</c:v>
                </c:pt>
                <c:pt idx="239">
                  <c:v>43867.000013773148</c:v>
                </c:pt>
                <c:pt idx="240">
                  <c:v>43867.041680497685</c:v>
                </c:pt>
                <c:pt idx="241">
                  <c:v>43867.083347222222</c:v>
                </c:pt>
                <c:pt idx="242">
                  <c:v>43867.125013946759</c:v>
                </c:pt>
                <c:pt idx="243">
                  <c:v>43867.166680671296</c:v>
                </c:pt>
                <c:pt idx="244">
                  <c:v>43867.208347395834</c:v>
                </c:pt>
                <c:pt idx="245">
                  <c:v>43867.250014120371</c:v>
                </c:pt>
                <c:pt idx="246">
                  <c:v>43867.291680844908</c:v>
                </c:pt>
                <c:pt idx="247">
                  <c:v>43867.333347569445</c:v>
                </c:pt>
                <c:pt idx="248">
                  <c:v>43867.375014293983</c:v>
                </c:pt>
                <c:pt idx="249">
                  <c:v>43867.41668101852</c:v>
                </c:pt>
                <c:pt idx="250">
                  <c:v>43867.458347743057</c:v>
                </c:pt>
                <c:pt idx="251">
                  <c:v>43867.500014467594</c:v>
                </c:pt>
                <c:pt idx="252">
                  <c:v>43867.541681192131</c:v>
                </c:pt>
                <c:pt idx="253">
                  <c:v>43867.583347916669</c:v>
                </c:pt>
                <c:pt idx="254">
                  <c:v>43867.625014641206</c:v>
                </c:pt>
                <c:pt idx="255">
                  <c:v>43867.666681365743</c:v>
                </c:pt>
                <c:pt idx="256">
                  <c:v>43867.70834809028</c:v>
                </c:pt>
                <c:pt idx="257">
                  <c:v>43867.750014814817</c:v>
                </c:pt>
                <c:pt idx="258">
                  <c:v>43867.791681539355</c:v>
                </c:pt>
                <c:pt idx="259">
                  <c:v>43867.833348263892</c:v>
                </c:pt>
                <c:pt idx="260">
                  <c:v>43867.875014988429</c:v>
                </c:pt>
                <c:pt idx="261">
                  <c:v>43867.916681712966</c:v>
                </c:pt>
                <c:pt idx="262">
                  <c:v>43867.958348437503</c:v>
                </c:pt>
                <c:pt idx="263">
                  <c:v>43868.000015162041</c:v>
                </c:pt>
                <c:pt idx="264">
                  <c:v>43868.041681886571</c:v>
                </c:pt>
                <c:pt idx="265">
                  <c:v>43868.083348611108</c:v>
                </c:pt>
                <c:pt idx="266">
                  <c:v>43868.125015335645</c:v>
                </c:pt>
                <c:pt idx="267">
                  <c:v>43868.166682060182</c:v>
                </c:pt>
                <c:pt idx="268">
                  <c:v>43868.208348784719</c:v>
                </c:pt>
                <c:pt idx="269">
                  <c:v>43868.250015509257</c:v>
                </c:pt>
                <c:pt idx="270">
                  <c:v>43868.291682233794</c:v>
                </c:pt>
                <c:pt idx="271">
                  <c:v>43868.333348958331</c:v>
                </c:pt>
                <c:pt idx="272">
                  <c:v>43868.375015682868</c:v>
                </c:pt>
                <c:pt idx="273">
                  <c:v>43868.416682407405</c:v>
                </c:pt>
                <c:pt idx="274">
                  <c:v>43868.458349131943</c:v>
                </c:pt>
                <c:pt idx="275">
                  <c:v>43868.50001585648</c:v>
                </c:pt>
                <c:pt idx="276">
                  <c:v>43868.541682581017</c:v>
                </c:pt>
                <c:pt idx="277">
                  <c:v>43868.583349305554</c:v>
                </c:pt>
                <c:pt idx="278">
                  <c:v>43868.625016030092</c:v>
                </c:pt>
                <c:pt idx="279">
                  <c:v>43868.666682754629</c:v>
                </c:pt>
                <c:pt idx="280">
                  <c:v>43868.708349479166</c:v>
                </c:pt>
                <c:pt idx="281">
                  <c:v>43868.750016203703</c:v>
                </c:pt>
                <c:pt idx="282">
                  <c:v>43868.79168292824</c:v>
                </c:pt>
                <c:pt idx="283">
                  <c:v>43868.833349652778</c:v>
                </c:pt>
                <c:pt idx="284">
                  <c:v>43868.875016377315</c:v>
                </c:pt>
                <c:pt idx="285">
                  <c:v>43868.916683101852</c:v>
                </c:pt>
                <c:pt idx="286">
                  <c:v>43868.958349826389</c:v>
                </c:pt>
                <c:pt idx="287">
                  <c:v>43869.000016550926</c:v>
                </c:pt>
                <c:pt idx="288">
                  <c:v>43869.041683275464</c:v>
                </c:pt>
                <c:pt idx="289">
                  <c:v>43869.083350000001</c:v>
                </c:pt>
                <c:pt idx="290">
                  <c:v>43869.125016724538</c:v>
                </c:pt>
                <c:pt idx="291">
                  <c:v>43869.166683449075</c:v>
                </c:pt>
                <c:pt idx="292">
                  <c:v>43869.208350173612</c:v>
                </c:pt>
                <c:pt idx="293">
                  <c:v>43869.25001689815</c:v>
                </c:pt>
                <c:pt idx="294">
                  <c:v>43869.291683622687</c:v>
                </c:pt>
                <c:pt idx="295">
                  <c:v>43869.333350347224</c:v>
                </c:pt>
                <c:pt idx="296">
                  <c:v>43869.375017071761</c:v>
                </c:pt>
                <c:pt idx="297">
                  <c:v>43869.416683796298</c:v>
                </c:pt>
                <c:pt idx="298">
                  <c:v>43869.458350520836</c:v>
                </c:pt>
                <c:pt idx="299">
                  <c:v>43869.500017245373</c:v>
                </c:pt>
                <c:pt idx="300">
                  <c:v>43869.54168396991</c:v>
                </c:pt>
                <c:pt idx="301">
                  <c:v>43869.583350694447</c:v>
                </c:pt>
                <c:pt idx="302">
                  <c:v>43869.625017418984</c:v>
                </c:pt>
                <c:pt idx="303">
                  <c:v>43869.666684143522</c:v>
                </c:pt>
                <c:pt idx="304">
                  <c:v>43869.708350868059</c:v>
                </c:pt>
                <c:pt idx="305">
                  <c:v>43869.750017592596</c:v>
                </c:pt>
                <c:pt idx="306">
                  <c:v>43869.791684317126</c:v>
                </c:pt>
                <c:pt idx="307">
                  <c:v>43869.833351041663</c:v>
                </c:pt>
                <c:pt idx="308">
                  <c:v>43869.8750177662</c:v>
                </c:pt>
                <c:pt idx="309">
                  <c:v>43869.916684490738</c:v>
                </c:pt>
                <c:pt idx="310">
                  <c:v>43869.958351215275</c:v>
                </c:pt>
                <c:pt idx="311">
                  <c:v>43870.000017939812</c:v>
                </c:pt>
                <c:pt idx="312">
                  <c:v>43870.041684664349</c:v>
                </c:pt>
                <c:pt idx="313">
                  <c:v>43870.083351388887</c:v>
                </c:pt>
                <c:pt idx="314">
                  <c:v>43870.125018113424</c:v>
                </c:pt>
                <c:pt idx="315">
                  <c:v>43870.166684837961</c:v>
                </c:pt>
                <c:pt idx="316">
                  <c:v>43870.208351562498</c:v>
                </c:pt>
                <c:pt idx="317">
                  <c:v>43870.250018287035</c:v>
                </c:pt>
                <c:pt idx="318">
                  <c:v>43870.291685011573</c:v>
                </c:pt>
                <c:pt idx="319">
                  <c:v>43870.33335173611</c:v>
                </c:pt>
                <c:pt idx="320">
                  <c:v>43870.375018460647</c:v>
                </c:pt>
                <c:pt idx="321">
                  <c:v>43870.416685185184</c:v>
                </c:pt>
                <c:pt idx="322">
                  <c:v>43870.458351909721</c:v>
                </c:pt>
                <c:pt idx="323">
                  <c:v>43870.500018634259</c:v>
                </c:pt>
                <c:pt idx="324">
                  <c:v>43870.541685358796</c:v>
                </c:pt>
                <c:pt idx="325">
                  <c:v>43870.583352083333</c:v>
                </c:pt>
                <c:pt idx="326">
                  <c:v>43870.62501880787</c:v>
                </c:pt>
                <c:pt idx="327">
                  <c:v>43870.666685532407</c:v>
                </c:pt>
                <c:pt idx="328">
                  <c:v>43870.708352256945</c:v>
                </c:pt>
                <c:pt idx="329">
                  <c:v>43870.750018981482</c:v>
                </c:pt>
                <c:pt idx="330">
                  <c:v>43870.791685706019</c:v>
                </c:pt>
                <c:pt idx="331">
                  <c:v>43870.833352430556</c:v>
                </c:pt>
                <c:pt idx="332">
                  <c:v>43870.875019155093</c:v>
                </c:pt>
                <c:pt idx="333">
                  <c:v>43870.916685879631</c:v>
                </c:pt>
                <c:pt idx="334">
                  <c:v>43870.958352604168</c:v>
                </c:pt>
                <c:pt idx="335">
                  <c:v>43871.000019328705</c:v>
                </c:pt>
                <c:pt idx="336">
                  <c:v>43871.041686053242</c:v>
                </c:pt>
                <c:pt idx="337">
                  <c:v>43871.08335277778</c:v>
                </c:pt>
                <c:pt idx="338">
                  <c:v>43871.125019502317</c:v>
                </c:pt>
                <c:pt idx="339">
                  <c:v>43871.166686226854</c:v>
                </c:pt>
                <c:pt idx="340">
                  <c:v>43871.208352951391</c:v>
                </c:pt>
                <c:pt idx="341">
                  <c:v>43871.250019675928</c:v>
                </c:pt>
                <c:pt idx="342">
                  <c:v>43871.291686400466</c:v>
                </c:pt>
                <c:pt idx="343">
                  <c:v>43871.333353125003</c:v>
                </c:pt>
                <c:pt idx="344">
                  <c:v>43871.37501984954</c:v>
                </c:pt>
                <c:pt idx="345">
                  <c:v>43871.416686574077</c:v>
                </c:pt>
                <c:pt idx="346">
                  <c:v>43871.458353298614</c:v>
                </c:pt>
                <c:pt idx="347">
                  <c:v>43871.500020023152</c:v>
                </c:pt>
                <c:pt idx="348">
                  <c:v>43871.541686747689</c:v>
                </c:pt>
                <c:pt idx="349">
                  <c:v>43871.583353472219</c:v>
                </c:pt>
                <c:pt idx="350">
                  <c:v>43871.625020196756</c:v>
                </c:pt>
                <c:pt idx="351">
                  <c:v>43871.666686921293</c:v>
                </c:pt>
                <c:pt idx="352">
                  <c:v>43871.70835364583</c:v>
                </c:pt>
                <c:pt idx="353">
                  <c:v>43871.750020370368</c:v>
                </c:pt>
                <c:pt idx="354">
                  <c:v>43871.791687094905</c:v>
                </c:pt>
                <c:pt idx="355">
                  <c:v>43871.833353819442</c:v>
                </c:pt>
                <c:pt idx="356">
                  <c:v>43871.875020543979</c:v>
                </c:pt>
                <c:pt idx="357">
                  <c:v>43871.916687268516</c:v>
                </c:pt>
                <c:pt idx="358">
                  <c:v>43871.958353993054</c:v>
                </c:pt>
                <c:pt idx="359">
                  <c:v>43872.000020717591</c:v>
                </c:pt>
                <c:pt idx="360">
                  <c:v>43872.041687442128</c:v>
                </c:pt>
                <c:pt idx="361">
                  <c:v>43872.083354166665</c:v>
                </c:pt>
                <c:pt idx="362">
                  <c:v>43872.125020891202</c:v>
                </c:pt>
                <c:pt idx="363">
                  <c:v>43872.16668761574</c:v>
                </c:pt>
                <c:pt idx="364">
                  <c:v>43872.208354340277</c:v>
                </c:pt>
                <c:pt idx="365">
                  <c:v>43872.250021064814</c:v>
                </c:pt>
                <c:pt idx="366">
                  <c:v>43872.291687789351</c:v>
                </c:pt>
                <c:pt idx="367">
                  <c:v>43872.333354513888</c:v>
                </c:pt>
                <c:pt idx="368">
                  <c:v>43872.375021238426</c:v>
                </c:pt>
                <c:pt idx="369">
                  <c:v>43872.416687962963</c:v>
                </c:pt>
                <c:pt idx="370">
                  <c:v>43872.4583546875</c:v>
                </c:pt>
                <c:pt idx="371">
                  <c:v>43872.500021412037</c:v>
                </c:pt>
                <c:pt idx="372">
                  <c:v>43872.541688136575</c:v>
                </c:pt>
                <c:pt idx="373">
                  <c:v>43872.583354861112</c:v>
                </c:pt>
                <c:pt idx="374">
                  <c:v>43872.625021585649</c:v>
                </c:pt>
                <c:pt idx="375">
                  <c:v>43872.666688310186</c:v>
                </c:pt>
                <c:pt idx="376">
                  <c:v>43872.708355034723</c:v>
                </c:pt>
                <c:pt idx="377">
                  <c:v>43872.750021759261</c:v>
                </c:pt>
                <c:pt idx="378">
                  <c:v>43872.791688483798</c:v>
                </c:pt>
                <c:pt idx="379">
                  <c:v>43872.833355208335</c:v>
                </c:pt>
                <c:pt idx="380">
                  <c:v>43872.875021932872</c:v>
                </c:pt>
                <c:pt idx="381">
                  <c:v>43872.916688657409</c:v>
                </c:pt>
                <c:pt idx="382">
                  <c:v>43872.958355381947</c:v>
                </c:pt>
                <c:pt idx="383">
                  <c:v>43873.000022106484</c:v>
                </c:pt>
                <c:pt idx="384">
                  <c:v>43873.041688831021</c:v>
                </c:pt>
                <c:pt idx="385">
                  <c:v>43873.083355555558</c:v>
                </c:pt>
                <c:pt idx="386">
                  <c:v>43873.125022280095</c:v>
                </c:pt>
                <c:pt idx="387">
                  <c:v>43873.166689004633</c:v>
                </c:pt>
                <c:pt idx="388">
                  <c:v>43873.20835572917</c:v>
                </c:pt>
                <c:pt idx="389">
                  <c:v>43873.250022453707</c:v>
                </c:pt>
                <c:pt idx="390">
                  <c:v>43873.291689178244</c:v>
                </c:pt>
                <c:pt idx="391">
                  <c:v>43873.333355902774</c:v>
                </c:pt>
                <c:pt idx="392">
                  <c:v>43873.375022627311</c:v>
                </c:pt>
                <c:pt idx="393">
                  <c:v>43873.416689351849</c:v>
                </c:pt>
                <c:pt idx="394">
                  <c:v>43873.458356076386</c:v>
                </c:pt>
                <c:pt idx="395">
                  <c:v>43873.500022800923</c:v>
                </c:pt>
                <c:pt idx="396">
                  <c:v>43873.54168952546</c:v>
                </c:pt>
                <c:pt idx="397">
                  <c:v>43873.583356249997</c:v>
                </c:pt>
                <c:pt idx="398">
                  <c:v>43873.625022974535</c:v>
                </c:pt>
                <c:pt idx="399">
                  <c:v>43873.666689699072</c:v>
                </c:pt>
                <c:pt idx="400">
                  <c:v>43873.708356423609</c:v>
                </c:pt>
                <c:pt idx="401">
                  <c:v>43873.750023148146</c:v>
                </c:pt>
                <c:pt idx="402">
                  <c:v>43873.791689872683</c:v>
                </c:pt>
                <c:pt idx="403">
                  <c:v>43873.833356597221</c:v>
                </c:pt>
                <c:pt idx="404">
                  <c:v>43873.875023321758</c:v>
                </c:pt>
                <c:pt idx="405">
                  <c:v>43873.916690046295</c:v>
                </c:pt>
                <c:pt idx="406">
                  <c:v>43873.958356770832</c:v>
                </c:pt>
                <c:pt idx="407">
                  <c:v>43874.00002349537</c:v>
                </c:pt>
                <c:pt idx="408">
                  <c:v>43874.041690219907</c:v>
                </c:pt>
                <c:pt idx="409">
                  <c:v>43874.083356944444</c:v>
                </c:pt>
                <c:pt idx="410">
                  <c:v>43874.125023668981</c:v>
                </c:pt>
                <c:pt idx="411">
                  <c:v>43874.166690393518</c:v>
                </c:pt>
                <c:pt idx="412">
                  <c:v>43874.208357118056</c:v>
                </c:pt>
                <c:pt idx="413">
                  <c:v>43874.250023842593</c:v>
                </c:pt>
                <c:pt idx="414">
                  <c:v>43874.29169056713</c:v>
                </c:pt>
                <c:pt idx="415">
                  <c:v>43874.333357291667</c:v>
                </c:pt>
                <c:pt idx="416">
                  <c:v>43874.375024016204</c:v>
                </c:pt>
                <c:pt idx="417">
                  <c:v>43874.416690740742</c:v>
                </c:pt>
                <c:pt idx="418">
                  <c:v>43874.458357465279</c:v>
                </c:pt>
                <c:pt idx="419">
                  <c:v>43874.500024189816</c:v>
                </c:pt>
                <c:pt idx="420">
                  <c:v>43874.541690914353</c:v>
                </c:pt>
                <c:pt idx="421">
                  <c:v>43874.58335763889</c:v>
                </c:pt>
                <c:pt idx="422">
                  <c:v>43874.625024363428</c:v>
                </c:pt>
                <c:pt idx="423">
                  <c:v>43874.666691087965</c:v>
                </c:pt>
                <c:pt idx="424">
                  <c:v>43874.708357812502</c:v>
                </c:pt>
                <c:pt idx="425">
                  <c:v>43874.750024537039</c:v>
                </c:pt>
                <c:pt idx="426">
                  <c:v>43874.791691261576</c:v>
                </c:pt>
                <c:pt idx="427">
                  <c:v>43874.833357986114</c:v>
                </c:pt>
                <c:pt idx="428">
                  <c:v>43874.875024710651</c:v>
                </c:pt>
                <c:pt idx="429">
                  <c:v>43874.916691435188</c:v>
                </c:pt>
                <c:pt idx="430">
                  <c:v>43874.958358159725</c:v>
                </c:pt>
                <c:pt idx="431">
                  <c:v>43875.000024884263</c:v>
                </c:pt>
                <c:pt idx="432">
                  <c:v>43875.0416916088</c:v>
                </c:pt>
                <c:pt idx="433">
                  <c:v>43875.083358333337</c:v>
                </c:pt>
                <c:pt idx="434">
                  <c:v>43875.125025057867</c:v>
                </c:pt>
                <c:pt idx="435">
                  <c:v>43875.166691782404</c:v>
                </c:pt>
                <c:pt idx="436">
                  <c:v>43875.208358506941</c:v>
                </c:pt>
                <c:pt idx="437">
                  <c:v>43875.250025231479</c:v>
                </c:pt>
                <c:pt idx="438">
                  <c:v>43875.291691956016</c:v>
                </c:pt>
                <c:pt idx="439">
                  <c:v>43875.333358680553</c:v>
                </c:pt>
                <c:pt idx="440">
                  <c:v>43875.37502540509</c:v>
                </c:pt>
                <c:pt idx="441">
                  <c:v>43875.416692129627</c:v>
                </c:pt>
                <c:pt idx="442">
                  <c:v>43875.458358854165</c:v>
                </c:pt>
                <c:pt idx="443">
                  <c:v>43875.500025578702</c:v>
                </c:pt>
                <c:pt idx="444">
                  <c:v>43875.541692303239</c:v>
                </c:pt>
                <c:pt idx="445">
                  <c:v>43875.583359027776</c:v>
                </c:pt>
                <c:pt idx="446">
                  <c:v>43875.625025752313</c:v>
                </c:pt>
                <c:pt idx="447">
                  <c:v>43875.666692476851</c:v>
                </c:pt>
                <c:pt idx="448">
                  <c:v>43875.708359201388</c:v>
                </c:pt>
                <c:pt idx="449">
                  <c:v>43875.750025925925</c:v>
                </c:pt>
                <c:pt idx="450">
                  <c:v>43875.791692650462</c:v>
                </c:pt>
                <c:pt idx="451">
                  <c:v>43875.833359374999</c:v>
                </c:pt>
                <c:pt idx="452">
                  <c:v>43875.875026099537</c:v>
                </c:pt>
                <c:pt idx="453">
                  <c:v>43875.916692824074</c:v>
                </c:pt>
                <c:pt idx="454">
                  <c:v>43875.958359548611</c:v>
                </c:pt>
                <c:pt idx="455">
                  <c:v>43876.000026273148</c:v>
                </c:pt>
                <c:pt idx="456">
                  <c:v>43876.041692997685</c:v>
                </c:pt>
                <c:pt idx="457">
                  <c:v>43876.083359722223</c:v>
                </c:pt>
                <c:pt idx="458">
                  <c:v>43876.12502644676</c:v>
                </c:pt>
                <c:pt idx="459">
                  <c:v>43876.166693171297</c:v>
                </c:pt>
                <c:pt idx="460">
                  <c:v>43876.208359895834</c:v>
                </c:pt>
                <c:pt idx="461">
                  <c:v>43876.250026620372</c:v>
                </c:pt>
                <c:pt idx="462">
                  <c:v>43876.291693344909</c:v>
                </c:pt>
                <c:pt idx="463">
                  <c:v>43876.333360069446</c:v>
                </c:pt>
                <c:pt idx="464">
                  <c:v>43876.375026793983</c:v>
                </c:pt>
                <c:pt idx="465">
                  <c:v>43876.41669351852</c:v>
                </c:pt>
                <c:pt idx="466">
                  <c:v>43876.458360243058</c:v>
                </c:pt>
                <c:pt idx="467">
                  <c:v>43876.500026967595</c:v>
                </c:pt>
                <c:pt idx="468">
                  <c:v>43876.541693692132</c:v>
                </c:pt>
                <c:pt idx="469">
                  <c:v>43876.583360416669</c:v>
                </c:pt>
                <c:pt idx="470">
                  <c:v>43876.625027141206</c:v>
                </c:pt>
                <c:pt idx="471">
                  <c:v>43876.666693865744</c:v>
                </c:pt>
                <c:pt idx="472">
                  <c:v>43876.708360590281</c:v>
                </c:pt>
                <c:pt idx="473">
                  <c:v>43876.750027314818</c:v>
                </c:pt>
                <c:pt idx="474">
                  <c:v>43876.791694039355</c:v>
                </c:pt>
                <c:pt idx="475">
                  <c:v>43876.833360763892</c:v>
                </c:pt>
                <c:pt idx="476">
                  <c:v>43876.875027488422</c:v>
                </c:pt>
                <c:pt idx="477">
                  <c:v>43876.91669421296</c:v>
                </c:pt>
                <c:pt idx="478">
                  <c:v>43876.958360937497</c:v>
                </c:pt>
                <c:pt idx="479">
                  <c:v>43877.000027662034</c:v>
                </c:pt>
                <c:pt idx="480">
                  <c:v>43877.041694386571</c:v>
                </c:pt>
                <c:pt idx="481">
                  <c:v>43877.083361111108</c:v>
                </c:pt>
                <c:pt idx="482">
                  <c:v>43877.125027835646</c:v>
                </c:pt>
                <c:pt idx="483">
                  <c:v>43877.166694560183</c:v>
                </c:pt>
                <c:pt idx="484">
                  <c:v>43877.20836128472</c:v>
                </c:pt>
                <c:pt idx="485">
                  <c:v>43877.250028009257</c:v>
                </c:pt>
                <c:pt idx="486">
                  <c:v>43877.291694733794</c:v>
                </c:pt>
                <c:pt idx="487">
                  <c:v>43877.333361458332</c:v>
                </c:pt>
                <c:pt idx="488">
                  <c:v>43877.375028182869</c:v>
                </c:pt>
                <c:pt idx="489">
                  <c:v>43877.416694907406</c:v>
                </c:pt>
                <c:pt idx="490">
                  <c:v>43877.458361631943</c:v>
                </c:pt>
                <c:pt idx="491">
                  <c:v>43877.50002835648</c:v>
                </c:pt>
                <c:pt idx="492">
                  <c:v>43877.541695081018</c:v>
                </c:pt>
                <c:pt idx="493">
                  <c:v>43877.583361805555</c:v>
                </c:pt>
                <c:pt idx="494">
                  <c:v>43877.625028530092</c:v>
                </c:pt>
                <c:pt idx="495">
                  <c:v>43877.666695254629</c:v>
                </c:pt>
                <c:pt idx="496">
                  <c:v>43877.708361979167</c:v>
                </c:pt>
                <c:pt idx="497">
                  <c:v>43877.750028703704</c:v>
                </c:pt>
                <c:pt idx="498">
                  <c:v>43877.791695428241</c:v>
                </c:pt>
                <c:pt idx="499">
                  <c:v>43877.833362152778</c:v>
                </c:pt>
                <c:pt idx="500">
                  <c:v>43877.875028877315</c:v>
                </c:pt>
                <c:pt idx="501">
                  <c:v>43877.916695601853</c:v>
                </c:pt>
                <c:pt idx="502">
                  <c:v>43877.95836232639</c:v>
                </c:pt>
                <c:pt idx="503">
                  <c:v>43878.000029050927</c:v>
                </c:pt>
                <c:pt idx="504">
                  <c:v>43878.041695775464</c:v>
                </c:pt>
                <c:pt idx="505">
                  <c:v>43878.083362500001</c:v>
                </c:pt>
                <c:pt idx="506">
                  <c:v>43878.125029224539</c:v>
                </c:pt>
                <c:pt idx="507">
                  <c:v>43878.166695949076</c:v>
                </c:pt>
                <c:pt idx="508">
                  <c:v>43878.208362673613</c:v>
                </c:pt>
                <c:pt idx="509">
                  <c:v>43878.25002939815</c:v>
                </c:pt>
                <c:pt idx="510">
                  <c:v>43878.291696122687</c:v>
                </c:pt>
                <c:pt idx="511">
                  <c:v>43878.333362847225</c:v>
                </c:pt>
                <c:pt idx="512">
                  <c:v>43878.375029571762</c:v>
                </c:pt>
                <c:pt idx="513">
                  <c:v>43878.416696296299</c:v>
                </c:pt>
                <c:pt idx="514">
                  <c:v>43878.458363020836</c:v>
                </c:pt>
                <c:pt idx="515">
                  <c:v>43878.500029745373</c:v>
                </c:pt>
                <c:pt idx="516">
                  <c:v>43878.541696469911</c:v>
                </c:pt>
                <c:pt idx="517">
                  <c:v>43878.583363194448</c:v>
                </c:pt>
                <c:pt idx="518">
                  <c:v>43878.625029918985</c:v>
                </c:pt>
                <c:pt idx="519">
                  <c:v>43878.666696643515</c:v>
                </c:pt>
                <c:pt idx="520">
                  <c:v>43878.708363368052</c:v>
                </c:pt>
                <c:pt idx="521">
                  <c:v>43878.750030092589</c:v>
                </c:pt>
                <c:pt idx="522">
                  <c:v>43878.791696817127</c:v>
                </c:pt>
                <c:pt idx="523">
                  <c:v>43878.833363541664</c:v>
                </c:pt>
                <c:pt idx="524">
                  <c:v>43878.875030266201</c:v>
                </c:pt>
                <c:pt idx="525">
                  <c:v>43878.916696990738</c:v>
                </c:pt>
                <c:pt idx="526">
                  <c:v>43878.958363715275</c:v>
                </c:pt>
                <c:pt idx="527">
                  <c:v>43879.000030439813</c:v>
                </c:pt>
                <c:pt idx="528">
                  <c:v>43879.04169716435</c:v>
                </c:pt>
                <c:pt idx="529">
                  <c:v>43879.083363888887</c:v>
                </c:pt>
                <c:pt idx="530">
                  <c:v>43879.125030613424</c:v>
                </c:pt>
                <c:pt idx="531">
                  <c:v>43879.166697337962</c:v>
                </c:pt>
                <c:pt idx="532">
                  <c:v>43879.208364062499</c:v>
                </c:pt>
                <c:pt idx="533">
                  <c:v>43879.250030787036</c:v>
                </c:pt>
                <c:pt idx="534">
                  <c:v>43879.291697511573</c:v>
                </c:pt>
                <c:pt idx="535">
                  <c:v>43879.33336423611</c:v>
                </c:pt>
                <c:pt idx="536">
                  <c:v>43879.375030960648</c:v>
                </c:pt>
                <c:pt idx="537">
                  <c:v>43879.416697685185</c:v>
                </c:pt>
                <c:pt idx="538">
                  <c:v>43879.458364409722</c:v>
                </c:pt>
                <c:pt idx="539">
                  <c:v>43879.500031134259</c:v>
                </c:pt>
                <c:pt idx="540">
                  <c:v>43879.541697858796</c:v>
                </c:pt>
                <c:pt idx="541">
                  <c:v>43879.583364583334</c:v>
                </c:pt>
                <c:pt idx="542">
                  <c:v>43879.625031307871</c:v>
                </c:pt>
                <c:pt idx="543">
                  <c:v>43879.666698032408</c:v>
                </c:pt>
                <c:pt idx="544">
                  <c:v>43879.708364756945</c:v>
                </c:pt>
                <c:pt idx="545">
                  <c:v>43879.750031481482</c:v>
                </c:pt>
                <c:pt idx="546">
                  <c:v>43879.79169820602</c:v>
                </c:pt>
                <c:pt idx="547">
                  <c:v>43879.833364930557</c:v>
                </c:pt>
                <c:pt idx="548">
                  <c:v>43879.875031655094</c:v>
                </c:pt>
                <c:pt idx="549">
                  <c:v>43879.916698379631</c:v>
                </c:pt>
                <c:pt idx="550">
                  <c:v>43879.958365104168</c:v>
                </c:pt>
                <c:pt idx="551">
                  <c:v>43880.000031828706</c:v>
                </c:pt>
                <c:pt idx="552">
                  <c:v>43880.041698553243</c:v>
                </c:pt>
                <c:pt idx="553">
                  <c:v>43880.08336527778</c:v>
                </c:pt>
                <c:pt idx="554">
                  <c:v>43880.125032002317</c:v>
                </c:pt>
                <c:pt idx="555">
                  <c:v>43880.166698726855</c:v>
                </c:pt>
                <c:pt idx="556">
                  <c:v>43880.208365451392</c:v>
                </c:pt>
                <c:pt idx="557">
                  <c:v>43880.250032175929</c:v>
                </c:pt>
                <c:pt idx="558">
                  <c:v>43880.291698900466</c:v>
                </c:pt>
                <c:pt idx="559">
                  <c:v>43880.333365625003</c:v>
                </c:pt>
                <c:pt idx="560">
                  <c:v>43880.375032349541</c:v>
                </c:pt>
                <c:pt idx="561">
                  <c:v>43880.41669907407</c:v>
                </c:pt>
                <c:pt idx="562">
                  <c:v>43880.458365798608</c:v>
                </c:pt>
                <c:pt idx="563">
                  <c:v>43880.500032523145</c:v>
                </c:pt>
                <c:pt idx="564">
                  <c:v>43880.541699247682</c:v>
                </c:pt>
                <c:pt idx="565">
                  <c:v>43880.583365972219</c:v>
                </c:pt>
                <c:pt idx="566">
                  <c:v>43880.625032696757</c:v>
                </c:pt>
                <c:pt idx="567">
                  <c:v>43880.666699421294</c:v>
                </c:pt>
                <c:pt idx="568">
                  <c:v>43880.708366145831</c:v>
                </c:pt>
                <c:pt idx="569">
                  <c:v>43880.750032870368</c:v>
                </c:pt>
                <c:pt idx="570">
                  <c:v>43880.791699594905</c:v>
                </c:pt>
                <c:pt idx="571">
                  <c:v>43880.833366319443</c:v>
                </c:pt>
                <c:pt idx="572">
                  <c:v>43880.87503304398</c:v>
                </c:pt>
                <c:pt idx="573">
                  <c:v>43880.916699768517</c:v>
                </c:pt>
                <c:pt idx="574">
                  <c:v>43880.958366493054</c:v>
                </c:pt>
                <c:pt idx="575">
                  <c:v>43881.000033217591</c:v>
                </c:pt>
                <c:pt idx="576">
                  <c:v>43881.041699942129</c:v>
                </c:pt>
                <c:pt idx="577">
                  <c:v>43881.083366666666</c:v>
                </c:pt>
                <c:pt idx="578">
                  <c:v>43881.125033391203</c:v>
                </c:pt>
                <c:pt idx="579">
                  <c:v>43881.16670011574</c:v>
                </c:pt>
                <c:pt idx="580">
                  <c:v>43881.208366840277</c:v>
                </c:pt>
                <c:pt idx="581">
                  <c:v>43881.250033564815</c:v>
                </c:pt>
                <c:pt idx="582">
                  <c:v>43881.291700289352</c:v>
                </c:pt>
                <c:pt idx="583">
                  <c:v>43881.333367013889</c:v>
                </c:pt>
                <c:pt idx="584">
                  <c:v>43881.375033738426</c:v>
                </c:pt>
                <c:pt idx="585">
                  <c:v>43881.416700462963</c:v>
                </c:pt>
                <c:pt idx="586">
                  <c:v>43881.458367187501</c:v>
                </c:pt>
                <c:pt idx="587">
                  <c:v>43881.500033912038</c:v>
                </c:pt>
                <c:pt idx="588">
                  <c:v>43881.541700636575</c:v>
                </c:pt>
                <c:pt idx="589">
                  <c:v>43881.583367361112</c:v>
                </c:pt>
                <c:pt idx="590">
                  <c:v>43881.62503408565</c:v>
                </c:pt>
                <c:pt idx="591">
                  <c:v>43881.666700810187</c:v>
                </c:pt>
                <c:pt idx="592">
                  <c:v>43881.708367534724</c:v>
                </c:pt>
                <c:pt idx="593">
                  <c:v>43881.750034259261</c:v>
                </c:pt>
                <c:pt idx="594">
                  <c:v>43881.791700983798</c:v>
                </c:pt>
                <c:pt idx="595">
                  <c:v>43881.833367708336</c:v>
                </c:pt>
                <c:pt idx="596">
                  <c:v>43881.875034432873</c:v>
                </c:pt>
                <c:pt idx="597">
                  <c:v>43881.91670115741</c:v>
                </c:pt>
                <c:pt idx="598">
                  <c:v>43881.958367881947</c:v>
                </c:pt>
                <c:pt idx="599">
                  <c:v>43882.000034606484</c:v>
                </c:pt>
                <c:pt idx="600">
                  <c:v>43882.041701331022</c:v>
                </c:pt>
                <c:pt idx="601">
                  <c:v>43882.083368055559</c:v>
                </c:pt>
                <c:pt idx="602">
                  <c:v>43882.125034780096</c:v>
                </c:pt>
                <c:pt idx="603">
                  <c:v>43882.166701504633</c:v>
                </c:pt>
                <c:pt idx="604">
                  <c:v>43882.208368229163</c:v>
                </c:pt>
                <c:pt idx="605">
                  <c:v>43882.2500349537</c:v>
                </c:pt>
                <c:pt idx="606">
                  <c:v>43882.291701678238</c:v>
                </c:pt>
                <c:pt idx="607">
                  <c:v>43882.333368402775</c:v>
                </c:pt>
                <c:pt idx="608">
                  <c:v>43882.375035127312</c:v>
                </c:pt>
                <c:pt idx="609">
                  <c:v>43882.416701851849</c:v>
                </c:pt>
                <c:pt idx="610">
                  <c:v>43882.458368576386</c:v>
                </c:pt>
                <c:pt idx="611">
                  <c:v>43882.500035300924</c:v>
                </c:pt>
                <c:pt idx="612">
                  <c:v>43882.541702025461</c:v>
                </c:pt>
                <c:pt idx="613">
                  <c:v>43882.583368749998</c:v>
                </c:pt>
                <c:pt idx="614">
                  <c:v>43882.625035474535</c:v>
                </c:pt>
                <c:pt idx="615">
                  <c:v>43882.666702199072</c:v>
                </c:pt>
                <c:pt idx="616">
                  <c:v>43882.70836892361</c:v>
                </c:pt>
                <c:pt idx="617">
                  <c:v>43882.750035648147</c:v>
                </c:pt>
                <c:pt idx="618">
                  <c:v>43882.791702372684</c:v>
                </c:pt>
                <c:pt idx="619">
                  <c:v>43882.833369097221</c:v>
                </c:pt>
                <c:pt idx="620">
                  <c:v>43882.875035821759</c:v>
                </c:pt>
                <c:pt idx="621">
                  <c:v>43882.916702546296</c:v>
                </c:pt>
                <c:pt idx="622">
                  <c:v>43882.958369270833</c:v>
                </c:pt>
                <c:pt idx="623">
                  <c:v>43883.00003599537</c:v>
                </c:pt>
                <c:pt idx="624">
                  <c:v>43883.041702719907</c:v>
                </c:pt>
                <c:pt idx="625">
                  <c:v>43883.083369444445</c:v>
                </c:pt>
                <c:pt idx="626">
                  <c:v>43883.125036168982</c:v>
                </c:pt>
                <c:pt idx="627">
                  <c:v>43883.166702893519</c:v>
                </c:pt>
                <c:pt idx="628">
                  <c:v>43883.208369618056</c:v>
                </c:pt>
                <c:pt idx="629">
                  <c:v>43883.250036342593</c:v>
                </c:pt>
                <c:pt idx="630">
                  <c:v>43883.291703067131</c:v>
                </c:pt>
                <c:pt idx="631">
                  <c:v>43883.333369791668</c:v>
                </c:pt>
                <c:pt idx="632">
                  <c:v>43883.375036516205</c:v>
                </c:pt>
                <c:pt idx="633">
                  <c:v>43883.416703240742</c:v>
                </c:pt>
                <c:pt idx="634">
                  <c:v>43883.458369965279</c:v>
                </c:pt>
                <c:pt idx="635">
                  <c:v>43883.500036689817</c:v>
                </c:pt>
                <c:pt idx="636">
                  <c:v>43883.541703414354</c:v>
                </c:pt>
                <c:pt idx="637">
                  <c:v>43883.583370138891</c:v>
                </c:pt>
                <c:pt idx="638">
                  <c:v>43883.625036863428</c:v>
                </c:pt>
                <c:pt idx="639">
                  <c:v>43883.666703587965</c:v>
                </c:pt>
                <c:pt idx="640">
                  <c:v>43883.708370312503</c:v>
                </c:pt>
                <c:pt idx="641">
                  <c:v>43883.75003703704</c:v>
                </c:pt>
                <c:pt idx="642">
                  <c:v>43883.791703761577</c:v>
                </c:pt>
                <c:pt idx="643">
                  <c:v>43883.833370486114</c:v>
                </c:pt>
                <c:pt idx="644">
                  <c:v>43883.875037210651</c:v>
                </c:pt>
                <c:pt idx="645">
                  <c:v>43883.916703935189</c:v>
                </c:pt>
                <c:pt idx="646">
                  <c:v>43883.958370659719</c:v>
                </c:pt>
                <c:pt idx="647">
                  <c:v>43884.000037384256</c:v>
                </c:pt>
                <c:pt idx="648">
                  <c:v>43884.041704108793</c:v>
                </c:pt>
                <c:pt idx="649">
                  <c:v>43884.08337083333</c:v>
                </c:pt>
                <c:pt idx="650">
                  <c:v>43884.125037557867</c:v>
                </c:pt>
                <c:pt idx="651">
                  <c:v>43884.166704282405</c:v>
                </c:pt>
                <c:pt idx="652">
                  <c:v>43884.208371006942</c:v>
                </c:pt>
                <c:pt idx="653">
                  <c:v>43884.250037731479</c:v>
                </c:pt>
                <c:pt idx="654">
                  <c:v>43884.291704456016</c:v>
                </c:pt>
                <c:pt idx="655">
                  <c:v>43884.333371180554</c:v>
                </c:pt>
                <c:pt idx="656">
                  <c:v>43884.375037905091</c:v>
                </c:pt>
                <c:pt idx="657">
                  <c:v>43884.416704629628</c:v>
                </c:pt>
                <c:pt idx="658">
                  <c:v>43884.458371354165</c:v>
                </c:pt>
                <c:pt idx="659">
                  <c:v>43884.500038078702</c:v>
                </c:pt>
                <c:pt idx="660">
                  <c:v>43884.54170480324</c:v>
                </c:pt>
                <c:pt idx="661">
                  <c:v>43884.583371527777</c:v>
                </c:pt>
                <c:pt idx="662">
                  <c:v>43884.625038252314</c:v>
                </c:pt>
                <c:pt idx="663">
                  <c:v>43884.666704976851</c:v>
                </c:pt>
                <c:pt idx="664">
                  <c:v>43884.708371701388</c:v>
                </c:pt>
                <c:pt idx="665">
                  <c:v>43884.750038425926</c:v>
                </c:pt>
                <c:pt idx="666">
                  <c:v>43884.791705150463</c:v>
                </c:pt>
                <c:pt idx="667">
                  <c:v>43884.833371875</c:v>
                </c:pt>
                <c:pt idx="668">
                  <c:v>43884.875038599537</c:v>
                </c:pt>
                <c:pt idx="669">
                  <c:v>43884.916705324074</c:v>
                </c:pt>
                <c:pt idx="670">
                  <c:v>43884.958372048612</c:v>
                </c:pt>
                <c:pt idx="671">
                  <c:v>43885.000038773149</c:v>
                </c:pt>
                <c:pt idx="672">
                  <c:v>43885.041705497686</c:v>
                </c:pt>
                <c:pt idx="673">
                  <c:v>43885.083372222223</c:v>
                </c:pt>
                <c:pt idx="674">
                  <c:v>43885.12503894676</c:v>
                </c:pt>
                <c:pt idx="675">
                  <c:v>43885.166705671298</c:v>
                </c:pt>
                <c:pt idx="676">
                  <c:v>43885.208372395835</c:v>
                </c:pt>
                <c:pt idx="677">
                  <c:v>43885.250039120372</c:v>
                </c:pt>
                <c:pt idx="678">
                  <c:v>43885.291705844909</c:v>
                </c:pt>
                <c:pt idx="679">
                  <c:v>43885.333372569447</c:v>
                </c:pt>
                <c:pt idx="680">
                  <c:v>43885.375039293984</c:v>
                </c:pt>
                <c:pt idx="681">
                  <c:v>43885.416706018521</c:v>
                </c:pt>
                <c:pt idx="682">
                  <c:v>43885.458372743058</c:v>
                </c:pt>
                <c:pt idx="683">
                  <c:v>43885.500039467595</c:v>
                </c:pt>
                <c:pt idx="684">
                  <c:v>43885.541706192133</c:v>
                </c:pt>
                <c:pt idx="685">
                  <c:v>43885.58337291667</c:v>
                </c:pt>
                <c:pt idx="686">
                  <c:v>43885.625039641207</c:v>
                </c:pt>
                <c:pt idx="687">
                  <c:v>43885.666706365744</c:v>
                </c:pt>
                <c:pt idx="688">
                  <c:v>43885.708373090281</c:v>
                </c:pt>
                <c:pt idx="689">
                  <c:v>43885.750039814811</c:v>
                </c:pt>
                <c:pt idx="690">
                  <c:v>43885.791706539349</c:v>
                </c:pt>
                <c:pt idx="691">
                  <c:v>43885.833373263886</c:v>
                </c:pt>
                <c:pt idx="692">
                  <c:v>43885.875039988423</c:v>
                </c:pt>
                <c:pt idx="693">
                  <c:v>43885.91670671296</c:v>
                </c:pt>
                <c:pt idx="694">
                  <c:v>43885.958373437497</c:v>
                </c:pt>
                <c:pt idx="695">
                  <c:v>43886.000040162035</c:v>
                </c:pt>
                <c:pt idx="696">
                  <c:v>43886.041706886572</c:v>
                </c:pt>
                <c:pt idx="697">
                  <c:v>43886.083373611109</c:v>
                </c:pt>
                <c:pt idx="698">
                  <c:v>43886.125040335646</c:v>
                </c:pt>
                <c:pt idx="699">
                  <c:v>43886.166707060183</c:v>
                </c:pt>
                <c:pt idx="700">
                  <c:v>43886.208373784721</c:v>
                </c:pt>
                <c:pt idx="701">
                  <c:v>43886.250040509258</c:v>
                </c:pt>
                <c:pt idx="702">
                  <c:v>43886.291707233795</c:v>
                </c:pt>
                <c:pt idx="703">
                  <c:v>43886.333373958332</c:v>
                </c:pt>
                <c:pt idx="704">
                  <c:v>43886.375040682869</c:v>
                </c:pt>
                <c:pt idx="705">
                  <c:v>43886.416707407407</c:v>
                </c:pt>
                <c:pt idx="706">
                  <c:v>43886.458374131944</c:v>
                </c:pt>
                <c:pt idx="707">
                  <c:v>43886.500040856481</c:v>
                </c:pt>
                <c:pt idx="708">
                  <c:v>43886.541707581018</c:v>
                </c:pt>
                <c:pt idx="709">
                  <c:v>43886.583374305555</c:v>
                </c:pt>
                <c:pt idx="710">
                  <c:v>43886.625041030093</c:v>
                </c:pt>
                <c:pt idx="711">
                  <c:v>43886.66670775463</c:v>
                </c:pt>
                <c:pt idx="712">
                  <c:v>43886.708374479167</c:v>
                </c:pt>
                <c:pt idx="713">
                  <c:v>43886.750041203704</c:v>
                </c:pt>
                <c:pt idx="714">
                  <c:v>43886.791707928242</c:v>
                </c:pt>
                <c:pt idx="715">
                  <c:v>43886.833374652779</c:v>
                </c:pt>
                <c:pt idx="716">
                  <c:v>43886.875041377316</c:v>
                </c:pt>
                <c:pt idx="717">
                  <c:v>43886.916708101853</c:v>
                </c:pt>
                <c:pt idx="718">
                  <c:v>43886.95837482639</c:v>
                </c:pt>
                <c:pt idx="719">
                  <c:v>43887.000041550928</c:v>
                </c:pt>
                <c:pt idx="720">
                  <c:v>43887.041708275465</c:v>
                </c:pt>
                <c:pt idx="721">
                  <c:v>43887.083375000002</c:v>
                </c:pt>
                <c:pt idx="722">
                  <c:v>43887.125041724539</c:v>
                </c:pt>
                <c:pt idx="723">
                  <c:v>43887.166708449076</c:v>
                </c:pt>
                <c:pt idx="724">
                  <c:v>43887.208375173614</c:v>
                </c:pt>
                <c:pt idx="725">
                  <c:v>43887.250041898151</c:v>
                </c:pt>
                <c:pt idx="726">
                  <c:v>43887.291708622688</c:v>
                </c:pt>
                <c:pt idx="727">
                  <c:v>43887.333375347225</c:v>
                </c:pt>
                <c:pt idx="728">
                  <c:v>43887.375042071762</c:v>
                </c:pt>
                <c:pt idx="729">
                  <c:v>43887.4167087963</c:v>
                </c:pt>
                <c:pt idx="730">
                  <c:v>43887.458375520837</c:v>
                </c:pt>
                <c:pt idx="731">
                  <c:v>43887.500042245367</c:v>
                </c:pt>
                <c:pt idx="732">
                  <c:v>43887.541708969904</c:v>
                </c:pt>
                <c:pt idx="733">
                  <c:v>43887.583375694441</c:v>
                </c:pt>
                <c:pt idx="734">
                  <c:v>43887.625042418978</c:v>
                </c:pt>
                <c:pt idx="735">
                  <c:v>43887.666709143516</c:v>
                </c:pt>
                <c:pt idx="736">
                  <c:v>43887.708375868053</c:v>
                </c:pt>
                <c:pt idx="737">
                  <c:v>43887.75004259259</c:v>
                </c:pt>
                <c:pt idx="738">
                  <c:v>43887.791709317127</c:v>
                </c:pt>
                <c:pt idx="739">
                  <c:v>43887.833376041664</c:v>
                </c:pt>
                <c:pt idx="740">
                  <c:v>43887.875042766202</c:v>
                </c:pt>
                <c:pt idx="741">
                  <c:v>43887.916709490739</c:v>
                </c:pt>
                <c:pt idx="742">
                  <c:v>43887.958376215276</c:v>
                </c:pt>
                <c:pt idx="743">
                  <c:v>43888.000042939813</c:v>
                </c:pt>
                <c:pt idx="744">
                  <c:v>43888.04170966435</c:v>
                </c:pt>
                <c:pt idx="745">
                  <c:v>43888.083376388888</c:v>
                </c:pt>
                <c:pt idx="746">
                  <c:v>43888.125043113425</c:v>
                </c:pt>
                <c:pt idx="747">
                  <c:v>43888.166709837962</c:v>
                </c:pt>
                <c:pt idx="748">
                  <c:v>43888.208376562499</c:v>
                </c:pt>
                <c:pt idx="749">
                  <c:v>43888.250043287037</c:v>
                </c:pt>
                <c:pt idx="750">
                  <c:v>43888.291710011574</c:v>
                </c:pt>
                <c:pt idx="751">
                  <c:v>43888.333376736111</c:v>
                </c:pt>
                <c:pt idx="752">
                  <c:v>43888.375043460648</c:v>
                </c:pt>
                <c:pt idx="753">
                  <c:v>43888.416710185185</c:v>
                </c:pt>
                <c:pt idx="754">
                  <c:v>43888.458376909723</c:v>
                </c:pt>
                <c:pt idx="755">
                  <c:v>43888.50004363426</c:v>
                </c:pt>
                <c:pt idx="756">
                  <c:v>43888.541710358797</c:v>
                </c:pt>
                <c:pt idx="757">
                  <c:v>43888.583377083334</c:v>
                </c:pt>
                <c:pt idx="758">
                  <c:v>43888.625043807871</c:v>
                </c:pt>
                <c:pt idx="759">
                  <c:v>43888.666710532409</c:v>
                </c:pt>
                <c:pt idx="760">
                  <c:v>43888.708377256946</c:v>
                </c:pt>
                <c:pt idx="761">
                  <c:v>43888.750043981483</c:v>
                </c:pt>
                <c:pt idx="762">
                  <c:v>43888.79171070602</c:v>
                </c:pt>
                <c:pt idx="763">
                  <c:v>43888.833377430557</c:v>
                </c:pt>
                <c:pt idx="764">
                  <c:v>43888.875044155095</c:v>
                </c:pt>
                <c:pt idx="765">
                  <c:v>43888.916710879632</c:v>
                </c:pt>
                <c:pt idx="766">
                  <c:v>43888.958377604169</c:v>
                </c:pt>
                <c:pt idx="767">
                  <c:v>43889.000044328706</c:v>
                </c:pt>
                <c:pt idx="768">
                  <c:v>43889.041711053243</c:v>
                </c:pt>
                <c:pt idx="769">
                  <c:v>43889.083377777781</c:v>
                </c:pt>
                <c:pt idx="770">
                  <c:v>43889.125044502318</c:v>
                </c:pt>
                <c:pt idx="771">
                  <c:v>43889.166711226855</c:v>
                </c:pt>
                <c:pt idx="772">
                  <c:v>43889.208377951392</c:v>
                </c:pt>
                <c:pt idx="773">
                  <c:v>43889.25004467593</c:v>
                </c:pt>
                <c:pt idx="774">
                  <c:v>43889.291711400459</c:v>
                </c:pt>
                <c:pt idx="775">
                  <c:v>43889.333378124997</c:v>
                </c:pt>
                <c:pt idx="776">
                  <c:v>43889.375044849534</c:v>
                </c:pt>
                <c:pt idx="777">
                  <c:v>43889.416711574071</c:v>
                </c:pt>
                <c:pt idx="778">
                  <c:v>43889.458378298608</c:v>
                </c:pt>
                <c:pt idx="779">
                  <c:v>43889.500045023146</c:v>
                </c:pt>
                <c:pt idx="780">
                  <c:v>43889.541711747683</c:v>
                </c:pt>
                <c:pt idx="781">
                  <c:v>43889.58337847222</c:v>
                </c:pt>
                <c:pt idx="782">
                  <c:v>43889.625045196757</c:v>
                </c:pt>
                <c:pt idx="783">
                  <c:v>43889.666711921294</c:v>
                </c:pt>
                <c:pt idx="784">
                  <c:v>43889.708378645832</c:v>
                </c:pt>
                <c:pt idx="785">
                  <c:v>43889.750045370369</c:v>
                </c:pt>
                <c:pt idx="786">
                  <c:v>43889.791712094906</c:v>
                </c:pt>
                <c:pt idx="787">
                  <c:v>43889.833378819443</c:v>
                </c:pt>
                <c:pt idx="788">
                  <c:v>43889.87504554398</c:v>
                </c:pt>
                <c:pt idx="789">
                  <c:v>43889.916712268518</c:v>
                </c:pt>
                <c:pt idx="790">
                  <c:v>43889.958378993055</c:v>
                </c:pt>
                <c:pt idx="791">
                  <c:v>43890.000045717592</c:v>
                </c:pt>
                <c:pt idx="792">
                  <c:v>43890.041712442129</c:v>
                </c:pt>
                <c:pt idx="793">
                  <c:v>43890.083379166666</c:v>
                </c:pt>
                <c:pt idx="794">
                  <c:v>43890.125045891204</c:v>
                </c:pt>
                <c:pt idx="795">
                  <c:v>43890.166712615741</c:v>
                </c:pt>
                <c:pt idx="796">
                  <c:v>43890.208379340278</c:v>
                </c:pt>
                <c:pt idx="797">
                  <c:v>43890.250046064815</c:v>
                </c:pt>
                <c:pt idx="798">
                  <c:v>43890.291712789352</c:v>
                </c:pt>
                <c:pt idx="799">
                  <c:v>43890.33337951389</c:v>
                </c:pt>
                <c:pt idx="800">
                  <c:v>43890.375046238427</c:v>
                </c:pt>
                <c:pt idx="801">
                  <c:v>43890.416712962964</c:v>
                </c:pt>
                <c:pt idx="802">
                  <c:v>43890.458379687501</c:v>
                </c:pt>
                <c:pt idx="803">
                  <c:v>43890.500046412039</c:v>
                </c:pt>
                <c:pt idx="804">
                  <c:v>43890.541713136576</c:v>
                </c:pt>
                <c:pt idx="805">
                  <c:v>43890.583379861113</c:v>
                </c:pt>
                <c:pt idx="806">
                  <c:v>43890.62504658565</c:v>
                </c:pt>
                <c:pt idx="807">
                  <c:v>43890.666713310187</c:v>
                </c:pt>
                <c:pt idx="808">
                  <c:v>43890.708380034725</c:v>
                </c:pt>
                <c:pt idx="809">
                  <c:v>43890.750046759262</c:v>
                </c:pt>
                <c:pt idx="810">
                  <c:v>43890.791713483799</c:v>
                </c:pt>
                <c:pt idx="811">
                  <c:v>43890.833380208336</c:v>
                </c:pt>
                <c:pt idx="812">
                  <c:v>43890.875046932873</c:v>
                </c:pt>
                <c:pt idx="813">
                  <c:v>43890.916713657411</c:v>
                </c:pt>
                <c:pt idx="814">
                  <c:v>43890.958380381948</c:v>
                </c:pt>
                <c:pt idx="815">
                  <c:v>43891.000047106485</c:v>
                </c:pt>
                <c:pt idx="816">
                  <c:v>43891.041713831015</c:v>
                </c:pt>
                <c:pt idx="817">
                  <c:v>43891.083380555552</c:v>
                </c:pt>
                <c:pt idx="818">
                  <c:v>43891.125047280089</c:v>
                </c:pt>
                <c:pt idx="819">
                  <c:v>43891.166714004627</c:v>
                </c:pt>
                <c:pt idx="820">
                  <c:v>43891.208380729164</c:v>
                </c:pt>
                <c:pt idx="821">
                  <c:v>43891.250047453701</c:v>
                </c:pt>
                <c:pt idx="822">
                  <c:v>43891.291714178238</c:v>
                </c:pt>
                <c:pt idx="823">
                  <c:v>43891.333380902775</c:v>
                </c:pt>
                <c:pt idx="824">
                  <c:v>43891.375047627313</c:v>
                </c:pt>
                <c:pt idx="825">
                  <c:v>43891.41671435185</c:v>
                </c:pt>
                <c:pt idx="826">
                  <c:v>43891.458381076387</c:v>
                </c:pt>
                <c:pt idx="827">
                  <c:v>43891.500047800924</c:v>
                </c:pt>
                <c:pt idx="828">
                  <c:v>43891.541714525461</c:v>
                </c:pt>
                <c:pt idx="829">
                  <c:v>43891.583381249999</c:v>
                </c:pt>
                <c:pt idx="830">
                  <c:v>43891.625047974536</c:v>
                </c:pt>
                <c:pt idx="831">
                  <c:v>43891.666714699073</c:v>
                </c:pt>
                <c:pt idx="832">
                  <c:v>43891.70838142361</c:v>
                </c:pt>
                <c:pt idx="833">
                  <c:v>43891.750048148147</c:v>
                </c:pt>
                <c:pt idx="834">
                  <c:v>43891.791714872685</c:v>
                </c:pt>
                <c:pt idx="835">
                  <c:v>43891.833381597222</c:v>
                </c:pt>
                <c:pt idx="836">
                  <c:v>43891.875048321759</c:v>
                </c:pt>
                <c:pt idx="837">
                  <c:v>43891.916715046296</c:v>
                </c:pt>
                <c:pt idx="838">
                  <c:v>43891.958381770834</c:v>
                </c:pt>
                <c:pt idx="839">
                  <c:v>43892.000048495371</c:v>
                </c:pt>
                <c:pt idx="840">
                  <c:v>43892.041715219908</c:v>
                </c:pt>
                <c:pt idx="841">
                  <c:v>43892.083381944445</c:v>
                </c:pt>
                <c:pt idx="842">
                  <c:v>43892.125048668982</c:v>
                </c:pt>
                <c:pt idx="843">
                  <c:v>43892.16671539352</c:v>
                </c:pt>
                <c:pt idx="844">
                  <c:v>43892.208382118057</c:v>
                </c:pt>
                <c:pt idx="845">
                  <c:v>43892.250048842594</c:v>
                </c:pt>
                <c:pt idx="846">
                  <c:v>43892.291715567131</c:v>
                </c:pt>
                <c:pt idx="847">
                  <c:v>43892.333382291668</c:v>
                </c:pt>
                <c:pt idx="848">
                  <c:v>43892.375049016206</c:v>
                </c:pt>
                <c:pt idx="849">
                  <c:v>43892.416715740743</c:v>
                </c:pt>
                <c:pt idx="850">
                  <c:v>43892.45838246528</c:v>
                </c:pt>
                <c:pt idx="851">
                  <c:v>43892.500049189817</c:v>
                </c:pt>
                <c:pt idx="852">
                  <c:v>43892.541715914354</c:v>
                </c:pt>
                <c:pt idx="853">
                  <c:v>43892.583382638892</c:v>
                </c:pt>
                <c:pt idx="854">
                  <c:v>43892.625049363429</c:v>
                </c:pt>
                <c:pt idx="855">
                  <c:v>43892.666716087966</c:v>
                </c:pt>
                <c:pt idx="856">
                  <c:v>43892.708382812503</c:v>
                </c:pt>
                <c:pt idx="857">
                  <c:v>43892.75004953704</c:v>
                </c:pt>
                <c:pt idx="858">
                  <c:v>43892.791716261578</c:v>
                </c:pt>
                <c:pt idx="859">
                  <c:v>43892.833382986108</c:v>
                </c:pt>
                <c:pt idx="860">
                  <c:v>43892.875049710645</c:v>
                </c:pt>
                <c:pt idx="861">
                  <c:v>43892.916716435182</c:v>
                </c:pt>
                <c:pt idx="862">
                  <c:v>43892.958383159719</c:v>
                </c:pt>
                <c:pt idx="863">
                  <c:v>43893.000049884256</c:v>
                </c:pt>
                <c:pt idx="864">
                  <c:v>43893.041716608794</c:v>
                </c:pt>
                <c:pt idx="865">
                  <c:v>43893.083383333331</c:v>
                </c:pt>
                <c:pt idx="866">
                  <c:v>43893.125050057868</c:v>
                </c:pt>
                <c:pt idx="867">
                  <c:v>43893.166716782405</c:v>
                </c:pt>
                <c:pt idx="868">
                  <c:v>43893.208383506942</c:v>
                </c:pt>
                <c:pt idx="869">
                  <c:v>43893.25005023148</c:v>
                </c:pt>
                <c:pt idx="870">
                  <c:v>43893.291716956017</c:v>
                </c:pt>
                <c:pt idx="871">
                  <c:v>43893.333383680554</c:v>
                </c:pt>
                <c:pt idx="872">
                  <c:v>43893.375050405091</c:v>
                </c:pt>
                <c:pt idx="873">
                  <c:v>43893.416717129629</c:v>
                </c:pt>
                <c:pt idx="874">
                  <c:v>43893.458383854166</c:v>
                </c:pt>
                <c:pt idx="875">
                  <c:v>43893.500050578703</c:v>
                </c:pt>
                <c:pt idx="876">
                  <c:v>43893.54171730324</c:v>
                </c:pt>
                <c:pt idx="877">
                  <c:v>43893.583384027777</c:v>
                </c:pt>
                <c:pt idx="878">
                  <c:v>43893.625050752315</c:v>
                </c:pt>
                <c:pt idx="879">
                  <c:v>43893.666717476852</c:v>
                </c:pt>
                <c:pt idx="880">
                  <c:v>43893.708384201389</c:v>
                </c:pt>
                <c:pt idx="881">
                  <c:v>43893.750050925926</c:v>
                </c:pt>
                <c:pt idx="882">
                  <c:v>43893.791717650463</c:v>
                </c:pt>
                <c:pt idx="883">
                  <c:v>43893.833384375001</c:v>
                </c:pt>
                <c:pt idx="884">
                  <c:v>43893.875051099538</c:v>
                </c:pt>
                <c:pt idx="885">
                  <c:v>43893.916717824075</c:v>
                </c:pt>
                <c:pt idx="886">
                  <c:v>43893.958384548612</c:v>
                </c:pt>
                <c:pt idx="887">
                  <c:v>43894.000051273149</c:v>
                </c:pt>
                <c:pt idx="888">
                  <c:v>43894.041717997687</c:v>
                </c:pt>
                <c:pt idx="889">
                  <c:v>43894.083384722224</c:v>
                </c:pt>
                <c:pt idx="890">
                  <c:v>43894.125051446761</c:v>
                </c:pt>
                <c:pt idx="891">
                  <c:v>43894.166718171298</c:v>
                </c:pt>
                <c:pt idx="892">
                  <c:v>43894.208384895835</c:v>
                </c:pt>
                <c:pt idx="893">
                  <c:v>43894.250051620373</c:v>
                </c:pt>
                <c:pt idx="894">
                  <c:v>43894.29171834491</c:v>
                </c:pt>
                <c:pt idx="895">
                  <c:v>43894.333385069447</c:v>
                </c:pt>
                <c:pt idx="896">
                  <c:v>43894.375051793984</c:v>
                </c:pt>
                <c:pt idx="897">
                  <c:v>43894.416718518522</c:v>
                </c:pt>
                <c:pt idx="898">
                  <c:v>43894.458385243059</c:v>
                </c:pt>
                <c:pt idx="899">
                  <c:v>43894.500051967596</c:v>
                </c:pt>
                <c:pt idx="900">
                  <c:v>43894.541718692133</c:v>
                </c:pt>
                <c:pt idx="901">
                  <c:v>43894.583385416663</c:v>
                </c:pt>
                <c:pt idx="902">
                  <c:v>43894.6250521412</c:v>
                </c:pt>
                <c:pt idx="903">
                  <c:v>43894.666718865737</c:v>
                </c:pt>
                <c:pt idx="904">
                  <c:v>43894.708385590275</c:v>
                </c:pt>
                <c:pt idx="905">
                  <c:v>43894.750052314812</c:v>
                </c:pt>
                <c:pt idx="906">
                  <c:v>43894.791719039349</c:v>
                </c:pt>
                <c:pt idx="907">
                  <c:v>43894.833385763886</c:v>
                </c:pt>
                <c:pt idx="908">
                  <c:v>43894.875052488424</c:v>
                </c:pt>
                <c:pt idx="909">
                  <c:v>43894.916719212961</c:v>
                </c:pt>
                <c:pt idx="910">
                  <c:v>43894.958385937498</c:v>
                </c:pt>
                <c:pt idx="911">
                  <c:v>43895.000052662035</c:v>
                </c:pt>
                <c:pt idx="912">
                  <c:v>43895.041719386572</c:v>
                </c:pt>
                <c:pt idx="913">
                  <c:v>43895.08338611111</c:v>
                </c:pt>
                <c:pt idx="914">
                  <c:v>43895.125052835647</c:v>
                </c:pt>
                <c:pt idx="915">
                  <c:v>43895.166719560184</c:v>
                </c:pt>
                <c:pt idx="916">
                  <c:v>43895.208386284721</c:v>
                </c:pt>
                <c:pt idx="917">
                  <c:v>43895.250053009258</c:v>
                </c:pt>
                <c:pt idx="918">
                  <c:v>43895.291719733796</c:v>
                </c:pt>
                <c:pt idx="919">
                  <c:v>43895.333386458333</c:v>
                </c:pt>
                <c:pt idx="920">
                  <c:v>43895.37505318287</c:v>
                </c:pt>
                <c:pt idx="921">
                  <c:v>43895.416719907407</c:v>
                </c:pt>
                <c:pt idx="922">
                  <c:v>43895.458386631944</c:v>
                </c:pt>
                <c:pt idx="923">
                  <c:v>43895.500053356482</c:v>
                </c:pt>
                <c:pt idx="924">
                  <c:v>43895.541720081019</c:v>
                </c:pt>
                <c:pt idx="925">
                  <c:v>43895.583386805556</c:v>
                </c:pt>
                <c:pt idx="926">
                  <c:v>43895.625053530093</c:v>
                </c:pt>
                <c:pt idx="927">
                  <c:v>43895.66672025463</c:v>
                </c:pt>
                <c:pt idx="928">
                  <c:v>43895.708386979168</c:v>
                </c:pt>
                <c:pt idx="929">
                  <c:v>43895.750053703705</c:v>
                </c:pt>
                <c:pt idx="930">
                  <c:v>43895.791720428242</c:v>
                </c:pt>
                <c:pt idx="931">
                  <c:v>43895.833387152779</c:v>
                </c:pt>
                <c:pt idx="932">
                  <c:v>43895.875053877317</c:v>
                </c:pt>
                <c:pt idx="933">
                  <c:v>43895.916720601854</c:v>
                </c:pt>
                <c:pt idx="934">
                  <c:v>43895.958387326391</c:v>
                </c:pt>
                <c:pt idx="935">
                  <c:v>43896.000054050928</c:v>
                </c:pt>
                <c:pt idx="936">
                  <c:v>43896.041720775465</c:v>
                </c:pt>
                <c:pt idx="937">
                  <c:v>43896.083387500003</c:v>
                </c:pt>
                <c:pt idx="938">
                  <c:v>43896.12505422454</c:v>
                </c:pt>
                <c:pt idx="939">
                  <c:v>43896.166720949077</c:v>
                </c:pt>
                <c:pt idx="940">
                  <c:v>43896.208387673614</c:v>
                </c:pt>
                <c:pt idx="941">
                  <c:v>43896.250054398151</c:v>
                </c:pt>
                <c:pt idx="942">
                  <c:v>43896.291721122689</c:v>
                </c:pt>
                <c:pt idx="943">
                  <c:v>43896.333387847226</c:v>
                </c:pt>
                <c:pt idx="944">
                  <c:v>43896.375054571756</c:v>
                </c:pt>
                <c:pt idx="945">
                  <c:v>43896.416721296293</c:v>
                </c:pt>
                <c:pt idx="946">
                  <c:v>43896.45838802083</c:v>
                </c:pt>
                <c:pt idx="947">
                  <c:v>43896.500054745367</c:v>
                </c:pt>
                <c:pt idx="948">
                  <c:v>43896.541721469905</c:v>
                </c:pt>
                <c:pt idx="949">
                  <c:v>43896.583388194442</c:v>
                </c:pt>
                <c:pt idx="950">
                  <c:v>43896.625054918979</c:v>
                </c:pt>
                <c:pt idx="951">
                  <c:v>43896.666721643516</c:v>
                </c:pt>
                <c:pt idx="952">
                  <c:v>43896.708388368053</c:v>
                </c:pt>
                <c:pt idx="953">
                  <c:v>43896.750055092591</c:v>
                </c:pt>
                <c:pt idx="954">
                  <c:v>43896.791721817128</c:v>
                </c:pt>
                <c:pt idx="955">
                  <c:v>43896.833388541665</c:v>
                </c:pt>
                <c:pt idx="956">
                  <c:v>43896.875055266202</c:v>
                </c:pt>
                <c:pt idx="957">
                  <c:v>43896.916721990739</c:v>
                </c:pt>
                <c:pt idx="958">
                  <c:v>43896.958388715277</c:v>
                </c:pt>
                <c:pt idx="959">
                  <c:v>43897.000055439814</c:v>
                </c:pt>
                <c:pt idx="960">
                  <c:v>43897.041722164351</c:v>
                </c:pt>
                <c:pt idx="961">
                  <c:v>43897.083388888888</c:v>
                </c:pt>
                <c:pt idx="962">
                  <c:v>43897.125055613426</c:v>
                </c:pt>
                <c:pt idx="963">
                  <c:v>43897.166722337963</c:v>
                </c:pt>
                <c:pt idx="964">
                  <c:v>43897.2083890625</c:v>
                </c:pt>
                <c:pt idx="965">
                  <c:v>43897.250055787037</c:v>
                </c:pt>
                <c:pt idx="966">
                  <c:v>43897.291722511574</c:v>
                </c:pt>
                <c:pt idx="967">
                  <c:v>43897.333389236112</c:v>
                </c:pt>
                <c:pt idx="968">
                  <c:v>43897.375055960649</c:v>
                </c:pt>
                <c:pt idx="969">
                  <c:v>43897.416722685186</c:v>
                </c:pt>
                <c:pt idx="970">
                  <c:v>43897.458389409723</c:v>
                </c:pt>
                <c:pt idx="971">
                  <c:v>43897.50005613426</c:v>
                </c:pt>
                <c:pt idx="972">
                  <c:v>43897.541722858798</c:v>
                </c:pt>
                <c:pt idx="973">
                  <c:v>43897.583389583335</c:v>
                </c:pt>
                <c:pt idx="974">
                  <c:v>43897.625056307872</c:v>
                </c:pt>
                <c:pt idx="975">
                  <c:v>43897.666723032409</c:v>
                </c:pt>
                <c:pt idx="976">
                  <c:v>43897.708389756946</c:v>
                </c:pt>
                <c:pt idx="977">
                  <c:v>43897.750056481484</c:v>
                </c:pt>
                <c:pt idx="978">
                  <c:v>43897.791723206021</c:v>
                </c:pt>
                <c:pt idx="979">
                  <c:v>43897.833389930558</c:v>
                </c:pt>
                <c:pt idx="980">
                  <c:v>43897.875056655095</c:v>
                </c:pt>
                <c:pt idx="981">
                  <c:v>43897.916723379632</c:v>
                </c:pt>
                <c:pt idx="982">
                  <c:v>43897.95839010417</c:v>
                </c:pt>
                <c:pt idx="983">
                  <c:v>43898.000056828707</c:v>
                </c:pt>
                <c:pt idx="984">
                  <c:v>43898.041723553244</c:v>
                </c:pt>
                <c:pt idx="985">
                  <c:v>43898.083390277781</c:v>
                </c:pt>
                <c:pt idx="986">
                  <c:v>43898.125057002311</c:v>
                </c:pt>
                <c:pt idx="987">
                  <c:v>43898.166723726848</c:v>
                </c:pt>
                <c:pt idx="988">
                  <c:v>43898.208390451386</c:v>
                </c:pt>
                <c:pt idx="989">
                  <c:v>43898.250057175923</c:v>
                </c:pt>
                <c:pt idx="990">
                  <c:v>43898.29172390046</c:v>
                </c:pt>
                <c:pt idx="991">
                  <c:v>43898.333390624997</c:v>
                </c:pt>
                <c:pt idx="992">
                  <c:v>43898.375057349534</c:v>
                </c:pt>
                <c:pt idx="993">
                  <c:v>43898.416724074072</c:v>
                </c:pt>
                <c:pt idx="994">
                  <c:v>43898.458390798609</c:v>
                </c:pt>
                <c:pt idx="995">
                  <c:v>43898.500057523146</c:v>
                </c:pt>
                <c:pt idx="996">
                  <c:v>43898.541724247683</c:v>
                </c:pt>
                <c:pt idx="997">
                  <c:v>43898.583390972221</c:v>
                </c:pt>
                <c:pt idx="998">
                  <c:v>43898.625057696758</c:v>
                </c:pt>
                <c:pt idx="999">
                  <c:v>43898.666724421295</c:v>
                </c:pt>
                <c:pt idx="1000">
                  <c:v>43898.708391145832</c:v>
                </c:pt>
                <c:pt idx="1001">
                  <c:v>43898.750057870369</c:v>
                </c:pt>
                <c:pt idx="1002">
                  <c:v>43898.791724594907</c:v>
                </c:pt>
                <c:pt idx="1003">
                  <c:v>43898.833391319444</c:v>
                </c:pt>
                <c:pt idx="1004">
                  <c:v>43898.875058043981</c:v>
                </c:pt>
                <c:pt idx="1005">
                  <c:v>43898.916724768518</c:v>
                </c:pt>
                <c:pt idx="1006">
                  <c:v>43898.958391493055</c:v>
                </c:pt>
                <c:pt idx="1007">
                  <c:v>43899.000058217593</c:v>
                </c:pt>
                <c:pt idx="1008">
                  <c:v>43899.04172494213</c:v>
                </c:pt>
                <c:pt idx="1009">
                  <c:v>43899.083391666667</c:v>
                </c:pt>
                <c:pt idx="1010">
                  <c:v>43899.125058391204</c:v>
                </c:pt>
                <c:pt idx="1011">
                  <c:v>43899.166725115741</c:v>
                </c:pt>
                <c:pt idx="1012">
                  <c:v>43899.208391840279</c:v>
                </c:pt>
                <c:pt idx="1013">
                  <c:v>43899.250058564816</c:v>
                </c:pt>
                <c:pt idx="1014">
                  <c:v>43899.291725289353</c:v>
                </c:pt>
                <c:pt idx="1015">
                  <c:v>43899.33339201389</c:v>
                </c:pt>
                <c:pt idx="1016">
                  <c:v>43899.375058738427</c:v>
                </c:pt>
                <c:pt idx="1017">
                  <c:v>43899.416725462965</c:v>
                </c:pt>
                <c:pt idx="1018">
                  <c:v>43899.458392187502</c:v>
                </c:pt>
                <c:pt idx="1019">
                  <c:v>43899.500058912039</c:v>
                </c:pt>
                <c:pt idx="1020">
                  <c:v>43899.541725636576</c:v>
                </c:pt>
                <c:pt idx="1021">
                  <c:v>43899.583392361114</c:v>
                </c:pt>
                <c:pt idx="1022">
                  <c:v>43899.625059085651</c:v>
                </c:pt>
                <c:pt idx="1023">
                  <c:v>43899.666725810188</c:v>
                </c:pt>
                <c:pt idx="1024">
                  <c:v>43899.708392534725</c:v>
                </c:pt>
                <c:pt idx="1025">
                  <c:v>43899.750059259262</c:v>
                </c:pt>
                <c:pt idx="1026">
                  <c:v>43899.7917259838</c:v>
                </c:pt>
                <c:pt idx="1027">
                  <c:v>43899.833392708337</c:v>
                </c:pt>
                <c:pt idx="1028">
                  <c:v>43899.875059432874</c:v>
                </c:pt>
                <c:pt idx="1029">
                  <c:v>43899.916726157404</c:v>
                </c:pt>
                <c:pt idx="1030">
                  <c:v>43899.958392881941</c:v>
                </c:pt>
                <c:pt idx="1031">
                  <c:v>43900.000059606478</c:v>
                </c:pt>
                <c:pt idx="1032">
                  <c:v>43900.041726331016</c:v>
                </c:pt>
                <c:pt idx="1033">
                  <c:v>43900.083393055553</c:v>
                </c:pt>
                <c:pt idx="1034">
                  <c:v>43900.12505978009</c:v>
                </c:pt>
                <c:pt idx="1035">
                  <c:v>43900.166726504627</c:v>
                </c:pt>
                <c:pt idx="1036">
                  <c:v>43900.208393229164</c:v>
                </c:pt>
                <c:pt idx="1037">
                  <c:v>43900.250059953702</c:v>
                </c:pt>
                <c:pt idx="1038">
                  <c:v>43900.291726678239</c:v>
                </c:pt>
                <c:pt idx="1039">
                  <c:v>43900.333393402776</c:v>
                </c:pt>
                <c:pt idx="1040">
                  <c:v>43900.375060127313</c:v>
                </c:pt>
                <c:pt idx="1041">
                  <c:v>43900.41672685185</c:v>
                </c:pt>
                <c:pt idx="1042">
                  <c:v>43900.458393576388</c:v>
                </c:pt>
                <c:pt idx="1043">
                  <c:v>43900.500060300925</c:v>
                </c:pt>
                <c:pt idx="1044">
                  <c:v>43900.541727025462</c:v>
                </c:pt>
                <c:pt idx="1045">
                  <c:v>43900.583393749999</c:v>
                </c:pt>
                <c:pt idx="1046">
                  <c:v>43900.625060474536</c:v>
                </c:pt>
                <c:pt idx="1047">
                  <c:v>43900.666727199074</c:v>
                </c:pt>
                <c:pt idx="1048">
                  <c:v>43900.708393923611</c:v>
                </c:pt>
                <c:pt idx="1049">
                  <c:v>43900.750060648148</c:v>
                </c:pt>
                <c:pt idx="1050">
                  <c:v>43900.791727372685</c:v>
                </c:pt>
                <c:pt idx="1051">
                  <c:v>43900.833394097222</c:v>
                </c:pt>
                <c:pt idx="1052">
                  <c:v>43900.87506082176</c:v>
                </c:pt>
                <c:pt idx="1053">
                  <c:v>43900.916727546297</c:v>
                </c:pt>
                <c:pt idx="1054">
                  <c:v>43900.958394270834</c:v>
                </c:pt>
                <c:pt idx="1055">
                  <c:v>43901.000060995371</c:v>
                </c:pt>
                <c:pt idx="1056">
                  <c:v>43901.041727719909</c:v>
                </c:pt>
                <c:pt idx="1057">
                  <c:v>43901.083394444446</c:v>
                </c:pt>
                <c:pt idx="1058">
                  <c:v>43901.125061168983</c:v>
                </c:pt>
                <c:pt idx="1059">
                  <c:v>43901.16672789352</c:v>
                </c:pt>
                <c:pt idx="1060">
                  <c:v>43901.208394618057</c:v>
                </c:pt>
                <c:pt idx="1061">
                  <c:v>43901.250061342595</c:v>
                </c:pt>
                <c:pt idx="1062">
                  <c:v>43901.291728067132</c:v>
                </c:pt>
                <c:pt idx="1063">
                  <c:v>43901.333394791669</c:v>
                </c:pt>
                <c:pt idx="1064">
                  <c:v>43901.375061516206</c:v>
                </c:pt>
                <c:pt idx="1065">
                  <c:v>43901.416728240743</c:v>
                </c:pt>
                <c:pt idx="1066">
                  <c:v>43901.458394965281</c:v>
                </c:pt>
                <c:pt idx="1067">
                  <c:v>43901.500061689818</c:v>
                </c:pt>
                <c:pt idx="1068">
                  <c:v>43901.541728414355</c:v>
                </c:pt>
                <c:pt idx="1069">
                  <c:v>43901.583395138892</c:v>
                </c:pt>
                <c:pt idx="1070">
                  <c:v>43901.625061863429</c:v>
                </c:pt>
                <c:pt idx="1071">
                  <c:v>43901.666728587959</c:v>
                </c:pt>
                <c:pt idx="1072">
                  <c:v>43901.708395312497</c:v>
                </c:pt>
                <c:pt idx="1073">
                  <c:v>43901.750062037034</c:v>
                </c:pt>
                <c:pt idx="1074">
                  <c:v>43901.791728761571</c:v>
                </c:pt>
                <c:pt idx="1075">
                  <c:v>43901.833395486108</c:v>
                </c:pt>
                <c:pt idx="1076">
                  <c:v>43901.875062210645</c:v>
                </c:pt>
                <c:pt idx="1077">
                  <c:v>43901.916728935183</c:v>
                </c:pt>
                <c:pt idx="1078">
                  <c:v>43901.95839565972</c:v>
                </c:pt>
                <c:pt idx="1079">
                  <c:v>43902.000062384257</c:v>
                </c:pt>
                <c:pt idx="1080">
                  <c:v>43902.041729108794</c:v>
                </c:pt>
                <c:pt idx="1081">
                  <c:v>43902.083395833331</c:v>
                </c:pt>
                <c:pt idx="1082">
                  <c:v>43902.125062557869</c:v>
                </c:pt>
                <c:pt idx="1083">
                  <c:v>43902.166729282406</c:v>
                </c:pt>
                <c:pt idx="1084">
                  <c:v>43902.208396006943</c:v>
                </c:pt>
                <c:pt idx="1085">
                  <c:v>43902.25006273148</c:v>
                </c:pt>
                <c:pt idx="1086">
                  <c:v>43902.291729456017</c:v>
                </c:pt>
                <c:pt idx="1087">
                  <c:v>43902.333396180555</c:v>
                </c:pt>
                <c:pt idx="1088">
                  <c:v>43902.375062905092</c:v>
                </c:pt>
                <c:pt idx="1089">
                  <c:v>43902.416729629629</c:v>
                </c:pt>
                <c:pt idx="1090">
                  <c:v>43902.458396354166</c:v>
                </c:pt>
                <c:pt idx="1091">
                  <c:v>43902.500063078704</c:v>
                </c:pt>
                <c:pt idx="1092">
                  <c:v>43902.541729803241</c:v>
                </c:pt>
                <c:pt idx="1093">
                  <c:v>43902.583396527778</c:v>
                </c:pt>
                <c:pt idx="1094">
                  <c:v>43902.625063252315</c:v>
                </c:pt>
                <c:pt idx="1095">
                  <c:v>43902.666729976852</c:v>
                </c:pt>
                <c:pt idx="1096">
                  <c:v>43902.70839670139</c:v>
                </c:pt>
                <c:pt idx="1097">
                  <c:v>43902.750063425927</c:v>
                </c:pt>
                <c:pt idx="1098">
                  <c:v>43902.791730150464</c:v>
                </c:pt>
                <c:pt idx="1099">
                  <c:v>43902.833396875001</c:v>
                </c:pt>
                <c:pt idx="1100">
                  <c:v>43902.875063599538</c:v>
                </c:pt>
                <c:pt idx="1101">
                  <c:v>43902.916730324076</c:v>
                </c:pt>
                <c:pt idx="1102">
                  <c:v>43902.958397048613</c:v>
                </c:pt>
                <c:pt idx="1103">
                  <c:v>43903.00006377315</c:v>
                </c:pt>
                <c:pt idx="1104">
                  <c:v>43903.041730497687</c:v>
                </c:pt>
                <c:pt idx="1105">
                  <c:v>43903.083397222224</c:v>
                </c:pt>
                <c:pt idx="1106">
                  <c:v>43903.125063946762</c:v>
                </c:pt>
                <c:pt idx="1107">
                  <c:v>43903.166730671299</c:v>
                </c:pt>
                <c:pt idx="1108">
                  <c:v>43903.208397395836</c:v>
                </c:pt>
                <c:pt idx="1109">
                  <c:v>43903.250064120373</c:v>
                </c:pt>
                <c:pt idx="1110">
                  <c:v>43903.29173084491</c:v>
                </c:pt>
                <c:pt idx="1111">
                  <c:v>43903.333397569448</c:v>
                </c:pt>
                <c:pt idx="1112">
                  <c:v>43903.375064293985</c:v>
                </c:pt>
                <c:pt idx="1113">
                  <c:v>43903.416731018522</c:v>
                </c:pt>
                <c:pt idx="1114">
                  <c:v>43903.458397743052</c:v>
                </c:pt>
                <c:pt idx="1115">
                  <c:v>43903.500064467589</c:v>
                </c:pt>
                <c:pt idx="1116">
                  <c:v>43903.541731192126</c:v>
                </c:pt>
                <c:pt idx="1117">
                  <c:v>43903.583397916664</c:v>
                </c:pt>
                <c:pt idx="1118">
                  <c:v>43903.625064641201</c:v>
                </c:pt>
                <c:pt idx="1119">
                  <c:v>43903.666731365738</c:v>
                </c:pt>
                <c:pt idx="1120">
                  <c:v>43903.708398090275</c:v>
                </c:pt>
                <c:pt idx="1121">
                  <c:v>43903.750064814813</c:v>
                </c:pt>
                <c:pt idx="1122">
                  <c:v>43903.79173153935</c:v>
                </c:pt>
                <c:pt idx="1123">
                  <c:v>43903.833398263887</c:v>
                </c:pt>
                <c:pt idx="1124">
                  <c:v>43903.875064988424</c:v>
                </c:pt>
                <c:pt idx="1125">
                  <c:v>43903.916731712961</c:v>
                </c:pt>
                <c:pt idx="1126">
                  <c:v>43903.958398437499</c:v>
                </c:pt>
                <c:pt idx="1127">
                  <c:v>43904.000065162036</c:v>
                </c:pt>
                <c:pt idx="1128">
                  <c:v>43904.041731886573</c:v>
                </c:pt>
                <c:pt idx="1129">
                  <c:v>43904.08339861111</c:v>
                </c:pt>
                <c:pt idx="1130">
                  <c:v>43904.125065335647</c:v>
                </c:pt>
                <c:pt idx="1131">
                  <c:v>43904.166732060185</c:v>
                </c:pt>
                <c:pt idx="1132">
                  <c:v>43904.208398784722</c:v>
                </c:pt>
                <c:pt idx="1133">
                  <c:v>43904.250065509259</c:v>
                </c:pt>
                <c:pt idx="1134">
                  <c:v>43904.291732233796</c:v>
                </c:pt>
                <c:pt idx="1135">
                  <c:v>43904.333398958333</c:v>
                </c:pt>
                <c:pt idx="1136">
                  <c:v>43904.375065682871</c:v>
                </c:pt>
                <c:pt idx="1137">
                  <c:v>43904.416732407408</c:v>
                </c:pt>
                <c:pt idx="1138">
                  <c:v>43904.458399131945</c:v>
                </c:pt>
                <c:pt idx="1139">
                  <c:v>43904.500065856482</c:v>
                </c:pt>
                <c:pt idx="1140">
                  <c:v>43904.541732581019</c:v>
                </c:pt>
                <c:pt idx="1141">
                  <c:v>43904.583399305557</c:v>
                </c:pt>
                <c:pt idx="1142">
                  <c:v>43904.625066030094</c:v>
                </c:pt>
                <c:pt idx="1143">
                  <c:v>43904.666732754631</c:v>
                </c:pt>
                <c:pt idx="1144">
                  <c:v>43904.708399479168</c:v>
                </c:pt>
                <c:pt idx="1145">
                  <c:v>43904.750066203706</c:v>
                </c:pt>
                <c:pt idx="1146">
                  <c:v>43904.791732928243</c:v>
                </c:pt>
                <c:pt idx="1147">
                  <c:v>43904.83339965278</c:v>
                </c:pt>
                <c:pt idx="1148">
                  <c:v>43904.875066377317</c:v>
                </c:pt>
                <c:pt idx="1149">
                  <c:v>43904.916733101854</c:v>
                </c:pt>
                <c:pt idx="1150">
                  <c:v>43904.958399826392</c:v>
                </c:pt>
                <c:pt idx="1151">
                  <c:v>43905.000066550929</c:v>
                </c:pt>
                <c:pt idx="1152">
                  <c:v>43905.041733275466</c:v>
                </c:pt>
                <c:pt idx="1153">
                  <c:v>43905.083400000003</c:v>
                </c:pt>
                <c:pt idx="1154">
                  <c:v>43905.12506672454</c:v>
                </c:pt>
                <c:pt idx="1155">
                  <c:v>43905.166733449078</c:v>
                </c:pt>
                <c:pt idx="1156">
                  <c:v>43905.208400173608</c:v>
                </c:pt>
                <c:pt idx="1157">
                  <c:v>43905.250066898145</c:v>
                </c:pt>
                <c:pt idx="1158">
                  <c:v>43905.291733622682</c:v>
                </c:pt>
                <c:pt idx="1159">
                  <c:v>43905.333400347219</c:v>
                </c:pt>
                <c:pt idx="1160">
                  <c:v>43905.375067071756</c:v>
                </c:pt>
                <c:pt idx="1161">
                  <c:v>43905.416733796294</c:v>
                </c:pt>
                <c:pt idx="1162">
                  <c:v>43905.458400520831</c:v>
                </c:pt>
                <c:pt idx="1163">
                  <c:v>43905.500067245368</c:v>
                </c:pt>
                <c:pt idx="1164">
                  <c:v>43905.541733969905</c:v>
                </c:pt>
                <c:pt idx="1165">
                  <c:v>43905.583400694442</c:v>
                </c:pt>
                <c:pt idx="1166">
                  <c:v>43905.62506741898</c:v>
                </c:pt>
                <c:pt idx="1167">
                  <c:v>43905.666734143517</c:v>
                </c:pt>
                <c:pt idx="1168">
                  <c:v>43905.708400868054</c:v>
                </c:pt>
                <c:pt idx="1169">
                  <c:v>43905.750067592591</c:v>
                </c:pt>
                <c:pt idx="1170">
                  <c:v>43905.791734317128</c:v>
                </c:pt>
                <c:pt idx="1171">
                  <c:v>43905.833401041666</c:v>
                </c:pt>
                <c:pt idx="1172">
                  <c:v>43905.875067766203</c:v>
                </c:pt>
                <c:pt idx="1173">
                  <c:v>43905.91673449074</c:v>
                </c:pt>
                <c:pt idx="1174">
                  <c:v>43905.958401215277</c:v>
                </c:pt>
                <c:pt idx="1175">
                  <c:v>43906.000067939814</c:v>
                </c:pt>
                <c:pt idx="1176">
                  <c:v>43906.041734664352</c:v>
                </c:pt>
                <c:pt idx="1177">
                  <c:v>43906.083401388889</c:v>
                </c:pt>
                <c:pt idx="1178">
                  <c:v>43906.125068113426</c:v>
                </c:pt>
                <c:pt idx="1179">
                  <c:v>43906.166734837963</c:v>
                </c:pt>
                <c:pt idx="1180">
                  <c:v>43906.208401562501</c:v>
                </c:pt>
                <c:pt idx="1181">
                  <c:v>43906.250068287038</c:v>
                </c:pt>
                <c:pt idx="1182">
                  <c:v>43906.291735011575</c:v>
                </c:pt>
                <c:pt idx="1183">
                  <c:v>43906.333401736112</c:v>
                </c:pt>
                <c:pt idx="1184">
                  <c:v>43906.375068460649</c:v>
                </c:pt>
                <c:pt idx="1185">
                  <c:v>43906.416735185187</c:v>
                </c:pt>
                <c:pt idx="1186">
                  <c:v>43906.458401909724</c:v>
                </c:pt>
                <c:pt idx="1187">
                  <c:v>43906.500068634261</c:v>
                </c:pt>
                <c:pt idx="1188">
                  <c:v>43906.541735358798</c:v>
                </c:pt>
                <c:pt idx="1189">
                  <c:v>43906.583402083335</c:v>
                </c:pt>
                <c:pt idx="1190">
                  <c:v>43906.625068807873</c:v>
                </c:pt>
                <c:pt idx="1191">
                  <c:v>43906.66673553241</c:v>
                </c:pt>
                <c:pt idx="1192">
                  <c:v>43906.708402256947</c:v>
                </c:pt>
                <c:pt idx="1193">
                  <c:v>43906.750068981484</c:v>
                </c:pt>
                <c:pt idx="1194">
                  <c:v>43906.791735706021</c:v>
                </c:pt>
                <c:pt idx="1195">
                  <c:v>43906.833402430559</c:v>
                </c:pt>
                <c:pt idx="1196">
                  <c:v>43906.875069155096</c:v>
                </c:pt>
                <c:pt idx="1197">
                  <c:v>43906.916735879633</c:v>
                </c:pt>
                <c:pt idx="1198">
                  <c:v>43906.95840260417</c:v>
                </c:pt>
                <c:pt idx="1199">
                  <c:v>43907.0000693287</c:v>
                </c:pt>
                <c:pt idx="1200">
                  <c:v>43907.041736053237</c:v>
                </c:pt>
                <c:pt idx="1201">
                  <c:v>43907.083402777775</c:v>
                </c:pt>
                <c:pt idx="1202">
                  <c:v>43907.125069502312</c:v>
                </c:pt>
                <c:pt idx="1203">
                  <c:v>43907.166736226849</c:v>
                </c:pt>
                <c:pt idx="1204">
                  <c:v>43907.208402951386</c:v>
                </c:pt>
                <c:pt idx="1205">
                  <c:v>43907.250069675923</c:v>
                </c:pt>
                <c:pt idx="1206">
                  <c:v>43907.291736400461</c:v>
                </c:pt>
                <c:pt idx="1207">
                  <c:v>43907.333403124998</c:v>
                </c:pt>
                <c:pt idx="1208">
                  <c:v>43907.375069849535</c:v>
                </c:pt>
                <c:pt idx="1209">
                  <c:v>43907.416736574072</c:v>
                </c:pt>
                <c:pt idx="1210">
                  <c:v>43907.458403298609</c:v>
                </c:pt>
                <c:pt idx="1211">
                  <c:v>43907.500070023147</c:v>
                </c:pt>
                <c:pt idx="1212">
                  <c:v>43907.541736747684</c:v>
                </c:pt>
                <c:pt idx="1213">
                  <c:v>43907.583403472221</c:v>
                </c:pt>
                <c:pt idx="1214">
                  <c:v>43907.625070196758</c:v>
                </c:pt>
                <c:pt idx="1215">
                  <c:v>43907.666736921296</c:v>
                </c:pt>
                <c:pt idx="1216">
                  <c:v>43907.708403645833</c:v>
                </c:pt>
                <c:pt idx="1217">
                  <c:v>43907.75007037037</c:v>
                </c:pt>
                <c:pt idx="1218">
                  <c:v>43907.791737094907</c:v>
                </c:pt>
                <c:pt idx="1219">
                  <c:v>43907.833403819444</c:v>
                </c:pt>
                <c:pt idx="1220">
                  <c:v>43907.875070543982</c:v>
                </c:pt>
                <c:pt idx="1221">
                  <c:v>43907.916737268519</c:v>
                </c:pt>
                <c:pt idx="1222">
                  <c:v>43907.958403993056</c:v>
                </c:pt>
                <c:pt idx="1223">
                  <c:v>43908.000070717593</c:v>
                </c:pt>
                <c:pt idx="1224">
                  <c:v>43908.04173744213</c:v>
                </c:pt>
                <c:pt idx="1225">
                  <c:v>43908.083404166668</c:v>
                </c:pt>
                <c:pt idx="1226">
                  <c:v>43908.125070891205</c:v>
                </c:pt>
                <c:pt idx="1227">
                  <c:v>43908.166737615742</c:v>
                </c:pt>
                <c:pt idx="1228">
                  <c:v>43908.208404340279</c:v>
                </c:pt>
                <c:pt idx="1229">
                  <c:v>43908.250071064816</c:v>
                </c:pt>
                <c:pt idx="1230">
                  <c:v>43908.291737789354</c:v>
                </c:pt>
                <c:pt idx="1231">
                  <c:v>43908.333404513891</c:v>
                </c:pt>
                <c:pt idx="1232">
                  <c:v>43908.375071238428</c:v>
                </c:pt>
                <c:pt idx="1233">
                  <c:v>43908.416737962965</c:v>
                </c:pt>
                <c:pt idx="1234">
                  <c:v>43908.458404687502</c:v>
                </c:pt>
                <c:pt idx="1235">
                  <c:v>43908.50007141204</c:v>
                </c:pt>
                <c:pt idx="1236">
                  <c:v>43908.541738136577</c:v>
                </c:pt>
                <c:pt idx="1237">
                  <c:v>43908.583404861114</c:v>
                </c:pt>
                <c:pt idx="1238">
                  <c:v>43908.625071585651</c:v>
                </c:pt>
                <c:pt idx="1239">
                  <c:v>43908.666738310189</c:v>
                </c:pt>
                <c:pt idx="1240">
                  <c:v>43908.708405034726</c:v>
                </c:pt>
                <c:pt idx="1241">
                  <c:v>43908.750071759256</c:v>
                </c:pt>
                <c:pt idx="1242">
                  <c:v>43908.791738483793</c:v>
                </c:pt>
                <c:pt idx="1243">
                  <c:v>43908.83340520833</c:v>
                </c:pt>
                <c:pt idx="1244">
                  <c:v>43908.875071932867</c:v>
                </c:pt>
                <c:pt idx="1245">
                  <c:v>43908.916738657404</c:v>
                </c:pt>
                <c:pt idx="1246">
                  <c:v>43908.958405381942</c:v>
                </c:pt>
                <c:pt idx="1247">
                  <c:v>43909.000072106479</c:v>
                </c:pt>
                <c:pt idx="1248">
                  <c:v>43909.041738831016</c:v>
                </c:pt>
                <c:pt idx="1249">
                  <c:v>43909.083405555553</c:v>
                </c:pt>
                <c:pt idx="1250">
                  <c:v>43909.125072280091</c:v>
                </c:pt>
                <c:pt idx="1251">
                  <c:v>43909.166739004628</c:v>
                </c:pt>
                <c:pt idx="1252">
                  <c:v>43909.208405729165</c:v>
                </c:pt>
                <c:pt idx="1253">
                  <c:v>43909.250072453702</c:v>
                </c:pt>
                <c:pt idx="1254">
                  <c:v>43909.291739178239</c:v>
                </c:pt>
                <c:pt idx="1255">
                  <c:v>43909.333405902777</c:v>
                </c:pt>
                <c:pt idx="1256">
                  <c:v>43909.375072627314</c:v>
                </c:pt>
                <c:pt idx="1257">
                  <c:v>43909.416739351851</c:v>
                </c:pt>
                <c:pt idx="1258">
                  <c:v>43909.458406076388</c:v>
                </c:pt>
                <c:pt idx="1259">
                  <c:v>43909.500072800925</c:v>
                </c:pt>
                <c:pt idx="1260">
                  <c:v>43909.541739525463</c:v>
                </c:pt>
                <c:pt idx="1261">
                  <c:v>43909.58340625</c:v>
                </c:pt>
                <c:pt idx="1262">
                  <c:v>43909.625072974537</c:v>
                </c:pt>
                <c:pt idx="1263">
                  <c:v>43909.666739699074</c:v>
                </c:pt>
                <c:pt idx="1264">
                  <c:v>43909.708406423611</c:v>
                </c:pt>
                <c:pt idx="1265">
                  <c:v>43909.750073148149</c:v>
                </c:pt>
                <c:pt idx="1266">
                  <c:v>43909.791739872686</c:v>
                </c:pt>
                <c:pt idx="1267">
                  <c:v>43909.833406597223</c:v>
                </c:pt>
                <c:pt idx="1268">
                  <c:v>43909.87507332176</c:v>
                </c:pt>
                <c:pt idx="1269">
                  <c:v>43909.916740046297</c:v>
                </c:pt>
                <c:pt idx="1270">
                  <c:v>43909.958406770835</c:v>
                </c:pt>
                <c:pt idx="1271">
                  <c:v>43910.000073495372</c:v>
                </c:pt>
                <c:pt idx="1272">
                  <c:v>43910.041740219909</c:v>
                </c:pt>
                <c:pt idx="1273">
                  <c:v>43910.083406944446</c:v>
                </c:pt>
                <c:pt idx="1274">
                  <c:v>43910.125073668984</c:v>
                </c:pt>
                <c:pt idx="1275">
                  <c:v>43910.166740393521</c:v>
                </c:pt>
                <c:pt idx="1276">
                  <c:v>43910.208407118058</c:v>
                </c:pt>
                <c:pt idx="1277">
                  <c:v>43910.250073842595</c:v>
                </c:pt>
                <c:pt idx="1278">
                  <c:v>43910.291740567132</c:v>
                </c:pt>
                <c:pt idx="1279">
                  <c:v>43910.33340729167</c:v>
                </c:pt>
                <c:pt idx="1280">
                  <c:v>43910.375074016207</c:v>
                </c:pt>
                <c:pt idx="1281">
                  <c:v>43910.416740740744</c:v>
                </c:pt>
                <c:pt idx="1282">
                  <c:v>43910.458407465281</c:v>
                </c:pt>
                <c:pt idx="1283">
                  <c:v>43910.500074189818</c:v>
                </c:pt>
                <c:pt idx="1284">
                  <c:v>43910.541740914348</c:v>
                </c:pt>
                <c:pt idx="1285">
                  <c:v>43910.583407638886</c:v>
                </c:pt>
                <c:pt idx="1286">
                  <c:v>43910.625074363423</c:v>
                </c:pt>
                <c:pt idx="1287">
                  <c:v>43910.66674108796</c:v>
                </c:pt>
                <c:pt idx="1288">
                  <c:v>43910.708407812497</c:v>
                </c:pt>
                <c:pt idx="1289">
                  <c:v>43910.750074537034</c:v>
                </c:pt>
                <c:pt idx="1290">
                  <c:v>43910.791741261572</c:v>
                </c:pt>
                <c:pt idx="1291">
                  <c:v>43910.833407986109</c:v>
                </c:pt>
                <c:pt idx="1292">
                  <c:v>43910.875074710646</c:v>
                </c:pt>
                <c:pt idx="1293">
                  <c:v>43910.916741435183</c:v>
                </c:pt>
                <c:pt idx="1294">
                  <c:v>43910.95840815972</c:v>
                </c:pt>
                <c:pt idx="1295">
                  <c:v>43911.000074884258</c:v>
                </c:pt>
                <c:pt idx="1296">
                  <c:v>43911.041741608795</c:v>
                </c:pt>
                <c:pt idx="1297">
                  <c:v>43911.083408333332</c:v>
                </c:pt>
                <c:pt idx="1298">
                  <c:v>43911.125075057869</c:v>
                </c:pt>
                <c:pt idx="1299">
                  <c:v>43911.166741782406</c:v>
                </c:pt>
                <c:pt idx="1300">
                  <c:v>43911.208408506944</c:v>
                </c:pt>
                <c:pt idx="1301">
                  <c:v>43911.250075231481</c:v>
                </c:pt>
                <c:pt idx="1302">
                  <c:v>43911.291741956018</c:v>
                </c:pt>
                <c:pt idx="1303">
                  <c:v>43911.333408680555</c:v>
                </c:pt>
                <c:pt idx="1304">
                  <c:v>43911.375075405093</c:v>
                </c:pt>
                <c:pt idx="1305">
                  <c:v>43911.41674212963</c:v>
                </c:pt>
                <c:pt idx="1306">
                  <c:v>43911.458408854167</c:v>
                </c:pt>
                <c:pt idx="1307">
                  <c:v>43911.500075578704</c:v>
                </c:pt>
                <c:pt idx="1308">
                  <c:v>43911.541742303241</c:v>
                </c:pt>
                <c:pt idx="1309">
                  <c:v>43911.583409027779</c:v>
                </c:pt>
                <c:pt idx="1310">
                  <c:v>43911.625075752316</c:v>
                </c:pt>
                <c:pt idx="1311">
                  <c:v>43911.666742476853</c:v>
                </c:pt>
                <c:pt idx="1312">
                  <c:v>43911.70840920139</c:v>
                </c:pt>
                <c:pt idx="1313">
                  <c:v>43911.750075925927</c:v>
                </c:pt>
                <c:pt idx="1314">
                  <c:v>43911.791742650465</c:v>
                </c:pt>
                <c:pt idx="1315">
                  <c:v>43911.833409375002</c:v>
                </c:pt>
                <c:pt idx="1316">
                  <c:v>43911.875076099539</c:v>
                </c:pt>
                <c:pt idx="1317">
                  <c:v>43911.916742824076</c:v>
                </c:pt>
                <c:pt idx="1318">
                  <c:v>43911.958409548613</c:v>
                </c:pt>
                <c:pt idx="1319">
                  <c:v>43912.000076273151</c:v>
                </c:pt>
                <c:pt idx="1320">
                  <c:v>43912.041742997688</c:v>
                </c:pt>
                <c:pt idx="1321">
                  <c:v>43912.083409722225</c:v>
                </c:pt>
                <c:pt idx="1322">
                  <c:v>43912.125076446762</c:v>
                </c:pt>
                <c:pt idx="1323">
                  <c:v>43912.166743171299</c:v>
                </c:pt>
                <c:pt idx="1324">
                  <c:v>43912.208409895837</c:v>
                </c:pt>
                <c:pt idx="1325">
                  <c:v>43912.250076620374</c:v>
                </c:pt>
                <c:pt idx="1326">
                  <c:v>43912.291743344904</c:v>
                </c:pt>
                <c:pt idx="1327">
                  <c:v>43912.333410069441</c:v>
                </c:pt>
                <c:pt idx="1328">
                  <c:v>43912.375076793978</c:v>
                </c:pt>
                <c:pt idx="1329">
                  <c:v>43912.416743518515</c:v>
                </c:pt>
                <c:pt idx="1330">
                  <c:v>43912.458410243053</c:v>
                </c:pt>
                <c:pt idx="1331">
                  <c:v>43912.50007696759</c:v>
                </c:pt>
                <c:pt idx="1332">
                  <c:v>43912.541743692127</c:v>
                </c:pt>
                <c:pt idx="1333">
                  <c:v>43912.583410416664</c:v>
                </c:pt>
                <c:pt idx="1334">
                  <c:v>43912.625077141201</c:v>
                </c:pt>
                <c:pt idx="1335">
                  <c:v>43912.666743865739</c:v>
                </c:pt>
                <c:pt idx="1336">
                  <c:v>43912.708410590276</c:v>
                </c:pt>
                <c:pt idx="1337">
                  <c:v>43912.750077314813</c:v>
                </c:pt>
                <c:pt idx="1338">
                  <c:v>43912.79174403935</c:v>
                </c:pt>
                <c:pt idx="1339">
                  <c:v>43912.833410763888</c:v>
                </c:pt>
                <c:pt idx="1340">
                  <c:v>43912.875077488425</c:v>
                </c:pt>
                <c:pt idx="1341">
                  <c:v>43912.916744212962</c:v>
                </c:pt>
                <c:pt idx="1342">
                  <c:v>43912.958410937499</c:v>
                </c:pt>
                <c:pt idx="1343">
                  <c:v>43913.000077662036</c:v>
                </c:pt>
                <c:pt idx="1344">
                  <c:v>43913.041744386574</c:v>
                </c:pt>
                <c:pt idx="1345">
                  <c:v>43913.083411111111</c:v>
                </c:pt>
                <c:pt idx="1346">
                  <c:v>43913.125077835648</c:v>
                </c:pt>
                <c:pt idx="1347">
                  <c:v>43913.166744560185</c:v>
                </c:pt>
                <c:pt idx="1348">
                  <c:v>43913.208411284722</c:v>
                </c:pt>
                <c:pt idx="1349">
                  <c:v>43913.25007800926</c:v>
                </c:pt>
                <c:pt idx="1350">
                  <c:v>43913.291744733797</c:v>
                </c:pt>
                <c:pt idx="1351">
                  <c:v>43913.333411458334</c:v>
                </c:pt>
                <c:pt idx="1352">
                  <c:v>43913.375078182871</c:v>
                </c:pt>
                <c:pt idx="1353">
                  <c:v>43913.416744907408</c:v>
                </c:pt>
                <c:pt idx="1354">
                  <c:v>43913.458411631946</c:v>
                </c:pt>
                <c:pt idx="1355">
                  <c:v>43913.500078356483</c:v>
                </c:pt>
                <c:pt idx="1356">
                  <c:v>43913.54174508102</c:v>
                </c:pt>
                <c:pt idx="1357">
                  <c:v>43913.583411805557</c:v>
                </c:pt>
                <c:pt idx="1358">
                  <c:v>43913.625078530094</c:v>
                </c:pt>
                <c:pt idx="1359">
                  <c:v>43913.666745254632</c:v>
                </c:pt>
                <c:pt idx="1360">
                  <c:v>43913.708411979169</c:v>
                </c:pt>
                <c:pt idx="1361">
                  <c:v>43913.750078703706</c:v>
                </c:pt>
                <c:pt idx="1362">
                  <c:v>43913.791745428243</c:v>
                </c:pt>
                <c:pt idx="1363">
                  <c:v>43913.833412152781</c:v>
                </c:pt>
                <c:pt idx="1364">
                  <c:v>43913.875078877318</c:v>
                </c:pt>
                <c:pt idx="1365">
                  <c:v>43913.916745601855</c:v>
                </c:pt>
                <c:pt idx="1366">
                  <c:v>43913.958412326392</c:v>
                </c:pt>
                <c:pt idx="1367">
                  <c:v>43914.000079050929</c:v>
                </c:pt>
                <c:pt idx="1368">
                  <c:v>43914.041745775467</c:v>
                </c:pt>
                <c:pt idx="1369">
                  <c:v>43914.083412499996</c:v>
                </c:pt>
                <c:pt idx="1370">
                  <c:v>43914.125079224534</c:v>
                </c:pt>
                <c:pt idx="1371">
                  <c:v>43914.166745949071</c:v>
                </c:pt>
                <c:pt idx="1372">
                  <c:v>43914.208412673608</c:v>
                </c:pt>
                <c:pt idx="1373">
                  <c:v>43914.250079398145</c:v>
                </c:pt>
                <c:pt idx="1374">
                  <c:v>43914.291746122683</c:v>
                </c:pt>
                <c:pt idx="1375">
                  <c:v>43914.33341284722</c:v>
                </c:pt>
                <c:pt idx="1376">
                  <c:v>43914.375079571757</c:v>
                </c:pt>
                <c:pt idx="1377">
                  <c:v>43914.416746296294</c:v>
                </c:pt>
                <c:pt idx="1378">
                  <c:v>43914.458413020831</c:v>
                </c:pt>
                <c:pt idx="1379">
                  <c:v>43914.500079745369</c:v>
                </c:pt>
                <c:pt idx="1380">
                  <c:v>43914.541746469906</c:v>
                </c:pt>
                <c:pt idx="1381">
                  <c:v>43914.583413194443</c:v>
                </c:pt>
                <c:pt idx="1382">
                  <c:v>43914.62507991898</c:v>
                </c:pt>
                <c:pt idx="1383">
                  <c:v>43914.666746643517</c:v>
                </c:pt>
                <c:pt idx="1384">
                  <c:v>43914.708413368055</c:v>
                </c:pt>
                <c:pt idx="1385">
                  <c:v>43914.750080092592</c:v>
                </c:pt>
                <c:pt idx="1386">
                  <c:v>43914.791746817129</c:v>
                </c:pt>
                <c:pt idx="1387">
                  <c:v>43914.833413541666</c:v>
                </c:pt>
                <c:pt idx="1388">
                  <c:v>43914.875080266203</c:v>
                </c:pt>
                <c:pt idx="1389">
                  <c:v>43914.916746990741</c:v>
                </c:pt>
                <c:pt idx="1390">
                  <c:v>43914.958413715278</c:v>
                </c:pt>
                <c:pt idx="1391">
                  <c:v>43915.000080439815</c:v>
                </c:pt>
                <c:pt idx="1392">
                  <c:v>43915.041747164352</c:v>
                </c:pt>
                <c:pt idx="1393">
                  <c:v>43915.083413888889</c:v>
                </c:pt>
                <c:pt idx="1394">
                  <c:v>43915.125080613427</c:v>
                </c:pt>
                <c:pt idx="1395">
                  <c:v>43915.166747337964</c:v>
                </c:pt>
                <c:pt idx="1396">
                  <c:v>43915.208414062501</c:v>
                </c:pt>
                <c:pt idx="1397">
                  <c:v>43915.250080787038</c:v>
                </c:pt>
                <c:pt idx="1398">
                  <c:v>43915.291747511576</c:v>
                </c:pt>
                <c:pt idx="1399">
                  <c:v>43915.333414236113</c:v>
                </c:pt>
                <c:pt idx="1400">
                  <c:v>43915.37508096065</c:v>
                </c:pt>
                <c:pt idx="1401">
                  <c:v>43915.416747685187</c:v>
                </c:pt>
                <c:pt idx="1402">
                  <c:v>43915.458414409724</c:v>
                </c:pt>
                <c:pt idx="1403">
                  <c:v>43915.500081134262</c:v>
                </c:pt>
                <c:pt idx="1404">
                  <c:v>43915.541747858799</c:v>
                </c:pt>
                <c:pt idx="1405">
                  <c:v>43915.583414583336</c:v>
                </c:pt>
                <c:pt idx="1406">
                  <c:v>43915.625081307873</c:v>
                </c:pt>
                <c:pt idx="1407">
                  <c:v>43915.66674803241</c:v>
                </c:pt>
                <c:pt idx="1408">
                  <c:v>43915.708414756948</c:v>
                </c:pt>
                <c:pt idx="1409">
                  <c:v>43915.750081481485</c:v>
                </c:pt>
                <c:pt idx="1410">
                  <c:v>43915.791748206022</c:v>
                </c:pt>
                <c:pt idx="1411">
                  <c:v>43915.833414930552</c:v>
                </c:pt>
                <c:pt idx="1412">
                  <c:v>43915.875081655089</c:v>
                </c:pt>
                <c:pt idx="1413">
                  <c:v>43915.916748379626</c:v>
                </c:pt>
                <c:pt idx="1414">
                  <c:v>43915.958415104164</c:v>
                </c:pt>
                <c:pt idx="1415">
                  <c:v>43916.000081828701</c:v>
                </c:pt>
                <c:pt idx="1416">
                  <c:v>43916.041748553238</c:v>
                </c:pt>
                <c:pt idx="1417">
                  <c:v>43916.083415277775</c:v>
                </c:pt>
                <c:pt idx="1418">
                  <c:v>43916.125082002312</c:v>
                </c:pt>
                <c:pt idx="1419">
                  <c:v>43916.16674872685</c:v>
                </c:pt>
                <c:pt idx="1420">
                  <c:v>43916.208415451387</c:v>
                </c:pt>
                <c:pt idx="1421">
                  <c:v>43916.250082175924</c:v>
                </c:pt>
                <c:pt idx="1422">
                  <c:v>43916.291748900461</c:v>
                </c:pt>
                <c:pt idx="1423">
                  <c:v>43916.333415624998</c:v>
                </c:pt>
                <c:pt idx="1424">
                  <c:v>43916.375082349536</c:v>
                </c:pt>
                <c:pt idx="1425">
                  <c:v>43916.416749074073</c:v>
                </c:pt>
                <c:pt idx="1426">
                  <c:v>43916.45841579861</c:v>
                </c:pt>
                <c:pt idx="1427">
                  <c:v>43916.500082523147</c:v>
                </c:pt>
                <c:pt idx="1428">
                  <c:v>43916.541749247684</c:v>
                </c:pt>
                <c:pt idx="1429">
                  <c:v>43916.583415972222</c:v>
                </c:pt>
                <c:pt idx="1430">
                  <c:v>43916.625082696759</c:v>
                </c:pt>
                <c:pt idx="1431">
                  <c:v>43916.666749421296</c:v>
                </c:pt>
                <c:pt idx="1432">
                  <c:v>43916.708416145833</c:v>
                </c:pt>
                <c:pt idx="1433">
                  <c:v>43916.750082870371</c:v>
                </c:pt>
                <c:pt idx="1434">
                  <c:v>43916.791749594908</c:v>
                </c:pt>
                <c:pt idx="1435">
                  <c:v>43916.833416319445</c:v>
                </c:pt>
                <c:pt idx="1436">
                  <c:v>43916.875083043982</c:v>
                </c:pt>
                <c:pt idx="1437">
                  <c:v>43916.916749768519</c:v>
                </c:pt>
                <c:pt idx="1438">
                  <c:v>43916.958416493057</c:v>
                </c:pt>
                <c:pt idx="1439">
                  <c:v>43917.000083217594</c:v>
                </c:pt>
                <c:pt idx="1440">
                  <c:v>43917.041749942131</c:v>
                </c:pt>
                <c:pt idx="1441">
                  <c:v>43917.083416666668</c:v>
                </c:pt>
                <c:pt idx="1442">
                  <c:v>43917.125083391205</c:v>
                </c:pt>
                <c:pt idx="1443">
                  <c:v>43917.166750115743</c:v>
                </c:pt>
                <c:pt idx="1444">
                  <c:v>43917.20841684028</c:v>
                </c:pt>
                <c:pt idx="1445">
                  <c:v>43917.250083564817</c:v>
                </c:pt>
                <c:pt idx="1446">
                  <c:v>43917.291750289354</c:v>
                </c:pt>
                <c:pt idx="1447">
                  <c:v>43917.333417013891</c:v>
                </c:pt>
                <c:pt idx="1448">
                  <c:v>43917.375083738429</c:v>
                </c:pt>
                <c:pt idx="1449">
                  <c:v>43917.416750462966</c:v>
                </c:pt>
                <c:pt idx="1450">
                  <c:v>43917.458417187503</c:v>
                </c:pt>
                <c:pt idx="1451">
                  <c:v>43917.50008391204</c:v>
                </c:pt>
                <c:pt idx="1452">
                  <c:v>43917.541750636577</c:v>
                </c:pt>
                <c:pt idx="1453">
                  <c:v>43917.583417361115</c:v>
                </c:pt>
                <c:pt idx="1454">
                  <c:v>43917.625084085645</c:v>
                </c:pt>
                <c:pt idx="1455">
                  <c:v>43917.666750810182</c:v>
                </c:pt>
                <c:pt idx="1456">
                  <c:v>43917.708417534719</c:v>
                </c:pt>
                <c:pt idx="1457">
                  <c:v>43917.750084259256</c:v>
                </c:pt>
                <c:pt idx="1458">
                  <c:v>43917.791750983793</c:v>
                </c:pt>
                <c:pt idx="1459">
                  <c:v>43917.833417708331</c:v>
                </c:pt>
                <c:pt idx="1460">
                  <c:v>43917.875084432868</c:v>
                </c:pt>
                <c:pt idx="1461">
                  <c:v>43917.916751157405</c:v>
                </c:pt>
                <c:pt idx="1462">
                  <c:v>43917.958417881942</c:v>
                </c:pt>
                <c:pt idx="1463">
                  <c:v>43918.00008460648</c:v>
                </c:pt>
                <c:pt idx="1464">
                  <c:v>43918.041751331017</c:v>
                </c:pt>
                <c:pt idx="1465">
                  <c:v>43918.083418055554</c:v>
                </c:pt>
                <c:pt idx="1466">
                  <c:v>43918.125084780091</c:v>
                </c:pt>
                <c:pt idx="1467">
                  <c:v>43918.166751504628</c:v>
                </c:pt>
                <c:pt idx="1468">
                  <c:v>43918.208418229166</c:v>
                </c:pt>
                <c:pt idx="1469">
                  <c:v>43918.250084953703</c:v>
                </c:pt>
                <c:pt idx="1470">
                  <c:v>43918.29175167824</c:v>
                </c:pt>
                <c:pt idx="1471">
                  <c:v>43918.333418402777</c:v>
                </c:pt>
                <c:pt idx="1472">
                  <c:v>43918.375085127314</c:v>
                </c:pt>
                <c:pt idx="1473">
                  <c:v>43918.416751851852</c:v>
                </c:pt>
                <c:pt idx="1474">
                  <c:v>43918.458418576389</c:v>
                </c:pt>
                <c:pt idx="1475">
                  <c:v>43918.500085300926</c:v>
                </c:pt>
                <c:pt idx="1476">
                  <c:v>43918.541752025463</c:v>
                </c:pt>
                <c:pt idx="1477">
                  <c:v>43918.58341875</c:v>
                </c:pt>
                <c:pt idx="1478">
                  <c:v>43918.625085474538</c:v>
                </c:pt>
                <c:pt idx="1479">
                  <c:v>43918.666752199075</c:v>
                </c:pt>
                <c:pt idx="1480">
                  <c:v>43918.708418923612</c:v>
                </c:pt>
                <c:pt idx="1481">
                  <c:v>43918.750085648149</c:v>
                </c:pt>
                <c:pt idx="1482">
                  <c:v>43918.791752372686</c:v>
                </c:pt>
                <c:pt idx="1483">
                  <c:v>43918.833419097224</c:v>
                </c:pt>
                <c:pt idx="1484">
                  <c:v>43918.875085821761</c:v>
                </c:pt>
                <c:pt idx="1485">
                  <c:v>43918.916752546298</c:v>
                </c:pt>
                <c:pt idx="1486">
                  <c:v>43918.958419270835</c:v>
                </c:pt>
                <c:pt idx="1487">
                  <c:v>43919.000085995373</c:v>
                </c:pt>
                <c:pt idx="1488">
                  <c:v>43919.04175271991</c:v>
                </c:pt>
                <c:pt idx="1489">
                  <c:v>43919.083419444447</c:v>
                </c:pt>
                <c:pt idx="1490">
                  <c:v>43919.125086168984</c:v>
                </c:pt>
                <c:pt idx="1491">
                  <c:v>43919.166752893521</c:v>
                </c:pt>
                <c:pt idx="1492">
                  <c:v>43919.208419618059</c:v>
                </c:pt>
                <c:pt idx="1493">
                  <c:v>43919.250086342596</c:v>
                </c:pt>
                <c:pt idx="1494">
                  <c:v>43919.291753067133</c:v>
                </c:pt>
                <c:pt idx="1495">
                  <c:v>43919.33341979167</c:v>
                </c:pt>
                <c:pt idx="1496">
                  <c:v>43919.3750865162</c:v>
                </c:pt>
                <c:pt idx="1497">
                  <c:v>43919.416753240737</c:v>
                </c:pt>
                <c:pt idx="1498">
                  <c:v>43919.458419965275</c:v>
                </c:pt>
                <c:pt idx="1499">
                  <c:v>43919.500086689812</c:v>
                </c:pt>
                <c:pt idx="1500">
                  <c:v>43919.541753414349</c:v>
                </c:pt>
                <c:pt idx="1501">
                  <c:v>43919.583420138886</c:v>
                </c:pt>
                <c:pt idx="1502">
                  <c:v>43919.625086863423</c:v>
                </c:pt>
                <c:pt idx="1503">
                  <c:v>43919.666753587961</c:v>
                </c:pt>
                <c:pt idx="1504">
                  <c:v>43919.708420312498</c:v>
                </c:pt>
                <c:pt idx="1505">
                  <c:v>43919.750087037035</c:v>
                </c:pt>
                <c:pt idx="1506">
                  <c:v>43919.791753761572</c:v>
                </c:pt>
                <c:pt idx="1507">
                  <c:v>43919.833420486109</c:v>
                </c:pt>
                <c:pt idx="1508">
                  <c:v>43919.875087210647</c:v>
                </c:pt>
                <c:pt idx="1509">
                  <c:v>43919.916753935184</c:v>
                </c:pt>
                <c:pt idx="1510">
                  <c:v>43919.958420659721</c:v>
                </c:pt>
                <c:pt idx="1511">
                  <c:v>43920.000087384258</c:v>
                </c:pt>
                <c:pt idx="1512">
                  <c:v>43920.041754108795</c:v>
                </c:pt>
                <c:pt idx="1513">
                  <c:v>43920.083420833333</c:v>
                </c:pt>
                <c:pt idx="1514">
                  <c:v>43920.12508755787</c:v>
                </c:pt>
                <c:pt idx="1515">
                  <c:v>43920.166754282407</c:v>
                </c:pt>
                <c:pt idx="1516">
                  <c:v>43920.208421006944</c:v>
                </c:pt>
                <c:pt idx="1517">
                  <c:v>43920.250087731481</c:v>
                </c:pt>
                <c:pt idx="1518">
                  <c:v>43920.291754456019</c:v>
                </c:pt>
                <c:pt idx="1519">
                  <c:v>43920.333421180556</c:v>
                </c:pt>
                <c:pt idx="1520">
                  <c:v>43920.375087905093</c:v>
                </c:pt>
                <c:pt idx="1521">
                  <c:v>43920.41675462963</c:v>
                </c:pt>
                <c:pt idx="1522">
                  <c:v>43920.458421354168</c:v>
                </c:pt>
                <c:pt idx="1523">
                  <c:v>43920.500088078705</c:v>
                </c:pt>
                <c:pt idx="1524">
                  <c:v>43920.541754803242</c:v>
                </c:pt>
                <c:pt idx="1525">
                  <c:v>43920.583421527779</c:v>
                </c:pt>
                <c:pt idx="1526">
                  <c:v>43920.625088252316</c:v>
                </c:pt>
                <c:pt idx="1527">
                  <c:v>43920.666754976854</c:v>
                </c:pt>
                <c:pt idx="1528">
                  <c:v>43920.708421701391</c:v>
                </c:pt>
                <c:pt idx="1529">
                  <c:v>43920.750088425928</c:v>
                </c:pt>
                <c:pt idx="1530">
                  <c:v>43920.791755150465</c:v>
                </c:pt>
                <c:pt idx="1531">
                  <c:v>43920.833421875002</c:v>
                </c:pt>
                <c:pt idx="1532">
                  <c:v>43920.87508859954</c:v>
                </c:pt>
                <c:pt idx="1533">
                  <c:v>43920.916755324077</c:v>
                </c:pt>
                <c:pt idx="1534">
                  <c:v>43920.958422048614</c:v>
                </c:pt>
                <c:pt idx="1535">
                  <c:v>43921.000088773151</c:v>
                </c:pt>
                <c:pt idx="1536">
                  <c:v>43921.041755497688</c:v>
                </c:pt>
                <c:pt idx="1537">
                  <c:v>43921.083422222226</c:v>
                </c:pt>
                <c:pt idx="1538">
                  <c:v>43921.125088946763</c:v>
                </c:pt>
                <c:pt idx="1539">
                  <c:v>43921.166755671293</c:v>
                </c:pt>
                <c:pt idx="1540">
                  <c:v>43921.20842239583</c:v>
                </c:pt>
                <c:pt idx="1541">
                  <c:v>43921.250089120367</c:v>
                </c:pt>
                <c:pt idx="1542">
                  <c:v>43921.291755844904</c:v>
                </c:pt>
                <c:pt idx="1543">
                  <c:v>43921.333422569442</c:v>
                </c:pt>
                <c:pt idx="1544">
                  <c:v>43921.375089293979</c:v>
                </c:pt>
                <c:pt idx="1545">
                  <c:v>43921.416756018516</c:v>
                </c:pt>
                <c:pt idx="1546">
                  <c:v>43921.458422743053</c:v>
                </c:pt>
                <c:pt idx="1547">
                  <c:v>43921.50008946759</c:v>
                </c:pt>
                <c:pt idx="1548">
                  <c:v>43921.541756192128</c:v>
                </c:pt>
                <c:pt idx="1549">
                  <c:v>43921.583422916665</c:v>
                </c:pt>
                <c:pt idx="1550">
                  <c:v>43921.625089641202</c:v>
                </c:pt>
                <c:pt idx="1551">
                  <c:v>43921.666756365739</c:v>
                </c:pt>
                <c:pt idx="1552">
                  <c:v>43921.708423090276</c:v>
                </c:pt>
                <c:pt idx="1553">
                  <c:v>43921.750089814814</c:v>
                </c:pt>
                <c:pt idx="1554">
                  <c:v>43921.791756539351</c:v>
                </c:pt>
                <c:pt idx="1555">
                  <c:v>43921.833423263888</c:v>
                </c:pt>
                <c:pt idx="1556">
                  <c:v>43921.875089988425</c:v>
                </c:pt>
                <c:pt idx="1557">
                  <c:v>43921.916756712963</c:v>
                </c:pt>
                <c:pt idx="1558">
                  <c:v>43921.9584234375</c:v>
                </c:pt>
                <c:pt idx="1559">
                  <c:v>43922.000090162037</c:v>
                </c:pt>
                <c:pt idx="1560">
                  <c:v>43922.041756886574</c:v>
                </c:pt>
                <c:pt idx="1561">
                  <c:v>43922.083423611111</c:v>
                </c:pt>
                <c:pt idx="1562">
                  <c:v>43922.125090335649</c:v>
                </c:pt>
                <c:pt idx="1563">
                  <c:v>43922.166757060186</c:v>
                </c:pt>
                <c:pt idx="1564">
                  <c:v>43922.208423784723</c:v>
                </c:pt>
                <c:pt idx="1565">
                  <c:v>43922.25009050926</c:v>
                </c:pt>
                <c:pt idx="1566">
                  <c:v>43922.291757233797</c:v>
                </c:pt>
                <c:pt idx="1567">
                  <c:v>43922.333423958335</c:v>
                </c:pt>
                <c:pt idx="1568">
                  <c:v>43922.375090682872</c:v>
                </c:pt>
                <c:pt idx="1569">
                  <c:v>43922.416757407409</c:v>
                </c:pt>
                <c:pt idx="1570">
                  <c:v>43922.458424131946</c:v>
                </c:pt>
                <c:pt idx="1571">
                  <c:v>43922.500090856483</c:v>
                </c:pt>
                <c:pt idx="1572">
                  <c:v>43922.541757581021</c:v>
                </c:pt>
                <c:pt idx="1573">
                  <c:v>43922.583424305558</c:v>
                </c:pt>
                <c:pt idx="1574">
                  <c:v>43922.625091030095</c:v>
                </c:pt>
                <c:pt idx="1575">
                  <c:v>43922.666757754632</c:v>
                </c:pt>
                <c:pt idx="1576">
                  <c:v>43922.708424479169</c:v>
                </c:pt>
                <c:pt idx="1577">
                  <c:v>43922.750091203707</c:v>
                </c:pt>
                <c:pt idx="1578">
                  <c:v>43922.791757928244</c:v>
                </c:pt>
                <c:pt idx="1579">
                  <c:v>43922.833424652781</c:v>
                </c:pt>
                <c:pt idx="1580">
                  <c:v>43922.875091377318</c:v>
                </c:pt>
                <c:pt idx="1581">
                  <c:v>43922.916758101848</c:v>
                </c:pt>
                <c:pt idx="1582">
                  <c:v>43922.958424826385</c:v>
                </c:pt>
                <c:pt idx="1583">
                  <c:v>43923.000091550923</c:v>
                </c:pt>
                <c:pt idx="1584">
                  <c:v>43923.04175827546</c:v>
                </c:pt>
                <c:pt idx="1585">
                  <c:v>43923.083424999997</c:v>
                </c:pt>
                <c:pt idx="1586">
                  <c:v>43923.125091724534</c:v>
                </c:pt>
                <c:pt idx="1587">
                  <c:v>43923.166758449071</c:v>
                </c:pt>
                <c:pt idx="1588">
                  <c:v>43923.208425173609</c:v>
                </c:pt>
                <c:pt idx="1589">
                  <c:v>43923.250091898146</c:v>
                </c:pt>
                <c:pt idx="1590">
                  <c:v>43923.291758622683</c:v>
                </c:pt>
                <c:pt idx="1591">
                  <c:v>43923.33342534722</c:v>
                </c:pt>
                <c:pt idx="1592">
                  <c:v>43923.375092071758</c:v>
                </c:pt>
                <c:pt idx="1593">
                  <c:v>43923.416758796295</c:v>
                </c:pt>
                <c:pt idx="1594">
                  <c:v>43923.458425520832</c:v>
                </c:pt>
                <c:pt idx="1595">
                  <c:v>43923.500092245369</c:v>
                </c:pt>
                <c:pt idx="1596">
                  <c:v>43923.541758969906</c:v>
                </c:pt>
                <c:pt idx="1597">
                  <c:v>43923.583425694444</c:v>
                </c:pt>
                <c:pt idx="1598">
                  <c:v>43923.625092418981</c:v>
                </c:pt>
                <c:pt idx="1599">
                  <c:v>43923.666759143518</c:v>
                </c:pt>
                <c:pt idx="1600">
                  <c:v>43923.708425868055</c:v>
                </c:pt>
                <c:pt idx="1601">
                  <c:v>43923.750092592592</c:v>
                </c:pt>
                <c:pt idx="1602">
                  <c:v>43923.79175931713</c:v>
                </c:pt>
                <c:pt idx="1603">
                  <c:v>43923.833426041667</c:v>
                </c:pt>
                <c:pt idx="1604">
                  <c:v>43923.875092766204</c:v>
                </c:pt>
                <c:pt idx="1605">
                  <c:v>43923.916759490741</c:v>
                </c:pt>
                <c:pt idx="1606">
                  <c:v>43923.958426215278</c:v>
                </c:pt>
                <c:pt idx="1607">
                  <c:v>43924.000092939816</c:v>
                </c:pt>
                <c:pt idx="1608">
                  <c:v>43924.041759664353</c:v>
                </c:pt>
                <c:pt idx="1609">
                  <c:v>43924.08342638889</c:v>
                </c:pt>
                <c:pt idx="1610">
                  <c:v>43924.125093113427</c:v>
                </c:pt>
                <c:pt idx="1611">
                  <c:v>43924.166759837964</c:v>
                </c:pt>
                <c:pt idx="1612">
                  <c:v>43924.208426562502</c:v>
                </c:pt>
                <c:pt idx="1613">
                  <c:v>43924.250093287039</c:v>
                </c:pt>
                <c:pt idx="1614">
                  <c:v>43924.291760011576</c:v>
                </c:pt>
                <c:pt idx="1615">
                  <c:v>43924.333426736113</c:v>
                </c:pt>
                <c:pt idx="1616">
                  <c:v>43924.375093460651</c:v>
                </c:pt>
                <c:pt idx="1617">
                  <c:v>43924.416760185188</c:v>
                </c:pt>
                <c:pt idx="1618">
                  <c:v>43924.458426909725</c:v>
                </c:pt>
                <c:pt idx="1619">
                  <c:v>43924.500093634262</c:v>
                </c:pt>
                <c:pt idx="1620">
                  <c:v>43924.541760358799</c:v>
                </c:pt>
                <c:pt idx="1621">
                  <c:v>43924.583427083337</c:v>
                </c:pt>
                <c:pt idx="1622">
                  <c:v>43924.625093807874</c:v>
                </c:pt>
                <c:pt idx="1623">
                  <c:v>43924.666760532411</c:v>
                </c:pt>
                <c:pt idx="1624">
                  <c:v>43924.708427256941</c:v>
                </c:pt>
                <c:pt idx="1625">
                  <c:v>43924.750093981478</c:v>
                </c:pt>
                <c:pt idx="1626">
                  <c:v>43924.791760706015</c:v>
                </c:pt>
                <c:pt idx="1627">
                  <c:v>43924.833427430553</c:v>
                </c:pt>
                <c:pt idx="1628">
                  <c:v>43924.87509415509</c:v>
                </c:pt>
                <c:pt idx="1629">
                  <c:v>43924.916760879627</c:v>
                </c:pt>
                <c:pt idx="1630">
                  <c:v>43924.958427604164</c:v>
                </c:pt>
                <c:pt idx="1631">
                  <c:v>43925.000094328701</c:v>
                </c:pt>
                <c:pt idx="1632">
                  <c:v>43925.041761053239</c:v>
                </c:pt>
                <c:pt idx="1633">
                  <c:v>43925.083427777776</c:v>
                </c:pt>
                <c:pt idx="1634">
                  <c:v>43925.125094502313</c:v>
                </c:pt>
                <c:pt idx="1635">
                  <c:v>43925.16676122685</c:v>
                </c:pt>
                <c:pt idx="1636">
                  <c:v>43925.208427951387</c:v>
                </c:pt>
                <c:pt idx="1637">
                  <c:v>43925.250094675925</c:v>
                </c:pt>
                <c:pt idx="1638">
                  <c:v>43925.291761400462</c:v>
                </c:pt>
                <c:pt idx="1639">
                  <c:v>43925.333428124999</c:v>
                </c:pt>
                <c:pt idx="1640">
                  <c:v>43925.375094849536</c:v>
                </c:pt>
                <c:pt idx="1641">
                  <c:v>43925.416761574073</c:v>
                </c:pt>
                <c:pt idx="1642">
                  <c:v>43925.458428298611</c:v>
                </c:pt>
                <c:pt idx="1643">
                  <c:v>43925.500095023148</c:v>
                </c:pt>
                <c:pt idx="1644">
                  <c:v>43925.541761747685</c:v>
                </c:pt>
                <c:pt idx="1645">
                  <c:v>43925.583428472222</c:v>
                </c:pt>
                <c:pt idx="1646">
                  <c:v>43925.62509519676</c:v>
                </c:pt>
                <c:pt idx="1647">
                  <c:v>43925.666761921297</c:v>
                </c:pt>
                <c:pt idx="1648">
                  <c:v>43925.708428645834</c:v>
                </c:pt>
                <c:pt idx="1649">
                  <c:v>43925.750095370371</c:v>
                </c:pt>
                <c:pt idx="1650">
                  <c:v>43925.791762094908</c:v>
                </c:pt>
                <c:pt idx="1651">
                  <c:v>43925.833428819446</c:v>
                </c:pt>
                <c:pt idx="1652">
                  <c:v>43925.875095543983</c:v>
                </c:pt>
                <c:pt idx="1653">
                  <c:v>43925.91676226852</c:v>
                </c:pt>
                <c:pt idx="1654">
                  <c:v>43925.958428993057</c:v>
                </c:pt>
                <c:pt idx="1655">
                  <c:v>43926.000095717594</c:v>
                </c:pt>
                <c:pt idx="1656">
                  <c:v>43926.041762442132</c:v>
                </c:pt>
                <c:pt idx="1657">
                  <c:v>43926.083429166669</c:v>
                </c:pt>
                <c:pt idx="1658">
                  <c:v>43926.125095891206</c:v>
                </c:pt>
                <c:pt idx="1659">
                  <c:v>43926.166762615743</c:v>
                </c:pt>
                <c:pt idx="1660">
                  <c:v>43926.20842934028</c:v>
                </c:pt>
                <c:pt idx="1661">
                  <c:v>43926.250096064818</c:v>
                </c:pt>
                <c:pt idx="1662">
                  <c:v>43926.291762789355</c:v>
                </c:pt>
                <c:pt idx="1663">
                  <c:v>43926.333429513892</c:v>
                </c:pt>
                <c:pt idx="1664">
                  <c:v>43926.375096238429</c:v>
                </c:pt>
                <c:pt idx="1665">
                  <c:v>43926.416762962966</c:v>
                </c:pt>
                <c:pt idx="1666">
                  <c:v>43926.458429687496</c:v>
                </c:pt>
                <c:pt idx="1667">
                  <c:v>43926.500096412034</c:v>
                </c:pt>
                <c:pt idx="1668">
                  <c:v>43926.541763136571</c:v>
                </c:pt>
                <c:pt idx="1669">
                  <c:v>43926.583429861108</c:v>
                </c:pt>
                <c:pt idx="1670">
                  <c:v>43926.625096585645</c:v>
                </c:pt>
                <c:pt idx="1671">
                  <c:v>43926.666763310182</c:v>
                </c:pt>
                <c:pt idx="1672">
                  <c:v>43926.70843003472</c:v>
                </c:pt>
                <c:pt idx="1673">
                  <c:v>43926.750096759257</c:v>
                </c:pt>
                <c:pt idx="1674">
                  <c:v>43926.791763483794</c:v>
                </c:pt>
                <c:pt idx="1675">
                  <c:v>43926.833430208331</c:v>
                </c:pt>
                <c:pt idx="1676">
                  <c:v>43926.875096932868</c:v>
                </c:pt>
                <c:pt idx="1677">
                  <c:v>43926.916763657406</c:v>
                </c:pt>
                <c:pt idx="1678">
                  <c:v>43926.958430381943</c:v>
                </c:pt>
                <c:pt idx="1679">
                  <c:v>43927.00009710648</c:v>
                </c:pt>
                <c:pt idx="1680">
                  <c:v>43927.041763831017</c:v>
                </c:pt>
                <c:pt idx="1681">
                  <c:v>43927.083430555555</c:v>
                </c:pt>
                <c:pt idx="1682">
                  <c:v>43927.125097280092</c:v>
                </c:pt>
                <c:pt idx="1683">
                  <c:v>43927.166764004629</c:v>
                </c:pt>
                <c:pt idx="1684">
                  <c:v>43927.208430729166</c:v>
                </c:pt>
                <c:pt idx="1685">
                  <c:v>43927.250097453703</c:v>
                </c:pt>
                <c:pt idx="1686">
                  <c:v>43927.291764178241</c:v>
                </c:pt>
                <c:pt idx="1687">
                  <c:v>43927.333430902778</c:v>
                </c:pt>
                <c:pt idx="1688">
                  <c:v>43927.375097627315</c:v>
                </c:pt>
                <c:pt idx="1689">
                  <c:v>43927.416764351852</c:v>
                </c:pt>
                <c:pt idx="1690">
                  <c:v>43927.458431076389</c:v>
                </c:pt>
                <c:pt idx="1691">
                  <c:v>43927.500097800927</c:v>
                </c:pt>
                <c:pt idx="1692">
                  <c:v>43927.541764525464</c:v>
                </c:pt>
                <c:pt idx="1693">
                  <c:v>43927.583431250001</c:v>
                </c:pt>
                <c:pt idx="1694">
                  <c:v>43927.625097974538</c:v>
                </c:pt>
                <c:pt idx="1695">
                  <c:v>43927.666764699075</c:v>
                </c:pt>
                <c:pt idx="1696">
                  <c:v>43927.708431423613</c:v>
                </c:pt>
                <c:pt idx="1697">
                  <c:v>43927.75009814815</c:v>
                </c:pt>
                <c:pt idx="1698">
                  <c:v>43927.791764872687</c:v>
                </c:pt>
                <c:pt idx="1699">
                  <c:v>43927.833431597224</c:v>
                </c:pt>
                <c:pt idx="1700">
                  <c:v>43927.875098321761</c:v>
                </c:pt>
                <c:pt idx="1701">
                  <c:v>43927.916765046299</c:v>
                </c:pt>
                <c:pt idx="1702">
                  <c:v>43927.958431770836</c:v>
                </c:pt>
                <c:pt idx="1703">
                  <c:v>43928.000098495373</c:v>
                </c:pt>
                <c:pt idx="1704">
                  <c:v>43928.04176521991</c:v>
                </c:pt>
                <c:pt idx="1705">
                  <c:v>43928.083431944448</c:v>
                </c:pt>
                <c:pt idx="1706">
                  <c:v>43928.125098668985</c:v>
                </c:pt>
                <c:pt idx="1707">
                  <c:v>43928.166765393522</c:v>
                </c:pt>
                <c:pt idx="1708">
                  <c:v>43928.208432118059</c:v>
                </c:pt>
                <c:pt idx="1709">
                  <c:v>43928.250098842589</c:v>
                </c:pt>
                <c:pt idx="1710">
                  <c:v>43928.291765567126</c:v>
                </c:pt>
                <c:pt idx="1711">
                  <c:v>43928.333432291663</c:v>
                </c:pt>
                <c:pt idx="1712">
                  <c:v>43928.375099016201</c:v>
                </c:pt>
                <c:pt idx="1713">
                  <c:v>43928.416765740738</c:v>
                </c:pt>
                <c:pt idx="1714">
                  <c:v>43928.458432465275</c:v>
                </c:pt>
                <c:pt idx="1715">
                  <c:v>43928.500099189812</c:v>
                </c:pt>
                <c:pt idx="1716">
                  <c:v>43928.54176591435</c:v>
                </c:pt>
                <c:pt idx="1717">
                  <c:v>43928.583432638887</c:v>
                </c:pt>
                <c:pt idx="1718">
                  <c:v>43928.625099363424</c:v>
                </c:pt>
                <c:pt idx="1719">
                  <c:v>43928.666766087961</c:v>
                </c:pt>
                <c:pt idx="1720">
                  <c:v>43928.708432812498</c:v>
                </c:pt>
                <c:pt idx="1721">
                  <c:v>43928.750099537036</c:v>
                </c:pt>
                <c:pt idx="1722">
                  <c:v>43928.791766261573</c:v>
                </c:pt>
                <c:pt idx="1723">
                  <c:v>43928.83343298611</c:v>
                </c:pt>
                <c:pt idx="1724">
                  <c:v>43928.875099710647</c:v>
                </c:pt>
                <c:pt idx="1725">
                  <c:v>43928.916766435184</c:v>
                </c:pt>
                <c:pt idx="1726">
                  <c:v>43928.958433159722</c:v>
                </c:pt>
                <c:pt idx="1727">
                  <c:v>43929.000099884259</c:v>
                </c:pt>
                <c:pt idx="1728">
                  <c:v>43929.041766608796</c:v>
                </c:pt>
                <c:pt idx="1729">
                  <c:v>43929.083433333333</c:v>
                </c:pt>
                <c:pt idx="1730">
                  <c:v>43929.12510005787</c:v>
                </c:pt>
                <c:pt idx="1731">
                  <c:v>43929.166766782408</c:v>
                </c:pt>
                <c:pt idx="1732">
                  <c:v>43929.208433506945</c:v>
                </c:pt>
                <c:pt idx="1733">
                  <c:v>43929.250100231482</c:v>
                </c:pt>
                <c:pt idx="1734">
                  <c:v>43929.291766956019</c:v>
                </c:pt>
                <c:pt idx="1735">
                  <c:v>43929.333433680556</c:v>
                </c:pt>
                <c:pt idx="1736">
                  <c:v>43929.375100405094</c:v>
                </c:pt>
                <c:pt idx="1737">
                  <c:v>43929.416767129631</c:v>
                </c:pt>
                <c:pt idx="1738">
                  <c:v>43929.458433854168</c:v>
                </c:pt>
                <c:pt idx="1739">
                  <c:v>43929.500100578705</c:v>
                </c:pt>
                <c:pt idx="1740">
                  <c:v>43929.541767303243</c:v>
                </c:pt>
                <c:pt idx="1741">
                  <c:v>43929.58343402778</c:v>
                </c:pt>
                <c:pt idx="1742">
                  <c:v>43929.625100752317</c:v>
                </c:pt>
                <c:pt idx="1743">
                  <c:v>43929.666767476854</c:v>
                </c:pt>
                <c:pt idx="1744">
                  <c:v>43929.708434201391</c:v>
                </c:pt>
                <c:pt idx="1745">
                  <c:v>43929.750100925929</c:v>
                </c:pt>
                <c:pt idx="1746">
                  <c:v>43929.791767650466</c:v>
                </c:pt>
                <c:pt idx="1747">
                  <c:v>43929.833434375003</c:v>
                </c:pt>
                <c:pt idx="1748">
                  <c:v>43929.87510109954</c:v>
                </c:pt>
                <c:pt idx="1749">
                  <c:v>43929.916767824077</c:v>
                </c:pt>
                <c:pt idx="1750">
                  <c:v>43929.958434548615</c:v>
                </c:pt>
                <c:pt idx="1751">
                  <c:v>43930.000101273145</c:v>
                </c:pt>
                <c:pt idx="1752">
                  <c:v>43930.041767997682</c:v>
                </c:pt>
                <c:pt idx="1753">
                  <c:v>43930.083434722219</c:v>
                </c:pt>
                <c:pt idx="1754">
                  <c:v>43930.125101446756</c:v>
                </c:pt>
                <c:pt idx="1755">
                  <c:v>43930.166768171293</c:v>
                </c:pt>
                <c:pt idx="1756">
                  <c:v>43930.208434895831</c:v>
                </c:pt>
                <c:pt idx="1757">
                  <c:v>43930.250101620368</c:v>
                </c:pt>
                <c:pt idx="1758">
                  <c:v>43930.291768344905</c:v>
                </c:pt>
                <c:pt idx="1759">
                  <c:v>43930.333435069442</c:v>
                </c:pt>
                <c:pt idx="1760">
                  <c:v>43930.375101793979</c:v>
                </c:pt>
                <c:pt idx="1761">
                  <c:v>43930.416768518517</c:v>
                </c:pt>
                <c:pt idx="1762">
                  <c:v>43930.458435243054</c:v>
                </c:pt>
                <c:pt idx="1763">
                  <c:v>43930.500101967591</c:v>
                </c:pt>
                <c:pt idx="1764">
                  <c:v>43930.541768692128</c:v>
                </c:pt>
                <c:pt idx="1765">
                  <c:v>43930.583435416665</c:v>
                </c:pt>
                <c:pt idx="1766">
                  <c:v>43930.625102141203</c:v>
                </c:pt>
                <c:pt idx="1767">
                  <c:v>43930.66676886574</c:v>
                </c:pt>
                <c:pt idx="1768">
                  <c:v>43930.708435590277</c:v>
                </c:pt>
                <c:pt idx="1769">
                  <c:v>43930.750102314814</c:v>
                </c:pt>
                <c:pt idx="1770">
                  <c:v>43930.791769039351</c:v>
                </c:pt>
                <c:pt idx="1771">
                  <c:v>43930.833435763889</c:v>
                </c:pt>
                <c:pt idx="1772">
                  <c:v>43930.875102488426</c:v>
                </c:pt>
                <c:pt idx="1773">
                  <c:v>43930.916769212963</c:v>
                </c:pt>
                <c:pt idx="1774">
                  <c:v>43930.9584359375</c:v>
                </c:pt>
                <c:pt idx="1775">
                  <c:v>43931.000102662038</c:v>
                </c:pt>
                <c:pt idx="1776">
                  <c:v>43931.041769386575</c:v>
                </c:pt>
                <c:pt idx="1777">
                  <c:v>43931.083436111112</c:v>
                </c:pt>
                <c:pt idx="1778">
                  <c:v>43931.125102835649</c:v>
                </c:pt>
                <c:pt idx="1779">
                  <c:v>43931.166769560186</c:v>
                </c:pt>
                <c:pt idx="1780">
                  <c:v>43931.208436284724</c:v>
                </c:pt>
                <c:pt idx="1781">
                  <c:v>43931.250103009261</c:v>
                </c:pt>
                <c:pt idx="1782">
                  <c:v>43931.291769733798</c:v>
                </c:pt>
                <c:pt idx="1783">
                  <c:v>43931.333436458335</c:v>
                </c:pt>
                <c:pt idx="1784">
                  <c:v>43931.375103182872</c:v>
                </c:pt>
                <c:pt idx="1785">
                  <c:v>43931.41676990741</c:v>
                </c:pt>
                <c:pt idx="1786">
                  <c:v>43931.458436631947</c:v>
                </c:pt>
                <c:pt idx="1787">
                  <c:v>43931.500103356484</c:v>
                </c:pt>
                <c:pt idx="1788">
                  <c:v>43931.541770081021</c:v>
                </c:pt>
                <c:pt idx="1789">
                  <c:v>43931.583436805558</c:v>
                </c:pt>
                <c:pt idx="1790">
                  <c:v>43931.625103530096</c:v>
                </c:pt>
                <c:pt idx="1791">
                  <c:v>43931.666770254633</c:v>
                </c:pt>
                <c:pt idx="1792">
                  <c:v>43931.70843697917</c:v>
                </c:pt>
                <c:pt idx="1793">
                  <c:v>43931.750103703707</c:v>
                </c:pt>
                <c:pt idx="1794">
                  <c:v>43931.791770428237</c:v>
                </c:pt>
                <c:pt idx="1795">
                  <c:v>43931.833437152774</c:v>
                </c:pt>
                <c:pt idx="1796">
                  <c:v>43931.875103877312</c:v>
                </c:pt>
                <c:pt idx="1797">
                  <c:v>43931.916770601849</c:v>
                </c:pt>
                <c:pt idx="1798">
                  <c:v>43931.958437326386</c:v>
                </c:pt>
                <c:pt idx="1799">
                  <c:v>43932.000104050923</c:v>
                </c:pt>
                <c:pt idx="1800">
                  <c:v>43932.04177077546</c:v>
                </c:pt>
                <c:pt idx="1801">
                  <c:v>43932.083437499998</c:v>
                </c:pt>
                <c:pt idx="1802">
                  <c:v>43932.125104224535</c:v>
                </c:pt>
                <c:pt idx="1803">
                  <c:v>43932.166770949072</c:v>
                </c:pt>
                <c:pt idx="1804">
                  <c:v>43932.208437673609</c:v>
                </c:pt>
                <c:pt idx="1805">
                  <c:v>43932.250104398147</c:v>
                </c:pt>
                <c:pt idx="1806">
                  <c:v>43932.291771122684</c:v>
                </c:pt>
                <c:pt idx="1807">
                  <c:v>43932.333437847221</c:v>
                </c:pt>
                <c:pt idx="1808">
                  <c:v>43932.375104571758</c:v>
                </c:pt>
                <c:pt idx="1809">
                  <c:v>43932.416771296295</c:v>
                </c:pt>
                <c:pt idx="1810">
                  <c:v>43932.458438020833</c:v>
                </c:pt>
                <c:pt idx="1811">
                  <c:v>43932.50010474537</c:v>
                </c:pt>
                <c:pt idx="1812">
                  <c:v>43932.541771469907</c:v>
                </c:pt>
                <c:pt idx="1813">
                  <c:v>43932.583438194444</c:v>
                </c:pt>
                <c:pt idx="1814">
                  <c:v>43932.625104918981</c:v>
                </c:pt>
                <c:pt idx="1815">
                  <c:v>43932.666771643519</c:v>
                </c:pt>
                <c:pt idx="1816">
                  <c:v>43932.708438368056</c:v>
                </c:pt>
                <c:pt idx="1817">
                  <c:v>43932.750105092593</c:v>
                </c:pt>
                <c:pt idx="1818">
                  <c:v>43932.79177181713</c:v>
                </c:pt>
                <c:pt idx="1819">
                  <c:v>43932.833438541667</c:v>
                </c:pt>
                <c:pt idx="1820">
                  <c:v>43932.875105266205</c:v>
                </c:pt>
                <c:pt idx="1821">
                  <c:v>43932.916771990742</c:v>
                </c:pt>
                <c:pt idx="1822">
                  <c:v>43932.958438715279</c:v>
                </c:pt>
                <c:pt idx="1823">
                  <c:v>43933.000105439816</c:v>
                </c:pt>
                <c:pt idx="1824">
                  <c:v>43933.041772164353</c:v>
                </c:pt>
                <c:pt idx="1825">
                  <c:v>43933.083438888891</c:v>
                </c:pt>
                <c:pt idx="1826">
                  <c:v>43933.125105613428</c:v>
                </c:pt>
                <c:pt idx="1827">
                  <c:v>43933.166772337965</c:v>
                </c:pt>
                <c:pt idx="1828">
                  <c:v>43933.208439062502</c:v>
                </c:pt>
                <c:pt idx="1829">
                  <c:v>43933.25010578704</c:v>
                </c:pt>
                <c:pt idx="1830">
                  <c:v>43933.291772511577</c:v>
                </c:pt>
                <c:pt idx="1831">
                  <c:v>43933.333439236114</c:v>
                </c:pt>
                <c:pt idx="1832">
                  <c:v>43933.375105960651</c:v>
                </c:pt>
                <c:pt idx="1833">
                  <c:v>43933.416772685188</c:v>
                </c:pt>
                <c:pt idx="1834">
                  <c:v>43933.458439409726</c:v>
                </c:pt>
                <c:pt idx="1835">
                  <c:v>43933.500106134263</c:v>
                </c:pt>
                <c:pt idx="1836">
                  <c:v>43933.541772858793</c:v>
                </c:pt>
                <c:pt idx="1837">
                  <c:v>43933.58343958333</c:v>
                </c:pt>
                <c:pt idx="1838">
                  <c:v>43933.625106307867</c:v>
                </c:pt>
                <c:pt idx="1839">
                  <c:v>43933.666773032404</c:v>
                </c:pt>
                <c:pt idx="1840">
                  <c:v>43933.708439756942</c:v>
                </c:pt>
                <c:pt idx="1841">
                  <c:v>43933.750106481479</c:v>
                </c:pt>
                <c:pt idx="1842">
                  <c:v>43933.791773206016</c:v>
                </c:pt>
                <c:pt idx="1843">
                  <c:v>43933.833439930553</c:v>
                </c:pt>
                <c:pt idx="1844">
                  <c:v>43933.87510665509</c:v>
                </c:pt>
                <c:pt idx="1845">
                  <c:v>43933.916773379628</c:v>
                </c:pt>
                <c:pt idx="1846">
                  <c:v>43933.958440104165</c:v>
                </c:pt>
                <c:pt idx="1847">
                  <c:v>43934.000106828702</c:v>
                </c:pt>
                <c:pt idx="1848">
                  <c:v>43934.041773553239</c:v>
                </c:pt>
                <c:pt idx="1849">
                  <c:v>43934.083440277776</c:v>
                </c:pt>
                <c:pt idx="1850">
                  <c:v>43934.125107002314</c:v>
                </c:pt>
                <c:pt idx="1851">
                  <c:v>43934.166773726851</c:v>
                </c:pt>
                <c:pt idx="1852">
                  <c:v>43934.208440451388</c:v>
                </c:pt>
                <c:pt idx="1853">
                  <c:v>43934.250107175925</c:v>
                </c:pt>
                <c:pt idx="1854">
                  <c:v>43934.291773900462</c:v>
                </c:pt>
                <c:pt idx="1855">
                  <c:v>43934.333440625</c:v>
                </c:pt>
                <c:pt idx="1856">
                  <c:v>43934.375107349537</c:v>
                </c:pt>
                <c:pt idx="1857">
                  <c:v>43934.416774074074</c:v>
                </c:pt>
                <c:pt idx="1858">
                  <c:v>43934.458440798611</c:v>
                </c:pt>
                <c:pt idx="1859">
                  <c:v>43934.500107523148</c:v>
                </c:pt>
                <c:pt idx="1860">
                  <c:v>43934.541774247686</c:v>
                </c:pt>
                <c:pt idx="1861">
                  <c:v>43934.583440972223</c:v>
                </c:pt>
                <c:pt idx="1862">
                  <c:v>43934.62510769676</c:v>
                </c:pt>
                <c:pt idx="1863">
                  <c:v>43934.666774421297</c:v>
                </c:pt>
                <c:pt idx="1864">
                  <c:v>43934.708441145835</c:v>
                </c:pt>
                <c:pt idx="1865">
                  <c:v>43934.750107870372</c:v>
                </c:pt>
                <c:pt idx="1866">
                  <c:v>43934.791774594909</c:v>
                </c:pt>
                <c:pt idx="1867">
                  <c:v>43934.833441319446</c:v>
                </c:pt>
                <c:pt idx="1868">
                  <c:v>43934.875108043983</c:v>
                </c:pt>
                <c:pt idx="1869">
                  <c:v>43934.916774768521</c:v>
                </c:pt>
                <c:pt idx="1870">
                  <c:v>43934.958441493058</c:v>
                </c:pt>
                <c:pt idx="1871">
                  <c:v>43935.000108217595</c:v>
                </c:pt>
                <c:pt idx="1872">
                  <c:v>43935.041774942132</c:v>
                </c:pt>
                <c:pt idx="1873">
                  <c:v>43935.083441666669</c:v>
                </c:pt>
                <c:pt idx="1874">
                  <c:v>43935.125108391207</c:v>
                </c:pt>
                <c:pt idx="1875">
                  <c:v>43935.166775115744</c:v>
                </c:pt>
                <c:pt idx="1876">
                  <c:v>43935.208441840281</c:v>
                </c:pt>
                <c:pt idx="1877">
                  <c:v>43935.250108564818</c:v>
                </c:pt>
                <c:pt idx="1878">
                  <c:v>43935.291775289355</c:v>
                </c:pt>
                <c:pt idx="1879">
                  <c:v>43935.333442013885</c:v>
                </c:pt>
                <c:pt idx="1880">
                  <c:v>43935.375108738423</c:v>
                </c:pt>
                <c:pt idx="1881">
                  <c:v>43935.41677546296</c:v>
                </c:pt>
                <c:pt idx="1882">
                  <c:v>43935.458442187497</c:v>
                </c:pt>
                <c:pt idx="1883">
                  <c:v>43935.500108912034</c:v>
                </c:pt>
                <c:pt idx="1884">
                  <c:v>43935.541775636571</c:v>
                </c:pt>
                <c:pt idx="1885">
                  <c:v>43935.583442361109</c:v>
                </c:pt>
                <c:pt idx="1886">
                  <c:v>43935.625109085646</c:v>
                </c:pt>
                <c:pt idx="1887">
                  <c:v>43935.666775810183</c:v>
                </c:pt>
                <c:pt idx="1888">
                  <c:v>43935.70844253472</c:v>
                </c:pt>
                <c:pt idx="1889">
                  <c:v>43935.750109259257</c:v>
                </c:pt>
                <c:pt idx="1890">
                  <c:v>43935.791775983795</c:v>
                </c:pt>
                <c:pt idx="1891">
                  <c:v>43935.833442708332</c:v>
                </c:pt>
                <c:pt idx="1892">
                  <c:v>43935.875109432869</c:v>
                </c:pt>
                <c:pt idx="1893">
                  <c:v>43935.916776157406</c:v>
                </c:pt>
                <c:pt idx="1894">
                  <c:v>43935.958442881943</c:v>
                </c:pt>
                <c:pt idx="1895">
                  <c:v>43936.000109606481</c:v>
                </c:pt>
                <c:pt idx="1896">
                  <c:v>43936.041776331018</c:v>
                </c:pt>
                <c:pt idx="1897">
                  <c:v>43936.083443055555</c:v>
                </c:pt>
                <c:pt idx="1898">
                  <c:v>43936.125109780092</c:v>
                </c:pt>
                <c:pt idx="1899">
                  <c:v>43936.16677650463</c:v>
                </c:pt>
                <c:pt idx="1900">
                  <c:v>43936.208443229167</c:v>
                </c:pt>
                <c:pt idx="1901">
                  <c:v>43936.250109953704</c:v>
                </c:pt>
                <c:pt idx="1902">
                  <c:v>43936.291776678241</c:v>
                </c:pt>
                <c:pt idx="1903">
                  <c:v>43936.333443402778</c:v>
                </c:pt>
                <c:pt idx="1904">
                  <c:v>43936.375110127316</c:v>
                </c:pt>
                <c:pt idx="1905">
                  <c:v>43936.416776851853</c:v>
                </c:pt>
                <c:pt idx="1906">
                  <c:v>43936.45844357639</c:v>
                </c:pt>
                <c:pt idx="1907">
                  <c:v>43936.500110300927</c:v>
                </c:pt>
                <c:pt idx="1908">
                  <c:v>43936.541777025464</c:v>
                </c:pt>
                <c:pt idx="1909">
                  <c:v>43936.583443750002</c:v>
                </c:pt>
                <c:pt idx="1910">
                  <c:v>43936.625110474539</c:v>
                </c:pt>
                <c:pt idx="1911">
                  <c:v>43936.666777199076</c:v>
                </c:pt>
                <c:pt idx="1912">
                  <c:v>43936.708443923613</c:v>
                </c:pt>
                <c:pt idx="1913">
                  <c:v>43936.75011064815</c:v>
                </c:pt>
                <c:pt idx="1914">
                  <c:v>43936.791777372688</c:v>
                </c:pt>
                <c:pt idx="1915">
                  <c:v>43936.833444097225</c:v>
                </c:pt>
                <c:pt idx="1916">
                  <c:v>43936.875110821762</c:v>
                </c:pt>
                <c:pt idx="1917">
                  <c:v>43936.916777546299</c:v>
                </c:pt>
                <c:pt idx="1918">
                  <c:v>43936.958444270836</c:v>
                </c:pt>
                <c:pt idx="1919">
                  <c:v>43937.000110995374</c:v>
                </c:pt>
                <c:pt idx="1920">
                  <c:v>43937.041777719911</c:v>
                </c:pt>
                <c:pt idx="1921">
                  <c:v>43937.083444444441</c:v>
                </c:pt>
                <c:pt idx="1922">
                  <c:v>43937.125111168978</c:v>
                </c:pt>
                <c:pt idx="1923">
                  <c:v>43937.166777893515</c:v>
                </c:pt>
                <c:pt idx="1924">
                  <c:v>43937.208444618052</c:v>
                </c:pt>
                <c:pt idx="1925">
                  <c:v>43937.25011134259</c:v>
                </c:pt>
                <c:pt idx="1926">
                  <c:v>43937.291778067127</c:v>
                </c:pt>
                <c:pt idx="1927">
                  <c:v>43937.333444791664</c:v>
                </c:pt>
                <c:pt idx="1928">
                  <c:v>43937.375111516201</c:v>
                </c:pt>
                <c:pt idx="1929">
                  <c:v>43937.416778240738</c:v>
                </c:pt>
                <c:pt idx="1930">
                  <c:v>43937.458444965276</c:v>
                </c:pt>
                <c:pt idx="1931">
                  <c:v>43937.500111689813</c:v>
                </c:pt>
                <c:pt idx="1932">
                  <c:v>43937.54177841435</c:v>
                </c:pt>
                <c:pt idx="1933">
                  <c:v>43937.583445138887</c:v>
                </c:pt>
                <c:pt idx="1934">
                  <c:v>43937.625111863425</c:v>
                </c:pt>
                <c:pt idx="1935">
                  <c:v>43937.666778587962</c:v>
                </c:pt>
                <c:pt idx="1936">
                  <c:v>43937.708445312499</c:v>
                </c:pt>
                <c:pt idx="1937">
                  <c:v>43937.750112037036</c:v>
                </c:pt>
                <c:pt idx="1938">
                  <c:v>43937.791778761573</c:v>
                </c:pt>
                <c:pt idx="1939">
                  <c:v>43937.833445486111</c:v>
                </c:pt>
                <c:pt idx="1940">
                  <c:v>43937.875112210648</c:v>
                </c:pt>
                <c:pt idx="1941">
                  <c:v>43937.916778935185</c:v>
                </c:pt>
                <c:pt idx="1942">
                  <c:v>43937.958445659722</c:v>
                </c:pt>
                <c:pt idx="1943">
                  <c:v>43938.000112384259</c:v>
                </c:pt>
                <c:pt idx="1944">
                  <c:v>43938.041779108797</c:v>
                </c:pt>
                <c:pt idx="1945">
                  <c:v>43938.083445833334</c:v>
                </c:pt>
                <c:pt idx="1946">
                  <c:v>43938.125112557871</c:v>
                </c:pt>
                <c:pt idx="1947">
                  <c:v>43938.166779282408</c:v>
                </c:pt>
                <c:pt idx="1948">
                  <c:v>43938.208446006945</c:v>
                </c:pt>
                <c:pt idx="1949">
                  <c:v>43938.250112731483</c:v>
                </c:pt>
                <c:pt idx="1950">
                  <c:v>43938.29177945602</c:v>
                </c:pt>
                <c:pt idx="1951">
                  <c:v>43938.333446180557</c:v>
                </c:pt>
                <c:pt idx="1952">
                  <c:v>43938.375112905094</c:v>
                </c:pt>
                <c:pt idx="1953">
                  <c:v>43938.416779629631</c:v>
                </c:pt>
                <c:pt idx="1954">
                  <c:v>43938.458446354169</c:v>
                </c:pt>
                <c:pt idx="1955">
                  <c:v>43938.500113078706</c:v>
                </c:pt>
                <c:pt idx="1956">
                  <c:v>43938.541779803243</c:v>
                </c:pt>
                <c:pt idx="1957">
                  <c:v>43938.58344652778</c:v>
                </c:pt>
                <c:pt idx="1958">
                  <c:v>43938.625113252318</c:v>
                </c:pt>
                <c:pt idx="1959">
                  <c:v>43938.666779976855</c:v>
                </c:pt>
                <c:pt idx="1960">
                  <c:v>43938.708446701392</c:v>
                </c:pt>
                <c:pt idx="1961">
                  <c:v>43938.750113425929</c:v>
                </c:pt>
                <c:pt idx="1962">
                  <c:v>43938.791780150466</c:v>
                </c:pt>
                <c:pt idx="1963">
                  <c:v>43938.833446875004</c:v>
                </c:pt>
                <c:pt idx="1964">
                  <c:v>43938.875113599534</c:v>
                </c:pt>
                <c:pt idx="1965">
                  <c:v>43938.916780324071</c:v>
                </c:pt>
                <c:pt idx="1966">
                  <c:v>43938.958447048608</c:v>
                </c:pt>
                <c:pt idx="1967">
                  <c:v>43939.000113773145</c:v>
                </c:pt>
                <c:pt idx="1968">
                  <c:v>43939.041780497682</c:v>
                </c:pt>
                <c:pt idx="1969">
                  <c:v>43939.08344722222</c:v>
                </c:pt>
                <c:pt idx="1970">
                  <c:v>43939.125113946757</c:v>
                </c:pt>
                <c:pt idx="1971">
                  <c:v>43939.166780671294</c:v>
                </c:pt>
                <c:pt idx="1972">
                  <c:v>43939.208447395831</c:v>
                </c:pt>
                <c:pt idx="1973">
                  <c:v>43939.250114120368</c:v>
                </c:pt>
                <c:pt idx="1974">
                  <c:v>43939.291780844906</c:v>
                </c:pt>
                <c:pt idx="1975">
                  <c:v>43939.333447569443</c:v>
                </c:pt>
                <c:pt idx="1976">
                  <c:v>43939.37511429398</c:v>
                </c:pt>
                <c:pt idx="1977">
                  <c:v>43939.416781018517</c:v>
                </c:pt>
                <c:pt idx="1978">
                  <c:v>43939.458447743054</c:v>
                </c:pt>
                <c:pt idx="1979">
                  <c:v>43939.500114467592</c:v>
                </c:pt>
                <c:pt idx="1980">
                  <c:v>43939.541781192129</c:v>
                </c:pt>
                <c:pt idx="1981">
                  <c:v>43939.583447916666</c:v>
                </c:pt>
                <c:pt idx="1982">
                  <c:v>43939.625114641203</c:v>
                </c:pt>
                <c:pt idx="1983">
                  <c:v>43939.66678136574</c:v>
                </c:pt>
                <c:pt idx="1984">
                  <c:v>43939.708448090278</c:v>
                </c:pt>
                <c:pt idx="1985">
                  <c:v>43939.750114814815</c:v>
                </c:pt>
                <c:pt idx="1986">
                  <c:v>43939.791781539352</c:v>
                </c:pt>
                <c:pt idx="1987">
                  <c:v>43939.833448263889</c:v>
                </c:pt>
                <c:pt idx="1988">
                  <c:v>43939.875114988427</c:v>
                </c:pt>
                <c:pt idx="1989">
                  <c:v>43939.916781712964</c:v>
                </c:pt>
                <c:pt idx="1990">
                  <c:v>43939.958448437501</c:v>
                </c:pt>
                <c:pt idx="1991">
                  <c:v>43940.000115162038</c:v>
                </c:pt>
                <c:pt idx="1992">
                  <c:v>43940.041781886575</c:v>
                </c:pt>
                <c:pt idx="1993">
                  <c:v>43940.083448611113</c:v>
                </c:pt>
                <c:pt idx="1994">
                  <c:v>43940.12511533565</c:v>
                </c:pt>
                <c:pt idx="1995">
                  <c:v>43940.166782060187</c:v>
                </c:pt>
                <c:pt idx="1996">
                  <c:v>43940.208448784724</c:v>
                </c:pt>
                <c:pt idx="1997">
                  <c:v>43940.250115509261</c:v>
                </c:pt>
                <c:pt idx="1998">
                  <c:v>43940.291782233799</c:v>
                </c:pt>
                <c:pt idx="1999">
                  <c:v>43940.333448958336</c:v>
                </c:pt>
                <c:pt idx="2000">
                  <c:v>43940.375115682873</c:v>
                </c:pt>
                <c:pt idx="2001">
                  <c:v>43940.41678240741</c:v>
                </c:pt>
                <c:pt idx="2002">
                  <c:v>43940.458449131947</c:v>
                </c:pt>
                <c:pt idx="2003">
                  <c:v>43940.500115856485</c:v>
                </c:pt>
                <c:pt idx="2004">
                  <c:v>43940.541782581022</c:v>
                </c:pt>
                <c:pt idx="2005">
                  <c:v>43940.583449305559</c:v>
                </c:pt>
                <c:pt idx="2006">
                  <c:v>43940.625116030089</c:v>
                </c:pt>
                <c:pt idx="2007">
                  <c:v>43940.666782754626</c:v>
                </c:pt>
                <c:pt idx="2008">
                  <c:v>43940.708449479163</c:v>
                </c:pt>
                <c:pt idx="2009">
                  <c:v>43940.750116203701</c:v>
                </c:pt>
                <c:pt idx="2010">
                  <c:v>43940.791782928238</c:v>
                </c:pt>
                <c:pt idx="2011">
                  <c:v>43940.833449652775</c:v>
                </c:pt>
                <c:pt idx="2012">
                  <c:v>43940.875116377312</c:v>
                </c:pt>
                <c:pt idx="2013">
                  <c:v>43940.916783101849</c:v>
                </c:pt>
                <c:pt idx="2014">
                  <c:v>43940.958449826387</c:v>
                </c:pt>
                <c:pt idx="2015">
                  <c:v>43941.000116550924</c:v>
                </c:pt>
                <c:pt idx="2016">
                  <c:v>43941.041783275461</c:v>
                </c:pt>
                <c:pt idx="2017">
                  <c:v>43941.083449999998</c:v>
                </c:pt>
                <c:pt idx="2018">
                  <c:v>43941.125116724535</c:v>
                </c:pt>
                <c:pt idx="2019">
                  <c:v>43941.166783449073</c:v>
                </c:pt>
                <c:pt idx="2020">
                  <c:v>43941.20845017361</c:v>
                </c:pt>
                <c:pt idx="2021">
                  <c:v>43941.250116898147</c:v>
                </c:pt>
                <c:pt idx="2022">
                  <c:v>43941.291783622684</c:v>
                </c:pt>
                <c:pt idx="2023">
                  <c:v>43941.333450347222</c:v>
                </c:pt>
                <c:pt idx="2024">
                  <c:v>43941.375117071759</c:v>
                </c:pt>
                <c:pt idx="2025">
                  <c:v>43941.416783796296</c:v>
                </c:pt>
                <c:pt idx="2026">
                  <c:v>43941.458450520833</c:v>
                </c:pt>
                <c:pt idx="2027">
                  <c:v>43941.50011724537</c:v>
                </c:pt>
                <c:pt idx="2028">
                  <c:v>43941.541783969908</c:v>
                </c:pt>
                <c:pt idx="2029">
                  <c:v>43941.583450694445</c:v>
                </c:pt>
                <c:pt idx="2030">
                  <c:v>43941.625117418982</c:v>
                </c:pt>
                <c:pt idx="2031">
                  <c:v>43941.666784143519</c:v>
                </c:pt>
                <c:pt idx="2032">
                  <c:v>43941.708450868056</c:v>
                </c:pt>
                <c:pt idx="2033">
                  <c:v>43941.750117592594</c:v>
                </c:pt>
                <c:pt idx="2034">
                  <c:v>43941.791784317131</c:v>
                </c:pt>
                <c:pt idx="2035">
                  <c:v>43941.833451041668</c:v>
                </c:pt>
                <c:pt idx="2036">
                  <c:v>43941.875117766205</c:v>
                </c:pt>
                <c:pt idx="2037">
                  <c:v>43941.916784490742</c:v>
                </c:pt>
                <c:pt idx="2038">
                  <c:v>43941.95845121528</c:v>
                </c:pt>
                <c:pt idx="2039">
                  <c:v>43942.000117939817</c:v>
                </c:pt>
                <c:pt idx="2040">
                  <c:v>43942.041784664354</c:v>
                </c:pt>
                <c:pt idx="2041">
                  <c:v>43942.083451388891</c:v>
                </c:pt>
                <c:pt idx="2042">
                  <c:v>43942.125118113428</c:v>
                </c:pt>
                <c:pt idx="2043">
                  <c:v>43942.166784837966</c:v>
                </c:pt>
                <c:pt idx="2044">
                  <c:v>43942.208451562503</c:v>
                </c:pt>
                <c:pt idx="2045">
                  <c:v>43942.25011828704</c:v>
                </c:pt>
                <c:pt idx="2046">
                  <c:v>43942.291785011577</c:v>
                </c:pt>
                <c:pt idx="2047">
                  <c:v>43942.333451736115</c:v>
                </c:pt>
                <c:pt idx="2048">
                  <c:v>43942.375118460652</c:v>
                </c:pt>
                <c:pt idx="2049">
                  <c:v>43942.416785185182</c:v>
                </c:pt>
                <c:pt idx="2050">
                  <c:v>43942.458451909719</c:v>
                </c:pt>
                <c:pt idx="2051">
                  <c:v>43942.500118634256</c:v>
                </c:pt>
                <c:pt idx="2052">
                  <c:v>43942.541785358793</c:v>
                </c:pt>
                <c:pt idx="2053">
                  <c:v>43942.58345208333</c:v>
                </c:pt>
                <c:pt idx="2054">
                  <c:v>43942.625118807868</c:v>
                </c:pt>
                <c:pt idx="2055">
                  <c:v>43942.666785532405</c:v>
                </c:pt>
                <c:pt idx="2056">
                  <c:v>43942.708452256942</c:v>
                </c:pt>
                <c:pt idx="2057">
                  <c:v>43942.750118981479</c:v>
                </c:pt>
                <c:pt idx="2058">
                  <c:v>43942.791785706017</c:v>
                </c:pt>
                <c:pt idx="2059">
                  <c:v>43942.833452430554</c:v>
                </c:pt>
                <c:pt idx="2060">
                  <c:v>43942.875119155091</c:v>
                </c:pt>
                <c:pt idx="2061">
                  <c:v>43942.916785879628</c:v>
                </c:pt>
                <c:pt idx="2062">
                  <c:v>43942.958452604165</c:v>
                </c:pt>
                <c:pt idx="2063">
                  <c:v>43943.000119328703</c:v>
                </c:pt>
                <c:pt idx="2064">
                  <c:v>43943.04178605324</c:v>
                </c:pt>
                <c:pt idx="2065">
                  <c:v>43943.083452777777</c:v>
                </c:pt>
                <c:pt idx="2066">
                  <c:v>43943.125119502314</c:v>
                </c:pt>
                <c:pt idx="2067">
                  <c:v>43943.166786226851</c:v>
                </c:pt>
                <c:pt idx="2068">
                  <c:v>43943.208452951389</c:v>
                </c:pt>
                <c:pt idx="2069">
                  <c:v>43943.250119675926</c:v>
                </c:pt>
                <c:pt idx="2070">
                  <c:v>43943.291786400463</c:v>
                </c:pt>
                <c:pt idx="2071">
                  <c:v>43943.333453125</c:v>
                </c:pt>
                <c:pt idx="2072">
                  <c:v>43943.375119849537</c:v>
                </c:pt>
                <c:pt idx="2073">
                  <c:v>43943.416786574075</c:v>
                </c:pt>
                <c:pt idx="2074">
                  <c:v>43943.458453298612</c:v>
                </c:pt>
                <c:pt idx="2075">
                  <c:v>43943.500120023149</c:v>
                </c:pt>
                <c:pt idx="2076">
                  <c:v>43943.541786747686</c:v>
                </c:pt>
                <c:pt idx="2077">
                  <c:v>43943.583453472223</c:v>
                </c:pt>
                <c:pt idx="2078">
                  <c:v>43943.625120196761</c:v>
                </c:pt>
                <c:pt idx="2079">
                  <c:v>43943.666786921298</c:v>
                </c:pt>
                <c:pt idx="2080">
                  <c:v>43943.708453645835</c:v>
                </c:pt>
                <c:pt idx="2081">
                  <c:v>43943.750120370372</c:v>
                </c:pt>
                <c:pt idx="2082">
                  <c:v>43943.79178709491</c:v>
                </c:pt>
                <c:pt idx="2083">
                  <c:v>43943.833453819447</c:v>
                </c:pt>
                <c:pt idx="2084">
                  <c:v>43943.875120543984</c:v>
                </c:pt>
                <c:pt idx="2085">
                  <c:v>43943.916787268521</c:v>
                </c:pt>
                <c:pt idx="2086">
                  <c:v>43943.958453993058</c:v>
                </c:pt>
                <c:pt idx="2087">
                  <c:v>43944.000120717596</c:v>
                </c:pt>
                <c:pt idx="2088">
                  <c:v>43944.041787442133</c:v>
                </c:pt>
                <c:pt idx="2089">
                  <c:v>43944.08345416667</c:v>
                </c:pt>
                <c:pt idx="2090">
                  <c:v>43944.125120891207</c:v>
                </c:pt>
                <c:pt idx="2091">
                  <c:v>43944.166787615737</c:v>
                </c:pt>
                <c:pt idx="2092">
                  <c:v>43944.208454340274</c:v>
                </c:pt>
                <c:pt idx="2093">
                  <c:v>43944.250121064812</c:v>
                </c:pt>
                <c:pt idx="2094">
                  <c:v>43944.291787789349</c:v>
                </c:pt>
                <c:pt idx="2095">
                  <c:v>43944.333454513886</c:v>
                </c:pt>
                <c:pt idx="2096">
                  <c:v>43944.375121238423</c:v>
                </c:pt>
                <c:pt idx="2097">
                  <c:v>43944.41678796296</c:v>
                </c:pt>
                <c:pt idx="2098">
                  <c:v>43944.458454687498</c:v>
                </c:pt>
                <c:pt idx="2099">
                  <c:v>43944.500121412035</c:v>
                </c:pt>
                <c:pt idx="2100">
                  <c:v>43944.541788136572</c:v>
                </c:pt>
                <c:pt idx="2101">
                  <c:v>43944.583454861109</c:v>
                </c:pt>
                <c:pt idx="2102">
                  <c:v>43944.625121585646</c:v>
                </c:pt>
                <c:pt idx="2103">
                  <c:v>43944.666788310184</c:v>
                </c:pt>
                <c:pt idx="2104">
                  <c:v>43944.708455034721</c:v>
                </c:pt>
                <c:pt idx="2105">
                  <c:v>43944.750121759258</c:v>
                </c:pt>
                <c:pt idx="2106">
                  <c:v>43944.791788483795</c:v>
                </c:pt>
                <c:pt idx="2107">
                  <c:v>43944.833455208332</c:v>
                </c:pt>
                <c:pt idx="2108">
                  <c:v>43944.87512193287</c:v>
                </c:pt>
                <c:pt idx="2109">
                  <c:v>43944.916788657407</c:v>
                </c:pt>
                <c:pt idx="2110">
                  <c:v>43944.958455381944</c:v>
                </c:pt>
                <c:pt idx="2111">
                  <c:v>43945.000122106481</c:v>
                </c:pt>
                <c:pt idx="2112">
                  <c:v>43945.041788831018</c:v>
                </c:pt>
                <c:pt idx="2113">
                  <c:v>43945.083455555556</c:v>
                </c:pt>
                <c:pt idx="2114">
                  <c:v>43945.125122280093</c:v>
                </c:pt>
                <c:pt idx="2115">
                  <c:v>43945.16678900463</c:v>
                </c:pt>
                <c:pt idx="2116">
                  <c:v>43945.208455729167</c:v>
                </c:pt>
                <c:pt idx="2117">
                  <c:v>43945.250122453705</c:v>
                </c:pt>
                <c:pt idx="2118">
                  <c:v>43945.291789178242</c:v>
                </c:pt>
                <c:pt idx="2119">
                  <c:v>43945.333455902779</c:v>
                </c:pt>
                <c:pt idx="2120">
                  <c:v>43945.375122627316</c:v>
                </c:pt>
                <c:pt idx="2121">
                  <c:v>43945.416789351853</c:v>
                </c:pt>
                <c:pt idx="2122">
                  <c:v>43945.458456076391</c:v>
                </c:pt>
                <c:pt idx="2123">
                  <c:v>43945.500122800928</c:v>
                </c:pt>
                <c:pt idx="2124">
                  <c:v>43945.541789525465</c:v>
                </c:pt>
                <c:pt idx="2125">
                  <c:v>43945.583456250002</c:v>
                </c:pt>
                <c:pt idx="2126">
                  <c:v>43945.625122974539</c:v>
                </c:pt>
                <c:pt idx="2127">
                  <c:v>43945.666789699077</c:v>
                </c:pt>
                <c:pt idx="2128">
                  <c:v>43945.708456423614</c:v>
                </c:pt>
                <c:pt idx="2129">
                  <c:v>43945.750123148151</c:v>
                </c:pt>
                <c:pt idx="2130">
                  <c:v>43945.791789872688</c:v>
                </c:pt>
                <c:pt idx="2131">
                  <c:v>43945.833456597225</c:v>
                </c:pt>
                <c:pt idx="2132">
                  <c:v>43945.875123321763</c:v>
                </c:pt>
                <c:pt idx="2133">
                  <c:v>43945.9167900463</c:v>
                </c:pt>
                <c:pt idx="2134">
                  <c:v>43945.95845677083</c:v>
                </c:pt>
                <c:pt idx="2135">
                  <c:v>43946.000123495367</c:v>
                </c:pt>
                <c:pt idx="2136">
                  <c:v>43946.041790219904</c:v>
                </c:pt>
                <c:pt idx="2137">
                  <c:v>43946.083456944441</c:v>
                </c:pt>
                <c:pt idx="2138">
                  <c:v>43946.125123668979</c:v>
                </c:pt>
                <c:pt idx="2139">
                  <c:v>43946.166790393516</c:v>
                </c:pt>
                <c:pt idx="2140">
                  <c:v>43946.208457118053</c:v>
                </c:pt>
                <c:pt idx="2141">
                  <c:v>43946.25012384259</c:v>
                </c:pt>
                <c:pt idx="2142">
                  <c:v>43946.291790567127</c:v>
                </c:pt>
                <c:pt idx="2143">
                  <c:v>43946.333457291665</c:v>
                </c:pt>
                <c:pt idx="2144">
                  <c:v>43946.375124016202</c:v>
                </c:pt>
                <c:pt idx="2145">
                  <c:v>43946.416790740739</c:v>
                </c:pt>
                <c:pt idx="2146">
                  <c:v>43946.458457465276</c:v>
                </c:pt>
                <c:pt idx="2147">
                  <c:v>43946.500124189814</c:v>
                </c:pt>
                <c:pt idx="2148">
                  <c:v>43946.541790914351</c:v>
                </c:pt>
                <c:pt idx="2149">
                  <c:v>43946.583457638888</c:v>
                </c:pt>
                <c:pt idx="2150">
                  <c:v>43946.625124363425</c:v>
                </c:pt>
                <c:pt idx="2151">
                  <c:v>43946.666791087962</c:v>
                </c:pt>
                <c:pt idx="2152">
                  <c:v>43946.7084578125</c:v>
                </c:pt>
                <c:pt idx="2153">
                  <c:v>43946.750124537037</c:v>
                </c:pt>
                <c:pt idx="2154">
                  <c:v>43946.791791261574</c:v>
                </c:pt>
                <c:pt idx="2155">
                  <c:v>43946.833457986111</c:v>
                </c:pt>
                <c:pt idx="2156">
                  <c:v>43946.875124710648</c:v>
                </c:pt>
                <c:pt idx="2157">
                  <c:v>43946.916791435186</c:v>
                </c:pt>
                <c:pt idx="2158">
                  <c:v>43946.958458159723</c:v>
                </c:pt>
                <c:pt idx="2159">
                  <c:v>43947.00012488426</c:v>
                </c:pt>
                <c:pt idx="2160">
                  <c:v>43947.041791608797</c:v>
                </c:pt>
                <c:pt idx="2161">
                  <c:v>43947.083458333334</c:v>
                </c:pt>
                <c:pt idx="2162">
                  <c:v>43947.125125057872</c:v>
                </c:pt>
                <c:pt idx="2163">
                  <c:v>43947.166791782409</c:v>
                </c:pt>
                <c:pt idx="2164">
                  <c:v>43947.208458506946</c:v>
                </c:pt>
                <c:pt idx="2165">
                  <c:v>43947.250125231483</c:v>
                </c:pt>
                <c:pt idx="2166">
                  <c:v>43947.29179195602</c:v>
                </c:pt>
                <c:pt idx="2167">
                  <c:v>43947.333458680558</c:v>
                </c:pt>
                <c:pt idx="2168">
                  <c:v>43947.375125405095</c:v>
                </c:pt>
                <c:pt idx="2169">
                  <c:v>43947.416792129632</c:v>
                </c:pt>
                <c:pt idx="2170">
                  <c:v>43947.458458854169</c:v>
                </c:pt>
                <c:pt idx="2171">
                  <c:v>43947.500125578707</c:v>
                </c:pt>
                <c:pt idx="2172">
                  <c:v>43947.541792303244</c:v>
                </c:pt>
                <c:pt idx="2173">
                  <c:v>43947.583459027781</c:v>
                </c:pt>
                <c:pt idx="2174">
                  <c:v>43947.625125752318</c:v>
                </c:pt>
                <c:pt idx="2175">
                  <c:v>43947.666792476855</c:v>
                </c:pt>
                <c:pt idx="2176">
                  <c:v>43947.708459201385</c:v>
                </c:pt>
                <c:pt idx="2177">
                  <c:v>43947.750125925922</c:v>
                </c:pt>
                <c:pt idx="2178">
                  <c:v>43947.79179265046</c:v>
                </c:pt>
                <c:pt idx="2179">
                  <c:v>43947.833459374997</c:v>
                </c:pt>
                <c:pt idx="2180">
                  <c:v>43947.875126099534</c:v>
                </c:pt>
                <c:pt idx="2181">
                  <c:v>43947.916792824071</c:v>
                </c:pt>
                <c:pt idx="2182">
                  <c:v>43947.958459548609</c:v>
                </c:pt>
                <c:pt idx="2183">
                  <c:v>43948.000126273146</c:v>
                </c:pt>
                <c:pt idx="2184">
                  <c:v>43948.041792997683</c:v>
                </c:pt>
                <c:pt idx="2185">
                  <c:v>43948.08345972222</c:v>
                </c:pt>
                <c:pt idx="2186">
                  <c:v>43948.125126446757</c:v>
                </c:pt>
                <c:pt idx="2187">
                  <c:v>43948.166793171295</c:v>
                </c:pt>
                <c:pt idx="2188">
                  <c:v>43948.208459895832</c:v>
                </c:pt>
                <c:pt idx="2189">
                  <c:v>43948.250126620369</c:v>
                </c:pt>
                <c:pt idx="2190">
                  <c:v>43948.291793344906</c:v>
                </c:pt>
                <c:pt idx="2191">
                  <c:v>43948.333460069443</c:v>
                </c:pt>
                <c:pt idx="2192">
                  <c:v>43948.375126793981</c:v>
                </c:pt>
                <c:pt idx="2193">
                  <c:v>43948.416793518518</c:v>
                </c:pt>
                <c:pt idx="2194">
                  <c:v>43948.458460243055</c:v>
                </c:pt>
                <c:pt idx="2195">
                  <c:v>43948.500126967592</c:v>
                </c:pt>
                <c:pt idx="2196">
                  <c:v>43948.541793692129</c:v>
                </c:pt>
                <c:pt idx="2197">
                  <c:v>43948.583460416667</c:v>
                </c:pt>
                <c:pt idx="2198">
                  <c:v>43948.625127141204</c:v>
                </c:pt>
                <c:pt idx="2199">
                  <c:v>43948.666793865741</c:v>
                </c:pt>
                <c:pt idx="2200">
                  <c:v>43948.708460590278</c:v>
                </c:pt>
                <c:pt idx="2201">
                  <c:v>43948.750127314815</c:v>
                </c:pt>
                <c:pt idx="2202">
                  <c:v>43948.791794039353</c:v>
                </c:pt>
                <c:pt idx="2203">
                  <c:v>43948.83346076389</c:v>
                </c:pt>
                <c:pt idx="2204">
                  <c:v>43948.875127488427</c:v>
                </c:pt>
                <c:pt idx="2205">
                  <c:v>43948.916794212964</c:v>
                </c:pt>
                <c:pt idx="2206">
                  <c:v>43948.958460937502</c:v>
                </c:pt>
                <c:pt idx="2207">
                  <c:v>43949.000127662039</c:v>
                </c:pt>
                <c:pt idx="2208">
                  <c:v>43949.041794386576</c:v>
                </c:pt>
                <c:pt idx="2209">
                  <c:v>43949.083461111113</c:v>
                </c:pt>
                <c:pt idx="2210">
                  <c:v>43949.12512783565</c:v>
                </c:pt>
                <c:pt idx="2211">
                  <c:v>43949.166794560188</c:v>
                </c:pt>
                <c:pt idx="2212">
                  <c:v>43949.208461284725</c:v>
                </c:pt>
                <c:pt idx="2213">
                  <c:v>43949.250128009262</c:v>
                </c:pt>
                <c:pt idx="2214">
                  <c:v>43949.291794733799</c:v>
                </c:pt>
                <c:pt idx="2215">
                  <c:v>43949.333461458336</c:v>
                </c:pt>
                <c:pt idx="2216">
                  <c:v>43949.375128182874</c:v>
                </c:pt>
                <c:pt idx="2217">
                  <c:v>43949.416794907411</c:v>
                </c:pt>
                <c:pt idx="2218">
                  <c:v>43949.458461631948</c:v>
                </c:pt>
                <c:pt idx="2219">
                  <c:v>43949.500128356478</c:v>
                </c:pt>
                <c:pt idx="2220">
                  <c:v>43949.541795081015</c:v>
                </c:pt>
                <c:pt idx="2221">
                  <c:v>43949.583461805552</c:v>
                </c:pt>
                <c:pt idx="2222">
                  <c:v>43949.62512853009</c:v>
                </c:pt>
                <c:pt idx="2223">
                  <c:v>43949.666795254627</c:v>
                </c:pt>
                <c:pt idx="2224">
                  <c:v>43949.708461979164</c:v>
                </c:pt>
                <c:pt idx="2225">
                  <c:v>43949.750128703701</c:v>
                </c:pt>
                <c:pt idx="2226">
                  <c:v>43949.791795428238</c:v>
                </c:pt>
                <c:pt idx="2227">
                  <c:v>43949.833462152776</c:v>
                </c:pt>
                <c:pt idx="2228">
                  <c:v>43949.875128877313</c:v>
                </c:pt>
                <c:pt idx="2229">
                  <c:v>43949.91679560185</c:v>
                </c:pt>
                <c:pt idx="2230">
                  <c:v>43949.958462326387</c:v>
                </c:pt>
                <c:pt idx="2231">
                  <c:v>43950.000129050924</c:v>
                </c:pt>
                <c:pt idx="2232">
                  <c:v>43950.041795775462</c:v>
                </c:pt>
                <c:pt idx="2233">
                  <c:v>43950.083462499999</c:v>
                </c:pt>
                <c:pt idx="2234">
                  <c:v>43950.125129224536</c:v>
                </c:pt>
                <c:pt idx="2235">
                  <c:v>43950.166795949073</c:v>
                </c:pt>
                <c:pt idx="2236">
                  <c:v>43950.20846267361</c:v>
                </c:pt>
                <c:pt idx="2237">
                  <c:v>43950.250129398148</c:v>
                </c:pt>
                <c:pt idx="2238">
                  <c:v>43950.291796122685</c:v>
                </c:pt>
                <c:pt idx="2239">
                  <c:v>43950.333462847222</c:v>
                </c:pt>
                <c:pt idx="2240">
                  <c:v>43950.375129571759</c:v>
                </c:pt>
                <c:pt idx="2241">
                  <c:v>43950.416796296297</c:v>
                </c:pt>
                <c:pt idx="2242">
                  <c:v>43950.458463020834</c:v>
                </c:pt>
                <c:pt idx="2243">
                  <c:v>43950.500129745371</c:v>
                </c:pt>
                <c:pt idx="2244">
                  <c:v>43950.541796469908</c:v>
                </c:pt>
                <c:pt idx="2245">
                  <c:v>43950.583463194445</c:v>
                </c:pt>
                <c:pt idx="2246">
                  <c:v>43950.625129918983</c:v>
                </c:pt>
                <c:pt idx="2247">
                  <c:v>43950.66679664352</c:v>
                </c:pt>
                <c:pt idx="2248">
                  <c:v>43950.708463368057</c:v>
                </c:pt>
                <c:pt idx="2249">
                  <c:v>43950.750130092594</c:v>
                </c:pt>
                <c:pt idx="2250">
                  <c:v>43950.791796817131</c:v>
                </c:pt>
                <c:pt idx="2251">
                  <c:v>43950.833463541669</c:v>
                </c:pt>
                <c:pt idx="2252">
                  <c:v>43950.875130266206</c:v>
                </c:pt>
                <c:pt idx="2253">
                  <c:v>43950.916796990743</c:v>
                </c:pt>
                <c:pt idx="2254">
                  <c:v>43950.95846371528</c:v>
                </c:pt>
                <c:pt idx="2255">
                  <c:v>43951.000130439817</c:v>
                </c:pt>
                <c:pt idx="2256">
                  <c:v>43951.041797164355</c:v>
                </c:pt>
                <c:pt idx="2257">
                  <c:v>43951.083463888892</c:v>
                </c:pt>
                <c:pt idx="2258">
                  <c:v>43951.125130613429</c:v>
                </c:pt>
                <c:pt idx="2259">
                  <c:v>43951.166797337966</c:v>
                </c:pt>
                <c:pt idx="2260">
                  <c:v>43951.208464062503</c:v>
                </c:pt>
                <c:pt idx="2261">
                  <c:v>43951.250130787033</c:v>
                </c:pt>
                <c:pt idx="2262">
                  <c:v>43951.291797511571</c:v>
                </c:pt>
                <c:pt idx="2263">
                  <c:v>43951.333464236108</c:v>
                </c:pt>
                <c:pt idx="2264">
                  <c:v>43951.375130960645</c:v>
                </c:pt>
                <c:pt idx="2265">
                  <c:v>43951.416797685182</c:v>
                </c:pt>
                <c:pt idx="2266">
                  <c:v>43951.458464409719</c:v>
                </c:pt>
                <c:pt idx="2267">
                  <c:v>43951.500131134257</c:v>
                </c:pt>
                <c:pt idx="2268">
                  <c:v>43951.541797858794</c:v>
                </c:pt>
                <c:pt idx="2269">
                  <c:v>43951.583464583331</c:v>
                </c:pt>
                <c:pt idx="2270">
                  <c:v>43951.625131307868</c:v>
                </c:pt>
                <c:pt idx="2271">
                  <c:v>43951.666798032405</c:v>
                </c:pt>
                <c:pt idx="2272">
                  <c:v>43951.708464756943</c:v>
                </c:pt>
                <c:pt idx="2273">
                  <c:v>43951.75013148148</c:v>
                </c:pt>
                <c:pt idx="2274">
                  <c:v>43951.791798206017</c:v>
                </c:pt>
                <c:pt idx="2275">
                  <c:v>43951.833464930554</c:v>
                </c:pt>
                <c:pt idx="2276">
                  <c:v>43951.875131655092</c:v>
                </c:pt>
                <c:pt idx="2277">
                  <c:v>43951.916798379629</c:v>
                </c:pt>
                <c:pt idx="2278">
                  <c:v>43951.958465104166</c:v>
                </c:pt>
                <c:pt idx="2279">
                  <c:v>43952.000131828703</c:v>
                </c:pt>
                <c:pt idx="2280">
                  <c:v>43952.04179855324</c:v>
                </c:pt>
                <c:pt idx="2281">
                  <c:v>43952.083465277778</c:v>
                </c:pt>
                <c:pt idx="2282">
                  <c:v>43952.125132002315</c:v>
                </c:pt>
                <c:pt idx="2283">
                  <c:v>43952.166798726852</c:v>
                </c:pt>
                <c:pt idx="2284">
                  <c:v>43952.208465451389</c:v>
                </c:pt>
                <c:pt idx="2285">
                  <c:v>43952.250132175926</c:v>
                </c:pt>
                <c:pt idx="2286">
                  <c:v>43952.291798900464</c:v>
                </c:pt>
                <c:pt idx="2287">
                  <c:v>43952.333465625001</c:v>
                </c:pt>
                <c:pt idx="2288">
                  <c:v>43952.375132349538</c:v>
                </c:pt>
                <c:pt idx="2289">
                  <c:v>43952.416799074075</c:v>
                </c:pt>
                <c:pt idx="2290">
                  <c:v>43952.458465798612</c:v>
                </c:pt>
                <c:pt idx="2291">
                  <c:v>43952.50013252315</c:v>
                </c:pt>
                <c:pt idx="2292">
                  <c:v>43952.541799247687</c:v>
                </c:pt>
                <c:pt idx="2293">
                  <c:v>43952.583465972224</c:v>
                </c:pt>
                <c:pt idx="2294">
                  <c:v>43952.625132696761</c:v>
                </c:pt>
                <c:pt idx="2295">
                  <c:v>43952.666799421298</c:v>
                </c:pt>
                <c:pt idx="2296">
                  <c:v>43952.708466145836</c:v>
                </c:pt>
                <c:pt idx="2297">
                  <c:v>43952.750132870373</c:v>
                </c:pt>
                <c:pt idx="2298">
                  <c:v>43952.79179959491</c:v>
                </c:pt>
                <c:pt idx="2299">
                  <c:v>43952.833466319447</c:v>
                </c:pt>
                <c:pt idx="2300">
                  <c:v>43952.875133043985</c:v>
                </c:pt>
                <c:pt idx="2301">
                  <c:v>43952.916799768522</c:v>
                </c:pt>
                <c:pt idx="2302">
                  <c:v>43952.958466493059</c:v>
                </c:pt>
                <c:pt idx="2303">
                  <c:v>43953.000133217596</c:v>
                </c:pt>
                <c:pt idx="2304">
                  <c:v>43953.041799942126</c:v>
                </c:pt>
                <c:pt idx="2305">
                  <c:v>43953.083466666663</c:v>
                </c:pt>
                <c:pt idx="2306">
                  <c:v>43953.125133391201</c:v>
                </c:pt>
                <c:pt idx="2307">
                  <c:v>43953.166800115738</c:v>
                </c:pt>
                <c:pt idx="2308">
                  <c:v>43953.208466840275</c:v>
                </c:pt>
                <c:pt idx="2309">
                  <c:v>43953.250133564812</c:v>
                </c:pt>
                <c:pt idx="2310">
                  <c:v>43953.291800289349</c:v>
                </c:pt>
                <c:pt idx="2311">
                  <c:v>43953.333467013887</c:v>
                </c:pt>
                <c:pt idx="2312">
                  <c:v>43953.375133738424</c:v>
                </c:pt>
                <c:pt idx="2313">
                  <c:v>43953.416800462961</c:v>
                </c:pt>
                <c:pt idx="2314">
                  <c:v>43953.458467187498</c:v>
                </c:pt>
                <c:pt idx="2315">
                  <c:v>43953.500133912035</c:v>
                </c:pt>
                <c:pt idx="2316">
                  <c:v>43953.541800636573</c:v>
                </c:pt>
                <c:pt idx="2317">
                  <c:v>43953.58346736111</c:v>
                </c:pt>
                <c:pt idx="2318">
                  <c:v>43953.625134085647</c:v>
                </c:pt>
                <c:pt idx="2319">
                  <c:v>43953.666800810184</c:v>
                </c:pt>
                <c:pt idx="2320">
                  <c:v>43953.708467534721</c:v>
                </c:pt>
                <c:pt idx="2321">
                  <c:v>43953.750134259259</c:v>
                </c:pt>
                <c:pt idx="2322">
                  <c:v>43953.791800983796</c:v>
                </c:pt>
                <c:pt idx="2323">
                  <c:v>43953.833467708333</c:v>
                </c:pt>
                <c:pt idx="2324">
                  <c:v>43953.87513443287</c:v>
                </c:pt>
                <c:pt idx="2325">
                  <c:v>43953.916801157407</c:v>
                </c:pt>
                <c:pt idx="2326">
                  <c:v>43953.958467881945</c:v>
                </c:pt>
                <c:pt idx="2327">
                  <c:v>43954.000134606482</c:v>
                </c:pt>
                <c:pt idx="2328">
                  <c:v>43954.041801331019</c:v>
                </c:pt>
                <c:pt idx="2329">
                  <c:v>43954.083468055556</c:v>
                </c:pt>
                <c:pt idx="2330">
                  <c:v>43954.125134780094</c:v>
                </c:pt>
                <c:pt idx="2331">
                  <c:v>43954.166801504631</c:v>
                </c:pt>
                <c:pt idx="2332">
                  <c:v>43954.208468229168</c:v>
                </c:pt>
                <c:pt idx="2333">
                  <c:v>43954.250134953705</c:v>
                </c:pt>
                <c:pt idx="2334">
                  <c:v>43954.291801678242</c:v>
                </c:pt>
                <c:pt idx="2335">
                  <c:v>43954.33346840278</c:v>
                </c:pt>
                <c:pt idx="2336">
                  <c:v>43954.375135127317</c:v>
                </c:pt>
                <c:pt idx="2337">
                  <c:v>43954.416801851854</c:v>
                </c:pt>
                <c:pt idx="2338">
                  <c:v>43954.458468576391</c:v>
                </c:pt>
                <c:pt idx="2339">
                  <c:v>43954.500135300928</c:v>
                </c:pt>
                <c:pt idx="2340">
                  <c:v>43954.541802025466</c:v>
                </c:pt>
                <c:pt idx="2341">
                  <c:v>43954.583468750003</c:v>
                </c:pt>
                <c:pt idx="2342">
                  <c:v>43954.62513547454</c:v>
                </c:pt>
                <c:pt idx="2343">
                  <c:v>43954.666802199077</c:v>
                </c:pt>
                <c:pt idx="2344">
                  <c:v>43954.708468923614</c:v>
                </c:pt>
                <c:pt idx="2345">
                  <c:v>43954.750135648152</c:v>
                </c:pt>
                <c:pt idx="2346">
                  <c:v>43954.791802372682</c:v>
                </c:pt>
                <c:pt idx="2347">
                  <c:v>43954.833469097219</c:v>
                </c:pt>
                <c:pt idx="2348">
                  <c:v>43954.875135821756</c:v>
                </c:pt>
                <c:pt idx="2349">
                  <c:v>43954.916802546293</c:v>
                </c:pt>
                <c:pt idx="2350">
                  <c:v>43954.95846927083</c:v>
                </c:pt>
                <c:pt idx="2351">
                  <c:v>43955.000135995368</c:v>
                </c:pt>
                <c:pt idx="2352">
                  <c:v>43955.041802719905</c:v>
                </c:pt>
                <c:pt idx="2353">
                  <c:v>43955.083469444442</c:v>
                </c:pt>
                <c:pt idx="2354">
                  <c:v>43955.125136168979</c:v>
                </c:pt>
                <c:pt idx="2355">
                  <c:v>43955.166802893516</c:v>
                </c:pt>
                <c:pt idx="2356">
                  <c:v>43955.208469618054</c:v>
                </c:pt>
                <c:pt idx="2357">
                  <c:v>43955.250136342591</c:v>
                </c:pt>
                <c:pt idx="2358">
                  <c:v>43955.291803067128</c:v>
                </c:pt>
                <c:pt idx="2359">
                  <c:v>43955.333469791665</c:v>
                </c:pt>
                <c:pt idx="2360">
                  <c:v>43955.375136516202</c:v>
                </c:pt>
                <c:pt idx="2361">
                  <c:v>43955.41680324074</c:v>
                </c:pt>
                <c:pt idx="2362">
                  <c:v>43955.458469965277</c:v>
                </c:pt>
                <c:pt idx="2363">
                  <c:v>43955.500136689814</c:v>
                </c:pt>
                <c:pt idx="2364">
                  <c:v>43955.541803414351</c:v>
                </c:pt>
                <c:pt idx="2365">
                  <c:v>43955.583470138889</c:v>
                </c:pt>
                <c:pt idx="2366">
                  <c:v>43955.625136863426</c:v>
                </c:pt>
                <c:pt idx="2367">
                  <c:v>43955.666803587963</c:v>
                </c:pt>
                <c:pt idx="2368">
                  <c:v>43955.7084703125</c:v>
                </c:pt>
                <c:pt idx="2369">
                  <c:v>43955.750137037037</c:v>
                </c:pt>
                <c:pt idx="2370">
                  <c:v>43955.791803761575</c:v>
                </c:pt>
                <c:pt idx="2371">
                  <c:v>43955.833470486112</c:v>
                </c:pt>
                <c:pt idx="2372">
                  <c:v>43955.875137210649</c:v>
                </c:pt>
                <c:pt idx="2373">
                  <c:v>43955.916803935186</c:v>
                </c:pt>
                <c:pt idx="2374">
                  <c:v>43955.958470659723</c:v>
                </c:pt>
                <c:pt idx="2375">
                  <c:v>43956.000137384261</c:v>
                </c:pt>
                <c:pt idx="2376">
                  <c:v>43956.041804108798</c:v>
                </c:pt>
                <c:pt idx="2377">
                  <c:v>43956.083470833335</c:v>
                </c:pt>
                <c:pt idx="2378">
                  <c:v>43956.125137557872</c:v>
                </c:pt>
                <c:pt idx="2379">
                  <c:v>43956.166804282409</c:v>
                </c:pt>
                <c:pt idx="2380">
                  <c:v>43956.208471006947</c:v>
                </c:pt>
                <c:pt idx="2381">
                  <c:v>43956.250137731484</c:v>
                </c:pt>
                <c:pt idx="2382">
                  <c:v>43956.291804456021</c:v>
                </c:pt>
                <c:pt idx="2383">
                  <c:v>43956.333471180558</c:v>
                </c:pt>
                <c:pt idx="2384">
                  <c:v>43956.375137905095</c:v>
                </c:pt>
                <c:pt idx="2385">
                  <c:v>43956.416804629633</c:v>
                </c:pt>
                <c:pt idx="2386">
                  <c:v>43956.45847135417</c:v>
                </c:pt>
                <c:pt idx="2387">
                  <c:v>43956.500138078707</c:v>
                </c:pt>
                <c:pt idx="2388">
                  <c:v>43956.541804803244</c:v>
                </c:pt>
                <c:pt idx="2389">
                  <c:v>43956.583471527774</c:v>
                </c:pt>
                <c:pt idx="2390">
                  <c:v>43956.625138252311</c:v>
                </c:pt>
                <c:pt idx="2391">
                  <c:v>43956.666804976849</c:v>
                </c:pt>
                <c:pt idx="2392">
                  <c:v>43956.708471701386</c:v>
                </c:pt>
                <c:pt idx="2393">
                  <c:v>43956.750138425923</c:v>
                </c:pt>
                <c:pt idx="2394">
                  <c:v>43956.79180515046</c:v>
                </c:pt>
                <c:pt idx="2395">
                  <c:v>43956.833471874997</c:v>
                </c:pt>
                <c:pt idx="2396">
                  <c:v>43956.875138599535</c:v>
                </c:pt>
                <c:pt idx="2397">
                  <c:v>43956.916805324072</c:v>
                </c:pt>
                <c:pt idx="2398">
                  <c:v>43956.958472048609</c:v>
                </c:pt>
                <c:pt idx="2399">
                  <c:v>43957.000138773146</c:v>
                </c:pt>
                <c:pt idx="2400">
                  <c:v>43957.041805497684</c:v>
                </c:pt>
                <c:pt idx="2401">
                  <c:v>43957.083472222221</c:v>
                </c:pt>
                <c:pt idx="2402">
                  <c:v>43957.125138946758</c:v>
                </c:pt>
                <c:pt idx="2403">
                  <c:v>43957.166805671295</c:v>
                </c:pt>
                <c:pt idx="2404">
                  <c:v>43957.208472395832</c:v>
                </c:pt>
                <c:pt idx="2405">
                  <c:v>43957.25013912037</c:v>
                </c:pt>
                <c:pt idx="2406">
                  <c:v>43957.291805844907</c:v>
                </c:pt>
                <c:pt idx="2407">
                  <c:v>43957.333472569444</c:v>
                </c:pt>
                <c:pt idx="2408">
                  <c:v>43957.375139293981</c:v>
                </c:pt>
                <c:pt idx="2409">
                  <c:v>43957.416806018518</c:v>
                </c:pt>
                <c:pt idx="2410">
                  <c:v>43957.458472743056</c:v>
                </c:pt>
                <c:pt idx="2411">
                  <c:v>43957.500139467593</c:v>
                </c:pt>
                <c:pt idx="2412">
                  <c:v>43957.54180619213</c:v>
                </c:pt>
                <c:pt idx="2413">
                  <c:v>43957.583472916667</c:v>
                </c:pt>
                <c:pt idx="2414">
                  <c:v>43957.625139641204</c:v>
                </c:pt>
                <c:pt idx="2415">
                  <c:v>43957.666806365742</c:v>
                </c:pt>
                <c:pt idx="2416">
                  <c:v>43957.708473090279</c:v>
                </c:pt>
                <c:pt idx="2417">
                  <c:v>43957.750139814816</c:v>
                </c:pt>
                <c:pt idx="2418">
                  <c:v>43957.791806539353</c:v>
                </c:pt>
                <c:pt idx="2419">
                  <c:v>43957.83347326389</c:v>
                </c:pt>
                <c:pt idx="2420">
                  <c:v>43957.875139988428</c:v>
                </c:pt>
                <c:pt idx="2421">
                  <c:v>43957.916806712965</c:v>
                </c:pt>
                <c:pt idx="2422">
                  <c:v>43957.958473437502</c:v>
                </c:pt>
                <c:pt idx="2423">
                  <c:v>43958.000140162039</c:v>
                </c:pt>
                <c:pt idx="2424">
                  <c:v>43958.041806886577</c:v>
                </c:pt>
                <c:pt idx="2425">
                  <c:v>43958.083473611114</c:v>
                </c:pt>
                <c:pt idx="2426">
                  <c:v>43958.125140335651</c:v>
                </c:pt>
                <c:pt idx="2427">
                  <c:v>43958.166807060188</c:v>
                </c:pt>
                <c:pt idx="2428">
                  <c:v>43958.208473784725</c:v>
                </c:pt>
                <c:pt idx="2429">
                  <c:v>43958.250140509263</c:v>
                </c:pt>
                <c:pt idx="2430">
                  <c:v>43958.2918072338</c:v>
                </c:pt>
                <c:pt idx="2431">
                  <c:v>43958.33347395833</c:v>
                </c:pt>
                <c:pt idx="2432">
                  <c:v>43958.375140682867</c:v>
                </c:pt>
                <c:pt idx="2433">
                  <c:v>43958.416807407404</c:v>
                </c:pt>
                <c:pt idx="2434">
                  <c:v>43958.458474131941</c:v>
                </c:pt>
                <c:pt idx="2435">
                  <c:v>43958.500140856479</c:v>
                </c:pt>
                <c:pt idx="2436">
                  <c:v>43958.541807581016</c:v>
                </c:pt>
                <c:pt idx="2437">
                  <c:v>43958.583474305553</c:v>
                </c:pt>
                <c:pt idx="2438">
                  <c:v>43958.62514103009</c:v>
                </c:pt>
                <c:pt idx="2439">
                  <c:v>43958.666807754627</c:v>
                </c:pt>
                <c:pt idx="2440">
                  <c:v>43958.708474479165</c:v>
                </c:pt>
                <c:pt idx="2441">
                  <c:v>43958.750141203702</c:v>
                </c:pt>
                <c:pt idx="2442">
                  <c:v>43958.791807928239</c:v>
                </c:pt>
                <c:pt idx="2443">
                  <c:v>43958.833474652776</c:v>
                </c:pt>
                <c:pt idx="2444">
                  <c:v>43958.875141377313</c:v>
                </c:pt>
                <c:pt idx="2445">
                  <c:v>43958.916808101851</c:v>
                </c:pt>
                <c:pt idx="2446">
                  <c:v>43958.958474826388</c:v>
                </c:pt>
                <c:pt idx="2447">
                  <c:v>43959.000141550925</c:v>
                </c:pt>
                <c:pt idx="2448">
                  <c:v>43959.041808275462</c:v>
                </c:pt>
                <c:pt idx="2449">
                  <c:v>43959.083474999999</c:v>
                </c:pt>
                <c:pt idx="2450">
                  <c:v>43959.125141724537</c:v>
                </c:pt>
                <c:pt idx="2451">
                  <c:v>43959.166808449074</c:v>
                </c:pt>
                <c:pt idx="2452">
                  <c:v>43959.208475173611</c:v>
                </c:pt>
                <c:pt idx="2453">
                  <c:v>43959.250141898148</c:v>
                </c:pt>
                <c:pt idx="2454">
                  <c:v>43959.291808622685</c:v>
                </c:pt>
                <c:pt idx="2455">
                  <c:v>43959.333475347223</c:v>
                </c:pt>
                <c:pt idx="2456">
                  <c:v>43959.37514207176</c:v>
                </c:pt>
                <c:pt idx="2457">
                  <c:v>43959.416808796297</c:v>
                </c:pt>
                <c:pt idx="2458">
                  <c:v>43959.458475520834</c:v>
                </c:pt>
                <c:pt idx="2459">
                  <c:v>43959.500142245372</c:v>
                </c:pt>
                <c:pt idx="2460">
                  <c:v>43959.541808969909</c:v>
                </c:pt>
                <c:pt idx="2461">
                  <c:v>43959.583475694446</c:v>
                </c:pt>
                <c:pt idx="2462">
                  <c:v>43959.625142418983</c:v>
                </c:pt>
                <c:pt idx="2463">
                  <c:v>43959.66680914352</c:v>
                </c:pt>
                <c:pt idx="2464">
                  <c:v>43959.708475868058</c:v>
                </c:pt>
                <c:pt idx="2465">
                  <c:v>43959.750142592595</c:v>
                </c:pt>
                <c:pt idx="2466">
                  <c:v>43959.791809317132</c:v>
                </c:pt>
                <c:pt idx="2467">
                  <c:v>43959.833476041669</c:v>
                </c:pt>
                <c:pt idx="2468">
                  <c:v>43959.875142766206</c:v>
                </c:pt>
                <c:pt idx="2469">
                  <c:v>43959.916809490744</c:v>
                </c:pt>
                <c:pt idx="2470">
                  <c:v>43959.958476215281</c:v>
                </c:pt>
                <c:pt idx="2471">
                  <c:v>43960.000142939818</c:v>
                </c:pt>
                <c:pt idx="2472">
                  <c:v>43960.041809664355</c:v>
                </c:pt>
                <c:pt idx="2473">
                  <c:v>43960.083476388892</c:v>
                </c:pt>
                <c:pt idx="2474">
                  <c:v>43960.125143113422</c:v>
                </c:pt>
                <c:pt idx="2475">
                  <c:v>43960.16680983796</c:v>
                </c:pt>
                <c:pt idx="2476">
                  <c:v>43960.208476562497</c:v>
                </c:pt>
                <c:pt idx="2477">
                  <c:v>43960.250143287034</c:v>
                </c:pt>
                <c:pt idx="2478">
                  <c:v>43960.291810011571</c:v>
                </c:pt>
                <c:pt idx="2479">
                  <c:v>43960.333476736108</c:v>
                </c:pt>
                <c:pt idx="2480">
                  <c:v>43960.375143460646</c:v>
                </c:pt>
                <c:pt idx="2481">
                  <c:v>43960.416810185183</c:v>
                </c:pt>
                <c:pt idx="2482">
                  <c:v>43960.45847690972</c:v>
                </c:pt>
                <c:pt idx="2483">
                  <c:v>43960.500143634257</c:v>
                </c:pt>
                <c:pt idx="2484">
                  <c:v>43960.541810358794</c:v>
                </c:pt>
                <c:pt idx="2485">
                  <c:v>43960.583477083332</c:v>
                </c:pt>
                <c:pt idx="2486">
                  <c:v>43960.625143807869</c:v>
                </c:pt>
                <c:pt idx="2487">
                  <c:v>43960.666810532406</c:v>
                </c:pt>
                <c:pt idx="2488">
                  <c:v>43960.708477256943</c:v>
                </c:pt>
                <c:pt idx="2489">
                  <c:v>43960.750143981481</c:v>
                </c:pt>
                <c:pt idx="2490">
                  <c:v>43960.791810706018</c:v>
                </c:pt>
                <c:pt idx="2491">
                  <c:v>43960.833477430555</c:v>
                </c:pt>
                <c:pt idx="2492">
                  <c:v>43960.875144155092</c:v>
                </c:pt>
                <c:pt idx="2493">
                  <c:v>43960.916810879629</c:v>
                </c:pt>
                <c:pt idx="2494">
                  <c:v>43960.958477604167</c:v>
                </c:pt>
                <c:pt idx="2495">
                  <c:v>43961.000144328704</c:v>
                </c:pt>
                <c:pt idx="2496">
                  <c:v>43961.041811053241</c:v>
                </c:pt>
                <c:pt idx="2497">
                  <c:v>43961.083477777778</c:v>
                </c:pt>
                <c:pt idx="2498">
                  <c:v>43961.125144502315</c:v>
                </c:pt>
                <c:pt idx="2499">
                  <c:v>43961.166811226853</c:v>
                </c:pt>
                <c:pt idx="2500">
                  <c:v>43961.20847795139</c:v>
                </c:pt>
                <c:pt idx="2501">
                  <c:v>43961.250144675927</c:v>
                </c:pt>
                <c:pt idx="2502">
                  <c:v>43961.291811400464</c:v>
                </c:pt>
                <c:pt idx="2503">
                  <c:v>43961.333478125001</c:v>
                </c:pt>
                <c:pt idx="2504">
                  <c:v>43961.375144849539</c:v>
                </c:pt>
                <c:pt idx="2505">
                  <c:v>43961.416811574076</c:v>
                </c:pt>
                <c:pt idx="2506">
                  <c:v>43961.458478298613</c:v>
                </c:pt>
                <c:pt idx="2507">
                  <c:v>43961.50014502315</c:v>
                </c:pt>
                <c:pt idx="2508">
                  <c:v>43961.541811747687</c:v>
                </c:pt>
                <c:pt idx="2509">
                  <c:v>43961.583478472225</c:v>
                </c:pt>
                <c:pt idx="2510">
                  <c:v>43961.625145196762</c:v>
                </c:pt>
                <c:pt idx="2511">
                  <c:v>43961.666811921299</c:v>
                </c:pt>
                <c:pt idx="2512">
                  <c:v>43961.708478645836</c:v>
                </c:pt>
                <c:pt idx="2513">
                  <c:v>43961.750145370374</c:v>
                </c:pt>
                <c:pt idx="2514">
                  <c:v>43961.791812094911</c:v>
                </c:pt>
                <c:pt idx="2515">
                  <c:v>43961.833478819448</c:v>
                </c:pt>
                <c:pt idx="2516">
                  <c:v>43961.875145543978</c:v>
                </c:pt>
                <c:pt idx="2517">
                  <c:v>43961.916812268515</c:v>
                </c:pt>
                <c:pt idx="2518">
                  <c:v>43961.958478993052</c:v>
                </c:pt>
                <c:pt idx="2519">
                  <c:v>43962.000145717589</c:v>
                </c:pt>
                <c:pt idx="2520">
                  <c:v>43962.041812442127</c:v>
                </c:pt>
                <c:pt idx="2521">
                  <c:v>43962.083479166664</c:v>
                </c:pt>
                <c:pt idx="2522">
                  <c:v>43962.125145891201</c:v>
                </c:pt>
                <c:pt idx="2523">
                  <c:v>43962.166812615738</c:v>
                </c:pt>
                <c:pt idx="2524">
                  <c:v>43962.208479340276</c:v>
                </c:pt>
                <c:pt idx="2525">
                  <c:v>43962.250146064813</c:v>
                </c:pt>
                <c:pt idx="2526">
                  <c:v>43962.29181278935</c:v>
                </c:pt>
                <c:pt idx="2527">
                  <c:v>43962.333479513887</c:v>
                </c:pt>
                <c:pt idx="2528">
                  <c:v>43962.375146238424</c:v>
                </c:pt>
                <c:pt idx="2529">
                  <c:v>43962.416812962962</c:v>
                </c:pt>
                <c:pt idx="2530">
                  <c:v>43962.458479687499</c:v>
                </c:pt>
                <c:pt idx="2531">
                  <c:v>43962.500146412036</c:v>
                </c:pt>
                <c:pt idx="2532">
                  <c:v>43962.541813136573</c:v>
                </c:pt>
                <c:pt idx="2533">
                  <c:v>43962.58347986111</c:v>
                </c:pt>
                <c:pt idx="2534">
                  <c:v>43962.625146585648</c:v>
                </c:pt>
                <c:pt idx="2535">
                  <c:v>43962.666813310185</c:v>
                </c:pt>
                <c:pt idx="2536">
                  <c:v>43962.708480034722</c:v>
                </c:pt>
                <c:pt idx="2537">
                  <c:v>43962.750146759259</c:v>
                </c:pt>
                <c:pt idx="2538">
                  <c:v>43962.791813483796</c:v>
                </c:pt>
                <c:pt idx="2539">
                  <c:v>43962.833480208334</c:v>
                </c:pt>
                <c:pt idx="2540">
                  <c:v>43962.875146932871</c:v>
                </c:pt>
                <c:pt idx="2541">
                  <c:v>43962.916813657408</c:v>
                </c:pt>
                <c:pt idx="2542">
                  <c:v>43962.958480381945</c:v>
                </c:pt>
                <c:pt idx="2543">
                  <c:v>43963.000147106482</c:v>
                </c:pt>
                <c:pt idx="2544">
                  <c:v>43963.04181383102</c:v>
                </c:pt>
                <c:pt idx="2545">
                  <c:v>43963.083480555557</c:v>
                </c:pt>
                <c:pt idx="2546">
                  <c:v>43963.125147280094</c:v>
                </c:pt>
                <c:pt idx="2547">
                  <c:v>43963.166814004631</c:v>
                </c:pt>
                <c:pt idx="2548">
                  <c:v>43963.208480729169</c:v>
                </c:pt>
                <c:pt idx="2549">
                  <c:v>43963.250147453706</c:v>
                </c:pt>
                <c:pt idx="2550">
                  <c:v>43963.291814178243</c:v>
                </c:pt>
                <c:pt idx="2551">
                  <c:v>43963.33348090278</c:v>
                </c:pt>
                <c:pt idx="2552">
                  <c:v>43963.375147627317</c:v>
                </c:pt>
                <c:pt idx="2553">
                  <c:v>43963.416814351855</c:v>
                </c:pt>
                <c:pt idx="2554">
                  <c:v>43963.458481076392</c:v>
                </c:pt>
                <c:pt idx="2555">
                  <c:v>43963.500147800929</c:v>
                </c:pt>
                <c:pt idx="2556">
                  <c:v>43963.541814525466</c:v>
                </c:pt>
                <c:pt idx="2557">
                  <c:v>43963.583481250003</c:v>
                </c:pt>
                <c:pt idx="2558">
                  <c:v>43963.625147974541</c:v>
                </c:pt>
                <c:pt idx="2559">
                  <c:v>43963.666814699071</c:v>
                </c:pt>
                <c:pt idx="2560">
                  <c:v>43963.708481423608</c:v>
                </c:pt>
                <c:pt idx="2561">
                  <c:v>43963.750148148145</c:v>
                </c:pt>
                <c:pt idx="2562">
                  <c:v>43963.791814872682</c:v>
                </c:pt>
                <c:pt idx="2563">
                  <c:v>43963.833481597219</c:v>
                </c:pt>
                <c:pt idx="2564">
                  <c:v>43963.875148321757</c:v>
                </c:pt>
                <c:pt idx="2565">
                  <c:v>43963.916815046294</c:v>
                </c:pt>
                <c:pt idx="2566">
                  <c:v>43963.958481770831</c:v>
                </c:pt>
                <c:pt idx="2567">
                  <c:v>43964.000148495368</c:v>
                </c:pt>
                <c:pt idx="2568">
                  <c:v>43964.041815219905</c:v>
                </c:pt>
                <c:pt idx="2569">
                  <c:v>43964.083481944443</c:v>
                </c:pt>
                <c:pt idx="2570">
                  <c:v>43964.12514866898</c:v>
                </c:pt>
                <c:pt idx="2571">
                  <c:v>43964.166815393517</c:v>
                </c:pt>
                <c:pt idx="2572">
                  <c:v>43964.208482118054</c:v>
                </c:pt>
                <c:pt idx="2573">
                  <c:v>43964.250148842591</c:v>
                </c:pt>
                <c:pt idx="2574">
                  <c:v>43964.291815567129</c:v>
                </c:pt>
                <c:pt idx="2575">
                  <c:v>43964.333482291666</c:v>
                </c:pt>
                <c:pt idx="2576">
                  <c:v>43964.375149016203</c:v>
                </c:pt>
                <c:pt idx="2577">
                  <c:v>43964.41681574074</c:v>
                </c:pt>
                <c:pt idx="2578">
                  <c:v>43964.458482465277</c:v>
                </c:pt>
                <c:pt idx="2579">
                  <c:v>43964.500149189815</c:v>
                </c:pt>
                <c:pt idx="2580">
                  <c:v>43964.541815914352</c:v>
                </c:pt>
                <c:pt idx="2581">
                  <c:v>43964.583482638889</c:v>
                </c:pt>
                <c:pt idx="2582">
                  <c:v>43964.625149363426</c:v>
                </c:pt>
                <c:pt idx="2583">
                  <c:v>43964.666816087964</c:v>
                </c:pt>
                <c:pt idx="2584">
                  <c:v>43964.708482812501</c:v>
                </c:pt>
                <c:pt idx="2585">
                  <c:v>43964.750149537038</c:v>
                </c:pt>
                <c:pt idx="2586">
                  <c:v>43964.791816261575</c:v>
                </c:pt>
                <c:pt idx="2587">
                  <c:v>43964.833482986112</c:v>
                </c:pt>
                <c:pt idx="2588">
                  <c:v>43964.87514971065</c:v>
                </c:pt>
                <c:pt idx="2589">
                  <c:v>43964.916816435187</c:v>
                </c:pt>
                <c:pt idx="2590">
                  <c:v>43964.958483159724</c:v>
                </c:pt>
                <c:pt idx="2591">
                  <c:v>43965.000149884261</c:v>
                </c:pt>
                <c:pt idx="2592">
                  <c:v>43965.041816608798</c:v>
                </c:pt>
                <c:pt idx="2593">
                  <c:v>43965.083483333336</c:v>
                </c:pt>
                <c:pt idx="2594">
                  <c:v>43965.125150057873</c:v>
                </c:pt>
                <c:pt idx="2595">
                  <c:v>43965.16681678241</c:v>
                </c:pt>
                <c:pt idx="2596">
                  <c:v>43965.208483506947</c:v>
                </c:pt>
                <c:pt idx="2597">
                  <c:v>43965.250150231484</c:v>
                </c:pt>
                <c:pt idx="2598">
                  <c:v>43965.291816956022</c:v>
                </c:pt>
                <c:pt idx="2599">
                  <c:v>43965.333483680559</c:v>
                </c:pt>
                <c:pt idx="2600">
                  <c:v>43965.375150405096</c:v>
                </c:pt>
                <c:pt idx="2601">
                  <c:v>43965.416817129626</c:v>
                </c:pt>
                <c:pt idx="2602">
                  <c:v>43965.458483854163</c:v>
                </c:pt>
                <c:pt idx="2603">
                  <c:v>43965.5001505787</c:v>
                </c:pt>
                <c:pt idx="2604">
                  <c:v>43965.541817303238</c:v>
                </c:pt>
                <c:pt idx="2605">
                  <c:v>43965.583484027775</c:v>
                </c:pt>
                <c:pt idx="2606">
                  <c:v>43965.625150752312</c:v>
                </c:pt>
                <c:pt idx="2607">
                  <c:v>43965.666817476849</c:v>
                </c:pt>
                <c:pt idx="2608">
                  <c:v>43965.708484201386</c:v>
                </c:pt>
                <c:pt idx="2609">
                  <c:v>43965.750150925924</c:v>
                </c:pt>
                <c:pt idx="2610">
                  <c:v>43965.791817650461</c:v>
                </c:pt>
                <c:pt idx="2611">
                  <c:v>43965.833484374998</c:v>
                </c:pt>
                <c:pt idx="2612">
                  <c:v>43965.875151099535</c:v>
                </c:pt>
                <c:pt idx="2613">
                  <c:v>43965.916817824072</c:v>
                </c:pt>
                <c:pt idx="2614">
                  <c:v>43965.95848454861</c:v>
                </c:pt>
                <c:pt idx="2615">
                  <c:v>43966.000151273147</c:v>
                </c:pt>
                <c:pt idx="2616">
                  <c:v>43966.041817997684</c:v>
                </c:pt>
                <c:pt idx="2617">
                  <c:v>43966.083484722221</c:v>
                </c:pt>
                <c:pt idx="2618">
                  <c:v>43966.125151446759</c:v>
                </c:pt>
                <c:pt idx="2619">
                  <c:v>43966.166818171296</c:v>
                </c:pt>
                <c:pt idx="2620">
                  <c:v>43966.208484895833</c:v>
                </c:pt>
                <c:pt idx="2621">
                  <c:v>43966.25015162037</c:v>
                </c:pt>
                <c:pt idx="2622">
                  <c:v>43966.291818344907</c:v>
                </c:pt>
                <c:pt idx="2623">
                  <c:v>43966.333485069445</c:v>
                </c:pt>
                <c:pt idx="2624">
                  <c:v>43966.375151793982</c:v>
                </c:pt>
                <c:pt idx="2625">
                  <c:v>43966.416818518519</c:v>
                </c:pt>
                <c:pt idx="2626">
                  <c:v>43966.458485243056</c:v>
                </c:pt>
                <c:pt idx="2627">
                  <c:v>43966.500151967593</c:v>
                </c:pt>
                <c:pt idx="2628">
                  <c:v>43966.541818692131</c:v>
                </c:pt>
                <c:pt idx="2629">
                  <c:v>43966.583485416668</c:v>
                </c:pt>
                <c:pt idx="2630">
                  <c:v>43966.625152141205</c:v>
                </c:pt>
                <c:pt idx="2631">
                  <c:v>43966.666818865742</c:v>
                </c:pt>
                <c:pt idx="2632">
                  <c:v>43966.708485590279</c:v>
                </c:pt>
                <c:pt idx="2633">
                  <c:v>43966.750152314817</c:v>
                </c:pt>
                <c:pt idx="2634">
                  <c:v>43966.791819039354</c:v>
                </c:pt>
                <c:pt idx="2635">
                  <c:v>43966.833485763891</c:v>
                </c:pt>
                <c:pt idx="2636">
                  <c:v>43966.875152488428</c:v>
                </c:pt>
                <c:pt idx="2637">
                  <c:v>43966.916819212965</c:v>
                </c:pt>
                <c:pt idx="2638">
                  <c:v>43966.958485937503</c:v>
                </c:pt>
                <c:pt idx="2639">
                  <c:v>43967.00015266204</c:v>
                </c:pt>
                <c:pt idx="2640">
                  <c:v>43967.041819386577</c:v>
                </c:pt>
                <c:pt idx="2641">
                  <c:v>43967.083486111114</c:v>
                </c:pt>
                <c:pt idx="2642">
                  <c:v>43967.125152835652</c:v>
                </c:pt>
                <c:pt idx="2643">
                  <c:v>43967.166819560189</c:v>
                </c:pt>
                <c:pt idx="2644">
                  <c:v>43967.208486284719</c:v>
                </c:pt>
                <c:pt idx="2645">
                  <c:v>43967.250153009256</c:v>
                </c:pt>
                <c:pt idx="2646">
                  <c:v>43967.291819733793</c:v>
                </c:pt>
                <c:pt idx="2647">
                  <c:v>43967.33348645833</c:v>
                </c:pt>
                <c:pt idx="2648">
                  <c:v>43967.375153182868</c:v>
                </c:pt>
                <c:pt idx="2649">
                  <c:v>43967.416819907405</c:v>
                </c:pt>
                <c:pt idx="2650">
                  <c:v>43967.458486631942</c:v>
                </c:pt>
                <c:pt idx="2651">
                  <c:v>43967.500153356479</c:v>
                </c:pt>
                <c:pt idx="2652">
                  <c:v>43967.541820081016</c:v>
                </c:pt>
                <c:pt idx="2653">
                  <c:v>43967.583486805554</c:v>
                </c:pt>
                <c:pt idx="2654">
                  <c:v>43967.625153530091</c:v>
                </c:pt>
                <c:pt idx="2655">
                  <c:v>43967.666820254628</c:v>
                </c:pt>
                <c:pt idx="2656">
                  <c:v>43967.708486979165</c:v>
                </c:pt>
                <c:pt idx="2657">
                  <c:v>43967.750153703702</c:v>
                </c:pt>
                <c:pt idx="2658">
                  <c:v>43967.79182042824</c:v>
                </c:pt>
                <c:pt idx="2659">
                  <c:v>43967.833487152777</c:v>
                </c:pt>
                <c:pt idx="2660">
                  <c:v>43967.875153877314</c:v>
                </c:pt>
                <c:pt idx="2661">
                  <c:v>43967.916820601851</c:v>
                </c:pt>
                <c:pt idx="2662">
                  <c:v>43967.958487326388</c:v>
                </c:pt>
                <c:pt idx="2663">
                  <c:v>43968.000154050926</c:v>
                </c:pt>
                <c:pt idx="2664">
                  <c:v>43968.041820775463</c:v>
                </c:pt>
                <c:pt idx="2665">
                  <c:v>43968.0834875</c:v>
                </c:pt>
                <c:pt idx="2666">
                  <c:v>43968.125154224537</c:v>
                </c:pt>
                <c:pt idx="2667">
                  <c:v>43968.166820949074</c:v>
                </c:pt>
                <c:pt idx="2668">
                  <c:v>43968.208487673612</c:v>
                </c:pt>
                <c:pt idx="2669">
                  <c:v>43968.250154398149</c:v>
                </c:pt>
                <c:pt idx="2670">
                  <c:v>43968.291821122686</c:v>
                </c:pt>
                <c:pt idx="2671">
                  <c:v>43968.333487847223</c:v>
                </c:pt>
                <c:pt idx="2672">
                  <c:v>43968.375154571761</c:v>
                </c:pt>
                <c:pt idx="2673">
                  <c:v>43968.416821296298</c:v>
                </c:pt>
                <c:pt idx="2674">
                  <c:v>43968.458488020835</c:v>
                </c:pt>
                <c:pt idx="2675">
                  <c:v>43968.500154745372</c:v>
                </c:pt>
                <c:pt idx="2676">
                  <c:v>43968.541821469909</c:v>
                </c:pt>
                <c:pt idx="2677">
                  <c:v>43968.583488194447</c:v>
                </c:pt>
                <c:pt idx="2678">
                  <c:v>43968.625154918984</c:v>
                </c:pt>
                <c:pt idx="2679">
                  <c:v>43968.666821643521</c:v>
                </c:pt>
                <c:pt idx="2680">
                  <c:v>43968.708488368058</c:v>
                </c:pt>
                <c:pt idx="2681">
                  <c:v>43968.750155092595</c:v>
                </c:pt>
                <c:pt idx="2682">
                  <c:v>43968.791821817133</c:v>
                </c:pt>
                <c:pt idx="2683">
                  <c:v>43968.83348854167</c:v>
                </c:pt>
                <c:pt idx="2684">
                  <c:v>43968.875155266207</c:v>
                </c:pt>
                <c:pt idx="2685">
                  <c:v>43968.916821990744</c:v>
                </c:pt>
                <c:pt idx="2686">
                  <c:v>43968.958488715274</c:v>
                </c:pt>
                <c:pt idx="2687">
                  <c:v>43969.000155439811</c:v>
                </c:pt>
                <c:pt idx="2688">
                  <c:v>43969.041822164349</c:v>
                </c:pt>
                <c:pt idx="2689">
                  <c:v>43969.083488888886</c:v>
                </c:pt>
                <c:pt idx="2690">
                  <c:v>43969.125155613423</c:v>
                </c:pt>
                <c:pt idx="2691">
                  <c:v>43969.16682233796</c:v>
                </c:pt>
                <c:pt idx="2692">
                  <c:v>43969.208489062497</c:v>
                </c:pt>
                <c:pt idx="2693">
                  <c:v>43969.250155787035</c:v>
                </c:pt>
                <c:pt idx="2694">
                  <c:v>43969.291822511572</c:v>
                </c:pt>
                <c:pt idx="2695">
                  <c:v>43969.333489236109</c:v>
                </c:pt>
                <c:pt idx="2696">
                  <c:v>43969.375155960646</c:v>
                </c:pt>
                <c:pt idx="2697">
                  <c:v>43969.416822685183</c:v>
                </c:pt>
                <c:pt idx="2698">
                  <c:v>43969.458489409721</c:v>
                </c:pt>
                <c:pt idx="2699">
                  <c:v>43969.500156134258</c:v>
                </c:pt>
                <c:pt idx="2700">
                  <c:v>43969.541822858795</c:v>
                </c:pt>
                <c:pt idx="2701">
                  <c:v>43969.583489583332</c:v>
                </c:pt>
                <c:pt idx="2702">
                  <c:v>43969.625156307869</c:v>
                </c:pt>
                <c:pt idx="2703">
                  <c:v>43969.666823032407</c:v>
                </c:pt>
                <c:pt idx="2704">
                  <c:v>43969.708489756944</c:v>
                </c:pt>
                <c:pt idx="2705">
                  <c:v>43969.750156481481</c:v>
                </c:pt>
                <c:pt idx="2706">
                  <c:v>43969.791823206018</c:v>
                </c:pt>
                <c:pt idx="2707">
                  <c:v>43969.833489930556</c:v>
                </c:pt>
                <c:pt idx="2708">
                  <c:v>43969.875156655093</c:v>
                </c:pt>
                <c:pt idx="2709">
                  <c:v>43969.91682337963</c:v>
                </c:pt>
                <c:pt idx="2710">
                  <c:v>43969.958490104167</c:v>
                </c:pt>
                <c:pt idx="2711">
                  <c:v>43970.000156828704</c:v>
                </c:pt>
                <c:pt idx="2712">
                  <c:v>43970.041823553242</c:v>
                </c:pt>
                <c:pt idx="2713">
                  <c:v>43970.083490277779</c:v>
                </c:pt>
                <c:pt idx="2714">
                  <c:v>43970.125157002316</c:v>
                </c:pt>
                <c:pt idx="2715">
                  <c:v>43970.166823726853</c:v>
                </c:pt>
                <c:pt idx="2716">
                  <c:v>43970.20849045139</c:v>
                </c:pt>
                <c:pt idx="2717">
                  <c:v>43970.250157175928</c:v>
                </c:pt>
                <c:pt idx="2718">
                  <c:v>43970.291823900465</c:v>
                </c:pt>
                <c:pt idx="2719">
                  <c:v>43970.333490625002</c:v>
                </c:pt>
                <c:pt idx="2720">
                  <c:v>43970.375157349539</c:v>
                </c:pt>
                <c:pt idx="2721">
                  <c:v>43970.416824074076</c:v>
                </c:pt>
                <c:pt idx="2722">
                  <c:v>43970.458490798614</c:v>
                </c:pt>
                <c:pt idx="2723">
                  <c:v>43970.500157523151</c:v>
                </c:pt>
                <c:pt idx="2724">
                  <c:v>43970.541824247688</c:v>
                </c:pt>
                <c:pt idx="2725">
                  <c:v>43970.583490972225</c:v>
                </c:pt>
                <c:pt idx="2726">
                  <c:v>43970.625157696762</c:v>
                </c:pt>
                <c:pt idx="2727">
                  <c:v>43970.6668244213</c:v>
                </c:pt>
                <c:pt idx="2728">
                  <c:v>43970.708491145837</c:v>
                </c:pt>
                <c:pt idx="2729">
                  <c:v>43970.750157870367</c:v>
                </c:pt>
                <c:pt idx="2730">
                  <c:v>43970.791824594904</c:v>
                </c:pt>
                <c:pt idx="2731">
                  <c:v>43970.833491319441</c:v>
                </c:pt>
                <c:pt idx="2732">
                  <c:v>43970.875158043978</c:v>
                </c:pt>
                <c:pt idx="2733">
                  <c:v>43970.916824768516</c:v>
                </c:pt>
                <c:pt idx="2734">
                  <c:v>43970.958491493053</c:v>
                </c:pt>
                <c:pt idx="2735">
                  <c:v>43971.00015821759</c:v>
                </c:pt>
                <c:pt idx="2736">
                  <c:v>43971.041824942127</c:v>
                </c:pt>
                <c:pt idx="2737">
                  <c:v>43971.083491666664</c:v>
                </c:pt>
                <c:pt idx="2738">
                  <c:v>43971.125158391202</c:v>
                </c:pt>
                <c:pt idx="2739">
                  <c:v>43971.166825115739</c:v>
                </c:pt>
                <c:pt idx="2740">
                  <c:v>43971.208491840276</c:v>
                </c:pt>
                <c:pt idx="2741">
                  <c:v>43971.250158564813</c:v>
                </c:pt>
                <c:pt idx="2742">
                  <c:v>43971.291825289351</c:v>
                </c:pt>
                <c:pt idx="2743">
                  <c:v>43971.333492013888</c:v>
                </c:pt>
                <c:pt idx="2744">
                  <c:v>43971.375158738425</c:v>
                </c:pt>
                <c:pt idx="2745">
                  <c:v>43971.416825462962</c:v>
                </c:pt>
                <c:pt idx="2746">
                  <c:v>43971.458492187499</c:v>
                </c:pt>
                <c:pt idx="2747">
                  <c:v>43971.500158912037</c:v>
                </c:pt>
                <c:pt idx="2748">
                  <c:v>43971.541825636574</c:v>
                </c:pt>
                <c:pt idx="2749">
                  <c:v>43971.583492361111</c:v>
                </c:pt>
                <c:pt idx="2750">
                  <c:v>43971.625159085648</c:v>
                </c:pt>
                <c:pt idx="2751">
                  <c:v>43971.666825810185</c:v>
                </c:pt>
                <c:pt idx="2752">
                  <c:v>43971.708492534723</c:v>
                </c:pt>
                <c:pt idx="2753">
                  <c:v>43971.75015925926</c:v>
                </c:pt>
                <c:pt idx="2754">
                  <c:v>43971.791825983797</c:v>
                </c:pt>
                <c:pt idx="2755">
                  <c:v>43971.833492708334</c:v>
                </c:pt>
                <c:pt idx="2756">
                  <c:v>43971.875159432871</c:v>
                </c:pt>
                <c:pt idx="2757">
                  <c:v>43971.916826157409</c:v>
                </c:pt>
                <c:pt idx="2758">
                  <c:v>43971.958492881946</c:v>
                </c:pt>
                <c:pt idx="2759">
                  <c:v>43972.000159606483</c:v>
                </c:pt>
                <c:pt idx="2760">
                  <c:v>43972.04182633102</c:v>
                </c:pt>
                <c:pt idx="2761">
                  <c:v>43972.083493055557</c:v>
                </c:pt>
                <c:pt idx="2762">
                  <c:v>43972.125159780095</c:v>
                </c:pt>
                <c:pt idx="2763">
                  <c:v>43972.166826504632</c:v>
                </c:pt>
                <c:pt idx="2764">
                  <c:v>43972.208493229169</c:v>
                </c:pt>
                <c:pt idx="2765">
                  <c:v>43972.250159953706</c:v>
                </c:pt>
                <c:pt idx="2766">
                  <c:v>43972.291826678244</c:v>
                </c:pt>
                <c:pt idx="2767">
                  <c:v>43972.333493402781</c:v>
                </c:pt>
                <c:pt idx="2768">
                  <c:v>43972.375160127318</c:v>
                </c:pt>
                <c:pt idx="2769">
                  <c:v>43972.416826851855</c:v>
                </c:pt>
                <c:pt idx="2770">
                  <c:v>43972.458493576392</c:v>
                </c:pt>
                <c:pt idx="2771">
                  <c:v>43972.500160300922</c:v>
                </c:pt>
                <c:pt idx="2772">
                  <c:v>43972.541827025459</c:v>
                </c:pt>
                <c:pt idx="2773">
                  <c:v>43972.583493749997</c:v>
                </c:pt>
                <c:pt idx="2774">
                  <c:v>43972.625160474534</c:v>
                </c:pt>
                <c:pt idx="2775">
                  <c:v>43972.666827199071</c:v>
                </c:pt>
                <c:pt idx="2776">
                  <c:v>43972.708493923608</c:v>
                </c:pt>
                <c:pt idx="2777">
                  <c:v>43972.750160648146</c:v>
                </c:pt>
                <c:pt idx="2778">
                  <c:v>43972.791827372683</c:v>
                </c:pt>
                <c:pt idx="2779">
                  <c:v>43972.83349409722</c:v>
                </c:pt>
                <c:pt idx="2780">
                  <c:v>43972.875160821757</c:v>
                </c:pt>
                <c:pt idx="2781">
                  <c:v>43972.916827546294</c:v>
                </c:pt>
                <c:pt idx="2782">
                  <c:v>43972.958494270832</c:v>
                </c:pt>
                <c:pt idx="2783">
                  <c:v>43973.000160995369</c:v>
                </c:pt>
                <c:pt idx="2784">
                  <c:v>43973.041827719906</c:v>
                </c:pt>
                <c:pt idx="2785">
                  <c:v>43973.083494444443</c:v>
                </c:pt>
                <c:pt idx="2786">
                  <c:v>43973.12516116898</c:v>
                </c:pt>
                <c:pt idx="2787">
                  <c:v>43973.166827893518</c:v>
                </c:pt>
                <c:pt idx="2788">
                  <c:v>43973.208494618055</c:v>
                </c:pt>
                <c:pt idx="2789">
                  <c:v>43973.250161342592</c:v>
                </c:pt>
                <c:pt idx="2790">
                  <c:v>43973.291828067129</c:v>
                </c:pt>
                <c:pt idx="2791">
                  <c:v>43973.333494791666</c:v>
                </c:pt>
                <c:pt idx="2792">
                  <c:v>43973.375161516204</c:v>
                </c:pt>
                <c:pt idx="2793">
                  <c:v>43973.416828240741</c:v>
                </c:pt>
                <c:pt idx="2794">
                  <c:v>43973.458494965278</c:v>
                </c:pt>
                <c:pt idx="2795">
                  <c:v>43973.500161689815</c:v>
                </c:pt>
                <c:pt idx="2796">
                  <c:v>43973.541828414352</c:v>
                </c:pt>
                <c:pt idx="2797">
                  <c:v>43973.58349513889</c:v>
                </c:pt>
                <c:pt idx="2798">
                  <c:v>43973.625161863427</c:v>
                </c:pt>
                <c:pt idx="2799">
                  <c:v>43973.666828587964</c:v>
                </c:pt>
                <c:pt idx="2800">
                  <c:v>43973.708495312501</c:v>
                </c:pt>
                <c:pt idx="2801">
                  <c:v>43973.750162037039</c:v>
                </c:pt>
                <c:pt idx="2802">
                  <c:v>43973.791828761576</c:v>
                </c:pt>
                <c:pt idx="2803">
                  <c:v>43973.833495486113</c:v>
                </c:pt>
                <c:pt idx="2804">
                  <c:v>43973.87516221065</c:v>
                </c:pt>
                <c:pt idx="2805">
                  <c:v>43973.916828935187</c:v>
                </c:pt>
                <c:pt idx="2806">
                  <c:v>43973.958495659725</c:v>
                </c:pt>
                <c:pt idx="2807">
                  <c:v>43974.000162384262</c:v>
                </c:pt>
                <c:pt idx="2808">
                  <c:v>43974.041829108799</c:v>
                </c:pt>
                <c:pt idx="2809">
                  <c:v>43974.083495833336</c:v>
                </c:pt>
                <c:pt idx="2810">
                  <c:v>43974.125162557873</c:v>
                </c:pt>
                <c:pt idx="2811">
                  <c:v>43974.166829282411</c:v>
                </c:pt>
                <c:pt idx="2812">
                  <c:v>43974.208496006948</c:v>
                </c:pt>
                <c:pt idx="2813">
                  <c:v>43974.250162731485</c:v>
                </c:pt>
                <c:pt idx="2814">
                  <c:v>43974.291829456015</c:v>
                </c:pt>
                <c:pt idx="2815">
                  <c:v>43974.333496180552</c:v>
                </c:pt>
                <c:pt idx="2816">
                  <c:v>43974.375162905089</c:v>
                </c:pt>
                <c:pt idx="2817">
                  <c:v>43974.416829629627</c:v>
                </c:pt>
                <c:pt idx="2818">
                  <c:v>43974.458496354164</c:v>
                </c:pt>
                <c:pt idx="2819">
                  <c:v>43974.500163078701</c:v>
                </c:pt>
                <c:pt idx="2820">
                  <c:v>43974.541829803238</c:v>
                </c:pt>
                <c:pt idx="2821">
                  <c:v>43974.583496527775</c:v>
                </c:pt>
                <c:pt idx="2822">
                  <c:v>43974.625163252313</c:v>
                </c:pt>
                <c:pt idx="2823">
                  <c:v>43974.66682997685</c:v>
                </c:pt>
                <c:pt idx="2824">
                  <c:v>43974.708496701387</c:v>
                </c:pt>
                <c:pt idx="2825">
                  <c:v>43974.750163425924</c:v>
                </c:pt>
                <c:pt idx="2826">
                  <c:v>43974.791830150461</c:v>
                </c:pt>
                <c:pt idx="2827">
                  <c:v>43974.833496874999</c:v>
                </c:pt>
                <c:pt idx="2828">
                  <c:v>43974.875163599536</c:v>
                </c:pt>
                <c:pt idx="2829">
                  <c:v>43974.916830324073</c:v>
                </c:pt>
                <c:pt idx="2830">
                  <c:v>43974.95849704861</c:v>
                </c:pt>
                <c:pt idx="2831">
                  <c:v>43975.000163773148</c:v>
                </c:pt>
                <c:pt idx="2832">
                  <c:v>43975.041830497685</c:v>
                </c:pt>
                <c:pt idx="2833">
                  <c:v>43975.083497222222</c:v>
                </c:pt>
                <c:pt idx="2834">
                  <c:v>43975.125163946759</c:v>
                </c:pt>
                <c:pt idx="2835">
                  <c:v>43975.166830671296</c:v>
                </c:pt>
                <c:pt idx="2836">
                  <c:v>43975.208497395834</c:v>
                </c:pt>
                <c:pt idx="2837">
                  <c:v>43975.250164120371</c:v>
                </c:pt>
                <c:pt idx="2838">
                  <c:v>43975.291830844908</c:v>
                </c:pt>
                <c:pt idx="2839">
                  <c:v>43975.333497569445</c:v>
                </c:pt>
                <c:pt idx="2840">
                  <c:v>43975.375164293982</c:v>
                </c:pt>
                <c:pt idx="2841">
                  <c:v>43975.41683101852</c:v>
                </c:pt>
                <c:pt idx="2842">
                  <c:v>43975.458497743057</c:v>
                </c:pt>
                <c:pt idx="2843">
                  <c:v>43975.500164467594</c:v>
                </c:pt>
                <c:pt idx="2844">
                  <c:v>43975.541831192131</c:v>
                </c:pt>
                <c:pt idx="2845">
                  <c:v>43975.583497916668</c:v>
                </c:pt>
                <c:pt idx="2846">
                  <c:v>43975.625164641206</c:v>
                </c:pt>
                <c:pt idx="2847">
                  <c:v>43975.666831365743</c:v>
                </c:pt>
                <c:pt idx="2848">
                  <c:v>43975.70849809028</c:v>
                </c:pt>
                <c:pt idx="2849">
                  <c:v>43975.750164814817</c:v>
                </c:pt>
                <c:pt idx="2850">
                  <c:v>43975.791831539354</c:v>
                </c:pt>
                <c:pt idx="2851">
                  <c:v>43975.833498263892</c:v>
                </c:pt>
                <c:pt idx="2852">
                  <c:v>43975.875164988429</c:v>
                </c:pt>
                <c:pt idx="2853">
                  <c:v>43975.916831712966</c:v>
                </c:pt>
                <c:pt idx="2854">
                  <c:v>43975.958498437503</c:v>
                </c:pt>
                <c:pt idx="2855">
                  <c:v>43976.000165162041</c:v>
                </c:pt>
                <c:pt idx="2856">
                  <c:v>43976.04183188657</c:v>
                </c:pt>
                <c:pt idx="2857">
                  <c:v>43976.083498611108</c:v>
                </c:pt>
                <c:pt idx="2858">
                  <c:v>43976.125165335645</c:v>
                </c:pt>
                <c:pt idx="2859">
                  <c:v>43976.166832060182</c:v>
                </c:pt>
                <c:pt idx="2860">
                  <c:v>43976.208498784719</c:v>
                </c:pt>
                <c:pt idx="2861">
                  <c:v>43976.250165509256</c:v>
                </c:pt>
                <c:pt idx="2862">
                  <c:v>43976.291832233794</c:v>
                </c:pt>
                <c:pt idx="2863">
                  <c:v>43976.333498958331</c:v>
                </c:pt>
                <c:pt idx="2864">
                  <c:v>43976.375165682868</c:v>
                </c:pt>
                <c:pt idx="2865">
                  <c:v>43976.416832407405</c:v>
                </c:pt>
                <c:pt idx="2866">
                  <c:v>43976.458499131943</c:v>
                </c:pt>
                <c:pt idx="2867">
                  <c:v>43976.50016585648</c:v>
                </c:pt>
                <c:pt idx="2868">
                  <c:v>43976.541832581017</c:v>
                </c:pt>
                <c:pt idx="2869">
                  <c:v>43976.583499305554</c:v>
                </c:pt>
                <c:pt idx="2870">
                  <c:v>43976.625166030091</c:v>
                </c:pt>
                <c:pt idx="2871">
                  <c:v>43976.666832754629</c:v>
                </c:pt>
                <c:pt idx="2872">
                  <c:v>43976.708499479166</c:v>
                </c:pt>
                <c:pt idx="2873">
                  <c:v>43976.750166203703</c:v>
                </c:pt>
                <c:pt idx="2874">
                  <c:v>43976.79183292824</c:v>
                </c:pt>
                <c:pt idx="2875">
                  <c:v>43976.833499652777</c:v>
                </c:pt>
                <c:pt idx="2876">
                  <c:v>43976.875166377315</c:v>
                </c:pt>
                <c:pt idx="2877">
                  <c:v>43976.916833101852</c:v>
                </c:pt>
                <c:pt idx="2878">
                  <c:v>43976.958499826389</c:v>
                </c:pt>
                <c:pt idx="2879">
                  <c:v>43977.000166550926</c:v>
                </c:pt>
                <c:pt idx="2880">
                  <c:v>43977.041833275463</c:v>
                </c:pt>
                <c:pt idx="2881">
                  <c:v>43977.083500000001</c:v>
                </c:pt>
                <c:pt idx="2882">
                  <c:v>43977.125166724538</c:v>
                </c:pt>
                <c:pt idx="2883">
                  <c:v>43977.166833449075</c:v>
                </c:pt>
                <c:pt idx="2884">
                  <c:v>43977.208500173612</c:v>
                </c:pt>
                <c:pt idx="2885">
                  <c:v>43977.250166898149</c:v>
                </c:pt>
                <c:pt idx="2886">
                  <c:v>43977.291833622687</c:v>
                </c:pt>
                <c:pt idx="2887">
                  <c:v>43977.333500347224</c:v>
                </c:pt>
                <c:pt idx="2888">
                  <c:v>43977.375167071761</c:v>
                </c:pt>
                <c:pt idx="2889">
                  <c:v>43977.416833796298</c:v>
                </c:pt>
                <c:pt idx="2890">
                  <c:v>43977.458500520836</c:v>
                </c:pt>
                <c:pt idx="2891">
                  <c:v>43977.500167245373</c:v>
                </c:pt>
                <c:pt idx="2892">
                  <c:v>43977.54183396991</c:v>
                </c:pt>
                <c:pt idx="2893">
                  <c:v>43977.583500694447</c:v>
                </c:pt>
                <c:pt idx="2894">
                  <c:v>43977.625167418984</c:v>
                </c:pt>
                <c:pt idx="2895">
                  <c:v>43977.666834143522</c:v>
                </c:pt>
                <c:pt idx="2896">
                  <c:v>43977.708500868059</c:v>
                </c:pt>
                <c:pt idx="2897">
                  <c:v>43977.750167592596</c:v>
                </c:pt>
                <c:pt idx="2898">
                  <c:v>43977.791834317133</c:v>
                </c:pt>
                <c:pt idx="2899">
                  <c:v>43977.833501041663</c:v>
                </c:pt>
                <c:pt idx="2900">
                  <c:v>43977.8751677662</c:v>
                </c:pt>
                <c:pt idx="2901">
                  <c:v>43977.916834490738</c:v>
                </c:pt>
                <c:pt idx="2902">
                  <c:v>43977.958501215275</c:v>
                </c:pt>
                <c:pt idx="2903">
                  <c:v>43978.000167939812</c:v>
                </c:pt>
                <c:pt idx="2904">
                  <c:v>43978.041834664349</c:v>
                </c:pt>
                <c:pt idx="2905">
                  <c:v>43978.083501388886</c:v>
                </c:pt>
                <c:pt idx="2906">
                  <c:v>43978.125168113424</c:v>
                </c:pt>
                <c:pt idx="2907">
                  <c:v>43978.166834837961</c:v>
                </c:pt>
                <c:pt idx="2908">
                  <c:v>43978.208501562498</c:v>
                </c:pt>
                <c:pt idx="2909">
                  <c:v>43978.250168287035</c:v>
                </c:pt>
                <c:pt idx="2910">
                  <c:v>43978.291835011572</c:v>
                </c:pt>
                <c:pt idx="2911">
                  <c:v>43978.33350173611</c:v>
                </c:pt>
                <c:pt idx="2912">
                  <c:v>43978.375168460647</c:v>
                </c:pt>
                <c:pt idx="2913">
                  <c:v>43978.416835185184</c:v>
                </c:pt>
                <c:pt idx="2914">
                  <c:v>43978.458501909721</c:v>
                </c:pt>
                <c:pt idx="2915">
                  <c:v>43978.500168634258</c:v>
                </c:pt>
                <c:pt idx="2916">
                  <c:v>43978.541835358796</c:v>
                </c:pt>
                <c:pt idx="2917">
                  <c:v>43978.583502083333</c:v>
                </c:pt>
                <c:pt idx="2918">
                  <c:v>43978.62516880787</c:v>
                </c:pt>
                <c:pt idx="2919">
                  <c:v>43978.666835532407</c:v>
                </c:pt>
                <c:pt idx="2920">
                  <c:v>43978.708502256944</c:v>
                </c:pt>
                <c:pt idx="2921">
                  <c:v>43978.750168981482</c:v>
                </c:pt>
                <c:pt idx="2922">
                  <c:v>43978.791835706019</c:v>
                </c:pt>
                <c:pt idx="2923">
                  <c:v>43978.833502430556</c:v>
                </c:pt>
                <c:pt idx="2924">
                  <c:v>43978.875169155093</c:v>
                </c:pt>
                <c:pt idx="2925">
                  <c:v>43978.916835879631</c:v>
                </c:pt>
                <c:pt idx="2926">
                  <c:v>43978.958502604168</c:v>
                </c:pt>
                <c:pt idx="2927">
                  <c:v>43979.000169328705</c:v>
                </c:pt>
                <c:pt idx="2928">
                  <c:v>43979.041836053242</c:v>
                </c:pt>
                <c:pt idx="2929">
                  <c:v>43979.083502777779</c:v>
                </c:pt>
                <c:pt idx="2930">
                  <c:v>43979.125169502317</c:v>
                </c:pt>
                <c:pt idx="2931">
                  <c:v>43979.166836226854</c:v>
                </c:pt>
                <c:pt idx="2932">
                  <c:v>43979.208502951391</c:v>
                </c:pt>
                <c:pt idx="2933">
                  <c:v>43979.250169675928</c:v>
                </c:pt>
                <c:pt idx="2934">
                  <c:v>43979.291836400465</c:v>
                </c:pt>
                <c:pt idx="2935">
                  <c:v>43979.333503125003</c:v>
                </c:pt>
                <c:pt idx="2936">
                  <c:v>43979.37516984954</c:v>
                </c:pt>
                <c:pt idx="2937">
                  <c:v>43979.416836574077</c:v>
                </c:pt>
                <c:pt idx="2938">
                  <c:v>43979.458503298614</c:v>
                </c:pt>
                <c:pt idx="2939">
                  <c:v>43979.500170023151</c:v>
                </c:pt>
                <c:pt idx="2940">
                  <c:v>43979.541836747689</c:v>
                </c:pt>
                <c:pt idx="2941">
                  <c:v>43979.583503472219</c:v>
                </c:pt>
                <c:pt idx="2942">
                  <c:v>43979.625170196756</c:v>
                </c:pt>
                <c:pt idx="2943">
                  <c:v>43979.666836921293</c:v>
                </c:pt>
                <c:pt idx="2944">
                  <c:v>43979.70850364583</c:v>
                </c:pt>
                <c:pt idx="2945">
                  <c:v>43979.750170370367</c:v>
                </c:pt>
                <c:pt idx="2946">
                  <c:v>43979.791837094905</c:v>
                </c:pt>
                <c:pt idx="2947">
                  <c:v>43979.833503819442</c:v>
                </c:pt>
                <c:pt idx="2948">
                  <c:v>43979.875170543979</c:v>
                </c:pt>
                <c:pt idx="2949">
                  <c:v>43979.916837268516</c:v>
                </c:pt>
                <c:pt idx="2950">
                  <c:v>43979.958503993053</c:v>
                </c:pt>
                <c:pt idx="2951">
                  <c:v>43980.000170717591</c:v>
                </c:pt>
                <c:pt idx="2952">
                  <c:v>43980.041837442128</c:v>
                </c:pt>
                <c:pt idx="2953">
                  <c:v>43980.083504166665</c:v>
                </c:pt>
                <c:pt idx="2954">
                  <c:v>43980.125170891202</c:v>
                </c:pt>
                <c:pt idx="2955">
                  <c:v>43980.166837615739</c:v>
                </c:pt>
                <c:pt idx="2956">
                  <c:v>43980.208504340277</c:v>
                </c:pt>
                <c:pt idx="2957">
                  <c:v>43980.250171064814</c:v>
                </c:pt>
                <c:pt idx="2958">
                  <c:v>43980.291837789351</c:v>
                </c:pt>
                <c:pt idx="2959">
                  <c:v>43980.333504513888</c:v>
                </c:pt>
                <c:pt idx="2960">
                  <c:v>43980.375171238426</c:v>
                </c:pt>
                <c:pt idx="2961">
                  <c:v>43980.416837962963</c:v>
                </c:pt>
                <c:pt idx="2962">
                  <c:v>43980.4585046875</c:v>
                </c:pt>
                <c:pt idx="2963">
                  <c:v>43980.500171412037</c:v>
                </c:pt>
                <c:pt idx="2964">
                  <c:v>43980.541838136574</c:v>
                </c:pt>
                <c:pt idx="2965">
                  <c:v>43980.583504861112</c:v>
                </c:pt>
                <c:pt idx="2966">
                  <c:v>43980.625171585649</c:v>
                </c:pt>
                <c:pt idx="2967">
                  <c:v>43980.666838310186</c:v>
                </c:pt>
                <c:pt idx="2968">
                  <c:v>43980.708505034723</c:v>
                </c:pt>
                <c:pt idx="2969">
                  <c:v>43980.75017175926</c:v>
                </c:pt>
                <c:pt idx="2970">
                  <c:v>43980.791838483798</c:v>
                </c:pt>
                <c:pt idx="2971">
                  <c:v>43980.833505208335</c:v>
                </c:pt>
                <c:pt idx="2972">
                  <c:v>43980.875171932872</c:v>
                </c:pt>
                <c:pt idx="2973">
                  <c:v>43980.916838657409</c:v>
                </c:pt>
                <c:pt idx="2974">
                  <c:v>43980.958505381946</c:v>
                </c:pt>
                <c:pt idx="2975">
                  <c:v>43981.000172106484</c:v>
                </c:pt>
                <c:pt idx="2976">
                  <c:v>43981.041838831021</c:v>
                </c:pt>
                <c:pt idx="2977">
                  <c:v>43981.083505555558</c:v>
                </c:pt>
                <c:pt idx="2978">
                  <c:v>43981.125172280095</c:v>
                </c:pt>
                <c:pt idx="2979">
                  <c:v>43981.166839004632</c:v>
                </c:pt>
                <c:pt idx="2980">
                  <c:v>43981.20850572917</c:v>
                </c:pt>
                <c:pt idx="2981">
                  <c:v>43981.250172453707</c:v>
                </c:pt>
                <c:pt idx="2982">
                  <c:v>43981.291839178244</c:v>
                </c:pt>
                <c:pt idx="2983">
                  <c:v>43981.333505902781</c:v>
                </c:pt>
                <c:pt idx="2984">
                  <c:v>43981.375172627311</c:v>
                </c:pt>
                <c:pt idx="2985">
                  <c:v>43981.416839351848</c:v>
                </c:pt>
                <c:pt idx="2986">
                  <c:v>43981.458506076386</c:v>
                </c:pt>
                <c:pt idx="2987">
                  <c:v>43981.500172800923</c:v>
                </c:pt>
                <c:pt idx="2988">
                  <c:v>43981.54183952546</c:v>
                </c:pt>
                <c:pt idx="2989">
                  <c:v>43981.583506249997</c:v>
                </c:pt>
                <c:pt idx="2990">
                  <c:v>43981.625172974535</c:v>
                </c:pt>
                <c:pt idx="2991">
                  <c:v>43981.666839699072</c:v>
                </c:pt>
                <c:pt idx="2992">
                  <c:v>43981.708506423609</c:v>
                </c:pt>
                <c:pt idx="2993">
                  <c:v>43981.750173148146</c:v>
                </c:pt>
                <c:pt idx="2994">
                  <c:v>43981.791839872683</c:v>
                </c:pt>
                <c:pt idx="2995">
                  <c:v>43981.833506597221</c:v>
                </c:pt>
                <c:pt idx="2996">
                  <c:v>43981.875173321758</c:v>
                </c:pt>
                <c:pt idx="2997">
                  <c:v>43981.916840046295</c:v>
                </c:pt>
                <c:pt idx="2998">
                  <c:v>43981.958506770832</c:v>
                </c:pt>
                <c:pt idx="2999">
                  <c:v>43982.000173495369</c:v>
                </c:pt>
                <c:pt idx="3000">
                  <c:v>43982.041840219907</c:v>
                </c:pt>
                <c:pt idx="3001">
                  <c:v>43982.083506944444</c:v>
                </c:pt>
                <c:pt idx="3002">
                  <c:v>43982.125173668981</c:v>
                </c:pt>
                <c:pt idx="3003">
                  <c:v>43982.166840393518</c:v>
                </c:pt>
                <c:pt idx="3004">
                  <c:v>43982.208507118055</c:v>
                </c:pt>
                <c:pt idx="3005">
                  <c:v>43982.250173842593</c:v>
                </c:pt>
                <c:pt idx="3006">
                  <c:v>43982.29184056713</c:v>
                </c:pt>
                <c:pt idx="3007">
                  <c:v>43982.333507291667</c:v>
                </c:pt>
                <c:pt idx="3008">
                  <c:v>43982.375174016204</c:v>
                </c:pt>
                <c:pt idx="3009">
                  <c:v>43982.416840740741</c:v>
                </c:pt>
                <c:pt idx="3010">
                  <c:v>43982.458507465279</c:v>
                </c:pt>
                <c:pt idx="3011">
                  <c:v>43982.500174189816</c:v>
                </c:pt>
                <c:pt idx="3012">
                  <c:v>43982.541840914353</c:v>
                </c:pt>
                <c:pt idx="3013">
                  <c:v>43982.58350763889</c:v>
                </c:pt>
                <c:pt idx="3014">
                  <c:v>43982.625174363428</c:v>
                </c:pt>
                <c:pt idx="3015">
                  <c:v>43982.666841087965</c:v>
                </c:pt>
                <c:pt idx="3016">
                  <c:v>43982.708507812502</c:v>
                </c:pt>
                <c:pt idx="3017">
                  <c:v>43982.750174537039</c:v>
                </c:pt>
                <c:pt idx="3018">
                  <c:v>43982.791841261576</c:v>
                </c:pt>
                <c:pt idx="3019">
                  <c:v>43982.833507986114</c:v>
                </c:pt>
                <c:pt idx="3020">
                  <c:v>43982.875174710651</c:v>
                </c:pt>
                <c:pt idx="3021">
                  <c:v>43982.916841435188</c:v>
                </c:pt>
                <c:pt idx="3022">
                  <c:v>43982.958508159725</c:v>
                </c:pt>
                <c:pt idx="3023">
                  <c:v>43983.000174884262</c:v>
                </c:pt>
                <c:pt idx="3024">
                  <c:v>43983.0418416088</c:v>
                </c:pt>
                <c:pt idx="3025">
                  <c:v>43983.083508333337</c:v>
                </c:pt>
                <c:pt idx="3026">
                  <c:v>43983.125175057867</c:v>
                </c:pt>
                <c:pt idx="3027">
                  <c:v>43983.166841782404</c:v>
                </c:pt>
                <c:pt idx="3028">
                  <c:v>43983.208508506941</c:v>
                </c:pt>
                <c:pt idx="3029">
                  <c:v>43983.250175231478</c:v>
                </c:pt>
                <c:pt idx="3030">
                  <c:v>43983.291841956016</c:v>
                </c:pt>
                <c:pt idx="3031">
                  <c:v>43983.333508680553</c:v>
                </c:pt>
                <c:pt idx="3032">
                  <c:v>43983.37517540509</c:v>
                </c:pt>
                <c:pt idx="3033">
                  <c:v>43983.416842129627</c:v>
                </c:pt>
                <c:pt idx="3034">
                  <c:v>43983.458508854164</c:v>
                </c:pt>
                <c:pt idx="3035">
                  <c:v>43983.500175578702</c:v>
                </c:pt>
                <c:pt idx="3036">
                  <c:v>43983.541842303239</c:v>
                </c:pt>
                <c:pt idx="3037">
                  <c:v>43983.583509027776</c:v>
                </c:pt>
                <c:pt idx="3038">
                  <c:v>43983.625175752313</c:v>
                </c:pt>
                <c:pt idx="3039">
                  <c:v>43983.66684247685</c:v>
                </c:pt>
                <c:pt idx="3040">
                  <c:v>43983.708509201388</c:v>
                </c:pt>
                <c:pt idx="3041">
                  <c:v>43983.750175925925</c:v>
                </c:pt>
                <c:pt idx="3042">
                  <c:v>43983.791842650462</c:v>
                </c:pt>
                <c:pt idx="3043">
                  <c:v>43983.833509374999</c:v>
                </c:pt>
                <c:pt idx="3044">
                  <c:v>43983.875176099536</c:v>
                </c:pt>
                <c:pt idx="3045">
                  <c:v>43983.916842824074</c:v>
                </c:pt>
                <c:pt idx="3046">
                  <c:v>43983.958509548611</c:v>
                </c:pt>
                <c:pt idx="3047">
                  <c:v>43984.000176273148</c:v>
                </c:pt>
                <c:pt idx="3048">
                  <c:v>43984.041842997685</c:v>
                </c:pt>
                <c:pt idx="3049">
                  <c:v>43984.083509722223</c:v>
                </c:pt>
                <c:pt idx="3050">
                  <c:v>43984.12517644676</c:v>
                </c:pt>
                <c:pt idx="3051">
                  <c:v>43984.166843171297</c:v>
                </c:pt>
                <c:pt idx="3052">
                  <c:v>43984.208509895834</c:v>
                </c:pt>
                <c:pt idx="3053">
                  <c:v>43984.250176620371</c:v>
                </c:pt>
                <c:pt idx="3054">
                  <c:v>43984.291843344909</c:v>
                </c:pt>
                <c:pt idx="3055">
                  <c:v>43984.333510069446</c:v>
                </c:pt>
                <c:pt idx="3056">
                  <c:v>43984.375176793983</c:v>
                </c:pt>
                <c:pt idx="3057">
                  <c:v>43984.41684351852</c:v>
                </c:pt>
                <c:pt idx="3058">
                  <c:v>43984.458510243057</c:v>
                </c:pt>
                <c:pt idx="3059">
                  <c:v>43984.500176967595</c:v>
                </c:pt>
                <c:pt idx="3060">
                  <c:v>43984.541843692132</c:v>
                </c:pt>
                <c:pt idx="3061">
                  <c:v>43984.583510416669</c:v>
                </c:pt>
                <c:pt idx="3062">
                  <c:v>43984.625177141206</c:v>
                </c:pt>
                <c:pt idx="3063">
                  <c:v>43984.666843865743</c:v>
                </c:pt>
                <c:pt idx="3064">
                  <c:v>43984.708510590281</c:v>
                </c:pt>
                <c:pt idx="3065">
                  <c:v>43984.750177314818</c:v>
                </c:pt>
                <c:pt idx="3066">
                  <c:v>43984.791844039355</c:v>
                </c:pt>
                <c:pt idx="3067">
                  <c:v>43984.833510763892</c:v>
                </c:pt>
                <c:pt idx="3068">
                  <c:v>43984.875177488429</c:v>
                </c:pt>
                <c:pt idx="3069">
                  <c:v>43984.916844212959</c:v>
                </c:pt>
                <c:pt idx="3070">
                  <c:v>43984.958510937497</c:v>
                </c:pt>
                <c:pt idx="3071">
                  <c:v>43985.000177662034</c:v>
                </c:pt>
                <c:pt idx="3072">
                  <c:v>43985.041844386571</c:v>
                </c:pt>
                <c:pt idx="3073">
                  <c:v>43985.083511111108</c:v>
                </c:pt>
                <c:pt idx="3074">
                  <c:v>43985.125177835645</c:v>
                </c:pt>
                <c:pt idx="3075">
                  <c:v>43985.166844560183</c:v>
                </c:pt>
                <c:pt idx="3076">
                  <c:v>43985.20851128472</c:v>
                </c:pt>
                <c:pt idx="3077">
                  <c:v>43985.250178009257</c:v>
                </c:pt>
                <c:pt idx="3078">
                  <c:v>43985.291844733794</c:v>
                </c:pt>
                <c:pt idx="3079">
                  <c:v>43985.333511458331</c:v>
                </c:pt>
                <c:pt idx="3080">
                  <c:v>43985.375178182869</c:v>
                </c:pt>
                <c:pt idx="3081">
                  <c:v>43985.416844907406</c:v>
                </c:pt>
                <c:pt idx="3082">
                  <c:v>43985.458511631943</c:v>
                </c:pt>
                <c:pt idx="3083">
                  <c:v>43985.50017835648</c:v>
                </c:pt>
                <c:pt idx="3084">
                  <c:v>43985.541845081018</c:v>
                </c:pt>
                <c:pt idx="3085">
                  <c:v>43985.583511805555</c:v>
                </c:pt>
                <c:pt idx="3086">
                  <c:v>43985.625178530092</c:v>
                </c:pt>
                <c:pt idx="3087">
                  <c:v>43985.666845254629</c:v>
                </c:pt>
                <c:pt idx="3088">
                  <c:v>43985.708511979166</c:v>
                </c:pt>
                <c:pt idx="3089">
                  <c:v>43985.750178703704</c:v>
                </c:pt>
                <c:pt idx="3090">
                  <c:v>43985.791845428241</c:v>
                </c:pt>
                <c:pt idx="3091">
                  <c:v>43985.833512152778</c:v>
                </c:pt>
                <c:pt idx="3092">
                  <c:v>43985.875178877315</c:v>
                </c:pt>
                <c:pt idx="3093">
                  <c:v>43985.916845601852</c:v>
                </c:pt>
                <c:pt idx="3094">
                  <c:v>43985.95851232639</c:v>
                </c:pt>
                <c:pt idx="3095">
                  <c:v>43986.000179050927</c:v>
                </c:pt>
                <c:pt idx="3096">
                  <c:v>43986.041845775464</c:v>
                </c:pt>
                <c:pt idx="3097">
                  <c:v>43986.083512500001</c:v>
                </c:pt>
                <c:pt idx="3098">
                  <c:v>43986.125179224538</c:v>
                </c:pt>
                <c:pt idx="3099">
                  <c:v>43986.166845949076</c:v>
                </c:pt>
                <c:pt idx="3100">
                  <c:v>43986.208512673613</c:v>
                </c:pt>
                <c:pt idx="3101">
                  <c:v>43986.25017939815</c:v>
                </c:pt>
                <c:pt idx="3102">
                  <c:v>43986.291846122687</c:v>
                </c:pt>
                <c:pt idx="3103">
                  <c:v>43986.333512847224</c:v>
                </c:pt>
                <c:pt idx="3104">
                  <c:v>43986.375179571762</c:v>
                </c:pt>
                <c:pt idx="3105">
                  <c:v>43986.416846296299</c:v>
                </c:pt>
                <c:pt idx="3106">
                  <c:v>43986.458513020836</c:v>
                </c:pt>
                <c:pt idx="3107">
                  <c:v>43986.500179745373</c:v>
                </c:pt>
                <c:pt idx="3108">
                  <c:v>43986.541846469911</c:v>
                </c:pt>
                <c:pt idx="3109">
                  <c:v>43986.583513194448</c:v>
                </c:pt>
                <c:pt idx="3110">
                  <c:v>43986.625179918985</c:v>
                </c:pt>
                <c:pt idx="3111">
                  <c:v>43986.666846643522</c:v>
                </c:pt>
                <c:pt idx="3112">
                  <c:v>43986.708513368052</c:v>
                </c:pt>
                <c:pt idx="3113">
                  <c:v>43986.750180092589</c:v>
                </c:pt>
                <c:pt idx="3114">
                  <c:v>43986.791846817126</c:v>
                </c:pt>
                <c:pt idx="3115">
                  <c:v>43986.833513541664</c:v>
                </c:pt>
                <c:pt idx="3116">
                  <c:v>43986.875180266201</c:v>
                </c:pt>
                <c:pt idx="3117">
                  <c:v>43986.916846990738</c:v>
                </c:pt>
                <c:pt idx="3118">
                  <c:v>43986.958513715275</c:v>
                </c:pt>
                <c:pt idx="3119">
                  <c:v>43987.000180439813</c:v>
                </c:pt>
                <c:pt idx="3120">
                  <c:v>43987.04184716435</c:v>
                </c:pt>
                <c:pt idx="3121">
                  <c:v>43987.083513888887</c:v>
                </c:pt>
                <c:pt idx="3122">
                  <c:v>43987.125180613424</c:v>
                </c:pt>
                <c:pt idx="3123">
                  <c:v>43987.166847337961</c:v>
                </c:pt>
                <c:pt idx="3124">
                  <c:v>43987.208514062499</c:v>
                </c:pt>
                <c:pt idx="3125">
                  <c:v>43987.250180787036</c:v>
                </c:pt>
                <c:pt idx="3126">
                  <c:v>43987.291847511573</c:v>
                </c:pt>
                <c:pt idx="3127">
                  <c:v>43987.33351423611</c:v>
                </c:pt>
                <c:pt idx="3128">
                  <c:v>43987.375180960647</c:v>
                </c:pt>
                <c:pt idx="3129">
                  <c:v>43987.416847685185</c:v>
                </c:pt>
                <c:pt idx="3130">
                  <c:v>43987.458514409722</c:v>
                </c:pt>
                <c:pt idx="3131">
                  <c:v>43987.500181134259</c:v>
                </c:pt>
                <c:pt idx="3132">
                  <c:v>43987.541847858796</c:v>
                </c:pt>
                <c:pt idx="3133">
                  <c:v>43987.583514583333</c:v>
                </c:pt>
                <c:pt idx="3134">
                  <c:v>43987.625181307871</c:v>
                </c:pt>
                <c:pt idx="3135">
                  <c:v>43987.666848032408</c:v>
                </c:pt>
                <c:pt idx="3136">
                  <c:v>43987.708514756945</c:v>
                </c:pt>
                <c:pt idx="3137">
                  <c:v>43987.750181481482</c:v>
                </c:pt>
                <c:pt idx="3138">
                  <c:v>43987.791848206019</c:v>
                </c:pt>
                <c:pt idx="3139">
                  <c:v>43987.833514930557</c:v>
                </c:pt>
                <c:pt idx="3140">
                  <c:v>43987.875181655094</c:v>
                </c:pt>
                <c:pt idx="3141">
                  <c:v>43987.916848379631</c:v>
                </c:pt>
                <c:pt idx="3142">
                  <c:v>43987.958515104168</c:v>
                </c:pt>
                <c:pt idx="3143">
                  <c:v>43988.000181828706</c:v>
                </c:pt>
                <c:pt idx="3144">
                  <c:v>43988.041848553243</c:v>
                </c:pt>
                <c:pt idx="3145">
                  <c:v>43988.08351527778</c:v>
                </c:pt>
                <c:pt idx="3146">
                  <c:v>43988.125182002317</c:v>
                </c:pt>
                <c:pt idx="3147">
                  <c:v>43988.166848726854</c:v>
                </c:pt>
                <c:pt idx="3148">
                  <c:v>43988.208515451392</c:v>
                </c:pt>
                <c:pt idx="3149">
                  <c:v>43988.250182175929</c:v>
                </c:pt>
                <c:pt idx="3150">
                  <c:v>43988.291848900466</c:v>
                </c:pt>
                <c:pt idx="3151">
                  <c:v>43988.333515625003</c:v>
                </c:pt>
                <c:pt idx="3152">
                  <c:v>43988.37518234954</c:v>
                </c:pt>
                <c:pt idx="3153">
                  <c:v>43988.416849074078</c:v>
                </c:pt>
                <c:pt idx="3154">
                  <c:v>43988.458515798608</c:v>
                </c:pt>
                <c:pt idx="3155">
                  <c:v>43988.500182523145</c:v>
                </c:pt>
                <c:pt idx="3156">
                  <c:v>43988.541849247682</c:v>
                </c:pt>
                <c:pt idx="3157">
                  <c:v>43988.583515972219</c:v>
                </c:pt>
                <c:pt idx="3158">
                  <c:v>43988.625182696756</c:v>
                </c:pt>
                <c:pt idx="3159">
                  <c:v>43988.666849421294</c:v>
                </c:pt>
                <c:pt idx="3160">
                  <c:v>43988.708516145831</c:v>
                </c:pt>
                <c:pt idx="3161">
                  <c:v>43988.750182870368</c:v>
                </c:pt>
                <c:pt idx="3162">
                  <c:v>43988.791849594905</c:v>
                </c:pt>
                <c:pt idx="3163">
                  <c:v>43988.833516319442</c:v>
                </c:pt>
                <c:pt idx="3164">
                  <c:v>43988.87518304398</c:v>
                </c:pt>
                <c:pt idx="3165">
                  <c:v>43988.916849768517</c:v>
                </c:pt>
                <c:pt idx="3166">
                  <c:v>43988.958516493054</c:v>
                </c:pt>
                <c:pt idx="3167">
                  <c:v>43989.000183217591</c:v>
                </c:pt>
                <c:pt idx="3168">
                  <c:v>43989.041849942128</c:v>
                </c:pt>
                <c:pt idx="3169">
                  <c:v>43989.083516666666</c:v>
                </c:pt>
                <c:pt idx="3170">
                  <c:v>43989.125183391203</c:v>
                </c:pt>
                <c:pt idx="3171">
                  <c:v>43989.16685011574</c:v>
                </c:pt>
                <c:pt idx="3172">
                  <c:v>43989.208516840277</c:v>
                </c:pt>
                <c:pt idx="3173">
                  <c:v>43989.250183564815</c:v>
                </c:pt>
                <c:pt idx="3174">
                  <c:v>43989.291850289352</c:v>
                </c:pt>
                <c:pt idx="3175">
                  <c:v>43989.333517013889</c:v>
                </c:pt>
                <c:pt idx="3176">
                  <c:v>43989.375183738426</c:v>
                </c:pt>
                <c:pt idx="3177">
                  <c:v>43989.416850462963</c:v>
                </c:pt>
                <c:pt idx="3178">
                  <c:v>43989.458517187501</c:v>
                </c:pt>
                <c:pt idx="3179">
                  <c:v>43989.500183912038</c:v>
                </c:pt>
                <c:pt idx="3180">
                  <c:v>43989.541850636575</c:v>
                </c:pt>
                <c:pt idx="3181">
                  <c:v>43989.583517361112</c:v>
                </c:pt>
                <c:pt idx="3182">
                  <c:v>43989.625184085649</c:v>
                </c:pt>
                <c:pt idx="3183">
                  <c:v>43989.666850810187</c:v>
                </c:pt>
                <c:pt idx="3184">
                  <c:v>43989.708517534724</c:v>
                </c:pt>
                <c:pt idx="3185">
                  <c:v>43989.750184259261</c:v>
                </c:pt>
                <c:pt idx="3186">
                  <c:v>43989.791850983798</c:v>
                </c:pt>
                <c:pt idx="3187">
                  <c:v>43989.833517708335</c:v>
                </c:pt>
                <c:pt idx="3188">
                  <c:v>43989.875184432873</c:v>
                </c:pt>
                <c:pt idx="3189">
                  <c:v>43989.91685115741</c:v>
                </c:pt>
                <c:pt idx="3190">
                  <c:v>43989.958517881947</c:v>
                </c:pt>
                <c:pt idx="3191">
                  <c:v>43990.000184606484</c:v>
                </c:pt>
                <c:pt idx="3192">
                  <c:v>43990.041851331021</c:v>
                </c:pt>
                <c:pt idx="3193">
                  <c:v>43990.083518055559</c:v>
                </c:pt>
                <c:pt idx="3194">
                  <c:v>43990.125184780096</c:v>
                </c:pt>
                <c:pt idx="3195">
                  <c:v>43990.166851504633</c:v>
                </c:pt>
                <c:pt idx="3196">
                  <c:v>43990.208518229163</c:v>
                </c:pt>
                <c:pt idx="3197">
                  <c:v>43990.2501849537</c:v>
                </c:pt>
                <c:pt idx="3198">
                  <c:v>43990.291851678237</c:v>
                </c:pt>
                <c:pt idx="3199">
                  <c:v>43990.333518402775</c:v>
                </c:pt>
                <c:pt idx="3200">
                  <c:v>43990.375185127312</c:v>
                </c:pt>
                <c:pt idx="3201">
                  <c:v>43990.416851851849</c:v>
                </c:pt>
                <c:pt idx="3202">
                  <c:v>43990.458518576386</c:v>
                </c:pt>
                <c:pt idx="3203">
                  <c:v>43990.500185300923</c:v>
                </c:pt>
                <c:pt idx="3204">
                  <c:v>43990.541852025461</c:v>
                </c:pt>
                <c:pt idx="3205">
                  <c:v>43990.583518749998</c:v>
                </c:pt>
                <c:pt idx="3206">
                  <c:v>43990.625185474535</c:v>
                </c:pt>
                <c:pt idx="3207">
                  <c:v>43990.666852199072</c:v>
                </c:pt>
                <c:pt idx="3208">
                  <c:v>43990.70851892361</c:v>
                </c:pt>
                <c:pt idx="3209">
                  <c:v>43990.750185648147</c:v>
                </c:pt>
                <c:pt idx="3210">
                  <c:v>43990.791852372684</c:v>
                </c:pt>
                <c:pt idx="3211">
                  <c:v>43990.833519097221</c:v>
                </c:pt>
                <c:pt idx="3212">
                  <c:v>43990.875185821758</c:v>
                </c:pt>
                <c:pt idx="3213">
                  <c:v>43990.916852546296</c:v>
                </c:pt>
                <c:pt idx="3214">
                  <c:v>43990.958519270833</c:v>
                </c:pt>
                <c:pt idx="3215">
                  <c:v>43991.00018599537</c:v>
                </c:pt>
                <c:pt idx="3216">
                  <c:v>43991.041852719907</c:v>
                </c:pt>
                <c:pt idx="3217">
                  <c:v>43991.083519444444</c:v>
                </c:pt>
                <c:pt idx="3218">
                  <c:v>43991.125186168982</c:v>
                </c:pt>
                <c:pt idx="3219">
                  <c:v>43991.166852893519</c:v>
                </c:pt>
                <c:pt idx="3220">
                  <c:v>43991.208519618056</c:v>
                </c:pt>
                <c:pt idx="3221">
                  <c:v>43991.250186342593</c:v>
                </c:pt>
                <c:pt idx="3222">
                  <c:v>43991.29185306713</c:v>
                </c:pt>
                <c:pt idx="3223">
                  <c:v>43991.333519791668</c:v>
                </c:pt>
                <c:pt idx="3224">
                  <c:v>43991.375186516205</c:v>
                </c:pt>
                <c:pt idx="3225">
                  <c:v>43991.416853240742</c:v>
                </c:pt>
                <c:pt idx="3226">
                  <c:v>43991.458519965279</c:v>
                </c:pt>
                <c:pt idx="3227">
                  <c:v>43991.500186689816</c:v>
                </c:pt>
                <c:pt idx="3228">
                  <c:v>43991.541853414354</c:v>
                </c:pt>
                <c:pt idx="3229">
                  <c:v>43991.583520138891</c:v>
                </c:pt>
                <c:pt idx="3230">
                  <c:v>43991.625186863428</c:v>
                </c:pt>
                <c:pt idx="3231">
                  <c:v>43991.666853587965</c:v>
                </c:pt>
                <c:pt idx="3232">
                  <c:v>43991.708520312503</c:v>
                </c:pt>
                <c:pt idx="3233">
                  <c:v>43991.75018703704</c:v>
                </c:pt>
                <c:pt idx="3234">
                  <c:v>43991.791853761577</c:v>
                </c:pt>
                <c:pt idx="3235">
                  <c:v>43991.833520486114</c:v>
                </c:pt>
                <c:pt idx="3236">
                  <c:v>43991.875187210651</c:v>
                </c:pt>
                <c:pt idx="3237">
                  <c:v>43991.916853935189</c:v>
                </c:pt>
                <c:pt idx="3238">
                  <c:v>43991.958520659726</c:v>
                </c:pt>
                <c:pt idx="3239">
                  <c:v>43992.000187384256</c:v>
                </c:pt>
                <c:pt idx="3240">
                  <c:v>43992.041854108793</c:v>
                </c:pt>
                <c:pt idx="3241">
                  <c:v>43992.08352083333</c:v>
                </c:pt>
                <c:pt idx="3242">
                  <c:v>43992.125187557867</c:v>
                </c:pt>
                <c:pt idx="3243">
                  <c:v>43992.166854282405</c:v>
                </c:pt>
                <c:pt idx="3244">
                  <c:v>43992.208521006942</c:v>
                </c:pt>
                <c:pt idx="3245">
                  <c:v>43992.250187731479</c:v>
                </c:pt>
                <c:pt idx="3246">
                  <c:v>43992.291854456016</c:v>
                </c:pt>
                <c:pt idx="3247">
                  <c:v>43992.333521180553</c:v>
                </c:pt>
                <c:pt idx="3248">
                  <c:v>43992.375187905091</c:v>
                </c:pt>
                <c:pt idx="3249">
                  <c:v>43992.416854629628</c:v>
                </c:pt>
                <c:pt idx="3250">
                  <c:v>43992.458521354165</c:v>
                </c:pt>
                <c:pt idx="3251">
                  <c:v>43992.500188078702</c:v>
                </c:pt>
                <c:pt idx="3252">
                  <c:v>43992.541854803239</c:v>
                </c:pt>
                <c:pt idx="3253">
                  <c:v>43992.583521527777</c:v>
                </c:pt>
                <c:pt idx="3254">
                  <c:v>43992.625188252314</c:v>
                </c:pt>
                <c:pt idx="3255">
                  <c:v>43992.666854976851</c:v>
                </c:pt>
                <c:pt idx="3256">
                  <c:v>43992.708521701388</c:v>
                </c:pt>
                <c:pt idx="3257">
                  <c:v>43992.750188425925</c:v>
                </c:pt>
                <c:pt idx="3258">
                  <c:v>43992.791855150463</c:v>
                </c:pt>
                <c:pt idx="3259">
                  <c:v>43992.833521875</c:v>
                </c:pt>
                <c:pt idx="3260">
                  <c:v>43992.875188599537</c:v>
                </c:pt>
                <c:pt idx="3261">
                  <c:v>43992.916855324074</c:v>
                </c:pt>
                <c:pt idx="3262">
                  <c:v>43992.958522048611</c:v>
                </c:pt>
                <c:pt idx="3263">
                  <c:v>43993.000188773149</c:v>
                </c:pt>
                <c:pt idx="3264">
                  <c:v>43993.041855497686</c:v>
                </c:pt>
                <c:pt idx="3265">
                  <c:v>43993.083522222223</c:v>
                </c:pt>
                <c:pt idx="3266">
                  <c:v>43993.12518894676</c:v>
                </c:pt>
                <c:pt idx="3267">
                  <c:v>43993.166855671298</c:v>
                </c:pt>
                <c:pt idx="3268">
                  <c:v>43993.208522395835</c:v>
                </c:pt>
                <c:pt idx="3269">
                  <c:v>43993.250189120372</c:v>
                </c:pt>
                <c:pt idx="3270">
                  <c:v>43993.291855844909</c:v>
                </c:pt>
                <c:pt idx="3271">
                  <c:v>43993.333522569446</c:v>
                </c:pt>
                <c:pt idx="3272">
                  <c:v>43993.375189293984</c:v>
                </c:pt>
                <c:pt idx="3273">
                  <c:v>43993.416856018521</c:v>
                </c:pt>
                <c:pt idx="3274">
                  <c:v>43993.458522743058</c:v>
                </c:pt>
                <c:pt idx="3275">
                  <c:v>43993.500189467595</c:v>
                </c:pt>
                <c:pt idx="3276">
                  <c:v>43993.541856192132</c:v>
                </c:pt>
                <c:pt idx="3277">
                  <c:v>43993.58352291667</c:v>
                </c:pt>
                <c:pt idx="3278">
                  <c:v>43993.625189641207</c:v>
                </c:pt>
                <c:pt idx="3279">
                  <c:v>43993.666856365744</c:v>
                </c:pt>
                <c:pt idx="3280">
                  <c:v>43993.708523090281</c:v>
                </c:pt>
                <c:pt idx="3281">
                  <c:v>43993.750189814818</c:v>
                </c:pt>
                <c:pt idx="3282">
                  <c:v>43993.791856539348</c:v>
                </c:pt>
                <c:pt idx="3283">
                  <c:v>43993.833523263886</c:v>
                </c:pt>
                <c:pt idx="3284">
                  <c:v>43993.875189988423</c:v>
                </c:pt>
                <c:pt idx="3285">
                  <c:v>43993.91685671296</c:v>
                </c:pt>
                <c:pt idx="3286">
                  <c:v>43993.958523437497</c:v>
                </c:pt>
                <c:pt idx="3287">
                  <c:v>43994.000190162034</c:v>
                </c:pt>
                <c:pt idx="3288">
                  <c:v>43994.041856886572</c:v>
                </c:pt>
                <c:pt idx="3289">
                  <c:v>43994.083523611109</c:v>
                </c:pt>
                <c:pt idx="3290">
                  <c:v>43994.125190335646</c:v>
                </c:pt>
                <c:pt idx="3291">
                  <c:v>43994.166857060183</c:v>
                </c:pt>
                <c:pt idx="3292">
                  <c:v>43994.20852378472</c:v>
                </c:pt>
                <c:pt idx="3293">
                  <c:v>43994.250190509258</c:v>
                </c:pt>
                <c:pt idx="3294">
                  <c:v>43994.291857233795</c:v>
                </c:pt>
                <c:pt idx="3295">
                  <c:v>43994.333523958332</c:v>
                </c:pt>
                <c:pt idx="3296">
                  <c:v>43994.375190682869</c:v>
                </c:pt>
                <c:pt idx="3297">
                  <c:v>43994.416857407406</c:v>
                </c:pt>
                <c:pt idx="3298">
                  <c:v>43994.458524131944</c:v>
                </c:pt>
                <c:pt idx="3299">
                  <c:v>43994.500190856481</c:v>
                </c:pt>
                <c:pt idx="3300">
                  <c:v>43994.541857581018</c:v>
                </c:pt>
                <c:pt idx="3301">
                  <c:v>43994.583524305555</c:v>
                </c:pt>
                <c:pt idx="3302">
                  <c:v>43994.625191030093</c:v>
                </c:pt>
                <c:pt idx="3303">
                  <c:v>43994.66685775463</c:v>
                </c:pt>
                <c:pt idx="3304">
                  <c:v>43994.708524479167</c:v>
                </c:pt>
                <c:pt idx="3305">
                  <c:v>43994.750191203704</c:v>
                </c:pt>
                <c:pt idx="3306">
                  <c:v>43994.791857928241</c:v>
                </c:pt>
                <c:pt idx="3307">
                  <c:v>43994.833524652779</c:v>
                </c:pt>
                <c:pt idx="3308">
                  <c:v>43994.875191377316</c:v>
                </c:pt>
                <c:pt idx="3309">
                  <c:v>43994.916858101853</c:v>
                </c:pt>
                <c:pt idx="3310">
                  <c:v>43994.95852482639</c:v>
                </c:pt>
                <c:pt idx="3311">
                  <c:v>43995.000191550927</c:v>
                </c:pt>
                <c:pt idx="3312">
                  <c:v>43995.041858275465</c:v>
                </c:pt>
                <c:pt idx="3313">
                  <c:v>43995.083525000002</c:v>
                </c:pt>
                <c:pt idx="3314">
                  <c:v>43995.125191724539</c:v>
                </c:pt>
                <c:pt idx="3315">
                  <c:v>43995.166858449076</c:v>
                </c:pt>
                <c:pt idx="3316">
                  <c:v>43995.208525173613</c:v>
                </c:pt>
                <c:pt idx="3317">
                  <c:v>43995.250191898151</c:v>
                </c:pt>
                <c:pt idx="3318">
                  <c:v>43995.291858622688</c:v>
                </c:pt>
                <c:pt idx="3319">
                  <c:v>43995.333525347225</c:v>
                </c:pt>
                <c:pt idx="3320">
                  <c:v>43995.375192071762</c:v>
                </c:pt>
                <c:pt idx="3321">
                  <c:v>43995.416858796299</c:v>
                </c:pt>
                <c:pt idx="3322">
                  <c:v>43995.458525520837</c:v>
                </c:pt>
                <c:pt idx="3323">
                  <c:v>43995.500192245374</c:v>
                </c:pt>
                <c:pt idx="3324">
                  <c:v>43995.541858969904</c:v>
                </c:pt>
                <c:pt idx="3325">
                  <c:v>43995.583525694441</c:v>
                </c:pt>
                <c:pt idx="3326">
                  <c:v>43995.625192418978</c:v>
                </c:pt>
                <c:pt idx="3327">
                  <c:v>43995.666859143515</c:v>
                </c:pt>
                <c:pt idx="3328">
                  <c:v>43995.708525868053</c:v>
                </c:pt>
                <c:pt idx="3329">
                  <c:v>43995.75019259259</c:v>
                </c:pt>
                <c:pt idx="3330">
                  <c:v>43995.791859317127</c:v>
                </c:pt>
                <c:pt idx="3331">
                  <c:v>43995.833526041664</c:v>
                </c:pt>
                <c:pt idx="3332">
                  <c:v>43995.875192766202</c:v>
                </c:pt>
                <c:pt idx="3333">
                  <c:v>43995.916859490739</c:v>
                </c:pt>
                <c:pt idx="3334">
                  <c:v>43995.958526215276</c:v>
                </c:pt>
                <c:pt idx="3335">
                  <c:v>43996.000192939813</c:v>
                </c:pt>
                <c:pt idx="3336">
                  <c:v>43996.04185966435</c:v>
                </c:pt>
                <c:pt idx="3337">
                  <c:v>43996.083526388888</c:v>
                </c:pt>
                <c:pt idx="3338">
                  <c:v>43996.125193113425</c:v>
                </c:pt>
                <c:pt idx="3339">
                  <c:v>43996.166859837962</c:v>
                </c:pt>
                <c:pt idx="3340">
                  <c:v>43996.208526562499</c:v>
                </c:pt>
                <c:pt idx="3341">
                  <c:v>43996.250193287036</c:v>
                </c:pt>
                <c:pt idx="3342">
                  <c:v>43996.291860011574</c:v>
                </c:pt>
                <c:pt idx="3343">
                  <c:v>43996.333526736111</c:v>
                </c:pt>
                <c:pt idx="3344">
                  <c:v>43996.375193460648</c:v>
                </c:pt>
                <c:pt idx="3345">
                  <c:v>43996.416860185185</c:v>
                </c:pt>
                <c:pt idx="3346">
                  <c:v>43996.458526909722</c:v>
                </c:pt>
                <c:pt idx="3347">
                  <c:v>43996.50019363426</c:v>
                </c:pt>
                <c:pt idx="3348">
                  <c:v>43996.541860358797</c:v>
                </c:pt>
                <c:pt idx="3349">
                  <c:v>43996.583527083334</c:v>
                </c:pt>
                <c:pt idx="3350">
                  <c:v>43996.625193807871</c:v>
                </c:pt>
                <c:pt idx="3351">
                  <c:v>43996.666860532408</c:v>
                </c:pt>
                <c:pt idx="3352">
                  <c:v>43996.708527256946</c:v>
                </c:pt>
                <c:pt idx="3353">
                  <c:v>43996.750193981483</c:v>
                </c:pt>
                <c:pt idx="3354">
                  <c:v>43996.79186070602</c:v>
                </c:pt>
                <c:pt idx="3355">
                  <c:v>43996.833527430557</c:v>
                </c:pt>
                <c:pt idx="3356">
                  <c:v>43996.875194155095</c:v>
                </c:pt>
                <c:pt idx="3357">
                  <c:v>43996.916860879632</c:v>
                </c:pt>
                <c:pt idx="3358">
                  <c:v>43996.958527604169</c:v>
                </c:pt>
                <c:pt idx="3359">
                  <c:v>43997.000194328706</c:v>
                </c:pt>
                <c:pt idx="3360">
                  <c:v>43997.041861053243</c:v>
                </c:pt>
                <c:pt idx="3361">
                  <c:v>43997.083527777781</c:v>
                </c:pt>
                <c:pt idx="3362">
                  <c:v>43997.125194502318</c:v>
                </c:pt>
                <c:pt idx="3363">
                  <c:v>43997.166861226855</c:v>
                </c:pt>
                <c:pt idx="3364">
                  <c:v>43997.208527951392</c:v>
                </c:pt>
                <c:pt idx="3365">
                  <c:v>43997.250194675929</c:v>
                </c:pt>
                <c:pt idx="3366">
                  <c:v>43997.291861400467</c:v>
                </c:pt>
                <c:pt idx="3367">
                  <c:v>43997.333528124997</c:v>
                </c:pt>
                <c:pt idx="3368">
                  <c:v>43997.375194849534</c:v>
                </c:pt>
                <c:pt idx="3369">
                  <c:v>43997.416861574071</c:v>
                </c:pt>
                <c:pt idx="3370">
                  <c:v>43997.458528298608</c:v>
                </c:pt>
                <c:pt idx="3371">
                  <c:v>43997.500195023145</c:v>
                </c:pt>
                <c:pt idx="3372">
                  <c:v>43997.541861747683</c:v>
                </c:pt>
                <c:pt idx="3373">
                  <c:v>43997.58352847222</c:v>
                </c:pt>
                <c:pt idx="3374">
                  <c:v>43997.625195196757</c:v>
                </c:pt>
                <c:pt idx="3375">
                  <c:v>43997.666861921294</c:v>
                </c:pt>
                <c:pt idx="3376">
                  <c:v>43997.708528645831</c:v>
                </c:pt>
                <c:pt idx="3377">
                  <c:v>43997.750195370369</c:v>
                </c:pt>
                <c:pt idx="3378">
                  <c:v>43997.791862094906</c:v>
                </c:pt>
                <c:pt idx="3379">
                  <c:v>43997.833528819443</c:v>
                </c:pt>
                <c:pt idx="3380">
                  <c:v>43997.87519554398</c:v>
                </c:pt>
                <c:pt idx="3381">
                  <c:v>43997.916862268517</c:v>
                </c:pt>
                <c:pt idx="3382">
                  <c:v>43997.958528993055</c:v>
                </c:pt>
                <c:pt idx="3383">
                  <c:v>43998.000195717592</c:v>
                </c:pt>
                <c:pt idx="3384">
                  <c:v>43998.041862442129</c:v>
                </c:pt>
                <c:pt idx="3385">
                  <c:v>43998.083529166666</c:v>
                </c:pt>
                <c:pt idx="3386">
                  <c:v>43998.125195891203</c:v>
                </c:pt>
                <c:pt idx="3387">
                  <c:v>43998.166862615741</c:v>
                </c:pt>
                <c:pt idx="3388">
                  <c:v>43998.208529340278</c:v>
                </c:pt>
                <c:pt idx="3389">
                  <c:v>43998.250196064815</c:v>
                </c:pt>
                <c:pt idx="3390">
                  <c:v>43998.291862789352</c:v>
                </c:pt>
                <c:pt idx="3391">
                  <c:v>43998.33352951389</c:v>
                </c:pt>
                <c:pt idx="3392">
                  <c:v>43998.375196238427</c:v>
                </c:pt>
                <c:pt idx="3393">
                  <c:v>43998.416862962964</c:v>
                </c:pt>
                <c:pt idx="3394">
                  <c:v>43998.458529687501</c:v>
                </c:pt>
                <c:pt idx="3395">
                  <c:v>43998.500196412038</c:v>
                </c:pt>
                <c:pt idx="3396">
                  <c:v>43998.541863136576</c:v>
                </c:pt>
                <c:pt idx="3397">
                  <c:v>43998.583529861113</c:v>
                </c:pt>
                <c:pt idx="3398">
                  <c:v>43998.62519658565</c:v>
                </c:pt>
                <c:pt idx="3399">
                  <c:v>43998.666863310187</c:v>
                </c:pt>
                <c:pt idx="3400">
                  <c:v>43998.708530034724</c:v>
                </c:pt>
                <c:pt idx="3401">
                  <c:v>43998.750196759262</c:v>
                </c:pt>
                <c:pt idx="3402">
                  <c:v>43998.791863483799</c:v>
                </c:pt>
                <c:pt idx="3403">
                  <c:v>43998.833530208336</c:v>
                </c:pt>
                <c:pt idx="3404">
                  <c:v>43998.875196932873</c:v>
                </c:pt>
                <c:pt idx="3405">
                  <c:v>43998.91686365741</c:v>
                </c:pt>
                <c:pt idx="3406">
                  <c:v>43998.958530381948</c:v>
                </c:pt>
                <c:pt idx="3407">
                  <c:v>43999.000197106485</c:v>
                </c:pt>
                <c:pt idx="3408">
                  <c:v>43999.041863831022</c:v>
                </c:pt>
                <c:pt idx="3409">
                  <c:v>43999.083530555552</c:v>
                </c:pt>
                <c:pt idx="3410">
                  <c:v>43999.125197280089</c:v>
                </c:pt>
                <c:pt idx="3411">
                  <c:v>43999.166864004626</c:v>
                </c:pt>
                <c:pt idx="3412">
                  <c:v>43999.208530729164</c:v>
                </c:pt>
                <c:pt idx="3413">
                  <c:v>43999.250197453701</c:v>
                </c:pt>
                <c:pt idx="3414">
                  <c:v>43999.291864178238</c:v>
                </c:pt>
                <c:pt idx="3415">
                  <c:v>43999.333530902775</c:v>
                </c:pt>
                <c:pt idx="3416">
                  <c:v>43999.375197627312</c:v>
                </c:pt>
                <c:pt idx="3417">
                  <c:v>43999.41686435185</c:v>
                </c:pt>
                <c:pt idx="3418">
                  <c:v>43999.458531076387</c:v>
                </c:pt>
                <c:pt idx="3419">
                  <c:v>43999.500197800924</c:v>
                </c:pt>
                <c:pt idx="3420">
                  <c:v>43999.541864525461</c:v>
                </c:pt>
                <c:pt idx="3421">
                  <c:v>43999.583531249998</c:v>
                </c:pt>
                <c:pt idx="3422">
                  <c:v>43999.625197974536</c:v>
                </c:pt>
                <c:pt idx="3423">
                  <c:v>43999.666864699073</c:v>
                </c:pt>
                <c:pt idx="3424">
                  <c:v>43999.70853142361</c:v>
                </c:pt>
                <c:pt idx="3425">
                  <c:v>43999.750198148147</c:v>
                </c:pt>
                <c:pt idx="3426">
                  <c:v>43999.791864872685</c:v>
                </c:pt>
                <c:pt idx="3427">
                  <c:v>43999.833531597222</c:v>
                </c:pt>
                <c:pt idx="3428">
                  <c:v>43999.875198321759</c:v>
                </c:pt>
                <c:pt idx="3429">
                  <c:v>43999.916865046296</c:v>
                </c:pt>
                <c:pt idx="3430">
                  <c:v>43999.958531770833</c:v>
                </c:pt>
                <c:pt idx="3431">
                  <c:v>44000.000198495371</c:v>
                </c:pt>
                <c:pt idx="3432">
                  <c:v>44000.041865219908</c:v>
                </c:pt>
                <c:pt idx="3433">
                  <c:v>44000.083531944445</c:v>
                </c:pt>
                <c:pt idx="3434">
                  <c:v>44000.125198668982</c:v>
                </c:pt>
                <c:pt idx="3435">
                  <c:v>44000.166865393519</c:v>
                </c:pt>
                <c:pt idx="3436">
                  <c:v>44000.208532118057</c:v>
                </c:pt>
                <c:pt idx="3437">
                  <c:v>44000.250198842594</c:v>
                </c:pt>
                <c:pt idx="3438">
                  <c:v>44000.291865567131</c:v>
                </c:pt>
                <c:pt idx="3439">
                  <c:v>44000.333532291668</c:v>
                </c:pt>
                <c:pt idx="3440">
                  <c:v>44000.375199016205</c:v>
                </c:pt>
                <c:pt idx="3441">
                  <c:v>44000.416865740743</c:v>
                </c:pt>
                <c:pt idx="3442">
                  <c:v>44000.45853246528</c:v>
                </c:pt>
                <c:pt idx="3443">
                  <c:v>44000.500199189817</c:v>
                </c:pt>
                <c:pt idx="3444">
                  <c:v>44000.541865914354</c:v>
                </c:pt>
                <c:pt idx="3445">
                  <c:v>44000.583532638891</c:v>
                </c:pt>
                <c:pt idx="3446">
                  <c:v>44000.625199363429</c:v>
                </c:pt>
                <c:pt idx="3447">
                  <c:v>44000.666866087966</c:v>
                </c:pt>
                <c:pt idx="3448">
                  <c:v>44000.708532812503</c:v>
                </c:pt>
                <c:pt idx="3449">
                  <c:v>44000.75019953704</c:v>
                </c:pt>
                <c:pt idx="3450">
                  <c:v>44000.791866261578</c:v>
                </c:pt>
                <c:pt idx="3451">
                  <c:v>44000.833532986115</c:v>
                </c:pt>
                <c:pt idx="3452">
                  <c:v>44000.875199710645</c:v>
                </c:pt>
                <c:pt idx="3453">
                  <c:v>44000.916866435182</c:v>
                </c:pt>
                <c:pt idx="3454">
                  <c:v>44000.958533159719</c:v>
                </c:pt>
                <c:pt idx="3455">
                  <c:v>44001.000199884256</c:v>
                </c:pt>
                <c:pt idx="3456">
                  <c:v>44001.041866608793</c:v>
                </c:pt>
                <c:pt idx="3457">
                  <c:v>44001.083533333331</c:v>
                </c:pt>
                <c:pt idx="3458">
                  <c:v>44001.125200057868</c:v>
                </c:pt>
                <c:pt idx="3459">
                  <c:v>44001.166866782405</c:v>
                </c:pt>
                <c:pt idx="3460">
                  <c:v>44001.208533506942</c:v>
                </c:pt>
                <c:pt idx="3461">
                  <c:v>44001.25020023148</c:v>
                </c:pt>
                <c:pt idx="3462">
                  <c:v>44001.291866956017</c:v>
                </c:pt>
                <c:pt idx="3463">
                  <c:v>44001.333533680554</c:v>
                </c:pt>
                <c:pt idx="3464">
                  <c:v>44001.375200405091</c:v>
                </c:pt>
                <c:pt idx="3465">
                  <c:v>44001.416867129628</c:v>
                </c:pt>
                <c:pt idx="3466">
                  <c:v>44001.458533854166</c:v>
                </c:pt>
                <c:pt idx="3467">
                  <c:v>44001.500200578703</c:v>
                </c:pt>
                <c:pt idx="3468">
                  <c:v>44001.54186730324</c:v>
                </c:pt>
                <c:pt idx="3469">
                  <c:v>44001.583534027777</c:v>
                </c:pt>
                <c:pt idx="3470">
                  <c:v>44001.625200752314</c:v>
                </c:pt>
                <c:pt idx="3471">
                  <c:v>44001.666867476852</c:v>
                </c:pt>
                <c:pt idx="3472">
                  <c:v>44001.708534201389</c:v>
                </c:pt>
                <c:pt idx="3473">
                  <c:v>44001.750200925926</c:v>
                </c:pt>
                <c:pt idx="3474">
                  <c:v>44001.791867650463</c:v>
                </c:pt>
                <c:pt idx="3475">
                  <c:v>44001.833534375</c:v>
                </c:pt>
                <c:pt idx="3476">
                  <c:v>44001.875201099538</c:v>
                </c:pt>
                <c:pt idx="3477">
                  <c:v>44001.916867824075</c:v>
                </c:pt>
                <c:pt idx="3478">
                  <c:v>44001.958534548612</c:v>
                </c:pt>
                <c:pt idx="3479">
                  <c:v>44002.000201273149</c:v>
                </c:pt>
                <c:pt idx="3480">
                  <c:v>44002.041867997686</c:v>
                </c:pt>
                <c:pt idx="3481">
                  <c:v>44002.083534722224</c:v>
                </c:pt>
                <c:pt idx="3482">
                  <c:v>44002.125201446761</c:v>
                </c:pt>
                <c:pt idx="3483">
                  <c:v>44002.166868171298</c:v>
                </c:pt>
                <c:pt idx="3484">
                  <c:v>44002.208534895835</c:v>
                </c:pt>
                <c:pt idx="3485">
                  <c:v>44002.250201620373</c:v>
                </c:pt>
                <c:pt idx="3486">
                  <c:v>44002.29186834491</c:v>
                </c:pt>
                <c:pt idx="3487">
                  <c:v>44002.333535069447</c:v>
                </c:pt>
                <c:pt idx="3488">
                  <c:v>44002.375201793984</c:v>
                </c:pt>
                <c:pt idx="3489">
                  <c:v>44002.416868518521</c:v>
                </c:pt>
                <c:pt idx="3490">
                  <c:v>44002.458535243059</c:v>
                </c:pt>
                <c:pt idx="3491">
                  <c:v>44002.500201967596</c:v>
                </c:pt>
                <c:pt idx="3492">
                  <c:v>44002.541868692133</c:v>
                </c:pt>
                <c:pt idx="3493">
                  <c:v>44002.58353541667</c:v>
                </c:pt>
                <c:pt idx="3494">
                  <c:v>44002.6252021412</c:v>
                </c:pt>
                <c:pt idx="3495">
                  <c:v>44002.666868865737</c:v>
                </c:pt>
                <c:pt idx="3496">
                  <c:v>44002.708535590275</c:v>
                </c:pt>
                <c:pt idx="3497">
                  <c:v>44002.750202314812</c:v>
                </c:pt>
                <c:pt idx="3498">
                  <c:v>44002.791869039349</c:v>
                </c:pt>
                <c:pt idx="3499">
                  <c:v>44002.833535763886</c:v>
                </c:pt>
                <c:pt idx="3500">
                  <c:v>44002.875202488423</c:v>
                </c:pt>
                <c:pt idx="3501">
                  <c:v>44002.916869212961</c:v>
                </c:pt>
                <c:pt idx="3502">
                  <c:v>44002.958535937498</c:v>
                </c:pt>
                <c:pt idx="3503">
                  <c:v>44003.000202662035</c:v>
                </c:pt>
                <c:pt idx="3504">
                  <c:v>44003.041869386572</c:v>
                </c:pt>
                <c:pt idx="3505">
                  <c:v>44003.083536111109</c:v>
                </c:pt>
                <c:pt idx="3506">
                  <c:v>44003.125202835647</c:v>
                </c:pt>
                <c:pt idx="3507">
                  <c:v>44003.166869560184</c:v>
                </c:pt>
                <c:pt idx="3508">
                  <c:v>44003.208536284721</c:v>
                </c:pt>
                <c:pt idx="3509">
                  <c:v>44003.250203009258</c:v>
                </c:pt>
                <c:pt idx="3510">
                  <c:v>44003.291869733795</c:v>
                </c:pt>
                <c:pt idx="3511">
                  <c:v>44003.333536458333</c:v>
                </c:pt>
                <c:pt idx="3512">
                  <c:v>44003.37520318287</c:v>
                </c:pt>
                <c:pt idx="3513">
                  <c:v>44003.416869907407</c:v>
                </c:pt>
                <c:pt idx="3514">
                  <c:v>44003.458536631944</c:v>
                </c:pt>
                <c:pt idx="3515">
                  <c:v>44003.500203356482</c:v>
                </c:pt>
                <c:pt idx="3516">
                  <c:v>44003.541870081019</c:v>
                </c:pt>
                <c:pt idx="3517">
                  <c:v>44003.583536805556</c:v>
                </c:pt>
                <c:pt idx="3518">
                  <c:v>44003.625203530093</c:v>
                </c:pt>
                <c:pt idx="3519">
                  <c:v>44003.66687025463</c:v>
                </c:pt>
                <c:pt idx="3520">
                  <c:v>44003.708536979168</c:v>
                </c:pt>
                <c:pt idx="3521">
                  <c:v>44003.750203703705</c:v>
                </c:pt>
                <c:pt idx="3522">
                  <c:v>44003.791870428242</c:v>
                </c:pt>
                <c:pt idx="3523">
                  <c:v>44003.833537152779</c:v>
                </c:pt>
                <c:pt idx="3524">
                  <c:v>44003.875203877316</c:v>
                </c:pt>
                <c:pt idx="3525">
                  <c:v>44003.916870601854</c:v>
                </c:pt>
                <c:pt idx="3526">
                  <c:v>44003.958537326391</c:v>
                </c:pt>
                <c:pt idx="3527">
                  <c:v>44004.000204050928</c:v>
                </c:pt>
                <c:pt idx="3528">
                  <c:v>44004.041870775465</c:v>
                </c:pt>
                <c:pt idx="3529">
                  <c:v>44004.083537500002</c:v>
                </c:pt>
                <c:pt idx="3530">
                  <c:v>44004.12520422454</c:v>
                </c:pt>
                <c:pt idx="3531">
                  <c:v>44004.166870949077</c:v>
                </c:pt>
                <c:pt idx="3532">
                  <c:v>44004.208537673614</c:v>
                </c:pt>
                <c:pt idx="3533">
                  <c:v>44004.250204398151</c:v>
                </c:pt>
                <c:pt idx="3534">
                  <c:v>44004.291871122688</c:v>
                </c:pt>
                <c:pt idx="3535">
                  <c:v>44004.333537847226</c:v>
                </c:pt>
                <c:pt idx="3536">
                  <c:v>44004.375204571763</c:v>
                </c:pt>
                <c:pt idx="3537">
                  <c:v>44004.416871296293</c:v>
                </c:pt>
                <c:pt idx="3538">
                  <c:v>44004.45853802083</c:v>
                </c:pt>
                <c:pt idx="3539">
                  <c:v>44004.500204745367</c:v>
                </c:pt>
                <c:pt idx="3540">
                  <c:v>44004.541871469904</c:v>
                </c:pt>
                <c:pt idx="3541">
                  <c:v>44004.583538194442</c:v>
                </c:pt>
                <c:pt idx="3542">
                  <c:v>44004.625204918979</c:v>
                </c:pt>
                <c:pt idx="3543">
                  <c:v>44004.666871643516</c:v>
                </c:pt>
                <c:pt idx="3544">
                  <c:v>44004.708538368053</c:v>
                </c:pt>
                <c:pt idx="3545">
                  <c:v>44004.75020509259</c:v>
                </c:pt>
                <c:pt idx="3546">
                  <c:v>44004.791871817128</c:v>
                </c:pt>
                <c:pt idx="3547">
                  <c:v>44004.833538541665</c:v>
                </c:pt>
                <c:pt idx="3548">
                  <c:v>44004.875205266202</c:v>
                </c:pt>
                <c:pt idx="3549">
                  <c:v>44004.916871990739</c:v>
                </c:pt>
                <c:pt idx="3550">
                  <c:v>44004.958538715277</c:v>
                </c:pt>
                <c:pt idx="3551">
                  <c:v>44005.000205439814</c:v>
                </c:pt>
                <c:pt idx="3552">
                  <c:v>44005.041872164351</c:v>
                </c:pt>
                <c:pt idx="3553">
                  <c:v>44005.083538888888</c:v>
                </c:pt>
                <c:pt idx="3554">
                  <c:v>44005.125205613425</c:v>
                </c:pt>
                <c:pt idx="3555">
                  <c:v>44005.166872337963</c:v>
                </c:pt>
                <c:pt idx="3556">
                  <c:v>44005.2085390625</c:v>
                </c:pt>
                <c:pt idx="3557">
                  <c:v>44005.250205787037</c:v>
                </c:pt>
                <c:pt idx="3558">
                  <c:v>44005.291872511574</c:v>
                </c:pt>
                <c:pt idx="3559">
                  <c:v>44005.333539236111</c:v>
                </c:pt>
                <c:pt idx="3560">
                  <c:v>44005.375205960649</c:v>
                </c:pt>
                <c:pt idx="3561">
                  <c:v>44005.416872685186</c:v>
                </c:pt>
                <c:pt idx="3562">
                  <c:v>44005.458539409723</c:v>
                </c:pt>
                <c:pt idx="3563">
                  <c:v>44005.50020613426</c:v>
                </c:pt>
                <c:pt idx="3564">
                  <c:v>44005.541872858797</c:v>
                </c:pt>
                <c:pt idx="3565">
                  <c:v>44005.583539583335</c:v>
                </c:pt>
                <c:pt idx="3566">
                  <c:v>44005.625206307872</c:v>
                </c:pt>
                <c:pt idx="3567">
                  <c:v>44005.666873032409</c:v>
                </c:pt>
                <c:pt idx="3568">
                  <c:v>44005.708539756946</c:v>
                </c:pt>
                <c:pt idx="3569">
                  <c:v>44005.750206481483</c:v>
                </c:pt>
                <c:pt idx="3570">
                  <c:v>44005.791873206021</c:v>
                </c:pt>
                <c:pt idx="3571">
                  <c:v>44005.833539930558</c:v>
                </c:pt>
                <c:pt idx="3572">
                  <c:v>44005.875206655095</c:v>
                </c:pt>
                <c:pt idx="3573">
                  <c:v>44005.916873379632</c:v>
                </c:pt>
                <c:pt idx="3574">
                  <c:v>44005.95854010417</c:v>
                </c:pt>
                <c:pt idx="3575">
                  <c:v>44006.000206828707</c:v>
                </c:pt>
                <c:pt idx="3576">
                  <c:v>44006.041873553244</c:v>
                </c:pt>
                <c:pt idx="3577">
                  <c:v>44006.083540277781</c:v>
                </c:pt>
                <c:pt idx="3578">
                  <c:v>44006.125207002318</c:v>
                </c:pt>
                <c:pt idx="3579">
                  <c:v>44006.166873726848</c:v>
                </c:pt>
                <c:pt idx="3580">
                  <c:v>44006.208540451385</c:v>
                </c:pt>
                <c:pt idx="3581">
                  <c:v>44006.250207175923</c:v>
                </c:pt>
                <c:pt idx="3582">
                  <c:v>44006.29187390046</c:v>
                </c:pt>
                <c:pt idx="3583">
                  <c:v>44006.333540624997</c:v>
                </c:pt>
                <c:pt idx="3584">
                  <c:v>44006.375207349534</c:v>
                </c:pt>
                <c:pt idx="3585">
                  <c:v>44006.416874074072</c:v>
                </c:pt>
                <c:pt idx="3586">
                  <c:v>44006.458540798609</c:v>
                </c:pt>
                <c:pt idx="3587">
                  <c:v>44006.500207523146</c:v>
                </c:pt>
                <c:pt idx="3588">
                  <c:v>44006.541874247683</c:v>
                </c:pt>
                <c:pt idx="3589">
                  <c:v>44006.58354097222</c:v>
                </c:pt>
                <c:pt idx="3590">
                  <c:v>44006.625207696758</c:v>
                </c:pt>
                <c:pt idx="3591">
                  <c:v>44006.666874421295</c:v>
                </c:pt>
                <c:pt idx="3592">
                  <c:v>44006.708541145832</c:v>
                </c:pt>
                <c:pt idx="3593">
                  <c:v>44006.750207870369</c:v>
                </c:pt>
                <c:pt idx="3594">
                  <c:v>44006.791874594906</c:v>
                </c:pt>
                <c:pt idx="3595">
                  <c:v>44006.833541319444</c:v>
                </c:pt>
                <c:pt idx="3596">
                  <c:v>44006.875208043981</c:v>
                </c:pt>
                <c:pt idx="3597">
                  <c:v>44006.916874768518</c:v>
                </c:pt>
                <c:pt idx="3598">
                  <c:v>44006.958541493055</c:v>
                </c:pt>
                <c:pt idx="3599">
                  <c:v>44007.000208217592</c:v>
                </c:pt>
                <c:pt idx="3600">
                  <c:v>44007.04187494213</c:v>
                </c:pt>
                <c:pt idx="3601">
                  <c:v>44007.083541666667</c:v>
                </c:pt>
                <c:pt idx="3602">
                  <c:v>44007.125208391204</c:v>
                </c:pt>
                <c:pt idx="3603">
                  <c:v>44007.166875115741</c:v>
                </c:pt>
                <c:pt idx="3604">
                  <c:v>44007.208541840278</c:v>
                </c:pt>
                <c:pt idx="3605">
                  <c:v>44007.250208564816</c:v>
                </c:pt>
                <c:pt idx="3606">
                  <c:v>44007.291875289353</c:v>
                </c:pt>
                <c:pt idx="3607">
                  <c:v>44007.33354201389</c:v>
                </c:pt>
                <c:pt idx="3608">
                  <c:v>44007.375208738427</c:v>
                </c:pt>
                <c:pt idx="3609">
                  <c:v>44007.416875462965</c:v>
                </c:pt>
                <c:pt idx="3610">
                  <c:v>44007.458542187502</c:v>
                </c:pt>
                <c:pt idx="3611">
                  <c:v>44007.500208912039</c:v>
                </c:pt>
                <c:pt idx="3612">
                  <c:v>44007.541875636576</c:v>
                </c:pt>
                <c:pt idx="3613">
                  <c:v>44007.583542361113</c:v>
                </c:pt>
                <c:pt idx="3614">
                  <c:v>44007.625209085651</c:v>
                </c:pt>
                <c:pt idx="3615">
                  <c:v>44007.666875810188</c:v>
                </c:pt>
                <c:pt idx="3616">
                  <c:v>44007.708542534725</c:v>
                </c:pt>
                <c:pt idx="3617">
                  <c:v>44007.750209259262</c:v>
                </c:pt>
                <c:pt idx="3618">
                  <c:v>44007.791875983799</c:v>
                </c:pt>
                <c:pt idx="3619">
                  <c:v>44007.833542708337</c:v>
                </c:pt>
                <c:pt idx="3620">
                  <c:v>44007.875209432874</c:v>
                </c:pt>
                <c:pt idx="3621">
                  <c:v>44007.916876157411</c:v>
                </c:pt>
                <c:pt idx="3622">
                  <c:v>44007.958542881941</c:v>
                </c:pt>
                <c:pt idx="3623">
                  <c:v>44008.000209606478</c:v>
                </c:pt>
                <c:pt idx="3624">
                  <c:v>44008.041876331015</c:v>
                </c:pt>
                <c:pt idx="3625">
                  <c:v>44008.083543055553</c:v>
                </c:pt>
                <c:pt idx="3626">
                  <c:v>44008.12520978009</c:v>
                </c:pt>
                <c:pt idx="3627">
                  <c:v>44008.166876504627</c:v>
                </c:pt>
                <c:pt idx="3628">
                  <c:v>44008.208543229164</c:v>
                </c:pt>
                <c:pt idx="3629">
                  <c:v>44008.250209953701</c:v>
                </c:pt>
                <c:pt idx="3630">
                  <c:v>44008.291876678239</c:v>
                </c:pt>
                <c:pt idx="3631">
                  <c:v>44008.333543402776</c:v>
                </c:pt>
                <c:pt idx="3632">
                  <c:v>44008.375210127313</c:v>
                </c:pt>
                <c:pt idx="3633">
                  <c:v>44008.41687685185</c:v>
                </c:pt>
                <c:pt idx="3634">
                  <c:v>44008.458543576387</c:v>
                </c:pt>
                <c:pt idx="3635">
                  <c:v>44008.500210300925</c:v>
                </c:pt>
                <c:pt idx="3636">
                  <c:v>44008.541877025462</c:v>
                </c:pt>
                <c:pt idx="3637">
                  <c:v>44008.583543749999</c:v>
                </c:pt>
                <c:pt idx="3638">
                  <c:v>44008.625210474536</c:v>
                </c:pt>
                <c:pt idx="3639">
                  <c:v>44008.666877199073</c:v>
                </c:pt>
                <c:pt idx="3640">
                  <c:v>44008.708543923611</c:v>
                </c:pt>
                <c:pt idx="3641">
                  <c:v>44008.750210648148</c:v>
                </c:pt>
                <c:pt idx="3642">
                  <c:v>44008.791877372685</c:v>
                </c:pt>
                <c:pt idx="3643">
                  <c:v>44008.833544097222</c:v>
                </c:pt>
                <c:pt idx="3644">
                  <c:v>44008.87521082176</c:v>
                </c:pt>
                <c:pt idx="3645">
                  <c:v>44008.916877546297</c:v>
                </c:pt>
                <c:pt idx="3646">
                  <c:v>44008.958544270834</c:v>
                </c:pt>
                <c:pt idx="3647">
                  <c:v>44009.000210995371</c:v>
                </c:pt>
                <c:pt idx="3648">
                  <c:v>44009.041877719908</c:v>
                </c:pt>
                <c:pt idx="3649">
                  <c:v>44009.083544444446</c:v>
                </c:pt>
                <c:pt idx="3650">
                  <c:v>44009.125211168983</c:v>
                </c:pt>
                <c:pt idx="3651">
                  <c:v>44009.16687789352</c:v>
                </c:pt>
                <c:pt idx="3652">
                  <c:v>44009.208544618057</c:v>
                </c:pt>
                <c:pt idx="3653">
                  <c:v>44009.250211342594</c:v>
                </c:pt>
                <c:pt idx="3654">
                  <c:v>44009.291878067132</c:v>
                </c:pt>
                <c:pt idx="3655">
                  <c:v>44009.333544791669</c:v>
                </c:pt>
                <c:pt idx="3656">
                  <c:v>44009.375211516206</c:v>
                </c:pt>
                <c:pt idx="3657">
                  <c:v>44009.416878240743</c:v>
                </c:pt>
                <c:pt idx="3658">
                  <c:v>44009.45854496528</c:v>
                </c:pt>
                <c:pt idx="3659">
                  <c:v>44009.500211689818</c:v>
                </c:pt>
                <c:pt idx="3660">
                  <c:v>44009.541878414355</c:v>
                </c:pt>
                <c:pt idx="3661">
                  <c:v>44009.583545138892</c:v>
                </c:pt>
                <c:pt idx="3662">
                  <c:v>44009.625211863429</c:v>
                </c:pt>
                <c:pt idx="3663">
                  <c:v>44009.666878587966</c:v>
                </c:pt>
                <c:pt idx="3664">
                  <c:v>44009.708545312496</c:v>
                </c:pt>
                <c:pt idx="3665">
                  <c:v>44009.750212037034</c:v>
                </c:pt>
                <c:pt idx="3666">
                  <c:v>44009.791878761571</c:v>
                </c:pt>
                <c:pt idx="3667">
                  <c:v>44009.833545486108</c:v>
                </c:pt>
                <c:pt idx="3668">
                  <c:v>44009.875212210645</c:v>
                </c:pt>
                <c:pt idx="3669">
                  <c:v>44009.916878935182</c:v>
                </c:pt>
                <c:pt idx="3670">
                  <c:v>44009.95854565972</c:v>
                </c:pt>
                <c:pt idx="3671">
                  <c:v>44010.000212384257</c:v>
                </c:pt>
                <c:pt idx="3672">
                  <c:v>44010.041879108794</c:v>
                </c:pt>
                <c:pt idx="3673">
                  <c:v>44010.083545833331</c:v>
                </c:pt>
                <c:pt idx="3674">
                  <c:v>44010.125212557869</c:v>
                </c:pt>
                <c:pt idx="3675">
                  <c:v>44010.166879282406</c:v>
                </c:pt>
                <c:pt idx="3676">
                  <c:v>44010.208546006943</c:v>
                </c:pt>
                <c:pt idx="3677">
                  <c:v>44010.25021273148</c:v>
                </c:pt>
                <c:pt idx="3678">
                  <c:v>44010.291879456017</c:v>
                </c:pt>
                <c:pt idx="3679">
                  <c:v>44010.333546180555</c:v>
                </c:pt>
                <c:pt idx="3680">
                  <c:v>44010.375212905092</c:v>
                </c:pt>
                <c:pt idx="3681">
                  <c:v>44010.416879629629</c:v>
                </c:pt>
                <c:pt idx="3682">
                  <c:v>44010.458546354166</c:v>
                </c:pt>
                <c:pt idx="3683">
                  <c:v>44010.500213078703</c:v>
                </c:pt>
                <c:pt idx="3684">
                  <c:v>44010.541879803241</c:v>
                </c:pt>
                <c:pt idx="3685">
                  <c:v>44010.583546527778</c:v>
                </c:pt>
                <c:pt idx="3686">
                  <c:v>44010.625213252315</c:v>
                </c:pt>
                <c:pt idx="3687">
                  <c:v>44010.666879976852</c:v>
                </c:pt>
                <c:pt idx="3688">
                  <c:v>44010.708546701389</c:v>
                </c:pt>
                <c:pt idx="3689">
                  <c:v>44010.750213425927</c:v>
                </c:pt>
                <c:pt idx="3690">
                  <c:v>44010.791880150464</c:v>
                </c:pt>
                <c:pt idx="3691">
                  <c:v>44010.833546875001</c:v>
                </c:pt>
                <c:pt idx="3692">
                  <c:v>44010.875213599538</c:v>
                </c:pt>
                <c:pt idx="3693">
                  <c:v>44010.916880324075</c:v>
                </c:pt>
                <c:pt idx="3694">
                  <c:v>44010.958547048613</c:v>
                </c:pt>
                <c:pt idx="3695">
                  <c:v>44011.00021377315</c:v>
                </c:pt>
                <c:pt idx="3696">
                  <c:v>44011.041880497687</c:v>
                </c:pt>
                <c:pt idx="3697">
                  <c:v>44011.083547222224</c:v>
                </c:pt>
                <c:pt idx="3698">
                  <c:v>44011.125213946762</c:v>
                </c:pt>
                <c:pt idx="3699">
                  <c:v>44011.166880671299</c:v>
                </c:pt>
                <c:pt idx="3700">
                  <c:v>44011.208547395836</c:v>
                </c:pt>
                <c:pt idx="3701">
                  <c:v>44011.250214120373</c:v>
                </c:pt>
                <c:pt idx="3702">
                  <c:v>44011.29188084491</c:v>
                </c:pt>
                <c:pt idx="3703">
                  <c:v>44011.333547569448</c:v>
                </c:pt>
                <c:pt idx="3704">
                  <c:v>44011.375214293985</c:v>
                </c:pt>
                <c:pt idx="3705">
                  <c:v>44011.416881018522</c:v>
                </c:pt>
                <c:pt idx="3706">
                  <c:v>44011.458547743059</c:v>
                </c:pt>
                <c:pt idx="3707">
                  <c:v>44011.500214467589</c:v>
                </c:pt>
                <c:pt idx="3708">
                  <c:v>44011.541881192126</c:v>
                </c:pt>
                <c:pt idx="3709">
                  <c:v>44011.583547916664</c:v>
                </c:pt>
                <c:pt idx="3710">
                  <c:v>44011.625214641201</c:v>
                </c:pt>
                <c:pt idx="3711">
                  <c:v>44011.666881365738</c:v>
                </c:pt>
                <c:pt idx="3712">
                  <c:v>44011.708548090275</c:v>
                </c:pt>
                <c:pt idx="3713">
                  <c:v>44011.750214814812</c:v>
                </c:pt>
                <c:pt idx="3714">
                  <c:v>44011.79188153935</c:v>
                </c:pt>
                <c:pt idx="3715">
                  <c:v>44011.833548263887</c:v>
                </c:pt>
                <c:pt idx="3716">
                  <c:v>44011.875214988424</c:v>
                </c:pt>
                <c:pt idx="3717">
                  <c:v>44011.916881712961</c:v>
                </c:pt>
                <c:pt idx="3718">
                  <c:v>44011.958548437498</c:v>
                </c:pt>
                <c:pt idx="3719">
                  <c:v>44012.000215162036</c:v>
                </c:pt>
                <c:pt idx="3720">
                  <c:v>44012.041881886573</c:v>
                </c:pt>
                <c:pt idx="3721">
                  <c:v>44012.08354861111</c:v>
                </c:pt>
                <c:pt idx="3722">
                  <c:v>44012.125215335647</c:v>
                </c:pt>
                <c:pt idx="3723">
                  <c:v>44012.166882060184</c:v>
                </c:pt>
                <c:pt idx="3724">
                  <c:v>44012.208548784722</c:v>
                </c:pt>
                <c:pt idx="3725">
                  <c:v>44012.250215509259</c:v>
                </c:pt>
                <c:pt idx="3726">
                  <c:v>44012.291882233796</c:v>
                </c:pt>
                <c:pt idx="3727">
                  <c:v>44012.333548958333</c:v>
                </c:pt>
                <c:pt idx="3728">
                  <c:v>44012.37521568287</c:v>
                </c:pt>
                <c:pt idx="3729">
                  <c:v>44012.416882407408</c:v>
                </c:pt>
                <c:pt idx="3730">
                  <c:v>44012.458549131945</c:v>
                </c:pt>
                <c:pt idx="3731">
                  <c:v>44012.500215856482</c:v>
                </c:pt>
                <c:pt idx="3732">
                  <c:v>44012.541882581019</c:v>
                </c:pt>
                <c:pt idx="3733">
                  <c:v>44012.583549305557</c:v>
                </c:pt>
                <c:pt idx="3734">
                  <c:v>44012.625216030094</c:v>
                </c:pt>
                <c:pt idx="3735">
                  <c:v>44012.666882754631</c:v>
                </c:pt>
                <c:pt idx="3736">
                  <c:v>44012.708549479168</c:v>
                </c:pt>
                <c:pt idx="3737">
                  <c:v>44012.750216203705</c:v>
                </c:pt>
                <c:pt idx="3738">
                  <c:v>44012.791882928243</c:v>
                </c:pt>
                <c:pt idx="3739">
                  <c:v>44012.83354965278</c:v>
                </c:pt>
                <c:pt idx="3740">
                  <c:v>44012.875216377317</c:v>
                </c:pt>
                <c:pt idx="3741">
                  <c:v>44012.916883101854</c:v>
                </c:pt>
                <c:pt idx="3742">
                  <c:v>44012.958549826391</c:v>
                </c:pt>
              </c:numCache>
            </c:numRef>
          </c:xVal>
          <c:yVal>
            <c:numRef>
              <c:f>'Hydro Graph'!$C$2:$C$3744</c:f>
              <c:numCache>
                <c:formatCode>General</c:formatCode>
                <c:ptCount val="3743"/>
                <c:pt idx="0">
                  <c:v>1.6576238235294121</c:v>
                </c:pt>
                <c:pt idx="1">
                  <c:v>1.6590282352941179</c:v>
                </c:pt>
                <c:pt idx="2">
                  <c:v>1.660432647058824</c:v>
                </c:pt>
                <c:pt idx="3">
                  <c:v>1.6618370588235289</c:v>
                </c:pt>
                <c:pt idx="4">
                  <c:v>1.663241470588235</c:v>
                </c:pt>
                <c:pt idx="5">
                  <c:v>1.6646458823529411</c:v>
                </c:pt>
                <c:pt idx="6">
                  <c:v>1.6660502941176469</c:v>
                </c:pt>
                <c:pt idx="7">
                  <c:v>1.667454705882353</c:v>
                </c:pt>
                <c:pt idx="8">
                  <c:v>1.6688591176470591</c:v>
                </c:pt>
                <c:pt idx="9">
                  <c:v>1.6702635294117649</c:v>
                </c:pt>
                <c:pt idx="10">
                  <c:v>1.671667941176471</c:v>
                </c:pt>
                <c:pt idx="11">
                  <c:v>1.6730723529411771</c:v>
                </c:pt>
                <c:pt idx="12">
                  <c:v>1.674476764705882</c:v>
                </c:pt>
                <c:pt idx="13">
                  <c:v>1.675881176470589</c:v>
                </c:pt>
                <c:pt idx="14">
                  <c:v>1.6772855882352939</c:v>
                </c:pt>
                <c:pt idx="15">
                  <c:v>1.67869</c:v>
                </c:pt>
                <c:pt idx="16">
                  <c:v>1.7025650000000001</c:v>
                </c:pt>
                <c:pt idx="17">
                  <c:v>1.7025650000000001</c:v>
                </c:pt>
                <c:pt idx="18">
                  <c:v>1.798065</c:v>
                </c:pt>
                <c:pt idx="19">
                  <c:v>1.845815</c:v>
                </c:pt>
                <c:pt idx="20">
                  <c:v>1.798065</c:v>
                </c:pt>
                <c:pt idx="21">
                  <c:v>1.7025650000000001</c:v>
                </c:pt>
                <c:pt idx="22">
                  <c:v>1.7741899999999999</c:v>
                </c:pt>
                <c:pt idx="23">
                  <c:v>1.7741899999999999</c:v>
                </c:pt>
                <c:pt idx="24">
                  <c:v>1.67869</c:v>
                </c:pt>
                <c:pt idx="25">
                  <c:v>1.7741899999999999</c:v>
                </c:pt>
                <c:pt idx="26">
                  <c:v>1.67869</c:v>
                </c:pt>
                <c:pt idx="27">
                  <c:v>1.6548149999999999</c:v>
                </c:pt>
                <c:pt idx="28">
                  <c:v>1.7503150000000001</c:v>
                </c:pt>
                <c:pt idx="29">
                  <c:v>1.7503150000000001</c:v>
                </c:pt>
                <c:pt idx="30">
                  <c:v>1.7503150000000001</c:v>
                </c:pt>
                <c:pt idx="31">
                  <c:v>1.7503150000000001</c:v>
                </c:pt>
                <c:pt idx="32">
                  <c:v>1.7503150000000001</c:v>
                </c:pt>
                <c:pt idx="33">
                  <c:v>1.7503150000000001</c:v>
                </c:pt>
                <c:pt idx="34">
                  <c:v>1.7503150000000001</c:v>
                </c:pt>
                <c:pt idx="35">
                  <c:v>1.7025650000000001</c:v>
                </c:pt>
                <c:pt idx="36">
                  <c:v>1.6548149999999999</c:v>
                </c:pt>
                <c:pt idx="37">
                  <c:v>1.7503150000000001</c:v>
                </c:pt>
                <c:pt idx="38">
                  <c:v>1.67869</c:v>
                </c:pt>
                <c:pt idx="39">
                  <c:v>1.6548149999999999</c:v>
                </c:pt>
                <c:pt idx="40">
                  <c:v>1.72644</c:v>
                </c:pt>
                <c:pt idx="41">
                  <c:v>1.7503150000000001</c:v>
                </c:pt>
                <c:pt idx="42">
                  <c:v>1.72644</c:v>
                </c:pt>
                <c:pt idx="43">
                  <c:v>1.6548149999999999</c:v>
                </c:pt>
                <c:pt idx="44">
                  <c:v>1.7025650000000001</c:v>
                </c:pt>
                <c:pt idx="45">
                  <c:v>1.6548149999999999</c:v>
                </c:pt>
                <c:pt idx="46">
                  <c:v>1.7025650000000001</c:v>
                </c:pt>
                <c:pt idx="47">
                  <c:v>1.67869</c:v>
                </c:pt>
                <c:pt idx="48">
                  <c:v>1.72644</c:v>
                </c:pt>
                <c:pt idx="49">
                  <c:v>1.7503150000000001</c:v>
                </c:pt>
                <c:pt idx="50">
                  <c:v>1.6548149999999999</c:v>
                </c:pt>
                <c:pt idx="51">
                  <c:v>1.7025650000000001</c:v>
                </c:pt>
                <c:pt idx="52">
                  <c:v>1.6548149999999999</c:v>
                </c:pt>
                <c:pt idx="53">
                  <c:v>1.6548149999999999</c:v>
                </c:pt>
                <c:pt idx="54">
                  <c:v>1.7025650000000001</c:v>
                </c:pt>
                <c:pt idx="55">
                  <c:v>1.7025650000000001</c:v>
                </c:pt>
                <c:pt idx="56">
                  <c:v>1.6548149999999999</c:v>
                </c:pt>
                <c:pt idx="57">
                  <c:v>1.6309400000000001</c:v>
                </c:pt>
                <c:pt idx="58">
                  <c:v>1.6548149999999999</c:v>
                </c:pt>
                <c:pt idx="59">
                  <c:v>1.7025650000000001</c:v>
                </c:pt>
                <c:pt idx="60">
                  <c:v>1.6548149999999999</c:v>
                </c:pt>
                <c:pt idx="61">
                  <c:v>1.7025650000000001</c:v>
                </c:pt>
                <c:pt idx="62">
                  <c:v>1.67869</c:v>
                </c:pt>
                <c:pt idx="63">
                  <c:v>1.6309400000000001</c:v>
                </c:pt>
                <c:pt idx="64">
                  <c:v>1.7025650000000001</c:v>
                </c:pt>
                <c:pt idx="65">
                  <c:v>1.607065</c:v>
                </c:pt>
                <c:pt idx="66">
                  <c:v>1.607065</c:v>
                </c:pt>
                <c:pt idx="67">
                  <c:v>1.6548149999999999</c:v>
                </c:pt>
                <c:pt idx="68">
                  <c:v>1.5831900000000001</c:v>
                </c:pt>
                <c:pt idx="69">
                  <c:v>1.6548149999999999</c:v>
                </c:pt>
                <c:pt idx="70">
                  <c:v>1.607065</c:v>
                </c:pt>
                <c:pt idx="71">
                  <c:v>1.6309400000000001</c:v>
                </c:pt>
                <c:pt idx="72">
                  <c:v>1.6548149999999999</c:v>
                </c:pt>
                <c:pt idx="73">
                  <c:v>1.6548149999999999</c:v>
                </c:pt>
                <c:pt idx="74">
                  <c:v>1.559315</c:v>
                </c:pt>
                <c:pt idx="75">
                  <c:v>1.559315</c:v>
                </c:pt>
                <c:pt idx="76">
                  <c:v>1.559315</c:v>
                </c:pt>
                <c:pt idx="77">
                  <c:v>1.607065</c:v>
                </c:pt>
                <c:pt idx="78">
                  <c:v>1.559315</c:v>
                </c:pt>
                <c:pt idx="79">
                  <c:v>1.6309400000000001</c:v>
                </c:pt>
                <c:pt idx="80">
                  <c:v>1.559315</c:v>
                </c:pt>
                <c:pt idx="81">
                  <c:v>1.607065</c:v>
                </c:pt>
                <c:pt idx="82">
                  <c:v>1.607065</c:v>
                </c:pt>
                <c:pt idx="83">
                  <c:v>1.6309400000000001</c:v>
                </c:pt>
                <c:pt idx="84">
                  <c:v>1.6309400000000001</c:v>
                </c:pt>
                <c:pt idx="85">
                  <c:v>1.67869</c:v>
                </c:pt>
                <c:pt idx="86">
                  <c:v>1.6548149999999999</c:v>
                </c:pt>
                <c:pt idx="87">
                  <c:v>1.607065</c:v>
                </c:pt>
                <c:pt idx="88">
                  <c:v>1.6548149999999999</c:v>
                </c:pt>
                <c:pt idx="89">
                  <c:v>1.6309400000000001</c:v>
                </c:pt>
                <c:pt idx="90">
                  <c:v>1.67869</c:v>
                </c:pt>
                <c:pt idx="91">
                  <c:v>1.607065</c:v>
                </c:pt>
                <c:pt idx="92">
                  <c:v>1.5831900000000001</c:v>
                </c:pt>
                <c:pt idx="93">
                  <c:v>1.607065</c:v>
                </c:pt>
                <c:pt idx="94">
                  <c:v>1.5831900000000001</c:v>
                </c:pt>
                <c:pt idx="95">
                  <c:v>1.607065</c:v>
                </c:pt>
                <c:pt idx="96">
                  <c:v>1.6548149999999999</c:v>
                </c:pt>
                <c:pt idx="97">
                  <c:v>1.559315</c:v>
                </c:pt>
                <c:pt idx="98">
                  <c:v>1.6309400000000001</c:v>
                </c:pt>
                <c:pt idx="99">
                  <c:v>1.5354399999999999</c:v>
                </c:pt>
                <c:pt idx="100">
                  <c:v>1.5831900000000001</c:v>
                </c:pt>
                <c:pt idx="101">
                  <c:v>1.559315</c:v>
                </c:pt>
                <c:pt idx="102">
                  <c:v>1.559315</c:v>
                </c:pt>
                <c:pt idx="103">
                  <c:v>1.559315</c:v>
                </c:pt>
                <c:pt idx="104">
                  <c:v>1.4459087500000001</c:v>
                </c:pt>
                <c:pt idx="105">
                  <c:v>1.5145493750000001</c:v>
                </c:pt>
                <c:pt idx="106">
                  <c:v>1.5831900000000001</c:v>
                </c:pt>
                <c:pt idx="107">
                  <c:v>1.5831900000000001</c:v>
                </c:pt>
                <c:pt idx="108">
                  <c:v>1.6309400000000001</c:v>
                </c:pt>
                <c:pt idx="109">
                  <c:v>1.607065</c:v>
                </c:pt>
                <c:pt idx="110">
                  <c:v>1.67869</c:v>
                </c:pt>
                <c:pt idx="111">
                  <c:v>1.559315</c:v>
                </c:pt>
                <c:pt idx="112">
                  <c:v>1.6309400000000001</c:v>
                </c:pt>
                <c:pt idx="113">
                  <c:v>1.6548149999999999</c:v>
                </c:pt>
                <c:pt idx="114">
                  <c:v>1.6309400000000001</c:v>
                </c:pt>
                <c:pt idx="115">
                  <c:v>1.559315</c:v>
                </c:pt>
                <c:pt idx="116">
                  <c:v>1.559315</c:v>
                </c:pt>
                <c:pt idx="117">
                  <c:v>1.607065</c:v>
                </c:pt>
                <c:pt idx="118">
                  <c:v>1.559315</c:v>
                </c:pt>
                <c:pt idx="119">
                  <c:v>1.559315</c:v>
                </c:pt>
                <c:pt idx="120">
                  <c:v>1.607065</c:v>
                </c:pt>
                <c:pt idx="121">
                  <c:v>1.5831900000000001</c:v>
                </c:pt>
                <c:pt idx="122">
                  <c:v>1.5831900000000001</c:v>
                </c:pt>
                <c:pt idx="123">
                  <c:v>1.559315</c:v>
                </c:pt>
                <c:pt idx="124">
                  <c:v>1.559315</c:v>
                </c:pt>
                <c:pt idx="125">
                  <c:v>1.5831900000000001</c:v>
                </c:pt>
                <c:pt idx="126">
                  <c:v>1.5831900000000001</c:v>
                </c:pt>
                <c:pt idx="127">
                  <c:v>1.559315</c:v>
                </c:pt>
                <c:pt idx="128">
                  <c:v>1.5354399999999999</c:v>
                </c:pt>
                <c:pt idx="129">
                  <c:v>1.6309400000000001</c:v>
                </c:pt>
                <c:pt idx="130">
                  <c:v>1.5354399999999999</c:v>
                </c:pt>
                <c:pt idx="131">
                  <c:v>1.6548149999999999</c:v>
                </c:pt>
                <c:pt idx="132">
                  <c:v>1.6548149999999999</c:v>
                </c:pt>
                <c:pt idx="133">
                  <c:v>1.6548149999999999</c:v>
                </c:pt>
                <c:pt idx="134">
                  <c:v>1.607065</c:v>
                </c:pt>
                <c:pt idx="135">
                  <c:v>1.6548149999999999</c:v>
                </c:pt>
                <c:pt idx="136">
                  <c:v>1.6309400000000001</c:v>
                </c:pt>
                <c:pt idx="137">
                  <c:v>1.67869</c:v>
                </c:pt>
                <c:pt idx="138">
                  <c:v>1.607065</c:v>
                </c:pt>
                <c:pt idx="139">
                  <c:v>1.559315</c:v>
                </c:pt>
                <c:pt idx="140">
                  <c:v>1.607065</c:v>
                </c:pt>
                <c:pt idx="141">
                  <c:v>1.5831900000000001</c:v>
                </c:pt>
                <c:pt idx="142">
                  <c:v>1.5354399999999999</c:v>
                </c:pt>
                <c:pt idx="143">
                  <c:v>1.5831900000000001</c:v>
                </c:pt>
                <c:pt idx="144">
                  <c:v>1.559315</c:v>
                </c:pt>
                <c:pt idx="145">
                  <c:v>1.607065</c:v>
                </c:pt>
                <c:pt idx="146">
                  <c:v>1.559315</c:v>
                </c:pt>
                <c:pt idx="147">
                  <c:v>1.559315</c:v>
                </c:pt>
                <c:pt idx="148">
                  <c:v>1.607065</c:v>
                </c:pt>
                <c:pt idx="149">
                  <c:v>1.798065</c:v>
                </c:pt>
                <c:pt idx="150">
                  <c:v>1.607065</c:v>
                </c:pt>
                <c:pt idx="151">
                  <c:v>1.5354399999999999</c:v>
                </c:pt>
                <c:pt idx="152">
                  <c:v>1.559315</c:v>
                </c:pt>
                <c:pt idx="153">
                  <c:v>1.607065</c:v>
                </c:pt>
                <c:pt idx="154">
                  <c:v>1.6309400000000001</c:v>
                </c:pt>
                <c:pt idx="155">
                  <c:v>1.6309400000000001</c:v>
                </c:pt>
                <c:pt idx="156">
                  <c:v>1.559315</c:v>
                </c:pt>
                <c:pt idx="157">
                  <c:v>1.559315</c:v>
                </c:pt>
                <c:pt idx="158">
                  <c:v>1.6309400000000001</c:v>
                </c:pt>
                <c:pt idx="159">
                  <c:v>1.559315</c:v>
                </c:pt>
                <c:pt idx="160">
                  <c:v>1.607065</c:v>
                </c:pt>
                <c:pt idx="161">
                  <c:v>1.5354399999999999</c:v>
                </c:pt>
                <c:pt idx="162">
                  <c:v>1.559315</c:v>
                </c:pt>
                <c:pt idx="163">
                  <c:v>1.607065</c:v>
                </c:pt>
                <c:pt idx="164">
                  <c:v>1.5831900000000001</c:v>
                </c:pt>
                <c:pt idx="165">
                  <c:v>1.5831900000000001</c:v>
                </c:pt>
                <c:pt idx="166">
                  <c:v>1.559315</c:v>
                </c:pt>
                <c:pt idx="167">
                  <c:v>1.5831900000000001</c:v>
                </c:pt>
                <c:pt idx="168">
                  <c:v>1.5831900000000001</c:v>
                </c:pt>
                <c:pt idx="169">
                  <c:v>1.511565</c:v>
                </c:pt>
                <c:pt idx="170">
                  <c:v>1.511565</c:v>
                </c:pt>
                <c:pt idx="171">
                  <c:v>1.5354399999999999</c:v>
                </c:pt>
                <c:pt idx="172">
                  <c:v>1.5354399999999999</c:v>
                </c:pt>
                <c:pt idx="173">
                  <c:v>1.5831900000000001</c:v>
                </c:pt>
                <c:pt idx="174">
                  <c:v>1.559315</c:v>
                </c:pt>
                <c:pt idx="175">
                  <c:v>1.511565</c:v>
                </c:pt>
                <c:pt idx="176">
                  <c:v>1.5354399999999999</c:v>
                </c:pt>
                <c:pt idx="177">
                  <c:v>1.5354399999999999</c:v>
                </c:pt>
                <c:pt idx="178">
                  <c:v>1.559315</c:v>
                </c:pt>
                <c:pt idx="179">
                  <c:v>1.559315</c:v>
                </c:pt>
                <c:pt idx="180">
                  <c:v>1.6309400000000001</c:v>
                </c:pt>
                <c:pt idx="181">
                  <c:v>1.559315</c:v>
                </c:pt>
                <c:pt idx="182">
                  <c:v>1.559315</c:v>
                </c:pt>
                <c:pt idx="183">
                  <c:v>1.6309400000000001</c:v>
                </c:pt>
                <c:pt idx="184">
                  <c:v>1.559315</c:v>
                </c:pt>
                <c:pt idx="185">
                  <c:v>1.5354399999999999</c:v>
                </c:pt>
                <c:pt idx="186">
                  <c:v>1.5831900000000001</c:v>
                </c:pt>
                <c:pt idx="187">
                  <c:v>1.5354399999999999</c:v>
                </c:pt>
                <c:pt idx="188">
                  <c:v>1.5354399999999999</c:v>
                </c:pt>
                <c:pt idx="189">
                  <c:v>1.559315</c:v>
                </c:pt>
                <c:pt idx="190">
                  <c:v>1.5354399999999999</c:v>
                </c:pt>
                <c:pt idx="191">
                  <c:v>1.559315</c:v>
                </c:pt>
                <c:pt idx="192">
                  <c:v>1.559315</c:v>
                </c:pt>
                <c:pt idx="193">
                  <c:v>1.48769</c:v>
                </c:pt>
                <c:pt idx="194">
                  <c:v>1.559315</c:v>
                </c:pt>
                <c:pt idx="195">
                  <c:v>1.559315</c:v>
                </c:pt>
                <c:pt idx="196">
                  <c:v>1.48769</c:v>
                </c:pt>
                <c:pt idx="197">
                  <c:v>1.5354399999999999</c:v>
                </c:pt>
                <c:pt idx="198">
                  <c:v>1.48769</c:v>
                </c:pt>
                <c:pt idx="199">
                  <c:v>1.511565</c:v>
                </c:pt>
                <c:pt idx="200">
                  <c:v>1.48769</c:v>
                </c:pt>
                <c:pt idx="201">
                  <c:v>1.559315</c:v>
                </c:pt>
                <c:pt idx="202">
                  <c:v>1.5354399999999999</c:v>
                </c:pt>
                <c:pt idx="203">
                  <c:v>1.5354399999999999</c:v>
                </c:pt>
                <c:pt idx="204">
                  <c:v>1.5354399999999999</c:v>
                </c:pt>
                <c:pt idx="205">
                  <c:v>1.559315</c:v>
                </c:pt>
                <c:pt idx="206">
                  <c:v>1.6309400000000001</c:v>
                </c:pt>
                <c:pt idx="207">
                  <c:v>1.559315</c:v>
                </c:pt>
                <c:pt idx="208">
                  <c:v>1.559315</c:v>
                </c:pt>
                <c:pt idx="209">
                  <c:v>1.6309400000000001</c:v>
                </c:pt>
                <c:pt idx="210">
                  <c:v>1.559315</c:v>
                </c:pt>
                <c:pt idx="211">
                  <c:v>1.5354399999999999</c:v>
                </c:pt>
                <c:pt idx="212">
                  <c:v>1.607065</c:v>
                </c:pt>
                <c:pt idx="213">
                  <c:v>1.607065</c:v>
                </c:pt>
                <c:pt idx="214">
                  <c:v>1.5354399999999999</c:v>
                </c:pt>
                <c:pt idx="215">
                  <c:v>1.537031666666667</c:v>
                </c:pt>
                <c:pt idx="216">
                  <c:v>1.538623333333333</c:v>
                </c:pt>
                <c:pt idx="217">
                  <c:v>1.5402149999999999</c:v>
                </c:pt>
                <c:pt idx="218">
                  <c:v>1.541806666666667</c:v>
                </c:pt>
                <c:pt idx="219">
                  <c:v>1.543398333333333</c:v>
                </c:pt>
                <c:pt idx="220">
                  <c:v>1.5449900000000001</c:v>
                </c:pt>
                <c:pt idx="221">
                  <c:v>1.546581666666667</c:v>
                </c:pt>
                <c:pt idx="222">
                  <c:v>1.548173333333333</c:v>
                </c:pt>
                <c:pt idx="223">
                  <c:v>1.5497650000000001</c:v>
                </c:pt>
                <c:pt idx="224">
                  <c:v>1.5513566666666669</c:v>
                </c:pt>
                <c:pt idx="225">
                  <c:v>1.5529483333333329</c:v>
                </c:pt>
                <c:pt idx="226">
                  <c:v>1.55454</c:v>
                </c:pt>
                <c:pt idx="227">
                  <c:v>1.5561316666666669</c:v>
                </c:pt>
                <c:pt idx="228">
                  <c:v>1.5577233333333329</c:v>
                </c:pt>
                <c:pt idx="229">
                  <c:v>1.559315</c:v>
                </c:pt>
                <c:pt idx="230">
                  <c:v>1.607065</c:v>
                </c:pt>
                <c:pt idx="231">
                  <c:v>1.607065</c:v>
                </c:pt>
                <c:pt idx="232">
                  <c:v>1.511565</c:v>
                </c:pt>
                <c:pt idx="233">
                  <c:v>1.5831900000000001</c:v>
                </c:pt>
                <c:pt idx="234">
                  <c:v>1.5354399999999999</c:v>
                </c:pt>
                <c:pt idx="235">
                  <c:v>1.607065</c:v>
                </c:pt>
                <c:pt idx="236">
                  <c:v>1.511565</c:v>
                </c:pt>
                <c:pt idx="237">
                  <c:v>1.5831900000000001</c:v>
                </c:pt>
                <c:pt idx="238">
                  <c:v>1.559315</c:v>
                </c:pt>
                <c:pt idx="239">
                  <c:v>1.5354399999999999</c:v>
                </c:pt>
                <c:pt idx="240">
                  <c:v>1.511565</c:v>
                </c:pt>
                <c:pt idx="241">
                  <c:v>1.5831900000000001</c:v>
                </c:pt>
                <c:pt idx="242">
                  <c:v>1.511565</c:v>
                </c:pt>
                <c:pt idx="243">
                  <c:v>1.559315</c:v>
                </c:pt>
                <c:pt idx="244">
                  <c:v>1.559315</c:v>
                </c:pt>
                <c:pt idx="245">
                  <c:v>1.5831900000000001</c:v>
                </c:pt>
                <c:pt idx="246">
                  <c:v>1.5354399999999999</c:v>
                </c:pt>
                <c:pt idx="247">
                  <c:v>1.5354399999999999</c:v>
                </c:pt>
                <c:pt idx="248">
                  <c:v>1.5354399999999999</c:v>
                </c:pt>
                <c:pt idx="249">
                  <c:v>1.559315</c:v>
                </c:pt>
                <c:pt idx="250">
                  <c:v>1.5354399999999999</c:v>
                </c:pt>
                <c:pt idx="251">
                  <c:v>1.559315</c:v>
                </c:pt>
                <c:pt idx="252">
                  <c:v>1.5354399999999999</c:v>
                </c:pt>
                <c:pt idx="253">
                  <c:v>1.5831900000000001</c:v>
                </c:pt>
                <c:pt idx="254">
                  <c:v>1.607065</c:v>
                </c:pt>
                <c:pt idx="255">
                  <c:v>1.6309400000000001</c:v>
                </c:pt>
                <c:pt idx="256">
                  <c:v>1.607065</c:v>
                </c:pt>
                <c:pt idx="257">
                  <c:v>1.6548149999999999</c:v>
                </c:pt>
                <c:pt idx="258">
                  <c:v>1.7025650000000001</c:v>
                </c:pt>
                <c:pt idx="259">
                  <c:v>1.67869</c:v>
                </c:pt>
                <c:pt idx="260">
                  <c:v>1.7741899999999999</c:v>
                </c:pt>
                <c:pt idx="261">
                  <c:v>1.7503150000000001</c:v>
                </c:pt>
                <c:pt idx="262">
                  <c:v>1.7503150000000001</c:v>
                </c:pt>
                <c:pt idx="263">
                  <c:v>1.7503150000000001</c:v>
                </c:pt>
                <c:pt idx="264">
                  <c:v>1.72644</c:v>
                </c:pt>
                <c:pt idx="265">
                  <c:v>1.67869</c:v>
                </c:pt>
                <c:pt idx="266">
                  <c:v>1.67869</c:v>
                </c:pt>
                <c:pt idx="267">
                  <c:v>1.6309400000000001</c:v>
                </c:pt>
                <c:pt idx="268">
                  <c:v>1.6548149999999999</c:v>
                </c:pt>
                <c:pt idx="269">
                  <c:v>1.6309400000000001</c:v>
                </c:pt>
                <c:pt idx="270">
                  <c:v>1.6548149999999999</c:v>
                </c:pt>
                <c:pt idx="271">
                  <c:v>1.6309400000000001</c:v>
                </c:pt>
                <c:pt idx="272">
                  <c:v>1.6548149999999999</c:v>
                </c:pt>
                <c:pt idx="273">
                  <c:v>1.6548149999999999</c:v>
                </c:pt>
                <c:pt idx="274">
                  <c:v>1.7025650000000001</c:v>
                </c:pt>
                <c:pt idx="275">
                  <c:v>1.7025650000000001</c:v>
                </c:pt>
                <c:pt idx="276">
                  <c:v>1.7741899999999999</c:v>
                </c:pt>
                <c:pt idx="277">
                  <c:v>1.7025650000000001</c:v>
                </c:pt>
                <c:pt idx="278">
                  <c:v>1.72644</c:v>
                </c:pt>
                <c:pt idx="279">
                  <c:v>1.67869</c:v>
                </c:pt>
                <c:pt idx="280">
                  <c:v>1.6548149999999999</c:v>
                </c:pt>
                <c:pt idx="281">
                  <c:v>1.6309400000000001</c:v>
                </c:pt>
                <c:pt idx="282">
                  <c:v>1.6309400000000001</c:v>
                </c:pt>
                <c:pt idx="283">
                  <c:v>1.6309400000000001</c:v>
                </c:pt>
                <c:pt idx="284">
                  <c:v>1.6309400000000001</c:v>
                </c:pt>
                <c:pt idx="285">
                  <c:v>1.5831900000000001</c:v>
                </c:pt>
                <c:pt idx="286">
                  <c:v>1.67869</c:v>
                </c:pt>
                <c:pt idx="287">
                  <c:v>1.67869</c:v>
                </c:pt>
                <c:pt idx="288">
                  <c:v>1.6309400000000001</c:v>
                </c:pt>
                <c:pt idx="289">
                  <c:v>1.5831900000000001</c:v>
                </c:pt>
                <c:pt idx="290">
                  <c:v>1.607065</c:v>
                </c:pt>
                <c:pt idx="291">
                  <c:v>1.6548149999999999</c:v>
                </c:pt>
                <c:pt idx="292">
                  <c:v>1.6309400000000001</c:v>
                </c:pt>
                <c:pt idx="293">
                  <c:v>1.7025650000000001</c:v>
                </c:pt>
                <c:pt idx="294">
                  <c:v>1.7025650000000001</c:v>
                </c:pt>
                <c:pt idx="295">
                  <c:v>1.67869</c:v>
                </c:pt>
                <c:pt idx="296">
                  <c:v>1.6548149999999999</c:v>
                </c:pt>
                <c:pt idx="297">
                  <c:v>1.7025650000000001</c:v>
                </c:pt>
                <c:pt idx="298">
                  <c:v>1.6309400000000001</c:v>
                </c:pt>
                <c:pt idx="299">
                  <c:v>1.7741899999999999</c:v>
                </c:pt>
                <c:pt idx="300">
                  <c:v>1.67869</c:v>
                </c:pt>
                <c:pt idx="301">
                  <c:v>1.798065</c:v>
                </c:pt>
                <c:pt idx="302">
                  <c:v>1.798065</c:v>
                </c:pt>
                <c:pt idx="303">
                  <c:v>1.8219399999999999</c:v>
                </c:pt>
                <c:pt idx="304">
                  <c:v>1.798065</c:v>
                </c:pt>
                <c:pt idx="305">
                  <c:v>1.7503150000000001</c:v>
                </c:pt>
                <c:pt idx="306">
                  <c:v>1.7503150000000001</c:v>
                </c:pt>
                <c:pt idx="307">
                  <c:v>1.7741899999999999</c:v>
                </c:pt>
                <c:pt idx="308">
                  <c:v>1.7503150000000001</c:v>
                </c:pt>
                <c:pt idx="309">
                  <c:v>1.7025650000000001</c:v>
                </c:pt>
                <c:pt idx="310">
                  <c:v>1.7025650000000001</c:v>
                </c:pt>
                <c:pt idx="311">
                  <c:v>1.6548149999999999</c:v>
                </c:pt>
                <c:pt idx="312">
                  <c:v>1.67869</c:v>
                </c:pt>
                <c:pt idx="313">
                  <c:v>1.6548149999999999</c:v>
                </c:pt>
                <c:pt idx="314">
                  <c:v>1.607065</c:v>
                </c:pt>
                <c:pt idx="315">
                  <c:v>1.5831900000000001</c:v>
                </c:pt>
                <c:pt idx="316">
                  <c:v>1.559315</c:v>
                </c:pt>
                <c:pt idx="317">
                  <c:v>1.6548149999999999</c:v>
                </c:pt>
                <c:pt idx="318">
                  <c:v>1.559315</c:v>
                </c:pt>
                <c:pt idx="319">
                  <c:v>1.607065</c:v>
                </c:pt>
                <c:pt idx="320">
                  <c:v>1.6309400000000001</c:v>
                </c:pt>
                <c:pt idx="321">
                  <c:v>1.6548149999999999</c:v>
                </c:pt>
                <c:pt idx="322">
                  <c:v>1.6548149999999999</c:v>
                </c:pt>
                <c:pt idx="323">
                  <c:v>1.607065</c:v>
                </c:pt>
                <c:pt idx="324">
                  <c:v>1.607065</c:v>
                </c:pt>
                <c:pt idx="325">
                  <c:v>1.5831900000000001</c:v>
                </c:pt>
                <c:pt idx="326">
                  <c:v>1.607065</c:v>
                </c:pt>
                <c:pt idx="327">
                  <c:v>1.67869</c:v>
                </c:pt>
                <c:pt idx="328">
                  <c:v>1.5831900000000001</c:v>
                </c:pt>
                <c:pt idx="329">
                  <c:v>1.5831900000000001</c:v>
                </c:pt>
                <c:pt idx="330">
                  <c:v>1.559315</c:v>
                </c:pt>
                <c:pt idx="331">
                  <c:v>1.607065</c:v>
                </c:pt>
                <c:pt idx="332">
                  <c:v>1.607065</c:v>
                </c:pt>
                <c:pt idx="333">
                  <c:v>1.6309400000000001</c:v>
                </c:pt>
                <c:pt idx="334">
                  <c:v>1.559315</c:v>
                </c:pt>
                <c:pt idx="335">
                  <c:v>1.5354399999999999</c:v>
                </c:pt>
                <c:pt idx="336">
                  <c:v>1.559315</c:v>
                </c:pt>
                <c:pt idx="337">
                  <c:v>1.5354399999999999</c:v>
                </c:pt>
                <c:pt idx="338">
                  <c:v>1.607065</c:v>
                </c:pt>
                <c:pt idx="339">
                  <c:v>1.607065</c:v>
                </c:pt>
                <c:pt idx="340">
                  <c:v>1.511565</c:v>
                </c:pt>
                <c:pt idx="341">
                  <c:v>1.5354399999999999</c:v>
                </c:pt>
                <c:pt idx="342">
                  <c:v>1.5831900000000001</c:v>
                </c:pt>
                <c:pt idx="343">
                  <c:v>1.511565</c:v>
                </c:pt>
                <c:pt idx="344">
                  <c:v>1.607065</c:v>
                </c:pt>
                <c:pt idx="345">
                  <c:v>1.5831900000000001</c:v>
                </c:pt>
                <c:pt idx="346">
                  <c:v>1.607065</c:v>
                </c:pt>
                <c:pt idx="347">
                  <c:v>1.607065</c:v>
                </c:pt>
                <c:pt idx="348">
                  <c:v>1.559315</c:v>
                </c:pt>
                <c:pt idx="349">
                  <c:v>1.607065</c:v>
                </c:pt>
                <c:pt idx="350">
                  <c:v>1.72644</c:v>
                </c:pt>
                <c:pt idx="351">
                  <c:v>1.6309400000000001</c:v>
                </c:pt>
                <c:pt idx="352">
                  <c:v>1.6548149999999999</c:v>
                </c:pt>
                <c:pt idx="353">
                  <c:v>1.6309400000000001</c:v>
                </c:pt>
                <c:pt idx="354">
                  <c:v>1.607065</c:v>
                </c:pt>
                <c:pt idx="355">
                  <c:v>1.6309400000000001</c:v>
                </c:pt>
                <c:pt idx="356">
                  <c:v>1.67869</c:v>
                </c:pt>
                <c:pt idx="357">
                  <c:v>1.8696900000000001</c:v>
                </c:pt>
                <c:pt idx="358">
                  <c:v>1.845815</c:v>
                </c:pt>
                <c:pt idx="359">
                  <c:v>1.798065</c:v>
                </c:pt>
                <c:pt idx="360">
                  <c:v>1.7503150000000001</c:v>
                </c:pt>
                <c:pt idx="361">
                  <c:v>1.7503150000000001</c:v>
                </c:pt>
                <c:pt idx="362">
                  <c:v>1.798065</c:v>
                </c:pt>
                <c:pt idx="363">
                  <c:v>1.798065</c:v>
                </c:pt>
                <c:pt idx="364">
                  <c:v>1.7741899999999999</c:v>
                </c:pt>
                <c:pt idx="365">
                  <c:v>1.67869</c:v>
                </c:pt>
                <c:pt idx="366">
                  <c:v>1.67869</c:v>
                </c:pt>
                <c:pt idx="367">
                  <c:v>1.67869</c:v>
                </c:pt>
                <c:pt idx="368">
                  <c:v>1.67869</c:v>
                </c:pt>
                <c:pt idx="369">
                  <c:v>1.7025650000000001</c:v>
                </c:pt>
                <c:pt idx="370">
                  <c:v>1.72644</c:v>
                </c:pt>
                <c:pt idx="371">
                  <c:v>1.7025650000000001</c:v>
                </c:pt>
                <c:pt idx="372">
                  <c:v>1.67869</c:v>
                </c:pt>
                <c:pt idx="373">
                  <c:v>1.72644</c:v>
                </c:pt>
                <c:pt idx="374">
                  <c:v>1.67869</c:v>
                </c:pt>
                <c:pt idx="375">
                  <c:v>1.7503150000000001</c:v>
                </c:pt>
                <c:pt idx="376">
                  <c:v>1.72644</c:v>
                </c:pt>
                <c:pt idx="377">
                  <c:v>1.6309400000000001</c:v>
                </c:pt>
                <c:pt idx="378">
                  <c:v>1.6548149999999999</c:v>
                </c:pt>
                <c:pt idx="379">
                  <c:v>1.6548149999999999</c:v>
                </c:pt>
                <c:pt idx="380">
                  <c:v>1.6548149999999999</c:v>
                </c:pt>
                <c:pt idx="381">
                  <c:v>1.67869</c:v>
                </c:pt>
                <c:pt idx="382">
                  <c:v>1.607065</c:v>
                </c:pt>
                <c:pt idx="383">
                  <c:v>1.607065</c:v>
                </c:pt>
                <c:pt idx="384">
                  <c:v>1.6309400000000001</c:v>
                </c:pt>
                <c:pt idx="385">
                  <c:v>1.6548149999999999</c:v>
                </c:pt>
                <c:pt idx="386">
                  <c:v>1.607065</c:v>
                </c:pt>
                <c:pt idx="387">
                  <c:v>1.607065</c:v>
                </c:pt>
                <c:pt idx="388">
                  <c:v>1.559315</c:v>
                </c:pt>
                <c:pt idx="389">
                  <c:v>1.6309400000000001</c:v>
                </c:pt>
                <c:pt idx="390">
                  <c:v>1.607065</c:v>
                </c:pt>
                <c:pt idx="391">
                  <c:v>1.559315</c:v>
                </c:pt>
                <c:pt idx="392">
                  <c:v>1.559315</c:v>
                </c:pt>
                <c:pt idx="393">
                  <c:v>1.607065</c:v>
                </c:pt>
                <c:pt idx="394">
                  <c:v>1.559315</c:v>
                </c:pt>
                <c:pt idx="395">
                  <c:v>1.5831900000000001</c:v>
                </c:pt>
                <c:pt idx="396">
                  <c:v>1.6548149999999999</c:v>
                </c:pt>
                <c:pt idx="397">
                  <c:v>1.6309400000000001</c:v>
                </c:pt>
                <c:pt idx="398">
                  <c:v>1.607065</c:v>
                </c:pt>
                <c:pt idx="399">
                  <c:v>1.5831900000000001</c:v>
                </c:pt>
                <c:pt idx="400">
                  <c:v>1.607065</c:v>
                </c:pt>
                <c:pt idx="401">
                  <c:v>1.607065</c:v>
                </c:pt>
                <c:pt idx="402">
                  <c:v>1.5831900000000001</c:v>
                </c:pt>
                <c:pt idx="403">
                  <c:v>1.67869</c:v>
                </c:pt>
                <c:pt idx="404">
                  <c:v>1.5354399999999999</c:v>
                </c:pt>
                <c:pt idx="405">
                  <c:v>1.607065</c:v>
                </c:pt>
                <c:pt idx="406">
                  <c:v>1.559315</c:v>
                </c:pt>
                <c:pt idx="407">
                  <c:v>1.6309400000000001</c:v>
                </c:pt>
                <c:pt idx="408">
                  <c:v>1.6309400000000001</c:v>
                </c:pt>
                <c:pt idx="409">
                  <c:v>1.5354399999999999</c:v>
                </c:pt>
                <c:pt idx="410">
                  <c:v>1.559315</c:v>
                </c:pt>
                <c:pt idx="411">
                  <c:v>1.559315</c:v>
                </c:pt>
                <c:pt idx="412">
                  <c:v>1.5354399999999999</c:v>
                </c:pt>
                <c:pt idx="413">
                  <c:v>1.5354399999999999</c:v>
                </c:pt>
                <c:pt idx="414">
                  <c:v>1.5831900000000001</c:v>
                </c:pt>
                <c:pt idx="415">
                  <c:v>1.607065</c:v>
                </c:pt>
                <c:pt idx="416">
                  <c:v>1.559315</c:v>
                </c:pt>
                <c:pt idx="417">
                  <c:v>1.5831900000000001</c:v>
                </c:pt>
                <c:pt idx="418">
                  <c:v>1.5831900000000001</c:v>
                </c:pt>
                <c:pt idx="419">
                  <c:v>1.6309400000000001</c:v>
                </c:pt>
                <c:pt idx="420">
                  <c:v>1.559315</c:v>
                </c:pt>
                <c:pt idx="421">
                  <c:v>1.6548149999999999</c:v>
                </c:pt>
                <c:pt idx="422">
                  <c:v>1.6309400000000001</c:v>
                </c:pt>
                <c:pt idx="423">
                  <c:v>1.7025650000000001</c:v>
                </c:pt>
                <c:pt idx="424">
                  <c:v>1.67869</c:v>
                </c:pt>
                <c:pt idx="425">
                  <c:v>1.7741899999999999</c:v>
                </c:pt>
                <c:pt idx="426">
                  <c:v>1.798065</c:v>
                </c:pt>
                <c:pt idx="427">
                  <c:v>1.7741899999999999</c:v>
                </c:pt>
                <c:pt idx="428">
                  <c:v>1.845815</c:v>
                </c:pt>
                <c:pt idx="429">
                  <c:v>1.7741899999999999</c:v>
                </c:pt>
                <c:pt idx="430">
                  <c:v>1.7741899999999999</c:v>
                </c:pt>
                <c:pt idx="431">
                  <c:v>1.7025650000000001</c:v>
                </c:pt>
                <c:pt idx="432">
                  <c:v>1.7025650000000001</c:v>
                </c:pt>
                <c:pt idx="433">
                  <c:v>1.7503150000000001</c:v>
                </c:pt>
                <c:pt idx="434">
                  <c:v>1.7025650000000001</c:v>
                </c:pt>
                <c:pt idx="435">
                  <c:v>1.7025650000000001</c:v>
                </c:pt>
                <c:pt idx="436">
                  <c:v>1.7025650000000001</c:v>
                </c:pt>
                <c:pt idx="437">
                  <c:v>1.6548149999999999</c:v>
                </c:pt>
                <c:pt idx="438">
                  <c:v>1.6548149999999999</c:v>
                </c:pt>
                <c:pt idx="439">
                  <c:v>1.7025650000000001</c:v>
                </c:pt>
                <c:pt idx="440">
                  <c:v>1.6309400000000001</c:v>
                </c:pt>
                <c:pt idx="441">
                  <c:v>1.72644</c:v>
                </c:pt>
                <c:pt idx="442">
                  <c:v>1.72644</c:v>
                </c:pt>
                <c:pt idx="443">
                  <c:v>1.7025650000000001</c:v>
                </c:pt>
                <c:pt idx="444">
                  <c:v>1.7503150000000001</c:v>
                </c:pt>
                <c:pt idx="445">
                  <c:v>1.72644</c:v>
                </c:pt>
                <c:pt idx="446">
                  <c:v>1.7025650000000001</c:v>
                </c:pt>
                <c:pt idx="447">
                  <c:v>1.7503150000000001</c:v>
                </c:pt>
                <c:pt idx="448">
                  <c:v>1.7741899999999999</c:v>
                </c:pt>
                <c:pt idx="449">
                  <c:v>1.72644</c:v>
                </c:pt>
                <c:pt idx="450">
                  <c:v>1.7741899999999999</c:v>
                </c:pt>
                <c:pt idx="451">
                  <c:v>1.72644</c:v>
                </c:pt>
                <c:pt idx="452">
                  <c:v>1.7741899999999999</c:v>
                </c:pt>
                <c:pt idx="453">
                  <c:v>1.8219399999999999</c:v>
                </c:pt>
                <c:pt idx="454">
                  <c:v>1.798065</c:v>
                </c:pt>
                <c:pt idx="455">
                  <c:v>1.845815</c:v>
                </c:pt>
                <c:pt idx="456">
                  <c:v>1.798065</c:v>
                </c:pt>
                <c:pt idx="457">
                  <c:v>1.67869</c:v>
                </c:pt>
                <c:pt idx="458">
                  <c:v>1.72644</c:v>
                </c:pt>
                <c:pt idx="459">
                  <c:v>1.67869</c:v>
                </c:pt>
                <c:pt idx="460">
                  <c:v>1.67869</c:v>
                </c:pt>
                <c:pt idx="461">
                  <c:v>1.6548149999999999</c:v>
                </c:pt>
                <c:pt idx="462">
                  <c:v>1.72644</c:v>
                </c:pt>
                <c:pt idx="463">
                  <c:v>1.6309400000000001</c:v>
                </c:pt>
                <c:pt idx="464">
                  <c:v>1.72644</c:v>
                </c:pt>
                <c:pt idx="465">
                  <c:v>1.7025650000000001</c:v>
                </c:pt>
                <c:pt idx="466">
                  <c:v>1.6548149999999999</c:v>
                </c:pt>
                <c:pt idx="467">
                  <c:v>1.72644</c:v>
                </c:pt>
                <c:pt idx="468">
                  <c:v>1.72644</c:v>
                </c:pt>
                <c:pt idx="469">
                  <c:v>1.67869</c:v>
                </c:pt>
                <c:pt idx="470">
                  <c:v>1.6548149999999999</c:v>
                </c:pt>
                <c:pt idx="471">
                  <c:v>1.72644</c:v>
                </c:pt>
                <c:pt idx="472">
                  <c:v>1.72644</c:v>
                </c:pt>
                <c:pt idx="473">
                  <c:v>1.6309400000000001</c:v>
                </c:pt>
                <c:pt idx="474">
                  <c:v>1.607065</c:v>
                </c:pt>
                <c:pt idx="475">
                  <c:v>1.6309400000000001</c:v>
                </c:pt>
                <c:pt idx="476">
                  <c:v>1.6548149999999999</c:v>
                </c:pt>
                <c:pt idx="477">
                  <c:v>1.6548149999999999</c:v>
                </c:pt>
                <c:pt idx="478">
                  <c:v>1.67869</c:v>
                </c:pt>
                <c:pt idx="479">
                  <c:v>1.5831900000000001</c:v>
                </c:pt>
                <c:pt idx="480">
                  <c:v>1.6309400000000001</c:v>
                </c:pt>
                <c:pt idx="481">
                  <c:v>1.559315</c:v>
                </c:pt>
                <c:pt idx="482">
                  <c:v>1.559315</c:v>
                </c:pt>
                <c:pt idx="483">
                  <c:v>1.607065</c:v>
                </c:pt>
                <c:pt idx="484">
                  <c:v>1.559315</c:v>
                </c:pt>
                <c:pt idx="485">
                  <c:v>1.607065</c:v>
                </c:pt>
                <c:pt idx="486">
                  <c:v>1.5831900000000001</c:v>
                </c:pt>
                <c:pt idx="487">
                  <c:v>1.607065</c:v>
                </c:pt>
                <c:pt idx="488">
                  <c:v>1.607065</c:v>
                </c:pt>
                <c:pt idx="489">
                  <c:v>1.6309400000000001</c:v>
                </c:pt>
                <c:pt idx="490">
                  <c:v>1.607065</c:v>
                </c:pt>
                <c:pt idx="491">
                  <c:v>1.5831900000000001</c:v>
                </c:pt>
                <c:pt idx="492">
                  <c:v>1.5831900000000001</c:v>
                </c:pt>
                <c:pt idx="493">
                  <c:v>1.67869</c:v>
                </c:pt>
                <c:pt idx="494">
                  <c:v>1.5831900000000001</c:v>
                </c:pt>
                <c:pt idx="495">
                  <c:v>1.5831900000000001</c:v>
                </c:pt>
                <c:pt idx="496">
                  <c:v>1.559315</c:v>
                </c:pt>
                <c:pt idx="497">
                  <c:v>1.607065</c:v>
                </c:pt>
                <c:pt idx="498">
                  <c:v>1.607065</c:v>
                </c:pt>
                <c:pt idx="499">
                  <c:v>1.559315</c:v>
                </c:pt>
                <c:pt idx="500">
                  <c:v>1.6309400000000001</c:v>
                </c:pt>
                <c:pt idx="501">
                  <c:v>1.559315</c:v>
                </c:pt>
                <c:pt idx="502">
                  <c:v>1.5831900000000001</c:v>
                </c:pt>
                <c:pt idx="503">
                  <c:v>1.607065</c:v>
                </c:pt>
                <c:pt idx="504">
                  <c:v>1.5831900000000001</c:v>
                </c:pt>
                <c:pt idx="505">
                  <c:v>1.5354399999999999</c:v>
                </c:pt>
                <c:pt idx="506">
                  <c:v>1.5354399999999999</c:v>
                </c:pt>
                <c:pt idx="507">
                  <c:v>1.607065</c:v>
                </c:pt>
                <c:pt idx="508">
                  <c:v>1.607065</c:v>
                </c:pt>
                <c:pt idx="509">
                  <c:v>1.511565</c:v>
                </c:pt>
                <c:pt idx="510">
                  <c:v>1.5354399999999999</c:v>
                </c:pt>
                <c:pt idx="511">
                  <c:v>1.559315</c:v>
                </c:pt>
                <c:pt idx="512">
                  <c:v>1.559315</c:v>
                </c:pt>
                <c:pt idx="513">
                  <c:v>1.5831900000000001</c:v>
                </c:pt>
                <c:pt idx="514">
                  <c:v>1.5831900000000001</c:v>
                </c:pt>
                <c:pt idx="515">
                  <c:v>1.6309400000000001</c:v>
                </c:pt>
                <c:pt idx="516">
                  <c:v>1.6548149999999999</c:v>
                </c:pt>
                <c:pt idx="517">
                  <c:v>1.6309400000000001</c:v>
                </c:pt>
                <c:pt idx="518">
                  <c:v>1.5831900000000001</c:v>
                </c:pt>
                <c:pt idx="519">
                  <c:v>1.559315</c:v>
                </c:pt>
                <c:pt idx="520">
                  <c:v>1.6309400000000001</c:v>
                </c:pt>
                <c:pt idx="521">
                  <c:v>1.6309400000000001</c:v>
                </c:pt>
                <c:pt idx="522">
                  <c:v>1.607065</c:v>
                </c:pt>
                <c:pt idx="523">
                  <c:v>1.6309400000000001</c:v>
                </c:pt>
                <c:pt idx="524">
                  <c:v>1.5831900000000001</c:v>
                </c:pt>
                <c:pt idx="525">
                  <c:v>1.559315</c:v>
                </c:pt>
                <c:pt idx="526">
                  <c:v>1.5831900000000001</c:v>
                </c:pt>
                <c:pt idx="527">
                  <c:v>1.6309400000000001</c:v>
                </c:pt>
                <c:pt idx="528">
                  <c:v>1.67869</c:v>
                </c:pt>
                <c:pt idx="529">
                  <c:v>1.7741899999999999</c:v>
                </c:pt>
                <c:pt idx="530">
                  <c:v>1.7741899999999999</c:v>
                </c:pt>
                <c:pt idx="531">
                  <c:v>1.72644</c:v>
                </c:pt>
                <c:pt idx="532">
                  <c:v>1.7025650000000001</c:v>
                </c:pt>
                <c:pt idx="533">
                  <c:v>1.6548149999999999</c:v>
                </c:pt>
                <c:pt idx="534">
                  <c:v>1.7025650000000001</c:v>
                </c:pt>
                <c:pt idx="535">
                  <c:v>1.6548149999999999</c:v>
                </c:pt>
                <c:pt idx="536">
                  <c:v>1.6548149999999999</c:v>
                </c:pt>
                <c:pt idx="537">
                  <c:v>1.8219399999999999</c:v>
                </c:pt>
                <c:pt idx="538">
                  <c:v>1.67869</c:v>
                </c:pt>
                <c:pt idx="539">
                  <c:v>1.607065</c:v>
                </c:pt>
                <c:pt idx="540">
                  <c:v>1.67869</c:v>
                </c:pt>
                <c:pt idx="541">
                  <c:v>1.67869</c:v>
                </c:pt>
                <c:pt idx="542">
                  <c:v>1.6309400000000001</c:v>
                </c:pt>
                <c:pt idx="543">
                  <c:v>1.67869</c:v>
                </c:pt>
                <c:pt idx="544">
                  <c:v>1.67869</c:v>
                </c:pt>
                <c:pt idx="545">
                  <c:v>1.607065</c:v>
                </c:pt>
                <c:pt idx="546">
                  <c:v>1.7025650000000001</c:v>
                </c:pt>
                <c:pt idx="547">
                  <c:v>1.6548149999999999</c:v>
                </c:pt>
                <c:pt idx="548">
                  <c:v>1.67869</c:v>
                </c:pt>
                <c:pt idx="549">
                  <c:v>1.6548149999999999</c:v>
                </c:pt>
                <c:pt idx="550">
                  <c:v>1.6548149999999999</c:v>
                </c:pt>
                <c:pt idx="551">
                  <c:v>1.7025650000000001</c:v>
                </c:pt>
                <c:pt idx="552">
                  <c:v>1.67869</c:v>
                </c:pt>
                <c:pt idx="553">
                  <c:v>1.6548149999999999</c:v>
                </c:pt>
                <c:pt idx="554">
                  <c:v>1.607065</c:v>
                </c:pt>
                <c:pt idx="555">
                  <c:v>1.6548149999999999</c:v>
                </c:pt>
                <c:pt idx="556">
                  <c:v>1.6309400000000001</c:v>
                </c:pt>
                <c:pt idx="557">
                  <c:v>1.7025650000000001</c:v>
                </c:pt>
                <c:pt idx="558">
                  <c:v>1.6309400000000001</c:v>
                </c:pt>
                <c:pt idx="559">
                  <c:v>1.7025650000000001</c:v>
                </c:pt>
                <c:pt idx="560">
                  <c:v>1.6309400000000001</c:v>
                </c:pt>
                <c:pt idx="561">
                  <c:v>1.607065</c:v>
                </c:pt>
                <c:pt idx="562">
                  <c:v>1.67869</c:v>
                </c:pt>
                <c:pt idx="563">
                  <c:v>1.6548149999999999</c:v>
                </c:pt>
                <c:pt idx="564">
                  <c:v>1.67869</c:v>
                </c:pt>
                <c:pt idx="565">
                  <c:v>1.6309400000000001</c:v>
                </c:pt>
                <c:pt idx="566">
                  <c:v>1.6309400000000001</c:v>
                </c:pt>
                <c:pt idx="567">
                  <c:v>1.7025650000000001</c:v>
                </c:pt>
                <c:pt idx="568">
                  <c:v>1.67869</c:v>
                </c:pt>
                <c:pt idx="569">
                  <c:v>1.6309400000000001</c:v>
                </c:pt>
                <c:pt idx="570">
                  <c:v>1.67869</c:v>
                </c:pt>
                <c:pt idx="571">
                  <c:v>1.607065</c:v>
                </c:pt>
                <c:pt idx="572">
                  <c:v>1.6548149999999999</c:v>
                </c:pt>
                <c:pt idx="573">
                  <c:v>1.607065</c:v>
                </c:pt>
                <c:pt idx="574">
                  <c:v>1.67869</c:v>
                </c:pt>
                <c:pt idx="575">
                  <c:v>1.607065</c:v>
                </c:pt>
                <c:pt idx="576">
                  <c:v>1.607065</c:v>
                </c:pt>
                <c:pt idx="577">
                  <c:v>1.6309400000000001</c:v>
                </c:pt>
                <c:pt idx="578">
                  <c:v>1.5831900000000001</c:v>
                </c:pt>
                <c:pt idx="579">
                  <c:v>1.607065</c:v>
                </c:pt>
                <c:pt idx="580">
                  <c:v>1.5831900000000001</c:v>
                </c:pt>
                <c:pt idx="581">
                  <c:v>1.559315</c:v>
                </c:pt>
                <c:pt idx="582">
                  <c:v>1.607065</c:v>
                </c:pt>
                <c:pt idx="583">
                  <c:v>1.6309400000000001</c:v>
                </c:pt>
                <c:pt idx="584">
                  <c:v>1.6309400000000001</c:v>
                </c:pt>
                <c:pt idx="585">
                  <c:v>1.5831900000000001</c:v>
                </c:pt>
                <c:pt idx="586">
                  <c:v>1.5831900000000001</c:v>
                </c:pt>
                <c:pt idx="587">
                  <c:v>1.607065</c:v>
                </c:pt>
                <c:pt idx="588">
                  <c:v>1.7025650000000001</c:v>
                </c:pt>
                <c:pt idx="589">
                  <c:v>1.6309400000000001</c:v>
                </c:pt>
                <c:pt idx="590">
                  <c:v>1.72644</c:v>
                </c:pt>
                <c:pt idx="591">
                  <c:v>1.72644</c:v>
                </c:pt>
                <c:pt idx="592">
                  <c:v>1.6548149999999999</c:v>
                </c:pt>
                <c:pt idx="593">
                  <c:v>1.67869</c:v>
                </c:pt>
                <c:pt idx="594">
                  <c:v>1.6309400000000001</c:v>
                </c:pt>
                <c:pt idx="595">
                  <c:v>1.6309400000000001</c:v>
                </c:pt>
                <c:pt idx="596">
                  <c:v>1.67869</c:v>
                </c:pt>
                <c:pt idx="597">
                  <c:v>1.6548149999999999</c:v>
                </c:pt>
                <c:pt idx="598">
                  <c:v>1.5831900000000001</c:v>
                </c:pt>
                <c:pt idx="599">
                  <c:v>1.8219399999999999</c:v>
                </c:pt>
                <c:pt idx="600">
                  <c:v>1.6309400000000001</c:v>
                </c:pt>
                <c:pt idx="601">
                  <c:v>1.6548149999999999</c:v>
                </c:pt>
                <c:pt idx="602">
                  <c:v>1.607065</c:v>
                </c:pt>
                <c:pt idx="603">
                  <c:v>1.607065</c:v>
                </c:pt>
                <c:pt idx="604">
                  <c:v>1.5831900000000001</c:v>
                </c:pt>
                <c:pt idx="605">
                  <c:v>1.559315</c:v>
                </c:pt>
                <c:pt idx="606">
                  <c:v>1.559315</c:v>
                </c:pt>
                <c:pt idx="607">
                  <c:v>1.5354399999999999</c:v>
                </c:pt>
                <c:pt idx="608">
                  <c:v>1.559315</c:v>
                </c:pt>
                <c:pt idx="609">
                  <c:v>1.6309400000000001</c:v>
                </c:pt>
                <c:pt idx="610">
                  <c:v>1.5831900000000001</c:v>
                </c:pt>
                <c:pt idx="611">
                  <c:v>1.6548149999999999</c:v>
                </c:pt>
                <c:pt idx="612">
                  <c:v>1.5831900000000001</c:v>
                </c:pt>
                <c:pt idx="613">
                  <c:v>1.559315</c:v>
                </c:pt>
                <c:pt idx="614">
                  <c:v>1.607065</c:v>
                </c:pt>
                <c:pt idx="615">
                  <c:v>1.559315</c:v>
                </c:pt>
                <c:pt idx="616">
                  <c:v>1.559315</c:v>
                </c:pt>
                <c:pt idx="617">
                  <c:v>1.607065</c:v>
                </c:pt>
                <c:pt idx="618">
                  <c:v>1.5831900000000001</c:v>
                </c:pt>
                <c:pt idx="619">
                  <c:v>1.5354399999999999</c:v>
                </c:pt>
                <c:pt idx="620">
                  <c:v>1.607065</c:v>
                </c:pt>
                <c:pt idx="621">
                  <c:v>1.5831900000000001</c:v>
                </c:pt>
                <c:pt idx="622">
                  <c:v>1.607065</c:v>
                </c:pt>
                <c:pt idx="623">
                  <c:v>1.5354399999999999</c:v>
                </c:pt>
                <c:pt idx="624">
                  <c:v>1.5831900000000001</c:v>
                </c:pt>
                <c:pt idx="625">
                  <c:v>1.511565</c:v>
                </c:pt>
                <c:pt idx="626">
                  <c:v>1.5831900000000001</c:v>
                </c:pt>
                <c:pt idx="627">
                  <c:v>1.5831900000000001</c:v>
                </c:pt>
                <c:pt idx="628">
                  <c:v>1.48769</c:v>
                </c:pt>
                <c:pt idx="629">
                  <c:v>1.511565</c:v>
                </c:pt>
                <c:pt idx="630">
                  <c:v>1.559315</c:v>
                </c:pt>
                <c:pt idx="631">
                  <c:v>1.48769</c:v>
                </c:pt>
                <c:pt idx="632">
                  <c:v>1.559315</c:v>
                </c:pt>
                <c:pt idx="633">
                  <c:v>1.5354399999999999</c:v>
                </c:pt>
                <c:pt idx="634">
                  <c:v>1.559315</c:v>
                </c:pt>
                <c:pt idx="635">
                  <c:v>1.559315</c:v>
                </c:pt>
                <c:pt idx="636">
                  <c:v>1.607065</c:v>
                </c:pt>
                <c:pt idx="637">
                  <c:v>1.6309400000000001</c:v>
                </c:pt>
                <c:pt idx="638">
                  <c:v>1.559315</c:v>
                </c:pt>
                <c:pt idx="639">
                  <c:v>1.5831900000000001</c:v>
                </c:pt>
                <c:pt idx="640">
                  <c:v>1.559315</c:v>
                </c:pt>
                <c:pt idx="641">
                  <c:v>1.607065</c:v>
                </c:pt>
                <c:pt idx="642">
                  <c:v>1.559315</c:v>
                </c:pt>
                <c:pt idx="643">
                  <c:v>1.607065</c:v>
                </c:pt>
                <c:pt idx="644">
                  <c:v>1.511565</c:v>
                </c:pt>
                <c:pt idx="645">
                  <c:v>1.5354399999999999</c:v>
                </c:pt>
                <c:pt idx="646">
                  <c:v>1.607065</c:v>
                </c:pt>
                <c:pt idx="647">
                  <c:v>1.559315</c:v>
                </c:pt>
                <c:pt idx="648">
                  <c:v>1.5831900000000001</c:v>
                </c:pt>
                <c:pt idx="649">
                  <c:v>1.511565</c:v>
                </c:pt>
                <c:pt idx="650">
                  <c:v>1.48769</c:v>
                </c:pt>
                <c:pt idx="651">
                  <c:v>1.5354399999999999</c:v>
                </c:pt>
                <c:pt idx="652">
                  <c:v>1.559315</c:v>
                </c:pt>
                <c:pt idx="653">
                  <c:v>1.511565</c:v>
                </c:pt>
                <c:pt idx="654">
                  <c:v>1.511565</c:v>
                </c:pt>
                <c:pt idx="655">
                  <c:v>1.5354399999999999</c:v>
                </c:pt>
                <c:pt idx="656">
                  <c:v>1.511565</c:v>
                </c:pt>
                <c:pt idx="657">
                  <c:v>1.511565</c:v>
                </c:pt>
                <c:pt idx="658">
                  <c:v>1.5354399999999999</c:v>
                </c:pt>
                <c:pt idx="659">
                  <c:v>1.6309400000000001</c:v>
                </c:pt>
                <c:pt idx="660">
                  <c:v>1.607065</c:v>
                </c:pt>
                <c:pt idx="661">
                  <c:v>1.607065</c:v>
                </c:pt>
                <c:pt idx="662">
                  <c:v>1.559315</c:v>
                </c:pt>
                <c:pt idx="663">
                  <c:v>1.559315</c:v>
                </c:pt>
                <c:pt idx="664">
                  <c:v>1.559315</c:v>
                </c:pt>
                <c:pt idx="665">
                  <c:v>1.5831900000000001</c:v>
                </c:pt>
                <c:pt idx="666">
                  <c:v>1.5831900000000001</c:v>
                </c:pt>
                <c:pt idx="667">
                  <c:v>1.559315</c:v>
                </c:pt>
                <c:pt idx="668">
                  <c:v>1.48769</c:v>
                </c:pt>
                <c:pt idx="669">
                  <c:v>1.559315</c:v>
                </c:pt>
                <c:pt idx="670">
                  <c:v>1.511565</c:v>
                </c:pt>
                <c:pt idx="671">
                  <c:v>1.559315</c:v>
                </c:pt>
                <c:pt idx="672">
                  <c:v>1.559315</c:v>
                </c:pt>
                <c:pt idx="673">
                  <c:v>1.5354399999999999</c:v>
                </c:pt>
                <c:pt idx="674">
                  <c:v>1.559315</c:v>
                </c:pt>
                <c:pt idx="675">
                  <c:v>1.5354399999999999</c:v>
                </c:pt>
                <c:pt idx="676">
                  <c:v>1.5354399999999999</c:v>
                </c:pt>
                <c:pt idx="677">
                  <c:v>1.5354399999999999</c:v>
                </c:pt>
                <c:pt idx="678">
                  <c:v>1.559315</c:v>
                </c:pt>
                <c:pt idx="679">
                  <c:v>1.48769</c:v>
                </c:pt>
                <c:pt idx="680">
                  <c:v>1.5831900000000001</c:v>
                </c:pt>
                <c:pt idx="681">
                  <c:v>1.559315</c:v>
                </c:pt>
                <c:pt idx="682">
                  <c:v>1.511565</c:v>
                </c:pt>
                <c:pt idx="683">
                  <c:v>1.511565</c:v>
                </c:pt>
                <c:pt idx="684">
                  <c:v>1.6309400000000001</c:v>
                </c:pt>
                <c:pt idx="685">
                  <c:v>1.559315</c:v>
                </c:pt>
                <c:pt idx="686">
                  <c:v>1.5831900000000001</c:v>
                </c:pt>
                <c:pt idx="687">
                  <c:v>1.511565</c:v>
                </c:pt>
                <c:pt idx="688">
                  <c:v>1.5354399999999999</c:v>
                </c:pt>
                <c:pt idx="689">
                  <c:v>1.5831900000000001</c:v>
                </c:pt>
                <c:pt idx="690">
                  <c:v>1.559315</c:v>
                </c:pt>
                <c:pt idx="691">
                  <c:v>1.511565</c:v>
                </c:pt>
                <c:pt idx="692">
                  <c:v>1.511565</c:v>
                </c:pt>
                <c:pt idx="693">
                  <c:v>1.48769</c:v>
                </c:pt>
                <c:pt idx="694">
                  <c:v>1.559315</c:v>
                </c:pt>
                <c:pt idx="695">
                  <c:v>1.5354399999999999</c:v>
                </c:pt>
                <c:pt idx="696">
                  <c:v>1.559315</c:v>
                </c:pt>
                <c:pt idx="697">
                  <c:v>1.559315</c:v>
                </c:pt>
                <c:pt idx="698">
                  <c:v>1.4638150000000001</c:v>
                </c:pt>
                <c:pt idx="699">
                  <c:v>1.48769</c:v>
                </c:pt>
                <c:pt idx="700">
                  <c:v>1.559315</c:v>
                </c:pt>
                <c:pt idx="701">
                  <c:v>1.5354399999999999</c:v>
                </c:pt>
                <c:pt idx="702">
                  <c:v>1.4638150000000001</c:v>
                </c:pt>
                <c:pt idx="703">
                  <c:v>1.4638150000000001</c:v>
                </c:pt>
                <c:pt idx="704">
                  <c:v>1.511565</c:v>
                </c:pt>
                <c:pt idx="705">
                  <c:v>1.5354399999999999</c:v>
                </c:pt>
                <c:pt idx="706">
                  <c:v>1.559315</c:v>
                </c:pt>
                <c:pt idx="707">
                  <c:v>1.511565</c:v>
                </c:pt>
                <c:pt idx="708">
                  <c:v>1.5354399999999999</c:v>
                </c:pt>
                <c:pt idx="709">
                  <c:v>1.5354399999999999</c:v>
                </c:pt>
                <c:pt idx="710">
                  <c:v>1.5354399999999999</c:v>
                </c:pt>
                <c:pt idx="711">
                  <c:v>1.607065</c:v>
                </c:pt>
                <c:pt idx="712">
                  <c:v>1.607065</c:v>
                </c:pt>
                <c:pt idx="713">
                  <c:v>1.559315</c:v>
                </c:pt>
                <c:pt idx="714">
                  <c:v>1.6309400000000001</c:v>
                </c:pt>
                <c:pt idx="715">
                  <c:v>1.6309400000000001</c:v>
                </c:pt>
                <c:pt idx="716">
                  <c:v>1.5831900000000001</c:v>
                </c:pt>
                <c:pt idx="717">
                  <c:v>1.6548149999999999</c:v>
                </c:pt>
                <c:pt idx="718">
                  <c:v>1.559315</c:v>
                </c:pt>
                <c:pt idx="719">
                  <c:v>1.6309400000000001</c:v>
                </c:pt>
                <c:pt idx="720">
                  <c:v>1.5831900000000001</c:v>
                </c:pt>
                <c:pt idx="721">
                  <c:v>1.6548149999999999</c:v>
                </c:pt>
                <c:pt idx="722">
                  <c:v>1.6309400000000001</c:v>
                </c:pt>
                <c:pt idx="723">
                  <c:v>1.6309400000000001</c:v>
                </c:pt>
                <c:pt idx="724">
                  <c:v>1.6309400000000001</c:v>
                </c:pt>
                <c:pt idx="725">
                  <c:v>1.6309400000000001</c:v>
                </c:pt>
                <c:pt idx="726">
                  <c:v>1.607065</c:v>
                </c:pt>
                <c:pt idx="727">
                  <c:v>1.607065</c:v>
                </c:pt>
                <c:pt idx="728">
                  <c:v>1.6309400000000001</c:v>
                </c:pt>
                <c:pt idx="729">
                  <c:v>1.5831900000000001</c:v>
                </c:pt>
                <c:pt idx="730">
                  <c:v>1.6548149999999999</c:v>
                </c:pt>
                <c:pt idx="731">
                  <c:v>1.6548149999999999</c:v>
                </c:pt>
                <c:pt idx="732">
                  <c:v>1.7025650000000001</c:v>
                </c:pt>
                <c:pt idx="733">
                  <c:v>1.67869</c:v>
                </c:pt>
                <c:pt idx="734">
                  <c:v>1.6548149999999999</c:v>
                </c:pt>
                <c:pt idx="735">
                  <c:v>1.6309400000000001</c:v>
                </c:pt>
                <c:pt idx="736">
                  <c:v>1.6548149999999999</c:v>
                </c:pt>
                <c:pt idx="737">
                  <c:v>1.6309400000000001</c:v>
                </c:pt>
                <c:pt idx="738">
                  <c:v>1.6309400000000001</c:v>
                </c:pt>
                <c:pt idx="739">
                  <c:v>1.6548149999999999</c:v>
                </c:pt>
                <c:pt idx="740">
                  <c:v>1.559315</c:v>
                </c:pt>
                <c:pt idx="741">
                  <c:v>1.6309400000000001</c:v>
                </c:pt>
                <c:pt idx="742">
                  <c:v>1.607065</c:v>
                </c:pt>
                <c:pt idx="743">
                  <c:v>1.6309400000000001</c:v>
                </c:pt>
                <c:pt idx="744">
                  <c:v>1.6309400000000001</c:v>
                </c:pt>
                <c:pt idx="745">
                  <c:v>1.559315</c:v>
                </c:pt>
                <c:pt idx="746">
                  <c:v>1.5831900000000001</c:v>
                </c:pt>
                <c:pt idx="747">
                  <c:v>1.5354399999999999</c:v>
                </c:pt>
                <c:pt idx="748">
                  <c:v>1.607065</c:v>
                </c:pt>
                <c:pt idx="749">
                  <c:v>1.5354399999999999</c:v>
                </c:pt>
                <c:pt idx="750">
                  <c:v>1.5831900000000001</c:v>
                </c:pt>
                <c:pt idx="751">
                  <c:v>1.511565</c:v>
                </c:pt>
                <c:pt idx="752">
                  <c:v>1.559315</c:v>
                </c:pt>
                <c:pt idx="753">
                  <c:v>1.559315</c:v>
                </c:pt>
                <c:pt idx="754">
                  <c:v>1.559315</c:v>
                </c:pt>
                <c:pt idx="755">
                  <c:v>1.607065</c:v>
                </c:pt>
                <c:pt idx="756">
                  <c:v>1.6309400000000001</c:v>
                </c:pt>
                <c:pt idx="757">
                  <c:v>1.5354399999999999</c:v>
                </c:pt>
                <c:pt idx="758">
                  <c:v>1.559315</c:v>
                </c:pt>
                <c:pt idx="759">
                  <c:v>1.559315</c:v>
                </c:pt>
                <c:pt idx="760">
                  <c:v>1.607065</c:v>
                </c:pt>
                <c:pt idx="761">
                  <c:v>1.6309400000000001</c:v>
                </c:pt>
                <c:pt idx="762">
                  <c:v>1.6309400000000001</c:v>
                </c:pt>
                <c:pt idx="763">
                  <c:v>1.5831900000000001</c:v>
                </c:pt>
                <c:pt idx="764">
                  <c:v>1.559315</c:v>
                </c:pt>
                <c:pt idx="765">
                  <c:v>1.607065</c:v>
                </c:pt>
                <c:pt idx="766">
                  <c:v>1.559315</c:v>
                </c:pt>
                <c:pt idx="767">
                  <c:v>1.559315</c:v>
                </c:pt>
                <c:pt idx="768">
                  <c:v>1.559315</c:v>
                </c:pt>
                <c:pt idx="769">
                  <c:v>1.6309400000000001</c:v>
                </c:pt>
                <c:pt idx="770">
                  <c:v>1.6309400000000001</c:v>
                </c:pt>
                <c:pt idx="771">
                  <c:v>1.6548149999999999</c:v>
                </c:pt>
                <c:pt idx="772">
                  <c:v>1.67869</c:v>
                </c:pt>
                <c:pt idx="773">
                  <c:v>1.6548149999999999</c:v>
                </c:pt>
                <c:pt idx="774">
                  <c:v>1.67869</c:v>
                </c:pt>
                <c:pt idx="775">
                  <c:v>1.6309400000000001</c:v>
                </c:pt>
                <c:pt idx="776">
                  <c:v>1.6548149999999999</c:v>
                </c:pt>
                <c:pt idx="777">
                  <c:v>1.6309400000000001</c:v>
                </c:pt>
                <c:pt idx="778">
                  <c:v>1.6309400000000001</c:v>
                </c:pt>
                <c:pt idx="779">
                  <c:v>1.607065</c:v>
                </c:pt>
                <c:pt idx="780">
                  <c:v>1.607065</c:v>
                </c:pt>
                <c:pt idx="781">
                  <c:v>1.6548149999999999</c:v>
                </c:pt>
                <c:pt idx="782">
                  <c:v>1.6309400000000001</c:v>
                </c:pt>
                <c:pt idx="783">
                  <c:v>1.5831900000000001</c:v>
                </c:pt>
                <c:pt idx="784">
                  <c:v>1.5831900000000001</c:v>
                </c:pt>
                <c:pt idx="785">
                  <c:v>1.559315</c:v>
                </c:pt>
                <c:pt idx="786">
                  <c:v>1.5831900000000001</c:v>
                </c:pt>
                <c:pt idx="787">
                  <c:v>1.6309400000000001</c:v>
                </c:pt>
                <c:pt idx="788">
                  <c:v>1.5831900000000001</c:v>
                </c:pt>
                <c:pt idx="789">
                  <c:v>1.6309400000000001</c:v>
                </c:pt>
                <c:pt idx="790">
                  <c:v>1.6309400000000001</c:v>
                </c:pt>
                <c:pt idx="791">
                  <c:v>1.5831900000000001</c:v>
                </c:pt>
                <c:pt idx="792">
                  <c:v>1.5831900000000001</c:v>
                </c:pt>
                <c:pt idx="793">
                  <c:v>1.67869</c:v>
                </c:pt>
                <c:pt idx="794">
                  <c:v>1.67869</c:v>
                </c:pt>
                <c:pt idx="795">
                  <c:v>1.6548149999999999</c:v>
                </c:pt>
                <c:pt idx="796">
                  <c:v>1.607065</c:v>
                </c:pt>
                <c:pt idx="797">
                  <c:v>1.7025650000000001</c:v>
                </c:pt>
                <c:pt idx="798">
                  <c:v>1.67869</c:v>
                </c:pt>
                <c:pt idx="799">
                  <c:v>1.7025650000000001</c:v>
                </c:pt>
                <c:pt idx="800">
                  <c:v>1.6548149999999999</c:v>
                </c:pt>
                <c:pt idx="801">
                  <c:v>1.6548149999999999</c:v>
                </c:pt>
                <c:pt idx="802">
                  <c:v>1.72644</c:v>
                </c:pt>
                <c:pt idx="803">
                  <c:v>1.6548149999999999</c:v>
                </c:pt>
                <c:pt idx="804">
                  <c:v>1.67869</c:v>
                </c:pt>
                <c:pt idx="805">
                  <c:v>1.6548149999999999</c:v>
                </c:pt>
                <c:pt idx="806">
                  <c:v>1.7503150000000001</c:v>
                </c:pt>
                <c:pt idx="807">
                  <c:v>1.7503150000000001</c:v>
                </c:pt>
                <c:pt idx="808">
                  <c:v>1.67869</c:v>
                </c:pt>
                <c:pt idx="809">
                  <c:v>1.7503150000000001</c:v>
                </c:pt>
                <c:pt idx="810">
                  <c:v>1.67869</c:v>
                </c:pt>
                <c:pt idx="811">
                  <c:v>1.7025650000000001</c:v>
                </c:pt>
                <c:pt idx="812">
                  <c:v>1.6548149999999999</c:v>
                </c:pt>
                <c:pt idx="813">
                  <c:v>1.67869</c:v>
                </c:pt>
                <c:pt idx="814">
                  <c:v>1.6309400000000001</c:v>
                </c:pt>
                <c:pt idx="815">
                  <c:v>1.6309400000000001</c:v>
                </c:pt>
                <c:pt idx="816">
                  <c:v>1.67869</c:v>
                </c:pt>
                <c:pt idx="817">
                  <c:v>1.607065</c:v>
                </c:pt>
                <c:pt idx="818">
                  <c:v>1.6309400000000001</c:v>
                </c:pt>
                <c:pt idx="819">
                  <c:v>1.6309400000000001</c:v>
                </c:pt>
                <c:pt idx="820">
                  <c:v>1.607065</c:v>
                </c:pt>
                <c:pt idx="821">
                  <c:v>1.607065</c:v>
                </c:pt>
                <c:pt idx="822">
                  <c:v>1.607065</c:v>
                </c:pt>
                <c:pt idx="823">
                  <c:v>1.607065</c:v>
                </c:pt>
                <c:pt idx="824">
                  <c:v>1.559315</c:v>
                </c:pt>
                <c:pt idx="825">
                  <c:v>1.5831900000000001</c:v>
                </c:pt>
                <c:pt idx="826">
                  <c:v>1.6309400000000001</c:v>
                </c:pt>
                <c:pt idx="827">
                  <c:v>1.5831900000000001</c:v>
                </c:pt>
                <c:pt idx="828">
                  <c:v>1.559315</c:v>
                </c:pt>
                <c:pt idx="829">
                  <c:v>1.607065</c:v>
                </c:pt>
                <c:pt idx="830">
                  <c:v>1.559315</c:v>
                </c:pt>
                <c:pt idx="831">
                  <c:v>1.5831900000000001</c:v>
                </c:pt>
                <c:pt idx="832">
                  <c:v>1.607065</c:v>
                </c:pt>
                <c:pt idx="833">
                  <c:v>1.6309400000000001</c:v>
                </c:pt>
                <c:pt idx="834">
                  <c:v>1.559315</c:v>
                </c:pt>
                <c:pt idx="835">
                  <c:v>1.5831900000000001</c:v>
                </c:pt>
                <c:pt idx="836">
                  <c:v>1.559315</c:v>
                </c:pt>
                <c:pt idx="837">
                  <c:v>1.607065</c:v>
                </c:pt>
                <c:pt idx="838">
                  <c:v>1.559315</c:v>
                </c:pt>
                <c:pt idx="839">
                  <c:v>1.511565</c:v>
                </c:pt>
                <c:pt idx="840">
                  <c:v>1.5831900000000001</c:v>
                </c:pt>
                <c:pt idx="841">
                  <c:v>1.5354399999999999</c:v>
                </c:pt>
                <c:pt idx="842">
                  <c:v>1.559315</c:v>
                </c:pt>
                <c:pt idx="843">
                  <c:v>1.511565</c:v>
                </c:pt>
                <c:pt idx="844">
                  <c:v>1.511565</c:v>
                </c:pt>
                <c:pt idx="845">
                  <c:v>1.559315</c:v>
                </c:pt>
                <c:pt idx="846">
                  <c:v>1.5354399999999999</c:v>
                </c:pt>
                <c:pt idx="847">
                  <c:v>1.511565</c:v>
                </c:pt>
                <c:pt idx="848">
                  <c:v>1.48769</c:v>
                </c:pt>
                <c:pt idx="849">
                  <c:v>1.511565</c:v>
                </c:pt>
                <c:pt idx="850">
                  <c:v>1.5354399999999999</c:v>
                </c:pt>
                <c:pt idx="851">
                  <c:v>1.5354399999999999</c:v>
                </c:pt>
                <c:pt idx="852">
                  <c:v>1.6309400000000001</c:v>
                </c:pt>
                <c:pt idx="853">
                  <c:v>1.5354399999999999</c:v>
                </c:pt>
                <c:pt idx="854">
                  <c:v>1.559315</c:v>
                </c:pt>
                <c:pt idx="855">
                  <c:v>1.6309400000000001</c:v>
                </c:pt>
                <c:pt idx="856">
                  <c:v>1.67869</c:v>
                </c:pt>
                <c:pt idx="857">
                  <c:v>1.607065</c:v>
                </c:pt>
                <c:pt idx="858">
                  <c:v>1.559315</c:v>
                </c:pt>
                <c:pt idx="859">
                  <c:v>1.67869</c:v>
                </c:pt>
                <c:pt idx="860">
                  <c:v>1.6309400000000001</c:v>
                </c:pt>
                <c:pt idx="861">
                  <c:v>1.607065</c:v>
                </c:pt>
                <c:pt idx="862">
                  <c:v>1.67869</c:v>
                </c:pt>
                <c:pt idx="863">
                  <c:v>1.7025650000000001</c:v>
                </c:pt>
                <c:pt idx="864">
                  <c:v>1.72644</c:v>
                </c:pt>
                <c:pt idx="865">
                  <c:v>1.7025650000000001</c:v>
                </c:pt>
                <c:pt idx="866">
                  <c:v>1.7025650000000001</c:v>
                </c:pt>
                <c:pt idx="867">
                  <c:v>1.6309400000000001</c:v>
                </c:pt>
                <c:pt idx="868">
                  <c:v>1.67869</c:v>
                </c:pt>
                <c:pt idx="869">
                  <c:v>1.5831900000000001</c:v>
                </c:pt>
                <c:pt idx="870">
                  <c:v>1.6309400000000001</c:v>
                </c:pt>
                <c:pt idx="871">
                  <c:v>1.5354399999999999</c:v>
                </c:pt>
                <c:pt idx="872">
                  <c:v>1.5831900000000001</c:v>
                </c:pt>
                <c:pt idx="873">
                  <c:v>1.5831900000000001</c:v>
                </c:pt>
                <c:pt idx="874">
                  <c:v>1.559315</c:v>
                </c:pt>
                <c:pt idx="875">
                  <c:v>1.559315</c:v>
                </c:pt>
                <c:pt idx="876">
                  <c:v>1.559315</c:v>
                </c:pt>
                <c:pt idx="877">
                  <c:v>1.559315</c:v>
                </c:pt>
                <c:pt idx="878">
                  <c:v>1.559315</c:v>
                </c:pt>
                <c:pt idx="879">
                  <c:v>1.6309400000000001</c:v>
                </c:pt>
                <c:pt idx="880">
                  <c:v>1.5831900000000001</c:v>
                </c:pt>
                <c:pt idx="881">
                  <c:v>1.5831900000000001</c:v>
                </c:pt>
                <c:pt idx="882">
                  <c:v>1.607065</c:v>
                </c:pt>
                <c:pt idx="883">
                  <c:v>1.6309400000000001</c:v>
                </c:pt>
                <c:pt idx="884">
                  <c:v>1.5354399999999999</c:v>
                </c:pt>
                <c:pt idx="885">
                  <c:v>1.559315</c:v>
                </c:pt>
                <c:pt idx="886">
                  <c:v>1.5831900000000001</c:v>
                </c:pt>
                <c:pt idx="887">
                  <c:v>1.5354399999999999</c:v>
                </c:pt>
                <c:pt idx="888">
                  <c:v>1.5354399999999999</c:v>
                </c:pt>
                <c:pt idx="889">
                  <c:v>1.511565</c:v>
                </c:pt>
                <c:pt idx="890">
                  <c:v>1.511565</c:v>
                </c:pt>
                <c:pt idx="891">
                  <c:v>1.559315</c:v>
                </c:pt>
                <c:pt idx="892">
                  <c:v>1.5354399999999999</c:v>
                </c:pt>
                <c:pt idx="893">
                  <c:v>1.5831900000000001</c:v>
                </c:pt>
                <c:pt idx="894">
                  <c:v>1.48769</c:v>
                </c:pt>
                <c:pt idx="895">
                  <c:v>1.559315</c:v>
                </c:pt>
                <c:pt idx="896">
                  <c:v>1.48769</c:v>
                </c:pt>
                <c:pt idx="897">
                  <c:v>1.511565</c:v>
                </c:pt>
                <c:pt idx="898">
                  <c:v>1.559315</c:v>
                </c:pt>
                <c:pt idx="899">
                  <c:v>1.511565</c:v>
                </c:pt>
                <c:pt idx="900">
                  <c:v>1.5831900000000001</c:v>
                </c:pt>
                <c:pt idx="901">
                  <c:v>1.559315</c:v>
                </c:pt>
                <c:pt idx="902">
                  <c:v>1.607065</c:v>
                </c:pt>
                <c:pt idx="903">
                  <c:v>1.559315</c:v>
                </c:pt>
                <c:pt idx="904">
                  <c:v>1.6309400000000001</c:v>
                </c:pt>
                <c:pt idx="905">
                  <c:v>1.5831900000000001</c:v>
                </c:pt>
                <c:pt idx="906">
                  <c:v>1.5354399999999999</c:v>
                </c:pt>
                <c:pt idx="907">
                  <c:v>1.5831900000000001</c:v>
                </c:pt>
                <c:pt idx="908">
                  <c:v>1.5831900000000001</c:v>
                </c:pt>
                <c:pt idx="909">
                  <c:v>1.511565</c:v>
                </c:pt>
                <c:pt idx="910">
                  <c:v>1.5831900000000001</c:v>
                </c:pt>
                <c:pt idx="911">
                  <c:v>1.5831900000000001</c:v>
                </c:pt>
                <c:pt idx="912">
                  <c:v>1.48769</c:v>
                </c:pt>
                <c:pt idx="913">
                  <c:v>1.559315</c:v>
                </c:pt>
                <c:pt idx="914">
                  <c:v>1.559315</c:v>
                </c:pt>
                <c:pt idx="915">
                  <c:v>1.5354399999999999</c:v>
                </c:pt>
                <c:pt idx="916">
                  <c:v>1.559315</c:v>
                </c:pt>
                <c:pt idx="917">
                  <c:v>1.511565</c:v>
                </c:pt>
                <c:pt idx="918">
                  <c:v>1.511565</c:v>
                </c:pt>
                <c:pt idx="919">
                  <c:v>1.48769</c:v>
                </c:pt>
                <c:pt idx="920">
                  <c:v>1.511565</c:v>
                </c:pt>
                <c:pt idx="921">
                  <c:v>1.48769</c:v>
                </c:pt>
                <c:pt idx="922">
                  <c:v>1.5354399999999999</c:v>
                </c:pt>
                <c:pt idx="923">
                  <c:v>1.511565</c:v>
                </c:pt>
                <c:pt idx="924">
                  <c:v>1.5354399999999999</c:v>
                </c:pt>
                <c:pt idx="925">
                  <c:v>1.5354399999999999</c:v>
                </c:pt>
                <c:pt idx="926">
                  <c:v>1.5831900000000001</c:v>
                </c:pt>
                <c:pt idx="927">
                  <c:v>1.511565</c:v>
                </c:pt>
                <c:pt idx="928">
                  <c:v>1.5354399999999999</c:v>
                </c:pt>
                <c:pt idx="929">
                  <c:v>1.511565</c:v>
                </c:pt>
                <c:pt idx="930">
                  <c:v>1.7503150000000001</c:v>
                </c:pt>
                <c:pt idx="931">
                  <c:v>1.559315</c:v>
                </c:pt>
                <c:pt idx="932">
                  <c:v>1.511565</c:v>
                </c:pt>
                <c:pt idx="933">
                  <c:v>1.559315</c:v>
                </c:pt>
                <c:pt idx="934">
                  <c:v>1.5354399999999999</c:v>
                </c:pt>
                <c:pt idx="935">
                  <c:v>1.559315</c:v>
                </c:pt>
                <c:pt idx="936">
                  <c:v>1.5831900000000001</c:v>
                </c:pt>
                <c:pt idx="937">
                  <c:v>1.5831900000000001</c:v>
                </c:pt>
                <c:pt idx="938">
                  <c:v>1.5831900000000001</c:v>
                </c:pt>
                <c:pt idx="939">
                  <c:v>1.5831900000000001</c:v>
                </c:pt>
                <c:pt idx="940">
                  <c:v>1.5354399999999999</c:v>
                </c:pt>
                <c:pt idx="941">
                  <c:v>1.559315</c:v>
                </c:pt>
                <c:pt idx="942">
                  <c:v>1.607065</c:v>
                </c:pt>
                <c:pt idx="943">
                  <c:v>1.7741899999999999</c:v>
                </c:pt>
                <c:pt idx="944">
                  <c:v>1.7025650000000001</c:v>
                </c:pt>
                <c:pt idx="945">
                  <c:v>1.7503150000000001</c:v>
                </c:pt>
                <c:pt idx="946">
                  <c:v>1.72644</c:v>
                </c:pt>
                <c:pt idx="947">
                  <c:v>1.7503150000000001</c:v>
                </c:pt>
                <c:pt idx="948">
                  <c:v>1.798065</c:v>
                </c:pt>
                <c:pt idx="949">
                  <c:v>1.7741899999999999</c:v>
                </c:pt>
                <c:pt idx="950">
                  <c:v>1.7741899999999999</c:v>
                </c:pt>
                <c:pt idx="951">
                  <c:v>1.7741899999999999</c:v>
                </c:pt>
                <c:pt idx="952">
                  <c:v>1.7741899999999999</c:v>
                </c:pt>
                <c:pt idx="953">
                  <c:v>1.798065</c:v>
                </c:pt>
                <c:pt idx="954">
                  <c:v>1.91744</c:v>
                </c:pt>
                <c:pt idx="955">
                  <c:v>2.1323150000000002</c:v>
                </c:pt>
                <c:pt idx="956">
                  <c:v>2.2278150000000001</c:v>
                </c:pt>
                <c:pt idx="957">
                  <c:v>2.25169</c:v>
                </c:pt>
                <c:pt idx="958">
                  <c:v>2.1084399999999999</c:v>
                </c:pt>
                <c:pt idx="959">
                  <c:v>2.0368149999999998</c:v>
                </c:pt>
                <c:pt idx="960">
                  <c:v>1.96519</c:v>
                </c:pt>
                <c:pt idx="961">
                  <c:v>1.9413149999999999</c:v>
                </c:pt>
                <c:pt idx="962">
                  <c:v>1.96519</c:v>
                </c:pt>
                <c:pt idx="963">
                  <c:v>1.845815</c:v>
                </c:pt>
                <c:pt idx="964">
                  <c:v>1.8935649999999999</c:v>
                </c:pt>
                <c:pt idx="965">
                  <c:v>1.8935649999999999</c:v>
                </c:pt>
                <c:pt idx="966">
                  <c:v>1.8696900000000001</c:v>
                </c:pt>
                <c:pt idx="967">
                  <c:v>1.798065</c:v>
                </c:pt>
                <c:pt idx="968">
                  <c:v>1.845815</c:v>
                </c:pt>
                <c:pt idx="969">
                  <c:v>1.8219399999999999</c:v>
                </c:pt>
                <c:pt idx="970">
                  <c:v>1.7503150000000001</c:v>
                </c:pt>
                <c:pt idx="971">
                  <c:v>1.72644</c:v>
                </c:pt>
                <c:pt idx="972">
                  <c:v>1.7025650000000001</c:v>
                </c:pt>
                <c:pt idx="973">
                  <c:v>1.72644</c:v>
                </c:pt>
                <c:pt idx="974">
                  <c:v>1.72644</c:v>
                </c:pt>
                <c:pt idx="975">
                  <c:v>1.67869</c:v>
                </c:pt>
                <c:pt idx="976">
                  <c:v>1.6548149999999999</c:v>
                </c:pt>
                <c:pt idx="977">
                  <c:v>1.67869</c:v>
                </c:pt>
                <c:pt idx="978">
                  <c:v>1.72644</c:v>
                </c:pt>
                <c:pt idx="979">
                  <c:v>1.67869</c:v>
                </c:pt>
                <c:pt idx="980">
                  <c:v>1.798065</c:v>
                </c:pt>
                <c:pt idx="981">
                  <c:v>1.845815</c:v>
                </c:pt>
                <c:pt idx="982">
                  <c:v>1.845815</c:v>
                </c:pt>
                <c:pt idx="983">
                  <c:v>1.798065</c:v>
                </c:pt>
                <c:pt idx="984">
                  <c:v>1.798065</c:v>
                </c:pt>
                <c:pt idx="985">
                  <c:v>1.72644</c:v>
                </c:pt>
                <c:pt idx="986">
                  <c:v>1.72644</c:v>
                </c:pt>
                <c:pt idx="987">
                  <c:v>1.72644</c:v>
                </c:pt>
                <c:pt idx="988">
                  <c:v>1.7025650000000001</c:v>
                </c:pt>
                <c:pt idx="989">
                  <c:v>1.72644</c:v>
                </c:pt>
                <c:pt idx="990">
                  <c:v>1.6548149999999999</c:v>
                </c:pt>
                <c:pt idx="991">
                  <c:v>1.6548149999999999</c:v>
                </c:pt>
                <c:pt idx="992">
                  <c:v>1.6548149999999999</c:v>
                </c:pt>
                <c:pt idx="993">
                  <c:v>1.72644</c:v>
                </c:pt>
                <c:pt idx="994">
                  <c:v>1.72644</c:v>
                </c:pt>
                <c:pt idx="995">
                  <c:v>1.67869</c:v>
                </c:pt>
                <c:pt idx="996">
                  <c:v>1.72644</c:v>
                </c:pt>
                <c:pt idx="997">
                  <c:v>1.7025650000000001</c:v>
                </c:pt>
                <c:pt idx="998">
                  <c:v>1.7025650000000001</c:v>
                </c:pt>
                <c:pt idx="999">
                  <c:v>1.6548149999999999</c:v>
                </c:pt>
                <c:pt idx="1000">
                  <c:v>1.6548149999999999</c:v>
                </c:pt>
                <c:pt idx="1001">
                  <c:v>1.6309400000000001</c:v>
                </c:pt>
                <c:pt idx="1002">
                  <c:v>1.6548149999999999</c:v>
                </c:pt>
                <c:pt idx="1003">
                  <c:v>1.6548149999999999</c:v>
                </c:pt>
                <c:pt idx="1004">
                  <c:v>1.607065</c:v>
                </c:pt>
                <c:pt idx="1005">
                  <c:v>1.607065</c:v>
                </c:pt>
                <c:pt idx="1006">
                  <c:v>1.607065</c:v>
                </c:pt>
                <c:pt idx="1007">
                  <c:v>1.5831900000000001</c:v>
                </c:pt>
                <c:pt idx="1008">
                  <c:v>1.6548149999999999</c:v>
                </c:pt>
                <c:pt idx="1009">
                  <c:v>1.559315</c:v>
                </c:pt>
                <c:pt idx="1010">
                  <c:v>1.559315</c:v>
                </c:pt>
                <c:pt idx="1011">
                  <c:v>1.607065</c:v>
                </c:pt>
                <c:pt idx="1012">
                  <c:v>1.6309400000000001</c:v>
                </c:pt>
                <c:pt idx="1013">
                  <c:v>1.559315</c:v>
                </c:pt>
                <c:pt idx="1014">
                  <c:v>1.607065</c:v>
                </c:pt>
                <c:pt idx="1015">
                  <c:v>1.5354399999999999</c:v>
                </c:pt>
                <c:pt idx="1016">
                  <c:v>1.7025650000000001</c:v>
                </c:pt>
                <c:pt idx="1017">
                  <c:v>1.8219399999999999</c:v>
                </c:pt>
                <c:pt idx="1018">
                  <c:v>1.5831900000000001</c:v>
                </c:pt>
                <c:pt idx="1019">
                  <c:v>1.559315</c:v>
                </c:pt>
                <c:pt idx="1020">
                  <c:v>1.5831900000000001</c:v>
                </c:pt>
                <c:pt idx="1021">
                  <c:v>1.5831900000000001</c:v>
                </c:pt>
                <c:pt idx="1022">
                  <c:v>1.559315</c:v>
                </c:pt>
                <c:pt idx="1023">
                  <c:v>1.607065</c:v>
                </c:pt>
                <c:pt idx="1024">
                  <c:v>1.607065</c:v>
                </c:pt>
                <c:pt idx="1025">
                  <c:v>1.5831900000000001</c:v>
                </c:pt>
                <c:pt idx="1026">
                  <c:v>1.5831900000000001</c:v>
                </c:pt>
                <c:pt idx="1027">
                  <c:v>1.607065</c:v>
                </c:pt>
                <c:pt idx="1028">
                  <c:v>1.5831900000000001</c:v>
                </c:pt>
                <c:pt idx="1029">
                  <c:v>1.511565</c:v>
                </c:pt>
                <c:pt idx="1030">
                  <c:v>1.5354399999999999</c:v>
                </c:pt>
                <c:pt idx="1031">
                  <c:v>1.559315</c:v>
                </c:pt>
                <c:pt idx="1032">
                  <c:v>1.559315</c:v>
                </c:pt>
                <c:pt idx="1033">
                  <c:v>1.5831900000000001</c:v>
                </c:pt>
                <c:pt idx="1034">
                  <c:v>1.559315</c:v>
                </c:pt>
                <c:pt idx="1035">
                  <c:v>1.559315</c:v>
                </c:pt>
                <c:pt idx="1036">
                  <c:v>1.559315</c:v>
                </c:pt>
                <c:pt idx="1037">
                  <c:v>1.5354399999999999</c:v>
                </c:pt>
                <c:pt idx="1038">
                  <c:v>1.5831900000000001</c:v>
                </c:pt>
                <c:pt idx="1039">
                  <c:v>1.5354399999999999</c:v>
                </c:pt>
                <c:pt idx="1040">
                  <c:v>1.5831900000000001</c:v>
                </c:pt>
                <c:pt idx="1041">
                  <c:v>1.559315</c:v>
                </c:pt>
                <c:pt idx="1042">
                  <c:v>1.5354399999999999</c:v>
                </c:pt>
                <c:pt idx="1043">
                  <c:v>1.5354399999999999</c:v>
                </c:pt>
                <c:pt idx="1044">
                  <c:v>1.559315</c:v>
                </c:pt>
                <c:pt idx="1045">
                  <c:v>1.559315</c:v>
                </c:pt>
                <c:pt idx="1046">
                  <c:v>1.8219399999999999</c:v>
                </c:pt>
                <c:pt idx="1047">
                  <c:v>1.5831900000000001</c:v>
                </c:pt>
                <c:pt idx="1048">
                  <c:v>1.5354399999999999</c:v>
                </c:pt>
                <c:pt idx="1049">
                  <c:v>1.5831900000000001</c:v>
                </c:pt>
                <c:pt idx="1050">
                  <c:v>1.559315</c:v>
                </c:pt>
                <c:pt idx="1051">
                  <c:v>1.5831900000000001</c:v>
                </c:pt>
                <c:pt idx="1052">
                  <c:v>1.48769</c:v>
                </c:pt>
                <c:pt idx="1053">
                  <c:v>1.559315</c:v>
                </c:pt>
                <c:pt idx="1054">
                  <c:v>1.511565</c:v>
                </c:pt>
                <c:pt idx="1055">
                  <c:v>1.48769</c:v>
                </c:pt>
                <c:pt idx="1056">
                  <c:v>1.5354399999999999</c:v>
                </c:pt>
                <c:pt idx="1057">
                  <c:v>1.4638150000000001</c:v>
                </c:pt>
                <c:pt idx="1058">
                  <c:v>1.5354399999999999</c:v>
                </c:pt>
                <c:pt idx="1059">
                  <c:v>1.48769</c:v>
                </c:pt>
                <c:pt idx="1060">
                  <c:v>1.48769</c:v>
                </c:pt>
                <c:pt idx="1061">
                  <c:v>1.5354399999999999</c:v>
                </c:pt>
                <c:pt idx="1062">
                  <c:v>1.511565</c:v>
                </c:pt>
                <c:pt idx="1063">
                  <c:v>1.48769</c:v>
                </c:pt>
                <c:pt idx="1064">
                  <c:v>1.4638150000000001</c:v>
                </c:pt>
                <c:pt idx="1065">
                  <c:v>1.4638150000000001</c:v>
                </c:pt>
                <c:pt idx="1066">
                  <c:v>1.5354399999999999</c:v>
                </c:pt>
                <c:pt idx="1067">
                  <c:v>1.48769</c:v>
                </c:pt>
                <c:pt idx="1068">
                  <c:v>1.48769</c:v>
                </c:pt>
                <c:pt idx="1069">
                  <c:v>1.559315</c:v>
                </c:pt>
                <c:pt idx="1070">
                  <c:v>1.48769</c:v>
                </c:pt>
                <c:pt idx="1071">
                  <c:v>1.48769</c:v>
                </c:pt>
                <c:pt idx="1072">
                  <c:v>1.559315</c:v>
                </c:pt>
                <c:pt idx="1073">
                  <c:v>1.43994</c:v>
                </c:pt>
                <c:pt idx="1074">
                  <c:v>1.5354399999999999</c:v>
                </c:pt>
                <c:pt idx="1075">
                  <c:v>1.511565</c:v>
                </c:pt>
                <c:pt idx="1076">
                  <c:v>1.48769</c:v>
                </c:pt>
                <c:pt idx="1077">
                  <c:v>1.511565</c:v>
                </c:pt>
                <c:pt idx="1078">
                  <c:v>1.5354399999999999</c:v>
                </c:pt>
                <c:pt idx="1079">
                  <c:v>1.48769</c:v>
                </c:pt>
                <c:pt idx="1080">
                  <c:v>1.5354399999999999</c:v>
                </c:pt>
                <c:pt idx="1081">
                  <c:v>1.511565</c:v>
                </c:pt>
                <c:pt idx="1082">
                  <c:v>1.511565</c:v>
                </c:pt>
                <c:pt idx="1083">
                  <c:v>1.48769</c:v>
                </c:pt>
                <c:pt idx="1084">
                  <c:v>1.4638150000000001</c:v>
                </c:pt>
                <c:pt idx="1085">
                  <c:v>1.511565</c:v>
                </c:pt>
                <c:pt idx="1086">
                  <c:v>1.4638150000000001</c:v>
                </c:pt>
                <c:pt idx="1087">
                  <c:v>1.48769</c:v>
                </c:pt>
                <c:pt idx="1088">
                  <c:v>1.5354399999999999</c:v>
                </c:pt>
                <c:pt idx="1089">
                  <c:v>1.43994</c:v>
                </c:pt>
                <c:pt idx="1090">
                  <c:v>1.4638150000000001</c:v>
                </c:pt>
                <c:pt idx="1091">
                  <c:v>1.5354399999999999</c:v>
                </c:pt>
                <c:pt idx="1092">
                  <c:v>1.4638150000000001</c:v>
                </c:pt>
                <c:pt idx="1093">
                  <c:v>1.48769</c:v>
                </c:pt>
                <c:pt idx="1094">
                  <c:v>1.48769</c:v>
                </c:pt>
                <c:pt idx="1095">
                  <c:v>1.48769</c:v>
                </c:pt>
                <c:pt idx="1096">
                  <c:v>1.5354399999999999</c:v>
                </c:pt>
                <c:pt idx="1097">
                  <c:v>1.511565</c:v>
                </c:pt>
                <c:pt idx="1098">
                  <c:v>1.559315</c:v>
                </c:pt>
                <c:pt idx="1099">
                  <c:v>1.4638150000000001</c:v>
                </c:pt>
                <c:pt idx="1100">
                  <c:v>1.511565</c:v>
                </c:pt>
                <c:pt idx="1101">
                  <c:v>1.4638150000000001</c:v>
                </c:pt>
                <c:pt idx="1102">
                  <c:v>1.4638150000000001</c:v>
                </c:pt>
                <c:pt idx="1103">
                  <c:v>1.5354399999999999</c:v>
                </c:pt>
                <c:pt idx="1104">
                  <c:v>1.48769</c:v>
                </c:pt>
                <c:pt idx="1105">
                  <c:v>1.511565</c:v>
                </c:pt>
                <c:pt idx="1106">
                  <c:v>1.4638150000000001</c:v>
                </c:pt>
                <c:pt idx="1107">
                  <c:v>1.43994</c:v>
                </c:pt>
                <c:pt idx="1108">
                  <c:v>1.4638150000000001</c:v>
                </c:pt>
                <c:pt idx="1109">
                  <c:v>1.4638150000000001</c:v>
                </c:pt>
                <c:pt idx="1110">
                  <c:v>1.511565</c:v>
                </c:pt>
                <c:pt idx="1111">
                  <c:v>1.511565</c:v>
                </c:pt>
                <c:pt idx="1112">
                  <c:v>1.48769</c:v>
                </c:pt>
                <c:pt idx="1113">
                  <c:v>1.4638150000000001</c:v>
                </c:pt>
                <c:pt idx="1114">
                  <c:v>1.5354399999999999</c:v>
                </c:pt>
                <c:pt idx="1115">
                  <c:v>1.48769</c:v>
                </c:pt>
                <c:pt idx="1116">
                  <c:v>1.559315</c:v>
                </c:pt>
                <c:pt idx="1117">
                  <c:v>1.511565</c:v>
                </c:pt>
                <c:pt idx="1118">
                  <c:v>1.5354399999999999</c:v>
                </c:pt>
                <c:pt idx="1119">
                  <c:v>1.5354399999999999</c:v>
                </c:pt>
                <c:pt idx="1120">
                  <c:v>1.4638150000000001</c:v>
                </c:pt>
                <c:pt idx="1121">
                  <c:v>1.5354399999999999</c:v>
                </c:pt>
                <c:pt idx="1122">
                  <c:v>1.4638150000000001</c:v>
                </c:pt>
                <c:pt idx="1123">
                  <c:v>1.511565</c:v>
                </c:pt>
                <c:pt idx="1124">
                  <c:v>1.5354399999999999</c:v>
                </c:pt>
                <c:pt idx="1125">
                  <c:v>1.5354399999999999</c:v>
                </c:pt>
                <c:pt idx="1126">
                  <c:v>1.43994</c:v>
                </c:pt>
                <c:pt idx="1127">
                  <c:v>1.4638150000000001</c:v>
                </c:pt>
                <c:pt idx="1128">
                  <c:v>1.4638150000000001</c:v>
                </c:pt>
                <c:pt idx="1129">
                  <c:v>1.5354399999999999</c:v>
                </c:pt>
                <c:pt idx="1130">
                  <c:v>1.511565</c:v>
                </c:pt>
                <c:pt idx="1131">
                  <c:v>1.43994</c:v>
                </c:pt>
                <c:pt idx="1132">
                  <c:v>1.511565</c:v>
                </c:pt>
                <c:pt idx="1133">
                  <c:v>1.43994</c:v>
                </c:pt>
                <c:pt idx="1134">
                  <c:v>1.48769</c:v>
                </c:pt>
                <c:pt idx="1135">
                  <c:v>1.5354399999999999</c:v>
                </c:pt>
                <c:pt idx="1136">
                  <c:v>1.43994</c:v>
                </c:pt>
                <c:pt idx="1137">
                  <c:v>1.4638150000000001</c:v>
                </c:pt>
                <c:pt idx="1138">
                  <c:v>1.43994</c:v>
                </c:pt>
                <c:pt idx="1139">
                  <c:v>1.511565</c:v>
                </c:pt>
                <c:pt idx="1140">
                  <c:v>1.5354399999999999</c:v>
                </c:pt>
                <c:pt idx="1141">
                  <c:v>1.48769</c:v>
                </c:pt>
                <c:pt idx="1142">
                  <c:v>1.4638150000000001</c:v>
                </c:pt>
                <c:pt idx="1143">
                  <c:v>1.48769</c:v>
                </c:pt>
                <c:pt idx="1144">
                  <c:v>1.5354399999999999</c:v>
                </c:pt>
                <c:pt idx="1145">
                  <c:v>1.4638150000000001</c:v>
                </c:pt>
                <c:pt idx="1146">
                  <c:v>1.4996274999999999</c:v>
                </c:pt>
                <c:pt idx="1147">
                  <c:v>1.5354399999999999</c:v>
                </c:pt>
                <c:pt idx="1148">
                  <c:v>1.4638150000000001</c:v>
                </c:pt>
                <c:pt idx="1149">
                  <c:v>1.48769</c:v>
                </c:pt>
                <c:pt idx="1150">
                  <c:v>1.48769</c:v>
                </c:pt>
                <c:pt idx="1151">
                  <c:v>1.511565</c:v>
                </c:pt>
                <c:pt idx="1152">
                  <c:v>1.43994</c:v>
                </c:pt>
                <c:pt idx="1153">
                  <c:v>1.511565</c:v>
                </c:pt>
                <c:pt idx="1154">
                  <c:v>1.43994</c:v>
                </c:pt>
                <c:pt idx="1155">
                  <c:v>1.511565</c:v>
                </c:pt>
                <c:pt idx="1156">
                  <c:v>1.4160649999999999</c:v>
                </c:pt>
                <c:pt idx="1157">
                  <c:v>1.4638150000000001</c:v>
                </c:pt>
                <c:pt idx="1158">
                  <c:v>1.4638150000000001</c:v>
                </c:pt>
                <c:pt idx="1159">
                  <c:v>1.4638150000000001</c:v>
                </c:pt>
                <c:pt idx="1160">
                  <c:v>1.43994</c:v>
                </c:pt>
                <c:pt idx="1161">
                  <c:v>1.511565</c:v>
                </c:pt>
                <c:pt idx="1162">
                  <c:v>1.5354399999999999</c:v>
                </c:pt>
                <c:pt idx="1163">
                  <c:v>1.4638150000000001</c:v>
                </c:pt>
                <c:pt idx="1164">
                  <c:v>1.5354399999999999</c:v>
                </c:pt>
                <c:pt idx="1165">
                  <c:v>1.511565</c:v>
                </c:pt>
                <c:pt idx="1166">
                  <c:v>1.511565</c:v>
                </c:pt>
                <c:pt idx="1167">
                  <c:v>1.4638150000000001</c:v>
                </c:pt>
                <c:pt idx="1168">
                  <c:v>1.43994</c:v>
                </c:pt>
                <c:pt idx="1169">
                  <c:v>1.5354399999999999</c:v>
                </c:pt>
                <c:pt idx="1170">
                  <c:v>1.48769</c:v>
                </c:pt>
                <c:pt idx="1171">
                  <c:v>1.43994</c:v>
                </c:pt>
                <c:pt idx="1172">
                  <c:v>1.43994</c:v>
                </c:pt>
                <c:pt idx="1173">
                  <c:v>1.4638150000000001</c:v>
                </c:pt>
                <c:pt idx="1174">
                  <c:v>1.511565</c:v>
                </c:pt>
                <c:pt idx="1175">
                  <c:v>1.511565</c:v>
                </c:pt>
                <c:pt idx="1176">
                  <c:v>1.48769</c:v>
                </c:pt>
                <c:pt idx="1177">
                  <c:v>1.43994</c:v>
                </c:pt>
                <c:pt idx="1178">
                  <c:v>1.511565</c:v>
                </c:pt>
                <c:pt idx="1179">
                  <c:v>1.48769</c:v>
                </c:pt>
                <c:pt idx="1180">
                  <c:v>1.48769</c:v>
                </c:pt>
                <c:pt idx="1181">
                  <c:v>1.48769</c:v>
                </c:pt>
                <c:pt idx="1182">
                  <c:v>1.43994</c:v>
                </c:pt>
                <c:pt idx="1183">
                  <c:v>1.4638150000000001</c:v>
                </c:pt>
                <c:pt idx="1184">
                  <c:v>1.43994</c:v>
                </c:pt>
                <c:pt idx="1185">
                  <c:v>1.72644</c:v>
                </c:pt>
                <c:pt idx="1186">
                  <c:v>1.4638150000000001</c:v>
                </c:pt>
                <c:pt idx="1187">
                  <c:v>1.48769</c:v>
                </c:pt>
                <c:pt idx="1188">
                  <c:v>1.511565</c:v>
                </c:pt>
                <c:pt idx="1189">
                  <c:v>1.48769</c:v>
                </c:pt>
                <c:pt idx="1190">
                  <c:v>1.4638150000000001</c:v>
                </c:pt>
                <c:pt idx="1191">
                  <c:v>1.48769</c:v>
                </c:pt>
                <c:pt idx="1192">
                  <c:v>1.4638150000000001</c:v>
                </c:pt>
                <c:pt idx="1193">
                  <c:v>1.511565</c:v>
                </c:pt>
                <c:pt idx="1194">
                  <c:v>1.511565</c:v>
                </c:pt>
                <c:pt idx="1195">
                  <c:v>1.511565</c:v>
                </c:pt>
                <c:pt idx="1196">
                  <c:v>1.4638150000000001</c:v>
                </c:pt>
                <c:pt idx="1197">
                  <c:v>1.43994</c:v>
                </c:pt>
                <c:pt idx="1198">
                  <c:v>1.4638150000000001</c:v>
                </c:pt>
                <c:pt idx="1199">
                  <c:v>1.4160649999999999</c:v>
                </c:pt>
                <c:pt idx="1200">
                  <c:v>1.4638150000000001</c:v>
                </c:pt>
                <c:pt idx="1201">
                  <c:v>1.39219</c:v>
                </c:pt>
                <c:pt idx="1202">
                  <c:v>1.4160649999999999</c:v>
                </c:pt>
                <c:pt idx="1203">
                  <c:v>1.43994</c:v>
                </c:pt>
                <c:pt idx="1204">
                  <c:v>1.43994</c:v>
                </c:pt>
                <c:pt idx="1205">
                  <c:v>1.48769</c:v>
                </c:pt>
                <c:pt idx="1206">
                  <c:v>1.4638150000000001</c:v>
                </c:pt>
                <c:pt idx="1207">
                  <c:v>1.4638150000000001</c:v>
                </c:pt>
                <c:pt idx="1208">
                  <c:v>1.48769</c:v>
                </c:pt>
                <c:pt idx="1209">
                  <c:v>1.4160649999999999</c:v>
                </c:pt>
                <c:pt idx="1210">
                  <c:v>1.4160649999999999</c:v>
                </c:pt>
                <c:pt idx="1211">
                  <c:v>1.48769</c:v>
                </c:pt>
                <c:pt idx="1212">
                  <c:v>1.43994</c:v>
                </c:pt>
                <c:pt idx="1213">
                  <c:v>1.4638150000000001</c:v>
                </c:pt>
                <c:pt idx="1214">
                  <c:v>1.43994</c:v>
                </c:pt>
                <c:pt idx="1215">
                  <c:v>1.511565</c:v>
                </c:pt>
                <c:pt idx="1216">
                  <c:v>1.43994</c:v>
                </c:pt>
                <c:pt idx="1217">
                  <c:v>1.48769</c:v>
                </c:pt>
                <c:pt idx="1218">
                  <c:v>1.48769</c:v>
                </c:pt>
                <c:pt idx="1219">
                  <c:v>1.4160649999999999</c:v>
                </c:pt>
                <c:pt idx="1220">
                  <c:v>1.4638150000000001</c:v>
                </c:pt>
                <c:pt idx="1221">
                  <c:v>1.511565</c:v>
                </c:pt>
                <c:pt idx="1222">
                  <c:v>1.4638150000000001</c:v>
                </c:pt>
                <c:pt idx="1223">
                  <c:v>1.43994</c:v>
                </c:pt>
                <c:pt idx="1224">
                  <c:v>1.4638150000000001</c:v>
                </c:pt>
                <c:pt idx="1225">
                  <c:v>1.43994</c:v>
                </c:pt>
                <c:pt idx="1226">
                  <c:v>1.48769</c:v>
                </c:pt>
                <c:pt idx="1227">
                  <c:v>1.4638150000000001</c:v>
                </c:pt>
                <c:pt idx="1228">
                  <c:v>1.48769</c:v>
                </c:pt>
                <c:pt idx="1229">
                  <c:v>1.4638150000000001</c:v>
                </c:pt>
                <c:pt idx="1230">
                  <c:v>1.43994</c:v>
                </c:pt>
                <c:pt idx="1231">
                  <c:v>1.43994</c:v>
                </c:pt>
                <c:pt idx="1232">
                  <c:v>1.4638150000000001</c:v>
                </c:pt>
                <c:pt idx="1233">
                  <c:v>1.511565</c:v>
                </c:pt>
                <c:pt idx="1234">
                  <c:v>1.43994</c:v>
                </c:pt>
                <c:pt idx="1235">
                  <c:v>1.4638150000000001</c:v>
                </c:pt>
                <c:pt idx="1236">
                  <c:v>1.43994</c:v>
                </c:pt>
                <c:pt idx="1237">
                  <c:v>1.4638150000000001</c:v>
                </c:pt>
                <c:pt idx="1238">
                  <c:v>1.43994</c:v>
                </c:pt>
                <c:pt idx="1239">
                  <c:v>1.511565</c:v>
                </c:pt>
                <c:pt idx="1240">
                  <c:v>1.5354399999999999</c:v>
                </c:pt>
                <c:pt idx="1241">
                  <c:v>1.511565</c:v>
                </c:pt>
                <c:pt idx="1242">
                  <c:v>1.511565</c:v>
                </c:pt>
                <c:pt idx="1243">
                  <c:v>1.5354399999999999</c:v>
                </c:pt>
                <c:pt idx="1244">
                  <c:v>1.43994</c:v>
                </c:pt>
                <c:pt idx="1245">
                  <c:v>1.5354399999999999</c:v>
                </c:pt>
                <c:pt idx="1246">
                  <c:v>1.4638150000000001</c:v>
                </c:pt>
                <c:pt idx="1247">
                  <c:v>1.4638150000000001</c:v>
                </c:pt>
                <c:pt idx="1248">
                  <c:v>1.559315</c:v>
                </c:pt>
                <c:pt idx="1249">
                  <c:v>1.4160649999999999</c:v>
                </c:pt>
                <c:pt idx="1250">
                  <c:v>1.48769</c:v>
                </c:pt>
                <c:pt idx="1251">
                  <c:v>1.48769</c:v>
                </c:pt>
                <c:pt idx="1252">
                  <c:v>1.48769</c:v>
                </c:pt>
                <c:pt idx="1253">
                  <c:v>1.4638150000000001</c:v>
                </c:pt>
                <c:pt idx="1254">
                  <c:v>1.511565</c:v>
                </c:pt>
                <c:pt idx="1255">
                  <c:v>1.48769</c:v>
                </c:pt>
                <c:pt idx="1256">
                  <c:v>1.43994</c:v>
                </c:pt>
                <c:pt idx="1257">
                  <c:v>1.607065</c:v>
                </c:pt>
                <c:pt idx="1258">
                  <c:v>1.511565</c:v>
                </c:pt>
                <c:pt idx="1259">
                  <c:v>1.43994</c:v>
                </c:pt>
                <c:pt idx="1260">
                  <c:v>1.43994</c:v>
                </c:pt>
                <c:pt idx="1261">
                  <c:v>1.48769</c:v>
                </c:pt>
                <c:pt idx="1262">
                  <c:v>1.511565</c:v>
                </c:pt>
                <c:pt idx="1263">
                  <c:v>1.511565</c:v>
                </c:pt>
                <c:pt idx="1264">
                  <c:v>1.511565</c:v>
                </c:pt>
                <c:pt idx="1265">
                  <c:v>1.511565</c:v>
                </c:pt>
                <c:pt idx="1266">
                  <c:v>1.4638150000000001</c:v>
                </c:pt>
                <c:pt idx="1267">
                  <c:v>1.4160649999999999</c:v>
                </c:pt>
                <c:pt idx="1268">
                  <c:v>1.4160649999999999</c:v>
                </c:pt>
                <c:pt idx="1269">
                  <c:v>1.48769</c:v>
                </c:pt>
                <c:pt idx="1270">
                  <c:v>1.43994</c:v>
                </c:pt>
                <c:pt idx="1271">
                  <c:v>1.48769</c:v>
                </c:pt>
                <c:pt idx="1272">
                  <c:v>1.43994</c:v>
                </c:pt>
                <c:pt idx="1273">
                  <c:v>1.511565</c:v>
                </c:pt>
                <c:pt idx="1274">
                  <c:v>1.43994</c:v>
                </c:pt>
                <c:pt idx="1275">
                  <c:v>1.48769</c:v>
                </c:pt>
                <c:pt idx="1276">
                  <c:v>1.48769</c:v>
                </c:pt>
                <c:pt idx="1277">
                  <c:v>1.4638150000000001</c:v>
                </c:pt>
                <c:pt idx="1278">
                  <c:v>1.4638150000000001</c:v>
                </c:pt>
                <c:pt idx="1279">
                  <c:v>1.48769</c:v>
                </c:pt>
                <c:pt idx="1280">
                  <c:v>1.4638150000000001</c:v>
                </c:pt>
                <c:pt idx="1281">
                  <c:v>1.4160649999999999</c:v>
                </c:pt>
                <c:pt idx="1282">
                  <c:v>1.511565</c:v>
                </c:pt>
                <c:pt idx="1283">
                  <c:v>1.511565</c:v>
                </c:pt>
                <c:pt idx="1284">
                  <c:v>1.43994</c:v>
                </c:pt>
                <c:pt idx="1285">
                  <c:v>1.43994</c:v>
                </c:pt>
                <c:pt idx="1286">
                  <c:v>1.43994</c:v>
                </c:pt>
                <c:pt idx="1287">
                  <c:v>1.511565</c:v>
                </c:pt>
                <c:pt idx="1288">
                  <c:v>1.511565</c:v>
                </c:pt>
                <c:pt idx="1289">
                  <c:v>1.48769</c:v>
                </c:pt>
                <c:pt idx="1290">
                  <c:v>1.4638150000000001</c:v>
                </c:pt>
                <c:pt idx="1291">
                  <c:v>1.48769</c:v>
                </c:pt>
                <c:pt idx="1292">
                  <c:v>1.4638150000000001</c:v>
                </c:pt>
                <c:pt idx="1293">
                  <c:v>1.48769</c:v>
                </c:pt>
                <c:pt idx="1294">
                  <c:v>1.43994</c:v>
                </c:pt>
                <c:pt idx="1295">
                  <c:v>1.4160649999999999</c:v>
                </c:pt>
                <c:pt idx="1296">
                  <c:v>1.48769</c:v>
                </c:pt>
                <c:pt idx="1297">
                  <c:v>1.48769</c:v>
                </c:pt>
                <c:pt idx="1298">
                  <c:v>1.4160649999999999</c:v>
                </c:pt>
                <c:pt idx="1299">
                  <c:v>1.4638150000000001</c:v>
                </c:pt>
                <c:pt idx="1300">
                  <c:v>1.4160649999999999</c:v>
                </c:pt>
                <c:pt idx="1301">
                  <c:v>1.48769</c:v>
                </c:pt>
                <c:pt idx="1302">
                  <c:v>1.4160649999999999</c:v>
                </c:pt>
                <c:pt idx="1303">
                  <c:v>1.4638150000000001</c:v>
                </c:pt>
                <c:pt idx="1304">
                  <c:v>1.43994</c:v>
                </c:pt>
                <c:pt idx="1305">
                  <c:v>1.43994</c:v>
                </c:pt>
                <c:pt idx="1306">
                  <c:v>1.4638150000000001</c:v>
                </c:pt>
                <c:pt idx="1307">
                  <c:v>1.6309400000000001</c:v>
                </c:pt>
                <c:pt idx="1308">
                  <c:v>1.4638150000000001</c:v>
                </c:pt>
                <c:pt idx="1309">
                  <c:v>1.43994</c:v>
                </c:pt>
                <c:pt idx="1310">
                  <c:v>1.511565</c:v>
                </c:pt>
                <c:pt idx="1311">
                  <c:v>1.4160649999999999</c:v>
                </c:pt>
                <c:pt idx="1312">
                  <c:v>1.48769</c:v>
                </c:pt>
                <c:pt idx="1313">
                  <c:v>1.48769</c:v>
                </c:pt>
                <c:pt idx="1314">
                  <c:v>1.48769</c:v>
                </c:pt>
                <c:pt idx="1315">
                  <c:v>1.4638150000000001</c:v>
                </c:pt>
                <c:pt idx="1316">
                  <c:v>1.48769</c:v>
                </c:pt>
                <c:pt idx="1317">
                  <c:v>1.48769</c:v>
                </c:pt>
                <c:pt idx="1318">
                  <c:v>1.4160649999999999</c:v>
                </c:pt>
                <c:pt idx="1319">
                  <c:v>1.4638150000000001</c:v>
                </c:pt>
                <c:pt idx="1320">
                  <c:v>1.48769</c:v>
                </c:pt>
                <c:pt idx="1321">
                  <c:v>1.48769</c:v>
                </c:pt>
                <c:pt idx="1322">
                  <c:v>1.43994</c:v>
                </c:pt>
                <c:pt idx="1323">
                  <c:v>1.39219</c:v>
                </c:pt>
                <c:pt idx="1324">
                  <c:v>1.48769</c:v>
                </c:pt>
                <c:pt idx="1325">
                  <c:v>1.511565</c:v>
                </c:pt>
                <c:pt idx="1326">
                  <c:v>1.4638150000000001</c:v>
                </c:pt>
                <c:pt idx="1327">
                  <c:v>1.48769</c:v>
                </c:pt>
                <c:pt idx="1328">
                  <c:v>1.4160649999999999</c:v>
                </c:pt>
                <c:pt idx="1329">
                  <c:v>1.48769</c:v>
                </c:pt>
                <c:pt idx="1330">
                  <c:v>1.4160649999999999</c:v>
                </c:pt>
                <c:pt idx="1331">
                  <c:v>1.511565</c:v>
                </c:pt>
                <c:pt idx="1332">
                  <c:v>1.48769</c:v>
                </c:pt>
                <c:pt idx="1333">
                  <c:v>1.559315</c:v>
                </c:pt>
                <c:pt idx="1334">
                  <c:v>1.559315</c:v>
                </c:pt>
                <c:pt idx="1335">
                  <c:v>1.6309400000000001</c:v>
                </c:pt>
                <c:pt idx="1336">
                  <c:v>1.5354399999999999</c:v>
                </c:pt>
                <c:pt idx="1337">
                  <c:v>1.607065</c:v>
                </c:pt>
                <c:pt idx="1338">
                  <c:v>1.5831900000000001</c:v>
                </c:pt>
                <c:pt idx="1339">
                  <c:v>1.559315</c:v>
                </c:pt>
                <c:pt idx="1340">
                  <c:v>1.5354399999999999</c:v>
                </c:pt>
                <c:pt idx="1341">
                  <c:v>1.5354399999999999</c:v>
                </c:pt>
                <c:pt idx="1342">
                  <c:v>1.5831900000000001</c:v>
                </c:pt>
                <c:pt idx="1343">
                  <c:v>1.5831900000000001</c:v>
                </c:pt>
                <c:pt idx="1344">
                  <c:v>1.559315</c:v>
                </c:pt>
                <c:pt idx="1345">
                  <c:v>1.511565</c:v>
                </c:pt>
                <c:pt idx="1346">
                  <c:v>1.511565</c:v>
                </c:pt>
                <c:pt idx="1347">
                  <c:v>1.5354399999999999</c:v>
                </c:pt>
                <c:pt idx="1348">
                  <c:v>1.5354399999999999</c:v>
                </c:pt>
                <c:pt idx="1349">
                  <c:v>1.5831900000000001</c:v>
                </c:pt>
                <c:pt idx="1350">
                  <c:v>1.511565</c:v>
                </c:pt>
                <c:pt idx="1351">
                  <c:v>1.5354399999999999</c:v>
                </c:pt>
                <c:pt idx="1352">
                  <c:v>1.559315</c:v>
                </c:pt>
                <c:pt idx="1353">
                  <c:v>1.48769</c:v>
                </c:pt>
                <c:pt idx="1354">
                  <c:v>1.48769</c:v>
                </c:pt>
                <c:pt idx="1355">
                  <c:v>1.5354399999999999</c:v>
                </c:pt>
                <c:pt idx="1356">
                  <c:v>1.5354399999999999</c:v>
                </c:pt>
                <c:pt idx="1357">
                  <c:v>1.48769</c:v>
                </c:pt>
                <c:pt idx="1358">
                  <c:v>1.559315</c:v>
                </c:pt>
                <c:pt idx="1359">
                  <c:v>1.511565</c:v>
                </c:pt>
                <c:pt idx="1360">
                  <c:v>1.48769</c:v>
                </c:pt>
                <c:pt idx="1361">
                  <c:v>1.559315</c:v>
                </c:pt>
                <c:pt idx="1362">
                  <c:v>1.559315</c:v>
                </c:pt>
                <c:pt idx="1363">
                  <c:v>1.48769</c:v>
                </c:pt>
                <c:pt idx="1364">
                  <c:v>1.511565</c:v>
                </c:pt>
                <c:pt idx="1365">
                  <c:v>1.5354399999999999</c:v>
                </c:pt>
                <c:pt idx="1366">
                  <c:v>1.48769</c:v>
                </c:pt>
                <c:pt idx="1367">
                  <c:v>1.511565</c:v>
                </c:pt>
                <c:pt idx="1368">
                  <c:v>1.48769</c:v>
                </c:pt>
                <c:pt idx="1369">
                  <c:v>1.511565</c:v>
                </c:pt>
                <c:pt idx="1370">
                  <c:v>1.511565</c:v>
                </c:pt>
                <c:pt idx="1371">
                  <c:v>1.48769</c:v>
                </c:pt>
                <c:pt idx="1372">
                  <c:v>1.4160649999999999</c:v>
                </c:pt>
                <c:pt idx="1373">
                  <c:v>1.4638150000000001</c:v>
                </c:pt>
                <c:pt idx="1374">
                  <c:v>1.48769</c:v>
                </c:pt>
                <c:pt idx="1375">
                  <c:v>1.511565</c:v>
                </c:pt>
                <c:pt idx="1376">
                  <c:v>1.511565</c:v>
                </c:pt>
                <c:pt idx="1377">
                  <c:v>1.43994</c:v>
                </c:pt>
                <c:pt idx="1378">
                  <c:v>1.511565</c:v>
                </c:pt>
                <c:pt idx="1379">
                  <c:v>1.511565</c:v>
                </c:pt>
                <c:pt idx="1380">
                  <c:v>1.5354399999999999</c:v>
                </c:pt>
                <c:pt idx="1381">
                  <c:v>1.511565</c:v>
                </c:pt>
                <c:pt idx="1382">
                  <c:v>1.48769</c:v>
                </c:pt>
                <c:pt idx="1383">
                  <c:v>1.4638150000000001</c:v>
                </c:pt>
                <c:pt idx="1384">
                  <c:v>1.511565</c:v>
                </c:pt>
                <c:pt idx="1385">
                  <c:v>1.4638150000000001</c:v>
                </c:pt>
                <c:pt idx="1386">
                  <c:v>1.511565</c:v>
                </c:pt>
                <c:pt idx="1387">
                  <c:v>1.5354399999999999</c:v>
                </c:pt>
                <c:pt idx="1388">
                  <c:v>1.48769</c:v>
                </c:pt>
                <c:pt idx="1389">
                  <c:v>1.4638150000000001</c:v>
                </c:pt>
                <c:pt idx="1390">
                  <c:v>1.559315</c:v>
                </c:pt>
                <c:pt idx="1391">
                  <c:v>1.554009444444445</c:v>
                </c:pt>
                <c:pt idx="1392">
                  <c:v>1.5487038888888891</c:v>
                </c:pt>
                <c:pt idx="1393">
                  <c:v>1.543398333333333</c:v>
                </c:pt>
                <c:pt idx="1394">
                  <c:v>1.538092777777778</c:v>
                </c:pt>
                <c:pt idx="1395">
                  <c:v>1.5327872222222221</c:v>
                </c:pt>
                <c:pt idx="1396">
                  <c:v>1.5274816666666671</c:v>
                </c:pt>
                <c:pt idx="1397">
                  <c:v>1.522176111111111</c:v>
                </c:pt>
                <c:pt idx="1398">
                  <c:v>1.5168705555555551</c:v>
                </c:pt>
                <c:pt idx="1399">
                  <c:v>1.511565</c:v>
                </c:pt>
                <c:pt idx="1400">
                  <c:v>1.4638150000000001</c:v>
                </c:pt>
                <c:pt idx="1401">
                  <c:v>1.43994</c:v>
                </c:pt>
                <c:pt idx="1402">
                  <c:v>1.511565</c:v>
                </c:pt>
                <c:pt idx="1403">
                  <c:v>1.511565</c:v>
                </c:pt>
                <c:pt idx="1404">
                  <c:v>1.5354399999999999</c:v>
                </c:pt>
                <c:pt idx="1405">
                  <c:v>1.5354399999999999</c:v>
                </c:pt>
                <c:pt idx="1406">
                  <c:v>1.5354399999999999</c:v>
                </c:pt>
                <c:pt idx="1407">
                  <c:v>1.5354399999999999</c:v>
                </c:pt>
                <c:pt idx="1408">
                  <c:v>1.48769</c:v>
                </c:pt>
                <c:pt idx="1409">
                  <c:v>1.4638150000000001</c:v>
                </c:pt>
                <c:pt idx="1410">
                  <c:v>1.43994</c:v>
                </c:pt>
                <c:pt idx="1411">
                  <c:v>1.511565</c:v>
                </c:pt>
                <c:pt idx="1412">
                  <c:v>1.43994</c:v>
                </c:pt>
                <c:pt idx="1413">
                  <c:v>1.48769</c:v>
                </c:pt>
                <c:pt idx="1414">
                  <c:v>1.4160649999999999</c:v>
                </c:pt>
                <c:pt idx="1415">
                  <c:v>1.4160649999999999</c:v>
                </c:pt>
                <c:pt idx="1416">
                  <c:v>1.43994</c:v>
                </c:pt>
                <c:pt idx="1417">
                  <c:v>1.43994</c:v>
                </c:pt>
                <c:pt idx="1418">
                  <c:v>1.4160649999999999</c:v>
                </c:pt>
                <c:pt idx="1419">
                  <c:v>1.43994</c:v>
                </c:pt>
                <c:pt idx="1420">
                  <c:v>1.48769</c:v>
                </c:pt>
                <c:pt idx="1421">
                  <c:v>1.43994</c:v>
                </c:pt>
                <c:pt idx="1422">
                  <c:v>1.4638150000000001</c:v>
                </c:pt>
                <c:pt idx="1423">
                  <c:v>1.43994</c:v>
                </c:pt>
                <c:pt idx="1424">
                  <c:v>1.4638150000000001</c:v>
                </c:pt>
                <c:pt idx="1425">
                  <c:v>1.43994</c:v>
                </c:pt>
                <c:pt idx="1426">
                  <c:v>1.559315</c:v>
                </c:pt>
                <c:pt idx="1427">
                  <c:v>1.43994</c:v>
                </c:pt>
                <c:pt idx="1428">
                  <c:v>1.48769</c:v>
                </c:pt>
                <c:pt idx="1429">
                  <c:v>1.43994</c:v>
                </c:pt>
                <c:pt idx="1430">
                  <c:v>1.43994</c:v>
                </c:pt>
                <c:pt idx="1431">
                  <c:v>1.48769</c:v>
                </c:pt>
                <c:pt idx="1432">
                  <c:v>1.48769</c:v>
                </c:pt>
                <c:pt idx="1433">
                  <c:v>1.43994</c:v>
                </c:pt>
                <c:pt idx="1434">
                  <c:v>1.4638150000000001</c:v>
                </c:pt>
                <c:pt idx="1435">
                  <c:v>1.511565</c:v>
                </c:pt>
                <c:pt idx="1436">
                  <c:v>1.4638150000000001</c:v>
                </c:pt>
                <c:pt idx="1437">
                  <c:v>1.48769</c:v>
                </c:pt>
                <c:pt idx="1438">
                  <c:v>1.4638150000000001</c:v>
                </c:pt>
                <c:pt idx="1439">
                  <c:v>1.4638150000000001</c:v>
                </c:pt>
                <c:pt idx="1440">
                  <c:v>1.4160649999999999</c:v>
                </c:pt>
                <c:pt idx="1441">
                  <c:v>1.511565</c:v>
                </c:pt>
                <c:pt idx="1442">
                  <c:v>1.48769</c:v>
                </c:pt>
                <c:pt idx="1443">
                  <c:v>1.511565</c:v>
                </c:pt>
                <c:pt idx="1444">
                  <c:v>1.4638150000000001</c:v>
                </c:pt>
                <c:pt idx="1445">
                  <c:v>1.511565</c:v>
                </c:pt>
                <c:pt idx="1446">
                  <c:v>1.4638150000000001</c:v>
                </c:pt>
                <c:pt idx="1447">
                  <c:v>1.4638150000000001</c:v>
                </c:pt>
                <c:pt idx="1448">
                  <c:v>1.4638150000000001</c:v>
                </c:pt>
                <c:pt idx="1449">
                  <c:v>1.511565</c:v>
                </c:pt>
                <c:pt idx="1450">
                  <c:v>1.48769</c:v>
                </c:pt>
                <c:pt idx="1451">
                  <c:v>1.4638150000000001</c:v>
                </c:pt>
                <c:pt idx="1452">
                  <c:v>1.4638150000000001</c:v>
                </c:pt>
                <c:pt idx="1453">
                  <c:v>1.5354399999999999</c:v>
                </c:pt>
                <c:pt idx="1454">
                  <c:v>1.511565</c:v>
                </c:pt>
                <c:pt idx="1455">
                  <c:v>1.4638150000000001</c:v>
                </c:pt>
                <c:pt idx="1456">
                  <c:v>1.559315</c:v>
                </c:pt>
                <c:pt idx="1457">
                  <c:v>1.4638150000000001</c:v>
                </c:pt>
                <c:pt idx="1458">
                  <c:v>1.48769</c:v>
                </c:pt>
                <c:pt idx="1459">
                  <c:v>1.4638150000000001</c:v>
                </c:pt>
                <c:pt idx="1460">
                  <c:v>1.5354399999999999</c:v>
                </c:pt>
                <c:pt idx="1461">
                  <c:v>1.511565</c:v>
                </c:pt>
                <c:pt idx="1462">
                  <c:v>1.511565</c:v>
                </c:pt>
                <c:pt idx="1463">
                  <c:v>1.4638150000000001</c:v>
                </c:pt>
                <c:pt idx="1464">
                  <c:v>1.43994</c:v>
                </c:pt>
                <c:pt idx="1465">
                  <c:v>1.511565</c:v>
                </c:pt>
                <c:pt idx="1466">
                  <c:v>1.511565</c:v>
                </c:pt>
                <c:pt idx="1467">
                  <c:v>1.511565</c:v>
                </c:pt>
                <c:pt idx="1468">
                  <c:v>1.48769</c:v>
                </c:pt>
                <c:pt idx="1469">
                  <c:v>1.43994</c:v>
                </c:pt>
                <c:pt idx="1470">
                  <c:v>1.48769</c:v>
                </c:pt>
                <c:pt idx="1471">
                  <c:v>1.511565</c:v>
                </c:pt>
                <c:pt idx="1472">
                  <c:v>1.511565</c:v>
                </c:pt>
                <c:pt idx="1473">
                  <c:v>1.559315</c:v>
                </c:pt>
                <c:pt idx="1474">
                  <c:v>1.559315</c:v>
                </c:pt>
                <c:pt idx="1475">
                  <c:v>1.511565</c:v>
                </c:pt>
                <c:pt idx="1476">
                  <c:v>1.5831900000000001</c:v>
                </c:pt>
                <c:pt idx="1477">
                  <c:v>1.5831900000000001</c:v>
                </c:pt>
                <c:pt idx="1478">
                  <c:v>1.559315</c:v>
                </c:pt>
                <c:pt idx="1479">
                  <c:v>1.511565</c:v>
                </c:pt>
                <c:pt idx="1480">
                  <c:v>1.5354399999999999</c:v>
                </c:pt>
                <c:pt idx="1481">
                  <c:v>1.511565</c:v>
                </c:pt>
                <c:pt idx="1482">
                  <c:v>1.559315</c:v>
                </c:pt>
                <c:pt idx="1483">
                  <c:v>1.48769</c:v>
                </c:pt>
                <c:pt idx="1484">
                  <c:v>1.48769</c:v>
                </c:pt>
                <c:pt idx="1485">
                  <c:v>1.5354399999999999</c:v>
                </c:pt>
                <c:pt idx="1486">
                  <c:v>1.511565</c:v>
                </c:pt>
                <c:pt idx="1487">
                  <c:v>1.511565</c:v>
                </c:pt>
                <c:pt idx="1488">
                  <c:v>1.5354399999999999</c:v>
                </c:pt>
                <c:pt idx="1489">
                  <c:v>1.511565</c:v>
                </c:pt>
                <c:pt idx="1490">
                  <c:v>1.48769</c:v>
                </c:pt>
                <c:pt idx="1491">
                  <c:v>1.4638150000000001</c:v>
                </c:pt>
                <c:pt idx="1492">
                  <c:v>1.48769</c:v>
                </c:pt>
                <c:pt idx="1493">
                  <c:v>1.511565</c:v>
                </c:pt>
                <c:pt idx="1494">
                  <c:v>1.559315</c:v>
                </c:pt>
                <c:pt idx="1495">
                  <c:v>1.4638150000000001</c:v>
                </c:pt>
                <c:pt idx="1496">
                  <c:v>1.43994</c:v>
                </c:pt>
                <c:pt idx="1497">
                  <c:v>1.5354399999999999</c:v>
                </c:pt>
                <c:pt idx="1498">
                  <c:v>1.4638150000000001</c:v>
                </c:pt>
                <c:pt idx="1499">
                  <c:v>1.559315</c:v>
                </c:pt>
                <c:pt idx="1500">
                  <c:v>1.559315</c:v>
                </c:pt>
                <c:pt idx="1501">
                  <c:v>1.5831900000000001</c:v>
                </c:pt>
                <c:pt idx="1502">
                  <c:v>1.559315</c:v>
                </c:pt>
                <c:pt idx="1503">
                  <c:v>1.48769</c:v>
                </c:pt>
                <c:pt idx="1504">
                  <c:v>1.5354399999999999</c:v>
                </c:pt>
                <c:pt idx="1505">
                  <c:v>1.559315</c:v>
                </c:pt>
                <c:pt idx="1506">
                  <c:v>1.4638150000000001</c:v>
                </c:pt>
                <c:pt idx="1507">
                  <c:v>1.5354399999999999</c:v>
                </c:pt>
                <c:pt idx="1508">
                  <c:v>1.4638150000000001</c:v>
                </c:pt>
                <c:pt idx="1509">
                  <c:v>1.511565</c:v>
                </c:pt>
                <c:pt idx="1510">
                  <c:v>1.48769</c:v>
                </c:pt>
                <c:pt idx="1511">
                  <c:v>1.511565</c:v>
                </c:pt>
                <c:pt idx="1512">
                  <c:v>1.43994</c:v>
                </c:pt>
                <c:pt idx="1513">
                  <c:v>1.4638150000000001</c:v>
                </c:pt>
                <c:pt idx="1514">
                  <c:v>1.43994</c:v>
                </c:pt>
                <c:pt idx="1515">
                  <c:v>1.43994</c:v>
                </c:pt>
                <c:pt idx="1516">
                  <c:v>1.48769</c:v>
                </c:pt>
                <c:pt idx="1517">
                  <c:v>1.4638150000000001</c:v>
                </c:pt>
                <c:pt idx="1518">
                  <c:v>1.48769</c:v>
                </c:pt>
                <c:pt idx="1519">
                  <c:v>1.4160649999999999</c:v>
                </c:pt>
                <c:pt idx="1520">
                  <c:v>1.48769</c:v>
                </c:pt>
                <c:pt idx="1521">
                  <c:v>1.43994</c:v>
                </c:pt>
                <c:pt idx="1522">
                  <c:v>1.48769</c:v>
                </c:pt>
                <c:pt idx="1523">
                  <c:v>1.4638150000000001</c:v>
                </c:pt>
                <c:pt idx="1524">
                  <c:v>1.511565</c:v>
                </c:pt>
                <c:pt idx="1525">
                  <c:v>1.559315</c:v>
                </c:pt>
                <c:pt idx="1526">
                  <c:v>1.4638150000000001</c:v>
                </c:pt>
                <c:pt idx="1527">
                  <c:v>1.5354399999999999</c:v>
                </c:pt>
                <c:pt idx="1528">
                  <c:v>1.511565</c:v>
                </c:pt>
                <c:pt idx="1529">
                  <c:v>1.511565</c:v>
                </c:pt>
                <c:pt idx="1530">
                  <c:v>1.511565</c:v>
                </c:pt>
                <c:pt idx="1531">
                  <c:v>1.3683149999999999</c:v>
                </c:pt>
                <c:pt idx="1532">
                  <c:v>1.48769</c:v>
                </c:pt>
                <c:pt idx="1533">
                  <c:v>1.48769</c:v>
                </c:pt>
                <c:pt idx="1534">
                  <c:v>1.511565</c:v>
                </c:pt>
                <c:pt idx="1535">
                  <c:v>1.4638150000000001</c:v>
                </c:pt>
                <c:pt idx="1536">
                  <c:v>1.43994</c:v>
                </c:pt>
                <c:pt idx="1537">
                  <c:v>1.43994</c:v>
                </c:pt>
                <c:pt idx="1538">
                  <c:v>1.4160649999999999</c:v>
                </c:pt>
                <c:pt idx="1539">
                  <c:v>1.48769</c:v>
                </c:pt>
                <c:pt idx="1540">
                  <c:v>1.39219</c:v>
                </c:pt>
                <c:pt idx="1541">
                  <c:v>1.4638150000000001</c:v>
                </c:pt>
                <c:pt idx="1542">
                  <c:v>1.4638150000000001</c:v>
                </c:pt>
                <c:pt idx="1543">
                  <c:v>1.43994</c:v>
                </c:pt>
                <c:pt idx="1544">
                  <c:v>1.4638150000000001</c:v>
                </c:pt>
                <c:pt idx="1545">
                  <c:v>1.4638150000000001</c:v>
                </c:pt>
                <c:pt idx="1546">
                  <c:v>1.43994</c:v>
                </c:pt>
                <c:pt idx="1547">
                  <c:v>1.5354399999999999</c:v>
                </c:pt>
                <c:pt idx="1548">
                  <c:v>1.5354399999999999</c:v>
                </c:pt>
                <c:pt idx="1549">
                  <c:v>1.43994</c:v>
                </c:pt>
                <c:pt idx="1550">
                  <c:v>1.511565</c:v>
                </c:pt>
                <c:pt idx="1551">
                  <c:v>1.4638150000000001</c:v>
                </c:pt>
                <c:pt idx="1552">
                  <c:v>1.5354399999999999</c:v>
                </c:pt>
                <c:pt idx="1553">
                  <c:v>1.48769</c:v>
                </c:pt>
                <c:pt idx="1554">
                  <c:v>1.5354399999999999</c:v>
                </c:pt>
                <c:pt idx="1555">
                  <c:v>1.4638150000000001</c:v>
                </c:pt>
                <c:pt idx="1556">
                  <c:v>1.48769</c:v>
                </c:pt>
                <c:pt idx="1557">
                  <c:v>1.4638150000000001</c:v>
                </c:pt>
                <c:pt idx="1558">
                  <c:v>1.511565</c:v>
                </c:pt>
                <c:pt idx="1559">
                  <c:v>1.4638150000000001</c:v>
                </c:pt>
                <c:pt idx="1560">
                  <c:v>1.4160649999999999</c:v>
                </c:pt>
                <c:pt idx="1561">
                  <c:v>1.48769</c:v>
                </c:pt>
                <c:pt idx="1562">
                  <c:v>1.48769</c:v>
                </c:pt>
                <c:pt idx="1563">
                  <c:v>1.4638150000000001</c:v>
                </c:pt>
                <c:pt idx="1564">
                  <c:v>1.4160649999999999</c:v>
                </c:pt>
                <c:pt idx="1565">
                  <c:v>1.4160649999999999</c:v>
                </c:pt>
                <c:pt idx="1566">
                  <c:v>1.4160649999999999</c:v>
                </c:pt>
                <c:pt idx="1567">
                  <c:v>1.43994</c:v>
                </c:pt>
                <c:pt idx="1568">
                  <c:v>1.48769</c:v>
                </c:pt>
                <c:pt idx="1569">
                  <c:v>1.4638150000000001</c:v>
                </c:pt>
                <c:pt idx="1570">
                  <c:v>1.511565</c:v>
                </c:pt>
                <c:pt idx="1571">
                  <c:v>1.511565</c:v>
                </c:pt>
                <c:pt idx="1572">
                  <c:v>1.48769</c:v>
                </c:pt>
                <c:pt idx="1573">
                  <c:v>1.5354399999999999</c:v>
                </c:pt>
                <c:pt idx="1574">
                  <c:v>1.48769</c:v>
                </c:pt>
                <c:pt idx="1575">
                  <c:v>1.4638150000000001</c:v>
                </c:pt>
                <c:pt idx="1576">
                  <c:v>1.48769</c:v>
                </c:pt>
                <c:pt idx="1577">
                  <c:v>1.4638150000000001</c:v>
                </c:pt>
                <c:pt idx="1578">
                  <c:v>1.511565</c:v>
                </c:pt>
                <c:pt idx="1579">
                  <c:v>1.4638150000000001</c:v>
                </c:pt>
                <c:pt idx="1580">
                  <c:v>1.48769</c:v>
                </c:pt>
                <c:pt idx="1581">
                  <c:v>1.48769</c:v>
                </c:pt>
                <c:pt idx="1582">
                  <c:v>1.511565</c:v>
                </c:pt>
                <c:pt idx="1583">
                  <c:v>1.4638150000000001</c:v>
                </c:pt>
                <c:pt idx="1584">
                  <c:v>1.607065</c:v>
                </c:pt>
                <c:pt idx="1585">
                  <c:v>1.4160649999999999</c:v>
                </c:pt>
                <c:pt idx="1586">
                  <c:v>1.48769</c:v>
                </c:pt>
                <c:pt idx="1587">
                  <c:v>1.4160649999999999</c:v>
                </c:pt>
                <c:pt idx="1588">
                  <c:v>1.39219</c:v>
                </c:pt>
                <c:pt idx="1589">
                  <c:v>1.4160649999999999</c:v>
                </c:pt>
                <c:pt idx="1590">
                  <c:v>1.43994</c:v>
                </c:pt>
                <c:pt idx="1591">
                  <c:v>1.48769</c:v>
                </c:pt>
                <c:pt idx="1592">
                  <c:v>1.48769</c:v>
                </c:pt>
                <c:pt idx="1593">
                  <c:v>1.48769</c:v>
                </c:pt>
                <c:pt idx="1594">
                  <c:v>1.5354399999999999</c:v>
                </c:pt>
                <c:pt idx="1595">
                  <c:v>1.43994</c:v>
                </c:pt>
                <c:pt idx="1596">
                  <c:v>1.48769</c:v>
                </c:pt>
                <c:pt idx="1597">
                  <c:v>1.511565</c:v>
                </c:pt>
                <c:pt idx="1598">
                  <c:v>1.43994</c:v>
                </c:pt>
                <c:pt idx="1599">
                  <c:v>1.43994</c:v>
                </c:pt>
                <c:pt idx="1600">
                  <c:v>1.4638150000000001</c:v>
                </c:pt>
                <c:pt idx="1601">
                  <c:v>1.43994</c:v>
                </c:pt>
                <c:pt idx="1602">
                  <c:v>1.4160649999999999</c:v>
                </c:pt>
                <c:pt idx="1603">
                  <c:v>1.511565</c:v>
                </c:pt>
                <c:pt idx="1604">
                  <c:v>1.43994</c:v>
                </c:pt>
                <c:pt idx="1605">
                  <c:v>1.511565</c:v>
                </c:pt>
                <c:pt idx="1606">
                  <c:v>1.39219</c:v>
                </c:pt>
                <c:pt idx="1607">
                  <c:v>1.4160649999999999</c:v>
                </c:pt>
                <c:pt idx="1608">
                  <c:v>1.48769</c:v>
                </c:pt>
                <c:pt idx="1609">
                  <c:v>1.43994</c:v>
                </c:pt>
                <c:pt idx="1610">
                  <c:v>1.4160649999999999</c:v>
                </c:pt>
                <c:pt idx="1611">
                  <c:v>1.4638150000000001</c:v>
                </c:pt>
                <c:pt idx="1612">
                  <c:v>1.4638150000000001</c:v>
                </c:pt>
                <c:pt idx="1613">
                  <c:v>1.4160649999999999</c:v>
                </c:pt>
                <c:pt idx="1614">
                  <c:v>1.4638150000000001</c:v>
                </c:pt>
                <c:pt idx="1615">
                  <c:v>1.43994</c:v>
                </c:pt>
                <c:pt idx="1616">
                  <c:v>1.4160649999999999</c:v>
                </c:pt>
                <c:pt idx="1617">
                  <c:v>1.4160649999999999</c:v>
                </c:pt>
                <c:pt idx="1618">
                  <c:v>1.4160649999999999</c:v>
                </c:pt>
                <c:pt idx="1619">
                  <c:v>1.48769</c:v>
                </c:pt>
                <c:pt idx="1620">
                  <c:v>1.48769</c:v>
                </c:pt>
                <c:pt idx="1621">
                  <c:v>1.4638150000000001</c:v>
                </c:pt>
                <c:pt idx="1622">
                  <c:v>1.4638150000000001</c:v>
                </c:pt>
                <c:pt idx="1623">
                  <c:v>1.511565</c:v>
                </c:pt>
                <c:pt idx="1624">
                  <c:v>1.4638150000000001</c:v>
                </c:pt>
                <c:pt idx="1625">
                  <c:v>1.43994</c:v>
                </c:pt>
                <c:pt idx="1626">
                  <c:v>1.48769</c:v>
                </c:pt>
                <c:pt idx="1627">
                  <c:v>1.48769</c:v>
                </c:pt>
                <c:pt idx="1628">
                  <c:v>1.4638150000000001</c:v>
                </c:pt>
                <c:pt idx="1629">
                  <c:v>1.511565</c:v>
                </c:pt>
                <c:pt idx="1630">
                  <c:v>1.4638150000000001</c:v>
                </c:pt>
                <c:pt idx="1631">
                  <c:v>1.48769</c:v>
                </c:pt>
                <c:pt idx="1632">
                  <c:v>1.511565</c:v>
                </c:pt>
                <c:pt idx="1633">
                  <c:v>1.48769</c:v>
                </c:pt>
                <c:pt idx="1634">
                  <c:v>1.4638150000000001</c:v>
                </c:pt>
                <c:pt idx="1635">
                  <c:v>1.48769</c:v>
                </c:pt>
                <c:pt idx="1636">
                  <c:v>1.48769</c:v>
                </c:pt>
                <c:pt idx="1637">
                  <c:v>1.48769</c:v>
                </c:pt>
                <c:pt idx="1638">
                  <c:v>1.43994</c:v>
                </c:pt>
                <c:pt idx="1639">
                  <c:v>1.48769</c:v>
                </c:pt>
                <c:pt idx="1640">
                  <c:v>1.48769</c:v>
                </c:pt>
                <c:pt idx="1641">
                  <c:v>1.43994</c:v>
                </c:pt>
                <c:pt idx="1642">
                  <c:v>1.5354399999999999</c:v>
                </c:pt>
                <c:pt idx="1643">
                  <c:v>1.5354399999999999</c:v>
                </c:pt>
                <c:pt idx="1644">
                  <c:v>1.5354399999999999</c:v>
                </c:pt>
                <c:pt idx="1645">
                  <c:v>1.43994</c:v>
                </c:pt>
                <c:pt idx="1646">
                  <c:v>1.4638150000000001</c:v>
                </c:pt>
                <c:pt idx="1647">
                  <c:v>1.511565</c:v>
                </c:pt>
                <c:pt idx="1648">
                  <c:v>1.511565</c:v>
                </c:pt>
                <c:pt idx="1649">
                  <c:v>1.43994</c:v>
                </c:pt>
                <c:pt idx="1650">
                  <c:v>1.48769</c:v>
                </c:pt>
                <c:pt idx="1651">
                  <c:v>1.4160649999999999</c:v>
                </c:pt>
                <c:pt idx="1652">
                  <c:v>1.48769</c:v>
                </c:pt>
                <c:pt idx="1653">
                  <c:v>1.511565</c:v>
                </c:pt>
                <c:pt idx="1654">
                  <c:v>1.43994</c:v>
                </c:pt>
                <c:pt idx="1655">
                  <c:v>1.48769</c:v>
                </c:pt>
                <c:pt idx="1656">
                  <c:v>1.4638150000000001</c:v>
                </c:pt>
                <c:pt idx="1657">
                  <c:v>1.39219</c:v>
                </c:pt>
                <c:pt idx="1658">
                  <c:v>1.43994</c:v>
                </c:pt>
                <c:pt idx="1659">
                  <c:v>1.39219</c:v>
                </c:pt>
                <c:pt idx="1660">
                  <c:v>1.43994</c:v>
                </c:pt>
                <c:pt idx="1661">
                  <c:v>1.4160649999999999</c:v>
                </c:pt>
                <c:pt idx="1662">
                  <c:v>1.4638150000000001</c:v>
                </c:pt>
                <c:pt idx="1663">
                  <c:v>1.3683149999999999</c:v>
                </c:pt>
                <c:pt idx="1664">
                  <c:v>1.43994</c:v>
                </c:pt>
                <c:pt idx="1665">
                  <c:v>1.4638150000000001</c:v>
                </c:pt>
                <c:pt idx="1666">
                  <c:v>1.48769</c:v>
                </c:pt>
                <c:pt idx="1667">
                  <c:v>1.4638150000000001</c:v>
                </c:pt>
                <c:pt idx="1668">
                  <c:v>1.43994</c:v>
                </c:pt>
                <c:pt idx="1669">
                  <c:v>1.43994</c:v>
                </c:pt>
                <c:pt idx="1670">
                  <c:v>1.4160649999999999</c:v>
                </c:pt>
                <c:pt idx="1671">
                  <c:v>1.511565</c:v>
                </c:pt>
                <c:pt idx="1672">
                  <c:v>1.511565</c:v>
                </c:pt>
                <c:pt idx="1673">
                  <c:v>1.48769</c:v>
                </c:pt>
                <c:pt idx="1674">
                  <c:v>1.4638150000000001</c:v>
                </c:pt>
                <c:pt idx="1675">
                  <c:v>1.43994</c:v>
                </c:pt>
                <c:pt idx="1676">
                  <c:v>1.43994</c:v>
                </c:pt>
                <c:pt idx="1677">
                  <c:v>1.4160649999999999</c:v>
                </c:pt>
                <c:pt idx="1678">
                  <c:v>1.43994</c:v>
                </c:pt>
                <c:pt idx="1679">
                  <c:v>1.4638150000000001</c:v>
                </c:pt>
                <c:pt idx="1680">
                  <c:v>1.39219</c:v>
                </c:pt>
                <c:pt idx="1681">
                  <c:v>1.4160649999999999</c:v>
                </c:pt>
                <c:pt idx="1682">
                  <c:v>1.39219</c:v>
                </c:pt>
                <c:pt idx="1683">
                  <c:v>1.43994</c:v>
                </c:pt>
                <c:pt idx="1684">
                  <c:v>1.39219</c:v>
                </c:pt>
                <c:pt idx="1685">
                  <c:v>1.4638150000000001</c:v>
                </c:pt>
                <c:pt idx="1686">
                  <c:v>1.4638150000000001</c:v>
                </c:pt>
                <c:pt idx="1687">
                  <c:v>1.39219</c:v>
                </c:pt>
                <c:pt idx="1688">
                  <c:v>1.4638150000000001</c:v>
                </c:pt>
                <c:pt idx="1689">
                  <c:v>1.48769</c:v>
                </c:pt>
                <c:pt idx="1690">
                  <c:v>1.4160649999999999</c:v>
                </c:pt>
                <c:pt idx="1691">
                  <c:v>1.72644</c:v>
                </c:pt>
                <c:pt idx="1692">
                  <c:v>1.4638150000000001</c:v>
                </c:pt>
                <c:pt idx="1693">
                  <c:v>1.4638150000000001</c:v>
                </c:pt>
                <c:pt idx="1694">
                  <c:v>1.43994</c:v>
                </c:pt>
                <c:pt idx="1695">
                  <c:v>1.511565</c:v>
                </c:pt>
                <c:pt idx="1696">
                  <c:v>1.511565</c:v>
                </c:pt>
                <c:pt idx="1697">
                  <c:v>1.4638150000000001</c:v>
                </c:pt>
                <c:pt idx="1698">
                  <c:v>1.48769</c:v>
                </c:pt>
                <c:pt idx="1699">
                  <c:v>1.48769</c:v>
                </c:pt>
                <c:pt idx="1700">
                  <c:v>1.43994</c:v>
                </c:pt>
                <c:pt idx="1701">
                  <c:v>1.39219</c:v>
                </c:pt>
                <c:pt idx="1702">
                  <c:v>1.4160649999999999</c:v>
                </c:pt>
                <c:pt idx="1703">
                  <c:v>1.4638150000000001</c:v>
                </c:pt>
                <c:pt idx="1704">
                  <c:v>1.39219</c:v>
                </c:pt>
                <c:pt idx="1705">
                  <c:v>1.4638150000000001</c:v>
                </c:pt>
                <c:pt idx="1706">
                  <c:v>1.4160649999999999</c:v>
                </c:pt>
                <c:pt idx="1707">
                  <c:v>1.43994</c:v>
                </c:pt>
                <c:pt idx="1708">
                  <c:v>1.4160649999999999</c:v>
                </c:pt>
                <c:pt idx="1709">
                  <c:v>1.39219</c:v>
                </c:pt>
                <c:pt idx="1710">
                  <c:v>1.39219</c:v>
                </c:pt>
                <c:pt idx="1711">
                  <c:v>1.43994</c:v>
                </c:pt>
                <c:pt idx="1712">
                  <c:v>1.43994</c:v>
                </c:pt>
                <c:pt idx="1713">
                  <c:v>1.4638150000000001</c:v>
                </c:pt>
                <c:pt idx="1714">
                  <c:v>1.4638150000000001</c:v>
                </c:pt>
                <c:pt idx="1715">
                  <c:v>1.4160649999999999</c:v>
                </c:pt>
                <c:pt idx="1716">
                  <c:v>1.4160649999999999</c:v>
                </c:pt>
                <c:pt idx="1717">
                  <c:v>1.4638150000000001</c:v>
                </c:pt>
                <c:pt idx="1718">
                  <c:v>1.511565</c:v>
                </c:pt>
                <c:pt idx="1719">
                  <c:v>1.4638150000000001</c:v>
                </c:pt>
                <c:pt idx="1720">
                  <c:v>1.4638150000000001</c:v>
                </c:pt>
                <c:pt idx="1721">
                  <c:v>1.607065</c:v>
                </c:pt>
                <c:pt idx="1722">
                  <c:v>1.48769</c:v>
                </c:pt>
                <c:pt idx="1723">
                  <c:v>1.4638150000000001</c:v>
                </c:pt>
                <c:pt idx="1724">
                  <c:v>1.48769</c:v>
                </c:pt>
                <c:pt idx="1725">
                  <c:v>1.4160649999999999</c:v>
                </c:pt>
                <c:pt idx="1726">
                  <c:v>1.4638150000000001</c:v>
                </c:pt>
                <c:pt idx="1727">
                  <c:v>1.4638150000000001</c:v>
                </c:pt>
                <c:pt idx="1728">
                  <c:v>1.4160649999999999</c:v>
                </c:pt>
                <c:pt idx="1729">
                  <c:v>1.43994</c:v>
                </c:pt>
                <c:pt idx="1730">
                  <c:v>1.39219</c:v>
                </c:pt>
                <c:pt idx="1731">
                  <c:v>1.4638150000000001</c:v>
                </c:pt>
                <c:pt idx="1732">
                  <c:v>1.4160649999999999</c:v>
                </c:pt>
                <c:pt idx="1733">
                  <c:v>1.43994</c:v>
                </c:pt>
                <c:pt idx="1734">
                  <c:v>1.4638150000000001</c:v>
                </c:pt>
                <c:pt idx="1735">
                  <c:v>1.3683149999999999</c:v>
                </c:pt>
                <c:pt idx="1736">
                  <c:v>1.4160649999999999</c:v>
                </c:pt>
                <c:pt idx="1737">
                  <c:v>1.4638150000000001</c:v>
                </c:pt>
                <c:pt idx="1738">
                  <c:v>1.39219</c:v>
                </c:pt>
                <c:pt idx="1739">
                  <c:v>1.4160649999999999</c:v>
                </c:pt>
                <c:pt idx="1740">
                  <c:v>1.4638150000000001</c:v>
                </c:pt>
                <c:pt idx="1741">
                  <c:v>1.511565</c:v>
                </c:pt>
                <c:pt idx="1742">
                  <c:v>1.4638150000000001</c:v>
                </c:pt>
                <c:pt idx="1743">
                  <c:v>1.39219</c:v>
                </c:pt>
                <c:pt idx="1744">
                  <c:v>1.4160649999999999</c:v>
                </c:pt>
                <c:pt idx="1745">
                  <c:v>1.43994</c:v>
                </c:pt>
                <c:pt idx="1746">
                  <c:v>1.48769</c:v>
                </c:pt>
                <c:pt idx="1747">
                  <c:v>1.4757525</c:v>
                </c:pt>
                <c:pt idx="1748">
                  <c:v>1.4638150000000001</c:v>
                </c:pt>
                <c:pt idx="1749">
                  <c:v>1.4638150000000001</c:v>
                </c:pt>
                <c:pt idx="1750">
                  <c:v>1.4160649999999999</c:v>
                </c:pt>
                <c:pt idx="1751">
                  <c:v>1.48769</c:v>
                </c:pt>
                <c:pt idx="1752">
                  <c:v>1.39219</c:v>
                </c:pt>
                <c:pt idx="1753">
                  <c:v>1.43994</c:v>
                </c:pt>
                <c:pt idx="1754">
                  <c:v>1.43994</c:v>
                </c:pt>
                <c:pt idx="1755">
                  <c:v>1.4638150000000001</c:v>
                </c:pt>
                <c:pt idx="1756">
                  <c:v>1.4160649999999999</c:v>
                </c:pt>
                <c:pt idx="1757">
                  <c:v>1.4160649999999999</c:v>
                </c:pt>
                <c:pt idx="1758">
                  <c:v>1.39219</c:v>
                </c:pt>
                <c:pt idx="1759">
                  <c:v>1.43994</c:v>
                </c:pt>
                <c:pt idx="1760">
                  <c:v>1.4160649999999999</c:v>
                </c:pt>
                <c:pt idx="1761">
                  <c:v>1.4638150000000001</c:v>
                </c:pt>
                <c:pt idx="1762">
                  <c:v>1.4160649999999999</c:v>
                </c:pt>
                <c:pt idx="1763">
                  <c:v>1.43994</c:v>
                </c:pt>
                <c:pt idx="1764">
                  <c:v>1.4638150000000001</c:v>
                </c:pt>
                <c:pt idx="1765">
                  <c:v>1.4638150000000001</c:v>
                </c:pt>
                <c:pt idx="1766">
                  <c:v>1.4160649999999999</c:v>
                </c:pt>
                <c:pt idx="1767">
                  <c:v>1.4638150000000001</c:v>
                </c:pt>
                <c:pt idx="1768">
                  <c:v>1.43994</c:v>
                </c:pt>
                <c:pt idx="1769">
                  <c:v>1.43994</c:v>
                </c:pt>
                <c:pt idx="1770">
                  <c:v>1.4160649999999999</c:v>
                </c:pt>
                <c:pt idx="1771">
                  <c:v>1.43994</c:v>
                </c:pt>
                <c:pt idx="1772">
                  <c:v>1.4160649999999999</c:v>
                </c:pt>
                <c:pt idx="1773">
                  <c:v>1.4638150000000001</c:v>
                </c:pt>
                <c:pt idx="1774">
                  <c:v>1.43994</c:v>
                </c:pt>
                <c:pt idx="1775">
                  <c:v>1.4160649999999999</c:v>
                </c:pt>
                <c:pt idx="1776">
                  <c:v>1.4160649999999999</c:v>
                </c:pt>
                <c:pt idx="1777">
                  <c:v>1.48769</c:v>
                </c:pt>
                <c:pt idx="1778">
                  <c:v>1.4638150000000001</c:v>
                </c:pt>
                <c:pt idx="1779">
                  <c:v>1.43994</c:v>
                </c:pt>
                <c:pt idx="1780">
                  <c:v>1.4160649999999999</c:v>
                </c:pt>
                <c:pt idx="1781">
                  <c:v>1.43994</c:v>
                </c:pt>
                <c:pt idx="1782">
                  <c:v>1.39219</c:v>
                </c:pt>
                <c:pt idx="1783">
                  <c:v>1.4638150000000001</c:v>
                </c:pt>
                <c:pt idx="1784">
                  <c:v>1.4160649999999999</c:v>
                </c:pt>
                <c:pt idx="1785">
                  <c:v>1.43994</c:v>
                </c:pt>
                <c:pt idx="1786">
                  <c:v>1.511565</c:v>
                </c:pt>
                <c:pt idx="1787">
                  <c:v>1.48769</c:v>
                </c:pt>
                <c:pt idx="1788">
                  <c:v>1.43994</c:v>
                </c:pt>
                <c:pt idx="1789">
                  <c:v>1.511565</c:v>
                </c:pt>
                <c:pt idx="1790">
                  <c:v>1.4638150000000001</c:v>
                </c:pt>
                <c:pt idx="1791">
                  <c:v>1.4638150000000001</c:v>
                </c:pt>
                <c:pt idx="1792">
                  <c:v>1.4160649999999999</c:v>
                </c:pt>
                <c:pt idx="1793">
                  <c:v>1.4638150000000001</c:v>
                </c:pt>
                <c:pt idx="1794">
                  <c:v>1.39219</c:v>
                </c:pt>
                <c:pt idx="1795">
                  <c:v>1.4160649999999999</c:v>
                </c:pt>
                <c:pt idx="1796">
                  <c:v>1.4638150000000001</c:v>
                </c:pt>
                <c:pt idx="1797">
                  <c:v>1.4638150000000001</c:v>
                </c:pt>
                <c:pt idx="1798">
                  <c:v>1.43994</c:v>
                </c:pt>
                <c:pt idx="1799">
                  <c:v>1.4638150000000001</c:v>
                </c:pt>
                <c:pt idx="1800">
                  <c:v>1.4638150000000001</c:v>
                </c:pt>
                <c:pt idx="1801">
                  <c:v>1.43994</c:v>
                </c:pt>
                <c:pt idx="1802">
                  <c:v>1.4160649999999999</c:v>
                </c:pt>
                <c:pt idx="1803">
                  <c:v>1.43994</c:v>
                </c:pt>
                <c:pt idx="1804">
                  <c:v>1.43994</c:v>
                </c:pt>
                <c:pt idx="1805">
                  <c:v>1.43994</c:v>
                </c:pt>
                <c:pt idx="1806">
                  <c:v>1.43994</c:v>
                </c:pt>
                <c:pt idx="1807">
                  <c:v>1.3683149999999999</c:v>
                </c:pt>
                <c:pt idx="1808">
                  <c:v>1.39219</c:v>
                </c:pt>
                <c:pt idx="1809">
                  <c:v>1.3683149999999999</c:v>
                </c:pt>
                <c:pt idx="1810">
                  <c:v>1.4638150000000001</c:v>
                </c:pt>
                <c:pt idx="1811">
                  <c:v>1.48769</c:v>
                </c:pt>
                <c:pt idx="1812">
                  <c:v>1.511565</c:v>
                </c:pt>
                <c:pt idx="1813">
                  <c:v>1.511565</c:v>
                </c:pt>
                <c:pt idx="1814">
                  <c:v>1.43994</c:v>
                </c:pt>
                <c:pt idx="1815">
                  <c:v>1.4160649999999999</c:v>
                </c:pt>
                <c:pt idx="1816">
                  <c:v>1.4638150000000001</c:v>
                </c:pt>
                <c:pt idx="1817">
                  <c:v>1.48769</c:v>
                </c:pt>
                <c:pt idx="1818">
                  <c:v>1.39219</c:v>
                </c:pt>
                <c:pt idx="1819">
                  <c:v>1.43994</c:v>
                </c:pt>
                <c:pt idx="1820">
                  <c:v>1.4638150000000001</c:v>
                </c:pt>
                <c:pt idx="1821">
                  <c:v>1.48769</c:v>
                </c:pt>
                <c:pt idx="1822">
                  <c:v>1.4638150000000001</c:v>
                </c:pt>
                <c:pt idx="1823">
                  <c:v>1.4638150000000001</c:v>
                </c:pt>
                <c:pt idx="1824">
                  <c:v>1.39219</c:v>
                </c:pt>
                <c:pt idx="1825">
                  <c:v>1.4160649999999999</c:v>
                </c:pt>
                <c:pt idx="1826">
                  <c:v>1.3683149999999999</c:v>
                </c:pt>
                <c:pt idx="1827">
                  <c:v>1.3683149999999999</c:v>
                </c:pt>
                <c:pt idx="1828">
                  <c:v>1.3683149999999999</c:v>
                </c:pt>
                <c:pt idx="1829">
                  <c:v>1.39219</c:v>
                </c:pt>
                <c:pt idx="1830">
                  <c:v>1.3683149999999999</c:v>
                </c:pt>
                <c:pt idx="1831">
                  <c:v>1.4160649999999999</c:v>
                </c:pt>
                <c:pt idx="1832">
                  <c:v>1.4160649999999999</c:v>
                </c:pt>
                <c:pt idx="1833">
                  <c:v>1.43994</c:v>
                </c:pt>
                <c:pt idx="1834">
                  <c:v>1.4638150000000001</c:v>
                </c:pt>
                <c:pt idx="1835">
                  <c:v>1.4160649999999999</c:v>
                </c:pt>
                <c:pt idx="1836">
                  <c:v>1.4638150000000001</c:v>
                </c:pt>
                <c:pt idx="1837">
                  <c:v>1.48769</c:v>
                </c:pt>
                <c:pt idx="1838">
                  <c:v>1.39219</c:v>
                </c:pt>
                <c:pt idx="1839">
                  <c:v>1.4160649999999999</c:v>
                </c:pt>
                <c:pt idx="1840">
                  <c:v>1.4638150000000001</c:v>
                </c:pt>
                <c:pt idx="1841">
                  <c:v>1.4160649999999999</c:v>
                </c:pt>
                <c:pt idx="1842">
                  <c:v>1.4638150000000001</c:v>
                </c:pt>
                <c:pt idx="1843">
                  <c:v>1.43994</c:v>
                </c:pt>
                <c:pt idx="1844">
                  <c:v>1.4160649999999999</c:v>
                </c:pt>
                <c:pt idx="1845">
                  <c:v>1.39219</c:v>
                </c:pt>
                <c:pt idx="1846">
                  <c:v>1.43994</c:v>
                </c:pt>
                <c:pt idx="1847">
                  <c:v>1.39219</c:v>
                </c:pt>
                <c:pt idx="1848">
                  <c:v>1.4160649999999999</c:v>
                </c:pt>
                <c:pt idx="1849">
                  <c:v>1.43994</c:v>
                </c:pt>
                <c:pt idx="1850">
                  <c:v>1.4638150000000001</c:v>
                </c:pt>
                <c:pt idx="1851">
                  <c:v>1.43994</c:v>
                </c:pt>
                <c:pt idx="1852">
                  <c:v>1.43994</c:v>
                </c:pt>
                <c:pt idx="1853">
                  <c:v>1.43994</c:v>
                </c:pt>
                <c:pt idx="1854">
                  <c:v>1.4638150000000001</c:v>
                </c:pt>
                <c:pt idx="1855">
                  <c:v>1.4638150000000001</c:v>
                </c:pt>
                <c:pt idx="1856">
                  <c:v>1.43994</c:v>
                </c:pt>
                <c:pt idx="1857">
                  <c:v>1.4160649999999999</c:v>
                </c:pt>
                <c:pt idx="1858">
                  <c:v>1.4638150000000001</c:v>
                </c:pt>
                <c:pt idx="1859">
                  <c:v>1.43994</c:v>
                </c:pt>
                <c:pt idx="1860">
                  <c:v>1.4638150000000001</c:v>
                </c:pt>
                <c:pt idx="1861">
                  <c:v>1.4638150000000001</c:v>
                </c:pt>
                <c:pt idx="1862">
                  <c:v>1.39219</c:v>
                </c:pt>
                <c:pt idx="1863">
                  <c:v>1.48769</c:v>
                </c:pt>
                <c:pt idx="1864">
                  <c:v>1.39219</c:v>
                </c:pt>
                <c:pt idx="1865">
                  <c:v>1.48769</c:v>
                </c:pt>
                <c:pt idx="1866">
                  <c:v>1.4160649999999999</c:v>
                </c:pt>
                <c:pt idx="1867">
                  <c:v>1.3683149999999999</c:v>
                </c:pt>
                <c:pt idx="1868">
                  <c:v>1.4160649999999999</c:v>
                </c:pt>
                <c:pt idx="1869">
                  <c:v>1.43994</c:v>
                </c:pt>
                <c:pt idx="1870">
                  <c:v>1.3683149999999999</c:v>
                </c:pt>
                <c:pt idx="1871">
                  <c:v>1.4160649999999999</c:v>
                </c:pt>
                <c:pt idx="1872">
                  <c:v>1.4638150000000001</c:v>
                </c:pt>
                <c:pt idx="1873">
                  <c:v>1.4638150000000001</c:v>
                </c:pt>
                <c:pt idx="1874">
                  <c:v>1.3683149999999999</c:v>
                </c:pt>
                <c:pt idx="1875">
                  <c:v>1.4160649999999999</c:v>
                </c:pt>
                <c:pt idx="1876">
                  <c:v>1.4160649999999999</c:v>
                </c:pt>
                <c:pt idx="1877">
                  <c:v>1.3683149999999999</c:v>
                </c:pt>
                <c:pt idx="1878">
                  <c:v>1.43994</c:v>
                </c:pt>
                <c:pt idx="1879">
                  <c:v>1.43994</c:v>
                </c:pt>
                <c:pt idx="1880">
                  <c:v>1.4160649999999999</c:v>
                </c:pt>
                <c:pt idx="1881">
                  <c:v>1.3683149999999999</c:v>
                </c:pt>
                <c:pt idx="1882">
                  <c:v>1.48769</c:v>
                </c:pt>
                <c:pt idx="1883">
                  <c:v>1.4160649999999999</c:v>
                </c:pt>
                <c:pt idx="1884">
                  <c:v>1.4160649999999999</c:v>
                </c:pt>
                <c:pt idx="1885">
                  <c:v>1.4160649999999999</c:v>
                </c:pt>
                <c:pt idx="1886">
                  <c:v>1.4638150000000001</c:v>
                </c:pt>
                <c:pt idx="1887">
                  <c:v>1.4160649999999999</c:v>
                </c:pt>
                <c:pt idx="1888">
                  <c:v>1.4638150000000001</c:v>
                </c:pt>
                <c:pt idx="1889">
                  <c:v>1.4160649999999999</c:v>
                </c:pt>
                <c:pt idx="1890">
                  <c:v>1.39219</c:v>
                </c:pt>
                <c:pt idx="1891">
                  <c:v>1.4160649999999999</c:v>
                </c:pt>
                <c:pt idx="1892">
                  <c:v>1.4160649999999999</c:v>
                </c:pt>
                <c:pt idx="1893">
                  <c:v>1.39219</c:v>
                </c:pt>
                <c:pt idx="1894">
                  <c:v>1.43994</c:v>
                </c:pt>
                <c:pt idx="1895">
                  <c:v>1.39219</c:v>
                </c:pt>
                <c:pt idx="1896">
                  <c:v>1.3683149999999999</c:v>
                </c:pt>
                <c:pt idx="1897">
                  <c:v>1.3683149999999999</c:v>
                </c:pt>
                <c:pt idx="1898">
                  <c:v>1.39219</c:v>
                </c:pt>
                <c:pt idx="1899">
                  <c:v>1.4160649999999999</c:v>
                </c:pt>
                <c:pt idx="1900">
                  <c:v>1.4160649999999999</c:v>
                </c:pt>
                <c:pt idx="1901">
                  <c:v>1.39219</c:v>
                </c:pt>
                <c:pt idx="1902">
                  <c:v>1.43994</c:v>
                </c:pt>
                <c:pt idx="1903">
                  <c:v>1.4160649999999999</c:v>
                </c:pt>
                <c:pt idx="1904">
                  <c:v>1.39219</c:v>
                </c:pt>
                <c:pt idx="1905">
                  <c:v>1.4160649999999999</c:v>
                </c:pt>
                <c:pt idx="1906">
                  <c:v>1.4638150000000001</c:v>
                </c:pt>
                <c:pt idx="1907">
                  <c:v>1.43994</c:v>
                </c:pt>
                <c:pt idx="1908">
                  <c:v>1.4638150000000001</c:v>
                </c:pt>
                <c:pt idx="1909">
                  <c:v>1.4160649999999999</c:v>
                </c:pt>
                <c:pt idx="1910">
                  <c:v>1.43994</c:v>
                </c:pt>
                <c:pt idx="1911">
                  <c:v>1.4160649999999999</c:v>
                </c:pt>
                <c:pt idx="1912">
                  <c:v>1.4160649999999999</c:v>
                </c:pt>
                <c:pt idx="1913">
                  <c:v>1.4160649999999999</c:v>
                </c:pt>
                <c:pt idx="1914">
                  <c:v>1.8219399999999999</c:v>
                </c:pt>
                <c:pt idx="1915">
                  <c:v>1.6548149999999999</c:v>
                </c:pt>
                <c:pt idx="1916">
                  <c:v>1.7741899999999999</c:v>
                </c:pt>
                <c:pt idx="1917">
                  <c:v>1.7503150000000001</c:v>
                </c:pt>
                <c:pt idx="1918">
                  <c:v>1.7025650000000001</c:v>
                </c:pt>
                <c:pt idx="1919">
                  <c:v>1.7741899999999999</c:v>
                </c:pt>
                <c:pt idx="1920">
                  <c:v>1.72644</c:v>
                </c:pt>
                <c:pt idx="1921">
                  <c:v>1.6309400000000001</c:v>
                </c:pt>
                <c:pt idx="1922">
                  <c:v>1.607065</c:v>
                </c:pt>
                <c:pt idx="1923">
                  <c:v>1.607065</c:v>
                </c:pt>
                <c:pt idx="1924">
                  <c:v>1.511565</c:v>
                </c:pt>
                <c:pt idx="1925">
                  <c:v>1.5831900000000001</c:v>
                </c:pt>
                <c:pt idx="1926">
                  <c:v>1.5354399999999999</c:v>
                </c:pt>
                <c:pt idx="1927">
                  <c:v>1.559315</c:v>
                </c:pt>
                <c:pt idx="1928">
                  <c:v>1.559315</c:v>
                </c:pt>
                <c:pt idx="1929">
                  <c:v>1.48769</c:v>
                </c:pt>
                <c:pt idx="1930">
                  <c:v>1.5354399999999999</c:v>
                </c:pt>
                <c:pt idx="1931">
                  <c:v>1.511565</c:v>
                </c:pt>
                <c:pt idx="1932">
                  <c:v>1.4638150000000001</c:v>
                </c:pt>
                <c:pt idx="1933">
                  <c:v>1.559315</c:v>
                </c:pt>
                <c:pt idx="1934">
                  <c:v>1.43994</c:v>
                </c:pt>
                <c:pt idx="1935">
                  <c:v>1.4638150000000001</c:v>
                </c:pt>
                <c:pt idx="1936">
                  <c:v>1.511565</c:v>
                </c:pt>
                <c:pt idx="1937">
                  <c:v>1.511565</c:v>
                </c:pt>
                <c:pt idx="1938">
                  <c:v>1.48769</c:v>
                </c:pt>
                <c:pt idx="1939">
                  <c:v>1.511565</c:v>
                </c:pt>
                <c:pt idx="1940">
                  <c:v>1.6548149999999999</c:v>
                </c:pt>
                <c:pt idx="1941">
                  <c:v>1.4638150000000001</c:v>
                </c:pt>
                <c:pt idx="1942">
                  <c:v>1.4638150000000001</c:v>
                </c:pt>
                <c:pt idx="1943">
                  <c:v>1.4638150000000001</c:v>
                </c:pt>
                <c:pt idx="1944">
                  <c:v>1.4638150000000001</c:v>
                </c:pt>
                <c:pt idx="1945">
                  <c:v>1.4160649999999999</c:v>
                </c:pt>
                <c:pt idx="1946">
                  <c:v>1.4638150000000001</c:v>
                </c:pt>
                <c:pt idx="1947">
                  <c:v>1.4160649999999999</c:v>
                </c:pt>
                <c:pt idx="1948">
                  <c:v>1.4638150000000001</c:v>
                </c:pt>
                <c:pt idx="1949">
                  <c:v>1.4160649999999999</c:v>
                </c:pt>
                <c:pt idx="1950">
                  <c:v>1.3683149999999999</c:v>
                </c:pt>
                <c:pt idx="1951">
                  <c:v>1.43994</c:v>
                </c:pt>
                <c:pt idx="1952">
                  <c:v>1.4160649999999999</c:v>
                </c:pt>
                <c:pt idx="1953">
                  <c:v>1.43994</c:v>
                </c:pt>
                <c:pt idx="1954">
                  <c:v>1.4638150000000001</c:v>
                </c:pt>
                <c:pt idx="1955">
                  <c:v>1.48769</c:v>
                </c:pt>
                <c:pt idx="1956">
                  <c:v>1.4160649999999999</c:v>
                </c:pt>
                <c:pt idx="1957">
                  <c:v>1.4638150000000001</c:v>
                </c:pt>
                <c:pt idx="1958">
                  <c:v>1.4638150000000001</c:v>
                </c:pt>
                <c:pt idx="1959">
                  <c:v>1.43994</c:v>
                </c:pt>
                <c:pt idx="1960">
                  <c:v>1.4638150000000001</c:v>
                </c:pt>
                <c:pt idx="1961">
                  <c:v>1.4160649999999999</c:v>
                </c:pt>
                <c:pt idx="1962">
                  <c:v>1.48769</c:v>
                </c:pt>
                <c:pt idx="1963">
                  <c:v>1.4638150000000001</c:v>
                </c:pt>
                <c:pt idx="1964">
                  <c:v>1.72644</c:v>
                </c:pt>
                <c:pt idx="1965">
                  <c:v>1.4160649999999999</c:v>
                </c:pt>
                <c:pt idx="1966">
                  <c:v>1.4638150000000001</c:v>
                </c:pt>
                <c:pt idx="1967">
                  <c:v>1.4160649999999999</c:v>
                </c:pt>
                <c:pt idx="1968">
                  <c:v>1.39219</c:v>
                </c:pt>
                <c:pt idx="1969">
                  <c:v>1.4160649999999999</c:v>
                </c:pt>
                <c:pt idx="1970">
                  <c:v>1.4638150000000001</c:v>
                </c:pt>
                <c:pt idx="1971">
                  <c:v>1.4160649999999999</c:v>
                </c:pt>
                <c:pt idx="1972">
                  <c:v>1.43994</c:v>
                </c:pt>
                <c:pt idx="1973">
                  <c:v>1.3683149999999999</c:v>
                </c:pt>
                <c:pt idx="1974">
                  <c:v>1.3683149999999999</c:v>
                </c:pt>
                <c:pt idx="1975">
                  <c:v>1.4638150000000001</c:v>
                </c:pt>
                <c:pt idx="1976">
                  <c:v>1.3683149999999999</c:v>
                </c:pt>
                <c:pt idx="1977">
                  <c:v>1.43994</c:v>
                </c:pt>
                <c:pt idx="1978">
                  <c:v>1.48769</c:v>
                </c:pt>
                <c:pt idx="1979">
                  <c:v>1.4160649999999999</c:v>
                </c:pt>
                <c:pt idx="1980">
                  <c:v>1.4638150000000001</c:v>
                </c:pt>
                <c:pt idx="1981">
                  <c:v>1.511565</c:v>
                </c:pt>
                <c:pt idx="1982">
                  <c:v>1.43994</c:v>
                </c:pt>
                <c:pt idx="1983">
                  <c:v>1.511565</c:v>
                </c:pt>
                <c:pt idx="1984">
                  <c:v>1.48769</c:v>
                </c:pt>
                <c:pt idx="1985">
                  <c:v>1.4160649999999999</c:v>
                </c:pt>
                <c:pt idx="1986">
                  <c:v>1.4638150000000001</c:v>
                </c:pt>
                <c:pt idx="1987">
                  <c:v>1.48769</c:v>
                </c:pt>
                <c:pt idx="1988">
                  <c:v>1.4638150000000001</c:v>
                </c:pt>
                <c:pt idx="1989">
                  <c:v>1.5354399999999999</c:v>
                </c:pt>
                <c:pt idx="1990">
                  <c:v>1.4638150000000001</c:v>
                </c:pt>
                <c:pt idx="1991">
                  <c:v>1.511565</c:v>
                </c:pt>
                <c:pt idx="1992">
                  <c:v>1.48769</c:v>
                </c:pt>
                <c:pt idx="1993">
                  <c:v>1.43994</c:v>
                </c:pt>
                <c:pt idx="1994">
                  <c:v>1.4638150000000001</c:v>
                </c:pt>
                <c:pt idx="1995">
                  <c:v>1.4638150000000001</c:v>
                </c:pt>
                <c:pt idx="1996">
                  <c:v>1.4638150000000001</c:v>
                </c:pt>
                <c:pt idx="1997">
                  <c:v>1.4160649999999999</c:v>
                </c:pt>
                <c:pt idx="1998">
                  <c:v>1.4160649999999999</c:v>
                </c:pt>
                <c:pt idx="1999">
                  <c:v>1.43994</c:v>
                </c:pt>
                <c:pt idx="2000">
                  <c:v>1.43994</c:v>
                </c:pt>
                <c:pt idx="2001">
                  <c:v>1.43994</c:v>
                </c:pt>
                <c:pt idx="2002">
                  <c:v>1.511565</c:v>
                </c:pt>
                <c:pt idx="2003">
                  <c:v>1.4638150000000001</c:v>
                </c:pt>
                <c:pt idx="2004">
                  <c:v>1.4638150000000001</c:v>
                </c:pt>
                <c:pt idx="2005">
                  <c:v>1.4638150000000001</c:v>
                </c:pt>
                <c:pt idx="2006">
                  <c:v>1.43994</c:v>
                </c:pt>
                <c:pt idx="2007">
                  <c:v>1.48769</c:v>
                </c:pt>
                <c:pt idx="2008">
                  <c:v>1.607065</c:v>
                </c:pt>
                <c:pt idx="2009">
                  <c:v>1.6548149999999999</c:v>
                </c:pt>
                <c:pt idx="2010">
                  <c:v>1.72644</c:v>
                </c:pt>
                <c:pt idx="2011">
                  <c:v>1.7741899999999999</c:v>
                </c:pt>
                <c:pt idx="2012">
                  <c:v>1.7025650000000001</c:v>
                </c:pt>
                <c:pt idx="2013">
                  <c:v>1.67869</c:v>
                </c:pt>
                <c:pt idx="2014">
                  <c:v>1.72644</c:v>
                </c:pt>
                <c:pt idx="2015">
                  <c:v>1.6548149999999999</c:v>
                </c:pt>
                <c:pt idx="2016">
                  <c:v>1.6309400000000001</c:v>
                </c:pt>
                <c:pt idx="2017">
                  <c:v>1.6548149999999999</c:v>
                </c:pt>
                <c:pt idx="2018">
                  <c:v>1.607065</c:v>
                </c:pt>
                <c:pt idx="2019">
                  <c:v>1.5354399999999999</c:v>
                </c:pt>
                <c:pt idx="2020">
                  <c:v>1.559315</c:v>
                </c:pt>
                <c:pt idx="2021">
                  <c:v>1.511565</c:v>
                </c:pt>
                <c:pt idx="2022">
                  <c:v>1.511565</c:v>
                </c:pt>
                <c:pt idx="2023">
                  <c:v>1.511565</c:v>
                </c:pt>
                <c:pt idx="2024">
                  <c:v>1.5354399999999999</c:v>
                </c:pt>
                <c:pt idx="2025">
                  <c:v>1.5354399999999999</c:v>
                </c:pt>
                <c:pt idx="2026">
                  <c:v>1.48769</c:v>
                </c:pt>
                <c:pt idx="2027">
                  <c:v>1.511565</c:v>
                </c:pt>
                <c:pt idx="2028">
                  <c:v>1.48769</c:v>
                </c:pt>
                <c:pt idx="2029">
                  <c:v>1.48769</c:v>
                </c:pt>
                <c:pt idx="2030">
                  <c:v>1.559315</c:v>
                </c:pt>
                <c:pt idx="2031">
                  <c:v>1.511565</c:v>
                </c:pt>
                <c:pt idx="2032">
                  <c:v>1.559315</c:v>
                </c:pt>
                <c:pt idx="2033">
                  <c:v>1.5354399999999999</c:v>
                </c:pt>
                <c:pt idx="2034">
                  <c:v>1.48769</c:v>
                </c:pt>
                <c:pt idx="2035">
                  <c:v>1.5354399999999999</c:v>
                </c:pt>
                <c:pt idx="2036">
                  <c:v>1.511565</c:v>
                </c:pt>
                <c:pt idx="2037">
                  <c:v>1.511565</c:v>
                </c:pt>
                <c:pt idx="2038">
                  <c:v>1.5354399999999999</c:v>
                </c:pt>
                <c:pt idx="2039">
                  <c:v>1.511565</c:v>
                </c:pt>
                <c:pt idx="2040">
                  <c:v>1.511565</c:v>
                </c:pt>
                <c:pt idx="2041">
                  <c:v>1.5354399999999999</c:v>
                </c:pt>
                <c:pt idx="2042">
                  <c:v>1.5354399999999999</c:v>
                </c:pt>
                <c:pt idx="2043">
                  <c:v>1.91744</c:v>
                </c:pt>
                <c:pt idx="2044">
                  <c:v>1.798065</c:v>
                </c:pt>
                <c:pt idx="2045">
                  <c:v>1.798065</c:v>
                </c:pt>
                <c:pt idx="2046">
                  <c:v>1.7503150000000001</c:v>
                </c:pt>
                <c:pt idx="2047">
                  <c:v>1.67869</c:v>
                </c:pt>
                <c:pt idx="2048">
                  <c:v>1.67869</c:v>
                </c:pt>
                <c:pt idx="2049">
                  <c:v>1.607065</c:v>
                </c:pt>
                <c:pt idx="2050">
                  <c:v>1.6548149999999999</c:v>
                </c:pt>
                <c:pt idx="2051">
                  <c:v>1.7025650000000001</c:v>
                </c:pt>
                <c:pt idx="2052">
                  <c:v>1.6548149999999999</c:v>
                </c:pt>
                <c:pt idx="2053">
                  <c:v>1.67869</c:v>
                </c:pt>
                <c:pt idx="2054">
                  <c:v>1.5831900000000001</c:v>
                </c:pt>
                <c:pt idx="2055">
                  <c:v>1.6309400000000001</c:v>
                </c:pt>
                <c:pt idx="2056">
                  <c:v>1.5831900000000001</c:v>
                </c:pt>
                <c:pt idx="2057">
                  <c:v>1.607065</c:v>
                </c:pt>
                <c:pt idx="2058">
                  <c:v>1.5354399999999999</c:v>
                </c:pt>
                <c:pt idx="2059">
                  <c:v>1.511565</c:v>
                </c:pt>
                <c:pt idx="2060">
                  <c:v>1.5831900000000001</c:v>
                </c:pt>
                <c:pt idx="2061">
                  <c:v>1.5831900000000001</c:v>
                </c:pt>
                <c:pt idx="2062">
                  <c:v>1.5831900000000001</c:v>
                </c:pt>
                <c:pt idx="2063">
                  <c:v>1.48769</c:v>
                </c:pt>
                <c:pt idx="2064">
                  <c:v>1.4638150000000001</c:v>
                </c:pt>
                <c:pt idx="2065">
                  <c:v>1.4638150000000001</c:v>
                </c:pt>
                <c:pt idx="2066">
                  <c:v>1.5354399999999999</c:v>
                </c:pt>
                <c:pt idx="2067">
                  <c:v>1.4638150000000001</c:v>
                </c:pt>
                <c:pt idx="2068">
                  <c:v>1.4638150000000001</c:v>
                </c:pt>
                <c:pt idx="2069">
                  <c:v>1.43994</c:v>
                </c:pt>
                <c:pt idx="2070">
                  <c:v>1.48769</c:v>
                </c:pt>
                <c:pt idx="2071">
                  <c:v>1.43994</c:v>
                </c:pt>
                <c:pt idx="2072">
                  <c:v>1.4638150000000001</c:v>
                </c:pt>
                <c:pt idx="2073">
                  <c:v>1.511565</c:v>
                </c:pt>
                <c:pt idx="2074">
                  <c:v>1.4638150000000001</c:v>
                </c:pt>
                <c:pt idx="2075">
                  <c:v>1.4638150000000001</c:v>
                </c:pt>
                <c:pt idx="2076">
                  <c:v>1.511565</c:v>
                </c:pt>
                <c:pt idx="2077">
                  <c:v>1.48769</c:v>
                </c:pt>
                <c:pt idx="2078">
                  <c:v>1.511565</c:v>
                </c:pt>
                <c:pt idx="2079">
                  <c:v>1.4638150000000001</c:v>
                </c:pt>
                <c:pt idx="2080">
                  <c:v>1.4638150000000001</c:v>
                </c:pt>
                <c:pt idx="2081">
                  <c:v>1.5354399999999999</c:v>
                </c:pt>
                <c:pt idx="2082">
                  <c:v>1.511565</c:v>
                </c:pt>
                <c:pt idx="2083">
                  <c:v>1.5354399999999999</c:v>
                </c:pt>
                <c:pt idx="2084">
                  <c:v>1.48769</c:v>
                </c:pt>
                <c:pt idx="2085">
                  <c:v>1.48769</c:v>
                </c:pt>
                <c:pt idx="2086">
                  <c:v>1.511565</c:v>
                </c:pt>
                <c:pt idx="2087">
                  <c:v>1.4638150000000001</c:v>
                </c:pt>
                <c:pt idx="2088">
                  <c:v>1.43994</c:v>
                </c:pt>
                <c:pt idx="2089">
                  <c:v>1.48769</c:v>
                </c:pt>
                <c:pt idx="2090">
                  <c:v>1.48769</c:v>
                </c:pt>
                <c:pt idx="2091">
                  <c:v>1.43994</c:v>
                </c:pt>
                <c:pt idx="2092">
                  <c:v>1.4638150000000001</c:v>
                </c:pt>
                <c:pt idx="2093">
                  <c:v>1.48769</c:v>
                </c:pt>
                <c:pt idx="2094">
                  <c:v>1.48769</c:v>
                </c:pt>
                <c:pt idx="2095">
                  <c:v>1.43994</c:v>
                </c:pt>
                <c:pt idx="2096">
                  <c:v>1.43994</c:v>
                </c:pt>
                <c:pt idx="2097">
                  <c:v>1.43994</c:v>
                </c:pt>
                <c:pt idx="2098">
                  <c:v>1.43994</c:v>
                </c:pt>
                <c:pt idx="2099">
                  <c:v>1.43994</c:v>
                </c:pt>
                <c:pt idx="2100">
                  <c:v>1.43994</c:v>
                </c:pt>
                <c:pt idx="2101">
                  <c:v>1.43994</c:v>
                </c:pt>
                <c:pt idx="2102">
                  <c:v>1.511565</c:v>
                </c:pt>
                <c:pt idx="2103">
                  <c:v>1.511565</c:v>
                </c:pt>
                <c:pt idx="2104">
                  <c:v>1.43994</c:v>
                </c:pt>
                <c:pt idx="2105">
                  <c:v>1.511565</c:v>
                </c:pt>
                <c:pt idx="2106">
                  <c:v>1.43994</c:v>
                </c:pt>
                <c:pt idx="2107">
                  <c:v>1.4638150000000001</c:v>
                </c:pt>
                <c:pt idx="2108">
                  <c:v>1.4160649999999999</c:v>
                </c:pt>
                <c:pt idx="2109">
                  <c:v>1.4160649999999999</c:v>
                </c:pt>
                <c:pt idx="2110">
                  <c:v>1.43994</c:v>
                </c:pt>
                <c:pt idx="2111">
                  <c:v>1.4638150000000001</c:v>
                </c:pt>
                <c:pt idx="2112">
                  <c:v>1.43994</c:v>
                </c:pt>
                <c:pt idx="2113">
                  <c:v>1.43994</c:v>
                </c:pt>
                <c:pt idx="2114">
                  <c:v>1.48769</c:v>
                </c:pt>
                <c:pt idx="2115">
                  <c:v>1.43994</c:v>
                </c:pt>
                <c:pt idx="2116">
                  <c:v>1.4638150000000001</c:v>
                </c:pt>
                <c:pt idx="2117">
                  <c:v>1.4160649999999999</c:v>
                </c:pt>
                <c:pt idx="2118">
                  <c:v>1.4638150000000001</c:v>
                </c:pt>
                <c:pt idx="2119">
                  <c:v>1.4638150000000001</c:v>
                </c:pt>
                <c:pt idx="2120">
                  <c:v>1.4160649999999999</c:v>
                </c:pt>
                <c:pt idx="2121">
                  <c:v>1.4160649999999999</c:v>
                </c:pt>
                <c:pt idx="2122">
                  <c:v>1.4638150000000001</c:v>
                </c:pt>
                <c:pt idx="2123">
                  <c:v>1.559315</c:v>
                </c:pt>
                <c:pt idx="2124">
                  <c:v>1.48769</c:v>
                </c:pt>
                <c:pt idx="2125">
                  <c:v>1.48769</c:v>
                </c:pt>
                <c:pt idx="2126">
                  <c:v>1.43994</c:v>
                </c:pt>
                <c:pt idx="2127">
                  <c:v>1.43994</c:v>
                </c:pt>
                <c:pt idx="2128">
                  <c:v>1.4160649999999999</c:v>
                </c:pt>
                <c:pt idx="2129">
                  <c:v>1.511565</c:v>
                </c:pt>
                <c:pt idx="2130">
                  <c:v>1.4638150000000001</c:v>
                </c:pt>
                <c:pt idx="2131">
                  <c:v>1.48769</c:v>
                </c:pt>
                <c:pt idx="2132">
                  <c:v>1.4638150000000001</c:v>
                </c:pt>
                <c:pt idx="2133">
                  <c:v>1.4638150000000001</c:v>
                </c:pt>
                <c:pt idx="2134">
                  <c:v>1.4160649999999999</c:v>
                </c:pt>
                <c:pt idx="2135">
                  <c:v>1.48769</c:v>
                </c:pt>
                <c:pt idx="2136">
                  <c:v>1.4160649999999999</c:v>
                </c:pt>
                <c:pt idx="2137">
                  <c:v>1.4638150000000001</c:v>
                </c:pt>
                <c:pt idx="2138">
                  <c:v>1.4638150000000001</c:v>
                </c:pt>
                <c:pt idx="2139">
                  <c:v>1.4638150000000001</c:v>
                </c:pt>
                <c:pt idx="2140">
                  <c:v>1.4638150000000001</c:v>
                </c:pt>
                <c:pt idx="2141">
                  <c:v>1.4638150000000001</c:v>
                </c:pt>
                <c:pt idx="2142">
                  <c:v>1.4160649999999999</c:v>
                </c:pt>
                <c:pt idx="2143">
                  <c:v>1.43994</c:v>
                </c:pt>
                <c:pt idx="2144">
                  <c:v>1.43994</c:v>
                </c:pt>
                <c:pt idx="2145">
                  <c:v>1.4638150000000001</c:v>
                </c:pt>
                <c:pt idx="2146">
                  <c:v>1.511565</c:v>
                </c:pt>
                <c:pt idx="2147">
                  <c:v>1.5831900000000001</c:v>
                </c:pt>
                <c:pt idx="2148">
                  <c:v>1.5354399999999999</c:v>
                </c:pt>
                <c:pt idx="2149">
                  <c:v>1.607065</c:v>
                </c:pt>
                <c:pt idx="2150">
                  <c:v>1.559315</c:v>
                </c:pt>
                <c:pt idx="2151">
                  <c:v>1.5354399999999999</c:v>
                </c:pt>
                <c:pt idx="2152">
                  <c:v>1.511565</c:v>
                </c:pt>
                <c:pt idx="2153">
                  <c:v>1.48769</c:v>
                </c:pt>
                <c:pt idx="2154">
                  <c:v>1.4638150000000001</c:v>
                </c:pt>
                <c:pt idx="2155">
                  <c:v>1.4638150000000001</c:v>
                </c:pt>
                <c:pt idx="2156">
                  <c:v>1.511565</c:v>
                </c:pt>
                <c:pt idx="2157">
                  <c:v>1.511565</c:v>
                </c:pt>
                <c:pt idx="2158">
                  <c:v>1.4160649999999999</c:v>
                </c:pt>
                <c:pt idx="2159">
                  <c:v>1.48769</c:v>
                </c:pt>
                <c:pt idx="2160">
                  <c:v>1.48769</c:v>
                </c:pt>
                <c:pt idx="2161">
                  <c:v>1.48769</c:v>
                </c:pt>
                <c:pt idx="2162">
                  <c:v>1.48769</c:v>
                </c:pt>
                <c:pt idx="2163">
                  <c:v>1.4638150000000001</c:v>
                </c:pt>
                <c:pt idx="2164">
                  <c:v>1.4160649999999999</c:v>
                </c:pt>
                <c:pt idx="2165">
                  <c:v>1.4160649999999999</c:v>
                </c:pt>
                <c:pt idx="2166">
                  <c:v>1.39219</c:v>
                </c:pt>
                <c:pt idx="2167">
                  <c:v>1.43994</c:v>
                </c:pt>
                <c:pt idx="2168">
                  <c:v>1.4638150000000001</c:v>
                </c:pt>
                <c:pt idx="2169">
                  <c:v>1.4638150000000001</c:v>
                </c:pt>
                <c:pt idx="2170">
                  <c:v>1.4160649999999999</c:v>
                </c:pt>
                <c:pt idx="2171">
                  <c:v>1.43994</c:v>
                </c:pt>
                <c:pt idx="2172">
                  <c:v>1.48769</c:v>
                </c:pt>
                <c:pt idx="2173">
                  <c:v>1.511565</c:v>
                </c:pt>
                <c:pt idx="2174">
                  <c:v>1.43994</c:v>
                </c:pt>
                <c:pt idx="2175">
                  <c:v>1.48769</c:v>
                </c:pt>
                <c:pt idx="2176">
                  <c:v>1.4160649999999999</c:v>
                </c:pt>
                <c:pt idx="2177">
                  <c:v>1.4638150000000001</c:v>
                </c:pt>
                <c:pt idx="2178">
                  <c:v>1.48769</c:v>
                </c:pt>
                <c:pt idx="2179">
                  <c:v>1.43994</c:v>
                </c:pt>
                <c:pt idx="2180">
                  <c:v>1.48769</c:v>
                </c:pt>
                <c:pt idx="2181">
                  <c:v>1.4638150000000001</c:v>
                </c:pt>
                <c:pt idx="2182">
                  <c:v>1.4160649999999999</c:v>
                </c:pt>
                <c:pt idx="2183">
                  <c:v>1.48769</c:v>
                </c:pt>
                <c:pt idx="2184">
                  <c:v>1.4638150000000001</c:v>
                </c:pt>
                <c:pt idx="2185">
                  <c:v>1.4638150000000001</c:v>
                </c:pt>
                <c:pt idx="2186">
                  <c:v>1.48769</c:v>
                </c:pt>
                <c:pt idx="2187">
                  <c:v>1.48769</c:v>
                </c:pt>
                <c:pt idx="2188">
                  <c:v>1.43994</c:v>
                </c:pt>
                <c:pt idx="2189">
                  <c:v>1.43994</c:v>
                </c:pt>
                <c:pt idx="2190">
                  <c:v>1.5354399999999999</c:v>
                </c:pt>
                <c:pt idx="2191">
                  <c:v>1.43994</c:v>
                </c:pt>
                <c:pt idx="2192">
                  <c:v>1.4638150000000001</c:v>
                </c:pt>
                <c:pt idx="2193">
                  <c:v>1.48769</c:v>
                </c:pt>
                <c:pt idx="2194">
                  <c:v>1.4638150000000001</c:v>
                </c:pt>
                <c:pt idx="2195">
                  <c:v>1.559315</c:v>
                </c:pt>
                <c:pt idx="2196">
                  <c:v>1.511565</c:v>
                </c:pt>
                <c:pt idx="2197">
                  <c:v>1.4638150000000001</c:v>
                </c:pt>
                <c:pt idx="2198">
                  <c:v>1.5354399999999999</c:v>
                </c:pt>
                <c:pt idx="2199">
                  <c:v>1.511565</c:v>
                </c:pt>
                <c:pt idx="2200">
                  <c:v>1.5354399999999999</c:v>
                </c:pt>
                <c:pt idx="2201">
                  <c:v>1.4160649999999999</c:v>
                </c:pt>
                <c:pt idx="2202">
                  <c:v>1.511565</c:v>
                </c:pt>
                <c:pt idx="2203">
                  <c:v>1.4160649999999999</c:v>
                </c:pt>
                <c:pt idx="2204">
                  <c:v>1.48769</c:v>
                </c:pt>
                <c:pt idx="2205">
                  <c:v>1.48769</c:v>
                </c:pt>
                <c:pt idx="2206">
                  <c:v>1.4638150000000001</c:v>
                </c:pt>
                <c:pt idx="2207">
                  <c:v>1.4638150000000001</c:v>
                </c:pt>
                <c:pt idx="2208">
                  <c:v>1.4638150000000001</c:v>
                </c:pt>
                <c:pt idx="2209">
                  <c:v>1.48769</c:v>
                </c:pt>
                <c:pt idx="2210">
                  <c:v>1.39219</c:v>
                </c:pt>
                <c:pt idx="2211">
                  <c:v>1.39219</c:v>
                </c:pt>
                <c:pt idx="2212">
                  <c:v>1.4160649999999999</c:v>
                </c:pt>
                <c:pt idx="2213">
                  <c:v>1.48769</c:v>
                </c:pt>
                <c:pt idx="2214">
                  <c:v>1.4160649999999999</c:v>
                </c:pt>
                <c:pt idx="2215">
                  <c:v>1.4638150000000001</c:v>
                </c:pt>
                <c:pt idx="2216">
                  <c:v>1.48769</c:v>
                </c:pt>
                <c:pt idx="2217">
                  <c:v>1.4638150000000001</c:v>
                </c:pt>
                <c:pt idx="2218">
                  <c:v>1.4638150000000001</c:v>
                </c:pt>
                <c:pt idx="2219">
                  <c:v>1.48769</c:v>
                </c:pt>
                <c:pt idx="2220">
                  <c:v>1.4160649999999999</c:v>
                </c:pt>
                <c:pt idx="2221">
                  <c:v>1.4160649999999999</c:v>
                </c:pt>
                <c:pt idx="2222">
                  <c:v>1.48769</c:v>
                </c:pt>
                <c:pt idx="2223">
                  <c:v>1.43994</c:v>
                </c:pt>
                <c:pt idx="2224">
                  <c:v>1.4638150000000001</c:v>
                </c:pt>
                <c:pt idx="2225">
                  <c:v>1.4160649999999999</c:v>
                </c:pt>
                <c:pt idx="2226">
                  <c:v>1.48769</c:v>
                </c:pt>
                <c:pt idx="2227">
                  <c:v>1.4638150000000001</c:v>
                </c:pt>
                <c:pt idx="2228">
                  <c:v>1.4160649999999999</c:v>
                </c:pt>
                <c:pt idx="2229">
                  <c:v>1.3683149999999999</c:v>
                </c:pt>
                <c:pt idx="2230">
                  <c:v>1.43994</c:v>
                </c:pt>
                <c:pt idx="2231">
                  <c:v>1.43994</c:v>
                </c:pt>
                <c:pt idx="2232">
                  <c:v>1.43994</c:v>
                </c:pt>
                <c:pt idx="2233">
                  <c:v>1.43994</c:v>
                </c:pt>
                <c:pt idx="2234">
                  <c:v>1.43994</c:v>
                </c:pt>
                <c:pt idx="2235">
                  <c:v>1.43994</c:v>
                </c:pt>
                <c:pt idx="2236">
                  <c:v>1.43994</c:v>
                </c:pt>
                <c:pt idx="2237">
                  <c:v>1.43994</c:v>
                </c:pt>
                <c:pt idx="2238">
                  <c:v>1.43994</c:v>
                </c:pt>
                <c:pt idx="2239">
                  <c:v>1.43994</c:v>
                </c:pt>
                <c:pt idx="2240">
                  <c:v>1.43994</c:v>
                </c:pt>
                <c:pt idx="2241">
                  <c:v>1.43994</c:v>
                </c:pt>
                <c:pt idx="2242">
                  <c:v>1.4160649999999999</c:v>
                </c:pt>
                <c:pt idx="2243">
                  <c:v>1.4160649999999999</c:v>
                </c:pt>
                <c:pt idx="2244">
                  <c:v>1.4638150000000001</c:v>
                </c:pt>
                <c:pt idx="2245">
                  <c:v>1.48769</c:v>
                </c:pt>
                <c:pt idx="2246">
                  <c:v>1.39219</c:v>
                </c:pt>
                <c:pt idx="2247">
                  <c:v>1.39219</c:v>
                </c:pt>
                <c:pt idx="2248">
                  <c:v>1.511565</c:v>
                </c:pt>
                <c:pt idx="2249">
                  <c:v>1.48769</c:v>
                </c:pt>
                <c:pt idx="2250">
                  <c:v>1.511565</c:v>
                </c:pt>
                <c:pt idx="2251">
                  <c:v>1.511565</c:v>
                </c:pt>
                <c:pt idx="2252">
                  <c:v>1.48769</c:v>
                </c:pt>
                <c:pt idx="2253">
                  <c:v>1.4638150000000001</c:v>
                </c:pt>
                <c:pt idx="2254">
                  <c:v>1.48769</c:v>
                </c:pt>
                <c:pt idx="2255">
                  <c:v>1.43994</c:v>
                </c:pt>
                <c:pt idx="2256">
                  <c:v>1.4638150000000001</c:v>
                </c:pt>
                <c:pt idx="2257">
                  <c:v>1.4638150000000001</c:v>
                </c:pt>
                <c:pt idx="2258">
                  <c:v>1.4160649999999999</c:v>
                </c:pt>
                <c:pt idx="2259">
                  <c:v>1.4638150000000001</c:v>
                </c:pt>
                <c:pt idx="2260">
                  <c:v>1.43994</c:v>
                </c:pt>
                <c:pt idx="2261">
                  <c:v>1.43994</c:v>
                </c:pt>
                <c:pt idx="2262">
                  <c:v>1.4160649999999999</c:v>
                </c:pt>
                <c:pt idx="2263">
                  <c:v>1.4638150000000001</c:v>
                </c:pt>
                <c:pt idx="2264">
                  <c:v>1.4160649999999999</c:v>
                </c:pt>
                <c:pt idx="2265">
                  <c:v>1.43994</c:v>
                </c:pt>
                <c:pt idx="2266">
                  <c:v>1.4638150000000001</c:v>
                </c:pt>
                <c:pt idx="2267">
                  <c:v>1.43994</c:v>
                </c:pt>
                <c:pt idx="2268">
                  <c:v>1.4160649999999999</c:v>
                </c:pt>
                <c:pt idx="2269">
                  <c:v>1.48769</c:v>
                </c:pt>
                <c:pt idx="2270">
                  <c:v>1.43994</c:v>
                </c:pt>
                <c:pt idx="2271">
                  <c:v>1.4160649999999999</c:v>
                </c:pt>
                <c:pt idx="2272">
                  <c:v>1.4160649999999999</c:v>
                </c:pt>
                <c:pt idx="2273">
                  <c:v>1.43994</c:v>
                </c:pt>
                <c:pt idx="2274">
                  <c:v>1.4638150000000001</c:v>
                </c:pt>
                <c:pt idx="2275">
                  <c:v>1.43994</c:v>
                </c:pt>
                <c:pt idx="2276">
                  <c:v>1.4160649999999999</c:v>
                </c:pt>
                <c:pt idx="2277">
                  <c:v>1.4638150000000001</c:v>
                </c:pt>
                <c:pt idx="2278">
                  <c:v>1.4160649999999999</c:v>
                </c:pt>
                <c:pt idx="2279">
                  <c:v>1.39219</c:v>
                </c:pt>
                <c:pt idx="2280">
                  <c:v>1.39219</c:v>
                </c:pt>
                <c:pt idx="2281">
                  <c:v>1.39219</c:v>
                </c:pt>
                <c:pt idx="2282">
                  <c:v>1.3683149999999999</c:v>
                </c:pt>
                <c:pt idx="2283">
                  <c:v>1.4638150000000001</c:v>
                </c:pt>
                <c:pt idx="2284">
                  <c:v>1.39219</c:v>
                </c:pt>
                <c:pt idx="2285">
                  <c:v>1.43994</c:v>
                </c:pt>
                <c:pt idx="2286">
                  <c:v>1.4160649999999999</c:v>
                </c:pt>
                <c:pt idx="2287">
                  <c:v>1.39219</c:v>
                </c:pt>
                <c:pt idx="2288">
                  <c:v>1.43994</c:v>
                </c:pt>
                <c:pt idx="2289">
                  <c:v>1.48769</c:v>
                </c:pt>
                <c:pt idx="2290">
                  <c:v>1.39219</c:v>
                </c:pt>
                <c:pt idx="2291">
                  <c:v>1.43994</c:v>
                </c:pt>
                <c:pt idx="2292">
                  <c:v>1.48769</c:v>
                </c:pt>
                <c:pt idx="2293">
                  <c:v>1.511565</c:v>
                </c:pt>
                <c:pt idx="2294">
                  <c:v>1.4638150000000001</c:v>
                </c:pt>
                <c:pt idx="2295">
                  <c:v>1.48769</c:v>
                </c:pt>
                <c:pt idx="2296">
                  <c:v>1.4160649999999999</c:v>
                </c:pt>
                <c:pt idx="2297">
                  <c:v>1.39219</c:v>
                </c:pt>
                <c:pt idx="2298">
                  <c:v>1.39219</c:v>
                </c:pt>
                <c:pt idx="2299">
                  <c:v>1.43994</c:v>
                </c:pt>
                <c:pt idx="2300">
                  <c:v>1.4638150000000001</c:v>
                </c:pt>
                <c:pt idx="2301">
                  <c:v>1.4160649999999999</c:v>
                </c:pt>
                <c:pt idx="2302">
                  <c:v>1.4638150000000001</c:v>
                </c:pt>
                <c:pt idx="2303">
                  <c:v>1.39219</c:v>
                </c:pt>
                <c:pt idx="2304">
                  <c:v>1.39219</c:v>
                </c:pt>
                <c:pt idx="2305">
                  <c:v>1.4638150000000001</c:v>
                </c:pt>
                <c:pt idx="2306">
                  <c:v>1.43994</c:v>
                </c:pt>
                <c:pt idx="2307">
                  <c:v>1.43994</c:v>
                </c:pt>
                <c:pt idx="2308">
                  <c:v>1.39219</c:v>
                </c:pt>
                <c:pt idx="2309">
                  <c:v>1.3683149999999999</c:v>
                </c:pt>
                <c:pt idx="2310">
                  <c:v>1.4160649999999999</c:v>
                </c:pt>
                <c:pt idx="2311">
                  <c:v>1.3683149999999999</c:v>
                </c:pt>
                <c:pt idx="2312">
                  <c:v>1.43994</c:v>
                </c:pt>
                <c:pt idx="2313">
                  <c:v>1.4638150000000001</c:v>
                </c:pt>
                <c:pt idx="2314">
                  <c:v>1.39219</c:v>
                </c:pt>
                <c:pt idx="2315">
                  <c:v>1.4638150000000001</c:v>
                </c:pt>
                <c:pt idx="2316">
                  <c:v>1.4638150000000001</c:v>
                </c:pt>
                <c:pt idx="2317">
                  <c:v>1.4160649999999999</c:v>
                </c:pt>
                <c:pt idx="2318">
                  <c:v>1.39219</c:v>
                </c:pt>
                <c:pt idx="2319">
                  <c:v>1.39219</c:v>
                </c:pt>
                <c:pt idx="2320">
                  <c:v>1.4160649999999999</c:v>
                </c:pt>
                <c:pt idx="2321">
                  <c:v>1.43994</c:v>
                </c:pt>
                <c:pt idx="2322">
                  <c:v>1.4638150000000001</c:v>
                </c:pt>
                <c:pt idx="2323">
                  <c:v>1.3683149999999999</c:v>
                </c:pt>
                <c:pt idx="2324">
                  <c:v>1.43994</c:v>
                </c:pt>
                <c:pt idx="2325">
                  <c:v>1.43994</c:v>
                </c:pt>
                <c:pt idx="2326">
                  <c:v>1.43994</c:v>
                </c:pt>
                <c:pt idx="2327">
                  <c:v>1.3683149999999999</c:v>
                </c:pt>
                <c:pt idx="2328">
                  <c:v>1.43994</c:v>
                </c:pt>
                <c:pt idx="2329">
                  <c:v>1.3683149999999999</c:v>
                </c:pt>
                <c:pt idx="2330">
                  <c:v>1.3444400000000001</c:v>
                </c:pt>
                <c:pt idx="2331">
                  <c:v>1.43994</c:v>
                </c:pt>
                <c:pt idx="2332">
                  <c:v>1.43994</c:v>
                </c:pt>
                <c:pt idx="2333">
                  <c:v>1.43994</c:v>
                </c:pt>
                <c:pt idx="2334">
                  <c:v>1.3683149999999999</c:v>
                </c:pt>
                <c:pt idx="2335">
                  <c:v>1.4160649999999999</c:v>
                </c:pt>
                <c:pt idx="2336">
                  <c:v>1.4160649999999999</c:v>
                </c:pt>
                <c:pt idx="2337">
                  <c:v>1.43994</c:v>
                </c:pt>
                <c:pt idx="2338">
                  <c:v>1.4638150000000001</c:v>
                </c:pt>
                <c:pt idx="2339">
                  <c:v>1.4638150000000001</c:v>
                </c:pt>
                <c:pt idx="2340">
                  <c:v>1.4638150000000001</c:v>
                </c:pt>
                <c:pt idx="2341">
                  <c:v>1.4638150000000001</c:v>
                </c:pt>
                <c:pt idx="2342">
                  <c:v>1.4638150000000001</c:v>
                </c:pt>
                <c:pt idx="2343">
                  <c:v>1.4638150000000001</c:v>
                </c:pt>
                <c:pt idx="2344">
                  <c:v>1.5354399999999999</c:v>
                </c:pt>
                <c:pt idx="2345">
                  <c:v>1.5354399999999999</c:v>
                </c:pt>
                <c:pt idx="2346">
                  <c:v>1.5831900000000001</c:v>
                </c:pt>
                <c:pt idx="2347">
                  <c:v>1.5831900000000001</c:v>
                </c:pt>
                <c:pt idx="2348">
                  <c:v>1.5354399999999999</c:v>
                </c:pt>
                <c:pt idx="2349">
                  <c:v>1.5354399999999999</c:v>
                </c:pt>
                <c:pt idx="2350">
                  <c:v>1.5831900000000001</c:v>
                </c:pt>
                <c:pt idx="2351">
                  <c:v>1.5354399999999999</c:v>
                </c:pt>
                <c:pt idx="2352">
                  <c:v>1.511565</c:v>
                </c:pt>
                <c:pt idx="2353">
                  <c:v>1.4638150000000001</c:v>
                </c:pt>
                <c:pt idx="2354">
                  <c:v>1.5354399999999999</c:v>
                </c:pt>
                <c:pt idx="2355">
                  <c:v>1.4638150000000001</c:v>
                </c:pt>
                <c:pt idx="2356">
                  <c:v>1.4638150000000001</c:v>
                </c:pt>
                <c:pt idx="2357">
                  <c:v>1.48769</c:v>
                </c:pt>
                <c:pt idx="2358">
                  <c:v>1.5354399999999999</c:v>
                </c:pt>
                <c:pt idx="2359">
                  <c:v>1.4638150000000001</c:v>
                </c:pt>
                <c:pt idx="2360">
                  <c:v>1.511565</c:v>
                </c:pt>
                <c:pt idx="2361">
                  <c:v>1.4638150000000001</c:v>
                </c:pt>
                <c:pt idx="2362">
                  <c:v>1.5354399999999999</c:v>
                </c:pt>
                <c:pt idx="2363">
                  <c:v>1.5831900000000001</c:v>
                </c:pt>
                <c:pt idx="2364">
                  <c:v>1.5354399999999999</c:v>
                </c:pt>
                <c:pt idx="2365">
                  <c:v>1.5831900000000001</c:v>
                </c:pt>
                <c:pt idx="2366">
                  <c:v>1.511565</c:v>
                </c:pt>
                <c:pt idx="2367">
                  <c:v>1.559315</c:v>
                </c:pt>
                <c:pt idx="2368">
                  <c:v>1.559315</c:v>
                </c:pt>
                <c:pt idx="2369">
                  <c:v>1.511565</c:v>
                </c:pt>
                <c:pt idx="2370">
                  <c:v>1.4638150000000001</c:v>
                </c:pt>
                <c:pt idx="2371">
                  <c:v>1.48769</c:v>
                </c:pt>
                <c:pt idx="2372">
                  <c:v>1.511565</c:v>
                </c:pt>
                <c:pt idx="2373">
                  <c:v>1.43994</c:v>
                </c:pt>
                <c:pt idx="2374">
                  <c:v>1.511565</c:v>
                </c:pt>
                <c:pt idx="2375">
                  <c:v>1.43994</c:v>
                </c:pt>
                <c:pt idx="2376">
                  <c:v>1.48769</c:v>
                </c:pt>
                <c:pt idx="2377">
                  <c:v>1.43994</c:v>
                </c:pt>
                <c:pt idx="2378">
                  <c:v>1.48769</c:v>
                </c:pt>
                <c:pt idx="2379">
                  <c:v>1.4638150000000001</c:v>
                </c:pt>
                <c:pt idx="2380">
                  <c:v>1.4160649999999999</c:v>
                </c:pt>
                <c:pt idx="2381">
                  <c:v>1.4160649999999999</c:v>
                </c:pt>
                <c:pt idx="2382">
                  <c:v>1.43994</c:v>
                </c:pt>
                <c:pt idx="2383">
                  <c:v>1.4638150000000001</c:v>
                </c:pt>
                <c:pt idx="2384">
                  <c:v>1.511565</c:v>
                </c:pt>
                <c:pt idx="2385">
                  <c:v>1.48769</c:v>
                </c:pt>
                <c:pt idx="2386">
                  <c:v>1.4638150000000001</c:v>
                </c:pt>
                <c:pt idx="2387">
                  <c:v>1.511565</c:v>
                </c:pt>
                <c:pt idx="2388">
                  <c:v>1.4638150000000001</c:v>
                </c:pt>
                <c:pt idx="2389">
                  <c:v>1.4638150000000001</c:v>
                </c:pt>
                <c:pt idx="2390">
                  <c:v>1.511565</c:v>
                </c:pt>
                <c:pt idx="2391">
                  <c:v>1.48769</c:v>
                </c:pt>
                <c:pt idx="2392">
                  <c:v>1.511565</c:v>
                </c:pt>
                <c:pt idx="2393">
                  <c:v>1.43994</c:v>
                </c:pt>
                <c:pt idx="2394">
                  <c:v>1.4638150000000001</c:v>
                </c:pt>
                <c:pt idx="2395">
                  <c:v>1.43994</c:v>
                </c:pt>
                <c:pt idx="2396">
                  <c:v>1.511565</c:v>
                </c:pt>
                <c:pt idx="2397">
                  <c:v>1.4160649999999999</c:v>
                </c:pt>
                <c:pt idx="2398">
                  <c:v>1.43994</c:v>
                </c:pt>
                <c:pt idx="2399">
                  <c:v>1.4160649999999999</c:v>
                </c:pt>
                <c:pt idx="2400">
                  <c:v>1.4160649999999999</c:v>
                </c:pt>
                <c:pt idx="2401">
                  <c:v>1.3683149999999999</c:v>
                </c:pt>
                <c:pt idx="2402">
                  <c:v>1.43994</c:v>
                </c:pt>
                <c:pt idx="2403">
                  <c:v>1.4160649999999999</c:v>
                </c:pt>
                <c:pt idx="2404">
                  <c:v>1.43994</c:v>
                </c:pt>
                <c:pt idx="2405">
                  <c:v>1.39219</c:v>
                </c:pt>
                <c:pt idx="2406">
                  <c:v>1.43994</c:v>
                </c:pt>
                <c:pt idx="2407">
                  <c:v>1.3683149999999999</c:v>
                </c:pt>
                <c:pt idx="2408">
                  <c:v>1.43994</c:v>
                </c:pt>
                <c:pt idx="2409">
                  <c:v>1.39219</c:v>
                </c:pt>
                <c:pt idx="2410">
                  <c:v>1.43994</c:v>
                </c:pt>
                <c:pt idx="2411">
                  <c:v>1.4638150000000001</c:v>
                </c:pt>
                <c:pt idx="2412">
                  <c:v>1.511565</c:v>
                </c:pt>
                <c:pt idx="2413">
                  <c:v>1.4638150000000001</c:v>
                </c:pt>
                <c:pt idx="2414">
                  <c:v>1.559315</c:v>
                </c:pt>
                <c:pt idx="2415">
                  <c:v>1.559315</c:v>
                </c:pt>
                <c:pt idx="2416">
                  <c:v>1.5354399999999999</c:v>
                </c:pt>
                <c:pt idx="2417">
                  <c:v>1.511565</c:v>
                </c:pt>
                <c:pt idx="2418">
                  <c:v>1.43994</c:v>
                </c:pt>
                <c:pt idx="2419">
                  <c:v>1.4160649999999999</c:v>
                </c:pt>
                <c:pt idx="2420">
                  <c:v>1.4638150000000001</c:v>
                </c:pt>
                <c:pt idx="2421">
                  <c:v>1.43994</c:v>
                </c:pt>
                <c:pt idx="2422">
                  <c:v>1.4160649999999999</c:v>
                </c:pt>
                <c:pt idx="2423">
                  <c:v>1.4160649999999999</c:v>
                </c:pt>
                <c:pt idx="2424">
                  <c:v>1.39219</c:v>
                </c:pt>
                <c:pt idx="2425">
                  <c:v>1.43994</c:v>
                </c:pt>
                <c:pt idx="2426">
                  <c:v>1.43994</c:v>
                </c:pt>
                <c:pt idx="2427">
                  <c:v>1.39219</c:v>
                </c:pt>
                <c:pt idx="2428">
                  <c:v>1.4638150000000001</c:v>
                </c:pt>
                <c:pt idx="2429">
                  <c:v>1.4638150000000001</c:v>
                </c:pt>
                <c:pt idx="2430">
                  <c:v>1.4160649999999999</c:v>
                </c:pt>
                <c:pt idx="2431">
                  <c:v>1.4160649999999999</c:v>
                </c:pt>
                <c:pt idx="2432">
                  <c:v>1.39219</c:v>
                </c:pt>
                <c:pt idx="2433">
                  <c:v>1.39219</c:v>
                </c:pt>
                <c:pt idx="2434">
                  <c:v>1.39219</c:v>
                </c:pt>
                <c:pt idx="2435">
                  <c:v>1.48769</c:v>
                </c:pt>
                <c:pt idx="2436">
                  <c:v>1.39219</c:v>
                </c:pt>
                <c:pt idx="2437">
                  <c:v>1.4638150000000001</c:v>
                </c:pt>
                <c:pt idx="2438">
                  <c:v>1.43994</c:v>
                </c:pt>
                <c:pt idx="2439">
                  <c:v>1.4160649999999999</c:v>
                </c:pt>
                <c:pt idx="2440">
                  <c:v>1.4160649999999999</c:v>
                </c:pt>
                <c:pt idx="2441">
                  <c:v>1.43994</c:v>
                </c:pt>
                <c:pt idx="2442">
                  <c:v>1.48769</c:v>
                </c:pt>
                <c:pt idx="2443">
                  <c:v>1.43994</c:v>
                </c:pt>
                <c:pt idx="2444">
                  <c:v>1.43994</c:v>
                </c:pt>
                <c:pt idx="2445">
                  <c:v>1.39219</c:v>
                </c:pt>
                <c:pt idx="2446">
                  <c:v>1.3683149999999999</c:v>
                </c:pt>
                <c:pt idx="2447">
                  <c:v>1.39219</c:v>
                </c:pt>
                <c:pt idx="2448">
                  <c:v>1.39219</c:v>
                </c:pt>
                <c:pt idx="2449">
                  <c:v>1.4160649999999999</c:v>
                </c:pt>
                <c:pt idx="2450">
                  <c:v>1.3444400000000001</c:v>
                </c:pt>
                <c:pt idx="2451">
                  <c:v>1.3683149999999999</c:v>
                </c:pt>
                <c:pt idx="2452">
                  <c:v>1.3444400000000001</c:v>
                </c:pt>
                <c:pt idx="2453">
                  <c:v>1.4160649999999999</c:v>
                </c:pt>
                <c:pt idx="2454">
                  <c:v>1.3683149999999999</c:v>
                </c:pt>
                <c:pt idx="2455">
                  <c:v>1.39219</c:v>
                </c:pt>
                <c:pt idx="2456">
                  <c:v>1.4638150000000001</c:v>
                </c:pt>
                <c:pt idx="2457">
                  <c:v>1.3683149999999999</c:v>
                </c:pt>
                <c:pt idx="2458">
                  <c:v>1.39219</c:v>
                </c:pt>
                <c:pt idx="2459">
                  <c:v>1.3683149999999999</c:v>
                </c:pt>
                <c:pt idx="2460">
                  <c:v>1.4638150000000001</c:v>
                </c:pt>
                <c:pt idx="2461">
                  <c:v>1.4160649999999999</c:v>
                </c:pt>
                <c:pt idx="2462">
                  <c:v>1.43994</c:v>
                </c:pt>
                <c:pt idx="2463">
                  <c:v>1.4638150000000001</c:v>
                </c:pt>
                <c:pt idx="2464">
                  <c:v>1.4638150000000001</c:v>
                </c:pt>
                <c:pt idx="2465">
                  <c:v>1.39219</c:v>
                </c:pt>
                <c:pt idx="2466">
                  <c:v>1.43994</c:v>
                </c:pt>
                <c:pt idx="2467">
                  <c:v>1.3683149999999999</c:v>
                </c:pt>
                <c:pt idx="2468">
                  <c:v>1.39219</c:v>
                </c:pt>
                <c:pt idx="2469">
                  <c:v>1.43994</c:v>
                </c:pt>
                <c:pt idx="2470">
                  <c:v>1.3683149999999999</c:v>
                </c:pt>
                <c:pt idx="2471">
                  <c:v>1.39219</c:v>
                </c:pt>
                <c:pt idx="2472">
                  <c:v>1.4638150000000001</c:v>
                </c:pt>
                <c:pt idx="2473">
                  <c:v>1.4160649999999999</c:v>
                </c:pt>
                <c:pt idx="2474">
                  <c:v>1.3683149999999999</c:v>
                </c:pt>
                <c:pt idx="2475">
                  <c:v>1.39219</c:v>
                </c:pt>
                <c:pt idx="2476">
                  <c:v>1.4160649999999999</c:v>
                </c:pt>
                <c:pt idx="2477">
                  <c:v>1.43994</c:v>
                </c:pt>
                <c:pt idx="2478">
                  <c:v>1.4160649999999999</c:v>
                </c:pt>
                <c:pt idx="2479">
                  <c:v>1.4160649999999999</c:v>
                </c:pt>
                <c:pt idx="2480">
                  <c:v>1.39219</c:v>
                </c:pt>
                <c:pt idx="2481">
                  <c:v>1.39219</c:v>
                </c:pt>
                <c:pt idx="2482">
                  <c:v>1.4638150000000001</c:v>
                </c:pt>
                <c:pt idx="2483">
                  <c:v>1.39219</c:v>
                </c:pt>
                <c:pt idx="2484">
                  <c:v>1.4160649999999999</c:v>
                </c:pt>
                <c:pt idx="2485">
                  <c:v>1.4638150000000001</c:v>
                </c:pt>
                <c:pt idx="2486">
                  <c:v>1.39219</c:v>
                </c:pt>
                <c:pt idx="2487">
                  <c:v>1.4638150000000001</c:v>
                </c:pt>
                <c:pt idx="2488">
                  <c:v>1.4160649999999999</c:v>
                </c:pt>
                <c:pt idx="2489">
                  <c:v>1.43994</c:v>
                </c:pt>
                <c:pt idx="2490">
                  <c:v>1.4160649999999999</c:v>
                </c:pt>
                <c:pt idx="2491">
                  <c:v>1.48769</c:v>
                </c:pt>
                <c:pt idx="2492">
                  <c:v>1.4638150000000001</c:v>
                </c:pt>
                <c:pt idx="2493">
                  <c:v>1.4638150000000001</c:v>
                </c:pt>
                <c:pt idx="2494">
                  <c:v>1.4160649999999999</c:v>
                </c:pt>
                <c:pt idx="2495">
                  <c:v>1.4160649999999999</c:v>
                </c:pt>
                <c:pt idx="2496">
                  <c:v>1.48769</c:v>
                </c:pt>
                <c:pt idx="2497">
                  <c:v>1.39219</c:v>
                </c:pt>
                <c:pt idx="2498">
                  <c:v>1.39219</c:v>
                </c:pt>
                <c:pt idx="2499">
                  <c:v>1.4160649999999999</c:v>
                </c:pt>
                <c:pt idx="2500">
                  <c:v>1.43994</c:v>
                </c:pt>
                <c:pt idx="2501">
                  <c:v>1.39219</c:v>
                </c:pt>
                <c:pt idx="2502">
                  <c:v>1.43994</c:v>
                </c:pt>
                <c:pt idx="2503">
                  <c:v>1.43994</c:v>
                </c:pt>
                <c:pt idx="2504">
                  <c:v>1.43994</c:v>
                </c:pt>
                <c:pt idx="2505">
                  <c:v>1.39219</c:v>
                </c:pt>
                <c:pt idx="2506">
                  <c:v>1.43994</c:v>
                </c:pt>
                <c:pt idx="2507">
                  <c:v>1.43994</c:v>
                </c:pt>
                <c:pt idx="2508">
                  <c:v>1.4160649999999999</c:v>
                </c:pt>
                <c:pt idx="2509">
                  <c:v>1.4638150000000001</c:v>
                </c:pt>
                <c:pt idx="2510">
                  <c:v>1.43994</c:v>
                </c:pt>
                <c:pt idx="2511">
                  <c:v>1.43994</c:v>
                </c:pt>
                <c:pt idx="2512">
                  <c:v>1.39219</c:v>
                </c:pt>
                <c:pt idx="2513">
                  <c:v>1.43994</c:v>
                </c:pt>
                <c:pt idx="2514">
                  <c:v>1.48769</c:v>
                </c:pt>
                <c:pt idx="2515">
                  <c:v>1.43994</c:v>
                </c:pt>
                <c:pt idx="2516">
                  <c:v>1.4638150000000001</c:v>
                </c:pt>
                <c:pt idx="2517">
                  <c:v>1.39219</c:v>
                </c:pt>
                <c:pt idx="2518">
                  <c:v>1.4638150000000001</c:v>
                </c:pt>
                <c:pt idx="2519">
                  <c:v>1.4638150000000001</c:v>
                </c:pt>
                <c:pt idx="2520">
                  <c:v>1.4160649999999999</c:v>
                </c:pt>
                <c:pt idx="2521">
                  <c:v>1.4160649999999999</c:v>
                </c:pt>
                <c:pt idx="2522">
                  <c:v>1.4638150000000001</c:v>
                </c:pt>
                <c:pt idx="2523">
                  <c:v>1.39219</c:v>
                </c:pt>
                <c:pt idx="2524">
                  <c:v>1.4638150000000001</c:v>
                </c:pt>
                <c:pt idx="2525">
                  <c:v>1.43994</c:v>
                </c:pt>
                <c:pt idx="2526">
                  <c:v>1.3683149999999999</c:v>
                </c:pt>
                <c:pt idx="2527">
                  <c:v>1.4638150000000001</c:v>
                </c:pt>
                <c:pt idx="2528">
                  <c:v>1.3683149999999999</c:v>
                </c:pt>
                <c:pt idx="2529">
                  <c:v>1.43994</c:v>
                </c:pt>
                <c:pt idx="2530">
                  <c:v>1.48769</c:v>
                </c:pt>
                <c:pt idx="2531">
                  <c:v>1.4160649999999999</c:v>
                </c:pt>
                <c:pt idx="2532">
                  <c:v>1.48769</c:v>
                </c:pt>
                <c:pt idx="2533">
                  <c:v>1.4160649999999999</c:v>
                </c:pt>
                <c:pt idx="2534">
                  <c:v>1.4160649999999999</c:v>
                </c:pt>
                <c:pt idx="2535">
                  <c:v>1.43994</c:v>
                </c:pt>
                <c:pt idx="2536">
                  <c:v>1.4638150000000001</c:v>
                </c:pt>
                <c:pt idx="2537">
                  <c:v>1.43994</c:v>
                </c:pt>
                <c:pt idx="2538">
                  <c:v>1.43994</c:v>
                </c:pt>
                <c:pt idx="2539">
                  <c:v>1.4638150000000001</c:v>
                </c:pt>
                <c:pt idx="2540">
                  <c:v>1.511565</c:v>
                </c:pt>
                <c:pt idx="2541">
                  <c:v>1.7025650000000001</c:v>
                </c:pt>
                <c:pt idx="2542">
                  <c:v>1.91744</c:v>
                </c:pt>
                <c:pt idx="2543">
                  <c:v>1.9413149999999999</c:v>
                </c:pt>
                <c:pt idx="2544">
                  <c:v>1.8696900000000001</c:v>
                </c:pt>
                <c:pt idx="2545">
                  <c:v>1.8219399999999999</c:v>
                </c:pt>
                <c:pt idx="2546">
                  <c:v>1.798065</c:v>
                </c:pt>
                <c:pt idx="2547">
                  <c:v>1.72644</c:v>
                </c:pt>
                <c:pt idx="2548">
                  <c:v>1.6548149999999999</c:v>
                </c:pt>
                <c:pt idx="2549">
                  <c:v>1.7025650000000001</c:v>
                </c:pt>
                <c:pt idx="2550">
                  <c:v>1.662773333333333</c:v>
                </c:pt>
                <c:pt idx="2551">
                  <c:v>1.622981666666667</c:v>
                </c:pt>
                <c:pt idx="2552">
                  <c:v>1.5831900000000001</c:v>
                </c:pt>
                <c:pt idx="2553">
                  <c:v>1.5354399999999999</c:v>
                </c:pt>
                <c:pt idx="2554">
                  <c:v>1.6309400000000001</c:v>
                </c:pt>
                <c:pt idx="2555">
                  <c:v>1.5831900000000001</c:v>
                </c:pt>
                <c:pt idx="2556">
                  <c:v>1.559315</c:v>
                </c:pt>
                <c:pt idx="2557">
                  <c:v>1.5831900000000001</c:v>
                </c:pt>
                <c:pt idx="2558">
                  <c:v>1.511565</c:v>
                </c:pt>
                <c:pt idx="2559">
                  <c:v>2.01294</c:v>
                </c:pt>
                <c:pt idx="2560">
                  <c:v>2.5143149999999999</c:v>
                </c:pt>
                <c:pt idx="2561">
                  <c:v>2.2278150000000001</c:v>
                </c:pt>
                <c:pt idx="2562">
                  <c:v>2.1084399999999999</c:v>
                </c:pt>
                <c:pt idx="2563">
                  <c:v>1.9890650000000001</c:v>
                </c:pt>
                <c:pt idx="2564">
                  <c:v>1.8696900000000001</c:v>
                </c:pt>
                <c:pt idx="2565">
                  <c:v>1.8219399999999999</c:v>
                </c:pt>
                <c:pt idx="2566">
                  <c:v>1.8219399999999999</c:v>
                </c:pt>
                <c:pt idx="2567">
                  <c:v>1.72644</c:v>
                </c:pt>
                <c:pt idx="2568">
                  <c:v>1.67869</c:v>
                </c:pt>
                <c:pt idx="2569">
                  <c:v>1.72644</c:v>
                </c:pt>
                <c:pt idx="2570">
                  <c:v>1.72644</c:v>
                </c:pt>
                <c:pt idx="2571">
                  <c:v>1.6309400000000001</c:v>
                </c:pt>
                <c:pt idx="2572">
                  <c:v>1.607065</c:v>
                </c:pt>
                <c:pt idx="2573">
                  <c:v>1.607065</c:v>
                </c:pt>
                <c:pt idx="2574">
                  <c:v>1.67869</c:v>
                </c:pt>
                <c:pt idx="2575">
                  <c:v>1.6309400000000001</c:v>
                </c:pt>
                <c:pt idx="2576">
                  <c:v>1.607065</c:v>
                </c:pt>
                <c:pt idx="2577">
                  <c:v>1.5831900000000001</c:v>
                </c:pt>
                <c:pt idx="2578">
                  <c:v>1.6309400000000001</c:v>
                </c:pt>
                <c:pt idx="2579">
                  <c:v>1.5354399999999999</c:v>
                </c:pt>
                <c:pt idx="2580">
                  <c:v>1.6309400000000001</c:v>
                </c:pt>
                <c:pt idx="2581">
                  <c:v>1.5354399999999999</c:v>
                </c:pt>
                <c:pt idx="2582">
                  <c:v>1.559315</c:v>
                </c:pt>
                <c:pt idx="2583">
                  <c:v>1.511565</c:v>
                </c:pt>
                <c:pt idx="2584">
                  <c:v>1.5831900000000001</c:v>
                </c:pt>
                <c:pt idx="2585">
                  <c:v>1.5831900000000001</c:v>
                </c:pt>
                <c:pt idx="2586">
                  <c:v>1.5831900000000001</c:v>
                </c:pt>
                <c:pt idx="2587">
                  <c:v>1.559315</c:v>
                </c:pt>
                <c:pt idx="2588">
                  <c:v>1.559315</c:v>
                </c:pt>
                <c:pt idx="2589">
                  <c:v>1.4638150000000001</c:v>
                </c:pt>
                <c:pt idx="2590">
                  <c:v>1.559315</c:v>
                </c:pt>
                <c:pt idx="2591">
                  <c:v>1.4638150000000001</c:v>
                </c:pt>
                <c:pt idx="2592">
                  <c:v>1.48769</c:v>
                </c:pt>
                <c:pt idx="2593">
                  <c:v>1.511565</c:v>
                </c:pt>
                <c:pt idx="2594">
                  <c:v>1.48769</c:v>
                </c:pt>
                <c:pt idx="2595">
                  <c:v>1.4638150000000001</c:v>
                </c:pt>
                <c:pt idx="2596">
                  <c:v>1.5354399999999999</c:v>
                </c:pt>
                <c:pt idx="2597">
                  <c:v>1.4638150000000001</c:v>
                </c:pt>
                <c:pt idx="2598">
                  <c:v>1.4638150000000001</c:v>
                </c:pt>
                <c:pt idx="2599">
                  <c:v>1.5354399999999999</c:v>
                </c:pt>
                <c:pt idx="2600">
                  <c:v>1.4638150000000001</c:v>
                </c:pt>
                <c:pt idx="2601">
                  <c:v>1.43994</c:v>
                </c:pt>
                <c:pt idx="2602">
                  <c:v>1.5354399999999999</c:v>
                </c:pt>
                <c:pt idx="2603">
                  <c:v>1.43994</c:v>
                </c:pt>
                <c:pt idx="2604">
                  <c:v>1.5354399999999999</c:v>
                </c:pt>
                <c:pt idx="2605">
                  <c:v>1.5831900000000001</c:v>
                </c:pt>
                <c:pt idx="2606">
                  <c:v>1.511565</c:v>
                </c:pt>
                <c:pt idx="2607">
                  <c:v>1.511565</c:v>
                </c:pt>
                <c:pt idx="2608">
                  <c:v>1.67869</c:v>
                </c:pt>
                <c:pt idx="2609">
                  <c:v>1.9413149999999999</c:v>
                </c:pt>
                <c:pt idx="2610">
                  <c:v>2.1084399999999999</c:v>
                </c:pt>
                <c:pt idx="2611">
                  <c:v>1.96519</c:v>
                </c:pt>
                <c:pt idx="2612">
                  <c:v>1.845815</c:v>
                </c:pt>
                <c:pt idx="2613">
                  <c:v>1.8935649999999999</c:v>
                </c:pt>
                <c:pt idx="2614">
                  <c:v>1.8696900000000001</c:v>
                </c:pt>
                <c:pt idx="2615">
                  <c:v>1.798065</c:v>
                </c:pt>
                <c:pt idx="2616">
                  <c:v>1.72644</c:v>
                </c:pt>
                <c:pt idx="2617">
                  <c:v>1.67869</c:v>
                </c:pt>
                <c:pt idx="2618">
                  <c:v>1.7025650000000001</c:v>
                </c:pt>
                <c:pt idx="2619">
                  <c:v>1.7025650000000001</c:v>
                </c:pt>
                <c:pt idx="2620">
                  <c:v>1.6548149999999999</c:v>
                </c:pt>
                <c:pt idx="2621">
                  <c:v>1.6309400000000001</c:v>
                </c:pt>
                <c:pt idx="2622">
                  <c:v>1.607065</c:v>
                </c:pt>
                <c:pt idx="2623">
                  <c:v>1.607065</c:v>
                </c:pt>
                <c:pt idx="2624">
                  <c:v>1.6548149999999999</c:v>
                </c:pt>
                <c:pt idx="2625">
                  <c:v>1.5831900000000001</c:v>
                </c:pt>
                <c:pt idx="2626">
                  <c:v>1.6309400000000001</c:v>
                </c:pt>
                <c:pt idx="2627">
                  <c:v>1.6309400000000001</c:v>
                </c:pt>
                <c:pt idx="2628">
                  <c:v>1.5831900000000001</c:v>
                </c:pt>
                <c:pt idx="2629">
                  <c:v>1.5354399999999999</c:v>
                </c:pt>
                <c:pt idx="2630">
                  <c:v>1.607065</c:v>
                </c:pt>
                <c:pt idx="2631">
                  <c:v>1.607065</c:v>
                </c:pt>
                <c:pt idx="2632">
                  <c:v>1.48769</c:v>
                </c:pt>
                <c:pt idx="2633">
                  <c:v>1.845815</c:v>
                </c:pt>
                <c:pt idx="2634">
                  <c:v>1.91744</c:v>
                </c:pt>
                <c:pt idx="2635">
                  <c:v>1.798065</c:v>
                </c:pt>
                <c:pt idx="2636">
                  <c:v>1.8219399999999999</c:v>
                </c:pt>
                <c:pt idx="2637">
                  <c:v>1.7503150000000001</c:v>
                </c:pt>
                <c:pt idx="2638">
                  <c:v>1.67869</c:v>
                </c:pt>
                <c:pt idx="2639">
                  <c:v>1.67869</c:v>
                </c:pt>
                <c:pt idx="2640">
                  <c:v>1.67869</c:v>
                </c:pt>
                <c:pt idx="2641">
                  <c:v>1.67869</c:v>
                </c:pt>
                <c:pt idx="2642">
                  <c:v>1.6548149999999999</c:v>
                </c:pt>
                <c:pt idx="2643">
                  <c:v>1.6309400000000001</c:v>
                </c:pt>
                <c:pt idx="2644">
                  <c:v>1.5831900000000001</c:v>
                </c:pt>
                <c:pt idx="2645">
                  <c:v>1.6309400000000001</c:v>
                </c:pt>
                <c:pt idx="2646">
                  <c:v>1.6309400000000001</c:v>
                </c:pt>
                <c:pt idx="2647">
                  <c:v>1.6309400000000001</c:v>
                </c:pt>
                <c:pt idx="2648">
                  <c:v>1.607065</c:v>
                </c:pt>
                <c:pt idx="2649">
                  <c:v>1.6309400000000001</c:v>
                </c:pt>
                <c:pt idx="2650">
                  <c:v>1.5831900000000001</c:v>
                </c:pt>
                <c:pt idx="2651">
                  <c:v>1.607065</c:v>
                </c:pt>
                <c:pt idx="2652">
                  <c:v>1.559315</c:v>
                </c:pt>
                <c:pt idx="2653">
                  <c:v>1.5831900000000001</c:v>
                </c:pt>
                <c:pt idx="2654">
                  <c:v>1.6548149999999999</c:v>
                </c:pt>
                <c:pt idx="2655">
                  <c:v>1.5831900000000001</c:v>
                </c:pt>
                <c:pt idx="2656">
                  <c:v>1.607065</c:v>
                </c:pt>
                <c:pt idx="2657">
                  <c:v>1.5831900000000001</c:v>
                </c:pt>
                <c:pt idx="2658">
                  <c:v>1.6309400000000001</c:v>
                </c:pt>
                <c:pt idx="2659">
                  <c:v>1.5831900000000001</c:v>
                </c:pt>
                <c:pt idx="2660">
                  <c:v>1.7025650000000001</c:v>
                </c:pt>
                <c:pt idx="2661">
                  <c:v>1.67869</c:v>
                </c:pt>
                <c:pt idx="2662">
                  <c:v>1.6309400000000001</c:v>
                </c:pt>
                <c:pt idx="2663">
                  <c:v>1.607065</c:v>
                </c:pt>
                <c:pt idx="2664">
                  <c:v>1.6548149999999999</c:v>
                </c:pt>
                <c:pt idx="2665">
                  <c:v>1.5831900000000001</c:v>
                </c:pt>
                <c:pt idx="2666">
                  <c:v>1.6309400000000001</c:v>
                </c:pt>
                <c:pt idx="2667">
                  <c:v>1.6548149999999999</c:v>
                </c:pt>
                <c:pt idx="2668">
                  <c:v>1.7025650000000001</c:v>
                </c:pt>
                <c:pt idx="2669">
                  <c:v>1.67869</c:v>
                </c:pt>
                <c:pt idx="2670">
                  <c:v>1.6548149999999999</c:v>
                </c:pt>
                <c:pt idx="2671">
                  <c:v>1.6548149999999999</c:v>
                </c:pt>
                <c:pt idx="2672">
                  <c:v>1.67869</c:v>
                </c:pt>
                <c:pt idx="2673">
                  <c:v>1.5831900000000001</c:v>
                </c:pt>
                <c:pt idx="2674">
                  <c:v>1.607065</c:v>
                </c:pt>
                <c:pt idx="2675">
                  <c:v>1.6548149999999999</c:v>
                </c:pt>
                <c:pt idx="2676">
                  <c:v>1.607065</c:v>
                </c:pt>
                <c:pt idx="2677">
                  <c:v>1.607065</c:v>
                </c:pt>
                <c:pt idx="2678">
                  <c:v>1.5831900000000001</c:v>
                </c:pt>
                <c:pt idx="2679">
                  <c:v>1.607065</c:v>
                </c:pt>
                <c:pt idx="2680">
                  <c:v>1.5354399999999999</c:v>
                </c:pt>
                <c:pt idx="2681">
                  <c:v>1.5831900000000001</c:v>
                </c:pt>
                <c:pt idx="2682">
                  <c:v>1.5354399999999999</c:v>
                </c:pt>
                <c:pt idx="2683">
                  <c:v>1.607065</c:v>
                </c:pt>
                <c:pt idx="2684">
                  <c:v>1.5831900000000001</c:v>
                </c:pt>
                <c:pt idx="2685">
                  <c:v>1.5354399999999999</c:v>
                </c:pt>
                <c:pt idx="2686">
                  <c:v>1.607065</c:v>
                </c:pt>
                <c:pt idx="2687">
                  <c:v>1.607065</c:v>
                </c:pt>
                <c:pt idx="2688">
                  <c:v>1.607065</c:v>
                </c:pt>
                <c:pt idx="2689">
                  <c:v>1.5354399999999999</c:v>
                </c:pt>
                <c:pt idx="2690">
                  <c:v>1.511565</c:v>
                </c:pt>
                <c:pt idx="2691">
                  <c:v>1.559315</c:v>
                </c:pt>
                <c:pt idx="2692">
                  <c:v>1.511565</c:v>
                </c:pt>
                <c:pt idx="2693">
                  <c:v>1.5831900000000001</c:v>
                </c:pt>
                <c:pt idx="2694">
                  <c:v>1.5831900000000001</c:v>
                </c:pt>
                <c:pt idx="2695">
                  <c:v>1.511565</c:v>
                </c:pt>
                <c:pt idx="2696">
                  <c:v>1.5354399999999999</c:v>
                </c:pt>
                <c:pt idx="2697">
                  <c:v>1.559315</c:v>
                </c:pt>
                <c:pt idx="2698">
                  <c:v>1.5831900000000001</c:v>
                </c:pt>
                <c:pt idx="2699">
                  <c:v>1.511565</c:v>
                </c:pt>
                <c:pt idx="2700">
                  <c:v>1.48769</c:v>
                </c:pt>
                <c:pt idx="2701">
                  <c:v>1.559315</c:v>
                </c:pt>
                <c:pt idx="2702">
                  <c:v>1.607065</c:v>
                </c:pt>
                <c:pt idx="2703">
                  <c:v>1.607065</c:v>
                </c:pt>
                <c:pt idx="2704">
                  <c:v>1.607065</c:v>
                </c:pt>
                <c:pt idx="2705">
                  <c:v>1.511565</c:v>
                </c:pt>
                <c:pt idx="2706">
                  <c:v>1.559315</c:v>
                </c:pt>
                <c:pt idx="2707">
                  <c:v>1.6548149999999999</c:v>
                </c:pt>
                <c:pt idx="2708">
                  <c:v>1.559315</c:v>
                </c:pt>
                <c:pt idx="2709">
                  <c:v>1.607065</c:v>
                </c:pt>
                <c:pt idx="2710">
                  <c:v>1.607065</c:v>
                </c:pt>
                <c:pt idx="2711">
                  <c:v>1.6010962500000001</c:v>
                </c:pt>
                <c:pt idx="2712">
                  <c:v>1.5951275</c:v>
                </c:pt>
                <c:pt idx="2713">
                  <c:v>1.58915875</c:v>
                </c:pt>
                <c:pt idx="2714">
                  <c:v>1.5831900000000001</c:v>
                </c:pt>
                <c:pt idx="2715">
                  <c:v>1.57722125</c:v>
                </c:pt>
                <c:pt idx="2716">
                  <c:v>1.5712524999999999</c:v>
                </c:pt>
                <c:pt idx="2717">
                  <c:v>1.5652837500000001</c:v>
                </c:pt>
                <c:pt idx="2718">
                  <c:v>1.559315</c:v>
                </c:pt>
                <c:pt idx="2719">
                  <c:v>1.5533462499999999</c:v>
                </c:pt>
                <c:pt idx="2720">
                  <c:v>1.5473775000000001</c:v>
                </c:pt>
                <c:pt idx="2721">
                  <c:v>1.54140875</c:v>
                </c:pt>
                <c:pt idx="2722">
                  <c:v>1.5354399999999999</c:v>
                </c:pt>
                <c:pt idx="2723">
                  <c:v>1.559315</c:v>
                </c:pt>
                <c:pt idx="2724">
                  <c:v>1.48769</c:v>
                </c:pt>
                <c:pt idx="2725">
                  <c:v>1.48769</c:v>
                </c:pt>
                <c:pt idx="2726">
                  <c:v>1.511565</c:v>
                </c:pt>
                <c:pt idx="2727">
                  <c:v>1.511565</c:v>
                </c:pt>
                <c:pt idx="2728">
                  <c:v>1.5354399999999999</c:v>
                </c:pt>
                <c:pt idx="2729">
                  <c:v>1.5831900000000001</c:v>
                </c:pt>
                <c:pt idx="2730">
                  <c:v>1.5354399999999999</c:v>
                </c:pt>
                <c:pt idx="2731">
                  <c:v>1.48769</c:v>
                </c:pt>
                <c:pt idx="2732">
                  <c:v>1.559315</c:v>
                </c:pt>
                <c:pt idx="2733">
                  <c:v>1.5354399999999999</c:v>
                </c:pt>
                <c:pt idx="2734">
                  <c:v>1.511565</c:v>
                </c:pt>
                <c:pt idx="2735">
                  <c:v>1.5831900000000001</c:v>
                </c:pt>
                <c:pt idx="2736">
                  <c:v>1.511565</c:v>
                </c:pt>
                <c:pt idx="2737">
                  <c:v>1.511565</c:v>
                </c:pt>
                <c:pt idx="2738">
                  <c:v>1.5354399999999999</c:v>
                </c:pt>
                <c:pt idx="2739">
                  <c:v>1.511565</c:v>
                </c:pt>
                <c:pt idx="2740">
                  <c:v>1.5354399999999999</c:v>
                </c:pt>
                <c:pt idx="2741">
                  <c:v>1.511565</c:v>
                </c:pt>
                <c:pt idx="2742">
                  <c:v>1.48769</c:v>
                </c:pt>
                <c:pt idx="2743">
                  <c:v>1.4638150000000001</c:v>
                </c:pt>
                <c:pt idx="2744">
                  <c:v>1.48769</c:v>
                </c:pt>
                <c:pt idx="2745">
                  <c:v>1.5354399999999999</c:v>
                </c:pt>
                <c:pt idx="2746">
                  <c:v>1.4638150000000001</c:v>
                </c:pt>
                <c:pt idx="2747">
                  <c:v>1.5354399999999999</c:v>
                </c:pt>
                <c:pt idx="2748">
                  <c:v>1.559315</c:v>
                </c:pt>
                <c:pt idx="2749">
                  <c:v>1.48769</c:v>
                </c:pt>
                <c:pt idx="2750">
                  <c:v>1.43994</c:v>
                </c:pt>
                <c:pt idx="2751">
                  <c:v>1.4638150000000001</c:v>
                </c:pt>
                <c:pt idx="2752">
                  <c:v>1.5354399999999999</c:v>
                </c:pt>
                <c:pt idx="2753">
                  <c:v>1.511565</c:v>
                </c:pt>
                <c:pt idx="2754">
                  <c:v>1.511565</c:v>
                </c:pt>
                <c:pt idx="2755">
                  <c:v>1.607065</c:v>
                </c:pt>
                <c:pt idx="2756">
                  <c:v>1.6309400000000001</c:v>
                </c:pt>
                <c:pt idx="2757">
                  <c:v>1.607065</c:v>
                </c:pt>
                <c:pt idx="2758">
                  <c:v>1.607065</c:v>
                </c:pt>
                <c:pt idx="2759">
                  <c:v>1.72644</c:v>
                </c:pt>
                <c:pt idx="2760">
                  <c:v>1.6309400000000001</c:v>
                </c:pt>
                <c:pt idx="2761">
                  <c:v>1.845815</c:v>
                </c:pt>
                <c:pt idx="2762">
                  <c:v>1.7741899999999999</c:v>
                </c:pt>
                <c:pt idx="2763">
                  <c:v>1.67869</c:v>
                </c:pt>
                <c:pt idx="2764">
                  <c:v>1.6548149999999999</c:v>
                </c:pt>
                <c:pt idx="2765">
                  <c:v>1.7025650000000001</c:v>
                </c:pt>
                <c:pt idx="2766">
                  <c:v>1.6548149999999999</c:v>
                </c:pt>
                <c:pt idx="2767">
                  <c:v>1.5831900000000001</c:v>
                </c:pt>
                <c:pt idx="2768">
                  <c:v>1.6548149999999999</c:v>
                </c:pt>
                <c:pt idx="2769">
                  <c:v>1.6309400000000001</c:v>
                </c:pt>
                <c:pt idx="2770">
                  <c:v>1.6548149999999999</c:v>
                </c:pt>
                <c:pt idx="2771">
                  <c:v>1.5831900000000001</c:v>
                </c:pt>
                <c:pt idx="2772">
                  <c:v>1.559315</c:v>
                </c:pt>
                <c:pt idx="2773">
                  <c:v>1.5831900000000001</c:v>
                </c:pt>
                <c:pt idx="2774">
                  <c:v>1.6309400000000001</c:v>
                </c:pt>
                <c:pt idx="2775">
                  <c:v>1.5354399999999999</c:v>
                </c:pt>
                <c:pt idx="2776">
                  <c:v>1.559315</c:v>
                </c:pt>
                <c:pt idx="2777">
                  <c:v>1.607065</c:v>
                </c:pt>
                <c:pt idx="2778">
                  <c:v>1.5831900000000001</c:v>
                </c:pt>
                <c:pt idx="2779">
                  <c:v>1.559315</c:v>
                </c:pt>
                <c:pt idx="2780">
                  <c:v>1.5831900000000001</c:v>
                </c:pt>
                <c:pt idx="2781">
                  <c:v>1.559315</c:v>
                </c:pt>
                <c:pt idx="2782">
                  <c:v>1.511565</c:v>
                </c:pt>
                <c:pt idx="2783">
                  <c:v>1.607065</c:v>
                </c:pt>
                <c:pt idx="2784">
                  <c:v>1.5831900000000001</c:v>
                </c:pt>
                <c:pt idx="2785">
                  <c:v>1.5354399999999999</c:v>
                </c:pt>
                <c:pt idx="2786">
                  <c:v>1.5354399999999999</c:v>
                </c:pt>
                <c:pt idx="2787">
                  <c:v>1.5354399999999999</c:v>
                </c:pt>
                <c:pt idx="2788">
                  <c:v>1.5831900000000001</c:v>
                </c:pt>
                <c:pt idx="2789">
                  <c:v>1.559315</c:v>
                </c:pt>
                <c:pt idx="2790">
                  <c:v>1.559315</c:v>
                </c:pt>
                <c:pt idx="2791">
                  <c:v>1.559315</c:v>
                </c:pt>
                <c:pt idx="2792">
                  <c:v>1.5831900000000001</c:v>
                </c:pt>
                <c:pt idx="2793">
                  <c:v>1.5354399999999999</c:v>
                </c:pt>
                <c:pt idx="2794">
                  <c:v>1.559315</c:v>
                </c:pt>
                <c:pt idx="2795">
                  <c:v>1.5831900000000001</c:v>
                </c:pt>
                <c:pt idx="2796">
                  <c:v>1.5354399999999999</c:v>
                </c:pt>
                <c:pt idx="2797">
                  <c:v>1.559315</c:v>
                </c:pt>
                <c:pt idx="2798">
                  <c:v>1.559315</c:v>
                </c:pt>
                <c:pt idx="2799">
                  <c:v>1.5831900000000001</c:v>
                </c:pt>
                <c:pt idx="2800">
                  <c:v>1.607065</c:v>
                </c:pt>
                <c:pt idx="2801">
                  <c:v>1.6548149999999999</c:v>
                </c:pt>
                <c:pt idx="2802">
                  <c:v>1.607065</c:v>
                </c:pt>
                <c:pt idx="2803">
                  <c:v>1.845815</c:v>
                </c:pt>
                <c:pt idx="2804">
                  <c:v>1.91744</c:v>
                </c:pt>
                <c:pt idx="2805">
                  <c:v>1.96519</c:v>
                </c:pt>
                <c:pt idx="2806">
                  <c:v>1.845815</c:v>
                </c:pt>
                <c:pt idx="2807">
                  <c:v>1.9890650000000001</c:v>
                </c:pt>
                <c:pt idx="2808">
                  <c:v>1.9413149999999999</c:v>
                </c:pt>
                <c:pt idx="2809">
                  <c:v>1.8696900000000001</c:v>
                </c:pt>
                <c:pt idx="2810">
                  <c:v>1.91744</c:v>
                </c:pt>
                <c:pt idx="2811">
                  <c:v>1.845815</c:v>
                </c:pt>
                <c:pt idx="2812">
                  <c:v>1.798065</c:v>
                </c:pt>
                <c:pt idx="2813">
                  <c:v>1.8219399999999999</c:v>
                </c:pt>
                <c:pt idx="2814">
                  <c:v>1.7503150000000001</c:v>
                </c:pt>
                <c:pt idx="2815">
                  <c:v>1.7503150000000001</c:v>
                </c:pt>
                <c:pt idx="2816">
                  <c:v>1.7741899999999999</c:v>
                </c:pt>
                <c:pt idx="2817">
                  <c:v>1.7503150000000001</c:v>
                </c:pt>
                <c:pt idx="2818">
                  <c:v>1.67869</c:v>
                </c:pt>
                <c:pt idx="2819">
                  <c:v>1.7025650000000001</c:v>
                </c:pt>
                <c:pt idx="2820">
                  <c:v>1.6548149999999999</c:v>
                </c:pt>
                <c:pt idx="2821">
                  <c:v>1.7025650000000001</c:v>
                </c:pt>
                <c:pt idx="2822">
                  <c:v>1.6309400000000001</c:v>
                </c:pt>
                <c:pt idx="2823">
                  <c:v>1.7025650000000001</c:v>
                </c:pt>
                <c:pt idx="2824">
                  <c:v>1.67869</c:v>
                </c:pt>
                <c:pt idx="2825">
                  <c:v>1.7503150000000001</c:v>
                </c:pt>
                <c:pt idx="2826">
                  <c:v>2.1084399999999999</c:v>
                </c:pt>
                <c:pt idx="2827">
                  <c:v>2.4665650000000001</c:v>
                </c:pt>
                <c:pt idx="2828">
                  <c:v>2.4665650000000001</c:v>
                </c:pt>
                <c:pt idx="2829">
                  <c:v>2.2755649999999998</c:v>
                </c:pt>
                <c:pt idx="2830">
                  <c:v>2.4188149999999999</c:v>
                </c:pt>
                <c:pt idx="2831">
                  <c:v>2.2755649999999998</c:v>
                </c:pt>
                <c:pt idx="2832">
                  <c:v>2.1800649999999999</c:v>
                </c:pt>
                <c:pt idx="2833">
                  <c:v>2.1084399999999999</c:v>
                </c:pt>
                <c:pt idx="2834">
                  <c:v>2.084565</c:v>
                </c:pt>
                <c:pt idx="2835">
                  <c:v>2.0368149999999998</c:v>
                </c:pt>
                <c:pt idx="2836">
                  <c:v>2.01294</c:v>
                </c:pt>
                <c:pt idx="2837">
                  <c:v>1.91744</c:v>
                </c:pt>
                <c:pt idx="2838">
                  <c:v>1.91744</c:v>
                </c:pt>
                <c:pt idx="2839">
                  <c:v>1.91744</c:v>
                </c:pt>
                <c:pt idx="2840">
                  <c:v>1.8935649999999999</c:v>
                </c:pt>
                <c:pt idx="2841">
                  <c:v>1.8935649999999999</c:v>
                </c:pt>
                <c:pt idx="2842">
                  <c:v>1.8935649999999999</c:v>
                </c:pt>
                <c:pt idx="2843">
                  <c:v>1.8696900000000001</c:v>
                </c:pt>
                <c:pt idx="2844">
                  <c:v>1.8696900000000001</c:v>
                </c:pt>
                <c:pt idx="2845">
                  <c:v>1.8696900000000001</c:v>
                </c:pt>
                <c:pt idx="2846">
                  <c:v>1.7741899999999999</c:v>
                </c:pt>
                <c:pt idx="2847">
                  <c:v>1.798065</c:v>
                </c:pt>
                <c:pt idx="2848">
                  <c:v>1.7741899999999999</c:v>
                </c:pt>
                <c:pt idx="2849">
                  <c:v>1.7025650000000001</c:v>
                </c:pt>
                <c:pt idx="2850">
                  <c:v>1.7025650000000001</c:v>
                </c:pt>
                <c:pt idx="2851">
                  <c:v>1.7503150000000001</c:v>
                </c:pt>
                <c:pt idx="2852">
                  <c:v>1.7025650000000001</c:v>
                </c:pt>
                <c:pt idx="2853">
                  <c:v>1.72644</c:v>
                </c:pt>
                <c:pt idx="2854">
                  <c:v>1.7503150000000001</c:v>
                </c:pt>
                <c:pt idx="2855">
                  <c:v>1.6309400000000001</c:v>
                </c:pt>
                <c:pt idx="2856">
                  <c:v>1.67869</c:v>
                </c:pt>
                <c:pt idx="2857">
                  <c:v>1.6309400000000001</c:v>
                </c:pt>
                <c:pt idx="2858">
                  <c:v>1.6548149999999999</c:v>
                </c:pt>
                <c:pt idx="2859">
                  <c:v>1.67869</c:v>
                </c:pt>
                <c:pt idx="2860">
                  <c:v>1.6548149999999999</c:v>
                </c:pt>
                <c:pt idx="2861">
                  <c:v>1.67869</c:v>
                </c:pt>
                <c:pt idx="2862">
                  <c:v>1.6309400000000001</c:v>
                </c:pt>
                <c:pt idx="2863">
                  <c:v>1.607065</c:v>
                </c:pt>
                <c:pt idx="2864">
                  <c:v>1.6309400000000001</c:v>
                </c:pt>
                <c:pt idx="2865">
                  <c:v>1.6309400000000001</c:v>
                </c:pt>
                <c:pt idx="2866">
                  <c:v>1.67869</c:v>
                </c:pt>
                <c:pt idx="2867">
                  <c:v>1.6309400000000001</c:v>
                </c:pt>
                <c:pt idx="2868">
                  <c:v>1.5831900000000001</c:v>
                </c:pt>
                <c:pt idx="2869">
                  <c:v>1.607065</c:v>
                </c:pt>
                <c:pt idx="2870">
                  <c:v>1.67869</c:v>
                </c:pt>
                <c:pt idx="2871">
                  <c:v>1.5831900000000001</c:v>
                </c:pt>
                <c:pt idx="2872">
                  <c:v>1.6309400000000001</c:v>
                </c:pt>
                <c:pt idx="2873">
                  <c:v>1.6548149999999999</c:v>
                </c:pt>
                <c:pt idx="2874">
                  <c:v>1.559315</c:v>
                </c:pt>
                <c:pt idx="2875">
                  <c:v>1.559315</c:v>
                </c:pt>
                <c:pt idx="2876">
                  <c:v>1.6309400000000001</c:v>
                </c:pt>
                <c:pt idx="2877">
                  <c:v>1.5354399999999999</c:v>
                </c:pt>
                <c:pt idx="2878">
                  <c:v>1.5354399999999999</c:v>
                </c:pt>
                <c:pt idx="2879">
                  <c:v>1.5354399999999999</c:v>
                </c:pt>
                <c:pt idx="2880">
                  <c:v>1.5831900000000001</c:v>
                </c:pt>
                <c:pt idx="2881">
                  <c:v>1.5831900000000001</c:v>
                </c:pt>
                <c:pt idx="2882">
                  <c:v>1.559315</c:v>
                </c:pt>
                <c:pt idx="2883">
                  <c:v>1.559315</c:v>
                </c:pt>
                <c:pt idx="2884">
                  <c:v>1.607065</c:v>
                </c:pt>
                <c:pt idx="2885">
                  <c:v>1.5354399999999999</c:v>
                </c:pt>
                <c:pt idx="2886">
                  <c:v>1.559315</c:v>
                </c:pt>
                <c:pt idx="2887">
                  <c:v>1.511565</c:v>
                </c:pt>
                <c:pt idx="2888">
                  <c:v>1.5354399999999999</c:v>
                </c:pt>
                <c:pt idx="2889">
                  <c:v>1.607065</c:v>
                </c:pt>
                <c:pt idx="2890">
                  <c:v>1.607065</c:v>
                </c:pt>
                <c:pt idx="2891">
                  <c:v>1.5354399999999999</c:v>
                </c:pt>
                <c:pt idx="2892">
                  <c:v>1.5354399999999999</c:v>
                </c:pt>
                <c:pt idx="2893">
                  <c:v>1.5354399999999999</c:v>
                </c:pt>
                <c:pt idx="2894">
                  <c:v>1.559315</c:v>
                </c:pt>
                <c:pt idx="2895">
                  <c:v>1.559315</c:v>
                </c:pt>
                <c:pt idx="2896">
                  <c:v>1.6309400000000001</c:v>
                </c:pt>
                <c:pt idx="2897">
                  <c:v>1.559315</c:v>
                </c:pt>
                <c:pt idx="2898">
                  <c:v>1.7741899999999999</c:v>
                </c:pt>
                <c:pt idx="2899">
                  <c:v>1.7503150000000001</c:v>
                </c:pt>
                <c:pt idx="2900">
                  <c:v>1.67869</c:v>
                </c:pt>
                <c:pt idx="2901">
                  <c:v>1.6548149999999999</c:v>
                </c:pt>
                <c:pt idx="2902">
                  <c:v>1.6309400000000001</c:v>
                </c:pt>
                <c:pt idx="2903">
                  <c:v>1.7025650000000001</c:v>
                </c:pt>
                <c:pt idx="2904">
                  <c:v>1.67869</c:v>
                </c:pt>
                <c:pt idx="2905">
                  <c:v>1.6548149999999999</c:v>
                </c:pt>
                <c:pt idx="2906">
                  <c:v>1.5831900000000001</c:v>
                </c:pt>
                <c:pt idx="2907">
                  <c:v>1.58915875</c:v>
                </c:pt>
                <c:pt idx="2908">
                  <c:v>1.5951275</c:v>
                </c:pt>
                <c:pt idx="2909">
                  <c:v>1.6010962500000001</c:v>
                </c:pt>
                <c:pt idx="2910">
                  <c:v>1.607065</c:v>
                </c:pt>
                <c:pt idx="2911">
                  <c:v>1.607065</c:v>
                </c:pt>
                <c:pt idx="2912">
                  <c:v>1.607065</c:v>
                </c:pt>
                <c:pt idx="2913">
                  <c:v>1.559315</c:v>
                </c:pt>
                <c:pt idx="2914">
                  <c:v>1.6548149999999999</c:v>
                </c:pt>
                <c:pt idx="2915">
                  <c:v>1.6309400000000001</c:v>
                </c:pt>
                <c:pt idx="2916">
                  <c:v>1.5831900000000001</c:v>
                </c:pt>
                <c:pt idx="2917">
                  <c:v>1.6309400000000001</c:v>
                </c:pt>
                <c:pt idx="2918">
                  <c:v>1.607065</c:v>
                </c:pt>
                <c:pt idx="2919">
                  <c:v>1.559315</c:v>
                </c:pt>
                <c:pt idx="2920">
                  <c:v>1.559315</c:v>
                </c:pt>
                <c:pt idx="2921">
                  <c:v>1.7503150000000001</c:v>
                </c:pt>
                <c:pt idx="2922">
                  <c:v>1.7741899999999999</c:v>
                </c:pt>
                <c:pt idx="2923">
                  <c:v>2.1561900000000001</c:v>
                </c:pt>
                <c:pt idx="2924">
                  <c:v>1.9890650000000001</c:v>
                </c:pt>
                <c:pt idx="2925">
                  <c:v>1.8696900000000001</c:v>
                </c:pt>
                <c:pt idx="2926">
                  <c:v>1.8935649999999999</c:v>
                </c:pt>
                <c:pt idx="2927">
                  <c:v>1.8219399999999999</c:v>
                </c:pt>
                <c:pt idx="2928">
                  <c:v>1.7741899999999999</c:v>
                </c:pt>
                <c:pt idx="2929">
                  <c:v>1.7025650000000001</c:v>
                </c:pt>
                <c:pt idx="2930">
                  <c:v>1.67869</c:v>
                </c:pt>
                <c:pt idx="2931">
                  <c:v>1.6309400000000001</c:v>
                </c:pt>
                <c:pt idx="2932">
                  <c:v>1.7025650000000001</c:v>
                </c:pt>
                <c:pt idx="2933">
                  <c:v>1.7025650000000001</c:v>
                </c:pt>
                <c:pt idx="2934">
                  <c:v>1.6548149999999999</c:v>
                </c:pt>
                <c:pt idx="2935">
                  <c:v>1.6548149999999999</c:v>
                </c:pt>
                <c:pt idx="2936">
                  <c:v>1.6309400000000001</c:v>
                </c:pt>
                <c:pt idx="2937">
                  <c:v>1.6548149999999999</c:v>
                </c:pt>
                <c:pt idx="2938">
                  <c:v>1.7025650000000001</c:v>
                </c:pt>
                <c:pt idx="2939">
                  <c:v>1.607065</c:v>
                </c:pt>
                <c:pt idx="2940">
                  <c:v>1.6548149999999999</c:v>
                </c:pt>
                <c:pt idx="2941">
                  <c:v>1.5831900000000001</c:v>
                </c:pt>
                <c:pt idx="2942">
                  <c:v>1.5831900000000001</c:v>
                </c:pt>
                <c:pt idx="2943">
                  <c:v>1.6309400000000001</c:v>
                </c:pt>
                <c:pt idx="2944">
                  <c:v>1.5831900000000001</c:v>
                </c:pt>
                <c:pt idx="2945">
                  <c:v>1.7503150000000001</c:v>
                </c:pt>
                <c:pt idx="2946">
                  <c:v>1.7503150000000001</c:v>
                </c:pt>
                <c:pt idx="2947">
                  <c:v>1.72644</c:v>
                </c:pt>
                <c:pt idx="2948">
                  <c:v>1.7741899999999999</c:v>
                </c:pt>
                <c:pt idx="2949">
                  <c:v>1.67869</c:v>
                </c:pt>
                <c:pt idx="2950">
                  <c:v>1.6548149999999999</c:v>
                </c:pt>
                <c:pt idx="2951">
                  <c:v>1.6548149999999999</c:v>
                </c:pt>
                <c:pt idx="2952">
                  <c:v>1.67869</c:v>
                </c:pt>
                <c:pt idx="2953">
                  <c:v>1.6548149999999999</c:v>
                </c:pt>
                <c:pt idx="2954">
                  <c:v>1.6548149999999999</c:v>
                </c:pt>
                <c:pt idx="2955">
                  <c:v>1.67869</c:v>
                </c:pt>
                <c:pt idx="2956">
                  <c:v>1.6309400000000001</c:v>
                </c:pt>
                <c:pt idx="2957">
                  <c:v>1.6548149999999999</c:v>
                </c:pt>
                <c:pt idx="2958">
                  <c:v>1.5831900000000001</c:v>
                </c:pt>
                <c:pt idx="2959">
                  <c:v>1.5831900000000001</c:v>
                </c:pt>
                <c:pt idx="2960">
                  <c:v>1.6309400000000001</c:v>
                </c:pt>
                <c:pt idx="2961">
                  <c:v>1.559315</c:v>
                </c:pt>
                <c:pt idx="2962">
                  <c:v>1.607065</c:v>
                </c:pt>
                <c:pt idx="2963">
                  <c:v>1.607065</c:v>
                </c:pt>
                <c:pt idx="2964">
                  <c:v>1.559315</c:v>
                </c:pt>
                <c:pt idx="2965">
                  <c:v>1.7025650000000001</c:v>
                </c:pt>
                <c:pt idx="2966">
                  <c:v>1.607065</c:v>
                </c:pt>
                <c:pt idx="2967">
                  <c:v>1.798065</c:v>
                </c:pt>
                <c:pt idx="2968">
                  <c:v>1.6309400000000001</c:v>
                </c:pt>
                <c:pt idx="2969">
                  <c:v>1.559315</c:v>
                </c:pt>
                <c:pt idx="2970">
                  <c:v>1.67869</c:v>
                </c:pt>
                <c:pt idx="2971">
                  <c:v>1.607065</c:v>
                </c:pt>
                <c:pt idx="2972">
                  <c:v>1.67869</c:v>
                </c:pt>
                <c:pt idx="2973">
                  <c:v>1.5831900000000001</c:v>
                </c:pt>
                <c:pt idx="2974">
                  <c:v>1.607065</c:v>
                </c:pt>
                <c:pt idx="2975">
                  <c:v>1.6309400000000001</c:v>
                </c:pt>
                <c:pt idx="2976">
                  <c:v>1.607065</c:v>
                </c:pt>
                <c:pt idx="2977">
                  <c:v>1.67869</c:v>
                </c:pt>
                <c:pt idx="2978">
                  <c:v>1.607065</c:v>
                </c:pt>
                <c:pt idx="2979">
                  <c:v>1.67869</c:v>
                </c:pt>
                <c:pt idx="2980">
                  <c:v>1.607065</c:v>
                </c:pt>
                <c:pt idx="2981">
                  <c:v>1.6309400000000001</c:v>
                </c:pt>
                <c:pt idx="2982">
                  <c:v>1.6548149999999999</c:v>
                </c:pt>
                <c:pt idx="2983">
                  <c:v>1.6548149999999999</c:v>
                </c:pt>
                <c:pt idx="2984">
                  <c:v>1.6309400000000001</c:v>
                </c:pt>
                <c:pt idx="2985">
                  <c:v>1.6548149999999999</c:v>
                </c:pt>
                <c:pt idx="2986">
                  <c:v>1.559315</c:v>
                </c:pt>
                <c:pt idx="2987">
                  <c:v>1.559315</c:v>
                </c:pt>
                <c:pt idx="2988">
                  <c:v>1.607065</c:v>
                </c:pt>
                <c:pt idx="2989">
                  <c:v>1.559315</c:v>
                </c:pt>
                <c:pt idx="2990">
                  <c:v>1.72644</c:v>
                </c:pt>
                <c:pt idx="2991">
                  <c:v>1.7503150000000001</c:v>
                </c:pt>
                <c:pt idx="2992">
                  <c:v>1.7503150000000001</c:v>
                </c:pt>
                <c:pt idx="2993">
                  <c:v>1.7025650000000001</c:v>
                </c:pt>
                <c:pt idx="2994">
                  <c:v>1.7025650000000001</c:v>
                </c:pt>
                <c:pt idx="2995">
                  <c:v>1.6548149999999999</c:v>
                </c:pt>
                <c:pt idx="2996">
                  <c:v>1.607065</c:v>
                </c:pt>
                <c:pt idx="2997">
                  <c:v>1.72644</c:v>
                </c:pt>
                <c:pt idx="2998">
                  <c:v>1.845815</c:v>
                </c:pt>
                <c:pt idx="2999">
                  <c:v>1.8219399999999999</c:v>
                </c:pt>
                <c:pt idx="3000">
                  <c:v>1.7741899999999999</c:v>
                </c:pt>
                <c:pt idx="3001">
                  <c:v>1.7503150000000001</c:v>
                </c:pt>
                <c:pt idx="3002">
                  <c:v>1.7025650000000001</c:v>
                </c:pt>
                <c:pt idx="3003">
                  <c:v>1.67869</c:v>
                </c:pt>
                <c:pt idx="3004">
                  <c:v>1.6548149999999999</c:v>
                </c:pt>
                <c:pt idx="3005">
                  <c:v>1.67869</c:v>
                </c:pt>
                <c:pt idx="3006">
                  <c:v>1.6309400000000001</c:v>
                </c:pt>
                <c:pt idx="3007">
                  <c:v>1.607065</c:v>
                </c:pt>
                <c:pt idx="3008">
                  <c:v>1.6548149999999999</c:v>
                </c:pt>
                <c:pt idx="3009">
                  <c:v>1.6548149999999999</c:v>
                </c:pt>
                <c:pt idx="3010">
                  <c:v>1.6548149999999999</c:v>
                </c:pt>
                <c:pt idx="3011">
                  <c:v>1.67869</c:v>
                </c:pt>
                <c:pt idx="3012">
                  <c:v>1.607065</c:v>
                </c:pt>
                <c:pt idx="3013">
                  <c:v>1.5831900000000001</c:v>
                </c:pt>
                <c:pt idx="3014">
                  <c:v>1.96519</c:v>
                </c:pt>
                <c:pt idx="3015">
                  <c:v>1.8696900000000001</c:v>
                </c:pt>
                <c:pt idx="3016">
                  <c:v>1.8696900000000001</c:v>
                </c:pt>
                <c:pt idx="3017">
                  <c:v>1.8696900000000001</c:v>
                </c:pt>
                <c:pt idx="3018">
                  <c:v>1.8219399999999999</c:v>
                </c:pt>
                <c:pt idx="3019">
                  <c:v>1.91744</c:v>
                </c:pt>
                <c:pt idx="3020">
                  <c:v>1.845815</c:v>
                </c:pt>
                <c:pt idx="3021">
                  <c:v>1.72644</c:v>
                </c:pt>
                <c:pt idx="3022">
                  <c:v>1.7025650000000001</c:v>
                </c:pt>
                <c:pt idx="3023">
                  <c:v>1.7025650000000001</c:v>
                </c:pt>
                <c:pt idx="3024">
                  <c:v>1.7503150000000001</c:v>
                </c:pt>
                <c:pt idx="3025">
                  <c:v>1.72644</c:v>
                </c:pt>
                <c:pt idx="3026">
                  <c:v>1.6548149999999999</c:v>
                </c:pt>
                <c:pt idx="3027">
                  <c:v>1.6309400000000001</c:v>
                </c:pt>
                <c:pt idx="3028">
                  <c:v>1.6309400000000001</c:v>
                </c:pt>
                <c:pt idx="3029">
                  <c:v>1.6548149999999999</c:v>
                </c:pt>
                <c:pt idx="3030">
                  <c:v>1.607065</c:v>
                </c:pt>
                <c:pt idx="3031">
                  <c:v>1.5831900000000001</c:v>
                </c:pt>
                <c:pt idx="3032">
                  <c:v>1.5831900000000001</c:v>
                </c:pt>
                <c:pt idx="3033">
                  <c:v>1.5831900000000001</c:v>
                </c:pt>
                <c:pt idx="3034">
                  <c:v>1.6548149999999999</c:v>
                </c:pt>
                <c:pt idx="3035">
                  <c:v>1.6309400000000001</c:v>
                </c:pt>
                <c:pt idx="3036">
                  <c:v>1.607065</c:v>
                </c:pt>
                <c:pt idx="3037">
                  <c:v>1.607065</c:v>
                </c:pt>
                <c:pt idx="3038">
                  <c:v>1.5831900000000001</c:v>
                </c:pt>
                <c:pt idx="3039">
                  <c:v>1.607065</c:v>
                </c:pt>
                <c:pt idx="3040">
                  <c:v>1.5831900000000001</c:v>
                </c:pt>
                <c:pt idx="3041">
                  <c:v>1.559315</c:v>
                </c:pt>
                <c:pt idx="3042">
                  <c:v>1.5354399999999999</c:v>
                </c:pt>
                <c:pt idx="3043">
                  <c:v>1.6309400000000001</c:v>
                </c:pt>
                <c:pt idx="3044">
                  <c:v>1.559315</c:v>
                </c:pt>
                <c:pt idx="3045">
                  <c:v>1.559315</c:v>
                </c:pt>
                <c:pt idx="3046">
                  <c:v>1.559315</c:v>
                </c:pt>
                <c:pt idx="3047">
                  <c:v>1.559315</c:v>
                </c:pt>
                <c:pt idx="3048">
                  <c:v>1.5354399999999999</c:v>
                </c:pt>
                <c:pt idx="3049">
                  <c:v>1.5831900000000001</c:v>
                </c:pt>
                <c:pt idx="3050">
                  <c:v>1.5831900000000001</c:v>
                </c:pt>
                <c:pt idx="3051">
                  <c:v>1.511565</c:v>
                </c:pt>
                <c:pt idx="3052">
                  <c:v>1.5831900000000001</c:v>
                </c:pt>
                <c:pt idx="3053">
                  <c:v>1.559315</c:v>
                </c:pt>
                <c:pt idx="3054">
                  <c:v>1.5831900000000001</c:v>
                </c:pt>
                <c:pt idx="3055">
                  <c:v>1.511565</c:v>
                </c:pt>
                <c:pt idx="3056">
                  <c:v>1.5354399999999999</c:v>
                </c:pt>
                <c:pt idx="3057">
                  <c:v>1.511565</c:v>
                </c:pt>
                <c:pt idx="3058">
                  <c:v>1.5354399999999999</c:v>
                </c:pt>
                <c:pt idx="3059">
                  <c:v>1.511565</c:v>
                </c:pt>
                <c:pt idx="3060">
                  <c:v>1.559315</c:v>
                </c:pt>
                <c:pt idx="3061">
                  <c:v>1.5354399999999999</c:v>
                </c:pt>
                <c:pt idx="3062">
                  <c:v>1.5831900000000001</c:v>
                </c:pt>
                <c:pt idx="3063">
                  <c:v>1.48769</c:v>
                </c:pt>
                <c:pt idx="3064">
                  <c:v>1.511565</c:v>
                </c:pt>
                <c:pt idx="3065">
                  <c:v>1.559315</c:v>
                </c:pt>
                <c:pt idx="3066">
                  <c:v>1.5831900000000001</c:v>
                </c:pt>
                <c:pt idx="3067">
                  <c:v>1.6548149999999999</c:v>
                </c:pt>
                <c:pt idx="3068">
                  <c:v>1.6309400000000001</c:v>
                </c:pt>
                <c:pt idx="3069">
                  <c:v>1.5831900000000001</c:v>
                </c:pt>
                <c:pt idx="3070">
                  <c:v>1.6309400000000001</c:v>
                </c:pt>
                <c:pt idx="3071">
                  <c:v>1.607065</c:v>
                </c:pt>
                <c:pt idx="3072">
                  <c:v>1.6309400000000001</c:v>
                </c:pt>
                <c:pt idx="3073">
                  <c:v>1.559315</c:v>
                </c:pt>
                <c:pt idx="3074">
                  <c:v>1.5831900000000001</c:v>
                </c:pt>
                <c:pt idx="3075">
                  <c:v>1.6309400000000001</c:v>
                </c:pt>
                <c:pt idx="3076">
                  <c:v>1.559315</c:v>
                </c:pt>
                <c:pt idx="3077">
                  <c:v>1.559315</c:v>
                </c:pt>
                <c:pt idx="3078">
                  <c:v>1.5831900000000001</c:v>
                </c:pt>
                <c:pt idx="3079">
                  <c:v>1.607065</c:v>
                </c:pt>
                <c:pt idx="3080">
                  <c:v>1.511565</c:v>
                </c:pt>
                <c:pt idx="3081">
                  <c:v>1.511565</c:v>
                </c:pt>
                <c:pt idx="3082">
                  <c:v>1.5831900000000001</c:v>
                </c:pt>
                <c:pt idx="3083">
                  <c:v>1.5831900000000001</c:v>
                </c:pt>
                <c:pt idx="3084">
                  <c:v>1.5831900000000001</c:v>
                </c:pt>
                <c:pt idx="3085">
                  <c:v>1.5354399999999999</c:v>
                </c:pt>
                <c:pt idx="3086">
                  <c:v>1.607065</c:v>
                </c:pt>
                <c:pt idx="3087">
                  <c:v>1.67869</c:v>
                </c:pt>
                <c:pt idx="3088">
                  <c:v>1.72644</c:v>
                </c:pt>
                <c:pt idx="3089">
                  <c:v>1.8696900000000001</c:v>
                </c:pt>
                <c:pt idx="3090">
                  <c:v>1.91744</c:v>
                </c:pt>
                <c:pt idx="3091">
                  <c:v>1.9890650000000001</c:v>
                </c:pt>
                <c:pt idx="3092">
                  <c:v>1.9413149999999999</c:v>
                </c:pt>
                <c:pt idx="3093">
                  <c:v>1.8935649999999999</c:v>
                </c:pt>
                <c:pt idx="3094">
                  <c:v>1.8219399999999999</c:v>
                </c:pt>
                <c:pt idx="3095">
                  <c:v>1.8054111538461539</c:v>
                </c:pt>
                <c:pt idx="3096">
                  <c:v>1.788882307692307</c:v>
                </c:pt>
                <c:pt idx="3097">
                  <c:v>1.772353461538462</c:v>
                </c:pt>
                <c:pt idx="3098">
                  <c:v>1.7558246153846151</c:v>
                </c:pt>
                <c:pt idx="3099">
                  <c:v>1.7392957692307689</c:v>
                </c:pt>
                <c:pt idx="3100">
                  <c:v>1.7227669230769229</c:v>
                </c:pt>
                <c:pt idx="3101">
                  <c:v>1.7062380769230769</c:v>
                </c:pt>
                <c:pt idx="3102">
                  <c:v>1.689709230769231</c:v>
                </c:pt>
                <c:pt idx="3103">
                  <c:v>1.673180384615385</c:v>
                </c:pt>
                <c:pt idx="3104">
                  <c:v>1.6566515384615379</c:v>
                </c:pt>
                <c:pt idx="3105">
                  <c:v>1.6401226923076919</c:v>
                </c:pt>
                <c:pt idx="3106">
                  <c:v>1.6235938461538459</c:v>
                </c:pt>
                <c:pt idx="3107">
                  <c:v>1.607065</c:v>
                </c:pt>
                <c:pt idx="3108">
                  <c:v>1.607065</c:v>
                </c:pt>
                <c:pt idx="3109">
                  <c:v>1.607065</c:v>
                </c:pt>
                <c:pt idx="3110">
                  <c:v>1.6548149999999999</c:v>
                </c:pt>
                <c:pt idx="3111">
                  <c:v>1.5831900000000001</c:v>
                </c:pt>
                <c:pt idx="3112">
                  <c:v>1.5354399999999999</c:v>
                </c:pt>
                <c:pt idx="3113">
                  <c:v>1.6309400000000001</c:v>
                </c:pt>
                <c:pt idx="3114">
                  <c:v>1.607065</c:v>
                </c:pt>
                <c:pt idx="3115">
                  <c:v>1.6309400000000001</c:v>
                </c:pt>
                <c:pt idx="3116">
                  <c:v>1.5354399999999999</c:v>
                </c:pt>
                <c:pt idx="3117">
                  <c:v>1.559315</c:v>
                </c:pt>
                <c:pt idx="3118">
                  <c:v>1.5354399999999999</c:v>
                </c:pt>
                <c:pt idx="3119">
                  <c:v>1.511565</c:v>
                </c:pt>
                <c:pt idx="3120">
                  <c:v>1.559315</c:v>
                </c:pt>
                <c:pt idx="3121">
                  <c:v>1.5354399999999999</c:v>
                </c:pt>
                <c:pt idx="3122">
                  <c:v>1.5354399999999999</c:v>
                </c:pt>
                <c:pt idx="3123">
                  <c:v>1.559315</c:v>
                </c:pt>
                <c:pt idx="3124">
                  <c:v>1.607065</c:v>
                </c:pt>
                <c:pt idx="3125">
                  <c:v>1.5354399999999999</c:v>
                </c:pt>
                <c:pt idx="3126">
                  <c:v>1.559315</c:v>
                </c:pt>
                <c:pt idx="3127">
                  <c:v>1.5354399999999999</c:v>
                </c:pt>
                <c:pt idx="3128">
                  <c:v>1.7741899999999999</c:v>
                </c:pt>
                <c:pt idx="3129">
                  <c:v>1.559315</c:v>
                </c:pt>
                <c:pt idx="3130">
                  <c:v>1.511565</c:v>
                </c:pt>
                <c:pt idx="3131">
                  <c:v>1.607065</c:v>
                </c:pt>
                <c:pt idx="3132">
                  <c:v>1.607065</c:v>
                </c:pt>
                <c:pt idx="3133">
                  <c:v>1.559315</c:v>
                </c:pt>
                <c:pt idx="3134">
                  <c:v>1.559315</c:v>
                </c:pt>
                <c:pt idx="3135">
                  <c:v>1.511565</c:v>
                </c:pt>
                <c:pt idx="3136">
                  <c:v>1.5831900000000001</c:v>
                </c:pt>
                <c:pt idx="3137">
                  <c:v>1.559315</c:v>
                </c:pt>
                <c:pt idx="3138">
                  <c:v>1.48769</c:v>
                </c:pt>
                <c:pt idx="3139">
                  <c:v>1.48769</c:v>
                </c:pt>
                <c:pt idx="3140">
                  <c:v>1.511565</c:v>
                </c:pt>
                <c:pt idx="3141">
                  <c:v>1.511565</c:v>
                </c:pt>
                <c:pt idx="3142">
                  <c:v>1.4638150000000001</c:v>
                </c:pt>
                <c:pt idx="3143">
                  <c:v>1.559315</c:v>
                </c:pt>
                <c:pt idx="3144">
                  <c:v>1.511565</c:v>
                </c:pt>
                <c:pt idx="3145">
                  <c:v>1.5354399999999999</c:v>
                </c:pt>
                <c:pt idx="3146">
                  <c:v>1.48769</c:v>
                </c:pt>
                <c:pt idx="3147">
                  <c:v>1.48769</c:v>
                </c:pt>
                <c:pt idx="3148">
                  <c:v>1.559315</c:v>
                </c:pt>
                <c:pt idx="3149">
                  <c:v>1.559315</c:v>
                </c:pt>
                <c:pt idx="3150">
                  <c:v>1.511565</c:v>
                </c:pt>
                <c:pt idx="3151">
                  <c:v>1.511565</c:v>
                </c:pt>
                <c:pt idx="3152">
                  <c:v>1.559315</c:v>
                </c:pt>
                <c:pt idx="3153">
                  <c:v>1.5354399999999999</c:v>
                </c:pt>
                <c:pt idx="3154">
                  <c:v>1.511565</c:v>
                </c:pt>
                <c:pt idx="3155">
                  <c:v>1.4638150000000001</c:v>
                </c:pt>
                <c:pt idx="3156">
                  <c:v>1.48769</c:v>
                </c:pt>
                <c:pt idx="3157">
                  <c:v>1.559315</c:v>
                </c:pt>
                <c:pt idx="3158">
                  <c:v>1.48769</c:v>
                </c:pt>
                <c:pt idx="3159">
                  <c:v>1.48769</c:v>
                </c:pt>
                <c:pt idx="3160">
                  <c:v>1.5354399999999999</c:v>
                </c:pt>
                <c:pt idx="3161">
                  <c:v>1.4638150000000001</c:v>
                </c:pt>
                <c:pt idx="3162">
                  <c:v>1.559315</c:v>
                </c:pt>
                <c:pt idx="3163">
                  <c:v>1.5354399999999999</c:v>
                </c:pt>
                <c:pt idx="3164">
                  <c:v>1.5354399999999999</c:v>
                </c:pt>
                <c:pt idx="3165">
                  <c:v>1.4638150000000001</c:v>
                </c:pt>
                <c:pt idx="3166">
                  <c:v>1.48769</c:v>
                </c:pt>
                <c:pt idx="3167">
                  <c:v>1.4757525</c:v>
                </c:pt>
                <c:pt idx="3168">
                  <c:v>1.4638150000000001</c:v>
                </c:pt>
                <c:pt idx="3169">
                  <c:v>1.511565</c:v>
                </c:pt>
                <c:pt idx="3170">
                  <c:v>1.48769</c:v>
                </c:pt>
                <c:pt idx="3171">
                  <c:v>1.48769</c:v>
                </c:pt>
                <c:pt idx="3172">
                  <c:v>1.511565</c:v>
                </c:pt>
                <c:pt idx="3173">
                  <c:v>1.4638150000000001</c:v>
                </c:pt>
                <c:pt idx="3174">
                  <c:v>1.48769</c:v>
                </c:pt>
                <c:pt idx="3175">
                  <c:v>1.5354399999999999</c:v>
                </c:pt>
                <c:pt idx="3176">
                  <c:v>1.5354399999999999</c:v>
                </c:pt>
                <c:pt idx="3177">
                  <c:v>1.511565</c:v>
                </c:pt>
                <c:pt idx="3178">
                  <c:v>1.48769</c:v>
                </c:pt>
                <c:pt idx="3179">
                  <c:v>1.559315</c:v>
                </c:pt>
                <c:pt idx="3180">
                  <c:v>1.43994</c:v>
                </c:pt>
                <c:pt idx="3181">
                  <c:v>1.48769</c:v>
                </c:pt>
                <c:pt idx="3182">
                  <c:v>1.511565</c:v>
                </c:pt>
                <c:pt idx="3183">
                  <c:v>1.5354399999999999</c:v>
                </c:pt>
                <c:pt idx="3184">
                  <c:v>1.5354399999999999</c:v>
                </c:pt>
                <c:pt idx="3185">
                  <c:v>1.511565</c:v>
                </c:pt>
                <c:pt idx="3186">
                  <c:v>1.607065</c:v>
                </c:pt>
                <c:pt idx="3187">
                  <c:v>1.6309400000000001</c:v>
                </c:pt>
                <c:pt idx="3188">
                  <c:v>1.67869</c:v>
                </c:pt>
                <c:pt idx="3189">
                  <c:v>1.6309400000000001</c:v>
                </c:pt>
                <c:pt idx="3190">
                  <c:v>1.7025650000000001</c:v>
                </c:pt>
                <c:pt idx="3191">
                  <c:v>1.607065</c:v>
                </c:pt>
                <c:pt idx="3192">
                  <c:v>1.6190024999999999</c:v>
                </c:pt>
                <c:pt idx="3193">
                  <c:v>1.6309400000000001</c:v>
                </c:pt>
                <c:pt idx="3194">
                  <c:v>1.607065</c:v>
                </c:pt>
                <c:pt idx="3195">
                  <c:v>1.6309400000000001</c:v>
                </c:pt>
                <c:pt idx="3196">
                  <c:v>1.6309400000000001</c:v>
                </c:pt>
                <c:pt idx="3197">
                  <c:v>1.607065</c:v>
                </c:pt>
                <c:pt idx="3198">
                  <c:v>1.559315</c:v>
                </c:pt>
                <c:pt idx="3199">
                  <c:v>1.607065</c:v>
                </c:pt>
                <c:pt idx="3200">
                  <c:v>1.559315</c:v>
                </c:pt>
                <c:pt idx="3201">
                  <c:v>1.511565</c:v>
                </c:pt>
                <c:pt idx="3202">
                  <c:v>1.511565</c:v>
                </c:pt>
                <c:pt idx="3203">
                  <c:v>1.5354399999999999</c:v>
                </c:pt>
                <c:pt idx="3204">
                  <c:v>1.5831900000000001</c:v>
                </c:pt>
                <c:pt idx="3205">
                  <c:v>1.559315</c:v>
                </c:pt>
                <c:pt idx="3206">
                  <c:v>1.5354399999999999</c:v>
                </c:pt>
                <c:pt idx="3207">
                  <c:v>1.5831900000000001</c:v>
                </c:pt>
                <c:pt idx="3208">
                  <c:v>1.511565</c:v>
                </c:pt>
                <c:pt idx="3209">
                  <c:v>1.5354399999999999</c:v>
                </c:pt>
                <c:pt idx="3210">
                  <c:v>1.4638150000000001</c:v>
                </c:pt>
                <c:pt idx="3211">
                  <c:v>1.48769</c:v>
                </c:pt>
                <c:pt idx="3212">
                  <c:v>1.559315</c:v>
                </c:pt>
                <c:pt idx="3213">
                  <c:v>1.559315</c:v>
                </c:pt>
                <c:pt idx="3214">
                  <c:v>1.5831900000000001</c:v>
                </c:pt>
                <c:pt idx="3215">
                  <c:v>1.48769</c:v>
                </c:pt>
                <c:pt idx="3216">
                  <c:v>1.48769</c:v>
                </c:pt>
                <c:pt idx="3217">
                  <c:v>1.511565</c:v>
                </c:pt>
                <c:pt idx="3218">
                  <c:v>1.48769</c:v>
                </c:pt>
                <c:pt idx="3219">
                  <c:v>1.4638150000000001</c:v>
                </c:pt>
                <c:pt idx="3220">
                  <c:v>1.48769</c:v>
                </c:pt>
                <c:pt idx="3221">
                  <c:v>1.5354399999999999</c:v>
                </c:pt>
                <c:pt idx="3222">
                  <c:v>1.559315</c:v>
                </c:pt>
                <c:pt idx="3223">
                  <c:v>1.559315</c:v>
                </c:pt>
                <c:pt idx="3224">
                  <c:v>1.48769</c:v>
                </c:pt>
                <c:pt idx="3225">
                  <c:v>1.48769</c:v>
                </c:pt>
                <c:pt idx="3226">
                  <c:v>1.48769</c:v>
                </c:pt>
                <c:pt idx="3227">
                  <c:v>1.4638150000000001</c:v>
                </c:pt>
                <c:pt idx="3228">
                  <c:v>1.511565</c:v>
                </c:pt>
                <c:pt idx="3229">
                  <c:v>1.559315</c:v>
                </c:pt>
                <c:pt idx="3230">
                  <c:v>1.559315</c:v>
                </c:pt>
                <c:pt idx="3231">
                  <c:v>1.5354399999999999</c:v>
                </c:pt>
                <c:pt idx="3232">
                  <c:v>1.5354399999999999</c:v>
                </c:pt>
                <c:pt idx="3233">
                  <c:v>1.5354399999999999</c:v>
                </c:pt>
                <c:pt idx="3234">
                  <c:v>1.5354399999999999</c:v>
                </c:pt>
                <c:pt idx="3235">
                  <c:v>1.67869</c:v>
                </c:pt>
                <c:pt idx="3236">
                  <c:v>2.084565</c:v>
                </c:pt>
                <c:pt idx="3237">
                  <c:v>2.1084399999999999</c:v>
                </c:pt>
                <c:pt idx="3238">
                  <c:v>2.1800649999999999</c:v>
                </c:pt>
                <c:pt idx="3239">
                  <c:v>2.1323150000000002</c:v>
                </c:pt>
                <c:pt idx="3240">
                  <c:v>2.25169</c:v>
                </c:pt>
                <c:pt idx="3241">
                  <c:v>2.1561900000000001</c:v>
                </c:pt>
                <c:pt idx="3242">
                  <c:v>2.4188149999999999</c:v>
                </c:pt>
                <c:pt idx="3243">
                  <c:v>2.1323150000000002</c:v>
                </c:pt>
                <c:pt idx="3244">
                  <c:v>2.1084399999999999</c:v>
                </c:pt>
                <c:pt idx="3245">
                  <c:v>2.1323150000000002</c:v>
                </c:pt>
                <c:pt idx="3246">
                  <c:v>2.084565</c:v>
                </c:pt>
                <c:pt idx="3247">
                  <c:v>1.9890650000000001</c:v>
                </c:pt>
                <c:pt idx="3248">
                  <c:v>1.9413149999999999</c:v>
                </c:pt>
                <c:pt idx="3249">
                  <c:v>1.8935649999999999</c:v>
                </c:pt>
                <c:pt idx="3250">
                  <c:v>1.9413149999999999</c:v>
                </c:pt>
                <c:pt idx="3251">
                  <c:v>1.8935649999999999</c:v>
                </c:pt>
                <c:pt idx="3252">
                  <c:v>1.91744</c:v>
                </c:pt>
                <c:pt idx="3253">
                  <c:v>1.9890650000000001</c:v>
                </c:pt>
                <c:pt idx="3254">
                  <c:v>2.0606900000000001</c:v>
                </c:pt>
                <c:pt idx="3255">
                  <c:v>2.1084399999999999</c:v>
                </c:pt>
                <c:pt idx="3256">
                  <c:v>2.1084399999999999</c:v>
                </c:pt>
                <c:pt idx="3257">
                  <c:v>2.0368149999999998</c:v>
                </c:pt>
                <c:pt idx="3258">
                  <c:v>2.1084399999999999</c:v>
                </c:pt>
                <c:pt idx="3259">
                  <c:v>2.0368149999999998</c:v>
                </c:pt>
                <c:pt idx="3260">
                  <c:v>2.01294</c:v>
                </c:pt>
                <c:pt idx="3261">
                  <c:v>2.01294</c:v>
                </c:pt>
                <c:pt idx="3262">
                  <c:v>1.9890650000000001</c:v>
                </c:pt>
                <c:pt idx="3263">
                  <c:v>2.01294</c:v>
                </c:pt>
                <c:pt idx="3264">
                  <c:v>2.0368149999999998</c:v>
                </c:pt>
                <c:pt idx="3265">
                  <c:v>1.9413149999999999</c:v>
                </c:pt>
                <c:pt idx="3266">
                  <c:v>1.96519</c:v>
                </c:pt>
                <c:pt idx="3267">
                  <c:v>1.9413149999999999</c:v>
                </c:pt>
                <c:pt idx="3268">
                  <c:v>1.8935649999999999</c:v>
                </c:pt>
                <c:pt idx="3269">
                  <c:v>1.845815</c:v>
                </c:pt>
                <c:pt idx="3270">
                  <c:v>1.8696900000000001</c:v>
                </c:pt>
                <c:pt idx="3271">
                  <c:v>1.8935649999999999</c:v>
                </c:pt>
                <c:pt idx="3272">
                  <c:v>1.8696900000000001</c:v>
                </c:pt>
                <c:pt idx="3273">
                  <c:v>1.798065</c:v>
                </c:pt>
                <c:pt idx="3274">
                  <c:v>1.7741899999999999</c:v>
                </c:pt>
                <c:pt idx="3275">
                  <c:v>1.7503150000000001</c:v>
                </c:pt>
                <c:pt idx="3276">
                  <c:v>1.845815</c:v>
                </c:pt>
                <c:pt idx="3277">
                  <c:v>1.8935649999999999</c:v>
                </c:pt>
                <c:pt idx="3278">
                  <c:v>2.0606900000000001</c:v>
                </c:pt>
                <c:pt idx="3279">
                  <c:v>2.1561900000000001</c:v>
                </c:pt>
                <c:pt idx="3280">
                  <c:v>2.084565</c:v>
                </c:pt>
                <c:pt idx="3281">
                  <c:v>2.1323150000000002</c:v>
                </c:pt>
                <c:pt idx="3282">
                  <c:v>2.084565</c:v>
                </c:pt>
                <c:pt idx="3283">
                  <c:v>1.9890650000000001</c:v>
                </c:pt>
                <c:pt idx="3284">
                  <c:v>2.01294</c:v>
                </c:pt>
                <c:pt idx="3285">
                  <c:v>1.96519</c:v>
                </c:pt>
                <c:pt idx="3286">
                  <c:v>2.01294</c:v>
                </c:pt>
                <c:pt idx="3287">
                  <c:v>2.084565</c:v>
                </c:pt>
                <c:pt idx="3288">
                  <c:v>2.0368149999999998</c:v>
                </c:pt>
                <c:pt idx="3289">
                  <c:v>2.01294</c:v>
                </c:pt>
                <c:pt idx="3290">
                  <c:v>1.9413149999999999</c:v>
                </c:pt>
                <c:pt idx="3291">
                  <c:v>1.91744</c:v>
                </c:pt>
                <c:pt idx="3292">
                  <c:v>1.96519</c:v>
                </c:pt>
                <c:pt idx="3293">
                  <c:v>1.91744</c:v>
                </c:pt>
                <c:pt idx="3294">
                  <c:v>1.8935649999999999</c:v>
                </c:pt>
                <c:pt idx="3295">
                  <c:v>1.8935649999999999</c:v>
                </c:pt>
                <c:pt idx="3296">
                  <c:v>1.8696900000000001</c:v>
                </c:pt>
                <c:pt idx="3297">
                  <c:v>1.8696900000000001</c:v>
                </c:pt>
                <c:pt idx="3298">
                  <c:v>1.8935649999999999</c:v>
                </c:pt>
                <c:pt idx="3299">
                  <c:v>1.8219399999999999</c:v>
                </c:pt>
                <c:pt idx="3300">
                  <c:v>1.8219399999999999</c:v>
                </c:pt>
                <c:pt idx="3301">
                  <c:v>1.845815</c:v>
                </c:pt>
                <c:pt idx="3302">
                  <c:v>1.798065</c:v>
                </c:pt>
                <c:pt idx="3303">
                  <c:v>1.798065</c:v>
                </c:pt>
                <c:pt idx="3304">
                  <c:v>1.72644</c:v>
                </c:pt>
                <c:pt idx="3305">
                  <c:v>2.0606900000000001</c:v>
                </c:pt>
                <c:pt idx="3306">
                  <c:v>1.96519</c:v>
                </c:pt>
                <c:pt idx="3307">
                  <c:v>1.91744</c:v>
                </c:pt>
                <c:pt idx="3308">
                  <c:v>2.01294</c:v>
                </c:pt>
                <c:pt idx="3309">
                  <c:v>2.01294</c:v>
                </c:pt>
                <c:pt idx="3310">
                  <c:v>1.96519</c:v>
                </c:pt>
                <c:pt idx="3311">
                  <c:v>1.96519</c:v>
                </c:pt>
                <c:pt idx="3312">
                  <c:v>1.91744</c:v>
                </c:pt>
                <c:pt idx="3313">
                  <c:v>1.845815</c:v>
                </c:pt>
                <c:pt idx="3314">
                  <c:v>1.8935649999999999</c:v>
                </c:pt>
                <c:pt idx="3315">
                  <c:v>1.8219399999999999</c:v>
                </c:pt>
                <c:pt idx="3316">
                  <c:v>1.8696900000000001</c:v>
                </c:pt>
                <c:pt idx="3317">
                  <c:v>1.798065</c:v>
                </c:pt>
                <c:pt idx="3318">
                  <c:v>1.7741899999999999</c:v>
                </c:pt>
                <c:pt idx="3319">
                  <c:v>1.8219399999999999</c:v>
                </c:pt>
                <c:pt idx="3320">
                  <c:v>1.798065</c:v>
                </c:pt>
                <c:pt idx="3321">
                  <c:v>1.8219399999999999</c:v>
                </c:pt>
                <c:pt idx="3322">
                  <c:v>1.798065</c:v>
                </c:pt>
                <c:pt idx="3323">
                  <c:v>1.798065</c:v>
                </c:pt>
                <c:pt idx="3324">
                  <c:v>1.7503150000000001</c:v>
                </c:pt>
                <c:pt idx="3325">
                  <c:v>1.72644</c:v>
                </c:pt>
                <c:pt idx="3326">
                  <c:v>1.7503150000000001</c:v>
                </c:pt>
                <c:pt idx="3327">
                  <c:v>1.67869</c:v>
                </c:pt>
                <c:pt idx="3328">
                  <c:v>1.72644</c:v>
                </c:pt>
                <c:pt idx="3329">
                  <c:v>1.72644</c:v>
                </c:pt>
                <c:pt idx="3330">
                  <c:v>1.72644</c:v>
                </c:pt>
                <c:pt idx="3331">
                  <c:v>1.6548149999999999</c:v>
                </c:pt>
                <c:pt idx="3332">
                  <c:v>1.72644</c:v>
                </c:pt>
                <c:pt idx="3333">
                  <c:v>1.72644</c:v>
                </c:pt>
                <c:pt idx="3334">
                  <c:v>1.72644</c:v>
                </c:pt>
                <c:pt idx="3335">
                  <c:v>1.6548149999999999</c:v>
                </c:pt>
                <c:pt idx="3336">
                  <c:v>1.72644</c:v>
                </c:pt>
                <c:pt idx="3337">
                  <c:v>1.6548149999999999</c:v>
                </c:pt>
                <c:pt idx="3338">
                  <c:v>1.6309400000000001</c:v>
                </c:pt>
                <c:pt idx="3339">
                  <c:v>1.6548149999999999</c:v>
                </c:pt>
                <c:pt idx="3340">
                  <c:v>1.6309400000000001</c:v>
                </c:pt>
                <c:pt idx="3341">
                  <c:v>1.7025650000000001</c:v>
                </c:pt>
                <c:pt idx="3342">
                  <c:v>1.607065</c:v>
                </c:pt>
                <c:pt idx="3343">
                  <c:v>1.7025650000000001</c:v>
                </c:pt>
                <c:pt idx="3344">
                  <c:v>1.6309400000000001</c:v>
                </c:pt>
                <c:pt idx="3345">
                  <c:v>1.67869</c:v>
                </c:pt>
                <c:pt idx="3346">
                  <c:v>1.6309400000000001</c:v>
                </c:pt>
                <c:pt idx="3347">
                  <c:v>1.607065</c:v>
                </c:pt>
                <c:pt idx="3348">
                  <c:v>1.6548149999999999</c:v>
                </c:pt>
                <c:pt idx="3349">
                  <c:v>1.7025650000000001</c:v>
                </c:pt>
                <c:pt idx="3350">
                  <c:v>1.607065</c:v>
                </c:pt>
                <c:pt idx="3351">
                  <c:v>1.67869</c:v>
                </c:pt>
                <c:pt idx="3352">
                  <c:v>1.6309400000000001</c:v>
                </c:pt>
                <c:pt idx="3353">
                  <c:v>1.607065</c:v>
                </c:pt>
                <c:pt idx="3354">
                  <c:v>1.6309400000000001</c:v>
                </c:pt>
                <c:pt idx="3355">
                  <c:v>1.67869</c:v>
                </c:pt>
                <c:pt idx="3356">
                  <c:v>1.67869</c:v>
                </c:pt>
                <c:pt idx="3357">
                  <c:v>1.67869</c:v>
                </c:pt>
                <c:pt idx="3358">
                  <c:v>1.6548149999999999</c:v>
                </c:pt>
                <c:pt idx="3359">
                  <c:v>1.607065</c:v>
                </c:pt>
                <c:pt idx="3360">
                  <c:v>1.67869</c:v>
                </c:pt>
                <c:pt idx="3361">
                  <c:v>1.607065</c:v>
                </c:pt>
                <c:pt idx="3362">
                  <c:v>1.5831900000000001</c:v>
                </c:pt>
                <c:pt idx="3363">
                  <c:v>1.607065</c:v>
                </c:pt>
                <c:pt idx="3364">
                  <c:v>1.5831900000000001</c:v>
                </c:pt>
                <c:pt idx="3365">
                  <c:v>1.5831900000000001</c:v>
                </c:pt>
                <c:pt idx="3366">
                  <c:v>1.5831900000000001</c:v>
                </c:pt>
                <c:pt idx="3367">
                  <c:v>1.6548149999999999</c:v>
                </c:pt>
                <c:pt idx="3368">
                  <c:v>1.5831900000000001</c:v>
                </c:pt>
                <c:pt idx="3369">
                  <c:v>1.6309400000000001</c:v>
                </c:pt>
                <c:pt idx="3370">
                  <c:v>1.6309400000000001</c:v>
                </c:pt>
                <c:pt idx="3371">
                  <c:v>1.607065</c:v>
                </c:pt>
                <c:pt idx="3372">
                  <c:v>1.6309400000000001</c:v>
                </c:pt>
                <c:pt idx="3373">
                  <c:v>1.7025650000000001</c:v>
                </c:pt>
                <c:pt idx="3374">
                  <c:v>1.72644</c:v>
                </c:pt>
                <c:pt idx="3375">
                  <c:v>1.845815</c:v>
                </c:pt>
                <c:pt idx="3376">
                  <c:v>1.96519</c:v>
                </c:pt>
                <c:pt idx="3377">
                  <c:v>1.96519</c:v>
                </c:pt>
                <c:pt idx="3378">
                  <c:v>2.01294</c:v>
                </c:pt>
                <c:pt idx="3379">
                  <c:v>1.96519</c:v>
                </c:pt>
                <c:pt idx="3380">
                  <c:v>1.9890650000000001</c:v>
                </c:pt>
                <c:pt idx="3381">
                  <c:v>1.9413149999999999</c:v>
                </c:pt>
                <c:pt idx="3382">
                  <c:v>1.9413149999999999</c:v>
                </c:pt>
                <c:pt idx="3383">
                  <c:v>1.91744</c:v>
                </c:pt>
                <c:pt idx="3384">
                  <c:v>1.8935649999999999</c:v>
                </c:pt>
                <c:pt idx="3385">
                  <c:v>1.8935649999999999</c:v>
                </c:pt>
                <c:pt idx="3386">
                  <c:v>1.8219399999999999</c:v>
                </c:pt>
                <c:pt idx="3387">
                  <c:v>1.8935649999999999</c:v>
                </c:pt>
                <c:pt idx="3388">
                  <c:v>1.845815</c:v>
                </c:pt>
                <c:pt idx="3389">
                  <c:v>1.798065</c:v>
                </c:pt>
                <c:pt idx="3390">
                  <c:v>1.845815</c:v>
                </c:pt>
                <c:pt idx="3391">
                  <c:v>1.7741899999999999</c:v>
                </c:pt>
                <c:pt idx="3392">
                  <c:v>1.8219399999999999</c:v>
                </c:pt>
                <c:pt idx="3393">
                  <c:v>1.798065</c:v>
                </c:pt>
                <c:pt idx="3394">
                  <c:v>1.72644</c:v>
                </c:pt>
                <c:pt idx="3395">
                  <c:v>1.72644</c:v>
                </c:pt>
                <c:pt idx="3396">
                  <c:v>1.72644</c:v>
                </c:pt>
                <c:pt idx="3397">
                  <c:v>1.7503150000000001</c:v>
                </c:pt>
                <c:pt idx="3398">
                  <c:v>1.7741899999999999</c:v>
                </c:pt>
                <c:pt idx="3399">
                  <c:v>1.7503150000000001</c:v>
                </c:pt>
                <c:pt idx="3400">
                  <c:v>1.67869</c:v>
                </c:pt>
                <c:pt idx="3401">
                  <c:v>1.9532525000000001</c:v>
                </c:pt>
                <c:pt idx="3402">
                  <c:v>2.2278150000000001</c:v>
                </c:pt>
                <c:pt idx="3403">
                  <c:v>2.2039399999999998</c:v>
                </c:pt>
                <c:pt idx="3404">
                  <c:v>2.1561900000000001</c:v>
                </c:pt>
                <c:pt idx="3405">
                  <c:v>2.0606900000000001</c:v>
                </c:pt>
                <c:pt idx="3406">
                  <c:v>2.1800649999999999</c:v>
                </c:pt>
                <c:pt idx="3407">
                  <c:v>2.01294</c:v>
                </c:pt>
                <c:pt idx="3408">
                  <c:v>2.0606900000000001</c:v>
                </c:pt>
                <c:pt idx="3409">
                  <c:v>2.0368149999999998</c:v>
                </c:pt>
                <c:pt idx="3410">
                  <c:v>1.96519</c:v>
                </c:pt>
                <c:pt idx="3411">
                  <c:v>2.0368149999999998</c:v>
                </c:pt>
                <c:pt idx="3412">
                  <c:v>1.9890650000000001</c:v>
                </c:pt>
                <c:pt idx="3413">
                  <c:v>1.91744</c:v>
                </c:pt>
                <c:pt idx="3414">
                  <c:v>1.8935649999999999</c:v>
                </c:pt>
                <c:pt idx="3415">
                  <c:v>1.91744</c:v>
                </c:pt>
                <c:pt idx="3416">
                  <c:v>1.9413149999999999</c:v>
                </c:pt>
                <c:pt idx="3417">
                  <c:v>1.91744</c:v>
                </c:pt>
                <c:pt idx="3418">
                  <c:v>1.845815</c:v>
                </c:pt>
                <c:pt idx="3419">
                  <c:v>1.845815</c:v>
                </c:pt>
                <c:pt idx="3420">
                  <c:v>1.845815</c:v>
                </c:pt>
                <c:pt idx="3421">
                  <c:v>1.8696900000000001</c:v>
                </c:pt>
                <c:pt idx="3422">
                  <c:v>1.845815</c:v>
                </c:pt>
                <c:pt idx="3423">
                  <c:v>1.8935649999999999</c:v>
                </c:pt>
                <c:pt idx="3424">
                  <c:v>1.96519</c:v>
                </c:pt>
                <c:pt idx="3425">
                  <c:v>1.9890650000000001</c:v>
                </c:pt>
                <c:pt idx="3426">
                  <c:v>2.4188149999999999</c:v>
                </c:pt>
                <c:pt idx="3427">
                  <c:v>2.8485649999999998</c:v>
                </c:pt>
                <c:pt idx="3428">
                  <c:v>2.72919</c:v>
                </c:pt>
                <c:pt idx="3429">
                  <c:v>2.6098150000000002</c:v>
                </c:pt>
                <c:pt idx="3430">
                  <c:v>2.49044</c:v>
                </c:pt>
                <c:pt idx="3431">
                  <c:v>2.4665650000000001</c:v>
                </c:pt>
                <c:pt idx="3432">
                  <c:v>2.4188149999999999</c:v>
                </c:pt>
                <c:pt idx="3433">
                  <c:v>2.2994400000000002</c:v>
                </c:pt>
                <c:pt idx="3434">
                  <c:v>2.2278150000000001</c:v>
                </c:pt>
                <c:pt idx="3435">
                  <c:v>2.1561900000000001</c:v>
                </c:pt>
                <c:pt idx="3436">
                  <c:v>2.1800649999999999</c:v>
                </c:pt>
                <c:pt idx="3437">
                  <c:v>2.084565</c:v>
                </c:pt>
                <c:pt idx="3438">
                  <c:v>2.0368149999999998</c:v>
                </c:pt>
                <c:pt idx="3439">
                  <c:v>2.084565</c:v>
                </c:pt>
                <c:pt idx="3440">
                  <c:v>2.0368149999999998</c:v>
                </c:pt>
                <c:pt idx="3441">
                  <c:v>1.9890650000000001</c:v>
                </c:pt>
                <c:pt idx="3442">
                  <c:v>2.01294</c:v>
                </c:pt>
                <c:pt idx="3443">
                  <c:v>2.0368149999999998</c:v>
                </c:pt>
                <c:pt idx="3444">
                  <c:v>1.96519</c:v>
                </c:pt>
                <c:pt idx="3445">
                  <c:v>1.96519</c:v>
                </c:pt>
                <c:pt idx="3446">
                  <c:v>1.9890650000000001</c:v>
                </c:pt>
                <c:pt idx="3447">
                  <c:v>2.1084399999999999</c:v>
                </c:pt>
                <c:pt idx="3448">
                  <c:v>2.2039399999999998</c:v>
                </c:pt>
                <c:pt idx="3449">
                  <c:v>2.2994400000000002</c:v>
                </c:pt>
                <c:pt idx="3450">
                  <c:v>2.7530649999999999</c:v>
                </c:pt>
                <c:pt idx="3451">
                  <c:v>3.2305649999999999</c:v>
                </c:pt>
                <c:pt idx="3452">
                  <c:v>3.7080649999999999</c:v>
                </c:pt>
                <c:pt idx="3453">
                  <c:v>3.5648149999999998</c:v>
                </c:pt>
                <c:pt idx="3454">
                  <c:v>3.30219</c:v>
                </c:pt>
                <c:pt idx="3455">
                  <c:v>3.20669</c:v>
                </c:pt>
                <c:pt idx="3456">
                  <c:v>3.0634399999999999</c:v>
                </c:pt>
                <c:pt idx="3457">
                  <c:v>2.896315</c:v>
                </c:pt>
                <c:pt idx="3458">
                  <c:v>2.8008150000000001</c:v>
                </c:pt>
                <c:pt idx="3459">
                  <c:v>2.8008150000000001</c:v>
                </c:pt>
                <c:pt idx="3460">
                  <c:v>2.6336900000000001</c:v>
                </c:pt>
                <c:pt idx="3461">
                  <c:v>2.5859399999999999</c:v>
                </c:pt>
                <c:pt idx="3462">
                  <c:v>2.5381900000000002</c:v>
                </c:pt>
                <c:pt idx="3463">
                  <c:v>2.5143149999999999</c:v>
                </c:pt>
                <c:pt idx="3464">
                  <c:v>2.49044</c:v>
                </c:pt>
                <c:pt idx="3465">
                  <c:v>2.4426899999999998</c:v>
                </c:pt>
                <c:pt idx="3466">
                  <c:v>2.4188149999999999</c:v>
                </c:pt>
                <c:pt idx="3467">
                  <c:v>2.2994400000000002</c:v>
                </c:pt>
                <c:pt idx="3468">
                  <c:v>2.3710650000000002</c:v>
                </c:pt>
                <c:pt idx="3469">
                  <c:v>2.3471899999999999</c:v>
                </c:pt>
                <c:pt idx="3470">
                  <c:v>2.7530649999999999</c:v>
                </c:pt>
                <c:pt idx="3471">
                  <c:v>2.6336900000000001</c:v>
                </c:pt>
                <c:pt idx="3472">
                  <c:v>2.7769400000000002</c:v>
                </c:pt>
                <c:pt idx="3473">
                  <c:v>2.8485649999999998</c:v>
                </c:pt>
                <c:pt idx="3474">
                  <c:v>2.7769400000000002</c:v>
                </c:pt>
                <c:pt idx="3475">
                  <c:v>2.657565</c:v>
                </c:pt>
                <c:pt idx="3476">
                  <c:v>2.5143149999999999</c:v>
                </c:pt>
                <c:pt idx="3477">
                  <c:v>2.5143149999999999</c:v>
                </c:pt>
                <c:pt idx="3478">
                  <c:v>2.4665650000000001</c:v>
                </c:pt>
                <c:pt idx="3479">
                  <c:v>2.4426899999999998</c:v>
                </c:pt>
                <c:pt idx="3480">
                  <c:v>2.3949400000000001</c:v>
                </c:pt>
                <c:pt idx="3481">
                  <c:v>2.323315</c:v>
                </c:pt>
                <c:pt idx="3482">
                  <c:v>2.323315</c:v>
                </c:pt>
                <c:pt idx="3483">
                  <c:v>2.2755649999999998</c:v>
                </c:pt>
                <c:pt idx="3484">
                  <c:v>2.2755649999999998</c:v>
                </c:pt>
                <c:pt idx="3485">
                  <c:v>2.2278150000000001</c:v>
                </c:pt>
                <c:pt idx="3486">
                  <c:v>2.1800649999999999</c:v>
                </c:pt>
                <c:pt idx="3487">
                  <c:v>2.1561900000000001</c:v>
                </c:pt>
                <c:pt idx="3488">
                  <c:v>2.1323150000000002</c:v>
                </c:pt>
                <c:pt idx="3489">
                  <c:v>2.1561900000000001</c:v>
                </c:pt>
                <c:pt idx="3490">
                  <c:v>2.2039399999999998</c:v>
                </c:pt>
                <c:pt idx="3491">
                  <c:v>2.1561900000000001</c:v>
                </c:pt>
                <c:pt idx="3492">
                  <c:v>2.1561900000000001</c:v>
                </c:pt>
                <c:pt idx="3493">
                  <c:v>2.1561900000000001</c:v>
                </c:pt>
                <c:pt idx="3494">
                  <c:v>2.1084399999999999</c:v>
                </c:pt>
                <c:pt idx="3495">
                  <c:v>2.1084399999999999</c:v>
                </c:pt>
                <c:pt idx="3496">
                  <c:v>2.1084399999999999</c:v>
                </c:pt>
                <c:pt idx="3497">
                  <c:v>2.0368149999999998</c:v>
                </c:pt>
                <c:pt idx="3498">
                  <c:v>1.9890650000000001</c:v>
                </c:pt>
                <c:pt idx="3499">
                  <c:v>1.9890650000000001</c:v>
                </c:pt>
                <c:pt idx="3500">
                  <c:v>2.0606900000000001</c:v>
                </c:pt>
                <c:pt idx="3501">
                  <c:v>2.084565</c:v>
                </c:pt>
                <c:pt idx="3502">
                  <c:v>2.0368149999999998</c:v>
                </c:pt>
                <c:pt idx="3503">
                  <c:v>1.9890650000000001</c:v>
                </c:pt>
                <c:pt idx="3504">
                  <c:v>1.9890650000000001</c:v>
                </c:pt>
                <c:pt idx="3505">
                  <c:v>2.01294</c:v>
                </c:pt>
                <c:pt idx="3506">
                  <c:v>1.96519</c:v>
                </c:pt>
                <c:pt idx="3507">
                  <c:v>2.01294</c:v>
                </c:pt>
                <c:pt idx="3508">
                  <c:v>1.9413149999999999</c:v>
                </c:pt>
                <c:pt idx="3509">
                  <c:v>1.9890650000000001</c:v>
                </c:pt>
                <c:pt idx="3510">
                  <c:v>1.96519</c:v>
                </c:pt>
                <c:pt idx="3511">
                  <c:v>1.91744</c:v>
                </c:pt>
                <c:pt idx="3512">
                  <c:v>1.9413149999999999</c:v>
                </c:pt>
                <c:pt idx="3513">
                  <c:v>1.9890650000000001</c:v>
                </c:pt>
                <c:pt idx="3514">
                  <c:v>1.96519</c:v>
                </c:pt>
                <c:pt idx="3515">
                  <c:v>1.91744</c:v>
                </c:pt>
                <c:pt idx="3516">
                  <c:v>1.9413149999999999</c:v>
                </c:pt>
                <c:pt idx="3517">
                  <c:v>2.0368149999999998</c:v>
                </c:pt>
                <c:pt idx="3518">
                  <c:v>2.0606900000000001</c:v>
                </c:pt>
                <c:pt idx="3519">
                  <c:v>1.9890650000000001</c:v>
                </c:pt>
                <c:pt idx="3520">
                  <c:v>1.9890650000000001</c:v>
                </c:pt>
                <c:pt idx="3521">
                  <c:v>1.96519</c:v>
                </c:pt>
                <c:pt idx="3522">
                  <c:v>1.8935649999999999</c:v>
                </c:pt>
                <c:pt idx="3523">
                  <c:v>1.9413149999999999</c:v>
                </c:pt>
                <c:pt idx="3524">
                  <c:v>1.9413149999999999</c:v>
                </c:pt>
                <c:pt idx="3525">
                  <c:v>1.8696900000000001</c:v>
                </c:pt>
                <c:pt idx="3526">
                  <c:v>1.8935649999999999</c:v>
                </c:pt>
                <c:pt idx="3527">
                  <c:v>1.8935649999999999</c:v>
                </c:pt>
                <c:pt idx="3528">
                  <c:v>1.9413149999999999</c:v>
                </c:pt>
                <c:pt idx="3529">
                  <c:v>1.9413149999999999</c:v>
                </c:pt>
                <c:pt idx="3530">
                  <c:v>1.845815</c:v>
                </c:pt>
                <c:pt idx="3531">
                  <c:v>1.8696900000000001</c:v>
                </c:pt>
                <c:pt idx="3532">
                  <c:v>1.91744</c:v>
                </c:pt>
                <c:pt idx="3533">
                  <c:v>1.845815</c:v>
                </c:pt>
                <c:pt idx="3534">
                  <c:v>1.8219399999999999</c:v>
                </c:pt>
                <c:pt idx="3535">
                  <c:v>1.8219399999999999</c:v>
                </c:pt>
                <c:pt idx="3536">
                  <c:v>1.8696900000000001</c:v>
                </c:pt>
                <c:pt idx="3537">
                  <c:v>1.845815</c:v>
                </c:pt>
                <c:pt idx="3538">
                  <c:v>1.8219399999999999</c:v>
                </c:pt>
                <c:pt idx="3539">
                  <c:v>1.845815</c:v>
                </c:pt>
                <c:pt idx="3540">
                  <c:v>1.8696900000000001</c:v>
                </c:pt>
                <c:pt idx="3541">
                  <c:v>1.91744</c:v>
                </c:pt>
                <c:pt idx="3542">
                  <c:v>1.8935649999999999</c:v>
                </c:pt>
                <c:pt idx="3543">
                  <c:v>1.845815</c:v>
                </c:pt>
                <c:pt idx="3544">
                  <c:v>1.8935649999999999</c:v>
                </c:pt>
                <c:pt idx="3545">
                  <c:v>1.8935649999999999</c:v>
                </c:pt>
                <c:pt idx="3546">
                  <c:v>1.8219399999999999</c:v>
                </c:pt>
                <c:pt idx="3547">
                  <c:v>1.7741899999999999</c:v>
                </c:pt>
                <c:pt idx="3548">
                  <c:v>1.845815</c:v>
                </c:pt>
                <c:pt idx="3549">
                  <c:v>1.8696900000000001</c:v>
                </c:pt>
                <c:pt idx="3550">
                  <c:v>2.0368149999999998</c:v>
                </c:pt>
                <c:pt idx="3551">
                  <c:v>2.0263696874999999</c:v>
                </c:pt>
                <c:pt idx="3552">
                  <c:v>2.015924375</c:v>
                </c:pt>
                <c:pt idx="3553">
                  <c:v>2.0054790625000001</c:v>
                </c:pt>
                <c:pt idx="3554">
                  <c:v>1.9950337499999999</c:v>
                </c:pt>
                <c:pt idx="3555">
                  <c:v>1.9845884375</c:v>
                </c:pt>
                <c:pt idx="3556">
                  <c:v>1.9741431250000001</c:v>
                </c:pt>
                <c:pt idx="3557">
                  <c:v>1.9636978125</c:v>
                </c:pt>
                <c:pt idx="3558">
                  <c:v>1.9532525000000001</c:v>
                </c:pt>
                <c:pt idx="3559">
                  <c:v>1.9428071874999999</c:v>
                </c:pt>
                <c:pt idx="3560">
                  <c:v>1.932361875</c:v>
                </c:pt>
                <c:pt idx="3561">
                  <c:v>1.9219165625000001</c:v>
                </c:pt>
                <c:pt idx="3562">
                  <c:v>1.91147125</c:v>
                </c:pt>
                <c:pt idx="3563">
                  <c:v>1.9010259375</c:v>
                </c:pt>
                <c:pt idx="3564">
                  <c:v>1.8905806249999999</c:v>
                </c:pt>
                <c:pt idx="3565">
                  <c:v>1.8801353125</c:v>
                </c:pt>
                <c:pt idx="3566">
                  <c:v>1.8696900000000001</c:v>
                </c:pt>
                <c:pt idx="3567">
                  <c:v>1.8696900000000001</c:v>
                </c:pt>
                <c:pt idx="3568">
                  <c:v>1.8696900000000001</c:v>
                </c:pt>
                <c:pt idx="3569">
                  <c:v>1.8935649999999999</c:v>
                </c:pt>
                <c:pt idx="3570">
                  <c:v>1.845815</c:v>
                </c:pt>
                <c:pt idx="3571">
                  <c:v>1.8696900000000001</c:v>
                </c:pt>
                <c:pt idx="3572">
                  <c:v>1.845815</c:v>
                </c:pt>
                <c:pt idx="3573">
                  <c:v>1.7741899999999999</c:v>
                </c:pt>
                <c:pt idx="3574">
                  <c:v>1.7741899999999999</c:v>
                </c:pt>
                <c:pt idx="3575">
                  <c:v>1.798065</c:v>
                </c:pt>
                <c:pt idx="3576">
                  <c:v>1.7741899999999999</c:v>
                </c:pt>
                <c:pt idx="3577">
                  <c:v>1.8219399999999999</c:v>
                </c:pt>
                <c:pt idx="3578">
                  <c:v>1.845815</c:v>
                </c:pt>
                <c:pt idx="3579">
                  <c:v>1.798065</c:v>
                </c:pt>
                <c:pt idx="3580">
                  <c:v>1.8219399999999999</c:v>
                </c:pt>
                <c:pt idx="3581">
                  <c:v>1.8219399999999999</c:v>
                </c:pt>
                <c:pt idx="3582">
                  <c:v>1.8219399999999999</c:v>
                </c:pt>
                <c:pt idx="3583">
                  <c:v>1.798065</c:v>
                </c:pt>
                <c:pt idx="3584">
                  <c:v>1.8219399999999999</c:v>
                </c:pt>
                <c:pt idx="3585">
                  <c:v>1.798065</c:v>
                </c:pt>
                <c:pt idx="3586">
                  <c:v>1.7503150000000001</c:v>
                </c:pt>
                <c:pt idx="3587">
                  <c:v>1.8219399999999999</c:v>
                </c:pt>
                <c:pt idx="3588">
                  <c:v>1.7503150000000001</c:v>
                </c:pt>
                <c:pt idx="3589">
                  <c:v>1.8219399999999999</c:v>
                </c:pt>
                <c:pt idx="3590">
                  <c:v>1.7503150000000001</c:v>
                </c:pt>
                <c:pt idx="3591">
                  <c:v>1.72644</c:v>
                </c:pt>
                <c:pt idx="3592">
                  <c:v>1.7741899999999999</c:v>
                </c:pt>
                <c:pt idx="3593">
                  <c:v>1.7503150000000001</c:v>
                </c:pt>
                <c:pt idx="3594">
                  <c:v>1.7503150000000001</c:v>
                </c:pt>
                <c:pt idx="3595">
                  <c:v>1.7741899999999999</c:v>
                </c:pt>
                <c:pt idx="3596">
                  <c:v>1.72644</c:v>
                </c:pt>
                <c:pt idx="3597">
                  <c:v>1.7503150000000001</c:v>
                </c:pt>
                <c:pt idx="3598">
                  <c:v>1.72644</c:v>
                </c:pt>
                <c:pt idx="3599">
                  <c:v>1.798065</c:v>
                </c:pt>
                <c:pt idx="3600">
                  <c:v>1.7741899999999999</c:v>
                </c:pt>
                <c:pt idx="3601">
                  <c:v>1.7025650000000001</c:v>
                </c:pt>
                <c:pt idx="3602">
                  <c:v>1.72644</c:v>
                </c:pt>
                <c:pt idx="3603">
                  <c:v>1.72644</c:v>
                </c:pt>
                <c:pt idx="3604">
                  <c:v>1.72644</c:v>
                </c:pt>
                <c:pt idx="3605">
                  <c:v>1.67869</c:v>
                </c:pt>
                <c:pt idx="3606">
                  <c:v>1.67869</c:v>
                </c:pt>
                <c:pt idx="3607">
                  <c:v>1.67869</c:v>
                </c:pt>
                <c:pt idx="3608">
                  <c:v>1.7025650000000001</c:v>
                </c:pt>
                <c:pt idx="3609">
                  <c:v>1.72644</c:v>
                </c:pt>
                <c:pt idx="3610">
                  <c:v>1.72644</c:v>
                </c:pt>
                <c:pt idx="3611">
                  <c:v>1.72644</c:v>
                </c:pt>
                <c:pt idx="3612">
                  <c:v>1.8219399999999999</c:v>
                </c:pt>
                <c:pt idx="3613">
                  <c:v>1.96519</c:v>
                </c:pt>
                <c:pt idx="3614">
                  <c:v>1.8696900000000001</c:v>
                </c:pt>
                <c:pt idx="3615">
                  <c:v>1.9413149999999999</c:v>
                </c:pt>
                <c:pt idx="3616">
                  <c:v>2.1084399999999999</c:v>
                </c:pt>
                <c:pt idx="3617">
                  <c:v>2.2039399999999998</c:v>
                </c:pt>
                <c:pt idx="3618">
                  <c:v>2.1561900000000001</c:v>
                </c:pt>
                <c:pt idx="3619">
                  <c:v>2.25169</c:v>
                </c:pt>
                <c:pt idx="3620">
                  <c:v>2.1800649999999999</c:v>
                </c:pt>
                <c:pt idx="3621">
                  <c:v>2.1800649999999999</c:v>
                </c:pt>
                <c:pt idx="3622">
                  <c:v>2.2039399999999998</c:v>
                </c:pt>
                <c:pt idx="3623">
                  <c:v>2.1561900000000001</c:v>
                </c:pt>
                <c:pt idx="3624">
                  <c:v>2.1800649999999999</c:v>
                </c:pt>
                <c:pt idx="3625">
                  <c:v>2.1561900000000001</c:v>
                </c:pt>
                <c:pt idx="3626">
                  <c:v>2.1084399999999999</c:v>
                </c:pt>
                <c:pt idx="3627">
                  <c:v>2.01294</c:v>
                </c:pt>
                <c:pt idx="3628">
                  <c:v>2.084565</c:v>
                </c:pt>
                <c:pt idx="3629">
                  <c:v>2.01294</c:v>
                </c:pt>
                <c:pt idx="3630">
                  <c:v>1.9413149999999999</c:v>
                </c:pt>
                <c:pt idx="3631">
                  <c:v>2.01294</c:v>
                </c:pt>
                <c:pt idx="3632">
                  <c:v>1.91744</c:v>
                </c:pt>
                <c:pt idx="3633">
                  <c:v>1.96519</c:v>
                </c:pt>
                <c:pt idx="3634">
                  <c:v>1.9413149999999999</c:v>
                </c:pt>
                <c:pt idx="3635">
                  <c:v>1.8935649999999999</c:v>
                </c:pt>
                <c:pt idx="3636">
                  <c:v>1.91744</c:v>
                </c:pt>
                <c:pt idx="3637">
                  <c:v>1.9413149999999999</c:v>
                </c:pt>
                <c:pt idx="3638">
                  <c:v>1.8696900000000001</c:v>
                </c:pt>
                <c:pt idx="3639">
                  <c:v>1.8219399999999999</c:v>
                </c:pt>
                <c:pt idx="3640">
                  <c:v>1.845815</c:v>
                </c:pt>
                <c:pt idx="3641">
                  <c:v>1.8935649999999999</c:v>
                </c:pt>
                <c:pt idx="3642">
                  <c:v>1.8935649999999999</c:v>
                </c:pt>
                <c:pt idx="3643">
                  <c:v>1.845815</c:v>
                </c:pt>
                <c:pt idx="3644">
                  <c:v>1.8696900000000001</c:v>
                </c:pt>
                <c:pt idx="3645">
                  <c:v>1.845815</c:v>
                </c:pt>
                <c:pt idx="3646">
                  <c:v>1.8696900000000001</c:v>
                </c:pt>
                <c:pt idx="3647">
                  <c:v>1.845815</c:v>
                </c:pt>
                <c:pt idx="3648">
                  <c:v>1.845815</c:v>
                </c:pt>
                <c:pt idx="3649">
                  <c:v>1.8935649999999999</c:v>
                </c:pt>
                <c:pt idx="3650">
                  <c:v>1.9890650000000001</c:v>
                </c:pt>
                <c:pt idx="3651">
                  <c:v>1.96519</c:v>
                </c:pt>
                <c:pt idx="3652">
                  <c:v>1.96519</c:v>
                </c:pt>
                <c:pt idx="3653">
                  <c:v>1.9890650000000001</c:v>
                </c:pt>
                <c:pt idx="3654">
                  <c:v>1.9890650000000001</c:v>
                </c:pt>
                <c:pt idx="3655">
                  <c:v>1.9413149999999999</c:v>
                </c:pt>
                <c:pt idx="3656">
                  <c:v>2.1561900000000001</c:v>
                </c:pt>
                <c:pt idx="3657">
                  <c:v>1.8696900000000001</c:v>
                </c:pt>
                <c:pt idx="3658">
                  <c:v>1.9413149999999999</c:v>
                </c:pt>
                <c:pt idx="3659">
                  <c:v>1.8696900000000001</c:v>
                </c:pt>
                <c:pt idx="3660">
                  <c:v>1.845815</c:v>
                </c:pt>
                <c:pt idx="3661">
                  <c:v>1.91744</c:v>
                </c:pt>
                <c:pt idx="3662">
                  <c:v>1.91744</c:v>
                </c:pt>
                <c:pt idx="3663">
                  <c:v>2.01294</c:v>
                </c:pt>
                <c:pt idx="3664">
                  <c:v>2.450648333333334</c:v>
                </c:pt>
                <c:pt idx="3665">
                  <c:v>2.8883566666666671</c:v>
                </c:pt>
                <c:pt idx="3666">
                  <c:v>3.3260649999999998</c:v>
                </c:pt>
                <c:pt idx="3667">
                  <c:v>3.0873149999999998</c:v>
                </c:pt>
                <c:pt idx="3668">
                  <c:v>2.9201899999999998</c:v>
                </c:pt>
                <c:pt idx="3669">
                  <c:v>2.8246899999999999</c:v>
                </c:pt>
                <c:pt idx="3670">
                  <c:v>2.72919</c:v>
                </c:pt>
                <c:pt idx="3671">
                  <c:v>2.6336900000000001</c:v>
                </c:pt>
                <c:pt idx="3672">
                  <c:v>2.6098150000000002</c:v>
                </c:pt>
                <c:pt idx="3673">
                  <c:v>2.5143149999999999</c:v>
                </c:pt>
                <c:pt idx="3674">
                  <c:v>2.4665650000000001</c:v>
                </c:pt>
                <c:pt idx="3675">
                  <c:v>2.4188149999999999</c:v>
                </c:pt>
                <c:pt idx="3676">
                  <c:v>2.4188149999999999</c:v>
                </c:pt>
                <c:pt idx="3677">
                  <c:v>2.323315</c:v>
                </c:pt>
                <c:pt idx="3678">
                  <c:v>2.3710650000000002</c:v>
                </c:pt>
                <c:pt idx="3679">
                  <c:v>2.323315</c:v>
                </c:pt>
                <c:pt idx="3680">
                  <c:v>2.2278150000000001</c:v>
                </c:pt>
                <c:pt idx="3681">
                  <c:v>2.2278150000000001</c:v>
                </c:pt>
                <c:pt idx="3682">
                  <c:v>2.25169</c:v>
                </c:pt>
                <c:pt idx="3683">
                  <c:v>2.2039399999999998</c:v>
                </c:pt>
                <c:pt idx="3684">
                  <c:v>2.2278150000000001</c:v>
                </c:pt>
                <c:pt idx="3685">
                  <c:v>2.1323150000000002</c:v>
                </c:pt>
                <c:pt idx="3686">
                  <c:v>2.1800649999999999</c:v>
                </c:pt>
                <c:pt idx="3687">
                  <c:v>2.084565</c:v>
                </c:pt>
                <c:pt idx="3688">
                  <c:v>2.1561900000000001</c:v>
                </c:pt>
                <c:pt idx="3689">
                  <c:v>2.2278150000000001</c:v>
                </c:pt>
                <c:pt idx="3690">
                  <c:v>2.1561900000000001</c:v>
                </c:pt>
                <c:pt idx="3691">
                  <c:v>2.2039399999999998</c:v>
                </c:pt>
                <c:pt idx="3692">
                  <c:v>2.2994400000000002</c:v>
                </c:pt>
                <c:pt idx="3693">
                  <c:v>2.4426899999999998</c:v>
                </c:pt>
                <c:pt idx="3694">
                  <c:v>2.49044</c:v>
                </c:pt>
                <c:pt idx="3695">
                  <c:v>2.49044</c:v>
                </c:pt>
                <c:pt idx="3696">
                  <c:v>2.562065</c:v>
                </c:pt>
                <c:pt idx="3697">
                  <c:v>2.4665650000000001</c:v>
                </c:pt>
                <c:pt idx="3698">
                  <c:v>2.4665650000000001</c:v>
                </c:pt>
                <c:pt idx="3699">
                  <c:v>2.4188149999999999</c:v>
                </c:pt>
                <c:pt idx="3700">
                  <c:v>2.4188149999999999</c:v>
                </c:pt>
                <c:pt idx="3701">
                  <c:v>2.3471899999999999</c:v>
                </c:pt>
                <c:pt idx="3702">
                  <c:v>2.3949400000000001</c:v>
                </c:pt>
                <c:pt idx="3703">
                  <c:v>2.3710650000000002</c:v>
                </c:pt>
                <c:pt idx="3704">
                  <c:v>2.4665650000000001</c:v>
                </c:pt>
                <c:pt idx="3705">
                  <c:v>2.25169</c:v>
                </c:pt>
                <c:pt idx="3706">
                  <c:v>2.25169</c:v>
                </c:pt>
                <c:pt idx="3707">
                  <c:v>2.2755649999999998</c:v>
                </c:pt>
                <c:pt idx="3708">
                  <c:v>2.2039399999999998</c:v>
                </c:pt>
                <c:pt idx="3709">
                  <c:v>2.1800649999999999</c:v>
                </c:pt>
                <c:pt idx="3710">
                  <c:v>2.2039399999999998</c:v>
                </c:pt>
                <c:pt idx="3711">
                  <c:v>2.2039399999999998</c:v>
                </c:pt>
                <c:pt idx="3712">
                  <c:v>2.25169</c:v>
                </c:pt>
                <c:pt idx="3713">
                  <c:v>2.2278150000000001</c:v>
                </c:pt>
                <c:pt idx="3714">
                  <c:v>2.2994400000000002</c:v>
                </c:pt>
                <c:pt idx="3715">
                  <c:v>2.2755649999999998</c:v>
                </c:pt>
                <c:pt idx="3716">
                  <c:v>2.4426899999999998</c:v>
                </c:pt>
                <c:pt idx="3717">
                  <c:v>2.3710650000000002</c:v>
                </c:pt>
                <c:pt idx="3718">
                  <c:v>2.25169</c:v>
                </c:pt>
                <c:pt idx="3719">
                  <c:v>2.3471899999999999</c:v>
                </c:pt>
                <c:pt idx="3720">
                  <c:v>2.323315</c:v>
                </c:pt>
                <c:pt idx="3721">
                  <c:v>2.25169</c:v>
                </c:pt>
                <c:pt idx="3722">
                  <c:v>2.2278150000000001</c:v>
                </c:pt>
                <c:pt idx="3723">
                  <c:v>2.2278150000000001</c:v>
                </c:pt>
                <c:pt idx="3724">
                  <c:v>2.2039399999999998</c:v>
                </c:pt>
                <c:pt idx="3725">
                  <c:v>2.2278150000000001</c:v>
                </c:pt>
                <c:pt idx="3726">
                  <c:v>2.2039399999999998</c:v>
                </c:pt>
                <c:pt idx="3727">
                  <c:v>2.1800649999999999</c:v>
                </c:pt>
                <c:pt idx="3728">
                  <c:v>2.1800649999999999</c:v>
                </c:pt>
                <c:pt idx="3729">
                  <c:v>2.1561900000000001</c:v>
                </c:pt>
                <c:pt idx="3730">
                  <c:v>2.1084399999999999</c:v>
                </c:pt>
                <c:pt idx="3731">
                  <c:v>2.1561900000000001</c:v>
                </c:pt>
                <c:pt idx="3732">
                  <c:v>2.1561900000000001</c:v>
                </c:pt>
                <c:pt idx="3733">
                  <c:v>2.1323150000000002</c:v>
                </c:pt>
                <c:pt idx="3734">
                  <c:v>2.0368149999999998</c:v>
                </c:pt>
                <c:pt idx="3735">
                  <c:v>2.0606900000000001</c:v>
                </c:pt>
                <c:pt idx="3736">
                  <c:v>2.0606900000000001</c:v>
                </c:pt>
                <c:pt idx="3737">
                  <c:v>2.0606900000000001</c:v>
                </c:pt>
                <c:pt idx="3738">
                  <c:v>2.3710650000000002</c:v>
                </c:pt>
                <c:pt idx="3739">
                  <c:v>2.3471899999999999</c:v>
                </c:pt>
                <c:pt idx="3740">
                  <c:v>2.323315</c:v>
                </c:pt>
                <c:pt idx="3741">
                  <c:v>2.2755649999999998</c:v>
                </c:pt>
                <c:pt idx="3742">
                  <c:v>2.2278150000000001</c:v>
                </c:pt>
              </c:numCache>
            </c:numRef>
          </c:yVal>
          <c:smooth val="1"/>
          <c:extLst>
            <c:ext xmlns:c16="http://schemas.microsoft.com/office/drawing/2014/chart" uri="{C3380CC4-5D6E-409C-BE32-E72D297353CC}">
              <c16:uniqueId val="{00000001-BA30-491C-BC09-2B1992E461AD}"/>
            </c:ext>
          </c:extLst>
        </c:ser>
        <c:dLbls>
          <c:showLegendKey val="0"/>
          <c:showVal val="0"/>
          <c:showCatName val="0"/>
          <c:showSerName val="0"/>
          <c:showPercent val="0"/>
          <c:showBubbleSize val="0"/>
        </c:dLbls>
        <c:axId val="-1385138512"/>
        <c:axId val="-1385140688"/>
      </c:scatterChart>
      <c:valAx>
        <c:axId val="-1385139056"/>
        <c:scaling>
          <c:orientation val="minMax"/>
          <c:max val="44020"/>
          <c:min val="43855"/>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85140144"/>
        <c:crosses val="autoZero"/>
        <c:crossBetween val="midCat"/>
        <c:majorUnit val="40"/>
      </c:valAx>
      <c:valAx>
        <c:axId val="-1385140144"/>
        <c:scaling>
          <c:orientation val="minMax"/>
          <c:max val="4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Flow  (cms)</a:t>
                </a:r>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85139056"/>
        <c:crosses val="autoZero"/>
        <c:crossBetween val="midCat"/>
      </c:valAx>
      <c:valAx>
        <c:axId val="-1385140688"/>
        <c:scaling>
          <c:orientation val="maxMin"/>
          <c:max val="6"/>
          <c:min val="1.2"/>
        </c:scaling>
        <c:delete val="0"/>
        <c:axPos val="r"/>
        <c:title>
          <c:tx>
            <c:rich>
              <a:bodyPr/>
              <a:lstStyle/>
              <a:p>
                <a:pPr>
                  <a:defRPr/>
                </a:pPr>
                <a:r>
                  <a:rPr lang="en-PH" b="0"/>
                  <a:t>Stage (m)</a:t>
                </a:r>
              </a:p>
            </c:rich>
          </c:tx>
          <c:overlay val="0"/>
        </c:title>
        <c:numFmt formatCode="General" sourceLinked="1"/>
        <c:majorTickMark val="out"/>
        <c:minorTickMark val="none"/>
        <c:tickLblPos val="nextTo"/>
        <c:crossAx val="-1385138512"/>
        <c:crosses val="max"/>
        <c:crossBetween val="midCat"/>
        <c:majorUnit val="0.8"/>
      </c:valAx>
      <c:valAx>
        <c:axId val="-1385138512"/>
        <c:scaling>
          <c:orientation val="minMax"/>
        </c:scaling>
        <c:delete val="1"/>
        <c:axPos val="t"/>
        <c:numFmt formatCode="[$-3409]mmmm\ dd\,\ yyyy;@" sourceLinked="1"/>
        <c:majorTickMark val="out"/>
        <c:minorTickMark val="none"/>
        <c:tickLblPos val="nextTo"/>
        <c:crossAx val="-1385140688"/>
        <c:crosses val="autoZero"/>
        <c:crossBetween val="midCat"/>
      </c:valAx>
    </c:plotArea>
    <c:legend>
      <c:legendPos val="b"/>
      <c:overlay val="0"/>
    </c:legend>
    <c:plotVisOnly val="1"/>
    <c:dispBlanksAs val="gap"/>
    <c:showDLblsOverMax val="0"/>
  </c:chart>
  <c:txPr>
    <a:bodyPr/>
    <a:lstStyle/>
    <a:p>
      <a:pPr>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Hyeto-Hydrograph </a:t>
            </a:r>
            <a:r>
              <a:rPr lang="en-US" b="1" i="1" baseline="0"/>
              <a:t>at Pinan-anan (March 2020)</a:t>
            </a:r>
            <a:endParaRPr lang="en-US" b="1" i="1"/>
          </a:p>
        </c:rich>
      </c:tx>
      <c:overlay val="0"/>
      <c:spPr>
        <a:noFill/>
        <a:ln>
          <a:noFill/>
        </a:ln>
        <a:effectLst/>
      </c:spPr>
    </c:title>
    <c:autoTitleDeleted val="0"/>
    <c:plotArea>
      <c:layout/>
      <c:scatterChart>
        <c:scatterStyle val="smoothMarker"/>
        <c:varyColors val="0"/>
        <c:ser>
          <c:idx val="0"/>
          <c:order val="0"/>
          <c:tx>
            <c:v>Flow</c:v>
          </c:tx>
          <c:marker>
            <c:symbol val="none"/>
          </c:marker>
          <c:xVal>
            <c:numRef>
              <c:f>'Hydro Graph'!$A$817:$A$1560</c:f>
              <c:numCache>
                <c:formatCode>[$-3409]mmmm\ dd\,\ yyyy;@</c:formatCode>
                <c:ptCount val="744"/>
                <c:pt idx="0">
                  <c:v>43891.000047106485</c:v>
                </c:pt>
                <c:pt idx="1">
                  <c:v>43891.041713831015</c:v>
                </c:pt>
                <c:pt idx="2">
                  <c:v>43891.083380555552</c:v>
                </c:pt>
                <c:pt idx="3">
                  <c:v>43891.125047280089</c:v>
                </c:pt>
                <c:pt idx="4">
                  <c:v>43891.166714004627</c:v>
                </c:pt>
                <c:pt idx="5">
                  <c:v>43891.208380729164</c:v>
                </c:pt>
                <c:pt idx="6">
                  <c:v>43891.250047453701</c:v>
                </c:pt>
                <c:pt idx="7">
                  <c:v>43891.291714178238</c:v>
                </c:pt>
                <c:pt idx="8">
                  <c:v>43891.333380902775</c:v>
                </c:pt>
                <c:pt idx="9">
                  <c:v>43891.375047627313</c:v>
                </c:pt>
                <c:pt idx="10">
                  <c:v>43891.41671435185</c:v>
                </c:pt>
                <c:pt idx="11">
                  <c:v>43891.458381076387</c:v>
                </c:pt>
                <c:pt idx="12">
                  <c:v>43891.500047800924</c:v>
                </c:pt>
                <c:pt idx="13">
                  <c:v>43891.541714525461</c:v>
                </c:pt>
                <c:pt idx="14">
                  <c:v>43891.583381249999</c:v>
                </c:pt>
                <c:pt idx="15">
                  <c:v>43891.625047974536</c:v>
                </c:pt>
                <c:pt idx="16">
                  <c:v>43891.666714699073</c:v>
                </c:pt>
                <c:pt idx="17">
                  <c:v>43891.70838142361</c:v>
                </c:pt>
                <c:pt idx="18">
                  <c:v>43891.750048148147</c:v>
                </c:pt>
                <c:pt idx="19">
                  <c:v>43891.791714872685</c:v>
                </c:pt>
                <c:pt idx="20">
                  <c:v>43891.833381597222</c:v>
                </c:pt>
                <c:pt idx="21">
                  <c:v>43891.875048321759</c:v>
                </c:pt>
                <c:pt idx="22">
                  <c:v>43891.916715046296</c:v>
                </c:pt>
                <c:pt idx="23">
                  <c:v>43891.958381770834</c:v>
                </c:pt>
                <c:pt idx="24">
                  <c:v>43892.000048495371</c:v>
                </c:pt>
                <c:pt idx="25">
                  <c:v>43892.041715219908</c:v>
                </c:pt>
                <c:pt idx="26">
                  <c:v>43892.083381944445</c:v>
                </c:pt>
                <c:pt idx="27">
                  <c:v>43892.125048668982</c:v>
                </c:pt>
                <c:pt idx="28">
                  <c:v>43892.16671539352</c:v>
                </c:pt>
                <c:pt idx="29">
                  <c:v>43892.208382118057</c:v>
                </c:pt>
                <c:pt idx="30">
                  <c:v>43892.250048842594</c:v>
                </c:pt>
                <c:pt idx="31">
                  <c:v>43892.291715567131</c:v>
                </c:pt>
                <c:pt idx="32">
                  <c:v>43892.333382291668</c:v>
                </c:pt>
                <c:pt idx="33">
                  <c:v>43892.375049016206</c:v>
                </c:pt>
                <c:pt idx="34">
                  <c:v>43892.416715740743</c:v>
                </c:pt>
                <c:pt idx="35">
                  <c:v>43892.45838246528</c:v>
                </c:pt>
                <c:pt idx="36">
                  <c:v>43892.500049189817</c:v>
                </c:pt>
                <c:pt idx="37">
                  <c:v>43892.541715914354</c:v>
                </c:pt>
                <c:pt idx="38">
                  <c:v>43892.583382638892</c:v>
                </c:pt>
                <c:pt idx="39">
                  <c:v>43892.625049363429</c:v>
                </c:pt>
                <c:pt idx="40">
                  <c:v>43892.666716087966</c:v>
                </c:pt>
                <c:pt idx="41">
                  <c:v>43892.708382812503</c:v>
                </c:pt>
                <c:pt idx="42">
                  <c:v>43892.75004953704</c:v>
                </c:pt>
                <c:pt idx="43">
                  <c:v>43892.791716261578</c:v>
                </c:pt>
                <c:pt idx="44">
                  <c:v>43892.833382986108</c:v>
                </c:pt>
                <c:pt idx="45">
                  <c:v>43892.875049710645</c:v>
                </c:pt>
                <c:pt idx="46">
                  <c:v>43892.916716435182</c:v>
                </c:pt>
                <c:pt idx="47">
                  <c:v>43892.958383159719</c:v>
                </c:pt>
                <c:pt idx="48">
                  <c:v>43893.000049884256</c:v>
                </c:pt>
                <c:pt idx="49">
                  <c:v>43893.041716608794</c:v>
                </c:pt>
                <c:pt idx="50">
                  <c:v>43893.083383333331</c:v>
                </c:pt>
                <c:pt idx="51">
                  <c:v>43893.125050057868</c:v>
                </c:pt>
                <c:pt idx="52">
                  <c:v>43893.166716782405</c:v>
                </c:pt>
                <c:pt idx="53">
                  <c:v>43893.208383506942</c:v>
                </c:pt>
                <c:pt idx="54">
                  <c:v>43893.25005023148</c:v>
                </c:pt>
                <c:pt idx="55">
                  <c:v>43893.291716956017</c:v>
                </c:pt>
                <c:pt idx="56">
                  <c:v>43893.333383680554</c:v>
                </c:pt>
                <c:pt idx="57">
                  <c:v>43893.375050405091</c:v>
                </c:pt>
                <c:pt idx="58">
                  <c:v>43893.416717129629</c:v>
                </c:pt>
                <c:pt idx="59">
                  <c:v>43893.458383854166</c:v>
                </c:pt>
                <c:pt idx="60">
                  <c:v>43893.500050578703</c:v>
                </c:pt>
                <c:pt idx="61">
                  <c:v>43893.54171730324</c:v>
                </c:pt>
                <c:pt idx="62">
                  <c:v>43893.583384027777</c:v>
                </c:pt>
                <c:pt idx="63">
                  <c:v>43893.625050752315</c:v>
                </c:pt>
                <c:pt idx="64">
                  <c:v>43893.666717476852</c:v>
                </c:pt>
                <c:pt idx="65">
                  <c:v>43893.708384201389</c:v>
                </c:pt>
                <c:pt idx="66">
                  <c:v>43893.750050925926</c:v>
                </c:pt>
                <c:pt idx="67">
                  <c:v>43893.791717650463</c:v>
                </c:pt>
                <c:pt idx="68">
                  <c:v>43893.833384375001</c:v>
                </c:pt>
                <c:pt idx="69">
                  <c:v>43893.875051099538</c:v>
                </c:pt>
                <c:pt idx="70">
                  <c:v>43893.916717824075</c:v>
                </c:pt>
                <c:pt idx="71">
                  <c:v>43893.958384548612</c:v>
                </c:pt>
                <c:pt idx="72">
                  <c:v>43894.000051273149</c:v>
                </c:pt>
                <c:pt idx="73">
                  <c:v>43894.041717997687</c:v>
                </c:pt>
                <c:pt idx="74">
                  <c:v>43894.083384722224</c:v>
                </c:pt>
                <c:pt idx="75">
                  <c:v>43894.125051446761</c:v>
                </c:pt>
                <c:pt idx="76">
                  <c:v>43894.166718171298</c:v>
                </c:pt>
                <c:pt idx="77">
                  <c:v>43894.208384895835</c:v>
                </c:pt>
                <c:pt idx="78">
                  <c:v>43894.250051620373</c:v>
                </c:pt>
                <c:pt idx="79">
                  <c:v>43894.29171834491</c:v>
                </c:pt>
                <c:pt idx="80">
                  <c:v>43894.333385069447</c:v>
                </c:pt>
                <c:pt idx="81">
                  <c:v>43894.375051793984</c:v>
                </c:pt>
                <c:pt idx="82">
                  <c:v>43894.416718518522</c:v>
                </c:pt>
                <c:pt idx="83">
                  <c:v>43894.458385243059</c:v>
                </c:pt>
                <c:pt idx="84">
                  <c:v>43894.500051967596</c:v>
                </c:pt>
                <c:pt idx="85">
                  <c:v>43894.541718692133</c:v>
                </c:pt>
                <c:pt idx="86">
                  <c:v>43894.583385416663</c:v>
                </c:pt>
                <c:pt idx="87">
                  <c:v>43894.6250521412</c:v>
                </c:pt>
                <c:pt idx="88">
                  <c:v>43894.666718865737</c:v>
                </c:pt>
                <c:pt idx="89">
                  <c:v>43894.708385590275</c:v>
                </c:pt>
                <c:pt idx="90">
                  <c:v>43894.750052314812</c:v>
                </c:pt>
                <c:pt idx="91">
                  <c:v>43894.791719039349</c:v>
                </c:pt>
                <c:pt idx="92">
                  <c:v>43894.833385763886</c:v>
                </c:pt>
                <c:pt idx="93">
                  <c:v>43894.875052488424</c:v>
                </c:pt>
                <c:pt idx="94">
                  <c:v>43894.916719212961</c:v>
                </c:pt>
                <c:pt idx="95">
                  <c:v>43894.958385937498</c:v>
                </c:pt>
                <c:pt idx="96">
                  <c:v>43895.000052662035</c:v>
                </c:pt>
                <c:pt idx="97">
                  <c:v>43895.041719386572</c:v>
                </c:pt>
                <c:pt idx="98">
                  <c:v>43895.08338611111</c:v>
                </c:pt>
                <c:pt idx="99">
                  <c:v>43895.125052835647</c:v>
                </c:pt>
                <c:pt idx="100">
                  <c:v>43895.166719560184</c:v>
                </c:pt>
                <c:pt idx="101">
                  <c:v>43895.208386284721</c:v>
                </c:pt>
                <c:pt idx="102">
                  <c:v>43895.250053009258</c:v>
                </c:pt>
                <c:pt idx="103">
                  <c:v>43895.291719733796</c:v>
                </c:pt>
                <c:pt idx="104">
                  <c:v>43895.333386458333</c:v>
                </c:pt>
                <c:pt idx="105">
                  <c:v>43895.37505318287</c:v>
                </c:pt>
                <c:pt idx="106">
                  <c:v>43895.416719907407</c:v>
                </c:pt>
                <c:pt idx="107">
                  <c:v>43895.458386631944</c:v>
                </c:pt>
                <c:pt idx="108">
                  <c:v>43895.500053356482</c:v>
                </c:pt>
                <c:pt idx="109">
                  <c:v>43895.541720081019</c:v>
                </c:pt>
                <c:pt idx="110">
                  <c:v>43895.583386805556</c:v>
                </c:pt>
                <c:pt idx="111">
                  <c:v>43895.625053530093</c:v>
                </c:pt>
                <c:pt idx="112">
                  <c:v>43895.66672025463</c:v>
                </c:pt>
                <c:pt idx="113">
                  <c:v>43895.708386979168</c:v>
                </c:pt>
                <c:pt idx="114">
                  <c:v>43895.750053703705</c:v>
                </c:pt>
                <c:pt idx="115">
                  <c:v>43895.791720428242</c:v>
                </c:pt>
                <c:pt idx="116">
                  <c:v>43895.833387152779</c:v>
                </c:pt>
                <c:pt idx="117">
                  <c:v>43895.875053877317</c:v>
                </c:pt>
                <c:pt idx="118">
                  <c:v>43895.916720601854</c:v>
                </c:pt>
                <c:pt idx="119">
                  <c:v>43895.958387326391</c:v>
                </c:pt>
                <c:pt idx="120">
                  <c:v>43896.000054050928</c:v>
                </c:pt>
                <c:pt idx="121">
                  <c:v>43896.041720775465</c:v>
                </c:pt>
                <c:pt idx="122">
                  <c:v>43896.083387500003</c:v>
                </c:pt>
                <c:pt idx="123">
                  <c:v>43896.12505422454</c:v>
                </c:pt>
                <c:pt idx="124">
                  <c:v>43896.166720949077</c:v>
                </c:pt>
                <c:pt idx="125">
                  <c:v>43896.208387673614</c:v>
                </c:pt>
                <c:pt idx="126">
                  <c:v>43896.250054398151</c:v>
                </c:pt>
                <c:pt idx="127">
                  <c:v>43896.291721122689</c:v>
                </c:pt>
                <c:pt idx="128">
                  <c:v>43896.333387847226</c:v>
                </c:pt>
                <c:pt idx="129">
                  <c:v>43896.375054571756</c:v>
                </c:pt>
                <c:pt idx="130">
                  <c:v>43896.416721296293</c:v>
                </c:pt>
                <c:pt idx="131">
                  <c:v>43896.45838802083</c:v>
                </c:pt>
                <c:pt idx="132">
                  <c:v>43896.500054745367</c:v>
                </c:pt>
                <c:pt idx="133">
                  <c:v>43896.541721469905</c:v>
                </c:pt>
                <c:pt idx="134">
                  <c:v>43896.583388194442</c:v>
                </c:pt>
                <c:pt idx="135">
                  <c:v>43896.625054918979</c:v>
                </c:pt>
                <c:pt idx="136">
                  <c:v>43896.666721643516</c:v>
                </c:pt>
                <c:pt idx="137">
                  <c:v>43896.708388368053</c:v>
                </c:pt>
                <c:pt idx="138">
                  <c:v>43896.750055092591</c:v>
                </c:pt>
                <c:pt idx="139">
                  <c:v>43896.791721817128</c:v>
                </c:pt>
                <c:pt idx="140">
                  <c:v>43896.833388541665</c:v>
                </c:pt>
                <c:pt idx="141">
                  <c:v>43896.875055266202</c:v>
                </c:pt>
                <c:pt idx="142">
                  <c:v>43896.916721990739</c:v>
                </c:pt>
                <c:pt idx="143">
                  <c:v>43896.958388715277</c:v>
                </c:pt>
                <c:pt idx="144">
                  <c:v>43897.000055439814</c:v>
                </c:pt>
                <c:pt idx="145">
                  <c:v>43897.041722164351</c:v>
                </c:pt>
                <c:pt idx="146">
                  <c:v>43897.083388888888</c:v>
                </c:pt>
                <c:pt idx="147">
                  <c:v>43897.125055613426</c:v>
                </c:pt>
                <c:pt idx="148">
                  <c:v>43897.166722337963</c:v>
                </c:pt>
                <c:pt idx="149">
                  <c:v>43897.2083890625</c:v>
                </c:pt>
                <c:pt idx="150">
                  <c:v>43897.250055787037</c:v>
                </c:pt>
                <c:pt idx="151">
                  <c:v>43897.291722511574</c:v>
                </c:pt>
                <c:pt idx="152">
                  <c:v>43897.333389236112</c:v>
                </c:pt>
                <c:pt idx="153">
                  <c:v>43897.375055960649</c:v>
                </c:pt>
                <c:pt idx="154">
                  <c:v>43897.416722685186</c:v>
                </c:pt>
                <c:pt idx="155">
                  <c:v>43897.458389409723</c:v>
                </c:pt>
                <c:pt idx="156">
                  <c:v>43897.50005613426</c:v>
                </c:pt>
                <c:pt idx="157">
                  <c:v>43897.541722858798</c:v>
                </c:pt>
                <c:pt idx="158">
                  <c:v>43897.583389583335</c:v>
                </c:pt>
                <c:pt idx="159">
                  <c:v>43897.625056307872</c:v>
                </c:pt>
                <c:pt idx="160">
                  <c:v>43897.666723032409</c:v>
                </c:pt>
                <c:pt idx="161">
                  <c:v>43897.708389756946</c:v>
                </c:pt>
                <c:pt idx="162">
                  <c:v>43897.750056481484</c:v>
                </c:pt>
                <c:pt idx="163">
                  <c:v>43897.791723206021</c:v>
                </c:pt>
                <c:pt idx="164">
                  <c:v>43897.833389930558</c:v>
                </c:pt>
                <c:pt idx="165">
                  <c:v>43897.875056655095</c:v>
                </c:pt>
                <c:pt idx="166">
                  <c:v>43897.916723379632</c:v>
                </c:pt>
                <c:pt idx="167">
                  <c:v>43897.95839010417</c:v>
                </c:pt>
                <c:pt idx="168">
                  <c:v>43898.000056828707</c:v>
                </c:pt>
                <c:pt idx="169">
                  <c:v>43898.041723553244</c:v>
                </c:pt>
                <c:pt idx="170">
                  <c:v>43898.083390277781</c:v>
                </c:pt>
                <c:pt idx="171">
                  <c:v>43898.125057002311</c:v>
                </c:pt>
                <c:pt idx="172">
                  <c:v>43898.166723726848</c:v>
                </c:pt>
                <c:pt idx="173">
                  <c:v>43898.208390451386</c:v>
                </c:pt>
                <c:pt idx="174">
                  <c:v>43898.250057175923</c:v>
                </c:pt>
                <c:pt idx="175">
                  <c:v>43898.29172390046</c:v>
                </c:pt>
                <c:pt idx="176">
                  <c:v>43898.333390624997</c:v>
                </c:pt>
                <c:pt idx="177">
                  <c:v>43898.375057349534</c:v>
                </c:pt>
                <c:pt idx="178">
                  <c:v>43898.416724074072</c:v>
                </c:pt>
                <c:pt idx="179">
                  <c:v>43898.458390798609</c:v>
                </c:pt>
                <c:pt idx="180">
                  <c:v>43898.500057523146</c:v>
                </c:pt>
                <c:pt idx="181">
                  <c:v>43898.541724247683</c:v>
                </c:pt>
                <c:pt idx="182">
                  <c:v>43898.583390972221</c:v>
                </c:pt>
                <c:pt idx="183">
                  <c:v>43898.625057696758</c:v>
                </c:pt>
                <c:pt idx="184">
                  <c:v>43898.666724421295</c:v>
                </c:pt>
                <c:pt idx="185">
                  <c:v>43898.708391145832</c:v>
                </c:pt>
                <c:pt idx="186">
                  <c:v>43898.750057870369</c:v>
                </c:pt>
                <c:pt idx="187">
                  <c:v>43898.791724594907</c:v>
                </c:pt>
                <c:pt idx="188">
                  <c:v>43898.833391319444</c:v>
                </c:pt>
                <c:pt idx="189">
                  <c:v>43898.875058043981</c:v>
                </c:pt>
                <c:pt idx="190">
                  <c:v>43898.916724768518</c:v>
                </c:pt>
                <c:pt idx="191">
                  <c:v>43898.958391493055</c:v>
                </c:pt>
                <c:pt idx="192">
                  <c:v>43899.000058217593</c:v>
                </c:pt>
                <c:pt idx="193">
                  <c:v>43899.04172494213</c:v>
                </c:pt>
                <c:pt idx="194">
                  <c:v>43899.083391666667</c:v>
                </c:pt>
                <c:pt idx="195">
                  <c:v>43899.125058391204</c:v>
                </c:pt>
                <c:pt idx="196">
                  <c:v>43899.166725115741</c:v>
                </c:pt>
                <c:pt idx="197">
                  <c:v>43899.208391840279</c:v>
                </c:pt>
                <c:pt idx="198">
                  <c:v>43899.250058564816</c:v>
                </c:pt>
                <c:pt idx="199">
                  <c:v>43899.291725289353</c:v>
                </c:pt>
                <c:pt idx="200">
                  <c:v>43899.33339201389</c:v>
                </c:pt>
                <c:pt idx="201">
                  <c:v>43899.375058738427</c:v>
                </c:pt>
                <c:pt idx="202">
                  <c:v>43899.416725462965</c:v>
                </c:pt>
                <c:pt idx="203">
                  <c:v>43899.458392187502</c:v>
                </c:pt>
                <c:pt idx="204">
                  <c:v>43899.500058912039</c:v>
                </c:pt>
                <c:pt idx="205">
                  <c:v>43899.541725636576</c:v>
                </c:pt>
                <c:pt idx="206">
                  <c:v>43899.583392361114</c:v>
                </c:pt>
                <c:pt idx="207">
                  <c:v>43899.625059085651</c:v>
                </c:pt>
                <c:pt idx="208">
                  <c:v>43899.666725810188</c:v>
                </c:pt>
                <c:pt idx="209">
                  <c:v>43899.708392534725</c:v>
                </c:pt>
                <c:pt idx="210">
                  <c:v>43899.750059259262</c:v>
                </c:pt>
                <c:pt idx="211">
                  <c:v>43899.7917259838</c:v>
                </c:pt>
                <c:pt idx="212">
                  <c:v>43899.833392708337</c:v>
                </c:pt>
                <c:pt idx="213">
                  <c:v>43899.875059432874</c:v>
                </c:pt>
                <c:pt idx="214">
                  <c:v>43899.916726157404</c:v>
                </c:pt>
                <c:pt idx="215">
                  <c:v>43899.958392881941</c:v>
                </c:pt>
                <c:pt idx="216">
                  <c:v>43900.000059606478</c:v>
                </c:pt>
                <c:pt idx="217">
                  <c:v>43900.041726331016</c:v>
                </c:pt>
                <c:pt idx="218">
                  <c:v>43900.083393055553</c:v>
                </c:pt>
                <c:pt idx="219">
                  <c:v>43900.12505978009</c:v>
                </c:pt>
                <c:pt idx="220">
                  <c:v>43900.166726504627</c:v>
                </c:pt>
                <c:pt idx="221">
                  <c:v>43900.208393229164</c:v>
                </c:pt>
                <c:pt idx="222">
                  <c:v>43900.250059953702</c:v>
                </c:pt>
                <c:pt idx="223">
                  <c:v>43900.291726678239</c:v>
                </c:pt>
                <c:pt idx="224">
                  <c:v>43900.333393402776</c:v>
                </c:pt>
                <c:pt idx="225">
                  <c:v>43900.375060127313</c:v>
                </c:pt>
                <c:pt idx="226">
                  <c:v>43900.41672685185</c:v>
                </c:pt>
                <c:pt idx="227">
                  <c:v>43900.458393576388</c:v>
                </c:pt>
                <c:pt idx="228">
                  <c:v>43900.500060300925</c:v>
                </c:pt>
                <c:pt idx="229">
                  <c:v>43900.541727025462</c:v>
                </c:pt>
                <c:pt idx="230">
                  <c:v>43900.583393749999</c:v>
                </c:pt>
                <c:pt idx="231">
                  <c:v>43900.625060474536</c:v>
                </c:pt>
                <c:pt idx="232">
                  <c:v>43900.666727199074</c:v>
                </c:pt>
                <c:pt idx="233">
                  <c:v>43900.708393923611</c:v>
                </c:pt>
                <c:pt idx="234">
                  <c:v>43900.750060648148</c:v>
                </c:pt>
                <c:pt idx="235">
                  <c:v>43900.791727372685</c:v>
                </c:pt>
                <c:pt idx="236">
                  <c:v>43900.833394097222</c:v>
                </c:pt>
                <c:pt idx="237">
                  <c:v>43900.87506082176</c:v>
                </c:pt>
                <c:pt idx="238">
                  <c:v>43900.916727546297</c:v>
                </c:pt>
                <c:pt idx="239">
                  <c:v>43900.958394270834</c:v>
                </c:pt>
                <c:pt idx="240">
                  <c:v>43901.000060995371</c:v>
                </c:pt>
                <c:pt idx="241">
                  <c:v>43901.041727719909</c:v>
                </c:pt>
                <c:pt idx="242">
                  <c:v>43901.083394444446</c:v>
                </c:pt>
                <c:pt idx="243">
                  <c:v>43901.125061168983</c:v>
                </c:pt>
                <c:pt idx="244">
                  <c:v>43901.16672789352</c:v>
                </c:pt>
                <c:pt idx="245">
                  <c:v>43901.208394618057</c:v>
                </c:pt>
                <c:pt idx="246">
                  <c:v>43901.250061342595</c:v>
                </c:pt>
                <c:pt idx="247">
                  <c:v>43901.291728067132</c:v>
                </c:pt>
                <c:pt idx="248">
                  <c:v>43901.333394791669</c:v>
                </c:pt>
                <c:pt idx="249">
                  <c:v>43901.375061516206</c:v>
                </c:pt>
                <c:pt idx="250">
                  <c:v>43901.416728240743</c:v>
                </c:pt>
                <c:pt idx="251">
                  <c:v>43901.458394965281</c:v>
                </c:pt>
                <c:pt idx="252">
                  <c:v>43901.500061689818</c:v>
                </c:pt>
                <c:pt idx="253">
                  <c:v>43901.541728414355</c:v>
                </c:pt>
                <c:pt idx="254">
                  <c:v>43901.583395138892</c:v>
                </c:pt>
                <c:pt idx="255">
                  <c:v>43901.625061863429</c:v>
                </c:pt>
                <c:pt idx="256">
                  <c:v>43901.666728587959</c:v>
                </c:pt>
                <c:pt idx="257">
                  <c:v>43901.708395312497</c:v>
                </c:pt>
                <c:pt idx="258">
                  <c:v>43901.750062037034</c:v>
                </c:pt>
                <c:pt idx="259">
                  <c:v>43901.791728761571</c:v>
                </c:pt>
                <c:pt idx="260">
                  <c:v>43901.833395486108</c:v>
                </c:pt>
                <c:pt idx="261">
                  <c:v>43901.875062210645</c:v>
                </c:pt>
                <c:pt idx="262">
                  <c:v>43901.916728935183</c:v>
                </c:pt>
                <c:pt idx="263">
                  <c:v>43901.95839565972</c:v>
                </c:pt>
                <c:pt idx="264">
                  <c:v>43902.000062384257</c:v>
                </c:pt>
                <c:pt idx="265">
                  <c:v>43902.041729108794</c:v>
                </c:pt>
                <c:pt idx="266">
                  <c:v>43902.083395833331</c:v>
                </c:pt>
                <c:pt idx="267">
                  <c:v>43902.125062557869</c:v>
                </c:pt>
                <c:pt idx="268">
                  <c:v>43902.166729282406</c:v>
                </c:pt>
                <c:pt idx="269">
                  <c:v>43902.208396006943</c:v>
                </c:pt>
                <c:pt idx="270">
                  <c:v>43902.25006273148</c:v>
                </c:pt>
                <c:pt idx="271">
                  <c:v>43902.291729456017</c:v>
                </c:pt>
                <c:pt idx="272">
                  <c:v>43902.333396180555</c:v>
                </c:pt>
                <c:pt idx="273">
                  <c:v>43902.375062905092</c:v>
                </c:pt>
                <c:pt idx="274">
                  <c:v>43902.416729629629</c:v>
                </c:pt>
                <c:pt idx="275">
                  <c:v>43902.458396354166</c:v>
                </c:pt>
                <c:pt idx="276">
                  <c:v>43902.500063078704</c:v>
                </c:pt>
                <c:pt idx="277">
                  <c:v>43902.541729803241</c:v>
                </c:pt>
                <c:pt idx="278">
                  <c:v>43902.583396527778</c:v>
                </c:pt>
                <c:pt idx="279">
                  <c:v>43902.625063252315</c:v>
                </c:pt>
                <c:pt idx="280">
                  <c:v>43902.666729976852</c:v>
                </c:pt>
                <c:pt idx="281">
                  <c:v>43902.70839670139</c:v>
                </c:pt>
                <c:pt idx="282">
                  <c:v>43902.750063425927</c:v>
                </c:pt>
                <c:pt idx="283">
                  <c:v>43902.791730150464</c:v>
                </c:pt>
                <c:pt idx="284">
                  <c:v>43902.833396875001</c:v>
                </c:pt>
                <c:pt idx="285">
                  <c:v>43902.875063599538</c:v>
                </c:pt>
                <c:pt idx="286">
                  <c:v>43902.916730324076</c:v>
                </c:pt>
                <c:pt idx="287">
                  <c:v>43902.958397048613</c:v>
                </c:pt>
                <c:pt idx="288">
                  <c:v>43903.00006377315</c:v>
                </c:pt>
                <c:pt idx="289">
                  <c:v>43903.041730497687</c:v>
                </c:pt>
                <c:pt idx="290">
                  <c:v>43903.083397222224</c:v>
                </c:pt>
                <c:pt idx="291">
                  <c:v>43903.125063946762</c:v>
                </c:pt>
                <c:pt idx="292">
                  <c:v>43903.166730671299</c:v>
                </c:pt>
                <c:pt idx="293">
                  <c:v>43903.208397395836</c:v>
                </c:pt>
                <c:pt idx="294">
                  <c:v>43903.250064120373</c:v>
                </c:pt>
                <c:pt idx="295">
                  <c:v>43903.29173084491</c:v>
                </c:pt>
                <c:pt idx="296">
                  <c:v>43903.333397569448</c:v>
                </c:pt>
                <c:pt idx="297">
                  <c:v>43903.375064293985</c:v>
                </c:pt>
                <c:pt idx="298">
                  <c:v>43903.416731018522</c:v>
                </c:pt>
                <c:pt idx="299">
                  <c:v>43903.458397743052</c:v>
                </c:pt>
                <c:pt idx="300">
                  <c:v>43903.500064467589</c:v>
                </c:pt>
                <c:pt idx="301">
                  <c:v>43903.541731192126</c:v>
                </c:pt>
                <c:pt idx="302">
                  <c:v>43903.583397916664</c:v>
                </c:pt>
                <c:pt idx="303">
                  <c:v>43903.625064641201</c:v>
                </c:pt>
                <c:pt idx="304">
                  <c:v>43903.666731365738</c:v>
                </c:pt>
                <c:pt idx="305">
                  <c:v>43903.708398090275</c:v>
                </c:pt>
                <c:pt idx="306">
                  <c:v>43903.750064814813</c:v>
                </c:pt>
                <c:pt idx="307">
                  <c:v>43903.79173153935</c:v>
                </c:pt>
                <c:pt idx="308">
                  <c:v>43903.833398263887</c:v>
                </c:pt>
                <c:pt idx="309">
                  <c:v>43903.875064988424</c:v>
                </c:pt>
                <c:pt idx="310">
                  <c:v>43903.916731712961</c:v>
                </c:pt>
                <c:pt idx="311">
                  <c:v>43903.958398437499</c:v>
                </c:pt>
                <c:pt idx="312">
                  <c:v>43904.000065162036</c:v>
                </c:pt>
                <c:pt idx="313">
                  <c:v>43904.041731886573</c:v>
                </c:pt>
                <c:pt idx="314">
                  <c:v>43904.08339861111</c:v>
                </c:pt>
                <c:pt idx="315">
                  <c:v>43904.125065335647</c:v>
                </c:pt>
                <c:pt idx="316">
                  <c:v>43904.166732060185</c:v>
                </c:pt>
                <c:pt idx="317">
                  <c:v>43904.208398784722</c:v>
                </c:pt>
                <c:pt idx="318">
                  <c:v>43904.250065509259</c:v>
                </c:pt>
                <c:pt idx="319">
                  <c:v>43904.291732233796</c:v>
                </c:pt>
                <c:pt idx="320">
                  <c:v>43904.333398958333</c:v>
                </c:pt>
                <c:pt idx="321">
                  <c:v>43904.375065682871</c:v>
                </c:pt>
                <c:pt idx="322">
                  <c:v>43904.416732407408</c:v>
                </c:pt>
                <c:pt idx="323">
                  <c:v>43904.458399131945</c:v>
                </c:pt>
                <c:pt idx="324">
                  <c:v>43904.500065856482</c:v>
                </c:pt>
                <c:pt idx="325">
                  <c:v>43904.541732581019</c:v>
                </c:pt>
                <c:pt idx="326">
                  <c:v>43904.583399305557</c:v>
                </c:pt>
                <c:pt idx="327">
                  <c:v>43904.625066030094</c:v>
                </c:pt>
                <c:pt idx="328">
                  <c:v>43904.666732754631</c:v>
                </c:pt>
                <c:pt idx="329">
                  <c:v>43904.708399479168</c:v>
                </c:pt>
                <c:pt idx="330">
                  <c:v>43904.750066203706</c:v>
                </c:pt>
                <c:pt idx="331">
                  <c:v>43904.791732928243</c:v>
                </c:pt>
                <c:pt idx="332">
                  <c:v>43904.83339965278</c:v>
                </c:pt>
                <c:pt idx="333">
                  <c:v>43904.875066377317</c:v>
                </c:pt>
                <c:pt idx="334">
                  <c:v>43904.916733101854</c:v>
                </c:pt>
                <c:pt idx="335">
                  <c:v>43904.958399826392</c:v>
                </c:pt>
                <c:pt idx="336">
                  <c:v>43905.000066550929</c:v>
                </c:pt>
                <c:pt idx="337">
                  <c:v>43905.041733275466</c:v>
                </c:pt>
                <c:pt idx="338">
                  <c:v>43905.083400000003</c:v>
                </c:pt>
                <c:pt idx="339">
                  <c:v>43905.12506672454</c:v>
                </c:pt>
                <c:pt idx="340">
                  <c:v>43905.166733449078</c:v>
                </c:pt>
                <c:pt idx="341">
                  <c:v>43905.208400173608</c:v>
                </c:pt>
                <c:pt idx="342">
                  <c:v>43905.250066898145</c:v>
                </c:pt>
                <c:pt idx="343">
                  <c:v>43905.291733622682</c:v>
                </c:pt>
                <c:pt idx="344">
                  <c:v>43905.333400347219</c:v>
                </c:pt>
                <c:pt idx="345">
                  <c:v>43905.375067071756</c:v>
                </c:pt>
                <c:pt idx="346">
                  <c:v>43905.416733796294</c:v>
                </c:pt>
                <c:pt idx="347">
                  <c:v>43905.458400520831</c:v>
                </c:pt>
                <c:pt idx="348">
                  <c:v>43905.500067245368</c:v>
                </c:pt>
                <c:pt idx="349">
                  <c:v>43905.541733969905</c:v>
                </c:pt>
                <c:pt idx="350">
                  <c:v>43905.583400694442</c:v>
                </c:pt>
                <c:pt idx="351">
                  <c:v>43905.62506741898</c:v>
                </c:pt>
                <c:pt idx="352">
                  <c:v>43905.666734143517</c:v>
                </c:pt>
                <c:pt idx="353">
                  <c:v>43905.708400868054</c:v>
                </c:pt>
                <c:pt idx="354">
                  <c:v>43905.750067592591</c:v>
                </c:pt>
                <c:pt idx="355">
                  <c:v>43905.791734317128</c:v>
                </c:pt>
                <c:pt idx="356">
                  <c:v>43905.833401041666</c:v>
                </c:pt>
                <c:pt idx="357">
                  <c:v>43905.875067766203</c:v>
                </c:pt>
                <c:pt idx="358">
                  <c:v>43905.91673449074</c:v>
                </c:pt>
                <c:pt idx="359">
                  <c:v>43905.958401215277</c:v>
                </c:pt>
                <c:pt idx="360">
                  <c:v>43906.000067939814</c:v>
                </c:pt>
                <c:pt idx="361">
                  <c:v>43906.041734664352</c:v>
                </c:pt>
                <c:pt idx="362">
                  <c:v>43906.083401388889</c:v>
                </c:pt>
                <c:pt idx="363">
                  <c:v>43906.125068113426</c:v>
                </c:pt>
                <c:pt idx="364">
                  <c:v>43906.166734837963</c:v>
                </c:pt>
                <c:pt idx="365">
                  <c:v>43906.208401562501</c:v>
                </c:pt>
                <c:pt idx="366">
                  <c:v>43906.250068287038</c:v>
                </c:pt>
                <c:pt idx="367">
                  <c:v>43906.291735011575</c:v>
                </c:pt>
                <c:pt idx="368">
                  <c:v>43906.333401736112</c:v>
                </c:pt>
                <c:pt idx="369">
                  <c:v>43906.375068460649</c:v>
                </c:pt>
                <c:pt idx="370">
                  <c:v>43906.416735185187</c:v>
                </c:pt>
                <c:pt idx="371">
                  <c:v>43906.458401909724</c:v>
                </c:pt>
                <c:pt idx="372">
                  <c:v>43906.500068634261</c:v>
                </c:pt>
                <c:pt idx="373">
                  <c:v>43906.541735358798</c:v>
                </c:pt>
                <c:pt idx="374">
                  <c:v>43906.583402083335</c:v>
                </c:pt>
                <c:pt idx="375">
                  <c:v>43906.625068807873</c:v>
                </c:pt>
                <c:pt idx="376">
                  <c:v>43906.66673553241</c:v>
                </c:pt>
                <c:pt idx="377">
                  <c:v>43906.708402256947</c:v>
                </c:pt>
                <c:pt idx="378">
                  <c:v>43906.750068981484</c:v>
                </c:pt>
                <c:pt idx="379">
                  <c:v>43906.791735706021</c:v>
                </c:pt>
                <c:pt idx="380">
                  <c:v>43906.833402430559</c:v>
                </c:pt>
                <c:pt idx="381">
                  <c:v>43906.875069155096</c:v>
                </c:pt>
                <c:pt idx="382">
                  <c:v>43906.916735879633</c:v>
                </c:pt>
                <c:pt idx="383">
                  <c:v>43906.95840260417</c:v>
                </c:pt>
                <c:pt idx="384">
                  <c:v>43907.0000693287</c:v>
                </c:pt>
                <c:pt idx="385">
                  <c:v>43907.041736053237</c:v>
                </c:pt>
                <c:pt idx="386">
                  <c:v>43907.083402777775</c:v>
                </c:pt>
                <c:pt idx="387">
                  <c:v>43907.125069502312</c:v>
                </c:pt>
                <c:pt idx="388">
                  <c:v>43907.166736226849</c:v>
                </c:pt>
                <c:pt idx="389">
                  <c:v>43907.208402951386</c:v>
                </c:pt>
                <c:pt idx="390">
                  <c:v>43907.250069675923</c:v>
                </c:pt>
                <c:pt idx="391">
                  <c:v>43907.291736400461</c:v>
                </c:pt>
                <c:pt idx="392">
                  <c:v>43907.333403124998</c:v>
                </c:pt>
                <c:pt idx="393">
                  <c:v>43907.375069849535</c:v>
                </c:pt>
                <c:pt idx="394">
                  <c:v>43907.416736574072</c:v>
                </c:pt>
                <c:pt idx="395">
                  <c:v>43907.458403298609</c:v>
                </c:pt>
                <c:pt idx="396">
                  <c:v>43907.500070023147</c:v>
                </c:pt>
                <c:pt idx="397">
                  <c:v>43907.541736747684</c:v>
                </c:pt>
                <c:pt idx="398">
                  <c:v>43907.583403472221</c:v>
                </c:pt>
                <c:pt idx="399">
                  <c:v>43907.625070196758</c:v>
                </c:pt>
                <c:pt idx="400">
                  <c:v>43907.666736921296</c:v>
                </c:pt>
                <c:pt idx="401">
                  <c:v>43907.708403645833</c:v>
                </c:pt>
                <c:pt idx="402">
                  <c:v>43907.75007037037</c:v>
                </c:pt>
                <c:pt idx="403">
                  <c:v>43907.791737094907</c:v>
                </c:pt>
                <c:pt idx="404">
                  <c:v>43907.833403819444</c:v>
                </c:pt>
                <c:pt idx="405">
                  <c:v>43907.875070543982</c:v>
                </c:pt>
                <c:pt idx="406">
                  <c:v>43907.916737268519</c:v>
                </c:pt>
                <c:pt idx="407">
                  <c:v>43907.958403993056</c:v>
                </c:pt>
                <c:pt idx="408">
                  <c:v>43908.000070717593</c:v>
                </c:pt>
                <c:pt idx="409">
                  <c:v>43908.04173744213</c:v>
                </c:pt>
                <c:pt idx="410">
                  <c:v>43908.083404166668</c:v>
                </c:pt>
                <c:pt idx="411">
                  <c:v>43908.125070891205</c:v>
                </c:pt>
                <c:pt idx="412">
                  <c:v>43908.166737615742</c:v>
                </c:pt>
                <c:pt idx="413">
                  <c:v>43908.208404340279</c:v>
                </c:pt>
                <c:pt idx="414">
                  <c:v>43908.250071064816</c:v>
                </c:pt>
                <c:pt idx="415">
                  <c:v>43908.291737789354</c:v>
                </c:pt>
                <c:pt idx="416">
                  <c:v>43908.333404513891</c:v>
                </c:pt>
                <c:pt idx="417">
                  <c:v>43908.375071238428</c:v>
                </c:pt>
                <c:pt idx="418">
                  <c:v>43908.416737962965</c:v>
                </c:pt>
                <c:pt idx="419">
                  <c:v>43908.458404687502</c:v>
                </c:pt>
                <c:pt idx="420">
                  <c:v>43908.50007141204</c:v>
                </c:pt>
                <c:pt idx="421">
                  <c:v>43908.541738136577</c:v>
                </c:pt>
                <c:pt idx="422">
                  <c:v>43908.583404861114</c:v>
                </c:pt>
                <c:pt idx="423">
                  <c:v>43908.625071585651</c:v>
                </c:pt>
                <c:pt idx="424">
                  <c:v>43908.666738310189</c:v>
                </c:pt>
                <c:pt idx="425">
                  <c:v>43908.708405034726</c:v>
                </c:pt>
                <c:pt idx="426">
                  <c:v>43908.750071759256</c:v>
                </c:pt>
                <c:pt idx="427">
                  <c:v>43908.791738483793</c:v>
                </c:pt>
                <c:pt idx="428">
                  <c:v>43908.83340520833</c:v>
                </c:pt>
                <c:pt idx="429">
                  <c:v>43908.875071932867</c:v>
                </c:pt>
                <c:pt idx="430">
                  <c:v>43908.916738657404</c:v>
                </c:pt>
                <c:pt idx="431">
                  <c:v>43908.958405381942</c:v>
                </c:pt>
                <c:pt idx="432">
                  <c:v>43909.000072106479</c:v>
                </c:pt>
                <c:pt idx="433">
                  <c:v>43909.041738831016</c:v>
                </c:pt>
                <c:pt idx="434">
                  <c:v>43909.083405555553</c:v>
                </c:pt>
                <c:pt idx="435">
                  <c:v>43909.125072280091</c:v>
                </c:pt>
                <c:pt idx="436">
                  <c:v>43909.166739004628</c:v>
                </c:pt>
                <c:pt idx="437">
                  <c:v>43909.208405729165</c:v>
                </c:pt>
                <c:pt idx="438">
                  <c:v>43909.250072453702</c:v>
                </c:pt>
                <c:pt idx="439">
                  <c:v>43909.291739178239</c:v>
                </c:pt>
                <c:pt idx="440">
                  <c:v>43909.333405902777</c:v>
                </c:pt>
                <c:pt idx="441">
                  <c:v>43909.375072627314</c:v>
                </c:pt>
                <c:pt idx="442">
                  <c:v>43909.416739351851</c:v>
                </c:pt>
                <c:pt idx="443">
                  <c:v>43909.458406076388</c:v>
                </c:pt>
                <c:pt idx="444">
                  <c:v>43909.500072800925</c:v>
                </c:pt>
                <c:pt idx="445">
                  <c:v>43909.541739525463</c:v>
                </c:pt>
                <c:pt idx="446">
                  <c:v>43909.58340625</c:v>
                </c:pt>
                <c:pt idx="447">
                  <c:v>43909.625072974537</c:v>
                </c:pt>
                <c:pt idx="448">
                  <c:v>43909.666739699074</c:v>
                </c:pt>
                <c:pt idx="449">
                  <c:v>43909.708406423611</c:v>
                </c:pt>
                <c:pt idx="450">
                  <c:v>43909.750073148149</c:v>
                </c:pt>
                <c:pt idx="451">
                  <c:v>43909.791739872686</c:v>
                </c:pt>
                <c:pt idx="452">
                  <c:v>43909.833406597223</c:v>
                </c:pt>
                <c:pt idx="453">
                  <c:v>43909.87507332176</c:v>
                </c:pt>
                <c:pt idx="454">
                  <c:v>43909.916740046297</c:v>
                </c:pt>
                <c:pt idx="455">
                  <c:v>43909.958406770835</c:v>
                </c:pt>
                <c:pt idx="456">
                  <c:v>43910.000073495372</c:v>
                </c:pt>
                <c:pt idx="457">
                  <c:v>43910.041740219909</c:v>
                </c:pt>
                <c:pt idx="458">
                  <c:v>43910.083406944446</c:v>
                </c:pt>
                <c:pt idx="459">
                  <c:v>43910.125073668984</c:v>
                </c:pt>
                <c:pt idx="460">
                  <c:v>43910.166740393521</c:v>
                </c:pt>
                <c:pt idx="461">
                  <c:v>43910.208407118058</c:v>
                </c:pt>
                <c:pt idx="462">
                  <c:v>43910.250073842595</c:v>
                </c:pt>
                <c:pt idx="463">
                  <c:v>43910.291740567132</c:v>
                </c:pt>
                <c:pt idx="464">
                  <c:v>43910.33340729167</c:v>
                </c:pt>
                <c:pt idx="465">
                  <c:v>43910.375074016207</c:v>
                </c:pt>
                <c:pt idx="466">
                  <c:v>43910.416740740744</c:v>
                </c:pt>
                <c:pt idx="467">
                  <c:v>43910.458407465281</c:v>
                </c:pt>
                <c:pt idx="468">
                  <c:v>43910.500074189818</c:v>
                </c:pt>
                <c:pt idx="469">
                  <c:v>43910.541740914348</c:v>
                </c:pt>
                <c:pt idx="470">
                  <c:v>43910.583407638886</c:v>
                </c:pt>
                <c:pt idx="471">
                  <c:v>43910.625074363423</c:v>
                </c:pt>
                <c:pt idx="472">
                  <c:v>43910.66674108796</c:v>
                </c:pt>
                <c:pt idx="473">
                  <c:v>43910.708407812497</c:v>
                </c:pt>
                <c:pt idx="474">
                  <c:v>43910.750074537034</c:v>
                </c:pt>
                <c:pt idx="475">
                  <c:v>43910.791741261572</c:v>
                </c:pt>
                <c:pt idx="476">
                  <c:v>43910.833407986109</c:v>
                </c:pt>
                <c:pt idx="477">
                  <c:v>43910.875074710646</c:v>
                </c:pt>
                <c:pt idx="478">
                  <c:v>43910.916741435183</c:v>
                </c:pt>
                <c:pt idx="479">
                  <c:v>43910.95840815972</c:v>
                </c:pt>
                <c:pt idx="480">
                  <c:v>43911.000074884258</c:v>
                </c:pt>
                <c:pt idx="481">
                  <c:v>43911.041741608795</c:v>
                </c:pt>
                <c:pt idx="482">
                  <c:v>43911.083408333332</c:v>
                </c:pt>
                <c:pt idx="483">
                  <c:v>43911.125075057869</c:v>
                </c:pt>
                <c:pt idx="484">
                  <c:v>43911.166741782406</c:v>
                </c:pt>
                <c:pt idx="485">
                  <c:v>43911.208408506944</c:v>
                </c:pt>
                <c:pt idx="486">
                  <c:v>43911.250075231481</c:v>
                </c:pt>
                <c:pt idx="487">
                  <c:v>43911.291741956018</c:v>
                </c:pt>
                <c:pt idx="488">
                  <c:v>43911.333408680555</c:v>
                </c:pt>
                <c:pt idx="489">
                  <c:v>43911.375075405093</c:v>
                </c:pt>
                <c:pt idx="490">
                  <c:v>43911.41674212963</c:v>
                </c:pt>
                <c:pt idx="491">
                  <c:v>43911.458408854167</c:v>
                </c:pt>
                <c:pt idx="492">
                  <c:v>43911.500075578704</c:v>
                </c:pt>
                <c:pt idx="493">
                  <c:v>43911.541742303241</c:v>
                </c:pt>
                <c:pt idx="494">
                  <c:v>43911.583409027779</c:v>
                </c:pt>
                <c:pt idx="495">
                  <c:v>43911.625075752316</c:v>
                </c:pt>
                <c:pt idx="496">
                  <c:v>43911.666742476853</c:v>
                </c:pt>
                <c:pt idx="497">
                  <c:v>43911.70840920139</c:v>
                </c:pt>
                <c:pt idx="498">
                  <c:v>43911.750075925927</c:v>
                </c:pt>
                <c:pt idx="499">
                  <c:v>43911.791742650465</c:v>
                </c:pt>
                <c:pt idx="500">
                  <c:v>43911.833409375002</c:v>
                </c:pt>
                <c:pt idx="501">
                  <c:v>43911.875076099539</c:v>
                </c:pt>
                <c:pt idx="502">
                  <c:v>43911.916742824076</c:v>
                </c:pt>
                <c:pt idx="503">
                  <c:v>43911.958409548613</c:v>
                </c:pt>
                <c:pt idx="504">
                  <c:v>43912.000076273151</c:v>
                </c:pt>
                <c:pt idx="505">
                  <c:v>43912.041742997688</c:v>
                </c:pt>
                <c:pt idx="506">
                  <c:v>43912.083409722225</c:v>
                </c:pt>
                <c:pt idx="507">
                  <c:v>43912.125076446762</c:v>
                </c:pt>
                <c:pt idx="508">
                  <c:v>43912.166743171299</c:v>
                </c:pt>
                <c:pt idx="509">
                  <c:v>43912.208409895837</c:v>
                </c:pt>
                <c:pt idx="510">
                  <c:v>43912.250076620374</c:v>
                </c:pt>
                <c:pt idx="511">
                  <c:v>43912.291743344904</c:v>
                </c:pt>
                <c:pt idx="512">
                  <c:v>43912.333410069441</c:v>
                </c:pt>
                <c:pt idx="513">
                  <c:v>43912.375076793978</c:v>
                </c:pt>
                <c:pt idx="514">
                  <c:v>43912.416743518515</c:v>
                </c:pt>
                <c:pt idx="515">
                  <c:v>43912.458410243053</c:v>
                </c:pt>
                <c:pt idx="516">
                  <c:v>43912.50007696759</c:v>
                </c:pt>
                <c:pt idx="517">
                  <c:v>43912.541743692127</c:v>
                </c:pt>
                <c:pt idx="518">
                  <c:v>43912.583410416664</c:v>
                </c:pt>
                <c:pt idx="519">
                  <c:v>43912.625077141201</c:v>
                </c:pt>
                <c:pt idx="520">
                  <c:v>43912.666743865739</c:v>
                </c:pt>
                <c:pt idx="521">
                  <c:v>43912.708410590276</c:v>
                </c:pt>
                <c:pt idx="522">
                  <c:v>43912.750077314813</c:v>
                </c:pt>
                <c:pt idx="523">
                  <c:v>43912.79174403935</c:v>
                </c:pt>
                <c:pt idx="524">
                  <c:v>43912.833410763888</c:v>
                </c:pt>
                <c:pt idx="525">
                  <c:v>43912.875077488425</c:v>
                </c:pt>
                <c:pt idx="526">
                  <c:v>43912.916744212962</c:v>
                </c:pt>
                <c:pt idx="527">
                  <c:v>43912.958410937499</c:v>
                </c:pt>
                <c:pt idx="528">
                  <c:v>43913.000077662036</c:v>
                </c:pt>
                <c:pt idx="529">
                  <c:v>43913.041744386574</c:v>
                </c:pt>
                <c:pt idx="530">
                  <c:v>43913.083411111111</c:v>
                </c:pt>
                <c:pt idx="531">
                  <c:v>43913.125077835648</c:v>
                </c:pt>
                <c:pt idx="532">
                  <c:v>43913.166744560185</c:v>
                </c:pt>
                <c:pt idx="533">
                  <c:v>43913.208411284722</c:v>
                </c:pt>
                <c:pt idx="534">
                  <c:v>43913.25007800926</c:v>
                </c:pt>
                <c:pt idx="535">
                  <c:v>43913.291744733797</c:v>
                </c:pt>
                <c:pt idx="536">
                  <c:v>43913.333411458334</c:v>
                </c:pt>
                <c:pt idx="537">
                  <c:v>43913.375078182871</c:v>
                </c:pt>
                <c:pt idx="538">
                  <c:v>43913.416744907408</c:v>
                </c:pt>
                <c:pt idx="539">
                  <c:v>43913.458411631946</c:v>
                </c:pt>
                <c:pt idx="540">
                  <c:v>43913.500078356483</c:v>
                </c:pt>
                <c:pt idx="541">
                  <c:v>43913.54174508102</c:v>
                </c:pt>
                <c:pt idx="542">
                  <c:v>43913.583411805557</c:v>
                </c:pt>
                <c:pt idx="543">
                  <c:v>43913.625078530094</c:v>
                </c:pt>
                <c:pt idx="544">
                  <c:v>43913.666745254632</c:v>
                </c:pt>
                <c:pt idx="545">
                  <c:v>43913.708411979169</c:v>
                </c:pt>
                <c:pt idx="546">
                  <c:v>43913.750078703706</c:v>
                </c:pt>
                <c:pt idx="547">
                  <c:v>43913.791745428243</c:v>
                </c:pt>
                <c:pt idx="548">
                  <c:v>43913.833412152781</c:v>
                </c:pt>
                <c:pt idx="549">
                  <c:v>43913.875078877318</c:v>
                </c:pt>
                <c:pt idx="550">
                  <c:v>43913.916745601855</c:v>
                </c:pt>
                <c:pt idx="551">
                  <c:v>43913.958412326392</c:v>
                </c:pt>
                <c:pt idx="552">
                  <c:v>43914.000079050929</c:v>
                </c:pt>
                <c:pt idx="553">
                  <c:v>43914.041745775467</c:v>
                </c:pt>
                <c:pt idx="554">
                  <c:v>43914.083412499996</c:v>
                </c:pt>
                <c:pt idx="555">
                  <c:v>43914.125079224534</c:v>
                </c:pt>
                <c:pt idx="556">
                  <c:v>43914.166745949071</c:v>
                </c:pt>
                <c:pt idx="557">
                  <c:v>43914.208412673608</c:v>
                </c:pt>
                <c:pt idx="558">
                  <c:v>43914.250079398145</c:v>
                </c:pt>
                <c:pt idx="559">
                  <c:v>43914.291746122683</c:v>
                </c:pt>
                <c:pt idx="560">
                  <c:v>43914.33341284722</c:v>
                </c:pt>
                <c:pt idx="561">
                  <c:v>43914.375079571757</c:v>
                </c:pt>
                <c:pt idx="562">
                  <c:v>43914.416746296294</c:v>
                </c:pt>
                <c:pt idx="563">
                  <c:v>43914.458413020831</c:v>
                </c:pt>
                <c:pt idx="564">
                  <c:v>43914.500079745369</c:v>
                </c:pt>
                <c:pt idx="565">
                  <c:v>43914.541746469906</c:v>
                </c:pt>
                <c:pt idx="566">
                  <c:v>43914.583413194443</c:v>
                </c:pt>
                <c:pt idx="567">
                  <c:v>43914.62507991898</c:v>
                </c:pt>
                <c:pt idx="568">
                  <c:v>43914.666746643517</c:v>
                </c:pt>
                <c:pt idx="569">
                  <c:v>43914.708413368055</c:v>
                </c:pt>
                <c:pt idx="570">
                  <c:v>43914.750080092592</c:v>
                </c:pt>
                <c:pt idx="571">
                  <c:v>43914.791746817129</c:v>
                </c:pt>
                <c:pt idx="572">
                  <c:v>43914.833413541666</c:v>
                </c:pt>
                <c:pt idx="573">
                  <c:v>43914.875080266203</c:v>
                </c:pt>
                <c:pt idx="574">
                  <c:v>43914.916746990741</c:v>
                </c:pt>
                <c:pt idx="575">
                  <c:v>43914.958413715278</c:v>
                </c:pt>
                <c:pt idx="576">
                  <c:v>43915.000080439815</c:v>
                </c:pt>
                <c:pt idx="577">
                  <c:v>43915.041747164352</c:v>
                </c:pt>
                <c:pt idx="578">
                  <c:v>43915.083413888889</c:v>
                </c:pt>
                <c:pt idx="579">
                  <c:v>43915.125080613427</c:v>
                </c:pt>
                <c:pt idx="580">
                  <c:v>43915.166747337964</c:v>
                </c:pt>
                <c:pt idx="581">
                  <c:v>43915.208414062501</c:v>
                </c:pt>
                <c:pt idx="582">
                  <c:v>43915.250080787038</c:v>
                </c:pt>
                <c:pt idx="583">
                  <c:v>43915.291747511576</c:v>
                </c:pt>
                <c:pt idx="584">
                  <c:v>43915.333414236113</c:v>
                </c:pt>
                <c:pt idx="585">
                  <c:v>43915.37508096065</c:v>
                </c:pt>
                <c:pt idx="586">
                  <c:v>43915.416747685187</c:v>
                </c:pt>
                <c:pt idx="587">
                  <c:v>43915.458414409724</c:v>
                </c:pt>
                <c:pt idx="588">
                  <c:v>43915.500081134262</c:v>
                </c:pt>
                <c:pt idx="589">
                  <c:v>43915.541747858799</c:v>
                </c:pt>
                <c:pt idx="590">
                  <c:v>43915.583414583336</c:v>
                </c:pt>
                <c:pt idx="591">
                  <c:v>43915.625081307873</c:v>
                </c:pt>
                <c:pt idx="592">
                  <c:v>43915.66674803241</c:v>
                </c:pt>
                <c:pt idx="593">
                  <c:v>43915.708414756948</c:v>
                </c:pt>
                <c:pt idx="594">
                  <c:v>43915.750081481485</c:v>
                </c:pt>
                <c:pt idx="595">
                  <c:v>43915.791748206022</c:v>
                </c:pt>
                <c:pt idx="596">
                  <c:v>43915.833414930552</c:v>
                </c:pt>
                <c:pt idx="597">
                  <c:v>43915.875081655089</c:v>
                </c:pt>
                <c:pt idx="598">
                  <c:v>43915.916748379626</c:v>
                </c:pt>
                <c:pt idx="599">
                  <c:v>43915.958415104164</c:v>
                </c:pt>
                <c:pt idx="600">
                  <c:v>43916.000081828701</c:v>
                </c:pt>
                <c:pt idx="601">
                  <c:v>43916.041748553238</c:v>
                </c:pt>
                <c:pt idx="602">
                  <c:v>43916.083415277775</c:v>
                </c:pt>
                <c:pt idx="603">
                  <c:v>43916.125082002312</c:v>
                </c:pt>
                <c:pt idx="604">
                  <c:v>43916.16674872685</c:v>
                </c:pt>
                <c:pt idx="605">
                  <c:v>43916.208415451387</c:v>
                </c:pt>
                <c:pt idx="606">
                  <c:v>43916.250082175924</c:v>
                </c:pt>
                <c:pt idx="607">
                  <c:v>43916.291748900461</c:v>
                </c:pt>
                <c:pt idx="608">
                  <c:v>43916.333415624998</c:v>
                </c:pt>
                <c:pt idx="609">
                  <c:v>43916.375082349536</c:v>
                </c:pt>
                <c:pt idx="610">
                  <c:v>43916.416749074073</c:v>
                </c:pt>
                <c:pt idx="611">
                  <c:v>43916.45841579861</c:v>
                </c:pt>
                <c:pt idx="612">
                  <c:v>43916.500082523147</c:v>
                </c:pt>
                <c:pt idx="613">
                  <c:v>43916.541749247684</c:v>
                </c:pt>
                <c:pt idx="614">
                  <c:v>43916.583415972222</c:v>
                </c:pt>
                <c:pt idx="615">
                  <c:v>43916.625082696759</c:v>
                </c:pt>
                <c:pt idx="616">
                  <c:v>43916.666749421296</c:v>
                </c:pt>
                <c:pt idx="617">
                  <c:v>43916.708416145833</c:v>
                </c:pt>
                <c:pt idx="618">
                  <c:v>43916.750082870371</c:v>
                </c:pt>
                <c:pt idx="619">
                  <c:v>43916.791749594908</c:v>
                </c:pt>
                <c:pt idx="620">
                  <c:v>43916.833416319445</c:v>
                </c:pt>
                <c:pt idx="621">
                  <c:v>43916.875083043982</c:v>
                </c:pt>
                <c:pt idx="622">
                  <c:v>43916.916749768519</c:v>
                </c:pt>
                <c:pt idx="623">
                  <c:v>43916.958416493057</c:v>
                </c:pt>
                <c:pt idx="624">
                  <c:v>43917.000083217594</c:v>
                </c:pt>
                <c:pt idx="625">
                  <c:v>43917.041749942131</c:v>
                </c:pt>
                <c:pt idx="626">
                  <c:v>43917.083416666668</c:v>
                </c:pt>
                <c:pt idx="627">
                  <c:v>43917.125083391205</c:v>
                </c:pt>
                <c:pt idx="628">
                  <c:v>43917.166750115743</c:v>
                </c:pt>
                <c:pt idx="629">
                  <c:v>43917.20841684028</c:v>
                </c:pt>
                <c:pt idx="630">
                  <c:v>43917.250083564817</c:v>
                </c:pt>
                <c:pt idx="631">
                  <c:v>43917.291750289354</c:v>
                </c:pt>
                <c:pt idx="632">
                  <c:v>43917.333417013891</c:v>
                </c:pt>
                <c:pt idx="633">
                  <c:v>43917.375083738429</c:v>
                </c:pt>
                <c:pt idx="634">
                  <c:v>43917.416750462966</c:v>
                </c:pt>
                <c:pt idx="635">
                  <c:v>43917.458417187503</c:v>
                </c:pt>
                <c:pt idx="636">
                  <c:v>43917.50008391204</c:v>
                </c:pt>
                <c:pt idx="637">
                  <c:v>43917.541750636577</c:v>
                </c:pt>
                <c:pt idx="638">
                  <c:v>43917.583417361115</c:v>
                </c:pt>
                <c:pt idx="639">
                  <c:v>43917.625084085645</c:v>
                </c:pt>
                <c:pt idx="640">
                  <c:v>43917.666750810182</c:v>
                </c:pt>
                <c:pt idx="641">
                  <c:v>43917.708417534719</c:v>
                </c:pt>
                <c:pt idx="642">
                  <c:v>43917.750084259256</c:v>
                </c:pt>
                <c:pt idx="643">
                  <c:v>43917.791750983793</c:v>
                </c:pt>
                <c:pt idx="644">
                  <c:v>43917.833417708331</c:v>
                </c:pt>
                <c:pt idx="645">
                  <c:v>43917.875084432868</c:v>
                </c:pt>
                <c:pt idx="646">
                  <c:v>43917.916751157405</c:v>
                </c:pt>
                <c:pt idx="647">
                  <c:v>43917.958417881942</c:v>
                </c:pt>
                <c:pt idx="648">
                  <c:v>43918.00008460648</c:v>
                </c:pt>
                <c:pt idx="649">
                  <c:v>43918.041751331017</c:v>
                </c:pt>
                <c:pt idx="650">
                  <c:v>43918.083418055554</c:v>
                </c:pt>
                <c:pt idx="651">
                  <c:v>43918.125084780091</c:v>
                </c:pt>
                <c:pt idx="652">
                  <c:v>43918.166751504628</c:v>
                </c:pt>
                <c:pt idx="653">
                  <c:v>43918.208418229166</c:v>
                </c:pt>
                <c:pt idx="654">
                  <c:v>43918.250084953703</c:v>
                </c:pt>
                <c:pt idx="655">
                  <c:v>43918.29175167824</c:v>
                </c:pt>
                <c:pt idx="656">
                  <c:v>43918.333418402777</c:v>
                </c:pt>
                <c:pt idx="657">
                  <c:v>43918.375085127314</c:v>
                </c:pt>
                <c:pt idx="658">
                  <c:v>43918.416751851852</c:v>
                </c:pt>
                <c:pt idx="659">
                  <c:v>43918.458418576389</c:v>
                </c:pt>
                <c:pt idx="660">
                  <c:v>43918.500085300926</c:v>
                </c:pt>
                <c:pt idx="661">
                  <c:v>43918.541752025463</c:v>
                </c:pt>
                <c:pt idx="662">
                  <c:v>43918.58341875</c:v>
                </c:pt>
                <c:pt idx="663">
                  <c:v>43918.625085474538</c:v>
                </c:pt>
                <c:pt idx="664">
                  <c:v>43918.666752199075</c:v>
                </c:pt>
                <c:pt idx="665">
                  <c:v>43918.708418923612</c:v>
                </c:pt>
                <c:pt idx="666">
                  <c:v>43918.750085648149</c:v>
                </c:pt>
                <c:pt idx="667">
                  <c:v>43918.791752372686</c:v>
                </c:pt>
                <c:pt idx="668">
                  <c:v>43918.833419097224</c:v>
                </c:pt>
                <c:pt idx="669">
                  <c:v>43918.875085821761</c:v>
                </c:pt>
                <c:pt idx="670">
                  <c:v>43918.916752546298</c:v>
                </c:pt>
                <c:pt idx="671">
                  <c:v>43918.958419270835</c:v>
                </c:pt>
                <c:pt idx="672">
                  <c:v>43919.000085995373</c:v>
                </c:pt>
                <c:pt idx="673">
                  <c:v>43919.04175271991</c:v>
                </c:pt>
                <c:pt idx="674">
                  <c:v>43919.083419444447</c:v>
                </c:pt>
                <c:pt idx="675">
                  <c:v>43919.125086168984</c:v>
                </c:pt>
                <c:pt idx="676">
                  <c:v>43919.166752893521</c:v>
                </c:pt>
                <c:pt idx="677">
                  <c:v>43919.208419618059</c:v>
                </c:pt>
                <c:pt idx="678">
                  <c:v>43919.250086342596</c:v>
                </c:pt>
                <c:pt idx="679">
                  <c:v>43919.291753067133</c:v>
                </c:pt>
                <c:pt idx="680">
                  <c:v>43919.33341979167</c:v>
                </c:pt>
                <c:pt idx="681">
                  <c:v>43919.3750865162</c:v>
                </c:pt>
                <c:pt idx="682">
                  <c:v>43919.416753240737</c:v>
                </c:pt>
                <c:pt idx="683">
                  <c:v>43919.458419965275</c:v>
                </c:pt>
                <c:pt idx="684">
                  <c:v>43919.500086689812</c:v>
                </c:pt>
                <c:pt idx="685">
                  <c:v>43919.541753414349</c:v>
                </c:pt>
                <c:pt idx="686">
                  <c:v>43919.583420138886</c:v>
                </c:pt>
                <c:pt idx="687">
                  <c:v>43919.625086863423</c:v>
                </c:pt>
                <c:pt idx="688">
                  <c:v>43919.666753587961</c:v>
                </c:pt>
                <c:pt idx="689">
                  <c:v>43919.708420312498</c:v>
                </c:pt>
                <c:pt idx="690">
                  <c:v>43919.750087037035</c:v>
                </c:pt>
                <c:pt idx="691">
                  <c:v>43919.791753761572</c:v>
                </c:pt>
                <c:pt idx="692">
                  <c:v>43919.833420486109</c:v>
                </c:pt>
                <c:pt idx="693">
                  <c:v>43919.875087210647</c:v>
                </c:pt>
                <c:pt idx="694">
                  <c:v>43919.916753935184</c:v>
                </c:pt>
                <c:pt idx="695">
                  <c:v>43919.958420659721</c:v>
                </c:pt>
                <c:pt idx="696">
                  <c:v>43920.000087384258</c:v>
                </c:pt>
                <c:pt idx="697">
                  <c:v>43920.041754108795</c:v>
                </c:pt>
                <c:pt idx="698">
                  <c:v>43920.083420833333</c:v>
                </c:pt>
                <c:pt idx="699">
                  <c:v>43920.12508755787</c:v>
                </c:pt>
                <c:pt idx="700">
                  <c:v>43920.166754282407</c:v>
                </c:pt>
                <c:pt idx="701">
                  <c:v>43920.208421006944</c:v>
                </c:pt>
                <c:pt idx="702">
                  <c:v>43920.250087731481</c:v>
                </c:pt>
                <c:pt idx="703">
                  <c:v>43920.291754456019</c:v>
                </c:pt>
                <c:pt idx="704">
                  <c:v>43920.333421180556</c:v>
                </c:pt>
                <c:pt idx="705">
                  <c:v>43920.375087905093</c:v>
                </c:pt>
                <c:pt idx="706">
                  <c:v>43920.41675462963</c:v>
                </c:pt>
                <c:pt idx="707">
                  <c:v>43920.458421354168</c:v>
                </c:pt>
                <c:pt idx="708">
                  <c:v>43920.500088078705</c:v>
                </c:pt>
                <c:pt idx="709">
                  <c:v>43920.541754803242</c:v>
                </c:pt>
                <c:pt idx="710">
                  <c:v>43920.583421527779</c:v>
                </c:pt>
                <c:pt idx="711">
                  <c:v>43920.625088252316</c:v>
                </c:pt>
                <c:pt idx="712">
                  <c:v>43920.666754976854</c:v>
                </c:pt>
                <c:pt idx="713">
                  <c:v>43920.708421701391</c:v>
                </c:pt>
                <c:pt idx="714">
                  <c:v>43920.750088425928</c:v>
                </c:pt>
                <c:pt idx="715">
                  <c:v>43920.791755150465</c:v>
                </c:pt>
                <c:pt idx="716">
                  <c:v>43920.833421875002</c:v>
                </c:pt>
                <c:pt idx="717">
                  <c:v>43920.87508859954</c:v>
                </c:pt>
                <c:pt idx="718">
                  <c:v>43920.916755324077</c:v>
                </c:pt>
                <c:pt idx="719">
                  <c:v>43920.958422048614</c:v>
                </c:pt>
                <c:pt idx="720">
                  <c:v>43921.000088773151</c:v>
                </c:pt>
                <c:pt idx="721">
                  <c:v>43921.041755497688</c:v>
                </c:pt>
                <c:pt idx="722">
                  <c:v>43921.083422222226</c:v>
                </c:pt>
                <c:pt idx="723">
                  <c:v>43921.125088946763</c:v>
                </c:pt>
                <c:pt idx="724">
                  <c:v>43921.166755671293</c:v>
                </c:pt>
                <c:pt idx="725">
                  <c:v>43921.20842239583</c:v>
                </c:pt>
                <c:pt idx="726">
                  <c:v>43921.250089120367</c:v>
                </c:pt>
                <c:pt idx="727">
                  <c:v>43921.291755844904</c:v>
                </c:pt>
                <c:pt idx="728">
                  <c:v>43921.333422569442</c:v>
                </c:pt>
                <c:pt idx="729">
                  <c:v>43921.375089293979</c:v>
                </c:pt>
                <c:pt idx="730">
                  <c:v>43921.416756018516</c:v>
                </c:pt>
                <c:pt idx="731">
                  <c:v>43921.458422743053</c:v>
                </c:pt>
                <c:pt idx="732">
                  <c:v>43921.50008946759</c:v>
                </c:pt>
                <c:pt idx="733">
                  <c:v>43921.541756192128</c:v>
                </c:pt>
                <c:pt idx="734">
                  <c:v>43921.583422916665</c:v>
                </c:pt>
                <c:pt idx="735">
                  <c:v>43921.625089641202</c:v>
                </c:pt>
                <c:pt idx="736">
                  <c:v>43921.666756365739</c:v>
                </c:pt>
                <c:pt idx="737">
                  <c:v>43921.708423090276</c:v>
                </c:pt>
                <c:pt idx="738">
                  <c:v>43921.750089814814</c:v>
                </c:pt>
                <c:pt idx="739">
                  <c:v>43921.791756539351</c:v>
                </c:pt>
                <c:pt idx="740">
                  <c:v>43921.833423263888</c:v>
                </c:pt>
                <c:pt idx="741">
                  <c:v>43921.875089988425</c:v>
                </c:pt>
                <c:pt idx="742">
                  <c:v>43921.916756712963</c:v>
                </c:pt>
                <c:pt idx="743">
                  <c:v>43921.9584234375</c:v>
                </c:pt>
              </c:numCache>
            </c:numRef>
          </c:xVal>
          <c:yVal>
            <c:numRef>
              <c:f>'Hydro Graph'!$D$817:$D$1560</c:f>
              <c:numCache>
                <c:formatCode>0.00</c:formatCode>
                <c:ptCount val="744"/>
                <c:pt idx="0">
                  <c:v>14.452698525828485</c:v>
                </c:pt>
                <c:pt idx="1">
                  <c:v>16.0651352389945</c:v>
                </c:pt>
                <c:pt idx="2">
                  <c:v>13.692236054542748</c:v>
                </c:pt>
                <c:pt idx="3">
                  <c:v>14.452698525828485</c:v>
                </c:pt>
                <c:pt idx="4">
                  <c:v>14.452698525828485</c:v>
                </c:pt>
                <c:pt idx="5">
                  <c:v>13.692236054542748</c:v>
                </c:pt>
                <c:pt idx="6">
                  <c:v>13.692236054542748</c:v>
                </c:pt>
                <c:pt idx="7">
                  <c:v>13.692236054542748</c:v>
                </c:pt>
                <c:pt idx="8">
                  <c:v>13.692236054542748</c:v>
                </c:pt>
                <c:pt idx="9">
                  <c:v>12.259152986268287</c:v>
                </c:pt>
                <c:pt idx="10">
                  <c:v>12.961296463757792</c:v>
                </c:pt>
                <c:pt idx="11">
                  <c:v>14.452698525828485</c:v>
                </c:pt>
                <c:pt idx="12">
                  <c:v>12.961296463757792</c:v>
                </c:pt>
                <c:pt idx="13">
                  <c:v>12.259152986268287</c:v>
                </c:pt>
                <c:pt idx="14">
                  <c:v>13.692236054542748</c:v>
                </c:pt>
                <c:pt idx="15">
                  <c:v>12.259152986268287</c:v>
                </c:pt>
                <c:pt idx="16">
                  <c:v>12.961296463757792</c:v>
                </c:pt>
                <c:pt idx="17">
                  <c:v>13.692236054542748</c:v>
                </c:pt>
                <c:pt idx="18">
                  <c:v>14.452698525828485</c:v>
                </c:pt>
                <c:pt idx="19">
                  <c:v>12.259152986268287</c:v>
                </c:pt>
                <c:pt idx="20">
                  <c:v>12.961296463757792</c:v>
                </c:pt>
                <c:pt idx="21">
                  <c:v>12.259152986268287</c:v>
                </c:pt>
                <c:pt idx="22">
                  <c:v>13.692236054542748</c:v>
                </c:pt>
                <c:pt idx="23">
                  <c:v>12.259152986268287</c:v>
                </c:pt>
                <c:pt idx="24">
                  <c:v>10.93838361647218</c:v>
                </c:pt>
                <c:pt idx="25">
                  <c:v>12.961296463757792</c:v>
                </c:pt>
                <c:pt idx="26">
                  <c:v>11.585086110292956</c:v>
                </c:pt>
                <c:pt idx="27">
                  <c:v>12.259152986268287</c:v>
                </c:pt>
                <c:pt idx="28">
                  <c:v>10.93838361647218</c:v>
                </c:pt>
                <c:pt idx="29">
                  <c:v>10.93838361647218</c:v>
                </c:pt>
                <c:pt idx="30">
                  <c:v>12.259152986268287</c:v>
                </c:pt>
                <c:pt idx="31">
                  <c:v>11.585086110292956</c:v>
                </c:pt>
                <c:pt idx="32">
                  <c:v>10.93838361647218</c:v>
                </c:pt>
                <c:pt idx="33">
                  <c:v>10.318340615629644</c:v>
                </c:pt>
                <c:pt idx="34">
                  <c:v>10.93838361647218</c:v>
                </c:pt>
                <c:pt idx="35">
                  <c:v>11.585086110292956</c:v>
                </c:pt>
                <c:pt idx="36">
                  <c:v>11.585086110292956</c:v>
                </c:pt>
                <c:pt idx="37">
                  <c:v>14.452698525828485</c:v>
                </c:pt>
                <c:pt idx="38">
                  <c:v>11.585086110292956</c:v>
                </c:pt>
                <c:pt idx="39">
                  <c:v>12.259152986268287</c:v>
                </c:pt>
                <c:pt idx="40">
                  <c:v>14.452698525828485</c:v>
                </c:pt>
                <c:pt idx="41">
                  <c:v>16.0651352389945</c:v>
                </c:pt>
                <c:pt idx="42">
                  <c:v>13.692236054542748</c:v>
                </c:pt>
                <c:pt idx="43">
                  <c:v>12.259152986268287</c:v>
                </c:pt>
                <c:pt idx="44">
                  <c:v>16.0651352389945</c:v>
                </c:pt>
                <c:pt idx="45">
                  <c:v>14.452698525828485</c:v>
                </c:pt>
                <c:pt idx="46">
                  <c:v>13.692236054542748</c:v>
                </c:pt>
                <c:pt idx="47">
                  <c:v>16.0651352389945</c:v>
                </c:pt>
                <c:pt idx="48">
                  <c:v>16.918598969599898</c:v>
                </c:pt>
                <c:pt idx="49">
                  <c:v>17.804564489100954</c:v>
                </c:pt>
                <c:pt idx="50">
                  <c:v>16.918598969599898</c:v>
                </c:pt>
                <c:pt idx="51">
                  <c:v>16.918598969599898</c:v>
                </c:pt>
                <c:pt idx="52">
                  <c:v>14.452698525828485</c:v>
                </c:pt>
                <c:pt idx="53">
                  <c:v>16.0651352389945</c:v>
                </c:pt>
                <c:pt idx="54">
                  <c:v>12.961296463757792</c:v>
                </c:pt>
                <c:pt idx="55">
                  <c:v>14.452698525828485</c:v>
                </c:pt>
                <c:pt idx="56">
                  <c:v>11.585086110292956</c:v>
                </c:pt>
                <c:pt idx="57">
                  <c:v>12.961296463757792</c:v>
                </c:pt>
                <c:pt idx="58">
                  <c:v>12.961296463757792</c:v>
                </c:pt>
                <c:pt idx="59">
                  <c:v>12.259152986268287</c:v>
                </c:pt>
                <c:pt idx="60">
                  <c:v>12.259152986268287</c:v>
                </c:pt>
                <c:pt idx="61">
                  <c:v>12.259152986268287</c:v>
                </c:pt>
                <c:pt idx="62">
                  <c:v>12.259152986268287</c:v>
                </c:pt>
                <c:pt idx="63">
                  <c:v>12.259152986268287</c:v>
                </c:pt>
                <c:pt idx="64">
                  <c:v>14.452698525828485</c:v>
                </c:pt>
                <c:pt idx="65">
                  <c:v>12.961296463757792</c:v>
                </c:pt>
                <c:pt idx="66">
                  <c:v>12.961296463757792</c:v>
                </c:pt>
                <c:pt idx="67">
                  <c:v>13.692236054542748</c:v>
                </c:pt>
                <c:pt idx="68">
                  <c:v>14.452698525828485</c:v>
                </c:pt>
                <c:pt idx="69">
                  <c:v>11.585086110292956</c:v>
                </c:pt>
                <c:pt idx="70">
                  <c:v>12.259152986268287</c:v>
                </c:pt>
                <c:pt idx="71">
                  <c:v>12.961296463757792</c:v>
                </c:pt>
                <c:pt idx="72">
                  <c:v>11.585086110292956</c:v>
                </c:pt>
                <c:pt idx="73">
                  <c:v>11.585086110292956</c:v>
                </c:pt>
                <c:pt idx="74">
                  <c:v>10.93838361647218</c:v>
                </c:pt>
                <c:pt idx="75">
                  <c:v>10.93838361647218</c:v>
                </c:pt>
                <c:pt idx="76">
                  <c:v>12.259152986268287</c:v>
                </c:pt>
                <c:pt idx="77">
                  <c:v>11.585086110292956</c:v>
                </c:pt>
                <c:pt idx="78">
                  <c:v>12.961296463757792</c:v>
                </c:pt>
                <c:pt idx="79">
                  <c:v>10.318340615629644</c:v>
                </c:pt>
                <c:pt idx="80">
                  <c:v>12.259152986268287</c:v>
                </c:pt>
                <c:pt idx="81">
                  <c:v>10.318340615629644</c:v>
                </c:pt>
                <c:pt idx="82">
                  <c:v>10.93838361647218</c:v>
                </c:pt>
                <c:pt idx="83">
                  <c:v>12.259152986268287</c:v>
                </c:pt>
                <c:pt idx="84">
                  <c:v>10.93838361647218</c:v>
                </c:pt>
                <c:pt idx="85">
                  <c:v>12.961296463757792</c:v>
                </c:pt>
                <c:pt idx="86">
                  <c:v>12.259152986268287</c:v>
                </c:pt>
                <c:pt idx="87">
                  <c:v>13.692236054542748</c:v>
                </c:pt>
                <c:pt idx="88">
                  <c:v>12.259152986268287</c:v>
                </c:pt>
                <c:pt idx="89">
                  <c:v>14.452698525828485</c:v>
                </c:pt>
                <c:pt idx="90">
                  <c:v>12.961296463757792</c:v>
                </c:pt>
                <c:pt idx="91">
                  <c:v>11.585086110292956</c:v>
                </c:pt>
                <c:pt idx="92">
                  <c:v>12.961296463757792</c:v>
                </c:pt>
                <c:pt idx="93">
                  <c:v>12.961296463757792</c:v>
                </c:pt>
                <c:pt idx="94">
                  <c:v>10.93838361647218</c:v>
                </c:pt>
                <c:pt idx="95">
                  <c:v>12.961296463757792</c:v>
                </c:pt>
                <c:pt idx="96">
                  <c:v>12.961296463757792</c:v>
                </c:pt>
                <c:pt idx="97">
                  <c:v>10.318340615629644</c:v>
                </c:pt>
                <c:pt idx="98">
                  <c:v>12.259152986268287</c:v>
                </c:pt>
                <c:pt idx="99">
                  <c:v>12.259152986268287</c:v>
                </c:pt>
                <c:pt idx="100">
                  <c:v>11.585086110292956</c:v>
                </c:pt>
                <c:pt idx="101">
                  <c:v>12.259152986268287</c:v>
                </c:pt>
                <c:pt idx="102">
                  <c:v>10.93838361647218</c:v>
                </c:pt>
                <c:pt idx="103">
                  <c:v>10.93838361647218</c:v>
                </c:pt>
                <c:pt idx="104">
                  <c:v>10.318340615629644</c:v>
                </c:pt>
                <c:pt idx="105">
                  <c:v>10.93838361647218</c:v>
                </c:pt>
                <c:pt idx="106">
                  <c:v>10.318340615629644</c:v>
                </c:pt>
                <c:pt idx="107">
                  <c:v>11.585086110292956</c:v>
                </c:pt>
                <c:pt idx="108">
                  <c:v>10.93838361647218</c:v>
                </c:pt>
                <c:pt idx="109">
                  <c:v>11.585086110292956</c:v>
                </c:pt>
                <c:pt idx="110">
                  <c:v>11.585086110292956</c:v>
                </c:pt>
                <c:pt idx="111">
                  <c:v>12.961296463757792</c:v>
                </c:pt>
                <c:pt idx="112">
                  <c:v>10.93838361647218</c:v>
                </c:pt>
                <c:pt idx="113">
                  <c:v>11.585086110292956</c:v>
                </c:pt>
                <c:pt idx="114">
                  <c:v>10.93838361647218</c:v>
                </c:pt>
                <c:pt idx="115">
                  <c:v>18.723794311806625</c:v>
                </c:pt>
                <c:pt idx="116">
                  <c:v>12.259152986268287</c:v>
                </c:pt>
                <c:pt idx="117">
                  <c:v>10.93838361647218</c:v>
                </c:pt>
                <c:pt idx="118">
                  <c:v>12.259152986268287</c:v>
                </c:pt>
                <c:pt idx="119">
                  <c:v>11.585086110292956</c:v>
                </c:pt>
                <c:pt idx="120">
                  <c:v>12.259152986268287</c:v>
                </c:pt>
                <c:pt idx="121">
                  <c:v>12.961296463757792</c:v>
                </c:pt>
                <c:pt idx="122">
                  <c:v>12.961296463757792</c:v>
                </c:pt>
                <c:pt idx="123">
                  <c:v>12.961296463757792</c:v>
                </c:pt>
                <c:pt idx="124">
                  <c:v>12.961296463757792</c:v>
                </c:pt>
                <c:pt idx="125">
                  <c:v>11.585086110292956</c:v>
                </c:pt>
                <c:pt idx="126">
                  <c:v>12.259152986268287</c:v>
                </c:pt>
                <c:pt idx="127">
                  <c:v>13.692236054542748</c:v>
                </c:pt>
                <c:pt idx="128">
                  <c:v>19.677058000104321</c:v>
                </c:pt>
                <c:pt idx="129">
                  <c:v>16.918598969599898</c:v>
                </c:pt>
                <c:pt idx="130">
                  <c:v>18.723794311806625</c:v>
                </c:pt>
                <c:pt idx="131">
                  <c:v>17.804564489100954</c:v>
                </c:pt>
                <c:pt idx="132">
                  <c:v>18.723794311806625</c:v>
                </c:pt>
                <c:pt idx="133">
                  <c:v>20.665132132132609</c:v>
                </c:pt>
                <c:pt idx="134">
                  <c:v>19.677058000104321</c:v>
                </c:pt>
                <c:pt idx="135">
                  <c:v>19.677058000104321</c:v>
                </c:pt>
                <c:pt idx="136">
                  <c:v>19.677058000104321</c:v>
                </c:pt>
                <c:pt idx="137">
                  <c:v>19.677058000104321</c:v>
                </c:pt>
                <c:pt idx="138">
                  <c:v>20.665132132132609</c:v>
                </c:pt>
                <c:pt idx="139">
                  <c:v>26.155326832758512</c:v>
                </c:pt>
                <c:pt idx="140">
                  <c:v>38.604585804070084</c:v>
                </c:pt>
                <c:pt idx="141">
                  <c:v>45.329544213967331</c:v>
                </c:pt>
                <c:pt idx="142">
                  <c:v>47.135679067472864</c:v>
                </c:pt>
                <c:pt idx="143">
                  <c:v>37.043768189617921</c:v>
                </c:pt>
                <c:pt idx="144">
                  <c:v>32.636249398205287</c:v>
                </c:pt>
                <c:pt idx="145">
                  <c:v>28.623034941882036</c:v>
                </c:pt>
                <c:pt idx="146">
                  <c:v>27.368960720164406</c:v>
                </c:pt>
                <c:pt idx="147">
                  <c:v>28.623034941882036</c:v>
                </c:pt>
                <c:pt idx="148">
                  <c:v>22.748852928791191</c:v>
                </c:pt>
                <c:pt idx="149">
                  <c:v>24.981308449628163</c:v>
                </c:pt>
                <c:pt idx="150">
                  <c:v>24.981308449628163</c:v>
                </c:pt>
                <c:pt idx="151">
                  <c:v>23.846087545565705</c:v>
                </c:pt>
                <c:pt idx="152">
                  <c:v>20.665132132132609</c:v>
                </c:pt>
                <c:pt idx="153">
                  <c:v>22.748852928791191</c:v>
                </c:pt>
                <c:pt idx="154">
                  <c:v>21.688800270037017</c:v>
                </c:pt>
                <c:pt idx="155">
                  <c:v>18.723794311806625</c:v>
                </c:pt>
                <c:pt idx="156">
                  <c:v>17.804564489100954</c:v>
                </c:pt>
                <c:pt idx="157">
                  <c:v>16.918598969599898</c:v>
                </c:pt>
                <c:pt idx="158">
                  <c:v>17.804564489100954</c:v>
                </c:pt>
                <c:pt idx="159">
                  <c:v>17.804564489100954</c:v>
                </c:pt>
                <c:pt idx="160">
                  <c:v>16.0651352389945</c:v>
                </c:pt>
                <c:pt idx="161">
                  <c:v>15.243417863984126</c:v>
                </c:pt>
                <c:pt idx="162">
                  <c:v>16.0651352389945</c:v>
                </c:pt>
                <c:pt idx="163">
                  <c:v>17.804564489100954</c:v>
                </c:pt>
                <c:pt idx="164">
                  <c:v>16.0651352389945</c:v>
                </c:pt>
                <c:pt idx="165">
                  <c:v>20.665132132132609</c:v>
                </c:pt>
                <c:pt idx="166">
                  <c:v>22.748852928791191</c:v>
                </c:pt>
                <c:pt idx="167">
                  <c:v>22.748852928791191</c:v>
                </c:pt>
                <c:pt idx="168">
                  <c:v>20.665132132132609</c:v>
                </c:pt>
                <c:pt idx="169">
                  <c:v>20.665132132132609</c:v>
                </c:pt>
                <c:pt idx="170">
                  <c:v>17.804564489100954</c:v>
                </c:pt>
                <c:pt idx="171">
                  <c:v>17.804564489100954</c:v>
                </c:pt>
                <c:pt idx="172">
                  <c:v>17.804564489100954</c:v>
                </c:pt>
                <c:pt idx="173">
                  <c:v>16.918598969599898</c:v>
                </c:pt>
                <c:pt idx="174">
                  <c:v>17.804564489100954</c:v>
                </c:pt>
                <c:pt idx="175">
                  <c:v>15.243417863984126</c:v>
                </c:pt>
                <c:pt idx="176">
                  <c:v>15.243417863984126</c:v>
                </c:pt>
                <c:pt idx="177">
                  <c:v>15.243417863984126</c:v>
                </c:pt>
                <c:pt idx="178">
                  <c:v>17.804564489100954</c:v>
                </c:pt>
                <c:pt idx="179">
                  <c:v>17.804564489100954</c:v>
                </c:pt>
                <c:pt idx="180">
                  <c:v>16.0651352389945</c:v>
                </c:pt>
                <c:pt idx="181">
                  <c:v>17.804564489100954</c:v>
                </c:pt>
                <c:pt idx="182">
                  <c:v>16.918598969599898</c:v>
                </c:pt>
                <c:pt idx="183">
                  <c:v>16.918598969599898</c:v>
                </c:pt>
                <c:pt idx="184">
                  <c:v>15.243417863984126</c:v>
                </c:pt>
                <c:pt idx="185">
                  <c:v>15.243417863984126</c:v>
                </c:pt>
                <c:pt idx="186">
                  <c:v>14.452698525828485</c:v>
                </c:pt>
                <c:pt idx="187">
                  <c:v>15.243417863984126</c:v>
                </c:pt>
                <c:pt idx="188">
                  <c:v>15.243417863984126</c:v>
                </c:pt>
                <c:pt idx="189">
                  <c:v>13.692236054542748</c:v>
                </c:pt>
                <c:pt idx="190">
                  <c:v>13.692236054542748</c:v>
                </c:pt>
                <c:pt idx="191">
                  <c:v>13.692236054542748</c:v>
                </c:pt>
                <c:pt idx="192">
                  <c:v>12.961296463757792</c:v>
                </c:pt>
                <c:pt idx="193">
                  <c:v>15.243417863984126</c:v>
                </c:pt>
                <c:pt idx="194">
                  <c:v>12.259152986268287</c:v>
                </c:pt>
                <c:pt idx="195">
                  <c:v>12.259152986268287</c:v>
                </c:pt>
                <c:pt idx="196">
                  <c:v>13.692236054542748</c:v>
                </c:pt>
                <c:pt idx="197">
                  <c:v>14.452698525828485</c:v>
                </c:pt>
                <c:pt idx="198">
                  <c:v>12.259152986268287</c:v>
                </c:pt>
                <c:pt idx="199">
                  <c:v>13.692236054542748</c:v>
                </c:pt>
                <c:pt idx="200">
                  <c:v>11.585086110292956</c:v>
                </c:pt>
                <c:pt idx="201">
                  <c:v>16.918598969599898</c:v>
                </c:pt>
                <c:pt idx="202">
                  <c:v>21.688800270037017</c:v>
                </c:pt>
                <c:pt idx="203">
                  <c:v>12.961296463757792</c:v>
                </c:pt>
                <c:pt idx="204">
                  <c:v>12.259152986268287</c:v>
                </c:pt>
                <c:pt idx="205">
                  <c:v>12.961296463757792</c:v>
                </c:pt>
                <c:pt idx="206">
                  <c:v>12.961296463757792</c:v>
                </c:pt>
                <c:pt idx="207">
                  <c:v>12.259152986268287</c:v>
                </c:pt>
                <c:pt idx="208">
                  <c:v>13.692236054542748</c:v>
                </c:pt>
                <c:pt idx="209">
                  <c:v>13.692236054542748</c:v>
                </c:pt>
                <c:pt idx="210">
                  <c:v>12.961296463757792</c:v>
                </c:pt>
                <c:pt idx="211">
                  <c:v>12.961296463757792</c:v>
                </c:pt>
                <c:pt idx="212">
                  <c:v>13.692236054542748</c:v>
                </c:pt>
                <c:pt idx="213">
                  <c:v>12.961296463757792</c:v>
                </c:pt>
                <c:pt idx="214">
                  <c:v>10.93838361647218</c:v>
                </c:pt>
                <c:pt idx="215">
                  <c:v>11.585086110292956</c:v>
                </c:pt>
                <c:pt idx="216">
                  <c:v>12.259152986268287</c:v>
                </c:pt>
                <c:pt idx="217">
                  <c:v>12.259152986268287</c:v>
                </c:pt>
                <c:pt idx="218">
                  <c:v>12.961296463757792</c:v>
                </c:pt>
                <c:pt idx="219">
                  <c:v>12.259152986268287</c:v>
                </c:pt>
                <c:pt idx="220">
                  <c:v>12.259152986268287</c:v>
                </c:pt>
                <c:pt idx="221">
                  <c:v>12.259152986268287</c:v>
                </c:pt>
                <c:pt idx="222">
                  <c:v>11.585086110292956</c:v>
                </c:pt>
                <c:pt idx="223">
                  <c:v>12.961296463757792</c:v>
                </c:pt>
                <c:pt idx="224">
                  <c:v>11.585086110292956</c:v>
                </c:pt>
                <c:pt idx="225">
                  <c:v>12.961296463757792</c:v>
                </c:pt>
                <c:pt idx="226">
                  <c:v>12.259152986268287</c:v>
                </c:pt>
                <c:pt idx="227">
                  <c:v>11.585086110292956</c:v>
                </c:pt>
                <c:pt idx="228">
                  <c:v>11.585086110292956</c:v>
                </c:pt>
                <c:pt idx="229">
                  <c:v>12.259152986268287</c:v>
                </c:pt>
                <c:pt idx="230">
                  <c:v>12.259152986268287</c:v>
                </c:pt>
                <c:pt idx="231">
                  <c:v>21.688800270037017</c:v>
                </c:pt>
                <c:pt idx="232">
                  <c:v>12.961296463757792</c:v>
                </c:pt>
                <c:pt idx="233">
                  <c:v>11.585086110292956</c:v>
                </c:pt>
                <c:pt idx="234">
                  <c:v>12.961296463757792</c:v>
                </c:pt>
                <c:pt idx="235">
                  <c:v>12.259152986268287</c:v>
                </c:pt>
                <c:pt idx="236">
                  <c:v>12.961296463757792</c:v>
                </c:pt>
                <c:pt idx="237">
                  <c:v>10.318340615629644</c:v>
                </c:pt>
                <c:pt idx="238">
                  <c:v>12.259152986268287</c:v>
                </c:pt>
                <c:pt idx="239">
                  <c:v>10.93838361647218</c:v>
                </c:pt>
                <c:pt idx="240">
                  <c:v>10.318340615629644</c:v>
                </c:pt>
                <c:pt idx="241">
                  <c:v>11.585086110292956</c:v>
                </c:pt>
                <c:pt idx="242">
                  <c:v>9.7242595873261575</c:v>
                </c:pt>
                <c:pt idx="243">
                  <c:v>11.585086110292956</c:v>
                </c:pt>
                <c:pt idx="244">
                  <c:v>10.318340615629644</c:v>
                </c:pt>
                <c:pt idx="245">
                  <c:v>10.318340615629644</c:v>
                </c:pt>
                <c:pt idx="246">
                  <c:v>11.585086110292956</c:v>
                </c:pt>
                <c:pt idx="247">
                  <c:v>10.93838361647218</c:v>
                </c:pt>
                <c:pt idx="248">
                  <c:v>10.318340615629644</c:v>
                </c:pt>
                <c:pt idx="249">
                  <c:v>9.7242595873261575</c:v>
                </c:pt>
                <c:pt idx="250">
                  <c:v>9.7242595873261575</c:v>
                </c:pt>
                <c:pt idx="251">
                  <c:v>11.585086110292956</c:v>
                </c:pt>
                <c:pt idx="252">
                  <c:v>10.318340615629644</c:v>
                </c:pt>
                <c:pt idx="253">
                  <c:v>10.318340615629644</c:v>
                </c:pt>
                <c:pt idx="254">
                  <c:v>12.259152986268287</c:v>
                </c:pt>
                <c:pt idx="255">
                  <c:v>10.318340615629644</c:v>
                </c:pt>
                <c:pt idx="256">
                  <c:v>10.318340615629644</c:v>
                </c:pt>
                <c:pt idx="257">
                  <c:v>12.259152986268287</c:v>
                </c:pt>
                <c:pt idx="258">
                  <c:v>9.1554504192349686</c:v>
                </c:pt>
                <c:pt idx="259">
                  <c:v>11.585086110292956</c:v>
                </c:pt>
                <c:pt idx="260">
                  <c:v>10.93838361647218</c:v>
                </c:pt>
                <c:pt idx="261">
                  <c:v>10.318340615629644</c:v>
                </c:pt>
                <c:pt idx="262">
                  <c:v>10.93838361647218</c:v>
                </c:pt>
                <c:pt idx="263">
                  <c:v>11.585086110292956</c:v>
                </c:pt>
                <c:pt idx="264">
                  <c:v>10.318340615629644</c:v>
                </c:pt>
                <c:pt idx="265">
                  <c:v>11.585086110292956</c:v>
                </c:pt>
                <c:pt idx="266">
                  <c:v>10.93838361647218</c:v>
                </c:pt>
                <c:pt idx="267">
                  <c:v>10.93838361647218</c:v>
                </c:pt>
                <c:pt idx="268">
                  <c:v>10.318340615629644</c:v>
                </c:pt>
                <c:pt idx="269">
                  <c:v>9.7242595873261575</c:v>
                </c:pt>
                <c:pt idx="270">
                  <c:v>10.93838361647218</c:v>
                </c:pt>
                <c:pt idx="271">
                  <c:v>9.7242595873261575</c:v>
                </c:pt>
                <c:pt idx="272">
                  <c:v>10.318340615629644</c:v>
                </c:pt>
                <c:pt idx="273">
                  <c:v>11.585086110292956</c:v>
                </c:pt>
                <c:pt idx="274">
                  <c:v>9.1554504192349686</c:v>
                </c:pt>
                <c:pt idx="275">
                  <c:v>9.7242595873261575</c:v>
                </c:pt>
                <c:pt idx="276">
                  <c:v>11.585086110292956</c:v>
                </c:pt>
                <c:pt idx="277">
                  <c:v>9.7242595873261575</c:v>
                </c:pt>
                <c:pt idx="278">
                  <c:v>10.318340615629644</c:v>
                </c:pt>
                <c:pt idx="279">
                  <c:v>10.318340615629644</c:v>
                </c:pt>
                <c:pt idx="280">
                  <c:v>10.318340615629644</c:v>
                </c:pt>
                <c:pt idx="281">
                  <c:v>11.585086110292956</c:v>
                </c:pt>
                <c:pt idx="282">
                  <c:v>10.93838361647218</c:v>
                </c:pt>
                <c:pt idx="283">
                  <c:v>12.259152986268287</c:v>
                </c:pt>
                <c:pt idx="284">
                  <c:v>9.7242595873261575</c:v>
                </c:pt>
                <c:pt idx="285">
                  <c:v>10.93838361647218</c:v>
                </c:pt>
                <c:pt idx="286">
                  <c:v>9.7242595873261575</c:v>
                </c:pt>
                <c:pt idx="287">
                  <c:v>9.7242595873261575</c:v>
                </c:pt>
                <c:pt idx="288">
                  <c:v>11.585086110292956</c:v>
                </c:pt>
                <c:pt idx="289">
                  <c:v>10.318340615629644</c:v>
                </c:pt>
                <c:pt idx="290">
                  <c:v>10.93838361647218</c:v>
                </c:pt>
                <c:pt idx="291">
                  <c:v>9.7242595873261575</c:v>
                </c:pt>
                <c:pt idx="292">
                  <c:v>9.1554504192349686</c:v>
                </c:pt>
                <c:pt idx="293">
                  <c:v>9.7242595873261575</c:v>
                </c:pt>
                <c:pt idx="294">
                  <c:v>9.7242595873261575</c:v>
                </c:pt>
                <c:pt idx="295">
                  <c:v>10.93838361647218</c:v>
                </c:pt>
                <c:pt idx="296">
                  <c:v>10.93838361647218</c:v>
                </c:pt>
                <c:pt idx="297">
                  <c:v>10.318340615629644</c:v>
                </c:pt>
                <c:pt idx="298">
                  <c:v>9.7242595873261575</c:v>
                </c:pt>
                <c:pt idx="299">
                  <c:v>11.585086110292956</c:v>
                </c:pt>
                <c:pt idx="300">
                  <c:v>10.318340615629644</c:v>
                </c:pt>
                <c:pt idx="301">
                  <c:v>12.259152986268287</c:v>
                </c:pt>
                <c:pt idx="302">
                  <c:v>10.93838361647218</c:v>
                </c:pt>
                <c:pt idx="303">
                  <c:v>11.585086110292956</c:v>
                </c:pt>
                <c:pt idx="304">
                  <c:v>11.585086110292956</c:v>
                </c:pt>
                <c:pt idx="305">
                  <c:v>9.7242595873261575</c:v>
                </c:pt>
                <c:pt idx="306">
                  <c:v>11.585086110292956</c:v>
                </c:pt>
                <c:pt idx="307">
                  <c:v>9.7242595873261575</c:v>
                </c:pt>
                <c:pt idx="308">
                  <c:v>10.93838361647218</c:v>
                </c:pt>
                <c:pt idx="309">
                  <c:v>11.585086110292956</c:v>
                </c:pt>
                <c:pt idx="310">
                  <c:v>11.585086110292956</c:v>
                </c:pt>
                <c:pt idx="311">
                  <c:v>9.1554504192349686</c:v>
                </c:pt>
                <c:pt idx="312">
                  <c:v>9.7242595873261575</c:v>
                </c:pt>
                <c:pt idx="313">
                  <c:v>9.7242595873261575</c:v>
                </c:pt>
                <c:pt idx="314">
                  <c:v>11.585086110292956</c:v>
                </c:pt>
                <c:pt idx="315">
                  <c:v>10.93838361647218</c:v>
                </c:pt>
                <c:pt idx="316">
                  <c:v>9.1554504192349686</c:v>
                </c:pt>
                <c:pt idx="317">
                  <c:v>10.93838361647218</c:v>
                </c:pt>
                <c:pt idx="318">
                  <c:v>9.1554504192349686</c:v>
                </c:pt>
                <c:pt idx="319">
                  <c:v>10.318340615629644</c:v>
                </c:pt>
                <c:pt idx="320">
                  <c:v>11.585086110292956</c:v>
                </c:pt>
                <c:pt idx="321">
                  <c:v>9.1554504192349686</c:v>
                </c:pt>
                <c:pt idx="322">
                  <c:v>9.7242595873261575</c:v>
                </c:pt>
                <c:pt idx="323">
                  <c:v>9.1554504192349686</c:v>
                </c:pt>
                <c:pt idx="324">
                  <c:v>10.93838361647218</c:v>
                </c:pt>
                <c:pt idx="325">
                  <c:v>11.585086110292956</c:v>
                </c:pt>
                <c:pt idx="326">
                  <c:v>10.318340615629644</c:v>
                </c:pt>
                <c:pt idx="327">
                  <c:v>9.7242595873261575</c:v>
                </c:pt>
                <c:pt idx="328">
                  <c:v>10.318340615629644</c:v>
                </c:pt>
                <c:pt idx="329">
                  <c:v>11.585086110292956</c:v>
                </c:pt>
                <c:pt idx="330">
                  <c:v>9.7242595873261575</c:v>
                </c:pt>
                <c:pt idx="331">
                  <c:v>10.625073447618197</c:v>
                </c:pt>
                <c:pt idx="332">
                  <c:v>11.585086110292956</c:v>
                </c:pt>
                <c:pt idx="333">
                  <c:v>9.7242595873261575</c:v>
                </c:pt>
                <c:pt idx="334">
                  <c:v>10.318340615629644</c:v>
                </c:pt>
                <c:pt idx="335">
                  <c:v>10.318340615629644</c:v>
                </c:pt>
                <c:pt idx="336">
                  <c:v>10.93838361647218</c:v>
                </c:pt>
                <c:pt idx="337">
                  <c:v>9.1554504192349686</c:v>
                </c:pt>
                <c:pt idx="338">
                  <c:v>10.93838361647218</c:v>
                </c:pt>
                <c:pt idx="339">
                  <c:v>9.1554504192349686</c:v>
                </c:pt>
                <c:pt idx="340">
                  <c:v>10.93838361647218</c:v>
                </c:pt>
                <c:pt idx="341">
                  <c:v>8.6112304473699197</c:v>
                </c:pt>
                <c:pt idx="342">
                  <c:v>9.7242595873261575</c:v>
                </c:pt>
                <c:pt idx="343">
                  <c:v>9.7242595873261575</c:v>
                </c:pt>
                <c:pt idx="344">
                  <c:v>9.7242595873261575</c:v>
                </c:pt>
                <c:pt idx="345">
                  <c:v>9.1554504192349686</c:v>
                </c:pt>
                <c:pt idx="346">
                  <c:v>10.93838361647218</c:v>
                </c:pt>
                <c:pt idx="347">
                  <c:v>11.585086110292956</c:v>
                </c:pt>
                <c:pt idx="348">
                  <c:v>9.7242595873261575</c:v>
                </c:pt>
                <c:pt idx="349">
                  <c:v>11.585086110292956</c:v>
                </c:pt>
                <c:pt idx="350">
                  <c:v>10.93838361647218</c:v>
                </c:pt>
                <c:pt idx="351">
                  <c:v>10.93838361647218</c:v>
                </c:pt>
                <c:pt idx="352">
                  <c:v>9.7242595873261575</c:v>
                </c:pt>
                <c:pt idx="353">
                  <c:v>9.1554504192349686</c:v>
                </c:pt>
                <c:pt idx="354">
                  <c:v>11.585086110292956</c:v>
                </c:pt>
                <c:pt idx="355">
                  <c:v>10.318340615629644</c:v>
                </c:pt>
                <c:pt idx="356">
                  <c:v>9.1554504192349686</c:v>
                </c:pt>
                <c:pt idx="357">
                  <c:v>9.1554504192349686</c:v>
                </c:pt>
                <c:pt idx="358">
                  <c:v>9.7242595873261575</c:v>
                </c:pt>
                <c:pt idx="359">
                  <c:v>10.93838361647218</c:v>
                </c:pt>
                <c:pt idx="360">
                  <c:v>10.93838361647218</c:v>
                </c:pt>
                <c:pt idx="361">
                  <c:v>10.318340615629644</c:v>
                </c:pt>
                <c:pt idx="362">
                  <c:v>9.1554504192349686</c:v>
                </c:pt>
                <c:pt idx="363">
                  <c:v>10.93838361647218</c:v>
                </c:pt>
                <c:pt idx="364">
                  <c:v>10.318340615629644</c:v>
                </c:pt>
                <c:pt idx="365">
                  <c:v>10.318340615629644</c:v>
                </c:pt>
                <c:pt idx="366">
                  <c:v>10.318340615629644</c:v>
                </c:pt>
                <c:pt idx="367">
                  <c:v>9.1554504192349686</c:v>
                </c:pt>
                <c:pt idx="368">
                  <c:v>9.7242595873261575</c:v>
                </c:pt>
                <c:pt idx="369">
                  <c:v>9.1554504192349686</c:v>
                </c:pt>
                <c:pt idx="370">
                  <c:v>17.804564489100954</c:v>
                </c:pt>
                <c:pt idx="371">
                  <c:v>9.7242595873261575</c:v>
                </c:pt>
                <c:pt idx="372">
                  <c:v>10.318340615629644</c:v>
                </c:pt>
                <c:pt idx="373">
                  <c:v>10.93838361647218</c:v>
                </c:pt>
                <c:pt idx="374">
                  <c:v>10.318340615629644</c:v>
                </c:pt>
                <c:pt idx="375">
                  <c:v>9.7242595873261575</c:v>
                </c:pt>
                <c:pt idx="376">
                  <c:v>10.318340615629644</c:v>
                </c:pt>
                <c:pt idx="377">
                  <c:v>9.7242595873261575</c:v>
                </c:pt>
                <c:pt idx="378">
                  <c:v>10.93838361647218</c:v>
                </c:pt>
                <c:pt idx="379">
                  <c:v>10.93838361647218</c:v>
                </c:pt>
                <c:pt idx="380">
                  <c:v>10.93838361647218</c:v>
                </c:pt>
                <c:pt idx="381">
                  <c:v>9.7242595873261575</c:v>
                </c:pt>
                <c:pt idx="382">
                  <c:v>9.1554504192349686</c:v>
                </c:pt>
                <c:pt idx="383">
                  <c:v>9.7242595873261575</c:v>
                </c:pt>
                <c:pt idx="384">
                  <c:v>8.6112304473699197</c:v>
                </c:pt>
                <c:pt idx="385">
                  <c:v>9.7242595873261575</c:v>
                </c:pt>
                <c:pt idx="386">
                  <c:v>8.0909244971991328</c:v>
                </c:pt>
                <c:pt idx="387">
                  <c:v>8.6112304473699197</c:v>
                </c:pt>
                <c:pt idx="388">
                  <c:v>9.1554504192349686</c:v>
                </c:pt>
                <c:pt idx="389">
                  <c:v>9.1554504192349686</c:v>
                </c:pt>
                <c:pt idx="390">
                  <c:v>10.318340615629644</c:v>
                </c:pt>
                <c:pt idx="391">
                  <c:v>9.7242595873261575</c:v>
                </c:pt>
                <c:pt idx="392">
                  <c:v>9.7242595873261575</c:v>
                </c:pt>
                <c:pt idx="393">
                  <c:v>10.318340615629644</c:v>
                </c:pt>
                <c:pt idx="394">
                  <c:v>8.6112304473699197</c:v>
                </c:pt>
                <c:pt idx="395">
                  <c:v>8.6112304473699197</c:v>
                </c:pt>
                <c:pt idx="396">
                  <c:v>10.318340615629644</c:v>
                </c:pt>
                <c:pt idx="397">
                  <c:v>9.1554504192349686</c:v>
                </c:pt>
                <c:pt idx="398">
                  <c:v>9.7242595873261575</c:v>
                </c:pt>
                <c:pt idx="399">
                  <c:v>9.1554504192349686</c:v>
                </c:pt>
                <c:pt idx="400">
                  <c:v>10.93838361647218</c:v>
                </c:pt>
                <c:pt idx="401">
                  <c:v>9.1554504192349686</c:v>
                </c:pt>
                <c:pt idx="402">
                  <c:v>10.318340615629644</c:v>
                </c:pt>
                <c:pt idx="403">
                  <c:v>10.318340615629644</c:v>
                </c:pt>
                <c:pt idx="404">
                  <c:v>8.6112304473699197</c:v>
                </c:pt>
                <c:pt idx="405">
                  <c:v>9.7242595873261575</c:v>
                </c:pt>
                <c:pt idx="406">
                  <c:v>10.93838361647218</c:v>
                </c:pt>
                <c:pt idx="407">
                  <c:v>9.7242595873261575</c:v>
                </c:pt>
                <c:pt idx="408">
                  <c:v>9.1554504192349686</c:v>
                </c:pt>
                <c:pt idx="409">
                  <c:v>9.7242595873261575</c:v>
                </c:pt>
                <c:pt idx="410">
                  <c:v>9.1554504192349686</c:v>
                </c:pt>
                <c:pt idx="411">
                  <c:v>10.318340615629644</c:v>
                </c:pt>
                <c:pt idx="412">
                  <c:v>9.7242595873261575</c:v>
                </c:pt>
                <c:pt idx="413">
                  <c:v>10.318340615629644</c:v>
                </c:pt>
                <c:pt idx="414">
                  <c:v>9.7242595873261575</c:v>
                </c:pt>
                <c:pt idx="415">
                  <c:v>9.1554504192349686</c:v>
                </c:pt>
                <c:pt idx="416">
                  <c:v>9.1554504192349686</c:v>
                </c:pt>
                <c:pt idx="417">
                  <c:v>9.7242595873261575</c:v>
                </c:pt>
                <c:pt idx="418">
                  <c:v>10.93838361647218</c:v>
                </c:pt>
                <c:pt idx="419">
                  <c:v>9.1554504192349686</c:v>
                </c:pt>
                <c:pt idx="420">
                  <c:v>9.7242595873261575</c:v>
                </c:pt>
                <c:pt idx="421">
                  <c:v>9.1554504192349686</c:v>
                </c:pt>
                <c:pt idx="422">
                  <c:v>9.7242595873261575</c:v>
                </c:pt>
                <c:pt idx="423">
                  <c:v>9.1554504192349686</c:v>
                </c:pt>
                <c:pt idx="424">
                  <c:v>10.93838361647218</c:v>
                </c:pt>
                <c:pt idx="425">
                  <c:v>11.585086110292956</c:v>
                </c:pt>
                <c:pt idx="426">
                  <c:v>10.93838361647218</c:v>
                </c:pt>
                <c:pt idx="427">
                  <c:v>10.93838361647218</c:v>
                </c:pt>
                <c:pt idx="428">
                  <c:v>11.585086110292956</c:v>
                </c:pt>
                <c:pt idx="429">
                  <c:v>9.1554504192349686</c:v>
                </c:pt>
                <c:pt idx="430">
                  <c:v>11.585086110292956</c:v>
                </c:pt>
                <c:pt idx="431">
                  <c:v>9.7242595873261575</c:v>
                </c:pt>
                <c:pt idx="432">
                  <c:v>9.7242595873261575</c:v>
                </c:pt>
                <c:pt idx="433">
                  <c:v>12.259152986268287</c:v>
                </c:pt>
                <c:pt idx="434">
                  <c:v>8.6112304473699197</c:v>
                </c:pt>
                <c:pt idx="435">
                  <c:v>10.318340615629644</c:v>
                </c:pt>
                <c:pt idx="436">
                  <c:v>10.318340615629644</c:v>
                </c:pt>
                <c:pt idx="437">
                  <c:v>10.318340615629644</c:v>
                </c:pt>
                <c:pt idx="438">
                  <c:v>9.7242595873261575</c:v>
                </c:pt>
                <c:pt idx="439">
                  <c:v>10.93838361647218</c:v>
                </c:pt>
                <c:pt idx="440">
                  <c:v>10.318340615629644</c:v>
                </c:pt>
                <c:pt idx="441">
                  <c:v>9.1554504192349686</c:v>
                </c:pt>
                <c:pt idx="442">
                  <c:v>13.692236054542748</c:v>
                </c:pt>
                <c:pt idx="443">
                  <c:v>10.93838361647218</c:v>
                </c:pt>
                <c:pt idx="444">
                  <c:v>9.1554504192349686</c:v>
                </c:pt>
                <c:pt idx="445">
                  <c:v>9.1554504192349686</c:v>
                </c:pt>
                <c:pt idx="446">
                  <c:v>10.318340615629644</c:v>
                </c:pt>
                <c:pt idx="447">
                  <c:v>10.93838361647218</c:v>
                </c:pt>
                <c:pt idx="448">
                  <c:v>10.93838361647218</c:v>
                </c:pt>
                <c:pt idx="449">
                  <c:v>10.93838361647218</c:v>
                </c:pt>
                <c:pt idx="450">
                  <c:v>10.93838361647218</c:v>
                </c:pt>
                <c:pt idx="451">
                  <c:v>9.7242595873261575</c:v>
                </c:pt>
                <c:pt idx="452">
                  <c:v>8.6112304473699197</c:v>
                </c:pt>
                <c:pt idx="453">
                  <c:v>8.6112304473699197</c:v>
                </c:pt>
                <c:pt idx="454">
                  <c:v>10.318340615629644</c:v>
                </c:pt>
                <c:pt idx="455">
                  <c:v>9.1554504192349686</c:v>
                </c:pt>
                <c:pt idx="456">
                  <c:v>10.318340615629644</c:v>
                </c:pt>
                <c:pt idx="457">
                  <c:v>9.1554504192349686</c:v>
                </c:pt>
                <c:pt idx="458">
                  <c:v>10.93838361647218</c:v>
                </c:pt>
                <c:pt idx="459">
                  <c:v>9.1554504192349686</c:v>
                </c:pt>
                <c:pt idx="460">
                  <c:v>10.318340615629644</c:v>
                </c:pt>
                <c:pt idx="461">
                  <c:v>10.318340615629644</c:v>
                </c:pt>
                <c:pt idx="462">
                  <c:v>9.7242595873261575</c:v>
                </c:pt>
                <c:pt idx="463">
                  <c:v>9.7242595873261575</c:v>
                </c:pt>
                <c:pt idx="464">
                  <c:v>10.318340615629644</c:v>
                </c:pt>
                <c:pt idx="465">
                  <c:v>9.7242595873261575</c:v>
                </c:pt>
                <c:pt idx="466">
                  <c:v>8.6112304473699197</c:v>
                </c:pt>
                <c:pt idx="467">
                  <c:v>10.93838361647218</c:v>
                </c:pt>
                <c:pt idx="468">
                  <c:v>10.93838361647218</c:v>
                </c:pt>
                <c:pt idx="469">
                  <c:v>9.1554504192349686</c:v>
                </c:pt>
                <c:pt idx="470">
                  <c:v>9.1554504192349686</c:v>
                </c:pt>
                <c:pt idx="471">
                  <c:v>9.1554504192349686</c:v>
                </c:pt>
                <c:pt idx="472">
                  <c:v>10.93838361647218</c:v>
                </c:pt>
                <c:pt idx="473">
                  <c:v>10.93838361647218</c:v>
                </c:pt>
                <c:pt idx="474">
                  <c:v>10.318340615629644</c:v>
                </c:pt>
                <c:pt idx="475">
                  <c:v>9.7242595873261575</c:v>
                </c:pt>
                <c:pt idx="476">
                  <c:v>10.318340615629644</c:v>
                </c:pt>
                <c:pt idx="477">
                  <c:v>9.7242595873261575</c:v>
                </c:pt>
                <c:pt idx="478">
                  <c:v>10.318340615629644</c:v>
                </c:pt>
                <c:pt idx="479">
                  <c:v>9.1554504192349686</c:v>
                </c:pt>
                <c:pt idx="480">
                  <c:v>8.6112304473699197</c:v>
                </c:pt>
                <c:pt idx="481">
                  <c:v>10.318340615629644</c:v>
                </c:pt>
                <c:pt idx="482">
                  <c:v>10.318340615629644</c:v>
                </c:pt>
                <c:pt idx="483">
                  <c:v>8.6112304473699197</c:v>
                </c:pt>
                <c:pt idx="484">
                  <c:v>9.7242595873261575</c:v>
                </c:pt>
                <c:pt idx="485">
                  <c:v>8.6112304473699197</c:v>
                </c:pt>
                <c:pt idx="486">
                  <c:v>10.318340615629644</c:v>
                </c:pt>
                <c:pt idx="487">
                  <c:v>8.6112304473699197</c:v>
                </c:pt>
                <c:pt idx="488">
                  <c:v>9.7242595873261575</c:v>
                </c:pt>
                <c:pt idx="489">
                  <c:v>9.1554504192349686</c:v>
                </c:pt>
                <c:pt idx="490">
                  <c:v>9.1554504192349686</c:v>
                </c:pt>
                <c:pt idx="491">
                  <c:v>9.7242595873261575</c:v>
                </c:pt>
                <c:pt idx="492">
                  <c:v>14.452698525828485</c:v>
                </c:pt>
                <c:pt idx="493">
                  <c:v>9.7242595873261575</c:v>
                </c:pt>
                <c:pt idx="494">
                  <c:v>9.1554504192349686</c:v>
                </c:pt>
                <c:pt idx="495">
                  <c:v>10.93838361647218</c:v>
                </c:pt>
                <c:pt idx="496">
                  <c:v>8.6112304473699197</c:v>
                </c:pt>
                <c:pt idx="497">
                  <c:v>10.318340615629644</c:v>
                </c:pt>
                <c:pt idx="498">
                  <c:v>10.318340615629644</c:v>
                </c:pt>
                <c:pt idx="499">
                  <c:v>10.318340615629644</c:v>
                </c:pt>
                <c:pt idx="500">
                  <c:v>9.7242595873261575</c:v>
                </c:pt>
                <c:pt idx="501">
                  <c:v>10.318340615629644</c:v>
                </c:pt>
                <c:pt idx="502">
                  <c:v>10.318340615629644</c:v>
                </c:pt>
                <c:pt idx="503">
                  <c:v>8.6112304473699197</c:v>
                </c:pt>
                <c:pt idx="504">
                  <c:v>9.7242595873261575</c:v>
                </c:pt>
                <c:pt idx="505">
                  <c:v>10.318340615629644</c:v>
                </c:pt>
                <c:pt idx="506">
                  <c:v>10.318340615629644</c:v>
                </c:pt>
                <c:pt idx="507">
                  <c:v>9.1554504192349686</c:v>
                </c:pt>
                <c:pt idx="508">
                  <c:v>8.0909244971991328</c:v>
                </c:pt>
                <c:pt idx="509">
                  <c:v>10.318340615629644</c:v>
                </c:pt>
                <c:pt idx="510">
                  <c:v>10.93838361647218</c:v>
                </c:pt>
                <c:pt idx="511">
                  <c:v>9.7242595873261575</c:v>
                </c:pt>
                <c:pt idx="512">
                  <c:v>10.318340615629644</c:v>
                </c:pt>
                <c:pt idx="513">
                  <c:v>8.6112304473699197</c:v>
                </c:pt>
                <c:pt idx="514">
                  <c:v>10.318340615629644</c:v>
                </c:pt>
                <c:pt idx="515">
                  <c:v>8.6112304473699197</c:v>
                </c:pt>
                <c:pt idx="516">
                  <c:v>10.93838361647218</c:v>
                </c:pt>
                <c:pt idx="517">
                  <c:v>10.318340615629644</c:v>
                </c:pt>
                <c:pt idx="518">
                  <c:v>12.259152986268287</c:v>
                </c:pt>
                <c:pt idx="519">
                  <c:v>12.259152986268287</c:v>
                </c:pt>
                <c:pt idx="520">
                  <c:v>14.452698525828485</c:v>
                </c:pt>
                <c:pt idx="521">
                  <c:v>11.585086110292956</c:v>
                </c:pt>
                <c:pt idx="522">
                  <c:v>13.692236054542748</c:v>
                </c:pt>
                <c:pt idx="523">
                  <c:v>12.961296463757792</c:v>
                </c:pt>
                <c:pt idx="524">
                  <c:v>12.259152986268287</c:v>
                </c:pt>
                <c:pt idx="525">
                  <c:v>11.585086110292956</c:v>
                </c:pt>
                <c:pt idx="526">
                  <c:v>11.585086110292956</c:v>
                </c:pt>
                <c:pt idx="527">
                  <c:v>12.961296463757792</c:v>
                </c:pt>
                <c:pt idx="528">
                  <c:v>12.961296463757792</c:v>
                </c:pt>
                <c:pt idx="529">
                  <c:v>12.259152986268287</c:v>
                </c:pt>
                <c:pt idx="530">
                  <c:v>10.93838361647218</c:v>
                </c:pt>
                <c:pt idx="531">
                  <c:v>10.93838361647218</c:v>
                </c:pt>
                <c:pt idx="532">
                  <c:v>11.585086110292956</c:v>
                </c:pt>
                <c:pt idx="533">
                  <c:v>11.585086110292956</c:v>
                </c:pt>
                <c:pt idx="534">
                  <c:v>12.961296463757792</c:v>
                </c:pt>
                <c:pt idx="535">
                  <c:v>10.93838361647218</c:v>
                </c:pt>
                <c:pt idx="536">
                  <c:v>11.585086110292956</c:v>
                </c:pt>
                <c:pt idx="537">
                  <c:v>12.259152986268287</c:v>
                </c:pt>
                <c:pt idx="538">
                  <c:v>10.318340615629644</c:v>
                </c:pt>
                <c:pt idx="539">
                  <c:v>10.318340615629644</c:v>
                </c:pt>
                <c:pt idx="540">
                  <c:v>11.585086110292956</c:v>
                </c:pt>
                <c:pt idx="541">
                  <c:v>11.585086110292956</c:v>
                </c:pt>
                <c:pt idx="542">
                  <c:v>10.318340615629644</c:v>
                </c:pt>
                <c:pt idx="543">
                  <c:v>12.259152986268287</c:v>
                </c:pt>
                <c:pt idx="544">
                  <c:v>10.93838361647218</c:v>
                </c:pt>
                <c:pt idx="545">
                  <c:v>10.318340615629644</c:v>
                </c:pt>
                <c:pt idx="546">
                  <c:v>12.259152986268287</c:v>
                </c:pt>
                <c:pt idx="547">
                  <c:v>12.259152986268287</c:v>
                </c:pt>
                <c:pt idx="548">
                  <c:v>10.318340615629644</c:v>
                </c:pt>
                <c:pt idx="549">
                  <c:v>10.93838361647218</c:v>
                </c:pt>
                <c:pt idx="550">
                  <c:v>11.585086110292956</c:v>
                </c:pt>
                <c:pt idx="551">
                  <c:v>10.318340615629644</c:v>
                </c:pt>
                <c:pt idx="552">
                  <c:v>10.93838361647218</c:v>
                </c:pt>
                <c:pt idx="553">
                  <c:v>10.318340615629644</c:v>
                </c:pt>
                <c:pt idx="554">
                  <c:v>10.93838361647218</c:v>
                </c:pt>
                <c:pt idx="555">
                  <c:v>10.93838361647218</c:v>
                </c:pt>
                <c:pt idx="556">
                  <c:v>10.318340615629644</c:v>
                </c:pt>
                <c:pt idx="557">
                  <c:v>8.6112304473699197</c:v>
                </c:pt>
                <c:pt idx="558">
                  <c:v>9.7242595873261575</c:v>
                </c:pt>
                <c:pt idx="559">
                  <c:v>10.318340615629644</c:v>
                </c:pt>
                <c:pt idx="560">
                  <c:v>10.93838361647218</c:v>
                </c:pt>
                <c:pt idx="561">
                  <c:v>10.93838361647218</c:v>
                </c:pt>
                <c:pt idx="562">
                  <c:v>9.1554504192349686</c:v>
                </c:pt>
                <c:pt idx="563">
                  <c:v>10.93838361647218</c:v>
                </c:pt>
                <c:pt idx="564">
                  <c:v>10.93838361647218</c:v>
                </c:pt>
                <c:pt idx="565">
                  <c:v>11.585086110292956</c:v>
                </c:pt>
                <c:pt idx="566">
                  <c:v>10.93838361647218</c:v>
                </c:pt>
                <c:pt idx="567">
                  <c:v>10.318340615629644</c:v>
                </c:pt>
                <c:pt idx="568">
                  <c:v>9.7242595873261575</c:v>
                </c:pt>
                <c:pt idx="569">
                  <c:v>10.93838361647218</c:v>
                </c:pt>
                <c:pt idx="570">
                  <c:v>9.7242595873261575</c:v>
                </c:pt>
                <c:pt idx="571">
                  <c:v>10.93838361647218</c:v>
                </c:pt>
                <c:pt idx="572">
                  <c:v>11.585086110292956</c:v>
                </c:pt>
                <c:pt idx="573">
                  <c:v>10.318340615629644</c:v>
                </c:pt>
                <c:pt idx="574">
                  <c:v>9.7242595873261575</c:v>
                </c:pt>
                <c:pt idx="575">
                  <c:v>12.259152986268287</c:v>
                </c:pt>
                <c:pt idx="576">
                  <c:v>12.106959164417486</c:v>
                </c:pt>
                <c:pt idx="577">
                  <c:v>11.956143965809886</c:v>
                </c:pt>
                <c:pt idx="578">
                  <c:v>11.806699561179832</c:v>
                </c:pt>
                <c:pt idx="579">
                  <c:v>11.658618139085737</c:v>
                </c:pt>
                <c:pt idx="580">
                  <c:v>11.511891905930502</c:v>
                </c:pt>
                <c:pt idx="581">
                  <c:v>11.366513085982268</c:v>
                </c:pt>
                <c:pt idx="582">
                  <c:v>11.222473921394883</c:v>
                </c:pt>
                <c:pt idx="583">
                  <c:v>11.079766672228867</c:v>
                </c:pt>
                <c:pt idx="584">
                  <c:v>10.93838361647218</c:v>
                </c:pt>
                <c:pt idx="585">
                  <c:v>9.7242595873261575</c:v>
                </c:pt>
                <c:pt idx="586">
                  <c:v>9.1554504192349686</c:v>
                </c:pt>
                <c:pt idx="587">
                  <c:v>10.93838361647218</c:v>
                </c:pt>
                <c:pt idx="588">
                  <c:v>10.93838361647218</c:v>
                </c:pt>
                <c:pt idx="589">
                  <c:v>11.585086110292956</c:v>
                </c:pt>
                <c:pt idx="590">
                  <c:v>11.585086110292956</c:v>
                </c:pt>
                <c:pt idx="591">
                  <c:v>11.585086110292956</c:v>
                </c:pt>
                <c:pt idx="592">
                  <c:v>11.585086110292956</c:v>
                </c:pt>
                <c:pt idx="593">
                  <c:v>10.318340615629644</c:v>
                </c:pt>
                <c:pt idx="594">
                  <c:v>9.7242595873261575</c:v>
                </c:pt>
                <c:pt idx="595">
                  <c:v>9.1554504192349686</c:v>
                </c:pt>
                <c:pt idx="596">
                  <c:v>10.93838361647218</c:v>
                </c:pt>
                <c:pt idx="597">
                  <c:v>9.1554504192349686</c:v>
                </c:pt>
                <c:pt idx="598">
                  <c:v>10.318340615629644</c:v>
                </c:pt>
                <c:pt idx="599">
                  <c:v>8.6112304473699197</c:v>
                </c:pt>
                <c:pt idx="600">
                  <c:v>8.6112304473699197</c:v>
                </c:pt>
                <c:pt idx="601">
                  <c:v>9.1554504192349686</c:v>
                </c:pt>
                <c:pt idx="602">
                  <c:v>9.1554504192349686</c:v>
                </c:pt>
                <c:pt idx="603">
                  <c:v>8.6112304473699197</c:v>
                </c:pt>
                <c:pt idx="604">
                  <c:v>9.1554504192349686</c:v>
                </c:pt>
                <c:pt idx="605">
                  <c:v>10.318340615629644</c:v>
                </c:pt>
                <c:pt idx="606">
                  <c:v>9.1554504192349686</c:v>
                </c:pt>
                <c:pt idx="607">
                  <c:v>9.7242595873261575</c:v>
                </c:pt>
                <c:pt idx="608">
                  <c:v>9.1554504192349686</c:v>
                </c:pt>
                <c:pt idx="609">
                  <c:v>9.7242595873261575</c:v>
                </c:pt>
                <c:pt idx="610">
                  <c:v>9.1554504192349686</c:v>
                </c:pt>
                <c:pt idx="611">
                  <c:v>12.259152986268287</c:v>
                </c:pt>
                <c:pt idx="612">
                  <c:v>9.1554504192349686</c:v>
                </c:pt>
                <c:pt idx="613">
                  <c:v>10.318340615629644</c:v>
                </c:pt>
                <c:pt idx="614">
                  <c:v>9.1554504192349686</c:v>
                </c:pt>
                <c:pt idx="615">
                  <c:v>9.1554504192349686</c:v>
                </c:pt>
                <c:pt idx="616">
                  <c:v>10.318340615629644</c:v>
                </c:pt>
                <c:pt idx="617">
                  <c:v>10.318340615629644</c:v>
                </c:pt>
                <c:pt idx="618">
                  <c:v>9.1554504192349686</c:v>
                </c:pt>
                <c:pt idx="619">
                  <c:v>9.7242595873261575</c:v>
                </c:pt>
                <c:pt idx="620">
                  <c:v>10.93838361647218</c:v>
                </c:pt>
                <c:pt idx="621">
                  <c:v>9.7242595873261575</c:v>
                </c:pt>
                <c:pt idx="622">
                  <c:v>10.318340615629644</c:v>
                </c:pt>
                <c:pt idx="623">
                  <c:v>9.7242595873261575</c:v>
                </c:pt>
                <c:pt idx="624">
                  <c:v>9.7242595873261575</c:v>
                </c:pt>
                <c:pt idx="625">
                  <c:v>8.6112304473699197</c:v>
                </c:pt>
                <c:pt idx="626">
                  <c:v>10.93838361647218</c:v>
                </c:pt>
                <c:pt idx="627">
                  <c:v>10.318340615629644</c:v>
                </c:pt>
                <c:pt idx="628">
                  <c:v>10.93838361647218</c:v>
                </c:pt>
                <c:pt idx="629">
                  <c:v>9.7242595873261575</c:v>
                </c:pt>
                <c:pt idx="630">
                  <c:v>10.93838361647218</c:v>
                </c:pt>
                <c:pt idx="631">
                  <c:v>9.7242595873261575</c:v>
                </c:pt>
                <c:pt idx="632">
                  <c:v>9.7242595873261575</c:v>
                </c:pt>
                <c:pt idx="633">
                  <c:v>9.7242595873261575</c:v>
                </c:pt>
                <c:pt idx="634">
                  <c:v>10.93838361647218</c:v>
                </c:pt>
                <c:pt idx="635">
                  <c:v>10.318340615629644</c:v>
                </c:pt>
                <c:pt idx="636">
                  <c:v>9.7242595873261575</c:v>
                </c:pt>
                <c:pt idx="637">
                  <c:v>9.7242595873261575</c:v>
                </c:pt>
                <c:pt idx="638">
                  <c:v>11.585086110292956</c:v>
                </c:pt>
                <c:pt idx="639">
                  <c:v>10.93838361647218</c:v>
                </c:pt>
                <c:pt idx="640">
                  <c:v>9.7242595873261575</c:v>
                </c:pt>
                <c:pt idx="641">
                  <c:v>12.259152986268287</c:v>
                </c:pt>
                <c:pt idx="642">
                  <c:v>9.7242595873261575</c:v>
                </c:pt>
                <c:pt idx="643">
                  <c:v>10.318340615629644</c:v>
                </c:pt>
                <c:pt idx="644">
                  <c:v>9.7242595873261575</c:v>
                </c:pt>
                <c:pt idx="645">
                  <c:v>11.585086110292956</c:v>
                </c:pt>
                <c:pt idx="646">
                  <c:v>10.93838361647218</c:v>
                </c:pt>
                <c:pt idx="647">
                  <c:v>10.93838361647218</c:v>
                </c:pt>
                <c:pt idx="648">
                  <c:v>9.7242595873261575</c:v>
                </c:pt>
                <c:pt idx="649">
                  <c:v>9.1554504192349686</c:v>
                </c:pt>
                <c:pt idx="650">
                  <c:v>10.93838361647218</c:v>
                </c:pt>
                <c:pt idx="651">
                  <c:v>10.93838361647218</c:v>
                </c:pt>
                <c:pt idx="652">
                  <c:v>10.93838361647218</c:v>
                </c:pt>
                <c:pt idx="653">
                  <c:v>10.318340615629644</c:v>
                </c:pt>
                <c:pt idx="654">
                  <c:v>9.1554504192349686</c:v>
                </c:pt>
                <c:pt idx="655">
                  <c:v>10.318340615629644</c:v>
                </c:pt>
                <c:pt idx="656">
                  <c:v>10.93838361647218</c:v>
                </c:pt>
                <c:pt idx="657">
                  <c:v>10.93838361647218</c:v>
                </c:pt>
                <c:pt idx="658">
                  <c:v>12.259152986268287</c:v>
                </c:pt>
                <c:pt idx="659">
                  <c:v>12.259152986268287</c:v>
                </c:pt>
                <c:pt idx="660">
                  <c:v>10.93838361647218</c:v>
                </c:pt>
                <c:pt idx="661">
                  <c:v>12.961296463757792</c:v>
                </c:pt>
                <c:pt idx="662">
                  <c:v>12.961296463757792</c:v>
                </c:pt>
                <c:pt idx="663">
                  <c:v>12.259152986268287</c:v>
                </c:pt>
                <c:pt idx="664">
                  <c:v>10.93838361647218</c:v>
                </c:pt>
                <c:pt idx="665">
                  <c:v>11.585086110292956</c:v>
                </c:pt>
                <c:pt idx="666">
                  <c:v>10.93838361647218</c:v>
                </c:pt>
                <c:pt idx="667">
                  <c:v>12.259152986268287</c:v>
                </c:pt>
                <c:pt idx="668">
                  <c:v>10.318340615629644</c:v>
                </c:pt>
                <c:pt idx="669">
                  <c:v>10.318340615629644</c:v>
                </c:pt>
                <c:pt idx="670">
                  <c:v>11.585086110292956</c:v>
                </c:pt>
                <c:pt idx="671">
                  <c:v>10.93838361647218</c:v>
                </c:pt>
                <c:pt idx="672">
                  <c:v>10.93838361647218</c:v>
                </c:pt>
                <c:pt idx="673">
                  <c:v>11.585086110292956</c:v>
                </c:pt>
                <c:pt idx="674">
                  <c:v>10.93838361647218</c:v>
                </c:pt>
                <c:pt idx="675">
                  <c:v>10.318340615629644</c:v>
                </c:pt>
                <c:pt idx="676">
                  <c:v>9.7242595873261575</c:v>
                </c:pt>
                <c:pt idx="677">
                  <c:v>10.318340615629644</c:v>
                </c:pt>
                <c:pt idx="678">
                  <c:v>10.93838361647218</c:v>
                </c:pt>
                <c:pt idx="679">
                  <c:v>12.259152986268287</c:v>
                </c:pt>
                <c:pt idx="680">
                  <c:v>9.7242595873261575</c:v>
                </c:pt>
                <c:pt idx="681">
                  <c:v>9.1554504192349686</c:v>
                </c:pt>
                <c:pt idx="682">
                  <c:v>11.585086110292956</c:v>
                </c:pt>
                <c:pt idx="683">
                  <c:v>9.7242595873261575</c:v>
                </c:pt>
                <c:pt idx="684">
                  <c:v>12.259152986268287</c:v>
                </c:pt>
                <c:pt idx="685">
                  <c:v>12.259152986268287</c:v>
                </c:pt>
                <c:pt idx="686">
                  <c:v>12.961296463757792</c:v>
                </c:pt>
                <c:pt idx="687">
                  <c:v>12.259152986268287</c:v>
                </c:pt>
                <c:pt idx="688">
                  <c:v>10.318340615629644</c:v>
                </c:pt>
                <c:pt idx="689">
                  <c:v>11.585086110292956</c:v>
                </c:pt>
                <c:pt idx="690">
                  <c:v>12.259152986268287</c:v>
                </c:pt>
                <c:pt idx="691">
                  <c:v>9.7242595873261575</c:v>
                </c:pt>
                <c:pt idx="692">
                  <c:v>11.585086110292956</c:v>
                </c:pt>
                <c:pt idx="693">
                  <c:v>9.7242595873261575</c:v>
                </c:pt>
                <c:pt idx="694">
                  <c:v>10.93838361647218</c:v>
                </c:pt>
                <c:pt idx="695">
                  <c:v>10.318340615629644</c:v>
                </c:pt>
                <c:pt idx="696">
                  <c:v>10.93838361647218</c:v>
                </c:pt>
                <c:pt idx="697">
                  <c:v>9.1554504192349686</c:v>
                </c:pt>
                <c:pt idx="698">
                  <c:v>9.7242595873261575</c:v>
                </c:pt>
                <c:pt idx="699">
                  <c:v>9.1554504192349686</c:v>
                </c:pt>
                <c:pt idx="700">
                  <c:v>9.1554504192349686</c:v>
                </c:pt>
                <c:pt idx="701">
                  <c:v>10.318340615629644</c:v>
                </c:pt>
                <c:pt idx="702">
                  <c:v>9.7242595873261575</c:v>
                </c:pt>
                <c:pt idx="703">
                  <c:v>10.318340615629644</c:v>
                </c:pt>
                <c:pt idx="704">
                  <c:v>8.6112304473699197</c:v>
                </c:pt>
                <c:pt idx="705">
                  <c:v>10.318340615629644</c:v>
                </c:pt>
                <c:pt idx="706">
                  <c:v>9.1554504192349686</c:v>
                </c:pt>
                <c:pt idx="707">
                  <c:v>10.318340615629644</c:v>
                </c:pt>
                <c:pt idx="708">
                  <c:v>9.7242595873261575</c:v>
                </c:pt>
                <c:pt idx="709">
                  <c:v>10.93838361647218</c:v>
                </c:pt>
                <c:pt idx="710">
                  <c:v>12.259152986268287</c:v>
                </c:pt>
                <c:pt idx="711">
                  <c:v>9.7242595873261575</c:v>
                </c:pt>
                <c:pt idx="712">
                  <c:v>11.585086110292956</c:v>
                </c:pt>
                <c:pt idx="713">
                  <c:v>10.93838361647218</c:v>
                </c:pt>
                <c:pt idx="714">
                  <c:v>10.93838361647218</c:v>
                </c:pt>
                <c:pt idx="715">
                  <c:v>10.93838361647218</c:v>
                </c:pt>
                <c:pt idx="716">
                  <c:v>7.5938649256789592</c:v>
                </c:pt>
                <c:pt idx="717">
                  <c:v>10.318340615629644</c:v>
                </c:pt>
                <c:pt idx="718">
                  <c:v>10.318340615629644</c:v>
                </c:pt>
                <c:pt idx="719">
                  <c:v>10.93838361647218</c:v>
                </c:pt>
                <c:pt idx="720">
                  <c:v>9.7242595873261575</c:v>
                </c:pt>
                <c:pt idx="721">
                  <c:v>9.1554504192349686</c:v>
                </c:pt>
                <c:pt idx="722">
                  <c:v>9.1554504192349686</c:v>
                </c:pt>
                <c:pt idx="723">
                  <c:v>8.6112304473699197</c:v>
                </c:pt>
                <c:pt idx="724">
                  <c:v>10.318340615629644</c:v>
                </c:pt>
                <c:pt idx="725">
                  <c:v>8.0909244971991328</c:v>
                </c:pt>
                <c:pt idx="726">
                  <c:v>9.7242595873261575</c:v>
                </c:pt>
                <c:pt idx="727">
                  <c:v>9.7242595873261575</c:v>
                </c:pt>
                <c:pt idx="728">
                  <c:v>9.1554504192349686</c:v>
                </c:pt>
                <c:pt idx="729">
                  <c:v>9.7242595873261575</c:v>
                </c:pt>
                <c:pt idx="730">
                  <c:v>9.7242595873261575</c:v>
                </c:pt>
                <c:pt idx="731">
                  <c:v>9.1554504192349686</c:v>
                </c:pt>
                <c:pt idx="732">
                  <c:v>11.585086110292956</c:v>
                </c:pt>
                <c:pt idx="733">
                  <c:v>11.585086110292956</c:v>
                </c:pt>
                <c:pt idx="734">
                  <c:v>9.1554504192349686</c:v>
                </c:pt>
                <c:pt idx="735">
                  <c:v>10.93838361647218</c:v>
                </c:pt>
                <c:pt idx="736">
                  <c:v>9.7242595873261575</c:v>
                </c:pt>
                <c:pt idx="737">
                  <c:v>11.585086110292956</c:v>
                </c:pt>
                <c:pt idx="738">
                  <c:v>10.318340615629644</c:v>
                </c:pt>
                <c:pt idx="739">
                  <c:v>11.585086110292956</c:v>
                </c:pt>
                <c:pt idx="740">
                  <c:v>9.7242595873261575</c:v>
                </c:pt>
                <c:pt idx="741">
                  <c:v>10.318340615629644</c:v>
                </c:pt>
                <c:pt idx="742">
                  <c:v>9.7242595873261575</c:v>
                </c:pt>
                <c:pt idx="743">
                  <c:v>10.93838361647218</c:v>
                </c:pt>
              </c:numCache>
            </c:numRef>
          </c:yVal>
          <c:smooth val="1"/>
          <c:extLst>
            <c:ext xmlns:c16="http://schemas.microsoft.com/office/drawing/2014/chart" uri="{C3380CC4-5D6E-409C-BE32-E72D297353CC}">
              <c16:uniqueId val="{00000000-FB63-47E8-9C64-60A8040F8100}"/>
            </c:ext>
          </c:extLst>
        </c:ser>
        <c:dLbls>
          <c:showLegendKey val="0"/>
          <c:showVal val="0"/>
          <c:showCatName val="0"/>
          <c:showSerName val="0"/>
          <c:showPercent val="0"/>
          <c:showBubbleSize val="0"/>
        </c:dLbls>
        <c:axId val="-1063996912"/>
        <c:axId val="-1064000176"/>
      </c:scatterChart>
      <c:scatterChart>
        <c:scatterStyle val="smoothMarker"/>
        <c:varyColors val="0"/>
        <c:ser>
          <c:idx val="1"/>
          <c:order val="1"/>
          <c:tx>
            <c:v>Rainfall</c:v>
          </c:tx>
          <c:marker>
            <c:symbol val="none"/>
          </c:marker>
          <c:xVal>
            <c:numRef>
              <c:f>'Hydro Graph'!$A$817:$A$1560</c:f>
              <c:numCache>
                <c:formatCode>[$-3409]mmmm\ dd\,\ yyyy;@</c:formatCode>
                <c:ptCount val="744"/>
                <c:pt idx="0">
                  <c:v>43891.000047106485</c:v>
                </c:pt>
                <c:pt idx="1">
                  <c:v>43891.041713831015</c:v>
                </c:pt>
                <c:pt idx="2">
                  <c:v>43891.083380555552</c:v>
                </c:pt>
                <c:pt idx="3">
                  <c:v>43891.125047280089</c:v>
                </c:pt>
                <c:pt idx="4">
                  <c:v>43891.166714004627</c:v>
                </c:pt>
                <c:pt idx="5">
                  <c:v>43891.208380729164</c:v>
                </c:pt>
                <c:pt idx="6">
                  <c:v>43891.250047453701</c:v>
                </c:pt>
                <c:pt idx="7">
                  <c:v>43891.291714178238</c:v>
                </c:pt>
                <c:pt idx="8">
                  <c:v>43891.333380902775</c:v>
                </c:pt>
                <c:pt idx="9">
                  <c:v>43891.375047627313</c:v>
                </c:pt>
                <c:pt idx="10">
                  <c:v>43891.41671435185</c:v>
                </c:pt>
                <c:pt idx="11">
                  <c:v>43891.458381076387</c:v>
                </c:pt>
                <c:pt idx="12">
                  <c:v>43891.500047800924</c:v>
                </c:pt>
                <c:pt idx="13">
                  <c:v>43891.541714525461</c:v>
                </c:pt>
                <c:pt idx="14">
                  <c:v>43891.583381249999</c:v>
                </c:pt>
                <c:pt idx="15">
                  <c:v>43891.625047974536</c:v>
                </c:pt>
                <c:pt idx="16">
                  <c:v>43891.666714699073</c:v>
                </c:pt>
                <c:pt idx="17">
                  <c:v>43891.70838142361</c:v>
                </c:pt>
                <c:pt idx="18">
                  <c:v>43891.750048148147</c:v>
                </c:pt>
                <c:pt idx="19">
                  <c:v>43891.791714872685</c:v>
                </c:pt>
                <c:pt idx="20">
                  <c:v>43891.833381597222</c:v>
                </c:pt>
                <c:pt idx="21">
                  <c:v>43891.875048321759</c:v>
                </c:pt>
                <c:pt idx="22">
                  <c:v>43891.916715046296</c:v>
                </c:pt>
                <c:pt idx="23">
                  <c:v>43891.958381770834</c:v>
                </c:pt>
                <c:pt idx="24">
                  <c:v>43892.000048495371</c:v>
                </c:pt>
                <c:pt idx="25">
                  <c:v>43892.041715219908</c:v>
                </c:pt>
                <c:pt idx="26">
                  <c:v>43892.083381944445</c:v>
                </c:pt>
                <c:pt idx="27">
                  <c:v>43892.125048668982</c:v>
                </c:pt>
                <c:pt idx="28">
                  <c:v>43892.16671539352</c:v>
                </c:pt>
                <c:pt idx="29">
                  <c:v>43892.208382118057</c:v>
                </c:pt>
                <c:pt idx="30">
                  <c:v>43892.250048842594</c:v>
                </c:pt>
                <c:pt idx="31">
                  <c:v>43892.291715567131</c:v>
                </c:pt>
                <c:pt idx="32">
                  <c:v>43892.333382291668</c:v>
                </c:pt>
                <c:pt idx="33">
                  <c:v>43892.375049016206</c:v>
                </c:pt>
                <c:pt idx="34">
                  <c:v>43892.416715740743</c:v>
                </c:pt>
                <c:pt idx="35">
                  <c:v>43892.45838246528</c:v>
                </c:pt>
                <c:pt idx="36">
                  <c:v>43892.500049189817</c:v>
                </c:pt>
                <c:pt idx="37">
                  <c:v>43892.541715914354</c:v>
                </c:pt>
                <c:pt idx="38">
                  <c:v>43892.583382638892</c:v>
                </c:pt>
                <c:pt idx="39">
                  <c:v>43892.625049363429</c:v>
                </c:pt>
                <c:pt idx="40">
                  <c:v>43892.666716087966</c:v>
                </c:pt>
                <c:pt idx="41">
                  <c:v>43892.708382812503</c:v>
                </c:pt>
                <c:pt idx="42">
                  <c:v>43892.75004953704</c:v>
                </c:pt>
                <c:pt idx="43">
                  <c:v>43892.791716261578</c:v>
                </c:pt>
                <c:pt idx="44">
                  <c:v>43892.833382986108</c:v>
                </c:pt>
                <c:pt idx="45">
                  <c:v>43892.875049710645</c:v>
                </c:pt>
                <c:pt idx="46">
                  <c:v>43892.916716435182</c:v>
                </c:pt>
                <c:pt idx="47">
                  <c:v>43892.958383159719</c:v>
                </c:pt>
                <c:pt idx="48">
                  <c:v>43893.000049884256</c:v>
                </c:pt>
                <c:pt idx="49">
                  <c:v>43893.041716608794</c:v>
                </c:pt>
                <c:pt idx="50">
                  <c:v>43893.083383333331</c:v>
                </c:pt>
                <c:pt idx="51">
                  <c:v>43893.125050057868</c:v>
                </c:pt>
                <c:pt idx="52">
                  <c:v>43893.166716782405</c:v>
                </c:pt>
                <c:pt idx="53">
                  <c:v>43893.208383506942</c:v>
                </c:pt>
                <c:pt idx="54">
                  <c:v>43893.25005023148</c:v>
                </c:pt>
                <c:pt idx="55">
                  <c:v>43893.291716956017</c:v>
                </c:pt>
                <c:pt idx="56">
                  <c:v>43893.333383680554</c:v>
                </c:pt>
                <c:pt idx="57">
                  <c:v>43893.375050405091</c:v>
                </c:pt>
                <c:pt idx="58">
                  <c:v>43893.416717129629</c:v>
                </c:pt>
                <c:pt idx="59">
                  <c:v>43893.458383854166</c:v>
                </c:pt>
                <c:pt idx="60">
                  <c:v>43893.500050578703</c:v>
                </c:pt>
                <c:pt idx="61">
                  <c:v>43893.54171730324</c:v>
                </c:pt>
                <c:pt idx="62">
                  <c:v>43893.583384027777</c:v>
                </c:pt>
                <c:pt idx="63">
                  <c:v>43893.625050752315</c:v>
                </c:pt>
                <c:pt idx="64">
                  <c:v>43893.666717476852</c:v>
                </c:pt>
                <c:pt idx="65">
                  <c:v>43893.708384201389</c:v>
                </c:pt>
                <c:pt idx="66">
                  <c:v>43893.750050925926</c:v>
                </c:pt>
                <c:pt idx="67">
                  <c:v>43893.791717650463</c:v>
                </c:pt>
                <c:pt idx="68">
                  <c:v>43893.833384375001</c:v>
                </c:pt>
                <c:pt idx="69">
                  <c:v>43893.875051099538</c:v>
                </c:pt>
                <c:pt idx="70">
                  <c:v>43893.916717824075</c:v>
                </c:pt>
                <c:pt idx="71">
                  <c:v>43893.958384548612</c:v>
                </c:pt>
                <c:pt idx="72">
                  <c:v>43894.000051273149</c:v>
                </c:pt>
                <c:pt idx="73">
                  <c:v>43894.041717997687</c:v>
                </c:pt>
                <c:pt idx="74">
                  <c:v>43894.083384722224</c:v>
                </c:pt>
                <c:pt idx="75">
                  <c:v>43894.125051446761</c:v>
                </c:pt>
                <c:pt idx="76">
                  <c:v>43894.166718171298</c:v>
                </c:pt>
                <c:pt idx="77">
                  <c:v>43894.208384895835</c:v>
                </c:pt>
                <c:pt idx="78">
                  <c:v>43894.250051620373</c:v>
                </c:pt>
                <c:pt idx="79">
                  <c:v>43894.29171834491</c:v>
                </c:pt>
                <c:pt idx="80">
                  <c:v>43894.333385069447</c:v>
                </c:pt>
                <c:pt idx="81">
                  <c:v>43894.375051793984</c:v>
                </c:pt>
                <c:pt idx="82">
                  <c:v>43894.416718518522</c:v>
                </c:pt>
                <c:pt idx="83">
                  <c:v>43894.458385243059</c:v>
                </c:pt>
                <c:pt idx="84">
                  <c:v>43894.500051967596</c:v>
                </c:pt>
                <c:pt idx="85">
                  <c:v>43894.541718692133</c:v>
                </c:pt>
                <c:pt idx="86">
                  <c:v>43894.583385416663</c:v>
                </c:pt>
                <c:pt idx="87">
                  <c:v>43894.6250521412</c:v>
                </c:pt>
                <c:pt idx="88">
                  <c:v>43894.666718865737</c:v>
                </c:pt>
                <c:pt idx="89">
                  <c:v>43894.708385590275</c:v>
                </c:pt>
                <c:pt idx="90">
                  <c:v>43894.750052314812</c:v>
                </c:pt>
                <c:pt idx="91">
                  <c:v>43894.791719039349</c:v>
                </c:pt>
                <c:pt idx="92">
                  <c:v>43894.833385763886</c:v>
                </c:pt>
                <c:pt idx="93">
                  <c:v>43894.875052488424</c:v>
                </c:pt>
                <c:pt idx="94">
                  <c:v>43894.916719212961</c:v>
                </c:pt>
                <c:pt idx="95">
                  <c:v>43894.958385937498</c:v>
                </c:pt>
                <c:pt idx="96">
                  <c:v>43895.000052662035</c:v>
                </c:pt>
                <c:pt idx="97">
                  <c:v>43895.041719386572</c:v>
                </c:pt>
                <c:pt idx="98">
                  <c:v>43895.08338611111</c:v>
                </c:pt>
                <c:pt idx="99">
                  <c:v>43895.125052835647</c:v>
                </c:pt>
                <c:pt idx="100">
                  <c:v>43895.166719560184</c:v>
                </c:pt>
                <c:pt idx="101">
                  <c:v>43895.208386284721</c:v>
                </c:pt>
                <c:pt idx="102">
                  <c:v>43895.250053009258</c:v>
                </c:pt>
                <c:pt idx="103">
                  <c:v>43895.291719733796</c:v>
                </c:pt>
                <c:pt idx="104">
                  <c:v>43895.333386458333</c:v>
                </c:pt>
                <c:pt idx="105">
                  <c:v>43895.37505318287</c:v>
                </c:pt>
                <c:pt idx="106">
                  <c:v>43895.416719907407</c:v>
                </c:pt>
                <c:pt idx="107">
                  <c:v>43895.458386631944</c:v>
                </c:pt>
                <c:pt idx="108">
                  <c:v>43895.500053356482</c:v>
                </c:pt>
                <c:pt idx="109">
                  <c:v>43895.541720081019</c:v>
                </c:pt>
                <c:pt idx="110">
                  <c:v>43895.583386805556</c:v>
                </c:pt>
                <c:pt idx="111">
                  <c:v>43895.625053530093</c:v>
                </c:pt>
                <c:pt idx="112">
                  <c:v>43895.66672025463</c:v>
                </c:pt>
                <c:pt idx="113">
                  <c:v>43895.708386979168</c:v>
                </c:pt>
                <c:pt idx="114">
                  <c:v>43895.750053703705</c:v>
                </c:pt>
                <c:pt idx="115">
                  <c:v>43895.791720428242</c:v>
                </c:pt>
                <c:pt idx="116">
                  <c:v>43895.833387152779</c:v>
                </c:pt>
                <c:pt idx="117">
                  <c:v>43895.875053877317</c:v>
                </c:pt>
                <c:pt idx="118">
                  <c:v>43895.916720601854</c:v>
                </c:pt>
                <c:pt idx="119">
                  <c:v>43895.958387326391</c:v>
                </c:pt>
                <c:pt idx="120">
                  <c:v>43896.000054050928</c:v>
                </c:pt>
                <c:pt idx="121">
                  <c:v>43896.041720775465</c:v>
                </c:pt>
                <c:pt idx="122">
                  <c:v>43896.083387500003</c:v>
                </c:pt>
                <c:pt idx="123">
                  <c:v>43896.12505422454</c:v>
                </c:pt>
                <c:pt idx="124">
                  <c:v>43896.166720949077</c:v>
                </c:pt>
                <c:pt idx="125">
                  <c:v>43896.208387673614</c:v>
                </c:pt>
                <c:pt idx="126">
                  <c:v>43896.250054398151</c:v>
                </c:pt>
                <c:pt idx="127">
                  <c:v>43896.291721122689</c:v>
                </c:pt>
                <c:pt idx="128">
                  <c:v>43896.333387847226</c:v>
                </c:pt>
                <c:pt idx="129">
                  <c:v>43896.375054571756</c:v>
                </c:pt>
                <c:pt idx="130">
                  <c:v>43896.416721296293</c:v>
                </c:pt>
                <c:pt idx="131">
                  <c:v>43896.45838802083</c:v>
                </c:pt>
                <c:pt idx="132">
                  <c:v>43896.500054745367</c:v>
                </c:pt>
                <c:pt idx="133">
                  <c:v>43896.541721469905</c:v>
                </c:pt>
                <c:pt idx="134">
                  <c:v>43896.583388194442</c:v>
                </c:pt>
                <c:pt idx="135">
                  <c:v>43896.625054918979</c:v>
                </c:pt>
                <c:pt idx="136">
                  <c:v>43896.666721643516</c:v>
                </c:pt>
                <c:pt idx="137">
                  <c:v>43896.708388368053</c:v>
                </c:pt>
                <c:pt idx="138">
                  <c:v>43896.750055092591</c:v>
                </c:pt>
                <c:pt idx="139">
                  <c:v>43896.791721817128</c:v>
                </c:pt>
                <c:pt idx="140">
                  <c:v>43896.833388541665</c:v>
                </c:pt>
                <c:pt idx="141">
                  <c:v>43896.875055266202</c:v>
                </c:pt>
                <c:pt idx="142">
                  <c:v>43896.916721990739</c:v>
                </c:pt>
                <c:pt idx="143">
                  <c:v>43896.958388715277</c:v>
                </c:pt>
                <c:pt idx="144">
                  <c:v>43897.000055439814</c:v>
                </c:pt>
                <c:pt idx="145">
                  <c:v>43897.041722164351</c:v>
                </c:pt>
                <c:pt idx="146">
                  <c:v>43897.083388888888</c:v>
                </c:pt>
                <c:pt idx="147">
                  <c:v>43897.125055613426</c:v>
                </c:pt>
                <c:pt idx="148">
                  <c:v>43897.166722337963</c:v>
                </c:pt>
                <c:pt idx="149">
                  <c:v>43897.2083890625</c:v>
                </c:pt>
                <c:pt idx="150">
                  <c:v>43897.250055787037</c:v>
                </c:pt>
                <c:pt idx="151">
                  <c:v>43897.291722511574</c:v>
                </c:pt>
                <c:pt idx="152">
                  <c:v>43897.333389236112</c:v>
                </c:pt>
                <c:pt idx="153">
                  <c:v>43897.375055960649</c:v>
                </c:pt>
                <c:pt idx="154">
                  <c:v>43897.416722685186</c:v>
                </c:pt>
                <c:pt idx="155">
                  <c:v>43897.458389409723</c:v>
                </c:pt>
                <c:pt idx="156">
                  <c:v>43897.50005613426</c:v>
                </c:pt>
                <c:pt idx="157">
                  <c:v>43897.541722858798</c:v>
                </c:pt>
                <c:pt idx="158">
                  <c:v>43897.583389583335</c:v>
                </c:pt>
                <c:pt idx="159">
                  <c:v>43897.625056307872</c:v>
                </c:pt>
                <c:pt idx="160">
                  <c:v>43897.666723032409</c:v>
                </c:pt>
                <c:pt idx="161">
                  <c:v>43897.708389756946</c:v>
                </c:pt>
                <c:pt idx="162">
                  <c:v>43897.750056481484</c:v>
                </c:pt>
                <c:pt idx="163">
                  <c:v>43897.791723206021</c:v>
                </c:pt>
                <c:pt idx="164">
                  <c:v>43897.833389930558</c:v>
                </c:pt>
                <c:pt idx="165">
                  <c:v>43897.875056655095</c:v>
                </c:pt>
                <c:pt idx="166">
                  <c:v>43897.916723379632</c:v>
                </c:pt>
                <c:pt idx="167">
                  <c:v>43897.95839010417</c:v>
                </c:pt>
                <c:pt idx="168">
                  <c:v>43898.000056828707</c:v>
                </c:pt>
                <c:pt idx="169">
                  <c:v>43898.041723553244</c:v>
                </c:pt>
                <c:pt idx="170">
                  <c:v>43898.083390277781</c:v>
                </c:pt>
                <c:pt idx="171">
                  <c:v>43898.125057002311</c:v>
                </c:pt>
                <c:pt idx="172">
                  <c:v>43898.166723726848</c:v>
                </c:pt>
                <c:pt idx="173">
                  <c:v>43898.208390451386</c:v>
                </c:pt>
                <c:pt idx="174">
                  <c:v>43898.250057175923</c:v>
                </c:pt>
                <c:pt idx="175">
                  <c:v>43898.29172390046</c:v>
                </c:pt>
                <c:pt idx="176">
                  <c:v>43898.333390624997</c:v>
                </c:pt>
                <c:pt idx="177">
                  <c:v>43898.375057349534</c:v>
                </c:pt>
                <c:pt idx="178">
                  <c:v>43898.416724074072</c:v>
                </c:pt>
                <c:pt idx="179">
                  <c:v>43898.458390798609</c:v>
                </c:pt>
                <c:pt idx="180">
                  <c:v>43898.500057523146</c:v>
                </c:pt>
                <c:pt idx="181">
                  <c:v>43898.541724247683</c:v>
                </c:pt>
                <c:pt idx="182">
                  <c:v>43898.583390972221</c:v>
                </c:pt>
                <c:pt idx="183">
                  <c:v>43898.625057696758</c:v>
                </c:pt>
                <c:pt idx="184">
                  <c:v>43898.666724421295</c:v>
                </c:pt>
                <c:pt idx="185">
                  <c:v>43898.708391145832</c:v>
                </c:pt>
                <c:pt idx="186">
                  <c:v>43898.750057870369</c:v>
                </c:pt>
                <c:pt idx="187">
                  <c:v>43898.791724594907</c:v>
                </c:pt>
                <c:pt idx="188">
                  <c:v>43898.833391319444</c:v>
                </c:pt>
                <c:pt idx="189">
                  <c:v>43898.875058043981</c:v>
                </c:pt>
                <c:pt idx="190">
                  <c:v>43898.916724768518</c:v>
                </c:pt>
                <c:pt idx="191">
                  <c:v>43898.958391493055</c:v>
                </c:pt>
                <c:pt idx="192">
                  <c:v>43899.000058217593</c:v>
                </c:pt>
                <c:pt idx="193">
                  <c:v>43899.04172494213</c:v>
                </c:pt>
                <c:pt idx="194">
                  <c:v>43899.083391666667</c:v>
                </c:pt>
                <c:pt idx="195">
                  <c:v>43899.125058391204</c:v>
                </c:pt>
                <c:pt idx="196">
                  <c:v>43899.166725115741</c:v>
                </c:pt>
                <c:pt idx="197">
                  <c:v>43899.208391840279</c:v>
                </c:pt>
                <c:pt idx="198">
                  <c:v>43899.250058564816</c:v>
                </c:pt>
                <c:pt idx="199">
                  <c:v>43899.291725289353</c:v>
                </c:pt>
                <c:pt idx="200">
                  <c:v>43899.33339201389</c:v>
                </c:pt>
                <c:pt idx="201">
                  <c:v>43899.375058738427</c:v>
                </c:pt>
                <c:pt idx="202">
                  <c:v>43899.416725462965</c:v>
                </c:pt>
                <c:pt idx="203">
                  <c:v>43899.458392187502</c:v>
                </c:pt>
                <c:pt idx="204">
                  <c:v>43899.500058912039</c:v>
                </c:pt>
                <c:pt idx="205">
                  <c:v>43899.541725636576</c:v>
                </c:pt>
                <c:pt idx="206">
                  <c:v>43899.583392361114</c:v>
                </c:pt>
                <c:pt idx="207">
                  <c:v>43899.625059085651</c:v>
                </c:pt>
                <c:pt idx="208">
                  <c:v>43899.666725810188</c:v>
                </c:pt>
                <c:pt idx="209">
                  <c:v>43899.708392534725</c:v>
                </c:pt>
                <c:pt idx="210">
                  <c:v>43899.750059259262</c:v>
                </c:pt>
                <c:pt idx="211">
                  <c:v>43899.7917259838</c:v>
                </c:pt>
                <c:pt idx="212">
                  <c:v>43899.833392708337</c:v>
                </c:pt>
                <c:pt idx="213">
                  <c:v>43899.875059432874</c:v>
                </c:pt>
                <c:pt idx="214">
                  <c:v>43899.916726157404</c:v>
                </c:pt>
                <c:pt idx="215">
                  <c:v>43899.958392881941</c:v>
                </c:pt>
                <c:pt idx="216">
                  <c:v>43900.000059606478</c:v>
                </c:pt>
                <c:pt idx="217">
                  <c:v>43900.041726331016</c:v>
                </c:pt>
                <c:pt idx="218">
                  <c:v>43900.083393055553</c:v>
                </c:pt>
                <c:pt idx="219">
                  <c:v>43900.12505978009</c:v>
                </c:pt>
                <c:pt idx="220">
                  <c:v>43900.166726504627</c:v>
                </c:pt>
                <c:pt idx="221">
                  <c:v>43900.208393229164</c:v>
                </c:pt>
                <c:pt idx="222">
                  <c:v>43900.250059953702</c:v>
                </c:pt>
                <c:pt idx="223">
                  <c:v>43900.291726678239</c:v>
                </c:pt>
                <c:pt idx="224">
                  <c:v>43900.333393402776</c:v>
                </c:pt>
                <c:pt idx="225">
                  <c:v>43900.375060127313</c:v>
                </c:pt>
                <c:pt idx="226">
                  <c:v>43900.41672685185</c:v>
                </c:pt>
                <c:pt idx="227">
                  <c:v>43900.458393576388</c:v>
                </c:pt>
                <c:pt idx="228">
                  <c:v>43900.500060300925</c:v>
                </c:pt>
                <c:pt idx="229">
                  <c:v>43900.541727025462</c:v>
                </c:pt>
                <c:pt idx="230">
                  <c:v>43900.583393749999</c:v>
                </c:pt>
                <c:pt idx="231">
                  <c:v>43900.625060474536</c:v>
                </c:pt>
                <c:pt idx="232">
                  <c:v>43900.666727199074</c:v>
                </c:pt>
                <c:pt idx="233">
                  <c:v>43900.708393923611</c:v>
                </c:pt>
                <c:pt idx="234">
                  <c:v>43900.750060648148</c:v>
                </c:pt>
                <c:pt idx="235">
                  <c:v>43900.791727372685</c:v>
                </c:pt>
                <c:pt idx="236">
                  <c:v>43900.833394097222</c:v>
                </c:pt>
                <c:pt idx="237">
                  <c:v>43900.87506082176</c:v>
                </c:pt>
                <c:pt idx="238">
                  <c:v>43900.916727546297</c:v>
                </c:pt>
                <c:pt idx="239">
                  <c:v>43900.958394270834</c:v>
                </c:pt>
                <c:pt idx="240">
                  <c:v>43901.000060995371</c:v>
                </c:pt>
                <c:pt idx="241">
                  <c:v>43901.041727719909</c:v>
                </c:pt>
                <c:pt idx="242">
                  <c:v>43901.083394444446</c:v>
                </c:pt>
                <c:pt idx="243">
                  <c:v>43901.125061168983</c:v>
                </c:pt>
                <c:pt idx="244">
                  <c:v>43901.16672789352</c:v>
                </c:pt>
                <c:pt idx="245">
                  <c:v>43901.208394618057</c:v>
                </c:pt>
                <c:pt idx="246">
                  <c:v>43901.250061342595</c:v>
                </c:pt>
                <c:pt idx="247">
                  <c:v>43901.291728067132</c:v>
                </c:pt>
                <c:pt idx="248">
                  <c:v>43901.333394791669</c:v>
                </c:pt>
                <c:pt idx="249">
                  <c:v>43901.375061516206</c:v>
                </c:pt>
                <c:pt idx="250">
                  <c:v>43901.416728240743</c:v>
                </c:pt>
                <c:pt idx="251">
                  <c:v>43901.458394965281</c:v>
                </c:pt>
                <c:pt idx="252">
                  <c:v>43901.500061689818</c:v>
                </c:pt>
                <c:pt idx="253">
                  <c:v>43901.541728414355</c:v>
                </c:pt>
                <c:pt idx="254">
                  <c:v>43901.583395138892</c:v>
                </c:pt>
                <c:pt idx="255">
                  <c:v>43901.625061863429</c:v>
                </c:pt>
                <c:pt idx="256">
                  <c:v>43901.666728587959</c:v>
                </c:pt>
                <c:pt idx="257">
                  <c:v>43901.708395312497</c:v>
                </c:pt>
                <c:pt idx="258">
                  <c:v>43901.750062037034</c:v>
                </c:pt>
                <c:pt idx="259">
                  <c:v>43901.791728761571</c:v>
                </c:pt>
                <c:pt idx="260">
                  <c:v>43901.833395486108</c:v>
                </c:pt>
                <c:pt idx="261">
                  <c:v>43901.875062210645</c:v>
                </c:pt>
                <c:pt idx="262">
                  <c:v>43901.916728935183</c:v>
                </c:pt>
                <c:pt idx="263">
                  <c:v>43901.95839565972</c:v>
                </c:pt>
                <c:pt idx="264">
                  <c:v>43902.000062384257</c:v>
                </c:pt>
                <c:pt idx="265">
                  <c:v>43902.041729108794</c:v>
                </c:pt>
                <c:pt idx="266">
                  <c:v>43902.083395833331</c:v>
                </c:pt>
                <c:pt idx="267">
                  <c:v>43902.125062557869</c:v>
                </c:pt>
                <c:pt idx="268">
                  <c:v>43902.166729282406</c:v>
                </c:pt>
                <c:pt idx="269">
                  <c:v>43902.208396006943</c:v>
                </c:pt>
                <c:pt idx="270">
                  <c:v>43902.25006273148</c:v>
                </c:pt>
                <c:pt idx="271">
                  <c:v>43902.291729456017</c:v>
                </c:pt>
                <c:pt idx="272">
                  <c:v>43902.333396180555</c:v>
                </c:pt>
                <c:pt idx="273">
                  <c:v>43902.375062905092</c:v>
                </c:pt>
                <c:pt idx="274">
                  <c:v>43902.416729629629</c:v>
                </c:pt>
                <c:pt idx="275">
                  <c:v>43902.458396354166</c:v>
                </c:pt>
                <c:pt idx="276">
                  <c:v>43902.500063078704</c:v>
                </c:pt>
                <c:pt idx="277">
                  <c:v>43902.541729803241</c:v>
                </c:pt>
                <c:pt idx="278">
                  <c:v>43902.583396527778</c:v>
                </c:pt>
                <c:pt idx="279">
                  <c:v>43902.625063252315</c:v>
                </c:pt>
                <c:pt idx="280">
                  <c:v>43902.666729976852</c:v>
                </c:pt>
                <c:pt idx="281">
                  <c:v>43902.70839670139</c:v>
                </c:pt>
                <c:pt idx="282">
                  <c:v>43902.750063425927</c:v>
                </c:pt>
                <c:pt idx="283">
                  <c:v>43902.791730150464</c:v>
                </c:pt>
                <c:pt idx="284">
                  <c:v>43902.833396875001</c:v>
                </c:pt>
                <c:pt idx="285">
                  <c:v>43902.875063599538</c:v>
                </c:pt>
                <c:pt idx="286">
                  <c:v>43902.916730324076</c:v>
                </c:pt>
                <c:pt idx="287">
                  <c:v>43902.958397048613</c:v>
                </c:pt>
                <c:pt idx="288">
                  <c:v>43903.00006377315</c:v>
                </c:pt>
                <c:pt idx="289">
                  <c:v>43903.041730497687</c:v>
                </c:pt>
                <c:pt idx="290">
                  <c:v>43903.083397222224</c:v>
                </c:pt>
                <c:pt idx="291">
                  <c:v>43903.125063946762</c:v>
                </c:pt>
                <c:pt idx="292">
                  <c:v>43903.166730671299</c:v>
                </c:pt>
                <c:pt idx="293">
                  <c:v>43903.208397395836</c:v>
                </c:pt>
                <c:pt idx="294">
                  <c:v>43903.250064120373</c:v>
                </c:pt>
                <c:pt idx="295">
                  <c:v>43903.29173084491</c:v>
                </c:pt>
                <c:pt idx="296">
                  <c:v>43903.333397569448</c:v>
                </c:pt>
                <c:pt idx="297">
                  <c:v>43903.375064293985</c:v>
                </c:pt>
                <c:pt idx="298">
                  <c:v>43903.416731018522</c:v>
                </c:pt>
                <c:pt idx="299">
                  <c:v>43903.458397743052</c:v>
                </c:pt>
                <c:pt idx="300">
                  <c:v>43903.500064467589</c:v>
                </c:pt>
                <c:pt idx="301">
                  <c:v>43903.541731192126</c:v>
                </c:pt>
                <c:pt idx="302">
                  <c:v>43903.583397916664</c:v>
                </c:pt>
                <c:pt idx="303">
                  <c:v>43903.625064641201</c:v>
                </c:pt>
                <c:pt idx="304">
                  <c:v>43903.666731365738</c:v>
                </c:pt>
                <c:pt idx="305">
                  <c:v>43903.708398090275</c:v>
                </c:pt>
                <c:pt idx="306">
                  <c:v>43903.750064814813</c:v>
                </c:pt>
                <c:pt idx="307">
                  <c:v>43903.79173153935</c:v>
                </c:pt>
                <c:pt idx="308">
                  <c:v>43903.833398263887</c:v>
                </c:pt>
                <c:pt idx="309">
                  <c:v>43903.875064988424</c:v>
                </c:pt>
                <c:pt idx="310">
                  <c:v>43903.916731712961</c:v>
                </c:pt>
                <c:pt idx="311">
                  <c:v>43903.958398437499</c:v>
                </c:pt>
                <c:pt idx="312">
                  <c:v>43904.000065162036</c:v>
                </c:pt>
                <c:pt idx="313">
                  <c:v>43904.041731886573</c:v>
                </c:pt>
                <c:pt idx="314">
                  <c:v>43904.08339861111</c:v>
                </c:pt>
                <c:pt idx="315">
                  <c:v>43904.125065335647</c:v>
                </c:pt>
                <c:pt idx="316">
                  <c:v>43904.166732060185</c:v>
                </c:pt>
                <c:pt idx="317">
                  <c:v>43904.208398784722</c:v>
                </c:pt>
                <c:pt idx="318">
                  <c:v>43904.250065509259</c:v>
                </c:pt>
                <c:pt idx="319">
                  <c:v>43904.291732233796</c:v>
                </c:pt>
                <c:pt idx="320">
                  <c:v>43904.333398958333</c:v>
                </c:pt>
                <c:pt idx="321">
                  <c:v>43904.375065682871</c:v>
                </c:pt>
                <c:pt idx="322">
                  <c:v>43904.416732407408</c:v>
                </c:pt>
                <c:pt idx="323">
                  <c:v>43904.458399131945</c:v>
                </c:pt>
                <c:pt idx="324">
                  <c:v>43904.500065856482</c:v>
                </c:pt>
                <c:pt idx="325">
                  <c:v>43904.541732581019</c:v>
                </c:pt>
                <c:pt idx="326">
                  <c:v>43904.583399305557</c:v>
                </c:pt>
                <c:pt idx="327">
                  <c:v>43904.625066030094</c:v>
                </c:pt>
                <c:pt idx="328">
                  <c:v>43904.666732754631</c:v>
                </c:pt>
                <c:pt idx="329">
                  <c:v>43904.708399479168</c:v>
                </c:pt>
                <c:pt idx="330">
                  <c:v>43904.750066203706</c:v>
                </c:pt>
                <c:pt idx="331">
                  <c:v>43904.791732928243</c:v>
                </c:pt>
                <c:pt idx="332">
                  <c:v>43904.83339965278</c:v>
                </c:pt>
                <c:pt idx="333">
                  <c:v>43904.875066377317</c:v>
                </c:pt>
                <c:pt idx="334">
                  <c:v>43904.916733101854</c:v>
                </c:pt>
                <c:pt idx="335">
                  <c:v>43904.958399826392</c:v>
                </c:pt>
                <c:pt idx="336">
                  <c:v>43905.000066550929</c:v>
                </c:pt>
                <c:pt idx="337">
                  <c:v>43905.041733275466</c:v>
                </c:pt>
                <c:pt idx="338">
                  <c:v>43905.083400000003</c:v>
                </c:pt>
                <c:pt idx="339">
                  <c:v>43905.12506672454</c:v>
                </c:pt>
                <c:pt idx="340">
                  <c:v>43905.166733449078</c:v>
                </c:pt>
                <c:pt idx="341">
                  <c:v>43905.208400173608</c:v>
                </c:pt>
                <c:pt idx="342">
                  <c:v>43905.250066898145</c:v>
                </c:pt>
                <c:pt idx="343">
                  <c:v>43905.291733622682</c:v>
                </c:pt>
                <c:pt idx="344">
                  <c:v>43905.333400347219</c:v>
                </c:pt>
                <c:pt idx="345">
                  <c:v>43905.375067071756</c:v>
                </c:pt>
                <c:pt idx="346">
                  <c:v>43905.416733796294</c:v>
                </c:pt>
                <c:pt idx="347">
                  <c:v>43905.458400520831</c:v>
                </c:pt>
                <c:pt idx="348">
                  <c:v>43905.500067245368</c:v>
                </c:pt>
                <c:pt idx="349">
                  <c:v>43905.541733969905</c:v>
                </c:pt>
                <c:pt idx="350">
                  <c:v>43905.583400694442</c:v>
                </c:pt>
                <c:pt idx="351">
                  <c:v>43905.62506741898</c:v>
                </c:pt>
                <c:pt idx="352">
                  <c:v>43905.666734143517</c:v>
                </c:pt>
                <c:pt idx="353">
                  <c:v>43905.708400868054</c:v>
                </c:pt>
                <c:pt idx="354">
                  <c:v>43905.750067592591</c:v>
                </c:pt>
                <c:pt idx="355">
                  <c:v>43905.791734317128</c:v>
                </c:pt>
                <c:pt idx="356">
                  <c:v>43905.833401041666</c:v>
                </c:pt>
                <c:pt idx="357">
                  <c:v>43905.875067766203</c:v>
                </c:pt>
                <c:pt idx="358">
                  <c:v>43905.91673449074</c:v>
                </c:pt>
                <c:pt idx="359">
                  <c:v>43905.958401215277</c:v>
                </c:pt>
                <c:pt idx="360">
                  <c:v>43906.000067939814</c:v>
                </c:pt>
                <c:pt idx="361">
                  <c:v>43906.041734664352</c:v>
                </c:pt>
                <c:pt idx="362">
                  <c:v>43906.083401388889</c:v>
                </c:pt>
                <c:pt idx="363">
                  <c:v>43906.125068113426</c:v>
                </c:pt>
                <c:pt idx="364">
                  <c:v>43906.166734837963</c:v>
                </c:pt>
                <c:pt idx="365">
                  <c:v>43906.208401562501</c:v>
                </c:pt>
                <c:pt idx="366">
                  <c:v>43906.250068287038</c:v>
                </c:pt>
                <c:pt idx="367">
                  <c:v>43906.291735011575</c:v>
                </c:pt>
                <c:pt idx="368">
                  <c:v>43906.333401736112</c:v>
                </c:pt>
                <c:pt idx="369">
                  <c:v>43906.375068460649</c:v>
                </c:pt>
                <c:pt idx="370">
                  <c:v>43906.416735185187</c:v>
                </c:pt>
                <c:pt idx="371">
                  <c:v>43906.458401909724</c:v>
                </c:pt>
                <c:pt idx="372">
                  <c:v>43906.500068634261</c:v>
                </c:pt>
                <c:pt idx="373">
                  <c:v>43906.541735358798</c:v>
                </c:pt>
                <c:pt idx="374">
                  <c:v>43906.583402083335</c:v>
                </c:pt>
                <c:pt idx="375">
                  <c:v>43906.625068807873</c:v>
                </c:pt>
                <c:pt idx="376">
                  <c:v>43906.66673553241</c:v>
                </c:pt>
                <c:pt idx="377">
                  <c:v>43906.708402256947</c:v>
                </c:pt>
                <c:pt idx="378">
                  <c:v>43906.750068981484</c:v>
                </c:pt>
                <c:pt idx="379">
                  <c:v>43906.791735706021</c:v>
                </c:pt>
                <c:pt idx="380">
                  <c:v>43906.833402430559</c:v>
                </c:pt>
                <c:pt idx="381">
                  <c:v>43906.875069155096</c:v>
                </c:pt>
                <c:pt idx="382">
                  <c:v>43906.916735879633</c:v>
                </c:pt>
                <c:pt idx="383">
                  <c:v>43906.95840260417</c:v>
                </c:pt>
                <c:pt idx="384">
                  <c:v>43907.0000693287</c:v>
                </c:pt>
                <c:pt idx="385">
                  <c:v>43907.041736053237</c:v>
                </c:pt>
                <c:pt idx="386">
                  <c:v>43907.083402777775</c:v>
                </c:pt>
                <c:pt idx="387">
                  <c:v>43907.125069502312</c:v>
                </c:pt>
                <c:pt idx="388">
                  <c:v>43907.166736226849</c:v>
                </c:pt>
                <c:pt idx="389">
                  <c:v>43907.208402951386</c:v>
                </c:pt>
                <c:pt idx="390">
                  <c:v>43907.250069675923</c:v>
                </c:pt>
                <c:pt idx="391">
                  <c:v>43907.291736400461</c:v>
                </c:pt>
                <c:pt idx="392">
                  <c:v>43907.333403124998</c:v>
                </c:pt>
                <c:pt idx="393">
                  <c:v>43907.375069849535</c:v>
                </c:pt>
                <c:pt idx="394">
                  <c:v>43907.416736574072</c:v>
                </c:pt>
                <c:pt idx="395">
                  <c:v>43907.458403298609</c:v>
                </c:pt>
                <c:pt idx="396">
                  <c:v>43907.500070023147</c:v>
                </c:pt>
                <c:pt idx="397">
                  <c:v>43907.541736747684</c:v>
                </c:pt>
                <c:pt idx="398">
                  <c:v>43907.583403472221</c:v>
                </c:pt>
                <c:pt idx="399">
                  <c:v>43907.625070196758</c:v>
                </c:pt>
                <c:pt idx="400">
                  <c:v>43907.666736921296</c:v>
                </c:pt>
                <c:pt idx="401">
                  <c:v>43907.708403645833</c:v>
                </c:pt>
                <c:pt idx="402">
                  <c:v>43907.75007037037</c:v>
                </c:pt>
                <c:pt idx="403">
                  <c:v>43907.791737094907</c:v>
                </c:pt>
                <c:pt idx="404">
                  <c:v>43907.833403819444</c:v>
                </c:pt>
                <c:pt idx="405">
                  <c:v>43907.875070543982</c:v>
                </c:pt>
                <c:pt idx="406">
                  <c:v>43907.916737268519</c:v>
                </c:pt>
                <c:pt idx="407">
                  <c:v>43907.958403993056</c:v>
                </c:pt>
                <c:pt idx="408">
                  <c:v>43908.000070717593</c:v>
                </c:pt>
                <c:pt idx="409">
                  <c:v>43908.04173744213</c:v>
                </c:pt>
                <c:pt idx="410">
                  <c:v>43908.083404166668</c:v>
                </c:pt>
                <c:pt idx="411">
                  <c:v>43908.125070891205</c:v>
                </c:pt>
                <c:pt idx="412">
                  <c:v>43908.166737615742</c:v>
                </c:pt>
                <c:pt idx="413">
                  <c:v>43908.208404340279</c:v>
                </c:pt>
                <c:pt idx="414">
                  <c:v>43908.250071064816</c:v>
                </c:pt>
                <c:pt idx="415">
                  <c:v>43908.291737789354</c:v>
                </c:pt>
                <c:pt idx="416">
                  <c:v>43908.333404513891</c:v>
                </c:pt>
                <c:pt idx="417">
                  <c:v>43908.375071238428</c:v>
                </c:pt>
                <c:pt idx="418">
                  <c:v>43908.416737962965</c:v>
                </c:pt>
                <c:pt idx="419">
                  <c:v>43908.458404687502</c:v>
                </c:pt>
                <c:pt idx="420">
                  <c:v>43908.50007141204</c:v>
                </c:pt>
                <c:pt idx="421">
                  <c:v>43908.541738136577</c:v>
                </c:pt>
                <c:pt idx="422">
                  <c:v>43908.583404861114</c:v>
                </c:pt>
                <c:pt idx="423">
                  <c:v>43908.625071585651</c:v>
                </c:pt>
                <c:pt idx="424">
                  <c:v>43908.666738310189</c:v>
                </c:pt>
                <c:pt idx="425">
                  <c:v>43908.708405034726</c:v>
                </c:pt>
                <c:pt idx="426">
                  <c:v>43908.750071759256</c:v>
                </c:pt>
                <c:pt idx="427">
                  <c:v>43908.791738483793</c:v>
                </c:pt>
                <c:pt idx="428">
                  <c:v>43908.83340520833</c:v>
                </c:pt>
                <c:pt idx="429">
                  <c:v>43908.875071932867</c:v>
                </c:pt>
                <c:pt idx="430">
                  <c:v>43908.916738657404</c:v>
                </c:pt>
                <c:pt idx="431">
                  <c:v>43908.958405381942</c:v>
                </c:pt>
                <c:pt idx="432">
                  <c:v>43909.000072106479</c:v>
                </c:pt>
                <c:pt idx="433">
                  <c:v>43909.041738831016</c:v>
                </c:pt>
                <c:pt idx="434">
                  <c:v>43909.083405555553</c:v>
                </c:pt>
                <c:pt idx="435">
                  <c:v>43909.125072280091</c:v>
                </c:pt>
                <c:pt idx="436">
                  <c:v>43909.166739004628</c:v>
                </c:pt>
                <c:pt idx="437">
                  <c:v>43909.208405729165</c:v>
                </c:pt>
                <c:pt idx="438">
                  <c:v>43909.250072453702</c:v>
                </c:pt>
                <c:pt idx="439">
                  <c:v>43909.291739178239</c:v>
                </c:pt>
                <c:pt idx="440">
                  <c:v>43909.333405902777</c:v>
                </c:pt>
                <c:pt idx="441">
                  <c:v>43909.375072627314</c:v>
                </c:pt>
                <c:pt idx="442">
                  <c:v>43909.416739351851</c:v>
                </c:pt>
                <c:pt idx="443">
                  <c:v>43909.458406076388</c:v>
                </c:pt>
                <c:pt idx="444">
                  <c:v>43909.500072800925</c:v>
                </c:pt>
                <c:pt idx="445">
                  <c:v>43909.541739525463</c:v>
                </c:pt>
                <c:pt idx="446">
                  <c:v>43909.58340625</c:v>
                </c:pt>
                <c:pt idx="447">
                  <c:v>43909.625072974537</c:v>
                </c:pt>
                <c:pt idx="448">
                  <c:v>43909.666739699074</c:v>
                </c:pt>
                <c:pt idx="449">
                  <c:v>43909.708406423611</c:v>
                </c:pt>
                <c:pt idx="450">
                  <c:v>43909.750073148149</c:v>
                </c:pt>
                <c:pt idx="451">
                  <c:v>43909.791739872686</c:v>
                </c:pt>
                <c:pt idx="452">
                  <c:v>43909.833406597223</c:v>
                </c:pt>
                <c:pt idx="453">
                  <c:v>43909.87507332176</c:v>
                </c:pt>
                <c:pt idx="454">
                  <c:v>43909.916740046297</c:v>
                </c:pt>
                <c:pt idx="455">
                  <c:v>43909.958406770835</c:v>
                </c:pt>
                <c:pt idx="456">
                  <c:v>43910.000073495372</c:v>
                </c:pt>
                <c:pt idx="457">
                  <c:v>43910.041740219909</c:v>
                </c:pt>
                <c:pt idx="458">
                  <c:v>43910.083406944446</c:v>
                </c:pt>
                <c:pt idx="459">
                  <c:v>43910.125073668984</c:v>
                </c:pt>
                <c:pt idx="460">
                  <c:v>43910.166740393521</c:v>
                </c:pt>
                <c:pt idx="461">
                  <c:v>43910.208407118058</c:v>
                </c:pt>
                <c:pt idx="462">
                  <c:v>43910.250073842595</c:v>
                </c:pt>
                <c:pt idx="463">
                  <c:v>43910.291740567132</c:v>
                </c:pt>
                <c:pt idx="464">
                  <c:v>43910.33340729167</c:v>
                </c:pt>
                <c:pt idx="465">
                  <c:v>43910.375074016207</c:v>
                </c:pt>
                <c:pt idx="466">
                  <c:v>43910.416740740744</c:v>
                </c:pt>
                <c:pt idx="467">
                  <c:v>43910.458407465281</c:v>
                </c:pt>
                <c:pt idx="468">
                  <c:v>43910.500074189818</c:v>
                </c:pt>
                <c:pt idx="469">
                  <c:v>43910.541740914348</c:v>
                </c:pt>
                <c:pt idx="470">
                  <c:v>43910.583407638886</c:v>
                </c:pt>
                <c:pt idx="471">
                  <c:v>43910.625074363423</c:v>
                </c:pt>
                <c:pt idx="472">
                  <c:v>43910.66674108796</c:v>
                </c:pt>
                <c:pt idx="473">
                  <c:v>43910.708407812497</c:v>
                </c:pt>
                <c:pt idx="474">
                  <c:v>43910.750074537034</c:v>
                </c:pt>
                <c:pt idx="475">
                  <c:v>43910.791741261572</c:v>
                </c:pt>
                <c:pt idx="476">
                  <c:v>43910.833407986109</c:v>
                </c:pt>
                <c:pt idx="477">
                  <c:v>43910.875074710646</c:v>
                </c:pt>
                <c:pt idx="478">
                  <c:v>43910.916741435183</c:v>
                </c:pt>
                <c:pt idx="479">
                  <c:v>43910.95840815972</c:v>
                </c:pt>
                <c:pt idx="480">
                  <c:v>43911.000074884258</c:v>
                </c:pt>
                <c:pt idx="481">
                  <c:v>43911.041741608795</c:v>
                </c:pt>
                <c:pt idx="482">
                  <c:v>43911.083408333332</c:v>
                </c:pt>
                <c:pt idx="483">
                  <c:v>43911.125075057869</c:v>
                </c:pt>
                <c:pt idx="484">
                  <c:v>43911.166741782406</c:v>
                </c:pt>
                <c:pt idx="485">
                  <c:v>43911.208408506944</c:v>
                </c:pt>
                <c:pt idx="486">
                  <c:v>43911.250075231481</c:v>
                </c:pt>
                <c:pt idx="487">
                  <c:v>43911.291741956018</c:v>
                </c:pt>
                <c:pt idx="488">
                  <c:v>43911.333408680555</c:v>
                </c:pt>
                <c:pt idx="489">
                  <c:v>43911.375075405093</c:v>
                </c:pt>
                <c:pt idx="490">
                  <c:v>43911.41674212963</c:v>
                </c:pt>
                <c:pt idx="491">
                  <c:v>43911.458408854167</c:v>
                </c:pt>
                <c:pt idx="492">
                  <c:v>43911.500075578704</c:v>
                </c:pt>
                <c:pt idx="493">
                  <c:v>43911.541742303241</c:v>
                </c:pt>
                <c:pt idx="494">
                  <c:v>43911.583409027779</c:v>
                </c:pt>
                <c:pt idx="495">
                  <c:v>43911.625075752316</c:v>
                </c:pt>
                <c:pt idx="496">
                  <c:v>43911.666742476853</c:v>
                </c:pt>
                <c:pt idx="497">
                  <c:v>43911.70840920139</c:v>
                </c:pt>
                <c:pt idx="498">
                  <c:v>43911.750075925927</c:v>
                </c:pt>
                <c:pt idx="499">
                  <c:v>43911.791742650465</c:v>
                </c:pt>
                <c:pt idx="500">
                  <c:v>43911.833409375002</c:v>
                </c:pt>
                <c:pt idx="501">
                  <c:v>43911.875076099539</c:v>
                </c:pt>
                <c:pt idx="502">
                  <c:v>43911.916742824076</c:v>
                </c:pt>
                <c:pt idx="503">
                  <c:v>43911.958409548613</c:v>
                </c:pt>
                <c:pt idx="504">
                  <c:v>43912.000076273151</c:v>
                </c:pt>
                <c:pt idx="505">
                  <c:v>43912.041742997688</c:v>
                </c:pt>
                <c:pt idx="506">
                  <c:v>43912.083409722225</c:v>
                </c:pt>
                <c:pt idx="507">
                  <c:v>43912.125076446762</c:v>
                </c:pt>
                <c:pt idx="508">
                  <c:v>43912.166743171299</c:v>
                </c:pt>
                <c:pt idx="509">
                  <c:v>43912.208409895837</c:v>
                </c:pt>
                <c:pt idx="510">
                  <c:v>43912.250076620374</c:v>
                </c:pt>
                <c:pt idx="511">
                  <c:v>43912.291743344904</c:v>
                </c:pt>
                <c:pt idx="512">
                  <c:v>43912.333410069441</c:v>
                </c:pt>
                <c:pt idx="513">
                  <c:v>43912.375076793978</c:v>
                </c:pt>
                <c:pt idx="514">
                  <c:v>43912.416743518515</c:v>
                </c:pt>
                <c:pt idx="515">
                  <c:v>43912.458410243053</c:v>
                </c:pt>
                <c:pt idx="516">
                  <c:v>43912.50007696759</c:v>
                </c:pt>
                <c:pt idx="517">
                  <c:v>43912.541743692127</c:v>
                </c:pt>
                <c:pt idx="518">
                  <c:v>43912.583410416664</c:v>
                </c:pt>
                <c:pt idx="519">
                  <c:v>43912.625077141201</c:v>
                </c:pt>
                <c:pt idx="520">
                  <c:v>43912.666743865739</c:v>
                </c:pt>
                <c:pt idx="521">
                  <c:v>43912.708410590276</c:v>
                </c:pt>
                <c:pt idx="522">
                  <c:v>43912.750077314813</c:v>
                </c:pt>
                <c:pt idx="523">
                  <c:v>43912.79174403935</c:v>
                </c:pt>
                <c:pt idx="524">
                  <c:v>43912.833410763888</c:v>
                </c:pt>
                <c:pt idx="525">
                  <c:v>43912.875077488425</c:v>
                </c:pt>
                <c:pt idx="526">
                  <c:v>43912.916744212962</c:v>
                </c:pt>
                <c:pt idx="527">
                  <c:v>43912.958410937499</c:v>
                </c:pt>
                <c:pt idx="528">
                  <c:v>43913.000077662036</c:v>
                </c:pt>
                <c:pt idx="529">
                  <c:v>43913.041744386574</c:v>
                </c:pt>
                <c:pt idx="530">
                  <c:v>43913.083411111111</c:v>
                </c:pt>
                <c:pt idx="531">
                  <c:v>43913.125077835648</c:v>
                </c:pt>
                <c:pt idx="532">
                  <c:v>43913.166744560185</c:v>
                </c:pt>
                <c:pt idx="533">
                  <c:v>43913.208411284722</c:v>
                </c:pt>
                <c:pt idx="534">
                  <c:v>43913.25007800926</c:v>
                </c:pt>
                <c:pt idx="535">
                  <c:v>43913.291744733797</c:v>
                </c:pt>
                <c:pt idx="536">
                  <c:v>43913.333411458334</c:v>
                </c:pt>
                <c:pt idx="537">
                  <c:v>43913.375078182871</c:v>
                </c:pt>
                <c:pt idx="538">
                  <c:v>43913.416744907408</c:v>
                </c:pt>
                <c:pt idx="539">
                  <c:v>43913.458411631946</c:v>
                </c:pt>
                <c:pt idx="540">
                  <c:v>43913.500078356483</c:v>
                </c:pt>
                <c:pt idx="541">
                  <c:v>43913.54174508102</c:v>
                </c:pt>
                <c:pt idx="542">
                  <c:v>43913.583411805557</c:v>
                </c:pt>
                <c:pt idx="543">
                  <c:v>43913.625078530094</c:v>
                </c:pt>
                <c:pt idx="544">
                  <c:v>43913.666745254632</c:v>
                </c:pt>
                <c:pt idx="545">
                  <c:v>43913.708411979169</c:v>
                </c:pt>
                <c:pt idx="546">
                  <c:v>43913.750078703706</c:v>
                </c:pt>
                <c:pt idx="547">
                  <c:v>43913.791745428243</c:v>
                </c:pt>
                <c:pt idx="548">
                  <c:v>43913.833412152781</c:v>
                </c:pt>
                <c:pt idx="549">
                  <c:v>43913.875078877318</c:v>
                </c:pt>
                <c:pt idx="550">
                  <c:v>43913.916745601855</c:v>
                </c:pt>
                <c:pt idx="551">
                  <c:v>43913.958412326392</c:v>
                </c:pt>
                <c:pt idx="552">
                  <c:v>43914.000079050929</c:v>
                </c:pt>
                <c:pt idx="553">
                  <c:v>43914.041745775467</c:v>
                </c:pt>
                <c:pt idx="554">
                  <c:v>43914.083412499996</c:v>
                </c:pt>
                <c:pt idx="555">
                  <c:v>43914.125079224534</c:v>
                </c:pt>
                <c:pt idx="556">
                  <c:v>43914.166745949071</c:v>
                </c:pt>
                <c:pt idx="557">
                  <c:v>43914.208412673608</c:v>
                </c:pt>
                <c:pt idx="558">
                  <c:v>43914.250079398145</c:v>
                </c:pt>
                <c:pt idx="559">
                  <c:v>43914.291746122683</c:v>
                </c:pt>
                <c:pt idx="560">
                  <c:v>43914.33341284722</c:v>
                </c:pt>
                <c:pt idx="561">
                  <c:v>43914.375079571757</c:v>
                </c:pt>
                <c:pt idx="562">
                  <c:v>43914.416746296294</c:v>
                </c:pt>
                <c:pt idx="563">
                  <c:v>43914.458413020831</c:v>
                </c:pt>
                <c:pt idx="564">
                  <c:v>43914.500079745369</c:v>
                </c:pt>
                <c:pt idx="565">
                  <c:v>43914.541746469906</c:v>
                </c:pt>
                <c:pt idx="566">
                  <c:v>43914.583413194443</c:v>
                </c:pt>
                <c:pt idx="567">
                  <c:v>43914.62507991898</c:v>
                </c:pt>
                <c:pt idx="568">
                  <c:v>43914.666746643517</c:v>
                </c:pt>
                <c:pt idx="569">
                  <c:v>43914.708413368055</c:v>
                </c:pt>
                <c:pt idx="570">
                  <c:v>43914.750080092592</c:v>
                </c:pt>
                <c:pt idx="571">
                  <c:v>43914.791746817129</c:v>
                </c:pt>
                <c:pt idx="572">
                  <c:v>43914.833413541666</c:v>
                </c:pt>
                <c:pt idx="573">
                  <c:v>43914.875080266203</c:v>
                </c:pt>
                <c:pt idx="574">
                  <c:v>43914.916746990741</c:v>
                </c:pt>
                <c:pt idx="575">
                  <c:v>43914.958413715278</c:v>
                </c:pt>
                <c:pt idx="576">
                  <c:v>43915.000080439815</c:v>
                </c:pt>
                <c:pt idx="577">
                  <c:v>43915.041747164352</c:v>
                </c:pt>
                <c:pt idx="578">
                  <c:v>43915.083413888889</c:v>
                </c:pt>
                <c:pt idx="579">
                  <c:v>43915.125080613427</c:v>
                </c:pt>
                <c:pt idx="580">
                  <c:v>43915.166747337964</c:v>
                </c:pt>
                <c:pt idx="581">
                  <c:v>43915.208414062501</c:v>
                </c:pt>
                <c:pt idx="582">
                  <c:v>43915.250080787038</c:v>
                </c:pt>
                <c:pt idx="583">
                  <c:v>43915.291747511576</c:v>
                </c:pt>
                <c:pt idx="584">
                  <c:v>43915.333414236113</c:v>
                </c:pt>
                <c:pt idx="585">
                  <c:v>43915.37508096065</c:v>
                </c:pt>
                <c:pt idx="586">
                  <c:v>43915.416747685187</c:v>
                </c:pt>
                <c:pt idx="587">
                  <c:v>43915.458414409724</c:v>
                </c:pt>
                <c:pt idx="588">
                  <c:v>43915.500081134262</c:v>
                </c:pt>
                <c:pt idx="589">
                  <c:v>43915.541747858799</c:v>
                </c:pt>
                <c:pt idx="590">
                  <c:v>43915.583414583336</c:v>
                </c:pt>
                <c:pt idx="591">
                  <c:v>43915.625081307873</c:v>
                </c:pt>
                <c:pt idx="592">
                  <c:v>43915.66674803241</c:v>
                </c:pt>
                <c:pt idx="593">
                  <c:v>43915.708414756948</c:v>
                </c:pt>
                <c:pt idx="594">
                  <c:v>43915.750081481485</c:v>
                </c:pt>
                <c:pt idx="595">
                  <c:v>43915.791748206022</c:v>
                </c:pt>
                <c:pt idx="596">
                  <c:v>43915.833414930552</c:v>
                </c:pt>
                <c:pt idx="597">
                  <c:v>43915.875081655089</c:v>
                </c:pt>
                <c:pt idx="598">
                  <c:v>43915.916748379626</c:v>
                </c:pt>
                <c:pt idx="599">
                  <c:v>43915.958415104164</c:v>
                </c:pt>
                <c:pt idx="600">
                  <c:v>43916.000081828701</c:v>
                </c:pt>
                <c:pt idx="601">
                  <c:v>43916.041748553238</c:v>
                </c:pt>
                <c:pt idx="602">
                  <c:v>43916.083415277775</c:v>
                </c:pt>
                <c:pt idx="603">
                  <c:v>43916.125082002312</c:v>
                </c:pt>
                <c:pt idx="604">
                  <c:v>43916.16674872685</c:v>
                </c:pt>
                <c:pt idx="605">
                  <c:v>43916.208415451387</c:v>
                </c:pt>
                <c:pt idx="606">
                  <c:v>43916.250082175924</c:v>
                </c:pt>
                <c:pt idx="607">
                  <c:v>43916.291748900461</c:v>
                </c:pt>
                <c:pt idx="608">
                  <c:v>43916.333415624998</c:v>
                </c:pt>
                <c:pt idx="609">
                  <c:v>43916.375082349536</c:v>
                </c:pt>
                <c:pt idx="610">
                  <c:v>43916.416749074073</c:v>
                </c:pt>
                <c:pt idx="611">
                  <c:v>43916.45841579861</c:v>
                </c:pt>
                <c:pt idx="612">
                  <c:v>43916.500082523147</c:v>
                </c:pt>
                <c:pt idx="613">
                  <c:v>43916.541749247684</c:v>
                </c:pt>
                <c:pt idx="614">
                  <c:v>43916.583415972222</c:v>
                </c:pt>
                <c:pt idx="615">
                  <c:v>43916.625082696759</c:v>
                </c:pt>
                <c:pt idx="616">
                  <c:v>43916.666749421296</c:v>
                </c:pt>
                <c:pt idx="617">
                  <c:v>43916.708416145833</c:v>
                </c:pt>
                <c:pt idx="618">
                  <c:v>43916.750082870371</c:v>
                </c:pt>
                <c:pt idx="619">
                  <c:v>43916.791749594908</c:v>
                </c:pt>
                <c:pt idx="620">
                  <c:v>43916.833416319445</c:v>
                </c:pt>
                <c:pt idx="621">
                  <c:v>43916.875083043982</c:v>
                </c:pt>
                <c:pt idx="622">
                  <c:v>43916.916749768519</c:v>
                </c:pt>
                <c:pt idx="623">
                  <c:v>43916.958416493057</c:v>
                </c:pt>
                <c:pt idx="624">
                  <c:v>43917.000083217594</c:v>
                </c:pt>
                <c:pt idx="625">
                  <c:v>43917.041749942131</c:v>
                </c:pt>
                <c:pt idx="626">
                  <c:v>43917.083416666668</c:v>
                </c:pt>
                <c:pt idx="627">
                  <c:v>43917.125083391205</c:v>
                </c:pt>
                <c:pt idx="628">
                  <c:v>43917.166750115743</c:v>
                </c:pt>
                <c:pt idx="629">
                  <c:v>43917.20841684028</c:v>
                </c:pt>
                <c:pt idx="630">
                  <c:v>43917.250083564817</c:v>
                </c:pt>
                <c:pt idx="631">
                  <c:v>43917.291750289354</c:v>
                </c:pt>
                <c:pt idx="632">
                  <c:v>43917.333417013891</c:v>
                </c:pt>
                <c:pt idx="633">
                  <c:v>43917.375083738429</c:v>
                </c:pt>
                <c:pt idx="634">
                  <c:v>43917.416750462966</c:v>
                </c:pt>
                <c:pt idx="635">
                  <c:v>43917.458417187503</c:v>
                </c:pt>
                <c:pt idx="636">
                  <c:v>43917.50008391204</c:v>
                </c:pt>
                <c:pt idx="637">
                  <c:v>43917.541750636577</c:v>
                </c:pt>
                <c:pt idx="638">
                  <c:v>43917.583417361115</c:v>
                </c:pt>
                <c:pt idx="639">
                  <c:v>43917.625084085645</c:v>
                </c:pt>
                <c:pt idx="640">
                  <c:v>43917.666750810182</c:v>
                </c:pt>
                <c:pt idx="641">
                  <c:v>43917.708417534719</c:v>
                </c:pt>
                <c:pt idx="642">
                  <c:v>43917.750084259256</c:v>
                </c:pt>
                <c:pt idx="643">
                  <c:v>43917.791750983793</c:v>
                </c:pt>
                <c:pt idx="644">
                  <c:v>43917.833417708331</c:v>
                </c:pt>
                <c:pt idx="645">
                  <c:v>43917.875084432868</c:v>
                </c:pt>
                <c:pt idx="646">
                  <c:v>43917.916751157405</c:v>
                </c:pt>
                <c:pt idx="647">
                  <c:v>43917.958417881942</c:v>
                </c:pt>
                <c:pt idx="648">
                  <c:v>43918.00008460648</c:v>
                </c:pt>
                <c:pt idx="649">
                  <c:v>43918.041751331017</c:v>
                </c:pt>
                <c:pt idx="650">
                  <c:v>43918.083418055554</c:v>
                </c:pt>
                <c:pt idx="651">
                  <c:v>43918.125084780091</c:v>
                </c:pt>
                <c:pt idx="652">
                  <c:v>43918.166751504628</c:v>
                </c:pt>
                <c:pt idx="653">
                  <c:v>43918.208418229166</c:v>
                </c:pt>
                <c:pt idx="654">
                  <c:v>43918.250084953703</c:v>
                </c:pt>
                <c:pt idx="655">
                  <c:v>43918.29175167824</c:v>
                </c:pt>
                <c:pt idx="656">
                  <c:v>43918.333418402777</c:v>
                </c:pt>
                <c:pt idx="657">
                  <c:v>43918.375085127314</c:v>
                </c:pt>
                <c:pt idx="658">
                  <c:v>43918.416751851852</c:v>
                </c:pt>
                <c:pt idx="659">
                  <c:v>43918.458418576389</c:v>
                </c:pt>
                <c:pt idx="660">
                  <c:v>43918.500085300926</c:v>
                </c:pt>
                <c:pt idx="661">
                  <c:v>43918.541752025463</c:v>
                </c:pt>
                <c:pt idx="662">
                  <c:v>43918.58341875</c:v>
                </c:pt>
                <c:pt idx="663">
                  <c:v>43918.625085474538</c:v>
                </c:pt>
                <c:pt idx="664">
                  <c:v>43918.666752199075</c:v>
                </c:pt>
                <c:pt idx="665">
                  <c:v>43918.708418923612</c:v>
                </c:pt>
                <c:pt idx="666">
                  <c:v>43918.750085648149</c:v>
                </c:pt>
                <c:pt idx="667">
                  <c:v>43918.791752372686</c:v>
                </c:pt>
                <c:pt idx="668">
                  <c:v>43918.833419097224</c:v>
                </c:pt>
                <c:pt idx="669">
                  <c:v>43918.875085821761</c:v>
                </c:pt>
                <c:pt idx="670">
                  <c:v>43918.916752546298</c:v>
                </c:pt>
                <c:pt idx="671">
                  <c:v>43918.958419270835</c:v>
                </c:pt>
                <c:pt idx="672">
                  <c:v>43919.000085995373</c:v>
                </c:pt>
                <c:pt idx="673">
                  <c:v>43919.04175271991</c:v>
                </c:pt>
                <c:pt idx="674">
                  <c:v>43919.083419444447</c:v>
                </c:pt>
                <c:pt idx="675">
                  <c:v>43919.125086168984</c:v>
                </c:pt>
                <c:pt idx="676">
                  <c:v>43919.166752893521</c:v>
                </c:pt>
                <c:pt idx="677">
                  <c:v>43919.208419618059</c:v>
                </c:pt>
                <c:pt idx="678">
                  <c:v>43919.250086342596</c:v>
                </c:pt>
                <c:pt idx="679">
                  <c:v>43919.291753067133</c:v>
                </c:pt>
                <c:pt idx="680">
                  <c:v>43919.33341979167</c:v>
                </c:pt>
                <c:pt idx="681">
                  <c:v>43919.3750865162</c:v>
                </c:pt>
                <c:pt idx="682">
                  <c:v>43919.416753240737</c:v>
                </c:pt>
                <c:pt idx="683">
                  <c:v>43919.458419965275</c:v>
                </c:pt>
                <c:pt idx="684">
                  <c:v>43919.500086689812</c:v>
                </c:pt>
                <c:pt idx="685">
                  <c:v>43919.541753414349</c:v>
                </c:pt>
                <c:pt idx="686">
                  <c:v>43919.583420138886</c:v>
                </c:pt>
                <c:pt idx="687">
                  <c:v>43919.625086863423</c:v>
                </c:pt>
                <c:pt idx="688">
                  <c:v>43919.666753587961</c:v>
                </c:pt>
                <c:pt idx="689">
                  <c:v>43919.708420312498</c:v>
                </c:pt>
                <c:pt idx="690">
                  <c:v>43919.750087037035</c:v>
                </c:pt>
                <c:pt idx="691">
                  <c:v>43919.791753761572</c:v>
                </c:pt>
                <c:pt idx="692">
                  <c:v>43919.833420486109</c:v>
                </c:pt>
                <c:pt idx="693">
                  <c:v>43919.875087210647</c:v>
                </c:pt>
                <c:pt idx="694">
                  <c:v>43919.916753935184</c:v>
                </c:pt>
                <c:pt idx="695">
                  <c:v>43919.958420659721</c:v>
                </c:pt>
                <c:pt idx="696">
                  <c:v>43920.000087384258</c:v>
                </c:pt>
                <c:pt idx="697">
                  <c:v>43920.041754108795</c:v>
                </c:pt>
                <c:pt idx="698">
                  <c:v>43920.083420833333</c:v>
                </c:pt>
                <c:pt idx="699">
                  <c:v>43920.12508755787</c:v>
                </c:pt>
                <c:pt idx="700">
                  <c:v>43920.166754282407</c:v>
                </c:pt>
                <c:pt idx="701">
                  <c:v>43920.208421006944</c:v>
                </c:pt>
                <c:pt idx="702">
                  <c:v>43920.250087731481</c:v>
                </c:pt>
                <c:pt idx="703">
                  <c:v>43920.291754456019</c:v>
                </c:pt>
                <c:pt idx="704">
                  <c:v>43920.333421180556</c:v>
                </c:pt>
                <c:pt idx="705">
                  <c:v>43920.375087905093</c:v>
                </c:pt>
                <c:pt idx="706">
                  <c:v>43920.41675462963</c:v>
                </c:pt>
                <c:pt idx="707">
                  <c:v>43920.458421354168</c:v>
                </c:pt>
                <c:pt idx="708">
                  <c:v>43920.500088078705</c:v>
                </c:pt>
                <c:pt idx="709">
                  <c:v>43920.541754803242</c:v>
                </c:pt>
                <c:pt idx="710">
                  <c:v>43920.583421527779</c:v>
                </c:pt>
                <c:pt idx="711">
                  <c:v>43920.625088252316</c:v>
                </c:pt>
                <c:pt idx="712">
                  <c:v>43920.666754976854</c:v>
                </c:pt>
                <c:pt idx="713">
                  <c:v>43920.708421701391</c:v>
                </c:pt>
                <c:pt idx="714">
                  <c:v>43920.750088425928</c:v>
                </c:pt>
                <c:pt idx="715">
                  <c:v>43920.791755150465</c:v>
                </c:pt>
                <c:pt idx="716">
                  <c:v>43920.833421875002</c:v>
                </c:pt>
                <c:pt idx="717">
                  <c:v>43920.87508859954</c:v>
                </c:pt>
                <c:pt idx="718">
                  <c:v>43920.916755324077</c:v>
                </c:pt>
                <c:pt idx="719">
                  <c:v>43920.958422048614</c:v>
                </c:pt>
                <c:pt idx="720">
                  <c:v>43921.000088773151</c:v>
                </c:pt>
                <c:pt idx="721">
                  <c:v>43921.041755497688</c:v>
                </c:pt>
                <c:pt idx="722">
                  <c:v>43921.083422222226</c:v>
                </c:pt>
                <c:pt idx="723">
                  <c:v>43921.125088946763</c:v>
                </c:pt>
                <c:pt idx="724">
                  <c:v>43921.166755671293</c:v>
                </c:pt>
                <c:pt idx="725">
                  <c:v>43921.20842239583</c:v>
                </c:pt>
                <c:pt idx="726">
                  <c:v>43921.250089120367</c:v>
                </c:pt>
                <c:pt idx="727">
                  <c:v>43921.291755844904</c:v>
                </c:pt>
                <c:pt idx="728">
                  <c:v>43921.333422569442</c:v>
                </c:pt>
                <c:pt idx="729">
                  <c:v>43921.375089293979</c:v>
                </c:pt>
                <c:pt idx="730">
                  <c:v>43921.416756018516</c:v>
                </c:pt>
                <c:pt idx="731">
                  <c:v>43921.458422743053</c:v>
                </c:pt>
                <c:pt idx="732">
                  <c:v>43921.50008946759</c:v>
                </c:pt>
                <c:pt idx="733">
                  <c:v>43921.541756192128</c:v>
                </c:pt>
                <c:pt idx="734">
                  <c:v>43921.583422916665</c:v>
                </c:pt>
                <c:pt idx="735">
                  <c:v>43921.625089641202</c:v>
                </c:pt>
                <c:pt idx="736">
                  <c:v>43921.666756365739</c:v>
                </c:pt>
                <c:pt idx="737">
                  <c:v>43921.708423090276</c:v>
                </c:pt>
                <c:pt idx="738">
                  <c:v>43921.750089814814</c:v>
                </c:pt>
                <c:pt idx="739">
                  <c:v>43921.791756539351</c:v>
                </c:pt>
                <c:pt idx="740">
                  <c:v>43921.833423263888</c:v>
                </c:pt>
                <c:pt idx="741">
                  <c:v>43921.875089988425</c:v>
                </c:pt>
                <c:pt idx="742">
                  <c:v>43921.916756712963</c:v>
                </c:pt>
                <c:pt idx="743">
                  <c:v>43921.9584234375</c:v>
                </c:pt>
              </c:numCache>
            </c:numRef>
          </c:xVal>
          <c:yVal>
            <c:numRef>
              <c:f>'Hydro Graph'!$B$817:$B$1560</c:f>
              <c:numCache>
                <c:formatCode>General</c:formatCode>
                <c:ptCount val="744"/>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8.4000000000000057</c:v>
                </c:pt>
                <c:pt idx="40">
                  <c:v>0</c:v>
                </c:pt>
                <c:pt idx="41">
                  <c:v>0.1999999999999886</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1</c:v>
                </c:pt>
                <c:pt idx="109">
                  <c:v>0</c:v>
                </c:pt>
                <c:pt idx="110">
                  <c:v>0</c:v>
                </c:pt>
                <c:pt idx="111">
                  <c:v>0.40000000000000568</c:v>
                </c:pt>
                <c:pt idx="112">
                  <c:v>1.5999999999999941</c:v>
                </c:pt>
                <c:pt idx="113">
                  <c:v>9.1999999999999886</c:v>
                </c:pt>
                <c:pt idx="114">
                  <c:v>0</c:v>
                </c:pt>
                <c:pt idx="115">
                  <c:v>0.2000000000000455</c:v>
                </c:pt>
                <c:pt idx="116">
                  <c:v>0</c:v>
                </c:pt>
                <c:pt idx="117">
                  <c:v>0</c:v>
                </c:pt>
                <c:pt idx="118">
                  <c:v>0</c:v>
                </c:pt>
                <c:pt idx="119">
                  <c:v>0</c:v>
                </c:pt>
                <c:pt idx="120">
                  <c:v>0</c:v>
                </c:pt>
                <c:pt idx="121">
                  <c:v>0</c:v>
                </c:pt>
                <c:pt idx="122">
                  <c:v>6.3999999999999773</c:v>
                </c:pt>
                <c:pt idx="123">
                  <c:v>2.8000000000000109</c:v>
                </c:pt>
                <c:pt idx="124">
                  <c:v>2</c:v>
                </c:pt>
                <c:pt idx="125">
                  <c:v>0.80000000000001137</c:v>
                </c:pt>
                <c:pt idx="126">
                  <c:v>0</c:v>
                </c:pt>
                <c:pt idx="127">
                  <c:v>0</c:v>
                </c:pt>
                <c:pt idx="128">
                  <c:v>0</c:v>
                </c:pt>
                <c:pt idx="129">
                  <c:v>0</c:v>
                </c:pt>
                <c:pt idx="130">
                  <c:v>0</c:v>
                </c:pt>
                <c:pt idx="131">
                  <c:v>0</c:v>
                </c:pt>
                <c:pt idx="132">
                  <c:v>0</c:v>
                </c:pt>
                <c:pt idx="133">
                  <c:v>4</c:v>
                </c:pt>
                <c:pt idx="134">
                  <c:v>0</c:v>
                </c:pt>
                <c:pt idx="135">
                  <c:v>0</c:v>
                </c:pt>
                <c:pt idx="136">
                  <c:v>0</c:v>
                </c:pt>
                <c:pt idx="137">
                  <c:v>5.1999999999999886</c:v>
                </c:pt>
                <c:pt idx="138">
                  <c:v>22.800000000000011</c:v>
                </c:pt>
                <c:pt idx="139">
                  <c:v>1.1999999999999891</c:v>
                </c:pt>
                <c:pt idx="140">
                  <c:v>0.1999999999999886</c:v>
                </c:pt>
                <c:pt idx="141">
                  <c:v>1.600000000000023</c:v>
                </c:pt>
                <c:pt idx="142">
                  <c:v>1</c:v>
                </c:pt>
                <c:pt idx="143">
                  <c:v>0</c:v>
                </c:pt>
                <c:pt idx="144">
                  <c:v>0.39999999999997732</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3.8000000000000109</c:v>
                </c:pt>
                <c:pt idx="164">
                  <c:v>0.59999999999996589</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2000000000000455</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59999999999996589</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numCache>
            </c:numRef>
          </c:yVal>
          <c:smooth val="1"/>
          <c:extLst>
            <c:ext xmlns:c16="http://schemas.microsoft.com/office/drawing/2014/chart" uri="{C3380CC4-5D6E-409C-BE32-E72D297353CC}">
              <c16:uniqueId val="{00000001-FB63-47E8-9C64-60A8040F8100}"/>
            </c:ext>
          </c:extLst>
        </c:ser>
        <c:dLbls>
          <c:showLegendKey val="0"/>
          <c:showVal val="0"/>
          <c:showCatName val="0"/>
          <c:showSerName val="0"/>
          <c:showPercent val="0"/>
          <c:showBubbleSize val="0"/>
        </c:dLbls>
        <c:axId val="-1003289984"/>
        <c:axId val="-1003290528"/>
      </c:scatterChart>
      <c:valAx>
        <c:axId val="-1063996912"/>
        <c:scaling>
          <c:orientation val="minMax"/>
          <c:max val="43925"/>
          <c:min val="43889"/>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4000176"/>
        <c:crosses val="autoZero"/>
        <c:crossBetween val="midCat"/>
        <c:majorUnit val="10"/>
        <c:minorUnit val="2"/>
      </c:valAx>
      <c:valAx>
        <c:axId val="-1064000176"/>
        <c:scaling>
          <c:orientation val="minMax"/>
          <c:max val="60"/>
          <c:min val="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Flow</a:t>
                </a:r>
                <a:r>
                  <a:rPr lang="en-PH" baseline="0"/>
                  <a:t> (cms))</a:t>
                </a:r>
                <a:endParaRPr lang="en-PH"/>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3996912"/>
        <c:crosses val="autoZero"/>
        <c:crossBetween val="midCat"/>
      </c:valAx>
      <c:valAx>
        <c:axId val="-1003290528"/>
        <c:scaling>
          <c:orientation val="maxMin"/>
          <c:max val="100"/>
          <c:min val="0"/>
        </c:scaling>
        <c:delete val="0"/>
        <c:axPos val="r"/>
        <c:title>
          <c:tx>
            <c:rich>
              <a:bodyPr/>
              <a:lstStyle/>
              <a:p>
                <a:pPr>
                  <a:defRPr b="0"/>
                </a:pPr>
                <a:r>
                  <a:rPr lang="en-PH" b="0"/>
                  <a:t>Precipitation (mm)</a:t>
                </a:r>
              </a:p>
            </c:rich>
          </c:tx>
          <c:overlay val="0"/>
        </c:title>
        <c:numFmt formatCode="General" sourceLinked="1"/>
        <c:majorTickMark val="out"/>
        <c:minorTickMark val="none"/>
        <c:tickLblPos val="nextTo"/>
        <c:crossAx val="-1003289984"/>
        <c:crosses val="max"/>
        <c:crossBetween val="midCat"/>
      </c:valAx>
      <c:valAx>
        <c:axId val="-1003289984"/>
        <c:scaling>
          <c:orientation val="minMax"/>
        </c:scaling>
        <c:delete val="1"/>
        <c:axPos val="t"/>
        <c:numFmt formatCode="[$-3409]mmmm\ dd\,\ yyyy;@" sourceLinked="1"/>
        <c:majorTickMark val="out"/>
        <c:minorTickMark val="none"/>
        <c:tickLblPos val="nextTo"/>
        <c:crossAx val="-1003290528"/>
        <c:crosses val="autoZero"/>
        <c:crossBetween val="midCat"/>
      </c:valAx>
    </c:plotArea>
    <c:legend>
      <c:legendPos val="b"/>
      <c:overlay val="0"/>
    </c:legend>
    <c:plotVisOnly val="1"/>
    <c:dispBlanksAs val="gap"/>
    <c:showDLblsOverMax val="0"/>
  </c:chart>
  <c:txPr>
    <a:bodyPr/>
    <a:lstStyle/>
    <a:p>
      <a:pPr>
        <a:defRPr/>
      </a:pPr>
      <a:endParaRPr lang="en-US"/>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Raating</a:t>
            </a:r>
            <a:r>
              <a:rPr lang="en-US" b="1" i="1" baseline="0"/>
              <a:t> Cruve</a:t>
            </a:r>
            <a:r>
              <a:rPr lang="en-US" b="1" i="1"/>
              <a:t> </a:t>
            </a:r>
            <a:r>
              <a:rPr lang="en-US" b="1" i="1" baseline="0"/>
              <a:t>at Pinan-anan (March 2020)</a:t>
            </a:r>
            <a:endParaRPr lang="en-US" b="1" i="1"/>
          </a:p>
        </c:rich>
      </c:tx>
      <c:overlay val="0"/>
      <c:spPr>
        <a:noFill/>
        <a:ln>
          <a:noFill/>
        </a:ln>
        <a:effectLst/>
      </c:spPr>
    </c:title>
    <c:autoTitleDeleted val="0"/>
    <c:plotArea>
      <c:layout/>
      <c:scatterChart>
        <c:scatterStyle val="lineMarker"/>
        <c:varyColors val="0"/>
        <c:ser>
          <c:idx val="0"/>
          <c:order val="0"/>
          <c:tx>
            <c:v>Rating Curve</c:v>
          </c:tx>
          <c:spPr>
            <a:ln w="19050">
              <a:noFill/>
            </a:ln>
          </c:spPr>
          <c:trendline>
            <c:spPr>
              <a:ln>
                <a:solidFill>
                  <a:schemeClr val="bg1">
                    <a:lumMod val="50000"/>
                  </a:schemeClr>
                </a:solidFill>
                <a:prstDash val="sysDash"/>
              </a:ln>
            </c:spPr>
            <c:trendlineType val="poly"/>
            <c:order val="2"/>
            <c:dispRSqr val="0"/>
            <c:dispEq val="0"/>
          </c:trendline>
          <c:xVal>
            <c:numRef>
              <c:f>'Hydro Graph'!$D$817:$D$1560</c:f>
              <c:numCache>
                <c:formatCode>0.00</c:formatCode>
                <c:ptCount val="744"/>
                <c:pt idx="0">
                  <c:v>14.452698525828485</c:v>
                </c:pt>
                <c:pt idx="1">
                  <c:v>16.0651352389945</c:v>
                </c:pt>
                <c:pt idx="2">
                  <c:v>13.692236054542748</c:v>
                </c:pt>
                <c:pt idx="3">
                  <c:v>14.452698525828485</c:v>
                </c:pt>
                <c:pt idx="4">
                  <c:v>14.452698525828485</c:v>
                </c:pt>
                <c:pt idx="5">
                  <c:v>13.692236054542748</c:v>
                </c:pt>
                <c:pt idx="6">
                  <c:v>13.692236054542748</c:v>
                </c:pt>
                <c:pt idx="7">
                  <c:v>13.692236054542748</c:v>
                </c:pt>
                <c:pt idx="8">
                  <c:v>13.692236054542748</c:v>
                </c:pt>
                <c:pt idx="9">
                  <c:v>12.259152986268287</c:v>
                </c:pt>
                <c:pt idx="10">
                  <c:v>12.961296463757792</c:v>
                </c:pt>
                <c:pt idx="11">
                  <c:v>14.452698525828485</c:v>
                </c:pt>
                <c:pt idx="12">
                  <c:v>12.961296463757792</c:v>
                </c:pt>
                <c:pt idx="13">
                  <c:v>12.259152986268287</c:v>
                </c:pt>
                <c:pt idx="14">
                  <c:v>13.692236054542748</c:v>
                </c:pt>
                <c:pt idx="15">
                  <c:v>12.259152986268287</c:v>
                </c:pt>
                <c:pt idx="16">
                  <c:v>12.961296463757792</c:v>
                </c:pt>
                <c:pt idx="17">
                  <c:v>13.692236054542748</c:v>
                </c:pt>
                <c:pt idx="18">
                  <c:v>14.452698525828485</c:v>
                </c:pt>
                <c:pt idx="19">
                  <c:v>12.259152986268287</c:v>
                </c:pt>
                <c:pt idx="20">
                  <c:v>12.961296463757792</c:v>
                </c:pt>
                <c:pt idx="21">
                  <c:v>12.259152986268287</c:v>
                </c:pt>
                <c:pt idx="22">
                  <c:v>13.692236054542748</c:v>
                </c:pt>
                <c:pt idx="23">
                  <c:v>12.259152986268287</c:v>
                </c:pt>
                <c:pt idx="24">
                  <c:v>10.93838361647218</c:v>
                </c:pt>
                <c:pt idx="25">
                  <c:v>12.961296463757792</c:v>
                </c:pt>
                <c:pt idx="26">
                  <c:v>11.585086110292956</c:v>
                </c:pt>
                <c:pt idx="27">
                  <c:v>12.259152986268287</c:v>
                </c:pt>
                <c:pt idx="28">
                  <c:v>10.93838361647218</c:v>
                </c:pt>
                <c:pt idx="29">
                  <c:v>10.93838361647218</c:v>
                </c:pt>
                <c:pt idx="30">
                  <c:v>12.259152986268287</c:v>
                </c:pt>
                <c:pt idx="31">
                  <c:v>11.585086110292956</c:v>
                </c:pt>
                <c:pt idx="32">
                  <c:v>10.93838361647218</c:v>
                </c:pt>
                <c:pt idx="33">
                  <c:v>10.318340615629644</c:v>
                </c:pt>
                <c:pt idx="34">
                  <c:v>10.93838361647218</c:v>
                </c:pt>
                <c:pt idx="35">
                  <c:v>11.585086110292956</c:v>
                </c:pt>
                <c:pt idx="36">
                  <c:v>11.585086110292956</c:v>
                </c:pt>
                <c:pt idx="37">
                  <c:v>14.452698525828485</c:v>
                </c:pt>
                <c:pt idx="38">
                  <c:v>11.585086110292956</c:v>
                </c:pt>
                <c:pt idx="39">
                  <c:v>12.259152986268287</c:v>
                </c:pt>
                <c:pt idx="40">
                  <c:v>14.452698525828485</c:v>
                </c:pt>
                <c:pt idx="41">
                  <c:v>16.0651352389945</c:v>
                </c:pt>
                <c:pt idx="42">
                  <c:v>13.692236054542748</c:v>
                </c:pt>
                <c:pt idx="43">
                  <c:v>12.259152986268287</c:v>
                </c:pt>
                <c:pt idx="44">
                  <c:v>16.0651352389945</c:v>
                </c:pt>
                <c:pt idx="45">
                  <c:v>14.452698525828485</c:v>
                </c:pt>
                <c:pt idx="46">
                  <c:v>13.692236054542748</c:v>
                </c:pt>
                <c:pt idx="47">
                  <c:v>16.0651352389945</c:v>
                </c:pt>
                <c:pt idx="48">
                  <c:v>16.918598969599898</c:v>
                </c:pt>
                <c:pt idx="49">
                  <c:v>17.804564489100954</c:v>
                </c:pt>
                <c:pt idx="50">
                  <c:v>16.918598969599898</c:v>
                </c:pt>
                <c:pt idx="51">
                  <c:v>16.918598969599898</c:v>
                </c:pt>
                <c:pt idx="52">
                  <c:v>14.452698525828485</c:v>
                </c:pt>
                <c:pt idx="53">
                  <c:v>16.0651352389945</c:v>
                </c:pt>
                <c:pt idx="54">
                  <c:v>12.961296463757792</c:v>
                </c:pt>
                <c:pt idx="55">
                  <c:v>14.452698525828485</c:v>
                </c:pt>
                <c:pt idx="56">
                  <c:v>11.585086110292956</c:v>
                </c:pt>
                <c:pt idx="57">
                  <c:v>12.961296463757792</c:v>
                </c:pt>
                <c:pt idx="58">
                  <c:v>12.961296463757792</c:v>
                </c:pt>
                <c:pt idx="59">
                  <c:v>12.259152986268287</c:v>
                </c:pt>
                <c:pt idx="60">
                  <c:v>12.259152986268287</c:v>
                </c:pt>
                <c:pt idx="61">
                  <c:v>12.259152986268287</c:v>
                </c:pt>
                <c:pt idx="62">
                  <c:v>12.259152986268287</c:v>
                </c:pt>
                <c:pt idx="63">
                  <c:v>12.259152986268287</c:v>
                </c:pt>
                <c:pt idx="64">
                  <c:v>14.452698525828485</c:v>
                </c:pt>
                <c:pt idx="65">
                  <c:v>12.961296463757792</c:v>
                </c:pt>
                <c:pt idx="66">
                  <c:v>12.961296463757792</c:v>
                </c:pt>
                <c:pt idx="67">
                  <c:v>13.692236054542748</c:v>
                </c:pt>
                <c:pt idx="68">
                  <c:v>14.452698525828485</c:v>
                </c:pt>
                <c:pt idx="69">
                  <c:v>11.585086110292956</c:v>
                </c:pt>
                <c:pt idx="70">
                  <c:v>12.259152986268287</c:v>
                </c:pt>
                <c:pt idx="71">
                  <c:v>12.961296463757792</c:v>
                </c:pt>
                <c:pt idx="72">
                  <c:v>11.585086110292956</c:v>
                </c:pt>
                <c:pt idx="73">
                  <c:v>11.585086110292956</c:v>
                </c:pt>
                <c:pt idx="74">
                  <c:v>10.93838361647218</c:v>
                </c:pt>
                <c:pt idx="75">
                  <c:v>10.93838361647218</c:v>
                </c:pt>
                <c:pt idx="76">
                  <c:v>12.259152986268287</c:v>
                </c:pt>
                <c:pt idx="77">
                  <c:v>11.585086110292956</c:v>
                </c:pt>
                <c:pt idx="78">
                  <c:v>12.961296463757792</c:v>
                </c:pt>
                <c:pt idx="79">
                  <c:v>10.318340615629644</c:v>
                </c:pt>
                <c:pt idx="80">
                  <c:v>12.259152986268287</c:v>
                </c:pt>
                <c:pt idx="81">
                  <c:v>10.318340615629644</c:v>
                </c:pt>
                <c:pt idx="82">
                  <c:v>10.93838361647218</c:v>
                </c:pt>
                <c:pt idx="83">
                  <c:v>12.259152986268287</c:v>
                </c:pt>
                <c:pt idx="84">
                  <c:v>10.93838361647218</c:v>
                </c:pt>
                <c:pt idx="85">
                  <c:v>12.961296463757792</c:v>
                </c:pt>
                <c:pt idx="86">
                  <c:v>12.259152986268287</c:v>
                </c:pt>
                <c:pt idx="87">
                  <c:v>13.692236054542748</c:v>
                </c:pt>
                <c:pt idx="88">
                  <c:v>12.259152986268287</c:v>
                </c:pt>
                <c:pt idx="89">
                  <c:v>14.452698525828485</c:v>
                </c:pt>
                <c:pt idx="90">
                  <c:v>12.961296463757792</c:v>
                </c:pt>
                <c:pt idx="91">
                  <c:v>11.585086110292956</c:v>
                </c:pt>
                <c:pt idx="92">
                  <c:v>12.961296463757792</c:v>
                </c:pt>
                <c:pt idx="93">
                  <c:v>12.961296463757792</c:v>
                </c:pt>
                <c:pt idx="94">
                  <c:v>10.93838361647218</c:v>
                </c:pt>
                <c:pt idx="95">
                  <c:v>12.961296463757792</c:v>
                </c:pt>
                <c:pt idx="96">
                  <c:v>12.961296463757792</c:v>
                </c:pt>
                <c:pt idx="97">
                  <c:v>10.318340615629644</c:v>
                </c:pt>
                <c:pt idx="98">
                  <c:v>12.259152986268287</c:v>
                </c:pt>
                <c:pt idx="99">
                  <c:v>12.259152986268287</c:v>
                </c:pt>
                <c:pt idx="100">
                  <c:v>11.585086110292956</c:v>
                </c:pt>
                <c:pt idx="101">
                  <c:v>12.259152986268287</c:v>
                </c:pt>
                <c:pt idx="102">
                  <c:v>10.93838361647218</c:v>
                </c:pt>
                <c:pt idx="103">
                  <c:v>10.93838361647218</c:v>
                </c:pt>
                <c:pt idx="104">
                  <c:v>10.318340615629644</c:v>
                </c:pt>
                <c:pt idx="105">
                  <c:v>10.93838361647218</c:v>
                </c:pt>
                <c:pt idx="106">
                  <c:v>10.318340615629644</c:v>
                </c:pt>
                <c:pt idx="107">
                  <c:v>11.585086110292956</c:v>
                </c:pt>
                <c:pt idx="108">
                  <c:v>10.93838361647218</c:v>
                </c:pt>
                <c:pt idx="109">
                  <c:v>11.585086110292956</c:v>
                </c:pt>
                <c:pt idx="110">
                  <c:v>11.585086110292956</c:v>
                </c:pt>
                <c:pt idx="111">
                  <c:v>12.961296463757792</c:v>
                </c:pt>
                <c:pt idx="112">
                  <c:v>10.93838361647218</c:v>
                </c:pt>
                <c:pt idx="113">
                  <c:v>11.585086110292956</c:v>
                </c:pt>
                <c:pt idx="114">
                  <c:v>10.93838361647218</c:v>
                </c:pt>
                <c:pt idx="115">
                  <c:v>18.723794311806625</c:v>
                </c:pt>
                <c:pt idx="116">
                  <c:v>12.259152986268287</c:v>
                </c:pt>
                <c:pt idx="117">
                  <c:v>10.93838361647218</c:v>
                </c:pt>
                <c:pt idx="118">
                  <c:v>12.259152986268287</c:v>
                </c:pt>
                <c:pt idx="119">
                  <c:v>11.585086110292956</c:v>
                </c:pt>
                <c:pt idx="120">
                  <c:v>12.259152986268287</c:v>
                </c:pt>
                <c:pt idx="121">
                  <c:v>12.961296463757792</c:v>
                </c:pt>
                <c:pt idx="122">
                  <c:v>12.961296463757792</c:v>
                </c:pt>
                <c:pt idx="123">
                  <c:v>12.961296463757792</c:v>
                </c:pt>
                <c:pt idx="124">
                  <c:v>12.961296463757792</c:v>
                </c:pt>
                <c:pt idx="125">
                  <c:v>11.585086110292956</c:v>
                </c:pt>
                <c:pt idx="126">
                  <c:v>12.259152986268287</c:v>
                </c:pt>
                <c:pt idx="127">
                  <c:v>13.692236054542748</c:v>
                </c:pt>
                <c:pt idx="128">
                  <c:v>19.677058000104321</c:v>
                </c:pt>
                <c:pt idx="129">
                  <c:v>16.918598969599898</c:v>
                </c:pt>
                <c:pt idx="130">
                  <c:v>18.723794311806625</c:v>
                </c:pt>
                <c:pt idx="131">
                  <c:v>17.804564489100954</c:v>
                </c:pt>
                <c:pt idx="132">
                  <c:v>18.723794311806625</c:v>
                </c:pt>
                <c:pt idx="133">
                  <c:v>20.665132132132609</c:v>
                </c:pt>
                <c:pt idx="134">
                  <c:v>19.677058000104321</c:v>
                </c:pt>
                <c:pt idx="135">
                  <c:v>19.677058000104321</c:v>
                </c:pt>
                <c:pt idx="136">
                  <c:v>19.677058000104321</c:v>
                </c:pt>
                <c:pt idx="137">
                  <c:v>19.677058000104321</c:v>
                </c:pt>
                <c:pt idx="138">
                  <c:v>20.665132132132609</c:v>
                </c:pt>
                <c:pt idx="139">
                  <c:v>26.155326832758512</c:v>
                </c:pt>
                <c:pt idx="140">
                  <c:v>38.604585804070084</c:v>
                </c:pt>
                <c:pt idx="141">
                  <c:v>45.329544213967331</c:v>
                </c:pt>
                <c:pt idx="142">
                  <c:v>47.135679067472864</c:v>
                </c:pt>
                <c:pt idx="143">
                  <c:v>37.043768189617921</c:v>
                </c:pt>
                <c:pt idx="144">
                  <c:v>32.636249398205287</c:v>
                </c:pt>
                <c:pt idx="145">
                  <c:v>28.623034941882036</c:v>
                </c:pt>
                <c:pt idx="146">
                  <c:v>27.368960720164406</c:v>
                </c:pt>
                <c:pt idx="147">
                  <c:v>28.623034941882036</c:v>
                </c:pt>
                <c:pt idx="148">
                  <c:v>22.748852928791191</c:v>
                </c:pt>
                <c:pt idx="149">
                  <c:v>24.981308449628163</c:v>
                </c:pt>
                <c:pt idx="150">
                  <c:v>24.981308449628163</c:v>
                </c:pt>
                <c:pt idx="151">
                  <c:v>23.846087545565705</c:v>
                </c:pt>
                <c:pt idx="152">
                  <c:v>20.665132132132609</c:v>
                </c:pt>
                <c:pt idx="153">
                  <c:v>22.748852928791191</c:v>
                </c:pt>
                <c:pt idx="154">
                  <c:v>21.688800270037017</c:v>
                </c:pt>
                <c:pt idx="155">
                  <c:v>18.723794311806625</c:v>
                </c:pt>
                <c:pt idx="156">
                  <c:v>17.804564489100954</c:v>
                </c:pt>
                <c:pt idx="157">
                  <c:v>16.918598969599898</c:v>
                </c:pt>
                <c:pt idx="158">
                  <c:v>17.804564489100954</c:v>
                </c:pt>
                <c:pt idx="159">
                  <c:v>17.804564489100954</c:v>
                </c:pt>
                <c:pt idx="160">
                  <c:v>16.0651352389945</c:v>
                </c:pt>
                <c:pt idx="161">
                  <c:v>15.243417863984126</c:v>
                </c:pt>
                <c:pt idx="162">
                  <c:v>16.0651352389945</c:v>
                </c:pt>
                <c:pt idx="163">
                  <c:v>17.804564489100954</c:v>
                </c:pt>
                <c:pt idx="164">
                  <c:v>16.0651352389945</c:v>
                </c:pt>
                <c:pt idx="165">
                  <c:v>20.665132132132609</c:v>
                </c:pt>
                <c:pt idx="166">
                  <c:v>22.748852928791191</c:v>
                </c:pt>
                <c:pt idx="167">
                  <c:v>22.748852928791191</c:v>
                </c:pt>
                <c:pt idx="168">
                  <c:v>20.665132132132609</c:v>
                </c:pt>
                <c:pt idx="169">
                  <c:v>20.665132132132609</c:v>
                </c:pt>
                <c:pt idx="170">
                  <c:v>17.804564489100954</c:v>
                </c:pt>
                <c:pt idx="171">
                  <c:v>17.804564489100954</c:v>
                </c:pt>
                <c:pt idx="172">
                  <c:v>17.804564489100954</c:v>
                </c:pt>
                <c:pt idx="173">
                  <c:v>16.918598969599898</c:v>
                </c:pt>
                <c:pt idx="174">
                  <c:v>17.804564489100954</c:v>
                </c:pt>
                <c:pt idx="175">
                  <c:v>15.243417863984126</c:v>
                </c:pt>
                <c:pt idx="176">
                  <c:v>15.243417863984126</c:v>
                </c:pt>
                <c:pt idx="177">
                  <c:v>15.243417863984126</c:v>
                </c:pt>
                <c:pt idx="178">
                  <c:v>17.804564489100954</c:v>
                </c:pt>
                <c:pt idx="179">
                  <c:v>17.804564489100954</c:v>
                </c:pt>
                <c:pt idx="180">
                  <c:v>16.0651352389945</c:v>
                </c:pt>
                <c:pt idx="181">
                  <c:v>17.804564489100954</c:v>
                </c:pt>
                <c:pt idx="182">
                  <c:v>16.918598969599898</c:v>
                </c:pt>
                <c:pt idx="183">
                  <c:v>16.918598969599898</c:v>
                </c:pt>
                <c:pt idx="184">
                  <c:v>15.243417863984126</c:v>
                </c:pt>
                <c:pt idx="185">
                  <c:v>15.243417863984126</c:v>
                </c:pt>
                <c:pt idx="186">
                  <c:v>14.452698525828485</c:v>
                </c:pt>
                <c:pt idx="187">
                  <c:v>15.243417863984126</c:v>
                </c:pt>
                <c:pt idx="188">
                  <c:v>15.243417863984126</c:v>
                </c:pt>
                <c:pt idx="189">
                  <c:v>13.692236054542748</c:v>
                </c:pt>
                <c:pt idx="190">
                  <c:v>13.692236054542748</c:v>
                </c:pt>
                <c:pt idx="191">
                  <c:v>13.692236054542748</c:v>
                </c:pt>
                <c:pt idx="192">
                  <c:v>12.961296463757792</c:v>
                </c:pt>
                <c:pt idx="193">
                  <c:v>15.243417863984126</c:v>
                </c:pt>
                <c:pt idx="194">
                  <c:v>12.259152986268287</c:v>
                </c:pt>
                <c:pt idx="195">
                  <c:v>12.259152986268287</c:v>
                </c:pt>
                <c:pt idx="196">
                  <c:v>13.692236054542748</c:v>
                </c:pt>
                <c:pt idx="197">
                  <c:v>14.452698525828485</c:v>
                </c:pt>
                <c:pt idx="198">
                  <c:v>12.259152986268287</c:v>
                </c:pt>
                <c:pt idx="199">
                  <c:v>13.692236054542748</c:v>
                </c:pt>
                <c:pt idx="200">
                  <c:v>11.585086110292956</c:v>
                </c:pt>
                <c:pt idx="201">
                  <c:v>16.918598969599898</c:v>
                </c:pt>
                <c:pt idx="202">
                  <c:v>21.688800270037017</c:v>
                </c:pt>
                <c:pt idx="203">
                  <c:v>12.961296463757792</c:v>
                </c:pt>
                <c:pt idx="204">
                  <c:v>12.259152986268287</c:v>
                </c:pt>
                <c:pt idx="205">
                  <c:v>12.961296463757792</c:v>
                </c:pt>
                <c:pt idx="206">
                  <c:v>12.961296463757792</c:v>
                </c:pt>
                <c:pt idx="207">
                  <c:v>12.259152986268287</c:v>
                </c:pt>
                <c:pt idx="208">
                  <c:v>13.692236054542748</c:v>
                </c:pt>
                <c:pt idx="209">
                  <c:v>13.692236054542748</c:v>
                </c:pt>
                <c:pt idx="210">
                  <c:v>12.961296463757792</c:v>
                </c:pt>
                <c:pt idx="211">
                  <c:v>12.961296463757792</c:v>
                </c:pt>
                <c:pt idx="212">
                  <c:v>13.692236054542748</c:v>
                </c:pt>
                <c:pt idx="213">
                  <c:v>12.961296463757792</c:v>
                </c:pt>
                <c:pt idx="214">
                  <c:v>10.93838361647218</c:v>
                </c:pt>
                <c:pt idx="215">
                  <c:v>11.585086110292956</c:v>
                </c:pt>
                <c:pt idx="216">
                  <c:v>12.259152986268287</c:v>
                </c:pt>
                <c:pt idx="217">
                  <c:v>12.259152986268287</c:v>
                </c:pt>
                <c:pt idx="218">
                  <c:v>12.961296463757792</c:v>
                </c:pt>
                <c:pt idx="219">
                  <c:v>12.259152986268287</c:v>
                </c:pt>
                <c:pt idx="220">
                  <c:v>12.259152986268287</c:v>
                </c:pt>
                <c:pt idx="221">
                  <c:v>12.259152986268287</c:v>
                </c:pt>
                <c:pt idx="222">
                  <c:v>11.585086110292956</c:v>
                </c:pt>
                <c:pt idx="223">
                  <c:v>12.961296463757792</c:v>
                </c:pt>
                <c:pt idx="224">
                  <c:v>11.585086110292956</c:v>
                </c:pt>
                <c:pt idx="225">
                  <c:v>12.961296463757792</c:v>
                </c:pt>
                <c:pt idx="226">
                  <c:v>12.259152986268287</c:v>
                </c:pt>
                <c:pt idx="227">
                  <c:v>11.585086110292956</c:v>
                </c:pt>
                <c:pt idx="228">
                  <c:v>11.585086110292956</c:v>
                </c:pt>
                <c:pt idx="229">
                  <c:v>12.259152986268287</c:v>
                </c:pt>
                <c:pt idx="230">
                  <c:v>12.259152986268287</c:v>
                </c:pt>
                <c:pt idx="231">
                  <c:v>21.688800270037017</c:v>
                </c:pt>
                <c:pt idx="232">
                  <c:v>12.961296463757792</c:v>
                </c:pt>
                <c:pt idx="233">
                  <c:v>11.585086110292956</c:v>
                </c:pt>
                <c:pt idx="234">
                  <c:v>12.961296463757792</c:v>
                </c:pt>
                <c:pt idx="235">
                  <c:v>12.259152986268287</c:v>
                </c:pt>
                <c:pt idx="236">
                  <c:v>12.961296463757792</c:v>
                </c:pt>
                <c:pt idx="237">
                  <c:v>10.318340615629644</c:v>
                </c:pt>
                <c:pt idx="238">
                  <c:v>12.259152986268287</c:v>
                </c:pt>
                <c:pt idx="239">
                  <c:v>10.93838361647218</c:v>
                </c:pt>
                <c:pt idx="240">
                  <c:v>10.318340615629644</c:v>
                </c:pt>
                <c:pt idx="241">
                  <c:v>11.585086110292956</c:v>
                </c:pt>
                <c:pt idx="242">
                  <c:v>9.7242595873261575</c:v>
                </c:pt>
                <c:pt idx="243">
                  <c:v>11.585086110292956</c:v>
                </c:pt>
                <c:pt idx="244">
                  <c:v>10.318340615629644</c:v>
                </c:pt>
                <c:pt idx="245">
                  <c:v>10.318340615629644</c:v>
                </c:pt>
                <c:pt idx="246">
                  <c:v>11.585086110292956</c:v>
                </c:pt>
                <c:pt idx="247">
                  <c:v>10.93838361647218</c:v>
                </c:pt>
                <c:pt idx="248">
                  <c:v>10.318340615629644</c:v>
                </c:pt>
                <c:pt idx="249">
                  <c:v>9.7242595873261575</c:v>
                </c:pt>
                <c:pt idx="250">
                  <c:v>9.7242595873261575</c:v>
                </c:pt>
                <c:pt idx="251">
                  <c:v>11.585086110292956</c:v>
                </c:pt>
                <c:pt idx="252">
                  <c:v>10.318340615629644</c:v>
                </c:pt>
                <c:pt idx="253">
                  <c:v>10.318340615629644</c:v>
                </c:pt>
                <c:pt idx="254">
                  <c:v>12.259152986268287</c:v>
                </c:pt>
                <c:pt idx="255">
                  <c:v>10.318340615629644</c:v>
                </c:pt>
                <c:pt idx="256">
                  <c:v>10.318340615629644</c:v>
                </c:pt>
                <c:pt idx="257">
                  <c:v>12.259152986268287</c:v>
                </c:pt>
                <c:pt idx="258">
                  <c:v>9.1554504192349686</c:v>
                </c:pt>
                <c:pt idx="259">
                  <c:v>11.585086110292956</c:v>
                </c:pt>
                <c:pt idx="260">
                  <c:v>10.93838361647218</c:v>
                </c:pt>
                <c:pt idx="261">
                  <c:v>10.318340615629644</c:v>
                </c:pt>
                <c:pt idx="262">
                  <c:v>10.93838361647218</c:v>
                </c:pt>
                <c:pt idx="263">
                  <c:v>11.585086110292956</c:v>
                </c:pt>
                <c:pt idx="264">
                  <c:v>10.318340615629644</c:v>
                </c:pt>
                <c:pt idx="265">
                  <c:v>11.585086110292956</c:v>
                </c:pt>
                <c:pt idx="266">
                  <c:v>10.93838361647218</c:v>
                </c:pt>
                <c:pt idx="267">
                  <c:v>10.93838361647218</c:v>
                </c:pt>
                <c:pt idx="268">
                  <c:v>10.318340615629644</c:v>
                </c:pt>
                <c:pt idx="269">
                  <c:v>9.7242595873261575</c:v>
                </c:pt>
                <c:pt idx="270">
                  <c:v>10.93838361647218</c:v>
                </c:pt>
                <c:pt idx="271">
                  <c:v>9.7242595873261575</c:v>
                </c:pt>
                <c:pt idx="272">
                  <c:v>10.318340615629644</c:v>
                </c:pt>
                <c:pt idx="273">
                  <c:v>11.585086110292956</c:v>
                </c:pt>
                <c:pt idx="274">
                  <c:v>9.1554504192349686</c:v>
                </c:pt>
                <c:pt idx="275">
                  <c:v>9.7242595873261575</c:v>
                </c:pt>
                <c:pt idx="276">
                  <c:v>11.585086110292956</c:v>
                </c:pt>
                <c:pt idx="277">
                  <c:v>9.7242595873261575</c:v>
                </c:pt>
                <c:pt idx="278">
                  <c:v>10.318340615629644</c:v>
                </c:pt>
                <c:pt idx="279">
                  <c:v>10.318340615629644</c:v>
                </c:pt>
                <c:pt idx="280">
                  <c:v>10.318340615629644</c:v>
                </c:pt>
                <c:pt idx="281">
                  <c:v>11.585086110292956</c:v>
                </c:pt>
                <c:pt idx="282">
                  <c:v>10.93838361647218</c:v>
                </c:pt>
                <c:pt idx="283">
                  <c:v>12.259152986268287</c:v>
                </c:pt>
                <c:pt idx="284">
                  <c:v>9.7242595873261575</c:v>
                </c:pt>
                <c:pt idx="285">
                  <c:v>10.93838361647218</c:v>
                </c:pt>
                <c:pt idx="286">
                  <c:v>9.7242595873261575</c:v>
                </c:pt>
                <c:pt idx="287">
                  <c:v>9.7242595873261575</c:v>
                </c:pt>
                <c:pt idx="288">
                  <c:v>11.585086110292956</c:v>
                </c:pt>
                <c:pt idx="289">
                  <c:v>10.318340615629644</c:v>
                </c:pt>
                <c:pt idx="290">
                  <c:v>10.93838361647218</c:v>
                </c:pt>
                <c:pt idx="291">
                  <c:v>9.7242595873261575</c:v>
                </c:pt>
                <c:pt idx="292">
                  <c:v>9.1554504192349686</c:v>
                </c:pt>
                <c:pt idx="293">
                  <c:v>9.7242595873261575</c:v>
                </c:pt>
                <c:pt idx="294">
                  <c:v>9.7242595873261575</c:v>
                </c:pt>
                <c:pt idx="295">
                  <c:v>10.93838361647218</c:v>
                </c:pt>
                <c:pt idx="296">
                  <c:v>10.93838361647218</c:v>
                </c:pt>
                <c:pt idx="297">
                  <c:v>10.318340615629644</c:v>
                </c:pt>
                <c:pt idx="298">
                  <c:v>9.7242595873261575</c:v>
                </c:pt>
                <c:pt idx="299">
                  <c:v>11.585086110292956</c:v>
                </c:pt>
                <c:pt idx="300">
                  <c:v>10.318340615629644</c:v>
                </c:pt>
                <c:pt idx="301">
                  <c:v>12.259152986268287</c:v>
                </c:pt>
                <c:pt idx="302">
                  <c:v>10.93838361647218</c:v>
                </c:pt>
                <c:pt idx="303">
                  <c:v>11.585086110292956</c:v>
                </c:pt>
                <c:pt idx="304">
                  <c:v>11.585086110292956</c:v>
                </c:pt>
                <c:pt idx="305">
                  <c:v>9.7242595873261575</c:v>
                </c:pt>
                <c:pt idx="306">
                  <c:v>11.585086110292956</c:v>
                </c:pt>
                <c:pt idx="307">
                  <c:v>9.7242595873261575</c:v>
                </c:pt>
                <c:pt idx="308">
                  <c:v>10.93838361647218</c:v>
                </c:pt>
                <c:pt idx="309">
                  <c:v>11.585086110292956</c:v>
                </c:pt>
                <c:pt idx="310">
                  <c:v>11.585086110292956</c:v>
                </c:pt>
                <c:pt idx="311">
                  <c:v>9.1554504192349686</c:v>
                </c:pt>
                <c:pt idx="312">
                  <c:v>9.7242595873261575</c:v>
                </c:pt>
                <c:pt idx="313">
                  <c:v>9.7242595873261575</c:v>
                </c:pt>
                <c:pt idx="314">
                  <c:v>11.585086110292956</c:v>
                </c:pt>
                <c:pt idx="315">
                  <c:v>10.93838361647218</c:v>
                </c:pt>
                <c:pt idx="316">
                  <c:v>9.1554504192349686</c:v>
                </c:pt>
                <c:pt idx="317">
                  <c:v>10.93838361647218</c:v>
                </c:pt>
                <c:pt idx="318">
                  <c:v>9.1554504192349686</c:v>
                </c:pt>
                <c:pt idx="319">
                  <c:v>10.318340615629644</c:v>
                </c:pt>
                <c:pt idx="320">
                  <c:v>11.585086110292956</c:v>
                </c:pt>
                <c:pt idx="321">
                  <c:v>9.1554504192349686</c:v>
                </c:pt>
                <c:pt idx="322">
                  <c:v>9.7242595873261575</c:v>
                </c:pt>
                <c:pt idx="323">
                  <c:v>9.1554504192349686</c:v>
                </c:pt>
                <c:pt idx="324">
                  <c:v>10.93838361647218</c:v>
                </c:pt>
                <c:pt idx="325">
                  <c:v>11.585086110292956</c:v>
                </c:pt>
                <c:pt idx="326">
                  <c:v>10.318340615629644</c:v>
                </c:pt>
                <c:pt idx="327">
                  <c:v>9.7242595873261575</c:v>
                </c:pt>
                <c:pt idx="328">
                  <c:v>10.318340615629644</c:v>
                </c:pt>
                <c:pt idx="329">
                  <c:v>11.585086110292956</c:v>
                </c:pt>
                <c:pt idx="330">
                  <c:v>9.7242595873261575</c:v>
                </c:pt>
                <c:pt idx="331">
                  <c:v>10.625073447618197</c:v>
                </c:pt>
                <c:pt idx="332">
                  <c:v>11.585086110292956</c:v>
                </c:pt>
                <c:pt idx="333">
                  <c:v>9.7242595873261575</c:v>
                </c:pt>
                <c:pt idx="334">
                  <c:v>10.318340615629644</c:v>
                </c:pt>
                <c:pt idx="335">
                  <c:v>10.318340615629644</c:v>
                </c:pt>
                <c:pt idx="336">
                  <c:v>10.93838361647218</c:v>
                </c:pt>
                <c:pt idx="337">
                  <c:v>9.1554504192349686</c:v>
                </c:pt>
                <c:pt idx="338">
                  <c:v>10.93838361647218</c:v>
                </c:pt>
                <c:pt idx="339">
                  <c:v>9.1554504192349686</c:v>
                </c:pt>
                <c:pt idx="340">
                  <c:v>10.93838361647218</c:v>
                </c:pt>
                <c:pt idx="341">
                  <c:v>8.6112304473699197</c:v>
                </c:pt>
                <c:pt idx="342">
                  <c:v>9.7242595873261575</c:v>
                </c:pt>
                <c:pt idx="343">
                  <c:v>9.7242595873261575</c:v>
                </c:pt>
                <c:pt idx="344">
                  <c:v>9.7242595873261575</c:v>
                </c:pt>
                <c:pt idx="345">
                  <c:v>9.1554504192349686</c:v>
                </c:pt>
                <c:pt idx="346">
                  <c:v>10.93838361647218</c:v>
                </c:pt>
                <c:pt idx="347">
                  <c:v>11.585086110292956</c:v>
                </c:pt>
                <c:pt idx="348">
                  <c:v>9.7242595873261575</c:v>
                </c:pt>
                <c:pt idx="349">
                  <c:v>11.585086110292956</c:v>
                </c:pt>
                <c:pt idx="350">
                  <c:v>10.93838361647218</c:v>
                </c:pt>
                <c:pt idx="351">
                  <c:v>10.93838361647218</c:v>
                </c:pt>
                <c:pt idx="352">
                  <c:v>9.7242595873261575</c:v>
                </c:pt>
                <c:pt idx="353">
                  <c:v>9.1554504192349686</c:v>
                </c:pt>
                <c:pt idx="354">
                  <c:v>11.585086110292956</c:v>
                </c:pt>
                <c:pt idx="355">
                  <c:v>10.318340615629644</c:v>
                </c:pt>
                <c:pt idx="356">
                  <c:v>9.1554504192349686</c:v>
                </c:pt>
                <c:pt idx="357">
                  <c:v>9.1554504192349686</c:v>
                </c:pt>
                <c:pt idx="358">
                  <c:v>9.7242595873261575</c:v>
                </c:pt>
                <c:pt idx="359">
                  <c:v>10.93838361647218</c:v>
                </c:pt>
                <c:pt idx="360">
                  <c:v>10.93838361647218</c:v>
                </c:pt>
                <c:pt idx="361">
                  <c:v>10.318340615629644</c:v>
                </c:pt>
                <c:pt idx="362">
                  <c:v>9.1554504192349686</c:v>
                </c:pt>
                <c:pt idx="363">
                  <c:v>10.93838361647218</c:v>
                </c:pt>
                <c:pt idx="364">
                  <c:v>10.318340615629644</c:v>
                </c:pt>
                <c:pt idx="365">
                  <c:v>10.318340615629644</c:v>
                </c:pt>
                <c:pt idx="366">
                  <c:v>10.318340615629644</c:v>
                </c:pt>
                <c:pt idx="367">
                  <c:v>9.1554504192349686</c:v>
                </c:pt>
                <c:pt idx="368">
                  <c:v>9.7242595873261575</c:v>
                </c:pt>
                <c:pt idx="369">
                  <c:v>9.1554504192349686</c:v>
                </c:pt>
                <c:pt idx="370">
                  <c:v>17.804564489100954</c:v>
                </c:pt>
                <c:pt idx="371">
                  <c:v>9.7242595873261575</c:v>
                </c:pt>
                <c:pt idx="372">
                  <c:v>10.318340615629644</c:v>
                </c:pt>
                <c:pt idx="373">
                  <c:v>10.93838361647218</c:v>
                </c:pt>
                <c:pt idx="374">
                  <c:v>10.318340615629644</c:v>
                </c:pt>
                <c:pt idx="375">
                  <c:v>9.7242595873261575</c:v>
                </c:pt>
                <c:pt idx="376">
                  <c:v>10.318340615629644</c:v>
                </c:pt>
                <c:pt idx="377">
                  <c:v>9.7242595873261575</c:v>
                </c:pt>
                <c:pt idx="378">
                  <c:v>10.93838361647218</c:v>
                </c:pt>
                <c:pt idx="379">
                  <c:v>10.93838361647218</c:v>
                </c:pt>
                <c:pt idx="380">
                  <c:v>10.93838361647218</c:v>
                </c:pt>
                <c:pt idx="381">
                  <c:v>9.7242595873261575</c:v>
                </c:pt>
                <c:pt idx="382">
                  <c:v>9.1554504192349686</c:v>
                </c:pt>
                <c:pt idx="383">
                  <c:v>9.7242595873261575</c:v>
                </c:pt>
                <c:pt idx="384">
                  <c:v>8.6112304473699197</c:v>
                </c:pt>
                <c:pt idx="385">
                  <c:v>9.7242595873261575</c:v>
                </c:pt>
                <c:pt idx="386">
                  <c:v>8.0909244971991328</c:v>
                </c:pt>
                <c:pt idx="387">
                  <c:v>8.6112304473699197</c:v>
                </c:pt>
                <c:pt idx="388">
                  <c:v>9.1554504192349686</c:v>
                </c:pt>
                <c:pt idx="389">
                  <c:v>9.1554504192349686</c:v>
                </c:pt>
                <c:pt idx="390">
                  <c:v>10.318340615629644</c:v>
                </c:pt>
                <c:pt idx="391">
                  <c:v>9.7242595873261575</c:v>
                </c:pt>
                <c:pt idx="392">
                  <c:v>9.7242595873261575</c:v>
                </c:pt>
                <c:pt idx="393">
                  <c:v>10.318340615629644</c:v>
                </c:pt>
                <c:pt idx="394">
                  <c:v>8.6112304473699197</c:v>
                </c:pt>
                <c:pt idx="395">
                  <c:v>8.6112304473699197</c:v>
                </c:pt>
                <c:pt idx="396">
                  <c:v>10.318340615629644</c:v>
                </c:pt>
                <c:pt idx="397">
                  <c:v>9.1554504192349686</c:v>
                </c:pt>
                <c:pt idx="398">
                  <c:v>9.7242595873261575</c:v>
                </c:pt>
                <c:pt idx="399">
                  <c:v>9.1554504192349686</c:v>
                </c:pt>
                <c:pt idx="400">
                  <c:v>10.93838361647218</c:v>
                </c:pt>
                <c:pt idx="401">
                  <c:v>9.1554504192349686</c:v>
                </c:pt>
                <c:pt idx="402">
                  <c:v>10.318340615629644</c:v>
                </c:pt>
                <c:pt idx="403">
                  <c:v>10.318340615629644</c:v>
                </c:pt>
                <c:pt idx="404">
                  <c:v>8.6112304473699197</c:v>
                </c:pt>
                <c:pt idx="405">
                  <c:v>9.7242595873261575</c:v>
                </c:pt>
                <c:pt idx="406">
                  <c:v>10.93838361647218</c:v>
                </c:pt>
                <c:pt idx="407">
                  <c:v>9.7242595873261575</c:v>
                </c:pt>
                <c:pt idx="408">
                  <c:v>9.1554504192349686</c:v>
                </c:pt>
                <c:pt idx="409">
                  <c:v>9.7242595873261575</c:v>
                </c:pt>
                <c:pt idx="410">
                  <c:v>9.1554504192349686</c:v>
                </c:pt>
                <c:pt idx="411">
                  <c:v>10.318340615629644</c:v>
                </c:pt>
                <c:pt idx="412">
                  <c:v>9.7242595873261575</c:v>
                </c:pt>
                <c:pt idx="413">
                  <c:v>10.318340615629644</c:v>
                </c:pt>
                <c:pt idx="414">
                  <c:v>9.7242595873261575</c:v>
                </c:pt>
                <c:pt idx="415">
                  <c:v>9.1554504192349686</c:v>
                </c:pt>
                <c:pt idx="416">
                  <c:v>9.1554504192349686</c:v>
                </c:pt>
                <c:pt idx="417">
                  <c:v>9.7242595873261575</c:v>
                </c:pt>
                <c:pt idx="418">
                  <c:v>10.93838361647218</c:v>
                </c:pt>
                <c:pt idx="419">
                  <c:v>9.1554504192349686</c:v>
                </c:pt>
                <c:pt idx="420">
                  <c:v>9.7242595873261575</c:v>
                </c:pt>
                <c:pt idx="421">
                  <c:v>9.1554504192349686</c:v>
                </c:pt>
                <c:pt idx="422">
                  <c:v>9.7242595873261575</c:v>
                </c:pt>
                <c:pt idx="423">
                  <c:v>9.1554504192349686</c:v>
                </c:pt>
                <c:pt idx="424">
                  <c:v>10.93838361647218</c:v>
                </c:pt>
                <c:pt idx="425">
                  <c:v>11.585086110292956</c:v>
                </c:pt>
                <c:pt idx="426">
                  <c:v>10.93838361647218</c:v>
                </c:pt>
                <c:pt idx="427">
                  <c:v>10.93838361647218</c:v>
                </c:pt>
                <c:pt idx="428">
                  <c:v>11.585086110292956</c:v>
                </c:pt>
                <c:pt idx="429">
                  <c:v>9.1554504192349686</c:v>
                </c:pt>
                <c:pt idx="430">
                  <c:v>11.585086110292956</c:v>
                </c:pt>
                <c:pt idx="431">
                  <c:v>9.7242595873261575</c:v>
                </c:pt>
                <c:pt idx="432">
                  <c:v>9.7242595873261575</c:v>
                </c:pt>
                <c:pt idx="433">
                  <c:v>12.259152986268287</c:v>
                </c:pt>
                <c:pt idx="434">
                  <c:v>8.6112304473699197</c:v>
                </c:pt>
                <c:pt idx="435">
                  <c:v>10.318340615629644</c:v>
                </c:pt>
                <c:pt idx="436">
                  <c:v>10.318340615629644</c:v>
                </c:pt>
                <c:pt idx="437">
                  <c:v>10.318340615629644</c:v>
                </c:pt>
                <c:pt idx="438">
                  <c:v>9.7242595873261575</c:v>
                </c:pt>
                <c:pt idx="439">
                  <c:v>10.93838361647218</c:v>
                </c:pt>
                <c:pt idx="440">
                  <c:v>10.318340615629644</c:v>
                </c:pt>
                <c:pt idx="441">
                  <c:v>9.1554504192349686</c:v>
                </c:pt>
                <c:pt idx="442">
                  <c:v>13.692236054542748</c:v>
                </c:pt>
                <c:pt idx="443">
                  <c:v>10.93838361647218</c:v>
                </c:pt>
                <c:pt idx="444">
                  <c:v>9.1554504192349686</c:v>
                </c:pt>
                <c:pt idx="445">
                  <c:v>9.1554504192349686</c:v>
                </c:pt>
                <c:pt idx="446">
                  <c:v>10.318340615629644</c:v>
                </c:pt>
                <c:pt idx="447">
                  <c:v>10.93838361647218</c:v>
                </c:pt>
                <c:pt idx="448">
                  <c:v>10.93838361647218</c:v>
                </c:pt>
                <c:pt idx="449">
                  <c:v>10.93838361647218</c:v>
                </c:pt>
                <c:pt idx="450">
                  <c:v>10.93838361647218</c:v>
                </c:pt>
                <c:pt idx="451">
                  <c:v>9.7242595873261575</c:v>
                </c:pt>
                <c:pt idx="452">
                  <c:v>8.6112304473699197</c:v>
                </c:pt>
                <c:pt idx="453">
                  <c:v>8.6112304473699197</c:v>
                </c:pt>
                <c:pt idx="454">
                  <c:v>10.318340615629644</c:v>
                </c:pt>
                <c:pt idx="455">
                  <c:v>9.1554504192349686</c:v>
                </c:pt>
                <c:pt idx="456">
                  <c:v>10.318340615629644</c:v>
                </c:pt>
                <c:pt idx="457">
                  <c:v>9.1554504192349686</c:v>
                </c:pt>
                <c:pt idx="458">
                  <c:v>10.93838361647218</c:v>
                </c:pt>
                <c:pt idx="459">
                  <c:v>9.1554504192349686</c:v>
                </c:pt>
                <c:pt idx="460">
                  <c:v>10.318340615629644</c:v>
                </c:pt>
                <c:pt idx="461">
                  <c:v>10.318340615629644</c:v>
                </c:pt>
                <c:pt idx="462">
                  <c:v>9.7242595873261575</c:v>
                </c:pt>
                <c:pt idx="463">
                  <c:v>9.7242595873261575</c:v>
                </c:pt>
                <c:pt idx="464">
                  <c:v>10.318340615629644</c:v>
                </c:pt>
                <c:pt idx="465">
                  <c:v>9.7242595873261575</c:v>
                </c:pt>
                <c:pt idx="466">
                  <c:v>8.6112304473699197</c:v>
                </c:pt>
                <c:pt idx="467">
                  <c:v>10.93838361647218</c:v>
                </c:pt>
                <c:pt idx="468">
                  <c:v>10.93838361647218</c:v>
                </c:pt>
                <c:pt idx="469">
                  <c:v>9.1554504192349686</c:v>
                </c:pt>
                <c:pt idx="470">
                  <c:v>9.1554504192349686</c:v>
                </c:pt>
                <c:pt idx="471">
                  <c:v>9.1554504192349686</c:v>
                </c:pt>
                <c:pt idx="472">
                  <c:v>10.93838361647218</c:v>
                </c:pt>
                <c:pt idx="473">
                  <c:v>10.93838361647218</c:v>
                </c:pt>
                <c:pt idx="474">
                  <c:v>10.318340615629644</c:v>
                </c:pt>
                <c:pt idx="475">
                  <c:v>9.7242595873261575</c:v>
                </c:pt>
                <c:pt idx="476">
                  <c:v>10.318340615629644</c:v>
                </c:pt>
                <c:pt idx="477">
                  <c:v>9.7242595873261575</c:v>
                </c:pt>
                <c:pt idx="478">
                  <c:v>10.318340615629644</c:v>
                </c:pt>
                <c:pt idx="479">
                  <c:v>9.1554504192349686</c:v>
                </c:pt>
                <c:pt idx="480">
                  <c:v>8.6112304473699197</c:v>
                </c:pt>
                <c:pt idx="481">
                  <c:v>10.318340615629644</c:v>
                </c:pt>
                <c:pt idx="482">
                  <c:v>10.318340615629644</c:v>
                </c:pt>
                <c:pt idx="483">
                  <c:v>8.6112304473699197</c:v>
                </c:pt>
                <c:pt idx="484">
                  <c:v>9.7242595873261575</c:v>
                </c:pt>
                <c:pt idx="485">
                  <c:v>8.6112304473699197</c:v>
                </c:pt>
                <c:pt idx="486">
                  <c:v>10.318340615629644</c:v>
                </c:pt>
                <c:pt idx="487">
                  <c:v>8.6112304473699197</c:v>
                </c:pt>
                <c:pt idx="488">
                  <c:v>9.7242595873261575</c:v>
                </c:pt>
                <c:pt idx="489">
                  <c:v>9.1554504192349686</c:v>
                </c:pt>
                <c:pt idx="490">
                  <c:v>9.1554504192349686</c:v>
                </c:pt>
                <c:pt idx="491">
                  <c:v>9.7242595873261575</c:v>
                </c:pt>
                <c:pt idx="492">
                  <c:v>14.452698525828485</c:v>
                </c:pt>
                <c:pt idx="493">
                  <c:v>9.7242595873261575</c:v>
                </c:pt>
                <c:pt idx="494">
                  <c:v>9.1554504192349686</c:v>
                </c:pt>
                <c:pt idx="495">
                  <c:v>10.93838361647218</c:v>
                </c:pt>
                <c:pt idx="496">
                  <c:v>8.6112304473699197</c:v>
                </c:pt>
                <c:pt idx="497">
                  <c:v>10.318340615629644</c:v>
                </c:pt>
                <c:pt idx="498">
                  <c:v>10.318340615629644</c:v>
                </c:pt>
                <c:pt idx="499">
                  <c:v>10.318340615629644</c:v>
                </c:pt>
                <c:pt idx="500">
                  <c:v>9.7242595873261575</c:v>
                </c:pt>
                <c:pt idx="501">
                  <c:v>10.318340615629644</c:v>
                </c:pt>
                <c:pt idx="502">
                  <c:v>10.318340615629644</c:v>
                </c:pt>
                <c:pt idx="503">
                  <c:v>8.6112304473699197</c:v>
                </c:pt>
                <c:pt idx="504">
                  <c:v>9.7242595873261575</c:v>
                </c:pt>
                <c:pt idx="505">
                  <c:v>10.318340615629644</c:v>
                </c:pt>
                <c:pt idx="506">
                  <c:v>10.318340615629644</c:v>
                </c:pt>
                <c:pt idx="507">
                  <c:v>9.1554504192349686</c:v>
                </c:pt>
                <c:pt idx="508">
                  <c:v>8.0909244971991328</c:v>
                </c:pt>
                <c:pt idx="509">
                  <c:v>10.318340615629644</c:v>
                </c:pt>
                <c:pt idx="510">
                  <c:v>10.93838361647218</c:v>
                </c:pt>
                <c:pt idx="511">
                  <c:v>9.7242595873261575</c:v>
                </c:pt>
                <c:pt idx="512">
                  <c:v>10.318340615629644</c:v>
                </c:pt>
                <c:pt idx="513">
                  <c:v>8.6112304473699197</c:v>
                </c:pt>
                <c:pt idx="514">
                  <c:v>10.318340615629644</c:v>
                </c:pt>
                <c:pt idx="515">
                  <c:v>8.6112304473699197</c:v>
                </c:pt>
                <c:pt idx="516">
                  <c:v>10.93838361647218</c:v>
                </c:pt>
                <c:pt idx="517">
                  <c:v>10.318340615629644</c:v>
                </c:pt>
                <c:pt idx="518">
                  <c:v>12.259152986268287</c:v>
                </c:pt>
                <c:pt idx="519">
                  <c:v>12.259152986268287</c:v>
                </c:pt>
                <c:pt idx="520">
                  <c:v>14.452698525828485</c:v>
                </c:pt>
                <c:pt idx="521">
                  <c:v>11.585086110292956</c:v>
                </c:pt>
                <c:pt idx="522">
                  <c:v>13.692236054542748</c:v>
                </c:pt>
                <c:pt idx="523">
                  <c:v>12.961296463757792</c:v>
                </c:pt>
                <c:pt idx="524">
                  <c:v>12.259152986268287</c:v>
                </c:pt>
                <c:pt idx="525">
                  <c:v>11.585086110292956</c:v>
                </c:pt>
                <c:pt idx="526">
                  <c:v>11.585086110292956</c:v>
                </c:pt>
                <c:pt idx="527">
                  <c:v>12.961296463757792</c:v>
                </c:pt>
                <c:pt idx="528">
                  <c:v>12.961296463757792</c:v>
                </c:pt>
                <c:pt idx="529">
                  <c:v>12.259152986268287</c:v>
                </c:pt>
                <c:pt idx="530">
                  <c:v>10.93838361647218</c:v>
                </c:pt>
                <c:pt idx="531">
                  <c:v>10.93838361647218</c:v>
                </c:pt>
                <c:pt idx="532">
                  <c:v>11.585086110292956</c:v>
                </c:pt>
                <c:pt idx="533">
                  <c:v>11.585086110292956</c:v>
                </c:pt>
                <c:pt idx="534">
                  <c:v>12.961296463757792</c:v>
                </c:pt>
                <c:pt idx="535">
                  <c:v>10.93838361647218</c:v>
                </c:pt>
                <c:pt idx="536">
                  <c:v>11.585086110292956</c:v>
                </c:pt>
                <c:pt idx="537">
                  <c:v>12.259152986268287</c:v>
                </c:pt>
                <c:pt idx="538">
                  <c:v>10.318340615629644</c:v>
                </c:pt>
                <c:pt idx="539">
                  <c:v>10.318340615629644</c:v>
                </c:pt>
                <c:pt idx="540">
                  <c:v>11.585086110292956</c:v>
                </c:pt>
                <c:pt idx="541">
                  <c:v>11.585086110292956</c:v>
                </c:pt>
                <c:pt idx="542">
                  <c:v>10.318340615629644</c:v>
                </c:pt>
                <c:pt idx="543">
                  <c:v>12.259152986268287</c:v>
                </c:pt>
                <c:pt idx="544">
                  <c:v>10.93838361647218</c:v>
                </c:pt>
                <c:pt idx="545">
                  <c:v>10.318340615629644</c:v>
                </c:pt>
                <c:pt idx="546">
                  <c:v>12.259152986268287</c:v>
                </c:pt>
                <c:pt idx="547">
                  <c:v>12.259152986268287</c:v>
                </c:pt>
                <c:pt idx="548">
                  <c:v>10.318340615629644</c:v>
                </c:pt>
                <c:pt idx="549">
                  <c:v>10.93838361647218</c:v>
                </c:pt>
                <c:pt idx="550">
                  <c:v>11.585086110292956</c:v>
                </c:pt>
                <c:pt idx="551">
                  <c:v>10.318340615629644</c:v>
                </c:pt>
                <c:pt idx="552">
                  <c:v>10.93838361647218</c:v>
                </c:pt>
                <c:pt idx="553">
                  <c:v>10.318340615629644</c:v>
                </c:pt>
                <c:pt idx="554">
                  <c:v>10.93838361647218</c:v>
                </c:pt>
                <c:pt idx="555">
                  <c:v>10.93838361647218</c:v>
                </c:pt>
                <c:pt idx="556">
                  <c:v>10.318340615629644</c:v>
                </c:pt>
                <c:pt idx="557">
                  <c:v>8.6112304473699197</c:v>
                </c:pt>
                <c:pt idx="558">
                  <c:v>9.7242595873261575</c:v>
                </c:pt>
                <c:pt idx="559">
                  <c:v>10.318340615629644</c:v>
                </c:pt>
                <c:pt idx="560">
                  <c:v>10.93838361647218</c:v>
                </c:pt>
                <c:pt idx="561">
                  <c:v>10.93838361647218</c:v>
                </c:pt>
                <c:pt idx="562">
                  <c:v>9.1554504192349686</c:v>
                </c:pt>
                <c:pt idx="563">
                  <c:v>10.93838361647218</c:v>
                </c:pt>
                <c:pt idx="564">
                  <c:v>10.93838361647218</c:v>
                </c:pt>
                <c:pt idx="565">
                  <c:v>11.585086110292956</c:v>
                </c:pt>
                <c:pt idx="566">
                  <c:v>10.93838361647218</c:v>
                </c:pt>
                <c:pt idx="567">
                  <c:v>10.318340615629644</c:v>
                </c:pt>
                <c:pt idx="568">
                  <c:v>9.7242595873261575</c:v>
                </c:pt>
                <c:pt idx="569">
                  <c:v>10.93838361647218</c:v>
                </c:pt>
                <c:pt idx="570">
                  <c:v>9.7242595873261575</c:v>
                </c:pt>
                <c:pt idx="571">
                  <c:v>10.93838361647218</c:v>
                </c:pt>
                <c:pt idx="572">
                  <c:v>11.585086110292956</c:v>
                </c:pt>
                <c:pt idx="573">
                  <c:v>10.318340615629644</c:v>
                </c:pt>
                <c:pt idx="574">
                  <c:v>9.7242595873261575</c:v>
                </c:pt>
                <c:pt idx="575">
                  <c:v>12.259152986268287</c:v>
                </c:pt>
                <c:pt idx="576">
                  <c:v>12.106959164417486</c:v>
                </c:pt>
                <c:pt idx="577">
                  <c:v>11.956143965809886</c:v>
                </c:pt>
                <c:pt idx="578">
                  <c:v>11.806699561179832</c:v>
                </c:pt>
                <c:pt idx="579">
                  <c:v>11.658618139085737</c:v>
                </c:pt>
                <c:pt idx="580">
                  <c:v>11.511891905930502</c:v>
                </c:pt>
                <c:pt idx="581">
                  <c:v>11.366513085982268</c:v>
                </c:pt>
                <c:pt idx="582">
                  <c:v>11.222473921394883</c:v>
                </c:pt>
                <c:pt idx="583">
                  <c:v>11.079766672228867</c:v>
                </c:pt>
                <c:pt idx="584">
                  <c:v>10.93838361647218</c:v>
                </c:pt>
                <c:pt idx="585">
                  <c:v>9.7242595873261575</c:v>
                </c:pt>
                <c:pt idx="586">
                  <c:v>9.1554504192349686</c:v>
                </c:pt>
                <c:pt idx="587">
                  <c:v>10.93838361647218</c:v>
                </c:pt>
                <c:pt idx="588">
                  <c:v>10.93838361647218</c:v>
                </c:pt>
                <c:pt idx="589">
                  <c:v>11.585086110292956</c:v>
                </c:pt>
                <c:pt idx="590">
                  <c:v>11.585086110292956</c:v>
                </c:pt>
                <c:pt idx="591">
                  <c:v>11.585086110292956</c:v>
                </c:pt>
                <c:pt idx="592">
                  <c:v>11.585086110292956</c:v>
                </c:pt>
                <c:pt idx="593">
                  <c:v>10.318340615629644</c:v>
                </c:pt>
                <c:pt idx="594">
                  <c:v>9.7242595873261575</c:v>
                </c:pt>
                <c:pt idx="595">
                  <c:v>9.1554504192349686</c:v>
                </c:pt>
                <c:pt idx="596">
                  <c:v>10.93838361647218</c:v>
                </c:pt>
                <c:pt idx="597">
                  <c:v>9.1554504192349686</c:v>
                </c:pt>
                <c:pt idx="598">
                  <c:v>10.318340615629644</c:v>
                </c:pt>
                <c:pt idx="599">
                  <c:v>8.6112304473699197</c:v>
                </c:pt>
                <c:pt idx="600">
                  <c:v>8.6112304473699197</c:v>
                </c:pt>
                <c:pt idx="601">
                  <c:v>9.1554504192349686</c:v>
                </c:pt>
                <c:pt idx="602">
                  <c:v>9.1554504192349686</c:v>
                </c:pt>
                <c:pt idx="603">
                  <c:v>8.6112304473699197</c:v>
                </c:pt>
                <c:pt idx="604">
                  <c:v>9.1554504192349686</c:v>
                </c:pt>
                <c:pt idx="605">
                  <c:v>10.318340615629644</c:v>
                </c:pt>
                <c:pt idx="606">
                  <c:v>9.1554504192349686</c:v>
                </c:pt>
                <c:pt idx="607">
                  <c:v>9.7242595873261575</c:v>
                </c:pt>
                <c:pt idx="608">
                  <c:v>9.1554504192349686</c:v>
                </c:pt>
                <c:pt idx="609">
                  <c:v>9.7242595873261575</c:v>
                </c:pt>
                <c:pt idx="610">
                  <c:v>9.1554504192349686</c:v>
                </c:pt>
                <c:pt idx="611">
                  <c:v>12.259152986268287</c:v>
                </c:pt>
                <c:pt idx="612">
                  <c:v>9.1554504192349686</c:v>
                </c:pt>
                <c:pt idx="613">
                  <c:v>10.318340615629644</c:v>
                </c:pt>
                <c:pt idx="614">
                  <c:v>9.1554504192349686</c:v>
                </c:pt>
                <c:pt idx="615">
                  <c:v>9.1554504192349686</c:v>
                </c:pt>
                <c:pt idx="616">
                  <c:v>10.318340615629644</c:v>
                </c:pt>
                <c:pt idx="617">
                  <c:v>10.318340615629644</c:v>
                </c:pt>
                <c:pt idx="618">
                  <c:v>9.1554504192349686</c:v>
                </c:pt>
                <c:pt idx="619">
                  <c:v>9.7242595873261575</c:v>
                </c:pt>
                <c:pt idx="620">
                  <c:v>10.93838361647218</c:v>
                </c:pt>
                <c:pt idx="621">
                  <c:v>9.7242595873261575</c:v>
                </c:pt>
                <c:pt idx="622">
                  <c:v>10.318340615629644</c:v>
                </c:pt>
                <c:pt idx="623">
                  <c:v>9.7242595873261575</c:v>
                </c:pt>
                <c:pt idx="624">
                  <c:v>9.7242595873261575</c:v>
                </c:pt>
                <c:pt idx="625">
                  <c:v>8.6112304473699197</c:v>
                </c:pt>
                <c:pt idx="626">
                  <c:v>10.93838361647218</c:v>
                </c:pt>
                <c:pt idx="627">
                  <c:v>10.318340615629644</c:v>
                </c:pt>
                <c:pt idx="628">
                  <c:v>10.93838361647218</c:v>
                </c:pt>
                <c:pt idx="629">
                  <c:v>9.7242595873261575</c:v>
                </c:pt>
                <c:pt idx="630">
                  <c:v>10.93838361647218</c:v>
                </c:pt>
                <c:pt idx="631">
                  <c:v>9.7242595873261575</c:v>
                </c:pt>
                <c:pt idx="632">
                  <c:v>9.7242595873261575</c:v>
                </c:pt>
                <c:pt idx="633">
                  <c:v>9.7242595873261575</c:v>
                </c:pt>
                <c:pt idx="634">
                  <c:v>10.93838361647218</c:v>
                </c:pt>
                <c:pt idx="635">
                  <c:v>10.318340615629644</c:v>
                </c:pt>
                <c:pt idx="636">
                  <c:v>9.7242595873261575</c:v>
                </c:pt>
                <c:pt idx="637">
                  <c:v>9.7242595873261575</c:v>
                </c:pt>
                <c:pt idx="638">
                  <c:v>11.585086110292956</c:v>
                </c:pt>
                <c:pt idx="639">
                  <c:v>10.93838361647218</c:v>
                </c:pt>
                <c:pt idx="640">
                  <c:v>9.7242595873261575</c:v>
                </c:pt>
                <c:pt idx="641">
                  <c:v>12.259152986268287</c:v>
                </c:pt>
                <c:pt idx="642">
                  <c:v>9.7242595873261575</c:v>
                </c:pt>
                <c:pt idx="643">
                  <c:v>10.318340615629644</c:v>
                </c:pt>
                <c:pt idx="644">
                  <c:v>9.7242595873261575</c:v>
                </c:pt>
                <c:pt idx="645">
                  <c:v>11.585086110292956</c:v>
                </c:pt>
                <c:pt idx="646">
                  <c:v>10.93838361647218</c:v>
                </c:pt>
                <c:pt idx="647">
                  <c:v>10.93838361647218</c:v>
                </c:pt>
                <c:pt idx="648">
                  <c:v>9.7242595873261575</c:v>
                </c:pt>
                <c:pt idx="649">
                  <c:v>9.1554504192349686</c:v>
                </c:pt>
                <c:pt idx="650">
                  <c:v>10.93838361647218</c:v>
                </c:pt>
                <c:pt idx="651">
                  <c:v>10.93838361647218</c:v>
                </c:pt>
                <c:pt idx="652">
                  <c:v>10.93838361647218</c:v>
                </c:pt>
                <c:pt idx="653">
                  <c:v>10.318340615629644</c:v>
                </c:pt>
                <c:pt idx="654">
                  <c:v>9.1554504192349686</c:v>
                </c:pt>
                <c:pt idx="655">
                  <c:v>10.318340615629644</c:v>
                </c:pt>
                <c:pt idx="656">
                  <c:v>10.93838361647218</c:v>
                </c:pt>
                <c:pt idx="657">
                  <c:v>10.93838361647218</c:v>
                </c:pt>
                <c:pt idx="658">
                  <c:v>12.259152986268287</c:v>
                </c:pt>
                <c:pt idx="659">
                  <c:v>12.259152986268287</c:v>
                </c:pt>
                <c:pt idx="660">
                  <c:v>10.93838361647218</c:v>
                </c:pt>
                <c:pt idx="661">
                  <c:v>12.961296463757792</c:v>
                </c:pt>
                <c:pt idx="662">
                  <c:v>12.961296463757792</c:v>
                </c:pt>
                <c:pt idx="663">
                  <c:v>12.259152986268287</c:v>
                </c:pt>
                <c:pt idx="664">
                  <c:v>10.93838361647218</c:v>
                </c:pt>
                <c:pt idx="665">
                  <c:v>11.585086110292956</c:v>
                </c:pt>
                <c:pt idx="666">
                  <c:v>10.93838361647218</c:v>
                </c:pt>
                <c:pt idx="667">
                  <c:v>12.259152986268287</c:v>
                </c:pt>
                <c:pt idx="668">
                  <c:v>10.318340615629644</c:v>
                </c:pt>
                <c:pt idx="669">
                  <c:v>10.318340615629644</c:v>
                </c:pt>
                <c:pt idx="670">
                  <c:v>11.585086110292956</c:v>
                </c:pt>
                <c:pt idx="671">
                  <c:v>10.93838361647218</c:v>
                </c:pt>
                <c:pt idx="672">
                  <c:v>10.93838361647218</c:v>
                </c:pt>
                <c:pt idx="673">
                  <c:v>11.585086110292956</c:v>
                </c:pt>
                <c:pt idx="674">
                  <c:v>10.93838361647218</c:v>
                </c:pt>
                <c:pt idx="675">
                  <c:v>10.318340615629644</c:v>
                </c:pt>
                <c:pt idx="676">
                  <c:v>9.7242595873261575</c:v>
                </c:pt>
                <c:pt idx="677">
                  <c:v>10.318340615629644</c:v>
                </c:pt>
                <c:pt idx="678">
                  <c:v>10.93838361647218</c:v>
                </c:pt>
                <c:pt idx="679">
                  <c:v>12.259152986268287</c:v>
                </c:pt>
                <c:pt idx="680">
                  <c:v>9.7242595873261575</c:v>
                </c:pt>
                <c:pt idx="681">
                  <c:v>9.1554504192349686</c:v>
                </c:pt>
                <c:pt idx="682">
                  <c:v>11.585086110292956</c:v>
                </c:pt>
                <c:pt idx="683">
                  <c:v>9.7242595873261575</c:v>
                </c:pt>
                <c:pt idx="684">
                  <c:v>12.259152986268287</c:v>
                </c:pt>
                <c:pt idx="685">
                  <c:v>12.259152986268287</c:v>
                </c:pt>
                <c:pt idx="686">
                  <c:v>12.961296463757792</c:v>
                </c:pt>
                <c:pt idx="687">
                  <c:v>12.259152986268287</c:v>
                </c:pt>
                <c:pt idx="688">
                  <c:v>10.318340615629644</c:v>
                </c:pt>
                <c:pt idx="689">
                  <c:v>11.585086110292956</c:v>
                </c:pt>
                <c:pt idx="690">
                  <c:v>12.259152986268287</c:v>
                </c:pt>
                <c:pt idx="691">
                  <c:v>9.7242595873261575</c:v>
                </c:pt>
                <c:pt idx="692">
                  <c:v>11.585086110292956</c:v>
                </c:pt>
                <c:pt idx="693">
                  <c:v>9.7242595873261575</c:v>
                </c:pt>
                <c:pt idx="694">
                  <c:v>10.93838361647218</c:v>
                </c:pt>
                <c:pt idx="695">
                  <c:v>10.318340615629644</c:v>
                </c:pt>
                <c:pt idx="696">
                  <c:v>10.93838361647218</c:v>
                </c:pt>
                <c:pt idx="697">
                  <c:v>9.1554504192349686</c:v>
                </c:pt>
                <c:pt idx="698">
                  <c:v>9.7242595873261575</c:v>
                </c:pt>
                <c:pt idx="699">
                  <c:v>9.1554504192349686</c:v>
                </c:pt>
                <c:pt idx="700">
                  <c:v>9.1554504192349686</c:v>
                </c:pt>
                <c:pt idx="701">
                  <c:v>10.318340615629644</c:v>
                </c:pt>
                <c:pt idx="702">
                  <c:v>9.7242595873261575</c:v>
                </c:pt>
                <c:pt idx="703">
                  <c:v>10.318340615629644</c:v>
                </c:pt>
                <c:pt idx="704">
                  <c:v>8.6112304473699197</c:v>
                </c:pt>
                <c:pt idx="705">
                  <c:v>10.318340615629644</c:v>
                </c:pt>
                <c:pt idx="706">
                  <c:v>9.1554504192349686</c:v>
                </c:pt>
                <c:pt idx="707">
                  <c:v>10.318340615629644</c:v>
                </c:pt>
                <c:pt idx="708">
                  <c:v>9.7242595873261575</c:v>
                </c:pt>
                <c:pt idx="709">
                  <c:v>10.93838361647218</c:v>
                </c:pt>
                <c:pt idx="710">
                  <c:v>12.259152986268287</c:v>
                </c:pt>
                <c:pt idx="711">
                  <c:v>9.7242595873261575</c:v>
                </c:pt>
                <c:pt idx="712">
                  <c:v>11.585086110292956</c:v>
                </c:pt>
                <c:pt idx="713">
                  <c:v>10.93838361647218</c:v>
                </c:pt>
                <c:pt idx="714">
                  <c:v>10.93838361647218</c:v>
                </c:pt>
                <c:pt idx="715">
                  <c:v>10.93838361647218</c:v>
                </c:pt>
                <c:pt idx="716">
                  <c:v>7.5938649256789592</c:v>
                </c:pt>
                <c:pt idx="717">
                  <c:v>10.318340615629644</c:v>
                </c:pt>
                <c:pt idx="718">
                  <c:v>10.318340615629644</c:v>
                </c:pt>
                <c:pt idx="719">
                  <c:v>10.93838361647218</c:v>
                </c:pt>
                <c:pt idx="720">
                  <c:v>9.7242595873261575</c:v>
                </c:pt>
                <c:pt idx="721">
                  <c:v>9.1554504192349686</c:v>
                </c:pt>
                <c:pt idx="722">
                  <c:v>9.1554504192349686</c:v>
                </c:pt>
                <c:pt idx="723">
                  <c:v>8.6112304473699197</c:v>
                </c:pt>
                <c:pt idx="724">
                  <c:v>10.318340615629644</c:v>
                </c:pt>
                <c:pt idx="725">
                  <c:v>8.0909244971991328</c:v>
                </c:pt>
                <c:pt idx="726">
                  <c:v>9.7242595873261575</c:v>
                </c:pt>
                <c:pt idx="727">
                  <c:v>9.7242595873261575</c:v>
                </c:pt>
                <c:pt idx="728">
                  <c:v>9.1554504192349686</c:v>
                </c:pt>
                <c:pt idx="729">
                  <c:v>9.7242595873261575</c:v>
                </c:pt>
                <c:pt idx="730">
                  <c:v>9.7242595873261575</c:v>
                </c:pt>
                <c:pt idx="731">
                  <c:v>9.1554504192349686</c:v>
                </c:pt>
                <c:pt idx="732">
                  <c:v>11.585086110292956</c:v>
                </c:pt>
                <c:pt idx="733">
                  <c:v>11.585086110292956</c:v>
                </c:pt>
                <c:pt idx="734">
                  <c:v>9.1554504192349686</c:v>
                </c:pt>
                <c:pt idx="735">
                  <c:v>10.93838361647218</c:v>
                </c:pt>
                <c:pt idx="736">
                  <c:v>9.7242595873261575</c:v>
                </c:pt>
                <c:pt idx="737">
                  <c:v>11.585086110292956</c:v>
                </c:pt>
                <c:pt idx="738">
                  <c:v>10.318340615629644</c:v>
                </c:pt>
                <c:pt idx="739">
                  <c:v>11.585086110292956</c:v>
                </c:pt>
                <c:pt idx="740">
                  <c:v>9.7242595873261575</c:v>
                </c:pt>
                <c:pt idx="741">
                  <c:v>10.318340615629644</c:v>
                </c:pt>
                <c:pt idx="742">
                  <c:v>9.7242595873261575</c:v>
                </c:pt>
                <c:pt idx="743">
                  <c:v>10.93838361647218</c:v>
                </c:pt>
              </c:numCache>
            </c:numRef>
          </c:xVal>
          <c:yVal>
            <c:numRef>
              <c:f>'Hydro Graph'!$C$817:$C$1560</c:f>
              <c:numCache>
                <c:formatCode>General</c:formatCode>
                <c:ptCount val="744"/>
                <c:pt idx="0">
                  <c:v>1.6309400000000001</c:v>
                </c:pt>
                <c:pt idx="1">
                  <c:v>1.67869</c:v>
                </c:pt>
                <c:pt idx="2">
                  <c:v>1.607065</c:v>
                </c:pt>
                <c:pt idx="3">
                  <c:v>1.6309400000000001</c:v>
                </c:pt>
                <c:pt idx="4">
                  <c:v>1.6309400000000001</c:v>
                </c:pt>
                <c:pt idx="5">
                  <c:v>1.607065</c:v>
                </c:pt>
                <c:pt idx="6">
                  <c:v>1.607065</c:v>
                </c:pt>
                <c:pt idx="7">
                  <c:v>1.607065</c:v>
                </c:pt>
                <c:pt idx="8">
                  <c:v>1.607065</c:v>
                </c:pt>
                <c:pt idx="9">
                  <c:v>1.559315</c:v>
                </c:pt>
                <c:pt idx="10">
                  <c:v>1.5831900000000001</c:v>
                </c:pt>
                <c:pt idx="11">
                  <c:v>1.6309400000000001</c:v>
                </c:pt>
                <c:pt idx="12">
                  <c:v>1.5831900000000001</c:v>
                </c:pt>
                <c:pt idx="13">
                  <c:v>1.559315</c:v>
                </c:pt>
                <c:pt idx="14">
                  <c:v>1.607065</c:v>
                </c:pt>
                <c:pt idx="15">
                  <c:v>1.559315</c:v>
                </c:pt>
                <c:pt idx="16">
                  <c:v>1.5831900000000001</c:v>
                </c:pt>
                <c:pt idx="17">
                  <c:v>1.607065</c:v>
                </c:pt>
                <c:pt idx="18">
                  <c:v>1.6309400000000001</c:v>
                </c:pt>
                <c:pt idx="19">
                  <c:v>1.559315</c:v>
                </c:pt>
                <c:pt idx="20">
                  <c:v>1.5831900000000001</c:v>
                </c:pt>
                <c:pt idx="21">
                  <c:v>1.559315</c:v>
                </c:pt>
                <c:pt idx="22">
                  <c:v>1.607065</c:v>
                </c:pt>
                <c:pt idx="23">
                  <c:v>1.559315</c:v>
                </c:pt>
                <c:pt idx="24">
                  <c:v>1.511565</c:v>
                </c:pt>
                <c:pt idx="25">
                  <c:v>1.5831900000000001</c:v>
                </c:pt>
                <c:pt idx="26">
                  <c:v>1.5354399999999999</c:v>
                </c:pt>
                <c:pt idx="27">
                  <c:v>1.559315</c:v>
                </c:pt>
                <c:pt idx="28">
                  <c:v>1.511565</c:v>
                </c:pt>
                <c:pt idx="29">
                  <c:v>1.511565</c:v>
                </c:pt>
                <c:pt idx="30">
                  <c:v>1.559315</c:v>
                </c:pt>
                <c:pt idx="31">
                  <c:v>1.5354399999999999</c:v>
                </c:pt>
                <c:pt idx="32">
                  <c:v>1.511565</c:v>
                </c:pt>
                <c:pt idx="33">
                  <c:v>1.48769</c:v>
                </c:pt>
                <c:pt idx="34">
                  <c:v>1.511565</c:v>
                </c:pt>
                <c:pt idx="35">
                  <c:v>1.5354399999999999</c:v>
                </c:pt>
                <c:pt idx="36">
                  <c:v>1.5354399999999999</c:v>
                </c:pt>
                <c:pt idx="37">
                  <c:v>1.6309400000000001</c:v>
                </c:pt>
                <c:pt idx="38">
                  <c:v>1.5354399999999999</c:v>
                </c:pt>
                <c:pt idx="39">
                  <c:v>1.559315</c:v>
                </c:pt>
                <c:pt idx="40">
                  <c:v>1.6309400000000001</c:v>
                </c:pt>
                <c:pt idx="41">
                  <c:v>1.67869</c:v>
                </c:pt>
                <c:pt idx="42">
                  <c:v>1.607065</c:v>
                </c:pt>
                <c:pt idx="43">
                  <c:v>1.559315</c:v>
                </c:pt>
                <c:pt idx="44">
                  <c:v>1.67869</c:v>
                </c:pt>
                <c:pt idx="45">
                  <c:v>1.6309400000000001</c:v>
                </c:pt>
                <c:pt idx="46">
                  <c:v>1.607065</c:v>
                </c:pt>
                <c:pt idx="47">
                  <c:v>1.67869</c:v>
                </c:pt>
                <c:pt idx="48">
                  <c:v>1.7025650000000001</c:v>
                </c:pt>
                <c:pt idx="49">
                  <c:v>1.72644</c:v>
                </c:pt>
                <c:pt idx="50">
                  <c:v>1.7025650000000001</c:v>
                </c:pt>
                <c:pt idx="51">
                  <c:v>1.7025650000000001</c:v>
                </c:pt>
                <c:pt idx="52">
                  <c:v>1.6309400000000001</c:v>
                </c:pt>
                <c:pt idx="53">
                  <c:v>1.67869</c:v>
                </c:pt>
                <c:pt idx="54">
                  <c:v>1.5831900000000001</c:v>
                </c:pt>
                <c:pt idx="55">
                  <c:v>1.6309400000000001</c:v>
                </c:pt>
                <c:pt idx="56">
                  <c:v>1.5354399999999999</c:v>
                </c:pt>
                <c:pt idx="57">
                  <c:v>1.5831900000000001</c:v>
                </c:pt>
                <c:pt idx="58">
                  <c:v>1.5831900000000001</c:v>
                </c:pt>
                <c:pt idx="59">
                  <c:v>1.559315</c:v>
                </c:pt>
                <c:pt idx="60">
                  <c:v>1.559315</c:v>
                </c:pt>
                <c:pt idx="61">
                  <c:v>1.559315</c:v>
                </c:pt>
                <c:pt idx="62">
                  <c:v>1.559315</c:v>
                </c:pt>
                <c:pt idx="63">
                  <c:v>1.559315</c:v>
                </c:pt>
                <c:pt idx="64">
                  <c:v>1.6309400000000001</c:v>
                </c:pt>
                <c:pt idx="65">
                  <c:v>1.5831900000000001</c:v>
                </c:pt>
                <c:pt idx="66">
                  <c:v>1.5831900000000001</c:v>
                </c:pt>
                <c:pt idx="67">
                  <c:v>1.607065</c:v>
                </c:pt>
                <c:pt idx="68">
                  <c:v>1.6309400000000001</c:v>
                </c:pt>
                <c:pt idx="69">
                  <c:v>1.5354399999999999</c:v>
                </c:pt>
                <c:pt idx="70">
                  <c:v>1.559315</c:v>
                </c:pt>
                <c:pt idx="71">
                  <c:v>1.5831900000000001</c:v>
                </c:pt>
                <c:pt idx="72">
                  <c:v>1.5354399999999999</c:v>
                </c:pt>
                <c:pt idx="73">
                  <c:v>1.5354399999999999</c:v>
                </c:pt>
                <c:pt idx="74">
                  <c:v>1.511565</c:v>
                </c:pt>
                <c:pt idx="75">
                  <c:v>1.511565</c:v>
                </c:pt>
                <c:pt idx="76">
                  <c:v>1.559315</c:v>
                </c:pt>
                <c:pt idx="77">
                  <c:v>1.5354399999999999</c:v>
                </c:pt>
                <c:pt idx="78">
                  <c:v>1.5831900000000001</c:v>
                </c:pt>
                <c:pt idx="79">
                  <c:v>1.48769</c:v>
                </c:pt>
                <c:pt idx="80">
                  <c:v>1.559315</c:v>
                </c:pt>
                <c:pt idx="81">
                  <c:v>1.48769</c:v>
                </c:pt>
                <c:pt idx="82">
                  <c:v>1.511565</c:v>
                </c:pt>
                <c:pt idx="83">
                  <c:v>1.559315</c:v>
                </c:pt>
                <c:pt idx="84">
                  <c:v>1.511565</c:v>
                </c:pt>
                <c:pt idx="85">
                  <c:v>1.5831900000000001</c:v>
                </c:pt>
                <c:pt idx="86">
                  <c:v>1.559315</c:v>
                </c:pt>
                <c:pt idx="87">
                  <c:v>1.607065</c:v>
                </c:pt>
                <c:pt idx="88">
                  <c:v>1.559315</c:v>
                </c:pt>
                <c:pt idx="89">
                  <c:v>1.6309400000000001</c:v>
                </c:pt>
                <c:pt idx="90">
                  <c:v>1.5831900000000001</c:v>
                </c:pt>
                <c:pt idx="91">
                  <c:v>1.5354399999999999</c:v>
                </c:pt>
                <c:pt idx="92">
                  <c:v>1.5831900000000001</c:v>
                </c:pt>
                <c:pt idx="93">
                  <c:v>1.5831900000000001</c:v>
                </c:pt>
                <c:pt idx="94">
                  <c:v>1.511565</c:v>
                </c:pt>
                <c:pt idx="95">
                  <c:v>1.5831900000000001</c:v>
                </c:pt>
                <c:pt idx="96">
                  <c:v>1.5831900000000001</c:v>
                </c:pt>
                <c:pt idx="97">
                  <c:v>1.48769</c:v>
                </c:pt>
                <c:pt idx="98">
                  <c:v>1.559315</c:v>
                </c:pt>
                <c:pt idx="99">
                  <c:v>1.559315</c:v>
                </c:pt>
                <c:pt idx="100">
                  <c:v>1.5354399999999999</c:v>
                </c:pt>
                <c:pt idx="101">
                  <c:v>1.559315</c:v>
                </c:pt>
                <c:pt idx="102">
                  <c:v>1.511565</c:v>
                </c:pt>
                <c:pt idx="103">
                  <c:v>1.511565</c:v>
                </c:pt>
                <c:pt idx="104">
                  <c:v>1.48769</c:v>
                </c:pt>
                <c:pt idx="105">
                  <c:v>1.511565</c:v>
                </c:pt>
                <c:pt idx="106">
                  <c:v>1.48769</c:v>
                </c:pt>
                <c:pt idx="107">
                  <c:v>1.5354399999999999</c:v>
                </c:pt>
                <c:pt idx="108">
                  <c:v>1.511565</c:v>
                </c:pt>
                <c:pt idx="109">
                  <c:v>1.5354399999999999</c:v>
                </c:pt>
                <c:pt idx="110">
                  <c:v>1.5354399999999999</c:v>
                </c:pt>
                <c:pt idx="111">
                  <c:v>1.5831900000000001</c:v>
                </c:pt>
                <c:pt idx="112">
                  <c:v>1.511565</c:v>
                </c:pt>
                <c:pt idx="113">
                  <c:v>1.5354399999999999</c:v>
                </c:pt>
                <c:pt idx="114">
                  <c:v>1.511565</c:v>
                </c:pt>
                <c:pt idx="115">
                  <c:v>1.7503150000000001</c:v>
                </c:pt>
                <c:pt idx="116">
                  <c:v>1.559315</c:v>
                </c:pt>
                <c:pt idx="117">
                  <c:v>1.511565</c:v>
                </c:pt>
                <c:pt idx="118">
                  <c:v>1.559315</c:v>
                </c:pt>
                <c:pt idx="119">
                  <c:v>1.5354399999999999</c:v>
                </c:pt>
                <c:pt idx="120">
                  <c:v>1.559315</c:v>
                </c:pt>
                <c:pt idx="121">
                  <c:v>1.5831900000000001</c:v>
                </c:pt>
                <c:pt idx="122">
                  <c:v>1.5831900000000001</c:v>
                </c:pt>
                <c:pt idx="123">
                  <c:v>1.5831900000000001</c:v>
                </c:pt>
                <c:pt idx="124">
                  <c:v>1.5831900000000001</c:v>
                </c:pt>
                <c:pt idx="125">
                  <c:v>1.5354399999999999</c:v>
                </c:pt>
                <c:pt idx="126">
                  <c:v>1.559315</c:v>
                </c:pt>
                <c:pt idx="127">
                  <c:v>1.607065</c:v>
                </c:pt>
                <c:pt idx="128">
                  <c:v>1.7741899999999999</c:v>
                </c:pt>
                <c:pt idx="129">
                  <c:v>1.7025650000000001</c:v>
                </c:pt>
                <c:pt idx="130">
                  <c:v>1.7503150000000001</c:v>
                </c:pt>
                <c:pt idx="131">
                  <c:v>1.72644</c:v>
                </c:pt>
                <c:pt idx="132">
                  <c:v>1.7503150000000001</c:v>
                </c:pt>
                <c:pt idx="133">
                  <c:v>1.798065</c:v>
                </c:pt>
                <c:pt idx="134">
                  <c:v>1.7741899999999999</c:v>
                </c:pt>
                <c:pt idx="135">
                  <c:v>1.7741899999999999</c:v>
                </c:pt>
                <c:pt idx="136">
                  <c:v>1.7741899999999999</c:v>
                </c:pt>
                <c:pt idx="137">
                  <c:v>1.7741899999999999</c:v>
                </c:pt>
                <c:pt idx="138">
                  <c:v>1.798065</c:v>
                </c:pt>
                <c:pt idx="139">
                  <c:v>1.91744</c:v>
                </c:pt>
                <c:pt idx="140">
                  <c:v>2.1323150000000002</c:v>
                </c:pt>
                <c:pt idx="141">
                  <c:v>2.2278150000000001</c:v>
                </c:pt>
                <c:pt idx="142">
                  <c:v>2.25169</c:v>
                </c:pt>
                <c:pt idx="143">
                  <c:v>2.1084399999999999</c:v>
                </c:pt>
                <c:pt idx="144">
                  <c:v>2.0368149999999998</c:v>
                </c:pt>
                <c:pt idx="145">
                  <c:v>1.96519</c:v>
                </c:pt>
                <c:pt idx="146">
                  <c:v>1.9413149999999999</c:v>
                </c:pt>
                <c:pt idx="147">
                  <c:v>1.96519</c:v>
                </c:pt>
                <c:pt idx="148">
                  <c:v>1.845815</c:v>
                </c:pt>
                <c:pt idx="149">
                  <c:v>1.8935649999999999</c:v>
                </c:pt>
                <c:pt idx="150">
                  <c:v>1.8935649999999999</c:v>
                </c:pt>
                <c:pt idx="151">
                  <c:v>1.8696900000000001</c:v>
                </c:pt>
                <c:pt idx="152">
                  <c:v>1.798065</c:v>
                </c:pt>
                <c:pt idx="153">
                  <c:v>1.845815</c:v>
                </c:pt>
                <c:pt idx="154">
                  <c:v>1.8219399999999999</c:v>
                </c:pt>
                <c:pt idx="155">
                  <c:v>1.7503150000000001</c:v>
                </c:pt>
                <c:pt idx="156">
                  <c:v>1.72644</c:v>
                </c:pt>
                <c:pt idx="157">
                  <c:v>1.7025650000000001</c:v>
                </c:pt>
                <c:pt idx="158">
                  <c:v>1.72644</c:v>
                </c:pt>
                <c:pt idx="159">
                  <c:v>1.72644</c:v>
                </c:pt>
                <c:pt idx="160">
                  <c:v>1.67869</c:v>
                </c:pt>
                <c:pt idx="161">
                  <c:v>1.6548149999999999</c:v>
                </c:pt>
                <c:pt idx="162">
                  <c:v>1.67869</c:v>
                </c:pt>
                <c:pt idx="163">
                  <c:v>1.72644</c:v>
                </c:pt>
                <c:pt idx="164">
                  <c:v>1.67869</c:v>
                </c:pt>
                <c:pt idx="165">
                  <c:v>1.798065</c:v>
                </c:pt>
                <c:pt idx="166">
                  <c:v>1.845815</c:v>
                </c:pt>
                <c:pt idx="167">
                  <c:v>1.845815</c:v>
                </c:pt>
                <c:pt idx="168">
                  <c:v>1.798065</c:v>
                </c:pt>
                <c:pt idx="169">
                  <c:v>1.798065</c:v>
                </c:pt>
                <c:pt idx="170">
                  <c:v>1.72644</c:v>
                </c:pt>
                <c:pt idx="171">
                  <c:v>1.72644</c:v>
                </c:pt>
                <c:pt idx="172">
                  <c:v>1.72644</c:v>
                </c:pt>
                <c:pt idx="173">
                  <c:v>1.7025650000000001</c:v>
                </c:pt>
                <c:pt idx="174">
                  <c:v>1.72644</c:v>
                </c:pt>
                <c:pt idx="175">
                  <c:v>1.6548149999999999</c:v>
                </c:pt>
                <c:pt idx="176">
                  <c:v>1.6548149999999999</c:v>
                </c:pt>
                <c:pt idx="177">
                  <c:v>1.6548149999999999</c:v>
                </c:pt>
                <c:pt idx="178">
                  <c:v>1.72644</c:v>
                </c:pt>
                <c:pt idx="179">
                  <c:v>1.72644</c:v>
                </c:pt>
                <c:pt idx="180">
                  <c:v>1.67869</c:v>
                </c:pt>
                <c:pt idx="181">
                  <c:v>1.72644</c:v>
                </c:pt>
                <c:pt idx="182">
                  <c:v>1.7025650000000001</c:v>
                </c:pt>
                <c:pt idx="183">
                  <c:v>1.7025650000000001</c:v>
                </c:pt>
                <c:pt idx="184">
                  <c:v>1.6548149999999999</c:v>
                </c:pt>
                <c:pt idx="185">
                  <c:v>1.6548149999999999</c:v>
                </c:pt>
                <c:pt idx="186">
                  <c:v>1.6309400000000001</c:v>
                </c:pt>
                <c:pt idx="187">
                  <c:v>1.6548149999999999</c:v>
                </c:pt>
                <c:pt idx="188">
                  <c:v>1.6548149999999999</c:v>
                </c:pt>
                <c:pt idx="189">
                  <c:v>1.607065</c:v>
                </c:pt>
                <c:pt idx="190">
                  <c:v>1.607065</c:v>
                </c:pt>
                <c:pt idx="191">
                  <c:v>1.607065</c:v>
                </c:pt>
                <c:pt idx="192">
                  <c:v>1.5831900000000001</c:v>
                </c:pt>
                <c:pt idx="193">
                  <c:v>1.6548149999999999</c:v>
                </c:pt>
                <c:pt idx="194">
                  <c:v>1.559315</c:v>
                </c:pt>
                <c:pt idx="195">
                  <c:v>1.559315</c:v>
                </c:pt>
                <c:pt idx="196">
                  <c:v>1.607065</c:v>
                </c:pt>
                <c:pt idx="197">
                  <c:v>1.6309400000000001</c:v>
                </c:pt>
                <c:pt idx="198">
                  <c:v>1.559315</c:v>
                </c:pt>
                <c:pt idx="199">
                  <c:v>1.607065</c:v>
                </c:pt>
                <c:pt idx="200">
                  <c:v>1.5354399999999999</c:v>
                </c:pt>
                <c:pt idx="201">
                  <c:v>1.7025650000000001</c:v>
                </c:pt>
                <c:pt idx="202">
                  <c:v>1.8219399999999999</c:v>
                </c:pt>
                <c:pt idx="203">
                  <c:v>1.5831900000000001</c:v>
                </c:pt>
                <c:pt idx="204">
                  <c:v>1.559315</c:v>
                </c:pt>
                <c:pt idx="205">
                  <c:v>1.5831900000000001</c:v>
                </c:pt>
                <c:pt idx="206">
                  <c:v>1.5831900000000001</c:v>
                </c:pt>
                <c:pt idx="207">
                  <c:v>1.559315</c:v>
                </c:pt>
                <c:pt idx="208">
                  <c:v>1.607065</c:v>
                </c:pt>
                <c:pt idx="209">
                  <c:v>1.607065</c:v>
                </c:pt>
                <c:pt idx="210">
                  <c:v>1.5831900000000001</c:v>
                </c:pt>
                <c:pt idx="211">
                  <c:v>1.5831900000000001</c:v>
                </c:pt>
                <c:pt idx="212">
                  <c:v>1.607065</c:v>
                </c:pt>
                <c:pt idx="213">
                  <c:v>1.5831900000000001</c:v>
                </c:pt>
                <c:pt idx="214">
                  <c:v>1.511565</c:v>
                </c:pt>
                <c:pt idx="215">
                  <c:v>1.5354399999999999</c:v>
                </c:pt>
                <c:pt idx="216">
                  <c:v>1.559315</c:v>
                </c:pt>
                <c:pt idx="217">
                  <c:v>1.559315</c:v>
                </c:pt>
                <c:pt idx="218">
                  <c:v>1.5831900000000001</c:v>
                </c:pt>
                <c:pt idx="219">
                  <c:v>1.559315</c:v>
                </c:pt>
                <c:pt idx="220">
                  <c:v>1.559315</c:v>
                </c:pt>
                <c:pt idx="221">
                  <c:v>1.559315</c:v>
                </c:pt>
                <c:pt idx="222">
                  <c:v>1.5354399999999999</c:v>
                </c:pt>
                <c:pt idx="223">
                  <c:v>1.5831900000000001</c:v>
                </c:pt>
                <c:pt idx="224">
                  <c:v>1.5354399999999999</c:v>
                </c:pt>
                <c:pt idx="225">
                  <c:v>1.5831900000000001</c:v>
                </c:pt>
                <c:pt idx="226">
                  <c:v>1.559315</c:v>
                </c:pt>
                <c:pt idx="227">
                  <c:v>1.5354399999999999</c:v>
                </c:pt>
                <c:pt idx="228">
                  <c:v>1.5354399999999999</c:v>
                </c:pt>
                <c:pt idx="229">
                  <c:v>1.559315</c:v>
                </c:pt>
                <c:pt idx="230">
                  <c:v>1.559315</c:v>
                </c:pt>
                <c:pt idx="231">
                  <c:v>1.8219399999999999</c:v>
                </c:pt>
                <c:pt idx="232">
                  <c:v>1.5831900000000001</c:v>
                </c:pt>
                <c:pt idx="233">
                  <c:v>1.5354399999999999</c:v>
                </c:pt>
                <c:pt idx="234">
                  <c:v>1.5831900000000001</c:v>
                </c:pt>
                <c:pt idx="235">
                  <c:v>1.559315</c:v>
                </c:pt>
                <c:pt idx="236">
                  <c:v>1.5831900000000001</c:v>
                </c:pt>
                <c:pt idx="237">
                  <c:v>1.48769</c:v>
                </c:pt>
                <c:pt idx="238">
                  <c:v>1.559315</c:v>
                </c:pt>
                <c:pt idx="239">
                  <c:v>1.511565</c:v>
                </c:pt>
                <c:pt idx="240">
                  <c:v>1.48769</c:v>
                </c:pt>
                <c:pt idx="241">
                  <c:v>1.5354399999999999</c:v>
                </c:pt>
                <c:pt idx="242">
                  <c:v>1.4638150000000001</c:v>
                </c:pt>
                <c:pt idx="243">
                  <c:v>1.5354399999999999</c:v>
                </c:pt>
                <c:pt idx="244">
                  <c:v>1.48769</c:v>
                </c:pt>
                <c:pt idx="245">
                  <c:v>1.48769</c:v>
                </c:pt>
                <c:pt idx="246">
                  <c:v>1.5354399999999999</c:v>
                </c:pt>
                <c:pt idx="247">
                  <c:v>1.511565</c:v>
                </c:pt>
                <c:pt idx="248">
                  <c:v>1.48769</c:v>
                </c:pt>
                <c:pt idx="249">
                  <c:v>1.4638150000000001</c:v>
                </c:pt>
                <c:pt idx="250">
                  <c:v>1.4638150000000001</c:v>
                </c:pt>
                <c:pt idx="251">
                  <c:v>1.5354399999999999</c:v>
                </c:pt>
                <c:pt idx="252">
                  <c:v>1.48769</c:v>
                </c:pt>
                <c:pt idx="253">
                  <c:v>1.48769</c:v>
                </c:pt>
                <c:pt idx="254">
                  <c:v>1.559315</c:v>
                </c:pt>
                <c:pt idx="255">
                  <c:v>1.48769</c:v>
                </c:pt>
                <c:pt idx="256">
                  <c:v>1.48769</c:v>
                </c:pt>
                <c:pt idx="257">
                  <c:v>1.559315</c:v>
                </c:pt>
                <c:pt idx="258">
                  <c:v>1.43994</c:v>
                </c:pt>
                <c:pt idx="259">
                  <c:v>1.5354399999999999</c:v>
                </c:pt>
                <c:pt idx="260">
                  <c:v>1.511565</c:v>
                </c:pt>
                <c:pt idx="261">
                  <c:v>1.48769</c:v>
                </c:pt>
                <c:pt idx="262">
                  <c:v>1.511565</c:v>
                </c:pt>
                <c:pt idx="263">
                  <c:v>1.5354399999999999</c:v>
                </c:pt>
                <c:pt idx="264">
                  <c:v>1.48769</c:v>
                </c:pt>
                <c:pt idx="265">
                  <c:v>1.5354399999999999</c:v>
                </c:pt>
                <c:pt idx="266">
                  <c:v>1.511565</c:v>
                </c:pt>
                <c:pt idx="267">
                  <c:v>1.511565</c:v>
                </c:pt>
                <c:pt idx="268">
                  <c:v>1.48769</c:v>
                </c:pt>
                <c:pt idx="269">
                  <c:v>1.4638150000000001</c:v>
                </c:pt>
                <c:pt idx="270">
                  <c:v>1.511565</c:v>
                </c:pt>
                <c:pt idx="271">
                  <c:v>1.4638150000000001</c:v>
                </c:pt>
                <c:pt idx="272">
                  <c:v>1.48769</c:v>
                </c:pt>
                <c:pt idx="273">
                  <c:v>1.5354399999999999</c:v>
                </c:pt>
                <c:pt idx="274">
                  <c:v>1.43994</c:v>
                </c:pt>
                <c:pt idx="275">
                  <c:v>1.4638150000000001</c:v>
                </c:pt>
                <c:pt idx="276">
                  <c:v>1.5354399999999999</c:v>
                </c:pt>
                <c:pt idx="277">
                  <c:v>1.4638150000000001</c:v>
                </c:pt>
                <c:pt idx="278">
                  <c:v>1.48769</c:v>
                </c:pt>
                <c:pt idx="279">
                  <c:v>1.48769</c:v>
                </c:pt>
                <c:pt idx="280">
                  <c:v>1.48769</c:v>
                </c:pt>
                <c:pt idx="281">
                  <c:v>1.5354399999999999</c:v>
                </c:pt>
                <c:pt idx="282">
                  <c:v>1.511565</c:v>
                </c:pt>
                <c:pt idx="283">
                  <c:v>1.559315</c:v>
                </c:pt>
                <c:pt idx="284">
                  <c:v>1.4638150000000001</c:v>
                </c:pt>
                <c:pt idx="285">
                  <c:v>1.511565</c:v>
                </c:pt>
                <c:pt idx="286">
                  <c:v>1.4638150000000001</c:v>
                </c:pt>
                <c:pt idx="287">
                  <c:v>1.4638150000000001</c:v>
                </c:pt>
                <c:pt idx="288">
                  <c:v>1.5354399999999999</c:v>
                </c:pt>
                <c:pt idx="289">
                  <c:v>1.48769</c:v>
                </c:pt>
                <c:pt idx="290">
                  <c:v>1.511565</c:v>
                </c:pt>
                <c:pt idx="291">
                  <c:v>1.4638150000000001</c:v>
                </c:pt>
                <c:pt idx="292">
                  <c:v>1.43994</c:v>
                </c:pt>
                <c:pt idx="293">
                  <c:v>1.4638150000000001</c:v>
                </c:pt>
                <c:pt idx="294">
                  <c:v>1.4638150000000001</c:v>
                </c:pt>
                <c:pt idx="295">
                  <c:v>1.511565</c:v>
                </c:pt>
                <c:pt idx="296">
                  <c:v>1.511565</c:v>
                </c:pt>
                <c:pt idx="297">
                  <c:v>1.48769</c:v>
                </c:pt>
                <c:pt idx="298">
                  <c:v>1.4638150000000001</c:v>
                </c:pt>
                <c:pt idx="299">
                  <c:v>1.5354399999999999</c:v>
                </c:pt>
                <c:pt idx="300">
                  <c:v>1.48769</c:v>
                </c:pt>
                <c:pt idx="301">
                  <c:v>1.559315</c:v>
                </c:pt>
                <c:pt idx="302">
                  <c:v>1.511565</c:v>
                </c:pt>
                <c:pt idx="303">
                  <c:v>1.5354399999999999</c:v>
                </c:pt>
                <c:pt idx="304">
                  <c:v>1.5354399999999999</c:v>
                </c:pt>
                <c:pt idx="305">
                  <c:v>1.4638150000000001</c:v>
                </c:pt>
                <c:pt idx="306">
                  <c:v>1.5354399999999999</c:v>
                </c:pt>
                <c:pt idx="307">
                  <c:v>1.4638150000000001</c:v>
                </c:pt>
                <c:pt idx="308">
                  <c:v>1.511565</c:v>
                </c:pt>
                <c:pt idx="309">
                  <c:v>1.5354399999999999</c:v>
                </c:pt>
                <c:pt idx="310">
                  <c:v>1.5354399999999999</c:v>
                </c:pt>
                <c:pt idx="311">
                  <c:v>1.43994</c:v>
                </c:pt>
                <c:pt idx="312">
                  <c:v>1.4638150000000001</c:v>
                </c:pt>
                <c:pt idx="313">
                  <c:v>1.4638150000000001</c:v>
                </c:pt>
                <c:pt idx="314">
                  <c:v>1.5354399999999999</c:v>
                </c:pt>
                <c:pt idx="315">
                  <c:v>1.511565</c:v>
                </c:pt>
                <c:pt idx="316">
                  <c:v>1.43994</c:v>
                </c:pt>
                <c:pt idx="317">
                  <c:v>1.511565</c:v>
                </c:pt>
                <c:pt idx="318">
                  <c:v>1.43994</c:v>
                </c:pt>
                <c:pt idx="319">
                  <c:v>1.48769</c:v>
                </c:pt>
                <c:pt idx="320">
                  <c:v>1.5354399999999999</c:v>
                </c:pt>
                <c:pt idx="321">
                  <c:v>1.43994</c:v>
                </c:pt>
                <c:pt idx="322">
                  <c:v>1.4638150000000001</c:v>
                </c:pt>
                <c:pt idx="323">
                  <c:v>1.43994</c:v>
                </c:pt>
                <c:pt idx="324">
                  <c:v>1.511565</c:v>
                </c:pt>
                <c:pt idx="325">
                  <c:v>1.5354399999999999</c:v>
                </c:pt>
                <c:pt idx="326">
                  <c:v>1.48769</c:v>
                </c:pt>
                <c:pt idx="327">
                  <c:v>1.4638150000000001</c:v>
                </c:pt>
                <c:pt idx="328">
                  <c:v>1.48769</c:v>
                </c:pt>
                <c:pt idx="329">
                  <c:v>1.5354399999999999</c:v>
                </c:pt>
                <c:pt idx="330">
                  <c:v>1.4638150000000001</c:v>
                </c:pt>
                <c:pt idx="331">
                  <c:v>1.4996274999999999</c:v>
                </c:pt>
                <c:pt idx="332">
                  <c:v>1.5354399999999999</c:v>
                </c:pt>
                <c:pt idx="333">
                  <c:v>1.4638150000000001</c:v>
                </c:pt>
                <c:pt idx="334">
                  <c:v>1.48769</c:v>
                </c:pt>
                <c:pt idx="335">
                  <c:v>1.48769</c:v>
                </c:pt>
                <c:pt idx="336">
                  <c:v>1.511565</c:v>
                </c:pt>
                <c:pt idx="337">
                  <c:v>1.43994</c:v>
                </c:pt>
                <c:pt idx="338">
                  <c:v>1.511565</c:v>
                </c:pt>
                <c:pt idx="339">
                  <c:v>1.43994</c:v>
                </c:pt>
                <c:pt idx="340">
                  <c:v>1.511565</c:v>
                </c:pt>
                <c:pt idx="341">
                  <c:v>1.4160649999999999</c:v>
                </c:pt>
                <c:pt idx="342">
                  <c:v>1.4638150000000001</c:v>
                </c:pt>
                <c:pt idx="343">
                  <c:v>1.4638150000000001</c:v>
                </c:pt>
                <c:pt idx="344">
                  <c:v>1.4638150000000001</c:v>
                </c:pt>
                <c:pt idx="345">
                  <c:v>1.43994</c:v>
                </c:pt>
                <c:pt idx="346">
                  <c:v>1.511565</c:v>
                </c:pt>
                <c:pt idx="347">
                  <c:v>1.5354399999999999</c:v>
                </c:pt>
                <c:pt idx="348">
                  <c:v>1.4638150000000001</c:v>
                </c:pt>
                <c:pt idx="349">
                  <c:v>1.5354399999999999</c:v>
                </c:pt>
                <c:pt idx="350">
                  <c:v>1.511565</c:v>
                </c:pt>
                <c:pt idx="351">
                  <c:v>1.511565</c:v>
                </c:pt>
                <c:pt idx="352">
                  <c:v>1.4638150000000001</c:v>
                </c:pt>
                <c:pt idx="353">
                  <c:v>1.43994</c:v>
                </c:pt>
                <c:pt idx="354">
                  <c:v>1.5354399999999999</c:v>
                </c:pt>
                <c:pt idx="355">
                  <c:v>1.48769</c:v>
                </c:pt>
                <c:pt idx="356">
                  <c:v>1.43994</c:v>
                </c:pt>
                <c:pt idx="357">
                  <c:v>1.43994</c:v>
                </c:pt>
                <c:pt idx="358">
                  <c:v>1.4638150000000001</c:v>
                </c:pt>
                <c:pt idx="359">
                  <c:v>1.511565</c:v>
                </c:pt>
                <c:pt idx="360">
                  <c:v>1.511565</c:v>
                </c:pt>
                <c:pt idx="361">
                  <c:v>1.48769</c:v>
                </c:pt>
                <c:pt idx="362">
                  <c:v>1.43994</c:v>
                </c:pt>
                <c:pt idx="363">
                  <c:v>1.511565</c:v>
                </c:pt>
                <c:pt idx="364">
                  <c:v>1.48769</c:v>
                </c:pt>
                <c:pt idx="365">
                  <c:v>1.48769</c:v>
                </c:pt>
                <c:pt idx="366">
                  <c:v>1.48769</c:v>
                </c:pt>
                <c:pt idx="367">
                  <c:v>1.43994</c:v>
                </c:pt>
                <c:pt idx="368">
                  <c:v>1.4638150000000001</c:v>
                </c:pt>
                <c:pt idx="369">
                  <c:v>1.43994</c:v>
                </c:pt>
                <c:pt idx="370">
                  <c:v>1.72644</c:v>
                </c:pt>
                <c:pt idx="371">
                  <c:v>1.4638150000000001</c:v>
                </c:pt>
                <c:pt idx="372">
                  <c:v>1.48769</c:v>
                </c:pt>
                <c:pt idx="373">
                  <c:v>1.511565</c:v>
                </c:pt>
                <c:pt idx="374">
                  <c:v>1.48769</c:v>
                </c:pt>
                <c:pt idx="375">
                  <c:v>1.4638150000000001</c:v>
                </c:pt>
                <c:pt idx="376">
                  <c:v>1.48769</c:v>
                </c:pt>
                <c:pt idx="377">
                  <c:v>1.4638150000000001</c:v>
                </c:pt>
                <c:pt idx="378">
                  <c:v>1.511565</c:v>
                </c:pt>
                <c:pt idx="379">
                  <c:v>1.511565</c:v>
                </c:pt>
                <c:pt idx="380">
                  <c:v>1.511565</c:v>
                </c:pt>
                <c:pt idx="381">
                  <c:v>1.4638150000000001</c:v>
                </c:pt>
                <c:pt idx="382">
                  <c:v>1.43994</c:v>
                </c:pt>
                <c:pt idx="383">
                  <c:v>1.4638150000000001</c:v>
                </c:pt>
                <c:pt idx="384">
                  <c:v>1.4160649999999999</c:v>
                </c:pt>
                <c:pt idx="385">
                  <c:v>1.4638150000000001</c:v>
                </c:pt>
                <c:pt idx="386">
                  <c:v>1.39219</c:v>
                </c:pt>
                <c:pt idx="387">
                  <c:v>1.4160649999999999</c:v>
                </c:pt>
                <c:pt idx="388">
                  <c:v>1.43994</c:v>
                </c:pt>
                <c:pt idx="389">
                  <c:v>1.43994</c:v>
                </c:pt>
                <c:pt idx="390">
                  <c:v>1.48769</c:v>
                </c:pt>
                <c:pt idx="391">
                  <c:v>1.4638150000000001</c:v>
                </c:pt>
                <c:pt idx="392">
                  <c:v>1.4638150000000001</c:v>
                </c:pt>
                <c:pt idx="393">
                  <c:v>1.48769</c:v>
                </c:pt>
                <c:pt idx="394">
                  <c:v>1.4160649999999999</c:v>
                </c:pt>
                <c:pt idx="395">
                  <c:v>1.4160649999999999</c:v>
                </c:pt>
                <c:pt idx="396">
                  <c:v>1.48769</c:v>
                </c:pt>
                <c:pt idx="397">
                  <c:v>1.43994</c:v>
                </c:pt>
                <c:pt idx="398">
                  <c:v>1.4638150000000001</c:v>
                </c:pt>
                <c:pt idx="399">
                  <c:v>1.43994</c:v>
                </c:pt>
                <c:pt idx="400">
                  <c:v>1.511565</c:v>
                </c:pt>
                <c:pt idx="401">
                  <c:v>1.43994</c:v>
                </c:pt>
                <c:pt idx="402">
                  <c:v>1.48769</c:v>
                </c:pt>
                <c:pt idx="403">
                  <c:v>1.48769</c:v>
                </c:pt>
                <c:pt idx="404">
                  <c:v>1.4160649999999999</c:v>
                </c:pt>
                <c:pt idx="405">
                  <c:v>1.4638150000000001</c:v>
                </c:pt>
                <c:pt idx="406">
                  <c:v>1.511565</c:v>
                </c:pt>
                <c:pt idx="407">
                  <c:v>1.4638150000000001</c:v>
                </c:pt>
                <c:pt idx="408">
                  <c:v>1.43994</c:v>
                </c:pt>
                <c:pt idx="409">
                  <c:v>1.4638150000000001</c:v>
                </c:pt>
                <c:pt idx="410">
                  <c:v>1.43994</c:v>
                </c:pt>
                <c:pt idx="411">
                  <c:v>1.48769</c:v>
                </c:pt>
                <c:pt idx="412">
                  <c:v>1.4638150000000001</c:v>
                </c:pt>
                <c:pt idx="413">
                  <c:v>1.48769</c:v>
                </c:pt>
                <c:pt idx="414">
                  <c:v>1.4638150000000001</c:v>
                </c:pt>
                <c:pt idx="415">
                  <c:v>1.43994</c:v>
                </c:pt>
                <c:pt idx="416">
                  <c:v>1.43994</c:v>
                </c:pt>
                <c:pt idx="417">
                  <c:v>1.4638150000000001</c:v>
                </c:pt>
                <c:pt idx="418">
                  <c:v>1.511565</c:v>
                </c:pt>
                <c:pt idx="419">
                  <c:v>1.43994</c:v>
                </c:pt>
                <c:pt idx="420">
                  <c:v>1.4638150000000001</c:v>
                </c:pt>
                <c:pt idx="421">
                  <c:v>1.43994</c:v>
                </c:pt>
                <c:pt idx="422">
                  <c:v>1.4638150000000001</c:v>
                </c:pt>
                <c:pt idx="423">
                  <c:v>1.43994</c:v>
                </c:pt>
                <c:pt idx="424">
                  <c:v>1.511565</c:v>
                </c:pt>
                <c:pt idx="425">
                  <c:v>1.5354399999999999</c:v>
                </c:pt>
                <c:pt idx="426">
                  <c:v>1.511565</c:v>
                </c:pt>
                <c:pt idx="427">
                  <c:v>1.511565</c:v>
                </c:pt>
                <c:pt idx="428">
                  <c:v>1.5354399999999999</c:v>
                </c:pt>
                <c:pt idx="429">
                  <c:v>1.43994</c:v>
                </c:pt>
                <c:pt idx="430">
                  <c:v>1.5354399999999999</c:v>
                </c:pt>
                <c:pt idx="431">
                  <c:v>1.4638150000000001</c:v>
                </c:pt>
                <c:pt idx="432">
                  <c:v>1.4638150000000001</c:v>
                </c:pt>
                <c:pt idx="433">
                  <c:v>1.559315</c:v>
                </c:pt>
                <c:pt idx="434">
                  <c:v>1.4160649999999999</c:v>
                </c:pt>
                <c:pt idx="435">
                  <c:v>1.48769</c:v>
                </c:pt>
                <c:pt idx="436">
                  <c:v>1.48769</c:v>
                </c:pt>
                <c:pt idx="437">
                  <c:v>1.48769</c:v>
                </c:pt>
                <c:pt idx="438">
                  <c:v>1.4638150000000001</c:v>
                </c:pt>
                <c:pt idx="439">
                  <c:v>1.511565</c:v>
                </c:pt>
                <c:pt idx="440">
                  <c:v>1.48769</c:v>
                </c:pt>
                <c:pt idx="441">
                  <c:v>1.43994</c:v>
                </c:pt>
                <c:pt idx="442">
                  <c:v>1.607065</c:v>
                </c:pt>
                <c:pt idx="443">
                  <c:v>1.511565</c:v>
                </c:pt>
                <c:pt idx="444">
                  <c:v>1.43994</c:v>
                </c:pt>
                <c:pt idx="445">
                  <c:v>1.43994</c:v>
                </c:pt>
                <c:pt idx="446">
                  <c:v>1.48769</c:v>
                </c:pt>
                <c:pt idx="447">
                  <c:v>1.511565</c:v>
                </c:pt>
                <c:pt idx="448">
                  <c:v>1.511565</c:v>
                </c:pt>
                <c:pt idx="449">
                  <c:v>1.511565</c:v>
                </c:pt>
                <c:pt idx="450">
                  <c:v>1.511565</c:v>
                </c:pt>
                <c:pt idx="451">
                  <c:v>1.4638150000000001</c:v>
                </c:pt>
                <c:pt idx="452">
                  <c:v>1.4160649999999999</c:v>
                </c:pt>
                <c:pt idx="453">
                  <c:v>1.4160649999999999</c:v>
                </c:pt>
                <c:pt idx="454">
                  <c:v>1.48769</c:v>
                </c:pt>
                <c:pt idx="455">
                  <c:v>1.43994</c:v>
                </c:pt>
                <c:pt idx="456">
                  <c:v>1.48769</c:v>
                </c:pt>
                <c:pt idx="457">
                  <c:v>1.43994</c:v>
                </c:pt>
                <c:pt idx="458">
                  <c:v>1.511565</c:v>
                </c:pt>
                <c:pt idx="459">
                  <c:v>1.43994</c:v>
                </c:pt>
                <c:pt idx="460">
                  <c:v>1.48769</c:v>
                </c:pt>
                <c:pt idx="461">
                  <c:v>1.48769</c:v>
                </c:pt>
                <c:pt idx="462">
                  <c:v>1.4638150000000001</c:v>
                </c:pt>
                <c:pt idx="463">
                  <c:v>1.4638150000000001</c:v>
                </c:pt>
                <c:pt idx="464">
                  <c:v>1.48769</c:v>
                </c:pt>
                <c:pt idx="465">
                  <c:v>1.4638150000000001</c:v>
                </c:pt>
                <c:pt idx="466">
                  <c:v>1.4160649999999999</c:v>
                </c:pt>
                <c:pt idx="467">
                  <c:v>1.511565</c:v>
                </c:pt>
                <c:pt idx="468">
                  <c:v>1.511565</c:v>
                </c:pt>
                <c:pt idx="469">
                  <c:v>1.43994</c:v>
                </c:pt>
                <c:pt idx="470">
                  <c:v>1.43994</c:v>
                </c:pt>
                <c:pt idx="471">
                  <c:v>1.43994</c:v>
                </c:pt>
                <c:pt idx="472">
                  <c:v>1.511565</c:v>
                </c:pt>
                <c:pt idx="473">
                  <c:v>1.511565</c:v>
                </c:pt>
                <c:pt idx="474">
                  <c:v>1.48769</c:v>
                </c:pt>
                <c:pt idx="475">
                  <c:v>1.4638150000000001</c:v>
                </c:pt>
                <c:pt idx="476">
                  <c:v>1.48769</c:v>
                </c:pt>
                <c:pt idx="477">
                  <c:v>1.4638150000000001</c:v>
                </c:pt>
                <c:pt idx="478">
                  <c:v>1.48769</c:v>
                </c:pt>
                <c:pt idx="479">
                  <c:v>1.43994</c:v>
                </c:pt>
                <c:pt idx="480">
                  <c:v>1.4160649999999999</c:v>
                </c:pt>
                <c:pt idx="481">
                  <c:v>1.48769</c:v>
                </c:pt>
                <c:pt idx="482">
                  <c:v>1.48769</c:v>
                </c:pt>
                <c:pt idx="483">
                  <c:v>1.4160649999999999</c:v>
                </c:pt>
                <c:pt idx="484">
                  <c:v>1.4638150000000001</c:v>
                </c:pt>
                <c:pt idx="485">
                  <c:v>1.4160649999999999</c:v>
                </c:pt>
                <c:pt idx="486">
                  <c:v>1.48769</c:v>
                </c:pt>
                <c:pt idx="487">
                  <c:v>1.4160649999999999</c:v>
                </c:pt>
                <c:pt idx="488">
                  <c:v>1.4638150000000001</c:v>
                </c:pt>
                <c:pt idx="489">
                  <c:v>1.43994</c:v>
                </c:pt>
                <c:pt idx="490">
                  <c:v>1.43994</c:v>
                </c:pt>
                <c:pt idx="491">
                  <c:v>1.4638150000000001</c:v>
                </c:pt>
                <c:pt idx="492">
                  <c:v>1.6309400000000001</c:v>
                </c:pt>
                <c:pt idx="493">
                  <c:v>1.4638150000000001</c:v>
                </c:pt>
                <c:pt idx="494">
                  <c:v>1.43994</c:v>
                </c:pt>
                <c:pt idx="495">
                  <c:v>1.511565</c:v>
                </c:pt>
                <c:pt idx="496">
                  <c:v>1.4160649999999999</c:v>
                </c:pt>
                <c:pt idx="497">
                  <c:v>1.48769</c:v>
                </c:pt>
                <c:pt idx="498">
                  <c:v>1.48769</c:v>
                </c:pt>
                <c:pt idx="499">
                  <c:v>1.48769</c:v>
                </c:pt>
                <c:pt idx="500">
                  <c:v>1.4638150000000001</c:v>
                </c:pt>
                <c:pt idx="501">
                  <c:v>1.48769</c:v>
                </c:pt>
                <c:pt idx="502">
                  <c:v>1.48769</c:v>
                </c:pt>
                <c:pt idx="503">
                  <c:v>1.4160649999999999</c:v>
                </c:pt>
                <c:pt idx="504">
                  <c:v>1.4638150000000001</c:v>
                </c:pt>
                <c:pt idx="505">
                  <c:v>1.48769</c:v>
                </c:pt>
                <c:pt idx="506">
                  <c:v>1.48769</c:v>
                </c:pt>
                <c:pt idx="507">
                  <c:v>1.43994</c:v>
                </c:pt>
                <c:pt idx="508">
                  <c:v>1.39219</c:v>
                </c:pt>
                <c:pt idx="509">
                  <c:v>1.48769</c:v>
                </c:pt>
                <c:pt idx="510">
                  <c:v>1.511565</c:v>
                </c:pt>
                <c:pt idx="511">
                  <c:v>1.4638150000000001</c:v>
                </c:pt>
                <c:pt idx="512">
                  <c:v>1.48769</c:v>
                </c:pt>
                <c:pt idx="513">
                  <c:v>1.4160649999999999</c:v>
                </c:pt>
                <c:pt idx="514">
                  <c:v>1.48769</c:v>
                </c:pt>
                <c:pt idx="515">
                  <c:v>1.4160649999999999</c:v>
                </c:pt>
                <c:pt idx="516">
                  <c:v>1.511565</c:v>
                </c:pt>
                <c:pt idx="517">
                  <c:v>1.48769</c:v>
                </c:pt>
                <c:pt idx="518">
                  <c:v>1.559315</c:v>
                </c:pt>
                <c:pt idx="519">
                  <c:v>1.559315</c:v>
                </c:pt>
                <c:pt idx="520">
                  <c:v>1.6309400000000001</c:v>
                </c:pt>
                <c:pt idx="521">
                  <c:v>1.5354399999999999</c:v>
                </c:pt>
                <c:pt idx="522">
                  <c:v>1.607065</c:v>
                </c:pt>
                <c:pt idx="523">
                  <c:v>1.5831900000000001</c:v>
                </c:pt>
                <c:pt idx="524">
                  <c:v>1.559315</c:v>
                </c:pt>
                <c:pt idx="525">
                  <c:v>1.5354399999999999</c:v>
                </c:pt>
                <c:pt idx="526">
                  <c:v>1.5354399999999999</c:v>
                </c:pt>
                <c:pt idx="527">
                  <c:v>1.5831900000000001</c:v>
                </c:pt>
                <c:pt idx="528">
                  <c:v>1.5831900000000001</c:v>
                </c:pt>
                <c:pt idx="529">
                  <c:v>1.559315</c:v>
                </c:pt>
                <c:pt idx="530">
                  <c:v>1.511565</c:v>
                </c:pt>
                <c:pt idx="531">
                  <c:v>1.511565</c:v>
                </c:pt>
                <c:pt idx="532">
                  <c:v>1.5354399999999999</c:v>
                </c:pt>
                <c:pt idx="533">
                  <c:v>1.5354399999999999</c:v>
                </c:pt>
                <c:pt idx="534">
                  <c:v>1.5831900000000001</c:v>
                </c:pt>
                <c:pt idx="535">
                  <c:v>1.511565</c:v>
                </c:pt>
                <c:pt idx="536">
                  <c:v>1.5354399999999999</c:v>
                </c:pt>
                <c:pt idx="537">
                  <c:v>1.559315</c:v>
                </c:pt>
                <c:pt idx="538">
                  <c:v>1.48769</c:v>
                </c:pt>
                <c:pt idx="539">
                  <c:v>1.48769</c:v>
                </c:pt>
                <c:pt idx="540">
                  <c:v>1.5354399999999999</c:v>
                </c:pt>
                <c:pt idx="541">
                  <c:v>1.5354399999999999</c:v>
                </c:pt>
                <c:pt idx="542">
                  <c:v>1.48769</c:v>
                </c:pt>
                <c:pt idx="543">
                  <c:v>1.559315</c:v>
                </c:pt>
                <c:pt idx="544">
                  <c:v>1.511565</c:v>
                </c:pt>
                <c:pt idx="545">
                  <c:v>1.48769</c:v>
                </c:pt>
                <c:pt idx="546">
                  <c:v>1.559315</c:v>
                </c:pt>
                <c:pt idx="547">
                  <c:v>1.559315</c:v>
                </c:pt>
                <c:pt idx="548">
                  <c:v>1.48769</c:v>
                </c:pt>
                <c:pt idx="549">
                  <c:v>1.511565</c:v>
                </c:pt>
                <c:pt idx="550">
                  <c:v>1.5354399999999999</c:v>
                </c:pt>
                <c:pt idx="551">
                  <c:v>1.48769</c:v>
                </c:pt>
                <c:pt idx="552">
                  <c:v>1.511565</c:v>
                </c:pt>
                <c:pt idx="553">
                  <c:v>1.48769</c:v>
                </c:pt>
                <c:pt idx="554">
                  <c:v>1.511565</c:v>
                </c:pt>
                <c:pt idx="555">
                  <c:v>1.511565</c:v>
                </c:pt>
                <c:pt idx="556">
                  <c:v>1.48769</c:v>
                </c:pt>
                <c:pt idx="557">
                  <c:v>1.4160649999999999</c:v>
                </c:pt>
                <c:pt idx="558">
                  <c:v>1.4638150000000001</c:v>
                </c:pt>
                <c:pt idx="559">
                  <c:v>1.48769</c:v>
                </c:pt>
                <c:pt idx="560">
                  <c:v>1.511565</c:v>
                </c:pt>
                <c:pt idx="561">
                  <c:v>1.511565</c:v>
                </c:pt>
                <c:pt idx="562">
                  <c:v>1.43994</c:v>
                </c:pt>
                <c:pt idx="563">
                  <c:v>1.511565</c:v>
                </c:pt>
                <c:pt idx="564">
                  <c:v>1.511565</c:v>
                </c:pt>
                <c:pt idx="565">
                  <c:v>1.5354399999999999</c:v>
                </c:pt>
                <c:pt idx="566">
                  <c:v>1.511565</c:v>
                </c:pt>
                <c:pt idx="567">
                  <c:v>1.48769</c:v>
                </c:pt>
                <c:pt idx="568">
                  <c:v>1.4638150000000001</c:v>
                </c:pt>
                <c:pt idx="569">
                  <c:v>1.511565</c:v>
                </c:pt>
                <c:pt idx="570">
                  <c:v>1.4638150000000001</c:v>
                </c:pt>
                <c:pt idx="571">
                  <c:v>1.511565</c:v>
                </c:pt>
                <c:pt idx="572">
                  <c:v>1.5354399999999999</c:v>
                </c:pt>
                <c:pt idx="573">
                  <c:v>1.48769</c:v>
                </c:pt>
                <c:pt idx="574">
                  <c:v>1.4638150000000001</c:v>
                </c:pt>
                <c:pt idx="575">
                  <c:v>1.559315</c:v>
                </c:pt>
                <c:pt idx="576">
                  <c:v>1.554009444444445</c:v>
                </c:pt>
                <c:pt idx="577">
                  <c:v>1.5487038888888891</c:v>
                </c:pt>
                <c:pt idx="578">
                  <c:v>1.543398333333333</c:v>
                </c:pt>
                <c:pt idx="579">
                  <c:v>1.538092777777778</c:v>
                </c:pt>
                <c:pt idx="580">
                  <c:v>1.5327872222222221</c:v>
                </c:pt>
                <c:pt idx="581">
                  <c:v>1.5274816666666671</c:v>
                </c:pt>
                <c:pt idx="582">
                  <c:v>1.522176111111111</c:v>
                </c:pt>
                <c:pt idx="583">
                  <c:v>1.5168705555555551</c:v>
                </c:pt>
                <c:pt idx="584">
                  <c:v>1.511565</c:v>
                </c:pt>
                <c:pt idx="585">
                  <c:v>1.4638150000000001</c:v>
                </c:pt>
                <c:pt idx="586">
                  <c:v>1.43994</c:v>
                </c:pt>
                <c:pt idx="587">
                  <c:v>1.511565</c:v>
                </c:pt>
                <c:pt idx="588">
                  <c:v>1.511565</c:v>
                </c:pt>
                <c:pt idx="589">
                  <c:v>1.5354399999999999</c:v>
                </c:pt>
                <c:pt idx="590">
                  <c:v>1.5354399999999999</c:v>
                </c:pt>
                <c:pt idx="591">
                  <c:v>1.5354399999999999</c:v>
                </c:pt>
                <c:pt idx="592">
                  <c:v>1.5354399999999999</c:v>
                </c:pt>
                <c:pt idx="593">
                  <c:v>1.48769</c:v>
                </c:pt>
                <c:pt idx="594">
                  <c:v>1.4638150000000001</c:v>
                </c:pt>
                <c:pt idx="595">
                  <c:v>1.43994</c:v>
                </c:pt>
                <c:pt idx="596">
                  <c:v>1.511565</c:v>
                </c:pt>
                <c:pt idx="597">
                  <c:v>1.43994</c:v>
                </c:pt>
                <c:pt idx="598">
                  <c:v>1.48769</c:v>
                </c:pt>
                <c:pt idx="599">
                  <c:v>1.4160649999999999</c:v>
                </c:pt>
                <c:pt idx="600">
                  <c:v>1.4160649999999999</c:v>
                </c:pt>
                <c:pt idx="601">
                  <c:v>1.43994</c:v>
                </c:pt>
                <c:pt idx="602">
                  <c:v>1.43994</c:v>
                </c:pt>
                <c:pt idx="603">
                  <c:v>1.4160649999999999</c:v>
                </c:pt>
                <c:pt idx="604">
                  <c:v>1.43994</c:v>
                </c:pt>
                <c:pt idx="605">
                  <c:v>1.48769</c:v>
                </c:pt>
                <c:pt idx="606">
                  <c:v>1.43994</c:v>
                </c:pt>
                <c:pt idx="607">
                  <c:v>1.4638150000000001</c:v>
                </c:pt>
                <c:pt idx="608">
                  <c:v>1.43994</c:v>
                </c:pt>
                <c:pt idx="609">
                  <c:v>1.4638150000000001</c:v>
                </c:pt>
                <c:pt idx="610">
                  <c:v>1.43994</c:v>
                </c:pt>
                <c:pt idx="611">
                  <c:v>1.559315</c:v>
                </c:pt>
                <c:pt idx="612">
                  <c:v>1.43994</c:v>
                </c:pt>
                <c:pt idx="613">
                  <c:v>1.48769</c:v>
                </c:pt>
                <c:pt idx="614">
                  <c:v>1.43994</c:v>
                </c:pt>
                <c:pt idx="615">
                  <c:v>1.43994</c:v>
                </c:pt>
                <c:pt idx="616">
                  <c:v>1.48769</c:v>
                </c:pt>
                <c:pt idx="617">
                  <c:v>1.48769</c:v>
                </c:pt>
                <c:pt idx="618">
                  <c:v>1.43994</c:v>
                </c:pt>
                <c:pt idx="619">
                  <c:v>1.4638150000000001</c:v>
                </c:pt>
                <c:pt idx="620">
                  <c:v>1.511565</c:v>
                </c:pt>
                <c:pt idx="621">
                  <c:v>1.4638150000000001</c:v>
                </c:pt>
                <c:pt idx="622">
                  <c:v>1.48769</c:v>
                </c:pt>
                <c:pt idx="623">
                  <c:v>1.4638150000000001</c:v>
                </c:pt>
                <c:pt idx="624">
                  <c:v>1.4638150000000001</c:v>
                </c:pt>
                <c:pt idx="625">
                  <c:v>1.4160649999999999</c:v>
                </c:pt>
                <c:pt idx="626">
                  <c:v>1.511565</c:v>
                </c:pt>
                <c:pt idx="627">
                  <c:v>1.48769</c:v>
                </c:pt>
                <c:pt idx="628">
                  <c:v>1.511565</c:v>
                </c:pt>
                <c:pt idx="629">
                  <c:v>1.4638150000000001</c:v>
                </c:pt>
                <c:pt idx="630">
                  <c:v>1.511565</c:v>
                </c:pt>
                <c:pt idx="631">
                  <c:v>1.4638150000000001</c:v>
                </c:pt>
                <c:pt idx="632">
                  <c:v>1.4638150000000001</c:v>
                </c:pt>
                <c:pt idx="633">
                  <c:v>1.4638150000000001</c:v>
                </c:pt>
                <c:pt idx="634">
                  <c:v>1.511565</c:v>
                </c:pt>
                <c:pt idx="635">
                  <c:v>1.48769</c:v>
                </c:pt>
                <c:pt idx="636">
                  <c:v>1.4638150000000001</c:v>
                </c:pt>
                <c:pt idx="637">
                  <c:v>1.4638150000000001</c:v>
                </c:pt>
                <c:pt idx="638">
                  <c:v>1.5354399999999999</c:v>
                </c:pt>
                <c:pt idx="639">
                  <c:v>1.511565</c:v>
                </c:pt>
                <c:pt idx="640">
                  <c:v>1.4638150000000001</c:v>
                </c:pt>
                <c:pt idx="641">
                  <c:v>1.559315</c:v>
                </c:pt>
                <c:pt idx="642">
                  <c:v>1.4638150000000001</c:v>
                </c:pt>
                <c:pt idx="643">
                  <c:v>1.48769</c:v>
                </c:pt>
                <c:pt idx="644">
                  <c:v>1.4638150000000001</c:v>
                </c:pt>
                <c:pt idx="645">
                  <c:v>1.5354399999999999</c:v>
                </c:pt>
                <c:pt idx="646">
                  <c:v>1.511565</c:v>
                </c:pt>
                <c:pt idx="647">
                  <c:v>1.511565</c:v>
                </c:pt>
                <c:pt idx="648">
                  <c:v>1.4638150000000001</c:v>
                </c:pt>
                <c:pt idx="649">
                  <c:v>1.43994</c:v>
                </c:pt>
                <c:pt idx="650">
                  <c:v>1.511565</c:v>
                </c:pt>
                <c:pt idx="651">
                  <c:v>1.511565</c:v>
                </c:pt>
                <c:pt idx="652">
                  <c:v>1.511565</c:v>
                </c:pt>
                <c:pt idx="653">
                  <c:v>1.48769</c:v>
                </c:pt>
                <c:pt idx="654">
                  <c:v>1.43994</c:v>
                </c:pt>
                <c:pt idx="655">
                  <c:v>1.48769</c:v>
                </c:pt>
                <c:pt idx="656">
                  <c:v>1.511565</c:v>
                </c:pt>
                <c:pt idx="657">
                  <c:v>1.511565</c:v>
                </c:pt>
                <c:pt idx="658">
                  <c:v>1.559315</c:v>
                </c:pt>
                <c:pt idx="659">
                  <c:v>1.559315</c:v>
                </c:pt>
                <c:pt idx="660">
                  <c:v>1.511565</c:v>
                </c:pt>
                <c:pt idx="661">
                  <c:v>1.5831900000000001</c:v>
                </c:pt>
                <c:pt idx="662">
                  <c:v>1.5831900000000001</c:v>
                </c:pt>
                <c:pt idx="663">
                  <c:v>1.559315</c:v>
                </c:pt>
                <c:pt idx="664">
                  <c:v>1.511565</c:v>
                </c:pt>
                <c:pt idx="665">
                  <c:v>1.5354399999999999</c:v>
                </c:pt>
                <c:pt idx="666">
                  <c:v>1.511565</c:v>
                </c:pt>
                <c:pt idx="667">
                  <c:v>1.559315</c:v>
                </c:pt>
                <c:pt idx="668">
                  <c:v>1.48769</c:v>
                </c:pt>
                <c:pt idx="669">
                  <c:v>1.48769</c:v>
                </c:pt>
                <c:pt idx="670">
                  <c:v>1.5354399999999999</c:v>
                </c:pt>
                <c:pt idx="671">
                  <c:v>1.511565</c:v>
                </c:pt>
                <c:pt idx="672">
                  <c:v>1.511565</c:v>
                </c:pt>
                <c:pt idx="673">
                  <c:v>1.5354399999999999</c:v>
                </c:pt>
                <c:pt idx="674">
                  <c:v>1.511565</c:v>
                </c:pt>
                <c:pt idx="675">
                  <c:v>1.48769</c:v>
                </c:pt>
                <c:pt idx="676">
                  <c:v>1.4638150000000001</c:v>
                </c:pt>
                <c:pt idx="677">
                  <c:v>1.48769</c:v>
                </c:pt>
                <c:pt idx="678">
                  <c:v>1.511565</c:v>
                </c:pt>
                <c:pt idx="679">
                  <c:v>1.559315</c:v>
                </c:pt>
                <c:pt idx="680">
                  <c:v>1.4638150000000001</c:v>
                </c:pt>
                <c:pt idx="681">
                  <c:v>1.43994</c:v>
                </c:pt>
                <c:pt idx="682">
                  <c:v>1.5354399999999999</c:v>
                </c:pt>
                <c:pt idx="683">
                  <c:v>1.4638150000000001</c:v>
                </c:pt>
                <c:pt idx="684">
                  <c:v>1.559315</c:v>
                </c:pt>
                <c:pt idx="685">
                  <c:v>1.559315</c:v>
                </c:pt>
                <c:pt idx="686">
                  <c:v>1.5831900000000001</c:v>
                </c:pt>
                <c:pt idx="687">
                  <c:v>1.559315</c:v>
                </c:pt>
                <c:pt idx="688">
                  <c:v>1.48769</c:v>
                </c:pt>
                <c:pt idx="689">
                  <c:v>1.5354399999999999</c:v>
                </c:pt>
                <c:pt idx="690">
                  <c:v>1.559315</c:v>
                </c:pt>
                <c:pt idx="691">
                  <c:v>1.4638150000000001</c:v>
                </c:pt>
                <c:pt idx="692">
                  <c:v>1.5354399999999999</c:v>
                </c:pt>
                <c:pt idx="693">
                  <c:v>1.4638150000000001</c:v>
                </c:pt>
                <c:pt idx="694">
                  <c:v>1.511565</c:v>
                </c:pt>
                <c:pt idx="695">
                  <c:v>1.48769</c:v>
                </c:pt>
                <c:pt idx="696">
                  <c:v>1.511565</c:v>
                </c:pt>
                <c:pt idx="697">
                  <c:v>1.43994</c:v>
                </c:pt>
                <c:pt idx="698">
                  <c:v>1.4638150000000001</c:v>
                </c:pt>
                <c:pt idx="699">
                  <c:v>1.43994</c:v>
                </c:pt>
                <c:pt idx="700">
                  <c:v>1.43994</c:v>
                </c:pt>
                <c:pt idx="701">
                  <c:v>1.48769</c:v>
                </c:pt>
                <c:pt idx="702">
                  <c:v>1.4638150000000001</c:v>
                </c:pt>
                <c:pt idx="703">
                  <c:v>1.48769</c:v>
                </c:pt>
                <c:pt idx="704">
                  <c:v>1.4160649999999999</c:v>
                </c:pt>
                <c:pt idx="705">
                  <c:v>1.48769</c:v>
                </c:pt>
                <c:pt idx="706">
                  <c:v>1.43994</c:v>
                </c:pt>
                <c:pt idx="707">
                  <c:v>1.48769</c:v>
                </c:pt>
                <c:pt idx="708">
                  <c:v>1.4638150000000001</c:v>
                </c:pt>
                <c:pt idx="709">
                  <c:v>1.511565</c:v>
                </c:pt>
                <c:pt idx="710">
                  <c:v>1.559315</c:v>
                </c:pt>
                <c:pt idx="711">
                  <c:v>1.4638150000000001</c:v>
                </c:pt>
                <c:pt idx="712">
                  <c:v>1.5354399999999999</c:v>
                </c:pt>
                <c:pt idx="713">
                  <c:v>1.511565</c:v>
                </c:pt>
                <c:pt idx="714">
                  <c:v>1.511565</c:v>
                </c:pt>
                <c:pt idx="715">
                  <c:v>1.511565</c:v>
                </c:pt>
                <c:pt idx="716">
                  <c:v>1.3683149999999999</c:v>
                </c:pt>
                <c:pt idx="717">
                  <c:v>1.48769</c:v>
                </c:pt>
                <c:pt idx="718">
                  <c:v>1.48769</c:v>
                </c:pt>
                <c:pt idx="719">
                  <c:v>1.511565</c:v>
                </c:pt>
                <c:pt idx="720">
                  <c:v>1.4638150000000001</c:v>
                </c:pt>
                <c:pt idx="721">
                  <c:v>1.43994</c:v>
                </c:pt>
                <c:pt idx="722">
                  <c:v>1.43994</c:v>
                </c:pt>
                <c:pt idx="723">
                  <c:v>1.4160649999999999</c:v>
                </c:pt>
                <c:pt idx="724">
                  <c:v>1.48769</c:v>
                </c:pt>
                <c:pt idx="725">
                  <c:v>1.39219</c:v>
                </c:pt>
                <c:pt idx="726">
                  <c:v>1.4638150000000001</c:v>
                </c:pt>
                <c:pt idx="727">
                  <c:v>1.4638150000000001</c:v>
                </c:pt>
                <c:pt idx="728">
                  <c:v>1.43994</c:v>
                </c:pt>
                <c:pt idx="729">
                  <c:v>1.4638150000000001</c:v>
                </c:pt>
                <c:pt idx="730">
                  <c:v>1.4638150000000001</c:v>
                </c:pt>
                <c:pt idx="731">
                  <c:v>1.43994</c:v>
                </c:pt>
                <c:pt idx="732">
                  <c:v>1.5354399999999999</c:v>
                </c:pt>
                <c:pt idx="733">
                  <c:v>1.5354399999999999</c:v>
                </c:pt>
                <c:pt idx="734">
                  <c:v>1.43994</c:v>
                </c:pt>
                <c:pt idx="735">
                  <c:v>1.511565</c:v>
                </c:pt>
                <c:pt idx="736">
                  <c:v>1.4638150000000001</c:v>
                </c:pt>
                <c:pt idx="737">
                  <c:v>1.5354399999999999</c:v>
                </c:pt>
                <c:pt idx="738">
                  <c:v>1.48769</c:v>
                </c:pt>
                <c:pt idx="739">
                  <c:v>1.5354399999999999</c:v>
                </c:pt>
                <c:pt idx="740">
                  <c:v>1.4638150000000001</c:v>
                </c:pt>
                <c:pt idx="741">
                  <c:v>1.48769</c:v>
                </c:pt>
                <c:pt idx="742">
                  <c:v>1.4638150000000001</c:v>
                </c:pt>
                <c:pt idx="743">
                  <c:v>1.511565</c:v>
                </c:pt>
              </c:numCache>
            </c:numRef>
          </c:yVal>
          <c:smooth val="0"/>
          <c:extLst>
            <c:ext xmlns:c16="http://schemas.microsoft.com/office/drawing/2014/chart" uri="{C3380CC4-5D6E-409C-BE32-E72D297353CC}">
              <c16:uniqueId val="{00000000-1658-44F9-8F7E-28807D45E230}"/>
            </c:ext>
          </c:extLst>
        </c:ser>
        <c:dLbls>
          <c:showLegendKey val="0"/>
          <c:showVal val="0"/>
          <c:showCatName val="0"/>
          <c:showSerName val="0"/>
          <c:showPercent val="0"/>
          <c:showBubbleSize val="0"/>
        </c:dLbls>
        <c:axId val="-1003286720"/>
        <c:axId val="-1003288896"/>
      </c:scatterChart>
      <c:valAx>
        <c:axId val="-1003286720"/>
        <c:scaling>
          <c:orientation val="minMax"/>
          <c:min val="5"/>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3288896"/>
        <c:crosses val="autoZero"/>
        <c:crossBetween val="midCat"/>
        <c:majorUnit val="5"/>
      </c:valAx>
      <c:valAx>
        <c:axId val="-10032888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3286720"/>
        <c:crosses val="autoZero"/>
        <c:crossBetween val="midCat"/>
      </c:valAx>
    </c:plotArea>
    <c:plotVisOnly val="1"/>
    <c:dispBlanksAs val="gap"/>
    <c:showDLblsOverMax val="0"/>
  </c:chart>
  <c:txPr>
    <a:bodyPr/>
    <a:lstStyle/>
    <a:p>
      <a:pPr>
        <a:defRPr/>
      </a:pPr>
      <a:endParaRPr lang="en-US"/>
    </a:p>
  </c:tx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Hyeto-Hydrograph </a:t>
            </a:r>
            <a:r>
              <a:rPr lang="en-US" b="1" i="1" baseline="0"/>
              <a:t>at Pinan-anan (April 2020)</a:t>
            </a:r>
            <a:endParaRPr lang="en-US" b="1" i="1"/>
          </a:p>
        </c:rich>
      </c:tx>
      <c:overlay val="0"/>
      <c:spPr>
        <a:noFill/>
        <a:ln>
          <a:noFill/>
        </a:ln>
        <a:effectLst/>
      </c:spPr>
    </c:title>
    <c:autoTitleDeleted val="0"/>
    <c:plotArea>
      <c:layout/>
      <c:scatterChart>
        <c:scatterStyle val="smoothMarker"/>
        <c:varyColors val="0"/>
        <c:ser>
          <c:idx val="0"/>
          <c:order val="0"/>
          <c:tx>
            <c:v>Flow</c:v>
          </c:tx>
          <c:marker>
            <c:symbol val="none"/>
          </c:marker>
          <c:xVal>
            <c:numRef>
              <c:f>'Hydro Graph'!$A$1561:$A$2280</c:f>
              <c:numCache>
                <c:formatCode>[$-3409]mmmm\ dd\,\ yyyy;@</c:formatCode>
                <c:ptCount val="720"/>
                <c:pt idx="0">
                  <c:v>43922.000090162037</c:v>
                </c:pt>
                <c:pt idx="1">
                  <c:v>43922.041756886574</c:v>
                </c:pt>
                <c:pt idx="2">
                  <c:v>43922.083423611111</c:v>
                </c:pt>
                <c:pt idx="3">
                  <c:v>43922.125090335649</c:v>
                </c:pt>
                <c:pt idx="4">
                  <c:v>43922.166757060186</c:v>
                </c:pt>
                <c:pt idx="5">
                  <c:v>43922.208423784723</c:v>
                </c:pt>
                <c:pt idx="6">
                  <c:v>43922.25009050926</c:v>
                </c:pt>
                <c:pt idx="7">
                  <c:v>43922.291757233797</c:v>
                </c:pt>
                <c:pt idx="8">
                  <c:v>43922.333423958335</c:v>
                </c:pt>
                <c:pt idx="9">
                  <c:v>43922.375090682872</c:v>
                </c:pt>
                <c:pt idx="10">
                  <c:v>43922.416757407409</c:v>
                </c:pt>
                <c:pt idx="11">
                  <c:v>43922.458424131946</c:v>
                </c:pt>
                <c:pt idx="12">
                  <c:v>43922.500090856483</c:v>
                </c:pt>
                <c:pt idx="13">
                  <c:v>43922.541757581021</c:v>
                </c:pt>
                <c:pt idx="14">
                  <c:v>43922.583424305558</c:v>
                </c:pt>
                <c:pt idx="15">
                  <c:v>43922.625091030095</c:v>
                </c:pt>
                <c:pt idx="16">
                  <c:v>43922.666757754632</c:v>
                </c:pt>
                <c:pt idx="17">
                  <c:v>43922.708424479169</c:v>
                </c:pt>
                <c:pt idx="18">
                  <c:v>43922.750091203707</c:v>
                </c:pt>
                <c:pt idx="19">
                  <c:v>43922.791757928244</c:v>
                </c:pt>
                <c:pt idx="20">
                  <c:v>43922.833424652781</c:v>
                </c:pt>
                <c:pt idx="21">
                  <c:v>43922.875091377318</c:v>
                </c:pt>
                <c:pt idx="22">
                  <c:v>43922.916758101848</c:v>
                </c:pt>
                <c:pt idx="23">
                  <c:v>43922.958424826385</c:v>
                </c:pt>
                <c:pt idx="24">
                  <c:v>43923.000091550923</c:v>
                </c:pt>
                <c:pt idx="25">
                  <c:v>43923.04175827546</c:v>
                </c:pt>
                <c:pt idx="26">
                  <c:v>43923.083424999997</c:v>
                </c:pt>
                <c:pt idx="27">
                  <c:v>43923.125091724534</c:v>
                </c:pt>
                <c:pt idx="28">
                  <c:v>43923.166758449071</c:v>
                </c:pt>
                <c:pt idx="29">
                  <c:v>43923.208425173609</c:v>
                </c:pt>
                <c:pt idx="30">
                  <c:v>43923.250091898146</c:v>
                </c:pt>
                <c:pt idx="31">
                  <c:v>43923.291758622683</c:v>
                </c:pt>
                <c:pt idx="32">
                  <c:v>43923.33342534722</c:v>
                </c:pt>
                <c:pt idx="33">
                  <c:v>43923.375092071758</c:v>
                </c:pt>
                <c:pt idx="34">
                  <c:v>43923.416758796295</c:v>
                </c:pt>
                <c:pt idx="35">
                  <c:v>43923.458425520832</c:v>
                </c:pt>
                <c:pt idx="36">
                  <c:v>43923.500092245369</c:v>
                </c:pt>
                <c:pt idx="37">
                  <c:v>43923.541758969906</c:v>
                </c:pt>
                <c:pt idx="38">
                  <c:v>43923.583425694444</c:v>
                </c:pt>
                <c:pt idx="39">
                  <c:v>43923.625092418981</c:v>
                </c:pt>
                <c:pt idx="40">
                  <c:v>43923.666759143518</c:v>
                </c:pt>
                <c:pt idx="41">
                  <c:v>43923.708425868055</c:v>
                </c:pt>
                <c:pt idx="42">
                  <c:v>43923.750092592592</c:v>
                </c:pt>
                <c:pt idx="43">
                  <c:v>43923.79175931713</c:v>
                </c:pt>
                <c:pt idx="44">
                  <c:v>43923.833426041667</c:v>
                </c:pt>
                <c:pt idx="45">
                  <c:v>43923.875092766204</c:v>
                </c:pt>
                <c:pt idx="46">
                  <c:v>43923.916759490741</c:v>
                </c:pt>
                <c:pt idx="47">
                  <c:v>43923.958426215278</c:v>
                </c:pt>
                <c:pt idx="48">
                  <c:v>43924.000092939816</c:v>
                </c:pt>
                <c:pt idx="49">
                  <c:v>43924.041759664353</c:v>
                </c:pt>
                <c:pt idx="50">
                  <c:v>43924.08342638889</c:v>
                </c:pt>
                <c:pt idx="51">
                  <c:v>43924.125093113427</c:v>
                </c:pt>
                <c:pt idx="52">
                  <c:v>43924.166759837964</c:v>
                </c:pt>
                <c:pt idx="53">
                  <c:v>43924.208426562502</c:v>
                </c:pt>
                <c:pt idx="54">
                  <c:v>43924.250093287039</c:v>
                </c:pt>
                <c:pt idx="55">
                  <c:v>43924.291760011576</c:v>
                </c:pt>
                <c:pt idx="56">
                  <c:v>43924.333426736113</c:v>
                </c:pt>
                <c:pt idx="57">
                  <c:v>43924.375093460651</c:v>
                </c:pt>
                <c:pt idx="58">
                  <c:v>43924.416760185188</c:v>
                </c:pt>
                <c:pt idx="59">
                  <c:v>43924.458426909725</c:v>
                </c:pt>
                <c:pt idx="60">
                  <c:v>43924.500093634262</c:v>
                </c:pt>
                <c:pt idx="61">
                  <c:v>43924.541760358799</c:v>
                </c:pt>
                <c:pt idx="62">
                  <c:v>43924.583427083337</c:v>
                </c:pt>
                <c:pt idx="63">
                  <c:v>43924.625093807874</c:v>
                </c:pt>
                <c:pt idx="64">
                  <c:v>43924.666760532411</c:v>
                </c:pt>
                <c:pt idx="65">
                  <c:v>43924.708427256941</c:v>
                </c:pt>
                <c:pt idx="66">
                  <c:v>43924.750093981478</c:v>
                </c:pt>
                <c:pt idx="67">
                  <c:v>43924.791760706015</c:v>
                </c:pt>
                <c:pt idx="68">
                  <c:v>43924.833427430553</c:v>
                </c:pt>
                <c:pt idx="69">
                  <c:v>43924.87509415509</c:v>
                </c:pt>
                <c:pt idx="70">
                  <c:v>43924.916760879627</c:v>
                </c:pt>
                <c:pt idx="71">
                  <c:v>43924.958427604164</c:v>
                </c:pt>
                <c:pt idx="72">
                  <c:v>43925.000094328701</c:v>
                </c:pt>
                <c:pt idx="73">
                  <c:v>43925.041761053239</c:v>
                </c:pt>
                <c:pt idx="74">
                  <c:v>43925.083427777776</c:v>
                </c:pt>
                <c:pt idx="75">
                  <c:v>43925.125094502313</c:v>
                </c:pt>
                <c:pt idx="76">
                  <c:v>43925.16676122685</c:v>
                </c:pt>
                <c:pt idx="77">
                  <c:v>43925.208427951387</c:v>
                </c:pt>
                <c:pt idx="78">
                  <c:v>43925.250094675925</c:v>
                </c:pt>
                <c:pt idx="79">
                  <c:v>43925.291761400462</c:v>
                </c:pt>
                <c:pt idx="80">
                  <c:v>43925.333428124999</c:v>
                </c:pt>
                <c:pt idx="81">
                  <c:v>43925.375094849536</c:v>
                </c:pt>
                <c:pt idx="82">
                  <c:v>43925.416761574073</c:v>
                </c:pt>
                <c:pt idx="83">
                  <c:v>43925.458428298611</c:v>
                </c:pt>
                <c:pt idx="84">
                  <c:v>43925.500095023148</c:v>
                </c:pt>
                <c:pt idx="85">
                  <c:v>43925.541761747685</c:v>
                </c:pt>
                <c:pt idx="86">
                  <c:v>43925.583428472222</c:v>
                </c:pt>
                <c:pt idx="87">
                  <c:v>43925.62509519676</c:v>
                </c:pt>
                <c:pt idx="88">
                  <c:v>43925.666761921297</c:v>
                </c:pt>
                <c:pt idx="89">
                  <c:v>43925.708428645834</c:v>
                </c:pt>
                <c:pt idx="90">
                  <c:v>43925.750095370371</c:v>
                </c:pt>
                <c:pt idx="91">
                  <c:v>43925.791762094908</c:v>
                </c:pt>
                <c:pt idx="92">
                  <c:v>43925.833428819446</c:v>
                </c:pt>
                <c:pt idx="93">
                  <c:v>43925.875095543983</c:v>
                </c:pt>
                <c:pt idx="94">
                  <c:v>43925.91676226852</c:v>
                </c:pt>
                <c:pt idx="95">
                  <c:v>43925.958428993057</c:v>
                </c:pt>
                <c:pt idx="96">
                  <c:v>43926.000095717594</c:v>
                </c:pt>
                <c:pt idx="97">
                  <c:v>43926.041762442132</c:v>
                </c:pt>
                <c:pt idx="98">
                  <c:v>43926.083429166669</c:v>
                </c:pt>
                <c:pt idx="99">
                  <c:v>43926.125095891206</c:v>
                </c:pt>
                <c:pt idx="100">
                  <c:v>43926.166762615743</c:v>
                </c:pt>
                <c:pt idx="101">
                  <c:v>43926.20842934028</c:v>
                </c:pt>
                <c:pt idx="102">
                  <c:v>43926.250096064818</c:v>
                </c:pt>
                <c:pt idx="103">
                  <c:v>43926.291762789355</c:v>
                </c:pt>
                <c:pt idx="104">
                  <c:v>43926.333429513892</c:v>
                </c:pt>
                <c:pt idx="105">
                  <c:v>43926.375096238429</c:v>
                </c:pt>
                <c:pt idx="106">
                  <c:v>43926.416762962966</c:v>
                </c:pt>
                <c:pt idx="107">
                  <c:v>43926.458429687496</c:v>
                </c:pt>
                <c:pt idx="108">
                  <c:v>43926.500096412034</c:v>
                </c:pt>
                <c:pt idx="109">
                  <c:v>43926.541763136571</c:v>
                </c:pt>
                <c:pt idx="110">
                  <c:v>43926.583429861108</c:v>
                </c:pt>
                <c:pt idx="111">
                  <c:v>43926.625096585645</c:v>
                </c:pt>
                <c:pt idx="112">
                  <c:v>43926.666763310182</c:v>
                </c:pt>
                <c:pt idx="113">
                  <c:v>43926.70843003472</c:v>
                </c:pt>
                <c:pt idx="114">
                  <c:v>43926.750096759257</c:v>
                </c:pt>
                <c:pt idx="115">
                  <c:v>43926.791763483794</c:v>
                </c:pt>
                <c:pt idx="116">
                  <c:v>43926.833430208331</c:v>
                </c:pt>
                <c:pt idx="117">
                  <c:v>43926.875096932868</c:v>
                </c:pt>
                <c:pt idx="118">
                  <c:v>43926.916763657406</c:v>
                </c:pt>
                <c:pt idx="119">
                  <c:v>43926.958430381943</c:v>
                </c:pt>
                <c:pt idx="120">
                  <c:v>43927.00009710648</c:v>
                </c:pt>
                <c:pt idx="121">
                  <c:v>43927.041763831017</c:v>
                </c:pt>
                <c:pt idx="122">
                  <c:v>43927.083430555555</c:v>
                </c:pt>
                <c:pt idx="123">
                  <c:v>43927.125097280092</c:v>
                </c:pt>
                <c:pt idx="124">
                  <c:v>43927.166764004629</c:v>
                </c:pt>
                <c:pt idx="125">
                  <c:v>43927.208430729166</c:v>
                </c:pt>
                <c:pt idx="126">
                  <c:v>43927.250097453703</c:v>
                </c:pt>
                <c:pt idx="127">
                  <c:v>43927.291764178241</c:v>
                </c:pt>
                <c:pt idx="128">
                  <c:v>43927.333430902778</c:v>
                </c:pt>
                <c:pt idx="129">
                  <c:v>43927.375097627315</c:v>
                </c:pt>
                <c:pt idx="130">
                  <c:v>43927.416764351852</c:v>
                </c:pt>
                <c:pt idx="131">
                  <c:v>43927.458431076389</c:v>
                </c:pt>
                <c:pt idx="132">
                  <c:v>43927.500097800927</c:v>
                </c:pt>
                <c:pt idx="133">
                  <c:v>43927.541764525464</c:v>
                </c:pt>
                <c:pt idx="134">
                  <c:v>43927.583431250001</c:v>
                </c:pt>
                <c:pt idx="135">
                  <c:v>43927.625097974538</c:v>
                </c:pt>
                <c:pt idx="136">
                  <c:v>43927.666764699075</c:v>
                </c:pt>
                <c:pt idx="137">
                  <c:v>43927.708431423613</c:v>
                </c:pt>
                <c:pt idx="138">
                  <c:v>43927.75009814815</c:v>
                </c:pt>
                <c:pt idx="139">
                  <c:v>43927.791764872687</c:v>
                </c:pt>
                <c:pt idx="140">
                  <c:v>43927.833431597224</c:v>
                </c:pt>
                <c:pt idx="141">
                  <c:v>43927.875098321761</c:v>
                </c:pt>
                <c:pt idx="142">
                  <c:v>43927.916765046299</c:v>
                </c:pt>
                <c:pt idx="143">
                  <c:v>43927.958431770836</c:v>
                </c:pt>
                <c:pt idx="144">
                  <c:v>43928.000098495373</c:v>
                </c:pt>
                <c:pt idx="145">
                  <c:v>43928.04176521991</c:v>
                </c:pt>
                <c:pt idx="146">
                  <c:v>43928.083431944448</c:v>
                </c:pt>
                <c:pt idx="147">
                  <c:v>43928.125098668985</c:v>
                </c:pt>
                <c:pt idx="148">
                  <c:v>43928.166765393522</c:v>
                </c:pt>
                <c:pt idx="149">
                  <c:v>43928.208432118059</c:v>
                </c:pt>
                <c:pt idx="150">
                  <c:v>43928.250098842589</c:v>
                </c:pt>
                <c:pt idx="151">
                  <c:v>43928.291765567126</c:v>
                </c:pt>
                <c:pt idx="152">
                  <c:v>43928.333432291663</c:v>
                </c:pt>
                <c:pt idx="153">
                  <c:v>43928.375099016201</c:v>
                </c:pt>
                <c:pt idx="154">
                  <c:v>43928.416765740738</c:v>
                </c:pt>
                <c:pt idx="155">
                  <c:v>43928.458432465275</c:v>
                </c:pt>
                <c:pt idx="156">
                  <c:v>43928.500099189812</c:v>
                </c:pt>
                <c:pt idx="157">
                  <c:v>43928.54176591435</c:v>
                </c:pt>
                <c:pt idx="158">
                  <c:v>43928.583432638887</c:v>
                </c:pt>
                <c:pt idx="159">
                  <c:v>43928.625099363424</c:v>
                </c:pt>
                <c:pt idx="160">
                  <c:v>43928.666766087961</c:v>
                </c:pt>
                <c:pt idx="161">
                  <c:v>43928.708432812498</c:v>
                </c:pt>
                <c:pt idx="162">
                  <c:v>43928.750099537036</c:v>
                </c:pt>
                <c:pt idx="163">
                  <c:v>43928.791766261573</c:v>
                </c:pt>
                <c:pt idx="164">
                  <c:v>43928.83343298611</c:v>
                </c:pt>
                <c:pt idx="165">
                  <c:v>43928.875099710647</c:v>
                </c:pt>
                <c:pt idx="166">
                  <c:v>43928.916766435184</c:v>
                </c:pt>
                <c:pt idx="167">
                  <c:v>43928.958433159722</c:v>
                </c:pt>
                <c:pt idx="168">
                  <c:v>43929.000099884259</c:v>
                </c:pt>
                <c:pt idx="169">
                  <c:v>43929.041766608796</c:v>
                </c:pt>
                <c:pt idx="170">
                  <c:v>43929.083433333333</c:v>
                </c:pt>
                <c:pt idx="171">
                  <c:v>43929.12510005787</c:v>
                </c:pt>
                <c:pt idx="172">
                  <c:v>43929.166766782408</c:v>
                </c:pt>
                <c:pt idx="173">
                  <c:v>43929.208433506945</c:v>
                </c:pt>
                <c:pt idx="174">
                  <c:v>43929.250100231482</c:v>
                </c:pt>
                <c:pt idx="175">
                  <c:v>43929.291766956019</c:v>
                </c:pt>
                <c:pt idx="176">
                  <c:v>43929.333433680556</c:v>
                </c:pt>
                <c:pt idx="177">
                  <c:v>43929.375100405094</c:v>
                </c:pt>
                <c:pt idx="178">
                  <c:v>43929.416767129631</c:v>
                </c:pt>
                <c:pt idx="179">
                  <c:v>43929.458433854168</c:v>
                </c:pt>
                <c:pt idx="180">
                  <c:v>43929.500100578705</c:v>
                </c:pt>
                <c:pt idx="181">
                  <c:v>43929.541767303243</c:v>
                </c:pt>
                <c:pt idx="182">
                  <c:v>43929.58343402778</c:v>
                </c:pt>
                <c:pt idx="183">
                  <c:v>43929.625100752317</c:v>
                </c:pt>
                <c:pt idx="184">
                  <c:v>43929.666767476854</c:v>
                </c:pt>
                <c:pt idx="185">
                  <c:v>43929.708434201391</c:v>
                </c:pt>
                <c:pt idx="186">
                  <c:v>43929.750100925929</c:v>
                </c:pt>
                <c:pt idx="187">
                  <c:v>43929.791767650466</c:v>
                </c:pt>
                <c:pt idx="188">
                  <c:v>43929.833434375003</c:v>
                </c:pt>
                <c:pt idx="189">
                  <c:v>43929.87510109954</c:v>
                </c:pt>
                <c:pt idx="190">
                  <c:v>43929.916767824077</c:v>
                </c:pt>
                <c:pt idx="191">
                  <c:v>43929.958434548615</c:v>
                </c:pt>
                <c:pt idx="192">
                  <c:v>43930.000101273145</c:v>
                </c:pt>
                <c:pt idx="193">
                  <c:v>43930.041767997682</c:v>
                </c:pt>
                <c:pt idx="194">
                  <c:v>43930.083434722219</c:v>
                </c:pt>
                <c:pt idx="195">
                  <c:v>43930.125101446756</c:v>
                </c:pt>
                <c:pt idx="196">
                  <c:v>43930.166768171293</c:v>
                </c:pt>
                <c:pt idx="197">
                  <c:v>43930.208434895831</c:v>
                </c:pt>
                <c:pt idx="198">
                  <c:v>43930.250101620368</c:v>
                </c:pt>
                <c:pt idx="199">
                  <c:v>43930.291768344905</c:v>
                </c:pt>
                <c:pt idx="200">
                  <c:v>43930.333435069442</c:v>
                </c:pt>
                <c:pt idx="201">
                  <c:v>43930.375101793979</c:v>
                </c:pt>
                <c:pt idx="202">
                  <c:v>43930.416768518517</c:v>
                </c:pt>
                <c:pt idx="203">
                  <c:v>43930.458435243054</c:v>
                </c:pt>
                <c:pt idx="204">
                  <c:v>43930.500101967591</c:v>
                </c:pt>
                <c:pt idx="205">
                  <c:v>43930.541768692128</c:v>
                </c:pt>
                <c:pt idx="206">
                  <c:v>43930.583435416665</c:v>
                </c:pt>
                <c:pt idx="207">
                  <c:v>43930.625102141203</c:v>
                </c:pt>
                <c:pt idx="208">
                  <c:v>43930.66676886574</c:v>
                </c:pt>
                <c:pt idx="209">
                  <c:v>43930.708435590277</c:v>
                </c:pt>
                <c:pt idx="210">
                  <c:v>43930.750102314814</c:v>
                </c:pt>
                <c:pt idx="211">
                  <c:v>43930.791769039351</c:v>
                </c:pt>
                <c:pt idx="212">
                  <c:v>43930.833435763889</c:v>
                </c:pt>
                <c:pt idx="213">
                  <c:v>43930.875102488426</c:v>
                </c:pt>
                <c:pt idx="214">
                  <c:v>43930.916769212963</c:v>
                </c:pt>
                <c:pt idx="215">
                  <c:v>43930.9584359375</c:v>
                </c:pt>
                <c:pt idx="216">
                  <c:v>43931.000102662038</c:v>
                </c:pt>
                <c:pt idx="217">
                  <c:v>43931.041769386575</c:v>
                </c:pt>
                <c:pt idx="218">
                  <c:v>43931.083436111112</c:v>
                </c:pt>
                <c:pt idx="219">
                  <c:v>43931.125102835649</c:v>
                </c:pt>
                <c:pt idx="220">
                  <c:v>43931.166769560186</c:v>
                </c:pt>
                <c:pt idx="221">
                  <c:v>43931.208436284724</c:v>
                </c:pt>
                <c:pt idx="222">
                  <c:v>43931.250103009261</c:v>
                </c:pt>
                <c:pt idx="223">
                  <c:v>43931.291769733798</c:v>
                </c:pt>
                <c:pt idx="224">
                  <c:v>43931.333436458335</c:v>
                </c:pt>
                <c:pt idx="225">
                  <c:v>43931.375103182872</c:v>
                </c:pt>
                <c:pt idx="226">
                  <c:v>43931.41676990741</c:v>
                </c:pt>
                <c:pt idx="227">
                  <c:v>43931.458436631947</c:v>
                </c:pt>
                <c:pt idx="228">
                  <c:v>43931.500103356484</c:v>
                </c:pt>
                <c:pt idx="229">
                  <c:v>43931.541770081021</c:v>
                </c:pt>
                <c:pt idx="230">
                  <c:v>43931.583436805558</c:v>
                </c:pt>
                <c:pt idx="231">
                  <c:v>43931.625103530096</c:v>
                </c:pt>
                <c:pt idx="232">
                  <c:v>43931.666770254633</c:v>
                </c:pt>
                <c:pt idx="233">
                  <c:v>43931.70843697917</c:v>
                </c:pt>
                <c:pt idx="234">
                  <c:v>43931.750103703707</c:v>
                </c:pt>
                <c:pt idx="235">
                  <c:v>43931.791770428237</c:v>
                </c:pt>
                <c:pt idx="236">
                  <c:v>43931.833437152774</c:v>
                </c:pt>
                <c:pt idx="237">
                  <c:v>43931.875103877312</c:v>
                </c:pt>
                <c:pt idx="238">
                  <c:v>43931.916770601849</c:v>
                </c:pt>
                <c:pt idx="239">
                  <c:v>43931.958437326386</c:v>
                </c:pt>
                <c:pt idx="240">
                  <c:v>43932.000104050923</c:v>
                </c:pt>
                <c:pt idx="241">
                  <c:v>43932.04177077546</c:v>
                </c:pt>
                <c:pt idx="242">
                  <c:v>43932.083437499998</c:v>
                </c:pt>
                <c:pt idx="243">
                  <c:v>43932.125104224535</c:v>
                </c:pt>
                <c:pt idx="244">
                  <c:v>43932.166770949072</c:v>
                </c:pt>
                <c:pt idx="245">
                  <c:v>43932.208437673609</c:v>
                </c:pt>
                <c:pt idx="246">
                  <c:v>43932.250104398147</c:v>
                </c:pt>
                <c:pt idx="247">
                  <c:v>43932.291771122684</c:v>
                </c:pt>
                <c:pt idx="248">
                  <c:v>43932.333437847221</c:v>
                </c:pt>
                <c:pt idx="249">
                  <c:v>43932.375104571758</c:v>
                </c:pt>
                <c:pt idx="250">
                  <c:v>43932.416771296295</c:v>
                </c:pt>
                <c:pt idx="251">
                  <c:v>43932.458438020833</c:v>
                </c:pt>
                <c:pt idx="252">
                  <c:v>43932.50010474537</c:v>
                </c:pt>
                <c:pt idx="253">
                  <c:v>43932.541771469907</c:v>
                </c:pt>
                <c:pt idx="254">
                  <c:v>43932.583438194444</c:v>
                </c:pt>
                <c:pt idx="255">
                  <c:v>43932.625104918981</c:v>
                </c:pt>
                <c:pt idx="256">
                  <c:v>43932.666771643519</c:v>
                </c:pt>
                <c:pt idx="257">
                  <c:v>43932.708438368056</c:v>
                </c:pt>
                <c:pt idx="258">
                  <c:v>43932.750105092593</c:v>
                </c:pt>
                <c:pt idx="259">
                  <c:v>43932.79177181713</c:v>
                </c:pt>
                <c:pt idx="260">
                  <c:v>43932.833438541667</c:v>
                </c:pt>
                <c:pt idx="261">
                  <c:v>43932.875105266205</c:v>
                </c:pt>
                <c:pt idx="262">
                  <c:v>43932.916771990742</c:v>
                </c:pt>
                <c:pt idx="263">
                  <c:v>43932.958438715279</c:v>
                </c:pt>
                <c:pt idx="264">
                  <c:v>43933.000105439816</c:v>
                </c:pt>
                <c:pt idx="265">
                  <c:v>43933.041772164353</c:v>
                </c:pt>
                <c:pt idx="266">
                  <c:v>43933.083438888891</c:v>
                </c:pt>
                <c:pt idx="267">
                  <c:v>43933.125105613428</c:v>
                </c:pt>
                <c:pt idx="268">
                  <c:v>43933.166772337965</c:v>
                </c:pt>
                <c:pt idx="269">
                  <c:v>43933.208439062502</c:v>
                </c:pt>
                <c:pt idx="270">
                  <c:v>43933.25010578704</c:v>
                </c:pt>
                <c:pt idx="271">
                  <c:v>43933.291772511577</c:v>
                </c:pt>
                <c:pt idx="272">
                  <c:v>43933.333439236114</c:v>
                </c:pt>
                <c:pt idx="273">
                  <c:v>43933.375105960651</c:v>
                </c:pt>
                <c:pt idx="274">
                  <c:v>43933.416772685188</c:v>
                </c:pt>
                <c:pt idx="275">
                  <c:v>43933.458439409726</c:v>
                </c:pt>
                <c:pt idx="276">
                  <c:v>43933.500106134263</c:v>
                </c:pt>
                <c:pt idx="277">
                  <c:v>43933.541772858793</c:v>
                </c:pt>
                <c:pt idx="278">
                  <c:v>43933.58343958333</c:v>
                </c:pt>
                <c:pt idx="279">
                  <c:v>43933.625106307867</c:v>
                </c:pt>
                <c:pt idx="280">
                  <c:v>43933.666773032404</c:v>
                </c:pt>
                <c:pt idx="281">
                  <c:v>43933.708439756942</c:v>
                </c:pt>
                <c:pt idx="282">
                  <c:v>43933.750106481479</c:v>
                </c:pt>
                <c:pt idx="283">
                  <c:v>43933.791773206016</c:v>
                </c:pt>
                <c:pt idx="284">
                  <c:v>43933.833439930553</c:v>
                </c:pt>
                <c:pt idx="285">
                  <c:v>43933.87510665509</c:v>
                </c:pt>
                <c:pt idx="286">
                  <c:v>43933.916773379628</c:v>
                </c:pt>
                <c:pt idx="287">
                  <c:v>43933.958440104165</c:v>
                </c:pt>
                <c:pt idx="288">
                  <c:v>43934.000106828702</c:v>
                </c:pt>
                <c:pt idx="289">
                  <c:v>43934.041773553239</c:v>
                </c:pt>
                <c:pt idx="290">
                  <c:v>43934.083440277776</c:v>
                </c:pt>
                <c:pt idx="291">
                  <c:v>43934.125107002314</c:v>
                </c:pt>
                <c:pt idx="292">
                  <c:v>43934.166773726851</c:v>
                </c:pt>
                <c:pt idx="293">
                  <c:v>43934.208440451388</c:v>
                </c:pt>
                <c:pt idx="294">
                  <c:v>43934.250107175925</c:v>
                </c:pt>
                <c:pt idx="295">
                  <c:v>43934.291773900462</c:v>
                </c:pt>
                <c:pt idx="296">
                  <c:v>43934.333440625</c:v>
                </c:pt>
                <c:pt idx="297">
                  <c:v>43934.375107349537</c:v>
                </c:pt>
                <c:pt idx="298">
                  <c:v>43934.416774074074</c:v>
                </c:pt>
                <c:pt idx="299">
                  <c:v>43934.458440798611</c:v>
                </c:pt>
                <c:pt idx="300">
                  <c:v>43934.500107523148</c:v>
                </c:pt>
                <c:pt idx="301">
                  <c:v>43934.541774247686</c:v>
                </c:pt>
                <c:pt idx="302">
                  <c:v>43934.583440972223</c:v>
                </c:pt>
                <c:pt idx="303">
                  <c:v>43934.62510769676</c:v>
                </c:pt>
                <c:pt idx="304">
                  <c:v>43934.666774421297</c:v>
                </c:pt>
                <c:pt idx="305">
                  <c:v>43934.708441145835</c:v>
                </c:pt>
                <c:pt idx="306">
                  <c:v>43934.750107870372</c:v>
                </c:pt>
                <c:pt idx="307">
                  <c:v>43934.791774594909</c:v>
                </c:pt>
                <c:pt idx="308">
                  <c:v>43934.833441319446</c:v>
                </c:pt>
                <c:pt idx="309">
                  <c:v>43934.875108043983</c:v>
                </c:pt>
                <c:pt idx="310">
                  <c:v>43934.916774768521</c:v>
                </c:pt>
                <c:pt idx="311">
                  <c:v>43934.958441493058</c:v>
                </c:pt>
                <c:pt idx="312">
                  <c:v>43935.000108217595</c:v>
                </c:pt>
                <c:pt idx="313">
                  <c:v>43935.041774942132</c:v>
                </c:pt>
                <c:pt idx="314">
                  <c:v>43935.083441666669</c:v>
                </c:pt>
                <c:pt idx="315">
                  <c:v>43935.125108391207</c:v>
                </c:pt>
                <c:pt idx="316">
                  <c:v>43935.166775115744</c:v>
                </c:pt>
                <c:pt idx="317">
                  <c:v>43935.208441840281</c:v>
                </c:pt>
                <c:pt idx="318">
                  <c:v>43935.250108564818</c:v>
                </c:pt>
                <c:pt idx="319">
                  <c:v>43935.291775289355</c:v>
                </c:pt>
                <c:pt idx="320">
                  <c:v>43935.333442013885</c:v>
                </c:pt>
                <c:pt idx="321">
                  <c:v>43935.375108738423</c:v>
                </c:pt>
                <c:pt idx="322">
                  <c:v>43935.41677546296</c:v>
                </c:pt>
                <c:pt idx="323">
                  <c:v>43935.458442187497</c:v>
                </c:pt>
                <c:pt idx="324">
                  <c:v>43935.500108912034</c:v>
                </c:pt>
                <c:pt idx="325">
                  <c:v>43935.541775636571</c:v>
                </c:pt>
                <c:pt idx="326">
                  <c:v>43935.583442361109</c:v>
                </c:pt>
                <c:pt idx="327">
                  <c:v>43935.625109085646</c:v>
                </c:pt>
                <c:pt idx="328">
                  <c:v>43935.666775810183</c:v>
                </c:pt>
                <c:pt idx="329">
                  <c:v>43935.70844253472</c:v>
                </c:pt>
                <c:pt idx="330">
                  <c:v>43935.750109259257</c:v>
                </c:pt>
                <c:pt idx="331">
                  <c:v>43935.791775983795</c:v>
                </c:pt>
                <c:pt idx="332">
                  <c:v>43935.833442708332</c:v>
                </c:pt>
                <c:pt idx="333">
                  <c:v>43935.875109432869</c:v>
                </c:pt>
                <c:pt idx="334">
                  <c:v>43935.916776157406</c:v>
                </c:pt>
                <c:pt idx="335">
                  <c:v>43935.958442881943</c:v>
                </c:pt>
                <c:pt idx="336">
                  <c:v>43936.000109606481</c:v>
                </c:pt>
                <c:pt idx="337">
                  <c:v>43936.041776331018</c:v>
                </c:pt>
                <c:pt idx="338">
                  <c:v>43936.083443055555</c:v>
                </c:pt>
                <c:pt idx="339">
                  <c:v>43936.125109780092</c:v>
                </c:pt>
                <c:pt idx="340">
                  <c:v>43936.16677650463</c:v>
                </c:pt>
                <c:pt idx="341">
                  <c:v>43936.208443229167</c:v>
                </c:pt>
                <c:pt idx="342">
                  <c:v>43936.250109953704</c:v>
                </c:pt>
                <c:pt idx="343">
                  <c:v>43936.291776678241</c:v>
                </c:pt>
                <c:pt idx="344">
                  <c:v>43936.333443402778</c:v>
                </c:pt>
                <c:pt idx="345">
                  <c:v>43936.375110127316</c:v>
                </c:pt>
                <c:pt idx="346">
                  <c:v>43936.416776851853</c:v>
                </c:pt>
                <c:pt idx="347">
                  <c:v>43936.45844357639</c:v>
                </c:pt>
                <c:pt idx="348">
                  <c:v>43936.500110300927</c:v>
                </c:pt>
                <c:pt idx="349">
                  <c:v>43936.541777025464</c:v>
                </c:pt>
                <c:pt idx="350">
                  <c:v>43936.583443750002</c:v>
                </c:pt>
                <c:pt idx="351">
                  <c:v>43936.625110474539</c:v>
                </c:pt>
                <c:pt idx="352">
                  <c:v>43936.666777199076</c:v>
                </c:pt>
                <c:pt idx="353">
                  <c:v>43936.708443923613</c:v>
                </c:pt>
                <c:pt idx="354">
                  <c:v>43936.75011064815</c:v>
                </c:pt>
                <c:pt idx="355">
                  <c:v>43936.791777372688</c:v>
                </c:pt>
                <c:pt idx="356">
                  <c:v>43936.833444097225</c:v>
                </c:pt>
                <c:pt idx="357">
                  <c:v>43936.875110821762</c:v>
                </c:pt>
                <c:pt idx="358">
                  <c:v>43936.916777546299</c:v>
                </c:pt>
                <c:pt idx="359">
                  <c:v>43936.958444270836</c:v>
                </c:pt>
                <c:pt idx="360">
                  <c:v>43937.000110995374</c:v>
                </c:pt>
                <c:pt idx="361">
                  <c:v>43937.041777719911</c:v>
                </c:pt>
                <c:pt idx="362">
                  <c:v>43937.083444444441</c:v>
                </c:pt>
                <c:pt idx="363">
                  <c:v>43937.125111168978</c:v>
                </c:pt>
                <c:pt idx="364">
                  <c:v>43937.166777893515</c:v>
                </c:pt>
                <c:pt idx="365">
                  <c:v>43937.208444618052</c:v>
                </c:pt>
                <c:pt idx="366">
                  <c:v>43937.25011134259</c:v>
                </c:pt>
                <c:pt idx="367">
                  <c:v>43937.291778067127</c:v>
                </c:pt>
                <c:pt idx="368">
                  <c:v>43937.333444791664</c:v>
                </c:pt>
                <c:pt idx="369">
                  <c:v>43937.375111516201</c:v>
                </c:pt>
                <c:pt idx="370">
                  <c:v>43937.416778240738</c:v>
                </c:pt>
                <c:pt idx="371">
                  <c:v>43937.458444965276</c:v>
                </c:pt>
                <c:pt idx="372">
                  <c:v>43937.500111689813</c:v>
                </c:pt>
                <c:pt idx="373">
                  <c:v>43937.54177841435</c:v>
                </c:pt>
                <c:pt idx="374">
                  <c:v>43937.583445138887</c:v>
                </c:pt>
                <c:pt idx="375">
                  <c:v>43937.625111863425</c:v>
                </c:pt>
                <c:pt idx="376">
                  <c:v>43937.666778587962</c:v>
                </c:pt>
                <c:pt idx="377">
                  <c:v>43937.708445312499</c:v>
                </c:pt>
                <c:pt idx="378">
                  <c:v>43937.750112037036</c:v>
                </c:pt>
                <c:pt idx="379">
                  <c:v>43937.791778761573</c:v>
                </c:pt>
                <c:pt idx="380">
                  <c:v>43937.833445486111</c:v>
                </c:pt>
                <c:pt idx="381">
                  <c:v>43937.875112210648</c:v>
                </c:pt>
                <c:pt idx="382">
                  <c:v>43937.916778935185</c:v>
                </c:pt>
                <c:pt idx="383">
                  <c:v>43937.958445659722</c:v>
                </c:pt>
                <c:pt idx="384">
                  <c:v>43938.000112384259</c:v>
                </c:pt>
                <c:pt idx="385">
                  <c:v>43938.041779108797</c:v>
                </c:pt>
                <c:pt idx="386">
                  <c:v>43938.083445833334</c:v>
                </c:pt>
                <c:pt idx="387">
                  <c:v>43938.125112557871</c:v>
                </c:pt>
                <c:pt idx="388">
                  <c:v>43938.166779282408</c:v>
                </c:pt>
                <c:pt idx="389">
                  <c:v>43938.208446006945</c:v>
                </c:pt>
                <c:pt idx="390">
                  <c:v>43938.250112731483</c:v>
                </c:pt>
                <c:pt idx="391">
                  <c:v>43938.29177945602</c:v>
                </c:pt>
                <c:pt idx="392">
                  <c:v>43938.333446180557</c:v>
                </c:pt>
                <c:pt idx="393">
                  <c:v>43938.375112905094</c:v>
                </c:pt>
                <c:pt idx="394">
                  <c:v>43938.416779629631</c:v>
                </c:pt>
                <c:pt idx="395">
                  <c:v>43938.458446354169</c:v>
                </c:pt>
                <c:pt idx="396">
                  <c:v>43938.500113078706</c:v>
                </c:pt>
                <c:pt idx="397">
                  <c:v>43938.541779803243</c:v>
                </c:pt>
                <c:pt idx="398">
                  <c:v>43938.58344652778</c:v>
                </c:pt>
                <c:pt idx="399">
                  <c:v>43938.625113252318</c:v>
                </c:pt>
                <c:pt idx="400">
                  <c:v>43938.666779976855</c:v>
                </c:pt>
                <c:pt idx="401">
                  <c:v>43938.708446701392</c:v>
                </c:pt>
                <c:pt idx="402">
                  <c:v>43938.750113425929</c:v>
                </c:pt>
                <c:pt idx="403">
                  <c:v>43938.791780150466</c:v>
                </c:pt>
                <c:pt idx="404">
                  <c:v>43938.833446875004</c:v>
                </c:pt>
                <c:pt idx="405">
                  <c:v>43938.875113599534</c:v>
                </c:pt>
                <c:pt idx="406">
                  <c:v>43938.916780324071</c:v>
                </c:pt>
                <c:pt idx="407">
                  <c:v>43938.958447048608</c:v>
                </c:pt>
                <c:pt idx="408">
                  <c:v>43939.000113773145</c:v>
                </c:pt>
                <c:pt idx="409">
                  <c:v>43939.041780497682</c:v>
                </c:pt>
                <c:pt idx="410">
                  <c:v>43939.08344722222</c:v>
                </c:pt>
                <c:pt idx="411">
                  <c:v>43939.125113946757</c:v>
                </c:pt>
                <c:pt idx="412">
                  <c:v>43939.166780671294</c:v>
                </c:pt>
                <c:pt idx="413">
                  <c:v>43939.208447395831</c:v>
                </c:pt>
                <c:pt idx="414">
                  <c:v>43939.250114120368</c:v>
                </c:pt>
                <c:pt idx="415">
                  <c:v>43939.291780844906</c:v>
                </c:pt>
                <c:pt idx="416">
                  <c:v>43939.333447569443</c:v>
                </c:pt>
                <c:pt idx="417">
                  <c:v>43939.37511429398</c:v>
                </c:pt>
                <c:pt idx="418">
                  <c:v>43939.416781018517</c:v>
                </c:pt>
                <c:pt idx="419">
                  <c:v>43939.458447743054</c:v>
                </c:pt>
                <c:pt idx="420">
                  <c:v>43939.500114467592</c:v>
                </c:pt>
                <c:pt idx="421">
                  <c:v>43939.541781192129</c:v>
                </c:pt>
                <c:pt idx="422">
                  <c:v>43939.583447916666</c:v>
                </c:pt>
                <c:pt idx="423">
                  <c:v>43939.625114641203</c:v>
                </c:pt>
                <c:pt idx="424">
                  <c:v>43939.66678136574</c:v>
                </c:pt>
                <c:pt idx="425">
                  <c:v>43939.708448090278</c:v>
                </c:pt>
                <c:pt idx="426">
                  <c:v>43939.750114814815</c:v>
                </c:pt>
                <c:pt idx="427">
                  <c:v>43939.791781539352</c:v>
                </c:pt>
                <c:pt idx="428">
                  <c:v>43939.833448263889</c:v>
                </c:pt>
                <c:pt idx="429">
                  <c:v>43939.875114988427</c:v>
                </c:pt>
                <c:pt idx="430">
                  <c:v>43939.916781712964</c:v>
                </c:pt>
                <c:pt idx="431">
                  <c:v>43939.958448437501</c:v>
                </c:pt>
                <c:pt idx="432">
                  <c:v>43940.000115162038</c:v>
                </c:pt>
                <c:pt idx="433">
                  <c:v>43940.041781886575</c:v>
                </c:pt>
                <c:pt idx="434">
                  <c:v>43940.083448611113</c:v>
                </c:pt>
                <c:pt idx="435">
                  <c:v>43940.12511533565</c:v>
                </c:pt>
                <c:pt idx="436">
                  <c:v>43940.166782060187</c:v>
                </c:pt>
                <c:pt idx="437">
                  <c:v>43940.208448784724</c:v>
                </c:pt>
                <c:pt idx="438">
                  <c:v>43940.250115509261</c:v>
                </c:pt>
                <c:pt idx="439">
                  <c:v>43940.291782233799</c:v>
                </c:pt>
                <c:pt idx="440">
                  <c:v>43940.333448958336</c:v>
                </c:pt>
                <c:pt idx="441">
                  <c:v>43940.375115682873</c:v>
                </c:pt>
                <c:pt idx="442">
                  <c:v>43940.41678240741</c:v>
                </c:pt>
                <c:pt idx="443">
                  <c:v>43940.458449131947</c:v>
                </c:pt>
                <c:pt idx="444">
                  <c:v>43940.500115856485</c:v>
                </c:pt>
                <c:pt idx="445">
                  <c:v>43940.541782581022</c:v>
                </c:pt>
                <c:pt idx="446">
                  <c:v>43940.583449305559</c:v>
                </c:pt>
                <c:pt idx="447">
                  <c:v>43940.625116030089</c:v>
                </c:pt>
                <c:pt idx="448">
                  <c:v>43940.666782754626</c:v>
                </c:pt>
                <c:pt idx="449">
                  <c:v>43940.708449479163</c:v>
                </c:pt>
                <c:pt idx="450">
                  <c:v>43940.750116203701</c:v>
                </c:pt>
                <c:pt idx="451">
                  <c:v>43940.791782928238</c:v>
                </c:pt>
                <c:pt idx="452">
                  <c:v>43940.833449652775</c:v>
                </c:pt>
                <c:pt idx="453">
                  <c:v>43940.875116377312</c:v>
                </c:pt>
                <c:pt idx="454">
                  <c:v>43940.916783101849</c:v>
                </c:pt>
                <c:pt idx="455">
                  <c:v>43940.958449826387</c:v>
                </c:pt>
                <c:pt idx="456">
                  <c:v>43941.000116550924</c:v>
                </c:pt>
                <c:pt idx="457">
                  <c:v>43941.041783275461</c:v>
                </c:pt>
                <c:pt idx="458">
                  <c:v>43941.083449999998</c:v>
                </c:pt>
                <c:pt idx="459">
                  <c:v>43941.125116724535</c:v>
                </c:pt>
                <c:pt idx="460">
                  <c:v>43941.166783449073</c:v>
                </c:pt>
                <c:pt idx="461">
                  <c:v>43941.20845017361</c:v>
                </c:pt>
                <c:pt idx="462">
                  <c:v>43941.250116898147</c:v>
                </c:pt>
                <c:pt idx="463">
                  <c:v>43941.291783622684</c:v>
                </c:pt>
                <c:pt idx="464">
                  <c:v>43941.333450347222</c:v>
                </c:pt>
                <c:pt idx="465">
                  <c:v>43941.375117071759</c:v>
                </c:pt>
                <c:pt idx="466">
                  <c:v>43941.416783796296</c:v>
                </c:pt>
                <c:pt idx="467">
                  <c:v>43941.458450520833</c:v>
                </c:pt>
                <c:pt idx="468">
                  <c:v>43941.50011724537</c:v>
                </c:pt>
                <c:pt idx="469">
                  <c:v>43941.541783969908</c:v>
                </c:pt>
                <c:pt idx="470">
                  <c:v>43941.583450694445</c:v>
                </c:pt>
                <c:pt idx="471">
                  <c:v>43941.625117418982</c:v>
                </c:pt>
                <c:pt idx="472">
                  <c:v>43941.666784143519</c:v>
                </c:pt>
                <c:pt idx="473">
                  <c:v>43941.708450868056</c:v>
                </c:pt>
                <c:pt idx="474">
                  <c:v>43941.750117592594</c:v>
                </c:pt>
                <c:pt idx="475">
                  <c:v>43941.791784317131</c:v>
                </c:pt>
                <c:pt idx="476">
                  <c:v>43941.833451041668</c:v>
                </c:pt>
                <c:pt idx="477">
                  <c:v>43941.875117766205</c:v>
                </c:pt>
                <c:pt idx="478">
                  <c:v>43941.916784490742</c:v>
                </c:pt>
                <c:pt idx="479">
                  <c:v>43941.95845121528</c:v>
                </c:pt>
                <c:pt idx="480">
                  <c:v>43942.000117939817</c:v>
                </c:pt>
                <c:pt idx="481">
                  <c:v>43942.041784664354</c:v>
                </c:pt>
                <c:pt idx="482">
                  <c:v>43942.083451388891</c:v>
                </c:pt>
                <c:pt idx="483">
                  <c:v>43942.125118113428</c:v>
                </c:pt>
                <c:pt idx="484">
                  <c:v>43942.166784837966</c:v>
                </c:pt>
                <c:pt idx="485">
                  <c:v>43942.208451562503</c:v>
                </c:pt>
                <c:pt idx="486">
                  <c:v>43942.25011828704</c:v>
                </c:pt>
                <c:pt idx="487">
                  <c:v>43942.291785011577</c:v>
                </c:pt>
                <c:pt idx="488">
                  <c:v>43942.333451736115</c:v>
                </c:pt>
                <c:pt idx="489">
                  <c:v>43942.375118460652</c:v>
                </c:pt>
                <c:pt idx="490">
                  <c:v>43942.416785185182</c:v>
                </c:pt>
                <c:pt idx="491">
                  <c:v>43942.458451909719</c:v>
                </c:pt>
                <c:pt idx="492">
                  <c:v>43942.500118634256</c:v>
                </c:pt>
                <c:pt idx="493">
                  <c:v>43942.541785358793</c:v>
                </c:pt>
                <c:pt idx="494">
                  <c:v>43942.58345208333</c:v>
                </c:pt>
                <c:pt idx="495">
                  <c:v>43942.625118807868</c:v>
                </c:pt>
                <c:pt idx="496">
                  <c:v>43942.666785532405</c:v>
                </c:pt>
                <c:pt idx="497">
                  <c:v>43942.708452256942</c:v>
                </c:pt>
                <c:pt idx="498">
                  <c:v>43942.750118981479</c:v>
                </c:pt>
                <c:pt idx="499">
                  <c:v>43942.791785706017</c:v>
                </c:pt>
                <c:pt idx="500">
                  <c:v>43942.833452430554</c:v>
                </c:pt>
                <c:pt idx="501">
                  <c:v>43942.875119155091</c:v>
                </c:pt>
                <c:pt idx="502">
                  <c:v>43942.916785879628</c:v>
                </c:pt>
                <c:pt idx="503">
                  <c:v>43942.958452604165</c:v>
                </c:pt>
                <c:pt idx="504">
                  <c:v>43943.000119328703</c:v>
                </c:pt>
                <c:pt idx="505">
                  <c:v>43943.04178605324</c:v>
                </c:pt>
                <c:pt idx="506">
                  <c:v>43943.083452777777</c:v>
                </c:pt>
                <c:pt idx="507">
                  <c:v>43943.125119502314</c:v>
                </c:pt>
                <c:pt idx="508">
                  <c:v>43943.166786226851</c:v>
                </c:pt>
                <c:pt idx="509">
                  <c:v>43943.208452951389</c:v>
                </c:pt>
                <c:pt idx="510">
                  <c:v>43943.250119675926</c:v>
                </c:pt>
                <c:pt idx="511">
                  <c:v>43943.291786400463</c:v>
                </c:pt>
                <c:pt idx="512">
                  <c:v>43943.333453125</c:v>
                </c:pt>
                <c:pt idx="513">
                  <c:v>43943.375119849537</c:v>
                </c:pt>
                <c:pt idx="514">
                  <c:v>43943.416786574075</c:v>
                </c:pt>
                <c:pt idx="515">
                  <c:v>43943.458453298612</c:v>
                </c:pt>
                <c:pt idx="516">
                  <c:v>43943.500120023149</c:v>
                </c:pt>
                <c:pt idx="517">
                  <c:v>43943.541786747686</c:v>
                </c:pt>
                <c:pt idx="518">
                  <c:v>43943.583453472223</c:v>
                </c:pt>
                <c:pt idx="519">
                  <c:v>43943.625120196761</c:v>
                </c:pt>
                <c:pt idx="520">
                  <c:v>43943.666786921298</c:v>
                </c:pt>
                <c:pt idx="521">
                  <c:v>43943.708453645835</c:v>
                </c:pt>
                <c:pt idx="522">
                  <c:v>43943.750120370372</c:v>
                </c:pt>
                <c:pt idx="523">
                  <c:v>43943.79178709491</c:v>
                </c:pt>
                <c:pt idx="524">
                  <c:v>43943.833453819447</c:v>
                </c:pt>
                <c:pt idx="525">
                  <c:v>43943.875120543984</c:v>
                </c:pt>
                <c:pt idx="526">
                  <c:v>43943.916787268521</c:v>
                </c:pt>
                <c:pt idx="527">
                  <c:v>43943.958453993058</c:v>
                </c:pt>
                <c:pt idx="528">
                  <c:v>43944.000120717596</c:v>
                </c:pt>
                <c:pt idx="529">
                  <c:v>43944.041787442133</c:v>
                </c:pt>
                <c:pt idx="530">
                  <c:v>43944.08345416667</c:v>
                </c:pt>
                <c:pt idx="531">
                  <c:v>43944.125120891207</c:v>
                </c:pt>
                <c:pt idx="532">
                  <c:v>43944.166787615737</c:v>
                </c:pt>
                <c:pt idx="533">
                  <c:v>43944.208454340274</c:v>
                </c:pt>
                <c:pt idx="534">
                  <c:v>43944.250121064812</c:v>
                </c:pt>
                <c:pt idx="535">
                  <c:v>43944.291787789349</c:v>
                </c:pt>
                <c:pt idx="536">
                  <c:v>43944.333454513886</c:v>
                </c:pt>
                <c:pt idx="537">
                  <c:v>43944.375121238423</c:v>
                </c:pt>
                <c:pt idx="538">
                  <c:v>43944.41678796296</c:v>
                </c:pt>
                <c:pt idx="539">
                  <c:v>43944.458454687498</c:v>
                </c:pt>
                <c:pt idx="540">
                  <c:v>43944.500121412035</c:v>
                </c:pt>
                <c:pt idx="541">
                  <c:v>43944.541788136572</c:v>
                </c:pt>
                <c:pt idx="542">
                  <c:v>43944.583454861109</c:v>
                </c:pt>
                <c:pt idx="543">
                  <c:v>43944.625121585646</c:v>
                </c:pt>
                <c:pt idx="544">
                  <c:v>43944.666788310184</c:v>
                </c:pt>
                <c:pt idx="545">
                  <c:v>43944.708455034721</c:v>
                </c:pt>
                <c:pt idx="546">
                  <c:v>43944.750121759258</c:v>
                </c:pt>
                <c:pt idx="547">
                  <c:v>43944.791788483795</c:v>
                </c:pt>
                <c:pt idx="548">
                  <c:v>43944.833455208332</c:v>
                </c:pt>
                <c:pt idx="549">
                  <c:v>43944.87512193287</c:v>
                </c:pt>
                <c:pt idx="550">
                  <c:v>43944.916788657407</c:v>
                </c:pt>
                <c:pt idx="551">
                  <c:v>43944.958455381944</c:v>
                </c:pt>
                <c:pt idx="552">
                  <c:v>43945.000122106481</c:v>
                </c:pt>
                <c:pt idx="553">
                  <c:v>43945.041788831018</c:v>
                </c:pt>
                <c:pt idx="554">
                  <c:v>43945.083455555556</c:v>
                </c:pt>
                <c:pt idx="555">
                  <c:v>43945.125122280093</c:v>
                </c:pt>
                <c:pt idx="556">
                  <c:v>43945.16678900463</c:v>
                </c:pt>
                <c:pt idx="557">
                  <c:v>43945.208455729167</c:v>
                </c:pt>
                <c:pt idx="558">
                  <c:v>43945.250122453705</c:v>
                </c:pt>
                <c:pt idx="559">
                  <c:v>43945.291789178242</c:v>
                </c:pt>
                <c:pt idx="560">
                  <c:v>43945.333455902779</c:v>
                </c:pt>
                <c:pt idx="561">
                  <c:v>43945.375122627316</c:v>
                </c:pt>
                <c:pt idx="562">
                  <c:v>43945.416789351853</c:v>
                </c:pt>
                <c:pt idx="563">
                  <c:v>43945.458456076391</c:v>
                </c:pt>
                <c:pt idx="564">
                  <c:v>43945.500122800928</c:v>
                </c:pt>
                <c:pt idx="565">
                  <c:v>43945.541789525465</c:v>
                </c:pt>
                <c:pt idx="566">
                  <c:v>43945.583456250002</c:v>
                </c:pt>
                <c:pt idx="567">
                  <c:v>43945.625122974539</c:v>
                </c:pt>
                <c:pt idx="568">
                  <c:v>43945.666789699077</c:v>
                </c:pt>
                <c:pt idx="569">
                  <c:v>43945.708456423614</c:v>
                </c:pt>
                <c:pt idx="570">
                  <c:v>43945.750123148151</c:v>
                </c:pt>
                <c:pt idx="571">
                  <c:v>43945.791789872688</c:v>
                </c:pt>
                <c:pt idx="572">
                  <c:v>43945.833456597225</c:v>
                </c:pt>
                <c:pt idx="573">
                  <c:v>43945.875123321763</c:v>
                </c:pt>
                <c:pt idx="574">
                  <c:v>43945.9167900463</c:v>
                </c:pt>
                <c:pt idx="575">
                  <c:v>43945.95845677083</c:v>
                </c:pt>
                <c:pt idx="576">
                  <c:v>43946.000123495367</c:v>
                </c:pt>
                <c:pt idx="577">
                  <c:v>43946.041790219904</c:v>
                </c:pt>
                <c:pt idx="578">
                  <c:v>43946.083456944441</c:v>
                </c:pt>
                <c:pt idx="579">
                  <c:v>43946.125123668979</c:v>
                </c:pt>
                <c:pt idx="580">
                  <c:v>43946.166790393516</c:v>
                </c:pt>
                <c:pt idx="581">
                  <c:v>43946.208457118053</c:v>
                </c:pt>
                <c:pt idx="582">
                  <c:v>43946.25012384259</c:v>
                </c:pt>
                <c:pt idx="583">
                  <c:v>43946.291790567127</c:v>
                </c:pt>
                <c:pt idx="584">
                  <c:v>43946.333457291665</c:v>
                </c:pt>
                <c:pt idx="585">
                  <c:v>43946.375124016202</c:v>
                </c:pt>
                <c:pt idx="586">
                  <c:v>43946.416790740739</c:v>
                </c:pt>
                <c:pt idx="587">
                  <c:v>43946.458457465276</c:v>
                </c:pt>
                <c:pt idx="588">
                  <c:v>43946.500124189814</c:v>
                </c:pt>
                <c:pt idx="589">
                  <c:v>43946.541790914351</c:v>
                </c:pt>
                <c:pt idx="590">
                  <c:v>43946.583457638888</c:v>
                </c:pt>
                <c:pt idx="591">
                  <c:v>43946.625124363425</c:v>
                </c:pt>
                <c:pt idx="592">
                  <c:v>43946.666791087962</c:v>
                </c:pt>
                <c:pt idx="593">
                  <c:v>43946.7084578125</c:v>
                </c:pt>
                <c:pt idx="594">
                  <c:v>43946.750124537037</c:v>
                </c:pt>
                <c:pt idx="595">
                  <c:v>43946.791791261574</c:v>
                </c:pt>
                <c:pt idx="596">
                  <c:v>43946.833457986111</c:v>
                </c:pt>
                <c:pt idx="597">
                  <c:v>43946.875124710648</c:v>
                </c:pt>
                <c:pt idx="598">
                  <c:v>43946.916791435186</c:v>
                </c:pt>
                <c:pt idx="599">
                  <c:v>43946.958458159723</c:v>
                </c:pt>
                <c:pt idx="600">
                  <c:v>43947.00012488426</c:v>
                </c:pt>
                <c:pt idx="601">
                  <c:v>43947.041791608797</c:v>
                </c:pt>
                <c:pt idx="602">
                  <c:v>43947.083458333334</c:v>
                </c:pt>
                <c:pt idx="603">
                  <c:v>43947.125125057872</c:v>
                </c:pt>
                <c:pt idx="604">
                  <c:v>43947.166791782409</c:v>
                </c:pt>
                <c:pt idx="605">
                  <c:v>43947.208458506946</c:v>
                </c:pt>
                <c:pt idx="606">
                  <c:v>43947.250125231483</c:v>
                </c:pt>
                <c:pt idx="607">
                  <c:v>43947.29179195602</c:v>
                </c:pt>
                <c:pt idx="608">
                  <c:v>43947.333458680558</c:v>
                </c:pt>
                <c:pt idx="609">
                  <c:v>43947.375125405095</c:v>
                </c:pt>
                <c:pt idx="610">
                  <c:v>43947.416792129632</c:v>
                </c:pt>
                <c:pt idx="611">
                  <c:v>43947.458458854169</c:v>
                </c:pt>
                <c:pt idx="612">
                  <c:v>43947.500125578707</c:v>
                </c:pt>
                <c:pt idx="613">
                  <c:v>43947.541792303244</c:v>
                </c:pt>
                <c:pt idx="614">
                  <c:v>43947.583459027781</c:v>
                </c:pt>
                <c:pt idx="615">
                  <c:v>43947.625125752318</c:v>
                </c:pt>
                <c:pt idx="616">
                  <c:v>43947.666792476855</c:v>
                </c:pt>
                <c:pt idx="617">
                  <c:v>43947.708459201385</c:v>
                </c:pt>
                <c:pt idx="618">
                  <c:v>43947.750125925922</c:v>
                </c:pt>
                <c:pt idx="619">
                  <c:v>43947.79179265046</c:v>
                </c:pt>
                <c:pt idx="620">
                  <c:v>43947.833459374997</c:v>
                </c:pt>
                <c:pt idx="621">
                  <c:v>43947.875126099534</c:v>
                </c:pt>
                <c:pt idx="622">
                  <c:v>43947.916792824071</c:v>
                </c:pt>
                <c:pt idx="623">
                  <c:v>43947.958459548609</c:v>
                </c:pt>
                <c:pt idx="624">
                  <c:v>43948.000126273146</c:v>
                </c:pt>
                <c:pt idx="625">
                  <c:v>43948.041792997683</c:v>
                </c:pt>
                <c:pt idx="626">
                  <c:v>43948.08345972222</c:v>
                </c:pt>
                <c:pt idx="627">
                  <c:v>43948.125126446757</c:v>
                </c:pt>
                <c:pt idx="628">
                  <c:v>43948.166793171295</c:v>
                </c:pt>
                <c:pt idx="629">
                  <c:v>43948.208459895832</c:v>
                </c:pt>
                <c:pt idx="630">
                  <c:v>43948.250126620369</c:v>
                </c:pt>
                <c:pt idx="631">
                  <c:v>43948.291793344906</c:v>
                </c:pt>
                <c:pt idx="632">
                  <c:v>43948.333460069443</c:v>
                </c:pt>
                <c:pt idx="633">
                  <c:v>43948.375126793981</c:v>
                </c:pt>
                <c:pt idx="634">
                  <c:v>43948.416793518518</c:v>
                </c:pt>
                <c:pt idx="635">
                  <c:v>43948.458460243055</c:v>
                </c:pt>
                <c:pt idx="636">
                  <c:v>43948.500126967592</c:v>
                </c:pt>
                <c:pt idx="637">
                  <c:v>43948.541793692129</c:v>
                </c:pt>
                <c:pt idx="638">
                  <c:v>43948.583460416667</c:v>
                </c:pt>
                <c:pt idx="639">
                  <c:v>43948.625127141204</c:v>
                </c:pt>
                <c:pt idx="640">
                  <c:v>43948.666793865741</c:v>
                </c:pt>
                <c:pt idx="641">
                  <c:v>43948.708460590278</c:v>
                </c:pt>
                <c:pt idx="642">
                  <c:v>43948.750127314815</c:v>
                </c:pt>
                <c:pt idx="643">
                  <c:v>43948.791794039353</c:v>
                </c:pt>
                <c:pt idx="644">
                  <c:v>43948.83346076389</c:v>
                </c:pt>
                <c:pt idx="645">
                  <c:v>43948.875127488427</c:v>
                </c:pt>
                <c:pt idx="646">
                  <c:v>43948.916794212964</c:v>
                </c:pt>
                <c:pt idx="647">
                  <c:v>43948.958460937502</c:v>
                </c:pt>
                <c:pt idx="648">
                  <c:v>43949.000127662039</c:v>
                </c:pt>
                <c:pt idx="649">
                  <c:v>43949.041794386576</c:v>
                </c:pt>
                <c:pt idx="650">
                  <c:v>43949.083461111113</c:v>
                </c:pt>
                <c:pt idx="651">
                  <c:v>43949.12512783565</c:v>
                </c:pt>
                <c:pt idx="652">
                  <c:v>43949.166794560188</c:v>
                </c:pt>
                <c:pt idx="653">
                  <c:v>43949.208461284725</c:v>
                </c:pt>
                <c:pt idx="654">
                  <c:v>43949.250128009262</c:v>
                </c:pt>
                <c:pt idx="655">
                  <c:v>43949.291794733799</c:v>
                </c:pt>
                <c:pt idx="656">
                  <c:v>43949.333461458336</c:v>
                </c:pt>
                <c:pt idx="657">
                  <c:v>43949.375128182874</c:v>
                </c:pt>
                <c:pt idx="658">
                  <c:v>43949.416794907411</c:v>
                </c:pt>
                <c:pt idx="659">
                  <c:v>43949.458461631948</c:v>
                </c:pt>
                <c:pt idx="660">
                  <c:v>43949.500128356478</c:v>
                </c:pt>
                <c:pt idx="661">
                  <c:v>43949.541795081015</c:v>
                </c:pt>
                <c:pt idx="662">
                  <c:v>43949.583461805552</c:v>
                </c:pt>
                <c:pt idx="663">
                  <c:v>43949.62512853009</c:v>
                </c:pt>
                <c:pt idx="664">
                  <c:v>43949.666795254627</c:v>
                </c:pt>
                <c:pt idx="665">
                  <c:v>43949.708461979164</c:v>
                </c:pt>
                <c:pt idx="666">
                  <c:v>43949.750128703701</c:v>
                </c:pt>
                <c:pt idx="667">
                  <c:v>43949.791795428238</c:v>
                </c:pt>
                <c:pt idx="668">
                  <c:v>43949.833462152776</c:v>
                </c:pt>
                <c:pt idx="669">
                  <c:v>43949.875128877313</c:v>
                </c:pt>
                <c:pt idx="670">
                  <c:v>43949.91679560185</c:v>
                </c:pt>
                <c:pt idx="671">
                  <c:v>43949.958462326387</c:v>
                </c:pt>
                <c:pt idx="672">
                  <c:v>43950.000129050924</c:v>
                </c:pt>
                <c:pt idx="673">
                  <c:v>43950.041795775462</c:v>
                </c:pt>
                <c:pt idx="674">
                  <c:v>43950.083462499999</c:v>
                </c:pt>
                <c:pt idx="675">
                  <c:v>43950.125129224536</c:v>
                </c:pt>
                <c:pt idx="676">
                  <c:v>43950.166795949073</c:v>
                </c:pt>
                <c:pt idx="677">
                  <c:v>43950.20846267361</c:v>
                </c:pt>
                <c:pt idx="678">
                  <c:v>43950.250129398148</c:v>
                </c:pt>
                <c:pt idx="679">
                  <c:v>43950.291796122685</c:v>
                </c:pt>
                <c:pt idx="680">
                  <c:v>43950.333462847222</c:v>
                </c:pt>
                <c:pt idx="681">
                  <c:v>43950.375129571759</c:v>
                </c:pt>
                <c:pt idx="682">
                  <c:v>43950.416796296297</c:v>
                </c:pt>
                <c:pt idx="683">
                  <c:v>43950.458463020834</c:v>
                </c:pt>
                <c:pt idx="684">
                  <c:v>43950.500129745371</c:v>
                </c:pt>
                <c:pt idx="685">
                  <c:v>43950.541796469908</c:v>
                </c:pt>
                <c:pt idx="686">
                  <c:v>43950.583463194445</c:v>
                </c:pt>
                <c:pt idx="687">
                  <c:v>43950.625129918983</c:v>
                </c:pt>
                <c:pt idx="688">
                  <c:v>43950.66679664352</c:v>
                </c:pt>
                <c:pt idx="689">
                  <c:v>43950.708463368057</c:v>
                </c:pt>
                <c:pt idx="690">
                  <c:v>43950.750130092594</c:v>
                </c:pt>
                <c:pt idx="691">
                  <c:v>43950.791796817131</c:v>
                </c:pt>
                <c:pt idx="692">
                  <c:v>43950.833463541669</c:v>
                </c:pt>
                <c:pt idx="693">
                  <c:v>43950.875130266206</c:v>
                </c:pt>
                <c:pt idx="694">
                  <c:v>43950.916796990743</c:v>
                </c:pt>
                <c:pt idx="695">
                  <c:v>43950.95846371528</c:v>
                </c:pt>
                <c:pt idx="696">
                  <c:v>43951.000130439817</c:v>
                </c:pt>
                <c:pt idx="697">
                  <c:v>43951.041797164355</c:v>
                </c:pt>
                <c:pt idx="698">
                  <c:v>43951.083463888892</c:v>
                </c:pt>
                <c:pt idx="699">
                  <c:v>43951.125130613429</c:v>
                </c:pt>
                <c:pt idx="700">
                  <c:v>43951.166797337966</c:v>
                </c:pt>
                <c:pt idx="701">
                  <c:v>43951.208464062503</c:v>
                </c:pt>
                <c:pt idx="702">
                  <c:v>43951.250130787033</c:v>
                </c:pt>
                <c:pt idx="703">
                  <c:v>43951.291797511571</c:v>
                </c:pt>
                <c:pt idx="704">
                  <c:v>43951.333464236108</c:v>
                </c:pt>
                <c:pt idx="705">
                  <c:v>43951.375130960645</c:v>
                </c:pt>
                <c:pt idx="706">
                  <c:v>43951.416797685182</c:v>
                </c:pt>
                <c:pt idx="707">
                  <c:v>43951.458464409719</c:v>
                </c:pt>
                <c:pt idx="708">
                  <c:v>43951.500131134257</c:v>
                </c:pt>
                <c:pt idx="709">
                  <c:v>43951.541797858794</c:v>
                </c:pt>
                <c:pt idx="710">
                  <c:v>43951.583464583331</c:v>
                </c:pt>
                <c:pt idx="711">
                  <c:v>43951.625131307868</c:v>
                </c:pt>
                <c:pt idx="712">
                  <c:v>43951.666798032405</c:v>
                </c:pt>
                <c:pt idx="713">
                  <c:v>43951.708464756943</c:v>
                </c:pt>
                <c:pt idx="714">
                  <c:v>43951.75013148148</c:v>
                </c:pt>
                <c:pt idx="715">
                  <c:v>43951.791798206017</c:v>
                </c:pt>
                <c:pt idx="716">
                  <c:v>43951.833464930554</c:v>
                </c:pt>
                <c:pt idx="717">
                  <c:v>43951.875131655092</c:v>
                </c:pt>
                <c:pt idx="718">
                  <c:v>43951.916798379629</c:v>
                </c:pt>
                <c:pt idx="719">
                  <c:v>43951.958465104166</c:v>
                </c:pt>
              </c:numCache>
            </c:numRef>
          </c:xVal>
          <c:yVal>
            <c:numRef>
              <c:f>'Hydro Graph'!$D$1561:$D$2280</c:f>
              <c:numCache>
                <c:formatCode>0.00</c:formatCode>
                <c:ptCount val="720"/>
                <c:pt idx="0">
                  <c:v>9.7242595873261575</c:v>
                </c:pt>
                <c:pt idx="1">
                  <c:v>8.6112304473699197</c:v>
                </c:pt>
                <c:pt idx="2">
                  <c:v>10.318340615629644</c:v>
                </c:pt>
                <c:pt idx="3">
                  <c:v>10.318340615629644</c:v>
                </c:pt>
                <c:pt idx="4">
                  <c:v>9.7242595873261575</c:v>
                </c:pt>
                <c:pt idx="5">
                  <c:v>8.6112304473699197</c:v>
                </c:pt>
                <c:pt idx="6">
                  <c:v>8.6112304473699197</c:v>
                </c:pt>
                <c:pt idx="7">
                  <c:v>8.6112304473699197</c:v>
                </c:pt>
                <c:pt idx="8">
                  <c:v>9.1554504192349686</c:v>
                </c:pt>
                <c:pt idx="9">
                  <c:v>10.318340615629644</c:v>
                </c:pt>
                <c:pt idx="10">
                  <c:v>9.7242595873261575</c:v>
                </c:pt>
                <c:pt idx="11">
                  <c:v>10.93838361647218</c:v>
                </c:pt>
                <c:pt idx="12">
                  <c:v>10.93838361647218</c:v>
                </c:pt>
                <c:pt idx="13">
                  <c:v>10.318340615629644</c:v>
                </c:pt>
                <c:pt idx="14">
                  <c:v>11.585086110292956</c:v>
                </c:pt>
                <c:pt idx="15">
                  <c:v>10.318340615629644</c:v>
                </c:pt>
                <c:pt idx="16">
                  <c:v>9.7242595873261575</c:v>
                </c:pt>
                <c:pt idx="17">
                  <c:v>10.318340615629644</c:v>
                </c:pt>
                <c:pt idx="18">
                  <c:v>9.7242595873261575</c:v>
                </c:pt>
                <c:pt idx="19">
                  <c:v>10.93838361647218</c:v>
                </c:pt>
                <c:pt idx="20">
                  <c:v>9.7242595873261575</c:v>
                </c:pt>
                <c:pt idx="21">
                  <c:v>10.318340615629644</c:v>
                </c:pt>
                <c:pt idx="22">
                  <c:v>10.318340615629644</c:v>
                </c:pt>
                <c:pt idx="23">
                  <c:v>10.93838361647218</c:v>
                </c:pt>
                <c:pt idx="24">
                  <c:v>9.7242595873261575</c:v>
                </c:pt>
                <c:pt idx="25">
                  <c:v>13.692236054542748</c:v>
                </c:pt>
                <c:pt idx="26">
                  <c:v>8.6112304473699197</c:v>
                </c:pt>
                <c:pt idx="27">
                  <c:v>10.318340615629644</c:v>
                </c:pt>
                <c:pt idx="28">
                  <c:v>8.6112304473699197</c:v>
                </c:pt>
                <c:pt idx="29">
                  <c:v>8.0909244971991328</c:v>
                </c:pt>
                <c:pt idx="30">
                  <c:v>8.6112304473699197</c:v>
                </c:pt>
                <c:pt idx="31">
                  <c:v>9.1554504192349686</c:v>
                </c:pt>
                <c:pt idx="32">
                  <c:v>10.318340615629644</c:v>
                </c:pt>
                <c:pt idx="33">
                  <c:v>10.318340615629644</c:v>
                </c:pt>
                <c:pt idx="34">
                  <c:v>10.318340615629644</c:v>
                </c:pt>
                <c:pt idx="35">
                  <c:v>11.585086110292956</c:v>
                </c:pt>
                <c:pt idx="36">
                  <c:v>9.1554504192349686</c:v>
                </c:pt>
                <c:pt idx="37">
                  <c:v>10.318340615629644</c:v>
                </c:pt>
                <c:pt idx="38">
                  <c:v>10.93838361647218</c:v>
                </c:pt>
                <c:pt idx="39">
                  <c:v>9.1554504192349686</c:v>
                </c:pt>
                <c:pt idx="40">
                  <c:v>9.1554504192349686</c:v>
                </c:pt>
                <c:pt idx="41">
                  <c:v>9.7242595873261575</c:v>
                </c:pt>
                <c:pt idx="42">
                  <c:v>9.1554504192349686</c:v>
                </c:pt>
                <c:pt idx="43">
                  <c:v>8.6112304473699197</c:v>
                </c:pt>
                <c:pt idx="44">
                  <c:v>10.93838361647218</c:v>
                </c:pt>
                <c:pt idx="45">
                  <c:v>9.1554504192349686</c:v>
                </c:pt>
                <c:pt idx="46">
                  <c:v>10.93838361647218</c:v>
                </c:pt>
                <c:pt idx="47">
                  <c:v>8.0909244971991328</c:v>
                </c:pt>
                <c:pt idx="48">
                  <c:v>8.6112304473699197</c:v>
                </c:pt>
                <c:pt idx="49">
                  <c:v>10.318340615629644</c:v>
                </c:pt>
                <c:pt idx="50">
                  <c:v>9.1554504192349686</c:v>
                </c:pt>
                <c:pt idx="51">
                  <c:v>8.6112304473699197</c:v>
                </c:pt>
                <c:pt idx="52">
                  <c:v>9.7242595873261575</c:v>
                </c:pt>
                <c:pt idx="53">
                  <c:v>9.7242595873261575</c:v>
                </c:pt>
                <c:pt idx="54">
                  <c:v>8.6112304473699197</c:v>
                </c:pt>
                <c:pt idx="55">
                  <c:v>9.7242595873261575</c:v>
                </c:pt>
                <c:pt idx="56">
                  <c:v>9.1554504192349686</c:v>
                </c:pt>
                <c:pt idx="57">
                  <c:v>8.6112304473699197</c:v>
                </c:pt>
                <c:pt idx="58">
                  <c:v>8.6112304473699197</c:v>
                </c:pt>
                <c:pt idx="59">
                  <c:v>8.6112304473699197</c:v>
                </c:pt>
                <c:pt idx="60">
                  <c:v>10.318340615629644</c:v>
                </c:pt>
                <c:pt idx="61">
                  <c:v>10.318340615629644</c:v>
                </c:pt>
                <c:pt idx="62">
                  <c:v>9.7242595873261575</c:v>
                </c:pt>
                <c:pt idx="63">
                  <c:v>9.7242595873261575</c:v>
                </c:pt>
                <c:pt idx="64">
                  <c:v>10.93838361647218</c:v>
                </c:pt>
                <c:pt idx="65">
                  <c:v>9.7242595873261575</c:v>
                </c:pt>
                <c:pt idx="66">
                  <c:v>9.1554504192349686</c:v>
                </c:pt>
                <c:pt idx="67">
                  <c:v>10.318340615629644</c:v>
                </c:pt>
                <c:pt idx="68">
                  <c:v>10.318340615629644</c:v>
                </c:pt>
                <c:pt idx="69">
                  <c:v>9.7242595873261575</c:v>
                </c:pt>
                <c:pt idx="70">
                  <c:v>10.93838361647218</c:v>
                </c:pt>
                <c:pt idx="71">
                  <c:v>9.7242595873261575</c:v>
                </c:pt>
                <c:pt idx="72">
                  <c:v>10.318340615629644</c:v>
                </c:pt>
                <c:pt idx="73">
                  <c:v>10.93838361647218</c:v>
                </c:pt>
                <c:pt idx="74">
                  <c:v>10.318340615629644</c:v>
                </c:pt>
                <c:pt idx="75">
                  <c:v>9.7242595873261575</c:v>
                </c:pt>
                <c:pt idx="76">
                  <c:v>10.318340615629644</c:v>
                </c:pt>
                <c:pt idx="77">
                  <c:v>10.318340615629644</c:v>
                </c:pt>
                <c:pt idx="78">
                  <c:v>10.318340615629644</c:v>
                </c:pt>
                <c:pt idx="79">
                  <c:v>9.1554504192349686</c:v>
                </c:pt>
                <c:pt idx="80">
                  <c:v>10.318340615629644</c:v>
                </c:pt>
                <c:pt idx="81">
                  <c:v>10.318340615629644</c:v>
                </c:pt>
                <c:pt idx="82">
                  <c:v>9.1554504192349686</c:v>
                </c:pt>
                <c:pt idx="83">
                  <c:v>11.585086110292956</c:v>
                </c:pt>
                <c:pt idx="84">
                  <c:v>11.585086110292956</c:v>
                </c:pt>
                <c:pt idx="85">
                  <c:v>11.585086110292956</c:v>
                </c:pt>
                <c:pt idx="86">
                  <c:v>9.1554504192349686</c:v>
                </c:pt>
                <c:pt idx="87">
                  <c:v>9.7242595873261575</c:v>
                </c:pt>
                <c:pt idx="88">
                  <c:v>10.93838361647218</c:v>
                </c:pt>
                <c:pt idx="89">
                  <c:v>10.93838361647218</c:v>
                </c:pt>
                <c:pt idx="90">
                  <c:v>9.1554504192349686</c:v>
                </c:pt>
                <c:pt idx="91">
                  <c:v>10.318340615629644</c:v>
                </c:pt>
                <c:pt idx="92">
                  <c:v>8.6112304473699197</c:v>
                </c:pt>
                <c:pt idx="93">
                  <c:v>10.318340615629644</c:v>
                </c:pt>
                <c:pt idx="94">
                  <c:v>10.93838361647218</c:v>
                </c:pt>
                <c:pt idx="95">
                  <c:v>9.1554504192349686</c:v>
                </c:pt>
                <c:pt idx="96">
                  <c:v>10.318340615629644</c:v>
                </c:pt>
                <c:pt idx="97">
                  <c:v>9.7242595873261575</c:v>
                </c:pt>
                <c:pt idx="98">
                  <c:v>8.0909244971991328</c:v>
                </c:pt>
                <c:pt idx="99">
                  <c:v>9.1554504192349686</c:v>
                </c:pt>
                <c:pt idx="100">
                  <c:v>8.0909244971991328</c:v>
                </c:pt>
                <c:pt idx="101">
                  <c:v>9.1554504192349686</c:v>
                </c:pt>
                <c:pt idx="102">
                  <c:v>8.6112304473699197</c:v>
                </c:pt>
                <c:pt idx="103">
                  <c:v>9.7242595873261575</c:v>
                </c:pt>
                <c:pt idx="104">
                  <c:v>7.5938649256789592</c:v>
                </c:pt>
                <c:pt idx="105">
                  <c:v>9.1554504192349686</c:v>
                </c:pt>
                <c:pt idx="106">
                  <c:v>9.7242595873261575</c:v>
                </c:pt>
                <c:pt idx="107">
                  <c:v>10.318340615629644</c:v>
                </c:pt>
                <c:pt idx="108">
                  <c:v>9.7242595873261575</c:v>
                </c:pt>
                <c:pt idx="109">
                  <c:v>9.1554504192349686</c:v>
                </c:pt>
                <c:pt idx="110">
                  <c:v>9.1554504192349686</c:v>
                </c:pt>
                <c:pt idx="111">
                  <c:v>8.6112304473699197</c:v>
                </c:pt>
                <c:pt idx="112">
                  <c:v>10.93838361647218</c:v>
                </c:pt>
                <c:pt idx="113">
                  <c:v>10.93838361647218</c:v>
                </c:pt>
                <c:pt idx="114">
                  <c:v>10.318340615629644</c:v>
                </c:pt>
                <c:pt idx="115">
                  <c:v>9.7242595873261575</c:v>
                </c:pt>
                <c:pt idx="116">
                  <c:v>9.1554504192349686</c:v>
                </c:pt>
                <c:pt idx="117">
                  <c:v>9.1554504192349686</c:v>
                </c:pt>
                <c:pt idx="118">
                  <c:v>8.6112304473699197</c:v>
                </c:pt>
                <c:pt idx="119">
                  <c:v>9.1554504192349686</c:v>
                </c:pt>
                <c:pt idx="120">
                  <c:v>9.7242595873261575</c:v>
                </c:pt>
                <c:pt idx="121">
                  <c:v>8.0909244971991328</c:v>
                </c:pt>
                <c:pt idx="122">
                  <c:v>8.6112304473699197</c:v>
                </c:pt>
                <c:pt idx="123">
                  <c:v>8.0909244971991328</c:v>
                </c:pt>
                <c:pt idx="124">
                  <c:v>9.1554504192349686</c:v>
                </c:pt>
                <c:pt idx="125">
                  <c:v>8.0909244971991328</c:v>
                </c:pt>
                <c:pt idx="126">
                  <c:v>9.7242595873261575</c:v>
                </c:pt>
                <c:pt idx="127">
                  <c:v>9.7242595873261575</c:v>
                </c:pt>
                <c:pt idx="128">
                  <c:v>8.0909244971991328</c:v>
                </c:pt>
                <c:pt idx="129">
                  <c:v>9.7242595873261575</c:v>
                </c:pt>
                <c:pt idx="130">
                  <c:v>10.318340615629644</c:v>
                </c:pt>
                <c:pt idx="131">
                  <c:v>8.6112304473699197</c:v>
                </c:pt>
                <c:pt idx="132">
                  <c:v>17.804564489100954</c:v>
                </c:pt>
                <c:pt idx="133">
                  <c:v>9.7242595873261575</c:v>
                </c:pt>
                <c:pt idx="134">
                  <c:v>9.7242595873261575</c:v>
                </c:pt>
                <c:pt idx="135">
                  <c:v>9.1554504192349686</c:v>
                </c:pt>
                <c:pt idx="136">
                  <c:v>10.93838361647218</c:v>
                </c:pt>
                <c:pt idx="137">
                  <c:v>10.93838361647218</c:v>
                </c:pt>
                <c:pt idx="138">
                  <c:v>9.7242595873261575</c:v>
                </c:pt>
                <c:pt idx="139">
                  <c:v>10.318340615629644</c:v>
                </c:pt>
                <c:pt idx="140">
                  <c:v>10.318340615629644</c:v>
                </c:pt>
                <c:pt idx="141">
                  <c:v>9.1554504192349686</c:v>
                </c:pt>
                <c:pt idx="142">
                  <c:v>8.0909244971991328</c:v>
                </c:pt>
                <c:pt idx="143">
                  <c:v>8.6112304473699197</c:v>
                </c:pt>
                <c:pt idx="144">
                  <c:v>9.7242595873261575</c:v>
                </c:pt>
                <c:pt idx="145">
                  <c:v>8.0909244971991328</c:v>
                </c:pt>
                <c:pt idx="146">
                  <c:v>9.7242595873261575</c:v>
                </c:pt>
                <c:pt idx="147">
                  <c:v>8.6112304473699197</c:v>
                </c:pt>
                <c:pt idx="148">
                  <c:v>9.1554504192349686</c:v>
                </c:pt>
                <c:pt idx="149">
                  <c:v>8.6112304473699197</c:v>
                </c:pt>
                <c:pt idx="150">
                  <c:v>8.0909244971991328</c:v>
                </c:pt>
                <c:pt idx="151">
                  <c:v>8.0909244971991328</c:v>
                </c:pt>
                <c:pt idx="152">
                  <c:v>9.1554504192349686</c:v>
                </c:pt>
                <c:pt idx="153">
                  <c:v>9.1554504192349686</c:v>
                </c:pt>
                <c:pt idx="154">
                  <c:v>9.7242595873261575</c:v>
                </c:pt>
                <c:pt idx="155">
                  <c:v>9.7242595873261575</c:v>
                </c:pt>
                <c:pt idx="156">
                  <c:v>8.6112304473699197</c:v>
                </c:pt>
                <c:pt idx="157">
                  <c:v>8.6112304473699197</c:v>
                </c:pt>
                <c:pt idx="158">
                  <c:v>9.7242595873261575</c:v>
                </c:pt>
                <c:pt idx="159">
                  <c:v>10.93838361647218</c:v>
                </c:pt>
                <c:pt idx="160">
                  <c:v>9.7242595873261575</c:v>
                </c:pt>
                <c:pt idx="161">
                  <c:v>9.7242595873261575</c:v>
                </c:pt>
                <c:pt idx="162">
                  <c:v>13.692236054542748</c:v>
                </c:pt>
                <c:pt idx="163">
                  <c:v>10.318340615629644</c:v>
                </c:pt>
                <c:pt idx="164">
                  <c:v>9.7242595873261575</c:v>
                </c:pt>
                <c:pt idx="165">
                  <c:v>10.318340615629644</c:v>
                </c:pt>
                <c:pt idx="166">
                  <c:v>8.6112304473699197</c:v>
                </c:pt>
                <c:pt idx="167">
                  <c:v>9.7242595873261575</c:v>
                </c:pt>
                <c:pt idx="168">
                  <c:v>9.7242595873261575</c:v>
                </c:pt>
                <c:pt idx="169">
                  <c:v>8.6112304473699197</c:v>
                </c:pt>
                <c:pt idx="170">
                  <c:v>9.1554504192349686</c:v>
                </c:pt>
                <c:pt idx="171">
                  <c:v>8.0909244971991328</c:v>
                </c:pt>
                <c:pt idx="172">
                  <c:v>9.7242595873261575</c:v>
                </c:pt>
                <c:pt idx="173">
                  <c:v>8.6112304473699197</c:v>
                </c:pt>
                <c:pt idx="174">
                  <c:v>9.1554504192349686</c:v>
                </c:pt>
                <c:pt idx="175">
                  <c:v>9.7242595873261575</c:v>
                </c:pt>
                <c:pt idx="176">
                  <c:v>7.5938649256789592</c:v>
                </c:pt>
                <c:pt idx="177">
                  <c:v>8.6112304473699197</c:v>
                </c:pt>
                <c:pt idx="178">
                  <c:v>9.7242595873261575</c:v>
                </c:pt>
                <c:pt idx="179">
                  <c:v>8.0909244971991328</c:v>
                </c:pt>
                <c:pt idx="180">
                  <c:v>8.6112304473699197</c:v>
                </c:pt>
                <c:pt idx="181">
                  <c:v>9.7242595873261575</c:v>
                </c:pt>
                <c:pt idx="182">
                  <c:v>10.93838361647218</c:v>
                </c:pt>
                <c:pt idx="183">
                  <c:v>9.7242595873261575</c:v>
                </c:pt>
                <c:pt idx="184">
                  <c:v>8.0909244971991328</c:v>
                </c:pt>
                <c:pt idx="185">
                  <c:v>8.6112304473699197</c:v>
                </c:pt>
                <c:pt idx="186">
                  <c:v>9.1554504192349686</c:v>
                </c:pt>
                <c:pt idx="187">
                  <c:v>10.318340615629644</c:v>
                </c:pt>
                <c:pt idx="188">
                  <c:v>10.01809816102576</c:v>
                </c:pt>
                <c:pt idx="189">
                  <c:v>9.7242595873261575</c:v>
                </c:pt>
                <c:pt idx="190">
                  <c:v>9.7242595873261575</c:v>
                </c:pt>
                <c:pt idx="191">
                  <c:v>8.6112304473699197</c:v>
                </c:pt>
                <c:pt idx="192">
                  <c:v>10.318340615629644</c:v>
                </c:pt>
                <c:pt idx="193">
                  <c:v>8.0909244971991328</c:v>
                </c:pt>
                <c:pt idx="194">
                  <c:v>9.1554504192349686</c:v>
                </c:pt>
                <c:pt idx="195">
                  <c:v>9.1554504192349686</c:v>
                </c:pt>
                <c:pt idx="196">
                  <c:v>9.7242595873261575</c:v>
                </c:pt>
                <c:pt idx="197">
                  <c:v>8.6112304473699197</c:v>
                </c:pt>
                <c:pt idx="198">
                  <c:v>8.6112304473699197</c:v>
                </c:pt>
                <c:pt idx="199">
                  <c:v>8.0909244971991328</c:v>
                </c:pt>
                <c:pt idx="200">
                  <c:v>9.1554504192349686</c:v>
                </c:pt>
                <c:pt idx="201">
                  <c:v>8.6112304473699197</c:v>
                </c:pt>
                <c:pt idx="202">
                  <c:v>9.7242595873261575</c:v>
                </c:pt>
                <c:pt idx="203">
                  <c:v>8.6112304473699197</c:v>
                </c:pt>
                <c:pt idx="204">
                  <c:v>9.1554504192349686</c:v>
                </c:pt>
                <c:pt idx="205">
                  <c:v>9.7242595873261575</c:v>
                </c:pt>
                <c:pt idx="206">
                  <c:v>9.7242595873261575</c:v>
                </c:pt>
                <c:pt idx="207">
                  <c:v>8.6112304473699197</c:v>
                </c:pt>
                <c:pt idx="208">
                  <c:v>9.7242595873261575</c:v>
                </c:pt>
                <c:pt idx="209">
                  <c:v>9.1554504192349686</c:v>
                </c:pt>
                <c:pt idx="210">
                  <c:v>9.1554504192349686</c:v>
                </c:pt>
                <c:pt idx="211">
                  <c:v>8.6112304473699197</c:v>
                </c:pt>
                <c:pt idx="212">
                  <c:v>9.1554504192349686</c:v>
                </c:pt>
                <c:pt idx="213">
                  <c:v>8.6112304473699197</c:v>
                </c:pt>
                <c:pt idx="214">
                  <c:v>9.7242595873261575</c:v>
                </c:pt>
                <c:pt idx="215">
                  <c:v>9.1554504192349686</c:v>
                </c:pt>
                <c:pt idx="216">
                  <c:v>8.6112304473699197</c:v>
                </c:pt>
                <c:pt idx="217">
                  <c:v>8.6112304473699197</c:v>
                </c:pt>
                <c:pt idx="218">
                  <c:v>10.318340615629644</c:v>
                </c:pt>
                <c:pt idx="219">
                  <c:v>9.7242595873261575</c:v>
                </c:pt>
                <c:pt idx="220">
                  <c:v>9.1554504192349686</c:v>
                </c:pt>
                <c:pt idx="221">
                  <c:v>8.6112304473699197</c:v>
                </c:pt>
                <c:pt idx="222">
                  <c:v>9.1554504192349686</c:v>
                </c:pt>
                <c:pt idx="223">
                  <c:v>8.0909244971991328</c:v>
                </c:pt>
                <c:pt idx="224">
                  <c:v>9.7242595873261575</c:v>
                </c:pt>
                <c:pt idx="225">
                  <c:v>8.6112304473699197</c:v>
                </c:pt>
                <c:pt idx="226">
                  <c:v>9.1554504192349686</c:v>
                </c:pt>
                <c:pt idx="227">
                  <c:v>10.93838361647218</c:v>
                </c:pt>
                <c:pt idx="228">
                  <c:v>10.318340615629644</c:v>
                </c:pt>
                <c:pt idx="229">
                  <c:v>9.1554504192349686</c:v>
                </c:pt>
                <c:pt idx="230">
                  <c:v>10.93838361647218</c:v>
                </c:pt>
                <c:pt idx="231">
                  <c:v>9.7242595873261575</c:v>
                </c:pt>
                <c:pt idx="232">
                  <c:v>9.7242595873261575</c:v>
                </c:pt>
                <c:pt idx="233">
                  <c:v>8.6112304473699197</c:v>
                </c:pt>
                <c:pt idx="234">
                  <c:v>9.7242595873261575</c:v>
                </c:pt>
                <c:pt idx="235">
                  <c:v>8.0909244971991328</c:v>
                </c:pt>
                <c:pt idx="236">
                  <c:v>8.6112304473699197</c:v>
                </c:pt>
                <c:pt idx="237">
                  <c:v>9.7242595873261575</c:v>
                </c:pt>
                <c:pt idx="238">
                  <c:v>9.7242595873261575</c:v>
                </c:pt>
                <c:pt idx="239">
                  <c:v>9.1554504192349686</c:v>
                </c:pt>
                <c:pt idx="240">
                  <c:v>9.7242595873261575</c:v>
                </c:pt>
                <c:pt idx="241">
                  <c:v>9.7242595873261575</c:v>
                </c:pt>
                <c:pt idx="242">
                  <c:v>9.1554504192349686</c:v>
                </c:pt>
                <c:pt idx="243">
                  <c:v>8.6112304473699197</c:v>
                </c:pt>
                <c:pt idx="244">
                  <c:v>9.1554504192349686</c:v>
                </c:pt>
                <c:pt idx="245">
                  <c:v>9.1554504192349686</c:v>
                </c:pt>
                <c:pt idx="246">
                  <c:v>9.1554504192349686</c:v>
                </c:pt>
                <c:pt idx="247">
                  <c:v>9.1554504192349686</c:v>
                </c:pt>
                <c:pt idx="248">
                  <c:v>7.5938649256789592</c:v>
                </c:pt>
                <c:pt idx="249">
                  <c:v>8.0909244971991328</c:v>
                </c:pt>
                <c:pt idx="250">
                  <c:v>7.5938649256789592</c:v>
                </c:pt>
                <c:pt idx="251">
                  <c:v>9.7242595873261575</c:v>
                </c:pt>
                <c:pt idx="252">
                  <c:v>10.318340615629644</c:v>
                </c:pt>
                <c:pt idx="253">
                  <c:v>10.93838361647218</c:v>
                </c:pt>
                <c:pt idx="254">
                  <c:v>10.93838361647218</c:v>
                </c:pt>
                <c:pt idx="255">
                  <c:v>9.1554504192349686</c:v>
                </c:pt>
                <c:pt idx="256">
                  <c:v>8.6112304473699197</c:v>
                </c:pt>
                <c:pt idx="257">
                  <c:v>9.7242595873261575</c:v>
                </c:pt>
                <c:pt idx="258">
                  <c:v>10.318340615629644</c:v>
                </c:pt>
                <c:pt idx="259">
                  <c:v>8.0909244971991328</c:v>
                </c:pt>
                <c:pt idx="260">
                  <c:v>9.1554504192349686</c:v>
                </c:pt>
                <c:pt idx="261">
                  <c:v>9.7242595873261575</c:v>
                </c:pt>
                <c:pt idx="262">
                  <c:v>10.318340615629644</c:v>
                </c:pt>
                <c:pt idx="263">
                  <c:v>9.7242595873261575</c:v>
                </c:pt>
                <c:pt idx="264">
                  <c:v>9.7242595873261575</c:v>
                </c:pt>
                <c:pt idx="265">
                  <c:v>8.0909244971991328</c:v>
                </c:pt>
                <c:pt idx="266">
                  <c:v>8.6112304473699197</c:v>
                </c:pt>
                <c:pt idx="267">
                  <c:v>7.5938649256789592</c:v>
                </c:pt>
                <c:pt idx="268">
                  <c:v>7.5938649256789592</c:v>
                </c:pt>
                <c:pt idx="269">
                  <c:v>7.5938649256789592</c:v>
                </c:pt>
                <c:pt idx="270">
                  <c:v>8.0909244971991328</c:v>
                </c:pt>
                <c:pt idx="271">
                  <c:v>7.5938649256789592</c:v>
                </c:pt>
                <c:pt idx="272">
                  <c:v>8.6112304473699197</c:v>
                </c:pt>
                <c:pt idx="273">
                  <c:v>8.6112304473699197</c:v>
                </c:pt>
                <c:pt idx="274">
                  <c:v>9.1554504192349686</c:v>
                </c:pt>
                <c:pt idx="275">
                  <c:v>9.7242595873261575</c:v>
                </c:pt>
                <c:pt idx="276">
                  <c:v>8.6112304473699197</c:v>
                </c:pt>
                <c:pt idx="277">
                  <c:v>9.7242595873261575</c:v>
                </c:pt>
                <c:pt idx="278">
                  <c:v>10.318340615629644</c:v>
                </c:pt>
                <c:pt idx="279">
                  <c:v>8.0909244971991328</c:v>
                </c:pt>
                <c:pt idx="280">
                  <c:v>8.6112304473699197</c:v>
                </c:pt>
                <c:pt idx="281">
                  <c:v>9.7242595873261575</c:v>
                </c:pt>
                <c:pt idx="282">
                  <c:v>8.6112304473699197</c:v>
                </c:pt>
                <c:pt idx="283">
                  <c:v>9.7242595873261575</c:v>
                </c:pt>
                <c:pt idx="284">
                  <c:v>9.1554504192349686</c:v>
                </c:pt>
                <c:pt idx="285">
                  <c:v>8.6112304473699197</c:v>
                </c:pt>
                <c:pt idx="286">
                  <c:v>8.0909244971991328</c:v>
                </c:pt>
                <c:pt idx="287">
                  <c:v>9.1554504192349686</c:v>
                </c:pt>
                <c:pt idx="288">
                  <c:v>8.0909244971991328</c:v>
                </c:pt>
                <c:pt idx="289">
                  <c:v>8.6112304473699197</c:v>
                </c:pt>
                <c:pt idx="290">
                  <c:v>9.1554504192349686</c:v>
                </c:pt>
                <c:pt idx="291">
                  <c:v>9.7242595873261575</c:v>
                </c:pt>
                <c:pt idx="292">
                  <c:v>9.1554504192349686</c:v>
                </c:pt>
                <c:pt idx="293">
                  <c:v>9.1554504192349686</c:v>
                </c:pt>
                <c:pt idx="294">
                  <c:v>9.1554504192349686</c:v>
                </c:pt>
                <c:pt idx="295">
                  <c:v>9.7242595873261575</c:v>
                </c:pt>
                <c:pt idx="296">
                  <c:v>9.7242595873261575</c:v>
                </c:pt>
                <c:pt idx="297">
                  <c:v>9.1554504192349686</c:v>
                </c:pt>
                <c:pt idx="298">
                  <c:v>8.6112304473699197</c:v>
                </c:pt>
                <c:pt idx="299">
                  <c:v>9.7242595873261575</c:v>
                </c:pt>
                <c:pt idx="300">
                  <c:v>9.1554504192349686</c:v>
                </c:pt>
                <c:pt idx="301">
                  <c:v>9.7242595873261575</c:v>
                </c:pt>
                <c:pt idx="302">
                  <c:v>9.7242595873261575</c:v>
                </c:pt>
                <c:pt idx="303">
                  <c:v>8.0909244971991328</c:v>
                </c:pt>
                <c:pt idx="304">
                  <c:v>10.318340615629644</c:v>
                </c:pt>
                <c:pt idx="305">
                  <c:v>8.0909244971991328</c:v>
                </c:pt>
                <c:pt idx="306">
                  <c:v>10.318340615629644</c:v>
                </c:pt>
                <c:pt idx="307">
                  <c:v>8.6112304473699197</c:v>
                </c:pt>
                <c:pt idx="308">
                  <c:v>7.5938649256789592</c:v>
                </c:pt>
                <c:pt idx="309">
                  <c:v>8.6112304473699197</c:v>
                </c:pt>
                <c:pt idx="310">
                  <c:v>9.1554504192349686</c:v>
                </c:pt>
                <c:pt idx="311">
                  <c:v>7.5938649256789592</c:v>
                </c:pt>
                <c:pt idx="312">
                  <c:v>8.6112304473699197</c:v>
                </c:pt>
                <c:pt idx="313">
                  <c:v>9.7242595873261575</c:v>
                </c:pt>
                <c:pt idx="314">
                  <c:v>9.7242595873261575</c:v>
                </c:pt>
                <c:pt idx="315">
                  <c:v>7.5938649256789592</c:v>
                </c:pt>
                <c:pt idx="316">
                  <c:v>8.6112304473699197</c:v>
                </c:pt>
                <c:pt idx="317">
                  <c:v>8.6112304473699197</c:v>
                </c:pt>
                <c:pt idx="318">
                  <c:v>7.5938649256789592</c:v>
                </c:pt>
                <c:pt idx="319">
                  <c:v>9.1554504192349686</c:v>
                </c:pt>
                <c:pt idx="320">
                  <c:v>9.1554504192349686</c:v>
                </c:pt>
                <c:pt idx="321">
                  <c:v>8.6112304473699197</c:v>
                </c:pt>
                <c:pt idx="322">
                  <c:v>7.5938649256789592</c:v>
                </c:pt>
                <c:pt idx="323">
                  <c:v>10.318340615629644</c:v>
                </c:pt>
                <c:pt idx="324">
                  <c:v>8.6112304473699197</c:v>
                </c:pt>
                <c:pt idx="325">
                  <c:v>8.6112304473699197</c:v>
                </c:pt>
                <c:pt idx="326">
                  <c:v>8.6112304473699197</c:v>
                </c:pt>
                <c:pt idx="327">
                  <c:v>9.7242595873261575</c:v>
                </c:pt>
                <c:pt idx="328">
                  <c:v>8.6112304473699197</c:v>
                </c:pt>
                <c:pt idx="329">
                  <c:v>9.7242595873261575</c:v>
                </c:pt>
                <c:pt idx="330">
                  <c:v>8.6112304473699197</c:v>
                </c:pt>
                <c:pt idx="331">
                  <c:v>8.0909244971991328</c:v>
                </c:pt>
                <c:pt idx="332">
                  <c:v>8.6112304473699197</c:v>
                </c:pt>
                <c:pt idx="333">
                  <c:v>8.6112304473699197</c:v>
                </c:pt>
                <c:pt idx="334">
                  <c:v>8.0909244971991328</c:v>
                </c:pt>
                <c:pt idx="335">
                  <c:v>9.1554504192349686</c:v>
                </c:pt>
                <c:pt idx="336">
                  <c:v>8.0909244971991328</c:v>
                </c:pt>
                <c:pt idx="337">
                  <c:v>7.5938649256789592</c:v>
                </c:pt>
                <c:pt idx="338">
                  <c:v>7.5938649256789592</c:v>
                </c:pt>
                <c:pt idx="339">
                  <c:v>8.0909244971991328</c:v>
                </c:pt>
                <c:pt idx="340">
                  <c:v>8.6112304473699197</c:v>
                </c:pt>
                <c:pt idx="341">
                  <c:v>8.6112304473699197</c:v>
                </c:pt>
                <c:pt idx="342">
                  <c:v>8.0909244971991328</c:v>
                </c:pt>
                <c:pt idx="343">
                  <c:v>9.1554504192349686</c:v>
                </c:pt>
                <c:pt idx="344">
                  <c:v>8.6112304473699197</c:v>
                </c:pt>
                <c:pt idx="345">
                  <c:v>8.0909244971991328</c:v>
                </c:pt>
                <c:pt idx="346">
                  <c:v>8.6112304473699197</c:v>
                </c:pt>
                <c:pt idx="347">
                  <c:v>9.7242595873261575</c:v>
                </c:pt>
                <c:pt idx="348">
                  <c:v>9.1554504192349686</c:v>
                </c:pt>
                <c:pt idx="349">
                  <c:v>9.7242595873261575</c:v>
                </c:pt>
                <c:pt idx="350">
                  <c:v>8.6112304473699197</c:v>
                </c:pt>
                <c:pt idx="351">
                  <c:v>9.1554504192349686</c:v>
                </c:pt>
                <c:pt idx="352">
                  <c:v>8.6112304473699197</c:v>
                </c:pt>
                <c:pt idx="353">
                  <c:v>8.6112304473699197</c:v>
                </c:pt>
                <c:pt idx="354">
                  <c:v>8.6112304473699197</c:v>
                </c:pt>
                <c:pt idx="355">
                  <c:v>21.688800270037017</c:v>
                </c:pt>
                <c:pt idx="356">
                  <c:v>15.243417863984126</c:v>
                </c:pt>
                <c:pt idx="357">
                  <c:v>19.677058000104321</c:v>
                </c:pt>
                <c:pt idx="358">
                  <c:v>18.723794311806625</c:v>
                </c:pt>
                <c:pt idx="359">
                  <c:v>16.918598969599898</c:v>
                </c:pt>
                <c:pt idx="360">
                  <c:v>19.677058000104321</c:v>
                </c:pt>
                <c:pt idx="361">
                  <c:v>17.804564489100954</c:v>
                </c:pt>
                <c:pt idx="362">
                  <c:v>14.452698525828485</c:v>
                </c:pt>
                <c:pt idx="363">
                  <c:v>13.692236054542748</c:v>
                </c:pt>
                <c:pt idx="364">
                  <c:v>13.692236054542748</c:v>
                </c:pt>
                <c:pt idx="365">
                  <c:v>10.93838361647218</c:v>
                </c:pt>
                <c:pt idx="366">
                  <c:v>12.961296463757792</c:v>
                </c:pt>
                <c:pt idx="367">
                  <c:v>11.585086110292956</c:v>
                </c:pt>
                <c:pt idx="368">
                  <c:v>12.259152986268287</c:v>
                </c:pt>
                <c:pt idx="369">
                  <c:v>12.259152986268287</c:v>
                </c:pt>
                <c:pt idx="370">
                  <c:v>10.318340615629644</c:v>
                </c:pt>
                <c:pt idx="371">
                  <c:v>11.585086110292956</c:v>
                </c:pt>
                <c:pt idx="372">
                  <c:v>10.93838361647218</c:v>
                </c:pt>
                <c:pt idx="373">
                  <c:v>9.7242595873261575</c:v>
                </c:pt>
                <c:pt idx="374">
                  <c:v>12.259152986268287</c:v>
                </c:pt>
                <c:pt idx="375">
                  <c:v>9.1554504192349686</c:v>
                </c:pt>
                <c:pt idx="376">
                  <c:v>9.7242595873261575</c:v>
                </c:pt>
                <c:pt idx="377">
                  <c:v>10.93838361647218</c:v>
                </c:pt>
                <c:pt idx="378">
                  <c:v>10.93838361647218</c:v>
                </c:pt>
                <c:pt idx="379">
                  <c:v>10.318340615629644</c:v>
                </c:pt>
                <c:pt idx="380">
                  <c:v>10.93838361647218</c:v>
                </c:pt>
                <c:pt idx="381">
                  <c:v>15.243417863984126</c:v>
                </c:pt>
                <c:pt idx="382">
                  <c:v>9.7242595873261575</c:v>
                </c:pt>
                <c:pt idx="383">
                  <c:v>9.7242595873261575</c:v>
                </c:pt>
                <c:pt idx="384">
                  <c:v>9.7242595873261575</c:v>
                </c:pt>
                <c:pt idx="385">
                  <c:v>9.7242595873261575</c:v>
                </c:pt>
                <c:pt idx="386">
                  <c:v>8.6112304473699197</c:v>
                </c:pt>
                <c:pt idx="387">
                  <c:v>9.7242595873261575</c:v>
                </c:pt>
                <c:pt idx="388">
                  <c:v>8.6112304473699197</c:v>
                </c:pt>
                <c:pt idx="389">
                  <c:v>9.7242595873261575</c:v>
                </c:pt>
                <c:pt idx="390">
                  <c:v>8.6112304473699197</c:v>
                </c:pt>
                <c:pt idx="391">
                  <c:v>7.5938649256789592</c:v>
                </c:pt>
                <c:pt idx="392">
                  <c:v>9.1554504192349686</c:v>
                </c:pt>
                <c:pt idx="393">
                  <c:v>8.6112304473699197</c:v>
                </c:pt>
                <c:pt idx="394">
                  <c:v>9.1554504192349686</c:v>
                </c:pt>
                <c:pt idx="395">
                  <c:v>9.7242595873261575</c:v>
                </c:pt>
                <c:pt idx="396">
                  <c:v>10.318340615629644</c:v>
                </c:pt>
                <c:pt idx="397">
                  <c:v>8.6112304473699197</c:v>
                </c:pt>
                <c:pt idx="398">
                  <c:v>9.7242595873261575</c:v>
                </c:pt>
                <c:pt idx="399">
                  <c:v>9.7242595873261575</c:v>
                </c:pt>
                <c:pt idx="400">
                  <c:v>9.1554504192349686</c:v>
                </c:pt>
                <c:pt idx="401">
                  <c:v>9.7242595873261575</c:v>
                </c:pt>
                <c:pt idx="402">
                  <c:v>8.6112304473699197</c:v>
                </c:pt>
                <c:pt idx="403">
                  <c:v>10.318340615629644</c:v>
                </c:pt>
                <c:pt idx="404">
                  <c:v>9.7242595873261575</c:v>
                </c:pt>
                <c:pt idx="405">
                  <c:v>17.804564489100954</c:v>
                </c:pt>
                <c:pt idx="406">
                  <c:v>8.6112304473699197</c:v>
                </c:pt>
                <c:pt idx="407">
                  <c:v>9.7242595873261575</c:v>
                </c:pt>
                <c:pt idx="408">
                  <c:v>8.6112304473699197</c:v>
                </c:pt>
                <c:pt idx="409">
                  <c:v>8.0909244971991328</c:v>
                </c:pt>
                <c:pt idx="410">
                  <c:v>8.6112304473699197</c:v>
                </c:pt>
                <c:pt idx="411">
                  <c:v>9.7242595873261575</c:v>
                </c:pt>
                <c:pt idx="412">
                  <c:v>8.6112304473699197</c:v>
                </c:pt>
                <c:pt idx="413">
                  <c:v>9.1554504192349686</c:v>
                </c:pt>
                <c:pt idx="414">
                  <c:v>7.5938649256789592</c:v>
                </c:pt>
                <c:pt idx="415">
                  <c:v>7.5938649256789592</c:v>
                </c:pt>
                <c:pt idx="416">
                  <c:v>9.7242595873261575</c:v>
                </c:pt>
                <c:pt idx="417">
                  <c:v>7.5938649256789592</c:v>
                </c:pt>
                <c:pt idx="418">
                  <c:v>9.1554504192349686</c:v>
                </c:pt>
                <c:pt idx="419">
                  <c:v>10.318340615629644</c:v>
                </c:pt>
                <c:pt idx="420">
                  <c:v>8.6112304473699197</c:v>
                </c:pt>
                <c:pt idx="421">
                  <c:v>9.7242595873261575</c:v>
                </c:pt>
                <c:pt idx="422">
                  <c:v>10.93838361647218</c:v>
                </c:pt>
                <c:pt idx="423">
                  <c:v>9.1554504192349686</c:v>
                </c:pt>
                <c:pt idx="424">
                  <c:v>10.93838361647218</c:v>
                </c:pt>
                <c:pt idx="425">
                  <c:v>10.318340615629644</c:v>
                </c:pt>
                <c:pt idx="426">
                  <c:v>8.6112304473699197</c:v>
                </c:pt>
                <c:pt idx="427">
                  <c:v>9.7242595873261575</c:v>
                </c:pt>
                <c:pt idx="428">
                  <c:v>10.318340615629644</c:v>
                </c:pt>
                <c:pt idx="429">
                  <c:v>9.7242595873261575</c:v>
                </c:pt>
                <c:pt idx="430">
                  <c:v>11.585086110292956</c:v>
                </c:pt>
                <c:pt idx="431">
                  <c:v>9.7242595873261575</c:v>
                </c:pt>
                <c:pt idx="432">
                  <c:v>10.93838361647218</c:v>
                </c:pt>
                <c:pt idx="433">
                  <c:v>10.318340615629644</c:v>
                </c:pt>
                <c:pt idx="434">
                  <c:v>9.1554504192349686</c:v>
                </c:pt>
                <c:pt idx="435">
                  <c:v>9.7242595873261575</c:v>
                </c:pt>
                <c:pt idx="436">
                  <c:v>9.7242595873261575</c:v>
                </c:pt>
                <c:pt idx="437">
                  <c:v>9.7242595873261575</c:v>
                </c:pt>
                <c:pt idx="438">
                  <c:v>8.6112304473699197</c:v>
                </c:pt>
                <c:pt idx="439">
                  <c:v>8.6112304473699197</c:v>
                </c:pt>
                <c:pt idx="440">
                  <c:v>9.1554504192349686</c:v>
                </c:pt>
                <c:pt idx="441">
                  <c:v>9.1554504192349686</c:v>
                </c:pt>
                <c:pt idx="442">
                  <c:v>9.1554504192349686</c:v>
                </c:pt>
                <c:pt idx="443">
                  <c:v>10.93838361647218</c:v>
                </c:pt>
                <c:pt idx="444">
                  <c:v>9.7242595873261575</c:v>
                </c:pt>
                <c:pt idx="445">
                  <c:v>9.7242595873261575</c:v>
                </c:pt>
                <c:pt idx="446">
                  <c:v>9.7242595873261575</c:v>
                </c:pt>
                <c:pt idx="447">
                  <c:v>9.1554504192349686</c:v>
                </c:pt>
                <c:pt idx="448">
                  <c:v>10.318340615629644</c:v>
                </c:pt>
                <c:pt idx="449">
                  <c:v>13.692236054542748</c:v>
                </c:pt>
                <c:pt idx="450">
                  <c:v>15.243417863984126</c:v>
                </c:pt>
                <c:pt idx="451">
                  <c:v>17.804564489100954</c:v>
                </c:pt>
                <c:pt idx="452">
                  <c:v>19.677058000104321</c:v>
                </c:pt>
                <c:pt idx="453">
                  <c:v>16.918598969599898</c:v>
                </c:pt>
                <c:pt idx="454">
                  <c:v>16.0651352389945</c:v>
                </c:pt>
                <c:pt idx="455">
                  <c:v>17.804564489100954</c:v>
                </c:pt>
                <c:pt idx="456">
                  <c:v>15.243417863984126</c:v>
                </c:pt>
                <c:pt idx="457">
                  <c:v>14.452698525828485</c:v>
                </c:pt>
                <c:pt idx="458">
                  <c:v>15.243417863984126</c:v>
                </c:pt>
                <c:pt idx="459">
                  <c:v>13.692236054542748</c:v>
                </c:pt>
                <c:pt idx="460">
                  <c:v>11.585086110292956</c:v>
                </c:pt>
                <c:pt idx="461">
                  <c:v>12.259152986268287</c:v>
                </c:pt>
                <c:pt idx="462">
                  <c:v>10.93838361647218</c:v>
                </c:pt>
                <c:pt idx="463">
                  <c:v>10.93838361647218</c:v>
                </c:pt>
                <c:pt idx="464">
                  <c:v>10.93838361647218</c:v>
                </c:pt>
                <c:pt idx="465">
                  <c:v>11.585086110292956</c:v>
                </c:pt>
                <c:pt idx="466">
                  <c:v>11.585086110292956</c:v>
                </c:pt>
                <c:pt idx="467">
                  <c:v>10.318340615629644</c:v>
                </c:pt>
                <c:pt idx="468">
                  <c:v>10.93838361647218</c:v>
                </c:pt>
                <c:pt idx="469">
                  <c:v>10.318340615629644</c:v>
                </c:pt>
                <c:pt idx="470">
                  <c:v>10.318340615629644</c:v>
                </c:pt>
                <c:pt idx="471">
                  <c:v>12.259152986268287</c:v>
                </c:pt>
                <c:pt idx="472">
                  <c:v>10.93838361647218</c:v>
                </c:pt>
                <c:pt idx="473">
                  <c:v>12.259152986268287</c:v>
                </c:pt>
                <c:pt idx="474">
                  <c:v>11.585086110292956</c:v>
                </c:pt>
                <c:pt idx="475">
                  <c:v>10.318340615629644</c:v>
                </c:pt>
                <c:pt idx="476">
                  <c:v>11.585086110292956</c:v>
                </c:pt>
                <c:pt idx="477">
                  <c:v>10.93838361647218</c:v>
                </c:pt>
                <c:pt idx="478">
                  <c:v>10.93838361647218</c:v>
                </c:pt>
                <c:pt idx="479">
                  <c:v>11.585086110292956</c:v>
                </c:pt>
                <c:pt idx="480">
                  <c:v>10.93838361647218</c:v>
                </c:pt>
                <c:pt idx="481">
                  <c:v>10.93838361647218</c:v>
                </c:pt>
                <c:pt idx="482">
                  <c:v>11.585086110292956</c:v>
                </c:pt>
                <c:pt idx="483">
                  <c:v>11.585086110292956</c:v>
                </c:pt>
                <c:pt idx="484">
                  <c:v>26.155326832758512</c:v>
                </c:pt>
                <c:pt idx="485">
                  <c:v>20.665132132132609</c:v>
                </c:pt>
                <c:pt idx="486">
                  <c:v>20.665132132132609</c:v>
                </c:pt>
                <c:pt idx="487">
                  <c:v>18.723794311806625</c:v>
                </c:pt>
                <c:pt idx="488">
                  <c:v>16.0651352389945</c:v>
                </c:pt>
                <c:pt idx="489">
                  <c:v>16.0651352389945</c:v>
                </c:pt>
                <c:pt idx="490">
                  <c:v>13.692236054542748</c:v>
                </c:pt>
                <c:pt idx="491">
                  <c:v>15.243417863984126</c:v>
                </c:pt>
                <c:pt idx="492">
                  <c:v>16.918598969599898</c:v>
                </c:pt>
                <c:pt idx="493">
                  <c:v>15.243417863984126</c:v>
                </c:pt>
                <c:pt idx="494">
                  <c:v>16.0651352389945</c:v>
                </c:pt>
                <c:pt idx="495">
                  <c:v>12.961296463757792</c:v>
                </c:pt>
                <c:pt idx="496">
                  <c:v>14.452698525828485</c:v>
                </c:pt>
                <c:pt idx="497">
                  <c:v>12.961296463757792</c:v>
                </c:pt>
                <c:pt idx="498">
                  <c:v>13.692236054542748</c:v>
                </c:pt>
                <c:pt idx="499">
                  <c:v>11.585086110292956</c:v>
                </c:pt>
                <c:pt idx="500">
                  <c:v>10.93838361647218</c:v>
                </c:pt>
                <c:pt idx="501">
                  <c:v>12.961296463757792</c:v>
                </c:pt>
                <c:pt idx="502">
                  <c:v>12.961296463757792</c:v>
                </c:pt>
                <c:pt idx="503">
                  <c:v>12.961296463757792</c:v>
                </c:pt>
                <c:pt idx="504">
                  <c:v>10.318340615629644</c:v>
                </c:pt>
                <c:pt idx="505">
                  <c:v>9.7242595873261575</c:v>
                </c:pt>
                <c:pt idx="506">
                  <c:v>9.7242595873261575</c:v>
                </c:pt>
                <c:pt idx="507">
                  <c:v>11.585086110292956</c:v>
                </c:pt>
                <c:pt idx="508">
                  <c:v>9.7242595873261575</c:v>
                </c:pt>
                <c:pt idx="509">
                  <c:v>9.7242595873261575</c:v>
                </c:pt>
                <c:pt idx="510">
                  <c:v>9.1554504192349686</c:v>
                </c:pt>
                <c:pt idx="511">
                  <c:v>10.318340615629644</c:v>
                </c:pt>
                <c:pt idx="512">
                  <c:v>9.1554504192349686</c:v>
                </c:pt>
                <c:pt idx="513">
                  <c:v>9.7242595873261575</c:v>
                </c:pt>
                <c:pt idx="514">
                  <c:v>10.93838361647218</c:v>
                </c:pt>
                <c:pt idx="515">
                  <c:v>9.7242595873261575</c:v>
                </c:pt>
                <c:pt idx="516">
                  <c:v>9.7242595873261575</c:v>
                </c:pt>
                <c:pt idx="517">
                  <c:v>10.93838361647218</c:v>
                </c:pt>
                <c:pt idx="518">
                  <c:v>10.318340615629644</c:v>
                </c:pt>
                <c:pt idx="519">
                  <c:v>10.93838361647218</c:v>
                </c:pt>
                <c:pt idx="520">
                  <c:v>9.7242595873261575</c:v>
                </c:pt>
                <c:pt idx="521">
                  <c:v>9.7242595873261575</c:v>
                </c:pt>
                <c:pt idx="522">
                  <c:v>11.585086110292956</c:v>
                </c:pt>
                <c:pt idx="523">
                  <c:v>10.93838361647218</c:v>
                </c:pt>
                <c:pt idx="524">
                  <c:v>11.585086110292956</c:v>
                </c:pt>
                <c:pt idx="525">
                  <c:v>10.318340615629644</c:v>
                </c:pt>
                <c:pt idx="526">
                  <c:v>10.318340615629644</c:v>
                </c:pt>
                <c:pt idx="527">
                  <c:v>10.93838361647218</c:v>
                </c:pt>
                <c:pt idx="528">
                  <c:v>9.7242595873261575</c:v>
                </c:pt>
                <c:pt idx="529">
                  <c:v>9.1554504192349686</c:v>
                </c:pt>
                <c:pt idx="530">
                  <c:v>10.318340615629644</c:v>
                </c:pt>
                <c:pt idx="531">
                  <c:v>10.318340615629644</c:v>
                </c:pt>
                <c:pt idx="532">
                  <c:v>9.1554504192349686</c:v>
                </c:pt>
                <c:pt idx="533">
                  <c:v>9.7242595873261575</c:v>
                </c:pt>
                <c:pt idx="534">
                  <c:v>10.318340615629644</c:v>
                </c:pt>
                <c:pt idx="535">
                  <c:v>10.318340615629644</c:v>
                </c:pt>
                <c:pt idx="536">
                  <c:v>9.1554504192349686</c:v>
                </c:pt>
                <c:pt idx="537">
                  <c:v>9.1554504192349686</c:v>
                </c:pt>
                <c:pt idx="538">
                  <c:v>9.1554504192349686</c:v>
                </c:pt>
                <c:pt idx="539">
                  <c:v>9.1554504192349686</c:v>
                </c:pt>
                <c:pt idx="540">
                  <c:v>9.1554504192349686</c:v>
                </c:pt>
                <c:pt idx="541">
                  <c:v>9.1554504192349686</c:v>
                </c:pt>
                <c:pt idx="542">
                  <c:v>9.1554504192349686</c:v>
                </c:pt>
                <c:pt idx="543">
                  <c:v>10.93838361647218</c:v>
                </c:pt>
                <c:pt idx="544">
                  <c:v>10.93838361647218</c:v>
                </c:pt>
                <c:pt idx="545">
                  <c:v>9.1554504192349686</c:v>
                </c:pt>
                <c:pt idx="546">
                  <c:v>10.93838361647218</c:v>
                </c:pt>
                <c:pt idx="547">
                  <c:v>9.1554504192349686</c:v>
                </c:pt>
                <c:pt idx="548">
                  <c:v>9.7242595873261575</c:v>
                </c:pt>
                <c:pt idx="549">
                  <c:v>8.6112304473699197</c:v>
                </c:pt>
                <c:pt idx="550">
                  <c:v>8.6112304473699197</c:v>
                </c:pt>
                <c:pt idx="551">
                  <c:v>9.1554504192349686</c:v>
                </c:pt>
                <c:pt idx="552">
                  <c:v>9.7242595873261575</c:v>
                </c:pt>
                <c:pt idx="553">
                  <c:v>9.1554504192349686</c:v>
                </c:pt>
                <c:pt idx="554">
                  <c:v>9.1554504192349686</c:v>
                </c:pt>
                <c:pt idx="555">
                  <c:v>10.318340615629644</c:v>
                </c:pt>
                <c:pt idx="556">
                  <c:v>9.1554504192349686</c:v>
                </c:pt>
                <c:pt idx="557">
                  <c:v>9.7242595873261575</c:v>
                </c:pt>
                <c:pt idx="558">
                  <c:v>8.6112304473699197</c:v>
                </c:pt>
                <c:pt idx="559">
                  <c:v>9.7242595873261575</c:v>
                </c:pt>
                <c:pt idx="560">
                  <c:v>9.7242595873261575</c:v>
                </c:pt>
                <c:pt idx="561">
                  <c:v>8.6112304473699197</c:v>
                </c:pt>
                <c:pt idx="562">
                  <c:v>8.6112304473699197</c:v>
                </c:pt>
                <c:pt idx="563">
                  <c:v>9.7242595873261575</c:v>
                </c:pt>
                <c:pt idx="564">
                  <c:v>12.259152986268287</c:v>
                </c:pt>
                <c:pt idx="565">
                  <c:v>10.318340615629644</c:v>
                </c:pt>
                <c:pt idx="566">
                  <c:v>10.318340615629644</c:v>
                </c:pt>
                <c:pt idx="567">
                  <c:v>9.1554504192349686</c:v>
                </c:pt>
                <c:pt idx="568">
                  <c:v>9.1554504192349686</c:v>
                </c:pt>
                <c:pt idx="569">
                  <c:v>8.6112304473699197</c:v>
                </c:pt>
                <c:pt idx="570">
                  <c:v>10.93838361647218</c:v>
                </c:pt>
                <c:pt idx="571">
                  <c:v>9.7242595873261575</c:v>
                </c:pt>
                <c:pt idx="572">
                  <c:v>10.318340615629644</c:v>
                </c:pt>
                <c:pt idx="573">
                  <c:v>9.7242595873261575</c:v>
                </c:pt>
                <c:pt idx="574">
                  <c:v>9.7242595873261575</c:v>
                </c:pt>
                <c:pt idx="575">
                  <c:v>8.6112304473699197</c:v>
                </c:pt>
                <c:pt idx="576">
                  <c:v>10.318340615629644</c:v>
                </c:pt>
                <c:pt idx="577">
                  <c:v>8.6112304473699197</c:v>
                </c:pt>
                <c:pt idx="578">
                  <c:v>9.7242595873261575</c:v>
                </c:pt>
                <c:pt idx="579">
                  <c:v>9.7242595873261575</c:v>
                </c:pt>
                <c:pt idx="580">
                  <c:v>9.7242595873261575</c:v>
                </c:pt>
                <c:pt idx="581">
                  <c:v>9.7242595873261575</c:v>
                </c:pt>
                <c:pt idx="582">
                  <c:v>9.7242595873261575</c:v>
                </c:pt>
                <c:pt idx="583">
                  <c:v>8.6112304473699197</c:v>
                </c:pt>
                <c:pt idx="584">
                  <c:v>9.1554504192349686</c:v>
                </c:pt>
                <c:pt idx="585">
                  <c:v>9.1554504192349686</c:v>
                </c:pt>
                <c:pt idx="586">
                  <c:v>9.7242595873261575</c:v>
                </c:pt>
                <c:pt idx="587">
                  <c:v>10.93838361647218</c:v>
                </c:pt>
                <c:pt idx="588">
                  <c:v>12.961296463757792</c:v>
                </c:pt>
                <c:pt idx="589">
                  <c:v>11.585086110292956</c:v>
                </c:pt>
                <c:pt idx="590">
                  <c:v>13.692236054542748</c:v>
                </c:pt>
                <c:pt idx="591">
                  <c:v>12.259152986268287</c:v>
                </c:pt>
                <c:pt idx="592">
                  <c:v>11.585086110292956</c:v>
                </c:pt>
                <c:pt idx="593">
                  <c:v>10.93838361647218</c:v>
                </c:pt>
                <c:pt idx="594">
                  <c:v>10.318340615629644</c:v>
                </c:pt>
                <c:pt idx="595">
                  <c:v>9.7242595873261575</c:v>
                </c:pt>
                <c:pt idx="596">
                  <c:v>9.7242595873261575</c:v>
                </c:pt>
                <c:pt idx="597">
                  <c:v>10.93838361647218</c:v>
                </c:pt>
                <c:pt idx="598">
                  <c:v>10.93838361647218</c:v>
                </c:pt>
                <c:pt idx="599">
                  <c:v>8.6112304473699197</c:v>
                </c:pt>
                <c:pt idx="600">
                  <c:v>10.318340615629644</c:v>
                </c:pt>
                <c:pt idx="601">
                  <c:v>10.318340615629644</c:v>
                </c:pt>
                <c:pt idx="602">
                  <c:v>10.318340615629644</c:v>
                </c:pt>
                <c:pt idx="603">
                  <c:v>10.318340615629644</c:v>
                </c:pt>
                <c:pt idx="604">
                  <c:v>9.7242595873261575</c:v>
                </c:pt>
                <c:pt idx="605">
                  <c:v>8.6112304473699197</c:v>
                </c:pt>
                <c:pt idx="606">
                  <c:v>8.6112304473699197</c:v>
                </c:pt>
                <c:pt idx="607">
                  <c:v>8.0909244971991328</c:v>
                </c:pt>
                <c:pt idx="608">
                  <c:v>9.1554504192349686</c:v>
                </c:pt>
                <c:pt idx="609">
                  <c:v>9.7242595873261575</c:v>
                </c:pt>
                <c:pt idx="610">
                  <c:v>9.7242595873261575</c:v>
                </c:pt>
                <c:pt idx="611">
                  <c:v>8.6112304473699197</c:v>
                </c:pt>
                <c:pt idx="612">
                  <c:v>9.1554504192349686</c:v>
                </c:pt>
                <c:pt idx="613">
                  <c:v>10.318340615629644</c:v>
                </c:pt>
                <c:pt idx="614">
                  <c:v>10.93838361647218</c:v>
                </c:pt>
                <c:pt idx="615">
                  <c:v>9.1554504192349686</c:v>
                </c:pt>
                <c:pt idx="616">
                  <c:v>10.318340615629644</c:v>
                </c:pt>
                <c:pt idx="617">
                  <c:v>8.6112304473699197</c:v>
                </c:pt>
                <c:pt idx="618">
                  <c:v>9.7242595873261575</c:v>
                </c:pt>
                <c:pt idx="619">
                  <c:v>10.318340615629644</c:v>
                </c:pt>
                <c:pt idx="620">
                  <c:v>9.1554504192349686</c:v>
                </c:pt>
                <c:pt idx="621">
                  <c:v>10.318340615629644</c:v>
                </c:pt>
                <c:pt idx="622">
                  <c:v>9.7242595873261575</c:v>
                </c:pt>
                <c:pt idx="623">
                  <c:v>8.6112304473699197</c:v>
                </c:pt>
                <c:pt idx="624">
                  <c:v>10.318340615629644</c:v>
                </c:pt>
                <c:pt idx="625">
                  <c:v>9.7242595873261575</c:v>
                </c:pt>
                <c:pt idx="626">
                  <c:v>9.7242595873261575</c:v>
                </c:pt>
                <c:pt idx="627">
                  <c:v>10.318340615629644</c:v>
                </c:pt>
                <c:pt idx="628">
                  <c:v>10.318340615629644</c:v>
                </c:pt>
                <c:pt idx="629">
                  <c:v>9.1554504192349686</c:v>
                </c:pt>
                <c:pt idx="630">
                  <c:v>9.1554504192349686</c:v>
                </c:pt>
                <c:pt idx="631">
                  <c:v>11.585086110292956</c:v>
                </c:pt>
                <c:pt idx="632">
                  <c:v>9.1554504192349686</c:v>
                </c:pt>
                <c:pt idx="633">
                  <c:v>9.7242595873261575</c:v>
                </c:pt>
                <c:pt idx="634">
                  <c:v>10.318340615629644</c:v>
                </c:pt>
                <c:pt idx="635">
                  <c:v>9.7242595873261575</c:v>
                </c:pt>
                <c:pt idx="636">
                  <c:v>12.259152986268287</c:v>
                </c:pt>
                <c:pt idx="637">
                  <c:v>10.93838361647218</c:v>
                </c:pt>
                <c:pt idx="638">
                  <c:v>9.7242595873261575</c:v>
                </c:pt>
                <c:pt idx="639">
                  <c:v>11.585086110292956</c:v>
                </c:pt>
                <c:pt idx="640">
                  <c:v>10.93838361647218</c:v>
                </c:pt>
                <c:pt idx="641">
                  <c:v>11.585086110292956</c:v>
                </c:pt>
                <c:pt idx="642">
                  <c:v>8.6112304473699197</c:v>
                </c:pt>
                <c:pt idx="643">
                  <c:v>10.93838361647218</c:v>
                </c:pt>
                <c:pt idx="644">
                  <c:v>8.6112304473699197</c:v>
                </c:pt>
                <c:pt idx="645">
                  <c:v>10.318340615629644</c:v>
                </c:pt>
                <c:pt idx="646">
                  <c:v>10.318340615629644</c:v>
                </c:pt>
                <c:pt idx="647">
                  <c:v>9.7242595873261575</c:v>
                </c:pt>
                <c:pt idx="648">
                  <c:v>9.7242595873261575</c:v>
                </c:pt>
                <c:pt idx="649">
                  <c:v>9.7242595873261575</c:v>
                </c:pt>
                <c:pt idx="650">
                  <c:v>10.318340615629644</c:v>
                </c:pt>
                <c:pt idx="651">
                  <c:v>8.0909244971991328</c:v>
                </c:pt>
                <c:pt idx="652">
                  <c:v>8.0909244971991328</c:v>
                </c:pt>
                <c:pt idx="653">
                  <c:v>8.6112304473699197</c:v>
                </c:pt>
                <c:pt idx="654">
                  <c:v>10.318340615629644</c:v>
                </c:pt>
                <c:pt idx="655">
                  <c:v>8.6112304473699197</c:v>
                </c:pt>
                <c:pt idx="656">
                  <c:v>9.7242595873261575</c:v>
                </c:pt>
                <c:pt idx="657">
                  <c:v>10.318340615629644</c:v>
                </c:pt>
                <c:pt idx="658">
                  <c:v>9.7242595873261575</c:v>
                </c:pt>
                <c:pt idx="659">
                  <c:v>9.7242595873261575</c:v>
                </c:pt>
                <c:pt idx="660">
                  <c:v>10.318340615629644</c:v>
                </c:pt>
                <c:pt idx="661">
                  <c:v>8.6112304473699197</c:v>
                </c:pt>
                <c:pt idx="662">
                  <c:v>8.6112304473699197</c:v>
                </c:pt>
                <c:pt idx="663">
                  <c:v>10.318340615629644</c:v>
                </c:pt>
                <c:pt idx="664">
                  <c:v>9.1554504192349686</c:v>
                </c:pt>
                <c:pt idx="665">
                  <c:v>9.7242595873261575</c:v>
                </c:pt>
                <c:pt idx="666">
                  <c:v>8.6112304473699197</c:v>
                </c:pt>
                <c:pt idx="667">
                  <c:v>10.318340615629644</c:v>
                </c:pt>
                <c:pt idx="668">
                  <c:v>9.7242595873261575</c:v>
                </c:pt>
                <c:pt idx="669">
                  <c:v>8.6112304473699197</c:v>
                </c:pt>
                <c:pt idx="670">
                  <c:v>7.5938649256789592</c:v>
                </c:pt>
                <c:pt idx="671">
                  <c:v>9.1554504192349686</c:v>
                </c:pt>
                <c:pt idx="672">
                  <c:v>9.1554504192349686</c:v>
                </c:pt>
                <c:pt idx="673">
                  <c:v>9.1554504192349686</c:v>
                </c:pt>
                <c:pt idx="674">
                  <c:v>9.1554504192349686</c:v>
                </c:pt>
                <c:pt idx="675">
                  <c:v>9.1554504192349686</c:v>
                </c:pt>
                <c:pt idx="676">
                  <c:v>9.1554504192349686</c:v>
                </c:pt>
                <c:pt idx="677">
                  <c:v>9.1554504192349686</c:v>
                </c:pt>
                <c:pt idx="678">
                  <c:v>9.1554504192349686</c:v>
                </c:pt>
                <c:pt idx="679">
                  <c:v>9.1554504192349686</c:v>
                </c:pt>
                <c:pt idx="680">
                  <c:v>9.1554504192349686</c:v>
                </c:pt>
                <c:pt idx="681">
                  <c:v>9.1554504192349686</c:v>
                </c:pt>
                <c:pt idx="682">
                  <c:v>9.1554504192349686</c:v>
                </c:pt>
                <c:pt idx="683">
                  <c:v>8.6112304473699197</c:v>
                </c:pt>
                <c:pt idx="684">
                  <c:v>8.6112304473699197</c:v>
                </c:pt>
                <c:pt idx="685">
                  <c:v>9.7242595873261575</c:v>
                </c:pt>
                <c:pt idx="686">
                  <c:v>10.318340615629644</c:v>
                </c:pt>
                <c:pt idx="687">
                  <c:v>8.0909244971991328</c:v>
                </c:pt>
                <c:pt idx="688">
                  <c:v>8.0909244971991328</c:v>
                </c:pt>
                <c:pt idx="689">
                  <c:v>10.93838361647218</c:v>
                </c:pt>
                <c:pt idx="690">
                  <c:v>10.318340615629644</c:v>
                </c:pt>
                <c:pt idx="691">
                  <c:v>10.93838361647218</c:v>
                </c:pt>
                <c:pt idx="692">
                  <c:v>10.93838361647218</c:v>
                </c:pt>
                <c:pt idx="693">
                  <c:v>10.318340615629644</c:v>
                </c:pt>
                <c:pt idx="694">
                  <c:v>9.7242595873261575</c:v>
                </c:pt>
                <c:pt idx="695">
                  <c:v>10.318340615629644</c:v>
                </c:pt>
                <c:pt idx="696">
                  <c:v>9.1554504192349686</c:v>
                </c:pt>
                <c:pt idx="697">
                  <c:v>9.7242595873261575</c:v>
                </c:pt>
                <c:pt idx="698">
                  <c:v>9.7242595873261575</c:v>
                </c:pt>
                <c:pt idx="699">
                  <c:v>8.6112304473699197</c:v>
                </c:pt>
                <c:pt idx="700">
                  <c:v>9.7242595873261575</c:v>
                </c:pt>
                <c:pt idx="701">
                  <c:v>9.1554504192349686</c:v>
                </c:pt>
                <c:pt idx="702">
                  <c:v>9.1554504192349686</c:v>
                </c:pt>
                <c:pt idx="703">
                  <c:v>8.6112304473699197</c:v>
                </c:pt>
                <c:pt idx="704">
                  <c:v>9.7242595873261575</c:v>
                </c:pt>
                <c:pt idx="705">
                  <c:v>8.6112304473699197</c:v>
                </c:pt>
                <c:pt idx="706">
                  <c:v>9.1554504192349686</c:v>
                </c:pt>
                <c:pt idx="707">
                  <c:v>9.7242595873261575</c:v>
                </c:pt>
                <c:pt idx="708">
                  <c:v>9.1554504192349686</c:v>
                </c:pt>
                <c:pt idx="709">
                  <c:v>8.6112304473699197</c:v>
                </c:pt>
                <c:pt idx="710">
                  <c:v>10.318340615629644</c:v>
                </c:pt>
                <c:pt idx="711">
                  <c:v>9.1554504192349686</c:v>
                </c:pt>
                <c:pt idx="712">
                  <c:v>8.6112304473699197</c:v>
                </c:pt>
                <c:pt idx="713">
                  <c:v>8.6112304473699197</c:v>
                </c:pt>
                <c:pt idx="714">
                  <c:v>9.1554504192349686</c:v>
                </c:pt>
                <c:pt idx="715">
                  <c:v>9.7242595873261575</c:v>
                </c:pt>
                <c:pt idx="716">
                  <c:v>9.1554504192349686</c:v>
                </c:pt>
                <c:pt idx="717">
                  <c:v>8.6112304473699197</c:v>
                </c:pt>
                <c:pt idx="718">
                  <c:v>9.7242595873261575</c:v>
                </c:pt>
                <c:pt idx="719">
                  <c:v>8.6112304473699197</c:v>
                </c:pt>
              </c:numCache>
            </c:numRef>
          </c:yVal>
          <c:smooth val="1"/>
          <c:extLst>
            <c:ext xmlns:c16="http://schemas.microsoft.com/office/drawing/2014/chart" uri="{C3380CC4-5D6E-409C-BE32-E72D297353CC}">
              <c16:uniqueId val="{00000000-9C5A-4029-8E42-4AA5827BC1FE}"/>
            </c:ext>
          </c:extLst>
        </c:ser>
        <c:dLbls>
          <c:showLegendKey val="0"/>
          <c:showVal val="0"/>
          <c:showCatName val="0"/>
          <c:showSerName val="0"/>
          <c:showPercent val="0"/>
          <c:showBubbleSize val="0"/>
        </c:dLbls>
        <c:axId val="-1003286176"/>
        <c:axId val="-1003288352"/>
      </c:scatterChart>
      <c:scatterChart>
        <c:scatterStyle val="smoothMarker"/>
        <c:varyColors val="0"/>
        <c:ser>
          <c:idx val="1"/>
          <c:order val="1"/>
          <c:tx>
            <c:v>Rainfall</c:v>
          </c:tx>
          <c:marker>
            <c:symbol val="none"/>
          </c:marker>
          <c:xVal>
            <c:numRef>
              <c:f>'Hydro Graph'!$A$1561:$A$2280</c:f>
              <c:numCache>
                <c:formatCode>[$-3409]mmmm\ dd\,\ yyyy;@</c:formatCode>
                <c:ptCount val="720"/>
                <c:pt idx="0">
                  <c:v>43922.000090162037</c:v>
                </c:pt>
                <c:pt idx="1">
                  <c:v>43922.041756886574</c:v>
                </c:pt>
                <c:pt idx="2">
                  <c:v>43922.083423611111</c:v>
                </c:pt>
                <c:pt idx="3">
                  <c:v>43922.125090335649</c:v>
                </c:pt>
                <c:pt idx="4">
                  <c:v>43922.166757060186</c:v>
                </c:pt>
                <c:pt idx="5">
                  <c:v>43922.208423784723</c:v>
                </c:pt>
                <c:pt idx="6">
                  <c:v>43922.25009050926</c:v>
                </c:pt>
                <c:pt idx="7">
                  <c:v>43922.291757233797</c:v>
                </c:pt>
                <c:pt idx="8">
                  <c:v>43922.333423958335</c:v>
                </c:pt>
                <c:pt idx="9">
                  <c:v>43922.375090682872</c:v>
                </c:pt>
                <c:pt idx="10">
                  <c:v>43922.416757407409</c:v>
                </c:pt>
                <c:pt idx="11">
                  <c:v>43922.458424131946</c:v>
                </c:pt>
                <c:pt idx="12">
                  <c:v>43922.500090856483</c:v>
                </c:pt>
                <c:pt idx="13">
                  <c:v>43922.541757581021</c:v>
                </c:pt>
                <c:pt idx="14">
                  <c:v>43922.583424305558</c:v>
                </c:pt>
                <c:pt idx="15">
                  <c:v>43922.625091030095</c:v>
                </c:pt>
                <c:pt idx="16">
                  <c:v>43922.666757754632</c:v>
                </c:pt>
                <c:pt idx="17">
                  <c:v>43922.708424479169</c:v>
                </c:pt>
                <c:pt idx="18">
                  <c:v>43922.750091203707</c:v>
                </c:pt>
                <c:pt idx="19">
                  <c:v>43922.791757928244</c:v>
                </c:pt>
                <c:pt idx="20">
                  <c:v>43922.833424652781</c:v>
                </c:pt>
                <c:pt idx="21">
                  <c:v>43922.875091377318</c:v>
                </c:pt>
                <c:pt idx="22">
                  <c:v>43922.916758101848</c:v>
                </c:pt>
                <c:pt idx="23">
                  <c:v>43922.958424826385</c:v>
                </c:pt>
                <c:pt idx="24">
                  <c:v>43923.000091550923</c:v>
                </c:pt>
                <c:pt idx="25">
                  <c:v>43923.04175827546</c:v>
                </c:pt>
                <c:pt idx="26">
                  <c:v>43923.083424999997</c:v>
                </c:pt>
                <c:pt idx="27">
                  <c:v>43923.125091724534</c:v>
                </c:pt>
                <c:pt idx="28">
                  <c:v>43923.166758449071</c:v>
                </c:pt>
                <c:pt idx="29">
                  <c:v>43923.208425173609</c:v>
                </c:pt>
                <c:pt idx="30">
                  <c:v>43923.250091898146</c:v>
                </c:pt>
                <c:pt idx="31">
                  <c:v>43923.291758622683</c:v>
                </c:pt>
                <c:pt idx="32">
                  <c:v>43923.33342534722</c:v>
                </c:pt>
                <c:pt idx="33">
                  <c:v>43923.375092071758</c:v>
                </c:pt>
                <c:pt idx="34">
                  <c:v>43923.416758796295</c:v>
                </c:pt>
                <c:pt idx="35">
                  <c:v>43923.458425520832</c:v>
                </c:pt>
                <c:pt idx="36">
                  <c:v>43923.500092245369</c:v>
                </c:pt>
                <c:pt idx="37">
                  <c:v>43923.541758969906</c:v>
                </c:pt>
                <c:pt idx="38">
                  <c:v>43923.583425694444</c:v>
                </c:pt>
                <c:pt idx="39">
                  <c:v>43923.625092418981</c:v>
                </c:pt>
                <c:pt idx="40">
                  <c:v>43923.666759143518</c:v>
                </c:pt>
                <c:pt idx="41">
                  <c:v>43923.708425868055</c:v>
                </c:pt>
                <c:pt idx="42">
                  <c:v>43923.750092592592</c:v>
                </c:pt>
                <c:pt idx="43">
                  <c:v>43923.79175931713</c:v>
                </c:pt>
                <c:pt idx="44">
                  <c:v>43923.833426041667</c:v>
                </c:pt>
                <c:pt idx="45">
                  <c:v>43923.875092766204</c:v>
                </c:pt>
                <c:pt idx="46">
                  <c:v>43923.916759490741</c:v>
                </c:pt>
                <c:pt idx="47">
                  <c:v>43923.958426215278</c:v>
                </c:pt>
                <c:pt idx="48">
                  <c:v>43924.000092939816</c:v>
                </c:pt>
                <c:pt idx="49">
                  <c:v>43924.041759664353</c:v>
                </c:pt>
                <c:pt idx="50">
                  <c:v>43924.08342638889</c:v>
                </c:pt>
                <c:pt idx="51">
                  <c:v>43924.125093113427</c:v>
                </c:pt>
                <c:pt idx="52">
                  <c:v>43924.166759837964</c:v>
                </c:pt>
                <c:pt idx="53">
                  <c:v>43924.208426562502</c:v>
                </c:pt>
                <c:pt idx="54">
                  <c:v>43924.250093287039</c:v>
                </c:pt>
                <c:pt idx="55">
                  <c:v>43924.291760011576</c:v>
                </c:pt>
                <c:pt idx="56">
                  <c:v>43924.333426736113</c:v>
                </c:pt>
                <c:pt idx="57">
                  <c:v>43924.375093460651</c:v>
                </c:pt>
                <c:pt idx="58">
                  <c:v>43924.416760185188</c:v>
                </c:pt>
                <c:pt idx="59">
                  <c:v>43924.458426909725</c:v>
                </c:pt>
                <c:pt idx="60">
                  <c:v>43924.500093634262</c:v>
                </c:pt>
                <c:pt idx="61">
                  <c:v>43924.541760358799</c:v>
                </c:pt>
                <c:pt idx="62">
                  <c:v>43924.583427083337</c:v>
                </c:pt>
                <c:pt idx="63">
                  <c:v>43924.625093807874</c:v>
                </c:pt>
                <c:pt idx="64">
                  <c:v>43924.666760532411</c:v>
                </c:pt>
                <c:pt idx="65">
                  <c:v>43924.708427256941</c:v>
                </c:pt>
                <c:pt idx="66">
                  <c:v>43924.750093981478</c:v>
                </c:pt>
                <c:pt idx="67">
                  <c:v>43924.791760706015</c:v>
                </c:pt>
                <c:pt idx="68">
                  <c:v>43924.833427430553</c:v>
                </c:pt>
                <c:pt idx="69">
                  <c:v>43924.87509415509</c:v>
                </c:pt>
                <c:pt idx="70">
                  <c:v>43924.916760879627</c:v>
                </c:pt>
                <c:pt idx="71">
                  <c:v>43924.958427604164</c:v>
                </c:pt>
                <c:pt idx="72">
                  <c:v>43925.000094328701</c:v>
                </c:pt>
                <c:pt idx="73">
                  <c:v>43925.041761053239</c:v>
                </c:pt>
                <c:pt idx="74">
                  <c:v>43925.083427777776</c:v>
                </c:pt>
                <c:pt idx="75">
                  <c:v>43925.125094502313</c:v>
                </c:pt>
                <c:pt idx="76">
                  <c:v>43925.16676122685</c:v>
                </c:pt>
                <c:pt idx="77">
                  <c:v>43925.208427951387</c:v>
                </c:pt>
                <c:pt idx="78">
                  <c:v>43925.250094675925</c:v>
                </c:pt>
                <c:pt idx="79">
                  <c:v>43925.291761400462</c:v>
                </c:pt>
                <c:pt idx="80">
                  <c:v>43925.333428124999</c:v>
                </c:pt>
                <c:pt idx="81">
                  <c:v>43925.375094849536</c:v>
                </c:pt>
                <c:pt idx="82">
                  <c:v>43925.416761574073</c:v>
                </c:pt>
                <c:pt idx="83">
                  <c:v>43925.458428298611</c:v>
                </c:pt>
                <c:pt idx="84">
                  <c:v>43925.500095023148</c:v>
                </c:pt>
                <c:pt idx="85">
                  <c:v>43925.541761747685</c:v>
                </c:pt>
                <c:pt idx="86">
                  <c:v>43925.583428472222</c:v>
                </c:pt>
                <c:pt idx="87">
                  <c:v>43925.62509519676</c:v>
                </c:pt>
                <c:pt idx="88">
                  <c:v>43925.666761921297</c:v>
                </c:pt>
                <c:pt idx="89">
                  <c:v>43925.708428645834</c:v>
                </c:pt>
                <c:pt idx="90">
                  <c:v>43925.750095370371</c:v>
                </c:pt>
                <c:pt idx="91">
                  <c:v>43925.791762094908</c:v>
                </c:pt>
                <c:pt idx="92">
                  <c:v>43925.833428819446</c:v>
                </c:pt>
                <c:pt idx="93">
                  <c:v>43925.875095543983</c:v>
                </c:pt>
                <c:pt idx="94">
                  <c:v>43925.91676226852</c:v>
                </c:pt>
                <c:pt idx="95">
                  <c:v>43925.958428993057</c:v>
                </c:pt>
                <c:pt idx="96">
                  <c:v>43926.000095717594</c:v>
                </c:pt>
                <c:pt idx="97">
                  <c:v>43926.041762442132</c:v>
                </c:pt>
                <c:pt idx="98">
                  <c:v>43926.083429166669</c:v>
                </c:pt>
                <c:pt idx="99">
                  <c:v>43926.125095891206</c:v>
                </c:pt>
                <c:pt idx="100">
                  <c:v>43926.166762615743</c:v>
                </c:pt>
                <c:pt idx="101">
                  <c:v>43926.20842934028</c:v>
                </c:pt>
                <c:pt idx="102">
                  <c:v>43926.250096064818</c:v>
                </c:pt>
                <c:pt idx="103">
                  <c:v>43926.291762789355</c:v>
                </c:pt>
                <c:pt idx="104">
                  <c:v>43926.333429513892</c:v>
                </c:pt>
                <c:pt idx="105">
                  <c:v>43926.375096238429</c:v>
                </c:pt>
                <c:pt idx="106">
                  <c:v>43926.416762962966</c:v>
                </c:pt>
                <c:pt idx="107">
                  <c:v>43926.458429687496</c:v>
                </c:pt>
                <c:pt idx="108">
                  <c:v>43926.500096412034</c:v>
                </c:pt>
                <c:pt idx="109">
                  <c:v>43926.541763136571</c:v>
                </c:pt>
                <c:pt idx="110">
                  <c:v>43926.583429861108</c:v>
                </c:pt>
                <c:pt idx="111">
                  <c:v>43926.625096585645</c:v>
                </c:pt>
                <c:pt idx="112">
                  <c:v>43926.666763310182</c:v>
                </c:pt>
                <c:pt idx="113">
                  <c:v>43926.70843003472</c:v>
                </c:pt>
                <c:pt idx="114">
                  <c:v>43926.750096759257</c:v>
                </c:pt>
                <c:pt idx="115">
                  <c:v>43926.791763483794</c:v>
                </c:pt>
                <c:pt idx="116">
                  <c:v>43926.833430208331</c:v>
                </c:pt>
                <c:pt idx="117">
                  <c:v>43926.875096932868</c:v>
                </c:pt>
                <c:pt idx="118">
                  <c:v>43926.916763657406</c:v>
                </c:pt>
                <c:pt idx="119">
                  <c:v>43926.958430381943</c:v>
                </c:pt>
                <c:pt idx="120">
                  <c:v>43927.00009710648</c:v>
                </c:pt>
                <c:pt idx="121">
                  <c:v>43927.041763831017</c:v>
                </c:pt>
                <c:pt idx="122">
                  <c:v>43927.083430555555</c:v>
                </c:pt>
                <c:pt idx="123">
                  <c:v>43927.125097280092</c:v>
                </c:pt>
                <c:pt idx="124">
                  <c:v>43927.166764004629</c:v>
                </c:pt>
                <c:pt idx="125">
                  <c:v>43927.208430729166</c:v>
                </c:pt>
                <c:pt idx="126">
                  <c:v>43927.250097453703</c:v>
                </c:pt>
                <c:pt idx="127">
                  <c:v>43927.291764178241</c:v>
                </c:pt>
                <c:pt idx="128">
                  <c:v>43927.333430902778</c:v>
                </c:pt>
                <c:pt idx="129">
                  <c:v>43927.375097627315</c:v>
                </c:pt>
                <c:pt idx="130">
                  <c:v>43927.416764351852</c:v>
                </c:pt>
                <c:pt idx="131">
                  <c:v>43927.458431076389</c:v>
                </c:pt>
                <c:pt idx="132">
                  <c:v>43927.500097800927</c:v>
                </c:pt>
                <c:pt idx="133">
                  <c:v>43927.541764525464</c:v>
                </c:pt>
                <c:pt idx="134">
                  <c:v>43927.583431250001</c:v>
                </c:pt>
                <c:pt idx="135">
                  <c:v>43927.625097974538</c:v>
                </c:pt>
                <c:pt idx="136">
                  <c:v>43927.666764699075</c:v>
                </c:pt>
                <c:pt idx="137">
                  <c:v>43927.708431423613</c:v>
                </c:pt>
                <c:pt idx="138">
                  <c:v>43927.75009814815</c:v>
                </c:pt>
                <c:pt idx="139">
                  <c:v>43927.791764872687</c:v>
                </c:pt>
                <c:pt idx="140">
                  <c:v>43927.833431597224</c:v>
                </c:pt>
                <c:pt idx="141">
                  <c:v>43927.875098321761</c:v>
                </c:pt>
                <c:pt idx="142">
                  <c:v>43927.916765046299</c:v>
                </c:pt>
                <c:pt idx="143">
                  <c:v>43927.958431770836</c:v>
                </c:pt>
                <c:pt idx="144">
                  <c:v>43928.000098495373</c:v>
                </c:pt>
                <c:pt idx="145">
                  <c:v>43928.04176521991</c:v>
                </c:pt>
                <c:pt idx="146">
                  <c:v>43928.083431944448</c:v>
                </c:pt>
                <c:pt idx="147">
                  <c:v>43928.125098668985</c:v>
                </c:pt>
                <c:pt idx="148">
                  <c:v>43928.166765393522</c:v>
                </c:pt>
                <c:pt idx="149">
                  <c:v>43928.208432118059</c:v>
                </c:pt>
                <c:pt idx="150">
                  <c:v>43928.250098842589</c:v>
                </c:pt>
                <c:pt idx="151">
                  <c:v>43928.291765567126</c:v>
                </c:pt>
                <c:pt idx="152">
                  <c:v>43928.333432291663</c:v>
                </c:pt>
                <c:pt idx="153">
                  <c:v>43928.375099016201</c:v>
                </c:pt>
                <c:pt idx="154">
                  <c:v>43928.416765740738</c:v>
                </c:pt>
                <c:pt idx="155">
                  <c:v>43928.458432465275</c:v>
                </c:pt>
                <c:pt idx="156">
                  <c:v>43928.500099189812</c:v>
                </c:pt>
                <c:pt idx="157">
                  <c:v>43928.54176591435</c:v>
                </c:pt>
                <c:pt idx="158">
                  <c:v>43928.583432638887</c:v>
                </c:pt>
                <c:pt idx="159">
                  <c:v>43928.625099363424</c:v>
                </c:pt>
                <c:pt idx="160">
                  <c:v>43928.666766087961</c:v>
                </c:pt>
                <c:pt idx="161">
                  <c:v>43928.708432812498</c:v>
                </c:pt>
                <c:pt idx="162">
                  <c:v>43928.750099537036</c:v>
                </c:pt>
                <c:pt idx="163">
                  <c:v>43928.791766261573</c:v>
                </c:pt>
                <c:pt idx="164">
                  <c:v>43928.83343298611</c:v>
                </c:pt>
                <c:pt idx="165">
                  <c:v>43928.875099710647</c:v>
                </c:pt>
                <c:pt idx="166">
                  <c:v>43928.916766435184</c:v>
                </c:pt>
                <c:pt idx="167">
                  <c:v>43928.958433159722</c:v>
                </c:pt>
                <c:pt idx="168">
                  <c:v>43929.000099884259</c:v>
                </c:pt>
                <c:pt idx="169">
                  <c:v>43929.041766608796</c:v>
                </c:pt>
                <c:pt idx="170">
                  <c:v>43929.083433333333</c:v>
                </c:pt>
                <c:pt idx="171">
                  <c:v>43929.12510005787</c:v>
                </c:pt>
                <c:pt idx="172">
                  <c:v>43929.166766782408</c:v>
                </c:pt>
                <c:pt idx="173">
                  <c:v>43929.208433506945</c:v>
                </c:pt>
                <c:pt idx="174">
                  <c:v>43929.250100231482</c:v>
                </c:pt>
                <c:pt idx="175">
                  <c:v>43929.291766956019</c:v>
                </c:pt>
                <c:pt idx="176">
                  <c:v>43929.333433680556</c:v>
                </c:pt>
                <c:pt idx="177">
                  <c:v>43929.375100405094</c:v>
                </c:pt>
                <c:pt idx="178">
                  <c:v>43929.416767129631</c:v>
                </c:pt>
                <c:pt idx="179">
                  <c:v>43929.458433854168</c:v>
                </c:pt>
                <c:pt idx="180">
                  <c:v>43929.500100578705</c:v>
                </c:pt>
                <c:pt idx="181">
                  <c:v>43929.541767303243</c:v>
                </c:pt>
                <c:pt idx="182">
                  <c:v>43929.58343402778</c:v>
                </c:pt>
                <c:pt idx="183">
                  <c:v>43929.625100752317</c:v>
                </c:pt>
                <c:pt idx="184">
                  <c:v>43929.666767476854</c:v>
                </c:pt>
                <c:pt idx="185">
                  <c:v>43929.708434201391</c:v>
                </c:pt>
                <c:pt idx="186">
                  <c:v>43929.750100925929</c:v>
                </c:pt>
                <c:pt idx="187">
                  <c:v>43929.791767650466</c:v>
                </c:pt>
                <c:pt idx="188">
                  <c:v>43929.833434375003</c:v>
                </c:pt>
                <c:pt idx="189">
                  <c:v>43929.87510109954</c:v>
                </c:pt>
                <c:pt idx="190">
                  <c:v>43929.916767824077</c:v>
                </c:pt>
                <c:pt idx="191">
                  <c:v>43929.958434548615</c:v>
                </c:pt>
                <c:pt idx="192">
                  <c:v>43930.000101273145</c:v>
                </c:pt>
                <c:pt idx="193">
                  <c:v>43930.041767997682</c:v>
                </c:pt>
                <c:pt idx="194">
                  <c:v>43930.083434722219</c:v>
                </c:pt>
                <c:pt idx="195">
                  <c:v>43930.125101446756</c:v>
                </c:pt>
                <c:pt idx="196">
                  <c:v>43930.166768171293</c:v>
                </c:pt>
                <c:pt idx="197">
                  <c:v>43930.208434895831</c:v>
                </c:pt>
                <c:pt idx="198">
                  <c:v>43930.250101620368</c:v>
                </c:pt>
                <c:pt idx="199">
                  <c:v>43930.291768344905</c:v>
                </c:pt>
                <c:pt idx="200">
                  <c:v>43930.333435069442</c:v>
                </c:pt>
                <c:pt idx="201">
                  <c:v>43930.375101793979</c:v>
                </c:pt>
                <c:pt idx="202">
                  <c:v>43930.416768518517</c:v>
                </c:pt>
                <c:pt idx="203">
                  <c:v>43930.458435243054</c:v>
                </c:pt>
                <c:pt idx="204">
                  <c:v>43930.500101967591</c:v>
                </c:pt>
                <c:pt idx="205">
                  <c:v>43930.541768692128</c:v>
                </c:pt>
                <c:pt idx="206">
                  <c:v>43930.583435416665</c:v>
                </c:pt>
                <c:pt idx="207">
                  <c:v>43930.625102141203</c:v>
                </c:pt>
                <c:pt idx="208">
                  <c:v>43930.66676886574</c:v>
                </c:pt>
                <c:pt idx="209">
                  <c:v>43930.708435590277</c:v>
                </c:pt>
                <c:pt idx="210">
                  <c:v>43930.750102314814</c:v>
                </c:pt>
                <c:pt idx="211">
                  <c:v>43930.791769039351</c:v>
                </c:pt>
                <c:pt idx="212">
                  <c:v>43930.833435763889</c:v>
                </c:pt>
                <c:pt idx="213">
                  <c:v>43930.875102488426</c:v>
                </c:pt>
                <c:pt idx="214">
                  <c:v>43930.916769212963</c:v>
                </c:pt>
                <c:pt idx="215">
                  <c:v>43930.9584359375</c:v>
                </c:pt>
                <c:pt idx="216">
                  <c:v>43931.000102662038</c:v>
                </c:pt>
                <c:pt idx="217">
                  <c:v>43931.041769386575</c:v>
                </c:pt>
                <c:pt idx="218">
                  <c:v>43931.083436111112</c:v>
                </c:pt>
                <c:pt idx="219">
                  <c:v>43931.125102835649</c:v>
                </c:pt>
                <c:pt idx="220">
                  <c:v>43931.166769560186</c:v>
                </c:pt>
                <c:pt idx="221">
                  <c:v>43931.208436284724</c:v>
                </c:pt>
                <c:pt idx="222">
                  <c:v>43931.250103009261</c:v>
                </c:pt>
                <c:pt idx="223">
                  <c:v>43931.291769733798</c:v>
                </c:pt>
                <c:pt idx="224">
                  <c:v>43931.333436458335</c:v>
                </c:pt>
                <c:pt idx="225">
                  <c:v>43931.375103182872</c:v>
                </c:pt>
                <c:pt idx="226">
                  <c:v>43931.41676990741</c:v>
                </c:pt>
                <c:pt idx="227">
                  <c:v>43931.458436631947</c:v>
                </c:pt>
                <c:pt idx="228">
                  <c:v>43931.500103356484</c:v>
                </c:pt>
                <c:pt idx="229">
                  <c:v>43931.541770081021</c:v>
                </c:pt>
                <c:pt idx="230">
                  <c:v>43931.583436805558</c:v>
                </c:pt>
                <c:pt idx="231">
                  <c:v>43931.625103530096</c:v>
                </c:pt>
                <c:pt idx="232">
                  <c:v>43931.666770254633</c:v>
                </c:pt>
                <c:pt idx="233">
                  <c:v>43931.70843697917</c:v>
                </c:pt>
                <c:pt idx="234">
                  <c:v>43931.750103703707</c:v>
                </c:pt>
                <c:pt idx="235">
                  <c:v>43931.791770428237</c:v>
                </c:pt>
                <c:pt idx="236">
                  <c:v>43931.833437152774</c:v>
                </c:pt>
                <c:pt idx="237">
                  <c:v>43931.875103877312</c:v>
                </c:pt>
                <c:pt idx="238">
                  <c:v>43931.916770601849</c:v>
                </c:pt>
                <c:pt idx="239">
                  <c:v>43931.958437326386</c:v>
                </c:pt>
                <c:pt idx="240">
                  <c:v>43932.000104050923</c:v>
                </c:pt>
                <c:pt idx="241">
                  <c:v>43932.04177077546</c:v>
                </c:pt>
                <c:pt idx="242">
                  <c:v>43932.083437499998</c:v>
                </c:pt>
                <c:pt idx="243">
                  <c:v>43932.125104224535</c:v>
                </c:pt>
                <c:pt idx="244">
                  <c:v>43932.166770949072</c:v>
                </c:pt>
                <c:pt idx="245">
                  <c:v>43932.208437673609</c:v>
                </c:pt>
                <c:pt idx="246">
                  <c:v>43932.250104398147</c:v>
                </c:pt>
                <c:pt idx="247">
                  <c:v>43932.291771122684</c:v>
                </c:pt>
                <c:pt idx="248">
                  <c:v>43932.333437847221</c:v>
                </c:pt>
                <c:pt idx="249">
                  <c:v>43932.375104571758</c:v>
                </c:pt>
                <c:pt idx="250">
                  <c:v>43932.416771296295</c:v>
                </c:pt>
                <c:pt idx="251">
                  <c:v>43932.458438020833</c:v>
                </c:pt>
                <c:pt idx="252">
                  <c:v>43932.50010474537</c:v>
                </c:pt>
                <c:pt idx="253">
                  <c:v>43932.541771469907</c:v>
                </c:pt>
                <c:pt idx="254">
                  <c:v>43932.583438194444</c:v>
                </c:pt>
                <c:pt idx="255">
                  <c:v>43932.625104918981</c:v>
                </c:pt>
                <c:pt idx="256">
                  <c:v>43932.666771643519</c:v>
                </c:pt>
                <c:pt idx="257">
                  <c:v>43932.708438368056</c:v>
                </c:pt>
                <c:pt idx="258">
                  <c:v>43932.750105092593</c:v>
                </c:pt>
                <c:pt idx="259">
                  <c:v>43932.79177181713</c:v>
                </c:pt>
                <c:pt idx="260">
                  <c:v>43932.833438541667</c:v>
                </c:pt>
                <c:pt idx="261">
                  <c:v>43932.875105266205</c:v>
                </c:pt>
                <c:pt idx="262">
                  <c:v>43932.916771990742</c:v>
                </c:pt>
                <c:pt idx="263">
                  <c:v>43932.958438715279</c:v>
                </c:pt>
                <c:pt idx="264">
                  <c:v>43933.000105439816</c:v>
                </c:pt>
                <c:pt idx="265">
                  <c:v>43933.041772164353</c:v>
                </c:pt>
                <c:pt idx="266">
                  <c:v>43933.083438888891</c:v>
                </c:pt>
                <c:pt idx="267">
                  <c:v>43933.125105613428</c:v>
                </c:pt>
                <c:pt idx="268">
                  <c:v>43933.166772337965</c:v>
                </c:pt>
                <c:pt idx="269">
                  <c:v>43933.208439062502</c:v>
                </c:pt>
                <c:pt idx="270">
                  <c:v>43933.25010578704</c:v>
                </c:pt>
                <c:pt idx="271">
                  <c:v>43933.291772511577</c:v>
                </c:pt>
                <c:pt idx="272">
                  <c:v>43933.333439236114</c:v>
                </c:pt>
                <c:pt idx="273">
                  <c:v>43933.375105960651</c:v>
                </c:pt>
                <c:pt idx="274">
                  <c:v>43933.416772685188</c:v>
                </c:pt>
                <c:pt idx="275">
                  <c:v>43933.458439409726</c:v>
                </c:pt>
                <c:pt idx="276">
                  <c:v>43933.500106134263</c:v>
                </c:pt>
                <c:pt idx="277">
                  <c:v>43933.541772858793</c:v>
                </c:pt>
                <c:pt idx="278">
                  <c:v>43933.58343958333</c:v>
                </c:pt>
                <c:pt idx="279">
                  <c:v>43933.625106307867</c:v>
                </c:pt>
                <c:pt idx="280">
                  <c:v>43933.666773032404</c:v>
                </c:pt>
                <c:pt idx="281">
                  <c:v>43933.708439756942</c:v>
                </c:pt>
                <c:pt idx="282">
                  <c:v>43933.750106481479</c:v>
                </c:pt>
                <c:pt idx="283">
                  <c:v>43933.791773206016</c:v>
                </c:pt>
                <c:pt idx="284">
                  <c:v>43933.833439930553</c:v>
                </c:pt>
                <c:pt idx="285">
                  <c:v>43933.87510665509</c:v>
                </c:pt>
                <c:pt idx="286">
                  <c:v>43933.916773379628</c:v>
                </c:pt>
                <c:pt idx="287">
                  <c:v>43933.958440104165</c:v>
                </c:pt>
                <c:pt idx="288">
                  <c:v>43934.000106828702</c:v>
                </c:pt>
                <c:pt idx="289">
                  <c:v>43934.041773553239</c:v>
                </c:pt>
                <c:pt idx="290">
                  <c:v>43934.083440277776</c:v>
                </c:pt>
                <c:pt idx="291">
                  <c:v>43934.125107002314</c:v>
                </c:pt>
                <c:pt idx="292">
                  <c:v>43934.166773726851</c:v>
                </c:pt>
                <c:pt idx="293">
                  <c:v>43934.208440451388</c:v>
                </c:pt>
                <c:pt idx="294">
                  <c:v>43934.250107175925</c:v>
                </c:pt>
                <c:pt idx="295">
                  <c:v>43934.291773900462</c:v>
                </c:pt>
                <c:pt idx="296">
                  <c:v>43934.333440625</c:v>
                </c:pt>
                <c:pt idx="297">
                  <c:v>43934.375107349537</c:v>
                </c:pt>
                <c:pt idx="298">
                  <c:v>43934.416774074074</c:v>
                </c:pt>
                <c:pt idx="299">
                  <c:v>43934.458440798611</c:v>
                </c:pt>
                <c:pt idx="300">
                  <c:v>43934.500107523148</c:v>
                </c:pt>
                <c:pt idx="301">
                  <c:v>43934.541774247686</c:v>
                </c:pt>
                <c:pt idx="302">
                  <c:v>43934.583440972223</c:v>
                </c:pt>
                <c:pt idx="303">
                  <c:v>43934.62510769676</c:v>
                </c:pt>
                <c:pt idx="304">
                  <c:v>43934.666774421297</c:v>
                </c:pt>
                <c:pt idx="305">
                  <c:v>43934.708441145835</c:v>
                </c:pt>
                <c:pt idx="306">
                  <c:v>43934.750107870372</c:v>
                </c:pt>
                <c:pt idx="307">
                  <c:v>43934.791774594909</c:v>
                </c:pt>
                <c:pt idx="308">
                  <c:v>43934.833441319446</c:v>
                </c:pt>
                <c:pt idx="309">
                  <c:v>43934.875108043983</c:v>
                </c:pt>
                <c:pt idx="310">
                  <c:v>43934.916774768521</c:v>
                </c:pt>
                <c:pt idx="311">
                  <c:v>43934.958441493058</c:v>
                </c:pt>
                <c:pt idx="312">
                  <c:v>43935.000108217595</c:v>
                </c:pt>
                <c:pt idx="313">
                  <c:v>43935.041774942132</c:v>
                </c:pt>
                <c:pt idx="314">
                  <c:v>43935.083441666669</c:v>
                </c:pt>
                <c:pt idx="315">
                  <c:v>43935.125108391207</c:v>
                </c:pt>
                <c:pt idx="316">
                  <c:v>43935.166775115744</c:v>
                </c:pt>
                <c:pt idx="317">
                  <c:v>43935.208441840281</c:v>
                </c:pt>
                <c:pt idx="318">
                  <c:v>43935.250108564818</c:v>
                </c:pt>
                <c:pt idx="319">
                  <c:v>43935.291775289355</c:v>
                </c:pt>
                <c:pt idx="320">
                  <c:v>43935.333442013885</c:v>
                </c:pt>
                <c:pt idx="321">
                  <c:v>43935.375108738423</c:v>
                </c:pt>
                <c:pt idx="322">
                  <c:v>43935.41677546296</c:v>
                </c:pt>
                <c:pt idx="323">
                  <c:v>43935.458442187497</c:v>
                </c:pt>
                <c:pt idx="324">
                  <c:v>43935.500108912034</c:v>
                </c:pt>
                <c:pt idx="325">
                  <c:v>43935.541775636571</c:v>
                </c:pt>
                <c:pt idx="326">
                  <c:v>43935.583442361109</c:v>
                </c:pt>
                <c:pt idx="327">
                  <c:v>43935.625109085646</c:v>
                </c:pt>
                <c:pt idx="328">
                  <c:v>43935.666775810183</c:v>
                </c:pt>
                <c:pt idx="329">
                  <c:v>43935.70844253472</c:v>
                </c:pt>
                <c:pt idx="330">
                  <c:v>43935.750109259257</c:v>
                </c:pt>
                <c:pt idx="331">
                  <c:v>43935.791775983795</c:v>
                </c:pt>
                <c:pt idx="332">
                  <c:v>43935.833442708332</c:v>
                </c:pt>
                <c:pt idx="333">
                  <c:v>43935.875109432869</c:v>
                </c:pt>
                <c:pt idx="334">
                  <c:v>43935.916776157406</c:v>
                </c:pt>
                <c:pt idx="335">
                  <c:v>43935.958442881943</c:v>
                </c:pt>
                <c:pt idx="336">
                  <c:v>43936.000109606481</c:v>
                </c:pt>
                <c:pt idx="337">
                  <c:v>43936.041776331018</c:v>
                </c:pt>
                <c:pt idx="338">
                  <c:v>43936.083443055555</c:v>
                </c:pt>
                <c:pt idx="339">
                  <c:v>43936.125109780092</c:v>
                </c:pt>
                <c:pt idx="340">
                  <c:v>43936.16677650463</c:v>
                </c:pt>
                <c:pt idx="341">
                  <c:v>43936.208443229167</c:v>
                </c:pt>
                <c:pt idx="342">
                  <c:v>43936.250109953704</c:v>
                </c:pt>
                <c:pt idx="343">
                  <c:v>43936.291776678241</c:v>
                </c:pt>
                <c:pt idx="344">
                  <c:v>43936.333443402778</c:v>
                </c:pt>
                <c:pt idx="345">
                  <c:v>43936.375110127316</c:v>
                </c:pt>
                <c:pt idx="346">
                  <c:v>43936.416776851853</c:v>
                </c:pt>
                <c:pt idx="347">
                  <c:v>43936.45844357639</c:v>
                </c:pt>
                <c:pt idx="348">
                  <c:v>43936.500110300927</c:v>
                </c:pt>
                <c:pt idx="349">
                  <c:v>43936.541777025464</c:v>
                </c:pt>
                <c:pt idx="350">
                  <c:v>43936.583443750002</c:v>
                </c:pt>
                <c:pt idx="351">
                  <c:v>43936.625110474539</c:v>
                </c:pt>
                <c:pt idx="352">
                  <c:v>43936.666777199076</c:v>
                </c:pt>
                <c:pt idx="353">
                  <c:v>43936.708443923613</c:v>
                </c:pt>
                <c:pt idx="354">
                  <c:v>43936.75011064815</c:v>
                </c:pt>
                <c:pt idx="355">
                  <c:v>43936.791777372688</c:v>
                </c:pt>
                <c:pt idx="356">
                  <c:v>43936.833444097225</c:v>
                </c:pt>
                <c:pt idx="357">
                  <c:v>43936.875110821762</c:v>
                </c:pt>
                <c:pt idx="358">
                  <c:v>43936.916777546299</c:v>
                </c:pt>
                <c:pt idx="359">
                  <c:v>43936.958444270836</c:v>
                </c:pt>
                <c:pt idx="360">
                  <c:v>43937.000110995374</c:v>
                </c:pt>
                <c:pt idx="361">
                  <c:v>43937.041777719911</c:v>
                </c:pt>
                <c:pt idx="362">
                  <c:v>43937.083444444441</c:v>
                </c:pt>
                <c:pt idx="363">
                  <c:v>43937.125111168978</c:v>
                </c:pt>
                <c:pt idx="364">
                  <c:v>43937.166777893515</c:v>
                </c:pt>
                <c:pt idx="365">
                  <c:v>43937.208444618052</c:v>
                </c:pt>
                <c:pt idx="366">
                  <c:v>43937.25011134259</c:v>
                </c:pt>
                <c:pt idx="367">
                  <c:v>43937.291778067127</c:v>
                </c:pt>
                <c:pt idx="368">
                  <c:v>43937.333444791664</c:v>
                </c:pt>
                <c:pt idx="369">
                  <c:v>43937.375111516201</c:v>
                </c:pt>
                <c:pt idx="370">
                  <c:v>43937.416778240738</c:v>
                </c:pt>
                <c:pt idx="371">
                  <c:v>43937.458444965276</c:v>
                </c:pt>
                <c:pt idx="372">
                  <c:v>43937.500111689813</c:v>
                </c:pt>
                <c:pt idx="373">
                  <c:v>43937.54177841435</c:v>
                </c:pt>
                <c:pt idx="374">
                  <c:v>43937.583445138887</c:v>
                </c:pt>
                <c:pt idx="375">
                  <c:v>43937.625111863425</c:v>
                </c:pt>
                <c:pt idx="376">
                  <c:v>43937.666778587962</c:v>
                </c:pt>
                <c:pt idx="377">
                  <c:v>43937.708445312499</c:v>
                </c:pt>
                <c:pt idx="378">
                  <c:v>43937.750112037036</c:v>
                </c:pt>
                <c:pt idx="379">
                  <c:v>43937.791778761573</c:v>
                </c:pt>
                <c:pt idx="380">
                  <c:v>43937.833445486111</c:v>
                </c:pt>
                <c:pt idx="381">
                  <c:v>43937.875112210648</c:v>
                </c:pt>
                <c:pt idx="382">
                  <c:v>43937.916778935185</c:v>
                </c:pt>
                <c:pt idx="383">
                  <c:v>43937.958445659722</c:v>
                </c:pt>
                <c:pt idx="384">
                  <c:v>43938.000112384259</c:v>
                </c:pt>
                <c:pt idx="385">
                  <c:v>43938.041779108797</c:v>
                </c:pt>
                <c:pt idx="386">
                  <c:v>43938.083445833334</c:v>
                </c:pt>
                <c:pt idx="387">
                  <c:v>43938.125112557871</c:v>
                </c:pt>
                <c:pt idx="388">
                  <c:v>43938.166779282408</c:v>
                </c:pt>
                <c:pt idx="389">
                  <c:v>43938.208446006945</c:v>
                </c:pt>
                <c:pt idx="390">
                  <c:v>43938.250112731483</c:v>
                </c:pt>
                <c:pt idx="391">
                  <c:v>43938.29177945602</c:v>
                </c:pt>
                <c:pt idx="392">
                  <c:v>43938.333446180557</c:v>
                </c:pt>
                <c:pt idx="393">
                  <c:v>43938.375112905094</c:v>
                </c:pt>
                <c:pt idx="394">
                  <c:v>43938.416779629631</c:v>
                </c:pt>
                <c:pt idx="395">
                  <c:v>43938.458446354169</c:v>
                </c:pt>
                <c:pt idx="396">
                  <c:v>43938.500113078706</c:v>
                </c:pt>
                <c:pt idx="397">
                  <c:v>43938.541779803243</c:v>
                </c:pt>
                <c:pt idx="398">
                  <c:v>43938.58344652778</c:v>
                </c:pt>
                <c:pt idx="399">
                  <c:v>43938.625113252318</c:v>
                </c:pt>
                <c:pt idx="400">
                  <c:v>43938.666779976855</c:v>
                </c:pt>
                <c:pt idx="401">
                  <c:v>43938.708446701392</c:v>
                </c:pt>
                <c:pt idx="402">
                  <c:v>43938.750113425929</c:v>
                </c:pt>
                <c:pt idx="403">
                  <c:v>43938.791780150466</c:v>
                </c:pt>
                <c:pt idx="404">
                  <c:v>43938.833446875004</c:v>
                </c:pt>
                <c:pt idx="405">
                  <c:v>43938.875113599534</c:v>
                </c:pt>
                <c:pt idx="406">
                  <c:v>43938.916780324071</c:v>
                </c:pt>
                <c:pt idx="407">
                  <c:v>43938.958447048608</c:v>
                </c:pt>
                <c:pt idx="408">
                  <c:v>43939.000113773145</c:v>
                </c:pt>
                <c:pt idx="409">
                  <c:v>43939.041780497682</c:v>
                </c:pt>
                <c:pt idx="410">
                  <c:v>43939.08344722222</c:v>
                </c:pt>
                <c:pt idx="411">
                  <c:v>43939.125113946757</c:v>
                </c:pt>
                <c:pt idx="412">
                  <c:v>43939.166780671294</c:v>
                </c:pt>
                <c:pt idx="413">
                  <c:v>43939.208447395831</c:v>
                </c:pt>
                <c:pt idx="414">
                  <c:v>43939.250114120368</c:v>
                </c:pt>
                <c:pt idx="415">
                  <c:v>43939.291780844906</c:v>
                </c:pt>
                <c:pt idx="416">
                  <c:v>43939.333447569443</c:v>
                </c:pt>
                <c:pt idx="417">
                  <c:v>43939.37511429398</c:v>
                </c:pt>
                <c:pt idx="418">
                  <c:v>43939.416781018517</c:v>
                </c:pt>
                <c:pt idx="419">
                  <c:v>43939.458447743054</c:v>
                </c:pt>
                <c:pt idx="420">
                  <c:v>43939.500114467592</c:v>
                </c:pt>
                <c:pt idx="421">
                  <c:v>43939.541781192129</c:v>
                </c:pt>
                <c:pt idx="422">
                  <c:v>43939.583447916666</c:v>
                </c:pt>
                <c:pt idx="423">
                  <c:v>43939.625114641203</c:v>
                </c:pt>
                <c:pt idx="424">
                  <c:v>43939.66678136574</c:v>
                </c:pt>
                <c:pt idx="425">
                  <c:v>43939.708448090278</c:v>
                </c:pt>
                <c:pt idx="426">
                  <c:v>43939.750114814815</c:v>
                </c:pt>
                <c:pt idx="427">
                  <c:v>43939.791781539352</c:v>
                </c:pt>
                <c:pt idx="428">
                  <c:v>43939.833448263889</c:v>
                </c:pt>
                <c:pt idx="429">
                  <c:v>43939.875114988427</c:v>
                </c:pt>
                <c:pt idx="430">
                  <c:v>43939.916781712964</c:v>
                </c:pt>
                <c:pt idx="431">
                  <c:v>43939.958448437501</c:v>
                </c:pt>
                <c:pt idx="432">
                  <c:v>43940.000115162038</c:v>
                </c:pt>
                <c:pt idx="433">
                  <c:v>43940.041781886575</c:v>
                </c:pt>
                <c:pt idx="434">
                  <c:v>43940.083448611113</c:v>
                </c:pt>
                <c:pt idx="435">
                  <c:v>43940.12511533565</c:v>
                </c:pt>
                <c:pt idx="436">
                  <c:v>43940.166782060187</c:v>
                </c:pt>
                <c:pt idx="437">
                  <c:v>43940.208448784724</c:v>
                </c:pt>
                <c:pt idx="438">
                  <c:v>43940.250115509261</c:v>
                </c:pt>
                <c:pt idx="439">
                  <c:v>43940.291782233799</c:v>
                </c:pt>
                <c:pt idx="440">
                  <c:v>43940.333448958336</c:v>
                </c:pt>
                <c:pt idx="441">
                  <c:v>43940.375115682873</c:v>
                </c:pt>
                <c:pt idx="442">
                  <c:v>43940.41678240741</c:v>
                </c:pt>
                <c:pt idx="443">
                  <c:v>43940.458449131947</c:v>
                </c:pt>
                <c:pt idx="444">
                  <c:v>43940.500115856485</c:v>
                </c:pt>
                <c:pt idx="445">
                  <c:v>43940.541782581022</c:v>
                </c:pt>
                <c:pt idx="446">
                  <c:v>43940.583449305559</c:v>
                </c:pt>
                <c:pt idx="447">
                  <c:v>43940.625116030089</c:v>
                </c:pt>
                <c:pt idx="448">
                  <c:v>43940.666782754626</c:v>
                </c:pt>
                <c:pt idx="449">
                  <c:v>43940.708449479163</c:v>
                </c:pt>
                <c:pt idx="450">
                  <c:v>43940.750116203701</c:v>
                </c:pt>
                <c:pt idx="451">
                  <c:v>43940.791782928238</c:v>
                </c:pt>
                <c:pt idx="452">
                  <c:v>43940.833449652775</c:v>
                </c:pt>
                <c:pt idx="453">
                  <c:v>43940.875116377312</c:v>
                </c:pt>
                <c:pt idx="454">
                  <c:v>43940.916783101849</c:v>
                </c:pt>
                <c:pt idx="455">
                  <c:v>43940.958449826387</c:v>
                </c:pt>
                <c:pt idx="456">
                  <c:v>43941.000116550924</c:v>
                </c:pt>
                <c:pt idx="457">
                  <c:v>43941.041783275461</c:v>
                </c:pt>
                <c:pt idx="458">
                  <c:v>43941.083449999998</c:v>
                </c:pt>
                <c:pt idx="459">
                  <c:v>43941.125116724535</c:v>
                </c:pt>
                <c:pt idx="460">
                  <c:v>43941.166783449073</c:v>
                </c:pt>
                <c:pt idx="461">
                  <c:v>43941.20845017361</c:v>
                </c:pt>
                <c:pt idx="462">
                  <c:v>43941.250116898147</c:v>
                </c:pt>
                <c:pt idx="463">
                  <c:v>43941.291783622684</c:v>
                </c:pt>
                <c:pt idx="464">
                  <c:v>43941.333450347222</c:v>
                </c:pt>
                <c:pt idx="465">
                  <c:v>43941.375117071759</c:v>
                </c:pt>
                <c:pt idx="466">
                  <c:v>43941.416783796296</c:v>
                </c:pt>
                <c:pt idx="467">
                  <c:v>43941.458450520833</c:v>
                </c:pt>
                <c:pt idx="468">
                  <c:v>43941.50011724537</c:v>
                </c:pt>
                <c:pt idx="469">
                  <c:v>43941.541783969908</c:v>
                </c:pt>
                <c:pt idx="470">
                  <c:v>43941.583450694445</c:v>
                </c:pt>
                <c:pt idx="471">
                  <c:v>43941.625117418982</c:v>
                </c:pt>
                <c:pt idx="472">
                  <c:v>43941.666784143519</c:v>
                </c:pt>
                <c:pt idx="473">
                  <c:v>43941.708450868056</c:v>
                </c:pt>
                <c:pt idx="474">
                  <c:v>43941.750117592594</c:v>
                </c:pt>
                <c:pt idx="475">
                  <c:v>43941.791784317131</c:v>
                </c:pt>
                <c:pt idx="476">
                  <c:v>43941.833451041668</c:v>
                </c:pt>
                <c:pt idx="477">
                  <c:v>43941.875117766205</c:v>
                </c:pt>
                <c:pt idx="478">
                  <c:v>43941.916784490742</c:v>
                </c:pt>
                <c:pt idx="479">
                  <c:v>43941.95845121528</c:v>
                </c:pt>
                <c:pt idx="480">
                  <c:v>43942.000117939817</c:v>
                </c:pt>
                <c:pt idx="481">
                  <c:v>43942.041784664354</c:v>
                </c:pt>
                <c:pt idx="482">
                  <c:v>43942.083451388891</c:v>
                </c:pt>
                <c:pt idx="483">
                  <c:v>43942.125118113428</c:v>
                </c:pt>
                <c:pt idx="484">
                  <c:v>43942.166784837966</c:v>
                </c:pt>
                <c:pt idx="485">
                  <c:v>43942.208451562503</c:v>
                </c:pt>
                <c:pt idx="486">
                  <c:v>43942.25011828704</c:v>
                </c:pt>
                <c:pt idx="487">
                  <c:v>43942.291785011577</c:v>
                </c:pt>
                <c:pt idx="488">
                  <c:v>43942.333451736115</c:v>
                </c:pt>
                <c:pt idx="489">
                  <c:v>43942.375118460652</c:v>
                </c:pt>
                <c:pt idx="490">
                  <c:v>43942.416785185182</c:v>
                </c:pt>
                <c:pt idx="491">
                  <c:v>43942.458451909719</c:v>
                </c:pt>
                <c:pt idx="492">
                  <c:v>43942.500118634256</c:v>
                </c:pt>
                <c:pt idx="493">
                  <c:v>43942.541785358793</c:v>
                </c:pt>
                <c:pt idx="494">
                  <c:v>43942.58345208333</c:v>
                </c:pt>
                <c:pt idx="495">
                  <c:v>43942.625118807868</c:v>
                </c:pt>
                <c:pt idx="496">
                  <c:v>43942.666785532405</c:v>
                </c:pt>
                <c:pt idx="497">
                  <c:v>43942.708452256942</c:v>
                </c:pt>
                <c:pt idx="498">
                  <c:v>43942.750118981479</c:v>
                </c:pt>
                <c:pt idx="499">
                  <c:v>43942.791785706017</c:v>
                </c:pt>
                <c:pt idx="500">
                  <c:v>43942.833452430554</c:v>
                </c:pt>
                <c:pt idx="501">
                  <c:v>43942.875119155091</c:v>
                </c:pt>
                <c:pt idx="502">
                  <c:v>43942.916785879628</c:v>
                </c:pt>
                <c:pt idx="503">
                  <c:v>43942.958452604165</c:v>
                </c:pt>
                <c:pt idx="504">
                  <c:v>43943.000119328703</c:v>
                </c:pt>
                <c:pt idx="505">
                  <c:v>43943.04178605324</c:v>
                </c:pt>
                <c:pt idx="506">
                  <c:v>43943.083452777777</c:v>
                </c:pt>
                <c:pt idx="507">
                  <c:v>43943.125119502314</c:v>
                </c:pt>
                <c:pt idx="508">
                  <c:v>43943.166786226851</c:v>
                </c:pt>
                <c:pt idx="509">
                  <c:v>43943.208452951389</c:v>
                </c:pt>
                <c:pt idx="510">
                  <c:v>43943.250119675926</c:v>
                </c:pt>
                <c:pt idx="511">
                  <c:v>43943.291786400463</c:v>
                </c:pt>
                <c:pt idx="512">
                  <c:v>43943.333453125</c:v>
                </c:pt>
                <c:pt idx="513">
                  <c:v>43943.375119849537</c:v>
                </c:pt>
                <c:pt idx="514">
                  <c:v>43943.416786574075</c:v>
                </c:pt>
                <c:pt idx="515">
                  <c:v>43943.458453298612</c:v>
                </c:pt>
                <c:pt idx="516">
                  <c:v>43943.500120023149</c:v>
                </c:pt>
                <c:pt idx="517">
                  <c:v>43943.541786747686</c:v>
                </c:pt>
                <c:pt idx="518">
                  <c:v>43943.583453472223</c:v>
                </c:pt>
                <c:pt idx="519">
                  <c:v>43943.625120196761</c:v>
                </c:pt>
                <c:pt idx="520">
                  <c:v>43943.666786921298</c:v>
                </c:pt>
                <c:pt idx="521">
                  <c:v>43943.708453645835</c:v>
                </c:pt>
                <c:pt idx="522">
                  <c:v>43943.750120370372</c:v>
                </c:pt>
                <c:pt idx="523">
                  <c:v>43943.79178709491</c:v>
                </c:pt>
                <c:pt idx="524">
                  <c:v>43943.833453819447</c:v>
                </c:pt>
                <c:pt idx="525">
                  <c:v>43943.875120543984</c:v>
                </c:pt>
                <c:pt idx="526">
                  <c:v>43943.916787268521</c:v>
                </c:pt>
                <c:pt idx="527">
                  <c:v>43943.958453993058</c:v>
                </c:pt>
                <c:pt idx="528">
                  <c:v>43944.000120717596</c:v>
                </c:pt>
                <c:pt idx="529">
                  <c:v>43944.041787442133</c:v>
                </c:pt>
                <c:pt idx="530">
                  <c:v>43944.08345416667</c:v>
                </c:pt>
                <c:pt idx="531">
                  <c:v>43944.125120891207</c:v>
                </c:pt>
                <c:pt idx="532">
                  <c:v>43944.166787615737</c:v>
                </c:pt>
                <c:pt idx="533">
                  <c:v>43944.208454340274</c:v>
                </c:pt>
                <c:pt idx="534">
                  <c:v>43944.250121064812</c:v>
                </c:pt>
                <c:pt idx="535">
                  <c:v>43944.291787789349</c:v>
                </c:pt>
                <c:pt idx="536">
                  <c:v>43944.333454513886</c:v>
                </c:pt>
                <c:pt idx="537">
                  <c:v>43944.375121238423</c:v>
                </c:pt>
                <c:pt idx="538">
                  <c:v>43944.41678796296</c:v>
                </c:pt>
                <c:pt idx="539">
                  <c:v>43944.458454687498</c:v>
                </c:pt>
                <c:pt idx="540">
                  <c:v>43944.500121412035</c:v>
                </c:pt>
                <c:pt idx="541">
                  <c:v>43944.541788136572</c:v>
                </c:pt>
                <c:pt idx="542">
                  <c:v>43944.583454861109</c:v>
                </c:pt>
                <c:pt idx="543">
                  <c:v>43944.625121585646</c:v>
                </c:pt>
                <c:pt idx="544">
                  <c:v>43944.666788310184</c:v>
                </c:pt>
                <c:pt idx="545">
                  <c:v>43944.708455034721</c:v>
                </c:pt>
                <c:pt idx="546">
                  <c:v>43944.750121759258</c:v>
                </c:pt>
                <c:pt idx="547">
                  <c:v>43944.791788483795</c:v>
                </c:pt>
                <c:pt idx="548">
                  <c:v>43944.833455208332</c:v>
                </c:pt>
                <c:pt idx="549">
                  <c:v>43944.87512193287</c:v>
                </c:pt>
                <c:pt idx="550">
                  <c:v>43944.916788657407</c:v>
                </c:pt>
                <c:pt idx="551">
                  <c:v>43944.958455381944</c:v>
                </c:pt>
                <c:pt idx="552">
                  <c:v>43945.000122106481</c:v>
                </c:pt>
                <c:pt idx="553">
                  <c:v>43945.041788831018</c:v>
                </c:pt>
                <c:pt idx="554">
                  <c:v>43945.083455555556</c:v>
                </c:pt>
                <c:pt idx="555">
                  <c:v>43945.125122280093</c:v>
                </c:pt>
                <c:pt idx="556">
                  <c:v>43945.16678900463</c:v>
                </c:pt>
                <c:pt idx="557">
                  <c:v>43945.208455729167</c:v>
                </c:pt>
                <c:pt idx="558">
                  <c:v>43945.250122453705</c:v>
                </c:pt>
                <c:pt idx="559">
                  <c:v>43945.291789178242</c:v>
                </c:pt>
                <c:pt idx="560">
                  <c:v>43945.333455902779</c:v>
                </c:pt>
                <c:pt idx="561">
                  <c:v>43945.375122627316</c:v>
                </c:pt>
                <c:pt idx="562">
                  <c:v>43945.416789351853</c:v>
                </c:pt>
                <c:pt idx="563">
                  <c:v>43945.458456076391</c:v>
                </c:pt>
                <c:pt idx="564">
                  <c:v>43945.500122800928</c:v>
                </c:pt>
                <c:pt idx="565">
                  <c:v>43945.541789525465</c:v>
                </c:pt>
                <c:pt idx="566">
                  <c:v>43945.583456250002</c:v>
                </c:pt>
                <c:pt idx="567">
                  <c:v>43945.625122974539</c:v>
                </c:pt>
                <c:pt idx="568">
                  <c:v>43945.666789699077</c:v>
                </c:pt>
                <c:pt idx="569">
                  <c:v>43945.708456423614</c:v>
                </c:pt>
                <c:pt idx="570">
                  <c:v>43945.750123148151</c:v>
                </c:pt>
                <c:pt idx="571">
                  <c:v>43945.791789872688</c:v>
                </c:pt>
                <c:pt idx="572">
                  <c:v>43945.833456597225</c:v>
                </c:pt>
                <c:pt idx="573">
                  <c:v>43945.875123321763</c:v>
                </c:pt>
                <c:pt idx="574">
                  <c:v>43945.9167900463</c:v>
                </c:pt>
                <c:pt idx="575">
                  <c:v>43945.95845677083</c:v>
                </c:pt>
                <c:pt idx="576">
                  <c:v>43946.000123495367</c:v>
                </c:pt>
                <c:pt idx="577">
                  <c:v>43946.041790219904</c:v>
                </c:pt>
                <c:pt idx="578">
                  <c:v>43946.083456944441</c:v>
                </c:pt>
                <c:pt idx="579">
                  <c:v>43946.125123668979</c:v>
                </c:pt>
                <c:pt idx="580">
                  <c:v>43946.166790393516</c:v>
                </c:pt>
                <c:pt idx="581">
                  <c:v>43946.208457118053</c:v>
                </c:pt>
                <c:pt idx="582">
                  <c:v>43946.25012384259</c:v>
                </c:pt>
                <c:pt idx="583">
                  <c:v>43946.291790567127</c:v>
                </c:pt>
                <c:pt idx="584">
                  <c:v>43946.333457291665</c:v>
                </c:pt>
                <c:pt idx="585">
                  <c:v>43946.375124016202</c:v>
                </c:pt>
                <c:pt idx="586">
                  <c:v>43946.416790740739</c:v>
                </c:pt>
                <c:pt idx="587">
                  <c:v>43946.458457465276</c:v>
                </c:pt>
                <c:pt idx="588">
                  <c:v>43946.500124189814</c:v>
                </c:pt>
                <c:pt idx="589">
                  <c:v>43946.541790914351</c:v>
                </c:pt>
                <c:pt idx="590">
                  <c:v>43946.583457638888</c:v>
                </c:pt>
                <c:pt idx="591">
                  <c:v>43946.625124363425</c:v>
                </c:pt>
                <c:pt idx="592">
                  <c:v>43946.666791087962</c:v>
                </c:pt>
                <c:pt idx="593">
                  <c:v>43946.7084578125</c:v>
                </c:pt>
                <c:pt idx="594">
                  <c:v>43946.750124537037</c:v>
                </c:pt>
                <c:pt idx="595">
                  <c:v>43946.791791261574</c:v>
                </c:pt>
                <c:pt idx="596">
                  <c:v>43946.833457986111</c:v>
                </c:pt>
                <c:pt idx="597">
                  <c:v>43946.875124710648</c:v>
                </c:pt>
                <c:pt idx="598">
                  <c:v>43946.916791435186</c:v>
                </c:pt>
                <c:pt idx="599">
                  <c:v>43946.958458159723</c:v>
                </c:pt>
                <c:pt idx="600">
                  <c:v>43947.00012488426</c:v>
                </c:pt>
                <c:pt idx="601">
                  <c:v>43947.041791608797</c:v>
                </c:pt>
                <c:pt idx="602">
                  <c:v>43947.083458333334</c:v>
                </c:pt>
                <c:pt idx="603">
                  <c:v>43947.125125057872</c:v>
                </c:pt>
                <c:pt idx="604">
                  <c:v>43947.166791782409</c:v>
                </c:pt>
                <c:pt idx="605">
                  <c:v>43947.208458506946</c:v>
                </c:pt>
                <c:pt idx="606">
                  <c:v>43947.250125231483</c:v>
                </c:pt>
                <c:pt idx="607">
                  <c:v>43947.29179195602</c:v>
                </c:pt>
                <c:pt idx="608">
                  <c:v>43947.333458680558</c:v>
                </c:pt>
                <c:pt idx="609">
                  <c:v>43947.375125405095</c:v>
                </c:pt>
                <c:pt idx="610">
                  <c:v>43947.416792129632</c:v>
                </c:pt>
                <c:pt idx="611">
                  <c:v>43947.458458854169</c:v>
                </c:pt>
                <c:pt idx="612">
                  <c:v>43947.500125578707</c:v>
                </c:pt>
                <c:pt idx="613">
                  <c:v>43947.541792303244</c:v>
                </c:pt>
                <c:pt idx="614">
                  <c:v>43947.583459027781</c:v>
                </c:pt>
                <c:pt idx="615">
                  <c:v>43947.625125752318</c:v>
                </c:pt>
                <c:pt idx="616">
                  <c:v>43947.666792476855</c:v>
                </c:pt>
                <c:pt idx="617">
                  <c:v>43947.708459201385</c:v>
                </c:pt>
                <c:pt idx="618">
                  <c:v>43947.750125925922</c:v>
                </c:pt>
                <c:pt idx="619">
                  <c:v>43947.79179265046</c:v>
                </c:pt>
                <c:pt idx="620">
                  <c:v>43947.833459374997</c:v>
                </c:pt>
                <c:pt idx="621">
                  <c:v>43947.875126099534</c:v>
                </c:pt>
                <c:pt idx="622">
                  <c:v>43947.916792824071</c:v>
                </c:pt>
                <c:pt idx="623">
                  <c:v>43947.958459548609</c:v>
                </c:pt>
                <c:pt idx="624">
                  <c:v>43948.000126273146</c:v>
                </c:pt>
                <c:pt idx="625">
                  <c:v>43948.041792997683</c:v>
                </c:pt>
                <c:pt idx="626">
                  <c:v>43948.08345972222</c:v>
                </c:pt>
                <c:pt idx="627">
                  <c:v>43948.125126446757</c:v>
                </c:pt>
                <c:pt idx="628">
                  <c:v>43948.166793171295</c:v>
                </c:pt>
                <c:pt idx="629">
                  <c:v>43948.208459895832</c:v>
                </c:pt>
                <c:pt idx="630">
                  <c:v>43948.250126620369</c:v>
                </c:pt>
                <c:pt idx="631">
                  <c:v>43948.291793344906</c:v>
                </c:pt>
                <c:pt idx="632">
                  <c:v>43948.333460069443</c:v>
                </c:pt>
                <c:pt idx="633">
                  <c:v>43948.375126793981</c:v>
                </c:pt>
                <c:pt idx="634">
                  <c:v>43948.416793518518</c:v>
                </c:pt>
                <c:pt idx="635">
                  <c:v>43948.458460243055</c:v>
                </c:pt>
                <c:pt idx="636">
                  <c:v>43948.500126967592</c:v>
                </c:pt>
                <c:pt idx="637">
                  <c:v>43948.541793692129</c:v>
                </c:pt>
                <c:pt idx="638">
                  <c:v>43948.583460416667</c:v>
                </c:pt>
                <c:pt idx="639">
                  <c:v>43948.625127141204</c:v>
                </c:pt>
                <c:pt idx="640">
                  <c:v>43948.666793865741</c:v>
                </c:pt>
                <c:pt idx="641">
                  <c:v>43948.708460590278</c:v>
                </c:pt>
                <c:pt idx="642">
                  <c:v>43948.750127314815</c:v>
                </c:pt>
                <c:pt idx="643">
                  <c:v>43948.791794039353</c:v>
                </c:pt>
                <c:pt idx="644">
                  <c:v>43948.83346076389</c:v>
                </c:pt>
                <c:pt idx="645">
                  <c:v>43948.875127488427</c:v>
                </c:pt>
                <c:pt idx="646">
                  <c:v>43948.916794212964</c:v>
                </c:pt>
                <c:pt idx="647">
                  <c:v>43948.958460937502</c:v>
                </c:pt>
                <c:pt idx="648">
                  <c:v>43949.000127662039</c:v>
                </c:pt>
                <c:pt idx="649">
                  <c:v>43949.041794386576</c:v>
                </c:pt>
                <c:pt idx="650">
                  <c:v>43949.083461111113</c:v>
                </c:pt>
                <c:pt idx="651">
                  <c:v>43949.12512783565</c:v>
                </c:pt>
                <c:pt idx="652">
                  <c:v>43949.166794560188</c:v>
                </c:pt>
                <c:pt idx="653">
                  <c:v>43949.208461284725</c:v>
                </c:pt>
                <c:pt idx="654">
                  <c:v>43949.250128009262</c:v>
                </c:pt>
                <c:pt idx="655">
                  <c:v>43949.291794733799</c:v>
                </c:pt>
                <c:pt idx="656">
                  <c:v>43949.333461458336</c:v>
                </c:pt>
                <c:pt idx="657">
                  <c:v>43949.375128182874</c:v>
                </c:pt>
                <c:pt idx="658">
                  <c:v>43949.416794907411</c:v>
                </c:pt>
                <c:pt idx="659">
                  <c:v>43949.458461631948</c:v>
                </c:pt>
                <c:pt idx="660">
                  <c:v>43949.500128356478</c:v>
                </c:pt>
                <c:pt idx="661">
                  <c:v>43949.541795081015</c:v>
                </c:pt>
                <c:pt idx="662">
                  <c:v>43949.583461805552</c:v>
                </c:pt>
                <c:pt idx="663">
                  <c:v>43949.62512853009</c:v>
                </c:pt>
                <c:pt idx="664">
                  <c:v>43949.666795254627</c:v>
                </c:pt>
                <c:pt idx="665">
                  <c:v>43949.708461979164</c:v>
                </c:pt>
                <c:pt idx="666">
                  <c:v>43949.750128703701</c:v>
                </c:pt>
                <c:pt idx="667">
                  <c:v>43949.791795428238</c:v>
                </c:pt>
                <c:pt idx="668">
                  <c:v>43949.833462152776</c:v>
                </c:pt>
                <c:pt idx="669">
                  <c:v>43949.875128877313</c:v>
                </c:pt>
                <c:pt idx="670">
                  <c:v>43949.91679560185</c:v>
                </c:pt>
                <c:pt idx="671">
                  <c:v>43949.958462326387</c:v>
                </c:pt>
                <c:pt idx="672">
                  <c:v>43950.000129050924</c:v>
                </c:pt>
                <c:pt idx="673">
                  <c:v>43950.041795775462</c:v>
                </c:pt>
                <c:pt idx="674">
                  <c:v>43950.083462499999</c:v>
                </c:pt>
                <c:pt idx="675">
                  <c:v>43950.125129224536</c:v>
                </c:pt>
                <c:pt idx="676">
                  <c:v>43950.166795949073</c:v>
                </c:pt>
                <c:pt idx="677">
                  <c:v>43950.20846267361</c:v>
                </c:pt>
                <c:pt idx="678">
                  <c:v>43950.250129398148</c:v>
                </c:pt>
                <c:pt idx="679">
                  <c:v>43950.291796122685</c:v>
                </c:pt>
                <c:pt idx="680">
                  <c:v>43950.333462847222</c:v>
                </c:pt>
                <c:pt idx="681">
                  <c:v>43950.375129571759</c:v>
                </c:pt>
                <c:pt idx="682">
                  <c:v>43950.416796296297</c:v>
                </c:pt>
                <c:pt idx="683">
                  <c:v>43950.458463020834</c:v>
                </c:pt>
                <c:pt idx="684">
                  <c:v>43950.500129745371</c:v>
                </c:pt>
                <c:pt idx="685">
                  <c:v>43950.541796469908</c:v>
                </c:pt>
                <c:pt idx="686">
                  <c:v>43950.583463194445</c:v>
                </c:pt>
                <c:pt idx="687">
                  <c:v>43950.625129918983</c:v>
                </c:pt>
                <c:pt idx="688">
                  <c:v>43950.66679664352</c:v>
                </c:pt>
                <c:pt idx="689">
                  <c:v>43950.708463368057</c:v>
                </c:pt>
                <c:pt idx="690">
                  <c:v>43950.750130092594</c:v>
                </c:pt>
                <c:pt idx="691">
                  <c:v>43950.791796817131</c:v>
                </c:pt>
                <c:pt idx="692">
                  <c:v>43950.833463541669</c:v>
                </c:pt>
                <c:pt idx="693">
                  <c:v>43950.875130266206</c:v>
                </c:pt>
                <c:pt idx="694">
                  <c:v>43950.916796990743</c:v>
                </c:pt>
                <c:pt idx="695">
                  <c:v>43950.95846371528</c:v>
                </c:pt>
                <c:pt idx="696">
                  <c:v>43951.000130439817</c:v>
                </c:pt>
                <c:pt idx="697">
                  <c:v>43951.041797164355</c:v>
                </c:pt>
                <c:pt idx="698">
                  <c:v>43951.083463888892</c:v>
                </c:pt>
                <c:pt idx="699">
                  <c:v>43951.125130613429</c:v>
                </c:pt>
                <c:pt idx="700">
                  <c:v>43951.166797337966</c:v>
                </c:pt>
                <c:pt idx="701">
                  <c:v>43951.208464062503</c:v>
                </c:pt>
                <c:pt idx="702">
                  <c:v>43951.250130787033</c:v>
                </c:pt>
                <c:pt idx="703">
                  <c:v>43951.291797511571</c:v>
                </c:pt>
                <c:pt idx="704">
                  <c:v>43951.333464236108</c:v>
                </c:pt>
                <c:pt idx="705">
                  <c:v>43951.375130960645</c:v>
                </c:pt>
                <c:pt idx="706">
                  <c:v>43951.416797685182</c:v>
                </c:pt>
                <c:pt idx="707">
                  <c:v>43951.458464409719</c:v>
                </c:pt>
                <c:pt idx="708">
                  <c:v>43951.500131134257</c:v>
                </c:pt>
                <c:pt idx="709">
                  <c:v>43951.541797858794</c:v>
                </c:pt>
                <c:pt idx="710">
                  <c:v>43951.583464583331</c:v>
                </c:pt>
                <c:pt idx="711">
                  <c:v>43951.625131307868</c:v>
                </c:pt>
                <c:pt idx="712">
                  <c:v>43951.666798032405</c:v>
                </c:pt>
                <c:pt idx="713">
                  <c:v>43951.708464756943</c:v>
                </c:pt>
                <c:pt idx="714">
                  <c:v>43951.75013148148</c:v>
                </c:pt>
                <c:pt idx="715">
                  <c:v>43951.791798206017</c:v>
                </c:pt>
                <c:pt idx="716">
                  <c:v>43951.833464930554</c:v>
                </c:pt>
                <c:pt idx="717">
                  <c:v>43951.875131655092</c:v>
                </c:pt>
                <c:pt idx="718">
                  <c:v>43951.916798379629</c:v>
                </c:pt>
                <c:pt idx="719">
                  <c:v>43951.958465104166</c:v>
                </c:pt>
              </c:numCache>
            </c:numRef>
          </c:xVal>
          <c:yVal>
            <c:numRef>
              <c:f>'Hydro Graph'!$B$1561:$B$2280</c:f>
              <c:numCache>
                <c:formatCode>General</c:formatCode>
                <c:ptCount val="72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1.1999999999999891</c:v>
                </c:pt>
                <c:pt idx="64">
                  <c:v>0</c:v>
                </c:pt>
                <c:pt idx="65">
                  <c:v>0</c:v>
                </c:pt>
                <c:pt idx="66">
                  <c:v>0</c:v>
                </c:pt>
                <c:pt idx="67">
                  <c:v>0.40000000000003411</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1999999999999886</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1999999999999886</c:v>
                </c:pt>
                <c:pt idx="353">
                  <c:v>0.1999999999999886</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6</c:v>
                </c:pt>
                <c:pt idx="420">
                  <c:v>0.2000000000000455</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4.1999999999999886</c:v>
                </c:pt>
                <c:pt idx="445">
                  <c:v>0.39999999999997732</c:v>
                </c:pt>
                <c:pt idx="446">
                  <c:v>1</c:v>
                </c:pt>
                <c:pt idx="447">
                  <c:v>2.6000000000000232</c:v>
                </c:pt>
                <c:pt idx="448">
                  <c:v>1.399999999999977</c:v>
                </c:pt>
                <c:pt idx="449">
                  <c:v>0</c:v>
                </c:pt>
                <c:pt idx="450">
                  <c:v>0.1999999999999886</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40000000000003411</c:v>
                </c:pt>
                <c:pt idx="472">
                  <c:v>0</c:v>
                </c:pt>
                <c:pt idx="473">
                  <c:v>0</c:v>
                </c:pt>
                <c:pt idx="474">
                  <c:v>0</c:v>
                </c:pt>
                <c:pt idx="475">
                  <c:v>0.39999999999997732</c:v>
                </c:pt>
                <c:pt idx="476">
                  <c:v>0</c:v>
                </c:pt>
                <c:pt idx="477">
                  <c:v>0</c:v>
                </c:pt>
                <c:pt idx="478">
                  <c:v>0</c:v>
                </c:pt>
                <c:pt idx="479">
                  <c:v>4.6000000000000227</c:v>
                </c:pt>
                <c:pt idx="480">
                  <c:v>0.1999999999999886</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3</c:v>
                </c:pt>
                <c:pt idx="544">
                  <c:v>0</c:v>
                </c:pt>
                <c:pt idx="545">
                  <c:v>0.39999999999997732</c:v>
                </c:pt>
                <c:pt idx="546">
                  <c:v>0.40000000000003411</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1999999999999886</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1.1999999999999891</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numCache>
            </c:numRef>
          </c:yVal>
          <c:smooth val="1"/>
          <c:extLst>
            <c:ext xmlns:c16="http://schemas.microsoft.com/office/drawing/2014/chart" uri="{C3380CC4-5D6E-409C-BE32-E72D297353CC}">
              <c16:uniqueId val="{00000001-9C5A-4029-8E42-4AA5827BC1FE}"/>
            </c:ext>
          </c:extLst>
        </c:ser>
        <c:dLbls>
          <c:showLegendKey val="0"/>
          <c:showVal val="0"/>
          <c:showCatName val="0"/>
          <c:showSerName val="0"/>
          <c:showPercent val="0"/>
          <c:showBubbleSize val="0"/>
        </c:dLbls>
        <c:axId val="-1003289440"/>
        <c:axId val="-1003285632"/>
      </c:scatterChart>
      <c:valAx>
        <c:axId val="-1003286176"/>
        <c:scaling>
          <c:orientation val="minMax"/>
          <c:max val="43954"/>
          <c:min val="43920"/>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3288352"/>
        <c:crosses val="autoZero"/>
        <c:crossBetween val="midCat"/>
        <c:majorUnit val="10"/>
        <c:minorUnit val="2"/>
      </c:valAx>
      <c:valAx>
        <c:axId val="-1003288352"/>
        <c:scaling>
          <c:orientation val="minMax"/>
          <c:max val="35"/>
          <c:min val="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Flow</a:t>
                </a:r>
                <a:r>
                  <a:rPr lang="en-PH" baseline="0"/>
                  <a:t> (cms))</a:t>
                </a:r>
                <a:endParaRPr lang="en-PH"/>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3286176"/>
        <c:crosses val="autoZero"/>
        <c:crossBetween val="midCat"/>
      </c:valAx>
      <c:valAx>
        <c:axId val="-1003285632"/>
        <c:scaling>
          <c:orientation val="maxMin"/>
          <c:max val="15"/>
          <c:min val="0"/>
        </c:scaling>
        <c:delete val="0"/>
        <c:axPos val="r"/>
        <c:title>
          <c:tx>
            <c:rich>
              <a:bodyPr/>
              <a:lstStyle/>
              <a:p>
                <a:pPr>
                  <a:defRPr b="0"/>
                </a:pPr>
                <a:r>
                  <a:rPr lang="en-PH" b="0"/>
                  <a:t>Precipitation (mm)</a:t>
                </a:r>
              </a:p>
            </c:rich>
          </c:tx>
          <c:overlay val="0"/>
        </c:title>
        <c:numFmt formatCode="General" sourceLinked="1"/>
        <c:majorTickMark val="out"/>
        <c:minorTickMark val="none"/>
        <c:tickLblPos val="nextTo"/>
        <c:crossAx val="-1003289440"/>
        <c:crosses val="max"/>
        <c:crossBetween val="midCat"/>
      </c:valAx>
      <c:valAx>
        <c:axId val="-1003289440"/>
        <c:scaling>
          <c:orientation val="minMax"/>
        </c:scaling>
        <c:delete val="1"/>
        <c:axPos val="t"/>
        <c:numFmt formatCode="[$-3409]mmmm\ dd\,\ yyyy;@" sourceLinked="1"/>
        <c:majorTickMark val="out"/>
        <c:minorTickMark val="none"/>
        <c:tickLblPos val="nextTo"/>
        <c:crossAx val="-1003285632"/>
        <c:crosses val="autoZero"/>
        <c:crossBetween val="midCat"/>
      </c:valAx>
    </c:plotArea>
    <c:legend>
      <c:legendPos val="b"/>
      <c:overlay val="0"/>
    </c:legend>
    <c:plotVisOnly val="1"/>
    <c:dispBlanksAs val="gap"/>
    <c:showDLblsOverMax val="0"/>
  </c:chart>
  <c:txPr>
    <a:bodyPr/>
    <a:lstStyle/>
    <a:p>
      <a:pPr>
        <a:defRPr/>
      </a:pPr>
      <a:endParaRPr lang="en-US"/>
    </a:p>
  </c:tx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Rating</a:t>
            </a:r>
            <a:r>
              <a:rPr lang="en-US" b="1" i="1" baseline="0"/>
              <a:t> Cruve</a:t>
            </a:r>
            <a:r>
              <a:rPr lang="en-US" b="1" i="1"/>
              <a:t> </a:t>
            </a:r>
            <a:r>
              <a:rPr lang="en-US" b="1" i="1" baseline="0"/>
              <a:t>at Pinan-anan (April 2020)</a:t>
            </a:r>
            <a:endParaRPr lang="en-US" b="1" i="1"/>
          </a:p>
        </c:rich>
      </c:tx>
      <c:overlay val="0"/>
      <c:spPr>
        <a:noFill/>
        <a:ln>
          <a:noFill/>
        </a:ln>
        <a:effectLst/>
      </c:spPr>
    </c:title>
    <c:autoTitleDeleted val="0"/>
    <c:plotArea>
      <c:layout/>
      <c:scatterChart>
        <c:scatterStyle val="lineMarker"/>
        <c:varyColors val="0"/>
        <c:ser>
          <c:idx val="0"/>
          <c:order val="0"/>
          <c:tx>
            <c:v>Rating Curve</c:v>
          </c:tx>
          <c:spPr>
            <a:ln w="19050">
              <a:noFill/>
            </a:ln>
          </c:spPr>
          <c:trendline>
            <c:spPr>
              <a:ln>
                <a:solidFill>
                  <a:schemeClr val="bg1">
                    <a:lumMod val="50000"/>
                  </a:schemeClr>
                </a:solidFill>
                <a:prstDash val="sysDash"/>
              </a:ln>
            </c:spPr>
            <c:trendlineType val="poly"/>
            <c:order val="2"/>
            <c:dispRSqr val="0"/>
            <c:dispEq val="0"/>
          </c:trendline>
          <c:xVal>
            <c:numRef>
              <c:f>'Hydro Graph'!$D$1561:$D$2280</c:f>
              <c:numCache>
                <c:formatCode>0.00</c:formatCode>
                <c:ptCount val="720"/>
                <c:pt idx="0">
                  <c:v>9.7242595873261575</c:v>
                </c:pt>
                <c:pt idx="1">
                  <c:v>8.6112304473699197</c:v>
                </c:pt>
                <c:pt idx="2">
                  <c:v>10.318340615629644</c:v>
                </c:pt>
                <c:pt idx="3">
                  <c:v>10.318340615629644</c:v>
                </c:pt>
                <c:pt idx="4">
                  <c:v>9.7242595873261575</c:v>
                </c:pt>
                <c:pt idx="5">
                  <c:v>8.6112304473699197</c:v>
                </c:pt>
                <c:pt idx="6">
                  <c:v>8.6112304473699197</c:v>
                </c:pt>
                <c:pt idx="7">
                  <c:v>8.6112304473699197</c:v>
                </c:pt>
                <c:pt idx="8">
                  <c:v>9.1554504192349686</c:v>
                </c:pt>
                <c:pt idx="9">
                  <c:v>10.318340615629644</c:v>
                </c:pt>
                <c:pt idx="10">
                  <c:v>9.7242595873261575</c:v>
                </c:pt>
                <c:pt idx="11">
                  <c:v>10.93838361647218</c:v>
                </c:pt>
                <c:pt idx="12">
                  <c:v>10.93838361647218</c:v>
                </c:pt>
                <c:pt idx="13">
                  <c:v>10.318340615629644</c:v>
                </c:pt>
                <c:pt idx="14">
                  <c:v>11.585086110292956</c:v>
                </c:pt>
                <c:pt idx="15">
                  <c:v>10.318340615629644</c:v>
                </c:pt>
                <c:pt idx="16">
                  <c:v>9.7242595873261575</c:v>
                </c:pt>
                <c:pt idx="17">
                  <c:v>10.318340615629644</c:v>
                </c:pt>
                <c:pt idx="18">
                  <c:v>9.7242595873261575</c:v>
                </c:pt>
                <c:pt idx="19">
                  <c:v>10.93838361647218</c:v>
                </c:pt>
                <c:pt idx="20">
                  <c:v>9.7242595873261575</c:v>
                </c:pt>
                <c:pt idx="21">
                  <c:v>10.318340615629644</c:v>
                </c:pt>
                <c:pt idx="22">
                  <c:v>10.318340615629644</c:v>
                </c:pt>
                <c:pt idx="23">
                  <c:v>10.93838361647218</c:v>
                </c:pt>
                <c:pt idx="24">
                  <c:v>9.7242595873261575</c:v>
                </c:pt>
                <c:pt idx="25">
                  <c:v>13.692236054542748</c:v>
                </c:pt>
                <c:pt idx="26">
                  <c:v>8.6112304473699197</c:v>
                </c:pt>
                <c:pt idx="27">
                  <c:v>10.318340615629644</c:v>
                </c:pt>
                <c:pt idx="28">
                  <c:v>8.6112304473699197</c:v>
                </c:pt>
                <c:pt idx="29">
                  <c:v>8.0909244971991328</c:v>
                </c:pt>
                <c:pt idx="30">
                  <c:v>8.6112304473699197</c:v>
                </c:pt>
                <c:pt idx="31">
                  <c:v>9.1554504192349686</c:v>
                </c:pt>
                <c:pt idx="32">
                  <c:v>10.318340615629644</c:v>
                </c:pt>
                <c:pt idx="33">
                  <c:v>10.318340615629644</c:v>
                </c:pt>
                <c:pt idx="34">
                  <c:v>10.318340615629644</c:v>
                </c:pt>
                <c:pt idx="35">
                  <c:v>11.585086110292956</c:v>
                </c:pt>
                <c:pt idx="36">
                  <c:v>9.1554504192349686</c:v>
                </c:pt>
                <c:pt idx="37">
                  <c:v>10.318340615629644</c:v>
                </c:pt>
                <c:pt idx="38">
                  <c:v>10.93838361647218</c:v>
                </c:pt>
                <c:pt idx="39">
                  <c:v>9.1554504192349686</c:v>
                </c:pt>
                <c:pt idx="40">
                  <c:v>9.1554504192349686</c:v>
                </c:pt>
                <c:pt idx="41">
                  <c:v>9.7242595873261575</c:v>
                </c:pt>
                <c:pt idx="42">
                  <c:v>9.1554504192349686</c:v>
                </c:pt>
                <c:pt idx="43">
                  <c:v>8.6112304473699197</c:v>
                </c:pt>
                <c:pt idx="44">
                  <c:v>10.93838361647218</c:v>
                </c:pt>
                <c:pt idx="45">
                  <c:v>9.1554504192349686</c:v>
                </c:pt>
                <c:pt idx="46">
                  <c:v>10.93838361647218</c:v>
                </c:pt>
                <c:pt idx="47">
                  <c:v>8.0909244971991328</c:v>
                </c:pt>
                <c:pt idx="48">
                  <c:v>8.6112304473699197</c:v>
                </c:pt>
                <c:pt idx="49">
                  <c:v>10.318340615629644</c:v>
                </c:pt>
                <c:pt idx="50">
                  <c:v>9.1554504192349686</c:v>
                </c:pt>
                <c:pt idx="51">
                  <c:v>8.6112304473699197</c:v>
                </c:pt>
                <c:pt idx="52">
                  <c:v>9.7242595873261575</c:v>
                </c:pt>
                <c:pt idx="53">
                  <c:v>9.7242595873261575</c:v>
                </c:pt>
                <c:pt idx="54">
                  <c:v>8.6112304473699197</c:v>
                </c:pt>
                <c:pt idx="55">
                  <c:v>9.7242595873261575</c:v>
                </c:pt>
                <c:pt idx="56">
                  <c:v>9.1554504192349686</c:v>
                </c:pt>
                <c:pt idx="57">
                  <c:v>8.6112304473699197</c:v>
                </c:pt>
                <c:pt idx="58">
                  <c:v>8.6112304473699197</c:v>
                </c:pt>
                <c:pt idx="59">
                  <c:v>8.6112304473699197</c:v>
                </c:pt>
                <c:pt idx="60">
                  <c:v>10.318340615629644</c:v>
                </c:pt>
                <c:pt idx="61">
                  <c:v>10.318340615629644</c:v>
                </c:pt>
                <c:pt idx="62">
                  <c:v>9.7242595873261575</c:v>
                </c:pt>
                <c:pt idx="63">
                  <c:v>9.7242595873261575</c:v>
                </c:pt>
                <c:pt idx="64">
                  <c:v>10.93838361647218</c:v>
                </c:pt>
                <c:pt idx="65">
                  <c:v>9.7242595873261575</c:v>
                </c:pt>
                <c:pt idx="66">
                  <c:v>9.1554504192349686</c:v>
                </c:pt>
                <c:pt idx="67">
                  <c:v>10.318340615629644</c:v>
                </c:pt>
                <c:pt idx="68">
                  <c:v>10.318340615629644</c:v>
                </c:pt>
                <c:pt idx="69">
                  <c:v>9.7242595873261575</c:v>
                </c:pt>
                <c:pt idx="70">
                  <c:v>10.93838361647218</c:v>
                </c:pt>
                <c:pt idx="71">
                  <c:v>9.7242595873261575</c:v>
                </c:pt>
                <c:pt idx="72">
                  <c:v>10.318340615629644</c:v>
                </c:pt>
                <c:pt idx="73">
                  <c:v>10.93838361647218</c:v>
                </c:pt>
                <c:pt idx="74">
                  <c:v>10.318340615629644</c:v>
                </c:pt>
                <c:pt idx="75">
                  <c:v>9.7242595873261575</c:v>
                </c:pt>
                <c:pt idx="76">
                  <c:v>10.318340615629644</c:v>
                </c:pt>
                <c:pt idx="77">
                  <c:v>10.318340615629644</c:v>
                </c:pt>
                <c:pt idx="78">
                  <c:v>10.318340615629644</c:v>
                </c:pt>
                <c:pt idx="79">
                  <c:v>9.1554504192349686</c:v>
                </c:pt>
                <c:pt idx="80">
                  <c:v>10.318340615629644</c:v>
                </c:pt>
                <c:pt idx="81">
                  <c:v>10.318340615629644</c:v>
                </c:pt>
                <c:pt idx="82">
                  <c:v>9.1554504192349686</c:v>
                </c:pt>
                <c:pt idx="83">
                  <c:v>11.585086110292956</c:v>
                </c:pt>
                <c:pt idx="84">
                  <c:v>11.585086110292956</c:v>
                </c:pt>
                <c:pt idx="85">
                  <c:v>11.585086110292956</c:v>
                </c:pt>
                <c:pt idx="86">
                  <c:v>9.1554504192349686</c:v>
                </c:pt>
                <c:pt idx="87">
                  <c:v>9.7242595873261575</c:v>
                </c:pt>
                <c:pt idx="88">
                  <c:v>10.93838361647218</c:v>
                </c:pt>
                <c:pt idx="89">
                  <c:v>10.93838361647218</c:v>
                </c:pt>
                <c:pt idx="90">
                  <c:v>9.1554504192349686</c:v>
                </c:pt>
                <c:pt idx="91">
                  <c:v>10.318340615629644</c:v>
                </c:pt>
                <c:pt idx="92">
                  <c:v>8.6112304473699197</c:v>
                </c:pt>
                <c:pt idx="93">
                  <c:v>10.318340615629644</c:v>
                </c:pt>
                <c:pt idx="94">
                  <c:v>10.93838361647218</c:v>
                </c:pt>
                <c:pt idx="95">
                  <c:v>9.1554504192349686</c:v>
                </c:pt>
                <c:pt idx="96">
                  <c:v>10.318340615629644</c:v>
                </c:pt>
                <c:pt idx="97">
                  <c:v>9.7242595873261575</c:v>
                </c:pt>
                <c:pt idx="98">
                  <c:v>8.0909244971991328</c:v>
                </c:pt>
                <c:pt idx="99">
                  <c:v>9.1554504192349686</c:v>
                </c:pt>
                <c:pt idx="100">
                  <c:v>8.0909244971991328</c:v>
                </c:pt>
                <c:pt idx="101">
                  <c:v>9.1554504192349686</c:v>
                </c:pt>
                <c:pt idx="102">
                  <c:v>8.6112304473699197</c:v>
                </c:pt>
                <c:pt idx="103">
                  <c:v>9.7242595873261575</c:v>
                </c:pt>
                <c:pt idx="104">
                  <c:v>7.5938649256789592</c:v>
                </c:pt>
                <c:pt idx="105">
                  <c:v>9.1554504192349686</c:v>
                </c:pt>
                <c:pt idx="106">
                  <c:v>9.7242595873261575</c:v>
                </c:pt>
                <c:pt idx="107">
                  <c:v>10.318340615629644</c:v>
                </c:pt>
                <c:pt idx="108">
                  <c:v>9.7242595873261575</c:v>
                </c:pt>
                <c:pt idx="109">
                  <c:v>9.1554504192349686</c:v>
                </c:pt>
                <c:pt idx="110">
                  <c:v>9.1554504192349686</c:v>
                </c:pt>
                <c:pt idx="111">
                  <c:v>8.6112304473699197</c:v>
                </c:pt>
                <c:pt idx="112">
                  <c:v>10.93838361647218</c:v>
                </c:pt>
                <c:pt idx="113">
                  <c:v>10.93838361647218</c:v>
                </c:pt>
                <c:pt idx="114">
                  <c:v>10.318340615629644</c:v>
                </c:pt>
                <c:pt idx="115">
                  <c:v>9.7242595873261575</c:v>
                </c:pt>
                <c:pt idx="116">
                  <c:v>9.1554504192349686</c:v>
                </c:pt>
                <c:pt idx="117">
                  <c:v>9.1554504192349686</c:v>
                </c:pt>
                <c:pt idx="118">
                  <c:v>8.6112304473699197</c:v>
                </c:pt>
                <c:pt idx="119">
                  <c:v>9.1554504192349686</c:v>
                </c:pt>
                <c:pt idx="120">
                  <c:v>9.7242595873261575</c:v>
                </c:pt>
                <c:pt idx="121">
                  <c:v>8.0909244971991328</c:v>
                </c:pt>
                <c:pt idx="122">
                  <c:v>8.6112304473699197</c:v>
                </c:pt>
                <c:pt idx="123">
                  <c:v>8.0909244971991328</c:v>
                </c:pt>
                <c:pt idx="124">
                  <c:v>9.1554504192349686</c:v>
                </c:pt>
                <c:pt idx="125">
                  <c:v>8.0909244971991328</c:v>
                </c:pt>
                <c:pt idx="126">
                  <c:v>9.7242595873261575</c:v>
                </c:pt>
                <c:pt idx="127">
                  <c:v>9.7242595873261575</c:v>
                </c:pt>
                <c:pt idx="128">
                  <c:v>8.0909244971991328</c:v>
                </c:pt>
                <c:pt idx="129">
                  <c:v>9.7242595873261575</c:v>
                </c:pt>
                <c:pt idx="130">
                  <c:v>10.318340615629644</c:v>
                </c:pt>
                <c:pt idx="131">
                  <c:v>8.6112304473699197</c:v>
                </c:pt>
                <c:pt idx="132">
                  <c:v>17.804564489100954</c:v>
                </c:pt>
                <c:pt idx="133">
                  <c:v>9.7242595873261575</c:v>
                </c:pt>
                <c:pt idx="134">
                  <c:v>9.7242595873261575</c:v>
                </c:pt>
                <c:pt idx="135">
                  <c:v>9.1554504192349686</c:v>
                </c:pt>
                <c:pt idx="136">
                  <c:v>10.93838361647218</c:v>
                </c:pt>
                <c:pt idx="137">
                  <c:v>10.93838361647218</c:v>
                </c:pt>
                <c:pt idx="138">
                  <c:v>9.7242595873261575</c:v>
                </c:pt>
                <c:pt idx="139">
                  <c:v>10.318340615629644</c:v>
                </c:pt>
                <c:pt idx="140">
                  <c:v>10.318340615629644</c:v>
                </c:pt>
                <c:pt idx="141">
                  <c:v>9.1554504192349686</c:v>
                </c:pt>
                <c:pt idx="142">
                  <c:v>8.0909244971991328</c:v>
                </c:pt>
                <c:pt idx="143">
                  <c:v>8.6112304473699197</c:v>
                </c:pt>
                <c:pt idx="144">
                  <c:v>9.7242595873261575</c:v>
                </c:pt>
                <c:pt idx="145">
                  <c:v>8.0909244971991328</c:v>
                </c:pt>
                <c:pt idx="146">
                  <c:v>9.7242595873261575</c:v>
                </c:pt>
                <c:pt idx="147">
                  <c:v>8.6112304473699197</c:v>
                </c:pt>
                <c:pt idx="148">
                  <c:v>9.1554504192349686</c:v>
                </c:pt>
                <c:pt idx="149">
                  <c:v>8.6112304473699197</c:v>
                </c:pt>
                <c:pt idx="150">
                  <c:v>8.0909244971991328</c:v>
                </c:pt>
                <c:pt idx="151">
                  <c:v>8.0909244971991328</c:v>
                </c:pt>
                <c:pt idx="152">
                  <c:v>9.1554504192349686</c:v>
                </c:pt>
                <c:pt idx="153">
                  <c:v>9.1554504192349686</c:v>
                </c:pt>
                <c:pt idx="154">
                  <c:v>9.7242595873261575</c:v>
                </c:pt>
                <c:pt idx="155">
                  <c:v>9.7242595873261575</c:v>
                </c:pt>
                <c:pt idx="156">
                  <c:v>8.6112304473699197</c:v>
                </c:pt>
                <c:pt idx="157">
                  <c:v>8.6112304473699197</c:v>
                </c:pt>
                <c:pt idx="158">
                  <c:v>9.7242595873261575</c:v>
                </c:pt>
                <c:pt idx="159">
                  <c:v>10.93838361647218</c:v>
                </c:pt>
                <c:pt idx="160">
                  <c:v>9.7242595873261575</c:v>
                </c:pt>
                <c:pt idx="161">
                  <c:v>9.7242595873261575</c:v>
                </c:pt>
                <c:pt idx="162">
                  <c:v>13.692236054542748</c:v>
                </c:pt>
                <c:pt idx="163">
                  <c:v>10.318340615629644</c:v>
                </c:pt>
                <c:pt idx="164">
                  <c:v>9.7242595873261575</c:v>
                </c:pt>
                <c:pt idx="165">
                  <c:v>10.318340615629644</c:v>
                </c:pt>
                <c:pt idx="166">
                  <c:v>8.6112304473699197</c:v>
                </c:pt>
                <c:pt idx="167">
                  <c:v>9.7242595873261575</c:v>
                </c:pt>
                <c:pt idx="168">
                  <c:v>9.7242595873261575</c:v>
                </c:pt>
                <c:pt idx="169">
                  <c:v>8.6112304473699197</c:v>
                </c:pt>
                <c:pt idx="170">
                  <c:v>9.1554504192349686</c:v>
                </c:pt>
                <c:pt idx="171">
                  <c:v>8.0909244971991328</c:v>
                </c:pt>
                <c:pt idx="172">
                  <c:v>9.7242595873261575</c:v>
                </c:pt>
                <c:pt idx="173">
                  <c:v>8.6112304473699197</c:v>
                </c:pt>
                <c:pt idx="174">
                  <c:v>9.1554504192349686</c:v>
                </c:pt>
                <c:pt idx="175">
                  <c:v>9.7242595873261575</c:v>
                </c:pt>
                <c:pt idx="176">
                  <c:v>7.5938649256789592</c:v>
                </c:pt>
                <c:pt idx="177">
                  <c:v>8.6112304473699197</c:v>
                </c:pt>
                <c:pt idx="178">
                  <c:v>9.7242595873261575</c:v>
                </c:pt>
                <c:pt idx="179">
                  <c:v>8.0909244971991328</c:v>
                </c:pt>
                <c:pt idx="180">
                  <c:v>8.6112304473699197</c:v>
                </c:pt>
                <c:pt idx="181">
                  <c:v>9.7242595873261575</c:v>
                </c:pt>
                <c:pt idx="182">
                  <c:v>10.93838361647218</c:v>
                </c:pt>
                <c:pt idx="183">
                  <c:v>9.7242595873261575</c:v>
                </c:pt>
                <c:pt idx="184">
                  <c:v>8.0909244971991328</c:v>
                </c:pt>
                <c:pt idx="185">
                  <c:v>8.6112304473699197</c:v>
                </c:pt>
                <c:pt idx="186">
                  <c:v>9.1554504192349686</c:v>
                </c:pt>
                <c:pt idx="187">
                  <c:v>10.318340615629644</c:v>
                </c:pt>
                <c:pt idx="188">
                  <c:v>10.01809816102576</c:v>
                </c:pt>
                <c:pt idx="189">
                  <c:v>9.7242595873261575</c:v>
                </c:pt>
                <c:pt idx="190">
                  <c:v>9.7242595873261575</c:v>
                </c:pt>
                <c:pt idx="191">
                  <c:v>8.6112304473699197</c:v>
                </c:pt>
                <c:pt idx="192">
                  <c:v>10.318340615629644</c:v>
                </c:pt>
                <c:pt idx="193">
                  <c:v>8.0909244971991328</c:v>
                </c:pt>
                <c:pt idx="194">
                  <c:v>9.1554504192349686</c:v>
                </c:pt>
                <c:pt idx="195">
                  <c:v>9.1554504192349686</c:v>
                </c:pt>
                <c:pt idx="196">
                  <c:v>9.7242595873261575</c:v>
                </c:pt>
                <c:pt idx="197">
                  <c:v>8.6112304473699197</c:v>
                </c:pt>
                <c:pt idx="198">
                  <c:v>8.6112304473699197</c:v>
                </c:pt>
                <c:pt idx="199">
                  <c:v>8.0909244971991328</c:v>
                </c:pt>
                <c:pt idx="200">
                  <c:v>9.1554504192349686</c:v>
                </c:pt>
                <c:pt idx="201">
                  <c:v>8.6112304473699197</c:v>
                </c:pt>
                <c:pt idx="202">
                  <c:v>9.7242595873261575</c:v>
                </c:pt>
                <c:pt idx="203">
                  <c:v>8.6112304473699197</c:v>
                </c:pt>
                <c:pt idx="204">
                  <c:v>9.1554504192349686</c:v>
                </c:pt>
                <c:pt idx="205">
                  <c:v>9.7242595873261575</c:v>
                </c:pt>
                <c:pt idx="206">
                  <c:v>9.7242595873261575</c:v>
                </c:pt>
                <c:pt idx="207">
                  <c:v>8.6112304473699197</c:v>
                </c:pt>
                <c:pt idx="208">
                  <c:v>9.7242595873261575</c:v>
                </c:pt>
                <c:pt idx="209">
                  <c:v>9.1554504192349686</c:v>
                </c:pt>
                <c:pt idx="210">
                  <c:v>9.1554504192349686</c:v>
                </c:pt>
                <c:pt idx="211">
                  <c:v>8.6112304473699197</c:v>
                </c:pt>
                <c:pt idx="212">
                  <c:v>9.1554504192349686</c:v>
                </c:pt>
                <c:pt idx="213">
                  <c:v>8.6112304473699197</c:v>
                </c:pt>
                <c:pt idx="214">
                  <c:v>9.7242595873261575</c:v>
                </c:pt>
                <c:pt idx="215">
                  <c:v>9.1554504192349686</c:v>
                </c:pt>
                <c:pt idx="216">
                  <c:v>8.6112304473699197</c:v>
                </c:pt>
                <c:pt idx="217">
                  <c:v>8.6112304473699197</c:v>
                </c:pt>
                <c:pt idx="218">
                  <c:v>10.318340615629644</c:v>
                </c:pt>
                <c:pt idx="219">
                  <c:v>9.7242595873261575</c:v>
                </c:pt>
                <c:pt idx="220">
                  <c:v>9.1554504192349686</c:v>
                </c:pt>
                <c:pt idx="221">
                  <c:v>8.6112304473699197</c:v>
                </c:pt>
                <c:pt idx="222">
                  <c:v>9.1554504192349686</c:v>
                </c:pt>
                <c:pt idx="223">
                  <c:v>8.0909244971991328</c:v>
                </c:pt>
                <c:pt idx="224">
                  <c:v>9.7242595873261575</c:v>
                </c:pt>
                <c:pt idx="225">
                  <c:v>8.6112304473699197</c:v>
                </c:pt>
                <c:pt idx="226">
                  <c:v>9.1554504192349686</c:v>
                </c:pt>
                <c:pt idx="227">
                  <c:v>10.93838361647218</c:v>
                </c:pt>
                <c:pt idx="228">
                  <c:v>10.318340615629644</c:v>
                </c:pt>
                <c:pt idx="229">
                  <c:v>9.1554504192349686</c:v>
                </c:pt>
                <c:pt idx="230">
                  <c:v>10.93838361647218</c:v>
                </c:pt>
                <c:pt idx="231">
                  <c:v>9.7242595873261575</c:v>
                </c:pt>
                <c:pt idx="232">
                  <c:v>9.7242595873261575</c:v>
                </c:pt>
                <c:pt idx="233">
                  <c:v>8.6112304473699197</c:v>
                </c:pt>
                <c:pt idx="234">
                  <c:v>9.7242595873261575</c:v>
                </c:pt>
                <c:pt idx="235">
                  <c:v>8.0909244971991328</c:v>
                </c:pt>
                <c:pt idx="236">
                  <c:v>8.6112304473699197</c:v>
                </c:pt>
                <c:pt idx="237">
                  <c:v>9.7242595873261575</c:v>
                </c:pt>
                <c:pt idx="238">
                  <c:v>9.7242595873261575</c:v>
                </c:pt>
                <c:pt idx="239">
                  <c:v>9.1554504192349686</c:v>
                </c:pt>
                <c:pt idx="240">
                  <c:v>9.7242595873261575</c:v>
                </c:pt>
                <c:pt idx="241">
                  <c:v>9.7242595873261575</c:v>
                </c:pt>
                <c:pt idx="242">
                  <c:v>9.1554504192349686</c:v>
                </c:pt>
                <c:pt idx="243">
                  <c:v>8.6112304473699197</c:v>
                </c:pt>
                <c:pt idx="244">
                  <c:v>9.1554504192349686</c:v>
                </c:pt>
                <c:pt idx="245">
                  <c:v>9.1554504192349686</c:v>
                </c:pt>
                <c:pt idx="246">
                  <c:v>9.1554504192349686</c:v>
                </c:pt>
                <c:pt idx="247">
                  <c:v>9.1554504192349686</c:v>
                </c:pt>
                <c:pt idx="248">
                  <c:v>7.5938649256789592</c:v>
                </c:pt>
                <c:pt idx="249">
                  <c:v>8.0909244971991328</c:v>
                </c:pt>
                <c:pt idx="250">
                  <c:v>7.5938649256789592</c:v>
                </c:pt>
                <c:pt idx="251">
                  <c:v>9.7242595873261575</c:v>
                </c:pt>
                <c:pt idx="252">
                  <c:v>10.318340615629644</c:v>
                </c:pt>
                <c:pt idx="253">
                  <c:v>10.93838361647218</c:v>
                </c:pt>
                <c:pt idx="254">
                  <c:v>10.93838361647218</c:v>
                </c:pt>
                <c:pt idx="255">
                  <c:v>9.1554504192349686</c:v>
                </c:pt>
                <c:pt idx="256">
                  <c:v>8.6112304473699197</c:v>
                </c:pt>
                <c:pt idx="257">
                  <c:v>9.7242595873261575</c:v>
                </c:pt>
                <c:pt idx="258">
                  <c:v>10.318340615629644</c:v>
                </c:pt>
                <c:pt idx="259">
                  <c:v>8.0909244971991328</c:v>
                </c:pt>
                <c:pt idx="260">
                  <c:v>9.1554504192349686</c:v>
                </c:pt>
                <c:pt idx="261">
                  <c:v>9.7242595873261575</c:v>
                </c:pt>
                <c:pt idx="262">
                  <c:v>10.318340615629644</c:v>
                </c:pt>
                <c:pt idx="263">
                  <c:v>9.7242595873261575</c:v>
                </c:pt>
                <c:pt idx="264">
                  <c:v>9.7242595873261575</c:v>
                </c:pt>
                <c:pt idx="265">
                  <c:v>8.0909244971991328</c:v>
                </c:pt>
                <c:pt idx="266">
                  <c:v>8.6112304473699197</c:v>
                </c:pt>
                <c:pt idx="267">
                  <c:v>7.5938649256789592</c:v>
                </c:pt>
                <c:pt idx="268">
                  <c:v>7.5938649256789592</c:v>
                </c:pt>
                <c:pt idx="269">
                  <c:v>7.5938649256789592</c:v>
                </c:pt>
                <c:pt idx="270">
                  <c:v>8.0909244971991328</c:v>
                </c:pt>
                <c:pt idx="271">
                  <c:v>7.5938649256789592</c:v>
                </c:pt>
                <c:pt idx="272">
                  <c:v>8.6112304473699197</c:v>
                </c:pt>
                <c:pt idx="273">
                  <c:v>8.6112304473699197</c:v>
                </c:pt>
                <c:pt idx="274">
                  <c:v>9.1554504192349686</c:v>
                </c:pt>
                <c:pt idx="275">
                  <c:v>9.7242595873261575</c:v>
                </c:pt>
                <c:pt idx="276">
                  <c:v>8.6112304473699197</c:v>
                </c:pt>
                <c:pt idx="277">
                  <c:v>9.7242595873261575</c:v>
                </c:pt>
                <c:pt idx="278">
                  <c:v>10.318340615629644</c:v>
                </c:pt>
                <c:pt idx="279">
                  <c:v>8.0909244971991328</c:v>
                </c:pt>
                <c:pt idx="280">
                  <c:v>8.6112304473699197</c:v>
                </c:pt>
                <c:pt idx="281">
                  <c:v>9.7242595873261575</c:v>
                </c:pt>
                <c:pt idx="282">
                  <c:v>8.6112304473699197</c:v>
                </c:pt>
                <c:pt idx="283">
                  <c:v>9.7242595873261575</c:v>
                </c:pt>
                <c:pt idx="284">
                  <c:v>9.1554504192349686</c:v>
                </c:pt>
                <c:pt idx="285">
                  <c:v>8.6112304473699197</c:v>
                </c:pt>
                <c:pt idx="286">
                  <c:v>8.0909244971991328</c:v>
                </c:pt>
                <c:pt idx="287">
                  <c:v>9.1554504192349686</c:v>
                </c:pt>
                <c:pt idx="288">
                  <c:v>8.0909244971991328</c:v>
                </c:pt>
                <c:pt idx="289">
                  <c:v>8.6112304473699197</c:v>
                </c:pt>
                <c:pt idx="290">
                  <c:v>9.1554504192349686</c:v>
                </c:pt>
                <c:pt idx="291">
                  <c:v>9.7242595873261575</c:v>
                </c:pt>
                <c:pt idx="292">
                  <c:v>9.1554504192349686</c:v>
                </c:pt>
                <c:pt idx="293">
                  <c:v>9.1554504192349686</c:v>
                </c:pt>
                <c:pt idx="294">
                  <c:v>9.1554504192349686</c:v>
                </c:pt>
                <c:pt idx="295">
                  <c:v>9.7242595873261575</c:v>
                </c:pt>
                <c:pt idx="296">
                  <c:v>9.7242595873261575</c:v>
                </c:pt>
                <c:pt idx="297">
                  <c:v>9.1554504192349686</c:v>
                </c:pt>
                <c:pt idx="298">
                  <c:v>8.6112304473699197</c:v>
                </c:pt>
                <c:pt idx="299">
                  <c:v>9.7242595873261575</c:v>
                </c:pt>
                <c:pt idx="300">
                  <c:v>9.1554504192349686</c:v>
                </c:pt>
                <c:pt idx="301">
                  <c:v>9.7242595873261575</c:v>
                </c:pt>
                <c:pt idx="302">
                  <c:v>9.7242595873261575</c:v>
                </c:pt>
                <c:pt idx="303">
                  <c:v>8.0909244971991328</c:v>
                </c:pt>
                <c:pt idx="304">
                  <c:v>10.318340615629644</c:v>
                </c:pt>
                <c:pt idx="305">
                  <c:v>8.0909244971991328</c:v>
                </c:pt>
                <c:pt idx="306">
                  <c:v>10.318340615629644</c:v>
                </c:pt>
                <c:pt idx="307">
                  <c:v>8.6112304473699197</c:v>
                </c:pt>
                <c:pt idx="308">
                  <c:v>7.5938649256789592</c:v>
                </c:pt>
                <c:pt idx="309">
                  <c:v>8.6112304473699197</c:v>
                </c:pt>
                <c:pt idx="310">
                  <c:v>9.1554504192349686</c:v>
                </c:pt>
                <c:pt idx="311">
                  <c:v>7.5938649256789592</c:v>
                </c:pt>
                <c:pt idx="312">
                  <c:v>8.6112304473699197</c:v>
                </c:pt>
                <c:pt idx="313">
                  <c:v>9.7242595873261575</c:v>
                </c:pt>
                <c:pt idx="314">
                  <c:v>9.7242595873261575</c:v>
                </c:pt>
                <c:pt idx="315">
                  <c:v>7.5938649256789592</c:v>
                </c:pt>
                <c:pt idx="316">
                  <c:v>8.6112304473699197</c:v>
                </c:pt>
                <c:pt idx="317">
                  <c:v>8.6112304473699197</c:v>
                </c:pt>
                <c:pt idx="318">
                  <c:v>7.5938649256789592</c:v>
                </c:pt>
                <c:pt idx="319">
                  <c:v>9.1554504192349686</c:v>
                </c:pt>
                <c:pt idx="320">
                  <c:v>9.1554504192349686</c:v>
                </c:pt>
                <c:pt idx="321">
                  <c:v>8.6112304473699197</c:v>
                </c:pt>
                <c:pt idx="322">
                  <c:v>7.5938649256789592</c:v>
                </c:pt>
                <c:pt idx="323">
                  <c:v>10.318340615629644</c:v>
                </c:pt>
                <c:pt idx="324">
                  <c:v>8.6112304473699197</c:v>
                </c:pt>
                <c:pt idx="325">
                  <c:v>8.6112304473699197</c:v>
                </c:pt>
                <c:pt idx="326">
                  <c:v>8.6112304473699197</c:v>
                </c:pt>
                <c:pt idx="327">
                  <c:v>9.7242595873261575</c:v>
                </c:pt>
                <c:pt idx="328">
                  <c:v>8.6112304473699197</c:v>
                </c:pt>
                <c:pt idx="329">
                  <c:v>9.7242595873261575</c:v>
                </c:pt>
                <c:pt idx="330">
                  <c:v>8.6112304473699197</c:v>
                </c:pt>
                <c:pt idx="331">
                  <c:v>8.0909244971991328</c:v>
                </c:pt>
                <c:pt idx="332">
                  <c:v>8.6112304473699197</c:v>
                </c:pt>
                <c:pt idx="333">
                  <c:v>8.6112304473699197</c:v>
                </c:pt>
                <c:pt idx="334">
                  <c:v>8.0909244971991328</c:v>
                </c:pt>
                <c:pt idx="335">
                  <c:v>9.1554504192349686</c:v>
                </c:pt>
                <c:pt idx="336">
                  <c:v>8.0909244971991328</c:v>
                </c:pt>
                <c:pt idx="337">
                  <c:v>7.5938649256789592</c:v>
                </c:pt>
                <c:pt idx="338">
                  <c:v>7.5938649256789592</c:v>
                </c:pt>
                <c:pt idx="339">
                  <c:v>8.0909244971991328</c:v>
                </c:pt>
                <c:pt idx="340">
                  <c:v>8.6112304473699197</c:v>
                </c:pt>
                <c:pt idx="341">
                  <c:v>8.6112304473699197</c:v>
                </c:pt>
                <c:pt idx="342">
                  <c:v>8.0909244971991328</c:v>
                </c:pt>
                <c:pt idx="343">
                  <c:v>9.1554504192349686</c:v>
                </c:pt>
                <c:pt idx="344">
                  <c:v>8.6112304473699197</c:v>
                </c:pt>
                <c:pt idx="345">
                  <c:v>8.0909244971991328</c:v>
                </c:pt>
                <c:pt idx="346">
                  <c:v>8.6112304473699197</c:v>
                </c:pt>
                <c:pt idx="347">
                  <c:v>9.7242595873261575</c:v>
                </c:pt>
                <c:pt idx="348">
                  <c:v>9.1554504192349686</c:v>
                </c:pt>
                <c:pt idx="349">
                  <c:v>9.7242595873261575</c:v>
                </c:pt>
                <c:pt idx="350">
                  <c:v>8.6112304473699197</c:v>
                </c:pt>
                <c:pt idx="351">
                  <c:v>9.1554504192349686</c:v>
                </c:pt>
                <c:pt idx="352">
                  <c:v>8.6112304473699197</c:v>
                </c:pt>
                <c:pt idx="353">
                  <c:v>8.6112304473699197</c:v>
                </c:pt>
                <c:pt idx="354">
                  <c:v>8.6112304473699197</c:v>
                </c:pt>
                <c:pt idx="355">
                  <c:v>21.688800270037017</c:v>
                </c:pt>
                <c:pt idx="356">
                  <c:v>15.243417863984126</c:v>
                </c:pt>
                <c:pt idx="357">
                  <c:v>19.677058000104321</c:v>
                </c:pt>
                <c:pt idx="358">
                  <c:v>18.723794311806625</c:v>
                </c:pt>
                <c:pt idx="359">
                  <c:v>16.918598969599898</c:v>
                </c:pt>
                <c:pt idx="360">
                  <c:v>19.677058000104321</c:v>
                </c:pt>
                <c:pt idx="361">
                  <c:v>17.804564489100954</c:v>
                </c:pt>
                <c:pt idx="362">
                  <c:v>14.452698525828485</c:v>
                </c:pt>
                <c:pt idx="363">
                  <c:v>13.692236054542748</c:v>
                </c:pt>
                <c:pt idx="364">
                  <c:v>13.692236054542748</c:v>
                </c:pt>
                <c:pt idx="365">
                  <c:v>10.93838361647218</c:v>
                </c:pt>
                <c:pt idx="366">
                  <c:v>12.961296463757792</c:v>
                </c:pt>
                <c:pt idx="367">
                  <c:v>11.585086110292956</c:v>
                </c:pt>
                <c:pt idx="368">
                  <c:v>12.259152986268287</c:v>
                </c:pt>
                <c:pt idx="369">
                  <c:v>12.259152986268287</c:v>
                </c:pt>
                <c:pt idx="370">
                  <c:v>10.318340615629644</c:v>
                </c:pt>
                <c:pt idx="371">
                  <c:v>11.585086110292956</c:v>
                </c:pt>
                <c:pt idx="372">
                  <c:v>10.93838361647218</c:v>
                </c:pt>
                <c:pt idx="373">
                  <c:v>9.7242595873261575</c:v>
                </c:pt>
                <c:pt idx="374">
                  <c:v>12.259152986268287</c:v>
                </c:pt>
                <c:pt idx="375">
                  <c:v>9.1554504192349686</c:v>
                </c:pt>
                <c:pt idx="376">
                  <c:v>9.7242595873261575</c:v>
                </c:pt>
                <c:pt idx="377">
                  <c:v>10.93838361647218</c:v>
                </c:pt>
                <c:pt idx="378">
                  <c:v>10.93838361647218</c:v>
                </c:pt>
                <c:pt idx="379">
                  <c:v>10.318340615629644</c:v>
                </c:pt>
                <c:pt idx="380">
                  <c:v>10.93838361647218</c:v>
                </c:pt>
                <c:pt idx="381">
                  <c:v>15.243417863984126</c:v>
                </c:pt>
                <c:pt idx="382">
                  <c:v>9.7242595873261575</c:v>
                </c:pt>
                <c:pt idx="383">
                  <c:v>9.7242595873261575</c:v>
                </c:pt>
                <c:pt idx="384">
                  <c:v>9.7242595873261575</c:v>
                </c:pt>
                <c:pt idx="385">
                  <c:v>9.7242595873261575</c:v>
                </c:pt>
                <c:pt idx="386">
                  <c:v>8.6112304473699197</c:v>
                </c:pt>
                <c:pt idx="387">
                  <c:v>9.7242595873261575</c:v>
                </c:pt>
                <c:pt idx="388">
                  <c:v>8.6112304473699197</c:v>
                </c:pt>
                <c:pt idx="389">
                  <c:v>9.7242595873261575</c:v>
                </c:pt>
                <c:pt idx="390">
                  <c:v>8.6112304473699197</c:v>
                </c:pt>
                <c:pt idx="391">
                  <c:v>7.5938649256789592</c:v>
                </c:pt>
                <c:pt idx="392">
                  <c:v>9.1554504192349686</c:v>
                </c:pt>
                <c:pt idx="393">
                  <c:v>8.6112304473699197</c:v>
                </c:pt>
                <c:pt idx="394">
                  <c:v>9.1554504192349686</c:v>
                </c:pt>
                <c:pt idx="395">
                  <c:v>9.7242595873261575</c:v>
                </c:pt>
                <c:pt idx="396">
                  <c:v>10.318340615629644</c:v>
                </c:pt>
                <c:pt idx="397">
                  <c:v>8.6112304473699197</c:v>
                </c:pt>
                <c:pt idx="398">
                  <c:v>9.7242595873261575</c:v>
                </c:pt>
                <c:pt idx="399">
                  <c:v>9.7242595873261575</c:v>
                </c:pt>
                <c:pt idx="400">
                  <c:v>9.1554504192349686</c:v>
                </c:pt>
                <c:pt idx="401">
                  <c:v>9.7242595873261575</c:v>
                </c:pt>
                <c:pt idx="402">
                  <c:v>8.6112304473699197</c:v>
                </c:pt>
                <c:pt idx="403">
                  <c:v>10.318340615629644</c:v>
                </c:pt>
                <c:pt idx="404">
                  <c:v>9.7242595873261575</c:v>
                </c:pt>
                <c:pt idx="405">
                  <c:v>17.804564489100954</c:v>
                </c:pt>
                <c:pt idx="406">
                  <c:v>8.6112304473699197</c:v>
                </c:pt>
                <c:pt idx="407">
                  <c:v>9.7242595873261575</c:v>
                </c:pt>
                <c:pt idx="408">
                  <c:v>8.6112304473699197</c:v>
                </c:pt>
                <c:pt idx="409">
                  <c:v>8.0909244971991328</c:v>
                </c:pt>
                <c:pt idx="410">
                  <c:v>8.6112304473699197</c:v>
                </c:pt>
                <c:pt idx="411">
                  <c:v>9.7242595873261575</c:v>
                </c:pt>
                <c:pt idx="412">
                  <c:v>8.6112304473699197</c:v>
                </c:pt>
                <c:pt idx="413">
                  <c:v>9.1554504192349686</c:v>
                </c:pt>
                <c:pt idx="414">
                  <c:v>7.5938649256789592</c:v>
                </c:pt>
                <c:pt idx="415">
                  <c:v>7.5938649256789592</c:v>
                </c:pt>
                <c:pt idx="416">
                  <c:v>9.7242595873261575</c:v>
                </c:pt>
                <c:pt idx="417">
                  <c:v>7.5938649256789592</c:v>
                </c:pt>
                <c:pt idx="418">
                  <c:v>9.1554504192349686</c:v>
                </c:pt>
                <c:pt idx="419">
                  <c:v>10.318340615629644</c:v>
                </c:pt>
                <c:pt idx="420">
                  <c:v>8.6112304473699197</c:v>
                </c:pt>
                <c:pt idx="421">
                  <c:v>9.7242595873261575</c:v>
                </c:pt>
                <c:pt idx="422">
                  <c:v>10.93838361647218</c:v>
                </c:pt>
                <c:pt idx="423">
                  <c:v>9.1554504192349686</c:v>
                </c:pt>
                <c:pt idx="424">
                  <c:v>10.93838361647218</c:v>
                </c:pt>
                <c:pt idx="425">
                  <c:v>10.318340615629644</c:v>
                </c:pt>
                <c:pt idx="426">
                  <c:v>8.6112304473699197</c:v>
                </c:pt>
                <c:pt idx="427">
                  <c:v>9.7242595873261575</c:v>
                </c:pt>
                <c:pt idx="428">
                  <c:v>10.318340615629644</c:v>
                </c:pt>
                <c:pt idx="429">
                  <c:v>9.7242595873261575</c:v>
                </c:pt>
                <c:pt idx="430">
                  <c:v>11.585086110292956</c:v>
                </c:pt>
                <c:pt idx="431">
                  <c:v>9.7242595873261575</c:v>
                </c:pt>
                <c:pt idx="432">
                  <c:v>10.93838361647218</c:v>
                </c:pt>
                <c:pt idx="433">
                  <c:v>10.318340615629644</c:v>
                </c:pt>
                <c:pt idx="434">
                  <c:v>9.1554504192349686</c:v>
                </c:pt>
                <c:pt idx="435">
                  <c:v>9.7242595873261575</c:v>
                </c:pt>
                <c:pt idx="436">
                  <c:v>9.7242595873261575</c:v>
                </c:pt>
                <c:pt idx="437">
                  <c:v>9.7242595873261575</c:v>
                </c:pt>
                <c:pt idx="438">
                  <c:v>8.6112304473699197</c:v>
                </c:pt>
                <c:pt idx="439">
                  <c:v>8.6112304473699197</c:v>
                </c:pt>
                <c:pt idx="440">
                  <c:v>9.1554504192349686</c:v>
                </c:pt>
                <c:pt idx="441">
                  <c:v>9.1554504192349686</c:v>
                </c:pt>
                <c:pt idx="442">
                  <c:v>9.1554504192349686</c:v>
                </c:pt>
                <c:pt idx="443">
                  <c:v>10.93838361647218</c:v>
                </c:pt>
                <c:pt idx="444">
                  <c:v>9.7242595873261575</c:v>
                </c:pt>
                <c:pt idx="445">
                  <c:v>9.7242595873261575</c:v>
                </c:pt>
                <c:pt idx="446">
                  <c:v>9.7242595873261575</c:v>
                </c:pt>
                <c:pt idx="447">
                  <c:v>9.1554504192349686</c:v>
                </c:pt>
                <c:pt idx="448">
                  <c:v>10.318340615629644</c:v>
                </c:pt>
                <c:pt idx="449">
                  <c:v>13.692236054542748</c:v>
                </c:pt>
                <c:pt idx="450">
                  <c:v>15.243417863984126</c:v>
                </c:pt>
                <c:pt idx="451">
                  <c:v>17.804564489100954</c:v>
                </c:pt>
                <c:pt idx="452">
                  <c:v>19.677058000104321</c:v>
                </c:pt>
                <c:pt idx="453">
                  <c:v>16.918598969599898</c:v>
                </c:pt>
                <c:pt idx="454">
                  <c:v>16.0651352389945</c:v>
                </c:pt>
                <c:pt idx="455">
                  <c:v>17.804564489100954</c:v>
                </c:pt>
                <c:pt idx="456">
                  <c:v>15.243417863984126</c:v>
                </c:pt>
                <c:pt idx="457">
                  <c:v>14.452698525828485</c:v>
                </c:pt>
                <c:pt idx="458">
                  <c:v>15.243417863984126</c:v>
                </c:pt>
                <c:pt idx="459">
                  <c:v>13.692236054542748</c:v>
                </c:pt>
                <c:pt idx="460">
                  <c:v>11.585086110292956</c:v>
                </c:pt>
                <c:pt idx="461">
                  <c:v>12.259152986268287</c:v>
                </c:pt>
                <c:pt idx="462">
                  <c:v>10.93838361647218</c:v>
                </c:pt>
                <c:pt idx="463">
                  <c:v>10.93838361647218</c:v>
                </c:pt>
                <c:pt idx="464">
                  <c:v>10.93838361647218</c:v>
                </c:pt>
                <c:pt idx="465">
                  <c:v>11.585086110292956</c:v>
                </c:pt>
                <c:pt idx="466">
                  <c:v>11.585086110292956</c:v>
                </c:pt>
                <c:pt idx="467">
                  <c:v>10.318340615629644</c:v>
                </c:pt>
                <c:pt idx="468">
                  <c:v>10.93838361647218</c:v>
                </c:pt>
                <c:pt idx="469">
                  <c:v>10.318340615629644</c:v>
                </c:pt>
                <c:pt idx="470">
                  <c:v>10.318340615629644</c:v>
                </c:pt>
                <c:pt idx="471">
                  <c:v>12.259152986268287</c:v>
                </c:pt>
                <c:pt idx="472">
                  <c:v>10.93838361647218</c:v>
                </c:pt>
                <c:pt idx="473">
                  <c:v>12.259152986268287</c:v>
                </c:pt>
                <c:pt idx="474">
                  <c:v>11.585086110292956</c:v>
                </c:pt>
                <c:pt idx="475">
                  <c:v>10.318340615629644</c:v>
                </c:pt>
                <c:pt idx="476">
                  <c:v>11.585086110292956</c:v>
                </c:pt>
                <c:pt idx="477">
                  <c:v>10.93838361647218</c:v>
                </c:pt>
                <c:pt idx="478">
                  <c:v>10.93838361647218</c:v>
                </c:pt>
                <c:pt idx="479">
                  <c:v>11.585086110292956</c:v>
                </c:pt>
                <c:pt idx="480">
                  <c:v>10.93838361647218</c:v>
                </c:pt>
                <c:pt idx="481">
                  <c:v>10.93838361647218</c:v>
                </c:pt>
                <c:pt idx="482">
                  <c:v>11.585086110292956</c:v>
                </c:pt>
                <c:pt idx="483">
                  <c:v>11.585086110292956</c:v>
                </c:pt>
                <c:pt idx="484">
                  <c:v>26.155326832758512</c:v>
                </c:pt>
                <c:pt idx="485">
                  <c:v>20.665132132132609</c:v>
                </c:pt>
                <c:pt idx="486">
                  <c:v>20.665132132132609</c:v>
                </c:pt>
                <c:pt idx="487">
                  <c:v>18.723794311806625</c:v>
                </c:pt>
                <c:pt idx="488">
                  <c:v>16.0651352389945</c:v>
                </c:pt>
                <c:pt idx="489">
                  <c:v>16.0651352389945</c:v>
                </c:pt>
                <c:pt idx="490">
                  <c:v>13.692236054542748</c:v>
                </c:pt>
                <c:pt idx="491">
                  <c:v>15.243417863984126</c:v>
                </c:pt>
                <c:pt idx="492">
                  <c:v>16.918598969599898</c:v>
                </c:pt>
                <c:pt idx="493">
                  <c:v>15.243417863984126</c:v>
                </c:pt>
                <c:pt idx="494">
                  <c:v>16.0651352389945</c:v>
                </c:pt>
                <c:pt idx="495">
                  <c:v>12.961296463757792</c:v>
                </c:pt>
                <c:pt idx="496">
                  <c:v>14.452698525828485</c:v>
                </c:pt>
                <c:pt idx="497">
                  <c:v>12.961296463757792</c:v>
                </c:pt>
                <c:pt idx="498">
                  <c:v>13.692236054542748</c:v>
                </c:pt>
                <c:pt idx="499">
                  <c:v>11.585086110292956</c:v>
                </c:pt>
                <c:pt idx="500">
                  <c:v>10.93838361647218</c:v>
                </c:pt>
                <c:pt idx="501">
                  <c:v>12.961296463757792</c:v>
                </c:pt>
                <c:pt idx="502">
                  <c:v>12.961296463757792</c:v>
                </c:pt>
                <c:pt idx="503">
                  <c:v>12.961296463757792</c:v>
                </c:pt>
                <c:pt idx="504">
                  <c:v>10.318340615629644</c:v>
                </c:pt>
                <c:pt idx="505">
                  <c:v>9.7242595873261575</c:v>
                </c:pt>
                <c:pt idx="506">
                  <c:v>9.7242595873261575</c:v>
                </c:pt>
                <c:pt idx="507">
                  <c:v>11.585086110292956</c:v>
                </c:pt>
                <c:pt idx="508">
                  <c:v>9.7242595873261575</c:v>
                </c:pt>
                <c:pt idx="509">
                  <c:v>9.7242595873261575</c:v>
                </c:pt>
                <c:pt idx="510">
                  <c:v>9.1554504192349686</c:v>
                </c:pt>
                <c:pt idx="511">
                  <c:v>10.318340615629644</c:v>
                </c:pt>
                <c:pt idx="512">
                  <c:v>9.1554504192349686</c:v>
                </c:pt>
                <c:pt idx="513">
                  <c:v>9.7242595873261575</c:v>
                </c:pt>
                <c:pt idx="514">
                  <c:v>10.93838361647218</c:v>
                </c:pt>
                <c:pt idx="515">
                  <c:v>9.7242595873261575</c:v>
                </c:pt>
                <c:pt idx="516">
                  <c:v>9.7242595873261575</c:v>
                </c:pt>
                <c:pt idx="517">
                  <c:v>10.93838361647218</c:v>
                </c:pt>
                <c:pt idx="518">
                  <c:v>10.318340615629644</c:v>
                </c:pt>
                <c:pt idx="519">
                  <c:v>10.93838361647218</c:v>
                </c:pt>
                <c:pt idx="520">
                  <c:v>9.7242595873261575</c:v>
                </c:pt>
                <c:pt idx="521">
                  <c:v>9.7242595873261575</c:v>
                </c:pt>
                <c:pt idx="522">
                  <c:v>11.585086110292956</c:v>
                </c:pt>
                <c:pt idx="523">
                  <c:v>10.93838361647218</c:v>
                </c:pt>
                <c:pt idx="524">
                  <c:v>11.585086110292956</c:v>
                </c:pt>
                <c:pt idx="525">
                  <c:v>10.318340615629644</c:v>
                </c:pt>
                <c:pt idx="526">
                  <c:v>10.318340615629644</c:v>
                </c:pt>
                <c:pt idx="527">
                  <c:v>10.93838361647218</c:v>
                </c:pt>
                <c:pt idx="528">
                  <c:v>9.7242595873261575</c:v>
                </c:pt>
                <c:pt idx="529">
                  <c:v>9.1554504192349686</c:v>
                </c:pt>
                <c:pt idx="530">
                  <c:v>10.318340615629644</c:v>
                </c:pt>
                <c:pt idx="531">
                  <c:v>10.318340615629644</c:v>
                </c:pt>
                <c:pt idx="532">
                  <c:v>9.1554504192349686</c:v>
                </c:pt>
                <c:pt idx="533">
                  <c:v>9.7242595873261575</c:v>
                </c:pt>
                <c:pt idx="534">
                  <c:v>10.318340615629644</c:v>
                </c:pt>
                <c:pt idx="535">
                  <c:v>10.318340615629644</c:v>
                </c:pt>
                <c:pt idx="536">
                  <c:v>9.1554504192349686</c:v>
                </c:pt>
                <c:pt idx="537">
                  <c:v>9.1554504192349686</c:v>
                </c:pt>
                <c:pt idx="538">
                  <c:v>9.1554504192349686</c:v>
                </c:pt>
                <c:pt idx="539">
                  <c:v>9.1554504192349686</c:v>
                </c:pt>
                <c:pt idx="540">
                  <c:v>9.1554504192349686</c:v>
                </c:pt>
                <c:pt idx="541">
                  <c:v>9.1554504192349686</c:v>
                </c:pt>
                <c:pt idx="542">
                  <c:v>9.1554504192349686</c:v>
                </c:pt>
                <c:pt idx="543">
                  <c:v>10.93838361647218</c:v>
                </c:pt>
                <c:pt idx="544">
                  <c:v>10.93838361647218</c:v>
                </c:pt>
                <c:pt idx="545">
                  <c:v>9.1554504192349686</c:v>
                </c:pt>
                <c:pt idx="546">
                  <c:v>10.93838361647218</c:v>
                </c:pt>
                <c:pt idx="547">
                  <c:v>9.1554504192349686</c:v>
                </c:pt>
                <c:pt idx="548">
                  <c:v>9.7242595873261575</c:v>
                </c:pt>
                <c:pt idx="549">
                  <c:v>8.6112304473699197</c:v>
                </c:pt>
                <c:pt idx="550">
                  <c:v>8.6112304473699197</c:v>
                </c:pt>
                <c:pt idx="551">
                  <c:v>9.1554504192349686</c:v>
                </c:pt>
                <c:pt idx="552">
                  <c:v>9.7242595873261575</c:v>
                </c:pt>
                <c:pt idx="553">
                  <c:v>9.1554504192349686</c:v>
                </c:pt>
                <c:pt idx="554">
                  <c:v>9.1554504192349686</c:v>
                </c:pt>
                <c:pt idx="555">
                  <c:v>10.318340615629644</c:v>
                </c:pt>
                <c:pt idx="556">
                  <c:v>9.1554504192349686</c:v>
                </c:pt>
                <c:pt idx="557">
                  <c:v>9.7242595873261575</c:v>
                </c:pt>
                <c:pt idx="558">
                  <c:v>8.6112304473699197</c:v>
                </c:pt>
                <c:pt idx="559">
                  <c:v>9.7242595873261575</c:v>
                </c:pt>
                <c:pt idx="560">
                  <c:v>9.7242595873261575</c:v>
                </c:pt>
                <c:pt idx="561">
                  <c:v>8.6112304473699197</c:v>
                </c:pt>
                <c:pt idx="562">
                  <c:v>8.6112304473699197</c:v>
                </c:pt>
                <c:pt idx="563">
                  <c:v>9.7242595873261575</c:v>
                </c:pt>
                <c:pt idx="564">
                  <c:v>12.259152986268287</c:v>
                </c:pt>
                <c:pt idx="565">
                  <c:v>10.318340615629644</c:v>
                </c:pt>
                <c:pt idx="566">
                  <c:v>10.318340615629644</c:v>
                </c:pt>
                <c:pt idx="567">
                  <c:v>9.1554504192349686</c:v>
                </c:pt>
                <c:pt idx="568">
                  <c:v>9.1554504192349686</c:v>
                </c:pt>
                <c:pt idx="569">
                  <c:v>8.6112304473699197</c:v>
                </c:pt>
                <c:pt idx="570">
                  <c:v>10.93838361647218</c:v>
                </c:pt>
                <c:pt idx="571">
                  <c:v>9.7242595873261575</c:v>
                </c:pt>
                <c:pt idx="572">
                  <c:v>10.318340615629644</c:v>
                </c:pt>
                <c:pt idx="573">
                  <c:v>9.7242595873261575</c:v>
                </c:pt>
                <c:pt idx="574">
                  <c:v>9.7242595873261575</c:v>
                </c:pt>
                <c:pt idx="575">
                  <c:v>8.6112304473699197</c:v>
                </c:pt>
                <c:pt idx="576">
                  <c:v>10.318340615629644</c:v>
                </c:pt>
                <c:pt idx="577">
                  <c:v>8.6112304473699197</c:v>
                </c:pt>
                <c:pt idx="578">
                  <c:v>9.7242595873261575</c:v>
                </c:pt>
                <c:pt idx="579">
                  <c:v>9.7242595873261575</c:v>
                </c:pt>
                <c:pt idx="580">
                  <c:v>9.7242595873261575</c:v>
                </c:pt>
                <c:pt idx="581">
                  <c:v>9.7242595873261575</c:v>
                </c:pt>
                <c:pt idx="582">
                  <c:v>9.7242595873261575</c:v>
                </c:pt>
                <c:pt idx="583">
                  <c:v>8.6112304473699197</c:v>
                </c:pt>
                <c:pt idx="584">
                  <c:v>9.1554504192349686</c:v>
                </c:pt>
                <c:pt idx="585">
                  <c:v>9.1554504192349686</c:v>
                </c:pt>
                <c:pt idx="586">
                  <c:v>9.7242595873261575</c:v>
                </c:pt>
                <c:pt idx="587">
                  <c:v>10.93838361647218</c:v>
                </c:pt>
                <c:pt idx="588">
                  <c:v>12.961296463757792</c:v>
                </c:pt>
                <c:pt idx="589">
                  <c:v>11.585086110292956</c:v>
                </c:pt>
                <c:pt idx="590">
                  <c:v>13.692236054542748</c:v>
                </c:pt>
                <c:pt idx="591">
                  <c:v>12.259152986268287</c:v>
                </c:pt>
                <c:pt idx="592">
                  <c:v>11.585086110292956</c:v>
                </c:pt>
                <c:pt idx="593">
                  <c:v>10.93838361647218</c:v>
                </c:pt>
                <c:pt idx="594">
                  <c:v>10.318340615629644</c:v>
                </c:pt>
                <c:pt idx="595">
                  <c:v>9.7242595873261575</c:v>
                </c:pt>
                <c:pt idx="596">
                  <c:v>9.7242595873261575</c:v>
                </c:pt>
                <c:pt idx="597">
                  <c:v>10.93838361647218</c:v>
                </c:pt>
                <c:pt idx="598">
                  <c:v>10.93838361647218</c:v>
                </c:pt>
                <c:pt idx="599">
                  <c:v>8.6112304473699197</c:v>
                </c:pt>
                <c:pt idx="600">
                  <c:v>10.318340615629644</c:v>
                </c:pt>
                <c:pt idx="601">
                  <c:v>10.318340615629644</c:v>
                </c:pt>
                <c:pt idx="602">
                  <c:v>10.318340615629644</c:v>
                </c:pt>
                <c:pt idx="603">
                  <c:v>10.318340615629644</c:v>
                </c:pt>
                <c:pt idx="604">
                  <c:v>9.7242595873261575</c:v>
                </c:pt>
                <c:pt idx="605">
                  <c:v>8.6112304473699197</c:v>
                </c:pt>
                <c:pt idx="606">
                  <c:v>8.6112304473699197</c:v>
                </c:pt>
                <c:pt idx="607">
                  <c:v>8.0909244971991328</c:v>
                </c:pt>
                <c:pt idx="608">
                  <c:v>9.1554504192349686</c:v>
                </c:pt>
                <c:pt idx="609">
                  <c:v>9.7242595873261575</c:v>
                </c:pt>
                <c:pt idx="610">
                  <c:v>9.7242595873261575</c:v>
                </c:pt>
                <c:pt idx="611">
                  <c:v>8.6112304473699197</c:v>
                </c:pt>
                <c:pt idx="612">
                  <c:v>9.1554504192349686</c:v>
                </c:pt>
                <c:pt idx="613">
                  <c:v>10.318340615629644</c:v>
                </c:pt>
                <c:pt idx="614">
                  <c:v>10.93838361647218</c:v>
                </c:pt>
                <c:pt idx="615">
                  <c:v>9.1554504192349686</c:v>
                </c:pt>
                <c:pt idx="616">
                  <c:v>10.318340615629644</c:v>
                </c:pt>
                <c:pt idx="617">
                  <c:v>8.6112304473699197</c:v>
                </c:pt>
                <c:pt idx="618">
                  <c:v>9.7242595873261575</c:v>
                </c:pt>
                <c:pt idx="619">
                  <c:v>10.318340615629644</c:v>
                </c:pt>
                <c:pt idx="620">
                  <c:v>9.1554504192349686</c:v>
                </c:pt>
                <c:pt idx="621">
                  <c:v>10.318340615629644</c:v>
                </c:pt>
                <c:pt idx="622">
                  <c:v>9.7242595873261575</c:v>
                </c:pt>
                <c:pt idx="623">
                  <c:v>8.6112304473699197</c:v>
                </c:pt>
                <c:pt idx="624">
                  <c:v>10.318340615629644</c:v>
                </c:pt>
                <c:pt idx="625">
                  <c:v>9.7242595873261575</c:v>
                </c:pt>
                <c:pt idx="626">
                  <c:v>9.7242595873261575</c:v>
                </c:pt>
                <c:pt idx="627">
                  <c:v>10.318340615629644</c:v>
                </c:pt>
                <c:pt idx="628">
                  <c:v>10.318340615629644</c:v>
                </c:pt>
                <c:pt idx="629">
                  <c:v>9.1554504192349686</c:v>
                </c:pt>
                <c:pt idx="630">
                  <c:v>9.1554504192349686</c:v>
                </c:pt>
                <c:pt idx="631">
                  <c:v>11.585086110292956</c:v>
                </c:pt>
                <c:pt idx="632">
                  <c:v>9.1554504192349686</c:v>
                </c:pt>
                <c:pt idx="633">
                  <c:v>9.7242595873261575</c:v>
                </c:pt>
                <c:pt idx="634">
                  <c:v>10.318340615629644</c:v>
                </c:pt>
                <c:pt idx="635">
                  <c:v>9.7242595873261575</c:v>
                </c:pt>
                <c:pt idx="636">
                  <c:v>12.259152986268287</c:v>
                </c:pt>
                <c:pt idx="637">
                  <c:v>10.93838361647218</c:v>
                </c:pt>
                <c:pt idx="638">
                  <c:v>9.7242595873261575</c:v>
                </c:pt>
                <c:pt idx="639">
                  <c:v>11.585086110292956</c:v>
                </c:pt>
                <c:pt idx="640">
                  <c:v>10.93838361647218</c:v>
                </c:pt>
                <c:pt idx="641">
                  <c:v>11.585086110292956</c:v>
                </c:pt>
                <c:pt idx="642">
                  <c:v>8.6112304473699197</c:v>
                </c:pt>
                <c:pt idx="643">
                  <c:v>10.93838361647218</c:v>
                </c:pt>
                <c:pt idx="644">
                  <c:v>8.6112304473699197</c:v>
                </c:pt>
                <c:pt idx="645">
                  <c:v>10.318340615629644</c:v>
                </c:pt>
                <c:pt idx="646">
                  <c:v>10.318340615629644</c:v>
                </c:pt>
                <c:pt idx="647">
                  <c:v>9.7242595873261575</c:v>
                </c:pt>
                <c:pt idx="648">
                  <c:v>9.7242595873261575</c:v>
                </c:pt>
                <c:pt idx="649">
                  <c:v>9.7242595873261575</c:v>
                </c:pt>
                <c:pt idx="650">
                  <c:v>10.318340615629644</c:v>
                </c:pt>
                <c:pt idx="651">
                  <c:v>8.0909244971991328</c:v>
                </c:pt>
                <c:pt idx="652">
                  <c:v>8.0909244971991328</c:v>
                </c:pt>
                <c:pt idx="653">
                  <c:v>8.6112304473699197</c:v>
                </c:pt>
                <c:pt idx="654">
                  <c:v>10.318340615629644</c:v>
                </c:pt>
                <c:pt idx="655">
                  <c:v>8.6112304473699197</c:v>
                </c:pt>
                <c:pt idx="656">
                  <c:v>9.7242595873261575</c:v>
                </c:pt>
                <c:pt idx="657">
                  <c:v>10.318340615629644</c:v>
                </c:pt>
                <c:pt idx="658">
                  <c:v>9.7242595873261575</c:v>
                </c:pt>
                <c:pt idx="659">
                  <c:v>9.7242595873261575</c:v>
                </c:pt>
                <c:pt idx="660">
                  <c:v>10.318340615629644</c:v>
                </c:pt>
                <c:pt idx="661">
                  <c:v>8.6112304473699197</c:v>
                </c:pt>
                <c:pt idx="662">
                  <c:v>8.6112304473699197</c:v>
                </c:pt>
                <c:pt idx="663">
                  <c:v>10.318340615629644</c:v>
                </c:pt>
                <c:pt idx="664">
                  <c:v>9.1554504192349686</c:v>
                </c:pt>
                <c:pt idx="665">
                  <c:v>9.7242595873261575</c:v>
                </c:pt>
                <c:pt idx="666">
                  <c:v>8.6112304473699197</c:v>
                </c:pt>
                <c:pt idx="667">
                  <c:v>10.318340615629644</c:v>
                </c:pt>
                <c:pt idx="668">
                  <c:v>9.7242595873261575</c:v>
                </c:pt>
                <c:pt idx="669">
                  <c:v>8.6112304473699197</c:v>
                </c:pt>
                <c:pt idx="670">
                  <c:v>7.5938649256789592</c:v>
                </c:pt>
                <c:pt idx="671">
                  <c:v>9.1554504192349686</c:v>
                </c:pt>
                <c:pt idx="672">
                  <c:v>9.1554504192349686</c:v>
                </c:pt>
                <c:pt idx="673">
                  <c:v>9.1554504192349686</c:v>
                </c:pt>
                <c:pt idx="674">
                  <c:v>9.1554504192349686</c:v>
                </c:pt>
                <c:pt idx="675">
                  <c:v>9.1554504192349686</c:v>
                </c:pt>
                <c:pt idx="676">
                  <c:v>9.1554504192349686</c:v>
                </c:pt>
                <c:pt idx="677">
                  <c:v>9.1554504192349686</c:v>
                </c:pt>
                <c:pt idx="678">
                  <c:v>9.1554504192349686</c:v>
                </c:pt>
                <c:pt idx="679">
                  <c:v>9.1554504192349686</c:v>
                </c:pt>
                <c:pt idx="680">
                  <c:v>9.1554504192349686</c:v>
                </c:pt>
                <c:pt idx="681">
                  <c:v>9.1554504192349686</c:v>
                </c:pt>
                <c:pt idx="682">
                  <c:v>9.1554504192349686</c:v>
                </c:pt>
                <c:pt idx="683">
                  <c:v>8.6112304473699197</c:v>
                </c:pt>
                <c:pt idx="684">
                  <c:v>8.6112304473699197</c:v>
                </c:pt>
                <c:pt idx="685">
                  <c:v>9.7242595873261575</c:v>
                </c:pt>
                <c:pt idx="686">
                  <c:v>10.318340615629644</c:v>
                </c:pt>
                <c:pt idx="687">
                  <c:v>8.0909244971991328</c:v>
                </c:pt>
                <c:pt idx="688">
                  <c:v>8.0909244971991328</c:v>
                </c:pt>
                <c:pt idx="689">
                  <c:v>10.93838361647218</c:v>
                </c:pt>
                <c:pt idx="690">
                  <c:v>10.318340615629644</c:v>
                </c:pt>
                <c:pt idx="691">
                  <c:v>10.93838361647218</c:v>
                </c:pt>
                <c:pt idx="692">
                  <c:v>10.93838361647218</c:v>
                </c:pt>
                <c:pt idx="693">
                  <c:v>10.318340615629644</c:v>
                </c:pt>
                <c:pt idx="694">
                  <c:v>9.7242595873261575</c:v>
                </c:pt>
                <c:pt idx="695">
                  <c:v>10.318340615629644</c:v>
                </c:pt>
                <c:pt idx="696">
                  <c:v>9.1554504192349686</c:v>
                </c:pt>
                <c:pt idx="697">
                  <c:v>9.7242595873261575</c:v>
                </c:pt>
                <c:pt idx="698">
                  <c:v>9.7242595873261575</c:v>
                </c:pt>
                <c:pt idx="699">
                  <c:v>8.6112304473699197</c:v>
                </c:pt>
                <c:pt idx="700">
                  <c:v>9.7242595873261575</c:v>
                </c:pt>
                <c:pt idx="701">
                  <c:v>9.1554504192349686</c:v>
                </c:pt>
                <c:pt idx="702">
                  <c:v>9.1554504192349686</c:v>
                </c:pt>
                <c:pt idx="703">
                  <c:v>8.6112304473699197</c:v>
                </c:pt>
                <c:pt idx="704">
                  <c:v>9.7242595873261575</c:v>
                </c:pt>
                <c:pt idx="705">
                  <c:v>8.6112304473699197</c:v>
                </c:pt>
                <c:pt idx="706">
                  <c:v>9.1554504192349686</c:v>
                </c:pt>
                <c:pt idx="707">
                  <c:v>9.7242595873261575</c:v>
                </c:pt>
                <c:pt idx="708">
                  <c:v>9.1554504192349686</c:v>
                </c:pt>
                <c:pt idx="709">
                  <c:v>8.6112304473699197</c:v>
                </c:pt>
                <c:pt idx="710">
                  <c:v>10.318340615629644</c:v>
                </c:pt>
                <c:pt idx="711">
                  <c:v>9.1554504192349686</c:v>
                </c:pt>
                <c:pt idx="712">
                  <c:v>8.6112304473699197</c:v>
                </c:pt>
                <c:pt idx="713">
                  <c:v>8.6112304473699197</c:v>
                </c:pt>
                <c:pt idx="714">
                  <c:v>9.1554504192349686</c:v>
                </c:pt>
                <c:pt idx="715">
                  <c:v>9.7242595873261575</c:v>
                </c:pt>
                <c:pt idx="716">
                  <c:v>9.1554504192349686</c:v>
                </c:pt>
                <c:pt idx="717">
                  <c:v>8.6112304473699197</c:v>
                </c:pt>
                <c:pt idx="718">
                  <c:v>9.7242595873261575</c:v>
                </c:pt>
                <c:pt idx="719">
                  <c:v>8.6112304473699197</c:v>
                </c:pt>
              </c:numCache>
            </c:numRef>
          </c:xVal>
          <c:yVal>
            <c:numRef>
              <c:f>'Hydro Graph'!$C$1561:$C$2280</c:f>
              <c:numCache>
                <c:formatCode>General</c:formatCode>
                <c:ptCount val="720"/>
                <c:pt idx="0">
                  <c:v>1.4638150000000001</c:v>
                </c:pt>
                <c:pt idx="1">
                  <c:v>1.4160649999999999</c:v>
                </c:pt>
                <c:pt idx="2">
                  <c:v>1.48769</c:v>
                </c:pt>
                <c:pt idx="3">
                  <c:v>1.48769</c:v>
                </c:pt>
                <c:pt idx="4">
                  <c:v>1.4638150000000001</c:v>
                </c:pt>
                <c:pt idx="5">
                  <c:v>1.4160649999999999</c:v>
                </c:pt>
                <c:pt idx="6">
                  <c:v>1.4160649999999999</c:v>
                </c:pt>
                <c:pt idx="7">
                  <c:v>1.4160649999999999</c:v>
                </c:pt>
                <c:pt idx="8">
                  <c:v>1.43994</c:v>
                </c:pt>
                <c:pt idx="9">
                  <c:v>1.48769</c:v>
                </c:pt>
                <c:pt idx="10">
                  <c:v>1.4638150000000001</c:v>
                </c:pt>
                <c:pt idx="11">
                  <c:v>1.511565</c:v>
                </c:pt>
                <c:pt idx="12">
                  <c:v>1.511565</c:v>
                </c:pt>
                <c:pt idx="13">
                  <c:v>1.48769</c:v>
                </c:pt>
                <c:pt idx="14">
                  <c:v>1.5354399999999999</c:v>
                </c:pt>
                <c:pt idx="15">
                  <c:v>1.48769</c:v>
                </c:pt>
                <c:pt idx="16">
                  <c:v>1.4638150000000001</c:v>
                </c:pt>
                <c:pt idx="17">
                  <c:v>1.48769</c:v>
                </c:pt>
                <c:pt idx="18">
                  <c:v>1.4638150000000001</c:v>
                </c:pt>
                <c:pt idx="19">
                  <c:v>1.511565</c:v>
                </c:pt>
                <c:pt idx="20">
                  <c:v>1.4638150000000001</c:v>
                </c:pt>
                <c:pt idx="21">
                  <c:v>1.48769</c:v>
                </c:pt>
                <c:pt idx="22">
                  <c:v>1.48769</c:v>
                </c:pt>
                <c:pt idx="23">
                  <c:v>1.511565</c:v>
                </c:pt>
                <c:pt idx="24">
                  <c:v>1.4638150000000001</c:v>
                </c:pt>
                <c:pt idx="25">
                  <c:v>1.607065</c:v>
                </c:pt>
                <c:pt idx="26">
                  <c:v>1.4160649999999999</c:v>
                </c:pt>
                <c:pt idx="27">
                  <c:v>1.48769</c:v>
                </c:pt>
                <c:pt idx="28">
                  <c:v>1.4160649999999999</c:v>
                </c:pt>
                <c:pt idx="29">
                  <c:v>1.39219</c:v>
                </c:pt>
                <c:pt idx="30">
                  <c:v>1.4160649999999999</c:v>
                </c:pt>
                <c:pt idx="31">
                  <c:v>1.43994</c:v>
                </c:pt>
                <c:pt idx="32">
                  <c:v>1.48769</c:v>
                </c:pt>
                <c:pt idx="33">
                  <c:v>1.48769</c:v>
                </c:pt>
                <c:pt idx="34">
                  <c:v>1.48769</c:v>
                </c:pt>
                <c:pt idx="35">
                  <c:v>1.5354399999999999</c:v>
                </c:pt>
                <c:pt idx="36">
                  <c:v>1.43994</c:v>
                </c:pt>
                <c:pt idx="37">
                  <c:v>1.48769</c:v>
                </c:pt>
                <c:pt idx="38">
                  <c:v>1.511565</c:v>
                </c:pt>
                <c:pt idx="39">
                  <c:v>1.43994</c:v>
                </c:pt>
                <c:pt idx="40">
                  <c:v>1.43994</c:v>
                </c:pt>
                <c:pt idx="41">
                  <c:v>1.4638150000000001</c:v>
                </c:pt>
                <c:pt idx="42">
                  <c:v>1.43994</c:v>
                </c:pt>
                <c:pt idx="43">
                  <c:v>1.4160649999999999</c:v>
                </c:pt>
                <c:pt idx="44">
                  <c:v>1.511565</c:v>
                </c:pt>
                <c:pt idx="45">
                  <c:v>1.43994</c:v>
                </c:pt>
                <c:pt idx="46">
                  <c:v>1.511565</c:v>
                </c:pt>
                <c:pt idx="47">
                  <c:v>1.39219</c:v>
                </c:pt>
                <c:pt idx="48">
                  <c:v>1.4160649999999999</c:v>
                </c:pt>
                <c:pt idx="49">
                  <c:v>1.48769</c:v>
                </c:pt>
                <c:pt idx="50">
                  <c:v>1.43994</c:v>
                </c:pt>
                <c:pt idx="51">
                  <c:v>1.4160649999999999</c:v>
                </c:pt>
                <c:pt idx="52">
                  <c:v>1.4638150000000001</c:v>
                </c:pt>
                <c:pt idx="53">
                  <c:v>1.4638150000000001</c:v>
                </c:pt>
                <c:pt idx="54">
                  <c:v>1.4160649999999999</c:v>
                </c:pt>
                <c:pt idx="55">
                  <c:v>1.4638150000000001</c:v>
                </c:pt>
                <c:pt idx="56">
                  <c:v>1.43994</c:v>
                </c:pt>
                <c:pt idx="57">
                  <c:v>1.4160649999999999</c:v>
                </c:pt>
                <c:pt idx="58">
                  <c:v>1.4160649999999999</c:v>
                </c:pt>
                <c:pt idx="59">
                  <c:v>1.4160649999999999</c:v>
                </c:pt>
                <c:pt idx="60">
                  <c:v>1.48769</c:v>
                </c:pt>
                <c:pt idx="61">
                  <c:v>1.48769</c:v>
                </c:pt>
                <c:pt idx="62">
                  <c:v>1.4638150000000001</c:v>
                </c:pt>
                <c:pt idx="63">
                  <c:v>1.4638150000000001</c:v>
                </c:pt>
                <c:pt idx="64">
                  <c:v>1.511565</c:v>
                </c:pt>
                <c:pt idx="65">
                  <c:v>1.4638150000000001</c:v>
                </c:pt>
                <c:pt idx="66">
                  <c:v>1.43994</c:v>
                </c:pt>
                <c:pt idx="67">
                  <c:v>1.48769</c:v>
                </c:pt>
                <c:pt idx="68">
                  <c:v>1.48769</c:v>
                </c:pt>
                <c:pt idx="69">
                  <c:v>1.4638150000000001</c:v>
                </c:pt>
                <c:pt idx="70">
                  <c:v>1.511565</c:v>
                </c:pt>
                <c:pt idx="71">
                  <c:v>1.4638150000000001</c:v>
                </c:pt>
                <c:pt idx="72">
                  <c:v>1.48769</c:v>
                </c:pt>
                <c:pt idx="73">
                  <c:v>1.511565</c:v>
                </c:pt>
                <c:pt idx="74">
                  <c:v>1.48769</c:v>
                </c:pt>
                <c:pt idx="75">
                  <c:v>1.4638150000000001</c:v>
                </c:pt>
                <c:pt idx="76">
                  <c:v>1.48769</c:v>
                </c:pt>
                <c:pt idx="77">
                  <c:v>1.48769</c:v>
                </c:pt>
                <c:pt idx="78">
                  <c:v>1.48769</c:v>
                </c:pt>
                <c:pt idx="79">
                  <c:v>1.43994</c:v>
                </c:pt>
                <c:pt idx="80">
                  <c:v>1.48769</c:v>
                </c:pt>
                <c:pt idx="81">
                  <c:v>1.48769</c:v>
                </c:pt>
                <c:pt idx="82">
                  <c:v>1.43994</c:v>
                </c:pt>
                <c:pt idx="83">
                  <c:v>1.5354399999999999</c:v>
                </c:pt>
                <c:pt idx="84">
                  <c:v>1.5354399999999999</c:v>
                </c:pt>
                <c:pt idx="85">
                  <c:v>1.5354399999999999</c:v>
                </c:pt>
                <c:pt idx="86">
                  <c:v>1.43994</c:v>
                </c:pt>
                <c:pt idx="87">
                  <c:v>1.4638150000000001</c:v>
                </c:pt>
                <c:pt idx="88">
                  <c:v>1.511565</c:v>
                </c:pt>
                <c:pt idx="89">
                  <c:v>1.511565</c:v>
                </c:pt>
                <c:pt idx="90">
                  <c:v>1.43994</c:v>
                </c:pt>
                <c:pt idx="91">
                  <c:v>1.48769</c:v>
                </c:pt>
                <c:pt idx="92">
                  <c:v>1.4160649999999999</c:v>
                </c:pt>
                <c:pt idx="93">
                  <c:v>1.48769</c:v>
                </c:pt>
                <c:pt idx="94">
                  <c:v>1.511565</c:v>
                </c:pt>
                <c:pt idx="95">
                  <c:v>1.43994</c:v>
                </c:pt>
                <c:pt idx="96">
                  <c:v>1.48769</c:v>
                </c:pt>
                <c:pt idx="97">
                  <c:v>1.4638150000000001</c:v>
                </c:pt>
                <c:pt idx="98">
                  <c:v>1.39219</c:v>
                </c:pt>
                <c:pt idx="99">
                  <c:v>1.43994</c:v>
                </c:pt>
                <c:pt idx="100">
                  <c:v>1.39219</c:v>
                </c:pt>
                <c:pt idx="101">
                  <c:v>1.43994</c:v>
                </c:pt>
                <c:pt idx="102">
                  <c:v>1.4160649999999999</c:v>
                </c:pt>
                <c:pt idx="103">
                  <c:v>1.4638150000000001</c:v>
                </c:pt>
                <c:pt idx="104">
                  <c:v>1.3683149999999999</c:v>
                </c:pt>
                <c:pt idx="105">
                  <c:v>1.43994</c:v>
                </c:pt>
                <c:pt idx="106">
                  <c:v>1.4638150000000001</c:v>
                </c:pt>
                <c:pt idx="107">
                  <c:v>1.48769</c:v>
                </c:pt>
                <c:pt idx="108">
                  <c:v>1.4638150000000001</c:v>
                </c:pt>
                <c:pt idx="109">
                  <c:v>1.43994</c:v>
                </c:pt>
                <c:pt idx="110">
                  <c:v>1.43994</c:v>
                </c:pt>
                <c:pt idx="111">
                  <c:v>1.4160649999999999</c:v>
                </c:pt>
                <c:pt idx="112">
                  <c:v>1.511565</c:v>
                </c:pt>
                <c:pt idx="113">
                  <c:v>1.511565</c:v>
                </c:pt>
                <c:pt idx="114">
                  <c:v>1.48769</c:v>
                </c:pt>
                <c:pt idx="115">
                  <c:v>1.4638150000000001</c:v>
                </c:pt>
                <c:pt idx="116">
                  <c:v>1.43994</c:v>
                </c:pt>
                <c:pt idx="117">
                  <c:v>1.43994</c:v>
                </c:pt>
                <c:pt idx="118">
                  <c:v>1.4160649999999999</c:v>
                </c:pt>
                <c:pt idx="119">
                  <c:v>1.43994</c:v>
                </c:pt>
                <c:pt idx="120">
                  <c:v>1.4638150000000001</c:v>
                </c:pt>
                <c:pt idx="121">
                  <c:v>1.39219</c:v>
                </c:pt>
                <c:pt idx="122">
                  <c:v>1.4160649999999999</c:v>
                </c:pt>
                <c:pt idx="123">
                  <c:v>1.39219</c:v>
                </c:pt>
                <c:pt idx="124">
                  <c:v>1.43994</c:v>
                </c:pt>
                <c:pt idx="125">
                  <c:v>1.39219</c:v>
                </c:pt>
                <c:pt idx="126">
                  <c:v>1.4638150000000001</c:v>
                </c:pt>
                <c:pt idx="127">
                  <c:v>1.4638150000000001</c:v>
                </c:pt>
                <c:pt idx="128">
                  <c:v>1.39219</c:v>
                </c:pt>
                <c:pt idx="129">
                  <c:v>1.4638150000000001</c:v>
                </c:pt>
                <c:pt idx="130">
                  <c:v>1.48769</c:v>
                </c:pt>
                <c:pt idx="131">
                  <c:v>1.4160649999999999</c:v>
                </c:pt>
                <c:pt idx="132">
                  <c:v>1.72644</c:v>
                </c:pt>
                <c:pt idx="133">
                  <c:v>1.4638150000000001</c:v>
                </c:pt>
                <c:pt idx="134">
                  <c:v>1.4638150000000001</c:v>
                </c:pt>
                <c:pt idx="135">
                  <c:v>1.43994</c:v>
                </c:pt>
                <c:pt idx="136">
                  <c:v>1.511565</c:v>
                </c:pt>
                <c:pt idx="137">
                  <c:v>1.511565</c:v>
                </c:pt>
                <c:pt idx="138">
                  <c:v>1.4638150000000001</c:v>
                </c:pt>
                <c:pt idx="139">
                  <c:v>1.48769</c:v>
                </c:pt>
                <c:pt idx="140">
                  <c:v>1.48769</c:v>
                </c:pt>
                <c:pt idx="141">
                  <c:v>1.43994</c:v>
                </c:pt>
                <c:pt idx="142">
                  <c:v>1.39219</c:v>
                </c:pt>
                <c:pt idx="143">
                  <c:v>1.4160649999999999</c:v>
                </c:pt>
                <c:pt idx="144">
                  <c:v>1.4638150000000001</c:v>
                </c:pt>
                <c:pt idx="145">
                  <c:v>1.39219</c:v>
                </c:pt>
                <c:pt idx="146">
                  <c:v>1.4638150000000001</c:v>
                </c:pt>
                <c:pt idx="147">
                  <c:v>1.4160649999999999</c:v>
                </c:pt>
                <c:pt idx="148">
                  <c:v>1.43994</c:v>
                </c:pt>
                <c:pt idx="149">
                  <c:v>1.4160649999999999</c:v>
                </c:pt>
                <c:pt idx="150">
                  <c:v>1.39219</c:v>
                </c:pt>
                <c:pt idx="151">
                  <c:v>1.39219</c:v>
                </c:pt>
                <c:pt idx="152">
                  <c:v>1.43994</c:v>
                </c:pt>
                <c:pt idx="153">
                  <c:v>1.43994</c:v>
                </c:pt>
                <c:pt idx="154">
                  <c:v>1.4638150000000001</c:v>
                </c:pt>
                <c:pt idx="155">
                  <c:v>1.4638150000000001</c:v>
                </c:pt>
                <c:pt idx="156">
                  <c:v>1.4160649999999999</c:v>
                </c:pt>
                <c:pt idx="157">
                  <c:v>1.4160649999999999</c:v>
                </c:pt>
                <c:pt idx="158">
                  <c:v>1.4638150000000001</c:v>
                </c:pt>
                <c:pt idx="159">
                  <c:v>1.511565</c:v>
                </c:pt>
                <c:pt idx="160">
                  <c:v>1.4638150000000001</c:v>
                </c:pt>
                <c:pt idx="161">
                  <c:v>1.4638150000000001</c:v>
                </c:pt>
                <c:pt idx="162">
                  <c:v>1.607065</c:v>
                </c:pt>
                <c:pt idx="163">
                  <c:v>1.48769</c:v>
                </c:pt>
                <c:pt idx="164">
                  <c:v>1.4638150000000001</c:v>
                </c:pt>
                <c:pt idx="165">
                  <c:v>1.48769</c:v>
                </c:pt>
                <c:pt idx="166">
                  <c:v>1.4160649999999999</c:v>
                </c:pt>
                <c:pt idx="167">
                  <c:v>1.4638150000000001</c:v>
                </c:pt>
                <c:pt idx="168">
                  <c:v>1.4638150000000001</c:v>
                </c:pt>
                <c:pt idx="169">
                  <c:v>1.4160649999999999</c:v>
                </c:pt>
                <c:pt idx="170">
                  <c:v>1.43994</c:v>
                </c:pt>
                <c:pt idx="171">
                  <c:v>1.39219</c:v>
                </c:pt>
                <c:pt idx="172">
                  <c:v>1.4638150000000001</c:v>
                </c:pt>
                <c:pt idx="173">
                  <c:v>1.4160649999999999</c:v>
                </c:pt>
                <c:pt idx="174">
                  <c:v>1.43994</c:v>
                </c:pt>
                <c:pt idx="175">
                  <c:v>1.4638150000000001</c:v>
                </c:pt>
                <c:pt idx="176">
                  <c:v>1.3683149999999999</c:v>
                </c:pt>
                <c:pt idx="177">
                  <c:v>1.4160649999999999</c:v>
                </c:pt>
                <c:pt idx="178">
                  <c:v>1.4638150000000001</c:v>
                </c:pt>
                <c:pt idx="179">
                  <c:v>1.39219</c:v>
                </c:pt>
                <c:pt idx="180">
                  <c:v>1.4160649999999999</c:v>
                </c:pt>
                <c:pt idx="181">
                  <c:v>1.4638150000000001</c:v>
                </c:pt>
                <c:pt idx="182">
                  <c:v>1.511565</c:v>
                </c:pt>
                <c:pt idx="183">
                  <c:v>1.4638150000000001</c:v>
                </c:pt>
                <c:pt idx="184">
                  <c:v>1.39219</c:v>
                </c:pt>
                <c:pt idx="185">
                  <c:v>1.4160649999999999</c:v>
                </c:pt>
                <c:pt idx="186">
                  <c:v>1.43994</c:v>
                </c:pt>
                <c:pt idx="187">
                  <c:v>1.48769</c:v>
                </c:pt>
                <c:pt idx="188">
                  <c:v>1.4757525</c:v>
                </c:pt>
                <c:pt idx="189">
                  <c:v>1.4638150000000001</c:v>
                </c:pt>
                <c:pt idx="190">
                  <c:v>1.4638150000000001</c:v>
                </c:pt>
                <c:pt idx="191">
                  <c:v>1.4160649999999999</c:v>
                </c:pt>
                <c:pt idx="192">
                  <c:v>1.48769</c:v>
                </c:pt>
                <c:pt idx="193">
                  <c:v>1.39219</c:v>
                </c:pt>
                <c:pt idx="194">
                  <c:v>1.43994</c:v>
                </c:pt>
                <c:pt idx="195">
                  <c:v>1.43994</c:v>
                </c:pt>
                <c:pt idx="196">
                  <c:v>1.4638150000000001</c:v>
                </c:pt>
                <c:pt idx="197">
                  <c:v>1.4160649999999999</c:v>
                </c:pt>
                <c:pt idx="198">
                  <c:v>1.4160649999999999</c:v>
                </c:pt>
                <c:pt idx="199">
                  <c:v>1.39219</c:v>
                </c:pt>
                <c:pt idx="200">
                  <c:v>1.43994</c:v>
                </c:pt>
                <c:pt idx="201">
                  <c:v>1.4160649999999999</c:v>
                </c:pt>
                <c:pt idx="202">
                  <c:v>1.4638150000000001</c:v>
                </c:pt>
                <c:pt idx="203">
                  <c:v>1.4160649999999999</c:v>
                </c:pt>
                <c:pt idx="204">
                  <c:v>1.43994</c:v>
                </c:pt>
                <c:pt idx="205">
                  <c:v>1.4638150000000001</c:v>
                </c:pt>
                <c:pt idx="206">
                  <c:v>1.4638150000000001</c:v>
                </c:pt>
                <c:pt idx="207">
                  <c:v>1.4160649999999999</c:v>
                </c:pt>
                <c:pt idx="208">
                  <c:v>1.4638150000000001</c:v>
                </c:pt>
                <c:pt idx="209">
                  <c:v>1.43994</c:v>
                </c:pt>
                <c:pt idx="210">
                  <c:v>1.43994</c:v>
                </c:pt>
                <c:pt idx="211">
                  <c:v>1.4160649999999999</c:v>
                </c:pt>
                <c:pt idx="212">
                  <c:v>1.43994</c:v>
                </c:pt>
                <c:pt idx="213">
                  <c:v>1.4160649999999999</c:v>
                </c:pt>
                <c:pt idx="214">
                  <c:v>1.4638150000000001</c:v>
                </c:pt>
                <c:pt idx="215">
                  <c:v>1.43994</c:v>
                </c:pt>
                <c:pt idx="216">
                  <c:v>1.4160649999999999</c:v>
                </c:pt>
                <c:pt idx="217">
                  <c:v>1.4160649999999999</c:v>
                </c:pt>
                <c:pt idx="218">
                  <c:v>1.48769</c:v>
                </c:pt>
                <c:pt idx="219">
                  <c:v>1.4638150000000001</c:v>
                </c:pt>
                <c:pt idx="220">
                  <c:v>1.43994</c:v>
                </c:pt>
                <c:pt idx="221">
                  <c:v>1.4160649999999999</c:v>
                </c:pt>
                <c:pt idx="222">
                  <c:v>1.43994</c:v>
                </c:pt>
                <c:pt idx="223">
                  <c:v>1.39219</c:v>
                </c:pt>
                <c:pt idx="224">
                  <c:v>1.4638150000000001</c:v>
                </c:pt>
                <c:pt idx="225">
                  <c:v>1.4160649999999999</c:v>
                </c:pt>
                <c:pt idx="226">
                  <c:v>1.43994</c:v>
                </c:pt>
                <c:pt idx="227">
                  <c:v>1.511565</c:v>
                </c:pt>
                <c:pt idx="228">
                  <c:v>1.48769</c:v>
                </c:pt>
                <c:pt idx="229">
                  <c:v>1.43994</c:v>
                </c:pt>
                <c:pt idx="230">
                  <c:v>1.511565</c:v>
                </c:pt>
                <c:pt idx="231">
                  <c:v>1.4638150000000001</c:v>
                </c:pt>
                <c:pt idx="232">
                  <c:v>1.4638150000000001</c:v>
                </c:pt>
                <c:pt idx="233">
                  <c:v>1.4160649999999999</c:v>
                </c:pt>
                <c:pt idx="234">
                  <c:v>1.4638150000000001</c:v>
                </c:pt>
                <c:pt idx="235">
                  <c:v>1.39219</c:v>
                </c:pt>
                <c:pt idx="236">
                  <c:v>1.4160649999999999</c:v>
                </c:pt>
                <c:pt idx="237">
                  <c:v>1.4638150000000001</c:v>
                </c:pt>
                <c:pt idx="238">
                  <c:v>1.4638150000000001</c:v>
                </c:pt>
                <c:pt idx="239">
                  <c:v>1.43994</c:v>
                </c:pt>
                <c:pt idx="240">
                  <c:v>1.4638150000000001</c:v>
                </c:pt>
                <c:pt idx="241">
                  <c:v>1.4638150000000001</c:v>
                </c:pt>
                <c:pt idx="242">
                  <c:v>1.43994</c:v>
                </c:pt>
                <c:pt idx="243">
                  <c:v>1.4160649999999999</c:v>
                </c:pt>
                <c:pt idx="244">
                  <c:v>1.43994</c:v>
                </c:pt>
                <c:pt idx="245">
                  <c:v>1.43994</c:v>
                </c:pt>
                <c:pt idx="246">
                  <c:v>1.43994</c:v>
                </c:pt>
                <c:pt idx="247">
                  <c:v>1.43994</c:v>
                </c:pt>
                <c:pt idx="248">
                  <c:v>1.3683149999999999</c:v>
                </c:pt>
                <c:pt idx="249">
                  <c:v>1.39219</c:v>
                </c:pt>
                <c:pt idx="250">
                  <c:v>1.3683149999999999</c:v>
                </c:pt>
                <c:pt idx="251">
                  <c:v>1.4638150000000001</c:v>
                </c:pt>
                <c:pt idx="252">
                  <c:v>1.48769</c:v>
                </c:pt>
                <c:pt idx="253">
                  <c:v>1.511565</c:v>
                </c:pt>
                <c:pt idx="254">
                  <c:v>1.511565</c:v>
                </c:pt>
                <c:pt idx="255">
                  <c:v>1.43994</c:v>
                </c:pt>
                <c:pt idx="256">
                  <c:v>1.4160649999999999</c:v>
                </c:pt>
                <c:pt idx="257">
                  <c:v>1.4638150000000001</c:v>
                </c:pt>
                <c:pt idx="258">
                  <c:v>1.48769</c:v>
                </c:pt>
                <c:pt idx="259">
                  <c:v>1.39219</c:v>
                </c:pt>
                <c:pt idx="260">
                  <c:v>1.43994</c:v>
                </c:pt>
                <c:pt idx="261">
                  <c:v>1.4638150000000001</c:v>
                </c:pt>
                <c:pt idx="262">
                  <c:v>1.48769</c:v>
                </c:pt>
                <c:pt idx="263">
                  <c:v>1.4638150000000001</c:v>
                </c:pt>
                <c:pt idx="264">
                  <c:v>1.4638150000000001</c:v>
                </c:pt>
                <c:pt idx="265">
                  <c:v>1.39219</c:v>
                </c:pt>
                <c:pt idx="266">
                  <c:v>1.4160649999999999</c:v>
                </c:pt>
                <c:pt idx="267">
                  <c:v>1.3683149999999999</c:v>
                </c:pt>
                <c:pt idx="268">
                  <c:v>1.3683149999999999</c:v>
                </c:pt>
                <c:pt idx="269">
                  <c:v>1.3683149999999999</c:v>
                </c:pt>
                <c:pt idx="270">
                  <c:v>1.39219</c:v>
                </c:pt>
                <c:pt idx="271">
                  <c:v>1.3683149999999999</c:v>
                </c:pt>
                <c:pt idx="272">
                  <c:v>1.4160649999999999</c:v>
                </c:pt>
                <c:pt idx="273">
                  <c:v>1.4160649999999999</c:v>
                </c:pt>
                <c:pt idx="274">
                  <c:v>1.43994</c:v>
                </c:pt>
                <c:pt idx="275">
                  <c:v>1.4638150000000001</c:v>
                </c:pt>
                <c:pt idx="276">
                  <c:v>1.4160649999999999</c:v>
                </c:pt>
                <c:pt idx="277">
                  <c:v>1.4638150000000001</c:v>
                </c:pt>
                <c:pt idx="278">
                  <c:v>1.48769</c:v>
                </c:pt>
                <c:pt idx="279">
                  <c:v>1.39219</c:v>
                </c:pt>
                <c:pt idx="280">
                  <c:v>1.4160649999999999</c:v>
                </c:pt>
                <c:pt idx="281">
                  <c:v>1.4638150000000001</c:v>
                </c:pt>
                <c:pt idx="282">
                  <c:v>1.4160649999999999</c:v>
                </c:pt>
                <c:pt idx="283">
                  <c:v>1.4638150000000001</c:v>
                </c:pt>
                <c:pt idx="284">
                  <c:v>1.43994</c:v>
                </c:pt>
                <c:pt idx="285">
                  <c:v>1.4160649999999999</c:v>
                </c:pt>
                <c:pt idx="286">
                  <c:v>1.39219</c:v>
                </c:pt>
                <c:pt idx="287">
                  <c:v>1.43994</c:v>
                </c:pt>
                <c:pt idx="288">
                  <c:v>1.39219</c:v>
                </c:pt>
                <c:pt idx="289">
                  <c:v>1.4160649999999999</c:v>
                </c:pt>
                <c:pt idx="290">
                  <c:v>1.43994</c:v>
                </c:pt>
                <c:pt idx="291">
                  <c:v>1.4638150000000001</c:v>
                </c:pt>
                <c:pt idx="292">
                  <c:v>1.43994</c:v>
                </c:pt>
                <c:pt idx="293">
                  <c:v>1.43994</c:v>
                </c:pt>
                <c:pt idx="294">
                  <c:v>1.43994</c:v>
                </c:pt>
                <c:pt idx="295">
                  <c:v>1.4638150000000001</c:v>
                </c:pt>
                <c:pt idx="296">
                  <c:v>1.4638150000000001</c:v>
                </c:pt>
                <c:pt idx="297">
                  <c:v>1.43994</c:v>
                </c:pt>
                <c:pt idx="298">
                  <c:v>1.4160649999999999</c:v>
                </c:pt>
                <c:pt idx="299">
                  <c:v>1.4638150000000001</c:v>
                </c:pt>
                <c:pt idx="300">
                  <c:v>1.43994</c:v>
                </c:pt>
                <c:pt idx="301">
                  <c:v>1.4638150000000001</c:v>
                </c:pt>
                <c:pt idx="302">
                  <c:v>1.4638150000000001</c:v>
                </c:pt>
                <c:pt idx="303">
                  <c:v>1.39219</c:v>
                </c:pt>
                <c:pt idx="304">
                  <c:v>1.48769</c:v>
                </c:pt>
                <c:pt idx="305">
                  <c:v>1.39219</c:v>
                </c:pt>
                <c:pt idx="306">
                  <c:v>1.48769</c:v>
                </c:pt>
                <c:pt idx="307">
                  <c:v>1.4160649999999999</c:v>
                </c:pt>
                <c:pt idx="308">
                  <c:v>1.3683149999999999</c:v>
                </c:pt>
                <c:pt idx="309">
                  <c:v>1.4160649999999999</c:v>
                </c:pt>
                <c:pt idx="310">
                  <c:v>1.43994</c:v>
                </c:pt>
                <c:pt idx="311">
                  <c:v>1.3683149999999999</c:v>
                </c:pt>
                <c:pt idx="312">
                  <c:v>1.4160649999999999</c:v>
                </c:pt>
                <c:pt idx="313">
                  <c:v>1.4638150000000001</c:v>
                </c:pt>
                <c:pt idx="314">
                  <c:v>1.4638150000000001</c:v>
                </c:pt>
                <c:pt idx="315">
                  <c:v>1.3683149999999999</c:v>
                </c:pt>
                <c:pt idx="316">
                  <c:v>1.4160649999999999</c:v>
                </c:pt>
                <c:pt idx="317">
                  <c:v>1.4160649999999999</c:v>
                </c:pt>
                <c:pt idx="318">
                  <c:v>1.3683149999999999</c:v>
                </c:pt>
                <c:pt idx="319">
                  <c:v>1.43994</c:v>
                </c:pt>
                <c:pt idx="320">
                  <c:v>1.43994</c:v>
                </c:pt>
                <c:pt idx="321">
                  <c:v>1.4160649999999999</c:v>
                </c:pt>
                <c:pt idx="322">
                  <c:v>1.3683149999999999</c:v>
                </c:pt>
                <c:pt idx="323">
                  <c:v>1.48769</c:v>
                </c:pt>
                <c:pt idx="324">
                  <c:v>1.4160649999999999</c:v>
                </c:pt>
                <c:pt idx="325">
                  <c:v>1.4160649999999999</c:v>
                </c:pt>
                <c:pt idx="326">
                  <c:v>1.4160649999999999</c:v>
                </c:pt>
                <c:pt idx="327">
                  <c:v>1.4638150000000001</c:v>
                </c:pt>
                <c:pt idx="328">
                  <c:v>1.4160649999999999</c:v>
                </c:pt>
                <c:pt idx="329">
                  <c:v>1.4638150000000001</c:v>
                </c:pt>
                <c:pt idx="330">
                  <c:v>1.4160649999999999</c:v>
                </c:pt>
                <c:pt idx="331">
                  <c:v>1.39219</c:v>
                </c:pt>
                <c:pt idx="332">
                  <c:v>1.4160649999999999</c:v>
                </c:pt>
                <c:pt idx="333">
                  <c:v>1.4160649999999999</c:v>
                </c:pt>
                <c:pt idx="334">
                  <c:v>1.39219</c:v>
                </c:pt>
                <c:pt idx="335">
                  <c:v>1.43994</c:v>
                </c:pt>
                <c:pt idx="336">
                  <c:v>1.39219</c:v>
                </c:pt>
                <c:pt idx="337">
                  <c:v>1.3683149999999999</c:v>
                </c:pt>
                <c:pt idx="338">
                  <c:v>1.3683149999999999</c:v>
                </c:pt>
                <c:pt idx="339">
                  <c:v>1.39219</c:v>
                </c:pt>
                <c:pt idx="340">
                  <c:v>1.4160649999999999</c:v>
                </c:pt>
                <c:pt idx="341">
                  <c:v>1.4160649999999999</c:v>
                </c:pt>
                <c:pt idx="342">
                  <c:v>1.39219</c:v>
                </c:pt>
                <c:pt idx="343">
                  <c:v>1.43994</c:v>
                </c:pt>
                <c:pt idx="344">
                  <c:v>1.4160649999999999</c:v>
                </c:pt>
                <c:pt idx="345">
                  <c:v>1.39219</c:v>
                </c:pt>
                <c:pt idx="346">
                  <c:v>1.4160649999999999</c:v>
                </c:pt>
                <c:pt idx="347">
                  <c:v>1.4638150000000001</c:v>
                </c:pt>
                <c:pt idx="348">
                  <c:v>1.43994</c:v>
                </c:pt>
                <c:pt idx="349">
                  <c:v>1.4638150000000001</c:v>
                </c:pt>
                <c:pt idx="350">
                  <c:v>1.4160649999999999</c:v>
                </c:pt>
                <c:pt idx="351">
                  <c:v>1.43994</c:v>
                </c:pt>
                <c:pt idx="352">
                  <c:v>1.4160649999999999</c:v>
                </c:pt>
                <c:pt idx="353">
                  <c:v>1.4160649999999999</c:v>
                </c:pt>
                <c:pt idx="354">
                  <c:v>1.4160649999999999</c:v>
                </c:pt>
                <c:pt idx="355">
                  <c:v>1.8219399999999999</c:v>
                </c:pt>
                <c:pt idx="356">
                  <c:v>1.6548149999999999</c:v>
                </c:pt>
                <c:pt idx="357">
                  <c:v>1.7741899999999999</c:v>
                </c:pt>
                <c:pt idx="358">
                  <c:v>1.7503150000000001</c:v>
                </c:pt>
                <c:pt idx="359">
                  <c:v>1.7025650000000001</c:v>
                </c:pt>
                <c:pt idx="360">
                  <c:v>1.7741899999999999</c:v>
                </c:pt>
                <c:pt idx="361">
                  <c:v>1.72644</c:v>
                </c:pt>
                <c:pt idx="362">
                  <c:v>1.6309400000000001</c:v>
                </c:pt>
                <c:pt idx="363">
                  <c:v>1.607065</c:v>
                </c:pt>
                <c:pt idx="364">
                  <c:v>1.607065</c:v>
                </c:pt>
                <c:pt idx="365">
                  <c:v>1.511565</c:v>
                </c:pt>
                <c:pt idx="366">
                  <c:v>1.5831900000000001</c:v>
                </c:pt>
                <c:pt idx="367">
                  <c:v>1.5354399999999999</c:v>
                </c:pt>
                <c:pt idx="368">
                  <c:v>1.559315</c:v>
                </c:pt>
                <c:pt idx="369">
                  <c:v>1.559315</c:v>
                </c:pt>
                <c:pt idx="370">
                  <c:v>1.48769</c:v>
                </c:pt>
                <c:pt idx="371">
                  <c:v>1.5354399999999999</c:v>
                </c:pt>
                <c:pt idx="372">
                  <c:v>1.511565</c:v>
                </c:pt>
                <c:pt idx="373">
                  <c:v>1.4638150000000001</c:v>
                </c:pt>
                <c:pt idx="374">
                  <c:v>1.559315</c:v>
                </c:pt>
                <c:pt idx="375">
                  <c:v>1.43994</c:v>
                </c:pt>
                <c:pt idx="376">
                  <c:v>1.4638150000000001</c:v>
                </c:pt>
                <c:pt idx="377">
                  <c:v>1.511565</c:v>
                </c:pt>
                <c:pt idx="378">
                  <c:v>1.511565</c:v>
                </c:pt>
                <c:pt idx="379">
                  <c:v>1.48769</c:v>
                </c:pt>
                <c:pt idx="380">
                  <c:v>1.511565</c:v>
                </c:pt>
                <c:pt idx="381">
                  <c:v>1.6548149999999999</c:v>
                </c:pt>
                <c:pt idx="382">
                  <c:v>1.4638150000000001</c:v>
                </c:pt>
                <c:pt idx="383">
                  <c:v>1.4638150000000001</c:v>
                </c:pt>
                <c:pt idx="384">
                  <c:v>1.4638150000000001</c:v>
                </c:pt>
                <c:pt idx="385">
                  <c:v>1.4638150000000001</c:v>
                </c:pt>
                <c:pt idx="386">
                  <c:v>1.4160649999999999</c:v>
                </c:pt>
                <c:pt idx="387">
                  <c:v>1.4638150000000001</c:v>
                </c:pt>
                <c:pt idx="388">
                  <c:v>1.4160649999999999</c:v>
                </c:pt>
                <c:pt idx="389">
                  <c:v>1.4638150000000001</c:v>
                </c:pt>
                <c:pt idx="390">
                  <c:v>1.4160649999999999</c:v>
                </c:pt>
                <c:pt idx="391">
                  <c:v>1.3683149999999999</c:v>
                </c:pt>
                <c:pt idx="392">
                  <c:v>1.43994</c:v>
                </c:pt>
                <c:pt idx="393">
                  <c:v>1.4160649999999999</c:v>
                </c:pt>
                <c:pt idx="394">
                  <c:v>1.43994</c:v>
                </c:pt>
                <c:pt idx="395">
                  <c:v>1.4638150000000001</c:v>
                </c:pt>
                <c:pt idx="396">
                  <c:v>1.48769</c:v>
                </c:pt>
                <c:pt idx="397">
                  <c:v>1.4160649999999999</c:v>
                </c:pt>
                <c:pt idx="398">
                  <c:v>1.4638150000000001</c:v>
                </c:pt>
                <c:pt idx="399">
                  <c:v>1.4638150000000001</c:v>
                </c:pt>
                <c:pt idx="400">
                  <c:v>1.43994</c:v>
                </c:pt>
                <c:pt idx="401">
                  <c:v>1.4638150000000001</c:v>
                </c:pt>
                <c:pt idx="402">
                  <c:v>1.4160649999999999</c:v>
                </c:pt>
                <c:pt idx="403">
                  <c:v>1.48769</c:v>
                </c:pt>
                <c:pt idx="404">
                  <c:v>1.4638150000000001</c:v>
                </c:pt>
                <c:pt idx="405">
                  <c:v>1.72644</c:v>
                </c:pt>
                <c:pt idx="406">
                  <c:v>1.4160649999999999</c:v>
                </c:pt>
                <c:pt idx="407">
                  <c:v>1.4638150000000001</c:v>
                </c:pt>
                <c:pt idx="408">
                  <c:v>1.4160649999999999</c:v>
                </c:pt>
                <c:pt idx="409">
                  <c:v>1.39219</c:v>
                </c:pt>
                <c:pt idx="410">
                  <c:v>1.4160649999999999</c:v>
                </c:pt>
                <c:pt idx="411">
                  <c:v>1.4638150000000001</c:v>
                </c:pt>
                <c:pt idx="412">
                  <c:v>1.4160649999999999</c:v>
                </c:pt>
                <c:pt idx="413">
                  <c:v>1.43994</c:v>
                </c:pt>
                <c:pt idx="414">
                  <c:v>1.3683149999999999</c:v>
                </c:pt>
                <c:pt idx="415">
                  <c:v>1.3683149999999999</c:v>
                </c:pt>
                <c:pt idx="416">
                  <c:v>1.4638150000000001</c:v>
                </c:pt>
                <c:pt idx="417">
                  <c:v>1.3683149999999999</c:v>
                </c:pt>
                <c:pt idx="418">
                  <c:v>1.43994</c:v>
                </c:pt>
                <c:pt idx="419">
                  <c:v>1.48769</c:v>
                </c:pt>
                <c:pt idx="420">
                  <c:v>1.4160649999999999</c:v>
                </c:pt>
                <c:pt idx="421">
                  <c:v>1.4638150000000001</c:v>
                </c:pt>
                <c:pt idx="422">
                  <c:v>1.511565</c:v>
                </c:pt>
                <c:pt idx="423">
                  <c:v>1.43994</c:v>
                </c:pt>
                <c:pt idx="424">
                  <c:v>1.511565</c:v>
                </c:pt>
                <c:pt idx="425">
                  <c:v>1.48769</c:v>
                </c:pt>
                <c:pt idx="426">
                  <c:v>1.4160649999999999</c:v>
                </c:pt>
                <c:pt idx="427">
                  <c:v>1.4638150000000001</c:v>
                </c:pt>
                <c:pt idx="428">
                  <c:v>1.48769</c:v>
                </c:pt>
                <c:pt idx="429">
                  <c:v>1.4638150000000001</c:v>
                </c:pt>
                <c:pt idx="430">
                  <c:v>1.5354399999999999</c:v>
                </c:pt>
                <c:pt idx="431">
                  <c:v>1.4638150000000001</c:v>
                </c:pt>
                <c:pt idx="432">
                  <c:v>1.511565</c:v>
                </c:pt>
                <c:pt idx="433">
                  <c:v>1.48769</c:v>
                </c:pt>
                <c:pt idx="434">
                  <c:v>1.43994</c:v>
                </c:pt>
                <c:pt idx="435">
                  <c:v>1.4638150000000001</c:v>
                </c:pt>
                <c:pt idx="436">
                  <c:v>1.4638150000000001</c:v>
                </c:pt>
                <c:pt idx="437">
                  <c:v>1.4638150000000001</c:v>
                </c:pt>
                <c:pt idx="438">
                  <c:v>1.4160649999999999</c:v>
                </c:pt>
                <c:pt idx="439">
                  <c:v>1.4160649999999999</c:v>
                </c:pt>
                <c:pt idx="440">
                  <c:v>1.43994</c:v>
                </c:pt>
                <c:pt idx="441">
                  <c:v>1.43994</c:v>
                </c:pt>
                <c:pt idx="442">
                  <c:v>1.43994</c:v>
                </c:pt>
                <c:pt idx="443">
                  <c:v>1.511565</c:v>
                </c:pt>
                <c:pt idx="444">
                  <c:v>1.4638150000000001</c:v>
                </c:pt>
                <c:pt idx="445">
                  <c:v>1.4638150000000001</c:v>
                </c:pt>
                <c:pt idx="446">
                  <c:v>1.4638150000000001</c:v>
                </c:pt>
                <c:pt idx="447">
                  <c:v>1.43994</c:v>
                </c:pt>
                <c:pt idx="448">
                  <c:v>1.48769</c:v>
                </c:pt>
                <c:pt idx="449">
                  <c:v>1.607065</c:v>
                </c:pt>
                <c:pt idx="450">
                  <c:v>1.6548149999999999</c:v>
                </c:pt>
                <c:pt idx="451">
                  <c:v>1.72644</c:v>
                </c:pt>
                <c:pt idx="452">
                  <c:v>1.7741899999999999</c:v>
                </c:pt>
                <c:pt idx="453">
                  <c:v>1.7025650000000001</c:v>
                </c:pt>
                <c:pt idx="454">
                  <c:v>1.67869</c:v>
                </c:pt>
                <c:pt idx="455">
                  <c:v>1.72644</c:v>
                </c:pt>
                <c:pt idx="456">
                  <c:v>1.6548149999999999</c:v>
                </c:pt>
                <c:pt idx="457">
                  <c:v>1.6309400000000001</c:v>
                </c:pt>
                <c:pt idx="458">
                  <c:v>1.6548149999999999</c:v>
                </c:pt>
                <c:pt idx="459">
                  <c:v>1.607065</c:v>
                </c:pt>
                <c:pt idx="460">
                  <c:v>1.5354399999999999</c:v>
                </c:pt>
                <c:pt idx="461">
                  <c:v>1.559315</c:v>
                </c:pt>
                <c:pt idx="462">
                  <c:v>1.511565</c:v>
                </c:pt>
                <c:pt idx="463">
                  <c:v>1.511565</c:v>
                </c:pt>
                <c:pt idx="464">
                  <c:v>1.511565</c:v>
                </c:pt>
                <c:pt idx="465">
                  <c:v>1.5354399999999999</c:v>
                </c:pt>
                <c:pt idx="466">
                  <c:v>1.5354399999999999</c:v>
                </c:pt>
                <c:pt idx="467">
                  <c:v>1.48769</c:v>
                </c:pt>
                <c:pt idx="468">
                  <c:v>1.511565</c:v>
                </c:pt>
                <c:pt idx="469">
                  <c:v>1.48769</c:v>
                </c:pt>
                <c:pt idx="470">
                  <c:v>1.48769</c:v>
                </c:pt>
                <c:pt idx="471">
                  <c:v>1.559315</c:v>
                </c:pt>
                <c:pt idx="472">
                  <c:v>1.511565</c:v>
                </c:pt>
                <c:pt idx="473">
                  <c:v>1.559315</c:v>
                </c:pt>
                <c:pt idx="474">
                  <c:v>1.5354399999999999</c:v>
                </c:pt>
                <c:pt idx="475">
                  <c:v>1.48769</c:v>
                </c:pt>
                <c:pt idx="476">
                  <c:v>1.5354399999999999</c:v>
                </c:pt>
                <c:pt idx="477">
                  <c:v>1.511565</c:v>
                </c:pt>
                <c:pt idx="478">
                  <c:v>1.511565</c:v>
                </c:pt>
                <c:pt idx="479">
                  <c:v>1.5354399999999999</c:v>
                </c:pt>
                <c:pt idx="480">
                  <c:v>1.511565</c:v>
                </c:pt>
                <c:pt idx="481">
                  <c:v>1.511565</c:v>
                </c:pt>
                <c:pt idx="482">
                  <c:v>1.5354399999999999</c:v>
                </c:pt>
                <c:pt idx="483">
                  <c:v>1.5354399999999999</c:v>
                </c:pt>
                <c:pt idx="484">
                  <c:v>1.91744</c:v>
                </c:pt>
                <c:pt idx="485">
                  <c:v>1.798065</c:v>
                </c:pt>
                <c:pt idx="486">
                  <c:v>1.798065</c:v>
                </c:pt>
                <c:pt idx="487">
                  <c:v>1.7503150000000001</c:v>
                </c:pt>
                <c:pt idx="488">
                  <c:v>1.67869</c:v>
                </c:pt>
                <c:pt idx="489">
                  <c:v>1.67869</c:v>
                </c:pt>
                <c:pt idx="490">
                  <c:v>1.607065</c:v>
                </c:pt>
                <c:pt idx="491">
                  <c:v>1.6548149999999999</c:v>
                </c:pt>
                <c:pt idx="492">
                  <c:v>1.7025650000000001</c:v>
                </c:pt>
                <c:pt idx="493">
                  <c:v>1.6548149999999999</c:v>
                </c:pt>
                <c:pt idx="494">
                  <c:v>1.67869</c:v>
                </c:pt>
                <c:pt idx="495">
                  <c:v>1.5831900000000001</c:v>
                </c:pt>
                <c:pt idx="496">
                  <c:v>1.6309400000000001</c:v>
                </c:pt>
                <c:pt idx="497">
                  <c:v>1.5831900000000001</c:v>
                </c:pt>
                <c:pt idx="498">
                  <c:v>1.607065</c:v>
                </c:pt>
                <c:pt idx="499">
                  <c:v>1.5354399999999999</c:v>
                </c:pt>
                <c:pt idx="500">
                  <c:v>1.511565</c:v>
                </c:pt>
                <c:pt idx="501">
                  <c:v>1.5831900000000001</c:v>
                </c:pt>
                <c:pt idx="502">
                  <c:v>1.5831900000000001</c:v>
                </c:pt>
                <c:pt idx="503">
                  <c:v>1.5831900000000001</c:v>
                </c:pt>
                <c:pt idx="504">
                  <c:v>1.48769</c:v>
                </c:pt>
                <c:pt idx="505">
                  <c:v>1.4638150000000001</c:v>
                </c:pt>
                <c:pt idx="506">
                  <c:v>1.4638150000000001</c:v>
                </c:pt>
                <c:pt idx="507">
                  <c:v>1.5354399999999999</c:v>
                </c:pt>
                <c:pt idx="508">
                  <c:v>1.4638150000000001</c:v>
                </c:pt>
                <c:pt idx="509">
                  <c:v>1.4638150000000001</c:v>
                </c:pt>
                <c:pt idx="510">
                  <c:v>1.43994</c:v>
                </c:pt>
                <c:pt idx="511">
                  <c:v>1.48769</c:v>
                </c:pt>
                <c:pt idx="512">
                  <c:v>1.43994</c:v>
                </c:pt>
                <c:pt idx="513">
                  <c:v>1.4638150000000001</c:v>
                </c:pt>
                <c:pt idx="514">
                  <c:v>1.511565</c:v>
                </c:pt>
                <c:pt idx="515">
                  <c:v>1.4638150000000001</c:v>
                </c:pt>
                <c:pt idx="516">
                  <c:v>1.4638150000000001</c:v>
                </c:pt>
                <c:pt idx="517">
                  <c:v>1.511565</c:v>
                </c:pt>
                <c:pt idx="518">
                  <c:v>1.48769</c:v>
                </c:pt>
                <c:pt idx="519">
                  <c:v>1.511565</c:v>
                </c:pt>
                <c:pt idx="520">
                  <c:v>1.4638150000000001</c:v>
                </c:pt>
                <c:pt idx="521">
                  <c:v>1.4638150000000001</c:v>
                </c:pt>
                <c:pt idx="522">
                  <c:v>1.5354399999999999</c:v>
                </c:pt>
                <c:pt idx="523">
                  <c:v>1.511565</c:v>
                </c:pt>
                <c:pt idx="524">
                  <c:v>1.5354399999999999</c:v>
                </c:pt>
                <c:pt idx="525">
                  <c:v>1.48769</c:v>
                </c:pt>
                <c:pt idx="526">
                  <c:v>1.48769</c:v>
                </c:pt>
                <c:pt idx="527">
                  <c:v>1.511565</c:v>
                </c:pt>
                <c:pt idx="528">
                  <c:v>1.4638150000000001</c:v>
                </c:pt>
                <c:pt idx="529">
                  <c:v>1.43994</c:v>
                </c:pt>
                <c:pt idx="530">
                  <c:v>1.48769</c:v>
                </c:pt>
                <c:pt idx="531">
                  <c:v>1.48769</c:v>
                </c:pt>
                <c:pt idx="532">
                  <c:v>1.43994</c:v>
                </c:pt>
                <c:pt idx="533">
                  <c:v>1.4638150000000001</c:v>
                </c:pt>
                <c:pt idx="534">
                  <c:v>1.48769</c:v>
                </c:pt>
                <c:pt idx="535">
                  <c:v>1.48769</c:v>
                </c:pt>
                <c:pt idx="536">
                  <c:v>1.43994</c:v>
                </c:pt>
                <c:pt idx="537">
                  <c:v>1.43994</c:v>
                </c:pt>
                <c:pt idx="538">
                  <c:v>1.43994</c:v>
                </c:pt>
                <c:pt idx="539">
                  <c:v>1.43994</c:v>
                </c:pt>
                <c:pt idx="540">
                  <c:v>1.43994</c:v>
                </c:pt>
                <c:pt idx="541">
                  <c:v>1.43994</c:v>
                </c:pt>
                <c:pt idx="542">
                  <c:v>1.43994</c:v>
                </c:pt>
                <c:pt idx="543">
                  <c:v>1.511565</c:v>
                </c:pt>
                <c:pt idx="544">
                  <c:v>1.511565</c:v>
                </c:pt>
                <c:pt idx="545">
                  <c:v>1.43994</c:v>
                </c:pt>
                <c:pt idx="546">
                  <c:v>1.511565</c:v>
                </c:pt>
                <c:pt idx="547">
                  <c:v>1.43994</c:v>
                </c:pt>
                <c:pt idx="548">
                  <c:v>1.4638150000000001</c:v>
                </c:pt>
                <c:pt idx="549">
                  <c:v>1.4160649999999999</c:v>
                </c:pt>
                <c:pt idx="550">
                  <c:v>1.4160649999999999</c:v>
                </c:pt>
                <c:pt idx="551">
                  <c:v>1.43994</c:v>
                </c:pt>
                <c:pt idx="552">
                  <c:v>1.4638150000000001</c:v>
                </c:pt>
                <c:pt idx="553">
                  <c:v>1.43994</c:v>
                </c:pt>
                <c:pt idx="554">
                  <c:v>1.43994</c:v>
                </c:pt>
                <c:pt idx="555">
                  <c:v>1.48769</c:v>
                </c:pt>
                <c:pt idx="556">
                  <c:v>1.43994</c:v>
                </c:pt>
                <c:pt idx="557">
                  <c:v>1.4638150000000001</c:v>
                </c:pt>
                <c:pt idx="558">
                  <c:v>1.4160649999999999</c:v>
                </c:pt>
                <c:pt idx="559">
                  <c:v>1.4638150000000001</c:v>
                </c:pt>
                <c:pt idx="560">
                  <c:v>1.4638150000000001</c:v>
                </c:pt>
                <c:pt idx="561">
                  <c:v>1.4160649999999999</c:v>
                </c:pt>
                <c:pt idx="562">
                  <c:v>1.4160649999999999</c:v>
                </c:pt>
                <c:pt idx="563">
                  <c:v>1.4638150000000001</c:v>
                </c:pt>
                <c:pt idx="564">
                  <c:v>1.559315</c:v>
                </c:pt>
                <c:pt idx="565">
                  <c:v>1.48769</c:v>
                </c:pt>
                <c:pt idx="566">
                  <c:v>1.48769</c:v>
                </c:pt>
                <c:pt idx="567">
                  <c:v>1.43994</c:v>
                </c:pt>
                <c:pt idx="568">
                  <c:v>1.43994</c:v>
                </c:pt>
                <c:pt idx="569">
                  <c:v>1.4160649999999999</c:v>
                </c:pt>
                <c:pt idx="570">
                  <c:v>1.511565</c:v>
                </c:pt>
                <c:pt idx="571">
                  <c:v>1.4638150000000001</c:v>
                </c:pt>
                <c:pt idx="572">
                  <c:v>1.48769</c:v>
                </c:pt>
                <c:pt idx="573">
                  <c:v>1.4638150000000001</c:v>
                </c:pt>
                <c:pt idx="574">
                  <c:v>1.4638150000000001</c:v>
                </c:pt>
                <c:pt idx="575">
                  <c:v>1.4160649999999999</c:v>
                </c:pt>
                <c:pt idx="576">
                  <c:v>1.48769</c:v>
                </c:pt>
                <c:pt idx="577">
                  <c:v>1.4160649999999999</c:v>
                </c:pt>
                <c:pt idx="578">
                  <c:v>1.4638150000000001</c:v>
                </c:pt>
                <c:pt idx="579">
                  <c:v>1.4638150000000001</c:v>
                </c:pt>
                <c:pt idx="580">
                  <c:v>1.4638150000000001</c:v>
                </c:pt>
                <c:pt idx="581">
                  <c:v>1.4638150000000001</c:v>
                </c:pt>
                <c:pt idx="582">
                  <c:v>1.4638150000000001</c:v>
                </c:pt>
                <c:pt idx="583">
                  <c:v>1.4160649999999999</c:v>
                </c:pt>
                <c:pt idx="584">
                  <c:v>1.43994</c:v>
                </c:pt>
                <c:pt idx="585">
                  <c:v>1.43994</c:v>
                </c:pt>
                <c:pt idx="586">
                  <c:v>1.4638150000000001</c:v>
                </c:pt>
                <c:pt idx="587">
                  <c:v>1.511565</c:v>
                </c:pt>
                <c:pt idx="588">
                  <c:v>1.5831900000000001</c:v>
                </c:pt>
                <c:pt idx="589">
                  <c:v>1.5354399999999999</c:v>
                </c:pt>
                <c:pt idx="590">
                  <c:v>1.607065</c:v>
                </c:pt>
                <c:pt idx="591">
                  <c:v>1.559315</c:v>
                </c:pt>
                <c:pt idx="592">
                  <c:v>1.5354399999999999</c:v>
                </c:pt>
                <c:pt idx="593">
                  <c:v>1.511565</c:v>
                </c:pt>
                <c:pt idx="594">
                  <c:v>1.48769</c:v>
                </c:pt>
                <c:pt idx="595">
                  <c:v>1.4638150000000001</c:v>
                </c:pt>
                <c:pt idx="596">
                  <c:v>1.4638150000000001</c:v>
                </c:pt>
                <c:pt idx="597">
                  <c:v>1.511565</c:v>
                </c:pt>
                <c:pt idx="598">
                  <c:v>1.511565</c:v>
                </c:pt>
                <c:pt idx="599">
                  <c:v>1.4160649999999999</c:v>
                </c:pt>
                <c:pt idx="600">
                  <c:v>1.48769</c:v>
                </c:pt>
                <c:pt idx="601">
                  <c:v>1.48769</c:v>
                </c:pt>
                <c:pt idx="602">
                  <c:v>1.48769</c:v>
                </c:pt>
                <c:pt idx="603">
                  <c:v>1.48769</c:v>
                </c:pt>
                <c:pt idx="604">
                  <c:v>1.4638150000000001</c:v>
                </c:pt>
                <c:pt idx="605">
                  <c:v>1.4160649999999999</c:v>
                </c:pt>
                <c:pt idx="606">
                  <c:v>1.4160649999999999</c:v>
                </c:pt>
                <c:pt idx="607">
                  <c:v>1.39219</c:v>
                </c:pt>
                <c:pt idx="608">
                  <c:v>1.43994</c:v>
                </c:pt>
                <c:pt idx="609">
                  <c:v>1.4638150000000001</c:v>
                </c:pt>
                <c:pt idx="610">
                  <c:v>1.4638150000000001</c:v>
                </c:pt>
                <c:pt idx="611">
                  <c:v>1.4160649999999999</c:v>
                </c:pt>
                <c:pt idx="612">
                  <c:v>1.43994</c:v>
                </c:pt>
                <c:pt idx="613">
                  <c:v>1.48769</c:v>
                </c:pt>
                <c:pt idx="614">
                  <c:v>1.511565</c:v>
                </c:pt>
                <c:pt idx="615">
                  <c:v>1.43994</c:v>
                </c:pt>
                <c:pt idx="616">
                  <c:v>1.48769</c:v>
                </c:pt>
                <c:pt idx="617">
                  <c:v>1.4160649999999999</c:v>
                </c:pt>
                <c:pt idx="618">
                  <c:v>1.4638150000000001</c:v>
                </c:pt>
                <c:pt idx="619">
                  <c:v>1.48769</c:v>
                </c:pt>
                <c:pt idx="620">
                  <c:v>1.43994</c:v>
                </c:pt>
                <c:pt idx="621">
                  <c:v>1.48769</c:v>
                </c:pt>
                <c:pt idx="622">
                  <c:v>1.4638150000000001</c:v>
                </c:pt>
                <c:pt idx="623">
                  <c:v>1.4160649999999999</c:v>
                </c:pt>
                <c:pt idx="624">
                  <c:v>1.48769</c:v>
                </c:pt>
                <c:pt idx="625">
                  <c:v>1.4638150000000001</c:v>
                </c:pt>
                <c:pt idx="626">
                  <c:v>1.4638150000000001</c:v>
                </c:pt>
                <c:pt idx="627">
                  <c:v>1.48769</c:v>
                </c:pt>
                <c:pt idx="628">
                  <c:v>1.48769</c:v>
                </c:pt>
                <c:pt idx="629">
                  <c:v>1.43994</c:v>
                </c:pt>
                <c:pt idx="630">
                  <c:v>1.43994</c:v>
                </c:pt>
                <c:pt idx="631">
                  <c:v>1.5354399999999999</c:v>
                </c:pt>
                <c:pt idx="632">
                  <c:v>1.43994</c:v>
                </c:pt>
                <c:pt idx="633">
                  <c:v>1.4638150000000001</c:v>
                </c:pt>
                <c:pt idx="634">
                  <c:v>1.48769</c:v>
                </c:pt>
                <c:pt idx="635">
                  <c:v>1.4638150000000001</c:v>
                </c:pt>
                <c:pt idx="636">
                  <c:v>1.559315</c:v>
                </c:pt>
                <c:pt idx="637">
                  <c:v>1.511565</c:v>
                </c:pt>
                <c:pt idx="638">
                  <c:v>1.4638150000000001</c:v>
                </c:pt>
                <c:pt idx="639">
                  <c:v>1.5354399999999999</c:v>
                </c:pt>
                <c:pt idx="640">
                  <c:v>1.511565</c:v>
                </c:pt>
                <c:pt idx="641">
                  <c:v>1.5354399999999999</c:v>
                </c:pt>
                <c:pt idx="642">
                  <c:v>1.4160649999999999</c:v>
                </c:pt>
                <c:pt idx="643">
                  <c:v>1.511565</c:v>
                </c:pt>
                <c:pt idx="644">
                  <c:v>1.4160649999999999</c:v>
                </c:pt>
                <c:pt idx="645">
                  <c:v>1.48769</c:v>
                </c:pt>
                <c:pt idx="646">
                  <c:v>1.48769</c:v>
                </c:pt>
                <c:pt idx="647">
                  <c:v>1.4638150000000001</c:v>
                </c:pt>
                <c:pt idx="648">
                  <c:v>1.4638150000000001</c:v>
                </c:pt>
                <c:pt idx="649">
                  <c:v>1.4638150000000001</c:v>
                </c:pt>
                <c:pt idx="650">
                  <c:v>1.48769</c:v>
                </c:pt>
                <c:pt idx="651">
                  <c:v>1.39219</c:v>
                </c:pt>
                <c:pt idx="652">
                  <c:v>1.39219</c:v>
                </c:pt>
                <c:pt idx="653">
                  <c:v>1.4160649999999999</c:v>
                </c:pt>
                <c:pt idx="654">
                  <c:v>1.48769</c:v>
                </c:pt>
                <c:pt idx="655">
                  <c:v>1.4160649999999999</c:v>
                </c:pt>
                <c:pt idx="656">
                  <c:v>1.4638150000000001</c:v>
                </c:pt>
                <c:pt idx="657">
                  <c:v>1.48769</c:v>
                </c:pt>
                <c:pt idx="658">
                  <c:v>1.4638150000000001</c:v>
                </c:pt>
                <c:pt idx="659">
                  <c:v>1.4638150000000001</c:v>
                </c:pt>
                <c:pt idx="660">
                  <c:v>1.48769</c:v>
                </c:pt>
                <c:pt idx="661">
                  <c:v>1.4160649999999999</c:v>
                </c:pt>
                <c:pt idx="662">
                  <c:v>1.4160649999999999</c:v>
                </c:pt>
                <c:pt idx="663">
                  <c:v>1.48769</c:v>
                </c:pt>
                <c:pt idx="664">
                  <c:v>1.43994</c:v>
                </c:pt>
                <c:pt idx="665">
                  <c:v>1.4638150000000001</c:v>
                </c:pt>
                <c:pt idx="666">
                  <c:v>1.4160649999999999</c:v>
                </c:pt>
                <c:pt idx="667">
                  <c:v>1.48769</c:v>
                </c:pt>
                <c:pt idx="668">
                  <c:v>1.4638150000000001</c:v>
                </c:pt>
                <c:pt idx="669">
                  <c:v>1.4160649999999999</c:v>
                </c:pt>
                <c:pt idx="670">
                  <c:v>1.3683149999999999</c:v>
                </c:pt>
                <c:pt idx="671">
                  <c:v>1.43994</c:v>
                </c:pt>
                <c:pt idx="672">
                  <c:v>1.43994</c:v>
                </c:pt>
                <c:pt idx="673">
                  <c:v>1.43994</c:v>
                </c:pt>
                <c:pt idx="674">
                  <c:v>1.43994</c:v>
                </c:pt>
                <c:pt idx="675">
                  <c:v>1.43994</c:v>
                </c:pt>
                <c:pt idx="676">
                  <c:v>1.43994</c:v>
                </c:pt>
                <c:pt idx="677">
                  <c:v>1.43994</c:v>
                </c:pt>
                <c:pt idx="678">
                  <c:v>1.43994</c:v>
                </c:pt>
                <c:pt idx="679">
                  <c:v>1.43994</c:v>
                </c:pt>
                <c:pt idx="680">
                  <c:v>1.43994</c:v>
                </c:pt>
                <c:pt idx="681">
                  <c:v>1.43994</c:v>
                </c:pt>
                <c:pt idx="682">
                  <c:v>1.43994</c:v>
                </c:pt>
                <c:pt idx="683">
                  <c:v>1.4160649999999999</c:v>
                </c:pt>
                <c:pt idx="684">
                  <c:v>1.4160649999999999</c:v>
                </c:pt>
                <c:pt idx="685">
                  <c:v>1.4638150000000001</c:v>
                </c:pt>
                <c:pt idx="686">
                  <c:v>1.48769</c:v>
                </c:pt>
                <c:pt idx="687">
                  <c:v>1.39219</c:v>
                </c:pt>
                <c:pt idx="688">
                  <c:v>1.39219</c:v>
                </c:pt>
                <c:pt idx="689">
                  <c:v>1.511565</c:v>
                </c:pt>
                <c:pt idx="690">
                  <c:v>1.48769</c:v>
                </c:pt>
                <c:pt idx="691">
                  <c:v>1.511565</c:v>
                </c:pt>
                <c:pt idx="692">
                  <c:v>1.511565</c:v>
                </c:pt>
                <c:pt idx="693">
                  <c:v>1.48769</c:v>
                </c:pt>
                <c:pt idx="694">
                  <c:v>1.4638150000000001</c:v>
                </c:pt>
                <c:pt idx="695">
                  <c:v>1.48769</c:v>
                </c:pt>
                <c:pt idx="696">
                  <c:v>1.43994</c:v>
                </c:pt>
                <c:pt idx="697">
                  <c:v>1.4638150000000001</c:v>
                </c:pt>
                <c:pt idx="698">
                  <c:v>1.4638150000000001</c:v>
                </c:pt>
                <c:pt idx="699">
                  <c:v>1.4160649999999999</c:v>
                </c:pt>
                <c:pt idx="700">
                  <c:v>1.4638150000000001</c:v>
                </c:pt>
                <c:pt idx="701">
                  <c:v>1.43994</c:v>
                </c:pt>
                <c:pt idx="702">
                  <c:v>1.43994</c:v>
                </c:pt>
                <c:pt idx="703">
                  <c:v>1.4160649999999999</c:v>
                </c:pt>
                <c:pt idx="704">
                  <c:v>1.4638150000000001</c:v>
                </c:pt>
                <c:pt idx="705">
                  <c:v>1.4160649999999999</c:v>
                </c:pt>
                <c:pt idx="706">
                  <c:v>1.43994</c:v>
                </c:pt>
                <c:pt idx="707">
                  <c:v>1.4638150000000001</c:v>
                </c:pt>
                <c:pt idx="708">
                  <c:v>1.43994</c:v>
                </c:pt>
                <c:pt idx="709">
                  <c:v>1.4160649999999999</c:v>
                </c:pt>
                <c:pt idx="710">
                  <c:v>1.48769</c:v>
                </c:pt>
                <c:pt idx="711">
                  <c:v>1.43994</c:v>
                </c:pt>
                <c:pt idx="712">
                  <c:v>1.4160649999999999</c:v>
                </c:pt>
                <c:pt idx="713">
                  <c:v>1.4160649999999999</c:v>
                </c:pt>
                <c:pt idx="714">
                  <c:v>1.43994</c:v>
                </c:pt>
                <c:pt idx="715">
                  <c:v>1.4638150000000001</c:v>
                </c:pt>
                <c:pt idx="716">
                  <c:v>1.43994</c:v>
                </c:pt>
                <c:pt idx="717">
                  <c:v>1.4160649999999999</c:v>
                </c:pt>
                <c:pt idx="718">
                  <c:v>1.4638150000000001</c:v>
                </c:pt>
                <c:pt idx="719">
                  <c:v>1.4160649999999999</c:v>
                </c:pt>
              </c:numCache>
            </c:numRef>
          </c:yVal>
          <c:smooth val="0"/>
          <c:extLst>
            <c:ext xmlns:c16="http://schemas.microsoft.com/office/drawing/2014/chart" uri="{C3380CC4-5D6E-409C-BE32-E72D297353CC}">
              <c16:uniqueId val="{00000000-7E78-4263-8757-1D798C5FBF91}"/>
            </c:ext>
          </c:extLst>
        </c:ser>
        <c:dLbls>
          <c:showLegendKey val="0"/>
          <c:showVal val="0"/>
          <c:showCatName val="0"/>
          <c:showSerName val="0"/>
          <c:showPercent val="0"/>
          <c:showBubbleSize val="0"/>
        </c:dLbls>
        <c:axId val="-1003291616"/>
        <c:axId val="-1003287808"/>
      </c:scatterChart>
      <c:valAx>
        <c:axId val="-1003291616"/>
        <c:scaling>
          <c:orientation val="minMax"/>
          <c:min val="5"/>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3287808"/>
        <c:crosses val="autoZero"/>
        <c:crossBetween val="midCat"/>
        <c:majorUnit val="5"/>
      </c:valAx>
      <c:valAx>
        <c:axId val="-10032878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3291616"/>
        <c:crosses val="autoZero"/>
        <c:crossBetween val="midCat"/>
      </c:valAx>
    </c:plotArea>
    <c:plotVisOnly val="1"/>
    <c:dispBlanksAs val="gap"/>
    <c:showDLblsOverMax val="0"/>
  </c:chart>
  <c:txPr>
    <a:bodyPr/>
    <a:lstStyle/>
    <a:p>
      <a:pPr>
        <a:defRPr/>
      </a:pPr>
      <a:endParaRPr lang="en-US"/>
    </a:p>
  </c:txPr>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Hyeto-Hydrograph </a:t>
            </a:r>
            <a:r>
              <a:rPr lang="en-US" b="1" i="1" baseline="0"/>
              <a:t>at Pinan-anan (May 2020)</a:t>
            </a:r>
            <a:endParaRPr lang="en-US" b="1" i="1"/>
          </a:p>
        </c:rich>
      </c:tx>
      <c:overlay val="0"/>
      <c:spPr>
        <a:noFill/>
        <a:ln>
          <a:noFill/>
        </a:ln>
        <a:effectLst/>
      </c:spPr>
    </c:title>
    <c:autoTitleDeleted val="0"/>
    <c:plotArea>
      <c:layout>
        <c:manualLayout>
          <c:layoutTarget val="inner"/>
          <c:xMode val="edge"/>
          <c:yMode val="edge"/>
          <c:x val="7.1413912767076954E-2"/>
          <c:y val="0.14068646563874049"/>
          <c:w val="0.84999865582027545"/>
          <c:h val="0.70896235014280384"/>
        </c:manualLayout>
      </c:layout>
      <c:scatterChart>
        <c:scatterStyle val="smoothMarker"/>
        <c:varyColors val="0"/>
        <c:ser>
          <c:idx val="0"/>
          <c:order val="0"/>
          <c:tx>
            <c:v>Flow</c:v>
          </c:tx>
          <c:marker>
            <c:symbol val="none"/>
          </c:marker>
          <c:xVal>
            <c:numRef>
              <c:f>'Hydro Graph'!$A$2281:$A$3024</c:f>
              <c:numCache>
                <c:formatCode>[$-3409]mmmm\ dd\,\ yyyy;@</c:formatCode>
                <c:ptCount val="744"/>
                <c:pt idx="0">
                  <c:v>43952.000131828703</c:v>
                </c:pt>
                <c:pt idx="1">
                  <c:v>43952.04179855324</c:v>
                </c:pt>
                <c:pt idx="2">
                  <c:v>43952.083465277778</c:v>
                </c:pt>
                <c:pt idx="3">
                  <c:v>43952.125132002315</c:v>
                </c:pt>
                <c:pt idx="4">
                  <c:v>43952.166798726852</c:v>
                </c:pt>
                <c:pt idx="5">
                  <c:v>43952.208465451389</c:v>
                </c:pt>
                <c:pt idx="6">
                  <c:v>43952.250132175926</c:v>
                </c:pt>
                <c:pt idx="7">
                  <c:v>43952.291798900464</c:v>
                </c:pt>
                <c:pt idx="8">
                  <c:v>43952.333465625001</c:v>
                </c:pt>
                <c:pt idx="9">
                  <c:v>43952.375132349538</c:v>
                </c:pt>
                <c:pt idx="10">
                  <c:v>43952.416799074075</c:v>
                </c:pt>
                <c:pt idx="11">
                  <c:v>43952.458465798612</c:v>
                </c:pt>
                <c:pt idx="12">
                  <c:v>43952.50013252315</c:v>
                </c:pt>
                <c:pt idx="13">
                  <c:v>43952.541799247687</c:v>
                </c:pt>
                <c:pt idx="14">
                  <c:v>43952.583465972224</c:v>
                </c:pt>
                <c:pt idx="15">
                  <c:v>43952.625132696761</c:v>
                </c:pt>
                <c:pt idx="16">
                  <c:v>43952.666799421298</c:v>
                </c:pt>
                <c:pt idx="17">
                  <c:v>43952.708466145836</c:v>
                </c:pt>
                <c:pt idx="18">
                  <c:v>43952.750132870373</c:v>
                </c:pt>
                <c:pt idx="19">
                  <c:v>43952.79179959491</c:v>
                </c:pt>
                <c:pt idx="20">
                  <c:v>43952.833466319447</c:v>
                </c:pt>
                <c:pt idx="21">
                  <c:v>43952.875133043985</c:v>
                </c:pt>
                <c:pt idx="22">
                  <c:v>43952.916799768522</c:v>
                </c:pt>
                <c:pt idx="23">
                  <c:v>43952.958466493059</c:v>
                </c:pt>
                <c:pt idx="24">
                  <c:v>43953.000133217596</c:v>
                </c:pt>
                <c:pt idx="25">
                  <c:v>43953.041799942126</c:v>
                </c:pt>
                <c:pt idx="26">
                  <c:v>43953.083466666663</c:v>
                </c:pt>
                <c:pt idx="27">
                  <c:v>43953.125133391201</c:v>
                </c:pt>
                <c:pt idx="28">
                  <c:v>43953.166800115738</c:v>
                </c:pt>
                <c:pt idx="29">
                  <c:v>43953.208466840275</c:v>
                </c:pt>
                <c:pt idx="30">
                  <c:v>43953.250133564812</c:v>
                </c:pt>
                <c:pt idx="31">
                  <c:v>43953.291800289349</c:v>
                </c:pt>
                <c:pt idx="32">
                  <c:v>43953.333467013887</c:v>
                </c:pt>
                <c:pt idx="33">
                  <c:v>43953.375133738424</c:v>
                </c:pt>
                <c:pt idx="34">
                  <c:v>43953.416800462961</c:v>
                </c:pt>
                <c:pt idx="35">
                  <c:v>43953.458467187498</c:v>
                </c:pt>
                <c:pt idx="36">
                  <c:v>43953.500133912035</c:v>
                </c:pt>
                <c:pt idx="37">
                  <c:v>43953.541800636573</c:v>
                </c:pt>
                <c:pt idx="38">
                  <c:v>43953.58346736111</c:v>
                </c:pt>
                <c:pt idx="39">
                  <c:v>43953.625134085647</c:v>
                </c:pt>
                <c:pt idx="40">
                  <c:v>43953.666800810184</c:v>
                </c:pt>
                <c:pt idx="41">
                  <c:v>43953.708467534721</c:v>
                </c:pt>
                <c:pt idx="42">
                  <c:v>43953.750134259259</c:v>
                </c:pt>
                <c:pt idx="43">
                  <c:v>43953.791800983796</c:v>
                </c:pt>
                <c:pt idx="44">
                  <c:v>43953.833467708333</c:v>
                </c:pt>
                <c:pt idx="45">
                  <c:v>43953.87513443287</c:v>
                </c:pt>
                <c:pt idx="46">
                  <c:v>43953.916801157407</c:v>
                </c:pt>
                <c:pt idx="47">
                  <c:v>43953.958467881945</c:v>
                </c:pt>
                <c:pt idx="48">
                  <c:v>43954.000134606482</c:v>
                </c:pt>
                <c:pt idx="49">
                  <c:v>43954.041801331019</c:v>
                </c:pt>
                <c:pt idx="50">
                  <c:v>43954.083468055556</c:v>
                </c:pt>
                <c:pt idx="51">
                  <c:v>43954.125134780094</c:v>
                </c:pt>
                <c:pt idx="52">
                  <c:v>43954.166801504631</c:v>
                </c:pt>
                <c:pt idx="53">
                  <c:v>43954.208468229168</c:v>
                </c:pt>
                <c:pt idx="54">
                  <c:v>43954.250134953705</c:v>
                </c:pt>
                <c:pt idx="55">
                  <c:v>43954.291801678242</c:v>
                </c:pt>
                <c:pt idx="56">
                  <c:v>43954.33346840278</c:v>
                </c:pt>
                <c:pt idx="57">
                  <c:v>43954.375135127317</c:v>
                </c:pt>
                <c:pt idx="58">
                  <c:v>43954.416801851854</c:v>
                </c:pt>
                <c:pt idx="59">
                  <c:v>43954.458468576391</c:v>
                </c:pt>
                <c:pt idx="60">
                  <c:v>43954.500135300928</c:v>
                </c:pt>
                <c:pt idx="61">
                  <c:v>43954.541802025466</c:v>
                </c:pt>
                <c:pt idx="62">
                  <c:v>43954.583468750003</c:v>
                </c:pt>
                <c:pt idx="63">
                  <c:v>43954.62513547454</c:v>
                </c:pt>
                <c:pt idx="64">
                  <c:v>43954.666802199077</c:v>
                </c:pt>
                <c:pt idx="65">
                  <c:v>43954.708468923614</c:v>
                </c:pt>
                <c:pt idx="66">
                  <c:v>43954.750135648152</c:v>
                </c:pt>
                <c:pt idx="67">
                  <c:v>43954.791802372682</c:v>
                </c:pt>
                <c:pt idx="68">
                  <c:v>43954.833469097219</c:v>
                </c:pt>
                <c:pt idx="69">
                  <c:v>43954.875135821756</c:v>
                </c:pt>
                <c:pt idx="70">
                  <c:v>43954.916802546293</c:v>
                </c:pt>
                <c:pt idx="71">
                  <c:v>43954.95846927083</c:v>
                </c:pt>
                <c:pt idx="72">
                  <c:v>43955.000135995368</c:v>
                </c:pt>
                <c:pt idx="73">
                  <c:v>43955.041802719905</c:v>
                </c:pt>
                <c:pt idx="74">
                  <c:v>43955.083469444442</c:v>
                </c:pt>
                <c:pt idx="75">
                  <c:v>43955.125136168979</c:v>
                </c:pt>
                <c:pt idx="76">
                  <c:v>43955.166802893516</c:v>
                </c:pt>
                <c:pt idx="77">
                  <c:v>43955.208469618054</c:v>
                </c:pt>
                <c:pt idx="78">
                  <c:v>43955.250136342591</c:v>
                </c:pt>
                <c:pt idx="79">
                  <c:v>43955.291803067128</c:v>
                </c:pt>
                <c:pt idx="80">
                  <c:v>43955.333469791665</c:v>
                </c:pt>
                <c:pt idx="81">
                  <c:v>43955.375136516202</c:v>
                </c:pt>
                <c:pt idx="82">
                  <c:v>43955.41680324074</c:v>
                </c:pt>
                <c:pt idx="83">
                  <c:v>43955.458469965277</c:v>
                </c:pt>
                <c:pt idx="84">
                  <c:v>43955.500136689814</c:v>
                </c:pt>
                <c:pt idx="85">
                  <c:v>43955.541803414351</c:v>
                </c:pt>
                <c:pt idx="86">
                  <c:v>43955.583470138889</c:v>
                </c:pt>
                <c:pt idx="87">
                  <c:v>43955.625136863426</c:v>
                </c:pt>
                <c:pt idx="88">
                  <c:v>43955.666803587963</c:v>
                </c:pt>
                <c:pt idx="89">
                  <c:v>43955.7084703125</c:v>
                </c:pt>
                <c:pt idx="90">
                  <c:v>43955.750137037037</c:v>
                </c:pt>
                <c:pt idx="91">
                  <c:v>43955.791803761575</c:v>
                </c:pt>
                <c:pt idx="92">
                  <c:v>43955.833470486112</c:v>
                </c:pt>
                <c:pt idx="93">
                  <c:v>43955.875137210649</c:v>
                </c:pt>
                <c:pt idx="94">
                  <c:v>43955.916803935186</c:v>
                </c:pt>
                <c:pt idx="95">
                  <c:v>43955.958470659723</c:v>
                </c:pt>
                <c:pt idx="96">
                  <c:v>43956.000137384261</c:v>
                </c:pt>
                <c:pt idx="97">
                  <c:v>43956.041804108798</c:v>
                </c:pt>
                <c:pt idx="98">
                  <c:v>43956.083470833335</c:v>
                </c:pt>
                <c:pt idx="99">
                  <c:v>43956.125137557872</c:v>
                </c:pt>
                <c:pt idx="100">
                  <c:v>43956.166804282409</c:v>
                </c:pt>
                <c:pt idx="101">
                  <c:v>43956.208471006947</c:v>
                </c:pt>
                <c:pt idx="102">
                  <c:v>43956.250137731484</c:v>
                </c:pt>
                <c:pt idx="103">
                  <c:v>43956.291804456021</c:v>
                </c:pt>
                <c:pt idx="104">
                  <c:v>43956.333471180558</c:v>
                </c:pt>
                <c:pt idx="105">
                  <c:v>43956.375137905095</c:v>
                </c:pt>
                <c:pt idx="106">
                  <c:v>43956.416804629633</c:v>
                </c:pt>
                <c:pt idx="107">
                  <c:v>43956.45847135417</c:v>
                </c:pt>
                <c:pt idx="108">
                  <c:v>43956.500138078707</c:v>
                </c:pt>
                <c:pt idx="109">
                  <c:v>43956.541804803244</c:v>
                </c:pt>
                <c:pt idx="110">
                  <c:v>43956.583471527774</c:v>
                </c:pt>
                <c:pt idx="111">
                  <c:v>43956.625138252311</c:v>
                </c:pt>
                <c:pt idx="112">
                  <c:v>43956.666804976849</c:v>
                </c:pt>
                <c:pt idx="113">
                  <c:v>43956.708471701386</c:v>
                </c:pt>
                <c:pt idx="114">
                  <c:v>43956.750138425923</c:v>
                </c:pt>
                <c:pt idx="115">
                  <c:v>43956.79180515046</c:v>
                </c:pt>
                <c:pt idx="116">
                  <c:v>43956.833471874997</c:v>
                </c:pt>
                <c:pt idx="117">
                  <c:v>43956.875138599535</c:v>
                </c:pt>
                <c:pt idx="118">
                  <c:v>43956.916805324072</c:v>
                </c:pt>
                <c:pt idx="119">
                  <c:v>43956.958472048609</c:v>
                </c:pt>
                <c:pt idx="120">
                  <c:v>43957.000138773146</c:v>
                </c:pt>
                <c:pt idx="121">
                  <c:v>43957.041805497684</c:v>
                </c:pt>
                <c:pt idx="122">
                  <c:v>43957.083472222221</c:v>
                </c:pt>
                <c:pt idx="123">
                  <c:v>43957.125138946758</c:v>
                </c:pt>
                <c:pt idx="124">
                  <c:v>43957.166805671295</c:v>
                </c:pt>
                <c:pt idx="125">
                  <c:v>43957.208472395832</c:v>
                </c:pt>
                <c:pt idx="126">
                  <c:v>43957.25013912037</c:v>
                </c:pt>
                <c:pt idx="127">
                  <c:v>43957.291805844907</c:v>
                </c:pt>
                <c:pt idx="128">
                  <c:v>43957.333472569444</c:v>
                </c:pt>
                <c:pt idx="129">
                  <c:v>43957.375139293981</c:v>
                </c:pt>
                <c:pt idx="130">
                  <c:v>43957.416806018518</c:v>
                </c:pt>
                <c:pt idx="131">
                  <c:v>43957.458472743056</c:v>
                </c:pt>
                <c:pt idx="132">
                  <c:v>43957.500139467593</c:v>
                </c:pt>
                <c:pt idx="133">
                  <c:v>43957.54180619213</c:v>
                </c:pt>
                <c:pt idx="134">
                  <c:v>43957.583472916667</c:v>
                </c:pt>
                <c:pt idx="135">
                  <c:v>43957.625139641204</c:v>
                </c:pt>
                <c:pt idx="136">
                  <c:v>43957.666806365742</c:v>
                </c:pt>
                <c:pt idx="137">
                  <c:v>43957.708473090279</c:v>
                </c:pt>
                <c:pt idx="138">
                  <c:v>43957.750139814816</c:v>
                </c:pt>
                <c:pt idx="139">
                  <c:v>43957.791806539353</c:v>
                </c:pt>
                <c:pt idx="140">
                  <c:v>43957.83347326389</c:v>
                </c:pt>
                <c:pt idx="141">
                  <c:v>43957.875139988428</c:v>
                </c:pt>
                <c:pt idx="142">
                  <c:v>43957.916806712965</c:v>
                </c:pt>
                <c:pt idx="143">
                  <c:v>43957.958473437502</c:v>
                </c:pt>
                <c:pt idx="144">
                  <c:v>43958.000140162039</c:v>
                </c:pt>
                <c:pt idx="145">
                  <c:v>43958.041806886577</c:v>
                </c:pt>
                <c:pt idx="146">
                  <c:v>43958.083473611114</c:v>
                </c:pt>
                <c:pt idx="147">
                  <c:v>43958.125140335651</c:v>
                </c:pt>
                <c:pt idx="148">
                  <c:v>43958.166807060188</c:v>
                </c:pt>
                <c:pt idx="149">
                  <c:v>43958.208473784725</c:v>
                </c:pt>
                <c:pt idx="150">
                  <c:v>43958.250140509263</c:v>
                </c:pt>
                <c:pt idx="151">
                  <c:v>43958.2918072338</c:v>
                </c:pt>
                <c:pt idx="152">
                  <c:v>43958.33347395833</c:v>
                </c:pt>
                <c:pt idx="153">
                  <c:v>43958.375140682867</c:v>
                </c:pt>
                <c:pt idx="154">
                  <c:v>43958.416807407404</c:v>
                </c:pt>
                <c:pt idx="155">
                  <c:v>43958.458474131941</c:v>
                </c:pt>
                <c:pt idx="156">
                  <c:v>43958.500140856479</c:v>
                </c:pt>
                <c:pt idx="157">
                  <c:v>43958.541807581016</c:v>
                </c:pt>
                <c:pt idx="158">
                  <c:v>43958.583474305553</c:v>
                </c:pt>
                <c:pt idx="159">
                  <c:v>43958.62514103009</c:v>
                </c:pt>
                <c:pt idx="160">
                  <c:v>43958.666807754627</c:v>
                </c:pt>
                <c:pt idx="161">
                  <c:v>43958.708474479165</c:v>
                </c:pt>
                <c:pt idx="162">
                  <c:v>43958.750141203702</c:v>
                </c:pt>
                <c:pt idx="163">
                  <c:v>43958.791807928239</c:v>
                </c:pt>
                <c:pt idx="164">
                  <c:v>43958.833474652776</c:v>
                </c:pt>
                <c:pt idx="165">
                  <c:v>43958.875141377313</c:v>
                </c:pt>
                <c:pt idx="166">
                  <c:v>43958.916808101851</c:v>
                </c:pt>
                <c:pt idx="167">
                  <c:v>43958.958474826388</c:v>
                </c:pt>
                <c:pt idx="168">
                  <c:v>43959.000141550925</c:v>
                </c:pt>
                <c:pt idx="169">
                  <c:v>43959.041808275462</c:v>
                </c:pt>
                <c:pt idx="170">
                  <c:v>43959.083474999999</c:v>
                </c:pt>
                <c:pt idx="171">
                  <c:v>43959.125141724537</c:v>
                </c:pt>
                <c:pt idx="172">
                  <c:v>43959.166808449074</c:v>
                </c:pt>
                <c:pt idx="173">
                  <c:v>43959.208475173611</c:v>
                </c:pt>
                <c:pt idx="174">
                  <c:v>43959.250141898148</c:v>
                </c:pt>
                <c:pt idx="175">
                  <c:v>43959.291808622685</c:v>
                </c:pt>
                <c:pt idx="176">
                  <c:v>43959.333475347223</c:v>
                </c:pt>
                <c:pt idx="177">
                  <c:v>43959.37514207176</c:v>
                </c:pt>
                <c:pt idx="178">
                  <c:v>43959.416808796297</c:v>
                </c:pt>
                <c:pt idx="179">
                  <c:v>43959.458475520834</c:v>
                </c:pt>
                <c:pt idx="180">
                  <c:v>43959.500142245372</c:v>
                </c:pt>
                <c:pt idx="181">
                  <c:v>43959.541808969909</c:v>
                </c:pt>
                <c:pt idx="182">
                  <c:v>43959.583475694446</c:v>
                </c:pt>
                <c:pt idx="183">
                  <c:v>43959.625142418983</c:v>
                </c:pt>
                <c:pt idx="184">
                  <c:v>43959.66680914352</c:v>
                </c:pt>
                <c:pt idx="185">
                  <c:v>43959.708475868058</c:v>
                </c:pt>
                <c:pt idx="186">
                  <c:v>43959.750142592595</c:v>
                </c:pt>
                <c:pt idx="187">
                  <c:v>43959.791809317132</c:v>
                </c:pt>
                <c:pt idx="188">
                  <c:v>43959.833476041669</c:v>
                </c:pt>
                <c:pt idx="189">
                  <c:v>43959.875142766206</c:v>
                </c:pt>
                <c:pt idx="190">
                  <c:v>43959.916809490744</c:v>
                </c:pt>
                <c:pt idx="191">
                  <c:v>43959.958476215281</c:v>
                </c:pt>
                <c:pt idx="192">
                  <c:v>43960.000142939818</c:v>
                </c:pt>
                <c:pt idx="193">
                  <c:v>43960.041809664355</c:v>
                </c:pt>
                <c:pt idx="194">
                  <c:v>43960.083476388892</c:v>
                </c:pt>
                <c:pt idx="195">
                  <c:v>43960.125143113422</c:v>
                </c:pt>
                <c:pt idx="196">
                  <c:v>43960.16680983796</c:v>
                </c:pt>
                <c:pt idx="197">
                  <c:v>43960.208476562497</c:v>
                </c:pt>
                <c:pt idx="198">
                  <c:v>43960.250143287034</c:v>
                </c:pt>
                <c:pt idx="199">
                  <c:v>43960.291810011571</c:v>
                </c:pt>
                <c:pt idx="200">
                  <c:v>43960.333476736108</c:v>
                </c:pt>
                <c:pt idx="201">
                  <c:v>43960.375143460646</c:v>
                </c:pt>
                <c:pt idx="202">
                  <c:v>43960.416810185183</c:v>
                </c:pt>
                <c:pt idx="203">
                  <c:v>43960.45847690972</c:v>
                </c:pt>
                <c:pt idx="204">
                  <c:v>43960.500143634257</c:v>
                </c:pt>
                <c:pt idx="205">
                  <c:v>43960.541810358794</c:v>
                </c:pt>
                <c:pt idx="206">
                  <c:v>43960.583477083332</c:v>
                </c:pt>
                <c:pt idx="207">
                  <c:v>43960.625143807869</c:v>
                </c:pt>
                <c:pt idx="208">
                  <c:v>43960.666810532406</c:v>
                </c:pt>
                <c:pt idx="209">
                  <c:v>43960.708477256943</c:v>
                </c:pt>
                <c:pt idx="210">
                  <c:v>43960.750143981481</c:v>
                </c:pt>
                <c:pt idx="211">
                  <c:v>43960.791810706018</c:v>
                </c:pt>
                <c:pt idx="212">
                  <c:v>43960.833477430555</c:v>
                </c:pt>
                <c:pt idx="213">
                  <c:v>43960.875144155092</c:v>
                </c:pt>
                <c:pt idx="214">
                  <c:v>43960.916810879629</c:v>
                </c:pt>
                <c:pt idx="215">
                  <c:v>43960.958477604167</c:v>
                </c:pt>
                <c:pt idx="216">
                  <c:v>43961.000144328704</c:v>
                </c:pt>
                <c:pt idx="217">
                  <c:v>43961.041811053241</c:v>
                </c:pt>
                <c:pt idx="218">
                  <c:v>43961.083477777778</c:v>
                </c:pt>
                <c:pt idx="219">
                  <c:v>43961.125144502315</c:v>
                </c:pt>
                <c:pt idx="220">
                  <c:v>43961.166811226853</c:v>
                </c:pt>
                <c:pt idx="221">
                  <c:v>43961.20847795139</c:v>
                </c:pt>
                <c:pt idx="222">
                  <c:v>43961.250144675927</c:v>
                </c:pt>
                <c:pt idx="223">
                  <c:v>43961.291811400464</c:v>
                </c:pt>
                <c:pt idx="224">
                  <c:v>43961.333478125001</c:v>
                </c:pt>
                <c:pt idx="225">
                  <c:v>43961.375144849539</c:v>
                </c:pt>
                <c:pt idx="226">
                  <c:v>43961.416811574076</c:v>
                </c:pt>
                <c:pt idx="227">
                  <c:v>43961.458478298613</c:v>
                </c:pt>
                <c:pt idx="228">
                  <c:v>43961.50014502315</c:v>
                </c:pt>
                <c:pt idx="229">
                  <c:v>43961.541811747687</c:v>
                </c:pt>
                <c:pt idx="230">
                  <c:v>43961.583478472225</c:v>
                </c:pt>
                <c:pt idx="231">
                  <c:v>43961.625145196762</c:v>
                </c:pt>
                <c:pt idx="232">
                  <c:v>43961.666811921299</c:v>
                </c:pt>
                <c:pt idx="233">
                  <c:v>43961.708478645836</c:v>
                </c:pt>
                <c:pt idx="234">
                  <c:v>43961.750145370374</c:v>
                </c:pt>
                <c:pt idx="235">
                  <c:v>43961.791812094911</c:v>
                </c:pt>
                <c:pt idx="236">
                  <c:v>43961.833478819448</c:v>
                </c:pt>
                <c:pt idx="237">
                  <c:v>43961.875145543978</c:v>
                </c:pt>
                <c:pt idx="238">
                  <c:v>43961.916812268515</c:v>
                </c:pt>
                <c:pt idx="239">
                  <c:v>43961.958478993052</c:v>
                </c:pt>
                <c:pt idx="240">
                  <c:v>43962.000145717589</c:v>
                </c:pt>
                <c:pt idx="241">
                  <c:v>43962.041812442127</c:v>
                </c:pt>
                <c:pt idx="242">
                  <c:v>43962.083479166664</c:v>
                </c:pt>
                <c:pt idx="243">
                  <c:v>43962.125145891201</c:v>
                </c:pt>
                <c:pt idx="244">
                  <c:v>43962.166812615738</c:v>
                </c:pt>
                <c:pt idx="245">
                  <c:v>43962.208479340276</c:v>
                </c:pt>
                <c:pt idx="246">
                  <c:v>43962.250146064813</c:v>
                </c:pt>
                <c:pt idx="247">
                  <c:v>43962.29181278935</c:v>
                </c:pt>
                <c:pt idx="248">
                  <c:v>43962.333479513887</c:v>
                </c:pt>
                <c:pt idx="249">
                  <c:v>43962.375146238424</c:v>
                </c:pt>
                <c:pt idx="250">
                  <c:v>43962.416812962962</c:v>
                </c:pt>
                <c:pt idx="251">
                  <c:v>43962.458479687499</c:v>
                </c:pt>
                <c:pt idx="252">
                  <c:v>43962.500146412036</c:v>
                </c:pt>
                <c:pt idx="253">
                  <c:v>43962.541813136573</c:v>
                </c:pt>
                <c:pt idx="254">
                  <c:v>43962.58347986111</c:v>
                </c:pt>
                <c:pt idx="255">
                  <c:v>43962.625146585648</c:v>
                </c:pt>
                <c:pt idx="256">
                  <c:v>43962.666813310185</c:v>
                </c:pt>
                <c:pt idx="257">
                  <c:v>43962.708480034722</c:v>
                </c:pt>
                <c:pt idx="258">
                  <c:v>43962.750146759259</c:v>
                </c:pt>
                <c:pt idx="259">
                  <c:v>43962.791813483796</c:v>
                </c:pt>
                <c:pt idx="260">
                  <c:v>43962.833480208334</c:v>
                </c:pt>
                <c:pt idx="261">
                  <c:v>43962.875146932871</c:v>
                </c:pt>
                <c:pt idx="262">
                  <c:v>43962.916813657408</c:v>
                </c:pt>
                <c:pt idx="263">
                  <c:v>43962.958480381945</c:v>
                </c:pt>
                <c:pt idx="264">
                  <c:v>43963.000147106482</c:v>
                </c:pt>
                <c:pt idx="265">
                  <c:v>43963.04181383102</c:v>
                </c:pt>
                <c:pt idx="266">
                  <c:v>43963.083480555557</c:v>
                </c:pt>
                <c:pt idx="267">
                  <c:v>43963.125147280094</c:v>
                </c:pt>
                <c:pt idx="268">
                  <c:v>43963.166814004631</c:v>
                </c:pt>
                <c:pt idx="269">
                  <c:v>43963.208480729169</c:v>
                </c:pt>
                <c:pt idx="270">
                  <c:v>43963.250147453706</c:v>
                </c:pt>
                <c:pt idx="271">
                  <c:v>43963.291814178243</c:v>
                </c:pt>
                <c:pt idx="272">
                  <c:v>43963.33348090278</c:v>
                </c:pt>
                <c:pt idx="273">
                  <c:v>43963.375147627317</c:v>
                </c:pt>
                <c:pt idx="274">
                  <c:v>43963.416814351855</c:v>
                </c:pt>
                <c:pt idx="275">
                  <c:v>43963.458481076392</c:v>
                </c:pt>
                <c:pt idx="276">
                  <c:v>43963.500147800929</c:v>
                </c:pt>
                <c:pt idx="277">
                  <c:v>43963.541814525466</c:v>
                </c:pt>
                <c:pt idx="278">
                  <c:v>43963.583481250003</c:v>
                </c:pt>
                <c:pt idx="279">
                  <c:v>43963.625147974541</c:v>
                </c:pt>
                <c:pt idx="280">
                  <c:v>43963.666814699071</c:v>
                </c:pt>
                <c:pt idx="281">
                  <c:v>43963.708481423608</c:v>
                </c:pt>
                <c:pt idx="282">
                  <c:v>43963.750148148145</c:v>
                </c:pt>
                <c:pt idx="283">
                  <c:v>43963.791814872682</c:v>
                </c:pt>
                <c:pt idx="284">
                  <c:v>43963.833481597219</c:v>
                </c:pt>
                <c:pt idx="285">
                  <c:v>43963.875148321757</c:v>
                </c:pt>
                <c:pt idx="286">
                  <c:v>43963.916815046294</c:v>
                </c:pt>
                <c:pt idx="287">
                  <c:v>43963.958481770831</c:v>
                </c:pt>
                <c:pt idx="288">
                  <c:v>43964.000148495368</c:v>
                </c:pt>
                <c:pt idx="289">
                  <c:v>43964.041815219905</c:v>
                </c:pt>
                <c:pt idx="290">
                  <c:v>43964.083481944443</c:v>
                </c:pt>
                <c:pt idx="291">
                  <c:v>43964.12514866898</c:v>
                </c:pt>
                <c:pt idx="292">
                  <c:v>43964.166815393517</c:v>
                </c:pt>
                <c:pt idx="293">
                  <c:v>43964.208482118054</c:v>
                </c:pt>
                <c:pt idx="294">
                  <c:v>43964.250148842591</c:v>
                </c:pt>
                <c:pt idx="295">
                  <c:v>43964.291815567129</c:v>
                </c:pt>
                <c:pt idx="296">
                  <c:v>43964.333482291666</c:v>
                </c:pt>
                <c:pt idx="297">
                  <c:v>43964.375149016203</c:v>
                </c:pt>
                <c:pt idx="298">
                  <c:v>43964.41681574074</c:v>
                </c:pt>
                <c:pt idx="299">
                  <c:v>43964.458482465277</c:v>
                </c:pt>
                <c:pt idx="300">
                  <c:v>43964.500149189815</c:v>
                </c:pt>
                <c:pt idx="301">
                  <c:v>43964.541815914352</c:v>
                </c:pt>
                <c:pt idx="302">
                  <c:v>43964.583482638889</c:v>
                </c:pt>
                <c:pt idx="303">
                  <c:v>43964.625149363426</c:v>
                </c:pt>
                <c:pt idx="304">
                  <c:v>43964.666816087964</c:v>
                </c:pt>
                <c:pt idx="305">
                  <c:v>43964.708482812501</c:v>
                </c:pt>
                <c:pt idx="306">
                  <c:v>43964.750149537038</c:v>
                </c:pt>
                <c:pt idx="307">
                  <c:v>43964.791816261575</c:v>
                </c:pt>
                <c:pt idx="308">
                  <c:v>43964.833482986112</c:v>
                </c:pt>
                <c:pt idx="309">
                  <c:v>43964.87514971065</c:v>
                </c:pt>
                <c:pt idx="310">
                  <c:v>43964.916816435187</c:v>
                </c:pt>
                <c:pt idx="311">
                  <c:v>43964.958483159724</c:v>
                </c:pt>
                <c:pt idx="312">
                  <c:v>43965.000149884261</c:v>
                </c:pt>
                <c:pt idx="313">
                  <c:v>43965.041816608798</c:v>
                </c:pt>
                <c:pt idx="314">
                  <c:v>43965.083483333336</c:v>
                </c:pt>
                <c:pt idx="315">
                  <c:v>43965.125150057873</c:v>
                </c:pt>
                <c:pt idx="316">
                  <c:v>43965.16681678241</c:v>
                </c:pt>
                <c:pt idx="317">
                  <c:v>43965.208483506947</c:v>
                </c:pt>
                <c:pt idx="318">
                  <c:v>43965.250150231484</c:v>
                </c:pt>
                <c:pt idx="319">
                  <c:v>43965.291816956022</c:v>
                </c:pt>
                <c:pt idx="320">
                  <c:v>43965.333483680559</c:v>
                </c:pt>
                <c:pt idx="321">
                  <c:v>43965.375150405096</c:v>
                </c:pt>
                <c:pt idx="322">
                  <c:v>43965.416817129626</c:v>
                </c:pt>
                <c:pt idx="323">
                  <c:v>43965.458483854163</c:v>
                </c:pt>
                <c:pt idx="324">
                  <c:v>43965.5001505787</c:v>
                </c:pt>
                <c:pt idx="325">
                  <c:v>43965.541817303238</c:v>
                </c:pt>
                <c:pt idx="326">
                  <c:v>43965.583484027775</c:v>
                </c:pt>
                <c:pt idx="327">
                  <c:v>43965.625150752312</c:v>
                </c:pt>
                <c:pt idx="328">
                  <c:v>43965.666817476849</c:v>
                </c:pt>
                <c:pt idx="329">
                  <c:v>43965.708484201386</c:v>
                </c:pt>
                <c:pt idx="330">
                  <c:v>43965.750150925924</c:v>
                </c:pt>
                <c:pt idx="331">
                  <c:v>43965.791817650461</c:v>
                </c:pt>
                <c:pt idx="332">
                  <c:v>43965.833484374998</c:v>
                </c:pt>
                <c:pt idx="333">
                  <c:v>43965.875151099535</c:v>
                </c:pt>
                <c:pt idx="334">
                  <c:v>43965.916817824072</c:v>
                </c:pt>
                <c:pt idx="335">
                  <c:v>43965.95848454861</c:v>
                </c:pt>
                <c:pt idx="336">
                  <c:v>43966.000151273147</c:v>
                </c:pt>
                <c:pt idx="337">
                  <c:v>43966.041817997684</c:v>
                </c:pt>
                <c:pt idx="338">
                  <c:v>43966.083484722221</c:v>
                </c:pt>
                <c:pt idx="339">
                  <c:v>43966.125151446759</c:v>
                </c:pt>
                <c:pt idx="340">
                  <c:v>43966.166818171296</c:v>
                </c:pt>
                <c:pt idx="341">
                  <c:v>43966.208484895833</c:v>
                </c:pt>
                <c:pt idx="342">
                  <c:v>43966.25015162037</c:v>
                </c:pt>
                <c:pt idx="343">
                  <c:v>43966.291818344907</c:v>
                </c:pt>
                <c:pt idx="344">
                  <c:v>43966.333485069445</c:v>
                </c:pt>
                <c:pt idx="345">
                  <c:v>43966.375151793982</c:v>
                </c:pt>
                <c:pt idx="346">
                  <c:v>43966.416818518519</c:v>
                </c:pt>
                <c:pt idx="347">
                  <c:v>43966.458485243056</c:v>
                </c:pt>
                <c:pt idx="348">
                  <c:v>43966.500151967593</c:v>
                </c:pt>
                <c:pt idx="349">
                  <c:v>43966.541818692131</c:v>
                </c:pt>
                <c:pt idx="350">
                  <c:v>43966.583485416668</c:v>
                </c:pt>
                <c:pt idx="351">
                  <c:v>43966.625152141205</c:v>
                </c:pt>
                <c:pt idx="352">
                  <c:v>43966.666818865742</c:v>
                </c:pt>
                <c:pt idx="353">
                  <c:v>43966.708485590279</c:v>
                </c:pt>
                <c:pt idx="354">
                  <c:v>43966.750152314817</c:v>
                </c:pt>
                <c:pt idx="355">
                  <c:v>43966.791819039354</c:v>
                </c:pt>
                <c:pt idx="356">
                  <c:v>43966.833485763891</c:v>
                </c:pt>
                <c:pt idx="357">
                  <c:v>43966.875152488428</c:v>
                </c:pt>
                <c:pt idx="358">
                  <c:v>43966.916819212965</c:v>
                </c:pt>
                <c:pt idx="359">
                  <c:v>43966.958485937503</c:v>
                </c:pt>
                <c:pt idx="360">
                  <c:v>43967.00015266204</c:v>
                </c:pt>
                <c:pt idx="361">
                  <c:v>43967.041819386577</c:v>
                </c:pt>
                <c:pt idx="362">
                  <c:v>43967.083486111114</c:v>
                </c:pt>
                <c:pt idx="363">
                  <c:v>43967.125152835652</c:v>
                </c:pt>
                <c:pt idx="364">
                  <c:v>43967.166819560189</c:v>
                </c:pt>
                <c:pt idx="365">
                  <c:v>43967.208486284719</c:v>
                </c:pt>
                <c:pt idx="366">
                  <c:v>43967.250153009256</c:v>
                </c:pt>
                <c:pt idx="367">
                  <c:v>43967.291819733793</c:v>
                </c:pt>
                <c:pt idx="368">
                  <c:v>43967.33348645833</c:v>
                </c:pt>
                <c:pt idx="369">
                  <c:v>43967.375153182868</c:v>
                </c:pt>
                <c:pt idx="370">
                  <c:v>43967.416819907405</c:v>
                </c:pt>
                <c:pt idx="371">
                  <c:v>43967.458486631942</c:v>
                </c:pt>
                <c:pt idx="372">
                  <c:v>43967.500153356479</c:v>
                </c:pt>
                <c:pt idx="373">
                  <c:v>43967.541820081016</c:v>
                </c:pt>
                <c:pt idx="374">
                  <c:v>43967.583486805554</c:v>
                </c:pt>
                <c:pt idx="375">
                  <c:v>43967.625153530091</c:v>
                </c:pt>
                <c:pt idx="376">
                  <c:v>43967.666820254628</c:v>
                </c:pt>
                <c:pt idx="377">
                  <c:v>43967.708486979165</c:v>
                </c:pt>
                <c:pt idx="378">
                  <c:v>43967.750153703702</c:v>
                </c:pt>
                <c:pt idx="379">
                  <c:v>43967.79182042824</c:v>
                </c:pt>
                <c:pt idx="380">
                  <c:v>43967.833487152777</c:v>
                </c:pt>
                <c:pt idx="381">
                  <c:v>43967.875153877314</c:v>
                </c:pt>
                <c:pt idx="382">
                  <c:v>43967.916820601851</c:v>
                </c:pt>
                <c:pt idx="383">
                  <c:v>43967.958487326388</c:v>
                </c:pt>
                <c:pt idx="384">
                  <c:v>43968.000154050926</c:v>
                </c:pt>
                <c:pt idx="385">
                  <c:v>43968.041820775463</c:v>
                </c:pt>
                <c:pt idx="386">
                  <c:v>43968.0834875</c:v>
                </c:pt>
                <c:pt idx="387">
                  <c:v>43968.125154224537</c:v>
                </c:pt>
                <c:pt idx="388">
                  <c:v>43968.166820949074</c:v>
                </c:pt>
                <c:pt idx="389">
                  <c:v>43968.208487673612</c:v>
                </c:pt>
                <c:pt idx="390">
                  <c:v>43968.250154398149</c:v>
                </c:pt>
                <c:pt idx="391">
                  <c:v>43968.291821122686</c:v>
                </c:pt>
                <c:pt idx="392">
                  <c:v>43968.333487847223</c:v>
                </c:pt>
                <c:pt idx="393">
                  <c:v>43968.375154571761</c:v>
                </c:pt>
                <c:pt idx="394">
                  <c:v>43968.416821296298</c:v>
                </c:pt>
                <c:pt idx="395">
                  <c:v>43968.458488020835</c:v>
                </c:pt>
                <c:pt idx="396">
                  <c:v>43968.500154745372</c:v>
                </c:pt>
                <c:pt idx="397">
                  <c:v>43968.541821469909</c:v>
                </c:pt>
                <c:pt idx="398">
                  <c:v>43968.583488194447</c:v>
                </c:pt>
                <c:pt idx="399">
                  <c:v>43968.625154918984</c:v>
                </c:pt>
                <c:pt idx="400">
                  <c:v>43968.666821643521</c:v>
                </c:pt>
                <c:pt idx="401">
                  <c:v>43968.708488368058</c:v>
                </c:pt>
                <c:pt idx="402">
                  <c:v>43968.750155092595</c:v>
                </c:pt>
                <c:pt idx="403">
                  <c:v>43968.791821817133</c:v>
                </c:pt>
                <c:pt idx="404">
                  <c:v>43968.83348854167</c:v>
                </c:pt>
                <c:pt idx="405">
                  <c:v>43968.875155266207</c:v>
                </c:pt>
                <c:pt idx="406">
                  <c:v>43968.916821990744</c:v>
                </c:pt>
                <c:pt idx="407">
                  <c:v>43968.958488715274</c:v>
                </c:pt>
                <c:pt idx="408">
                  <c:v>43969.000155439811</c:v>
                </c:pt>
                <c:pt idx="409">
                  <c:v>43969.041822164349</c:v>
                </c:pt>
                <c:pt idx="410">
                  <c:v>43969.083488888886</c:v>
                </c:pt>
                <c:pt idx="411">
                  <c:v>43969.125155613423</c:v>
                </c:pt>
                <c:pt idx="412">
                  <c:v>43969.16682233796</c:v>
                </c:pt>
                <c:pt idx="413">
                  <c:v>43969.208489062497</c:v>
                </c:pt>
                <c:pt idx="414">
                  <c:v>43969.250155787035</c:v>
                </c:pt>
                <c:pt idx="415">
                  <c:v>43969.291822511572</c:v>
                </c:pt>
                <c:pt idx="416">
                  <c:v>43969.333489236109</c:v>
                </c:pt>
                <c:pt idx="417">
                  <c:v>43969.375155960646</c:v>
                </c:pt>
                <c:pt idx="418">
                  <c:v>43969.416822685183</c:v>
                </c:pt>
                <c:pt idx="419">
                  <c:v>43969.458489409721</c:v>
                </c:pt>
                <c:pt idx="420">
                  <c:v>43969.500156134258</c:v>
                </c:pt>
                <c:pt idx="421">
                  <c:v>43969.541822858795</c:v>
                </c:pt>
                <c:pt idx="422">
                  <c:v>43969.583489583332</c:v>
                </c:pt>
                <c:pt idx="423">
                  <c:v>43969.625156307869</c:v>
                </c:pt>
                <c:pt idx="424">
                  <c:v>43969.666823032407</c:v>
                </c:pt>
                <c:pt idx="425">
                  <c:v>43969.708489756944</c:v>
                </c:pt>
                <c:pt idx="426">
                  <c:v>43969.750156481481</c:v>
                </c:pt>
                <c:pt idx="427">
                  <c:v>43969.791823206018</c:v>
                </c:pt>
                <c:pt idx="428">
                  <c:v>43969.833489930556</c:v>
                </c:pt>
                <c:pt idx="429">
                  <c:v>43969.875156655093</c:v>
                </c:pt>
                <c:pt idx="430">
                  <c:v>43969.91682337963</c:v>
                </c:pt>
                <c:pt idx="431">
                  <c:v>43969.958490104167</c:v>
                </c:pt>
                <c:pt idx="432">
                  <c:v>43970.000156828704</c:v>
                </c:pt>
                <c:pt idx="433">
                  <c:v>43970.041823553242</c:v>
                </c:pt>
                <c:pt idx="434">
                  <c:v>43970.083490277779</c:v>
                </c:pt>
                <c:pt idx="435">
                  <c:v>43970.125157002316</c:v>
                </c:pt>
                <c:pt idx="436">
                  <c:v>43970.166823726853</c:v>
                </c:pt>
                <c:pt idx="437">
                  <c:v>43970.20849045139</c:v>
                </c:pt>
                <c:pt idx="438">
                  <c:v>43970.250157175928</c:v>
                </c:pt>
                <c:pt idx="439">
                  <c:v>43970.291823900465</c:v>
                </c:pt>
                <c:pt idx="440">
                  <c:v>43970.333490625002</c:v>
                </c:pt>
                <c:pt idx="441">
                  <c:v>43970.375157349539</c:v>
                </c:pt>
                <c:pt idx="442">
                  <c:v>43970.416824074076</c:v>
                </c:pt>
                <c:pt idx="443">
                  <c:v>43970.458490798614</c:v>
                </c:pt>
                <c:pt idx="444">
                  <c:v>43970.500157523151</c:v>
                </c:pt>
                <c:pt idx="445">
                  <c:v>43970.541824247688</c:v>
                </c:pt>
                <c:pt idx="446">
                  <c:v>43970.583490972225</c:v>
                </c:pt>
                <c:pt idx="447">
                  <c:v>43970.625157696762</c:v>
                </c:pt>
                <c:pt idx="448">
                  <c:v>43970.6668244213</c:v>
                </c:pt>
                <c:pt idx="449">
                  <c:v>43970.708491145837</c:v>
                </c:pt>
                <c:pt idx="450">
                  <c:v>43970.750157870367</c:v>
                </c:pt>
                <c:pt idx="451">
                  <c:v>43970.791824594904</c:v>
                </c:pt>
                <c:pt idx="452">
                  <c:v>43970.833491319441</c:v>
                </c:pt>
                <c:pt idx="453">
                  <c:v>43970.875158043978</c:v>
                </c:pt>
                <c:pt idx="454">
                  <c:v>43970.916824768516</c:v>
                </c:pt>
                <c:pt idx="455">
                  <c:v>43970.958491493053</c:v>
                </c:pt>
                <c:pt idx="456">
                  <c:v>43971.00015821759</c:v>
                </c:pt>
                <c:pt idx="457">
                  <c:v>43971.041824942127</c:v>
                </c:pt>
                <c:pt idx="458">
                  <c:v>43971.083491666664</c:v>
                </c:pt>
                <c:pt idx="459">
                  <c:v>43971.125158391202</c:v>
                </c:pt>
                <c:pt idx="460">
                  <c:v>43971.166825115739</c:v>
                </c:pt>
                <c:pt idx="461">
                  <c:v>43971.208491840276</c:v>
                </c:pt>
                <c:pt idx="462">
                  <c:v>43971.250158564813</c:v>
                </c:pt>
                <c:pt idx="463">
                  <c:v>43971.291825289351</c:v>
                </c:pt>
                <c:pt idx="464">
                  <c:v>43971.333492013888</c:v>
                </c:pt>
                <c:pt idx="465">
                  <c:v>43971.375158738425</c:v>
                </c:pt>
                <c:pt idx="466">
                  <c:v>43971.416825462962</c:v>
                </c:pt>
                <c:pt idx="467">
                  <c:v>43971.458492187499</c:v>
                </c:pt>
                <c:pt idx="468">
                  <c:v>43971.500158912037</c:v>
                </c:pt>
                <c:pt idx="469">
                  <c:v>43971.541825636574</c:v>
                </c:pt>
                <c:pt idx="470">
                  <c:v>43971.583492361111</c:v>
                </c:pt>
                <c:pt idx="471">
                  <c:v>43971.625159085648</c:v>
                </c:pt>
                <c:pt idx="472">
                  <c:v>43971.666825810185</c:v>
                </c:pt>
                <c:pt idx="473">
                  <c:v>43971.708492534723</c:v>
                </c:pt>
                <c:pt idx="474">
                  <c:v>43971.75015925926</c:v>
                </c:pt>
                <c:pt idx="475">
                  <c:v>43971.791825983797</c:v>
                </c:pt>
                <c:pt idx="476">
                  <c:v>43971.833492708334</c:v>
                </c:pt>
                <c:pt idx="477">
                  <c:v>43971.875159432871</c:v>
                </c:pt>
                <c:pt idx="478">
                  <c:v>43971.916826157409</c:v>
                </c:pt>
                <c:pt idx="479">
                  <c:v>43971.958492881946</c:v>
                </c:pt>
                <c:pt idx="480">
                  <c:v>43972.000159606483</c:v>
                </c:pt>
                <c:pt idx="481">
                  <c:v>43972.04182633102</c:v>
                </c:pt>
                <c:pt idx="482">
                  <c:v>43972.083493055557</c:v>
                </c:pt>
                <c:pt idx="483">
                  <c:v>43972.125159780095</c:v>
                </c:pt>
                <c:pt idx="484">
                  <c:v>43972.166826504632</c:v>
                </c:pt>
                <c:pt idx="485">
                  <c:v>43972.208493229169</c:v>
                </c:pt>
                <c:pt idx="486">
                  <c:v>43972.250159953706</c:v>
                </c:pt>
                <c:pt idx="487">
                  <c:v>43972.291826678244</c:v>
                </c:pt>
                <c:pt idx="488">
                  <c:v>43972.333493402781</c:v>
                </c:pt>
                <c:pt idx="489">
                  <c:v>43972.375160127318</c:v>
                </c:pt>
                <c:pt idx="490">
                  <c:v>43972.416826851855</c:v>
                </c:pt>
                <c:pt idx="491">
                  <c:v>43972.458493576392</c:v>
                </c:pt>
                <c:pt idx="492">
                  <c:v>43972.500160300922</c:v>
                </c:pt>
                <c:pt idx="493">
                  <c:v>43972.541827025459</c:v>
                </c:pt>
                <c:pt idx="494">
                  <c:v>43972.583493749997</c:v>
                </c:pt>
                <c:pt idx="495">
                  <c:v>43972.625160474534</c:v>
                </c:pt>
                <c:pt idx="496">
                  <c:v>43972.666827199071</c:v>
                </c:pt>
                <c:pt idx="497">
                  <c:v>43972.708493923608</c:v>
                </c:pt>
                <c:pt idx="498">
                  <c:v>43972.750160648146</c:v>
                </c:pt>
                <c:pt idx="499">
                  <c:v>43972.791827372683</c:v>
                </c:pt>
                <c:pt idx="500">
                  <c:v>43972.83349409722</c:v>
                </c:pt>
                <c:pt idx="501">
                  <c:v>43972.875160821757</c:v>
                </c:pt>
                <c:pt idx="502">
                  <c:v>43972.916827546294</c:v>
                </c:pt>
                <c:pt idx="503">
                  <c:v>43972.958494270832</c:v>
                </c:pt>
                <c:pt idx="504">
                  <c:v>43973.000160995369</c:v>
                </c:pt>
                <c:pt idx="505">
                  <c:v>43973.041827719906</c:v>
                </c:pt>
                <c:pt idx="506">
                  <c:v>43973.083494444443</c:v>
                </c:pt>
                <c:pt idx="507">
                  <c:v>43973.12516116898</c:v>
                </c:pt>
                <c:pt idx="508">
                  <c:v>43973.166827893518</c:v>
                </c:pt>
                <c:pt idx="509">
                  <c:v>43973.208494618055</c:v>
                </c:pt>
                <c:pt idx="510">
                  <c:v>43973.250161342592</c:v>
                </c:pt>
                <c:pt idx="511">
                  <c:v>43973.291828067129</c:v>
                </c:pt>
                <c:pt idx="512">
                  <c:v>43973.333494791666</c:v>
                </c:pt>
                <c:pt idx="513">
                  <c:v>43973.375161516204</c:v>
                </c:pt>
                <c:pt idx="514">
                  <c:v>43973.416828240741</c:v>
                </c:pt>
                <c:pt idx="515">
                  <c:v>43973.458494965278</c:v>
                </c:pt>
                <c:pt idx="516">
                  <c:v>43973.500161689815</c:v>
                </c:pt>
                <c:pt idx="517">
                  <c:v>43973.541828414352</c:v>
                </c:pt>
                <c:pt idx="518">
                  <c:v>43973.58349513889</c:v>
                </c:pt>
                <c:pt idx="519">
                  <c:v>43973.625161863427</c:v>
                </c:pt>
                <c:pt idx="520">
                  <c:v>43973.666828587964</c:v>
                </c:pt>
                <c:pt idx="521">
                  <c:v>43973.708495312501</c:v>
                </c:pt>
                <c:pt idx="522">
                  <c:v>43973.750162037039</c:v>
                </c:pt>
                <c:pt idx="523">
                  <c:v>43973.791828761576</c:v>
                </c:pt>
                <c:pt idx="524">
                  <c:v>43973.833495486113</c:v>
                </c:pt>
                <c:pt idx="525">
                  <c:v>43973.87516221065</c:v>
                </c:pt>
                <c:pt idx="526">
                  <c:v>43973.916828935187</c:v>
                </c:pt>
                <c:pt idx="527">
                  <c:v>43973.958495659725</c:v>
                </c:pt>
                <c:pt idx="528">
                  <c:v>43974.000162384262</c:v>
                </c:pt>
                <c:pt idx="529">
                  <c:v>43974.041829108799</c:v>
                </c:pt>
                <c:pt idx="530">
                  <c:v>43974.083495833336</c:v>
                </c:pt>
                <c:pt idx="531">
                  <c:v>43974.125162557873</c:v>
                </c:pt>
                <c:pt idx="532">
                  <c:v>43974.166829282411</c:v>
                </c:pt>
                <c:pt idx="533">
                  <c:v>43974.208496006948</c:v>
                </c:pt>
                <c:pt idx="534">
                  <c:v>43974.250162731485</c:v>
                </c:pt>
                <c:pt idx="535">
                  <c:v>43974.291829456015</c:v>
                </c:pt>
                <c:pt idx="536">
                  <c:v>43974.333496180552</c:v>
                </c:pt>
                <c:pt idx="537">
                  <c:v>43974.375162905089</c:v>
                </c:pt>
                <c:pt idx="538">
                  <c:v>43974.416829629627</c:v>
                </c:pt>
                <c:pt idx="539">
                  <c:v>43974.458496354164</c:v>
                </c:pt>
                <c:pt idx="540">
                  <c:v>43974.500163078701</c:v>
                </c:pt>
                <c:pt idx="541">
                  <c:v>43974.541829803238</c:v>
                </c:pt>
                <c:pt idx="542">
                  <c:v>43974.583496527775</c:v>
                </c:pt>
                <c:pt idx="543">
                  <c:v>43974.625163252313</c:v>
                </c:pt>
                <c:pt idx="544">
                  <c:v>43974.66682997685</c:v>
                </c:pt>
                <c:pt idx="545">
                  <c:v>43974.708496701387</c:v>
                </c:pt>
                <c:pt idx="546">
                  <c:v>43974.750163425924</c:v>
                </c:pt>
                <c:pt idx="547">
                  <c:v>43974.791830150461</c:v>
                </c:pt>
                <c:pt idx="548">
                  <c:v>43974.833496874999</c:v>
                </c:pt>
                <c:pt idx="549">
                  <c:v>43974.875163599536</c:v>
                </c:pt>
                <c:pt idx="550">
                  <c:v>43974.916830324073</c:v>
                </c:pt>
                <c:pt idx="551">
                  <c:v>43974.95849704861</c:v>
                </c:pt>
                <c:pt idx="552">
                  <c:v>43975.000163773148</c:v>
                </c:pt>
                <c:pt idx="553">
                  <c:v>43975.041830497685</c:v>
                </c:pt>
                <c:pt idx="554">
                  <c:v>43975.083497222222</c:v>
                </c:pt>
                <c:pt idx="555">
                  <c:v>43975.125163946759</c:v>
                </c:pt>
                <c:pt idx="556">
                  <c:v>43975.166830671296</c:v>
                </c:pt>
                <c:pt idx="557">
                  <c:v>43975.208497395834</c:v>
                </c:pt>
                <c:pt idx="558">
                  <c:v>43975.250164120371</c:v>
                </c:pt>
                <c:pt idx="559">
                  <c:v>43975.291830844908</c:v>
                </c:pt>
                <c:pt idx="560">
                  <c:v>43975.333497569445</c:v>
                </c:pt>
                <c:pt idx="561">
                  <c:v>43975.375164293982</c:v>
                </c:pt>
                <c:pt idx="562">
                  <c:v>43975.41683101852</c:v>
                </c:pt>
                <c:pt idx="563">
                  <c:v>43975.458497743057</c:v>
                </c:pt>
                <c:pt idx="564">
                  <c:v>43975.500164467594</c:v>
                </c:pt>
                <c:pt idx="565">
                  <c:v>43975.541831192131</c:v>
                </c:pt>
                <c:pt idx="566">
                  <c:v>43975.583497916668</c:v>
                </c:pt>
                <c:pt idx="567">
                  <c:v>43975.625164641206</c:v>
                </c:pt>
                <c:pt idx="568">
                  <c:v>43975.666831365743</c:v>
                </c:pt>
                <c:pt idx="569">
                  <c:v>43975.70849809028</c:v>
                </c:pt>
                <c:pt idx="570">
                  <c:v>43975.750164814817</c:v>
                </c:pt>
                <c:pt idx="571">
                  <c:v>43975.791831539354</c:v>
                </c:pt>
                <c:pt idx="572">
                  <c:v>43975.833498263892</c:v>
                </c:pt>
                <c:pt idx="573">
                  <c:v>43975.875164988429</c:v>
                </c:pt>
                <c:pt idx="574">
                  <c:v>43975.916831712966</c:v>
                </c:pt>
                <c:pt idx="575">
                  <c:v>43975.958498437503</c:v>
                </c:pt>
                <c:pt idx="576">
                  <c:v>43976.000165162041</c:v>
                </c:pt>
                <c:pt idx="577">
                  <c:v>43976.04183188657</c:v>
                </c:pt>
                <c:pt idx="578">
                  <c:v>43976.083498611108</c:v>
                </c:pt>
                <c:pt idx="579">
                  <c:v>43976.125165335645</c:v>
                </c:pt>
                <c:pt idx="580">
                  <c:v>43976.166832060182</c:v>
                </c:pt>
                <c:pt idx="581">
                  <c:v>43976.208498784719</c:v>
                </c:pt>
                <c:pt idx="582">
                  <c:v>43976.250165509256</c:v>
                </c:pt>
                <c:pt idx="583">
                  <c:v>43976.291832233794</c:v>
                </c:pt>
                <c:pt idx="584">
                  <c:v>43976.333498958331</c:v>
                </c:pt>
                <c:pt idx="585">
                  <c:v>43976.375165682868</c:v>
                </c:pt>
                <c:pt idx="586">
                  <c:v>43976.416832407405</c:v>
                </c:pt>
                <c:pt idx="587">
                  <c:v>43976.458499131943</c:v>
                </c:pt>
                <c:pt idx="588">
                  <c:v>43976.50016585648</c:v>
                </c:pt>
                <c:pt idx="589">
                  <c:v>43976.541832581017</c:v>
                </c:pt>
                <c:pt idx="590">
                  <c:v>43976.583499305554</c:v>
                </c:pt>
                <c:pt idx="591">
                  <c:v>43976.625166030091</c:v>
                </c:pt>
                <c:pt idx="592">
                  <c:v>43976.666832754629</c:v>
                </c:pt>
                <c:pt idx="593">
                  <c:v>43976.708499479166</c:v>
                </c:pt>
                <c:pt idx="594">
                  <c:v>43976.750166203703</c:v>
                </c:pt>
                <c:pt idx="595">
                  <c:v>43976.79183292824</c:v>
                </c:pt>
                <c:pt idx="596">
                  <c:v>43976.833499652777</c:v>
                </c:pt>
                <c:pt idx="597">
                  <c:v>43976.875166377315</c:v>
                </c:pt>
                <c:pt idx="598">
                  <c:v>43976.916833101852</c:v>
                </c:pt>
                <c:pt idx="599">
                  <c:v>43976.958499826389</c:v>
                </c:pt>
                <c:pt idx="600">
                  <c:v>43977.000166550926</c:v>
                </c:pt>
                <c:pt idx="601">
                  <c:v>43977.041833275463</c:v>
                </c:pt>
                <c:pt idx="602">
                  <c:v>43977.083500000001</c:v>
                </c:pt>
                <c:pt idx="603">
                  <c:v>43977.125166724538</c:v>
                </c:pt>
                <c:pt idx="604">
                  <c:v>43977.166833449075</c:v>
                </c:pt>
                <c:pt idx="605">
                  <c:v>43977.208500173612</c:v>
                </c:pt>
                <c:pt idx="606">
                  <c:v>43977.250166898149</c:v>
                </c:pt>
                <c:pt idx="607">
                  <c:v>43977.291833622687</c:v>
                </c:pt>
                <c:pt idx="608">
                  <c:v>43977.333500347224</c:v>
                </c:pt>
                <c:pt idx="609">
                  <c:v>43977.375167071761</c:v>
                </c:pt>
                <c:pt idx="610">
                  <c:v>43977.416833796298</c:v>
                </c:pt>
                <c:pt idx="611">
                  <c:v>43977.458500520836</c:v>
                </c:pt>
                <c:pt idx="612">
                  <c:v>43977.500167245373</c:v>
                </c:pt>
                <c:pt idx="613">
                  <c:v>43977.54183396991</c:v>
                </c:pt>
                <c:pt idx="614">
                  <c:v>43977.583500694447</c:v>
                </c:pt>
                <c:pt idx="615">
                  <c:v>43977.625167418984</c:v>
                </c:pt>
                <c:pt idx="616">
                  <c:v>43977.666834143522</c:v>
                </c:pt>
                <c:pt idx="617">
                  <c:v>43977.708500868059</c:v>
                </c:pt>
                <c:pt idx="618">
                  <c:v>43977.750167592596</c:v>
                </c:pt>
                <c:pt idx="619">
                  <c:v>43977.791834317133</c:v>
                </c:pt>
                <c:pt idx="620">
                  <c:v>43977.833501041663</c:v>
                </c:pt>
                <c:pt idx="621">
                  <c:v>43977.8751677662</c:v>
                </c:pt>
                <c:pt idx="622">
                  <c:v>43977.916834490738</c:v>
                </c:pt>
                <c:pt idx="623">
                  <c:v>43977.958501215275</c:v>
                </c:pt>
                <c:pt idx="624">
                  <c:v>43978.000167939812</c:v>
                </c:pt>
                <c:pt idx="625">
                  <c:v>43978.041834664349</c:v>
                </c:pt>
                <c:pt idx="626">
                  <c:v>43978.083501388886</c:v>
                </c:pt>
                <c:pt idx="627">
                  <c:v>43978.125168113424</c:v>
                </c:pt>
                <c:pt idx="628">
                  <c:v>43978.166834837961</c:v>
                </c:pt>
                <c:pt idx="629">
                  <c:v>43978.208501562498</c:v>
                </c:pt>
                <c:pt idx="630">
                  <c:v>43978.250168287035</c:v>
                </c:pt>
                <c:pt idx="631">
                  <c:v>43978.291835011572</c:v>
                </c:pt>
                <c:pt idx="632">
                  <c:v>43978.33350173611</c:v>
                </c:pt>
                <c:pt idx="633">
                  <c:v>43978.375168460647</c:v>
                </c:pt>
                <c:pt idx="634">
                  <c:v>43978.416835185184</c:v>
                </c:pt>
                <c:pt idx="635">
                  <c:v>43978.458501909721</c:v>
                </c:pt>
                <c:pt idx="636">
                  <c:v>43978.500168634258</c:v>
                </c:pt>
                <c:pt idx="637">
                  <c:v>43978.541835358796</c:v>
                </c:pt>
                <c:pt idx="638">
                  <c:v>43978.583502083333</c:v>
                </c:pt>
                <c:pt idx="639">
                  <c:v>43978.62516880787</c:v>
                </c:pt>
                <c:pt idx="640">
                  <c:v>43978.666835532407</c:v>
                </c:pt>
                <c:pt idx="641">
                  <c:v>43978.708502256944</c:v>
                </c:pt>
                <c:pt idx="642">
                  <c:v>43978.750168981482</c:v>
                </c:pt>
                <c:pt idx="643">
                  <c:v>43978.791835706019</c:v>
                </c:pt>
                <c:pt idx="644">
                  <c:v>43978.833502430556</c:v>
                </c:pt>
                <c:pt idx="645">
                  <c:v>43978.875169155093</c:v>
                </c:pt>
                <c:pt idx="646">
                  <c:v>43978.916835879631</c:v>
                </c:pt>
                <c:pt idx="647">
                  <c:v>43978.958502604168</c:v>
                </c:pt>
                <c:pt idx="648">
                  <c:v>43979.000169328705</c:v>
                </c:pt>
                <c:pt idx="649">
                  <c:v>43979.041836053242</c:v>
                </c:pt>
                <c:pt idx="650">
                  <c:v>43979.083502777779</c:v>
                </c:pt>
                <c:pt idx="651">
                  <c:v>43979.125169502317</c:v>
                </c:pt>
                <c:pt idx="652">
                  <c:v>43979.166836226854</c:v>
                </c:pt>
                <c:pt idx="653">
                  <c:v>43979.208502951391</c:v>
                </c:pt>
                <c:pt idx="654">
                  <c:v>43979.250169675928</c:v>
                </c:pt>
                <c:pt idx="655">
                  <c:v>43979.291836400465</c:v>
                </c:pt>
                <c:pt idx="656">
                  <c:v>43979.333503125003</c:v>
                </c:pt>
                <c:pt idx="657">
                  <c:v>43979.37516984954</c:v>
                </c:pt>
                <c:pt idx="658">
                  <c:v>43979.416836574077</c:v>
                </c:pt>
                <c:pt idx="659">
                  <c:v>43979.458503298614</c:v>
                </c:pt>
                <c:pt idx="660">
                  <c:v>43979.500170023151</c:v>
                </c:pt>
                <c:pt idx="661">
                  <c:v>43979.541836747689</c:v>
                </c:pt>
                <c:pt idx="662">
                  <c:v>43979.583503472219</c:v>
                </c:pt>
                <c:pt idx="663">
                  <c:v>43979.625170196756</c:v>
                </c:pt>
                <c:pt idx="664">
                  <c:v>43979.666836921293</c:v>
                </c:pt>
                <c:pt idx="665">
                  <c:v>43979.70850364583</c:v>
                </c:pt>
                <c:pt idx="666">
                  <c:v>43979.750170370367</c:v>
                </c:pt>
                <c:pt idx="667">
                  <c:v>43979.791837094905</c:v>
                </c:pt>
                <c:pt idx="668">
                  <c:v>43979.833503819442</c:v>
                </c:pt>
                <c:pt idx="669">
                  <c:v>43979.875170543979</c:v>
                </c:pt>
                <c:pt idx="670">
                  <c:v>43979.916837268516</c:v>
                </c:pt>
                <c:pt idx="671">
                  <c:v>43979.958503993053</c:v>
                </c:pt>
                <c:pt idx="672">
                  <c:v>43980.000170717591</c:v>
                </c:pt>
                <c:pt idx="673">
                  <c:v>43980.041837442128</c:v>
                </c:pt>
                <c:pt idx="674">
                  <c:v>43980.083504166665</c:v>
                </c:pt>
                <c:pt idx="675">
                  <c:v>43980.125170891202</c:v>
                </c:pt>
                <c:pt idx="676">
                  <c:v>43980.166837615739</c:v>
                </c:pt>
                <c:pt idx="677">
                  <c:v>43980.208504340277</c:v>
                </c:pt>
                <c:pt idx="678">
                  <c:v>43980.250171064814</c:v>
                </c:pt>
                <c:pt idx="679">
                  <c:v>43980.291837789351</c:v>
                </c:pt>
                <c:pt idx="680">
                  <c:v>43980.333504513888</c:v>
                </c:pt>
                <c:pt idx="681">
                  <c:v>43980.375171238426</c:v>
                </c:pt>
                <c:pt idx="682">
                  <c:v>43980.416837962963</c:v>
                </c:pt>
                <c:pt idx="683">
                  <c:v>43980.4585046875</c:v>
                </c:pt>
                <c:pt idx="684">
                  <c:v>43980.500171412037</c:v>
                </c:pt>
                <c:pt idx="685">
                  <c:v>43980.541838136574</c:v>
                </c:pt>
                <c:pt idx="686">
                  <c:v>43980.583504861112</c:v>
                </c:pt>
                <c:pt idx="687">
                  <c:v>43980.625171585649</c:v>
                </c:pt>
                <c:pt idx="688">
                  <c:v>43980.666838310186</c:v>
                </c:pt>
                <c:pt idx="689">
                  <c:v>43980.708505034723</c:v>
                </c:pt>
                <c:pt idx="690">
                  <c:v>43980.75017175926</c:v>
                </c:pt>
                <c:pt idx="691">
                  <c:v>43980.791838483798</c:v>
                </c:pt>
                <c:pt idx="692">
                  <c:v>43980.833505208335</c:v>
                </c:pt>
                <c:pt idx="693">
                  <c:v>43980.875171932872</c:v>
                </c:pt>
                <c:pt idx="694">
                  <c:v>43980.916838657409</c:v>
                </c:pt>
                <c:pt idx="695">
                  <c:v>43980.958505381946</c:v>
                </c:pt>
                <c:pt idx="696">
                  <c:v>43981.000172106484</c:v>
                </c:pt>
                <c:pt idx="697">
                  <c:v>43981.041838831021</c:v>
                </c:pt>
                <c:pt idx="698">
                  <c:v>43981.083505555558</c:v>
                </c:pt>
                <c:pt idx="699">
                  <c:v>43981.125172280095</c:v>
                </c:pt>
                <c:pt idx="700">
                  <c:v>43981.166839004632</c:v>
                </c:pt>
                <c:pt idx="701">
                  <c:v>43981.20850572917</c:v>
                </c:pt>
                <c:pt idx="702">
                  <c:v>43981.250172453707</c:v>
                </c:pt>
                <c:pt idx="703">
                  <c:v>43981.291839178244</c:v>
                </c:pt>
                <c:pt idx="704">
                  <c:v>43981.333505902781</c:v>
                </c:pt>
                <c:pt idx="705">
                  <c:v>43981.375172627311</c:v>
                </c:pt>
                <c:pt idx="706">
                  <c:v>43981.416839351848</c:v>
                </c:pt>
                <c:pt idx="707">
                  <c:v>43981.458506076386</c:v>
                </c:pt>
                <c:pt idx="708">
                  <c:v>43981.500172800923</c:v>
                </c:pt>
                <c:pt idx="709">
                  <c:v>43981.54183952546</c:v>
                </c:pt>
                <c:pt idx="710">
                  <c:v>43981.583506249997</c:v>
                </c:pt>
                <c:pt idx="711">
                  <c:v>43981.625172974535</c:v>
                </c:pt>
                <c:pt idx="712">
                  <c:v>43981.666839699072</c:v>
                </c:pt>
                <c:pt idx="713">
                  <c:v>43981.708506423609</c:v>
                </c:pt>
                <c:pt idx="714">
                  <c:v>43981.750173148146</c:v>
                </c:pt>
                <c:pt idx="715">
                  <c:v>43981.791839872683</c:v>
                </c:pt>
                <c:pt idx="716">
                  <c:v>43981.833506597221</c:v>
                </c:pt>
                <c:pt idx="717">
                  <c:v>43981.875173321758</c:v>
                </c:pt>
                <c:pt idx="718">
                  <c:v>43981.916840046295</c:v>
                </c:pt>
                <c:pt idx="719">
                  <c:v>43981.958506770832</c:v>
                </c:pt>
                <c:pt idx="720">
                  <c:v>43982.000173495369</c:v>
                </c:pt>
                <c:pt idx="721">
                  <c:v>43982.041840219907</c:v>
                </c:pt>
                <c:pt idx="722">
                  <c:v>43982.083506944444</c:v>
                </c:pt>
                <c:pt idx="723">
                  <c:v>43982.125173668981</c:v>
                </c:pt>
                <c:pt idx="724">
                  <c:v>43982.166840393518</c:v>
                </c:pt>
                <c:pt idx="725">
                  <c:v>43982.208507118055</c:v>
                </c:pt>
                <c:pt idx="726">
                  <c:v>43982.250173842593</c:v>
                </c:pt>
                <c:pt idx="727">
                  <c:v>43982.29184056713</c:v>
                </c:pt>
                <c:pt idx="728">
                  <c:v>43982.333507291667</c:v>
                </c:pt>
                <c:pt idx="729">
                  <c:v>43982.375174016204</c:v>
                </c:pt>
                <c:pt idx="730">
                  <c:v>43982.416840740741</c:v>
                </c:pt>
                <c:pt idx="731">
                  <c:v>43982.458507465279</c:v>
                </c:pt>
                <c:pt idx="732">
                  <c:v>43982.500174189816</c:v>
                </c:pt>
                <c:pt idx="733">
                  <c:v>43982.541840914353</c:v>
                </c:pt>
                <c:pt idx="734">
                  <c:v>43982.58350763889</c:v>
                </c:pt>
                <c:pt idx="735">
                  <c:v>43982.625174363428</c:v>
                </c:pt>
                <c:pt idx="736">
                  <c:v>43982.666841087965</c:v>
                </c:pt>
                <c:pt idx="737">
                  <c:v>43982.708507812502</c:v>
                </c:pt>
                <c:pt idx="738">
                  <c:v>43982.750174537039</c:v>
                </c:pt>
                <c:pt idx="739">
                  <c:v>43982.791841261576</c:v>
                </c:pt>
                <c:pt idx="740">
                  <c:v>43982.833507986114</c:v>
                </c:pt>
                <c:pt idx="741">
                  <c:v>43982.875174710651</c:v>
                </c:pt>
                <c:pt idx="742">
                  <c:v>43982.916841435188</c:v>
                </c:pt>
                <c:pt idx="743">
                  <c:v>43982.958508159725</c:v>
                </c:pt>
              </c:numCache>
            </c:numRef>
          </c:xVal>
          <c:yVal>
            <c:numRef>
              <c:f>'Hydro Graph'!$D$2281:$D$3024</c:f>
              <c:numCache>
                <c:formatCode>0.00</c:formatCode>
                <c:ptCount val="744"/>
                <c:pt idx="0">
                  <c:v>8.0909244971991328</c:v>
                </c:pt>
                <c:pt idx="1">
                  <c:v>8.0909244971991328</c:v>
                </c:pt>
                <c:pt idx="2">
                  <c:v>8.0909244971991328</c:v>
                </c:pt>
                <c:pt idx="3">
                  <c:v>7.5938649256789592</c:v>
                </c:pt>
                <c:pt idx="4">
                  <c:v>9.7242595873261575</c:v>
                </c:pt>
                <c:pt idx="5">
                  <c:v>8.0909244971991328</c:v>
                </c:pt>
                <c:pt idx="6">
                  <c:v>9.1554504192349686</c:v>
                </c:pt>
                <c:pt idx="7">
                  <c:v>8.6112304473699197</c:v>
                </c:pt>
                <c:pt idx="8">
                  <c:v>8.0909244971991328</c:v>
                </c:pt>
                <c:pt idx="9">
                  <c:v>9.1554504192349686</c:v>
                </c:pt>
                <c:pt idx="10">
                  <c:v>10.318340615629644</c:v>
                </c:pt>
                <c:pt idx="11">
                  <c:v>8.0909244971991328</c:v>
                </c:pt>
                <c:pt idx="12">
                  <c:v>9.1554504192349686</c:v>
                </c:pt>
                <c:pt idx="13">
                  <c:v>10.318340615629644</c:v>
                </c:pt>
                <c:pt idx="14">
                  <c:v>10.93838361647218</c:v>
                </c:pt>
                <c:pt idx="15">
                  <c:v>9.7242595873261575</c:v>
                </c:pt>
                <c:pt idx="16">
                  <c:v>10.318340615629644</c:v>
                </c:pt>
                <c:pt idx="17">
                  <c:v>8.6112304473699197</c:v>
                </c:pt>
                <c:pt idx="18">
                  <c:v>8.0909244971991328</c:v>
                </c:pt>
                <c:pt idx="19">
                  <c:v>8.0909244971991328</c:v>
                </c:pt>
                <c:pt idx="20">
                  <c:v>9.1554504192349686</c:v>
                </c:pt>
                <c:pt idx="21">
                  <c:v>9.7242595873261575</c:v>
                </c:pt>
                <c:pt idx="22">
                  <c:v>8.6112304473699197</c:v>
                </c:pt>
                <c:pt idx="23">
                  <c:v>9.7242595873261575</c:v>
                </c:pt>
                <c:pt idx="24">
                  <c:v>8.0909244971991328</c:v>
                </c:pt>
                <c:pt idx="25">
                  <c:v>8.0909244971991328</c:v>
                </c:pt>
                <c:pt idx="26">
                  <c:v>9.7242595873261575</c:v>
                </c:pt>
                <c:pt idx="27">
                  <c:v>9.1554504192349686</c:v>
                </c:pt>
                <c:pt idx="28">
                  <c:v>9.1554504192349686</c:v>
                </c:pt>
                <c:pt idx="29">
                  <c:v>8.0909244971991328</c:v>
                </c:pt>
                <c:pt idx="30">
                  <c:v>7.5938649256789592</c:v>
                </c:pt>
                <c:pt idx="31">
                  <c:v>8.6112304473699197</c:v>
                </c:pt>
                <c:pt idx="32">
                  <c:v>7.5938649256789592</c:v>
                </c:pt>
                <c:pt idx="33">
                  <c:v>9.1554504192349686</c:v>
                </c:pt>
                <c:pt idx="34">
                  <c:v>9.7242595873261575</c:v>
                </c:pt>
                <c:pt idx="35">
                  <c:v>8.0909244971991328</c:v>
                </c:pt>
                <c:pt idx="36">
                  <c:v>9.7242595873261575</c:v>
                </c:pt>
                <c:pt idx="37">
                  <c:v>9.7242595873261575</c:v>
                </c:pt>
                <c:pt idx="38">
                  <c:v>8.6112304473699197</c:v>
                </c:pt>
                <c:pt idx="39">
                  <c:v>8.0909244971991328</c:v>
                </c:pt>
                <c:pt idx="40">
                  <c:v>8.0909244971991328</c:v>
                </c:pt>
                <c:pt idx="41">
                  <c:v>8.6112304473699197</c:v>
                </c:pt>
                <c:pt idx="42">
                  <c:v>9.1554504192349686</c:v>
                </c:pt>
                <c:pt idx="43">
                  <c:v>9.7242595873261575</c:v>
                </c:pt>
                <c:pt idx="44">
                  <c:v>7.5938649256789592</c:v>
                </c:pt>
                <c:pt idx="45">
                  <c:v>9.1554504192349686</c:v>
                </c:pt>
                <c:pt idx="46">
                  <c:v>9.1554504192349686</c:v>
                </c:pt>
                <c:pt idx="47">
                  <c:v>9.1554504192349686</c:v>
                </c:pt>
                <c:pt idx="48">
                  <c:v>7.5938649256789592</c:v>
                </c:pt>
                <c:pt idx="49">
                  <c:v>9.1554504192349686</c:v>
                </c:pt>
                <c:pt idx="50">
                  <c:v>7.5938649256789592</c:v>
                </c:pt>
                <c:pt idx="51">
                  <c:v>7.1193916642448904</c:v>
                </c:pt>
                <c:pt idx="52">
                  <c:v>9.1554504192349686</c:v>
                </c:pt>
                <c:pt idx="53">
                  <c:v>9.1554504192349686</c:v>
                </c:pt>
                <c:pt idx="54">
                  <c:v>9.1554504192349686</c:v>
                </c:pt>
                <c:pt idx="55">
                  <c:v>7.5938649256789592</c:v>
                </c:pt>
                <c:pt idx="56">
                  <c:v>8.6112304473699197</c:v>
                </c:pt>
                <c:pt idx="57">
                  <c:v>8.6112304473699197</c:v>
                </c:pt>
                <c:pt idx="58">
                  <c:v>9.1554504192349686</c:v>
                </c:pt>
                <c:pt idx="59">
                  <c:v>9.7242595873261575</c:v>
                </c:pt>
                <c:pt idx="60">
                  <c:v>9.7242595873261575</c:v>
                </c:pt>
                <c:pt idx="61">
                  <c:v>9.7242595873261575</c:v>
                </c:pt>
                <c:pt idx="62">
                  <c:v>9.7242595873261575</c:v>
                </c:pt>
                <c:pt idx="63">
                  <c:v>9.7242595873261575</c:v>
                </c:pt>
                <c:pt idx="64">
                  <c:v>9.7242595873261575</c:v>
                </c:pt>
                <c:pt idx="65">
                  <c:v>11.585086110292956</c:v>
                </c:pt>
                <c:pt idx="66">
                  <c:v>11.585086110292956</c:v>
                </c:pt>
                <c:pt idx="67">
                  <c:v>12.961296463757792</c:v>
                </c:pt>
                <c:pt idx="68">
                  <c:v>12.961296463757792</c:v>
                </c:pt>
                <c:pt idx="69">
                  <c:v>11.585086110292956</c:v>
                </c:pt>
                <c:pt idx="70">
                  <c:v>11.585086110292956</c:v>
                </c:pt>
                <c:pt idx="71">
                  <c:v>12.961296463757792</c:v>
                </c:pt>
                <c:pt idx="72">
                  <c:v>11.585086110292956</c:v>
                </c:pt>
                <c:pt idx="73">
                  <c:v>10.93838361647218</c:v>
                </c:pt>
                <c:pt idx="74">
                  <c:v>9.7242595873261575</c:v>
                </c:pt>
                <c:pt idx="75">
                  <c:v>11.585086110292956</c:v>
                </c:pt>
                <c:pt idx="76">
                  <c:v>9.7242595873261575</c:v>
                </c:pt>
                <c:pt idx="77">
                  <c:v>9.7242595873261575</c:v>
                </c:pt>
                <c:pt idx="78">
                  <c:v>10.318340615629644</c:v>
                </c:pt>
                <c:pt idx="79">
                  <c:v>11.585086110292956</c:v>
                </c:pt>
                <c:pt idx="80">
                  <c:v>9.7242595873261575</c:v>
                </c:pt>
                <c:pt idx="81">
                  <c:v>10.93838361647218</c:v>
                </c:pt>
                <c:pt idx="82">
                  <c:v>9.7242595873261575</c:v>
                </c:pt>
                <c:pt idx="83">
                  <c:v>11.585086110292956</c:v>
                </c:pt>
                <c:pt idx="84">
                  <c:v>12.961296463757792</c:v>
                </c:pt>
                <c:pt idx="85">
                  <c:v>11.585086110292956</c:v>
                </c:pt>
                <c:pt idx="86">
                  <c:v>12.961296463757792</c:v>
                </c:pt>
                <c:pt idx="87">
                  <c:v>10.93838361647218</c:v>
                </c:pt>
                <c:pt idx="88">
                  <c:v>12.259152986268287</c:v>
                </c:pt>
                <c:pt idx="89">
                  <c:v>12.259152986268287</c:v>
                </c:pt>
                <c:pt idx="90">
                  <c:v>10.93838361647218</c:v>
                </c:pt>
                <c:pt idx="91">
                  <c:v>9.7242595873261575</c:v>
                </c:pt>
                <c:pt idx="92">
                  <c:v>10.318340615629644</c:v>
                </c:pt>
                <c:pt idx="93">
                  <c:v>10.93838361647218</c:v>
                </c:pt>
                <c:pt idx="94">
                  <c:v>9.1554504192349686</c:v>
                </c:pt>
                <c:pt idx="95">
                  <c:v>10.93838361647218</c:v>
                </c:pt>
                <c:pt idx="96">
                  <c:v>9.1554504192349686</c:v>
                </c:pt>
                <c:pt idx="97">
                  <c:v>10.318340615629644</c:v>
                </c:pt>
                <c:pt idx="98">
                  <c:v>9.1554504192349686</c:v>
                </c:pt>
                <c:pt idx="99">
                  <c:v>10.318340615629644</c:v>
                </c:pt>
                <c:pt idx="100">
                  <c:v>9.7242595873261575</c:v>
                </c:pt>
                <c:pt idx="101">
                  <c:v>8.6112304473699197</c:v>
                </c:pt>
                <c:pt idx="102">
                  <c:v>8.6112304473699197</c:v>
                </c:pt>
                <c:pt idx="103">
                  <c:v>9.1554504192349686</c:v>
                </c:pt>
                <c:pt idx="104">
                  <c:v>9.7242595873261575</c:v>
                </c:pt>
                <c:pt idx="105">
                  <c:v>10.93838361647218</c:v>
                </c:pt>
                <c:pt idx="106">
                  <c:v>10.318340615629644</c:v>
                </c:pt>
                <c:pt idx="107">
                  <c:v>9.7242595873261575</c:v>
                </c:pt>
                <c:pt idx="108">
                  <c:v>10.93838361647218</c:v>
                </c:pt>
                <c:pt idx="109">
                  <c:v>9.7242595873261575</c:v>
                </c:pt>
                <c:pt idx="110">
                  <c:v>9.7242595873261575</c:v>
                </c:pt>
                <c:pt idx="111">
                  <c:v>10.93838361647218</c:v>
                </c:pt>
                <c:pt idx="112">
                  <c:v>10.318340615629644</c:v>
                </c:pt>
                <c:pt idx="113">
                  <c:v>10.93838361647218</c:v>
                </c:pt>
                <c:pt idx="114">
                  <c:v>9.1554504192349686</c:v>
                </c:pt>
                <c:pt idx="115">
                  <c:v>9.7242595873261575</c:v>
                </c:pt>
                <c:pt idx="116">
                  <c:v>9.1554504192349686</c:v>
                </c:pt>
                <c:pt idx="117">
                  <c:v>10.93838361647218</c:v>
                </c:pt>
                <c:pt idx="118">
                  <c:v>8.6112304473699197</c:v>
                </c:pt>
                <c:pt idx="119">
                  <c:v>9.1554504192349686</c:v>
                </c:pt>
                <c:pt idx="120">
                  <c:v>8.6112304473699197</c:v>
                </c:pt>
                <c:pt idx="121">
                  <c:v>8.6112304473699197</c:v>
                </c:pt>
                <c:pt idx="122">
                  <c:v>7.5938649256789592</c:v>
                </c:pt>
                <c:pt idx="123">
                  <c:v>9.1554504192349686</c:v>
                </c:pt>
                <c:pt idx="124">
                  <c:v>8.6112304473699197</c:v>
                </c:pt>
                <c:pt idx="125">
                  <c:v>9.1554504192349686</c:v>
                </c:pt>
                <c:pt idx="126">
                  <c:v>8.0909244971991328</c:v>
                </c:pt>
                <c:pt idx="127">
                  <c:v>9.1554504192349686</c:v>
                </c:pt>
                <c:pt idx="128">
                  <c:v>7.5938649256789592</c:v>
                </c:pt>
                <c:pt idx="129">
                  <c:v>9.1554504192349686</c:v>
                </c:pt>
                <c:pt idx="130">
                  <c:v>8.0909244971991328</c:v>
                </c:pt>
                <c:pt idx="131">
                  <c:v>9.1554504192349686</c:v>
                </c:pt>
                <c:pt idx="132">
                  <c:v>9.7242595873261575</c:v>
                </c:pt>
                <c:pt idx="133">
                  <c:v>10.93838361647218</c:v>
                </c:pt>
                <c:pt idx="134">
                  <c:v>9.7242595873261575</c:v>
                </c:pt>
                <c:pt idx="135">
                  <c:v>12.259152986268287</c:v>
                </c:pt>
                <c:pt idx="136">
                  <c:v>12.259152986268287</c:v>
                </c:pt>
                <c:pt idx="137">
                  <c:v>11.585086110292956</c:v>
                </c:pt>
                <c:pt idx="138">
                  <c:v>10.93838361647218</c:v>
                </c:pt>
                <c:pt idx="139">
                  <c:v>9.1554504192349686</c:v>
                </c:pt>
                <c:pt idx="140">
                  <c:v>8.6112304473699197</c:v>
                </c:pt>
                <c:pt idx="141">
                  <c:v>9.7242595873261575</c:v>
                </c:pt>
                <c:pt idx="142">
                  <c:v>9.1554504192349686</c:v>
                </c:pt>
                <c:pt idx="143">
                  <c:v>8.6112304473699197</c:v>
                </c:pt>
                <c:pt idx="144">
                  <c:v>8.6112304473699197</c:v>
                </c:pt>
                <c:pt idx="145">
                  <c:v>8.0909244971991328</c:v>
                </c:pt>
                <c:pt idx="146">
                  <c:v>9.1554504192349686</c:v>
                </c:pt>
                <c:pt idx="147">
                  <c:v>9.1554504192349686</c:v>
                </c:pt>
                <c:pt idx="148">
                  <c:v>8.0909244971991328</c:v>
                </c:pt>
                <c:pt idx="149">
                  <c:v>9.7242595873261575</c:v>
                </c:pt>
                <c:pt idx="150">
                  <c:v>9.7242595873261575</c:v>
                </c:pt>
                <c:pt idx="151">
                  <c:v>8.6112304473699197</c:v>
                </c:pt>
                <c:pt idx="152">
                  <c:v>8.6112304473699197</c:v>
                </c:pt>
                <c:pt idx="153">
                  <c:v>8.0909244971991328</c:v>
                </c:pt>
                <c:pt idx="154">
                  <c:v>8.0909244971991328</c:v>
                </c:pt>
                <c:pt idx="155">
                  <c:v>8.0909244971991328</c:v>
                </c:pt>
                <c:pt idx="156">
                  <c:v>10.318340615629644</c:v>
                </c:pt>
                <c:pt idx="157">
                  <c:v>8.0909244971991328</c:v>
                </c:pt>
                <c:pt idx="158">
                  <c:v>9.7242595873261575</c:v>
                </c:pt>
                <c:pt idx="159">
                  <c:v>9.1554504192349686</c:v>
                </c:pt>
                <c:pt idx="160">
                  <c:v>8.6112304473699197</c:v>
                </c:pt>
                <c:pt idx="161">
                  <c:v>8.6112304473699197</c:v>
                </c:pt>
                <c:pt idx="162">
                  <c:v>9.1554504192349686</c:v>
                </c:pt>
                <c:pt idx="163">
                  <c:v>10.318340615629644</c:v>
                </c:pt>
                <c:pt idx="164">
                  <c:v>9.1554504192349686</c:v>
                </c:pt>
                <c:pt idx="165">
                  <c:v>9.1554504192349686</c:v>
                </c:pt>
                <c:pt idx="166">
                  <c:v>8.0909244971991328</c:v>
                </c:pt>
                <c:pt idx="167">
                  <c:v>7.5938649256789592</c:v>
                </c:pt>
                <c:pt idx="168">
                  <c:v>8.0909244971991328</c:v>
                </c:pt>
                <c:pt idx="169">
                  <c:v>8.0909244971991328</c:v>
                </c:pt>
                <c:pt idx="170">
                  <c:v>8.6112304473699197</c:v>
                </c:pt>
                <c:pt idx="171">
                  <c:v>7.1193916642448904</c:v>
                </c:pt>
                <c:pt idx="172">
                  <c:v>7.5938649256789592</c:v>
                </c:pt>
                <c:pt idx="173">
                  <c:v>7.1193916642448904</c:v>
                </c:pt>
                <c:pt idx="174">
                  <c:v>8.6112304473699197</c:v>
                </c:pt>
                <c:pt idx="175">
                  <c:v>7.5938649256789592</c:v>
                </c:pt>
                <c:pt idx="176">
                  <c:v>8.0909244971991328</c:v>
                </c:pt>
                <c:pt idx="177">
                  <c:v>9.7242595873261575</c:v>
                </c:pt>
                <c:pt idx="178">
                  <c:v>7.5938649256789592</c:v>
                </c:pt>
                <c:pt idx="179">
                  <c:v>8.0909244971991328</c:v>
                </c:pt>
                <c:pt idx="180">
                  <c:v>7.5938649256789592</c:v>
                </c:pt>
                <c:pt idx="181">
                  <c:v>9.7242595873261575</c:v>
                </c:pt>
                <c:pt idx="182">
                  <c:v>8.6112304473699197</c:v>
                </c:pt>
                <c:pt idx="183">
                  <c:v>9.1554504192349686</c:v>
                </c:pt>
                <c:pt idx="184">
                  <c:v>9.7242595873261575</c:v>
                </c:pt>
                <c:pt idx="185">
                  <c:v>9.7242595873261575</c:v>
                </c:pt>
                <c:pt idx="186">
                  <c:v>8.0909244971991328</c:v>
                </c:pt>
                <c:pt idx="187">
                  <c:v>9.1554504192349686</c:v>
                </c:pt>
                <c:pt idx="188">
                  <c:v>7.5938649256789592</c:v>
                </c:pt>
                <c:pt idx="189">
                  <c:v>8.0909244971991328</c:v>
                </c:pt>
                <c:pt idx="190">
                  <c:v>9.1554504192349686</c:v>
                </c:pt>
                <c:pt idx="191">
                  <c:v>7.5938649256789592</c:v>
                </c:pt>
                <c:pt idx="192">
                  <c:v>8.0909244971991328</c:v>
                </c:pt>
                <c:pt idx="193">
                  <c:v>9.7242595873261575</c:v>
                </c:pt>
                <c:pt idx="194">
                  <c:v>8.6112304473699197</c:v>
                </c:pt>
                <c:pt idx="195">
                  <c:v>7.5938649256789592</c:v>
                </c:pt>
                <c:pt idx="196">
                  <c:v>8.0909244971991328</c:v>
                </c:pt>
                <c:pt idx="197">
                  <c:v>8.6112304473699197</c:v>
                </c:pt>
                <c:pt idx="198">
                  <c:v>9.1554504192349686</c:v>
                </c:pt>
                <c:pt idx="199">
                  <c:v>8.6112304473699197</c:v>
                </c:pt>
                <c:pt idx="200">
                  <c:v>8.6112304473699197</c:v>
                </c:pt>
                <c:pt idx="201">
                  <c:v>8.0909244971991328</c:v>
                </c:pt>
                <c:pt idx="202">
                  <c:v>8.0909244971991328</c:v>
                </c:pt>
                <c:pt idx="203">
                  <c:v>9.7242595873261575</c:v>
                </c:pt>
                <c:pt idx="204">
                  <c:v>8.0909244971991328</c:v>
                </c:pt>
                <c:pt idx="205">
                  <c:v>8.6112304473699197</c:v>
                </c:pt>
                <c:pt idx="206">
                  <c:v>9.7242595873261575</c:v>
                </c:pt>
                <c:pt idx="207">
                  <c:v>8.0909244971991328</c:v>
                </c:pt>
                <c:pt idx="208">
                  <c:v>9.7242595873261575</c:v>
                </c:pt>
                <c:pt idx="209">
                  <c:v>8.6112304473699197</c:v>
                </c:pt>
                <c:pt idx="210">
                  <c:v>9.1554504192349686</c:v>
                </c:pt>
                <c:pt idx="211">
                  <c:v>8.6112304473699197</c:v>
                </c:pt>
                <c:pt idx="212">
                  <c:v>10.318340615629644</c:v>
                </c:pt>
                <c:pt idx="213">
                  <c:v>9.7242595873261575</c:v>
                </c:pt>
                <c:pt idx="214">
                  <c:v>9.7242595873261575</c:v>
                </c:pt>
                <c:pt idx="215">
                  <c:v>8.6112304473699197</c:v>
                </c:pt>
                <c:pt idx="216">
                  <c:v>8.6112304473699197</c:v>
                </c:pt>
                <c:pt idx="217">
                  <c:v>10.318340615629644</c:v>
                </c:pt>
                <c:pt idx="218">
                  <c:v>8.0909244971991328</c:v>
                </c:pt>
                <c:pt idx="219">
                  <c:v>8.0909244971991328</c:v>
                </c:pt>
                <c:pt idx="220">
                  <c:v>8.6112304473699197</c:v>
                </c:pt>
                <c:pt idx="221">
                  <c:v>9.1554504192349686</c:v>
                </c:pt>
                <c:pt idx="222">
                  <c:v>8.0909244971991328</c:v>
                </c:pt>
                <c:pt idx="223">
                  <c:v>9.1554504192349686</c:v>
                </c:pt>
                <c:pt idx="224">
                  <c:v>9.1554504192349686</c:v>
                </c:pt>
                <c:pt idx="225">
                  <c:v>9.1554504192349686</c:v>
                </c:pt>
                <c:pt idx="226">
                  <c:v>8.0909244971991328</c:v>
                </c:pt>
                <c:pt idx="227">
                  <c:v>9.1554504192349686</c:v>
                </c:pt>
                <c:pt idx="228">
                  <c:v>9.1554504192349686</c:v>
                </c:pt>
                <c:pt idx="229">
                  <c:v>8.6112304473699197</c:v>
                </c:pt>
                <c:pt idx="230">
                  <c:v>9.7242595873261575</c:v>
                </c:pt>
                <c:pt idx="231">
                  <c:v>9.1554504192349686</c:v>
                </c:pt>
                <c:pt idx="232">
                  <c:v>9.1554504192349686</c:v>
                </c:pt>
                <c:pt idx="233">
                  <c:v>8.0909244971991328</c:v>
                </c:pt>
                <c:pt idx="234">
                  <c:v>9.1554504192349686</c:v>
                </c:pt>
                <c:pt idx="235">
                  <c:v>10.318340615629644</c:v>
                </c:pt>
                <c:pt idx="236">
                  <c:v>9.1554504192349686</c:v>
                </c:pt>
                <c:pt idx="237">
                  <c:v>9.7242595873261575</c:v>
                </c:pt>
                <c:pt idx="238">
                  <c:v>8.0909244971991328</c:v>
                </c:pt>
                <c:pt idx="239">
                  <c:v>9.7242595873261575</c:v>
                </c:pt>
                <c:pt idx="240">
                  <c:v>9.7242595873261575</c:v>
                </c:pt>
                <c:pt idx="241">
                  <c:v>8.6112304473699197</c:v>
                </c:pt>
                <c:pt idx="242">
                  <c:v>8.6112304473699197</c:v>
                </c:pt>
                <c:pt idx="243">
                  <c:v>9.7242595873261575</c:v>
                </c:pt>
                <c:pt idx="244">
                  <c:v>8.0909244971991328</c:v>
                </c:pt>
                <c:pt idx="245">
                  <c:v>9.7242595873261575</c:v>
                </c:pt>
                <c:pt idx="246">
                  <c:v>9.1554504192349686</c:v>
                </c:pt>
                <c:pt idx="247">
                  <c:v>7.5938649256789592</c:v>
                </c:pt>
                <c:pt idx="248">
                  <c:v>9.7242595873261575</c:v>
                </c:pt>
                <c:pt idx="249">
                  <c:v>7.5938649256789592</c:v>
                </c:pt>
                <c:pt idx="250">
                  <c:v>9.1554504192349686</c:v>
                </c:pt>
                <c:pt idx="251">
                  <c:v>10.318340615629644</c:v>
                </c:pt>
                <c:pt idx="252">
                  <c:v>8.6112304473699197</c:v>
                </c:pt>
                <c:pt idx="253">
                  <c:v>10.318340615629644</c:v>
                </c:pt>
                <c:pt idx="254">
                  <c:v>8.6112304473699197</c:v>
                </c:pt>
                <c:pt idx="255">
                  <c:v>8.6112304473699197</c:v>
                </c:pt>
                <c:pt idx="256">
                  <c:v>9.1554504192349686</c:v>
                </c:pt>
                <c:pt idx="257">
                  <c:v>9.7242595873261575</c:v>
                </c:pt>
                <c:pt idx="258">
                  <c:v>9.1554504192349686</c:v>
                </c:pt>
                <c:pt idx="259">
                  <c:v>9.1554504192349686</c:v>
                </c:pt>
                <c:pt idx="260">
                  <c:v>9.7242595873261575</c:v>
                </c:pt>
                <c:pt idx="261">
                  <c:v>10.93838361647218</c:v>
                </c:pt>
                <c:pt idx="262">
                  <c:v>16.918598969599898</c:v>
                </c:pt>
                <c:pt idx="263">
                  <c:v>26.155326832758512</c:v>
                </c:pt>
                <c:pt idx="264">
                  <c:v>27.368960720164406</c:v>
                </c:pt>
                <c:pt idx="265">
                  <c:v>23.846087545565705</c:v>
                </c:pt>
                <c:pt idx="266">
                  <c:v>21.688800270037017</c:v>
                </c:pt>
                <c:pt idx="267">
                  <c:v>20.665132132132609</c:v>
                </c:pt>
                <c:pt idx="268">
                  <c:v>17.804564489100954</c:v>
                </c:pt>
                <c:pt idx="269">
                  <c:v>15.243417863984126</c:v>
                </c:pt>
                <c:pt idx="270">
                  <c:v>16.918598969599898</c:v>
                </c:pt>
                <c:pt idx="271">
                  <c:v>15.513842622087777</c:v>
                </c:pt>
                <c:pt idx="272">
                  <c:v>14.195885555693089</c:v>
                </c:pt>
                <c:pt idx="273">
                  <c:v>12.961296463757792</c:v>
                </c:pt>
                <c:pt idx="274">
                  <c:v>11.585086110292956</c:v>
                </c:pt>
                <c:pt idx="275">
                  <c:v>14.452698525828485</c:v>
                </c:pt>
                <c:pt idx="276">
                  <c:v>12.961296463757792</c:v>
                </c:pt>
                <c:pt idx="277">
                  <c:v>12.259152986268287</c:v>
                </c:pt>
                <c:pt idx="278">
                  <c:v>12.961296463757792</c:v>
                </c:pt>
                <c:pt idx="279">
                  <c:v>10.93838361647218</c:v>
                </c:pt>
                <c:pt idx="280">
                  <c:v>31.255837564231324</c:v>
                </c:pt>
                <c:pt idx="281">
                  <c:v>70.624969983532822</c:v>
                </c:pt>
                <c:pt idx="282">
                  <c:v>45.329544213967331</c:v>
                </c:pt>
                <c:pt idx="283">
                  <c:v>37.043768189617921</c:v>
                </c:pt>
                <c:pt idx="284">
                  <c:v>29.918381104648358</c:v>
                </c:pt>
                <c:pt idx="285">
                  <c:v>23.846087545565705</c:v>
                </c:pt>
                <c:pt idx="286">
                  <c:v>21.688800270037017</c:v>
                </c:pt>
                <c:pt idx="287">
                  <c:v>21.688800270037017</c:v>
                </c:pt>
                <c:pt idx="288">
                  <c:v>17.804564489100954</c:v>
                </c:pt>
                <c:pt idx="289">
                  <c:v>16.0651352389945</c:v>
                </c:pt>
                <c:pt idx="290">
                  <c:v>17.804564489100954</c:v>
                </c:pt>
                <c:pt idx="291">
                  <c:v>17.804564489100954</c:v>
                </c:pt>
                <c:pt idx="292">
                  <c:v>14.452698525828485</c:v>
                </c:pt>
                <c:pt idx="293">
                  <c:v>13.692236054542748</c:v>
                </c:pt>
                <c:pt idx="294">
                  <c:v>13.692236054542748</c:v>
                </c:pt>
                <c:pt idx="295">
                  <c:v>16.0651352389945</c:v>
                </c:pt>
                <c:pt idx="296">
                  <c:v>14.452698525828485</c:v>
                </c:pt>
                <c:pt idx="297">
                  <c:v>13.692236054542748</c:v>
                </c:pt>
                <c:pt idx="298">
                  <c:v>12.961296463757792</c:v>
                </c:pt>
                <c:pt idx="299">
                  <c:v>14.452698525828485</c:v>
                </c:pt>
                <c:pt idx="300">
                  <c:v>11.585086110292956</c:v>
                </c:pt>
                <c:pt idx="301">
                  <c:v>14.452698525828485</c:v>
                </c:pt>
                <c:pt idx="302">
                  <c:v>11.585086110292956</c:v>
                </c:pt>
                <c:pt idx="303">
                  <c:v>12.259152986268287</c:v>
                </c:pt>
                <c:pt idx="304">
                  <c:v>10.93838361647218</c:v>
                </c:pt>
                <c:pt idx="305">
                  <c:v>12.961296463757792</c:v>
                </c:pt>
                <c:pt idx="306">
                  <c:v>12.961296463757792</c:v>
                </c:pt>
                <c:pt idx="307">
                  <c:v>12.961296463757792</c:v>
                </c:pt>
                <c:pt idx="308">
                  <c:v>12.259152986268287</c:v>
                </c:pt>
                <c:pt idx="309">
                  <c:v>12.259152986268287</c:v>
                </c:pt>
                <c:pt idx="310">
                  <c:v>9.7242595873261575</c:v>
                </c:pt>
                <c:pt idx="311">
                  <c:v>12.259152986268287</c:v>
                </c:pt>
                <c:pt idx="312">
                  <c:v>9.7242595873261575</c:v>
                </c:pt>
                <c:pt idx="313">
                  <c:v>10.318340615629644</c:v>
                </c:pt>
                <c:pt idx="314">
                  <c:v>10.93838361647218</c:v>
                </c:pt>
                <c:pt idx="315">
                  <c:v>10.318340615629644</c:v>
                </c:pt>
                <c:pt idx="316">
                  <c:v>9.7242595873261575</c:v>
                </c:pt>
                <c:pt idx="317">
                  <c:v>11.585086110292956</c:v>
                </c:pt>
                <c:pt idx="318">
                  <c:v>9.7242595873261575</c:v>
                </c:pt>
                <c:pt idx="319">
                  <c:v>9.7242595873261575</c:v>
                </c:pt>
                <c:pt idx="320">
                  <c:v>11.585086110292956</c:v>
                </c:pt>
                <c:pt idx="321">
                  <c:v>9.7242595873261575</c:v>
                </c:pt>
                <c:pt idx="322">
                  <c:v>9.1554504192349686</c:v>
                </c:pt>
                <c:pt idx="323">
                  <c:v>11.585086110292956</c:v>
                </c:pt>
                <c:pt idx="324">
                  <c:v>9.1554504192349686</c:v>
                </c:pt>
                <c:pt idx="325">
                  <c:v>11.585086110292956</c:v>
                </c:pt>
                <c:pt idx="326">
                  <c:v>12.961296463757792</c:v>
                </c:pt>
                <c:pt idx="327">
                  <c:v>10.93838361647218</c:v>
                </c:pt>
                <c:pt idx="328">
                  <c:v>10.93838361647218</c:v>
                </c:pt>
                <c:pt idx="329">
                  <c:v>16.0651352389945</c:v>
                </c:pt>
                <c:pt idx="330">
                  <c:v>27.368960720164406</c:v>
                </c:pt>
                <c:pt idx="331">
                  <c:v>37.043768189617921</c:v>
                </c:pt>
                <c:pt idx="332">
                  <c:v>28.623034941882036</c:v>
                </c:pt>
                <c:pt idx="333">
                  <c:v>22.748852928791191</c:v>
                </c:pt>
                <c:pt idx="334">
                  <c:v>24.981308449628163</c:v>
                </c:pt>
                <c:pt idx="335">
                  <c:v>23.846087545565705</c:v>
                </c:pt>
                <c:pt idx="336">
                  <c:v>20.665132132132609</c:v>
                </c:pt>
                <c:pt idx="337">
                  <c:v>17.804564489100954</c:v>
                </c:pt>
                <c:pt idx="338">
                  <c:v>16.0651352389945</c:v>
                </c:pt>
                <c:pt idx="339">
                  <c:v>16.918598969599898</c:v>
                </c:pt>
                <c:pt idx="340">
                  <c:v>16.918598969599898</c:v>
                </c:pt>
                <c:pt idx="341">
                  <c:v>15.243417863984126</c:v>
                </c:pt>
                <c:pt idx="342">
                  <c:v>14.452698525828485</c:v>
                </c:pt>
                <c:pt idx="343">
                  <c:v>13.692236054542748</c:v>
                </c:pt>
                <c:pt idx="344">
                  <c:v>13.692236054542748</c:v>
                </c:pt>
                <c:pt idx="345">
                  <c:v>15.243417863984126</c:v>
                </c:pt>
                <c:pt idx="346">
                  <c:v>12.961296463757792</c:v>
                </c:pt>
                <c:pt idx="347">
                  <c:v>14.452698525828485</c:v>
                </c:pt>
                <c:pt idx="348">
                  <c:v>14.452698525828485</c:v>
                </c:pt>
                <c:pt idx="349">
                  <c:v>12.961296463757792</c:v>
                </c:pt>
                <c:pt idx="350">
                  <c:v>11.585086110292956</c:v>
                </c:pt>
                <c:pt idx="351">
                  <c:v>13.692236054542748</c:v>
                </c:pt>
                <c:pt idx="352">
                  <c:v>13.692236054542748</c:v>
                </c:pt>
                <c:pt idx="353">
                  <c:v>10.318340615629644</c:v>
                </c:pt>
                <c:pt idx="354">
                  <c:v>22.748852928791191</c:v>
                </c:pt>
                <c:pt idx="355">
                  <c:v>26.155326832758512</c:v>
                </c:pt>
                <c:pt idx="356">
                  <c:v>20.665132132132609</c:v>
                </c:pt>
                <c:pt idx="357">
                  <c:v>21.688800270037017</c:v>
                </c:pt>
                <c:pt idx="358">
                  <c:v>18.723794311806625</c:v>
                </c:pt>
                <c:pt idx="359">
                  <c:v>16.0651352389945</c:v>
                </c:pt>
                <c:pt idx="360">
                  <c:v>16.0651352389945</c:v>
                </c:pt>
                <c:pt idx="361">
                  <c:v>16.0651352389945</c:v>
                </c:pt>
                <c:pt idx="362">
                  <c:v>16.0651352389945</c:v>
                </c:pt>
                <c:pt idx="363">
                  <c:v>15.243417863984126</c:v>
                </c:pt>
                <c:pt idx="364">
                  <c:v>14.452698525828485</c:v>
                </c:pt>
                <c:pt idx="365">
                  <c:v>12.961296463757792</c:v>
                </c:pt>
                <c:pt idx="366">
                  <c:v>14.452698525828485</c:v>
                </c:pt>
                <c:pt idx="367">
                  <c:v>14.452698525828485</c:v>
                </c:pt>
                <c:pt idx="368">
                  <c:v>14.452698525828485</c:v>
                </c:pt>
                <c:pt idx="369">
                  <c:v>13.692236054542748</c:v>
                </c:pt>
                <c:pt idx="370">
                  <c:v>14.452698525828485</c:v>
                </c:pt>
                <c:pt idx="371">
                  <c:v>12.961296463757792</c:v>
                </c:pt>
                <c:pt idx="372">
                  <c:v>13.692236054542748</c:v>
                </c:pt>
                <c:pt idx="373">
                  <c:v>12.259152986268287</c:v>
                </c:pt>
                <c:pt idx="374">
                  <c:v>12.961296463757792</c:v>
                </c:pt>
                <c:pt idx="375">
                  <c:v>15.243417863984126</c:v>
                </c:pt>
                <c:pt idx="376">
                  <c:v>12.961296463757792</c:v>
                </c:pt>
                <c:pt idx="377">
                  <c:v>13.692236054542748</c:v>
                </c:pt>
                <c:pt idx="378">
                  <c:v>12.961296463757792</c:v>
                </c:pt>
                <c:pt idx="379">
                  <c:v>14.452698525828485</c:v>
                </c:pt>
                <c:pt idx="380">
                  <c:v>12.961296463757792</c:v>
                </c:pt>
                <c:pt idx="381">
                  <c:v>16.918598969599898</c:v>
                </c:pt>
                <c:pt idx="382">
                  <c:v>16.0651352389945</c:v>
                </c:pt>
                <c:pt idx="383">
                  <c:v>14.452698525828485</c:v>
                </c:pt>
                <c:pt idx="384">
                  <c:v>13.692236054542748</c:v>
                </c:pt>
                <c:pt idx="385">
                  <c:v>15.243417863984126</c:v>
                </c:pt>
                <c:pt idx="386">
                  <c:v>12.961296463757792</c:v>
                </c:pt>
                <c:pt idx="387">
                  <c:v>14.452698525828485</c:v>
                </c:pt>
                <c:pt idx="388">
                  <c:v>15.243417863984126</c:v>
                </c:pt>
                <c:pt idx="389">
                  <c:v>16.918598969599898</c:v>
                </c:pt>
                <c:pt idx="390">
                  <c:v>16.0651352389945</c:v>
                </c:pt>
                <c:pt idx="391">
                  <c:v>15.243417863984126</c:v>
                </c:pt>
                <c:pt idx="392">
                  <c:v>15.243417863984126</c:v>
                </c:pt>
                <c:pt idx="393">
                  <c:v>16.0651352389945</c:v>
                </c:pt>
                <c:pt idx="394">
                  <c:v>12.961296463757792</c:v>
                </c:pt>
                <c:pt idx="395">
                  <c:v>13.692236054542748</c:v>
                </c:pt>
                <c:pt idx="396">
                  <c:v>15.243417863984126</c:v>
                </c:pt>
                <c:pt idx="397">
                  <c:v>13.692236054542748</c:v>
                </c:pt>
                <c:pt idx="398">
                  <c:v>13.692236054542748</c:v>
                </c:pt>
                <c:pt idx="399">
                  <c:v>12.961296463757792</c:v>
                </c:pt>
                <c:pt idx="400">
                  <c:v>13.692236054542748</c:v>
                </c:pt>
                <c:pt idx="401">
                  <c:v>11.585086110292956</c:v>
                </c:pt>
                <c:pt idx="402">
                  <c:v>12.961296463757792</c:v>
                </c:pt>
                <c:pt idx="403">
                  <c:v>11.585086110292956</c:v>
                </c:pt>
                <c:pt idx="404">
                  <c:v>13.692236054542748</c:v>
                </c:pt>
                <c:pt idx="405">
                  <c:v>12.961296463757792</c:v>
                </c:pt>
                <c:pt idx="406">
                  <c:v>11.585086110292956</c:v>
                </c:pt>
                <c:pt idx="407">
                  <c:v>13.692236054542748</c:v>
                </c:pt>
                <c:pt idx="408">
                  <c:v>13.692236054542748</c:v>
                </c:pt>
                <c:pt idx="409">
                  <c:v>13.692236054542748</c:v>
                </c:pt>
                <c:pt idx="410">
                  <c:v>11.585086110292956</c:v>
                </c:pt>
                <c:pt idx="411">
                  <c:v>10.93838361647218</c:v>
                </c:pt>
                <c:pt idx="412">
                  <c:v>12.259152986268287</c:v>
                </c:pt>
                <c:pt idx="413">
                  <c:v>10.93838361647218</c:v>
                </c:pt>
                <c:pt idx="414">
                  <c:v>12.961296463757792</c:v>
                </c:pt>
                <c:pt idx="415">
                  <c:v>12.961296463757792</c:v>
                </c:pt>
                <c:pt idx="416">
                  <c:v>10.93838361647218</c:v>
                </c:pt>
                <c:pt idx="417">
                  <c:v>11.585086110292956</c:v>
                </c:pt>
                <c:pt idx="418">
                  <c:v>12.259152986268287</c:v>
                </c:pt>
                <c:pt idx="419">
                  <c:v>12.961296463757792</c:v>
                </c:pt>
                <c:pt idx="420">
                  <c:v>10.93838361647218</c:v>
                </c:pt>
                <c:pt idx="421">
                  <c:v>10.318340615629644</c:v>
                </c:pt>
                <c:pt idx="422">
                  <c:v>12.259152986268287</c:v>
                </c:pt>
                <c:pt idx="423">
                  <c:v>13.692236054542748</c:v>
                </c:pt>
                <c:pt idx="424">
                  <c:v>13.692236054542748</c:v>
                </c:pt>
                <c:pt idx="425">
                  <c:v>13.692236054542748</c:v>
                </c:pt>
                <c:pt idx="426">
                  <c:v>10.93838361647218</c:v>
                </c:pt>
                <c:pt idx="427">
                  <c:v>12.259152986268287</c:v>
                </c:pt>
                <c:pt idx="428">
                  <c:v>15.243417863984126</c:v>
                </c:pt>
                <c:pt idx="429">
                  <c:v>12.259152986268287</c:v>
                </c:pt>
                <c:pt idx="430">
                  <c:v>13.692236054542748</c:v>
                </c:pt>
                <c:pt idx="431">
                  <c:v>13.692236054542748</c:v>
                </c:pt>
                <c:pt idx="432">
                  <c:v>13.506761899794208</c:v>
                </c:pt>
                <c:pt idx="433">
                  <c:v>13.323121491658544</c:v>
                </c:pt>
                <c:pt idx="434">
                  <c:v>13.141303460201271</c:v>
                </c:pt>
                <c:pt idx="435">
                  <c:v>12.961296463757792</c:v>
                </c:pt>
                <c:pt idx="436">
                  <c:v>12.783089188968868</c:v>
                </c:pt>
                <c:pt idx="437">
                  <c:v>12.606670350816337</c:v>
                </c:pt>
                <c:pt idx="438">
                  <c:v>12.432028692658928</c:v>
                </c:pt>
                <c:pt idx="439">
                  <c:v>12.259152986268287</c:v>
                </c:pt>
                <c:pt idx="440">
                  <c:v>12.088032031865245</c:v>
                </c:pt>
                <c:pt idx="441">
                  <c:v>11.918654658156187</c:v>
                </c:pt>
                <c:pt idx="442">
                  <c:v>11.751009722369606</c:v>
                </c:pt>
                <c:pt idx="443">
                  <c:v>11.585086110292956</c:v>
                </c:pt>
                <c:pt idx="444">
                  <c:v>12.259152986268287</c:v>
                </c:pt>
                <c:pt idx="445">
                  <c:v>10.318340615629644</c:v>
                </c:pt>
                <c:pt idx="446">
                  <c:v>10.318340615629644</c:v>
                </c:pt>
                <c:pt idx="447">
                  <c:v>10.93838361647218</c:v>
                </c:pt>
                <c:pt idx="448">
                  <c:v>10.93838361647218</c:v>
                </c:pt>
                <c:pt idx="449">
                  <c:v>11.585086110292956</c:v>
                </c:pt>
                <c:pt idx="450">
                  <c:v>12.961296463757792</c:v>
                </c:pt>
                <c:pt idx="451">
                  <c:v>11.585086110292956</c:v>
                </c:pt>
                <c:pt idx="452">
                  <c:v>10.318340615629644</c:v>
                </c:pt>
                <c:pt idx="453">
                  <c:v>12.259152986268287</c:v>
                </c:pt>
                <c:pt idx="454">
                  <c:v>11.585086110292956</c:v>
                </c:pt>
                <c:pt idx="455">
                  <c:v>10.93838361647218</c:v>
                </c:pt>
                <c:pt idx="456">
                  <c:v>12.961296463757792</c:v>
                </c:pt>
                <c:pt idx="457">
                  <c:v>10.93838361647218</c:v>
                </c:pt>
                <c:pt idx="458">
                  <c:v>10.93838361647218</c:v>
                </c:pt>
                <c:pt idx="459">
                  <c:v>11.585086110292956</c:v>
                </c:pt>
                <c:pt idx="460">
                  <c:v>10.93838361647218</c:v>
                </c:pt>
                <c:pt idx="461">
                  <c:v>11.585086110292956</c:v>
                </c:pt>
                <c:pt idx="462">
                  <c:v>10.93838361647218</c:v>
                </c:pt>
                <c:pt idx="463">
                  <c:v>10.318340615629644</c:v>
                </c:pt>
                <c:pt idx="464">
                  <c:v>9.7242595873261575</c:v>
                </c:pt>
                <c:pt idx="465">
                  <c:v>10.318340615629644</c:v>
                </c:pt>
                <c:pt idx="466">
                  <c:v>11.585086110292956</c:v>
                </c:pt>
                <c:pt idx="467">
                  <c:v>9.7242595873261575</c:v>
                </c:pt>
                <c:pt idx="468">
                  <c:v>11.585086110292956</c:v>
                </c:pt>
                <c:pt idx="469">
                  <c:v>12.259152986268287</c:v>
                </c:pt>
                <c:pt idx="470">
                  <c:v>10.318340615629644</c:v>
                </c:pt>
                <c:pt idx="471">
                  <c:v>9.1554504192349686</c:v>
                </c:pt>
                <c:pt idx="472">
                  <c:v>9.7242595873261575</c:v>
                </c:pt>
                <c:pt idx="473">
                  <c:v>11.585086110292956</c:v>
                </c:pt>
                <c:pt idx="474">
                  <c:v>10.93838361647218</c:v>
                </c:pt>
                <c:pt idx="475">
                  <c:v>10.93838361647218</c:v>
                </c:pt>
                <c:pt idx="476">
                  <c:v>13.692236054542748</c:v>
                </c:pt>
                <c:pt idx="477">
                  <c:v>14.452698525828485</c:v>
                </c:pt>
                <c:pt idx="478">
                  <c:v>13.692236054542748</c:v>
                </c:pt>
                <c:pt idx="479">
                  <c:v>13.692236054542748</c:v>
                </c:pt>
                <c:pt idx="480">
                  <c:v>17.804564489100954</c:v>
                </c:pt>
                <c:pt idx="481">
                  <c:v>14.452698525828485</c:v>
                </c:pt>
                <c:pt idx="482">
                  <c:v>22.748852928791191</c:v>
                </c:pt>
                <c:pt idx="483">
                  <c:v>19.677058000104321</c:v>
                </c:pt>
                <c:pt idx="484">
                  <c:v>16.0651352389945</c:v>
                </c:pt>
                <c:pt idx="485">
                  <c:v>15.243417863984126</c:v>
                </c:pt>
                <c:pt idx="486">
                  <c:v>16.918598969599898</c:v>
                </c:pt>
                <c:pt idx="487">
                  <c:v>15.243417863984126</c:v>
                </c:pt>
                <c:pt idx="488">
                  <c:v>12.961296463757792</c:v>
                </c:pt>
                <c:pt idx="489">
                  <c:v>15.243417863984126</c:v>
                </c:pt>
                <c:pt idx="490">
                  <c:v>14.452698525828485</c:v>
                </c:pt>
                <c:pt idx="491">
                  <c:v>15.243417863984126</c:v>
                </c:pt>
                <c:pt idx="492">
                  <c:v>12.961296463757792</c:v>
                </c:pt>
                <c:pt idx="493">
                  <c:v>12.259152986268287</c:v>
                </c:pt>
                <c:pt idx="494">
                  <c:v>12.961296463757792</c:v>
                </c:pt>
                <c:pt idx="495">
                  <c:v>14.452698525828485</c:v>
                </c:pt>
                <c:pt idx="496">
                  <c:v>11.585086110292956</c:v>
                </c:pt>
                <c:pt idx="497">
                  <c:v>12.259152986268287</c:v>
                </c:pt>
                <c:pt idx="498">
                  <c:v>13.692236054542748</c:v>
                </c:pt>
                <c:pt idx="499">
                  <c:v>12.961296463757792</c:v>
                </c:pt>
                <c:pt idx="500">
                  <c:v>12.259152986268287</c:v>
                </c:pt>
                <c:pt idx="501">
                  <c:v>12.961296463757792</c:v>
                </c:pt>
                <c:pt idx="502">
                  <c:v>12.259152986268287</c:v>
                </c:pt>
                <c:pt idx="503">
                  <c:v>10.93838361647218</c:v>
                </c:pt>
                <c:pt idx="504">
                  <c:v>13.692236054542748</c:v>
                </c:pt>
                <c:pt idx="505">
                  <c:v>12.961296463757792</c:v>
                </c:pt>
                <c:pt idx="506">
                  <c:v>11.585086110292956</c:v>
                </c:pt>
                <c:pt idx="507">
                  <c:v>11.585086110292956</c:v>
                </c:pt>
                <c:pt idx="508">
                  <c:v>11.585086110292956</c:v>
                </c:pt>
                <c:pt idx="509">
                  <c:v>12.961296463757792</c:v>
                </c:pt>
                <c:pt idx="510">
                  <c:v>12.259152986268287</c:v>
                </c:pt>
                <c:pt idx="511">
                  <c:v>12.259152986268287</c:v>
                </c:pt>
                <c:pt idx="512">
                  <c:v>12.259152986268287</c:v>
                </c:pt>
                <c:pt idx="513">
                  <c:v>12.961296463757792</c:v>
                </c:pt>
                <c:pt idx="514">
                  <c:v>11.585086110292956</c:v>
                </c:pt>
                <c:pt idx="515">
                  <c:v>12.259152986268287</c:v>
                </c:pt>
                <c:pt idx="516">
                  <c:v>12.961296463757792</c:v>
                </c:pt>
                <c:pt idx="517">
                  <c:v>11.585086110292956</c:v>
                </c:pt>
                <c:pt idx="518">
                  <c:v>12.259152986268287</c:v>
                </c:pt>
                <c:pt idx="519">
                  <c:v>12.259152986268287</c:v>
                </c:pt>
                <c:pt idx="520">
                  <c:v>12.961296463757792</c:v>
                </c:pt>
                <c:pt idx="521">
                  <c:v>13.692236054542748</c:v>
                </c:pt>
                <c:pt idx="522">
                  <c:v>15.243417863984126</c:v>
                </c:pt>
                <c:pt idx="523">
                  <c:v>13.692236054542748</c:v>
                </c:pt>
                <c:pt idx="524">
                  <c:v>22.748852928791191</c:v>
                </c:pt>
                <c:pt idx="525">
                  <c:v>26.155326832758512</c:v>
                </c:pt>
                <c:pt idx="526">
                  <c:v>28.623034941882036</c:v>
                </c:pt>
                <c:pt idx="527">
                  <c:v>22.748852928791191</c:v>
                </c:pt>
                <c:pt idx="528">
                  <c:v>29.918381104648358</c:v>
                </c:pt>
                <c:pt idx="529">
                  <c:v>27.368960720164406</c:v>
                </c:pt>
                <c:pt idx="530">
                  <c:v>23.846087545565705</c:v>
                </c:pt>
                <c:pt idx="531">
                  <c:v>26.155326832758512</c:v>
                </c:pt>
                <c:pt idx="532">
                  <c:v>22.748852928791191</c:v>
                </c:pt>
                <c:pt idx="533">
                  <c:v>20.665132132132609</c:v>
                </c:pt>
                <c:pt idx="534">
                  <c:v>21.688800270037017</c:v>
                </c:pt>
                <c:pt idx="535">
                  <c:v>18.723794311806625</c:v>
                </c:pt>
                <c:pt idx="536">
                  <c:v>18.723794311806625</c:v>
                </c:pt>
                <c:pt idx="537">
                  <c:v>19.677058000104321</c:v>
                </c:pt>
                <c:pt idx="538">
                  <c:v>18.723794311806625</c:v>
                </c:pt>
                <c:pt idx="539">
                  <c:v>16.0651352389945</c:v>
                </c:pt>
                <c:pt idx="540">
                  <c:v>16.918598969599898</c:v>
                </c:pt>
                <c:pt idx="541">
                  <c:v>15.243417863984126</c:v>
                </c:pt>
                <c:pt idx="542">
                  <c:v>16.918598969599898</c:v>
                </c:pt>
                <c:pt idx="543">
                  <c:v>14.452698525828485</c:v>
                </c:pt>
                <c:pt idx="544">
                  <c:v>16.918598969599898</c:v>
                </c:pt>
                <c:pt idx="545">
                  <c:v>16.0651352389945</c:v>
                </c:pt>
                <c:pt idx="546">
                  <c:v>18.723794311806625</c:v>
                </c:pt>
                <c:pt idx="547">
                  <c:v>37.043768189617921</c:v>
                </c:pt>
                <c:pt idx="548">
                  <c:v>65.831973921284842</c:v>
                </c:pt>
                <c:pt idx="549">
                  <c:v>65.831973921284842</c:v>
                </c:pt>
                <c:pt idx="550">
                  <c:v>48.993584075909546</c:v>
                </c:pt>
                <c:pt idx="551">
                  <c:v>61.280006777961567</c:v>
                </c:pt>
                <c:pt idx="552">
                  <c:v>48.993584075909546</c:v>
                </c:pt>
                <c:pt idx="553">
                  <c:v>41.868947891504092</c:v>
                </c:pt>
                <c:pt idx="554">
                  <c:v>37.043768189617921</c:v>
                </c:pt>
                <c:pt idx="555">
                  <c:v>35.529352948325283</c:v>
                </c:pt>
                <c:pt idx="556">
                  <c:v>32.636249398205287</c:v>
                </c:pt>
                <c:pt idx="557">
                  <c:v>31.255837564231324</c:v>
                </c:pt>
                <c:pt idx="558">
                  <c:v>26.155326832758512</c:v>
                </c:pt>
                <c:pt idx="559">
                  <c:v>26.155326832758512</c:v>
                </c:pt>
                <c:pt idx="560">
                  <c:v>26.155326832758512</c:v>
                </c:pt>
                <c:pt idx="561">
                  <c:v>24.981308449628163</c:v>
                </c:pt>
                <c:pt idx="562">
                  <c:v>24.981308449628163</c:v>
                </c:pt>
                <c:pt idx="563">
                  <c:v>24.981308449628163</c:v>
                </c:pt>
                <c:pt idx="564">
                  <c:v>23.846087545565705</c:v>
                </c:pt>
                <c:pt idx="565">
                  <c:v>23.846087545565705</c:v>
                </c:pt>
                <c:pt idx="566">
                  <c:v>23.846087545565705</c:v>
                </c:pt>
                <c:pt idx="567">
                  <c:v>19.677058000104321</c:v>
                </c:pt>
                <c:pt idx="568">
                  <c:v>20.665132132132609</c:v>
                </c:pt>
                <c:pt idx="569">
                  <c:v>19.677058000104321</c:v>
                </c:pt>
                <c:pt idx="570">
                  <c:v>16.918598969599898</c:v>
                </c:pt>
                <c:pt idx="571">
                  <c:v>16.918598969599898</c:v>
                </c:pt>
                <c:pt idx="572">
                  <c:v>18.723794311806625</c:v>
                </c:pt>
                <c:pt idx="573">
                  <c:v>16.918598969599898</c:v>
                </c:pt>
                <c:pt idx="574">
                  <c:v>17.804564489100954</c:v>
                </c:pt>
                <c:pt idx="575">
                  <c:v>18.723794311806625</c:v>
                </c:pt>
                <c:pt idx="576">
                  <c:v>14.452698525828485</c:v>
                </c:pt>
                <c:pt idx="577">
                  <c:v>16.0651352389945</c:v>
                </c:pt>
                <c:pt idx="578">
                  <c:v>14.452698525828485</c:v>
                </c:pt>
                <c:pt idx="579">
                  <c:v>15.243417863984126</c:v>
                </c:pt>
                <c:pt idx="580">
                  <c:v>16.0651352389945</c:v>
                </c:pt>
                <c:pt idx="581">
                  <c:v>15.243417863984126</c:v>
                </c:pt>
                <c:pt idx="582">
                  <c:v>16.0651352389945</c:v>
                </c:pt>
                <c:pt idx="583">
                  <c:v>14.452698525828485</c:v>
                </c:pt>
                <c:pt idx="584">
                  <c:v>13.692236054542748</c:v>
                </c:pt>
                <c:pt idx="585">
                  <c:v>14.452698525828485</c:v>
                </c:pt>
                <c:pt idx="586">
                  <c:v>14.452698525828485</c:v>
                </c:pt>
                <c:pt idx="587">
                  <c:v>16.0651352389945</c:v>
                </c:pt>
                <c:pt idx="588">
                  <c:v>14.452698525828485</c:v>
                </c:pt>
                <c:pt idx="589">
                  <c:v>12.961296463757792</c:v>
                </c:pt>
                <c:pt idx="590">
                  <c:v>13.692236054542748</c:v>
                </c:pt>
                <c:pt idx="591">
                  <c:v>16.0651352389945</c:v>
                </c:pt>
                <c:pt idx="592">
                  <c:v>12.961296463757792</c:v>
                </c:pt>
                <c:pt idx="593">
                  <c:v>14.452698525828485</c:v>
                </c:pt>
                <c:pt idx="594">
                  <c:v>15.243417863984126</c:v>
                </c:pt>
                <c:pt idx="595">
                  <c:v>12.259152986268287</c:v>
                </c:pt>
                <c:pt idx="596">
                  <c:v>12.259152986268287</c:v>
                </c:pt>
                <c:pt idx="597">
                  <c:v>14.452698525828485</c:v>
                </c:pt>
                <c:pt idx="598">
                  <c:v>11.585086110292956</c:v>
                </c:pt>
                <c:pt idx="599">
                  <c:v>11.585086110292956</c:v>
                </c:pt>
                <c:pt idx="600">
                  <c:v>11.585086110292956</c:v>
                </c:pt>
                <c:pt idx="601">
                  <c:v>12.961296463757792</c:v>
                </c:pt>
                <c:pt idx="602">
                  <c:v>12.961296463757792</c:v>
                </c:pt>
                <c:pt idx="603">
                  <c:v>12.259152986268287</c:v>
                </c:pt>
                <c:pt idx="604">
                  <c:v>12.259152986268287</c:v>
                </c:pt>
                <c:pt idx="605">
                  <c:v>13.692236054542748</c:v>
                </c:pt>
                <c:pt idx="606">
                  <c:v>11.585086110292956</c:v>
                </c:pt>
                <c:pt idx="607">
                  <c:v>12.259152986268287</c:v>
                </c:pt>
                <c:pt idx="608">
                  <c:v>10.93838361647218</c:v>
                </c:pt>
                <c:pt idx="609">
                  <c:v>11.585086110292956</c:v>
                </c:pt>
                <c:pt idx="610">
                  <c:v>13.692236054542748</c:v>
                </c:pt>
                <c:pt idx="611">
                  <c:v>13.692236054542748</c:v>
                </c:pt>
                <c:pt idx="612">
                  <c:v>11.585086110292956</c:v>
                </c:pt>
                <c:pt idx="613">
                  <c:v>11.585086110292956</c:v>
                </c:pt>
                <c:pt idx="614">
                  <c:v>11.585086110292956</c:v>
                </c:pt>
                <c:pt idx="615">
                  <c:v>12.259152986268287</c:v>
                </c:pt>
                <c:pt idx="616">
                  <c:v>12.259152986268287</c:v>
                </c:pt>
                <c:pt idx="617">
                  <c:v>14.452698525828485</c:v>
                </c:pt>
                <c:pt idx="618">
                  <c:v>12.259152986268287</c:v>
                </c:pt>
                <c:pt idx="619">
                  <c:v>19.677058000104321</c:v>
                </c:pt>
                <c:pt idx="620">
                  <c:v>18.723794311806625</c:v>
                </c:pt>
                <c:pt idx="621">
                  <c:v>16.0651352389945</c:v>
                </c:pt>
                <c:pt idx="622">
                  <c:v>15.243417863984126</c:v>
                </c:pt>
                <c:pt idx="623">
                  <c:v>14.452698525828485</c:v>
                </c:pt>
                <c:pt idx="624">
                  <c:v>16.918598969599898</c:v>
                </c:pt>
                <c:pt idx="625">
                  <c:v>16.0651352389945</c:v>
                </c:pt>
                <c:pt idx="626">
                  <c:v>15.243417863984126</c:v>
                </c:pt>
                <c:pt idx="627">
                  <c:v>12.961296463757792</c:v>
                </c:pt>
                <c:pt idx="628">
                  <c:v>13.141303460201271</c:v>
                </c:pt>
                <c:pt idx="629">
                  <c:v>13.323121491658544</c:v>
                </c:pt>
                <c:pt idx="630">
                  <c:v>13.506761899794208</c:v>
                </c:pt>
                <c:pt idx="631">
                  <c:v>13.692236054542748</c:v>
                </c:pt>
                <c:pt idx="632">
                  <c:v>13.692236054542748</c:v>
                </c:pt>
                <c:pt idx="633">
                  <c:v>13.692236054542748</c:v>
                </c:pt>
                <c:pt idx="634">
                  <c:v>12.259152986268287</c:v>
                </c:pt>
                <c:pt idx="635">
                  <c:v>15.243417863984126</c:v>
                </c:pt>
                <c:pt idx="636">
                  <c:v>14.452698525828485</c:v>
                </c:pt>
                <c:pt idx="637">
                  <c:v>12.961296463757792</c:v>
                </c:pt>
                <c:pt idx="638">
                  <c:v>14.452698525828485</c:v>
                </c:pt>
                <c:pt idx="639">
                  <c:v>13.692236054542748</c:v>
                </c:pt>
                <c:pt idx="640">
                  <c:v>12.259152986268287</c:v>
                </c:pt>
                <c:pt idx="641">
                  <c:v>12.259152986268287</c:v>
                </c:pt>
                <c:pt idx="642">
                  <c:v>18.723794311806625</c:v>
                </c:pt>
                <c:pt idx="643">
                  <c:v>19.677058000104321</c:v>
                </c:pt>
                <c:pt idx="644">
                  <c:v>40.212684084658079</c:v>
                </c:pt>
                <c:pt idx="645">
                  <c:v>29.918381104648358</c:v>
                </c:pt>
                <c:pt idx="646">
                  <c:v>23.846087545565705</c:v>
                </c:pt>
                <c:pt idx="647">
                  <c:v>24.981308449628163</c:v>
                </c:pt>
                <c:pt idx="648">
                  <c:v>21.688800270037017</c:v>
                </c:pt>
                <c:pt idx="649">
                  <c:v>19.677058000104321</c:v>
                </c:pt>
                <c:pt idx="650">
                  <c:v>16.918598969599898</c:v>
                </c:pt>
                <c:pt idx="651">
                  <c:v>16.0651352389945</c:v>
                </c:pt>
                <c:pt idx="652">
                  <c:v>14.452698525828485</c:v>
                </c:pt>
                <c:pt idx="653">
                  <c:v>16.918598969599898</c:v>
                </c:pt>
                <c:pt idx="654">
                  <c:v>16.918598969599898</c:v>
                </c:pt>
                <c:pt idx="655">
                  <c:v>15.243417863984126</c:v>
                </c:pt>
                <c:pt idx="656">
                  <c:v>15.243417863984126</c:v>
                </c:pt>
                <c:pt idx="657">
                  <c:v>14.452698525828485</c:v>
                </c:pt>
                <c:pt idx="658">
                  <c:v>15.243417863984126</c:v>
                </c:pt>
                <c:pt idx="659">
                  <c:v>16.918598969599898</c:v>
                </c:pt>
                <c:pt idx="660">
                  <c:v>13.692236054542748</c:v>
                </c:pt>
                <c:pt idx="661">
                  <c:v>15.243417863984126</c:v>
                </c:pt>
                <c:pt idx="662">
                  <c:v>12.961296463757792</c:v>
                </c:pt>
                <c:pt idx="663">
                  <c:v>12.961296463757792</c:v>
                </c:pt>
                <c:pt idx="664">
                  <c:v>14.452698525828485</c:v>
                </c:pt>
                <c:pt idx="665">
                  <c:v>12.961296463757792</c:v>
                </c:pt>
                <c:pt idx="666">
                  <c:v>18.723794311806625</c:v>
                </c:pt>
                <c:pt idx="667">
                  <c:v>18.723794311806625</c:v>
                </c:pt>
                <c:pt idx="668">
                  <c:v>17.804564489100954</c:v>
                </c:pt>
                <c:pt idx="669">
                  <c:v>19.677058000104321</c:v>
                </c:pt>
                <c:pt idx="670">
                  <c:v>16.0651352389945</c:v>
                </c:pt>
                <c:pt idx="671">
                  <c:v>15.243417863984126</c:v>
                </c:pt>
                <c:pt idx="672">
                  <c:v>15.243417863984126</c:v>
                </c:pt>
                <c:pt idx="673">
                  <c:v>16.0651352389945</c:v>
                </c:pt>
                <c:pt idx="674">
                  <c:v>15.243417863984126</c:v>
                </c:pt>
                <c:pt idx="675">
                  <c:v>15.243417863984126</c:v>
                </c:pt>
                <c:pt idx="676">
                  <c:v>16.0651352389945</c:v>
                </c:pt>
                <c:pt idx="677">
                  <c:v>14.452698525828485</c:v>
                </c:pt>
                <c:pt idx="678">
                  <c:v>15.243417863984126</c:v>
                </c:pt>
                <c:pt idx="679">
                  <c:v>12.961296463757792</c:v>
                </c:pt>
                <c:pt idx="680">
                  <c:v>12.961296463757792</c:v>
                </c:pt>
                <c:pt idx="681">
                  <c:v>14.452698525828485</c:v>
                </c:pt>
                <c:pt idx="682">
                  <c:v>12.259152986268287</c:v>
                </c:pt>
                <c:pt idx="683">
                  <c:v>13.692236054542748</c:v>
                </c:pt>
                <c:pt idx="684">
                  <c:v>13.692236054542748</c:v>
                </c:pt>
                <c:pt idx="685">
                  <c:v>12.259152986268287</c:v>
                </c:pt>
                <c:pt idx="686">
                  <c:v>16.918598969599898</c:v>
                </c:pt>
                <c:pt idx="687">
                  <c:v>13.692236054542748</c:v>
                </c:pt>
                <c:pt idx="688">
                  <c:v>20.665132132132609</c:v>
                </c:pt>
                <c:pt idx="689">
                  <c:v>14.452698525828485</c:v>
                </c:pt>
                <c:pt idx="690">
                  <c:v>12.259152986268287</c:v>
                </c:pt>
                <c:pt idx="691">
                  <c:v>16.0651352389945</c:v>
                </c:pt>
                <c:pt idx="692">
                  <c:v>13.692236054542748</c:v>
                </c:pt>
                <c:pt idx="693">
                  <c:v>16.0651352389945</c:v>
                </c:pt>
                <c:pt idx="694">
                  <c:v>12.961296463757792</c:v>
                </c:pt>
                <c:pt idx="695">
                  <c:v>13.692236054542748</c:v>
                </c:pt>
                <c:pt idx="696">
                  <c:v>14.452698525828485</c:v>
                </c:pt>
                <c:pt idx="697">
                  <c:v>13.692236054542748</c:v>
                </c:pt>
                <c:pt idx="698">
                  <c:v>16.0651352389945</c:v>
                </c:pt>
                <c:pt idx="699">
                  <c:v>13.692236054542748</c:v>
                </c:pt>
                <c:pt idx="700">
                  <c:v>16.0651352389945</c:v>
                </c:pt>
                <c:pt idx="701">
                  <c:v>13.692236054542748</c:v>
                </c:pt>
                <c:pt idx="702">
                  <c:v>14.452698525828485</c:v>
                </c:pt>
                <c:pt idx="703">
                  <c:v>15.243417863984126</c:v>
                </c:pt>
                <c:pt idx="704">
                  <c:v>15.243417863984126</c:v>
                </c:pt>
                <c:pt idx="705">
                  <c:v>14.452698525828485</c:v>
                </c:pt>
                <c:pt idx="706">
                  <c:v>15.243417863984126</c:v>
                </c:pt>
                <c:pt idx="707">
                  <c:v>12.259152986268287</c:v>
                </c:pt>
                <c:pt idx="708">
                  <c:v>12.259152986268287</c:v>
                </c:pt>
                <c:pt idx="709">
                  <c:v>13.692236054542748</c:v>
                </c:pt>
                <c:pt idx="710">
                  <c:v>12.259152986268287</c:v>
                </c:pt>
                <c:pt idx="711">
                  <c:v>17.804564489100954</c:v>
                </c:pt>
                <c:pt idx="712">
                  <c:v>18.723794311806625</c:v>
                </c:pt>
                <c:pt idx="713">
                  <c:v>18.723794311806625</c:v>
                </c:pt>
                <c:pt idx="714">
                  <c:v>16.918598969599898</c:v>
                </c:pt>
                <c:pt idx="715">
                  <c:v>16.918598969599898</c:v>
                </c:pt>
                <c:pt idx="716">
                  <c:v>15.243417863984126</c:v>
                </c:pt>
                <c:pt idx="717">
                  <c:v>13.692236054542748</c:v>
                </c:pt>
                <c:pt idx="718">
                  <c:v>17.804564489100954</c:v>
                </c:pt>
                <c:pt idx="719">
                  <c:v>22.748852928791191</c:v>
                </c:pt>
                <c:pt idx="720">
                  <c:v>21.688800270037017</c:v>
                </c:pt>
                <c:pt idx="721">
                  <c:v>19.677058000104321</c:v>
                </c:pt>
                <c:pt idx="722">
                  <c:v>18.723794311806625</c:v>
                </c:pt>
                <c:pt idx="723">
                  <c:v>16.918598969599898</c:v>
                </c:pt>
                <c:pt idx="724">
                  <c:v>16.0651352389945</c:v>
                </c:pt>
                <c:pt idx="725">
                  <c:v>15.243417863984126</c:v>
                </c:pt>
                <c:pt idx="726">
                  <c:v>16.0651352389945</c:v>
                </c:pt>
                <c:pt idx="727">
                  <c:v>14.452698525828485</c:v>
                </c:pt>
                <c:pt idx="728">
                  <c:v>13.692236054542748</c:v>
                </c:pt>
                <c:pt idx="729">
                  <c:v>15.243417863984126</c:v>
                </c:pt>
                <c:pt idx="730">
                  <c:v>15.243417863984126</c:v>
                </c:pt>
                <c:pt idx="731">
                  <c:v>15.243417863984126</c:v>
                </c:pt>
                <c:pt idx="732">
                  <c:v>16.0651352389945</c:v>
                </c:pt>
                <c:pt idx="733">
                  <c:v>13.692236054542748</c:v>
                </c:pt>
                <c:pt idx="734">
                  <c:v>12.961296463757792</c:v>
                </c:pt>
                <c:pt idx="735">
                  <c:v>28.623034941882036</c:v>
                </c:pt>
                <c:pt idx="736">
                  <c:v>23.846087545565705</c:v>
                </c:pt>
                <c:pt idx="737">
                  <c:v>23.846087545565705</c:v>
                </c:pt>
                <c:pt idx="738">
                  <c:v>23.846087545565705</c:v>
                </c:pt>
                <c:pt idx="739">
                  <c:v>21.688800270037017</c:v>
                </c:pt>
                <c:pt idx="740">
                  <c:v>26.155326832758512</c:v>
                </c:pt>
                <c:pt idx="741">
                  <c:v>22.748852928791191</c:v>
                </c:pt>
                <c:pt idx="742">
                  <c:v>17.804564489100954</c:v>
                </c:pt>
                <c:pt idx="743">
                  <c:v>16.918598969599898</c:v>
                </c:pt>
              </c:numCache>
            </c:numRef>
          </c:yVal>
          <c:smooth val="1"/>
          <c:extLst>
            <c:ext xmlns:c16="http://schemas.microsoft.com/office/drawing/2014/chart" uri="{C3380CC4-5D6E-409C-BE32-E72D297353CC}">
              <c16:uniqueId val="{00000000-39D0-4EAA-9705-DEBBF3D9250F}"/>
            </c:ext>
          </c:extLst>
        </c:ser>
        <c:dLbls>
          <c:showLegendKey val="0"/>
          <c:showVal val="0"/>
          <c:showCatName val="0"/>
          <c:showSerName val="0"/>
          <c:showPercent val="0"/>
          <c:showBubbleSize val="0"/>
        </c:dLbls>
        <c:axId val="-1003287264"/>
        <c:axId val="-1003291072"/>
      </c:scatterChart>
      <c:scatterChart>
        <c:scatterStyle val="smoothMarker"/>
        <c:varyColors val="0"/>
        <c:ser>
          <c:idx val="1"/>
          <c:order val="1"/>
          <c:tx>
            <c:v>Rainfall</c:v>
          </c:tx>
          <c:marker>
            <c:symbol val="none"/>
          </c:marker>
          <c:xVal>
            <c:numRef>
              <c:f>'Hydro Graph'!$A$2281:$A$3024</c:f>
              <c:numCache>
                <c:formatCode>[$-3409]mmmm\ dd\,\ yyyy;@</c:formatCode>
                <c:ptCount val="744"/>
                <c:pt idx="0">
                  <c:v>43952.000131828703</c:v>
                </c:pt>
                <c:pt idx="1">
                  <c:v>43952.04179855324</c:v>
                </c:pt>
                <c:pt idx="2">
                  <c:v>43952.083465277778</c:v>
                </c:pt>
                <c:pt idx="3">
                  <c:v>43952.125132002315</c:v>
                </c:pt>
                <c:pt idx="4">
                  <c:v>43952.166798726852</c:v>
                </c:pt>
                <c:pt idx="5">
                  <c:v>43952.208465451389</c:v>
                </c:pt>
                <c:pt idx="6">
                  <c:v>43952.250132175926</c:v>
                </c:pt>
                <c:pt idx="7">
                  <c:v>43952.291798900464</c:v>
                </c:pt>
                <c:pt idx="8">
                  <c:v>43952.333465625001</c:v>
                </c:pt>
                <c:pt idx="9">
                  <c:v>43952.375132349538</c:v>
                </c:pt>
                <c:pt idx="10">
                  <c:v>43952.416799074075</c:v>
                </c:pt>
                <c:pt idx="11">
                  <c:v>43952.458465798612</c:v>
                </c:pt>
                <c:pt idx="12">
                  <c:v>43952.50013252315</c:v>
                </c:pt>
                <c:pt idx="13">
                  <c:v>43952.541799247687</c:v>
                </c:pt>
                <c:pt idx="14">
                  <c:v>43952.583465972224</c:v>
                </c:pt>
                <c:pt idx="15">
                  <c:v>43952.625132696761</c:v>
                </c:pt>
                <c:pt idx="16">
                  <c:v>43952.666799421298</c:v>
                </c:pt>
                <c:pt idx="17">
                  <c:v>43952.708466145836</c:v>
                </c:pt>
                <c:pt idx="18">
                  <c:v>43952.750132870373</c:v>
                </c:pt>
                <c:pt idx="19">
                  <c:v>43952.79179959491</c:v>
                </c:pt>
                <c:pt idx="20">
                  <c:v>43952.833466319447</c:v>
                </c:pt>
                <c:pt idx="21">
                  <c:v>43952.875133043985</c:v>
                </c:pt>
                <c:pt idx="22">
                  <c:v>43952.916799768522</c:v>
                </c:pt>
                <c:pt idx="23">
                  <c:v>43952.958466493059</c:v>
                </c:pt>
                <c:pt idx="24">
                  <c:v>43953.000133217596</c:v>
                </c:pt>
                <c:pt idx="25">
                  <c:v>43953.041799942126</c:v>
                </c:pt>
                <c:pt idx="26">
                  <c:v>43953.083466666663</c:v>
                </c:pt>
                <c:pt idx="27">
                  <c:v>43953.125133391201</c:v>
                </c:pt>
                <c:pt idx="28">
                  <c:v>43953.166800115738</c:v>
                </c:pt>
                <c:pt idx="29">
                  <c:v>43953.208466840275</c:v>
                </c:pt>
                <c:pt idx="30">
                  <c:v>43953.250133564812</c:v>
                </c:pt>
                <c:pt idx="31">
                  <c:v>43953.291800289349</c:v>
                </c:pt>
                <c:pt idx="32">
                  <c:v>43953.333467013887</c:v>
                </c:pt>
                <c:pt idx="33">
                  <c:v>43953.375133738424</c:v>
                </c:pt>
                <c:pt idx="34">
                  <c:v>43953.416800462961</c:v>
                </c:pt>
                <c:pt idx="35">
                  <c:v>43953.458467187498</c:v>
                </c:pt>
                <c:pt idx="36">
                  <c:v>43953.500133912035</c:v>
                </c:pt>
                <c:pt idx="37">
                  <c:v>43953.541800636573</c:v>
                </c:pt>
                <c:pt idx="38">
                  <c:v>43953.58346736111</c:v>
                </c:pt>
                <c:pt idx="39">
                  <c:v>43953.625134085647</c:v>
                </c:pt>
                <c:pt idx="40">
                  <c:v>43953.666800810184</c:v>
                </c:pt>
                <c:pt idx="41">
                  <c:v>43953.708467534721</c:v>
                </c:pt>
                <c:pt idx="42">
                  <c:v>43953.750134259259</c:v>
                </c:pt>
                <c:pt idx="43">
                  <c:v>43953.791800983796</c:v>
                </c:pt>
                <c:pt idx="44">
                  <c:v>43953.833467708333</c:v>
                </c:pt>
                <c:pt idx="45">
                  <c:v>43953.87513443287</c:v>
                </c:pt>
                <c:pt idx="46">
                  <c:v>43953.916801157407</c:v>
                </c:pt>
                <c:pt idx="47">
                  <c:v>43953.958467881945</c:v>
                </c:pt>
                <c:pt idx="48">
                  <c:v>43954.000134606482</c:v>
                </c:pt>
                <c:pt idx="49">
                  <c:v>43954.041801331019</c:v>
                </c:pt>
                <c:pt idx="50">
                  <c:v>43954.083468055556</c:v>
                </c:pt>
                <c:pt idx="51">
                  <c:v>43954.125134780094</c:v>
                </c:pt>
                <c:pt idx="52">
                  <c:v>43954.166801504631</c:v>
                </c:pt>
                <c:pt idx="53">
                  <c:v>43954.208468229168</c:v>
                </c:pt>
                <c:pt idx="54">
                  <c:v>43954.250134953705</c:v>
                </c:pt>
                <c:pt idx="55">
                  <c:v>43954.291801678242</c:v>
                </c:pt>
                <c:pt idx="56">
                  <c:v>43954.33346840278</c:v>
                </c:pt>
                <c:pt idx="57">
                  <c:v>43954.375135127317</c:v>
                </c:pt>
                <c:pt idx="58">
                  <c:v>43954.416801851854</c:v>
                </c:pt>
                <c:pt idx="59">
                  <c:v>43954.458468576391</c:v>
                </c:pt>
                <c:pt idx="60">
                  <c:v>43954.500135300928</c:v>
                </c:pt>
                <c:pt idx="61">
                  <c:v>43954.541802025466</c:v>
                </c:pt>
                <c:pt idx="62">
                  <c:v>43954.583468750003</c:v>
                </c:pt>
                <c:pt idx="63">
                  <c:v>43954.62513547454</c:v>
                </c:pt>
                <c:pt idx="64">
                  <c:v>43954.666802199077</c:v>
                </c:pt>
                <c:pt idx="65">
                  <c:v>43954.708468923614</c:v>
                </c:pt>
                <c:pt idx="66">
                  <c:v>43954.750135648152</c:v>
                </c:pt>
                <c:pt idx="67">
                  <c:v>43954.791802372682</c:v>
                </c:pt>
                <c:pt idx="68">
                  <c:v>43954.833469097219</c:v>
                </c:pt>
                <c:pt idx="69">
                  <c:v>43954.875135821756</c:v>
                </c:pt>
                <c:pt idx="70">
                  <c:v>43954.916802546293</c:v>
                </c:pt>
                <c:pt idx="71">
                  <c:v>43954.95846927083</c:v>
                </c:pt>
                <c:pt idx="72">
                  <c:v>43955.000135995368</c:v>
                </c:pt>
                <c:pt idx="73">
                  <c:v>43955.041802719905</c:v>
                </c:pt>
                <c:pt idx="74">
                  <c:v>43955.083469444442</c:v>
                </c:pt>
                <c:pt idx="75">
                  <c:v>43955.125136168979</c:v>
                </c:pt>
                <c:pt idx="76">
                  <c:v>43955.166802893516</c:v>
                </c:pt>
                <c:pt idx="77">
                  <c:v>43955.208469618054</c:v>
                </c:pt>
                <c:pt idx="78">
                  <c:v>43955.250136342591</c:v>
                </c:pt>
                <c:pt idx="79">
                  <c:v>43955.291803067128</c:v>
                </c:pt>
                <c:pt idx="80">
                  <c:v>43955.333469791665</c:v>
                </c:pt>
                <c:pt idx="81">
                  <c:v>43955.375136516202</c:v>
                </c:pt>
                <c:pt idx="82">
                  <c:v>43955.41680324074</c:v>
                </c:pt>
                <c:pt idx="83">
                  <c:v>43955.458469965277</c:v>
                </c:pt>
                <c:pt idx="84">
                  <c:v>43955.500136689814</c:v>
                </c:pt>
                <c:pt idx="85">
                  <c:v>43955.541803414351</c:v>
                </c:pt>
                <c:pt idx="86">
                  <c:v>43955.583470138889</c:v>
                </c:pt>
                <c:pt idx="87">
                  <c:v>43955.625136863426</c:v>
                </c:pt>
                <c:pt idx="88">
                  <c:v>43955.666803587963</c:v>
                </c:pt>
                <c:pt idx="89">
                  <c:v>43955.7084703125</c:v>
                </c:pt>
                <c:pt idx="90">
                  <c:v>43955.750137037037</c:v>
                </c:pt>
                <c:pt idx="91">
                  <c:v>43955.791803761575</c:v>
                </c:pt>
                <c:pt idx="92">
                  <c:v>43955.833470486112</c:v>
                </c:pt>
                <c:pt idx="93">
                  <c:v>43955.875137210649</c:v>
                </c:pt>
                <c:pt idx="94">
                  <c:v>43955.916803935186</c:v>
                </c:pt>
                <c:pt idx="95">
                  <c:v>43955.958470659723</c:v>
                </c:pt>
                <c:pt idx="96">
                  <c:v>43956.000137384261</c:v>
                </c:pt>
                <c:pt idx="97">
                  <c:v>43956.041804108798</c:v>
                </c:pt>
                <c:pt idx="98">
                  <c:v>43956.083470833335</c:v>
                </c:pt>
                <c:pt idx="99">
                  <c:v>43956.125137557872</c:v>
                </c:pt>
                <c:pt idx="100">
                  <c:v>43956.166804282409</c:v>
                </c:pt>
                <c:pt idx="101">
                  <c:v>43956.208471006947</c:v>
                </c:pt>
                <c:pt idx="102">
                  <c:v>43956.250137731484</c:v>
                </c:pt>
                <c:pt idx="103">
                  <c:v>43956.291804456021</c:v>
                </c:pt>
                <c:pt idx="104">
                  <c:v>43956.333471180558</c:v>
                </c:pt>
                <c:pt idx="105">
                  <c:v>43956.375137905095</c:v>
                </c:pt>
                <c:pt idx="106">
                  <c:v>43956.416804629633</c:v>
                </c:pt>
                <c:pt idx="107">
                  <c:v>43956.45847135417</c:v>
                </c:pt>
                <c:pt idx="108">
                  <c:v>43956.500138078707</c:v>
                </c:pt>
                <c:pt idx="109">
                  <c:v>43956.541804803244</c:v>
                </c:pt>
                <c:pt idx="110">
                  <c:v>43956.583471527774</c:v>
                </c:pt>
                <c:pt idx="111">
                  <c:v>43956.625138252311</c:v>
                </c:pt>
                <c:pt idx="112">
                  <c:v>43956.666804976849</c:v>
                </c:pt>
                <c:pt idx="113">
                  <c:v>43956.708471701386</c:v>
                </c:pt>
                <c:pt idx="114">
                  <c:v>43956.750138425923</c:v>
                </c:pt>
                <c:pt idx="115">
                  <c:v>43956.79180515046</c:v>
                </c:pt>
                <c:pt idx="116">
                  <c:v>43956.833471874997</c:v>
                </c:pt>
                <c:pt idx="117">
                  <c:v>43956.875138599535</c:v>
                </c:pt>
                <c:pt idx="118">
                  <c:v>43956.916805324072</c:v>
                </c:pt>
                <c:pt idx="119">
                  <c:v>43956.958472048609</c:v>
                </c:pt>
                <c:pt idx="120">
                  <c:v>43957.000138773146</c:v>
                </c:pt>
                <c:pt idx="121">
                  <c:v>43957.041805497684</c:v>
                </c:pt>
                <c:pt idx="122">
                  <c:v>43957.083472222221</c:v>
                </c:pt>
                <c:pt idx="123">
                  <c:v>43957.125138946758</c:v>
                </c:pt>
                <c:pt idx="124">
                  <c:v>43957.166805671295</c:v>
                </c:pt>
                <c:pt idx="125">
                  <c:v>43957.208472395832</c:v>
                </c:pt>
                <c:pt idx="126">
                  <c:v>43957.25013912037</c:v>
                </c:pt>
                <c:pt idx="127">
                  <c:v>43957.291805844907</c:v>
                </c:pt>
                <c:pt idx="128">
                  <c:v>43957.333472569444</c:v>
                </c:pt>
                <c:pt idx="129">
                  <c:v>43957.375139293981</c:v>
                </c:pt>
                <c:pt idx="130">
                  <c:v>43957.416806018518</c:v>
                </c:pt>
                <c:pt idx="131">
                  <c:v>43957.458472743056</c:v>
                </c:pt>
                <c:pt idx="132">
                  <c:v>43957.500139467593</c:v>
                </c:pt>
                <c:pt idx="133">
                  <c:v>43957.54180619213</c:v>
                </c:pt>
                <c:pt idx="134">
                  <c:v>43957.583472916667</c:v>
                </c:pt>
                <c:pt idx="135">
                  <c:v>43957.625139641204</c:v>
                </c:pt>
                <c:pt idx="136">
                  <c:v>43957.666806365742</c:v>
                </c:pt>
                <c:pt idx="137">
                  <c:v>43957.708473090279</c:v>
                </c:pt>
                <c:pt idx="138">
                  <c:v>43957.750139814816</c:v>
                </c:pt>
                <c:pt idx="139">
                  <c:v>43957.791806539353</c:v>
                </c:pt>
                <c:pt idx="140">
                  <c:v>43957.83347326389</c:v>
                </c:pt>
                <c:pt idx="141">
                  <c:v>43957.875139988428</c:v>
                </c:pt>
                <c:pt idx="142">
                  <c:v>43957.916806712965</c:v>
                </c:pt>
                <c:pt idx="143">
                  <c:v>43957.958473437502</c:v>
                </c:pt>
                <c:pt idx="144">
                  <c:v>43958.000140162039</c:v>
                </c:pt>
                <c:pt idx="145">
                  <c:v>43958.041806886577</c:v>
                </c:pt>
                <c:pt idx="146">
                  <c:v>43958.083473611114</c:v>
                </c:pt>
                <c:pt idx="147">
                  <c:v>43958.125140335651</c:v>
                </c:pt>
                <c:pt idx="148">
                  <c:v>43958.166807060188</c:v>
                </c:pt>
                <c:pt idx="149">
                  <c:v>43958.208473784725</c:v>
                </c:pt>
                <c:pt idx="150">
                  <c:v>43958.250140509263</c:v>
                </c:pt>
                <c:pt idx="151">
                  <c:v>43958.2918072338</c:v>
                </c:pt>
                <c:pt idx="152">
                  <c:v>43958.33347395833</c:v>
                </c:pt>
                <c:pt idx="153">
                  <c:v>43958.375140682867</c:v>
                </c:pt>
                <c:pt idx="154">
                  <c:v>43958.416807407404</c:v>
                </c:pt>
                <c:pt idx="155">
                  <c:v>43958.458474131941</c:v>
                </c:pt>
                <c:pt idx="156">
                  <c:v>43958.500140856479</c:v>
                </c:pt>
                <c:pt idx="157">
                  <c:v>43958.541807581016</c:v>
                </c:pt>
                <c:pt idx="158">
                  <c:v>43958.583474305553</c:v>
                </c:pt>
                <c:pt idx="159">
                  <c:v>43958.62514103009</c:v>
                </c:pt>
                <c:pt idx="160">
                  <c:v>43958.666807754627</c:v>
                </c:pt>
                <c:pt idx="161">
                  <c:v>43958.708474479165</c:v>
                </c:pt>
                <c:pt idx="162">
                  <c:v>43958.750141203702</c:v>
                </c:pt>
                <c:pt idx="163">
                  <c:v>43958.791807928239</c:v>
                </c:pt>
                <c:pt idx="164">
                  <c:v>43958.833474652776</c:v>
                </c:pt>
                <c:pt idx="165">
                  <c:v>43958.875141377313</c:v>
                </c:pt>
                <c:pt idx="166">
                  <c:v>43958.916808101851</c:v>
                </c:pt>
                <c:pt idx="167">
                  <c:v>43958.958474826388</c:v>
                </c:pt>
                <c:pt idx="168">
                  <c:v>43959.000141550925</c:v>
                </c:pt>
                <c:pt idx="169">
                  <c:v>43959.041808275462</c:v>
                </c:pt>
                <c:pt idx="170">
                  <c:v>43959.083474999999</c:v>
                </c:pt>
                <c:pt idx="171">
                  <c:v>43959.125141724537</c:v>
                </c:pt>
                <c:pt idx="172">
                  <c:v>43959.166808449074</c:v>
                </c:pt>
                <c:pt idx="173">
                  <c:v>43959.208475173611</c:v>
                </c:pt>
                <c:pt idx="174">
                  <c:v>43959.250141898148</c:v>
                </c:pt>
                <c:pt idx="175">
                  <c:v>43959.291808622685</c:v>
                </c:pt>
                <c:pt idx="176">
                  <c:v>43959.333475347223</c:v>
                </c:pt>
                <c:pt idx="177">
                  <c:v>43959.37514207176</c:v>
                </c:pt>
                <c:pt idx="178">
                  <c:v>43959.416808796297</c:v>
                </c:pt>
                <c:pt idx="179">
                  <c:v>43959.458475520834</c:v>
                </c:pt>
                <c:pt idx="180">
                  <c:v>43959.500142245372</c:v>
                </c:pt>
                <c:pt idx="181">
                  <c:v>43959.541808969909</c:v>
                </c:pt>
                <c:pt idx="182">
                  <c:v>43959.583475694446</c:v>
                </c:pt>
                <c:pt idx="183">
                  <c:v>43959.625142418983</c:v>
                </c:pt>
                <c:pt idx="184">
                  <c:v>43959.66680914352</c:v>
                </c:pt>
                <c:pt idx="185">
                  <c:v>43959.708475868058</c:v>
                </c:pt>
                <c:pt idx="186">
                  <c:v>43959.750142592595</c:v>
                </c:pt>
                <c:pt idx="187">
                  <c:v>43959.791809317132</c:v>
                </c:pt>
                <c:pt idx="188">
                  <c:v>43959.833476041669</c:v>
                </c:pt>
                <c:pt idx="189">
                  <c:v>43959.875142766206</c:v>
                </c:pt>
                <c:pt idx="190">
                  <c:v>43959.916809490744</c:v>
                </c:pt>
                <c:pt idx="191">
                  <c:v>43959.958476215281</c:v>
                </c:pt>
                <c:pt idx="192">
                  <c:v>43960.000142939818</c:v>
                </c:pt>
                <c:pt idx="193">
                  <c:v>43960.041809664355</c:v>
                </c:pt>
                <c:pt idx="194">
                  <c:v>43960.083476388892</c:v>
                </c:pt>
                <c:pt idx="195">
                  <c:v>43960.125143113422</c:v>
                </c:pt>
                <c:pt idx="196">
                  <c:v>43960.16680983796</c:v>
                </c:pt>
                <c:pt idx="197">
                  <c:v>43960.208476562497</c:v>
                </c:pt>
                <c:pt idx="198">
                  <c:v>43960.250143287034</c:v>
                </c:pt>
                <c:pt idx="199">
                  <c:v>43960.291810011571</c:v>
                </c:pt>
                <c:pt idx="200">
                  <c:v>43960.333476736108</c:v>
                </c:pt>
                <c:pt idx="201">
                  <c:v>43960.375143460646</c:v>
                </c:pt>
                <c:pt idx="202">
                  <c:v>43960.416810185183</c:v>
                </c:pt>
                <c:pt idx="203">
                  <c:v>43960.45847690972</c:v>
                </c:pt>
                <c:pt idx="204">
                  <c:v>43960.500143634257</c:v>
                </c:pt>
                <c:pt idx="205">
                  <c:v>43960.541810358794</c:v>
                </c:pt>
                <c:pt idx="206">
                  <c:v>43960.583477083332</c:v>
                </c:pt>
                <c:pt idx="207">
                  <c:v>43960.625143807869</c:v>
                </c:pt>
                <c:pt idx="208">
                  <c:v>43960.666810532406</c:v>
                </c:pt>
                <c:pt idx="209">
                  <c:v>43960.708477256943</c:v>
                </c:pt>
                <c:pt idx="210">
                  <c:v>43960.750143981481</c:v>
                </c:pt>
                <c:pt idx="211">
                  <c:v>43960.791810706018</c:v>
                </c:pt>
                <c:pt idx="212">
                  <c:v>43960.833477430555</c:v>
                </c:pt>
                <c:pt idx="213">
                  <c:v>43960.875144155092</c:v>
                </c:pt>
                <c:pt idx="214">
                  <c:v>43960.916810879629</c:v>
                </c:pt>
                <c:pt idx="215">
                  <c:v>43960.958477604167</c:v>
                </c:pt>
                <c:pt idx="216">
                  <c:v>43961.000144328704</c:v>
                </c:pt>
                <c:pt idx="217">
                  <c:v>43961.041811053241</c:v>
                </c:pt>
                <c:pt idx="218">
                  <c:v>43961.083477777778</c:v>
                </c:pt>
                <c:pt idx="219">
                  <c:v>43961.125144502315</c:v>
                </c:pt>
                <c:pt idx="220">
                  <c:v>43961.166811226853</c:v>
                </c:pt>
                <c:pt idx="221">
                  <c:v>43961.20847795139</c:v>
                </c:pt>
                <c:pt idx="222">
                  <c:v>43961.250144675927</c:v>
                </c:pt>
                <c:pt idx="223">
                  <c:v>43961.291811400464</c:v>
                </c:pt>
                <c:pt idx="224">
                  <c:v>43961.333478125001</c:v>
                </c:pt>
                <c:pt idx="225">
                  <c:v>43961.375144849539</c:v>
                </c:pt>
                <c:pt idx="226">
                  <c:v>43961.416811574076</c:v>
                </c:pt>
                <c:pt idx="227">
                  <c:v>43961.458478298613</c:v>
                </c:pt>
                <c:pt idx="228">
                  <c:v>43961.50014502315</c:v>
                </c:pt>
                <c:pt idx="229">
                  <c:v>43961.541811747687</c:v>
                </c:pt>
                <c:pt idx="230">
                  <c:v>43961.583478472225</c:v>
                </c:pt>
                <c:pt idx="231">
                  <c:v>43961.625145196762</c:v>
                </c:pt>
                <c:pt idx="232">
                  <c:v>43961.666811921299</c:v>
                </c:pt>
                <c:pt idx="233">
                  <c:v>43961.708478645836</c:v>
                </c:pt>
                <c:pt idx="234">
                  <c:v>43961.750145370374</c:v>
                </c:pt>
                <c:pt idx="235">
                  <c:v>43961.791812094911</c:v>
                </c:pt>
                <c:pt idx="236">
                  <c:v>43961.833478819448</c:v>
                </c:pt>
                <c:pt idx="237">
                  <c:v>43961.875145543978</c:v>
                </c:pt>
                <c:pt idx="238">
                  <c:v>43961.916812268515</c:v>
                </c:pt>
                <c:pt idx="239">
                  <c:v>43961.958478993052</c:v>
                </c:pt>
                <c:pt idx="240">
                  <c:v>43962.000145717589</c:v>
                </c:pt>
                <c:pt idx="241">
                  <c:v>43962.041812442127</c:v>
                </c:pt>
                <c:pt idx="242">
                  <c:v>43962.083479166664</c:v>
                </c:pt>
                <c:pt idx="243">
                  <c:v>43962.125145891201</c:v>
                </c:pt>
                <c:pt idx="244">
                  <c:v>43962.166812615738</c:v>
                </c:pt>
                <c:pt idx="245">
                  <c:v>43962.208479340276</c:v>
                </c:pt>
                <c:pt idx="246">
                  <c:v>43962.250146064813</c:v>
                </c:pt>
                <c:pt idx="247">
                  <c:v>43962.29181278935</c:v>
                </c:pt>
                <c:pt idx="248">
                  <c:v>43962.333479513887</c:v>
                </c:pt>
                <c:pt idx="249">
                  <c:v>43962.375146238424</c:v>
                </c:pt>
                <c:pt idx="250">
                  <c:v>43962.416812962962</c:v>
                </c:pt>
                <c:pt idx="251">
                  <c:v>43962.458479687499</c:v>
                </c:pt>
                <c:pt idx="252">
                  <c:v>43962.500146412036</c:v>
                </c:pt>
                <c:pt idx="253">
                  <c:v>43962.541813136573</c:v>
                </c:pt>
                <c:pt idx="254">
                  <c:v>43962.58347986111</c:v>
                </c:pt>
                <c:pt idx="255">
                  <c:v>43962.625146585648</c:v>
                </c:pt>
                <c:pt idx="256">
                  <c:v>43962.666813310185</c:v>
                </c:pt>
                <c:pt idx="257">
                  <c:v>43962.708480034722</c:v>
                </c:pt>
                <c:pt idx="258">
                  <c:v>43962.750146759259</c:v>
                </c:pt>
                <c:pt idx="259">
                  <c:v>43962.791813483796</c:v>
                </c:pt>
                <c:pt idx="260">
                  <c:v>43962.833480208334</c:v>
                </c:pt>
                <c:pt idx="261">
                  <c:v>43962.875146932871</c:v>
                </c:pt>
                <c:pt idx="262">
                  <c:v>43962.916813657408</c:v>
                </c:pt>
                <c:pt idx="263">
                  <c:v>43962.958480381945</c:v>
                </c:pt>
                <c:pt idx="264">
                  <c:v>43963.000147106482</c:v>
                </c:pt>
                <c:pt idx="265">
                  <c:v>43963.04181383102</c:v>
                </c:pt>
                <c:pt idx="266">
                  <c:v>43963.083480555557</c:v>
                </c:pt>
                <c:pt idx="267">
                  <c:v>43963.125147280094</c:v>
                </c:pt>
                <c:pt idx="268">
                  <c:v>43963.166814004631</c:v>
                </c:pt>
                <c:pt idx="269">
                  <c:v>43963.208480729169</c:v>
                </c:pt>
                <c:pt idx="270">
                  <c:v>43963.250147453706</c:v>
                </c:pt>
                <c:pt idx="271">
                  <c:v>43963.291814178243</c:v>
                </c:pt>
                <c:pt idx="272">
                  <c:v>43963.33348090278</c:v>
                </c:pt>
                <c:pt idx="273">
                  <c:v>43963.375147627317</c:v>
                </c:pt>
                <c:pt idx="274">
                  <c:v>43963.416814351855</c:v>
                </c:pt>
                <c:pt idx="275">
                  <c:v>43963.458481076392</c:v>
                </c:pt>
                <c:pt idx="276">
                  <c:v>43963.500147800929</c:v>
                </c:pt>
                <c:pt idx="277">
                  <c:v>43963.541814525466</c:v>
                </c:pt>
                <c:pt idx="278">
                  <c:v>43963.583481250003</c:v>
                </c:pt>
                <c:pt idx="279">
                  <c:v>43963.625147974541</c:v>
                </c:pt>
                <c:pt idx="280">
                  <c:v>43963.666814699071</c:v>
                </c:pt>
                <c:pt idx="281">
                  <c:v>43963.708481423608</c:v>
                </c:pt>
                <c:pt idx="282">
                  <c:v>43963.750148148145</c:v>
                </c:pt>
                <c:pt idx="283">
                  <c:v>43963.791814872682</c:v>
                </c:pt>
                <c:pt idx="284">
                  <c:v>43963.833481597219</c:v>
                </c:pt>
                <c:pt idx="285">
                  <c:v>43963.875148321757</c:v>
                </c:pt>
                <c:pt idx="286">
                  <c:v>43963.916815046294</c:v>
                </c:pt>
                <c:pt idx="287">
                  <c:v>43963.958481770831</c:v>
                </c:pt>
                <c:pt idx="288">
                  <c:v>43964.000148495368</c:v>
                </c:pt>
                <c:pt idx="289">
                  <c:v>43964.041815219905</c:v>
                </c:pt>
                <c:pt idx="290">
                  <c:v>43964.083481944443</c:v>
                </c:pt>
                <c:pt idx="291">
                  <c:v>43964.12514866898</c:v>
                </c:pt>
                <c:pt idx="292">
                  <c:v>43964.166815393517</c:v>
                </c:pt>
                <c:pt idx="293">
                  <c:v>43964.208482118054</c:v>
                </c:pt>
                <c:pt idx="294">
                  <c:v>43964.250148842591</c:v>
                </c:pt>
                <c:pt idx="295">
                  <c:v>43964.291815567129</c:v>
                </c:pt>
                <c:pt idx="296">
                  <c:v>43964.333482291666</c:v>
                </c:pt>
                <c:pt idx="297">
                  <c:v>43964.375149016203</c:v>
                </c:pt>
                <c:pt idx="298">
                  <c:v>43964.41681574074</c:v>
                </c:pt>
                <c:pt idx="299">
                  <c:v>43964.458482465277</c:v>
                </c:pt>
                <c:pt idx="300">
                  <c:v>43964.500149189815</c:v>
                </c:pt>
                <c:pt idx="301">
                  <c:v>43964.541815914352</c:v>
                </c:pt>
                <c:pt idx="302">
                  <c:v>43964.583482638889</c:v>
                </c:pt>
                <c:pt idx="303">
                  <c:v>43964.625149363426</c:v>
                </c:pt>
                <c:pt idx="304">
                  <c:v>43964.666816087964</c:v>
                </c:pt>
                <c:pt idx="305">
                  <c:v>43964.708482812501</c:v>
                </c:pt>
                <c:pt idx="306">
                  <c:v>43964.750149537038</c:v>
                </c:pt>
                <c:pt idx="307">
                  <c:v>43964.791816261575</c:v>
                </c:pt>
                <c:pt idx="308">
                  <c:v>43964.833482986112</c:v>
                </c:pt>
                <c:pt idx="309">
                  <c:v>43964.87514971065</c:v>
                </c:pt>
                <c:pt idx="310">
                  <c:v>43964.916816435187</c:v>
                </c:pt>
                <c:pt idx="311">
                  <c:v>43964.958483159724</c:v>
                </c:pt>
                <c:pt idx="312">
                  <c:v>43965.000149884261</c:v>
                </c:pt>
                <c:pt idx="313">
                  <c:v>43965.041816608798</c:v>
                </c:pt>
                <c:pt idx="314">
                  <c:v>43965.083483333336</c:v>
                </c:pt>
                <c:pt idx="315">
                  <c:v>43965.125150057873</c:v>
                </c:pt>
                <c:pt idx="316">
                  <c:v>43965.16681678241</c:v>
                </c:pt>
                <c:pt idx="317">
                  <c:v>43965.208483506947</c:v>
                </c:pt>
                <c:pt idx="318">
                  <c:v>43965.250150231484</c:v>
                </c:pt>
                <c:pt idx="319">
                  <c:v>43965.291816956022</c:v>
                </c:pt>
                <c:pt idx="320">
                  <c:v>43965.333483680559</c:v>
                </c:pt>
                <c:pt idx="321">
                  <c:v>43965.375150405096</c:v>
                </c:pt>
                <c:pt idx="322">
                  <c:v>43965.416817129626</c:v>
                </c:pt>
                <c:pt idx="323">
                  <c:v>43965.458483854163</c:v>
                </c:pt>
                <c:pt idx="324">
                  <c:v>43965.5001505787</c:v>
                </c:pt>
                <c:pt idx="325">
                  <c:v>43965.541817303238</c:v>
                </c:pt>
                <c:pt idx="326">
                  <c:v>43965.583484027775</c:v>
                </c:pt>
                <c:pt idx="327">
                  <c:v>43965.625150752312</c:v>
                </c:pt>
                <c:pt idx="328">
                  <c:v>43965.666817476849</c:v>
                </c:pt>
                <c:pt idx="329">
                  <c:v>43965.708484201386</c:v>
                </c:pt>
                <c:pt idx="330">
                  <c:v>43965.750150925924</c:v>
                </c:pt>
                <c:pt idx="331">
                  <c:v>43965.791817650461</c:v>
                </c:pt>
                <c:pt idx="332">
                  <c:v>43965.833484374998</c:v>
                </c:pt>
                <c:pt idx="333">
                  <c:v>43965.875151099535</c:v>
                </c:pt>
                <c:pt idx="334">
                  <c:v>43965.916817824072</c:v>
                </c:pt>
                <c:pt idx="335">
                  <c:v>43965.95848454861</c:v>
                </c:pt>
                <c:pt idx="336">
                  <c:v>43966.000151273147</c:v>
                </c:pt>
                <c:pt idx="337">
                  <c:v>43966.041817997684</c:v>
                </c:pt>
                <c:pt idx="338">
                  <c:v>43966.083484722221</c:v>
                </c:pt>
                <c:pt idx="339">
                  <c:v>43966.125151446759</c:v>
                </c:pt>
                <c:pt idx="340">
                  <c:v>43966.166818171296</c:v>
                </c:pt>
                <c:pt idx="341">
                  <c:v>43966.208484895833</c:v>
                </c:pt>
                <c:pt idx="342">
                  <c:v>43966.25015162037</c:v>
                </c:pt>
                <c:pt idx="343">
                  <c:v>43966.291818344907</c:v>
                </c:pt>
                <c:pt idx="344">
                  <c:v>43966.333485069445</c:v>
                </c:pt>
                <c:pt idx="345">
                  <c:v>43966.375151793982</c:v>
                </c:pt>
                <c:pt idx="346">
                  <c:v>43966.416818518519</c:v>
                </c:pt>
                <c:pt idx="347">
                  <c:v>43966.458485243056</c:v>
                </c:pt>
                <c:pt idx="348">
                  <c:v>43966.500151967593</c:v>
                </c:pt>
                <c:pt idx="349">
                  <c:v>43966.541818692131</c:v>
                </c:pt>
                <c:pt idx="350">
                  <c:v>43966.583485416668</c:v>
                </c:pt>
                <c:pt idx="351">
                  <c:v>43966.625152141205</c:v>
                </c:pt>
                <c:pt idx="352">
                  <c:v>43966.666818865742</c:v>
                </c:pt>
                <c:pt idx="353">
                  <c:v>43966.708485590279</c:v>
                </c:pt>
                <c:pt idx="354">
                  <c:v>43966.750152314817</c:v>
                </c:pt>
                <c:pt idx="355">
                  <c:v>43966.791819039354</c:v>
                </c:pt>
                <c:pt idx="356">
                  <c:v>43966.833485763891</c:v>
                </c:pt>
                <c:pt idx="357">
                  <c:v>43966.875152488428</c:v>
                </c:pt>
                <c:pt idx="358">
                  <c:v>43966.916819212965</c:v>
                </c:pt>
                <c:pt idx="359">
                  <c:v>43966.958485937503</c:v>
                </c:pt>
                <c:pt idx="360">
                  <c:v>43967.00015266204</c:v>
                </c:pt>
                <c:pt idx="361">
                  <c:v>43967.041819386577</c:v>
                </c:pt>
                <c:pt idx="362">
                  <c:v>43967.083486111114</c:v>
                </c:pt>
                <c:pt idx="363">
                  <c:v>43967.125152835652</c:v>
                </c:pt>
                <c:pt idx="364">
                  <c:v>43967.166819560189</c:v>
                </c:pt>
                <c:pt idx="365">
                  <c:v>43967.208486284719</c:v>
                </c:pt>
                <c:pt idx="366">
                  <c:v>43967.250153009256</c:v>
                </c:pt>
                <c:pt idx="367">
                  <c:v>43967.291819733793</c:v>
                </c:pt>
                <c:pt idx="368">
                  <c:v>43967.33348645833</c:v>
                </c:pt>
                <c:pt idx="369">
                  <c:v>43967.375153182868</c:v>
                </c:pt>
                <c:pt idx="370">
                  <c:v>43967.416819907405</c:v>
                </c:pt>
                <c:pt idx="371">
                  <c:v>43967.458486631942</c:v>
                </c:pt>
                <c:pt idx="372">
                  <c:v>43967.500153356479</c:v>
                </c:pt>
                <c:pt idx="373">
                  <c:v>43967.541820081016</c:v>
                </c:pt>
                <c:pt idx="374">
                  <c:v>43967.583486805554</c:v>
                </c:pt>
                <c:pt idx="375">
                  <c:v>43967.625153530091</c:v>
                </c:pt>
                <c:pt idx="376">
                  <c:v>43967.666820254628</c:v>
                </c:pt>
                <c:pt idx="377">
                  <c:v>43967.708486979165</c:v>
                </c:pt>
                <c:pt idx="378">
                  <c:v>43967.750153703702</c:v>
                </c:pt>
                <c:pt idx="379">
                  <c:v>43967.79182042824</c:v>
                </c:pt>
                <c:pt idx="380">
                  <c:v>43967.833487152777</c:v>
                </c:pt>
                <c:pt idx="381">
                  <c:v>43967.875153877314</c:v>
                </c:pt>
                <c:pt idx="382">
                  <c:v>43967.916820601851</c:v>
                </c:pt>
                <c:pt idx="383">
                  <c:v>43967.958487326388</c:v>
                </c:pt>
                <c:pt idx="384">
                  <c:v>43968.000154050926</c:v>
                </c:pt>
                <c:pt idx="385">
                  <c:v>43968.041820775463</c:v>
                </c:pt>
                <c:pt idx="386">
                  <c:v>43968.0834875</c:v>
                </c:pt>
                <c:pt idx="387">
                  <c:v>43968.125154224537</c:v>
                </c:pt>
                <c:pt idx="388">
                  <c:v>43968.166820949074</c:v>
                </c:pt>
                <c:pt idx="389">
                  <c:v>43968.208487673612</c:v>
                </c:pt>
                <c:pt idx="390">
                  <c:v>43968.250154398149</c:v>
                </c:pt>
                <c:pt idx="391">
                  <c:v>43968.291821122686</c:v>
                </c:pt>
                <c:pt idx="392">
                  <c:v>43968.333487847223</c:v>
                </c:pt>
                <c:pt idx="393">
                  <c:v>43968.375154571761</c:v>
                </c:pt>
                <c:pt idx="394">
                  <c:v>43968.416821296298</c:v>
                </c:pt>
                <c:pt idx="395">
                  <c:v>43968.458488020835</c:v>
                </c:pt>
                <c:pt idx="396">
                  <c:v>43968.500154745372</c:v>
                </c:pt>
                <c:pt idx="397">
                  <c:v>43968.541821469909</c:v>
                </c:pt>
                <c:pt idx="398">
                  <c:v>43968.583488194447</c:v>
                </c:pt>
                <c:pt idx="399">
                  <c:v>43968.625154918984</c:v>
                </c:pt>
                <c:pt idx="400">
                  <c:v>43968.666821643521</c:v>
                </c:pt>
                <c:pt idx="401">
                  <c:v>43968.708488368058</c:v>
                </c:pt>
                <c:pt idx="402">
                  <c:v>43968.750155092595</c:v>
                </c:pt>
                <c:pt idx="403">
                  <c:v>43968.791821817133</c:v>
                </c:pt>
                <c:pt idx="404">
                  <c:v>43968.83348854167</c:v>
                </c:pt>
                <c:pt idx="405">
                  <c:v>43968.875155266207</c:v>
                </c:pt>
                <c:pt idx="406">
                  <c:v>43968.916821990744</c:v>
                </c:pt>
                <c:pt idx="407">
                  <c:v>43968.958488715274</c:v>
                </c:pt>
                <c:pt idx="408">
                  <c:v>43969.000155439811</c:v>
                </c:pt>
                <c:pt idx="409">
                  <c:v>43969.041822164349</c:v>
                </c:pt>
                <c:pt idx="410">
                  <c:v>43969.083488888886</c:v>
                </c:pt>
                <c:pt idx="411">
                  <c:v>43969.125155613423</c:v>
                </c:pt>
                <c:pt idx="412">
                  <c:v>43969.16682233796</c:v>
                </c:pt>
                <c:pt idx="413">
                  <c:v>43969.208489062497</c:v>
                </c:pt>
                <c:pt idx="414">
                  <c:v>43969.250155787035</c:v>
                </c:pt>
                <c:pt idx="415">
                  <c:v>43969.291822511572</c:v>
                </c:pt>
                <c:pt idx="416">
                  <c:v>43969.333489236109</c:v>
                </c:pt>
                <c:pt idx="417">
                  <c:v>43969.375155960646</c:v>
                </c:pt>
                <c:pt idx="418">
                  <c:v>43969.416822685183</c:v>
                </c:pt>
                <c:pt idx="419">
                  <c:v>43969.458489409721</c:v>
                </c:pt>
                <c:pt idx="420">
                  <c:v>43969.500156134258</c:v>
                </c:pt>
                <c:pt idx="421">
                  <c:v>43969.541822858795</c:v>
                </c:pt>
                <c:pt idx="422">
                  <c:v>43969.583489583332</c:v>
                </c:pt>
                <c:pt idx="423">
                  <c:v>43969.625156307869</c:v>
                </c:pt>
                <c:pt idx="424">
                  <c:v>43969.666823032407</c:v>
                </c:pt>
                <c:pt idx="425">
                  <c:v>43969.708489756944</c:v>
                </c:pt>
                <c:pt idx="426">
                  <c:v>43969.750156481481</c:v>
                </c:pt>
                <c:pt idx="427">
                  <c:v>43969.791823206018</c:v>
                </c:pt>
                <c:pt idx="428">
                  <c:v>43969.833489930556</c:v>
                </c:pt>
                <c:pt idx="429">
                  <c:v>43969.875156655093</c:v>
                </c:pt>
                <c:pt idx="430">
                  <c:v>43969.91682337963</c:v>
                </c:pt>
                <c:pt idx="431">
                  <c:v>43969.958490104167</c:v>
                </c:pt>
                <c:pt idx="432">
                  <c:v>43970.000156828704</c:v>
                </c:pt>
                <c:pt idx="433">
                  <c:v>43970.041823553242</c:v>
                </c:pt>
                <c:pt idx="434">
                  <c:v>43970.083490277779</c:v>
                </c:pt>
                <c:pt idx="435">
                  <c:v>43970.125157002316</c:v>
                </c:pt>
                <c:pt idx="436">
                  <c:v>43970.166823726853</c:v>
                </c:pt>
                <c:pt idx="437">
                  <c:v>43970.20849045139</c:v>
                </c:pt>
                <c:pt idx="438">
                  <c:v>43970.250157175928</c:v>
                </c:pt>
                <c:pt idx="439">
                  <c:v>43970.291823900465</c:v>
                </c:pt>
                <c:pt idx="440">
                  <c:v>43970.333490625002</c:v>
                </c:pt>
                <c:pt idx="441">
                  <c:v>43970.375157349539</c:v>
                </c:pt>
                <c:pt idx="442">
                  <c:v>43970.416824074076</c:v>
                </c:pt>
                <c:pt idx="443">
                  <c:v>43970.458490798614</c:v>
                </c:pt>
                <c:pt idx="444">
                  <c:v>43970.500157523151</c:v>
                </c:pt>
                <c:pt idx="445">
                  <c:v>43970.541824247688</c:v>
                </c:pt>
                <c:pt idx="446">
                  <c:v>43970.583490972225</c:v>
                </c:pt>
                <c:pt idx="447">
                  <c:v>43970.625157696762</c:v>
                </c:pt>
                <c:pt idx="448">
                  <c:v>43970.6668244213</c:v>
                </c:pt>
                <c:pt idx="449">
                  <c:v>43970.708491145837</c:v>
                </c:pt>
                <c:pt idx="450">
                  <c:v>43970.750157870367</c:v>
                </c:pt>
                <c:pt idx="451">
                  <c:v>43970.791824594904</c:v>
                </c:pt>
                <c:pt idx="452">
                  <c:v>43970.833491319441</c:v>
                </c:pt>
                <c:pt idx="453">
                  <c:v>43970.875158043978</c:v>
                </c:pt>
                <c:pt idx="454">
                  <c:v>43970.916824768516</c:v>
                </c:pt>
                <c:pt idx="455">
                  <c:v>43970.958491493053</c:v>
                </c:pt>
                <c:pt idx="456">
                  <c:v>43971.00015821759</c:v>
                </c:pt>
                <c:pt idx="457">
                  <c:v>43971.041824942127</c:v>
                </c:pt>
                <c:pt idx="458">
                  <c:v>43971.083491666664</c:v>
                </c:pt>
                <c:pt idx="459">
                  <c:v>43971.125158391202</c:v>
                </c:pt>
                <c:pt idx="460">
                  <c:v>43971.166825115739</c:v>
                </c:pt>
                <c:pt idx="461">
                  <c:v>43971.208491840276</c:v>
                </c:pt>
                <c:pt idx="462">
                  <c:v>43971.250158564813</c:v>
                </c:pt>
                <c:pt idx="463">
                  <c:v>43971.291825289351</c:v>
                </c:pt>
                <c:pt idx="464">
                  <c:v>43971.333492013888</c:v>
                </c:pt>
                <c:pt idx="465">
                  <c:v>43971.375158738425</c:v>
                </c:pt>
                <c:pt idx="466">
                  <c:v>43971.416825462962</c:v>
                </c:pt>
                <c:pt idx="467">
                  <c:v>43971.458492187499</c:v>
                </c:pt>
                <c:pt idx="468">
                  <c:v>43971.500158912037</c:v>
                </c:pt>
                <c:pt idx="469">
                  <c:v>43971.541825636574</c:v>
                </c:pt>
                <c:pt idx="470">
                  <c:v>43971.583492361111</c:v>
                </c:pt>
                <c:pt idx="471">
                  <c:v>43971.625159085648</c:v>
                </c:pt>
                <c:pt idx="472">
                  <c:v>43971.666825810185</c:v>
                </c:pt>
                <c:pt idx="473">
                  <c:v>43971.708492534723</c:v>
                </c:pt>
                <c:pt idx="474">
                  <c:v>43971.75015925926</c:v>
                </c:pt>
                <c:pt idx="475">
                  <c:v>43971.791825983797</c:v>
                </c:pt>
                <c:pt idx="476">
                  <c:v>43971.833492708334</c:v>
                </c:pt>
                <c:pt idx="477">
                  <c:v>43971.875159432871</c:v>
                </c:pt>
                <c:pt idx="478">
                  <c:v>43971.916826157409</c:v>
                </c:pt>
                <c:pt idx="479">
                  <c:v>43971.958492881946</c:v>
                </c:pt>
                <c:pt idx="480">
                  <c:v>43972.000159606483</c:v>
                </c:pt>
                <c:pt idx="481">
                  <c:v>43972.04182633102</c:v>
                </c:pt>
                <c:pt idx="482">
                  <c:v>43972.083493055557</c:v>
                </c:pt>
                <c:pt idx="483">
                  <c:v>43972.125159780095</c:v>
                </c:pt>
                <c:pt idx="484">
                  <c:v>43972.166826504632</c:v>
                </c:pt>
                <c:pt idx="485">
                  <c:v>43972.208493229169</c:v>
                </c:pt>
                <c:pt idx="486">
                  <c:v>43972.250159953706</c:v>
                </c:pt>
                <c:pt idx="487">
                  <c:v>43972.291826678244</c:v>
                </c:pt>
                <c:pt idx="488">
                  <c:v>43972.333493402781</c:v>
                </c:pt>
                <c:pt idx="489">
                  <c:v>43972.375160127318</c:v>
                </c:pt>
                <c:pt idx="490">
                  <c:v>43972.416826851855</c:v>
                </c:pt>
                <c:pt idx="491">
                  <c:v>43972.458493576392</c:v>
                </c:pt>
                <c:pt idx="492">
                  <c:v>43972.500160300922</c:v>
                </c:pt>
                <c:pt idx="493">
                  <c:v>43972.541827025459</c:v>
                </c:pt>
                <c:pt idx="494">
                  <c:v>43972.583493749997</c:v>
                </c:pt>
                <c:pt idx="495">
                  <c:v>43972.625160474534</c:v>
                </c:pt>
                <c:pt idx="496">
                  <c:v>43972.666827199071</c:v>
                </c:pt>
                <c:pt idx="497">
                  <c:v>43972.708493923608</c:v>
                </c:pt>
                <c:pt idx="498">
                  <c:v>43972.750160648146</c:v>
                </c:pt>
                <c:pt idx="499">
                  <c:v>43972.791827372683</c:v>
                </c:pt>
                <c:pt idx="500">
                  <c:v>43972.83349409722</c:v>
                </c:pt>
                <c:pt idx="501">
                  <c:v>43972.875160821757</c:v>
                </c:pt>
                <c:pt idx="502">
                  <c:v>43972.916827546294</c:v>
                </c:pt>
                <c:pt idx="503">
                  <c:v>43972.958494270832</c:v>
                </c:pt>
                <c:pt idx="504">
                  <c:v>43973.000160995369</c:v>
                </c:pt>
                <c:pt idx="505">
                  <c:v>43973.041827719906</c:v>
                </c:pt>
                <c:pt idx="506">
                  <c:v>43973.083494444443</c:v>
                </c:pt>
                <c:pt idx="507">
                  <c:v>43973.12516116898</c:v>
                </c:pt>
                <c:pt idx="508">
                  <c:v>43973.166827893518</c:v>
                </c:pt>
                <c:pt idx="509">
                  <c:v>43973.208494618055</c:v>
                </c:pt>
                <c:pt idx="510">
                  <c:v>43973.250161342592</c:v>
                </c:pt>
                <c:pt idx="511">
                  <c:v>43973.291828067129</c:v>
                </c:pt>
                <c:pt idx="512">
                  <c:v>43973.333494791666</c:v>
                </c:pt>
                <c:pt idx="513">
                  <c:v>43973.375161516204</c:v>
                </c:pt>
                <c:pt idx="514">
                  <c:v>43973.416828240741</c:v>
                </c:pt>
                <c:pt idx="515">
                  <c:v>43973.458494965278</c:v>
                </c:pt>
                <c:pt idx="516">
                  <c:v>43973.500161689815</c:v>
                </c:pt>
                <c:pt idx="517">
                  <c:v>43973.541828414352</c:v>
                </c:pt>
                <c:pt idx="518">
                  <c:v>43973.58349513889</c:v>
                </c:pt>
                <c:pt idx="519">
                  <c:v>43973.625161863427</c:v>
                </c:pt>
                <c:pt idx="520">
                  <c:v>43973.666828587964</c:v>
                </c:pt>
                <c:pt idx="521">
                  <c:v>43973.708495312501</c:v>
                </c:pt>
                <c:pt idx="522">
                  <c:v>43973.750162037039</c:v>
                </c:pt>
                <c:pt idx="523">
                  <c:v>43973.791828761576</c:v>
                </c:pt>
                <c:pt idx="524">
                  <c:v>43973.833495486113</c:v>
                </c:pt>
                <c:pt idx="525">
                  <c:v>43973.87516221065</c:v>
                </c:pt>
                <c:pt idx="526">
                  <c:v>43973.916828935187</c:v>
                </c:pt>
                <c:pt idx="527">
                  <c:v>43973.958495659725</c:v>
                </c:pt>
                <c:pt idx="528">
                  <c:v>43974.000162384262</c:v>
                </c:pt>
                <c:pt idx="529">
                  <c:v>43974.041829108799</c:v>
                </c:pt>
                <c:pt idx="530">
                  <c:v>43974.083495833336</c:v>
                </c:pt>
                <c:pt idx="531">
                  <c:v>43974.125162557873</c:v>
                </c:pt>
                <c:pt idx="532">
                  <c:v>43974.166829282411</c:v>
                </c:pt>
                <c:pt idx="533">
                  <c:v>43974.208496006948</c:v>
                </c:pt>
                <c:pt idx="534">
                  <c:v>43974.250162731485</c:v>
                </c:pt>
                <c:pt idx="535">
                  <c:v>43974.291829456015</c:v>
                </c:pt>
                <c:pt idx="536">
                  <c:v>43974.333496180552</c:v>
                </c:pt>
                <c:pt idx="537">
                  <c:v>43974.375162905089</c:v>
                </c:pt>
                <c:pt idx="538">
                  <c:v>43974.416829629627</c:v>
                </c:pt>
                <c:pt idx="539">
                  <c:v>43974.458496354164</c:v>
                </c:pt>
                <c:pt idx="540">
                  <c:v>43974.500163078701</c:v>
                </c:pt>
                <c:pt idx="541">
                  <c:v>43974.541829803238</c:v>
                </c:pt>
                <c:pt idx="542">
                  <c:v>43974.583496527775</c:v>
                </c:pt>
                <c:pt idx="543">
                  <c:v>43974.625163252313</c:v>
                </c:pt>
                <c:pt idx="544">
                  <c:v>43974.66682997685</c:v>
                </c:pt>
                <c:pt idx="545">
                  <c:v>43974.708496701387</c:v>
                </c:pt>
                <c:pt idx="546">
                  <c:v>43974.750163425924</c:v>
                </c:pt>
                <c:pt idx="547">
                  <c:v>43974.791830150461</c:v>
                </c:pt>
                <c:pt idx="548">
                  <c:v>43974.833496874999</c:v>
                </c:pt>
                <c:pt idx="549">
                  <c:v>43974.875163599536</c:v>
                </c:pt>
                <c:pt idx="550">
                  <c:v>43974.916830324073</c:v>
                </c:pt>
                <c:pt idx="551">
                  <c:v>43974.95849704861</c:v>
                </c:pt>
                <c:pt idx="552">
                  <c:v>43975.000163773148</c:v>
                </c:pt>
                <c:pt idx="553">
                  <c:v>43975.041830497685</c:v>
                </c:pt>
                <c:pt idx="554">
                  <c:v>43975.083497222222</c:v>
                </c:pt>
                <c:pt idx="555">
                  <c:v>43975.125163946759</c:v>
                </c:pt>
                <c:pt idx="556">
                  <c:v>43975.166830671296</c:v>
                </c:pt>
                <c:pt idx="557">
                  <c:v>43975.208497395834</c:v>
                </c:pt>
                <c:pt idx="558">
                  <c:v>43975.250164120371</c:v>
                </c:pt>
                <c:pt idx="559">
                  <c:v>43975.291830844908</c:v>
                </c:pt>
                <c:pt idx="560">
                  <c:v>43975.333497569445</c:v>
                </c:pt>
                <c:pt idx="561">
                  <c:v>43975.375164293982</c:v>
                </c:pt>
                <c:pt idx="562">
                  <c:v>43975.41683101852</c:v>
                </c:pt>
                <c:pt idx="563">
                  <c:v>43975.458497743057</c:v>
                </c:pt>
                <c:pt idx="564">
                  <c:v>43975.500164467594</c:v>
                </c:pt>
                <c:pt idx="565">
                  <c:v>43975.541831192131</c:v>
                </c:pt>
                <c:pt idx="566">
                  <c:v>43975.583497916668</c:v>
                </c:pt>
                <c:pt idx="567">
                  <c:v>43975.625164641206</c:v>
                </c:pt>
                <c:pt idx="568">
                  <c:v>43975.666831365743</c:v>
                </c:pt>
                <c:pt idx="569">
                  <c:v>43975.70849809028</c:v>
                </c:pt>
                <c:pt idx="570">
                  <c:v>43975.750164814817</c:v>
                </c:pt>
                <c:pt idx="571">
                  <c:v>43975.791831539354</c:v>
                </c:pt>
                <c:pt idx="572">
                  <c:v>43975.833498263892</c:v>
                </c:pt>
                <c:pt idx="573">
                  <c:v>43975.875164988429</c:v>
                </c:pt>
                <c:pt idx="574">
                  <c:v>43975.916831712966</c:v>
                </c:pt>
                <c:pt idx="575">
                  <c:v>43975.958498437503</c:v>
                </c:pt>
                <c:pt idx="576">
                  <c:v>43976.000165162041</c:v>
                </c:pt>
                <c:pt idx="577">
                  <c:v>43976.04183188657</c:v>
                </c:pt>
                <c:pt idx="578">
                  <c:v>43976.083498611108</c:v>
                </c:pt>
                <c:pt idx="579">
                  <c:v>43976.125165335645</c:v>
                </c:pt>
                <c:pt idx="580">
                  <c:v>43976.166832060182</c:v>
                </c:pt>
                <c:pt idx="581">
                  <c:v>43976.208498784719</c:v>
                </c:pt>
                <c:pt idx="582">
                  <c:v>43976.250165509256</c:v>
                </c:pt>
                <c:pt idx="583">
                  <c:v>43976.291832233794</c:v>
                </c:pt>
                <c:pt idx="584">
                  <c:v>43976.333498958331</c:v>
                </c:pt>
                <c:pt idx="585">
                  <c:v>43976.375165682868</c:v>
                </c:pt>
                <c:pt idx="586">
                  <c:v>43976.416832407405</c:v>
                </c:pt>
                <c:pt idx="587">
                  <c:v>43976.458499131943</c:v>
                </c:pt>
                <c:pt idx="588">
                  <c:v>43976.50016585648</c:v>
                </c:pt>
                <c:pt idx="589">
                  <c:v>43976.541832581017</c:v>
                </c:pt>
                <c:pt idx="590">
                  <c:v>43976.583499305554</c:v>
                </c:pt>
                <c:pt idx="591">
                  <c:v>43976.625166030091</c:v>
                </c:pt>
                <c:pt idx="592">
                  <c:v>43976.666832754629</c:v>
                </c:pt>
                <c:pt idx="593">
                  <c:v>43976.708499479166</c:v>
                </c:pt>
                <c:pt idx="594">
                  <c:v>43976.750166203703</c:v>
                </c:pt>
                <c:pt idx="595">
                  <c:v>43976.79183292824</c:v>
                </c:pt>
                <c:pt idx="596">
                  <c:v>43976.833499652777</c:v>
                </c:pt>
                <c:pt idx="597">
                  <c:v>43976.875166377315</c:v>
                </c:pt>
                <c:pt idx="598">
                  <c:v>43976.916833101852</c:v>
                </c:pt>
                <c:pt idx="599">
                  <c:v>43976.958499826389</c:v>
                </c:pt>
                <c:pt idx="600">
                  <c:v>43977.000166550926</c:v>
                </c:pt>
                <c:pt idx="601">
                  <c:v>43977.041833275463</c:v>
                </c:pt>
                <c:pt idx="602">
                  <c:v>43977.083500000001</c:v>
                </c:pt>
                <c:pt idx="603">
                  <c:v>43977.125166724538</c:v>
                </c:pt>
                <c:pt idx="604">
                  <c:v>43977.166833449075</c:v>
                </c:pt>
                <c:pt idx="605">
                  <c:v>43977.208500173612</c:v>
                </c:pt>
                <c:pt idx="606">
                  <c:v>43977.250166898149</c:v>
                </c:pt>
                <c:pt idx="607">
                  <c:v>43977.291833622687</c:v>
                </c:pt>
                <c:pt idx="608">
                  <c:v>43977.333500347224</c:v>
                </c:pt>
                <c:pt idx="609">
                  <c:v>43977.375167071761</c:v>
                </c:pt>
                <c:pt idx="610">
                  <c:v>43977.416833796298</c:v>
                </c:pt>
                <c:pt idx="611">
                  <c:v>43977.458500520836</c:v>
                </c:pt>
                <c:pt idx="612">
                  <c:v>43977.500167245373</c:v>
                </c:pt>
                <c:pt idx="613">
                  <c:v>43977.54183396991</c:v>
                </c:pt>
                <c:pt idx="614">
                  <c:v>43977.583500694447</c:v>
                </c:pt>
                <c:pt idx="615">
                  <c:v>43977.625167418984</c:v>
                </c:pt>
                <c:pt idx="616">
                  <c:v>43977.666834143522</c:v>
                </c:pt>
                <c:pt idx="617">
                  <c:v>43977.708500868059</c:v>
                </c:pt>
                <c:pt idx="618">
                  <c:v>43977.750167592596</c:v>
                </c:pt>
                <c:pt idx="619">
                  <c:v>43977.791834317133</c:v>
                </c:pt>
                <c:pt idx="620">
                  <c:v>43977.833501041663</c:v>
                </c:pt>
                <c:pt idx="621">
                  <c:v>43977.8751677662</c:v>
                </c:pt>
                <c:pt idx="622">
                  <c:v>43977.916834490738</c:v>
                </c:pt>
                <c:pt idx="623">
                  <c:v>43977.958501215275</c:v>
                </c:pt>
                <c:pt idx="624">
                  <c:v>43978.000167939812</c:v>
                </c:pt>
                <c:pt idx="625">
                  <c:v>43978.041834664349</c:v>
                </c:pt>
                <c:pt idx="626">
                  <c:v>43978.083501388886</c:v>
                </c:pt>
                <c:pt idx="627">
                  <c:v>43978.125168113424</c:v>
                </c:pt>
                <c:pt idx="628">
                  <c:v>43978.166834837961</c:v>
                </c:pt>
                <c:pt idx="629">
                  <c:v>43978.208501562498</c:v>
                </c:pt>
                <c:pt idx="630">
                  <c:v>43978.250168287035</c:v>
                </c:pt>
                <c:pt idx="631">
                  <c:v>43978.291835011572</c:v>
                </c:pt>
                <c:pt idx="632">
                  <c:v>43978.33350173611</c:v>
                </c:pt>
                <c:pt idx="633">
                  <c:v>43978.375168460647</c:v>
                </c:pt>
                <c:pt idx="634">
                  <c:v>43978.416835185184</c:v>
                </c:pt>
                <c:pt idx="635">
                  <c:v>43978.458501909721</c:v>
                </c:pt>
                <c:pt idx="636">
                  <c:v>43978.500168634258</c:v>
                </c:pt>
                <c:pt idx="637">
                  <c:v>43978.541835358796</c:v>
                </c:pt>
                <c:pt idx="638">
                  <c:v>43978.583502083333</c:v>
                </c:pt>
                <c:pt idx="639">
                  <c:v>43978.62516880787</c:v>
                </c:pt>
                <c:pt idx="640">
                  <c:v>43978.666835532407</c:v>
                </c:pt>
                <c:pt idx="641">
                  <c:v>43978.708502256944</c:v>
                </c:pt>
                <c:pt idx="642">
                  <c:v>43978.750168981482</c:v>
                </c:pt>
                <c:pt idx="643">
                  <c:v>43978.791835706019</c:v>
                </c:pt>
                <c:pt idx="644">
                  <c:v>43978.833502430556</c:v>
                </c:pt>
                <c:pt idx="645">
                  <c:v>43978.875169155093</c:v>
                </c:pt>
                <c:pt idx="646">
                  <c:v>43978.916835879631</c:v>
                </c:pt>
                <c:pt idx="647">
                  <c:v>43978.958502604168</c:v>
                </c:pt>
                <c:pt idx="648">
                  <c:v>43979.000169328705</c:v>
                </c:pt>
                <c:pt idx="649">
                  <c:v>43979.041836053242</c:v>
                </c:pt>
                <c:pt idx="650">
                  <c:v>43979.083502777779</c:v>
                </c:pt>
                <c:pt idx="651">
                  <c:v>43979.125169502317</c:v>
                </c:pt>
                <c:pt idx="652">
                  <c:v>43979.166836226854</c:v>
                </c:pt>
                <c:pt idx="653">
                  <c:v>43979.208502951391</c:v>
                </c:pt>
                <c:pt idx="654">
                  <c:v>43979.250169675928</c:v>
                </c:pt>
                <c:pt idx="655">
                  <c:v>43979.291836400465</c:v>
                </c:pt>
                <c:pt idx="656">
                  <c:v>43979.333503125003</c:v>
                </c:pt>
                <c:pt idx="657">
                  <c:v>43979.37516984954</c:v>
                </c:pt>
                <c:pt idx="658">
                  <c:v>43979.416836574077</c:v>
                </c:pt>
                <c:pt idx="659">
                  <c:v>43979.458503298614</c:v>
                </c:pt>
                <c:pt idx="660">
                  <c:v>43979.500170023151</c:v>
                </c:pt>
                <c:pt idx="661">
                  <c:v>43979.541836747689</c:v>
                </c:pt>
                <c:pt idx="662">
                  <c:v>43979.583503472219</c:v>
                </c:pt>
                <c:pt idx="663">
                  <c:v>43979.625170196756</c:v>
                </c:pt>
                <c:pt idx="664">
                  <c:v>43979.666836921293</c:v>
                </c:pt>
                <c:pt idx="665">
                  <c:v>43979.70850364583</c:v>
                </c:pt>
                <c:pt idx="666">
                  <c:v>43979.750170370367</c:v>
                </c:pt>
                <c:pt idx="667">
                  <c:v>43979.791837094905</c:v>
                </c:pt>
                <c:pt idx="668">
                  <c:v>43979.833503819442</c:v>
                </c:pt>
                <c:pt idx="669">
                  <c:v>43979.875170543979</c:v>
                </c:pt>
                <c:pt idx="670">
                  <c:v>43979.916837268516</c:v>
                </c:pt>
                <c:pt idx="671">
                  <c:v>43979.958503993053</c:v>
                </c:pt>
                <c:pt idx="672">
                  <c:v>43980.000170717591</c:v>
                </c:pt>
                <c:pt idx="673">
                  <c:v>43980.041837442128</c:v>
                </c:pt>
                <c:pt idx="674">
                  <c:v>43980.083504166665</c:v>
                </c:pt>
                <c:pt idx="675">
                  <c:v>43980.125170891202</c:v>
                </c:pt>
                <c:pt idx="676">
                  <c:v>43980.166837615739</c:v>
                </c:pt>
                <c:pt idx="677">
                  <c:v>43980.208504340277</c:v>
                </c:pt>
                <c:pt idx="678">
                  <c:v>43980.250171064814</c:v>
                </c:pt>
                <c:pt idx="679">
                  <c:v>43980.291837789351</c:v>
                </c:pt>
                <c:pt idx="680">
                  <c:v>43980.333504513888</c:v>
                </c:pt>
                <c:pt idx="681">
                  <c:v>43980.375171238426</c:v>
                </c:pt>
                <c:pt idx="682">
                  <c:v>43980.416837962963</c:v>
                </c:pt>
                <c:pt idx="683">
                  <c:v>43980.4585046875</c:v>
                </c:pt>
                <c:pt idx="684">
                  <c:v>43980.500171412037</c:v>
                </c:pt>
                <c:pt idx="685">
                  <c:v>43980.541838136574</c:v>
                </c:pt>
                <c:pt idx="686">
                  <c:v>43980.583504861112</c:v>
                </c:pt>
                <c:pt idx="687">
                  <c:v>43980.625171585649</c:v>
                </c:pt>
                <c:pt idx="688">
                  <c:v>43980.666838310186</c:v>
                </c:pt>
                <c:pt idx="689">
                  <c:v>43980.708505034723</c:v>
                </c:pt>
                <c:pt idx="690">
                  <c:v>43980.75017175926</c:v>
                </c:pt>
                <c:pt idx="691">
                  <c:v>43980.791838483798</c:v>
                </c:pt>
                <c:pt idx="692">
                  <c:v>43980.833505208335</c:v>
                </c:pt>
                <c:pt idx="693">
                  <c:v>43980.875171932872</c:v>
                </c:pt>
                <c:pt idx="694">
                  <c:v>43980.916838657409</c:v>
                </c:pt>
                <c:pt idx="695">
                  <c:v>43980.958505381946</c:v>
                </c:pt>
                <c:pt idx="696">
                  <c:v>43981.000172106484</c:v>
                </c:pt>
                <c:pt idx="697">
                  <c:v>43981.041838831021</c:v>
                </c:pt>
                <c:pt idx="698">
                  <c:v>43981.083505555558</c:v>
                </c:pt>
                <c:pt idx="699">
                  <c:v>43981.125172280095</c:v>
                </c:pt>
                <c:pt idx="700">
                  <c:v>43981.166839004632</c:v>
                </c:pt>
                <c:pt idx="701">
                  <c:v>43981.20850572917</c:v>
                </c:pt>
                <c:pt idx="702">
                  <c:v>43981.250172453707</c:v>
                </c:pt>
                <c:pt idx="703">
                  <c:v>43981.291839178244</c:v>
                </c:pt>
                <c:pt idx="704">
                  <c:v>43981.333505902781</c:v>
                </c:pt>
                <c:pt idx="705">
                  <c:v>43981.375172627311</c:v>
                </c:pt>
                <c:pt idx="706">
                  <c:v>43981.416839351848</c:v>
                </c:pt>
                <c:pt idx="707">
                  <c:v>43981.458506076386</c:v>
                </c:pt>
                <c:pt idx="708">
                  <c:v>43981.500172800923</c:v>
                </c:pt>
                <c:pt idx="709">
                  <c:v>43981.54183952546</c:v>
                </c:pt>
                <c:pt idx="710">
                  <c:v>43981.583506249997</c:v>
                </c:pt>
                <c:pt idx="711">
                  <c:v>43981.625172974535</c:v>
                </c:pt>
                <c:pt idx="712">
                  <c:v>43981.666839699072</c:v>
                </c:pt>
                <c:pt idx="713">
                  <c:v>43981.708506423609</c:v>
                </c:pt>
                <c:pt idx="714">
                  <c:v>43981.750173148146</c:v>
                </c:pt>
                <c:pt idx="715">
                  <c:v>43981.791839872683</c:v>
                </c:pt>
                <c:pt idx="716">
                  <c:v>43981.833506597221</c:v>
                </c:pt>
                <c:pt idx="717">
                  <c:v>43981.875173321758</c:v>
                </c:pt>
                <c:pt idx="718">
                  <c:v>43981.916840046295</c:v>
                </c:pt>
                <c:pt idx="719">
                  <c:v>43981.958506770832</c:v>
                </c:pt>
                <c:pt idx="720">
                  <c:v>43982.000173495369</c:v>
                </c:pt>
                <c:pt idx="721">
                  <c:v>43982.041840219907</c:v>
                </c:pt>
                <c:pt idx="722">
                  <c:v>43982.083506944444</c:v>
                </c:pt>
                <c:pt idx="723">
                  <c:v>43982.125173668981</c:v>
                </c:pt>
                <c:pt idx="724">
                  <c:v>43982.166840393518</c:v>
                </c:pt>
                <c:pt idx="725">
                  <c:v>43982.208507118055</c:v>
                </c:pt>
                <c:pt idx="726">
                  <c:v>43982.250173842593</c:v>
                </c:pt>
                <c:pt idx="727">
                  <c:v>43982.29184056713</c:v>
                </c:pt>
                <c:pt idx="728">
                  <c:v>43982.333507291667</c:v>
                </c:pt>
                <c:pt idx="729">
                  <c:v>43982.375174016204</c:v>
                </c:pt>
                <c:pt idx="730">
                  <c:v>43982.416840740741</c:v>
                </c:pt>
                <c:pt idx="731">
                  <c:v>43982.458507465279</c:v>
                </c:pt>
                <c:pt idx="732">
                  <c:v>43982.500174189816</c:v>
                </c:pt>
                <c:pt idx="733">
                  <c:v>43982.541840914353</c:v>
                </c:pt>
                <c:pt idx="734">
                  <c:v>43982.58350763889</c:v>
                </c:pt>
                <c:pt idx="735">
                  <c:v>43982.625174363428</c:v>
                </c:pt>
                <c:pt idx="736">
                  <c:v>43982.666841087965</c:v>
                </c:pt>
                <c:pt idx="737">
                  <c:v>43982.708507812502</c:v>
                </c:pt>
                <c:pt idx="738">
                  <c:v>43982.750174537039</c:v>
                </c:pt>
                <c:pt idx="739">
                  <c:v>43982.791841261576</c:v>
                </c:pt>
                <c:pt idx="740">
                  <c:v>43982.833507986114</c:v>
                </c:pt>
                <c:pt idx="741">
                  <c:v>43982.875174710651</c:v>
                </c:pt>
                <c:pt idx="742">
                  <c:v>43982.916841435188</c:v>
                </c:pt>
                <c:pt idx="743">
                  <c:v>43982.958508159725</c:v>
                </c:pt>
              </c:numCache>
            </c:numRef>
          </c:xVal>
          <c:yVal>
            <c:numRef>
              <c:f>'Hydro Graph'!$B$2281:$B$3024</c:f>
              <c:numCache>
                <c:formatCode>General</c:formatCode>
                <c:ptCount val="744"/>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40000000000003411</c:v>
                </c:pt>
                <c:pt idx="59">
                  <c:v>11.599999999999969</c:v>
                </c:pt>
                <c:pt idx="60">
                  <c:v>0.1999999999999886</c:v>
                </c:pt>
                <c:pt idx="61">
                  <c:v>0</c:v>
                </c:pt>
                <c:pt idx="62">
                  <c:v>0</c:v>
                </c:pt>
                <c:pt idx="63">
                  <c:v>0</c:v>
                </c:pt>
                <c:pt idx="64">
                  <c:v>0</c:v>
                </c:pt>
                <c:pt idx="65">
                  <c:v>0</c:v>
                </c:pt>
                <c:pt idx="66">
                  <c:v>0</c:v>
                </c:pt>
                <c:pt idx="67">
                  <c:v>0</c:v>
                </c:pt>
                <c:pt idx="68">
                  <c:v>0</c:v>
                </c:pt>
                <c:pt idx="69">
                  <c:v>0.2000000000000455</c:v>
                </c:pt>
                <c:pt idx="70">
                  <c:v>0</c:v>
                </c:pt>
                <c:pt idx="71">
                  <c:v>0</c:v>
                </c:pt>
                <c:pt idx="72">
                  <c:v>0.1999999999999886</c:v>
                </c:pt>
                <c:pt idx="73">
                  <c:v>0.1999999999999886</c:v>
                </c:pt>
                <c:pt idx="74">
                  <c:v>0</c:v>
                </c:pt>
                <c:pt idx="75">
                  <c:v>0.80000000000001137</c:v>
                </c:pt>
                <c:pt idx="76">
                  <c:v>0.59999999999996589</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1.200000000000045</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1.399999999999977</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1.600000000000023</c:v>
                </c:pt>
                <c:pt idx="231">
                  <c:v>4.3999999999999773</c:v>
                </c:pt>
                <c:pt idx="232">
                  <c:v>0</c:v>
                </c:pt>
                <c:pt idx="233">
                  <c:v>0</c:v>
                </c:pt>
                <c:pt idx="234">
                  <c:v>0</c:v>
                </c:pt>
                <c:pt idx="235">
                  <c:v>3</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3</c:v>
                </c:pt>
                <c:pt idx="255">
                  <c:v>0.60000000000002274</c:v>
                </c:pt>
                <c:pt idx="256">
                  <c:v>0.59999999999996589</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2.8000000000000109</c:v>
                </c:pt>
                <c:pt idx="328">
                  <c:v>0.1999999999999886</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1999999999999886</c:v>
                </c:pt>
                <c:pt idx="363">
                  <c:v>0</c:v>
                </c:pt>
                <c:pt idx="364">
                  <c:v>0</c:v>
                </c:pt>
                <c:pt idx="365">
                  <c:v>0</c:v>
                </c:pt>
                <c:pt idx="366">
                  <c:v>0</c:v>
                </c:pt>
                <c:pt idx="367">
                  <c:v>0</c:v>
                </c:pt>
                <c:pt idx="368">
                  <c:v>0</c:v>
                </c:pt>
                <c:pt idx="369">
                  <c:v>0</c:v>
                </c:pt>
                <c:pt idx="370">
                  <c:v>0</c:v>
                </c:pt>
                <c:pt idx="371">
                  <c:v>0</c:v>
                </c:pt>
                <c:pt idx="372">
                  <c:v>0</c:v>
                </c:pt>
                <c:pt idx="373">
                  <c:v>5.4000000000000341</c:v>
                </c:pt>
                <c:pt idx="374">
                  <c:v>0</c:v>
                </c:pt>
                <c:pt idx="375">
                  <c:v>0</c:v>
                </c:pt>
                <c:pt idx="376">
                  <c:v>0</c:v>
                </c:pt>
                <c:pt idx="377">
                  <c:v>0</c:v>
                </c:pt>
                <c:pt idx="378">
                  <c:v>0</c:v>
                </c:pt>
                <c:pt idx="379">
                  <c:v>0</c:v>
                </c:pt>
                <c:pt idx="380">
                  <c:v>0</c:v>
                </c:pt>
                <c:pt idx="381">
                  <c:v>0</c:v>
                </c:pt>
                <c:pt idx="382">
                  <c:v>3.5999999999999659</c:v>
                </c:pt>
                <c:pt idx="383">
                  <c:v>0.40000000000003411</c:v>
                </c:pt>
                <c:pt idx="384">
                  <c:v>0.1999999999999886</c:v>
                </c:pt>
                <c:pt idx="385">
                  <c:v>0</c:v>
                </c:pt>
                <c:pt idx="386">
                  <c:v>0</c:v>
                </c:pt>
                <c:pt idx="387">
                  <c:v>0</c:v>
                </c:pt>
                <c:pt idx="388">
                  <c:v>0</c:v>
                </c:pt>
                <c:pt idx="389">
                  <c:v>0</c:v>
                </c:pt>
                <c:pt idx="390">
                  <c:v>0</c:v>
                </c:pt>
                <c:pt idx="391">
                  <c:v>0</c:v>
                </c:pt>
                <c:pt idx="392">
                  <c:v>0</c:v>
                </c:pt>
                <c:pt idx="393">
                  <c:v>0</c:v>
                </c:pt>
                <c:pt idx="394">
                  <c:v>0</c:v>
                </c:pt>
                <c:pt idx="395">
                  <c:v>0</c:v>
                </c:pt>
                <c:pt idx="396">
                  <c:v>0</c:v>
                </c:pt>
                <c:pt idx="397">
                  <c:v>3.6000000000000232</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2.3999999999999768</c:v>
                </c:pt>
                <c:pt idx="472">
                  <c:v>0.1999999999999886</c:v>
                </c:pt>
                <c:pt idx="473">
                  <c:v>0</c:v>
                </c:pt>
                <c:pt idx="474">
                  <c:v>0</c:v>
                </c:pt>
                <c:pt idx="475">
                  <c:v>0.1999999999999886</c:v>
                </c:pt>
                <c:pt idx="476">
                  <c:v>1.200000000000045</c:v>
                </c:pt>
                <c:pt idx="477">
                  <c:v>1.799999999999955</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16.800000000000011</c:v>
                </c:pt>
                <c:pt idx="520">
                  <c:v>14.400000000000031</c:v>
                </c:pt>
                <c:pt idx="521">
                  <c:v>0</c:v>
                </c:pt>
                <c:pt idx="522">
                  <c:v>0.1999999999999886</c:v>
                </c:pt>
                <c:pt idx="523">
                  <c:v>0</c:v>
                </c:pt>
                <c:pt idx="524">
                  <c:v>0.39999999999997732</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8.6000000000000227</c:v>
                </c:pt>
                <c:pt idx="546">
                  <c:v>8.8000000000000114</c:v>
                </c:pt>
                <c:pt idx="547">
                  <c:v>0.39999999999997732</c:v>
                </c:pt>
                <c:pt idx="548">
                  <c:v>0.39999999999997732</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1.8000000000000109</c:v>
                </c:pt>
                <c:pt idx="642">
                  <c:v>0.40000000000003411</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1999999999999886</c:v>
                </c:pt>
                <c:pt idx="665">
                  <c:v>0.80000000000001137</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2</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25.199999999999989</c:v>
                </c:pt>
                <c:pt idx="712">
                  <c:v>2</c:v>
                </c:pt>
                <c:pt idx="713">
                  <c:v>0</c:v>
                </c:pt>
                <c:pt idx="714">
                  <c:v>0.1999999999999886</c:v>
                </c:pt>
                <c:pt idx="715">
                  <c:v>0.1999999999999886</c:v>
                </c:pt>
                <c:pt idx="716">
                  <c:v>0</c:v>
                </c:pt>
                <c:pt idx="717">
                  <c:v>3.6000000000000232</c:v>
                </c:pt>
                <c:pt idx="718">
                  <c:v>0.1999999999999886</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numCache>
            </c:numRef>
          </c:yVal>
          <c:smooth val="1"/>
          <c:extLst>
            <c:ext xmlns:c16="http://schemas.microsoft.com/office/drawing/2014/chart" uri="{C3380CC4-5D6E-409C-BE32-E72D297353CC}">
              <c16:uniqueId val="{00000001-39D0-4EAA-9705-DEBBF3D9250F}"/>
            </c:ext>
          </c:extLst>
        </c:ser>
        <c:dLbls>
          <c:showLegendKey val="0"/>
          <c:showVal val="0"/>
          <c:showCatName val="0"/>
          <c:showSerName val="0"/>
          <c:showPercent val="0"/>
          <c:showBubbleSize val="0"/>
        </c:dLbls>
        <c:axId val="-1003284544"/>
        <c:axId val="-1003285088"/>
      </c:scatterChart>
      <c:valAx>
        <c:axId val="-1003287264"/>
        <c:scaling>
          <c:orientation val="minMax"/>
          <c:max val="43985"/>
          <c:min val="43950"/>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3291072"/>
        <c:crosses val="autoZero"/>
        <c:crossBetween val="midCat"/>
        <c:majorUnit val="10"/>
        <c:minorUnit val="2"/>
      </c:valAx>
      <c:valAx>
        <c:axId val="-1003291072"/>
        <c:scaling>
          <c:orientation val="minMax"/>
          <c:min val="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Flow</a:t>
                </a:r>
                <a:r>
                  <a:rPr lang="en-PH" baseline="0"/>
                  <a:t> (cms))</a:t>
                </a:r>
                <a:endParaRPr lang="en-PH"/>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3287264"/>
        <c:crosses val="autoZero"/>
        <c:crossBetween val="midCat"/>
        <c:majorUnit val="10"/>
      </c:valAx>
      <c:valAx>
        <c:axId val="-1003285088"/>
        <c:scaling>
          <c:orientation val="maxMin"/>
          <c:min val="0"/>
        </c:scaling>
        <c:delete val="0"/>
        <c:axPos val="r"/>
        <c:title>
          <c:tx>
            <c:rich>
              <a:bodyPr/>
              <a:lstStyle/>
              <a:p>
                <a:pPr>
                  <a:defRPr b="0"/>
                </a:pPr>
                <a:r>
                  <a:rPr lang="en-PH" b="0"/>
                  <a:t>Precipitation (mm)</a:t>
                </a:r>
              </a:p>
            </c:rich>
          </c:tx>
          <c:overlay val="0"/>
        </c:title>
        <c:numFmt formatCode="General" sourceLinked="1"/>
        <c:majorTickMark val="out"/>
        <c:minorTickMark val="none"/>
        <c:tickLblPos val="nextTo"/>
        <c:crossAx val="-1003284544"/>
        <c:crosses val="max"/>
        <c:crossBetween val="midCat"/>
      </c:valAx>
      <c:valAx>
        <c:axId val="-1003284544"/>
        <c:scaling>
          <c:orientation val="minMax"/>
        </c:scaling>
        <c:delete val="1"/>
        <c:axPos val="t"/>
        <c:numFmt formatCode="[$-3409]mmmm\ dd\,\ yyyy;@" sourceLinked="1"/>
        <c:majorTickMark val="out"/>
        <c:minorTickMark val="none"/>
        <c:tickLblPos val="nextTo"/>
        <c:crossAx val="-1003285088"/>
        <c:crosses val="autoZero"/>
        <c:crossBetween val="midCat"/>
      </c:valAx>
    </c:plotArea>
    <c:legend>
      <c:legendPos val="b"/>
      <c:layout>
        <c:manualLayout>
          <c:xMode val="edge"/>
          <c:yMode val="edge"/>
          <c:x val="0.37284373107207752"/>
          <c:y val="0.94897369527704067"/>
          <c:w val="0.25003903358234064"/>
          <c:h val="5.1026304722959354E-2"/>
        </c:manualLayout>
      </c:layout>
      <c:overlay val="0"/>
    </c:legend>
    <c:plotVisOnly val="1"/>
    <c:dispBlanksAs val="gap"/>
    <c:showDLblsOverMax val="0"/>
  </c:chart>
  <c:txPr>
    <a:bodyPr/>
    <a:lstStyle/>
    <a:p>
      <a:pPr>
        <a:defRPr/>
      </a:pPr>
      <a:endParaRPr lang="en-US"/>
    </a:p>
  </c:txPr>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Rating</a:t>
            </a:r>
            <a:r>
              <a:rPr lang="en-US" b="1" i="1" baseline="0"/>
              <a:t> Cruve</a:t>
            </a:r>
            <a:r>
              <a:rPr lang="en-US" b="1" i="1"/>
              <a:t> </a:t>
            </a:r>
            <a:r>
              <a:rPr lang="en-US" b="1" i="1" baseline="0"/>
              <a:t>at Pinan-anan (May 2020)</a:t>
            </a:r>
            <a:endParaRPr lang="en-US" b="1" i="1"/>
          </a:p>
        </c:rich>
      </c:tx>
      <c:overlay val="0"/>
      <c:spPr>
        <a:noFill/>
        <a:ln>
          <a:noFill/>
        </a:ln>
        <a:effectLst/>
      </c:spPr>
    </c:title>
    <c:autoTitleDeleted val="0"/>
    <c:plotArea>
      <c:layout/>
      <c:scatterChart>
        <c:scatterStyle val="lineMarker"/>
        <c:varyColors val="0"/>
        <c:ser>
          <c:idx val="0"/>
          <c:order val="0"/>
          <c:tx>
            <c:v>Rating Curve</c:v>
          </c:tx>
          <c:spPr>
            <a:ln w="19050">
              <a:noFill/>
            </a:ln>
          </c:spPr>
          <c:trendline>
            <c:spPr>
              <a:ln>
                <a:solidFill>
                  <a:schemeClr val="bg1">
                    <a:lumMod val="50000"/>
                  </a:schemeClr>
                </a:solidFill>
                <a:prstDash val="sysDash"/>
              </a:ln>
            </c:spPr>
            <c:trendlineType val="poly"/>
            <c:order val="2"/>
            <c:dispRSqr val="0"/>
            <c:dispEq val="0"/>
          </c:trendline>
          <c:xVal>
            <c:numRef>
              <c:f>'Hydro Graph'!$D$2281:$D$3024</c:f>
              <c:numCache>
                <c:formatCode>0.00</c:formatCode>
                <c:ptCount val="744"/>
                <c:pt idx="0">
                  <c:v>8.0909244971991328</c:v>
                </c:pt>
                <c:pt idx="1">
                  <c:v>8.0909244971991328</c:v>
                </c:pt>
                <c:pt idx="2">
                  <c:v>8.0909244971991328</c:v>
                </c:pt>
                <c:pt idx="3">
                  <c:v>7.5938649256789592</c:v>
                </c:pt>
                <c:pt idx="4">
                  <c:v>9.7242595873261575</c:v>
                </c:pt>
                <c:pt idx="5">
                  <c:v>8.0909244971991328</c:v>
                </c:pt>
                <c:pt idx="6">
                  <c:v>9.1554504192349686</c:v>
                </c:pt>
                <c:pt idx="7">
                  <c:v>8.6112304473699197</c:v>
                </c:pt>
                <c:pt idx="8">
                  <c:v>8.0909244971991328</c:v>
                </c:pt>
                <c:pt idx="9">
                  <c:v>9.1554504192349686</c:v>
                </c:pt>
                <c:pt idx="10">
                  <c:v>10.318340615629644</c:v>
                </c:pt>
                <c:pt idx="11">
                  <c:v>8.0909244971991328</c:v>
                </c:pt>
                <c:pt idx="12">
                  <c:v>9.1554504192349686</c:v>
                </c:pt>
                <c:pt idx="13">
                  <c:v>10.318340615629644</c:v>
                </c:pt>
                <c:pt idx="14">
                  <c:v>10.93838361647218</c:v>
                </c:pt>
                <c:pt idx="15">
                  <c:v>9.7242595873261575</c:v>
                </c:pt>
                <c:pt idx="16">
                  <c:v>10.318340615629644</c:v>
                </c:pt>
                <c:pt idx="17">
                  <c:v>8.6112304473699197</c:v>
                </c:pt>
                <c:pt idx="18">
                  <c:v>8.0909244971991328</c:v>
                </c:pt>
                <c:pt idx="19">
                  <c:v>8.0909244971991328</c:v>
                </c:pt>
                <c:pt idx="20">
                  <c:v>9.1554504192349686</c:v>
                </c:pt>
                <c:pt idx="21">
                  <c:v>9.7242595873261575</c:v>
                </c:pt>
                <c:pt idx="22">
                  <c:v>8.6112304473699197</c:v>
                </c:pt>
                <c:pt idx="23">
                  <c:v>9.7242595873261575</c:v>
                </c:pt>
                <c:pt idx="24">
                  <c:v>8.0909244971991328</c:v>
                </c:pt>
                <c:pt idx="25">
                  <c:v>8.0909244971991328</c:v>
                </c:pt>
                <c:pt idx="26">
                  <c:v>9.7242595873261575</c:v>
                </c:pt>
                <c:pt idx="27">
                  <c:v>9.1554504192349686</c:v>
                </c:pt>
                <c:pt idx="28">
                  <c:v>9.1554504192349686</c:v>
                </c:pt>
                <c:pt idx="29">
                  <c:v>8.0909244971991328</c:v>
                </c:pt>
                <c:pt idx="30">
                  <c:v>7.5938649256789592</c:v>
                </c:pt>
                <c:pt idx="31">
                  <c:v>8.6112304473699197</c:v>
                </c:pt>
                <c:pt idx="32">
                  <c:v>7.5938649256789592</c:v>
                </c:pt>
                <c:pt idx="33">
                  <c:v>9.1554504192349686</c:v>
                </c:pt>
                <c:pt idx="34">
                  <c:v>9.7242595873261575</c:v>
                </c:pt>
                <c:pt idx="35">
                  <c:v>8.0909244971991328</c:v>
                </c:pt>
                <c:pt idx="36">
                  <c:v>9.7242595873261575</c:v>
                </c:pt>
                <c:pt idx="37">
                  <c:v>9.7242595873261575</c:v>
                </c:pt>
                <c:pt idx="38">
                  <c:v>8.6112304473699197</c:v>
                </c:pt>
                <c:pt idx="39">
                  <c:v>8.0909244971991328</c:v>
                </c:pt>
                <c:pt idx="40">
                  <c:v>8.0909244971991328</c:v>
                </c:pt>
                <c:pt idx="41">
                  <c:v>8.6112304473699197</c:v>
                </c:pt>
                <c:pt idx="42">
                  <c:v>9.1554504192349686</c:v>
                </c:pt>
                <c:pt idx="43">
                  <c:v>9.7242595873261575</c:v>
                </c:pt>
                <c:pt idx="44">
                  <c:v>7.5938649256789592</c:v>
                </c:pt>
                <c:pt idx="45">
                  <c:v>9.1554504192349686</c:v>
                </c:pt>
                <c:pt idx="46">
                  <c:v>9.1554504192349686</c:v>
                </c:pt>
                <c:pt idx="47">
                  <c:v>9.1554504192349686</c:v>
                </c:pt>
                <c:pt idx="48">
                  <c:v>7.5938649256789592</c:v>
                </c:pt>
                <c:pt idx="49">
                  <c:v>9.1554504192349686</c:v>
                </c:pt>
                <c:pt idx="50">
                  <c:v>7.5938649256789592</c:v>
                </c:pt>
                <c:pt idx="51">
                  <c:v>7.1193916642448904</c:v>
                </c:pt>
                <c:pt idx="52">
                  <c:v>9.1554504192349686</c:v>
                </c:pt>
                <c:pt idx="53">
                  <c:v>9.1554504192349686</c:v>
                </c:pt>
                <c:pt idx="54">
                  <c:v>9.1554504192349686</c:v>
                </c:pt>
                <c:pt idx="55">
                  <c:v>7.5938649256789592</c:v>
                </c:pt>
                <c:pt idx="56">
                  <c:v>8.6112304473699197</c:v>
                </c:pt>
                <c:pt idx="57">
                  <c:v>8.6112304473699197</c:v>
                </c:pt>
                <c:pt idx="58">
                  <c:v>9.1554504192349686</c:v>
                </c:pt>
                <c:pt idx="59">
                  <c:v>9.7242595873261575</c:v>
                </c:pt>
                <c:pt idx="60">
                  <c:v>9.7242595873261575</c:v>
                </c:pt>
                <c:pt idx="61">
                  <c:v>9.7242595873261575</c:v>
                </c:pt>
                <c:pt idx="62">
                  <c:v>9.7242595873261575</c:v>
                </c:pt>
                <c:pt idx="63">
                  <c:v>9.7242595873261575</c:v>
                </c:pt>
                <c:pt idx="64">
                  <c:v>9.7242595873261575</c:v>
                </c:pt>
                <c:pt idx="65">
                  <c:v>11.585086110292956</c:v>
                </c:pt>
                <c:pt idx="66">
                  <c:v>11.585086110292956</c:v>
                </c:pt>
                <c:pt idx="67">
                  <c:v>12.961296463757792</c:v>
                </c:pt>
                <c:pt idx="68">
                  <c:v>12.961296463757792</c:v>
                </c:pt>
                <c:pt idx="69">
                  <c:v>11.585086110292956</c:v>
                </c:pt>
                <c:pt idx="70">
                  <c:v>11.585086110292956</c:v>
                </c:pt>
                <c:pt idx="71">
                  <c:v>12.961296463757792</c:v>
                </c:pt>
                <c:pt idx="72">
                  <c:v>11.585086110292956</c:v>
                </c:pt>
                <c:pt idx="73">
                  <c:v>10.93838361647218</c:v>
                </c:pt>
                <c:pt idx="74">
                  <c:v>9.7242595873261575</c:v>
                </c:pt>
                <c:pt idx="75">
                  <c:v>11.585086110292956</c:v>
                </c:pt>
                <c:pt idx="76">
                  <c:v>9.7242595873261575</c:v>
                </c:pt>
                <c:pt idx="77">
                  <c:v>9.7242595873261575</c:v>
                </c:pt>
                <c:pt idx="78">
                  <c:v>10.318340615629644</c:v>
                </c:pt>
                <c:pt idx="79">
                  <c:v>11.585086110292956</c:v>
                </c:pt>
                <c:pt idx="80">
                  <c:v>9.7242595873261575</c:v>
                </c:pt>
                <c:pt idx="81">
                  <c:v>10.93838361647218</c:v>
                </c:pt>
                <c:pt idx="82">
                  <c:v>9.7242595873261575</c:v>
                </c:pt>
                <c:pt idx="83">
                  <c:v>11.585086110292956</c:v>
                </c:pt>
                <c:pt idx="84">
                  <c:v>12.961296463757792</c:v>
                </c:pt>
                <c:pt idx="85">
                  <c:v>11.585086110292956</c:v>
                </c:pt>
                <c:pt idx="86">
                  <c:v>12.961296463757792</c:v>
                </c:pt>
                <c:pt idx="87">
                  <c:v>10.93838361647218</c:v>
                </c:pt>
                <c:pt idx="88">
                  <c:v>12.259152986268287</c:v>
                </c:pt>
                <c:pt idx="89">
                  <c:v>12.259152986268287</c:v>
                </c:pt>
                <c:pt idx="90">
                  <c:v>10.93838361647218</c:v>
                </c:pt>
                <c:pt idx="91">
                  <c:v>9.7242595873261575</c:v>
                </c:pt>
                <c:pt idx="92">
                  <c:v>10.318340615629644</c:v>
                </c:pt>
                <c:pt idx="93">
                  <c:v>10.93838361647218</c:v>
                </c:pt>
                <c:pt idx="94">
                  <c:v>9.1554504192349686</c:v>
                </c:pt>
                <c:pt idx="95">
                  <c:v>10.93838361647218</c:v>
                </c:pt>
                <c:pt idx="96">
                  <c:v>9.1554504192349686</c:v>
                </c:pt>
                <c:pt idx="97">
                  <c:v>10.318340615629644</c:v>
                </c:pt>
                <c:pt idx="98">
                  <c:v>9.1554504192349686</c:v>
                </c:pt>
                <c:pt idx="99">
                  <c:v>10.318340615629644</c:v>
                </c:pt>
                <c:pt idx="100">
                  <c:v>9.7242595873261575</c:v>
                </c:pt>
                <c:pt idx="101">
                  <c:v>8.6112304473699197</c:v>
                </c:pt>
                <c:pt idx="102">
                  <c:v>8.6112304473699197</c:v>
                </c:pt>
                <c:pt idx="103">
                  <c:v>9.1554504192349686</c:v>
                </c:pt>
                <c:pt idx="104">
                  <c:v>9.7242595873261575</c:v>
                </c:pt>
                <c:pt idx="105">
                  <c:v>10.93838361647218</c:v>
                </c:pt>
                <c:pt idx="106">
                  <c:v>10.318340615629644</c:v>
                </c:pt>
                <c:pt idx="107">
                  <c:v>9.7242595873261575</c:v>
                </c:pt>
                <c:pt idx="108">
                  <c:v>10.93838361647218</c:v>
                </c:pt>
                <c:pt idx="109">
                  <c:v>9.7242595873261575</c:v>
                </c:pt>
                <c:pt idx="110">
                  <c:v>9.7242595873261575</c:v>
                </c:pt>
                <c:pt idx="111">
                  <c:v>10.93838361647218</c:v>
                </c:pt>
                <c:pt idx="112">
                  <c:v>10.318340615629644</c:v>
                </c:pt>
                <c:pt idx="113">
                  <c:v>10.93838361647218</c:v>
                </c:pt>
                <c:pt idx="114">
                  <c:v>9.1554504192349686</c:v>
                </c:pt>
                <c:pt idx="115">
                  <c:v>9.7242595873261575</c:v>
                </c:pt>
                <c:pt idx="116">
                  <c:v>9.1554504192349686</c:v>
                </c:pt>
                <c:pt idx="117">
                  <c:v>10.93838361647218</c:v>
                </c:pt>
                <c:pt idx="118">
                  <c:v>8.6112304473699197</c:v>
                </c:pt>
                <c:pt idx="119">
                  <c:v>9.1554504192349686</c:v>
                </c:pt>
                <c:pt idx="120">
                  <c:v>8.6112304473699197</c:v>
                </c:pt>
                <c:pt idx="121">
                  <c:v>8.6112304473699197</c:v>
                </c:pt>
                <c:pt idx="122">
                  <c:v>7.5938649256789592</c:v>
                </c:pt>
                <c:pt idx="123">
                  <c:v>9.1554504192349686</c:v>
                </c:pt>
                <c:pt idx="124">
                  <c:v>8.6112304473699197</c:v>
                </c:pt>
                <c:pt idx="125">
                  <c:v>9.1554504192349686</c:v>
                </c:pt>
                <c:pt idx="126">
                  <c:v>8.0909244971991328</c:v>
                </c:pt>
                <c:pt idx="127">
                  <c:v>9.1554504192349686</c:v>
                </c:pt>
                <c:pt idx="128">
                  <c:v>7.5938649256789592</c:v>
                </c:pt>
                <c:pt idx="129">
                  <c:v>9.1554504192349686</c:v>
                </c:pt>
                <c:pt idx="130">
                  <c:v>8.0909244971991328</c:v>
                </c:pt>
                <c:pt idx="131">
                  <c:v>9.1554504192349686</c:v>
                </c:pt>
                <c:pt idx="132">
                  <c:v>9.7242595873261575</c:v>
                </c:pt>
                <c:pt idx="133">
                  <c:v>10.93838361647218</c:v>
                </c:pt>
                <c:pt idx="134">
                  <c:v>9.7242595873261575</c:v>
                </c:pt>
                <c:pt idx="135">
                  <c:v>12.259152986268287</c:v>
                </c:pt>
                <c:pt idx="136">
                  <c:v>12.259152986268287</c:v>
                </c:pt>
                <c:pt idx="137">
                  <c:v>11.585086110292956</c:v>
                </c:pt>
                <c:pt idx="138">
                  <c:v>10.93838361647218</c:v>
                </c:pt>
                <c:pt idx="139">
                  <c:v>9.1554504192349686</c:v>
                </c:pt>
                <c:pt idx="140">
                  <c:v>8.6112304473699197</c:v>
                </c:pt>
                <c:pt idx="141">
                  <c:v>9.7242595873261575</c:v>
                </c:pt>
                <c:pt idx="142">
                  <c:v>9.1554504192349686</c:v>
                </c:pt>
                <c:pt idx="143">
                  <c:v>8.6112304473699197</c:v>
                </c:pt>
                <c:pt idx="144">
                  <c:v>8.6112304473699197</c:v>
                </c:pt>
                <c:pt idx="145">
                  <c:v>8.0909244971991328</c:v>
                </c:pt>
                <c:pt idx="146">
                  <c:v>9.1554504192349686</c:v>
                </c:pt>
                <c:pt idx="147">
                  <c:v>9.1554504192349686</c:v>
                </c:pt>
                <c:pt idx="148">
                  <c:v>8.0909244971991328</c:v>
                </c:pt>
                <c:pt idx="149">
                  <c:v>9.7242595873261575</c:v>
                </c:pt>
                <c:pt idx="150">
                  <c:v>9.7242595873261575</c:v>
                </c:pt>
                <c:pt idx="151">
                  <c:v>8.6112304473699197</c:v>
                </c:pt>
                <c:pt idx="152">
                  <c:v>8.6112304473699197</c:v>
                </c:pt>
                <c:pt idx="153">
                  <c:v>8.0909244971991328</c:v>
                </c:pt>
                <c:pt idx="154">
                  <c:v>8.0909244971991328</c:v>
                </c:pt>
                <c:pt idx="155">
                  <c:v>8.0909244971991328</c:v>
                </c:pt>
                <c:pt idx="156">
                  <c:v>10.318340615629644</c:v>
                </c:pt>
                <c:pt idx="157">
                  <c:v>8.0909244971991328</c:v>
                </c:pt>
                <c:pt idx="158">
                  <c:v>9.7242595873261575</c:v>
                </c:pt>
                <c:pt idx="159">
                  <c:v>9.1554504192349686</c:v>
                </c:pt>
                <c:pt idx="160">
                  <c:v>8.6112304473699197</c:v>
                </c:pt>
                <c:pt idx="161">
                  <c:v>8.6112304473699197</c:v>
                </c:pt>
                <c:pt idx="162">
                  <c:v>9.1554504192349686</c:v>
                </c:pt>
                <c:pt idx="163">
                  <c:v>10.318340615629644</c:v>
                </c:pt>
                <c:pt idx="164">
                  <c:v>9.1554504192349686</c:v>
                </c:pt>
                <c:pt idx="165">
                  <c:v>9.1554504192349686</c:v>
                </c:pt>
                <c:pt idx="166">
                  <c:v>8.0909244971991328</c:v>
                </c:pt>
                <c:pt idx="167">
                  <c:v>7.5938649256789592</c:v>
                </c:pt>
                <c:pt idx="168">
                  <c:v>8.0909244971991328</c:v>
                </c:pt>
                <c:pt idx="169">
                  <c:v>8.0909244971991328</c:v>
                </c:pt>
                <c:pt idx="170">
                  <c:v>8.6112304473699197</c:v>
                </c:pt>
                <c:pt idx="171">
                  <c:v>7.1193916642448904</c:v>
                </c:pt>
                <c:pt idx="172">
                  <c:v>7.5938649256789592</c:v>
                </c:pt>
                <c:pt idx="173">
                  <c:v>7.1193916642448904</c:v>
                </c:pt>
                <c:pt idx="174">
                  <c:v>8.6112304473699197</c:v>
                </c:pt>
                <c:pt idx="175">
                  <c:v>7.5938649256789592</c:v>
                </c:pt>
                <c:pt idx="176">
                  <c:v>8.0909244971991328</c:v>
                </c:pt>
                <c:pt idx="177">
                  <c:v>9.7242595873261575</c:v>
                </c:pt>
                <c:pt idx="178">
                  <c:v>7.5938649256789592</c:v>
                </c:pt>
                <c:pt idx="179">
                  <c:v>8.0909244971991328</c:v>
                </c:pt>
                <c:pt idx="180">
                  <c:v>7.5938649256789592</c:v>
                </c:pt>
                <c:pt idx="181">
                  <c:v>9.7242595873261575</c:v>
                </c:pt>
                <c:pt idx="182">
                  <c:v>8.6112304473699197</c:v>
                </c:pt>
                <c:pt idx="183">
                  <c:v>9.1554504192349686</c:v>
                </c:pt>
                <c:pt idx="184">
                  <c:v>9.7242595873261575</c:v>
                </c:pt>
                <c:pt idx="185">
                  <c:v>9.7242595873261575</c:v>
                </c:pt>
                <c:pt idx="186">
                  <c:v>8.0909244971991328</c:v>
                </c:pt>
                <c:pt idx="187">
                  <c:v>9.1554504192349686</c:v>
                </c:pt>
                <c:pt idx="188">
                  <c:v>7.5938649256789592</c:v>
                </c:pt>
                <c:pt idx="189">
                  <c:v>8.0909244971991328</c:v>
                </c:pt>
                <c:pt idx="190">
                  <c:v>9.1554504192349686</c:v>
                </c:pt>
                <c:pt idx="191">
                  <c:v>7.5938649256789592</c:v>
                </c:pt>
                <c:pt idx="192">
                  <c:v>8.0909244971991328</c:v>
                </c:pt>
                <c:pt idx="193">
                  <c:v>9.7242595873261575</c:v>
                </c:pt>
                <c:pt idx="194">
                  <c:v>8.6112304473699197</c:v>
                </c:pt>
                <c:pt idx="195">
                  <c:v>7.5938649256789592</c:v>
                </c:pt>
                <c:pt idx="196">
                  <c:v>8.0909244971991328</c:v>
                </c:pt>
                <c:pt idx="197">
                  <c:v>8.6112304473699197</c:v>
                </c:pt>
                <c:pt idx="198">
                  <c:v>9.1554504192349686</c:v>
                </c:pt>
                <c:pt idx="199">
                  <c:v>8.6112304473699197</c:v>
                </c:pt>
                <c:pt idx="200">
                  <c:v>8.6112304473699197</c:v>
                </c:pt>
                <c:pt idx="201">
                  <c:v>8.0909244971991328</c:v>
                </c:pt>
                <c:pt idx="202">
                  <c:v>8.0909244971991328</c:v>
                </c:pt>
                <c:pt idx="203">
                  <c:v>9.7242595873261575</c:v>
                </c:pt>
                <c:pt idx="204">
                  <c:v>8.0909244971991328</c:v>
                </c:pt>
                <c:pt idx="205">
                  <c:v>8.6112304473699197</c:v>
                </c:pt>
                <c:pt idx="206">
                  <c:v>9.7242595873261575</c:v>
                </c:pt>
                <c:pt idx="207">
                  <c:v>8.0909244971991328</c:v>
                </c:pt>
                <c:pt idx="208">
                  <c:v>9.7242595873261575</c:v>
                </c:pt>
                <c:pt idx="209">
                  <c:v>8.6112304473699197</c:v>
                </c:pt>
                <c:pt idx="210">
                  <c:v>9.1554504192349686</c:v>
                </c:pt>
                <c:pt idx="211">
                  <c:v>8.6112304473699197</c:v>
                </c:pt>
                <c:pt idx="212">
                  <c:v>10.318340615629644</c:v>
                </c:pt>
                <c:pt idx="213">
                  <c:v>9.7242595873261575</c:v>
                </c:pt>
                <c:pt idx="214">
                  <c:v>9.7242595873261575</c:v>
                </c:pt>
                <c:pt idx="215">
                  <c:v>8.6112304473699197</c:v>
                </c:pt>
                <c:pt idx="216">
                  <c:v>8.6112304473699197</c:v>
                </c:pt>
                <c:pt idx="217">
                  <c:v>10.318340615629644</c:v>
                </c:pt>
                <c:pt idx="218">
                  <c:v>8.0909244971991328</c:v>
                </c:pt>
                <c:pt idx="219">
                  <c:v>8.0909244971991328</c:v>
                </c:pt>
                <c:pt idx="220">
                  <c:v>8.6112304473699197</c:v>
                </c:pt>
                <c:pt idx="221">
                  <c:v>9.1554504192349686</c:v>
                </c:pt>
                <c:pt idx="222">
                  <c:v>8.0909244971991328</c:v>
                </c:pt>
                <c:pt idx="223">
                  <c:v>9.1554504192349686</c:v>
                </c:pt>
                <c:pt idx="224">
                  <c:v>9.1554504192349686</c:v>
                </c:pt>
                <c:pt idx="225">
                  <c:v>9.1554504192349686</c:v>
                </c:pt>
                <c:pt idx="226">
                  <c:v>8.0909244971991328</c:v>
                </c:pt>
                <c:pt idx="227">
                  <c:v>9.1554504192349686</c:v>
                </c:pt>
                <c:pt idx="228">
                  <c:v>9.1554504192349686</c:v>
                </c:pt>
                <c:pt idx="229">
                  <c:v>8.6112304473699197</c:v>
                </c:pt>
                <c:pt idx="230">
                  <c:v>9.7242595873261575</c:v>
                </c:pt>
                <c:pt idx="231">
                  <c:v>9.1554504192349686</c:v>
                </c:pt>
                <c:pt idx="232">
                  <c:v>9.1554504192349686</c:v>
                </c:pt>
                <c:pt idx="233">
                  <c:v>8.0909244971991328</c:v>
                </c:pt>
                <c:pt idx="234">
                  <c:v>9.1554504192349686</c:v>
                </c:pt>
                <c:pt idx="235">
                  <c:v>10.318340615629644</c:v>
                </c:pt>
                <c:pt idx="236">
                  <c:v>9.1554504192349686</c:v>
                </c:pt>
                <c:pt idx="237">
                  <c:v>9.7242595873261575</c:v>
                </c:pt>
                <c:pt idx="238">
                  <c:v>8.0909244971991328</c:v>
                </c:pt>
                <c:pt idx="239">
                  <c:v>9.7242595873261575</c:v>
                </c:pt>
                <c:pt idx="240">
                  <c:v>9.7242595873261575</c:v>
                </c:pt>
                <c:pt idx="241">
                  <c:v>8.6112304473699197</c:v>
                </c:pt>
                <c:pt idx="242">
                  <c:v>8.6112304473699197</c:v>
                </c:pt>
                <c:pt idx="243">
                  <c:v>9.7242595873261575</c:v>
                </c:pt>
                <c:pt idx="244">
                  <c:v>8.0909244971991328</c:v>
                </c:pt>
                <c:pt idx="245">
                  <c:v>9.7242595873261575</c:v>
                </c:pt>
                <c:pt idx="246">
                  <c:v>9.1554504192349686</c:v>
                </c:pt>
                <c:pt idx="247">
                  <c:v>7.5938649256789592</c:v>
                </c:pt>
                <c:pt idx="248">
                  <c:v>9.7242595873261575</c:v>
                </c:pt>
                <c:pt idx="249">
                  <c:v>7.5938649256789592</c:v>
                </c:pt>
                <c:pt idx="250">
                  <c:v>9.1554504192349686</c:v>
                </c:pt>
                <c:pt idx="251">
                  <c:v>10.318340615629644</c:v>
                </c:pt>
                <c:pt idx="252">
                  <c:v>8.6112304473699197</c:v>
                </c:pt>
                <c:pt idx="253">
                  <c:v>10.318340615629644</c:v>
                </c:pt>
                <c:pt idx="254">
                  <c:v>8.6112304473699197</c:v>
                </c:pt>
                <c:pt idx="255">
                  <c:v>8.6112304473699197</c:v>
                </c:pt>
                <c:pt idx="256">
                  <c:v>9.1554504192349686</c:v>
                </c:pt>
                <c:pt idx="257">
                  <c:v>9.7242595873261575</c:v>
                </c:pt>
                <c:pt idx="258">
                  <c:v>9.1554504192349686</c:v>
                </c:pt>
                <c:pt idx="259">
                  <c:v>9.1554504192349686</c:v>
                </c:pt>
                <c:pt idx="260">
                  <c:v>9.7242595873261575</c:v>
                </c:pt>
                <c:pt idx="261">
                  <c:v>10.93838361647218</c:v>
                </c:pt>
                <c:pt idx="262">
                  <c:v>16.918598969599898</c:v>
                </c:pt>
                <c:pt idx="263">
                  <c:v>26.155326832758512</c:v>
                </c:pt>
                <c:pt idx="264">
                  <c:v>27.368960720164406</c:v>
                </c:pt>
                <c:pt idx="265">
                  <c:v>23.846087545565705</c:v>
                </c:pt>
                <c:pt idx="266">
                  <c:v>21.688800270037017</c:v>
                </c:pt>
                <c:pt idx="267">
                  <c:v>20.665132132132609</c:v>
                </c:pt>
                <c:pt idx="268">
                  <c:v>17.804564489100954</c:v>
                </c:pt>
                <c:pt idx="269">
                  <c:v>15.243417863984126</c:v>
                </c:pt>
                <c:pt idx="270">
                  <c:v>16.918598969599898</c:v>
                </c:pt>
                <c:pt idx="271">
                  <c:v>15.513842622087777</c:v>
                </c:pt>
                <c:pt idx="272">
                  <c:v>14.195885555693089</c:v>
                </c:pt>
                <c:pt idx="273">
                  <c:v>12.961296463757792</c:v>
                </c:pt>
                <c:pt idx="274">
                  <c:v>11.585086110292956</c:v>
                </c:pt>
                <c:pt idx="275">
                  <c:v>14.452698525828485</c:v>
                </c:pt>
                <c:pt idx="276">
                  <c:v>12.961296463757792</c:v>
                </c:pt>
                <c:pt idx="277">
                  <c:v>12.259152986268287</c:v>
                </c:pt>
                <c:pt idx="278">
                  <c:v>12.961296463757792</c:v>
                </c:pt>
                <c:pt idx="279">
                  <c:v>10.93838361647218</c:v>
                </c:pt>
                <c:pt idx="280">
                  <c:v>31.255837564231324</c:v>
                </c:pt>
                <c:pt idx="281">
                  <c:v>70.624969983532822</c:v>
                </c:pt>
                <c:pt idx="282">
                  <c:v>45.329544213967331</c:v>
                </c:pt>
                <c:pt idx="283">
                  <c:v>37.043768189617921</c:v>
                </c:pt>
                <c:pt idx="284">
                  <c:v>29.918381104648358</c:v>
                </c:pt>
                <c:pt idx="285">
                  <c:v>23.846087545565705</c:v>
                </c:pt>
                <c:pt idx="286">
                  <c:v>21.688800270037017</c:v>
                </c:pt>
                <c:pt idx="287">
                  <c:v>21.688800270037017</c:v>
                </c:pt>
                <c:pt idx="288">
                  <c:v>17.804564489100954</c:v>
                </c:pt>
                <c:pt idx="289">
                  <c:v>16.0651352389945</c:v>
                </c:pt>
                <c:pt idx="290">
                  <c:v>17.804564489100954</c:v>
                </c:pt>
                <c:pt idx="291">
                  <c:v>17.804564489100954</c:v>
                </c:pt>
                <c:pt idx="292">
                  <c:v>14.452698525828485</c:v>
                </c:pt>
                <c:pt idx="293">
                  <c:v>13.692236054542748</c:v>
                </c:pt>
                <c:pt idx="294">
                  <c:v>13.692236054542748</c:v>
                </c:pt>
                <c:pt idx="295">
                  <c:v>16.0651352389945</c:v>
                </c:pt>
                <c:pt idx="296">
                  <c:v>14.452698525828485</c:v>
                </c:pt>
                <c:pt idx="297">
                  <c:v>13.692236054542748</c:v>
                </c:pt>
                <c:pt idx="298">
                  <c:v>12.961296463757792</c:v>
                </c:pt>
                <c:pt idx="299">
                  <c:v>14.452698525828485</c:v>
                </c:pt>
                <c:pt idx="300">
                  <c:v>11.585086110292956</c:v>
                </c:pt>
                <c:pt idx="301">
                  <c:v>14.452698525828485</c:v>
                </c:pt>
                <c:pt idx="302">
                  <c:v>11.585086110292956</c:v>
                </c:pt>
                <c:pt idx="303">
                  <c:v>12.259152986268287</c:v>
                </c:pt>
                <c:pt idx="304">
                  <c:v>10.93838361647218</c:v>
                </c:pt>
                <c:pt idx="305">
                  <c:v>12.961296463757792</c:v>
                </c:pt>
                <c:pt idx="306">
                  <c:v>12.961296463757792</c:v>
                </c:pt>
                <c:pt idx="307">
                  <c:v>12.961296463757792</c:v>
                </c:pt>
                <c:pt idx="308">
                  <c:v>12.259152986268287</c:v>
                </c:pt>
                <c:pt idx="309">
                  <c:v>12.259152986268287</c:v>
                </c:pt>
                <c:pt idx="310">
                  <c:v>9.7242595873261575</c:v>
                </c:pt>
                <c:pt idx="311">
                  <c:v>12.259152986268287</c:v>
                </c:pt>
                <c:pt idx="312">
                  <c:v>9.7242595873261575</c:v>
                </c:pt>
                <c:pt idx="313">
                  <c:v>10.318340615629644</c:v>
                </c:pt>
                <c:pt idx="314">
                  <c:v>10.93838361647218</c:v>
                </c:pt>
                <c:pt idx="315">
                  <c:v>10.318340615629644</c:v>
                </c:pt>
                <c:pt idx="316">
                  <c:v>9.7242595873261575</c:v>
                </c:pt>
                <c:pt idx="317">
                  <c:v>11.585086110292956</c:v>
                </c:pt>
                <c:pt idx="318">
                  <c:v>9.7242595873261575</c:v>
                </c:pt>
                <c:pt idx="319">
                  <c:v>9.7242595873261575</c:v>
                </c:pt>
                <c:pt idx="320">
                  <c:v>11.585086110292956</c:v>
                </c:pt>
                <c:pt idx="321">
                  <c:v>9.7242595873261575</c:v>
                </c:pt>
                <c:pt idx="322">
                  <c:v>9.1554504192349686</c:v>
                </c:pt>
                <c:pt idx="323">
                  <c:v>11.585086110292956</c:v>
                </c:pt>
                <c:pt idx="324">
                  <c:v>9.1554504192349686</c:v>
                </c:pt>
                <c:pt idx="325">
                  <c:v>11.585086110292956</c:v>
                </c:pt>
                <c:pt idx="326">
                  <c:v>12.961296463757792</c:v>
                </c:pt>
                <c:pt idx="327">
                  <c:v>10.93838361647218</c:v>
                </c:pt>
                <c:pt idx="328">
                  <c:v>10.93838361647218</c:v>
                </c:pt>
                <c:pt idx="329">
                  <c:v>16.0651352389945</c:v>
                </c:pt>
                <c:pt idx="330">
                  <c:v>27.368960720164406</c:v>
                </c:pt>
                <c:pt idx="331">
                  <c:v>37.043768189617921</c:v>
                </c:pt>
                <c:pt idx="332">
                  <c:v>28.623034941882036</c:v>
                </c:pt>
                <c:pt idx="333">
                  <c:v>22.748852928791191</c:v>
                </c:pt>
                <c:pt idx="334">
                  <c:v>24.981308449628163</c:v>
                </c:pt>
                <c:pt idx="335">
                  <c:v>23.846087545565705</c:v>
                </c:pt>
                <c:pt idx="336">
                  <c:v>20.665132132132609</c:v>
                </c:pt>
                <c:pt idx="337">
                  <c:v>17.804564489100954</c:v>
                </c:pt>
                <c:pt idx="338">
                  <c:v>16.0651352389945</c:v>
                </c:pt>
                <c:pt idx="339">
                  <c:v>16.918598969599898</c:v>
                </c:pt>
                <c:pt idx="340">
                  <c:v>16.918598969599898</c:v>
                </c:pt>
                <c:pt idx="341">
                  <c:v>15.243417863984126</c:v>
                </c:pt>
                <c:pt idx="342">
                  <c:v>14.452698525828485</c:v>
                </c:pt>
                <c:pt idx="343">
                  <c:v>13.692236054542748</c:v>
                </c:pt>
                <c:pt idx="344">
                  <c:v>13.692236054542748</c:v>
                </c:pt>
                <c:pt idx="345">
                  <c:v>15.243417863984126</c:v>
                </c:pt>
                <c:pt idx="346">
                  <c:v>12.961296463757792</c:v>
                </c:pt>
                <c:pt idx="347">
                  <c:v>14.452698525828485</c:v>
                </c:pt>
                <c:pt idx="348">
                  <c:v>14.452698525828485</c:v>
                </c:pt>
                <c:pt idx="349">
                  <c:v>12.961296463757792</c:v>
                </c:pt>
                <c:pt idx="350">
                  <c:v>11.585086110292956</c:v>
                </c:pt>
                <c:pt idx="351">
                  <c:v>13.692236054542748</c:v>
                </c:pt>
                <c:pt idx="352">
                  <c:v>13.692236054542748</c:v>
                </c:pt>
                <c:pt idx="353">
                  <c:v>10.318340615629644</c:v>
                </c:pt>
                <c:pt idx="354">
                  <c:v>22.748852928791191</c:v>
                </c:pt>
                <c:pt idx="355">
                  <c:v>26.155326832758512</c:v>
                </c:pt>
                <c:pt idx="356">
                  <c:v>20.665132132132609</c:v>
                </c:pt>
                <c:pt idx="357">
                  <c:v>21.688800270037017</c:v>
                </c:pt>
                <c:pt idx="358">
                  <c:v>18.723794311806625</c:v>
                </c:pt>
                <c:pt idx="359">
                  <c:v>16.0651352389945</c:v>
                </c:pt>
                <c:pt idx="360">
                  <c:v>16.0651352389945</c:v>
                </c:pt>
                <c:pt idx="361">
                  <c:v>16.0651352389945</c:v>
                </c:pt>
                <c:pt idx="362">
                  <c:v>16.0651352389945</c:v>
                </c:pt>
                <c:pt idx="363">
                  <c:v>15.243417863984126</c:v>
                </c:pt>
                <c:pt idx="364">
                  <c:v>14.452698525828485</c:v>
                </c:pt>
                <c:pt idx="365">
                  <c:v>12.961296463757792</c:v>
                </c:pt>
                <c:pt idx="366">
                  <c:v>14.452698525828485</c:v>
                </c:pt>
                <c:pt idx="367">
                  <c:v>14.452698525828485</c:v>
                </c:pt>
                <c:pt idx="368">
                  <c:v>14.452698525828485</c:v>
                </c:pt>
                <c:pt idx="369">
                  <c:v>13.692236054542748</c:v>
                </c:pt>
                <c:pt idx="370">
                  <c:v>14.452698525828485</c:v>
                </c:pt>
                <c:pt idx="371">
                  <c:v>12.961296463757792</c:v>
                </c:pt>
                <c:pt idx="372">
                  <c:v>13.692236054542748</c:v>
                </c:pt>
                <c:pt idx="373">
                  <c:v>12.259152986268287</c:v>
                </c:pt>
                <c:pt idx="374">
                  <c:v>12.961296463757792</c:v>
                </c:pt>
                <c:pt idx="375">
                  <c:v>15.243417863984126</c:v>
                </c:pt>
                <c:pt idx="376">
                  <c:v>12.961296463757792</c:v>
                </c:pt>
                <c:pt idx="377">
                  <c:v>13.692236054542748</c:v>
                </c:pt>
                <c:pt idx="378">
                  <c:v>12.961296463757792</c:v>
                </c:pt>
                <c:pt idx="379">
                  <c:v>14.452698525828485</c:v>
                </c:pt>
                <c:pt idx="380">
                  <c:v>12.961296463757792</c:v>
                </c:pt>
                <c:pt idx="381">
                  <c:v>16.918598969599898</c:v>
                </c:pt>
                <c:pt idx="382">
                  <c:v>16.0651352389945</c:v>
                </c:pt>
                <c:pt idx="383">
                  <c:v>14.452698525828485</c:v>
                </c:pt>
                <c:pt idx="384">
                  <c:v>13.692236054542748</c:v>
                </c:pt>
                <c:pt idx="385">
                  <c:v>15.243417863984126</c:v>
                </c:pt>
                <c:pt idx="386">
                  <c:v>12.961296463757792</c:v>
                </c:pt>
                <c:pt idx="387">
                  <c:v>14.452698525828485</c:v>
                </c:pt>
                <c:pt idx="388">
                  <c:v>15.243417863984126</c:v>
                </c:pt>
                <c:pt idx="389">
                  <c:v>16.918598969599898</c:v>
                </c:pt>
                <c:pt idx="390">
                  <c:v>16.0651352389945</c:v>
                </c:pt>
                <c:pt idx="391">
                  <c:v>15.243417863984126</c:v>
                </c:pt>
                <c:pt idx="392">
                  <c:v>15.243417863984126</c:v>
                </c:pt>
                <c:pt idx="393">
                  <c:v>16.0651352389945</c:v>
                </c:pt>
                <c:pt idx="394">
                  <c:v>12.961296463757792</c:v>
                </c:pt>
                <c:pt idx="395">
                  <c:v>13.692236054542748</c:v>
                </c:pt>
                <c:pt idx="396">
                  <c:v>15.243417863984126</c:v>
                </c:pt>
                <c:pt idx="397">
                  <c:v>13.692236054542748</c:v>
                </c:pt>
                <c:pt idx="398">
                  <c:v>13.692236054542748</c:v>
                </c:pt>
                <c:pt idx="399">
                  <c:v>12.961296463757792</c:v>
                </c:pt>
                <c:pt idx="400">
                  <c:v>13.692236054542748</c:v>
                </c:pt>
                <c:pt idx="401">
                  <c:v>11.585086110292956</c:v>
                </c:pt>
                <c:pt idx="402">
                  <c:v>12.961296463757792</c:v>
                </c:pt>
                <c:pt idx="403">
                  <c:v>11.585086110292956</c:v>
                </c:pt>
                <c:pt idx="404">
                  <c:v>13.692236054542748</c:v>
                </c:pt>
                <c:pt idx="405">
                  <c:v>12.961296463757792</c:v>
                </c:pt>
                <c:pt idx="406">
                  <c:v>11.585086110292956</c:v>
                </c:pt>
                <c:pt idx="407">
                  <c:v>13.692236054542748</c:v>
                </c:pt>
                <c:pt idx="408">
                  <c:v>13.692236054542748</c:v>
                </c:pt>
                <c:pt idx="409">
                  <c:v>13.692236054542748</c:v>
                </c:pt>
                <c:pt idx="410">
                  <c:v>11.585086110292956</c:v>
                </c:pt>
                <c:pt idx="411">
                  <c:v>10.93838361647218</c:v>
                </c:pt>
                <c:pt idx="412">
                  <c:v>12.259152986268287</c:v>
                </c:pt>
                <c:pt idx="413">
                  <c:v>10.93838361647218</c:v>
                </c:pt>
                <c:pt idx="414">
                  <c:v>12.961296463757792</c:v>
                </c:pt>
                <c:pt idx="415">
                  <c:v>12.961296463757792</c:v>
                </c:pt>
                <c:pt idx="416">
                  <c:v>10.93838361647218</c:v>
                </c:pt>
                <c:pt idx="417">
                  <c:v>11.585086110292956</c:v>
                </c:pt>
                <c:pt idx="418">
                  <c:v>12.259152986268287</c:v>
                </c:pt>
                <c:pt idx="419">
                  <c:v>12.961296463757792</c:v>
                </c:pt>
                <c:pt idx="420">
                  <c:v>10.93838361647218</c:v>
                </c:pt>
                <c:pt idx="421">
                  <c:v>10.318340615629644</c:v>
                </c:pt>
                <c:pt idx="422">
                  <c:v>12.259152986268287</c:v>
                </c:pt>
                <c:pt idx="423">
                  <c:v>13.692236054542748</c:v>
                </c:pt>
                <c:pt idx="424">
                  <c:v>13.692236054542748</c:v>
                </c:pt>
                <c:pt idx="425">
                  <c:v>13.692236054542748</c:v>
                </c:pt>
                <c:pt idx="426">
                  <c:v>10.93838361647218</c:v>
                </c:pt>
                <c:pt idx="427">
                  <c:v>12.259152986268287</c:v>
                </c:pt>
                <c:pt idx="428">
                  <c:v>15.243417863984126</c:v>
                </c:pt>
                <c:pt idx="429">
                  <c:v>12.259152986268287</c:v>
                </c:pt>
                <c:pt idx="430">
                  <c:v>13.692236054542748</c:v>
                </c:pt>
                <c:pt idx="431">
                  <c:v>13.692236054542748</c:v>
                </c:pt>
                <c:pt idx="432">
                  <c:v>13.506761899794208</c:v>
                </c:pt>
                <c:pt idx="433">
                  <c:v>13.323121491658544</c:v>
                </c:pt>
                <c:pt idx="434">
                  <c:v>13.141303460201271</c:v>
                </c:pt>
                <c:pt idx="435">
                  <c:v>12.961296463757792</c:v>
                </c:pt>
                <c:pt idx="436">
                  <c:v>12.783089188968868</c:v>
                </c:pt>
                <c:pt idx="437">
                  <c:v>12.606670350816337</c:v>
                </c:pt>
                <c:pt idx="438">
                  <c:v>12.432028692658928</c:v>
                </c:pt>
                <c:pt idx="439">
                  <c:v>12.259152986268287</c:v>
                </c:pt>
                <c:pt idx="440">
                  <c:v>12.088032031865245</c:v>
                </c:pt>
                <c:pt idx="441">
                  <c:v>11.918654658156187</c:v>
                </c:pt>
                <c:pt idx="442">
                  <c:v>11.751009722369606</c:v>
                </c:pt>
                <c:pt idx="443">
                  <c:v>11.585086110292956</c:v>
                </c:pt>
                <c:pt idx="444">
                  <c:v>12.259152986268287</c:v>
                </c:pt>
                <c:pt idx="445">
                  <c:v>10.318340615629644</c:v>
                </c:pt>
                <c:pt idx="446">
                  <c:v>10.318340615629644</c:v>
                </c:pt>
                <c:pt idx="447">
                  <c:v>10.93838361647218</c:v>
                </c:pt>
                <c:pt idx="448">
                  <c:v>10.93838361647218</c:v>
                </c:pt>
                <c:pt idx="449">
                  <c:v>11.585086110292956</c:v>
                </c:pt>
                <c:pt idx="450">
                  <c:v>12.961296463757792</c:v>
                </c:pt>
                <c:pt idx="451">
                  <c:v>11.585086110292956</c:v>
                </c:pt>
                <c:pt idx="452">
                  <c:v>10.318340615629644</c:v>
                </c:pt>
                <c:pt idx="453">
                  <c:v>12.259152986268287</c:v>
                </c:pt>
                <c:pt idx="454">
                  <c:v>11.585086110292956</c:v>
                </c:pt>
                <c:pt idx="455">
                  <c:v>10.93838361647218</c:v>
                </c:pt>
                <c:pt idx="456">
                  <c:v>12.961296463757792</c:v>
                </c:pt>
                <c:pt idx="457">
                  <c:v>10.93838361647218</c:v>
                </c:pt>
                <c:pt idx="458">
                  <c:v>10.93838361647218</c:v>
                </c:pt>
                <c:pt idx="459">
                  <c:v>11.585086110292956</c:v>
                </c:pt>
                <c:pt idx="460">
                  <c:v>10.93838361647218</c:v>
                </c:pt>
                <c:pt idx="461">
                  <c:v>11.585086110292956</c:v>
                </c:pt>
                <c:pt idx="462">
                  <c:v>10.93838361647218</c:v>
                </c:pt>
                <c:pt idx="463">
                  <c:v>10.318340615629644</c:v>
                </c:pt>
                <c:pt idx="464">
                  <c:v>9.7242595873261575</c:v>
                </c:pt>
                <c:pt idx="465">
                  <c:v>10.318340615629644</c:v>
                </c:pt>
                <c:pt idx="466">
                  <c:v>11.585086110292956</c:v>
                </c:pt>
                <c:pt idx="467">
                  <c:v>9.7242595873261575</c:v>
                </c:pt>
                <c:pt idx="468">
                  <c:v>11.585086110292956</c:v>
                </c:pt>
                <c:pt idx="469">
                  <c:v>12.259152986268287</c:v>
                </c:pt>
                <c:pt idx="470">
                  <c:v>10.318340615629644</c:v>
                </c:pt>
                <c:pt idx="471">
                  <c:v>9.1554504192349686</c:v>
                </c:pt>
                <c:pt idx="472">
                  <c:v>9.7242595873261575</c:v>
                </c:pt>
                <c:pt idx="473">
                  <c:v>11.585086110292956</c:v>
                </c:pt>
                <c:pt idx="474">
                  <c:v>10.93838361647218</c:v>
                </c:pt>
                <c:pt idx="475">
                  <c:v>10.93838361647218</c:v>
                </c:pt>
                <c:pt idx="476">
                  <c:v>13.692236054542748</c:v>
                </c:pt>
                <c:pt idx="477">
                  <c:v>14.452698525828485</c:v>
                </c:pt>
                <c:pt idx="478">
                  <c:v>13.692236054542748</c:v>
                </c:pt>
                <c:pt idx="479">
                  <c:v>13.692236054542748</c:v>
                </c:pt>
                <c:pt idx="480">
                  <c:v>17.804564489100954</c:v>
                </c:pt>
                <c:pt idx="481">
                  <c:v>14.452698525828485</c:v>
                </c:pt>
                <c:pt idx="482">
                  <c:v>22.748852928791191</c:v>
                </c:pt>
                <c:pt idx="483">
                  <c:v>19.677058000104321</c:v>
                </c:pt>
                <c:pt idx="484">
                  <c:v>16.0651352389945</c:v>
                </c:pt>
                <c:pt idx="485">
                  <c:v>15.243417863984126</c:v>
                </c:pt>
                <c:pt idx="486">
                  <c:v>16.918598969599898</c:v>
                </c:pt>
                <c:pt idx="487">
                  <c:v>15.243417863984126</c:v>
                </c:pt>
                <c:pt idx="488">
                  <c:v>12.961296463757792</c:v>
                </c:pt>
                <c:pt idx="489">
                  <c:v>15.243417863984126</c:v>
                </c:pt>
                <c:pt idx="490">
                  <c:v>14.452698525828485</c:v>
                </c:pt>
                <c:pt idx="491">
                  <c:v>15.243417863984126</c:v>
                </c:pt>
                <c:pt idx="492">
                  <c:v>12.961296463757792</c:v>
                </c:pt>
                <c:pt idx="493">
                  <c:v>12.259152986268287</c:v>
                </c:pt>
                <c:pt idx="494">
                  <c:v>12.961296463757792</c:v>
                </c:pt>
                <c:pt idx="495">
                  <c:v>14.452698525828485</c:v>
                </c:pt>
                <c:pt idx="496">
                  <c:v>11.585086110292956</c:v>
                </c:pt>
                <c:pt idx="497">
                  <c:v>12.259152986268287</c:v>
                </c:pt>
                <c:pt idx="498">
                  <c:v>13.692236054542748</c:v>
                </c:pt>
                <c:pt idx="499">
                  <c:v>12.961296463757792</c:v>
                </c:pt>
                <c:pt idx="500">
                  <c:v>12.259152986268287</c:v>
                </c:pt>
                <c:pt idx="501">
                  <c:v>12.961296463757792</c:v>
                </c:pt>
                <c:pt idx="502">
                  <c:v>12.259152986268287</c:v>
                </c:pt>
                <c:pt idx="503">
                  <c:v>10.93838361647218</c:v>
                </c:pt>
                <c:pt idx="504">
                  <c:v>13.692236054542748</c:v>
                </c:pt>
                <c:pt idx="505">
                  <c:v>12.961296463757792</c:v>
                </c:pt>
                <c:pt idx="506">
                  <c:v>11.585086110292956</c:v>
                </c:pt>
                <c:pt idx="507">
                  <c:v>11.585086110292956</c:v>
                </c:pt>
                <c:pt idx="508">
                  <c:v>11.585086110292956</c:v>
                </c:pt>
                <c:pt idx="509">
                  <c:v>12.961296463757792</c:v>
                </c:pt>
                <c:pt idx="510">
                  <c:v>12.259152986268287</c:v>
                </c:pt>
                <c:pt idx="511">
                  <c:v>12.259152986268287</c:v>
                </c:pt>
                <c:pt idx="512">
                  <c:v>12.259152986268287</c:v>
                </c:pt>
                <c:pt idx="513">
                  <c:v>12.961296463757792</c:v>
                </c:pt>
                <c:pt idx="514">
                  <c:v>11.585086110292956</c:v>
                </c:pt>
                <c:pt idx="515">
                  <c:v>12.259152986268287</c:v>
                </c:pt>
                <c:pt idx="516">
                  <c:v>12.961296463757792</c:v>
                </c:pt>
                <c:pt idx="517">
                  <c:v>11.585086110292956</c:v>
                </c:pt>
                <c:pt idx="518">
                  <c:v>12.259152986268287</c:v>
                </c:pt>
                <c:pt idx="519">
                  <c:v>12.259152986268287</c:v>
                </c:pt>
                <c:pt idx="520">
                  <c:v>12.961296463757792</c:v>
                </c:pt>
                <c:pt idx="521">
                  <c:v>13.692236054542748</c:v>
                </c:pt>
                <c:pt idx="522">
                  <c:v>15.243417863984126</c:v>
                </c:pt>
                <c:pt idx="523">
                  <c:v>13.692236054542748</c:v>
                </c:pt>
                <c:pt idx="524">
                  <c:v>22.748852928791191</c:v>
                </c:pt>
                <c:pt idx="525">
                  <c:v>26.155326832758512</c:v>
                </c:pt>
                <c:pt idx="526">
                  <c:v>28.623034941882036</c:v>
                </c:pt>
                <c:pt idx="527">
                  <c:v>22.748852928791191</c:v>
                </c:pt>
                <c:pt idx="528">
                  <c:v>29.918381104648358</c:v>
                </c:pt>
                <c:pt idx="529">
                  <c:v>27.368960720164406</c:v>
                </c:pt>
                <c:pt idx="530">
                  <c:v>23.846087545565705</c:v>
                </c:pt>
                <c:pt idx="531">
                  <c:v>26.155326832758512</c:v>
                </c:pt>
                <c:pt idx="532">
                  <c:v>22.748852928791191</c:v>
                </c:pt>
                <c:pt idx="533">
                  <c:v>20.665132132132609</c:v>
                </c:pt>
                <c:pt idx="534">
                  <c:v>21.688800270037017</c:v>
                </c:pt>
                <c:pt idx="535">
                  <c:v>18.723794311806625</c:v>
                </c:pt>
                <c:pt idx="536">
                  <c:v>18.723794311806625</c:v>
                </c:pt>
                <c:pt idx="537">
                  <c:v>19.677058000104321</c:v>
                </c:pt>
                <c:pt idx="538">
                  <c:v>18.723794311806625</c:v>
                </c:pt>
                <c:pt idx="539">
                  <c:v>16.0651352389945</c:v>
                </c:pt>
                <c:pt idx="540">
                  <c:v>16.918598969599898</c:v>
                </c:pt>
                <c:pt idx="541">
                  <c:v>15.243417863984126</c:v>
                </c:pt>
                <c:pt idx="542">
                  <c:v>16.918598969599898</c:v>
                </c:pt>
                <c:pt idx="543">
                  <c:v>14.452698525828485</c:v>
                </c:pt>
                <c:pt idx="544">
                  <c:v>16.918598969599898</c:v>
                </c:pt>
                <c:pt idx="545">
                  <c:v>16.0651352389945</c:v>
                </c:pt>
                <c:pt idx="546">
                  <c:v>18.723794311806625</c:v>
                </c:pt>
                <c:pt idx="547">
                  <c:v>37.043768189617921</c:v>
                </c:pt>
                <c:pt idx="548">
                  <c:v>65.831973921284842</c:v>
                </c:pt>
                <c:pt idx="549">
                  <c:v>65.831973921284842</c:v>
                </c:pt>
                <c:pt idx="550">
                  <c:v>48.993584075909546</c:v>
                </c:pt>
                <c:pt idx="551">
                  <c:v>61.280006777961567</c:v>
                </c:pt>
                <c:pt idx="552">
                  <c:v>48.993584075909546</c:v>
                </c:pt>
                <c:pt idx="553">
                  <c:v>41.868947891504092</c:v>
                </c:pt>
                <c:pt idx="554">
                  <c:v>37.043768189617921</c:v>
                </c:pt>
                <c:pt idx="555">
                  <c:v>35.529352948325283</c:v>
                </c:pt>
                <c:pt idx="556">
                  <c:v>32.636249398205287</c:v>
                </c:pt>
                <c:pt idx="557">
                  <c:v>31.255837564231324</c:v>
                </c:pt>
                <c:pt idx="558">
                  <c:v>26.155326832758512</c:v>
                </c:pt>
                <c:pt idx="559">
                  <c:v>26.155326832758512</c:v>
                </c:pt>
                <c:pt idx="560">
                  <c:v>26.155326832758512</c:v>
                </c:pt>
                <c:pt idx="561">
                  <c:v>24.981308449628163</c:v>
                </c:pt>
                <c:pt idx="562">
                  <c:v>24.981308449628163</c:v>
                </c:pt>
                <c:pt idx="563">
                  <c:v>24.981308449628163</c:v>
                </c:pt>
                <c:pt idx="564">
                  <c:v>23.846087545565705</c:v>
                </c:pt>
                <c:pt idx="565">
                  <c:v>23.846087545565705</c:v>
                </c:pt>
                <c:pt idx="566">
                  <c:v>23.846087545565705</c:v>
                </c:pt>
                <c:pt idx="567">
                  <c:v>19.677058000104321</c:v>
                </c:pt>
                <c:pt idx="568">
                  <c:v>20.665132132132609</c:v>
                </c:pt>
                <c:pt idx="569">
                  <c:v>19.677058000104321</c:v>
                </c:pt>
                <c:pt idx="570">
                  <c:v>16.918598969599898</c:v>
                </c:pt>
                <c:pt idx="571">
                  <c:v>16.918598969599898</c:v>
                </c:pt>
                <c:pt idx="572">
                  <c:v>18.723794311806625</c:v>
                </c:pt>
                <c:pt idx="573">
                  <c:v>16.918598969599898</c:v>
                </c:pt>
                <c:pt idx="574">
                  <c:v>17.804564489100954</c:v>
                </c:pt>
                <c:pt idx="575">
                  <c:v>18.723794311806625</c:v>
                </c:pt>
                <c:pt idx="576">
                  <c:v>14.452698525828485</c:v>
                </c:pt>
                <c:pt idx="577">
                  <c:v>16.0651352389945</c:v>
                </c:pt>
                <c:pt idx="578">
                  <c:v>14.452698525828485</c:v>
                </c:pt>
                <c:pt idx="579">
                  <c:v>15.243417863984126</c:v>
                </c:pt>
                <c:pt idx="580">
                  <c:v>16.0651352389945</c:v>
                </c:pt>
                <c:pt idx="581">
                  <c:v>15.243417863984126</c:v>
                </c:pt>
                <c:pt idx="582">
                  <c:v>16.0651352389945</c:v>
                </c:pt>
                <c:pt idx="583">
                  <c:v>14.452698525828485</c:v>
                </c:pt>
                <c:pt idx="584">
                  <c:v>13.692236054542748</c:v>
                </c:pt>
                <c:pt idx="585">
                  <c:v>14.452698525828485</c:v>
                </c:pt>
                <c:pt idx="586">
                  <c:v>14.452698525828485</c:v>
                </c:pt>
                <c:pt idx="587">
                  <c:v>16.0651352389945</c:v>
                </c:pt>
                <c:pt idx="588">
                  <c:v>14.452698525828485</c:v>
                </c:pt>
                <c:pt idx="589">
                  <c:v>12.961296463757792</c:v>
                </c:pt>
                <c:pt idx="590">
                  <c:v>13.692236054542748</c:v>
                </c:pt>
                <c:pt idx="591">
                  <c:v>16.0651352389945</c:v>
                </c:pt>
                <c:pt idx="592">
                  <c:v>12.961296463757792</c:v>
                </c:pt>
                <c:pt idx="593">
                  <c:v>14.452698525828485</c:v>
                </c:pt>
                <c:pt idx="594">
                  <c:v>15.243417863984126</c:v>
                </c:pt>
                <c:pt idx="595">
                  <c:v>12.259152986268287</c:v>
                </c:pt>
                <c:pt idx="596">
                  <c:v>12.259152986268287</c:v>
                </c:pt>
                <c:pt idx="597">
                  <c:v>14.452698525828485</c:v>
                </c:pt>
                <c:pt idx="598">
                  <c:v>11.585086110292956</c:v>
                </c:pt>
                <c:pt idx="599">
                  <c:v>11.585086110292956</c:v>
                </c:pt>
                <c:pt idx="600">
                  <c:v>11.585086110292956</c:v>
                </c:pt>
                <c:pt idx="601">
                  <c:v>12.961296463757792</c:v>
                </c:pt>
                <c:pt idx="602">
                  <c:v>12.961296463757792</c:v>
                </c:pt>
                <c:pt idx="603">
                  <c:v>12.259152986268287</c:v>
                </c:pt>
                <c:pt idx="604">
                  <c:v>12.259152986268287</c:v>
                </c:pt>
                <c:pt idx="605">
                  <c:v>13.692236054542748</c:v>
                </c:pt>
                <c:pt idx="606">
                  <c:v>11.585086110292956</c:v>
                </c:pt>
                <c:pt idx="607">
                  <c:v>12.259152986268287</c:v>
                </c:pt>
                <c:pt idx="608">
                  <c:v>10.93838361647218</c:v>
                </c:pt>
                <c:pt idx="609">
                  <c:v>11.585086110292956</c:v>
                </c:pt>
                <c:pt idx="610">
                  <c:v>13.692236054542748</c:v>
                </c:pt>
                <c:pt idx="611">
                  <c:v>13.692236054542748</c:v>
                </c:pt>
                <c:pt idx="612">
                  <c:v>11.585086110292956</c:v>
                </c:pt>
                <c:pt idx="613">
                  <c:v>11.585086110292956</c:v>
                </c:pt>
                <c:pt idx="614">
                  <c:v>11.585086110292956</c:v>
                </c:pt>
                <c:pt idx="615">
                  <c:v>12.259152986268287</c:v>
                </c:pt>
                <c:pt idx="616">
                  <c:v>12.259152986268287</c:v>
                </c:pt>
                <c:pt idx="617">
                  <c:v>14.452698525828485</c:v>
                </c:pt>
                <c:pt idx="618">
                  <c:v>12.259152986268287</c:v>
                </c:pt>
                <c:pt idx="619">
                  <c:v>19.677058000104321</c:v>
                </c:pt>
                <c:pt idx="620">
                  <c:v>18.723794311806625</c:v>
                </c:pt>
                <c:pt idx="621">
                  <c:v>16.0651352389945</c:v>
                </c:pt>
                <c:pt idx="622">
                  <c:v>15.243417863984126</c:v>
                </c:pt>
                <c:pt idx="623">
                  <c:v>14.452698525828485</c:v>
                </c:pt>
                <c:pt idx="624">
                  <c:v>16.918598969599898</c:v>
                </c:pt>
                <c:pt idx="625">
                  <c:v>16.0651352389945</c:v>
                </c:pt>
                <c:pt idx="626">
                  <c:v>15.243417863984126</c:v>
                </c:pt>
                <c:pt idx="627">
                  <c:v>12.961296463757792</c:v>
                </c:pt>
                <c:pt idx="628">
                  <c:v>13.141303460201271</c:v>
                </c:pt>
                <c:pt idx="629">
                  <c:v>13.323121491658544</c:v>
                </c:pt>
                <c:pt idx="630">
                  <c:v>13.506761899794208</c:v>
                </c:pt>
                <c:pt idx="631">
                  <c:v>13.692236054542748</c:v>
                </c:pt>
                <c:pt idx="632">
                  <c:v>13.692236054542748</c:v>
                </c:pt>
                <c:pt idx="633">
                  <c:v>13.692236054542748</c:v>
                </c:pt>
                <c:pt idx="634">
                  <c:v>12.259152986268287</c:v>
                </c:pt>
                <c:pt idx="635">
                  <c:v>15.243417863984126</c:v>
                </c:pt>
                <c:pt idx="636">
                  <c:v>14.452698525828485</c:v>
                </c:pt>
                <c:pt idx="637">
                  <c:v>12.961296463757792</c:v>
                </c:pt>
                <c:pt idx="638">
                  <c:v>14.452698525828485</c:v>
                </c:pt>
                <c:pt idx="639">
                  <c:v>13.692236054542748</c:v>
                </c:pt>
                <c:pt idx="640">
                  <c:v>12.259152986268287</c:v>
                </c:pt>
                <c:pt idx="641">
                  <c:v>12.259152986268287</c:v>
                </c:pt>
                <c:pt idx="642">
                  <c:v>18.723794311806625</c:v>
                </c:pt>
                <c:pt idx="643">
                  <c:v>19.677058000104321</c:v>
                </c:pt>
                <c:pt idx="644">
                  <c:v>40.212684084658079</c:v>
                </c:pt>
                <c:pt idx="645">
                  <c:v>29.918381104648358</c:v>
                </c:pt>
                <c:pt idx="646">
                  <c:v>23.846087545565705</c:v>
                </c:pt>
                <c:pt idx="647">
                  <c:v>24.981308449628163</c:v>
                </c:pt>
                <c:pt idx="648">
                  <c:v>21.688800270037017</c:v>
                </c:pt>
                <c:pt idx="649">
                  <c:v>19.677058000104321</c:v>
                </c:pt>
                <c:pt idx="650">
                  <c:v>16.918598969599898</c:v>
                </c:pt>
                <c:pt idx="651">
                  <c:v>16.0651352389945</c:v>
                </c:pt>
                <c:pt idx="652">
                  <c:v>14.452698525828485</c:v>
                </c:pt>
                <c:pt idx="653">
                  <c:v>16.918598969599898</c:v>
                </c:pt>
                <c:pt idx="654">
                  <c:v>16.918598969599898</c:v>
                </c:pt>
                <c:pt idx="655">
                  <c:v>15.243417863984126</c:v>
                </c:pt>
                <c:pt idx="656">
                  <c:v>15.243417863984126</c:v>
                </c:pt>
                <c:pt idx="657">
                  <c:v>14.452698525828485</c:v>
                </c:pt>
                <c:pt idx="658">
                  <c:v>15.243417863984126</c:v>
                </c:pt>
                <c:pt idx="659">
                  <c:v>16.918598969599898</c:v>
                </c:pt>
                <c:pt idx="660">
                  <c:v>13.692236054542748</c:v>
                </c:pt>
                <c:pt idx="661">
                  <c:v>15.243417863984126</c:v>
                </c:pt>
                <c:pt idx="662">
                  <c:v>12.961296463757792</c:v>
                </c:pt>
                <c:pt idx="663">
                  <c:v>12.961296463757792</c:v>
                </c:pt>
                <c:pt idx="664">
                  <c:v>14.452698525828485</c:v>
                </c:pt>
                <c:pt idx="665">
                  <c:v>12.961296463757792</c:v>
                </c:pt>
                <c:pt idx="666">
                  <c:v>18.723794311806625</c:v>
                </c:pt>
                <c:pt idx="667">
                  <c:v>18.723794311806625</c:v>
                </c:pt>
                <c:pt idx="668">
                  <c:v>17.804564489100954</c:v>
                </c:pt>
                <c:pt idx="669">
                  <c:v>19.677058000104321</c:v>
                </c:pt>
                <c:pt idx="670">
                  <c:v>16.0651352389945</c:v>
                </c:pt>
                <c:pt idx="671">
                  <c:v>15.243417863984126</c:v>
                </c:pt>
                <c:pt idx="672">
                  <c:v>15.243417863984126</c:v>
                </c:pt>
                <c:pt idx="673">
                  <c:v>16.0651352389945</c:v>
                </c:pt>
                <c:pt idx="674">
                  <c:v>15.243417863984126</c:v>
                </c:pt>
                <c:pt idx="675">
                  <c:v>15.243417863984126</c:v>
                </c:pt>
                <c:pt idx="676">
                  <c:v>16.0651352389945</c:v>
                </c:pt>
                <c:pt idx="677">
                  <c:v>14.452698525828485</c:v>
                </c:pt>
                <c:pt idx="678">
                  <c:v>15.243417863984126</c:v>
                </c:pt>
                <c:pt idx="679">
                  <c:v>12.961296463757792</c:v>
                </c:pt>
                <c:pt idx="680">
                  <c:v>12.961296463757792</c:v>
                </c:pt>
                <c:pt idx="681">
                  <c:v>14.452698525828485</c:v>
                </c:pt>
                <c:pt idx="682">
                  <c:v>12.259152986268287</c:v>
                </c:pt>
                <c:pt idx="683">
                  <c:v>13.692236054542748</c:v>
                </c:pt>
                <c:pt idx="684">
                  <c:v>13.692236054542748</c:v>
                </c:pt>
                <c:pt idx="685">
                  <c:v>12.259152986268287</c:v>
                </c:pt>
                <c:pt idx="686">
                  <c:v>16.918598969599898</c:v>
                </c:pt>
                <c:pt idx="687">
                  <c:v>13.692236054542748</c:v>
                </c:pt>
                <c:pt idx="688">
                  <c:v>20.665132132132609</c:v>
                </c:pt>
                <c:pt idx="689">
                  <c:v>14.452698525828485</c:v>
                </c:pt>
                <c:pt idx="690">
                  <c:v>12.259152986268287</c:v>
                </c:pt>
                <c:pt idx="691">
                  <c:v>16.0651352389945</c:v>
                </c:pt>
                <c:pt idx="692">
                  <c:v>13.692236054542748</c:v>
                </c:pt>
                <c:pt idx="693">
                  <c:v>16.0651352389945</c:v>
                </c:pt>
                <c:pt idx="694">
                  <c:v>12.961296463757792</c:v>
                </c:pt>
                <c:pt idx="695">
                  <c:v>13.692236054542748</c:v>
                </c:pt>
                <c:pt idx="696">
                  <c:v>14.452698525828485</c:v>
                </c:pt>
                <c:pt idx="697">
                  <c:v>13.692236054542748</c:v>
                </c:pt>
                <c:pt idx="698">
                  <c:v>16.0651352389945</c:v>
                </c:pt>
                <c:pt idx="699">
                  <c:v>13.692236054542748</c:v>
                </c:pt>
                <c:pt idx="700">
                  <c:v>16.0651352389945</c:v>
                </c:pt>
                <c:pt idx="701">
                  <c:v>13.692236054542748</c:v>
                </c:pt>
                <c:pt idx="702">
                  <c:v>14.452698525828485</c:v>
                </c:pt>
                <c:pt idx="703">
                  <c:v>15.243417863984126</c:v>
                </c:pt>
                <c:pt idx="704">
                  <c:v>15.243417863984126</c:v>
                </c:pt>
                <c:pt idx="705">
                  <c:v>14.452698525828485</c:v>
                </c:pt>
                <c:pt idx="706">
                  <c:v>15.243417863984126</c:v>
                </c:pt>
                <c:pt idx="707">
                  <c:v>12.259152986268287</c:v>
                </c:pt>
                <c:pt idx="708">
                  <c:v>12.259152986268287</c:v>
                </c:pt>
                <c:pt idx="709">
                  <c:v>13.692236054542748</c:v>
                </c:pt>
                <c:pt idx="710">
                  <c:v>12.259152986268287</c:v>
                </c:pt>
                <c:pt idx="711">
                  <c:v>17.804564489100954</c:v>
                </c:pt>
                <c:pt idx="712">
                  <c:v>18.723794311806625</c:v>
                </c:pt>
                <c:pt idx="713">
                  <c:v>18.723794311806625</c:v>
                </c:pt>
                <c:pt idx="714">
                  <c:v>16.918598969599898</c:v>
                </c:pt>
                <c:pt idx="715">
                  <c:v>16.918598969599898</c:v>
                </c:pt>
                <c:pt idx="716">
                  <c:v>15.243417863984126</c:v>
                </c:pt>
                <c:pt idx="717">
                  <c:v>13.692236054542748</c:v>
                </c:pt>
                <c:pt idx="718">
                  <c:v>17.804564489100954</c:v>
                </c:pt>
                <c:pt idx="719">
                  <c:v>22.748852928791191</c:v>
                </c:pt>
                <c:pt idx="720">
                  <c:v>21.688800270037017</c:v>
                </c:pt>
                <c:pt idx="721">
                  <c:v>19.677058000104321</c:v>
                </c:pt>
                <c:pt idx="722">
                  <c:v>18.723794311806625</c:v>
                </c:pt>
                <c:pt idx="723">
                  <c:v>16.918598969599898</c:v>
                </c:pt>
                <c:pt idx="724">
                  <c:v>16.0651352389945</c:v>
                </c:pt>
                <c:pt idx="725">
                  <c:v>15.243417863984126</c:v>
                </c:pt>
                <c:pt idx="726">
                  <c:v>16.0651352389945</c:v>
                </c:pt>
                <c:pt idx="727">
                  <c:v>14.452698525828485</c:v>
                </c:pt>
                <c:pt idx="728">
                  <c:v>13.692236054542748</c:v>
                </c:pt>
                <c:pt idx="729">
                  <c:v>15.243417863984126</c:v>
                </c:pt>
                <c:pt idx="730">
                  <c:v>15.243417863984126</c:v>
                </c:pt>
                <c:pt idx="731">
                  <c:v>15.243417863984126</c:v>
                </c:pt>
                <c:pt idx="732">
                  <c:v>16.0651352389945</c:v>
                </c:pt>
                <c:pt idx="733">
                  <c:v>13.692236054542748</c:v>
                </c:pt>
                <c:pt idx="734">
                  <c:v>12.961296463757792</c:v>
                </c:pt>
                <c:pt idx="735">
                  <c:v>28.623034941882036</c:v>
                </c:pt>
                <c:pt idx="736">
                  <c:v>23.846087545565705</c:v>
                </c:pt>
                <c:pt idx="737">
                  <c:v>23.846087545565705</c:v>
                </c:pt>
                <c:pt idx="738">
                  <c:v>23.846087545565705</c:v>
                </c:pt>
                <c:pt idx="739">
                  <c:v>21.688800270037017</c:v>
                </c:pt>
                <c:pt idx="740">
                  <c:v>26.155326832758512</c:v>
                </c:pt>
                <c:pt idx="741">
                  <c:v>22.748852928791191</c:v>
                </c:pt>
                <c:pt idx="742">
                  <c:v>17.804564489100954</c:v>
                </c:pt>
                <c:pt idx="743">
                  <c:v>16.918598969599898</c:v>
                </c:pt>
              </c:numCache>
            </c:numRef>
          </c:xVal>
          <c:yVal>
            <c:numRef>
              <c:f>'Hydro Graph'!$C$2281:$C$3024</c:f>
              <c:numCache>
                <c:formatCode>General</c:formatCode>
                <c:ptCount val="744"/>
                <c:pt idx="0">
                  <c:v>1.39219</c:v>
                </c:pt>
                <c:pt idx="1">
                  <c:v>1.39219</c:v>
                </c:pt>
                <c:pt idx="2">
                  <c:v>1.39219</c:v>
                </c:pt>
                <c:pt idx="3">
                  <c:v>1.3683149999999999</c:v>
                </c:pt>
                <c:pt idx="4">
                  <c:v>1.4638150000000001</c:v>
                </c:pt>
                <c:pt idx="5">
                  <c:v>1.39219</c:v>
                </c:pt>
                <c:pt idx="6">
                  <c:v>1.43994</c:v>
                </c:pt>
                <c:pt idx="7">
                  <c:v>1.4160649999999999</c:v>
                </c:pt>
                <c:pt idx="8">
                  <c:v>1.39219</c:v>
                </c:pt>
                <c:pt idx="9">
                  <c:v>1.43994</c:v>
                </c:pt>
                <c:pt idx="10">
                  <c:v>1.48769</c:v>
                </c:pt>
                <c:pt idx="11">
                  <c:v>1.39219</c:v>
                </c:pt>
                <c:pt idx="12">
                  <c:v>1.43994</c:v>
                </c:pt>
                <c:pt idx="13">
                  <c:v>1.48769</c:v>
                </c:pt>
                <c:pt idx="14">
                  <c:v>1.511565</c:v>
                </c:pt>
                <c:pt idx="15">
                  <c:v>1.4638150000000001</c:v>
                </c:pt>
                <c:pt idx="16">
                  <c:v>1.48769</c:v>
                </c:pt>
                <c:pt idx="17">
                  <c:v>1.4160649999999999</c:v>
                </c:pt>
                <c:pt idx="18">
                  <c:v>1.39219</c:v>
                </c:pt>
                <c:pt idx="19">
                  <c:v>1.39219</c:v>
                </c:pt>
                <c:pt idx="20">
                  <c:v>1.43994</c:v>
                </c:pt>
                <c:pt idx="21">
                  <c:v>1.4638150000000001</c:v>
                </c:pt>
                <c:pt idx="22">
                  <c:v>1.4160649999999999</c:v>
                </c:pt>
                <c:pt idx="23">
                  <c:v>1.4638150000000001</c:v>
                </c:pt>
                <c:pt idx="24">
                  <c:v>1.39219</c:v>
                </c:pt>
                <c:pt idx="25">
                  <c:v>1.39219</c:v>
                </c:pt>
                <c:pt idx="26">
                  <c:v>1.4638150000000001</c:v>
                </c:pt>
                <c:pt idx="27">
                  <c:v>1.43994</c:v>
                </c:pt>
                <c:pt idx="28">
                  <c:v>1.43994</c:v>
                </c:pt>
                <c:pt idx="29">
                  <c:v>1.39219</c:v>
                </c:pt>
                <c:pt idx="30">
                  <c:v>1.3683149999999999</c:v>
                </c:pt>
                <c:pt idx="31">
                  <c:v>1.4160649999999999</c:v>
                </c:pt>
                <c:pt idx="32">
                  <c:v>1.3683149999999999</c:v>
                </c:pt>
                <c:pt idx="33">
                  <c:v>1.43994</c:v>
                </c:pt>
                <c:pt idx="34">
                  <c:v>1.4638150000000001</c:v>
                </c:pt>
                <c:pt idx="35">
                  <c:v>1.39219</c:v>
                </c:pt>
                <c:pt idx="36">
                  <c:v>1.4638150000000001</c:v>
                </c:pt>
                <c:pt idx="37">
                  <c:v>1.4638150000000001</c:v>
                </c:pt>
                <c:pt idx="38">
                  <c:v>1.4160649999999999</c:v>
                </c:pt>
                <c:pt idx="39">
                  <c:v>1.39219</c:v>
                </c:pt>
                <c:pt idx="40">
                  <c:v>1.39219</c:v>
                </c:pt>
                <c:pt idx="41">
                  <c:v>1.4160649999999999</c:v>
                </c:pt>
                <c:pt idx="42">
                  <c:v>1.43994</c:v>
                </c:pt>
                <c:pt idx="43">
                  <c:v>1.4638150000000001</c:v>
                </c:pt>
                <c:pt idx="44">
                  <c:v>1.3683149999999999</c:v>
                </c:pt>
                <c:pt idx="45">
                  <c:v>1.43994</c:v>
                </c:pt>
                <c:pt idx="46">
                  <c:v>1.43994</c:v>
                </c:pt>
                <c:pt idx="47">
                  <c:v>1.43994</c:v>
                </c:pt>
                <c:pt idx="48">
                  <c:v>1.3683149999999999</c:v>
                </c:pt>
                <c:pt idx="49">
                  <c:v>1.43994</c:v>
                </c:pt>
                <c:pt idx="50">
                  <c:v>1.3683149999999999</c:v>
                </c:pt>
                <c:pt idx="51">
                  <c:v>1.3444400000000001</c:v>
                </c:pt>
                <c:pt idx="52">
                  <c:v>1.43994</c:v>
                </c:pt>
                <c:pt idx="53">
                  <c:v>1.43994</c:v>
                </c:pt>
                <c:pt idx="54">
                  <c:v>1.43994</c:v>
                </c:pt>
                <c:pt idx="55">
                  <c:v>1.3683149999999999</c:v>
                </c:pt>
                <c:pt idx="56">
                  <c:v>1.4160649999999999</c:v>
                </c:pt>
                <c:pt idx="57">
                  <c:v>1.4160649999999999</c:v>
                </c:pt>
                <c:pt idx="58">
                  <c:v>1.43994</c:v>
                </c:pt>
                <c:pt idx="59">
                  <c:v>1.4638150000000001</c:v>
                </c:pt>
                <c:pt idx="60">
                  <c:v>1.4638150000000001</c:v>
                </c:pt>
                <c:pt idx="61">
                  <c:v>1.4638150000000001</c:v>
                </c:pt>
                <c:pt idx="62">
                  <c:v>1.4638150000000001</c:v>
                </c:pt>
                <c:pt idx="63">
                  <c:v>1.4638150000000001</c:v>
                </c:pt>
                <c:pt idx="64">
                  <c:v>1.4638150000000001</c:v>
                </c:pt>
                <c:pt idx="65">
                  <c:v>1.5354399999999999</c:v>
                </c:pt>
                <c:pt idx="66">
                  <c:v>1.5354399999999999</c:v>
                </c:pt>
                <c:pt idx="67">
                  <c:v>1.5831900000000001</c:v>
                </c:pt>
                <c:pt idx="68">
                  <c:v>1.5831900000000001</c:v>
                </c:pt>
                <c:pt idx="69">
                  <c:v>1.5354399999999999</c:v>
                </c:pt>
                <c:pt idx="70">
                  <c:v>1.5354399999999999</c:v>
                </c:pt>
                <c:pt idx="71">
                  <c:v>1.5831900000000001</c:v>
                </c:pt>
                <c:pt idx="72">
                  <c:v>1.5354399999999999</c:v>
                </c:pt>
                <c:pt idx="73">
                  <c:v>1.511565</c:v>
                </c:pt>
                <c:pt idx="74">
                  <c:v>1.4638150000000001</c:v>
                </c:pt>
                <c:pt idx="75">
                  <c:v>1.5354399999999999</c:v>
                </c:pt>
                <c:pt idx="76">
                  <c:v>1.4638150000000001</c:v>
                </c:pt>
                <c:pt idx="77">
                  <c:v>1.4638150000000001</c:v>
                </c:pt>
                <c:pt idx="78">
                  <c:v>1.48769</c:v>
                </c:pt>
                <c:pt idx="79">
                  <c:v>1.5354399999999999</c:v>
                </c:pt>
                <c:pt idx="80">
                  <c:v>1.4638150000000001</c:v>
                </c:pt>
                <c:pt idx="81">
                  <c:v>1.511565</c:v>
                </c:pt>
                <c:pt idx="82">
                  <c:v>1.4638150000000001</c:v>
                </c:pt>
                <c:pt idx="83">
                  <c:v>1.5354399999999999</c:v>
                </c:pt>
                <c:pt idx="84">
                  <c:v>1.5831900000000001</c:v>
                </c:pt>
                <c:pt idx="85">
                  <c:v>1.5354399999999999</c:v>
                </c:pt>
                <c:pt idx="86">
                  <c:v>1.5831900000000001</c:v>
                </c:pt>
                <c:pt idx="87">
                  <c:v>1.511565</c:v>
                </c:pt>
                <c:pt idx="88">
                  <c:v>1.559315</c:v>
                </c:pt>
                <c:pt idx="89">
                  <c:v>1.559315</c:v>
                </c:pt>
                <c:pt idx="90">
                  <c:v>1.511565</c:v>
                </c:pt>
                <c:pt idx="91">
                  <c:v>1.4638150000000001</c:v>
                </c:pt>
                <c:pt idx="92">
                  <c:v>1.48769</c:v>
                </c:pt>
                <c:pt idx="93">
                  <c:v>1.511565</c:v>
                </c:pt>
                <c:pt idx="94">
                  <c:v>1.43994</c:v>
                </c:pt>
                <c:pt idx="95">
                  <c:v>1.511565</c:v>
                </c:pt>
                <c:pt idx="96">
                  <c:v>1.43994</c:v>
                </c:pt>
                <c:pt idx="97">
                  <c:v>1.48769</c:v>
                </c:pt>
                <c:pt idx="98">
                  <c:v>1.43994</c:v>
                </c:pt>
                <c:pt idx="99">
                  <c:v>1.48769</c:v>
                </c:pt>
                <c:pt idx="100">
                  <c:v>1.4638150000000001</c:v>
                </c:pt>
                <c:pt idx="101">
                  <c:v>1.4160649999999999</c:v>
                </c:pt>
                <c:pt idx="102">
                  <c:v>1.4160649999999999</c:v>
                </c:pt>
                <c:pt idx="103">
                  <c:v>1.43994</c:v>
                </c:pt>
                <c:pt idx="104">
                  <c:v>1.4638150000000001</c:v>
                </c:pt>
                <c:pt idx="105">
                  <c:v>1.511565</c:v>
                </c:pt>
                <c:pt idx="106">
                  <c:v>1.48769</c:v>
                </c:pt>
                <c:pt idx="107">
                  <c:v>1.4638150000000001</c:v>
                </c:pt>
                <c:pt idx="108">
                  <c:v>1.511565</c:v>
                </c:pt>
                <c:pt idx="109">
                  <c:v>1.4638150000000001</c:v>
                </c:pt>
                <c:pt idx="110">
                  <c:v>1.4638150000000001</c:v>
                </c:pt>
                <c:pt idx="111">
                  <c:v>1.511565</c:v>
                </c:pt>
                <c:pt idx="112">
                  <c:v>1.48769</c:v>
                </c:pt>
                <c:pt idx="113">
                  <c:v>1.511565</c:v>
                </c:pt>
                <c:pt idx="114">
                  <c:v>1.43994</c:v>
                </c:pt>
                <c:pt idx="115">
                  <c:v>1.4638150000000001</c:v>
                </c:pt>
                <c:pt idx="116">
                  <c:v>1.43994</c:v>
                </c:pt>
                <c:pt idx="117">
                  <c:v>1.511565</c:v>
                </c:pt>
                <c:pt idx="118">
                  <c:v>1.4160649999999999</c:v>
                </c:pt>
                <c:pt idx="119">
                  <c:v>1.43994</c:v>
                </c:pt>
                <c:pt idx="120">
                  <c:v>1.4160649999999999</c:v>
                </c:pt>
                <c:pt idx="121">
                  <c:v>1.4160649999999999</c:v>
                </c:pt>
                <c:pt idx="122">
                  <c:v>1.3683149999999999</c:v>
                </c:pt>
                <c:pt idx="123">
                  <c:v>1.43994</c:v>
                </c:pt>
                <c:pt idx="124">
                  <c:v>1.4160649999999999</c:v>
                </c:pt>
                <c:pt idx="125">
                  <c:v>1.43994</c:v>
                </c:pt>
                <c:pt idx="126">
                  <c:v>1.39219</c:v>
                </c:pt>
                <c:pt idx="127">
                  <c:v>1.43994</c:v>
                </c:pt>
                <c:pt idx="128">
                  <c:v>1.3683149999999999</c:v>
                </c:pt>
                <c:pt idx="129">
                  <c:v>1.43994</c:v>
                </c:pt>
                <c:pt idx="130">
                  <c:v>1.39219</c:v>
                </c:pt>
                <c:pt idx="131">
                  <c:v>1.43994</c:v>
                </c:pt>
                <c:pt idx="132">
                  <c:v>1.4638150000000001</c:v>
                </c:pt>
                <c:pt idx="133">
                  <c:v>1.511565</c:v>
                </c:pt>
                <c:pt idx="134">
                  <c:v>1.4638150000000001</c:v>
                </c:pt>
                <c:pt idx="135">
                  <c:v>1.559315</c:v>
                </c:pt>
                <c:pt idx="136">
                  <c:v>1.559315</c:v>
                </c:pt>
                <c:pt idx="137">
                  <c:v>1.5354399999999999</c:v>
                </c:pt>
                <c:pt idx="138">
                  <c:v>1.511565</c:v>
                </c:pt>
                <c:pt idx="139">
                  <c:v>1.43994</c:v>
                </c:pt>
                <c:pt idx="140">
                  <c:v>1.4160649999999999</c:v>
                </c:pt>
                <c:pt idx="141">
                  <c:v>1.4638150000000001</c:v>
                </c:pt>
                <c:pt idx="142">
                  <c:v>1.43994</c:v>
                </c:pt>
                <c:pt idx="143">
                  <c:v>1.4160649999999999</c:v>
                </c:pt>
                <c:pt idx="144">
                  <c:v>1.4160649999999999</c:v>
                </c:pt>
                <c:pt idx="145">
                  <c:v>1.39219</c:v>
                </c:pt>
                <c:pt idx="146">
                  <c:v>1.43994</c:v>
                </c:pt>
                <c:pt idx="147">
                  <c:v>1.43994</c:v>
                </c:pt>
                <c:pt idx="148">
                  <c:v>1.39219</c:v>
                </c:pt>
                <c:pt idx="149">
                  <c:v>1.4638150000000001</c:v>
                </c:pt>
                <c:pt idx="150">
                  <c:v>1.4638150000000001</c:v>
                </c:pt>
                <c:pt idx="151">
                  <c:v>1.4160649999999999</c:v>
                </c:pt>
                <c:pt idx="152">
                  <c:v>1.4160649999999999</c:v>
                </c:pt>
                <c:pt idx="153">
                  <c:v>1.39219</c:v>
                </c:pt>
                <c:pt idx="154">
                  <c:v>1.39219</c:v>
                </c:pt>
                <c:pt idx="155">
                  <c:v>1.39219</c:v>
                </c:pt>
                <c:pt idx="156">
                  <c:v>1.48769</c:v>
                </c:pt>
                <c:pt idx="157">
                  <c:v>1.39219</c:v>
                </c:pt>
                <c:pt idx="158">
                  <c:v>1.4638150000000001</c:v>
                </c:pt>
                <c:pt idx="159">
                  <c:v>1.43994</c:v>
                </c:pt>
                <c:pt idx="160">
                  <c:v>1.4160649999999999</c:v>
                </c:pt>
                <c:pt idx="161">
                  <c:v>1.4160649999999999</c:v>
                </c:pt>
                <c:pt idx="162">
                  <c:v>1.43994</c:v>
                </c:pt>
                <c:pt idx="163">
                  <c:v>1.48769</c:v>
                </c:pt>
                <c:pt idx="164">
                  <c:v>1.43994</c:v>
                </c:pt>
                <c:pt idx="165">
                  <c:v>1.43994</c:v>
                </c:pt>
                <c:pt idx="166">
                  <c:v>1.39219</c:v>
                </c:pt>
                <c:pt idx="167">
                  <c:v>1.3683149999999999</c:v>
                </c:pt>
                <c:pt idx="168">
                  <c:v>1.39219</c:v>
                </c:pt>
                <c:pt idx="169">
                  <c:v>1.39219</c:v>
                </c:pt>
                <c:pt idx="170">
                  <c:v>1.4160649999999999</c:v>
                </c:pt>
                <c:pt idx="171">
                  <c:v>1.3444400000000001</c:v>
                </c:pt>
                <c:pt idx="172">
                  <c:v>1.3683149999999999</c:v>
                </c:pt>
                <c:pt idx="173">
                  <c:v>1.3444400000000001</c:v>
                </c:pt>
                <c:pt idx="174">
                  <c:v>1.4160649999999999</c:v>
                </c:pt>
                <c:pt idx="175">
                  <c:v>1.3683149999999999</c:v>
                </c:pt>
                <c:pt idx="176">
                  <c:v>1.39219</c:v>
                </c:pt>
                <c:pt idx="177">
                  <c:v>1.4638150000000001</c:v>
                </c:pt>
                <c:pt idx="178">
                  <c:v>1.3683149999999999</c:v>
                </c:pt>
                <c:pt idx="179">
                  <c:v>1.39219</c:v>
                </c:pt>
                <c:pt idx="180">
                  <c:v>1.3683149999999999</c:v>
                </c:pt>
                <c:pt idx="181">
                  <c:v>1.4638150000000001</c:v>
                </c:pt>
                <c:pt idx="182">
                  <c:v>1.4160649999999999</c:v>
                </c:pt>
                <c:pt idx="183">
                  <c:v>1.43994</c:v>
                </c:pt>
                <c:pt idx="184">
                  <c:v>1.4638150000000001</c:v>
                </c:pt>
                <c:pt idx="185">
                  <c:v>1.4638150000000001</c:v>
                </c:pt>
                <c:pt idx="186">
                  <c:v>1.39219</c:v>
                </c:pt>
                <c:pt idx="187">
                  <c:v>1.43994</c:v>
                </c:pt>
                <c:pt idx="188">
                  <c:v>1.3683149999999999</c:v>
                </c:pt>
                <c:pt idx="189">
                  <c:v>1.39219</c:v>
                </c:pt>
                <c:pt idx="190">
                  <c:v>1.43994</c:v>
                </c:pt>
                <c:pt idx="191">
                  <c:v>1.3683149999999999</c:v>
                </c:pt>
                <c:pt idx="192">
                  <c:v>1.39219</c:v>
                </c:pt>
                <c:pt idx="193">
                  <c:v>1.4638150000000001</c:v>
                </c:pt>
                <c:pt idx="194">
                  <c:v>1.4160649999999999</c:v>
                </c:pt>
                <c:pt idx="195">
                  <c:v>1.3683149999999999</c:v>
                </c:pt>
                <c:pt idx="196">
                  <c:v>1.39219</c:v>
                </c:pt>
                <c:pt idx="197">
                  <c:v>1.4160649999999999</c:v>
                </c:pt>
                <c:pt idx="198">
                  <c:v>1.43994</c:v>
                </c:pt>
                <c:pt idx="199">
                  <c:v>1.4160649999999999</c:v>
                </c:pt>
                <c:pt idx="200">
                  <c:v>1.4160649999999999</c:v>
                </c:pt>
                <c:pt idx="201">
                  <c:v>1.39219</c:v>
                </c:pt>
                <c:pt idx="202">
                  <c:v>1.39219</c:v>
                </c:pt>
                <c:pt idx="203">
                  <c:v>1.4638150000000001</c:v>
                </c:pt>
                <c:pt idx="204">
                  <c:v>1.39219</c:v>
                </c:pt>
                <c:pt idx="205">
                  <c:v>1.4160649999999999</c:v>
                </c:pt>
                <c:pt idx="206">
                  <c:v>1.4638150000000001</c:v>
                </c:pt>
                <c:pt idx="207">
                  <c:v>1.39219</c:v>
                </c:pt>
                <c:pt idx="208">
                  <c:v>1.4638150000000001</c:v>
                </c:pt>
                <c:pt idx="209">
                  <c:v>1.4160649999999999</c:v>
                </c:pt>
                <c:pt idx="210">
                  <c:v>1.43994</c:v>
                </c:pt>
                <c:pt idx="211">
                  <c:v>1.4160649999999999</c:v>
                </c:pt>
                <c:pt idx="212">
                  <c:v>1.48769</c:v>
                </c:pt>
                <c:pt idx="213">
                  <c:v>1.4638150000000001</c:v>
                </c:pt>
                <c:pt idx="214">
                  <c:v>1.4638150000000001</c:v>
                </c:pt>
                <c:pt idx="215">
                  <c:v>1.4160649999999999</c:v>
                </c:pt>
                <c:pt idx="216">
                  <c:v>1.4160649999999999</c:v>
                </c:pt>
                <c:pt idx="217">
                  <c:v>1.48769</c:v>
                </c:pt>
                <c:pt idx="218">
                  <c:v>1.39219</c:v>
                </c:pt>
                <c:pt idx="219">
                  <c:v>1.39219</c:v>
                </c:pt>
                <c:pt idx="220">
                  <c:v>1.4160649999999999</c:v>
                </c:pt>
                <c:pt idx="221">
                  <c:v>1.43994</c:v>
                </c:pt>
                <c:pt idx="222">
                  <c:v>1.39219</c:v>
                </c:pt>
                <c:pt idx="223">
                  <c:v>1.43994</c:v>
                </c:pt>
                <c:pt idx="224">
                  <c:v>1.43994</c:v>
                </c:pt>
                <c:pt idx="225">
                  <c:v>1.43994</c:v>
                </c:pt>
                <c:pt idx="226">
                  <c:v>1.39219</c:v>
                </c:pt>
                <c:pt idx="227">
                  <c:v>1.43994</c:v>
                </c:pt>
                <c:pt idx="228">
                  <c:v>1.43994</c:v>
                </c:pt>
                <c:pt idx="229">
                  <c:v>1.4160649999999999</c:v>
                </c:pt>
                <c:pt idx="230">
                  <c:v>1.4638150000000001</c:v>
                </c:pt>
                <c:pt idx="231">
                  <c:v>1.43994</c:v>
                </c:pt>
                <c:pt idx="232">
                  <c:v>1.43994</c:v>
                </c:pt>
                <c:pt idx="233">
                  <c:v>1.39219</c:v>
                </c:pt>
                <c:pt idx="234">
                  <c:v>1.43994</c:v>
                </c:pt>
                <c:pt idx="235">
                  <c:v>1.48769</c:v>
                </c:pt>
                <c:pt idx="236">
                  <c:v>1.43994</c:v>
                </c:pt>
                <c:pt idx="237">
                  <c:v>1.4638150000000001</c:v>
                </c:pt>
                <c:pt idx="238">
                  <c:v>1.39219</c:v>
                </c:pt>
                <c:pt idx="239">
                  <c:v>1.4638150000000001</c:v>
                </c:pt>
                <c:pt idx="240">
                  <c:v>1.4638150000000001</c:v>
                </c:pt>
                <c:pt idx="241">
                  <c:v>1.4160649999999999</c:v>
                </c:pt>
                <c:pt idx="242">
                  <c:v>1.4160649999999999</c:v>
                </c:pt>
                <c:pt idx="243">
                  <c:v>1.4638150000000001</c:v>
                </c:pt>
                <c:pt idx="244">
                  <c:v>1.39219</c:v>
                </c:pt>
                <c:pt idx="245">
                  <c:v>1.4638150000000001</c:v>
                </c:pt>
                <c:pt idx="246">
                  <c:v>1.43994</c:v>
                </c:pt>
                <c:pt idx="247">
                  <c:v>1.3683149999999999</c:v>
                </c:pt>
                <c:pt idx="248">
                  <c:v>1.4638150000000001</c:v>
                </c:pt>
                <c:pt idx="249">
                  <c:v>1.3683149999999999</c:v>
                </c:pt>
                <c:pt idx="250">
                  <c:v>1.43994</c:v>
                </c:pt>
                <c:pt idx="251">
                  <c:v>1.48769</c:v>
                </c:pt>
                <c:pt idx="252">
                  <c:v>1.4160649999999999</c:v>
                </c:pt>
                <c:pt idx="253">
                  <c:v>1.48769</c:v>
                </c:pt>
                <c:pt idx="254">
                  <c:v>1.4160649999999999</c:v>
                </c:pt>
                <c:pt idx="255">
                  <c:v>1.4160649999999999</c:v>
                </c:pt>
                <c:pt idx="256">
                  <c:v>1.43994</c:v>
                </c:pt>
                <c:pt idx="257">
                  <c:v>1.4638150000000001</c:v>
                </c:pt>
                <c:pt idx="258">
                  <c:v>1.43994</c:v>
                </c:pt>
                <c:pt idx="259">
                  <c:v>1.43994</c:v>
                </c:pt>
                <c:pt idx="260">
                  <c:v>1.4638150000000001</c:v>
                </c:pt>
                <c:pt idx="261">
                  <c:v>1.511565</c:v>
                </c:pt>
                <c:pt idx="262">
                  <c:v>1.7025650000000001</c:v>
                </c:pt>
                <c:pt idx="263">
                  <c:v>1.91744</c:v>
                </c:pt>
                <c:pt idx="264">
                  <c:v>1.9413149999999999</c:v>
                </c:pt>
                <c:pt idx="265">
                  <c:v>1.8696900000000001</c:v>
                </c:pt>
                <c:pt idx="266">
                  <c:v>1.8219399999999999</c:v>
                </c:pt>
                <c:pt idx="267">
                  <c:v>1.798065</c:v>
                </c:pt>
                <c:pt idx="268">
                  <c:v>1.72644</c:v>
                </c:pt>
                <c:pt idx="269">
                  <c:v>1.6548149999999999</c:v>
                </c:pt>
                <c:pt idx="270">
                  <c:v>1.7025650000000001</c:v>
                </c:pt>
                <c:pt idx="271">
                  <c:v>1.662773333333333</c:v>
                </c:pt>
                <c:pt idx="272">
                  <c:v>1.622981666666667</c:v>
                </c:pt>
                <c:pt idx="273">
                  <c:v>1.5831900000000001</c:v>
                </c:pt>
                <c:pt idx="274">
                  <c:v>1.5354399999999999</c:v>
                </c:pt>
                <c:pt idx="275">
                  <c:v>1.6309400000000001</c:v>
                </c:pt>
                <c:pt idx="276">
                  <c:v>1.5831900000000001</c:v>
                </c:pt>
                <c:pt idx="277">
                  <c:v>1.559315</c:v>
                </c:pt>
                <c:pt idx="278">
                  <c:v>1.5831900000000001</c:v>
                </c:pt>
                <c:pt idx="279">
                  <c:v>1.511565</c:v>
                </c:pt>
                <c:pt idx="280">
                  <c:v>2.01294</c:v>
                </c:pt>
                <c:pt idx="281">
                  <c:v>2.5143149999999999</c:v>
                </c:pt>
                <c:pt idx="282">
                  <c:v>2.2278150000000001</c:v>
                </c:pt>
                <c:pt idx="283">
                  <c:v>2.1084399999999999</c:v>
                </c:pt>
                <c:pt idx="284">
                  <c:v>1.9890650000000001</c:v>
                </c:pt>
                <c:pt idx="285">
                  <c:v>1.8696900000000001</c:v>
                </c:pt>
                <c:pt idx="286">
                  <c:v>1.8219399999999999</c:v>
                </c:pt>
                <c:pt idx="287">
                  <c:v>1.8219399999999999</c:v>
                </c:pt>
                <c:pt idx="288">
                  <c:v>1.72644</c:v>
                </c:pt>
                <c:pt idx="289">
                  <c:v>1.67869</c:v>
                </c:pt>
                <c:pt idx="290">
                  <c:v>1.72644</c:v>
                </c:pt>
                <c:pt idx="291">
                  <c:v>1.72644</c:v>
                </c:pt>
                <c:pt idx="292">
                  <c:v>1.6309400000000001</c:v>
                </c:pt>
                <c:pt idx="293">
                  <c:v>1.607065</c:v>
                </c:pt>
                <c:pt idx="294">
                  <c:v>1.607065</c:v>
                </c:pt>
                <c:pt idx="295">
                  <c:v>1.67869</c:v>
                </c:pt>
                <c:pt idx="296">
                  <c:v>1.6309400000000001</c:v>
                </c:pt>
                <c:pt idx="297">
                  <c:v>1.607065</c:v>
                </c:pt>
                <c:pt idx="298">
                  <c:v>1.5831900000000001</c:v>
                </c:pt>
                <c:pt idx="299">
                  <c:v>1.6309400000000001</c:v>
                </c:pt>
                <c:pt idx="300">
                  <c:v>1.5354399999999999</c:v>
                </c:pt>
                <c:pt idx="301">
                  <c:v>1.6309400000000001</c:v>
                </c:pt>
                <c:pt idx="302">
                  <c:v>1.5354399999999999</c:v>
                </c:pt>
                <c:pt idx="303">
                  <c:v>1.559315</c:v>
                </c:pt>
                <c:pt idx="304">
                  <c:v>1.511565</c:v>
                </c:pt>
                <c:pt idx="305">
                  <c:v>1.5831900000000001</c:v>
                </c:pt>
                <c:pt idx="306">
                  <c:v>1.5831900000000001</c:v>
                </c:pt>
                <c:pt idx="307">
                  <c:v>1.5831900000000001</c:v>
                </c:pt>
                <c:pt idx="308">
                  <c:v>1.559315</c:v>
                </c:pt>
                <c:pt idx="309">
                  <c:v>1.559315</c:v>
                </c:pt>
                <c:pt idx="310">
                  <c:v>1.4638150000000001</c:v>
                </c:pt>
                <c:pt idx="311">
                  <c:v>1.559315</c:v>
                </c:pt>
                <c:pt idx="312">
                  <c:v>1.4638150000000001</c:v>
                </c:pt>
                <c:pt idx="313">
                  <c:v>1.48769</c:v>
                </c:pt>
                <c:pt idx="314">
                  <c:v>1.511565</c:v>
                </c:pt>
                <c:pt idx="315">
                  <c:v>1.48769</c:v>
                </c:pt>
                <c:pt idx="316">
                  <c:v>1.4638150000000001</c:v>
                </c:pt>
                <c:pt idx="317">
                  <c:v>1.5354399999999999</c:v>
                </c:pt>
                <c:pt idx="318">
                  <c:v>1.4638150000000001</c:v>
                </c:pt>
                <c:pt idx="319">
                  <c:v>1.4638150000000001</c:v>
                </c:pt>
                <c:pt idx="320">
                  <c:v>1.5354399999999999</c:v>
                </c:pt>
                <c:pt idx="321">
                  <c:v>1.4638150000000001</c:v>
                </c:pt>
                <c:pt idx="322">
                  <c:v>1.43994</c:v>
                </c:pt>
                <c:pt idx="323">
                  <c:v>1.5354399999999999</c:v>
                </c:pt>
                <c:pt idx="324">
                  <c:v>1.43994</c:v>
                </c:pt>
                <c:pt idx="325">
                  <c:v>1.5354399999999999</c:v>
                </c:pt>
                <c:pt idx="326">
                  <c:v>1.5831900000000001</c:v>
                </c:pt>
                <c:pt idx="327">
                  <c:v>1.511565</c:v>
                </c:pt>
                <c:pt idx="328">
                  <c:v>1.511565</c:v>
                </c:pt>
                <c:pt idx="329">
                  <c:v>1.67869</c:v>
                </c:pt>
                <c:pt idx="330">
                  <c:v>1.9413149999999999</c:v>
                </c:pt>
                <c:pt idx="331">
                  <c:v>2.1084399999999999</c:v>
                </c:pt>
                <c:pt idx="332">
                  <c:v>1.96519</c:v>
                </c:pt>
                <c:pt idx="333">
                  <c:v>1.845815</c:v>
                </c:pt>
                <c:pt idx="334">
                  <c:v>1.8935649999999999</c:v>
                </c:pt>
                <c:pt idx="335">
                  <c:v>1.8696900000000001</c:v>
                </c:pt>
                <c:pt idx="336">
                  <c:v>1.798065</c:v>
                </c:pt>
                <c:pt idx="337">
                  <c:v>1.72644</c:v>
                </c:pt>
                <c:pt idx="338">
                  <c:v>1.67869</c:v>
                </c:pt>
                <c:pt idx="339">
                  <c:v>1.7025650000000001</c:v>
                </c:pt>
                <c:pt idx="340">
                  <c:v>1.7025650000000001</c:v>
                </c:pt>
                <c:pt idx="341">
                  <c:v>1.6548149999999999</c:v>
                </c:pt>
                <c:pt idx="342">
                  <c:v>1.6309400000000001</c:v>
                </c:pt>
                <c:pt idx="343">
                  <c:v>1.607065</c:v>
                </c:pt>
                <c:pt idx="344">
                  <c:v>1.607065</c:v>
                </c:pt>
                <c:pt idx="345">
                  <c:v>1.6548149999999999</c:v>
                </c:pt>
                <c:pt idx="346">
                  <c:v>1.5831900000000001</c:v>
                </c:pt>
                <c:pt idx="347">
                  <c:v>1.6309400000000001</c:v>
                </c:pt>
                <c:pt idx="348">
                  <c:v>1.6309400000000001</c:v>
                </c:pt>
                <c:pt idx="349">
                  <c:v>1.5831900000000001</c:v>
                </c:pt>
                <c:pt idx="350">
                  <c:v>1.5354399999999999</c:v>
                </c:pt>
                <c:pt idx="351">
                  <c:v>1.607065</c:v>
                </c:pt>
                <c:pt idx="352">
                  <c:v>1.607065</c:v>
                </c:pt>
                <c:pt idx="353">
                  <c:v>1.48769</c:v>
                </c:pt>
                <c:pt idx="354">
                  <c:v>1.845815</c:v>
                </c:pt>
                <c:pt idx="355">
                  <c:v>1.91744</c:v>
                </c:pt>
                <c:pt idx="356">
                  <c:v>1.798065</c:v>
                </c:pt>
                <c:pt idx="357">
                  <c:v>1.8219399999999999</c:v>
                </c:pt>
                <c:pt idx="358">
                  <c:v>1.7503150000000001</c:v>
                </c:pt>
                <c:pt idx="359">
                  <c:v>1.67869</c:v>
                </c:pt>
                <c:pt idx="360">
                  <c:v>1.67869</c:v>
                </c:pt>
                <c:pt idx="361">
                  <c:v>1.67869</c:v>
                </c:pt>
                <c:pt idx="362">
                  <c:v>1.67869</c:v>
                </c:pt>
                <c:pt idx="363">
                  <c:v>1.6548149999999999</c:v>
                </c:pt>
                <c:pt idx="364">
                  <c:v>1.6309400000000001</c:v>
                </c:pt>
                <c:pt idx="365">
                  <c:v>1.5831900000000001</c:v>
                </c:pt>
                <c:pt idx="366">
                  <c:v>1.6309400000000001</c:v>
                </c:pt>
                <c:pt idx="367">
                  <c:v>1.6309400000000001</c:v>
                </c:pt>
                <c:pt idx="368">
                  <c:v>1.6309400000000001</c:v>
                </c:pt>
                <c:pt idx="369">
                  <c:v>1.607065</c:v>
                </c:pt>
                <c:pt idx="370">
                  <c:v>1.6309400000000001</c:v>
                </c:pt>
                <c:pt idx="371">
                  <c:v>1.5831900000000001</c:v>
                </c:pt>
                <c:pt idx="372">
                  <c:v>1.607065</c:v>
                </c:pt>
                <c:pt idx="373">
                  <c:v>1.559315</c:v>
                </c:pt>
                <c:pt idx="374">
                  <c:v>1.5831900000000001</c:v>
                </c:pt>
                <c:pt idx="375">
                  <c:v>1.6548149999999999</c:v>
                </c:pt>
                <c:pt idx="376">
                  <c:v>1.5831900000000001</c:v>
                </c:pt>
                <c:pt idx="377">
                  <c:v>1.607065</c:v>
                </c:pt>
                <c:pt idx="378">
                  <c:v>1.5831900000000001</c:v>
                </c:pt>
                <c:pt idx="379">
                  <c:v>1.6309400000000001</c:v>
                </c:pt>
                <c:pt idx="380">
                  <c:v>1.5831900000000001</c:v>
                </c:pt>
                <c:pt idx="381">
                  <c:v>1.7025650000000001</c:v>
                </c:pt>
                <c:pt idx="382">
                  <c:v>1.67869</c:v>
                </c:pt>
                <c:pt idx="383">
                  <c:v>1.6309400000000001</c:v>
                </c:pt>
                <c:pt idx="384">
                  <c:v>1.607065</c:v>
                </c:pt>
                <c:pt idx="385">
                  <c:v>1.6548149999999999</c:v>
                </c:pt>
                <c:pt idx="386">
                  <c:v>1.5831900000000001</c:v>
                </c:pt>
                <c:pt idx="387">
                  <c:v>1.6309400000000001</c:v>
                </c:pt>
                <c:pt idx="388">
                  <c:v>1.6548149999999999</c:v>
                </c:pt>
                <c:pt idx="389">
                  <c:v>1.7025650000000001</c:v>
                </c:pt>
                <c:pt idx="390">
                  <c:v>1.67869</c:v>
                </c:pt>
                <c:pt idx="391">
                  <c:v>1.6548149999999999</c:v>
                </c:pt>
                <c:pt idx="392">
                  <c:v>1.6548149999999999</c:v>
                </c:pt>
                <c:pt idx="393">
                  <c:v>1.67869</c:v>
                </c:pt>
                <c:pt idx="394">
                  <c:v>1.5831900000000001</c:v>
                </c:pt>
                <c:pt idx="395">
                  <c:v>1.607065</c:v>
                </c:pt>
                <c:pt idx="396">
                  <c:v>1.6548149999999999</c:v>
                </c:pt>
                <c:pt idx="397">
                  <c:v>1.607065</c:v>
                </c:pt>
                <c:pt idx="398">
                  <c:v>1.607065</c:v>
                </c:pt>
                <c:pt idx="399">
                  <c:v>1.5831900000000001</c:v>
                </c:pt>
                <c:pt idx="400">
                  <c:v>1.607065</c:v>
                </c:pt>
                <c:pt idx="401">
                  <c:v>1.5354399999999999</c:v>
                </c:pt>
                <c:pt idx="402">
                  <c:v>1.5831900000000001</c:v>
                </c:pt>
                <c:pt idx="403">
                  <c:v>1.5354399999999999</c:v>
                </c:pt>
                <c:pt idx="404">
                  <c:v>1.607065</c:v>
                </c:pt>
                <c:pt idx="405">
                  <c:v>1.5831900000000001</c:v>
                </c:pt>
                <c:pt idx="406">
                  <c:v>1.5354399999999999</c:v>
                </c:pt>
                <c:pt idx="407">
                  <c:v>1.607065</c:v>
                </c:pt>
                <c:pt idx="408">
                  <c:v>1.607065</c:v>
                </c:pt>
                <c:pt idx="409">
                  <c:v>1.607065</c:v>
                </c:pt>
                <c:pt idx="410">
                  <c:v>1.5354399999999999</c:v>
                </c:pt>
                <c:pt idx="411">
                  <c:v>1.511565</c:v>
                </c:pt>
                <c:pt idx="412">
                  <c:v>1.559315</c:v>
                </c:pt>
                <c:pt idx="413">
                  <c:v>1.511565</c:v>
                </c:pt>
                <c:pt idx="414">
                  <c:v>1.5831900000000001</c:v>
                </c:pt>
                <c:pt idx="415">
                  <c:v>1.5831900000000001</c:v>
                </c:pt>
                <c:pt idx="416">
                  <c:v>1.511565</c:v>
                </c:pt>
                <c:pt idx="417">
                  <c:v>1.5354399999999999</c:v>
                </c:pt>
                <c:pt idx="418">
                  <c:v>1.559315</c:v>
                </c:pt>
                <c:pt idx="419">
                  <c:v>1.5831900000000001</c:v>
                </c:pt>
                <c:pt idx="420">
                  <c:v>1.511565</c:v>
                </c:pt>
                <c:pt idx="421">
                  <c:v>1.48769</c:v>
                </c:pt>
                <c:pt idx="422">
                  <c:v>1.559315</c:v>
                </c:pt>
                <c:pt idx="423">
                  <c:v>1.607065</c:v>
                </c:pt>
                <c:pt idx="424">
                  <c:v>1.607065</c:v>
                </c:pt>
                <c:pt idx="425">
                  <c:v>1.607065</c:v>
                </c:pt>
                <c:pt idx="426">
                  <c:v>1.511565</c:v>
                </c:pt>
                <c:pt idx="427">
                  <c:v>1.559315</c:v>
                </c:pt>
                <c:pt idx="428">
                  <c:v>1.6548149999999999</c:v>
                </c:pt>
                <c:pt idx="429">
                  <c:v>1.559315</c:v>
                </c:pt>
                <c:pt idx="430">
                  <c:v>1.607065</c:v>
                </c:pt>
                <c:pt idx="431">
                  <c:v>1.607065</c:v>
                </c:pt>
                <c:pt idx="432">
                  <c:v>1.6010962500000001</c:v>
                </c:pt>
                <c:pt idx="433">
                  <c:v>1.5951275</c:v>
                </c:pt>
                <c:pt idx="434">
                  <c:v>1.58915875</c:v>
                </c:pt>
                <c:pt idx="435">
                  <c:v>1.5831900000000001</c:v>
                </c:pt>
                <c:pt idx="436">
                  <c:v>1.57722125</c:v>
                </c:pt>
                <c:pt idx="437">
                  <c:v>1.5712524999999999</c:v>
                </c:pt>
                <c:pt idx="438">
                  <c:v>1.5652837500000001</c:v>
                </c:pt>
                <c:pt idx="439">
                  <c:v>1.559315</c:v>
                </c:pt>
                <c:pt idx="440">
                  <c:v>1.5533462499999999</c:v>
                </c:pt>
                <c:pt idx="441">
                  <c:v>1.5473775000000001</c:v>
                </c:pt>
                <c:pt idx="442">
                  <c:v>1.54140875</c:v>
                </c:pt>
                <c:pt idx="443">
                  <c:v>1.5354399999999999</c:v>
                </c:pt>
                <c:pt idx="444">
                  <c:v>1.559315</c:v>
                </c:pt>
                <c:pt idx="445">
                  <c:v>1.48769</c:v>
                </c:pt>
                <c:pt idx="446">
                  <c:v>1.48769</c:v>
                </c:pt>
                <c:pt idx="447">
                  <c:v>1.511565</c:v>
                </c:pt>
                <c:pt idx="448">
                  <c:v>1.511565</c:v>
                </c:pt>
                <c:pt idx="449">
                  <c:v>1.5354399999999999</c:v>
                </c:pt>
                <c:pt idx="450">
                  <c:v>1.5831900000000001</c:v>
                </c:pt>
                <c:pt idx="451">
                  <c:v>1.5354399999999999</c:v>
                </c:pt>
                <c:pt idx="452">
                  <c:v>1.48769</c:v>
                </c:pt>
                <c:pt idx="453">
                  <c:v>1.559315</c:v>
                </c:pt>
                <c:pt idx="454">
                  <c:v>1.5354399999999999</c:v>
                </c:pt>
                <c:pt idx="455">
                  <c:v>1.511565</c:v>
                </c:pt>
                <c:pt idx="456">
                  <c:v>1.5831900000000001</c:v>
                </c:pt>
                <c:pt idx="457">
                  <c:v>1.511565</c:v>
                </c:pt>
                <c:pt idx="458">
                  <c:v>1.511565</c:v>
                </c:pt>
                <c:pt idx="459">
                  <c:v>1.5354399999999999</c:v>
                </c:pt>
                <c:pt idx="460">
                  <c:v>1.511565</c:v>
                </c:pt>
                <c:pt idx="461">
                  <c:v>1.5354399999999999</c:v>
                </c:pt>
                <c:pt idx="462">
                  <c:v>1.511565</c:v>
                </c:pt>
                <c:pt idx="463">
                  <c:v>1.48769</c:v>
                </c:pt>
                <c:pt idx="464">
                  <c:v>1.4638150000000001</c:v>
                </c:pt>
                <c:pt idx="465">
                  <c:v>1.48769</c:v>
                </c:pt>
                <c:pt idx="466">
                  <c:v>1.5354399999999999</c:v>
                </c:pt>
                <c:pt idx="467">
                  <c:v>1.4638150000000001</c:v>
                </c:pt>
                <c:pt idx="468">
                  <c:v>1.5354399999999999</c:v>
                </c:pt>
                <c:pt idx="469">
                  <c:v>1.559315</c:v>
                </c:pt>
                <c:pt idx="470">
                  <c:v>1.48769</c:v>
                </c:pt>
                <c:pt idx="471">
                  <c:v>1.43994</c:v>
                </c:pt>
                <c:pt idx="472">
                  <c:v>1.4638150000000001</c:v>
                </c:pt>
                <c:pt idx="473">
                  <c:v>1.5354399999999999</c:v>
                </c:pt>
                <c:pt idx="474">
                  <c:v>1.511565</c:v>
                </c:pt>
                <c:pt idx="475">
                  <c:v>1.511565</c:v>
                </c:pt>
                <c:pt idx="476">
                  <c:v>1.607065</c:v>
                </c:pt>
                <c:pt idx="477">
                  <c:v>1.6309400000000001</c:v>
                </c:pt>
                <c:pt idx="478">
                  <c:v>1.607065</c:v>
                </c:pt>
                <c:pt idx="479">
                  <c:v>1.607065</c:v>
                </c:pt>
                <c:pt idx="480">
                  <c:v>1.72644</c:v>
                </c:pt>
                <c:pt idx="481">
                  <c:v>1.6309400000000001</c:v>
                </c:pt>
                <c:pt idx="482">
                  <c:v>1.845815</c:v>
                </c:pt>
                <c:pt idx="483">
                  <c:v>1.7741899999999999</c:v>
                </c:pt>
                <c:pt idx="484">
                  <c:v>1.67869</c:v>
                </c:pt>
                <c:pt idx="485">
                  <c:v>1.6548149999999999</c:v>
                </c:pt>
                <c:pt idx="486">
                  <c:v>1.7025650000000001</c:v>
                </c:pt>
                <c:pt idx="487">
                  <c:v>1.6548149999999999</c:v>
                </c:pt>
                <c:pt idx="488">
                  <c:v>1.5831900000000001</c:v>
                </c:pt>
                <c:pt idx="489">
                  <c:v>1.6548149999999999</c:v>
                </c:pt>
                <c:pt idx="490">
                  <c:v>1.6309400000000001</c:v>
                </c:pt>
                <c:pt idx="491">
                  <c:v>1.6548149999999999</c:v>
                </c:pt>
                <c:pt idx="492">
                  <c:v>1.5831900000000001</c:v>
                </c:pt>
                <c:pt idx="493">
                  <c:v>1.559315</c:v>
                </c:pt>
                <c:pt idx="494">
                  <c:v>1.5831900000000001</c:v>
                </c:pt>
                <c:pt idx="495">
                  <c:v>1.6309400000000001</c:v>
                </c:pt>
                <c:pt idx="496">
                  <c:v>1.5354399999999999</c:v>
                </c:pt>
                <c:pt idx="497">
                  <c:v>1.559315</c:v>
                </c:pt>
                <c:pt idx="498">
                  <c:v>1.607065</c:v>
                </c:pt>
                <c:pt idx="499">
                  <c:v>1.5831900000000001</c:v>
                </c:pt>
                <c:pt idx="500">
                  <c:v>1.559315</c:v>
                </c:pt>
                <c:pt idx="501">
                  <c:v>1.5831900000000001</c:v>
                </c:pt>
                <c:pt idx="502">
                  <c:v>1.559315</c:v>
                </c:pt>
                <c:pt idx="503">
                  <c:v>1.511565</c:v>
                </c:pt>
                <c:pt idx="504">
                  <c:v>1.607065</c:v>
                </c:pt>
                <c:pt idx="505">
                  <c:v>1.5831900000000001</c:v>
                </c:pt>
                <c:pt idx="506">
                  <c:v>1.5354399999999999</c:v>
                </c:pt>
                <c:pt idx="507">
                  <c:v>1.5354399999999999</c:v>
                </c:pt>
                <c:pt idx="508">
                  <c:v>1.5354399999999999</c:v>
                </c:pt>
                <c:pt idx="509">
                  <c:v>1.5831900000000001</c:v>
                </c:pt>
                <c:pt idx="510">
                  <c:v>1.559315</c:v>
                </c:pt>
                <c:pt idx="511">
                  <c:v>1.559315</c:v>
                </c:pt>
                <c:pt idx="512">
                  <c:v>1.559315</c:v>
                </c:pt>
                <c:pt idx="513">
                  <c:v>1.5831900000000001</c:v>
                </c:pt>
                <c:pt idx="514">
                  <c:v>1.5354399999999999</c:v>
                </c:pt>
                <c:pt idx="515">
                  <c:v>1.559315</c:v>
                </c:pt>
                <c:pt idx="516">
                  <c:v>1.5831900000000001</c:v>
                </c:pt>
                <c:pt idx="517">
                  <c:v>1.5354399999999999</c:v>
                </c:pt>
                <c:pt idx="518">
                  <c:v>1.559315</c:v>
                </c:pt>
                <c:pt idx="519">
                  <c:v>1.559315</c:v>
                </c:pt>
                <c:pt idx="520">
                  <c:v>1.5831900000000001</c:v>
                </c:pt>
                <c:pt idx="521">
                  <c:v>1.607065</c:v>
                </c:pt>
                <c:pt idx="522">
                  <c:v>1.6548149999999999</c:v>
                </c:pt>
                <c:pt idx="523">
                  <c:v>1.607065</c:v>
                </c:pt>
                <c:pt idx="524">
                  <c:v>1.845815</c:v>
                </c:pt>
                <c:pt idx="525">
                  <c:v>1.91744</c:v>
                </c:pt>
                <c:pt idx="526">
                  <c:v>1.96519</c:v>
                </c:pt>
                <c:pt idx="527">
                  <c:v>1.845815</c:v>
                </c:pt>
                <c:pt idx="528">
                  <c:v>1.9890650000000001</c:v>
                </c:pt>
                <c:pt idx="529">
                  <c:v>1.9413149999999999</c:v>
                </c:pt>
                <c:pt idx="530">
                  <c:v>1.8696900000000001</c:v>
                </c:pt>
                <c:pt idx="531">
                  <c:v>1.91744</c:v>
                </c:pt>
                <c:pt idx="532">
                  <c:v>1.845815</c:v>
                </c:pt>
                <c:pt idx="533">
                  <c:v>1.798065</c:v>
                </c:pt>
                <c:pt idx="534">
                  <c:v>1.8219399999999999</c:v>
                </c:pt>
                <c:pt idx="535">
                  <c:v>1.7503150000000001</c:v>
                </c:pt>
                <c:pt idx="536">
                  <c:v>1.7503150000000001</c:v>
                </c:pt>
                <c:pt idx="537">
                  <c:v>1.7741899999999999</c:v>
                </c:pt>
                <c:pt idx="538">
                  <c:v>1.7503150000000001</c:v>
                </c:pt>
                <c:pt idx="539">
                  <c:v>1.67869</c:v>
                </c:pt>
                <c:pt idx="540">
                  <c:v>1.7025650000000001</c:v>
                </c:pt>
                <c:pt idx="541">
                  <c:v>1.6548149999999999</c:v>
                </c:pt>
                <c:pt idx="542">
                  <c:v>1.7025650000000001</c:v>
                </c:pt>
                <c:pt idx="543">
                  <c:v>1.6309400000000001</c:v>
                </c:pt>
                <c:pt idx="544">
                  <c:v>1.7025650000000001</c:v>
                </c:pt>
                <c:pt idx="545">
                  <c:v>1.67869</c:v>
                </c:pt>
                <c:pt idx="546">
                  <c:v>1.7503150000000001</c:v>
                </c:pt>
                <c:pt idx="547">
                  <c:v>2.1084399999999999</c:v>
                </c:pt>
                <c:pt idx="548">
                  <c:v>2.4665650000000001</c:v>
                </c:pt>
                <c:pt idx="549">
                  <c:v>2.4665650000000001</c:v>
                </c:pt>
                <c:pt idx="550">
                  <c:v>2.2755649999999998</c:v>
                </c:pt>
                <c:pt idx="551">
                  <c:v>2.4188149999999999</c:v>
                </c:pt>
                <c:pt idx="552">
                  <c:v>2.2755649999999998</c:v>
                </c:pt>
                <c:pt idx="553">
                  <c:v>2.1800649999999999</c:v>
                </c:pt>
                <c:pt idx="554">
                  <c:v>2.1084399999999999</c:v>
                </c:pt>
                <c:pt idx="555">
                  <c:v>2.084565</c:v>
                </c:pt>
                <c:pt idx="556">
                  <c:v>2.0368149999999998</c:v>
                </c:pt>
                <c:pt idx="557">
                  <c:v>2.01294</c:v>
                </c:pt>
                <c:pt idx="558">
                  <c:v>1.91744</c:v>
                </c:pt>
                <c:pt idx="559">
                  <c:v>1.91744</c:v>
                </c:pt>
                <c:pt idx="560">
                  <c:v>1.91744</c:v>
                </c:pt>
                <c:pt idx="561">
                  <c:v>1.8935649999999999</c:v>
                </c:pt>
                <c:pt idx="562">
                  <c:v>1.8935649999999999</c:v>
                </c:pt>
                <c:pt idx="563">
                  <c:v>1.8935649999999999</c:v>
                </c:pt>
                <c:pt idx="564">
                  <c:v>1.8696900000000001</c:v>
                </c:pt>
                <c:pt idx="565">
                  <c:v>1.8696900000000001</c:v>
                </c:pt>
                <c:pt idx="566">
                  <c:v>1.8696900000000001</c:v>
                </c:pt>
                <c:pt idx="567">
                  <c:v>1.7741899999999999</c:v>
                </c:pt>
                <c:pt idx="568">
                  <c:v>1.798065</c:v>
                </c:pt>
                <c:pt idx="569">
                  <c:v>1.7741899999999999</c:v>
                </c:pt>
                <c:pt idx="570">
                  <c:v>1.7025650000000001</c:v>
                </c:pt>
                <c:pt idx="571">
                  <c:v>1.7025650000000001</c:v>
                </c:pt>
                <c:pt idx="572">
                  <c:v>1.7503150000000001</c:v>
                </c:pt>
                <c:pt idx="573">
                  <c:v>1.7025650000000001</c:v>
                </c:pt>
                <c:pt idx="574">
                  <c:v>1.72644</c:v>
                </c:pt>
                <c:pt idx="575">
                  <c:v>1.7503150000000001</c:v>
                </c:pt>
                <c:pt idx="576">
                  <c:v>1.6309400000000001</c:v>
                </c:pt>
                <c:pt idx="577">
                  <c:v>1.67869</c:v>
                </c:pt>
                <c:pt idx="578">
                  <c:v>1.6309400000000001</c:v>
                </c:pt>
                <c:pt idx="579">
                  <c:v>1.6548149999999999</c:v>
                </c:pt>
                <c:pt idx="580">
                  <c:v>1.67869</c:v>
                </c:pt>
                <c:pt idx="581">
                  <c:v>1.6548149999999999</c:v>
                </c:pt>
                <c:pt idx="582">
                  <c:v>1.67869</c:v>
                </c:pt>
                <c:pt idx="583">
                  <c:v>1.6309400000000001</c:v>
                </c:pt>
                <c:pt idx="584">
                  <c:v>1.607065</c:v>
                </c:pt>
                <c:pt idx="585">
                  <c:v>1.6309400000000001</c:v>
                </c:pt>
                <c:pt idx="586">
                  <c:v>1.6309400000000001</c:v>
                </c:pt>
                <c:pt idx="587">
                  <c:v>1.67869</c:v>
                </c:pt>
                <c:pt idx="588">
                  <c:v>1.6309400000000001</c:v>
                </c:pt>
                <c:pt idx="589">
                  <c:v>1.5831900000000001</c:v>
                </c:pt>
                <c:pt idx="590">
                  <c:v>1.607065</c:v>
                </c:pt>
                <c:pt idx="591">
                  <c:v>1.67869</c:v>
                </c:pt>
                <c:pt idx="592">
                  <c:v>1.5831900000000001</c:v>
                </c:pt>
                <c:pt idx="593">
                  <c:v>1.6309400000000001</c:v>
                </c:pt>
                <c:pt idx="594">
                  <c:v>1.6548149999999999</c:v>
                </c:pt>
                <c:pt idx="595">
                  <c:v>1.559315</c:v>
                </c:pt>
                <c:pt idx="596">
                  <c:v>1.559315</c:v>
                </c:pt>
                <c:pt idx="597">
                  <c:v>1.6309400000000001</c:v>
                </c:pt>
                <c:pt idx="598">
                  <c:v>1.5354399999999999</c:v>
                </c:pt>
                <c:pt idx="599">
                  <c:v>1.5354399999999999</c:v>
                </c:pt>
                <c:pt idx="600">
                  <c:v>1.5354399999999999</c:v>
                </c:pt>
                <c:pt idx="601">
                  <c:v>1.5831900000000001</c:v>
                </c:pt>
                <c:pt idx="602">
                  <c:v>1.5831900000000001</c:v>
                </c:pt>
                <c:pt idx="603">
                  <c:v>1.559315</c:v>
                </c:pt>
                <c:pt idx="604">
                  <c:v>1.559315</c:v>
                </c:pt>
                <c:pt idx="605">
                  <c:v>1.607065</c:v>
                </c:pt>
                <c:pt idx="606">
                  <c:v>1.5354399999999999</c:v>
                </c:pt>
                <c:pt idx="607">
                  <c:v>1.559315</c:v>
                </c:pt>
                <c:pt idx="608">
                  <c:v>1.511565</c:v>
                </c:pt>
                <c:pt idx="609">
                  <c:v>1.5354399999999999</c:v>
                </c:pt>
                <c:pt idx="610">
                  <c:v>1.607065</c:v>
                </c:pt>
                <c:pt idx="611">
                  <c:v>1.607065</c:v>
                </c:pt>
                <c:pt idx="612">
                  <c:v>1.5354399999999999</c:v>
                </c:pt>
                <c:pt idx="613">
                  <c:v>1.5354399999999999</c:v>
                </c:pt>
                <c:pt idx="614">
                  <c:v>1.5354399999999999</c:v>
                </c:pt>
                <c:pt idx="615">
                  <c:v>1.559315</c:v>
                </c:pt>
                <c:pt idx="616">
                  <c:v>1.559315</c:v>
                </c:pt>
                <c:pt idx="617">
                  <c:v>1.6309400000000001</c:v>
                </c:pt>
                <c:pt idx="618">
                  <c:v>1.559315</c:v>
                </c:pt>
                <c:pt idx="619">
                  <c:v>1.7741899999999999</c:v>
                </c:pt>
                <c:pt idx="620">
                  <c:v>1.7503150000000001</c:v>
                </c:pt>
                <c:pt idx="621">
                  <c:v>1.67869</c:v>
                </c:pt>
                <c:pt idx="622">
                  <c:v>1.6548149999999999</c:v>
                </c:pt>
                <c:pt idx="623">
                  <c:v>1.6309400000000001</c:v>
                </c:pt>
                <c:pt idx="624">
                  <c:v>1.7025650000000001</c:v>
                </c:pt>
                <c:pt idx="625">
                  <c:v>1.67869</c:v>
                </c:pt>
                <c:pt idx="626">
                  <c:v>1.6548149999999999</c:v>
                </c:pt>
                <c:pt idx="627">
                  <c:v>1.5831900000000001</c:v>
                </c:pt>
                <c:pt idx="628">
                  <c:v>1.58915875</c:v>
                </c:pt>
                <c:pt idx="629">
                  <c:v>1.5951275</c:v>
                </c:pt>
                <c:pt idx="630">
                  <c:v>1.6010962500000001</c:v>
                </c:pt>
                <c:pt idx="631">
                  <c:v>1.607065</c:v>
                </c:pt>
                <c:pt idx="632">
                  <c:v>1.607065</c:v>
                </c:pt>
                <c:pt idx="633">
                  <c:v>1.607065</c:v>
                </c:pt>
                <c:pt idx="634">
                  <c:v>1.559315</c:v>
                </c:pt>
                <c:pt idx="635">
                  <c:v>1.6548149999999999</c:v>
                </c:pt>
                <c:pt idx="636">
                  <c:v>1.6309400000000001</c:v>
                </c:pt>
                <c:pt idx="637">
                  <c:v>1.5831900000000001</c:v>
                </c:pt>
                <c:pt idx="638">
                  <c:v>1.6309400000000001</c:v>
                </c:pt>
                <c:pt idx="639">
                  <c:v>1.607065</c:v>
                </c:pt>
                <c:pt idx="640">
                  <c:v>1.559315</c:v>
                </c:pt>
                <c:pt idx="641">
                  <c:v>1.559315</c:v>
                </c:pt>
                <c:pt idx="642">
                  <c:v>1.7503150000000001</c:v>
                </c:pt>
                <c:pt idx="643">
                  <c:v>1.7741899999999999</c:v>
                </c:pt>
                <c:pt idx="644">
                  <c:v>2.1561900000000001</c:v>
                </c:pt>
                <c:pt idx="645">
                  <c:v>1.9890650000000001</c:v>
                </c:pt>
                <c:pt idx="646">
                  <c:v>1.8696900000000001</c:v>
                </c:pt>
                <c:pt idx="647">
                  <c:v>1.8935649999999999</c:v>
                </c:pt>
                <c:pt idx="648">
                  <c:v>1.8219399999999999</c:v>
                </c:pt>
                <c:pt idx="649">
                  <c:v>1.7741899999999999</c:v>
                </c:pt>
                <c:pt idx="650">
                  <c:v>1.7025650000000001</c:v>
                </c:pt>
                <c:pt idx="651">
                  <c:v>1.67869</c:v>
                </c:pt>
                <c:pt idx="652">
                  <c:v>1.6309400000000001</c:v>
                </c:pt>
                <c:pt idx="653">
                  <c:v>1.7025650000000001</c:v>
                </c:pt>
                <c:pt idx="654">
                  <c:v>1.7025650000000001</c:v>
                </c:pt>
                <c:pt idx="655">
                  <c:v>1.6548149999999999</c:v>
                </c:pt>
                <c:pt idx="656">
                  <c:v>1.6548149999999999</c:v>
                </c:pt>
                <c:pt idx="657">
                  <c:v>1.6309400000000001</c:v>
                </c:pt>
                <c:pt idx="658">
                  <c:v>1.6548149999999999</c:v>
                </c:pt>
                <c:pt idx="659">
                  <c:v>1.7025650000000001</c:v>
                </c:pt>
                <c:pt idx="660">
                  <c:v>1.607065</c:v>
                </c:pt>
                <c:pt idx="661">
                  <c:v>1.6548149999999999</c:v>
                </c:pt>
                <c:pt idx="662">
                  <c:v>1.5831900000000001</c:v>
                </c:pt>
                <c:pt idx="663">
                  <c:v>1.5831900000000001</c:v>
                </c:pt>
                <c:pt idx="664">
                  <c:v>1.6309400000000001</c:v>
                </c:pt>
                <c:pt idx="665">
                  <c:v>1.5831900000000001</c:v>
                </c:pt>
                <c:pt idx="666">
                  <c:v>1.7503150000000001</c:v>
                </c:pt>
                <c:pt idx="667">
                  <c:v>1.7503150000000001</c:v>
                </c:pt>
                <c:pt idx="668">
                  <c:v>1.72644</c:v>
                </c:pt>
                <c:pt idx="669">
                  <c:v>1.7741899999999999</c:v>
                </c:pt>
                <c:pt idx="670">
                  <c:v>1.67869</c:v>
                </c:pt>
                <c:pt idx="671">
                  <c:v>1.6548149999999999</c:v>
                </c:pt>
                <c:pt idx="672">
                  <c:v>1.6548149999999999</c:v>
                </c:pt>
                <c:pt idx="673">
                  <c:v>1.67869</c:v>
                </c:pt>
                <c:pt idx="674">
                  <c:v>1.6548149999999999</c:v>
                </c:pt>
                <c:pt idx="675">
                  <c:v>1.6548149999999999</c:v>
                </c:pt>
                <c:pt idx="676">
                  <c:v>1.67869</c:v>
                </c:pt>
                <c:pt idx="677">
                  <c:v>1.6309400000000001</c:v>
                </c:pt>
                <c:pt idx="678">
                  <c:v>1.6548149999999999</c:v>
                </c:pt>
                <c:pt idx="679">
                  <c:v>1.5831900000000001</c:v>
                </c:pt>
                <c:pt idx="680">
                  <c:v>1.5831900000000001</c:v>
                </c:pt>
                <c:pt idx="681">
                  <c:v>1.6309400000000001</c:v>
                </c:pt>
                <c:pt idx="682">
                  <c:v>1.559315</c:v>
                </c:pt>
                <c:pt idx="683">
                  <c:v>1.607065</c:v>
                </c:pt>
                <c:pt idx="684">
                  <c:v>1.607065</c:v>
                </c:pt>
                <c:pt idx="685">
                  <c:v>1.559315</c:v>
                </c:pt>
                <c:pt idx="686">
                  <c:v>1.7025650000000001</c:v>
                </c:pt>
                <c:pt idx="687">
                  <c:v>1.607065</c:v>
                </c:pt>
                <c:pt idx="688">
                  <c:v>1.798065</c:v>
                </c:pt>
                <c:pt idx="689">
                  <c:v>1.6309400000000001</c:v>
                </c:pt>
                <c:pt idx="690">
                  <c:v>1.559315</c:v>
                </c:pt>
                <c:pt idx="691">
                  <c:v>1.67869</c:v>
                </c:pt>
                <c:pt idx="692">
                  <c:v>1.607065</c:v>
                </c:pt>
                <c:pt idx="693">
                  <c:v>1.67869</c:v>
                </c:pt>
                <c:pt idx="694">
                  <c:v>1.5831900000000001</c:v>
                </c:pt>
                <c:pt idx="695">
                  <c:v>1.607065</c:v>
                </c:pt>
                <c:pt idx="696">
                  <c:v>1.6309400000000001</c:v>
                </c:pt>
                <c:pt idx="697">
                  <c:v>1.607065</c:v>
                </c:pt>
                <c:pt idx="698">
                  <c:v>1.67869</c:v>
                </c:pt>
                <c:pt idx="699">
                  <c:v>1.607065</c:v>
                </c:pt>
                <c:pt idx="700">
                  <c:v>1.67869</c:v>
                </c:pt>
                <c:pt idx="701">
                  <c:v>1.607065</c:v>
                </c:pt>
                <c:pt idx="702">
                  <c:v>1.6309400000000001</c:v>
                </c:pt>
                <c:pt idx="703">
                  <c:v>1.6548149999999999</c:v>
                </c:pt>
                <c:pt idx="704">
                  <c:v>1.6548149999999999</c:v>
                </c:pt>
                <c:pt idx="705">
                  <c:v>1.6309400000000001</c:v>
                </c:pt>
                <c:pt idx="706">
                  <c:v>1.6548149999999999</c:v>
                </c:pt>
                <c:pt idx="707">
                  <c:v>1.559315</c:v>
                </c:pt>
                <c:pt idx="708">
                  <c:v>1.559315</c:v>
                </c:pt>
                <c:pt idx="709">
                  <c:v>1.607065</c:v>
                </c:pt>
                <c:pt idx="710">
                  <c:v>1.559315</c:v>
                </c:pt>
                <c:pt idx="711">
                  <c:v>1.72644</c:v>
                </c:pt>
                <c:pt idx="712">
                  <c:v>1.7503150000000001</c:v>
                </c:pt>
                <c:pt idx="713">
                  <c:v>1.7503150000000001</c:v>
                </c:pt>
                <c:pt idx="714">
                  <c:v>1.7025650000000001</c:v>
                </c:pt>
                <c:pt idx="715">
                  <c:v>1.7025650000000001</c:v>
                </c:pt>
                <c:pt idx="716">
                  <c:v>1.6548149999999999</c:v>
                </c:pt>
                <c:pt idx="717">
                  <c:v>1.607065</c:v>
                </c:pt>
                <c:pt idx="718">
                  <c:v>1.72644</c:v>
                </c:pt>
                <c:pt idx="719">
                  <c:v>1.845815</c:v>
                </c:pt>
                <c:pt idx="720">
                  <c:v>1.8219399999999999</c:v>
                </c:pt>
                <c:pt idx="721">
                  <c:v>1.7741899999999999</c:v>
                </c:pt>
                <c:pt idx="722">
                  <c:v>1.7503150000000001</c:v>
                </c:pt>
                <c:pt idx="723">
                  <c:v>1.7025650000000001</c:v>
                </c:pt>
                <c:pt idx="724">
                  <c:v>1.67869</c:v>
                </c:pt>
                <c:pt idx="725">
                  <c:v>1.6548149999999999</c:v>
                </c:pt>
                <c:pt idx="726">
                  <c:v>1.67869</c:v>
                </c:pt>
                <c:pt idx="727">
                  <c:v>1.6309400000000001</c:v>
                </c:pt>
                <c:pt idx="728">
                  <c:v>1.607065</c:v>
                </c:pt>
                <c:pt idx="729">
                  <c:v>1.6548149999999999</c:v>
                </c:pt>
                <c:pt idx="730">
                  <c:v>1.6548149999999999</c:v>
                </c:pt>
                <c:pt idx="731">
                  <c:v>1.6548149999999999</c:v>
                </c:pt>
                <c:pt idx="732">
                  <c:v>1.67869</c:v>
                </c:pt>
                <c:pt idx="733">
                  <c:v>1.607065</c:v>
                </c:pt>
                <c:pt idx="734">
                  <c:v>1.5831900000000001</c:v>
                </c:pt>
                <c:pt idx="735">
                  <c:v>1.96519</c:v>
                </c:pt>
                <c:pt idx="736">
                  <c:v>1.8696900000000001</c:v>
                </c:pt>
                <c:pt idx="737">
                  <c:v>1.8696900000000001</c:v>
                </c:pt>
                <c:pt idx="738">
                  <c:v>1.8696900000000001</c:v>
                </c:pt>
                <c:pt idx="739">
                  <c:v>1.8219399999999999</c:v>
                </c:pt>
                <c:pt idx="740">
                  <c:v>1.91744</c:v>
                </c:pt>
                <c:pt idx="741">
                  <c:v>1.845815</c:v>
                </c:pt>
                <c:pt idx="742">
                  <c:v>1.72644</c:v>
                </c:pt>
                <c:pt idx="743">
                  <c:v>1.7025650000000001</c:v>
                </c:pt>
              </c:numCache>
            </c:numRef>
          </c:yVal>
          <c:smooth val="0"/>
          <c:extLst>
            <c:ext xmlns:c16="http://schemas.microsoft.com/office/drawing/2014/chart" uri="{C3380CC4-5D6E-409C-BE32-E72D297353CC}">
              <c16:uniqueId val="{00000000-BA8B-44B4-8A89-C6882F798765}"/>
            </c:ext>
          </c:extLst>
        </c:ser>
        <c:dLbls>
          <c:showLegendKey val="0"/>
          <c:showVal val="0"/>
          <c:showCatName val="0"/>
          <c:showSerName val="0"/>
          <c:showPercent val="0"/>
          <c:showBubbleSize val="0"/>
        </c:dLbls>
        <c:axId val="-1047949920"/>
        <c:axId val="-1047948832"/>
      </c:scatterChart>
      <c:valAx>
        <c:axId val="-1047949920"/>
        <c:scaling>
          <c:orientation val="minMax"/>
          <c:min val="5"/>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7948832"/>
        <c:crosses val="autoZero"/>
        <c:crossBetween val="midCat"/>
        <c:majorUnit val="5"/>
      </c:valAx>
      <c:valAx>
        <c:axId val="-10479488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7949920"/>
        <c:crosses val="autoZero"/>
        <c:crossBetween val="midCat"/>
      </c:valAx>
    </c:plotArea>
    <c:plotVisOnly val="1"/>
    <c:dispBlanksAs val="gap"/>
    <c:showDLblsOverMax val="0"/>
  </c:chart>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1" u="none" strike="noStrike" kern="1200" spc="0" baseline="0">
                <a:solidFill>
                  <a:schemeClr val="tx1">
                    <a:lumMod val="65000"/>
                    <a:lumOff val="35000"/>
                  </a:schemeClr>
                </a:solidFill>
                <a:latin typeface="+mn-lt"/>
                <a:ea typeface="+mn-ea"/>
                <a:cs typeface="+mn-cs"/>
              </a:defRPr>
            </a:pPr>
            <a:r>
              <a:rPr lang="en-US" b="1" i="1"/>
              <a:t>Water Level 2020 (Pina-anan )</a:t>
            </a:r>
          </a:p>
        </c:rich>
      </c:tx>
      <c:layout>
        <c:manualLayout>
          <c:xMode val="edge"/>
          <c:yMode val="edge"/>
          <c:x val="0.32377666733965949"/>
          <c:y val="2.6673779674579887E-2"/>
        </c:manualLayout>
      </c:layout>
      <c:overlay val="0"/>
      <c:spPr>
        <a:noFill/>
        <a:ln>
          <a:noFill/>
        </a:ln>
        <a:effectLst/>
      </c:spPr>
    </c:title>
    <c:autoTitleDeleted val="0"/>
    <c:plotArea>
      <c:layout/>
      <c:scatterChart>
        <c:scatterStyle val="smoothMarker"/>
        <c:varyColors val="0"/>
        <c:ser>
          <c:idx val="0"/>
          <c:order val="0"/>
          <c:tx>
            <c:v>Water Level</c:v>
          </c:tx>
          <c:marker>
            <c:symbol val="none"/>
          </c:marker>
          <c:xVal>
            <c:numRef>
              <c:f>DATA!$A$2:$A$11473</c:f>
              <c:numCache>
                <c:formatCode>[$-3409]mmmm\ dd\,\ yyyy;@</c:formatCode>
                <c:ptCount val="11472"/>
                <c:pt idx="0">
                  <c:v>43857.041666666664</c:v>
                </c:pt>
                <c:pt idx="1">
                  <c:v>43857.083333333336</c:v>
                </c:pt>
                <c:pt idx="2">
                  <c:v>43857.125000057873</c:v>
                </c:pt>
                <c:pt idx="3">
                  <c:v>43857.16666678241</c:v>
                </c:pt>
                <c:pt idx="4">
                  <c:v>43857.208333506947</c:v>
                </c:pt>
                <c:pt idx="5">
                  <c:v>43857.250000231485</c:v>
                </c:pt>
                <c:pt idx="6">
                  <c:v>43857.291666956022</c:v>
                </c:pt>
                <c:pt idx="7">
                  <c:v>43857.333333680559</c:v>
                </c:pt>
                <c:pt idx="8">
                  <c:v>43857.375000405096</c:v>
                </c:pt>
                <c:pt idx="9">
                  <c:v>43857.416667129626</c:v>
                </c:pt>
                <c:pt idx="10">
                  <c:v>43857.458333854163</c:v>
                </c:pt>
                <c:pt idx="11">
                  <c:v>43857.500000578701</c:v>
                </c:pt>
                <c:pt idx="12">
                  <c:v>43857.541667303238</c:v>
                </c:pt>
                <c:pt idx="13">
                  <c:v>43857.583334027775</c:v>
                </c:pt>
                <c:pt idx="14">
                  <c:v>43857.625000752312</c:v>
                </c:pt>
                <c:pt idx="15">
                  <c:v>43857.666667476849</c:v>
                </c:pt>
                <c:pt idx="16">
                  <c:v>43857.708334201387</c:v>
                </c:pt>
                <c:pt idx="17">
                  <c:v>43857.750000925924</c:v>
                </c:pt>
                <c:pt idx="18">
                  <c:v>43857.791667650461</c:v>
                </c:pt>
                <c:pt idx="19">
                  <c:v>43857.833334374998</c:v>
                </c:pt>
                <c:pt idx="20">
                  <c:v>43857.875001099535</c:v>
                </c:pt>
                <c:pt idx="21">
                  <c:v>43857.916667824073</c:v>
                </c:pt>
                <c:pt idx="22">
                  <c:v>43857.95833454861</c:v>
                </c:pt>
                <c:pt idx="23">
                  <c:v>43858.000001273147</c:v>
                </c:pt>
                <c:pt idx="24">
                  <c:v>43858.041667997684</c:v>
                </c:pt>
                <c:pt idx="25">
                  <c:v>43858.083334722221</c:v>
                </c:pt>
                <c:pt idx="26">
                  <c:v>43858.125001446759</c:v>
                </c:pt>
                <c:pt idx="27">
                  <c:v>43858.166668171296</c:v>
                </c:pt>
                <c:pt idx="28">
                  <c:v>43858.208334895833</c:v>
                </c:pt>
                <c:pt idx="29">
                  <c:v>43858.25000162037</c:v>
                </c:pt>
                <c:pt idx="30">
                  <c:v>43858.291668344908</c:v>
                </c:pt>
                <c:pt idx="31">
                  <c:v>43858.333335069445</c:v>
                </c:pt>
                <c:pt idx="32">
                  <c:v>43858.375001793982</c:v>
                </c:pt>
                <c:pt idx="33">
                  <c:v>43858.416668518519</c:v>
                </c:pt>
                <c:pt idx="34">
                  <c:v>43858.458335243056</c:v>
                </c:pt>
                <c:pt idx="35">
                  <c:v>43858.500001967594</c:v>
                </c:pt>
                <c:pt idx="36">
                  <c:v>43858.541668692131</c:v>
                </c:pt>
                <c:pt idx="37">
                  <c:v>43858.583335416668</c:v>
                </c:pt>
                <c:pt idx="38">
                  <c:v>43858.625002141205</c:v>
                </c:pt>
                <c:pt idx="39">
                  <c:v>43858.666668865742</c:v>
                </c:pt>
                <c:pt idx="40">
                  <c:v>43858.70833559028</c:v>
                </c:pt>
                <c:pt idx="41">
                  <c:v>43858.750002314817</c:v>
                </c:pt>
                <c:pt idx="42">
                  <c:v>43858.791669039354</c:v>
                </c:pt>
                <c:pt idx="43">
                  <c:v>43858.833335763891</c:v>
                </c:pt>
                <c:pt idx="44">
                  <c:v>43858.875002488428</c:v>
                </c:pt>
                <c:pt idx="45">
                  <c:v>43858.916669212966</c:v>
                </c:pt>
                <c:pt idx="46">
                  <c:v>43858.958335937503</c:v>
                </c:pt>
                <c:pt idx="47">
                  <c:v>43859.00000266204</c:v>
                </c:pt>
                <c:pt idx="48">
                  <c:v>43859.041669386577</c:v>
                </c:pt>
                <c:pt idx="49">
                  <c:v>43859.083336111114</c:v>
                </c:pt>
                <c:pt idx="50">
                  <c:v>43859.125002835652</c:v>
                </c:pt>
                <c:pt idx="51">
                  <c:v>43859.166669560182</c:v>
                </c:pt>
                <c:pt idx="52">
                  <c:v>43859.208336284719</c:v>
                </c:pt>
                <c:pt idx="53">
                  <c:v>43859.250003009256</c:v>
                </c:pt>
                <c:pt idx="54">
                  <c:v>43859.291669733793</c:v>
                </c:pt>
                <c:pt idx="55">
                  <c:v>43859.33333645833</c:v>
                </c:pt>
                <c:pt idx="56">
                  <c:v>43859.375003182868</c:v>
                </c:pt>
                <c:pt idx="57">
                  <c:v>43859.416669907405</c:v>
                </c:pt>
                <c:pt idx="58">
                  <c:v>43859.458336631942</c:v>
                </c:pt>
                <c:pt idx="59">
                  <c:v>43859.500003356479</c:v>
                </c:pt>
                <c:pt idx="60">
                  <c:v>43859.541670081016</c:v>
                </c:pt>
                <c:pt idx="61">
                  <c:v>43859.583336805554</c:v>
                </c:pt>
                <c:pt idx="62">
                  <c:v>43859.625003530091</c:v>
                </c:pt>
                <c:pt idx="63">
                  <c:v>43859.666670254628</c:v>
                </c:pt>
                <c:pt idx="64">
                  <c:v>43859.708336979165</c:v>
                </c:pt>
                <c:pt idx="65">
                  <c:v>43859.750003703703</c:v>
                </c:pt>
                <c:pt idx="66">
                  <c:v>43859.79167042824</c:v>
                </c:pt>
                <c:pt idx="67">
                  <c:v>43859.833337152777</c:v>
                </c:pt>
                <c:pt idx="68">
                  <c:v>43859.875003877314</c:v>
                </c:pt>
                <c:pt idx="69">
                  <c:v>43859.916670601851</c:v>
                </c:pt>
                <c:pt idx="70">
                  <c:v>43859.958337326389</c:v>
                </c:pt>
                <c:pt idx="71">
                  <c:v>43860.000004050926</c:v>
                </c:pt>
                <c:pt idx="72">
                  <c:v>43860.041670775463</c:v>
                </c:pt>
                <c:pt idx="73">
                  <c:v>43860.0833375</c:v>
                </c:pt>
                <c:pt idx="74">
                  <c:v>43860.125004224537</c:v>
                </c:pt>
                <c:pt idx="75">
                  <c:v>43860.166670949075</c:v>
                </c:pt>
                <c:pt idx="76">
                  <c:v>43860.208337673612</c:v>
                </c:pt>
                <c:pt idx="77">
                  <c:v>43860.250004398149</c:v>
                </c:pt>
                <c:pt idx="78">
                  <c:v>43860.291671122686</c:v>
                </c:pt>
                <c:pt idx="79">
                  <c:v>43860.333337847223</c:v>
                </c:pt>
                <c:pt idx="80">
                  <c:v>43860.375004571761</c:v>
                </c:pt>
                <c:pt idx="81">
                  <c:v>43860.416671296298</c:v>
                </c:pt>
                <c:pt idx="82">
                  <c:v>43860.458338020835</c:v>
                </c:pt>
                <c:pt idx="83">
                  <c:v>43860.500004745372</c:v>
                </c:pt>
                <c:pt idx="84">
                  <c:v>43860.541671469909</c:v>
                </c:pt>
                <c:pt idx="85">
                  <c:v>43860.583338194447</c:v>
                </c:pt>
                <c:pt idx="86">
                  <c:v>43860.625004918984</c:v>
                </c:pt>
                <c:pt idx="87">
                  <c:v>43860.666671643521</c:v>
                </c:pt>
                <c:pt idx="88">
                  <c:v>43860.708338368058</c:v>
                </c:pt>
                <c:pt idx="89">
                  <c:v>43860.750005092596</c:v>
                </c:pt>
                <c:pt idx="90">
                  <c:v>43860.791671817133</c:v>
                </c:pt>
                <c:pt idx="91">
                  <c:v>43860.83333854167</c:v>
                </c:pt>
                <c:pt idx="92">
                  <c:v>43860.875005266207</c:v>
                </c:pt>
                <c:pt idx="93">
                  <c:v>43860.916671990744</c:v>
                </c:pt>
                <c:pt idx="94">
                  <c:v>43860.958338715274</c:v>
                </c:pt>
                <c:pt idx="95">
                  <c:v>43861.000005439812</c:v>
                </c:pt>
                <c:pt idx="96">
                  <c:v>43861.041672164349</c:v>
                </c:pt>
                <c:pt idx="97">
                  <c:v>43861.083338888886</c:v>
                </c:pt>
                <c:pt idx="98">
                  <c:v>43861.125005613423</c:v>
                </c:pt>
                <c:pt idx="99">
                  <c:v>43861.16667233796</c:v>
                </c:pt>
                <c:pt idx="100">
                  <c:v>43861.208339062498</c:v>
                </c:pt>
                <c:pt idx="101">
                  <c:v>43861.250005787035</c:v>
                </c:pt>
                <c:pt idx="102">
                  <c:v>43861.291672511572</c:v>
                </c:pt>
                <c:pt idx="103">
                  <c:v>43861.333339236109</c:v>
                </c:pt>
                <c:pt idx="104">
                  <c:v>43861.375005960646</c:v>
                </c:pt>
                <c:pt idx="105">
                  <c:v>43861.416672685184</c:v>
                </c:pt>
                <c:pt idx="106">
                  <c:v>43861.458339409721</c:v>
                </c:pt>
                <c:pt idx="107">
                  <c:v>43861.500006134258</c:v>
                </c:pt>
                <c:pt idx="108">
                  <c:v>43861.541672858795</c:v>
                </c:pt>
                <c:pt idx="109">
                  <c:v>43861.583339583332</c:v>
                </c:pt>
                <c:pt idx="110">
                  <c:v>43861.62500630787</c:v>
                </c:pt>
                <c:pt idx="111">
                  <c:v>43861.666673032407</c:v>
                </c:pt>
                <c:pt idx="112">
                  <c:v>43861.708339756944</c:v>
                </c:pt>
                <c:pt idx="113">
                  <c:v>43861.750006481481</c:v>
                </c:pt>
                <c:pt idx="114">
                  <c:v>43861.791673206018</c:v>
                </c:pt>
                <c:pt idx="115">
                  <c:v>43861.833339930556</c:v>
                </c:pt>
                <c:pt idx="116">
                  <c:v>43861.875006655093</c:v>
                </c:pt>
                <c:pt idx="117">
                  <c:v>43861.91667337963</c:v>
                </c:pt>
                <c:pt idx="118">
                  <c:v>43861.958340104167</c:v>
                </c:pt>
                <c:pt idx="119">
                  <c:v>43862.000006828704</c:v>
                </c:pt>
                <c:pt idx="120">
                  <c:v>43862.041673553242</c:v>
                </c:pt>
                <c:pt idx="121">
                  <c:v>43862.083340277779</c:v>
                </c:pt>
                <c:pt idx="122">
                  <c:v>43862.125007002316</c:v>
                </c:pt>
                <c:pt idx="123">
                  <c:v>43862.166673726853</c:v>
                </c:pt>
                <c:pt idx="124">
                  <c:v>43862.208340451391</c:v>
                </c:pt>
                <c:pt idx="125">
                  <c:v>43862.250007175928</c:v>
                </c:pt>
                <c:pt idx="126">
                  <c:v>43862.291673900465</c:v>
                </c:pt>
                <c:pt idx="127">
                  <c:v>43862.333340625002</c:v>
                </c:pt>
                <c:pt idx="128">
                  <c:v>43862.375007349539</c:v>
                </c:pt>
                <c:pt idx="129">
                  <c:v>43862.416674074077</c:v>
                </c:pt>
                <c:pt idx="130">
                  <c:v>43862.458340798614</c:v>
                </c:pt>
                <c:pt idx="131">
                  <c:v>43862.500007523151</c:v>
                </c:pt>
                <c:pt idx="132">
                  <c:v>43862.541674247688</c:v>
                </c:pt>
                <c:pt idx="133">
                  <c:v>43862.583340972225</c:v>
                </c:pt>
                <c:pt idx="134">
                  <c:v>43862.625007696763</c:v>
                </c:pt>
                <c:pt idx="135">
                  <c:v>43862.6666744213</c:v>
                </c:pt>
                <c:pt idx="136">
                  <c:v>43862.70834114583</c:v>
                </c:pt>
                <c:pt idx="137">
                  <c:v>43862.750007870367</c:v>
                </c:pt>
                <c:pt idx="138">
                  <c:v>43862.791674594904</c:v>
                </c:pt>
                <c:pt idx="139">
                  <c:v>43862.833341319441</c:v>
                </c:pt>
                <c:pt idx="140">
                  <c:v>43862.875008043979</c:v>
                </c:pt>
                <c:pt idx="141">
                  <c:v>43862.916674768516</c:v>
                </c:pt>
                <c:pt idx="142">
                  <c:v>43862.958341493053</c:v>
                </c:pt>
                <c:pt idx="143">
                  <c:v>43863.00000821759</c:v>
                </c:pt>
                <c:pt idx="144">
                  <c:v>43863.041674942127</c:v>
                </c:pt>
                <c:pt idx="145">
                  <c:v>43863.083341666665</c:v>
                </c:pt>
                <c:pt idx="146">
                  <c:v>43863.125008391202</c:v>
                </c:pt>
                <c:pt idx="147">
                  <c:v>43863.166675115739</c:v>
                </c:pt>
                <c:pt idx="148">
                  <c:v>43863.208341840276</c:v>
                </c:pt>
                <c:pt idx="149">
                  <c:v>43863.250008564813</c:v>
                </c:pt>
                <c:pt idx="150">
                  <c:v>43863.291675289351</c:v>
                </c:pt>
                <c:pt idx="151">
                  <c:v>43863.333342013888</c:v>
                </c:pt>
                <c:pt idx="152">
                  <c:v>43863.375008738425</c:v>
                </c:pt>
                <c:pt idx="153">
                  <c:v>43863.416675462962</c:v>
                </c:pt>
                <c:pt idx="154">
                  <c:v>43863.4583421875</c:v>
                </c:pt>
                <c:pt idx="155">
                  <c:v>43863.500008912037</c:v>
                </c:pt>
                <c:pt idx="156">
                  <c:v>43863.541675636574</c:v>
                </c:pt>
                <c:pt idx="157">
                  <c:v>43863.583342361111</c:v>
                </c:pt>
                <c:pt idx="158">
                  <c:v>43863.625009085648</c:v>
                </c:pt>
                <c:pt idx="159">
                  <c:v>43863.666675810186</c:v>
                </c:pt>
                <c:pt idx="160">
                  <c:v>43863.708342534723</c:v>
                </c:pt>
                <c:pt idx="161">
                  <c:v>43863.75000925926</c:v>
                </c:pt>
                <c:pt idx="162">
                  <c:v>43863.791675983797</c:v>
                </c:pt>
                <c:pt idx="163">
                  <c:v>43863.833342708334</c:v>
                </c:pt>
                <c:pt idx="164">
                  <c:v>43863.875009432872</c:v>
                </c:pt>
                <c:pt idx="165">
                  <c:v>43863.916676157409</c:v>
                </c:pt>
                <c:pt idx="166">
                  <c:v>43863.958342881946</c:v>
                </c:pt>
                <c:pt idx="167">
                  <c:v>43864.000009606483</c:v>
                </c:pt>
                <c:pt idx="168">
                  <c:v>43864.04167633102</c:v>
                </c:pt>
                <c:pt idx="169">
                  <c:v>43864.083343055558</c:v>
                </c:pt>
                <c:pt idx="170">
                  <c:v>43864.125009780095</c:v>
                </c:pt>
                <c:pt idx="171">
                  <c:v>43864.166676504632</c:v>
                </c:pt>
                <c:pt idx="172">
                  <c:v>43864.208343229169</c:v>
                </c:pt>
                <c:pt idx="173">
                  <c:v>43864.250009953706</c:v>
                </c:pt>
                <c:pt idx="174">
                  <c:v>43864.291676678244</c:v>
                </c:pt>
                <c:pt idx="175">
                  <c:v>43864.333343402781</c:v>
                </c:pt>
                <c:pt idx="176">
                  <c:v>43864.375010127318</c:v>
                </c:pt>
                <c:pt idx="177">
                  <c:v>43864.416676851855</c:v>
                </c:pt>
                <c:pt idx="178">
                  <c:v>43864.458343576393</c:v>
                </c:pt>
                <c:pt idx="179">
                  <c:v>43864.500010300922</c:v>
                </c:pt>
                <c:pt idx="180">
                  <c:v>43864.54167702546</c:v>
                </c:pt>
                <c:pt idx="181">
                  <c:v>43864.583343749997</c:v>
                </c:pt>
                <c:pt idx="182">
                  <c:v>43864.625010474534</c:v>
                </c:pt>
                <c:pt idx="183">
                  <c:v>43864.666677199071</c:v>
                </c:pt>
                <c:pt idx="184">
                  <c:v>43864.708343923608</c:v>
                </c:pt>
                <c:pt idx="185">
                  <c:v>43864.750010648146</c:v>
                </c:pt>
                <c:pt idx="186">
                  <c:v>43864.791677372683</c:v>
                </c:pt>
                <c:pt idx="187">
                  <c:v>43864.83334409722</c:v>
                </c:pt>
                <c:pt idx="188">
                  <c:v>43864.875010821757</c:v>
                </c:pt>
                <c:pt idx="189">
                  <c:v>43864.916677546295</c:v>
                </c:pt>
                <c:pt idx="190">
                  <c:v>43864.958344270832</c:v>
                </c:pt>
                <c:pt idx="191">
                  <c:v>43865.000010995369</c:v>
                </c:pt>
                <c:pt idx="192">
                  <c:v>43865.041677719906</c:v>
                </c:pt>
                <c:pt idx="193">
                  <c:v>43865.083344444443</c:v>
                </c:pt>
                <c:pt idx="194">
                  <c:v>43865.125011168981</c:v>
                </c:pt>
                <c:pt idx="195">
                  <c:v>43865.166677893518</c:v>
                </c:pt>
                <c:pt idx="196">
                  <c:v>43865.208344618055</c:v>
                </c:pt>
                <c:pt idx="197">
                  <c:v>43865.250011342592</c:v>
                </c:pt>
                <c:pt idx="198">
                  <c:v>43865.291678067129</c:v>
                </c:pt>
                <c:pt idx="199">
                  <c:v>43865.333344791667</c:v>
                </c:pt>
                <c:pt idx="200">
                  <c:v>43865.375011516204</c:v>
                </c:pt>
                <c:pt idx="201">
                  <c:v>43865.416678240741</c:v>
                </c:pt>
                <c:pt idx="202">
                  <c:v>43865.458344965278</c:v>
                </c:pt>
                <c:pt idx="203">
                  <c:v>43865.500011689815</c:v>
                </c:pt>
                <c:pt idx="204">
                  <c:v>43865.541678414353</c:v>
                </c:pt>
                <c:pt idx="205">
                  <c:v>43865.58334513889</c:v>
                </c:pt>
                <c:pt idx="206">
                  <c:v>43865.625011863427</c:v>
                </c:pt>
                <c:pt idx="207">
                  <c:v>43865.666678587964</c:v>
                </c:pt>
                <c:pt idx="208">
                  <c:v>43865.708345312501</c:v>
                </c:pt>
                <c:pt idx="209">
                  <c:v>43865.750012037039</c:v>
                </c:pt>
                <c:pt idx="210">
                  <c:v>43865.791678761576</c:v>
                </c:pt>
                <c:pt idx="211">
                  <c:v>43865.833345486113</c:v>
                </c:pt>
                <c:pt idx="212">
                  <c:v>43865.87501221065</c:v>
                </c:pt>
                <c:pt idx="213">
                  <c:v>43865.916678935188</c:v>
                </c:pt>
                <c:pt idx="214">
                  <c:v>43865.958345659725</c:v>
                </c:pt>
                <c:pt idx="215">
                  <c:v>43866.000012384262</c:v>
                </c:pt>
                <c:pt idx="216">
                  <c:v>43866.041679108799</c:v>
                </c:pt>
                <c:pt idx="217">
                  <c:v>43866.083345833336</c:v>
                </c:pt>
                <c:pt idx="218">
                  <c:v>43866.125012557874</c:v>
                </c:pt>
                <c:pt idx="219">
                  <c:v>43866.166679282411</c:v>
                </c:pt>
                <c:pt idx="220">
                  <c:v>43866.208346006948</c:v>
                </c:pt>
                <c:pt idx="221">
                  <c:v>43866.250012731478</c:v>
                </c:pt>
                <c:pt idx="222">
                  <c:v>43866.291679456015</c:v>
                </c:pt>
                <c:pt idx="223">
                  <c:v>43866.333346180552</c:v>
                </c:pt>
                <c:pt idx="224">
                  <c:v>43866.37501290509</c:v>
                </c:pt>
                <c:pt idx="225">
                  <c:v>43866.416679629627</c:v>
                </c:pt>
                <c:pt idx="226">
                  <c:v>43866.458346354164</c:v>
                </c:pt>
                <c:pt idx="227">
                  <c:v>43866.500013078701</c:v>
                </c:pt>
                <c:pt idx="228">
                  <c:v>43866.541679803238</c:v>
                </c:pt>
                <c:pt idx="229">
                  <c:v>43866.583346527776</c:v>
                </c:pt>
                <c:pt idx="230">
                  <c:v>43866.625013252313</c:v>
                </c:pt>
                <c:pt idx="231">
                  <c:v>43866.66667997685</c:v>
                </c:pt>
                <c:pt idx="232">
                  <c:v>43866.708346701387</c:v>
                </c:pt>
                <c:pt idx="233">
                  <c:v>43866.750013425924</c:v>
                </c:pt>
                <c:pt idx="234">
                  <c:v>43866.791680150462</c:v>
                </c:pt>
                <c:pt idx="235">
                  <c:v>43866.833346874999</c:v>
                </c:pt>
                <c:pt idx="236">
                  <c:v>43866.875013599536</c:v>
                </c:pt>
                <c:pt idx="237">
                  <c:v>43866.916680324073</c:v>
                </c:pt>
                <c:pt idx="238">
                  <c:v>43866.95834704861</c:v>
                </c:pt>
                <c:pt idx="239">
                  <c:v>43867.000013773148</c:v>
                </c:pt>
                <c:pt idx="240">
                  <c:v>43867.041680497685</c:v>
                </c:pt>
                <c:pt idx="241">
                  <c:v>43867.083347222222</c:v>
                </c:pt>
                <c:pt idx="242">
                  <c:v>43867.125013946759</c:v>
                </c:pt>
                <c:pt idx="243">
                  <c:v>43867.166680671296</c:v>
                </c:pt>
                <c:pt idx="244">
                  <c:v>43867.208347395834</c:v>
                </c:pt>
                <c:pt idx="245">
                  <c:v>43867.250014120371</c:v>
                </c:pt>
                <c:pt idx="246">
                  <c:v>43867.291680844908</c:v>
                </c:pt>
                <c:pt idx="247">
                  <c:v>43867.333347569445</c:v>
                </c:pt>
                <c:pt idx="248">
                  <c:v>43867.375014293983</c:v>
                </c:pt>
                <c:pt idx="249">
                  <c:v>43867.41668101852</c:v>
                </c:pt>
                <c:pt idx="250">
                  <c:v>43867.458347743057</c:v>
                </c:pt>
                <c:pt idx="251">
                  <c:v>43867.500014467594</c:v>
                </c:pt>
                <c:pt idx="252">
                  <c:v>43867.541681192131</c:v>
                </c:pt>
                <c:pt idx="253">
                  <c:v>43867.583347916669</c:v>
                </c:pt>
                <c:pt idx="254">
                  <c:v>43867.625014641206</c:v>
                </c:pt>
                <c:pt idx="255">
                  <c:v>43867.666681365743</c:v>
                </c:pt>
                <c:pt idx="256">
                  <c:v>43867.70834809028</c:v>
                </c:pt>
                <c:pt idx="257">
                  <c:v>43867.750014814817</c:v>
                </c:pt>
                <c:pt idx="258">
                  <c:v>43867.791681539355</c:v>
                </c:pt>
                <c:pt idx="259">
                  <c:v>43867.833348263892</c:v>
                </c:pt>
                <c:pt idx="260">
                  <c:v>43867.875014988429</c:v>
                </c:pt>
                <c:pt idx="261">
                  <c:v>43867.916681712966</c:v>
                </c:pt>
                <c:pt idx="262">
                  <c:v>43867.958348437503</c:v>
                </c:pt>
                <c:pt idx="263">
                  <c:v>43868.000015162041</c:v>
                </c:pt>
                <c:pt idx="264">
                  <c:v>43868.041681886571</c:v>
                </c:pt>
                <c:pt idx="265">
                  <c:v>43868.083348611108</c:v>
                </c:pt>
                <c:pt idx="266">
                  <c:v>43868.125015335645</c:v>
                </c:pt>
                <c:pt idx="267">
                  <c:v>43868.166682060182</c:v>
                </c:pt>
                <c:pt idx="268">
                  <c:v>43868.208348784719</c:v>
                </c:pt>
                <c:pt idx="269">
                  <c:v>43868.250015509257</c:v>
                </c:pt>
                <c:pt idx="270">
                  <c:v>43868.291682233794</c:v>
                </c:pt>
                <c:pt idx="271">
                  <c:v>43868.333348958331</c:v>
                </c:pt>
                <c:pt idx="272">
                  <c:v>43868.375015682868</c:v>
                </c:pt>
                <c:pt idx="273">
                  <c:v>43868.416682407405</c:v>
                </c:pt>
                <c:pt idx="274">
                  <c:v>43868.458349131943</c:v>
                </c:pt>
                <c:pt idx="275">
                  <c:v>43868.50001585648</c:v>
                </c:pt>
                <c:pt idx="276">
                  <c:v>43868.541682581017</c:v>
                </c:pt>
                <c:pt idx="277">
                  <c:v>43868.583349305554</c:v>
                </c:pt>
                <c:pt idx="278">
                  <c:v>43868.625016030092</c:v>
                </c:pt>
                <c:pt idx="279">
                  <c:v>43868.666682754629</c:v>
                </c:pt>
                <c:pt idx="280">
                  <c:v>43868.708349479166</c:v>
                </c:pt>
                <c:pt idx="281">
                  <c:v>43868.750016203703</c:v>
                </c:pt>
                <c:pt idx="282">
                  <c:v>43868.79168292824</c:v>
                </c:pt>
                <c:pt idx="283">
                  <c:v>43868.833349652778</c:v>
                </c:pt>
                <c:pt idx="284">
                  <c:v>43868.875016377315</c:v>
                </c:pt>
                <c:pt idx="285">
                  <c:v>43868.916683101852</c:v>
                </c:pt>
                <c:pt idx="286">
                  <c:v>43868.958349826389</c:v>
                </c:pt>
                <c:pt idx="287">
                  <c:v>43869.000016550926</c:v>
                </c:pt>
                <c:pt idx="288">
                  <c:v>43869.041683275464</c:v>
                </c:pt>
                <c:pt idx="289">
                  <c:v>43869.083350000001</c:v>
                </c:pt>
                <c:pt idx="290">
                  <c:v>43869.125016724538</c:v>
                </c:pt>
                <c:pt idx="291">
                  <c:v>43869.166683449075</c:v>
                </c:pt>
                <c:pt idx="292">
                  <c:v>43869.208350173612</c:v>
                </c:pt>
                <c:pt idx="293">
                  <c:v>43869.25001689815</c:v>
                </c:pt>
                <c:pt idx="294">
                  <c:v>43869.291683622687</c:v>
                </c:pt>
                <c:pt idx="295">
                  <c:v>43869.333350347224</c:v>
                </c:pt>
                <c:pt idx="296">
                  <c:v>43869.375017071761</c:v>
                </c:pt>
                <c:pt idx="297">
                  <c:v>43869.416683796298</c:v>
                </c:pt>
                <c:pt idx="298">
                  <c:v>43869.458350520836</c:v>
                </c:pt>
                <c:pt idx="299">
                  <c:v>43869.500017245373</c:v>
                </c:pt>
                <c:pt idx="300">
                  <c:v>43869.54168396991</c:v>
                </c:pt>
                <c:pt idx="301">
                  <c:v>43869.583350694447</c:v>
                </c:pt>
                <c:pt idx="302">
                  <c:v>43869.625017418984</c:v>
                </c:pt>
                <c:pt idx="303">
                  <c:v>43869.666684143522</c:v>
                </c:pt>
                <c:pt idx="304">
                  <c:v>43869.708350868059</c:v>
                </c:pt>
                <c:pt idx="305">
                  <c:v>43869.750017592596</c:v>
                </c:pt>
                <c:pt idx="306">
                  <c:v>43869.791684317126</c:v>
                </c:pt>
                <c:pt idx="307">
                  <c:v>43869.833351041663</c:v>
                </c:pt>
                <c:pt idx="308">
                  <c:v>43869.8750177662</c:v>
                </c:pt>
                <c:pt idx="309">
                  <c:v>43869.916684490738</c:v>
                </c:pt>
                <c:pt idx="310">
                  <c:v>43869.958351215275</c:v>
                </c:pt>
                <c:pt idx="311">
                  <c:v>43870.000017939812</c:v>
                </c:pt>
                <c:pt idx="312">
                  <c:v>43870.041684664349</c:v>
                </c:pt>
                <c:pt idx="313">
                  <c:v>43870.083351388887</c:v>
                </c:pt>
                <c:pt idx="314">
                  <c:v>43870.125018113424</c:v>
                </c:pt>
                <c:pt idx="315">
                  <c:v>43870.166684837961</c:v>
                </c:pt>
                <c:pt idx="316">
                  <c:v>43870.208351562498</c:v>
                </c:pt>
                <c:pt idx="317">
                  <c:v>43870.250018287035</c:v>
                </c:pt>
                <c:pt idx="318">
                  <c:v>43870.291685011573</c:v>
                </c:pt>
                <c:pt idx="319">
                  <c:v>43870.33335173611</c:v>
                </c:pt>
                <c:pt idx="320">
                  <c:v>43870.375018460647</c:v>
                </c:pt>
                <c:pt idx="321">
                  <c:v>43870.416685185184</c:v>
                </c:pt>
                <c:pt idx="322">
                  <c:v>43870.458351909721</c:v>
                </c:pt>
                <c:pt idx="323">
                  <c:v>43870.500018634259</c:v>
                </c:pt>
                <c:pt idx="324">
                  <c:v>43870.541685358796</c:v>
                </c:pt>
                <c:pt idx="325">
                  <c:v>43870.583352083333</c:v>
                </c:pt>
                <c:pt idx="326">
                  <c:v>43870.62501880787</c:v>
                </c:pt>
                <c:pt idx="327">
                  <c:v>43870.666685532407</c:v>
                </c:pt>
                <c:pt idx="328">
                  <c:v>43870.708352256945</c:v>
                </c:pt>
                <c:pt idx="329">
                  <c:v>43870.750018981482</c:v>
                </c:pt>
                <c:pt idx="330">
                  <c:v>43870.791685706019</c:v>
                </c:pt>
                <c:pt idx="331">
                  <c:v>43870.833352430556</c:v>
                </c:pt>
                <c:pt idx="332">
                  <c:v>43870.875019155093</c:v>
                </c:pt>
                <c:pt idx="333">
                  <c:v>43870.916685879631</c:v>
                </c:pt>
                <c:pt idx="334">
                  <c:v>43870.958352604168</c:v>
                </c:pt>
                <c:pt idx="335">
                  <c:v>43871.000019328705</c:v>
                </c:pt>
                <c:pt idx="336">
                  <c:v>43871.041686053242</c:v>
                </c:pt>
                <c:pt idx="337">
                  <c:v>43871.08335277778</c:v>
                </c:pt>
                <c:pt idx="338">
                  <c:v>43871.125019502317</c:v>
                </c:pt>
                <c:pt idx="339">
                  <c:v>43871.166686226854</c:v>
                </c:pt>
                <c:pt idx="340">
                  <c:v>43871.208352951391</c:v>
                </c:pt>
                <c:pt idx="341">
                  <c:v>43871.250019675928</c:v>
                </c:pt>
                <c:pt idx="342">
                  <c:v>43871.291686400466</c:v>
                </c:pt>
                <c:pt idx="343">
                  <c:v>43871.333353125003</c:v>
                </c:pt>
                <c:pt idx="344">
                  <c:v>43871.37501984954</c:v>
                </c:pt>
                <c:pt idx="345">
                  <c:v>43871.416686574077</c:v>
                </c:pt>
                <c:pt idx="346">
                  <c:v>43871.458353298614</c:v>
                </c:pt>
                <c:pt idx="347">
                  <c:v>43871.500020023152</c:v>
                </c:pt>
                <c:pt idx="348">
                  <c:v>43871.541686747689</c:v>
                </c:pt>
                <c:pt idx="349">
                  <c:v>43871.583353472219</c:v>
                </c:pt>
                <c:pt idx="350">
                  <c:v>43871.625020196756</c:v>
                </c:pt>
                <c:pt idx="351">
                  <c:v>43871.666686921293</c:v>
                </c:pt>
                <c:pt idx="352">
                  <c:v>43871.70835364583</c:v>
                </c:pt>
                <c:pt idx="353">
                  <c:v>43871.750020370368</c:v>
                </c:pt>
                <c:pt idx="354">
                  <c:v>43871.791687094905</c:v>
                </c:pt>
                <c:pt idx="355">
                  <c:v>43871.833353819442</c:v>
                </c:pt>
                <c:pt idx="356">
                  <c:v>43871.875020543979</c:v>
                </c:pt>
                <c:pt idx="357">
                  <c:v>43871.916687268516</c:v>
                </c:pt>
                <c:pt idx="358">
                  <c:v>43871.958353993054</c:v>
                </c:pt>
                <c:pt idx="359">
                  <c:v>43872.000020717591</c:v>
                </c:pt>
                <c:pt idx="360">
                  <c:v>43872.041687442128</c:v>
                </c:pt>
                <c:pt idx="361">
                  <c:v>43872.083354166665</c:v>
                </c:pt>
                <c:pt idx="362">
                  <c:v>43872.125020891202</c:v>
                </c:pt>
                <c:pt idx="363">
                  <c:v>43872.16668761574</c:v>
                </c:pt>
                <c:pt idx="364">
                  <c:v>43872.208354340277</c:v>
                </c:pt>
                <c:pt idx="365">
                  <c:v>43872.250021064814</c:v>
                </c:pt>
                <c:pt idx="366">
                  <c:v>43872.291687789351</c:v>
                </c:pt>
                <c:pt idx="367">
                  <c:v>43872.333354513888</c:v>
                </c:pt>
                <c:pt idx="368">
                  <c:v>43872.375021238426</c:v>
                </c:pt>
                <c:pt idx="369">
                  <c:v>43872.416687962963</c:v>
                </c:pt>
                <c:pt idx="370">
                  <c:v>43872.4583546875</c:v>
                </c:pt>
                <c:pt idx="371">
                  <c:v>43872.500021412037</c:v>
                </c:pt>
                <c:pt idx="372">
                  <c:v>43872.541688136575</c:v>
                </c:pt>
                <c:pt idx="373">
                  <c:v>43872.583354861112</c:v>
                </c:pt>
                <c:pt idx="374">
                  <c:v>43872.625021585649</c:v>
                </c:pt>
                <c:pt idx="375">
                  <c:v>43872.666688310186</c:v>
                </c:pt>
                <c:pt idx="376">
                  <c:v>43872.708355034723</c:v>
                </c:pt>
                <c:pt idx="377">
                  <c:v>43872.750021759261</c:v>
                </c:pt>
                <c:pt idx="378">
                  <c:v>43872.791688483798</c:v>
                </c:pt>
                <c:pt idx="379">
                  <c:v>43872.833355208335</c:v>
                </c:pt>
                <c:pt idx="380">
                  <c:v>43872.875021932872</c:v>
                </c:pt>
                <c:pt idx="381">
                  <c:v>43872.916688657409</c:v>
                </c:pt>
                <c:pt idx="382">
                  <c:v>43872.958355381947</c:v>
                </c:pt>
                <c:pt idx="383">
                  <c:v>43873.000022106484</c:v>
                </c:pt>
                <c:pt idx="384">
                  <c:v>43873.041688831021</c:v>
                </c:pt>
                <c:pt idx="385">
                  <c:v>43873.083355555558</c:v>
                </c:pt>
                <c:pt idx="386">
                  <c:v>43873.125022280095</c:v>
                </c:pt>
                <c:pt idx="387">
                  <c:v>43873.166689004633</c:v>
                </c:pt>
                <c:pt idx="388">
                  <c:v>43873.20835572917</c:v>
                </c:pt>
                <c:pt idx="389">
                  <c:v>43873.250022453707</c:v>
                </c:pt>
                <c:pt idx="390">
                  <c:v>43873.291689178244</c:v>
                </c:pt>
                <c:pt idx="391">
                  <c:v>43873.333355902774</c:v>
                </c:pt>
                <c:pt idx="392">
                  <c:v>43873.375022627311</c:v>
                </c:pt>
                <c:pt idx="393">
                  <c:v>43873.416689351849</c:v>
                </c:pt>
                <c:pt idx="394">
                  <c:v>43873.458356076386</c:v>
                </c:pt>
                <c:pt idx="395">
                  <c:v>43873.500022800923</c:v>
                </c:pt>
                <c:pt idx="396">
                  <c:v>43873.54168952546</c:v>
                </c:pt>
                <c:pt idx="397">
                  <c:v>43873.583356249997</c:v>
                </c:pt>
                <c:pt idx="398">
                  <c:v>43873.625022974535</c:v>
                </c:pt>
                <c:pt idx="399">
                  <c:v>43873.666689699072</c:v>
                </c:pt>
                <c:pt idx="400">
                  <c:v>43873.708356423609</c:v>
                </c:pt>
                <c:pt idx="401">
                  <c:v>43873.750023148146</c:v>
                </c:pt>
                <c:pt idx="402">
                  <c:v>43873.791689872683</c:v>
                </c:pt>
                <c:pt idx="403">
                  <c:v>43873.833356597221</c:v>
                </c:pt>
                <c:pt idx="404">
                  <c:v>43873.875023321758</c:v>
                </c:pt>
                <c:pt idx="405">
                  <c:v>43873.916690046295</c:v>
                </c:pt>
                <c:pt idx="406">
                  <c:v>43873.958356770832</c:v>
                </c:pt>
                <c:pt idx="407">
                  <c:v>43874.00002349537</c:v>
                </c:pt>
                <c:pt idx="408">
                  <c:v>43874.041690219907</c:v>
                </c:pt>
                <c:pt idx="409">
                  <c:v>43874.083356944444</c:v>
                </c:pt>
                <c:pt idx="410">
                  <c:v>43874.125023668981</c:v>
                </c:pt>
                <c:pt idx="411">
                  <c:v>43874.166690393518</c:v>
                </c:pt>
                <c:pt idx="412">
                  <c:v>43874.208357118056</c:v>
                </c:pt>
                <c:pt idx="413">
                  <c:v>43874.250023842593</c:v>
                </c:pt>
                <c:pt idx="414">
                  <c:v>43874.29169056713</c:v>
                </c:pt>
                <c:pt idx="415">
                  <c:v>43874.333357291667</c:v>
                </c:pt>
                <c:pt idx="416">
                  <c:v>43874.375024016204</c:v>
                </c:pt>
                <c:pt idx="417">
                  <c:v>43874.416690740742</c:v>
                </c:pt>
                <c:pt idx="418">
                  <c:v>43874.458357465279</c:v>
                </c:pt>
                <c:pt idx="419">
                  <c:v>43874.500024189816</c:v>
                </c:pt>
                <c:pt idx="420">
                  <c:v>43874.541690914353</c:v>
                </c:pt>
                <c:pt idx="421">
                  <c:v>43874.58335763889</c:v>
                </c:pt>
                <c:pt idx="422">
                  <c:v>43874.625024363428</c:v>
                </c:pt>
                <c:pt idx="423">
                  <c:v>43874.666691087965</c:v>
                </c:pt>
                <c:pt idx="424">
                  <c:v>43874.708357812502</c:v>
                </c:pt>
                <c:pt idx="425">
                  <c:v>43874.750024537039</c:v>
                </c:pt>
                <c:pt idx="426">
                  <c:v>43874.791691261576</c:v>
                </c:pt>
                <c:pt idx="427">
                  <c:v>43874.833357986114</c:v>
                </c:pt>
                <c:pt idx="428">
                  <c:v>43874.875024710651</c:v>
                </c:pt>
                <c:pt idx="429">
                  <c:v>43874.916691435188</c:v>
                </c:pt>
                <c:pt idx="430">
                  <c:v>43874.958358159725</c:v>
                </c:pt>
                <c:pt idx="431">
                  <c:v>43875.000024884263</c:v>
                </c:pt>
                <c:pt idx="432">
                  <c:v>43875.0416916088</c:v>
                </c:pt>
                <c:pt idx="433">
                  <c:v>43875.083358333337</c:v>
                </c:pt>
                <c:pt idx="434">
                  <c:v>43875.125025057867</c:v>
                </c:pt>
                <c:pt idx="435">
                  <c:v>43875.166691782404</c:v>
                </c:pt>
                <c:pt idx="436">
                  <c:v>43875.208358506941</c:v>
                </c:pt>
                <c:pt idx="437">
                  <c:v>43875.250025231479</c:v>
                </c:pt>
                <c:pt idx="438">
                  <c:v>43875.291691956016</c:v>
                </c:pt>
                <c:pt idx="439">
                  <c:v>43875.333358680553</c:v>
                </c:pt>
                <c:pt idx="440">
                  <c:v>43875.37502540509</c:v>
                </c:pt>
                <c:pt idx="441">
                  <c:v>43875.416692129627</c:v>
                </c:pt>
                <c:pt idx="442">
                  <c:v>43875.458358854165</c:v>
                </c:pt>
                <c:pt idx="443">
                  <c:v>43875.500025578702</c:v>
                </c:pt>
                <c:pt idx="444">
                  <c:v>43875.541692303239</c:v>
                </c:pt>
                <c:pt idx="445">
                  <c:v>43875.583359027776</c:v>
                </c:pt>
                <c:pt idx="446">
                  <c:v>43875.625025752313</c:v>
                </c:pt>
                <c:pt idx="447">
                  <c:v>43875.666692476851</c:v>
                </c:pt>
                <c:pt idx="448">
                  <c:v>43875.708359201388</c:v>
                </c:pt>
                <c:pt idx="449">
                  <c:v>43875.750025925925</c:v>
                </c:pt>
                <c:pt idx="450">
                  <c:v>43875.791692650462</c:v>
                </c:pt>
                <c:pt idx="451">
                  <c:v>43875.833359374999</c:v>
                </c:pt>
                <c:pt idx="452">
                  <c:v>43875.875026099537</c:v>
                </c:pt>
                <c:pt idx="453">
                  <c:v>43875.916692824074</c:v>
                </c:pt>
                <c:pt idx="454">
                  <c:v>43875.958359548611</c:v>
                </c:pt>
                <c:pt idx="455">
                  <c:v>43876.000026273148</c:v>
                </c:pt>
                <c:pt idx="456">
                  <c:v>43876.041692997685</c:v>
                </c:pt>
                <c:pt idx="457">
                  <c:v>43876.083359722223</c:v>
                </c:pt>
                <c:pt idx="458">
                  <c:v>43876.12502644676</c:v>
                </c:pt>
                <c:pt idx="459">
                  <c:v>43876.166693171297</c:v>
                </c:pt>
                <c:pt idx="460">
                  <c:v>43876.208359895834</c:v>
                </c:pt>
                <c:pt idx="461">
                  <c:v>43876.250026620372</c:v>
                </c:pt>
                <c:pt idx="462">
                  <c:v>43876.291693344909</c:v>
                </c:pt>
                <c:pt idx="463">
                  <c:v>43876.333360069446</c:v>
                </c:pt>
                <c:pt idx="464">
                  <c:v>43876.375026793983</c:v>
                </c:pt>
                <c:pt idx="465">
                  <c:v>43876.41669351852</c:v>
                </c:pt>
                <c:pt idx="466">
                  <c:v>43876.458360243058</c:v>
                </c:pt>
                <c:pt idx="467">
                  <c:v>43876.500026967595</c:v>
                </c:pt>
                <c:pt idx="468">
                  <c:v>43876.541693692132</c:v>
                </c:pt>
                <c:pt idx="469">
                  <c:v>43876.583360416669</c:v>
                </c:pt>
                <c:pt idx="470">
                  <c:v>43876.625027141206</c:v>
                </c:pt>
                <c:pt idx="471">
                  <c:v>43876.666693865744</c:v>
                </c:pt>
                <c:pt idx="472">
                  <c:v>43876.708360590281</c:v>
                </c:pt>
                <c:pt idx="473">
                  <c:v>43876.750027314818</c:v>
                </c:pt>
                <c:pt idx="474">
                  <c:v>43876.791694039355</c:v>
                </c:pt>
                <c:pt idx="475">
                  <c:v>43876.833360763892</c:v>
                </c:pt>
                <c:pt idx="476">
                  <c:v>43876.875027488422</c:v>
                </c:pt>
                <c:pt idx="477">
                  <c:v>43876.91669421296</c:v>
                </c:pt>
                <c:pt idx="478">
                  <c:v>43876.958360937497</c:v>
                </c:pt>
                <c:pt idx="479">
                  <c:v>43877.000027662034</c:v>
                </c:pt>
                <c:pt idx="480">
                  <c:v>43877.041694386571</c:v>
                </c:pt>
                <c:pt idx="481">
                  <c:v>43877.083361111108</c:v>
                </c:pt>
                <c:pt idx="482">
                  <c:v>43877.125027835646</c:v>
                </c:pt>
                <c:pt idx="483">
                  <c:v>43877.166694560183</c:v>
                </c:pt>
                <c:pt idx="484">
                  <c:v>43877.20836128472</c:v>
                </c:pt>
                <c:pt idx="485">
                  <c:v>43877.250028009257</c:v>
                </c:pt>
                <c:pt idx="486">
                  <c:v>43877.291694733794</c:v>
                </c:pt>
                <c:pt idx="487">
                  <c:v>43877.333361458332</c:v>
                </c:pt>
                <c:pt idx="488">
                  <c:v>43877.375028182869</c:v>
                </c:pt>
                <c:pt idx="489">
                  <c:v>43877.416694907406</c:v>
                </c:pt>
                <c:pt idx="490">
                  <c:v>43877.458361631943</c:v>
                </c:pt>
                <c:pt idx="491">
                  <c:v>43877.50002835648</c:v>
                </c:pt>
                <c:pt idx="492">
                  <c:v>43877.541695081018</c:v>
                </c:pt>
                <c:pt idx="493">
                  <c:v>43877.583361805555</c:v>
                </c:pt>
                <c:pt idx="494">
                  <c:v>43877.625028530092</c:v>
                </c:pt>
                <c:pt idx="495">
                  <c:v>43877.666695254629</c:v>
                </c:pt>
                <c:pt idx="496">
                  <c:v>43877.708361979167</c:v>
                </c:pt>
                <c:pt idx="497">
                  <c:v>43877.750028703704</c:v>
                </c:pt>
                <c:pt idx="498">
                  <c:v>43877.791695428241</c:v>
                </c:pt>
                <c:pt idx="499">
                  <c:v>43877.833362152778</c:v>
                </c:pt>
                <c:pt idx="500">
                  <c:v>43877.875028877315</c:v>
                </c:pt>
                <c:pt idx="501">
                  <c:v>43877.916695601853</c:v>
                </c:pt>
                <c:pt idx="502">
                  <c:v>43877.95836232639</c:v>
                </c:pt>
                <c:pt idx="503">
                  <c:v>43878.000029050927</c:v>
                </c:pt>
                <c:pt idx="504">
                  <c:v>43878.041695775464</c:v>
                </c:pt>
                <c:pt idx="505">
                  <c:v>43878.083362500001</c:v>
                </c:pt>
                <c:pt idx="506">
                  <c:v>43878.125029224539</c:v>
                </c:pt>
                <c:pt idx="507">
                  <c:v>43878.166695949076</c:v>
                </c:pt>
                <c:pt idx="508">
                  <c:v>43878.208362673613</c:v>
                </c:pt>
                <c:pt idx="509">
                  <c:v>43878.25002939815</c:v>
                </c:pt>
                <c:pt idx="510">
                  <c:v>43878.291696122687</c:v>
                </c:pt>
                <c:pt idx="511">
                  <c:v>43878.333362847225</c:v>
                </c:pt>
                <c:pt idx="512">
                  <c:v>43878.375029571762</c:v>
                </c:pt>
                <c:pt idx="513">
                  <c:v>43878.416696296299</c:v>
                </c:pt>
                <c:pt idx="514">
                  <c:v>43878.458363020836</c:v>
                </c:pt>
                <c:pt idx="515">
                  <c:v>43878.500029745373</c:v>
                </c:pt>
                <c:pt idx="516">
                  <c:v>43878.541696469911</c:v>
                </c:pt>
                <c:pt idx="517">
                  <c:v>43878.583363194448</c:v>
                </c:pt>
                <c:pt idx="518">
                  <c:v>43878.625029918985</c:v>
                </c:pt>
                <c:pt idx="519">
                  <c:v>43878.666696643515</c:v>
                </c:pt>
                <c:pt idx="520">
                  <c:v>43878.708363368052</c:v>
                </c:pt>
                <c:pt idx="521">
                  <c:v>43878.750030092589</c:v>
                </c:pt>
                <c:pt idx="522">
                  <c:v>43878.791696817127</c:v>
                </c:pt>
                <c:pt idx="523">
                  <c:v>43878.833363541664</c:v>
                </c:pt>
                <c:pt idx="524">
                  <c:v>43878.875030266201</c:v>
                </c:pt>
                <c:pt idx="525">
                  <c:v>43878.916696990738</c:v>
                </c:pt>
                <c:pt idx="526">
                  <c:v>43878.958363715275</c:v>
                </c:pt>
                <c:pt idx="527">
                  <c:v>43879.000030439813</c:v>
                </c:pt>
                <c:pt idx="528">
                  <c:v>43879.04169716435</c:v>
                </c:pt>
                <c:pt idx="529">
                  <c:v>43879.083363888887</c:v>
                </c:pt>
                <c:pt idx="530">
                  <c:v>43879.125030613424</c:v>
                </c:pt>
                <c:pt idx="531">
                  <c:v>43879.166697337962</c:v>
                </c:pt>
                <c:pt idx="532">
                  <c:v>43879.208364062499</c:v>
                </c:pt>
                <c:pt idx="533">
                  <c:v>43879.250030787036</c:v>
                </c:pt>
                <c:pt idx="534">
                  <c:v>43879.291697511573</c:v>
                </c:pt>
                <c:pt idx="535">
                  <c:v>43879.33336423611</c:v>
                </c:pt>
                <c:pt idx="536">
                  <c:v>43879.375030960648</c:v>
                </c:pt>
                <c:pt idx="537">
                  <c:v>43879.416697685185</c:v>
                </c:pt>
                <c:pt idx="538">
                  <c:v>43879.458364409722</c:v>
                </c:pt>
                <c:pt idx="539">
                  <c:v>43879.500031134259</c:v>
                </c:pt>
                <c:pt idx="540">
                  <c:v>43879.541697858796</c:v>
                </c:pt>
                <c:pt idx="541">
                  <c:v>43879.583364583334</c:v>
                </c:pt>
                <c:pt idx="542">
                  <c:v>43879.625031307871</c:v>
                </c:pt>
                <c:pt idx="543">
                  <c:v>43879.666698032408</c:v>
                </c:pt>
                <c:pt idx="544">
                  <c:v>43879.708364756945</c:v>
                </c:pt>
                <c:pt idx="545">
                  <c:v>43879.750031481482</c:v>
                </c:pt>
                <c:pt idx="546">
                  <c:v>43879.79169820602</c:v>
                </c:pt>
                <c:pt idx="547">
                  <c:v>43879.833364930557</c:v>
                </c:pt>
                <c:pt idx="548">
                  <c:v>43879.875031655094</c:v>
                </c:pt>
                <c:pt idx="549">
                  <c:v>43879.916698379631</c:v>
                </c:pt>
                <c:pt idx="550">
                  <c:v>43879.958365104168</c:v>
                </c:pt>
                <c:pt idx="551">
                  <c:v>43880.000031828706</c:v>
                </c:pt>
                <c:pt idx="552">
                  <c:v>43880.041698553243</c:v>
                </c:pt>
                <c:pt idx="553">
                  <c:v>43880.08336527778</c:v>
                </c:pt>
                <c:pt idx="554">
                  <c:v>43880.125032002317</c:v>
                </c:pt>
                <c:pt idx="555">
                  <c:v>43880.166698726855</c:v>
                </c:pt>
                <c:pt idx="556">
                  <c:v>43880.208365451392</c:v>
                </c:pt>
                <c:pt idx="557">
                  <c:v>43880.250032175929</c:v>
                </c:pt>
                <c:pt idx="558">
                  <c:v>43880.291698900466</c:v>
                </c:pt>
                <c:pt idx="559">
                  <c:v>43880.333365625003</c:v>
                </c:pt>
                <c:pt idx="560">
                  <c:v>43880.375032349541</c:v>
                </c:pt>
                <c:pt idx="561">
                  <c:v>43880.41669907407</c:v>
                </c:pt>
                <c:pt idx="562">
                  <c:v>43880.458365798608</c:v>
                </c:pt>
                <c:pt idx="563">
                  <c:v>43880.500032523145</c:v>
                </c:pt>
                <c:pt idx="564">
                  <c:v>43880.541699247682</c:v>
                </c:pt>
                <c:pt idx="565">
                  <c:v>43880.583365972219</c:v>
                </c:pt>
                <c:pt idx="566">
                  <c:v>43880.625032696757</c:v>
                </c:pt>
                <c:pt idx="567">
                  <c:v>43880.666699421294</c:v>
                </c:pt>
                <c:pt idx="568">
                  <c:v>43880.708366145831</c:v>
                </c:pt>
                <c:pt idx="569">
                  <c:v>43880.750032870368</c:v>
                </c:pt>
                <c:pt idx="570">
                  <c:v>43880.791699594905</c:v>
                </c:pt>
                <c:pt idx="571">
                  <c:v>43880.833366319443</c:v>
                </c:pt>
                <c:pt idx="572">
                  <c:v>43880.87503304398</c:v>
                </c:pt>
                <c:pt idx="573">
                  <c:v>43880.916699768517</c:v>
                </c:pt>
                <c:pt idx="574">
                  <c:v>43880.958366493054</c:v>
                </c:pt>
                <c:pt idx="575">
                  <c:v>43881.000033217591</c:v>
                </c:pt>
                <c:pt idx="576">
                  <c:v>43881.041699942129</c:v>
                </c:pt>
                <c:pt idx="577">
                  <c:v>43881.083366666666</c:v>
                </c:pt>
                <c:pt idx="578">
                  <c:v>43881.125033391203</c:v>
                </c:pt>
                <c:pt idx="579">
                  <c:v>43881.16670011574</c:v>
                </c:pt>
                <c:pt idx="580">
                  <c:v>43881.208366840277</c:v>
                </c:pt>
                <c:pt idx="581">
                  <c:v>43881.250033564815</c:v>
                </c:pt>
                <c:pt idx="582">
                  <c:v>43881.291700289352</c:v>
                </c:pt>
                <c:pt idx="583">
                  <c:v>43881.333367013889</c:v>
                </c:pt>
                <c:pt idx="584">
                  <c:v>43881.375033738426</c:v>
                </c:pt>
                <c:pt idx="585">
                  <c:v>43881.416700462963</c:v>
                </c:pt>
                <c:pt idx="586">
                  <c:v>43881.458367187501</c:v>
                </c:pt>
                <c:pt idx="587">
                  <c:v>43881.500033912038</c:v>
                </c:pt>
                <c:pt idx="588">
                  <c:v>43881.541700636575</c:v>
                </c:pt>
                <c:pt idx="589">
                  <c:v>43881.583367361112</c:v>
                </c:pt>
                <c:pt idx="590">
                  <c:v>43881.62503408565</c:v>
                </c:pt>
                <c:pt idx="591">
                  <c:v>43881.666700810187</c:v>
                </c:pt>
                <c:pt idx="592">
                  <c:v>43881.708367534724</c:v>
                </c:pt>
                <c:pt idx="593">
                  <c:v>43881.750034259261</c:v>
                </c:pt>
                <c:pt idx="594">
                  <c:v>43881.791700983798</c:v>
                </c:pt>
                <c:pt idx="595">
                  <c:v>43881.833367708336</c:v>
                </c:pt>
                <c:pt idx="596">
                  <c:v>43881.875034432873</c:v>
                </c:pt>
                <c:pt idx="597">
                  <c:v>43881.91670115741</c:v>
                </c:pt>
                <c:pt idx="598">
                  <c:v>43881.958367881947</c:v>
                </c:pt>
                <c:pt idx="599">
                  <c:v>43882.000034606484</c:v>
                </c:pt>
                <c:pt idx="600">
                  <c:v>43882.041701331022</c:v>
                </c:pt>
                <c:pt idx="601">
                  <c:v>43882.083368055559</c:v>
                </c:pt>
                <c:pt idx="602">
                  <c:v>43882.125034780096</c:v>
                </c:pt>
                <c:pt idx="603">
                  <c:v>43882.166701504633</c:v>
                </c:pt>
                <c:pt idx="604">
                  <c:v>43882.208368229163</c:v>
                </c:pt>
                <c:pt idx="605">
                  <c:v>43882.2500349537</c:v>
                </c:pt>
                <c:pt idx="606">
                  <c:v>43882.291701678238</c:v>
                </c:pt>
                <c:pt idx="607">
                  <c:v>43882.333368402775</c:v>
                </c:pt>
                <c:pt idx="608">
                  <c:v>43882.375035127312</c:v>
                </c:pt>
                <c:pt idx="609">
                  <c:v>43882.416701851849</c:v>
                </c:pt>
                <c:pt idx="610">
                  <c:v>43882.458368576386</c:v>
                </c:pt>
                <c:pt idx="611">
                  <c:v>43882.500035300924</c:v>
                </c:pt>
                <c:pt idx="612">
                  <c:v>43882.541702025461</c:v>
                </c:pt>
                <c:pt idx="613">
                  <c:v>43882.583368749998</c:v>
                </c:pt>
                <c:pt idx="614">
                  <c:v>43882.625035474535</c:v>
                </c:pt>
                <c:pt idx="615">
                  <c:v>43882.666702199072</c:v>
                </c:pt>
                <c:pt idx="616">
                  <c:v>43882.70836892361</c:v>
                </c:pt>
                <c:pt idx="617">
                  <c:v>43882.750035648147</c:v>
                </c:pt>
                <c:pt idx="618">
                  <c:v>43882.791702372684</c:v>
                </c:pt>
                <c:pt idx="619">
                  <c:v>43882.833369097221</c:v>
                </c:pt>
                <c:pt idx="620">
                  <c:v>43882.875035821759</c:v>
                </c:pt>
                <c:pt idx="621">
                  <c:v>43882.916702546296</c:v>
                </c:pt>
                <c:pt idx="622">
                  <c:v>43882.958369270833</c:v>
                </c:pt>
                <c:pt idx="623">
                  <c:v>43883.00003599537</c:v>
                </c:pt>
                <c:pt idx="624">
                  <c:v>43883.041702719907</c:v>
                </c:pt>
                <c:pt idx="625">
                  <c:v>43883.083369444445</c:v>
                </c:pt>
                <c:pt idx="626">
                  <c:v>43883.125036168982</c:v>
                </c:pt>
                <c:pt idx="627">
                  <c:v>43883.166702893519</c:v>
                </c:pt>
                <c:pt idx="628">
                  <c:v>43883.208369618056</c:v>
                </c:pt>
                <c:pt idx="629">
                  <c:v>43883.250036342593</c:v>
                </c:pt>
                <c:pt idx="630">
                  <c:v>43883.291703067131</c:v>
                </c:pt>
                <c:pt idx="631">
                  <c:v>43883.333369791668</c:v>
                </c:pt>
                <c:pt idx="632">
                  <c:v>43883.375036516205</c:v>
                </c:pt>
                <c:pt idx="633">
                  <c:v>43883.416703240742</c:v>
                </c:pt>
                <c:pt idx="634">
                  <c:v>43883.458369965279</c:v>
                </c:pt>
                <c:pt idx="635">
                  <c:v>43883.500036689817</c:v>
                </c:pt>
                <c:pt idx="636">
                  <c:v>43883.541703414354</c:v>
                </c:pt>
                <c:pt idx="637">
                  <c:v>43883.583370138891</c:v>
                </c:pt>
                <c:pt idx="638">
                  <c:v>43883.625036863428</c:v>
                </c:pt>
                <c:pt idx="639">
                  <c:v>43883.666703587965</c:v>
                </c:pt>
                <c:pt idx="640">
                  <c:v>43883.708370312503</c:v>
                </c:pt>
                <c:pt idx="641">
                  <c:v>43883.75003703704</c:v>
                </c:pt>
                <c:pt idx="642">
                  <c:v>43883.791703761577</c:v>
                </c:pt>
                <c:pt idx="643">
                  <c:v>43883.833370486114</c:v>
                </c:pt>
                <c:pt idx="644">
                  <c:v>43883.875037210651</c:v>
                </c:pt>
                <c:pt idx="645">
                  <c:v>43883.916703935189</c:v>
                </c:pt>
                <c:pt idx="646">
                  <c:v>43883.958370659719</c:v>
                </c:pt>
                <c:pt idx="647">
                  <c:v>43884.000037384256</c:v>
                </c:pt>
                <c:pt idx="648">
                  <c:v>43884.041704108793</c:v>
                </c:pt>
                <c:pt idx="649">
                  <c:v>43884.08337083333</c:v>
                </c:pt>
                <c:pt idx="650">
                  <c:v>43884.125037557867</c:v>
                </c:pt>
                <c:pt idx="651">
                  <c:v>43884.166704282405</c:v>
                </c:pt>
                <c:pt idx="652">
                  <c:v>43884.208371006942</c:v>
                </c:pt>
                <c:pt idx="653">
                  <c:v>43884.250037731479</c:v>
                </c:pt>
                <c:pt idx="654">
                  <c:v>43884.291704456016</c:v>
                </c:pt>
                <c:pt idx="655">
                  <c:v>43884.333371180554</c:v>
                </c:pt>
                <c:pt idx="656">
                  <c:v>43884.375037905091</c:v>
                </c:pt>
                <c:pt idx="657">
                  <c:v>43884.416704629628</c:v>
                </c:pt>
                <c:pt idx="658">
                  <c:v>43884.458371354165</c:v>
                </c:pt>
                <c:pt idx="659">
                  <c:v>43884.500038078702</c:v>
                </c:pt>
                <c:pt idx="660">
                  <c:v>43884.54170480324</c:v>
                </c:pt>
                <c:pt idx="661">
                  <c:v>43884.583371527777</c:v>
                </c:pt>
                <c:pt idx="662">
                  <c:v>43884.625038252314</c:v>
                </c:pt>
                <c:pt idx="663">
                  <c:v>43884.666704976851</c:v>
                </c:pt>
                <c:pt idx="664">
                  <c:v>43884.708371701388</c:v>
                </c:pt>
                <c:pt idx="665">
                  <c:v>43884.750038425926</c:v>
                </c:pt>
                <c:pt idx="666">
                  <c:v>43884.791705150463</c:v>
                </c:pt>
                <c:pt idx="667">
                  <c:v>43884.833371875</c:v>
                </c:pt>
                <c:pt idx="668">
                  <c:v>43884.875038599537</c:v>
                </c:pt>
                <c:pt idx="669">
                  <c:v>43884.916705324074</c:v>
                </c:pt>
                <c:pt idx="670">
                  <c:v>43884.958372048612</c:v>
                </c:pt>
                <c:pt idx="671">
                  <c:v>43885.000038773149</c:v>
                </c:pt>
                <c:pt idx="672">
                  <c:v>43885.041705497686</c:v>
                </c:pt>
                <c:pt idx="673">
                  <c:v>43885.083372222223</c:v>
                </c:pt>
                <c:pt idx="674">
                  <c:v>43885.12503894676</c:v>
                </c:pt>
                <c:pt idx="675">
                  <c:v>43885.166705671298</c:v>
                </c:pt>
                <c:pt idx="676">
                  <c:v>43885.208372395835</c:v>
                </c:pt>
                <c:pt idx="677">
                  <c:v>43885.250039120372</c:v>
                </c:pt>
                <c:pt idx="678">
                  <c:v>43885.291705844909</c:v>
                </c:pt>
                <c:pt idx="679">
                  <c:v>43885.333372569447</c:v>
                </c:pt>
                <c:pt idx="680">
                  <c:v>43885.375039293984</c:v>
                </c:pt>
                <c:pt idx="681">
                  <c:v>43885.416706018521</c:v>
                </c:pt>
                <c:pt idx="682">
                  <c:v>43885.458372743058</c:v>
                </c:pt>
                <c:pt idx="683">
                  <c:v>43885.500039467595</c:v>
                </c:pt>
                <c:pt idx="684">
                  <c:v>43885.541706192133</c:v>
                </c:pt>
                <c:pt idx="685">
                  <c:v>43885.58337291667</c:v>
                </c:pt>
                <c:pt idx="686">
                  <c:v>43885.625039641207</c:v>
                </c:pt>
                <c:pt idx="687">
                  <c:v>43885.666706365744</c:v>
                </c:pt>
                <c:pt idx="688">
                  <c:v>43885.708373090281</c:v>
                </c:pt>
                <c:pt idx="689">
                  <c:v>43885.750039814811</c:v>
                </c:pt>
                <c:pt idx="690">
                  <c:v>43885.791706539349</c:v>
                </c:pt>
                <c:pt idx="691">
                  <c:v>43885.833373263886</c:v>
                </c:pt>
                <c:pt idx="692">
                  <c:v>43885.875039988423</c:v>
                </c:pt>
                <c:pt idx="693">
                  <c:v>43885.91670671296</c:v>
                </c:pt>
                <c:pt idx="694">
                  <c:v>43885.958373437497</c:v>
                </c:pt>
                <c:pt idx="695">
                  <c:v>43886.000040162035</c:v>
                </c:pt>
                <c:pt idx="696">
                  <c:v>43886.041706886572</c:v>
                </c:pt>
                <c:pt idx="697">
                  <c:v>43886.083373611109</c:v>
                </c:pt>
                <c:pt idx="698">
                  <c:v>43886.125040335646</c:v>
                </c:pt>
                <c:pt idx="699">
                  <c:v>43886.166707060183</c:v>
                </c:pt>
                <c:pt idx="700">
                  <c:v>43886.208373784721</c:v>
                </c:pt>
                <c:pt idx="701">
                  <c:v>43886.250040509258</c:v>
                </c:pt>
                <c:pt idx="702">
                  <c:v>43886.291707233795</c:v>
                </c:pt>
                <c:pt idx="703">
                  <c:v>43886.333373958332</c:v>
                </c:pt>
                <c:pt idx="704">
                  <c:v>43886.375040682869</c:v>
                </c:pt>
                <c:pt idx="705">
                  <c:v>43886.416707407407</c:v>
                </c:pt>
                <c:pt idx="706">
                  <c:v>43886.458374131944</c:v>
                </c:pt>
                <c:pt idx="707">
                  <c:v>43886.500040856481</c:v>
                </c:pt>
                <c:pt idx="708">
                  <c:v>43886.541707581018</c:v>
                </c:pt>
                <c:pt idx="709">
                  <c:v>43886.583374305555</c:v>
                </c:pt>
                <c:pt idx="710">
                  <c:v>43886.625041030093</c:v>
                </c:pt>
                <c:pt idx="711">
                  <c:v>43886.66670775463</c:v>
                </c:pt>
                <c:pt idx="712">
                  <c:v>43886.708374479167</c:v>
                </c:pt>
                <c:pt idx="713">
                  <c:v>43886.750041203704</c:v>
                </c:pt>
                <c:pt idx="714">
                  <c:v>43886.791707928242</c:v>
                </c:pt>
                <c:pt idx="715">
                  <c:v>43886.833374652779</c:v>
                </c:pt>
                <c:pt idx="716">
                  <c:v>43886.875041377316</c:v>
                </c:pt>
                <c:pt idx="717">
                  <c:v>43886.916708101853</c:v>
                </c:pt>
                <c:pt idx="718">
                  <c:v>43886.95837482639</c:v>
                </c:pt>
                <c:pt idx="719">
                  <c:v>43887.000041550928</c:v>
                </c:pt>
                <c:pt idx="720">
                  <c:v>43887.041708275465</c:v>
                </c:pt>
                <c:pt idx="721">
                  <c:v>43887.083375000002</c:v>
                </c:pt>
                <c:pt idx="722">
                  <c:v>43887.125041724539</c:v>
                </c:pt>
                <c:pt idx="723">
                  <c:v>43887.166708449076</c:v>
                </c:pt>
                <c:pt idx="724">
                  <c:v>43887.208375173614</c:v>
                </c:pt>
                <c:pt idx="725">
                  <c:v>43887.250041898151</c:v>
                </c:pt>
                <c:pt idx="726">
                  <c:v>43887.291708622688</c:v>
                </c:pt>
                <c:pt idx="727">
                  <c:v>43887.333375347225</c:v>
                </c:pt>
                <c:pt idx="728">
                  <c:v>43887.375042071762</c:v>
                </c:pt>
                <c:pt idx="729">
                  <c:v>43887.4167087963</c:v>
                </c:pt>
                <c:pt idx="730">
                  <c:v>43887.458375520837</c:v>
                </c:pt>
                <c:pt idx="731">
                  <c:v>43887.500042245367</c:v>
                </c:pt>
                <c:pt idx="732">
                  <c:v>43887.541708969904</c:v>
                </c:pt>
                <c:pt idx="733">
                  <c:v>43887.583375694441</c:v>
                </c:pt>
                <c:pt idx="734">
                  <c:v>43887.625042418978</c:v>
                </c:pt>
                <c:pt idx="735">
                  <c:v>43887.666709143516</c:v>
                </c:pt>
                <c:pt idx="736">
                  <c:v>43887.708375868053</c:v>
                </c:pt>
                <c:pt idx="737">
                  <c:v>43887.75004259259</c:v>
                </c:pt>
                <c:pt idx="738">
                  <c:v>43887.791709317127</c:v>
                </c:pt>
                <c:pt idx="739">
                  <c:v>43887.833376041664</c:v>
                </c:pt>
                <c:pt idx="740">
                  <c:v>43887.875042766202</c:v>
                </c:pt>
                <c:pt idx="741">
                  <c:v>43887.916709490739</c:v>
                </c:pt>
                <c:pt idx="742">
                  <c:v>43887.958376215276</c:v>
                </c:pt>
                <c:pt idx="743">
                  <c:v>43888.000042939813</c:v>
                </c:pt>
                <c:pt idx="744">
                  <c:v>43888.04170966435</c:v>
                </c:pt>
                <c:pt idx="745">
                  <c:v>43888.083376388888</c:v>
                </c:pt>
                <c:pt idx="746">
                  <c:v>43888.125043113425</c:v>
                </c:pt>
                <c:pt idx="747">
                  <c:v>43888.166709837962</c:v>
                </c:pt>
                <c:pt idx="748">
                  <c:v>43888.208376562499</c:v>
                </c:pt>
                <c:pt idx="749">
                  <c:v>43888.250043287037</c:v>
                </c:pt>
                <c:pt idx="750">
                  <c:v>43888.291710011574</c:v>
                </c:pt>
                <c:pt idx="751">
                  <c:v>43888.333376736111</c:v>
                </c:pt>
                <c:pt idx="752">
                  <c:v>43888.375043460648</c:v>
                </c:pt>
                <c:pt idx="753">
                  <c:v>43888.416710185185</c:v>
                </c:pt>
                <c:pt idx="754">
                  <c:v>43888.458376909723</c:v>
                </c:pt>
                <c:pt idx="755">
                  <c:v>43888.50004363426</c:v>
                </c:pt>
                <c:pt idx="756">
                  <c:v>43888.541710358797</c:v>
                </c:pt>
                <c:pt idx="757">
                  <c:v>43888.583377083334</c:v>
                </c:pt>
                <c:pt idx="758">
                  <c:v>43888.625043807871</c:v>
                </c:pt>
                <c:pt idx="759">
                  <c:v>43888.666710532409</c:v>
                </c:pt>
                <c:pt idx="760">
                  <c:v>43888.708377256946</c:v>
                </c:pt>
                <c:pt idx="761">
                  <c:v>43888.750043981483</c:v>
                </c:pt>
                <c:pt idx="762">
                  <c:v>43888.79171070602</c:v>
                </c:pt>
                <c:pt idx="763">
                  <c:v>43888.833377430557</c:v>
                </c:pt>
                <c:pt idx="764">
                  <c:v>43888.875044155095</c:v>
                </c:pt>
                <c:pt idx="765">
                  <c:v>43888.916710879632</c:v>
                </c:pt>
                <c:pt idx="766">
                  <c:v>43888.958377604169</c:v>
                </c:pt>
                <c:pt idx="767">
                  <c:v>43889.000044328706</c:v>
                </c:pt>
                <c:pt idx="768">
                  <c:v>43889.041711053243</c:v>
                </c:pt>
                <c:pt idx="769">
                  <c:v>43889.083377777781</c:v>
                </c:pt>
                <c:pt idx="770">
                  <c:v>43889.125044502318</c:v>
                </c:pt>
                <c:pt idx="771">
                  <c:v>43889.166711226855</c:v>
                </c:pt>
                <c:pt idx="772">
                  <c:v>43889.208377951392</c:v>
                </c:pt>
                <c:pt idx="773">
                  <c:v>43889.25004467593</c:v>
                </c:pt>
                <c:pt idx="774">
                  <c:v>43889.291711400459</c:v>
                </c:pt>
                <c:pt idx="775">
                  <c:v>43889.333378124997</c:v>
                </c:pt>
                <c:pt idx="776">
                  <c:v>43889.375044849534</c:v>
                </c:pt>
                <c:pt idx="777">
                  <c:v>43889.416711574071</c:v>
                </c:pt>
                <c:pt idx="778">
                  <c:v>43889.458378298608</c:v>
                </c:pt>
                <c:pt idx="779">
                  <c:v>43889.500045023146</c:v>
                </c:pt>
                <c:pt idx="780">
                  <c:v>43889.541711747683</c:v>
                </c:pt>
                <c:pt idx="781">
                  <c:v>43889.58337847222</c:v>
                </c:pt>
                <c:pt idx="782">
                  <c:v>43889.625045196757</c:v>
                </c:pt>
                <c:pt idx="783">
                  <c:v>43889.666711921294</c:v>
                </c:pt>
                <c:pt idx="784">
                  <c:v>43889.708378645832</c:v>
                </c:pt>
                <c:pt idx="785">
                  <c:v>43889.750045370369</c:v>
                </c:pt>
                <c:pt idx="786">
                  <c:v>43889.791712094906</c:v>
                </c:pt>
                <c:pt idx="787">
                  <c:v>43889.833378819443</c:v>
                </c:pt>
                <c:pt idx="788">
                  <c:v>43889.87504554398</c:v>
                </c:pt>
                <c:pt idx="789">
                  <c:v>43889.916712268518</c:v>
                </c:pt>
                <c:pt idx="790">
                  <c:v>43889.958378993055</c:v>
                </c:pt>
                <c:pt idx="791">
                  <c:v>43890.000045717592</c:v>
                </c:pt>
                <c:pt idx="792">
                  <c:v>43890.041712442129</c:v>
                </c:pt>
                <c:pt idx="793">
                  <c:v>43890.083379166666</c:v>
                </c:pt>
                <c:pt idx="794">
                  <c:v>43890.125045891204</c:v>
                </c:pt>
                <c:pt idx="795">
                  <c:v>43890.166712615741</c:v>
                </c:pt>
                <c:pt idx="796">
                  <c:v>43890.208379340278</c:v>
                </c:pt>
                <c:pt idx="797">
                  <c:v>43890.250046064815</c:v>
                </c:pt>
                <c:pt idx="798">
                  <c:v>43890.291712789352</c:v>
                </c:pt>
                <c:pt idx="799">
                  <c:v>43890.33337951389</c:v>
                </c:pt>
                <c:pt idx="800">
                  <c:v>43890.375046238427</c:v>
                </c:pt>
                <c:pt idx="801">
                  <c:v>43890.416712962964</c:v>
                </c:pt>
                <c:pt idx="802">
                  <c:v>43890.458379687501</c:v>
                </c:pt>
                <c:pt idx="803">
                  <c:v>43890.500046412039</c:v>
                </c:pt>
                <c:pt idx="804">
                  <c:v>43890.541713136576</c:v>
                </c:pt>
                <c:pt idx="805">
                  <c:v>43890.583379861113</c:v>
                </c:pt>
                <c:pt idx="806">
                  <c:v>43890.62504658565</c:v>
                </c:pt>
                <c:pt idx="807">
                  <c:v>43890.666713310187</c:v>
                </c:pt>
                <c:pt idx="808">
                  <c:v>43890.708380034725</c:v>
                </c:pt>
                <c:pt idx="809">
                  <c:v>43890.750046759262</c:v>
                </c:pt>
                <c:pt idx="810">
                  <c:v>43890.791713483799</c:v>
                </c:pt>
                <c:pt idx="811">
                  <c:v>43890.833380208336</c:v>
                </c:pt>
                <c:pt idx="812">
                  <c:v>43890.875046932873</c:v>
                </c:pt>
                <c:pt idx="813">
                  <c:v>43890.916713657411</c:v>
                </c:pt>
                <c:pt idx="814">
                  <c:v>43890.958380381948</c:v>
                </c:pt>
                <c:pt idx="815">
                  <c:v>43891.000047106485</c:v>
                </c:pt>
                <c:pt idx="816">
                  <c:v>43891.041713831015</c:v>
                </c:pt>
                <c:pt idx="817">
                  <c:v>43891.083380555552</c:v>
                </c:pt>
                <c:pt idx="818">
                  <c:v>43891.125047280089</c:v>
                </c:pt>
                <c:pt idx="819">
                  <c:v>43891.166714004627</c:v>
                </c:pt>
                <c:pt idx="820">
                  <c:v>43891.208380729164</c:v>
                </c:pt>
                <c:pt idx="821">
                  <c:v>43891.250047453701</c:v>
                </c:pt>
                <c:pt idx="822">
                  <c:v>43891.291714178238</c:v>
                </c:pt>
                <c:pt idx="823">
                  <c:v>43891.333380902775</c:v>
                </c:pt>
                <c:pt idx="824">
                  <c:v>43891.375047627313</c:v>
                </c:pt>
                <c:pt idx="825">
                  <c:v>43891.41671435185</c:v>
                </c:pt>
                <c:pt idx="826">
                  <c:v>43891.458381076387</c:v>
                </c:pt>
                <c:pt idx="827">
                  <c:v>43891.500047800924</c:v>
                </c:pt>
                <c:pt idx="828">
                  <c:v>43891.541714525461</c:v>
                </c:pt>
                <c:pt idx="829">
                  <c:v>43891.583381249999</c:v>
                </c:pt>
                <c:pt idx="830">
                  <c:v>43891.625047974536</c:v>
                </c:pt>
                <c:pt idx="831">
                  <c:v>43891.666714699073</c:v>
                </c:pt>
                <c:pt idx="832">
                  <c:v>43891.70838142361</c:v>
                </c:pt>
                <c:pt idx="833">
                  <c:v>43891.750048148147</c:v>
                </c:pt>
                <c:pt idx="834">
                  <c:v>43891.791714872685</c:v>
                </c:pt>
                <c:pt idx="835">
                  <c:v>43891.833381597222</c:v>
                </c:pt>
                <c:pt idx="836">
                  <c:v>43891.875048321759</c:v>
                </c:pt>
                <c:pt idx="837">
                  <c:v>43891.916715046296</c:v>
                </c:pt>
                <c:pt idx="838">
                  <c:v>43891.958381770834</c:v>
                </c:pt>
                <c:pt idx="839">
                  <c:v>43892.000048495371</c:v>
                </c:pt>
                <c:pt idx="840">
                  <c:v>43892.041715219908</c:v>
                </c:pt>
                <c:pt idx="841">
                  <c:v>43892.083381944445</c:v>
                </c:pt>
                <c:pt idx="842">
                  <c:v>43892.125048668982</c:v>
                </c:pt>
                <c:pt idx="843">
                  <c:v>43892.16671539352</c:v>
                </c:pt>
                <c:pt idx="844">
                  <c:v>43892.208382118057</c:v>
                </c:pt>
                <c:pt idx="845">
                  <c:v>43892.250048842594</c:v>
                </c:pt>
                <c:pt idx="846">
                  <c:v>43892.291715567131</c:v>
                </c:pt>
                <c:pt idx="847">
                  <c:v>43892.333382291668</c:v>
                </c:pt>
                <c:pt idx="848">
                  <c:v>43892.375049016206</c:v>
                </c:pt>
                <c:pt idx="849">
                  <c:v>43892.416715740743</c:v>
                </c:pt>
                <c:pt idx="850">
                  <c:v>43892.45838246528</c:v>
                </c:pt>
                <c:pt idx="851">
                  <c:v>43892.500049189817</c:v>
                </c:pt>
                <c:pt idx="852">
                  <c:v>43892.541715914354</c:v>
                </c:pt>
                <c:pt idx="853">
                  <c:v>43892.583382638892</c:v>
                </c:pt>
                <c:pt idx="854">
                  <c:v>43892.625049363429</c:v>
                </c:pt>
                <c:pt idx="855">
                  <c:v>43892.666716087966</c:v>
                </c:pt>
                <c:pt idx="856">
                  <c:v>43892.708382812503</c:v>
                </c:pt>
                <c:pt idx="857">
                  <c:v>43892.75004953704</c:v>
                </c:pt>
                <c:pt idx="858">
                  <c:v>43892.791716261578</c:v>
                </c:pt>
                <c:pt idx="859">
                  <c:v>43892.833382986108</c:v>
                </c:pt>
                <c:pt idx="860">
                  <c:v>43892.875049710645</c:v>
                </c:pt>
                <c:pt idx="861">
                  <c:v>43892.916716435182</c:v>
                </c:pt>
                <c:pt idx="862">
                  <c:v>43892.958383159719</c:v>
                </c:pt>
                <c:pt idx="863">
                  <c:v>43893.000049884256</c:v>
                </c:pt>
                <c:pt idx="864">
                  <c:v>43893.041716608794</c:v>
                </c:pt>
                <c:pt idx="865">
                  <c:v>43893.083383333331</c:v>
                </c:pt>
                <c:pt idx="866">
                  <c:v>43893.125050057868</c:v>
                </c:pt>
                <c:pt idx="867">
                  <c:v>43893.166716782405</c:v>
                </c:pt>
                <c:pt idx="868">
                  <c:v>43893.208383506942</c:v>
                </c:pt>
                <c:pt idx="869">
                  <c:v>43893.25005023148</c:v>
                </c:pt>
                <c:pt idx="870">
                  <c:v>43893.291716956017</c:v>
                </c:pt>
                <c:pt idx="871">
                  <c:v>43893.333383680554</c:v>
                </c:pt>
                <c:pt idx="872">
                  <c:v>43893.375050405091</c:v>
                </c:pt>
                <c:pt idx="873">
                  <c:v>43893.416717129629</c:v>
                </c:pt>
                <c:pt idx="874">
                  <c:v>43893.458383854166</c:v>
                </c:pt>
                <c:pt idx="875">
                  <c:v>43893.500050578703</c:v>
                </c:pt>
                <c:pt idx="876">
                  <c:v>43893.54171730324</c:v>
                </c:pt>
                <c:pt idx="877">
                  <c:v>43893.583384027777</c:v>
                </c:pt>
                <c:pt idx="878">
                  <c:v>43893.625050752315</c:v>
                </c:pt>
                <c:pt idx="879">
                  <c:v>43893.666717476852</c:v>
                </c:pt>
                <c:pt idx="880">
                  <c:v>43893.708384201389</c:v>
                </c:pt>
                <c:pt idx="881">
                  <c:v>43893.750050925926</c:v>
                </c:pt>
                <c:pt idx="882">
                  <c:v>43893.791717650463</c:v>
                </c:pt>
                <c:pt idx="883">
                  <c:v>43893.833384375001</c:v>
                </c:pt>
                <c:pt idx="884">
                  <c:v>43893.875051099538</c:v>
                </c:pt>
                <c:pt idx="885">
                  <c:v>43893.916717824075</c:v>
                </c:pt>
                <c:pt idx="886">
                  <c:v>43893.958384548612</c:v>
                </c:pt>
                <c:pt idx="887">
                  <c:v>43894.000051273149</c:v>
                </c:pt>
                <c:pt idx="888">
                  <c:v>43894.041717997687</c:v>
                </c:pt>
                <c:pt idx="889">
                  <c:v>43894.083384722224</c:v>
                </c:pt>
                <c:pt idx="890">
                  <c:v>43894.125051446761</c:v>
                </c:pt>
                <c:pt idx="891">
                  <c:v>43894.166718171298</c:v>
                </c:pt>
                <c:pt idx="892">
                  <c:v>43894.208384895835</c:v>
                </c:pt>
                <c:pt idx="893">
                  <c:v>43894.250051620373</c:v>
                </c:pt>
                <c:pt idx="894">
                  <c:v>43894.29171834491</c:v>
                </c:pt>
                <c:pt idx="895">
                  <c:v>43894.333385069447</c:v>
                </c:pt>
                <c:pt idx="896">
                  <c:v>43894.375051793984</c:v>
                </c:pt>
                <c:pt idx="897">
                  <c:v>43894.416718518522</c:v>
                </c:pt>
                <c:pt idx="898">
                  <c:v>43894.458385243059</c:v>
                </c:pt>
                <c:pt idx="899">
                  <c:v>43894.500051967596</c:v>
                </c:pt>
                <c:pt idx="900">
                  <c:v>43894.541718692133</c:v>
                </c:pt>
                <c:pt idx="901">
                  <c:v>43894.583385416663</c:v>
                </c:pt>
                <c:pt idx="902">
                  <c:v>43894.6250521412</c:v>
                </c:pt>
                <c:pt idx="903">
                  <c:v>43894.666718865737</c:v>
                </c:pt>
                <c:pt idx="904">
                  <c:v>43894.708385590275</c:v>
                </c:pt>
                <c:pt idx="905">
                  <c:v>43894.750052314812</c:v>
                </c:pt>
                <c:pt idx="906">
                  <c:v>43894.791719039349</c:v>
                </c:pt>
                <c:pt idx="907">
                  <c:v>43894.833385763886</c:v>
                </c:pt>
                <c:pt idx="908">
                  <c:v>43894.875052488424</c:v>
                </c:pt>
                <c:pt idx="909">
                  <c:v>43894.916719212961</c:v>
                </c:pt>
                <c:pt idx="910">
                  <c:v>43894.958385937498</c:v>
                </c:pt>
                <c:pt idx="911">
                  <c:v>43895.000052662035</c:v>
                </c:pt>
                <c:pt idx="912">
                  <c:v>43895.041719386572</c:v>
                </c:pt>
                <c:pt idx="913">
                  <c:v>43895.08338611111</c:v>
                </c:pt>
                <c:pt idx="914">
                  <c:v>43895.125052835647</c:v>
                </c:pt>
                <c:pt idx="915">
                  <c:v>43895.166719560184</c:v>
                </c:pt>
                <c:pt idx="916">
                  <c:v>43895.208386284721</c:v>
                </c:pt>
                <c:pt idx="917">
                  <c:v>43895.250053009258</c:v>
                </c:pt>
                <c:pt idx="918">
                  <c:v>43895.291719733796</c:v>
                </c:pt>
                <c:pt idx="919">
                  <c:v>43895.333386458333</c:v>
                </c:pt>
                <c:pt idx="920">
                  <c:v>43895.37505318287</c:v>
                </c:pt>
                <c:pt idx="921">
                  <c:v>43895.416719907407</c:v>
                </c:pt>
                <c:pt idx="922">
                  <c:v>43895.458386631944</c:v>
                </c:pt>
                <c:pt idx="923">
                  <c:v>43895.500053356482</c:v>
                </c:pt>
                <c:pt idx="924">
                  <c:v>43895.541720081019</c:v>
                </c:pt>
                <c:pt idx="925">
                  <c:v>43895.583386805556</c:v>
                </c:pt>
                <c:pt idx="926">
                  <c:v>43895.625053530093</c:v>
                </c:pt>
                <c:pt idx="927">
                  <c:v>43895.66672025463</c:v>
                </c:pt>
                <c:pt idx="928">
                  <c:v>43895.708386979168</c:v>
                </c:pt>
                <c:pt idx="929">
                  <c:v>43895.750053703705</c:v>
                </c:pt>
                <c:pt idx="930">
                  <c:v>43895.791720428242</c:v>
                </c:pt>
                <c:pt idx="931">
                  <c:v>43895.833387152779</c:v>
                </c:pt>
                <c:pt idx="932">
                  <c:v>43895.875053877317</c:v>
                </c:pt>
                <c:pt idx="933">
                  <c:v>43895.916720601854</c:v>
                </c:pt>
                <c:pt idx="934">
                  <c:v>43895.958387326391</c:v>
                </c:pt>
                <c:pt idx="935">
                  <c:v>43896.000054050928</c:v>
                </c:pt>
                <c:pt idx="936">
                  <c:v>43896.041720775465</c:v>
                </c:pt>
                <c:pt idx="937">
                  <c:v>43896.083387500003</c:v>
                </c:pt>
                <c:pt idx="938">
                  <c:v>43896.12505422454</c:v>
                </c:pt>
                <c:pt idx="939">
                  <c:v>43896.166720949077</c:v>
                </c:pt>
                <c:pt idx="940">
                  <c:v>43896.208387673614</c:v>
                </c:pt>
                <c:pt idx="941">
                  <c:v>43896.250054398151</c:v>
                </c:pt>
                <c:pt idx="942">
                  <c:v>43896.291721122689</c:v>
                </c:pt>
                <c:pt idx="943">
                  <c:v>43896.333387847226</c:v>
                </c:pt>
                <c:pt idx="944">
                  <c:v>43896.375054571756</c:v>
                </c:pt>
                <c:pt idx="945">
                  <c:v>43896.416721296293</c:v>
                </c:pt>
                <c:pt idx="946">
                  <c:v>43896.45838802083</c:v>
                </c:pt>
                <c:pt idx="947">
                  <c:v>43896.500054745367</c:v>
                </c:pt>
                <c:pt idx="948">
                  <c:v>43896.541721469905</c:v>
                </c:pt>
                <c:pt idx="949">
                  <c:v>43896.583388194442</c:v>
                </c:pt>
                <c:pt idx="950">
                  <c:v>43896.625054918979</c:v>
                </c:pt>
                <c:pt idx="951">
                  <c:v>43896.666721643516</c:v>
                </c:pt>
                <c:pt idx="952">
                  <c:v>43896.708388368053</c:v>
                </c:pt>
                <c:pt idx="953">
                  <c:v>43896.750055092591</c:v>
                </c:pt>
                <c:pt idx="954">
                  <c:v>43896.791721817128</c:v>
                </c:pt>
                <c:pt idx="955">
                  <c:v>43896.833388541665</c:v>
                </c:pt>
                <c:pt idx="956">
                  <c:v>43896.875055266202</c:v>
                </c:pt>
                <c:pt idx="957">
                  <c:v>43896.916721990739</c:v>
                </c:pt>
                <c:pt idx="958">
                  <c:v>43896.958388715277</c:v>
                </c:pt>
                <c:pt idx="959">
                  <c:v>43897.000055439814</c:v>
                </c:pt>
                <c:pt idx="960">
                  <c:v>43897.041722164351</c:v>
                </c:pt>
                <c:pt idx="961">
                  <c:v>43897.083388888888</c:v>
                </c:pt>
                <c:pt idx="962">
                  <c:v>43897.125055613426</c:v>
                </c:pt>
                <c:pt idx="963">
                  <c:v>43897.166722337963</c:v>
                </c:pt>
                <c:pt idx="964">
                  <c:v>43897.2083890625</c:v>
                </c:pt>
                <c:pt idx="965">
                  <c:v>43897.250055787037</c:v>
                </c:pt>
                <c:pt idx="966">
                  <c:v>43897.291722511574</c:v>
                </c:pt>
                <c:pt idx="967">
                  <c:v>43897.333389236112</c:v>
                </c:pt>
                <c:pt idx="968">
                  <c:v>43897.375055960649</c:v>
                </c:pt>
                <c:pt idx="969">
                  <c:v>43897.416722685186</c:v>
                </c:pt>
                <c:pt idx="970">
                  <c:v>43897.458389409723</c:v>
                </c:pt>
                <c:pt idx="971">
                  <c:v>43897.50005613426</c:v>
                </c:pt>
                <c:pt idx="972">
                  <c:v>43897.541722858798</c:v>
                </c:pt>
                <c:pt idx="973">
                  <c:v>43897.583389583335</c:v>
                </c:pt>
                <c:pt idx="974">
                  <c:v>43897.625056307872</c:v>
                </c:pt>
                <c:pt idx="975">
                  <c:v>43897.666723032409</c:v>
                </c:pt>
                <c:pt idx="976">
                  <c:v>43897.708389756946</c:v>
                </c:pt>
                <c:pt idx="977">
                  <c:v>43897.750056481484</c:v>
                </c:pt>
                <c:pt idx="978">
                  <c:v>43897.791723206021</c:v>
                </c:pt>
                <c:pt idx="979">
                  <c:v>43897.833389930558</c:v>
                </c:pt>
                <c:pt idx="980">
                  <c:v>43897.875056655095</c:v>
                </c:pt>
                <c:pt idx="981">
                  <c:v>43897.916723379632</c:v>
                </c:pt>
                <c:pt idx="982">
                  <c:v>43897.95839010417</c:v>
                </c:pt>
                <c:pt idx="983">
                  <c:v>43898.000056828707</c:v>
                </c:pt>
                <c:pt idx="984">
                  <c:v>43898.041723553244</c:v>
                </c:pt>
                <c:pt idx="985">
                  <c:v>43898.083390277781</c:v>
                </c:pt>
                <c:pt idx="986">
                  <c:v>43898.125057002311</c:v>
                </c:pt>
                <c:pt idx="987">
                  <c:v>43898.166723726848</c:v>
                </c:pt>
                <c:pt idx="988">
                  <c:v>43898.208390451386</c:v>
                </c:pt>
                <c:pt idx="989">
                  <c:v>43898.250057175923</c:v>
                </c:pt>
                <c:pt idx="990">
                  <c:v>43898.29172390046</c:v>
                </c:pt>
                <c:pt idx="991">
                  <c:v>43898.333390624997</c:v>
                </c:pt>
                <c:pt idx="992">
                  <c:v>43898.375057349534</c:v>
                </c:pt>
                <c:pt idx="993">
                  <c:v>43898.416724074072</c:v>
                </c:pt>
                <c:pt idx="994">
                  <c:v>43898.458390798609</c:v>
                </c:pt>
                <c:pt idx="995">
                  <c:v>43898.500057523146</c:v>
                </c:pt>
                <c:pt idx="996">
                  <c:v>43898.541724247683</c:v>
                </c:pt>
                <c:pt idx="997">
                  <c:v>43898.583390972221</c:v>
                </c:pt>
                <c:pt idx="998">
                  <c:v>43898.625057696758</c:v>
                </c:pt>
                <c:pt idx="999">
                  <c:v>43898.666724421295</c:v>
                </c:pt>
                <c:pt idx="1000">
                  <c:v>43898.708391145832</c:v>
                </c:pt>
                <c:pt idx="1001">
                  <c:v>43898.750057870369</c:v>
                </c:pt>
                <c:pt idx="1002">
                  <c:v>43898.791724594907</c:v>
                </c:pt>
                <c:pt idx="1003">
                  <c:v>43898.833391319444</c:v>
                </c:pt>
                <c:pt idx="1004">
                  <c:v>43898.875058043981</c:v>
                </c:pt>
                <c:pt idx="1005">
                  <c:v>43898.916724768518</c:v>
                </c:pt>
                <c:pt idx="1006">
                  <c:v>43898.958391493055</c:v>
                </c:pt>
                <c:pt idx="1007">
                  <c:v>43899.000058217593</c:v>
                </c:pt>
                <c:pt idx="1008">
                  <c:v>43899.04172494213</c:v>
                </c:pt>
                <c:pt idx="1009">
                  <c:v>43899.083391666667</c:v>
                </c:pt>
                <c:pt idx="1010">
                  <c:v>43899.125058391204</c:v>
                </c:pt>
                <c:pt idx="1011">
                  <c:v>43899.166725115741</c:v>
                </c:pt>
                <c:pt idx="1012">
                  <c:v>43899.208391840279</c:v>
                </c:pt>
                <c:pt idx="1013">
                  <c:v>43899.250058564816</c:v>
                </c:pt>
                <c:pt idx="1014">
                  <c:v>43899.291725289353</c:v>
                </c:pt>
                <c:pt idx="1015">
                  <c:v>43899.33339201389</c:v>
                </c:pt>
                <c:pt idx="1016">
                  <c:v>43899.375058738427</c:v>
                </c:pt>
                <c:pt idx="1017">
                  <c:v>43899.416725462965</c:v>
                </c:pt>
                <c:pt idx="1018">
                  <c:v>43899.458392187502</c:v>
                </c:pt>
                <c:pt idx="1019">
                  <c:v>43899.500058912039</c:v>
                </c:pt>
                <c:pt idx="1020">
                  <c:v>43899.541725636576</c:v>
                </c:pt>
                <c:pt idx="1021">
                  <c:v>43899.583392361114</c:v>
                </c:pt>
                <c:pt idx="1022">
                  <c:v>43899.625059085651</c:v>
                </c:pt>
                <c:pt idx="1023">
                  <c:v>43899.666725810188</c:v>
                </c:pt>
                <c:pt idx="1024">
                  <c:v>43899.708392534725</c:v>
                </c:pt>
                <c:pt idx="1025">
                  <c:v>43899.750059259262</c:v>
                </c:pt>
                <c:pt idx="1026">
                  <c:v>43899.7917259838</c:v>
                </c:pt>
                <c:pt idx="1027">
                  <c:v>43899.833392708337</c:v>
                </c:pt>
                <c:pt idx="1028">
                  <c:v>43899.875059432874</c:v>
                </c:pt>
                <c:pt idx="1029">
                  <c:v>43899.916726157404</c:v>
                </c:pt>
                <c:pt idx="1030">
                  <c:v>43899.958392881941</c:v>
                </c:pt>
                <c:pt idx="1031">
                  <c:v>43900.000059606478</c:v>
                </c:pt>
                <c:pt idx="1032">
                  <c:v>43900.041726331016</c:v>
                </c:pt>
                <c:pt idx="1033">
                  <c:v>43900.083393055553</c:v>
                </c:pt>
                <c:pt idx="1034">
                  <c:v>43900.12505978009</c:v>
                </c:pt>
                <c:pt idx="1035">
                  <c:v>43900.166726504627</c:v>
                </c:pt>
                <c:pt idx="1036">
                  <c:v>43900.208393229164</c:v>
                </c:pt>
                <c:pt idx="1037">
                  <c:v>43900.250059953702</c:v>
                </c:pt>
                <c:pt idx="1038">
                  <c:v>43900.291726678239</c:v>
                </c:pt>
                <c:pt idx="1039">
                  <c:v>43900.333393402776</c:v>
                </c:pt>
                <c:pt idx="1040">
                  <c:v>43900.375060127313</c:v>
                </c:pt>
                <c:pt idx="1041">
                  <c:v>43900.41672685185</c:v>
                </c:pt>
                <c:pt idx="1042">
                  <c:v>43900.458393576388</c:v>
                </c:pt>
                <c:pt idx="1043">
                  <c:v>43900.500060300925</c:v>
                </c:pt>
                <c:pt idx="1044">
                  <c:v>43900.541727025462</c:v>
                </c:pt>
                <c:pt idx="1045">
                  <c:v>43900.583393749999</c:v>
                </c:pt>
                <c:pt idx="1046">
                  <c:v>43900.625060474536</c:v>
                </c:pt>
                <c:pt idx="1047">
                  <c:v>43900.666727199074</c:v>
                </c:pt>
                <c:pt idx="1048">
                  <c:v>43900.708393923611</c:v>
                </c:pt>
                <c:pt idx="1049">
                  <c:v>43900.750060648148</c:v>
                </c:pt>
                <c:pt idx="1050">
                  <c:v>43900.791727372685</c:v>
                </c:pt>
                <c:pt idx="1051">
                  <c:v>43900.833394097222</c:v>
                </c:pt>
                <c:pt idx="1052">
                  <c:v>43900.87506082176</c:v>
                </c:pt>
                <c:pt idx="1053">
                  <c:v>43900.916727546297</c:v>
                </c:pt>
                <c:pt idx="1054">
                  <c:v>43900.958394270834</c:v>
                </c:pt>
                <c:pt idx="1055">
                  <c:v>43901.000060995371</c:v>
                </c:pt>
                <c:pt idx="1056">
                  <c:v>43901.041727719909</c:v>
                </c:pt>
                <c:pt idx="1057">
                  <c:v>43901.083394444446</c:v>
                </c:pt>
                <c:pt idx="1058">
                  <c:v>43901.125061168983</c:v>
                </c:pt>
                <c:pt idx="1059">
                  <c:v>43901.16672789352</c:v>
                </c:pt>
                <c:pt idx="1060">
                  <c:v>43901.208394618057</c:v>
                </c:pt>
                <c:pt idx="1061">
                  <c:v>43901.250061342595</c:v>
                </c:pt>
                <c:pt idx="1062">
                  <c:v>43901.291728067132</c:v>
                </c:pt>
                <c:pt idx="1063">
                  <c:v>43901.333394791669</c:v>
                </c:pt>
                <c:pt idx="1064">
                  <c:v>43901.375061516206</c:v>
                </c:pt>
                <c:pt idx="1065">
                  <c:v>43901.416728240743</c:v>
                </c:pt>
                <c:pt idx="1066">
                  <c:v>43901.458394965281</c:v>
                </c:pt>
                <c:pt idx="1067">
                  <c:v>43901.500061689818</c:v>
                </c:pt>
                <c:pt idx="1068">
                  <c:v>43901.541728414355</c:v>
                </c:pt>
                <c:pt idx="1069">
                  <c:v>43901.583395138892</c:v>
                </c:pt>
                <c:pt idx="1070">
                  <c:v>43901.625061863429</c:v>
                </c:pt>
                <c:pt idx="1071">
                  <c:v>43901.666728587959</c:v>
                </c:pt>
                <c:pt idx="1072">
                  <c:v>43901.708395312497</c:v>
                </c:pt>
                <c:pt idx="1073">
                  <c:v>43901.750062037034</c:v>
                </c:pt>
                <c:pt idx="1074">
                  <c:v>43901.791728761571</c:v>
                </c:pt>
                <c:pt idx="1075">
                  <c:v>43901.833395486108</c:v>
                </c:pt>
                <c:pt idx="1076">
                  <c:v>43901.875062210645</c:v>
                </c:pt>
                <c:pt idx="1077">
                  <c:v>43901.916728935183</c:v>
                </c:pt>
                <c:pt idx="1078">
                  <c:v>43901.95839565972</c:v>
                </c:pt>
                <c:pt idx="1079">
                  <c:v>43902.000062384257</c:v>
                </c:pt>
                <c:pt idx="1080">
                  <c:v>43902.041729108794</c:v>
                </c:pt>
                <c:pt idx="1081">
                  <c:v>43902.083395833331</c:v>
                </c:pt>
                <c:pt idx="1082">
                  <c:v>43902.125062557869</c:v>
                </c:pt>
                <c:pt idx="1083">
                  <c:v>43902.166729282406</c:v>
                </c:pt>
                <c:pt idx="1084">
                  <c:v>43902.208396006943</c:v>
                </c:pt>
                <c:pt idx="1085">
                  <c:v>43902.25006273148</c:v>
                </c:pt>
                <c:pt idx="1086">
                  <c:v>43902.291729456017</c:v>
                </c:pt>
                <c:pt idx="1087">
                  <c:v>43902.333396180555</c:v>
                </c:pt>
                <c:pt idx="1088">
                  <c:v>43902.375062905092</c:v>
                </c:pt>
                <c:pt idx="1089">
                  <c:v>43902.416729629629</c:v>
                </c:pt>
                <c:pt idx="1090">
                  <c:v>43902.458396354166</c:v>
                </c:pt>
                <c:pt idx="1091">
                  <c:v>43902.500063078704</c:v>
                </c:pt>
                <c:pt idx="1092">
                  <c:v>43902.541729803241</c:v>
                </c:pt>
                <c:pt idx="1093">
                  <c:v>43902.583396527778</c:v>
                </c:pt>
                <c:pt idx="1094">
                  <c:v>43902.625063252315</c:v>
                </c:pt>
                <c:pt idx="1095">
                  <c:v>43902.666729976852</c:v>
                </c:pt>
                <c:pt idx="1096">
                  <c:v>43902.70839670139</c:v>
                </c:pt>
                <c:pt idx="1097">
                  <c:v>43902.750063425927</c:v>
                </c:pt>
                <c:pt idx="1098">
                  <c:v>43902.791730150464</c:v>
                </c:pt>
                <c:pt idx="1099">
                  <c:v>43902.833396875001</c:v>
                </c:pt>
                <c:pt idx="1100">
                  <c:v>43902.875063599538</c:v>
                </c:pt>
                <c:pt idx="1101">
                  <c:v>43902.916730324076</c:v>
                </c:pt>
                <c:pt idx="1102">
                  <c:v>43902.958397048613</c:v>
                </c:pt>
                <c:pt idx="1103">
                  <c:v>43903.00006377315</c:v>
                </c:pt>
                <c:pt idx="1104">
                  <c:v>43903.041730497687</c:v>
                </c:pt>
                <c:pt idx="1105">
                  <c:v>43903.083397222224</c:v>
                </c:pt>
                <c:pt idx="1106">
                  <c:v>43903.125063946762</c:v>
                </c:pt>
                <c:pt idx="1107">
                  <c:v>43903.166730671299</c:v>
                </c:pt>
                <c:pt idx="1108">
                  <c:v>43903.208397395836</c:v>
                </c:pt>
                <c:pt idx="1109">
                  <c:v>43903.250064120373</c:v>
                </c:pt>
                <c:pt idx="1110">
                  <c:v>43903.29173084491</c:v>
                </c:pt>
                <c:pt idx="1111">
                  <c:v>43903.333397569448</c:v>
                </c:pt>
                <c:pt idx="1112">
                  <c:v>43903.375064293985</c:v>
                </c:pt>
                <c:pt idx="1113">
                  <c:v>43903.416731018522</c:v>
                </c:pt>
                <c:pt idx="1114">
                  <c:v>43903.458397743052</c:v>
                </c:pt>
                <c:pt idx="1115">
                  <c:v>43903.500064467589</c:v>
                </c:pt>
                <c:pt idx="1116">
                  <c:v>43903.541731192126</c:v>
                </c:pt>
                <c:pt idx="1117">
                  <c:v>43903.583397916664</c:v>
                </c:pt>
                <c:pt idx="1118">
                  <c:v>43903.625064641201</c:v>
                </c:pt>
                <c:pt idx="1119">
                  <c:v>43903.666731365738</c:v>
                </c:pt>
                <c:pt idx="1120">
                  <c:v>43903.708398090275</c:v>
                </c:pt>
                <c:pt idx="1121">
                  <c:v>43903.750064814813</c:v>
                </c:pt>
                <c:pt idx="1122">
                  <c:v>43903.79173153935</c:v>
                </c:pt>
                <c:pt idx="1123">
                  <c:v>43903.833398263887</c:v>
                </c:pt>
                <c:pt idx="1124">
                  <c:v>43903.875064988424</c:v>
                </c:pt>
                <c:pt idx="1125">
                  <c:v>43903.916731712961</c:v>
                </c:pt>
                <c:pt idx="1126">
                  <c:v>43903.958398437499</c:v>
                </c:pt>
                <c:pt idx="1127">
                  <c:v>43904.000065162036</c:v>
                </c:pt>
                <c:pt idx="1128">
                  <c:v>43904.041731886573</c:v>
                </c:pt>
                <c:pt idx="1129">
                  <c:v>43904.08339861111</c:v>
                </c:pt>
                <c:pt idx="1130">
                  <c:v>43904.125065335647</c:v>
                </c:pt>
                <c:pt idx="1131">
                  <c:v>43904.166732060185</c:v>
                </c:pt>
                <c:pt idx="1132">
                  <c:v>43904.208398784722</c:v>
                </c:pt>
                <c:pt idx="1133">
                  <c:v>43904.250065509259</c:v>
                </c:pt>
                <c:pt idx="1134">
                  <c:v>43904.291732233796</c:v>
                </c:pt>
                <c:pt idx="1135">
                  <c:v>43904.333398958333</c:v>
                </c:pt>
                <c:pt idx="1136">
                  <c:v>43904.375065682871</c:v>
                </c:pt>
                <c:pt idx="1137">
                  <c:v>43904.416732407408</c:v>
                </c:pt>
                <c:pt idx="1138">
                  <c:v>43904.458399131945</c:v>
                </c:pt>
                <c:pt idx="1139">
                  <c:v>43904.500065856482</c:v>
                </c:pt>
                <c:pt idx="1140">
                  <c:v>43904.541732581019</c:v>
                </c:pt>
                <c:pt idx="1141">
                  <c:v>43904.583399305557</c:v>
                </c:pt>
                <c:pt idx="1142">
                  <c:v>43904.625066030094</c:v>
                </c:pt>
                <c:pt idx="1143">
                  <c:v>43904.666732754631</c:v>
                </c:pt>
                <c:pt idx="1144">
                  <c:v>43904.708399479168</c:v>
                </c:pt>
                <c:pt idx="1145">
                  <c:v>43904.750066203706</c:v>
                </c:pt>
                <c:pt idx="1146">
                  <c:v>43904.791732928243</c:v>
                </c:pt>
                <c:pt idx="1147">
                  <c:v>43904.83339965278</c:v>
                </c:pt>
                <c:pt idx="1148">
                  <c:v>43904.875066377317</c:v>
                </c:pt>
                <c:pt idx="1149">
                  <c:v>43904.916733101854</c:v>
                </c:pt>
                <c:pt idx="1150">
                  <c:v>43904.958399826392</c:v>
                </c:pt>
                <c:pt idx="1151">
                  <c:v>43905.000066550929</c:v>
                </c:pt>
                <c:pt idx="1152">
                  <c:v>43905.041733275466</c:v>
                </c:pt>
                <c:pt idx="1153">
                  <c:v>43905.083400000003</c:v>
                </c:pt>
                <c:pt idx="1154">
                  <c:v>43905.12506672454</c:v>
                </c:pt>
                <c:pt idx="1155">
                  <c:v>43905.166733449078</c:v>
                </c:pt>
                <c:pt idx="1156">
                  <c:v>43905.208400173608</c:v>
                </c:pt>
                <c:pt idx="1157">
                  <c:v>43905.250066898145</c:v>
                </c:pt>
                <c:pt idx="1158">
                  <c:v>43905.291733622682</c:v>
                </c:pt>
                <c:pt idx="1159">
                  <c:v>43905.333400347219</c:v>
                </c:pt>
                <c:pt idx="1160">
                  <c:v>43905.375067071756</c:v>
                </c:pt>
                <c:pt idx="1161">
                  <c:v>43905.416733796294</c:v>
                </c:pt>
                <c:pt idx="1162">
                  <c:v>43905.458400520831</c:v>
                </c:pt>
                <c:pt idx="1163">
                  <c:v>43905.500067245368</c:v>
                </c:pt>
                <c:pt idx="1164">
                  <c:v>43905.541733969905</c:v>
                </c:pt>
                <c:pt idx="1165">
                  <c:v>43905.583400694442</c:v>
                </c:pt>
                <c:pt idx="1166">
                  <c:v>43905.62506741898</c:v>
                </c:pt>
                <c:pt idx="1167">
                  <c:v>43905.666734143517</c:v>
                </c:pt>
                <c:pt idx="1168">
                  <c:v>43905.708400868054</c:v>
                </c:pt>
                <c:pt idx="1169">
                  <c:v>43905.750067592591</c:v>
                </c:pt>
                <c:pt idx="1170">
                  <c:v>43905.791734317128</c:v>
                </c:pt>
                <c:pt idx="1171">
                  <c:v>43905.833401041666</c:v>
                </c:pt>
                <c:pt idx="1172">
                  <c:v>43905.875067766203</c:v>
                </c:pt>
                <c:pt idx="1173">
                  <c:v>43905.91673449074</c:v>
                </c:pt>
                <c:pt idx="1174">
                  <c:v>43905.958401215277</c:v>
                </c:pt>
                <c:pt idx="1175">
                  <c:v>43906.000067939814</c:v>
                </c:pt>
                <c:pt idx="1176">
                  <c:v>43906.041734664352</c:v>
                </c:pt>
                <c:pt idx="1177">
                  <c:v>43906.083401388889</c:v>
                </c:pt>
                <c:pt idx="1178">
                  <c:v>43906.125068113426</c:v>
                </c:pt>
                <c:pt idx="1179">
                  <c:v>43906.166734837963</c:v>
                </c:pt>
                <c:pt idx="1180">
                  <c:v>43906.208401562501</c:v>
                </c:pt>
                <c:pt idx="1181">
                  <c:v>43906.250068287038</c:v>
                </c:pt>
                <c:pt idx="1182">
                  <c:v>43906.291735011575</c:v>
                </c:pt>
                <c:pt idx="1183">
                  <c:v>43906.333401736112</c:v>
                </c:pt>
                <c:pt idx="1184">
                  <c:v>43906.375068460649</c:v>
                </c:pt>
                <c:pt idx="1185">
                  <c:v>43906.416735185187</c:v>
                </c:pt>
                <c:pt idx="1186">
                  <c:v>43906.458401909724</c:v>
                </c:pt>
                <c:pt idx="1187">
                  <c:v>43906.500068634261</c:v>
                </c:pt>
                <c:pt idx="1188">
                  <c:v>43906.541735358798</c:v>
                </c:pt>
                <c:pt idx="1189">
                  <c:v>43906.583402083335</c:v>
                </c:pt>
                <c:pt idx="1190">
                  <c:v>43906.625068807873</c:v>
                </c:pt>
                <c:pt idx="1191">
                  <c:v>43906.66673553241</c:v>
                </c:pt>
                <c:pt idx="1192">
                  <c:v>43906.708402256947</c:v>
                </c:pt>
                <c:pt idx="1193">
                  <c:v>43906.750068981484</c:v>
                </c:pt>
                <c:pt idx="1194">
                  <c:v>43906.791735706021</c:v>
                </c:pt>
                <c:pt idx="1195">
                  <c:v>43906.833402430559</c:v>
                </c:pt>
                <c:pt idx="1196">
                  <c:v>43906.875069155096</c:v>
                </c:pt>
                <c:pt idx="1197">
                  <c:v>43906.916735879633</c:v>
                </c:pt>
                <c:pt idx="1198">
                  <c:v>43906.95840260417</c:v>
                </c:pt>
                <c:pt idx="1199">
                  <c:v>43907.0000693287</c:v>
                </c:pt>
                <c:pt idx="1200">
                  <c:v>43907.041736053237</c:v>
                </c:pt>
                <c:pt idx="1201">
                  <c:v>43907.083402777775</c:v>
                </c:pt>
                <c:pt idx="1202">
                  <c:v>43907.125069502312</c:v>
                </c:pt>
                <c:pt idx="1203">
                  <c:v>43907.166736226849</c:v>
                </c:pt>
                <c:pt idx="1204">
                  <c:v>43907.208402951386</c:v>
                </c:pt>
                <c:pt idx="1205">
                  <c:v>43907.250069675923</c:v>
                </c:pt>
                <c:pt idx="1206">
                  <c:v>43907.291736400461</c:v>
                </c:pt>
                <c:pt idx="1207">
                  <c:v>43907.333403124998</c:v>
                </c:pt>
                <c:pt idx="1208">
                  <c:v>43907.375069849535</c:v>
                </c:pt>
                <c:pt idx="1209">
                  <c:v>43907.416736574072</c:v>
                </c:pt>
                <c:pt idx="1210">
                  <c:v>43907.458403298609</c:v>
                </c:pt>
                <c:pt idx="1211">
                  <c:v>43907.500070023147</c:v>
                </c:pt>
                <c:pt idx="1212">
                  <c:v>43907.541736747684</c:v>
                </c:pt>
                <c:pt idx="1213">
                  <c:v>43907.583403472221</c:v>
                </c:pt>
                <c:pt idx="1214">
                  <c:v>43907.625070196758</c:v>
                </c:pt>
                <c:pt idx="1215">
                  <c:v>43907.666736921296</c:v>
                </c:pt>
                <c:pt idx="1216">
                  <c:v>43907.708403645833</c:v>
                </c:pt>
                <c:pt idx="1217">
                  <c:v>43907.75007037037</c:v>
                </c:pt>
                <c:pt idx="1218">
                  <c:v>43907.791737094907</c:v>
                </c:pt>
                <c:pt idx="1219">
                  <c:v>43907.833403819444</c:v>
                </c:pt>
                <c:pt idx="1220">
                  <c:v>43907.875070543982</c:v>
                </c:pt>
                <c:pt idx="1221">
                  <c:v>43907.916737268519</c:v>
                </c:pt>
                <c:pt idx="1222">
                  <c:v>43907.958403993056</c:v>
                </c:pt>
                <c:pt idx="1223">
                  <c:v>43908.000070717593</c:v>
                </c:pt>
                <c:pt idx="1224">
                  <c:v>43908.04173744213</c:v>
                </c:pt>
                <c:pt idx="1225">
                  <c:v>43908.083404166668</c:v>
                </c:pt>
                <c:pt idx="1226">
                  <c:v>43908.125070891205</c:v>
                </c:pt>
                <c:pt idx="1227">
                  <c:v>43908.166737615742</c:v>
                </c:pt>
                <c:pt idx="1228">
                  <c:v>43908.208404340279</c:v>
                </c:pt>
                <c:pt idx="1229">
                  <c:v>43908.250071064816</c:v>
                </c:pt>
                <c:pt idx="1230">
                  <c:v>43908.291737789354</c:v>
                </c:pt>
                <c:pt idx="1231">
                  <c:v>43908.333404513891</c:v>
                </c:pt>
                <c:pt idx="1232">
                  <c:v>43908.375071238428</c:v>
                </c:pt>
                <c:pt idx="1233">
                  <c:v>43908.416737962965</c:v>
                </c:pt>
                <c:pt idx="1234">
                  <c:v>43908.458404687502</c:v>
                </c:pt>
                <c:pt idx="1235">
                  <c:v>43908.50007141204</c:v>
                </c:pt>
                <c:pt idx="1236">
                  <c:v>43908.541738136577</c:v>
                </c:pt>
                <c:pt idx="1237">
                  <c:v>43908.583404861114</c:v>
                </c:pt>
                <c:pt idx="1238">
                  <c:v>43908.625071585651</c:v>
                </c:pt>
                <c:pt idx="1239">
                  <c:v>43908.666738310189</c:v>
                </c:pt>
                <c:pt idx="1240">
                  <c:v>43908.708405034726</c:v>
                </c:pt>
                <c:pt idx="1241">
                  <c:v>43908.750071759256</c:v>
                </c:pt>
                <c:pt idx="1242">
                  <c:v>43908.791738483793</c:v>
                </c:pt>
                <c:pt idx="1243">
                  <c:v>43908.83340520833</c:v>
                </c:pt>
                <c:pt idx="1244">
                  <c:v>43908.875071932867</c:v>
                </c:pt>
                <c:pt idx="1245">
                  <c:v>43908.916738657404</c:v>
                </c:pt>
                <c:pt idx="1246">
                  <c:v>43908.958405381942</c:v>
                </c:pt>
                <c:pt idx="1247">
                  <c:v>43909.000072106479</c:v>
                </c:pt>
                <c:pt idx="1248">
                  <c:v>43909.041738831016</c:v>
                </c:pt>
                <c:pt idx="1249">
                  <c:v>43909.083405555553</c:v>
                </c:pt>
                <c:pt idx="1250">
                  <c:v>43909.125072280091</c:v>
                </c:pt>
                <c:pt idx="1251">
                  <c:v>43909.166739004628</c:v>
                </c:pt>
                <c:pt idx="1252">
                  <c:v>43909.208405729165</c:v>
                </c:pt>
                <c:pt idx="1253">
                  <c:v>43909.250072453702</c:v>
                </c:pt>
                <c:pt idx="1254">
                  <c:v>43909.291739178239</c:v>
                </c:pt>
                <c:pt idx="1255">
                  <c:v>43909.333405902777</c:v>
                </c:pt>
                <c:pt idx="1256">
                  <c:v>43909.375072627314</c:v>
                </c:pt>
                <c:pt idx="1257">
                  <c:v>43909.416739351851</c:v>
                </c:pt>
                <c:pt idx="1258">
                  <c:v>43909.458406076388</c:v>
                </c:pt>
                <c:pt idx="1259">
                  <c:v>43909.500072800925</c:v>
                </c:pt>
                <c:pt idx="1260">
                  <c:v>43909.541739525463</c:v>
                </c:pt>
                <c:pt idx="1261">
                  <c:v>43909.58340625</c:v>
                </c:pt>
                <c:pt idx="1262">
                  <c:v>43909.625072974537</c:v>
                </c:pt>
                <c:pt idx="1263">
                  <c:v>43909.666739699074</c:v>
                </c:pt>
                <c:pt idx="1264">
                  <c:v>43909.708406423611</c:v>
                </c:pt>
                <c:pt idx="1265">
                  <c:v>43909.750073148149</c:v>
                </c:pt>
                <c:pt idx="1266">
                  <c:v>43909.791739872686</c:v>
                </c:pt>
                <c:pt idx="1267">
                  <c:v>43909.833406597223</c:v>
                </c:pt>
                <c:pt idx="1268">
                  <c:v>43909.87507332176</c:v>
                </c:pt>
                <c:pt idx="1269">
                  <c:v>43909.916740046297</c:v>
                </c:pt>
                <c:pt idx="1270">
                  <c:v>43909.958406770835</c:v>
                </c:pt>
                <c:pt idx="1271">
                  <c:v>43910.000073495372</c:v>
                </c:pt>
                <c:pt idx="1272">
                  <c:v>43910.041740219909</c:v>
                </c:pt>
                <c:pt idx="1273">
                  <c:v>43910.083406944446</c:v>
                </c:pt>
                <c:pt idx="1274">
                  <c:v>43910.125073668984</c:v>
                </c:pt>
                <c:pt idx="1275">
                  <c:v>43910.166740393521</c:v>
                </c:pt>
                <c:pt idx="1276">
                  <c:v>43910.208407118058</c:v>
                </c:pt>
                <c:pt idx="1277">
                  <c:v>43910.250073842595</c:v>
                </c:pt>
                <c:pt idx="1278">
                  <c:v>43910.291740567132</c:v>
                </c:pt>
                <c:pt idx="1279">
                  <c:v>43910.33340729167</c:v>
                </c:pt>
                <c:pt idx="1280">
                  <c:v>43910.375074016207</c:v>
                </c:pt>
                <c:pt idx="1281">
                  <c:v>43910.416740740744</c:v>
                </c:pt>
                <c:pt idx="1282">
                  <c:v>43910.458407465281</c:v>
                </c:pt>
                <c:pt idx="1283">
                  <c:v>43910.500074189818</c:v>
                </c:pt>
                <c:pt idx="1284">
                  <c:v>43910.541740914348</c:v>
                </c:pt>
                <c:pt idx="1285">
                  <c:v>43910.583407638886</c:v>
                </c:pt>
                <c:pt idx="1286">
                  <c:v>43910.625074363423</c:v>
                </c:pt>
                <c:pt idx="1287">
                  <c:v>43910.66674108796</c:v>
                </c:pt>
                <c:pt idx="1288">
                  <c:v>43910.708407812497</c:v>
                </c:pt>
                <c:pt idx="1289">
                  <c:v>43910.750074537034</c:v>
                </c:pt>
                <c:pt idx="1290">
                  <c:v>43910.791741261572</c:v>
                </c:pt>
                <c:pt idx="1291">
                  <c:v>43910.833407986109</c:v>
                </c:pt>
                <c:pt idx="1292">
                  <c:v>43910.875074710646</c:v>
                </c:pt>
                <c:pt idx="1293">
                  <c:v>43910.916741435183</c:v>
                </c:pt>
                <c:pt idx="1294">
                  <c:v>43910.95840815972</c:v>
                </c:pt>
                <c:pt idx="1295">
                  <c:v>43911.000074884258</c:v>
                </c:pt>
                <c:pt idx="1296">
                  <c:v>43911.041741608795</c:v>
                </c:pt>
                <c:pt idx="1297">
                  <c:v>43911.083408333332</c:v>
                </c:pt>
                <c:pt idx="1298">
                  <c:v>43911.125075057869</c:v>
                </c:pt>
                <c:pt idx="1299">
                  <c:v>43911.166741782406</c:v>
                </c:pt>
                <c:pt idx="1300">
                  <c:v>43911.208408506944</c:v>
                </c:pt>
                <c:pt idx="1301">
                  <c:v>43911.250075231481</c:v>
                </c:pt>
                <c:pt idx="1302">
                  <c:v>43911.291741956018</c:v>
                </c:pt>
                <c:pt idx="1303">
                  <c:v>43911.333408680555</c:v>
                </c:pt>
                <c:pt idx="1304">
                  <c:v>43911.375075405093</c:v>
                </c:pt>
                <c:pt idx="1305">
                  <c:v>43911.41674212963</c:v>
                </c:pt>
                <c:pt idx="1306">
                  <c:v>43911.458408854167</c:v>
                </c:pt>
                <c:pt idx="1307">
                  <c:v>43911.500075578704</c:v>
                </c:pt>
                <c:pt idx="1308">
                  <c:v>43911.541742303241</c:v>
                </c:pt>
                <c:pt idx="1309">
                  <c:v>43911.583409027779</c:v>
                </c:pt>
                <c:pt idx="1310">
                  <c:v>43911.625075752316</c:v>
                </c:pt>
                <c:pt idx="1311">
                  <c:v>43911.666742476853</c:v>
                </c:pt>
                <c:pt idx="1312">
                  <c:v>43911.70840920139</c:v>
                </c:pt>
                <c:pt idx="1313">
                  <c:v>43911.750075925927</c:v>
                </c:pt>
                <c:pt idx="1314">
                  <c:v>43911.791742650465</c:v>
                </c:pt>
                <c:pt idx="1315">
                  <c:v>43911.833409375002</c:v>
                </c:pt>
                <c:pt idx="1316">
                  <c:v>43911.875076099539</c:v>
                </c:pt>
                <c:pt idx="1317">
                  <c:v>43911.916742824076</c:v>
                </c:pt>
                <c:pt idx="1318">
                  <c:v>43911.958409548613</c:v>
                </c:pt>
                <c:pt idx="1319">
                  <c:v>43912.000076273151</c:v>
                </c:pt>
                <c:pt idx="1320">
                  <c:v>43912.041742997688</c:v>
                </c:pt>
                <c:pt idx="1321">
                  <c:v>43912.083409722225</c:v>
                </c:pt>
                <c:pt idx="1322">
                  <c:v>43912.125076446762</c:v>
                </c:pt>
                <c:pt idx="1323">
                  <c:v>43912.166743171299</c:v>
                </c:pt>
                <c:pt idx="1324">
                  <c:v>43912.208409895837</c:v>
                </c:pt>
                <c:pt idx="1325">
                  <c:v>43912.250076620374</c:v>
                </c:pt>
                <c:pt idx="1326">
                  <c:v>43912.291743344904</c:v>
                </c:pt>
                <c:pt idx="1327">
                  <c:v>43912.333410069441</c:v>
                </c:pt>
                <c:pt idx="1328">
                  <c:v>43912.375076793978</c:v>
                </c:pt>
                <c:pt idx="1329">
                  <c:v>43912.416743518515</c:v>
                </c:pt>
                <c:pt idx="1330">
                  <c:v>43912.458410243053</c:v>
                </c:pt>
                <c:pt idx="1331">
                  <c:v>43912.50007696759</c:v>
                </c:pt>
                <c:pt idx="1332">
                  <c:v>43912.541743692127</c:v>
                </c:pt>
                <c:pt idx="1333">
                  <c:v>43912.583410416664</c:v>
                </c:pt>
                <c:pt idx="1334">
                  <c:v>43912.625077141201</c:v>
                </c:pt>
                <c:pt idx="1335">
                  <c:v>43912.666743865739</c:v>
                </c:pt>
                <c:pt idx="1336">
                  <c:v>43912.708410590276</c:v>
                </c:pt>
                <c:pt idx="1337">
                  <c:v>43912.750077314813</c:v>
                </c:pt>
                <c:pt idx="1338">
                  <c:v>43912.79174403935</c:v>
                </c:pt>
                <c:pt idx="1339">
                  <c:v>43912.833410763888</c:v>
                </c:pt>
                <c:pt idx="1340">
                  <c:v>43912.875077488425</c:v>
                </c:pt>
                <c:pt idx="1341">
                  <c:v>43912.916744212962</c:v>
                </c:pt>
                <c:pt idx="1342">
                  <c:v>43912.958410937499</c:v>
                </c:pt>
                <c:pt idx="1343">
                  <c:v>43913.000077662036</c:v>
                </c:pt>
                <c:pt idx="1344">
                  <c:v>43913.041744386574</c:v>
                </c:pt>
                <c:pt idx="1345">
                  <c:v>43913.083411111111</c:v>
                </c:pt>
                <c:pt idx="1346">
                  <c:v>43913.125077835648</c:v>
                </c:pt>
                <c:pt idx="1347">
                  <c:v>43913.166744560185</c:v>
                </c:pt>
                <c:pt idx="1348">
                  <c:v>43913.208411284722</c:v>
                </c:pt>
                <c:pt idx="1349">
                  <c:v>43913.25007800926</c:v>
                </c:pt>
                <c:pt idx="1350">
                  <c:v>43913.291744733797</c:v>
                </c:pt>
                <c:pt idx="1351">
                  <c:v>43913.333411458334</c:v>
                </c:pt>
                <c:pt idx="1352">
                  <c:v>43913.375078182871</c:v>
                </c:pt>
                <c:pt idx="1353">
                  <c:v>43913.416744907408</c:v>
                </c:pt>
                <c:pt idx="1354">
                  <c:v>43913.458411631946</c:v>
                </c:pt>
                <c:pt idx="1355">
                  <c:v>43913.500078356483</c:v>
                </c:pt>
                <c:pt idx="1356">
                  <c:v>43913.54174508102</c:v>
                </c:pt>
                <c:pt idx="1357">
                  <c:v>43913.583411805557</c:v>
                </c:pt>
                <c:pt idx="1358">
                  <c:v>43913.625078530094</c:v>
                </c:pt>
                <c:pt idx="1359">
                  <c:v>43913.666745254632</c:v>
                </c:pt>
                <c:pt idx="1360">
                  <c:v>43913.708411979169</c:v>
                </c:pt>
                <c:pt idx="1361">
                  <c:v>43913.750078703706</c:v>
                </c:pt>
                <c:pt idx="1362">
                  <c:v>43913.791745428243</c:v>
                </c:pt>
                <c:pt idx="1363">
                  <c:v>43913.833412152781</c:v>
                </c:pt>
                <c:pt idx="1364">
                  <c:v>43913.875078877318</c:v>
                </c:pt>
                <c:pt idx="1365">
                  <c:v>43913.916745601855</c:v>
                </c:pt>
                <c:pt idx="1366">
                  <c:v>43913.958412326392</c:v>
                </c:pt>
                <c:pt idx="1367">
                  <c:v>43914.000079050929</c:v>
                </c:pt>
                <c:pt idx="1368">
                  <c:v>43914.041745775467</c:v>
                </c:pt>
                <c:pt idx="1369">
                  <c:v>43914.083412499996</c:v>
                </c:pt>
                <c:pt idx="1370">
                  <c:v>43914.125079224534</c:v>
                </c:pt>
                <c:pt idx="1371">
                  <c:v>43914.166745949071</c:v>
                </c:pt>
                <c:pt idx="1372">
                  <c:v>43914.208412673608</c:v>
                </c:pt>
                <c:pt idx="1373">
                  <c:v>43914.250079398145</c:v>
                </c:pt>
                <c:pt idx="1374">
                  <c:v>43914.291746122683</c:v>
                </c:pt>
                <c:pt idx="1375">
                  <c:v>43914.33341284722</c:v>
                </c:pt>
                <c:pt idx="1376">
                  <c:v>43914.375079571757</c:v>
                </c:pt>
                <c:pt idx="1377">
                  <c:v>43914.416746296294</c:v>
                </c:pt>
                <c:pt idx="1378">
                  <c:v>43914.458413020831</c:v>
                </c:pt>
                <c:pt idx="1379">
                  <c:v>43914.500079745369</c:v>
                </c:pt>
                <c:pt idx="1380">
                  <c:v>43914.541746469906</c:v>
                </c:pt>
                <c:pt idx="1381">
                  <c:v>43914.583413194443</c:v>
                </c:pt>
                <c:pt idx="1382">
                  <c:v>43914.62507991898</c:v>
                </c:pt>
                <c:pt idx="1383">
                  <c:v>43914.666746643517</c:v>
                </c:pt>
                <c:pt idx="1384">
                  <c:v>43914.708413368055</c:v>
                </c:pt>
                <c:pt idx="1385">
                  <c:v>43914.750080092592</c:v>
                </c:pt>
                <c:pt idx="1386">
                  <c:v>43914.791746817129</c:v>
                </c:pt>
                <c:pt idx="1387">
                  <c:v>43914.833413541666</c:v>
                </c:pt>
                <c:pt idx="1388">
                  <c:v>43914.875080266203</c:v>
                </c:pt>
                <c:pt idx="1389">
                  <c:v>43914.916746990741</c:v>
                </c:pt>
                <c:pt idx="1390">
                  <c:v>43914.958413715278</c:v>
                </c:pt>
                <c:pt idx="1391">
                  <c:v>43915.000080439815</c:v>
                </c:pt>
                <c:pt idx="1392">
                  <c:v>43915.041747164352</c:v>
                </c:pt>
                <c:pt idx="1393">
                  <c:v>43915.083413888889</c:v>
                </c:pt>
                <c:pt idx="1394">
                  <c:v>43915.125080613427</c:v>
                </c:pt>
                <c:pt idx="1395">
                  <c:v>43915.166747337964</c:v>
                </c:pt>
                <c:pt idx="1396">
                  <c:v>43915.208414062501</c:v>
                </c:pt>
                <c:pt idx="1397">
                  <c:v>43915.250080787038</c:v>
                </c:pt>
                <c:pt idx="1398">
                  <c:v>43915.291747511576</c:v>
                </c:pt>
                <c:pt idx="1399">
                  <c:v>43915.333414236113</c:v>
                </c:pt>
                <c:pt idx="1400">
                  <c:v>43915.37508096065</c:v>
                </c:pt>
                <c:pt idx="1401">
                  <c:v>43915.416747685187</c:v>
                </c:pt>
                <c:pt idx="1402">
                  <c:v>43915.458414409724</c:v>
                </c:pt>
                <c:pt idx="1403">
                  <c:v>43915.500081134262</c:v>
                </c:pt>
                <c:pt idx="1404">
                  <c:v>43915.541747858799</c:v>
                </c:pt>
                <c:pt idx="1405">
                  <c:v>43915.583414583336</c:v>
                </c:pt>
                <c:pt idx="1406">
                  <c:v>43915.625081307873</c:v>
                </c:pt>
                <c:pt idx="1407">
                  <c:v>43915.66674803241</c:v>
                </c:pt>
                <c:pt idx="1408">
                  <c:v>43915.708414756948</c:v>
                </c:pt>
                <c:pt idx="1409">
                  <c:v>43915.750081481485</c:v>
                </c:pt>
                <c:pt idx="1410">
                  <c:v>43915.791748206022</c:v>
                </c:pt>
                <c:pt idx="1411">
                  <c:v>43915.833414930552</c:v>
                </c:pt>
                <c:pt idx="1412">
                  <c:v>43915.875081655089</c:v>
                </c:pt>
                <c:pt idx="1413">
                  <c:v>43915.916748379626</c:v>
                </c:pt>
                <c:pt idx="1414">
                  <c:v>43915.958415104164</c:v>
                </c:pt>
                <c:pt idx="1415">
                  <c:v>43916.000081828701</c:v>
                </c:pt>
                <c:pt idx="1416">
                  <c:v>43916.041748553238</c:v>
                </c:pt>
                <c:pt idx="1417">
                  <c:v>43916.083415277775</c:v>
                </c:pt>
                <c:pt idx="1418">
                  <c:v>43916.125082002312</c:v>
                </c:pt>
                <c:pt idx="1419">
                  <c:v>43916.16674872685</c:v>
                </c:pt>
                <c:pt idx="1420">
                  <c:v>43916.208415451387</c:v>
                </c:pt>
                <c:pt idx="1421">
                  <c:v>43916.250082175924</c:v>
                </c:pt>
                <c:pt idx="1422">
                  <c:v>43916.291748900461</c:v>
                </c:pt>
                <c:pt idx="1423">
                  <c:v>43916.333415624998</c:v>
                </c:pt>
                <c:pt idx="1424">
                  <c:v>43916.375082349536</c:v>
                </c:pt>
                <c:pt idx="1425">
                  <c:v>43916.416749074073</c:v>
                </c:pt>
                <c:pt idx="1426">
                  <c:v>43916.45841579861</c:v>
                </c:pt>
                <c:pt idx="1427">
                  <c:v>43916.500082523147</c:v>
                </c:pt>
                <c:pt idx="1428">
                  <c:v>43916.541749247684</c:v>
                </c:pt>
                <c:pt idx="1429">
                  <c:v>43916.583415972222</c:v>
                </c:pt>
                <c:pt idx="1430">
                  <c:v>43916.625082696759</c:v>
                </c:pt>
                <c:pt idx="1431">
                  <c:v>43916.666749421296</c:v>
                </c:pt>
                <c:pt idx="1432">
                  <c:v>43916.708416145833</c:v>
                </c:pt>
                <c:pt idx="1433">
                  <c:v>43916.750082870371</c:v>
                </c:pt>
                <c:pt idx="1434">
                  <c:v>43916.791749594908</c:v>
                </c:pt>
                <c:pt idx="1435">
                  <c:v>43916.833416319445</c:v>
                </c:pt>
                <c:pt idx="1436">
                  <c:v>43916.875083043982</c:v>
                </c:pt>
                <c:pt idx="1437">
                  <c:v>43916.916749768519</c:v>
                </c:pt>
                <c:pt idx="1438">
                  <c:v>43916.958416493057</c:v>
                </c:pt>
                <c:pt idx="1439">
                  <c:v>43917.000083217594</c:v>
                </c:pt>
                <c:pt idx="1440">
                  <c:v>43917.041749942131</c:v>
                </c:pt>
                <c:pt idx="1441">
                  <c:v>43917.083416666668</c:v>
                </c:pt>
                <c:pt idx="1442">
                  <c:v>43917.125083391205</c:v>
                </c:pt>
                <c:pt idx="1443">
                  <c:v>43917.166750115743</c:v>
                </c:pt>
                <c:pt idx="1444">
                  <c:v>43917.20841684028</c:v>
                </c:pt>
                <c:pt idx="1445">
                  <c:v>43917.250083564817</c:v>
                </c:pt>
                <c:pt idx="1446">
                  <c:v>43917.291750289354</c:v>
                </c:pt>
                <c:pt idx="1447">
                  <c:v>43917.333417013891</c:v>
                </c:pt>
                <c:pt idx="1448">
                  <c:v>43917.375083738429</c:v>
                </c:pt>
                <c:pt idx="1449">
                  <c:v>43917.416750462966</c:v>
                </c:pt>
                <c:pt idx="1450">
                  <c:v>43917.458417187503</c:v>
                </c:pt>
                <c:pt idx="1451">
                  <c:v>43917.50008391204</c:v>
                </c:pt>
                <c:pt idx="1452">
                  <c:v>43917.541750636577</c:v>
                </c:pt>
                <c:pt idx="1453">
                  <c:v>43917.583417361115</c:v>
                </c:pt>
                <c:pt idx="1454">
                  <c:v>43917.625084085645</c:v>
                </c:pt>
                <c:pt idx="1455">
                  <c:v>43917.666750810182</c:v>
                </c:pt>
                <c:pt idx="1456">
                  <c:v>43917.708417534719</c:v>
                </c:pt>
                <c:pt idx="1457">
                  <c:v>43917.750084259256</c:v>
                </c:pt>
                <c:pt idx="1458">
                  <c:v>43917.791750983793</c:v>
                </c:pt>
                <c:pt idx="1459">
                  <c:v>43917.833417708331</c:v>
                </c:pt>
                <c:pt idx="1460">
                  <c:v>43917.875084432868</c:v>
                </c:pt>
                <c:pt idx="1461">
                  <c:v>43917.916751157405</c:v>
                </c:pt>
                <c:pt idx="1462">
                  <c:v>43917.958417881942</c:v>
                </c:pt>
                <c:pt idx="1463">
                  <c:v>43918.00008460648</c:v>
                </c:pt>
                <c:pt idx="1464">
                  <c:v>43918.041751331017</c:v>
                </c:pt>
                <c:pt idx="1465">
                  <c:v>43918.083418055554</c:v>
                </c:pt>
                <c:pt idx="1466">
                  <c:v>43918.125084780091</c:v>
                </c:pt>
                <c:pt idx="1467">
                  <c:v>43918.166751504628</c:v>
                </c:pt>
                <c:pt idx="1468">
                  <c:v>43918.208418229166</c:v>
                </c:pt>
                <c:pt idx="1469">
                  <c:v>43918.250084953703</c:v>
                </c:pt>
                <c:pt idx="1470">
                  <c:v>43918.29175167824</c:v>
                </c:pt>
                <c:pt idx="1471">
                  <c:v>43918.333418402777</c:v>
                </c:pt>
                <c:pt idx="1472">
                  <c:v>43918.375085127314</c:v>
                </c:pt>
                <c:pt idx="1473">
                  <c:v>43918.416751851852</c:v>
                </c:pt>
                <c:pt idx="1474">
                  <c:v>43918.458418576389</c:v>
                </c:pt>
                <c:pt idx="1475">
                  <c:v>43918.500085300926</c:v>
                </c:pt>
                <c:pt idx="1476">
                  <c:v>43918.541752025463</c:v>
                </c:pt>
                <c:pt idx="1477">
                  <c:v>43918.58341875</c:v>
                </c:pt>
                <c:pt idx="1478">
                  <c:v>43918.625085474538</c:v>
                </c:pt>
                <c:pt idx="1479">
                  <c:v>43918.666752199075</c:v>
                </c:pt>
                <c:pt idx="1480">
                  <c:v>43918.708418923612</c:v>
                </c:pt>
                <c:pt idx="1481">
                  <c:v>43918.750085648149</c:v>
                </c:pt>
                <c:pt idx="1482">
                  <c:v>43918.791752372686</c:v>
                </c:pt>
                <c:pt idx="1483">
                  <c:v>43918.833419097224</c:v>
                </c:pt>
                <c:pt idx="1484">
                  <c:v>43918.875085821761</c:v>
                </c:pt>
                <c:pt idx="1485">
                  <c:v>43918.916752546298</c:v>
                </c:pt>
                <c:pt idx="1486">
                  <c:v>43918.958419270835</c:v>
                </c:pt>
                <c:pt idx="1487">
                  <c:v>43919.000085995373</c:v>
                </c:pt>
                <c:pt idx="1488">
                  <c:v>43919.04175271991</c:v>
                </c:pt>
                <c:pt idx="1489">
                  <c:v>43919.083419444447</c:v>
                </c:pt>
                <c:pt idx="1490">
                  <c:v>43919.125086168984</c:v>
                </c:pt>
                <c:pt idx="1491">
                  <c:v>43919.166752893521</c:v>
                </c:pt>
                <c:pt idx="1492">
                  <c:v>43919.208419618059</c:v>
                </c:pt>
                <c:pt idx="1493">
                  <c:v>43919.250086342596</c:v>
                </c:pt>
                <c:pt idx="1494">
                  <c:v>43919.291753067133</c:v>
                </c:pt>
                <c:pt idx="1495">
                  <c:v>43919.33341979167</c:v>
                </c:pt>
                <c:pt idx="1496">
                  <c:v>43919.3750865162</c:v>
                </c:pt>
                <c:pt idx="1497">
                  <c:v>43919.416753240737</c:v>
                </c:pt>
                <c:pt idx="1498">
                  <c:v>43919.458419965275</c:v>
                </c:pt>
                <c:pt idx="1499">
                  <c:v>43919.500086689812</c:v>
                </c:pt>
                <c:pt idx="1500">
                  <c:v>43919.541753414349</c:v>
                </c:pt>
                <c:pt idx="1501">
                  <c:v>43919.583420138886</c:v>
                </c:pt>
                <c:pt idx="1502">
                  <c:v>43919.625086863423</c:v>
                </c:pt>
                <c:pt idx="1503">
                  <c:v>43919.666753587961</c:v>
                </c:pt>
                <c:pt idx="1504">
                  <c:v>43919.708420312498</c:v>
                </c:pt>
                <c:pt idx="1505">
                  <c:v>43919.750087037035</c:v>
                </c:pt>
                <c:pt idx="1506">
                  <c:v>43919.791753761572</c:v>
                </c:pt>
                <c:pt idx="1507">
                  <c:v>43919.833420486109</c:v>
                </c:pt>
                <c:pt idx="1508">
                  <c:v>43919.875087210647</c:v>
                </c:pt>
                <c:pt idx="1509">
                  <c:v>43919.916753935184</c:v>
                </c:pt>
                <c:pt idx="1510">
                  <c:v>43919.958420659721</c:v>
                </c:pt>
                <c:pt idx="1511">
                  <c:v>43920.000087384258</c:v>
                </c:pt>
                <c:pt idx="1512">
                  <c:v>43920.041754108795</c:v>
                </c:pt>
                <c:pt idx="1513">
                  <c:v>43920.083420833333</c:v>
                </c:pt>
                <c:pt idx="1514">
                  <c:v>43920.12508755787</c:v>
                </c:pt>
                <c:pt idx="1515">
                  <c:v>43920.166754282407</c:v>
                </c:pt>
                <c:pt idx="1516">
                  <c:v>43920.208421006944</c:v>
                </c:pt>
                <c:pt idx="1517">
                  <c:v>43920.250087731481</c:v>
                </c:pt>
                <c:pt idx="1518">
                  <c:v>43920.291754456019</c:v>
                </c:pt>
                <c:pt idx="1519">
                  <c:v>43920.333421180556</c:v>
                </c:pt>
                <c:pt idx="1520">
                  <c:v>43920.375087905093</c:v>
                </c:pt>
                <c:pt idx="1521">
                  <c:v>43920.41675462963</c:v>
                </c:pt>
                <c:pt idx="1522">
                  <c:v>43920.458421354168</c:v>
                </c:pt>
                <c:pt idx="1523">
                  <c:v>43920.500088078705</c:v>
                </c:pt>
                <c:pt idx="1524">
                  <c:v>43920.541754803242</c:v>
                </c:pt>
                <c:pt idx="1525">
                  <c:v>43920.583421527779</c:v>
                </c:pt>
                <c:pt idx="1526">
                  <c:v>43920.625088252316</c:v>
                </c:pt>
                <c:pt idx="1527">
                  <c:v>43920.666754976854</c:v>
                </c:pt>
                <c:pt idx="1528">
                  <c:v>43920.708421701391</c:v>
                </c:pt>
                <c:pt idx="1529">
                  <c:v>43920.750088425928</c:v>
                </c:pt>
                <c:pt idx="1530">
                  <c:v>43920.791755150465</c:v>
                </c:pt>
                <c:pt idx="1531">
                  <c:v>43920.833421875002</c:v>
                </c:pt>
                <c:pt idx="1532">
                  <c:v>43920.87508859954</c:v>
                </c:pt>
                <c:pt idx="1533">
                  <c:v>43920.916755324077</c:v>
                </c:pt>
                <c:pt idx="1534">
                  <c:v>43920.958422048614</c:v>
                </c:pt>
                <c:pt idx="1535">
                  <c:v>43921.000088773151</c:v>
                </c:pt>
                <c:pt idx="1536">
                  <c:v>43921.041755497688</c:v>
                </c:pt>
                <c:pt idx="1537">
                  <c:v>43921.083422222226</c:v>
                </c:pt>
                <c:pt idx="1538">
                  <c:v>43921.125088946763</c:v>
                </c:pt>
                <c:pt idx="1539">
                  <c:v>43921.166755671293</c:v>
                </c:pt>
                <c:pt idx="1540">
                  <c:v>43921.20842239583</c:v>
                </c:pt>
                <c:pt idx="1541">
                  <c:v>43921.250089120367</c:v>
                </c:pt>
                <c:pt idx="1542">
                  <c:v>43921.291755844904</c:v>
                </c:pt>
                <c:pt idx="1543">
                  <c:v>43921.333422569442</c:v>
                </c:pt>
                <c:pt idx="1544">
                  <c:v>43921.375089293979</c:v>
                </c:pt>
                <c:pt idx="1545">
                  <c:v>43921.416756018516</c:v>
                </c:pt>
                <c:pt idx="1546">
                  <c:v>43921.458422743053</c:v>
                </c:pt>
                <c:pt idx="1547">
                  <c:v>43921.50008946759</c:v>
                </c:pt>
                <c:pt idx="1548">
                  <c:v>43921.541756192128</c:v>
                </c:pt>
                <c:pt idx="1549">
                  <c:v>43921.583422916665</c:v>
                </c:pt>
                <c:pt idx="1550">
                  <c:v>43921.625089641202</c:v>
                </c:pt>
                <c:pt idx="1551">
                  <c:v>43921.666756365739</c:v>
                </c:pt>
                <c:pt idx="1552">
                  <c:v>43921.708423090276</c:v>
                </c:pt>
                <c:pt idx="1553">
                  <c:v>43921.750089814814</c:v>
                </c:pt>
                <c:pt idx="1554">
                  <c:v>43921.791756539351</c:v>
                </c:pt>
                <c:pt idx="1555">
                  <c:v>43921.833423263888</c:v>
                </c:pt>
                <c:pt idx="1556">
                  <c:v>43921.875089988425</c:v>
                </c:pt>
                <c:pt idx="1557">
                  <c:v>43921.916756712963</c:v>
                </c:pt>
                <c:pt idx="1558">
                  <c:v>43921.9584234375</c:v>
                </c:pt>
                <c:pt idx="1559">
                  <c:v>43922.000090162037</c:v>
                </c:pt>
                <c:pt idx="1560">
                  <c:v>43922.041756886574</c:v>
                </c:pt>
                <c:pt idx="1561">
                  <c:v>43922.083423611111</c:v>
                </c:pt>
                <c:pt idx="1562">
                  <c:v>43922.125090335649</c:v>
                </c:pt>
                <c:pt idx="1563">
                  <c:v>43922.166757060186</c:v>
                </c:pt>
                <c:pt idx="1564">
                  <c:v>43922.208423784723</c:v>
                </c:pt>
                <c:pt idx="1565">
                  <c:v>43922.25009050926</c:v>
                </c:pt>
                <c:pt idx="1566">
                  <c:v>43922.291757233797</c:v>
                </c:pt>
                <c:pt idx="1567">
                  <c:v>43922.333423958335</c:v>
                </c:pt>
                <c:pt idx="1568">
                  <c:v>43922.375090682872</c:v>
                </c:pt>
                <c:pt idx="1569">
                  <c:v>43922.416757407409</c:v>
                </c:pt>
                <c:pt idx="1570">
                  <c:v>43922.458424131946</c:v>
                </c:pt>
                <c:pt idx="1571">
                  <c:v>43922.500090856483</c:v>
                </c:pt>
                <c:pt idx="1572">
                  <c:v>43922.541757581021</c:v>
                </c:pt>
                <c:pt idx="1573">
                  <c:v>43922.583424305558</c:v>
                </c:pt>
                <c:pt idx="1574">
                  <c:v>43922.625091030095</c:v>
                </c:pt>
                <c:pt idx="1575">
                  <c:v>43922.666757754632</c:v>
                </c:pt>
                <c:pt idx="1576">
                  <c:v>43922.708424479169</c:v>
                </c:pt>
                <c:pt idx="1577">
                  <c:v>43922.750091203707</c:v>
                </c:pt>
                <c:pt idx="1578">
                  <c:v>43922.791757928244</c:v>
                </c:pt>
                <c:pt idx="1579">
                  <c:v>43922.833424652781</c:v>
                </c:pt>
                <c:pt idx="1580">
                  <c:v>43922.875091377318</c:v>
                </c:pt>
                <c:pt idx="1581">
                  <c:v>43922.916758101848</c:v>
                </c:pt>
                <c:pt idx="1582">
                  <c:v>43922.958424826385</c:v>
                </c:pt>
                <c:pt idx="1583">
                  <c:v>43923.000091550923</c:v>
                </c:pt>
                <c:pt idx="1584">
                  <c:v>43923.04175827546</c:v>
                </c:pt>
                <c:pt idx="1585">
                  <c:v>43923.083424999997</c:v>
                </c:pt>
                <c:pt idx="1586">
                  <c:v>43923.125091724534</c:v>
                </c:pt>
                <c:pt idx="1587">
                  <c:v>43923.166758449071</c:v>
                </c:pt>
                <c:pt idx="1588">
                  <c:v>43923.208425173609</c:v>
                </c:pt>
                <c:pt idx="1589">
                  <c:v>43923.250091898146</c:v>
                </c:pt>
                <c:pt idx="1590">
                  <c:v>43923.291758622683</c:v>
                </c:pt>
                <c:pt idx="1591">
                  <c:v>43923.33342534722</c:v>
                </c:pt>
                <c:pt idx="1592">
                  <c:v>43923.375092071758</c:v>
                </c:pt>
                <c:pt idx="1593">
                  <c:v>43923.416758796295</c:v>
                </c:pt>
                <c:pt idx="1594">
                  <c:v>43923.458425520832</c:v>
                </c:pt>
                <c:pt idx="1595">
                  <c:v>43923.500092245369</c:v>
                </c:pt>
                <c:pt idx="1596">
                  <c:v>43923.541758969906</c:v>
                </c:pt>
                <c:pt idx="1597">
                  <c:v>43923.583425694444</c:v>
                </c:pt>
                <c:pt idx="1598">
                  <c:v>43923.625092418981</c:v>
                </c:pt>
                <c:pt idx="1599">
                  <c:v>43923.666759143518</c:v>
                </c:pt>
                <c:pt idx="1600">
                  <c:v>43923.708425868055</c:v>
                </c:pt>
                <c:pt idx="1601">
                  <c:v>43923.750092592592</c:v>
                </c:pt>
                <c:pt idx="1602">
                  <c:v>43923.79175931713</c:v>
                </c:pt>
                <c:pt idx="1603">
                  <c:v>43923.833426041667</c:v>
                </c:pt>
                <c:pt idx="1604">
                  <c:v>43923.875092766204</c:v>
                </c:pt>
                <c:pt idx="1605">
                  <c:v>43923.916759490741</c:v>
                </c:pt>
                <c:pt idx="1606">
                  <c:v>43923.958426215278</c:v>
                </c:pt>
                <c:pt idx="1607">
                  <c:v>43924.000092939816</c:v>
                </c:pt>
                <c:pt idx="1608">
                  <c:v>43924.041759664353</c:v>
                </c:pt>
                <c:pt idx="1609">
                  <c:v>43924.08342638889</c:v>
                </c:pt>
                <c:pt idx="1610">
                  <c:v>43924.125093113427</c:v>
                </c:pt>
                <c:pt idx="1611">
                  <c:v>43924.166759837964</c:v>
                </c:pt>
                <c:pt idx="1612">
                  <c:v>43924.208426562502</c:v>
                </c:pt>
                <c:pt idx="1613">
                  <c:v>43924.250093287039</c:v>
                </c:pt>
                <c:pt idx="1614">
                  <c:v>43924.291760011576</c:v>
                </c:pt>
                <c:pt idx="1615">
                  <c:v>43924.333426736113</c:v>
                </c:pt>
                <c:pt idx="1616">
                  <c:v>43924.375093460651</c:v>
                </c:pt>
                <c:pt idx="1617">
                  <c:v>43924.416760185188</c:v>
                </c:pt>
                <c:pt idx="1618">
                  <c:v>43924.458426909725</c:v>
                </c:pt>
                <c:pt idx="1619">
                  <c:v>43924.500093634262</c:v>
                </c:pt>
                <c:pt idx="1620">
                  <c:v>43924.541760358799</c:v>
                </c:pt>
                <c:pt idx="1621">
                  <c:v>43924.583427083337</c:v>
                </c:pt>
                <c:pt idx="1622">
                  <c:v>43924.625093807874</c:v>
                </c:pt>
                <c:pt idx="1623">
                  <c:v>43924.666760532411</c:v>
                </c:pt>
                <c:pt idx="1624">
                  <c:v>43924.708427256941</c:v>
                </c:pt>
                <c:pt idx="1625">
                  <c:v>43924.750093981478</c:v>
                </c:pt>
                <c:pt idx="1626">
                  <c:v>43924.791760706015</c:v>
                </c:pt>
                <c:pt idx="1627">
                  <c:v>43924.833427430553</c:v>
                </c:pt>
                <c:pt idx="1628">
                  <c:v>43924.87509415509</c:v>
                </c:pt>
                <c:pt idx="1629">
                  <c:v>43924.916760879627</c:v>
                </c:pt>
                <c:pt idx="1630">
                  <c:v>43924.958427604164</c:v>
                </c:pt>
                <c:pt idx="1631">
                  <c:v>43925.000094328701</c:v>
                </c:pt>
                <c:pt idx="1632">
                  <c:v>43925.041761053239</c:v>
                </c:pt>
                <c:pt idx="1633">
                  <c:v>43925.083427777776</c:v>
                </c:pt>
                <c:pt idx="1634">
                  <c:v>43925.125094502313</c:v>
                </c:pt>
                <c:pt idx="1635">
                  <c:v>43925.16676122685</c:v>
                </c:pt>
                <c:pt idx="1636">
                  <c:v>43925.208427951387</c:v>
                </c:pt>
                <c:pt idx="1637">
                  <c:v>43925.250094675925</c:v>
                </c:pt>
                <c:pt idx="1638">
                  <c:v>43925.291761400462</c:v>
                </c:pt>
                <c:pt idx="1639">
                  <c:v>43925.333428124999</c:v>
                </c:pt>
                <c:pt idx="1640">
                  <c:v>43925.375094849536</c:v>
                </c:pt>
                <c:pt idx="1641">
                  <c:v>43925.416761574073</c:v>
                </c:pt>
                <c:pt idx="1642">
                  <c:v>43925.458428298611</c:v>
                </c:pt>
                <c:pt idx="1643">
                  <c:v>43925.500095023148</c:v>
                </c:pt>
                <c:pt idx="1644">
                  <c:v>43925.541761747685</c:v>
                </c:pt>
                <c:pt idx="1645">
                  <c:v>43925.583428472222</c:v>
                </c:pt>
                <c:pt idx="1646">
                  <c:v>43925.62509519676</c:v>
                </c:pt>
                <c:pt idx="1647">
                  <c:v>43925.666761921297</c:v>
                </c:pt>
                <c:pt idx="1648">
                  <c:v>43925.708428645834</c:v>
                </c:pt>
                <c:pt idx="1649">
                  <c:v>43925.750095370371</c:v>
                </c:pt>
                <c:pt idx="1650">
                  <c:v>43925.791762094908</c:v>
                </c:pt>
                <c:pt idx="1651">
                  <c:v>43925.833428819446</c:v>
                </c:pt>
                <c:pt idx="1652">
                  <c:v>43925.875095543983</c:v>
                </c:pt>
                <c:pt idx="1653">
                  <c:v>43925.91676226852</c:v>
                </c:pt>
                <c:pt idx="1654">
                  <c:v>43925.958428993057</c:v>
                </c:pt>
                <c:pt idx="1655">
                  <c:v>43926.000095717594</c:v>
                </c:pt>
                <c:pt idx="1656">
                  <c:v>43926.041762442132</c:v>
                </c:pt>
                <c:pt idx="1657">
                  <c:v>43926.083429166669</c:v>
                </c:pt>
                <c:pt idx="1658">
                  <c:v>43926.125095891206</c:v>
                </c:pt>
                <c:pt idx="1659">
                  <c:v>43926.166762615743</c:v>
                </c:pt>
                <c:pt idx="1660">
                  <c:v>43926.20842934028</c:v>
                </c:pt>
                <c:pt idx="1661">
                  <c:v>43926.250096064818</c:v>
                </c:pt>
                <c:pt idx="1662">
                  <c:v>43926.291762789355</c:v>
                </c:pt>
                <c:pt idx="1663">
                  <c:v>43926.333429513892</c:v>
                </c:pt>
                <c:pt idx="1664">
                  <c:v>43926.375096238429</c:v>
                </c:pt>
                <c:pt idx="1665">
                  <c:v>43926.416762962966</c:v>
                </c:pt>
                <c:pt idx="1666">
                  <c:v>43926.458429687496</c:v>
                </c:pt>
                <c:pt idx="1667">
                  <c:v>43926.500096412034</c:v>
                </c:pt>
                <c:pt idx="1668">
                  <c:v>43926.541763136571</c:v>
                </c:pt>
                <c:pt idx="1669">
                  <c:v>43926.583429861108</c:v>
                </c:pt>
                <c:pt idx="1670">
                  <c:v>43926.625096585645</c:v>
                </c:pt>
                <c:pt idx="1671">
                  <c:v>43926.666763310182</c:v>
                </c:pt>
                <c:pt idx="1672">
                  <c:v>43926.70843003472</c:v>
                </c:pt>
                <c:pt idx="1673">
                  <c:v>43926.750096759257</c:v>
                </c:pt>
                <c:pt idx="1674">
                  <c:v>43926.791763483794</c:v>
                </c:pt>
                <c:pt idx="1675">
                  <c:v>43926.833430208331</c:v>
                </c:pt>
                <c:pt idx="1676">
                  <c:v>43926.875096932868</c:v>
                </c:pt>
                <c:pt idx="1677">
                  <c:v>43926.916763657406</c:v>
                </c:pt>
                <c:pt idx="1678">
                  <c:v>43926.958430381943</c:v>
                </c:pt>
                <c:pt idx="1679">
                  <c:v>43927.00009710648</c:v>
                </c:pt>
                <c:pt idx="1680">
                  <c:v>43927.041763831017</c:v>
                </c:pt>
                <c:pt idx="1681">
                  <c:v>43927.083430555555</c:v>
                </c:pt>
                <c:pt idx="1682">
                  <c:v>43927.125097280092</c:v>
                </c:pt>
                <c:pt idx="1683">
                  <c:v>43927.166764004629</c:v>
                </c:pt>
                <c:pt idx="1684">
                  <c:v>43927.208430729166</c:v>
                </c:pt>
                <c:pt idx="1685">
                  <c:v>43927.250097453703</c:v>
                </c:pt>
                <c:pt idx="1686">
                  <c:v>43927.291764178241</c:v>
                </c:pt>
                <c:pt idx="1687">
                  <c:v>43927.333430902778</c:v>
                </c:pt>
                <c:pt idx="1688">
                  <c:v>43927.375097627315</c:v>
                </c:pt>
                <c:pt idx="1689">
                  <c:v>43927.416764351852</c:v>
                </c:pt>
                <c:pt idx="1690">
                  <c:v>43927.458431076389</c:v>
                </c:pt>
                <c:pt idx="1691">
                  <c:v>43927.500097800927</c:v>
                </c:pt>
                <c:pt idx="1692">
                  <c:v>43927.541764525464</c:v>
                </c:pt>
                <c:pt idx="1693">
                  <c:v>43927.583431250001</c:v>
                </c:pt>
                <c:pt idx="1694">
                  <c:v>43927.625097974538</c:v>
                </c:pt>
                <c:pt idx="1695">
                  <c:v>43927.666764699075</c:v>
                </c:pt>
                <c:pt idx="1696">
                  <c:v>43927.708431423613</c:v>
                </c:pt>
                <c:pt idx="1697">
                  <c:v>43927.75009814815</c:v>
                </c:pt>
                <c:pt idx="1698">
                  <c:v>43927.791764872687</c:v>
                </c:pt>
                <c:pt idx="1699">
                  <c:v>43927.833431597224</c:v>
                </c:pt>
                <c:pt idx="1700">
                  <c:v>43927.875098321761</c:v>
                </c:pt>
                <c:pt idx="1701">
                  <c:v>43927.916765046299</c:v>
                </c:pt>
                <c:pt idx="1702">
                  <c:v>43927.958431770836</c:v>
                </c:pt>
                <c:pt idx="1703">
                  <c:v>43928.000098495373</c:v>
                </c:pt>
                <c:pt idx="1704">
                  <c:v>43928.04176521991</c:v>
                </c:pt>
                <c:pt idx="1705">
                  <c:v>43928.083431944448</c:v>
                </c:pt>
                <c:pt idx="1706">
                  <c:v>43928.125098668985</c:v>
                </c:pt>
                <c:pt idx="1707">
                  <c:v>43928.166765393522</c:v>
                </c:pt>
                <c:pt idx="1708">
                  <c:v>43928.208432118059</c:v>
                </c:pt>
                <c:pt idx="1709">
                  <c:v>43928.250098842589</c:v>
                </c:pt>
                <c:pt idx="1710">
                  <c:v>43928.291765567126</c:v>
                </c:pt>
                <c:pt idx="1711">
                  <c:v>43928.333432291663</c:v>
                </c:pt>
                <c:pt idx="1712">
                  <c:v>43928.375099016201</c:v>
                </c:pt>
                <c:pt idx="1713">
                  <c:v>43928.416765740738</c:v>
                </c:pt>
                <c:pt idx="1714">
                  <c:v>43928.458432465275</c:v>
                </c:pt>
                <c:pt idx="1715">
                  <c:v>43928.500099189812</c:v>
                </c:pt>
                <c:pt idx="1716">
                  <c:v>43928.54176591435</c:v>
                </c:pt>
                <c:pt idx="1717">
                  <c:v>43928.583432638887</c:v>
                </c:pt>
                <c:pt idx="1718">
                  <c:v>43928.625099363424</c:v>
                </c:pt>
                <c:pt idx="1719">
                  <c:v>43928.666766087961</c:v>
                </c:pt>
                <c:pt idx="1720">
                  <c:v>43928.708432812498</c:v>
                </c:pt>
                <c:pt idx="1721">
                  <c:v>43928.750099537036</c:v>
                </c:pt>
                <c:pt idx="1722">
                  <c:v>43928.791766261573</c:v>
                </c:pt>
                <c:pt idx="1723">
                  <c:v>43928.83343298611</c:v>
                </c:pt>
                <c:pt idx="1724">
                  <c:v>43928.875099710647</c:v>
                </c:pt>
                <c:pt idx="1725">
                  <c:v>43928.916766435184</c:v>
                </c:pt>
                <c:pt idx="1726">
                  <c:v>43928.958433159722</c:v>
                </c:pt>
                <c:pt idx="1727">
                  <c:v>43929.000099884259</c:v>
                </c:pt>
                <c:pt idx="1728">
                  <c:v>43929.041766608796</c:v>
                </c:pt>
                <c:pt idx="1729">
                  <c:v>43929.083433333333</c:v>
                </c:pt>
                <c:pt idx="1730">
                  <c:v>43929.12510005787</c:v>
                </c:pt>
                <c:pt idx="1731">
                  <c:v>43929.166766782408</c:v>
                </c:pt>
                <c:pt idx="1732">
                  <c:v>43929.208433506945</c:v>
                </c:pt>
                <c:pt idx="1733">
                  <c:v>43929.250100231482</c:v>
                </c:pt>
                <c:pt idx="1734">
                  <c:v>43929.291766956019</c:v>
                </c:pt>
                <c:pt idx="1735">
                  <c:v>43929.333433680556</c:v>
                </c:pt>
                <c:pt idx="1736">
                  <c:v>43929.375100405094</c:v>
                </c:pt>
                <c:pt idx="1737">
                  <c:v>43929.416767129631</c:v>
                </c:pt>
                <c:pt idx="1738">
                  <c:v>43929.458433854168</c:v>
                </c:pt>
                <c:pt idx="1739">
                  <c:v>43929.500100578705</c:v>
                </c:pt>
                <c:pt idx="1740">
                  <c:v>43929.541767303243</c:v>
                </c:pt>
                <c:pt idx="1741">
                  <c:v>43929.58343402778</c:v>
                </c:pt>
                <c:pt idx="1742">
                  <c:v>43929.625100752317</c:v>
                </c:pt>
                <c:pt idx="1743">
                  <c:v>43929.666767476854</c:v>
                </c:pt>
                <c:pt idx="1744">
                  <c:v>43929.708434201391</c:v>
                </c:pt>
                <c:pt idx="1745">
                  <c:v>43929.750100925929</c:v>
                </c:pt>
                <c:pt idx="1746">
                  <c:v>43929.791767650466</c:v>
                </c:pt>
                <c:pt idx="1747">
                  <c:v>43929.833434375003</c:v>
                </c:pt>
                <c:pt idx="1748">
                  <c:v>43929.87510109954</c:v>
                </c:pt>
                <c:pt idx="1749">
                  <c:v>43929.916767824077</c:v>
                </c:pt>
                <c:pt idx="1750">
                  <c:v>43929.958434548615</c:v>
                </c:pt>
                <c:pt idx="1751">
                  <c:v>43930.000101273145</c:v>
                </c:pt>
                <c:pt idx="1752">
                  <c:v>43930.041767997682</c:v>
                </c:pt>
                <c:pt idx="1753">
                  <c:v>43930.083434722219</c:v>
                </c:pt>
                <c:pt idx="1754">
                  <c:v>43930.125101446756</c:v>
                </c:pt>
                <c:pt idx="1755">
                  <c:v>43930.166768171293</c:v>
                </c:pt>
                <c:pt idx="1756">
                  <c:v>43930.208434895831</c:v>
                </c:pt>
                <c:pt idx="1757">
                  <c:v>43930.250101620368</c:v>
                </c:pt>
                <c:pt idx="1758">
                  <c:v>43930.291768344905</c:v>
                </c:pt>
                <c:pt idx="1759">
                  <c:v>43930.333435069442</c:v>
                </c:pt>
                <c:pt idx="1760">
                  <c:v>43930.375101793979</c:v>
                </c:pt>
                <c:pt idx="1761">
                  <c:v>43930.416768518517</c:v>
                </c:pt>
                <c:pt idx="1762">
                  <c:v>43930.458435243054</c:v>
                </c:pt>
                <c:pt idx="1763">
                  <c:v>43930.500101967591</c:v>
                </c:pt>
                <c:pt idx="1764">
                  <c:v>43930.541768692128</c:v>
                </c:pt>
                <c:pt idx="1765">
                  <c:v>43930.583435416665</c:v>
                </c:pt>
                <c:pt idx="1766">
                  <c:v>43930.625102141203</c:v>
                </c:pt>
                <c:pt idx="1767">
                  <c:v>43930.66676886574</c:v>
                </c:pt>
                <c:pt idx="1768">
                  <c:v>43930.708435590277</c:v>
                </c:pt>
                <c:pt idx="1769">
                  <c:v>43930.750102314814</c:v>
                </c:pt>
                <c:pt idx="1770">
                  <c:v>43930.791769039351</c:v>
                </c:pt>
                <c:pt idx="1771">
                  <c:v>43930.833435763889</c:v>
                </c:pt>
                <c:pt idx="1772">
                  <c:v>43930.875102488426</c:v>
                </c:pt>
                <c:pt idx="1773">
                  <c:v>43930.916769212963</c:v>
                </c:pt>
                <c:pt idx="1774">
                  <c:v>43930.9584359375</c:v>
                </c:pt>
                <c:pt idx="1775">
                  <c:v>43931.000102662038</c:v>
                </c:pt>
                <c:pt idx="1776">
                  <c:v>43931.041769386575</c:v>
                </c:pt>
                <c:pt idx="1777">
                  <c:v>43931.083436111112</c:v>
                </c:pt>
                <c:pt idx="1778">
                  <c:v>43931.125102835649</c:v>
                </c:pt>
                <c:pt idx="1779">
                  <c:v>43931.166769560186</c:v>
                </c:pt>
                <c:pt idx="1780">
                  <c:v>43931.208436284724</c:v>
                </c:pt>
                <c:pt idx="1781">
                  <c:v>43931.250103009261</c:v>
                </c:pt>
                <c:pt idx="1782">
                  <c:v>43931.291769733798</c:v>
                </c:pt>
                <c:pt idx="1783">
                  <c:v>43931.333436458335</c:v>
                </c:pt>
                <c:pt idx="1784">
                  <c:v>43931.375103182872</c:v>
                </c:pt>
                <c:pt idx="1785">
                  <c:v>43931.41676990741</c:v>
                </c:pt>
                <c:pt idx="1786">
                  <c:v>43931.458436631947</c:v>
                </c:pt>
                <c:pt idx="1787">
                  <c:v>43931.500103356484</c:v>
                </c:pt>
                <c:pt idx="1788">
                  <c:v>43931.541770081021</c:v>
                </c:pt>
                <c:pt idx="1789">
                  <c:v>43931.583436805558</c:v>
                </c:pt>
                <c:pt idx="1790">
                  <c:v>43931.625103530096</c:v>
                </c:pt>
                <c:pt idx="1791">
                  <c:v>43931.666770254633</c:v>
                </c:pt>
                <c:pt idx="1792">
                  <c:v>43931.70843697917</c:v>
                </c:pt>
                <c:pt idx="1793">
                  <c:v>43931.750103703707</c:v>
                </c:pt>
                <c:pt idx="1794">
                  <c:v>43931.791770428237</c:v>
                </c:pt>
                <c:pt idx="1795">
                  <c:v>43931.833437152774</c:v>
                </c:pt>
                <c:pt idx="1796">
                  <c:v>43931.875103877312</c:v>
                </c:pt>
                <c:pt idx="1797">
                  <c:v>43931.916770601849</c:v>
                </c:pt>
                <c:pt idx="1798">
                  <c:v>43931.958437326386</c:v>
                </c:pt>
                <c:pt idx="1799">
                  <c:v>43932.000104050923</c:v>
                </c:pt>
                <c:pt idx="1800">
                  <c:v>43932.04177077546</c:v>
                </c:pt>
                <c:pt idx="1801">
                  <c:v>43932.083437499998</c:v>
                </c:pt>
                <c:pt idx="1802">
                  <c:v>43932.125104224535</c:v>
                </c:pt>
                <c:pt idx="1803">
                  <c:v>43932.166770949072</c:v>
                </c:pt>
                <c:pt idx="1804">
                  <c:v>43932.208437673609</c:v>
                </c:pt>
                <c:pt idx="1805">
                  <c:v>43932.250104398147</c:v>
                </c:pt>
                <c:pt idx="1806">
                  <c:v>43932.291771122684</c:v>
                </c:pt>
                <c:pt idx="1807">
                  <c:v>43932.333437847221</c:v>
                </c:pt>
                <c:pt idx="1808">
                  <c:v>43932.375104571758</c:v>
                </c:pt>
                <c:pt idx="1809">
                  <c:v>43932.416771296295</c:v>
                </c:pt>
                <c:pt idx="1810">
                  <c:v>43932.458438020833</c:v>
                </c:pt>
                <c:pt idx="1811">
                  <c:v>43932.50010474537</c:v>
                </c:pt>
                <c:pt idx="1812">
                  <c:v>43932.541771469907</c:v>
                </c:pt>
                <c:pt idx="1813">
                  <c:v>43932.583438194444</c:v>
                </c:pt>
                <c:pt idx="1814">
                  <c:v>43932.625104918981</c:v>
                </c:pt>
                <c:pt idx="1815">
                  <c:v>43932.666771643519</c:v>
                </c:pt>
                <c:pt idx="1816">
                  <c:v>43932.708438368056</c:v>
                </c:pt>
                <c:pt idx="1817">
                  <c:v>43932.750105092593</c:v>
                </c:pt>
                <c:pt idx="1818">
                  <c:v>43932.79177181713</c:v>
                </c:pt>
                <c:pt idx="1819">
                  <c:v>43932.833438541667</c:v>
                </c:pt>
                <c:pt idx="1820">
                  <c:v>43932.875105266205</c:v>
                </c:pt>
                <c:pt idx="1821">
                  <c:v>43932.916771990742</c:v>
                </c:pt>
                <c:pt idx="1822">
                  <c:v>43932.958438715279</c:v>
                </c:pt>
                <c:pt idx="1823">
                  <c:v>43933.000105439816</c:v>
                </c:pt>
                <c:pt idx="1824">
                  <c:v>43933.041772164353</c:v>
                </c:pt>
                <c:pt idx="1825">
                  <c:v>43933.083438888891</c:v>
                </c:pt>
                <c:pt idx="1826">
                  <c:v>43933.125105613428</c:v>
                </c:pt>
                <c:pt idx="1827">
                  <c:v>43933.166772337965</c:v>
                </c:pt>
                <c:pt idx="1828">
                  <c:v>43933.208439062502</c:v>
                </c:pt>
                <c:pt idx="1829">
                  <c:v>43933.25010578704</c:v>
                </c:pt>
                <c:pt idx="1830">
                  <c:v>43933.291772511577</c:v>
                </c:pt>
                <c:pt idx="1831">
                  <c:v>43933.333439236114</c:v>
                </c:pt>
                <c:pt idx="1832">
                  <c:v>43933.375105960651</c:v>
                </c:pt>
                <c:pt idx="1833">
                  <c:v>43933.416772685188</c:v>
                </c:pt>
                <c:pt idx="1834">
                  <c:v>43933.458439409726</c:v>
                </c:pt>
                <c:pt idx="1835">
                  <c:v>43933.500106134263</c:v>
                </c:pt>
                <c:pt idx="1836">
                  <c:v>43933.541772858793</c:v>
                </c:pt>
                <c:pt idx="1837">
                  <c:v>43933.58343958333</c:v>
                </c:pt>
                <c:pt idx="1838">
                  <c:v>43933.625106307867</c:v>
                </c:pt>
                <c:pt idx="1839">
                  <c:v>43933.666773032404</c:v>
                </c:pt>
                <c:pt idx="1840">
                  <c:v>43933.708439756942</c:v>
                </c:pt>
                <c:pt idx="1841">
                  <c:v>43933.750106481479</c:v>
                </c:pt>
                <c:pt idx="1842">
                  <c:v>43933.791773206016</c:v>
                </c:pt>
                <c:pt idx="1843">
                  <c:v>43933.833439930553</c:v>
                </c:pt>
                <c:pt idx="1844">
                  <c:v>43933.87510665509</c:v>
                </c:pt>
                <c:pt idx="1845">
                  <c:v>43933.916773379628</c:v>
                </c:pt>
                <c:pt idx="1846">
                  <c:v>43933.958440104165</c:v>
                </c:pt>
                <c:pt idx="1847">
                  <c:v>43934.000106828702</c:v>
                </c:pt>
                <c:pt idx="1848">
                  <c:v>43934.041773553239</c:v>
                </c:pt>
                <c:pt idx="1849">
                  <c:v>43934.083440277776</c:v>
                </c:pt>
                <c:pt idx="1850">
                  <c:v>43934.125107002314</c:v>
                </c:pt>
                <c:pt idx="1851">
                  <c:v>43934.166773726851</c:v>
                </c:pt>
                <c:pt idx="1852">
                  <c:v>43934.208440451388</c:v>
                </c:pt>
                <c:pt idx="1853">
                  <c:v>43934.250107175925</c:v>
                </c:pt>
                <c:pt idx="1854">
                  <c:v>43934.291773900462</c:v>
                </c:pt>
                <c:pt idx="1855">
                  <c:v>43934.333440625</c:v>
                </c:pt>
                <c:pt idx="1856">
                  <c:v>43934.375107349537</c:v>
                </c:pt>
                <c:pt idx="1857">
                  <c:v>43934.416774074074</c:v>
                </c:pt>
                <c:pt idx="1858">
                  <c:v>43934.458440798611</c:v>
                </c:pt>
                <c:pt idx="1859">
                  <c:v>43934.500107523148</c:v>
                </c:pt>
                <c:pt idx="1860">
                  <c:v>43934.541774247686</c:v>
                </c:pt>
                <c:pt idx="1861">
                  <c:v>43934.583440972223</c:v>
                </c:pt>
                <c:pt idx="1862">
                  <c:v>43934.62510769676</c:v>
                </c:pt>
                <c:pt idx="1863">
                  <c:v>43934.666774421297</c:v>
                </c:pt>
                <c:pt idx="1864">
                  <c:v>43934.708441145835</c:v>
                </c:pt>
                <c:pt idx="1865">
                  <c:v>43934.750107870372</c:v>
                </c:pt>
                <c:pt idx="1866">
                  <c:v>43934.791774594909</c:v>
                </c:pt>
                <c:pt idx="1867">
                  <c:v>43934.833441319446</c:v>
                </c:pt>
                <c:pt idx="1868">
                  <c:v>43934.875108043983</c:v>
                </c:pt>
                <c:pt idx="1869">
                  <c:v>43934.916774768521</c:v>
                </c:pt>
                <c:pt idx="1870">
                  <c:v>43934.958441493058</c:v>
                </c:pt>
                <c:pt idx="1871">
                  <c:v>43935.000108217595</c:v>
                </c:pt>
                <c:pt idx="1872">
                  <c:v>43935.041774942132</c:v>
                </c:pt>
                <c:pt idx="1873">
                  <c:v>43935.083441666669</c:v>
                </c:pt>
                <c:pt idx="1874">
                  <c:v>43935.125108391207</c:v>
                </c:pt>
                <c:pt idx="1875">
                  <c:v>43935.166775115744</c:v>
                </c:pt>
                <c:pt idx="1876">
                  <c:v>43935.208441840281</c:v>
                </c:pt>
                <c:pt idx="1877">
                  <c:v>43935.250108564818</c:v>
                </c:pt>
                <c:pt idx="1878">
                  <c:v>43935.291775289355</c:v>
                </c:pt>
                <c:pt idx="1879">
                  <c:v>43935.333442013885</c:v>
                </c:pt>
                <c:pt idx="1880">
                  <c:v>43935.375108738423</c:v>
                </c:pt>
                <c:pt idx="1881">
                  <c:v>43935.41677546296</c:v>
                </c:pt>
                <c:pt idx="1882">
                  <c:v>43935.458442187497</c:v>
                </c:pt>
                <c:pt idx="1883">
                  <c:v>43935.500108912034</c:v>
                </c:pt>
                <c:pt idx="1884">
                  <c:v>43935.541775636571</c:v>
                </c:pt>
                <c:pt idx="1885">
                  <c:v>43935.583442361109</c:v>
                </c:pt>
                <c:pt idx="1886">
                  <c:v>43935.625109085646</c:v>
                </c:pt>
                <c:pt idx="1887">
                  <c:v>43935.666775810183</c:v>
                </c:pt>
                <c:pt idx="1888">
                  <c:v>43935.70844253472</c:v>
                </c:pt>
                <c:pt idx="1889">
                  <c:v>43935.750109259257</c:v>
                </c:pt>
                <c:pt idx="1890">
                  <c:v>43935.791775983795</c:v>
                </c:pt>
                <c:pt idx="1891">
                  <c:v>43935.833442708332</c:v>
                </c:pt>
                <c:pt idx="1892">
                  <c:v>43935.875109432869</c:v>
                </c:pt>
                <c:pt idx="1893">
                  <c:v>43935.916776157406</c:v>
                </c:pt>
                <c:pt idx="1894">
                  <c:v>43935.958442881943</c:v>
                </c:pt>
                <c:pt idx="1895">
                  <c:v>43936.000109606481</c:v>
                </c:pt>
                <c:pt idx="1896">
                  <c:v>43936.041776331018</c:v>
                </c:pt>
                <c:pt idx="1897">
                  <c:v>43936.083443055555</c:v>
                </c:pt>
                <c:pt idx="1898">
                  <c:v>43936.125109780092</c:v>
                </c:pt>
                <c:pt idx="1899">
                  <c:v>43936.16677650463</c:v>
                </c:pt>
                <c:pt idx="1900">
                  <c:v>43936.208443229167</c:v>
                </c:pt>
                <c:pt idx="1901">
                  <c:v>43936.250109953704</c:v>
                </c:pt>
                <c:pt idx="1902">
                  <c:v>43936.291776678241</c:v>
                </c:pt>
                <c:pt idx="1903">
                  <c:v>43936.333443402778</c:v>
                </c:pt>
                <c:pt idx="1904">
                  <c:v>43936.375110127316</c:v>
                </c:pt>
                <c:pt idx="1905">
                  <c:v>43936.416776851853</c:v>
                </c:pt>
                <c:pt idx="1906">
                  <c:v>43936.45844357639</c:v>
                </c:pt>
                <c:pt idx="1907">
                  <c:v>43936.500110300927</c:v>
                </c:pt>
                <c:pt idx="1908">
                  <c:v>43936.541777025464</c:v>
                </c:pt>
                <c:pt idx="1909">
                  <c:v>43936.583443750002</c:v>
                </c:pt>
                <c:pt idx="1910">
                  <c:v>43936.625110474539</c:v>
                </c:pt>
                <c:pt idx="1911">
                  <c:v>43936.666777199076</c:v>
                </c:pt>
                <c:pt idx="1912">
                  <c:v>43936.708443923613</c:v>
                </c:pt>
                <c:pt idx="1913">
                  <c:v>43936.75011064815</c:v>
                </c:pt>
                <c:pt idx="1914">
                  <c:v>43936.791777372688</c:v>
                </c:pt>
                <c:pt idx="1915">
                  <c:v>43936.833444097225</c:v>
                </c:pt>
                <c:pt idx="1916">
                  <c:v>43936.875110821762</c:v>
                </c:pt>
                <c:pt idx="1917">
                  <c:v>43936.916777546299</c:v>
                </c:pt>
                <c:pt idx="1918">
                  <c:v>43936.958444270836</c:v>
                </c:pt>
                <c:pt idx="1919">
                  <c:v>43937.000110995374</c:v>
                </c:pt>
                <c:pt idx="1920">
                  <c:v>43937.041777719911</c:v>
                </c:pt>
                <c:pt idx="1921">
                  <c:v>43937.083444444441</c:v>
                </c:pt>
                <c:pt idx="1922">
                  <c:v>43937.125111168978</c:v>
                </c:pt>
                <c:pt idx="1923">
                  <c:v>43937.166777893515</c:v>
                </c:pt>
                <c:pt idx="1924">
                  <c:v>43937.208444618052</c:v>
                </c:pt>
                <c:pt idx="1925">
                  <c:v>43937.25011134259</c:v>
                </c:pt>
                <c:pt idx="1926">
                  <c:v>43937.291778067127</c:v>
                </c:pt>
                <c:pt idx="1927">
                  <c:v>43937.333444791664</c:v>
                </c:pt>
                <c:pt idx="1928">
                  <c:v>43937.375111516201</c:v>
                </c:pt>
                <c:pt idx="1929">
                  <c:v>43937.416778240738</c:v>
                </c:pt>
                <c:pt idx="1930">
                  <c:v>43937.458444965276</c:v>
                </c:pt>
                <c:pt idx="1931">
                  <c:v>43937.500111689813</c:v>
                </c:pt>
                <c:pt idx="1932">
                  <c:v>43937.54177841435</c:v>
                </c:pt>
                <c:pt idx="1933">
                  <c:v>43937.583445138887</c:v>
                </c:pt>
                <c:pt idx="1934">
                  <c:v>43937.625111863425</c:v>
                </c:pt>
                <c:pt idx="1935">
                  <c:v>43937.666778587962</c:v>
                </c:pt>
                <c:pt idx="1936">
                  <c:v>43937.708445312499</c:v>
                </c:pt>
                <c:pt idx="1937">
                  <c:v>43937.750112037036</c:v>
                </c:pt>
                <c:pt idx="1938">
                  <c:v>43937.791778761573</c:v>
                </c:pt>
                <c:pt idx="1939">
                  <c:v>43937.833445486111</c:v>
                </c:pt>
                <c:pt idx="1940">
                  <c:v>43937.875112210648</c:v>
                </c:pt>
                <c:pt idx="1941">
                  <c:v>43937.916778935185</c:v>
                </c:pt>
                <c:pt idx="1942">
                  <c:v>43937.958445659722</c:v>
                </c:pt>
                <c:pt idx="1943">
                  <c:v>43938.000112384259</c:v>
                </c:pt>
                <c:pt idx="1944">
                  <c:v>43938.041779108797</c:v>
                </c:pt>
                <c:pt idx="1945">
                  <c:v>43938.083445833334</c:v>
                </c:pt>
                <c:pt idx="1946">
                  <c:v>43938.125112557871</c:v>
                </c:pt>
                <c:pt idx="1947">
                  <c:v>43938.166779282408</c:v>
                </c:pt>
                <c:pt idx="1948">
                  <c:v>43938.208446006945</c:v>
                </c:pt>
                <c:pt idx="1949">
                  <c:v>43938.250112731483</c:v>
                </c:pt>
                <c:pt idx="1950">
                  <c:v>43938.29177945602</c:v>
                </c:pt>
                <c:pt idx="1951">
                  <c:v>43938.333446180557</c:v>
                </c:pt>
                <c:pt idx="1952">
                  <c:v>43938.375112905094</c:v>
                </c:pt>
                <c:pt idx="1953">
                  <c:v>43938.416779629631</c:v>
                </c:pt>
                <c:pt idx="1954">
                  <c:v>43938.458446354169</c:v>
                </c:pt>
                <c:pt idx="1955">
                  <c:v>43938.500113078706</c:v>
                </c:pt>
                <c:pt idx="1956">
                  <c:v>43938.541779803243</c:v>
                </c:pt>
                <c:pt idx="1957">
                  <c:v>43938.58344652778</c:v>
                </c:pt>
                <c:pt idx="1958">
                  <c:v>43938.625113252318</c:v>
                </c:pt>
                <c:pt idx="1959">
                  <c:v>43938.666779976855</c:v>
                </c:pt>
                <c:pt idx="1960">
                  <c:v>43938.708446701392</c:v>
                </c:pt>
                <c:pt idx="1961">
                  <c:v>43938.750113425929</c:v>
                </c:pt>
                <c:pt idx="1962">
                  <c:v>43938.791780150466</c:v>
                </c:pt>
                <c:pt idx="1963">
                  <c:v>43938.833446875004</c:v>
                </c:pt>
                <c:pt idx="1964">
                  <c:v>43938.875113599534</c:v>
                </c:pt>
                <c:pt idx="1965">
                  <c:v>43938.916780324071</c:v>
                </c:pt>
                <c:pt idx="1966">
                  <c:v>43938.958447048608</c:v>
                </c:pt>
                <c:pt idx="1967">
                  <c:v>43939.000113773145</c:v>
                </c:pt>
                <c:pt idx="1968">
                  <c:v>43939.041780497682</c:v>
                </c:pt>
                <c:pt idx="1969">
                  <c:v>43939.08344722222</c:v>
                </c:pt>
                <c:pt idx="1970">
                  <c:v>43939.125113946757</c:v>
                </c:pt>
                <c:pt idx="1971">
                  <c:v>43939.166780671294</c:v>
                </c:pt>
                <c:pt idx="1972">
                  <c:v>43939.208447395831</c:v>
                </c:pt>
                <c:pt idx="1973">
                  <c:v>43939.250114120368</c:v>
                </c:pt>
                <c:pt idx="1974">
                  <c:v>43939.291780844906</c:v>
                </c:pt>
                <c:pt idx="1975">
                  <c:v>43939.333447569443</c:v>
                </c:pt>
                <c:pt idx="1976">
                  <c:v>43939.37511429398</c:v>
                </c:pt>
                <c:pt idx="1977">
                  <c:v>43939.416781018517</c:v>
                </c:pt>
                <c:pt idx="1978">
                  <c:v>43939.458447743054</c:v>
                </c:pt>
                <c:pt idx="1979">
                  <c:v>43939.500114467592</c:v>
                </c:pt>
                <c:pt idx="1980">
                  <c:v>43939.541781192129</c:v>
                </c:pt>
                <c:pt idx="1981">
                  <c:v>43939.583447916666</c:v>
                </c:pt>
                <c:pt idx="1982">
                  <c:v>43939.625114641203</c:v>
                </c:pt>
                <c:pt idx="1983">
                  <c:v>43939.66678136574</c:v>
                </c:pt>
                <c:pt idx="1984">
                  <c:v>43939.708448090278</c:v>
                </c:pt>
                <c:pt idx="1985">
                  <c:v>43939.750114814815</c:v>
                </c:pt>
                <c:pt idx="1986">
                  <c:v>43939.791781539352</c:v>
                </c:pt>
                <c:pt idx="1987">
                  <c:v>43939.833448263889</c:v>
                </c:pt>
                <c:pt idx="1988">
                  <c:v>43939.875114988427</c:v>
                </c:pt>
                <c:pt idx="1989">
                  <c:v>43939.916781712964</c:v>
                </c:pt>
                <c:pt idx="1990">
                  <c:v>43939.958448437501</c:v>
                </c:pt>
                <c:pt idx="1991">
                  <c:v>43940.000115162038</c:v>
                </c:pt>
                <c:pt idx="1992">
                  <c:v>43940.041781886575</c:v>
                </c:pt>
                <c:pt idx="1993">
                  <c:v>43940.083448611113</c:v>
                </c:pt>
                <c:pt idx="1994">
                  <c:v>43940.12511533565</c:v>
                </c:pt>
                <c:pt idx="1995">
                  <c:v>43940.166782060187</c:v>
                </c:pt>
                <c:pt idx="1996">
                  <c:v>43940.208448784724</c:v>
                </c:pt>
                <c:pt idx="1997">
                  <c:v>43940.250115509261</c:v>
                </c:pt>
                <c:pt idx="1998">
                  <c:v>43940.291782233799</c:v>
                </c:pt>
                <c:pt idx="1999">
                  <c:v>43940.333448958336</c:v>
                </c:pt>
                <c:pt idx="2000">
                  <c:v>43940.375115682873</c:v>
                </c:pt>
                <c:pt idx="2001">
                  <c:v>43940.41678240741</c:v>
                </c:pt>
                <c:pt idx="2002">
                  <c:v>43940.458449131947</c:v>
                </c:pt>
                <c:pt idx="2003">
                  <c:v>43940.500115856485</c:v>
                </c:pt>
                <c:pt idx="2004">
                  <c:v>43940.541782581022</c:v>
                </c:pt>
                <c:pt idx="2005">
                  <c:v>43940.583449305559</c:v>
                </c:pt>
                <c:pt idx="2006">
                  <c:v>43940.625116030089</c:v>
                </c:pt>
                <c:pt idx="2007">
                  <c:v>43940.666782754626</c:v>
                </c:pt>
                <c:pt idx="2008">
                  <c:v>43940.708449479163</c:v>
                </c:pt>
                <c:pt idx="2009">
                  <c:v>43940.750116203701</c:v>
                </c:pt>
                <c:pt idx="2010">
                  <c:v>43940.791782928238</c:v>
                </c:pt>
                <c:pt idx="2011">
                  <c:v>43940.833449652775</c:v>
                </c:pt>
                <c:pt idx="2012">
                  <c:v>43940.875116377312</c:v>
                </c:pt>
                <c:pt idx="2013">
                  <c:v>43940.916783101849</c:v>
                </c:pt>
                <c:pt idx="2014">
                  <c:v>43940.958449826387</c:v>
                </c:pt>
                <c:pt idx="2015">
                  <c:v>43941.000116550924</c:v>
                </c:pt>
                <c:pt idx="2016">
                  <c:v>43941.041783275461</c:v>
                </c:pt>
                <c:pt idx="2017">
                  <c:v>43941.083449999998</c:v>
                </c:pt>
                <c:pt idx="2018">
                  <c:v>43941.125116724535</c:v>
                </c:pt>
                <c:pt idx="2019">
                  <c:v>43941.166783449073</c:v>
                </c:pt>
                <c:pt idx="2020">
                  <c:v>43941.20845017361</c:v>
                </c:pt>
                <c:pt idx="2021">
                  <c:v>43941.250116898147</c:v>
                </c:pt>
                <c:pt idx="2022">
                  <c:v>43941.291783622684</c:v>
                </c:pt>
                <c:pt idx="2023">
                  <c:v>43941.333450347222</c:v>
                </c:pt>
                <c:pt idx="2024">
                  <c:v>43941.375117071759</c:v>
                </c:pt>
                <c:pt idx="2025">
                  <c:v>43941.416783796296</c:v>
                </c:pt>
                <c:pt idx="2026">
                  <c:v>43941.458450520833</c:v>
                </c:pt>
                <c:pt idx="2027">
                  <c:v>43941.50011724537</c:v>
                </c:pt>
                <c:pt idx="2028">
                  <c:v>43941.541783969908</c:v>
                </c:pt>
                <c:pt idx="2029">
                  <c:v>43941.583450694445</c:v>
                </c:pt>
                <c:pt idx="2030">
                  <c:v>43941.625117418982</c:v>
                </c:pt>
                <c:pt idx="2031">
                  <c:v>43941.666784143519</c:v>
                </c:pt>
                <c:pt idx="2032">
                  <c:v>43941.708450868056</c:v>
                </c:pt>
                <c:pt idx="2033">
                  <c:v>43941.750117592594</c:v>
                </c:pt>
                <c:pt idx="2034">
                  <c:v>43941.791784317131</c:v>
                </c:pt>
                <c:pt idx="2035">
                  <c:v>43941.833451041668</c:v>
                </c:pt>
                <c:pt idx="2036">
                  <c:v>43941.875117766205</c:v>
                </c:pt>
                <c:pt idx="2037">
                  <c:v>43941.916784490742</c:v>
                </c:pt>
                <c:pt idx="2038">
                  <c:v>43941.95845121528</c:v>
                </c:pt>
                <c:pt idx="2039">
                  <c:v>43942.000117939817</c:v>
                </c:pt>
                <c:pt idx="2040">
                  <c:v>43942.041784664354</c:v>
                </c:pt>
                <c:pt idx="2041">
                  <c:v>43942.083451388891</c:v>
                </c:pt>
                <c:pt idx="2042">
                  <c:v>43942.125118113428</c:v>
                </c:pt>
                <c:pt idx="2043">
                  <c:v>43942.166784837966</c:v>
                </c:pt>
                <c:pt idx="2044">
                  <c:v>43942.208451562503</c:v>
                </c:pt>
                <c:pt idx="2045">
                  <c:v>43942.25011828704</c:v>
                </c:pt>
                <c:pt idx="2046">
                  <c:v>43942.291785011577</c:v>
                </c:pt>
                <c:pt idx="2047">
                  <c:v>43942.333451736115</c:v>
                </c:pt>
                <c:pt idx="2048">
                  <c:v>43942.375118460652</c:v>
                </c:pt>
                <c:pt idx="2049">
                  <c:v>43942.416785185182</c:v>
                </c:pt>
                <c:pt idx="2050">
                  <c:v>43942.458451909719</c:v>
                </c:pt>
                <c:pt idx="2051">
                  <c:v>43942.500118634256</c:v>
                </c:pt>
                <c:pt idx="2052">
                  <c:v>43942.541785358793</c:v>
                </c:pt>
                <c:pt idx="2053">
                  <c:v>43942.58345208333</c:v>
                </c:pt>
                <c:pt idx="2054">
                  <c:v>43942.625118807868</c:v>
                </c:pt>
                <c:pt idx="2055">
                  <c:v>43942.666785532405</c:v>
                </c:pt>
                <c:pt idx="2056">
                  <c:v>43942.708452256942</c:v>
                </c:pt>
                <c:pt idx="2057">
                  <c:v>43942.750118981479</c:v>
                </c:pt>
                <c:pt idx="2058">
                  <c:v>43942.791785706017</c:v>
                </c:pt>
                <c:pt idx="2059">
                  <c:v>43942.833452430554</c:v>
                </c:pt>
                <c:pt idx="2060">
                  <c:v>43942.875119155091</c:v>
                </c:pt>
                <c:pt idx="2061">
                  <c:v>43942.916785879628</c:v>
                </c:pt>
                <c:pt idx="2062">
                  <c:v>43942.958452604165</c:v>
                </c:pt>
                <c:pt idx="2063">
                  <c:v>43943.000119328703</c:v>
                </c:pt>
                <c:pt idx="2064">
                  <c:v>43943.04178605324</c:v>
                </c:pt>
                <c:pt idx="2065">
                  <c:v>43943.083452777777</c:v>
                </c:pt>
                <c:pt idx="2066">
                  <c:v>43943.125119502314</c:v>
                </c:pt>
                <c:pt idx="2067">
                  <c:v>43943.166786226851</c:v>
                </c:pt>
                <c:pt idx="2068">
                  <c:v>43943.208452951389</c:v>
                </c:pt>
                <c:pt idx="2069">
                  <c:v>43943.250119675926</c:v>
                </c:pt>
                <c:pt idx="2070">
                  <c:v>43943.291786400463</c:v>
                </c:pt>
                <c:pt idx="2071">
                  <c:v>43943.333453125</c:v>
                </c:pt>
                <c:pt idx="2072">
                  <c:v>43943.375119849537</c:v>
                </c:pt>
                <c:pt idx="2073">
                  <c:v>43943.416786574075</c:v>
                </c:pt>
                <c:pt idx="2074">
                  <c:v>43943.458453298612</c:v>
                </c:pt>
                <c:pt idx="2075">
                  <c:v>43943.500120023149</c:v>
                </c:pt>
                <c:pt idx="2076">
                  <c:v>43943.541786747686</c:v>
                </c:pt>
                <c:pt idx="2077">
                  <c:v>43943.583453472223</c:v>
                </c:pt>
                <c:pt idx="2078">
                  <c:v>43943.625120196761</c:v>
                </c:pt>
                <c:pt idx="2079">
                  <c:v>43943.666786921298</c:v>
                </c:pt>
                <c:pt idx="2080">
                  <c:v>43943.708453645835</c:v>
                </c:pt>
                <c:pt idx="2081">
                  <c:v>43943.750120370372</c:v>
                </c:pt>
                <c:pt idx="2082">
                  <c:v>43943.79178709491</c:v>
                </c:pt>
                <c:pt idx="2083">
                  <c:v>43943.833453819447</c:v>
                </c:pt>
                <c:pt idx="2084">
                  <c:v>43943.875120543984</c:v>
                </c:pt>
                <c:pt idx="2085">
                  <c:v>43943.916787268521</c:v>
                </c:pt>
                <c:pt idx="2086">
                  <c:v>43943.958453993058</c:v>
                </c:pt>
                <c:pt idx="2087">
                  <c:v>43944.000120717596</c:v>
                </c:pt>
                <c:pt idx="2088">
                  <c:v>43944.041787442133</c:v>
                </c:pt>
                <c:pt idx="2089">
                  <c:v>43944.08345416667</c:v>
                </c:pt>
                <c:pt idx="2090">
                  <c:v>43944.125120891207</c:v>
                </c:pt>
                <c:pt idx="2091">
                  <c:v>43944.166787615737</c:v>
                </c:pt>
                <c:pt idx="2092">
                  <c:v>43944.208454340274</c:v>
                </c:pt>
                <c:pt idx="2093">
                  <c:v>43944.250121064812</c:v>
                </c:pt>
                <c:pt idx="2094">
                  <c:v>43944.291787789349</c:v>
                </c:pt>
                <c:pt idx="2095">
                  <c:v>43944.333454513886</c:v>
                </c:pt>
                <c:pt idx="2096">
                  <c:v>43944.375121238423</c:v>
                </c:pt>
                <c:pt idx="2097">
                  <c:v>43944.41678796296</c:v>
                </c:pt>
                <c:pt idx="2098">
                  <c:v>43944.458454687498</c:v>
                </c:pt>
                <c:pt idx="2099">
                  <c:v>43944.500121412035</c:v>
                </c:pt>
                <c:pt idx="2100">
                  <c:v>43944.541788136572</c:v>
                </c:pt>
                <c:pt idx="2101">
                  <c:v>43944.583454861109</c:v>
                </c:pt>
                <c:pt idx="2102">
                  <c:v>43944.625121585646</c:v>
                </c:pt>
                <c:pt idx="2103">
                  <c:v>43944.666788310184</c:v>
                </c:pt>
                <c:pt idx="2104">
                  <c:v>43944.708455034721</c:v>
                </c:pt>
                <c:pt idx="2105">
                  <c:v>43944.750121759258</c:v>
                </c:pt>
                <c:pt idx="2106">
                  <c:v>43944.791788483795</c:v>
                </c:pt>
                <c:pt idx="2107">
                  <c:v>43944.833455208332</c:v>
                </c:pt>
                <c:pt idx="2108">
                  <c:v>43944.87512193287</c:v>
                </c:pt>
                <c:pt idx="2109">
                  <c:v>43944.916788657407</c:v>
                </c:pt>
                <c:pt idx="2110">
                  <c:v>43944.958455381944</c:v>
                </c:pt>
                <c:pt idx="2111">
                  <c:v>43945.000122106481</c:v>
                </c:pt>
                <c:pt idx="2112">
                  <c:v>43945.041788831018</c:v>
                </c:pt>
                <c:pt idx="2113">
                  <c:v>43945.083455555556</c:v>
                </c:pt>
                <c:pt idx="2114">
                  <c:v>43945.125122280093</c:v>
                </c:pt>
                <c:pt idx="2115">
                  <c:v>43945.16678900463</c:v>
                </c:pt>
                <c:pt idx="2116">
                  <c:v>43945.208455729167</c:v>
                </c:pt>
                <c:pt idx="2117">
                  <c:v>43945.250122453705</c:v>
                </c:pt>
                <c:pt idx="2118">
                  <c:v>43945.291789178242</c:v>
                </c:pt>
                <c:pt idx="2119">
                  <c:v>43945.333455902779</c:v>
                </c:pt>
                <c:pt idx="2120">
                  <c:v>43945.375122627316</c:v>
                </c:pt>
                <c:pt idx="2121">
                  <c:v>43945.416789351853</c:v>
                </c:pt>
                <c:pt idx="2122">
                  <c:v>43945.458456076391</c:v>
                </c:pt>
                <c:pt idx="2123">
                  <c:v>43945.500122800928</c:v>
                </c:pt>
                <c:pt idx="2124">
                  <c:v>43945.541789525465</c:v>
                </c:pt>
                <c:pt idx="2125">
                  <c:v>43945.583456250002</c:v>
                </c:pt>
                <c:pt idx="2126">
                  <c:v>43945.625122974539</c:v>
                </c:pt>
                <c:pt idx="2127">
                  <c:v>43945.666789699077</c:v>
                </c:pt>
                <c:pt idx="2128">
                  <c:v>43945.708456423614</c:v>
                </c:pt>
                <c:pt idx="2129">
                  <c:v>43945.750123148151</c:v>
                </c:pt>
                <c:pt idx="2130">
                  <c:v>43945.791789872688</c:v>
                </c:pt>
                <c:pt idx="2131">
                  <c:v>43945.833456597225</c:v>
                </c:pt>
                <c:pt idx="2132">
                  <c:v>43945.875123321763</c:v>
                </c:pt>
                <c:pt idx="2133">
                  <c:v>43945.9167900463</c:v>
                </c:pt>
                <c:pt idx="2134">
                  <c:v>43945.95845677083</c:v>
                </c:pt>
                <c:pt idx="2135">
                  <c:v>43946.000123495367</c:v>
                </c:pt>
                <c:pt idx="2136">
                  <c:v>43946.041790219904</c:v>
                </c:pt>
                <c:pt idx="2137">
                  <c:v>43946.083456944441</c:v>
                </c:pt>
                <c:pt idx="2138">
                  <c:v>43946.125123668979</c:v>
                </c:pt>
                <c:pt idx="2139">
                  <c:v>43946.166790393516</c:v>
                </c:pt>
                <c:pt idx="2140">
                  <c:v>43946.208457118053</c:v>
                </c:pt>
                <c:pt idx="2141">
                  <c:v>43946.25012384259</c:v>
                </c:pt>
                <c:pt idx="2142">
                  <c:v>43946.291790567127</c:v>
                </c:pt>
                <c:pt idx="2143">
                  <c:v>43946.333457291665</c:v>
                </c:pt>
                <c:pt idx="2144">
                  <c:v>43946.375124016202</c:v>
                </c:pt>
                <c:pt idx="2145">
                  <c:v>43946.416790740739</c:v>
                </c:pt>
                <c:pt idx="2146">
                  <c:v>43946.458457465276</c:v>
                </c:pt>
                <c:pt idx="2147">
                  <c:v>43946.500124189814</c:v>
                </c:pt>
                <c:pt idx="2148">
                  <c:v>43946.541790914351</c:v>
                </c:pt>
                <c:pt idx="2149">
                  <c:v>43946.583457638888</c:v>
                </c:pt>
                <c:pt idx="2150">
                  <c:v>43946.625124363425</c:v>
                </c:pt>
                <c:pt idx="2151">
                  <c:v>43946.666791087962</c:v>
                </c:pt>
                <c:pt idx="2152">
                  <c:v>43946.7084578125</c:v>
                </c:pt>
                <c:pt idx="2153">
                  <c:v>43946.750124537037</c:v>
                </c:pt>
                <c:pt idx="2154">
                  <c:v>43946.791791261574</c:v>
                </c:pt>
                <c:pt idx="2155">
                  <c:v>43946.833457986111</c:v>
                </c:pt>
                <c:pt idx="2156">
                  <c:v>43946.875124710648</c:v>
                </c:pt>
                <c:pt idx="2157">
                  <c:v>43946.916791435186</c:v>
                </c:pt>
                <c:pt idx="2158">
                  <c:v>43946.958458159723</c:v>
                </c:pt>
                <c:pt idx="2159">
                  <c:v>43947.00012488426</c:v>
                </c:pt>
                <c:pt idx="2160">
                  <c:v>43947.041791608797</c:v>
                </c:pt>
                <c:pt idx="2161">
                  <c:v>43947.083458333334</c:v>
                </c:pt>
                <c:pt idx="2162">
                  <c:v>43947.125125057872</c:v>
                </c:pt>
                <c:pt idx="2163">
                  <c:v>43947.166791782409</c:v>
                </c:pt>
                <c:pt idx="2164">
                  <c:v>43947.208458506946</c:v>
                </c:pt>
                <c:pt idx="2165">
                  <c:v>43947.250125231483</c:v>
                </c:pt>
                <c:pt idx="2166">
                  <c:v>43947.29179195602</c:v>
                </c:pt>
                <c:pt idx="2167">
                  <c:v>43947.333458680558</c:v>
                </c:pt>
                <c:pt idx="2168">
                  <c:v>43947.375125405095</c:v>
                </c:pt>
                <c:pt idx="2169">
                  <c:v>43947.416792129632</c:v>
                </c:pt>
                <c:pt idx="2170">
                  <c:v>43947.458458854169</c:v>
                </c:pt>
                <c:pt idx="2171">
                  <c:v>43947.500125578707</c:v>
                </c:pt>
                <c:pt idx="2172">
                  <c:v>43947.541792303244</c:v>
                </c:pt>
                <c:pt idx="2173">
                  <c:v>43947.583459027781</c:v>
                </c:pt>
                <c:pt idx="2174">
                  <c:v>43947.625125752318</c:v>
                </c:pt>
                <c:pt idx="2175">
                  <c:v>43947.666792476855</c:v>
                </c:pt>
                <c:pt idx="2176">
                  <c:v>43947.708459201385</c:v>
                </c:pt>
                <c:pt idx="2177">
                  <c:v>43947.750125925922</c:v>
                </c:pt>
                <c:pt idx="2178">
                  <c:v>43947.79179265046</c:v>
                </c:pt>
                <c:pt idx="2179">
                  <c:v>43947.833459374997</c:v>
                </c:pt>
                <c:pt idx="2180">
                  <c:v>43947.875126099534</c:v>
                </c:pt>
                <c:pt idx="2181">
                  <c:v>43947.916792824071</c:v>
                </c:pt>
                <c:pt idx="2182">
                  <c:v>43947.958459548609</c:v>
                </c:pt>
                <c:pt idx="2183">
                  <c:v>43948.000126273146</c:v>
                </c:pt>
                <c:pt idx="2184">
                  <c:v>43948.041792997683</c:v>
                </c:pt>
                <c:pt idx="2185">
                  <c:v>43948.08345972222</c:v>
                </c:pt>
                <c:pt idx="2186">
                  <c:v>43948.125126446757</c:v>
                </c:pt>
                <c:pt idx="2187">
                  <c:v>43948.166793171295</c:v>
                </c:pt>
                <c:pt idx="2188">
                  <c:v>43948.208459895832</c:v>
                </c:pt>
                <c:pt idx="2189">
                  <c:v>43948.250126620369</c:v>
                </c:pt>
                <c:pt idx="2190">
                  <c:v>43948.291793344906</c:v>
                </c:pt>
                <c:pt idx="2191">
                  <c:v>43948.333460069443</c:v>
                </c:pt>
                <c:pt idx="2192">
                  <c:v>43948.375126793981</c:v>
                </c:pt>
                <c:pt idx="2193">
                  <c:v>43948.416793518518</c:v>
                </c:pt>
                <c:pt idx="2194">
                  <c:v>43948.458460243055</c:v>
                </c:pt>
                <c:pt idx="2195">
                  <c:v>43948.500126967592</c:v>
                </c:pt>
                <c:pt idx="2196">
                  <c:v>43948.541793692129</c:v>
                </c:pt>
                <c:pt idx="2197">
                  <c:v>43948.583460416667</c:v>
                </c:pt>
                <c:pt idx="2198">
                  <c:v>43948.625127141204</c:v>
                </c:pt>
                <c:pt idx="2199">
                  <c:v>43948.666793865741</c:v>
                </c:pt>
                <c:pt idx="2200">
                  <c:v>43948.708460590278</c:v>
                </c:pt>
                <c:pt idx="2201">
                  <c:v>43948.750127314815</c:v>
                </c:pt>
                <c:pt idx="2202">
                  <c:v>43948.791794039353</c:v>
                </c:pt>
                <c:pt idx="2203">
                  <c:v>43948.83346076389</c:v>
                </c:pt>
                <c:pt idx="2204">
                  <c:v>43948.875127488427</c:v>
                </c:pt>
                <c:pt idx="2205">
                  <c:v>43948.916794212964</c:v>
                </c:pt>
                <c:pt idx="2206">
                  <c:v>43948.958460937502</c:v>
                </c:pt>
                <c:pt idx="2207">
                  <c:v>43949.000127662039</c:v>
                </c:pt>
                <c:pt idx="2208">
                  <c:v>43949.041794386576</c:v>
                </c:pt>
                <c:pt idx="2209">
                  <c:v>43949.083461111113</c:v>
                </c:pt>
                <c:pt idx="2210">
                  <c:v>43949.12512783565</c:v>
                </c:pt>
                <c:pt idx="2211">
                  <c:v>43949.166794560188</c:v>
                </c:pt>
                <c:pt idx="2212">
                  <c:v>43949.208461284725</c:v>
                </c:pt>
                <c:pt idx="2213">
                  <c:v>43949.250128009262</c:v>
                </c:pt>
                <c:pt idx="2214">
                  <c:v>43949.291794733799</c:v>
                </c:pt>
                <c:pt idx="2215">
                  <c:v>43949.333461458336</c:v>
                </c:pt>
                <c:pt idx="2216">
                  <c:v>43949.375128182874</c:v>
                </c:pt>
                <c:pt idx="2217">
                  <c:v>43949.416794907411</c:v>
                </c:pt>
                <c:pt idx="2218">
                  <c:v>43949.458461631948</c:v>
                </c:pt>
                <c:pt idx="2219">
                  <c:v>43949.500128356478</c:v>
                </c:pt>
                <c:pt idx="2220">
                  <c:v>43949.541795081015</c:v>
                </c:pt>
                <c:pt idx="2221">
                  <c:v>43949.583461805552</c:v>
                </c:pt>
                <c:pt idx="2222">
                  <c:v>43949.62512853009</c:v>
                </c:pt>
                <c:pt idx="2223">
                  <c:v>43949.666795254627</c:v>
                </c:pt>
                <c:pt idx="2224">
                  <c:v>43949.708461979164</c:v>
                </c:pt>
                <c:pt idx="2225">
                  <c:v>43949.750128703701</c:v>
                </c:pt>
                <c:pt idx="2226">
                  <c:v>43949.791795428238</c:v>
                </c:pt>
                <c:pt idx="2227">
                  <c:v>43949.833462152776</c:v>
                </c:pt>
                <c:pt idx="2228">
                  <c:v>43949.875128877313</c:v>
                </c:pt>
                <c:pt idx="2229">
                  <c:v>43949.91679560185</c:v>
                </c:pt>
                <c:pt idx="2230">
                  <c:v>43949.958462326387</c:v>
                </c:pt>
                <c:pt idx="2231">
                  <c:v>43950.000129050924</c:v>
                </c:pt>
                <c:pt idx="2232">
                  <c:v>43950.041795775462</c:v>
                </c:pt>
                <c:pt idx="2233">
                  <c:v>43950.083462499999</c:v>
                </c:pt>
                <c:pt idx="2234">
                  <c:v>43950.125129224536</c:v>
                </c:pt>
                <c:pt idx="2235">
                  <c:v>43950.166795949073</c:v>
                </c:pt>
                <c:pt idx="2236">
                  <c:v>43950.20846267361</c:v>
                </c:pt>
                <c:pt idx="2237">
                  <c:v>43950.250129398148</c:v>
                </c:pt>
                <c:pt idx="2238">
                  <c:v>43950.291796122685</c:v>
                </c:pt>
                <c:pt idx="2239">
                  <c:v>43950.333462847222</c:v>
                </c:pt>
                <c:pt idx="2240">
                  <c:v>43950.375129571759</c:v>
                </c:pt>
                <c:pt idx="2241">
                  <c:v>43950.416796296297</c:v>
                </c:pt>
                <c:pt idx="2242">
                  <c:v>43950.458463020834</c:v>
                </c:pt>
                <c:pt idx="2243">
                  <c:v>43950.500129745371</c:v>
                </c:pt>
                <c:pt idx="2244">
                  <c:v>43950.541796469908</c:v>
                </c:pt>
                <c:pt idx="2245">
                  <c:v>43950.583463194445</c:v>
                </c:pt>
                <c:pt idx="2246">
                  <c:v>43950.625129918983</c:v>
                </c:pt>
                <c:pt idx="2247">
                  <c:v>43950.66679664352</c:v>
                </c:pt>
                <c:pt idx="2248">
                  <c:v>43950.708463368057</c:v>
                </c:pt>
                <c:pt idx="2249">
                  <c:v>43950.750130092594</c:v>
                </c:pt>
                <c:pt idx="2250">
                  <c:v>43950.791796817131</c:v>
                </c:pt>
                <c:pt idx="2251">
                  <c:v>43950.833463541669</c:v>
                </c:pt>
                <c:pt idx="2252">
                  <c:v>43950.875130266206</c:v>
                </c:pt>
                <c:pt idx="2253">
                  <c:v>43950.916796990743</c:v>
                </c:pt>
                <c:pt idx="2254">
                  <c:v>43950.95846371528</c:v>
                </c:pt>
                <c:pt idx="2255">
                  <c:v>43951.000130439817</c:v>
                </c:pt>
                <c:pt idx="2256">
                  <c:v>43951.041797164355</c:v>
                </c:pt>
                <c:pt idx="2257">
                  <c:v>43951.083463888892</c:v>
                </c:pt>
                <c:pt idx="2258">
                  <c:v>43951.125130613429</c:v>
                </c:pt>
                <c:pt idx="2259">
                  <c:v>43951.166797337966</c:v>
                </c:pt>
                <c:pt idx="2260">
                  <c:v>43951.208464062503</c:v>
                </c:pt>
                <c:pt idx="2261">
                  <c:v>43951.250130787033</c:v>
                </c:pt>
                <c:pt idx="2262">
                  <c:v>43951.291797511571</c:v>
                </c:pt>
                <c:pt idx="2263">
                  <c:v>43951.333464236108</c:v>
                </c:pt>
                <c:pt idx="2264">
                  <c:v>43951.375130960645</c:v>
                </c:pt>
                <c:pt idx="2265">
                  <c:v>43951.416797685182</c:v>
                </c:pt>
                <c:pt idx="2266">
                  <c:v>43951.458464409719</c:v>
                </c:pt>
                <c:pt idx="2267">
                  <c:v>43951.500131134257</c:v>
                </c:pt>
                <c:pt idx="2268">
                  <c:v>43951.541797858794</c:v>
                </c:pt>
                <c:pt idx="2269">
                  <c:v>43951.583464583331</c:v>
                </c:pt>
                <c:pt idx="2270">
                  <c:v>43951.625131307868</c:v>
                </c:pt>
                <c:pt idx="2271">
                  <c:v>43951.666798032405</c:v>
                </c:pt>
                <c:pt idx="2272">
                  <c:v>43951.708464756943</c:v>
                </c:pt>
                <c:pt idx="2273">
                  <c:v>43951.75013148148</c:v>
                </c:pt>
                <c:pt idx="2274">
                  <c:v>43951.791798206017</c:v>
                </c:pt>
                <c:pt idx="2275">
                  <c:v>43951.833464930554</c:v>
                </c:pt>
                <c:pt idx="2276">
                  <c:v>43951.875131655092</c:v>
                </c:pt>
                <c:pt idx="2277">
                  <c:v>43951.916798379629</c:v>
                </c:pt>
                <c:pt idx="2278">
                  <c:v>43951.958465104166</c:v>
                </c:pt>
                <c:pt idx="2279">
                  <c:v>43952.000131828703</c:v>
                </c:pt>
                <c:pt idx="2280">
                  <c:v>43952.04179855324</c:v>
                </c:pt>
                <c:pt idx="2281">
                  <c:v>43952.083465277778</c:v>
                </c:pt>
                <c:pt idx="2282">
                  <c:v>43952.125132002315</c:v>
                </c:pt>
                <c:pt idx="2283">
                  <c:v>43952.166798726852</c:v>
                </c:pt>
                <c:pt idx="2284">
                  <c:v>43952.208465451389</c:v>
                </c:pt>
                <c:pt idx="2285">
                  <c:v>43952.250132175926</c:v>
                </c:pt>
                <c:pt idx="2286">
                  <c:v>43952.291798900464</c:v>
                </c:pt>
                <c:pt idx="2287">
                  <c:v>43952.333465625001</c:v>
                </c:pt>
                <c:pt idx="2288">
                  <c:v>43952.375132349538</c:v>
                </c:pt>
                <c:pt idx="2289">
                  <c:v>43952.416799074075</c:v>
                </c:pt>
                <c:pt idx="2290">
                  <c:v>43952.458465798612</c:v>
                </c:pt>
                <c:pt idx="2291">
                  <c:v>43952.50013252315</c:v>
                </c:pt>
                <c:pt idx="2292">
                  <c:v>43952.541799247687</c:v>
                </c:pt>
                <c:pt idx="2293">
                  <c:v>43952.583465972224</c:v>
                </c:pt>
                <c:pt idx="2294">
                  <c:v>43952.625132696761</c:v>
                </c:pt>
                <c:pt idx="2295">
                  <c:v>43952.666799421298</c:v>
                </c:pt>
                <c:pt idx="2296">
                  <c:v>43952.708466145836</c:v>
                </c:pt>
                <c:pt idx="2297">
                  <c:v>43952.750132870373</c:v>
                </c:pt>
                <c:pt idx="2298">
                  <c:v>43952.79179959491</c:v>
                </c:pt>
                <c:pt idx="2299">
                  <c:v>43952.833466319447</c:v>
                </c:pt>
                <c:pt idx="2300">
                  <c:v>43952.875133043985</c:v>
                </c:pt>
                <c:pt idx="2301">
                  <c:v>43952.916799768522</c:v>
                </c:pt>
                <c:pt idx="2302">
                  <c:v>43952.958466493059</c:v>
                </c:pt>
                <c:pt idx="2303">
                  <c:v>43953.000133217596</c:v>
                </c:pt>
                <c:pt idx="2304">
                  <c:v>43953.041799942126</c:v>
                </c:pt>
                <c:pt idx="2305">
                  <c:v>43953.083466666663</c:v>
                </c:pt>
                <c:pt idx="2306">
                  <c:v>43953.125133391201</c:v>
                </c:pt>
                <c:pt idx="2307">
                  <c:v>43953.166800115738</c:v>
                </c:pt>
                <c:pt idx="2308">
                  <c:v>43953.208466840275</c:v>
                </c:pt>
                <c:pt idx="2309">
                  <c:v>43953.250133564812</c:v>
                </c:pt>
                <c:pt idx="2310">
                  <c:v>43953.291800289349</c:v>
                </c:pt>
                <c:pt idx="2311">
                  <c:v>43953.333467013887</c:v>
                </c:pt>
                <c:pt idx="2312">
                  <c:v>43953.375133738424</c:v>
                </c:pt>
                <c:pt idx="2313">
                  <c:v>43953.416800462961</c:v>
                </c:pt>
                <c:pt idx="2314">
                  <c:v>43953.458467187498</c:v>
                </c:pt>
                <c:pt idx="2315">
                  <c:v>43953.500133912035</c:v>
                </c:pt>
                <c:pt idx="2316">
                  <c:v>43953.541800636573</c:v>
                </c:pt>
                <c:pt idx="2317">
                  <c:v>43953.58346736111</c:v>
                </c:pt>
                <c:pt idx="2318">
                  <c:v>43953.625134085647</c:v>
                </c:pt>
                <c:pt idx="2319">
                  <c:v>43953.666800810184</c:v>
                </c:pt>
                <c:pt idx="2320">
                  <c:v>43953.708467534721</c:v>
                </c:pt>
                <c:pt idx="2321">
                  <c:v>43953.750134259259</c:v>
                </c:pt>
                <c:pt idx="2322">
                  <c:v>43953.791800983796</c:v>
                </c:pt>
                <c:pt idx="2323">
                  <c:v>43953.833467708333</c:v>
                </c:pt>
                <c:pt idx="2324">
                  <c:v>43953.87513443287</c:v>
                </c:pt>
                <c:pt idx="2325">
                  <c:v>43953.916801157407</c:v>
                </c:pt>
                <c:pt idx="2326">
                  <c:v>43953.958467881945</c:v>
                </c:pt>
                <c:pt idx="2327">
                  <c:v>43954.000134606482</c:v>
                </c:pt>
                <c:pt idx="2328">
                  <c:v>43954.041801331019</c:v>
                </c:pt>
                <c:pt idx="2329">
                  <c:v>43954.083468055556</c:v>
                </c:pt>
                <c:pt idx="2330">
                  <c:v>43954.125134780094</c:v>
                </c:pt>
                <c:pt idx="2331">
                  <c:v>43954.166801504631</c:v>
                </c:pt>
                <c:pt idx="2332">
                  <c:v>43954.208468229168</c:v>
                </c:pt>
                <c:pt idx="2333">
                  <c:v>43954.250134953705</c:v>
                </c:pt>
                <c:pt idx="2334">
                  <c:v>43954.291801678242</c:v>
                </c:pt>
                <c:pt idx="2335">
                  <c:v>43954.33346840278</c:v>
                </c:pt>
                <c:pt idx="2336">
                  <c:v>43954.375135127317</c:v>
                </c:pt>
                <c:pt idx="2337">
                  <c:v>43954.416801851854</c:v>
                </c:pt>
                <c:pt idx="2338">
                  <c:v>43954.458468576391</c:v>
                </c:pt>
                <c:pt idx="2339">
                  <c:v>43954.500135300928</c:v>
                </c:pt>
                <c:pt idx="2340">
                  <c:v>43954.541802025466</c:v>
                </c:pt>
                <c:pt idx="2341">
                  <c:v>43954.583468750003</c:v>
                </c:pt>
                <c:pt idx="2342">
                  <c:v>43954.62513547454</c:v>
                </c:pt>
                <c:pt idx="2343">
                  <c:v>43954.666802199077</c:v>
                </c:pt>
                <c:pt idx="2344">
                  <c:v>43954.708468923614</c:v>
                </c:pt>
                <c:pt idx="2345">
                  <c:v>43954.750135648152</c:v>
                </c:pt>
                <c:pt idx="2346">
                  <c:v>43954.791802372682</c:v>
                </c:pt>
                <c:pt idx="2347">
                  <c:v>43954.833469097219</c:v>
                </c:pt>
                <c:pt idx="2348">
                  <c:v>43954.875135821756</c:v>
                </c:pt>
                <c:pt idx="2349">
                  <c:v>43954.916802546293</c:v>
                </c:pt>
                <c:pt idx="2350">
                  <c:v>43954.95846927083</c:v>
                </c:pt>
                <c:pt idx="2351">
                  <c:v>43955.000135995368</c:v>
                </c:pt>
                <c:pt idx="2352">
                  <c:v>43955.041802719905</c:v>
                </c:pt>
                <c:pt idx="2353">
                  <c:v>43955.083469444442</c:v>
                </c:pt>
                <c:pt idx="2354">
                  <c:v>43955.125136168979</c:v>
                </c:pt>
                <c:pt idx="2355">
                  <c:v>43955.166802893516</c:v>
                </c:pt>
                <c:pt idx="2356">
                  <c:v>43955.208469618054</c:v>
                </c:pt>
                <c:pt idx="2357">
                  <c:v>43955.250136342591</c:v>
                </c:pt>
                <c:pt idx="2358">
                  <c:v>43955.291803067128</c:v>
                </c:pt>
                <c:pt idx="2359">
                  <c:v>43955.333469791665</c:v>
                </c:pt>
                <c:pt idx="2360">
                  <c:v>43955.375136516202</c:v>
                </c:pt>
                <c:pt idx="2361">
                  <c:v>43955.41680324074</c:v>
                </c:pt>
                <c:pt idx="2362">
                  <c:v>43955.458469965277</c:v>
                </c:pt>
                <c:pt idx="2363">
                  <c:v>43955.500136689814</c:v>
                </c:pt>
                <c:pt idx="2364">
                  <c:v>43955.541803414351</c:v>
                </c:pt>
                <c:pt idx="2365">
                  <c:v>43955.583470138889</c:v>
                </c:pt>
                <c:pt idx="2366">
                  <c:v>43955.625136863426</c:v>
                </c:pt>
                <c:pt idx="2367">
                  <c:v>43955.666803587963</c:v>
                </c:pt>
                <c:pt idx="2368">
                  <c:v>43955.7084703125</c:v>
                </c:pt>
                <c:pt idx="2369">
                  <c:v>43955.750137037037</c:v>
                </c:pt>
                <c:pt idx="2370">
                  <c:v>43955.791803761575</c:v>
                </c:pt>
                <c:pt idx="2371">
                  <c:v>43955.833470486112</c:v>
                </c:pt>
                <c:pt idx="2372">
                  <c:v>43955.875137210649</c:v>
                </c:pt>
                <c:pt idx="2373">
                  <c:v>43955.916803935186</c:v>
                </c:pt>
                <c:pt idx="2374">
                  <c:v>43955.958470659723</c:v>
                </c:pt>
                <c:pt idx="2375">
                  <c:v>43956.000137384261</c:v>
                </c:pt>
                <c:pt idx="2376">
                  <c:v>43956.041804108798</c:v>
                </c:pt>
                <c:pt idx="2377">
                  <c:v>43956.083470833335</c:v>
                </c:pt>
                <c:pt idx="2378">
                  <c:v>43956.125137557872</c:v>
                </c:pt>
                <c:pt idx="2379">
                  <c:v>43956.166804282409</c:v>
                </c:pt>
                <c:pt idx="2380">
                  <c:v>43956.208471006947</c:v>
                </c:pt>
                <c:pt idx="2381">
                  <c:v>43956.250137731484</c:v>
                </c:pt>
                <c:pt idx="2382">
                  <c:v>43956.291804456021</c:v>
                </c:pt>
                <c:pt idx="2383">
                  <c:v>43956.333471180558</c:v>
                </c:pt>
                <c:pt idx="2384">
                  <c:v>43956.375137905095</c:v>
                </c:pt>
                <c:pt idx="2385">
                  <c:v>43956.416804629633</c:v>
                </c:pt>
                <c:pt idx="2386">
                  <c:v>43956.45847135417</c:v>
                </c:pt>
                <c:pt idx="2387">
                  <c:v>43956.500138078707</c:v>
                </c:pt>
                <c:pt idx="2388">
                  <c:v>43956.541804803244</c:v>
                </c:pt>
                <c:pt idx="2389">
                  <c:v>43956.583471527774</c:v>
                </c:pt>
                <c:pt idx="2390">
                  <c:v>43956.625138252311</c:v>
                </c:pt>
                <c:pt idx="2391">
                  <c:v>43956.666804976849</c:v>
                </c:pt>
                <c:pt idx="2392">
                  <c:v>43956.708471701386</c:v>
                </c:pt>
                <c:pt idx="2393">
                  <c:v>43956.750138425923</c:v>
                </c:pt>
                <c:pt idx="2394">
                  <c:v>43956.79180515046</c:v>
                </c:pt>
                <c:pt idx="2395">
                  <c:v>43956.833471874997</c:v>
                </c:pt>
                <c:pt idx="2396">
                  <c:v>43956.875138599535</c:v>
                </c:pt>
                <c:pt idx="2397">
                  <c:v>43956.916805324072</c:v>
                </c:pt>
                <c:pt idx="2398">
                  <c:v>43956.958472048609</c:v>
                </c:pt>
                <c:pt idx="2399">
                  <c:v>43957.000138773146</c:v>
                </c:pt>
                <c:pt idx="2400">
                  <c:v>43957.041805497684</c:v>
                </c:pt>
                <c:pt idx="2401">
                  <c:v>43957.083472222221</c:v>
                </c:pt>
                <c:pt idx="2402">
                  <c:v>43957.125138946758</c:v>
                </c:pt>
                <c:pt idx="2403">
                  <c:v>43957.166805671295</c:v>
                </c:pt>
                <c:pt idx="2404">
                  <c:v>43957.208472395832</c:v>
                </c:pt>
                <c:pt idx="2405">
                  <c:v>43957.25013912037</c:v>
                </c:pt>
                <c:pt idx="2406">
                  <c:v>43957.291805844907</c:v>
                </c:pt>
                <c:pt idx="2407">
                  <c:v>43957.333472569444</c:v>
                </c:pt>
                <c:pt idx="2408">
                  <c:v>43957.375139293981</c:v>
                </c:pt>
                <c:pt idx="2409">
                  <c:v>43957.416806018518</c:v>
                </c:pt>
                <c:pt idx="2410">
                  <c:v>43957.458472743056</c:v>
                </c:pt>
                <c:pt idx="2411">
                  <c:v>43957.500139467593</c:v>
                </c:pt>
                <c:pt idx="2412">
                  <c:v>43957.54180619213</c:v>
                </c:pt>
                <c:pt idx="2413">
                  <c:v>43957.583472916667</c:v>
                </c:pt>
                <c:pt idx="2414">
                  <c:v>43957.625139641204</c:v>
                </c:pt>
                <c:pt idx="2415">
                  <c:v>43957.666806365742</c:v>
                </c:pt>
                <c:pt idx="2416">
                  <c:v>43957.708473090279</c:v>
                </c:pt>
                <c:pt idx="2417">
                  <c:v>43957.750139814816</c:v>
                </c:pt>
                <c:pt idx="2418">
                  <c:v>43957.791806539353</c:v>
                </c:pt>
                <c:pt idx="2419">
                  <c:v>43957.83347326389</c:v>
                </c:pt>
                <c:pt idx="2420">
                  <c:v>43957.875139988428</c:v>
                </c:pt>
                <c:pt idx="2421">
                  <c:v>43957.916806712965</c:v>
                </c:pt>
                <c:pt idx="2422">
                  <c:v>43957.958473437502</c:v>
                </c:pt>
                <c:pt idx="2423">
                  <c:v>43958.000140162039</c:v>
                </c:pt>
                <c:pt idx="2424">
                  <c:v>43958.041806886577</c:v>
                </c:pt>
                <c:pt idx="2425">
                  <c:v>43958.083473611114</c:v>
                </c:pt>
                <c:pt idx="2426">
                  <c:v>43958.125140335651</c:v>
                </c:pt>
                <c:pt idx="2427">
                  <c:v>43958.166807060188</c:v>
                </c:pt>
                <c:pt idx="2428">
                  <c:v>43958.208473784725</c:v>
                </c:pt>
                <c:pt idx="2429">
                  <c:v>43958.250140509263</c:v>
                </c:pt>
                <c:pt idx="2430">
                  <c:v>43958.2918072338</c:v>
                </c:pt>
                <c:pt idx="2431">
                  <c:v>43958.33347395833</c:v>
                </c:pt>
                <c:pt idx="2432">
                  <c:v>43958.375140682867</c:v>
                </c:pt>
                <c:pt idx="2433">
                  <c:v>43958.416807407404</c:v>
                </c:pt>
                <c:pt idx="2434">
                  <c:v>43958.458474131941</c:v>
                </c:pt>
                <c:pt idx="2435">
                  <c:v>43958.500140856479</c:v>
                </c:pt>
                <c:pt idx="2436">
                  <c:v>43958.541807581016</c:v>
                </c:pt>
                <c:pt idx="2437">
                  <c:v>43958.583474305553</c:v>
                </c:pt>
                <c:pt idx="2438">
                  <c:v>43958.62514103009</c:v>
                </c:pt>
                <c:pt idx="2439">
                  <c:v>43958.666807754627</c:v>
                </c:pt>
                <c:pt idx="2440">
                  <c:v>43958.708474479165</c:v>
                </c:pt>
                <c:pt idx="2441">
                  <c:v>43958.750141203702</c:v>
                </c:pt>
                <c:pt idx="2442">
                  <c:v>43958.791807928239</c:v>
                </c:pt>
                <c:pt idx="2443">
                  <c:v>43958.833474652776</c:v>
                </c:pt>
                <c:pt idx="2444">
                  <c:v>43958.875141377313</c:v>
                </c:pt>
                <c:pt idx="2445">
                  <c:v>43958.916808101851</c:v>
                </c:pt>
                <c:pt idx="2446">
                  <c:v>43958.958474826388</c:v>
                </c:pt>
                <c:pt idx="2447">
                  <c:v>43959.000141550925</c:v>
                </c:pt>
                <c:pt idx="2448">
                  <c:v>43959.041808275462</c:v>
                </c:pt>
                <c:pt idx="2449">
                  <c:v>43959.083474999999</c:v>
                </c:pt>
                <c:pt idx="2450">
                  <c:v>43959.125141724537</c:v>
                </c:pt>
                <c:pt idx="2451">
                  <c:v>43959.166808449074</c:v>
                </c:pt>
                <c:pt idx="2452">
                  <c:v>43959.208475173611</c:v>
                </c:pt>
                <c:pt idx="2453">
                  <c:v>43959.250141898148</c:v>
                </c:pt>
                <c:pt idx="2454">
                  <c:v>43959.291808622685</c:v>
                </c:pt>
                <c:pt idx="2455">
                  <c:v>43959.333475347223</c:v>
                </c:pt>
                <c:pt idx="2456">
                  <c:v>43959.37514207176</c:v>
                </c:pt>
                <c:pt idx="2457">
                  <c:v>43959.416808796297</c:v>
                </c:pt>
                <c:pt idx="2458">
                  <c:v>43959.458475520834</c:v>
                </c:pt>
                <c:pt idx="2459">
                  <c:v>43959.500142245372</c:v>
                </c:pt>
                <c:pt idx="2460">
                  <c:v>43959.541808969909</c:v>
                </c:pt>
                <c:pt idx="2461">
                  <c:v>43959.583475694446</c:v>
                </c:pt>
                <c:pt idx="2462">
                  <c:v>43959.625142418983</c:v>
                </c:pt>
                <c:pt idx="2463">
                  <c:v>43959.66680914352</c:v>
                </c:pt>
                <c:pt idx="2464">
                  <c:v>43959.708475868058</c:v>
                </c:pt>
                <c:pt idx="2465">
                  <c:v>43959.750142592595</c:v>
                </c:pt>
                <c:pt idx="2466">
                  <c:v>43959.791809317132</c:v>
                </c:pt>
                <c:pt idx="2467">
                  <c:v>43959.833476041669</c:v>
                </c:pt>
                <c:pt idx="2468">
                  <c:v>43959.875142766206</c:v>
                </c:pt>
                <c:pt idx="2469">
                  <c:v>43959.916809490744</c:v>
                </c:pt>
                <c:pt idx="2470">
                  <c:v>43959.958476215281</c:v>
                </c:pt>
                <c:pt idx="2471">
                  <c:v>43960.000142939818</c:v>
                </c:pt>
                <c:pt idx="2472">
                  <c:v>43960.041809664355</c:v>
                </c:pt>
                <c:pt idx="2473">
                  <c:v>43960.083476388892</c:v>
                </c:pt>
                <c:pt idx="2474">
                  <c:v>43960.125143113422</c:v>
                </c:pt>
                <c:pt idx="2475">
                  <c:v>43960.16680983796</c:v>
                </c:pt>
                <c:pt idx="2476">
                  <c:v>43960.208476562497</c:v>
                </c:pt>
                <c:pt idx="2477">
                  <c:v>43960.250143287034</c:v>
                </c:pt>
                <c:pt idx="2478">
                  <c:v>43960.291810011571</c:v>
                </c:pt>
                <c:pt idx="2479">
                  <c:v>43960.333476736108</c:v>
                </c:pt>
                <c:pt idx="2480">
                  <c:v>43960.375143460646</c:v>
                </c:pt>
                <c:pt idx="2481">
                  <c:v>43960.416810185183</c:v>
                </c:pt>
                <c:pt idx="2482">
                  <c:v>43960.45847690972</c:v>
                </c:pt>
                <c:pt idx="2483">
                  <c:v>43960.500143634257</c:v>
                </c:pt>
                <c:pt idx="2484">
                  <c:v>43960.541810358794</c:v>
                </c:pt>
                <c:pt idx="2485">
                  <c:v>43960.583477083332</c:v>
                </c:pt>
                <c:pt idx="2486">
                  <c:v>43960.625143807869</c:v>
                </c:pt>
                <c:pt idx="2487">
                  <c:v>43960.666810532406</c:v>
                </c:pt>
                <c:pt idx="2488">
                  <c:v>43960.708477256943</c:v>
                </c:pt>
                <c:pt idx="2489">
                  <c:v>43960.750143981481</c:v>
                </c:pt>
                <c:pt idx="2490">
                  <c:v>43960.791810706018</c:v>
                </c:pt>
                <c:pt idx="2491">
                  <c:v>43960.833477430555</c:v>
                </c:pt>
                <c:pt idx="2492">
                  <c:v>43960.875144155092</c:v>
                </c:pt>
                <c:pt idx="2493">
                  <c:v>43960.916810879629</c:v>
                </c:pt>
                <c:pt idx="2494">
                  <c:v>43960.958477604167</c:v>
                </c:pt>
                <c:pt idx="2495">
                  <c:v>43961.000144328704</c:v>
                </c:pt>
                <c:pt idx="2496">
                  <c:v>43961.041811053241</c:v>
                </c:pt>
                <c:pt idx="2497">
                  <c:v>43961.083477777778</c:v>
                </c:pt>
                <c:pt idx="2498">
                  <c:v>43961.125144502315</c:v>
                </c:pt>
                <c:pt idx="2499">
                  <c:v>43961.166811226853</c:v>
                </c:pt>
                <c:pt idx="2500">
                  <c:v>43961.20847795139</c:v>
                </c:pt>
                <c:pt idx="2501">
                  <c:v>43961.250144675927</c:v>
                </c:pt>
                <c:pt idx="2502">
                  <c:v>43961.291811400464</c:v>
                </c:pt>
                <c:pt idx="2503">
                  <c:v>43961.333478125001</c:v>
                </c:pt>
                <c:pt idx="2504">
                  <c:v>43961.375144849539</c:v>
                </c:pt>
                <c:pt idx="2505">
                  <c:v>43961.416811574076</c:v>
                </c:pt>
                <c:pt idx="2506">
                  <c:v>43961.458478298613</c:v>
                </c:pt>
                <c:pt idx="2507">
                  <c:v>43961.50014502315</c:v>
                </c:pt>
                <c:pt idx="2508">
                  <c:v>43961.541811747687</c:v>
                </c:pt>
                <c:pt idx="2509">
                  <c:v>43961.583478472225</c:v>
                </c:pt>
                <c:pt idx="2510">
                  <c:v>43961.625145196762</c:v>
                </c:pt>
                <c:pt idx="2511">
                  <c:v>43961.666811921299</c:v>
                </c:pt>
                <c:pt idx="2512">
                  <c:v>43961.708478645836</c:v>
                </c:pt>
                <c:pt idx="2513">
                  <c:v>43961.750145370374</c:v>
                </c:pt>
                <c:pt idx="2514">
                  <c:v>43961.791812094911</c:v>
                </c:pt>
                <c:pt idx="2515">
                  <c:v>43961.833478819448</c:v>
                </c:pt>
                <c:pt idx="2516">
                  <c:v>43961.875145543978</c:v>
                </c:pt>
                <c:pt idx="2517">
                  <c:v>43961.916812268515</c:v>
                </c:pt>
                <c:pt idx="2518">
                  <c:v>43961.958478993052</c:v>
                </c:pt>
                <c:pt idx="2519">
                  <c:v>43962.000145717589</c:v>
                </c:pt>
                <c:pt idx="2520">
                  <c:v>43962.041812442127</c:v>
                </c:pt>
                <c:pt idx="2521">
                  <c:v>43962.083479166664</c:v>
                </c:pt>
                <c:pt idx="2522">
                  <c:v>43962.125145891201</c:v>
                </c:pt>
                <c:pt idx="2523">
                  <c:v>43962.166812615738</c:v>
                </c:pt>
                <c:pt idx="2524">
                  <c:v>43962.208479340276</c:v>
                </c:pt>
                <c:pt idx="2525">
                  <c:v>43962.250146064813</c:v>
                </c:pt>
                <c:pt idx="2526">
                  <c:v>43962.29181278935</c:v>
                </c:pt>
                <c:pt idx="2527">
                  <c:v>43962.333479513887</c:v>
                </c:pt>
                <c:pt idx="2528">
                  <c:v>43962.375146238424</c:v>
                </c:pt>
                <c:pt idx="2529">
                  <c:v>43962.416812962962</c:v>
                </c:pt>
                <c:pt idx="2530">
                  <c:v>43962.458479687499</c:v>
                </c:pt>
                <c:pt idx="2531">
                  <c:v>43962.500146412036</c:v>
                </c:pt>
                <c:pt idx="2532">
                  <c:v>43962.541813136573</c:v>
                </c:pt>
                <c:pt idx="2533">
                  <c:v>43962.58347986111</c:v>
                </c:pt>
                <c:pt idx="2534">
                  <c:v>43962.625146585648</c:v>
                </c:pt>
                <c:pt idx="2535">
                  <c:v>43962.666813310185</c:v>
                </c:pt>
                <c:pt idx="2536">
                  <c:v>43962.708480034722</c:v>
                </c:pt>
                <c:pt idx="2537">
                  <c:v>43962.750146759259</c:v>
                </c:pt>
                <c:pt idx="2538">
                  <c:v>43962.791813483796</c:v>
                </c:pt>
                <c:pt idx="2539">
                  <c:v>43962.833480208334</c:v>
                </c:pt>
                <c:pt idx="2540">
                  <c:v>43962.875146932871</c:v>
                </c:pt>
                <c:pt idx="2541">
                  <c:v>43962.916813657408</c:v>
                </c:pt>
                <c:pt idx="2542">
                  <c:v>43962.958480381945</c:v>
                </c:pt>
                <c:pt idx="2543">
                  <c:v>43963.000147106482</c:v>
                </c:pt>
                <c:pt idx="2544">
                  <c:v>43963.04181383102</c:v>
                </c:pt>
                <c:pt idx="2545">
                  <c:v>43963.083480555557</c:v>
                </c:pt>
                <c:pt idx="2546">
                  <c:v>43963.125147280094</c:v>
                </c:pt>
                <c:pt idx="2547">
                  <c:v>43963.166814004631</c:v>
                </c:pt>
                <c:pt idx="2548">
                  <c:v>43963.208480729169</c:v>
                </c:pt>
                <c:pt idx="2549">
                  <c:v>43963.250147453706</c:v>
                </c:pt>
                <c:pt idx="2550">
                  <c:v>43963.291814178243</c:v>
                </c:pt>
                <c:pt idx="2551">
                  <c:v>43963.33348090278</c:v>
                </c:pt>
                <c:pt idx="2552">
                  <c:v>43963.375147627317</c:v>
                </c:pt>
                <c:pt idx="2553">
                  <c:v>43963.416814351855</c:v>
                </c:pt>
                <c:pt idx="2554">
                  <c:v>43963.458481076392</c:v>
                </c:pt>
                <c:pt idx="2555">
                  <c:v>43963.500147800929</c:v>
                </c:pt>
                <c:pt idx="2556">
                  <c:v>43963.541814525466</c:v>
                </c:pt>
                <c:pt idx="2557">
                  <c:v>43963.583481250003</c:v>
                </c:pt>
                <c:pt idx="2558">
                  <c:v>43963.625147974541</c:v>
                </c:pt>
                <c:pt idx="2559">
                  <c:v>43963.666814699071</c:v>
                </c:pt>
                <c:pt idx="2560">
                  <c:v>43963.708481423608</c:v>
                </c:pt>
                <c:pt idx="2561">
                  <c:v>43963.750148148145</c:v>
                </c:pt>
                <c:pt idx="2562">
                  <c:v>43963.791814872682</c:v>
                </c:pt>
                <c:pt idx="2563">
                  <c:v>43963.833481597219</c:v>
                </c:pt>
                <c:pt idx="2564">
                  <c:v>43963.875148321757</c:v>
                </c:pt>
                <c:pt idx="2565">
                  <c:v>43963.916815046294</c:v>
                </c:pt>
                <c:pt idx="2566">
                  <c:v>43963.958481770831</c:v>
                </c:pt>
                <c:pt idx="2567">
                  <c:v>43964.000148495368</c:v>
                </c:pt>
                <c:pt idx="2568">
                  <c:v>43964.041815219905</c:v>
                </c:pt>
                <c:pt idx="2569">
                  <c:v>43964.083481944443</c:v>
                </c:pt>
                <c:pt idx="2570">
                  <c:v>43964.12514866898</c:v>
                </c:pt>
                <c:pt idx="2571">
                  <c:v>43964.166815393517</c:v>
                </c:pt>
                <c:pt idx="2572">
                  <c:v>43964.208482118054</c:v>
                </c:pt>
                <c:pt idx="2573">
                  <c:v>43964.250148842591</c:v>
                </c:pt>
                <c:pt idx="2574">
                  <c:v>43964.291815567129</c:v>
                </c:pt>
                <c:pt idx="2575">
                  <c:v>43964.333482291666</c:v>
                </c:pt>
                <c:pt idx="2576">
                  <c:v>43964.375149016203</c:v>
                </c:pt>
                <c:pt idx="2577">
                  <c:v>43964.41681574074</c:v>
                </c:pt>
                <c:pt idx="2578">
                  <c:v>43964.458482465277</c:v>
                </c:pt>
                <c:pt idx="2579">
                  <c:v>43964.500149189815</c:v>
                </c:pt>
                <c:pt idx="2580">
                  <c:v>43964.541815914352</c:v>
                </c:pt>
                <c:pt idx="2581">
                  <c:v>43964.583482638889</c:v>
                </c:pt>
                <c:pt idx="2582">
                  <c:v>43964.625149363426</c:v>
                </c:pt>
                <c:pt idx="2583">
                  <c:v>43964.666816087964</c:v>
                </c:pt>
                <c:pt idx="2584">
                  <c:v>43964.708482812501</c:v>
                </c:pt>
                <c:pt idx="2585">
                  <c:v>43964.750149537038</c:v>
                </c:pt>
                <c:pt idx="2586">
                  <c:v>43964.791816261575</c:v>
                </c:pt>
                <c:pt idx="2587">
                  <c:v>43964.833482986112</c:v>
                </c:pt>
                <c:pt idx="2588">
                  <c:v>43964.87514971065</c:v>
                </c:pt>
                <c:pt idx="2589">
                  <c:v>43964.916816435187</c:v>
                </c:pt>
                <c:pt idx="2590">
                  <c:v>43964.958483159724</c:v>
                </c:pt>
                <c:pt idx="2591">
                  <c:v>43965.000149884261</c:v>
                </c:pt>
                <c:pt idx="2592">
                  <c:v>43965.041816608798</c:v>
                </c:pt>
                <c:pt idx="2593">
                  <c:v>43965.083483333336</c:v>
                </c:pt>
                <c:pt idx="2594">
                  <c:v>43965.125150057873</c:v>
                </c:pt>
                <c:pt idx="2595">
                  <c:v>43965.16681678241</c:v>
                </c:pt>
                <c:pt idx="2596">
                  <c:v>43965.208483506947</c:v>
                </c:pt>
                <c:pt idx="2597">
                  <c:v>43965.250150231484</c:v>
                </c:pt>
                <c:pt idx="2598">
                  <c:v>43965.291816956022</c:v>
                </c:pt>
                <c:pt idx="2599">
                  <c:v>43965.333483680559</c:v>
                </c:pt>
                <c:pt idx="2600">
                  <c:v>43965.375150405096</c:v>
                </c:pt>
                <c:pt idx="2601">
                  <c:v>43965.416817129626</c:v>
                </c:pt>
                <c:pt idx="2602">
                  <c:v>43965.458483854163</c:v>
                </c:pt>
                <c:pt idx="2603">
                  <c:v>43965.5001505787</c:v>
                </c:pt>
                <c:pt idx="2604">
                  <c:v>43965.541817303238</c:v>
                </c:pt>
                <c:pt idx="2605">
                  <c:v>43965.583484027775</c:v>
                </c:pt>
                <c:pt idx="2606">
                  <c:v>43965.625150752312</c:v>
                </c:pt>
                <c:pt idx="2607">
                  <c:v>43965.666817476849</c:v>
                </c:pt>
                <c:pt idx="2608">
                  <c:v>43965.708484201386</c:v>
                </c:pt>
                <c:pt idx="2609">
                  <c:v>43965.750150925924</c:v>
                </c:pt>
                <c:pt idx="2610">
                  <c:v>43965.791817650461</c:v>
                </c:pt>
                <c:pt idx="2611">
                  <c:v>43965.833484374998</c:v>
                </c:pt>
                <c:pt idx="2612">
                  <c:v>43965.875151099535</c:v>
                </c:pt>
                <c:pt idx="2613">
                  <c:v>43965.916817824072</c:v>
                </c:pt>
                <c:pt idx="2614">
                  <c:v>43965.95848454861</c:v>
                </c:pt>
                <c:pt idx="2615">
                  <c:v>43966.000151273147</c:v>
                </c:pt>
                <c:pt idx="2616">
                  <c:v>43966.041817997684</c:v>
                </c:pt>
                <c:pt idx="2617">
                  <c:v>43966.083484722221</c:v>
                </c:pt>
                <c:pt idx="2618">
                  <c:v>43966.125151446759</c:v>
                </c:pt>
                <c:pt idx="2619">
                  <c:v>43966.166818171296</c:v>
                </c:pt>
                <c:pt idx="2620">
                  <c:v>43966.208484895833</c:v>
                </c:pt>
                <c:pt idx="2621">
                  <c:v>43966.25015162037</c:v>
                </c:pt>
                <c:pt idx="2622">
                  <c:v>43966.291818344907</c:v>
                </c:pt>
                <c:pt idx="2623">
                  <c:v>43966.333485069445</c:v>
                </c:pt>
                <c:pt idx="2624">
                  <c:v>43966.375151793982</c:v>
                </c:pt>
                <c:pt idx="2625">
                  <c:v>43966.416818518519</c:v>
                </c:pt>
                <c:pt idx="2626">
                  <c:v>43966.458485243056</c:v>
                </c:pt>
                <c:pt idx="2627">
                  <c:v>43966.500151967593</c:v>
                </c:pt>
                <c:pt idx="2628">
                  <c:v>43966.541818692131</c:v>
                </c:pt>
                <c:pt idx="2629">
                  <c:v>43966.583485416668</c:v>
                </c:pt>
                <c:pt idx="2630">
                  <c:v>43966.625152141205</c:v>
                </c:pt>
                <c:pt idx="2631">
                  <c:v>43966.666818865742</c:v>
                </c:pt>
                <c:pt idx="2632">
                  <c:v>43966.708485590279</c:v>
                </c:pt>
                <c:pt idx="2633">
                  <c:v>43966.750152314817</c:v>
                </c:pt>
                <c:pt idx="2634">
                  <c:v>43966.791819039354</c:v>
                </c:pt>
                <c:pt idx="2635">
                  <c:v>43966.833485763891</c:v>
                </c:pt>
                <c:pt idx="2636">
                  <c:v>43966.875152488428</c:v>
                </c:pt>
                <c:pt idx="2637">
                  <c:v>43966.916819212965</c:v>
                </c:pt>
                <c:pt idx="2638">
                  <c:v>43966.958485937503</c:v>
                </c:pt>
                <c:pt idx="2639">
                  <c:v>43967.00015266204</c:v>
                </c:pt>
                <c:pt idx="2640">
                  <c:v>43967.041819386577</c:v>
                </c:pt>
                <c:pt idx="2641">
                  <c:v>43967.083486111114</c:v>
                </c:pt>
                <c:pt idx="2642">
                  <c:v>43967.125152835652</c:v>
                </c:pt>
                <c:pt idx="2643">
                  <c:v>43967.166819560189</c:v>
                </c:pt>
                <c:pt idx="2644">
                  <c:v>43967.208486284719</c:v>
                </c:pt>
                <c:pt idx="2645">
                  <c:v>43967.250153009256</c:v>
                </c:pt>
                <c:pt idx="2646">
                  <c:v>43967.291819733793</c:v>
                </c:pt>
                <c:pt idx="2647">
                  <c:v>43967.33348645833</c:v>
                </c:pt>
                <c:pt idx="2648">
                  <c:v>43967.375153182868</c:v>
                </c:pt>
                <c:pt idx="2649">
                  <c:v>43967.416819907405</c:v>
                </c:pt>
                <c:pt idx="2650">
                  <c:v>43967.458486631942</c:v>
                </c:pt>
                <c:pt idx="2651">
                  <c:v>43967.500153356479</c:v>
                </c:pt>
                <c:pt idx="2652">
                  <c:v>43967.541820081016</c:v>
                </c:pt>
                <c:pt idx="2653">
                  <c:v>43967.583486805554</c:v>
                </c:pt>
                <c:pt idx="2654">
                  <c:v>43967.625153530091</c:v>
                </c:pt>
                <c:pt idx="2655">
                  <c:v>43967.666820254628</c:v>
                </c:pt>
                <c:pt idx="2656">
                  <c:v>43967.708486979165</c:v>
                </c:pt>
                <c:pt idx="2657">
                  <c:v>43967.750153703702</c:v>
                </c:pt>
                <c:pt idx="2658">
                  <c:v>43967.79182042824</c:v>
                </c:pt>
                <c:pt idx="2659">
                  <c:v>43967.833487152777</c:v>
                </c:pt>
                <c:pt idx="2660">
                  <c:v>43967.875153877314</c:v>
                </c:pt>
                <c:pt idx="2661">
                  <c:v>43967.916820601851</c:v>
                </c:pt>
                <c:pt idx="2662">
                  <c:v>43967.958487326388</c:v>
                </c:pt>
                <c:pt idx="2663">
                  <c:v>43968.000154050926</c:v>
                </c:pt>
                <c:pt idx="2664">
                  <c:v>43968.041820775463</c:v>
                </c:pt>
                <c:pt idx="2665">
                  <c:v>43968.0834875</c:v>
                </c:pt>
                <c:pt idx="2666">
                  <c:v>43968.125154224537</c:v>
                </c:pt>
                <c:pt idx="2667">
                  <c:v>43968.166820949074</c:v>
                </c:pt>
                <c:pt idx="2668">
                  <c:v>43968.208487673612</c:v>
                </c:pt>
                <c:pt idx="2669">
                  <c:v>43968.250154398149</c:v>
                </c:pt>
                <c:pt idx="2670">
                  <c:v>43968.291821122686</c:v>
                </c:pt>
                <c:pt idx="2671">
                  <c:v>43968.333487847223</c:v>
                </c:pt>
                <c:pt idx="2672">
                  <c:v>43968.375154571761</c:v>
                </c:pt>
                <c:pt idx="2673">
                  <c:v>43968.416821296298</c:v>
                </c:pt>
                <c:pt idx="2674">
                  <c:v>43968.458488020835</c:v>
                </c:pt>
                <c:pt idx="2675">
                  <c:v>43968.500154745372</c:v>
                </c:pt>
                <c:pt idx="2676">
                  <c:v>43968.541821469909</c:v>
                </c:pt>
                <c:pt idx="2677">
                  <c:v>43968.583488194447</c:v>
                </c:pt>
                <c:pt idx="2678">
                  <c:v>43968.625154918984</c:v>
                </c:pt>
                <c:pt idx="2679">
                  <c:v>43968.666821643521</c:v>
                </c:pt>
                <c:pt idx="2680">
                  <c:v>43968.708488368058</c:v>
                </c:pt>
                <c:pt idx="2681">
                  <c:v>43968.750155092595</c:v>
                </c:pt>
                <c:pt idx="2682">
                  <c:v>43968.791821817133</c:v>
                </c:pt>
                <c:pt idx="2683">
                  <c:v>43968.83348854167</c:v>
                </c:pt>
                <c:pt idx="2684">
                  <c:v>43968.875155266207</c:v>
                </c:pt>
                <c:pt idx="2685">
                  <c:v>43968.916821990744</c:v>
                </c:pt>
                <c:pt idx="2686">
                  <c:v>43968.958488715274</c:v>
                </c:pt>
                <c:pt idx="2687">
                  <c:v>43969.000155439811</c:v>
                </c:pt>
                <c:pt idx="2688">
                  <c:v>43969.041822164349</c:v>
                </c:pt>
                <c:pt idx="2689">
                  <c:v>43969.083488888886</c:v>
                </c:pt>
                <c:pt idx="2690">
                  <c:v>43969.125155613423</c:v>
                </c:pt>
                <c:pt idx="2691">
                  <c:v>43969.16682233796</c:v>
                </c:pt>
                <c:pt idx="2692">
                  <c:v>43969.208489062497</c:v>
                </c:pt>
                <c:pt idx="2693">
                  <c:v>43969.250155787035</c:v>
                </c:pt>
                <c:pt idx="2694">
                  <c:v>43969.291822511572</c:v>
                </c:pt>
                <c:pt idx="2695">
                  <c:v>43969.333489236109</c:v>
                </c:pt>
                <c:pt idx="2696">
                  <c:v>43969.375155960646</c:v>
                </c:pt>
                <c:pt idx="2697">
                  <c:v>43969.416822685183</c:v>
                </c:pt>
                <c:pt idx="2698">
                  <c:v>43969.458489409721</c:v>
                </c:pt>
                <c:pt idx="2699">
                  <c:v>43969.500156134258</c:v>
                </c:pt>
                <c:pt idx="2700">
                  <c:v>43969.541822858795</c:v>
                </c:pt>
                <c:pt idx="2701">
                  <c:v>43969.583489583332</c:v>
                </c:pt>
                <c:pt idx="2702">
                  <c:v>43969.625156307869</c:v>
                </c:pt>
                <c:pt idx="2703">
                  <c:v>43969.666823032407</c:v>
                </c:pt>
                <c:pt idx="2704">
                  <c:v>43969.708489756944</c:v>
                </c:pt>
                <c:pt idx="2705">
                  <c:v>43969.750156481481</c:v>
                </c:pt>
                <c:pt idx="2706">
                  <c:v>43969.791823206018</c:v>
                </c:pt>
                <c:pt idx="2707">
                  <c:v>43969.833489930556</c:v>
                </c:pt>
                <c:pt idx="2708">
                  <c:v>43969.875156655093</c:v>
                </c:pt>
                <c:pt idx="2709">
                  <c:v>43969.91682337963</c:v>
                </c:pt>
                <c:pt idx="2710">
                  <c:v>43969.958490104167</c:v>
                </c:pt>
                <c:pt idx="2711">
                  <c:v>43970.000156828704</c:v>
                </c:pt>
                <c:pt idx="2712">
                  <c:v>43970.041823553242</c:v>
                </c:pt>
                <c:pt idx="2713">
                  <c:v>43970.083490277779</c:v>
                </c:pt>
                <c:pt idx="2714">
                  <c:v>43970.125157002316</c:v>
                </c:pt>
                <c:pt idx="2715">
                  <c:v>43970.166823726853</c:v>
                </c:pt>
                <c:pt idx="2716">
                  <c:v>43970.20849045139</c:v>
                </c:pt>
                <c:pt idx="2717">
                  <c:v>43970.250157175928</c:v>
                </c:pt>
                <c:pt idx="2718">
                  <c:v>43970.291823900465</c:v>
                </c:pt>
                <c:pt idx="2719">
                  <c:v>43970.333490625002</c:v>
                </c:pt>
                <c:pt idx="2720">
                  <c:v>43970.375157349539</c:v>
                </c:pt>
                <c:pt idx="2721">
                  <c:v>43970.416824074076</c:v>
                </c:pt>
                <c:pt idx="2722">
                  <c:v>43970.458490798614</c:v>
                </c:pt>
                <c:pt idx="2723">
                  <c:v>43970.500157523151</c:v>
                </c:pt>
                <c:pt idx="2724">
                  <c:v>43970.541824247688</c:v>
                </c:pt>
                <c:pt idx="2725">
                  <c:v>43970.583490972225</c:v>
                </c:pt>
                <c:pt idx="2726">
                  <c:v>43970.625157696762</c:v>
                </c:pt>
                <c:pt idx="2727">
                  <c:v>43970.6668244213</c:v>
                </c:pt>
                <c:pt idx="2728">
                  <c:v>43970.708491145837</c:v>
                </c:pt>
                <c:pt idx="2729">
                  <c:v>43970.750157870367</c:v>
                </c:pt>
                <c:pt idx="2730">
                  <c:v>43970.791824594904</c:v>
                </c:pt>
                <c:pt idx="2731">
                  <c:v>43970.833491319441</c:v>
                </c:pt>
                <c:pt idx="2732">
                  <c:v>43970.875158043978</c:v>
                </c:pt>
                <c:pt idx="2733">
                  <c:v>43970.916824768516</c:v>
                </c:pt>
                <c:pt idx="2734">
                  <c:v>43970.958491493053</c:v>
                </c:pt>
                <c:pt idx="2735">
                  <c:v>43971.00015821759</c:v>
                </c:pt>
                <c:pt idx="2736">
                  <c:v>43971.041824942127</c:v>
                </c:pt>
                <c:pt idx="2737">
                  <c:v>43971.083491666664</c:v>
                </c:pt>
                <c:pt idx="2738">
                  <c:v>43971.125158391202</c:v>
                </c:pt>
                <c:pt idx="2739">
                  <c:v>43971.166825115739</c:v>
                </c:pt>
                <c:pt idx="2740">
                  <c:v>43971.208491840276</c:v>
                </c:pt>
                <c:pt idx="2741">
                  <c:v>43971.250158564813</c:v>
                </c:pt>
                <c:pt idx="2742">
                  <c:v>43971.291825289351</c:v>
                </c:pt>
                <c:pt idx="2743">
                  <c:v>43971.333492013888</c:v>
                </c:pt>
                <c:pt idx="2744">
                  <c:v>43971.375158738425</c:v>
                </c:pt>
                <c:pt idx="2745">
                  <c:v>43971.416825462962</c:v>
                </c:pt>
                <c:pt idx="2746">
                  <c:v>43971.458492187499</c:v>
                </c:pt>
                <c:pt idx="2747">
                  <c:v>43971.500158912037</c:v>
                </c:pt>
                <c:pt idx="2748">
                  <c:v>43971.541825636574</c:v>
                </c:pt>
                <c:pt idx="2749">
                  <c:v>43971.583492361111</c:v>
                </c:pt>
                <c:pt idx="2750">
                  <c:v>43971.625159085648</c:v>
                </c:pt>
                <c:pt idx="2751">
                  <c:v>43971.666825810185</c:v>
                </c:pt>
                <c:pt idx="2752">
                  <c:v>43971.708492534723</c:v>
                </c:pt>
                <c:pt idx="2753">
                  <c:v>43971.75015925926</c:v>
                </c:pt>
                <c:pt idx="2754">
                  <c:v>43971.791825983797</c:v>
                </c:pt>
                <c:pt idx="2755">
                  <c:v>43971.833492708334</c:v>
                </c:pt>
                <c:pt idx="2756">
                  <c:v>43971.875159432871</c:v>
                </c:pt>
                <c:pt idx="2757">
                  <c:v>43971.916826157409</c:v>
                </c:pt>
                <c:pt idx="2758">
                  <c:v>43971.958492881946</c:v>
                </c:pt>
                <c:pt idx="2759">
                  <c:v>43972.000159606483</c:v>
                </c:pt>
                <c:pt idx="2760">
                  <c:v>43972.04182633102</c:v>
                </c:pt>
                <c:pt idx="2761">
                  <c:v>43972.083493055557</c:v>
                </c:pt>
                <c:pt idx="2762">
                  <c:v>43972.125159780095</c:v>
                </c:pt>
                <c:pt idx="2763">
                  <c:v>43972.166826504632</c:v>
                </c:pt>
                <c:pt idx="2764">
                  <c:v>43972.208493229169</c:v>
                </c:pt>
                <c:pt idx="2765">
                  <c:v>43972.250159953706</c:v>
                </c:pt>
                <c:pt idx="2766">
                  <c:v>43972.291826678244</c:v>
                </c:pt>
                <c:pt idx="2767">
                  <c:v>43972.333493402781</c:v>
                </c:pt>
                <c:pt idx="2768">
                  <c:v>43972.375160127318</c:v>
                </c:pt>
                <c:pt idx="2769">
                  <c:v>43972.416826851855</c:v>
                </c:pt>
                <c:pt idx="2770">
                  <c:v>43972.458493576392</c:v>
                </c:pt>
                <c:pt idx="2771">
                  <c:v>43972.500160300922</c:v>
                </c:pt>
                <c:pt idx="2772">
                  <c:v>43972.541827025459</c:v>
                </c:pt>
                <c:pt idx="2773">
                  <c:v>43972.583493749997</c:v>
                </c:pt>
                <c:pt idx="2774">
                  <c:v>43972.625160474534</c:v>
                </c:pt>
                <c:pt idx="2775">
                  <c:v>43972.666827199071</c:v>
                </c:pt>
                <c:pt idx="2776">
                  <c:v>43972.708493923608</c:v>
                </c:pt>
                <c:pt idx="2777">
                  <c:v>43972.750160648146</c:v>
                </c:pt>
                <c:pt idx="2778">
                  <c:v>43972.791827372683</c:v>
                </c:pt>
                <c:pt idx="2779">
                  <c:v>43972.83349409722</c:v>
                </c:pt>
                <c:pt idx="2780">
                  <c:v>43972.875160821757</c:v>
                </c:pt>
                <c:pt idx="2781">
                  <c:v>43972.916827546294</c:v>
                </c:pt>
                <c:pt idx="2782">
                  <c:v>43972.958494270832</c:v>
                </c:pt>
                <c:pt idx="2783">
                  <c:v>43973.000160995369</c:v>
                </c:pt>
                <c:pt idx="2784">
                  <c:v>43973.041827719906</c:v>
                </c:pt>
                <c:pt idx="2785">
                  <c:v>43973.083494444443</c:v>
                </c:pt>
                <c:pt idx="2786">
                  <c:v>43973.12516116898</c:v>
                </c:pt>
                <c:pt idx="2787">
                  <c:v>43973.166827893518</c:v>
                </c:pt>
                <c:pt idx="2788">
                  <c:v>43973.208494618055</c:v>
                </c:pt>
                <c:pt idx="2789">
                  <c:v>43973.250161342592</c:v>
                </c:pt>
                <c:pt idx="2790">
                  <c:v>43973.291828067129</c:v>
                </c:pt>
                <c:pt idx="2791">
                  <c:v>43973.333494791666</c:v>
                </c:pt>
                <c:pt idx="2792">
                  <c:v>43973.375161516204</c:v>
                </c:pt>
                <c:pt idx="2793">
                  <c:v>43973.416828240741</c:v>
                </c:pt>
                <c:pt idx="2794">
                  <c:v>43973.458494965278</c:v>
                </c:pt>
                <c:pt idx="2795">
                  <c:v>43973.500161689815</c:v>
                </c:pt>
                <c:pt idx="2796">
                  <c:v>43973.541828414352</c:v>
                </c:pt>
                <c:pt idx="2797">
                  <c:v>43973.58349513889</c:v>
                </c:pt>
                <c:pt idx="2798">
                  <c:v>43973.625161863427</c:v>
                </c:pt>
                <c:pt idx="2799">
                  <c:v>43973.666828587964</c:v>
                </c:pt>
                <c:pt idx="2800">
                  <c:v>43973.708495312501</c:v>
                </c:pt>
                <c:pt idx="2801">
                  <c:v>43973.750162037039</c:v>
                </c:pt>
                <c:pt idx="2802">
                  <c:v>43973.791828761576</c:v>
                </c:pt>
                <c:pt idx="2803">
                  <c:v>43973.833495486113</c:v>
                </c:pt>
                <c:pt idx="2804">
                  <c:v>43973.87516221065</c:v>
                </c:pt>
                <c:pt idx="2805">
                  <c:v>43973.916828935187</c:v>
                </c:pt>
                <c:pt idx="2806">
                  <c:v>43973.958495659725</c:v>
                </c:pt>
                <c:pt idx="2807">
                  <c:v>43974.000162384262</c:v>
                </c:pt>
                <c:pt idx="2808">
                  <c:v>43974.041829108799</c:v>
                </c:pt>
                <c:pt idx="2809">
                  <c:v>43974.083495833336</c:v>
                </c:pt>
                <c:pt idx="2810">
                  <c:v>43974.125162557873</c:v>
                </c:pt>
                <c:pt idx="2811">
                  <c:v>43974.166829282411</c:v>
                </c:pt>
                <c:pt idx="2812">
                  <c:v>43974.208496006948</c:v>
                </c:pt>
                <c:pt idx="2813">
                  <c:v>43974.250162731485</c:v>
                </c:pt>
                <c:pt idx="2814">
                  <c:v>43974.291829456015</c:v>
                </c:pt>
                <c:pt idx="2815">
                  <c:v>43974.333496180552</c:v>
                </c:pt>
                <c:pt idx="2816">
                  <c:v>43974.375162905089</c:v>
                </c:pt>
                <c:pt idx="2817">
                  <c:v>43974.416829629627</c:v>
                </c:pt>
                <c:pt idx="2818">
                  <c:v>43974.458496354164</c:v>
                </c:pt>
                <c:pt idx="2819">
                  <c:v>43974.500163078701</c:v>
                </c:pt>
                <c:pt idx="2820">
                  <c:v>43974.541829803238</c:v>
                </c:pt>
                <c:pt idx="2821">
                  <c:v>43974.583496527775</c:v>
                </c:pt>
                <c:pt idx="2822">
                  <c:v>43974.625163252313</c:v>
                </c:pt>
                <c:pt idx="2823">
                  <c:v>43974.66682997685</c:v>
                </c:pt>
                <c:pt idx="2824">
                  <c:v>43974.708496701387</c:v>
                </c:pt>
                <c:pt idx="2825">
                  <c:v>43974.750163425924</c:v>
                </c:pt>
                <c:pt idx="2826">
                  <c:v>43974.791830150461</c:v>
                </c:pt>
                <c:pt idx="2827">
                  <c:v>43974.833496874999</c:v>
                </c:pt>
                <c:pt idx="2828">
                  <c:v>43974.875163599536</c:v>
                </c:pt>
                <c:pt idx="2829">
                  <c:v>43974.916830324073</c:v>
                </c:pt>
                <c:pt idx="2830">
                  <c:v>43974.95849704861</c:v>
                </c:pt>
                <c:pt idx="2831">
                  <c:v>43975.000163773148</c:v>
                </c:pt>
                <c:pt idx="2832">
                  <c:v>43975.041830497685</c:v>
                </c:pt>
                <c:pt idx="2833">
                  <c:v>43975.083497222222</c:v>
                </c:pt>
                <c:pt idx="2834">
                  <c:v>43975.125163946759</c:v>
                </c:pt>
                <c:pt idx="2835">
                  <c:v>43975.166830671296</c:v>
                </c:pt>
                <c:pt idx="2836">
                  <c:v>43975.208497395834</c:v>
                </c:pt>
                <c:pt idx="2837">
                  <c:v>43975.250164120371</c:v>
                </c:pt>
                <c:pt idx="2838">
                  <c:v>43975.291830844908</c:v>
                </c:pt>
                <c:pt idx="2839">
                  <c:v>43975.333497569445</c:v>
                </c:pt>
                <c:pt idx="2840">
                  <c:v>43975.375164293982</c:v>
                </c:pt>
                <c:pt idx="2841">
                  <c:v>43975.41683101852</c:v>
                </c:pt>
                <c:pt idx="2842">
                  <c:v>43975.458497743057</c:v>
                </c:pt>
                <c:pt idx="2843">
                  <c:v>43975.500164467594</c:v>
                </c:pt>
                <c:pt idx="2844">
                  <c:v>43975.541831192131</c:v>
                </c:pt>
                <c:pt idx="2845">
                  <c:v>43975.583497916668</c:v>
                </c:pt>
                <c:pt idx="2846">
                  <c:v>43975.625164641206</c:v>
                </c:pt>
                <c:pt idx="2847">
                  <c:v>43975.666831365743</c:v>
                </c:pt>
                <c:pt idx="2848">
                  <c:v>43975.70849809028</c:v>
                </c:pt>
                <c:pt idx="2849">
                  <c:v>43975.750164814817</c:v>
                </c:pt>
                <c:pt idx="2850">
                  <c:v>43975.791831539354</c:v>
                </c:pt>
                <c:pt idx="2851">
                  <c:v>43975.833498263892</c:v>
                </c:pt>
                <c:pt idx="2852">
                  <c:v>43975.875164988429</c:v>
                </c:pt>
                <c:pt idx="2853">
                  <c:v>43975.916831712966</c:v>
                </c:pt>
                <c:pt idx="2854">
                  <c:v>43975.958498437503</c:v>
                </c:pt>
                <c:pt idx="2855">
                  <c:v>43976.000165162041</c:v>
                </c:pt>
                <c:pt idx="2856">
                  <c:v>43976.04183188657</c:v>
                </c:pt>
                <c:pt idx="2857">
                  <c:v>43976.083498611108</c:v>
                </c:pt>
                <c:pt idx="2858">
                  <c:v>43976.125165335645</c:v>
                </c:pt>
                <c:pt idx="2859">
                  <c:v>43976.166832060182</c:v>
                </c:pt>
                <c:pt idx="2860">
                  <c:v>43976.208498784719</c:v>
                </c:pt>
                <c:pt idx="2861">
                  <c:v>43976.250165509256</c:v>
                </c:pt>
                <c:pt idx="2862">
                  <c:v>43976.291832233794</c:v>
                </c:pt>
                <c:pt idx="2863">
                  <c:v>43976.333498958331</c:v>
                </c:pt>
                <c:pt idx="2864">
                  <c:v>43976.375165682868</c:v>
                </c:pt>
                <c:pt idx="2865">
                  <c:v>43976.416832407405</c:v>
                </c:pt>
                <c:pt idx="2866">
                  <c:v>43976.458499131943</c:v>
                </c:pt>
                <c:pt idx="2867">
                  <c:v>43976.50016585648</c:v>
                </c:pt>
                <c:pt idx="2868">
                  <c:v>43976.541832581017</c:v>
                </c:pt>
                <c:pt idx="2869">
                  <c:v>43976.583499305554</c:v>
                </c:pt>
                <c:pt idx="2870">
                  <c:v>43976.625166030091</c:v>
                </c:pt>
                <c:pt idx="2871">
                  <c:v>43976.666832754629</c:v>
                </c:pt>
                <c:pt idx="2872">
                  <c:v>43976.708499479166</c:v>
                </c:pt>
                <c:pt idx="2873">
                  <c:v>43976.750166203703</c:v>
                </c:pt>
                <c:pt idx="2874">
                  <c:v>43976.79183292824</c:v>
                </c:pt>
                <c:pt idx="2875">
                  <c:v>43976.833499652777</c:v>
                </c:pt>
                <c:pt idx="2876">
                  <c:v>43976.875166377315</c:v>
                </c:pt>
                <c:pt idx="2877">
                  <c:v>43976.916833101852</c:v>
                </c:pt>
                <c:pt idx="2878">
                  <c:v>43976.958499826389</c:v>
                </c:pt>
                <c:pt idx="2879">
                  <c:v>43977.000166550926</c:v>
                </c:pt>
                <c:pt idx="2880">
                  <c:v>43977.041833275463</c:v>
                </c:pt>
                <c:pt idx="2881">
                  <c:v>43977.083500000001</c:v>
                </c:pt>
                <c:pt idx="2882">
                  <c:v>43977.125166724538</c:v>
                </c:pt>
                <c:pt idx="2883">
                  <c:v>43977.166833449075</c:v>
                </c:pt>
                <c:pt idx="2884">
                  <c:v>43977.208500173612</c:v>
                </c:pt>
                <c:pt idx="2885">
                  <c:v>43977.250166898149</c:v>
                </c:pt>
                <c:pt idx="2886">
                  <c:v>43977.291833622687</c:v>
                </c:pt>
                <c:pt idx="2887">
                  <c:v>43977.333500347224</c:v>
                </c:pt>
                <c:pt idx="2888">
                  <c:v>43977.375167071761</c:v>
                </c:pt>
                <c:pt idx="2889">
                  <c:v>43977.416833796298</c:v>
                </c:pt>
                <c:pt idx="2890">
                  <c:v>43977.458500520836</c:v>
                </c:pt>
                <c:pt idx="2891">
                  <c:v>43977.500167245373</c:v>
                </c:pt>
                <c:pt idx="2892">
                  <c:v>43977.54183396991</c:v>
                </c:pt>
                <c:pt idx="2893">
                  <c:v>43977.583500694447</c:v>
                </c:pt>
                <c:pt idx="2894">
                  <c:v>43977.625167418984</c:v>
                </c:pt>
                <c:pt idx="2895">
                  <c:v>43977.666834143522</c:v>
                </c:pt>
                <c:pt idx="2896">
                  <c:v>43977.708500868059</c:v>
                </c:pt>
                <c:pt idx="2897">
                  <c:v>43977.750167592596</c:v>
                </c:pt>
                <c:pt idx="2898">
                  <c:v>43977.791834317133</c:v>
                </c:pt>
                <c:pt idx="2899">
                  <c:v>43977.833501041663</c:v>
                </c:pt>
                <c:pt idx="2900">
                  <c:v>43977.8751677662</c:v>
                </c:pt>
                <c:pt idx="2901">
                  <c:v>43977.916834490738</c:v>
                </c:pt>
                <c:pt idx="2902">
                  <c:v>43977.958501215275</c:v>
                </c:pt>
                <c:pt idx="2903">
                  <c:v>43978.000167939812</c:v>
                </c:pt>
                <c:pt idx="2904">
                  <c:v>43978.041834664349</c:v>
                </c:pt>
                <c:pt idx="2905">
                  <c:v>43978.083501388886</c:v>
                </c:pt>
                <c:pt idx="2906">
                  <c:v>43978.125168113424</c:v>
                </c:pt>
                <c:pt idx="2907">
                  <c:v>43978.166834837961</c:v>
                </c:pt>
                <c:pt idx="2908">
                  <c:v>43978.208501562498</c:v>
                </c:pt>
                <c:pt idx="2909">
                  <c:v>43978.250168287035</c:v>
                </c:pt>
                <c:pt idx="2910">
                  <c:v>43978.291835011572</c:v>
                </c:pt>
                <c:pt idx="2911">
                  <c:v>43978.33350173611</c:v>
                </c:pt>
                <c:pt idx="2912">
                  <c:v>43978.375168460647</c:v>
                </c:pt>
                <c:pt idx="2913">
                  <c:v>43978.416835185184</c:v>
                </c:pt>
                <c:pt idx="2914">
                  <c:v>43978.458501909721</c:v>
                </c:pt>
                <c:pt idx="2915">
                  <c:v>43978.500168634258</c:v>
                </c:pt>
                <c:pt idx="2916">
                  <c:v>43978.541835358796</c:v>
                </c:pt>
                <c:pt idx="2917">
                  <c:v>43978.583502083333</c:v>
                </c:pt>
                <c:pt idx="2918">
                  <c:v>43978.62516880787</c:v>
                </c:pt>
                <c:pt idx="2919">
                  <c:v>43978.666835532407</c:v>
                </c:pt>
                <c:pt idx="2920">
                  <c:v>43978.708502256944</c:v>
                </c:pt>
                <c:pt idx="2921">
                  <c:v>43978.750168981482</c:v>
                </c:pt>
                <c:pt idx="2922">
                  <c:v>43978.791835706019</c:v>
                </c:pt>
                <c:pt idx="2923">
                  <c:v>43978.833502430556</c:v>
                </c:pt>
                <c:pt idx="2924">
                  <c:v>43978.875169155093</c:v>
                </c:pt>
                <c:pt idx="2925">
                  <c:v>43978.916835879631</c:v>
                </c:pt>
                <c:pt idx="2926">
                  <c:v>43978.958502604168</c:v>
                </c:pt>
                <c:pt idx="2927">
                  <c:v>43979.000169328705</c:v>
                </c:pt>
                <c:pt idx="2928">
                  <c:v>43979.041836053242</c:v>
                </c:pt>
                <c:pt idx="2929">
                  <c:v>43979.083502777779</c:v>
                </c:pt>
                <c:pt idx="2930">
                  <c:v>43979.125169502317</c:v>
                </c:pt>
                <c:pt idx="2931">
                  <c:v>43979.166836226854</c:v>
                </c:pt>
                <c:pt idx="2932">
                  <c:v>43979.208502951391</c:v>
                </c:pt>
                <c:pt idx="2933">
                  <c:v>43979.250169675928</c:v>
                </c:pt>
                <c:pt idx="2934">
                  <c:v>43979.291836400465</c:v>
                </c:pt>
                <c:pt idx="2935">
                  <c:v>43979.333503125003</c:v>
                </c:pt>
                <c:pt idx="2936">
                  <c:v>43979.37516984954</c:v>
                </c:pt>
                <c:pt idx="2937">
                  <c:v>43979.416836574077</c:v>
                </c:pt>
                <c:pt idx="2938">
                  <c:v>43979.458503298614</c:v>
                </c:pt>
                <c:pt idx="2939">
                  <c:v>43979.500170023151</c:v>
                </c:pt>
                <c:pt idx="2940">
                  <c:v>43979.541836747689</c:v>
                </c:pt>
                <c:pt idx="2941">
                  <c:v>43979.583503472219</c:v>
                </c:pt>
                <c:pt idx="2942">
                  <c:v>43979.625170196756</c:v>
                </c:pt>
                <c:pt idx="2943">
                  <c:v>43979.666836921293</c:v>
                </c:pt>
                <c:pt idx="2944">
                  <c:v>43979.70850364583</c:v>
                </c:pt>
                <c:pt idx="2945">
                  <c:v>43979.750170370367</c:v>
                </c:pt>
                <c:pt idx="2946">
                  <c:v>43979.791837094905</c:v>
                </c:pt>
                <c:pt idx="2947">
                  <c:v>43979.833503819442</c:v>
                </c:pt>
                <c:pt idx="2948">
                  <c:v>43979.875170543979</c:v>
                </c:pt>
                <c:pt idx="2949">
                  <c:v>43979.916837268516</c:v>
                </c:pt>
                <c:pt idx="2950">
                  <c:v>43979.958503993053</c:v>
                </c:pt>
                <c:pt idx="2951">
                  <c:v>43980.000170717591</c:v>
                </c:pt>
                <c:pt idx="2952">
                  <c:v>43980.041837442128</c:v>
                </c:pt>
                <c:pt idx="2953">
                  <c:v>43980.083504166665</c:v>
                </c:pt>
                <c:pt idx="2954">
                  <c:v>43980.125170891202</c:v>
                </c:pt>
                <c:pt idx="2955">
                  <c:v>43980.166837615739</c:v>
                </c:pt>
                <c:pt idx="2956">
                  <c:v>43980.208504340277</c:v>
                </c:pt>
                <c:pt idx="2957">
                  <c:v>43980.250171064814</c:v>
                </c:pt>
                <c:pt idx="2958">
                  <c:v>43980.291837789351</c:v>
                </c:pt>
                <c:pt idx="2959">
                  <c:v>43980.333504513888</c:v>
                </c:pt>
                <c:pt idx="2960">
                  <c:v>43980.375171238426</c:v>
                </c:pt>
                <c:pt idx="2961">
                  <c:v>43980.416837962963</c:v>
                </c:pt>
                <c:pt idx="2962">
                  <c:v>43980.4585046875</c:v>
                </c:pt>
                <c:pt idx="2963">
                  <c:v>43980.500171412037</c:v>
                </c:pt>
                <c:pt idx="2964">
                  <c:v>43980.541838136574</c:v>
                </c:pt>
                <c:pt idx="2965">
                  <c:v>43980.583504861112</c:v>
                </c:pt>
                <c:pt idx="2966">
                  <c:v>43980.625171585649</c:v>
                </c:pt>
                <c:pt idx="2967">
                  <c:v>43980.666838310186</c:v>
                </c:pt>
                <c:pt idx="2968">
                  <c:v>43980.708505034723</c:v>
                </c:pt>
                <c:pt idx="2969">
                  <c:v>43980.75017175926</c:v>
                </c:pt>
                <c:pt idx="2970">
                  <c:v>43980.791838483798</c:v>
                </c:pt>
                <c:pt idx="2971">
                  <c:v>43980.833505208335</c:v>
                </c:pt>
                <c:pt idx="2972">
                  <c:v>43980.875171932872</c:v>
                </c:pt>
                <c:pt idx="2973">
                  <c:v>43980.916838657409</c:v>
                </c:pt>
                <c:pt idx="2974">
                  <c:v>43980.958505381946</c:v>
                </c:pt>
                <c:pt idx="2975">
                  <c:v>43981.000172106484</c:v>
                </c:pt>
                <c:pt idx="2976">
                  <c:v>43981.041838831021</c:v>
                </c:pt>
                <c:pt idx="2977">
                  <c:v>43981.083505555558</c:v>
                </c:pt>
                <c:pt idx="2978">
                  <c:v>43981.125172280095</c:v>
                </c:pt>
                <c:pt idx="2979">
                  <c:v>43981.166839004632</c:v>
                </c:pt>
                <c:pt idx="2980">
                  <c:v>43981.20850572917</c:v>
                </c:pt>
                <c:pt idx="2981">
                  <c:v>43981.250172453707</c:v>
                </c:pt>
                <c:pt idx="2982">
                  <c:v>43981.291839178244</c:v>
                </c:pt>
                <c:pt idx="2983">
                  <c:v>43981.333505902781</c:v>
                </c:pt>
                <c:pt idx="2984">
                  <c:v>43981.375172627311</c:v>
                </c:pt>
                <c:pt idx="2985">
                  <c:v>43981.416839351848</c:v>
                </c:pt>
                <c:pt idx="2986">
                  <c:v>43981.458506076386</c:v>
                </c:pt>
                <c:pt idx="2987">
                  <c:v>43981.500172800923</c:v>
                </c:pt>
                <c:pt idx="2988">
                  <c:v>43981.54183952546</c:v>
                </c:pt>
                <c:pt idx="2989">
                  <c:v>43981.583506249997</c:v>
                </c:pt>
                <c:pt idx="2990">
                  <c:v>43981.625172974535</c:v>
                </c:pt>
                <c:pt idx="2991">
                  <c:v>43981.666839699072</c:v>
                </c:pt>
                <c:pt idx="2992">
                  <c:v>43981.708506423609</c:v>
                </c:pt>
                <c:pt idx="2993">
                  <c:v>43981.750173148146</c:v>
                </c:pt>
                <c:pt idx="2994">
                  <c:v>43981.791839872683</c:v>
                </c:pt>
                <c:pt idx="2995">
                  <c:v>43981.833506597221</c:v>
                </c:pt>
                <c:pt idx="2996">
                  <c:v>43981.875173321758</c:v>
                </c:pt>
                <c:pt idx="2997">
                  <c:v>43981.916840046295</c:v>
                </c:pt>
                <c:pt idx="2998">
                  <c:v>43981.958506770832</c:v>
                </c:pt>
                <c:pt idx="2999">
                  <c:v>43982.000173495369</c:v>
                </c:pt>
                <c:pt idx="3000">
                  <c:v>43982.041840219907</c:v>
                </c:pt>
                <c:pt idx="3001">
                  <c:v>43982.083506944444</c:v>
                </c:pt>
                <c:pt idx="3002">
                  <c:v>43982.125173668981</c:v>
                </c:pt>
                <c:pt idx="3003">
                  <c:v>43982.166840393518</c:v>
                </c:pt>
                <c:pt idx="3004">
                  <c:v>43982.208507118055</c:v>
                </c:pt>
                <c:pt idx="3005">
                  <c:v>43982.250173842593</c:v>
                </c:pt>
                <c:pt idx="3006">
                  <c:v>43982.29184056713</c:v>
                </c:pt>
                <c:pt idx="3007">
                  <c:v>43982.333507291667</c:v>
                </c:pt>
                <c:pt idx="3008">
                  <c:v>43982.375174016204</c:v>
                </c:pt>
                <c:pt idx="3009">
                  <c:v>43982.416840740741</c:v>
                </c:pt>
                <c:pt idx="3010">
                  <c:v>43982.458507465279</c:v>
                </c:pt>
                <c:pt idx="3011">
                  <c:v>43982.500174189816</c:v>
                </c:pt>
                <c:pt idx="3012">
                  <c:v>43982.541840914353</c:v>
                </c:pt>
                <c:pt idx="3013">
                  <c:v>43982.58350763889</c:v>
                </c:pt>
                <c:pt idx="3014">
                  <c:v>43982.625174363428</c:v>
                </c:pt>
                <c:pt idx="3015">
                  <c:v>43982.666841087965</c:v>
                </c:pt>
                <c:pt idx="3016">
                  <c:v>43982.708507812502</c:v>
                </c:pt>
                <c:pt idx="3017">
                  <c:v>43982.750174537039</c:v>
                </c:pt>
                <c:pt idx="3018">
                  <c:v>43982.791841261576</c:v>
                </c:pt>
                <c:pt idx="3019">
                  <c:v>43982.833507986114</c:v>
                </c:pt>
                <c:pt idx="3020">
                  <c:v>43982.875174710651</c:v>
                </c:pt>
                <c:pt idx="3021">
                  <c:v>43982.916841435188</c:v>
                </c:pt>
                <c:pt idx="3022">
                  <c:v>43982.958508159725</c:v>
                </c:pt>
                <c:pt idx="3023">
                  <c:v>43983.000174884262</c:v>
                </c:pt>
                <c:pt idx="3024">
                  <c:v>43983.0418416088</c:v>
                </c:pt>
                <c:pt idx="3025">
                  <c:v>43983.083508333337</c:v>
                </c:pt>
                <c:pt idx="3026">
                  <c:v>43983.125175057867</c:v>
                </c:pt>
                <c:pt idx="3027">
                  <c:v>43983.166841782404</c:v>
                </c:pt>
                <c:pt idx="3028">
                  <c:v>43983.208508506941</c:v>
                </c:pt>
                <c:pt idx="3029">
                  <c:v>43983.250175231478</c:v>
                </c:pt>
                <c:pt idx="3030">
                  <c:v>43983.291841956016</c:v>
                </c:pt>
                <c:pt idx="3031">
                  <c:v>43983.333508680553</c:v>
                </c:pt>
                <c:pt idx="3032">
                  <c:v>43983.37517540509</c:v>
                </c:pt>
                <c:pt idx="3033">
                  <c:v>43983.416842129627</c:v>
                </c:pt>
                <c:pt idx="3034">
                  <c:v>43983.458508854164</c:v>
                </c:pt>
                <c:pt idx="3035">
                  <c:v>43983.500175578702</c:v>
                </c:pt>
                <c:pt idx="3036">
                  <c:v>43983.541842303239</c:v>
                </c:pt>
                <c:pt idx="3037">
                  <c:v>43983.583509027776</c:v>
                </c:pt>
                <c:pt idx="3038">
                  <c:v>43983.625175752313</c:v>
                </c:pt>
                <c:pt idx="3039">
                  <c:v>43983.66684247685</c:v>
                </c:pt>
                <c:pt idx="3040">
                  <c:v>43983.708509201388</c:v>
                </c:pt>
                <c:pt idx="3041">
                  <c:v>43983.750175925925</c:v>
                </c:pt>
                <c:pt idx="3042">
                  <c:v>43983.791842650462</c:v>
                </c:pt>
                <c:pt idx="3043">
                  <c:v>43983.833509374999</c:v>
                </c:pt>
                <c:pt idx="3044">
                  <c:v>43983.875176099536</c:v>
                </c:pt>
                <c:pt idx="3045">
                  <c:v>43983.916842824074</c:v>
                </c:pt>
                <c:pt idx="3046">
                  <c:v>43983.958509548611</c:v>
                </c:pt>
                <c:pt idx="3047">
                  <c:v>43984.000176273148</c:v>
                </c:pt>
                <c:pt idx="3048">
                  <c:v>43984.041842997685</c:v>
                </c:pt>
                <c:pt idx="3049">
                  <c:v>43984.083509722223</c:v>
                </c:pt>
                <c:pt idx="3050">
                  <c:v>43984.12517644676</c:v>
                </c:pt>
                <c:pt idx="3051">
                  <c:v>43984.166843171297</c:v>
                </c:pt>
                <c:pt idx="3052">
                  <c:v>43984.208509895834</c:v>
                </c:pt>
                <c:pt idx="3053">
                  <c:v>43984.250176620371</c:v>
                </c:pt>
                <c:pt idx="3054">
                  <c:v>43984.291843344909</c:v>
                </c:pt>
                <c:pt idx="3055">
                  <c:v>43984.333510069446</c:v>
                </c:pt>
                <c:pt idx="3056">
                  <c:v>43984.375176793983</c:v>
                </c:pt>
                <c:pt idx="3057">
                  <c:v>43984.41684351852</c:v>
                </c:pt>
                <c:pt idx="3058">
                  <c:v>43984.458510243057</c:v>
                </c:pt>
                <c:pt idx="3059">
                  <c:v>43984.500176967595</c:v>
                </c:pt>
                <c:pt idx="3060">
                  <c:v>43984.541843692132</c:v>
                </c:pt>
                <c:pt idx="3061">
                  <c:v>43984.583510416669</c:v>
                </c:pt>
                <c:pt idx="3062">
                  <c:v>43984.625177141206</c:v>
                </c:pt>
                <c:pt idx="3063">
                  <c:v>43984.666843865743</c:v>
                </c:pt>
                <c:pt idx="3064">
                  <c:v>43984.708510590281</c:v>
                </c:pt>
                <c:pt idx="3065">
                  <c:v>43984.750177314818</c:v>
                </c:pt>
                <c:pt idx="3066">
                  <c:v>43984.791844039355</c:v>
                </c:pt>
                <c:pt idx="3067">
                  <c:v>43984.833510763892</c:v>
                </c:pt>
                <c:pt idx="3068">
                  <c:v>43984.875177488429</c:v>
                </c:pt>
                <c:pt idx="3069">
                  <c:v>43984.916844212959</c:v>
                </c:pt>
                <c:pt idx="3070">
                  <c:v>43984.958510937497</c:v>
                </c:pt>
                <c:pt idx="3071">
                  <c:v>43985.000177662034</c:v>
                </c:pt>
                <c:pt idx="3072">
                  <c:v>43985.041844386571</c:v>
                </c:pt>
                <c:pt idx="3073">
                  <c:v>43985.083511111108</c:v>
                </c:pt>
                <c:pt idx="3074">
                  <c:v>43985.125177835645</c:v>
                </c:pt>
                <c:pt idx="3075">
                  <c:v>43985.166844560183</c:v>
                </c:pt>
                <c:pt idx="3076">
                  <c:v>43985.20851128472</c:v>
                </c:pt>
                <c:pt idx="3077">
                  <c:v>43985.250178009257</c:v>
                </c:pt>
                <c:pt idx="3078">
                  <c:v>43985.291844733794</c:v>
                </c:pt>
                <c:pt idx="3079">
                  <c:v>43985.333511458331</c:v>
                </c:pt>
                <c:pt idx="3080">
                  <c:v>43985.375178182869</c:v>
                </c:pt>
                <c:pt idx="3081">
                  <c:v>43985.416844907406</c:v>
                </c:pt>
                <c:pt idx="3082">
                  <c:v>43985.458511631943</c:v>
                </c:pt>
                <c:pt idx="3083">
                  <c:v>43985.50017835648</c:v>
                </c:pt>
                <c:pt idx="3084">
                  <c:v>43985.541845081018</c:v>
                </c:pt>
                <c:pt idx="3085">
                  <c:v>43985.583511805555</c:v>
                </c:pt>
                <c:pt idx="3086">
                  <c:v>43985.625178530092</c:v>
                </c:pt>
                <c:pt idx="3087">
                  <c:v>43985.666845254629</c:v>
                </c:pt>
                <c:pt idx="3088">
                  <c:v>43985.708511979166</c:v>
                </c:pt>
                <c:pt idx="3089">
                  <c:v>43985.750178703704</c:v>
                </c:pt>
                <c:pt idx="3090">
                  <c:v>43985.791845428241</c:v>
                </c:pt>
                <c:pt idx="3091">
                  <c:v>43985.833512152778</c:v>
                </c:pt>
                <c:pt idx="3092">
                  <c:v>43985.875178877315</c:v>
                </c:pt>
                <c:pt idx="3093">
                  <c:v>43985.916845601852</c:v>
                </c:pt>
                <c:pt idx="3094">
                  <c:v>43985.95851232639</c:v>
                </c:pt>
                <c:pt idx="3095">
                  <c:v>43986.000179050927</c:v>
                </c:pt>
                <c:pt idx="3096">
                  <c:v>43986.041845775464</c:v>
                </c:pt>
                <c:pt idx="3097">
                  <c:v>43986.083512500001</c:v>
                </c:pt>
                <c:pt idx="3098">
                  <c:v>43986.125179224538</c:v>
                </c:pt>
                <c:pt idx="3099">
                  <c:v>43986.166845949076</c:v>
                </c:pt>
                <c:pt idx="3100">
                  <c:v>43986.208512673613</c:v>
                </c:pt>
                <c:pt idx="3101">
                  <c:v>43986.25017939815</c:v>
                </c:pt>
                <c:pt idx="3102">
                  <c:v>43986.291846122687</c:v>
                </c:pt>
                <c:pt idx="3103">
                  <c:v>43986.333512847224</c:v>
                </c:pt>
                <c:pt idx="3104">
                  <c:v>43986.375179571762</c:v>
                </c:pt>
                <c:pt idx="3105">
                  <c:v>43986.416846296299</c:v>
                </c:pt>
                <c:pt idx="3106">
                  <c:v>43986.458513020836</c:v>
                </c:pt>
                <c:pt idx="3107">
                  <c:v>43986.500179745373</c:v>
                </c:pt>
                <c:pt idx="3108">
                  <c:v>43986.541846469911</c:v>
                </c:pt>
                <c:pt idx="3109">
                  <c:v>43986.583513194448</c:v>
                </c:pt>
                <c:pt idx="3110">
                  <c:v>43986.625179918985</c:v>
                </c:pt>
                <c:pt idx="3111">
                  <c:v>43986.666846643522</c:v>
                </c:pt>
                <c:pt idx="3112">
                  <c:v>43986.708513368052</c:v>
                </c:pt>
                <c:pt idx="3113">
                  <c:v>43986.750180092589</c:v>
                </c:pt>
                <c:pt idx="3114">
                  <c:v>43986.791846817126</c:v>
                </c:pt>
                <c:pt idx="3115">
                  <c:v>43986.833513541664</c:v>
                </c:pt>
                <c:pt idx="3116">
                  <c:v>43986.875180266201</c:v>
                </c:pt>
                <c:pt idx="3117">
                  <c:v>43986.916846990738</c:v>
                </c:pt>
                <c:pt idx="3118">
                  <c:v>43986.958513715275</c:v>
                </c:pt>
                <c:pt idx="3119">
                  <c:v>43987.000180439813</c:v>
                </c:pt>
                <c:pt idx="3120">
                  <c:v>43987.04184716435</c:v>
                </c:pt>
                <c:pt idx="3121">
                  <c:v>43987.083513888887</c:v>
                </c:pt>
                <c:pt idx="3122">
                  <c:v>43987.125180613424</c:v>
                </c:pt>
                <c:pt idx="3123">
                  <c:v>43987.166847337961</c:v>
                </c:pt>
                <c:pt idx="3124">
                  <c:v>43987.208514062499</c:v>
                </c:pt>
                <c:pt idx="3125">
                  <c:v>43987.250180787036</c:v>
                </c:pt>
                <c:pt idx="3126">
                  <c:v>43987.291847511573</c:v>
                </c:pt>
                <c:pt idx="3127">
                  <c:v>43987.33351423611</c:v>
                </c:pt>
                <c:pt idx="3128">
                  <c:v>43987.375180960647</c:v>
                </c:pt>
                <c:pt idx="3129">
                  <c:v>43987.416847685185</c:v>
                </c:pt>
                <c:pt idx="3130">
                  <c:v>43987.458514409722</c:v>
                </c:pt>
                <c:pt idx="3131">
                  <c:v>43987.500181134259</c:v>
                </c:pt>
                <c:pt idx="3132">
                  <c:v>43987.541847858796</c:v>
                </c:pt>
                <c:pt idx="3133">
                  <c:v>43987.583514583333</c:v>
                </c:pt>
                <c:pt idx="3134">
                  <c:v>43987.625181307871</c:v>
                </c:pt>
                <c:pt idx="3135">
                  <c:v>43987.666848032408</c:v>
                </c:pt>
                <c:pt idx="3136">
                  <c:v>43987.708514756945</c:v>
                </c:pt>
                <c:pt idx="3137">
                  <c:v>43987.750181481482</c:v>
                </c:pt>
                <c:pt idx="3138">
                  <c:v>43987.791848206019</c:v>
                </c:pt>
                <c:pt idx="3139">
                  <c:v>43987.833514930557</c:v>
                </c:pt>
                <c:pt idx="3140">
                  <c:v>43987.875181655094</c:v>
                </c:pt>
                <c:pt idx="3141">
                  <c:v>43987.916848379631</c:v>
                </c:pt>
                <c:pt idx="3142">
                  <c:v>43987.958515104168</c:v>
                </c:pt>
                <c:pt idx="3143">
                  <c:v>43988.000181828706</c:v>
                </c:pt>
                <c:pt idx="3144">
                  <c:v>43988.041848553243</c:v>
                </c:pt>
                <c:pt idx="3145">
                  <c:v>43988.08351527778</c:v>
                </c:pt>
                <c:pt idx="3146">
                  <c:v>43988.125182002317</c:v>
                </c:pt>
                <c:pt idx="3147">
                  <c:v>43988.166848726854</c:v>
                </c:pt>
                <c:pt idx="3148">
                  <c:v>43988.208515451392</c:v>
                </c:pt>
                <c:pt idx="3149">
                  <c:v>43988.250182175929</c:v>
                </c:pt>
                <c:pt idx="3150">
                  <c:v>43988.291848900466</c:v>
                </c:pt>
                <c:pt idx="3151">
                  <c:v>43988.333515625003</c:v>
                </c:pt>
                <c:pt idx="3152">
                  <c:v>43988.37518234954</c:v>
                </c:pt>
                <c:pt idx="3153">
                  <c:v>43988.416849074078</c:v>
                </c:pt>
                <c:pt idx="3154">
                  <c:v>43988.458515798608</c:v>
                </c:pt>
                <c:pt idx="3155">
                  <c:v>43988.500182523145</c:v>
                </c:pt>
                <c:pt idx="3156">
                  <c:v>43988.541849247682</c:v>
                </c:pt>
                <c:pt idx="3157">
                  <c:v>43988.583515972219</c:v>
                </c:pt>
                <c:pt idx="3158">
                  <c:v>43988.625182696756</c:v>
                </c:pt>
                <c:pt idx="3159">
                  <c:v>43988.666849421294</c:v>
                </c:pt>
                <c:pt idx="3160">
                  <c:v>43988.708516145831</c:v>
                </c:pt>
                <c:pt idx="3161">
                  <c:v>43988.750182870368</c:v>
                </c:pt>
                <c:pt idx="3162">
                  <c:v>43988.791849594905</c:v>
                </c:pt>
                <c:pt idx="3163">
                  <c:v>43988.833516319442</c:v>
                </c:pt>
                <c:pt idx="3164">
                  <c:v>43988.87518304398</c:v>
                </c:pt>
                <c:pt idx="3165">
                  <c:v>43988.916849768517</c:v>
                </c:pt>
                <c:pt idx="3166">
                  <c:v>43988.958516493054</c:v>
                </c:pt>
                <c:pt idx="3167">
                  <c:v>43989.000183217591</c:v>
                </c:pt>
                <c:pt idx="3168">
                  <c:v>43989.041849942128</c:v>
                </c:pt>
                <c:pt idx="3169">
                  <c:v>43989.083516666666</c:v>
                </c:pt>
                <c:pt idx="3170">
                  <c:v>43989.125183391203</c:v>
                </c:pt>
                <c:pt idx="3171">
                  <c:v>43989.16685011574</c:v>
                </c:pt>
                <c:pt idx="3172">
                  <c:v>43989.208516840277</c:v>
                </c:pt>
                <c:pt idx="3173">
                  <c:v>43989.250183564815</c:v>
                </c:pt>
                <c:pt idx="3174">
                  <c:v>43989.291850289352</c:v>
                </c:pt>
                <c:pt idx="3175">
                  <c:v>43989.333517013889</c:v>
                </c:pt>
                <c:pt idx="3176">
                  <c:v>43989.375183738426</c:v>
                </c:pt>
                <c:pt idx="3177">
                  <c:v>43989.416850462963</c:v>
                </c:pt>
                <c:pt idx="3178">
                  <c:v>43989.458517187501</c:v>
                </c:pt>
                <c:pt idx="3179">
                  <c:v>43989.500183912038</c:v>
                </c:pt>
                <c:pt idx="3180">
                  <c:v>43989.541850636575</c:v>
                </c:pt>
                <c:pt idx="3181">
                  <c:v>43989.583517361112</c:v>
                </c:pt>
                <c:pt idx="3182">
                  <c:v>43989.625184085649</c:v>
                </c:pt>
                <c:pt idx="3183">
                  <c:v>43989.666850810187</c:v>
                </c:pt>
                <c:pt idx="3184">
                  <c:v>43989.708517534724</c:v>
                </c:pt>
                <c:pt idx="3185">
                  <c:v>43989.750184259261</c:v>
                </c:pt>
                <c:pt idx="3186">
                  <c:v>43989.791850983798</c:v>
                </c:pt>
                <c:pt idx="3187">
                  <c:v>43989.833517708335</c:v>
                </c:pt>
                <c:pt idx="3188">
                  <c:v>43989.875184432873</c:v>
                </c:pt>
                <c:pt idx="3189">
                  <c:v>43989.91685115741</c:v>
                </c:pt>
                <c:pt idx="3190">
                  <c:v>43989.958517881947</c:v>
                </c:pt>
                <c:pt idx="3191">
                  <c:v>43990.000184606484</c:v>
                </c:pt>
                <c:pt idx="3192">
                  <c:v>43990.041851331021</c:v>
                </c:pt>
                <c:pt idx="3193">
                  <c:v>43990.083518055559</c:v>
                </c:pt>
                <c:pt idx="3194">
                  <c:v>43990.125184780096</c:v>
                </c:pt>
                <c:pt idx="3195">
                  <c:v>43990.166851504633</c:v>
                </c:pt>
                <c:pt idx="3196">
                  <c:v>43990.208518229163</c:v>
                </c:pt>
                <c:pt idx="3197">
                  <c:v>43990.2501849537</c:v>
                </c:pt>
                <c:pt idx="3198">
                  <c:v>43990.291851678237</c:v>
                </c:pt>
                <c:pt idx="3199">
                  <c:v>43990.333518402775</c:v>
                </c:pt>
                <c:pt idx="3200">
                  <c:v>43990.375185127312</c:v>
                </c:pt>
                <c:pt idx="3201">
                  <c:v>43990.416851851849</c:v>
                </c:pt>
                <c:pt idx="3202">
                  <c:v>43990.458518576386</c:v>
                </c:pt>
                <c:pt idx="3203">
                  <c:v>43990.500185300923</c:v>
                </c:pt>
                <c:pt idx="3204">
                  <c:v>43990.541852025461</c:v>
                </c:pt>
                <c:pt idx="3205">
                  <c:v>43990.583518749998</c:v>
                </c:pt>
                <c:pt idx="3206">
                  <c:v>43990.625185474535</c:v>
                </c:pt>
                <c:pt idx="3207">
                  <c:v>43990.666852199072</c:v>
                </c:pt>
                <c:pt idx="3208">
                  <c:v>43990.70851892361</c:v>
                </c:pt>
                <c:pt idx="3209">
                  <c:v>43990.750185648147</c:v>
                </c:pt>
                <c:pt idx="3210">
                  <c:v>43990.791852372684</c:v>
                </c:pt>
                <c:pt idx="3211">
                  <c:v>43990.833519097221</c:v>
                </c:pt>
                <c:pt idx="3212">
                  <c:v>43990.875185821758</c:v>
                </c:pt>
                <c:pt idx="3213">
                  <c:v>43990.916852546296</c:v>
                </c:pt>
                <c:pt idx="3214">
                  <c:v>43990.958519270833</c:v>
                </c:pt>
                <c:pt idx="3215">
                  <c:v>43991.00018599537</c:v>
                </c:pt>
                <c:pt idx="3216">
                  <c:v>43991.041852719907</c:v>
                </c:pt>
                <c:pt idx="3217">
                  <c:v>43991.083519444444</c:v>
                </c:pt>
                <c:pt idx="3218">
                  <c:v>43991.125186168982</c:v>
                </c:pt>
                <c:pt idx="3219">
                  <c:v>43991.166852893519</c:v>
                </c:pt>
                <c:pt idx="3220">
                  <c:v>43991.208519618056</c:v>
                </c:pt>
                <c:pt idx="3221">
                  <c:v>43991.250186342593</c:v>
                </c:pt>
                <c:pt idx="3222">
                  <c:v>43991.29185306713</c:v>
                </c:pt>
                <c:pt idx="3223">
                  <c:v>43991.333519791668</c:v>
                </c:pt>
                <c:pt idx="3224">
                  <c:v>43991.375186516205</c:v>
                </c:pt>
                <c:pt idx="3225">
                  <c:v>43991.416853240742</c:v>
                </c:pt>
                <c:pt idx="3226">
                  <c:v>43991.458519965279</c:v>
                </c:pt>
                <c:pt idx="3227">
                  <c:v>43991.500186689816</c:v>
                </c:pt>
                <c:pt idx="3228">
                  <c:v>43991.541853414354</c:v>
                </c:pt>
                <c:pt idx="3229">
                  <c:v>43991.583520138891</c:v>
                </c:pt>
                <c:pt idx="3230">
                  <c:v>43991.625186863428</c:v>
                </c:pt>
                <c:pt idx="3231">
                  <c:v>43991.666853587965</c:v>
                </c:pt>
                <c:pt idx="3232">
                  <c:v>43991.708520312503</c:v>
                </c:pt>
                <c:pt idx="3233">
                  <c:v>43991.75018703704</c:v>
                </c:pt>
                <c:pt idx="3234">
                  <c:v>43991.791853761577</c:v>
                </c:pt>
                <c:pt idx="3235">
                  <c:v>43991.833520486114</c:v>
                </c:pt>
                <c:pt idx="3236">
                  <c:v>43991.875187210651</c:v>
                </c:pt>
                <c:pt idx="3237">
                  <c:v>43991.916853935189</c:v>
                </c:pt>
                <c:pt idx="3238">
                  <c:v>43991.958520659726</c:v>
                </c:pt>
                <c:pt idx="3239">
                  <c:v>43992.000187384256</c:v>
                </c:pt>
                <c:pt idx="3240">
                  <c:v>43992.041854108793</c:v>
                </c:pt>
                <c:pt idx="3241">
                  <c:v>43992.08352083333</c:v>
                </c:pt>
                <c:pt idx="3242">
                  <c:v>43992.125187557867</c:v>
                </c:pt>
                <c:pt idx="3243">
                  <c:v>43992.166854282405</c:v>
                </c:pt>
                <c:pt idx="3244">
                  <c:v>43992.208521006942</c:v>
                </c:pt>
                <c:pt idx="3245">
                  <c:v>43992.250187731479</c:v>
                </c:pt>
                <c:pt idx="3246">
                  <c:v>43992.291854456016</c:v>
                </c:pt>
                <c:pt idx="3247">
                  <c:v>43992.333521180553</c:v>
                </c:pt>
                <c:pt idx="3248">
                  <c:v>43992.375187905091</c:v>
                </c:pt>
                <c:pt idx="3249">
                  <c:v>43992.416854629628</c:v>
                </c:pt>
                <c:pt idx="3250">
                  <c:v>43992.458521354165</c:v>
                </c:pt>
                <c:pt idx="3251">
                  <c:v>43992.500188078702</c:v>
                </c:pt>
                <c:pt idx="3252">
                  <c:v>43992.541854803239</c:v>
                </c:pt>
                <c:pt idx="3253">
                  <c:v>43992.583521527777</c:v>
                </c:pt>
                <c:pt idx="3254">
                  <c:v>43992.625188252314</c:v>
                </c:pt>
                <c:pt idx="3255">
                  <c:v>43992.666854976851</c:v>
                </c:pt>
                <c:pt idx="3256">
                  <c:v>43992.708521701388</c:v>
                </c:pt>
                <c:pt idx="3257">
                  <c:v>43992.750188425925</c:v>
                </c:pt>
                <c:pt idx="3258">
                  <c:v>43992.791855150463</c:v>
                </c:pt>
                <c:pt idx="3259">
                  <c:v>43992.833521875</c:v>
                </c:pt>
                <c:pt idx="3260">
                  <c:v>43992.875188599537</c:v>
                </c:pt>
                <c:pt idx="3261">
                  <c:v>43992.916855324074</c:v>
                </c:pt>
                <c:pt idx="3262">
                  <c:v>43992.958522048611</c:v>
                </c:pt>
                <c:pt idx="3263">
                  <c:v>43993.000188773149</c:v>
                </c:pt>
                <c:pt idx="3264">
                  <c:v>43993.041855497686</c:v>
                </c:pt>
                <c:pt idx="3265">
                  <c:v>43993.083522222223</c:v>
                </c:pt>
                <c:pt idx="3266">
                  <c:v>43993.12518894676</c:v>
                </c:pt>
                <c:pt idx="3267">
                  <c:v>43993.166855671298</c:v>
                </c:pt>
                <c:pt idx="3268">
                  <c:v>43993.208522395835</c:v>
                </c:pt>
                <c:pt idx="3269">
                  <c:v>43993.250189120372</c:v>
                </c:pt>
                <c:pt idx="3270">
                  <c:v>43993.291855844909</c:v>
                </c:pt>
                <c:pt idx="3271">
                  <c:v>43993.333522569446</c:v>
                </c:pt>
                <c:pt idx="3272">
                  <c:v>43993.375189293984</c:v>
                </c:pt>
                <c:pt idx="3273">
                  <c:v>43993.416856018521</c:v>
                </c:pt>
                <c:pt idx="3274">
                  <c:v>43993.458522743058</c:v>
                </c:pt>
                <c:pt idx="3275">
                  <c:v>43993.500189467595</c:v>
                </c:pt>
                <c:pt idx="3276">
                  <c:v>43993.541856192132</c:v>
                </c:pt>
                <c:pt idx="3277">
                  <c:v>43993.58352291667</c:v>
                </c:pt>
                <c:pt idx="3278">
                  <c:v>43993.625189641207</c:v>
                </c:pt>
                <c:pt idx="3279">
                  <c:v>43993.666856365744</c:v>
                </c:pt>
                <c:pt idx="3280">
                  <c:v>43993.708523090281</c:v>
                </c:pt>
                <c:pt idx="3281">
                  <c:v>43993.750189814818</c:v>
                </c:pt>
                <c:pt idx="3282">
                  <c:v>43993.791856539348</c:v>
                </c:pt>
                <c:pt idx="3283">
                  <c:v>43993.833523263886</c:v>
                </c:pt>
                <c:pt idx="3284">
                  <c:v>43993.875189988423</c:v>
                </c:pt>
                <c:pt idx="3285">
                  <c:v>43993.91685671296</c:v>
                </c:pt>
                <c:pt idx="3286">
                  <c:v>43993.958523437497</c:v>
                </c:pt>
                <c:pt idx="3287">
                  <c:v>43994.000190162034</c:v>
                </c:pt>
                <c:pt idx="3288">
                  <c:v>43994.041856886572</c:v>
                </c:pt>
                <c:pt idx="3289">
                  <c:v>43994.083523611109</c:v>
                </c:pt>
                <c:pt idx="3290">
                  <c:v>43994.125190335646</c:v>
                </c:pt>
                <c:pt idx="3291">
                  <c:v>43994.166857060183</c:v>
                </c:pt>
                <c:pt idx="3292">
                  <c:v>43994.20852378472</c:v>
                </c:pt>
                <c:pt idx="3293">
                  <c:v>43994.250190509258</c:v>
                </c:pt>
                <c:pt idx="3294">
                  <c:v>43994.291857233795</c:v>
                </c:pt>
                <c:pt idx="3295">
                  <c:v>43994.333523958332</c:v>
                </c:pt>
                <c:pt idx="3296">
                  <c:v>43994.375190682869</c:v>
                </c:pt>
                <c:pt idx="3297">
                  <c:v>43994.416857407406</c:v>
                </c:pt>
                <c:pt idx="3298">
                  <c:v>43994.458524131944</c:v>
                </c:pt>
                <c:pt idx="3299">
                  <c:v>43994.500190856481</c:v>
                </c:pt>
                <c:pt idx="3300">
                  <c:v>43994.541857581018</c:v>
                </c:pt>
                <c:pt idx="3301">
                  <c:v>43994.583524305555</c:v>
                </c:pt>
                <c:pt idx="3302">
                  <c:v>43994.625191030093</c:v>
                </c:pt>
                <c:pt idx="3303">
                  <c:v>43994.66685775463</c:v>
                </c:pt>
                <c:pt idx="3304">
                  <c:v>43994.708524479167</c:v>
                </c:pt>
                <c:pt idx="3305">
                  <c:v>43994.750191203704</c:v>
                </c:pt>
                <c:pt idx="3306">
                  <c:v>43994.791857928241</c:v>
                </c:pt>
                <c:pt idx="3307">
                  <c:v>43994.833524652779</c:v>
                </c:pt>
                <c:pt idx="3308">
                  <c:v>43994.875191377316</c:v>
                </c:pt>
                <c:pt idx="3309">
                  <c:v>43994.916858101853</c:v>
                </c:pt>
                <c:pt idx="3310">
                  <c:v>43994.95852482639</c:v>
                </c:pt>
                <c:pt idx="3311">
                  <c:v>43995.000191550927</c:v>
                </c:pt>
                <c:pt idx="3312">
                  <c:v>43995.041858275465</c:v>
                </c:pt>
                <c:pt idx="3313">
                  <c:v>43995.083525000002</c:v>
                </c:pt>
                <c:pt idx="3314">
                  <c:v>43995.125191724539</c:v>
                </c:pt>
                <c:pt idx="3315">
                  <c:v>43995.166858449076</c:v>
                </c:pt>
                <c:pt idx="3316">
                  <c:v>43995.208525173613</c:v>
                </c:pt>
                <c:pt idx="3317">
                  <c:v>43995.250191898151</c:v>
                </c:pt>
                <c:pt idx="3318">
                  <c:v>43995.291858622688</c:v>
                </c:pt>
                <c:pt idx="3319">
                  <c:v>43995.333525347225</c:v>
                </c:pt>
                <c:pt idx="3320">
                  <c:v>43995.375192071762</c:v>
                </c:pt>
                <c:pt idx="3321">
                  <c:v>43995.416858796299</c:v>
                </c:pt>
                <c:pt idx="3322">
                  <c:v>43995.458525520837</c:v>
                </c:pt>
                <c:pt idx="3323">
                  <c:v>43995.500192245374</c:v>
                </c:pt>
                <c:pt idx="3324">
                  <c:v>43995.541858969904</c:v>
                </c:pt>
                <c:pt idx="3325">
                  <c:v>43995.583525694441</c:v>
                </c:pt>
                <c:pt idx="3326">
                  <c:v>43995.625192418978</c:v>
                </c:pt>
                <c:pt idx="3327">
                  <c:v>43995.666859143515</c:v>
                </c:pt>
                <c:pt idx="3328">
                  <c:v>43995.708525868053</c:v>
                </c:pt>
                <c:pt idx="3329">
                  <c:v>43995.75019259259</c:v>
                </c:pt>
                <c:pt idx="3330">
                  <c:v>43995.791859317127</c:v>
                </c:pt>
                <c:pt idx="3331">
                  <c:v>43995.833526041664</c:v>
                </c:pt>
                <c:pt idx="3332">
                  <c:v>43995.875192766202</c:v>
                </c:pt>
                <c:pt idx="3333">
                  <c:v>43995.916859490739</c:v>
                </c:pt>
                <c:pt idx="3334">
                  <c:v>43995.958526215276</c:v>
                </c:pt>
                <c:pt idx="3335">
                  <c:v>43996.000192939813</c:v>
                </c:pt>
                <c:pt idx="3336">
                  <c:v>43996.04185966435</c:v>
                </c:pt>
                <c:pt idx="3337">
                  <c:v>43996.083526388888</c:v>
                </c:pt>
                <c:pt idx="3338">
                  <c:v>43996.125193113425</c:v>
                </c:pt>
                <c:pt idx="3339">
                  <c:v>43996.166859837962</c:v>
                </c:pt>
                <c:pt idx="3340">
                  <c:v>43996.208526562499</c:v>
                </c:pt>
                <c:pt idx="3341">
                  <c:v>43996.250193287036</c:v>
                </c:pt>
                <c:pt idx="3342">
                  <c:v>43996.291860011574</c:v>
                </c:pt>
                <c:pt idx="3343">
                  <c:v>43996.333526736111</c:v>
                </c:pt>
                <c:pt idx="3344">
                  <c:v>43996.375193460648</c:v>
                </c:pt>
                <c:pt idx="3345">
                  <c:v>43996.416860185185</c:v>
                </c:pt>
                <c:pt idx="3346">
                  <c:v>43996.458526909722</c:v>
                </c:pt>
                <c:pt idx="3347">
                  <c:v>43996.50019363426</c:v>
                </c:pt>
                <c:pt idx="3348">
                  <c:v>43996.541860358797</c:v>
                </c:pt>
                <c:pt idx="3349">
                  <c:v>43996.583527083334</c:v>
                </c:pt>
                <c:pt idx="3350">
                  <c:v>43996.625193807871</c:v>
                </c:pt>
                <c:pt idx="3351">
                  <c:v>43996.666860532408</c:v>
                </c:pt>
                <c:pt idx="3352">
                  <c:v>43996.708527256946</c:v>
                </c:pt>
                <c:pt idx="3353">
                  <c:v>43996.750193981483</c:v>
                </c:pt>
                <c:pt idx="3354">
                  <c:v>43996.79186070602</c:v>
                </c:pt>
                <c:pt idx="3355">
                  <c:v>43996.833527430557</c:v>
                </c:pt>
                <c:pt idx="3356">
                  <c:v>43996.875194155095</c:v>
                </c:pt>
                <c:pt idx="3357">
                  <c:v>43996.916860879632</c:v>
                </c:pt>
                <c:pt idx="3358">
                  <c:v>43996.958527604169</c:v>
                </c:pt>
                <c:pt idx="3359">
                  <c:v>43997.000194328706</c:v>
                </c:pt>
                <c:pt idx="3360">
                  <c:v>43997.041861053243</c:v>
                </c:pt>
                <c:pt idx="3361">
                  <c:v>43997.083527777781</c:v>
                </c:pt>
                <c:pt idx="3362">
                  <c:v>43997.125194502318</c:v>
                </c:pt>
                <c:pt idx="3363">
                  <c:v>43997.166861226855</c:v>
                </c:pt>
                <c:pt idx="3364">
                  <c:v>43997.208527951392</c:v>
                </c:pt>
                <c:pt idx="3365">
                  <c:v>43997.250194675929</c:v>
                </c:pt>
                <c:pt idx="3366">
                  <c:v>43997.291861400467</c:v>
                </c:pt>
                <c:pt idx="3367">
                  <c:v>43997.333528124997</c:v>
                </c:pt>
                <c:pt idx="3368">
                  <c:v>43997.375194849534</c:v>
                </c:pt>
                <c:pt idx="3369">
                  <c:v>43997.416861574071</c:v>
                </c:pt>
                <c:pt idx="3370">
                  <c:v>43997.458528298608</c:v>
                </c:pt>
                <c:pt idx="3371">
                  <c:v>43997.500195023145</c:v>
                </c:pt>
                <c:pt idx="3372">
                  <c:v>43997.541861747683</c:v>
                </c:pt>
                <c:pt idx="3373">
                  <c:v>43997.58352847222</c:v>
                </c:pt>
                <c:pt idx="3374">
                  <c:v>43997.625195196757</c:v>
                </c:pt>
                <c:pt idx="3375">
                  <c:v>43997.666861921294</c:v>
                </c:pt>
                <c:pt idx="3376">
                  <c:v>43997.708528645831</c:v>
                </c:pt>
                <c:pt idx="3377">
                  <c:v>43997.750195370369</c:v>
                </c:pt>
                <c:pt idx="3378">
                  <c:v>43997.791862094906</c:v>
                </c:pt>
                <c:pt idx="3379">
                  <c:v>43997.833528819443</c:v>
                </c:pt>
                <c:pt idx="3380">
                  <c:v>43997.87519554398</c:v>
                </c:pt>
                <c:pt idx="3381">
                  <c:v>43997.916862268517</c:v>
                </c:pt>
                <c:pt idx="3382">
                  <c:v>43997.958528993055</c:v>
                </c:pt>
                <c:pt idx="3383">
                  <c:v>43998.000195717592</c:v>
                </c:pt>
                <c:pt idx="3384">
                  <c:v>43998.041862442129</c:v>
                </c:pt>
                <c:pt idx="3385">
                  <c:v>43998.083529166666</c:v>
                </c:pt>
                <c:pt idx="3386">
                  <c:v>43998.125195891203</c:v>
                </c:pt>
                <c:pt idx="3387">
                  <c:v>43998.166862615741</c:v>
                </c:pt>
                <c:pt idx="3388">
                  <c:v>43998.208529340278</c:v>
                </c:pt>
                <c:pt idx="3389">
                  <c:v>43998.250196064815</c:v>
                </c:pt>
                <c:pt idx="3390">
                  <c:v>43998.291862789352</c:v>
                </c:pt>
                <c:pt idx="3391">
                  <c:v>43998.33352951389</c:v>
                </c:pt>
                <c:pt idx="3392">
                  <c:v>43998.375196238427</c:v>
                </c:pt>
                <c:pt idx="3393">
                  <c:v>43998.416862962964</c:v>
                </c:pt>
                <c:pt idx="3394">
                  <c:v>43998.458529687501</c:v>
                </c:pt>
                <c:pt idx="3395">
                  <c:v>43998.500196412038</c:v>
                </c:pt>
                <c:pt idx="3396">
                  <c:v>43998.541863136576</c:v>
                </c:pt>
                <c:pt idx="3397">
                  <c:v>43998.583529861113</c:v>
                </c:pt>
                <c:pt idx="3398">
                  <c:v>43998.62519658565</c:v>
                </c:pt>
                <c:pt idx="3399">
                  <c:v>43998.666863310187</c:v>
                </c:pt>
                <c:pt idx="3400">
                  <c:v>43998.708530034724</c:v>
                </c:pt>
                <c:pt idx="3401">
                  <c:v>43998.750196759262</c:v>
                </c:pt>
                <c:pt idx="3402">
                  <c:v>43998.791863483799</c:v>
                </c:pt>
                <c:pt idx="3403">
                  <c:v>43998.833530208336</c:v>
                </c:pt>
                <c:pt idx="3404">
                  <c:v>43998.875196932873</c:v>
                </c:pt>
                <c:pt idx="3405">
                  <c:v>43998.91686365741</c:v>
                </c:pt>
                <c:pt idx="3406">
                  <c:v>43998.958530381948</c:v>
                </c:pt>
                <c:pt idx="3407">
                  <c:v>43999.000197106485</c:v>
                </c:pt>
                <c:pt idx="3408">
                  <c:v>43999.041863831022</c:v>
                </c:pt>
                <c:pt idx="3409">
                  <c:v>43999.083530555552</c:v>
                </c:pt>
                <c:pt idx="3410">
                  <c:v>43999.125197280089</c:v>
                </c:pt>
                <c:pt idx="3411">
                  <c:v>43999.166864004626</c:v>
                </c:pt>
                <c:pt idx="3412">
                  <c:v>43999.208530729164</c:v>
                </c:pt>
                <c:pt idx="3413">
                  <c:v>43999.250197453701</c:v>
                </c:pt>
                <c:pt idx="3414">
                  <c:v>43999.291864178238</c:v>
                </c:pt>
                <c:pt idx="3415">
                  <c:v>43999.333530902775</c:v>
                </c:pt>
                <c:pt idx="3416">
                  <c:v>43999.375197627312</c:v>
                </c:pt>
                <c:pt idx="3417">
                  <c:v>43999.41686435185</c:v>
                </c:pt>
                <c:pt idx="3418">
                  <c:v>43999.458531076387</c:v>
                </c:pt>
                <c:pt idx="3419">
                  <c:v>43999.500197800924</c:v>
                </c:pt>
                <c:pt idx="3420">
                  <c:v>43999.541864525461</c:v>
                </c:pt>
                <c:pt idx="3421">
                  <c:v>43999.583531249998</c:v>
                </c:pt>
                <c:pt idx="3422">
                  <c:v>43999.625197974536</c:v>
                </c:pt>
                <c:pt idx="3423">
                  <c:v>43999.666864699073</c:v>
                </c:pt>
                <c:pt idx="3424">
                  <c:v>43999.70853142361</c:v>
                </c:pt>
                <c:pt idx="3425">
                  <c:v>43999.750198148147</c:v>
                </c:pt>
                <c:pt idx="3426">
                  <c:v>43999.791864872685</c:v>
                </c:pt>
                <c:pt idx="3427">
                  <c:v>43999.833531597222</c:v>
                </c:pt>
                <c:pt idx="3428">
                  <c:v>43999.875198321759</c:v>
                </c:pt>
                <c:pt idx="3429">
                  <c:v>43999.916865046296</c:v>
                </c:pt>
                <c:pt idx="3430">
                  <c:v>43999.958531770833</c:v>
                </c:pt>
                <c:pt idx="3431">
                  <c:v>44000.000198495371</c:v>
                </c:pt>
                <c:pt idx="3432">
                  <c:v>44000.041865219908</c:v>
                </c:pt>
                <c:pt idx="3433">
                  <c:v>44000.083531944445</c:v>
                </c:pt>
                <c:pt idx="3434">
                  <c:v>44000.125198668982</c:v>
                </c:pt>
                <c:pt idx="3435">
                  <c:v>44000.166865393519</c:v>
                </c:pt>
                <c:pt idx="3436">
                  <c:v>44000.208532118057</c:v>
                </c:pt>
                <c:pt idx="3437">
                  <c:v>44000.250198842594</c:v>
                </c:pt>
                <c:pt idx="3438">
                  <c:v>44000.291865567131</c:v>
                </c:pt>
                <c:pt idx="3439">
                  <c:v>44000.333532291668</c:v>
                </c:pt>
                <c:pt idx="3440">
                  <c:v>44000.375199016205</c:v>
                </c:pt>
                <c:pt idx="3441">
                  <c:v>44000.416865740743</c:v>
                </c:pt>
                <c:pt idx="3442">
                  <c:v>44000.45853246528</c:v>
                </c:pt>
                <c:pt idx="3443">
                  <c:v>44000.500199189817</c:v>
                </c:pt>
                <c:pt idx="3444">
                  <c:v>44000.541865914354</c:v>
                </c:pt>
                <c:pt idx="3445">
                  <c:v>44000.583532638891</c:v>
                </c:pt>
                <c:pt idx="3446">
                  <c:v>44000.625199363429</c:v>
                </c:pt>
                <c:pt idx="3447">
                  <c:v>44000.666866087966</c:v>
                </c:pt>
                <c:pt idx="3448">
                  <c:v>44000.708532812503</c:v>
                </c:pt>
                <c:pt idx="3449">
                  <c:v>44000.75019953704</c:v>
                </c:pt>
                <c:pt idx="3450">
                  <c:v>44000.791866261578</c:v>
                </c:pt>
                <c:pt idx="3451">
                  <c:v>44000.833532986115</c:v>
                </c:pt>
                <c:pt idx="3452">
                  <c:v>44000.875199710645</c:v>
                </c:pt>
                <c:pt idx="3453">
                  <c:v>44000.916866435182</c:v>
                </c:pt>
                <c:pt idx="3454">
                  <c:v>44000.958533159719</c:v>
                </c:pt>
                <c:pt idx="3455">
                  <c:v>44001.000199884256</c:v>
                </c:pt>
                <c:pt idx="3456">
                  <c:v>44001.041866608793</c:v>
                </c:pt>
                <c:pt idx="3457">
                  <c:v>44001.083533333331</c:v>
                </c:pt>
                <c:pt idx="3458">
                  <c:v>44001.125200057868</c:v>
                </c:pt>
                <c:pt idx="3459">
                  <c:v>44001.166866782405</c:v>
                </c:pt>
                <c:pt idx="3460">
                  <c:v>44001.208533506942</c:v>
                </c:pt>
                <c:pt idx="3461">
                  <c:v>44001.25020023148</c:v>
                </c:pt>
                <c:pt idx="3462">
                  <c:v>44001.291866956017</c:v>
                </c:pt>
                <c:pt idx="3463">
                  <c:v>44001.333533680554</c:v>
                </c:pt>
                <c:pt idx="3464">
                  <c:v>44001.375200405091</c:v>
                </c:pt>
                <c:pt idx="3465">
                  <c:v>44001.416867129628</c:v>
                </c:pt>
                <c:pt idx="3466">
                  <c:v>44001.458533854166</c:v>
                </c:pt>
                <c:pt idx="3467">
                  <c:v>44001.500200578703</c:v>
                </c:pt>
                <c:pt idx="3468">
                  <c:v>44001.54186730324</c:v>
                </c:pt>
                <c:pt idx="3469">
                  <c:v>44001.583534027777</c:v>
                </c:pt>
                <c:pt idx="3470">
                  <c:v>44001.625200752314</c:v>
                </c:pt>
                <c:pt idx="3471">
                  <c:v>44001.666867476852</c:v>
                </c:pt>
                <c:pt idx="3472">
                  <c:v>44001.708534201389</c:v>
                </c:pt>
                <c:pt idx="3473">
                  <c:v>44001.750200925926</c:v>
                </c:pt>
                <c:pt idx="3474">
                  <c:v>44001.791867650463</c:v>
                </c:pt>
                <c:pt idx="3475">
                  <c:v>44001.833534375</c:v>
                </c:pt>
                <c:pt idx="3476">
                  <c:v>44001.875201099538</c:v>
                </c:pt>
                <c:pt idx="3477">
                  <c:v>44001.916867824075</c:v>
                </c:pt>
                <c:pt idx="3478">
                  <c:v>44001.958534548612</c:v>
                </c:pt>
                <c:pt idx="3479">
                  <c:v>44002.000201273149</c:v>
                </c:pt>
                <c:pt idx="3480">
                  <c:v>44002.041867997686</c:v>
                </c:pt>
                <c:pt idx="3481">
                  <c:v>44002.083534722224</c:v>
                </c:pt>
                <c:pt idx="3482">
                  <c:v>44002.125201446761</c:v>
                </c:pt>
                <c:pt idx="3483">
                  <c:v>44002.166868171298</c:v>
                </c:pt>
                <c:pt idx="3484">
                  <c:v>44002.208534895835</c:v>
                </c:pt>
                <c:pt idx="3485">
                  <c:v>44002.250201620373</c:v>
                </c:pt>
                <c:pt idx="3486">
                  <c:v>44002.29186834491</c:v>
                </c:pt>
                <c:pt idx="3487">
                  <c:v>44002.333535069447</c:v>
                </c:pt>
                <c:pt idx="3488">
                  <c:v>44002.375201793984</c:v>
                </c:pt>
                <c:pt idx="3489">
                  <c:v>44002.416868518521</c:v>
                </c:pt>
                <c:pt idx="3490">
                  <c:v>44002.458535243059</c:v>
                </c:pt>
                <c:pt idx="3491">
                  <c:v>44002.500201967596</c:v>
                </c:pt>
                <c:pt idx="3492">
                  <c:v>44002.541868692133</c:v>
                </c:pt>
                <c:pt idx="3493">
                  <c:v>44002.58353541667</c:v>
                </c:pt>
                <c:pt idx="3494">
                  <c:v>44002.6252021412</c:v>
                </c:pt>
                <c:pt idx="3495">
                  <c:v>44002.666868865737</c:v>
                </c:pt>
                <c:pt idx="3496">
                  <c:v>44002.708535590275</c:v>
                </c:pt>
                <c:pt idx="3497">
                  <c:v>44002.750202314812</c:v>
                </c:pt>
                <c:pt idx="3498">
                  <c:v>44002.791869039349</c:v>
                </c:pt>
                <c:pt idx="3499">
                  <c:v>44002.833535763886</c:v>
                </c:pt>
                <c:pt idx="3500">
                  <c:v>44002.875202488423</c:v>
                </c:pt>
                <c:pt idx="3501">
                  <c:v>44002.916869212961</c:v>
                </c:pt>
                <c:pt idx="3502">
                  <c:v>44002.958535937498</c:v>
                </c:pt>
                <c:pt idx="3503">
                  <c:v>44003.000202662035</c:v>
                </c:pt>
                <c:pt idx="3504">
                  <c:v>44003.041869386572</c:v>
                </c:pt>
                <c:pt idx="3505">
                  <c:v>44003.083536111109</c:v>
                </c:pt>
                <c:pt idx="3506">
                  <c:v>44003.125202835647</c:v>
                </c:pt>
                <c:pt idx="3507">
                  <c:v>44003.166869560184</c:v>
                </c:pt>
                <c:pt idx="3508">
                  <c:v>44003.208536284721</c:v>
                </c:pt>
                <c:pt idx="3509">
                  <c:v>44003.250203009258</c:v>
                </c:pt>
                <c:pt idx="3510">
                  <c:v>44003.291869733795</c:v>
                </c:pt>
                <c:pt idx="3511">
                  <c:v>44003.333536458333</c:v>
                </c:pt>
                <c:pt idx="3512">
                  <c:v>44003.37520318287</c:v>
                </c:pt>
                <c:pt idx="3513">
                  <c:v>44003.416869907407</c:v>
                </c:pt>
                <c:pt idx="3514">
                  <c:v>44003.458536631944</c:v>
                </c:pt>
                <c:pt idx="3515">
                  <c:v>44003.500203356482</c:v>
                </c:pt>
                <c:pt idx="3516">
                  <c:v>44003.541870081019</c:v>
                </c:pt>
                <c:pt idx="3517">
                  <c:v>44003.583536805556</c:v>
                </c:pt>
                <c:pt idx="3518">
                  <c:v>44003.625203530093</c:v>
                </c:pt>
                <c:pt idx="3519">
                  <c:v>44003.66687025463</c:v>
                </c:pt>
                <c:pt idx="3520">
                  <c:v>44003.708536979168</c:v>
                </c:pt>
                <c:pt idx="3521">
                  <c:v>44003.750203703705</c:v>
                </c:pt>
                <c:pt idx="3522">
                  <c:v>44003.791870428242</c:v>
                </c:pt>
                <c:pt idx="3523">
                  <c:v>44003.833537152779</c:v>
                </c:pt>
                <c:pt idx="3524">
                  <c:v>44003.875203877316</c:v>
                </c:pt>
                <c:pt idx="3525">
                  <c:v>44003.916870601854</c:v>
                </c:pt>
                <c:pt idx="3526">
                  <c:v>44003.958537326391</c:v>
                </c:pt>
                <c:pt idx="3527">
                  <c:v>44004.000204050928</c:v>
                </c:pt>
                <c:pt idx="3528">
                  <c:v>44004.041870775465</c:v>
                </c:pt>
                <c:pt idx="3529">
                  <c:v>44004.083537500002</c:v>
                </c:pt>
                <c:pt idx="3530">
                  <c:v>44004.12520422454</c:v>
                </c:pt>
                <c:pt idx="3531">
                  <c:v>44004.166870949077</c:v>
                </c:pt>
                <c:pt idx="3532">
                  <c:v>44004.208537673614</c:v>
                </c:pt>
                <c:pt idx="3533">
                  <c:v>44004.250204398151</c:v>
                </c:pt>
                <c:pt idx="3534">
                  <c:v>44004.291871122688</c:v>
                </c:pt>
                <c:pt idx="3535">
                  <c:v>44004.333537847226</c:v>
                </c:pt>
                <c:pt idx="3536">
                  <c:v>44004.375204571763</c:v>
                </c:pt>
                <c:pt idx="3537">
                  <c:v>44004.416871296293</c:v>
                </c:pt>
                <c:pt idx="3538">
                  <c:v>44004.45853802083</c:v>
                </c:pt>
                <c:pt idx="3539">
                  <c:v>44004.500204745367</c:v>
                </c:pt>
                <c:pt idx="3540">
                  <c:v>44004.541871469904</c:v>
                </c:pt>
                <c:pt idx="3541">
                  <c:v>44004.583538194442</c:v>
                </c:pt>
                <c:pt idx="3542">
                  <c:v>44004.625204918979</c:v>
                </c:pt>
                <c:pt idx="3543">
                  <c:v>44004.666871643516</c:v>
                </c:pt>
                <c:pt idx="3544">
                  <c:v>44004.708538368053</c:v>
                </c:pt>
                <c:pt idx="3545">
                  <c:v>44004.75020509259</c:v>
                </c:pt>
                <c:pt idx="3546">
                  <c:v>44004.791871817128</c:v>
                </c:pt>
                <c:pt idx="3547">
                  <c:v>44004.833538541665</c:v>
                </c:pt>
                <c:pt idx="3548">
                  <c:v>44004.875205266202</c:v>
                </c:pt>
                <c:pt idx="3549">
                  <c:v>44004.916871990739</c:v>
                </c:pt>
                <c:pt idx="3550">
                  <c:v>44004.958538715277</c:v>
                </c:pt>
                <c:pt idx="3551">
                  <c:v>44005.000205439814</c:v>
                </c:pt>
                <c:pt idx="3552">
                  <c:v>44005.041872164351</c:v>
                </c:pt>
                <c:pt idx="3553">
                  <c:v>44005.083538888888</c:v>
                </c:pt>
                <c:pt idx="3554">
                  <c:v>44005.125205613425</c:v>
                </c:pt>
                <c:pt idx="3555">
                  <c:v>44005.166872337963</c:v>
                </c:pt>
                <c:pt idx="3556">
                  <c:v>44005.2085390625</c:v>
                </c:pt>
                <c:pt idx="3557">
                  <c:v>44005.250205787037</c:v>
                </c:pt>
                <c:pt idx="3558">
                  <c:v>44005.291872511574</c:v>
                </c:pt>
                <c:pt idx="3559">
                  <c:v>44005.333539236111</c:v>
                </c:pt>
                <c:pt idx="3560">
                  <c:v>44005.375205960649</c:v>
                </c:pt>
                <c:pt idx="3561">
                  <c:v>44005.416872685186</c:v>
                </c:pt>
                <c:pt idx="3562">
                  <c:v>44005.458539409723</c:v>
                </c:pt>
                <c:pt idx="3563">
                  <c:v>44005.50020613426</c:v>
                </c:pt>
                <c:pt idx="3564">
                  <c:v>44005.541872858797</c:v>
                </c:pt>
                <c:pt idx="3565">
                  <c:v>44005.583539583335</c:v>
                </c:pt>
                <c:pt idx="3566">
                  <c:v>44005.625206307872</c:v>
                </c:pt>
                <c:pt idx="3567">
                  <c:v>44005.666873032409</c:v>
                </c:pt>
                <c:pt idx="3568">
                  <c:v>44005.708539756946</c:v>
                </c:pt>
                <c:pt idx="3569">
                  <c:v>44005.750206481483</c:v>
                </c:pt>
                <c:pt idx="3570">
                  <c:v>44005.791873206021</c:v>
                </c:pt>
                <c:pt idx="3571">
                  <c:v>44005.833539930558</c:v>
                </c:pt>
                <c:pt idx="3572">
                  <c:v>44005.875206655095</c:v>
                </c:pt>
                <c:pt idx="3573">
                  <c:v>44005.916873379632</c:v>
                </c:pt>
                <c:pt idx="3574">
                  <c:v>44005.95854010417</c:v>
                </c:pt>
                <c:pt idx="3575">
                  <c:v>44006.000206828707</c:v>
                </c:pt>
                <c:pt idx="3576">
                  <c:v>44006.041873553244</c:v>
                </c:pt>
                <c:pt idx="3577">
                  <c:v>44006.083540277781</c:v>
                </c:pt>
                <c:pt idx="3578">
                  <c:v>44006.125207002318</c:v>
                </c:pt>
                <c:pt idx="3579">
                  <c:v>44006.166873726848</c:v>
                </c:pt>
                <c:pt idx="3580">
                  <c:v>44006.208540451385</c:v>
                </c:pt>
                <c:pt idx="3581">
                  <c:v>44006.250207175923</c:v>
                </c:pt>
                <c:pt idx="3582">
                  <c:v>44006.29187390046</c:v>
                </c:pt>
                <c:pt idx="3583">
                  <c:v>44006.333540624997</c:v>
                </c:pt>
                <c:pt idx="3584">
                  <c:v>44006.375207349534</c:v>
                </c:pt>
                <c:pt idx="3585">
                  <c:v>44006.416874074072</c:v>
                </c:pt>
                <c:pt idx="3586">
                  <c:v>44006.458540798609</c:v>
                </c:pt>
                <c:pt idx="3587">
                  <c:v>44006.500207523146</c:v>
                </c:pt>
                <c:pt idx="3588">
                  <c:v>44006.541874247683</c:v>
                </c:pt>
                <c:pt idx="3589">
                  <c:v>44006.58354097222</c:v>
                </c:pt>
                <c:pt idx="3590">
                  <c:v>44006.625207696758</c:v>
                </c:pt>
                <c:pt idx="3591">
                  <c:v>44006.666874421295</c:v>
                </c:pt>
                <c:pt idx="3592">
                  <c:v>44006.708541145832</c:v>
                </c:pt>
                <c:pt idx="3593">
                  <c:v>44006.750207870369</c:v>
                </c:pt>
                <c:pt idx="3594">
                  <c:v>44006.791874594906</c:v>
                </c:pt>
                <c:pt idx="3595">
                  <c:v>44006.833541319444</c:v>
                </c:pt>
                <c:pt idx="3596">
                  <c:v>44006.875208043981</c:v>
                </c:pt>
                <c:pt idx="3597">
                  <c:v>44006.916874768518</c:v>
                </c:pt>
                <c:pt idx="3598">
                  <c:v>44006.958541493055</c:v>
                </c:pt>
                <c:pt idx="3599">
                  <c:v>44007.000208217592</c:v>
                </c:pt>
                <c:pt idx="3600">
                  <c:v>44007.04187494213</c:v>
                </c:pt>
                <c:pt idx="3601">
                  <c:v>44007.083541666667</c:v>
                </c:pt>
                <c:pt idx="3602">
                  <c:v>44007.125208391204</c:v>
                </c:pt>
                <c:pt idx="3603">
                  <c:v>44007.166875115741</c:v>
                </c:pt>
                <c:pt idx="3604">
                  <c:v>44007.208541840278</c:v>
                </c:pt>
                <c:pt idx="3605">
                  <c:v>44007.250208564816</c:v>
                </c:pt>
                <c:pt idx="3606">
                  <c:v>44007.291875289353</c:v>
                </c:pt>
                <c:pt idx="3607">
                  <c:v>44007.33354201389</c:v>
                </c:pt>
                <c:pt idx="3608">
                  <c:v>44007.375208738427</c:v>
                </c:pt>
                <c:pt idx="3609">
                  <c:v>44007.416875462965</c:v>
                </c:pt>
                <c:pt idx="3610">
                  <c:v>44007.458542187502</c:v>
                </c:pt>
                <c:pt idx="3611">
                  <c:v>44007.500208912039</c:v>
                </c:pt>
                <c:pt idx="3612">
                  <c:v>44007.541875636576</c:v>
                </c:pt>
                <c:pt idx="3613">
                  <c:v>44007.583542361113</c:v>
                </c:pt>
                <c:pt idx="3614">
                  <c:v>44007.625209085651</c:v>
                </c:pt>
                <c:pt idx="3615">
                  <c:v>44007.666875810188</c:v>
                </c:pt>
                <c:pt idx="3616">
                  <c:v>44007.708542534725</c:v>
                </c:pt>
                <c:pt idx="3617">
                  <c:v>44007.750209259262</c:v>
                </c:pt>
                <c:pt idx="3618">
                  <c:v>44007.791875983799</c:v>
                </c:pt>
                <c:pt idx="3619">
                  <c:v>44007.833542708337</c:v>
                </c:pt>
                <c:pt idx="3620">
                  <c:v>44007.875209432874</c:v>
                </c:pt>
                <c:pt idx="3621">
                  <c:v>44007.916876157411</c:v>
                </c:pt>
                <c:pt idx="3622">
                  <c:v>44007.958542881941</c:v>
                </c:pt>
                <c:pt idx="3623">
                  <c:v>44008.000209606478</c:v>
                </c:pt>
                <c:pt idx="3624">
                  <c:v>44008.041876331015</c:v>
                </c:pt>
                <c:pt idx="3625">
                  <c:v>44008.083543055553</c:v>
                </c:pt>
                <c:pt idx="3626">
                  <c:v>44008.12520978009</c:v>
                </c:pt>
                <c:pt idx="3627">
                  <c:v>44008.166876504627</c:v>
                </c:pt>
                <c:pt idx="3628">
                  <c:v>44008.208543229164</c:v>
                </c:pt>
                <c:pt idx="3629">
                  <c:v>44008.250209953701</c:v>
                </c:pt>
                <c:pt idx="3630">
                  <c:v>44008.291876678239</c:v>
                </c:pt>
                <c:pt idx="3631">
                  <c:v>44008.333543402776</c:v>
                </c:pt>
                <c:pt idx="3632">
                  <c:v>44008.375210127313</c:v>
                </c:pt>
                <c:pt idx="3633">
                  <c:v>44008.41687685185</c:v>
                </c:pt>
                <c:pt idx="3634">
                  <c:v>44008.458543576387</c:v>
                </c:pt>
                <c:pt idx="3635">
                  <c:v>44008.500210300925</c:v>
                </c:pt>
                <c:pt idx="3636">
                  <c:v>44008.541877025462</c:v>
                </c:pt>
                <c:pt idx="3637">
                  <c:v>44008.583543749999</c:v>
                </c:pt>
                <c:pt idx="3638">
                  <c:v>44008.625210474536</c:v>
                </c:pt>
                <c:pt idx="3639">
                  <c:v>44008.666877199073</c:v>
                </c:pt>
                <c:pt idx="3640">
                  <c:v>44008.708543923611</c:v>
                </c:pt>
                <c:pt idx="3641">
                  <c:v>44008.750210648148</c:v>
                </c:pt>
                <c:pt idx="3642">
                  <c:v>44008.791877372685</c:v>
                </c:pt>
                <c:pt idx="3643">
                  <c:v>44008.833544097222</c:v>
                </c:pt>
                <c:pt idx="3644">
                  <c:v>44008.87521082176</c:v>
                </c:pt>
                <c:pt idx="3645">
                  <c:v>44008.916877546297</c:v>
                </c:pt>
                <c:pt idx="3646">
                  <c:v>44008.958544270834</c:v>
                </c:pt>
                <c:pt idx="3647">
                  <c:v>44009.000210995371</c:v>
                </c:pt>
                <c:pt idx="3648">
                  <c:v>44009.041877719908</c:v>
                </c:pt>
                <c:pt idx="3649">
                  <c:v>44009.083544444446</c:v>
                </c:pt>
                <c:pt idx="3650">
                  <c:v>44009.125211168983</c:v>
                </c:pt>
                <c:pt idx="3651">
                  <c:v>44009.16687789352</c:v>
                </c:pt>
                <c:pt idx="3652">
                  <c:v>44009.208544618057</c:v>
                </c:pt>
                <c:pt idx="3653">
                  <c:v>44009.250211342594</c:v>
                </c:pt>
                <c:pt idx="3654">
                  <c:v>44009.291878067132</c:v>
                </c:pt>
                <c:pt idx="3655">
                  <c:v>44009.333544791669</c:v>
                </c:pt>
                <c:pt idx="3656">
                  <c:v>44009.375211516206</c:v>
                </c:pt>
                <c:pt idx="3657">
                  <c:v>44009.416878240743</c:v>
                </c:pt>
                <c:pt idx="3658">
                  <c:v>44009.45854496528</c:v>
                </c:pt>
                <c:pt idx="3659">
                  <c:v>44009.500211689818</c:v>
                </c:pt>
                <c:pt idx="3660">
                  <c:v>44009.541878414355</c:v>
                </c:pt>
                <c:pt idx="3661">
                  <c:v>44009.583545138892</c:v>
                </c:pt>
                <c:pt idx="3662">
                  <c:v>44009.625211863429</c:v>
                </c:pt>
                <c:pt idx="3663">
                  <c:v>44009.666878587966</c:v>
                </c:pt>
                <c:pt idx="3664">
                  <c:v>44009.708545312496</c:v>
                </c:pt>
                <c:pt idx="3665">
                  <c:v>44009.750212037034</c:v>
                </c:pt>
                <c:pt idx="3666">
                  <c:v>44009.791878761571</c:v>
                </c:pt>
                <c:pt idx="3667">
                  <c:v>44009.833545486108</c:v>
                </c:pt>
                <c:pt idx="3668">
                  <c:v>44009.875212210645</c:v>
                </c:pt>
                <c:pt idx="3669">
                  <c:v>44009.916878935182</c:v>
                </c:pt>
                <c:pt idx="3670">
                  <c:v>44009.95854565972</c:v>
                </c:pt>
                <c:pt idx="3671">
                  <c:v>44010.000212384257</c:v>
                </c:pt>
                <c:pt idx="3672">
                  <c:v>44010.041879108794</c:v>
                </c:pt>
                <c:pt idx="3673">
                  <c:v>44010.083545833331</c:v>
                </c:pt>
                <c:pt idx="3674">
                  <c:v>44010.125212557869</c:v>
                </c:pt>
                <c:pt idx="3675">
                  <c:v>44010.166879282406</c:v>
                </c:pt>
                <c:pt idx="3676">
                  <c:v>44010.208546006943</c:v>
                </c:pt>
                <c:pt idx="3677">
                  <c:v>44010.25021273148</c:v>
                </c:pt>
                <c:pt idx="3678">
                  <c:v>44010.291879456017</c:v>
                </c:pt>
                <c:pt idx="3679">
                  <c:v>44010.333546180555</c:v>
                </c:pt>
                <c:pt idx="3680">
                  <c:v>44010.375212905092</c:v>
                </c:pt>
                <c:pt idx="3681">
                  <c:v>44010.416879629629</c:v>
                </c:pt>
                <c:pt idx="3682">
                  <c:v>44010.458546354166</c:v>
                </c:pt>
                <c:pt idx="3683">
                  <c:v>44010.500213078703</c:v>
                </c:pt>
                <c:pt idx="3684">
                  <c:v>44010.541879803241</c:v>
                </c:pt>
                <c:pt idx="3685">
                  <c:v>44010.583546527778</c:v>
                </c:pt>
                <c:pt idx="3686">
                  <c:v>44010.625213252315</c:v>
                </c:pt>
                <c:pt idx="3687">
                  <c:v>44010.666879976852</c:v>
                </c:pt>
                <c:pt idx="3688">
                  <c:v>44010.708546701389</c:v>
                </c:pt>
                <c:pt idx="3689">
                  <c:v>44010.750213425927</c:v>
                </c:pt>
                <c:pt idx="3690">
                  <c:v>44010.791880150464</c:v>
                </c:pt>
                <c:pt idx="3691">
                  <c:v>44010.833546875001</c:v>
                </c:pt>
                <c:pt idx="3692">
                  <c:v>44010.875213599538</c:v>
                </c:pt>
                <c:pt idx="3693">
                  <c:v>44010.916880324075</c:v>
                </c:pt>
                <c:pt idx="3694">
                  <c:v>44010.958547048613</c:v>
                </c:pt>
                <c:pt idx="3695">
                  <c:v>44011.00021377315</c:v>
                </c:pt>
                <c:pt idx="3696">
                  <c:v>44011.041880497687</c:v>
                </c:pt>
                <c:pt idx="3697">
                  <c:v>44011.083547222224</c:v>
                </c:pt>
                <c:pt idx="3698">
                  <c:v>44011.125213946762</c:v>
                </c:pt>
                <c:pt idx="3699">
                  <c:v>44011.166880671299</c:v>
                </c:pt>
                <c:pt idx="3700">
                  <c:v>44011.208547395836</c:v>
                </c:pt>
                <c:pt idx="3701">
                  <c:v>44011.250214120373</c:v>
                </c:pt>
                <c:pt idx="3702">
                  <c:v>44011.29188084491</c:v>
                </c:pt>
                <c:pt idx="3703">
                  <c:v>44011.333547569448</c:v>
                </c:pt>
                <c:pt idx="3704">
                  <c:v>44011.375214293985</c:v>
                </c:pt>
                <c:pt idx="3705">
                  <c:v>44011.416881018522</c:v>
                </c:pt>
                <c:pt idx="3706">
                  <c:v>44011.458547743059</c:v>
                </c:pt>
                <c:pt idx="3707">
                  <c:v>44011.500214467589</c:v>
                </c:pt>
                <c:pt idx="3708">
                  <c:v>44011.541881192126</c:v>
                </c:pt>
                <c:pt idx="3709">
                  <c:v>44011.583547916664</c:v>
                </c:pt>
                <c:pt idx="3710">
                  <c:v>44011.625214641201</c:v>
                </c:pt>
                <c:pt idx="3711">
                  <c:v>44011.666881365738</c:v>
                </c:pt>
                <c:pt idx="3712">
                  <c:v>44011.708548090275</c:v>
                </c:pt>
                <c:pt idx="3713">
                  <c:v>44011.750214814812</c:v>
                </c:pt>
                <c:pt idx="3714">
                  <c:v>44011.79188153935</c:v>
                </c:pt>
                <c:pt idx="3715">
                  <c:v>44011.833548263887</c:v>
                </c:pt>
                <c:pt idx="3716">
                  <c:v>44011.875214988424</c:v>
                </c:pt>
                <c:pt idx="3717">
                  <c:v>44011.916881712961</c:v>
                </c:pt>
                <c:pt idx="3718">
                  <c:v>44011.958548437498</c:v>
                </c:pt>
                <c:pt idx="3719">
                  <c:v>44012.000215162036</c:v>
                </c:pt>
                <c:pt idx="3720">
                  <c:v>44012.041881886573</c:v>
                </c:pt>
                <c:pt idx="3721">
                  <c:v>44012.08354861111</c:v>
                </c:pt>
                <c:pt idx="3722">
                  <c:v>44012.125215335647</c:v>
                </c:pt>
                <c:pt idx="3723">
                  <c:v>44012.166882060184</c:v>
                </c:pt>
                <c:pt idx="3724">
                  <c:v>44012.208548784722</c:v>
                </c:pt>
                <c:pt idx="3725">
                  <c:v>44012.250215509259</c:v>
                </c:pt>
                <c:pt idx="3726">
                  <c:v>44012.291882233796</c:v>
                </c:pt>
                <c:pt idx="3727">
                  <c:v>44012.333548958333</c:v>
                </c:pt>
                <c:pt idx="3728">
                  <c:v>44012.37521568287</c:v>
                </c:pt>
                <c:pt idx="3729">
                  <c:v>44012.416882407408</c:v>
                </c:pt>
                <c:pt idx="3730">
                  <c:v>44012.458549131945</c:v>
                </c:pt>
                <c:pt idx="3731">
                  <c:v>44012.500215856482</c:v>
                </c:pt>
                <c:pt idx="3732">
                  <c:v>44012.541882581019</c:v>
                </c:pt>
                <c:pt idx="3733">
                  <c:v>44012.583549305557</c:v>
                </c:pt>
                <c:pt idx="3734">
                  <c:v>44012.625216030094</c:v>
                </c:pt>
                <c:pt idx="3735">
                  <c:v>44012.666882754631</c:v>
                </c:pt>
                <c:pt idx="3736">
                  <c:v>44012.708549479168</c:v>
                </c:pt>
                <c:pt idx="3737">
                  <c:v>44012.750216203705</c:v>
                </c:pt>
                <c:pt idx="3738">
                  <c:v>44012.791882928243</c:v>
                </c:pt>
                <c:pt idx="3739">
                  <c:v>44012.83354965278</c:v>
                </c:pt>
                <c:pt idx="3740">
                  <c:v>44012.875216377317</c:v>
                </c:pt>
                <c:pt idx="3741">
                  <c:v>44012.916883101854</c:v>
                </c:pt>
                <c:pt idx="3742">
                  <c:v>44012.958549826391</c:v>
                </c:pt>
              </c:numCache>
            </c:numRef>
          </c:xVal>
          <c:yVal>
            <c:numRef>
              <c:f>DATA!$C$2:$C$11473</c:f>
              <c:numCache>
                <c:formatCode>General</c:formatCode>
                <c:ptCount val="11472"/>
                <c:pt idx="0">
                  <c:v>1.6576238235294121</c:v>
                </c:pt>
                <c:pt idx="1">
                  <c:v>1.6590282352941179</c:v>
                </c:pt>
                <c:pt idx="2">
                  <c:v>1.660432647058824</c:v>
                </c:pt>
                <c:pt idx="3">
                  <c:v>1.6618370588235289</c:v>
                </c:pt>
                <c:pt idx="4">
                  <c:v>1.663241470588235</c:v>
                </c:pt>
                <c:pt idx="5">
                  <c:v>1.6646458823529411</c:v>
                </c:pt>
                <c:pt idx="6">
                  <c:v>1.6660502941176469</c:v>
                </c:pt>
                <c:pt idx="7">
                  <c:v>1.667454705882353</c:v>
                </c:pt>
                <c:pt idx="8">
                  <c:v>1.6688591176470591</c:v>
                </c:pt>
                <c:pt idx="9">
                  <c:v>1.6702635294117649</c:v>
                </c:pt>
                <c:pt idx="10">
                  <c:v>1.671667941176471</c:v>
                </c:pt>
                <c:pt idx="11">
                  <c:v>1.6730723529411771</c:v>
                </c:pt>
                <c:pt idx="12">
                  <c:v>1.674476764705882</c:v>
                </c:pt>
                <c:pt idx="13">
                  <c:v>1.675881176470589</c:v>
                </c:pt>
                <c:pt idx="14">
                  <c:v>1.6772855882352939</c:v>
                </c:pt>
                <c:pt idx="15">
                  <c:v>1.67869</c:v>
                </c:pt>
                <c:pt idx="16">
                  <c:v>1.7025650000000001</c:v>
                </c:pt>
                <c:pt idx="17">
                  <c:v>1.7025650000000001</c:v>
                </c:pt>
                <c:pt idx="18">
                  <c:v>1.798065</c:v>
                </c:pt>
                <c:pt idx="19">
                  <c:v>1.845815</c:v>
                </c:pt>
                <c:pt idx="20">
                  <c:v>1.798065</c:v>
                </c:pt>
                <c:pt idx="21">
                  <c:v>1.7025650000000001</c:v>
                </c:pt>
                <c:pt idx="22">
                  <c:v>1.7741899999999999</c:v>
                </c:pt>
                <c:pt idx="23">
                  <c:v>1.7741899999999999</c:v>
                </c:pt>
                <c:pt idx="24">
                  <c:v>1.67869</c:v>
                </c:pt>
                <c:pt idx="25">
                  <c:v>1.7741899999999999</c:v>
                </c:pt>
                <c:pt idx="26">
                  <c:v>1.67869</c:v>
                </c:pt>
                <c:pt idx="27">
                  <c:v>1.6548149999999999</c:v>
                </c:pt>
                <c:pt idx="28">
                  <c:v>1.7503150000000001</c:v>
                </c:pt>
                <c:pt idx="29">
                  <c:v>1.7503150000000001</c:v>
                </c:pt>
                <c:pt idx="30">
                  <c:v>1.7503150000000001</c:v>
                </c:pt>
                <c:pt idx="31">
                  <c:v>1.7503150000000001</c:v>
                </c:pt>
                <c:pt idx="32">
                  <c:v>1.7503150000000001</c:v>
                </c:pt>
                <c:pt idx="33">
                  <c:v>1.7503150000000001</c:v>
                </c:pt>
                <c:pt idx="34">
                  <c:v>1.7503150000000001</c:v>
                </c:pt>
                <c:pt idx="35">
                  <c:v>1.7025650000000001</c:v>
                </c:pt>
                <c:pt idx="36">
                  <c:v>1.6548149999999999</c:v>
                </c:pt>
                <c:pt idx="37">
                  <c:v>1.7503150000000001</c:v>
                </c:pt>
                <c:pt idx="38">
                  <c:v>1.67869</c:v>
                </c:pt>
                <c:pt idx="39">
                  <c:v>1.6548149999999999</c:v>
                </c:pt>
                <c:pt idx="40">
                  <c:v>1.72644</c:v>
                </c:pt>
                <c:pt idx="41">
                  <c:v>1.7503150000000001</c:v>
                </c:pt>
                <c:pt idx="42">
                  <c:v>1.72644</c:v>
                </c:pt>
                <c:pt idx="43">
                  <c:v>1.6548149999999999</c:v>
                </c:pt>
                <c:pt idx="44">
                  <c:v>1.7025650000000001</c:v>
                </c:pt>
                <c:pt idx="45">
                  <c:v>1.6548149999999999</c:v>
                </c:pt>
                <c:pt idx="46">
                  <c:v>1.7025650000000001</c:v>
                </c:pt>
                <c:pt idx="47">
                  <c:v>1.67869</c:v>
                </c:pt>
                <c:pt idx="48">
                  <c:v>1.72644</c:v>
                </c:pt>
                <c:pt idx="49">
                  <c:v>1.7503150000000001</c:v>
                </c:pt>
                <c:pt idx="50">
                  <c:v>1.6548149999999999</c:v>
                </c:pt>
                <c:pt idx="51">
                  <c:v>1.7025650000000001</c:v>
                </c:pt>
                <c:pt idx="52">
                  <c:v>1.6548149999999999</c:v>
                </c:pt>
                <c:pt idx="53">
                  <c:v>1.6548149999999999</c:v>
                </c:pt>
                <c:pt idx="54">
                  <c:v>1.7025650000000001</c:v>
                </c:pt>
                <c:pt idx="55">
                  <c:v>1.7025650000000001</c:v>
                </c:pt>
                <c:pt idx="56">
                  <c:v>1.6548149999999999</c:v>
                </c:pt>
                <c:pt idx="57">
                  <c:v>1.6309400000000001</c:v>
                </c:pt>
                <c:pt idx="58">
                  <c:v>1.6548149999999999</c:v>
                </c:pt>
                <c:pt idx="59">
                  <c:v>1.7025650000000001</c:v>
                </c:pt>
                <c:pt idx="60">
                  <c:v>1.6548149999999999</c:v>
                </c:pt>
                <c:pt idx="61">
                  <c:v>1.7025650000000001</c:v>
                </c:pt>
                <c:pt idx="62">
                  <c:v>1.67869</c:v>
                </c:pt>
                <c:pt idx="63">
                  <c:v>1.6309400000000001</c:v>
                </c:pt>
                <c:pt idx="64">
                  <c:v>1.7025650000000001</c:v>
                </c:pt>
                <c:pt idx="65">
                  <c:v>1.607065</c:v>
                </c:pt>
                <c:pt idx="66">
                  <c:v>1.607065</c:v>
                </c:pt>
                <c:pt idx="67">
                  <c:v>1.6548149999999999</c:v>
                </c:pt>
                <c:pt idx="68">
                  <c:v>1.5831900000000001</c:v>
                </c:pt>
                <c:pt idx="69">
                  <c:v>1.6548149999999999</c:v>
                </c:pt>
                <c:pt idx="70">
                  <c:v>1.607065</c:v>
                </c:pt>
                <c:pt idx="71">
                  <c:v>1.6309400000000001</c:v>
                </c:pt>
                <c:pt idx="72">
                  <c:v>1.6548149999999999</c:v>
                </c:pt>
                <c:pt idx="73">
                  <c:v>1.6548149999999999</c:v>
                </c:pt>
                <c:pt idx="74">
                  <c:v>1.559315</c:v>
                </c:pt>
                <c:pt idx="75">
                  <c:v>1.559315</c:v>
                </c:pt>
                <c:pt idx="76">
                  <c:v>1.559315</c:v>
                </c:pt>
                <c:pt idx="77">
                  <c:v>1.607065</c:v>
                </c:pt>
                <c:pt idx="78">
                  <c:v>1.559315</c:v>
                </c:pt>
                <c:pt idx="79">
                  <c:v>1.6309400000000001</c:v>
                </c:pt>
                <c:pt idx="80">
                  <c:v>1.559315</c:v>
                </c:pt>
                <c:pt idx="81">
                  <c:v>1.607065</c:v>
                </c:pt>
                <c:pt idx="82">
                  <c:v>1.607065</c:v>
                </c:pt>
                <c:pt idx="83">
                  <c:v>1.6309400000000001</c:v>
                </c:pt>
                <c:pt idx="84">
                  <c:v>1.6309400000000001</c:v>
                </c:pt>
                <c:pt idx="85">
                  <c:v>1.67869</c:v>
                </c:pt>
                <c:pt idx="86">
                  <c:v>1.6548149999999999</c:v>
                </c:pt>
                <c:pt idx="87">
                  <c:v>1.607065</c:v>
                </c:pt>
                <c:pt idx="88">
                  <c:v>1.6548149999999999</c:v>
                </c:pt>
                <c:pt idx="89">
                  <c:v>1.6309400000000001</c:v>
                </c:pt>
                <c:pt idx="90">
                  <c:v>1.67869</c:v>
                </c:pt>
                <c:pt idx="91">
                  <c:v>1.607065</c:v>
                </c:pt>
                <c:pt idx="92">
                  <c:v>1.5831900000000001</c:v>
                </c:pt>
                <c:pt idx="93">
                  <c:v>1.607065</c:v>
                </c:pt>
                <c:pt idx="94">
                  <c:v>1.5831900000000001</c:v>
                </c:pt>
                <c:pt idx="95">
                  <c:v>1.607065</c:v>
                </c:pt>
                <c:pt idx="96">
                  <c:v>1.6548149999999999</c:v>
                </c:pt>
                <c:pt idx="97">
                  <c:v>1.559315</c:v>
                </c:pt>
                <c:pt idx="98">
                  <c:v>1.6309400000000001</c:v>
                </c:pt>
                <c:pt idx="99">
                  <c:v>1.5354399999999999</c:v>
                </c:pt>
                <c:pt idx="100">
                  <c:v>1.5831900000000001</c:v>
                </c:pt>
                <c:pt idx="101">
                  <c:v>1.559315</c:v>
                </c:pt>
                <c:pt idx="102">
                  <c:v>1.559315</c:v>
                </c:pt>
                <c:pt idx="103">
                  <c:v>1.559315</c:v>
                </c:pt>
                <c:pt idx="104">
                  <c:v>1.4459087500000001</c:v>
                </c:pt>
                <c:pt idx="105">
                  <c:v>1.5145493750000001</c:v>
                </c:pt>
                <c:pt idx="106">
                  <c:v>1.5831900000000001</c:v>
                </c:pt>
                <c:pt idx="107">
                  <c:v>1.5831900000000001</c:v>
                </c:pt>
                <c:pt idx="108">
                  <c:v>1.6309400000000001</c:v>
                </c:pt>
                <c:pt idx="109">
                  <c:v>1.607065</c:v>
                </c:pt>
                <c:pt idx="110">
                  <c:v>1.67869</c:v>
                </c:pt>
                <c:pt idx="111">
                  <c:v>1.559315</c:v>
                </c:pt>
                <c:pt idx="112">
                  <c:v>1.6309400000000001</c:v>
                </c:pt>
                <c:pt idx="113">
                  <c:v>1.6548149999999999</c:v>
                </c:pt>
                <c:pt idx="114">
                  <c:v>1.6309400000000001</c:v>
                </c:pt>
                <c:pt idx="115">
                  <c:v>1.559315</c:v>
                </c:pt>
                <c:pt idx="116">
                  <c:v>1.559315</c:v>
                </c:pt>
                <c:pt idx="117">
                  <c:v>1.607065</c:v>
                </c:pt>
                <c:pt idx="118">
                  <c:v>1.559315</c:v>
                </c:pt>
                <c:pt idx="119">
                  <c:v>1.559315</c:v>
                </c:pt>
                <c:pt idx="120">
                  <c:v>1.607065</c:v>
                </c:pt>
                <c:pt idx="121">
                  <c:v>1.5831900000000001</c:v>
                </c:pt>
                <c:pt idx="122">
                  <c:v>1.5831900000000001</c:v>
                </c:pt>
                <c:pt idx="123">
                  <c:v>1.559315</c:v>
                </c:pt>
                <c:pt idx="124">
                  <c:v>1.559315</c:v>
                </c:pt>
                <c:pt idx="125">
                  <c:v>1.5831900000000001</c:v>
                </c:pt>
                <c:pt idx="126">
                  <c:v>1.5831900000000001</c:v>
                </c:pt>
                <c:pt idx="127">
                  <c:v>1.559315</c:v>
                </c:pt>
                <c:pt idx="128">
                  <c:v>1.5354399999999999</c:v>
                </c:pt>
                <c:pt idx="129">
                  <c:v>1.6309400000000001</c:v>
                </c:pt>
                <c:pt idx="130">
                  <c:v>1.5354399999999999</c:v>
                </c:pt>
                <c:pt idx="131">
                  <c:v>1.6548149999999999</c:v>
                </c:pt>
                <c:pt idx="132">
                  <c:v>1.6548149999999999</c:v>
                </c:pt>
                <c:pt idx="133">
                  <c:v>1.6548149999999999</c:v>
                </c:pt>
                <c:pt idx="134">
                  <c:v>1.607065</c:v>
                </c:pt>
                <c:pt idx="135">
                  <c:v>1.6548149999999999</c:v>
                </c:pt>
                <c:pt idx="136">
                  <c:v>1.6309400000000001</c:v>
                </c:pt>
                <c:pt idx="137">
                  <c:v>1.67869</c:v>
                </c:pt>
                <c:pt idx="138">
                  <c:v>1.607065</c:v>
                </c:pt>
                <c:pt idx="139">
                  <c:v>1.559315</c:v>
                </c:pt>
                <c:pt idx="140">
                  <c:v>1.607065</c:v>
                </c:pt>
                <c:pt idx="141">
                  <c:v>1.5831900000000001</c:v>
                </c:pt>
                <c:pt idx="142">
                  <c:v>1.5354399999999999</c:v>
                </c:pt>
                <c:pt idx="143">
                  <c:v>1.5831900000000001</c:v>
                </c:pt>
                <c:pt idx="144">
                  <c:v>1.559315</c:v>
                </c:pt>
                <c:pt idx="145">
                  <c:v>1.607065</c:v>
                </c:pt>
                <c:pt idx="146">
                  <c:v>1.559315</c:v>
                </c:pt>
                <c:pt idx="147">
                  <c:v>1.559315</c:v>
                </c:pt>
                <c:pt idx="148">
                  <c:v>1.607065</c:v>
                </c:pt>
                <c:pt idx="149">
                  <c:v>1.798065</c:v>
                </c:pt>
                <c:pt idx="150">
                  <c:v>1.607065</c:v>
                </c:pt>
                <c:pt idx="151">
                  <c:v>1.5354399999999999</c:v>
                </c:pt>
                <c:pt idx="152">
                  <c:v>1.559315</c:v>
                </c:pt>
                <c:pt idx="153">
                  <c:v>1.607065</c:v>
                </c:pt>
                <c:pt idx="154">
                  <c:v>1.6309400000000001</c:v>
                </c:pt>
                <c:pt idx="155">
                  <c:v>1.6309400000000001</c:v>
                </c:pt>
                <c:pt idx="156">
                  <c:v>1.559315</c:v>
                </c:pt>
                <c:pt idx="157">
                  <c:v>1.559315</c:v>
                </c:pt>
                <c:pt idx="158">
                  <c:v>1.6309400000000001</c:v>
                </c:pt>
                <c:pt idx="159">
                  <c:v>1.559315</c:v>
                </c:pt>
                <c:pt idx="160">
                  <c:v>1.607065</c:v>
                </c:pt>
                <c:pt idx="161">
                  <c:v>1.5354399999999999</c:v>
                </c:pt>
                <c:pt idx="162">
                  <c:v>1.559315</c:v>
                </c:pt>
                <c:pt idx="163">
                  <c:v>1.607065</c:v>
                </c:pt>
                <c:pt idx="164">
                  <c:v>1.5831900000000001</c:v>
                </c:pt>
                <c:pt idx="165">
                  <c:v>1.5831900000000001</c:v>
                </c:pt>
                <c:pt idx="166">
                  <c:v>1.559315</c:v>
                </c:pt>
                <c:pt idx="167">
                  <c:v>1.5831900000000001</c:v>
                </c:pt>
                <c:pt idx="168">
                  <c:v>1.5831900000000001</c:v>
                </c:pt>
                <c:pt idx="169">
                  <c:v>1.511565</c:v>
                </c:pt>
                <c:pt idx="170">
                  <c:v>1.511565</c:v>
                </c:pt>
                <c:pt idx="171">
                  <c:v>1.5354399999999999</c:v>
                </c:pt>
                <c:pt idx="172">
                  <c:v>1.5354399999999999</c:v>
                </c:pt>
                <c:pt idx="173">
                  <c:v>1.5831900000000001</c:v>
                </c:pt>
                <c:pt idx="174">
                  <c:v>1.559315</c:v>
                </c:pt>
                <c:pt idx="175">
                  <c:v>1.511565</c:v>
                </c:pt>
                <c:pt idx="176">
                  <c:v>1.5354399999999999</c:v>
                </c:pt>
                <c:pt idx="177">
                  <c:v>1.5354399999999999</c:v>
                </c:pt>
                <c:pt idx="178">
                  <c:v>1.559315</c:v>
                </c:pt>
                <c:pt idx="179">
                  <c:v>1.559315</c:v>
                </c:pt>
                <c:pt idx="180">
                  <c:v>1.6309400000000001</c:v>
                </c:pt>
                <c:pt idx="181">
                  <c:v>1.559315</c:v>
                </c:pt>
                <c:pt idx="182">
                  <c:v>1.559315</c:v>
                </c:pt>
                <c:pt idx="183">
                  <c:v>1.6309400000000001</c:v>
                </c:pt>
                <c:pt idx="184">
                  <c:v>1.559315</c:v>
                </c:pt>
                <c:pt idx="185">
                  <c:v>1.5354399999999999</c:v>
                </c:pt>
                <c:pt idx="186">
                  <c:v>1.5831900000000001</c:v>
                </c:pt>
                <c:pt idx="187">
                  <c:v>1.5354399999999999</c:v>
                </c:pt>
                <c:pt idx="188">
                  <c:v>1.5354399999999999</c:v>
                </c:pt>
                <c:pt idx="189">
                  <c:v>1.559315</c:v>
                </c:pt>
                <c:pt idx="190">
                  <c:v>1.5354399999999999</c:v>
                </c:pt>
                <c:pt idx="191">
                  <c:v>1.559315</c:v>
                </c:pt>
                <c:pt idx="192">
                  <c:v>1.559315</c:v>
                </c:pt>
                <c:pt idx="193">
                  <c:v>1.48769</c:v>
                </c:pt>
                <c:pt idx="194">
                  <c:v>1.559315</c:v>
                </c:pt>
                <c:pt idx="195">
                  <c:v>1.559315</c:v>
                </c:pt>
                <c:pt idx="196">
                  <c:v>1.48769</c:v>
                </c:pt>
                <c:pt idx="197">
                  <c:v>1.5354399999999999</c:v>
                </c:pt>
                <c:pt idx="198">
                  <c:v>1.48769</c:v>
                </c:pt>
                <c:pt idx="199">
                  <c:v>1.511565</c:v>
                </c:pt>
                <c:pt idx="200">
                  <c:v>1.48769</c:v>
                </c:pt>
                <c:pt idx="201">
                  <c:v>1.559315</c:v>
                </c:pt>
                <c:pt idx="202">
                  <c:v>1.5354399999999999</c:v>
                </c:pt>
                <c:pt idx="203">
                  <c:v>1.5354399999999999</c:v>
                </c:pt>
                <c:pt idx="204">
                  <c:v>1.5354399999999999</c:v>
                </c:pt>
                <c:pt idx="205">
                  <c:v>1.559315</c:v>
                </c:pt>
                <c:pt idx="206">
                  <c:v>1.6309400000000001</c:v>
                </c:pt>
                <c:pt idx="207">
                  <c:v>1.559315</c:v>
                </c:pt>
                <c:pt idx="208">
                  <c:v>1.559315</c:v>
                </c:pt>
                <c:pt idx="209">
                  <c:v>1.6309400000000001</c:v>
                </c:pt>
                <c:pt idx="210">
                  <c:v>1.559315</c:v>
                </c:pt>
                <c:pt idx="211">
                  <c:v>1.5354399999999999</c:v>
                </c:pt>
                <c:pt idx="212">
                  <c:v>1.607065</c:v>
                </c:pt>
                <c:pt idx="213">
                  <c:v>1.607065</c:v>
                </c:pt>
                <c:pt idx="214">
                  <c:v>1.5354399999999999</c:v>
                </c:pt>
                <c:pt idx="215">
                  <c:v>1.537031666666667</c:v>
                </c:pt>
                <c:pt idx="216">
                  <c:v>1.538623333333333</c:v>
                </c:pt>
                <c:pt idx="217">
                  <c:v>1.5402149999999999</c:v>
                </c:pt>
                <c:pt idx="218">
                  <c:v>1.541806666666667</c:v>
                </c:pt>
                <c:pt idx="219">
                  <c:v>1.543398333333333</c:v>
                </c:pt>
                <c:pt idx="220">
                  <c:v>1.5449900000000001</c:v>
                </c:pt>
                <c:pt idx="221">
                  <c:v>1.546581666666667</c:v>
                </c:pt>
                <c:pt idx="222">
                  <c:v>1.548173333333333</c:v>
                </c:pt>
                <c:pt idx="223">
                  <c:v>1.5497650000000001</c:v>
                </c:pt>
                <c:pt idx="224">
                  <c:v>1.5513566666666669</c:v>
                </c:pt>
                <c:pt idx="225">
                  <c:v>1.5529483333333329</c:v>
                </c:pt>
                <c:pt idx="226">
                  <c:v>1.55454</c:v>
                </c:pt>
                <c:pt idx="227">
                  <c:v>1.5561316666666669</c:v>
                </c:pt>
                <c:pt idx="228">
                  <c:v>1.5577233333333329</c:v>
                </c:pt>
                <c:pt idx="229">
                  <c:v>1.559315</c:v>
                </c:pt>
                <c:pt idx="230">
                  <c:v>1.607065</c:v>
                </c:pt>
                <c:pt idx="231">
                  <c:v>1.607065</c:v>
                </c:pt>
                <c:pt idx="232">
                  <c:v>1.511565</c:v>
                </c:pt>
                <c:pt idx="233">
                  <c:v>1.5831900000000001</c:v>
                </c:pt>
                <c:pt idx="234">
                  <c:v>1.5354399999999999</c:v>
                </c:pt>
                <c:pt idx="235">
                  <c:v>1.607065</c:v>
                </c:pt>
                <c:pt idx="236">
                  <c:v>1.511565</c:v>
                </c:pt>
                <c:pt idx="237">
                  <c:v>1.5831900000000001</c:v>
                </c:pt>
                <c:pt idx="238">
                  <c:v>1.559315</c:v>
                </c:pt>
                <c:pt idx="239">
                  <c:v>1.5354399999999999</c:v>
                </c:pt>
                <c:pt idx="240">
                  <c:v>1.511565</c:v>
                </c:pt>
                <c:pt idx="241">
                  <c:v>1.5831900000000001</c:v>
                </c:pt>
                <c:pt idx="242">
                  <c:v>1.511565</c:v>
                </c:pt>
                <c:pt idx="243">
                  <c:v>1.559315</c:v>
                </c:pt>
                <c:pt idx="244">
                  <c:v>1.559315</c:v>
                </c:pt>
                <c:pt idx="245">
                  <c:v>1.5831900000000001</c:v>
                </c:pt>
                <c:pt idx="246">
                  <c:v>1.5354399999999999</c:v>
                </c:pt>
                <c:pt idx="247">
                  <c:v>1.5354399999999999</c:v>
                </c:pt>
                <c:pt idx="248">
                  <c:v>1.5354399999999999</c:v>
                </c:pt>
                <c:pt idx="249">
                  <c:v>1.559315</c:v>
                </c:pt>
                <c:pt idx="250">
                  <c:v>1.5354399999999999</c:v>
                </c:pt>
                <c:pt idx="251">
                  <c:v>1.559315</c:v>
                </c:pt>
                <c:pt idx="252">
                  <c:v>1.5354399999999999</c:v>
                </c:pt>
                <c:pt idx="253">
                  <c:v>1.5831900000000001</c:v>
                </c:pt>
                <c:pt idx="254">
                  <c:v>1.607065</c:v>
                </c:pt>
                <c:pt idx="255">
                  <c:v>1.6309400000000001</c:v>
                </c:pt>
                <c:pt idx="256">
                  <c:v>1.607065</c:v>
                </c:pt>
                <c:pt idx="257">
                  <c:v>1.6548149999999999</c:v>
                </c:pt>
                <c:pt idx="258">
                  <c:v>1.7025650000000001</c:v>
                </c:pt>
                <c:pt idx="259">
                  <c:v>1.67869</c:v>
                </c:pt>
                <c:pt idx="260">
                  <c:v>1.7741899999999999</c:v>
                </c:pt>
                <c:pt idx="261">
                  <c:v>1.7503150000000001</c:v>
                </c:pt>
                <c:pt idx="262">
                  <c:v>1.7503150000000001</c:v>
                </c:pt>
                <c:pt idx="263">
                  <c:v>1.7503150000000001</c:v>
                </c:pt>
                <c:pt idx="264">
                  <c:v>1.72644</c:v>
                </c:pt>
                <c:pt idx="265">
                  <c:v>1.67869</c:v>
                </c:pt>
                <c:pt idx="266">
                  <c:v>1.67869</c:v>
                </c:pt>
                <c:pt idx="267">
                  <c:v>1.6309400000000001</c:v>
                </c:pt>
                <c:pt idx="268">
                  <c:v>1.6548149999999999</c:v>
                </c:pt>
                <c:pt idx="269">
                  <c:v>1.6309400000000001</c:v>
                </c:pt>
                <c:pt idx="270">
                  <c:v>1.6548149999999999</c:v>
                </c:pt>
                <c:pt idx="271">
                  <c:v>1.6309400000000001</c:v>
                </c:pt>
                <c:pt idx="272">
                  <c:v>1.6548149999999999</c:v>
                </c:pt>
                <c:pt idx="273">
                  <c:v>1.6548149999999999</c:v>
                </c:pt>
                <c:pt idx="274">
                  <c:v>1.7025650000000001</c:v>
                </c:pt>
                <c:pt idx="275">
                  <c:v>1.7025650000000001</c:v>
                </c:pt>
                <c:pt idx="276">
                  <c:v>1.7741899999999999</c:v>
                </c:pt>
                <c:pt idx="277">
                  <c:v>1.7025650000000001</c:v>
                </c:pt>
                <c:pt idx="278">
                  <c:v>1.72644</c:v>
                </c:pt>
                <c:pt idx="279">
                  <c:v>1.67869</c:v>
                </c:pt>
                <c:pt idx="280">
                  <c:v>1.6548149999999999</c:v>
                </c:pt>
                <c:pt idx="281">
                  <c:v>1.6309400000000001</c:v>
                </c:pt>
                <c:pt idx="282">
                  <c:v>1.6309400000000001</c:v>
                </c:pt>
                <c:pt idx="283">
                  <c:v>1.6309400000000001</c:v>
                </c:pt>
                <c:pt idx="284">
                  <c:v>1.6309400000000001</c:v>
                </c:pt>
                <c:pt idx="285">
                  <c:v>1.5831900000000001</c:v>
                </c:pt>
                <c:pt idx="286">
                  <c:v>1.67869</c:v>
                </c:pt>
                <c:pt idx="287">
                  <c:v>1.67869</c:v>
                </c:pt>
                <c:pt idx="288">
                  <c:v>1.6309400000000001</c:v>
                </c:pt>
                <c:pt idx="289">
                  <c:v>1.5831900000000001</c:v>
                </c:pt>
                <c:pt idx="290">
                  <c:v>1.607065</c:v>
                </c:pt>
                <c:pt idx="291">
                  <c:v>1.6548149999999999</c:v>
                </c:pt>
                <c:pt idx="292">
                  <c:v>1.6309400000000001</c:v>
                </c:pt>
                <c:pt idx="293">
                  <c:v>1.7025650000000001</c:v>
                </c:pt>
                <c:pt idx="294">
                  <c:v>1.7025650000000001</c:v>
                </c:pt>
                <c:pt idx="295">
                  <c:v>1.67869</c:v>
                </c:pt>
                <c:pt idx="296">
                  <c:v>1.6548149999999999</c:v>
                </c:pt>
                <c:pt idx="297">
                  <c:v>1.7025650000000001</c:v>
                </c:pt>
                <c:pt idx="298">
                  <c:v>1.6309400000000001</c:v>
                </c:pt>
                <c:pt idx="299">
                  <c:v>1.7741899999999999</c:v>
                </c:pt>
                <c:pt idx="300">
                  <c:v>1.67869</c:v>
                </c:pt>
                <c:pt idx="301">
                  <c:v>1.798065</c:v>
                </c:pt>
                <c:pt idx="302">
                  <c:v>1.798065</c:v>
                </c:pt>
                <c:pt idx="303">
                  <c:v>1.8219399999999999</c:v>
                </c:pt>
                <c:pt idx="304">
                  <c:v>1.798065</c:v>
                </c:pt>
                <c:pt idx="305">
                  <c:v>1.7503150000000001</c:v>
                </c:pt>
                <c:pt idx="306">
                  <c:v>1.7503150000000001</c:v>
                </c:pt>
                <c:pt idx="307">
                  <c:v>1.7741899999999999</c:v>
                </c:pt>
                <c:pt idx="308">
                  <c:v>1.7503150000000001</c:v>
                </c:pt>
                <c:pt idx="309">
                  <c:v>1.7025650000000001</c:v>
                </c:pt>
                <c:pt idx="310">
                  <c:v>1.7025650000000001</c:v>
                </c:pt>
                <c:pt idx="311">
                  <c:v>1.6548149999999999</c:v>
                </c:pt>
                <c:pt idx="312">
                  <c:v>1.67869</c:v>
                </c:pt>
                <c:pt idx="313">
                  <c:v>1.6548149999999999</c:v>
                </c:pt>
                <c:pt idx="314">
                  <c:v>1.607065</c:v>
                </c:pt>
                <c:pt idx="315">
                  <c:v>1.5831900000000001</c:v>
                </c:pt>
                <c:pt idx="316">
                  <c:v>1.559315</c:v>
                </c:pt>
                <c:pt idx="317">
                  <c:v>1.6548149999999999</c:v>
                </c:pt>
                <c:pt idx="318">
                  <c:v>1.559315</c:v>
                </c:pt>
                <c:pt idx="319">
                  <c:v>1.607065</c:v>
                </c:pt>
                <c:pt idx="320">
                  <c:v>1.6309400000000001</c:v>
                </c:pt>
                <c:pt idx="321">
                  <c:v>1.6548149999999999</c:v>
                </c:pt>
                <c:pt idx="322">
                  <c:v>1.6548149999999999</c:v>
                </c:pt>
                <c:pt idx="323">
                  <c:v>1.607065</c:v>
                </c:pt>
                <c:pt idx="324">
                  <c:v>1.607065</c:v>
                </c:pt>
                <c:pt idx="325">
                  <c:v>1.5831900000000001</c:v>
                </c:pt>
                <c:pt idx="326">
                  <c:v>1.607065</c:v>
                </c:pt>
                <c:pt idx="327">
                  <c:v>1.67869</c:v>
                </c:pt>
                <c:pt idx="328">
                  <c:v>1.5831900000000001</c:v>
                </c:pt>
                <c:pt idx="329">
                  <c:v>1.5831900000000001</c:v>
                </c:pt>
                <c:pt idx="330">
                  <c:v>1.559315</c:v>
                </c:pt>
                <c:pt idx="331">
                  <c:v>1.607065</c:v>
                </c:pt>
                <c:pt idx="332">
                  <c:v>1.607065</c:v>
                </c:pt>
                <c:pt idx="333">
                  <c:v>1.6309400000000001</c:v>
                </c:pt>
                <c:pt idx="334">
                  <c:v>1.559315</c:v>
                </c:pt>
                <c:pt idx="335">
                  <c:v>1.5354399999999999</c:v>
                </c:pt>
                <c:pt idx="336">
                  <c:v>1.559315</c:v>
                </c:pt>
                <c:pt idx="337">
                  <c:v>1.5354399999999999</c:v>
                </c:pt>
                <c:pt idx="338">
                  <c:v>1.607065</c:v>
                </c:pt>
                <c:pt idx="339">
                  <c:v>1.607065</c:v>
                </c:pt>
                <c:pt idx="340">
                  <c:v>1.511565</c:v>
                </c:pt>
                <c:pt idx="341">
                  <c:v>1.5354399999999999</c:v>
                </c:pt>
                <c:pt idx="342">
                  <c:v>1.5831900000000001</c:v>
                </c:pt>
                <c:pt idx="343">
                  <c:v>1.511565</c:v>
                </c:pt>
                <c:pt idx="344">
                  <c:v>1.607065</c:v>
                </c:pt>
                <c:pt idx="345">
                  <c:v>1.5831900000000001</c:v>
                </c:pt>
                <c:pt idx="346">
                  <c:v>1.607065</c:v>
                </c:pt>
                <c:pt idx="347">
                  <c:v>1.607065</c:v>
                </c:pt>
                <c:pt idx="348">
                  <c:v>1.559315</c:v>
                </c:pt>
                <c:pt idx="349">
                  <c:v>1.607065</c:v>
                </c:pt>
                <c:pt idx="350">
                  <c:v>1.72644</c:v>
                </c:pt>
                <c:pt idx="351">
                  <c:v>1.6309400000000001</c:v>
                </c:pt>
                <c:pt idx="352">
                  <c:v>1.6548149999999999</c:v>
                </c:pt>
                <c:pt idx="353">
                  <c:v>1.6309400000000001</c:v>
                </c:pt>
                <c:pt idx="354">
                  <c:v>1.607065</c:v>
                </c:pt>
                <c:pt idx="355">
                  <c:v>1.6309400000000001</c:v>
                </c:pt>
                <c:pt idx="356">
                  <c:v>1.67869</c:v>
                </c:pt>
                <c:pt idx="357">
                  <c:v>1.8696900000000001</c:v>
                </c:pt>
                <c:pt idx="358">
                  <c:v>1.845815</c:v>
                </c:pt>
                <c:pt idx="359">
                  <c:v>1.798065</c:v>
                </c:pt>
                <c:pt idx="360">
                  <c:v>1.7503150000000001</c:v>
                </c:pt>
                <c:pt idx="361">
                  <c:v>1.7503150000000001</c:v>
                </c:pt>
                <c:pt idx="362">
                  <c:v>1.798065</c:v>
                </c:pt>
                <c:pt idx="363">
                  <c:v>1.798065</c:v>
                </c:pt>
                <c:pt idx="364">
                  <c:v>1.7741899999999999</c:v>
                </c:pt>
                <c:pt idx="365">
                  <c:v>1.67869</c:v>
                </c:pt>
                <c:pt idx="366">
                  <c:v>1.67869</c:v>
                </c:pt>
                <c:pt idx="367">
                  <c:v>1.67869</c:v>
                </c:pt>
                <c:pt idx="368">
                  <c:v>1.67869</c:v>
                </c:pt>
                <c:pt idx="369">
                  <c:v>1.7025650000000001</c:v>
                </c:pt>
                <c:pt idx="370">
                  <c:v>1.72644</c:v>
                </c:pt>
                <c:pt idx="371">
                  <c:v>1.7025650000000001</c:v>
                </c:pt>
                <c:pt idx="372">
                  <c:v>1.67869</c:v>
                </c:pt>
                <c:pt idx="373">
                  <c:v>1.72644</c:v>
                </c:pt>
                <c:pt idx="374">
                  <c:v>1.67869</c:v>
                </c:pt>
                <c:pt idx="375">
                  <c:v>1.7503150000000001</c:v>
                </c:pt>
                <c:pt idx="376">
                  <c:v>1.72644</c:v>
                </c:pt>
                <c:pt idx="377">
                  <c:v>1.6309400000000001</c:v>
                </c:pt>
                <c:pt idx="378">
                  <c:v>1.6548149999999999</c:v>
                </c:pt>
                <c:pt idx="379">
                  <c:v>1.6548149999999999</c:v>
                </c:pt>
                <c:pt idx="380">
                  <c:v>1.6548149999999999</c:v>
                </c:pt>
                <c:pt idx="381">
                  <c:v>1.67869</c:v>
                </c:pt>
                <c:pt idx="382">
                  <c:v>1.607065</c:v>
                </c:pt>
                <c:pt idx="383">
                  <c:v>1.607065</c:v>
                </c:pt>
                <c:pt idx="384">
                  <c:v>1.6309400000000001</c:v>
                </c:pt>
                <c:pt idx="385">
                  <c:v>1.6548149999999999</c:v>
                </c:pt>
                <c:pt idx="386">
                  <c:v>1.607065</c:v>
                </c:pt>
                <c:pt idx="387">
                  <c:v>1.607065</c:v>
                </c:pt>
                <c:pt idx="388">
                  <c:v>1.559315</c:v>
                </c:pt>
                <c:pt idx="389">
                  <c:v>1.6309400000000001</c:v>
                </c:pt>
                <c:pt idx="390">
                  <c:v>1.607065</c:v>
                </c:pt>
                <c:pt idx="391">
                  <c:v>1.559315</c:v>
                </c:pt>
                <c:pt idx="392">
                  <c:v>1.559315</c:v>
                </c:pt>
                <c:pt idx="393">
                  <c:v>1.607065</c:v>
                </c:pt>
                <c:pt idx="394">
                  <c:v>1.559315</c:v>
                </c:pt>
                <c:pt idx="395">
                  <c:v>1.5831900000000001</c:v>
                </c:pt>
                <c:pt idx="396">
                  <c:v>1.6548149999999999</c:v>
                </c:pt>
                <c:pt idx="397">
                  <c:v>1.6309400000000001</c:v>
                </c:pt>
                <c:pt idx="398">
                  <c:v>1.607065</c:v>
                </c:pt>
                <c:pt idx="399">
                  <c:v>1.5831900000000001</c:v>
                </c:pt>
                <c:pt idx="400">
                  <c:v>1.607065</c:v>
                </c:pt>
                <c:pt idx="401">
                  <c:v>1.607065</c:v>
                </c:pt>
                <c:pt idx="402">
                  <c:v>1.5831900000000001</c:v>
                </c:pt>
                <c:pt idx="403">
                  <c:v>1.67869</c:v>
                </c:pt>
                <c:pt idx="404">
                  <c:v>1.5354399999999999</c:v>
                </c:pt>
                <c:pt idx="405">
                  <c:v>1.607065</c:v>
                </c:pt>
                <c:pt idx="406">
                  <c:v>1.559315</c:v>
                </c:pt>
                <c:pt idx="407">
                  <c:v>1.6309400000000001</c:v>
                </c:pt>
                <c:pt idx="408">
                  <c:v>1.6309400000000001</c:v>
                </c:pt>
                <c:pt idx="409">
                  <c:v>1.5354399999999999</c:v>
                </c:pt>
                <c:pt idx="410">
                  <c:v>1.559315</c:v>
                </c:pt>
                <c:pt idx="411">
                  <c:v>1.559315</c:v>
                </c:pt>
                <c:pt idx="412">
                  <c:v>1.5354399999999999</c:v>
                </c:pt>
                <c:pt idx="413">
                  <c:v>1.5354399999999999</c:v>
                </c:pt>
                <c:pt idx="414">
                  <c:v>1.5831900000000001</c:v>
                </c:pt>
                <c:pt idx="415">
                  <c:v>1.607065</c:v>
                </c:pt>
                <c:pt idx="416">
                  <c:v>1.559315</c:v>
                </c:pt>
                <c:pt idx="417">
                  <c:v>1.5831900000000001</c:v>
                </c:pt>
                <c:pt idx="418">
                  <c:v>1.5831900000000001</c:v>
                </c:pt>
                <c:pt idx="419">
                  <c:v>1.6309400000000001</c:v>
                </c:pt>
                <c:pt idx="420">
                  <c:v>1.559315</c:v>
                </c:pt>
                <c:pt idx="421">
                  <c:v>1.6548149999999999</c:v>
                </c:pt>
                <c:pt idx="422">
                  <c:v>1.6309400000000001</c:v>
                </c:pt>
                <c:pt idx="423">
                  <c:v>1.7025650000000001</c:v>
                </c:pt>
                <c:pt idx="424">
                  <c:v>1.67869</c:v>
                </c:pt>
                <c:pt idx="425">
                  <c:v>1.7741899999999999</c:v>
                </c:pt>
                <c:pt idx="426">
                  <c:v>1.798065</c:v>
                </c:pt>
                <c:pt idx="427">
                  <c:v>1.7741899999999999</c:v>
                </c:pt>
                <c:pt idx="428">
                  <c:v>1.845815</c:v>
                </c:pt>
                <c:pt idx="429">
                  <c:v>1.7741899999999999</c:v>
                </c:pt>
                <c:pt idx="430">
                  <c:v>1.7741899999999999</c:v>
                </c:pt>
                <c:pt idx="431">
                  <c:v>1.7025650000000001</c:v>
                </c:pt>
                <c:pt idx="432">
                  <c:v>1.7025650000000001</c:v>
                </c:pt>
                <c:pt idx="433">
                  <c:v>1.7503150000000001</c:v>
                </c:pt>
                <c:pt idx="434">
                  <c:v>1.7025650000000001</c:v>
                </c:pt>
                <c:pt idx="435">
                  <c:v>1.7025650000000001</c:v>
                </c:pt>
                <c:pt idx="436">
                  <c:v>1.7025650000000001</c:v>
                </c:pt>
                <c:pt idx="437">
                  <c:v>1.6548149999999999</c:v>
                </c:pt>
                <c:pt idx="438">
                  <c:v>1.6548149999999999</c:v>
                </c:pt>
                <c:pt idx="439">
                  <c:v>1.7025650000000001</c:v>
                </c:pt>
                <c:pt idx="440">
                  <c:v>1.6309400000000001</c:v>
                </c:pt>
                <c:pt idx="441">
                  <c:v>1.72644</c:v>
                </c:pt>
                <c:pt idx="442">
                  <c:v>1.72644</c:v>
                </c:pt>
                <c:pt idx="443">
                  <c:v>1.7025650000000001</c:v>
                </c:pt>
                <c:pt idx="444">
                  <c:v>1.7503150000000001</c:v>
                </c:pt>
                <c:pt idx="445">
                  <c:v>1.72644</c:v>
                </c:pt>
                <c:pt idx="446">
                  <c:v>1.7025650000000001</c:v>
                </c:pt>
                <c:pt idx="447">
                  <c:v>1.7503150000000001</c:v>
                </c:pt>
                <c:pt idx="448">
                  <c:v>1.7741899999999999</c:v>
                </c:pt>
                <c:pt idx="449">
                  <c:v>1.72644</c:v>
                </c:pt>
                <c:pt idx="450">
                  <c:v>1.7741899999999999</c:v>
                </c:pt>
                <c:pt idx="451">
                  <c:v>1.72644</c:v>
                </c:pt>
                <c:pt idx="452">
                  <c:v>1.7741899999999999</c:v>
                </c:pt>
                <c:pt idx="453">
                  <c:v>1.8219399999999999</c:v>
                </c:pt>
                <c:pt idx="454">
                  <c:v>1.798065</c:v>
                </c:pt>
                <c:pt idx="455">
                  <c:v>1.845815</c:v>
                </c:pt>
                <c:pt idx="456">
                  <c:v>1.798065</c:v>
                </c:pt>
                <c:pt idx="457">
                  <c:v>1.67869</c:v>
                </c:pt>
                <c:pt idx="458">
                  <c:v>1.72644</c:v>
                </c:pt>
                <c:pt idx="459">
                  <c:v>1.67869</c:v>
                </c:pt>
                <c:pt idx="460">
                  <c:v>1.67869</c:v>
                </c:pt>
                <c:pt idx="461">
                  <c:v>1.6548149999999999</c:v>
                </c:pt>
                <c:pt idx="462">
                  <c:v>1.72644</c:v>
                </c:pt>
                <c:pt idx="463">
                  <c:v>1.6309400000000001</c:v>
                </c:pt>
                <c:pt idx="464">
                  <c:v>1.72644</c:v>
                </c:pt>
                <c:pt idx="465">
                  <c:v>1.7025650000000001</c:v>
                </c:pt>
                <c:pt idx="466">
                  <c:v>1.6548149999999999</c:v>
                </c:pt>
                <c:pt idx="467">
                  <c:v>1.72644</c:v>
                </c:pt>
                <c:pt idx="468">
                  <c:v>1.72644</c:v>
                </c:pt>
                <c:pt idx="469">
                  <c:v>1.67869</c:v>
                </c:pt>
                <c:pt idx="470">
                  <c:v>1.6548149999999999</c:v>
                </c:pt>
                <c:pt idx="471">
                  <c:v>1.72644</c:v>
                </c:pt>
                <c:pt idx="472">
                  <c:v>1.72644</c:v>
                </c:pt>
                <c:pt idx="473">
                  <c:v>1.6309400000000001</c:v>
                </c:pt>
                <c:pt idx="474">
                  <c:v>1.607065</c:v>
                </c:pt>
                <c:pt idx="475">
                  <c:v>1.6309400000000001</c:v>
                </c:pt>
                <c:pt idx="476">
                  <c:v>1.6548149999999999</c:v>
                </c:pt>
                <c:pt idx="477">
                  <c:v>1.6548149999999999</c:v>
                </c:pt>
                <c:pt idx="478">
                  <c:v>1.67869</c:v>
                </c:pt>
                <c:pt idx="479">
                  <c:v>1.5831900000000001</c:v>
                </c:pt>
                <c:pt idx="480">
                  <c:v>1.6309400000000001</c:v>
                </c:pt>
                <c:pt idx="481">
                  <c:v>1.559315</c:v>
                </c:pt>
                <c:pt idx="482">
                  <c:v>1.559315</c:v>
                </c:pt>
                <c:pt idx="483">
                  <c:v>1.607065</c:v>
                </c:pt>
                <c:pt idx="484">
                  <c:v>1.559315</c:v>
                </c:pt>
                <c:pt idx="485">
                  <c:v>1.607065</c:v>
                </c:pt>
                <c:pt idx="486">
                  <c:v>1.5831900000000001</c:v>
                </c:pt>
                <c:pt idx="487">
                  <c:v>1.607065</c:v>
                </c:pt>
                <c:pt idx="488">
                  <c:v>1.607065</c:v>
                </c:pt>
                <c:pt idx="489">
                  <c:v>1.6309400000000001</c:v>
                </c:pt>
                <c:pt idx="490">
                  <c:v>1.607065</c:v>
                </c:pt>
                <c:pt idx="491">
                  <c:v>1.5831900000000001</c:v>
                </c:pt>
                <c:pt idx="492">
                  <c:v>1.5831900000000001</c:v>
                </c:pt>
                <c:pt idx="493">
                  <c:v>1.67869</c:v>
                </c:pt>
                <c:pt idx="494">
                  <c:v>1.5831900000000001</c:v>
                </c:pt>
                <c:pt idx="495">
                  <c:v>1.5831900000000001</c:v>
                </c:pt>
                <c:pt idx="496">
                  <c:v>1.559315</c:v>
                </c:pt>
                <c:pt idx="497">
                  <c:v>1.607065</c:v>
                </c:pt>
                <c:pt idx="498">
                  <c:v>1.607065</c:v>
                </c:pt>
                <c:pt idx="499">
                  <c:v>1.559315</c:v>
                </c:pt>
                <c:pt idx="500">
                  <c:v>1.6309400000000001</c:v>
                </c:pt>
                <c:pt idx="501">
                  <c:v>1.559315</c:v>
                </c:pt>
                <c:pt idx="502">
                  <c:v>1.5831900000000001</c:v>
                </c:pt>
                <c:pt idx="503">
                  <c:v>1.607065</c:v>
                </c:pt>
                <c:pt idx="504">
                  <c:v>1.5831900000000001</c:v>
                </c:pt>
                <c:pt idx="505">
                  <c:v>1.5354399999999999</c:v>
                </c:pt>
                <c:pt idx="506">
                  <c:v>1.5354399999999999</c:v>
                </c:pt>
                <c:pt idx="507">
                  <c:v>1.607065</c:v>
                </c:pt>
                <c:pt idx="508">
                  <c:v>1.607065</c:v>
                </c:pt>
                <c:pt idx="509">
                  <c:v>1.511565</c:v>
                </c:pt>
                <c:pt idx="510">
                  <c:v>1.5354399999999999</c:v>
                </c:pt>
                <c:pt idx="511">
                  <c:v>1.559315</c:v>
                </c:pt>
                <c:pt idx="512">
                  <c:v>1.559315</c:v>
                </c:pt>
                <c:pt idx="513">
                  <c:v>1.5831900000000001</c:v>
                </c:pt>
                <c:pt idx="514">
                  <c:v>1.5831900000000001</c:v>
                </c:pt>
                <c:pt idx="515">
                  <c:v>1.6309400000000001</c:v>
                </c:pt>
                <c:pt idx="516">
                  <c:v>1.6548149999999999</c:v>
                </c:pt>
                <c:pt idx="517">
                  <c:v>1.6309400000000001</c:v>
                </c:pt>
                <c:pt idx="518">
                  <c:v>1.5831900000000001</c:v>
                </c:pt>
                <c:pt idx="519">
                  <c:v>1.559315</c:v>
                </c:pt>
                <c:pt idx="520">
                  <c:v>1.6309400000000001</c:v>
                </c:pt>
                <c:pt idx="521">
                  <c:v>1.6309400000000001</c:v>
                </c:pt>
                <c:pt idx="522">
                  <c:v>1.607065</c:v>
                </c:pt>
                <c:pt idx="523">
                  <c:v>1.6309400000000001</c:v>
                </c:pt>
                <c:pt idx="524">
                  <c:v>1.5831900000000001</c:v>
                </c:pt>
                <c:pt idx="525">
                  <c:v>1.559315</c:v>
                </c:pt>
                <c:pt idx="526">
                  <c:v>1.5831900000000001</c:v>
                </c:pt>
                <c:pt idx="527">
                  <c:v>1.6309400000000001</c:v>
                </c:pt>
                <c:pt idx="528">
                  <c:v>1.67869</c:v>
                </c:pt>
                <c:pt idx="529">
                  <c:v>1.7741899999999999</c:v>
                </c:pt>
                <c:pt idx="530">
                  <c:v>1.7741899999999999</c:v>
                </c:pt>
                <c:pt idx="531">
                  <c:v>1.72644</c:v>
                </c:pt>
                <c:pt idx="532">
                  <c:v>1.7025650000000001</c:v>
                </c:pt>
                <c:pt idx="533">
                  <c:v>1.6548149999999999</c:v>
                </c:pt>
                <c:pt idx="534">
                  <c:v>1.7025650000000001</c:v>
                </c:pt>
                <c:pt idx="535">
                  <c:v>1.6548149999999999</c:v>
                </c:pt>
                <c:pt idx="536">
                  <c:v>1.6548149999999999</c:v>
                </c:pt>
                <c:pt idx="537">
                  <c:v>1.8219399999999999</c:v>
                </c:pt>
                <c:pt idx="538">
                  <c:v>1.67869</c:v>
                </c:pt>
                <c:pt idx="539">
                  <c:v>1.607065</c:v>
                </c:pt>
                <c:pt idx="540">
                  <c:v>1.67869</c:v>
                </c:pt>
                <c:pt idx="541">
                  <c:v>1.67869</c:v>
                </c:pt>
                <c:pt idx="542">
                  <c:v>1.6309400000000001</c:v>
                </c:pt>
                <c:pt idx="543">
                  <c:v>1.67869</c:v>
                </c:pt>
                <c:pt idx="544">
                  <c:v>1.67869</c:v>
                </c:pt>
                <c:pt idx="545">
                  <c:v>1.607065</c:v>
                </c:pt>
                <c:pt idx="546">
                  <c:v>1.7025650000000001</c:v>
                </c:pt>
                <c:pt idx="547">
                  <c:v>1.6548149999999999</c:v>
                </c:pt>
                <c:pt idx="548">
                  <c:v>1.67869</c:v>
                </c:pt>
                <c:pt idx="549">
                  <c:v>1.6548149999999999</c:v>
                </c:pt>
                <c:pt idx="550">
                  <c:v>1.6548149999999999</c:v>
                </c:pt>
                <c:pt idx="551">
                  <c:v>1.7025650000000001</c:v>
                </c:pt>
                <c:pt idx="552">
                  <c:v>1.67869</c:v>
                </c:pt>
                <c:pt idx="553">
                  <c:v>1.6548149999999999</c:v>
                </c:pt>
                <c:pt idx="554">
                  <c:v>1.607065</c:v>
                </c:pt>
                <c:pt idx="555">
                  <c:v>1.6548149999999999</c:v>
                </c:pt>
                <c:pt idx="556">
                  <c:v>1.6309400000000001</c:v>
                </c:pt>
                <c:pt idx="557">
                  <c:v>1.7025650000000001</c:v>
                </c:pt>
                <c:pt idx="558">
                  <c:v>1.6309400000000001</c:v>
                </c:pt>
                <c:pt idx="559">
                  <c:v>1.7025650000000001</c:v>
                </c:pt>
                <c:pt idx="560">
                  <c:v>1.6309400000000001</c:v>
                </c:pt>
                <c:pt idx="561">
                  <c:v>1.607065</c:v>
                </c:pt>
                <c:pt idx="562">
                  <c:v>1.67869</c:v>
                </c:pt>
                <c:pt idx="563">
                  <c:v>1.6548149999999999</c:v>
                </c:pt>
                <c:pt idx="564">
                  <c:v>1.67869</c:v>
                </c:pt>
                <c:pt idx="565">
                  <c:v>1.6309400000000001</c:v>
                </c:pt>
                <c:pt idx="566">
                  <c:v>1.6309400000000001</c:v>
                </c:pt>
                <c:pt idx="567">
                  <c:v>1.7025650000000001</c:v>
                </c:pt>
                <c:pt idx="568">
                  <c:v>1.67869</c:v>
                </c:pt>
                <c:pt idx="569">
                  <c:v>1.6309400000000001</c:v>
                </c:pt>
                <c:pt idx="570">
                  <c:v>1.67869</c:v>
                </c:pt>
                <c:pt idx="571">
                  <c:v>1.607065</c:v>
                </c:pt>
                <c:pt idx="572">
                  <c:v>1.6548149999999999</c:v>
                </c:pt>
                <c:pt idx="573">
                  <c:v>1.607065</c:v>
                </c:pt>
                <c:pt idx="574">
                  <c:v>1.67869</c:v>
                </c:pt>
                <c:pt idx="575">
                  <c:v>1.607065</c:v>
                </c:pt>
                <c:pt idx="576">
                  <c:v>1.607065</c:v>
                </c:pt>
                <c:pt idx="577">
                  <c:v>1.6309400000000001</c:v>
                </c:pt>
                <c:pt idx="578">
                  <c:v>1.5831900000000001</c:v>
                </c:pt>
                <c:pt idx="579">
                  <c:v>1.607065</c:v>
                </c:pt>
                <c:pt idx="580">
                  <c:v>1.5831900000000001</c:v>
                </c:pt>
                <c:pt idx="581">
                  <c:v>1.559315</c:v>
                </c:pt>
                <c:pt idx="582">
                  <c:v>1.607065</c:v>
                </c:pt>
                <c:pt idx="583">
                  <c:v>1.6309400000000001</c:v>
                </c:pt>
                <c:pt idx="584">
                  <c:v>1.6309400000000001</c:v>
                </c:pt>
                <c:pt idx="585">
                  <c:v>1.5831900000000001</c:v>
                </c:pt>
                <c:pt idx="586">
                  <c:v>1.5831900000000001</c:v>
                </c:pt>
                <c:pt idx="587">
                  <c:v>1.607065</c:v>
                </c:pt>
                <c:pt idx="588">
                  <c:v>1.7025650000000001</c:v>
                </c:pt>
                <c:pt idx="589">
                  <c:v>1.6309400000000001</c:v>
                </c:pt>
                <c:pt idx="590">
                  <c:v>1.72644</c:v>
                </c:pt>
                <c:pt idx="591">
                  <c:v>1.72644</c:v>
                </c:pt>
                <c:pt idx="592">
                  <c:v>1.6548149999999999</c:v>
                </c:pt>
                <c:pt idx="593">
                  <c:v>1.67869</c:v>
                </c:pt>
                <c:pt idx="594">
                  <c:v>1.6309400000000001</c:v>
                </c:pt>
                <c:pt idx="595">
                  <c:v>1.6309400000000001</c:v>
                </c:pt>
                <c:pt idx="596">
                  <c:v>1.67869</c:v>
                </c:pt>
                <c:pt idx="597">
                  <c:v>1.6548149999999999</c:v>
                </c:pt>
                <c:pt idx="598">
                  <c:v>1.5831900000000001</c:v>
                </c:pt>
                <c:pt idx="599">
                  <c:v>1.8219399999999999</c:v>
                </c:pt>
                <c:pt idx="600">
                  <c:v>1.6309400000000001</c:v>
                </c:pt>
                <c:pt idx="601">
                  <c:v>1.6548149999999999</c:v>
                </c:pt>
                <c:pt idx="602">
                  <c:v>1.607065</c:v>
                </c:pt>
                <c:pt idx="603">
                  <c:v>1.607065</c:v>
                </c:pt>
                <c:pt idx="604">
                  <c:v>1.5831900000000001</c:v>
                </c:pt>
                <c:pt idx="605">
                  <c:v>1.559315</c:v>
                </c:pt>
                <c:pt idx="606">
                  <c:v>1.559315</c:v>
                </c:pt>
                <c:pt idx="607">
                  <c:v>1.5354399999999999</c:v>
                </c:pt>
                <c:pt idx="608">
                  <c:v>1.559315</c:v>
                </c:pt>
                <c:pt idx="609">
                  <c:v>1.6309400000000001</c:v>
                </c:pt>
                <c:pt idx="610">
                  <c:v>1.5831900000000001</c:v>
                </c:pt>
                <c:pt idx="611">
                  <c:v>1.6548149999999999</c:v>
                </c:pt>
                <c:pt idx="612">
                  <c:v>1.5831900000000001</c:v>
                </c:pt>
                <c:pt idx="613">
                  <c:v>1.559315</c:v>
                </c:pt>
                <c:pt idx="614">
                  <c:v>1.607065</c:v>
                </c:pt>
                <c:pt idx="615">
                  <c:v>1.559315</c:v>
                </c:pt>
                <c:pt idx="616">
                  <c:v>1.559315</c:v>
                </c:pt>
                <c:pt idx="617">
                  <c:v>1.607065</c:v>
                </c:pt>
                <c:pt idx="618">
                  <c:v>1.5831900000000001</c:v>
                </c:pt>
                <c:pt idx="619">
                  <c:v>1.5354399999999999</c:v>
                </c:pt>
                <c:pt idx="620">
                  <c:v>1.607065</c:v>
                </c:pt>
                <c:pt idx="621">
                  <c:v>1.5831900000000001</c:v>
                </c:pt>
                <c:pt idx="622">
                  <c:v>1.607065</c:v>
                </c:pt>
                <c:pt idx="623">
                  <c:v>1.5354399999999999</c:v>
                </c:pt>
                <c:pt idx="624">
                  <c:v>1.5831900000000001</c:v>
                </c:pt>
                <c:pt idx="625">
                  <c:v>1.511565</c:v>
                </c:pt>
                <c:pt idx="626">
                  <c:v>1.5831900000000001</c:v>
                </c:pt>
                <c:pt idx="627">
                  <c:v>1.5831900000000001</c:v>
                </c:pt>
                <c:pt idx="628">
                  <c:v>1.48769</c:v>
                </c:pt>
                <c:pt idx="629">
                  <c:v>1.511565</c:v>
                </c:pt>
                <c:pt idx="630">
                  <c:v>1.559315</c:v>
                </c:pt>
                <c:pt idx="631">
                  <c:v>1.48769</c:v>
                </c:pt>
                <c:pt idx="632">
                  <c:v>1.559315</c:v>
                </c:pt>
                <c:pt idx="633">
                  <c:v>1.5354399999999999</c:v>
                </c:pt>
                <c:pt idx="634">
                  <c:v>1.559315</c:v>
                </c:pt>
                <c:pt idx="635">
                  <c:v>1.559315</c:v>
                </c:pt>
                <c:pt idx="636">
                  <c:v>1.607065</c:v>
                </c:pt>
                <c:pt idx="637">
                  <c:v>1.6309400000000001</c:v>
                </c:pt>
                <c:pt idx="638">
                  <c:v>1.559315</c:v>
                </c:pt>
                <c:pt idx="639">
                  <c:v>1.5831900000000001</c:v>
                </c:pt>
                <c:pt idx="640">
                  <c:v>1.559315</c:v>
                </c:pt>
                <c:pt idx="641">
                  <c:v>1.607065</c:v>
                </c:pt>
                <c:pt idx="642">
                  <c:v>1.559315</c:v>
                </c:pt>
                <c:pt idx="643">
                  <c:v>1.607065</c:v>
                </c:pt>
                <c:pt idx="644">
                  <c:v>1.511565</c:v>
                </c:pt>
                <c:pt idx="645">
                  <c:v>1.5354399999999999</c:v>
                </c:pt>
                <c:pt idx="646">
                  <c:v>1.607065</c:v>
                </c:pt>
                <c:pt idx="647">
                  <c:v>1.559315</c:v>
                </c:pt>
                <c:pt idx="648">
                  <c:v>1.5831900000000001</c:v>
                </c:pt>
                <c:pt idx="649">
                  <c:v>1.511565</c:v>
                </c:pt>
                <c:pt idx="650">
                  <c:v>1.48769</c:v>
                </c:pt>
                <c:pt idx="651">
                  <c:v>1.5354399999999999</c:v>
                </c:pt>
                <c:pt idx="652">
                  <c:v>1.559315</c:v>
                </c:pt>
                <c:pt idx="653">
                  <c:v>1.511565</c:v>
                </c:pt>
                <c:pt idx="654">
                  <c:v>1.511565</c:v>
                </c:pt>
                <c:pt idx="655">
                  <c:v>1.5354399999999999</c:v>
                </c:pt>
                <c:pt idx="656">
                  <c:v>1.511565</c:v>
                </c:pt>
                <c:pt idx="657">
                  <c:v>1.511565</c:v>
                </c:pt>
                <c:pt idx="658">
                  <c:v>1.5354399999999999</c:v>
                </c:pt>
                <c:pt idx="659">
                  <c:v>1.6309400000000001</c:v>
                </c:pt>
                <c:pt idx="660">
                  <c:v>1.607065</c:v>
                </c:pt>
                <c:pt idx="661">
                  <c:v>1.607065</c:v>
                </c:pt>
                <c:pt idx="662">
                  <c:v>1.559315</c:v>
                </c:pt>
                <c:pt idx="663">
                  <c:v>1.559315</c:v>
                </c:pt>
                <c:pt idx="664">
                  <c:v>1.559315</c:v>
                </c:pt>
                <c:pt idx="665">
                  <c:v>1.5831900000000001</c:v>
                </c:pt>
                <c:pt idx="666">
                  <c:v>1.5831900000000001</c:v>
                </c:pt>
                <c:pt idx="667">
                  <c:v>1.559315</c:v>
                </c:pt>
                <c:pt idx="668">
                  <c:v>1.48769</c:v>
                </c:pt>
                <c:pt idx="669">
                  <c:v>1.559315</c:v>
                </c:pt>
                <c:pt idx="670">
                  <c:v>1.511565</c:v>
                </c:pt>
                <c:pt idx="671">
                  <c:v>1.559315</c:v>
                </c:pt>
                <c:pt idx="672">
                  <c:v>1.559315</c:v>
                </c:pt>
                <c:pt idx="673">
                  <c:v>1.5354399999999999</c:v>
                </c:pt>
                <c:pt idx="674">
                  <c:v>1.559315</c:v>
                </c:pt>
                <c:pt idx="675">
                  <c:v>1.5354399999999999</c:v>
                </c:pt>
                <c:pt idx="676">
                  <c:v>1.5354399999999999</c:v>
                </c:pt>
                <c:pt idx="677">
                  <c:v>1.5354399999999999</c:v>
                </c:pt>
                <c:pt idx="678">
                  <c:v>1.559315</c:v>
                </c:pt>
                <c:pt idx="679">
                  <c:v>1.48769</c:v>
                </c:pt>
                <c:pt idx="680">
                  <c:v>1.5831900000000001</c:v>
                </c:pt>
                <c:pt idx="681">
                  <c:v>1.559315</c:v>
                </c:pt>
                <c:pt idx="682">
                  <c:v>1.511565</c:v>
                </c:pt>
                <c:pt idx="683">
                  <c:v>1.511565</c:v>
                </c:pt>
                <c:pt idx="684">
                  <c:v>1.6309400000000001</c:v>
                </c:pt>
                <c:pt idx="685">
                  <c:v>1.559315</c:v>
                </c:pt>
                <c:pt idx="686">
                  <c:v>1.5831900000000001</c:v>
                </c:pt>
                <c:pt idx="687">
                  <c:v>1.511565</c:v>
                </c:pt>
                <c:pt idx="688">
                  <c:v>1.5354399999999999</c:v>
                </c:pt>
                <c:pt idx="689">
                  <c:v>1.5831900000000001</c:v>
                </c:pt>
                <c:pt idx="690">
                  <c:v>1.559315</c:v>
                </c:pt>
                <c:pt idx="691">
                  <c:v>1.511565</c:v>
                </c:pt>
                <c:pt idx="692">
                  <c:v>1.511565</c:v>
                </c:pt>
                <c:pt idx="693">
                  <c:v>1.48769</c:v>
                </c:pt>
                <c:pt idx="694">
                  <c:v>1.559315</c:v>
                </c:pt>
                <c:pt idx="695">
                  <c:v>1.5354399999999999</c:v>
                </c:pt>
                <c:pt idx="696">
                  <c:v>1.559315</c:v>
                </c:pt>
                <c:pt idx="697">
                  <c:v>1.559315</c:v>
                </c:pt>
                <c:pt idx="698">
                  <c:v>1.4638150000000001</c:v>
                </c:pt>
                <c:pt idx="699">
                  <c:v>1.48769</c:v>
                </c:pt>
                <c:pt idx="700">
                  <c:v>1.559315</c:v>
                </c:pt>
                <c:pt idx="701">
                  <c:v>1.5354399999999999</c:v>
                </c:pt>
                <c:pt idx="702">
                  <c:v>1.4638150000000001</c:v>
                </c:pt>
                <c:pt idx="703">
                  <c:v>1.4638150000000001</c:v>
                </c:pt>
                <c:pt idx="704">
                  <c:v>1.511565</c:v>
                </c:pt>
                <c:pt idx="705">
                  <c:v>1.5354399999999999</c:v>
                </c:pt>
                <c:pt idx="706">
                  <c:v>1.559315</c:v>
                </c:pt>
                <c:pt idx="707">
                  <c:v>1.511565</c:v>
                </c:pt>
                <c:pt idx="708">
                  <c:v>1.5354399999999999</c:v>
                </c:pt>
                <c:pt idx="709">
                  <c:v>1.5354399999999999</c:v>
                </c:pt>
                <c:pt idx="710">
                  <c:v>1.5354399999999999</c:v>
                </c:pt>
                <c:pt idx="711">
                  <c:v>1.607065</c:v>
                </c:pt>
                <c:pt idx="712">
                  <c:v>1.607065</c:v>
                </c:pt>
                <c:pt idx="713">
                  <c:v>1.559315</c:v>
                </c:pt>
                <c:pt idx="714">
                  <c:v>1.6309400000000001</c:v>
                </c:pt>
                <c:pt idx="715">
                  <c:v>1.6309400000000001</c:v>
                </c:pt>
                <c:pt idx="716">
                  <c:v>1.5831900000000001</c:v>
                </c:pt>
                <c:pt idx="717">
                  <c:v>1.6548149999999999</c:v>
                </c:pt>
                <c:pt idx="718">
                  <c:v>1.559315</c:v>
                </c:pt>
                <c:pt idx="719">
                  <c:v>1.6309400000000001</c:v>
                </c:pt>
                <c:pt idx="720">
                  <c:v>1.5831900000000001</c:v>
                </c:pt>
                <c:pt idx="721">
                  <c:v>1.6548149999999999</c:v>
                </c:pt>
                <c:pt idx="722">
                  <c:v>1.6309400000000001</c:v>
                </c:pt>
                <c:pt idx="723">
                  <c:v>1.6309400000000001</c:v>
                </c:pt>
                <c:pt idx="724">
                  <c:v>1.6309400000000001</c:v>
                </c:pt>
                <c:pt idx="725">
                  <c:v>1.6309400000000001</c:v>
                </c:pt>
                <c:pt idx="726">
                  <c:v>1.607065</c:v>
                </c:pt>
                <c:pt idx="727">
                  <c:v>1.607065</c:v>
                </c:pt>
                <c:pt idx="728">
                  <c:v>1.6309400000000001</c:v>
                </c:pt>
                <c:pt idx="729">
                  <c:v>1.5831900000000001</c:v>
                </c:pt>
                <c:pt idx="730">
                  <c:v>1.6548149999999999</c:v>
                </c:pt>
                <c:pt idx="731">
                  <c:v>1.6548149999999999</c:v>
                </c:pt>
                <c:pt idx="732">
                  <c:v>1.7025650000000001</c:v>
                </c:pt>
                <c:pt idx="733">
                  <c:v>1.67869</c:v>
                </c:pt>
                <c:pt idx="734">
                  <c:v>1.6548149999999999</c:v>
                </c:pt>
                <c:pt idx="735">
                  <c:v>1.6309400000000001</c:v>
                </c:pt>
                <c:pt idx="736">
                  <c:v>1.6548149999999999</c:v>
                </c:pt>
                <c:pt idx="737">
                  <c:v>1.6309400000000001</c:v>
                </c:pt>
                <c:pt idx="738">
                  <c:v>1.6309400000000001</c:v>
                </c:pt>
                <c:pt idx="739">
                  <c:v>1.6548149999999999</c:v>
                </c:pt>
                <c:pt idx="740">
                  <c:v>1.559315</c:v>
                </c:pt>
                <c:pt idx="741">
                  <c:v>1.6309400000000001</c:v>
                </c:pt>
                <c:pt idx="742">
                  <c:v>1.607065</c:v>
                </c:pt>
                <c:pt idx="743">
                  <c:v>1.6309400000000001</c:v>
                </c:pt>
                <c:pt idx="744">
                  <c:v>1.6309400000000001</c:v>
                </c:pt>
                <c:pt idx="745">
                  <c:v>1.559315</c:v>
                </c:pt>
                <c:pt idx="746">
                  <c:v>1.5831900000000001</c:v>
                </c:pt>
                <c:pt idx="747">
                  <c:v>1.5354399999999999</c:v>
                </c:pt>
                <c:pt idx="748">
                  <c:v>1.607065</c:v>
                </c:pt>
                <c:pt idx="749">
                  <c:v>1.5354399999999999</c:v>
                </c:pt>
                <c:pt idx="750">
                  <c:v>1.5831900000000001</c:v>
                </c:pt>
                <c:pt idx="751">
                  <c:v>1.511565</c:v>
                </c:pt>
                <c:pt idx="752">
                  <c:v>1.559315</c:v>
                </c:pt>
                <c:pt idx="753">
                  <c:v>1.559315</c:v>
                </c:pt>
                <c:pt idx="754">
                  <c:v>1.559315</c:v>
                </c:pt>
                <c:pt idx="755">
                  <c:v>1.607065</c:v>
                </c:pt>
                <c:pt idx="756">
                  <c:v>1.6309400000000001</c:v>
                </c:pt>
                <c:pt idx="757">
                  <c:v>1.5354399999999999</c:v>
                </c:pt>
                <c:pt idx="758">
                  <c:v>1.559315</c:v>
                </c:pt>
                <c:pt idx="759">
                  <c:v>1.559315</c:v>
                </c:pt>
                <c:pt idx="760">
                  <c:v>1.607065</c:v>
                </c:pt>
                <c:pt idx="761">
                  <c:v>1.6309400000000001</c:v>
                </c:pt>
                <c:pt idx="762">
                  <c:v>1.6309400000000001</c:v>
                </c:pt>
                <c:pt idx="763">
                  <c:v>1.5831900000000001</c:v>
                </c:pt>
                <c:pt idx="764">
                  <c:v>1.559315</c:v>
                </c:pt>
                <c:pt idx="765">
                  <c:v>1.607065</c:v>
                </c:pt>
                <c:pt idx="766">
                  <c:v>1.559315</c:v>
                </c:pt>
                <c:pt idx="767">
                  <c:v>1.559315</c:v>
                </c:pt>
                <c:pt idx="768">
                  <c:v>1.559315</c:v>
                </c:pt>
                <c:pt idx="769">
                  <c:v>1.6309400000000001</c:v>
                </c:pt>
                <c:pt idx="770">
                  <c:v>1.6309400000000001</c:v>
                </c:pt>
                <c:pt idx="771">
                  <c:v>1.6548149999999999</c:v>
                </c:pt>
                <c:pt idx="772">
                  <c:v>1.67869</c:v>
                </c:pt>
                <c:pt idx="773">
                  <c:v>1.6548149999999999</c:v>
                </c:pt>
                <c:pt idx="774">
                  <c:v>1.67869</c:v>
                </c:pt>
                <c:pt idx="775">
                  <c:v>1.6309400000000001</c:v>
                </c:pt>
                <c:pt idx="776">
                  <c:v>1.6548149999999999</c:v>
                </c:pt>
                <c:pt idx="777">
                  <c:v>1.6309400000000001</c:v>
                </c:pt>
                <c:pt idx="778">
                  <c:v>1.6309400000000001</c:v>
                </c:pt>
                <c:pt idx="779">
                  <c:v>1.607065</c:v>
                </c:pt>
                <c:pt idx="780">
                  <c:v>1.607065</c:v>
                </c:pt>
                <c:pt idx="781">
                  <c:v>1.6548149999999999</c:v>
                </c:pt>
                <c:pt idx="782">
                  <c:v>1.6309400000000001</c:v>
                </c:pt>
                <c:pt idx="783">
                  <c:v>1.5831900000000001</c:v>
                </c:pt>
                <c:pt idx="784">
                  <c:v>1.5831900000000001</c:v>
                </c:pt>
                <c:pt idx="785">
                  <c:v>1.559315</c:v>
                </c:pt>
                <c:pt idx="786">
                  <c:v>1.5831900000000001</c:v>
                </c:pt>
                <c:pt idx="787">
                  <c:v>1.6309400000000001</c:v>
                </c:pt>
                <c:pt idx="788">
                  <c:v>1.5831900000000001</c:v>
                </c:pt>
                <c:pt idx="789">
                  <c:v>1.6309400000000001</c:v>
                </c:pt>
                <c:pt idx="790">
                  <c:v>1.6309400000000001</c:v>
                </c:pt>
                <c:pt idx="791">
                  <c:v>1.5831900000000001</c:v>
                </c:pt>
                <c:pt idx="792">
                  <c:v>1.5831900000000001</c:v>
                </c:pt>
                <c:pt idx="793">
                  <c:v>1.67869</c:v>
                </c:pt>
                <c:pt idx="794">
                  <c:v>1.67869</c:v>
                </c:pt>
                <c:pt idx="795">
                  <c:v>1.6548149999999999</c:v>
                </c:pt>
                <c:pt idx="796">
                  <c:v>1.607065</c:v>
                </c:pt>
                <c:pt idx="797">
                  <c:v>1.7025650000000001</c:v>
                </c:pt>
                <c:pt idx="798">
                  <c:v>1.67869</c:v>
                </c:pt>
                <c:pt idx="799">
                  <c:v>1.7025650000000001</c:v>
                </c:pt>
                <c:pt idx="800">
                  <c:v>1.6548149999999999</c:v>
                </c:pt>
                <c:pt idx="801">
                  <c:v>1.6548149999999999</c:v>
                </c:pt>
                <c:pt idx="802">
                  <c:v>1.72644</c:v>
                </c:pt>
                <c:pt idx="803">
                  <c:v>1.6548149999999999</c:v>
                </c:pt>
                <c:pt idx="804">
                  <c:v>1.67869</c:v>
                </c:pt>
                <c:pt idx="805">
                  <c:v>1.6548149999999999</c:v>
                </c:pt>
                <c:pt idx="806">
                  <c:v>1.7503150000000001</c:v>
                </c:pt>
                <c:pt idx="807">
                  <c:v>1.7503150000000001</c:v>
                </c:pt>
                <c:pt idx="808">
                  <c:v>1.67869</c:v>
                </c:pt>
                <c:pt idx="809">
                  <c:v>1.7503150000000001</c:v>
                </c:pt>
                <c:pt idx="810">
                  <c:v>1.67869</c:v>
                </c:pt>
                <c:pt idx="811">
                  <c:v>1.7025650000000001</c:v>
                </c:pt>
                <c:pt idx="812">
                  <c:v>1.6548149999999999</c:v>
                </c:pt>
                <c:pt idx="813">
                  <c:v>1.67869</c:v>
                </c:pt>
                <c:pt idx="814">
                  <c:v>1.6309400000000001</c:v>
                </c:pt>
                <c:pt idx="815">
                  <c:v>1.6309400000000001</c:v>
                </c:pt>
                <c:pt idx="816">
                  <c:v>1.67869</c:v>
                </c:pt>
                <c:pt idx="817">
                  <c:v>1.607065</c:v>
                </c:pt>
                <c:pt idx="818">
                  <c:v>1.6309400000000001</c:v>
                </c:pt>
                <c:pt idx="819">
                  <c:v>1.6309400000000001</c:v>
                </c:pt>
                <c:pt idx="820">
                  <c:v>1.607065</c:v>
                </c:pt>
                <c:pt idx="821">
                  <c:v>1.607065</c:v>
                </c:pt>
                <c:pt idx="822">
                  <c:v>1.607065</c:v>
                </c:pt>
                <c:pt idx="823">
                  <c:v>1.607065</c:v>
                </c:pt>
                <c:pt idx="824">
                  <c:v>1.559315</c:v>
                </c:pt>
                <c:pt idx="825">
                  <c:v>1.5831900000000001</c:v>
                </c:pt>
                <c:pt idx="826">
                  <c:v>1.6309400000000001</c:v>
                </c:pt>
                <c:pt idx="827">
                  <c:v>1.5831900000000001</c:v>
                </c:pt>
                <c:pt idx="828">
                  <c:v>1.559315</c:v>
                </c:pt>
                <c:pt idx="829">
                  <c:v>1.607065</c:v>
                </c:pt>
                <c:pt idx="830">
                  <c:v>1.559315</c:v>
                </c:pt>
                <c:pt idx="831">
                  <c:v>1.5831900000000001</c:v>
                </c:pt>
                <c:pt idx="832">
                  <c:v>1.607065</c:v>
                </c:pt>
                <c:pt idx="833">
                  <c:v>1.6309400000000001</c:v>
                </c:pt>
                <c:pt idx="834">
                  <c:v>1.559315</c:v>
                </c:pt>
                <c:pt idx="835">
                  <c:v>1.5831900000000001</c:v>
                </c:pt>
                <c:pt idx="836">
                  <c:v>1.559315</c:v>
                </c:pt>
                <c:pt idx="837">
                  <c:v>1.607065</c:v>
                </c:pt>
                <c:pt idx="838">
                  <c:v>1.559315</c:v>
                </c:pt>
                <c:pt idx="839">
                  <c:v>1.511565</c:v>
                </c:pt>
                <c:pt idx="840">
                  <c:v>1.5831900000000001</c:v>
                </c:pt>
                <c:pt idx="841">
                  <c:v>1.5354399999999999</c:v>
                </c:pt>
                <c:pt idx="842">
                  <c:v>1.559315</c:v>
                </c:pt>
                <c:pt idx="843">
                  <c:v>1.511565</c:v>
                </c:pt>
                <c:pt idx="844">
                  <c:v>1.511565</c:v>
                </c:pt>
                <c:pt idx="845">
                  <c:v>1.559315</c:v>
                </c:pt>
                <c:pt idx="846">
                  <c:v>1.5354399999999999</c:v>
                </c:pt>
                <c:pt idx="847">
                  <c:v>1.511565</c:v>
                </c:pt>
                <c:pt idx="848">
                  <c:v>1.48769</c:v>
                </c:pt>
                <c:pt idx="849">
                  <c:v>1.511565</c:v>
                </c:pt>
                <c:pt idx="850">
                  <c:v>1.5354399999999999</c:v>
                </c:pt>
                <c:pt idx="851">
                  <c:v>1.5354399999999999</c:v>
                </c:pt>
                <c:pt idx="852">
                  <c:v>1.6309400000000001</c:v>
                </c:pt>
                <c:pt idx="853">
                  <c:v>1.5354399999999999</c:v>
                </c:pt>
                <c:pt idx="854">
                  <c:v>1.559315</c:v>
                </c:pt>
                <c:pt idx="855">
                  <c:v>1.6309400000000001</c:v>
                </c:pt>
                <c:pt idx="856">
                  <c:v>1.67869</c:v>
                </c:pt>
                <c:pt idx="857">
                  <c:v>1.607065</c:v>
                </c:pt>
                <c:pt idx="858">
                  <c:v>1.559315</c:v>
                </c:pt>
                <c:pt idx="859">
                  <c:v>1.67869</c:v>
                </c:pt>
                <c:pt idx="860">
                  <c:v>1.6309400000000001</c:v>
                </c:pt>
                <c:pt idx="861">
                  <c:v>1.607065</c:v>
                </c:pt>
                <c:pt idx="862">
                  <c:v>1.67869</c:v>
                </c:pt>
                <c:pt idx="863">
                  <c:v>1.7025650000000001</c:v>
                </c:pt>
                <c:pt idx="864">
                  <c:v>1.72644</c:v>
                </c:pt>
                <c:pt idx="865">
                  <c:v>1.7025650000000001</c:v>
                </c:pt>
                <c:pt idx="866">
                  <c:v>1.7025650000000001</c:v>
                </c:pt>
                <c:pt idx="867">
                  <c:v>1.6309400000000001</c:v>
                </c:pt>
                <c:pt idx="868">
                  <c:v>1.67869</c:v>
                </c:pt>
                <c:pt idx="869">
                  <c:v>1.5831900000000001</c:v>
                </c:pt>
                <c:pt idx="870">
                  <c:v>1.6309400000000001</c:v>
                </c:pt>
                <c:pt idx="871">
                  <c:v>1.5354399999999999</c:v>
                </c:pt>
                <c:pt idx="872">
                  <c:v>1.5831900000000001</c:v>
                </c:pt>
                <c:pt idx="873">
                  <c:v>1.5831900000000001</c:v>
                </c:pt>
                <c:pt idx="874">
                  <c:v>1.559315</c:v>
                </c:pt>
                <c:pt idx="875">
                  <c:v>1.559315</c:v>
                </c:pt>
                <c:pt idx="876">
                  <c:v>1.559315</c:v>
                </c:pt>
                <c:pt idx="877">
                  <c:v>1.559315</c:v>
                </c:pt>
                <c:pt idx="878">
                  <c:v>1.559315</c:v>
                </c:pt>
                <c:pt idx="879">
                  <c:v>1.6309400000000001</c:v>
                </c:pt>
                <c:pt idx="880">
                  <c:v>1.5831900000000001</c:v>
                </c:pt>
                <c:pt idx="881">
                  <c:v>1.5831900000000001</c:v>
                </c:pt>
                <c:pt idx="882">
                  <c:v>1.607065</c:v>
                </c:pt>
                <c:pt idx="883">
                  <c:v>1.6309400000000001</c:v>
                </c:pt>
                <c:pt idx="884">
                  <c:v>1.5354399999999999</c:v>
                </c:pt>
                <c:pt idx="885">
                  <c:v>1.559315</c:v>
                </c:pt>
                <c:pt idx="886">
                  <c:v>1.5831900000000001</c:v>
                </c:pt>
                <c:pt idx="887">
                  <c:v>1.5354399999999999</c:v>
                </c:pt>
                <c:pt idx="888">
                  <c:v>1.5354399999999999</c:v>
                </c:pt>
                <c:pt idx="889">
                  <c:v>1.511565</c:v>
                </c:pt>
                <c:pt idx="890">
                  <c:v>1.511565</c:v>
                </c:pt>
                <c:pt idx="891">
                  <c:v>1.559315</c:v>
                </c:pt>
                <c:pt idx="892">
                  <c:v>1.5354399999999999</c:v>
                </c:pt>
                <c:pt idx="893">
                  <c:v>1.5831900000000001</c:v>
                </c:pt>
                <c:pt idx="894">
                  <c:v>1.48769</c:v>
                </c:pt>
                <c:pt idx="895">
                  <c:v>1.559315</c:v>
                </c:pt>
                <c:pt idx="896">
                  <c:v>1.48769</c:v>
                </c:pt>
                <c:pt idx="897">
                  <c:v>1.511565</c:v>
                </c:pt>
                <c:pt idx="898">
                  <c:v>1.559315</c:v>
                </c:pt>
                <c:pt idx="899">
                  <c:v>1.511565</c:v>
                </c:pt>
                <c:pt idx="900">
                  <c:v>1.5831900000000001</c:v>
                </c:pt>
                <c:pt idx="901">
                  <c:v>1.559315</c:v>
                </c:pt>
                <c:pt idx="902">
                  <c:v>1.607065</c:v>
                </c:pt>
                <c:pt idx="903">
                  <c:v>1.559315</c:v>
                </c:pt>
                <c:pt idx="904">
                  <c:v>1.6309400000000001</c:v>
                </c:pt>
                <c:pt idx="905">
                  <c:v>1.5831900000000001</c:v>
                </c:pt>
                <c:pt idx="906">
                  <c:v>1.5354399999999999</c:v>
                </c:pt>
                <c:pt idx="907">
                  <c:v>1.5831900000000001</c:v>
                </c:pt>
                <c:pt idx="908">
                  <c:v>1.5831900000000001</c:v>
                </c:pt>
                <c:pt idx="909">
                  <c:v>1.511565</c:v>
                </c:pt>
                <c:pt idx="910">
                  <c:v>1.5831900000000001</c:v>
                </c:pt>
                <c:pt idx="911">
                  <c:v>1.5831900000000001</c:v>
                </c:pt>
                <c:pt idx="912">
                  <c:v>1.48769</c:v>
                </c:pt>
                <c:pt idx="913">
                  <c:v>1.559315</c:v>
                </c:pt>
                <c:pt idx="914">
                  <c:v>1.559315</c:v>
                </c:pt>
                <c:pt idx="915">
                  <c:v>1.5354399999999999</c:v>
                </c:pt>
                <c:pt idx="916">
                  <c:v>1.559315</c:v>
                </c:pt>
                <c:pt idx="917">
                  <c:v>1.511565</c:v>
                </c:pt>
                <c:pt idx="918">
                  <c:v>1.511565</c:v>
                </c:pt>
                <c:pt idx="919">
                  <c:v>1.48769</c:v>
                </c:pt>
                <c:pt idx="920">
                  <c:v>1.511565</c:v>
                </c:pt>
                <c:pt idx="921">
                  <c:v>1.48769</c:v>
                </c:pt>
                <c:pt idx="922">
                  <c:v>1.5354399999999999</c:v>
                </c:pt>
                <c:pt idx="923">
                  <c:v>1.511565</c:v>
                </c:pt>
                <c:pt idx="924">
                  <c:v>1.5354399999999999</c:v>
                </c:pt>
                <c:pt idx="925">
                  <c:v>1.5354399999999999</c:v>
                </c:pt>
                <c:pt idx="926">
                  <c:v>1.5831900000000001</c:v>
                </c:pt>
                <c:pt idx="927">
                  <c:v>1.511565</c:v>
                </c:pt>
                <c:pt idx="928">
                  <c:v>1.5354399999999999</c:v>
                </c:pt>
                <c:pt idx="929">
                  <c:v>1.511565</c:v>
                </c:pt>
                <c:pt idx="930">
                  <c:v>1.7503150000000001</c:v>
                </c:pt>
                <c:pt idx="931">
                  <c:v>1.559315</c:v>
                </c:pt>
                <c:pt idx="932">
                  <c:v>1.511565</c:v>
                </c:pt>
                <c:pt idx="933">
                  <c:v>1.559315</c:v>
                </c:pt>
                <c:pt idx="934">
                  <c:v>1.5354399999999999</c:v>
                </c:pt>
                <c:pt idx="935">
                  <c:v>1.559315</c:v>
                </c:pt>
                <c:pt idx="936">
                  <c:v>1.5831900000000001</c:v>
                </c:pt>
                <c:pt idx="937">
                  <c:v>1.5831900000000001</c:v>
                </c:pt>
                <c:pt idx="938">
                  <c:v>1.5831900000000001</c:v>
                </c:pt>
                <c:pt idx="939">
                  <c:v>1.5831900000000001</c:v>
                </c:pt>
                <c:pt idx="940">
                  <c:v>1.5354399999999999</c:v>
                </c:pt>
                <c:pt idx="941">
                  <c:v>1.559315</c:v>
                </c:pt>
                <c:pt idx="942">
                  <c:v>1.607065</c:v>
                </c:pt>
                <c:pt idx="943">
                  <c:v>1.7741899999999999</c:v>
                </c:pt>
                <c:pt idx="944">
                  <c:v>1.7025650000000001</c:v>
                </c:pt>
                <c:pt idx="945">
                  <c:v>1.7503150000000001</c:v>
                </c:pt>
                <c:pt idx="946">
                  <c:v>1.72644</c:v>
                </c:pt>
                <c:pt idx="947">
                  <c:v>1.7503150000000001</c:v>
                </c:pt>
                <c:pt idx="948">
                  <c:v>1.798065</c:v>
                </c:pt>
                <c:pt idx="949">
                  <c:v>1.7741899999999999</c:v>
                </c:pt>
                <c:pt idx="950">
                  <c:v>1.7741899999999999</c:v>
                </c:pt>
                <c:pt idx="951">
                  <c:v>1.7741899999999999</c:v>
                </c:pt>
                <c:pt idx="952">
                  <c:v>1.7741899999999999</c:v>
                </c:pt>
                <c:pt idx="953">
                  <c:v>1.798065</c:v>
                </c:pt>
                <c:pt idx="954">
                  <c:v>1.91744</c:v>
                </c:pt>
                <c:pt idx="955">
                  <c:v>2.1323150000000002</c:v>
                </c:pt>
                <c:pt idx="956">
                  <c:v>2.2278150000000001</c:v>
                </c:pt>
                <c:pt idx="957">
                  <c:v>2.25169</c:v>
                </c:pt>
                <c:pt idx="958">
                  <c:v>2.1084399999999999</c:v>
                </c:pt>
                <c:pt idx="959">
                  <c:v>2.0368149999999998</c:v>
                </c:pt>
                <c:pt idx="960">
                  <c:v>1.96519</c:v>
                </c:pt>
                <c:pt idx="961">
                  <c:v>1.9413149999999999</c:v>
                </c:pt>
                <c:pt idx="962">
                  <c:v>1.96519</c:v>
                </c:pt>
                <c:pt idx="963">
                  <c:v>1.845815</c:v>
                </c:pt>
                <c:pt idx="964">
                  <c:v>1.8935649999999999</c:v>
                </c:pt>
                <c:pt idx="965">
                  <c:v>1.8935649999999999</c:v>
                </c:pt>
                <c:pt idx="966">
                  <c:v>1.8696900000000001</c:v>
                </c:pt>
                <c:pt idx="967">
                  <c:v>1.798065</c:v>
                </c:pt>
                <c:pt idx="968">
                  <c:v>1.845815</c:v>
                </c:pt>
                <c:pt idx="969">
                  <c:v>1.8219399999999999</c:v>
                </c:pt>
                <c:pt idx="970">
                  <c:v>1.7503150000000001</c:v>
                </c:pt>
                <c:pt idx="971">
                  <c:v>1.72644</c:v>
                </c:pt>
                <c:pt idx="972">
                  <c:v>1.7025650000000001</c:v>
                </c:pt>
                <c:pt idx="973">
                  <c:v>1.72644</c:v>
                </c:pt>
                <c:pt idx="974">
                  <c:v>1.72644</c:v>
                </c:pt>
                <c:pt idx="975">
                  <c:v>1.67869</c:v>
                </c:pt>
                <c:pt idx="976">
                  <c:v>1.6548149999999999</c:v>
                </c:pt>
                <c:pt idx="977">
                  <c:v>1.67869</c:v>
                </c:pt>
                <c:pt idx="978">
                  <c:v>1.72644</c:v>
                </c:pt>
                <c:pt idx="979">
                  <c:v>1.67869</c:v>
                </c:pt>
                <c:pt idx="980">
                  <c:v>1.798065</c:v>
                </c:pt>
                <c:pt idx="981">
                  <c:v>1.845815</c:v>
                </c:pt>
                <c:pt idx="982">
                  <c:v>1.845815</c:v>
                </c:pt>
                <c:pt idx="983">
                  <c:v>1.798065</c:v>
                </c:pt>
                <c:pt idx="984">
                  <c:v>1.798065</c:v>
                </c:pt>
                <c:pt idx="985">
                  <c:v>1.72644</c:v>
                </c:pt>
                <c:pt idx="986">
                  <c:v>1.72644</c:v>
                </c:pt>
                <c:pt idx="987">
                  <c:v>1.72644</c:v>
                </c:pt>
                <c:pt idx="988">
                  <c:v>1.7025650000000001</c:v>
                </c:pt>
                <c:pt idx="989">
                  <c:v>1.72644</c:v>
                </c:pt>
                <c:pt idx="990">
                  <c:v>1.6548149999999999</c:v>
                </c:pt>
                <c:pt idx="991">
                  <c:v>1.6548149999999999</c:v>
                </c:pt>
                <c:pt idx="992">
                  <c:v>1.6548149999999999</c:v>
                </c:pt>
                <c:pt idx="993">
                  <c:v>1.72644</c:v>
                </c:pt>
                <c:pt idx="994">
                  <c:v>1.72644</c:v>
                </c:pt>
                <c:pt idx="995">
                  <c:v>1.67869</c:v>
                </c:pt>
                <c:pt idx="996">
                  <c:v>1.72644</c:v>
                </c:pt>
                <c:pt idx="997">
                  <c:v>1.7025650000000001</c:v>
                </c:pt>
                <c:pt idx="998">
                  <c:v>1.7025650000000001</c:v>
                </c:pt>
                <c:pt idx="999">
                  <c:v>1.6548149999999999</c:v>
                </c:pt>
                <c:pt idx="1000">
                  <c:v>1.6548149999999999</c:v>
                </c:pt>
                <c:pt idx="1001">
                  <c:v>1.6309400000000001</c:v>
                </c:pt>
                <c:pt idx="1002">
                  <c:v>1.6548149999999999</c:v>
                </c:pt>
                <c:pt idx="1003">
                  <c:v>1.6548149999999999</c:v>
                </c:pt>
                <c:pt idx="1004">
                  <c:v>1.607065</c:v>
                </c:pt>
                <c:pt idx="1005">
                  <c:v>1.607065</c:v>
                </c:pt>
                <c:pt idx="1006">
                  <c:v>1.607065</c:v>
                </c:pt>
                <c:pt idx="1007">
                  <c:v>1.5831900000000001</c:v>
                </c:pt>
                <c:pt idx="1008">
                  <c:v>1.6548149999999999</c:v>
                </c:pt>
                <c:pt idx="1009">
                  <c:v>1.559315</c:v>
                </c:pt>
                <c:pt idx="1010">
                  <c:v>1.559315</c:v>
                </c:pt>
                <c:pt idx="1011">
                  <c:v>1.607065</c:v>
                </c:pt>
                <c:pt idx="1012">
                  <c:v>1.6309400000000001</c:v>
                </c:pt>
                <c:pt idx="1013">
                  <c:v>1.559315</c:v>
                </c:pt>
                <c:pt idx="1014">
                  <c:v>1.607065</c:v>
                </c:pt>
                <c:pt idx="1015">
                  <c:v>1.5354399999999999</c:v>
                </c:pt>
                <c:pt idx="1016">
                  <c:v>1.7025650000000001</c:v>
                </c:pt>
                <c:pt idx="1017">
                  <c:v>1.8219399999999999</c:v>
                </c:pt>
                <c:pt idx="1018">
                  <c:v>1.5831900000000001</c:v>
                </c:pt>
                <c:pt idx="1019">
                  <c:v>1.559315</c:v>
                </c:pt>
                <c:pt idx="1020">
                  <c:v>1.5831900000000001</c:v>
                </c:pt>
                <c:pt idx="1021">
                  <c:v>1.5831900000000001</c:v>
                </c:pt>
                <c:pt idx="1022">
                  <c:v>1.559315</c:v>
                </c:pt>
                <c:pt idx="1023">
                  <c:v>1.607065</c:v>
                </c:pt>
                <c:pt idx="1024">
                  <c:v>1.607065</c:v>
                </c:pt>
                <c:pt idx="1025">
                  <c:v>1.5831900000000001</c:v>
                </c:pt>
                <c:pt idx="1026">
                  <c:v>1.5831900000000001</c:v>
                </c:pt>
                <c:pt idx="1027">
                  <c:v>1.607065</c:v>
                </c:pt>
                <c:pt idx="1028">
                  <c:v>1.5831900000000001</c:v>
                </c:pt>
                <c:pt idx="1029">
                  <c:v>1.511565</c:v>
                </c:pt>
                <c:pt idx="1030">
                  <c:v>1.5354399999999999</c:v>
                </c:pt>
                <c:pt idx="1031">
                  <c:v>1.559315</c:v>
                </c:pt>
                <c:pt idx="1032">
                  <c:v>1.559315</c:v>
                </c:pt>
                <c:pt idx="1033">
                  <c:v>1.5831900000000001</c:v>
                </c:pt>
                <c:pt idx="1034">
                  <c:v>1.559315</c:v>
                </c:pt>
                <c:pt idx="1035">
                  <c:v>1.559315</c:v>
                </c:pt>
                <c:pt idx="1036">
                  <c:v>1.559315</c:v>
                </c:pt>
                <c:pt idx="1037">
                  <c:v>1.5354399999999999</c:v>
                </c:pt>
                <c:pt idx="1038">
                  <c:v>1.5831900000000001</c:v>
                </c:pt>
                <c:pt idx="1039">
                  <c:v>1.5354399999999999</c:v>
                </c:pt>
                <c:pt idx="1040">
                  <c:v>1.5831900000000001</c:v>
                </c:pt>
                <c:pt idx="1041">
                  <c:v>1.559315</c:v>
                </c:pt>
                <c:pt idx="1042">
                  <c:v>1.5354399999999999</c:v>
                </c:pt>
                <c:pt idx="1043">
                  <c:v>1.5354399999999999</c:v>
                </c:pt>
                <c:pt idx="1044">
                  <c:v>1.559315</c:v>
                </c:pt>
                <c:pt idx="1045">
                  <c:v>1.559315</c:v>
                </c:pt>
                <c:pt idx="1046">
                  <c:v>1.8219399999999999</c:v>
                </c:pt>
                <c:pt idx="1047">
                  <c:v>1.5831900000000001</c:v>
                </c:pt>
                <c:pt idx="1048">
                  <c:v>1.5354399999999999</c:v>
                </c:pt>
                <c:pt idx="1049">
                  <c:v>1.5831900000000001</c:v>
                </c:pt>
                <c:pt idx="1050">
                  <c:v>1.559315</c:v>
                </c:pt>
                <c:pt idx="1051">
                  <c:v>1.5831900000000001</c:v>
                </c:pt>
                <c:pt idx="1052">
                  <c:v>1.48769</c:v>
                </c:pt>
                <c:pt idx="1053">
                  <c:v>1.559315</c:v>
                </c:pt>
                <c:pt idx="1054">
                  <c:v>1.511565</c:v>
                </c:pt>
                <c:pt idx="1055">
                  <c:v>1.48769</c:v>
                </c:pt>
                <c:pt idx="1056">
                  <c:v>1.5354399999999999</c:v>
                </c:pt>
                <c:pt idx="1057">
                  <c:v>1.4638150000000001</c:v>
                </c:pt>
                <c:pt idx="1058">
                  <c:v>1.5354399999999999</c:v>
                </c:pt>
                <c:pt idx="1059">
                  <c:v>1.48769</c:v>
                </c:pt>
                <c:pt idx="1060">
                  <c:v>1.48769</c:v>
                </c:pt>
                <c:pt idx="1061">
                  <c:v>1.5354399999999999</c:v>
                </c:pt>
                <c:pt idx="1062">
                  <c:v>1.511565</c:v>
                </c:pt>
                <c:pt idx="1063">
                  <c:v>1.48769</c:v>
                </c:pt>
                <c:pt idx="1064">
                  <c:v>1.4638150000000001</c:v>
                </c:pt>
                <c:pt idx="1065">
                  <c:v>1.4638150000000001</c:v>
                </c:pt>
                <c:pt idx="1066">
                  <c:v>1.5354399999999999</c:v>
                </c:pt>
                <c:pt idx="1067">
                  <c:v>1.48769</c:v>
                </c:pt>
                <c:pt idx="1068">
                  <c:v>1.48769</c:v>
                </c:pt>
                <c:pt idx="1069">
                  <c:v>1.559315</c:v>
                </c:pt>
                <c:pt idx="1070">
                  <c:v>1.48769</c:v>
                </c:pt>
                <c:pt idx="1071">
                  <c:v>1.48769</c:v>
                </c:pt>
                <c:pt idx="1072">
                  <c:v>1.559315</c:v>
                </c:pt>
                <c:pt idx="1073">
                  <c:v>1.43994</c:v>
                </c:pt>
                <c:pt idx="1074">
                  <c:v>1.5354399999999999</c:v>
                </c:pt>
                <c:pt idx="1075">
                  <c:v>1.511565</c:v>
                </c:pt>
                <c:pt idx="1076">
                  <c:v>1.48769</c:v>
                </c:pt>
                <c:pt idx="1077">
                  <c:v>1.511565</c:v>
                </c:pt>
                <c:pt idx="1078">
                  <c:v>1.5354399999999999</c:v>
                </c:pt>
                <c:pt idx="1079">
                  <c:v>1.48769</c:v>
                </c:pt>
                <c:pt idx="1080">
                  <c:v>1.5354399999999999</c:v>
                </c:pt>
                <c:pt idx="1081">
                  <c:v>1.511565</c:v>
                </c:pt>
                <c:pt idx="1082">
                  <c:v>1.511565</c:v>
                </c:pt>
                <c:pt idx="1083">
                  <c:v>1.48769</c:v>
                </c:pt>
                <c:pt idx="1084">
                  <c:v>1.4638150000000001</c:v>
                </c:pt>
                <c:pt idx="1085">
                  <c:v>1.511565</c:v>
                </c:pt>
                <c:pt idx="1086">
                  <c:v>1.4638150000000001</c:v>
                </c:pt>
                <c:pt idx="1087">
                  <c:v>1.48769</c:v>
                </c:pt>
                <c:pt idx="1088">
                  <c:v>1.5354399999999999</c:v>
                </c:pt>
                <c:pt idx="1089">
                  <c:v>1.43994</c:v>
                </c:pt>
                <c:pt idx="1090">
                  <c:v>1.4638150000000001</c:v>
                </c:pt>
                <c:pt idx="1091">
                  <c:v>1.5354399999999999</c:v>
                </c:pt>
                <c:pt idx="1092">
                  <c:v>1.4638150000000001</c:v>
                </c:pt>
                <c:pt idx="1093">
                  <c:v>1.48769</c:v>
                </c:pt>
                <c:pt idx="1094">
                  <c:v>1.48769</c:v>
                </c:pt>
                <c:pt idx="1095">
                  <c:v>1.48769</c:v>
                </c:pt>
                <c:pt idx="1096">
                  <c:v>1.5354399999999999</c:v>
                </c:pt>
                <c:pt idx="1097">
                  <c:v>1.511565</c:v>
                </c:pt>
                <c:pt idx="1098">
                  <c:v>1.559315</c:v>
                </c:pt>
                <c:pt idx="1099">
                  <c:v>1.4638150000000001</c:v>
                </c:pt>
                <c:pt idx="1100">
                  <c:v>1.511565</c:v>
                </c:pt>
                <c:pt idx="1101">
                  <c:v>1.4638150000000001</c:v>
                </c:pt>
                <c:pt idx="1102">
                  <c:v>1.4638150000000001</c:v>
                </c:pt>
                <c:pt idx="1103">
                  <c:v>1.5354399999999999</c:v>
                </c:pt>
                <c:pt idx="1104">
                  <c:v>1.48769</c:v>
                </c:pt>
                <c:pt idx="1105">
                  <c:v>1.511565</c:v>
                </c:pt>
                <c:pt idx="1106">
                  <c:v>1.4638150000000001</c:v>
                </c:pt>
                <c:pt idx="1107">
                  <c:v>1.43994</c:v>
                </c:pt>
                <c:pt idx="1108">
                  <c:v>1.4638150000000001</c:v>
                </c:pt>
                <c:pt idx="1109">
                  <c:v>1.4638150000000001</c:v>
                </c:pt>
                <c:pt idx="1110">
                  <c:v>1.511565</c:v>
                </c:pt>
                <c:pt idx="1111">
                  <c:v>1.511565</c:v>
                </c:pt>
                <c:pt idx="1112">
                  <c:v>1.48769</c:v>
                </c:pt>
                <c:pt idx="1113">
                  <c:v>1.4638150000000001</c:v>
                </c:pt>
                <c:pt idx="1114">
                  <c:v>1.5354399999999999</c:v>
                </c:pt>
                <c:pt idx="1115">
                  <c:v>1.48769</c:v>
                </c:pt>
                <c:pt idx="1116">
                  <c:v>1.559315</c:v>
                </c:pt>
                <c:pt idx="1117">
                  <c:v>1.511565</c:v>
                </c:pt>
                <c:pt idx="1118">
                  <c:v>1.5354399999999999</c:v>
                </c:pt>
                <c:pt idx="1119">
                  <c:v>1.5354399999999999</c:v>
                </c:pt>
                <c:pt idx="1120">
                  <c:v>1.4638150000000001</c:v>
                </c:pt>
                <c:pt idx="1121">
                  <c:v>1.5354399999999999</c:v>
                </c:pt>
                <c:pt idx="1122">
                  <c:v>1.4638150000000001</c:v>
                </c:pt>
                <c:pt idx="1123">
                  <c:v>1.511565</c:v>
                </c:pt>
                <c:pt idx="1124">
                  <c:v>1.5354399999999999</c:v>
                </c:pt>
                <c:pt idx="1125">
                  <c:v>1.5354399999999999</c:v>
                </c:pt>
                <c:pt idx="1126">
                  <c:v>1.43994</c:v>
                </c:pt>
                <c:pt idx="1127">
                  <c:v>1.4638150000000001</c:v>
                </c:pt>
                <c:pt idx="1128">
                  <c:v>1.4638150000000001</c:v>
                </c:pt>
                <c:pt idx="1129">
                  <c:v>1.5354399999999999</c:v>
                </c:pt>
                <c:pt idx="1130">
                  <c:v>1.511565</c:v>
                </c:pt>
                <c:pt idx="1131">
                  <c:v>1.43994</c:v>
                </c:pt>
                <c:pt idx="1132">
                  <c:v>1.511565</c:v>
                </c:pt>
                <c:pt idx="1133">
                  <c:v>1.43994</c:v>
                </c:pt>
                <c:pt idx="1134">
                  <c:v>1.48769</c:v>
                </c:pt>
                <c:pt idx="1135">
                  <c:v>1.5354399999999999</c:v>
                </c:pt>
                <c:pt idx="1136">
                  <c:v>1.43994</c:v>
                </c:pt>
                <c:pt idx="1137">
                  <c:v>1.4638150000000001</c:v>
                </c:pt>
                <c:pt idx="1138">
                  <c:v>1.43994</c:v>
                </c:pt>
                <c:pt idx="1139">
                  <c:v>1.511565</c:v>
                </c:pt>
                <c:pt idx="1140">
                  <c:v>1.5354399999999999</c:v>
                </c:pt>
                <c:pt idx="1141">
                  <c:v>1.48769</c:v>
                </c:pt>
                <c:pt idx="1142">
                  <c:v>1.4638150000000001</c:v>
                </c:pt>
                <c:pt idx="1143">
                  <c:v>1.48769</c:v>
                </c:pt>
                <c:pt idx="1144">
                  <c:v>1.5354399999999999</c:v>
                </c:pt>
                <c:pt idx="1145">
                  <c:v>1.4638150000000001</c:v>
                </c:pt>
                <c:pt idx="1146">
                  <c:v>1.4996274999999999</c:v>
                </c:pt>
                <c:pt idx="1147">
                  <c:v>1.5354399999999999</c:v>
                </c:pt>
                <c:pt idx="1148">
                  <c:v>1.4638150000000001</c:v>
                </c:pt>
                <c:pt idx="1149">
                  <c:v>1.48769</c:v>
                </c:pt>
                <c:pt idx="1150">
                  <c:v>1.48769</c:v>
                </c:pt>
                <c:pt idx="1151">
                  <c:v>1.511565</c:v>
                </c:pt>
                <c:pt idx="1152">
                  <c:v>1.43994</c:v>
                </c:pt>
                <c:pt idx="1153">
                  <c:v>1.511565</c:v>
                </c:pt>
                <c:pt idx="1154">
                  <c:v>1.43994</c:v>
                </c:pt>
                <c:pt idx="1155">
                  <c:v>1.511565</c:v>
                </c:pt>
                <c:pt idx="1156">
                  <c:v>1.4160649999999999</c:v>
                </c:pt>
                <c:pt idx="1157">
                  <c:v>1.4638150000000001</c:v>
                </c:pt>
                <c:pt idx="1158">
                  <c:v>1.4638150000000001</c:v>
                </c:pt>
                <c:pt idx="1159">
                  <c:v>1.4638150000000001</c:v>
                </c:pt>
                <c:pt idx="1160">
                  <c:v>1.43994</c:v>
                </c:pt>
                <c:pt idx="1161">
                  <c:v>1.511565</c:v>
                </c:pt>
                <c:pt idx="1162">
                  <c:v>1.5354399999999999</c:v>
                </c:pt>
                <c:pt idx="1163">
                  <c:v>1.4638150000000001</c:v>
                </c:pt>
                <c:pt idx="1164">
                  <c:v>1.5354399999999999</c:v>
                </c:pt>
                <c:pt idx="1165">
                  <c:v>1.511565</c:v>
                </c:pt>
                <c:pt idx="1166">
                  <c:v>1.511565</c:v>
                </c:pt>
                <c:pt idx="1167">
                  <c:v>1.4638150000000001</c:v>
                </c:pt>
                <c:pt idx="1168">
                  <c:v>1.43994</c:v>
                </c:pt>
                <c:pt idx="1169">
                  <c:v>1.5354399999999999</c:v>
                </c:pt>
                <c:pt idx="1170">
                  <c:v>1.48769</c:v>
                </c:pt>
                <c:pt idx="1171">
                  <c:v>1.43994</c:v>
                </c:pt>
                <c:pt idx="1172">
                  <c:v>1.43994</c:v>
                </c:pt>
                <c:pt idx="1173">
                  <c:v>1.4638150000000001</c:v>
                </c:pt>
                <c:pt idx="1174">
                  <c:v>1.511565</c:v>
                </c:pt>
                <c:pt idx="1175">
                  <c:v>1.511565</c:v>
                </c:pt>
                <c:pt idx="1176">
                  <c:v>1.48769</c:v>
                </c:pt>
                <c:pt idx="1177">
                  <c:v>1.43994</c:v>
                </c:pt>
                <c:pt idx="1178">
                  <c:v>1.511565</c:v>
                </c:pt>
                <c:pt idx="1179">
                  <c:v>1.48769</c:v>
                </c:pt>
                <c:pt idx="1180">
                  <c:v>1.48769</c:v>
                </c:pt>
                <c:pt idx="1181">
                  <c:v>1.48769</c:v>
                </c:pt>
                <c:pt idx="1182">
                  <c:v>1.43994</c:v>
                </c:pt>
                <c:pt idx="1183">
                  <c:v>1.4638150000000001</c:v>
                </c:pt>
                <c:pt idx="1184">
                  <c:v>1.43994</c:v>
                </c:pt>
                <c:pt idx="1185">
                  <c:v>1.72644</c:v>
                </c:pt>
                <c:pt idx="1186">
                  <c:v>1.4638150000000001</c:v>
                </c:pt>
                <c:pt idx="1187">
                  <c:v>1.48769</c:v>
                </c:pt>
                <c:pt idx="1188">
                  <c:v>1.511565</c:v>
                </c:pt>
                <c:pt idx="1189">
                  <c:v>1.48769</c:v>
                </c:pt>
                <c:pt idx="1190">
                  <c:v>1.4638150000000001</c:v>
                </c:pt>
                <c:pt idx="1191">
                  <c:v>1.48769</c:v>
                </c:pt>
                <c:pt idx="1192">
                  <c:v>1.4638150000000001</c:v>
                </c:pt>
                <c:pt idx="1193">
                  <c:v>1.511565</c:v>
                </c:pt>
                <c:pt idx="1194">
                  <c:v>1.511565</c:v>
                </c:pt>
                <c:pt idx="1195">
                  <c:v>1.511565</c:v>
                </c:pt>
                <c:pt idx="1196">
                  <c:v>1.4638150000000001</c:v>
                </c:pt>
                <c:pt idx="1197">
                  <c:v>1.43994</c:v>
                </c:pt>
                <c:pt idx="1198">
                  <c:v>1.4638150000000001</c:v>
                </c:pt>
                <c:pt idx="1199">
                  <c:v>1.4160649999999999</c:v>
                </c:pt>
                <c:pt idx="1200">
                  <c:v>1.4638150000000001</c:v>
                </c:pt>
                <c:pt idx="1201">
                  <c:v>1.39219</c:v>
                </c:pt>
                <c:pt idx="1202">
                  <c:v>1.4160649999999999</c:v>
                </c:pt>
                <c:pt idx="1203">
                  <c:v>1.43994</c:v>
                </c:pt>
                <c:pt idx="1204">
                  <c:v>1.43994</c:v>
                </c:pt>
                <c:pt idx="1205">
                  <c:v>1.48769</c:v>
                </c:pt>
                <c:pt idx="1206">
                  <c:v>1.4638150000000001</c:v>
                </c:pt>
                <c:pt idx="1207">
                  <c:v>1.4638150000000001</c:v>
                </c:pt>
                <c:pt idx="1208">
                  <c:v>1.48769</c:v>
                </c:pt>
                <c:pt idx="1209">
                  <c:v>1.4160649999999999</c:v>
                </c:pt>
                <c:pt idx="1210">
                  <c:v>1.4160649999999999</c:v>
                </c:pt>
                <c:pt idx="1211">
                  <c:v>1.48769</c:v>
                </c:pt>
                <c:pt idx="1212">
                  <c:v>1.43994</c:v>
                </c:pt>
                <c:pt idx="1213">
                  <c:v>1.4638150000000001</c:v>
                </c:pt>
                <c:pt idx="1214">
                  <c:v>1.43994</c:v>
                </c:pt>
                <c:pt idx="1215">
                  <c:v>1.511565</c:v>
                </c:pt>
                <c:pt idx="1216">
                  <c:v>1.43994</c:v>
                </c:pt>
                <c:pt idx="1217">
                  <c:v>1.48769</c:v>
                </c:pt>
                <c:pt idx="1218">
                  <c:v>1.48769</c:v>
                </c:pt>
                <c:pt idx="1219">
                  <c:v>1.4160649999999999</c:v>
                </c:pt>
                <c:pt idx="1220">
                  <c:v>1.4638150000000001</c:v>
                </c:pt>
                <c:pt idx="1221">
                  <c:v>1.511565</c:v>
                </c:pt>
                <c:pt idx="1222">
                  <c:v>1.4638150000000001</c:v>
                </c:pt>
                <c:pt idx="1223">
                  <c:v>1.43994</c:v>
                </c:pt>
                <c:pt idx="1224">
                  <c:v>1.4638150000000001</c:v>
                </c:pt>
                <c:pt idx="1225">
                  <c:v>1.43994</c:v>
                </c:pt>
                <c:pt idx="1226">
                  <c:v>1.48769</c:v>
                </c:pt>
                <c:pt idx="1227">
                  <c:v>1.4638150000000001</c:v>
                </c:pt>
                <c:pt idx="1228">
                  <c:v>1.48769</c:v>
                </c:pt>
                <c:pt idx="1229">
                  <c:v>1.4638150000000001</c:v>
                </c:pt>
                <c:pt idx="1230">
                  <c:v>1.43994</c:v>
                </c:pt>
                <c:pt idx="1231">
                  <c:v>1.43994</c:v>
                </c:pt>
                <c:pt idx="1232">
                  <c:v>1.4638150000000001</c:v>
                </c:pt>
                <c:pt idx="1233">
                  <c:v>1.511565</c:v>
                </c:pt>
                <c:pt idx="1234">
                  <c:v>1.43994</c:v>
                </c:pt>
                <c:pt idx="1235">
                  <c:v>1.4638150000000001</c:v>
                </c:pt>
                <c:pt idx="1236">
                  <c:v>1.43994</c:v>
                </c:pt>
                <c:pt idx="1237">
                  <c:v>1.4638150000000001</c:v>
                </c:pt>
                <c:pt idx="1238">
                  <c:v>1.43994</c:v>
                </c:pt>
                <c:pt idx="1239">
                  <c:v>1.511565</c:v>
                </c:pt>
                <c:pt idx="1240">
                  <c:v>1.5354399999999999</c:v>
                </c:pt>
                <c:pt idx="1241">
                  <c:v>1.511565</c:v>
                </c:pt>
                <c:pt idx="1242">
                  <c:v>1.511565</c:v>
                </c:pt>
                <c:pt idx="1243">
                  <c:v>1.5354399999999999</c:v>
                </c:pt>
                <c:pt idx="1244">
                  <c:v>1.43994</c:v>
                </c:pt>
                <c:pt idx="1245">
                  <c:v>1.5354399999999999</c:v>
                </c:pt>
                <c:pt idx="1246">
                  <c:v>1.4638150000000001</c:v>
                </c:pt>
                <c:pt idx="1247">
                  <c:v>1.4638150000000001</c:v>
                </c:pt>
                <c:pt idx="1248">
                  <c:v>1.559315</c:v>
                </c:pt>
                <c:pt idx="1249">
                  <c:v>1.4160649999999999</c:v>
                </c:pt>
                <c:pt idx="1250">
                  <c:v>1.48769</c:v>
                </c:pt>
                <c:pt idx="1251">
                  <c:v>1.48769</c:v>
                </c:pt>
                <c:pt idx="1252">
                  <c:v>1.48769</c:v>
                </c:pt>
                <c:pt idx="1253">
                  <c:v>1.4638150000000001</c:v>
                </c:pt>
                <c:pt idx="1254">
                  <c:v>1.511565</c:v>
                </c:pt>
                <c:pt idx="1255">
                  <c:v>1.48769</c:v>
                </c:pt>
                <c:pt idx="1256">
                  <c:v>1.43994</c:v>
                </c:pt>
                <c:pt idx="1257">
                  <c:v>1.607065</c:v>
                </c:pt>
                <c:pt idx="1258">
                  <c:v>1.511565</c:v>
                </c:pt>
                <c:pt idx="1259">
                  <c:v>1.43994</c:v>
                </c:pt>
                <c:pt idx="1260">
                  <c:v>1.43994</c:v>
                </c:pt>
                <c:pt idx="1261">
                  <c:v>1.48769</c:v>
                </c:pt>
                <c:pt idx="1262">
                  <c:v>1.511565</c:v>
                </c:pt>
                <c:pt idx="1263">
                  <c:v>1.511565</c:v>
                </c:pt>
                <c:pt idx="1264">
                  <c:v>1.511565</c:v>
                </c:pt>
                <c:pt idx="1265">
                  <c:v>1.511565</c:v>
                </c:pt>
                <c:pt idx="1266">
                  <c:v>1.4638150000000001</c:v>
                </c:pt>
                <c:pt idx="1267">
                  <c:v>1.4160649999999999</c:v>
                </c:pt>
                <c:pt idx="1268">
                  <c:v>1.4160649999999999</c:v>
                </c:pt>
                <c:pt idx="1269">
                  <c:v>1.48769</c:v>
                </c:pt>
                <c:pt idx="1270">
                  <c:v>1.43994</c:v>
                </c:pt>
                <c:pt idx="1271">
                  <c:v>1.48769</c:v>
                </c:pt>
                <c:pt idx="1272">
                  <c:v>1.43994</c:v>
                </c:pt>
                <c:pt idx="1273">
                  <c:v>1.511565</c:v>
                </c:pt>
                <c:pt idx="1274">
                  <c:v>1.43994</c:v>
                </c:pt>
                <c:pt idx="1275">
                  <c:v>1.48769</c:v>
                </c:pt>
                <c:pt idx="1276">
                  <c:v>1.48769</c:v>
                </c:pt>
                <c:pt idx="1277">
                  <c:v>1.4638150000000001</c:v>
                </c:pt>
                <c:pt idx="1278">
                  <c:v>1.4638150000000001</c:v>
                </c:pt>
                <c:pt idx="1279">
                  <c:v>1.48769</c:v>
                </c:pt>
                <c:pt idx="1280">
                  <c:v>1.4638150000000001</c:v>
                </c:pt>
                <c:pt idx="1281">
                  <c:v>1.4160649999999999</c:v>
                </c:pt>
                <c:pt idx="1282">
                  <c:v>1.511565</c:v>
                </c:pt>
                <c:pt idx="1283">
                  <c:v>1.511565</c:v>
                </c:pt>
                <c:pt idx="1284">
                  <c:v>1.43994</c:v>
                </c:pt>
                <c:pt idx="1285">
                  <c:v>1.43994</c:v>
                </c:pt>
                <c:pt idx="1286">
                  <c:v>1.43994</c:v>
                </c:pt>
                <c:pt idx="1287">
                  <c:v>1.511565</c:v>
                </c:pt>
                <c:pt idx="1288">
                  <c:v>1.511565</c:v>
                </c:pt>
                <c:pt idx="1289">
                  <c:v>1.48769</c:v>
                </c:pt>
                <c:pt idx="1290">
                  <c:v>1.4638150000000001</c:v>
                </c:pt>
                <c:pt idx="1291">
                  <c:v>1.48769</c:v>
                </c:pt>
                <c:pt idx="1292">
                  <c:v>1.4638150000000001</c:v>
                </c:pt>
                <c:pt idx="1293">
                  <c:v>1.48769</c:v>
                </c:pt>
                <c:pt idx="1294">
                  <c:v>1.43994</c:v>
                </c:pt>
                <c:pt idx="1295">
                  <c:v>1.4160649999999999</c:v>
                </c:pt>
                <c:pt idx="1296">
                  <c:v>1.48769</c:v>
                </c:pt>
                <c:pt idx="1297">
                  <c:v>1.48769</c:v>
                </c:pt>
                <c:pt idx="1298">
                  <c:v>1.4160649999999999</c:v>
                </c:pt>
                <c:pt idx="1299">
                  <c:v>1.4638150000000001</c:v>
                </c:pt>
                <c:pt idx="1300">
                  <c:v>1.4160649999999999</c:v>
                </c:pt>
                <c:pt idx="1301">
                  <c:v>1.48769</c:v>
                </c:pt>
                <c:pt idx="1302">
                  <c:v>1.4160649999999999</c:v>
                </c:pt>
                <c:pt idx="1303">
                  <c:v>1.4638150000000001</c:v>
                </c:pt>
                <c:pt idx="1304">
                  <c:v>1.43994</c:v>
                </c:pt>
                <c:pt idx="1305">
                  <c:v>1.43994</c:v>
                </c:pt>
                <c:pt idx="1306">
                  <c:v>1.4638150000000001</c:v>
                </c:pt>
                <c:pt idx="1307">
                  <c:v>1.6309400000000001</c:v>
                </c:pt>
                <c:pt idx="1308">
                  <c:v>1.4638150000000001</c:v>
                </c:pt>
                <c:pt idx="1309">
                  <c:v>1.43994</c:v>
                </c:pt>
                <c:pt idx="1310">
                  <c:v>1.511565</c:v>
                </c:pt>
                <c:pt idx="1311">
                  <c:v>1.4160649999999999</c:v>
                </c:pt>
                <c:pt idx="1312">
                  <c:v>1.48769</c:v>
                </c:pt>
                <c:pt idx="1313">
                  <c:v>1.48769</c:v>
                </c:pt>
                <c:pt idx="1314">
                  <c:v>1.48769</c:v>
                </c:pt>
                <c:pt idx="1315">
                  <c:v>1.4638150000000001</c:v>
                </c:pt>
                <c:pt idx="1316">
                  <c:v>1.48769</c:v>
                </c:pt>
                <c:pt idx="1317">
                  <c:v>1.48769</c:v>
                </c:pt>
                <c:pt idx="1318">
                  <c:v>1.4160649999999999</c:v>
                </c:pt>
                <c:pt idx="1319">
                  <c:v>1.4638150000000001</c:v>
                </c:pt>
                <c:pt idx="1320">
                  <c:v>1.48769</c:v>
                </c:pt>
                <c:pt idx="1321">
                  <c:v>1.48769</c:v>
                </c:pt>
                <c:pt idx="1322">
                  <c:v>1.43994</c:v>
                </c:pt>
                <c:pt idx="1323">
                  <c:v>1.39219</c:v>
                </c:pt>
                <c:pt idx="1324">
                  <c:v>1.48769</c:v>
                </c:pt>
                <c:pt idx="1325">
                  <c:v>1.511565</c:v>
                </c:pt>
                <c:pt idx="1326">
                  <c:v>1.4638150000000001</c:v>
                </c:pt>
                <c:pt idx="1327">
                  <c:v>1.48769</c:v>
                </c:pt>
                <c:pt idx="1328">
                  <c:v>1.4160649999999999</c:v>
                </c:pt>
                <c:pt idx="1329">
                  <c:v>1.48769</c:v>
                </c:pt>
                <c:pt idx="1330">
                  <c:v>1.4160649999999999</c:v>
                </c:pt>
                <c:pt idx="1331">
                  <c:v>1.511565</c:v>
                </c:pt>
                <c:pt idx="1332">
                  <c:v>1.48769</c:v>
                </c:pt>
                <c:pt idx="1333">
                  <c:v>1.559315</c:v>
                </c:pt>
                <c:pt idx="1334">
                  <c:v>1.559315</c:v>
                </c:pt>
                <c:pt idx="1335">
                  <c:v>1.6309400000000001</c:v>
                </c:pt>
                <c:pt idx="1336">
                  <c:v>1.5354399999999999</c:v>
                </c:pt>
                <c:pt idx="1337">
                  <c:v>1.607065</c:v>
                </c:pt>
                <c:pt idx="1338">
                  <c:v>1.5831900000000001</c:v>
                </c:pt>
                <c:pt idx="1339">
                  <c:v>1.559315</c:v>
                </c:pt>
                <c:pt idx="1340">
                  <c:v>1.5354399999999999</c:v>
                </c:pt>
                <c:pt idx="1341">
                  <c:v>1.5354399999999999</c:v>
                </c:pt>
                <c:pt idx="1342">
                  <c:v>1.5831900000000001</c:v>
                </c:pt>
                <c:pt idx="1343">
                  <c:v>1.5831900000000001</c:v>
                </c:pt>
                <c:pt idx="1344">
                  <c:v>1.559315</c:v>
                </c:pt>
                <c:pt idx="1345">
                  <c:v>1.511565</c:v>
                </c:pt>
                <c:pt idx="1346">
                  <c:v>1.511565</c:v>
                </c:pt>
                <c:pt idx="1347">
                  <c:v>1.5354399999999999</c:v>
                </c:pt>
                <c:pt idx="1348">
                  <c:v>1.5354399999999999</c:v>
                </c:pt>
                <c:pt idx="1349">
                  <c:v>1.5831900000000001</c:v>
                </c:pt>
                <c:pt idx="1350">
                  <c:v>1.511565</c:v>
                </c:pt>
                <c:pt idx="1351">
                  <c:v>1.5354399999999999</c:v>
                </c:pt>
                <c:pt idx="1352">
                  <c:v>1.559315</c:v>
                </c:pt>
                <c:pt idx="1353">
                  <c:v>1.48769</c:v>
                </c:pt>
                <c:pt idx="1354">
                  <c:v>1.48769</c:v>
                </c:pt>
                <c:pt idx="1355">
                  <c:v>1.5354399999999999</c:v>
                </c:pt>
                <c:pt idx="1356">
                  <c:v>1.5354399999999999</c:v>
                </c:pt>
                <c:pt idx="1357">
                  <c:v>1.48769</c:v>
                </c:pt>
                <c:pt idx="1358">
                  <c:v>1.559315</c:v>
                </c:pt>
                <c:pt idx="1359">
                  <c:v>1.511565</c:v>
                </c:pt>
                <c:pt idx="1360">
                  <c:v>1.48769</c:v>
                </c:pt>
                <c:pt idx="1361">
                  <c:v>1.559315</c:v>
                </c:pt>
                <c:pt idx="1362">
                  <c:v>1.559315</c:v>
                </c:pt>
                <c:pt idx="1363">
                  <c:v>1.48769</c:v>
                </c:pt>
                <c:pt idx="1364">
                  <c:v>1.511565</c:v>
                </c:pt>
                <c:pt idx="1365">
                  <c:v>1.5354399999999999</c:v>
                </c:pt>
                <c:pt idx="1366">
                  <c:v>1.48769</c:v>
                </c:pt>
                <c:pt idx="1367">
                  <c:v>1.511565</c:v>
                </c:pt>
                <c:pt idx="1368">
                  <c:v>1.48769</c:v>
                </c:pt>
                <c:pt idx="1369">
                  <c:v>1.511565</c:v>
                </c:pt>
                <c:pt idx="1370">
                  <c:v>1.511565</c:v>
                </c:pt>
                <c:pt idx="1371">
                  <c:v>1.48769</c:v>
                </c:pt>
                <c:pt idx="1372">
                  <c:v>1.4160649999999999</c:v>
                </c:pt>
                <c:pt idx="1373">
                  <c:v>1.4638150000000001</c:v>
                </c:pt>
                <c:pt idx="1374">
                  <c:v>1.48769</c:v>
                </c:pt>
                <c:pt idx="1375">
                  <c:v>1.511565</c:v>
                </c:pt>
                <c:pt idx="1376">
                  <c:v>1.511565</c:v>
                </c:pt>
                <c:pt idx="1377">
                  <c:v>1.43994</c:v>
                </c:pt>
                <c:pt idx="1378">
                  <c:v>1.511565</c:v>
                </c:pt>
                <c:pt idx="1379">
                  <c:v>1.511565</c:v>
                </c:pt>
                <c:pt idx="1380">
                  <c:v>1.5354399999999999</c:v>
                </c:pt>
                <c:pt idx="1381">
                  <c:v>1.511565</c:v>
                </c:pt>
                <c:pt idx="1382">
                  <c:v>1.48769</c:v>
                </c:pt>
                <c:pt idx="1383">
                  <c:v>1.4638150000000001</c:v>
                </c:pt>
                <c:pt idx="1384">
                  <c:v>1.511565</c:v>
                </c:pt>
                <c:pt idx="1385">
                  <c:v>1.4638150000000001</c:v>
                </c:pt>
                <c:pt idx="1386">
                  <c:v>1.511565</c:v>
                </c:pt>
                <c:pt idx="1387">
                  <c:v>1.5354399999999999</c:v>
                </c:pt>
                <c:pt idx="1388">
                  <c:v>1.48769</c:v>
                </c:pt>
                <c:pt idx="1389">
                  <c:v>1.4638150000000001</c:v>
                </c:pt>
                <c:pt idx="1390">
                  <c:v>1.559315</c:v>
                </c:pt>
                <c:pt idx="1391">
                  <c:v>1.554009444444445</c:v>
                </c:pt>
                <c:pt idx="1392">
                  <c:v>1.5487038888888891</c:v>
                </c:pt>
                <c:pt idx="1393">
                  <c:v>1.543398333333333</c:v>
                </c:pt>
                <c:pt idx="1394">
                  <c:v>1.538092777777778</c:v>
                </c:pt>
                <c:pt idx="1395">
                  <c:v>1.5327872222222221</c:v>
                </c:pt>
                <c:pt idx="1396">
                  <c:v>1.5274816666666671</c:v>
                </c:pt>
                <c:pt idx="1397">
                  <c:v>1.522176111111111</c:v>
                </c:pt>
                <c:pt idx="1398">
                  <c:v>1.5168705555555551</c:v>
                </c:pt>
                <c:pt idx="1399">
                  <c:v>1.511565</c:v>
                </c:pt>
                <c:pt idx="1400">
                  <c:v>1.4638150000000001</c:v>
                </c:pt>
                <c:pt idx="1401">
                  <c:v>1.43994</c:v>
                </c:pt>
                <c:pt idx="1402">
                  <c:v>1.511565</c:v>
                </c:pt>
                <c:pt idx="1403">
                  <c:v>1.511565</c:v>
                </c:pt>
                <c:pt idx="1404">
                  <c:v>1.5354399999999999</c:v>
                </c:pt>
                <c:pt idx="1405">
                  <c:v>1.5354399999999999</c:v>
                </c:pt>
                <c:pt idx="1406">
                  <c:v>1.5354399999999999</c:v>
                </c:pt>
                <c:pt idx="1407">
                  <c:v>1.5354399999999999</c:v>
                </c:pt>
                <c:pt idx="1408">
                  <c:v>1.48769</c:v>
                </c:pt>
                <c:pt idx="1409">
                  <c:v>1.4638150000000001</c:v>
                </c:pt>
                <c:pt idx="1410">
                  <c:v>1.43994</c:v>
                </c:pt>
                <c:pt idx="1411">
                  <c:v>1.511565</c:v>
                </c:pt>
                <c:pt idx="1412">
                  <c:v>1.43994</c:v>
                </c:pt>
                <c:pt idx="1413">
                  <c:v>1.48769</c:v>
                </c:pt>
                <c:pt idx="1414">
                  <c:v>1.4160649999999999</c:v>
                </c:pt>
                <c:pt idx="1415">
                  <c:v>1.4160649999999999</c:v>
                </c:pt>
                <c:pt idx="1416">
                  <c:v>1.43994</c:v>
                </c:pt>
                <c:pt idx="1417">
                  <c:v>1.43994</c:v>
                </c:pt>
                <c:pt idx="1418">
                  <c:v>1.4160649999999999</c:v>
                </c:pt>
                <c:pt idx="1419">
                  <c:v>1.43994</c:v>
                </c:pt>
                <c:pt idx="1420">
                  <c:v>1.48769</c:v>
                </c:pt>
                <c:pt idx="1421">
                  <c:v>1.43994</c:v>
                </c:pt>
                <c:pt idx="1422">
                  <c:v>1.4638150000000001</c:v>
                </c:pt>
                <c:pt idx="1423">
                  <c:v>1.43994</c:v>
                </c:pt>
                <c:pt idx="1424">
                  <c:v>1.4638150000000001</c:v>
                </c:pt>
                <c:pt idx="1425">
                  <c:v>1.43994</c:v>
                </c:pt>
                <c:pt idx="1426">
                  <c:v>1.559315</c:v>
                </c:pt>
                <c:pt idx="1427">
                  <c:v>1.43994</c:v>
                </c:pt>
                <c:pt idx="1428">
                  <c:v>1.48769</c:v>
                </c:pt>
                <c:pt idx="1429">
                  <c:v>1.43994</c:v>
                </c:pt>
                <c:pt idx="1430">
                  <c:v>1.43994</c:v>
                </c:pt>
                <c:pt idx="1431">
                  <c:v>1.48769</c:v>
                </c:pt>
                <c:pt idx="1432">
                  <c:v>1.48769</c:v>
                </c:pt>
                <c:pt idx="1433">
                  <c:v>1.43994</c:v>
                </c:pt>
                <c:pt idx="1434">
                  <c:v>1.4638150000000001</c:v>
                </c:pt>
                <c:pt idx="1435">
                  <c:v>1.511565</c:v>
                </c:pt>
                <c:pt idx="1436">
                  <c:v>1.4638150000000001</c:v>
                </c:pt>
                <c:pt idx="1437">
                  <c:v>1.48769</c:v>
                </c:pt>
                <c:pt idx="1438">
                  <c:v>1.4638150000000001</c:v>
                </c:pt>
                <c:pt idx="1439">
                  <c:v>1.4638150000000001</c:v>
                </c:pt>
                <c:pt idx="1440">
                  <c:v>1.4160649999999999</c:v>
                </c:pt>
                <c:pt idx="1441">
                  <c:v>1.511565</c:v>
                </c:pt>
                <c:pt idx="1442">
                  <c:v>1.48769</c:v>
                </c:pt>
                <c:pt idx="1443">
                  <c:v>1.511565</c:v>
                </c:pt>
                <c:pt idx="1444">
                  <c:v>1.4638150000000001</c:v>
                </c:pt>
                <c:pt idx="1445">
                  <c:v>1.511565</c:v>
                </c:pt>
                <c:pt idx="1446">
                  <c:v>1.4638150000000001</c:v>
                </c:pt>
                <c:pt idx="1447">
                  <c:v>1.4638150000000001</c:v>
                </c:pt>
                <c:pt idx="1448">
                  <c:v>1.4638150000000001</c:v>
                </c:pt>
                <c:pt idx="1449">
                  <c:v>1.511565</c:v>
                </c:pt>
                <c:pt idx="1450">
                  <c:v>1.48769</c:v>
                </c:pt>
                <c:pt idx="1451">
                  <c:v>1.4638150000000001</c:v>
                </c:pt>
                <c:pt idx="1452">
                  <c:v>1.4638150000000001</c:v>
                </c:pt>
                <c:pt idx="1453">
                  <c:v>1.5354399999999999</c:v>
                </c:pt>
                <c:pt idx="1454">
                  <c:v>1.511565</c:v>
                </c:pt>
                <c:pt idx="1455">
                  <c:v>1.4638150000000001</c:v>
                </c:pt>
                <c:pt idx="1456">
                  <c:v>1.559315</c:v>
                </c:pt>
                <c:pt idx="1457">
                  <c:v>1.4638150000000001</c:v>
                </c:pt>
                <c:pt idx="1458">
                  <c:v>1.48769</c:v>
                </c:pt>
                <c:pt idx="1459">
                  <c:v>1.4638150000000001</c:v>
                </c:pt>
                <c:pt idx="1460">
                  <c:v>1.5354399999999999</c:v>
                </c:pt>
                <c:pt idx="1461">
                  <c:v>1.511565</c:v>
                </c:pt>
                <c:pt idx="1462">
                  <c:v>1.511565</c:v>
                </c:pt>
                <c:pt idx="1463">
                  <c:v>1.4638150000000001</c:v>
                </c:pt>
                <c:pt idx="1464">
                  <c:v>1.43994</c:v>
                </c:pt>
                <c:pt idx="1465">
                  <c:v>1.511565</c:v>
                </c:pt>
                <c:pt idx="1466">
                  <c:v>1.511565</c:v>
                </c:pt>
                <c:pt idx="1467">
                  <c:v>1.511565</c:v>
                </c:pt>
                <c:pt idx="1468">
                  <c:v>1.48769</c:v>
                </c:pt>
                <c:pt idx="1469">
                  <c:v>1.43994</c:v>
                </c:pt>
                <c:pt idx="1470">
                  <c:v>1.48769</c:v>
                </c:pt>
                <c:pt idx="1471">
                  <c:v>1.511565</c:v>
                </c:pt>
                <c:pt idx="1472">
                  <c:v>1.511565</c:v>
                </c:pt>
                <c:pt idx="1473">
                  <c:v>1.559315</c:v>
                </c:pt>
                <c:pt idx="1474">
                  <c:v>1.559315</c:v>
                </c:pt>
                <c:pt idx="1475">
                  <c:v>1.511565</c:v>
                </c:pt>
                <c:pt idx="1476">
                  <c:v>1.5831900000000001</c:v>
                </c:pt>
                <c:pt idx="1477">
                  <c:v>1.5831900000000001</c:v>
                </c:pt>
                <c:pt idx="1478">
                  <c:v>1.559315</c:v>
                </c:pt>
                <c:pt idx="1479">
                  <c:v>1.511565</c:v>
                </c:pt>
                <c:pt idx="1480">
                  <c:v>1.5354399999999999</c:v>
                </c:pt>
                <c:pt idx="1481">
                  <c:v>1.511565</c:v>
                </c:pt>
                <c:pt idx="1482">
                  <c:v>1.559315</c:v>
                </c:pt>
                <c:pt idx="1483">
                  <c:v>1.48769</c:v>
                </c:pt>
                <c:pt idx="1484">
                  <c:v>1.48769</c:v>
                </c:pt>
                <c:pt idx="1485">
                  <c:v>1.5354399999999999</c:v>
                </c:pt>
                <c:pt idx="1486">
                  <c:v>1.511565</c:v>
                </c:pt>
                <c:pt idx="1487">
                  <c:v>1.511565</c:v>
                </c:pt>
                <c:pt idx="1488">
                  <c:v>1.5354399999999999</c:v>
                </c:pt>
                <c:pt idx="1489">
                  <c:v>1.511565</c:v>
                </c:pt>
                <c:pt idx="1490">
                  <c:v>1.48769</c:v>
                </c:pt>
                <c:pt idx="1491">
                  <c:v>1.4638150000000001</c:v>
                </c:pt>
                <c:pt idx="1492">
                  <c:v>1.48769</c:v>
                </c:pt>
                <c:pt idx="1493">
                  <c:v>1.511565</c:v>
                </c:pt>
                <c:pt idx="1494">
                  <c:v>1.559315</c:v>
                </c:pt>
                <c:pt idx="1495">
                  <c:v>1.4638150000000001</c:v>
                </c:pt>
                <c:pt idx="1496">
                  <c:v>1.43994</c:v>
                </c:pt>
                <c:pt idx="1497">
                  <c:v>1.5354399999999999</c:v>
                </c:pt>
                <c:pt idx="1498">
                  <c:v>1.4638150000000001</c:v>
                </c:pt>
                <c:pt idx="1499">
                  <c:v>1.559315</c:v>
                </c:pt>
                <c:pt idx="1500">
                  <c:v>1.559315</c:v>
                </c:pt>
                <c:pt idx="1501">
                  <c:v>1.5831900000000001</c:v>
                </c:pt>
                <c:pt idx="1502">
                  <c:v>1.559315</c:v>
                </c:pt>
                <c:pt idx="1503">
                  <c:v>1.48769</c:v>
                </c:pt>
                <c:pt idx="1504">
                  <c:v>1.5354399999999999</c:v>
                </c:pt>
                <c:pt idx="1505">
                  <c:v>1.559315</c:v>
                </c:pt>
                <c:pt idx="1506">
                  <c:v>1.4638150000000001</c:v>
                </c:pt>
                <c:pt idx="1507">
                  <c:v>1.5354399999999999</c:v>
                </c:pt>
                <c:pt idx="1508">
                  <c:v>1.4638150000000001</c:v>
                </c:pt>
                <c:pt idx="1509">
                  <c:v>1.511565</c:v>
                </c:pt>
                <c:pt idx="1510">
                  <c:v>1.48769</c:v>
                </c:pt>
                <c:pt idx="1511">
                  <c:v>1.511565</c:v>
                </c:pt>
                <c:pt idx="1512">
                  <c:v>1.43994</c:v>
                </c:pt>
                <c:pt idx="1513">
                  <c:v>1.4638150000000001</c:v>
                </c:pt>
                <c:pt idx="1514">
                  <c:v>1.43994</c:v>
                </c:pt>
                <c:pt idx="1515">
                  <c:v>1.43994</c:v>
                </c:pt>
                <c:pt idx="1516">
                  <c:v>1.48769</c:v>
                </c:pt>
                <c:pt idx="1517">
                  <c:v>1.4638150000000001</c:v>
                </c:pt>
                <c:pt idx="1518">
                  <c:v>1.48769</c:v>
                </c:pt>
                <c:pt idx="1519">
                  <c:v>1.4160649999999999</c:v>
                </c:pt>
                <c:pt idx="1520">
                  <c:v>1.48769</c:v>
                </c:pt>
                <c:pt idx="1521">
                  <c:v>1.43994</c:v>
                </c:pt>
                <c:pt idx="1522">
                  <c:v>1.48769</c:v>
                </c:pt>
                <c:pt idx="1523">
                  <c:v>1.4638150000000001</c:v>
                </c:pt>
                <c:pt idx="1524">
                  <c:v>1.511565</c:v>
                </c:pt>
                <c:pt idx="1525">
                  <c:v>1.559315</c:v>
                </c:pt>
                <c:pt idx="1526">
                  <c:v>1.4638150000000001</c:v>
                </c:pt>
                <c:pt idx="1527">
                  <c:v>1.5354399999999999</c:v>
                </c:pt>
                <c:pt idx="1528">
                  <c:v>1.511565</c:v>
                </c:pt>
                <c:pt idx="1529">
                  <c:v>1.511565</c:v>
                </c:pt>
                <c:pt idx="1530">
                  <c:v>1.511565</c:v>
                </c:pt>
                <c:pt idx="1531">
                  <c:v>1.3683149999999999</c:v>
                </c:pt>
                <c:pt idx="1532">
                  <c:v>1.48769</c:v>
                </c:pt>
                <c:pt idx="1533">
                  <c:v>1.48769</c:v>
                </c:pt>
                <c:pt idx="1534">
                  <c:v>1.511565</c:v>
                </c:pt>
                <c:pt idx="1535">
                  <c:v>1.4638150000000001</c:v>
                </c:pt>
                <c:pt idx="1536">
                  <c:v>1.43994</c:v>
                </c:pt>
                <c:pt idx="1537">
                  <c:v>1.43994</c:v>
                </c:pt>
                <c:pt idx="1538">
                  <c:v>1.4160649999999999</c:v>
                </c:pt>
                <c:pt idx="1539">
                  <c:v>1.48769</c:v>
                </c:pt>
                <c:pt idx="1540">
                  <c:v>1.39219</c:v>
                </c:pt>
                <c:pt idx="1541">
                  <c:v>1.4638150000000001</c:v>
                </c:pt>
                <c:pt idx="1542">
                  <c:v>1.4638150000000001</c:v>
                </c:pt>
                <c:pt idx="1543">
                  <c:v>1.43994</c:v>
                </c:pt>
                <c:pt idx="1544">
                  <c:v>1.4638150000000001</c:v>
                </c:pt>
                <c:pt idx="1545">
                  <c:v>1.4638150000000001</c:v>
                </c:pt>
                <c:pt idx="1546">
                  <c:v>1.43994</c:v>
                </c:pt>
                <c:pt idx="1547">
                  <c:v>1.5354399999999999</c:v>
                </c:pt>
                <c:pt idx="1548">
                  <c:v>1.5354399999999999</c:v>
                </c:pt>
                <c:pt idx="1549">
                  <c:v>1.43994</c:v>
                </c:pt>
                <c:pt idx="1550">
                  <c:v>1.511565</c:v>
                </c:pt>
                <c:pt idx="1551">
                  <c:v>1.4638150000000001</c:v>
                </c:pt>
                <c:pt idx="1552">
                  <c:v>1.5354399999999999</c:v>
                </c:pt>
                <c:pt idx="1553">
                  <c:v>1.48769</c:v>
                </c:pt>
                <c:pt idx="1554">
                  <c:v>1.5354399999999999</c:v>
                </c:pt>
                <c:pt idx="1555">
                  <c:v>1.4638150000000001</c:v>
                </c:pt>
                <c:pt idx="1556">
                  <c:v>1.48769</c:v>
                </c:pt>
                <c:pt idx="1557">
                  <c:v>1.4638150000000001</c:v>
                </c:pt>
                <c:pt idx="1558">
                  <c:v>1.511565</c:v>
                </c:pt>
                <c:pt idx="1559">
                  <c:v>1.4638150000000001</c:v>
                </c:pt>
                <c:pt idx="1560">
                  <c:v>1.4160649999999999</c:v>
                </c:pt>
                <c:pt idx="1561">
                  <c:v>1.48769</c:v>
                </c:pt>
                <c:pt idx="1562">
                  <c:v>1.48769</c:v>
                </c:pt>
                <c:pt idx="1563">
                  <c:v>1.4638150000000001</c:v>
                </c:pt>
                <c:pt idx="1564">
                  <c:v>1.4160649999999999</c:v>
                </c:pt>
                <c:pt idx="1565">
                  <c:v>1.4160649999999999</c:v>
                </c:pt>
                <c:pt idx="1566">
                  <c:v>1.4160649999999999</c:v>
                </c:pt>
                <c:pt idx="1567">
                  <c:v>1.43994</c:v>
                </c:pt>
                <c:pt idx="1568">
                  <c:v>1.48769</c:v>
                </c:pt>
                <c:pt idx="1569">
                  <c:v>1.4638150000000001</c:v>
                </c:pt>
                <c:pt idx="1570">
                  <c:v>1.511565</c:v>
                </c:pt>
                <c:pt idx="1571">
                  <c:v>1.511565</c:v>
                </c:pt>
                <c:pt idx="1572">
                  <c:v>1.48769</c:v>
                </c:pt>
                <c:pt idx="1573">
                  <c:v>1.5354399999999999</c:v>
                </c:pt>
                <c:pt idx="1574">
                  <c:v>1.48769</c:v>
                </c:pt>
                <c:pt idx="1575">
                  <c:v>1.4638150000000001</c:v>
                </c:pt>
                <c:pt idx="1576">
                  <c:v>1.48769</c:v>
                </c:pt>
                <c:pt idx="1577">
                  <c:v>1.4638150000000001</c:v>
                </c:pt>
                <c:pt idx="1578">
                  <c:v>1.511565</c:v>
                </c:pt>
                <c:pt idx="1579">
                  <c:v>1.4638150000000001</c:v>
                </c:pt>
                <c:pt idx="1580">
                  <c:v>1.48769</c:v>
                </c:pt>
                <c:pt idx="1581">
                  <c:v>1.48769</c:v>
                </c:pt>
                <c:pt idx="1582">
                  <c:v>1.511565</c:v>
                </c:pt>
                <c:pt idx="1583">
                  <c:v>1.4638150000000001</c:v>
                </c:pt>
                <c:pt idx="1584">
                  <c:v>1.607065</c:v>
                </c:pt>
                <c:pt idx="1585">
                  <c:v>1.4160649999999999</c:v>
                </c:pt>
                <c:pt idx="1586">
                  <c:v>1.48769</c:v>
                </c:pt>
                <c:pt idx="1587">
                  <c:v>1.4160649999999999</c:v>
                </c:pt>
                <c:pt idx="1588">
                  <c:v>1.39219</c:v>
                </c:pt>
                <c:pt idx="1589">
                  <c:v>1.4160649999999999</c:v>
                </c:pt>
                <c:pt idx="1590">
                  <c:v>1.43994</c:v>
                </c:pt>
                <c:pt idx="1591">
                  <c:v>1.48769</c:v>
                </c:pt>
                <c:pt idx="1592">
                  <c:v>1.48769</c:v>
                </c:pt>
                <c:pt idx="1593">
                  <c:v>1.48769</c:v>
                </c:pt>
                <c:pt idx="1594">
                  <c:v>1.5354399999999999</c:v>
                </c:pt>
                <c:pt idx="1595">
                  <c:v>1.43994</c:v>
                </c:pt>
                <c:pt idx="1596">
                  <c:v>1.48769</c:v>
                </c:pt>
                <c:pt idx="1597">
                  <c:v>1.511565</c:v>
                </c:pt>
                <c:pt idx="1598">
                  <c:v>1.43994</c:v>
                </c:pt>
                <c:pt idx="1599">
                  <c:v>1.43994</c:v>
                </c:pt>
                <c:pt idx="1600">
                  <c:v>1.4638150000000001</c:v>
                </c:pt>
                <c:pt idx="1601">
                  <c:v>1.43994</c:v>
                </c:pt>
                <c:pt idx="1602">
                  <c:v>1.4160649999999999</c:v>
                </c:pt>
                <c:pt idx="1603">
                  <c:v>1.511565</c:v>
                </c:pt>
                <c:pt idx="1604">
                  <c:v>1.43994</c:v>
                </c:pt>
                <c:pt idx="1605">
                  <c:v>1.511565</c:v>
                </c:pt>
                <c:pt idx="1606">
                  <c:v>1.39219</c:v>
                </c:pt>
                <c:pt idx="1607">
                  <c:v>1.4160649999999999</c:v>
                </c:pt>
                <c:pt idx="1608">
                  <c:v>1.48769</c:v>
                </c:pt>
                <c:pt idx="1609">
                  <c:v>1.43994</c:v>
                </c:pt>
                <c:pt idx="1610">
                  <c:v>1.4160649999999999</c:v>
                </c:pt>
                <c:pt idx="1611">
                  <c:v>1.4638150000000001</c:v>
                </c:pt>
                <c:pt idx="1612">
                  <c:v>1.4638150000000001</c:v>
                </c:pt>
                <c:pt idx="1613">
                  <c:v>1.4160649999999999</c:v>
                </c:pt>
                <c:pt idx="1614">
                  <c:v>1.4638150000000001</c:v>
                </c:pt>
                <c:pt idx="1615">
                  <c:v>1.43994</c:v>
                </c:pt>
                <c:pt idx="1616">
                  <c:v>1.4160649999999999</c:v>
                </c:pt>
                <c:pt idx="1617">
                  <c:v>1.4160649999999999</c:v>
                </c:pt>
                <c:pt idx="1618">
                  <c:v>1.4160649999999999</c:v>
                </c:pt>
                <c:pt idx="1619">
                  <c:v>1.48769</c:v>
                </c:pt>
                <c:pt idx="1620">
                  <c:v>1.48769</c:v>
                </c:pt>
                <c:pt idx="1621">
                  <c:v>1.4638150000000001</c:v>
                </c:pt>
                <c:pt idx="1622">
                  <c:v>1.4638150000000001</c:v>
                </c:pt>
                <c:pt idx="1623">
                  <c:v>1.511565</c:v>
                </c:pt>
                <c:pt idx="1624">
                  <c:v>1.4638150000000001</c:v>
                </c:pt>
                <c:pt idx="1625">
                  <c:v>1.43994</c:v>
                </c:pt>
                <c:pt idx="1626">
                  <c:v>1.48769</c:v>
                </c:pt>
                <c:pt idx="1627">
                  <c:v>1.48769</c:v>
                </c:pt>
                <c:pt idx="1628">
                  <c:v>1.4638150000000001</c:v>
                </c:pt>
                <c:pt idx="1629">
                  <c:v>1.511565</c:v>
                </c:pt>
                <c:pt idx="1630">
                  <c:v>1.4638150000000001</c:v>
                </c:pt>
                <c:pt idx="1631">
                  <c:v>1.48769</c:v>
                </c:pt>
                <c:pt idx="1632">
                  <c:v>1.511565</c:v>
                </c:pt>
                <c:pt idx="1633">
                  <c:v>1.48769</c:v>
                </c:pt>
                <c:pt idx="1634">
                  <c:v>1.4638150000000001</c:v>
                </c:pt>
                <c:pt idx="1635">
                  <c:v>1.48769</c:v>
                </c:pt>
                <c:pt idx="1636">
                  <c:v>1.48769</c:v>
                </c:pt>
                <c:pt idx="1637">
                  <c:v>1.48769</c:v>
                </c:pt>
                <c:pt idx="1638">
                  <c:v>1.43994</c:v>
                </c:pt>
                <c:pt idx="1639">
                  <c:v>1.48769</c:v>
                </c:pt>
                <c:pt idx="1640">
                  <c:v>1.48769</c:v>
                </c:pt>
                <c:pt idx="1641">
                  <c:v>1.43994</c:v>
                </c:pt>
                <c:pt idx="1642">
                  <c:v>1.5354399999999999</c:v>
                </c:pt>
                <c:pt idx="1643">
                  <c:v>1.5354399999999999</c:v>
                </c:pt>
                <c:pt idx="1644">
                  <c:v>1.5354399999999999</c:v>
                </c:pt>
                <c:pt idx="1645">
                  <c:v>1.43994</c:v>
                </c:pt>
                <c:pt idx="1646">
                  <c:v>1.4638150000000001</c:v>
                </c:pt>
                <c:pt idx="1647">
                  <c:v>1.511565</c:v>
                </c:pt>
                <c:pt idx="1648">
                  <c:v>1.511565</c:v>
                </c:pt>
                <c:pt idx="1649">
                  <c:v>1.43994</c:v>
                </c:pt>
                <c:pt idx="1650">
                  <c:v>1.48769</c:v>
                </c:pt>
                <c:pt idx="1651">
                  <c:v>1.4160649999999999</c:v>
                </c:pt>
                <c:pt idx="1652">
                  <c:v>1.48769</c:v>
                </c:pt>
                <c:pt idx="1653">
                  <c:v>1.511565</c:v>
                </c:pt>
                <c:pt idx="1654">
                  <c:v>1.43994</c:v>
                </c:pt>
                <c:pt idx="1655">
                  <c:v>1.48769</c:v>
                </c:pt>
                <c:pt idx="1656">
                  <c:v>1.4638150000000001</c:v>
                </c:pt>
                <c:pt idx="1657">
                  <c:v>1.39219</c:v>
                </c:pt>
                <c:pt idx="1658">
                  <c:v>1.43994</c:v>
                </c:pt>
                <c:pt idx="1659">
                  <c:v>1.39219</c:v>
                </c:pt>
                <c:pt idx="1660">
                  <c:v>1.43994</c:v>
                </c:pt>
                <c:pt idx="1661">
                  <c:v>1.4160649999999999</c:v>
                </c:pt>
                <c:pt idx="1662">
                  <c:v>1.4638150000000001</c:v>
                </c:pt>
                <c:pt idx="1663">
                  <c:v>1.3683149999999999</c:v>
                </c:pt>
                <c:pt idx="1664">
                  <c:v>1.43994</c:v>
                </c:pt>
                <c:pt idx="1665">
                  <c:v>1.4638150000000001</c:v>
                </c:pt>
                <c:pt idx="1666">
                  <c:v>1.48769</c:v>
                </c:pt>
                <c:pt idx="1667">
                  <c:v>1.4638150000000001</c:v>
                </c:pt>
                <c:pt idx="1668">
                  <c:v>1.43994</c:v>
                </c:pt>
                <c:pt idx="1669">
                  <c:v>1.43994</c:v>
                </c:pt>
                <c:pt idx="1670">
                  <c:v>1.4160649999999999</c:v>
                </c:pt>
                <c:pt idx="1671">
                  <c:v>1.511565</c:v>
                </c:pt>
                <c:pt idx="1672">
                  <c:v>1.511565</c:v>
                </c:pt>
                <c:pt idx="1673">
                  <c:v>1.48769</c:v>
                </c:pt>
                <c:pt idx="1674">
                  <c:v>1.4638150000000001</c:v>
                </c:pt>
                <c:pt idx="1675">
                  <c:v>1.43994</c:v>
                </c:pt>
                <c:pt idx="1676">
                  <c:v>1.43994</c:v>
                </c:pt>
                <c:pt idx="1677">
                  <c:v>1.4160649999999999</c:v>
                </c:pt>
                <c:pt idx="1678">
                  <c:v>1.43994</c:v>
                </c:pt>
                <c:pt idx="1679">
                  <c:v>1.4638150000000001</c:v>
                </c:pt>
                <c:pt idx="1680">
                  <c:v>1.39219</c:v>
                </c:pt>
                <c:pt idx="1681">
                  <c:v>1.4160649999999999</c:v>
                </c:pt>
                <c:pt idx="1682">
                  <c:v>1.39219</c:v>
                </c:pt>
                <c:pt idx="1683">
                  <c:v>1.43994</c:v>
                </c:pt>
                <c:pt idx="1684">
                  <c:v>1.39219</c:v>
                </c:pt>
                <c:pt idx="1685">
                  <c:v>1.4638150000000001</c:v>
                </c:pt>
                <c:pt idx="1686">
                  <c:v>1.4638150000000001</c:v>
                </c:pt>
                <c:pt idx="1687">
                  <c:v>1.39219</c:v>
                </c:pt>
                <c:pt idx="1688">
                  <c:v>1.4638150000000001</c:v>
                </c:pt>
                <c:pt idx="1689">
                  <c:v>1.48769</c:v>
                </c:pt>
                <c:pt idx="1690">
                  <c:v>1.4160649999999999</c:v>
                </c:pt>
                <c:pt idx="1691">
                  <c:v>1.72644</c:v>
                </c:pt>
                <c:pt idx="1692">
                  <c:v>1.4638150000000001</c:v>
                </c:pt>
                <c:pt idx="1693">
                  <c:v>1.4638150000000001</c:v>
                </c:pt>
                <c:pt idx="1694">
                  <c:v>1.43994</c:v>
                </c:pt>
                <c:pt idx="1695">
                  <c:v>1.511565</c:v>
                </c:pt>
                <c:pt idx="1696">
                  <c:v>1.511565</c:v>
                </c:pt>
                <c:pt idx="1697">
                  <c:v>1.4638150000000001</c:v>
                </c:pt>
                <c:pt idx="1698">
                  <c:v>1.48769</c:v>
                </c:pt>
                <c:pt idx="1699">
                  <c:v>1.48769</c:v>
                </c:pt>
                <c:pt idx="1700">
                  <c:v>1.43994</c:v>
                </c:pt>
                <c:pt idx="1701">
                  <c:v>1.39219</c:v>
                </c:pt>
                <c:pt idx="1702">
                  <c:v>1.4160649999999999</c:v>
                </c:pt>
                <c:pt idx="1703">
                  <c:v>1.4638150000000001</c:v>
                </c:pt>
                <c:pt idx="1704">
                  <c:v>1.39219</c:v>
                </c:pt>
                <c:pt idx="1705">
                  <c:v>1.4638150000000001</c:v>
                </c:pt>
                <c:pt idx="1706">
                  <c:v>1.4160649999999999</c:v>
                </c:pt>
                <c:pt idx="1707">
                  <c:v>1.43994</c:v>
                </c:pt>
                <c:pt idx="1708">
                  <c:v>1.4160649999999999</c:v>
                </c:pt>
                <c:pt idx="1709">
                  <c:v>1.39219</c:v>
                </c:pt>
                <c:pt idx="1710">
                  <c:v>1.39219</c:v>
                </c:pt>
                <c:pt idx="1711">
                  <c:v>1.43994</c:v>
                </c:pt>
                <c:pt idx="1712">
                  <c:v>1.43994</c:v>
                </c:pt>
                <c:pt idx="1713">
                  <c:v>1.4638150000000001</c:v>
                </c:pt>
                <c:pt idx="1714">
                  <c:v>1.4638150000000001</c:v>
                </c:pt>
                <c:pt idx="1715">
                  <c:v>1.4160649999999999</c:v>
                </c:pt>
                <c:pt idx="1716">
                  <c:v>1.4160649999999999</c:v>
                </c:pt>
                <c:pt idx="1717">
                  <c:v>1.4638150000000001</c:v>
                </c:pt>
                <c:pt idx="1718">
                  <c:v>1.511565</c:v>
                </c:pt>
                <c:pt idx="1719">
                  <c:v>1.4638150000000001</c:v>
                </c:pt>
                <c:pt idx="1720">
                  <c:v>1.4638150000000001</c:v>
                </c:pt>
                <c:pt idx="1721">
                  <c:v>1.607065</c:v>
                </c:pt>
                <c:pt idx="1722">
                  <c:v>1.48769</c:v>
                </c:pt>
                <c:pt idx="1723">
                  <c:v>1.4638150000000001</c:v>
                </c:pt>
                <c:pt idx="1724">
                  <c:v>1.48769</c:v>
                </c:pt>
                <c:pt idx="1725">
                  <c:v>1.4160649999999999</c:v>
                </c:pt>
                <c:pt idx="1726">
                  <c:v>1.4638150000000001</c:v>
                </c:pt>
                <c:pt idx="1727">
                  <c:v>1.4638150000000001</c:v>
                </c:pt>
                <c:pt idx="1728">
                  <c:v>1.4160649999999999</c:v>
                </c:pt>
                <c:pt idx="1729">
                  <c:v>1.43994</c:v>
                </c:pt>
                <c:pt idx="1730">
                  <c:v>1.39219</c:v>
                </c:pt>
                <c:pt idx="1731">
                  <c:v>1.4638150000000001</c:v>
                </c:pt>
                <c:pt idx="1732">
                  <c:v>1.4160649999999999</c:v>
                </c:pt>
                <c:pt idx="1733">
                  <c:v>1.43994</c:v>
                </c:pt>
                <c:pt idx="1734">
                  <c:v>1.4638150000000001</c:v>
                </c:pt>
                <c:pt idx="1735">
                  <c:v>1.3683149999999999</c:v>
                </c:pt>
                <c:pt idx="1736">
                  <c:v>1.4160649999999999</c:v>
                </c:pt>
                <c:pt idx="1737">
                  <c:v>1.4638150000000001</c:v>
                </c:pt>
                <c:pt idx="1738">
                  <c:v>1.39219</c:v>
                </c:pt>
                <c:pt idx="1739">
                  <c:v>1.4160649999999999</c:v>
                </c:pt>
                <c:pt idx="1740">
                  <c:v>1.4638150000000001</c:v>
                </c:pt>
                <c:pt idx="1741">
                  <c:v>1.511565</c:v>
                </c:pt>
                <c:pt idx="1742">
                  <c:v>1.4638150000000001</c:v>
                </c:pt>
                <c:pt idx="1743">
                  <c:v>1.39219</c:v>
                </c:pt>
                <c:pt idx="1744">
                  <c:v>1.4160649999999999</c:v>
                </c:pt>
                <c:pt idx="1745">
                  <c:v>1.43994</c:v>
                </c:pt>
                <c:pt idx="1746">
                  <c:v>1.48769</c:v>
                </c:pt>
                <c:pt idx="1747">
                  <c:v>1.4757525</c:v>
                </c:pt>
                <c:pt idx="1748">
                  <c:v>1.4638150000000001</c:v>
                </c:pt>
                <c:pt idx="1749">
                  <c:v>1.4638150000000001</c:v>
                </c:pt>
                <c:pt idx="1750">
                  <c:v>1.4160649999999999</c:v>
                </c:pt>
                <c:pt idx="1751">
                  <c:v>1.48769</c:v>
                </c:pt>
                <c:pt idx="1752">
                  <c:v>1.39219</c:v>
                </c:pt>
                <c:pt idx="1753">
                  <c:v>1.43994</c:v>
                </c:pt>
                <c:pt idx="1754">
                  <c:v>1.43994</c:v>
                </c:pt>
                <c:pt idx="1755">
                  <c:v>1.4638150000000001</c:v>
                </c:pt>
                <c:pt idx="1756">
                  <c:v>1.4160649999999999</c:v>
                </c:pt>
                <c:pt idx="1757">
                  <c:v>1.4160649999999999</c:v>
                </c:pt>
                <c:pt idx="1758">
                  <c:v>1.39219</c:v>
                </c:pt>
                <c:pt idx="1759">
                  <c:v>1.43994</c:v>
                </c:pt>
                <c:pt idx="1760">
                  <c:v>1.4160649999999999</c:v>
                </c:pt>
                <c:pt idx="1761">
                  <c:v>1.4638150000000001</c:v>
                </c:pt>
                <c:pt idx="1762">
                  <c:v>1.4160649999999999</c:v>
                </c:pt>
                <c:pt idx="1763">
                  <c:v>1.43994</c:v>
                </c:pt>
                <c:pt idx="1764">
                  <c:v>1.4638150000000001</c:v>
                </c:pt>
                <c:pt idx="1765">
                  <c:v>1.4638150000000001</c:v>
                </c:pt>
                <c:pt idx="1766">
                  <c:v>1.4160649999999999</c:v>
                </c:pt>
                <c:pt idx="1767">
                  <c:v>1.4638150000000001</c:v>
                </c:pt>
                <c:pt idx="1768">
                  <c:v>1.43994</c:v>
                </c:pt>
                <c:pt idx="1769">
                  <c:v>1.43994</c:v>
                </c:pt>
                <c:pt idx="1770">
                  <c:v>1.4160649999999999</c:v>
                </c:pt>
                <c:pt idx="1771">
                  <c:v>1.43994</c:v>
                </c:pt>
                <c:pt idx="1772">
                  <c:v>1.4160649999999999</c:v>
                </c:pt>
                <c:pt idx="1773">
                  <c:v>1.4638150000000001</c:v>
                </c:pt>
                <c:pt idx="1774">
                  <c:v>1.43994</c:v>
                </c:pt>
                <c:pt idx="1775">
                  <c:v>1.4160649999999999</c:v>
                </c:pt>
                <c:pt idx="1776">
                  <c:v>1.4160649999999999</c:v>
                </c:pt>
                <c:pt idx="1777">
                  <c:v>1.48769</c:v>
                </c:pt>
                <c:pt idx="1778">
                  <c:v>1.4638150000000001</c:v>
                </c:pt>
                <c:pt idx="1779">
                  <c:v>1.43994</c:v>
                </c:pt>
                <c:pt idx="1780">
                  <c:v>1.4160649999999999</c:v>
                </c:pt>
                <c:pt idx="1781">
                  <c:v>1.43994</c:v>
                </c:pt>
                <c:pt idx="1782">
                  <c:v>1.39219</c:v>
                </c:pt>
                <c:pt idx="1783">
                  <c:v>1.4638150000000001</c:v>
                </c:pt>
                <c:pt idx="1784">
                  <c:v>1.4160649999999999</c:v>
                </c:pt>
                <c:pt idx="1785">
                  <c:v>1.43994</c:v>
                </c:pt>
                <c:pt idx="1786">
                  <c:v>1.511565</c:v>
                </c:pt>
                <c:pt idx="1787">
                  <c:v>1.48769</c:v>
                </c:pt>
                <c:pt idx="1788">
                  <c:v>1.43994</c:v>
                </c:pt>
                <c:pt idx="1789">
                  <c:v>1.511565</c:v>
                </c:pt>
                <c:pt idx="1790">
                  <c:v>1.4638150000000001</c:v>
                </c:pt>
                <c:pt idx="1791">
                  <c:v>1.4638150000000001</c:v>
                </c:pt>
                <c:pt idx="1792">
                  <c:v>1.4160649999999999</c:v>
                </c:pt>
                <c:pt idx="1793">
                  <c:v>1.4638150000000001</c:v>
                </c:pt>
                <c:pt idx="1794">
                  <c:v>1.39219</c:v>
                </c:pt>
                <c:pt idx="1795">
                  <c:v>1.4160649999999999</c:v>
                </c:pt>
                <c:pt idx="1796">
                  <c:v>1.4638150000000001</c:v>
                </c:pt>
                <c:pt idx="1797">
                  <c:v>1.4638150000000001</c:v>
                </c:pt>
                <c:pt idx="1798">
                  <c:v>1.43994</c:v>
                </c:pt>
                <c:pt idx="1799">
                  <c:v>1.4638150000000001</c:v>
                </c:pt>
                <c:pt idx="1800">
                  <c:v>1.4638150000000001</c:v>
                </c:pt>
                <c:pt idx="1801">
                  <c:v>1.43994</c:v>
                </c:pt>
                <c:pt idx="1802">
                  <c:v>1.4160649999999999</c:v>
                </c:pt>
                <c:pt idx="1803">
                  <c:v>1.43994</c:v>
                </c:pt>
                <c:pt idx="1804">
                  <c:v>1.43994</c:v>
                </c:pt>
                <c:pt idx="1805">
                  <c:v>1.43994</c:v>
                </c:pt>
                <c:pt idx="1806">
                  <c:v>1.43994</c:v>
                </c:pt>
                <c:pt idx="1807">
                  <c:v>1.3683149999999999</c:v>
                </c:pt>
                <c:pt idx="1808">
                  <c:v>1.39219</c:v>
                </c:pt>
                <c:pt idx="1809">
                  <c:v>1.3683149999999999</c:v>
                </c:pt>
                <c:pt idx="1810">
                  <c:v>1.4638150000000001</c:v>
                </c:pt>
                <c:pt idx="1811">
                  <c:v>1.48769</c:v>
                </c:pt>
                <c:pt idx="1812">
                  <c:v>1.511565</c:v>
                </c:pt>
                <c:pt idx="1813">
                  <c:v>1.511565</c:v>
                </c:pt>
                <c:pt idx="1814">
                  <c:v>1.43994</c:v>
                </c:pt>
                <c:pt idx="1815">
                  <c:v>1.4160649999999999</c:v>
                </c:pt>
                <c:pt idx="1816">
                  <c:v>1.4638150000000001</c:v>
                </c:pt>
                <c:pt idx="1817">
                  <c:v>1.48769</c:v>
                </c:pt>
                <c:pt idx="1818">
                  <c:v>1.39219</c:v>
                </c:pt>
                <c:pt idx="1819">
                  <c:v>1.43994</c:v>
                </c:pt>
                <c:pt idx="1820">
                  <c:v>1.4638150000000001</c:v>
                </c:pt>
                <c:pt idx="1821">
                  <c:v>1.48769</c:v>
                </c:pt>
                <c:pt idx="1822">
                  <c:v>1.4638150000000001</c:v>
                </c:pt>
                <c:pt idx="1823">
                  <c:v>1.4638150000000001</c:v>
                </c:pt>
                <c:pt idx="1824">
                  <c:v>1.39219</c:v>
                </c:pt>
                <c:pt idx="1825">
                  <c:v>1.4160649999999999</c:v>
                </c:pt>
                <c:pt idx="1826">
                  <c:v>1.3683149999999999</c:v>
                </c:pt>
                <c:pt idx="1827">
                  <c:v>1.3683149999999999</c:v>
                </c:pt>
                <c:pt idx="1828">
                  <c:v>1.3683149999999999</c:v>
                </c:pt>
                <c:pt idx="1829">
                  <c:v>1.39219</c:v>
                </c:pt>
                <c:pt idx="1830">
                  <c:v>1.3683149999999999</c:v>
                </c:pt>
                <c:pt idx="1831">
                  <c:v>1.4160649999999999</c:v>
                </c:pt>
                <c:pt idx="1832">
                  <c:v>1.4160649999999999</c:v>
                </c:pt>
                <c:pt idx="1833">
                  <c:v>1.43994</c:v>
                </c:pt>
                <c:pt idx="1834">
                  <c:v>1.4638150000000001</c:v>
                </c:pt>
                <c:pt idx="1835">
                  <c:v>1.4160649999999999</c:v>
                </c:pt>
                <c:pt idx="1836">
                  <c:v>1.4638150000000001</c:v>
                </c:pt>
                <c:pt idx="1837">
                  <c:v>1.48769</c:v>
                </c:pt>
                <c:pt idx="1838">
                  <c:v>1.39219</c:v>
                </c:pt>
                <c:pt idx="1839">
                  <c:v>1.4160649999999999</c:v>
                </c:pt>
                <c:pt idx="1840">
                  <c:v>1.4638150000000001</c:v>
                </c:pt>
                <c:pt idx="1841">
                  <c:v>1.4160649999999999</c:v>
                </c:pt>
                <c:pt idx="1842">
                  <c:v>1.4638150000000001</c:v>
                </c:pt>
                <c:pt idx="1843">
                  <c:v>1.43994</c:v>
                </c:pt>
                <c:pt idx="1844">
                  <c:v>1.4160649999999999</c:v>
                </c:pt>
                <c:pt idx="1845">
                  <c:v>1.39219</c:v>
                </c:pt>
                <c:pt idx="1846">
                  <c:v>1.43994</c:v>
                </c:pt>
                <c:pt idx="1847">
                  <c:v>1.39219</c:v>
                </c:pt>
                <c:pt idx="1848">
                  <c:v>1.4160649999999999</c:v>
                </c:pt>
                <c:pt idx="1849">
                  <c:v>1.43994</c:v>
                </c:pt>
                <c:pt idx="1850">
                  <c:v>1.4638150000000001</c:v>
                </c:pt>
                <c:pt idx="1851">
                  <c:v>1.43994</c:v>
                </c:pt>
                <c:pt idx="1852">
                  <c:v>1.43994</c:v>
                </c:pt>
                <c:pt idx="1853">
                  <c:v>1.43994</c:v>
                </c:pt>
                <c:pt idx="1854">
                  <c:v>1.4638150000000001</c:v>
                </c:pt>
                <c:pt idx="1855">
                  <c:v>1.4638150000000001</c:v>
                </c:pt>
                <c:pt idx="1856">
                  <c:v>1.43994</c:v>
                </c:pt>
                <c:pt idx="1857">
                  <c:v>1.4160649999999999</c:v>
                </c:pt>
                <c:pt idx="1858">
                  <c:v>1.4638150000000001</c:v>
                </c:pt>
                <c:pt idx="1859">
                  <c:v>1.43994</c:v>
                </c:pt>
                <c:pt idx="1860">
                  <c:v>1.4638150000000001</c:v>
                </c:pt>
                <c:pt idx="1861">
                  <c:v>1.4638150000000001</c:v>
                </c:pt>
                <c:pt idx="1862">
                  <c:v>1.39219</c:v>
                </c:pt>
                <c:pt idx="1863">
                  <c:v>1.48769</c:v>
                </c:pt>
                <c:pt idx="1864">
                  <c:v>1.39219</c:v>
                </c:pt>
                <c:pt idx="1865">
                  <c:v>1.48769</c:v>
                </c:pt>
                <c:pt idx="1866">
                  <c:v>1.4160649999999999</c:v>
                </c:pt>
                <c:pt idx="1867">
                  <c:v>1.3683149999999999</c:v>
                </c:pt>
                <c:pt idx="1868">
                  <c:v>1.4160649999999999</c:v>
                </c:pt>
                <c:pt idx="1869">
                  <c:v>1.43994</c:v>
                </c:pt>
                <c:pt idx="1870">
                  <c:v>1.3683149999999999</c:v>
                </c:pt>
                <c:pt idx="1871">
                  <c:v>1.4160649999999999</c:v>
                </c:pt>
                <c:pt idx="1872">
                  <c:v>1.4638150000000001</c:v>
                </c:pt>
                <c:pt idx="1873">
                  <c:v>1.4638150000000001</c:v>
                </c:pt>
                <c:pt idx="1874">
                  <c:v>1.3683149999999999</c:v>
                </c:pt>
                <c:pt idx="1875">
                  <c:v>1.4160649999999999</c:v>
                </c:pt>
                <c:pt idx="1876">
                  <c:v>1.4160649999999999</c:v>
                </c:pt>
                <c:pt idx="1877">
                  <c:v>1.3683149999999999</c:v>
                </c:pt>
                <c:pt idx="1878">
                  <c:v>1.43994</c:v>
                </c:pt>
                <c:pt idx="1879">
                  <c:v>1.43994</c:v>
                </c:pt>
                <c:pt idx="1880">
                  <c:v>1.4160649999999999</c:v>
                </c:pt>
                <c:pt idx="1881">
                  <c:v>1.3683149999999999</c:v>
                </c:pt>
                <c:pt idx="1882">
                  <c:v>1.48769</c:v>
                </c:pt>
                <c:pt idx="1883">
                  <c:v>1.4160649999999999</c:v>
                </c:pt>
                <c:pt idx="1884">
                  <c:v>1.4160649999999999</c:v>
                </c:pt>
                <c:pt idx="1885">
                  <c:v>1.4160649999999999</c:v>
                </c:pt>
                <c:pt idx="1886">
                  <c:v>1.4638150000000001</c:v>
                </c:pt>
                <c:pt idx="1887">
                  <c:v>1.4160649999999999</c:v>
                </c:pt>
                <c:pt idx="1888">
                  <c:v>1.4638150000000001</c:v>
                </c:pt>
                <c:pt idx="1889">
                  <c:v>1.4160649999999999</c:v>
                </c:pt>
                <c:pt idx="1890">
                  <c:v>1.39219</c:v>
                </c:pt>
                <c:pt idx="1891">
                  <c:v>1.4160649999999999</c:v>
                </c:pt>
                <c:pt idx="1892">
                  <c:v>1.4160649999999999</c:v>
                </c:pt>
                <c:pt idx="1893">
                  <c:v>1.39219</c:v>
                </c:pt>
                <c:pt idx="1894">
                  <c:v>1.43994</c:v>
                </c:pt>
                <c:pt idx="1895">
                  <c:v>1.39219</c:v>
                </c:pt>
                <c:pt idx="1896">
                  <c:v>1.3683149999999999</c:v>
                </c:pt>
                <c:pt idx="1897">
                  <c:v>1.3683149999999999</c:v>
                </c:pt>
                <c:pt idx="1898">
                  <c:v>1.39219</c:v>
                </c:pt>
                <c:pt idx="1899">
                  <c:v>1.4160649999999999</c:v>
                </c:pt>
                <c:pt idx="1900">
                  <c:v>1.4160649999999999</c:v>
                </c:pt>
                <c:pt idx="1901">
                  <c:v>1.39219</c:v>
                </c:pt>
                <c:pt idx="1902">
                  <c:v>1.43994</c:v>
                </c:pt>
                <c:pt idx="1903">
                  <c:v>1.4160649999999999</c:v>
                </c:pt>
                <c:pt idx="1904">
                  <c:v>1.39219</c:v>
                </c:pt>
                <c:pt idx="1905">
                  <c:v>1.4160649999999999</c:v>
                </c:pt>
                <c:pt idx="1906">
                  <c:v>1.4638150000000001</c:v>
                </c:pt>
                <c:pt idx="1907">
                  <c:v>1.43994</c:v>
                </c:pt>
                <c:pt idx="1908">
                  <c:v>1.4638150000000001</c:v>
                </c:pt>
                <c:pt idx="1909">
                  <c:v>1.4160649999999999</c:v>
                </c:pt>
                <c:pt idx="1910">
                  <c:v>1.43994</c:v>
                </c:pt>
                <c:pt idx="1911">
                  <c:v>1.4160649999999999</c:v>
                </c:pt>
                <c:pt idx="1912">
                  <c:v>1.4160649999999999</c:v>
                </c:pt>
                <c:pt idx="1913">
                  <c:v>1.4160649999999999</c:v>
                </c:pt>
                <c:pt idx="1914">
                  <c:v>1.8219399999999999</c:v>
                </c:pt>
                <c:pt idx="1915">
                  <c:v>1.6548149999999999</c:v>
                </c:pt>
                <c:pt idx="1916">
                  <c:v>1.7741899999999999</c:v>
                </c:pt>
                <c:pt idx="1917">
                  <c:v>1.7503150000000001</c:v>
                </c:pt>
                <c:pt idx="1918">
                  <c:v>1.7025650000000001</c:v>
                </c:pt>
                <c:pt idx="1919">
                  <c:v>1.7741899999999999</c:v>
                </c:pt>
                <c:pt idx="1920">
                  <c:v>1.72644</c:v>
                </c:pt>
                <c:pt idx="1921">
                  <c:v>1.6309400000000001</c:v>
                </c:pt>
                <c:pt idx="1922">
                  <c:v>1.607065</c:v>
                </c:pt>
                <c:pt idx="1923">
                  <c:v>1.607065</c:v>
                </c:pt>
                <c:pt idx="1924">
                  <c:v>1.511565</c:v>
                </c:pt>
                <c:pt idx="1925">
                  <c:v>1.5831900000000001</c:v>
                </c:pt>
                <c:pt idx="1926">
                  <c:v>1.5354399999999999</c:v>
                </c:pt>
                <c:pt idx="1927">
                  <c:v>1.559315</c:v>
                </c:pt>
                <c:pt idx="1928">
                  <c:v>1.559315</c:v>
                </c:pt>
                <c:pt idx="1929">
                  <c:v>1.48769</c:v>
                </c:pt>
                <c:pt idx="1930">
                  <c:v>1.5354399999999999</c:v>
                </c:pt>
                <c:pt idx="1931">
                  <c:v>1.511565</c:v>
                </c:pt>
                <c:pt idx="1932">
                  <c:v>1.4638150000000001</c:v>
                </c:pt>
                <c:pt idx="1933">
                  <c:v>1.559315</c:v>
                </c:pt>
                <c:pt idx="1934">
                  <c:v>1.43994</c:v>
                </c:pt>
                <c:pt idx="1935">
                  <c:v>1.4638150000000001</c:v>
                </c:pt>
                <c:pt idx="1936">
                  <c:v>1.511565</c:v>
                </c:pt>
                <c:pt idx="1937">
                  <c:v>1.511565</c:v>
                </c:pt>
                <c:pt idx="1938">
                  <c:v>1.48769</c:v>
                </c:pt>
                <c:pt idx="1939">
                  <c:v>1.511565</c:v>
                </c:pt>
                <c:pt idx="1940">
                  <c:v>1.6548149999999999</c:v>
                </c:pt>
                <c:pt idx="1941">
                  <c:v>1.4638150000000001</c:v>
                </c:pt>
                <c:pt idx="1942">
                  <c:v>1.4638150000000001</c:v>
                </c:pt>
                <c:pt idx="1943">
                  <c:v>1.4638150000000001</c:v>
                </c:pt>
                <c:pt idx="1944">
                  <c:v>1.4638150000000001</c:v>
                </c:pt>
                <c:pt idx="1945">
                  <c:v>1.4160649999999999</c:v>
                </c:pt>
                <c:pt idx="1946">
                  <c:v>1.4638150000000001</c:v>
                </c:pt>
                <c:pt idx="1947">
                  <c:v>1.4160649999999999</c:v>
                </c:pt>
                <c:pt idx="1948">
                  <c:v>1.4638150000000001</c:v>
                </c:pt>
                <c:pt idx="1949">
                  <c:v>1.4160649999999999</c:v>
                </c:pt>
                <c:pt idx="1950">
                  <c:v>1.3683149999999999</c:v>
                </c:pt>
                <c:pt idx="1951">
                  <c:v>1.43994</c:v>
                </c:pt>
                <c:pt idx="1952">
                  <c:v>1.4160649999999999</c:v>
                </c:pt>
                <c:pt idx="1953">
                  <c:v>1.43994</c:v>
                </c:pt>
                <c:pt idx="1954">
                  <c:v>1.4638150000000001</c:v>
                </c:pt>
                <c:pt idx="1955">
                  <c:v>1.48769</c:v>
                </c:pt>
                <c:pt idx="1956">
                  <c:v>1.4160649999999999</c:v>
                </c:pt>
                <c:pt idx="1957">
                  <c:v>1.4638150000000001</c:v>
                </c:pt>
                <c:pt idx="1958">
                  <c:v>1.4638150000000001</c:v>
                </c:pt>
                <c:pt idx="1959">
                  <c:v>1.43994</c:v>
                </c:pt>
                <c:pt idx="1960">
                  <c:v>1.4638150000000001</c:v>
                </c:pt>
                <c:pt idx="1961">
                  <c:v>1.4160649999999999</c:v>
                </c:pt>
                <c:pt idx="1962">
                  <c:v>1.48769</c:v>
                </c:pt>
                <c:pt idx="1963">
                  <c:v>1.4638150000000001</c:v>
                </c:pt>
                <c:pt idx="1964">
                  <c:v>1.72644</c:v>
                </c:pt>
                <c:pt idx="1965">
                  <c:v>1.4160649999999999</c:v>
                </c:pt>
                <c:pt idx="1966">
                  <c:v>1.4638150000000001</c:v>
                </c:pt>
                <c:pt idx="1967">
                  <c:v>1.4160649999999999</c:v>
                </c:pt>
                <c:pt idx="1968">
                  <c:v>1.39219</c:v>
                </c:pt>
                <c:pt idx="1969">
                  <c:v>1.4160649999999999</c:v>
                </c:pt>
                <c:pt idx="1970">
                  <c:v>1.4638150000000001</c:v>
                </c:pt>
                <c:pt idx="1971">
                  <c:v>1.4160649999999999</c:v>
                </c:pt>
                <c:pt idx="1972">
                  <c:v>1.43994</c:v>
                </c:pt>
                <c:pt idx="1973">
                  <c:v>1.3683149999999999</c:v>
                </c:pt>
                <c:pt idx="1974">
                  <c:v>1.3683149999999999</c:v>
                </c:pt>
                <c:pt idx="1975">
                  <c:v>1.4638150000000001</c:v>
                </c:pt>
                <c:pt idx="1976">
                  <c:v>1.3683149999999999</c:v>
                </c:pt>
                <c:pt idx="1977">
                  <c:v>1.43994</c:v>
                </c:pt>
                <c:pt idx="1978">
                  <c:v>1.48769</c:v>
                </c:pt>
                <c:pt idx="1979">
                  <c:v>1.4160649999999999</c:v>
                </c:pt>
                <c:pt idx="1980">
                  <c:v>1.4638150000000001</c:v>
                </c:pt>
                <c:pt idx="1981">
                  <c:v>1.511565</c:v>
                </c:pt>
                <c:pt idx="1982">
                  <c:v>1.43994</c:v>
                </c:pt>
                <c:pt idx="1983">
                  <c:v>1.511565</c:v>
                </c:pt>
                <c:pt idx="1984">
                  <c:v>1.48769</c:v>
                </c:pt>
                <c:pt idx="1985">
                  <c:v>1.4160649999999999</c:v>
                </c:pt>
                <c:pt idx="1986">
                  <c:v>1.4638150000000001</c:v>
                </c:pt>
                <c:pt idx="1987">
                  <c:v>1.48769</c:v>
                </c:pt>
                <c:pt idx="1988">
                  <c:v>1.4638150000000001</c:v>
                </c:pt>
                <c:pt idx="1989">
                  <c:v>1.5354399999999999</c:v>
                </c:pt>
                <c:pt idx="1990">
                  <c:v>1.4638150000000001</c:v>
                </c:pt>
                <c:pt idx="1991">
                  <c:v>1.511565</c:v>
                </c:pt>
                <c:pt idx="1992">
                  <c:v>1.48769</c:v>
                </c:pt>
                <c:pt idx="1993">
                  <c:v>1.43994</c:v>
                </c:pt>
                <c:pt idx="1994">
                  <c:v>1.4638150000000001</c:v>
                </c:pt>
                <c:pt idx="1995">
                  <c:v>1.4638150000000001</c:v>
                </c:pt>
                <c:pt idx="1996">
                  <c:v>1.4638150000000001</c:v>
                </c:pt>
                <c:pt idx="1997">
                  <c:v>1.4160649999999999</c:v>
                </c:pt>
                <c:pt idx="1998">
                  <c:v>1.4160649999999999</c:v>
                </c:pt>
                <c:pt idx="1999">
                  <c:v>1.43994</c:v>
                </c:pt>
                <c:pt idx="2000">
                  <c:v>1.43994</c:v>
                </c:pt>
                <c:pt idx="2001">
                  <c:v>1.43994</c:v>
                </c:pt>
                <c:pt idx="2002">
                  <c:v>1.511565</c:v>
                </c:pt>
                <c:pt idx="2003">
                  <c:v>1.4638150000000001</c:v>
                </c:pt>
                <c:pt idx="2004">
                  <c:v>1.4638150000000001</c:v>
                </c:pt>
                <c:pt idx="2005">
                  <c:v>1.4638150000000001</c:v>
                </c:pt>
                <c:pt idx="2006">
                  <c:v>1.43994</c:v>
                </c:pt>
                <c:pt idx="2007">
                  <c:v>1.48769</c:v>
                </c:pt>
                <c:pt idx="2008">
                  <c:v>1.607065</c:v>
                </c:pt>
                <c:pt idx="2009">
                  <c:v>1.6548149999999999</c:v>
                </c:pt>
                <c:pt idx="2010">
                  <c:v>1.72644</c:v>
                </c:pt>
                <c:pt idx="2011">
                  <c:v>1.7741899999999999</c:v>
                </c:pt>
                <c:pt idx="2012">
                  <c:v>1.7025650000000001</c:v>
                </c:pt>
                <c:pt idx="2013">
                  <c:v>1.67869</c:v>
                </c:pt>
                <c:pt idx="2014">
                  <c:v>1.72644</c:v>
                </c:pt>
                <c:pt idx="2015">
                  <c:v>1.6548149999999999</c:v>
                </c:pt>
                <c:pt idx="2016">
                  <c:v>1.6309400000000001</c:v>
                </c:pt>
                <c:pt idx="2017">
                  <c:v>1.6548149999999999</c:v>
                </c:pt>
                <c:pt idx="2018">
                  <c:v>1.607065</c:v>
                </c:pt>
                <c:pt idx="2019">
                  <c:v>1.5354399999999999</c:v>
                </c:pt>
                <c:pt idx="2020">
                  <c:v>1.559315</c:v>
                </c:pt>
                <c:pt idx="2021">
                  <c:v>1.511565</c:v>
                </c:pt>
                <c:pt idx="2022">
                  <c:v>1.511565</c:v>
                </c:pt>
                <c:pt idx="2023">
                  <c:v>1.511565</c:v>
                </c:pt>
                <c:pt idx="2024">
                  <c:v>1.5354399999999999</c:v>
                </c:pt>
                <c:pt idx="2025">
                  <c:v>1.5354399999999999</c:v>
                </c:pt>
                <c:pt idx="2026">
                  <c:v>1.48769</c:v>
                </c:pt>
                <c:pt idx="2027">
                  <c:v>1.511565</c:v>
                </c:pt>
                <c:pt idx="2028">
                  <c:v>1.48769</c:v>
                </c:pt>
                <c:pt idx="2029">
                  <c:v>1.48769</c:v>
                </c:pt>
                <c:pt idx="2030">
                  <c:v>1.559315</c:v>
                </c:pt>
                <c:pt idx="2031">
                  <c:v>1.511565</c:v>
                </c:pt>
                <c:pt idx="2032">
                  <c:v>1.559315</c:v>
                </c:pt>
                <c:pt idx="2033">
                  <c:v>1.5354399999999999</c:v>
                </c:pt>
                <c:pt idx="2034">
                  <c:v>1.48769</c:v>
                </c:pt>
                <c:pt idx="2035">
                  <c:v>1.5354399999999999</c:v>
                </c:pt>
                <c:pt idx="2036">
                  <c:v>1.511565</c:v>
                </c:pt>
                <c:pt idx="2037">
                  <c:v>1.511565</c:v>
                </c:pt>
                <c:pt idx="2038">
                  <c:v>1.5354399999999999</c:v>
                </c:pt>
                <c:pt idx="2039">
                  <c:v>1.511565</c:v>
                </c:pt>
                <c:pt idx="2040">
                  <c:v>1.511565</c:v>
                </c:pt>
                <c:pt idx="2041">
                  <c:v>1.5354399999999999</c:v>
                </c:pt>
                <c:pt idx="2042">
                  <c:v>1.5354399999999999</c:v>
                </c:pt>
                <c:pt idx="2043">
                  <c:v>1.91744</c:v>
                </c:pt>
                <c:pt idx="2044">
                  <c:v>1.798065</c:v>
                </c:pt>
                <c:pt idx="2045">
                  <c:v>1.798065</c:v>
                </c:pt>
                <c:pt idx="2046">
                  <c:v>1.7503150000000001</c:v>
                </c:pt>
                <c:pt idx="2047">
                  <c:v>1.67869</c:v>
                </c:pt>
                <c:pt idx="2048">
                  <c:v>1.67869</c:v>
                </c:pt>
                <c:pt idx="2049">
                  <c:v>1.607065</c:v>
                </c:pt>
                <c:pt idx="2050">
                  <c:v>1.6548149999999999</c:v>
                </c:pt>
                <c:pt idx="2051">
                  <c:v>1.7025650000000001</c:v>
                </c:pt>
                <c:pt idx="2052">
                  <c:v>1.6548149999999999</c:v>
                </c:pt>
                <c:pt idx="2053">
                  <c:v>1.67869</c:v>
                </c:pt>
                <c:pt idx="2054">
                  <c:v>1.5831900000000001</c:v>
                </c:pt>
                <c:pt idx="2055">
                  <c:v>1.6309400000000001</c:v>
                </c:pt>
                <c:pt idx="2056">
                  <c:v>1.5831900000000001</c:v>
                </c:pt>
                <c:pt idx="2057">
                  <c:v>1.607065</c:v>
                </c:pt>
                <c:pt idx="2058">
                  <c:v>1.5354399999999999</c:v>
                </c:pt>
                <c:pt idx="2059">
                  <c:v>1.511565</c:v>
                </c:pt>
                <c:pt idx="2060">
                  <c:v>1.5831900000000001</c:v>
                </c:pt>
                <c:pt idx="2061">
                  <c:v>1.5831900000000001</c:v>
                </c:pt>
                <c:pt idx="2062">
                  <c:v>1.5831900000000001</c:v>
                </c:pt>
                <c:pt idx="2063">
                  <c:v>1.48769</c:v>
                </c:pt>
                <c:pt idx="2064">
                  <c:v>1.4638150000000001</c:v>
                </c:pt>
                <c:pt idx="2065">
                  <c:v>1.4638150000000001</c:v>
                </c:pt>
                <c:pt idx="2066">
                  <c:v>1.5354399999999999</c:v>
                </c:pt>
                <c:pt idx="2067">
                  <c:v>1.4638150000000001</c:v>
                </c:pt>
                <c:pt idx="2068">
                  <c:v>1.4638150000000001</c:v>
                </c:pt>
                <c:pt idx="2069">
                  <c:v>1.43994</c:v>
                </c:pt>
                <c:pt idx="2070">
                  <c:v>1.48769</c:v>
                </c:pt>
                <c:pt idx="2071">
                  <c:v>1.43994</c:v>
                </c:pt>
                <c:pt idx="2072">
                  <c:v>1.4638150000000001</c:v>
                </c:pt>
                <c:pt idx="2073">
                  <c:v>1.511565</c:v>
                </c:pt>
                <c:pt idx="2074">
                  <c:v>1.4638150000000001</c:v>
                </c:pt>
                <c:pt idx="2075">
                  <c:v>1.4638150000000001</c:v>
                </c:pt>
                <c:pt idx="2076">
                  <c:v>1.511565</c:v>
                </c:pt>
                <c:pt idx="2077">
                  <c:v>1.48769</c:v>
                </c:pt>
                <c:pt idx="2078">
                  <c:v>1.511565</c:v>
                </c:pt>
                <c:pt idx="2079">
                  <c:v>1.4638150000000001</c:v>
                </c:pt>
                <c:pt idx="2080">
                  <c:v>1.4638150000000001</c:v>
                </c:pt>
                <c:pt idx="2081">
                  <c:v>1.5354399999999999</c:v>
                </c:pt>
                <c:pt idx="2082">
                  <c:v>1.511565</c:v>
                </c:pt>
                <c:pt idx="2083">
                  <c:v>1.5354399999999999</c:v>
                </c:pt>
                <c:pt idx="2084">
                  <c:v>1.48769</c:v>
                </c:pt>
                <c:pt idx="2085">
                  <c:v>1.48769</c:v>
                </c:pt>
                <c:pt idx="2086">
                  <c:v>1.511565</c:v>
                </c:pt>
                <c:pt idx="2087">
                  <c:v>1.4638150000000001</c:v>
                </c:pt>
                <c:pt idx="2088">
                  <c:v>1.43994</c:v>
                </c:pt>
                <c:pt idx="2089">
                  <c:v>1.48769</c:v>
                </c:pt>
                <c:pt idx="2090">
                  <c:v>1.48769</c:v>
                </c:pt>
                <c:pt idx="2091">
                  <c:v>1.43994</c:v>
                </c:pt>
                <c:pt idx="2092">
                  <c:v>1.4638150000000001</c:v>
                </c:pt>
                <c:pt idx="2093">
                  <c:v>1.48769</c:v>
                </c:pt>
                <c:pt idx="2094">
                  <c:v>1.48769</c:v>
                </c:pt>
                <c:pt idx="2095">
                  <c:v>1.43994</c:v>
                </c:pt>
                <c:pt idx="2096">
                  <c:v>1.43994</c:v>
                </c:pt>
                <c:pt idx="2097">
                  <c:v>1.43994</c:v>
                </c:pt>
                <c:pt idx="2098">
                  <c:v>1.43994</c:v>
                </c:pt>
                <c:pt idx="2099">
                  <c:v>1.43994</c:v>
                </c:pt>
                <c:pt idx="2100">
                  <c:v>1.43994</c:v>
                </c:pt>
                <c:pt idx="2101">
                  <c:v>1.43994</c:v>
                </c:pt>
                <c:pt idx="2102">
                  <c:v>1.511565</c:v>
                </c:pt>
                <c:pt idx="2103">
                  <c:v>1.511565</c:v>
                </c:pt>
                <c:pt idx="2104">
                  <c:v>1.43994</c:v>
                </c:pt>
                <c:pt idx="2105">
                  <c:v>1.511565</c:v>
                </c:pt>
                <c:pt idx="2106">
                  <c:v>1.43994</c:v>
                </c:pt>
                <c:pt idx="2107">
                  <c:v>1.4638150000000001</c:v>
                </c:pt>
                <c:pt idx="2108">
                  <c:v>1.4160649999999999</c:v>
                </c:pt>
                <c:pt idx="2109">
                  <c:v>1.4160649999999999</c:v>
                </c:pt>
                <c:pt idx="2110">
                  <c:v>1.43994</c:v>
                </c:pt>
                <c:pt idx="2111">
                  <c:v>1.4638150000000001</c:v>
                </c:pt>
                <c:pt idx="2112">
                  <c:v>1.43994</c:v>
                </c:pt>
                <c:pt idx="2113">
                  <c:v>1.43994</c:v>
                </c:pt>
                <c:pt idx="2114">
                  <c:v>1.48769</c:v>
                </c:pt>
                <c:pt idx="2115">
                  <c:v>1.43994</c:v>
                </c:pt>
                <c:pt idx="2116">
                  <c:v>1.4638150000000001</c:v>
                </c:pt>
                <c:pt idx="2117">
                  <c:v>1.4160649999999999</c:v>
                </c:pt>
                <c:pt idx="2118">
                  <c:v>1.4638150000000001</c:v>
                </c:pt>
                <c:pt idx="2119">
                  <c:v>1.4638150000000001</c:v>
                </c:pt>
                <c:pt idx="2120">
                  <c:v>1.4160649999999999</c:v>
                </c:pt>
                <c:pt idx="2121">
                  <c:v>1.4160649999999999</c:v>
                </c:pt>
                <c:pt idx="2122">
                  <c:v>1.4638150000000001</c:v>
                </c:pt>
                <c:pt idx="2123">
                  <c:v>1.559315</c:v>
                </c:pt>
                <c:pt idx="2124">
                  <c:v>1.48769</c:v>
                </c:pt>
                <c:pt idx="2125">
                  <c:v>1.48769</c:v>
                </c:pt>
                <c:pt idx="2126">
                  <c:v>1.43994</c:v>
                </c:pt>
                <c:pt idx="2127">
                  <c:v>1.43994</c:v>
                </c:pt>
                <c:pt idx="2128">
                  <c:v>1.4160649999999999</c:v>
                </c:pt>
                <c:pt idx="2129">
                  <c:v>1.511565</c:v>
                </c:pt>
                <c:pt idx="2130">
                  <c:v>1.4638150000000001</c:v>
                </c:pt>
                <c:pt idx="2131">
                  <c:v>1.48769</c:v>
                </c:pt>
                <c:pt idx="2132">
                  <c:v>1.4638150000000001</c:v>
                </c:pt>
                <c:pt idx="2133">
                  <c:v>1.4638150000000001</c:v>
                </c:pt>
                <c:pt idx="2134">
                  <c:v>1.4160649999999999</c:v>
                </c:pt>
                <c:pt idx="2135">
                  <c:v>1.48769</c:v>
                </c:pt>
                <c:pt idx="2136">
                  <c:v>1.4160649999999999</c:v>
                </c:pt>
                <c:pt idx="2137">
                  <c:v>1.4638150000000001</c:v>
                </c:pt>
                <c:pt idx="2138">
                  <c:v>1.4638150000000001</c:v>
                </c:pt>
                <c:pt idx="2139">
                  <c:v>1.4638150000000001</c:v>
                </c:pt>
                <c:pt idx="2140">
                  <c:v>1.4638150000000001</c:v>
                </c:pt>
                <c:pt idx="2141">
                  <c:v>1.4638150000000001</c:v>
                </c:pt>
                <c:pt idx="2142">
                  <c:v>1.4160649999999999</c:v>
                </c:pt>
                <c:pt idx="2143">
                  <c:v>1.43994</c:v>
                </c:pt>
                <c:pt idx="2144">
                  <c:v>1.43994</c:v>
                </c:pt>
                <c:pt idx="2145">
                  <c:v>1.4638150000000001</c:v>
                </c:pt>
                <c:pt idx="2146">
                  <c:v>1.511565</c:v>
                </c:pt>
                <c:pt idx="2147">
                  <c:v>1.5831900000000001</c:v>
                </c:pt>
                <c:pt idx="2148">
                  <c:v>1.5354399999999999</c:v>
                </c:pt>
                <c:pt idx="2149">
                  <c:v>1.607065</c:v>
                </c:pt>
                <c:pt idx="2150">
                  <c:v>1.559315</c:v>
                </c:pt>
                <c:pt idx="2151">
                  <c:v>1.5354399999999999</c:v>
                </c:pt>
                <c:pt idx="2152">
                  <c:v>1.511565</c:v>
                </c:pt>
                <c:pt idx="2153">
                  <c:v>1.48769</c:v>
                </c:pt>
                <c:pt idx="2154">
                  <c:v>1.4638150000000001</c:v>
                </c:pt>
                <c:pt idx="2155">
                  <c:v>1.4638150000000001</c:v>
                </c:pt>
                <c:pt idx="2156">
                  <c:v>1.511565</c:v>
                </c:pt>
                <c:pt idx="2157">
                  <c:v>1.511565</c:v>
                </c:pt>
                <c:pt idx="2158">
                  <c:v>1.4160649999999999</c:v>
                </c:pt>
                <c:pt idx="2159">
                  <c:v>1.48769</c:v>
                </c:pt>
                <c:pt idx="2160">
                  <c:v>1.48769</c:v>
                </c:pt>
                <c:pt idx="2161">
                  <c:v>1.48769</c:v>
                </c:pt>
                <c:pt idx="2162">
                  <c:v>1.48769</c:v>
                </c:pt>
                <c:pt idx="2163">
                  <c:v>1.4638150000000001</c:v>
                </c:pt>
                <c:pt idx="2164">
                  <c:v>1.4160649999999999</c:v>
                </c:pt>
                <c:pt idx="2165">
                  <c:v>1.4160649999999999</c:v>
                </c:pt>
                <c:pt idx="2166">
                  <c:v>1.39219</c:v>
                </c:pt>
                <c:pt idx="2167">
                  <c:v>1.43994</c:v>
                </c:pt>
                <c:pt idx="2168">
                  <c:v>1.4638150000000001</c:v>
                </c:pt>
                <c:pt idx="2169">
                  <c:v>1.4638150000000001</c:v>
                </c:pt>
                <c:pt idx="2170">
                  <c:v>1.4160649999999999</c:v>
                </c:pt>
                <c:pt idx="2171">
                  <c:v>1.43994</c:v>
                </c:pt>
                <c:pt idx="2172">
                  <c:v>1.48769</c:v>
                </c:pt>
                <c:pt idx="2173">
                  <c:v>1.511565</c:v>
                </c:pt>
                <c:pt idx="2174">
                  <c:v>1.43994</c:v>
                </c:pt>
                <c:pt idx="2175">
                  <c:v>1.48769</c:v>
                </c:pt>
                <c:pt idx="2176">
                  <c:v>1.4160649999999999</c:v>
                </c:pt>
                <c:pt idx="2177">
                  <c:v>1.4638150000000001</c:v>
                </c:pt>
                <c:pt idx="2178">
                  <c:v>1.48769</c:v>
                </c:pt>
                <c:pt idx="2179">
                  <c:v>1.43994</c:v>
                </c:pt>
                <c:pt idx="2180">
                  <c:v>1.48769</c:v>
                </c:pt>
                <c:pt idx="2181">
                  <c:v>1.4638150000000001</c:v>
                </c:pt>
                <c:pt idx="2182">
                  <c:v>1.4160649999999999</c:v>
                </c:pt>
                <c:pt idx="2183">
                  <c:v>1.48769</c:v>
                </c:pt>
                <c:pt idx="2184">
                  <c:v>1.4638150000000001</c:v>
                </c:pt>
                <c:pt idx="2185">
                  <c:v>1.4638150000000001</c:v>
                </c:pt>
                <c:pt idx="2186">
                  <c:v>1.48769</c:v>
                </c:pt>
                <c:pt idx="2187">
                  <c:v>1.48769</c:v>
                </c:pt>
                <c:pt idx="2188">
                  <c:v>1.43994</c:v>
                </c:pt>
                <c:pt idx="2189">
                  <c:v>1.43994</c:v>
                </c:pt>
                <c:pt idx="2190">
                  <c:v>1.5354399999999999</c:v>
                </c:pt>
                <c:pt idx="2191">
                  <c:v>1.43994</c:v>
                </c:pt>
                <c:pt idx="2192">
                  <c:v>1.4638150000000001</c:v>
                </c:pt>
                <c:pt idx="2193">
                  <c:v>1.48769</c:v>
                </c:pt>
                <c:pt idx="2194">
                  <c:v>1.4638150000000001</c:v>
                </c:pt>
                <c:pt idx="2195">
                  <c:v>1.559315</c:v>
                </c:pt>
                <c:pt idx="2196">
                  <c:v>1.511565</c:v>
                </c:pt>
                <c:pt idx="2197">
                  <c:v>1.4638150000000001</c:v>
                </c:pt>
                <c:pt idx="2198">
                  <c:v>1.5354399999999999</c:v>
                </c:pt>
                <c:pt idx="2199">
                  <c:v>1.511565</c:v>
                </c:pt>
                <c:pt idx="2200">
                  <c:v>1.5354399999999999</c:v>
                </c:pt>
                <c:pt idx="2201">
                  <c:v>1.4160649999999999</c:v>
                </c:pt>
                <c:pt idx="2202">
                  <c:v>1.511565</c:v>
                </c:pt>
                <c:pt idx="2203">
                  <c:v>1.4160649999999999</c:v>
                </c:pt>
                <c:pt idx="2204">
                  <c:v>1.48769</c:v>
                </c:pt>
                <c:pt idx="2205">
                  <c:v>1.48769</c:v>
                </c:pt>
                <c:pt idx="2206">
                  <c:v>1.4638150000000001</c:v>
                </c:pt>
                <c:pt idx="2207">
                  <c:v>1.4638150000000001</c:v>
                </c:pt>
                <c:pt idx="2208">
                  <c:v>1.4638150000000001</c:v>
                </c:pt>
                <c:pt idx="2209">
                  <c:v>1.48769</c:v>
                </c:pt>
                <c:pt idx="2210">
                  <c:v>1.39219</c:v>
                </c:pt>
                <c:pt idx="2211">
                  <c:v>1.39219</c:v>
                </c:pt>
                <c:pt idx="2212">
                  <c:v>1.4160649999999999</c:v>
                </c:pt>
                <c:pt idx="2213">
                  <c:v>1.48769</c:v>
                </c:pt>
                <c:pt idx="2214">
                  <c:v>1.4160649999999999</c:v>
                </c:pt>
                <c:pt idx="2215">
                  <c:v>1.4638150000000001</c:v>
                </c:pt>
                <c:pt idx="2216">
                  <c:v>1.48769</c:v>
                </c:pt>
                <c:pt idx="2217">
                  <c:v>1.4638150000000001</c:v>
                </c:pt>
                <c:pt idx="2218">
                  <c:v>1.4638150000000001</c:v>
                </c:pt>
                <c:pt idx="2219">
                  <c:v>1.48769</c:v>
                </c:pt>
                <c:pt idx="2220">
                  <c:v>1.4160649999999999</c:v>
                </c:pt>
                <c:pt idx="2221">
                  <c:v>1.4160649999999999</c:v>
                </c:pt>
                <c:pt idx="2222">
                  <c:v>1.48769</c:v>
                </c:pt>
                <c:pt idx="2223">
                  <c:v>1.43994</c:v>
                </c:pt>
                <c:pt idx="2224">
                  <c:v>1.4638150000000001</c:v>
                </c:pt>
                <c:pt idx="2225">
                  <c:v>1.4160649999999999</c:v>
                </c:pt>
                <c:pt idx="2226">
                  <c:v>1.48769</c:v>
                </c:pt>
                <c:pt idx="2227">
                  <c:v>1.4638150000000001</c:v>
                </c:pt>
                <c:pt idx="2228">
                  <c:v>1.4160649999999999</c:v>
                </c:pt>
                <c:pt idx="2229">
                  <c:v>1.3683149999999999</c:v>
                </c:pt>
                <c:pt idx="2230">
                  <c:v>1.43994</c:v>
                </c:pt>
                <c:pt idx="2231">
                  <c:v>1.43994</c:v>
                </c:pt>
                <c:pt idx="2232">
                  <c:v>1.43994</c:v>
                </c:pt>
                <c:pt idx="2233">
                  <c:v>1.43994</c:v>
                </c:pt>
                <c:pt idx="2234">
                  <c:v>1.43994</c:v>
                </c:pt>
                <c:pt idx="2235">
                  <c:v>1.43994</c:v>
                </c:pt>
                <c:pt idx="2236">
                  <c:v>1.43994</c:v>
                </c:pt>
                <c:pt idx="2237">
                  <c:v>1.43994</c:v>
                </c:pt>
                <c:pt idx="2238">
                  <c:v>1.43994</c:v>
                </c:pt>
                <c:pt idx="2239">
                  <c:v>1.43994</c:v>
                </c:pt>
                <c:pt idx="2240">
                  <c:v>1.43994</c:v>
                </c:pt>
                <c:pt idx="2241">
                  <c:v>1.43994</c:v>
                </c:pt>
                <c:pt idx="2242">
                  <c:v>1.4160649999999999</c:v>
                </c:pt>
                <c:pt idx="2243">
                  <c:v>1.4160649999999999</c:v>
                </c:pt>
                <c:pt idx="2244">
                  <c:v>1.4638150000000001</c:v>
                </c:pt>
                <c:pt idx="2245">
                  <c:v>1.48769</c:v>
                </c:pt>
                <c:pt idx="2246">
                  <c:v>1.39219</c:v>
                </c:pt>
                <c:pt idx="2247">
                  <c:v>1.39219</c:v>
                </c:pt>
                <c:pt idx="2248">
                  <c:v>1.511565</c:v>
                </c:pt>
                <c:pt idx="2249">
                  <c:v>1.48769</c:v>
                </c:pt>
                <c:pt idx="2250">
                  <c:v>1.511565</c:v>
                </c:pt>
                <c:pt idx="2251">
                  <c:v>1.511565</c:v>
                </c:pt>
                <c:pt idx="2252">
                  <c:v>1.48769</c:v>
                </c:pt>
                <c:pt idx="2253">
                  <c:v>1.4638150000000001</c:v>
                </c:pt>
                <c:pt idx="2254">
                  <c:v>1.48769</c:v>
                </c:pt>
                <c:pt idx="2255">
                  <c:v>1.43994</c:v>
                </c:pt>
                <c:pt idx="2256">
                  <c:v>1.4638150000000001</c:v>
                </c:pt>
                <c:pt idx="2257">
                  <c:v>1.4638150000000001</c:v>
                </c:pt>
                <c:pt idx="2258">
                  <c:v>1.4160649999999999</c:v>
                </c:pt>
                <c:pt idx="2259">
                  <c:v>1.4638150000000001</c:v>
                </c:pt>
                <c:pt idx="2260">
                  <c:v>1.43994</c:v>
                </c:pt>
                <c:pt idx="2261">
                  <c:v>1.43994</c:v>
                </c:pt>
                <c:pt idx="2262">
                  <c:v>1.4160649999999999</c:v>
                </c:pt>
                <c:pt idx="2263">
                  <c:v>1.4638150000000001</c:v>
                </c:pt>
                <c:pt idx="2264">
                  <c:v>1.4160649999999999</c:v>
                </c:pt>
                <c:pt idx="2265">
                  <c:v>1.43994</c:v>
                </c:pt>
                <c:pt idx="2266">
                  <c:v>1.4638150000000001</c:v>
                </c:pt>
                <c:pt idx="2267">
                  <c:v>1.43994</c:v>
                </c:pt>
                <c:pt idx="2268">
                  <c:v>1.4160649999999999</c:v>
                </c:pt>
                <c:pt idx="2269">
                  <c:v>1.48769</c:v>
                </c:pt>
                <c:pt idx="2270">
                  <c:v>1.43994</c:v>
                </c:pt>
                <c:pt idx="2271">
                  <c:v>1.4160649999999999</c:v>
                </c:pt>
                <c:pt idx="2272">
                  <c:v>1.4160649999999999</c:v>
                </c:pt>
                <c:pt idx="2273">
                  <c:v>1.43994</c:v>
                </c:pt>
                <c:pt idx="2274">
                  <c:v>1.4638150000000001</c:v>
                </c:pt>
                <c:pt idx="2275">
                  <c:v>1.43994</c:v>
                </c:pt>
                <c:pt idx="2276">
                  <c:v>1.4160649999999999</c:v>
                </c:pt>
                <c:pt idx="2277">
                  <c:v>1.4638150000000001</c:v>
                </c:pt>
                <c:pt idx="2278">
                  <c:v>1.4160649999999999</c:v>
                </c:pt>
                <c:pt idx="2279">
                  <c:v>1.39219</c:v>
                </c:pt>
                <c:pt idx="2280">
                  <c:v>1.39219</c:v>
                </c:pt>
                <c:pt idx="2281">
                  <c:v>1.39219</c:v>
                </c:pt>
                <c:pt idx="2282">
                  <c:v>1.3683149999999999</c:v>
                </c:pt>
                <c:pt idx="2283">
                  <c:v>1.4638150000000001</c:v>
                </c:pt>
                <c:pt idx="2284">
                  <c:v>1.39219</c:v>
                </c:pt>
                <c:pt idx="2285">
                  <c:v>1.43994</c:v>
                </c:pt>
                <c:pt idx="2286">
                  <c:v>1.4160649999999999</c:v>
                </c:pt>
                <c:pt idx="2287">
                  <c:v>1.39219</c:v>
                </c:pt>
                <c:pt idx="2288">
                  <c:v>1.43994</c:v>
                </c:pt>
                <c:pt idx="2289">
                  <c:v>1.48769</c:v>
                </c:pt>
                <c:pt idx="2290">
                  <c:v>1.39219</c:v>
                </c:pt>
                <c:pt idx="2291">
                  <c:v>1.43994</c:v>
                </c:pt>
                <c:pt idx="2292">
                  <c:v>1.48769</c:v>
                </c:pt>
                <c:pt idx="2293">
                  <c:v>1.511565</c:v>
                </c:pt>
                <c:pt idx="2294">
                  <c:v>1.4638150000000001</c:v>
                </c:pt>
                <c:pt idx="2295">
                  <c:v>1.48769</c:v>
                </c:pt>
                <c:pt idx="2296">
                  <c:v>1.4160649999999999</c:v>
                </c:pt>
                <c:pt idx="2297">
                  <c:v>1.39219</c:v>
                </c:pt>
                <c:pt idx="2298">
                  <c:v>1.39219</c:v>
                </c:pt>
                <c:pt idx="2299">
                  <c:v>1.43994</c:v>
                </c:pt>
                <c:pt idx="2300">
                  <c:v>1.4638150000000001</c:v>
                </c:pt>
                <c:pt idx="2301">
                  <c:v>1.4160649999999999</c:v>
                </c:pt>
                <c:pt idx="2302">
                  <c:v>1.4638150000000001</c:v>
                </c:pt>
                <c:pt idx="2303">
                  <c:v>1.39219</c:v>
                </c:pt>
                <c:pt idx="2304">
                  <c:v>1.39219</c:v>
                </c:pt>
                <c:pt idx="2305">
                  <c:v>1.4638150000000001</c:v>
                </c:pt>
                <c:pt idx="2306">
                  <c:v>1.43994</c:v>
                </c:pt>
                <c:pt idx="2307">
                  <c:v>1.43994</c:v>
                </c:pt>
                <c:pt idx="2308">
                  <c:v>1.39219</c:v>
                </c:pt>
                <c:pt idx="2309">
                  <c:v>1.3683149999999999</c:v>
                </c:pt>
                <c:pt idx="2310">
                  <c:v>1.4160649999999999</c:v>
                </c:pt>
                <c:pt idx="2311">
                  <c:v>1.3683149999999999</c:v>
                </c:pt>
                <c:pt idx="2312">
                  <c:v>1.43994</c:v>
                </c:pt>
                <c:pt idx="2313">
                  <c:v>1.4638150000000001</c:v>
                </c:pt>
                <c:pt idx="2314">
                  <c:v>1.39219</c:v>
                </c:pt>
                <c:pt idx="2315">
                  <c:v>1.4638150000000001</c:v>
                </c:pt>
                <c:pt idx="2316">
                  <c:v>1.4638150000000001</c:v>
                </c:pt>
                <c:pt idx="2317">
                  <c:v>1.4160649999999999</c:v>
                </c:pt>
                <c:pt idx="2318">
                  <c:v>1.39219</c:v>
                </c:pt>
                <c:pt idx="2319">
                  <c:v>1.39219</c:v>
                </c:pt>
                <c:pt idx="2320">
                  <c:v>1.4160649999999999</c:v>
                </c:pt>
                <c:pt idx="2321">
                  <c:v>1.43994</c:v>
                </c:pt>
                <c:pt idx="2322">
                  <c:v>1.4638150000000001</c:v>
                </c:pt>
                <c:pt idx="2323">
                  <c:v>1.3683149999999999</c:v>
                </c:pt>
                <c:pt idx="2324">
                  <c:v>1.43994</c:v>
                </c:pt>
                <c:pt idx="2325">
                  <c:v>1.43994</c:v>
                </c:pt>
                <c:pt idx="2326">
                  <c:v>1.43994</c:v>
                </c:pt>
                <c:pt idx="2327">
                  <c:v>1.3683149999999999</c:v>
                </c:pt>
                <c:pt idx="2328">
                  <c:v>1.43994</c:v>
                </c:pt>
                <c:pt idx="2329">
                  <c:v>1.3683149999999999</c:v>
                </c:pt>
                <c:pt idx="2330">
                  <c:v>1.3444400000000001</c:v>
                </c:pt>
                <c:pt idx="2331">
                  <c:v>1.43994</c:v>
                </c:pt>
                <c:pt idx="2332">
                  <c:v>1.43994</c:v>
                </c:pt>
                <c:pt idx="2333">
                  <c:v>1.43994</c:v>
                </c:pt>
                <c:pt idx="2334">
                  <c:v>1.3683149999999999</c:v>
                </c:pt>
                <c:pt idx="2335">
                  <c:v>1.4160649999999999</c:v>
                </c:pt>
                <c:pt idx="2336">
                  <c:v>1.4160649999999999</c:v>
                </c:pt>
                <c:pt idx="2337">
                  <c:v>1.43994</c:v>
                </c:pt>
                <c:pt idx="2338">
                  <c:v>1.4638150000000001</c:v>
                </c:pt>
                <c:pt idx="2339">
                  <c:v>1.4638150000000001</c:v>
                </c:pt>
                <c:pt idx="2340">
                  <c:v>1.4638150000000001</c:v>
                </c:pt>
                <c:pt idx="2341">
                  <c:v>1.4638150000000001</c:v>
                </c:pt>
                <c:pt idx="2342">
                  <c:v>1.4638150000000001</c:v>
                </c:pt>
                <c:pt idx="2343">
                  <c:v>1.4638150000000001</c:v>
                </c:pt>
                <c:pt idx="2344">
                  <c:v>1.5354399999999999</c:v>
                </c:pt>
                <c:pt idx="2345">
                  <c:v>1.5354399999999999</c:v>
                </c:pt>
                <c:pt idx="2346">
                  <c:v>1.5831900000000001</c:v>
                </c:pt>
                <c:pt idx="2347">
                  <c:v>1.5831900000000001</c:v>
                </c:pt>
                <c:pt idx="2348">
                  <c:v>1.5354399999999999</c:v>
                </c:pt>
                <c:pt idx="2349">
                  <c:v>1.5354399999999999</c:v>
                </c:pt>
                <c:pt idx="2350">
                  <c:v>1.5831900000000001</c:v>
                </c:pt>
                <c:pt idx="2351">
                  <c:v>1.5354399999999999</c:v>
                </c:pt>
                <c:pt idx="2352">
                  <c:v>1.511565</c:v>
                </c:pt>
                <c:pt idx="2353">
                  <c:v>1.4638150000000001</c:v>
                </c:pt>
                <c:pt idx="2354">
                  <c:v>1.5354399999999999</c:v>
                </c:pt>
                <c:pt idx="2355">
                  <c:v>1.4638150000000001</c:v>
                </c:pt>
                <c:pt idx="2356">
                  <c:v>1.4638150000000001</c:v>
                </c:pt>
                <c:pt idx="2357">
                  <c:v>1.48769</c:v>
                </c:pt>
                <c:pt idx="2358">
                  <c:v>1.5354399999999999</c:v>
                </c:pt>
                <c:pt idx="2359">
                  <c:v>1.4638150000000001</c:v>
                </c:pt>
                <c:pt idx="2360">
                  <c:v>1.511565</c:v>
                </c:pt>
                <c:pt idx="2361">
                  <c:v>1.4638150000000001</c:v>
                </c:pt>
                <c:pt idx="2362">
                  <c:v>1.5354399999999999</c:v>
                </c:pt>
                <c:pt idx="2363">
                  <c:v>1.5831900000000001</c:v>
                </c:pt>
                <c:pt idx="2364">
                  <c:v>1.5354399999999999</c:v>
                </c:pt>
                <c:pt idx="2365">
                  <c:v>1.5831900000000001</c:v>
                </c:pt>
                <c:pt idx="2366">
                  <c:v>1.511565</c:v>
                </c:pt>
                <c:pt idx="2367">
                  <c:v>1.559315</c:v>
                </c:pt>
                <c:pt idx="2368">
                  <c:v>1.559315</c:v>
                </c:pt>
                <c:pt idx="2369">
                  <c:v>1.511565</c:v>
                </c:pt>
                <c:pt idx="2370">
                  <c:v>1.4638150000000001</c:v>
                </c:pt>
                <c:pt idx="2371">
                  <c:v>1.48769</c:v>
                </c:pt>
                <c:pt idx="2372">
                  <c:v>1.511565</c:v>
                </c:pt>
                <c:pt idx="2373">
                  <c:v>1.43994</c:v>
                </c:pt>
                <c:pt idx="2374">
                  <c:v>1.511565</c:v>
                </c:pt>
                <c:pt idx="2375">
                  <c:v>1.43994</c:v>
                </c:pt>
                <c:pt idx="2376">
                  <c:v>1.48769</c:v>
                </c:pt>
                <c:pt idx="2377">
                  <c:v>1.43994</c:v>
                </c:pt>
                <c:pt idx="2378">
                  <c:v>1.48769</c:v>
                </c:pt>
                <c:pt idx="2379">
                  <c:v>1.4638150000000001</c:v>
                </c:pt>
                <c:pt idx="2380">
                  <c:v>1.4160649999999999</c:v>
                </c:pt>
                <c:pt idx="2381">
                  <c:v>1.4160649999999999</c:v>
                </c:pt>
                <c:pt idx="2382">
                  <c:v>1.43994</c:v>
                </c:pt>
                <c:pt idx="2383">
                  <c:v>1.4638150000000001</c:v>
                </c:pt>
                <c:pt idx="2384">
                  <c:v>1.511565</c:v>
                </c:pt>
                <c:pt idx="2385">
                  <c:v>1.48769</c:v>
                </c:pt>
                <c:pt idx="2386">
                  <c:v>1.4638150000000001</c:v>
                </c:pt>
                <c:pt idx="2387">
                  <c:v>1.511565</c:v>
                </c:pt>
                <c:pt idx="2388">
                  <c:v>1.4638150000000001</c:v>
                </c:pt>
                <c:pt idx="2389">
                  <c:v>1.4638150000000001</c:v>
                </c:pt>
                <c:pt idx="2390">
                  <c:v>1.511565</c:v>
                </c:pt>
                <c:pt idx="2391">
                  <c:v>1.48769</c:v>
                </c:pt>
                <c:pt idx="2392">
                  <c:v>1.511565</c:v>
                </c:pt>
                <c:pt idx="2393">
                  <c:v>1.43994</c:v>
                </c:pt>
                <c:pt idx="2394">
                  <c:v>1.4638150000000001</c:v>
                </c:pt>
                <c:pt idx="2395">
                  <c:v>1.43994</c:v>
                </c:pt>
                <c:pt idx="2396">
                  <c:v>1.511565</c:v>
                </c:pt>
                <c:pt idx="2397">
                  <c:v>1.4160649999999999</c:v>
                </c:pt>
                <c:pt idx="2398">
                  <c:v>1.43994</c:v>
                </c:pt>
                <c:pt idx="2399">
                  <c:v>1.4160649999999999</c:v>
                </c:pt>
                <c:pt idx="2400">
                  <c:v>1.4160649999999999</c:v>
                </c:pt>
                <c:pt idx="2401">
                  <c:v>1.3683149999999999</c:v>
                </c:pt>
                <c:pt idx="2402">
                  <c:v>1.43994</c:v>
                </c:pt>
                <c:pt idx="2403">
                  <c:v>1.4160649999999999</c:v>
                </c:pt>
                <c:pt idx="2404">
                  <c:v>1.43994</c:v>
                </c:pt>
                <c:pt idx="2405">
                  <c:v>1.39219</c:v>
                </c:pt>
                <c:pt idx="2406">
                  <c:v>1.43994</c:v>
                </c:pt>
                <c:pt idx="2407">
                  <c:v>1.3683149999999999</c:v>
                </c:pt>
                <c:pt idx="2408">
                  <c:v>1.43994</c:v>
                </c:pt>
                <c:pt idx="2409">
                  <c:v>1.39219</c:v>
                </c:pt>
                <c:pt idx="2410">
                  <c:v>1.43994</c:v>
                </c:pt>
                <c:pt idx="2411">
                  <c:v>1.4638150000000001</c:v>
                </c:pt>
                <c:pt idx="2412">
                  <c:v>1.511565</c:v>
                </c:pt>
                <c:pt idx="2413">
                  <c:v>1.4638150000000001</c:v>
                </c:pt>
                <c:pt idx="2414">
                  <c:v>1.559315</c:v>
                </c:pt>
                <c:pt idx="2415">
                  <c:v>1.559315</c:v>
                </c:pt>
                <c:pt idx="2416">
                  <c:v>1.5354399999999999</c:v>
                </c:pt>
                <c:pt idx="2417">
                  <c:v>1.511565</c:v>
                </c:pt>
                <c:pt idx="2418">
                  <c:v>1.43994</c:v>
                </c:pt>
                <c:pt idx="2419">
                  <c:v>1.4160649999999999</c:v>
                </c:pt>
                <c:pt idx="2420">
                  <c:v>1.4638150000000001</c:v>
                </c:pt>
                <c:pt idx="2421">
                  <c:v>1.43994</c:v>
                </c:pt>
                <c:pt idx="2422">
                  <c:v>1.4160649999999999</c:v>
                </c:pt>
                <c:pt idx="2423">
                  <c:v>1.4160649999999999</c:v>
                </c:pt>
                <c:pt idx="2424">
                  <c:v>1.39219</c:v>
                </c:pt>
                <c:pt idx="2425">
                  <c:v>1.43994</c:v>
                </c:pt>
                <c:pt idx="2426">
                  <c:v>1.43994</c:v>
                </c:pt>
                <c:pt idx="2427">
                  <c:v>1.39219</c:v>
                </c:pt>
                <c:pt idx="2428">
                  <c:v>1.4638150000000001</c:v>
                </c:pt>
                <c:pt idx="2429">
                  <c:v>1.4638150000000001</c:v>
                </c:pt>
                <c:pt idx="2430">
                  <c:v>1.4160649999999999</c:v>
                </c:pt>
                <c:pt idx="2431">
                  <c:v>1.4160649999999999</c:v>
                </c:pt>
                <c:pt idx="2432">
                  <c:v>1.39219</c:v>
                </c:pt>
                <c:pt idx="2433">
                  <c:v>1.39219</c:v>
                </c:pt>
                <c:pt idx="2434">
                  <c:v>1.39219</c:v>
                </c:pt>
                <c:pt idx="2435">
                  <c:v>1.48769</c:v>
                </c:pt>
                <c:pt idx="2436">
                  <c:v>1.39219</c:v>
                </c:pt>
                <c:pt idx="2437">
                  <c:v>1.4638150000000001</c:v>
                </c:pt>
                <c:pt idx="2438">
                  <c:v>1.43994</c:v>
                </c:pt>
                <c:pt idx="2439">
                  <c:v>1.4160649999999999</c:v>
                </c:pt>
                <c:pt idx="2440">
                  <c:v>1.4160649999999999</c:v>
                </c:pt>
                <c:pt idx="2441">
                  <c:v>1.43994</c:v>
                </c:pt>
                <c:pt idx="2442">
                  <c:v>1.48769</c:v>
                </c:pt>
                <c:pt idx="2443">
                  <c:v>1.43994</c:v>
                </c:pt>
                <c:pt idx="2444">
                  <c:v>1.43994</c:v>
                </c:pt>
                <c:pt idx="2445">
                  <c:v>1.39219</c:v>
                </c:pt>
                <c:pt idx="2446">
                  <c:v>1.3683149999999999</c:v>
                </c:pt>
                <c:pt idx="2447">
                  <c:v>1.39219</c:v>
                </c:pt>
                <c:pt idx="2448">
                  <c:v>1.39219</c:v>
                </c:pt>
                <c:pt idx="2449">
                  <c:v>1.4160649999999999</c:v>
                </c:pt>
                <c:pt idx="2450">
                  <c:v>1.3444400000000001</c:v>
                </c:pt>
                <c:pt idx="2451">
                  <c:v>1.3683149999999999</c:v>
                </c:pt>
                <c:pt idx="2452">
                  <c:v>1.3444400000000001</c:v>
                </c:pt>
                <c:pt idx="2453">
                  <c:v>1.4160649999999999</c:v>
                </c:pt>
                <c:pt idx="2454">
                  <c:v>1.3683149999999999</c:v>
                </c:pt>
                <c:pt idx="2455">
                  <c:v>1.39219</c:v>
                </c:pt>
                <c:pt idx="2456">
                  <c:v>1.4638150000000001</c:v>
                </c:pt>
                <c:pt idx="2457">
                  <c:v>1.3683149999999999</c:v>
                </c:pt>
                <c:pt idx="2458">
                  <c:v>1.39219</c:v>
                </c:pt>
                <c:pt idx="2459">
                  <c:v>1.3683149999999999</c:v>
                </c:pt>
                <c:pt idx="2460">
                  <c:v>1.4638150000000001</c:v>
                </c:pt>
                <c:pt idx="2461">
                  <c:v>1.4160649999999999</c:v>
                </c:pt>
                <c:pt idx="2462">
                  <c:v>1.43994</c:v>
                </c:pt>
                <c:pt idx="2463">
                  <c:v>1.4638150000000001</c:v>
                </c:pt>
                <c:pt idx="2464">
                  <c:v>1.4638150000000001</c:v>
                </c:pt>
                <c:pt idx="2465">
                  <c:v>1.39219</c:v>
                </c:pt>
                <c:pt idx="2466">
                  <c:v>1.43994</c:v>
                </c:pt>
                <c:pt idx="2467">
                  <c:v>1.3683149999999999</c:v>
                </c:pt>
                <c:pt idx="2468">
                  <c:v>1.39219</c:v>
                </c:pt>
                <c:pt idx="2469">
                  <c:v>1.43994</c:v>
                </c:pt>
                <c:pt idx="2470">
                  <c:v>1.3683149999999999</c:v>
                </c:pt>
                <c:pt idx="2471">
                  <c:v>1.39219</c:v>
                </c:pt>
                <c:pt idx="2472">
                  <c:v>1.4638150000000001</c:v>
                </c:pt>
                <c:pt idx="2473">
                  <c:v>1.4160649999999999</c:v>
                </c:pt>
                <c:pt idx="2474">
                  <c:v>1.3683149999999999</c:v>
                </c:pt>
                <c:pt idx="2475">
                  <c:v>1.39219</c:v>
                </c:pt>
                <c:pt idx="2476">
                  <c:v>1.4160649999999999</c:v>
                </c:pt>
                <c:pt idx="2477">
                  <c:v>1.43994</c:v>
                </c:pt>
                <c:pt idx="2478">
                  <c:v>1.4160649999999999</c:v>
                </c:pt>
                <c:pt idx="2479">
                  <c:v>1.4160649999999999</c:v>
                </c:pt>
                <c:pt idx="2480">
                  <c:v>1.39219</c:v>
                </c:pt>
                <c:pt idx="2481">
                  <c:v>1.39219</c:v>
                </c:pt>
                <c:pt idx="2482">
                  <c:v>1.4638150000000001</c:v>
                </c:pt>
                <c:pt idx="2483">
                  <c:v>1.39219</c:v>
                </c:pt>
                <c:pt idx="2484">
                  <c:v>1.4160649999999999</c:v>
                </c:pt>
                <c:pt idx="2485">
                  <c:v>1.4638150000000001</c:v>
                </c:pt>
                <c:pt idx="2486">
                  <c:v>1.39219</c:v>
                </c:pt>
                <c:pt idx="2487">
                  <c:v>1.4638150000000001</c:v>
                </c:pt>
                <c:pt idx="2488">
                  <c:v>1.4160649999999999</c:v>
                </c:pt>
                <c:pt idx="2489">
                  <c:v>1.43994</c:v>
                </c:pt>
                <c:pt idx="2490">
                  <c:v>1.4160649999999999</c:v>
                </c:pt>
                <c:pt idx="2491">
                  <c:v>1.48769</c:v>
                </c:pt>
                <c:pt idx="2492">
                  <c:v>1.4638150000000001</c:v>
                </c:pt>
                <c:pt idx="2493">
                  <c:v>1.4638150000000001</c:v>
                </c:pt>
                <c:pt idx="2494">
                  <c:v>1.4160649999999999</c:v>
                </c:pt>
                <c:pt idx="2495">
                  <c:v>1.4160649999999999</c:v>
                </c:pt>
                <c:pt idx="2496">
                  <c:v>1.48769</c:v>
                </c:pt>
                <c:pt idx="2497">
                  <c:v>1.39219</c:v>
                </c:pt>
                <c:pt idx="2498">
                  <c:v>1.39219</c:v>
                </c:pt>
                <c:pt idx="2499">
                  <c:v>1.4160649999999999</c:v>
                </c:pt>
                <c:pt idx="2500">
                  <c:v>1.43994</c:v>
                </c:pt>
                <c:pt idx="2501">
                  <c:v>1.39219</c:v>
                </c:pt>
                <c:pt idx="2502">
                  <c:v>1.43994</c:v>
                </c:pt>
                <c:pt idx="2503">
                  <c:v>1.43994</c:v>
                </c:pt>
                <c:pt idx="2504">
                  <c:v>1.43994</c:v>
                </c:pt>
                <c:pt idx="2505">
                  <c:v>1.39219</c:v>
                </c:pt>
                <c:pt idx="2506">
                  <c:v>1.43994</c:v>
                </c:pt>
                <c:pt idx="2507">
                  <c:v>1.43994</c:v>
                </c:pt>
                <c:pt idx="2508">
                  <c:v>1.4160649999999999</c:v>
                </c:pt>
                <c:pt idx="2509">
                  <c:v>1.4638150000000001</c:v>
                </c:pt>
                <c:pt idx="2510">
                  <c:v>1.43994</c:v>
                </c:pt>
                <c:pt idx="2511">
                  <c:v>1.43994</c:v>
                </c:pt>
                <c:pt idx="2512">
                  <c:v>1.39219</c:v>
                </c:pt>
                <c:pt idx="2513">
                  <c:v>1.43994</c:v>
                </c:pt>
                <c:pt idx="2514">
                  <c:v>1.48769</c:v>
                </c:pt>
                <c:pt idx="2515">
                  <c:v>1.43994</c:v>
                </c:pt>
                <c:pt idx="2516">
                  <c:v>1.4638150000000001</c:v>
                </c:pt>
                <c:pt idx="2517">
                  <c:v>1.39219</c:v>
                </c:pt>
                <c:pt idx="2518">
                  <c:v>1.4638150000000001</c:v>
                </c:pt>
                <c:pt idx="2519">
                  <c:v>1.4638150000000001</c:v>
                </c:pt>
                <c:pt idx="2520">
                  <c:v>1.4160649999999999</c:v>
                </c:pt>
                <c:pt idx="2521">
                  <c:v>1.4160649999999999</c:v>
                </c:pt>
                <c:pt idx="2522">
                  <c:v>1.4638150000000001</c:v>
                </c:pt>
                <c:pt idx="2523">
                  <c:v>1.39219</c:v>
                </c:pt>
                <c:pt idx="2524">
                  <c:v>1.4638150000000001</c:v>
                </c:pt>
                <c:pt idx="2525">
                  <c:v>1.43994</c:v>
                </c:pt>
                <c:pt idx="2526">
                  <c:v>1.3683149999999999</c:v>
                </c:pt>
                <c:pt idx="2527">
                  <c:v>1.4638150000000001</c:v>
                </c:pt>
                <c:pt idx="2528">
                  <c:v>1.3683149999999999</c:v>
                </c:pt>
                <c:pt idx="2529">
                  <c:v>1.43994</c:v>
                </c:pt>
                <c:pt idx="2530">
                  <c:v>1.48769</c:v>
                </c:pt>
                <c:pt idx="2531">
                  <c:v>1.4160649999999999</c:v>
                </c:pt>
                <c:pt idx="2532">
                  <c:v>1.48769</c:v>
                </c:pt>
                <c:pt idx="2533">
                  <c:v>1.4160649999999999</c:v>
                </c:pt>
                <c:pt idx="2534">
                  <c:v>1.4160649999999999</c:v>
                </c:pt>
                <c:pt idx="2535">
                  <c:v>1.43994</c:v>
                </c:pt>
                <c:pt idx="2536">
                  <c:v>1.4638150000000001</c:v>
                </c:pt>
                <c:pt idx="2537">
                  <c:v>1.43994</c:v>
                </c:pt>
                <c:pt idx="2538">
                  <c:v>1.43994</c:v>
                </c:pt>
                <c:pt idx="2539">
                  <c:v>1.4638150000000001</c:v>
                </c:pt>
                <c:pt idx="2540">
                  <c:v>1.511565</c:v>
                </c:pt>
                <c:pt idx="2541">
                  <c:v>1.7025650000000001</c:v>
                </c:pt>
                <c:pt idx="2542">
                  <c:v>1.91744</c:v>
                </c:pt>
                <c:pt idx="2543">
                  <c:v>1.9413149999999999</c:v>
                </c:pt>
                <c:pt idx="2544">
                  <c:v>1.8696900000000001</c:v>
                </c:pt>
                <c:pt idx="2545">
                  <c:v>1.8219399999999999</c:v>
                </c:pt>
                <c:pt idx="2546">
                  <c:v>1.798065</c:v>
                </c:pt>
                <c:pt idx="2547">
                  <c:v>1.72644</c:v>
                </c:pt>
                <c:pt idx="2548">
                  <c:v>1.6548149999999999</c:v>
                </c:pt>
                <c:pt idx="2549">
                  <c:v>1.7025650000000001</c:v>
                </c:pt>
                <c:pt idx="2550">
                  <c:v>1.662773333333333</c:v>
                </c:pt>
                <c:pt idx="2551">
                  <c:v>1.622981666666667</c:v>
                </c:pt>
                <c:pt idx="2552">
                  <c:v>1.5831900000000001</c:v>
                </c:pt>
                <c:pt idx="2553">
                  <c:v>1.5354399999999999</c:v>
                </c:pt>
                <c:pt idx="2554">
                  <c:v>1.6309400000000001</c:v>
                </c:pt>
                <c:pt idx="2555">
                  <c:v>1.5831900000000001</c:v>
                </c:pt>
                <c:pt idx="2556">
                  <c:v>1.559315</c:v>
                </c:pt>
                <c:pt idx="2557">
                  <c:v>1.5831900000000001</c:v>
                </c:pt>
                <c:pt idx="2558">
                  <c:v>1.511565</c:v>
                </c:pt>
                <c:pt idx="2559">
                  <c:v>2.01294</c:v>
                </c:pt>
                <c:pt idx="2560">
                  <c:v>2.5143149999999999</c:v>
                </c:pt>
                <c:pt idx="2561">
                  <c:v>2.2278150000000001</c:v>
                </c:pt>
                <c:pt idx="2562">
                  <c:v>2.1084399999999999</c:v>
                </c:pt>
                <c:pt idx="2563">
                  <c:v>1.9890650000000001</c:v>
                </c:pt>
                <c:pt idx="2564">
                  <c:v>1.8696900000000001</c:v>
                </c:pt>
                <c:pt idx="2565">
                  <c:v>1.8219399999999999</c:v>
                </c:pt>
                <c:pt idx="2566">
                  <c:v>1.8219399999999999</c:v>
                </c:pt>
                <c:pt idx="2567">
                  <c:v>1.72644</c:v>
                </c:pt>
                <c:pt idx="2568">
                  <c:v>1.67869</c:v>
                </c:pt>
                <c:pt idx="2569">
                  <c:v>1.72644</c:v>
                </c:pt>
                <c:pt idx="2570">
                  <c:v>1.72644</c:v>
                </c:pt>
                <c:pt idx="2571">
                  <c:v>1.6309400000000001</c:v>
                </c:pt>
                <c:pt idx="2572">
                  <c:v>1.607065</c:v>
                </c:pt>
                <c:pt idx="2573">
                  <c:v>1.607065</c:v>
                </c:pt>
                <c:pt idx="2574">
                  <c:v>1.67869</c:v>
                </c:pt>
                <c:pt idx="2575">
                  <c:v>1.6309400000000001</c:v>
                </c:pt>
                <c:pt idx="2576">
                  <c:v>1.607065</c:v>
                </c:pt>
                <c:pt idx="2577">
                  <c:v>1.5831900000000001</c:v>
                </c:pt>
                <c:pt idx="2578">
                  <c:v>1.6309400000000001</c:v>
                </c:pt>
                <c:pt idx="2579">
                  <c:v>1.5354399999999999</c:v>
                </c:pt>
                <c:pt idx="2580">
                  <c:v>1.6309400000000001</c:v>
                </c:pt>
                <c:pt idx="2581">
                  <c:v>1.5354399999999999</c:v>
                </c:pt>
                <c:pt idx="2582">
                  <c:v>1.559315</c:v>
                </c:pt>
                <c:pt idx="2583">
                  <c:v>1.511565</c:v>
                </c:pt>
                <c:pt idx="2584">
                  <c:v>1.5831900000000001</c:v>
                </c:pt>
                <c:pt idx="2585">
                  <c:v>1.5831900000000001</c:v>
                </c:pt>
                <c:pt idx="2586">
                  <c:v>1.5831900000000001</c:v>
                </c:pt>
                <c:pt idx="2587">
                  <c:v>1.559315</c:v>
                </c:pt>
                <c:pt idx="2588">
                  <c:v>1.559315</c:v>
                </c:pt>
                <c:pt idx="2589">
                  <c:v>1.4638150000000001</c:v>
                </c:pt>
                <c:pt idx="2590">
                  <c:v>1.559315</c:v>
                </c:pt>
                <c:pt idx="2591">
                  <c:v>1.4638150000000001</c:v>
                </c:pt>
                <c:pt idx="2592">
                  <c:v>1.48769</c:v>
                </c:pt>
                <c:pt idx="2593">
                  <c:v>1.511565</c:v>
                </c:pt>
                <c:pt idx="2594">
                  <c:v>1.48769</c:v>
                </c:pt>
                <c:pt idx="2595">
                  <c:v>1.4638150000000001</c:v>
                </c:pt>
                <c:pt idx="2596">
                  <c:v>1.5354399999999999</c:v>
                </c:pt>
                <c:pt idx="2597">
                  <c:v>1.4638150000000001</c:v>
                </c:pt>
                <c:pt idx="2598">
                  <c:v>1.4638150000000001</c:v>
                </c:pt>
                <c:pt idx="2599">
                  <c:v>1.5354399999999999</c:v>
                </c:pt>
                <c:pt idx="2600">
                  <c:v>1.4638150000000001</c:v>
                </c:pt>
                <c:pt idx="2601">
                  <c:v>1.43994</c:v>
                </c:pt>
                <c:pt idx="2602">
                  <c:v>1.5354399999999999</c:v>
                </c:pt>
                <c:pt idx="2603">
                  <c:v>1.43994</c:v>
                </c:pt>
                <c:pt idx="2604">
                  <c:v>1.5354399999999999</c:v>
                </c:pt>
                <c:pt idx="2605">
                  <c:v>1.5831900000000001</c:v>
                </c:pt>
                <c:pt idx="2606">
                  <c:v>1.511565</c:v>
                </c:pt>
                <c:pt idx="2607">
                  <c:v>1.511565</c:v>
                </c:pt>
                <c:pt idx="2608">
                  <c:v>1.67869</c:v>
                </c:pt>
                <c:pt idx="2609">
                  <c:v>1.9413149999999999</c:v>
                </c:pt>
                <c:pt idx="2610">
                  <c:v>2.1084399999999999</c:v>
                </c:pt>
                <c:pt idx="2611">
                  <c:v>1.96519</c:v>
                </c:pt>
                <c:pt idx="2612">
                  <c:v>1.845815</c:v>
                </c:pt>
                <c:pt idx="2613">
                  <c:v>1.8935649999999999</c:v>
                </c:pt>
                <c:pt idx="2614">
                  <c:v>1.8696900000000001</c:v>
                </c:pt>
                <c:pt idx="2615">
                  <c:v>1.798065</c:v>
                </c:pt>
                <c:pt idx="2616">
                  <c:v>1.72644</c:v>
                </c:pt>
                <c:pt idx="2617">
                  <c:v>1.67869</c:v>
                </c:pt>
                <c:pt idx="2618">
                  <c:v>1.7025650000000001</c:v>
                </c:pt>
                <c:pt idx="2619">
                  <c:v>1.7025650000000001</c:v>
                </c:pt>
                <c:pt idx="2620">
                  <c:v>1.6548149999999999</c:v>
                </c:pt>
                <c:pt idx="2621">
                  <c:v>1.6309400000000001</c:v>
                </c:pt>
                <c:pt idx="2622">
                  <c:v>1.607065</c:v>
                </c:pt>
                <c:pt idx="2623">
                  <c:v>1.607065</c:v>
                </c:pt>
                <c:pt idx="2624">
                  <c:v>1.6548149999999999</c:v>
                </c:pt>
                <c:pt idx="2625">
                  <c:v>1.5831900000000001</c:v>
                </c:pt>
                <c:pt idx="2626">
                  <c:v>1.6309400000000001</c:v>
                </c:pt>
                <c:pt idx="2627">
                  <c:v>1.6309400000000001</c:v>
                </c:pt>
                <c:pt idx="2628">
                  <c:v>1.5831900000000001</c:v>
                </c:pt>
                <c:pt idx="2629">
                  <c:v>1.5354399999999999</c:v>
                </c:pt>
                <c:pt idx="2630">
                  <c:v>1.607065</c:v>
                </c:pt>
                <c:pt idx="2631">
                  <c:v>1.607065</c:v>
                </c:pt>
                <c:pt idx="2632">
                  <c:v>1.48769</c:v>
                </c:pt>
                <c:pt idx="2633">
                  <c:v>1.845815</c:v>
                </c:pt>
                <c:pt idx="2634">
                  <c:v>1.91744</c:v>
                </c:pt>
                <c:pt idx="2635">
                  <c:v>1.798065</c:v>
                </c:pt>
                <c:pt idx="2636">
                  <c:v>1.8219399999999999</c:v>
                </c:pt>
                <c:pt idx="2637">
                  <c:v>1.7503150000000001</c:v>
                </c:pt>
                <c:pt idx="2638">
                  <c:v>1.67869</c:v>
                </c:pt>
                <c:pt idx="2639">
                  <c:v>1.67869</c:v>
                </c:pt>
                <c:pt idx="2640">
                  <c:v>1.67869</c:v>
                </c:pt>
                <c:pt idx="2641">
                  <c:v>1.67869</c:v>
                </c:pt>
                <c:pt idx="2642">
                  <c:v>1.6548149999999999</c:v>
                </c:pt>
                <c:pt idx="2643">
                  <c:v>1.6309400000000001</c:v>
                </c:pt>
                <c:pt idx="2644">
                  <c:v>1.5831900000000001</c:v>
                </c:pt>
                <c:pt idx="2645">
                  <c:v>1.6309400000000001</c:v>
                </c:pt>
                <c:pt idx="2646">
                  <c:v>1.6309400000000001</c:v>
                </c:pt>
                <c:pt idx="2647">
                  <c:v>1.6309400000000001</c:v>
                </c:pt>
                <c:pt idx="2648">
                  <c:v>1.607065</c:v>
                </c:pt>
                <c:pt idx="2649">
                  <c:v>1.6309400000000001</c:v>
                </c:pt>
                <c:pt idx="2650">
                  <c:v>1.5831900000000001</c:v>
                </c:pt>
                <c:pt idx="2651">
                  <c:v>1.607065</c:v>
                </c:pt>
                <c:pt idx="2652">
                  <c:v>1.559315</c:v>
                </c:pt>
                <c:pt idx="2653">
                  <c:v>1.5831900000000001</c:v>
                </c:pt>
                <c:pt idx="2654">
                  <c:v>1.6548149999999999</c:v>
                </c:pt>
                <c:pt idx="2655">
                  <c:v>1.5831900000000001</c:v>
                </c:pt>
                <c:pt idx="2656">
                  <c:v>1.607065</c:v>
                </c:pt>
                <c:pt idx="2657">
                  <c:v>1.5831900000000001</c:v>
                </c:pt>
                <c:pt idx="2658">
                  <c:v>1.6309400000000001</c:v>
                </c:pt>
                <c:pt idx="2659">
                  <c:v>1.5831900000000001</c:v>
                </c:pt>
                <c:pt idx="2660">
                  <c:v>1.7025650000000001</c:v>
                </c:pt>
                <c:pt idx="2661">
                  <c:v>1.67869</c:v>
                </c:pt>
                <c:pt idx="2662">
                  <c:v>1.6309400000000001</c:v>
                </c:pt>
                <c:pt idx="2663">
                  <c:v>1.607065</c:v>
                </c:pt>
                <c:pt idx="2664">
                  <c:v>1.6548149999999999</c:v>
                </c:pt>
                <c:pt idx="2665">
                  <c:v>1.5831900000000001</c:v>
                </c:pt>
                <c:pt idx="2666">
                  <c:v>1.6309400000000001</c:v>
                </c:pt>
                <c:pt idx="2667">
                  <c:v>1.6548149999999999</c:v>
                </c:pt>
                <c:pt idx="2668">
                  <c:v>1.7025650000000001</c:v>
                </c:pt>
                <c:pt idx="2669">
                  <c:v>1.67869</c:v>
                </c:pt>
                <c:pt idx="2670">
                  <c:v>1.6548149999999999</c:v>
                </c:pt>
                <c:pt idx="2671">
                  <c:v>1.6548149999999999</c:v>
                </c:pt>
                <c:pt idx="2672">
                  <c:v>1.67869</c:v>
                </c:pt>
                <c:pt idx="2673">
                  <c:v>1.5831900000000001</c:v>
                </c:pt>
                <c:pt idx="2674">
                  <c:v>1.607065</c:v>
                </c:pt>
                <c:pt idx="2675">
                  <c:v>1.6548149999999999</c:v>
                </c:pt>
                <c:pt idx="2676">
                  <c:v>1.607065</c:v>
                </c:pt>
                <c:pt idx="2677">
                  <c:v>1.607065</c:v>
                </c:pt>
                <c:pt idx="2678">
                  <c:v>1.5831900000000001</c:v>
                </c:pt>
                <c:pt idx="2679">
                  <c:v>1.607065</c:v>
                </c:pt>
                <c:pt idx="2680">
                  <c:v>1.5354399999999999</c:v>
                </c:pt>
                <c:pt idx="2681">
                  <c:v>1.5831900000000001</c:v>
                </c:pt>
                <c:pt idx="2682">
                  <c:v>1.5354399999999999</c:v>
                </c:pt>
                <c:pt idx="2683">
                  <c:v>1.607065</c:v>
                </c:pt>
                <c:pt idx="2684">
                  <c:v>1.5831900000000001</c:v>
                </c:pt>
                <c:pt idx="2685">
                  <c:v>1.5354399999999999</c:v>
                </c:pt>
                <c:pt idx="2686">
                  <c:v>1.607065</c:v>
                </c:pt>
                <c:pt idx="2687">
                  <c:v>1.607065</c:v>
                </c:pt>
                <c:pt idx="2688">
                  <c:v>1.607065</c:v>
                </c:pt>
                <c:pt idx="2689">
                  <c:v>1.5354399999999999</c:v>
                </c:pt>
                <c:pt idx="2690">
                  <c:v>1.511565</c:v>
                </c:pt>
                <c:pt idx="2691">
                  <c:v>1.559315</c:v>
                </c:pt>
                <c:pt idx="2692">
                  <c:v>1.511565</c:v>
                </c:pt>
                <c:pt idx="2693">
                  <c:v>1.5831900000000001</c:v>
                </c:pt>
                <c:pt idx="2694">
                  <c:v>1.5831900000000001</c:v>
                </c:pt>
                <c:pt idx="2695">
                  <c:v>1.511565</c:v>
                </c:pt>
                <c:pt idx="2696">
                  <c:v>1.5354399999999999</c:v>
                </c:pt>
                <c:pt idx="2697">
                  <c:v>1.559315</c:v>
                </c:pt>
                <c:pt idx="2698">
                  <c:v>1.5831900000000001</c:v>
                </c:pt>
                <c:pt idx="2699">
                  <c:v>1.511565</c:v>
                </c:pt>
                <c:pt idx="2700">
                  <c:v>1.48769</c:v>
                </c:pt>
                <c:pt idx="2701">
                  <c:v>1.559315</c:v>
                </c:pt>
                <c:pt idx="2702">
                  <c:v>1.607065</c:v>
                </c:pt>
                <c:pt idx="2703">
                  <c:v>1.607065</c:v>
                </c:pt>
                <c:pt idx="2704">
                  <c:v>1.607065</c:v>
                </c:pt>
                <c:pt idx="2705">
                  <c:v>1.511565</c:v>
                </c:pt>
                <c:pt idx="2706">
                  <c:v>1.559315</c:v>
                </c:pt>
                <c:pt idx="2707">
                  <c:v>1.6548149999999999</c:v>
                </c:pt>
                <c:pt idx="2708">
                  <c:v>1.559315</c:v>
                </c:pt>
                <c:pt idx="2709">
                  <c:v>1.607065</c:v>
                </c:pt>
                <c:pt idx="2710">
                  <c:v>1.607065</c:v>
                </c:pt>
                <c:pt idx="2711">
                  <c:v>1.6010962500000001</c:v>
                </c:pt>
                <c:pt idx="2712">
                  <c:v>1.5951275</c:v>
                </c:pt>
                <c:pt idx="2713">
                  <c:v>1.58915875</c:v>
                </c:pt>
                <c:pt idx="2714">
                  <c:v>1.5831900000000001</c:v>
                </c:pt>
                <c:pt idx="2715">
                  <c:v>1.57722125</c:v>
                </c:pt>
                <c:pt idx="2716">
                  <c:v>1.5712524999999999</c:v>
                </c:pt>
                <c:pt idx="2717">
                  <c:v>1.5652837500000001</c:v>
                </c:pt>
                <c:pt idx="2718">
                  <c:v>1.559315</c:v>
                </c:pt>
                <c:pt idx="2719">
                  <c:v>1.5533462499999999</c:v>
                </c:pt>
                <c:pt idx="2720">
                  <c:v>1.5473775000000001</c:v>
                </c:pt>
                <c:pt idx="2721">
                  <c:v>1.54140875</c:v>
                </c:pt>
                <c:pt idx="2722">
                  <c:v>1.5354399999999999</c:v>
                </c:pt>
                <c:pt idx="2723">
                  <c:v>1.559315</c:v>
                </c:pt>
                <c:pt idx="2724">
                  <c:v>1.48769</c:v>
                </c:pt>
                <c:pt idx="2725">
                  <c:v>1.48769</c:v>
                </c:pt>
                <c:pt idx="2726">
                  <c:v>1.511565</c:v>
                </c:pt>
                <c:pt idx="2727">
                  <c:v>1.511565</c:v>
                </c:pt>
                <c:pt idx="2728">
                  <c:v>1.5354399999999999</c:v>
                </c:pt>
                <c:pt idx="2729">
                  <c:v>1.5831900000000001</c:v>
                </c:pt>
                <c:pt idx="2730">
                  <c:v>1.5354399999999999</c:v>
                </c:pt>
                <c:pt idx="2731">
                  <c:v>1.48769</c:v>
                </c:pt>
                <c:pt idx="2732">
                  <c:v>1.559315</c:v>
                </c:pt>
                <c:pt idx="2733">
                  <c:v>1.5354399999999999</c:v>
                </c:pt>
                <c:pt idx="2734">
                  <c:v>1.511565</c:v>
                </c:pt>
                <c:pt idx="2735">
                  <c:v>1.5831900000000001</c:v>
                </c:pt>
                <c:pt idx="2736">
                  <c:v>1.511565</c:v>
                </c:pt>
                <c:pt idx="2737">
                  <c:v>1.511565</c:v>
                </c:pt>
                <c:pt idx="2738">
                  <c:v>1.5354399999999999</c:v>
                </c:pt>
                <c:pt idx="2739">
                  <c:v>1.511565</c:v>
                </c:pt>
                <c:pt idx="2740">
                  <c:v>1.5354399999999999</c:v>
                </c:pt>
                <c:pt idx="2741">
                  <c:v>1.511565</c:v>
                </c:pt>
                <c:pt idx="2742">
                  <c:v>1.48769</c:v>
                </c:pt>
                <c:pt idx="2743">
                  <c:v>1.4638150000000001</c:v>
                </c:pt>
                <c:pt idx="2744">
                  <c:v>1.48769</c:v>
                </c:pt>
                <c:pt idx="2745">
                  <c:v>1.5354399999999999</c:v>
                </c:pt>
                <c:pt idx="2746">
                  <c:v>1.4638150000000001</c:v>
                </c:pt>
                <c:pt idx="2747">
                  <c:v>1.5354399999999999</c:v>
                </c:pt>
                <c:pt idx="2748">
                  <c:v>1.559315</c:v>
                </c:pt>
                <c:pt idx="2749">
                  <c:v>1.48769</c:v>
                </c:pt>
                <c:pt idx="2750">
                  <c:v>1.43994</c:v>
                </c:pt>
                <c:pt idx="2751">
                  <c:v>1.4638150000000001</c:v>
                </c:pt>
                <c:pt idx="2752">
                  <c:v>1.5354399999999999</c:v>
                </c:pt>
                <c:pt idx="2753">
                  <c:v>1.511565</c:v>
                </c:pt>
                <c:pt idx="2754">
                  <c:v>1.511565</c:v>
                </c:pt>
                <c:pt idx="2755">
                  <c:v>1.607065</c:v>
                </c:pt>
                <c:pt idx="2756">
                  <c:v>1.6309400000000001</c:v>
                </c:pt>
                <c:pt idx="2757">
                  <c:v>1.607065</c:v>
                </c:pt>
                <c:pt idx="2758">
                  <c:v>1.607065</c:v>
                </c:pt>
                <c:pt idx="2759">
                  <c:v>1.72644</c:v>
                </c:pt>
                <c:pt idx="2760">
                  <c:v>1.6309400000000001</c:v>
                </c:pt>
                <c:pt idx="2761">
                  <c:v>1.845815</c:v>
                </c:pt>
                <c:pt idx="2762">
                  <c:v>1.7741899999999999</c:v>
                </c:pt>
                <c:pt idx="2763">
                  <c:v>1.67869</c:v>
                </c:pt>
                <c:pt idx="2764">
                  <c:v>1.6548149999999999</c:v>
                </c:pt>
                <c:pt idx="2765">
                  <c:v>1.7025650000000001</c:v>
                </c:pt>
                <c:pt idx="2766">
                  <c:v>1.6548149999999999</c:v>
                </c:pt>
                <c:pt idx="2767">
                  <c:v>1.5831900000000001</c:v>
                </c:pt>
                <c:pt idx="2768">
                  <c:v>1.6548149999999999</c:v>
                </c:pt>
                <c:pt idx="2769">
                  <c:v>1.6309400000000001</c:v>
                </c:pt>
                <c:pt idx="2770">
                  <c:v>1.6548149999999999</c:v>
                </c:pt>
                <c:pt idx="2771">
                  <c:v>1.5831900000000001</c:v>
                </c:pt>
                <c:pt idx="2772">
                  <c:v>1.559315</c:v>
                </c:pt>
                <c:pt idx="2773">
                  <c:v>1.5831900000000001</c:v>
                </c:pt>
                <c:pt idx="2774">
                  <c:v>1.6309400000000001</c:v>
                </c:pt>
                <c:pt idx="2775">
                  <c:v>1.5354399999999999</c:v>
                </c:pt>
                <c:pt idx="2776">
                  <c:v>1.559315</c:v>
                </c:pt>
                <c:pt idx="2777">
                  <c:v>1.607065</c:v>
                </c:pt>
                <c:pt idx="2778">
                  <c:v>1.5831900000000001</c:v>
                </c:pt>
                <c:pt idx="2779">
                  <c:v>1.559315</c:v>
                </c:pt>
                <c:pt idx="2780">
                  <c:v>1.5831900000000001</c:v>
                </c:pt>
                <c:pt idx="2781">
                  <c:v>1.559315</c:v>
                </c:pt>
                <c:pt idx="2782">
                  <c:v>1.511565</c:v>
                </c:pt>
                <c:pt idx="2783">
                  <c:v>1.607065</c:v>
                </c:pt>
                <c:pt idx="2784">
                  <c:v>1.5831900000000001</c:v>
                </c:pt>
                <c:pt idx="2785">
                  <c:v>1.5354399999999999</c:v>
                </c:pt>
                <c:pt idx="2786">
                  <c:v>1.5354399999999999</c:v>
                </c:pt>
                <c:pt idx="2787">
                  <c:v>1.5354399999999999</c:v>
                </c:pt>
                <c:pt idx="2788">
                  <c:v>1.5831900000000001</c:v>
                </c:pt>
                <c:pt idx="2789">
                  <c:v>1.559315</c:v>
                </c:pt>
                <c:pt idx="2790">
                  <c:v>1.559315</c:v>
                </c:pt>
                <c:pt idx="2791">
                  <c:v>1.559315</c:v>
                </c:pt>
                <c:pt idx="2792">
                  <c:v>1.5831900000000001</c:v>
                </c:pt>
                <c:pt idx="2793">
                  <c:v>1.5354399999999999</c:v>
                </c:pt>
                <c:pt idx="2794">
                  <c:v>1.559315</c:v>
                </c:pt>
                <c:pt idx="2795">
                  <c:v>1.5831900000000001</c:v>
                </c:pt>
                <c:pt idx="2796">
                  <c:v>1.5354399999999999</c:v>
                </c:pt>
                <c:pt idx="2797">
                  <c:v>1.559315</c:v>
                </c:pt>
                <c:pt idx="2798">
                  <c:v>1.559315</c:v>
                </c:pt>
                <c:pt idx="2799">
                  <c:v>1.5831900000000001</c:v>
                </c:pt>
                <c:pt idx="2800">
                  <c:v>1.607065</c:v>
                </c:pt>
                <c:pt idx="2801">
                  <c:v>1.6548149999999999</c:v>
                </c:pt>
                <c:pt idx="2802">
                  <c:v>1.607065</c:v>
                </c:pt>
                <c:pt idx="2803">
                  <c:v>1.845815</c:v>
                </c:pt>
                <c:pt idx="2804">
                  <c:v>1.91744</c:v>
                </c:pt>
                <c:pt idx="2805">
                  <c:v>1.96519</c:v>
                </c:pt>
                <c:pt idx="2806">
                  <c:v>1.845815</c:v>
                </c:pt>
                <c:pt idx="2807">
                  <c:v>1.9890650000000001</c:v>
                </c:pt>
                <c:pt idx="2808">
                  <c:v>1.9413149999999999</c:v>
                </c:pt>
                <c:pt idx="2809">
                  <c:v>1.8696900000000001</c:v>
                </c:pt>
                <c:pt idx="2810">
                  <c:v>1.91744</c:v>
                </c:pt>
                <c:pt idx="2811">
                  <c:v>1.845815</c:v>
                </c:pt>
                <c:pt idx="2812">
                  <c:v>1.798065</c:v>
                </c:pt>
                <c:pt idx="2813">
                  <c:v>1.8219399999999999</c:v>
                </c:pt>
                <c:pt idx="2814">
                  <c:v>1.7503150000000001</c:v>
                </c:pt>
                <c:pt idx="2815">
                  <c:v>1.7503150000000001</c:v>
                </c:pt>
                <c:pt idx="2816">
                  <c:v>1.7741899999999999</c:v>
                </c:pt>
                <c:pt idx="2817">
                  <c:v>1.7503150000000001</c:v>
                </c:pt>
                <c:pt idx="2818">
                  <c:v>1.67869</c:v>
                </c:pt>
                <c:pt idx="2819">
                  <c:v>1.7025650000000001</c:v>
                </c:pt>
                <c:pt idx="2820">
                  <c:v>1.6548149999999999</c:v>
                </c:pt>
                <c:pt idx="2821">
                  <c:v>1.7025650000000001</c:v>
                </c:pt>
                <c:pt idx="2822">
                  <c:v>1.6309400000000001</c:v>
                </c:pt>
                <c:pt idx="2823">
                  <c:v>1.7025650000000001</c:v>
                </c:pt>
                <c:pt idx="2824">
                  <c:v>1.67869</c:v>
                </c:pt>
                <c:pt idx="2825">
                  <c:v>1.7503150000000001</c:v>
                </c:pt>
                <c:pt idx="2826">
                  <c:v>2.1084399999999999</c:v>
                </c:pt>
                <c:pt idx="2827">
                  <c:v>2.4665650000000001</c:v>
                </c:pt>
                <c:pt idx="2828">
                  <c:v>2.4665650000000001</c:v>
                </c:pt>
                <c:pt idx="2829">
                  <c:v>2.2755649999999998</c:v>
                </c:pt>
                <c:pt idx="2830">
                  <c:v>2.4188149999999999</c:v>
                </c:pt>
                <c:pt idx="2831">
                  <c:v>2.2755649999999998</c:v>
                </c:pt>
                <c:pt idx="2832">
                  <c:v>2.1800649999999999</c:v>
                </c:pt>
                <c:pt idx="2833">
                  <c:v>2.1084399999999999</c:v>
                </c:pt>
                <c:pt idx="2834">
                  <c:v>2.084565</c:v>
                </c:pt>
                <c:pt idx="2835">
                  <c:v>2.0368149999999998</c:v>
                </c:pt>
                <c:pt idx="2836">
                  <c:v>2.01294</c:v>
                </c:pt>
                <c:pt idx="2837">
                  <c:v>1.91744</c:v>
                </c:pt>
                <c:pt idx="2838">
                  <c:v>1.91744</c:v>
                </c:pt>
                <c:pt idx="2839">
                  <c:v>1.91744</c:v>
                </c:pt>
                <c:pt idx="2840">
                  <c:v>1.8935649999999999</c:v>
                </c:pt>
                <c:pt idx="2841">
                  <c:v>1.8935649999999999</c:v>
                </c:pt>
                <c:pt idx="2842">
                  <c:v>1.8935649999999999</c:v>
                </c:pt>
                <c:pt idx="2843">
                  <c:v>1.8696900000000001</c:v>
                </c:pt>
                <c:pt idx="2844">
                  <c:v>1.8696900000000001</c:v>
                </c:pt>
                <c:pt idx="2845">
                  <c:v>1.8696900000000001</c:v>
                </c:pt>
                <c:pt idx="2846">
                  <c:v>1.7741899999999999</c:v>
                </c:pt>
                <c:pt idx="2847">
                  <c:v>1.798065</c:v>
                </c:pt>
                <c:pt idx="2848">
                  <c:v>1.7741899999999999</c:v>
                </c:pt>
                <c:pt idx="2849">
                  <c:v>1.7025650000000001</c:v>
                </c:pt>
                <c:pt idx="2850">
                  <c:v>1.7025650000000001</c:v>
                </c:pt>
                <c:pt idx="2851">
                  <c:v>1.7503150000000001</c:v>
                </c:pt>
                <c:pt idx="2852">
                  <c:v>1.7025650000000001</c:v>
                </c:pt>
                <c:pt idx="2853">
                  <c:v>1.72644</c:v>
                </c:pt>
                <c:pt idx="2854">
                  <c:v>1.7503150000000001</c:v>
                </c:pt>
                <c:pt idx="2855">
                  <c:v>1.6309400000000001</c:v>
                </c:pt>
                <c:pt idx="2856">
                  <c:v>1.67869</c:v>
                </c:pt>
                <c:pt idx="2857">
                  <c:v>1.6309400000000001</c:v>
                </c:pt>
                <c:pt idx="2858">
                  <c:v>1.6548149999999999</c:v>
                </c:pt>
                <c:pt idx="2859">
                  <c:v>1.67869</c:v>
                </c:pt>
                <c:pt idx="2860">
                  <c:v>1.6548149999999999</c:v>
                </c:pt>
                <c:pt idx="2861">
                  <c:v>1.67869</c:v>
                </c:pt>
                <c:pt idx="2862">
                  <c:v>1.6309400000000001</c:v>
                </c:pt>
                <c:pt idx="2863">
                  <c:v>1.607065</c:v>
                </c:pt>
                <c:pt idx="2864">
                  <c:v>1.6309400000000001</c:v>
                </c:pt>
                <c:pt idx="2865">
                  <c:v>1.6309400000000001</c:v>
                </c:pt>
                <c:pt idx="2866">
                  <c:v>1.67869</c:v>
                </c:pt>
                <c:pt idx="2867">
                  <c:v>1.6309400000000001</c:v>
                </c:pt>
                <c:pt idx="2868">
                  <c:v>1.5831900000000001</c:v>
                </c:pt>
                <c:pt idx="2869">
                  <c:v>1.607065</c:v>
                </c:pt>
                <c:pt idx="2870">
                  <c:v>1.67869</c:v>
                </c:pt>
                <c:pt idx="2871">
                  <c:v>1.5831900000000001</c:v>
                </c:pt>
                <c:pt idx="2872">
                  <c:v>1.6309400000000001</c:v>
                </c:pt>
                <c:pt idx="2873">
                  <c:v>1.6548149999999999</c:v>
                </c:pt>
                <c:pt idx="2874">
                  <c:v>1.559315</c:v>
                </c:pt>
                <c:pt idx="2875">
                  <c:v>1.559315</c:v>
                </c:pt>
                <c:pt idx="2876">
                  <c:v>1.6309400000000001</c:v>
                </c:pt>
                <c:pt idx="2877">
                  <c:v>1.5354399999999999</c:v>
                </c:pt>
                <c:pt idx="2878">
                  <c:v>1.5354399999999999</c:v>
                </c:pt>
                <c:pt idx="2879">
                  <c:v>1.5354399999999999</c:v>
                </c:pt>
                <c:pt idx="2880">
                  <c:v>1.5831900000000001</c:v>
                </c:pt>
                <c:pt idx="2881">
                  <c:v>1.5831900000000001</c:v>
                </c:pt>
                <c:pt idx="2882">
                  <c:v>1.559315</c:v>
                </c:pt>
                <c:pt idx="2883">
                  <c:v>1.559315</c:v>
                </c:pt>
                <c:pt idx="2884">
                  <c:v>1.607065</c:v>
                </c:pt>
                <c:pt idx="2885">
                  <c:v>1.5354399999999999</c:v>
                </c:pt>
                <c:pt idx="2886">
                  <c:v>1.559315</c:v>
                </c:pt>
                <c:pt idx="2887">
                  <c:v>1.511565</c:v>
                </c:pt>
                <c:pt idx="2888">
                  <c:v>1.5354399999999999</c:v>
                </c:pt>
                <c:pt idx="2889">
                  <c:v>1.607065</c:v>
                </c:pt>
                <c:pt idx="2890">
                  <c:v>1.607065</c:v>
                </c:pt>
                <c:pt idx="2891">
                  <c:v>1.5354399999999999</c:v>
                </c:pt>
                <c:pt idx="2892">
                  <c:v>1.5354399999999999</c:v>
                </c:pt>
                <c:pt idx="2893">
                  <c:v>1.5354399999999999</c:v>
                </c:pt>
                <c:pt idx="2894">
                  <c:v>1.559315</c:v>
                </c:pt>
                <c:pt idx="2895">
                  <c:v>1.559315</c:v>
                </c:pt>
                <c:pt idx="2896">
                  <c:v>1.6309400000000001</c:v>
                </c:pt>
                <c:pt idx="2897">
                  <c:v>1.559315</c:v>
                </c:pt>
                <c:pt idx="2898">
                  <c:v>1.7741899999999999</c:v>
                </c:pt>
                <c:pt idx="2899">
                  <c:v>1.7503150000000001</c:v>
                </c:pt>
                <c:pt idx="2900">
                  <c:v>1.67869</c:v>
                </c:pt>
                <c:pt idx="2901">
                  <c:v>1.6548149999999999</c:v>
                </c:pt>
                <c:pt idx="2902">
                  <c:v>1.6309400000000001</c:v>
                </c:pt>
                <c:pt idx="2903">
                  <c:v>1.7025650000000001</c:v>
                </c:pt>
                <c:pt idx="2904">
                  <c:v>1.67869</c:v>
                </c:pt>
                <c:pt idx="2905">
                  <c:v>1.6548149999999999</c:v>
                </c:pt>
                <c:pt idx="2906">
                  <c:v>1.5831900000000001</c:v>
                </c:pt>
                <c:pt idx="2907">
                  <c:v>1.58915875</c:v>
                </c:pt>
                <c:pt idx="2908">
                  <c:v>1.5951275</c:v>
                </c:pt>
                <c:pt idx="2909">
                  <c:v>1.6010962500000001</c:v>
                </c:pt>
                <c:pt idx="2910">
                  <c:v>1.607065</c:v>
                </c:pt>
                <c:pt idx="2911">
                  <c:v>1.607065</c:v>
                </c:pt>
                <c:pt idx="2912">
                  <c:v>1.607065</c:v>
                </c:pt>
                <c:pt idx="2913">
                  <c:v>1.559315</c:v>
                </c:pt>
                <c:pt idx="2914">
                  <c:v>1.6548149999999999</c:v>
                </c:pt>
                <c:pt idx="2915">
                  <c:v>1.6309400000000001</c:v>
                </c:pt>
                <c:pt idx="2916">
                  <c:v>1.5831900000000001</c:v>
                </c:pt>
                <c:pt idx="2917">
                  <c:v>1.6309400000000001</c:v>
                </c:pt>
                <c:pt idx="2918">
                  <c:v>1.607065</c:v>
                </c:pt>
                <c:pt idx="2919">
                  <c:v>1.559315</c:v>
                </c:pt>
                <c:pt idx="2920">
                  <c:v>1.559315</c:v>
                </c:pt>
                <c:pt idx="2921">
                  <c:v>1.7503150000000001</c:v>
                </c:pt>
                <c:pt idx="2922">
                  <c:v>1.7741899999999999</c:v>
                </c:pt>
                <c:pt idx="2923">
                  <c:v>2.1561900000000001</c:v>
                </c:pt>
                <c:pt idx="2924">
                  <c:v>1.9890650000000001</c:v>
                </c:pt>
                <c:pt idx="2925">
                  <c:v>1.8696900000000001</c:v>
                </c:pt>
                <c:pt idx="2926">
                  <c:v>1.8935649999999999</c:v>
                </c:pt>
                <c:pt idx="2927">
                  <c:v>1.8219399999999999</c:v>
                </c:pt>
                <c:pt idx="2928">
                  <c:v>1.7741899999999999</c:v>
                </c:pt>
                <c:pt idx="2929">
                  <c:v>1.7025650000000001</c:v>
                </c:pt>
                <c:pt idx="2930">
                  <c:v>1.67869</c:v>
                </c:pt>
                <c:pt idx="2931">
                  <c:v>1.6309400000000001</c:v>
                </c:pt>
                <c:pt idx="2932">
                  <c:v>1.7025650000000001</c:v>
                </c:pt>
                <c:pt idx="2933">
                  <c:v>1.7025650000000001</c:v>
                </c:pt>
                <c:pt idx="2934">
                  <c:v>1.6548149999999999</c:v>
                </c:pt>
                <c:pt idx="2935">
                  <c:v>1.6548149999999999</c:v>
                </c:pt>
                <c:pt idx="2936">
                  <c:v>1.6309400000000001</c:v>
                </c:pt>
                <c:pt idx="2937">
                  <c:v>1.6548149999999999</c:v>
                </c:pt>
                <c:pt idx="2938">
                  <c:v>1.7025650000000001</c:v>
                </c:pt>
                <c:pt idx="2939">
                  <c:v>1.607065</c:v>
                </c:pt>
                <c:pt idx="2940">
                  <c:v>1.6548149999999999</c:v>
                </c:pt>
                <c:pt idx="2941">
                  <c:v>1.5831900000000001</c:v>
                </c:pt>
                <c:pt idx="2942">
                  <c:v>1.5831900000000001</c:v>
                </c:pt>
                <c:pt idx="2943">
                  <c:v>1.6309400000000001</c:v>
                </c:pt>
                <c:pt idx="2944">
                  <c:v>1.5831900000000001</c:v>
                </c:pt>
                <c:pt idx="2945">
                  <c:v>1.7503150000000001</c:v>
                </c:pt>
                <c:pt idx="2946">
                  <c:v>1.7503150000000001</c:v>
                </c:pt>
                <c:pt idx="2947">
                  <c:v>1.72644</c:v>
                </c:pt>
                <c:pt idx="2948">
                  <c:v>1.7741899999999999</c:v>
                </c:pt>
                <c:pt idx="2949">
                  <c:v>1.67869</c:v>
                </c:pt>
                <c:pt idx="2950">
                  <c:v>1.6548149999999999</c:v>
                </c:pt>
                <c:pt idx="2951">
                  <c:v>1.6548149999999999</c:v>
                </c:pt>
                <c:pt idx="2952">
                  <c:v>1.67869</c:v>
                </c:pt>
                <c:pt idx="2953">
                  <c:v>1.6548149999999999</c:v>
                </c:pt>
                <c:pt idx="2954">
                  <c:v>1.6548149999999999</c:v>
                </c:pt>
                <c:pt idx="2955">
                  <c:v>1.67869</c:v>
                </c:pt>
                <c:pt idx="2956">
                  <c:v>1.6309400000000001</c:v>
                </c:pt>
                <c:pt idx="2957">
                  <c:v>1.6548149999999999</c:v>
                </c:pt>
                <c:pt idx="2958">
                  <c:v>1.5831900000000001</c:v>
                </c:pt>
                <c:pt idx="2959">
                  <c:v>1.5831900000000001</c:v>
                </c:pt>
                <c:pt idx="2960">
                  <c:v>1.6309400000000001</c:v>
                </c:pt>
                <c:pt idx="2961">
                  <c:v>1.559315</c:v>
                </c:pt>
                <c:pt idx="2962">
                  <c:v>1.607065</c:v>
                </c:pt>
                <c:pt idx="2963">
                  <c:v>1.607065</c:v>
                </c:pt>
                <c:pt idx="2964">
                  <c:v>1.559315</c:v>
                </c:pt>
                <c:pt idx="2965">
                  <c:v>1.7025650000000001</c:v>
                </c:pt>
                <c:pt idx="2966">
                  <c:v>1.607065</c:v>
                </c:pt>
                <c:pt idx="2967">
                  <c:v>1.798065</c:v>
                </c:pt>
                <c:pt idx="2968">
                  <c:v>1.6309400000000001</c:v>
                </c:pt>
                <c:pt idx="2969">
                  <c:v>1.559315</c:v>
                </c:pt>
                <c:pt idx="2970">
                  <c:v>1.67869</c:v>
                </c:pt>
                <c:pt idx="2971">
                  <c:v>1.607065</c:v>
                </c:pt>
                <c:pt idx="2972">
                  <c:v>1.67869</c:v>
                </c:pt>
                <c:pt idx="2973">
                  <c:v>1.5831900000000001</c:v>
                </c:pt>
                <c:pt idx="2974">
                  <c:v>1.607065</c:v>
                </c:pt>
                <c:pt idx="2975">
                  <c:v>1.6309400000000001</c:v>
                </c:pt>
                <c:pt idx="2976">
                  <c:v>1.607065</c:v>
                </c:pt>
                <c:pt idx="2977">
                  <c:v>1.67869</c:v>
                </c:pt>
                <c:pt idx="2978">
                  <c:v>1.607065</c:v>
                </c:pt>
                <c:pt idx="2979">
                  <c:v>1.67869</c:v>
                </c:pt>
                <c:pt idx="2980">
                  <c:v>1.607065</c:v>
                </c:pt>
                <c:pt idx="2981">
                  <c:v>1.6309400000000001</c:v>
                </c:pt>
                <c:pt idx="2982">
                  <c:v>1.6548149999999999</c:v>
                </c:pt>
                <c:pt idx="2983">
                  <c:v>1.6548149999999999</c:v>
                </c:pt>
                <c:pt idx="2984">
                  <c:v>1.6309400000000001</c:v>
                </c:pt>
                <c:pt idx="2985">
                  <c:v>1.6548149999999999</c:v>
                </c:pt>
                <c:pt idx="2986">
                  <c:v>1.559315</c:v>
                </c:pt>
                <c:pt idx="2987">
                  <c:v>1.559315</c:v>
                </c:pt>
                <c:pt idx="2988">
                  <c:v>1.607065</c:v>
                </c:pt>
                <c:pt idx="2989">
                  <c:v>1.559315</c:v>
                </c:pt>
                <c:pt idx="2990">
                  <c:v>1.72644</c:v>
                </c:pt>
                <c:pt idx="2991">
                  <c:v>1.7503150000000001</c:v>
                </c:pt>
                <c:pt idx="2992">
                  <c:v>1.7503150000000001</c:v>
                </c:pt>
                <c:pt idx="2993">
                  <c:v>1.7025650000000001</c:v>
                </c:pt>
                <c:pt idx="2994">
                  <c:v>1.7025650000000001</c:v>
                </c:pt>
                <c:pt idx="2995">
                  <c:v>1.6548149999999999</c:v>
                </c:pt>
                <c:pt idx="2996">
                  <c:v>1.607065</c:v>
                </c:pt>
                <c:pt idx="2997">
                  <c:v>1.72644</c:v>
                </c:pt>
                <c:pt idx="2998">
                  <c:v>1.845815</c:v>
                </c:pt>
                <c:pt idx="2999">
                  <c:v>1.8219399999999999</c:v>
                </c:pt>
                <c:pt idx="3000">
                  <c:v>1.7741899999999999</c:v>
                </c:pt>
                <c:pt idx="3001">
                  <c:v>1.7503150000000001</c:v>
                </c:pt>
                <c:pt idx="3002">
                  <c:v>1.7025650000000001</c:v>
                </c:pt>
                <c:pt idx="3003">
                  <c:v>1.67869</c:v>
                </c:pt>
                <c:pt idx="3004">
                  <c:v>1.6548149999999999</c:v>
                </c:pt>
                <c:pt idx="3005">
                  <c:v>1.67869</c:v>
                </c:pt>
                <c:pt idx="3006">
                  <c:v>1.6309400000000001</c:v>
                </c:pt>
                <c:pt idx="3007">
                  <c:v>1.607065</c:v>
                </c:pt>
                <c:pt idx="3008">
                  <c:v>1.6548149999999999</c:v>
                </c:pt>
                <c:pt idx="3009">
                  <c:v>1.6548149999999999</c:v>
                </c:pt>
                <c:pt idx="3010">
                  <c:v>1.6548149999999999</c:v>
                </c:pt>
                <c:pt idx="3011">
                  <c:v>1.67869</c:v>
                </c:pt>
                <c:pt idx="3012">
                  <c:v>1.607065</c:v>
                </c:pt>
                <c:pt idx="3013">
                  <c:v>1.5831900000000001</c:v>
                </c:pt>
                <c:pt idx="3014">
                  <c:v>1.96519</c:v>
                </c:pt>
                <c:pt idx="3015">
                  <c:v>1.8696900000000001</c:v>
                </c:pt>
                <c:pt idx="3016">
                  <c:v>1.8696900000000001</c:v>
                </c:pt>
                <c:pt idx="3017">
                  <c:v>1.8696900000000001</c:v>
                </c:pt>
                <c:pt idx="3018">
                  <c:v>1.8219399999999999</c:v>
                </c:pt>
                <c:pt idx="3019">
                  <c:v>1.91744</c:v>
                </c:pt>
                <c:pt idx="3020">
                  <c:v>1.845815</c:v>
                </c:pt>
                <c:pt idx="3021">
                  <c:v>1.72644</c:v>
                </c:pt>
                <c:pt idx="3022">
                  <c:v>1.7025650000000001</c:v>
                </c:pt>
                <c:pt idx="3023">
                  <c:v>1.7025650000000001</c:v>
                </c:pt>
                <c:pt idx="3024">
                  <c:v>1.7503150000000001</c:v>
                </c:pt>
                <c:pt idx="3025">
                  <c:v>1.72644</c:v>
                </c:pt>
                <c:pt idx="3026">
                  <c:v>1.6548149999999999</c:v>
                </c:pt>
                <c:pt idx="3027">
                  <c:v>1.6309400000000001</c:v>
                </c:pt>
                <c:pt idx="3028">
                  <c:v>1.6309400000000001</c:v>
                </c:pt>
                <c:pt idx="3029">
                  <c:v>1.6548149999999999</c:v>
                </c:pt>
                <c:pt idx="3030">
                  <c:v>1.607065</c:v>
                </c:pt>
                <c:pt idx="3031">
                  <c:v>1.5831900000000001</c:v>
                </c:pt>
                <c:pt idx="3032">
                  <c:v>1.5831900000000001</c:v>
                </c:pt>
                <c:pt idx="3033">
                  <c:v>1.5831900000000001</c:v>
                </c:pt>
                <c:pt idx="3034">
                  <c:v>1.6548149999999999</c:v>
                </c:pt>
                <c:pt idx="3035">
                  <c:v>1.6309400000000001</c:v>
                </c:pt>
                <c:pt idx="3036">
                  <c:v>1.607065</c:v>
                </c:pt>
                <c:pt idx="3037">
                  <c:v>1.607065</c:v>
                </c:pt>
                <c:pt idx="3038">
                  <c:v>1.5831900000000001</c:v>
                </c:pt>
                <c:pt idx="3039">
                  <c:v>1.607065</c:v>
                </c:pt>
                <c:pt idx="3040">
                  <c:v>1.5831900000000001</c:v>
                </c:pt>
                <c:pt idx="3041">
                  <c:v>1.559315</c:v>
                </c:pt>
                <c:pt idx="3042">
                  <c:v>1.5354399999999999</c:v>
                </c:pt>
                <c:pt idx="3043">
                  <c:v>1.6309400000000001</c:v>
                </c:pt>
                <c:pt idx="3044">
                  <c:v>1.559315</c:v>
                </c:pt>
                <c:pt idx="3045">
                  <c:v>1.559315</c:v>
                </c:pt>
                <c:pt idx="3046">
                  <c:v>1.559315</c:v>
                </c:pt>
                <c:pt idx="3047">
                  <c:v>1.559315</c:v>
                </c:pt>
                <c:pt idx="3048">
                  <c:v>1.5354399999999999</c:v>
                </c:pt>
                <c:pt idx="3049">
                  <c:v>1.5831900000000001</c:v>
                </c:pt>
                <c:pt idx="3050">
                  <c:v>1.5831900000000001</c:v>
                </c:pt>
                <c:pt idx="3051">
                  <c:v>1.511565</c:v>
                </c:pt>
                <c:pt idx="3052">
                  <c:v>1.5831900000000001</c:v>
                </c:pt>
                <c:pt idx="3053">
                  <c:v>1.559315</c:v>
                </c:pt>
                <c:pt idx="3054">
                  <c:v>1.5831900000000001</c:v>
                </c:pt>
                <c:pt idx="3055">
                  <c:v>1.511565</c:v>
                </c:pt>
                <c:pt idx="3056">
                  <c:v>1.5354399999999999</c:v>
                </c:pt>
                <c:pt idx="3057">
                  <c:v>1.511565</c:v>
                </c:pt>
                <c:pt idx="3058">
                  <c:v>1.5354399999999999</c:v>
                </c:pt>
                <c:pt idx="3059">
                  <c:v>1.511565</c:v>
                </c:pt>
                <c:pt idx="3060">
                  <c:v>1.559315</c:v>
                </c:pt>
                <c:pt idx="3061">
                  <c:v>1.5354399999999999</c:v>
                </c:pt>
                <c:pt idx="3062">
                  <c:v>1.5831900000000001</c:v>
                </c:pt>
                <c:pt idx="3063">
                  <c:v>1.48769</c:v>
                </c:pt>
                <c:pt idx="3064">
                  <c:v>1.511565</c:v>
                </c:pt>
                <c:pt idx="3065">
                  <c:v>1.559315</c:v>
                </c:pt>
                <c:pt idx="3066">
                  <c:v>1.5831900000000001</c:v>
                </c:pt>
                <c:pt idx="3067">
                  <c:v>1.6548149999999999</c:v>
                </c:pt>
                <c:pt idx="3068">
                  <c:v>1.6309400000000001</c:v>
                </c:pt>
                <c:pt idx="3069">
                  <c:v>1.5831900000000001</c:v>
                </c:pt>
                <c:pt idx="3070">
                  <c:v>1.6309400000000001</c:v>
                </c:pt>
                <c:pt idx="3071">
                  <c:v>1.607065</c:v>
                </c:pt>
                <c:pt idx="3072">
                  <c:v>1.6309400000000001</c:v>
                </c:pt>
                <c:pt idx="3073">
                  <c:v>1.559315</c:v>
                </c:pt>
                <c:pt idx="3074">
                  <c:v>1.5831900000000001</c:v>
                </c:pt>
                <c:pt idx="3075">
                  <c:v>1.6309400000000001</c:v>
                </c:pt>
                <c:pt idx="3076">
                  <c:v>1.559315</c:v>
                </c:pt>
                <c:pt idx="3077">
                  <c:v>1.559315</c:v>
                </c:pt>
                <c:pt idx="3078">
                  <c:v>1.5831900000000001</c:v>
                </c:pt>
                <c:pt idx="3079">
                  <c:v>1.607065</c:v>
                </c:pt>
                <c:pt idx="3080">
                  <c:v>1.511565</c:v>
                </c:pt>
                <c:pt idx="3081">
                  <c:v>1.511565</c:v>
                </c:pt>
                <c:pt idx="3082">
                  <c:v>1.5831900000000001</c:v>
                </c:pt>
                <c:pt idx="3083">
                  <c:v>1.5831900000000001</c:v>
                </c:pt>
                <c:pt idx="3084">
                  <c:v>1.5831900000000001</c:v>
                </c:pt>
                <c:pt idx="3085">
                  <c:v>1.5354399999999999</c:v>
                </c:pt>
                <c:pt idx="3086">
                  <c:v>1.607065</c:v>
                </c:pt>
                <c:pt idx="3087">
                  <c:v>1.67869</c:v>
                </c:pt>
                <c:pt idx="3088">
                  <c:v>1.72644</c:v>
                </c:pt>
                <c:pt idx="3089">
                  <c:v>1.8696900000000001</c:v>
                </c:pt>
                <c:pt idx="3090">
                  <c:v>1.91744</c:v>
                </c:pt>
                <c:pt idx="3091">
                  <c:v>1.9890650000000001</c:v>
                </c:pt>
                <c:pt idx="3092">
                  <c:v>1.9413149999999999</c:v>
                </c:pt>
                <c:pt idx="3093">
                  <c:v>1.8935649999999999</c:v>
                </c:pt>
                <c:pt idx="3094">
                  <c:v>1.8219399999999999</c:v>
                </c:pt>
                <c:pt idx="3095">
                  <c:v>1.8054111538461539</c:v>
                </c:pt>
                <c:pt idx="3096">
                  <c:v>1.788882307692307</c:v>
                </c:pt>
                <c:pt idx="3097">
                  <c:v>1.772353461538462</c:v>
                </c:pt>
                <c:pt idx="3098">
                  <c:v>1.7558246153846151</c:v>
                </c:pt>
                <c:pt idx="3099">
                  <c:v>1.7392957692307689</c:v>
                </c:pt>
                <c:pt idx="3100">
                  <c:v>1.7227669230769229</c:v>
                </c:pt>
                <c:pt idx="3101">
                  <c:v>1.7062380769230769</c:v>
                </c:pt>
                <c:pt idx="3102">
                  <c:v>1.689709230769231</c:v>
                </c:pt>
                <c:pt idx="3103">
                  <c:v>1.673180384615385</c:v>
                </c:pt>
                <c:pt idx="3104">
                  <c:v>1.6566515384615379</c:v>
                </c:pt>
                <c:pt idx="3105">
                  <c:v>1.6401226923076919</c:v>
                </c:pt>
                <c:pt idx="3106">
                  <c:v>1.6235938461538459</c:v>
                </c:pt>
                <c:pt idx="3107">
                  <c:v>1.607065</c:v>
                </c:pt>
                <c:pt idx="3108">
                  <c:v>1.607065</c:v>
                </c:pt>
                <c:pt idx="3109">
                  <c:v>1.607065</c:v>
                </c:pt>
                <c:pt idx="3110">
                  <c:v>1.6548149999999999</c:v>
                </c:pt>
                <c:pt idx="3111">
                  <c:v>1.5831900000000001</c:v>
                </c:pt>
                <c:pt idx="3112">
                  <c:v>1.5354399999999999</c:v>
                </c:pt>
                <c:pt idx="3113">
                  <c:v>1.6309400000000001</c:v>
                </c:pt>
                <c:pt idx="3114">
                  <c:v>1.607065</c:v>
                </c:pt>
                <c:pt idx="3115">
                  <c:v>1.6309400000000001</c:v>
                </c:pt>
                <c:pt idx="3116">
                  <c:v>1.5354399999999999</c:v>
                </c:pt>
                <c:pt idx="3117">
                  <c:v>1.559315</c:v>
                </c:pt>
                <c:pt idx="3118">
                  <c:v>1.5354399999999999</c:v>
                </c:pt>
                <c:pt idx="3119">
                  <c:v>1.511565</c:v>
                </c:pt>
                <c:pt idx="3120">
                  <c:v>1.559315</c:v>
                </c:pt>
                <c:pt idx="3121">
                  <c:v>1.5354399999999999</c:v>
                </c:pt>
                <c:pt idx="3122">
                  <c:v>1.5354399999999999</c:v>
                </c:pt>
                <c:pt idx="3123">
                  <c:v>1.559315</c:v>
                </c:pt>
                <c:pt idx="3124">
                  <c:v>1.607065</c:v>
                </c:pt>
                <c:pt idx="3125">
                  <c:v>1.5354399999999999</c:v>
                </c:pt>
                <c:pt idx="3126">
                  <c:v>1.559315</c:v>
                </c:pt>
                <c:pt idx="3127">
                  <c:v>1.5354399999999999</c:v>
                </c:pt>
                <c:pt idx="3128">
                  <c:v>1.7741899999999999</c:v>
                </c:pt>
                <c:pt idx="3129">
                  <c:v>1.559315</c:v>
                </c:pt>
                <c:pt idx="3130">
                  <c:v>1.511565</c:v>
                </c:pt>
                <c:pt idx="3131">
                  <c:v>1.607065</c:v>
                </c:pt>
                <c:pt idx="3132">
                  <c:v>1.607065</c:v>
                </c:pt>
                <c:pt idx="3133">
                  <c:v>1.559315</c:v>
                </c:pt>
                <c:pt idx="3134">
                  <c:v>1.559315</c:v>
                </c:pt>
                <c:pt idx="3135">
                  <c:v>1.511565</c:v>
                </c:pt>
                <c:pt idx="3136">
                  <c:v>1.5831900000000001</c:v>
                </c:pt>
                <c:pt idx="3137">
                  <c:v>1.559315</c:v>
                </c:pt>
                <c:pt idx="3138">
                  <c:v>1.48769</c:v>
                </c:pt>
                <c:pt idx="3139">
                  <c:v>1.48769</c:v>
                </c:pt>
                <c:pt idx="3140">
                  <c:v>1.511565</c:v>
                </c:pt>
                <c:pt idx="3141">
                  <c:v>1.511565</c:v>
                </c:pt>
                <c:pt idx="3142">
                  <c:v>1.4638150000000001</c:v>
                </c:pt>
                <c:pt idx="3143">
                  <c:v>1.559315</c:v>
                </c:pt>
                <c:pt idx="3144">
                  <c:v>1.511565</c:v>
                </c:pt>
                <c:pt idx="3145">
                  <c:v>1.5354399999999999</c:v>
                </c:pt>
                <c:pt idx="3146">
                  <c:v>1.48769</c:v>
                </c:pt>
                <c:pt idx="3147">
                  <c:v>1.48769</c:v>
                </c:pt>
                <c:pt idx="3148">
                  <c:v>1.559315</c:v>
                </c:pt>
                <c:pt idx="3149">
                  <c:v>1.559315</c:v>
                </c:pt>
                <c:pt idx="3150">
                  <c:v>1.511565</c:v>
                </c:pt>
                <c:pt idx="3151">
                  <c:v>1.511565</c:v>
                </c:pt>
                <c:pt idx="3152">
                  <c:v>1.559315</c:v>
                </c:pt>
                <c:pt idx="3153">
                  <c:v>1.5354399999999999</c:v>
                </c:pt>
                <c:pt idx="3154">
                  <c:v>1.511565</c:v>
                </c:pt>
                <c:pt idx="3155">
                  <c:v>1.4638150000000001</c:v>
                </c:pt>
                <c:pt idx="3156">
                  <c:v>1.48769</c:v>
                </c:pt>
                <c:pt idx="3157">
                  <c:v>1.559315</c:v>
                </c:pt>
                <c:pt idx="3158">
                  <c:v>1.48769</c:v>
                </c:pt>
                <c:pt idx="3159">
                  <c:v>1.48769</c:v>
                </c:pt>
                <c:pt idx="3160">
                  <c:v>1.5354399999999999</c:v>
                </c:pt>
                <c:pt idx="3161">
                  <c:v>1.4638150000000001</c:v>
                </c:pt>
                <c:pt idx="3162">
                  <c:v>1.559315</c:v>
                </c:pt>
                <c:pt idx="3163">
                  <c:v>1.5354399999999999</c:v>
                </c:pt>
                <c:pt idx="3164">
                  <c:v>1.5354399999999999</c:v>
                </c:pt>
                <c:pt idx="3165">
                  <c:v>1.4638150000000001</c:v>
                </c:pt>
                <c:pt idx="3166">
                  <c:v>1.48769</c:v>
                </c:pt>
                <c:pt idx="3167">
                  <c:v>1.4757525</c:v>
                </c:pt>
                <c:pt idx="3168">
                  <c:v>1.4638150000000001</c:v>
                </c:pt>
                <c:pt idx="3169">
                  <c:v>1.511565</c:v>
                </c:pt>
                <c:pt idx="3170">
                  <c:v>1.48769</c:v>
                </c:pt>
                <c:pt idx="3171">
                  <c:v>1.48769</c:v>
                </c:pt>
                <c:pt idx="3172">
                  <c:v>1.511565</c:v>
                </c:pt>
                <c:pt idx="3173">
                  <c:v>1.4638150000000001</c:v>
                </c:pt>
                <c:pt idx="3174">
                  <c:v>1.48769</c:v>
                </c:pt>
                <c:pt idx="3175">
                  <c:v>1.5354399999999999</c:v>
                </c:pt>
                <c:pt idx="3176">
                  <c:v>1.5354399999999999</c:v>
                </c:pt>
                <c:pt idx="3177">
                  <c:v>1.511565</c:v>
                </c:pt>
                <c:pt idx="3178">
                  <c:v>1.48769</c:v>
                </c:pt>
                <c:pt idx="3179">
                  <c:v>1.559315</c:v>
                </c:pt>
                <c:pt idx="3180">
                  <c:v>1.43994</c:v>
                </c:pt>
                <c:pt idx="3181">
                  <c:v>1.48769</c:v>
                </c:pt>
                <c:pt idx="3182">
                  <c:v>1.511565</c:v>
                </c:pt>
                <c:pt idx="3183">
                  <c:v>1.5354399999999999</c:v>
                </c:pt>
                <c:pt idx="3184">
                  <c:v>1.5354399999999999</c:v>
                </c:pt>
                <c:pt idx="3185">
                  <c:v>1.511565</c:v>
                </c:pt>
                <c:pt idx="3186">
                  <c:v>1.607065</c:v>
                </c:pt>
                <c:pt idx="3187">
                  <c:v>1.6309400000000001</c:v>
                </c:pt>
                <c:pt idx="3188">
                  <c:v>1.67869</c:v>
                </c:pt>
                <c:pt idx="3189">
                  <c:v>1.6309400000000001</c:v>
                </c:pt>
                <c:pt idx="3190">
                  <c:v>1.7025650000000001</c:v>
                </c:pt>
                <c:pt idx="3191">
                  <c:v>1.607065</c:v>
                </c:pt>
                <c:pt idx="3192">
                  <c:v>1.6190024999999999</c:v>
                </c:pt>
                <c:pt idx="3193">
                  <c:v>1.6309400000000001</c:v>
                </c:pt>
                <c:pt idx="3194">
                  <c:v>1.607065</c:v>
                </c:pt>
                <c:pt idx="3195">
                  <c:v>1.6309400000000001</c:v>
                </c:pt>
                <c:pt idx="3196">
                  <c:v>1.6309400000000001</c:v>
                </c:pt>
                <c:pt idx="3197">
                  <c:v>1.607065</c:v>
                </c:pt>
                <c:pt idx="3198">
                  <c:v>1.559315</c:v>
                </c:pt>
                <c:pt idx="3199">
                  <c:v>1.607065</c:v>
                </c:pt>
                <c:pt idx="3200">
                  <c:v>1.559315</c:v>
                </c:pt>
                <c:pt idx="3201">
                  <c:v>1.511565</c:v>
                </c:pt>
                <c:pt idx="3202">
                  <c:v>1.511565</c:v>
                </c:pt>
                <c:pt idx="3203">
                  <c:v>1.5354399999999999</c:v>
                </c:pt>
                <c:pt idx="3204">
                  <c:v>1.5831900000000001</c:v>
                </c:pt>
                <c:pt idx="3205">
                  <c:v>1.559315</c:v>
                </c:pt>
                <c:pt idx="3206">
                  <c:v>1.5354399999999999</c:v>
                </c:pt>
                <c:pt idx="3207">
                  <c:v>1.5831900000000001</c:v>
                </c:pt>
                <c:pt idx="3208">
                  <c:v>1.511565</c:v>
                </c:pt>
                <c:pt idx="3209">
                  <c:v>1.5354399999999999</c:v>
                </c:pt>
                <c:pt idx="3210">
                  <c:v>1.4638150000000001</c:v>
                </c:pt>
                <c:pt idx="3211">
                  <c:v>1.48769</c:v>
                </c:pt>
                <c:pt idx="3212">
                  <c:v>1.559315</c:v>
                </c:pt>
                <c:pt idx="3213">
                  <c:v>1.559315</c:v>
                </c:pt>
                <c:pt idx="3214">
                  <c:v>1.5831900000000001</c:v>
                </c:pt>
                <c:pt idx="3215">
                  <c:v>1.48769</c:v>
                </c:pt>
                <c:pt idx="3216">
                  <c:v>1.48769</c:v>
                </c:pt>
                <c:pt idx="3217">
                  <c:v>1.511565</c:v>
                </c:pt>
                <c:pt idx="3218">
                  <c:v>1.48769</c:v>
                </c:pt>
                <c:pt idx="3219">
                  <c:v>1.4638150000000001</c:v>
                </c:pt>
                <c:pt idx="3220">
                  <c:v>1.48769</c:v>
                </c:pt>
                <c:pt idx="3221">
                  <c:v>1.5354399999999999</c:v>
                </c:pt>
                <c:pt idx="3222">
                  <c:v>1.559315</c:v>
                </c:pt>
                <c:pt idx="3223">
                  <c:v>1.559315</c:v>
                </c:pt>
                <c:pt idx="3224">
                  <c:v>1.48769</c:v>
                </c:pt>
                <c:pt idx="3225">
                  <c:v>1.48769</c:v>
                </c:pt>
                <c:pt idx="3226">
                  <c:v>1.48769</c:v>
                </c:pt>
                <c:pt idx="3227">
                  <c:v>1.4638150000000001</c:v>
                </c:pt>
                <c:pt idx="3228">
                  <c:v>1.511565</c:v>
                </c:pt>
                <c:pt idx="3229">
                  <c:v>1.559315</c:v>
                </c:pt>
                <c:pt idx="3230">
                  <c:v>1.559315</c:v>
                </c:pt>
                <c:pt idx="3231">
                  <c:v>1.5354399999999999</c:v>
                </c:pt>
                <c:pt idx="3232">
                  <c:v>1.5354399999999999</c:v>
                </c:pt>
                <c:pt idx="3233">
                  <c:v>1.5354399999999999</c:v>
                </c:pt>
                <c:pt idx="3234">
                  <c:v>1.5354399999999999</c:v>
                </c:pt>
                <c:pt idx="3235">
                  <c:v>1.67869</c:v>
                </c:pt>
                <c:pt idx="3236">
                  <c:v>2.084565</c:v>
                </c:pt>
                <c:pt idx="3237">
                  <c:v>2.1084399999999999</c:v>
                </c:pt>
                <c:pt idx="3238">
                  <c:v>2.1800649999999999</c:v>
                </c:pt>
                <c:pt idx="3239">
                  <c:v>2.1323150000000002</c:v>
                </c:pt>
                <c:pt idx="3240">
                  <c:v>2.25169</c:v>
                </c:pt>
                <c:pt idx="3241">
                  <c:v>2.1561900000000001</c:v>
                </c:pt>
                <c:pt idx="3242">
                  <c:v>2.4188149999999999</c:v>
                </c:pt>
                <c:pt idx="3243">
                  <c:v>2.1323150000000002</c:v>
                </c:pt>
                <c:pt idx="3244">
                  <c:v>2.1084399999999999</c:v>
                </c:pt>
                <c:pt idx="3245">
                  <c:v>2.1323150000000002</c:v>
                </c:pt>
                <c:pt idx="3246">
                  <c:v>2.084565</c:v>
                </c:pt>
                <c:pt idx="3247">
                  <c:v>1.9890650000000001</c:v>
                </c:pt>
                <c:pt idx="3248">
                  <c:v>1.9413149999999999</c:v>
                </c:pt>
                <c:pt idx="3249">
                  <c:v>1.8935649999999999</c:v>
                </c:pt>
                <c:pt idx="3250">
                  <c:v>1.9413149999999999</c:v>
                </c:pt>
                <c:pt idx="3251">
                  <c:v>1.8935649999999999</c:v>
                </c:pt>
                <c:pt idx="3252">
                  <c:v>1.91744</c:v>
                </c:pt>
                <c:pt idx="3253">
                  <c:v>1.9890650000000001</c:v>
                </c:pt>
                <c:pt idx="3254">
                  <c:v>2.0606900000000001</c:v>
                </c:pt>
                <c:pt idx="3255">
                  <c:v>2.1084399999999999</c:v>
                </c:pt>
                <c:pt idx="3256">
                  <c:v>2.1084399999999999</c:v>
                </c:pt>
                <c:pt idx="3257">
                  <c:v>2.0368149999999998</c:v>
                </c:pt>
                <c:pt idx="3258">
                  <c:v>2.1084399999999999</c:v>
                </c:pt>
                <c:pt idx="3259">
                  <c:v>2.0368149999999998</c:v>
                </c:pt>
                <c:pt idx="3260">
                  <c:v>2.01294</c:v>
                </c:pt>
                <c:pt idx="3261">
                  <c:v>2.01294</c:v>
                </c:pt>
                <c:pt idx="3262">
                  <c:v>1.9890650000000001</c:v>
                </c:pt>
                <c:pt idx="3263">
                  <c:v>2.01294</c:v>
                </c:pt>
                <c:pt idx="3264">
                  <c:v>2.0368149999999998</c:v>
                </c:pt>
                <c:pt idx="3265">
                  <c:v>1.9413149999999999</c:v>
                </c:pt>
                <c:pt idx="3266">
                  <c:v>1.96519</c:v>
                </c:pt>
                <c:pt idx="3267">
                  <c:v>1.9413149999999999</c:v>
                </c:pt>
                <c:pt idx="3268">
                  <c:v>1.8935649999999999</c:v>
                </c:pt>
                <c:pt idx="3269">
                  <c:v>1.845815</c:v>
                </c:pt>
                <c:pt idx="3270">
                  <c:v>1.8696900000000001</c:v>
                </c:pt>
                <c:pt idx="3271">
                  <c:v>1.8935649999999999</c:v>
                </c:pt>
                <c:pt idx="3272">
                  <c:v>1.8696900000000001</c:v>
                </c:pt>
                <c:pt idx="3273">
                  <c:v>1.798065</c:v>
                </c:pt>
                <c:pt idx="3274">
                  <c:v>1.7741899999999999</c:v>
                </c:pt>
                <c:pt idx="3275">
                  <c:v>1.7503150000000001</c:v>
                </c:pt>
                <c:pt idx="3276">
                  <c:v>1.845815</c:v>
                </c:pt>
                <c:pt idx="3277">
                  <c:v>1.8935649999999999</c:v>
                </c:pt>
                <c:pt idx="3278">
                  <c:v>2.0606900000000001</c:v>
                </c:pt>
                <c:pt idx="3279">
                  <c:v>2.1561900000000001</c:v>
                </c:pt>
                <c:pt idx="3280">
                  <c:v>2.084565</c:v>
                </c:pt>
                <c:pt idx="3281">
                  <c:v>2.1323150000000002</c:v>
                </c:pt>
                <c:pt idx="3282">
                  <c:v>2.084565</c:v>
                </c:pt>
                <c:pt idx="3283">
                  <c:v>1.9890650000000001</c:v>
                </c:pt>
                <c:pt idx="3284">
                  <c:v>2.01294</c:v>
                </c:pt>
                <c:pt idx="3285">
                  <c:v>1.96519</c:v>
                </c:pt>
                <c:pt idx="3286">
                  <c:v>2.01294</c:v>
                </c:pt>
                <c:pt idx="3287">
                  <c:v>2.084565</c:v>
                </c:pt>
                <c:pt idx="3288">
                  <c:v>2.0368149999999998</c:v>
                </c:pt>
                <c:pt idx="3289">
                  <c:v>2.01294</c:v>
                </c:pt>
                <c:pt idx="3290">
                  <c:v>1.9413149999999999</c:v>
                </c:pt>
                <c:pt idx="3291">
                  <c:v>1.91744</c:v>
                </c:pt>
                <c:pt idx="3292">
                  <c:v>1.96519</c:v>
                </c:pt>
                <c:pt idx="3293">
                  <c:v>1.91744</c:v>
                </c:pt>
                <c:pt idx="3294">
                  <c:v>1.8935649999999999</c:v>
                </c:pt>
                <c:pt idx="3295">
                  <c:v>1.8935649999999999</c:v>
                </c:pt>
                <c:pt idx="3296">
                  <c:v>1.8696900000000001</c:v>
                </c:pt>
                <c:pt idx="3297">
                  <c:v>1.8696900000000001</c:v>
                </c:pt>
                <c:pt idx="3298">
                  <c:v>1.8935649999999999</c:v>
                </c:pt>
                <c:pt idx="3299">
                  <c:v>1.8219399999999999</c:v>
                </c:pt>
                <c:pt idx="3300">
                  <c:v>1.8219399999999999</c:v>
                </c:pt>
                <c:pt idx="3301">
                  <c:v>1.845815</c:v>
                </c:pt>
                <c:pt idx="3302">
                  <c:v>1.798065</c:v>
                </c:pt>
                <c:pt idx="3303">
                  <c:v>1.798065</c:v>
                </c:pt>
                <c:pt idx="3304">
                  <c:v>1.72644</c:v>
                </c:pt>
                <c:pt idx="3305">
                  <c:v>2.0606900000000001</c:v>
                </c:pt>
                <c:pt idx="3306">
                  <c:v>1.96519</c:v>
                </c:pt>
                <c:pt idx="3307">
                  <c:v>1.91744</c:v>
                </c:pt>
                <c:pt idx="3308">
                  <c:v>2.01294</c:v>
                </c:pt>
                <c:pt idx="3309">
                  <c:v>2.01294</c:v>
                </c:pt>
                <c:pt idx="3310">
                  <c:v>1.96519</c:v>
                </c:pt>
                <c:pt idx="3311">
                  <c:v>1.96519</c:v>
                </c:pt>
                <c:pt idx="3312">
                  <c:v>1.91744</c:v>
                </c:pt>
                <c:pt idx="3313">
                  <c:v>1.845815</c:v>
                </c:pt>
                <c:pt idx="3314">
                  <c:v>1.8935649999999999</c:v>
                </c:pt>
                <c:pt idx="3315">
                  <c:v>1.8219399999999999</c:v>
                </c:pt>
                <c:pt idx="3316">
                  <c:v>1.8696900000000001</c:v>
                </c:pt>
                <c:pt idx="3317">
                  <c:v>1.798065</c:v>
                </c:pt>
                <c:pt idx="3318">
                  <c:v>1.7741899999999999</c:v>
                </c:pt>
                <c:pt idx="3319">
                  <c:v>1.8219399999999999</c:v>
                </c:pt>
                <c:pt idx="3320">
                  <c:v>1.798065</c:v>
                </c:pt>
                <c:pt idx="3321">
                  <c:v>1.8219399999999999</c:v>
                </c:pt>
                <c:pt idx="3322">
                  <c:v>1.798065</c:v>
                </c:pt>
                <c:pt idx="3323">
                  <c:v>1.798065</c:v>
                </c:pt>
                <c:pt idx="3324">
                  <c:v>1.7503150000000001</c:v>
                </c:pt>
                <c:pt idx="3325">
                  <c:v>1.72644</c:v>
                </c:pt>
                <c:pt idx="3326">
                  <c:v>1.7503150000000001</c:v>
                </c:pt>
                <c:pt idx="3327">
                  <c:v>1.67869</c:v>
                </c:pt>
                <c:pt idx="3328">
                  <c:v>1.72644</c:v>
                </c:pt>
                <c:pt idx="3329">
                  <c:v>1.72644</c:v>
                </c:pt>
                <c:pt idx="3330">
                  <c:v>1.72644</c:v>
                </c:pt>
                <c:pt idx="3331">
                  <c:v>1.6548149999999999</c:v>
                </c:pt>
                <c:pt idx="3332">
                  <c:v>1.72644</c:v>
                </c:pt>
                <c:pt idx="3333">
                  <c:v>1.72644</c:v>
                </c:pt>
                <c:pt idx="3334">
                  <c:v>1.72644</c:v>
                </c:pt>
                <c:pt idx="3335">
                  <c:v>1.6548149999999999</c:v>
                </c:pt>
                <c:pt idx="3336">
                  <c:v>1.72644</c:v>
                </c:pt>
                <c:pt idx="3337">
                  <c:v>1.6548149999999999</c:v>
                </c:pt>
                <c:pt idx="3338">
                  <c:v>1.6309400000000001</c:v>
                </c:pt>
                <c:pt idx="3339">
                  <c:v>1.6548149999999999</c:v>
                </c:pt>
                <c:pt idx="3340">
                  <c:v>1.6309400000000001</c:v>
                </c:pt>
                <c:pt idx="3341">
                  <c:v>1.7025650000000001</c:v>
                </c:pt>
                <c:pt idx="3342">
                  <c:v>1.607065</c:v>
                </c:pt>
                <c:pt idx="3343">
                  <c:v>1.7025650000000001</c:v>
                </c:pt>
                <c:pt idx="3344">
                  <c:v>1.6309400000000001</c:v>
                </c:pt>
                <c:pt idx="3345">
                  <c:v>1.67869</c:v>
                </c:pt>
                <c:pt idx="3346">
                  <c:v>1.6309400000000001</c:v>
                </c:pt>
                <c:pt idx="3347">
                  <c:v>1.607065</c:v>
                </c:pt>
                <c:pt idx="3348">
                  <c:v>1.6548149999999999</c:v>
                </c:pt>
                <c:pt idx="3349">
                  <c:v>1.7025650000000001</c:v>
                </c:pt>
                <c:pt idx="3350">
                  <c:v>1.607065</c:v>
                </c:pt>
                <c:pt idx="3351">
                  <c:v>1.67869</c:v>
                </c:pt>
                <c:pt idx="3352">
                  <c:v>1.6309400000000001</c:v>
                </c:pt>
                <c:pt idx="3353">
                  <c:v>1.607065</c:v>
                </c:pt>
                <c:pt idx="3354">
                  <c:v>1.6309400000000001</c:v>
                </c:pt>
                <c:pt idx="3355">
                  <c:v>1.67869</c:v>
                </c:pt>
                <c:pt idx="3356">
                  <c:v>1.67869</c:v>
                </c:pt>
                <c:pt idx="3357">
                  <c:v>1.67869</c:v>
                </c:pt>
                <c:pt idx="3358">
                  <c:v>1.6548149999999999</c:v>
                </c:pt>
                <c:pt idx="3359">
                  <c:v>1.607065</c:v>
                </c:pt>
                <c:pt idx="3360">
                  <c:v>1.67869</c:v>
                </c:pt>
                <c:pt idx="3361">
                  <c:v>1.607065</c:v>
                </c:pt>
                <c:pt idx="3362">
                  <c:v>1.5831900000000001</c:v>
                </c:pt>
                <c:pt idx="3363">
                  <c:v>1.607065</c:v>
                </c:pt>
                <c:pt idx="3364">
                  <c:v>1.5831900000000001</c:v>
                </c:pt>
                <c:pt idx="3365">
                  <c:v>1.5831900000000001</c:v>
                </c:pt>
                <c:pt idx="3366">
                  <c:v>1.5831900000000001</c:v>
                </c:pt>
                <c:pt idx="3367">
                  <c:v>1.6548149999999999</c:v>
                </c:pt>
                <c:pt idx="3368">
                  <c:v>1.5831900000000001</c:v>
                </c:pt>
                <c:pt idx="3369">
                  <c:v>1.6309400000000001</c:v>
                </c:pt>
                <c:pt idx="3370">
                  <c:v>1.6309400000000001</c:v>
                </c:pt>
                <c:pt idx="3371">
                  <c:v>1.607065</c:v>
                </c:pt>
                <c:pt idx="3372">
                  <c:v>1.6309400000000001</c:v>
                </c:pt>
                <c:pt idx="3373">
                  <c:v>1.7025650000000001</c:v>
                </c:pt>
                <c:pt idx="3374">
                  <c:v>1.72644</c:v>
                </c:pt>
                <c:pt idx="3375">
                  <c:v>1.845815</c:v>
                </c:pt>
                <c:pt idx="3376">
                  <c:v>1.96519</c:v>
                </c:pt>
                <c:pt idx="3377">
                  <c:v>1.96519</c:v>
                </c:pt>
                <c:pt idx="3378">
                  <c:v>2.01294</c:v>
                </c:pt>
                <c:pt idx="3379">
                  <c:v>1.96519</c:v>
                </c:pt>
                <c:pt idx="3380">
                  <c:v>1.9890650000000001</c:v>
                </c:pt>
                <c:pt idx="3381">
                  <c:v>1.9413149999999999</c:v>
                </c:pt>
                <c:pt idx="3382">
                  <c:v>1.9413149999999999</c:v>
                </c:pt>
                <c:pt idx="3383">
                  <c:v>1.91744</c:v>
                </c:pt>
                <c:pt idx="3384">
                  <c:v>1.8935649999999999</c:v>
                </c:pt>
                <c:pt idx="3385">
                  <c:v>1.8935649999999999</c:v>
                </c:pt>
                <c:pt idx="3386">
                  <c:v>1.8219399999999999</c:v>
                </c:pt>
                <c:pt idx="3387">
                  <c:v>1.8935649999999999</c:v>
                </c:pt>
                <c:pt idx="3388">
                  <c:v>1.845815</c:v>
                </c:pt>
                <c:pt idx="3389">
                  <c:v>1.798065</c:v>
                </c:pt>
                <c:pt idx="3390">
                  <c:v>1.845815</c:v>
                </c:pt>
                <c:pt idx="3391">
                  <c:v>1.7741899999999999</c:v>
                </c:pt>
                <c:pt idx="3392">
                  <c:v>1.8219399999999999</c:v>
                </c:pt>
                <c:pt idx="3393">
                  <c:v>1.798065</c:v>
                </c:pt>
                <c:pt idx="3394">
                  <c:v>1.72644</c:v>
                </c:pt>
                <c:pt idx="3395">
                  <c:v>1.72644</c:v>
                </c:pt>
                <c:pt idx="3396">
                  <c:v>1.72644</c:v>
                </c:pt>
                <c:pt idx="3397">
                  <c:v>1.7503150000000001</c:v>
                </c:pt>
                <c:pt idx="3398">
                  <c:v>1.7741899999999999</c:v>
                </c:pt>
                <c:pt idx="3399">
                  <c:v>1.7503150000000001</c:v>
                </c:pt>
                <c:pt idx="3400">
                  <c:v>1.67869</c:v>
                </c:pt>
                <c:pt idx="3401">
                  <c:v>1.9532525000000001</c:v>
                </c:pt>
                <c:pt idx="3402">
                  <c:v>2.2278150000000001</c:v>
                </c:pt>
                <c:pt idx="3403">
                  <c:v>2.2039399999999998</c:v>
                </c:pt>
                <c:pt idx="3404">
                  <c:v>2.1561900000000001</c:v>
                </c:pt>
                <c:pt idx="3405">
                  <c:v>2.0606900000000001</c:v>
                </c:pt>
                <c:pt idx="3406">
                  <c:v>2.1800649999999999</c:v>
                </c:pt>
                <c:pt idx="3407">
                  <c:v>2.01294</c:v>
                </c:pt>
                <c:pt idx="3408">
                  <c:v>2.0606900000000001</c:v>
                </c:pt>
                <c:pt idx="3409">
                  <c:v>2.0368149999999998</c:v>
                </c:pt>
                <c:pt idx="3410">
                  <c:v>1.96519</c:v>
                </c:pt>
                <c:pt idx="3411">
                  <c:v>2.0368149999999998</c:v>
                </c:pt>
                <c:pt idx="3412">
                  <c:v>1.9890650000000001</c:v>
                </c:pt>
                <c:pt idx="3413">
                  <c:v>1.91744</c:v>
                </c:pt>
                <c:pt idx="3414">
                  <c:v>1.8935649999999999</c:v>
                </c:pt>
                <c:pt idx="3415">
                  <c:v>1.91744</c:v>
                </c:pt>
                <c:pt idx="3416">
                  <c:v>1.9413149999999999</c:v>
                </c:pt>
                <c:pt idx="3417">
                  <c:v>1.91744</c:v>
                </c:pt>
                <c:pt idx="3418">
                  <c:v>1.845815</c:v>
                </c:pt>
                <c:pt idx="3419">
                  <c:v>1.845815</c:v>
                </c:pt>
                <c:pt idx="3420">
                  <c:v>1.845815</c:v>
                </c:pt>
                <c:pt idx="3421">
                  <c:v>1.8696900000000001</c:v>
                </c:pt>
                <c:pt idx="3422">
                  <c:v>1.845815</c:v>
                </c:pt>
                <c:pt idx="3423">
                  <c:v>1.8935649999999999</c:v>
                </c:pt>
                <c:pt idx="3424">
                  <c:v>1.96519</c:v>
                </c:pt>
                <c:pt idx="3425">
                  <c:v>1.9890650000000001</c:v>
                </c:pt>
                <c:pt idx="3426">
                  <c:v>2.4188149999999999</c:v>
                </c:pt>
                <c:pt idx="3427">
                  <c:v>2.8485649999999998</c:v>
                </c:pt>
                <c:pt idx="3428">
                  <c:v>2.72919</c:v>
                </c:pt>
                <c:pt idx="3429">
                  <c:v>2.6098150000000002</c:v>
                </c:pt>
                <c:pt idx="3430">
                  <c:v>2.49044</c:v>
                </c:pt>
                <c:pt idx="3431">
                  <c:v>2.4665650000000001</c:v>
                </c:pt>
                <c:pt idx="3432">
                  <c:v>2.4188149999999999</c:v>
                </c:pt>
                <c:pt idx="3433">
                  <c:v>2.2994400000000002</c:v>
                </c:pt>
                <c:pt idx="3434">
                  <c:v>2.2278150000000001</c:v>
                </c:pt>
                <c:pt idx="3435">
                  <c:v>2.1561900000000001</c:v>
                </c:pt>
                <c:pt idx="3436">
                  <c:v>2.1800649999999999</c:v>
                </c:pt>
                <c:pt idx="3437">
                  <c:v>2.084565</c:v>
                </c:pt>
                <c:pt idx="3438">
                  <c:v>2.0368149999999998</c:v>
                </c:pt>
                <c:pt idx="3439">
                  <c:v>2.084565</c:v>
                </c:pt>
                <c:pt idx="3440">
                  <c:v>2.0368149999999998</c:v>
                </c:pt>
                <c:pt idx="3441">
                  <c:v>1.9890650000000001</c:v>
                </c:pt>
                <c:pt idx="3442">
                  <c:v>2.01294</c:v>
                </c:pt>
                <c:pt idx="3443">
                  <c:v>2.0368149999999998</c:v>
                </c:pt>
                <c:pt idx="3444">
                  <c:v>1.96519</c:v>
                </c:pt>
                <c:pt idx="3445">
                  <c:v>1.96519</c:v>
                </c:pt>
                <c:pt idx="3446">
                  <c:v>1.9890650000000001</c:v>
                </c:pt>
                <c:pt idx="3447">
                  <c:v>2.1084399999999999</c:v>
                </c:pt>
                <c:pt idx="3448">
                  <c:v>2.2039399999999998</c:v>
                </c:pt>
                <c:pt idx="3449">
                  <c:v>2.2994400000000002</c:v>
                </c:pt>
                <c:pt idx="3450">
                  <c:v>2.7530649999999999</c:v>
                </c:pt>
                <c:pt idx="3451">
                  <c:v>3.2305649999999999</c:v>
                </c:pt>
                <c:pt idx="3452">
                  <c:v>3.7080649999999999</c:v>
                </c:pt>
                <c:pt idx="3453">
                  <c:v>3.5648149999999998</c:v>
                </c:pt>
                <c:pt idx="3454">
                  <c:v>3.30219</c:v>
                </c:pt>
                <c:pt idx="3455">
                  <c:v>3.20669</c:v>
                </c:pt>
                <c:pt idx="3456">
                  <c:v>3.0634399999999999</c:v>
                </c:pt>
                <c:pt idx="3457">
                  <c:v>2.896315</c:v>
                </c:pt>
                <c:pt idx="3458">
                  <c:v>2.8008150000000001</c:v>
                </c:pt>
                <c:pt idx="3459">
                  <c:v>2.8008150000000001</c:v>
                </c:pt>
                <c:pt idx="3460">
                  <c:v>2.6336900000000001</c:v>
                </c:pt>
                <c:pt idx="3461">
                  <c:v>2.5859399999999999</c:v>
                </c:pt>
                <c:pt idx="3462">
                  <c:v>2.5381900000000002</c:v>
                </c:pt>
                <c:pt idx="3463">
                  <c:v>2.5143149999999999</c:v>
                </c:pt>
                <c:pt idx="3464">
                  <c:v>2.49044</c:v>
                </c:pt>
                <c:pt idx="3465">
                  <c:v>2.4426899999999998</c:v>
                </c:pt>
                <c:pt idx="3466">
                  <c:v>2.4188149999999999</c:v>
                </c:pt>
                <c:pt idx="3467">
                  <c:v>2.2994400000000002</c:v>
                </c:pt>
                <c:pt idx="3468">
                  <c:v>2.3710650000000002</c:v>
                </c:pt>
                <c:pt idx="3469">
                  <c:v>2.3471899999999999</c:v>
                </c:pt>
                <c:pt idx="3470">
                  <c:v>2.7530649999999999</c:v>
                </c:pt>
                <c:pt idx="3471">
                  <c:v>2.6336900000000001</c:v>
                </c:pt>
                <c:pt idx="3472">
                  <c:v>2.7769400000000002</c:v>
                </c:pt>
                <c:pt idx="3473">
                  <c:v>2.8485649999999998</c:v>
                </c:pt>
                <c:pt idx="3474">
                  <c:v>2.7769400000000002</c:v>
                </c:pt>
                <c:pt idx="3475">
                  <c:v>2.657565</c:v>
                </c:pt>
                <c:pt idx="3476">
                  <c:v>2.5143149999999999</c:v>
                </c:pt>
                <c:pt idx="3477">
                  <c:v>2.5143149999999999</c:v>
                </c:pt>
                <c:pt idx="3478">
                  <c:v>2.4665650000000001</c:v>
                </c:pt>
                <c:pt idx="3479">
                  <c:v>2.4426899999999998</c:v>
                </c:pt>
                <c:pt idx="3480">
                  <c:v>2.3949400000000001</c:v>
                </c:pt>
                <c:pt idx="3481">
                  <c:v>2.323315</c:v>
                </c:pt>
                <c:pt idx="3482">
                  <c:v>2.323315</c:v>
                </c:pt>
                <c:pt idx="3483">
                  <c:v>2.2755649999999998</c:v>
                </c:pt>
                <c:pt idx="3484">
                  <c:v>2.2755649999999998</c:v>
                </c:pt>
                <c:pt idx="3485">
                  <c:v>2.2278150000000001</c:v>
                </c:pt>
                <c:pt idx="3486">
                  <c:v>2.1800649999999999</c:v>
                </c:pt>
                <c:pt idx="3487">
                  <c:v>2.1561900000000001</c:v>
                </c:pt>
                <c:pt idx="3488">
                  <c:v>2.1323150000000002</c:v>
                </c:pt>
                <c:pt idx="3489">
                  <c:v>2.1561900000000001</c:v>
                </c:pt>
                <c:pt idx="3490">
                  <c:v>2.2039399999999998</c:v>
                </c:pt>
                <c:pt idx="3491">
                  <c:v>2.1561900000000001</c:v>
                </c:pt>
                <c:pt idx="3492">
                  <c:v>2.1561900000000001</c:v>
                </c:pt>
                <c:pt idx="3493">
                  <c:v>2.1561900000000001</c:v>
                </c:pt>
                <c:pt idx="3494">
                  <c:v>2.1084399999999999</c:v>
                </c:pt>
                <c:pt idx="3495">
                  <c:v>2.1084399999999999</c:v>
                </c:pt>
                <c:pt idx="3496">
                  <c:v>2.1084399999999999</c:v>
                </c:pt>
                <c:pt idx="3497">
                  <c:v>2.0368149999999998</c:v>
                </c:pt>
                <c:pt idx="3498">
                  <c:v>1.9890650000000001</c:v>
                </c:pt>
                <c:pt idx="3499">
                  <c:v>1.9890650000000001</c:v>
                </c:pt>
                <c:pt idx="3500">
                  <c:v>2.0606900000000001</c:v>
                </c:pt>
                <c:pt idx="3501">
                  <c:v>2.084565</c:v>
                </c:pt>
                <c:pt idx="3502">
                  <c:v>2.0368149999999998</c:v>
                </c:pt>
                <c:pt idx="3503">
                  <c:v>1.9890650000000001</c:v>
                </c:pt>
                <c:pt idx="3504">
                  <c:v>1.9890650000000001</c:v>
                </c:pt>
                <c:pt idx="3505">
                  <c:v>2.01294</c:v>
                </c:pt>
                <c:pt idx="3506">
                  <c:v>1.96519</c:v>
                </c:pt>
                <c:pt idx="3507">
                  <c:v>2.01294</c:v>
                </c:pt>
                <c:pt idx="3508">
                  <c:v>1.9413149999999999</c:v>
                </c:pt>
                <c:pt idx="3509">
                  <c:v>1.9890650000000001</c:v>
                </c:pt>
                <c:pt idx="3510">
                  <c:v>1.96519</c:v>
                </c:pt>
                <c:pt idx="3511">
                  <c:v>1.91744</c:v>
                </c:pt>
                <c:pt idx="3512">
                  <c:v>1.9413149999999999</c:v>
                </c:pt>
                <c:pt idx="3513">
                  <c:v>1.9890650000000001</c:v>
                </c:pt>
                <c:pt idx="3514">
                  <c:v>1.96519</c:v>
                </c:pt>
                <c:pt idx="3515">
                  <c:v>1.91744</c:v>
                </c:pt>
                <c:pt idx="3516">
                  <c:v>1.9413149999999999</c:v>
                </c:pt>
                <c:pt idx="3517">
                  <c:v>2.0368149999999998</c:v>
                </c:pt>
                <c:pt idx="3518">
                  <c:v>2.0606900000000001</c:v>
                </c:pt>
                <c:pt idx="3519">
                  <c:v>1.9890650000000001</c:v>
                </c:pt>
                <c:pt idx="3520">
                  <c:v>1.9890650000000001</c:v>
                </c:pt>
                <c:pt idx="3521">
                  <c:v>1.96519</c:v>
                </c:pt>
                <c:pt idx="3522">
                  <c:v>1.8935649999999999</c:v>
                </c:pt>
                <c:pt idx="3523">
                  <c:v>1.9413149999999999</c:v>
                </c:pt>
                <c:pt idx="3524">
                  <c:v>1.9413149999999999</c:v>
                </c:pt>
                <c:pt idx="3525">
                  <c:v>1.8696900000000001</c:v>
                </c:pt>
                <c:pt idx="3526">
                  <c:v>1.8935649999999999</c:v>
                </c:pt>
                <c:pt idx="3527">
                  <c:v>1.8935649999999999</c:v>
                </c:pt>
                <c:pt idx="3528">
                  <c:v>1.9413149999999999</c:v>
                </c:pt>
                <c:pt idx="3529">
                  <c:v>1.9413149999999999</c:v>
                </c:pt>
                <c:pt idx="3530">
                  <c:v>1.845815</c:v>
                </c:pt>
                <c:pt idx="3531">
                  <c:v>1.8696900000000001</c:v>
                </c:pt>
                <c:pt idx="3532">
                  <c:v>1.91744</c:v>
                </c:pt>
                <c:pt idx="3533">
                  <c:v>1.845815</c:v>
                </c:pt>
                <c:pt idx="3534">
                  <c:v>1.8219399999999999</c:v>
                </c:pt>
                <c:pt idx="3535">
                  <c:v>1.8219399999999999</c:v>
                </c:pt>
                <c:pt idx="3536">
                  <c:v>1.8696900000000001</c:v>
                </c:pt>
                <c:pt idx="3537">
                  <c:v>1.845815</c:v>
                </c:pt>
                <c:pt idx="3538">
                  <c:v>1.8219399999999999</c:v>
                </c:pt>
                <c:pt idx="3539">
                  <c:v>1.845815</c:v>
                </c:pt>
                <c:pt idx="3540">
                  <c:v>1.8696900000000001</c:v>
                </c:pt>
                <c:pt idx="3541">
                  <c:v>1.91744</c:v>
                </c:pt>
                <c:pt idx="3542">
                  <c:v>1.8935649999999999</c:v>
                </c:pt>
                <c:pt idx="3543">
                  <c:v>1.845815</c:v>
                </c:pt>
                <c:pt idx="3544">
                  <c:v>1.8935649999999999</c:v>
                </c:pt>
                <c:pt idx="3545">
                  <c:v>1.8935649999999999</c:v>
                </c:pt>
                <c:pt idx="3546">
                  <c:v>1.8219399999999999</c:v>
                </c:pt>
                <c:pt idx="3547">
                  <c:v>1.7741899999999999</c:v>
                </c:pt>
                <c:pt idx="3548">
                  <c:v>1.845815</c:v>
                </c:pt>
                <c:pt idx="3549">
                  <c:v>1.8696900000000001</c:v>
                </c:pt>
                <c:pt idx="3550">
                  <c:v>2.0368149999999998</c:v>
                </c:pt>
                <c:pt idx="3551">
                  <c:v>2.0263696874999999</c:v>
                </c:pt>
                <c:pt idx="3552">
                  <c:v>2.015924375</c:v>
                </c:pt>
                <c:pt idx="3553">
                  <c:v>2.0054790625000001</c:v>
                </c:pt>
                <c:pt idx="3554">
                  <c:v>1.9950337499999999</c:v>
                </c:pt>
                <c:pt idx="3555">
                  <c:v>1.9845884375</c:v>
                </c:pt>
                <c:pt idx="3556">
                  <c:v>1.9741431250000001</c:v>
                </c:pt>
                <c:pt idx="3557">
                  <c:v>1.9636978125</c:v>
                </c:pt>
                <c:pt idx="3558">
                  <c:v>1.9532525000000001</c:v>
                </c:pt>
                <c:pt idx="3559">
                  <c:v>1.9428071874999999</c:v>
                </c:pt>
                <c:pt idx="3560">
                  <c:v>1.932361875</c:v>
                </c:pt>
                <c:pt idx="3561">
                  <c:v>1.9219165625000001</c:v>
                </c:pt>
                <c:pt idx="3562">
                  <c:v>1.91147125</c:v>
                </c:pt>
                <c:pt idx="3563">
                  <c:v>1.9010259375</c:v>
                </c:pt>
                <c:pt idx="3564">
                  <c:v>1.8905806249999999</c:v>
                </c:pt>
                <c:pt idx="3565">
                  <c:v>1.8801353125</c:v>
                </c:pt>
                <c:pt idx="3566">
                  <c:v>1.8696900000000001</c:v>
                </c:pt>
                <c:pt idx="3567">
                  <c:v>1.8696900000000001</c:v>
                </c:pt>
                <c:pt idx="3568">
                  <c:v>1.8696900000000001</c:v>
                </c:pt>
                <c:pt idx="3569">
                  <c:v>1.8935649999999999</c:v>
                </c:pt>
                <c:pt idx="3570">
                  <c:v>1.845815</c:v>
                </c:pt>
                <c:pt idx="3571">
                  <c:v>1.8696900000000001</c:v>
                </c:pt>
                <c:pt idx="3572">
                  <c:v>1.845815</c:v>
                </c:pt>
                <c:pt idx="3573">
                  <c:v>1.7741899999999999</c:v>
                </c:pt>
                <c:pt idx="3574">
                  <c:v>1.7741899999999999</c:v>
                </c:pt>
                <c:pt idx="3575">
                  <c:v>1.798065</c:v>
                </c:pt>
                <c:pt idx="3576">
                  <c:v>1.7741899999999999</c:v>
                </c:pt>
                <c:pt idx="3577">
                  <c:v>1.8219399999999999</c:v>
                </c:pt>
                <c:pt idx="3578">
                  <c:v>1.845815</c:v>
                </c:pt>
                <c:pt idx="3579">
                  <c:v>1.798065</c:v>
                </c:pt>
                <c:pt idx="3580">
                  <c:v>1.8219399999999999</c:v>
                </c:pt>
                <c:pt idx="3581">
                  <c:v>1.8219399999999999</c:v>
                </c:pt>
                <c:pt idx="3582">
                  <c:v>1.8219399999999999</c:v>
                </c:pt>
                <c:pt idx="3583">
                  <c:v>1.798065</c:v>
                </c:pt>
                <c:pt idx="3584">
                  <c:v>1.8219399999999999</c:v>
                </c:pt>
                <c:pt idx="3585">
                  <c:v>1.798065</c:v>
                </c:pt>
                <c:pt idx="3586">
                  <c:v>1.7503150000000001</c:v>
                </c:pt>
                <c:pt idx="3587">
                  <c:v>1.8219399999999999</c:v>
                </c:pt>
                <c:pt idx="3588">
                  <c:v>1.7503150000000001</c:v>
                </c:pt>
                <c:pt idx="3589">
                  <c:v>1.8219399999999999</c:v>
                </c:pt>
                <c:pt idx="3590">
                  <c:v>1.7503150000000001</c:v>
                </c:pt>
                <c:pt idx="3591">
                  <c:v>1.72644</c:v>
                </c:pt>
                <c:pt idx="3592">
                  <c:v>1.7741899999999999</c:v>
                </c:pt>
                <c:pt idx="3593">
                  <c:v>1.7503150000000001</c:v>
                </c:pt>
                <c:pt idx="3594">
                  <c:v>1.7503150000000001</c:v>
                </c:pt>
                <c:pt idx="3595">
                  <c:v>1.7741899999999999</c:v>
                </c:pt>
                <c:pt idx="3596">
                  <c:v>1.72644</c:v>
                </c:pt>
                <c:pt idx="3597">
                  <c:v>1.7503150000000001</c:v>
                </c:pt>
                <c:pt idx="3598">
                  <c:v>1.72644</c:v>
                </c:pt>
                <c:pt idx="3599">
                  <c:v>1.798065</c:v>
                </c:pt>
                <c:pt idx="3600">
                  <c:v>1.7741899999999999</c:v>
                </c:pt>
                <c:pt idx="3601">
                  <c:v>1.7025650000000001</c:v>
                </c:pt>
                <c:pt idx="3602">
                  <c:v>1.72644</c:v>
                </c:pt>
                <c:pt idx="3603">
                  <c:v>1.72644</c:v>
                </c:pt>
                <c:pt idx="3604">
                  <c:v>1.72644</c:v>
                </c:pt>
                <c:pt idx="3605">
                  <c:v>1.67869</c:v>
                </c:pt>
                <c:pt idx="3606">
                  <c:v>1.67869</c:v>
                </c:pt>
                <c:pt idx="3607">
                  <c:v>1.67869</c:v>
                </c:pt>
                <c:pt idx="3608">
                  <c:v>1.7025650000000001</c:v>
                </c:pt>
                <c:pt idx="3609">
                  <c:v>1.72644</c:v>
                </c:pt>
                <c:pt idx="3610">
                  <c:v>1.72644</c:v>
                </c:pt>
                <c:pt idx="3611">
                  <c:v>1.72644</c:v>
                </c:pt>
                <c:pt idx="3612">
                  <c:v>1.8219399999999999</c:v>
                </c:pt>
                <c:pt idx="3613">
                  <c:v>1.96519</c:v>
                </c:pt>
                <c:pt idx="3614">
                  <c:v>1.8696900000000001</c:v>
                </c:pt>
                <c:pt idx="3615">
                  <c:v>1.9413149999999999</c:v>
                </c:pt>
                <c:pt idx="3616">
                  <c:v>2.1084399999999999</c:v>
                </c:pt>
                <c:pt idx="3617">
                  <c:v>2.2039399999999998</c:v>
                </c:pt>
                <c:pt idx="3618">
                  <c:v>2.1561900000000001</c:v>
                </c:pt>
                <c:pt idx="3619">
                  <c:v>2.25169</c:v>
                </c:pt>
                <c:pt idx="3620">
                  <c:v>2.1800649999999999</c:v>
                </c:pt>
                <c:pt idx="3621">
                  <c:v>2.1800649999999999</c:v>
                </c:pt>
                <c:pt idx="3622">
                  <c:v>2.2039399999999998</c:v>
                </c:pt>
                <c:pt idx="3623">
                  <c:v>2.1561900000000001</c:v>
                </c:pt>
                <c:pt idx="3624">
                  <c:v>2.1800649999999999</c:v>
                </c:pt>
                <c:pt idx="3625">
                  <c:v>2.1561900000000001</c:v>
                </c:pt>
                <c:pt idx="3626">
                  <c:v>2.1084399999999999</c:v>
                </c:pt>
                <c:pt idx="3627">
                  <c:v>2.01294</c:v>
                </c:pt>
                <c:pt idx="3628">
                  <c:v>2.084565</c:v>
                </c:pt>
                <c:pt idx="3629">
                  <c:v>2.01294</c:v>
                </c:pt>
                <c:pt idx="3630">
                  <c:v>1.9413149999999999</c:v>
                </c:pt>
                <c:pt idx="3631">
                  <c:v>2.01294</c:v>
                </c:pt>
                <c:pt idx="3632">
                  <c:v>1.91744</c:v>
                </c:pt>
                <c:pt idx="3633">
                  <c:v>1.96519</c:v>
                </c:pt>
                <c:pt idx="3634">
                  <c:v>1.9413149999999999</c:v>
                </c:pt>
                <c:pt idx="3635">
                  <c:v>1.8935649999999999</c:v>
                </c:pt>
                <c:pt idx="3636">
                  <c:v>1.91744</c:v>
                </c:pt>
                <c:pt idx="3637">
                  <c:v>1.9413149999999999</c:v>
                </c:pt>
                <c:pt idx="3638">
                  <c:v>1.8696900000000001</c:v>
                </c:pt>
                <c:pt idx="3639">
                  <c:v>1.8219399999999999</c:v>
                </c:pt>
                <c:pt idx="3640">
                  <c:v>1.845815</c:v>
                </c:pt>
                <c:pt idx="3641">
                  <c:v>1.8935649999999999</c:v>
                </c:pt>
                <c:pt idx="3642">
                  <c:v>1.8935649999999999</c:v>
                </c:pt>
                <c:pt idx="3643">
                  <c:v>1.845815</c:v>
                </c:pt>
                <c:pt idx="3644">
                  <c:v>1.8696900000000001</c:v>
                </c:pt>
                <c:pt idx="3645">
                  <c:v>1.845815</c:v>
                </c:pt>
                <c:pt idx="3646">
                  <c:v>1.8696900000000001</c:v>
                </c:pt>
                <c:pt idx="3647">
                  <c:v>1.845815</c:v>
                </c:pt>
                <c:pt idx="3648">
                  <c:v>1.845815</c:v>
                </c:pt>
                <c:pt idx="3649">
                  <c:v>1.8935649999999999</c:v>
                </c:pt>
                <c:pt idx="3650">
                  <c:v>1.9890650000000001</c:v>
                </c:pt>
                <c:pt idx="3651">
                  <c:v>1.96519</c:v>
                </c:pt>
                <c:pt idx="3652">
                  <c:v>1.96519</c:v>
                </c:pt>
                <c:pt idx="3653">
                  <c:v>1.9890650000000001</c:v>
                </c:pt>
                <c:pt idx="3654">
                  <c:v>1.9890650000000001</c:v>
                </c:pt>
                <c:pt idx="3655">
                  <c:v>1.9413149999999999</c:v>
                </c:pt>
                <c:pt idx="3656">
                  <c:v>2.1561900000000001</c:v>
                </c:pt>
                <c:pt idx="3657">
                  <c:v>1.8696900000000001</c:v>
                </c:pt>
                <c:pt idx="3658">
                  <c:v>1.9413149999999999</c:v>
                </c:pt>
                <c:pt idx="3659">
                  <c:v>1.8696900000000001</c:v>
                </c:pt>
                <c:pt idx="3660">
                  <c:v>1.845815</c:v>
                </c:pt>
                <c:pt idx="3661">
                  <c:v>1.91744</c:v>
                </c:pt>
                <c:pt idx="3662">
                  <c:v>1.91744</c:v>
                </c:pt>
                <c:pt idx="3663">
                  <c:v>2.01294</c:v>
                </c:pt>
                <c:pt idx="3664">
                  <c:v>2.450648333333334</c:v>
                </c:pt>
                <c:pt idx="3665">
                  <c:v>2.8883566666666671</c:v>
                </c:pt>
                <c:pt idx="3666">
                  <c:v>3.3260649999999998</c:v>
                </c:pt>
                <c:pt idx="3667">
                  <c:v>3.0873149999999998</c:v>
                </c:pt>
                <c:pt idx="3668">
                  <c:v>2.9201899999999998</c:v>
                </c:pt>
                <c:pt idx="3669">
                  <c:v>2.8246899999999999</c:v>
                </c:pt>
                <c:pt idx="3670">
                  <c:v>2.72919</c:v>
                </c:pt>
                <c:pt idx="3671">
                  <c:v>2.6336900000000001</c:v>
                </c:pt>
                <c:pt idx="3672">
                  <c:v>2.6098150000000002</c:v>
                </c:pt>
                <c:pt idx="3673">
                  <c:v>2.5143149999999999</c:v>
                </c:pt>
                <c:pt idx="3674">
                  <c:v>2.4665650000000001</c:v>
                </c:pt>
                <c:pt idx="3675">
                  <c:v>2.4188149999999999</c:v>
                </c:pt>
                <c:pt idx="3676">
                  <c:v>2.4188149999999999</c:v>
                </c:pt>
                <c:pt idx="3677">
                  <c:v>2.323315</c:v>
                </c:pt>
                <c:pt idx="3678">
                  <c:v>2.3710650000000002</c:v>
                </c:pt>
                <c:pt idx="3679">
                  <c:v>2.323315</c:v>
                </c:pt>
                <c:pt idx="3680">
                  <c:v>2.2278150000000001</c:v>
                </c:pt>
                <c:pt idx="3681">
                  <c:v>2.2278150000000001</c:v>
                </c:pt>
                <c:pt idx="3682">
                  <c:v>2.25169</c:v>
                </c:pt>
                <c:pt idx="3683">
                  <c:v>2.2039399999999998</c:v>
                </c:pt>
                <c:pt idx="3684">
                  <c:v>2.2278150000000001</c:v>
                </c:pt>
                <c:pt idx="3685">
                  <c:v>2.1323150000000002</c:v>
                </c:pt>
                <c:pt idx="3686">
                  <c:v>2.1800649999999999</c:v>
                </c:pt>
                <c:pt idx="3687">
                  <c:v>2.084565</c:v>
                </c:pt>
                <c:pt idx="3688">
                  <c:v>2.1561900000000001</c:v>
                </c:pt>
                <c:pt idx="3689">
                  <c:v>2.2278150000000001</c:v>
                </c:pt>
                <c:pt idx="3690">
                  <c:v>2.1561900000000001</c:v>
                </c:pt>
                <c:pt idx="3691">
                  <c:v>2.2039399999999998</c:v>
                </c:pt>
                <c:pt idx="3692">
                  <c:v>2.2994400000000002</c:v>
                </c:pt>
                <c:pt idx="3693">
                  <c:v>2.4426899999999998</c:v>
                </c:pt>
                <c:pt idx="3694">
                  <c:v>2.49044</c:v>
                </c:pt>
                <c:pt idx="3695">
                  <c:v>2.49044</c:v>
                </c:pt>
                <c:pt idx="3696">
                  <c:v>2.562065</c:v>
                </c:pt>
                <c:pt idx="3697">
                  <c:v>2.4665650000000001</c:v>
                </c:pt>
                <c:pt idx="3698">
                  <c:v>2.4665650000000001</c:v>
                </c:pt>
                <c:pt idx="3699">
                  <c:v>2.4188149999999999</c:v>
                </c:pt>
                <c:pt idx="3700">
                  <c:v>2.4188149999999999</c:v>
                </c:pt>
                <c:pt idx="3701">
                  <c:v>2.3471899999999999</c:v>
                </c:pt>
                <c:pt idx="3702">
                  <c:v>2.3949400000000001</c:v>
                </c:pt>
                <c:pt idx="3703">
                  <c:v>2.3710650000000002</c:v>
                </c:pt>
                <c:pt idx="3704">
                  <c:v>2.4665650000000001</c:v>
                </c:pt>
                <c:pt idx="3705">
                  <c:v>2.25169</c:v>
                </c:pt>
                <c:pt idx="3706">
                  <c:v>2.25169</c:v>
                </c:pt>
                <c:pt idx="3707">
                  <c:v>2.2755649999999998</c:v>
                </c:pt>
                <c:pt idx="3708">
                  <c:v>2.2039399999999998</c:v>
                </c:pt>
                <c:pt idx="3709">
                  <c:v>2.1800649999999999</c:v>
                </c:pt>
                <c:pt idx="3710">
                  <c:v>2.2039399999999998</c:v>
                </c:pt>
                <c:pt idx="3711">
                  <c:v>2.2039399999999998</c:v>
                </c:pt>
                <c:pt idx="3712">
                  <c:v>2.25169</c:v>
                </c:pt>
                <c:pt idx="3713">
                  <c:v>2.2278150000000001</c:v>
                </c:pt>
                <c:pt idx="3714">
                  <c:v>2.2994400000000002</c:v>
                </c:pt>
                <c:pt idx="3715">
                  <c:v>2.2755649999999998</c:v>
                </c:pt>
                <c:pt idx="3716">
                  <c:v>2.4426899999999998</c:v>
                </c:pt>
                <c:pt idx="3717">
                  <c:v>2.3710650000000002</c:v>
                </c:pt>
                <c:pt idx="3718">
                  <c:v>2.25169</c:v>
                </c:pt>
                <c:pt idx="3719">
                  <c:v>2.3471899999999999</c:v>
                </c:pt>
                <c:pt idx="3720">
                  <c:v>2.323315</c:v>
                </c:pt>
                <c:pt idx="3721">
                  <c:v>2.25169</c:v>
                </c:pt>
                <c:pt idx="3722">
                  <c:v>2.2278150000000001</c:v>
                </c:pt>
                <c:pt idx="3723">
                  <c:v>2.2278150000000001</c:v>
                </c:pt>
                <c:pt idx="3724">
                  <c:v>2.2039399999999998</c:v>
                </c:pt>
                <c:pt idx="3725">
                  <c:v>2.2278150000000001</c:v>
                </c:pt>
                <c:pt idx="3726">
                  <c:v>2.2039399999999998</c:v>
                </c:pt>
                <c:pt idx="3727">
                  <c:v>2.1800649999999999</c:v>
                </c:pt>
                <c:pt idx="3728">
                  <c:v>2.1800649999999999</c:v>
                </c:pt>
                <c:pt idx="3729">
                  <c:v>2.1561900000000001</c:v>
                </c:pt>
                <c:pt idx="3730">
                  <c:v>2.1084399999999999</c:v>
                </c:pt>
                <c:pt idx="3731">
                  <c:v>2.1561900000000001</c:v>
                </c:pt>
                <c:pt idx="3732">
                  <c:v>2.1561900000000001</c:v>
                </c:pt>
                <c:pt idx="3733">
                  <c:v>2.1323150000000002</c:v>
                </c:pt>
                <c:pt idx="3734">
                  <c:v>2.0368149999999998</c:v>
                </c:pt>
                <c:pt idx="3735">
                  <c:v>2.0606900000000001</c:v>
                </c:pt>
                <c:pt idx="3736">
                  <c:v>2.0606900000000001</c:v>
                </c:pt>
                <c:pt idx="3737">
                  <c:v>2.0606900000000001</c:v>
                </c:pt>
                <c:pt idx="3738">
                  <c:v>2.3710650000000002</c:v>
                </c:pt>
                <c:pt idx="3739">
                  <c:v>2.3471899999999999</c:v>
                </c:pt>
                <c:pt idx="3740">
                  <c:v>2.323315</c:v>
                </c:pt>
                <c:pt idx="3741">
                  <c:v>2.2755649999999998</c:v>
                </c:pt>
                <c:pt idx="3742">
                  <c:v>2.2278150000000001</c:v>
                </c:pt>
              </c:numCache>
            </c:numRef>
          </c:yVal>
          <c:smooth val="1"/>
          <c:extLst>
            <c:ext xmlns:c16="http://schemas.microsoft.com/office/drawing/2014/chart" uri="{C3380CC4-5D6E-409C-BE32-E72D297353CC}">
              <c16:uniqueId val="{00000000-9739-43CA-BED1-1EC008877E49}"/>
            </c:ext>
          </c:extLst>
        </c:ser>
        <c:dLbls>
          <c:showLegendKey val="0"/>
          <c:showVal val="0"/>
          <c:showCatName val="0"/>
          <c:showSerName val="0"/>
          <c:showPercent val="0"/>
          <c:showBubbleSize val="0"/>
        </c:dLbls>
        <c:axId val="-952093904"/>
        <c:axId val="-952089008"/>
      </c:scatterChart>
      <c:valAx>
        <c:axId val="-952093904"/>
        <c:scaling>
          <c:orientation val="minMax"/>
          <c:max val="44020"/>
          <c:min val="43855"/>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2089008"/>
        <c:crosses val="autoZero"/>
        <c:crossBetween val="midCat"/>
        <c:majorUnit val="50"/>
      </c:valAx>
      <c:valAx>
        <c:axId val="-952089008"/>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Water</a:t>
                </a:r>
                <a:r>
                  <a:rPr lang="en-PH" baseline="0"/>
                  <a:t> Level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2093904"/>
        <c:crosses val="autoZero"/>
        <c:crossBetween val="midCat"/>
      </c:valAx>
    </c:plotArea>
    <c:plotVisOnly val="1"/>
    <c:dispBlanksAs val="gap"/>
    <c:showDLblsOverMax val="0"/>
  </c:chart>
  <c:txPr>
    <a:bodyPr/>
    <a:lstStyle/>
    <a:p>
      <a:pPr>
        <a:defRPr/>
      </a:pPr>
      <a:endParaRPr lang="en-US"/>
    </a:p>
  </c:txPr>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Hyeto-Hydrograph </a:t>
            </a:r>
            <a:r>
              <a:rPr lang="en-US" b="1" i="1" baseline="0"/>
              <a:t>at Pinan-anan (June 2020)</a:t>
            </a:r>
            <a:endParaRPr lang="en-US" b="1" i="1"/>
          </a:p>
        </c:rich>
      </c:tx>
      <c:overlay val="0"/>
      <c:spPr>
        <a:noFill/>
        <a:ln>
          <a:noFill/>
        </a:ln>
        <a:effectLst/>
      </c:spPr>
    </c:title>
    <c:autoTitleDeleted val="0"/>
    <c:plotArea>
      <c:layout>
        <c:manualLayout>
          <c:layoutTarget val="inner"/>
          <c:xMode val="edge"/>
          <c:yMode val="edge"/>
          <c:x val="0.11711909370517229"/>
          <c:y val="0.15751874247763228"/>
          <c:w val="0.79431044418970298"/>
          <c:h val="0.70896235014280384"/>
        </c:manualLayout>
      </c:layout>
      <c:scatterChart>
        <c:scatterStyle val="smoothMarker"/>
        <c:varyColors val="0"/>
        <c:ser>
          <c:idx val="0"/>
          <c:order val="0"/>
          <c:tx>
            <c:v>Flow</c:v>
          </c:tx>
          <c:marker>
            <c:symbol val="none"/>
          </c:marker>
          <c:xVal>
            <c:numRef>
              <c:f>'Hydro Graph'!$A$3025:$A$3744</c:f>
              <c:numCache>
                <c:formatCode>[$-3409]mmmm\ dd\,\ yyyy;@</c:formatCode>
                <c:ptCount val="720"/>
                <c:pt idx="0">
                  <c:v>43983.000174884262</c:v>
                </c:pt>
                <c:pt idx="1">
                  <c:v>43983.0418416088</c:v>
                </c:pt>
                <c:pt idx="2">
                  <c:v>43983.083508333337</c:v>
                </c:pt>
                <c:pt idx="3">
                  <c:v>43983.125175057867</c:v>
                </c:pt>
                <c:pt idx="4">
                  <c:v>43983.166841782404</c:v>
                </c:pt>
                <c:pt idx="5">
                  <c:v>43983.208508506941</c:v>
                </c:pt>
                <c:pt idx="6">
                  <c:v>43983.250175231478</c:v>
                </c:pt>
                <c:pt idx="7">
                  <c:v>43983.291841956016</c:v>
                </c:pt>
                <c:pt idx="8">
                  <c:v>43983.333508680553</c:v>
                </c:pt>
                <c:pt idx="9">
                  <c:v>43983.37517540509</c:v>
                </c:pt>
                <c:pt idx="10">
                  <c:v>43983.416842129627</c:v>
                </c:pt>
                <c:pt idx="11">
                  <c:v>43983.458508854164</c:v>
                </c:pt>
                <c:pt idx="12">
                  <c:v>43983.500175578702</c:v>
                </c:pt>
                <c:pt idx="13">
                  <c:v>43983.541842303239</c:v>
                </c:pt>
                <c:pt idx="14">
                  <c:v>43983.583509027776</c:v>
                </c:pt>
                <c:pt idx="15">
                  <c:v>43983.625175752313</c:v>
                </c:pt>
                <c:pt idx="16">
                  <c:v>43983.66684247685</c:v>
                </c:pt>
                <c:pt idx="17">
                  <c:v>43983.708509201388</c:v>
                </c:pt>
                <c:pt idx="18">
                  <c:v>43983.750175925925</c:v>
                </c:pt>
                <c:pt idx="19">
                  <c:v>43983.791842650462</c:v>
                </c:pt>
                <c:pt idx="20">
                  <c:v>43983.833509374999</c:v>
                </c:pt>
                <c:pt idx="21">
                  <c:v>43983.875176099536</c:v>
                </c:pt>
                <c:pt idx="22">
                  <c:v>43983.916842824074</c:v>
                </c:pt>
                <c:pt idx="23">
                  <c:v>43983.958509548611</c:v>
                </c:pt>
                <c:pt idx="24">
                  <c:v>43984.000176273148</c:v>
                </c:pt>
                <c:pt idx="25">
                  <c:v>43984.041842997685</c:v>
                </c:pt>
                <c:pt idx="26">
                  <c:v>43984.083509722223</c:v>
                </c:pt>
                <c:pt idx="27">
                  <c:v>43984.12517644676</c:v>
                </c:pt>
                <c:pt idx="28">
                  <c:v>43984.166843171297</c:v>
                </c:pt>
                <c:pt idx="29">
                  <c:v>43984.208509895834</c:v>
                </c:pt>
                <c:pt idx="30">
                  <c:v>43984.250176620371</c:v>
                </c:pt>
                <c:pt idx="31">
                  <c:v>43984.291843344909</c:v>
                </c:pt>
                <c:pt idx="32">
                  <c:v>43984.333510069446</c:v>
                </c:pt>
                <c:pt idx="33">
                  <c:v>43984.375176793983</c:v>
                </c:pt>
                <c:pt idx="34">
                  <c:v>43984.41684351852</c:v>
                </c:pt>
                <c:pt idx="35">
                  <c:v>43984.458510243057</c:v>
                </c:pt>
                <c:pt idx="36">
                  <c:v>43984.500176967595</c:v>
                </c:pt>
                <c:pt idx="37">
                  <c:v>43984.541843692132</c:v>
                </c:pt>
                <c:pt idx="38">
                  <c:v>43984.583510416669</c:v>
                </c:pt>
                <c:pt idx="39">
                  <c:v>43984.625177141206</c:v>
                </c:pt>
                <c:pt idx="40">
                  <c:v>43984.666843865743</c:v>
                </c:pt>
                <c:pt idx="41">
                  <c:v>43984.708510590281</c:v>
                </c:pt>
                <c:pt idx="42">
                  <c:v>43984.750177314818</c:v>
                </c:pt>
                <c:pt idx="43">
                  <c:v>43984.791844039355</c:v>
                </c:pt>
                <c:pt idx="44">
                  <c:v>43984.833510763892</c:v>
                </c:pt>
                <c:pt idx="45">
                  <c:v>43984.875177488429</c:v>
                </c:pt>
                <c:pt idx="46">
                  <c:v>43984.916844212959</c:v>
                </c:pt>
                <c:pt idx="47">
                  <c:v>43984.958510937497</c:v>
                </c:pt>
                <c:pt idx="48">
                  <c:v>43985.000177662034</c:v>
                </c:pt>
                <c:pt idx="49">
                  <c:v>43985.041844386571</c:v>
                </c:pt>
                <c:pt idx="50">
                  <c:v>43985.083511111108</c:v>
                </c:pt>
                <c:pt idx="51">
                  <c:v>43985.125177835645</c:v>
                </c:pt>
                <c:pt idx="52">
                  <c:v>43985.166844560183</c:v>
                </c:pt>
                <c:pt idx="53">
                  <c:v>43985.20851128472</c:v>
                </c:pt>
                <c:pt idx="54">
                  <c:v>43985.250178009257</c:v>
                </c:pt>
                <c:pt idx="55">
                  <c:v>43985.291844733794</c:v>
                </c:pt>
                <c:pt idx="56">
                  <c:v>43985.333511458331</c:v>
                </c:pt>
                <c:pt idx="57">
                  <c:v>43985.375178182869</c:v>
                </c:pt>
                <c:pt idx="58">
                  <c:v>43985.416844907406</c:v>
                </c:pt>
                <c:pt idx="59">
                  <c:v>43985.458511631943</c:v>
                </c:pt>
                <c:pt idx="60">
                  <c:v>43985.50017835648</c:v>
                </c:pt>
                <c:pt idx="61">
                  <c:v>43985.541845081018</c:v>
                </c:pt>
                <c:pt idx="62">
                  <c:v>43985.583511805555</c:v>
                </c:pt>
                <c:pt idx="63">
                  <c:v>43985.625178530092</c:v>
                </c:pt>
                <c:pt idx="64">
                  <c:v>43985.666845254629</c:v>
                </c:pt>
                <c:pt idx="65">
                  <c:v>43985.708511979166</c:v>
                </c:pt>
                <c:pt idx="66">
                  <c:v>43985.750178703704</c:v>
                </c:pt>
                <c:pt idx="67">
                  <c:v>43985.791845428241</c:v>
                </c:pt>
                <c:pt idx="68">
                  <c:v>43985.833512152778</c:v>
                </c:pt>
                <c:pt idx="69">
                  <c:v>43985.875178877315</c:v>
                </c:pt>
                <c:pt idx="70">
                  <c:v>43985.916845601852</c:v>
                </c:pt>
                <c:pt idx="71">
                  <c:v>43985.95851232639</c:v>
                </c:pt>
                <c:pt idx="72">
                  <c:v>43986.000179050927</c:v>
                </c:pt>
                <c:pt idx="73">
                  <c:v>43986.041845775464</c:v>
                </c:pt>
                <c:pt idx="74">
                  <c:v>43986.083512500001</c:v>
                </c:pt>
                <c:pt idx="75">
                  <c:v>43986.125179224538</c:v>
                </c:pt>
                <c:pt idx="76">
                  <c:v>43986.166845949076</c:v>
                </c:pt>
                <c:pt idx="77">
                  <c:v>43986.208512673613</c:v>
                </c:pt>
                <c:pt idx="78">
                  <c:v>43986.25017939815</c:v>
                </c:pt>
                <c:pt idx="79">
                  <c:v>43986.291846122687</c:v>
                </c:pt>
                <c:pt idx="80">
                  <c:v>43986.333512847224</c:v>
                </c:pt>
                <c:pt idx="81">
                  <c:v>43986.375179571762</c:v>
                </c:pt>
                <c:pt idx="82">
                  <c:v>43986.416846296299</c:v>
                </c:pt>
                <c:pt idx="83">
                  <c:v>43986.458513020836</c:v>
                </c:pt>
                <c:pt idx="84">
                  <c:v>43986.500179745373</c:v>
                </c:pt>
                <c:pt idx="85">
                  <c:v>43986.541846469911</c:v>
                </c:pt>
                <c:pt idx="86">
                  <c:v>43986.583513194448</c:v>
                </c:pt>
                <c:pt idx="87">
                  <c:v>43986.625179918985</c:v>
                </c:pt>
                <c:pt idx="88">
                  <c:v>43986.666846643522</c:v>
                </c:pt>
                <c:pt idx="89">
                  <c:v>43986.708513368052</c:v>
                </c:pt>
                <c:pt idx="90">
                  <c:v>43986.750180092589</c:v>
                </c:pt>
                <c:pt idx="91">
                  <c:v>43986.791846817126</c:v>
                </c:pt>
                <c:pt idx="92">
                  <c:v>43986.833513541664</c:v>
                </c:pt>
                <c:pt idx="93">
                  <c:v>43986.875180266201</c:v>
                </c:pt>
                <c:pt idx="94">
                  <c:v>43986.916846990738</c:v>
                </c:pt>
                <c:pt idx="95">
                  <c:v>43986.958513715275</c:v>
                </c:pt>
                <c:pt idx="96">
                  <c:v>43987.000180439813</c:v>
                </c:pt>
                <c:pt idx="97">
                  <c:v>43987.04184716435</c:v>
                </c:pt>
                <c:pt idx="98">
                  <c:v>43987.083513888887</c:v>
                </c:pt>
                <c:pt idx="99">
                  <c:v>43987.125180613424</c:v>
                </c:pt>
                <c:pt idx="100">
                  <c:v>43987.166847337961</c:v>
                </c:pt>
                <c:pt idx="101">
                  <c:v>43987.208514062499</c:v>
                </c:pt>
                <c:pt idx="102">
                  <c:v>43987.250180787036</c:v>
                </c:pt>
                <c:pt idx="103">
                  <c:v>43987.291847511573</c:v>
                </c:pt>
                <c:pt idx="104">
                  <c:v>43987.33351423611</c:v>
                </c:pt>
                <c:pt idx="105">
                  <c:v>43987.375180960647</c:v>
                </c:pt>
                <c:pt idx="106">
                  <c:v>43987.416847685185</c:v>
                </c:pt>
                <c:pt idx="107">
                  <c:v>43987.458514409722</c:v>
                </c:pt>
                <c:pt idx="108">
                  <c:v>43987.500181134259</c:v>
                </c:pt>
                <c:pt idx="109">
                  <c:v>43987.541847858796</c:v>
                </c:pt>
                <c:pt idx="110">
                  <c:v>43987.583514583333</c:v>
                </c:pt>
                <c:pt idx="111">
                  <c:v>43987.625181307871</c:v>
                </c:pt>
                <c:pt idx="112">
                  <c:v>43987.666848032408</c:v>
                </c:pt>
                <c:pt idx="113">
                  <c:v>43987.708514756945</c:v>
                </c:pt>
                <c:pt idx="114">
                  <c:v>43987.750181481482</c:v>
                </c:pt>
                <c:pt idx="115">
                  <c:v>43987.791848206019</c:v>
                </c:pt>
                <c:pt idx="116">
                  <c:v>43987.833514930557</c:v>
                </c:pt>
                <c:pt idx="117">
                  <c:v>43987.875181655094</c:v>
                </c:pt>
                <c:pt idx="118">
                  <c:v>43987.916848379631</c:v>
                </c:pt>
                <c:pt idx="119">
                  <c:v>43987.958515104168</c:v>
                </c:pt>
                <c:pt idx="120">
                  <c:v>43988.000181828706</c:v>
                </c:pt>
                <c:pt idx="121">
                  <c:v>43988.041848553243</c:v>
                </c:pt>
                <c:pt idx="122">
                  <c:v>43988.08351527778</c:v>
                </c:pt>
                <c:pt idx="123">
                  <c:v>43988.125182002317</c:v>
                </c:pt>
                <c:pt idx="124">
                  <c:v>43988.166848726854</c:v>
                </c:pt>
                <c:pt idx="125">
                  <c:v>43988.208515451392</c:v>
                </c:pt>
                <c:pt idx="126">
                  <c:v>43988.250182175929</c:v>
                </c:pt>
                <c:pt idx="127">
                  <c:v>43988.291848900466</c:v>
                </c:pt>
                <c:pt idx="128">
                  <c:v>43988.333515625003</c:v>
                </c:pt>
                <c:pt idx="129">
                  <c:v>43988.37518234954</c:v>
                </c:pt>
                <c:pt idx="130">
                  <c:v>43988.416849074078</c:v>
                </c:pt>
                <c:pt idx="131">
                  <c:v>43988.458515798608</c:v>
                </c:pt>
                <c:pt idx="132">
                  <c:v>43988.500182523145</c:v>
                </c:pt>
                <c:pt idx="133">
                  <c:v>43988.541849247682</c:v>
                </c:pt>
                <c:pt idx="134">
                  <c:v>43988.583515972219</c:v>
                </c:pt>
                <c:pt idx="135">
                  <c:v>43988.625182696756</c:v>
                </c:pt>
                <c:pt idx="136">
                  <c:v>43988.666849421294</c:v>
                </c:pt>
                <c:pt idx="137">
                  <c:v>43988.708516145831</c:v>
                </c:pt>
                <c:pt idx="138">
                  <c:v>43988.750182870368</c:v>
                </c:pt>
                <c:pt idx="139">
                  <c:v>43988.791849594905</c:v>
                </c:pt>
                <c:pt idx="140">
                  <c:v>43988.833516319442</c:v>
                </c:pt>
                <c:pt idx="141">
                  <c:v>43988.87518304398</c:v>
                </c:pt>
                <c:pt idx="142">
                  <c:v>43988.916849768517</c:v>
                </c:pt>
                <c:pt idx="143">
                  <c:v>43988.958516493054</c:v>
                </c:pt>
                <c:pt idx="144">
                  <c:v>43989.000183217591</c:v>
                </c:pt>
                <c:pt idx="145">
                  <c:v>43989.041849942128</c:v>
                </c:pt>
                <c:pt idx="146">
                  <c:v>43989.083516666666</c:v>
                </c:pt>
                <c:pt idx="147">
                  <c:v>43989.125183391203</c:v>
                </c:pt>
                <c:pt idx="148">
                  <c:v>43989.16685011574</c:v>
                </c:pt>
                <c:pt idx="149">
                  <c:v>43989.208516840277</c:v>
                </c:pt>
                <c:pt idx="150">
                  <c:v>43989.250183564815</c:v>
                </c:pt>
                <c:pt idx="151">
                  <c:v>43989.291850289352</c:v>
                </c:pt>
                <c:pt idx="152">
                  <c:v>43989.333517013889</c:v>
                </c:pt>
                <c:pt idx="153">
                  <c:v>43989.375183738426</c:v>
                </c:pt>
                <c:pt idx="154">
                  <c:v>43989.416850462963</c:v>
                </c:pt>
                <c:pt idx="155">
                  <c:v>43989.458517187501</c:v>
                </c:pt>
                <c:pt idx="156">
                  <c:v>43989.500183912038</c:v>
                </c:pt>
                <c:pt idx="157">
                  <c:v>43989.541850636575</c:v>
                </c:pt>
                <c:pt idx="158">
                  <c:v>43989.583517361112</c:v>
                </c:pt>
                <c:pt idx="159">
                  <c:v>43989.625184085649</c:v>
                </c:pt>
                <c:pt idx="160">
                  <c:v>43989.666850810187</c:v>
                </c:pt>
                <c:pt idx="161">
                  <c:v>43989.708517534724</c:v>
                </c:pt>
                <c:pt idx="162">
                  <c:v>43989.750184259261</c:v>
                </c:pt>
                <c:pt idx="163">
                  <c:v>43989.791850983798</c:v>
                </c:pt>
                <c:pt idx="164">
                  <c:v>43989.833517708335</c:v>
                </c:pt>
                <c:pt idx="165">
                  <c:v>43989.875184432873</c:v>
                </c:pt>
                <c:pt idx="166">
                  <c:v>43989.91685115741</c:v>
                </c:pt>
                <c:pt idx="167">
                  <c:v>43989.958517881947</c:v>
                </c:pt>
                <c:pt idx="168">
                  <c:v>43990.000184606484</c:v>
                </c:pt>
                <c:pt idx="169">
                  <c:v>43990.041851331021</c:v>
                </c:pt>
                <c:pt idx="170">
                  <c:v>43990.083518055559</c:v>
                </c:pt>
                <c:pt idx="171">
                  <c:v>43990.125184780096</c:v>
                </c:pt>
                <c:pt idx="172">
                  <c:v>43990.166851504633</c:v>
                </c:pt>
                <c:pt idx="173">
                  <c:v>43990.208518229163</c:v>
                </c:pt>
                <c:pt idx="174">
                  <c:v>43990.2501849537</c:v>
                </c:pt>
                <c:pt idx="175">
                  <c:v>43990.291851678237</c:v>
                </c:pt>
                <c:pt idx="176">
                  <c:v>43990.333518402775</c:v>
                </c:pt>
                <c:pt idx="177">
                  <c:v>43990.375185127312</c:v>
                </c:pt>
                <c:pt idx="178">
                  <c:v>43990.416851851849</c:v>
                </c:pt>
                <c:pt idx="179">
                  <c:v>43990.458518576386</c:v>
                </c:pt>
                <c:pt idx="180">
                  <c:v>43990.500185300923</c:v>
                </c:pt>
                <c:pt idx="181">
                  <c:v>43990.541852025461</c:v>
                </c:pt>
                <c:pt idx="182">
                  <c:v>43990.583518749998</c:v>
                </c:pt>
                <c:pt idx="183">
                  <c:v>43990.625185474535</c:v>
                </c:pt>
                <c:pt idx="184">
                  <c:v>43990.666852199072</c:v>
                </c:pt>
                <c:pt idx="185">
                  <c:v>43990.70851892361</c:v>
                </c:pt>
                <c:pt idx="186">
                  <c:v>43990.750185648147</c:v>
                </c:pt>
                <c:pt idx="187">
                  <c:v>43990.791852372684</c:v>
                </c:pt>
                <c:pt idx="188">
                  <c:v>43990.833519097221</c:v>
                </c:pt>
                <c:pt idx="189">
                  <c:v>43990.875185821758</c:v>
                </c:pt>
                <c:pt idx="190">
                  <c:v>43990.916852546296</c:v>
                </c:pt>
                <c:pt idx="191">
                  <c:v>43990.958519270833</c:v>
                </c:pt>
                <c:pt idx="192">
                  <c:v>43991.00018599537</c:v>
                </c:pt>
                <c:pt idx="193">
                  <c:v>43991.041852719907</c:v>
                </c:pt>
                <c:pt idx="194">
                  <c:v>43991.083519444444</c:v>
                </c:pt>
                <c:pt idx="195">
                  <c:v>43991.125186168982</c:v>
                </c:pt>
                <c:pt idx="196">
                  <c:v>43991.166852893519</c:v>
                </c:pt>
                <c:pt idx="197">
                  <c:v>43991.208519618056</c:v>
                </c:pt>
                <c:pt idx="198">
                  <c:v>43991.250186342593</c:v>
                </c:pt>
                <c:pt idx="199">
                  <c:v>43991.29185306713</c:v>
                </c:pt>
                <c:pt idx="200">
                  <c:v>43991.333519791668</c:v>
                </c:pt>
                <c:pt idx="201">
                  <c:v>43991.375186516205</c:v>
                </c:pt>
                <c:pt idx="202">
                  <c:v>43991.416853240742</c:v>
                </c:pt>
                <c:pt idx="203">
                  <c:v>43991.458519965279</c:v>
                </c:pt>
                <c:pt idx="204">
                  <c:v>43991.500186689816</c:v>
                </c:pt>
                <c:pt idx="205">
                  <c:v>43991.541853414354</c:v>
                </c:pt>
                <c:pt idx="206">
                  <c:v>43991.583520138891</c:v>
                </c:pt>
                <c:pt idx="207">
                  <c:v>43991.625186863428</c:v>
                </c:pt>
                <c:pt idx="208">
                  <c:v>43991.666853587965</c:v>
                </c:pt>
                <c:pt idx="209">
                  <c:v>43991.708520312503</c:v>
                </c:pt>
                <c:pt idx="210">
                  <c:v>43991.75018703704</c:v>
                </c:pt>
                <c:pt idx="211">
                  <c:v>43991.791853761577</c:v>
                </c:pt>
                <c:pt idx="212">
                  <c:v>43991.833520486114</c:v>
                </c:pt>
                <c:pt idx="213">
                  <c:v>43991.875187210651</c:v>
                </c:pt>
                <c:pt idx="214">
                  <c:v>43991.916853935189</c:v>
                </c:pt>
                <c:pt idx="215">
                  <c:v>43991.958520659726</c:v>
                </c:pt>
                <c:pt idx="216">
                  <c:v>43992.000187384256</c:v>
                </c:pt>
                <c:pt idx="217">
                  <c:v>43992.041854108793</c:v>
                </c:pt>
                <c:pt idx="218">
                  <c:v>43992.08352083333</c:v>
                </c:pt>
                <c:pt idx="219">
                  <c:v>43992.125187557867</c:v>
                </c:pt>
                <c:pt idx="220">
                  <c:v>43992.166854282405</c:v>
                </c:pt>
                <c:pt idx="221">
                  <c:v>43992.208521006942</c:v>
                </c:pt>
                <c:pt idx="222">
                  <c:v>43992.250187731479</c:v>
                </c:pt>
                <c:pt idx="223">
                  <c:v>43992.291854456016</c:v>
                </c:pt>
                <c:pt idx="224">
                  <c:v>43992.333521180553</c:v>
                </c:pt>
                <c:pt idx="225">
                  <c:v>43992.375187905091</c:v>
                </c:pt>
                <c:pt idx="226">
                  <c:v>43992.416854629628</c:v>
                </c:pt>
                <c:pt idx="227">
                  <c:v>43992.458521354165</c:v>
                </c:pt>
                <c:pt idx="228">
                  <c:v>43992.500188078702</c:v>
                </c:pt>
                <c:pt idx="229">
                  <c:v>43992.541854803239</c:v>
                </c:pt>
                <c:pt idx="230">
                  <c:v>43992.583521527777</c:v>
                </c:pt>
                <c:pt idx="231">
                  <c:v>43992.625188252314</c:v>
                </c:pt>
                <c:pt idx="232">
                  <c:v>43992.666854976851</c:v>
                </c:pt>
                <c:pt idx="233">
                  <c:v>43992.708521701388</c:v>
                </c:pt>
                <c:pt idx="234">
                  <c:v>43992.750188425925</c:v>
                </c:pt>
                <c:pt idx="235">
                  <c:v>43992.791855150463</c:v>
                </c:pt>
                <c:pt idx="236">
                  <c:v>43992.833521875</c:v>
                </c:pt>
                <c:pt idx="237">
                  <c:v>43992.875188599537</c:v>
                </c:pt>
                <c:pt idx="238">
                  <c:v>43992.916855324074</c:v>
                </c:pt>
                <c:pt idx="239">
                  <c:v>43992.958522048611</c:v>
                </c:pt>
                <c:pt idx="240">
                  <c:v>43993.000188773149</c:v>
                </c:pt>
                <c:pt idx="241">
                  <c:v>43993.041855497686</c:v>
                </c:pt>
                <c:pt idx="242">
                  <c:v>43993.083522222223</c:v>
                </c:pt>
                <c:pt idx="243">
                  <c:v>43993.12518894676</c:v>
                </c:pt>
                <c:pt idx="244">
                  <c:v>43993.166855671298</c:v>
                </c:pt>
                <c:pt idx="245">
                  <c:v>43993.208522395835</c:v>
                </c:pt>
                <c:pt idx="246">
                  <c:v>43993.250189120372</c:v>
                </c:pt>
                <c:pt idx="247">
                  <c:v>43993.291855844909</c:v>
                </c:pt>
                <c:pt idx="248">
                  <c:v>43993.333522569446</c:v>
                </c:pt>
                <c:pt idx="249">
                  <c:v>43993.375189293984</c:v>
                </c:pt>
                <c:pt idx="250">
                  <c:v>43993.416856018521</c:v>
                </c:pt>
                <c:pt idx="251">
                  <c:v>43993.458522743058</c:v>
                </c:pt>
                <c:pt idx="252">
                  <c:v>43993.500189467595</c:v>
                </c:pt>
                <c:pt idx="253">
                  <c:v>43993.541856192132</c:v>
                </c:pt>
                <c:pt idx="254">
                  <c:v>43993.58352291667</c:v>
                </c:pt>
                <c:pt idx="255">
                  <c:v>43993.625189641207</c:v>
                </c:pt>
                <c:pt idx="256">
                  <c:v>43993.666856365744</c:v>
                </c:pt>
                <c:pt idx="257">
                  <c:v>43993.708523090281</c:v>
                </c:pt>
                <c:pt idx="258">
                  <c:v>43993.750189814818</c:v>
                </c:pt>
                <c:pt idx="259">
                  <c:v>43993.791856539348</c:v>
                </c:pt>
                <c:pt idx="260">
                  <c:v>43993.833523263886</c:v>
                </c:pt>
                <c:pt idx="261">
                  <c:v>43993.875189988423</c:v>
                </c:pt>
                <c:pt idx="262">
                  <c:v>43993.91685671296</c:v>
                </c:pt>
                <c:pt idx="263">
                  <c:v>43993.958523437497</c:v>
                </c:pt>
                <c:pt idx="264">
                  <c:v>43994.000190162034</c:v>
                </c:pt>
                <c:pt idx="265">
                  <c:v>43994.041856886572</c:v>
                </c:pt>
                <c:pt idx="266">
                  <c:v>43994.083523611109</c:v>
                </c:pt>
                <c:pt idx="267">
                  <c:v>43994.125190335646</c:v>
                </c:pt>
                <c:pt idx="268">
                  <c:v>43994.166857060183</c:v>
                </c:pt>
                <c:pt idx="269">
                  <c:v>43994.20852378472</c:v>
                </c:pt>
                <c:pt idx="270">
                  <c:v>43994.250190509258</c:v>
                </c:pt>
                <c:pt idx="271">
                  <c:v>43994.291857233795</c:v>
                </c:pt>
                <c:pt idx="272">
                  <c:v>43994.333523958332</c:v>
                </c:pt>
                <c:pt idx="273">
                  <c:v>43994.375190682869</c:v>
                </c:pt>
                <c:pt idx="274">
                  <c:v>43994.416857407406</c:v>
                </c:pt>
                <c:pt idx="275">
                  <c:v>43994.458524131944</c:v>
                </c:pt>
                <c:pt idx="276">
                  <c:v>43994.500190856481</c:v>
                </c:pt>
                <c:pt idx="277">
                  <c:v>43994.541857581018</c:v>
                </c:pt>
                <c:pt idx="278">
                  <c:v>43994.583524305555</c:v>
                </c:pt>
                <c:pt idx="279">
                  <c:v>43994.625191030093</c:v>
                </c:pt>
                <c:pt idx="280">
                  <c:v>43994.66685775463</c:v>
                </c:pt>
                <c:pt idx="281">
                  <c:v>43994.708524479167</c:v>
                </c:pt>
                <c:pt idx="282">
                  <c:v>43994.750191203704</c:v>
                </c:pt>
                <c:pt idx="283">
                  <c:v>43994.791857928241</c:v>
                </c:pt>
                <c:pt idx="284">
                  <c:v>43994.833524652779</c:v>
                </c:pt>
                <c:pt idx="285">
                  <c:v>43994.875191377316</c:v>
                </c:pt>
                <c:pt idx="286">
                  <c:v>43994.916858101853</c:v>
                </c:pt>
                <c:pt idx="287">
                  <c:v>43994.95852482639</c:v>
                </c:pt>
                <c:pt idx="288">
                  <c:v>43995.000191550927</c:v>
                </c:pt>
                <c:pt idx="289">
                  <c:v>43995.041858275465</c:v>
                </c:pt>
                <c:pt idx="290">
                  <c:v>43995.083525000002</c:v>
                </c:pt>
                <c:pt idx="291">
                  <c:v>43995.125191724539</c:v>
                </c:pt>
                <c:pt idx="292">
                  <c:v>43995.166858449076</c:v>
                </c:pt>
                <c:pt idx="293">
                  <c:v>43995.208525173613</c:v>
                </c:pt>
                <c:pt idx="294">
                  <c:v>43995.250191898151</c:v>
                </c:pt>
                <c:pt idx="295">
                  <c:v>43995.291858622688</c:v>
                </c:pt>
                <c:pt idx="296">
                  <c:v>43995.333525347225</c:v>
                </c:pt>
                <c:pt idx="297">
                  <c:v>43995.375192071762</c:v>
                </c:pt>
                <c:pt idx="298">
                  <c:v>43995.416858796299</c:v>
                </c:pt>
                <c:pt idx="299">
                  <c:v>43995.458525520837</c:v>
                </c:pt>
                <c:pt idx="300">
                  <c:v>43995.500192245374</c:v>
                </c:pt>
                <c:pt idx="301">
                  <c:v>43995.541858969904</c:v>
                </c:pt>
                <c:pt idx="302">
                  <c:v>43995.583525694441</c:v>
                </c:pt>
                <c:pt idx="303">
                  <c:v>43995.625192418978</c:v>
                </c:pt>
                <c:pt idx="304">
                  <c:v>43995.666859143515</c:v>
                </c:pt>
                <c:pt idx="305">
                  <c:v>43995.708525868053</c:v>
                </c:pt>
                <c:pt idx="306">
                  <c:v>43995.75019259259</c:v>
                </c:pt>
                <c:pt idx="307">
                  <c:v>43995.791859317127</c:v>
                </c:pt>
                <c:pt idx="308">
                  <c:v>43995.833526041664</c:v>
                </c:pt>
                <c:pt idx="309">
                  <c:v>43995.875192766202</c:v>
                </c:pt>
                <c:pt idx="310">
                  <c:v>43995.916859490739</c:v>
                </c:pt>
                <c:pt idx="311">
                  <c:v>43995.958526215276</c:v>
                </c:pt>
                <c:pt idx="312">
                  <c:v>43996.000192939813</c:v>
                </c:pt>
                <c:pt idx="313">
                  <c:v>43996.04185966435</c:v>
                </c:pt>
                <c:pt idx="314">
                  <c:v>43996.083526388888</c:v>
                </c:pt>
                <c:pt idx="315">
                  <c:v>43996.125193113425</c:v>
                </c:pt>
                <c:pt idx="316">
                  <c:v>43996.166859837962</c:v>
                </c:pt>
                <c:pt idx="317">
                  <c:v>43996.208526562499</c:v>
                </c:pt>
                <c:pt idx="318">
                  <c:v>43996.250193287036</c:v>
                </c:pt>
                <c:pt idx="319">
                  <c:v>43996.291860011574</c:v>
                </c:pt>
                <c:pt idx="320">
                  <c:v>43996.333526736111</c:v>
                </c:pt>
                <c:pt idx="321">
                  <c:v>43996.375193460648</c:v>
                </c:pt>
                <c:pt idx="322">
                  <c:v>43996.416860185185</c:v>
                </c:pt>
                <c:pt idx="323">
                  <c:v>43996.458526909722</c:v>
                </c:pt>
                <c:pt idx="324">
                  <c:v>43996.50019363426</c:v>
                </c:pt>
                <c:pt idx="325">
                  <c:v>43996.541860358797</c:v>
                </c:pt>
                <c:pt idx="326">
                  <c:v>43996.583527083334</c:v>
                </c:pt>
                <c:pt idx="327">
                  <c:v>43996.625193807871</c:v>
                </c:pt>
                <c:pt idx="328">
                  <c:v>43996.666860532408</c:v>
                </c:pt>
                <c:pt idx="329">
                  <c:v>43996.708527256946</c:v>
                </c:pt>
                <c:pt idx="330">
                  <c:v>43996.750193981483</c:v>
                </c:pt>
                <c:pt idx="331">
                  <c:v>43996.79186070602</c:v>
                </c:pt>
                <c:pt idx="332">
                  <c:v>43996.833527430557</c:v>
                </c:pt>
                <c:pt idx="333">
                  <c:v>43996.875194155095</c:v>
                </c:pt>
                <c:pt idx="334">
                  <c:v>43996.916860879632</c:v>
                </c:pt>
                <c:pt idx="335">
                  <c:v>43996.958527604169</c:v>
                </c:pt>
                <c:pt idx="336">
                  <c:v>43997.000194328706</c:v>
                </c:pt>
                <c:pt idx="337">
                  <c:v>43997.041861053243</c:v>
                </c:pt>
                <c:pt idx="338">
                  <c:v>43997.083527777781</c:v>
                </c:pt>
                <c:pt idx="339">
                  <c:v>43997.125194502318</c:v>
                </c:pt>
                <c:pt idx="340">
                  <c:v>43997.166861226855</c:v>
                </c:pt>
                <c:pt idx="341">
                  <c:v>43997.208527951392</c:v>
                </c:pt>
                <c:pt idx="342">
                  <c:v>43997.250194675929</c:v>
                </c:pt>
                <c:pt idx="343">
                  <c:v>43997.291861400467</c:v>
                </c:pt>
                <c:pt idx="344">
                  <c:v>43997.333528124997</c:v>
                </c:pt>
                <c:pt idx="345">
                  <c:v>43997.375194849534</c:v>
                </c:pt>
                <c:pt idx="346">
                  <c:v>43997.416861574071</c:v>
                </c:pt>
                <c:pt idx="347">
                  <c:v>43997.458528298608</c:v>
                </c:pt>
                <c:pt idx="348">
                  <c:v>43997.500195023145</c:v>
                </c:pt>
                <c:pt idx="349">
                  <c:v>43997.541861747683</c:v>
                </c:pt>
                <c:pt idx="350">
                  <c:v>43997.58352847222</c:v>
                </c:pt>
                <c:pt idx="351">
                  <c:v>43997.625195196757</c:v>
                </c:pt>
                <c:pt idx="352">
                  <c:v>43997.666861921294</c:v>
                </c:pt>
                <c:pt idx="353">
                  <c:v>43997.708528645831</c:v>
                </c:pt>
                <c:pt idx="354">
                  <c:v>43997.750195370369</c:v>
                </c:pt>
                <c:pt idx="355">
                  <c:v>43997.791862094906</c:v>
                </c:pt>
                <c:pt idx="356">
                  <c:v>43997.833528819443</c:v>
                </c:pt>
                <c:pt idx="357">
                  <c:v>43997.87519554398</c:v>
                </c:pt>
                <c:pt idx="358">
                  <c:v>43997.916862268517</c:v>
                </c:pt>
                <c:pt idx="359">
                  <c:v>43997.958528993055</c:v>
                </c:pt>
                <c:pt idx="360">
                  <c:v>43998.000195717592</c:v>
                </c:pt>
                <c:pt idx="361">
                  <c:v>43998.041862442129</c:v>
                </c:pt>
                <c:pt idx="362">
                  <c:v>43998.083529166666</c:v>
                </c:pt>
                <c:pt idx="363">
                  <c:v>43998.125195891203</c:v>
                </c:pt>
                <c:pt idx="364">
                  <c:v>43998.166862615741</c:v>
                </c:pt>
                <c:pt idx="365">
                  <c:v>43998.208529340278</c:v>
                </c:pt>
                <c:pt idx="366">
                  <c:v>43998.250196064815</c:v>
                </c:pt>
                <c:pt idx="367">
                  <c:v>43998.291862789352</c:v>
                </c:pt>
                <c:pt idx="368">
                  <c:v>43998.33352951389</c:v>
                </c:pt>
                <c:pt idx="369">
                  <c:v>43998.375196238427</c:v>
                </c:pt>
                <c:pt idx="370">
                  <c:v>43998.416862962964</c:v>
                </c:pt>
                <c:pt idx="371">
                  <c:v>43998.458529687501</c:v>
                </c:pt>
                <c:pt idx="372">
                  <c:v>43998.500196412038</c:v>
                </c:pt>
                <c:pt idx="373">
                  <c:v>43998.541863136576</c:v>
                </c:pt>
                <c:pt idx="374">
                  <c:v>43998.583529861113</c:v>
                </c:pt>
                <c:pt idx="375">
                  <c:v>43998.62519658565</c:v>
                </c:pt>
                <c:pt idx="376">
                  <c:v>43998.666863310187</c:v>
                </c:pt>
                <c:pt idx="377">
                  <c:v>43998.708530034724</c:v>
                </c:pt>
                <c:pt idx="378">
                  <c:v>43998.750196759262</c:v>
                </c:pt>
                <c:pt idx="379">
                  <c:v>43998.791863483799</c:v>
                </c:pt>
                <c:pt idx="380">
                  <c:v>43998.833530208336</c:v>
                </c:pt>
                <c:pt idx="381">
                  <c:v>43998.875196932873</c:v>
                </c:pt>
                <c:pt idx="382">
                  <c:v>43998.91686365741</c:v>
                </c:pt>
                <c:pt idx="383">
                  <c:v>43998.958530381948</c:v>
                </c:pt>
                <c:pt idx="384">
                  <c:v>43999.000197106485</c:v>
                </c:pt>
                <c:pt idx="385">
                  <c:v>43999.041863831022</c:v>
                </c:pt>
                <c:pt idx="386">
                  <c:v>43999.083530555552</c:v>
                </c:pt>
                <c:pt idx="387">
                  <c:v>43999.125197280089</c:v>
                </c:pt>
                <c:pt idx="388">
                  <c:v>43999.166864004626</c:v>
                </c:pt>
                <c:pt idx="389">
                  <c:v>43999.208530729164</c:v>
                </c:pt>
                <c:pt idx="390">
                  <c:v>43999.250197453701</c:v>
                </c:pt>
                <c:pt idx="391">
                  <c:v>43999.291864178238</c:v>
                </c:pt>
                <c:pt idx="392">
                  <c:v>43999.333530902775</c:v>
                </c:pt>
                <c:pt idx="393">
                  <c:v>43999.375197627312</c:v>
                </c:pt>
                <c:pt idx="394">
                  <c:v>43999.41686435185</c:v>
                </c:pt>
                <c:pt idx="395">
                  <c:v>43999.458531076387</c:v>
                </c:pt>
                <c:pt idx="396">
                  <c:v>43999.500197800924</c:v>
                </c:pt>
                <c:pt idx="397">
                  <c:v>43999.541864525461</c:v>
                </c:pt>
                <c:pt idx="398">
                  <c:v>43999.583531249998</c:v>
                </c:pt>
                <c:pt idx="399">
                  <c:v>43999.625197974536</c:v>
                </c:pt>
                <c:pt idx="400">
                  <c:v>43999.666864699073</c:v>
                </c:pt>
                <c:pt idx="401">
                  <c:v>43999.70853142361</c:v>
                </c:pt>
                <c:pt idx="402">
                  <c:v>43999.750198148147</c:v>
                </c:pt>
                <c:pt idx="403">
                  <c:v>43999.791864872685</c:v>
                </c:pt>
                <c:pt idx="404">
                  <c:v>43999.833531597222</c:v>
                </c:pt>
                <c:pt idx="405">
                  <c:v>43999.875198321759</c:v>
                </c:pt>
                <c:pt idx="406">
                  <c:v>43999.916865046296</c:v>
                </c:pt>
                <c:pt idx="407">
                  <c:v>43999.958531770833</c:v>
                </c:pt>
                <c:pt idx="408">
                  <c:v>44000.000198495371</c:v>
                </c:pt>
                <c:pt idx="409">
                  <c:v>44000.041865219908</c:v>
                </c:pt>
                <c:pt idx="410">
                  <c:v>44000.083531944445</c:v>
                </c:pt>
                <c:pt idx="411">
                  <c:v>44000.125198668982</c:v>
                </c:pt>
                <c:pt idx="412">
                  <c:v>44000.166865393519</c:v>
                </c:pt>
                <c:pt idx="413">
                  <c:v>44000.208532118057</c:v>
                </c:pt>
                <c:pt idx="414">
                  <c:v>44000.250198842594</c:v>
                </c:pt>
                <c:pt idx="415">
                  <c:v>44000.291865567131</c:v>
                </c:pt>
                <c:pt idx="416">
                  <c:v>44000.333532291668</c:v>
                </c:pt>
                <c:pt idx="417">
                  <c:v>44000.375199016205</c:v>
                </c:pt>
                <c:pt idx="418">
                  <c:v>44000.416865740743</c:v>
                </c:pt>
                <c:pt idx="419">
                  <c:v>44000.45853246528</c:v>
                </c:pt>
                <c:pt idx="420">
                  <c:v>44000.500199189817</c:v>
                </c:pt>
                <c:pt idx="421">
                  <c:v>44000.541865914354</c:v>
                </c:pt>
                <c:pt idx="422">
                  <c:v>44000.583532638891</c:v>
                </c:pt>
                <c:pt idx="423">
                  <c:v>44000.625199363429</c:v>
                </c:pt>
                <c:pt idx="424">
                  <c:v>44000.666866087966</c:v>
                </c:pt>
                <c:pt idx="425">
                  <c:v>44000.708532812503</c:v>
                </c:pt>
                <c:pt idx="426">
                  <c:v>44000.75019953704</c:v>
                </c:pt>
                <c:pt idx="427">
                  <c:v>44000.791866261578</c:v>
                </c:pt>
                <c:pt idx="428">
                  <c:v>44000.833532986115</c:v>
                </c:pt>
                <c:pt idx="429">
                  <c:v>44000.875199710645</c:v>
                </c:pt>
                <c:pt idx="430">
                  <c:v>44000.916866435182</c:v>
                </c:pt>
                <c:pt idx="431">
                  <c:v>44000.958533159719</c:v>
                </c:pt>
                <c:pt idx="432">
                  <c:v>44001.000199884256</c:v>
                </c:pt>
                <c:pt idx="433">
                  <c:v>44001.041866608793</c:v>
                </c:pt>
                <c:pt idx="434">
                  <c:v>44001.083533333331</c:v>
                </c:pt>
                <c:pt idx="435">
                  <c:v>44001.125200057868</c:v>
                </c:pt>
                <c:pt idx="436">
                  <c:v>44001.166866782405</c:v>
                </c:pt>
                <c:pt idx="437">
                  <c:v>44001.208533506942</c:v>
                </c:pt>
                <c:pt idx="438">
                  <c:v>44001.25020023148</c:v>
                </c:pt>
                <c:pt idx="439">
                  <c:v>44001.291866956017</c:v>
                </c:pt>
                <c:pt idx="440">
                  <c:v>44001.333533680554</c:v>
                </c:pt>
                <c:pt idx="441">
                  <c:v>44001.375200405091</c:v>
                </c:pt>
                <c:pt idx="442">
                  <c:v>44001.416867129628</c:v>
                </c:pt>
                <c:pt idx="443">
                  <c:v>44001.458533854166</c:v>
                </c:pt>
                <c:pt idx="444">
                  <c:v>44001.500200578703</c:v>
                </c:pt>
                <c:pt idx="445">
                  <c:v>44001.54186730324</c:v>
                </c:pt>
                <c:pt idx="446">
                  <c:v>44001.583534027777</c:v>
                </c:pt>
                <c:pt idx="447">
                  <c:v>44001.625200752314</c:v>
                </c:pt>
                <c:pt idx="448">
                  <c:v>44001.666867476852</c:v>
                </c:pt>
                <c:pt idx="449">
                  <c:v>44001.708534201389</c:v>
                </c:pt>
                <c:pt idx="450">
                  <c:v>44001.750200925926</c:v>
                </c:pt>
                <c:pt idx="451">
                  <c:v>44001.791867650463</c:v>
                </c:pt>
                <c:pt idx="452">
                  <c:v>44001.833534375</c:v>
                </c:pt>
                <c:pt idx="453">
                  <c:v>44001.875201099538</c:v>
                </c:pt>
                <c:pt idx="454">
                  <c:v>44001.916867824075</c:v>
                </c:pt>
                <c:pt idx="455">
                  <c:v>44001.958534548612</c:v>
                </c:pt>
                <c:pt idx="456">
                  <c:v>44002.000201273149</c:v>
                </c:pt>
                <c:pt idx="457">
                  <c:v>44002.041867997686</c:v>
                </c:pt>
                <c:pt idx="458">
                  <c:v>44002.083534722224</c:v>
                </c:pt>
                <c:pt idx="459">
                  <c:v>44002.125201446761</c:v>
                </c:pt>
                <c:pt idx="460">
                  <c:v>44002.166868171298</c:v>
                </c:pt>
                <c:pt idx="461">
                  <c:v>44002.208534895835</c:v>
                </c:pt>
                <c:pt idx="462">
                  <c:v>44002.250201620373</c:v>
                </c:pt>
                <c:pt idx="463">
                  <c:v>44002.29186834491</c:v>
                </c:pt>
                <c:pt idx="464">
                  <c:v>44002.333535069447</c:v>
                </c:pt>
                <c:pt idx="465">
                  <c:v>44002.375201793984</c:v>
                </c:pt>
                <c:pt idx="466">
                  <c:v>44002.416868518521</c:v>
                </c:pt>
                <c:pt idx="467">
                  <c:v>44002.458535243059</c:v>
                </c:pt>
                <c:pt idx="468">
                  <c:v>44002.500201967596</c:v>
                </c:pt>
                <c:pt idx="469">
                  <c:v>44002.541868692133</c:v>
                </c:pt>
                <c:pt idx="470">
                  <c:v>44002.58353541667</c:v>
                </c:pt>
                <c:pt idx="471">
                  <c:v>44002.6252021412</c:v>
                </c:pt>
                <c:pt idx="472">
                  <c:v>44002.666868865737</c:v>
                </c:pt>
                <c:pt idx="473">
                  <c:v>44002.708535590275</c:v>
                </c:pt>
                <c:pt idx="474">
                  <c:v>44002.750202314812</c:v>
                </c:pt>
                <c:pt idx="475">
                  <c:v>44002.791869039349</c:v>
                </c:pt>
                <c:pt idx="476">
                  <c:v>44002.833535763886</c:v>
                </c:pt>
                <c:pt idx="477">
                  <c:v>44002.875202488423</c:v>
                </c:pt>
                <c:pt idx="478">
                  <c:v>44002.916869212961</c:v>
                </c:pt>
                <c:pt idx="479">
                  <c:v>44002.958535937498</c:v>
                </c:pt>
                <c:pt idx="480">
                  <c:v>44003.000202662035</c:v>
                </c:pt>
                <c:pt idx="481">
                  <c:v>44003.041869386572</c:v>
                </c:pt>
                <c:pt idx="482">
                  <c:v>44003.083536111109</c:v>
                </c:pt>
                <c:pt idx="483">
                  <c:v>44003.125202835647</c:v>
                </c:pt>
                <c:pt idx="484">
                  <c:v>44003.166869560184</c:v>
                </c:pt>
                <c:pt idx="485">
                  <c:v>44003.208536284721</c:v>
                </c:pt>
                <c:pt idx="486">
                  <c:v>44003.250203009258</c:v>
                </c:pt>
                <c:pt idx="487">
                  <c:v>44003.291869733795</c:v>
                </c:pt>
                <c:pt idx="488">
                  <c:v>44003.333536458333</c:v>
                </c:pt>
                <c:pt idx="489">
                  <c:v>44003.37520318287</c:v>
                </c:pt>
                <c:pt idx="490">
                  <c:v>44003.416869907407</c:v>
                </c:pt>
                <c:pt idx="491">
                  <c:v>44003.458536631944</c:v>
                </c:pt>
                <c:pt idx="492">
                  <c:v>44003.500203356482</c:v>
                </c:pt>
                <c:pt idx="493">
                  <c:v>44003.541870081019</c:v>
                </c:pt>
                <c:pt idx="494">
                  <c:v>44003.583536805556</c:v>
                </c:pt>
                <c:pt idx="495">
                  <c:v>44003.625203530093</c:v>
                </c:pt>
                <c:pt idx="496">
                  <c:v>44003.66687025463</c:v>
                </c:pt>
                <c:pt idx="497">
                  <c:v>44003.708536979168</c:v>
                </c:pt>
                <c:pt idx="498">
                  <c:v>44003.750203703705</c:v>
                </c:pt>
                <c:pt idx="499">
                  <c:v>44003.791870428242</c:v>
                </c:pt>
                <c:pt idx="500">
                  <c:v>44003.833537152779</c:v>
                </c:pt>
                <c:pt idx="501">
                  <c:v>44003.875203877316</c:v>
                </c:pt>
                <c:pt idx="502">
                  <c:v>44003.916870601854</c:v>
                </c:pt>
                <c:pt idx="503">
                  <c:v>44003.958537326391</c:v>
                </c:pt>
                <c:pt idx="504">
                  <c:v>44004.000204050928</c:v>
                </c:pt>
                <c:pt idx="505">
                  <c:v>44004.041870775465</c:v>
                </c:pt>
                <c:pt idx="506">
                  <c:v>44004.083537500002</c:v>
                </c:pt>
                <c:pt idx="507">
                  <c:v>44004.12520422454</c:v>
                </c:pt>
                <c:pt idx="508">
                  <c:v>44004.166870949077</c:v>
                </c:pt>
                <c:pt idx="509">
                  <c:v>44004.208537673614</c:v>
                </c:pt>
                <c:pt idx="510">
                  <c:v>44004.250204398151</c:v>
                </c:pt>
                <c:pt idx="511">
                  <c:v>44004.291871122688</c:v>
                </c:pt>
                <c:pt idx="512">
                  <c:v>44004.333537847226</c:v>
                </c:pt>
                <c:pt idx="513">
                  <c:v>44004.375204571763</c:v>
                </c:pt>
                <c:pt idx="514">
                  <c:v>44004.416871296293</c:v>
                </c:pt>
                <c:pt idx="515">
                  <c:v>44004.45853802083</c:v>
                </c:pt>
                <c:pt idx="516">
                  <c:v>44004.500204745367</c:v>
                </c:pt>
                <c:pt idx="517">
                  <c:v>44004.541871469904</c:v>
                </c:pt>
                <c:pt idx="518">
                  <c:v>44004.583538194442</c:v>
                </c:pt>
                <c:pt idx="519">
                  <c:v>44004.625204918979</c:v>
                </c:pt>
                <c:pt idx="520">
                  <c:v>44004.666871643516</c:v>
                </c:pt>
                <c:pt idx="521">
                  <c:v>44004.708538368053</c:v>
                </c:pt>
                <c:pt idx="522">
                  <c:v>44004.75020509259</c:v>
                </c:pt>
                <c:pt idx="523">
                  <c:v>44004.791871817128</c:v>
                </c:pt>
                <c:pt idx="524">
                  <c:v>44004.833538541665</c:v>
                </c:pt>
                <c:pt idx="525">
                  <c:v>44004.875205266202</c:v>
                </c:pt>
                <c:pt idx="526">
                  <c:v>44004.916871990739</c:v>
                </c:pt>
                <c:pt idx="527">
                  <c:v>44004.958538715277</c:v>
                </c:pt>
                <c:pt idx="528">
                  <c:v>44005.000205439814</c:v>
                </c:pt>
                <c:pt idx="529">
                  <c:v>44005.041872164351</c:v>
                </c:pt>
                <c:pt idx="530">
                  <c:v>44005.083538888888</c:v>
                </c:pt>
                <c:pt idx="531">
                  <c:v>44005.125205613425</c:v>
                </c:pt>
                <c:pt idx="532">
                  <c:v>44005.166872337963</c:v>
                </c:pt>
                <c:pt idx="533">
                  <c:v>44005.2085390625</c:v>
                </c:pt>
                <c:pt idx="534">
                  <c:v>44005.250205787037</c:v>
                </c:pt>
                <c:pt idx="535">
                  <c:v>44005.291872511574</c:v>
                </c:pt>
                <c:pt idx="536">
                  <c:v>44005.333539236111</c:v>
                </c:pt>
                <c:pt idx="537">
                  <c:v>44005.375205960649</c:v>
                </c:pt>
                <c:pt idx="538">
                  <c:v>44005.416872685186</c:v>
                </c:pt>
                <c:pt idx="539">
                  <c:v>44005.458539409723</c:v>
                </c:pt>
                <c:pt idx="540">
                  <c:v>44005.50020613426</c:v>
                </c:pt>
                <c:pt idx="541">
                  <c:v>44005.541872858797</c:v>
                </c:pt>
                <c:pt idx="542">
                  <c:v>44005.583539583335</c:v>
                </c:pt>
                <c:pt idx="543">
                  <c:v>44005.625206307872</c:v>
                </c:pt>
                <c:pt idx="544">
                  <c:v>44005.666873032409</c:v>
                </c:pt>
                <c:pt idx="545">
                  <c:v>44005.708539756946</c:v>
                </c:pt>
                <c:pt idx="546">
                  <c:v>44005.750206481483</c:v>
                </c:pt>
                <c:pt idx="547">
                  <c:v>44005.791873206021</c:v>
                </c:pt>
                <c:pt idx="548">
                  <c:v>44005.833539930558</c:v>
                </c:pt>
                <c:pt idx="549">
                  <c:v>44005.875206655095</c:v>
                </c:pt>
                <c:pt idx="550">
                  <c:v>44005.916873379632</c:v>
                </c:pt>
                <c:pt idx="551">
                  <c:v>44005.95854010417</c:v>
                </c:pt>
                <c:pt idx="552">
                  <c:v>44006.000206828707</c:v>
                </c:pt>
                <c:pt idx="553">
                  <c:v>44006.041873553244</c:v>
                </c:pt>
                <c:pt idx="554">
                  <c:v>44006.083540277781</c:v>
                </c:pt>
                <c:pt idx="555">
                  <c:v>44006.125207002318</c:v>
                </c:pt>
                <c:pt idx="556">
                  <c:v>44006.166873726848</c:v>
                </c:pt>
                <c:pt idx="557">
                  <c:v>44006.208540451385</c:v>
                </c:pt>
                <c:pt idx="558">
                  <c:v>44006.250207175923</c:v>
                </c:pt>
                <c:pt idx="559">
                  <c:v>44006.29187390046</c:v>
                </c:pt>
                <c:pt idx="560">
                  <c:v>44006.333540624997</c:v>
                </c:pt>
                <c:pt idx="561">
                  <c:v>44006.375207349534</c:v>
                </c:pt>
                <c:pt idx="562">
                  <c:v>44006.416874074072</c:v>
                </c:pt>
                <c:pt idx="563">
                  <c:v>44006.458540798609</c:v>
                </c:pt>
                <c:pt idx="564">
                  <c:v>44006.500207523146</c:v>
                </c:pt>
                <c:pt idx="565">
                  <c:v>44006.541874247683</c:v>
                </c:pt>
                <c:pt idx="566">
                  <c:v>44006.58354097222</c:v>
                </c:pt>
                <c:pt idx="567">
                  <c:v>44006.625207696758</c:v>
                </c:pt>
                <c:pt idx="568">
                  <c:v>44006.666874421295</c:v>
                </c:pt>
                <c:pt idx="569">
                  <c:v>44006.708541145832</c:v>
                </c:pt>
                <c:pt idx="570">
                  <c:v>44006.750207870369</c:v>
                </c:pt>
                <c:pt idx="571">
                  <c:v>44006.791874594906</c:v>
                </c:pt>
                <c:pt idx="572">
                  <c:v>44006.833541319444</c:v>
                </c:pt>
                <c:pt idx="573">
                  <c:v>44006.875208043981</c:v>
                </c:pt>
                <c:pt idx="574">
                  <c:v>44006.916874768518</c:v>
                </c:pt>
                <c:pt idx="575">
                  <c:v>44006.958541493055</c:v>
                </c:pt>
                <c:pt idx="576">
                  <c:v>44007.000208217592</c:v>
                </c:pt>
                <c:pt idx="577">
                  <c:v>44007.04187494213</c:v>
                </c:pt>
                <c:pt idx="578">
                  <c:v>44007.083541666667</c:v>
                </c:pt>
                <c:pt idx="579">
                  <c:v>44007.125208391204</c:v>
                </c:pt>
                <c:pt idx="580">
                  <c:v>44007.166875115741</c:v>
                </c:pt>
                <c:pt idx="581">
                  <c:v>44007.208541840278</c:v>
                </c:pt>
                <c:pt idx="582">
                  <c:v>44007.250208564816</c:v>
                </c:pt>
                <c:pt idx="583">
                  <c:v>44007.291875289353</c:v>
                </c:pt>
                <c:pt idx="584">
                  <c:v>44007.33354201389</c:v>
                </c:pt>
                <c:pt idx="585">
                  <c:v>44007.375208738427</c:v>
                </c:pt>
                <c:pt idx="586">
                  <c:v>44007.416875462965</c:v>
                </c:pt>
                <c:pt idx="587">
                  <c:v>44007.458542187502</c:v>
                </c:pt>
                <c:pt idx="588">
                  <c:v>44007.500208912039</c:v>
                </c:pt>
                <c:pt idx="589">
                  <c:v>44007.541875636576</c:v>
                </c:pt>
                <c:pt idx="590">
                  <c:v>44007.583542361113</c:v>
                </c:pt>
                <c:pt idx="591">
                  <c:v>44007.625209085651</c:v>
                </c:pt>
                <c:pt idx="592">
                  <c:v>44007.666875810188</c:v>
                </c:pt>
                <c:pt idx="593">
                  <c:v>44007.708542534725</c:v>
                </c:pt>
                <c:pt idx="594">
                  <c:v>44007.750209259262</c:v>
                </c:pt>
                <c:pt idx="595">
                  <c:v>44007.791875983799</c:v>
                </c:pt>
                <c:pt idx="596">
                  <c:v>44007.833542708337</c:v>
                </c:pt>
                <c:pt idx="597">
                  <c:v>44007.875209432874</c:v>
                </c:pt>
                <c:pt idx="598">
                  <c:v>44007.916876157411</c:v>
                </c:pt>
                <c:pt idx="599">
                  <c:v>44007.958542881941</c:v>
                </c:pt>
                <c:pt idx="600">
                  <c:v>44008.000209606478</c:v>
                </c:pt>
                <c:pt idx="601">
                  <c:v>44008.041876331015</c:v>
                </c:pt>
                <c:pt idx="602">
                  <c:v>44008.083543055553</c:v>
                </c:pt>
                <c:pt idx="603">
                  <c:v>44008.12520978009</c:v>
                </c:pt>
                <c:pt idx="604">
                  <c:v>44008.166876504627</c:v>
                </c:pt>
                <c:pt idx="605">
                  <c:v>44008.208543229164</c:v>
                </c:pt>
                <c:pt idx="606">
                  <c:v>44008.250209953701</c:v>
                </c:pt>
                <c:pt idx="607">
                  <c:v>44008.291876678239</c:v>
                </c:pt>
                <c:pt idx="608">
                  <c:v>44008.333543402776</c:v>
                </c:pt>
                <c:pt idx="609">
                  <c:v>44008.375210127313</c:v>
                </c:pt>
                <c:pt idx="610">
                  <c:v>44008.41687685185</c:v>
                </c:pt>
                <c:pt idx="611">
                  <c:v>44008.458543576387</c:v>
                </c:pt>
                <c:pt idx="612">
                  <c:v>44008.500210300925</c:v>
                </c:pt>
                <c:pt idx="613">
                  <c:v>44008.541877025462</c:v>
                </c:pt>
                <c:pt idx="614">
                  <c:v>44008.583543749999</c:v>
                </c:pt>
                <c:pt idx="615">
                  <c:v>44008.625210474536</c:v>
                </c:pt>
                <c:pt idx="616">
                  <c:v>44008.666877199073</c:v>
                </c:pt>
                <c:pt idx="617">
                  <c:v>44008.708543923611</c:v>
                </c:pt>
                <c:pt idx="618">
                  <c:v>44008.750210648148</c:v>
                </c:pt>
                <c:pt idx="619">
                  <c:v>44008.791877372685</c:v>
                </c:pt>
                <c:pt idx="620">
                  <c:v>44008.833544097222</c:v>
                </c:pt>
                <c:pt idx="621">
                  <c:v>44008.87521082176</c:v>
                </c:pt>
                <c:pt idx="622">
                  <c:v>44008.916877546297</c:v>
                </c:pt>
                <c:pt idx="623">
                  <c:v>44008.958544270834</c:v>
                </c:pt>
                <c:pt idx="624">
                  <c:v>44009.000210995371</c:v>
                </c:pt>
                <c:pt idx="625">
                  <c:v>44009.041877719908</c:v>
                </c:pt>
                <c:pt idx="626">
                  <c:v>44009.083544444446</c:v>
                </c:pt>
                <c:pt idx="627">
                  <c:v>44009.125211168983</c:v>
                </c:pt>
                <c:pt idx="628">
                  <c:v>44009.16687789352</c:v>
                </c:pt>
                <c:pt idx="629">
                  <c:v>44009.208544618057</c:v>
                </c:pt>
                <c:pt idx="630">
                  <c:v>44009.250211342594</c:v>
                </c:pt>
                <c:pt idx="631">
                  <c:v>44009.291878067132</c:v>
                </c:pt>
                <c:pt idx="632">
                  <c:v>44009.333544791669</c:v>
                </c:pt>
                <c:pt idx="633">
                  <c:v>44009.375211516206</c:v>
                </c:pt>
                <c:pt idx="634">
                  <c:v>44009.416878240743</c:v>
                </c:pt>
                <c:pt idx="635">
                  <c:v>44009.45854496528</c:v>
                </c:pt>
                <c:pt idx="636">
                  <c:v>44009.500211689818</c:v>
                </c:pt>
                <c:pt idx="637">
                  <c:v>44009.541878414355</c:v>
                </c:pt>
                <c:pt idx="638">
                  <c:v>44009.583545138892</c:v>
                </c:pt>
                <c:pt idx="639">
                  <c:v>44009.625211863429</c:v>
                </c:pt>
                <c:pt idx="640">
                  <c:v>44009.666878587966</c:v>
                </c:pt>
                <c:pt idx="641">
                  <c:v>44009.708545312496</c:v>
                </c:pt>
                <c:pt idx="642">
                  <c:v>44009.750212037034</c:v>
                </c:pt>
                <c:pt idx="643">
                  <c:v>44009.791878761571</c:v>
                </c:pt>
                <c:pt idx="644">
                  <c:v>44009.833545486108</c:v>
                </c:pt>
                <c:pt idx="645">
                  <c:v>44009.875212210645</c:v>
                </c:pt>
                <c:pt idx="646">
                  <c:v>44009.916878935182</c:v>
                </c:pt>
                <c:pt idx="647">
                  <c:v>44009.95854565972</c:v>
                </c:pt>
                <c:pt idx="648">
                  <c:v>44010.000212384257</c:v>
                </c:pt>
                <c:pt idx="649">
                  <c:v>44010.041879108794</c:v>
                </c:pt>
                <c:pt idx="650">
                  <c:v>44010.083545833331</c:v>
                </c:pt>
                <c:pt idx="651">
                  <c:v>44010.125212557869</c:v>
                </c:pt>
                <c:pt idx="652">
                  <c:v>44010.166879282406</c:v>
                </c:pt>
                <c:pt idx="653">
                  <c:v>44010.208546006943</c:v>
                </c:pt>
                <c:pt idx="654">
                  <c:v>44010.25021273148</c:v>
                </c:pt>
                <c:pt idx="655">
                  <c:v>44010.291879456017</c:v>
                </c:pt>
                <c:pt idx="656">
                  <c:v>44010.333546180555</c:v>
                </c:pt>
                <c:pt idx="657">
                  <c:v>44010.375212905092</c:v>
                </c:pt>
                <c:pt idx="658">
                  <c:v>44010.416879629629</c:v>
                </c:pt>
                <c:pt idx="659">
                  <c:v>44010.458546354166</c:v>
                </c:pt>
                <c:pt idx="660">
                  <c:v>44010.500213078703</c:v>
                </c:pt>
                <c:pt idx="661">
                  <c:v>44010.541879803241</c:v>
                </c:pt>
                <c:pt idx="662">
                  <c:v>44010.583546527778</c:v>
                </c:pt>
                <c:pt idx="663">
                  <c:v>44010.625213252315</c:v>
                </c:pt>
                <c:pt idx="664">
                  <c:v>44010.666879976852</c:v>
                </c:pt>
                <c:pt idx="665">
                  <c:v>44010.708546701389</c:v>
                </c:pt>
                <c:pt idx="666">
                  <c:v>44010.750213425927</c:v>
                </c:pt>
                <c:pt idx="667">
                  <c:v>44010.791880150464</c:v>
                </c:pt>
                <c:pt idx="668">
                  <c:v>44010.833546875001</c:v>
                </c:pt>
                <c:pt idx="669">
                  <c:v>44010.875213599538</c:v>
                </c:pt>
                <c:pt idx="670">
                  <c:v>44010.916880324075</c:v>
                </c:pt>
                <c:pt idx="671">
                  <c:v>44010.958547048613</c:v>
                </c:pt>
                <c:pt idx="672">
                  <c:v>44011.00021377315</c:v>
                </c:pt>
                <c:pt idx="673">
                  <c:v>44011.041880497687</c:v>
                </c:pt>
                <c:pt idx="674">
                  <c:v>44011.083547222224</c:v>
                </c:pt>
                <c:pt idx="675">
                  <c:v>44011.125213946762</c:v>
                </c:pt>
                <c:pt idx="676">
                  <c:v>44011.166880671299</c:v>
                </c:pt>
                <c:pt idx="677">
                  <c:v>44011.208547395836</c:v>
                </c:pt>
                <c:pt idx="678">
                  <c:v>44011.250214120373</c:v>
                </c:pt>
                <c:pt idx="679">
                  <c:v>44011.29188084491</c:v>
                </c:pt>
                <c:pt idx="680">
                  <c:v>44011.333547569448</c:v>
                </c:pt>
                <c:pt idx="681">
                  <c:v>44011.375214293985</c:v>
                </c:pt>
                <c:pt idx="682">
                  <c:v>44011.416881018522</c:v>
                </c:pt>
                <c:pt idx="683">
                  <c:v>44011.458547743059</c:v>
                </c:pt>
                <c:pt idx="684">
                  <c:v>44011.500214467589</c:v>
                </c:pt>
                <c:pt idx="685">
                  <c:v>44011.541881192126</c:v>
                </c:pt>
                <c:pt idx="686">
                  <c:v>44011.583547916664</c:v>
                </c:pt>
                <c:pt idx="687">
                  <c:v>44011.625214641201</c:v>
                </c:pt>
                <c:pt idx="688">
                  <c:v>44011.666881365738</c:v>
                </c:pt>
                <c:pt idx="689">
                  <c:v>44011.708548090275</c:v>
                </c:pt>
                <c:pt idx="690">
                  <c:v>44011.750214814812</c:v>
                </c:pt>
                <c:pt idx="691">
                  <c:v>44011.79188153935</c:v>
                </c:pt>
                <c:pt idx="692">
                  <c:v>44011.833548263887</c:v>
                </c:pt>
                <c:pt idx="693">
                  <c:v>44011.875214988424</c:v>
                </c:pt>
                <c:pt idx="694">
                  <c:v>44011.916881712961</c:v>
                </c:pt>
                <c:pt idx="695">
                  <c:v>44011.958548437498</c:v>
                </c:pt>
                <c:pt idx="696">
                  <c:v>44012.000215162036</c:v>
                </c:pt>
                <c:pt idx="697">
                  <c:v>44012.041881886573</c:v>
                </c:pt>
                <c:pt idx="698">
                  <c:v>44012.08354861111</c:v>
                </c:pt>
                <c:pt idx="699">
                  <c:v>44012.125215335647</c:v>
                </c:pt>
                <c:pt idx="700">
                  <c:v>44012.166882060184</c:v>
                </c:pt>
                <c:pt idx="701">
                  <c:v>44012.208548784722</c:v>
                </c:pt>
                <c:pt idx="702">
                  <c:v>44012.250215509259</c:v>
                </c:pt>
                <c:pt idx="703">
                  <c:v>44012.291882233796</c:v>
                </c:pt>
                <c:pt idx="704">
                  <c:v>44012.333548958333</c:v>
                </c:pt>
                <c:pt idx="705">
                  <c:v>44012.37521568287</c:v>
                </c:pt>
                <c:pt idx="706">
                  <c:v>44012.416882407408</c:v>
                </c:pt>
                <c:pt idx="707">
                  <c:v>44012.458549131945</c:v>
                </c:pt>
                <c:pt idx="708">
                  <c:v>44012.500215856482</c:v>
                </c:pt>
                <c:pt idx="709">
                  <c:v>44012.541882581019</c:v>
                </c:pt>
                <c:pt idx="710">
                  <c:v>44012.583549305557</c:v>
                </c:pt>
                <c:pt idx="711">
                  <c:v>44012.625216030094</c:v>
                </c:pt>
                <c:pt idx="712">
                  <c:v>44012.666882754631</c:v>
                </c:pt>
                <c:pt idx="713">
                  <c:v>44012.708549479168</c:v>
                </c:pt>
                <c:pt idx="714">
                  <c:v>44012.750216203705</c:v>
                </c:pt>
                <c:pt idx="715">
                  <c:v>44012.791882928243</c:v>
                </c:pt>
                <c:pt idx="716">
                  <c:v>44012.83354965278</c:v>
                </c:pt>
                <c:pt idx="717">
                  <c:v>44012.875216377317</c:v>
                </c:pt>
                <c:pt idx="718">
                  <c:v>44012.916883101854</c:v>
                </c:pt>
                <c:pt idx="719">
                  <c:v>44012.958549826391</c:v>
                </c:pt>
              </c:numCache>
            </c:numRef>
          </c:xVal>
          <c:yVal>
            <c:numRef>
              <c:f>'Hydro Graph'!$D$3025:$D$3744</c:f>
              <c:numCache>
                <c:formatCode>0.00</c:formatCode>
                <c:ptCount val="720"/>
                <c:pt idx="0">
                  <c:v>16.918598969599898</c:v>
                </c:pt>
                <c:pt idx="1">
                  <c:v>18.723794311806625</c:v>
                </c:pt>
                <c:pt idx="2">
                  <c:v>17.804564489100954</c:v>
                </c:pt>
                <c:pt idx="3">
                  <c:v>15.243417863984126</c:v>
                </c:pt>
                <c:pt idx="4">
                  <c:v>14.452698525828485</c:v>
                </c:pt>
                <c:pt idx="5">
                  <c:v>14.452698525828485</c:v>
                </c:pt>
                <c:pt idx="6">
                  <c:v>15.243417863984126</c:v>
                </c:pt>
                <c:pt idx="7">
                  <c:v>13.692236054542748</c:v>
                </c:pt>
                <c:pt idx="8">
                  <c:v>12.961296463757792</c:v>
                </c:pt>
                <c:pt idx="9">
                  <c:v>12.961296463757792</c:v>
                </c:pt>
                <c:pt idx="10">
                  <c:v>12.961296463757792</c:v>
                </c:pt>
                <c:pt idx="11">
                  <c:v>15.243417863984126</c:v>
                </c:pt>
                <c:pt idx="12">
                  <c:v>14.452698525828485</c:v>
                </c:pt>
                <c:pt idx="13">
                  <c:v>13.692236054542748</c:v>
                </c:pt>
                <c:pt idx="14">
                  <c:v>13.692236054542748</c:v>
                </c:pt>
                <c:pt idx="15">
                  <c:v>12.961296463757792</c:v>
                </c:pt>
                <c:pt idx="16">
                  <c:v>13.692236054542748</c:v>
                </c:pt>
                <c:pt idx="17">
                  <c:v>12.961296463757792</c:v>
                </c:pt>
                <c:pt idx="18">
                  <c:v>12.259152986268287</c:v>
                </c:pt>
                <c:pt idx="19">
                  <c:v>11.585086110292956</c:v>
                </c:pt>
                <c:pt idx="20">
                  <c:v>14.452698525828485</c:v>
                </c:pt>
                <c:pt idx="21">
                  <c:v>12.259152986268287</c:v>
                </c:pt>
                <c:pt idx="22">
                  <c:v>12.259152986268287</c:v>
                </c:pt>
                <c:pt idx="23">
                  <c:v>12.259152986268287</c:v>
                </c:pt>
                <c:pt idx="24">
                  <c:v>12.259152986268287</c:v>
                </c:pt>
                <c:pt idx="25">
                  <c:v>11.585086110292956</c:v>
                </c:pt>
                <c:pt idx="26">
                  <c:v>12.961296463757792</c:v>
                </c:pt>
                <c:pt idx="27">
                  <c:v>12.961296463757792</c:v>
                </c:pt>
                <c:pt idx="28">
                  <c:v>10.93838361647218</c:v>
                </c:pt>
                <c:pt idx="29">
                  <c:v>12.961296463757792</c:v>
                </c:pt>
                <c:pt idx="30">
                  <c:v>12.259152986268287</c:v>
                </c:pt>
                <c:pt idx="31">
                  <c:v>12.961296463757792</c:v>
                </c:pt>
                <c:pt idx="32">
                  <c:v>10.93838361647218</c:v>
                </c:pt>
                <c:pt idx="33">
                  <c:v>11.585086110292956</c:v>
                </c:pt>
                <c:pt idx="34">
                  <c:v>10.93838361647218</c:v>
                </c:pt>
                <c:pt idx="35">
                  <c:v>11.585086110292956</c:v>
                </c:pt>
                <c:pt idx="36">
                  <c:v>10.93838361647218</c:v>
                </c:pt>
                <c:pt idx="37">
                  <c:v>12.259152986268287</c:v>
                </c:pt>
                <c:pt idx="38">
                  <c:v>11.585086110292956</c:v>
                </c:pt>
                <c:pt idx="39">
                  <c:v>12.961296463757792</c:v>
                </c:pt>
                <c:pt idx="40">
                  <c:v>10.318340615629644</c:v>
                </c:pt>
                <c:pt idx="41">
                  <c:v>10.93838361647218</c:v>
                </c:pt>
                <c:pt idx="42">
                  <c:v>12.259152986268287</c:v>
                </c:pt>
                <c:pt idx="43">
                  <c:v>12.961296463757792</c:v>
                </c:pt>
                <c:pt idx="44">
                  <c:v>15.243417863984126</c:v>
                </c:pt>
                <c:pt idx="45">
                  <c:v>14.452698525828485</c:v>
                </c:pt>
                <c:pt idx="46">
                  <c:v>12.961296463757792</c:v>
                </c:pt>
                <c:pt idx="47">
                  <c:v>14.452698525828485</c:v>
                </c:pt>
                <c:pt idx="48">
                  <c:v>13.692236054542748</c:v>
                </c:pt>
                <c:pt idx="49">
                  <c:v>14.452698525828485</c:v>
                </c:pt>
                <c:pt idx="50">
                  <c:v>12.259152986268287</c:v>
                </c:pt>
                <c:pt idx="51">
                  <c:v>12.961296463757792</c:v>
                </c:pt>
                <c:pt idx="52">
                  <c:v>14.452698525828485</c:v>
                </c:pt>
                <c:pt idx="53">
                  <c:v>12.259152986268287</c:v>
                </c:pt>
                <c:pt idx="54">
                  <c:v>12.259152986268287</c:v>
                </c:pt>
                <c:pt idx="55">
                  <c:v>12.961296463757792</c:v>
                </c:pt>
                <c:pt idx="56">
                  <c:v>13.692236054542748</c:v>
                </c:pt>
                <c:pt idx="57">
                  <c:v>10.93838361647218</c:v>
                </c:pt>
                <c:pt idx="58">
                  <c:v>10.93838361647218</c:v>
                </c:pt>
                <c:pt idx="59">
                  <c:v>12.961296463757792</c:v>
                </c:pt>
                <c:pt idx="60">
                  <c:v>12.961296463757792</c:v>
                </c:pt>
                <c:pt idx="61">
                  <c:v>12.961296463757792</c:v>
                </c:pt>
                <c:pt idx="62">
                  <c:v>11.585086110292956</c:v>
                </c:pt>
                <c:pt idx="63">
                  <c:v>13.692236054542748</c:v>
                </c:pt>
                <c:pt idx="64">
                  <c:v>16.0651352389945</c:v>
                </c:pt>
                <c:pt idx="65">
                  <c:v>17.804564489100954</c:v>
                </c:pt>
                <c:pt idx="66">
                  <c:v>23.846087545565705</c:v>
                </c:pt>
                <c:pt idx="67">
                  <c:v>26.155326832758512</c:v>
                </c:pt>
                <c:pt idx="68">
                  <c:v>29.918381104648358</c:v>
                </c:pt>
                <c:pt idx="69">
                  <c:v>27.368960720164406</c:v>
                </c:pt>
                <c:pt idx="70">
                  <c:v>24.981308449628163</c:v>
                </c:pt>
                <c:pt idx="71">
                  <c:v>21.688800270037017</c:v>
                </c:pt>
                <c:pt idx="72">
                  <c:v>20.976279301339449</c:v>
                </c:pt>
                <c:pt idx="73">
                  <c:v>20.280934263232044</c:v>
                </c:pt>
                <c:pt idx="74">
                  <c:v>19.602504090430237</c:v>
                </c:pt>
                <c:pt idx="75">
                  <c:v>18.940729317573428</c:v>
                </c:pt>
                <c:pt idx="76">
                  <c:v>18.295352084204332</c:v>
                </c:pt>
                <c:pt idx="77">
                  <c:v>17.666116139809667</c:v>
                </c:pt>
                <c:pt idx="78">
                  <c:v>17.052766848925202</c:v>
                </c:pt>
                <c:pt idx="79">
                  <c:v>16.455051196305782</c:v>
                </c:pt>
                <c:pt idx="80">
                  <c:v>15.872717792162014</c:v>
                </c:pt>
                <c:pt idx="81">
                  <c:v>15.305516877465042</c:v>
                </c:pt>
                <c:pt idx="82">
                  <c:v>14.753200329321286</c:v>
                </c:pt>
                <c:pt idx="83">
                  <c:v>14.215521666418081</c:v>
                </c:pt>
                <c:pt idx="84">
                  <c:v>13.692236054542748</c:v>
                </c:pt>
                <c:pt idx="85">
                  <c:v>13.692236054542748</c:v>
                </c:pt>
                <c:pt idx="86">
                  <c:v>13.692236054542748</c:v>
                </c:pt>
                <c:pt idx="87">
                  <c:v>15.243417863984126</c:v>
                </c:pt>
                <c:pt idx="88">
                  <c:v>12.961296463757792</c:v>
                </c:pt>
                <c:pt idx="89">
                  <c:v>11.585086110292956</c:v>
                </c:pt>
                <c:pt idx="90">
                  <c:v>14.452698525828485</c:v>
                </c:pt>
                <c:pt idx="91">
                  <c:v>13.692236054542748</c:v>
                </c:pt>
                <c:pt idx="92">
                  <c:v>14.452698525828485</c:v>
                </c:pt>
                <c:pt idx="93">
                  <c:v>11.585086110292956</c:v>
                </c:pt>
                <c:pt idx="94">
                  <c:v>12.259152986268287</c:v>
                </c:pt>
                <c:pt idx="95">
                  <c:v>11.585086110292956</c:v>
                </c:pt>
                <c:pt idx="96">
                  <c:v>10.93838361647218</c:v>
                </c:pt>
                <c:pt idx="97">
                  <c:v>12.259152986268287</c:v>
                </c:pt>
                <c:pt idx="98">
                  <c:v>11.585086110292956</c:v>
                </c:pt>
                <c:pt idx="99">
                  <c:v>11.585086110292956</c:v>
                </c:pt>
                <c:pt idx="100">
                  <c:v>12.259152986268287</c:v>
                </c:pt>
                <c:pt idx="101">
                  <c:v>13.692236054542748</c:v>
                </c:pt>
                <c:pt idx="102">
                  <c:v>11.585086110292956</c:v>
                </c:pt>
                <c:pt idx="103">
                  <c:v>12.259152986268287</c:v>
                </c:pt>
                <c:pt idx="104">
                  <c:v>11.585086110292956</c:v>
                </c:pt>
                <c:pt idx="105">
                  <c:v>19.677058000104321</c:v>
                </c:pt>
                <c:pt idx="106">
                  <c:v>12.259152986268287</c:v>
                </c:pt>
                <c:pt idx="107">
                  <c:v>10.93838361647218</c:v>
                </c:pt>
                <c:pt idx="108">
                  <c:v>13.692236054542748</c:v>
                </c:pt>
                <c:pt idx="109">
                  <c:v>13.692236054542748</c:v>
                </c:pt>
                <c:pt idx="110">
                  <c:v>12.259152986268287</c:v>
                </c:pt>
                <c:pt idx="111">
                  <c:v>12.259152986268287</c:v>
                </c:pt>
                <c:pt idx="112">
                  <c:v>10.93838361647218</c:v>
                </c:pt>
                <c:pt idx="113">
                  <c:v>12.961296463757792</c:v>
                </c:pt>
                <c:pt idx="114">
                  <c:v>12.259152986268287</c:v>
                </c:pt>
                <c:pt idx="115">
                  <c:v>10.318340615629644</c:v>
                </c:pt>
                <c:pt idx="116">
                  <c:v>10.318340615629644</c:v>
                </c:pt>
                <c:pt idx="117">
                  <c:v>10.93838361647218</c:v>
                </c:pt>
                <c:pt idx="118">
                  <c:v>10.93838361647218</c:v>
                </c:pt>
                <c:pt idx="119">
                  <c:v>9.7242595873261575</c:v>
                </c:pt>
                <c:pt idx="120">
                  <c:v>12.259152986268287</c:v>
                </c:pt>
                <c:pt idx="121">
                  <c:v>10.93838361647218</c:v>
                </c:pt>
                <c:pt idx="122">
                  <c:v>11.585086110292956</c:v>
                </c:pt>
                <c:pt idx="123">
                  <c:v>10.318340615629644</c:v>
                </c:pt>
                <c:pt idx="124">
                  <c:v>10.318340615629644</c:v>
                </c:pt>
                <c:pt idx="125">
                  <c:v>12.259152986268287</c:v>
                </c:pt>
                <c:pt idx="126">
                  <c:v>12.259152986268287</c:v>
                </c:pt>
                <c:pt idx="127">
                  <c:v>10.93838361647218</c:v>
                </c:pt>
                <c:pt idx="128">
                  <c:v>10.93838361647218</c:v>
                </c:pt>
                <c:pt idx="129">
                  <c:v>12.259152986268287</c:v>
                </c:pt>
                <c:pt idx="130">
                  <c:v>11.585086110292956</c:v>
                </c:pt>
                <c:pt idx="131">
                  <c:v>10.93838361647218</c:v>
                </c:pt>
                <c:pt idx="132">
                  <c:v>9.7242595873261575</c:v>
                </c:pt>
                <c:pt idx="133">
                  <c:v>10.318340615629644</c:v>
                </c:pt>
                <c:pt idx="134">
                  <c:v>12.259152986268287</c:v>
                </c:pt>
                <c:pt idx="135">
                  <c:v>10.318340615629644</c:v>
                </c:pt>
                <c:pt idx="136">
                  <c:v>10.318340615629644</c:v>
                </c:pt>
                <c:pt idx="137">
                  <c:v>11.585086110292956</c:v>
                </c:pt>
                <c:pt idx="138">
                  <c:v>9.7242595873261575</c:v>
                </c:pt>
                <c:pt idx="139">
                  <c:v>12.259152986268287</c:v>
                </c:pt>
                <c:pt idx="140">
                  <c:v>11.585086110292956</c:v>
                </c:pt>
                <c:pt idx="141">
                  <c:v>11.585086110292956</c:v>
                </c:pt>
                <c:pt idx="142">
                  <c:v>9.7242595873261575</c:v>
                </c:pt>
                <c:pt idx="143">
                  <c:v>10.318340615629644</c:v>
                </c:pt>
                <c:pt idx="144">
                  <c:v>10.01809816102576</c:v>
                </c:pt>
                <c:pt idx="145">
                  <c:v>9.7242595873261575</c:v>
                </c:pt>
                <c:pt idx="146">
                  <c:v>10.93838361647218</c:v>
                </c:pt>
                <c:pt idx="147">
                  <c:v>10.318340615629644</c:v>
                </c:pt>
                <c:pt idx="148">
                  <c:v>10.318340615629644</c:v>
                </c:pt>
                <c:pt idx="149">
                  <c:v>10.93838361647218</c:v>
                </c:pt>
                <c:pt idx="150">
                  <c:v>9.7242595873261575</c:v>
                </c:pt>
                <c:pt idx="151">
                  <c:v>10.318340615629644</c:v>
                </c:pt>
                <c:pt idx="152">
                  <c:v>11.585086110292956</c:v>
                </c:pt>
                <c:pt idx="153">
                  <c:v>11.585086110292956</c:v>
                </c:pt>
                <c:pt idx="154">
                  <c:v>10.93838361647218</c:v>
                </c:pt>
                <c:pt idx="155">
                  <c:v>10.318340615629644</c:v>
                </c:pt>
                <c:pt idx="156">
                  <c:v>12.259152986268287</c:v>
                </c:pt>
                <c:pt idx="157">
                  <c:v>9.1554504192349686</c:v>
                </c:pt>
                <c:pt idx="158">
                  <c:v>10.318340615629644</c:v>
                </c:pt>
                <c:pt idx="159">
                  <c:v>10.93838361647218</c:v>
                </c:pt>
                <c:pt idx="160">
                  <c:v>11.585086110292956</c:v>
                </c:pt>
                <c:pt idx="161">
                  <c:v>11.585086110292956</c:v>
                </c:pt>
                <c:pt idx="162">
                  <c:v>10.93838361647218</c:v>
                </c:pt>
                <c:pt idx="163">
                  <c:v>13.692236054542748</c:v>
                </c:pt>
                <c:pt idx="164">
                  <c:v>14.452698525828485</c:v>
                </c:pt>
                <c:pt idx="165">
                  <c:v>16.0651352389945</c:v>
                </c:pt>
                <c:pt idx="166">
                  <c:v>14.452698525828485</c:v>
                </c:pt>
                <c:pt idx="167">
                  <c:v>16.918598969599898</c:v>
                </c:pt>
                <c:pt idx="168">
                  <c:v>13.692236054542748</c:v>
                </c:pt>
                <c:pt idx="169">
                  <c:v>14.068731224754099</c:v>
                </c:pt>
                <c:pt idx="170">
                  <c:v>14.452698525828485</c:v>
                </c:pt>
                <c:pt idx="171">
                  <c:v>13.692236054542748</c:v>
                </c:pt>
                <c:pt idx="172">
                  <c:v>14.452698525828485</c:v>
                </c:pt>
                <c:pt idx="173">
                  <c:v>14.452698525828485</c:v>
                </c:pt>
                <c:pt idx="174">
                  <c:v>13.692236054542748</c:v>
                </c:pt>
                <c:pt idx="175">
                  <c:v>12.259152986268287</c:v>
                </c:pt>
                <c:pt idx="176">
                  <c:v>13.692236054542748</c:v>
                </c:pt>
                <c:pt idx="177">
                  <c:v>12.259152986268287</c:v>
                </c:pt>
                <c:pt idx="178">
                  <c:v>10.93838361647218</c:v>
                </c:pt>
                <c:pt idx="179">
                  <c:v>10.93838361647218</c:v>
                </c:pt>
                <c:pt idx="180">
                  <c:v>11.585086110292956</c:v>
                </c:pt>
                <c:pt idx="181">
                  <c:v>12.961296463757792</c:v>
                </c:pt>
                <c:pt idx="182">
                  <c:v>12.259152986268287</c:v>
                </c:pt>
                <c:pt idx="183">
                  <c:v>11.585086110292956</c:v>
                </c:pt>
                <c:pt idx="184">
                  <c:v>12.961296463757792</c:v>
                </c:pt>
                <c:pt idx="185">
                  <c:v>10.93838361647218</c:v>
                </c:pt>
                <c:pt idx="186">
                  <c:v>11.585086110292956</c:v>
                </c:pt>
                <c:pt idx="187">
                  <c:v>9.7242595873261575</c:v>
                </c:pt>
                <c:pt idx="188">
                  <c:v>10.318340615629644</c:v>
                </c:pt>
                <c:pt idx="189">
                  <c:v>12.259152986268287</c:v>
                </c:pt>
                <c:pt idx="190">
                  <c:v>12.259152986268287</c:v>
                </c:pt>
                <c:pt idx="191">
                  <c:v>12.961296463757792</c:v>
                </c:pt>
                <c:pt idx="192">
                  <c:v>10.318340615629644</c:v>
                </c:pt>
                <c:pt idx="193">
                  <c:v>10.318340615629644</c:v>
                </c:pt>
                <c:pt idx="194">
                  <c:v>10.93838361647218</c:v>
                </c:pt>
                <c:pt idx="195">
                  <c:v>10.318340615629644</c:v>
                </c:pt>
                <c:pt idx="196">
                  <c:v>9.7242595873261575</c:v>
                </c:pt>
                <c:pt idx="197">
                  <c:v>10.318340615629644</c:v>
                </c:pt>
                <c:pt idx="198">
                  <c:v>11.585086110292956</c:v>
                </c:pt>
                <c:pt idx="199">
                  <c:v>12.259152986268287</c:v>
                </c:pt>
                <c:pt idx="200">
                  <c:v>12.259152986268287</c:v>
                </c:pt>
                <c:pt idx="201">
                  <c:v>10.318340615629644</c:v>
                </c:pt>
                <c:pt idx="202">
                  <c:v>10.318340615629644</c:v>
                </c:pt>
                <c:pt idx="203">
                  <c:v>10.318340615629644</c:v>
                </c:pt>
                <c:pt idx="204">
                  <c:v>9.7242595873261575</c:v>
                </c:pt>
                <c:pt idx="205">
                  <c:v>10.93838361647218</c:v>
                </c:pt>
                <c:pt idx="206">
                  <c:v>12.259152986268287</c:v>
                </c:pt>
                <c:pt idx="207">
                  <c:v>12.259152986268287</c:v>
                </c:pt>
                <c:pt idx="208">
                  <c:v>11.585086110292956</c:v>
                </c:pt>
                <c:pt idx="209">
                  <c:v>11.585086110292956</c:v>
                </c:pt>
                <c:pt idx="210">
                  <c:v>11.585086110292956</c:v>
                </c:pt>
                <c:pt idx="211">
                  <c:v>11.585086110292956</c:v>
                </c:pt>
                <c:pt idx="212">
                  <c:v>16.0651352389945</c:v>
                </c:pt>
                <c:pt idx="213">
                  <c:v>35.529352948325283</c:v>
                </c:pt>
                <c:pt idx="214">
                  <c:v>37.043768189617921</c:v>
                </c:pt>
                <c:pt idx="215">
                  <c:v>41.868947891504092</c:v>
                </c:pt>
                <c:pt idx="216">
                  <c:v>38.604585804070084</c:v>
                </c:pt>
                <c:pt idx="217">
                  <c:v>47.135679067472864</c:v>
                </c:pt>
                <c:pt idx="218">
                  <c:v>40.212684084658079</c:v>
                </c:pt>
                <c:pt idx="219">
                  <c:v>61.280006777961567</c:v>
                </c:pt>
                <c:pt idx="220">
                  <c:v>38.604585804070084</c:v>
                </c:pt>
                <c:pt idx="221">
                  <c:v>37.043768189617921</c:v>
                </c:pt>
                <c:pt idx="222">
                  <c:v>38.604585804070084</c:v>
                </c:pt>
                <c:pt idx="223">
                  <c:v>35.529352948325283</c:v>
                </c:pt>
                <c:pt idx="224">
                  <c:v>29.918381104648358</c:v>
                </c:pt>
                <c:pt idx="225">
                  <c:v>27.368960720164406</c:v>
                </c:pt>
                <c:pt idx="226">
                  <c:v>24.981308449628163</c:v>
                </c:pt>
                <c:pt idx="227">
                  <c:v>27.368960720164406</c:v>
                </c:pt>
                <c:pt idx="228">
                  <c:v>24.981308449628163</c:v>
                </c:pt>
                <c:pt idx="229">
                  <c:v>26.155326832758512</c:v>
                </c:pt>
                <c:pt idx="230">
                  <c:v>29.918381104648358</c:v>
                </c:pt>
                <c:pt idx="231">
                  <c:v>34.060468379159161</c:v>
                </c:pt>
                <c:pt idx="232">
                  <c:v>37.043768189617921</c:v>
                </c:pt>
                <c:pt idx="233">
                  <c:v>37.043768189617921</c:v>
                </c:pt>
                <c:pt idx="234">
                  <c:v>32.636249398205287</c:v>
                </c:pt>
                <c:pt idx="235">
                  <c:v>37.043768189617921</c:v>
                </c:pt>
                <c:pt idx="236">
                  <c:v>32.636249398205287</c:v>
                </c:pt>
                <c:pt idx="237">
                  <c:v>31.255837564231324</c:v>
                </c:pt>
                <c:pt idx="238">
                  <c:v>31.255837564231324</c:v>
                </c:pt>
                <c:pt idx="239">
                  <c:v>29.918381104648358</c:v>
                </c:pt>
                <c:pt idx="240">
                  <c:v>31.255837564231324</c:v>
                </c:pt>
                <c:pt idx="241">
                  <c:v>32.636249398205287</c:v>
                </c:pt>
                <c:pt idx="242">
                  <c:v>27.368960720164406</c:v>
                </c:pt>
                <c:pt idx="243">
                  <c:v>28.623034941882036</c:v>
                </c:pt>
                <c:pt idx="244">
                  <c:v>27.368960720164406</c:v>
                </c:pt>
                <c:pt idx="245">
                  <c:v>24.981308449628163</c:v>
                </c:pt>
                <c:pt idx="246">
                  <c:v>22.748852928791191</c:v>
                </c:pt>
                <c:pt idx="247">
                  <c:v>23.846087545565705</c:v>
                </c:pt>
                <c:pt idx="248">
                  <c:v>24.981308449628163</c:v>
                </c:pt>
                <c:pt idx="249">
                  <c:v>23.846087545565705</c:v>
                </c:pt>
                <c:pt idx="250">
                  <c:v>20.665132132132609</c:v>
                </c:pt>
                <c:pt idx="251">
                  <c:v>19.677058000104321</c:v>
                </c:pt>
                <c:pt idx="252">
                  <c:v>18.723794311806625</c:v>
                </c:pt>
                <c:pt idx="253">
                  <c:v>22.748852928791191</c:v>
                </c:pt>
                <c:pt idx="254">
                  <c:v>24.981308449628163</c:v>
                </c:pt>
                <c:pt idx="255">
                  <c:v>34.060468379159161</c:v>
                </c:pt>
                <c:pt idx="256">
                  <c:v>40.212684084658079</c:v>
                </c:pt>
                <c:pt idx="257">
                  <c:v>35.529352948325283</c:v>
                </c:pt>
                <c:pt idx="258">
                  <c:v>38.604585804070084</c:v>
                </c:pt>
                <c:pt idx="259">
                  <c:v>35.529352948325283</c:v>
                </c:pt>
                <c:pt idx="260">
                  <c:v>29.918381104648358</c:v>
                </c:pt>
                <c:pt idx="261">
                  <c:v>31.255837564231324</c:v>
                </c:pt>
                <c:pt idx="262">
                  <c:v>28.623034941882036</c:v>
                </c:pt>
                <c:pt idx="263">
                  <c:v>31.255837564231324</c:v>
                </c:pt>
                <c:pt idx="264">
                  <c:v>35.529352948325283</c:v>
                </c:pt>
                <c:pt idx="265">
                  <c:v>32.636249398205287</c:v>
                </c:pt>
                <c:pt idx="266">
                  <c:v>31.255837564231324</c:v>
                </c:pt>
                <c:pt idx="267">
                  <c:v>27.368960720164406</c:v>
                </c:pt>
                <c:pt idx="268">
                  <c:v>26.155326832758512</c:v>
                </c:pt>
                <c:pt idx="269">
                  <c:v>28.623034941882036</c:v>
                </c:pt>
                <c:pt idx="270">
                  <c:v>26.155326832758512</c:v>
                </c:pt>
                <c:pt idx="271">
                  <c:v>24.981308449628163</c:v>
                </c:pt>
                <c:pt idx="272">
                  <c:v>24.981308449628163</c:v>
                </c:pt>
                <c:pt idx="273">
                  <c:v>23.846087545565705</c:v>
                </c:pt>
                <c:pt idx="274">
                  <c:v>23.846087545565705</c:v>
                </c:pt>
                <c:pt idx="275">
                  <c:v>24.981308449628163</c:v>
                </c:pt>
                <c:pt idx="276">
                  <c:v>21.688800270037017</c:v>
                </c:pt>
                <c:pt idx="277">
                  <c:v>21.688800270037017</c:v>
                </c:pt>
                <c:pt idx="278">
                  <c:v>22.748852928791191</c:v>
                </c:pt>
                <c:pt idx="279">
                  <c:v>20.665132132132609</c:v>
                </c:pt>
                <c:pt idx="280">
                  <c:v>20.665132132132609</c:v>
                </c:pt>
                <c:pt idx="281">
                  <c:v>17.804564489100954</c:v>
                </c:pt>
                <c:pt idx="282">
                  <c:v>34.060468379159161</c:v>
                </c:pt>
                <c:pt idx="283">
                  <c:v>28.623034941882036</c:v>
                </c:pt>
                <c:pt idx="284">
                  <c:v>26.155326832758512</c:v>
                </c:pt>
                <c:pt idx="285">
                  <c:v>31.255837564231324</c:v>
                </c:pt>
                <c:pt idx="286">
                  <c:v>31.255837564231324</c:v>
                </c:pt>
                <c:pt idx="287">
                  <c:v>28.623034941882036</c:v>
                </c:pt>
                <c:pt idx="288">
                  <c:v>28.623034941882036</c:v>
                </c:pt>
                <c:pt idx="289">
                  <c:v>26.155326832758512</c:v>
                </c:pt>
                <c:pt idx="290">
                  <c:v>22.748852928791191</c:v>
                </c:pt>
                <c:pt idx="291">
                  <c:v>24.981308449628163</c:v>
                </c:pt>
                <c:pt idx="292">
                  <c:v>21.688800270037017</c:v>
                </c:pt>
                <c:pt idx="293">
                  <c:v>23.846087545565705</c:v>
                </c:pt>
                <c:pt idx="294">
                  <c:v>20.665132132132609</c:v>
                </c:pt>
                <c:pt idx="295">
                  <c:v>19.677058000104321</c:v>
                </c:pt>
                <c:pt idx="296">
                  <c:v>21.688800270037017</c:v>
                </c:pt>
                <c:pt idx="297">
                  <c:v>20.665132132132609</c:v>
                </c:pt>
                <c:pt idx="298">
                  <c:v>21.688800270037017</c:v>
                </c:pt>
                <c:pt idx="299">
                  <c:v>20.665132132132609</c:v>
                </c:pt>
                <c:pt idx="300">
                  <c:v>20.665132132132609</c:v>
                </c:pt>
                <c:pt idx="301">
                  <c:v>18.723794311806625</c:v>
                </c:pt>
                <c:pt idx="302">
                  <c:v>17.804564489100954</c:v>
                </c:pt>
                <c:pt idx="303">
                  <c:v>18.723794311806625</c:v>
                </c:pt>
                <c:pt idx="304">
                  <c:v>16.0651352389945</c:v>
                </c:pt>
                <c:pt idx="305">
                  <c:v>17.804564489100954</c:v>
                </c:pt>
                <c:pt idx="306">
                  <c:v>17.804564489100954</c:v>
                </c:pt>
                <c:pt idx="307">
                  <c:v>17.804564489100954</c:v>
                </c:pt>
                <c:pt idx="308">
                  <c:v>15.243417863984126</c:v>
                </c:pt>
                <c:pt idx="309">
                  <c:v>17.804564489100954</c:v>
                </c:pt>
                <c:pt idx="310">
                  <c:v>17.804564489100954</c:v>
                </c:pt>
                <c:pt idx="311">
                  <c:v>17.804564489100954</c:v>
                </c:pt>
                <c:pt idx="312">
                  <c:v>15.243417863984126</c:v>
                </c:pt>
                <c:pt idx="313">
                  <c:v>17.804564489100954</c:v>
                </c:pt>
                <c:pt idx="314">
                  <c:v>15.243417863984126</c:v>
                </c:pt>
                <c:pt idx="315">
                  <c:v>14.452698525828485</c:v>
                </c:pt>
                <c:pt idx="316">
                  <c:v>15.243417863984126</c:v>
                </c:pt>
                <c:pt idx="317">
                  <c:v>14.452698525828485</c:v>
                </c:pt>
                <c:pt idx="318">
                  <c:v>16.918598969599898</c:v>
                </c:pt>
                <c:pt idx="319">
                  <c:v>13.692236054542748</c:v>
                </c:pt>
                <c:pt idx="320">
                  <c:v>16.918598969599898</c:v>
                </c:pt>
                <c:pt idx="321">
                  <c:v>14.452698525828485</c:v>
                </c:pt>
                <c:pt idx="322">
                  <c:v>16.0651352389945</c:v>
                </c:pt>
                <c:pt idx="323">
                  <c:v>14.452698525828485</c:v>
                </c:pt>
                <c:pt idx="324">
                  <c:v>13.692236054542748</c:v>
                </c:pt>
                <c:pt idx="325">
                  <c:v>15.243417863984126</c:v>
                </c:pt>
                <c:pt idx="326">
                  <c:v>16.918598969599898</c:v>
                </c:pt>
                <c:pt idx="327">
                  <c:v>13.692236054542748</c:v>
                </c:pt>
                <c:pt idx="328">
                  <c:v>16.0651352389945</c:v>
                </c:pt>
                <c:pt idx="329">
                  <c:v>14.452698525828485</c:v>
                </c:pt>
                <c:pt idx="330">
                  <c:v>13.692236054542748</c:v>
                </c:pt>
                <c:pt idx="331">
                  <c:v>14.452698525828485</c:v>
                </c:pt>
                <c:pt idx="332">
                  <c:v>16.0651352389945</c:v>
                </c:pt>
                <c:pt idx="333">
                  <c:v>16.0651352389945</c:v>
                </c:pt>
                <c:pt idx="334">
                  <c:v>16.0651352389945</c:v>
                </c:pt>
                <c:pt idx="335">
                  <c:v>15.243417863984126</c:v>
                </c:pt>
                <c:pt idx="336">
                  <c:v>13.692236054542748</c:v>
                </c:pt>
                <c:pt idx="337">
                  <c:v>16.0651352389945</c:v>
                </c:pt>
                <c:pt idx="338">
                  <c:v>13.692236054542748</c:v>
                </c:pt>
                <c:pt idx="339">
                  <c:v>12.961296463757792</c:v>
                </c:pt>
                <c:pt idx="340">
                  <c:v>13.692236054542748</c:v>
                </c:pt>
                <c:pt idx="341">
                  <c:v>12.961296463757792</c:v>
                </c:pt>
                <c:pt idx="342">
                  <c:v>12.961296463757792</c:v>
                </c:pt>
                <c:pt idx="343">
                  <c:v>12.961296463757792</c:v>
                </c:pt>
                <c:pt idx="344">
                  <c:v>15.243417863984126</c:v>
                </c:pt>
                <c:pt idx="345">
                  <c:v>12.961296463757792</c:v>
                </c:pt>
                <c:pt idx="346">
                  <c:v>14.452698525828485</c:v>
                </c:pt>
                <c:pt idx="347">
                  <c:v>14.452698525828485</c:v>
                </c:pt>
                <c:pt idx="348">
                  <c:v>13.692236054542748</c:v>
                </c:pt>
                <c:pt idx="349">
                  <c:v>14.452698525828485</c:v>
                </c:pt>
                <c:pt idx="350">
                  <c:v>16.918598969599898</c:v>
                </c:pt>
                <c:pt idx="351">
                  <c:v>17.804564489100954</c:v>
                </c:pt>
                <c:pt idx="352">
                  <c:v>22.748852928791191</c:v>
                </c:pt>
                <c:pt idx="353">
                  <c:v>28.623034941882036</c:v>
                </c:pt>
                <c:pt idx="354">
                  <c:v>28.623034941882036</c:v>
                </c:pt>
                <c:pt idx="355">
                  <c:v>31.255837564231324</c:v>
                </c:pt>
                <c:pt idx="356">
                  <c:v>28.623034941882036</c:v>
                </c:pt>
                <c:pt idx="357">
                  <c:v>29.918381104648358</c:v>
                </c:pt>
                <c:pt idx="358">
                  <c:v>27.368960720164406</c:v>
                </c:pt>
                <c:pt idx="359">
                  <c:v>27.368960720164406</c:v>
                </c:pt>
                <c:pt idx="360">
                  <c:v>26.155326832758512</c:v>
                </c:pt>
                <c:pt idx="361">
                  <c:v>24.981308449628163</c:v>
                </c:pt>
                <c:pt idx="362">
                  <c:v>24.981308449628163</c:v>
                </c:pt>
                <c:pt idx="363">
                  <c:v>21.688800270037017</c:v>
                </c:pt>
                <c:pt idx="364">
                  <c:v>24.981308449628163</c:v>
                </c:pt>
                <c:pt idx="365">
                  <c:v>22.748852928791191</c:v>
                </c:pt>
                <c:pt idx="366">
                  <c:v>20.665132132132609</c:v>
                </c:pt>
                <c:pt idx="367">
                  <c:v>22.748852928791191</c:v>
                </c:pt>
                <c:pt idx="368">
                  <c:v>19.677058000104321</c:v>
                </c:pt>
                <c:pt idx="369">
                  <c:v>21.688800270037017</c:v>
                </c:pt>
                <c:pt idx="370">
                  <c:v>20.665132132132609</c:v>
                </c:pt>
                <c:pt idx="371">
                  <c:v>17.804564489100954</c:v>
                </c:pt>
                <c:pt idx="372">
                  <c:v>17.804564489100954</c:v>
                </c:pt>
                <c:pt idx="373">
                  <c:v>17.804564489100954</c:v>
                </c:pt>
                <c:pt idx="374">
                  <c:v>18.723794311806625</c:v>
                </c:pt>
                <c:pt idx="375">
                  <c:v>19.677058000104321</c:v>
                </c:pt>
                <c:pt idx="376">
                  <c:v>18.723794311806625</c:v>
                </c:pt>
                <c:pt idx="377">
                  <c:v>16.0651352389945</c:v>
                </c:pt>
                <c:pt idx="378">
                  <c:v>27.990890972315668</c:v>
                </c:pt>
                <c:pt idx="379">
                  <c:v>45.329544213967331</c:v>
                </c:pt>
                <c:pt idx="380">
                  <c:v>43.574268627446209</c:v>
                </c:pt>
                <c:pt idx="381">
                  <c:v>40.212684084658079</c:v>
                </c:pt>
                <c:pt idx="382">
                  <c:v>34.060468379159161</c:v>
                </c:pt>
                <c:pt idx="383">
                  <c:v>41.868947891504092</c:v>
                </c:pt>
                <c:pt idx="384">
                  <c:v>31.255837564231324</c:v>
                </c:pt>
                <c:pt idx="385">
                  <c:v>34.060468379159161</c:v>
                </c:pt>
                <c:pt idx="386">
                  <c:v>32.636249398205287</c:v>
                </c:pt>
                <c:pt idx="387">
                  <c:v>28.623034941882036</c:v>
                </c:pt>
                <c:pt idx="388">
                  <c:v>32.636249398205287</c:v>
                </c:pt>
                <c:pt idx="389">
                  <c:v>29.918381104648358</c:v>
                </c:pt>
                <c:pt idx="390">
                  <c:v>26.155326832758512</c:v>
                </c:pt>
                <c:pt idx="391">
                  <c:v>24.981308449628163</c:v>
                </c:pt>
                <c:pt idx="392">
                  <c:v>26.155326832758512</c:v>
                </c:pt>
                <c:pt idx="393">
                  <c:v>27.368960720164406</c:v>
                </c:pt>
                <c:pt idx="394">
                  <c:v>26.155326832758512</c:v>
                </c:pt>
                <c:pt idx="395">
                  <c:v>22.748852928791191</c:v>
                </c:pt>
                <c:pt idx="396">
                  <c:v>22.748852928791191</c:v>
                </c:pt>
                <c:pt idx="397">
                  <c:v>22.748852928791191</c:v>
                </c:pt>
                <c:pt idx="398">
                  <c:v>23.846087545565705</c:v>
                </c:pt>
                <c:pt idx="399">
                  <c:v>22.748852928791191</c:v>
                </c:pt>
                <c:pt idx="400">
                  <c:v>24.981308449628163</c:v>
                </c:pt>
                <c:pt idx="401">
                  <c:v>28.623034941882036</c:v>
                </c:pt>
                <c:pt idx="402">
                  <c:v>29.918381104648358</c:v>
                </c:pt>
                <c:pt idx="403">
                  <c:v>61.280006777961567</c:v>
                </c:pt>
                <c:pt idx="404">
                  <c:v>111.59408315551998</c:v>
                </c:pt>
                <c:pt idx="405">
                  <c:v>95.38818427169052</c:v>
                </c:pt>
                <c:pt idx="406">
                  <c:v>80.96542826753371</c:v>
                </c:pt>
                <c:pt idx="407">
                  <c:v>68.197856926077577</c:v>
                </c:pt>
                <c:pt idx="408">
                  <c:v>65.831973921284842</c:v>
                </c:pt>
                <c:pt idx="409">
                  <c:v>61.280006777961567</c:v>
                </c:pt>
                <c:pt idx="410">
                  <c:v>50.904176575716136</c:v>
                </c:pt>
                <c:pt idx="411">
                  <c:v>45.329544213967331</c:v>
                </c:pt>
                <c:pt idx="412">
                  <c:v>40.212684084658079</c:v>
                </c:pt>
                <c:pt idx="413">
                  <c:v>41.868947891504092</c:v>
                </c:pt>
                <c:pt idx="414">
                  <c:v>35.529352948325283</c:v>
                </c:pt>
                <c:pt idx="415">
                  <c:v>32.636249398205287</c:v>
                </c:pt>
                <c:pt idx="416">
                  <c:v>35.529352948325283</c:v>
                </c:pt>
                <c:pt idx="417">
                  <c:v>32.636249398205287</c:v>
                </c:pt>
                <c:pt idx="418">
                  <c:v>29.918381104648358</c:v>
                </c:pt>
                <c:pt idx="419">
                  <c:v>31.255837564231324</c:v>
                </c:pt>
                <c:pt idx="420">
                  <c:v>32.636249398205287</c:v>
                </c:pt>
                <c:pt idx="421">
                  <c:v>28.623034941882036</c:v>
                </c:pt>
                <c:pt idx="422">
                  <c:v>28.623034941882036</c:v>
                </c:pt>
                <c:pt idx="423">
                  <c:v>29.918381104648358</c:v>
                </c:pt>
                <c:pt idx="424">
                  <c:v>37.043768189617921</c:v>
                </c:pt>
                <c:pt idx="425">
                  <c:v>43.574268627446209</c:v>
                </c:pt>
                <c:pt idx="426">
                  <c:v>50.904176575716136</c:v>
                </c:pt>
                <c:pt idx="427">
                  <c:v>98.482551084881621</c:v>
                </c:pt>
                <c:pt idx="428">
                  <c:v>176.99395178854232</c:v>
                </c:pt>
                <c:pt idx="429">
                  <c:v>293.35651629550472</c:v>
                </c:pt>
                <c:pt idx="430">
                  <c:v>253.91081739613537</c:v>
                </c:pt>
                <c:pt idx="431">
                  <c:v>191.80732244973689</c:v>
                </c:pt>
                <c:pt idx="432">
                  <c:v>172.24659262168157</c:v>
                </c:pt>
                <c:pt idx="433">
                  <c:v>145.68110799550081</c:v>
                </c:pt>
                <c:pt idx="434">
                  <c:v>118.60510623115417</c:v>
                </c:pt>
                <c:pt idx="435">
                  <c:v>104.88939925994217</c:v>
                </c:pt>
                <c:pt idx="436">
                  <c:v>104.88939925994217</c:v>
                </c:pt>
                <c:pt idx="437">
                  <c:v>83.713524907957378</c:v>
                </c:pt>
                <c:pt idx="438">
                  <c:v>78.283526737983522</c:v>
                </c:pt>
                <c:pt idx="439">
                  <c:v>73.114293714864189</c:v>
                </c:pt>
                <c:pt idx="440">
                  <c:v>70.624969983532822</c:v>
                </c:pt>
                <c:pt idx="441">
                  <c:v>68.197856926077577</c:v>
                </c:pt>
                <c:pt idx="442">
                  <c:v>63.526346582539908</c:v>
                </c:pt>
                <c:pt idx="443">
                  <c:v>61.280006777961567</c:v>
                </c:pt>
                <c:pt idx="444">
                  <c:v>50.904176575716136</c:v>
                </c:pt>
                <c:pt idx="445">
                  <c:v>56.961348640091799</c:v>
                </c:pt>
                <c:pt idx="446">
                  <c:v>54.887125501616701</c:v>
                </c:pt>
                <c:pt idx="447">
                  <c:v>98.482551084881621</c:v>
                </c:pt>
                <c:pt idx="448">
                  <c:v>83.713524907957378</c:v>
                </c:pt>
                <c:pt idx="449">
                  <c:v>101.64927343352282</c:v>
                </c:pt>
                <c:pt idx="450">
                  <c:v>111.59408315551998</c:v>
                </c:pt>
                <c:pt idx="451">
                  <c:v>101.64927343352282</c:v>
                </c:pt>
                <c:pt idx="452">
                  <c:v>86.52882816021247</c:v>
                </c:pt>
                <c:pt idx="453">
                  <c:v>70.624969983532822</c:v>
                </c:pt>
                <c:pt idx="454">
                  <c:v>70.624969983532822</c:v>
                </c:pt>
                <c:pt idx="455">
                  <c:v>65.831973921284842</c:v>
                </c:pt>
                <c:pt idx="456">
                  <c:v>63.526346582539908</c:v>
                </c:pt>
                <c:pt idx="457">
                  <c:v>59.091992650798133</c:v>
                </c:pt>
                <c:pt idx="458">
                  <c:v>52.868380329097704</c:v>
                </c:pt>
                <c:pt idx="459">
                  <c:v>52.868380329097704</c:v>
                </c:pt>
                <c:pt idx="460">
                  <c:v>48.993584075909546</c:v>
                </c:pt>
                <c:pt idx="461">
                  <c:v>48.993584075909546</c:v>
                </c:pt>
                <c:pt idx="462">
                  <c:v>45.329544213967331</c:v>
                </c:pt>
                <c:pt idx="463">
                  <c:v>41.868947891504092</c:v>
                </c:pt>
                <c:pt idx="464">
                  <c:v>40.212684084658079</c:v>
                </c:pt>
                <c:pt idx="465">
                  <c:v>38.604585804070084</c:v>
                </c:pt>
                <c:pt idx="466">
                  <c:v>40.212684084658079</c:v>
                </c:pt>
                <c:pt idx="467">
                  <c:v>43.574268627446209</c:v>
                </c:pt>
                <c:pt idx="468">
                  <c:v>40.212684084658079</c:v>
                </c:pt>
                <c:pt idx="469">
                  <c:v>40.212684084658079</c:v>
                </c:pt>
                <c:pt idx="470">
                  <c:v>40.212684084658079</c:v>
                </c:pt>
                <c:pt idx="471">
                  <c:v>37.043768189617921</c:v>
                </c:pt>
                <c:pt idx="472">
                  <c:v>37.043768189617921</c:v>
                </c:pt>
                <c:pt idx="473">
                  <c:v>37.043768189617921</c:v>
                </c:pt>
                <c:pt idx="474">
                  <c:v>32.636249398205287</c:v>
                </c:pt>
                <c:pt idx="475">
                  <c:v>29.918381104648358</c:v>
                </c:pt>
                <c:pt idx="476">
                  <c:v>29.918381104648358</c:v>
                </c:pt>
                <c:pt idx="477">
                  <c:v>34.060468379159161</c:v>
                </c:pt>
                <c:pt idx="478">
                  <c:v>35.529352948325283</c:v>
                </c:pt>
                <c:pt idx="479">
                  <c:v>32.636249398205287</c:v>
                </c:pt>
                <c:pt idx="480">
                  <c:v>29.918381104648358</c:v>
                </c:pt>
                <c:pt idx="481">
                  <c:v>29.918381104648358</c:v>
                </c:pt>
                <c:pt idx="482">
                  <c:v>31.255837564231324</c:v>
                </c:pt>
                <c:pt idx="483">
                  <c:v>28.623034941882036</c:v>
                </c:pt>
                <c:pt idx="484">
                  <c:v>31.255837564231324</c:v>
                </c:pt>
                <c:pt idx="485">
                  <c:v>27.368960720164406</c:v>
                </c:pt>
                <c:pt idx="486">
                  <c:v>29.918381104648358</c:v>
                </c:pt>
                <c:pt idx="487">
                  <c:v>28.623034941882036</c:v>
                </c:pt>
                <c:pt idx="488">
                  <c:v>26.155326832758512</c:v>
                </c:pt>
                <c:pt idx="489">
                  <c:v>27.368960720164406</c:v>
                </c:pt>
                <c:pt idx="490">
                  <c:v>29.918381104648358</c:v>
                </c:pt>
                <c:pt idx="491">
                  <c:v>28.623034941882036</c:v>
                </c:pt>
                <c:pt idx="492">
                  <c:v>26.155326832758512</c:v>
                </c:pt>
                <c:pt idx="493">
                  <c:v>27.368960720164406</c:v>
                </c:pt>
                <c:pt idx="494">
                  <c:v>32.636249398205287</c:v>
                </c:pt>
                <c:pt idx="495">
                  <c:v>34.060468379159161</c:v>
                </c:pt>
                <c:pt idx="496">
                  <c:v>29.918381104648358</c:v>
                </c:pt>
                <c:pt idx="497">
                  <c:v>29.918381104648358</c:v>
                </c:pt>
                <c:pt idx="498">
                  <c:v>28.623034941882036</c:v>
                </c:pt>
                <c:pt idx="499">
                  <c:v>24.981308449628163</c:v>
                </c:pt>
                <c:pt idx="500">
                  <c:v>27.368960720164406</c:v>
                </c:pt>
                <c:pt idx="501">
                  <c:v>27.368960720164406</c:v>
                </c:pt>
                <c:pt idx="502">
                  <c:v>23.846087545565705</c:v>
                </c:pt>
                <c:pt idx="503">
                  <c:v>24.981308449628163</c:v>
                </c:pt>
                <c:pt idx="504">
                  <c:v>24.981308449628163</c:v>
                </c:pt>
                <c:pt idx="505">
                  <c:v>27.368960720164406</c:v>
                </c:pt>
                <c:pt idx="506">
                  <c:v>27.368960720164406</c:v>
                </c:pt>
                <c:pt idx="507">
                  <c:v>22.748852928791191</c:v>
                </c:pt>
                <c:pt idx="508">
                  <c:v>23.846087545565705</c:v>
                </c:pt>
                <c:pt idx="509">
                  <c:v>26.155326832758512</c:v>
                </c:pt>
                <c:pt idx="510">
                  <c:v>22.748852928791191</c:v>
                </c:pt>
                <c:pt idx="511">
                  <c:v>21.688800270037017</c:v>
                </c:pt>
                <c:pt idx="512">
                  <c:v>21.688800270037017</c:v>
                </c:pt>
                <c:pt idx="513">
                  <c:v>23.846087545565705</c:v>
                </c:pt>
                <c:pt idx="514">
                  <c:v>22.748852928791191</c:v>
                </c:pt>
                <c:pt idx="515">
                  <c:v>21.688800270037017</c:v>
                </c:pt>
                <c:pt idx="516">
                  <c:v>22.748852928791191</c:v>
                </c:pt>
                <c:pt idx="517">
                  <c:v>23.846087545565705</c:v>
                </c:pt>
                <c:pt idx="518">
                  <c:v>26.155326832758512</c:v>
                </c:pt>
                <c:pt idx="519">
                  <c:v>24.981308449628163</c:v>
                </c:pt>
                <c:pt idx="520">
                  <c:v>22.748852928791191</c:v>
                </c:pt>
                <c:pt idx="521">
                  <c:v>24.981308449628163</c:v>
                </c:pt>
                <c:pt idx="522">
                  <c:v>24.981308449628163</c:v>
                </c:pt>
                <c:pt idx="523">
                  <c:v>21.688800270037017</c:v>
                </c:pt>
                <c:pt idx="524">
                  <c:v>19.677058000104321</c:v>
                </c:pt>
                <c:pt idx="525">
                  <c:v>22.748852928791191</c:v>
                </c:pt>
                <c:pt idx="526">
                  <c:v>23.846087545565705</c:v>
                </c:pt>
                <c:pt idx="527">
                  <c:v>32.636249398205287</c:v>
                </c:pt>
                <c:pt idx="528">
                  <c:v>32.026979262662884</c:v>
                </c:pt>
                <c:pt idx="529">
                  <c:v>31.426022517699383</c:v>
                </c:pt>
                <c:pt idx="530">
                  <c:v>30.833307922908659</c:v>
                </c:pt>
                <c:pt idx="531">
                  <c:v>30.248764483041853</c:v>
                </c:pt>
                <c:pt idx="532">
                  <c:v>29.672321448434019</c:v>
                </c:pt>
                <c:pt idx="533">
                  <c:v>29.103908315433671</c:v>
                </c:pt>
                <c:pt idx="534">
                  <c:v>28.543454826835397</c:v>
                </c:pt>
                <c:pt idx="535">
                  <c:v>27.990890972315668</c:v>
                </c:pt>
                <c:pt idx="536">
                  <c:v>27.446146988871401</c:v>
                </c:pt>
                <c:pt idx="537">
                  <c:v>26.909153361262053</c:v>
                </c:pt>
                <c:pt idx="538">
                  <c:v>26.379840822454529</c:v>
                </c:pt>
                <c:pt idx="539">
                  <c:v>25.858140354071473</c:v>
                </c:pt>
                <c:pt idx="540">
                  <c:v>25.343983186842838</c:v>
                </c:pt>
                <c:pt idx="541">
                  <c:v>24.837300801060607</c:v>
                </c:pt>
                <c:pt idx="542">
                  <c:v>24.338024927036951</c:v>
                </c:pt>
                <c:pt idx="543">
                  <c:v>23.846087545565705</c:v>
                </c:pt>
                <c:pt idx="544">
                  <c:v>23.846087545565705</c:v>
                </c:pt>
                <c:pt idx="545">
                  <c:v>23.846087545565705</c:v>
                </c:pt>
                <c:pt idx="546">
                  <c:v>24.981308449628163</c:v>
                </c:pt>
                <c:pt idx="547">
                  <c:v>22.748852928791191</c:v>
                </c:pt>
                <c:pt idx="548">
                  <c:v>23.846087545565705</c:v>
                </c:pt>
                <c:pt idx="549">
                  <c:v>22.748852928791191</c:v>
                </c:pt>
                <c:pt idx="550">
                  <c:v>19.677058000104321</c:v>
                </c:pt>
                <c:pt idx="551">
                  <c:v>19.677058000104321</c:v>
                </c:pt>
                <c:pt idx="552">
                  <c:v>20.665132132132609</c:v>
                </c:pt>
                <c:pt idx="553">
                  <c:v>19.677058000104321</c:v>
                </c:pt>
                <c:pt idx="554">
                  <c:v>21.688800270037017</c:v>
                </c:pt>
                <c:pt idx="555">
                  <c:v>22.748852928791191</c:v>
                </c:pt>
                <c:pt idx="556">
                  <c:v>20.665132132132609</c:v>
                </c:pt>
                <c:pt idx="557">
                  <c:v>21.688800270037017</c:v>
                </c:pt>
                <c:pt idx="558">
                  <c:v>21.688800270037017</c:v>
                </c:pt>
                <c:pt idx="559">
                  <c:v>21.688800270037017</c:v>
                </c:pt>
                <c:pt idx="560">
                  <c:v>20.665132132132609</c:v>
                </c:pt>
                <c:pt idx="561">
                  <c:v>21.688800270037017</c:v>
                </c:pt>
                <c:pt idx="562">
                  <c:v>20.665132132132609</c:v>
                </c:pt>
                <c:pt idx="563">
                  <c:v>18.723794311806625</c:v>
                </c:pt>
                <c:pt idx="564">
                  <c:v>21.688800270037017</c:v>
                </c:pt>
                <c:pt idx="565">
                  <c:v>18.723794311806625</c:v>
                </c:pt>
                <c:pt idx="566">
                  <c:v>21.688800270037017</c:v>
                </c:pt>
                <c:pt idx="567">
                  <c:v>18.723794311806625</c:v>
                </c:pt>
                <c:pt idx="568">
                  <c:v>17.804564489100954</c:v>
                </c:pt>
                <c:pt idx="569">
                  <c:v>19.677058000104321</c:v>
                </c:pt>
                <c:pt idx="570">
                  <c:v>18.723794311806625</c:v>
                </c:pt>
                <c:pt idx="571">
                  <c:v>18.723794311806625</c:v>
                </c:pt>
                <c:pt idx="572">
                  <c:v>19.677058000104321</c:v>
                </c:pt>
                <c:pt idx="573">
                  <c:v>17.804564489100954</c:v>
                </c:pt>
                <c:pt idx="574">
                  <c:v>18.723794311806625</c:v>
                </c:pt>
                <c:pt idx="575">
                  <c:v>17.804564489100954</c:v>
                </c:pt>
                <c:pt idx="576">
                  <c:v>20.665132132132609</c:v>
                </c:pt>
                <c:pt idx="577">
                  <c:v>19.677058000104321</c:v>
                </c:pt>
                <c:pt idx="578">
                  <c:v>16.918598969599898</c:v>
                </c:pt>
                <c:pt idx="579">
                  <c:v>17.804564489100954</c:v>
                </c:pt>
                <c:pt idx="580">
                  <c:v>17.804564489100954</c:v>
                </c:pt>
                <c:pt idx="581">
                  <c:v>17.804564489100954</c:v>
                </c:pt>
                <c:pt idx="582">
                  <c:v>16.0651352389945</c:v>
                </c:pt>
                <c:pt idx="583">
                  <c:v>16.0651352389945</c:v>
                </c:pt>
                <c:pt idx="584">
                  <c:v>16.0651352389945</c:v>
                </c:pt>
                <c:pt idx="585">
                  <c:v>16.918598969599898</c:v>
                </c:pt>
                <c:pt idx="586">
                  <c:v>17.804564489100954</c:v>
                </c:pt>
                <c:pt idx="587">
                  <c:v>17.804564489100954</c:v>
                </c:pt>
                <c:pt idx="588">
                  <c:v>17.804564489100954</c:v>
                </c:pt>
                <c:pt idx="589">
                  <c:v>21.688800270037017</c:v>
                </c:pt>
                <c:pt idx="590">
                  <c:v>28.623034941882036</c:v>
                </c:pt>
                <c:pt idx="591">
                  <c:v>23.846087545565705</c:v>
                </c:pt>
                <c:pt idx="592">
                  <c:v>27.368960720164406</c:v>
                </c:pt>
                <c:pt idx="593">
                  <c:v>37.043768189617921</c:v>
                </c:pt>
                <c:pt idx="594">
                  <c:v>43.574268627446209</c:v>
                </c:pt>
                <c:pt idx="595">
                  <c:v>40.212684084658079</c:v>
                </c:pt>
                <c:pt idx="596">
                  <c:v>47.135679067472864</c:v>
                </c:pt>
                <c:pt idx="597">
                  <c:v>41.868947891504092</c:v>
                </c:pt>
                <c:pt idx="598">
                  <c:v>41.868947891504092</c:v>
                </c:pt>
                <c:pt idx="599">
                  <c:v>43.574268627446209</c:v>
                </c:pt>
                <c:pt idx="600">
                  <c:v>40.212684084658079</c:v>
                </c:pt>
                <c:pt idx="601">
                  <c:v>41.868947891504092</c:v>
                </c:pt>
                <c:pt idx="602">
                  <c:v>40.212684084658079</c:v>
                </c:pt>
                <c:pt idx="603">
                  <c:v>37.043768189617921</c:v>
                </c:pt>
                <c:pt idx="604">
                  <c:v>31.255837564231324</c:v>
                </c:pt>
                <c:pt idx="605">
                  <c:v>35.529352948325283</c:v>
                </c:pt>
                <c:pt idx="606">
                  <c:v>31.255837564231324</c:v>
                </c:pt>
                <c:pt idx="607">
                  <c:v>27.368960720164406</c:v>
                </c:pt>
                <c:pt idx="608">
                  <c:v>31.255837564231324</c:v>
                </c:pt>
                <c:pt idx="609">
                  <c:v>26.155326832758512</c:v>
                </c:pt>
                <c:pt idx="610">
                  <c:v>28.623034941882036</c:v>
                </c:pt>
                <c:pt idx="611">
                  <c:v>27.368960720164406</c:v>
                </c:pt>
                <c:pt idx="612">
                  <c:v>24.981308449628163</c:v>
                </c:pt>
                <c:pt idx="613">
                  <c:v>26.155326832758512</c:v>
                </c:pt>
                <c:pt idx="614">
                  <c:v>27.368960720164406</c:v>
                </c:pt>
                <c:pt idx="615">
                  <c:v>23.846087545565705</c:v>
                </c:pt>
                <c:pt idx="616">
                  <c:v>21.688800270037017</c:v>
                </c:pt>
                <c:pt idx="617">
                  <c:v>22.748852928791191</c:v>
                </c:pt>
                <c:pt idx="618">
                  <c:v>24.981308449628163</c:v>
                </c:pt>
                <c:pt idx="619">
                  <c:v>24.981308449628163</c:v>
                </c:pt>
                <c:pt idx="620">
                  <c:v>22.748852928791191</c:v>
                </c:pt>
                <c:pt idx="621">
                  <c:v>23.846087545565705</c:v>
                </c:pt>
                <c:pt idx="622">
                  <c:v>22.748852928791191</c:v>
                </c:pt>
                <c:pt idx="623">
                  <c:v>23.846087545565705</c:v>
                </c:pt>
                <c:pt idx="624">
                  <c:v>22.748852928791191</c:v>
                </c:pt>
                <c:pt idx="625">
                  <c:v>22.748852928791191</c:v>
                </c:pt>
                <c:pt idx="626">
                  <c:v>24.981308449628163</c:v>
                </c:pt>
                <c:pt idx="627">
                  <c:v>29.918381104648358</c:v>
                </c:pt>
                <c:pt idx="628">
                  <c:v>28.623034941882036</c:v>
                </c:pt>
                <c:pt idx="629">
                  <c:v>28.623034941882036</c:v>
                </c:pt>
                <c:pt idx="630">
                  <c:v>29.918381104648358</c:v>
                </c:pt>
                <c:pt idx="631">
                  <c:v>29.918381104648358</c:v>
                </c:pt>
                <c:pt idx="632">
                  <c:v>27.368960720164406</c:v>
                </c:pt>
                <c:pt idx="633">
                  <c:v>40.212684084658079</c:v>
                </c:pt>
                <c:pt idx="634">
                  <c:v>23.846087545565705</c:v>
                </c:pt>
                <c:pt idx="635">
                  <c:v>27.368960720164406</c:v>
                </c:pt>
                <c:pt idx="636">
                  <c:v>23.846087545565705</c:v>
                </c:pt>
                <c:pt idx="637">
                  <c:v>22.748852928791191</c:v>
                </c:pt>
                <c:pt idx="638">
                  <c:v>26.155326832758512</c:v>
                </c:pt>
                <c:pt idx="639">
                  <c:v>26.155326832758512</c:v>
                </c:pt>
                <c:pt idx="640">
                  <c:v>31.255837564231324</c:v>
                </c:pt>
                <c:pt idx="641">
                  <c:v>64.288253844931148</c:v>
                </c:pt>
                <c:pt idx="642">
                  <c:v>117.41496508835877</c:v>
                </c:pt>
                <c:pt idx="643">
                  <c:v>196.9394464056052</c:v>
                </c:pt>
                <c:pt idx="644">
                  <c:v>149.88598638833511</c:v>
                </c:pt>
                <c:pt idx="645">
                  <c:v>122.22817838446757</c:v>
                </c:pt>
                <c:pt idx="646">
                  <c:v>108.20398251792648</c:v>
                </c:pt>
                <c:pt idx="647">
                  <c:v>95.38818427169052</c:v>
                </c:pt>
                <c:pt idx="648">
                  <c:v>83.713524907957378</c:v>
                </c:pt>
                <c:pt idx="649">
                  <c:v>80.96542826753371</c:v>
                </c:pt>
                <c:pt idx="650">
                  <c:v>70.624969983532822</c:v>
                </c:pt>
                <c:pt idx="651">
                  <c:v>65.831973921284842</c:v>
                </c:pt>
                <c:pt idx="652">
                  <c:v>61.280006777961567</c:v>
                </c:pt>
                <c:pt idx="653">
                  <c:v>61.280006777961567</c:v>
                </c:pt>
                <c:pt idx="654">
                  <c:v>52.868380329097704</c:v>
                </c:pt>
                <c:pt idx="655">
                  <c:v>56.961348640091799</c:v>
                </c:pt>
                <c:pt idx="656">
                  <c:v>52.868380329097704</c:v>
                </c:pt>
                <c:pt idx="657">
                  <c:v>45.329544213967331</c:v>
                </c:pt>
                <c:pt idx="658">
                  <c:v>45.329544213967331</c:v>
                </c:pt>
                <c:pt idx="659">
                  <c:v>47.135679067472864</c:v>
                </c:pt>
                <c:pt idx="660">
                  <c:v>43.574268627446209</c:v>
                </c:pt>
                <c:pt idx="661">
                  <c:v>45.329544213967331</c:v>
                </c:pt>
                <c:pt idx="662">
                  <c:v>38.604585804070084</c:v>
                </c:pt>
                <c:pt idx="663">
                  <c:v>41.868947891504092</c:v>
                </c:pt>
                <c:pt idx="664">
                  <c:v>35.529352948325283</c:v>
                </c:pt>
                <c:pt idx="665">
                  <c:v>40.212684084658079</c:v>
                </c:pt>
                <c:pt idx="666">
                  <c:v>45.329544213967331</c:v>
                </c:pt>
                <c:pt idx="667">
                  <c:v>40.212684084658079</c:v>
                </c:pt>
                <c:pt idx="668">
                  <c:v>43.574268627446209</c:v>
                </c:pt>
                <c:pt idx="669">
                  <c:v>50.904176575716136</c:v>
                </c:pt>
                <c:pt idx="670">
                  <c:v>63.526346582539908</c:v>
                </c:pt>
                <c:pt idx="671">
                  <c:v>68.197856926077577</c:v>
                </c:pt>
                <c:pt idx="672">
                  <c:v>68.197856926077577</c:v>
                </c:pt>
                <c:pt idx="673">
                  <c:v>75.666814956005595</c:v>
                </c:pt>
                <c:pt idx="674">
                  <c:v>65.831973921284842</c:v>
                </c:pt>
                <c:pt idx="675">
                  <c:v>65.831973921284842</c:v>
                </c:pt>
                <c:pt idx="676">
                  <c:v>61.280006777961567</c:v>
                </c:pt>
                <c:pt idx="677">
                  <c:v>61.280006777961567</c:v>
                </c:pt>
                <c:pt idx="678">
                  <c:v>54.887125501616701</c:v>
                </c:pt>
                <c:pt idx="679">
                  <c:v>59.091992650798133</c:v>
                </c:pt>
                <c:pt idx="680">
                  <c:v>56.961348640091799</c:v>
                </c:pt>
                <c:pt idx="681">
                  <c:v>65.831973921284842</c:v>
                </c:pt>
                <c:pt idx="682">
                  <c:v>47.135679067472864</c:v>
                </c:pt>
                <c:pt idx="683">
                  <c:v>47.135679067472864</c:v>
                </c:pt>
                <c:pt idx="684">
                  <c:v>48.993584075909546</c:v>
                </c:pt>
                <c:pt idx="685">
                  <c:v>43.574268627446209</c:v>
                </c:pt>
                <c:pt idx="686">
                  <c:v>41.868947891504092</c:v>
                </c:pt>
                <c:pt idx="687">
                  <c:v>43.574268627446209</c:v>
                </c:pt>
                <c:pt idx="688">
                  <c:v>43.574268627446209</c:v>
                </c:pt>
                <c:pt idx="689">
                  <c:v>47.135679067472864</c:v>
                </c:pt>
                <c:pt idx="690">
                  <c:v>45.329544213967331</c:v>
                </c:pt>
                <c:pt idx="691">
                  <c:v>50.904176575716136</c:v>
                </c:pt>
                <c:pt idx="692">
                  <c:v>48.993584075909546</c:v>
                </c:pt>
                <c:pt idx="693">
                  <c:v>63.526346582539908</c:v>
                </c:pt>
                <c:pt idx="694">
                  <c:v>56.961348640091799</c:v>
                </c:pt>
                <c:pt idx="695">
                  <c:v>47.135679067472864</c:v>
                </c:pt>
                <c:pt idx="696">
                  <c:v>54.887125501616701</c:v>
                </c:pt>
                <c:pt idx="697">
                  <c:v>52.868380329097704</c:v>
                </c:pt>
                <c:pt idx="698">
                  <c:v>47.135679067472864</c:v>
                </c:pt>
                <c:pt idx="699">
                  <c:v>45.329544213967331</c:v>
                </c:pt>
                <c:pt idx="700">
                  <c:v>45.329544213967331</c:v>
                </c:pt>
                <c:pt idx="701">
                  <c:v>43.574268627446209</c:v>
                </c:pt>
                <c:pt idx="702">
                  <c:v>45.329544213967331</c:v>
                </c:pt>
                <c:pt idx="703">
                  <c:v>43.574268627446209</c:v>
                </c:pt>
                <c:pt idx="704">
                  <c:v>41.868947891504092</c:v>
                </c:pt>
                <c:pt idx="705">
                  <c:v>41.868947891504092</c:v>
                </c:pt>
                <c:pt idx="706">
                  <c:v>40.212684084658079</c:v>
                </c:pt>
                <c:pt idx="707">
                  <c:v>37.043768189617921</c:v>
                </c:pt>
                <c:pt idx="708">
                  <c:v>40.212684084658079</c:v>
                </c:pt>
                <c:pt idx="709">
                  <c:v>40.212684084658079</c:v>
                </c:pt>
                <c:pt idx="710">
                  <c:v>38.604585804070084</c:v>
                </c:pt>
                <c:pt idx="711">
                  <c:v>32.636249398205287</c:v>
                </c:pt>
                <c:pt idx="712">
                  <c:v>34.060468379159161</c:v>
                </c:pt>
                <c:pt idx="713">
                  <c:v>34.060468379159161</c:v>
                </c:pt>
                <c:pt idx="714">
                  <c:v>34.060468379159161</c:v>
                </c:pt>
                <c:pt idx="715">
                  <c:v>56.961348640091799</c:v>
                </c:pt>
                <c:pt idx="716">
                  <c:v>54.887125501616701</c:v>
                </c:pt>
                <c:pt idx="717">
                  <c:v>52.868380329097704</c:v>
                </c:pt>
                <c:pt idx="718">
                  <c:v>48.993584075909546</c:v>
                </c:pt>
                <c:pt idx="719">
                  <c:v>45.329544213967331</c:v>
                </c:pt>
              </c:numCache>
            </c:numRef>
          </c:yVal>
          <c:smooth val="1"/>
          <c:extLst>
            <c:ext xmlns:c16="http://schemas.microsoft.com/office/drawing/2014/chart" uri="{C3380CC4-5D6E-409C-BE32-E72D297353CC}">
              <c16:uniqueId val="{00000000-48A1-4507-88DF-8E4F848D96EC}"/>
            </c:ext>
          </c:extLst>
        </c:ser>
        <c:dLbls>
          <c:showLegendKey val="0"/>
          <c:showVal val="0"/>
          <c:showCatName val="0"/>
          <c:showSerName val="0"/>
          <c:showPercent val="0"/>
          <c:showBubbleSize val="0"/>
        </c:dLbls>
        <c:axId val="-1047955360"/>
        <c:axId val="-1047951552"/>
      </c:scatterChart>
      <c:scatterChart>
        <c:scatterStyle val="smoothMarker"/>
        <c:varyColors val="0"/>
        <c:ser>
          <c:idx val="1"/>
          <c:order val="1"/>
          <c:tx>
            <c:v>Rainfall</c:v>
          </c:tx>
          <c:marker>
            <c:symbol val="none"/>
          </c:marker>
          <c:xVal>
            <c:numRef>
              <c:f>'Hydro Graph'!$A$3025:$A$3744</c:f>
              <c:numCache>
                <c:formatCode>[$-3409]mmmm\ dd\,\ yyyy;@</c:formatCode>
                <c:ptCount val="720"/>
                <c:pt idx="0">
                  <c:v>43983.000174884262</c:v>
                </c:pt>
                <c:pt idx="1">
                  <c:v>43983.0418416088</c:v>
                </c:pt>
                <c:pt idx="2">
                  <c:v>43983.083508333337</c:v>
                </c:pt>
                <c:pt idx="3">
                  <c:v>43983.125175057867</c:v>
                </c:pt>
                <c:pt idx="4">
                  <c:v>43983.166841782404</c:v>
                </c:pt>
                <c:pt idx="5">
                  <c:v>43983.208508506941</c:v>
                </c:pt>
                <c:pt idx="6">
                  <c:v>43983.250175231478</c:v>
                </c:pt>
                <c:pt idx="7">
                  <c:v>43983.291841956016</c:v>
                </c:pt>
                <c:pt idx="8">
                  <c:v>43983.333508680553</c:v>
                </c:pt>
                <c:pt idx="9">
                  <c:v>43983.37517540509</c:v>
                </c:pt>
                <c:pt idx="10">
                  <c:v>43983.416842129627</c:v>
                </c:pt>
                <c:pt idx="11">
                  <c:v>43983.458508854164</c:v>
                </c:pt>
                <c:pt idx="12">
                  <c:v>43983.500175578702</c:v>
                </c:pt>
                <c:pt idx="13">
                  <c:v>43983.541842303239</c:v>
                </c:pt>
                <c:pt idx="14">
                  <c:v>43983.583509027776</c:v>
                </c:pt>
                <c:pt idx="15">
                  <c:v>43983.625175752313</c:v>
                </c:pt>
                <c:pt idx="16">
                  <c:v>43983.66684247685</c:v>
                </c:pt>
                <c:pt idx="17">
                  <c:v>43983.708509201388</c:v>
                </c:pt>
                <c:pt idx="18">
                  <c:v>43983.750175925925</c:v>
                </c:pt>
                <c:pt idx="19">
                  <c:v>43983.791842650462</c:v>
                </c:pt>
                <c:pt idx="20">
                  <c:v>43983.833509374999</c:v>
                </c:pt>
                <c:pt idx="21">
                  <c:v>43983.875176099536</c:v>
                </c:pt>
                <c:pt idx="22">
                  <c:v>43983.916842824074</c:v>
                </c:pt>
                <c:pt idx="23">
                  <c:v>43983.958509548611</c:v>
                </c:pt>
                <c:pt idx="24">
                  <c:v>43984.000176273148</c:v>
                </c:pt>
                <c:pt idx="25">
                  <c:v>43984.041842997685</c:v>
                </c:pt>
                <c:pt idx="26">
                  <c:v>43984.083509722223</c:v>
                </c:pt>
                <c:pt idx="27">
                  <c:v>43984.12517644676</c:v>
                </c:pt>
                <c:pt idx="28">
                  <c:v>43984.166843171297</c:v>
                </c:pt>
                <c:pt idx="29">
                  <c:v>43984.208509895834</c:v>
                </c:pt>
                <c:pt idx="30">
                  <c:v>43984.250176620371</c:v>
                </c:pt>
                <c:pt idx="31">
                  <c:v>43984.291843344909</c:v>
                </c:pt>
                <c:pt idx="32">
                  <c:v>43984.333510069446</c:v>
                </c:pt>
                <c:pt idx="33">
                  <c:v>43984.375176793983</c:v>
                </c:pt>
                <c:pt idx="34">
                  <c:v>43984.41684351852</c:v>
                </c:pt>
                <c:pt idx="35">
                  <c:v>43984.458510243057</c:v>
                </c:pt>
                <c:pt idx="36">
                  <c:v>43984.500176967595</c:v>
                </c:pt>
                <c:pt idx="37">
                  <c:v>43984.541843692132</c:v>
                </c:pt>
                <c:pt idx="38">
                  <c:v>43984.583510416669</c:v>
                </c:pt>
                <c:pt idx="39">
                  <c:v>43984.625177141206</c:v>
                </c:pt>
                <c:pt idx="40">
                  <c:v>43984.666843865743</c:v>
                </c:pt>
                <c:pt idx="41">
                  <c:v>43984.708510590281</c:v>
                </c:pt>
                <c:pt idx="42">
                  <c:v>43984.750177314818</c:v>
                </c:pt>
                <c:pt idx="43">
                  <c:v>43984.791844039355</c:v>
                </c:pt>
                <c:pt idx="44">
                  <c:v>43984.833510763892</c:v>
                </c:pt>
                <c:pt idx="45">
                  <c:v>43984.875177488429</c:v>
                </c:pt>
                <c:pt idx="46">
                  <c:v>43984.916844212959</c:v>
                </c:pt>
                <c:pt idx="47">
                  <c:v>43984.958510937497</c:v>
                </c:pt>
                <c:pt idx="48">
                  <c:v>43985.000177662034</c:v>
                </c:pt>
                <c:pt idx="49">
                  <c:v>43985.041844386571</c:v>
                </c:pt>
                <c:pt idx="50">
                  <c:v>43985.083511111108</c:v>
                </c:pt>
                <c:pt idx="51">
                  <c:v>43985.125177835645</c:v>
                </c:pt>
                <c:pt idx="52">
                  <c:v>43985.166844560183</c:v>
                </c:pt>
                <c:pt idx="53">
                  <c:v>43985.20851128472</c:v>
                </c:pt>
                <c:pt idx="54">
                  <c:v>43985.250178009257</c:v>
                </c:pt>
                <c:pt idx="55">
                  <c:v>43985.291844733794</c:v>
                </c:pt>
                <c:pt idx="56">
                  <c:v>43985.333511458331</c:v>
                </c:pt>
                <c:pt idx="57">
                  <c:v>43985.375178182869</c:v>
                </c:pt>
                <c:pt idx="58">
                  <c:v>43985.416844907406</c:v>
                </c:pt>
                <c:pt idx="59">
                  <c:v>43985.458511631943</c:v>
                </c:pt>
                <c:pt idx="60">
                  <c:v>43985.50017835648</c:v>
                </c:pt>
                <c:pt idx="61">
                  <c:v>43985.541845081018</c:v>
                </c:pt>
                <c:pt idx="62">
                  <c:v>43985.583511805555</c:v>
                </c:pt>
                <c:pt idx="63">
                  <c:v>43985.625178530092</c:v>
                </c:pt>
                <c:pt idx="64">
                  <c:v>43985.666845254629</c:v>
                </c:pt>
                <c:pt idx="65">
                  <c:v>43985.708511979166</c:v>
                </c:pt>
                <c:pt idx="66">
                  <c:v>43985.750178703704</c:v>
                </c:pt>
                <c:pt idx="67">
                  <c:v>43985.791845428241</c:v>
                </c:pt>
                <c:pt idx="68">
                  <c:v>43985.833512152778</c:v>
                </c:pt>
                <c:pt idx="69">
                  <c:v>43985.875178877315</c:v>
                </c:pt>
                <c:pt idx="70">
                  <c:v>43985.916845601852</c:v>
                </c:pt>
                <c:pt idx="71">
                  <c:v>43985.95851232639</c:v>
                </c:pt>
                <c:pt idx="72">
                  <c:v>43986.000179050927</c:v>
                </c:pt>
                <c:pt idx="73">
                  <c:v>43986.041845775464</c:v>
                </c:pt>
                <c:pt idx="74">
                  <c:v>43986.083512500001</c:v>
                </c:pt>
                <c:pt idx="75">
                  <c:v>43986.125179224538</c:v>
                </c:pt>
                <c:pt idx="76">
                  <c:v>43986.166845949076</c:v>
                </c:pt>
                <c:pt idx="77">
                  <c:v>43986.208512673613</c:v>
                </c:pt>
                <c:pt idx="78">
                  <c:v>43986.25017939815</c:v>
                </c:pt>
                <c:pt idx="79">
                  <c:v>43986.291846122687</c:v>
                </c:pt>
                <c:pt idx="80">
                  <c:v>43986.333512847224</c:v>
                </c:pt>
                <c:pt idx="81">
                  <c:v>43986.375179571762</c:v>
                </c:pt>
                <c:pt idx="82">
                  <c:v>43986.416846296299</c:v>
                </c:pt>
                <c:pt idx="83">
                  <c:v>43986.458513020836</c:v>
                </c:pt>
                <c:pt idx="84">
                  <c:v>43986.500179745373</c:v>
                </c:pt>
                <c:pt idx="85">
                  <c:v>43986.541846469911</c:v>
                </c:pt>
                <c:pt idx="86">
                  <c:v>43986.583513194448</c:v>
                </c:pt>
                <c:pt idx="87">
                  <c:v>43986.625179918985</c:v>
                </c:pt>
                <c:pt idx="88">
                  <c:v>43986.666846643522</c:v>
                </c:pt>
                <c:pt idx="89">
                  <c:v>43986.708513368052</c:v>
                </c:pt>
                <c:pt idx="90">
                  <c:v>43986.750180092589</c:v>
                </c:pt>
                <c:pt idx="91">
                  <c:v>43986.791846817126</c:v>
                </c:pt>
                <c:pt idx="92">
                  <c:v>43986.833513541664</c:v>
                </c:pt>
                <c:pt idx="93">
                  <c:v>43986.875180266201</c:v>
                </c:pt>
                <c:pt idx="94">
                  <c:v>43986.916846990738</c:v>
                </c:pt>
                <c:pt idx="95">
                  <c:v>43986.958513715275</c:v>
                </c:pt>
                <c:pt idx="96">
                  <c:v>43987.000180439813</c:v>
                </c:pt>
                <c:pt idx="97">
                  <c:v>43987.04184716435</c:v>
                </c:pt>
                <c:pt idx="98">
                  <c:v>43987.083513888887</c:v>
                </c:pt>
                <c:pt idx="99">
                  <c:v>43987.125180613424</c:v>
                </c:pt>
                <c:pt idx="100">
                  <c:v>43987.166847337961</c:v>
                </c:pt>
                <c:pt idx="101">
                  <c:v>43987.208514062499</c:v>
                </c:pt>
                <c:pt idx="102">
                  <c:v>43987.250180787036</c:v>
                </c:pt>
                <c:pt idx="103">
                  <c:v>43987.291847511573</c:v>
                </c:pt>
                <c:pt idx="104">
                  <c:v>43987.33351423611</c:v>
                </c:pt>
                <c:pt idx="105">
                  <c:v>43987.375180960647</c:v>
                </c:pt>
                <c:pt idx="106">
                  <c:v>43987.416847685185</c:v>
                </c:pt>
                <c:pt idx="107">
                  <c:v>43987.458514409722</c:v>
                </c:pt>
                <c:pt idx="108">
                  <c:v>43987.500181134259</c:v>
                </c:pt>
                <c:pt idx="109">
                  <c:v>43987.541847858796</c:v>
                </c:pt>
                <c:pt idx="110">
                  <c:v>43987.583514583333</c:v>
                </c:pt>
                <c:pt idx="111">
                  <c:v>43987.625181307871</c:v>
                </c:pt>
                <c:pt idx="112">
                  <c:v>43987.666848032408</c:v>
                </c:pt>
                <c:pt idx="113">
                  <c:v>43987.708514756945</c:v>
                </c:pt>
                <c:pt idx="114">
                  <c:v>43987.750181481482</c:v>
                </c:pt>
                <c:pt idx="115">
                  <c:v>43987.791848206019</c:v>
                </c:pt>
                <c:pt idx="116">
                  <c:v>43987.833514930557</c:v>
                </c:pt>
                <c:pt idx="117">
                  <c:v>43987.875181655094</c:v>
                </c:pt>
                <c:pt idx="118">
                  <c:v>43987.916848379631</c:v>
                </c:pt>
                <c:pt idx="119">
                  <c:v>43987.958515104168</c:v>
                </c:pt>
                <c:pt idx="120">
                  <c:v>43988.000181828706</c:v>
                </c:pt>
                <c:pt idx="121">
                  <c:v>43988.041848553243</c:v>
                </c:pt>
                <c:pt idx="122">
                  <c:v>43988.08351527778</c:v>
                </c:pt>
                <c:pt idx="123">
                  <c:v>43988.125182002317</c:v>
                </c:pt>
                <c:pt idx="124">
                  <c:v>43988.166848726854</c:v>
                </c:pt>
                <c:pt idx="125">
                  <c:v>43988.208515451392</c:v>
                </c:pt>
                <c:pt idx="126">
                  <c:v>43988.250182175929</c:v>
                </c:pt>
                <c:pt idx="127">
                  <c:v>43988.291848900466</c:v>
                </c:pt>
                <c:pt idx="128">
                  <c:v>43988.333515625003</c:v>
                </c:pt>
                <c:pt idx="129">
                  <c:v>43988.37518234954</c:v>
                </c:pt>
                <c:pt idx="130">
                  <c:v>43988.416849074078</c:v>
                </c:pt>
                <c:pt idx="131">
                  <c:v>43988.458515798608</c:v>
                </c:pt>
                <c:pt idx="132">
                  <c:v>43988.500182523145</c:v>
                </c:pt>
                <c:pt idx="133">
                  <c:v>43988.541849247682</c:v>
                </c:pt>
                <c:pt idx="134">
                  <c:v>43988.583515972219</c:v>
                </c:pt>
                <c:pt idx="135">
                  <c:v>43988.625182696756</c:v>
                </c:pt>
                <c:pt idx="136">
                  <c:v>43988.666849421294</c:v>
                </c:pt>
                <c:pt idx="137">
                  <c:v>43988.708516145831</c:v>
                </c:pt>
                <c:pt idx="138">
                  <c:v>43988.750182870368</c:v>
                </c:pt>
                <c:pt idx="139">
                  <c:v>43988.791849594905</c:v>
                </c:pt>
                <c:pt idx="140">
                  <c:v>43988.833516319442</c:v>
                </c:pt>
                <c:pt idx="141">
                  <c:v>43988.87518304398</c:v>
                </c:pt>
                <c:pt idx="142">
                  <c:v>43988.916849768517</c:v>
                </c:pt>
                <c:pt idx="143">
                  <c:v>43988.958516493054</c:v>
                </c:pt>
                <c:pt idx="144">
                  <c:v>43989.000183217591</c:v>
                </c:pt>
                <c:pt idx="145">
                  <c:v>43989.041849942128</c:v>
                </c:pt>
                <c:pt idx="146">
                  <c:v>43989.083516666666</c:v>
                </c:pt>
                <c:pt idx="147">
                  <c:v>43989.125183391203</c:v>
                </c:pt>
                <c:pt idx="148">
                  <c:v>43989.16685011574</c:v>
                </c:pt>
                <c:pt idx="149">
                  <c:v>43989.208516840277</c:v>
                </c:pt>
                <c:pt idx="150">
                  <c:v>43989.250183564815</c:v>
                </c:pt>
                <c:pt idx="151">
                  <c:v>43989.291850289352</c:v>
                </c:pt>
                <c:pt idx="152">
                  <c:v>43989.333517013889</c:v>
                </c:pt>
                <c:pt idx="153">
                  <c:v>43989.375183738426</c:v>
                </c:pt>
                <c:pt idx="154">
                  <c:v>43989.416850462963</c:v>
                </c:pt>
                <c:pt idx="155">
                  <c:v>43989.458517187501</c:v>
                </c:pt>
                <c:pt idx="156">
                  <c:v>43989.500183912038</c:v>
                </c:pt>
                <c:pt idx="157">
                  <c:v>43989.541850636575</c:v>
                </c:pt>
                <c:pt idx="158">
                  <c:v>43989.583517361112</c:v>
                </c:pt>
                <c:pt idx="159">
                  <c:v>43989.625184085649</c:v>
                </c:pt>
                <c:pt idx="160">
                  <c:v>43989.666850810187</c:v>
                </c:pt>
                <c:pt idx="161">
                  <c:v>43989.708517534724</c:v>
                </c:pt>
                <c:pt idx="162">
                  <c:v>43989.750184259261</c:v>
                </c:pt>
                <c:pt idx="163">
                  <c:v>43989.791850983798</c:v>
                </c:pt>
                <c:pt idx="164">
                  <c:v>43989.833517708335</c:v>
                </c:pt>
                <c:pt idx="165">
                  <c:v>43989.875184432873</c:v>
                </c:pt>
                <c:pt idx="166">
                  <c:v>43989.91685115741</c:v>
                </c:pt>
                <c:pt idx="167">
                  <c:v>43989.958517881947</c:v>
                </c:pt>
                <c:pt idx="168">
                  <c:v>43990.000184606484</c:v>
                </c:pt>
                <c:pt idx="169">
                  <c:v>43990.041851331021</c:v>
                </c:pt>
                <c:pt idx="170">
                  <c:v>43990.083518055559</c:v>
                </c:pt>
                <c:pt idx="171">
                  <c:v>43990.125184780096</c:v>
                </c:pt>
                <c:pt idx="172">
                  <c:v>43990.166851504633</c:v>
                </c:pt>
                <c:pt idx="173">
                  <c:v>43990.208518229163</c:v>
                </c:pt>
                <c:pt idx="174">
                  <c:v>43990.2501849537</c:v>
                </c:pt>
                <c:pt idx="175">
                  <c:v>43990.291851678237</c:v>
                </c:pt>
                <c:pt idx="176">
                  <c:v>43990.333518402775</c:v>
                </c:pt>
                <c:pt idx="177">
                  <c:v>43990.375185127312</c:v>
                </c:pt>
                <c:pt idx="178">
                  <c:v>43990.416851851849</c:v>
                </c:pt>
                <c:pt idx="179">
                  <c:v>43990.458518576386</c:v>
                </c:pt>
                <c:pt idx="180">
                  <c:v>43990.500185300923</c:v>
                </c:pt>
                <c:pt idx="181">
                  <c:v>43990.541852025461</c:v>
                </c:pt>
                <c:pt idx="182">
                  <c:v>43990.583518749998</c:v>
                </c:pt>
                <c:pt idx="183">
                  <c:v>43990.625185474535</c:v>
                </c:pt>
                <c:pt idx="184">
                  <c:v>43990.666852199072</c:v>
                </c:pt>
                <c:pt idx="185">
                  <c:v>43990.70851892361</c:v>
                </c:pt>
                <c:pt idx="186">
                  <c:v>43990.750185648147</c:v>
                </c:pt>
                <c:pt idx="187">
                  <c:v>43990.791852372684</c:v>
                </c:pt>
                <c:pt idx="188">
                  <c:v>43990.833519097221</c:v>
                </c:pt>
                <c:pt idx="189">
                  <c:v>43990.875185821758</c:v>
                </c:pt>
                <c:pt idx="190">
                  <c:v>43990.916852546296</c:v>
                </c:pt>
                <c:pt idx="191">
                  <c:v>43990.958519270833</c:v>
                </c:pt>
                <c:pt idx="192">
                  <c:v>43991.00018599537</c:v>
                </c:pt>
                <c:pt idx="193">
                  <c:v>43991.041852719907</c:v>
                </c:pt>
                <c:pt idx="194">
                  <c:v>43991.083519444444</c:v>
                </c:pt>
                <c:pt idx="195">
                  <c:v>43991.125186168982</c:v>
                </c:pt>
                <c:pt idx="196">
                  <c:v>43991.166852893519</c:v>
                </c:pt>
                <c:pt idx="197">
                  <c:v>43991.208519618056</c:v>
                </c:pt>
                <c:pt idx="198">
                  <c:v>43991.250186342593</c:v>
                </c:pt>
                <c:pt idx="199">
                  <c:v>43991.29185306713</c:v>
                </c:pt>
                <c:pt idx="200">
                  <c:v>43991.333519791668</c:v>
                </c:pt>
                <c:pt idx="201">
                  <c:v>43991.375186516205</c:v>
                </c:pt>
                <c:pt idx="202">
                  <c:v>43991.416853240742</c:v>
                </c:pt>
                <c:pt idx="203">
                  <c:v>43991.458519965279</c:v>
                </c:pt>
                <c:pt idx="204">
                  <c:v>43991.500186689816</c:v>
                </c:pt>
                <c:pt idx="205">
                  <c:v>43991.541853414354</c:v>
                </c:pt>
                <c:pt idx="206">
                  <c:v>43991.583520138891</c:v>
                </c:pt>
                <c:pt idx="207">
                  <c:v>43991.625186863428</c:v>
                </c:pt>
                <c:pt idx="208">
                  <c:v>43991.666853587965</c:v>
                </c:pt>
                <c:pt idx="209">
                  <c:v>43991.708520312503</c:v>
                </c:pt>
                <c:pt idx="210">
                  <c:v>43991.75018703704</c:v>
                </c:pt>
                <c:pt idx="211">
                  <c:v>43991.791853761577</c:v>
                </c:pt>
                <c:pt idx="212">
                  <c:v>43991.833520486114</c:v>
                </c:pt>
                <c:pt idx="213">
                  <c:v>43991.875187210651</c:v>
                </c:pt>
                <c:pt idx="214">
                  <c:v>43991.916853935189</c:v>
                </c:pt>
                <c:pt idx="215">
                  <c:v>43991.958520659726</c:v>
                </c:pt>
                <c:pt idx="216">
                  <c:v>43992.000187384256</c:v>
                </c:pt>
                <c:pt idx="217">
                  <c:v>43992.041854108793</c:v>
                </c:pt>
                <c:pt idx="218">
                  <c:v>43992.08352083333</c:v>
                </c:pt>
                <c:pt idx="219">
                  <c:v>43992.125187557867</c:v>
                </c:pt>
                <c:pt idx="220">
                  <c:v>43992.166854282405</c:v>
                </c:pt>
                <c:pt idx="221">
                  <c:v>43992.208521006942</c:v>
                </c:pt>
                <c:pt idx="222">
                  <c:v>43992.250187731479</c:v>
                </c:pt>
                <c:pt idx="223">
                  <c:v>43992.291854456016</c:v>
                </c:pt>
                <c:pt idx="224">
                  <c:v>43992.333521180553</c:v>
                </c:pt>
                <c:pt idx="225">
                  <c:v>43992.375187905091</c:v>
                </c:pt>
                <c:pt idx="226">
                  <c:v>43992.416854629628</c:v>
                </c:pt>
                <c:pt idx="227">
                  <c:v>43992.458521354165</c:v>
                </c:pt>
                <c:pt idx="228">
                  <c:v>43992.500188078702</c:v>
                </c:pt>
                <c:pt idx="229">
                  <c:v>43992.541854803239</c:v>
                </c:pt>
                <c:pt idx="230">
                  <c:v>43992.583521527777</c:v>
                </c:pt>
                <c:pt idx="231">
                  <c:v>43992.625188252314</c:v>
                </c:pt>
                <c:pt idx="232">
                  <c:v>43992.666854976851</c:v>
                </c:pt>
                <c:pt idx="233">
                  <c:v>43992.708521701388</c:v>
                </c:pt>
                <c:pt idx="234">
                  <c:v>43992.750188425925</c:v>
                </c:pt>
                <c:pt idx="235">
                  <c:v>43992.791855150463</c:v>
                </c:pt>
                <c:pt idx="236">
                  <c:v>43992.833521875</c:v>
                </c:pt>
                <c:pt idx="237">
                  <c:v>43992.875188599537</c:v>
                </c:pt>
                <c:pt idx="238">
                  <c:v>43992.916855324074</c:v>
                </c:pt>
                <c:pt idx="239">
                  <c:v>43992.958522048611</c:v>
                </c:pt>
                <c:pt idx="240">
                  <c:v>43993.000188773149</c:v>
                </c:pt>
                <c:pt idx="241">
                  <c:v>43993.041855497686</c:v>
                </c:pt>
                <c:pt idx="242">
                  <c:v>43993.083522222223</c:v>
                </c:pt>
                <c:pt idx="243">
                  <c:v>43993.12518894676</c:v>
                </c:pt>
                <c:pt idx="244">
                  <c:v>43993.166855671298</c:v>
                </c:pt>
                <c:pt idx="245">
                  <c:v>43993.208522395835</c:v>
                </c:pt>
                <c:pt idx="246">
                  <c:v>43993.250189120372</c:v>
                </c:pt>
                <c:pt idx="247">
                  <c:v>43993.291855844909</c:v>
                </c:pt>
                <c:pt idx="248">
                  <c:v>43993.333522569446</c:v>
                </c:pt>
                <c:pt idx="249">
                  <c:v>43993.375189293984</c:v>
                </c:pt>
                <c:pt idx="250">
                  <c:v>43993.416856018521</c:v>
                </c:pt>
                <c:pt idx="251">
                  <c:v>43993.458522743058</c:v>
                </c:pt>
                <c:pt idx="252">
                  <c:v>43993.500189467595</c:v>
                </c:pt>
                <c:pt idx="253">
                  <c:v>43993.541856192132</c:v>
                </c:pt>
                <c:pt idx="254">
                  <c:v>43993.58352291667</c:v>
                </c:pt>
                <c:pt idx="255">
                  <c:v>43993.625189641207</c:v>
                </c:pt>
                <c:pt idx="256">
                  <c:v>43993.666856365744</c:v>
                </c:pt>
                <c:pt idx="257">
                  <c:v>43993.708523090281</c:v>
                </c:pt>
                <c:pt idx="258">
                  <c:v>43993.750189814818</c:v>
                </c:pt>
                <c:pt idx="259">
                  <c:v>43993.791856539348</c:v>
                </c:pt>
                <c:pt idx="260">
                  <c:v>43993.833523263886</c:v>
                </c:pt>
                <c:pt idx="261">
                  <c:v>43993.875189988423</c:v>
                </c:pt>
                <c:pt idx="262">
                  <c:v>43993.91685671296</c:v>
                </c:pt>
                <c:pt idx="263">
                  <c:v>43993.958523437497</c:v>
                </c:pt>
                <c:pt idx="264">
                  <c:v>43994.000190162034</c:v>
                </c:pt>
                <c:pt idx="265">
                  <c:v>43994.041856886572</c:v>
                </c:pt>
                <c:pt idx="266">
                  <c:v>43994.083523611109</c:v>
                </c:pt>
                <c:pt idx="267">
                  <c:v>43994.125190335646</c:v>
                </c:pt>
                <c:pt idx="268">
                  <c:v>43994.166857060183</c:v>
                </c:pt>
                <c:pt idx="269">
                  <c:v>43994.20852378472</c:v>
                </c:pt>
                <c:pt idx="270">
                  <c:v>43994.250190509258</c:v>
                </c:pt>
                <c:pt idx="271">
                  <c:v>43994.291857233795</c:v>
                </c:pt>
                <c:pt idx="272">
                  <c:v>43994.333523958332</c:v>
                </c:pt>
                <c:pt idx="273">
                  <c:v>43994.375190682869</c:v>
                </c:pt>
                <c:pt idx="274">
                  <c:v>43994.416857407406</c:v>
                </c:pt>
                <c:pt idx="275">
                  <c:v>43994.458524131944</c:v>
                </c:pt>
                <c:pt idx="276">
                  <c:v>43994.500190856481</c:v>
                </c:pt>
                <c:pt idx="277">
                  <c:v>43994.541857581018</c:v>
                </c:pt>
                <c:pt idx="278">
                  <c:v>43994.583524305555</c:v>
                </c:pt>
                <c:pt idx="279">
                  <c:v>43994.625191030093</c:v>
                </c:pt>
                <c:pt idx="280">
                  <c:v>43994.66685775463</c:v>
                </c:pt>
                <c:pt idx="281">
                  <c:v>43994.708524479167</c:v>
                </c:pt>
                <c:pt idx="282">
                  <c:v>43994.750191203704</c:v>
                </c:pt>
                <c:pt idx="283">
                  <c:v>43994.791857928241</c:v>
                </c:pt>
                <c:pt idx="284">
                  <c:v>43994.833524652779</c:v>
                </c:pt>
                <c:pt idx="285">
                  <c:v>43994.875191377316</c:v>
                </c:pt>
                <c:pt idx="286">
                  <c:v>43994.916858101853</c:v>
                </c:pt>
                <c:pt idx="287">
                  <c:v>43994.95852482639</c:v>
                </c:pt>
                <c:pt idx="288">
                  <c:v>43995.000191550927</c:v>
                </c:pt>
                <c:pt idx="289">
                  <c:v>43995.041858275465</c:v>
                </c:pt>
                <c:pt idx="290">
                  <c:v>43995.083525000002</c:v>
                </c:pt>
                <c:pt idx="291">
                  <c:v>43995.125191724539</c:v>
                </c:pt>
                <c:pt idx="292">
                  <c:v>43995.166858449076</c:v>
                </c:pt>
                <c:pt idx="293">
                  <c:v>43995.208525173613</c:v>
                </c:pt>
                <c:pt idx="294">
                  <c:v>43995.250191898151</c:v>
                </c:pt>
                <c:pt idx="295">
                  <c:v>43995.291858622688</c:v>
                </c:pt>
                <c:pt idx="296">
                  <c:v>43995.333525347225</c:v>
                </c:pt>
                <c:pt idx="297">
                  <c:v>43995.375192071762</c:v>
                </c:pt>
                <c:pt idx="298">
                  <c:v>43995.416858796299</c:v>
                </c:pt>
                <c:pt idx="299">
                  <c:v>43995.458525520837</c:v>
                </c:pt>
                <c:pt idx="300">
                  <c:v>43995.500192245374</c:v>
                </c:pt>
                <c:pt idx="301">
                  <c:v>43995.541858969904</c:v>
                </c:pt>
                <c:pt idx="302">
                  <c:v>43995.583525694441</c:v>
                </c:pt>
                <c:pt idx="303">
                  <c:v>43995.625192418978</c:v>
                </c:pt>
                <c:pt idx="304">
                  <c:v>43995.666859143515</c:v>
                </c:pt>
                <c:pt idx="305">
                  <c:v>43995.708525868053</c:v>
                </c:pt>
                <c:pt idx="306">
                  <c:v>43995.75019259259</c:v>
                </c:pt>
                <c:pt idx="307">
                  <c:v>43995.791859317127</c:v>
                </c:pt>
                <c:pt idx="308">
                  <c:v>43995.833526041664</c:v>
                </c:pt>
                <c:pt idx="309">
                  <c:v>43995.875192766202</c:v>
                </c:pt>
                <c:pt idx="310">
                  <c:v>43995.916859490739</c:v>
                </c:pt>
                <c:pt idx="311">
                  <c:v>43995.958526215276</c:v>
                </c:pt>
                <c:pt idx="312">
                  <c:v>43996.000192939813</c:v>
                </c:pt>
                <c:pt idx="313">
                  <c:v>43996.04185966435</c:v>
                </c:pt>
                <c:pt idx="314">
                  <c:v>43996.083526388888</c:v>
                </c:pt>
                <c:pt idx="315">
                  <c:v>43996.125193113425</c:v>
                </c:pt>
                <c:pt idx="316">
                  <c:v>43996.166859837962</c:v>
                </c:pt>
                <c:pt idx="317">
                  <c:v>43996.208526562499</c:v>
                </c:pt>
                <c:pt idx="318">
                  <c:v>43996.250193287036</c:v>
                </c:pt>
                <c:pt idx="319">
                  <c:v>43996.291860011574</c:v>
                </c:pt>
                <c:pt idx="320">
                  <c:v>43996.333526736111</c:v>
                </c:pt>
                <c:pt idx="321">
                  <c:v>43996.375193460648</c:v>
                </c:pt>
                <c:pt idx="322">
                  <c:v>43996.416860185185</c:v>
                </c:pt>
                <c:pt idx="323">
                  <c:v>43996.458526909722</c:v>
                </c:pt>
                <c:pt idx="324">
                  <c:v>43996.50019363426</c:v>
                </c:pt>
                <c:pt idx="325">
                  <c:v>43996.541860358797</c:v>
                </c:pt>
                <c:pt idx="326">
                  <c:v>43996.583527083334</c:v>
                </c:pt>
                <c:pt idx="327">
                  <c:v>43996.625193807871</c:v>
                </c:pt>
                <c:pt idx="328">
                  <c:v>43996.666860532408</c:v>
                </c:pt>
                <c:pt idx="329">
                  <c:v>43996.708527256946</c:v>
                </c:pt>
                <c:pt idx="330">
                  <c:v>43996.750193981483</c:v>
                </c:pt>
                <c:pt idx="331">
                  <c:v>43996.79186070602</c:v>
                </c:pt>
                <c:pt idx="332">
                  <c:v>43996.833527430557</c:v>
                </c:pt>
                <c:pt idx="333">
                  <c:v>43996.875194155095</c:v>
                </c:pt>
                <c:pt idx="334">
                  <c:v>43996.916860879632</c:v>
                </c:pt>
                <c:pt idx="335">
                  <c:v>43996.958527604169</c:v>
                </c:pt>
                <c:pt idx="336">
                  <c:v>43997.000194328706</c:v>
                </c:pt>
                <c:pt idx="337">
                  <c:v>43997.041861053243</c:v>
                </c:pt>
                <c:pt idx="338">
                  <c:v>43997.083527777781</c:v>
                </c:pt>
                <c:pt idx="339">
                  <c:v>43997.125194502318</c:v>
                </c:pt>
                <c:pt idx="340">
                  <c:v>43997.166861226855</c:v>
                </c:pt>
                <c:pt idx="341">
                  <c:v>43997.208527951392</c:v>
                </c:pt>
                <c:pt idx="342">
                  <c:v>43997.250194675929</c:v>
                </c:pt>
                <c:pt idx="343">
                  <c:v>43997.291861400467</c:v>
                </c:pt>
                <c:pt idx="344">
                  <c:v>43997.333528124997</c:v>
                </c:pt>
                <c:pt idx="345">
                  <c:v>43997.375194849534</c:v>
                </c:pt>
                <c:pt idx="346">
                  <c:v>43997.416861574071</c:v>
                </c:pt>
                <c:pt idx="347">
                  <c:v>43997.458528298608</c:v>
                </c:pt>
                <c:pt idx="348">
                  <c:v>43997.500195023145</c:v>
                </c:pt>
                <c:pt idx="349">
                  <c:v>43997.541861747683</c:v>
                </c:pt>
                <c:pt idx="350">
                  <c:v>43997.58352847222</c:v>
                </c:pt>
                <c:pt idx="351">
                  <c:v>43997.625195196757</c:v>
                </c:pt>
                <c:pt idx="352">
                  <c:v>43997.666861921294</c:v>
                </c:pt>
                <c:pt idx="353">
                  <c:v>43997.708528645831</c:v>
                </c:pt>
                <c:pt idx="354">
                  <c:v>43997.750195370369</c:v>
                </c:pt>
                <c:pt idx="355">
                  <c:v>43997.791862094906</c:v>
                </c:pt>
                <c:pt idx="356">
                  <c:v>43997.833528819443</c:v>
                </c:pt>
                <c:pt idx="357">
                  <c:v>43997.87519554398</c:v>
                </c:pt>
                <c:pt idx="358">
                  <c:v>43997.916862268517</c:v>
                </c:pt>
                <c:pt idx="359">
                  <c:v>43997.958528993055</c:v>
                </c:pt>
                <c:pt idx="360">
                  <c:v>43998.000195717592</c:v>
                </c:pt>
                <c:pt idx="361">
                  <c:v>43998.041862442129</c:v>
                </c:pt>
                <c:pt idx="362">
                  <c:v>43998.083529166666</c:v>
                </c:pt>
                <c:pt idx="363">
                  <c:v>43998.125195891203</c:v>
                </c:pt>
                <c:pt idx="364">
                  <c:v>43998.166862615741</c:v>
                </c:pt>
                <c:pt idx="365">
                  <c:v>43998.208529340278</c:v>
                </c:pt>
                <c:pt idx="366">
                  <c:v>43998.250196064815</c:v>
                </c:pt>
                <c:pt idx="367">
                  <c:v>43998.291862789352</c:v>
                </c:pt>
                <c:pt idx="368">
                  <c:v>43998.33352951389</c:v>
                </c:pt>
                <c:pt idx="369">
                  <c:v>43998.375196238427</c:v>
                </c:pt>
                <c:pt idx="370">
                  <c:v>43998.416862962964</c:v>
                </c:pt>
                <c:pt idx="371">
                  <c:v>43998.458529687501</c:v>
                </c:pt>
                <c:pt idx="372">
                  <c:v>43998.500196412038</c:v>
                </c:pt>
                <c:pt idx="373">
                  <c:v>43998.541863136576</c:v>
                </c:pt>
                <c:pt idx="374">
                  <c:v>43998.583529861113</c:v>
                </c:pt>
                <c:pt idx="375">
                  <c:v>43998.62519658565</c:v>
                </c:pt>
                <c:pt idx="376">
                  <c:v>43998.666863310187</c:v>
                </c:pt>
                <c:pt idx="377">
                  <c:v>43998.708530034724</c:v>
                </c:pt>
                <c:pt idx="378">
                  <c:v>43998.750196759262</c:v>
                </c:pt>
                <c:pt idx="379">
                  <c:v>43998.791863483799</c:v>
                </c:pt>
                <c:pt idx="380">
                  <c:v>43998.833530208336</c:v>
                </c:pt>
                <c:pt idx="381">
                  <c:v>43998.875196932873</c:v>
                </c:pt>
                <c:pt idx="382">
                  <c:v>43998.91686365741</c:v>
                </c:pt>
                <c:pt idx="383">
                  <c:v>43998.958530381948</c:v>
                </c:pt>
                <c:pt idx="384">
                  <c:v>43999.000197106485</c:v>
                </c:pt>
                <c:pt idx="385">
                  <c:v>43999.041863831022</c:v>
                </c:pt>
                <c:pt idx="386">
                  <c:v>43999.083530555552</c:v>
                </c:pt>
                <c:pt idx="387">
                  <c:v>43999.125197280089</c:v>
                </c:pt>
                <c:pt idx="388">
                  <c:v>43999.166864004626</c:v>
                </c:pt>
                <c:pt idx="389">
                  <c:v>43999.208530729164</c:v>
                </c:pt>
                <c:pt idx="390">
                  <c:v>43999.250197453701</c:v>
                </c:pt>
                <c:pt idx="391">
                  <c:v>43999.291864178238</c:v>
                </c:pt>
                <c:pt idx="392">
                  <c:v>43999.333530902775</c:v>
                </c:pt>
                <c:pt idx="393">
                  <c:v>43999.375197627312</c:v>
                </c:pt>
                <c:pt idx="394">
                  <c:v>43999.41686435185</c:v>
                </c:pt>
                <c:pt idx="395">
                  <c:v>43999.458531076387</c:v>
                </c:pt>
                <c:pt idx="396">
                  <c:v>43999.500197800924</c:v>
                </c:pt>
                <c:pt idx="397">
                  <c:v>43999.541864525461</c:v>
                </c:pt>
                <c:pt idx="398">
                  <c:v>43999.583531249998</c:v>
                </c:pt>
                <c:pt idx="399">
                  <c:v>43999.625197974536</c:v>
                </c:pt>
                <c:pt idx="400">
                  <c:v>43999.666864699073</c:v>
                </c:pt>
                <c:pt idx="401">
                  <c:v>43999.70853142361</c:v>
                </c:pt>
                <c:pt idx="402">
                  <c:v>43999.750198148147</c:v>
                </c:pt>
                <c:pt idx="403">
                  <c:v>43999.791864872685</c:v>
                </c:pt>
                <c:pt idx="404">
                  <c:v>43999.833531597222</c:v>
                </c:pt>
                <c:pt idx="405">
                  <c:v>43999.875198321759</c:v>
                </c:pt>
                <c:pt idx="406">
                  <c:v>43999.916865046296</c:v>
                </c:pt>
                <c:pt idx="407">
                  <c:v>43999.958531770833</c:v>
                </c:pt>
                <c:pt idx="408">
                  <c:v>44000.000198495371</c:v>
                </c:pt>
                <c:pt idx="409">
                  <c:v>44000.041865219908</c:v>
                </c:pt>
                <c:pt idx="410">
                  <c:v>44000.083531944445</c:v>
                </c:pt>
                <c:pt idx="411">
                  <c:v>44000.125198668982</c:v>
                </c:pt>
                <c:pt idx="412">
                  <c:v>44000.166865393519</c:v>
                </c:pt>
                <c:pt idx="413">
                  <c:v>44000.208532118057</c:v>
                </c:pt>
                <c:pt idx="414">
                  <c:v>44000.250198842594</c:v>
                </c:pt>
                <c:pt idx="415">
                  <c:v>44000.291865567131</c:v>
                </c:pt>
                <c:pt idx="416">
                  <c:v>44000.333532291668</c:v>
                </c:pt>
                <c:pt idx="417">
                  <c:v>44000.375199016205</c:v>
                </c:pt>
                <c:pt idx="418">
                  <c:v>44000.416865740743</c:v>
                </c:pt>
                <c:pt idx="419">
                  <c:v>44000.45853246528</c:v>
                </c:pt>
                <c:pt idx="420">
                  <c:v>44000.500199189817</c:v>
                </c:pt>
                <c:pt idx="421">
                  <c:v>44000.541865914354</c:v>
                </c:pt>
                <c:pt idx="422">
                  <c:v>44000.583532638891</c:v>
                </c:pt>
                <c:pt idx="423">
                  <c:v>44000.625199363429</c:v>
                </c:pt>
                <c:pt idx="424">
                  <c:v>44000.666866087966</c:v>
                </c:pt>
                <c:pt idx="425">
                  <c:v>44000.708532812503</c:v>
                </c:pt>
                <c:pt idx="426">
                  <c:v>44000.75019953704</c:v>
                </c:pt>
                <c:pt idx="427">
                  <c:v>44000.791866261578</c:v>
                </c:pt>
                <c:pt idx="428">
                  <c:v>44000.833532986115</c:v>
                </c:pt>
                <c:pt idx="429">
                  <c:v>44000.875199710645</c:v>
                </c:pt>
                <c:pt idx="430">
                  <c:v>44000.916866435182</c:v>
                </c:pt>
                <c:pt idx="431">
                  <c:v>44000.958533159719</c:v>
                </c:pt>
                <c:pt idx="432">
                  <c:v>44001.000199884256</c:v>
                </c:pt>
                <c:pt idx="433">
                  <c:v>44001.041866608793</c:v>
                </c:pt>
                <c:pt idx="434">
                  <c:v>44001.083533333331</c:v>
                </c:pt>
                <c:pt idx="435">
                  <c:v>44001.125200057868</c:v>
                </c:pt>
                <c:pt idx="436">
                  <c:v>44001.166866782405</c:v>
                </c:pt>
                <c:pt idx="437">
                  <c:v>44001.208533506942</c:v>
                </c:pt>
                <c:pt idx="438">
                  <c:v>44001.25020023148</c:v>
                </c:pt>
                <c:pt idx="439">
                  <c:v>44001.291866956017</c:v>
                </c:pt>
                <c:pt idx="440">
                  <c:v>44001.333533680554</c:v>
                </c:pt>
                <c:pt idx="441">
                  <c:v>44001.375200405091</c:v>
                </c:pt>
                <c:pt idx="442">
                  <c:v>44001.416867129628</c:v>
                </c:pt>
                <c:pt idx="443">
                  <c:v>44001.458533854166</c:v>
                </c:pt>
                <c:pt idx="444">
                  <c:v>44001.500200578703</c:v>
                </c:pt>
                <c:pt idx="445">
                  <c:v>44001.54186730324</c:v>
                </c:pt>
                <c:pt idx="446">
                  <c:v>44001.583534027777</c:v>
                </c:pt>
                <c:pt idx="447">
                  <c:v>44001.625200752314</c:v>
                </c:pt>
                <c:pt idx="448">
                  <c:v>44001.666867476852</c:v>
                </c:pt>
                <c:pt idx="449">
                  <c:v>44001.708534201389</c:v>
                </c:pt>
                <c:pt idx="450">
                  <c:v>44001.750200925926</c:v>
                </c:pt>
                <c:pt idx="451">
                  <c:v>44001.791867650463</c:v>
                </c:pt>
                <c:pt idx="452">
                  <c:v>44001.833534375</c:v>
                </c:pt>
                <c:pt idx="453">
                  <c:v>44001.875201099538</c:v>
                </c:pt>
                <c:pt idx="454">
                  <c:v>44001.916867824075</c:v>
                </c:pt>
                <c:pt idx="455">
                  <c:v>44001.958534548612</c:v>
                </c:pt>
                <c:pt idx="456">
                  <c:v>44002.000201273149</c:v>
                </c:pt>
                <c:pt idx="457">
                  <c:v>44002.041867997686</c:v>
                </c:pt>
                <c:pt idx="458">
                  <c:v>44002.083534722224</c:v>
                </c:pt>
                <c:pt idx="459">
                  <c:v>44002.125201446761</c:v>
                </c:pt>
                <c:pt idx="460">
                  <c:v>44002.166868171298</c:v>
                </c:pt>
                <c:pt idx="461">
                  <c:v>44002.208534895835</c:v>
                </c:pt>
                <c:pt idx="462">
                  <c:v>44002.250201620373</c:v>
                </c:pt>
                <c:pt idx="463">
                  <c:v>44002.29186834491</c:v>
                </c:pt>
                <c:pt idx="464">
                  <c:v>44002.333535069447</c:v>
                </c:pt>
                <c:pt idx="465">
                  <c:v>44002.375201793984</c:v>
                </c:pt>
                <c:pt idx="466">
                  <c:v>44002.416868518521</c:v>
                </c:pt>
                <c:pt idx="467">
                  <c:v>44002.458535243059</c:v>
                </c:pt>
                <c:pt idx="468">
                  <c:v>44002.500201967596</c:v>
                </c:pt>
                <c:pt idx="469">
                  <c:v>44002.541868692133</c:v>
                </c:pt>
                <c:pt idx="470">
                  <c:v>44002.58353541667</c:v>
                </c:pt>
                <c:pt idx="471">
                  <c:v>44002.6252021412</c:v>
                </c:pt>
                <c:pt idx="472">
                  <c:v>44002.666868865737</c:v>
                </c:pt>
                <c:pt idx="473">
                  <c:v>44002.708535590275</c:v>
                </c:pt>
                <c:pt idx="474">
                  <c:v>44002.750202314812</c:v>
                </c:pt>
                <c:pt idx="475">
                  <c:v>44002.791869039349</c:v>
                </c:pt>
                <c:pt idx="476">
                  <c:v>44002.833535763886</c:v>
                </c:pt>
                <c:pt idx="477">
                  <c:v>44002.875202488423</c:v>
                </c:pt>
                <c:pt idx="478">
                  <c:v>44002.916869212961</c:v>
                </c:pt>
                <c:pt idx="479">
                  <c:v>44002.958535937498</c:v>
                </c:pt>
                <c:pt idx="480">
                  <c:v>44003.000202662035</c:v>
                </c:pt>
                <c:pt idx="481">
                  <c:v>44003.041869386572</c:v>
                </c:pt>
                <c:pt idx="482">
                  <c:v>44003.083536111109</c:v>
                </c:pt>
                <c:pt idx="483">
                  <c:v>44003.125202835647</c:v>
                </c:pt>
                <c:pt idx="484">
                  <c:v>44003.166869560184</c:v>
                </c:pt>
                <c:pt idx="485">
                  <c:v>44003.208536284721</c:v>
                </c:pt>
                <c:pt idx="486">
                  <c:v>44003.250203009258</c:v>
                </c:pt>
                <c:pt idx="487">
                  <c:v>44003.291869733795</c:v>
                </c:pt>
                <c:pt idx="488">
                  <c:v>44003.333536458333</c:v>
                </c:pt>
                <c:pt idx="489">
                  <c:v>44003.37520318287</c:v>
                </c:pt>
                <c:pt idx="490">
                  <c:v>44003.416869907407</c:v>
                </c:pt>
                <c:pt idx="491">
                  <c:v>44003.458536631944</c:v>
                </c:pt>
                <c:pt idx="492">
                  <c:v>44003.500203356482</c:v>
                </c:pt>
                <c:pt idx="493">
                  <c:v>44003.541870081019</c:v>
                </c:pt>
                <c:pt idx="494">
                  <c:v>44003.583536805556</c:v>
                </c:pt>
                <c:pt idx="495">
                  <c:v>44003.625203530093</c:v>
                </c:pt>
                <c:pt idx="496">
                  <c:v>44003.66687025463</c:v>
                </c:pt>
                <c:pt idx="497">
                  <c:v>44003.708536979168</c:v>
                </c:pt>
                <c:pt idx="498">
                  <c:v>44003.750203703705</c:v>
                </c:pt>
                <c:pt idx="499">
                  <c:v>44003.791870428242</c:v>
                </c:pt>
                <c:pt idx="500">
                  <c:v>44003.833537152779</c:v>
                </c:pt>
                <c:pt idx="501">
                  <c:v>44003.875203877316</c:v>
                </c:pt>
                <c:pt idx="502">
                  <c:v>44003.916870601854</c:v>
                </c:pt>
                <c:pt idx="503">
                  <c:v>44003.958537326391</c:v>
                </c:pt>
                <c:pt idx="504">
                  <c:v>44004.000204050928</c:v>
                </c:pt>
                <c:pt idx="505">
                  <c:v>44004.041870775465</c:v>
                </c:pt>
                <c:pt idx="506">
                  <c:v>44004.083537500002</c:v>
                </c:pt>
                <c:pt idx="507">
                  <c:v>44004.12520422454</c:v>
                </c:pt>
                <c:pt idx="508">
                  <c:v>44004.166870949077</c:v>
                </c:pt>
                <c:pt idx="509">
                  <c:v>44004.208537673614</c:v>
                </c:pt>
                <c:pt idx="510">
                  <c:v>44004.250204398151</c:v>
                </c:pt>
                <c:pt idx="511">
                  <c:v>44004.291871122688</c:v>
                </c:pt>
                <c:pt idx="512">
                  <c:v>44004.333537847226</c:v>
                </c:pt>
                <c:pt idx="513">
                  <c:v>44004.375204571763</c:v>
                </c:pt>
                <c:pt idx="514">
                  <c:v>44004.416871296293</c:v>
                </c:pt>
                <c:pt idx="515">
                  <c:v>44004.45853802083</c:v>
                </c:pt>
                <c:pt idx="516">
                  <c:v>44004.500204745367</c:v>
                </c:pt>
                <c:pt idx="517">
                  <c:v>44004.541871469904</c:v>
                </c:pt>
                <c:pt idx="518">
                  <c:v>44004.583538194442</c:v>
                </c:pt>
                <c:pt idx="519">
                  <c:v>44004.625204918979</c:v>
                </c:pt>
                <c:pt idx="520">
                  <c:v>44004.666871643516</c:v>
                </c:pt>
                <c:pt idx="521">
                  <c:v>44004.708538368053</c:v>
                </c:pt>
                <c:pt idx="522">
                  <c:v>44004.75020509259</c:v>
                </c:pt>
                <c:pt idx="523">
                  <c:v>44004.791871817128</c:v>
                </c:pt>
                <c:pt idx="524">
                  <c:v>44004.833538541665</c:v>
                </c:pt>
                <c:pt idx="525">
                  <c:v>44004.875205266202</c:v>
                </c:pt>
                <c:pt idx="526">
                  <c:v>44004.916871990739</c:v>
                </c:pt>
                <c:pt idx="527">
                  <c:v>44004.958538715277</c:v>
                </c:pt>
                <c:pt idx="528">
                  <c:v>44005.000205439814</c:v>
                </c:pt>
                <c:pt idx="529">
                  <c:v>44005.041872164351</c:v>
                </c:pt>
                <c:pt idx="530">
                  <c:v>44005.083538888888</c:v>
                </c:pt>
                <c:pt idx="531">
                  <c:v>44005.125205613425</c:v>
                </c:pt>
                <c:pt idx="532">
                  <c:v>44005.166872337963</c:v>
                </c:pt>
                <c:pt idx="533">
                  <c:v>44005.2085390625</c:v>
                </c:pt>
                <c:pt idx="534">
                  <c:v>44005.250205787037</c:v>
                </c:pt>
                <c:pt idx="535">
                  <c:v>44005.291872511574</c:v>
                </c:pt>
                <c:pt idx="536">
                  <c:v>44005.333539236111</c:v>
                </c:pt>
                <c:pt idx="537">
                  <c:v>44005.375205960649</c:v>
                </c:pt>
                <c:pt idx="538">
                  <c:v>44005.416872685186</c:v>
                </c:pt>
                <c:pt idx="539">
                  <c:v>44005.458539409723</c:v>
                </c:pt>
                <c:pt idx="540">
                  <c:v>44005.50020613426</c:v>
                </c:pt>
                <c:pt idx="541">
                  <c:v>44005.541872858797</c:v>
                </c:pt>
                <c:pt idx="542">
                  <c:v>44005.583539583335</c:v>
                </c:pt>
                <c:pt idx="543">
                  <c:v>44005.625206307872</c:v>
                </c:pt>
                <c:pt idx="544">
                  <c:v>44005.666873032409</c:v>
                </c:pt>
                <c:pt idx="545">
                  <c:v>44005.708539756946</c:v>
                </c:pt>
                <c:pt idx="546">
                  <c:v>44005.750206481483</c:v>
                </c:pt>
                <c:pt idx="547">
                  <c:v>44005.791873206021</c:v>
                </c:pt>
                <c:pt idx="548">
                  <c:v>44005.833539930558</c:v>
                </c:pt>
                <c:pt idx="549">
                  <c:v>44005.875206655095</c:v>
                </c:pt>
                <c:pt idx="550">
                  <c:v>44005.916873379632</c:v>
                </c:pt>
                <c:pt idx="551">
                  <c:v>44005.95854010417</c:v>
                </c:pt>
                <c:pt idx="552">
                  <c:v>44006.000206828707</c:v>
                </c:pt>
                <c:pt idx="553">
                  <c:v>44006.041873553244</c:v>
                </c:pt>
                <c:pt idx="554">
                  <c:v>44006.083540277781</c:v>
                </c:pt>
                <c:pt idx="555">
                  <c:v>44006.125207002318</c:v>
                </c:pt>
                <c:pt idx="556">
                  <c:v>44006.166873726848</c:v>
                </c:pt>
                <c:pt idx="557">
                  <c:v>44006.208540451385</c:v>
                </c:pt>
                <c:pt idx="558">
                  <c:v>44006.250207175923</c:v>
                </c:pt>
                <c:pt idx="559">
                  <c:v>44006.29187390046</c:v>
                </c:pt>
                <c:pt idx="560">
                  <c:v>44006.333540624997</c:v>
                </c:pt>
                <c:pt idx="561">
                  <c:v>44006.375207349534</c:v>
                </c:pt>
                <c:pt idx="562">
                  <c:v>44006.416874074072</c:v>
                </c:pt>
                <c:pt idx="563">
                  <c:v>44006.458540798609</c:v>
                </c:pt>
                <c:pt idx="564">
                  <c:v>44006.500207523146</c:v>
                </c:pt>
                <c:pt idx="565">
                  <c:v>44006.541874247683</c:v>
                </c:pt>
                <c:pt idx="566">
                  <c:v>44006.58354097222</c:v>
                </c:pt>
                <c:pt idx="567">
                  <c:v>44006.625207696758</c:v>
                </c:pt>
                <c:pt idx="568">
                  <c:v>44006.666874421295</c:v>
                </c:pt>
                <c:pt idx="569">
                  <c:v>44006.708541145832</c:v>
                </c:pt>
                <c:pt idx="570">
                  <c:v>44006.750207870369</c:v>
                </c:pt>
                <c:pt idx="571">
                  <c:v>44006.791874594906</c:v>
                </c:pt>
                <c:pt idx="572">
                  <c:v>44006.833541319444</c:v>
                </c:pt>
                <c:pt idx="573">
                  <c:v>44006.875208043981</c:v>
                </c:pt>
                <c:pt idx="574">
                  <c:v>44006.916874768518</c:v>
                </c:pt>
                <c:pt idx="575">
                  <c:v>44006.958541493055</c:v>
                </c:pt>
                <c:pt idx="576">
                  <c:v>44007.000208217592</c:v>
                </c:pt>
                <c:pt idx="577">
                  <c:v>44007.04187494213</c:v>
                </c:pt>
                <c:pt idx="578">
                  <c:v>44007.083541666667</c:v>
                </c:pt>
                <c:pt idx="579">
                  <c:v>44007.125208391204</c:v>
                </c:pt>
                <c:pt idx="580">
                  <c:v>44007.166875115741</c:v>
                </c:pt>
                <c:pt idx="581">
                  <c:v>44007.208541840278</c:v>
                </c:pt>
                <c:pt idx="582">
                  <c:v>44007.250208564816</c:v>
                </c:pt>
                <c:pt idx="583">
                  <c:v>44007.291875289353</c:v>
                </c:pt>
                <c:pt idx="584">
                  <c:v>44007.33354201389</c:v>
                </c:pt>
                <c:pt idx="585">
                  <c:v>44007.375208738427</c:v>
                </c:pt>
                <c:pt idx="586">
                  <c:v>44007.416875462965</c:v>
                </c:pt>
                <c:pt idx="587">
                  <c:v>44007.458542187502</c:v>
                </c:pt>
                <c:pt idx="588">
                  <c:v>44007.500208912039</c:v>
                </c:pt>
                <c:pt idx="589">
                  <c:v>44007.541875636576</c:v>
                </c:pt>
                <c:pt idx="590">
                  <c:v>44007.583542361113</c:v>
                </c:pt>
                <c:pt idx="591">
                  <c:v>44007.625209085651</c:v>
                </c:pt>
                <c:pt idx="592">
                  <c:v>44007.666875810188</c:v>
                </c:pt>
                <c:pt idx="593">
                  <c:v>44007.708542534725</c:v>
                </c:pt>
                <c:pt idx="594">
                  <c:v>44007.750209259262</c:v>
                </c:pt>
                <c:pt idx="595">
                  <c:v>44007.791875983799</c:v>
                </c:pt>
                <c:pt idx="596">
                  <c:v>44007.833542708337</c:v>
                </c:pt>
                <c:pt idx="597">
                  <c:v>44007.875209432874</c:v>
                </c:pt>
                <c:pt idx="598">
                  <c:v>44007.916876157411</c:v>
                </c:pt>
                <c:pt idx="599">
                  <c:v>44007.958542881941</c:v>
                </c:pt>
                <c:pt idx="600">
                  <c:v>44008.000209606478</c:v>
                </c:pt>
                <c:pt idx="601">
                  <c:v>44008.041876331015</c:v>
                </c:pt>
                <c:pt idx="602">
                  <c:v>44008.083543055553</c:v>
                </c:pt>
                <c:pt idx="603">
                  <c:v>44008.12520978009</c:v>
                </c:pt>
                <c:pt idx="604">
                  <c:v>44008.166876504627</c:v>
                </c:pt>
                <c:pt idx="605">
                  <c:v>44008.208543229164</c:v>
                </c:pt>
                <c:pt idx="606">
                  <c:v>44008.250209953701</c:v>
                </c:pt>
                <c:pt idx="607">
                  <c:v>44008.291876678239</c:v>
                </c:pt>
                <c:pt idx="608">
                  <c:v>44008.333543402776</c:v>
                </c:pt>
                <c:pt idx="609">
                  <c:v>44008.375210127313</c:v>
                </c:pt>
                <c:pt idx="610">
                  <c:v>44008.41687685185</c:v>
                </c:pt>
                <c:pt idx="611">
                  <c:v>44008.458543576387</c:v>
                </c:pt>
                <c:pt idx="612">
                  <c:v>44008.500210300925</c:v>
                </c:pt>
                <c:pt idx="613">
                  <c:v>44008.541877025462</c:v>
                </c:pt>
                <c:pt idx="614">
                  <c:v>44008.583543749999</c:v>
                </c:pt>
                <c:pt idx="615">
                  <c:v>44008.625210474536</c:v>
                </c:pt>
                <c:pt idx="616">
                  <c:v>44008.666877199073</c:v>
                </c:pt>
                <c:pt idx="617">
                  <c:v>44008.708543923611</c:v>
                </c:pt>
                <c:pt idx="618">
                  <c:v>44008.750210648148</c:v>
                </c:pt>
                <c:pt idx="619">
                  <c:v>44008.791877372685</c:v>
                </c:pt>
                <c:pt idx="620">
                  <c:v>44008.833544097222</c:v>
                </c:pt>
                <c:pt idx="621">
                  <c:v>44008.87521082176</c:v>
                </c:pt>
                <c:pt idx="622">
                  <c:v>44008.916877546297</c:v>
                </c:pt>
                <c:pt idx="623">
                  <c:v>44008.958544270834</c:v>
                </c:pt>
                <c:pt idx="624">
                  <c:v>44009.000210995371</c:v>
                </c:pt>
                <c:pt idx="625">
                  <c:v>44009.041877719908</c:v>
                </c:pt>
                <c:pt idx="626">
                  <c:v>44009.083544444446</c:v>
                </c:pt>
                <c:pt idx="627">
                  <c:v>44009.125211168983</c:v>
                </c:pt>
                <c:pt idx="628">
                  <c:v>44009.16687789352</c:v>
                </c:pt>
                <c:pt idx="629">
                  <c:v>44009.208544618057</c:v>
                </c:pt>
                <c:pt idx="630">
                  <c:v>44009.250211342594</c:v>
                </c:pt>
                <c:pt idx="631">
                  <c:v>44009.291878067132</c:v>
                </c:pt>
                <c:pt idx="632">
                  <c:v>44009.333544791669</c:v>
                </c:pt>
                <c:pt idx="633">
                  <c:v>44009.375211516206</c:v>
                </c:pt>
                <c:pt idx="634">
                  <c:v>44009.416878240743</c:v>
                </c:pt>
                <c:pt idx="635">
                  <c:v>44009.45854496528</c:v>
                </c:pt>
                <c:pt idx="636">
                  <c:v>44009.500211689818</c:v>
                </c:pt>
                <c:pt idx="637">
                  <c:v>44009.541878414355</c:v>
                </c:pt>
                <c:pt idx="638">
                  <c:v>44009.583545138892</c:v>
                </c:pt>
                <c:pt idx="639">
                  <c:v>44009.625211863429</c:v>
                </c:pt>
                <c:pt idx="640">
                  <c:v>44009.666878587966</c:v>
                </c:pt>
                <c:pt idx="641">
                  <c:v>44009.708545312496</c:v>
                </c:pt>
                <c:pt idx="642">
                  <c:v>44009.750212037034</c:v>
                </c:pt>
                <c:pt idx="643">
                  <c:v>44009.791878761571</c:v>
                </c:pt>
                <c:pt idx="644">
                  <c:v>44009.833545486108</c:v>
                </c:pt>
                <c:pt idx="645">
                  <c:v>44009.875212210645</c:v>
                </c:pt>
                <c:pt idx="646">
                  <c:v>44009.916878935182</c:v>
                </c:pt>
                <c:pt idx="647">
                  <c:v>44009.95854565972</c:v>
                </c:pt>
                <c:pt idx="648">
                  <c:v>44010.000212384257</c:v>
                </c:pt>
                <c:pt idx="649">
                  <c:v>44010.041879108794</c:v>
                </c:pt>
                <c:pt idx="650">
                  <c:v>44010.083545833331</c:v>
                </c:pt>
                <c:pt idx="651">
                  <c:v>44010.125212557869</c:v>
                </c:pt>
                <c:pt idx="652">
                  <c:v>44010.166879282406</c:v>
                </c:pt>
                <c:pt idx="653">
                  <c:v>44010.208546006943</c:v>
                </c:pt>
                <c:pt idx="654">
                  <c:v>44010.25021273148</c:v>
                </c:pt>
                <c:pt idx="655">
                  <c:v>44010.291879456017</c:v>
                </c:pt>
                <c:pt idx="656">
                  <c:v>44010.333546180555</c:v>
                </c:pt>
                <c:pt idx="657">
                  <c:v>44010.375212905092</c:v>
                </c:pt>
                <c:pt idx="658">
                  <c:v>44010.416879629629</c:v>
                </c:pt>
                <c:pt idx="659">
                  <c:v>44010.458546354166</c:v>
                </c:pt>
                <c:pt idx="660">
                  <c:v>44010.500213078703</c:v>
                </c:pt>
                <c:pt idx="661">
                  <c:v>44010.541879803241</c:v>
                </c:pt>
                <c:pt idx="662">
                  <c:v>44010.583546527778</c:v>
                </c:pt>
                <c:pt idx="663">
                  <c:v>44010.625213252315</c:v>
                </c:pt>
                <c:pt idx="664">
                  <c:v>44010.666879976852</c:v>
                </c:pt>
                <c:pt idx="665">
                  <c:v>44010.708546701389</c:v>
                </c:pt>
                <c:pt idx="666">
                  <c:v>44010.750213425927</c:v>
                </c:pt>
                <c:pt idx="667">
                  <c:v>44010.791880150464</c:v>
                </c:pt>
                <c:pt idx="668">
                  <c:v>44010.833546875001</c:v>
                </c:pt>
                <c:pt idx="669">
                  <c:v>44010.875213599538</c:v>
                </c:pt>
                <c:pt idx="670">
                  <c:v>44010.916880324075</c:v>
                </c:pt>
                <c:pt idx="671">
                  <c:v>44010.958547048613</c:v>
                </c:pt>
                <c:pt idx="672">
                  <c:v>44011.00021377315</c:v>
                </c:pt>
                <c:pt idx="673">
                  <c:v>44011.041880497687</c:v>
                </c:pt>
                <c:pt idx="674">
                  <c:v>44011.083547222224</c:v>
                </c:pt>
                <c:pt idx="675">
                  <c:v>44011.125213946762</c:v>
                </c:pt>
                <c:pt idx="676">
                  <c:v>44011.166880671299</c:v>
                </c:pt>
                <c:pt idx="677">
                  <c:v>44011.208547395836</c:v>
                </c:pt>
                <c:pt idx="678">
                  <c:v>44011.250214120373</c:v>
                </c:pt>
                <c:pt idx="679">
                  <c:v>44011.29188084491</c:v>
                </c:pt>
                <c:pt idx="680">
                  <c:v>44011.333547569448</c:v>
                </c:pt>
                <c:pt idx="681">
                  <c:v>44011.375214293985</c:v>
                </c:pt>
                <c:pt idx="682">
                  <c:v>44011.416881018522</c:v>
                </c:pt>
                <c:pt idx="683">
                  <c:v>44011.458547743059</c:v>
                </c:pt>
                <c:pt idx="684">
                  <c:v>44011.500214467589</c:v>
                </c:pt>
                <c:pt idx="685">
                  <c:v>44011.541881192126</c:v>
                </c:pt>
                <c:pt idx="686">
                  <c:v>44011.583547916664</c:v>
                </c:pt>
                <c:pt idx="687">
                  <c:v>44011.625214641201</c:v>
                </c:pt>
                <c:pt idx="688">
                  <c:v>44011.666881365738</c:v>
                </c:pt>
                <c:pt idx="689">
                  <c:v>44011.708548090275</c:v>
                </c:pt>
                <c:pt idx="690">
                  <c:v>44011.750214814812</c:v>
                </c:pt>
                <c:pt idx="691">
                  <c:v>44011.79188153935</c:v>
                </c:pt>
                <c:pt idx="692">
                  <c:v>44011.833548263887</c:v>
                </c:pt>
                <c:pt idx="693">
                  <c:v>44011.875214988424</c:v>
                </c:pt>
                <c:pt idx="694">
                  <c:v>44011.916881712961</c:v>
                </c:pt>
                <c:pt idx="695">
                  <c:v>44011.958548437498</c:v>
                </c:pt>
                <c:pt idx="696">
                  <c:v>44012.000215162036</c:v>
                </c:pt>
                <c:pt idx="697">
                  <c:v>44012.041881886573</c:v>
                </c:pt>
                <c:pt idx="698">
                  <c:v>44012.08354861111</c:v>
                </c:pt>
                <c:pt idx="699">
                  <c:v>44012.125215335647</c:v>
                </c:pt>
                <c:pt idx="700">
                  <c:v>44012.166882060184</c:v>
                </c:pt>
                <c:pt idx="701">
                  <c:v>44012.208548784722</c:v>
                </c:pt>
                <c:pt idx="702">
                  <c:v>44012.250215509259</c:v>
                </c:pt>
                <c:pt idx="703">
                  <c:v>44012.291882233796</c:v>
                </c:pt>
                <c:pt idx="704">
                  <c:v>44012.333548958333</c:v>
                </c:pt>
                <c:pt idx="705">
                  <c:v>44012.37521568287</c:v>
                </c:pt>
                <c:pt idx="706">
                  <c:v>44012.416882407408</c:v>
                </c:pt>
                <c:pt idx="707">
                  <c:v>44012.458549131945</c:v>
                </c:pt>
                <c:pt idx="708">
                  <c:v>44012.500215856482</c:v>
                </c:pt>
                <c:pt idx="709">
                  <c:v>44012.541882581019</c:v>
                </c:pt>
                <c:pt idx="710">
                  <c:v>44012.583549305557</c:v>
                </c:pt>
                <c:pt idx="711">
                  <c:v>44012.625216030094</c:v>
                </c:pt>
                <c:pt idx="712">
                  <c:v>44012.666882754631</c:v>
                </c:pt>
                <c:pt idx="713">
                  <c:v>44012.708549479168</c:v>
                </c:pt>
                <c:pt idx="714">
                  <c:v>44012.750216203705</c:v>
                </c:pt>
                <c:pt idx="715">
                  <c:v>44012.791882928243</c:v>
                </c:pt>
                <c:pt idx="716">
                  <c:v>44012.83354965278</c:v>
                </c:pt>
                <c:pt idx="717">
                  <c:v>44012.875216377317</c:v>
                </c:pt>
                <c:pt idx="718">
                  <c:v>44012.916883101854</c:v>
                </c:pt>
                <c:pt idx="719">
                  <c:v>44012.958549826391</c:v>
                </c:pt>
              </c:numCache>
            </c:numRef>
          </c:xVal>
          <c:yVal>
            <c:numRef>
              <c:f>'Hydro Graph'!$B$3025:$B$3744</c:f>
              <c:numCache>
                <c:formatCode>General</c:formatCode>
                <c:ptCount val="720"/>
                <c:pt idx="0">
                  <c:v>0</c:v>
                </c:pt>
                <c:pt idx="1">
                  <c:v>0</c:v>
                </c:pt>
                <c:pt idx="2">
                  <c:v>0</c:v>
                </c:pt>
                <c:pt idx="3">
                  <c:v>0</c:v>
                </c:pt>
                <c:pt idx="4">
                  <c:v>0</c:v>
                </c:pt>
                <c:pt idx="5">
                  <c:v>0</c:v>
                </c:pt>
                <c:pt idx="6">
                  <c:v>0</c:v>
                </c:pt>
                <c:pt idx="7">
                  <c:v>0</c:v>
                </c:pt>
                <c:pt idx="8">
                  <c:v>0</c:v>
                </c:pt>
                <c:pt idx="9">
                  <c:v>0</c:v>
                </c:pt>
                <c:pt idx="10">
                  <c:v>0</c:v>
                </c:pt>
                <c:pt idx="11">
                  <c:v>0</c:v>
                </c:pt>
                <c:pt idx="12">
                  <c:v>0</c:v>
                </c:pt>
                <c:pt idx="13">
                  <c:v>10.80000000000001</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8.1999999999999886</c:v>
                </c:pt>
                <c:pt idx="64">
                  <c:v>9</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11.399999999999981</c:v>
                </c:pt>
                <c:pt idx="137">
                  <c:v>4.2000000000000446</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3.3999999999999768</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5</c:v>
                </c:pt>
                <c:pt idx="212">
                  <c:v>11.399999999999981</c:v>
                </c:pt>
                <c:pt idx="213">
                  <c:v>3.6000000000000232</c:v>
                </c:pt>
                <c:pt idx="214">
                  <c:v>0.2000000000000455</c:v>
                </c:pt>
                <c:pt idx="215">
                  <c:v>0.19999999999993179</c:v>
                </c:pt>
                <c:pt idx="216">
                  <c:v>0</c:v>
                </c:pt>
                <c:pt idx="217">
                  <c:v>0</c:v>
                </c:pt>
                <c:pt idx="218">
                  <c:v>0</c:v>
                </c:pt>
                <c:pt idx="219">
                  <c:v>0</c:v>
                </c:pt>
                <c:pt idx="220">
                  <c:v>0</c:v>
                </c:pt>
                <c:pt idx="221">
                  <c:v>0</c:v>
                </c:pt>
                <c:pt idx="222">
                  <c:v>0</c:v>
                </c:pt>
                <c:pt idx="223">
                  <c:v>0</c:v>
                </c:pt>
                <c:pt idx="224">
                  <c:v>0</c:v>
                </c:pt>
                <c:pt idx="225">
                  <c:v>0</c:v>
                </c:pt>
                <c:pt idx="226">
                  <c:v>0</c:v>
                </c:pt>
                <c:pt idx="227">
                  <c:v>0</c:v>
                </c:pt>
                <c:pt idx="228">
                  <c:v>4.2000000000000446</c:v>
                </c:pt>
                <c:pt idx="229">
                  <c:v>8.3999999999999773</c:v>
                </c:pt>
                <c:pt idx="230">
                  <c:v>0</c:v>
                </c:pt>
                <c:pt idx="231">
                  <c:v>0.2000000000000455</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3.5999999999999091</c:v>
                </c:pt>
                <c:pt idx="254">
                  <c:v>16.600000000000019</c:v>
                </c:pt>
                <c:pt idx="255">
                  <c:v>4.3999999999999773</c:v>
                </c:pt>
                <c:pt idx="256">
                  <c:v>5.2000000000000446</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60000000000002274</c:v>
                </c:pt>
                <c:pt idx="283">
                  <c:v>0.60000000000002274</c:v>
                </c:pt>
                <c:pt idx="284">
                  <c:v>0.19999999999993179</c:v>
                </c:pt>
                <c:pt idx="285">
                  <c:v>0.2000000000000455</c:v>
                </c:pt>
                <c:pt idx="286">
                  <c:v>0.19999999999993179</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2000000000000455</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4</c:v>
                </c:pt>
                <c:pt idx="349">
                  <c:v>4</c:v>
                </c:pt>
                <c:pt idx="350">
                  <c:v>0.79999999999995453</c:v>
                </c:pt>
                <c:pt idx="351">
                  <c:v>3.8000000000000682</c:v>
                </c:pt>
                <c:pt idx="352">
                  <c:v>2</c:v>
                </c:pt>
                <c:pt idx="353">
                  <c:v>0</c:v>
                </c:pt>
                <c:pt idx="354">
                  <c:v>0</c:v>
                </c:pt>
                <c:pt idx="355">
                  <c:v>0</c:v>
                </c:pt>
                <c:pt idx="356">
                  <c:v>1.600000000000023</c:v>
                </c:pt>
                <c:pt idx="357">
                  <c:v>1</c:v>
                </c:pt>
                <c:pt idx="358">
                  <c:v>0</c:v>
                </c:pt>
                <c:pt idx="359">
                  <c:v>0.19999999999993179</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2000000000000455</c:v>
                </c:pt>
                <c:pt idx="377">
                  <c:v>0.60000000000002274</c:v>
                </c:pt>
                <c:pt idx="378">
                  <c:v>0</c:v>
                </c:pt>
                <c:pt idx="379">
                  <c:v>0</c:v>
                </c:pt>
                <c:pt idx="380">
                  <c:v>0</c:v>
                </c:pt>
                <c:pt idx="381">
                  <c:v>0.19999999999993179</c:v>
                </c:pt>
                <c:pt idx="382">
                  <c:v>0.80000000000006821</c:v>
                </c:pt>
                <c:pt idx="383">
                  <c:v>0.39999999999997732</c:v>
                </c:pt>
                <c:pt idx="384">
                  <c:v>0.19999999999993179</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3.6000000000000232</c:v>
                </c:pt>
                <c:pt idx="402">
                  <c:v>1.800000000000068</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39999999999997732</c:v>
                </c:pt>
                <c:pt idx="425">
                  <c:v>12.399999999999981</c:v>
                </c:pt>
                <c:pt idx="426">
                  <c:v>4</c:v>
                </c:pt>
                <c:pt idx="427">
                  <c:v>4.3999999999999773</c:v>
                </c:pt>
                <c:pt idx="428">
                  <c:v>2.200000000000045</c:v>
                </c:pt>
                <c:pt idx="429">
                  <c:v>0.39999999999997732</c:v>
                </c:pt>
                <c:pt idx="430">
                  <c:v>0</c:v>
                </c:pt>
                <c:pt idx="431">
                  <c:v>0</c:v>
                </c:pt>
                <c:pt idx="432">
                  <c:v>0</c:v>
                </c:pt>
                <c:pt idx="433">
                  <c:v>0.2000000000000455</c:v>
                </c:pt>
                <c:pt idx="434">
                  <c:v>0</c:v>
                </c:pt>
                <c:pt idx="435">
                  <c:v>0</c:v>
                </c:pt>
                <c:pt idx="436">
                  <c:v>0</c:v>
                </c:pt>
                <c:pt idx="437">
                  <c:v>0</c:v>
                </c:pt>
                <c:pt idx="438">
                  <c:v>0</c:v>
                </c:pt>
                <c:pt idx="439">
                  <c:v>0</c:v>
                </c:pt>
                <c:pt idx="440">
                  <c:v>0</c:v>
                </c:pt>
                <c:pt idx="441">
                  <c:v>0</c:v>
                </c:pt>
                <c:pt idx="442">
                  <c:v>0</c:v>
                </c:pt>
                <c:pt idx="443">
                  <c:v>0</c:v>
                </c:pt>
                <c:pt idx="444">
                  <c:v>2.5999999999999091</c:v>
                </c:pt>
                <c:pt idx="445">
                  <c:v>1.200000000000045</c:v>
                </c:pt>
                <c:pt idx="446">
                  <c:v>12.399999999999981</c:v>
                </c:pt>
                <c:pt idx="447">
                  <c:v>2.6000000000000232</c:v>
                </c:pt>
                <c:pt idx="448">
                  <c:v>0</c:v>
                </c:pt>
                <c:pt idx="449">
                  <c:v>0</c:v>
                </c:pt>
                <c:pt idx="450">
                  <c:v>0.2000000000000455</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1</c:v>
                </c:pt>
                <c:pt idx="493">
                  <c:v>14.19999999999993</c:v>
                </c:pt>
                <c:pt idx="494">
                  <c:v>1</c:v>
                </c:pt>
                <c:pt idx="495">
                  <c:v>0</c:v>
                </c:pt>
                <c:pt idx="496">
                  <c:v>0.2000000000000455</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9</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19999999999993179</c:v>
                </c:pt>
                <c:pt idx="544">
                  <c:v>0</c:v>
                </c:pt>
                <c:pt idx="545">
                  <c:v>0.2000000000000455</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2000000000000455</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3</c:v>
                </c:pt>
                <c:pt idx="589">
                  <c:v>8.5999999999999091</c:v>
                </c:pt>
                <c:pt idx="590">
                  <c:v>0</c:v>
                </c:pt>
                <c:pt idx="591">
                  <c:v>0</c:v>
                </c:pt>
                <c:pt idx="592">
                  <c:v>7.2000000000000446</c:v>
                </c:pt>
                <c:pt idx="593">
                  <c:v>9.7999999999999545</c:v>
                </c:pt>
                <c:pt idx="594">
                  <c:v>5</c:v>
                </c:pt>
                <c:pt idx="595">
                  <c:v>3.4000000000000909</c:v>
                </c:pt>
                <c:pt idx="596">
                  <c:v>0</c:v>
                </c:pt>
                <c:pt idx="597">
                  <c:v>0</c:v>
                </c:pt>
                <c:pt idx="598">
                  <c:v>0</c:v>
                </c:pt>
                <c:pt idx="599">
                  <c:v>0</c:v>
                </c:pt>
                <c:pt idx="600">
                  <c:v>0</c:v>
                </c:pt>
                <c:pt idx="601">
                  <c:v>0</c:v>
                </c:pt>
                <c:pt idx="602">
                  <c:v>0</c:v>
                </c:pt>
                <c:pt idx="603">
                  <c:v>0</c:v>
                </c:pt>
                <c:pt idx="604">
                  <c:v>0.19999999999993179</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1.399999999999977</c:v>
                </c:pt>
                <c:pt idx="621">
                  <c:v>0.40000000000009089</c:v>
                </c:pt>
                <c:pt idx="622">
                  <c:v>3.1999999999999318</c:v>
                </c:pt>
                <c:pt idx="623">
                  <c:v>0.2000000000000455</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1</c:v>
                </c:pt>
                <c:pt idx="639">
                  <c:v>4.7999999999999554</c:v>
                </c:pt>
                <c:pt idx="640">
                  <c:v>10</c:v>
                </c:pt>
                <c:pt idx="641">
                  <c:v>1</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2000000000000455</c:v>
                </c:pt>
                <c:pt idx="665">
                  <c:v>0</c:v>
                </c:pt>
                <c:pt idx="666">
                  <c:v>2.6000000000000232</c:v>
                </c:pt>
                <c:pt idx="667">
                  <c:v>5.5999999999999091</c:v>
                </c:pt>
                <c:pt idx="668">
                  <c:v>4.8000000000000682</c:v>
                </c:pt>
                <c:pt idx="669">
                  <c:v>1.799999999999955</c:v>
                </c:pt>
                <c:pt idx="670">
                  <c:v>0.2000000000000455</c:v>
                </c:pt>
                <c:pt idx="671">
                  <c:v>0</c:v>
                </c:pt>
                <c:pt idx="672">
                  <c:v>0</c:v>
                </c:pt>
                <c:pt idx="673">
                  <c:v>0.19999999999993179</c:v>
                </c:pt>
                <c:pt idx="674">
                  <c:v>0</c:v>
                </c:pt>
                <c:pt idx="675">
                  <c:v>0</c:v>
                </c:pt>
                <c:pt idx="676">
                  <c:v>0</c:v>
                </c:pt>
                <c:pt idx="677">
                  <c:v>0</c:v>
                </c:pt>
                <c:pt idx="678">
                  <c:v>0</c:v>
                </c:pt>
                <c:pt idx="679">
                  <c:v>0</c:v>
                </c:pt>
                <c:pt idx="680">
                  <c:v>0</c:v>
                </c:pt>
                <c:pt idx="681">
                  <c:v>0</c:v>
                </c:pt>
                <c:pt idx="682">
                  <c:v>0</c:v>
                </c:pt>
                <c:pt idx="683">
                  <c:v>0</c:v>
                </c:pt>
                <c:pt idx="684">
                  <c:v>0</c:v>
                </c:pt>
                <c:pt idx="685">
                  <c:v>0</c:v>
                </c:pt>
                <c:pt idx="686">
                  <c:v>3.4000000000000909</c:v>
                </c:pt>
                <c:pt idx="687">
                  <c:v>1.199999999999932</c:v>
                </c:pt>
                <c:pt idx="688">
                  <c:v>0.60000000000002274</c:v>
                </c:pt>
                <c:pt idx="689">
                  <c:v>0.39999999999997732</c:v>
                </c:pt>
                <c:pt idx="690">
                  <c:v>0</c:v>
                </c:pt>
                <c:pt idx="691">
                  <c:v>0</c:v>
                </c:pt>
                <c:pt idx="692">
                  <c:v>0.60000000000002274</c:v>
                </c:pt>
                <c:pt idx="693">
                  <c:v>0.2000000000000455</c:v>
                </c:pt>
                <c:pt idx="694">
                  <c:v>0</c:v>
                </c:pt>
                <c:pt idx="695">
                  <c:v>0</c:v>
                </c:pt>
                <c:pt idx="696">
                  <c:v>0.19999999999993179</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numCache>
            </c:numRef>
          </c:yVal>
          <c:smooth val="1"/>
          <c:extLst>
            <c:ext xmlns:c16="http://schemas.microsoft.com/office/drawing/2014/chart" uri="{C3380CC4-5D6E-409C-BE32-E72D297353CC}">
              <c16:uniqueId val="{00000001-48A1-4507-88DF-8E4F848D96EC}"/>
            </c:ext>
          </c:extLst>
        </c:ser>
        <c:dLbls>
          <c:showLegendKey val="0"/>
          <c:showVal val="0"/>
          <c:showCatName val="0"/>
          <c:showSerName val="0"/>
          <c:showPercent val="0"/>
          <c:showBubbleSize val="0"/>
        </c:dLbls>
        <c:axId val="-1047951008"/>
        <c:axId val="-1047954272"/>
      </c:scatterChart>
      <c:valAx>
        <c:axId val="-1047955360"/>
        <c:scaling>
          <c:orientation val="minMax"/>
          <c:max val="44015"/>
          <c:min val="43982"/>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7951552"/>
        <c:crosses val="autoZero"/>
        <c:crossBetween val="midCat"/>
        <c:majorUnit val="10"/>
        <c:minorUnit val="2"/>
      </c:valAx>
      <c:valAx>
        <c:axId val="-1047951552"/>
        <c:scaling>
          <c:orientation val="minMax"/>
          <c:max val="45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Flow</a:t>
                </a:r>
                <a:r>
                  <a:rPr lang="en-PH" baseline="0"/>
                  <a:t> (cms))</a:t>
                </a:r>
                <a:endParaRPr lang="en-PH"/>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7955360"/>
        <c:crosses val="autoZero"/>
        <c:crossBetween val="midCat"/>
        <c:majorUnit val="50"/>
      </c:valAx>
      <c:valAx>
        <c:axId val="-1047954272"/>
        <c:scaling>
          <c:orientation val="maxMin"/>
          <c:max val="30"/>
          <c:min val="0"/>
        </c:scaling>
        <c:delete val="0"/>
        <c:axPos val="r"/>
        <c:title>
          <c:tx>
            <c:rich>
              <a:bodyPr/>
              <a:lstStyle/>
              <a:p>
                <a:pPr>
                  <a:defRPr b="0"/>
                </a:pPr>
                <a:r>
                  <a:rPr lang="en-PH" b="0"/>
                  <a:t>Precipitation (mm)</a:t>
                </a:r>
              </a:p>
            </c:rich>
          </c:tx>
          <c:overlay val="0"/>
        </c:title>
        <c:numFmt formatCode="General" sourceLinked="1"/>
        <c:majorTickMark val="out"/>
        <c:minorTickMark val="none"/>
        <c:tickLblPos val="nextTo"/>
        <c:crossAx val="-1047951008"/>
        <c:crosses val="max"/>
        <c:crossBetween val="midCat"/>
      </c:valAx>
      <c:valAx>
        <c:axId val="-1047951008"/>
        <c:scaling>
          <c:orientation val="minMax"/>
        </c:scaling>
        <c:delete val="1"/>
        <c:axPos val="t"/>
        <c:numFmt formatCode="[$-3409]mmmm\ dd\,\ yyyy;@" sourceLinked="1"/>
        <c:majorTickMark val="out"/>
        <c:minorTickMark val="none"/>
        <c:tickLblPos val="nextTo"/>
        <c:crossAx val="-1047954272"/>
        <c:crosses val="autoZero"/>
        <c:crossBetween val="midCat"/>
      </c:valAx>
    </c:plotArea>
    <c:legend>
      <c:legendPos val="b"/>
      <c:layout>
        <c:manualLayout>
          <c:xMode val="edge"/>
          <c:yMode val="edge"/>
          <c:x val="0.3536129618413083"/>
          <c:y val="0.91674543019611421"/>
          <c:w val="0.25003903358234064"/>
          <c:h val="8.325466568060208E-2"/>
        </c:manualLayout>
      </c:layout>
      <c:overlay val="0"/>
    </c:legend>
    <c:plotVisOnly val="1"/>
    <c:dispBlanksAs val="gap"/>
    <c:showDLblsOverMax val="0"/>
  </c:chart>
  <c:txPr>
    <a:bodyPr/>
    <a:lstStyle/>
    <a:p>
      <a:pPr>
        <a:defRPr/>
      </a:pPr>
      <a:endParaRPr lang="en-US"/>
    </a:p>
  </c:txPr>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Rating</a:t>
            </a:r>
            <a:r>
              <a:rPr lang="en-US" b="1" i="1" baseline="0"/>
              <a:t> Cruve</a:t>
            </a:r>
            <a:r>
              <a:rPr lang="en-US" b="1" i="1"/>
              <a:t> </a:t>
            </a:r>
            <a:r>
              <a:rPr lang="en-US" b="1" i="1" baseline="0"/>
              <a:t>at Pinan-anan (June 2020)</a:t>
            </a:r>
            <a:endParaRPr lang="en-US" b="1" i="1"/>
          </a:p>
        </c:rich>
      </c:tx>
      <c:overlay val="0"/>
      <c:spPr>
        <a:noFill/>
        <a:ln>
          <a:noFill/>
        </a:ln>
        <a:effectLst/>
      </c:spPr>
    </c:title>
    <c:autoTitleDeleted val="0"/>
    <c:plotArea>
      <c:layout/>
      <c:scatterChart>
        <c:scatterStyle val="lineMarker"/>
        <c:varyColors val="0"/>
        <c:ser>
          <c:idx val="0"/>
          <c:order val="0"/>
          <c:tx>
            <c:v>Rating Curve</c:v>
          </c:tx>
          <c:spPr>
            <a:ln w="19050">
              <a:noFill/>
            </a:ln>
          </c:spPr>
          <c:trendline>
            <c:spPr>
              <a:ln>
                <a:solidFill>
                  <a:schemeClr val="bg1">
                    <a:lumMod val="50000"/>
                  </a:schemeClr>
                </a:solidFill>
                <a:prstDash val="sysDash"/>
              </a:ln>
            </c:spPr>
            <c:trendlineType val="log"/>
            <c:dispRSqr val="0"/>
            <c:dispEq val="0"/>
          </c:trendline>
          <c:xVal>
            <c:numRef>
              <c:f>'Hydro Graph'!$D$3025:$D$3744</c:f>
              <c:numCache>
                <c:formatCode>0.00</c:formatCode>
                <c:ptCount val="720"/>
                <c:pt idx="0">
                  <c:v>16.918598969599898</c:v>
                </c:pt>
                <c:pt idx="1">
                  <c:v>18.723794311806625</c:v>
                </c:pt>
                <c:pt idx="2">
                  <c:v>17.804564489100954</c:v>
                </c:pt>
                <c:pt idx="3">
                  <c:v>15.243417863984126</c:v>
                </c:pt>
                <c:pt idx="4">
                  <c:v>14.452698525828485</c:v>
                </c:pt>
                <c:pt idx="5">
                  <c:v>14.452698525828485</c:v>
                </c:pt>
                <c:pt idx="6">
                  <c:v>15.243417863984126</c:v>
                </c:pt>
                <c:pt idx="7">
                  <c:v>13.692236054542748</c:v>
                </c:pt>
                <c:pt idx="8">
                  <c:v>12.961296463757792</c:v>
                </c:pt>
                <c:pt idx="9">
                  <c:v>12.961296463757792</c:v>
                </c:pt>
                <c:pt idx="10">
                  <c:v>12.961296463757792</c:v>
                </c:pt>
                <c:pt idx="11">
                  <c:v>15.243417863984126</c:v>
                </c:pt>
                <c:pt idx="12">
                  <c:v>14.452698525828485</c:v>
                </c:pt>
                <c:pt idx="13">
                  <c:v>13.692236054542748</c:v>
                </c:pt>
                <c:pt idx="14">
                  <c:v>13.692236054542748</c:v>
                </c:pt>
                <c:pt idx="15">
                  <c:v>12.961296463757792</c:v>
                </c:pt>
                <c:pt idx="16">
                  <c:v>13.692236054542748</c:v>
                </c:pt>
                <c:pt idx="17">
                  <c:v>12.961296463757792</c:v>
                </c:pt>
                <c:pt idx="18">
                  <c:v>12.259152986268287</c:v>
                </c:pt>
                <c:pt idx="19">
                  <c:v>11.585086110292956</c:v>
                </c:pt>
                <c:pt idx="20">
                  <c:v>14.452698525828485</c:v>
                </c:pt>
                <c:pt idx="21">
                  <c:v>12.259152986268287</c:v>
                </c:pt>
                <c:pt idx="22">
                  <c:v>12.259152986268287</c:v>
                </c:pt>
                <c:pt idx="23">
                  <c:v>12.259152986268287</c:v>
                </c:pt>
                <c:pt idx="24">
                  <c:v>12.259152986268287</c:v>
                </c:pt>
                <c:pt idx="25">
                  <c:v>11.585086110292956</c:v>
                </c:pt>
                <c:pt idx="26">
                  <c:v>12.961296463757792</c:v>
                </c:pt>
                <c:pt idx="27">
                  <c:v>12.961296463757792</c:v>
                </c:pt>
                <c:pt idx="28">
                  <c:v>10.93838361647218</c:v>
                </c:pt>
                <c:pt idx="29">
                  <c:v>12.961296463757792</c:v>
                </c:pt>
                <c:pt idx="30">
                  <c:v>12.259152986268287</c:v>
                </c:pt>
                <c:pt idx="31">
                  <c:v>12.961296463757792</c:v>
                </c:pt>
                <c:pt idx="32">
                  <c:v>10.93838361647218</c:v>
                </c:pt>
                <c:pt idx="33">
                  <c:v>11.585086110292956</c:v>
                </c:pt>
                <c:pt idx="34">
                  <c:v>10.93838361647218</c:v>
                </c:pt>
                <c:pt idx="35">
                  <c:v>11.585086110292956</c:v>
                </c:pt>
                <c:pt idx="36">
                  <c:v>10.93838361647218</c:v>
                </c:pt>
                <c:pt idx="37">
                  <c:v>12.259152986268287</c:v>
                </c:pt>
                <c:pt idx="38">
                  <c:v>11.585086110292956</c:v>
                </c:pt>
                <c:pt idx="39">
                  <c:v>12.961296463757792</c:v>
                </c:pt>
                <c:pt idx="40">
                  <c:v>10.318340615629644</c:v>
                </c:pt>
                <c:pt idx="41">
                  <c:v>10.93838361647218</c:v>
                </c:pt>
                <c:pt idx="42">
                  <c:v>12.259152986268287</c:v>
                </c:pt>
                <c:pt idx="43">
                  <c:v>12.961296463757792</c:v>
                </c:pt>
                <c:pt idx="44">
                  <c:v>15.243417863984126</c:v>
                </c:pt>
                <c:pt idx="45">
                  <c:v>14.452698525828485</c:v>
                </c:pt>
                <c:pt idx="46">
                  <c:v>12.961296463757792</c:v>
                </c:pt>
                <c:pt idx="47">
                  <c:v>14.452698525828485</c:v>
                </c:pt>
                <c:pt idx="48">
                  <c:v>13.692236054542748</c:v>
                </c:pt>
                <c:pt idx="49">
                  <c:v>14.452698525828485</c:v>
                </c:pt>
                <c:pt idx="50">
                  <c:v>12.259152986268287</c:v>
                </c:pt>
                <c:pt idx="51">
                  <c:v>12.961296463757792</c:v>
                </c:pt>
                <c:pt idx="52">
                  <c:v>14.452698525828485</c:v>
                </c:pt>
                <c:pt idx="53">
                  <c:v>12.259152986268287</c:v>
                </c:pt>
                <c:pt idx="54">
                  <c:v>12.259152986268287</c:v>
                </c:pt>
                <c:pt idx="55">
                  <c:v>12.961296463757792</c:v>
                </c:pt>
                <c:pt idx="56">
                  <c:v>13.692236054542748</c:v>
                </c:pt>
                <c:pt idx="57">
                  <c:v>10.93838361647218</c:v>
                </c:pt>
                <c:pt idx="58">
                  <c:v>10.93838361647218</c:v>
                </c:pt>
                <c:pt idx="59">
                  <c:v>12.961296463757792</c:v>
                </c:pt>
                <c:pt idx="60">
                  <c:v>12.961296463757792</c:v>
                </c:pt>
                <c:pt idx="61">
                  <c:v>12.961296463757792</c:v>
                </c:pt>
                <c:pt idx="62">
                  <c:v>11.585086110292956</c:v>
                </c:pt>
                <c:pt idx="63">
                  <c:v>13.692236054542748</c:v>
                </c:pt>
                <c:pt idx="64">
                  <c:v>16.0651352389945</c:v>
                </c:pt>
                <c:pt idx="65">
                  <c:v>17.804564489100954</c:v>
                </c:pt>
                <c:pt idx="66">
                  <c:v>23.846087545565705</c:v>
                </c:pt>
                <c:pt idx="67">
                  <c:v>26.155326832758512</c:v>
                </c:pt>
                <c:pt idx="68">
                  <c:v>29.918381104648358</c:v>
                </c:pt>
                <c:pt idx="69">
                  <c:v>27.368960720164406</c:v>
                </c:pt>
                <c:pt idx="70">
                  <c:v>24.981308449628163</c:v>
                </c:pt>
                <c:pt idx="71">
                  <c:v>21.688800270037017</c:v>
                </c:pt>
                <c:pt idx="72">
                  <c:v>20.976279301339449</c:v>
                </c:pt>
                <c:pt idx="73">
                  <c:v>20.280934263232044</c:v>
                </c:pt>
                <c:pt idx="74">
                  <c:v>19.602504090430237</c:v>
                </c:pt>
                <c:pt idx="75">
                  <c:v>18.940729317573428</c:v>
                </c:pt>
                <c:pt idx="76">
                  <c:v>18.295352084204332</c:v>
                </c:pt>
                <c:pt idx="77">
                  <c:v>17.666116139809667</c:v>
                </c:pt>
                <c:pt idx="78">
                  <c:v>17.052766848925202</c:v>
                </c:pt>
                <c:pt idx="79">
                  <c:v>16.455051196305782</c:v>
                </c:pt>
                <c:pt idx="80">
                  <c:v>15.872717792162014</c:v>
                </c:pt>
                <c:pt idx="81">
                  <c:v>15.305516877465042</c:v>
                </c:pt>
                <c:pt idx="82">
                  <c:v>14.753200329321286</c:v>
                </c:pt>
                <c:pt idx="83">
                  <c:v>14.215521666418081</c:v>
                </c:pt>
                <c:pt idx="84">
                  <c:v>13.692236054542748</c:v>
                </c:pt>
                <c:pt idx="85">
                  <c:v>13.692236054542748</c:v>
                </c:pt>
                <c:pt idx="86">
                  <c:v>13.692236054542748</c:v>
                </c:pt>
                <c:pt idx="87">
                  <c:v>15.243417863984126</c:v>
                </c:pt>
                <c:pt idx="88">
                  <c:v>12.961296463757792</c:v>
                </c:pt>
                <c:pt idx="89">
                  <c:v>11.585086110292956</c:v>
                </c:pt>
                <c:pt idx="90">
                  <c:v>14.452698525828485</c:v>
                </c:pt>
                <c:pt idx="91">
                  <c:v>13.692236054542748</c:v>
                </c:pt>
                <c:pt idx="92">
                  <c:v>14.452698525828485</c:v>
                </c:pt>
                <c:pt idx="93">
                  <c:v>11.585086110292956</c:v>
                </c:pt>
                <c:pt idx="94">
                  <c:v>12.259152986268287</c:v>
                </c:pt>
                <c:pt idx="95">
                  <c:v>11.585086110292956</c:v>
                </c:pt>
                <c:pt idx="96">
                  <c:v>10.93838361647218</c:v>
                </c:pt>
                <c:pt idx="97">
                  <c:v>12.259152986268287</c:v>
                </c:pt>
                <c:pt idx="98">
                  <c:v>11.585086110292956</c:v>
                </c:pt>
                <c:pt idx="99">
                  <c:v>11.585086110292956</c:v>
                </c:pt>
                <c:pt idx="100">
                  <c:v>12.259152986268287</c:v>
                </c:pt>
                <c:pt idx="101">
                  <c:v>13.692236054542748</c:v>
                </c:pt>
                <c:pt idx="102">
                  <c:v>11.585086110292956</c:v>
                </c:pt>
                <c:pt idx="103">
                  <c:v>12.259152986268287</c:v>
                </c:pt>
                <c:pt idx="104">
                  <c:v>11.585086110292956</c:v>
                </c:pt>
                <c:pt idx="105">
                  <c:v>19.677058000104321</c:v>
                </c:pt>
                <c:pt idx="106">
                  <c:v>12.259152986268287</c:v>
                </c:pt>
                <c:pt idx="107">
                  <c:v>10.93838361647218</c:v>
                </c:pt>
                <c:pt idx="108">
                  <c:v>13.692236054542748</c:v>
                </c:pt>
                <c:pt idx="109">
                  <c:v>13.692236054542748</c:v>
                </c:pt>
                <c:pt idx="110">
                  <c:v>12.259152986268287</c:v>
                </c:pt>
                <c:pt idx="111">
                  <c:v>12.259152986268287</c:v>
                </c:pt>
                <c:pt idx="112">
                  <c:v>10.93838361647218</c:v>
                </c:pt>
                <c:pt idx="113">
                  <c:v>12.961296463757792</c:v>
                </c:pt>
                <c:pt idx="114">
                  <c:v>12.259152986268287</c:v>
                </c:pt>
                <c:pt idx="115">
                  <c:v>10.318340615629644</c:v>
                </c:pt>
                <c:pt idx="116">
                  <c:v>10.318340615629644</c:v>
                </c:pt>
                <c:pt idx="117">
                  <c:v>10.93838361647218</c:v>
                </c:pt>
                <c:pt idx="118">
                  <c:v>10.93838361647218</c:v>
                </c:pt>
                <c:pt idx="119">
                  <c:v>9.7242595873261575</c:v>
                </c:pt>
                <c:pt idx="120">
                  <c:v>12.259152986268287</c:v>
                </c:pt>
                <c:pt idx="121">
                  <c:v>10.93838361647218</c:v>
                </c:pt>
                <c:pt idx="122">
                  <c:v>11.585086110292956</c:v>
                </c:pt>
                <c:pt idx="123">
                  <c:v>10.318340615629644</c:v>
                </c:pt>
                <c:pt idx="124">
                  <c:v>10.318340615629644</c:v>
                </c:pt>
                <c:pt idx="125">
                  <c:v>12.259152986268287</c:v>
                </c:pt>
                <c:pt idx="126">
                  <c:v>12.259152986268287</c:v>
                </c:pt>
                <c:pt idx="127">
                  <c:v>10.93838361647218</c:v>
                </c:pt>
                <c:pt idx="128">
                  <c:v>10.93838361647218</c:v>
                </c:pt>
                <c:pt idx="129">
                  <c:v>12.259152986268287</c:v>
                </c:pt>
                <c:pt idx="130">
                  <c:v>11.585086110292956</c:v>
                </c:pt>
                <c:pt idx="131">
                  <c:v>10.93838361647218</c:v>
                </c:pt>
                <c:pt idx="132">
                  <c:v>9.7242595873261575</c:v>
                </c:pt>
                <c:pt idx="133">
                  <c:v>10.318340615629644</c:v>
                </c:pt>
                <c:pt idx="134">
                  <c:v>12.259152986268287</c:v>
                </c:pt>
                <c:pt idx="135">
                  <c:v>10.318340615629644</c:v>
                </c:pt>
                <c:pt idx="136">
                  <c:v>10.318340615629644</c:v>
                </c:pt>
                <c:pt idx="137">
                  <c:v>11.585086110292956</c:v>
                </c:pt>
                <c:pt idx="138">
                  <c:v>9.7242595873261575</c:v>
                </c:pt>
                <c:pt idx="139">
                  <c:v>12.259152986268287</c:v>
                </c:pt>
                <c:pt idx="140">
                  <c:v>11.585086110292956</c:v>
                </c:pt>
                <c:pt idx="141">
                  <c:v>11.585086110292956</c:v>
                </c:pt>
                <c:pt idx="142">
                  <c:v>9.7242595873261575</c:v>
                </c:pt>
                <c:pt idx="143">
                  <c:v>10.318340615629644</c:v>
                </c:pt>
                <c:pt idx="144">
                  <c:v>10.01809816102576</c:v>
                </c:pt>
                <c:pt idx="145">
                  <c:v>9.7242595873261575</c:v>
                </c:pt>
                <c:pt idx="146">
                  <c:v>10.93838361647218</c:v>
                </c:pt>
                <c:pt idx="147">
                  <c:v>10.318340615629644</c:v>
                </c:pt>
                <c:pt idx="148">
                  <c:v>10.318340615629644</c:v>
                </c:pt>
                <c:pt idx="149">
                  <c:v>10.93838361647218</c:v>
                </c:pt>
                <c:pt idx="150">
                  <c:v>9.7242595873261575</c:v>
                </c:pt>
                <c:pt idx="151">
                  <c:v>10.318340615629644</c:v>
                </c:pt>
                <c:pt idx="152">
                  <c:v>11.585086110292956</c:v>
                </c:pt>
                <c:pt idx="153">
                  <c:v>11.585086110292956</c:v>
                </c:pt>
                <c:pt idx="154">
                  <c:v>10.93838361647218</c:v>
                </c:pt>
                <c:pt idx="155">
                  <c:v>10.318340615629644</c:v>
                </c:pt>
                <c:pt idx="156">
                  <c:v>12.259152986268287</c:v>
                </c:pt>
                <c:pt idx="157">
                  <c:v>9.1554504192349686</c:v>
                </c:pt>
                <c:pt idx="158">
                  <c:v>10.318340615629644</c:v>
                </c:pt>
                <c:pt idx="159">
                  <c:v>10.93838361647218</c:v>
                </c:pt>
                <c:pt idx="160">
                  <c:v>11.585086110292956</c:v>
                </c:pt>
                <c:pt idx="161">
                  <c:v>11.585086110292956</c:v>
                </c:pt>
                <c:pt idx="162">
                  <c:v>10.93838361647218</c:v>
                </c:pt>
                <c:pt idx="163">
                  <c:v>13.692236054542748</c:v>
                </c:pt>
                <c:pt idx="164">
                  <c:v>14.452698525828485</c:v>
                </c:pt>
                <c:pt idx="165">
                  <c:v>16.0651352389945</c:v>
                </c:pt>
                <c:pt idx="166">
                  <c:v>14.452698525828485</c:v>
                </c:pt>
                <c:pt idx="167">
                  <c:v>16.918598969599898</c:v>
                </c:pt>
                <c:pt idx="168">
                  <c:v>13.692236054542748</c:v>
                </c:pt>
                <c:pt idx="169">
                  <c:v>14.068731224754099</c:v>
                </c:pt>
                <c:pt idx="170">
                  <c:v>14.452698525828485</c:v>
                </c:pt>
                <c:pt idx="171">
                  <c:v>13.692236054542748</c:v>
                </c:pt>
                <c:pt idx="172">
                  <c:v>14.452698525828485</c:v>
                </c:pt>
                <c:pt idx="173">
                  <c:v>14.452698525828485</c:v>
                </c:pt>
                <c:pt idx="174">
                  <c:v>13.692236054542748</c:v>
                </c:pt>
                <c:pt idx="175">
                  <c:v>12.259152986268287</c:v>
                </c:pt>
                <c:pt idx="176">
                  <c:v>13.692236054542748</c:v>
                </c:pt>
                <c:pt idx="177">
                  <c:v>12.259152986268287</c:v>
                </c:pt>
                <c:pt idx="178">
                  <c:v>10.93838361647218</c:v>
                </c:pt>
                <c:pt idx="179">
                  <c:v>10.93838361647218</c:v>
                </c:pt>
                <c:pt idx="180">
                  <c:v>11.585086110292956</c:v>
                </c:pt>
                <c:pt idx="181">
                  <c:v>12.961296463757792</c:v>
                </c:pt>
                <c:pt idx="182">
                  <c:v>12.259152986268287</c:v>
                </c:pt>
                <c:pt idx="183">
                  <c:v>11.585086110292956</c:v>
                </c:pt>
                <c:pt idx="184">
                  <c:v>12.961296463757792</c:v>
                </c:pt>
                <c:pt idx="185">
                  <c:v>10.93838361647218</c:v>
                </c:pt>
                <c:pt idx="186">
                  <c:v>11.585086110292956</c:v>
                </c:pt>
                <c:pt idx="187">
                  <c:v>9.7242595873261575</c:v>
                </c:pt>
                <c:pt idx="188">
                  <c:v>10.318340615629644</c:v>
                </c:pt>
                <c:pt idx="189">
                  <c:v>12.259152986268287</c:v>
                </c:pt>
                <c:pt idx="190">
                  <c:v>12.259152986268287</c:v>
                </c:pt>
                <c:pt idx="191">
                  <c:v>12.961296463757792</c:v>
                </c:pt>
                <c:pt idx="192">
                  <c:v>10.318340615629644</c:v>
                </c:pt>
                <c:pt idx="193">
                  <c:v>10.318340615629644</c:v>
                </c:pt>
                <c:pt idx="194">
                  <c:v>10.93838361647218</c:v>
                </c:pt>
                <c:pt idx="195">
                  <c:v>10.318340615629644</c:v>
                </c:pt>
                <c:pt idx="196">
                  <c:v>9.7242595873261575</c:v>
                </c:pt>
                <c:pt idx="197">
                  <c:v>10.318340615629644</c:v>
                </c:pt>
                <c:pt idx="198">
                  <c:v>11.585086110292956</c:v>
                </c:pt>
                <c:pt idx="199">
                  <c:v>12.259152986268287</c:v>
                </c:pt>
                <c:pt idx="200">
                  <c:v>12.259152986268287</c:v>
                </c:pt>
                <c:pt idx="201">
                  <c:v>10.318340615629644</c:v>
                </c:pt>
                <c:pt idx="202">
                  <c:v>10.318340615629644</c:v>
                </c:pt>
                <c:pt idx="203">
                  <c:v>10.318340615629644</c:v>
                </c:pt>
                <c:pt idx="204">
                  <c:v>9.7242595873261575</c:v>
                </c:pt>
                <c:pt idx="205">
                  <c:v>10.93838361647218</c:v>
                </c:pt>
                <c:pt idx="206">
                  <c:v>12.259152986268287</c:v>
                </c:pt>
                <c:pt idx="207">
                  <c:v>12.259152986268287</c:v>
                </c:pt>
                <c:pt idx="208">
                  <c:v>11.585086110292956</c:v>
                </c:pt>
                <c:pt idx="209">
                  <c:v>11.585086110292956</c:v>
                </c:pt>
                <c:pt idx="210">
                  <c:v>11.585086110292956</c:v>
                </c:pt>
                <c:pt idx="211">
                  <c:v>11.585086110292956</c:v>
                </c:pt>
                <c:pt idx="212">
                  <c:v>16.0651352389945</c:v>
                </c:pt>
                <c:pt idx="213">
                  <c:v>35.529352948325283</c:v>
                </c:pt>
                <c:pt idx="214">
                  <c:v>37.043768189617921</c:v>
                </c:pt>
                <c:pt idx="215">
                  <c:v>41.868947891504092</c:v>
                </c:pt>
                <c:pt idx="216">
                  <c:v>38.604585804070084</c:v>
                </c:pt>
                <c:pt idx="217">
                  <c:v>47.135679067472864</c:v>
                </c:pt>
                <c:pt idx="218">
                  <c:v>40.212684084658079</c:v>
                </c:pt>
                <c:pt idx="219">
                  <c:v>61.280006777961567</c:v>
                </c:pt>
                <c:pt idx="220">
                  <c:v>38.604585804070084</c:v>
                </c:pt>
                <c:pt idx="221">
                  <c:v>37.043768189617921</c:v>
                </c:pt>
                <c:pt idx="222">
                  <c:v>38.604585804070084</c:v>
                </c:pt>
                <c:pt idx="223">
                  <c:v>35.529352948325283</c:v>
                </c:pt>
                <c:pt idx="224">
                  <c:v>29.918381104648358</c:v>
                </c:pt>
                <c:pt idx="225">
                  <c:v>27.368960720164406</c:v>
                </c:pt>
                <c:pt idx="226">
                  <c:v>24.981308449628163</c:v>
                </c:pt>
                <c:pt idx="227">
                  <c:v>27.368960720164406</c:v>
                </c:pt>
                <c:pt idx="228">
                  <c:v>24.981308449628163</c:v>
                </c:pt>
                <c:pt idx="229">
                  <c:v>26.155326832758512</c:v>
                </c:pt>
                <c:pt idx="230">
                  <c:v>29.918381104648358</c:v>
                </c:pt>
                <c:pt idx="231">
                  <c:v>34.060468379159161</c:v>
                </c:pt>
                <c:pt idx="232">
                  <c:v>37.043768189617921</c:v>
                </c:pt>
                <c:pt idx="233">
                  <c:v>37.043768189617921</c:v>
                </c:pt>
                <c:pt idx="234">
                  <c:v>32.636249398205287</c:v>
                </c:pt>
                <c:pt idx="235">
                  <c:v>37.043768189617921</c:v>
                </c:pt>
                <c:pt idx="236">
                  <c:v>32.636249398205287</c:v>
                </c:pt>
                <c:pt idx="237">
                  <c:v>31.255837564231324</c:v>
                </c:pt>
                <c:pt idx="238">
                  <c:v>31.255837564231324</c:v>
                </c:pt>
                <c:pt idx="239">
                  <c:v>29.918381104648358</c:v>
                </c:pt>
                <c:pt idx="240">
                  <c:v>31.255837564231324</c:v>
                </c:pt>
                <c:pt idx="241">
                  <c:v>32.636249398205287</c:v>
                </c:pt>
                <c:pt idx="242">
                  <c:v>27.368960720164406</c:v>
                </c:pt>
                <c:pt idx="243">
                  <c:v>28.623034941882036</c:v>
                </c:pt>
                <c:pt idx="244">
                  <c:v>27.368960720164406</c:v>
                </c:pt>
                <c:pt idx="245">
                  <c:v>24.981308449628163</c:v>
                </c:pt>
                <c:pt idx="246">
                  <c:v>22.748852928791191</c:v>
                </c:pt>
                <c:pt idx="247">
                  <c:v>23.846087545565705</c:v>
                </c:pt>
                <c:pt idx="248">
                  <c:v>24.981308449628163</c:v>
                </c:pt>
                <c:pt idx="249">
                  <c:v>23.846087545565705</c:v>
                </c:pt>
                <c:pt idx="250">
                  <c:v>20.665132132132609</c:v>
                </c:pt>
                <c:pt idx="251">
                  <c:v>19.677058000104321</c:v>
                </c:pt>
                <c:pt idx="252">
                  <c:v>18.723794311806625</c:v>
                </c:pt>
                <c:pt idx="253">
                  <c:v>22.748852928791191</c:v>
                </c:pt>
                <c:pt idx="254">
                  <c:v>24.981308449628163</c:v>
                </c:pt>
                <c:pt idx="255">
                  <c:v>34.060468379159161</c:v>
                </c:pt>
                <c:pt idx="256">
                  <c:v>40.212684084658079</c:v>
                </c:pt>
                <c:pt idx="257">
                  <c:v>35.529352948325283</c:v>
                </c:pt>
                <c:pt idx="258">
                  <c:v>38.604585804070084</c:v>
                </c:pt>
                <c:pt idx="259">
                  <c:v>35.529352948325283</c:v>
                </c:pt>
                <c:pt idx="260">
                  <c:v>29.918381104648358</c:v>
                </c:pt>
                <c:pt idx="261">
                  <c:v>31.255837564231324</c:v>
                </c:pt>
                <c:pt idx="262">
                  <c:v>28.623034941882036</c:v>
                </c:pt>
                <c:pt idx="263">
                  <c:v>31.255837564231324</c:v>
                </c:pt>
                <c:pt idx="264">
                  <c:v>35.529352948325283</c:v>
                </c:pt>
                <c:pt idx="265">
                  <c:v>32.636249398205287</c:v>
                </c:pt>
                <c:pt idx="266">
                  <c:v>31.255837564231324</c:v>
                </c:pt>
                <c:pt idx="267">
                  <c:v>27.368960720164406</c:v>
                </c:pt>
                <c:pt idx="268">
                  <c:v>26.155326832758512</c:v>
                </c:pt>
                <c:pt idx="269">
                  <c:v>28.623034941882036</c:v>
                </c:pt>
                <c:pt idx="270">
                  <c:v>26.155326832758512</c:v>
                </c:pt>
                <c:pt idx="271">
                  <c:v>24.981308449628163</c:v>
                </c:pt>
                <c:pt idx="272">
                  <c:v>24.981308449628163</c:v>
                </c:pt>
                <c:pt idx="273">
                  <c:v>23.846087545565705</c:v>
                </c:pt>
                <c:pt idx="274">
                  <c:v>23.846087545565705</c:v>
                </c:pt>
                <c:pt idx="275">
                  <c:v>24.981308449628163</c:v>
                </c:pt>
                <c:pt idx="276">
                  <c:v>21.688800270037017</c:v>
                </c:pt>
                <c:pt idx="277">
                  <c:v>21.688800270037017</c:v>
                </c:pt>
                <c:pt idx="278">
                  <c:v>22.748852928791191</c:v>
                </c:pt>
                <c:pt idx="279">
                  <c:v>20.665132132132609</c:v>
                </c:pt>
                <c:pt idx="280">
                  <c:v>20.665132132132609</c:v>
                </c:pt>
                <c:pt idx="281">
                  <c:v>17.804564489100954</c:v>
                </c:pt>
                <c:pt idx="282">
                  <c:v>34.060468379159161</c:v>
                </c:pt>
                <c:pt idx="283">
                  <c:v>28.623034941882036</c:v>
                </c:pt>
                <c:pt idx="284">
                  <c:v>26.155326832758512</c:v>
                </c:pt>
                <c:pt idx="285">
                  <c:v>31.255837564231324</c:v>
                </c:pt>
                <c:pt idx="286">
                  <c:v>31.255837564231324</c:v>
                </c:pt>
                <c:pt idx="287">
                  <c:v>28.623034941882036</c:v>
                </c:pt>
                <c:pt idx="288">
                  <c:v>28.623034941882036</c:v>
                </c:pt>
                <c:pt idx="289">
                  <c:v>26.155326832758512</c:v>
                </c:pt>
                <c:pt idx="290">
                  <c:v>22.748852928791191</c:v>
                </c:pt>
                <c:pt idx="291">
                  <c:v>24.981308449628163</c:v>
                </c:pt>
                <c:pt idx="292">
                  <c:v>21.688800270037017</c:v>
                </c:pt>
                <c:pt idx="293">
                  <c:v>23.846087545565705</c:v>
                </c:pt>
                <c:pt idx="294">
                  <c:v>20.665132132132609</c:v>
                </c:pt>
                <c:pt idx="295">
                  <c:v>19.677058000104321</c:v>
                </c:pt>
                <c:pt idx="296">
                  <c:v>21.688800270037017</c:v>
                </c:pt>
                <c:pt idx="297">
                  <c:v>20.665132132132609</c:v>
                </c:pt>
                <c:pt idx="298">
                  <c:v>21.688800270037017</c:v>
                </c:pt>
                <c:pt idx="299">
                  <c:v>20.665132132132609</c:v>
                </c:pt>
                <c:pt idx="300">
                  <c:v>20.665132132132609</c:v>
                </c:pt>
                <c:pt idx="301">
                  <c:v>18.723794311806625</c:v>
                </c:pt>
                <c:pt idx="302">
                  <c:v>17.804564489100954</c:v>
                </c:pt>
                <c:pt idx="303">
                  <c:v>18.723794311806625</c:v>
                </c:pt>
                <c:pt idx="304">
                  <c:v>16.0651352389945</c:v>
                </c:pt>
                <c:pt idx="305">
                  <c:v>17.804564489100954</c:v>
                </c:pt>
                <c:pt idx="306">
                  <c:v>17.804564489100954</c:v>
                </c:pt>
                <c:pt idx="307">
                  <c:v>17.804564489100954</c:v>
                </c:pt>
                <c:pt idx="308">
                  <c:v>15.243417863984126</c:v>
                </c:pt>
                <c:pt idx="309">
                  <c:v>17.804564489100954</c:v>
                </c:pt>
                <c:pt idx="310">
                  <c:v>17.804564489100954</c:v>
                </c:pt>
                <c:pt idx="311">
                  <c:v>17.804564489100954</c:v>
                </c:pt>
                <c:pt idx="312">
                  <c:v>15.243417863984126</c:v>
                </c:pt>
                <c:pt idx="313">
                  <c:v>17.804564489100954</c:v>
                </c:pt>
                <c:pt idx="314">
                  <c:v>15.243417863984126</c:v>
                </c:pt>
                <c:pt idx="315">
                  <c:v>14.452698525828485</c:v>
                </c:pt>
                <c:pt idx="316">
                  <c:v>15.243417863984126</c:v>
                </c:pt>
                <c:pt idx="317">
                  <c:v>14.452698525828485</c:v>
                </c:pt>
                <c:pt idx="318">
                  <c:v>16.918598969599898</c:v>
                </c:pt>
                <c:pt idx="319">
                  <c:v>13.692236054542748</c:v>
                </c:pt>
                <c:pt idx="320">
                  <c:v>16.918598969599898</c:v>
                </c:pt>
                <c:pt idx="321">
                  <c:v>14.452698525828485</c:v>
                </c:pt>
                <c:pt idx="322">
                  <c:v>16.0651352389945</c:v>
                </c:pt>
                <c:pt idx="323">
                  <c:v>14.452698525828485</c:v>
                </c:pt>
                <c:pt idx="324">
                  <c:v>13.692236054542748</c:v>
                </c:pt>
                <c:pt idx="325">
                  <c:v>15.243417863984126</c:v>
                </c:pt>
                <c:pt idx="326">
                  <c:v>16.918598969599898</c:v>
                </c:pt>
                <c:pt idx="327">
                  <c:v>13.692236054542748</c:v>
                </c:pt>
                <c:pt idx="328">
                  <c:v>16.0651352389945</c:v>
                </c:pt>
                <c:pt idx="329">
                  <c:v>14.452698525828485</c:v>
                </c:pt>
                <c:pt idx="330">
                  <c:v>13.692236054542748</c:v>
                </c:pt>
                <c:pt idx="331">
                  <c:v>14.452698525828485</c:v>
                </c:pt>
                <c:pt idx="332">
                  <c:v>16.0651352389945</c:v>
                </c:pt>
                <c:pt idx="333">
                  <c:v>16.0651352389945</c:v>
                </c:pt>
                <c:pt idx="334">
                  <c:v>16.0651352389945</c:v>
                </c:pt>
                <c:pt idx="335">
                  <c:v>15.243417863984126</c:v>
                </c:pt>
                <c:pt idx="336">
                  <c:v>13.692236054542748</c:v>
                </c:pt>
                <c:pt idx="337">
                  <c:v>16.0651352389945</c:v>
                </c:pt>
                <c:pt idx="338">
                  <c:v>13.692236054542748</c:v>
                </c:pt>
                <c:pt idx="339">
                  <c:v>12.961296463757792</c:v>
                </c:pt>
                <c:pt idx="340">
                  <c:v>13.692236054542748</c:v>
                </c:pt>
                <c:pt idx="341">
                  <c:v>12.961296463757792</c:v>
                </c:pt>
                <c:pt idx="342">
                  <c:v>12.961296463757792</c:v>
                </c:pt>
                <c:pt idx="343">
                  <c:v>12.961296463757792</c:v>
                </c:pt>
                <c:pt idx="344">
                  <c:v>15.243417863984126</c:v>
                </c:pt>
                <c:pt idx="345">
                  <c:v>12.961296463757792</c:v>
                </c:pt>
                <c:pt idx="346">
                  <c:v>14.452698525828485</c:v>
                </c:pt>
                <c:pt idx="347">
                  <c:v>14.452698525828485</c:v>
                </c:pt>
                <c:pt idx="348">
                  <c:v>13.692236054542748</c:v>
                </c:pt>
                <c:pt idx="349">
                  <c:v>14.452698525828485</c:v>
                </c:pt>
                <c:pt idx="350">
                  <c:v>16.918598969599898</c:v>
                </c:pt>
                <c:pt idx="351">
                  <c:v>17.804564489100954</c:v>
                </c:pt>
                <c:pt idx="352">
                  <c:v>22.748852928791191</c:v>
                </c:pt>
                <c:pt idx="353">
                  <c:v>28.623034941882036</c:v>
                </c:pt>
                <c:pt idx="354">
                  <c:v>28.623034941882036</c:v>
                </c:pt>
                <c:pt idx="355">
                  <c:v>31.255837564231324</c:v>
                </c:pt>
                <c:pt idx="356">
                  <c:v>28.623034941882036</c:v>
                </c:pt>
                <c:pt idx="357">
                  <c:v>29.918381104648358</c:v>
                </c:pt>
                <c:pt idx="358">
                  <c:v>27.368960720164406</c:v>
                </c:pt>
                <c:pt idx="359">
                  <c:v>27.368960720164406</c:v>
                </c:pt>
                <c:pt idx="360">
                  <c:v>26.155326832758512</c:v>
                </c:pt>
                <c:pt idx="361">
                  <c:v>24.981308449628163</c:v>
                </c:pt>
                <c:pt idx="362">
                  <c:v>24.981308449628163</c:v>
                </c:pt>
                <c:pt idx="363">
                  <c:v>21.688800270037017</c:v>
                </c:pt>
                <c:pt idx="364">
                  <c:v>24.981308449628163</c:v>
                </c:pt>
                <c:pt idx="365">
                  <c:v>22.748852928791191</c:v>
                </c:pt>
                <c:pt idx="366">
                  <c:v>20.665132132132609</c:v>
                </c:pt>
                <c:pt idx="367">
                  <c:v>22.748852928791191</c:v>
                </c:pt>
                <c:pt idx="368">
                  <c:v>19.677058000104321</c:v>
                </c:pt>
                <c:pt idx="369">
                  <c:v>21.688800270037017</c:v>
                </c:pt>
                <c:pt idx="370">
                  <c:v>20.665132132132609</c:v>
                </c:pt>
                <c:pt idx="371">
                  <c:v>17.804564489100954</c:v>
                </c:pt>
                <c:pt idx="372">
                  <c:v>17.804564489100954</c:v>
                </c:pt>
                <c:pt idx="373">
                  <c:v>17.804564489100954</c:v>
                </c:pt>
                <c:pt idx="374">
                  <c:v>18.723794311806625</c:v>
                </c:pt>
                <c:pt idx="375">
                  <c:v>19.677058000104321</c:v>
                </c:pt>
                <c:pt idx="376">
                  <c:v>18.723794311806625</c:v>
                </c:pt>
                <c:pt idx="377">
                  <c:v>16.0651352389945</c:v>
                </c:pt>
                <c:pt idx="378">
                  <c:v>27.990890972315668</c:v>
                </c:pt>
                <c:pt idx="379">
                  <c:v>45.329544213967331</c:v>
                </c:pt>
                <c:pt idx="380">
                  <c:v>43.574268627446209</c:v>
                </c:pt>
                <c:pt idx="381">
                  <c:v>40.212684084658079</c:v>
                </c:pt>
                <c:pt idx="382">
                  <c:v>34.060468379159161</c:v>
                </c:pt>
                <c:pt idx="383">
                  <c:v>41.868947891504092</c:v>
                </c:pt>
                <c:pt idx="384">
                  <c:v>31.255837564231324</c:v>
                </c:pt>
                <c:pt idx="385">
                  <c:v>34.060468379159161</c:v>
                </c:pt>
                <c:pt idx="386">
                  <c:v>32.636249398205287</c:v>
                </c:pt>
                <c:pt idx="387">
                  <c:v>28.623034941882036</c:v>
                </c:pt>
                <c:pt idx="388">
                  <c:v>32.636249398205287</c:v>
                </c:pt>
                <c:pt idx="389">
                  <c:v>29.918381104648358</c:v>
                </c:pt>
                <c:pt idx="390">
                  <c:v>26.155326832758512</c:v>
                </c:pt>
                <c:pt idx="391">
                  <c:v>24.981308449628163</c:v>
                </c:pt>
                <c:pt idx="392">
                  <c:v>26.155326832758512</c:v>
                </c:pt>
                <c:pt idx="393">
                  <c:v>27.368960720164406</c:v>
                </c:pt>
                <c:pt idx="394">
                  <c:v>26.155326832758512</c:v>
                </c:pt>
                <c:pt idx="395">
                  <c:v>22.748852928791191</c:v>
                </c:pt>
                <c:pt idx="396">
                  <c:v>22.748852928791191</c:v>
                </c:pt>
                <c:pt idx="397">
                  <c:v>22.748852928791191</c:v>
                </c:pt>
                <c:pt idx="398">
                  <c:v>23.846087545565705</c:v>
                </c:pt>
                <c:pt idx="399">
                  <c:v>22.748852928791191</c:v>
                </c:pt>
                <c:pt idx="400">
                  <c:v>24.981308449628163</c:v>
                </c:pt>
                <c:pt idx="401">
                  <c:v>28.623034941882036</c:v>
                </c:pt>
                <c:pt idx="402">
                  <c:v>29.918381104648358</c:v>
                </c:pt>
                <c:pt idx="403">
                  <c:v>61.280006777961567</c:v>
                </c:pt>
                <c:pt idx="404">
                  <c:v>111.59408315551998</c:v>
                </c:pt>
                <c:pt idx="405">
                  <c:v>95.38818427169052</c:v>
                </c:pt>
                <c:pt idx="406">
                  <c:v>80.96542826753371</c:v>
                </c:pt>
                <c:pt idx="407">
                  <c:v>68.197856926077577</c:v>
                </c:pt>
                <c:pt idx="408">
                  <c:v>65.831973921284842</c:v>
                </c:pt>
                <c:pt idx="409">
                  <c:v>61.280006777961567</c:v>
                </c:pt>
                <c:pt idx="410">
                  <c:v>50.904176575716136</c:v>
                </c:pt>
                <c:pt idx="411">
                  <c:v>45.329544213967331</c:v>
                </c:pt>
                <c:pt idx="412">
                  <c:v>40.212684084658079</c:v>
                </c:pt>
                <c:pt idx="413">
                  <c:v>41.868947891504092</c:v>
                </c:pt>
                <c:pt idx="414">
                  <c:v>35.529352948325283</c:v>
                </c:pt>
                <c:pt idx="415">
                  <c:v>32.636249398205287</c:v>
                </c:pt>
                <c:pt idx="416">
                  <c:v>35.529352948325283</c:v>
                </c:pt>
                <c:pt idx="417">
                  <c:v>32.636249398205287</c:v>
                </c:pt>
                <c:pt idx="418">
                  <c:v>29.918381104648358</c:v>
                </c:pt>
                <c:pt idx="419">
                  <c:v>31.255837564231324</c:v>
                </c:pt>
                <c:pt idx="420">
                  <c:v>32.636249398205287</c:v>
                </c:pt>
                <c:pt idx="421">
                  <c:v>28.623034941882036</c:v>
                </c:pt>
                <c:pt idx="422">
                  <c:v>28.623034941882036</c:v>
                </c:pt>
                <c:pt idx="423">
                  <c:v>29.918381104648358</c:v>
                </c:pt>
                <c:pt idx="424">
                  <c:v>37.043768189617921</c:v>
                </c:pt>
                <c:pt idx="425">
                  <c:v>43.574268627446209</c:v>
                </c:pt>
                <c:pt idx="426">
                  <c:v>50.904176575716136</c:v>
                </c:pt>
                <c:pt idx="427">
                  <c:v>98.482551084881621</c:v>
                </c:pt>
                <c:pt idx="428">
                  <c:v>176.99395178854232</c:v>
                </c:pt>
                <c:pt idx="429">
                  <c:v>293.35651629550472</c:v>
                </c:pt>
                <c:pt idx="430">
                  <c:v>253.91081739613537</c:v>
                </c:pt>
                <c:pt idx="431">
                  <c:v>191.80732244973689</c:v>
                </c:pt>
                <c:pt idx="432">
                  <c:v>172.24659262168157</c:v>
                </c:pt>
                <c:pt idx="433">
                  <c:v>145.68110799550081</c:v>
                </c:pt>
                <c:pt idx="434">
                  <c:v>118.60510623115417</c:v>
                </c:pt>
                <c:pt idx="435">
                  <c:v>104.88939925994217</c:v>
                </c:pt>
                <c:pt idx="436">
                  <c:v>104.88939925994217</c:v>
                </c:pt>
                <c:pt idx="437">
                  <c:v>83.713524907957378</c:v>
                </c:pt>
                <c:pt idx="438">
                  <c:v>78.283526737983522</c:v>
                </c:pt>
                <c:pt idx="439">
                  <c:v>73.114293714864189</c:v>
                </c:pt>
                <c:pt idx="440">
                  <c:v>70.624969983532822</c:v>
                </c:pt>
                <c:pt idx="441">
                  <c:v>68.197856926077577</c:v>
                </c:pt>
                <c:pt idx="442">
                  <c:v>63.526346582539908</c:v>
                </c:pt>
                <c:pt idx="443">
                  <c:v>61.280006777961567</c:v>
                </c:pt>
                <c:pt idx="444">
                  <c:v>50.904176575716136</c:v>
                </c:pt>
                <c:pt idx="445">
                  <c:v>56.961348640091799</c:v>
                </c:pt>
                <c:pt idx="446">
                  <c:v>54.887125501616701</c:v>
                </c:pt>
                <c:pt idx="447">
                  <c:v>98.482551084881621</c:v>
                </c:pt>
                <c:pt idx="448">
                  <c:v>83.713524907957378</c:v>
                </c:pt>
                <c:pt idx="449">
                  <c:v>101.64927343352282</c:v>
                </c:pt>
                <c:pt idx="450">
                  <c:v>111.59408315551998</c:v>
                </c:pt>
                <c:pt idx="451">
                  <c:v>101.64927343352282</c:v>
                </c:pt>
                <c:pt idx="452">
                  <c:v>86.52882816021247</c:v>
                </c:pt>
                <c:pt idx="453">
                  <c:v>70.624969983532822</c:v>
                </c:pt>
                <c:pt idx="454">
                  <c:v>70.624969983532822</c:v>
                </c:pt>
                <c:pt idx="455">
                  <c:v>65.831973921284842</c:v>
                </c:pt>
                <c:pt idx="456">
                  <c:v>63.526346582539908</c:v>
                </c:pt>
                <c:pt idx="457">
                  <c:v>59.091992650798133</c:v>
                </c:pt>
                <c:pt idx="458">
                  <c:v>52.868380329097704</c:v>
                </c:pt>
                <c:pt idx="459">
                  <c:v>52.868380329097704</c:v>
                </c:pt>
                <c:pt idx="460">
                  <c:v>48.993584075909546</c:v>
                </c:pt>
                <c:pt idx="461">
                  <c:v>48.993584075909546</c:v>
                </c:pt>
                <c:pt idx="462">
                  <c:v>45.329544213967331</c:v>
                </c:pt>
                <c:pt idx="463">
                  <c:v>41.868947891504092</c:v>
                </c:pt>
                <c:pt idx="464">
                  <c:v>40.212684084658079</c:v>
                </c:pt>
                <c:pt idx="465">
                  <c:v>38.604585804070084</c:v>
                </c:pt>
                <c:pt idx="466">
                  <c:v>40.212684084658079</c:v>
                </c:pt>
                <c:pt idx="467">
                  <c:v>43.574268627446209</c:v>
                </c:pt>
                <c:pt idx="468">
                  <c:v>40.212684084658079</c:v>
                </c:pt>
                <c:pt idx="469">
                  <c:v>40.212684084658079</c:v>
                </c:pt>
                <c:pt idx="470">
                  <c:v>40.212684084658079</c:v>
                </c:pt>
                <c:pt idx="471">
                  <c:v>37.043768189617921</c:v>
                </c:pt>
                <c:pt idx="472">
                  <c:v>37.043768189617921</c:v>
                </c:pt>
                <c:pt idx="473">
                  <c:v>37.043768189617921</c:v>
                </c:pt>
                <c:pt idx="474">
                  <c:v>32.636249398205287</c:v>
                </c:pt>
                <c:pt idx="475">
                  <c:v>29.918381104648358</c:v>
                </c:pt>
                <c:pt idx="476">
                  <c:v>29.918381104648358</c:v>
                </c:pt>
                <c:pt idx="477">
                  <c:v>34.060468379159161</c:v>
                </c:pt>
                <c:pt idx="478">
                  <c:v>35.529352948325283</c:v>
                </c:pt>
                <c:pt idx="479">
                  <c:v>32.636249398205287</c:v>
                </c:pt>
                <c:pt idx="480">
                  <c:v>29.918381104648358</c:v>
                </c:pt>
                <c:pt idx="481">
                  <c:v>29.918381104648358</c:v>
                </c:pt>
                <c:pt idx="482">
                  <c:v>31.255837564231324</c:v>
                </c:pt>
                <c:pt idx="483">
                  <c:v>28.623034941882036</c:v>
                </c:pt>
                <c:pt idx="484">
                  <c:v>31.255837564231324</c:v>
                </c:pt>
                <c:pt idx="485">
                  <c:v>27.368960720164406</c:v>
                </c:pt>
                <c:pt idx="486">
                  <c:v>29.918381104648358</c:v>
                </c:pt>
                <c:pt idx="487">
                  <c:v>28.623034941882036</c:v>
                </c:pt>
                <c:pt idx="488">
                  <c:v>26.155326832758512</c:v>
                </c:pt>
                <c:pt idx="489">
                  <c:v>27.368960720164406</c:v>
                </c:pt>
                <c:pt idx="490">
                  <c:v>29.918381104648358</c:v>
                </c:pt>
                <c:pt idx="491">
                  <c:v>28.623034941882036</c:v>
                </c:pt>
                <c:pt idx="492">
                  <c:v>26.155326832758512</c:v>
                </c:pt>
                <c:pt idx="493">
                  <c:v>27.368960720164406</c:v>
                </c:pt>
                <c:pt idx="494">
                  <c:v>32.636249398205287</c:v>
                </c:pt>
                <c:pt idx="495">
                  <c:v>34.060468379159161</c:v>
                </c:pt>
                <c:pt idx="496">
                  <c:v>29.918381104648358</c:v>
                </c:pt>
                <c:pt idx="497">
                  <c:v>29.918381104648358</c:v>
                </c:pt>
                <c:pt idx="498">
                  <c:v>28.623034941882036</c:v>
                </c:pt>
                <c:pt idx="499">
                  <c:v>24.981308449628163</c:v>
                </c:pt>
                <c:pt idx="500">
                  <c:v>27.368960720164406</c:v>
                </c:pt>
                <c:pt idx="501">
                  <c:v>27.368960720164406</c:v>
                </c:pt>
                <c:pt idx="502">
                  <c:v>23.846087545565705</c:v>
                </c:pt>
                <c:pt idx="503">
                  <c:v>24.981308449628163</c:v>
                </c:pt>
                <c:pt idx="504">
                  <c:v>24.981308449628163</c:v>
                </c:pt>
                <c:pt idx="505">
                  <c:v>27.368960720164406</c:v>
                </c:pt>
                <c:pt idx="506">
                  <c:v>27.368960720164406</c:v>
                </c:pt>
                <c:pt idx="507">
                  <c:v>22.748852928791191</c:v>
                </c:pt>
                <c:pt idx="508">
                  <c:v>23.846087545565705</c:v>
                </c:pt>
                <c:pt idx="509">
                  <c:v>26.155326832758512</c:v>
                </c:pt>
                <c:pt idx="510">
                  <c:v>22.748852928791191</c:v>
                </c:pt>
                <c:pt idx="511">
                  <c:v>21.688800270037017</c:v>
                </c:pt>
                <c:pt idx="512">
                  <c:v>21.688800270037017</c:v>
                </c:pt>
                <c:pt idx="513">
                  <c:v>23.846087545565705</c:v>
                </c:pt>
                <c:pt idx="514">
                  <c:v>22.748852928791191</c:v>
                </c:pt>
                <c:pt idx="515">
                  <c:v>21.688800270037017</c:v>
                </c:pt>
                <c:pt idx="516">
                  <c:v>22.748852928791191</c:v>
                </c:pt>
                <c:pt idx="517">
                  <c:v>23.846087545565705</c:v>
                </c:pt>
                <c:pt idx="518">
                  <c:v>26.155326832758512</c:v>
                </c:pt>
                <c:pt idx="519">
                  <c:v>24.981308449628163</c:v>
                </c:pt>
                <c:pt idx="520">
                  <c:v>22.748852928791191</c:v>
                </c:pt>
                <c:pt idx="521">
                  <c:v>24.981308449628163</c:v>
                </c:pt>
                <c:pt idx="522">
                  <c:v>24.981308449628163</c:v>
                </c:pt>
                <c:pt idx="523">
                  <c:v>21.688800270037017</c:v>
                </c:pt>
                <c:pt idx="524">
                  <c:v>19.677058000104321</c:v>
                </c:pt>
                <c:pt idx="525">
                  <c:v>22.748852928791191</c:v>
                </c:pt>
                <c:pt idx="526">
                  <c:v>23.846087545565705</c:v>
                </c:pt>
                <c:pt idx="527">
                  <c:v>32.636249398205287</c:v>
                </c:pt>
                <c:pt idx="528">
                  <c:v>32.026979262662884</c:v>
                </c:pt>
                <c:pt idx="529">
                  <c:v>31.426022517699383</c:v>
                </c:pt>
                <c:pt idx="530">
                  <c:v>30.833307922908659</c:v>
                </c:pt>
                <c:pt idx="531">
                  <c:v>30.248764483041853</c:v>
                </c:pt>
                <c:pt idx="532">
                  <c:v>29.672321448434019</c:v>
                </c:pt>
                <c:pt idx="533">
                  <c:v>29.103908315433671</c:v>
                </c:pt>
                <c:pt idx="534">
                  <c:v>28.543454826835397</c:v>
                </c:pt>
                <c:pt idx="535">
                  <c:v>27.990890972315668</c:v>
                </c:pt>
                <c:pt idx="536">
                  <c:v>27.446146988871401</c:v>
                </c:pt>
                <c:pt idx="537">
                  <c:v>26.909153361262053</c:v>
                </c:pt>
                <c:pt idx="538">
                  <c:v>26.379840822454529</c:v>
                </c:pt>
                <c:pt idx="539">
                  <c:v>25.858140354071473</c:v>
                </c:pt>
                <c:pt idx="540">
                  <c:v>25.343983186842838</c:v>
                </c:pt>
                <c:pt idx="541">
                  <c:v>24.837300801060607</c:v>
                </c:pt>
                <c:pt idx="542">
                  <c:v>24.338024927036951</c:v>
                </c:pt>
                <c:pt idx="543">
                  <c:v>23.846087545565705</c:v>
                </c:pt>
                <c:pt idx="544">
                  <c:v>23.846087545565705</c:v>
                </c:pt>
                <c:pt idx="545">
                  <c:v>23.846087545565705</c:v>
                </c:pt>
                <c:pt idx="546">
                  <c:v>24.981308449628163</c:v>
                </c:pt>
                <c:pt idx="547">
                  <c:v>22.748852928791191</c:v>
                </c:pt>
                <c:pt idx="548">
                  <c:v>23.846087545565705</c:v>
                </c:pt>
                <c:pt idx="549">
                  <c:v>22.748852928791191</c:v>
                </c:pt>
                <c:pt idx="550">
                  <c:v>19.677058000104321</c:v>
                </c:pt>
                <c:pt idx="551">
                  <c:v>19.677058000104321</c:v>
                </c:pt>
                <c:pt idx="552">
                  <c:v>20.665132132132609</c:v>
                </c:pt>
                <c:pt idx="553">
                  <c:v>19.677058000104321</c:v>
                </c:pt>
                <c:pt idx="554">
                  <c:v>21.688800270037017</c:v>
                </c:pt>
                <c:pt idx="555">
                  <c:v>22.748852928791191</c:v>
                </c:pt>
                <c:pt idx="556">
                  <c:v>20.665132132132609</c:v>
                </c:pt>
                <c:pt idx="557">
                  <c:v>21.688800270037017</c:v>
                </c:pt>
                <c:pt idx="558">
                  <c:v>21.688800270037017</c:v>
                </c:pt>
                <c:pt idx="559">
                  <c:v>21.688800270037017</c:v>
                </c:pt>
                <c:pt idx="560">
                  <c:v>20.665132132132609</c:v>
                </c:pt>
                <c:pt idx="561">
                  <c:v>21.688800270037017</c:v>
                </c:pt>
                <c:pt idx="562">
                  <c:v>20.665132132132609</c:v>
                </c:pt>
                <c:pt idx="563">
                  <c:v>18.723794311806625</c:v>
                </c:pt>
                <c:pt idx="564">
                  <c:v>21.688800270037017</c:v>
                </c:pt>
                <c:pt idx="565">
                  <c:v>18.723794311806625</c:v>
                </c:pt>
                <c:pt idx="566">
                  <c:v>21.688800270037017</c:v>
                </c:pt>
                <c:pt idx="567">
                  <c:v>18.723794311806625</c:v>
                </c:pt>
                <c:pt idx="568">
                  <c:v>17.804564489100954</c:v>
                </c:pt>
                <c:pt idx="569">
                  <c:v>19.677058000104321</c:v>
                </c:pt>
                <c:pt idx="570">
                  <c:v>18.723794311806625</c:v>
                </c:pt>
                <c:pt idx="571">
                  <c:v>18.723794311806625</c:v>
                </c:pt>
                <c:pt idx="572">
                  <c:v>19.677058000104321</c:v>
                </c:pt>
                <c:pt idx="573">
                  <c:v>17.804564489100954</c:v>
                </c:pt>
                <c:pt idx="574">
                  <c:v>18.723794311806625</c:v>
                </c:pt>
                <c:pt idx="575">
                  <c:v>17.804564489100954</c:v>
                </c:pt>
                <c:pt idx="576">
                  <c:v>20.665132132132609</c:v>
                </c:pt>
                <c:pt idx="577">
                  <c:v>19.677058000104321</c:v>
                </c:pt>
                <c:pt idx="578">
                  <c:v>16.918598969599898</c:v>
                </c:pt>
                <c:pt idx="579">
                  <c:v>17.804564489100954</c:v>
                </c:pt>
                <c:pt idx="580">
                  <c:v>17.804564489100954</c:v>
                </c:pt>
                <c:pt idx="581">
                  <c:v>17.804564489100954</c:v>
                </c:pt>
                <c:pt idx="582">
                  <c:v>16.0651352389945</c:v>
                </c:pt>
                <c:pt idx="583">
                  <c:v>16.0651352389945</c:v>
                </c:pt>
                <c:pt idx="584">
                  <c:v>16.0651352389945</c:v>
                </c:pt>
                <c:pt idx="585">
                  <c:v>16.918598969599898</c:v>
                </c:pt>
                <c:pt idx="586">
                  <c:v>17.804564489100954</c:v>
                </c:pt>
                <c:pt idx="587">
                  <c:v>17.804564489100954</c:v>
                </c:pt>
                <c:pt idx="588">
                  <c:v>17.804564489100954</c:v>
                </c:pt>
                <c:pt idx="589">
                  <c:v>21.688800270037017</c:v>
                </c:pt>
                <c:pt idx="590">
                  <c:v>28.623034941882036</c:v>
                </c:pt>
                <c:pt idx="591">
                  <c:v>23.846087545565705</c:v>
                </c:pt>
                <c:pt idx="592">
                  <c:v>27.368960720164406</c:v>
                </c:pt>
                <c:pt idx="593">
                  <c:v>37.043768189617921</c:v>
                </c:pt>
                <c:pt idx="594">
                  <c:v>43.574268627446209</c:v>
                </c:pt>
                <c:pt idx="595">
                  <c:v>40.212684084658079</c:v>
                </c:pt>
                <c:pt idx="596">
                  <c:v>47.135679067472864</c:v>
                </c:pt>
                <c:pt idx="597">
                  <c:v>41.868947891504092</c:v>
                </c:pt>
                <c:pt idx="598">
                  <c:v>41.868947891504092</c:v>
                </c:pt>
                <c:pt idx="599">
                  <c:v>43.574268627446209</c:v>
                </c:pt>
                <c:pt idx="600">
                  <c:v>40.212684084658079</c:v>
                </c:pt>
                <c:pt idx="601">
                  <c:v>41.868947891504092</c:v>
                </c:pt>
                <c:pt idx="602">
                  <c:v>40.212684084658079</c:v>
                </c:pt>
                <c:pt idx="603">
                  <c:v>37.043768189617921</c:v>
                </c:pt>
                <c:pt idx="604">
                  <c:v>31.255837564231324</c:v>
                </c:pt>
                <c:pt idx="605">
                  <c:v>35.529352948325283</c:v>
                </c:pt>
                <c:pt idx="606">
                  <c:v>31.255837564231324</c:v>
                </c:pt>
                <c:pt idx="607">
                  <c:v>27.368960720164406</c:v>
                </c:pt>
                <c:pt idx="608">
                  <c:v>31.255837564231324</c:v>
                </c:pt>
                <c:pt idx="609">
                  <c:v>26.155326832758512</c:v>
                </c:pt>
                <c:pt idx="610">
                  <c:v>28.623034941882036</c:v>
                </c:pt>
                <c:pt idx="611">
                  <c:v>27.368960720164406</c:v>
                </c:pt>
                <c:pt idx="612">
                  <c:v>24.981308449628163</c:v>
                </c:pt>
                <c:pt idx="613">
                  <c:v>26.155326832758512</c:v>
                </c:pt>
                <c:pt idx="614">
                  <c:v>27.368960720164406</c:v>
                </c:pt>
                <c:pt idx="615">
                  <c:v>23.846087545565705</c:v>
                </c:pt>
                <c:pt idx="616">
                  <c:v>21.688800270037017</c:v>
                </c:pt>
                <c:pt idx="617">
                  <c:v>22.748852928791191</c:v>
                </c:pt>
                <c:pt idx="618">
                  <c:v>24.981308449628163</c:v>
                </c:pt>
                <c:pt idx="619">
                  <c:v>24.981308449628163</c:v>
                </c:pt>
                <c:pt idx="620">
                  <c:v>22.748852928791191</c:v>
                </c:pt>
                <c:pt idx="621">
                  <c:v>23.846087545565705</c:v>
                </c:pt>
                <c:pt idx="622">
                  <c:v>22.748852928791191</c:v>
                </c:pt>
                <c:pt idx="623">
                  <c:v>23.846087545565705</c:v>
                </c:pt>
                <c:pt idx="624">
                  <c:v>22.748852928791191</c:v>
                </c:pt>
                <c:pt idx="625">
                  <c:v>22.748852928791191</c:v>
                </c:pt>
                <c:pt idx="626">
                  <c:v>24.981308449628163</c:v>
                </c:pt>
                <c:pt idx="627">
                  <c:v>29.918381104648358</c:v>
                </c:pt>
                <c:pt idx="628">
                  <c:v>28.623034941882036</c:v>
                </c:pt>
                <c:pt idx="629">
                  <c:v>28.623034941882036</c:v>
                </c:pt>
                <c:pt idx="630">
                  <c:v>29.918381104648358</c:v>
                </c:pt>
                <c:pt idx="631">
                  <c:v>29.918381104648358</c:v>
                </c:pt>
                <c:pt idx="632">
                  <c:v>27.368960720164406</c:v>
                </c:pt>
                <c:pt idx="633">
                  <c:v>40.212684084658079</c:v>
                </c:pt>
                <c:pt idx="634">
                  <c:v>23.846087545565705</c:v>
                </c:pt>
                <c:pt idx="635">
                  <c:v>27.368960720164406</c:v>
                </c:pt>
                <c:pt idx="636">
                  <c:v>23.846087545565705</c:v>
                </c:pt>
                <c:pt idx="637">
                  <c:v>22.748852928791191</c:v>
                </c:pt>
                <c:pt idx="638">
                  <c:v>26.155326832758512</c:v>
                </c:pt>
                <c:pt idx="639">
                  <c:v>26.155326832758512</c:v>
                </c:pt>
                <c:pt idx="640">
                  <c:v>31.255837564231324</c:v>
                </c:pt>
                <c:pt idx="641">
                  <c:v>64.288253844931148</c:v>
                </c:pt>
                <c:pt idx="642">
                  <c:v>117.41496508835877</c:v>
                </c:pt>
                <c:pt idx="643">
                  <c:v>196.9394464056052</c:v>
                </c:pt>
                <c:pt idx="644">
                  <c:v>149.88598638833511</c:v>
                </c:pt>
                <c:pt idx="645">
                  <c:v>122.22817838446757</c:v>
                </c:pt>
                <c:pt idx="646">
                  <c:v>108.20398251792648</c:v>
                </c:pt>
                <c:pt idx="647">
                  <c:v>95.38818427169052</c:v>
                </c:pt>
                <c:pt idx="648">
                  <c:v>83.713524907957378</c:v>
                </c:pt>
                <c:pt idx="649">
                  <c:v>80.96542826753371</c:v>
                </c:pt>
                <c:pt idx="650">
                  <c:v>70.624969983532822</c:v>
                </c:pt>
                <c:pt idx="651">
                  <c:v>65.831973921284842</c:v>
                </c:pt>
                <c:pt idx="652">
                  <c:v>61.280006777961567</c:v>
                </c:pt>
                <c:pt idx="653">
                  <c:v>61.280006777961567</c:v>
                </c:pt>
                <c:pt idx="654">
                  <c:v>52.868380329097704</c:v>
                </c:pt>
                <c:pt idx="655">
                  <c:v>56.961348640091799</c:v>
                </c:pt>
                <c:pt idx="656">
                  <c:v>52.868380329097704</c:v>
                </c:pt>
                <c:pt idx="657">
                  <c:v>45.329544213967331</c:v>
                </c:pt>
                <c:pt idx="658">
                  <c:v>45.329544213967331</c:v>
                </c:pt>
                <c:pt idx="659">
                  <c:v>47.135679067472864</c:v>
                </c:pt>
                <c:pt idx="660">
                  <c:v>43.574268627446209</c:v>
                </c:pt>
                <c:pt idx="661">
                  <c:v>45.329544213967331</c:v>
                </c:pt>
                <c:pt idx="662">
                  <c:v>38.604585804070084</c:v>
                </c:pt>
                <c:pt idx="663">
                  <c:v>41.868947891504092</c:v>
                </c:pt>
                <c:pt idx="664">
                  <c:v>35.529352948325283</c:v>
                </c:pt>
                <c:pt idx="665">
                  <c:v>40.212684084658079</c:v>
                </c:pt>
                <c:pt idx="666">
                  <c:v>45.329544213967331</c:v>
                </c:pt>
                <c:pt idx="667">
                  <c:v>40.212684084658079</c:v>
                </c:pt>
                <c:pt idx="668">
                  <c:v>43.574268627446209</c:v>
                </c:pt>
                <c:pt idx="669">
                  <c:v>50.904176575716136</c:v>
                </c:pt>
                <c:pt idx="670">
                  <c:v>63.526346582539908</c:v>
                </c:pt>
                <c:pt idx="671">
                  <c:v>68.197856926077577</c:v>
                </c:pt>
                <c:pt idx="672">
                  <c:v>68.197856926077577</c:v>
                </c:pt>
                <c:pt idx="673">
                  <c:v>75.666814956005595</c:v>
                </c:pt>
                <c:pt idx="674">
                  <c:v>65.831973921284842</c:v>
                </c:pt>
                <c:pt idx="675">
                  <c:v>65.831973921284842</c:v>
                </c:pt>
                <c:pt idx="676">
                  <c:v>61.280006777961567</c:v>
                </c:pt>
                <c:pt idx="677">
                  <c:v>61.280006777961567</c:v>
                </c:pt>
                <c:pt idx="678">
                  <c:v>54.887125501616701</c:v>
                </c:pt>
                <c:pt idx="679">
                  <c:v>59.091992650798133</c:v>
                </c:pt>
                <c:pt idx="680">
                  <c:v>56.961348640091799</c:v>
                </c:pt>
                <c:pt idx="681">
                  <c:v>65.831973921284842</c:v>
                </c:pt>
                <c:pt idx="682">
                  <c:v>47.135679067472864</c:v>
                </c:pt>
                <c:pt idx="683">
                  <c:v>47.135679067472864</c:v>
                </c:pt>
                <c:pt idx="684">
                  <c:v>48.993584075909546</c:v>
                </c:pt>
                <c:pt idx="685">
                  <c:v>43.574268627446209</c:v>
                </c:pt>
                <c:pt idx="686">
                  <c:v>41.868947891504092</c:v>
                </c:pt>
                <c:pt idx="687">
                  <c:v>43.574268627446209</c:v>
                </c:pt>
                <c:pt idx="688">
                  <c:v>43.574268627446209</c:v>
                </c:pt>
                <c:pt idx="689">
                  <c:v>47.135679067472864</c:v>
                </c:pt>
                <c:pt idx="690">
                  <c:v>45.329544213967331</c:v>
                </c:pt>
                <c:pt idx="691">
                  <c:v>50.904176575716136</c:v>
                </c:pt>
                <c:pt idx="692">
                  <c:v>48.993584075909546</c:v>
                </c:pt>
                <c:pt idx="693">
                  <c:v>63.526346582539908</c:v>
                </c:pt>
                <c:pt idx="694">
                  <c:v>56.961348640091799</c:v>
                </c:pt>
                <c:pt idx="695">
                  <c:v>47.135679067472864</c:v>
                </c:pt>
                <c:pt idx="696">
                  <c:v>54.887125501616701</c:v>
                </c:pt>
                <c:pt idx="697">
                  <c:v>52.868380329097704</c:v>
                </c:pt>
                <c:pt idx="698">
                  <c:v>47.135679067472864</c:v>
                </c:pt>
                <c:pt idx="699">
                  <c:v>45.329544213967331</c:v>
                </c:pt>
                <c:pt idx="700">
                  <c:v>45.329544213967331</c:v>
                </c:pt>
                <c:pt idx="701">
                  <c:v>43.574268627446209</c:v>
                </c:pt>
                <c:pt idx="702">
                  <c:v>45.329544213967331</c:v>
                </c:pt>
                <c:pt idx="703">
                  <c:v>43.574268627446209</c:v>
                </c:pt>
                <c:pt idx="704">
                  <c:v>41.868947891504092</c:v>
                </c:pt>
                <c:pt idx="705">
                  <c:v>41.868947891504092</c:v>
                </c:pt>
                <c:pt idx="706">
                  <c:v>40.212684084658079</c:v>
                </c:pt>
                <c:pt idx="707">
                  <c:v>37.043768189617921</c:v>
                </c:pt>
                <c:pt idx="708">
                  <c:v>40.212684084658079</c:v>
                </c:pt>
                <c:pt idx="709">
                  <c:v>40.212684084658079</c:v>
                </c:pt>
                <c:pt idx="710">
                  <c:v>38.604585804070084</c:v>
                </c:pt>
                <c:pt idx="711">
                  <c:v>32.636249398205287</c:v>
                </c:pt>
                <c:pt idx="712">
                  <c:v>34.060468379159161</c:v>
                </c:pt>
                <c:pt idx="713">
                  <c:v>34.060468379159161</c:v>
                </c:pt>
                <c:pt idx="714">
                  <c:v>34.060468379159161</c:v>
                </c:pt>
                <c:pt idx="715">
                  <c:v>56.961348640091799</c:v>
                </c:pt>
                <c:pt idx="716">
                  <c:v>54.887125501616701</c:v>
                </c:pt>
                <c:pt idx="717">
                  <c:v>52.868380329097704</c:v>
                </c:pt>
                <c:pt idx="718">
                  <c:v>48.993584075909546</c:v>
                </c:pt>
                <c:pt idx="719">
                  <c:v>45.329544213967331</c:v>
                </c:pt>
              </c:numCache>
            </c:numRef>
          </c:xVal>
          <c:yVal>
            <c:numRef>
              <c:f>'Hydro Graph'!$C$3025:$C$3744</c:f>
              <c:numCache>
                <c:formatCode>General</c:formatCode>
                <c:ptCount val="720"/>
                <c:pt idx="0">
                  <c:v>1.7025650000000001</c:v>
                </c:pt>
                <c:pt idx="1">
                  <c:v>1.7503150000000001</c:v>
                </c:pt>
                <c:pt idx="2">
                  <c:v>1.72644</c:v>
                </c:pt>
                <c:pt idx="3">
                  <c:v>1.6548149999999999</c:v>
                </c:pt>
                <c:pt idx="4">
                  <c:v>1.6309400000000001</c:v>
                </c:pt>
                <c:pt idx="5">
                  <c:v>1.6309400000000001</c:v>
                </c:pt>
                <c:pt idx="6">
                  <c:v>1.6548149999999999</c:v>
                </c:pt>
                <c:pt idx="7">
                  <c:v>1.607065</c:v>
                </c:pt>
                <c:pt idx="8">
                  <c:v>1.5831900000000001</c:v>
                </c:pt>
                <c:pt idx="9">
                  <c:v>1.5831900000000001</c:v>
                </c:pt>
                <c:pt idx="10">
                  <c:v>1.5831900000000001</c:v>
                </c:pt>
                <c:pt idx="11">
                  <c:v>1.6548149999999999</c:v>
                </c:pt>
                <c:pt idx="12">
                  <c:v>1.6309400000000001</c:v>
                </c:pt>
                <c:pt idx="13">
                  <c:v>1.607065</c:v>
                </c:pt>
                <c:pt idx="14">
                  <c:v>1.607065</c:v>
                </c:pt>
                <c:pt idx="15">
                  <c:v>1.5831900000000001</c:v>
                </c:pt>
                <c:pt idx="16">
                  <c:v>1.607065</c:v>
                </c:pt>
                <c:pt idx="17">
                  <c:v>1.5831900000000001</c:v>
                </c:pt>
                <c:pt idx="18">
                  <c:v>1.559315</c:v>
                </c:pt>
                <c:pt idx="19">
                  <c:v>1.5354399999999999</c:v>
                </c:pt>
                <c:pt idx="20">
                  <c:v>1.6309400000000001</c:v>
                </c:pt>
                <c:pt idx="21">
                  <c:v>1.559315</c:v>
                </c:pt>
                <c:pt idx="22">
                  <c:v>1.559315</c:v>
                </c:pt>
                <c:pt idx="23">
                  <c:v>1.559315</c:v>
                </c:pt>
                <c:pt idx="24">
                  <c:v>1.559315</c:v>
                </c:pt>
                <c:pt idx="25">
                  <c:v>1.5354399999999999</c:v>
                </c:pt>
                <c:pt idx="26">
                  <c:v>1.5831900000000001</c:v>
                </c:pt>
                <c:pt idx="27">
                  <c:v>1.5831900000000001</c:v>
                </c:pt>
                <c:pt idx="28">
                  <c:v>1.511565</c:v>
                </c:pt>
                <c:pt idx="29">
                  <c:v>1.5831900000000001</c:v>
                </c:pt>
                <c:pt idx="30">
                  <c:v>1.559315</c:v>
                </c:pt>
                <c:pt idx="31">
                  <c:v>1.5831900000000001</c:v>
                </c:pt>
                <c:pt idx="32">
                  <c:v>1.511565</c:v>
                </c:pt>
                <c:pt idx="33">
                  <c:v>1.5354399999999999</c:v>
                </c:pt>
                <c:pt idx="34">
                  <c:v>1.511565</c:v>
                </c:pt>
                <c:pt idx="35">
                  <c:v>1.5354399999999999</c:v>
                </c:pt>
                <c:pt idx="36">
                  <c:v>1.511565</c:v>
                </c:pt>
                <c:pt idx="37">
                  <c:v>1.559315</c:v>
                </c:pt>
                <c:pt idx="38">
                  <c:v>1.5354399999999999</c:v>
                </c:pt>
                <c:pt idx="39">
                  <c:v>1.5831900000000001</c:v>
                </c:pt>
                <c:pt idx="40">
                  <c:v>1.48769</c:v>
                </c:pt>
                <c:pt idx="41">
                  <c:v>1.511565</c:v>
                </c:pt>
                <c:pt idx="42">
                  <c:v>1.559315</c:v>
                </c:pt>
                <c:pt idx="43">
                  <c:v>1.5831900000000001</c:v>
                </c:pt>
                <c:pt idx="44">
                  <c:v>1.6548149999999999</c:v>
                </c:pt>
                <c:pt idx="45">
                  <c:v>1.6309400000000001</c:v>
                </c:pt>
                <c:pt idx="46">
                  <c:v>1.5831900000000001</c:v>
                </c:pt>
                <c:pt idx="47">
                  <c:v>1.6309400000000001</c:v>
                </c:pt>
                <c:pt idx="48">
                  <c:v>1.607065</c:v>
                </c:pt>
                <c:pt idx="49">
                  <c:v>1.6309400000000001</c:v>
                </c:pt>
                <c:pt idx="50">
                  <c:v>1.559315</c:v>
                </c:pt>
                <c:pt idx="51">
                  <c:v>1.5831900000000001</c:v>
                </c:pt>
                <c:pt idx="52">
                  <c:v>1.6309400000000001</c:v>
                </c:pt>
                <c:pt idx="53">
                  <c:v>1.559315</c:v>
                </c:pt>
                <c:pt idx="54">
                  <c:v>1.559315</c:v>
                </c:pt>
                <c:pt idx="55">
                  <c:v>1.5831900000000001</c:v>
                </c:pt>
                <c:pt idx="56">
                  <c:v>1.607065</c:v>
                </c:pt>
                <c:pt idx="57">
                  <c:v>1.511565</c:v>
                </c:pt>
                <c:pt idx="58">
                  <c:v>1.511565</c:v>
                </c:pt>
                <c:pt idx="59">
                  <c:v>1.5831900000000001</c:v>
                </c:pt>
                <c:pt idx="60">
                  <c:v>1.5831900000000001</c:v>
                </c:pt>
                <c:pt idx="61">
                  <c:v>1.5831900000000001</c:v>
                </c:pt>
                <c:pt idx="62">
                  <c:v>1.5354399999999999</c:v>
                </c:pt>
                <c:pt idx="63">
                  <c:v>1.607065</c:v>
                </c:pt>
                <c:pt idx="64">
                  <c:v>1.67869</c:v>
                </c:pt>
                <c:pt idx="65">
                  <c:v>1.72644</c:v>
                </c:pt>
                <c:pt idx="66">
                  <c:v>1.8696900000000001</c:v>
                </c:pt>
                <c:pt idx="67">
                  <c:v>1.91744</c:v>
                </c:pt>
                <c:pt idx="68">
                  <c:v>1.9890650000000001</c:v>
                </c:pt>
                <c:pt idx="69">
                  <c:v>1.9413149999999999</c:v>
                </c:pt>
                <c:pt idx="70">
                  <c:v>1.8935649999999999</c:v>
                </c:pt>
                <c:pt idx="71">
                  <c:v>1.8219399999999999</c:v>
                </c:pt>
                <c:pt idx="72">
                  <c:v>1.8054111538461539</c:v>
                </c:pt>
                <c:pt idx="73">
                  <c:v>1.788882307692307</c:v>
                </c:pt>
                <c:pt idx="74">
                  <c:v>1.772353461538462</c:v>
                </c:pt>
                <c:pt idx="75">
                  <c:v>1.7558246153846151</c:v>
                </c:pt>
                <c:pt idx="76">
                  <c:v>1.7392957692307689</c:v>
                </c:pt>
                <c:pt idx="77">
                  <c:v>1.7227669230769229</c:v>
                </c:pt>
                <c:pt idx="78">
                  <c:v>1.7062380769230769</c:v>
                </c:pt>
                <c:pt idx="79">
                  <c:v>1.689709230769231</c:v>
                </c:pt>
                <c:pt idx="80">
                  <c:v>1.673180384615385</c:v>
                </c:pt>
                <c:pt idx="81">
                  <c:v>1.6566515384615379</c:v>
                </c:pt>
                <c:pt idx="82">
                  <c:v>1.6401226923076919</c:v>
                </c:pt>
                <c:pt idx="83">
                  <c:v>1.6235938461538459</c:v>
                </c:pt>
                <c:pt idx="84">
                  <c:v>1.607065</c:v>
                </c:pt>
                <c:pt idx="85">
                  <c:v>1.607065</c:v>
                </c:pt>
                <c:pt idx="86">
                  <c:v>1.607065</c:v>
                </c:pt>
                <c:pt idx="87">
                  <c:v>1.6548149999999999</c:v>
                </c:pt>
                <c:pt idx="88">
                  <c:v>1.5831900000000001</c:v>
                </c:pt>
                <c:pt idx="89">
                  <c:v>1.5354399999999999</c:v>
                </c:pt>
                <c:pt idx="90">
                  <c:v>1.6309400000000001</c:v>
                </c:pt>
                <c:pt idx="91">
                  <c:v>1.607065</c:v>
                </c:pt>
                <c:pt idx="92">
                  <c:v>1.6309400000000001</c:v>
                </c:pt>
                <c:pt idx="93">
                  <c:v>1.5354399999999999</c:v>
                </c:pt>
                <c:pt idx="94">
                  <c:v>1.559315</c:v>
                </c:pt>
                <c:pt idx="95">
                  <c:v>1.5354399999999999</c:v>
                </c:pt>
                <c:pt idx="96">
                  <c:v>1.511565</c:v>
                </c:pt>
                <c:pt idx="97">
                  <c:v>1.559315</c:v>
                </c:pt>
                <c:pt idx="98">
                  <c:v>1.5354399999999999</c:v>
                </c:pt>
                <c:pt idx="99">
                  <c:v>1.5354399999999999</c:v>
                </c:pt>
                <c:pt idx="100">
                  <c:v>1.559315</c:v>
                </c:pt>
                <c:pt idx="101">
                  <c:v>1.607065</c:v>
                </c:pt>
                <c:pt idx="102">
                  <c:v>1.5354399999999999</c:v>
                </c:pt>
                <c:pt idx="103">
                  <c:v>1.559315</c:v>
                </c:pt>
                <c:pt idx="104">
                  <c:v>1.5354399999999999</c:v>
                </c:pt>
                <c:pt idx="105">
                  <c:v>1.7741899999999999</c:v>
                </c:pt>
                <c:pt idx="106">
                  <c:v>1.559315</c:v>
                </c:pt>
                <c:pt idx="107">
                  <c:v>1.511565</c:v>
                </c:pt>
                <c:pt idx="108">
                  <c:v>1.607065</c:v>
                </c:pt>
                <c:pt idx="109">
                  <c:v>1.607065</c:v>
                </c:pt>
                <c:pt idx="110">
                  <c:v>1.559315</c:v>
                </c:pt>
                <c:pt idx="111">
                  <c:v>1.559315</c:v>
                </c:pt>
                <c:pt idx="112">
                  <c:v>1.511565</c:v>
                </c:pt>
                <c:pt idx="113">
                  <c:v>1.5831900000000001</c:v>
                </c:pt>
                <c:pt idx="114">
                  <c:v>1.559315</c:v>
                </c:pt>
                <c:pt idx="115">
                  <c:v>1.48769</c:v>
                </c:pt>
                <c:pt idx="116">
                  <c:v>1.48769</c:v>
                </c:pt>
                <c:pt idx="117">
                  <c:v>1.511565</c:v>
                </c:pt>
                <c:pt idx="118">
                  <c:v>1.511565</c:v>
                </c:pt>
                <c:pt idx="119">
                  <c:v>1.4638150000000001</c:v>
                </c:pt>
                <c:pt idx="120">
                  <c:v>1.559315</c:v>
                </c:pt>
                <c:pt idx="121">
                  <c:v>1.511565</c:v>
                </c:pt>
                <c:pt idx="122">
                  <c:v>1.5354399999999999</c:v>
                </c:pt>
                <c:pt idx="123">
                  <c:v>1.48769</c:v>
                </c:pt>
                <c:pt idx="124">
                  <c:v>1.48769</c:v>
                </c:pt>
                <c:pt idx="125">
                  <c:v>1.559315</c:v>
                </c:pt>
                <c:pt idx="126">
                  <c:v>1.559315</c:v>
                </c:pt>
                <c:pt idx="127">
                  <c:v>1.511565</c:v>
                </c:pt>
                <c:pt idx="128">
                  <c:v>1.511565</c:v>
                </c:pt>
                <c:pt idx="129">
                  <c:v>1.559315</c:v>
                </c:pt>
                <c:pt idx="130">
                  <c:v>1.5354399999999999</c:v>
                </c:pt>
                <c:pt idx="131">
                  <c:v>1.511565</c:v>
                </c:pt>
                <c:pt idx="132">
                  <c:v>1.4638150000000001</c:v>
                </c:pt>
                <c:pt idx="133">
                  <c:v>1.48769</c:v>
                </c:pt>
                <c:pt idx="134">
                  <c:v>1.559315</c:v>
                </c:pt>
                <c:pt idx="135">
                  <c:v>1.48769</c:v>
                </c:pt>
                <c:pt idx="136">
                  <c:v>1.48769</c:v>
                </c:pt>
                <c:pt idx="137">
                  <c:v>1.5354399999999999</c:v>
                </c:pt>
                <c:pt idx="138">
                  <c:v>1.4638150000000001</c:v>
                </c:pt>
                <c:pt idx="139">
                  <c:v>1.559315</c:v>
                </c:pt>
                <c:pt idx="140">
                  <c:v>1.5354399999999999</c:v>
                </c:pt>
                <c:pt idx="141">
                  <c:v>1.5354399999999999</c:v>
                </c:pt>
                <c:pt idx="142">
                  <c:v>1.4638150000000001</c:v>
                </c:pt>
                <c:pt idx="143">
                  <c:v>1.48769</c:v>
                </c:pt>
                <c:pt idx="144">
                  <c:v>1.4757525</c:v>
                </c:pt>
                <c:pt idx="145">
                  <c:v>1.4638150000000001</c:v>
                </c:pt>
                <c:pt idx="146">
                  <c:v>1.511565</c:v>
                </c:pt>
                <c:pt idx="147">
                  <c:v>1.48769</c:v>
                </c:pt>
                <c:pt idx="148">
                  <c:v>1.48769</c:v>
                </c:pt>
                <c:pt idx="149">
                  <c:v>1.511565</c:v>
                </c:pt>
                <c:pt idx="150">
                  <c:v>1.4638150000000001</c:v>
                </c:pt>
                <c:pt idx="151">
                  <c:v>1.48769</c:v>
                </c:pt>
                <c:pt idx="152">
                  <c:v>1.5354399999999999</c:v>
                </c:pt>
                <c:pt idx="153">
                  <c:v>1.5354399999999999</c:v>
                </c:pt>
                <c:pt idx="154">
                  <c:v>1.511565</c:v>
                </c:pt>
                <c:pt idx="155">
                  <c:v>1.48769</c:v>
                </c:pt>
                <c:pt idx="156">
                  <c:v>1.559315</c:v>
                </c:pt>
                <c:pt idx="157">
                  <c:v>1.43994</c:v>
                </c:pt>
                <c:pt idx="158">
                  <c:v>1.48769</c:v>
                </c:pt>
                <c:pt idx="159">
                  <c:v>1.511565</c:v>
                </c:pt>
                <c:pt idx="160">
                  <c:v>1.5354399999999999</c:v>
                </c:pt>
                <c:pt idx="161">
                  <c:v>1.5354399999999999</c:v>
                </c:pt>
                <c:pt idx="162">
                  <c:v>1.511565</c:v>
                </c:pt>
                <c:pt idx="163">
                  <c:v>1.607065</c:v>
                </c:pt>
                <c:pt idx="164">
                  <c:v>1.6309400000000001</c:v>
                </c:pt>
                <c:pt idx="165">
                  <c:v>1.67869</c:v>
                </c:pt>
                <c:pt idx="166">
                  <c:v>1.6309400000000001</c:v>
                </c:pt>
                <c:pt idx="167">
                  <c:v>1.7025650000000001</c:v>
                </c:pt>
                <c:pt idx="168">
                  <c:v>1.607065</c:v>
                </c:pt>
                <c:pt idx="169">
                  <c:v>1.6190024999999999</c:v>
                </c:pt>
                <c:pt idx="170">
                  <c:v>1.6309400000000001</c:v>
                </c:pt>
                <c:pt idx="171">
                  <c:v>1.607065</c:v>
                </c:pt>
                <c:pt idx="172">
                  <c:v>1.6309400000000001</c:v>
                </c:pt>
                <c:pt idx="173">
                  <c:v>1.6309400000000001</c:v>
                </c:pt>
                <c:pt idx="174">
                  <c:v>1.607065</c:v>
                </c:pt>
                <c:pt idx="175">
                  <c:v>1.559315</c:v>
                </c:pt>
                <c:pt idx="176">
                  <c:v>1.607065</c:v>
                </c:pt>
                <c:pt idx="177">
                  <c:v>1.559315</c:v>
                </c:pt>
                <c:pt idx="178">
                  <c:v>1.511565</c:v>
                </c:pt>
                <c:pt idx="179">
                  <c:v>1.511565</c:v>
                </c:pt>
                <c:pt idx="180">
                  <c:v>1.5354399999999999</c:v>
                </c:pt>
                <c:pt idx="181">
                  <c:v>1.5831900000000001</c:v>
                </c:pt>
                <c:pt idx="182">
                  <c:v>1.559315</c:v>
                </c:pt>
                <c:pt idx="183">
                  <c:v>1.5354399999999999</c:v>
                </c:pt>
                <c:pt idx="184">
                  <c:v>1.5831900000000001</c:v>
                </c:pt>
                <c:pt idx="185">
                  <c:v>1.511565</c:v>
                </c:pt>
                <c:pt idx="186">
                  <c:v>1.5354399999999999</c:v>
                </c:pt>
                <c:pt idx="187">
                  <c:v>1.4638150000000001</c:v>
                </c:pt>
                <c:pt idx="188">
                  <c:v>1.48769</c:v>
                </c:pt>
                <c:pt idx="189">
                  <c:v>1.559315</c:v>
                </c:pt>
                <c:pt idx="190">
                  <c:v>1.559315</c:v>
                </c:pt>
                <c:pt idx="191">
                  <c:v>1.5831900000000001</c:v>
                </c:pt>
                <c:pt idx="192">
                  <c:v>1.48769</c:v>
                </c:pt>
                <c:pt idx="193">
                  <c:v>1.48769</c:v>
                </c:pt>
                <c:pt idx="194">
                  <c:v>1.511565</c:v>
                </c:pt>
                <c:pt idx="195">
                  <c:v>1.48769</c:v>
                </c:pt>
                <c:pt idx="196">
                  <c:v>1.4638150000000001</c:v>
                </c:pt>
                <c:pt idx="197">
                  <c:v>1.48769</c:v>
                </c:pt>
                <c:pt idx="198">
                  <c:v>1.5354399999999999</c:v>
                </c:pt>
                <c:pt idx="199">
                  <c:v>1.559315</c:v>
                </c:pt>
                <c:pt idx="200">
                  <c:v>1.559315</c:v>
                </c:pt>
                <c:pt idx="201">
                  <c:v>1.48769</c:v>
                </c:pt>
                <c:pt idx="202">
                  <c:v>1.48769</c:v>
                </c:pt>
                <c:pt idx="203">
                  <c:v>1.48769</c:v>
                </c:pt>
                <c:pt idx="204">
                  <c:v>1.4638150000000001</c:v>
                </c:pt>
                <c:pt idx="205">
                  <c:v>1.511565</c:v>
                </c:pt>
                <c:pt idx="206">
                  <c:v>1.559315</c:v>
                </c:pt>
                <c:pt idx="207">
                  <c:v>1.559315</c:v>
                </c:pt>
                <c:pt idx="208">
                  <c:v>1.5354399999999999</c:v>
                </c:pt>
                <c:pt idx="209">
                  <c:v>1.5354399999999999</c:v>
                </c:pt>
                <c:pt idx="210">
                  <c:v>1.5354399999999999</c:v>
                </c:pt>
                <c:pt idx="211">
                  <c:v>1.5354399999999999</c:v>
                </c:pt>
                <c:pt idx="212">
                  <c:v>1.67869</c:v>
                </c:pt>
                <c:pt idx="213">
                  <c:v>2.084565</c:v>
                </c:pt>
                <c:pt idx="214">
                  <c:v>2.1084399999999999</c:v>
                </c:pt>
                <c:pt idx="215">
                  <c:v>2.1800649999999999</c:v>
                </c:pt>
                <c:pt idx="216">
                  <c:v>2.1323150000000002</c:v>
                </c:pt>
                <c:pt idx="217">
                  <c:v>2.25169</c:v>
                </c:pt>
                <c:pt idx="218">
                  <c:v>2.1561900000000001</c:v>
                </c:pt>
                <c:pt idx="219">
                  <c:v>2.4188149999999999</c:v>
                </c:pt>
                <c:pt idx="220">
                  <c:v>2.1323150000000002</c:v>
                </c:pt>
                <c:pt idx="221">
                  <c:v>2.1084399999999999</c:v>
                </c:pt>
                <c:pt idx="222">
                  <c:v>2.1323150000000002</c:v>
                </c:pt>
                <c:pt idx="223">
                  <c:v>2.084565</c:v>
                </c:pt>
                <c:pt idx="224">
                  <c:v>1.9890650000000001</c:v>
                </c:pt>
                <c:pt idx="225">
                  <c:v>1.9413149999999999</c:v>
                </c:pt>
                <c:pt idx="226">
                  <c:v>1.8935649999999999</c:v>
                </c:pt>
                <c:pt idx="227">
                  <c:v>1.9413149999999999</c:v>
                </c:pt>
                <c:pt idx="228">
                  <c:v>1.8935649999999999</c:v>
                </c:pt>
                <c:pt idx="229">
                  <c:v>1.91744</c:v>
                </c:pt>
                <c:pt idx="230">
                  <c:v>1.9890650000000001</c:v>
                </c:pt>
                <c:pt idx="231">
                  <c:v>2.0606900000000001</c:v>
                </c:pt>
                <c:pt idx="232">
                  <c:v>2.1084399999999999</c:v>
                </c:pt>
                <c:pt idx="233">
                  <c:v>2.1084399999999999</c:v>
                </c:pt>
                <c:pt idx="234">
                  <c:v>2.0368149999999998</c:v>
                </c:pt>
                <c:pt idx="235">
                  <c:v>2.1084399999999999</c:v>
                </c:pt>
                <c:pt idx="236">
                  <c:v>2.0368149999999998</c:v>
                </c:pt>
                <c:pt idx="237">
                  <c:v>2.01294</c:v>
                </c:pt>
                <c:pt idx="238">
                  <c:v>2.01294</c:v>
                </c:pt>
                <c:pt idx="239">
                  <c:v>1.9890650000000001</c:v>
                </c:pt>
                <c:pt idx="240">
                  <c:v>2.01294</c:v>
                </c:pt>
                <c:pt idx="241">
                  <c:v>2.0368149999999998</c:v>
                </c:pt>
                <c:pt idx="242">
                  <c:v>1.9413149999999999</c:v>
                </c:pt>
                <c:pt idx="243">
                  <c:v>1.96519</c:v>
                </c:pt>
                <c:pt idx="244">
                  <c:v>1.9413149999999999</c:v>
                </c:pt>
                <c:pt idx="245">
                  <c:v>1.8935649999999999</c:v>
                </c:pt>
                <c:pt idx="246">
                  <c:v>1.845815</c:v>
                </c:pt>
                <c:pt idx="247">
                  <c:v>1.8696900000000001</c:v>
                </c:pt>
                <c:pt idx="248">
                  <c:v>1.8935649999999999</c:v>
                </c:pt>
                <c:pt idx="249">
                  <c:v>1.8696900000000001</c:v>
                </c:pt>
                <c:pt idx="250">
                  <c:v>1.798065</c:v>
                </c:pt>
                <c:pt idx="251">
                  <c:v>1.7741899999999999</c:v>
                </c:pt>
                <c:pt idx="252">
                  <c:v>1.7503150000000001</c:v>
                </c:pt>
                <c:pt idx="253">
                  <c:v>1.845815</c:v>
                </c:pt>
                <c:pt idx="254">
                  <c:v>1.8935649999999999</c:v>
                </c:pt>
                <c:pt idx="255">
                  <c:v>2.0606900000000001</c:v>
                </c:pt>
                <c:pt idx="256">
                  <c:v>2.1561900000000001</c:v>
                </c:pt>
                <c:pt idx="257">
                  <c:v>2.084565</c:v>
                </c:pt>
                <c:pt idx="258">
                  <c:v>2.1323150000000002</c:v>
                </c:pt>
                <c:pt idx="259">
                  <c:v>2.084565</c:v>
                </c:pt>
                <c:pt idx="260">
                  <c:v>1.9890650000000001</c:v>
                </c:pt>
                <c:pt idx="261">
                  <c:v>2.01294</c:v>
                </c:pt>
                <c:pt idx="262">
                  <c:v>1.96519</c:v>
                </c:pt>
                <c:pt idx="263">
                  <c:v>2.01294</c:v>
                </c:pt>
                <c:pt idx="264">
                  <c:v>2.084565</c:v>
                </c:pt>
                <c:pt idx="265">
                  <c:v>2.0368149999999998</c:v>
                </c:pt>
                <c:pt idx="266">
                  <c:v>2.01294</c:v>
                </c:pt>
                <c:pt idx="267">
                  <c:v>1.9413149999999999</c:v>
                </c:pt>
                <c:pt idx="268">
                  <c:v>1.91744</c:v>
                </c:pt>
                <c:pt idx="269">
                  <c:v>1.96519</c:v>
                </c:pt>
                <c:pt idx="270">
                  <c:v>1.91744</c:v>
                </c:pt>
                <c:pt idx="271">
                  <c:v>1.8935649999999999</c:v>
                </c:pt>
                <c:pt idx="272">
                  <c:v>1.8935649999999999</c:v>
                </c:pt>
                <c:pt idx="273">
                  <c:v>1.8696900000000001</c:v>
                </c:pt>
                <c:pt idx="274">
                  <c:v>1.8696900000000001</c:v>
                </c:pt>
                <c:pt idx="275">
                  <c:v>1.8935649999999999</c:v>
                </c:pt>
                <c:pt idx="276">
                  <c:v>1.8219399999999999</c:v>
                </c:pt>
                <c:pt idx="277">
                  <c:v>1.8219399999999999</c:v>
                </c:pt>
                <c:pt idx="278">
                  <c:v>1.845815</c:v>
                </c:pt>
                <c:pt idx="279">
                  <c:v>1.798065</c:v>
                </c:pt>
                <c:pt idx="280">
                  <c:v>1.798065</c:v>
                </c:pt>
                <c:pt idx="281">
                  <c:v>1.72644</c:v>
                </c:pt>
                <c:pt idx="282">
                  <c:v>2.0606900000000001</c:v>
                </c:pt>
                <c:pt idx="283">
                  <c:v>1.96519</c:v>
                </c:pt>
                <c:pt idx="284">
                  <c:v>1.91744</c:v>
                </c:pt>
                <c:pt idx="285">
                  <c:v>2.01294</c:v>
                </c:pt>
                <c:pt idx="286">
                  <c:v>2.01294</c:v>
                </c:pt>
                <c:pt idx="287">
                  <c:v>1.96519</c:v>
                </c:pt>
                <c:pt idx="288">
                  <c:v>1.96519</c:v>
                </c:pt>
                <c:pt idx="289">
                  <c:v>1.91744</c:v>
                </c:pt>
                <c:pt idx="290">
                  <c:v>1.845815</c:v>
                </c:pt>
                <c:pt idx="291">
                  <c:v>1.8935649999999999</c:v>
                </c:pt>
                <c:pt idx="292">
                  <c:v>1.8219399999999999</c:v>
                </c:pt>
                <c:pt idx="293">
                  <c:v>1.8696900000000001</c:v>
                </c:pt>
                <c:pt idx="294">
                  <c:v>1.798065</c:v>
                </c:pt>
                <c:pt idx="295">
                  <c:v>1.7741899999999999</c:v>
                </c:pt>
                <c:pt idx="296">
                  <c:v>1.8219399999999999</c:v>
                </c:pt>
                <c:pt idx="297">
                  <c:v>1.798065</c:v>
                </c:pt>
                <c:pt idx="298">
                  <c:v>1.8219399999999999</c:v>
                </c:pt>
                <c:pt idx="299">
                  <c:v>1.798065</c:v>
                </c:pt>
                <c:pt idx="300">
                  <c:v>1.798065</c:v>
                </c:pt>
                <c:pt idx="301">
                  <c:v>1.7503150000000001</c:v>
                </c:pt>
                <c:pt idx="302">
                  <c:v>1.72644</c:v>
                </c:pt>
                <c:pt idx="303">
                  <c:v>1.7503150000000001</c:v>
                </c:pt>
                <c:pt idx="304">
                  <c:v>1.67869</c:v>
                </c:pt>
                <c:pt idx="305">
                  <c:v>1.72644</c:v>
                </c:pt>
                <c:pt idx="306">
                  <c:v>1.72644</c:v>
                </c:pt>
                <c:pt idx="307">
                  <c:v>1.72644</c:v>
                </c:pt>
                <c:pt idx="308">
                  <c:v>1.6548149999999999</c:v>
                </c:pt>
                <c:pt idx="309">
                  <c:v>1.72644</c:v>
                </c:pt>
                <c:pt idx="310">
                  <c:v>1.72644</c:v>
                </c:pt>
                <c:pt idx="311">
                  <c:v>1.72644</c:v>
                </c:pt>
                <c:pt idx="312">
                  <c:v>1.6548149999999999</c:v>
                </c:pt>
                <c:pt idx="313">
                  <c:v>1.72644</c:v>
                </c:pt>
                <c:pt idx="314">
                  <c:v>1.6548149999999999</c:v>
                </c:pt>
                <c:pt idx="315">
                  <c:v>1.6309400000000001</c:v>
                </c:pt>
                <c:pt idx="316">
                  <c:v>1.6548149999999999</c:v>
                </c:pt>
                <c:pt idx="317">
                  <c:v>1.6309400000000001</c:v>
                </c:pt>
                <c:pt idx="318">
                  <c:v>1.7025650000000001</c:v>
                </c:pt>
                <c:pt idx="319">
                  <c:v>1.607065</c:v>
                </c:pt>
                <c:pt idx="320">
                  <c:v>1.7025650000000001</c:v>
                </c:pt>
                <c:pt idx="321">
                  <c:v>1.6309400000000001</c:v>
                </c:pt>
                <c:pt idx="322">
                  <c:v>1.67869</c:v>
                </c:pt>
                <c:pt idx="323">
                  <c:v>1.6309400000000001</c:v>
                </c:pt>
                <c:pt idx="324">
                  <c:v>1.607065</c:v>
                </c:pt>
                <c:pt idx="325">
                  <c:v>1.6548149999999999</c:v>
                </c:pt>
                <c:pt idx="326">
                  <c:v>1.7025650000000001</c:v>
                </c:pt>
                <c:pt idx="327">
                  <c:v>1.607065</c:v>
                </c:pt>
                <c:pt idx="328">
                  <c:v>1.67869</c:v>
                </c:pt>
                <c:pt idx="329">
                  <c:v>1.6309400000000001</c:v>
                </c:pt>
                <c:pt idx="330">
                  <c:v>1.607065</c:v>
                </c:pt>
                <c:pt idx="331">
                  <c:v>1.6309400000000001</c:v>
                </c:pt>
                <c:pt idx="332">
                  <c:v>1.67869</c:v>
                </c:pt>
                <c:pt idx="333">
                  <c:v>1.67869</c:v>
                </c:pt>
                <c:pt idx="334">
                  <c:v>1.67869</c:v>
                </c:pt>
                <c:pt idx="335">
                  <c:v>1.6548149999999999</c:v>
                </c:pt>
                <c:pt idx="336">
                  <c:v>1.607065</c:v>
                </c:pt>
                <c:pt idx="337">
                  <c:v>1.67869</c:v>
                </c:pt>
                <c:pt idx="338">
                  <c:v>1.607065</c:v>
                </c:pt>
                <c:pt idx="339">
                  <c:v>1.5831900000000001</c:v>
                </c:pt>
                <c:pt idx="340">
                  <c:v>1.607065</c:v>
                </c:pt>
                <c:pt idx="341">
                  <c:v>1.5831900000000001</c:v>
                </c:pt>
                <c:pt idx="342">
                  <c:v>1.5831900000000001</c:v>
                </c:pt>
                <c:pt idx="343">
                  <c:v>1.5831900000000001</c:v>
                </c:pt>
                <c:pt idx="344">
                  <c:v>1.6548149999999999</c:v>
                </c:pt>
                <c:pt idx="345">
                  <c:v>1.5831900000000001</c:v>
                </c:pt>
                <c:pt idx="346">
                  <c:v>1.6309400000000001</c:v>
                </c:pt>
                <c:pt idx="347">
                  <c:v>1.6309400000000001</c:v>
                </c:pt>
                <c:pt idx="348">
                  <c:v>1.607065</c:v>
                </c:pt>
                <c:pt idx="349">
                  <c:v>1.6309400000000001</c:v>
                </c:pt>
                <c:pt idx="350">
                  <c:v>1.7025650000000001</c:v>
                </c:pt>
                <c:pt idx="351">
                  <c:v>1.72644</c:v>
                </c:pt>
                <c:pt idx="352">
                  <c:v>1.845815</c:v>
                </c:pt>
                <c:pt idx="353">
                  <c:v>1.96519</c:v>
                </c:pt>
                <c:pt idx="354">
                  <c:v>1.96519</c:v>
                </c:pt>
                <c:pt idx="355">
                  <c:v>2.01294</c:v>
                </c:pt>
                <c:pt idx="356">
                  <c:v>1.96519</c:v>
                </c:pt>
                <c:pt idx="357">
                  <c:v>1.9890650000000001</c:v>
                </c:pt>
                <c:pt idx="358">
                  <c:v>1.9413149999999999</c:v>
                </c:pt>
                <c:pt idx="359">
                  <c:v>1.9413149999999999</c:v>
                </c:pt>
                <c:pt idx="360">
                  <c:v>1.91744</c:v>
                </c:pt>
                <c:pt idx="361">
                  <c:v>1.8935649999999999</c:v>
                </c:pt>
                <c:pt idx="362">
                  <c:v>1.8935649999999999</c:v>
                </c:pt>
                <c:pt idx="363">
                  <c:v>1.8219399999999999</c:v>
                </c:pt>
                <c:pt idx="364">
                  <c:v>1.8935649999999999</c:v>
                </c:pt>
                <c:pt idx="365">
                  <c:v>1.845815</c:v>
                </c:pt>
                <c:pt idx="366">
                  <c:v>1.798065</c:v>
                </c:pt>
                <c:pt idx="367">
                  <c:v>1.845815</c:v>
                </c:pt>
                <c:pt idx="368">
                  <c:v>1.7741899999999999</c:v>
                </c:pt>
                <c:pt idx="369">
                  <c:v>1.8219399999999999</c:v>
                </c:pt>
                <c:pt idx="370">
                  <c:v>1.798065</c:v>
                </c:pt>
                <c:pt idx="371">
                  <c:v>1.72644</c:v>
                </c:pt>
                <c:pt idx="372">
                  <c:v>1.72644</c:v>
                </c:pt>
                <c:pt idx="373">
                  <c:v>1.72644</c:v>
                </c:pt>
                <c:pt idx="374">
                  <c:v>1.7503150000000001</c:v>
                </c:pt>
                <c:pt idx="375">
                  <c:v>1.7741899999999999</c:v>
                </c:pt>
                <c:pt idx="376">
                  <c:v>1.7503150000000001</c:v>
                </c:pt>
                <c:pt idx="377">
                  <c:v>1.67869</c:v>
                </c:pt>
                <c:pt idx="378">
                  <c:v>1.9532525000000001</c:v>
                </c:pt>
                <c:pt idx="379">
                  <c:v>2.2278150000000001</c:v>
                </c:pt>
                <c:pt idx="380">
                  <c:v>2.2039399999999998</c:v>
                </c:pt>
                <c:pt idx="381">
                  <c:v>2.1561900000000001</c:v>
                </c:pt>
                <c:pt idx="382">
                  <c:v>2.0606900000000001</c:v>
                </c:pt>
                <c:pt idx="383">
                  <c:v>2.1800649999999999</c:v>
                </c:pt>
                <c:pt idx="384">
                  <c:v>2.01294</c:v>
                </c:pt>
                <c:pt idx="385">
                  <c:v>2.0606900000000001</c:v>
                </c:pt>
                <c:pt idx="386">
                  <c:v>2.0368149999999998</c:v>
                </c:pt>
                <c:pt idx="387">
                  <c:v>1.96519</c:v>
                </c:pt>
                <c:pt idx="388">
                  <c:v>2.0368149999999998</c:v>
                </c:pt>
                <c:pt idx="389">
                  <c:v>1.9890650000000001</c:v>
                </c:pt>
                <c:pt idx="390">
                  <c:v>1.91744</c:v>
                </c:pt>
                <c:pt idx="391">
                  <c:v>1.8935649999999999</c:v>
                </c:pt>
                <c:pt idx="392">
                  <c:v>1.91744</c:v>
                </c:pt>
                <c:pt idx="393">
                  <c:v>1.9413149999999999</c:v>
                </c:pt>
                <c:pt idx="394">
                  <c:v>1.91744</c:v>
                </c:pt>
                <c:pt idx="395">
                  <c:v>1.845815</c:v>
                </c:pt>
                <c:pt idx="396">
                  <c:v>1.845815</c:v>
                </c:pt>
                <c:pt idx="397">
                  <c:v>1.845815</c:v>
                </c:pt>
                <c:pt idx="398">
                  <c:v>1.8696900000000001</c:v>
                </c:pt>
                <c:pt idx="399">
                  <c:v>1.845815</c:v>
                </c:pt>
                <c:pt idx="400">
                  <c:v>1.8935649999999999</c:v>
                </c:pt>
                <c:pt idx="401">
                  <c:v>1.96519</c:v>
                </c:pt>
                <c:pt idx="402">
                  <c:v>1.9890650000000001</c:v>
                </c:pt>
                <c:pt idx="403">
                  <c:v>2.4188149999999999</c:v>
                </c:pt>
                <c:pt idx="404">
                  <c:v>2.8485649999999998</c:v>
                </c:pt>
                <c:pt idx="405">
                  <c:v>2.72919</c:v>
                </c:pt>
                <c:pt idx="406">
                  <c:v>2.6098150000000002</c:v>
                </c:pt>
                <c:pt idx="407">
                  <c:v>2.49044</c:v>
                </c:pt>
                <c:pt idx="408">
                  <c:v>2.4665650000000001</c:v>
                </c:pt>
                <c:pt idx="409">
                  <c:v>2.4188149999999999</c:v>
                </c:pt>
                <c:pt idx="410">
                  <c:v>2.2994400000000002</c:v>
                </c:pt>
                <c:pt idx="411">
                  <c:v>2.2278150000000001</c:v>
                </c:pt>
                <c:pt idx="412">
                  <c:v>2.1561900000000001</c:v>
                </c:pt>
                <c:pt idx="413">
                  <c:v>2.1800649999999999</c:v>
                </c:pt>
                <c:pt idx="414">
                  <c:v>2.084565</c:v>
                </c:pt>
                <c:pt idx="415">
                  <c:v>2.0368149999999998</c:v>
                </c:pt>
                <c:pt idx="416">
                  <c:v>2.084565</c:v>
                </c:pt>
                <c:pt idx="417">
                  <c:v>2.0368149999999998</c:v>
                </c:pt>
                <c:pt idx="418">
                  <c:v>1.9890650000000001</c:v>
                </c:pt>
                <c:pt idx="419">
                  <c:v>2.01294</c:v>
                </c:pt>
                <c:pt idx="420">
                  <c:v>2.0368149999999998</c:v>
                </c:pt>
                <c:pt idx="421">
                  <c:v>1.96519</c:v>
                </c:pt>
                <c:pt idx="422">
                  <c:v>1.96519</c:v>
                </c:pt>
                <c:pt idx="423">
                  <c:v>1.9890650000000001</c:v>
                </c:pt>
                <c:pt idx="424">
                  <c:v>2.1084399999999999</c:v>
                </c:pt>
                <c:pt idx="425">
                  <c:v>2.2039399999999998</c:v>
                </c:pt>
                <c:pt idx="426">
                  <c:v>2.2994400000000002</c:v>
                </c:pt>
                <c:pt idx="427">
                  <c:v>2.7530649999999999</c:v>
                </c:pt>
                <c:pt idx="428">
                  <c:v>3.2305649999999999</c:v>
                </c:pt>
                <c:pt idx="429">
                  <c:v>3.7080649999999999</c:v>
                </c:pt>
                <c:pt idx="430">
                  <c:v>3.5648149999999998</c:v>
                </c:pt>
                <c:pt idx="431">
                  <c:v>3.30219</c:v>
                </c:pt>
                <c:pt idx="432">
                  <c:v>3.20669</c:v>
                </c:pt>
                <c:pt idx="433">
                  <c:v>3.0634399999999999</c:v>
                </c:pt>
                <c:pt idx="434">
                  <c:v>2.896315</c:v>
                </c:pt>
                <c:pt idx="435">
                  <c:v>2.8008150000000001</c:v>
                </c:pt>
                <c:pt idx="436">
                  <c:v>2.8008150000000001</c:v>
                </c:pt>
                <c:pt idx="437">
                  <c:v>2.6336900000000001</c:v>
                </c:pt>
                <c:pt idx="438">
                  <c:v>2.5859399999999999</c:v>
                </c:pt>
                <c:pt idx="439">
                  <c:v>2.5381900000000002</c:v>
                </c:pt>
                <c:pt idx="440">
                  <c:v>2.5143149999999999</c:v>
                </c:pt>
                <c:pt idx="441">
                  <c:v>2.49044</c:v>
                </c:pt>
                <c:pt idx="442">
                  <c:v>2.4426899999999998</c:v>
                </c:pt>
                <c:pt idx="443">
                  <c:v>2.4188149999999999</c:v>
                </c:pt>
                <c:pt idx="444">
                  <c:v>2.2994400000000002</c:v>
                </c:pt>
                <c:pt idx="445">
                  <c:v>2.3710650000000002</c:v>
                </c:pt>
                <c:pt idx="446">
                  <c:v>2.3471899999999999</c:v>
                </c:pt>
                <c:pt idx="447">
                  <c:v>2.7530649999999999</c:v>
                </c:pt>
                <c:pt idx="448">
                  <c:v>2.6336900000000001</c:v>
                </c:pt>
                <c:pt idx="449">
                  <c:v>2.7769400000000002</c:v>
                </c:pt>
                <c:pt idx="450">
                  <c:v>2.8485649999999998</c:v>
                </c:pt>
                <c:pt idx="451">
                  <c:v>2.7769400000000002</c:v>
                </c:pt>
                <c:pt idx="452">
                  <c:v>2.657565</c:v>
                </c:pt>
                <c:pt idx="453">
                  <c:v>2.5143149999999999</c:v>
                </c:pt>
                <c:pt idx="454">
                  <c:v>2.5143149999999999</c:v>
                </c:pt>
                <c:pt idx="455">
                  <c:v>2.4665650000000001</c:v>
                </c:pt>
                <c:pt idx="456">
                  <c:v>2.4426899999999998</c:v>
                </c:pt>
                <c:pt idx="457">
                  <c:v>2.3949400000000001</c:v>
                </c:pt>
                <c:pt idx="458">
                  <c:v>2.323315</c:v>
                </c:pt>
                <c:pt idx="459">
                  <c:v>2.323315</c:v>
                </c:pt>
                <c:pt idx="460">
                  <c:v>2.2755649999999998</c:v>
                </c:pt>
                <c:pt idx="461">
                  <c:v>2.2755649999999998</c:v>
                </c:pt>
                <c:pt idx="462">
                  <c:v>2.2278150000000001</c:v>
                </c:pt>
                <c:pt idx="463">
                  <c:v>2.1800649999999999</c:v>
                </c:pt>
                <c:pt idx="464">
                  <c:v>2.1561900000000001</c:v>
                </c:pt>
                <c:pt idx="465">
                  <c:v>2.1323150000000002</c:v>
                </c:pt>
                <c:pt idx="466">
                  <c:v>2.1561900000000001</c:v>
                </c:pt>
                <c:pt idx="467">
                  <c:v>2.2039399999999998</c:v>
                </c:pt>
                <c:pt idx="468">
                  <c:v>2.1561900000000001</c:v>
                </c:pt>
                <c:pt idx="469">
                  <c:v>2.1561900000000001</c:v>
                </c:pt>
                <c:pt idx="470">
                  <c:v>2.1561900000000001</c:v>
                </c:pt>
                <c:pt idx="471">
                  <c:v>2.1084399999999999</c:v>
                </c:pt>
                <c:pt idx="472">
                  <c:v>2.1084399999999999</c:v>
                </c:pt>
                <c:pt idx="473">
                  <c:v>2.1084399999999999</c:v>
                </c:pt>
                <c:pt idx="474">
                  <c:v>2.0368149999999998</c:v>
                </c:pt>
                <c:pt idx="475">
                  <c:v>1.9890650000000001</c:v>
                </c:pt>
                <c:pt idx="476">
                  <c:v>1.9890650000000001</c:v>
                </c:pt>
                <c:pt idx="477">
                  <c:v>2.0606900000000001</c:v>
                </c:pt>
                <c:pt idx="478">
                  <c:v>2.084565</c:v>
                </c:pt>
                <c:pt idx="479">
                  <c:v>2.0368149999999998</c:v>
                </c:pt>
                <c:pt idx="480">
                  <c:v>1.9890650000000001</c:v>
                </c:pt>
                <c:pt idx="481">
                  <c:v>1.9890650000000001</c:v>
                </c:pt>
                <c:pt idx="482">
                  <c:v>2.01294</c:v>
                </c:pt>
                <c:pt idx="483">
                  <c:v>1.96519</c:v>
                </c:pt>
                <c:pt idx="484">
                  <c:v>2.01294</c:v>
                </c:pt>
                <c:pt idx="485">
                  <c:v>1.9413149999999999</c:v>
                </c:pt>
                <c:pt idx="486">
                  <c:v>1.9890650000000001</c:v>
                </c:pt>
                <c:pt idx="487">
                  <c:v>1.96519</c:v>
                </c:pt>
                <c:pt idx="488">
                  <c:v>1.91744</c:v>
                </c:pt>
                <c:pt idx="489">
                  <c:v>1.9413149999999999</c:v>
                </c:pt>
                <c:pt idx="490">
                  <c:v>1.9890650000000001</c:v>
                </c:pt>
                <c:pt idx="491">
                  <c:v>1.96519</c:v>
                </c:pt>
                <c:pt idx="492">
                  <c:v>1.91744</c:v>
                </c:pt>
                <c:pt idx="493">
                  <c:v>1.9413149999999999</c:v>
                </c:pt>
                <c:pt idx="494">
                  <c:v>2.0368149999999998</c:v>
                </c:pt>
                <c:pt idx="495">
                  <c:v>2.0606900000000001</c:v>
                </c:pt>
                <c:pt idx="496">
                  <c:v>1.9890650000000001</c:v>
                </c:pt>
                <c:pt idx="497">
                  <c:v>1.9890650000000001</c:v>
                </c:pt>
                <c:pt idx="498">
                  <c:v>1.96519</c:v>
                </c:pt>
                <c:pt idx="499">
                  <c:v>1.8935649999999999</c:v>
                </c:pt>
                <c:pt idx="500">
                  <c:v>1.9413149999999999</c:v>
                </c:pt>
                <c:pt idx="501">
                  <c:v>1.9413149999999999</c:v>
                </c:pt>
                <c:pt idx="502">
                  <c:v>1.8696900000000001</c:v>
                </c:pt>
                <c:pt idx="503">
                  <c:v>1.8935649999999999</c:v>
                </c:pt>
                <c:pt idx="504">
                  <c:v>1.8935649999999999</c:v>
                </c:pt>
                <c:pt idx="505">
                  <c:v>1.9413149999999999</c:v>
                </c:pt>
                <c:pt idx="506">
                  <c:v>1.9413149999999999</c:v>
                </c:pt>
                <c:pt idx="507">
                  <c:v>1.845815</c:v>
                </c:pt>
                <c:pt idx="508">
                  <c:v>1.8696900000000001</c:v>
                </c:pt>
                <c:pt idx="509">
                  <c:v>1.91744</c:v>
                </c:pt>
                <c:pt idx="510">
                  <c:v>1.845815</c:v>
                </c:pt>
                <c:pt idx="511">
                  <c:v>1.8219399999999999</c:v>
                </c:pt>
                <c:pt idx="512">
                  <c:v>1.8219399999999999</c:v>
                </c:pt>
                <c:pt idx="513">
                  <c:v>1.8696900000000001</c:v>
                </c:pt>
                <c:pt idx="514">
                  <c:v>1.845815</c:v>
                </c:pt>
                <c:pt idx="515">
                  <c:v>1.8219399999999999</c:v>
                </c:pt>
                <c:pt idx="516">
                  <c:v>1.845815</c:v>
                </c:pt>
                <c:pt idx="517">
                  <c:v>1.8696900000000001</c:v>
                </c:pt>
                <c:pt idx="518">
                  <c:v>1.91744</c:v>
                </c:pt>
                <c:pt idx="519">
                  <c:v>1.8935649999999999</c:v>
                </c:pt>
                <c:pt idx="520">
                  <c:v>1.845815</c:v>
                </c:pt>
                <c:pt idx="521">
                  <c:v>1.8935649999999999</c:v>
                </c:pt>
                <c:pt idx="522">
                  <c:v>1.8935649999999999</c:v>
                </c:pt>
                <c:pt idx="523">
                  <c:v>1.8219399999999999</c:v>
                </c:pt>
                <c:pt idx="524">
                  <c:v>1.7741899999999999</c:v>
                </c:pt>
                <c:pt idx="525">
                  <c:v>1.845815</c:v>
                </c:pt>
                <c:pt idx="526">
                  <c:v>1.8696900000000001</c:v>
                </c:pt>
                <c:pt idx="527">
                  <c:v>2.0368149999999998</c:v>
                </c:pt>
                <c:pt idx="528">
                  <c:v>2.0263696874999999</c:v>
                </c:pt>
                <c:pt idx="529">
                  <c:v>2.015924375</c:v>
                </c:pt>
                <c:pt idx="530">
                  <c:v>2.0054790625000001</c:v>
                </c:pt>
                <c:pt idx="531">
                  <c:v>1.9950337499999999</c:v>
                </c:pt>
                <c:pt idx="532">
                  <c:v>1.9845884375</c:v>
                </c:pt>
                <c:pt idx="533">
                  <c:v>1.9741431250000001</c:v>
                </c:pt>
                <c:pt idx="534">
                  <c:v>1.9636978125</c:v>
                </c:pt>
                <c:pt idx="535">
                  <c:v>1.9532525000000001</c:v>
                </c:pt>
                <c:pt idx="536">
                  <c:v>1.9428071874999999</c:v>
                </c:pt>
                <c:pt idx="537">
                  <c:v>1.932361875</c:v>
                </c:pt>
                <c:pt idx="538">
                  <c:v>1.9219165625000001</c:v>
                </c:pt>
                <c:pt idx="539">
                  <c:v>1.91147125</c:v>
                </c:pt>
                <c:pt idx="540">
                  <c:v>1.9010259375</c:v>
                </c:pt>
                <c:pt idx="541">
                  <c:v>1.8905806249999999</c:v>
                </c:pt>
                <c:pt idx="542">
                  <c:v>1.8801353125</c:v>
                </c:pt>
                <c:pt idx="543">
                  <c:v>1.8696900000000001</c:v>
                </c:pt>
                <c:pt idx="544">
                  <c:v>1.8696900000000001</c:v>
                </c:pt>
                <c:pt idx="545">
                  <c:v>1.8696900000000001</c:v>
                </c:pt>
                <c:pt idx="546">
                  <c:v>1.8935649999999999</c:v>
                </c:pt>
                <c:pt idx="547">
                  <c:v>1.845815</c:v>
                </c:pt>
                <c:pt idx="548">
                  <c:v>1.8696900000000001</c:v>
                </c:pt>
                <c:pt idx="549">
                  <c:v>1.845815</c:v>
                </c:pt>
                <c:pt idx="550">
                  <c:v>1.7741899999999999</c:v>
                </c:pt>
                <c:pt idx="551">
                  <c:v>1.7741899999999999</c:v>
                </c:pt>
                <c:pt idx="552">
                  <c:v>1.798065</c:v>
                </c:pt>
                <c:pt idx="553">
                  <c:v>1.7741899999999999</c:v>
                </c:pt>
                <c:pt idx="554">
                  <c:v>1.8219399999999999</c:v>
                </c:pt>
                <c:pt idx="555">
                  <c:v>1.845815</c:v>
                </c:pt>
                <c:pt idx="556">
                  <c:v>1.798065</c:v>
                </c:pt>
                <c:pt idx="557">
                  <c:v>1.8219399999999999</c:v>
                </c:pt>
                <c:pt idx="558">
                  <c:v>1.8219399999999999</c:v>
                </c:pt>
                <c:pt idx="559">
                  <c:v>1.8219399999999999</c:v>
                </c:pt>
                <c:pt idx="560">
                  <c:v>1.798065</c:v>
                </c:pt>
                <c:pt idx="561">
                  <c:v>1.8219399999999999</c:v>
                </c:pt>
                <c:pt idx="562">
                  <c:v>1.798065</c:v>
                </c:pt>
                <c:pt idx="563">
                  <c:v>1.7503150000000001</c:v>
                </c:pt>
                <c:pt idx="564">
                  <c:v>1.8219399999999999</c:v>
                </c:pt>
                <c:pt idx="565">
                  <c:v>1.7503150000000001</c:v>
                </c:pt>
                <c:pt idx="566">
                  <c:v>1.8219399999999999</c:v>
                </c:pt>
                <c:pt idx="567">
                  <c:v>1.7503150000000001</c:v>
                </c:pt>
                <c:pt idx="568">
                  <c:v>1.72644</c:v>
                </c:pt>
                <c:pt idx="569">
                  <c:v>1.7741899999999999</c:v>
                </c:pt>
                <c:pt idx="570">
                  <c:v>1.7503150000000001</c:v>
                </c:pt>
                <c:pt idx="571">
                  <c:v>1.7503150000000001</c:v>
                </c:pt>
                <c:pt idx="572">
                  <c:v>1.7741899999999999</c:v>
                </c:pt>
                <c:pt idx="573">
                  <c:v>1.72644</c:v>
                </c:pt>
                <c:pt idx="574">
                  <c:v>1.7503150000000001</c:v>
                </c:pt>
                <c:pt idx="575">
                  <c:v>1.72644</c:v>
                </c:pt>
                <c:pt idx="576">
                  <c:v>1.798065</c:v>
                </c:pt>
                <c:pt idx="577">
                  <c:v>1.7741899999999999</c:v>
                </c:pt>
                <c:pt idx="578">
                  <c:v>1.7025650000000001</c:v>
                </c:pt>
                <c:pt idx="579">
                  <c:v>1.72644</c:v>
                </c:pt>
                <c:pt idx="580">
                  <c:v>1.72644</c:v>
                </c:pt>
                <c:pt idx="581">
                  <c:v>1.72644</c:v>
                </c:pt>
                <c:pt idx="582">
                  <c:v>1.67869</c:v>
                </c:pt>
                <c:pt idx="583">
                  <c:v>1.67869</c:v>
                </c:pt>
                <c:pt idx="584">
                  <c:v>1.67869</c:v>
                </c:pt>
                <c:pt idx="585">
                  <c:v>1.7025650000000001</c:v>
                </c:pt>
                <c:pt idx="586">
                  <c:v>1.72644</c:v>
                </c:pt>
                <c:pt idx="587">
                  <c:v>1.72644</c:v>
                </c:pt>
                <c:pt idx="588">
                  <c:v>1.72644</c:v>
                </c:pt>
                <c:pt idx="589">
                  <c:v>1.8219399999999999</c:v>
                </c:pt>
                <c:pt idx="590">
                  <c:v>1.96519</c:v>
                </c:pt>
                <c:pt idx="591">
                  <c:v>1.8696900000000001</c:v>
                </c:pt>
                <c:pt idx="592">
                  <c:v>1.9413149999999999</c:v>
                </c:pt>
                <c:pt idx="593">
                  <c:v>2.1084399999999999</c:v>
                </c:pt>
                <c:pt idx="594">
                  <c:v>2.2039399999999998</c:v>
                </c:pt>
                <c:pt idx="595">
                  <c:v>2.1561900000000001</c:v>
                </c:pt>
                <c:pt idx="596">
                  <c:v>2.25169</c:v>
                </c:pt>
                <c:pt idx="597">
                  <c:v>2.1800649999999999</c:v>
                </c:pt>
                <c:pt idx="598">
                  <c:v>2.1800649999999999</c:v>
                </c:pt>
                <c:pt idx="599">
                  <c:v>2.2039399999999998</c:v>
                </c:pt>
                <c:pt idx="600">
                  <c:v>2.1561900000000001</c:v>
                </c:pt>
                <c:pt idx="601">
                  <c:v>2.1800649999999999</c:v>
                </c:pt>
                <c:pt idx="602">
                  <c:v>2.1561900000000001</c:v>
                </c:pt>
                <c:pt idx="603">
                  <c:v>2.1084399999999999</c:v>
                </c:pt>
                <c:pt idx="604">
                  <c:v>2.01294</c:v>
                </c:pt>
                <c:pt idx="605">
                  <c:v>2.084565</c:v>
                </c:pt>
                <c:pt idx="606">
                  <c:v>2.01294</c:v>
                </c:pt>
                <c:pt idx="607">
                  <c:v>1.9413149999999999</c:v>
                </c:pt>
                <c:pt idx="608">
                  <c:v>2.01294</c:v>
                </c:pt>
                <c:pt idx="609">
                  <c:v>1.91744</c:v>
                </c:pt>
                <c:pt idx="610">
                  <c:v>1.96519</c:v>
                </c:pt>
                <c:pt idx="611">
                  <c:v>1.9413149999999999</c:v>
                </c:pt>
                <c:pt idx="612">
                  <c:v>1.8935649999999999</c:v>
                </c:pt>
                <c:pt idx="613">
                  <c:v>1.91744</c:v>
                </c:pt>
                <c:pt idx="614">
                  <c:v>1.9413149999999999</c:v>
                </c:pt>
                <c:pt idx="615">
                  <c:v>1.8696900000000001</c:v>
                </c:pt>
                <c:pt idx="616">
                  <c:v>1.8219399999999999</c:v>
                </c:pt>
                <c:pt idx="617">
                  <c:v>1.845815</c:v>
                </c:pt>
                <c:pt idx="618">
                  <c:v>1.8935649999999999</c:v>
                </c:pt>
                <c:pt idx="619">
                  <c:v>1.8935649999999999</c:v>
                </c:pt>
                <c:pt idx="620">
                  <c:v>1.845815</c:v>
                </c:pt>
                <c:pt idx="621">
                  <c:v>1.8696900000000001</c:v>
                </c:pt>
                <c:pt idx="622">
                  <c:v>1.845815</c:v>
                </c:pt>
                <c:pt idx="623">
                  <c:v>1.8696900000000001</c:v>
                </c:pt>
                <c:pt idx="624">
                  <c:v>1.845815</c:v>
                </c:pt>
                <c:pt idx="625">
                  <c:v>1.845815</c:v>
                </c:pt>
                <c:pt idx="626">
                  <c:v>1.8935649999999999</c:v>
                </c:pt>
                <c:pt idx="627">
                  <c:v>1.9890650000000001</c:v>
                </c:pt>
                <c:pt idx="628">
                  <c:v>1.96519</c:v>
                </c:pt>
                <c:pt idx="629">
                  <c:v>1.96519</c:v>
                </c:pt>
                <c:pt idx="630">
                  <c:v>1.9890650000000001</c:v>
                </c:pt>
                <c:pt idx="631">
                  <c:v>1.9890650000000001</c:v>
                </c:pt>
                <c:pt idx="632">
                  <c:v>1.9413149999999999</c:v>
                </c:pt>
                <c:pt idx="633">
                  <c:v>2.1561900000000001</c:v>
                </c:pt>
                <c:pt idx="634">
                  <c:v>1.8696900000000001</c:v>
                </c:pt>
                <c:pt idx="635">
                  <c:v>1.9413149999999999</c:v>
                </c:pt>
                <c:pt idx="636">
                  <c:v>1.8696900000000001</c:v>
                </c:pt>
                <c:pt idx="637">
                  <c:v>1.845815</c:v>
                </c:pt>
                <c:pt idx="638">
                  <c:v>1.91744</c:v>
                </c:pt>
                <c:pt idx="639">
                  <c:v>1.91744</c:v>
                </c:pt>
                <c:pt idx="640">
                  <c:v>2.01294</c:v>
                </c:pt>
                <c:pt idx="641">
                  <c:v>2.450648333333334</c:v>
                </c:pt>
                <c:pt idx="642">
                  <c:v>2.8883566666666671</c:v>
                </c:pt>
                <c:pt idx="643">
                  <c:v>3.3260649999999998</c:v>
                </c:pt>
                <c:pt idx="644">
                  <c:v>3.0873149999999998</c:v>
                </c:pt>
                <c:pt idx="645">
                  <c:v>2.9201899999999998</c:v>
                </c:pt>
                <c:pt idx="646">
                  <c:v>2.8246899999999999</c:v>
                </c:pt>
                <c:pt idx="647">
                  <c:v>2.72919</c:v>
                </c:pt>
                <c:pt idx="648">
                  <c:v>2.6336900000000001</c:v>
                </c:pt>
                <c:pt idx="649">
                  <c:v>2.6098150000000002</c:v>
                </c:pt>
                <c:pt idx="650">
                  <c:v>2.5143149999999999</c:v>
                </c:pt>
                <c:pt idx="651">
                  <c:v>2.4665650000000001</c:v>
                </c:pt>
                <c:pt idx="652">
                  <c:v>2.4188149999999999</c:v>
                </c:pt>
                <c:pt idx="653">
                  <c:v>2.4188149999999999</c:v>
                </c:pt>
                <c:pt idx="654">
                  <c:v>2.323315</c:v>
                </c:pt>
                <c:pt idx="655">
                  <c:v>2.3710650000000002</c:v>
                </c:pt>
                <c:pt idx="656">
                  <c:v>2.323315</c:v>
                </c:pt>
                <c:pt idx="657">
                  <c:v>2.2278150000000001</c:v>
                </c:pt>
                <c:pt idx="658">
                  <c:v>2.2278150000000001</c:v>
                </c:pt>
                <c:pt idx="659">
                  <c:v>2.25169</c:v>
                </c:pt>
                <c:pt idx="660">
                  <c:v>2.2039399999999998</c:v>
                </c:pt>
                <c:pt idx="661">
                  <c:v>2.2278150000000001</c:v>
                </c:pt>
                <c:pt idx="662">
                  <c:v>2.1323150000000002</c:v>
                </c:pt>
                <c:pt idx="663">
                  <c:v>2.1800649999999999</c:v>
                </c:pt>
                <c:pt idx="664">
                  <c:v>2.084565</c:v>
                </c:pt>
                <c:pt idx="665">
                  <c:v>2.1561900000000001</c:v>
                </c:pt>
                <c:pt idx="666">
                  <c:v>2.2278150000000001</c:v>
                </c:pt>
                <c:pt idx="667">
                  <c:v>2.1561900000000001</c:v>
                </c:pt>
                <c:pt idx="668">
                  <c:v>2.2039399999999998</c:v>
                </c:pt>
                <c:pt idx="669">
                  <c:v>2.2994400000000002</c:v>
                </c:pt>
                <c:pt idx="670">
                  <c:v>2.4426899999999998</c:v>
                </c:pt>
                <c:pt idx="671">
                  <c:v>2.49044</c:v>
                </c:pt>
                <c:pt idx="672">
                  <c:v>2.49044</c:v>
                </c:pt>
                <c:pt idx="673">
                  <c:v>2.562065</c:v>
                </c:pt>
                <c:pt idx="674">
                  <c:v>2.4665650000000001</c:v>
                </c:pt>
                <c:pt idx="675">
                  <c:v>2.4665650000000001</c:v>
                </c:pt>
                <c:pt idx="676">
                  <c:v>2.4188149999999999</c:v>
                </c:pt>
                <c:pt idx="677">
                  <c:v>2.4188149999999999</c:v>
                </c:pt>
                <c:pt idx="678">
                  <c:v>2.3471899999999999</c:v>
                </c:pt>
                <c:pt idx="679">
                  <c:v>2.3949400000000001</c:v>
                </c:pt>
                <c:pt idx="680">
                  <c:v>2.3710650000000002</c:v>
                </c:pt>
                <c:pt idx="681">
                  <c:v>2.4665650000000001</c:v>
                </c:pt>
                <c:pt idx="682">
                  <c:v>2.25169</c:v>
                </c:pt>
                <c:pt idx="683">
                  <c:v>2.25169</c:v>
                </c:pt>
                <c:pt idx="684">
                  <c:v>2.2755649999999998</c:v>
                </c:pt>
                <c:pt idx="685">
                  <c:v>2.2039399999999998</c:v>
                </c:pt>
                <c:pt idx="686">
                  <c:v>2.1800649999999999</c:v>
                </c:pt>
                <c:pt idx="687">
                  <c:v>2.2039399999999998</c:v>
                </c:pt>
                <c:pt idx="688">
                  <c:v>2.2039399999999998</c:v>
                </c:pt>
                <c:pt idx="689">
                  <c:v>2.25169</c:v>
                </c:pt>
                <c:pt idx="690">
                  <c:v>2.2278150000000001</c:v>
                </c:pt>
                <c:pt idx="691">
                  <c:v>2.2994400000000002</c:v>
                </c:pt>
                <c:pt idx="692">
                  <c:v>2.2755649999999998</c:v>
                </c:pt>
                <c:pt idx="693">
                  <c:v>2.4426899999999998</c:v>
                </c:pt>
                <c:pt idx="694">
                  <c:v>2.3710650000000002</c:v>
                </c:pt>
                <c:pt idx="695">
                  <c:v>2.25169</c:v>
                </c:pt>
                <c:pt idx="696">
                  <c:v>2.3471899999999999</c:v>
                </c:pt>
                <c:pt idx="697">
                  <c:v>2.323315</c:v>
                </c:pt>
                <c:pt idx="698">
                  <c:v>2.25169</c:v>
                </c:pt>
                <c:pt idx="699">
                  <c:v>2.2278150000000001</c:v>
                </c:pt>
                <c:pt idx="700">
                  <c:v>2.2278150000000001</c:v>
                </c:pt>
                <c:pt idx="701">
                  <c:v>2.2039399999999998</c:v>
                </c:pt>
                <c:pt idx="702">
                  <c:v>2.2278150000000001</c:v>
                </c:pt>
                <c:pt idx="703">
                  <c:v>2.2039399999999998</c:v>
                </c:pt>
                <c:pt idx="704">
                  <c:v>2.1800649999999999</c:v>
                </c:pt>
                <c:pt idx="705">
                  <c:v>2.1800649999999999</c:v>
                </c:pt>
                <c:pt idx="706">
                  <c:v>2.1561900000000001</c:v>
                </c:pt>
                <c:pt idx="707">
                  <c:v>2.1084399999999999</c:v>
                </c:pt>
                <c:pt idx="708">
                  <c:v>2.1561900000000001</c:v>
                </c:pt>
                <c:pt idx="709">
                  <c:v>2.1561900000000001</c:v>
                </c:pt>
                <c:pt idx="710">
                  <c:v>2.1323150000000002</c:v>
                </c:pt>
                <c:pt idx="711">
                  <c:v>2.0368149999999998</c:v>
                </c:pt>
                <c:pt idx="712">
                  <c:v>2.0606900000000001</c:v>
                </c:pt>
                <c:pt idx="713">
                  <c:v>2.0606900000000001</c:v>
                </c:pt>
                <c:pt idx="714">
                  <c:v>2.0606900000000001</c:v>
                </c:pt>
                <c:pt idx="715">
                  <c:v>2.3710650000000002</c:v>
                </c:pt>
                <c:pt idx="716">
                  <c:v>2.3471899999999999</c:v>
                </c:pt>
                <c:pt idx="717">
                  <c:v>2.323315</c:v>
                </c:pt>
                <c:pt idx="718">
                  <c:v>2.2755649999999998</c:v>
                </c:pt>
                <c:pt idx="719">
                  <c:v>2.2278150000000001</c:v>
                </c:pt>
              </c:numCache>
            </c:numRef>
          </c:yVal>
          <c:smooth val="0"/>
          <c:extLst>
            <c:ext xmlns:c16="http://schemas.microsoft.com/office/drawing/2014/chart" uri="{C3380CC4-5D6E-409C-BE32-E72D297353CC}">
              <c16:uniqueId val="{00000000-F5C3-408D-9A43-C094567065CC}"/>
            </c:ext>
          </c:extLst>
        </c:ser>
        <c:dLbls>
          <c:showLegendKey val="0"/>
          <c:showVal val="0"/>
          <c:showCatName val="0"/>
          <c:showSerName val="0"/>
          <c:showPercent val="0"/>
          <c:showBubbleSize val="0"/>
        </c:dLbls>
        <c:axId val="-1047952096"/>
        <c:axId val="-1047950464"/>
      </c:scatterChart>
      <c:valAx>
        <c:axId val="-1047952096"/>
        <c:scaling>
          <c:orientation val="minMax"/>
          <c:max val="300"/>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7950464"/>
        <c:crosses val="autoZero"/>
        <c:crossBetween val="midCat"/>
        <c:majorUnit val="30"/>
      </c:valAx>
      <c:valAx>
        <c:axId val="-10479504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7952096"/>
        <c:crosses val="autoZero"/>
        <c:crossBetween val="midCat"/>
      </c:valAx>
    </c:plotArea>
    <c:plotVisOnly val="1"/>
    <c:dispBlanksAs val="gap"/>
    <c:showDLblsOverMax val="0"/>
  </c:chart>
  <c:txPr>
    <a:bodyPr/>
    <a:lstStyle/>
    <a:p>
      <a:pPr>
        <a:defRPr/>
      </a:pPr>
      <a:endParaRPr lang="en-US"/>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Rating</a:t>
            </a:r>
            <a:r>
              <a:rPr lang="en-US" b="1" i="1" baseline="0"/>
              <a:t> Cruve</a:t>
            </a:r>
            <a:r>
              <a:rPr lang="en-US" b="1" i="1"/>
              <a:t> </a:t>
            </a:r>
            <a:r>
              <a:rPr lang="en-US" b="1" i="1" baseline="0"/>
              <a:t>at Pinan-anan (March - June 2020)</a:t>
            </a:r>
            <a:endParaRPr lang="en-US" b="1" i="1"/>
          </a:p>
        </c:rich>
      </c:tx>
      <c:overlay val="0"/>
      <c:spPr>
        <a:noFill/>
        <a:ln>
          <a:noFill/>
        </a:ln>
        <a:effectLst/>
      </c:spPr>
    </c:title>
    <c:autoTitleDeleted val="0"/>
    <c:plotArea>
      <c:layout/>
      <c:scatterChart>
        <c:scatterStyle val="lineMarker"/>
        <c:varyColors val="0"/>
        <c:ser>
          <c:idx val="1"/>
          <c:order val="0"/>
          <c:tx>
            <c:v>JUNE</c:v>
          </c:tx>
          <c:spPr>
            <a:ln w="19050">
              <a:noFill/>
            </a:ln>
          </c:spPr>
          <c:marker>
            <c:symbol val="square"/>
            <c:size val="4"/>
            <c:spPr>
              <a:solidFill>
                <a:srgbClr val="0070C0"/>
              </a:solidFill>
              <a:ln>
                <a:noFill/>
              </a:ln>
            </c:spPr>
          </c:marker>
          <c:xVal>
            <c:numRef>
              <c:f>'Hydro Graph'!$D$3025:$D$3744</c:f>
              <c:numCache>
                <c:formatCode>0.00</c:formatCode>
                <c:ptCount val="720"/>
                <c:pt idx="0">
                  <c:v>16.918598969599898</c:v>
                </c:pt>
                <c:pt idx="1">
                  <c:v>18.723794311806625</c:v>
                </c:pt>
                <c:pt idx="2">
                  <c:v>17.804564489100954</c:v>
                </c:pt>
                <c:pt idx="3">
                  <c:v>15.243417863984126</c:v>
                </c:pt>
                <c:pt idx="4">
                  <c:v>14.452698525828485</c:v>
                </c:pt>
                <c:pt idx="5">
                  <c:v>14.452698525828485</c:v>
                </c:pt>
                <c:pt idx="6">
                  <c:v>15.243417863984126</c:v>
                </c:pt>
                <c:pt idx="7">
                  <c:v>13.692236054542748</c:v>
                </c:pt>
                <c:pt idx="8">
                  <c:v>12.961296463757792</c:v>
                </c:pt>
                <c:pt idx="9">
                  <c:v>12.961296463757792</c:v>
                </c:pt>
                <c:pt idx="10">
                  <c:v>12.961296463757792</c:v>
                </c:pt>
                <c:pt idx="11">
                  <c:v>15.243417863984126</c:v>
                </c:pt>
                <c:pt idx="12">
                  <c:v>14.452698525828485</c:v>
                </c:pt>
                <c:pt idx="13">
                  <c:v>13.692236054542748</c:v>
                </c:pt>
                <c:pt idx="14">
                  <c:v>13.692236054542748</c:v>
                </c:pt>
                <c:pt idx="15">
                  <c:v>12.961296463757792</c:v>
                </c:pt>
                <c:pt idx="16">
                  <c:v>13.692236054542748</c:v>
                </c:pt>
                <c:pt idx="17">
                  <c:v>12.961296463757792</c:v>
                </c:pt>
                <c:pt idx="18">
                  <c:v>12.259152986268287</c:v>
                </c:pt>
                <c:pt idx="19">
                  <c:v>11.585086110292956</c:v>
                </c:pt>
                <c:pt idx="20">
                  <c:v>14.452698525828485</c:v>
                </c:pt>
                <c:pt idx="21">
                  <c:v>12.259152986268287</c:v>
                </c:pt>
                <c:pt idx="22">
                  <c:v>12.259152986268287</c:v>
                </c:pt>
                <c:pt idx="23">
                  <c:v>12.259152986268287</c:v>
                </c:pt>
                <c:pt idx="24">
                  <c:v>12.259152986268287</c:v>
                </c:pt>
                <c:pt idx="25">
                  <c:v>11.585086110292956</c:v>
                </c:pt>
                <c:pt idx="26">
                  <c:v>12.961296463757792</c:v>
                </c:pt>
                <c:pt idx="27">
                  <c:v>12.961296463757792</c:v>
                </c:pt>
                <c:pt idx="28">
                  <c:v>10.93838361647218</c:v>
                </c:pt>
                <c:pt idx="29">
                  <c:v>12.961296463757792</c:v>
                </c:pt>
                <c:pt idx="30">
                  <c:v>12.259152986268287</c:v>
                </c:pt>
                <c:pt idx="31">
                  <c:v>12.961296463757792</c:v>
                </c:pt>
                <c:pt idx="32">
                  <c:v>10.93838361647218</c:v>
                </c:pt>
                <c:pt idx="33">
                  <c:v>11.585086110292956</c:v>
                </c:pt>
                <c:pt idx="34">
                  <c:v>10.93838361647218</c:v>
                </c:pt>
                <c:pt idx="35">
                  <c:v>11.585086110292956</c:v>
                </c:pt>
                <c:pt idx="36">
                  <c:v>10.93838361647218</c:v>
                </c:pt>
                <c:pt idx="37">
                  <c:v>12.259152986268287</c:v>
                </c:pt>
                <c:pt idx="38">
                  <c:v>11.585086110292956</c:v>
                </c:pt>
                <c:pt idx="39">
                  <c:v>12.961296463757792</c:v>
                </c:pt>
                <c:pt idx="40">
                  <c:v>10.318340615629644</c:v>
                </c:pt>
                <c:pt idx="41">
                  <c:v>10.93838361647218</c:v>
                </c:pt>
                <c:pt idx="42">
                  <c:v>12.259152986268287</c:v>
                </c:pt>
                <c:pt idx="43">
                  <c:v>12.961296463757792</c:v>
                </c:pt>
                <c:pt idx="44">
                  <c:v>15.243417863984126</c:v>
                </c:pt>
                <c:pt idx="45">
                  <c:v>14.452698525828485</c:v>
                </c:pt>
                <c:pt idx="46">
                  <c:v>12.961296463757792</c:v>
                </c:pt>
                <c:pt idx="47">
                  <c:v>14.452698525828485</c:v>
                </c:pt>
                <c:pt idx="48">
                  <c:v>13.692236054542748</c:v>
                </c:pt>
                <c:pt idx="49">
                  <c:v>14.452698525828485</c:v>
                </c:pt>
                <c:pt idx="50">
                  <c:v>12.259152986268287</c:v>
                </c:pt>
                <c:pt idx="51">
                  <c:v>12.961296463757792</c:v>
                </c:pt>
                <c:pt idx="52">
                  <c:v>14.452698525828485</c:v>
                </c:pt>
                <c:pt idx="53">
                  <c:v>12.259152986268287</c:v>
                </c:pt>
                <c:pt idx="54">
                  <c:v>12.259152986268287</c:v>
                </c:pt>
                <c:pt idx="55">
                  <c:v>12.961296463757792</c:v>
                </c:pt>
                <c:pt idx="56">
                  <c:v>13.692236054542748</c:v>
                </c:pt>
                <c:pt idx="57">
                  <c:v>10.93838361647218</c:v>
                </c:pt>
                <c:pt idx="58">
                  <c:v>10.93838361647218</c:v>
                </c:pt>
                <c:pt idx="59">
                  <c:v>12.961296463757792</c:v>
                </c:pt>
                <c:pt idx="60">
                  <c:v>12.961296463757792</c:v>
                </c:pt>
                <c:pt idx="61">
                  <c:v>12.961296463757792</c:v>
                </c:pt>
                <c:pt idx="62">
                  <c:v>11.585086110292956</c:v>
                </c:pt>
                <c:pt idx="63">
                  <c:v>13.692236054542748</c:v>
                </c:pt>
                <c:pt idx="64">
                  <c:v>16.0651352389945</c:v>
                </c:pt>
                <c:pt idx="65">
                  <c:v>17.804564489100954</c:v>
                </c:pt>
                <c:pt idx="66">
                  <c:v>23.846087545565705</c:v>
                </c:pt>
                <c:pt idx="67">
                  <c:v>26.155326832758512</c:v>
                </c:pt>
                <c:pt idx="68">
                  <c:v>29.918381104648358</c:v>
                </c:pt>
                <c:pt idx="69">
                  <c:v>27.368960720164406</c:v>
                </c:pt>
                <c:pt idx="70">
                  <c:v>24.981308449628163</c:v>
                </c:pt>
                <c:pt idx="71">
                  <c:v>21.688800270037017</c:v>
                </c:pt>
                <c:pt idx="72">
                  <c:v>20.976279301339449</c:v>
                </c:pt>
                <c:pt idx="73">
                  <c:v>20.280934263232044</c:v>
                </c:pt>
                <c:pt idx="74">
                  <c:v>19.602504090430237</c:v>
                </c:pt>
                <c:pt idx="75">
                  <c:v>18.940729317573428</c:v>
                </c:pt>
                <c:pt idx="76">
                  <c:v>18.295352084204332</c:v>
                </c:pt>
                <c:pt idx="77">
                  <c:v>17.666116139809667</c:v>
                </c:pt>
                <c:pt idx="78">
                  <c:v>17.052766848925202</c:v>
                </c:pt>
                <c:pt idx="79">
                  <c:v>16.455051196305782</c:v>
                </c:pt>
                <c:pt idx="80">
                  <c:v>15.872717792162014</c:v>
                </c:pt>
                <c:pt idx="81">
                  <c:v>15.305516877465042</c:v>
                </c:pt>
                <c:pt idx="82">
                  <c:v>14.753200329321286</c:v>
                </c:pt>
                <c:pt idx="83">
                  <c:v>14.215521666418081</c:v>
                </c:pt>
                <c:pt idx="84">
                  <c:v>13.692236054542748</c:v>
                </c:pt>
                <c:pt idx="85">
                  <c:v>13.692236054542748</c:v>
                </c:pt>
                <c:pt idx="86">
                  <c:v>13.692236054542748</c:v>
                </c:pt>
                <c:pt idx="87">
                  <c:v>15.243417863984126</c:v>
                </c:pt>
                <c:pt idx="88">
                  <c:v>12.961296463757792</c:v>
                </c:pt>
                <c:pt idx="89">
                  <c:v>11.585086110292956</c:v>
                </c:pt>
                <c:pt idx="90">
                  <c:v>14.452698525828485</c:v>
                </c:pt>
                <c:pt idx="91">
                  <c:v>13.692236054542748</c:v>
                </c:pt>
                <c:pt idx="92">
                  <c:v>14.452698525828485</c:v>
                </c:pt>
                <c:pt idx="93">
                  <c:v>11.585086110292956</c:v>
                </c:pt>
                <c:pt idx="94">
                  <c:v>12.259152986268287</c:v>
                </c:pt>
                <c:pt idx="95">
                  <c:v>11.585086110292956</c:v>
                </c:pt>
                <c:pt idx="96">
                  <c:v>10.93838361647218</c:v>
                </c:pt>
                <c:pt idx="97">
                  <c:v>12.259152986268287</c:v>
                </c:pt>
                <c:pt idx="98">
                  <c:v>11.585086110292956</c:v>
                </c:pt>
                <c:pt idx="99">
                  <c:v>11.585086110292956</c:v>
                </c:pt>
                <c:pt idx="100">
                  <c:v>12.259152986268287</c:v>
                </c:pt>
                <c:pt idx="101">
                  <c:v>13.692236054542748</c:v>
                </c:pt>
                <c:pt idx="102">
                  <c:v>11.585086110292956</c:v>
                </c:pt>
                <c:pt idx="103">
                  <c:v>12.259152986268287</c:v>
                </c:pt>
                <c:pt idx="104">
                  <c:v>11.585086110292956</c:v>
                </c:pt>
                <c:pt idx="105">
                  <c:v>19.677058000104321</c:v>
                </c:pt>
                <c:pt idx="106">
                  <c:v>12.259152986268287</c:v>
                </c:pt>
                <c:pt idx="107">
                  <c:v>10.93838361647218</c:v>
                </c:pt>
                <c:pt idx="108">
                  <c:v>13.692236054542748</c:v>
                </c:pt>
                <c:pt idx="109">
                  <c:v>13.692236054542748</c:v>
                </c:pt>
                <c:pt idx="110">
                  <c:v>12.259152986268287</c:v>
                </c:pt>
                <c:pt idx="111">
                  <c:v>12.259152986268287</c:v>
                </c:pt>
                <c:pt idx="112">
                  <c:v>10.93838361647218</c:v>
                </c:pt>
                <c:pt idx="113">
                  <c:v>12.961296463757792</c:v>
                </c:pt>
                <c:pt idx="114">
                  <c:v>12.259152986268287</c:v>
                </c:pt>
                <c:pt idx="115">
                  <c:v>10.318340615629644</c:v>
                </c:pt>
                <c:pt idx="116">
                  <c:v>10.318340615629644</c:v>
                </c:pt>
                <c:pt idx="117">
                  <c:v>10.93838361647218</c:v>
                </c:pt>
                <c:pt idx="118">
                  <c:v>10.93838361647218</c:v>
                </c:pt>
                <c:pt idx="119">
                  <c:v>9.7242595873261575</c:v>
                </c:pt>
                <c:pt idx="120">
                  <c:v>12.259152986268287</c:v>
                </c:pt>
                <c:pt idx="121">
                  <c:v>10.93838361647218</c:v>
                </c:pt>
                <c:pt idx="122">
                  <c:v>11.585086110292956</c:v>
                </c:pt>
                <c:pt idx="123">
                  <c:v>10.318340615629644</c:v>
                </c:pt>
                <c:pt idx="124">
                  <c:v>10.318340615629644</c:v>
                </c:pt>
                <c:pt idx="125">
                  <c:v>12.259152986268287</c:v>
                </c:pt>
                <c:pt idx="126">
                  <c:v>12.259152986268287</c:v>
                </c:pt>
                <c:pt idx="127">
                  <c:v>10.93838361647218</c:v>
                </c:pt>
                <c:pt idx="128">
                  <c:v>10.93838361647218</c:v>
                </c:pt>
                <c:pt idx="129">
                  <c:v>12.259152986268287</c:v>
                </c:pt>
                <c:pt idx="130">
                  <c:v>11.585086110292956</c:v>
                </c:pt>
                <c:pt idx="131">
                  <c:v>10.93838361647218</c:v>
                </c:pt>
                <c:pt idx="132">
                  <c:v>9.7242595873261575</c:v>
                </c:pt>
                <c:pt idx="133">
                  <c:v>10.318340615629644</c:v>
                </c:pt>
                <c:pt idx="134">
                  <c:v>12.259152986268287</c:v>
                </c:pt>
                <c:pt idx="135">
                  <c:v>10.318340615629644</c:v>
                </c:pt>
                <c:pt idx="136">
                  <c:v>10.318340615629644</c:v>
                </c:pt>
                <c:pt idx="137">
                  <c:v>11.585086110292956</c:v>
                </c:pt>
                <c:pt idx="138">
                  <c:v>9.7242595873261575</c:v>
                </c:pt>
                <c:pt idx="139">
                  <c:v>12.259152986268287</c:v>
                </c:pt>
                <c:pt idx="140">
                  <c:v>11.585086110292956</c:v>
                </c:pt>
                <c:pt idx="141">
                  <c:v>11.585086110292956</c:v>
                </c:pt>
                <c:pt idx="142">
                  <c:v>9.7242595873261575</c:v>
                </c:pt>
                <c:pt idx="143">
                  <c:v>10.318340615629644</c:v>
                </c:pt>
                <c:pt idx="144">
                  <c:v>10.01809816102576</c:v>
                </c:pt>
                <c:pt idx="145">
                  <c:v>9.7242595873261575</c:v>
                </c:pt>
                <c:pt idx="146">
                  <c:v>10.93838361647218</c:v>
                </c:pt>
                <c:pt idx="147">
                  <c:v>10.318340615629644</c:v>
                </c:pt>
                <c:pt idx="148">
                  <c:v>10.318340615629644</c:v>
                </c:pt>
                <c:pt idx="149">
                  <c:v>10.93838361647218</c:v>
                </c:pt>
                <c:pt idx="150">
                  <c:v>9.7242595873261575</c:v>
                </c:pt>
                <c:pt idx="151">
                  <c:v>10.318340615629644</c:v>
                </c:pt>
                <c:pt idx="152">
                  <c:v>11.585086110292956</c:v>
                </c:pt>
                <c:pt idx="153">
                  <c:v>11.585086110292956</c:v>
                </c:pt>
                <c:pt idx="154">
                  <c:v>10.93838361647218</c:v>
                </c:pt>
                <c:pt idx="155">
                  <c:v>10.318340615629644</c:v>
                </c:pt>
                <c:pt idx="156">
                  <c:v>12.259152986268287</c:v>
                </c:pt>
                <c:pt idx="157">
                  <c:v>9.1554504192349686</c:v>
                </c:pt>
                <c:pt idx="158">
                  <c:v>10.318340615629644</c:v>
                </c:pt>
                <c:pt idx="159">
                  <c:v>10.93838361647218</c:v>
                </c:pt>
                <c:pt idx="160">
                  <c:v>11.585086110292956</c:v>
                </c:pt>
                <c:pt idx="161">
                  <c:v>11.585086110292956</c:v>
                </c:pt>
                <c:pt idx="162">
                  <c:v>10.93838361647218</c:v>
                </c:pt>
                <c:pt idx="163">
                  <c:v>13.692236054542748</c:v>
                </c:pt>
                <c:pt idx="164">
                  <c:v>14.452698525828485</c:v>
                </c:pt>
                <c:pt idx="165">
                  <c:v>16.0651352389945</c:v>
                </c:pt>
                <c:pt idx="166">
                  <c:v>14.452698525828485</c:v>
                </c:pt>
                <c:pt idx="167">
                  <c:v>16.918598969599898</c:v>
                </c:pt>
                <c:pt idx="168">
                  <c:v>13.692236054542748</c:v>
                </c:pt>
                <c:pt idx="169">
                  <c:v>14.068731224754099</c:v>
                </c:pt>
                <c:pt idx="170">
                  <c:v>14.452698525828485</c:v>
                </c:pt>
                <c:pt idx="171">
                  <c:v>13.692236054542748</c:v>
                </c:pt>
                <c:pt idx="172">
                  <c:v>14.452698525828485</c:v>
                </c:pt>
                <c:pt idx="173">
                  <c:v>14.452698525828485</c:v>
                </c:pt>
                <c:pt idx="174">
                  <c:v>13.692236054542748</c:v>
                </c:pt>
                <c:pt idx="175">
                  <c:v>12.259152986268287</c:v>
                </c:pt>
                <c:pt idx="176">
                  <c:v>13.692236054542748</c:v>
                </c:pt>
                <c:pt idx="177">
                  <c:v>12.259152986268287</c:v>
                </c:pt>
                <c:pt idx="178">
                  <c:v>10.93838361647218</c:v>
                </c:pt>
                <c:pt idx="179">
                  <c:v>10.93838361647218</c:v>
                </c:pt>
                <c:pt idx="180">
                  <c:v>11.585086110292956</c:v>
                </c:pt>
                <c:pt idx="181">
                  <c:v>12.961296463757792</c:v>
                </c:pt>
                <c:pt idx="182">
                  <c:v>12.259152986268287</c:v>
                </c:pt>
                <c:pt idx="183">
                  <c:v>11.585086110292956</c:v>
                </c:pt>
                <c:pt idx="184">
                  <c:v>12.961296463757792</c:v>
                </c:pt>
                <c:pt idx="185">
                  <c:v>10.93838361647218</c:v>
                </c:pt>
                <c:pt idx="186">
                  <c:v>11.585086110292956</c:v>
                </c:pt>
                <c:pt idx="187">
                  <c:v>9.7242595873261575</c:v>
                </c:pt>
                <c:pt idx="188">
                  <c:v>10.318340615629644</c:v>
                </c:pt>
                <c:pt idx="189">
                  <c:v>12.259152986268287</c:v>
                </c:pt>
                <c:pt idx="190">
                  <c:v>12.259152986268287</c:v>
                </c:pt>
                <c:pt idx="191">
                  <c:v>12.961296463757792</c:v>
                </c:pt>
                <c:pt idx="192">
                  <c:v>10.318340615629644</c:v>
                </c:pt>
                <c:pt idx="193">
                  <c:v>10.318340615629644</c:v>
                </c:pt>
                <c:pt idx="194">
                  <c:v>10.93838361647218</c:v>
                </c:pt>
                <c:pt idx="195">
                  <c:v>10.318340615629644</c:v>
                </c:pt>
                <c:pt idx="196">
                  <c:v>9.7242595873261575</c:v>
                </c:pt>
                <c:pt idx="197">
                  <c:v>10.318340615629644</c:v>
                </c:pt>
                <c:pt idx="198">
                  <c:v>11.585086110292956</c:v>
                </c:pt>
                <c:pt idx="199">
                  <c:v>12.259152986268287</c:v>
                </c:pt>
                <c:pt idx="200">
                  <c:v>12.259152986268287</c:v>
                </c:pt>
                <c:pt idx="201">
                  <c:v>10.318340615629644</c:v>
                </c:pt>
                <c:pt idx="202">
                  <c:v>10.318340615629644</c:v>
                </c:pt>
                <c:pt idx="203">
                  <c:v>10.318340615629644</c:v>
                </c:pt>
                <c:pt idx="204">
                  <c:v>9.7242595873261575</c:v>
                </c:pt>
                <c:pt idx="205">
                  <c:v>10.93838361647218</c:v>
                </c:pt>
                <c:pt idx="206">
                  <c:v>12.259152986268287</c:v>
                </c:pt>
                <c:pt idx="207">
                  <c:v>12.259152986268287</c:v>
                </c:pt>
                <c:pt idx="208">
                  <c:v>11.585086110292956</c:v>
                </c:pt>
                <c:pt idx="209">
                  <c:v>11.585086110292956</c:v>
                </c:pt>
                <c:pt idx="210">
                  <c:v>11.585086110292956</c:v>
                </c:pt>
                <c:pt idx="211">
                  <c:v>11.585086110292956</c:v>
                </c:pt>
                <c:pt idx="212">
                  <c:v>16.0651352389945</c:v>
                </c:pt>
                <c:pt idx="213">
                  <c:v>35.529352948325283</c:v>
                </c:pt>
                <c:pt idx="214">
                  <c:v>37.043768189617921</c:v>
                </c:pt>
                <c:pt idx="215">
                  <c:v>41.868947891504092</c:v>
                </c:pt>
                <c:pt idx="216">
                  <c:v>38.604585804070084</c:v>
                </c:pt>
                <c:pt idx="217">
                  <c:v>47.135679067472864</c:v>
                </c:pt>
                <c:pt idx="218">
                  <c:v>40.212684084658079</c:v>
                </c:pt>
                <c:pt idx="219">
                  <c:v>61.280006777961567</c:v>
                </c:pt>
                <c:pt idx="220">
                  <c:v>38.604585804070084</c:v>
                </c:pt>
                <c:pt idx="221">
                  <c:v>37.043768189617921</c:v>
                </c:pt>
                <c:pt idx="222">
                  <c:v>38.604585804070084</c:v>
                </c:pt>
                <c:pt idx="223">
                  <c:v>35.529352948325283</c:v>
                </c:pt>
                <c:pt idx="224">
                  <c:v>29.918381104648358</c:v>
                </c:pt>
                <c:pt idx="225">
                  <c:v>27.368960720164406</c:v>
                </c:pt>
                <c:pt idx="226">
                  <c:v>24.981308449628163</c:v>
                </c:pt>
                <c:pt idx="227">
                  <c:v>27.368960720164406</c:v>
                </c:pt>
                <c:pt idx="228">
                  <c:v>24.981308449628163</c:v>
                </c:pt>
                <c:pt idx="229">
                  <c:v>26.155326832758512</c:v>
                </c:pt>
                <c:pt idx="230">
                  <c:v>29.918381104648358</c:v>
                </c:pt>
                <c:pt idx="231">
                  <c:v>34.060468379159161</c:v>
                </c:pt>
                <c:pt idx="232">
                  <c:v>37.043768189617921</c:v>
                </c:pt>
                <c:pt idx="233">
                  <c:v>37.043768189617921</c:v>
                </c:pt>
                <c:pt idx="234">
                  <c:v>32.636249398205287</c:v>
                </c:pt>
                <c:pt idx="235">
                  <c:v>37.043768189617921</c:v>
                </c:pt>
                <c:pt idx="236">
                  <c:v>32.636249398205287</c:v>
                </c:pt>
                <c:pt idx="237">
                  <c:v>31.255837564231324</c:v>
                </c:pt>
                <c:pt idx="238">
                  <c:v>31.255837564231324</c:v>
                </c:pt>
                <c:pt idx="239">
                  <c:v>29.918381104648358</c:v>
                </c:pt>
                <c:pt idx="240">
                  <c:v>31.255837564231324</c:v>
                </c:pt>
                <c:pt idx="241">
                  <c:v>32.636249398205287</c:v>
                </c:pt>
                <c:pt idx="242">
                  <c:v>27.368960720164406</c:v>
                </c:pt>
                <c:pt idx="243">
                  <c:v>28.623034941882036</c:v>
                </c:pt>
                <c:pt idx="244">
                  <c:v>27.368960720164406</c:v>
                </c:pt>
                <c:pt idx="245">
                  <c:v>24.981308449628163</c:v>
                </c:pt>
                <c:pt idx="246">
                  <c:v>22.748852928791191</c:v>
                </c:pt>
                <c:pt idx="247">
                  <c:v>23.846087545565705</c:v>
                </c:pt>
                <c:pt idx="248">
                  <c:v>24.981308449628163</c:v>
                </c:pt>
                <c:pt idx="249">
                  <c:v>23.846087545565705</c:v>
                </c:pt>
                <c:pt idx="250">
                  <c:v>20.665132132132609</c:v>
                </c:pt>
                <c:pt idx="251">
                  <c:v>19.677058000104321</c:v>
                </c:pt>
                <c:pt idx="252">
                  <c:v>18.723794311806625</c:v>
                </c:pt>
                <c:pt idx="253">
                  <c:v>22.748852928791191</c:v>
                </c:pt>
                <c:pt idx="254">
                  <c:v>24.981308449628163</c:v>
                </c:pt>
                <c:pt idx="255">
                  <c:v>34.060468379159161</c:v>
                </c:pt>
                <c:pt idx="256">
                  <c:v>40.212684084658079</c:v>
                </c:pt>
                <c:pt idx="257">
                  <c:v>35.529352948325283</c:v>
                </c:pt>
                <c:pt idx="258">
                  <c:v>38.604585804070084</c:v>
                </c:pt>
                <c:pt idx="259">
                  <c:v>35.529352948325283</c:v>
                </c:pt>
                <c:pt idx="260">
                  <c:v>29.918381104648358</c:v>
                </c:pt>
                <c:pt idx="261">
                  <c:v>31.255837564231324</c:v>
                </c:pt>
                <c:pt idx="262">
                  <c:v>28.623034941882036</c:v>
                </c:pt>
                <c:pt idx="263">
                  <c:v>31.255837564231324</c:v>
                </c:pt>
                <c:pt idx="264">
                  <c:v>35.529352948325283</c:v>
                </c:pt>
                <c:pt idx="265">
                  <c:v>32.636249398205287</c:v>
                </c:pt>
                <c:pt idx="266">
                  <c:v>31.255837564231324</c:v>
                </c:pt>
                <c:pt idx="267">
                  <c:v>27.368960720164406</c:v>
                </c:pt>
                <c:pt idx="268">
                  <c:v>26.155326832758512</c:v>
                </c:pt>
                <c:pt idx="269">
                  <c:v>28.623034941882036</c:v>
                </c:pt>
                <c:pt idx="270">
                  <c:v>26.155326832758512</c:v>
                </c:pt>
                <c:pt idx="271">
                  <c:v>24.981308449628163</c:v>
                </c:pt>
                <c:pt idx="272">
                  <c:v>24.981308449628163</c:v>
                </c:pt>
                <c:pt idx="273">
                  <c:v>23.846087545565705</c:v>
                </c:pt>
                <c:pt idx="274">
                  <c:v>23.846087545565705</c:v>
                </c:pt>
                <c:pt idx="275">
                  <c:v>24.981308449628163</c:v>
                </c:pt>
                <c:pt idx="276">
                  <c:v>21.688800270037017</c:v>
                </c:pt>
                <c:pt idx="277">
                  <c:v>21.688800270037017</c:v>
                </c:pt>
                <c:pt idx="278">
                  <c:v>22.748852928791191</c:v>
                </c:pt>
                <c:pt idx="279">
                  <c:v>20.665132132132609</c:v>
                </c:pt>
                <c:pt idx="280">
                  <c:v>20.665132132132609</c:v>
                </c:pt>
                <c:pt idx="281">
                  <c:v>17.804564489100954</c:v>
                </c:pt>
                <c:pt idx="282">
                  <c:v>34.060468379159161</c:v>
                </c:pt>
                <c:pt idx="283">
                  <c:v>28.623034941882036</c:v>
                </c:pt>
                <c:pt idx="284">
                  <c:v>26.155326832758512</c:v>
                </c:pt>
                <c:pt idx="285">
                  <c:v>31.255837564231324</c:v>
                </c:pt>
                <c:pt idx="286">
                  <c:v>31.255837564231324</c:v>
                </c:pt>
                <c:pt idx="287">
                  <c:v>28.623034941882036</c:v>
                </c:pt>
                <c:pt idx="288">
                  <c:v>28.623034941882036</c:v>
                </c:pt>
                <c:pt idx="289">
                  <c:v>26.155326832758512</c:v>
                </c:pt>
                <c:pt idx="290">
                  <c:v>22.748852928791191</c:v>
                </c:pt>
                <c:pt idx="291">
                  <c:v>24.981308449628163</c:v>
                </c:pt>
                <c:pt idx="292">
                  <c:v>21.688800270037017</c:v>
                </c:pt>
                <c:pt idx="293">
                  <c:v>23.846087545565705</c:v>
                </c:pt>
                <c:pt idx="294">
                  <c:v>20.665132132132609</c:v>
                </c:pt>
                <c:pt idx="295">
                  <c:v>19.677058000104321</c:v>
                </c:pt>
                <c:pt idx="296">
                  <c:v>21.688800270037017</c:v>
                </c:pt>
                <c:pt idx="297">
                  <c:v>20.665132132132609</c:v>
                </c:pt>
                <c:pt idx="298">
                  <c:v>21.688800270037017</c:v>
                </c:pt>
                <c:pt idx="299">
                  <c:v>20.665132132132609</c:v>
                </c:pt>
                <c:pt idx="300">
                  <c:v>20.665132132132609</c:v>
                </c:pt>
                <c:pt idx="301">
                  <c:v>18.723794311806625</c:v>
                </c:pt>
                <c:pt idx="302">
                  <c:v>17.804564489100954</c:v>
                </c:pt>
                <c:pt idx="303">
                  <c:v>18.723794311806625</c:v>
                </c:pt>
                <c:pt idx="304">
                  <c:v>16.0651352389945</c:v>
                </c:pt>
                <c:pt idx="305">
                  <c:v>17.804564489100954</c:v>
                </c:pt>
                <c:pt idx="306">
                  <c:v>17.804564489100954</c:v>
                </c:pt>
                <c:pt idx="307">
                  <c:v>17.804564489100954</c:v>
                </c:pt>
                <c:pt idx="308">
                  <c:v>15.243417863984126</c:v>
                </c:pt>
                <c:pt idx="309">
                  <c:v>17.804564489100954</c:v>
                </c:pt>
                <c:pt idx="310">
                  <c:v>17.804564489100954</c:v>
                </c:pt>
                <c:pt idx="311">
                  <c:v>17.804564489100954</c:v>
                </c:pt>
                <c:pt idx="312">
                  <c:v>15.243417863984126</c:v>
                </c:pt>
                <c:pt idx="313">
                  <c:v>17.804564489100954</c:v>
                </c:pt>
                <c:pt idx="314">
                  <c:v>15.243417863984126</c:v>
                </c:pt>
                <c:pt idx="315">
                  <c:v>14.452698525828485</c:v>
                </c:pt>
                <c:pt idx="316">
                  <c:v>15.243417863984126</c:v>
                </c:pt>
                <c:pt idx="317">
                  <c:v>14.452698525828485</c:v>
                </c:pt>
                <c:pt idx="318">
                  <c:v>16.918598969599898</c:v>
                </c:pt>
                <c:pt idx="319">
                  <c:v>13.692236054542748</c:v>
                </c:pt>
                <c:pt idx="320">
                  <c:v>16.918598969599898</c:v>
                </c:pt>
                <c:pt idx="321">
                  <c:v>14.452698525828485</c:v>
                </c:pt>
                <c:pt idx="322">
                  <c:v>16.0651352389945</c:v>
                </c:pt>
                <c:pt idx="323">
                  <c:v>14.452698525828485</c:v>
                </c:pt>
                <c:pt idx="324">
                  <c:v>13.692236054542748</c:v>
                </c:pt>
                <c:pt idx="325">
                  <c:v>15.243417863984126</c:v>
                </c:pt>
                <c:pt idx="326">
                  <c:v>16.918598969599898</c:v>
                </c:pt>
                <c:pt idx="327">
                  <c:v>13.692236054542748</c:v>
                </c:pt>
                <c:pt idx="328">
                  <c:v>16.0651352389945</c:v>
                </c:pt>
                <c:pt idx="329">
                  <c:v>14.452698525828485</c:v>
                </c:pt>
                <c:pt idx="330">
                  <c:v>13.692236054542748</c:v>
                </c:pt>
                <c:pt idx="331">
                  <c:v>14.452698525828485</c:v>
                </c:pt>
                <c:pt idx="332">
                  <c:v>16.0651352389945</c:v>
                </c:pt>
                <c:pt idx="333">
                  <c:v>16.0651352389945</c:v>
                </c:pt>
                <c:pt idx="334">
                  <c:v>16.0651352389945</c:v>
                </c:pt>
                <c:pt idx="335">
                  <c:v>15.243417863984126</c:v>
                </c:pt>
                <c:pt idx="336">
                  <c:v>13.692236054542748</c:v>
                </c:pt>
                <c:pt idx="337">
                  <c:v>16.0651352389945</c:v>
                </c:pt>
                <c:pt idx="338">
                  <c:v>13.692236054542748</c:v>
                </c:pt>
                <c:pt idx="339">
                  <c:v>12.961296463757792</c:v>
                </c:pt>
                <c:pt idx="340">
                  <c:v>13.692236054542748</c:v>
                </c:pt>
                <c:pt idx="341">
                  <c:v>12.961296463757792</c:v>
                </c:pt>
                <c:pt idx="342">
                  <c:v>12.961296463757792</c:v>
                </c:pt>
                <c:pt idx="343">
                  <c:v>12.961296463757792</c:v>
                </c:pt>
                <c:pt idx="344">
                  <c:v>15.243417863984126</c:v>
                </c:pt>
                <c:pt idx="345">
                  <c:v>12.961296463757792</c:v>
                </c:pt>
                <c:pt idx="346">
                  <c:v>14.452698525828485</c:v>
                </c:pt>
                <c:pt idx="347">
                  <c:v>14.452698525828485</c:v>
                </c:pt>
                <c:pt idx="348">
                  <c:v>13.692236054542748</c:v>
                </c:pt>
                <c:pt idx="349">
                  <c:v>14.452698525828485</c:v>
                </c:pt>
                <c:pt idx="350">
                  <c:v>16.918598969599898</c:v>
                </c:pt>
                <c:pt idx="351">
                  <c:v>17.804564489100954</c:v>
                </c:pt>
                <c:pt idx="352">
                  <c:v>22.748852928791191</c:v>
                </c:pt>
                <c:pt idx="353">
                  <c:v>28.623034941882036</c:v>
                </c:pt>
                <c:pt idx="354">
                  <c:v>28.623034941882036</c:v>
                </c:pt>
                <c:pt idx="355">
                  <c:v>31.255837564231324</c:v>
                </c:pt>
                <c:pt idx="356">
                  <c:v>28.623034941882036</c:v>
                </c:pt>
                <c:pt idx="357">
                  <c:v>29.918381104648358</c:v>
                </c:pt>
                <c:pt idx="358">
                  <c:v>27.368960720164406</c:v>
                </c:pt>
                <c:pt idx="359">
                  <c:v>27.368960720164406</c:v>
                </c:pt>
                <c:pt idx="360">
                  <c:v>26.155326832758512</c:v>
                </c:pt>
                <c:pt idx="361">
                  <c:v>24.981308449628163</c:v>
                </c:pt>
                <c:pt idx="362">
                  <c:v>24.981308449628163</c:v>
                </c:pt>
                <c:pt idx="363">
                  <c:v>21.688800270037017</c:v>
                </c:pt>
                <c:pt idx="364">
                  <c:v>24.981308449628163</c:v>
                </c:pt>
                <c:pt idx="365">
                  <c:v>22.748852928791191</c:v>
                </c:pt>
                <c:pt idx="366">
                  <c:v>20.665132132132609</c:v>
                </c:pt>
                <c:pt idx="367">
                  <c:v>22.748852928791191</c:v>
                </c:pt>
                <c:pt idx="368">
                  <c:v>19.677058000104321</c:v>
                </c:pt>
                <c:pt idx="369">
                  <c:v>21.688800270037017</c:v>
                </c:pt>
                <c:pt idx="370">
                  <c:v>20.665132132132609</c:v>
                </c:pt>
                <c:pt idx="371">
                  <c:v>17.804564489100954</c:v>
                </c:pt>
                <c:pt idx="372">
                  <c:v>17.804564489100954</c:v>
                </c:pt>
                <c:pt idx="373">
                  <c:v>17.804564489100954</c:v>
                </c:pt>
                <c:pt idx="374">
                  <c:v>18.723794311806625</c:v>
                </c:pt>
                <c:pt idx="375">
                  <c:v>19.677058000104321</c:v>
                </c:pt>
                <c:pt idx="376">
                  <c:v>18.723794311806625</c:v>
                </c:pt>
                <c:pt idx="377">
                  <c:v>16.0651352389945</c:v>
                </c:pt>
                <c:pt idx="378">
                  <c:v>27.990890972315668</c:v>
                </c:pt>
                <c:pt idx="379">
                  <c:v>45.329544213967331</c:v>
                </c:pt>
                <c:pt idx="380">
                  <c:v>43.574268627446209</c:v>
                </c:pt>
                <c:pt idx="381">
                  <c:v>40.212684084658079</c:v>
                </c:pt>
                <c:pt idx="382">
                  <c:v>34.060468379159161</c:v>
                </c:pt>
                <c:pt idx="383">
                  <c:v>41.868947891504092</c:v>
                </c:pt>
                <c:pt idx="384">
                  <c:v>31.255837564231324</c:v>
                </c:pt>
                <c:pt idx="385">
                  <c:v>34.060468379159161</c:v>
                </c:pt>
                <c:pt idx="386">
                  <c:v>32.636249398205287</c:v>
                </c:pt>
                <c:pt idx="387">
                  <c:v>28.623034941882036</c:v>
                </c:pt>
                <c:pt idx="388">
                  <c:v>32.636249398205287</c:v>
                </c:pt>
                <c:pt idx="389">
                  <c:v>29.918381104648358</c:v>
                </c:pt>
                <c:pt idx="390">
                  <c:v>26.155326832758512</c:v>
                </c:pt>
                <c:pt idx="391">
                  <c:v>24.981308449628163</c:v>
                </c:pt>
                <c:pt idx="392">
                  <c:v>26.155326832758512</c:v>
                </c:pt>
                <c:pt idx="393">
                  <c:v>27.368960720164406</c:v>
                </c:pt>
                <c:pt idx="394">
                  <c:v>26.155326832758512</c:v>
                </c:pt>
                <c:pt idx="395">
                  <c:v>22.748852928791191</c:v>
                </c:pt>
                <c:pt idx="396">
                  <c:v>22.748852928791191</c:v>
                </c:pt>
                <c:pt idx="397">
                  <c:v>22.748852928791191</c:v>
                </c:pt>
                <c:pt idx="398">
                  <c:v>23.846087545565705</c:v>
                </c:pt>
                <c:pt idx="399">
                  <c:v>22.748852928791191</c:v>
                </c:pt>
                <c:pt idx="400">
                  <c:v>24.981308449628163</c:v>
                </c:pt>
                <c:pt idx="401">
                  <c:v>28.623034941882036</c:v>
                </c:pt>
                <c:pt idx="402">
                  <c:v>29.918381104648358</c:v>
                </c:pt>
                <c:pt idx="403">
                  <c:v>61.280006777961567</c:v>
                </c:pt>
                <c:pt idx="404">
                  <c:v>111.59408315551998</c:v>
                </c:pt>
                <c:pt idx="405">
                  <c:v>95.38818427169052</c:v>
                </c:pt>
                <c:pt idx="406">
                  <c:v>80.96542826753371</c:v>
                </c:pt>
                <c:pt idx="407">
                  <c:v>68.197856926077577</c:v>
                </c:pt>
                <c:pt idx="408">
                  <c:v>65.831973921284842</c:v>
                </c:pt>
                <c:pt idx="409">
                  <c:v>61.280006777961567</c:v>
                </c:pt>
                <c:pt idx="410">
                  <c:v>50.904176575716136</c:v>
                </c:pt>
                <c:pt idx="411">
                  <c:v>45.329544213967331</c:v>
                </c:pt>
                <c:pt idx="412">
                  <c:v>40.212684084658079</c:v>
                </c:pt>
                <c:pt idx="413">
                  <c:v>41.868947891504092</c:v>
                </c:pt>
                <c:pt idx="414">
                  <c:v>35.529352948325283</c:v>
                </c:pt>
                <c:pt idx="415">
                  <c:v>32.636249398205287</c:v>
                </c:pt>
                <c:pt idx="416">
                  <c:v>35.529352948325283</c:v>
                </c:pt>
                <c:pt idx="417">
                  <c:v>32.636249398205287</c:v>
                </c:pt>
                <c:pt idx="418">
                  <c:v>29.918381104648358</c:v>
                </c:pt>
                <c:pt idx="419">
                  <c:v>31.255837564231324</c:v>
                </c:pt>
                <c:pt idx="420">
                  <c:v>32.636249398205287</c:v>
                </c:pt>
                <c:pt idx="421">
                  <c:v>28.623034941882036</c:v>
                </c:pt>
                <c:pt idx="422">
                  <c:v>28.623034941882036</c:v>
                </c:pt>
                <c:pt idx="423">
                  <c:v>29.918381104648358</c:v>
                </c:pt>
                <c:pt idx="424">
                  <c:v>37.043768189617921</c:v>
                </c:pt>
                <c:pt idx="425">
                  <c:v>43.574268627446209</c:v>
                </c:pt>
                <c:pt idx="426">
                  <c:v>50.904176575716136</c:v>
                </c:pt>
                <c:pt idx="427">
                  <c:v>98.482551084881621</c:v>
                </c:pt>
                <c:pt idx="428">
                  <c:v>176.99395178854232</c:v>
                </c:pt>
                <c:pt idx="429">
                  <c:v>293.35651629550472</c:v>
                </c:pt>
                <c:pt idx="430">
                  <c:v>253.91081739613537</c:v>
                </c:pt>
                <c:pt idx="431">
                  <c:v>191.80732244973689</c:v>
                </c:pt>
                <c:pt idx="432">
                  <c:v>172.24659262168157</c:v>
                </c:pt>
                <c:pt idx="433">
                  <c:v>145.68110799550081</c:v>
                </c:pt>
                <c:pt idx="434">
                  <c:v>118.60510623115417</c:v>
                </c:pt>
                <c:pt idx="435">
                  <c:v>104.88939925994217</c:v>
                </c:pt>
                <c:pt idx="436">
                  <c:v>104.88939925994217</c:v>
                </c:pt>
                <c:pt idx="437">
                  <c:v>83.713524907957378</c:v>
                </c:pt>
                <c:pt idx="438">
                  <c:v>78.283526737983522</c:v>
                </c:pt>
                <c:pt idx="439">
                  <c:v>73.114293714864189</c:v>
                </c:pt>
                <c:pt idx="440">
                  <c:v>70.624969983532822</c:v>
                </c:pt>
                <c:pt idx="441">
                  <c:v>68.197856926077577</c:v>
                </c:pt>
                <c:pt idx="442">
                  <c:v>63.526346582539908</c:v>
                </c:pt>
                <c:pt idx="443">
                  <c:v>61.280006777961567</c:v>
                </c:pt>
                <c:pt idx="444">
                  <c:v>50.904176575716136</c:v>
                </c:pt>
                <c:pt idx="445">
                  <c:v>56.961348640091799</c:v>
                </c:pt>
                <c:pt idx="446">
                  <c:v>54.887125501616701</c:v>
                </c:pt>
                <c:pt idx="447">
                  <c:v>98.482551084881621</c:v>
                </c:pt>
                <c:pt idx="448">
                  <c:v>83.713524907957378</c:v>
                </c:pt>
                <c:pt idx="449">
                  <c:v>101.64927343352282</c:v>
                </c:pt>
                <c:pt idx="450">
                  <c:v>111.59408315551998</c:v>
                </c:pt>
                <c:pt idx="451">
                  <c:v>101.64927343352282</c:v>
                </c:pt>
                <c:pt idx="452">
                  <c:v>86.52882816021247</c:v>
                </c:pt>
                <c:pt idx="453">
                  <c:v>70.624969983532822</c:v>
                </c:pt>
                <c:pt idx="454">
                  <c:v>70.624969983532822</c:v>
                </c:pt>
                <c:pt idx="455">
                  <c:v>65.831973921284842</c:v>
                </c:pt>
                <c:pt idx="456">
                  <c:v>63.526346582539908</c:v>
                </c:pt>
                <c:pt idx="457">
                  <c:v>59.091992650798133</c:v>
                </c:pt>
                <c:pt idx="458">
                  <c:v>52.868380329097704</c:v>
                </c:pt>
                <c:pt idx="459">
                  <c:v>52.868380329097704</c:v>
                </c:pt>
                <c:pt idx="460">
                  <c:v>48.993584075909546</c:v>
                </c:pt>
                <c:pt idx="461">
                  <c:v>48.993584075909546</c:v>
                </c:pt>
                <c:pt idx="462">
                  <c:v>45.329544213967331</c:v>
                </c:pt>
                <c:pt idx="463">
                  <c:v>41.868947891504092</c:v>
                </c:pt>
                <c:pt idx="464">
                  <c:v>40.212684084658079</c:v>
                </c:pt>
                <c:pt idx="465">
                  <c:v>38.604585804070084</c:v>
                </c:pt>
                <c:pt idx="466">
                  <c:v>40.212684084658079</c:v>
                </c:pt>
                <c:pt idx="467">
                  <c:v>43.574268627446209</c:v>
                </c:pt>
                <c:pt idx="468">
                  <c:v>40.212684084658079</c:v>
                </c:pt>
                <c:pt idx="469">
                  <c:v>40.212684084658079</c:v>
                </c:pt>
                <c:pt idx="470">
                  <c:v>40.212684084658079</c:v>
                </c:pt>
                <c:pt idx="471">
                  <c:v>37.043768189617921</c:v>
                </c:pt>
                <c:pt idx="472">
                  <c:v>37.043768189617921</c:v>
                </c:pt>
                <c:pt idx="473">
                  <c:v>37.043768189617921</c:v>
                </c:pt>
                <c:pt idx="474">
                  <c:v>32.636249398205287</c:v>
                </c:pt>
                <c:pt idx="475">
                  <c:v>29.918381104648358</c:v>
                </c:pt>
                <c:pt idx="476">
                  <c:v>29.918381104648358</c:v>
                </c:pt>
                <c:pt idx="477">
                  <c:v>34.060468379159161</c:v>
                </c:pt>
                <c:pt idx="478">
                  <c:v>35.529352948325283</c:v>
                </c:pt>
                <c:pt idx="479">
                  <c:v>32.636249398205287</c:v>
                </c:pt>
                <c:pt idx="480">
                  <c:v>29.918381104648358</c:v>
                </c:pt>
                <c:pt idx="481">
                  <c:v>29.918381104648358</c:v>
                </c:pt>
                <c:pt idx="482">
                  <c:v>31.255837564231324</c:v>
                </c:pt>
                <c:pt idx="483">
                  <c:v>28.623034941882036</c:v>
                </c:pt>
                <c:pt idx="484">
                  <c:v>31.255837564231324</c:v>
                </c:pt>
                <c:pt idx="485">
                  <c:v>27.368960720164406</c:v>
                </c:pt>
                <c:pt idx="486">
                  <c:v>29.918381104648358</c:v>
                </c:pt>
                <c:pt idx="487">
                  <c:v>28.623034941882036</c:v>
                </c:pt>
                <c:pt idx="488">
                  <c:v>26.155326832758512</c:v>
                </c:pt>
                <c:pt idx="489">
                  <c:v>27.368960720164406</c:v>
                </c:pt>
                <c:pt idx="490">
                  <c:v>29.918381104648358</c:v>
                </c:pt>
                <c:pt idx="491">
                  <c:v>28.623034941882036</c:v>
                </c:pt>
                <c:pt idx="492">
                  <c:v>26.155326832758512</c:v>
                </c:pt>
                <c:pt idx="493">
                  <c:v>27.368960720164406</c:v>
                </c:pt>
                <c:pt idx="494">
                  <c:v>32.636249398205287</c:v>
                </c:pt>
                <c:pt idx="495">
                  <c:v>34.060468379159161</c:v>
                </c:pt>
                <c:pt idx="496">
                  <c:v>29.918381104648358</c:v>
                </c:pt>
                <c:pt idx="497">
                  <c:v>29.918381104648358</c:v>
                </c:pt>
                <c:pt idx="498">
                  <c:v>28.623034941882036</c:v>
                </c:pt>
                <c:pt idx="499">
                  <c:v>24.981308449628163</c:v>
                </c:pt>
                <c:pt idx="500">
                  <c:v>27.368960720164406</c:v>
                </c:pt>
                <c:pt idx="501">
                  <c:v>27.368960720164406</c:v>
                </c:pt>
                <c:pt idx="502">
                  <c:v>23.846087545565705</c:v>
                </c:pt>
                <c:pt idx="503">
                  <c:v>24.981308449628163</c:v>
                </c:pt>
                <c:pt idx="504">
                  <c:v>24.981308449628163</c:v>
                </c:pt>
                <c:pt idx="505">
                  <c:v>27.368960720164406</c:v>
                </c:pt>
                <c:pt idx="506">
                  <c:v>27.368960720164406</c:v>
                </c:pt>
                <c:pt idx="507">
                  <c:v>22.748852928791191</c:v>
                </c:pt>
                <c:pt idx="508">
                  <c:v>23.846087545565705</c:v>
                </c:pt>
                <c:pt idx="509">
                  <c:v>26.155326832758512</c:v>
                </c:pt>
                <c:pt idx="510">
                  <c:v>22.748852928791191</c:v>
                </c:pt>
                <c:pt idx="511">
                  <c:v>21.688800270037017</c:v>
                </c:pt>
                <c:pt idx="512">
                  <c:v>21.688800270037017</c:v>
                </c:pt>
                <c:pt idx="513">
                  <c:v>23.846087545565705</c:v>
                </c:pt>
                <c:pt idx="514">
                  <c:v>22.748852928791191</c:v>
                </c:pt>
                <c:pt idx="515">
                  <c:v>21.688800270037017</c:v>
                </c:pt>
                <c:pt idx="516">
                  <c:v>22.748852928791191</c:v>
                </c:pt>
                <c:pt idx="517">
                  <c:v>23.846087545565705</c:v>
                </c:pt>
                <c:pt idx="518">
                  <c:v>26.155326832758512</c:v>
                </c:pt>
                <c:pt idx="519">
                  <c:v>24.981308449628163</c:v>
                </c:pt>
                <c:pt idx="520">
                  <c:v>22.748852928791191</c:v>
                </c:pt>
                <c:pt idx="521">
                  <c:v>24.981308449628163</c:v>
                </c:pt>
                <c:pt idx="522">
                  <c:v>24.981308449628163</c:v>
                </c:pt>
                <c:pt idx="523">
                  <c:v>21.688800270037017</c:v>
                </c:pt>
                <c:pt idx="524">
                  <c:v>19.677058000104321</c:v>
                </c:pt>
                <c:pt idx="525">
                  <c:v>22.748852928791191</c:v>
                </c:pt>
                <c:pt idx="526">
                  <c:v>23.846087545565705</c:v>
                </c:pt>
                <c:pt idx="527">
                  <c:v>32.636249398205287</c:v>
                </c:pt>
                <c:pt idx="528">
                  <c:v>32.026979262662884</c:v>
                </c:pt>
                <c:pt idx="529">
                  <c:v>31.426022517699383</c:v>
                </c:pt>
                <c:pt idx="530">
                  <c:v>30.833307922908659</c:v>
                </c:pt>
                <c:pt idx="531">
                  <c:v>30.248764483041853</c:v>
                </c:pt>
                <c:pt idx="532">
                  <c:v>29.672321448434019</c:v>
                </c:pt>
                <c:pt idx="533">
                  <c:v>29.103908315433671</c:v>
                </c:pt>
                <c:pt idx="534">
                  <c:v>28.543454826835397</c:v>
                </c:pt>
                <c:pt idx="535">
                  <c:v>27.990890972315668</c:v>
                </c:pt>
                <c:pt idx="536">
                  <c:v>27.446146988871401</c:v>
                </c:pt>
                <c:pt idx="537">
                  <c:v>26.909153361262053</c:v>
                </c:pt>
                <c:pt idx="538">
                  <c:v>26.379840822454529</c:v>
                </c:pt>
                <c:pt idx="539">
                  <c:v>25.858140354071473</c:v>
                </c:pt>
                <c:pt idx="540">
                  <c:v>25.343983186842838</c:v>
                </c:pt>
                <c:pt idx="541">
                  <c:v>24.837300801060607</c:v>
                </c:pt>
                <c:pt idx="542">
                  <c:v>24.338024927036951</c:v>
                </c:pt>
                <c:pt idx="543">
                  <c:v>23.846087545565705</c:v>
                </c:pt>
                <c:pt idx="544">
                  <c:v>23.846087545565705</c:v>
                </c:pt>
                <c:pt idx="545">
                  <c:v>23.846087545565705</c:v>
                </c:pt>
                <c:pt idx="546">
                  <c:v>24.981308449628163</c:v>
                </c:pt>
                <c:pt idx="547">
                  <c:v>22.748852928791191</c:v>
                </c:pt>
                <c:pt idx="548">
                  <c:v>23.846087545565705</c:v>
                </c:pt>
                <c:pt idx="549">
                  <c:v>22.748852928791191</c:v>
                </c:pt>
                <c:pt idx="550">
                  <c:v>19.677058000104321</c:v>
                </c:pt>
                <c:pt idx="551">
                  <c:v>19.677058000104321</c:v>
                </c:pt>
                <c:pt idx="552">
                  <c:v>20.665132132132609</c:v>
                </c:pt>
                <c:pt idx="553">
                  <c:v>19.677058000104321</c:v>
                </c:pt>
                <c:pt idx="554">
                  <c:v>21.688800270037017</c:v>
                </c:pt>
                <c:pt idx="555">
                  <c:v>22.748852928791191</c:v>
                </c:pt>
                <c:pt idx="556">
                  <c:v>20.665132132132609</c:v>
                </c:pt>
                <c:pt idx="557">
                  <c:v>21.688800270037017</c:v>
                </c:pt>
                <c:pt idx="558">
                  <c:v>21.688800270037017</c:v>
                </c:pt>
                <c:pt idx="559">
                  <c:v>21.688800270037017</c:v>
                </c:pt>
                <c:pt idx="560">
                  <c:v>20.665132132132609</c:v>
                </c:pt>
                <c:pt idx="561">
                  <c:v>21.688800270037017</c:v>
                </c:pt>
                <c:pt idx="562">
                  <c:v>20.665132132132609</c:v>
                </c:pt>
                <c:pt idx="563">
                  <c:v>18.723794311806625</c:v>
                </c:pt>
                <c:pt idx="564">
                  <c:v>21.688800270037017</c:v>
                </c:pt>
                <c:pt idx="565">
                  <c:v>18.723794311806625</c:v>
                </c:pt>
                <c:pt idx="566">
                  <c:v>21.688800270037017</c:v>
                </c:pt>
                <c:pt idx="567">
                  <c:v>18.723794311806625</c:v>
                </c:pt>
                <c:pt idx="568">
                  <c:v>17.804564489100954</c:v>
                </c:pt>
                <c:pt idx="569">
                  <c:v>19.677058000104321</c:v>
                </c:pt>
                <c:pt idx="570">
                  <c:v>18.723794311806625</c:v>
                </c:pt>
                <c:pt idx="571">
                  <c:v>18.723794311806625</c:v>
                </c:pt>
                <c:pt idx="572">
                  <c:v>19.677058000104321</c:v>
                </c:pt>
                <c:pt idx="573">
                  <c:v>17.804564489100954</c:v>
                </c:pt>
                <c:pt idx="574">
                  <c:v>18.723794311806625</c:v>
                </c:pt>
                <c:pt idx="575">
                  <c:v>17.804564489100954</c:v>
                </c:pt>
                <c:pt idx="576">
                  <c:v>20.665132132132609</c:v>
                </c:pt>
                <c:pt idx="577">
                  <c:v>19.677058000104321</c:v>
                </c:pt>
                <c:pt idx="578">
                  <c:v>16.918598969599898</c:v>
                </c:pt>
                <c:pt idx="579">
                  <c:v>17.804564489100954</c:v>
                </c:pt>
                <c:pt idx="580">
                  <c:v>17.804564489100954</c:v>
                </c:pt>
                <c:pt idx="581">
                  <c:v>17.804564489100954</c:v>
                </c:pt>
                <c:pt idx="582">
                  <c:v>16.0651352389945</c:v>
                </c:pt>
                <c:pt idx="583">
                  <c:v>16.0651352389945</c:v>
                </c:pt>
                <c:pt idx="584">
                  <c:v>16.0651352389945</c:v>
                </c:pt>
                <c:pt idx="585">
                  <c:v>16.918598969599898</c:v>
                </c:pt>
                <c:pt idx="586">
                  <c:v>17.804564489100954</c:v>
                </c:pt>
                <c:pt idx="587">
                  <c:v>17.804564489100954</c:v>
                </c:pt>
                <c:pt idx="588">
                  <c:v>17.804564489100954</c:v>
                </c:pt>
                <c:pt idx="589">
                  <c:v>21.688800270037017</c:v>
                </c:pt>
                <c:pt idx="590">
                  <c:v>28.623034941882036</c:v>
                </c:pt>
                <c:pt idx="591">
                  <c:v>23.846087545565705</c:v>
                </c:pt>
                <c:pt idx="592">
                  <c:v>27.368960720164406</c:v>
                </c:pt>
                <c:pt idx="593">
                  <c:v>37.043768189617921</c:v>
                </c:pt>
                <c:pt idx="594">
                  <c:v>43.574268627446209</c:v>
                </c:pt>
                <c:pt idx="595">
                  <c:v>40.212684084658079</c:v>
                </c:pt>
                <c:pt idx="596">
                  <c:v>47.135679067472864</c:v>
                </c:pt>
                <c:pt idx="597">
                  <c:v>41.868947891504092</c:v>
                </c:pt>
                <c:pt idx="598">
                  <c:v>41.868947891504092</c:v>
                </c:pt>
                <c:pt idx="599">
                  <c:v>43.574268627446209</c:v>
                </c:pt>
                <c:pt idx="600">
                  <c:v>40.212684084658079</c:v>
                </c:pt>
                <c:pt idx="601">
                  <c:v>41.868947891504092</c:v>
                </c:pt>
                <c:pt idx="602">
                  <c:v>40.212684084658079</c:v>
                </c:pt>
                <c:pt idx="603">
                  <c:v>37.043768189617921</c:v>
                </c:pt>
                <c:pt idx="604">
                  <c:v>31.255837564231324</c:v>
                </c:pt>
                <c:pt idx="605">
                  <c:v>35.529352948325283</c:v>
                </c:pt>
                <c:pt idx="606">
                  <c:v>31.255837564231324</c:v>
                </c:pt>
                <c:pt idx="607">
                  <c:v>27.368960720164406</c:v>
                </c:pt>
                <c:pt idx="608">
                  <c:v>31.255837564231324</c:v>
                </c:pt>
                <c:pt idx="609">
                  <c:v>26.155326832758512</c:v>
                </c:pt>
                <c:pt idx="610">
                  <c:v>28.623034941882036</c:v>
                </c:pt>
                <c:pt idx="611">
                  <c:v>27.368960720164406</c:v>
                </c:pt>
                <c:pt idx="612">
                  <c:v>24.981308449628163</c:v>
                </c:pt>
                <c:pt idx="613">
                  <c:v>26.155326832758512</c:v>
                </c:pt>
                <c:pt idx="614">
                  <c:v>27.368960720164406</c:v>
                </c:pt>
                <c:pt idx="615">
                  <c:v>23.846087545565705</c:v>
                </c:pt>
                <c:pt idx="616">
                  <c:v>21.688800270037017</c:v>
                </c:pt>
                <c:pt idx="617">
                  <c:v>22.748852928791191</c:v>
                </c:pt>
                <c:pt idx="618">
                  <c:v>24.981308449628163</c:v>
                </c:pt>
                <c:pt idx="619">
                  <c:v>24.981308449628163</c:v>
                </c:pt>
                <c:pt idx="620">
                  <c:v>22.748852928791191</c:v>
                </c:pt>
                <c:pt idx="621">
                  <c:v>23.846087545565705</c:v>
                </c:pt>
                <c:pt idx="622">
                  <c:v>22.748852928791191</c:v>
                </c:pt>
                <c:pt idx="623">
                  <c:v>23.846087545565705</c:v>
                </c:pt>
                <c:pt idx="624">
                  <c:v>22.748852928791191</c:v>
                </c:pt>
                <c:pt idx="625">
                  <c:v>22.748852928791191</c:v>
                </c:pt>
                <c:pt idx="626">
                  <c:v>24.981308449628163</c:v>
                </c:pt>
                <c:pt idx="627">
                  <c:v>29.918381104648358</c:v>
                </c:pt>
                <c:pt idx="628">
                  <c:v>28.623034941882036</c:v>
                </c:pt>
                <c:pt idx="629">
                  <c:v>28.623034941882036</c:v>
                </c:pt>
                <c:pt idx="630">
                  <c:v>29.918381104648358</c:v>
                </c:pt>
                <c:pt idx="631">
                  <c:v>29.918381104648358</c:v>
                </c:pt>
                <c:pt idx="632">
                  <c:v>27.368960720164406</c:v>
                </c:pt>
                <c:pt idx="633">
                  <c:v>40.212684084658079</c:v>
                </c:pt>
                <c:pt idx="634">
                  <c:v>23.846087545565705</c:v>
                </c:pt>
                <c:pt idx="635">
                  <c:v>27.368960720164406</c:v>
                </c:pt>
                <c:pt idx="636">
                  <c:v>23.846087545565705</c:v>
                </c:pt>
                <c:pt idx="637">
                  <c:v>22.748852928791191</c:v>
                </c:pt>
                <c:pt idx="638">
                  <c:v>26.155326832758512</c:v>
                </c:pt>
                <c:pt idx="639">
                  <c:v>26.155326832758512</c:v>
                </c:pt>
                <c:pt idx="640">
                  <c:v>31.255837564231324</c:v>
                </c:pt>
                <c:pt idx="641">
                  <c:v>64.288253844931148</c:v>
                </c:pt>
                <c:pt idx="642">
                  <c:v>117.41496508835877</c:v>
                </c:pt>
                <c:pt idx="643">
                  <c:v>196.9394464056052</c:v>
                </c:pt>
                <c:pt idx="644">
                  <c:v>149.88598638833511</c:v>
                </c:pt>
                <c:pt idx="645">
                  <c:v>122.22817838446757</c:v>
                </c:pt>
                <c:pt idx="646">
                  <c:v>108.20398251792648</c:v>
                </c:pt>
                <c:pt idx="647">
                  <c:v>95.38818427169052</c:v>
                </c:pt>
                <c:pt idx="648">
                  <c:v>83.713524907957378</c:v>
                </c:pt>
                <c:pt idx="649">
                  <c:v>80.96542826753371</c:v>
                </c:pt>
                <c:pt idx="650">
                  <c:v>70.624969983532822</c:v>
                </c:pt>
                <c:pt idx="651">
                  <c:v>65.831973921284842</c:v>
                </c:pt>
                <c:pt idx="652">
                  <c:v>61.280006777961567</c:v>
                </c:pt>
                <c:pt idx="653">
                  <c:v>61.280006777961567</c:v>
                </c:pt>
                <c:pt idx="654">
                  <c:v>52.868380329097704</c:v>
                </c:pt>
                <c:pt idx="655">
                  <c:v>56.961348640091799</c:v>
                </c:pt>
                <c:pt idx="656">
                  <c:v>52.868380329097704</c:v>
                </c:pt>
                <c:pt idx="657">
                  <c:v>45.329544213967331</c:v>
                </c:pt>
                <c:pt idx="658">
                  <c:v>45.329544213967331</c:v>
                </c:pt>
                <c:pt idx="659">
                  <c:v>47.135679067472864</c:v>
                </c:pt>
                <c:pt idx="660">
                  <c:v>43.574268627446209</c:v>
                </c:pt>
                <c:pt idx="661">
                  <c:v>45.329544213967331</c:v>
                </c:pt>
                <c:pt idx="662">
                  <c:v>38.604585804070084</c:v>
                </c:pt>
                <c:pt idx="663">
                  <c:v>41.868947891504092</c:v>
                </c:pt>
                <c:pt idx="664">
                  <c:v>35.529352948325283</c:v>
                </c:pt>
                <c:pt idx="665">
                  <c:v>40.212684084658079</c:v>
                </c:pt>
                <c:pt idx="666">
                  <c:v>45.329544213967331</c:v>
                </c:pt>
                <c:pt idx="667">
                  <c:v>40.212684084658079</c:v>
                </c:pt>
                <c:pt idx="668">
                  <c:v>43.574268627446209</c:v>
                </c:pt>
                <c:pt idx="669">
                  <c:v>50.904176575716136</c:v>
                </c:pt>
                <c:pt idx="670">
                  <c:v>63.526346582539908</c:v>
                </c:pt>
                <c:pt idx="671">
                  <c:v>68.197856926077577</c:v>
                </c:pt>
                <c:pt idx="672">
                  <c:v>68.197856926077577</c:v>
                </c:pt>
                <c:pt idx="673">
                  <c:v>75.666814956005595</c:v>
                </c:pt>
                <c:pt idx="674">
                  <c:v>65.831973921284842</c:v>
                </c:pt>
                <c:pt idx="675">
                  <c:v>65.831973921284842</c:v>
                </c:pt>
                <c:pt idx="676">
                  <c:v>61.280006777961567</c:v>
                </c:pt>
                <c:pt idx="677">
                  <c:v>61.280006777961567</c:v>
                </c:pt>
                <c:pt idx="678">
                  <c:v>54.887125501616701</c:v>
                </c:pt>
                <c:pt idx="679">
                  <c:v>59.091992650798133</c:v>
                </c:pt>
                <c:pt idx="680">
                  <c:v>56.961348640091799</c:v>
                </c:pt>
                <c:pt idx="681">
                  <c:v>65.831973921284842</c:v>
                </c:pt>
                <c:pt idx="682">
                  <c:v>47.135679067472864</c:v>
                </c:pt>
                <c:pt idx="683">
                  <c:v>47.135679067472864</c:v>
                </c:pt>
                <c:pt idx="684">
                  <c:v>48.993584075909546</c:v>
                </c:pt>
                <c:pt idx="685">
                  <c:v>43.574268627446209</c:v>
                </c:pt>
                <c:pt idx="686">
                  <c:v>41.868947891504092</c:v>
                </c:pt>
                <c:pt idx="687">
                  <c:v>43.574268627446209</c:v>
                </c:pt>
                <c:pt idx="688">
                  <c:v>43.574268627446209</c:v>
                </c:pt>
                <c:pt idx="689">
                  <c:v>47.135679067472864</c:v>
                </c:pt>
                <c:pt idx="690">
                  <c:v>45.329544213967331</c:v>
                </c:pt>
                <c:pt idx="691">
                  <c:v>50.904176575716136</c:v>
                </c:pt>
                <c:pt idx="692">
                  <c:v>48.993584075909546</c:v>
                </c:pt>
                <c:pt idx="693">
                  <c:v>63.526346582539908</c:v>
                </c:pt>
                <c:pt idx="694">
                  <c:v>56.961348640091799</c:v>
                </c:pt>
                <c:pt idx="695">
                  <c:v>47.135679067472864</c:v>
                </c:pt>
                <c:pt idx="696">
                  <c:v>54.887125501616701</c:v>
                </c:pt>
                <c:pt idx="697">
                  <c:v>52.868380329097704</c:v>
                </c:pt>
                <c:pt idx="698">
                  <c:v>47.135679067472864</c:v>
                </c:pt>
                <c:pt idx="699">
                  <c:v>45.329544213967331</c:v>
                </c:pt>
                <c:pt idx="700">
                  <c:v>45.329544213967331</c:v>
                </c:pt>
                <c:pt idx="701">
                  <c:v>43.574268627446209</c:v>
                </c:pt>
                <c:pt idx="702">
                  <c:v>45.329544213967331</c:v>
                </c:pt>
                <c:pt idx="703">
                  <c:v>43.574268627446209</c:v>
                </c:pt>
                <c:pt idx="704">
                  <c:v>41.868947891504092</c:v>
                </c:pt>
                <c:pt idx="705">
                  <c:v>41.868947891504092</c:v>
                </c:pt>
                <c:pt idx="706">
                  <c:v>40.212684084658079</c:v>
                </c:pt>
                <c:pt idx="707">
                  <c:v>37.043768189617921</c:v>
                </c:pt>
                <c:pt idx="708">
                  <c:v>40.212684084658079</c:v>
                </c:pt>
                <c:pt idx="709">
                  <c:v>40.212684084658079</c:v>
                </c:pt>
                <c:pt idx="710">
                  <c:v>38.604585804070084</c:v>
                </c:pt>
                <c:pt idx="711">
                  <c:v>32.636249398205287</c:v>
                </c:pt>
                <c:pt idx="712">
                  <c:v>34.060468379159161</c:v>
                </c:pt>
                <c:pt idx="713">
                  <c:v>34.060468379159161</c:v>
                </c:pt>
                <c:pt idx="714">
                  <c:v>34.060468379159161</c:v>
                </c:pt>
                <c:pt idx="715">
                  <c:v>56.961348640091799</c:v>
                </c:pt>
                <c:pt idx="716">
                  <c:v>54.887125501616701</c:v>
                </c:pt>
                <c:pt idx="717">
                  <c:v>52.868380329097704</c:v>
                </c:pt>
                <c:pt idx="718">
                  <c:v>48.993584075909546</c:v>
                </c:pt>
                <c:pt idx="719">
                  <c:v>45.329544213967331</c:v>
                </c:pt>
              </c:numCache>
            </c:numRef>
          </c:xVal>
          <c:yVal>
            <c:numRef>
              <c:f>'Hydro Graph'!$C$3025:$C$3744</c:f>
              <c:numCache>
                <c:formatCode>General</c:formatCode>
                <c:ptCount val="720"/>
                <c:pt idx="0">
                  <c:v>1.7025650000000001</c:v>
                </c:pt>
                <c:pt idx="1">
                  <c:v>1.7503150000000001</c:v>
                </c:pt>
                <c:pt idx="2">
                  <c:v>1.72644</c:v>
                </c:pt>
                <c:pt idx="3">
                  <c:v>1.6548149999999999</c:v>
                </c:pt>
                <c:pt idx="4">
                  <c:v>1.6309400000000001</c:v>
                </c:pt>
                <c:pt idx="5">
                  <c:v>1.6309400000000001</c:v>
                </c:pt>
                <c:pt idx="6">
                  <c:v>1.6548149999999999</c:v>
                </c:pt>
                <c:pt idx="7">
                  <c:v>1.607065</c:v>
                </c:pt>
                <c:pt idx="8">
                  <c:v>1.5831900000000001</c:v>
                </c:pt>
                <c:pt idx="9">
                  <c:v>1.5831900000000001</c:v>
                </c:pt>
                <c:pt idx="10">
                  <c:v>1.5831900000000001</c:v>
                </c:pt>
                <c:pt idx="11">
                  <c:v>1.6548149999999999</c:v>
                </c:pt>
                <c:pt idx="12">
                  <c:v>1.6309400000000001</c:v>
                </c:pt>
                <c:pt idx="13">
                  <c:v>1.607065</c:v>
                </c:pt>
                <c:pt idx="14">
                  <c:v>1.607065</c:v>
                </c:pt>
                <c:pt idx="15">
                  <c:v>1.5831900000000001</c:v>
                </c:pt>
                <c:pt idx="16">
                  <c:v>1.607065</c:v>
                </c:pt>
                <c:pt idx="17">
                  <c:v>1.5831900000000001</c:v>
                </c:pt>
                <c:pt idx="18">
                  <c:v>1.559315</c:v>
                </c:pt>
                <c:pt idx="19">
                  <c:v>1.5354399999999999</c:v>
                </c:pt>
                <c:pt idx="20">
                  <c:v>1.6309400000000001</c:v>
                </c:pt>
                <c:pt idx="21">
                  <c:v>1.559315</c:v>
                </c:pt>
                <c:pt idx="22">
                  <c:v>1.559315</c:v>
                </c:pt>
                <c:pt idx="23">
                  <c:v>1.559315</c:v>
                </c:pt>
                <c:pt idx="24">
                  <c:v>1.559315</c:v>
                </c:pt>
                <c:pt idx="25">
                  <c:v>1.5354399999999999</c:v>
                </c:pt>
                <c:pt idx="26">
                  <c:v>1.5831900000000001</c:v>
                </c:pt>
                <c:pt idx="27">
                  <c:v>1.5831900000000001</c:v>
                </c:pt>
                <c:pt idx="28">
                  <c:v>1.511565</c:v>
                </c:pt>
                <c:pt idx="29">
                  <c:v>1.5831900000000001</c:v>
                </c:pt>
                <c:pt idx="30">
                  <c:v>1.559315</c:v>
                </c:pt>
                <c:pt idx="31">
                  <c:v>1.5831900000000001</c:v>
                </c:pt>
                <c:pt idx="32">
                  <c:v>1.511565</c:v>
                </c:pt>
                <c:pt idx="33">
                  <c:v>1.5354399999999999</c:v>
                </c:pt>
                <c:pt idx="34">
                  <c:v>1.511565</c:v>
                </c:pt>
                <c:pt idx="35">
                  <c:v>1.5354399999999999</c:v>
                </c:pt>
                <c:pt idx="36">
                  <c:v>1.511565</c:v>
                </c:pt>
                <c:pt idx="37">
                  <c:v>1.559315</c:v>
                </c:pt>
                <c:pt idx="38">
                  <c:v>1.5354399999999999</c:v>
                </c:pt>
                <c:pt idx="39">
                  <c:v>1.5831900000000001</c:v>
                </c:pt>
                <c:pt idx="40">
                  <c:v>1.48769</c:v>
                </c:pt>
                <c:pt idx="41">
                  <c:v>1.511565</c:v>
                </c:pt>
                <c:pt idx="42">
                  <c:v>1.559315</c:v>
                </c:pt>
                <c:pt idx="43">
                  <c:v>1.5831900000000001</c:v>
                </c:pt>
                <c:pt idx="44">
                  <c:v>1.6548149999999999</c:v>
                </c:pt>
                <c:pt idx="45">
                  <c:v>1.6309400000000001</c:v>
                </c:pt>
                <c:pt idx="46">
                  <c:v>1.5831900000000001</c:v>
                </c:pt>
                <c:pt idx="47">
                  <c:v>1.6309400000000001</c:v>
                </c:pt>
                <c:pt idx="48">
                  <c:v>1.607065</c:v>
                </c:pt>
                <c:pt idx="49">
                  <c:v>1.6309400000000001</c:v>
                </c:pt>
                <c:pt idx="50">
                  <c:v>1.559315</c:v>
                </c:pt>
                <c:pt idx="51">
                  <c:v>1.5831900000000001</c:v>
                </c:pt>
                <c:pt idx="52">
                  <c:v>1.6309400000000001</c:v>
                </c:pt>
                <c:pt idx="53">
                  <c:v>1.559315</c:v>
                </c:pt>
                <c:pt idx="54">
                  <c:v>1.559315</c:v>
                </c:pt>
                <c:pt idx="55">
                  <c:v>1.5831900000000001</c:v>
                </c:pt>
                <c:pt idx="56">
                  <c:v>1.607065</c:v>
                </c:pt>
                <c:pt idx="57">
                  <c:v>1.511565</c:v>
                </c:pt>
                <c:pt idx="58">
                  <c:v>1.511565</c:v>
                </c:pt>
                <c:pt idx="59">
                  <c:v>1.5831900000000001</c:v>
                </c:pt>
                <c:pt idx="60">
                  <c:v>1.5831900000000001</c:v>
                </c:pt>
                <c:pt idx="61">
                  <c:v>1.5831900000000001</c:v>
                </c:pt>
                <c:pt idx="62">
                  <c:v>1.5354399999999999</c:v>
                </c:pt>
                <c:pt idx="63">
                  <c:v>1.607065</c:v>
                </c:pt>
                <c:pt idx="64">
                  <c:v>1.67869</c:v>
                </c:pt>
                <c:pt idx="65">
                  <c:v>1.72644</c:v>
                </c:pt>
                <c:pt idx="66">
                  <c:v>1.8696900000000001</c:v>
                </c:pt>
                <c:pt idx="67">
                  <c:v>1.91744</c:v>
                </c:pt>
                <c:pt idx="68">
                  <c:v>1.9890650000000001</c:v>
                </c:pt>
                <c:pt idx="69">
                  <c:v>1.9413149999999999</c:v>
                </c:pt>
                <c:pt idx="70">
                  <c:v>1.8935649999999999</c:v>
                </c:pt>
                <c:pt idx="71">
                  <c:v>1.8219399999999999</c:v>
                </c:pt>
                <c:pt idx="72">
                  <c:v>1.8054111538461539</c:v>
                </c:pt>
                <c:pt idx="73">
                  <c:v>1.788882307692307</c:v>
                </c:pt>
                <c:pt idx="74">
                  <c:v>1.772353461538462</c:v>
                </c:pt>
                <c:pt idx="75">
                  <c:v>1.7558246153846151</c:v>
                </c:pt>
                <c:pt idx="76">
                  <c:v>1.7392957692307689</c:v>
                </c:pt>
                <c:pt idx="77">
                  <c:v>1.7227669230769229</c:v>
                </c:pt>
                <c:pt idx="78">
                  <c:v>1.7062380769230769</c:v>
                </c:pt>
                <c:pt idx="79">
                  <c:v>1.689709230769231</c:v>
                </c:pt>
                <c:pt idx="80">
                  <c:v>1.673180384615385</c:v>
                </c:pt>
                <c:pt idx="81">
                  <c:v>1.6566515384615379</c:v>
                </c:pt>
                <c:pt idx="82">
                  <c:v>1.6401226923076919</c:v>
                </c:pt>
                <c:pt idx="83">
                  <c:v>1.6235938461538459</c:v>
                </c:pt>
                <c:pt idx="84">
                  <c:v>1.607065</c:v>
                </c:pt>
                <c:pt idx="85">
                  <c:v>1.607065</c:v>
                </c:pt>
                <c:pt idx="86">
                  <c:v>1.607065</c:v>
                </c:pt>
                <c:pt idx="87">
                  <c:v>1.6548149999999999</c:v>
                </c:pt>
                <c:pt idx="88">
                  <c:v>1.5831900000000001</c:v>
                </c:pt>
                <c:pt idx="89">
                  <c:v>1.5354399999999999</c:v>
                </c:pt>
                <c:pt idx="90">
                  <c:v>1.6309400000000001</c:v>
                </c:pt>
                <c:pt idx="91">
                  <c:v>1.607065</c:v>
                </c:pt>
                <c:pt idx="92">
                  <c:v>1.6309400000000001</c:v>
                </c:pt>
                <c:pt idx="93">
                  <c:v>1.5354399999999999</c:v>
                </c:pt>
                <c:pt idx="94">
                  <c:v>1.559315</c:v>
                </c:pt>
                <c:pt idx="95">
                  <c:v>1.5354399999999999</c:v>
                </c:pt>
                <c:pt idx="96">
                  <c:v>1.511565</c:v>
                </c:pt>
                <c:pt idx="97">
                  <c:v>1.559315</c:v>
                </c:pt>
                <c:pt idx="98">
                  <c:v>1.5354399999999999</c:v>
                </c:pt>
                <c:pt idx="99">
                  <c:v>1.5354399999999999</c:v>
                </c:pt>
                <c:pt idx="100">
                  <c:v>1.559315</c:v>
                </c:pt>
                <c:pt idx="101">
                  <c:v>1.607065</c:v>
                </c:pt>
                <c:pt idx="102">
                  <c:v>1.5354399999999999</c:v>
                </c:pt>
                <c:pt idx="103">
                  <c:v>1.559315</c:v>
                </c:pt>
                <c:pt idx="104">
                  <c:v>1.5354399999999999</c:v>
                </c:pt>
                <c:pt idx="105">
                  <c:v>1.7741899999999999</c:v>
                </c:pt>
                <c:pt idx="106">
                  <c:v>1.559315</c:v>
                </c:pt>
                <c:pt idx="107">
                  <c:v>1.511565</c:v>
                </c:pt>
                <c:pt idx="108">
                  <c:v>1.607065</c:v>
                </c:pt>
                <c:pt idx="109">
                  <c:v>1.607065</c:v>
                </c:pt>
                <c:pt idx="110">
                  <c:v>1.559315</c:v>
                </c:pt>
                <c:pt idx="111">
                  <c:v>1.559315</c:v>
                </c:pt>
                <c:pt idx="112">
                  <c:v>1.511565</c:v>
                </c:pt>
                <c:pt idx="113">
                  <c:v>1.5831900000000001</c:v>
                </c:pt>
                <c:pt idx="114">
                  <c:v>1.559315</c:v>
                </c:pt>
                <c:pt idx="115">
                  <c:v>1.48769</c:v>
                </c:pt>
                <c:pt idx="116">
                  <c:v>1.48769</c:v>
                </c:pt>
                <c:pt idx="117">
                  <c:v>1.511565</c:v>
                </c:pt>
                <c:pt idx="118">
                  <c:v>1.511565</c:v>
                </c:pt>
                <c:pt idx="119">
                  <c:v>1.4638150000000001</c:v>
                </c:pt>
                <c:pt idx="120">
                  <c:v>1.559315</c:v>
                </c:pt>
                <c:pt idx="121">
                  <c:v>1.511565</c:v>
                </c:pt>
                <c:pt idx="122">
                  <c:v>1.5354399999999999</c:v>
                </c:pt>
                <c:pt idx="123">
                  <c:v>1.48769</c:v>
                </c:pt>
                <c:pt idx="124">
                  <c:v>1.48769</c:v>
                </c:pt>
                <c:pt idx="125">
                  <c:v>1.559315</c:v>
                </c:pt>
                <c:pt idx="126">
                  <c:v>1.559315</c:v>
                </c:pt>
                <c:pt idx="127">
                  <c:v>1.511565</c:v>
                </c:pt>
                <c:pt idx="128">
                  <c:v>1.511565</c:v>
                </c:pt>
                <c:pt idx="129">
                  <c:v>1.559315</c:v>
                </c:pt>
                <c:pt idx="130">
                  <c:v>1.5354399999999999</c:v>
                </c:pt>
                <c:pt idx="131">
                  <c:v>1.511565</c:v>
                </c:pt>
                <c:pt idx="132">
                  <c:v>1.4638150000000001</c:v>
                </c:pt>
                <c:pt idx="133">
                  <c:v>1.48769</c:v>
                </c:pt>
                <c:pt idx="134">
                  <c:v>1.559315</c:v>
                </c:pt>
                <c:pt idx="135">
                  <c:v>1.48769</c:v>
                </c:pt>
                <c:pt idx="136">
                  <c:v>1.48769</c:v>
                </c:pt>
                <c:pt idx="137">
                  <c:v>1.5354399999999999</c:v>
                </c:pt>
                <c:pt idx="138">
                  <c:v>1.4638150000000001</c:v>
                </c:pt>
                <c:pt idx="139">
                  <c:v>1.559315</c:v>
                </c:pt>
                <c:pt idx="140">
                  <c:v>1.5354399999999999</c:v>
                </c:pt>
                <c:pt idx="141">
                  <c:v>1.5354399999999999</c:v>
                </c:pt>
                <c:pt idx="142">
                  <c:v>1.4638150000000001</c:v>
                </c:pt>
                <c:pt idx="143">
                  <c:v>1.48769</c:v>
                </c:pt>
                <c:pt idx="144">
                  <c:v>1.4757525</c:v>
                </c:pt>
                <c:pt idx="145">
                  <c:v>1.4638150000000001</c:v>
                </c:pt>
                <c:pt idx="146">
                  <c:v>1.511565</c:v>
                </c:pt>
                <c:pt idx="147">
                  <c:v>1.48769</c:v>
                </c:pt>
                <c:pt idx="148">
                  <c:v>1.48769</c:v>
                </c:pt>
                <c:pt idx="149">
                  <c:v>1.511565</c:v>
                </c:pt>
                <c:pt idx="150">
                  <c:v>1.4638150000000001</c:v>
                </c:pt>
                <c:pt idx="151">
                  <c:v>1.48769</c:v>
                </c:pt>
                <c:pt idx="152">
                  <c:v>1.5354399999999999</c:v>
                </c:pt>
                <c:pt idx="153">
                  <c:v>1.5354399999999999</c:v>
                </c:pt>
                <c:pt idx="154">
                  <c:v>1.511565</c:v>
                </c:pt>
                <c:pt idx="155">
                  <c:v>1.48769</c:v>
                </c:pt>
                <c:pt idx="156">
                  <c:v>1.559315</c:v>
                </c:pt>
                <c:pt idx="157">
                  <c:v>1.43994</c:v>
                </c:pt>
                <c:pt idx="158">
                  <c:v>1.48769</c:v>
                </c:pt>
                <c:pt idx="159">
                  <c:v>1.511565</c:v>
                </c:pt>
                <c:pt idx="160">
                  <c:v>1.5354399999999999</c:v>
                </c:pt>
                <c:pt idx="161">
                  <c:v>1.5354399999999999</c:v>
                </c:pt>
                <c:pt idx="162">
                  <c:v>1.511565</c:v>
                </c:pt>
                <c:pt idx="163">
                  <c:v>1.607065</c:v>
                </c:pt>
                <c:pt idx="164">
                  <c:v>1.6309400000000001</c:v>
                </c:pt>
                <c:pt idx="165">
                  <c:v>1.67869</c:v>
                </c:pt>
                <c:pt idx="166">
                  <c:v>1.6309400000000001</c:v>
                </c:pt>
                <c:pt idx="167">
                  <c:v>1.7025650000000001</c:v>
                </c:pt>
                <c:pt idx="168">
                  <c:v>1.607065</c:v>
                </c:pt>
                <c:pt idx="169">
                  <c:v>1.6190024999999999</c:v>
                </c:pt>
                <c:pt idx="170">
                  <c:v>1.6309400000000001</c:v>
                </c:pt>
                <c:pt idx="171">
                  <c:v>1.607065</c:v>
                </c:pt>
                <c:pt idx="172">
                  <c:v>1.6309400000000001</c:v>
                </c:pt>
                <c:pt idx="173">
                  <c:v>1.6309400000000001</c:v>
                </c:pt>
                <c:pt idx="174">
                  <c:v>1.607065</c:v>
                </c:pt>
                <c:pt idx="175">
                  <c:v>1.559315</c:v>
                </c:pt>
                <c:pt idx="176">
                  <c:v>1.607065</c:v>
                </c:pt>
                <c:pt idx="177">
                  <c:v>1.559315</c:v>
                </c:pt>
                <c:pt idx="178">
                  <c:v>1.511565</c:v>
                </c:pt>
                <c:pt idx="179">
                  <c:v>1.511565</c:v>
                </c:pt>
                <c:pt idx="180">
                  <c:v>1.5354399999999999</c:v>
                </c:pt>
                <c:pt idx="181">
                  <c:v>1.5831900000000001</c:v>
                </c:pt>
                <c:pt idx="182">
                  <c:v>1.559315</c:v>
                </c:pt>
                <c:pt idx="183">
                  <c:v>1.5354399999999999</c:v>
                </c:pt>
                <c:pt idx="184">
                  <c:v>1.5831900000000001</c:v>
                </c:pt>
                <c:pt idx="185">
                  <c:v>1.511565</c:v>
                </c:pt>
                <c:pt idx="186">
                  <c:v>1.5354399999999999</c:v>
                </c:pt>
                <c:pt idx="187">
                  <c:v>1.4638150000000001</c:v>
                </c:pt>
                <c:pt idx="188">
                  <c:v>1.48769</c:v>
                </c:pt>
                <c:pt idx="189">
                  <c:v>1.559315</c:v>
                </c:pt>
                <c:pt idx="190">
                  <c:v>1.559315</c:v>
                </c:pt>
                <c:pt idx="191">
                  <c:v>1.5831900000000001</c:v>
                </c:pt>
                <c:pt idx="192">
                  <c:v>1.48769</c:v>
                </c:pt>
                <c:pt idx="193">
                  <c:v>1.48769</c:v>
                </c:pt>
                <c:pt idx="194">
                  <c:v>1.511565</c:v>
                </c:pt>
                <c:pt idx="195">
                  <c:v>1.48769</c:v>
                </c:pt>
                <c:pt idx="196">
                  <c:v>1.4638150000000001</c:v>
                </c:pt>
                <c:pt idx="197">
                  <c:v>1.48769</c:v>
                </c:pt>
                <c:pt idx="198">
                  <c:v>1.5354399999999999</c:v>
                </c:pt>
                <c:pt idx="199">
                  <c:v>1.559315</c:v>
                </c:pt>
                <c:pt idx="200">
                  <c:v>1.559315</c:v>
                </c:pt>
                <c:pt idx="201">
                  <c:v>1.48769</c:v>
                </c:pt>
                <c:pt idx="202">
                  <c:v>1.48769</c:v>
                </c:pt>
                <c:pt idx="203">
                  <c:v>1.48769</c:v>
                </c:pt>
                <c:pt idx="204">
                  <c:v>1.4638150000000001</c:v>
                </c:pt>
                <c:pt idx="205">
                  <c:v>1.511565</c:v>
                </c:pt>
                <c:pt idx="206">
                  <c:v>1.559315</c:v>
                </c:pt>
                <c:pt idx="207">
                  <c:v>1.559315</c:v>
                </c:pt>
                <c:pt idx="208">
                  <c:v>1.5354399999999999</c:v>
                </c:pt>
                <c:pt idx="209">
                  <c:v>1.5354399999999999</c:v>
                </c:pt>
                <c:pt idx="210">
                  <c:v>1.5354399999999999</c:v>
                </c:pt>
                <c:pt idx="211">
                  <c:v>1.5354399999999999</c:v>
                </c:pt>
                <c:pt idx="212">
                  <c:v>1.67869</c:v>
                </c:pt>
                <c:pt idx="213">
                  <c:v>2.084565</c:v>
                </c:pt>
                <c:pt idx="214">
                  <c:v>2.1084399999999999</c:v>
                </c:pt>
                <c:pt idx="215">
                  <c:v>2.1800649999999999</c:v>
                </c:pt>
                <c:pt idx="216">
                  <c:v>2.1323150000000002</c:v>
                </c:pt>
                <c:pt idx="217">
                  <c:v>2.25169</c:v>
                </c:pt>
                <c:pt idx="218">
                  <c:v>2.1561900000000001</c:v>
                </c:pt>
                <c:pt idx="219">
                  <c:v>2.4188149999999999</c:v>
                </c:pt>
                <c:pt idx="220">
                  <c:v>2.1323150000000002</c:v>
                </c:pt>
                <c:pt idx="221">
                  <c:v>2.1084399999999999</c:v>
                </c:pt>
                <c:pt idx="222">
                  <c:v>2.1323150000000002</c:v>
                </c:pt>
                <c:pt idx="223">
                  <c:v>2.084565</c:v>
                </c:pt>
                <c:pt idx="224">
                  <c:v>1.9890650000000001</c:v>
                </c:pt>
                <c:pt idx="225">
                  <c:v>1.9413149999999999</c:v>
                </c:pt>
                <c:pt idx="226">
                  <c:v>1.8935649999999999</c:v>
                </c:pt>
                <c:pt idx="227">
                  <c:v>1.9413149999999999</c:v>
                </c:pt>
                <c:pt idx="228">
                  <c:v>1.8935649999999999</c:v>
                </c:pt>
                <c:pt idx="229">
                  <c:v>1.91744</c:v>
                </c:pt>
                <c:pt idx="230">
                  <c:v>1.9890650000000001</c:v>
                </c:pt>
                <c:pt idx="231">
                  <c:v>2.0606900000000001</c:v>
                </c:pt>
                <c:pt idx="232">
                  <c:v>2.1084399999999999</c:v>
                </c:pt>
                <c:pt idx="233">
                  <c:v>2.1084399999999999</c:v>
                </c:pt>
                <c:pt idx="234">
                  <c:v>2.0368149999999998</c:v>
                </c:pt>
                <c:pt idx="235">
                  <c:v>2.1084399999999999</c:v>
                </c:pt>
                <c:pt idx="236">
                  <c:v>2.0368149999999998</c:v>
                </c:pt>
                <c:pt idx="237">
                  <c:v>2.01294</c:v>
                </c:pt>
                <c:pt idx="238">
                  <c:v>2.01294</c:v>
                </c:pt>
                <c:pt idx="239">
                  <c:v>1.9890650000000001</c:v>
                </c:pt>
                <c:pt idx="240">
                  <c:v>2.01294</c:v>
                </c:pt>
                <c:pt idx="241">
                  <c:v>2.0368149999999998</c:v>
                </c:pt>
                <c:pt idx="242">
                  <c:v>1.9413149999999999</c:v>
                </c:pt>
                <c:pt idx="243">
                  <c:v>1.96519</c:v>
                </c:pt>
                <c:pt idx="244">
                  <c:v>1.9413149999999999</c:v>
                </c:pt>
                <c:pt idx="245">
                  <c:v>1.8935649999999999</c:v>
                </c:pt>
                <c:pt idx="246">
                  <c:v>1.845815</c:v>
                </c:pt>
                <c:pt idx="247">
                  <c:v>1.8696900000000001</c:v>
                </c:pt>
                <c:pt idx="248">
                  <c:v>1.8935649999999999</c:v>
                </c:pt>
                <c:pt idx="249">
                  <c:v>1.8696900000000001</c:v>
                </c:pt>
                <c:pt idx="250">
                  <c:v>1.798065</c:v>
                </c:pt>
                <c:pt idx="251">
                  <c:v>1.7741899999999999</c:v>
                </c:pt>
                <c:pt idx="252">
                  <c:v>1.7503150000000001</c:v>
                </c:pt>
                <c:pt idx="253">
                  <c:v>1.845815</c:v>
                </c:pt>
                <c:pt idx="254">
                  <c:v>1.8935649999999999</c:v>
                </c:pt>
                <c:pt idx="255">
                  <c:v>2.0606900000000001</c:v>
                </c:pt>
                <c:pt idx="256">
                  <c:v>2.1561900000000001</c:v>
                </c:pt>
                <c:pt idx="257">
                  <c:v>2.084565</c:v>
                </c:pt>
                <c:pt idx="258">
                  <c:v>2.1323150000000002</c:v>
                </c:pt>
                <c:pt idx="259">
                  <c:v>2.084565</c:v>
                </c:pt>
                <c:pt idx="260">
                  <c:v>1.9890650000000001</c:v>
                </c:pt>
                <c:pt idx="261">
                  <c:v>2.01294</c:v>
                </c:pt>
                <c:pt idx="262">
                  <c:v>1.96519</c:v>
                </c:pt>
                <c:pt idx="263">
                  <c:v>2.01294</c:v>
                </c:pt>
                <c:pt idx="264">
                  <c:v>2.084565</c:v>
                </c:pt>
                <c:pt idx="265">
                  <c:v>2.0368149999999998</c:v>
                </c:pt>
                <c:pt idx="266">
                  <c:v>2.01294</c:v>
                </c:pt>
                <c:pt idx="267">
                  <c:v>1.9413149999999999</c:v>
                </c:pt>
                <c:pt idx="268">
                  <c:v>1.91744</c:v>
                </c:pt>
                <c:pt idx="269">
                  <c:v>1.96519</c:v>
                </c:pt>
                <c:pt idx="270">
                  <c:v>1.91744</c:v>
                </c:pt>
                <c:pt idx="271">
                  <c:v>1.8935649999999999</c:v>
                </c:pt>
                <c:pt idx="272">
                  <c:v>1.8935649999999999</c:v>
                </c:pt>
                <c:pt idx="273">
                  <c:v>1.8696900000000001</c:v>
                </c:pt>
                <c:pt idx="274">
                  <c:v>1.8696900000000001</c:v>
                </c:pt>
                <c:pt idx="275">
                  <c:v>1.8935649999999999</c:v>
                </c:pt>
                <c:pt idx="276">
                  <c:v>1.8219399999999999</c:v>
                </c:pt>
                <c:pt idx="277">
                  <c:v>1.8219399999999999</c:v>
                </c:pt>
                <c:pt idx="278">
                  <c:v>1.845815</c:v>
                </c:pt>
                <c:pt idx="279">
                  <c:v>1.798065</c:v>
                </c:pt>
                <c:pt idx="280">
                  <c:v>1.798065</c:v>
                </c:pt>
                <c:pt idx="281">
                  <c:v>1.72644</c:v>
                </c:pt>
                <c:pt idx="282">
                  <c:v>2.0606900000000001</c:v>
                </c:pt>
                <c:pt idx="283">
                  <c:v>1.96519</c:v>
                </c:pt>
                <c:pt idx="284">
                  <c:v>1.91744</c:v>
                </c:pt>
                <c:pt idx="285">
                  <c:v>2.01294</c:v>
                </c:pt>
                <c:pt idx="286">
                  <c:v>2.01294</c:v>
                </c:pt>
                <c:pt idx="287">
                  <c:v>1.96519</c:v>
                </c:pt>
                <c:pt idx="288">
                  <c:v>1.96519</c:v>
                </c:pt>
                <c:pt idx="289">
                  <c:v>1.91744</c:v>
                </c:pt>
                <c:pt idx="290">
                  <c:v>1.845815</c:v>
                </c:pt>
                <c:pt idx="291">
                  <c:v>1.8935649999999999</c:v>
                </c:pt>
                <c:pt idx="292">
                  <c:v>1.8219399999999999</c:v>
                </c:pt>
                <c:pt idx="293">
                  <c:v>1.8696900000000001</c:v>
                </c:pt>
                <c:pt idx="294">
                  <c:v>1.798065</c:v>
                </c:pt>
                <c:pt idx="295">
                  <c:v>1.7741899999999999</c:v>
                </c:pt>
                <c:pt idx="296">
                  <c:v>1.8219399999999999</c:v>
                </c:pt>
                <c:pt idx="297">
                  <c:v>1.798065</c:v>
                </c:pt>
                <c:pt idx="298">
                  <c:v>1.8219399999999999</c:v>
                </c:pt>
                <c:pt idx="299">
                  <c:v>1.798065</c:v>
                </c:pt>
                <c:pt idx="300">
                  <c:v>1.798065</c:v>
                </c:pt>
                <c:pt idx="301">
                  <c:v>1.7503150000000001</c:v>
                </c:pt>
                <c:pt idx="302">
                  <c:v>1.72644</c:v>
                </c:pt>
                <c:pt idx="303">
                  <c:v>1.7503150000000001</c:v>
                </c:pt>
                <c:pt idx="304">
                  <c:v>1.67869</c:v>
                </c:pt>
                <c:pt idx="305">
                  <c:v>1.72644</c:v>
                </c:pt>
                <c:pt idx="306">
                  <c:v>1.72644</c:v>
                </c:pt>
                <c:pt idx="307">
                  <c:v>1.72644</c:v>
                </c:pt>
                <c:pt idx="308">
                  <c:v>1.6548149999999999</c:v>
                </c:pt>
                <c:pt idx="309">
                  <c:v>1.72644</c:v>
                </c:pt>
                <c:pt idx="310">
                  <c:v>1.72644</c:v>
                </c:pt>
                <c:pt idx="311">
                  <c:v>1.72644</c:v>
                </c:pt>
                <c:pt idx="312">
                  <c:v>1.6548149999999999</c:v>
                </c:pt>
                <c:pt idx="313">
                  <c:v>1.72644</c:v>
                </c:pt>
                <c:pt idx="314">
                  <c:v>1.6548149999999999</c:v>
                </c:pt>
                <c:pt idx="315">
                  <c:v>1.6309400000000001</c:v>
                </c:pt>
                <c:pt idx="316">
                  <c:v>1.6548149999999999</c:v>
                </c:pt>
                <c:pt idx="317">
                  <c:v>1.6309400000000001</c:v>
                </c:pt>
                <c:pt idx="318">
                  <c:v>1.7025650000000001</c:v>
                </c:pt>
                <c:pt idx="319">
                  <c:v>1.607065</c:v>
                </c:pt>
                <c:pt idx="320">
                  <c:v>1.7025650000000001</c:v>
                </c:pt>
                <c:pt idx="321">
                  <c:v>1.6309400000000001</c:v>
                </c:pt>
                <c:pt idx="322">
                  <c:v>1.67869</c:v>
                </c:pt>
                <c:pt idx="323">
                  <c:v>1.6309400000000001</c:v>
                </c:pt>
                <c:pt idx="324">
                  <c:v>1.607065</c:v>
                </c:pt>
                <c:pt idx="325">
                  <c:v>1.6548149999999999</c:v>
                </c:pt>
                <c:pt idx="326">
                  <c:v>1.7025650000000001</c:v>
                </c:pt>
                <c:pt idx="327">
                  <c:v>1.607065</c:v>
                </c:pt>
                <c:pt idx="328">
                  <c:v>1.67869</c:v>
                </c:pt>
                <c:pt idx="329">
                  <c:v>1.6309400000000001</c:v>
                </c:pt>
                <c:pt idx="330">
                  <c:v>1.607065</c:v>
                </c:pt>
                <c:pt idx="331">
                  <c:v>1.6309400000000001</c:v>
                </c:pt>
                <c:pt idx="332">
                  <c:v>1.67869</c:v>
                </c:pt>
                <c:pt idx="333">
                  <c:v>1.67869</c:v>
                </c:pt>
                <c:pt idx="334">
                  <c:v>1.67869</c:v>
                </c:pt>
                <c:pt idx="335">
                  <c:v>1.6548149999999999</c:v>
                </c:pt>
                <c:pt idx="336">
                  <c:v>1.607065</c:v>
                </c:pt>
                <c:pt idx="337">
                  <c:v>1.67869</c:v>
                </c:pt>
                <c:pt idx="338">
                  <c:v>1.607065</c:v>
                </c:pt>
                <c:pt idx="339">
                  <c:v>1.5831900000000001</c:v>
                </c:pt>
                <c:pt idx="340">
                  <c:v>1.607065</c:v>
                </c:pt>
                <c:pt idx="341">
                  <c:v>1.5831900000000001</c:v>
                </c:pt>
                <c:pt idx="342">
                  <c:v>1.5831900000000001</c:v>
                </c:pt>
                <c:pt idx="343">
                  <c:v>1.5831900000000001</c:v>
                </c:pt>
                <c:pt idx="344">
                  <c:v>1.6548149999999999</c:v>
                </c:pt>
                <c:pt idx="345">
                  <c:v>1.5831900000000001</c:v>
                </c:pt>
                <c:pt idx="346">
                  <c:v>1.6309400000000001</c:v>
                </c:pt>
                <c:pt idx="347">
                  <c:v>1.6309400000000001</c:v>
                </c:pt>
                <c:pt idx="348">
                  <c:v>1.607065</c:v>
                </c:pt>
                <c:pt idx="349">
                  <c:v>1.6309400000000001</c:v>
                </c:pt>
                <c:pt idx="350">
                  <c:v>1.7025650000000001</c:v>
                </c:pt>
                <c:pt idx="351">
                  <c:v>1.72644</c:v>
                </c:pt>
                <c:pt idx="352">
                  <c:v>1.845815</c:v>
                </c:pt>
                <c:pt idx="353">
                  <c:v>1.96519</c:v>
                </c:pt>
                <c:pt idx="354">
                  <c:v>1.96519</c:v>
                </c:pt>
                <c:pt idx="355">
                  <c:v>2.01294</c:v>
                </c:pt>
                <c:pt idx="356">
                  <c:v>1.96519</c:v>
                </c:pt>
                <c:pt idx="357">
                  <c:v>1.9890650000000001</c:v>
                </c:pt>
                <c:pt idx="358">
                  <c:v>1.9413149999999999</c:v>
                </c:pt>
                <c:pt idx="359">
                  <c:v>1.9413149999999999</c:v>
                </c:pt>
                <c:pt idx="360">
                  <c:v>1.91744</c:v>
                </c:pt>
                <c:pt idx="361">
                  <c:v>1.8935649999999999</c:v>
                </c:pt>
                <c:pt idx="362">
                  <c:v>1.8935649999999999</c:v>
                </c:pt>
                <c:pt idx="363">
                  <c:v>1.8219399999999999</c:v>
                </c:pt>
                <c:pt idx="364">
                  <c:v>1.8935649999999999</c:v>
                </c:pt>
                <c:pt idx="365">
                  <c:v>1.845815</c:v>
                </c:pt>
                <c:pt idx="366">
                  <c:v>1.798065</c:v>
                </c:pt>
                <c:pt idx="367">
                  <c:v>1.845815</c:v>
                </c:pt>
                <c:pt idx="368">
                  <c:v>1.7741899999999999</c:v>
                </c:pt>
                <c:pt idx="369">
                  <c:v>1.8219399999999999</c:v>
                </c:pt>
                <c:pt idx="370">
                  <c:v>1.798065</c:v>
                </c:pt>
                <c:pt idx="371">
                  <c:v>1.72644</c:v>
                </c:pt>
                <c:pt idx="372">
                  <c:v>1.72644</c:v>
                </c:pt>
                <c:pt idx="373">
                  <c:v>1.72644</c:v>
                </c:pt>
                <c:pt idx="374">
                  <c:v>1.7503150000000001</c:v>
                </c:pt>
                <c:pt idx="375">
                  <c:v>1.7741899999999999</c:v>
                </c:pt>
                <c:pt idx="376">
                  <c:v>1.7503150000000001</c:v>
                </c:pt>
                <c:pt idx="377">
                  <c:v>1.67869</c:v>
                </c:pt>
                <c:pt idx="378">
                  <c:v>1.9532525000000001</c:v>
                </c:pt>
                <c:pt idx="379">
                  <c:v>2.2278150000000001</c:v>
                </c:pt>
                <c:pt idx="380">
                  <c:v>2.2039399999999998</c:v>
                </c:pt>
                <c:pt idx="381">
                  <c:v>2.1561900000000001</c:v>
                </c:pt>
                <c:pt idx="382">
                  <c:v>2.0606900000000001</c:v>
                </c:pt>
                <c:pt idx="383">
                  <c:v>2.1800649999999999</c:v>
                </c:pt>
                <c:pt idx="384">
                  <c:v>2.01294</c:v>
                </c:pt>
                <c:pt idx="385">
                  <c:v>2.0606900000000001</c:v>
                </c:pt>
                <c:pt idx="386">
                  <c:v>2.0368149999999998</c:v>
                </c:pt>
                <c:pt idx="387">
                  <c:v>1.96519</c:v>
                </c:pt>
                <c:pt idx="388">
                  <c:v>2.0368149999999998</c:v>
                </c:pt>
                <c:pt idx="389">
                  <c:v>1.9890650000000001</c:v>
                </c:pt>
                <c:pt idx="390">
                  <c:v>1.91744</c:v>
                </c:pt>
                <c:pt idx="391">
                  <c:v>1.8935649999999999</c:v>
                </c:pt>
                <c:pt idx="392">
                  <c:v>1.91744</c:v>
                </c:pt>
                <c:pt idx="393">
                  <c:v>1.9413149999999999</c:v>
                </c:pt>
                <c:pt idx="394">
                  <c:v>1.91744</c:v>
                </c:pt>
                <c:pt idx="395">
                  <c:v>1.845815</c:v>
                </c:pt>
                <c:pt idx="396">
                  <c:v>1.845815</c:v>
                </c:pt>
                <c:pt idx="397">
                  <c:v>1.845815</c:v>
                </c:pt>
                <c:pt idx="398">
                  <c:v>1.8696900000000001</c:v>
                </c:pt>
                <c:pt idx="399">
                  <c:v>1.845815</c:v>
                </c:pt>
                <c:pt idx="400">
                  <c:v>1.8935649999999999</c:v>
                </c:pt>
                <c:pt idx="401">
                  <c:v>1.96519</c:v>
                </c:pt>
                <c:pt idx="402">
                  <c:v>1.9890650000000001</c:v>
                </c:pt>
                <c:pt idx="403">
                  <c:v>2.4188149999999999</c:v>
                </c:pt>
                <c:pt idx="404">
                  <c:v>2.8485649999999998</c:v>
                </c:pt>
                <c:pt idx="405">
                  <c:v>2.72919</c:v>
                </c:pt>
                <c:pt idx="406">
                  <c:v>2.6098150000000002</c:v>
                </c:pt>
                <c:pt idx="407">
                  <c:v>2.49044</c:v>
                </c:pt>
                <c:pt idx="408">
                  <c:v>2.4665650000000001</c:v>
                </c:pt>
                <c:pt idx="409">
                  <c:v>2.4188149999999999</c:v>
                </c:pt>
                <c:pt idx="410">
                  <c:v>2.2994400000000002</c:v>
                </c:pt>
                <c:pt idx="411">
                  <c:v>2.2278150000000001</c:v>
                </c:pt>
                <c:pt idx="412">
                  <c:v>2.1561900000000001</c:v>
                </c:pt>
                <c:pt idx="413">
                  <c:v>2.1800649999999999</c:v>
                </c:pt>
                <c:pt idx="414">
                  <c:v>2.084565</c:v>
                </c:pt>
                <c:pt idx="415">
                  <c:v>2.0368149999999998</c:v>
                </c:pt>
                <c:pt idx="416">
                  <c:v>2.084565</c:v>
                </c:pt>
                <c:pt idx="417">
                  <c:v>2.0368149999999998</c:v>
                </c:pt>
                <c:pt idx="418">
                  <c:v>1.9890650000000001</c:v>
                </c:pt>
                <c:pt idx="419">
                  <c:v>2.01294</c:v>
                </c:pt>
                <c:pt idx="420">
                  <c:v>2.0368149999999998</c:v>
                </c:pt>
                <c:pt idx="421">
                  <c:v>1.96519</c:v>
                </c:pt>
                <c:pt idx="422">
                  <c:v>1.96519</c:v>
                </c:pt>
                <c:pt idx="423">
                  <c:v>1.9890650000000001</c:v>
                </c:pt>
                <c:pt idx="424">
                  <c:v>2.1084399999999999</c:v>
                </c:pt>
                <c:pt idx="425">
                  <c:v>2.2039399999999998</c:v>
                </c:pt>
                <c:pt idx="426">
                  <c:v>2.2994400000000002</c:v>
                </c:pt>
                <c:pt idx="427">
                  <c:v>2.7530649999999999</c:v>
                </c:pt>
                <c:pt idx="428">
                  <c:v>3.2305649999999999</c:v>
                </c:pt>
                <c:pt idx="429">
                  <c:v>3.7080649999999999</c:v>
                </c:pt>
                <c:pt idx="430">
                  <c:v>3.5648149999999998</c:v>
                </c:pt>
                <c:pt idx="431">
                  <c:v>3.30219</c:v>
                </c:pt>
                <c:pt idx="432">
                  <c:v>3.20669</c:v>
                </c:pt>
                <c:pt idx="433">
                  <c:v>3.0634399999999999</c:v>
                </c:pt>
                <c:pt idx="434">
                  <c:v>2.896315</c:v>
                </c:pt>
                <c:pt idx="435">
                  <c:v>2.8008150000000001</c:v>
                </c:pt>
                <c:pt idx="436">
                  <c:v>2.8008150000000001</c:v>
                </c:pt>
                <c:pt idx="437">
                  <c:v>2.6336900000000001</c:v>
                </c:pt>
                <c:pt idx="438">
                  <c:v>2.5859399999999999</c:v>
                </c:pt>
                <c:pt idx="439">
                  <c:v>2.5381900000000002</c:v>
                </c:pt>
                <c:pt idx="440">
                  <c:v>2.5143149999999999</c:v>
                </c:pt>
                <c:pt idx="441">
                  <c:v>2.49044</c:v>
                </c:pt>
                <c:pt idx="442">
                  <c:v>2.4426899999999998</c:v>
                </c:pt>
                <c:pt idx="443">
                  <c:v>2.4188149999999999</c:v>
                </c:pt>
                <c:pt idx="444">
                  <c:v>2.2994400000000002</c:v>
                </c:pt>
                <c:pt idx="445">
                  <c:v>2.3710650000000002</c:v>
                </c:pt>
                <c:pt idx="446">
                  <c:v>2.3471899999999999</c:v>
                </c:pt>
                <c:pt idx="447">
                  <c:v>2.7530649999999999</c:v>
                </c:pt>
                <c:pt idx="448">
                  <c:v>2.6336900000000001</c:v>
                </c:pt>
                <c:pt idx="449">
                  <c:v>2.7769400000000002</c:v>
                </c:pt>
                <c:pt idx="450">
                  <c:v>2.8485649999999998</c:v>
                </c:pt>
                <c:pt idx="451">
                  <c:v>2.7769400000000002</c:v>
                </c:pt>
                <c:pt idx="452">
                  <c:v>2.657565</c:v>
                </c:pt>
                <c:pt idx="453">
                  <c:v>2.5143149999999999</c:v>
                </c:pt>
                <c:pt idx="454">
                  <c:v>2.5143149999999999</c:v>
                </c:pt>
                <c:pt idx="455">
                  <c:v>2.4665650000000001</c:v>
                </c:pt>
                <c:pt idx="456">
                  <c:v>2.4426899999999998</c:v>
                </c:pt>
                <c:pt idx="457">
                  <c:v>2.3949400000000001</c:v>
                </c:pt>
                <c:pt idx="458">
                  <c:v>2.323315</c:v>
                </c:pt>
                <c:pt idx="459">
                  <c:v>2.323315</c:v>
                </c:pt>
                <c:pt idx="460">
                  <c:v>2.2755649999999998</c:v>
                </c:pt>
                <c:pt idx="461">
                  <c:v>2.2755649999999998</c:v>
                </c:pt>
                <c:pt idx="462">
                  <c:v>2.2278150000000001</c:v>
                </c:pt>
                <c:pt idx="463">
                  <c:v>2.1800649999999999</c:v>
                </c:pt>
                <c:pt idx="464">
                  <c:v>2.1561900000000001</c:v>
                </c:pt>
                <c:pt idx="465">
                  <c:v>2.1323150000000002</c:v>
                </c:pt>
                <c:pt idx="466">
                  <c:v>2.1561900000000001</c:v>
                </c:pt>
                <c:pt idx="467">
                  <c:v>2.2039399999999998</c:v>
                </c:pt>
                <c:pt idx="468">
                  <c:v>2.1561900000000001</c:v>
                </c:pt>
                <c:pt idx="469">
                  <c:v>2.1561900000000001</c:v>
                </c:pt>
                <c:pt idx="470">
                  <c:v>2.1561900000000001</c:v>
                </c:pt>
                <c:pt idx="471">
                  <c:v>2.1084399999999999</c:v>
                </c:pt>
                <c:pt idx="472">
                  <c:v>2.1084399999999999</c:v>
                </c:pt>
                <c:pt idx="473">
                  <c:v>2.1084399999999999</c:v>
                </c:pt>
                <c:pt idx="474">
                  <c:v>2.0368149999999998</c:v>
                </c:pt>
                <c:pt idx="475">
                  <c:v>1.9890650000000001</c:v>
                </c:pt>
                <c:pt idx="476">
                  <c:v>1.9890650000000001</c:v>
                </c:pt>
                <c:pt idx="477">
                  <c:v>2.0606900000000001</c:v>
                </c:pt>
                <c:pt idx="478">
                  <c:v>2.084565</c:v>
                </c:pt>
                <c:pt idx="479">
                  <c:v>2.0368149999999998</c:v>
                </c:pt>
                <c:pt idx="480">
                  <c:v>1.9890650000000001</c:v>
                </c:pt>
                <c:pt idx="481">
                  <c:v>1.9890650000000001</c:v>
                </c:pt>
                <c:pt idx="482">
                  <c:v>2.01294</c:v>
                </c:pt>
                <c:pt idx="483">
                  <c:v>1.96519</c:v>
                </c:pt>
                <c:pt idx="484">
                  <c:v>2.01294</c:v>
                </c:pt>
                <c:pt idx="485">
                  <c:v>1.9413149999999999</c:v>
                </c:pt>
                <c:pt idx="486">
                  <c:v>1.9890650000000001</c:v>
                </c:pt>
                <c:pt idx="487">
                  <c:v>1.96519</c:v>
                </c:pt>
                <c:pt idx="488">
                  <c:v>1.91744</c:v>
                </c:pt>
                <c:pt idx="489">
                  <c:v>1.9413149999999999</c:v>
                </c:pt>
                <c:pt idx="490">
                  <c:v>1.9890650000000001</c:v>
                </c:pt>
                <c:pt idx="491">
                  <c:v>1.96519</c:v>
                </c:pt>
                <c:pt idx="492">
                  <c:v>1.91744</c:v>
                </c:pt>
                <c:pt idx="493">
                  <c:v>1.9413149999999999</c:v>
                </c:pt>
                <c:pt idx="494">
                  <c:v>2.0368149999999998</c:v>
                </c:pt>
                <c:pt idx="495">
                  <c:v>2.0606900000000001</c:v>
                </c:pt>
                <c:pt idx="496">
                  <c:v>1.9890650000000001</c:v>
                </c:pt>
                <c:pt idx="497">
                  <c:v>1.9890650000000001</c:v>
                </c:pt>
                <c:pt idx="498">
                  <c:v>1.96519</c:v>
                </c:pt>
                <c:pt idx="499">
                  <c:v>1.8935649999999999</c:v>
                </c:pt>
                <c:pt idx="500">
                  <c:v>1.9413149999999999</c:v>
                </c:pt>
                <c:pt idx="501">
                  <c:v>1.9413149999999999</c:v>
                </c:pt>
                <c:pt idx="502">
                  <c:v>1.8696900000000001</c:v>
                </c:pt>
                <c:pt idx="503">
                  <c:v>1.8935649999999999</c:v>
                </c:pt>
                <c:pt idx="504">
                  <c:v>1.8935649999999999</c:v>
                </c:pt>
                <c:pt idx="505">
                  <c:v>1.9413149999999999</c:v>
                </c:pt>
                <c:pt idx="506">
                  <c:v>1.9413149999999999</c:v>
                </c:pt>
                <c:pt idx="507">
                  <c:v>1.845815</c:v>
                </c:pt>
                <c:pt idx="508">
                  <c:v>1.8696900000000001</c:v>
                </c:pt>
                <c:pt idx="509">
                  <c:v>1.91744</c:v>
                </c:pt>
                <c:pt idx="510">
                  <c:v>1.845815</c:v>
                </c:pt>
                <c:pt idx="511">
                  <c:v>1.8219399999999999</c:v>
                </c:pt>
                <c:pt idx="512">
                  <c:v>1.8219399999999999</c:v>
                </c:pt>
                <c:pt idx="513">
                  <c:v>1.8696900000000001</c:v>
                </c:pt>
                <c:pt idx="514">
                  <c:v>1.845815</c:v>
                </c:pt>
                <c:pt idx="515">
                  <c:v>1.8219399999999999</c:v>
                </c:pt>
                <c:pt idx="516">
                  <c:v>1.845815</c:v>
                </c:pt>
                <c:pt idx="517">
                  <c:v>1.8696900000000001</c:v>
                </c:pt>
                <c:pt idx="518">
                  <c:v>1.91744</c:v>
                </c:pt>
                <c:pt idx="519">
                  <c:v>1.8935649999999999</c:v>
                </c:pt>
                <c:pt idx="520">
                  <c:v>1.845815</c:v>
                </c:pt>
                <c:pt idx="521">
                  <c:v>1.8935649999999999</c:v>
                </c:pt>
                <c:pt idx="522">
                  <c:v>1.8935649999999999</c:v>
                </c:pt>
                <c:pt idx="523">
                  <c:v>1.8219399999999999</c:v>
                </c:pt>
                <c:pt idx="524">
                  <c:v>1.7741899999999999</c:v>
                </c:pt>
                <c:pt idx="525">
                  <c:v>1.845815</c:v>
                </c:pt>
                <c:pt idx="526">
                  <c:v>1.8696900000000001</c:v>
                </c:pt>
                <c:pt idx="527">
                  <c:v>2.0368149999999998</c:v>
                </c:pt>
                <c:pt idx="528">
                  <c:v>2.0263696874999999</c:v>
                </c:pt>
                <c:pt idx="529">
                  <c:v>2.015924375</c:v>
                </c:pt>
                <c:pt idx="530">
                  <c:v>2.0054790625000001</c:v>
                </c:pt>
                <c:pt idx="531">
                  <c:v>1.9950337499999999</c:v>
                </c:pt>
                <c:pt idx="532">
                  <c:v>1.9845884375</c:v>
                </c:pt>
                <c:pt idx="533">
                  <c:v>1.9741431250000001</c:v>
                </c:pt>
                <c:pt idx="534">
                  <c:v>1.9636978125</c:v>
                </c:pt>
                <c:pt idx="535">
                  <c:v>1.9532525000000001</c:v>
                </c:pt>
                <c:pt idx="536">
                  <c:v>1.9428071874999999</c:v>
                </c:pt>
                <c:pt idx="537">
                  <c:v>1.932361875</c:v>
                </c:pt>
                <c:pt idx="538">
                  <c:v>1.9219165625000001</c:v>
                </c:pt>
                <c:pt idx="539">
                  <c:v>1.91147125</c:v>
                </c:pt>
                <c:pt idx="540">
                  <c:v>1.9010259375</c:v>
                </c:pt>
                <c:pt idx="541">
                  <c:v>1.8905806249999999</c:v>
                </c:pt>
                <c:pt idx="542">
                  <c:v>1.8801353125</c:v>
                </c:pt>
                <c:pt idx="543">
                  <c:v>1.8696900000000001</c:v>
                </c:pt>
                <c:pt idx="544">
                  <c:v>1.8696900000000001</c:v>
                </c:pt>
                <c:pt idx="545">
                  <c:v>1.8696900000000001</c:v>
                </c:pt>
                <c:pt idx="546">
                  <c:v>1.8935649999999999</c:v>
                </c:pt>
                <c:pt idx="547">
                  <c:v>1.845815</c:v>
                </c:pt>
                <c:pt idx="548">
                  <c:v>1.8696900000000001</c:v>
                </c:pt>
                <c:pt idx="549">
                  <c:v>1.845815</c:v>
                </c:pt>
                <c:pt idx="550">
                  <c:v>1.7741899999999999</c:v>
                </c:pt>
                <c:pt idx="551">
                  <c:v>1.7741899999999999</c:v>
                </c:pt>
                <c:pt idx="552">
                  <c:v>1.798065</c:v>
                </c:pt>
                <c:pt idx="553">
                  <c:v>1.7741899999999999</c:v>
                </c:pt>
                <c:pt idx="554">
                  <c:v>1.8219399999999999</c:v>
                </c:pt>
                <c:pt idx="555">
                  <c:v>1.845815</c:v>
                </c:pt>
                <c:pt idx="556">
                  <c:v>1.798065</c:v>
                </c:pt>
                <c:pt idx="557">
                  <c:v>1.8219399999999999</c:v>
                </c:pt>
                <c:pt idx="558">
                  <c:v>1.8219399999999999</c:v>
                </c:pt>
                <c:pt idx="559">
                  <c:v>1.8219399999999999</c:v>
                </c:pt>
                <c:pt idx="560">
                  <c:v>1.798065</c:v>
                </c:pt>
                <c:pt idx="561">
                  <c:v>1.8219399999999999</c:v>
                </c:pt>
                <c:pt idx="562">
                  <c:v>1.798065</c:v>
                </c:pt>
                <c:pt idx="563">
                  <c:v>1.7503150000000001</c:v>
                </c:pt>
                <c:pt idx="564">
                  <c:v>1.8219399999999999</c:v>
                </c:pt>
                <c:pt idx="565">
                  <c:v>1.7503150000000001</c:v>
                </c:pt>
                <c:pt idx="566">
                  <c:v>1.8219399999999999</c:v>
                </c:pt>
                <c:pt idx="567">
                  <c:v>1.7503150000000001</c:v>
                </c:pt>
                <c:pt idx="568">
                  <c:v>1.72644</c:v>
                </c:pt>
                <c:pt idx="569">
                  <c:v>1.7741899999999999</c:v>
                </c:pt>
                <c:pt idx="570">
                  <c:v>1.7503150000000001</c:v>
                </c:pt>
                <c:pt idx="571">
                  <c:v>1.7503150000000001</c:v>
                </c:pt>
                <c:pt idx="572">
                  <c:v>1.7741899999999999</c:v>
                </c:pt>
                <c:pt idx="573">
                  <c:v>1.72644</c:v>
                </c:pt>
                <c:pt idx="574">
                  <c:v>1.7503150000000001</c:v>
                </c:pt>
                <c:pt idx="575">
                  <c:v>1.72644</c:v>
                </c:pt>
                <c:pt idx="576">
                  <c:v>1.798065</c:v>
                </c:pt>
                <c:pt idx="577">
                  <c:v>1.7741899999999999</c:v>
                </c:pt>
                <c:pt idx="578">
                  <c:v>1.7025650000000001</c:v>
                </c:pt>
                <c:pt idx="579">
                  <c:v>1.72644</c:v>
                </c:pt>
                <c:pt idx="580">
                  <c:v>1.72644</c:v>
                </c:pt>
                <c:pt idx="581">
                  <c:v>1.72644</c:v>
                </c:pt>
                <c:pt idx="582">
                  <c:v>1.67869</c:v>
                </c:pt>
                <c:pt idx="583">
                  <c:v>1.67869</c:v>
                </c:pt>
                <c:pt idx="584">
                  <c:v>1.67869</c:v>
                </c:pt>
                <c:pt idx="585">
                  <c:v>1.7025650000000001</c:v>
                </c:pt>
                <c:pt idx="586">
                  <c:v>1.72644</c:v>
                </c:pt>
                <c:pt idx="587">
                  <c:v>1.72644</c:v>
                </c:pt>
                <c:pt idx="588">
                  <c:v>1.72644</c:v>
                </c:pt>
                <c:pt idx="589">
                  <c:v>1.8219399999999999</c:v>
                </c:pt>
                <c:pt idx="590">
                  <c:v>1.96519</c:v>
                </c:pt>
                <c:pt idx="591">
                  <c:v>1.8696900000000001</c:v>
                </c:pt>
                <c:pt idx="592">
                  <c:v>1.9413149999999999</c:v>
                </c:pt>
                <c:pt idx="593">
                  <c:v>2.1084399999999999</c:v>
                </c:pt>
                <c:pt idx="594">
                  <c:v>2.2039399999999998</c:v>
                </c:pt>
                <c:pt idx="595">
                  <c:v>2.1561900000000001</c:v>
                </c:pt>
                <c:pt idx="596">
                  <c:v>2.25169</c:v>
                </c:pt>
                <c:pt idx="597">
                  <c:v>2.1800649999999999</c:v>
                </c:pt>
                <c:pt idx="598">
                  <c:v>2.1800649999999999</c:v>
                </c:pt>
                <c:pt idx="599">
                  <c:v>2.2039399999999998</c:v>
                </c:pt>
                <c:pt idx="600">
                  <c:v>2.1561900000000001</c:v>
                </c:pt>
                <c:pt idx="601">
                  <c:v>2.1800649999999999</c:v>
                </c:pt>
                <c:pt idx="602">
                  <c:v>2.1561900000000001</c:v>
                </c:pt>
                <c:pt idx="603">
                  <c:v>2.1084399999999999</c:v>
                </c:pt>
                <c:pt idx="604">
                  <c:v>2.01294</c:v>
                </c:pt>
                <c:pt idx="605">
                  <c:v>2.084565</c:v>
                </c:pt>
                <c:pt idx="606">
                  <c:v>2.01294</c:v>
                </c:pt>
                <c:pt idx="607">
                  <c:v>1.9413149999999999</c:v>
                </c:pt>
                <c:pt idx="608">
                  <c:v>2.01294</c:v>
                </c:pt>
                <c:pt idx="609">
                  <c:v>1.91744</c:v>
                </c:pt>
                <c:pt idx="610">
                  <c:v>1.96519</c:v>
                </c:pt>
                <c:pt idx="611">
                  <c:v>1.9413149999999999</c:v>
                </c:pt>
                <c:pt idx="612">
                  <c:v>1.8935649999999999</c:v>
                </c:pt>
                <c:pt idx="613">
                  <c:v>1.91744</c:v>
                </c:pt>
                <c:pt idx="614">
                  <c:v>1.9413149999999999</c:v>
                </c:pt>
                <c:pt idx="615">
                  <c:v>1.8696900000000001</c:v>
                </c:pt>
                <c:pt idx="616">
                  <c:v>1.8219399999999999</c:v>
                </c:pt>
                <c:pt idx="617">
                  <c:v>1.845815</c:v>
                </c:pt>
                <c:pt idx="618">
                  <c:v>1.8935649999999999</c:v>
                </c:pt>
                <c:pt idx="619">
                  <c:v>1.8935649999999999</c:v>
                </c:pt>
                <c:pt idx="620">
                  <c:v>1.845815</c:v>
                </c:pt>
                <c:pt idx="621">
                  <c:v>1.8696900000000001</c:v>
                </c:pt>
                <c:pt idx="622">
                  <c:v>1.845815</c:v>
                </c:pt>
                <c:pt idx="623">
                  <c:v>1.8696900000000001</c:v>
                </c:pt>
                <c:pt idx="624">
                  <c:v>1.845815</c:v>
                </c:pt>
                <c:pt idx="625">
                  <c:v>1.845815</c:v>
                </c:pt>
                <c:pt idx="626">
                  <c:v>1.8935649999999999</c:v>
                </c:pt>
                <c:pt idx="627">
                  <c:v>1.9890650000000001</c:v>
                </c:pt>
                <c:pt idx="628">
                  <c:v>1.96519</c:v>
                </c:pt>
                <c:pt idx="629">
                  <c:v>1.96519</c:v>
                </c:pt>
                <c:pt idx="630">
                  <c:v>1.9890650000000001</c:v>
                </c:pt>
                <c:pt idx="631">
                  <c:v>1.9890650000000001</c:v>
                </c:pt>
                <c:pt idx="632">
                  <c:v>1.9413149999999999</c:v>
                </c:pt>
                <c:pt idx="633">
                  <c:v>2.1561900000000001</c:v>
                </c:pt>
                <c:pt idx="634">
                  <c:v>1.8696900000000001</c:v>
                </c:pt>
                <c:pt idx="635">
                  <c:v>1.9413149999999999</c:v>
                </c:pt>
                <c:pt idx="636">
                  <c:v>1.8696900000000001</c:v>
                </c:pt>
                <c:pt idx="637">
                  <c:v>1.845815</c:v>
                </c:pt>
                <c:pt idx="638">
                  <c:v>1.91744</c:v>
                </c:pt>
                <c:pt idx="639">
                  <c:v>1.91744</c:v>
                </c:pt>
                <c:pt idx="640">
                  <c:v>2.01294</c:v>
                </c:pt>
                <c:pt idx="641">
                  <c:v>2.450648333333334</c:v>
                </c:pt>
                <c:pt idx="642">
                  <c:v>2.8883566666666671</c:v>
                </c:pt>
                <c:pt idx="643">
                  <c:v>3.3260649999999998</c:v>
                </c:pt>
                <c:pt idx="644">
                  <c:v>3.0873149999999998</c:v>
                </c:pt>
                <c:pt idx="645">
                  <c:v>2.9201899999999998</c:v>
                </c:pt>
                <c:pt idx="646">
                  <c:v>2.8246899999999999</c:v>
                </c:pt>
                <c:pt idx="647">
                  <c:v>2.72919</c:v>
                </c:pt>
                <c:pt idx="648">
                  <c:v>2.6336900000000001</c:v>
                </c:pt>
                <c:pt idx="649">
                  <c:v>2.6098150000000002</c:v>
                </c:pt>
                <c:pt idx="650">
                  <c:v>2.5143149999999999</c:v>
                </c:pt>
                <c:pt idx="651">
                  <c:v>2.4665650000000001</c:v>
                </c:pt>
                <c:pt idx="652">
                  <c:v>2.4188149999999999</c:v>
                </c:pt>
                <c:pt idx="653">
                  <c:v>2.4188149999999999</c:v>
                </c:pt>
                <c:pt idx="654">
                  <c:v>2.323315</c:v>
                </c:pt>
                <c:pt idx="655">
                  <c:v>2.3710650000000002</c:v>
                </c:pt>
                <c:pt idx="656">
                  <c:v>2.323315</c:v>
                </c:pt>
                <c:pt idx="657">
                  <c:v>2.2278150000000001</c:v>
                </c:pt>
                <c:pt idx="658">
                  <c:v>2.2278150000000001</c:v>
                </c:pt>
                <c:pt idx="659">
                  <c:v>2.25169</c:v>
                </c:pt>
                <c:pt idx="660">
                  <c:v>2.2039399999999998</c:v>
                </c:pt>
                <c:pt idx="661">
                  <c:v>2.2278150000000001</c:v>
                </c:pt>
                <c:pt idx="662">
                  <c:v>2.1323150000000002</c:v>
                </c:pt>
                <c:pt idx="663">
                  <c:v>2.1800649999999999</c:v>
                </c:pt>
                <c:pt idx="664">
                  <c:v>2.084565</c:v>
                </c:pt>
                <c:pt idx="665">
                  <c:v>2.1561900000000001</c:v>
                </c:pt>
                <c:pt idx="666">
                  <c:v>2.2278150000000001</c:v>
                </c:pt>
                <c:pt idx="667">
                  <c:v>2.1561900000000001</c:v>
                </c:pt>
                <c:pt idx="668">
                  <c:v>2.2039399999999998</c:v>
                </c:pt>
                <c:pt idx="669">
                  <c:v>2.2994400000000002</c:v>
                </c:pt>
                <c:pt idx="670">
                  <c:v>2.4426899999999998</c:v>
                </c:pt>
                <c:pt idx="671">
                  <c:v>2.49044</c:v>
                </c:pt>
                <c:pt idx="672">
                  <c:v>2.49044</c:v>
                </c:pt>
                <c:pt idx="673">
                  <c:v>2.562065</c:v>
                </c:pt>
                <c:pt idx="674">
                  <c:v>2.4665650000000001</c:v>
                </c:pt>
                <c:pt idx="675">
                  <c:v>2.4665650000000001</c:v>
                </c:pt>
                <c:pt idx="676">
                  <c:v>2.4188149999999999</c:v>
                </c:pt>
                <c:pt idx="677">
                  <c:v>2.4188149999999999</c:v>
                </c:pt>
                <c:pt idx="678">
                  <c:v>2.3471899999999999</c:v>
                </c:pt>
                <c:pt idx="679">
                  <c:v>2.3949400000000001</c:v>
                </c:pt>
                <c:pt idx="680">
                  <c:v>2.3710650000000002</c:v>
                </c:pt>
                <c:pt idx="681">
                  <c:v>2.4665650000000001</c:v>
                </c:pt>
                <c:pt idx="682">
                  <c:v>2.25169</c:v>
                </c:pt>
                <c:pt idx="683">
                  <c:v>2.25169</c:v>
                </c:pt>
                <c:pt idx="684">
                  <c:v>2.2755649999999998</c:v>
                </c:pt>
                <c:pt idx="685">
                  <c:v>2.2039399999999998</c:v>
                </c:pt>
                <c:pt idx="686">
                  <c:v>2.1800649999999999</c:v>
                </c:pt>
                <c:pt idx="687">
                  <c:v>2.2039399999999998</c:v>
                </c:pt>
                <c:pt idx="688">
                  <c:v>2.2039399999999998</c:v>
                </c:pt>
                <c:pt idx="689">
                  <c:v>2.25169</c:v>
                </c:pt>
                <c:pt idx="690">
                  <c:v>2.2278150000000001</c:v>
                </c:pt>
                <c:pt idx="691">
                  <c:v>2.2994400000000002</c:v>
                </c:pt>
                <c:pt idx="692">
                  <c:v>2.2755649999999998</c:v>
                </c:pt>
                <c:pt idx="693">
                  <c:v>2.4426899999999998</c:v>
                </c:pt>
                <c:pt idx="694">
                  <c:v>2.3710650000000002</c:v>
                </c:pt>
                <c:pt idx="695">
                  <c:v>2.25169</c:v>
                </c:pt>
                <c:pt idx="696">
                  <c:v>2.3471899999999999</c:v>
                </c:pt>
                <c:pt idx="697">
                  <c:v>2.323315</c:v>
                </c:pt>
                <c:pt idx="698">
                  <c:v>2.25169</c:v>
                </c:pt>
                <c:pt idx="699">
                  <c:v>2.2278150000000001</c:v>
                </c:pt>
                <c:pt idx="700">
                  <c:v>2.2278150000000001</c:v>
                </c:pt>
                <c:pt idx="701">
                  <c:v>2.2039399999999998</c:v>
                </c:pt>
                <c:pt idx="702">
                  <c:v>2.2278150000000001</c:v>
                </c:pt>
                <c:pt idx="703">
                  <c:v>2.2039399999999998</c:v>
                </c:pt>
                <c:pt idx="704">
                  <c:v>2.1800649999999999</c:v>
                </c:pt>
                <c:pt idx="705">
                  <c:v>2.1800649999999999</c:v>
                </c:pt>
                <c:pt idx="706">
                  <c:v>2.1561900000000001</c:v>
                </c:pt>
                <c:pt idx="707">
                  <c:v>2.1084399999999999</c:v>
                </c:pt>
                <c:pt idx="708">
                  <c:v>2.1561900000000001</c:v>
                </c:pt>
                <c:pt idx="709">
                  <c:v>2.1561900000000001</c:v>
                </c:pt>
                <c:pt idx="710">
                  <c:v>2.1323150000000002</c:v>
                </c:pt>
                <c:pt idx="711">
                  <c:v>2.0368149999999998</c:v>
                </c:pt>
                <c:pt idx="712">
                  <c:v>2.0606900000000001</c:v>
                </c:pt>
                <c:pt idx="713">
                  <c:v>2.0606900000000001</c:v>
                </c:pt>
                <c:pt idx="714">
                  <c:v>2.0606900000000001</c:v>
                </c:pt>
                <c:pt idx="715">
                  <c:v>2.3710650000000002</c:v>
                </c:pt>
                <c:pt idx="716">
                  <c:v>2.3471899999999999</c:v>
                </c:pt>
                <c:pt idx="717">
                  <c:v>2.323315</c:v>
                </c:pt>
                <c:pt idx="718">
                  <c:v>2.2755649999999998</c:v>
                </c:pt>
                <c:pt idx="719">
                  <c:v>2.2278150000000001</c:v>
                </c:pt>
              </c:numCache>
            </c:numRef>
          </c:yVal>
          <c:smooth val="0"/>
          <c:extLst>
            <c:ext xmlns:c16="http://schemas.microsoft.com/office/drawing/2014/chart" uri="{C3380CC4-5D6E-409C-BE32-E72D297353CC}">
              <c16:uniqueId val="{00000000-0479-40A9-B5F4-E42F7850BD04}"/>
            </c:ext>
          </c:extLst>
        </c:ser>
        <c:ser>
          <c:idx val="3"/>
          <c:order val="1"/>
          <c:tx>
            <c:v>APRIL</c:v>
          </c:tx>
          <c:spPr>
            <a:ln w="19050">
              <a:noFill/>
            </a:ln>
          </c:spPr>
          <c:marker>
            <c:symbol val="diamond"/>
            <c:size val="5"/>
          </c:marker>
          <c:xVal>
            <c:numRef>
              <c:f>'Hydro Graph'!$D$1561:$D$2280</c:f>
              <c:numCache>
                <c:formatCode>0.00</c:formatCode>
                <c:ptCount val="720"/>
                <c:pt idx="0">
                  <c:v>9.7242595873261575</c:v>
                </c:pt>
                <c:pt idx="1">
                  <c:v>8.6112304473699197</c:v>
                </c:pt>
                <c:pt idx="2">
                  <c:v>10.318340615629644</c:v>
                </c:pt>
                <c:pt idx="3">
                  <c:v>10.318340615629644</c:v>
                </c:pt>
                <c:pt idx="4">
                  <c:v>9.7242595873261575</c:v>
                </c:pt>
                <c:pt idx="5">
                  <c:v>8.6112304473699197</c:v>
                </c:pt>
                <c:pt idx="6">
                  <c:v>8.6112304473699197</c:v>
                </c:pt>
                <c:pt idx="7">
                  <c:v>8.6112304473699197</c:v>
                </c:pt>
                <c:pt idx="8">
                  <c:v>9.1554504192349686</c:v>
                </c:pt>
                <c:pt idx="9">
                  <c:v>10.318340615629644</c:v>
                </c:pt>
                <c:pt idx="10">
                  <c:v>9.7242595873261575</c:v>
                </c:pt>
                <c:pt idx="11">
                  <c:v>10.93838361647218</c:v>
                </c:pt>
                <c:pt idx="12">
                  <c:v>10.93838361647218</c:v>
                </c:pt>
                <c:pt idx="13">
                  <c:v>10.318340615629644</c:v>
                </c:pt>
                <c:pt idx="14">
                  <c:v>11.585086110292956</c:v>
                </c:pt>
                <c:pt idx="15">
                  <c:v>10.318340615629644</c:v>
                </c:pt>
                <c:pt idx="16">
                  <c:v>9.7242595873261575</c:v>
                </c:pt>
                <c:pt idx="17">
                  <c:v>10.318340615629644</c:v>
                </c:pt>
                <c:pt idx="18">
                  <c:v>9.7242595873261575</c:v>
                </c:pt>
                <c:pt idx="19">
                  <c:v>10.93838361647218</c:v>
                </c:pt>
                <c:pt idx="20">
                  <c:v>9.7242595873261575</c:v>
                </c:pt>
                <c:pt idx="21">
                  <c:v>10.318340615629644</c:v>
                </c:pt>
                <c:pt idx="22">
                  <c:v>10.318340615629644</c:v>
                </c:pt>
                <c:pt idx="23">
                  <c:v>10.93838361647218</c:v>
                </c:pt>
                <c:pt idx="24">
                  <c:v>9.7242595873261575</c:v>
                </c:pt>
                <c:pt idx="25">
                  <c:v>13.692236054542748</c:v>
                </c:pt>
                <c:pt idx="26">
                  <c:v>8.6112304473699197</c:v>
                </c:pt>
                <c:pt idx="27">
                  <c:v>10.318340615629644</c:v>
                </c:pt>
                <c:pt idx="28">
                  <c:v>8.6112304473699197</c:v>
                </c:pt>
                <c:pt idx="29">
                  <c:v>8.0909244971991328</c:v>
                </c:pt>
                <c:pt idx="30">
                  <c:v>8.6112304473699197</c:v>
                </c:pt>
                <c:pt idx="31">
                  <c:v>9.1554504192349686</c:v>
                </c:pt>
                <c:pt idx="32">
                  <c:v>10.318340615629644</c:v>
                </c:pt>
                <c:pt idx="33">
                  <c:v>10.318340615629644</c:v>
                </c:pt>
                <c:pt idx="34">
                  <c:v>10.318340615629644</c:v>
                </c:pt>
                <c:pt idx="35">
                  <c:v>11.585086110292956</c:v>
                </c:pt>
                <c:pt idx="36">
                  <c:v>9.1554504192349686</c:v>
                </c:pt>
                <c:pt idx="37">
                  <c:v>10.318340615629644</c:v>
                </c:pt>
                <c:pt idx="38">
                  <c:v>10.93838361647218</c:v>
                </c:pt>
                <c:pt idx="39">
                  <c:v>9.1554504192349686</c:v>
                </c:pt>
                <c:pt idx="40">
                  <c:v>9.1554504192349686</c:v>
                </c:pt>
                <c:pt idx="41">
                  <c:v>9.7242595873261575</c:v>
                </c:pt>
                <c:pt idx="42">
                  <c:v>9.1554504192349686</c:v>
                </c:pt>
                <c:pt idx="43">
                  <c:v>8.6112304473699197</c:v>
                </c:pt>
                <c:pt idx="44">
                  <c:v>10.93838361647218</c:v>
                </c:pt>
                <c:pt idx="45">
                  <c:v>9.1554504192349686</c:v>
                </c:pt>
                <c:pt idx="46">
                  <c:v>10.93838361647218</c:v>
                </c:pt>
                <c:pt idx="47">
                  <c:v>8.0909244971991328</c:v>
                </c:pt>
                <c:pt idx="48">
                  <c:v>8.6112304473699197</c:v>
                </c:pt>
                <c:pt idx="49">
                  <c:v>10.318340615629644</c:v>
                </c:pt>
                <c:pt idx="50">
                  <c:v>9.1554504192349686</c:v>
                </c:pt>
                <c:pt idx="51">
                  <c:v>8.6112304473699197</c:v>
                </c:pt>
                <c:pt idx="52">
                  <c:v>9.7242595873261575</c:v>
                </c:pt>
                <c:pt idx="53">
                  <c:v>9.7242595873261575</c:v>
                </c:pt>
                <c:pt idx="54">
                  <c:v>8.6112304473699197</c:v>
                </c:pt>
                <c:pt idx="55">
                  <c:v>9.7242595873261575</c:v>
                </c:pt>
                <c:pt idx="56">
                  <c:v>9.1554504192349686</c:v>
                </c:pt>
                <c:pt idx="57">
                  <c:v>8.6112304473699197</c:v>
                </c:pt>
                <c:pt idx="58">
                  <c:v>8.6112304473699197</c:v>
                </c:pt>
                <c:pt idx="59">
                  <c:v>8.6112304473699197</c:v>
                </c:pt>
                <c:pt idx="60">
                  <c:v>10.318340615629644</c:v>
                </c:pt>
                <c:pt idx="61">
                  <c:v>10.318340615629644</c:v>
                </c:pt>
                <c:pt idx="62">
                  <c:v>9.7242595873261575</c:v>
                </c:pt>
                <c:pt idx="63">
                  <c:v>9.7242595873261575</c:v>
                </c:pt>
                <c:pt idx="64">
                  <c:v>10.93838361647218</c:v>
                </c:pt>
                <c:pt idx="65">
                  <c:v>9.7242595873261575</c:v>
                </c:pt>
                <c:pt idx="66">
                  <c:v>9.1554504192349686</c:v>
                </c:pt>
                <c:pt idx="67">
                  <c:v>10.318340615629644</c:v>
                </c:pt>
                <c:pt idx="68">
                  <c:v>10.318340615629644</c:v>
                </c:pt>
                <c:pt idx="69">
                  <c:v>9.7242595873261575</c:v>
                </c:pt>
                <c:pt idx="70">
                  <c:v>10.93838361647218</c:v>
                </c:pt>
                <c:pt idx="71">
                  <c:v>9.7242595873261575</c:v>
                </c:pt>
                <c:pt idx="72">
                  <c:v>10.318340615629644</c:v>
                </c:pt>
                <c:pt idx="73">
                  <c:v>10.93838361647218</c:v>
                </c:pt>
                <c:pt idx="74">
                  <c:v>10.318340615629644</c:v>
                </c:pt>
                <c:pt idx="75">
                  <c:v>9.7242595873261575</c:v>
                </c:pt>
                <c:pt idx="76">
                  <c:v>10.318340615629644</c:v>
                </c:pt>
                <c:pt idx="77">
                  <c:v>10.318340615629644</c:v>
                </c:pt>
                <c:pt idx="78">
                  <c:v>10.318340615629644</c:v>
                </c:pt>
                <c:pt idx="79">
                  <c:v>9.1554504192349686</c:v>
                </c:pt>
                <c:pt idx="80">
                  <c:v>10.318340615629644</c:v>
                </c:pt>
                <c:pt idx="81">
                  <c:v>10.318340615629644</c:v>
                </c:pt>
                <c:pt idx="82">
                  <c:v>9.1554504192349686</c:v>
                </c:pt>
                <c:pt idx="83">
                  <c:v>11.585086110292956</c:v>
                </c:pt>
                <c:pt idx="84">
                  <c:v>11.585086110292956</c:v>
                </c:pt>
                <c:pt idx="85">
                  <c:v>11.585086110292956</c:v>
                </c:pt>
                <c:pt idx="86">
                  <c:v>9.1554504192349686</c:v>
                </c:pt>
                <c:pt idx="87">
                  <c:v>9.7242595873261575</c:v>
                </c:pt>
                <c:pt idx="88">
                  <c:v>10.93838361647218</c:v>
                </c:pt>
                <c:pt idx="89">
                  <c:v>10.93838361647218</c:v>
                </c:pt>
                <c:pt idx="90">
                  <c:v>9.1554504192349686</c:v>
                </c:pt>
                <c:pt idx="91">
                  <c:v>10.318340615629644</c:v>
                </c:pt>
                <c:pt idx="92">
                  <c:v>8.6112304473699197</c:v>
                </c:pt>
                <c:pt idx="93">
                  <c:v>10.318340615629644</c:v>
                </c:pt>
                <c:pt idx="94">
                  <c:v>10.93838361647218</c:v>
                </c:pt>
                <c:pt idx="95">
                  <c:v>9.1554504192349686</c:v>
                </c:pt>
                <c:pt idx="96">
                  <c:v>10.318340615629644</c:v>
                </c:pt>
                <c:pt idx="97">
                  <c:v>9.7242595873261575</c:v>
                </c:pt>
                <c:pt idx="98">
                  <c:v>8.0909244971991328</c:v>
                </c:pt>
                <c:pt idx="99">
                  <c:v>9.1554504192349686</c:v>
                </c:pt>
                <c:pt idx="100">
                  <c:v>8.0909244971991328</c:v>
                </c:pt>
                <c:pt idx="101">
                  <c:v>9.1554504192349686</c:v>
                </c:pt>
                <c:pt idx="102">
                  <c:v>8.6112304473699197</c:v>
                </c:pt>
                <c:pt idx="103">
                  <c:v>9.7242595873261575</c:v>
                </c:pt>
                <c:pt idx="104">
                  <c:v>7.5938649256789592</c:v>
                </c:pt>
                <c:pt idx="105">
                  <c:v>9.1554504192349686</c:v>
                </c:pt>
                <c:pt idx="106">
                  <c:v>9.7242595873261575</c:v>
                </c:pt>
                <c:pt idx="107">
                  <c:v>10.318340615629644</c:v>
                </c:pt>
                <c:pt idx="108">
                  <c:v>9.7242595873261575</c:v>
                </c:pt>
                <c:pt idx="109">
                  <c:v>9.1554504192349686</c:v>
                </c:pt>
                <c:pt idx="110">
                  <c:v>9.1554504192349686</c:v>
                </c:pt>
                <c:pt idx="111">
                  <c:v>8.6112304473699197</c:v>
                </c:pt>
                <c:pt idx="112">
                  <c:v>10.93838361647218</c:v>
                </c:pt>
                <c:pt idx="113">
                  <c:v>10.93838361647218</c:v>
                </c:pt>
                <c:pt idx="114">
                  <c:v>10.318340615629644</c:v>
                </c:pt>
                <c:pt idx="115">
                  <c:v>9.7242595873261575</c:v>
                </c:pt>
                <c:pt idx="116">
                  <c:v>9.1554504192349686</c:v>
                </c:pt>
                <c:pt idx="117">
                  <c:v>9.1554504192349686</c:v>
                </c:pt>
                <c:pt idx="118">
                  <c:v>8.6112304473699197</c:v>
                </c:pt>
                <c:pt idx="119">
                  <c:v>9.1554504192349686</c:v>
                </c:pt>
                <c:pt idx="120">
                  <c:v>9.7242595873261575</c:v>
                </c:pt>
                <c:pt idx="121">
                  <c:v>8.0909244971991328</c:v>
                </c:pt>
                <c:pt idx="122">
                  <c:v>8.6112304473699197</c:v>
                </c:pt>
                <c:pt idx="123">
                  <c:v>8.0909244971991328</c:v>
                </c:pt>
                <c:pt idx="124">
                  <c:v>9.1554504192349686</c:v>
                </c:pt>
                <c:pt idx="125">
                  <c:v>8.0909244971991328</c:v>
                </c:pt>
                <c:pt idx="126">
                  <c:v>9.7242595873261575</c:v>
                </c:pt>
                <c:pt idx="127">
                  <c:v>9.7242595873261575</c:v>
                </c:pt>
                <c:pt idx="128">
                  <c:v>8.0909244971991328</c:v>
                </c:pt>
                <c:pt idx="129">
                  <c:v>9.7242595873261575</c:v>
                </c:pt>
                <c:pt idx="130">
                  <c:v>10.318340615629644</c:v>
                </c:pt>
                <c:pt idx="131">
                  <c:v>8.6112304473699197</c:v>
                </c:pt>
                <c:pt idx="132">
                  <c:v>17.804564489100954</c:v>
                </c:pt>
                <c:pt idx="133">
                  <c:v>9.7242595873261575</c:v>
                </c:pt>
                <c:pt idx="134">
                  <c:v>9.7242595873261575</c:v>
                </c:pt>
                <c:pt idx="135">
                  <c:v>9.1554504192349686</c:v>
                </c:pt>
                <c:pt idx="136">
                  <c:v>10.93838361647218</c:v>
                </c:pt>
                <c:pt idx="137">
                  <c:v>10.93838361647218</c:v>
                </c:pt>
                <c:pt idx="138">
                  <c:v>9.7242595873261575</c:v>
                </c:pt>
                <c:pt idx="139">
                  <c:v>10.318340615629644</c:v>
                </c:pt>
                <c:pt idx="140">
                  <c:v>10.318340615629644</c:v>
                </c:pt>
                <c:pt idx="141">
                  <c:v>9.1554504192349686</c:v>
                </c:pt>
                <c:pt idx="142">
                  <c:v>8.0909244971991328</c:v>
                </c:pt>
                <c:pt idx="143">
                  <c:v>8.6112304473699197</c:v>
                </c:pt>
                <c:pt idx="144">
                  <c:v>9.7242595873261575</c:v>
                </c:pt>
                <c:pt idx="145">
                  <c:v>8.0909244971991328</c:v>
                </c:pt>
                <c:pt idx="146">
                  <c:v>9.7242595873261575</c:v>
                </c:pt>
                <c:pt idx="147">
                  <c:v>8.6112304473699197</c:v>
                </c:pt>
                <c:pt idx="148">
                  <c:v>9.1554504192349686</c:v>
                </c:pt>
                <c:pt idx="149">
                  <c:v>8.6112304473699197</c:v>
                </c:pt>
                <c:pt idx="150">
                  <c:v>8.0909244971991328</c:v>
                </c:pt>
                <c:pt idx="151">
                  <c:v>8.0909244971991328</c:v>
                </c:pt>
                <c:pt idx="152">
                  <c:v>9.1554504192349686</c:v>
                </c:pt>
                <c:pt idx="153">
                  <c:v>9.1554504192349686</c:v>
                </c:pt>
                <c:pt idx="154">
                  <c:v>9.7242595873261575</c:v>
                </c:pt>
                <c:pt idx="155">
                  <c:v>9.7242595873261575</c:v>
                </c:pt>
                <c:pt idx="156">
                  <c:v>8.6112304473699197</c:v>
                </c:pt>
                <c:pt idx="157">
                  <c:v>8.6112304473699197</c:v>
                </c:pt>
                <c:pt idx="158">
                  <c:v>9.7242595873261575</c:v>
                </c:pt>
                <c:pt idx="159">
                  <c:v>10.93838361647218</c:v>
                </c:pt>
                <c:pt idx="160">
                  <c:v>9.7242595873261575</c:v>
                </c:pt>
                <c:pt idx="161">
                  <c:v>9.7242595873261575</c:v>
                </c:pt>
                <c:pt idx="162">
                  <c:v>13.692236054542748</c:v>
                </c:pt>
                <c:pt idx="163">
                  <c:v>10.318340615629644</c:v>
                </c:pt>
                <c:pt idx="164">
                  <c:v>9.7242595873261575</c:v>
                </c:pt>
                <c:pt idx="165">
                  <c:v>10.318340615629644</c:v>
                </c:pt>
                <c:pt idx="166">
                  <c:v>8.6112304473699197</c:v>
                </c:pt>
                <c:pt idx="167">
                  <c:v>9.7242595873261575</c:v>
                </c:pt>
                <c:pt idx="168">
                  <c:v>9.7242595873261575</c:v>
                </c:pt>
                <c:pt idx="169">
                  <c:v>8.6112304473699197</c:v>
                </c:pt>
                <c:pt idx="170">
                  <c:v>9.1554504192349686</c:v>
                </c:pt>
                <c:pt idx="171">
                  <c:v>8.0909244971991328</c:v>
                </c:pt>
                <c:pt idx="172">
                  <c:v>9.7242595873261575</c:v>
                </c:pt>
                <c:pt idx="173">
                  <c:v>8.6112304473699197</c:v>
                </c:pt>
                <c:pt idx="174">
                  <c:v>9.1554504192349686</c:v>
                </c:pt>
                <c:pt idx="175">
                  <c:v>9.7242595873261575</c:v>
                </c:pt>
                <c:pt idx="176">
                  <c:v>7.5938649256789592</c:v>
                </c:pt>
                <c:pt idx="177">
                  <c:v>8.6112304473699197</c:v>
                </c:pt>
                <c:pt idx="178">
                  <c:v>9.7242595873261575</c:v>
                </c:pt>
                <c:pt idx="179">
                  <c:v>8.0909244971991328</c:v>
                </c:pt>
                <c:pt idx="180">
                  <c:v>8.6112304473699197</c:v>
                </c:pt>
                <c:pt idx="181">
                  <c:v>9.7242595873261575</c:v>
                </c:pt>
                <c:pt idx="182">
                  <c:v>10.93838361647218</c:v>
                </c:pt>
                <c:pt idx="183">
                  <c:v>9.7242595873261575</c:v>
                </c:pt>
                <c:pt idx="184">
                  <c:v>8.0909244971991328</c:v>
                </c:pt>
                <c:pt idx="185">
                  <c:v>8.6112304473699197</c:v>
                </c:pt>
                <c:pt idx="186">
                  <c:v>9.1554504192349686</c:v>
                </c:pt>
                <c:pt idx="187">
                  <c:v>10.318340615629644</c:v>
                </c:pt>
                <c:pt idx="188">
                  <c:v>10.01809816102576</c:v>
                </c:pt>
                <c:pt idx="189">
                  <c:v>9.7242595873261575</c:v>
                </c:pt>
                <c:pt idx="190">
                  <c:v>9.7242595873261575</c:v>
                </c:pt>
                <c:pt idx="191">
                  <c:v>8.6112304473699197</c:v>
                </c:pt>
                <c:pt idx="192">
                  <c:v>10.318340615629644</c:v>
                </c:pt>
                <c:pt idx="193">
                  <c:v>8.0909244971991328</c:v>
                </c:pt>
                <c:pt idx="194">
                  <c:v>9.1554504192349686</c:v>
                </c:pt>
                <c:pt idx="195">
                  <c:v>9.1554504192349686</c:v>
                </c:pt>
                <c:pt idx="196">
                  <c:v>9.7242595873261575</c:v>
                </c:pt>
                <c:pt idx="197">
                  <c:v>8.6112304473699197</c:v>
                </c:pt>
                <c:pt idx="198">
                  <c:v>8.6112304473699197</c:v>
                </c:pt>
                <c:pt idx="199">
                  <c:v>8.0909244971991328</c:v>
                </c:pt>
                <c:pt idx="200">
                  <c:v>9.1554504192349686</c:v>
                </c:pt>
                <c:pt idx="201">
                  <c:v>8.6112304473699197</c:v>
                </c:pt>
                <c:pt idx="202">
                  <c:v>9.7242595873261575</c:v>
                </c:pt>
                <c:pt idx="203">
                  <c:v>8.6112304473699197</c:v>
                </c:pt>
                <c:pt idx="204">
                  <c:v>9.1554504192349686</c:v>
                </c:pt>
                <c:pt idx="205">
                  <c:v>9.7242595873261575</c:v>
                </c:pt>
                <c:pt idx="206">
                  <c:v>9.7242595873261575</c:v>
                </c:pt>
                <c:pt idx="207">
                  <c:v>8.6112304473699197</c:v>
                </c:pt>
                <c:pt idx="208">
                  <c:v>9.7242595873261575</c:v>
                </c:pt>
                <c:pt idx="209">
                  <c:v>9.1554504192349686</c:v>
                </c:pt>
                <c:pt idx="210">
                  <c:v>9.1554504192349686</c:v>
                </c:pt>
                <c:pt idx="211">
                  <c:v>8.6112304473699197</c:v>
                </c:pt>
                <c:pt idx="212">
                  <c:v>9.1554504192349686</c:v>
                </c:pt>
                <c:pt idx="213">
                  <c:v>8.6112304473699197</c:v>
                </c:pt>
                <c:pt idx="214">
                  <c:v>9.7242595873261575</c:v>
                </c:pt>
                <c:pt idx="215">
                  <c:v>9.1554504192349686</c:v>
                </c:pt>
                <c:pt idx="216">
                  <c:v>8.6112304473699197</c:v>
                </c:pt>
                <c:pt idx="217">
                  <c:v>8.6112304473699197</c:v>
                </c:pt>
                <c:pt idx="218">
                  <c:v>10.318340615629644</c:v>
                </c:pt>
                <c:pt idx="219">
                  <c:v>9.7242595873261575</c:v>
                </c:pt>
                <c:pt idx="220">
                  <c:v>9.1554504192349686</c:v>
                </c:pt>
                <c:pt idx="221">
                  <c:v>8.6112304473699197</c:v>
                </c:pt>
                <c:pt idx="222">
                  <c:v>9.1554504192349686</c:v>
                </c:pt>
                <c:pt idx="223">
                  <c:v>8.0909244971991328</c:v>
                </c:pt>
                <c:pt idx="224">
                  <c:v>9.7242595873261575</c:v>
                </c:pt>
                <c:pt idx="225">
                  <c:v>8.6112304473699197</c:v>
                </c:pt>
                <c:pt idx="226">
                  <c:v>9.1554504192349686</c:v>
                </c:pt>
                <c:pt idx="227">
                  <c:v>10.93838361647218</c:v>
                </c:pt>
                <c:pt idx="228">
                  <c:v>10.318340615629644</c:v>
                </c:pt>
                <c:pt idx="229">
                  <c:v>9.1554504192349686</c:v>
                </c:pt>
                <c:pt idx="230">
                  <c:v>10.93838361647218</c:v>
                </c:pt>
                <c:pt idx="231">
                  <c:v>9.7242595873261575</c:v>
                </c:pt>
                <c:pt idx="232">
                  <c:v>9.7242595873261575</c:v>
                </c:pt>
                <c:pt idx="233">
                  <c:v>8.6112304473699197</c:v>
                </c:pt>
                <c:pt idx="234">
                  <c:v>9.7242595873261575</c:v>
                </c:pt>
                <c:pt idx="235">
                  <c:v>8.0909244971991328</c:v>
                </c:pt>
                <c:pt idx="236">
                  <c:v>8.6112304473699197</c:v>
                </c:pt>
                <c:pt idx="237">
                  <c:v>9.7242595873261575</c:v>
                </c:pt>
                <c:pt idx="238">
                  <c:v>9.7242595873261575</c:v>
                </c:pt>
                <c:pt idx="239">
                  <c:v>9.1554504192349686</c:v>
                </c:pt>
                <c:pt idx="240">
                  <c:v>9.7242595873261575</c:v>
                </c:pt>
                <c:pt idx="241">
                  <c:v>9.7242595873261575</c:v>
                </c:pt>
                <c:pt idx="242">
                  <c:v>9.1554504192349686</c:v>
                </c:pt>
                <c:pt idx="243">
                  <c:v>8.6112304473699197</c:v>
                </c:pt>
                <c:pt idx="244">
                  <c:v>9.1554504192349686</c:v>
                </c:pt>
                <c:pt idx="245">
                  <c:v>9.1554504192349686</c:v>
                </c:pt>
                <c:pt idx="246">
                  <c:v>9.1554504192349686</c:v>
                </c:pt>
                <c:pt idx="247">
                  <c:v>9.1554504192349686</c:v>
                </c:pt>
                <c:pt idx="248">
                  <c:v>7.5938649256789592</c:v>
                </c:pt>
                <c:pt idx="249">
                  <c:v>8.0909244971991328</c:v>
                </c:pt>
                <c:pt idx="250">
                  <c:v>7.5938649256789592</c:v>
                </c:pt>
                <c:pt idx="251">
                  <c:v>9.7242595873261575</c:v>
                </c:pt>
                <c:pt idx="252">
                  <c:v>10.318340615629644</c:v>
                </c:pt>
                <c:pt idx="253">
                  <c:v>10.93838361647218</c:v>
                </c:pt>
                <c:pt idx="254">
                  <c:v>10.93838361647218</c:v>
                </c:pt>
                <c:pt idx="255">
                  <c:v>9.1554504192349686</c:v>
                </c:pt>
                <c:pt idx="256">
                  <c:v>8.6112304473699197</c:v>
                </c:pt>
                <c:pt idx="257">
                  <c:v>9.7242595873261575</c:v>
                </c:pt>
                <c:pt idx="258">
                  <c:v>10.318340615629644</c:v>
                </c:pt>
                <c:pt idx="259">
                  <c:v>8.0909244971991328</c:v>
                </c:pt>
                <c:pt idx="260">
                  <c:v>9.1554504192349686</c:v>
                </c:pt>
                <c:pt idx="261">
                  <c:v>9.7242595873261575</c:v>
                </c:pt>
                <c:pt idx="262">
                  <c:v>10.318340615629644</c:v>
                </c:pt>
                <c:pt idx="263">
                  <c:v>9.7242595873261575</c:v>
                </c:pt>
                <c:pt idx="264">
                  <c:v>9.7242595873261575</c:v>
                </c:pt>
                <c:pt idx="265">
                  <c:v>8.0909244971991328</c:v>
                </c:pt>
                <c:pt idx="266">
                  <c:v>8.6112304473699197</c:v>
                </c:pt>
                <c:pt idx="267">
                  <c:v>7.5938649256789592</c:v>
                </c:pt>
                <c:pt idx="268">
                  <c:v>7.5938649256789592</c:v>
                </c:pt>
                <c:pt idx="269">
                  <c:v>7.5938649256789592</c:v>
                </c:pt>
                <c:pt idx="270">
                  <c:v>8.0909244971991328</c:v>
                </c:pt>
                <c:pt idx="271">
                  <c:v>7.5938649256789592</c:v>
                </c:pt>
                <c:pt idx="272">
                  <c:v>8.6112304473699197</c:v>
                </c:pt>
                <c:pt idx="273">
                  <c:v>8.6112304473699197</c:v>
                </c:pt>
                <c:pt idx="274">
                  <c:v>9.1554504192349686</c:v>
                </c:pt>
                <c:pt idx="275">
                  <c:v>9.7242595873261575</c:v>
                </c:pt>
                <c:pt idx="276">
                  <c:v>8.6112304473699197</c:v>
                </c:pt>
                <c:pt idx="277">
                  <c:v>9.7242595873261575</c:v>
                </c:pt>
                <c:pt idx="278">
                  <c:v>10.318340615629644</c:v>
                </c:pt>
                <c:pt idx="279">
                  <c:v>8.0909244971991328</c:v>
                </c:pt>
                <c:pt idx="280">
                  <c:v>8.6112304473699197</c:v>
                </c:pt>
                <c:pt idx="281">
                  <c:v>9.7242595873261575</c:v>
                </c:pt>
                <c:pt idx="282">
                  <c:v>8.6112304473699197</c:v>
                </c:pt>
                <c:pt idx="283">
                  <c:v>9.7242595873261575</c:v>
                </c:pt>
                <c:pt idx="284">
                  <c:v>9.1554504192349686</c:v>
                </c:pt>
                <c:pt idx="285">
                  <c:v>8.6112304473699197</c:v>
                </c:pt>
                <c:pt idx="286">
                  <c:v>8.0909244971991328</c:v>
                </c:pt>
                <c:pt idx="287">
                  <c:v>9.1554504192349686</c:v>
                </c:pt>
                <c:pt idx="288">
                  <c:v>8.0909244971991328</c:v>
                </c:pt>
                <c:pt idx="289">
                  <c:v>8.6112304473699197</c:v>
                </c:pt>
                <c:pt idx="290">
                  <c:v>9.1554504192349686</c:v>
                </c:pt>
                <c:pt idx="291">
                  <c:v>9.7242595873261575</c:v>
                </c:pt>
                <c:pt idx="292">
                  <c:v>9.1554504192349686</c:v>
                </c:pt>
                <c:pt idx="293">
                  <c:v>9.1554504192349686</c:v>
                </c:pt>
                <c:pt idx="294">
                  <c:v>9.1554504192349686</c:v>
                </c:pt>
                <c:pt idx="295">
                  <c:v>9.7242595873261575</c:v>
                </c:pt>
                <c:pt idx="296">
                  <c:v>9.7242595873261575</c:v>
                </c:pt>
                <c:pt idx="297">
                  <c:v>9.1554504192349686</c:v>
                </c:pt>
                <c:pt idx="298">
                  <c:v>8.6112304473699197</c:v>
                </c:pt>
                <c:pt idx="299">
                  <c:v>9.7242595873261575</c:v>
                </c:pt>
                <c:pt idx="300">
                  <c:v>9.1554504192349686</c:v>
                </c:pt>
                <c:pt idx="301">
                  <c:v>9.7242595873261575</c:v>
                </c:pt>
                <c:pt idx="302">
                  <c:v>9.7242595873261575</c:v>
                </c:pt>
                <c:pt idx="303">
                  <c:v>8.0909244971991328</c:v>
                </c:pt>
                <c:pt idx="304">
                  <c:v>10.318340615629644</c:v>
                </c:pt>
                <c:pt idx="305">
                  <c:v>8.0909244971991328</c:v>
                </c:pt>
                <c:pt idx="306">
                  <c:v>10.318340615629644</c:v>
                </c:pt>
                <c:pt idx="307">
                  <c:v>8.6112304473699197</c:v>
                </c:pt>
                <c:pt idx="308">
                  <c:v>7.5938649256789592</c:v>
                </c:pt>
                <c:pt idx="309">
                  <c:v>8.6112304473699197</c:v>
                </c:pt>
                <c:pt idx="310">
                  <c:v>9.1554504192349686</c:v>
                </c:pt>
                <c:pt idx="311">
                  <c:v>7.5938649256789592</c:v>
                </c:pt>
                <c:pt idx="312">
                  <c:v>8.6112304473699197</c:v>
                </c:pt>
                <c:pt idx="313">
                  <c:v>9.7242595873261575</c:v>
                </c:pt>
                <c:pt idx="314">
                  <c:v>9.7242595873261575</c:v>
                </c:pt>
                <c:pt idx="315">
                  <c:v>7.5938649256789592</c:v>
                </c:pt>
                <c:pt idx="316">
                  <c:v>8.6112304473699197</c:v>
                </c:pt>
                <c:pt idx="317">
                  <c:v>8.6112304473699197</c:v>
                </c:pt>
                <c:pt idx="318">
                  <c:v>7.5938649256789592</c:v>
                </c:pt>
                <c:pt idx="319">
                  <c:v>9.1554504192349686</c:v>
                </c:pt>
                <c:pt idx="320">
                  <c:v>9.1554504192349686</c:v>
                </c:pt>
                <c:pt idx="321">
                  <c:v>8.6112304473699197</c:v>
                </c:pt>
                <c:pt idx="322">
                  <c:v>7.5938649256789592</c:v>
                </c:pt>
                <c:pt idx="323">
                  <c:v>10.318340615629644</c:v>
                </c:pt>
                <c:pt idx="324">
                  <c:v>8.6112304473699197</c:v>
                </c:pt>
                <c:pt idx="325">
                  <c:v>8.6112304473699197</c:v>
                </c:pt>
                <c:pt idx="326">
                  <c:v>8.6112304473699197</c:v>
                </c:pt>
                <c:pt idx="327">
                  <c:v>9.7242595873261575</c:v>
                </c:pt>
                <c:pt idx="328">
                  <c:v>8.6112304473699197</c:v>
                </c:pt>
                <c:pt idx="329">
                  <c:v>9.7242595873261575</c:v>
                </c:pt>
                <c:pt idx="330">
                  <c:v>8.6112304473699197</c:v>
                </c:pt>
                <c:pt idx="331">
                  <c:v>8.0909244971991328</c:v>
                </c:pt>
                <c:pt idx="332">
                  <c:v>8.6112304473699197</c:v>
                </c:pt>
                <c:pt idx="333">
                  <c:v>8.6112304473699197</c:v>
                </c:pt>
                <c:pt idx="334">
                  <c:v>8.0909244971991328</c:v>
                </c:pt>
                <c:pt idx="335">
                  <c:v>9.1554504192349686</c:v>
                </c:pt>
                <c:pt idx="336">
                  <c:v>8.0909244971991328</c:v>
                </c:pt>
                <c:pt idx="337">
                  <c:v>7.5938649256789592</c:v>
                </c:pt>
                <c:pt idx="338">
                  <c:v>7.5938649256789592</c:v>
                </c:pt>
                <c:pt idx="339">
                  <c:v>8.0909244971991328</c:v>
                </c:pt>
                <c:pt idx="340">
                  <c:v>8.6112304473699197</c:v>
                </c:pt>
                <c:pt idx="341">
                  <c:v>8.6112304473699197</c:v>
                </c:pt>
                <c:pt idx="342">
                  <c:v>8.0909244971991328</c:v>
                </c:pt>
                <c:pt idx="343">
                  <c:v>9.1554504192349686</c:v>
                </c:pt>
                <c:pt idx="344">
                  <c:v>8.6112304473699197</c:v>
                </c:pt>
                <c:pt idx="345">
                  <c:v>8.0909244971991328</c:v>
                </c:pt>
                <c:pt idx="346">
                  <c:v>8.6112304473699197</c:v>
                </c:pt>
                <c:pt idx="347">
                  <c:v>9.7242595873261575</c:v>
                </c:pt>
                <c:pt idx="348">
                  <c:v>9.1554504192349686</c:v>
                </c:pt>
                <c:pt idx="349">
                  <c:v>9.7242595873261575</c:v>
                </c:pt>
                <c:pt idx="350">
                  <c:v>8.6112304473699197</c:v>
                </c:pt>
                <c:pt idx="351">
                  <c:v>9.1554504192349686</c:v>
                </c:pt>
                <c:pt idx="352">
                  <c:v>8.6112304473699197</c:v>
                </c:pt>
                <c:pt idx="353">
                  <c:v>8.6112304473699197</c:v>
                </c:pt>
                <c:pt idx="354">
                  <c:v>8.6112304473699197</c:v>
                </c:pt>
                <c:pt idx="355">
                  <c:v>21.688800270037017</c:v>
                </c:pt>
                <c:pt idx="356">
                  <c:v>15.243417863984126</c:v>
                </c:pt>
                <c:pt idx="357">
                  <c:v>19.677058000104321</c:v>
                </c:pt>
                <c:pt idx="358">
                  <c:v>18.723794311806625</c:v>
                </c:pt>
                <c:pt idx="359">
                  <c:v>16.918598969599898</c:v>
                </c:pt>
                <c:pt idx="360">
                  <c:v>19.677058000104321</c:v>
                </c:pt>
                <c:pt idx="361">
                  <c:v>17.804564489100954</c:v>
                </c:pt>
                <c:pt idx="362">
                  <c:v>14.452698525828485</c:v>
                </c:pt>
                <c:pt idx="363">
                  <c:v>13.692236054542748</c:v>
                </c:pt>
                <c:pt idx="364">
                  <c:v>13.692236054542748</c:v>
                </c:pt>
                <c:pt idx="365">
                  <c:v>10.93838361647218</c:v>
                </c:pt>
                <c:pt idx="366">
                  <c:v>12.961296463757792</c:v>
                </c:pt>
                <c:pt idx="367">
                  <c:v>11.585086110292956</c:v>
                </c:pt>
                <c:pt idx="368">
                  <c:v>12.259152986268287</c:v>
                </c:pt>
                <c:pt idx="369">
                  <c:v>12.259152986268287</c:v>
                </c:pt>
                <c:pt idx="370">
                  <c:v>10.318340615629644</c:v>
                </c:pt>
                <c:pt idx="371">
                  <c:v>11.585086110292956</c:v>
                </c:pt>
                <c:pt idx="372">
                  <c:v>10.93838361647218</c:v>
                </c:pt>
                <c:pt idx="373">
                  <c:v>9.7242595873261575</c:v>
                </c:pt>
                <c:pt idx="374">
                  <c:v>12.259152986268287</c:v>
                </c:pt>
                <c:pt idx="375">
                  <c:v>9.1554504192349686</c:v>
                </c:pt>
                <c:pt idx="376">
                  <c:v>9.7242595873261575</c:v>
                </c:pt>
                <c:pt idx="377">
                  <c:v>10.93838361647218</c:v>
                </c:pt>
                <c:pt idx="378">
                  <c:v>10.93838361647218</c:v>
                </c:pt>
                <c:pt idx="379">
                  <c:v>10.318340615629644</c:v>
                </c:pt>
                <c:pt idx="380">
                  <c:v>10.93838361647218</c:v>
                </c:pt>
                <c:pt idx="381">
                  <c:v>15.243417863984126</c:v>
                </c:pt>
                <c:pt idx="382">
                  <c:v>9.7242595873261575</c:v>
                </c:pt>
                <c:pt idx="383">
                  <c:v>9.7242595873261575</c:v>
                </c:pt>
                <c:pt idx="384">
                  <c:v>9.7242595873261575</c:v>
                </c:pt>
                <c:pt idx="385">
                  <c:v>9.7242595873261575</c:v>
                </c:pt>
                <c:pt idx="386">
                  <c:v>8.6112304473699197</c:v>
                </c:pt>
                <c:pt idx="387">
                  <c:v>9.7242595873261575</c:v>
                </c:pt>
                <c:pt idx="388">
                  <c:v>8.6112304473699197</c:v>
                </c:pt>
                <c:pt idx="389">
                  <c:v>9.7242595873261575</c:v>
                </c:pt>
                <c:pt idx="390">
                  <c:v>8.6112304473699197</c:v>
                </c:pt>
                <c:pt idx="391">
                  <c:v>7.5938649256789592</c:v>
                </c:pt>
                <c:pt idx="392">
                  <c:v>9.1554504192349686</c:v>
                </c:pt>
                <c:pt idx="393">
                  <c:v>8.6112304473699197</c:v>
                </c:pt>
                <c:pt idx="394">
                  <c:v>9.1554504192349686</c:v>
                </c:pt>
                <c:pt idx="395">
                  <c:v>9.7242595873261575</c:v>
                </c:pt>
                <c:pt idx="396">
                  <c:v>10.318340615629644</c:v>
                </c:pt>
                <c:pt idx="397">
                  <c:v>8.6112304473699197</c:v>
                </c:pt>
                <c:pt idx="398">
                  <c:v>9.7242595873261575</c:v>
                </c:pt>
                <c:pt idx="399">
                  <c:v>9.7242595873261575</c:v>
                </c:pt>
                <c:pt idx="400">
                  <c:v>9.1554504192349686</c:v>
                </c:pt>
                <c:pt idx="401">
                  <c:v>9.7242595873261575</c:v>
                </c:pt>
                <c:pt idx="402">
                  <c:v>8.6112304473699197</c:v>
                </c:pt>
                <c:pt idx="403">
                  <c:v>10.318340615629644</c:v>
                </c:pt>
                <c:pt idx="404">
                  <c:v>9.7242595873261575</c:v>
                </c:pt>
                <c:pt idx="405">
                  <c:v>17.804564489100954</c:v>
                </c:pt>
                <c:pt idx="406">
                  <c:v>8.6112304473699197</c:v>
                </c:pt>
                <c:pt idx="407">
                  <c:v>9.7242595873261575</c:v>
                </c:pt>
                <c:pt idx="408">
                  <c:v>8.6112304473699197</c:v>
                </c:pt>
                <c:pt idx="409">
                  <c:v>8.0909244971991328</c:v>
                </c:pt>
                <c:pt idx="410">
                  <c:v>8.6112304473699197</c:v>
                </c:pt>
                <c:pt idx="411">
                  <c:v>9.7242595873261575</c:v>
                </c:pt>
                <c:pt idx="412">
                  <c:v>8.6112304473699197</c:v>
                </c:pt>
                <c:pt idx="413">
                  <c:v>9.1554504192349686</c:v>
                </c:pt>
                <c:pt idx="414">
                  <c:v>7.5938649256789592</c:v>
                </c:pt>
                <c:pt idx="415">
                  <c:v>7.5938649256789592</c:v>
                </c:pt>
                <c:pt idx="416">
                  <c:v>9.7242595873261575</c:v>
                </c:pt>
                <c:pt idx="417">
                  <c:v>7.5938649256789592</c:v>
                </c:pt>
                <c:pt idx="418">
                  <c:v>9.1554504192349686</c:v>
                </c:pt>
                <c:pt idx="419">
                  <c:v>10.318340615629644</c:v>
                </c:pt>
                <c:pt idx="420">
                  <c:v>8.6112304473699197</c:v>
                </c:pt>
                <c:pt idx="421">
                  <c:v>9.7242595873261575</c:v>
                </c:pt>
                <c:pt idx="422">
                  <c:v>10.93838361647218</c:v>
                </c:pt>
                <c:pt idx="423">
                  <c:v>9.1554504192349686</c:v>
                </c:pt>
                <c:pt idx="424">
                  <c:v>10.93838361647218</c:v>
                </c:pt>
                <c:pt idx="425">
                  <c:v>10.318340615629644</c:v>
                </c:pt>
                <c:pt idx="426">
                  <c:v>8.6112304473699197</c:v>
                </c:pt>
                <c:pt idx="427">
                  <c:v>9.7242595873261575</c:v>
                </c:pt>
                <c:pt idx="428">
                  <c:v>10.318340615629644</c:v>
                </c:pt>
                <c:pt idx="429">
                  <c:v>9.7242595873261575</c:v>
                </c:pt>
                <c:pt idx="430">
                  <c:v>11.585086110292956</c:v>
                </c:pt>
                <c:pt idx="431">
                  <c:v>9.7242595873261575</c:v>
                </c:pt>
                <c:pt idx="432">
                  <c:v>10.93838361647218</c:v>
                </c:pt>
                <c:pt idx="433">
                  <c:v>10.318340615629644</c:v>
                </c:pt>
                <c:pt idx="434">
                  <c:v>9.1554504192349686</c:v>
                </c:pt>
                <c:pt idx="435">
                  <c:v>9.7242595873261575</c:v>
                </c:pt>
                <c:pt idx="436">
                  <c:v>9.7242595873261575</c:v>
                </c:pt>
                <c:pt idx="437">
                  <c:v>9.7242595873261575</c:v>
                </c:pt>
                <c:pt idx="438">
                  <c:v>8.6112304473699197</c:v>
                </c:pt>
                <c:pt idx="439">
                  <c:v>8.6112304473699197</c:v>
                </c:pt>
                <c:pt idx="440">
                  <c:v>9.1554504192349686</c:v>
                </c:pt>
                <c:pt idx="441">
                  <c:v>9.1554504192349686</c:v>
                </c:pt>
                <c:pt idx="442">
                  <c:v>9.1554504192349686</c:v>
                </c:pt>
                <c:pt idx="443">
                  <c:v>10.93838361647218</c:v>
                </c:pt>
                <c:pt idx="444">
                  <c:v>9.7242595873261575</c:v>
                </c:pt>
                <c:pt idx="445">
                  <c:v>9.7242595873261575</c:v>
                </c:pt>
                <c:pt idx="446">
                  <c:v>9.7242595873261575</c:v>
                </c:pt>
                <c:pt idx="447">
                  <c:v>9.1554504192349686</c:v>
                </c:pt>
                <c:pt idx="448">
                  <c:v>10.318340615629644</c:v>
                </c:pt>
                <c:pt idx="449">
                  <c:v>13.692236054542748</c:v>
                </c:pt>
                <c:pt idx="450">
                  <c:v>15.243417863984126</c:v>
                </c:pt>
                <c:pt idx="451">
                  <c:v>17.804564489100954</c:v>
                </c:pt>
                <c:pt idx="452">
                  <c:v>19.677058000104321</c:v>
                </c:pt>
                <c:pt idx="453">
                  <c:v>16.918598969599898</c:v>
                </c:pt>
                <c:pt idx="454">
                  <c:v>16.0651352389945</c:v>
                </c:pt>
                <c:pt idx="455">
                  <c:v>17.804564489100954</c:v>
                </c:pt>
                <c:pt idx="456">
                  <c:v>15.243417863984126</c:v>
                </c:pt>
                <c:pt idx="457">
                  <c:v>14.452698525828485</c:v>
                </c:pt>
                <c:pt idx="458">
                  <c:v>15.243417863984126</c:v>
                </c:pt>
                <c:pt idx="459">
                  <c:v>13.692236054542748</c:v>
                </c:pt>
                <c:pt idx="460">
                  <c:v>11.585086110292956</c:v>
                </c:pt>
                <c:pt idx="461">
                  <c:v>12.259152986268287</c:v>
                </c:pt>
                <c:pt idx="462">
                  <c:v>10.93838361647218</c:v>
                </c:pt>
                <c:pt idx="463">
                  <c:v>10.93838361647218</c:v>
                </c:pt>
                <c:pt idx="464">
                  <c:v>10.93838361647218</c:v>
                </c:pt>
                <c:pt idx="465">
                  <c:v>11.585086110292956</c:v>
                </c:pt>
                <c:pt idx="466">
                  <c:v>11.585086110292956</c:v>
                </c:pt>
                <c:pt idx="467">
                  <c:v>10.318340615629644</c:v>
                </c:pt>
                <c:pt idx="468">
                  <c:v>10.93838361647218</c:v>
                </c:pt>
                <c:pt idx="469">
                  <c:v>10.318340615629644</c:v>
                </c:pt>
                <c:pt idx="470">
                  <c:v>10.318340615629644</c:v>
                </c:pt>
                <c:pt idx="471">
                  <c:v>12.259152986268287</c:v>
                </c:pt>
                <c:pt idx="472">
                  <c:v>10.93838361647218</c:v>
                </c:pt>
                <c:pt idx="473">
                  <c:v>12.259152986268287</c:v>
                </c:pt>
                <c:pt idx="474">
                  <c:v>11.585086110292956</c:v>
                </c:pt>
                <c:pt idx="475">
                  <c:v>10.318340615629644</c:v>
                </c:pt>
                <c:pt idx="476">
                  <c:v>11.585086110292956</c:v>
                </c:pt>
                <c:pt idx="477">
                  <c:v>10.93838361647218</c:v>
                </c:pt>
                <c:pt idx="478">
                  <c:v>10.93838361647218</c:v>
                </c:pt>
                <c:pt idx="479">
                  <c:v>11.585086110292956</c:v>
                </c:pt>
                <c:pt idx="480">
                  <c:v>10.93838361647218</c:v>
                </c:pt>
                <c:pt idx="481">
                  <c:v>10.93838361647218</c:v>
                </c:pt>
                <c:pt idx="482">
                  <c:v>11.585086110292956</c:v>
                </c:pt>
                <c:pt idx="483">
                  <c:v>11.585086110292956</c:v>
                </c:pt>
                <c:pt idx="484">
                  <c:v>26.155326832758512</c:v>
                </c:pt>
                <c:pt idx="485">
                  <c:v>20.665132132132609</c:v>
                </c:pt>
                <c:pt idx="486">
                  <c:v>20.665132132132609</c:v>
                </c:pt>
                <c:pt idx="487">
                  <c:v>18.723794311806625</c:v>
                </c:pt>
                <c:pt idx="488">
                  <c:v>16.0651352389945</c:v>
                </c:pt>
                <c:pt idx="489">
                  <c:v>16.0651352389945</c:v>
                </c:pt>
                <c:pt idx="490">
                  <c:v>13.692236054542748</c:v>
                </c:pt>
                <c:pt idx="491">
                  <c:v>15.243417863984126</c:v>
                </c:pt>
                <c:pt idx="492">
                  <c:v>16.918598969599898</c:v>
                </c:pt>
                <c:pt idx="493">
                  <c:v>15.243417863984126</c:v>
                </c:pt>
                <c:pt idx="494">
                  <c:v>16.0651352389945</c:v>
                </c:pt>
                <c:pt idx="495">
                  <c:v>12.961296463757792</c:v>
                </c:pt>
                <c:pt idx="496">
                  <c:v>14.452698525828485</c:v>
                </c:pt>
                <c:pt idx="497">
                  <c:v>12.961296463757792</c:v>
                </c:pt>
                <c:pt idx="498">
                  <c:v>13.692236054542748</c:v>
                </c:pt>
                <c:pt idx="499">
                  <c:v>11.585086110292956</c:v>
                </c:pt>
                <c:pt idx="500">
                  <c:v>10.93838361647218</c:v>
                </c:pt>
                <c:pt idx="501">
                  <c:v>12.961296463757792</c:v>
                </c:pt>
                <c:pt idx="502">
                  <c:v>12.961296463757792</c:v>
                </c:pt>
                <c:pt idx="503">
                  <c:v>12.961296463757792</c:v>
                </c:pt>
                <c:pt idx="504">
                  <c:v>10.318340615629644</c:v>
                </c:pt>
                <c:pt idx="505">
                  <c:v>9.7242595873261575</c:v>
                </c:pt>
                <c:pt idx="506">
                  <c:v>9.7242595873261575</c:v>
                </c:pt>
                <c:pt idx="507">
                  <c:v>11.585086110292956</c:v>
                </c:pt>
                <c:pt idx="508">
                  <c:v>9.7242595873261575</c:v>
                </c:pt>
                <c:pt idx="509">
                  <c:v>9.7242595873261575</c:v>
                </c:pt>
                <c:pt idx="510">
                  <c:v>9.1554504192349686</c:v>
                </c:pt>
                <c:pt idx="511">
                  <c:v>10.318340615629644</c:v>
                </c:pt>
                <c:pt idx="512">
                  <c:v>9.1554504192349686</c:v>
                </c:pt>
                <c:pt idx="513">
                  <c:v>9.7242595873261575</c:v>
                </c:pt>
                <c:pt idx="514">
                  <c:v>10.93838361647218</c:v>
                </c:pt>
                <c:pt idx="515">
                  <c:v>9.7242595873261575</c:v>
                </c:pt>
                <c:pt idx="516">
                  <c:v>9.7242595873261575</c:v>
                </c:pt>
                <c:pt idx="517">
                  <c:v>10.93838361647218</c:v>
                </c:pt>
                <c:pt idx="518">
                  <c:v>10.318340615629644</c:v>
                </c:pt>
                <c:pt idx="519">
                  <c:v>10.93838361647218</c:v>
                </c:pt>
                <c:pt idx="520">
                  <c:v>9.7242595873261575</c:v>
                </c:pt>
                <c:pt idx="521">
                  <c:v>9.7242595873261575</c:v>
                </c:pt>
                <c:pt idx="522">
                  <c:v>11.585086110292956</c:v>
                </c:pt>
                <c:pt idx="523">
                  <c:v>10.93838361647218</c:v>
                </c:pt>
                <c:pt idx="524">
                  <c:v>11.585086110292956</c:v>
                </c:pt>
                <c:pt idx="525">
                  <c:v>10.318340615629644</c:v>
                </c:pt>
                <c:pt idx="526">
                  <c:v>10.318340615629644</c:v>
                </c:pt>
                <c:pt idx="527">
                  <c:v>10.93838361647218</c:v>
                </c:pt>
                <c:pt idx="528">
                  <c:v>9.7242595873261575</c:v>
                </c:pt>
                <c:pt idx="529">
                  <c:v>9.1554504192349686</c:v>
                </c:pt>
                <c:pt idx="530">
                  <c:v>10.318340615629644</c:v>
                </c:pt>
                <c:pt idx="531">
                  <c:v>10.318340615629644</c:v>
                </c:pt>
                <c:pt idx="532">
                  <c:v>9.1554504192349686</c:v>
                </c:pt>
                <c:pt idx="533">
                  <c:v>9.7242595873261575</c:v>
                </c:pt>
                <c:pt idx="534">
                  <c:v>10.318340615629644</c:v>
                </c:pt>
                <c:pt idx="535">
                  <c:v>10.318340615629644</c:v>
                </c:pt>
                <c:pt idx="536">
                  <c:v>9.1554504192349686</c:v>
                </c:pt>
                <c:pt idx="537">
                  <c:v>9.1554504192349686</c:v>
                </c:pt>
                <c:pt idx="538">
                  <c:v>9.1554504192349686</c:v>
                </c:pt>
                <c:pt idx="539">
                  <c:v>9.1554504192349686</c:v>
                </c:pt>
                <c:pt idx="540">
                  <c:v>9.1554504192349686</c:v>
                </c:pt>
                <c:pt idx="541">
                  <c:v>9.1554504192349686</c:v>
                </c:pt>
                <c:pt idx="542">
                  <c:v>9.1554504192349686</c:v>
                </c:pt>
                <c:pt idx="543">
                  <c:v>10.93838361647218</c:v>
                </c:pt>
                <c:pt idx="544">
                  <c:v>10.93838361647218</c:v>
                </c:pt>
                <c:pt idx="545">
                  <c:v>9.1554504192349686</c:v>
                </c:pt>
                <c:pt idx="546">
                  <c:v>10.93838361647218</c:v>
                </c:pt>
                <c:pt idx="547">
                  <c:v>9.1554504192349686</c:v>
                </c:pt>
                <c:pt idx="548">
                  <c:v>9.7242595873261575</c:v>
                </c:pt>
                <c:pt idx="549">
                  <c:v>8.6112304473699197</c:v>
                </c:pt>
                <c:pt idx="550">
                  <c:v>8.6112304473699197</c:v>
                </c:pt>
                <c:pt idx="551">
                  <c:v>9.1554504192349686</c:v>
                </c:pt>
                <c:pt idx="552">
                  <c:v>9.7242595873261575</c:v>
                </c:pt>
                <c:pt idx="553">
                  <c:v>9.1554504192349686</c:v>
                </c:pt>
                <c:pt idx="554">
                  <c:v>9.1554504192349686</c:v>
                </c:pt>
                <c:pt idx="555">
                  <c:v>10.318340615629644</c:v>
                </c:pt>
                <c:pt idx="556">
                  <c:v>9.1554504192349686</c:v>
                </c:pt>
                <c:pt idx="557">
                  <c:v>9.7242595873261575</c:v>
                </c:pt>
                <c:pt idx="558">
                  <c:v>8.6112304473699197</c:v>
                </c:pt>
                <c:pt idx="559">
                  <c:v>9.7242595873261575</c:v>
                </c:pt>
                <c:pt idx="560">
                  <c:v>9.7242595873261575</c:v>
                </c:pt>
                <c:pt idx="561">
                  <c:v>8.6112304473699197</c:v>
                </c:pt>
                <c:pt idx="562">
                  <c:v>8.6112304473699197</c:v>
                </c:pt>
                <c:pt idx="563">
                  <c:v>9.7242595873261575</c:v>
                </c:pt>
                <c:pt idx="564">
                  <c:v>12.259152986268287</c:v>
                </c:pt>
                <c:pt idx="565">
                  <c:v>10.318340615629644</c:v>
                </c:pt>
                <c:pt idx="566">
                  <c:v>10.318340615629644</c:v>
                </c:pt>
                <c:pt idx="567">
                  <c:v>9.1554504192349686</c:v>
                </c:pt>
                <c:pt idx="568">
                  <c:v>9.1554504192349686</c:v>
                </c:pt>
                <c:pt idx="569">
                  <c:v>8.6112304473699197</c:v>
                </c:pt>
                <c:pt idx="570">
                  <c:v>10.93838361647218</c:v>
                </c:pt>
                <c:pt idx="571">
                  <c:v>9.7242595873261575</c:v>
                </c:pt>
                <c:pt idx="572">
                  <c:v>10.318340615629644</c:v>
                </c:pt>
                <c:pt idx="573">
                  <c:v>9.7242595873261575</c:v>
                </c:pt>
                <c:pt idx="574">
                  <c:v>9.7242595873261575</c:v>
                </c:pt>
                <c:pt idx="575">
                  <c:v>8.6112304473699197</c:v>
                </c:pt>
                <c:pt idx="576">
                  <c:v>10.318340615629644</c:v>
                </c:pt>
                <c:pt idx="577">
                  <c:v>8.6112304473699197</c:v>
                </c:pt>
                <c:pt idx="578">
                  <c:v>9.7242595873261575</c:v>
                </c:pt>
                <c:pt idx="579">
                  <c:v>9.7242595873261575</c:v>
                </c:pt>
                <c:pt idx="580">
                  <c:v>9.7242595873261575</c:v>
                </c:pt>
                <c:pt idx="581">
                  <c:v>9.7242595873261575</c:v>
                </c:pt>
                <c:pt idx="582">
                  <c:v>9.7242595873261575</c:v>
                </c:pt>
                <c:pt idx="583">
                  <c:v>8.6112304473699197</c:v>
                </c:pt>
                <c:pt idx="584">
                  <c:v>9.1554504192349686</c:v>
                </c:pt>
                <c:pt idx="585">
                  <c:v>9.1554504192349686</c:v>
                </c:pt>
                <c:pt idx="586">
                  <c:v>9.7242595873261575</c:v>
                </c:pt>
                <c:pt idx="587">
                  <c:v>10.93838361647218</c:v>
                </c:pt>
                <c:pt idx="588">
                  <c:v>12.961296463757792</c:v>
                </c:pt>
                <c:pt idx="589">
                  <c:v>11.585086110292956</c:v>
                </c:pt>
                <c:pt idx="590">
                  <c:v>13.692236054542748</c:v>
                </c:pt>
                <c:pt idx="591">
                  <c:v>12.259152986268287</c:v>
                </c:pt>
                <c:pt idx="592">
                  <c:v>11.585086110292956</c:v>
                </c:pt>
                <c:pt idx="593">
                  <c:v>10.93838361647218</c:v>
                </c:pt>
                <c:pt idx="594">
                  <c:v>10.318340615629644</c:v>
                </c:pt>
                <c:pt idx="595">
                  <c:v>9.7242595873261575</c:v>
                </c:pt>
                <c:pt idx="596">
                  <c:v>9.7242595873261575</c:v>
                </c:pt>
                <c:pt idx="597">
                  <c:v>10.93838361647218</c:v>
                </c:pt>
                <c:pt idx="598">
                  <c:v>10.93838361647218</c:v>
                </c:pt>
                <c:pt idx="599">
                  <c:v>8.6112304473699197</c:v>
                </c:pt>
                <c:pt idx="600">
                  <c:v>10.318340615629644</c:v>
                </c:pt>
                <c:pt idx="601">
                  <c:v>10.318340615629644</c:v>
                </c:pt>
                <c:pt idx="602">
                  <c:v>10.318340615629644</c:v>
                </c:pt>
                <c:pt idx="603">
                  <c:v>10.318340615629644</c:v>
                </c:pt>
                <c:pt idx="604">
                  <c:v>9.7242595873261575</c:v>
                </c:pt>
                <c:pt idx="605">
                  <c:v>8.6112304473699197</c:v>
                </c:pt>
                <c:pt idx="606">
                  <c:v>8.6112304473699197</c:v>
                </c:pt>
                <c:pt idx="607">
                  <c:v>8.0909244971991328</c:v>
                </c:pt>
                <c:pt idx="608">
                  <c:v>9.1554504192349686</c:v>
                </c:pt>
                <c:pt idx="609">
                  <c:v>9.7242595873261575</c:v>
                </c:pt>
                <c:pt idx="610">
                  <c:v>9.7242595873261575</c:v>
                </c:pt>
                <c:pt idx="611">
                  <c:v>8.6112304473699197</c:v>
                </c:pt>
                <c:pt idx="612">
                  <c:v>9.1554504192349686</c:v>
                </c:pt>
                <c:pt idx="613">
                  <c:v>10.318340615629644</c:v>
                </c:pt>
                <c:pt idx="614">
                  <c:v>10.93838361647218</c:v>
                </c:pt>
                <c:pt idx="615">
                  <c:v>9.1554504192349686</c:v>
                </c:pt>
                <c:pt idx="616">
                  <c:v>10.318340615629644</c:v>
                </c:pt>
                <c:pt idx="617">
                  <c:v>8.6112304473699197</c:v>
                </c:pt>
                <c:pt idx="618">
                  <c:v>9.7242595873261575</c:v>
                </c:pt>
                <c:pt idx="619">
                  <c:v>10.318340615629644</c:v>
                </c:pt>
                <c:pt idx="620">
                  <c:v>9.1554504192349686</c:v>
                </c:pt>
                <c:pt idx="621">
                  <c:v>10.318340615629644</c:v>
                </c:pt>
                <c:pt idx="622">
                  <c:v>9.7242595873261575</c:v>
                </c:pt>
                <c:pt idx="623">
                  <c:v>8.6112304473699197</c:v>
                </c:pt>
                <c:pt idx="624">
                  <c:v>10.318340615629644</c:v>
                </c:pt>
                <c:pt idx="625">
                  <c:v>9.7242595873261575</c:v>
                </c:pt>
                <c:pt idx="626">
                  <c:v>9.7242595873261575</c:v>
                </c:pt>
                <c:pt idx="627">
                  <c:v>10.318340615629644</c:v>
                </c:pt>
                <c:pt idx="628">
                  <c:v>10.318340615629644</c:v>
                </c:pt>
                <c:pt idx="629">
                  <c:v>9.1554504192349686</c:v>
                </c:pt>
                <c:pt idx="630">
                  <c:v>9.1554504192349686</c:v>
                </c:pt>
                <c:pt idx="631">
                  <c:v>11.585086110292956</c:v>
                </c:pt>
                <c:pt idx="632">
                  <c:v>9.1554504192349686</c:v>
                </c:pt>
                <c:pt idx="633">
                  <c:v>9.7242595873261575</c:v>
                </c:pt>
                <c:pt idx="634">
                  <c:v>10.318340615629644</c:v>
                </c:pt>
                <c:pt idx="635">
                  <c:v>9.7242595873261575</c:v>
                </c:pt>
                <c:pt idx="636">
                  <c:v>12.259152986268287</c:v>
                </c:pt>
                <c:pt idx="637">
                  <c:v>10.93838361647218</c:v>
                </c:pt>
                <c:pt idx="638">
                  <c:v>9.7242595873261575</c:v>
                </c:pt>
                <c:pt idx="639">
                  <c:v>11.585086110292956</c:v>
                </c:pt>
                <c:pt idx="640">
                  <c:v>10.93838361647218</c:v>
                </c:pt>
                <c:pt idx="641">
                  <c:v>11.585086110292956</c:v>
                </c:pt>
                <c:pt idx="642">
                  <c:v>8.6112304473699197</c:v>
                </c:pt>
                <c:pt idx="643">
                  <c:v>10.93838361647218</c:v>
                </c:pt>
                <c:pt idx="644">
                  <c:v>8.6112304473699197</c:v>
                </c:pt>
                <c:pt idx="645">
                  <c:v>10.318340615629644</c:v>
                </c:pt>
                <c:pt idx="646">
                  <c:v>10.318340615629644</c:v>
                </c:pt>
                <c:pt idx="647">
                  <c:v>9.7242595873261575</c:v>
                </c:pt>
                <c:pt idx="648">
                  <c:v>9.7242595873261575</c:v>
                </c:pt>
                <c:pt idx="649">
                  <c:v>9.7242595873261575</c:v>
                </c:pt>
                <c:pt idx="650">
                  <c:v>10.318340615629644</c:v>
                </c:pt>
                <c:pt idx="651">
                  <c:v>8.0909244971991328</c:v>
                </c:pt>
                <c:pt idx="652">
                  <c:v>8.0909244971991328</c:v>
                </c:pt>
                <c:pt idx="653">
                  <c:v>8.6112304473699197</c:v>
                </c:pt>
                <c:pt idx="654">
                  <c:v>10.318340615629644</c:v>
                </c:pt>
                <c:pt idx="655">
                  <c:v>8.6112304473699197</c:v>
                </c:pt>
                <c:pt idx="656">
                  <c:v>9.7242595873261575</c:v>
                </c:pt>
                <c:pt idx="657">
                  <c:v>10.318340615629644</c:v>
                </c:pt>
                <c:pt idx="658">
                  <c:v>9.7242595873261575</c:v>
                </c:pt>
                <c:pt idx="659">
                  <c:v>9.7242595873261575</c:v>
                </c:pt>
                <c:pt idx="660">
                  <c:v>10.318340615629644</c:v>
                </c:pt>
                <c:pt idx="661">
                  <c:v>8.6112304473699197</c:v>
                </c:pt>
                <c:pt idx="662">
                  <c:v>8.6112304473699197</c:v>
                </c:pt>
                <c:pt idx="663">
                  <c:v>10.318340615629644</c:v>
                </c:pt>
                <c:pt idx="664">
                  <c:v>9.1554504192349686</c:v>
                </c:pt>
                <c:pt idx="665">
                  <c:v>9.7242595873261575</c:v>
                </c:pt>
                <c:pt idx="666">
                  <c:v>8.6112304473699197</c:v>
                </c:pt>
                <c:pt idx="667">
                  <c:v>10.318340615629644</c:v>
                </c:pt>
                <c:pt idx="668">
                  <c:v>9.7242595873261575</c:v>
                </c:pt>
                <c:pt idx="669">
                  <c:v>8.6112304473699197</c:v>
                </c:pt>
                <c:pt idx="670">
                  <c:v>7.5938649256789592</c:v>
                </c:pt>
                <c:pt idx="671">
                  <c:v>9.1554504192349686</c:v>
                </c:pt>
                <c:pt idx="672">
                  <c:v>9.1554504192349686</c:v>
                </c:pt>
                <c:pt idx="673">
                  <c:v>9.1554504192349686</c:v>
                </c:pt>
                <c:pt idx="674">
                  <c:v>9.1554504192349686</c:v>
                </c:pt>
                <c:pt idx="675">
                  <c:v>9.1554504192349686</c:v>
                </c:pt>
                <c:pt idx="676">
                  <c:v>9.1554504192349686</c:v>
                </c:pt>
                <c:pt idx="677">
                  <c:v>9.1554504192349686</c:v>
                </c:pt>
                <c:pt idx="678">
                  <c:v>9.1554504192349686</c:v>
                </c:pt>
                <c:pt idx="679">
                  <c:v>9.1554504192349686</c:v>
                </c:pt>
                <c:pt idx="680">
                  <c:v>9.1554504192349686</c:v>
                </c:pt>
                <c:pt idx="681">
                  <c:v>9.1554504192349686</c:v>
                </c:pt>
                <c:pt idx="682">
                  <c:v>9.1554504192349686</c:v>
                </c:pt>
                <c:pt idx="683">
                  <c:v>8.6112304473699197</c:v>
                </c:pt>
                <c:pt idx="684">
                  <c:v>8.6112304473699197</c:v>
                </c:pt>
                <c:pt idx="685">
                  <c:v>9.7242595873261575</c:v>
                </c:pt>
                <c:pt idx="686">
                  <c:v>10.318340615629644</c:v>
                </c:pt>
                <c:pt idx="687">
                  <c:v>8.0909244971991328</c:v>
                </c:pt>
                <c:pt idx="688">
                  <c:v>8.0909244971991328</c:v>
                </c:pt>
                <c:pt idx="689">
                  <c:v>10.93838361647218</c:v>
                </c:pt>
                <c:pt idx="690">
                  <c:v>10.318340615629644</c:v>
                </c:pt>
                <c:pt idx="691">
                  <c:v>10.93838361647218</c:v>
                </c:pt>
                <c:pt idx="692">
                  <c:v>10.93838361647218</c:v>
                </c:pt>
                <c:pt idx="693">
                  <c:v>10.318340615629644</c:v>
                </c:pt>
                <c:pt idx="694">
                  <c:v>9.7242595873261575</c:v>
                </c:pt>
                <c:pt idx="695">
                  <c:v>10.318340615629644</c:v>
                </c:pt>
                <c:pt idx="696">
                  <c:v>9.1554504192349686</c:v>
                </c:pt>
                <c:pt idx="697">
                  <c:v>9.7242595873261575</c:v>
                </c:pt>
                <c:pt idx="698">
                  <c:v>9.7242595873261575</c:v>
                </c:pt>
                <c:pt idx="699">
                  <c:v>8.6112304473699197</c:v>
                </c:pt>
                <c:pt idx="700">
                  <c:v>9.7242595873261575</c:v>
                </c:pt>
                <c:pt idx="701">
                  <c:v>9.1554504192349686</c:v>
                </c:pt>
                <c:pt idx="702">
                  <c:v>9.1554504192349686</c:v>
                </c:pt>
                <c:pt idx="703">
                  <c:v>8.6112304473699197</c:v>
                </c:pt>
                <c:pt idx="704">
                  <c:v>9.7242595873261575</c:v>
                </c:pt>
                <c:pt idx="705">
                  <c:v>8.6112304473699197</c:v>
                </c:pt>
                <c:pt idx="706">
                  <c:v>9.1554504192349686</c:v>
                </c:pt>
                <c:pt idx="707">
                  <c:v>9.7242595873261575</c:v>
                </c:pt>
                <c:pt idx="708">
                  <c:v>9.1554504192349686</c:v>
                </c:pt>
                <c:pt idx="709">
                  <c:v>8.6112304473699197</c:v>
                </c:pt>
                <c:pt idx="710">
                  <c:v>10.318340615629644</c:v>
                </c:pt>
                <c:pt idx="711">
                  <c:v>9.1554504192349686</c:v>
                </c:pt>
                <c:pt idx="712">
                  <c:v>8.6112304473699197</c:v>
                </c:pt>
                <c:pt idx="713">
                  <c:v>8.6112304473699197</c:v>
                </c:pt>
                <c:pt idx="714">
                  <c:v>9.1554504192349686</c:v>
                </c:pt>
                <c:pt idx="715">
                  <c:v>9.7242595873261575</c:v>
                </c:pt>
                <c:pt idx="716">
                  <c:v>9.1554504192349686</c:v>
                </c:pt>
                <c:pt idx="717">
                  <c:v>8.6112304473699197</c:v>
                </c:pt>
                <c:pt idx="718">
                  <c:v>9.7242595873261575</c:v>
                </c:pt>
                <c:pt idx="719">
                  <c:v>8.6112304473699197</c:v>
                </c:pt>
              </c:numCache>
            </c:numRef>
          </c:xVal>
          <c:yVal>
            <c:numRef>
              <c:f>'Hydro Graph'!$C$1561:$C$2280</c:f>
              <c:numCache>
                <c:formatCode>General</c:formatCode>
                <c:ptCount val="720"/>
                <c:pt idx="0">
                  <c:v>1.4638150000000001</c:v>
                </c:pt>
                <c:pt idx="1">
                  <c:v>1.4160649999999999</c:v>
                </c:pt>
                <c:pt idx="2">
                  <c:v>1.48769</c:v>
                </c:pt>
                <c:pt idx="3">
                  <c:v>1.48769</c:v>
                </c:pt>
                <c:pt idx="4">
                  <c:v>1.4638150000000001</c:v>
                </c:pt>
                <c:pt idx="5">
                  <c:v>1.4160649999999999</c:v>
                </c:pt>
                <c:pt idx="6">
                  <c:v>1.4160649999999999</c:v>
                </c:pt>
                <c:pt idx="7">
                  <c:v>1.4160649999999999</c:v>
                </c:pt>
                <c:pt idx="8">
                  <c:v>1.43994</c:v>
                </c:pt>
                <c:pt idx="9">
                  <c:v>1.48769</c:v>
                </c:pt>
                <c:pt idx="10">
                  <c:v>1.4638150000000001</c:v>
                </c:pt>
                <c:pt idx="11">
                  <c:v>1.511565</c:v>
                </c:pt>
                <c:pt idx="12">
                  <c:v>1.511565</c:v>
                </c:pt>
                <c:pt idx="13">
                  <c:v>1.48769</c:v>
                </c:pt>
                <c:pt idx="14">
                  <c:v>1.5354399999999999</c:v>
                </c:pt>
                <c:pt idx="15">
                  <c:v>1.48769</c:v>
                </c:pt>
                <c:pt idx="16">
                  <c:v>1.4638150000000001</c:v>
                </c:pt>
                <c:pt idx="17">
                  <c:v>1.48769</c:v>
                </c:pt>
                <c:pt idx="18">
                  <c:v>1.4638150000000001</c:v>
                </c:pt>
                <c:pt idx="19">
                  <c:v>1.511565</c:v>
                </c:pt>
                <c:pt idx="20">
                  <c:v>1.4638150000000001</c:v>
                </c:pt>
                <c:pt idx="21">
                  <c:v>1.48769</c:v>
                </c:pt>
                <c:pt idx="22">
                  <c:v>1.48769</c:v>
                </c:pt>
                <c:pt idx="23">
                  <c:v>1.511565</c:v>
                </c:pt>
                <c:pt idx="24">
                  <c:v>1.4638150000000001</c:v>
                </c:pt>
                <c:pt idx="25">
                  <c:v>1.607065</c:v>
                </c:pt>
                <c:pt idx="26">
                  <c:v>1.4160649999999999</c:v>
                </c:pt>
                <c:pt idx="27">
                  <c:v>1.48769</c:v>
                </c:pt>
                <c:pt idx="28">
                  <c:v>1.4160649999999999</c:v>
                </c:pt>
                <c:pt idx="29">
                  <c:v>1.39219</c:v>
                </c:pt>
                <c:pt idx="30">
                  <c:v>1.4160649999999999</c:v>
                </c:pt>
                <c:pt idx="31">
                  <c:v>1.43994</c:v>
                </c:pt>
                <c:pt idx="32">
                  <c:v>1.48769</c:v>
                </c:pt>
                <c:pt idx="33">
                  <c:v>1.48769</c:v>
                </c:pt>
                <c:pt idx="34">
                  <c:v>1.48769</c:v>
                </c:pt>
                <c:pt idx="35">
                  <c:v>1.5354399999999999</c:v>
                </c:pt>
                <c:pt idx="36">
                  <c:v>1.43994</c:v>
                </c:pt>
                <c:pt idx="37">
                  <c:v>1.48769</c:v>
                </c:pt>
                <c:pt idx="38">
                  <c:v>1.511565</c:v>
                </c:pt>
                <c:pt idx="39">
                  <c:v>1.43994</c:v>
                </c:pt>
                <c:pt idx="40">
                  <c:v>1.43994</c:v>
                </c:pt>
                <c:pt idx="41">
                  <c:v>1.4638150000000001</c:v>
                </c:pt>
                <c:pt idx="42">
                  <c:v>1.43994</c:v>
                </c:pt>
                <c:pt idx="43">
                  <c:v>1.4160649999999999</c:v>
                </c:pt>
                <c:pt idx="44">
                  <c:v>1.511565</c:v>
                </c:pt>
                <c:pt idx="45">
                  <c:v>1.43994</c:v>
                </c:pt>
                <c:pt idx="46">
                  <c:v>1.511565</c:v>
                </c:pt>
                <c:pt idx="47">
                  <c:v>1.39219</c:v>
                </c:pt>
                <c:pt idx="48">
                  <c:v>1.4160649999999999</c:v>
                </c:pt>
                <c:pt idx="49">
                  <c:v>1.48769</c:v>
                </c:pt>
                <c:pt idx="50">
                  <c:v>1.43994</c:v>
                </c:pt>
                <c:pt idx="51">
                  <c:v>1.4160649999999999</c:v>
                </c:pt>
                <c:pt idx="52">
                  <c:v>1.4638150000000001</c:v>
                </c:pt>
                <c:pt idx="53">
                  <c:v>1.4638150000000001</c:v>
                </c:pt>
                <c:pt idx="54">
                  <c:v>1.4160649999999999</c:v>
                </c:pt>
                <c:pt idx="55">
                  <c:v>1.4638150000000001</c:v>
                </c:pt>
                <c:pt idx="56">
                  <c:v>1.43994</c:v>
                </c:pt>
                <c:pt idx="57">
                  <c:v>1.4160649999999999</c:v>
                </c:pt>
                <c:pt idx="58">
                  <c:v>1.4160649999999999</c:v>
                </c:pt>
                <c:pt idx="59">
                  <c:v>1.4160649999999999</c:v>
                </c:pt>
                <c:pt idx="60">
                  <c:v>1.48769</c:v>
                </c:pt>
                <c:pt idx="61">
                  <c:v>1.48769</c:v>
                </c:pt>
                <c:pt idx="62">
                  <c:v>1.4638150000000001</c:v>
                </c:pt>
                <c:pt idx="63">
                  <c:v>1.4638150000000001</c:v>
                </c:pt>
                <c:pt idx="64">
                  <c:v>1.511565</c:v>
                </c:pt>
                <c:pt idx="65">
                  <c:v>1.4638150000000001</c:v>
                </c:pt>
                <c:pt idx="66">
                  <c:v>1.43994</c:v>
                </c:pt>
                <c:pt idx="67">
                  <c:v>1.48769</c:v>
                </c:pt>
                <c:pt idx="68">
                  <c:v>1.48769</c:v>
                </c:pt>
                <c:pt idx="69">
                  <c:v>1.4638150000000001</c:v>
                </c:pt>
                <c:pt idx="70">
                  <c:v>1.511565</c:v>
                </c:pt>
                <c:pt idx="71">
                  <c:v>1.4638150000000001</c:v>
                </c:pt>
                <c:pt idx="72">
                  <c:v>1.48769</c:v>
                </c:pt>
                <c:pt idx="73">
                  <c:v>1.511565</c:v>
                </c:pt>
                <c:pt idx="74">
                  <c:v>1.48769</c:v>
                </c:pt>
                <c:pt idx="75">
                  <c:v>1.4638150000000001</c:v>
                </c:pt>
                <c:pt idx="76">
                  <c:v>1.48769</c:v>
                </c:pt>
                <c:pt idx="77">
                  <c:v>1.48769</c:v>
                </c:pt>
                <c:pt idx="78">
                  <c:v>1.48769</c:v>
                </c:pt>
                <c:pt idx="79">
                  <c:v>1.43994</c:v>
                </c:pt>
                <c:pt idx="80">
                  <c:v>1.48769</c:v>
                </c:pt>
                <c:pt idx="81">
                  <c:v>1.48769</c:v>
                </c:pt>
                <c:pt idx="82">
                  <c:v>1.43994</c:v>
                </c:pt>
                <c:pt idx="83">
                  <c:v>1.5354399999999999</c:v>
                </c:pt>
                <c:pt idx="84">
                  <c:v>1.5354399999999999</c:v>
                </c:pt>
                <c:pt idx="85">
                  <c:v>1.5354399999999999</c:v>
                </c:pt>
                <c:pt idx="86">
                  <c:v>1.43994</c:v>
                </c:pt>
                <c:pt idx="87">
                  <c:v>1.4638150000000001</c:v>
                </c:pt>
                <c:pt idx="88">
                  <c:v>1.511565</c:v>
                </c:pt>
                <c:pt idx="89">
                  <c:v>1.511565</c:v>
                </c:pt>
                <c:pt idx="90">
                  <c:v>1.43994</c:v>
                </c:pt>
                <c:pt idx="91">
                  <c:v>1.48769</c:v>
                </c:pt>
                <c:pt idx="92">
                  <c:v>1.4160649999999999</c:v>
                </c:pt>
                <c:pt idx="93">
                  <c:v>1.48769</c:v>
                </c:pt>
                <c:pt idx="94">
                  <c:v>1.511565</c:v>
                </c:pt>
                <c:pt idx="95">
                  <c:v>1.43994</c:v>
                </c:pt>
                <c:pt idx="96">
                  <c:v>1.48769</c:v>
                </c:pt>
                <c:pt idx="97">
                  <c:v>1.4638150000000001</c:v>
                </c:pt>
                <c:pt idx="98">
                  <c:v>1.39219</c:v>
                </c:pt>
                <c:pt idx="99">
                  <c:v>1.43994</c:v>
                </c:pt>
                <c:pt idx="100">
                  <c:v>1.39219</c:v>
                </c:pt>
                <c:pt idx="101">
                  <c:v>1.43994</c:v>
                </c:pt>
                <c:pt idx="102">
                  <c:v>1.4160649999999999</c:v>
                </c:pt>
                <c:pt idx="103">
                  <c:v>1.4638150000000001</c:v>
                </c:pt>
                <c:pt idx="104">
                  <c:v>1.3683149999999999</c:v>
                </c:pt>
                <c:pt idx="105">
                  <c:v>1.43994</c:v>
                </c:pt>
                <c:pt idx="106">
                  <c:v>1.4638150000000001</c:v>
                </c:pt>
                <c:pt idx="107">
                  <c:v>1.48769</c:v>
                </c:pt>
                <c:pt idx="108">
                  <c:v>1.4638150000000001</c:v>
                </c:pt>
                <c:pt idx="109">
                  <c:v>1.43994</c:v>
                </c:pt>
                <c:pt idx="110">
                  <c:v>1.43994</c:v>
                </c:pt>
                <c:pt idx="111">
                  <c:v>1.4160649999999999</c:v>
                </c:pt>
                <c:pt idx="112">
                  <c:v>1.511565</c:v>
                </c:pt>
                <c:pt idx="113">
                  <c:v>1.511565</c:v>
                </c:pt>
                <c:pt idx="114">
                  <c:v>1.48769</c:v>
                </c:pt>
                <c:pt idx="115">
                  <c:v>1.4638150000000001</c:v>
                </c:pt>
                <c:pt idx="116">
                  <c:v>1.43994</c:v>
                </c:pt>
                <c:pt idx="117">
                  <c:v>1.43994</c:v>
                </c:pt>
                <c:pt idx="118">
                  <c:v>1.4160649999999999</c:v>
                </c:pt>
                <c:pt idx="119">
                  <c:v>1.43994</c:v>
                </c:pt>
                <c:pt idx="120">
                  <c:v>1.4638150000000001</c:v>
                </c:pt>
                <c:pt idx="121">
                  <c:v>1.39219</c:v>
                </c:pt>
                <c:pt idx="122">
                  <c:v>1.4160649999999999</c:v>
                </c:pt>
                <c:pt idx="123">
                  <c:v>1.39219</c:v>
                </c:pt>
                <c:pt idx="124">
                  <c:v>1.43994</c:v>
                </c:pt>
                <c:pt idx="125">
                  <c:v>1.39219</c:v>
                </c:pt>
                <c:pt idx="126">
                  <c:v>1.4638150000000001</c:v>
                </c:pt>
                <c:pt idx="127">
                  <c:v>1.4638150000000001</c:v>
                </c:pt>
                <c:pt idx="128">
                  <c:v>1.39219</c:v>
                </c:pt>
                <c:pt idx="129">
                  <c:v>1.4638150000000001</c:v>
                </c:pt>
                <c:pt idx="130">
                  <c:v>1.48769</c:v>
                </c:pt>
                <c:pt idx="131">
                  <c:v>1.4160649999999999</c:v>
                </c:pt>
                <c:pt idx="132">
                  <c:v>1.72644</c:v>
                </c:pt>
                <c:pt idx="133">
                  <c:v>1.4638150000000001</c:v>
                </c:pt>
                <c:pt idx="134">
                  <c:v>1.4638150000000001</c:v>
                </c:pt>
                <c:pt idx="135">
                  <c:v>1.43994</c:v>
                </c:pt>
                <c:pt idx="136">
                  <c:v>1.511565</c:v>
                </c:pt>
                <c:pt idx="137">
                  <c:v>1.511565</c:v>
                </c:pt>
                <c:pt idx="138">
                  <c:v>1.4638150000000001</c:v>
                </c:pt>
                <c:pt idx="139">
                  <c:v>1.48769</c:v>
                </c:pt>
                <c:pt idx="140">
                  <c:v>1.48769</c:v>
                </c:pt>
                <c:pt idx="141">
                  <c:v>1.43994</c:v>
                </c:pt>
                <c:pt idx="142">
                  <c:v>1.39219</c:v>
                </c:pt>
                <c:pt idx="143">
                  <c:v>1.4160649999999999</c:v>
                </c:pt>
                <c:pt idx="144">
                  <c:v>1.4638150000000001</c:v>
                </c:pt>
                <c:pt idx="145">
                  <c:v>1.39219</c:v>
                </c:pt>
                <c:pt idx="146">
                  <c:v>1.4638150000000001</c:v>
                </c:pt>
                <c:pt idx="147">
                  <c:v>1.4160649999999999</c:v>
                </c:pt>
                <c:pt idx="148">
                  <c:v>1.43994</c:v>
                </c:pt>
                <c:pt idx="149">
                  <c:v>1.4160649999999999</c:v>
                </c:pt>
                <c:pt idx="150">
                  <c:v>1.39219</c:v>
                </c:pt>
                <c:pt idx="151">
                  <c:v>1.39219</c:v>
                </c:pt>
                <c:pt idx="152">
                  <c:v>1.43994</c:v>
                </c:pt>
                <c:pt idx="153">
                  <c:v>1.43994</c:v>
                </c:pt>
                <c:pt idx="154">
                  <c:v>1.4638150000000001</c:v>
                </c:pt>
                <c:pt idx="155">
                  <c:v>1.4638150000000001</c:v>
                </c:pt>
                <c:pt idx="156">
                  <c:v>1.4160649999999999</c:v>
                </c:pt>
                <c:pt idx="157">
                  <c:v>1.4160649999999999</c:v>
                </c:pt>
                <c:pt idx="158">
                  <c:v>1.4638150000000001</c:v>
                </c:pt>
                <c:pt idx="159">
                  <c:v>1.511565</c:v>
                </c:pt>
                <c:pt idx="160">
                  <c:v>1.4638150000000001</c:v>
                </c:pt>
                <c:pt idx="161">
                  <c:v>1.4638150000000001</c:v>
                </c:pt>
                <c:pt idx="162">
                  <c:v>1.607065</c:v>
                </c:pt>
                <c:pt idx="163">
                  <c:v>1.48769</c:v>
                </c:pt>
                <c:pt idx="164">
                  <c:v>1.4638150000000001</c:v>
                </c:pt>
                <c:pt idx="165">
                  <c:v>1.48769</c:v>
                </c:pt>
                <c:pt idx="166">
                  <c:v>1.4160649999999999</c:v>
                </c:pt>
                <c:pt idx="167">
                  <c:v>1.4638150000000001</c:v>
                </c:pt>
                <c:pt idx="168">
                  <c:v>1.4638150000000001</c:v>
                </c:pt>
                <c:pt idx="169">
                  <c:v>1.4160649999999999</c:v>
                </c:pt>
                <c:pt idx="170">
                  <c:v>1.43994</c:v>
                </c:pt>
                <c:pt idx="171">
                  <c:v>1.39219</c:v>
                </c:pt>
                <c:pt idx="172">
                  <c:v>1.4638150000000001</c:v>
                </c:pt>
                <c:pt idx="173">
                  <c:v>1.4160649999999999</c:v>
                </c:pt>
                <c:pt idx="174">
                  <c:v>1.43994</c:v>
                </c:pt>
                <c:pt idx="175">
                  <c:v>1.4638150000000001</c:v>
                </c:pt>
                <c:pt idx="176">
                  <c:v>1.3683149999999999</c:v>
                </c:pt>
                <c:pt idx="177">
                  <c:v>1.4160649999999999</c:v>
                </c:pt>
                <c:pt idx="178">
                  <c:v>1.4638150000000001</c:v>
                </c:pt>
                <c:pt idx="179">
                  <c:v>1.39219</c:v>
                </c:pt>
                <c:pt idx="180">
                  <c:v>1.4160649999999999</c:v>
                </c:pt>
                <c:pt idx="181">
                  <c:v>1.4638150000000001</c:v>
                </c:pt>
                <c:pt idx="182">
                  <c:v>1.511565</c:v>
                </c:pt>
                <c:pt idx="183">
                  <c:v>1.4638150000000001</c:v>
                </c:pt>
                <c:pt idx="184">
                  <c:v>1.39219</c:v>
                </c:pt>
                <c:pt idx="185">
                  <c:v>1.4160649999999999</c:v>
                </c:pt>
                <c:pt idx="186">
                  <c:v>1.43994</c:v>
                </c:pt>
                <c:pt idx="187">
                  <c:v>1.48769</c:v>
                </c:pt>
                <c:pt idx="188">
                  <c:v>1.4757525</c:v>
                </c:pt>
                <c:pt idx="189">
                  <c:v>1.4638150000000001</c:v>
                </c:pt>
                <c:pt idx="190">
                  <c:v>1.4638150000000001</c:v>
                </c:pt>
                <c:pt idx="191">
                  <c:v>1.4160649999999999</c:v>
                </c:pt>
                <c:pt idx="192">
                  <c:v>1.48769</c:v>
                </c:pt>
                <c:pt idx="193">
                  <c:v>1.39219</c:v>
                </c:pt>
                <c:pt idx="194">
                  <c:v>1.43994</c:v>
                </c:pt>
                <c:pt idx="195">
                  <c:v>1.43994</c:v>
                </c:pt>
                <c:pt idx="196">
                  <c:v>1.4638150000000001</c:v>
                </c:pt>
                <c:pt idx="197">
                  <c:v>1.4160649999999999</c:v>
                </c:pt>
                <c:pt idx="198">
                  <c:v>1.4160649999999999</c:v>
                </c:pt>
                <c:pt idx="199">
                  <c:v>1.39219</c:v>
                </c:pt>
                <c:pt idx="200">
                  <c:v>1.43994</c:v>
                </c:pt>
                <c:pt idx="201">
                  <c:v>1.4160649999999999</c:v>
                </c:pt>
                <c:pt idx="202">
                  <c:v>1.4638150000000001</c:v>
                </c:pt>
                <c:pt idx="203">
                  <c:v>1.4160649999999999</c:v>
                </c:pt>
                <c:pt idx="204">
                  <c:v>1.43994</c:v>
                </c:pt>
                <c:pt idx="205">
                  <c:v>1.4638150000000001</c:v>
                </c:pt>
                <c:pt idx="206">
                  <c:v>1.4638150000000001</c:v>
                </c:pt>
                <c:pt idx="207">
                  <c:v>1.4160649999999999</c:v>
                </c:pt>
                <c:pt idx="208">
                  <c:v>1.4638150000000001</c:v>
                </c:pt>
                <c:pt idx="209">
                  <c:v>1.43994</c:v>
                </c:pt>
                <c:pt idx="210">
                  <c:v>1.43994</c:v>
                </c:pt>
                <c:pt idx="211">
                  <c:v>1.4160649999999999</c:v>
                </c:pt>
                <c:pt idx="212">
                  <c:v>1.43994</c:v>
                </c:pt>
                <c:pt idx="213">
                  <c:v>1.4160649999999999</c:v>
                </c:pt>
                <c:pt idx="214">
                  <c:v>1.4638150000000001</c:v>
                </c:pt>
                <c:pt idx="215">
                  <c:v>1.43994</c:v>
                </c:pt>
                <c:pt idx="216">
                  <c:v>1.4160649999999999</c:v>
                </c:pt>
                <c:pt idx="217">
                  <c:v>1.4160649999999999</c:v>
                </c:pt>
                <c:pt idx="218">
                  <c:v>1.48769</c:v>
                </c:pt>
                <c:pt idx="219">
                  <c:v>1.4638150000000001</c:v>
                </c:pt>
                <c:pt idx="220">
                  <c:v>1.43994</c:v>
                </c:pt>
                <c:pt idx="221">
                  <c:v>1.4160649999999999</c:v>
                </c:pt>
                <c:pt idx="222">
                  <c:v>1.43994</c:v>
                </c:pt>
                <c:pt idx="223">
                  <c:v>1.39219</c:v>
                </c:pt>
                <c:pt idx="224">
                  <c:v>1.4638150000000001</c:v>
                </c:pt>
                <c:pt idx="225">
                  <c:v>1.4160649999999999</c:v>
                </c:pt>
                <c:pt idx="226">
                  <c:v>1.43994</c:v>
                </c:pt>
                <c:pt idx="227">
                  <c:v>1.511565</c:v>
                </c:pt>
                <c:pt idx="228">
                  <c:v>1.48769</c:v>
                </c:pt>
                <c:pt idx="229">
                  <c:v>1.43994</c:v>
                </c:pt>
                <c:pt idx="230">
                  <c:v>1.511565</c:v>
                </c:pt>
                <c:pt idx="231">
                  <c:v>1.4638150000000001</c:v>
                </c:pt>
                <c:pt idx="232">
                  <c:v>1.4638150000000001</c:v>
                </c:pt>
                <c:pt idx="233">
                  <c:v>1.4160649999999999</c:v>
                </c:pt>
                <c:pt idx="234">
                  <c:v>1.4638150000000001</c:v>
                </c:pt>
                <c:pt idx="235">
                  <c:v>1.39219</c:v>
                </c:pt>
                <c:pt idx="236">
                  <c:v>1.4160649999999999</c:v>
                </c:pt>
                <c:pt idx="237">
                  <c:v>1.4638150000000001</c:v>
                </c:pt>
                <c:pt idx="238">
                  <c:v>1.4638150000000001</c:v>
                </c:pt>
                <c:pt idx="239">
                  <c:v>1.43994</c:v>
                </c:pt>
                <c:pt idx="240">
                  <c:v>1.4638150000000001</c:v>
                </c:pt>
                <c:pt idx="241">
                  <c:v>1.4638150000000001</c:v>
                </c:pt>
                <c:pt idx="242">
                  <c:v>1.43994</c:v>
                </c:pt>
                <c:pt idx="243">
                  <c:v>1.4160649999999999</c:v>
                </c:pt>
                <c:pt idx="244">
                  <c:v>1.43994</c:v>
                </c:pt>
                <c:pt idx="245">
                  <c:v>1.43994</c:v>
                </c:pt>
                <c:pt idx="246">
                  <c:v>1.43994</c:v>
                </c:pt>
                <c:pt idx="247">
                  <c:v>1.43994</c:v>
                </c:pt>
                <c:pt idx="248">
                  <c:v>1.3683149999999999</c:v>
                </c:pt>
                <c:pt idx="249">
                  <c:v>1.39219</c:v>
                </c:pt>
                <c:pt idx="250">
                  <c:v>1.3683149999999999</c:v>
                </c:pt>
                <c:pt idx="251">
                  <c:v>1.4638150000000001</c:v>
                </c:pt>
                <c:pt idx="252">
                  <c:v>1.48769</c:v>
                </c:pt>
                <c:pt idx="253">
                  <c:v>1.511565</c:v>
                </c:pt>
                <c:pt idx="254">
                  <c:v>1.511565</c:v>
                </c:pt>
                <c:pt idx="255">
                  <c:v>1.43994</c:v>
                </c:pt>
                <c:pt idx="256">
                  <c:v>1.4160649999999999</c:v>
                </c:pt>
                <c:pt idx="257">
                  <c:v>1.4638150000000001</c:v>
                </c:pt>
                <c:pt idx="258">
                  <c:v>1.48769</c:v>
                </c:pt>
                <c:pt idx="259">
                  <c:v>1.39219</c:v>
                </c:pt>
                <c:pt idx="260">
                  <c:v>1.43994</c:v>
                </c:pt>
                <c:pt idx="261">
                  <c:v>1.4638150000000001</c:v>
                </c:pt>
                <c:pt idx="262">
                  <c:v>1.48769</c:v>
                </c:pt>
                <c:pt idx="263">
                  <c:v>1.4638150000000001</c:v>
                </c:pt>
                <c:pt idx="264">
                  <c:v>1.4638150000000001</c:v>
                </c:pt>
                <c:pt idx="265">
                  <c:v>1.39219</c:v>
                </c:pt>
                <c:pt idx="266">
                  <c:v>1.4160649999999999</c:v>
                </c:pt>
                <c:pt idx="267">
                  <c:v>1.3683149999999999</c:v>
                </c:pt>
                <c:pt idx="268">
                  <c:v>1.3683149999999999</c:v>
                </c:pt>
                <c:pt idx="269">
                  <c:v>1.3683149999999999</c:v>
                </c:pt>
                <c:pt idx="270">
                  <c:v>1.39219</c:v>
                </c:pt>
                <c:pt idx="271">
                  <c:v>1.3683149999999999</c:v>
                </c:pt>
                <c:pt idx="272">
                  <c:v>1.4160649999999999</c:v>
                </c:pt>
                <c:pt idx="273">
                  <c:v>1.4160649999999999</c:v>
                </c:pt>
                <c:pt idx="274">
                  <c:v>1.43994</c:v>
                </c:pt>
                <c:pt idx="275">
                  <c:v>1.4638150000000001</c:v>
                </c:pt>
                <c:pt idx="276">
                  <c:v>1.4160649999999999</c:v>
                </c:pt>
                <c:pt idx="277">
                  <c:v>1.4638150000000001</c:v>
                </c:pt>
                <c:pt idx="278">
                  <c:v>1.48769</c:v>
                </c:pt>
                <c:pt idx="279">
                  <c:v>1.39219</c:v>
                </c:pt>
                <c:pt idx="280">
                  <c:v>1.4160649999999999</c:v>
                </c:pt>
                <c:pt idx="281">
                  <c:v>1.4638150000000001</c:v>
                </c:pt>
                <c:pt idx="282">
                  <c:v>1.4160649999999999</c:v>
                </c:pt>
                <c:pt idx="283">
                  <c:v>1.4638150000000001</c:v>
                </c:pt>
                <c:pt idx="284">
                  <c:v>1.43994</c:v>
                </c:pt>
                <c:pt idx="285">
                  <c:v>1.4160649999999999</c:v>
                </c:pt>
                <c:pt idx="286">
                  <c:v>1.39219</c:v>
                </c:pt>
                <c:pt idx="287">
                  <c:v>1.43994</c:v>
                </c:pt>
                <c:pt idx="288">
                  <c:v>1.39219</c:v>
                </c:pt>
                <c:pt idx="289">
                  <c:v>1.4160649999999999</c:v>
                </c:pt>
                <c:pt idx="290">
                  <c:v>1.43994</c:v>
                </c:pt>
                <c:pt idx="291">
                  <c:v>1.4638150000000001</c:v>
                </c:pt>
                <c:pt idx="292">
                  <c:v>1.43994</c:v>
                </c:pt>
                <c:pt idx="293">
                  <c:v>1.43994</c:v>
                </c:pt>
                <c:pt idx="294">
                  <c:v>1.43994</c:v>
                </c:pt>
                <c:pt idx="295">
                  <c:v>1.4638150000000001</c:v>
                </c:pt>
                <c:pt idx="296">
                  <c:v>1.4638150000000001</c:v>
                </c:pt>
                <c:pt idx="297">
                  <c:v>1.43994</c:v>
                </c:pt>
                <c:pt idx="298">
                  <c:v>1.4160649999999999</c:v>
                </c:pt>
                <c:pt idx="299">
                  <c:v>1.4638150000000001</c:v>
                </c:pt>
                <c:pt idx="300">
                  <c:v>1.43994</c:v>
                </c:pt>
                <c:pt idx="301">
                  <c:v>1.4638150000000001</c:v>
                </c:pt>
                <c:pt idx="302">
                  <c:v>1.4638150000000001</c:v>
                </c:pt>
                <c:pt idx="303">
                  <c:v>1.39219</c:v>
                </c:pt>
                <c:pt idx="304">
                  <c:v>1.48769</c:v>
                </c:pt>
                <c:pt idx="305">
                  <c:v>1.39219</c:v>
                </c:pt>
                <c:pt idx="306">
                  <c:v>1.48769</c:v>
                </c:pt>
                <c:pt idx="307">
                  <c:v>1.4160649999999999</c:v>
                </c:pt>
                <c:pt idx="308">
                  <c:v>1.3683149999999999</c:v>
                </c:pt>
                <c:pt idx="309">
                  <c:v>1.4160649999999999</c:v>
                </c:pt>
                <c:pt idx="310">
                  <c:v>1.43994</c:v>
                </c:pt>
                <c:pt idx="311">
                  <c:v>1.3683149999999999</c:v>
                </c:pt>
                <c:pt idx="312">
                  <c:v>1.4160649999999999</c:v>
                </c:pt>
                <c:pt idx="313">
                  <c:v>1.4638150000000001</c:v>
                </c:pt>
                <c:pt idx="314">
                  <c:v>1.4638150000000001</c:v>
                </c:pt>
                <c:pt idx="315">
                  <c:v>1.3683149999999999</c:v>
                </c:pt>
                <c:pt idx="316">
                  <c:v>1.4160649999999999</c:v>
                </c:pt>
                <c:pt idx="317">
                  <c:v>1.4160649999999999</c:v>
                </c:pt>
                <c:pt idx="318">
                  <c:v>1.3683149999999999</c:v>
                </c:pt>
                <c:pt idx="319">
                  <c:v>1.43994</c:v>
                </c:pt>
                <c:pt idx="320">
                  <c:v>1.43994</c:v>
                </c:pt>
                <c:pt idx="321">
                  <c:v>1.4160649999999999</c:v>
                </c:pt>
                <c:pt idx="322">
                  <c:v>1.3683149999999999</c:v>
                </c:pt>
                <c:pt idx="323">
                  <c:v>1.48769</c:v>
                </c:pt>
                <c:pt idx="324">
                  <c:v>1.4160649999999999</c:v>
                </c:pt>
                <c:pt idx="325">
                  <c:v>1.4160649999999999</c:v>
                </c:pt>
                <c:pt idx="326">
                  <c:v>1.4160649999999999</c:v>
                </c:pt>
                <c:pt idx="327">
                  <c:v>1.4638150000000001</c:v>
                </c:pt>
                <c:pt idx="328">
                  <c:v>1.4160649999999999</c:v>
                </c:pt>
                <c:pt idx="329">
                  <c:v>1.4638150000000001</c:v>
                </c:pt>
                <c:pt idx="330">
                  <c:v>1.4160649999999999</c:v>
                </c:pt>
                <c:pt idx="331">
                  <c:v>1.39219</c:v>
                </c:pt>
                <c:pt idx="332">
                  <c:v>1.4160649999999999</c:v>
                </c:pt>
                <c:pt idx="333">
                  <c:v>1.4160649999999999</c:v>
                </c:pt>
                <c:pt idx="334">
                  <c:v>1.39219</c:v>
                </c:pt>
                <c:pt idx="335">
                  <c:v>1.43994</c:v>
                </c:pt>
                <c:pt idx="336">
                  <c:v>1.39219</c:v>
                </c:pt>
                <c:pt idx="337">
                  <c:v>1.3683149999999999</c:v>
                </c:pt>
                <c:pt idx="338">
                  <c:v>1.3683149999999999</c:v>
                </c:pt>
                <c:pt idx="339">
                  <c:v>1.39219</c:v>
                </c:pt>
                <c:pt idx="340">
                  <c:v>1.4160649999999999</c:v>
                </c:pt>
                <c:pt idx="341">
                  <c:v>1.4160649999999999</c:v>
                </c:pt>
                <c:pt idx="342">
                  <c:v>1.39219</c:v>
                </c:pt>
                <c:pt idx="343">
                  <c:v>1.43994</c:v>
                </c:pt>
                <c:pt idx="344">
                  <c:v>1.4160649999999999</c:v>
                </c:pt>
                <c:pt idx="345">
                  <c:v>1.39219</c:v>
                </c:pt>
                <c:pt idx="346">
                  <c:v>1.4160649999999999</c:v>
                </c:pt>
                <c:pt idx="347">
                  <c:v>1.4638150000000001</c:v>
                </c:pt>
                <c:pt idx="348">
                  <c:v>1.43994</c:v>
                </c:pt>
                <c:pt idx="349">
                  <c:v>1.4638150000000001</c:v>
                </c:pt>
                <c:pt idx="350">
                  <c:v>1.4160649999999999</c:v>
                </c:pt>
                <c:pt idx="351">
                  <c:v>1.43994</c:v>
                </c:pt>
                <c:pt idx="352">
                  <c:v>1.4160649999999999</c:v>
                </c:pt>
                <c:pt idx="353">
                  <c:v>1.4160649999999999</c:v>
                </c:pt>
                <c:pt idx="354">
                  <c:v>1.4160649999999999</c:v>
                </c:pt>
                <c:pt idx="355">
                  <c:v>1.8219399999999999</c:v>
                </c:pt>
                <c:pt idx="356">
                  <c:v>1.6548149999999999</c:v>
                </c:pt>
                <c:pt idx="357">
                  <c:v>1.7741899999999999</c:v>
                </c:pt>
                <c:pt idx="358">
                  <c:v>1.7503150000000001</c:v>
                </c:pt>
                <c:pt idx="359">
                  <c:v>1.7025650000000001</c:v>
                </c:pt>
                <c:pt idx="360">
                  <c:v>1.7741899999999999</c:v>
                </c:pt>
                <c:pt idx="361">
                  <c:v>1.72644</c:v>
                </c:pt>
                <c:pt idx="362">
                  <c:v>1.6309400000000001</c:v>
                </c:pt>
                <c:pt idx="363">
                  <c:v>1.607065</c:v>
                </c:pt>
                <c:pt idx="364">
                  <c:v>1.607065</c:v>
                </c:pt>
                <c:pt idx="365">
                  <c:v>1.511565</c:v>
                </c:pt>
                <c:pt idx="366">
                  <c:v>1.5831900000000001</c:v>
                </c:pt>
                <c:pt idx="367">
                  <c:v>1.5354399999999999</c:v>
                </c:pt>
                <c:pt idx="368">
                  <c:v>1.559315</c:v>
                </c:pt>
                <c:pt idx="369">
                  <c:v>1.559315</c:v>
                </c:pt>
                <c:pt idx="370">
                  <c:v>1.48769</c:v>
                </c:pt>
                <c:pt idx="371">
                  <c:v>1.5354399999999999</c:v>
                </c:pt>
                <c:pt idx="372">
                  <c:v>1.511565</c:v>
                </c:pt>
                <c:pt idx="373">
                  <c:v>1.4638150000000001</c:v>
                </c:pt>
                <c:pt idx="374">
                  <c:v>1.559315</c:v>
                </c:pt>
                <c:pt idx="375">
                  <c:v>1.43994</c:v>
                </c:pt>
                <c:pt idx="376">
                  <c:v>1.4638150000000001</c:v>
                </c:pt>
                <c:pt idx="377">
                  <c:v>1.511565</c:v>
                </c:pt>
                <c:pt idx="378">
                  <c:v>1.511565</c:v>
                </c:pt>
                <c:pt idx="379">
                  <c:v>1.48769</c:v>
                </c:pt>
                <c:pt idx="380">
                  <c:v>1.511565</c:v>
                </c:pt>
                <c:pt idx="381">
                  <c:v>1.6548149999999999</c:v>
                </c:pt>
                <c:pt idx="382">
                  <c:v>1.4638150000000001</c:v>
                </c:pt>
                <c:pt idx="383">
                  <c:v>1.4638150000000001</c:v>
                </c:pt>
                <c:pt idx="384">
                  <c:v>1.4638150000000001</c:v>
                </c:pt>
                <c:pt idx="385">
                  <c:v>1.4638150000000001</c:v>
                </c:pt>
                <c:pt idx="386">
                  <c:v>1.4160649999999999</c:v>
                </c:pt>
                <c:pt idx="387">
                  <c:v>1.4638150000000001</c:v>
                </c:pt>
                <c:pt idx="388">
                  <c:v>1.4160649999999999</c:v>
                </c:pt>
                <c:pt idx="389">
                  <c:v>1.4638150000000001</c:v>
                </c:pt>
                <c:pt idx="390">
                  <c:v>1.4160649999999999</c:v>
                </c:pt>
                <c:pt idx="391">
                  <c:v>1.3683149999999999</c:v>
                </c:pt>
                <c:pt idx="392">
                  <c:v>1.43994</c:v>
                </c:pt>
                <c:pt idx="393">
                  <c:v>1.4160649999999999</c:v>
                </c:pt>
                <c:pt idx="394">
                  <c:v>1.43994</c:v>
                </c:pt>
                <c:pt idx="395">
                  <c:v>1.4638150000000001</c:v>
                </c:pt>
                <c:pt idx="396">
                  <c:v>1.48769</c:v>
                </c:pt>
                <c:pt idx="397">
                  <c:v>1.4160649999999999</c:v>
                </c:pt>
                <c:pt idx="398">
                  <c:v>1.4638150000000001</c:v>
                </c:pt>
                <c:pt idx="399">
                  <c:v>1.4638150000000001</c:v>
                </c:pt>
                <c:pt idx="400">
                  <c:v>1.43994</c:v>
                </c:pt>
                <c:pt idx="401">
                  <c:v>1.4638150000000001</c:v>
                </c:pt>
                <c:pt idx="402">
                  <c:v>1.4160649999999999</c:v>
                </c:pt>
                <c:pt idx="403">
                  <c:v>1.48769</c:v>
                </c:pt>
                <c:pt idx="404">
                  <c:v>1.4638150000000001</c:v>
                </c:pt>
                <c:pt idx="405">
                  <c:v>1.72644</c:v>
                </c:pt>
                <c:pt idx="406">
                  <c:v>1.4160649999999999</c:v>
                </c:pt>
                <c:pt idx="407">
                  <c:v>1.4638150000000001</c:v>
                </c:pt>
                <c:pt idx="408">
                  <c:v>1.4160649999999999</c:v>
                </c:pt>
                <c:pt idx="409">
                  <c:v>1.39219</c:v>
                </c:pt>
                <c:pt idx="410">
                  <c:v>1.4160649999999999</c:v>
                </c:pt>
                <c:pt idx="411">
                  <c:v>1.4638150000000001</c:v>
                </c:pt>
                <c:pt idx="412">
                  <c:v>1.4160649999999999</c:v>
                </c:pt>
                <c:pt idx="413">
                  <c:v>1.43994</c:v>
                </c:pt>
                <c:pt idx="414">
                  <c:v>1.3683149999999999</c:v>
                </c:pt>
                <c:pt idx="415">
                  <c:v>1.3683149999999999</c:v>
                </c:pt>
                <c:pt idx="416">
                  <c:v>1.4638150000000001</c:v>
                </c:pt>
                <c:pt idx="417">
                  <c:v>1.3683149999999999</c:v>
                </c:pt>
                <c:pt idx="418">
                  <c:v>1.43994</c:v>
                </c:pt>
                <c:pt idx="419">
                  <c:v>1.48769</c:v>
                </c:pt>
                <c:pt idx="420">
                  <c:v>1.4160649999999999</c:v>
                </c:pt>
                <c:pt idx="421">
                  <c:v>1.4638150000000001</c:v>
                </c:pt>
                <c:pt idx="422">
                  <c:v>1.511565</c:v>
                </c:pt>
                <c:pt idx="423">
                  <c:v>1.43994</c:v>
                </c:pt>
                <c:pt idx="424">
                  <c:v>1.511565</c:v>
                </c:pt>
                <c:pt idx="425">
                  <c:v>1.48769</c:v>
                </c:pt>
                <c:pt idx="426">
                  <c:v>1.4160649999999999</c:v>
                </c:pt>
                <c:pt idx="427">
                  <c:v>1.4638150000000001</c:v>
                </c:pt>
                <c:pt idx="428">
                  <c:v>1.48769</c:v>
                </c:pt>
                <c:pt idx="429">
                  <c:v>1.4638150000000001</c:v>
                </c:pt>
                <c:pt idx="430">
                  <c:v>1.5354399999999999</c:v>
                </c:pt>
                <c:pt idx="431">
                  <c:v>1.4638150000000001</c:v>
                </c:pt>
                <c:pt idx="432">
                  <c:v>1.511565</c:v>
                </c:pt>
                <c:pt idx="433">
                  <c:v>1.48769</c:v>
                </c:pt>
                <c:pt idx="434">
                  <c:v>1.43994</c:v>
                </c:pt>
                <c:pt idx="435">
                  <c:v>1.4638150000000001</c:v>
                </c:pt>
                <c:pt idx="436">
                  <c:v>1.4638150000000001</c:v>
                </c:pt>
                <c:pt idx="437">
                  <c:v>1.4638150000000001</c:v>
                </c:pt>
                <c:pt idx="438">
                  <c:v>1.4160649999999999</c:v>
                </c:pt>
                <c:pt idx="439">
                  <c:v>1.4160649999999999</c:v>
                </c:pt>
                <c:pt idx="440">
                  <c:v>1.43994</c:v>
                </c:pt>
                <c:pt idx="441">
                  <c:v>1.43994</c:v>
                </c:pt>
                <c:pt idx="442">
                  <c:v>1.43994</c:v>
                </c:pt>
                <c:pt idx="443">
                  <c:v>1.511565</c:v>
                </c:pt>
                <c:pt idx="444">
                  <c:v>1.4638150000000001</c:v>
                </c:pt>
                <c:pt idx="445">
                  <c:v>1.4638150000000001</c:v>
                </c:pt>
                <c:pt idx="446">
                  <c:v>1.4638150000000001</c:v>
                </c:pt>
                <c:pt idx="447">
                  <c:v>1.43994</c:v>
                </c:pt>
                <c:pt idx="448">
                  <c:v>1.48769</c:v>
                </c:pt>
                <c:pt idx="449">
                  <c:v>1.607065</c:v>
                </c:pt>
                <c:pt idx="450">
                  <c:v>1.6548149999999999</c:v>
                </c:pt>
                <c:pt idx="451">
                  <c:v>1.72644</c:v>
                </c:pt>
                <c:pt idx="452">
                  <c:v>1.7741899999999999</c:v>
                </c:pt>
                <c:pt idx="453">
                  <c:v>1.7025650000000001</c:v>
                </c:pt>
                <c:pt idx="454">
                  <c:v>1.67869</c:v>
                </c:pt>
                <c:pt idx="455">
                  <c:v>1.72644</c:v>
                </c:pt>
                <c:pt idx="456">
                  <c:v>1.6548149999999999</c:v>
                </c:pt>
                <c:pt idx="457">
                  <c:v>1.6309400000000001</c:v>
                </c:pt>
                <c:pt idx="458">
                  <c:v>1.6548149999999999</c:v>
                </c:pt>
                <c:pt idx="459">
                  <c:v>1.607065</c:v>
                </c:pt>
                <c:pt idx="460">
                  <c:v>1.5354399999999999</c:v>
                </c:pt>
                <c:pt idx="461">
                  <c:v>1.559315</c:v>
                </c:pt>
                <c:pt idx="462">
                  <c:v>1.511565</c:v>
                </c:pt>
                <c:pt idx="463">
                  <c:v>1.511565</c:v>
                </c:pt>
                <c:pt idx="464">
                  <c:v>1.511565</c:v>
                </c:pt>
                <c:pt idx="465">
                  <c:v>1.5354399999999999</c:v>
                </c:pt>
                <c:pt idx="466">
                  <c:v>1.5354399999999999</c:v>
                </c:pt>
                <c:pt idx="467">
                  <c:v>1.48769</c:v>
                </c:pt>
                <c:pt idx="468">
                  <c:v>1.511565</c:v>
                </c:pt>
                <c:pt idx="469">
                  <c:v>1.48769</c:v>
                </c:pt>
                <c:pt idx="470">
                  <c:v>1.48769</c:v>
                </c:pt>
                <c:pt idx="471">
                  <c:v>1.559315</c:v>
                </c:pt>
                <c:pt idx="472">
                  <c:v>1.511565</c:v>
                </c:pt>
                <c:pt idx="473">
                  <c:v>1.559315</c:v>
                </c:pt>
                <c:pt idx="474">
                  <c:v>1.5354399999999999</c:v>
                </c:pt>
                <c:pt idx="475">
                  <c:v>1.48769</c:v>
                </c:pt>
                <c:pt idx="476">
                  <c:v>1.5354399999999999</c:v>
                </c:pt>
                <c:pt idx="477">
                  <c:v>1.511565</c:v>
                </c:pt>
                <c:pt idx="478">
                  <c:v>1.511565</c:v>
                </c:pt>
                <c:pt idx="479">
                  <c:v>1.5354399999999999</c:v>
                </c:pt>
                <c:pt idx="480">
                  <c:v>1.511565</c:v>
                </c:pt>
                <c:pt idx="481">
                  <c:v>1.511565</c:v>
                </c:pt>
                <c:pt idx="482">
                  <c:v>1.5354399999999999</c:v>
                </c:pt>
                <c:pt idx="483">
                  <c:v>1.5354399999999999</c:v>
                </c:pt>
                <c:pt idx="484">
                  <c:v>1.91744</c:v>
                </c:pt>
                <c:pt idx="485">
                  <c:v>1.798065</c:v>
                </c:pt>
                <c:pt idx="486">
                  <c:v>1.798065</c:v>
                </c:pt>
                <c:pt idx="487">
                  <c:v>1.7503150000000001</c:v>
                </c:pt>
                <c:pt idx="488">
                  <c:v>1.67869</c:v>
                </c:pt>
                <c:pt idx="489">
                  <c:v>1.67869</c:v>
                </c:pt>
                <c:pt idx="490">
                  <c:v>1.607065</c:v>
                </c:pt>
                <c:pt idx="491">
                  <c:v>1.6548149999999999</c:v>
                </c:pt>
                <c:pt idx="492">
                  <c:v>1.7025650000000001</c:v>
                </c:pt>
                <c:pt idx="493">
                  <c:v>1.6548149999999999</c:v>
                </c:pt>
                <c:pt idx="494">
                  <c:v>1.67869</c:v>
                </c:pt>
                <c:pt idx="495">
                  <c:v>1.5831900000000001</c:v>
                </c:pt>
                <c:pt idx="496">
                  <c:v>1.6309400000000001</c:v>
                </c:pt>
                <c:pt idx="497">
                  <c:v>1.5831900000000001</c:v>
                </c:pt>
                <c:pt idx="498">
                  <c:v>1.607065</c:v>
                </c:pt>
                <c:pt idx="499">
                  <c:v>1.5354399999999999</c:v>
                </c:pt>
                <c:pt idx="500">
                  <c:v>1.511565</c:v>
                </c:pt>
                <c:pt idx="501">
                  <c:v>1.5831900000000001</c:v>
                </c:pt>
                <c:pt idx="502">
                  <c:v>1.5831900000000001</c:v>
                </c:pt>
                <c:pt idx="503">
                  <c:v>1.5831900000000001</c:v>
                </c:pt>
                <c:pt idx="504">
                  <c:v>1.48769</c:v>
                </c:pt>
                <c:pt idx="505">
                  <c:v>1.4638150000000001</c:v>
                </c:pt>
                <c:pt idx="506">
                  <c:v>1.4638150000000001</c:v>
                </c:pt>
                <c:pt idx="507">
                  <c:v>1.5354399999999999</c:v>
                </c:pt>
                <c:pt idx="508">
                  <c:v>1.4638150000000001</c:v>
                </c:pt>
                <c:pt idx="509">
                  <c:v>1.4638150000000001</c:v>
                </c:pt>
                <c:pt idx="510">
                  <c:v>1.43994</c:v>
                </c:pt>
                <c:pt idx="511">
                  <c:v>1.48769</c:v>
                </c:pt>
                <c:pt idx="512">
                  <c:v>1.43994</c:v>
                </c:pt>
                <c:pt idx="513">
                  <c:v>1.4638150000000001</c:v>
                </c:pt>
                <c:pt idx="514">
                  <c:v>1.511565</c:v>
                </c:pt>
                <c:pt idx="515">
                  <c:v>1.4638150000000001</c:v>
                </c:pt>
                <c:pt idx="516">
                  <c:v>1.4638150000000001</c:v>
                </c:pt>
                <c:pt idx="517">
                  <c:v>1.511565</c:v>
                </c:pt>
                <c:pt idx="518">
                  <c:v>1.48769</c:v>
                </c:pt>
                <c:pt idx="519">
                  <c:v>1.511565</c:v>
                </c:pt>
                <c:pt idx="520">
                  <c:v>1.4638150000000001</c:v>
                </c:pt>
                <c:pt idx="521">
                  <c:v>1.4638150000000001</c:v>
                </c:pt>
                <c:pt idx="522">
                  <c:v>1.5354399999999999</c:v>
                </c:pt>
                <c:pt idx="523">
                  <c:v>1.511565</c:v>
                </c:pt>
                <c:pt idx="524">
                  <c:v>1.5354399999999999</c:v>
                </c:pt>
                <c:pt idx="525">
                  <c:v>1.48769</c:v>
                </c:pt>
                <c:pt idx="526">
                  <c:v>1.48769</c:v>
                </c:pt>
                <c:pt idx="527">
                  <c:v>1.511565</c:v>
                </c:pt>
                <c:pt idx="528">
                  <c:v>1.4638150000000001</c:v>
                </c:pt>
                <c:pt idx="529">
                  <c:v>1.43994</c:v>
                </c:pt>
                <c:pt idx="530">
                  <c:v>1.48769</c:v>
                </c:pt>
                <c:pt idx="531">
                  <c:v>1.48769</c:v>
                </c:pt>
                <c:pt idx="532">
                  <c:v>1.43994</c:v>
                </c:pt>
                <c:pt idx="533">
                  <c:v>1.4638150000000001</c:v>
                </c:pt>
                <c:pt idx="534">
                  <c:v>1.48769</c:v>
                </c:pt>
                <c:pt idx="535">
                  <c:v>1.48769</c:v>
                </c:pt>
                <c:pt idx="536">
                  <c:v>1.43994</c:v>
                </c:pt>
                <c:pt idx="537">
                  <c:v>1.43994</c:v>
                </c:pt>
                <c:pt idx="538">
                  <c:v>1.43994</c:v>
                </c:pt>
                <c:pt idx="539">
                  <c:v>1.43994</c:v>
                </c:pt>
                <c:pt idx="540">
                  <c:v>1.43994</c:v>
                </c:pt>
                <c:pt idx="541">
                  <c:v>1.43994</c:v>
                </c:pt>
                <c:pt idx="542">
                  <c:v>1.43994</c:v>
                </c:pt>
                <c:pt idx="543">
                  <c:v>1.511565</c:v>
                </c:pt>
                <c:pt idx="544">
                  <c:v>1.511565</c:v>
                </c:pt>
                <c:pt idx="545">
                  <c:v>1.43994</c:v>
                </c:pt>
                <c:pt idx="546">
                  <c:v>1.511565</c:v>
                </c:pt>
                <c:pt idx="547">
                  <c:v>1.43994</c:v>
                </c:pt>
                <c:pt idx="548">
                  <c:v>1.4638150000000001</c:v>
                </c:pt>
                <c:pt idx="549">
                  <c:v>1.4160649999999999</c:v>
                </c:pt>
                <c:pt idx="550">
                  <c:v>1.4160649999999999</c:v>
                </c:pt>
                <c:pt idx="551">
                  <c:v>1.43994</c:v>
                </c:pt>
                <c:pt idx="552">
                  <c:v>1.4638150000000001</c:v>
                </c:pt>
                <c:pt idx="553">
                  <c:v>1.43994</c:v>
                </c:pt>
                <c:pt idx="554">
                  <c:v>1.43994</c:v>
                </c:pt>
                <c:pt idx="555">
                  <c:v>1.48769</c:v>
                </c:pt>
                <c:pt idx="556">
                  <c:v>1.43994</c:v>
                </c:pt>
                <c:pt idx="557">
                  <c:v>1.4638150000000001</c:v>
                </c:pt>
                <c:pt idx="558">
                  <c:v>1.4160649999999999</c:v>
                </c:pt>
                <c:pt idx="559">
                  <c:v>1.4638150000000001</c:v>
                </c:pt>
                <c:pt idx="560">
                  <c:v>1.4638150000000001</c:v>
                </c:pt>
                <c:pt idx="561">
                  <c:v>1.4160649999999999</c:v>
                </c:pt>
                <c:pt idx="562">
                  <c:v>1.4160649999999999</c:v>
                </c:pt>
                <c:pt idx="563">
                  <c:v>1.4638150000000001</c:v>
                </c:pt>
                <c:pt idx="564">
                  <c:v>1.559315</c:v>
                </c:pt>
                <c:pt idx="565">
                  <c:v>1.48769</c:v>
                </c:pt>
                <c:pt idx="566">
                  <c:v>1.48769</c:v>
                </c:pt>
                <c:pt idx="567">
                  <c:v>1.43994</c:v>
                </c:pt>
                <c:pt idx="568">
                  <c:v>1.43994</c:v>
                </c:pt>
                <c:pt idx="569">
                  <c:v>1.4160649999999999</c:v>
                </c:pt>
                <c:pt idx="570">
                  <c:v>1.511565</c:v>
                </c:pt>
                <c:pt idx="571">
                  <c:v>1.4638150000000001</c:v>
                </c:pt>
                <c:pt idx="572">
                  <c:v>1.48769</c:v>
                </c:pt>
                <c:pt idx="573">
                  <c:v>1.4638150000000001</c:v>
                </c:pt>
                <c:pt idx="574">
                  <c:v>1.4638150000000001</c:v>
                </c:pt>
                <c:pt idx="575">
                  <c:v>1.4160649999999999</c:v>
                </c:pt>
                <c:pt idx="576">
                  <c:v>1.48769</c:v>
                </c:pt>
                <c:pt idx="577">
                  <c:v>1.4160649999999999</c:v>
                </c:pt>
                <c:pt idx="578">
                  <c:v>1.4638150000000001</c:v>
                </c:pt>
                <c:pt idx="579">
                  <c:v>1.4638150000000001</c:v>
                </c:pt>
                <c:pt idx="580">
                  <c:v>1.4638150000000001</c:v>
                </c:pt>
                <c:pt idx="581">
                  <c:v>1.4638150000000001</c:v>
                </c:pt>
                <c:pt idx="582">
                  <c:v>1.4638150000000001</c:v>
                </c:pt>
                <c:pt idx="583">
                  <c:v>1.4160649999999999</c:v>
                </c:pt>
                <c:pt idx="584">
                  <c:v>1.43994</c:v>
                </c:pt>
                <c:pt idx="585">
                  <c:v>1.43994</c:v>
                </c:pt>
                <c:pt idx="586">
                  <c:v>1.4638150000000001</c:v>
                </c:pt>
                <c:pt idx="587">
                  <c:v>1.511565</c:v>
                </c:pt>
                <c:pt idx="588">
                  <c:v>1.5831900000000001</c:v>
                </c:pt>
                <c:pt idx="589">
                  <c:v>1.5354399999999999</c:v>
                </c:pt>
                <c:pt idx="590">
                  <c:v>1.607065</c:v>
                </c:pt>
                <c:pt idx="591">
                  <c:v>1.559315</c:v>
                </c:pt>
                <c:pt idx="592">
                  <c:v>1.5354399999999999</c:v>
                </c:pt>
                <c:pt idx="593">
                  <c:v>1.511565</c:v>
                </c:pt>
                <c:pt idx="594">
                  <c:v>1.48769</c:v>
                </c:pt>
                <c:pt idx="595">
                  <c:v>1.4638150000000001</c:v>
                </c:pt>
                <c:pt idx="596">
                  <c:v>1.4638150000000001</c:v>
                </c:pt>
                <c:pt idx="597">
                  <c:v>1.511565</c:v>
                </c:pt>
                <c:pt idx="598">
                  <c:v>1.511565</c:v>
                </c:pt>
                <c:pt idx="599">
                  <c:v>1.4160649999999999</c:v>
                </c:pt>
                <c:pt idx="600">
                  <c:v>1.48769</c:v>
                </c:pt>
                <c:pt idx="601">
                  <c:v>1.48769</c:v>
                </c:pt>
                <c:pt idx="602">
                  <c:v>1.48769</c:v>
                </c:pt>
                <c:pt idx="603">
                  <c:v>1.48769</c:v>
                </c:pt>
                <c:pt idx="604">
                  <c:v>1.4638150000000001</c:v>
                </c:pt>
                <c:pt idx="605">
                  <c:v>1.4160649999999999</c:v>
                </c:pt>
                <c:pt idx="606">
                  <c:v>1.4160649999999999</c:v>
                </c:pt>
                <c:pt idx="607">
                  <c:v>1.39219</c:v>
                </c:pt>
                <c:pt idx="608">
                  <c:v>1.43994</c:v>
                </c:pt>
                <c:pt idx="609">
                  <c:v>1.4638150000000001</c:v>
                </c:pt>
                <c:pt idx="610">
                  <c:v>1.4638150000000001</c:v>
                </c:pt>
                <c:pt idx="611">
                  <c:v>1.4160649999999999</c:v>
                </c:pt>
                <c:pt idx="612">
                  <c:v>1.43994</c:v>
                </c:pt>
                <c:pt idx="613">
                  <c:v>1.48769</c:v>
                </c:pt>
                <c:pt idx="614">
                  <c:v>1.511565</c:v>
                </c:pt>
                <c:pt idx="615">
                  <c:v>1.43994</c:v>
                </c:pt>
                <c:pt idx="616">
                  <c:v>1.48769</c:v>
                </c:pt>
                <c:pt idx="617">
                  <c:v>1.4160649999999999</c:v>
                </c:pt>
                <c:pt idx="618">
                  <c:v>1.4638150000000001</c:v>
                </c:pt>
                <c:pt idx="619">
                  <c:v>1.48769</c:v>
                </c:pt>
                <c:pt idx="620">
                  <c:v>1.43994</c:v>
                </c:pt>
                <c:pt idx="621">
                  <c:v>1.48769</c:v>
                </c:pt>
                <c:pt idx="622">
                  <c:v>1.4638150000000001</c:v>
                </c:pt>
                <c:pt idx="623">
                  <c:v>1.4160649999999999</c:v>
                </c:pt>
                <c:pt idx="624">
                  <c:v>1.48769</c:v>
                </c:pt>
                <c:pt idx="625">
                  <c:v>1.4638150000000001</c:v>
                </c:pt>
                <c:pt idx="626">
                  <c:v>1.4638150000000001</c:v>
                </c:pt>
                <c:pt idx="627">
                  <c:v>1.48769</c:v>
                </c:pt>
                <c:pt idx="628">
                  <c:v>1.48769</c:v>
                </c:pt>
                <c:pt idx="629">
                  <c:v>1.43994</c:v>
                </c:pt>
                <c:pt idx="630">
                  <c:v>1.43994</c:v>
                </c:pt>
                <c:pt idx="631">
                  <c:v>1.5354399999999999</c:v>
                </c:pt>
                <c:pt idx="632">
                  <c:v>1.43994</c:v>
                </c:pt>
                <c:pt idx="633">
                  <c:v>1.4638150000000001</c:v>
                </c:pt>
                <c:pt idx="634">
                  <c:v>1.48769</c:v>
                </c:pt>
                <c:pt idx="635">
                  <c:v>1.4638150000000001</c:v>
                </c:pt>
                <c:pt idx="636">
                  <c:v>1.559315</c:v>
                </c:pt>
                <c:pt idx="637">
                  <c:v>1.511565</c:v>
                </c:pt>
                <c:pt idx="638">
                  <c:v>1.4638150000000001</c:v>
                </c:pt>
                <c:pt idx="639">
                  <c:v>1.5354399999999999</c:v>
                </c:pt>
                <c:pt idx="640">
                  <c:v>1.511565</c:v>
                </c:pt>
                <c:pt idx="641">
                  <c:v>1.5354399999999999</c:v>
                </c:pt>
                <c:pt idx="642">
                  <c:v>1.4160649999999999</c:v>
                </c:pt>
                <c:pt idx="643">
                  <c:v>1.511565</c:v>
                </c:pt>
                <c:pt idx="644">
                  <c:v>1.4160649999999999</c:v>
                </c:pt>
                <c:pt idx="645">
                  <c:v>1.48769</c:v>
                </c:pt>
                <c:pt idx="646">
                  <c:v>1.48769</c:v>
                </c:pt>
                <c:pt idx="647">
                  <c:v>1.4638150000000001</c:v>
                </c:pt>
                <c:pt idx="648">
                  <c:v>1.4638150000000001</c:v>
                </c:pt>
                <c:pt idx="649">
                  <c:v>1.4638150000000001</c:v>
                </c:pt>
                <c:pt idx="650">
                  <c:v>1.48769</c:v>
                </c:pt>
                <c:pt idx="651">
                  <c:v>1.39219</c:v>
                </c:pt>
                <c:pt idx="652">
                  <c:v>1.39219</c:v>
                </c:pt>
                <c:pt idx="653">
                  <c:v>1.4160649999999999</c:v>
                </c:pt>
                <c:pt idx="654">
                  <c:v>1.48769</c:v>
                </c:pt>
                <c:pt idx="655">
                  <c:v>1.4160649999999999</c:v>
                </c:pt>
                <c:pt idx="656">
                  <c:v>1.4638150000000001</c:v>
                </c:pt>
                <c:pt idx="657">
                  <c:v>1.48769</c:v>
                </c:pt>
                <c:pt idx="658">
                  <c:v>1.4638150000000001</c:v>
                </c:pt>
                <c:pt idx="659">
                  <c:v>1.4638150000000001</c:v>
                </c:pt>
                <c:pt idx="660">
                  <c:v>1.48769</c:v>
                </c:pt>
                <c:pt idx="661">
                  <c:v>1.4160649999999999</c:v>
                </c:pt>
                <c:pt idx="662">
                  <c:v>1.4160649999999999</c:v>
                </c:pt>
                <c:pt idx="663">
                  <c:v>1.48769</c:v>
                </c:pt>
                <c:pt idx="664">
                  <c:v>1.43994</c:v>
                </c:pt>
                <c:pt idx="665">
                  <c:v>1.4638150000000001</c:v>
                </c:pt>
                <c:pt idx="666">
                  <c:v>1.4160649999999999</c:v>
                </c:pt>
                <c:pt idx="667">
                  <c:v>1.48769</c:v>
                </c:pt>
                <c:pt idx="668">
                  <c:v>1.4638150000000001</c:v>
                </c:pt>
                <c:pt idx="669">
                  <c:v>1.4160649999999999</c:v>
                </c:pt>
                <c:pt idx="670">
                  <c:v>1.3683149999999999</c:v>
                </c:pt>
                <c:pt idx="671">
                  <c:v>1.43994</c:v>
                </c:pt>
                <c:pt idx="672">
                  <c:v>1.43994</c:v>
                </c:pt>
                <c:pt idx="673">
                  <c:v>1.43994</c:v>
                </c:pt>
                <c:pt idx="674">
                  <c:v>1.43994</c:v>
                </c:pt>
                <c:pt idx="675">
                  <c:v>1.43994</c:v>
                </c:pt>
                <c:pt idx="676">
                  <c:v>1.43994</c:v>
                </c:pt>
                <c:pt idx="677">
                  <c:v>1.43994</c:v>
                </c:pt>
                <c:pt idx="678">
                  <c:v>1.43994</c:v>
                </c:pt>
                <c:pt idx="679">
                  <c:v>1.43994</c:v>
                </c:pt>
                <c:pt idx="680">
                  <c:v>1.43994</c:v>
                </c:pt>
                <c:pt idx="681">
                  <c:v>1.43994</c:v>
                </c:pt>
                <c:pt idx="682">
                  <c:v>1.43994</c:v>
                </c:pt>
                <c:pt idx="683">
                  <c:v>1.4160649999999999</c:v>
                </c:pt>
                <c:pt idx="684">
                  <c:v>1.4160649999999999</c:v>
                </c:pt>
                <c:pt idx="685">
                  <c:v>1.4638150000000001</c:v>
                </c:pt>
                <c:pt idx="686">
                  <c:v>1.48769</c:v>
                </c:pt>
                <c:pt idx="687">
                  <c:v>1.39219</c:v>
                </c:pt>
                <c:pt idx="688">
                  <c:v>1.39219</c:v>
                </c:pt>
                <c:pt idx="689">
                  <c:v>1.511565</c:v>
                </c:pt>
                <c:pt idx="690">
                  <c:v>1.48769</c:v>
                </c:pt>
                <c:pt idx="691">
                  <c:v>1.511565</c:v>
                </c:pt>
                <c:pt idx="692">
                  <c:v>1.511565</c:v>
                </c:pt>
                <c:pt idx="693">
                  <c:v>1.48769</c:v>
                </c:pt>
                <c:pt idx="694">
                  <c:v>1.4638150000000001</c:v>
                </c:pt>
                <c:pt idx="695">
                  <c:v>1.48769</c:v>
                </c:pt>
                <c:pt idx="696">
                  <c:v>1.43994</c:v>
                </c:pt>
                <c:pt idx="697">
                  <c:v>1.4638150000000001</c:v>
                </c:pt>
                <c:pt idx="698">
                  <c:v>1.4638150000000001</c:v>
                </c:pt>
                <c:pt idx="699">
                  <c:v>1.4160649999999999</c:v>
                </c:pt>
                <c:pt idx="700">
                  <c:v>1.4638150000000001</c:v>
                </c:pt>
                <c:pt idx="701">
                  <c:v>1.43994</c:v>
                </c:pt>
                <c:pt idx="702">
                  <c:v>1.43994</c:v>
                </c:pt>
                <c:pt idx="703">
                  <c:v>1.4160649999999999</c:v>
                </c:pt>
                <c:pt idx="704">
                  <c:v>1.4638150000000001</c:v>
                </c:pt>
                <c:pt idx="705">
                  <c:v>1.4160649999999999</c:v>
                </c:pt>
                <c:pt idx="706">
                  <c:v>1.43994</c:v>
                </c:pt>
                <c:pt idx="707">
                  <c:v>1.4638150000000001</c:v>
                </c:pt>
                <c:pt idx="708">
                  <c:v>1.43994</c:v>
                </c:pt>
                <c:pt idx="709">
                  <c:v>1.4160649999999999</c:v>
                </c:pt>
                <c:pt idx="710">
                  <c:v>1.48769</c:v>
                </c:pt>
                <c:pt idx="711">
                  <c:v>1.43994</c:v>
                </c:pt>
                <c:pt idx="712">
                  <c:v>1.4160649999999999</c:v>
                </c:pt>
                <c:pt idx="713">
                  <c:v>1.4160649999999999</c:v>
                </c:pt>
                <c:pt idx="714">
                  <c:v>1.43994</c:v>
                </c:pt>
                <c:pt idx="715">
                  <c:v>1.4638150000000001</c:v>
                </c:pt>
                <c:pt idx="716">
                  <c:v>1.43994</c:v>
                </c:pt>
                <c:pt idx="717">
                  <c:v>1.4160649999999999</c:v>
                </c:pt>
                <c:pt idx="718">
                  <c:v>1.4638150000000001</c:v>
                </c:pt>
                <c:pt idx="719">
                  <c:v>1.4160649999999999</c:v>
                </c:pt>
              </c:numCache>
            </c:numRef>
          </c:yVal>
          <c:smooth val="0"/>
          <c:extLst>
            <c:ext xmlns:c16="http://schemas.microsoft.com/office/drawing/2014/chart" uri="{C3380CC4-5D6E-409C-BE32-E72D297353CC}">
              <c16:uniqueId val="{00000001-0479-40A9-B5F4-E42F7850BD04}"/>
            </c:ext>
          </c:extLst>
        </c:ser>
        <c:ser>
          <c:idx val="2"/>
          <c:order val="2"/>
          <c:tx>
            <c:v>MAY</c:v>
          </c:tx>
          <c:spPr>
            <a:ln w="19050">
              <a:noFill/>
            </a:ln>
          </c:spPr>
          <c:marker>
            <c:symbol val="triangle"/>
            <c:size val="5"/>
            <c:spPr>
              <a:solidFill>
                <a:srgbClr val="FF0000"/>
              </a:solidFill>
              <a:ln>
                <a:noFill/>
              </a:ln>
            </c:spPr>
          </c:marker>
          <c:xVal>
            <c:numRef>
              <c:f>'Hydro Graph'!$D$2281:$D$3024</c:f>
              <c:numCache>
                <c:formatCode>0.00</c:formatCode>
                <c:ptCount val="744"/>
                <c:pt idx="0">
                  <c:v>8.0909244971991328</c:v>
                </c:pt>
                <c:pt idx="1">
                  <c:v>8.0909244971991328</c:v>
                </c:pt>
                <c:pt idx="2">
                  <c:v>8.0909244971991328</c:v>
                </c:pt>
                <c:pt idx="3">
                  <c:v>7.5938649256789592</c:v>
                </c:pt>
                <c:pt idx="4">
                  <c:v>9.7242595873261575</c:v>
                </c:pt>
                <c:pt idx="5">
                  <c:v>8.0909244971991328</c:v>
                </c:pt>
                <c:pt idx="6">
                  <c:v>9.1554504192349686</c:v>
                </c:pt>
                <c:pt idx="7">
                  <c:v>8.6112304473699197</c:v>
                </c:pt>
                <c:pt idx="8">
                  <c:v>8.0909244971991328</c:v>
                </c:pt>
                <c:pt idx="9">
                  <c:v>9.1554504192349686</c:v>
                </c:pt>
                <c:pt idx="10">
                  <c:v>10.318340615629644</c:v>
                </c:pt>
                <c:pt idx="11">
                  <c:v>8.0909244971991328</c:v>
                </c:pt>
                <c:pt idx="12">
                  <c:v>9.1554504192349686</c:v>
                </c:pt>
                <c:pt idx="13">
                  <c:v>10.318340615629644</c:v>
                </c:pt>
                <c:pt idx="14">
                  <c:v>10.93838361647218</c:v>
                </c:pt>
                <c:pt idx="15">
                  <c:v>9.7242595873261575</c:v>
                </c:pt>
                <c:pt idx="16">
                  <c:v>10.318340615629644</c:v>
                </c:pt>
                <c:pt idx="17">
                  <c:v>8.6112304473699197</c:v>
                </c:pt>
                <c:pt idx="18">
                  <c:v>8.0909244971991328</c:v>
                </c:pt>
                <c:pt idx="19">
                  <c:v>8.0909244971991328</c:v>
                </c:pt>
                <c:pt idx="20">
                  <c:v>9.1554504192349686</c:v>
                </c:pt>
                <c:pt idx="21">
                  <c:v>9.7242595873261575</c:v>
                </c:pt>
                <c:pt idx="22">
                  <c:v>8.6112304473699197</c:v>
                </c:pt>
                <c:pt idx="23">
                  <c:v>9.7242595873261575</c:v>
                </c:pt>
                <c:pt idx="24">
                  <c:v>8.0909244971991328</c:v>
                </c:pt>
                <c:pt idx="25">
                  <c:v>8.0909244971991328</c:v>
                </c:pt>
                <c:pt idx="26">
                  <c:v>9.7242595873261575</c:v>
                </c:pt>
                <c:pt idx="27">
                  <c:v>9.1554504192349686</c:v>
                </c:pt>
                <c:pt idx="28">
                  <c:v>9.1554504192349686</c:v>
                </c:pt>
                <c:pt idx="29">
                  <c:v>8.0909244971991328</c:v>
                </c:pt>
                <c:pt idx="30">
                  <c:v>7.5938649256789592</c:v>
                </c:pt>
                <c:pt idx="31">
                  <c:v>8.6112304473699197</c:v>
                </c:pt>
                <c:pt idx="32">
                  <c:v>7.5938649256789592</c:v>
                </c:pt>
                <c:pt idx="33">
                  <c:v>9.1554504192349686</c:v>
                </c:pt>
                <c:pt idx="34">
                  <c:v>9.7242595873261575</c:v>
                </c:pt>
                <c:pt idx="35">
                  <c:v>8.0909244971991328</c:v>
                </c:pt>
                <c:pt idx="36">
                  <c:v>9.7242595873261575</c:v>
                </c:pt>
                <c:pt idx="37">
                  <c:v>9.7242595873261575</c:v>
                </c:pt>
                <c:pt idx="38">
                  <c:v>8.6112304473699197</c:v>
                </c:pt>
                <c:pt idx="39">
                  <c:v>8.0909244971991328</c:v>
                </c:pt>
                <c:pt idx="40">
                  <c:v>8.0909244971991328</c:v>
                </c:pt>
                <c:pt idx="41">
                  <c:v>8.6112304473699197</c:v>
                </c:pt>
                <c:pt idx="42">
                  <c:v>9.1554504192349686</c:v>
                </c:pt>
                <c:pt idx="43">
                  <c:v>9.7242595873261575</c:v>
                </c:pt>
                <c:pt idx="44">
                  <c:v>7.5938649256789592</c:v>
                </c:pt>
                <c:pt idx="45">
                  <c:v>9.1554504192349686</c:v>
                </c:pt>
                <c:pt idx="46">
                  <c:v>9.1554504192349686</c:v>
                </c:pt>
                <c:pt idx="47">
                  <c:v>9.1554504192349686</c:v>
                </c:pt>
                <c:pt idx="48">
                  <c:v>7.5938649256789592</c:v>
                </c:pt>
                <c:pt idx="49">
                  <c:v>9.1554504192349686</c:v>
                </c:pt>
                <c:pt idx="50">
                  <c:v>7.5938649256789592</c:v>
                </c:pt>
                <c:pt idx="51">
                  <c:v>7.1193916642448904</c:v>
                </c:pt>
                <c:pt idx="52">
                  <c:v>9.1554504192349686</c:v>
                </c:pt>
                <c:pt idx="53">
                  <c:v>9.1554504192349686</c:v>
                </c:pt>
                <c:pt idx="54">
                  <c:v>9.1554504192349686</c:v>
                </c:pt>
                <c:pt idx="55">
                  <c:v>7.5938649256789592</c:v>
                </c:pt>
                <c:pt idx="56">
                  <c:v>8.6112304473699197</c:v>
                </c:pt>
                <c:pt idx="57">
                  <c:v>8.6112304473699197</c:v>
                </c:pt>
                <c:pt idx="58">
                  <c:v>9.1554504192349686</c:v>
                </c:pt>
                <c:pt idx="59">
                  <c:v>9.7242595873261575</c:v>
                </c:pt>
                <c:pt idx="60">
                  <c:v>9.7242595873261575</c:v>
                </c:pt>
                <c:pt idx="61">
                  <c:v>9.7242595873261575</c:v>
                </c:pt>
                <c:pt idx="62">
                  <c:v>9.7242595873261575</c:v>
                </c:pt>
                <c:pt idx="63">
                  <c:v>9.7242595873261575</c:v>
                </c:pt>
                <c:pt idx="64">
                  <c:v>9.7242595873261575</c:v>
                </c:pt>
                <c:pt idx="65">
                  <c:v>11.585086110292956</c:v>
                </c:pt>
                <c:pt idx="66">
                  <c:v>11.585086110292956</c:v>
                </c:pt>
                <c:pt idx="67">
                  <c:v>12.961296463757792</c:v>
                </c:pt>
                <c:pt idx="68">
                  <c:v>12.961296463757792</c:v>
                </c:pt>
                <c:pt idx="69">
                  <c:v>11.585086110292956</c:v>
                </c:pt>
                <c:pt idx="70">
                  <c:v>11.585086110292956</c:v>
                </c:pt>
                <c:pt idx="71">
                  <c:v>12.961296463757792</c:v>
                </c:pt>
                <c:pt idx="72">
                  <c:v>11.585086110292956</c:v>
                </c:pt>
                <c:pt idx="73">
                  <c:v>10.93838361647218</c:v>
                </c:pt>
                <c:pt idx="74">
                  <c:v>9.7242595873261575</c:v>
                </c:pt>
                <c:pt idx="75">
                  <c:v>11.585086110292956</c:v>
                </c:pt>
                <c:pt idx="76">
                  <c:v>9.7242595873261575</c:v>
                </c:pt>
                <c:pt idx="77">
                  <c:v>9.7242595873261575</c:v>
                </c:pt>
                <c:pt idx="78">
                  <c:v>10.318340615629644</c:v>
                </c:pt>
                <c:pt idx="79">
                  <c:v>11.585086110292956</c:v>
                </c:pt>
                <c:pt idx="80">
                  <c:v>9.7242595873261575</c:v>
                </c:pt>
                <c:pt idx="81">
                  <c:v>10.93838361647218</c:v>
                </c:pt>
                <c:pt idx="82">
                  <c:v>9.7242595873261575</c:v>
                </c:pt>
                <c:pt idx="83">
                  <c:v>11.585086110292956</c:v>
                </c:pt>
                <c:pt idx="84">
                  <c:v>12.961296463757792</c:v>
                </c:pt>
                <c:pt idx="85">
                  <c:v>11.585086110292956</c:v>
                </c:pt>
                <c:pt idx="86">
                  <c:v>12.961296463757792</c:v>
                </c:pt>
                <c:pt idx="87">
                  <c:v>10.93838361647218</c:v>
                </c:pt>
                <c:pt idx="88">
                  <c:v>12.259152986268287</c:v>
                </c:pt>
                <c:pt idx="89">
                  <c:v>12.259152986268287</c:v>
                </c:pt>
                <c:pt idx="90">
                  <c:v>10.93838361647218</c:v>
                </c:pt>
                <c:pt idx="91">
                  <c:v>9.7242595873261575</c:v>
                </c:pt>
                <c:pt idx="92">
                  <c:v>10.318340615629644</c:v>
                </c:pt>
                <c:pt idx="93">
                  <c:v>10.93838361647218</c:v>
                </c:pt>
                <c:pt idx="94">
                  <c:v>9.1554504192349686</c:v>
                </c:pt>
                <c:pt idx="95">
                  <c:v>10.93838361647218</c:v>
                </c:pt>
                <c:pt idx="96">
                  <c:v>9.1554504192349686</c:v>
                </c:pt>
                <c:pt idx="97">
                  <c:v>10.318340615629644</c:v>
                </c:pt>
                <c:pt idx="98">
                  <c:v>9.1554504192349686</c:v>
                </c:pt>
                <c:pt idx="99">
                  <c:v>10.318340615629644</c:v>
                </c:pt>
                <c:pt idx="100">
                  <c:v>9.7242595873261575</c:v>
                </c:pt>
                <c:pt idx="101">
                  <c:v>8.6112304473699197</c:v>
                </c:pt>
                <c:pt idx="102">
                  <c:v>8.6112304473699197</c:v>
                </c:pt>
                <c:pt idx="103">
                  <c:v>9.1554504192349686</c:v>
                </c:pt>
                <c:pt idx="104">
                  <c:v>9.7242595873261575</c:v>
                </c:pt>
                <c:pt idx="105">
                  <c:v>10.93838361647218</c:v>
                </c:pt>
                <c:pt idx="106">
                  <c:v>10.318340615629644</c:v>
                </c:pt>
                <c:pt idx="107">
                  <c:v>9.7242595873261575</c:v>
                </c:pt>
                <c:pt idx="108">
                  <c:v>10.93838361647218</c:v>
                </c:pt>
                <c:pt idx="109">
                  <c:v>9.7242595873261575</c:v>
                </c:pt>
                <c:pt idx="110">
                  <c:v>9.7242595873261575</c:v>
                </c:pt>
                <c:pt idx="111">
                  <c:v>10.93838361647218</c:v>
                </c:pt>
                <c:pt idx="112">
                  <c:v>10.318340615629644</c:v>
                </c:pt>
                <c:pt idx="113">
                  <c:v>10.93838361647218</c:v>
                </c:pt>
                <c:pt idx="114">
                  <c:v>9.1554504192349686</c:v>
                </c:pt>
                <c:pt idx="115">
                  <c:v>9.7242595873261575</c:v>
                </c:pt>
                <c:pt idx="116">
                  <c:v>9.1554504192349686</c:v>
                </c:pt>
                <c:pt idx="117">
                  <c:v>10.93838361647218</c:v>
                </c:pt>
                <c:pt idx="118">
                  <c:v>8.6112304473699197</c:v>
                </c:pt>
                <c:pt idx="119">
                  <c:v>9.1554504192349686</c:v>
                </c:pt>
                <c:pt idx="120">
                  <c:v>8.6112304473699197</c:v>
                </c:pt>
                <c:pt idx="121">
                  <c:v>8.6112304473699197</c:v>
                </c:pt>
                <c:pt idx="122">
                  <c:v>7.5938649256789592</c:v>
                </c:pt>
                <c:pt idx="123">
                  <c:v>9.1554504192349686</c:v>
                </c:pt>
                <c:pt idx="124">
                  <c:v>8.6112304473699197</c:v>
                </c:pt>
                <c:pt idx="125">
                  <c:v>9.1554504192349686</c:v>
                </c:pt>
                <c:pt idx="126">
                  <c:v>8.0909244971991328</c:v>
                </c:pt>
                <c:pt idx="127">
                  <c:v>9.1554504192349686</c:v>
                </c:pt>
                <c:pt idx="128">
                  <c:v>7.5938649256789592</c:v>
                </c:pt>
                <c:pt idx="129">
                  <c:v>9.1554504192349686</c:v>
                </c:pt>
                <c:pt idx="130">
                  <c:v>8.0909244971991328</c:v>
                </c:pt>
                <c:pt idx="131">
                  <c:v>9.1554504192349686</c:v>
                </c:pt>
                <c:pt idx="132">
                  <c:v>9.7242595873261575</c:v>
                </c:pt>
                <c:pt idx="133">
                  <c:v>10.93838361647218</c:v>
                </c:pt>
                <c:pt idx="134">
                  <c:v>9.7242595873261575</c:v>
                </c:pt>
                <c:pt idx="135">
                  <c:v>12.259152986268287</c:v>
                </c:pt>
                <c:pt idx="136">
                  <c:v>12.259152986268287</c:v>
                </c:pt>
                <c:pt idx="137">
                  <c:v>11.585086110292956</c:v>
                </c:pt>
                <c:pt idx="138">
                  <c:v>10.93838361647218</c:v>
                </c:pt>
                <c:pt idx="139">
                  <c:v>9.1554504192349686</c:v>
                </c:pt>
                <c:pt idx="140">
                  <c:v>8.6112304473699197</c:v>
                </c:pt>
                <c:pt idx="141">
                  <c:v>9.7242595873261575</c:v>
                </c:pt>
                <c:pt idx="142">
                  <c:v>9.1554504192349686</c:v>
                </c:pt>
                <c:pt idx="143">
                  <c:v>8.6112304473699197</c:v>
                </c:pt>
                <c:pt idx="144">
                  <c:v>8.6112304473699197</c:v>
                </c:pt>
                <c:pt idx="145">
                  <c:v>8.0909244971991328</c:v>
                </c:pt>
                <c:pt idx="146">
                  <c:v>9.1554504192349686</c:v>
                </c:pt>
                <c:pt idx="147">
                  <c:v>9.1554504192349686</c:v>
                </c:pt>
                <c:pt idx="148">
                  <c:v>8.0909244971991328</c:v>
                </c:pt>
                <c:pt idx="149">
                  <c:v>9.7242595873261575</c:v>
                </c:pt>
                <c:pt idx="150">
                  <c:v>9.7242595873261575</c:v>
                </c:pt>
                <c:pt idx="151">
                  <c:v>8.6112304473699197</c:v>
                </c:pt>
                <c:pt idx="152">
                  <c:v>8.6112304473699197</c:v>
                </c:pt>
                <c:pt idx="153">
                  <c:v>8.0909244971991328</c:v>
                </c:pt>
                <c:pt idx="154">
                  <c:v>8.0909244971991328</c:v>
                </c:pt>
                <c:pt idx="155">
                  <c:v>8.0909244971991328</c:v>
                </c:pt>
                <c:pt idx="156">
                  <c:v>10.318340615629644</c:v>
                </c:pt>
                <c:pt idx="157">
                  <c:v>8.0909244971991328</c:v>
                </c:pt>
                <c:pt idx="158">
                  <c:v>9.7242595873261575</c:v>
                </c:pt>
                <c:pt idx="159">
                  <c:v>9.1554504192349686</c:v>
                </c:pt>
                <c:pt idx="160">
                  <c:v>8.6112304473699197</c:v>
                </c:pt>
                <c:pt idx="161">
                  <c:v>8.6112304473699197</c:v>
                </c:pt>
                <c:pt idx="162">
                  <c:v>9.1554504192349686</c:v>
                </c:pt>
                <c:pt idx="163">
                  <c:v>10.318340615629644</c:v>
                </c:pt>
                <c:pt idx="164">
                  <c:v>9.1554504192349686</c:v>
                </c:pt>
                <c:pt idx="165">
                  <c:v>9.1554504192349686</c:v>
                </c:pt>
                <c:pt idx="166">
                  <c:v>8.0909244971991328</c:v>
                </c:pt>
                <c:pt idx="167">
                  <c:v>7.5938649256789592</c:v>
                </c:pt>
                <c:pt idx="168">
                  <c:v>8.0909244971991328</c:v>
                </c:pt>
                <c:pt idx="169">
                  <c:v>8.0909244971991328</c:v>
                </c:pt>
                <c:pt idx="170">
                  <c:v>8.6112304473699197</c:v>
                </c:pt>
                <c:pt idx="171">
                  <c:v>7.1193916642448904</c:v>
                </c:pt>
                <c:pt idx="172">
                  <c:v>7.5938649256789592</c:v>
                </c:pt>
                <c:pt idx="173">
                  <c:v>7.1193916642448904</c:v>
                </c:pt>
                <c:pt idx="174">
                  <c:v>8.6112304473699197</c:v>
                </c:pt>
                <c:pt idx="175">
                  <c:v>7.5938649256789592</c:v>
                </c:pt>
                <c:pt idx="176">
                  <c:v>8.0909244971991328</c:v>
                </c:pt>
                <c:pt idx="177">
                  <c:v>9.7242595873261575</c:v>
                </c:pt>
                <c:pt idx="178">
                  <c:v>7.5938649256789592</c:v>
                </c:pt>
                <c:pt idx="179">
                  <c:v>8.0909244971991328</c:v>
                </c:pt>
                <c:pt idx="180">
                  <c:v>7.5938649256789592</c:v>
                </c:pt>
                <c:pt idx="181">
                  <c:v>9.7242595873261575</c:v>
                </c:pt>
                <c:pt idx="182">
                  <c:v>8.6112304473699197</c:v>
                </c:pt>
                <c:pt idx="183">
                  <c:v>9.1554504192349686</c:v>
                </c:pt>
                <c:pt idx="184">
                  <c:v>9.7242595873261575</c:v>
                </c:pt>
                <c:pt idx="185">
                  <c:v>9.7242595873261575</c:v>
                </c:pt>
                <c:pt idx="186">
                  <c:v>8.0909244971991328</c:v>
                </c:pt>
                <c:pt idx="187">
                  <c:v>9.1554504192349686</c:v>
                </c:pt>
                <c:pt idx="188">
                  <c:v>7.5938649256789592</c:v>
                </c:pt>
                <c:pt idx="189">
                  <c:v>8.0909244971991328</c:v>
                </c:pt>
                <c:pt idx="190">
                  <c:v>9.1554504192349686</c:v>
                </c:pt>
                <c:pt idx="191">
                  <c:v>7.5938649256789592</c:v>
                </c:pt>
                <c:pt idx="192">
                  <c:v>8.0909244971991328</c:v>
                </c:pt>
                <c:pt idx="193">
                  <c:v>9.7242595873261575</c:v>
                </c:pt>
                <c:pt idx="194">
                  <c:v>8.6112304473699197</c:v>
                </c:pt>
                <c:pt idx="195">
                  <c:v>7.5938649256789592</c:v>
                </c:pt>
                <c:pt idx="196">
                  <c:v>8.0909244971991328</c:v>
                </c:pt>
                <c:pt idx="197">
                  <c:v>8.6112304473699197</c:v>
                </c:pt>
                <c:pt idx="198">
                  <c:v>9.1554504192349686</c:v>
                </c:pt>
                <c:pt idx="199">
                  <c:v>8.6112304473699197</c:v>
                </c:pt>
                <c:pt idx="200">
                  <c:v>8.6112304473699197</c:v>
                </c:pt>
                <c:pt idx="201">
                  <c:v>8.0909244971991328</c:v>
                </c:pt>
                <c:pt idx="202">
                  <c:v>8.0909244971991328</c:v>
                </c:pt>
                <c:pt idx="203">
                  <c:v>9.7242595873261575</c:v>
                </c:pt>
                <c:pt idx="204">
                  <c:v>8.0909244971991328</c:v>
                </c:pt>
                <c:pt idx="205">
                  <c:v>8.6112304473699197</c:v>
                </c:pt>
                <c:pt idx="206">
                  <c:v>9.7242595873261575</c:v>
                </c:pt>
                <c:pt idx="207">
                  <c:v>8.0909244971991328</c:v>
                </c:pt>
                <c:pt idx="208">
                  <c:v>9.7242595873261575</c:v>
                </c:pt>
                <c:pt idx="209">
                  <c:v>8.6112304473699197</c:v>
                </c:pt>
                <c:pt idx="210">
                  <c:v>9.1554504192349686</c:v>
                </c:pt>
                <c:pt idx="211">
                  <c:v>8.6112304473699197</c:v>
                </c:pt>
                <c:pt idx="212">
                  <c:v>10.318340615629644</c:v>
                </c:pt>
                <c:pt idx="213">
                  <c:v>9.7242595873261575</c:v>
                </c:pt>
                <c:pt idx="214">
                  <c:v>9.7242595873261575</c:v>
                </c:pt>
                <c:pt idx="215">
                  <c:v>8.6112304473699197</c:v>
                </c:pt>
                <c:pt idx="216">
                  <c:v>8.6112304473699197</c:v>
                </c:pt>
                <c:pt idx="217">
                  <c:v>10.318340615629644</c:v>
                </c:pt>
                <c:pt idx="218">
                  <c:v>8.0909244971991328</c:v>
                </c:pt>
                <c:pt idx="219">
                  <c:v>8.0909244971991328</c:v>
                </c:pt>
                <c:pt idx="220">
                  <c:v>8.6112304473699197</c:v>
                </c:pt>
                <c:pt idx="221">
                  <c:v>9.1554504192349686</c:v>
                </c:pt>
                <c:pt idx="222">
                  <c:v>8.0909244971991328</c:v>
                </c:pt>
                <c:pt idx="223">
                  <c:v>9.1554504192349686</c:v>
                </c:pt>
                <c:pt idx="224">
                  <c:v>9.1554504192349686</c:v>
                </c:pt>
                <c:pt idx="225">
                  <c:v>9.1554504192349686</c:v>
                </c:pt>
                <c:pt idx="226">
                  <c:v>8.0909244971991328</c:v>
                </c:pt>
                <c:pt idx="227">
                  <c:v>9.1554504192349686</c:v>
                </c:pt>
                <c:pt idx="228">
                  <c:v>9.1554504192349686</c:v>
                </c:pt>
                <c:pt idx="229">
                  <c:v>8.6112304473699197</c:v>
                </c:pt>
                <c:pt idx="230">
                  <c:v>9.7242595873261575</c:v>
                </c:pt>
                <c:pt idx="231">
                  <c:v>9.1554504192349686</c:v>
                </c:pt>
                <c:pt idx="232">
                  <c:v>9.1554504192349686</c:v>
                </c:pt>
                <c:pt idx="233">
                  <c:v>8.0909244971991328</c:v>
                </c:pt>
                <c:pt idx="234">
                  <c:v>9.1554504192349686</c:v>
                </c:pt>
                <c:pt idx="235">
                  <c:v>10.318340615629644</c:v>
                </c:pt>
                <c:pt idx="236">
                  <c:v>9.1554504192349686</c:v>
                </c:pt>
                <c:pt idx="237">
                  <c:v>9.7242595873261575</c:v>
                </c:pt>
                <c:pt idx="238">
                  <c:v>8.0909244971991328</c:v>
                </c:pt>
                <c:pt idx="239">
                  <c:v>9.7242595873261575</c:v>
                </c:pt>
                <c:pt idx="240">
                  <c:v>9.7242595873261575</c:v>
                </c:pt>
                <c:pt idx="241">
                  <c:v>8.6112304473699197</c:v>
                </c:pt>
                <c:pt idx="242">
                  <c:v>8.6112304473699197</c:v>
                </c:pt>
                <c:pt idx="243">
                  <c:v>9.7242595873261575</c:v>
                </c:pt>
                <c:pt idx="244">
                  <c:v>8.0909244971991328</c:v>
                </c:pt>
                <c:pt idx="245">
                  <c:v>9.7242595873261575</c:v>
                </c:pt>
                <c:pt idx="246">
                  <c:v>9.1554504192349686</c:v>
                </c:pt>
                <c:pt idx="247">
                  <c:v>7.5938649256789592</c:v>
                </c:pt>
                <c:pt idx="248">
                  <c:v>9.7242595873261575</c:v>
                </c:pt>
                <c:pt idx="249">
                  <c:v>7.5938649256789592</c:v>
                </c:pt>
                <c:pt idx="250">
                  <c:v>9.1554504192349686</c:v>
                </c:pt>
                <c:pt idx="251">
                  <c:v>10.318340615629644</c:v>
                </c:pt>
                <c:pt idx="252">
                  <c:v>8.6112304473699197</c:v>
                </c:pt>
                <c:pt idx="253">
                  <c:v>10.318340615629644</c:v>
                </c:pt>
                <c:pt idx="254">
                  <c:v>8.6112304473699197</c:v>
                </c:pt>
                <c:pt idx="255">
                  <c:v>8.6112304473699197</c:v>
                </c:pt>
                <c:pt idx="256">
                  <c:v>9.1554504192349686</c:v>
                </c:pt>
                <c:pt idx="257">
                  <c:v>9.7242595873261575</c:v>
                </c:pt>
                <c:pt idx="258">
                  <c:v>9.1554504192349686</c:v>
                </c:pt>
                <c:pt idx="259">
                  <c:v>9.1554504192349686</c:v>
                </c:pt>
                <c:pt idx="260">
                  <c:v>9.7242595873261575</c:v>
                </c:pt>
                <c:pt idx="261">
                  <c:v>10.93838361647218</c:v>
                </c:pt>
                <c:pt idx="262">
                  <c:v>16.918598969599898</c:v>
                </c:pt>
                <c:pt idx="263">
                  <c:v>26.155326832758512</c:v>
                </c:pt>
                <c:pt idx="264">
                  <c:v>27.368960720164406</c:v>
                </c:pt>
                <c:pt idx="265">
                  <c:v>23.846087545565705</c:v>
                </c:pt>
                <c:pt idx="266">
                  <c:v>21.688800270037017</c:v>
                </c:pt>
                <c:pt idx="267">
                  <c:v>20.665132132132609</c:v>
                </c:pt>
                <c:pt idx="268">
                  <c:v>17.804564489100954</c:v>
                </c:pt>
                <c:pt idx="269">
                  <c:v>15.243417863984126</c:v>
                </c:pt>
                <c:pt idx="270">
                  <c:v>16.918598969599898</c:v>
                </c:pt>
                <c:pt idx="271">
                  <c:v>15.513842622087777</c:v>
                </c:pt>
                <c:pt idx="272">
                  <c:v>14.195885555693089</c:v>
                </c:pt>
                <c:pt idx="273">
                  <c:v>12.961296463757792</c:v>
                </c:pt>
                <c:pt idx="274">
                  <c:v>11.585086110292956</c:v>
                </c:pt>
                <c:pt idx="275">
                  <c:v>14.452698525828485</c:v>
                </c:pt>
                <c:pt idx="276">
                  <c:v>12.961296463757792</c:v>
                </c:pt>
                <c:pt idx="277">
                  <c:v>12.259152986268287</c:v>
                </c:pt>
                <c:pt idx="278">
                  <c:v>12.961296463757792</c:v>
                </c:pt>
                <c:pt idx="279">
                  <c:v>10.93838361647218</c:v>
                </c:pt>
                <c:pt idx="280">
                  <c:v>31.255837564231324</c:v>
                </c:pt>
                <c:pt idx="281">
                  <c:v>70.624969983532822</c:v>
                </c:pt>
                <c:pt idx="282">
                  <c:v>45.329544213967331</c:v>
                </c:pt>
                <c:pt idx="283">
                  <c:v>37.043768189617921</c:v>
                </c:pt>
                <c:pt idx="284">
                  <c:v>29.918381104648358</c:v>
                </c:pt>
                <c:pt idx="285">
                  <c:v>23.846087545565705</c:v>
                </c:pt>
                <c:pt idx="286">
                  <c:v>21.688800270037017</c:v>
                </c:pt>
                <c:pt idx="287">
                  <c:v>21.688800270037017</c:v>
                </c:pt>
                <c:pt idx="288">
                  <c:v>17.804564489100954</c:v>
                </c:pt>
                <c:pt idx="289">
                  <c:v>16.0651352389945</c:v>
                </c:pt>
                <c:pt idx="290">
                  <c:v>17.804564489100954</c:v>
                </c:pt>
                <c:pt idx="291">
                  <c:v>17.804564489100954</c:v>
                </c:pt>
                <c:pt idx="292">
                  <c:v>14.452698525828485</c:v>
                </c:pt>
                <c:pt idx="293">
                  <c:v>13.692236054542748</c:v>
                </c:pt>
                <c:pt idx="294">
                  <c:v>13.692236054542748</c:v>
                </c:pt>
                <c:pt idx="295">
                  <c:v>16.0651352389945</c:v>
                </c:pt>
                <c:pt idx="296">
                  <c:v>14.452698525828485</c:v>
                </c:pt>
                <c:pt idx="297">
                  <c:v>13.692236054542748</c:v>
                </c:pt>
                <c:pt idx="298">
                  <c:v>12.961296463757792</c:v>
                </c:pt>
                <c:pt idx="299">
                  <c:v>14.452698525828485</c:v>
                </c:pt>
                <c:pt idx="300">
                  <c:v>11.585086110292956</c:v>
                </c:pt>
                <c:pt idx="301">
                  <c:v>14.452698525828485</c:v>
                </c:pt>
                <c:pt idx="302">
                  <c:v>11.585086110292956</c:v>
                </c:pt>
                <c:pt idx="303">
                  <c:v>12.259152986268287</c:v>
                </c:pt>
                <c:pt idx="304">
                  <c:v>10.93838361647218</c:v>
                </c:pt>
                <c:pt idx="305">
                  <c:v>12.961296463757792</c:v>
                </c:pt>
                <c:pt idx="306">
                  <c:v>12.961296463757792</c:v>
                </c:pt>
                <c:pt idx="307">
                  <c:v>12.961296463757792</c:v>
                </c:pt>
                <c:pt idx="308">
                  <c:v>12.259152986268287</c:v>
                </c:pt>
                <c:pt idx="309">
                  <c:v>12.259152986268287</c:v>
                </c:pt>
                <c:pt idx="310">
                  <c:v>9.7242595873261575</c:v>
                </c:pt>
                <c:pt idx="311">
                  <c:v>12.259152986268287</c:v>
                </c:pt>
                <c:pt idx="312">
                  <c:v>9.7242595873261575</c:v>
                </c:pt>
                <c:pt idx="313">
                  <c:v>10.318340615629644</c:v>
                </c:pt>
                <c:pt idx="314">
                  <c:v>10.93838361647218</c:v>
                </c:pt>
                <c:pt idx="315">
                  <c:v>10.318340615629644</c:v>
                </c:pt>
                <c:pt idx="316">
                  <c:v>9.7242595873261575</c:v>
                </c:pt>
                <c:pt idx="317">
                  <c:v>11.585086110292956</c:v>
                </c:pt>
                <c:pt idx="318">
                  <c:v>9.7242595873261575</c:v>
                </c:pt>
                <c:pt idx="319">
                  <c:v>9.7242595873261575</c:v>
                </c:pt>
                <c:pt idx="320">
                  <c:v>11.585086110292956</c:v>
                </c:pt>
                <c:pt idx="321">
                  <c:v>9.7242595873261575</c:v>
                </c:pt>
                <c:pt idx="322">
                  <c:v>9.1554504192349686</c:v>
                </c:pt>
                <c:pt idx="323">
                  <c:v>11.585086110292956</c:v>
                </c:pt>
                <c:pt idx="324">
                  <c:v>9.1554504192349686</c:v>
                </c:pt>
                <c:pt idx="325">
                  <c:v>11.585086110292956</c:v>
                </c:pt>
                <c:pt idx="326">
                  <c:v>12.961296463757792</c:v>
                </c:pt>
                <c:pt idx="327">
                  <c:v>10.93838361647218</c:v>
                </c:pt>
                <c:pt idx="328">
                  <c:v>10.93838361647218</c:v>
                </c:pt>
                <c:pt idx="329">
                  <c:v>16.0651352389945</c:v>
                </c:pt>
                <c:pt idx="330">
                  <c:v>27.368960720164406</c:v>
                </c:pt>
                <c:pt idx="331">
                  <c:v>37.043768189617921</c:v>
                </c:pt>
                <c:pt idx="332">
                  <c:v>28.623034941882036</c:v>
                </c:pt>
                <c:pt idx="333">
                  <c:v>22.748852928791191</c:v>
                </c:pt>
                <c:pt idx="334">
                  <c:v>24.981308449628163</c:v>
                </c:pt>
                <c:pt idx="335">
                  <c:v>23.846087545565705</c:v>
                </c:pt>
                <c:pt idx="336">
                  <c:v>20.665132132132609</c:v>
                </c:pt>
                <c:pt idx="337">
                  <c:v>17.804564489100954</c:v>
                </c:pt>
                <c:pt idx="338">
                  <c:v>16.0651352389945</c:v>
                </c:pt>
                <c:pt idx="339">
                  <c:v>16.918598969599898</c:v>
                </c:pt>
                <c:pt idx="340">
                  <c:v>16.918598969599898</c:v>
                </c:pt>
                <c:pt idx="341">
                  <c:v>15.243417863984126</c:v>
                </c:pt>
                <c:pt idx="342">
                  <c:v>14.452698525828485</c:v>
                </c:pt>
                <c:pt idx="343">
                  <c:v>13.692236054542748</c:v>
                </c:pt>
                <c:pt idx="344">
                  <c:v>13.692236054542748</c:v>
                </c:pt>
                <c:pt idx="345">
                  <c:v>15.243417863984126</c:v>
                </c:pt>
                <c:pt idx="346">
                  <c:v>12.961296463757792</c:v>
                </c:pt>
                <c:pt idx="347">
                  <c:v>14.452698525828485</c:v>
                </c:pt>
                <c:pt idx="348">
                  <c:v>14.452698525828485</c:v>
                </c:pt>
                <c:pt idx="349">
                  <c:v>12.961296463757792</c:v>
                </c:pt>
                <c:pt idx="350">
                  <c:v>11.585086110292956</c:v>
                </c:pt>
                <c:pt idx="351">
                  <c:v>13.692236054542748</c:v>
                </c:pt>
                <c:pt idx="352">
                  <c:v>13.692236054542748</c:v>
                </c:pt>
                <c:pt idx="353">
                  <c:v>10.318340615629644</c:v>
                </c:pt>
                <c:pt idx="354">
                  <c:v>22.748852928791191</c:v>
                </c:pt>
                <c:pt idx="355">
                  <c:v>26.155326832758512</c:v>
                </c:pt>
                <c:pt idx="356">
                  <c:v>20.665132132132609</c:v>
                </c:pt>
                <c:pt idx="357">
                  <c:v>21.688800270037017</c:v>
                </c:pt>
                <c:pt idx="358">
                  <c:v>18.723794311806625</c:v>
                </c:pt>
                <c:pt idx="359">
                  <c:v>16.0651352389945</c:v>
                </c:pt>
                <c:pt idx="360">
                  <c:v>16.0651352389945</c:v>
                </c:pt>
                <c:pt idx="361">
                  <c:v>16.0651352389945</c:v>
                </c:pt>
                <c:pt idx="362">
                  <c:v>16.0651352389945</c:v>
                </c:pt>
                <c:pt idx="363">
                  <c:v>15.243417863984126</c:v>
                </c:pt>
                <c:pt idx="364">
                  <c:v>14.452698525828485</c:v>
                </c:pt>
                <c:pt idx="365">
                  <c:v>12.961296463757792</c:v>
                </c:pt>
                <c:pt idx="366">
                  <c:v>14.452698525828485</c:v>
                </c:pt>
                <c:pt idx="367">
                  <c:v>14.452698525828485</c:v>
                </c:pt>
                <c:pt idx="368">
                  <c:v>14.452698525828485</c:v>
                </c:pt>
                <c:pt idx="369">
                  <c:v>13.692236054542748</c:v>
                </c:pt>
                <c:pt idx="370">
                  <c:v>14.452698525828485</c:v>
                </c:pt>
                <c:pt idx="371">
                  <c:v>12.961296463757792</c:v>
                </c:pt>
                <c:pt idx="372">
                  <c:v>13.692236054542748</c:v>
                </c:pt>
                <c:pt idx="373">
                  <c:v>12.259152986268287</c:v>
                </c:pt>
                <c:pt idx="374">
                  <c:v>12.961296463757792</c:v>
                </c:pt>
                <c:pt idx="375">
                  <c:v>15.243417863984126</c:v>
                </c:pt>
                <c:pt idx="376">
                  <c:v>12.961296463757792</c:v>
                </c:pt>
                <c:pt idx="377">
                  <c:v>13.692236054542748</c:v>
                </c:pt>
                <c:pt idx="378">
                  <c:v>12.961296463757792</c:v>
                </c:pt>
                <c:pt idx="379">
                  <c:v>14.452698525828485</c:v>
                </c:pt>
                <c:pt idx="380">
                  <c:v>12.961296463757792</c:v>
                </c:pt>
                <c:pt idx="381">
                  <c:v>16.918598969599898</c:v>
                </c:pt>
                <c:pt idx="382">
                  <c:v>16.0651352389945</c:v>
                </c:pt>
                <c:pt idx="383">
                  <c:v>14.452698525828485</c:v>
                </c:pt>
                <c:pt idx="384">
                  <c:v>13.692236054542748</c:v>
                </c:pt>
                <c:pt idx="385">
                  <c:v>15.243417863984126</c:v>
                </c:pt>
                <c:pt idx="386">
                  <c:v>12.961296463757792</c:v>
                </c:pt>
                <c:pt idx="387">
                  <c:v>14.452698525828485</c:v>
                </c:pt>
                <c:pt idx="388">
                  <c:v>15.243417863984126</c:v>
                </c:pt>
                <c:pt idx="389">
                  <c:v>16.918598969599898</c:v>
                </c:pt>
                <c:pt idx="390">
                  <c:v>16.0651352389945</c:v>
                </c:pt>
                <c:pt idx="391">
                  <c:v>15.243417863984126</c:v>
                </c:pt>
                <c:pt idx="392">
                  <c:v>15.243417863984126</c:v>
                </c:pt>
                <c:pt idx="393">
                  <c:v>16.0651352389945</c:v>
                </c:pt>
                <c:pt idx="394">
                  <c:v>12.961296463757792</c:v>
                </c:pt>
                <c:pt idx="395">
                  <c:v>13.692236054542748</c:v>
                </c:pt>
                <c:pt idx="396">
                  <c:v>15.243417863984126</c:v>
                </c:pt>
                <c:pt idx="397">
                  <c:v>13.692236054542748</c:v>
                </c:pt>
                <c:pt idx="398">
                  <c:v>13.692236054542748</c:v>
                </c:pt>
                <c:pt idx="399">
                  <c:v>12.961296463757792</c:v>
                </c:pt>
                <c:pt idx="400">
                  <c:v>13.692236054542748</c:v>
                </c:pt>
                <c:pt idx="401">
                  <c:v>11.585086110292956</c:v>
                </c:pt>
                <c:pt idx="402">
                  <c:v>12.961296463757792</c:v>
                </c:pt>
                <c:pt idx="403">
                  <c:v>11.585086110292956</c:v>
                </c:pt>
                <c:pt idx="404">
                  <c:v>13.692236054542748</c:v>
                </c:pt>
                <c:pt idx="405">
                  <c:v>12.961296463757792</c:v>
                </c:pt>
                <c:pt idx="406">
                  <c:v>11.585086110292956</c:v>
                </c:pt>
                <c:pt idx="407">
                  <c:v>13.692236054542748</c:v>
                </c:pt>
                <c:pt idx="408">
                  <c:v>13.692236054542748</c:v>
                </c:pt>
                <c:pt idx="409">
                  <c:v>13.692236054542748</c:v>
                </c:pt>
                <c:pt idx="410">
                  <c:v>11.585086110292956</c:v>
                </c:pt>
                <c:pt idx="411">
                  <c:v>10.93838361647218</c:v>
                </c:pt>
                <c:pt idx="412">
                  <c:v>12.259152986268287</c:v>
                </c:pt>
                <c:pt idx="413">
                  <c:v>10.93838361647218</c:v>
                </c:pt>
                <c:pt idx="414">
                  <c:v>12.961296463757792</c:v>
                </c:pt>
                <c:pt idx="415">
                  <c:v>12.961296463757792</c:v>
                </c:pt>
                <c:pt idx="416">
                  <c:v>10.93838361647218</c:v>
                </c:pt>
                <c:pt idx="417">
                  <c:v>11.585086110292956</c:v>
                </c:pt>
                <c:pt idx="418">
                  <c:v>12.259152986268287</c:v>
                </c:pt>
                <c:pt idx="419">
                  <c:v>12.961296463757792</c:v>
                </c:pt>
                <c:pt idx="420">
                  <c:v>10.93838361647218</c:v>
                </c:pt>
                <c:pt idx="421">
                  <c:v>10.318340615629644</c:v>
                </c:pt>
                <c:pt idx="422">
                  <c:v>12.259152986268287</c:v>
                </c:pt>
                <c:pt idx="423">
                  <c:v>13.692236054542748</c:v>
                </c:pt>
                <c:pt idx="424">
                  <c:v>13.692236054542748</c:v>
                </c:pt>
                <c:pt idx="425">
                  <c:v>13.692236054542748</c:v>
                </c:pt>
                <c:pt idx="426">
                  <c:v>10.93838361647218</c:v>
                </c:pt>
                <c:pt idx="427">
                  <c:v>12.259152986268287</c:v>
                </c:pt>
                <c:pt idx="428">
                  <c:v>15.243417863984126</c:v>
                </c:pt>
                <c:pt idx="429">
                  <c:v>12.259152986268287</c:v>
                </c:pt>
                <c:pt idx="430">
                  <c:v>13.692236054542748</c:v>
                </c:pt>
                <c:pt idx="431">
                  <c:v>13.692236054542748</c:v>
                </c:pt>
                <c:pt idx="432">
                  <c:v>13.506761899794208</c:v>
                </c:pt>
                <c:pt idx="433">
                  <c:v>13.323121491658544</c:v>
                </c:pt>
                <c:pt idx="434">
                  <c:v>13.141303460201271</c:v>
                </c:pt>
                <c:pt idx="435">
                  <c:v>12.961296463757792</c:v>
                </c:pt>
                <c:pt idx="436">
                  <c:v>12.783089188968868</c:v>
                </c:pt>
                <c:pt idx="437">
                  <c:v>12.606670350816337</c:v>
                </c:pt>
                <c:pt idx="438">
                  <c:v>12.432028692658928</c:v>
                </c:pt>
                <c:pt idx="439">
                  <c:v>12.259152986268287</c:v>
                </c:pt>
                <c:pt idx="440">
                  <c:v>12.088032031865245</c:v>
                </c:pt>
                <c:pt idx="441">
                  <c:v>11.918654658156187</c:v>
                </c:pt>
                <c:pt idx="442">
                  <c:v>11.751009722369606</c:v>
                </c:pt>
                <c:pt idx="443">
                  <c:v>11.585086110292956</c:v>
                </c:pt>
                <c:pt idx="444">
                  <c:v>12.259152986268287</c:v>
                </c:pt>
                <c:pt idx="445">
                  <c:v>10.318340615629644</c:v>
                </c:pt>
                <c:pt idx="446">
                  <c:v>10.318340615629644</c:v>
                </c:pt>
                <c:pt idx="447">
                  <c:v>10.93838361647218</c:v>
                </c:pt>
                <c:pt idx="448">
                  <c:v>10.93838361647218</c:v>
                </c:pt>
                <c:pt idx="449">
                  <c:v>11.585086110292956</c:v>
                </c:pt>
                <c:pt idx="450">
                  <c:v>12.961296463757792</c:v>
                </c:pt>
                <c:pt idx="451">
                  <c:v>11.585086110292956</c:v>
                </c:pt>
                <c:pt idx="452">
                  <c:v>10.318340615629644</c:v>
                </c:pt>
                <c:pt idx="453">
                  <c:v>12.259152986268287</c:v>
                </c:pt>
                <c:pt idx="454">
                  <c:v>11.585086110292956</c:v>
                </c:pt>
                <c:pt idx="455">
                  <c:v>10.93838361647218</c:v>
                </c:pt>
                <c:pt idx="456">
                  <c:v>12.961296463757792</c:v>
                </c:pt>
                <c:pt idx="457">
                  <c:v>10.93838361647218</c:v>
                </c:pt>
                <c:pt idx="458">
                  <c:v>10.93838361647218</c:v>
                </c:pt>
                <c:pt idx="459">
                  <c:v>11.585086110292956</c:v>
                </c:pt>
                <c:pt idx="460">
                  <c:v>10.93838361647218</c:v>
                </c:pt>
                <c:pt idx="461">
                  <c:v>11.585086110292956</c:v>
                </c:pt>
                <c:pt idx="462">
                  <c:v>10.93838361647218</c:v>
                </c:pt>
                <c:pt idx="463">
                  <c:v>10.318340615629644</c:v>
                </c:pt>
                <c:pt idx="464">
                  <c:v>9.7242595873261575</c:v>
                </c:pt>
                <c:pt idx="465">
                  <c:v>10.318340615629644</c:v>
                </c:pt>
                <c:pt idx="466">
                  <c:v>11.585086110292956</c:v>
                </c:pt>
                <c:pt idx="467">
                  <c:v>9.7242595873261575</c:v>
                </c:pt>
                <c:pt idx="468">
                  <c:v>11.585086110292956</c:v>
                </c:pt>
                <c:pt idx="469">
                  <c:v>12.259152986268287</c:v>
                </c:pt>
                <c:pt idx="470">
                  <c:v>10.318340615629644</c:v>
                </c:pt>
                <c:pt idx="471">
                  <c:v>9.1554504192349686</c:v>
                </c:pt>
                <c:pt idx="472">
                  <c:v>9.7242595873261575</c:v>
                </c:pt>
                <c:pt idx="473">
                  <c:v>11.585086110292956</c:v>
                </c:pt>
                <c:pt idx="474">
                  <c:v>10.93838361647218</c:v>
                </c:pt>
                <c:pt idx="475">
                  <c:v>10.93838361647218</c:v>
                </c:pt>
                <c:pt idx="476">
                  <c:v>13.692236054542748</c:v>
                </c:pt>
                <c:pt idx="477">
                  <c:v>14.452698525828485</c:v>
                </c:pt>
                <c:pt idx="478">
                  <c:v>13.692236054542748</c:v>
                </c:pt>
                <c:pt idx="479">
                  <c:v>13.692236054542748</c:v>
                </c:pt>
                <c:pt idx="480">
                  <c:v>17.804564489100954</c:v>
                </c:pt>
                <c:pt idx="481">
                  <c:v>14.452698525828485</c:v>
                </c:pt>
                <c:pt idx="482">
                  <c:v>22.748852928791191</c:v>
                </c:pt>
                <c:pt idx="483">
                  <c:v>19.677058000104321</c:v>
                </c:pt>
                <c:pt idx="484">
                  <c:v>16.0651352389945</c:v>
                </c:pt>
                <c:pt idx="485">
                  <c:v>15.243417863984126</c:v>
                </c:pt>
                <c:pt idx="486">
                  <c:v>16.918598969599898</c:v>
                </c:pt>
                <c:pt idx="487">
                  <c:v>15.243417863984126</c:v>
                </c:pt>
                <c:pt idx="488">
                  <c:v>12.961296463757792</c:v>
                </c:pt>
                <c:pt idx="489">
                  <c:v>15.243417863984126</c:v>
                </c:pt>
                <c:pt idx="490">
                  <c:v>14.452698525828485</c:v>
                </c:pt>
                <c:pt idx="491">
                  <c:v>15.243417863984126</c:v>
                </c:pt>
                <c:pt idx="492">
                  <c:v>12.961296463757792</c:v>
                </c:pt>
                <c:pt idx="493">
                  <c:v>12.259152986268287</c:v>
                </c:pt>
                <c:pt idx="494">
                  <c:v>12.961296463757792</c:v>
                </c:pt>
                <c:pt idx="495">
                  <c:v>14.452698525828485</c:v>
                </c:pt>
                <c:pt idx="496">
                  <c:v>11.585086110292956</c:v>
                </c:pt>
                <c:pt idx="497">
                  <c:v>12.259152986268287</c:v>
                </c:pt>
                <c:pt idx="498">
                  <c:v>13.692236054542748</c:v>
                </c:pt>
                <c:pt idx="499">
                  <c:v>12.961296463757792</c:v>
                </c:pt>
                <c:pt idx="500">
                  <c:v>12.259152986268287</c:v>
                </c:pt>
                <c:pt idx="501">
                  <c:v>12.961296463757792</c:v>
                </c:pt>
                <c:pt idx="502">
                  <c:v>12.259152986268287</c:v>
                </c:pt>
                <c:pt idx="503">
                  <c:v>10.93838361647218</c:v>
                </c:pt>
                <c:pt idx="504">
                  <c:v>13.692236054542748</c:v>
                </c:pt>
                <c:pt idx="505">
                  <c:v>12.961296463757792</c:v>
                </c:pt>
                <c:pt idx="506">
                  <c:v>11.585086110292956</c:v>
                </c:pt>
                <c:pt idx="507">
                  <c:v>11.585086110292956</c:v>
                </c:pt>
                <c:pt idx="508">
                  <c:v>11.585086110292956</c:v>
                </c:pt>
                <c:pt idx="509">
                  <c:v>12.961296463757792</c:v>
                </c:pt>
                <c:pt idx="510">
                  <c:v>12.259152986268287</c:v>
                </c:pt>
                <c:pt idx="511">
                  <c:v>12.259152986268287</c:v>
                </c:pt>
                <c:pt idx="512">
                  <c:v>12.259152986268287</c:v>
                </c:pt>
                <c:pt idx="513">
                  <c:v>12.961296463757792</c:v>
                </c:pt>
                <c:pt idx="514">
                  <c:v>11.585086110292956</c:v>
                </c:pt>
                <c:pt idx="515">
                  <c:v>12.259152986268287</c:v>
                </c:pt>
                <c:pt idx="516">
                  <c:v>12.961296463757792</c:v>
                </c:pt>
                <c:pt idx="517">
                  <c:v>11.585086110292956</c:v>
                </c:pt>
                <c:pt idx="518">
                  <c:v>12.259152986268287</c:v>
                </c:pt>
                <c:pt idx="519">
                  <c:v>12.259152986268287</c:v>
                </c:pt>
                <c:pt idx="520">
                  <c:v>12.961296463757792</c:v>
                </c:pt>
                <c:pt idx="521">
                  <c:v>13.692236054542748</c:v>
                </c:pt>
                <c:pt idx="522">
                  <c:v>15.243417863984126</c:v>
                </c:pt>
                <c:pt idx="523">
                  <c:v>13.692236054542748</c:v>
                </c:pt>
                <c:pt idx="524">
                  <c:v>22.748852928791191</c:v>
                </c:pt>
                <c:pt idx="525">
                  <c:v>26.155326832758512</c:v>
                </c:pt>
                <c:pt idx="526">
                  <c:v>28.623034941882036</c:v>
                </c:pt>
                <c:pt idx="527">
                  <c:v>22.748852928791191</c:v>
                </c:pt>
                <c:pt idx="528">
                  <c:v>29.918381104648358</c:v>
                </c:pt>
                <c:pt idx="529">
                  <c:v>27.368960720164406</c:v>
                </c:pt>
                <c:pt idx="530">
                  <c:v>23.846087545565705</c:v>
                </c:pt>
                <c:pt idx="531">
                  <c:v>26.155326832758512</c:v>
                </c:pt>
                <c:pt idx="532">
                  <c:v>22.748852928791191</c:v>
                </c:pt>
                <c:pt idx="533">
                  <c:v>20.665132132132609</c:v>
                </c:pt>
                <c:pt idx="534">
                  <c:v>21.688800270037017</c:v>
                </c:pt>
                <c:pt idx="535">
                  <c:v>18.723794311806625</c:v>
                </c:pt>
                <c:pt idx="536">
                  <c:v>18.723794311806625</c:v>
                </c:pt>
                <c:pt idx="537">
                  <c:v>19.677058000104321</c:v>
                </c:pt>
                <c:pt idx="538">
                  <c:v>18.723794311806625</c:v>
                </c:pt>
                <c:pt idx="539">
                  <c:v>16.0651352389945</c:v>
                </c:pt>
                <c:pt idx="540">
                  <c:v>16.918598969599898</c:v>
                </c:pt>
                <c:pt idx="541">
                  <c:v>15.243417863984126</c:v>
                </c:pt>
                <c:pt idx="542">
                  <c:v>16.918598969599898</c:v>
                </c:pt>
                <c:pt idx="543">
                  <c:v>14.452698525828485</c:v>
                </c:pt>
                <c:pt idx="544">
                  <c:v>16.918598969599898</c:v>
                </c:pt>
                <c:pt idx="545">
                  <c:v>16.0651352389945</c:v>
                </c:pt>
                <c:pt idx="546">
                  <c:v>18.723794311806625</c:v>
                </c:pt>
                <c:pt idx="547">
                  <c:v>37.043768189617921</c:v>
                </c:pt>
                <c:pt idx="548">
                  <c:v>65.831973921284842</c:v>
                </c:pt>
                <c:pt idx="549">
                  <c:v>65.831973921284842</c:v>
                </c:pt>
                <c:pt idx="550">
                  <c:v>48.993584075909546</c:v>
                </c:pt>
                <c:pt idx="551">
                  <c:v>61.280006777961567</c:v>
                </c:pt>
                <c:pt idx="552">
                  <c:v>48.993584075909546</c:v>
                </c:pt>
                <c:pt idx="553">
                  <c:v>41.868947891504092</c:v>
                </c:pt>
                <c:pt idx="554">
                  <c:v>37.043768189617921</c:v>
                </c:pt>
                <c:pt idx="555">
                  <c:v>35.529352948325283</c:v>
                </c:pt>
                <c:pt idx="556">
                  <c:v>32.636249398205287</c:v>
                </c:pt>
                <c:pt idx="557">
                  <c:v>31.255837564231324</c:v>
                </c:pt>
                <c:pt idx="558">
                  <c:v>26.155326832758512</c:v>
                </c:pt>
                <c:pt idx="559">
                  <c:v>26.155326832758512</c:v>
                </c:pt>
                <c:pt idx="560">
                  <c:v>26.155326832758512</c:v>
                </c:pt>
                <c:pt idx="561">
                  <c:v>24.981308449628163</c:v>
                </c:pt>
                <c:pt idx="562">
                  <c:v>24.981308449628163</c:v>
                </c:pt>
                <c:pt idx="563">
                  <c:v>24.981308449628163</c:v>
                </c:pt>
                <c:pt idx="564">
                  <c:v>23.846087545565705</c:v>
                </c:pt>
                <c:pt idx="565">
                  <c:v>23.846087545565705</c:v>
                </c:pt>
                <c:pt idx="566">
                  <c:v>23.846087545565705</c:v>
                </c:pt>
                <c:pt idx="567">
                  <c:v>19.677058000104321</c:v>
                </c:pt>
                <c:pt idx="568">
                  <c:v>20.665132132132609</c:v>
                </c:pt>
                <c:pt idx="569">
                  <c:v>19.677058000104321</c:v>
                </c:pt>
                <c:pt idx="570">
                  <c:v>16.918598969599898</c:v>
                </c:pt>
                <c:pt idx="571">
                  <c:v>16.918598969599898</c:v>
                </c:pt>
                <c:pt idx="572">
                  <c:v>18.723794311806625</c:v>
                </c:pt>
                <c:pt idx="573">
                  <c:v>16.918598969599898</c:v>
                </c:pt>
                <c:pt idx="574">
                  <c:v>17.804564489100954</c:v>
                </c:pt>
                <c:pt idx="575">
                  <c:v>18.723794311806625</c:v>
                </c:pt>
                <c:pt idx="576">
                  <c:v>14.452698525828485</c:v>
                </c:pt>
                <c:pt idx="577">
                  <c:v>16.0651352389945</c:v>
                </c:pt>
                <c:pt idx="578">
                  <c:v>14.452698525828485</c:v>
                </c:pt>
                <c:pt idx="579">
                  <c:v>15.243417863984126</c:v>
                </c:pt>
                <c:pt idx="580">
                  <c:v>16.0651352389945</c:v>
                </c:pt>
                <c:pt idx="581">
                  <c:v>15.243417863984126</c:v>
                </c:pt>
                <c:pt idx="582">
                  <c:v>16.0651352389945</c:v>
                </c:pt>
                <c:pt idx="583">
                  <c:v>14.452698525828485</c:v>
                </c:pt>
                <c:pt idx="584">
                  <c:v>13.692236054542748</c:v>
                </c:pt>
                <c:pt idx="585">
                  <c:v>14.452698525828485</c:v>
                </c:pt>
                <c:pt idx="586">
                  <c:v>14.452698525828485</c:v>
                </c:pt>
                <c:pt idx="587">
                  <c:v>16.0651352389945</c:v>
                </c:pt>
                <c:pt idx="588">
                  <c:v>14.452698525828485</c:v>
                </c:pt>
                <c:pt idx="589">
                  <c:v>12.961296463757792</c:v>
                </c:pt>
                <c:pt idx="590">
                  <c:v>13.692236054542748</c:v>
                </c:pt>
                <c:pt idx="591">
                  <c:v>16.0651352389945</c:v>
                </c:pt>
                <c:pt idx="592">
                  <c:v>12.961296463757792</c:v>
                </c:pt>
                <c:pt idx="593">
                  <c:v>14.452698525828485</c:v>
                </c:pt>
                <c:pt idx="594">
                  <c:v>15.243417863984126</c:v>
                </c:pt>
                <c:pt idx="595">
                  <c:v>12.259152986268287</c:v>
                </c:pt>
                <c:pt idx="596">
                  <c:v>12.259152986268287</c:v>
                </c:pt>
                <c:pt idx="597">
                  <c:v>14.452698525828485</c:v>
                </c:pt>
                <c:pt idx="598">
                  <c:v>11.585086110292956</c:v>
                </c:pt>
                <c:pt idx="599">
                  <c:v>11.585086110292956</c:v>
                </c:pt>
                <c:pt idx="600">
                  <c:v>11.585086110292956</c:v>
                </c:pt>
                <c:pt idx="601">
                  <c:v>12.961296463757792</c:v>
                </c:pt>
                <c:pt idx="602">
                  <c:v>12.961296463757792</c:v>
                </c:pt>
                <c:pt idx="603">
                  <c:v>12.259152986268287</c:v>
                </c:pt>
                <c:pt idx="604">
                  <c:v>12.259152986268287</c:v>
                </c:pt>
                <c:pt idx="605">
                  <c:v>13.692236054542748</c:v>
                </c:pt>
                <c:pt idx="606">
                  <c:v>11.585086110292956</c:v>
                </c:pt>
                <c:pt idx="607">
                  <c:v>12.259152986268287</c:v>
                </c:pt>
                <c:pt idx="608">
                  <c:v>10.93838361647218</c:v>
                </c:pt>
                <c:pt idx="609">
                  <c:v>11.585086110292956</c:v>
                </c:pt>
                <c:pt idx="610">
                  <c:v>13.692236054542748</c:v>
                </c:pt>
                <c:pt idx="611">
                  <c:v>13.692236054542748</c:v>
                </c:pt>
                <c:pt idx="612">
                  <c:v>11.585086110292956</c:v>
                </c:pt>
                <c:pt idx="613">
                  <c:v>11.585086110292956</c:v>
                </c:pt>
                <c:pt idx="614">
                  <c:v>11.585086110292956</c:v>
                </c:pt>
                <c:pt idx="615">
                  <c:v>12.259152986268287</c:v>
                </c:pt>
                <c:pt idx="616">
                  <c:v>12.259152986268287</c:v>
                </c:pt>
                <c:pt idx="617">
                  <c:v>14.452698525828485</c:v>
                </c:pt>
                <c:pt idx="618">
                  <c:v>12.259152986268287</c:v>
                </c:pt>
                <c:pt idx="619">
                  <c:v>19.677058000104321</c:v>
                </c:pt>
                <c:pt idx="620">
                  <c:v>18.723794311806625</c:v>
                </c:pt>
                <c:pt idx="621">
                  <c:v>16.0651352389945</c:v>
                </c:pt>
                <c:pt idx="622">
                  <c:v>15.243417863984126</c:v>
                </c:pt>
                <c:pt idx="623">
                  <c:v>14.452698525828485</c:v>
                </c:pt>
                <c:pt idx="624">
                  <c:v>16.918598969599898</c:v>
                </c:pt>
                <c:pt idx="625">
                  <c:v>16.0651352389945</c:v>
                </c:pt>
                <c:pt idx="626">
                  <c:v>15.243417863984126</c:v>
                </c:pt>
                <c:pt idx="627">
                  <c:v>12.961296463757792</c:v>
                </c:pt>
                <c:pt idx="628">
                  <c:v>13.141303460201271</c:v>
                </c:pt>
                <c:pt idx="629">
                  <c:v>13.323121491658544</c:v>
                </c:pt>
                <c:pt idx="630">
                  <c:v>13.506761899794208</c:v>
                </c:pt>
                <c:pt idx="631">
                  <c:v>13.692236054542748</c:v>
                </c:pt>
                <c:pt idx="632">
                  <c:v>13.692236054542748</c:v>
                </c:pt>
                <c:pt idx="633">
                  <c:v>13.692236054542748</c:v>
                </c:pt>
                <c:pt idx="634">
                  <c:v>12.259152986268287</c:v>
                </c:pt>
                <c:pt idx="635">
                  <c:v>15.243417863984126</c:v>
                </c:pt>
                <c:pt idx="636">
                  <c:v>14.452698525828485</c:v>
                </c:pt>
                <c:pt idx="637">
                  <c:v>12.961296463757792</c:v>
                </c:pt>
                <c:pt idx="638">
                  <c:v>14.452698525828485</c:v>
                </c:pt>
                <c:pt idx="639">
                  <c:v>13.692236054542748</c:v>
                </c:pt>
                <c:pt idx="640">
                  <c:v>12.259152986268287</c:v>
                </c:pt>
                <c:pt idx="641">
                  <c:v>12.259152986268287</c:v>
                </c:pt>
                <c:pt idx="642">
                  <c:v>18.723794311806625</c:v>
                </c:pt>
                <c:pt idx="643">
                  <c:v>19.677058000104321</c:v>
                </c:pt>
                <c:pt idx="644">
                  <c:v>40.212684084658079</c:v>
                </c:pt>
                <c:pt idx="645">
                  <c:v>29.918381104648358</c:v>
                </c:pt>
                <c:pt idx="646">
                  <c:v>23.846087545565705</c:v>
                </c:pt>
                <c:pt idx="647">
                  <c:v>24.981308449628163</c:v>
                </c:pt>
                <c:pt idx="648">
                  <c:v>21.688800270037017</c:v>
                </c:pt>
                <c:pt idx="649">
                  <c:v>19.677058000104321</c:v>
                </c:pt>
                <c:pt idx="650">
                  <c:v>16.918598969599898</c:v>
                </c:pt>
                <c:pt idx="651">
                  <c:v>16.0651352389945</c:v>
                </c:pt>
                <c:pt idx="652">
                  <c:v>14.452698525828485</c:v>
                </c:pt>
                <c:pt idx="653">
                  <c:v>16.918598969599898</c:v>
                </c:pt>
                <c:pt idx="654">
                  <c:v>16.918598969599898</c:v>
                </c:pt>
                <c:pt idx="655">
                  <c:v>15.243417863984126</c:v>
                </c:pt>
                <c:pt idx="656">
                  <c:v>15.243417863984126</c:v>
                </c:pt>
                <c:pt idx="657">
                  <c:v>14.452698525828485</c:v>
                </c:pt>
                <c:pt idx="658">
                  <c:v>15.243417863984126</c:v>
                </c:pt>
                <c:pt idx="659">
                  <c:v>16.918598969599898</c:v>
                </c:pt>
                <c:pt idx="660">
                  <c:v>13.692236054542748</c:v>
                </c:pt>
                <c:pt idx="661">
                  <c:v>15.243417863984126</c:v>
                </c:pt>
                <c:pt idx="662">
                  <c:v>12.961296463757792</c:v>
                </c:pt>
                <c:pt idx="663">
                  <c:v>12.961296463757792</c:v>
                </c:pt>
                <c:pt idx="664">
                  <c:v>14.452698525828485</c:v>
                </c:pt>
                <c:pt idx="665">
                  <c:v>12.961296463757792</c:v>
                </c:pt>
                <c:pt idx="666">
                  <c:v>18.723794311806625</c:v>
                </c:pt>
                <c:pt idx="667">
                  <c:v>18.723794311806625</c:v>
                </c:pt>
                <c:pt idx="668">
                  <c:v>17.804564489100954</c:v>
                </c:pt>
                <c:pt idx="669">
                  <c:v>19.677058000104321</c:v>
                </c:pt>
                <c:pt idx="670">
                  <c:v>16.0651352389945</c:v>
                </c:pt>
                <c:pt idx="671">
                  <c:v>15.243417863984126</c:v>
                </c:pt>
                <c:pt idx="672">
                  <c:v>15.243417863984126</c:v>
                </c:pt>
                <c:pt idx="673">
                  <c:v>16.0651352389945</c:v>
                </c:pt>
                <c:pt idx="674">
                  <c:v>15.243417863984126</c:v>
                </c:pt>
                <c:pt idx="675">
                  <c:v>15.243417863984126</c:v>
                </c:pt>
                <c:pt idx="676">
                  <c:v>16.0651352389945</c:v>
                </c:pt>
                <c:pt idx="677">
                  <c:v>14.452698525828485</c:v>
                </c:pt>
                <c:pt idx="678">
                  <c:v>15.243417863984126</c:v>
                </c:pt>
                <c:pt idx="679">
                  <c:v>12.961296463757792</c:v>
                </c:pt>
                <c:pt idx="680">
                  <c:v>12.961296463757792</c:v>
                </c:pt>
                <c:pt idx="681">
                  <c:v>14.452698525828485</c:v>
                </c:pt>
                <c:pt idx="682">
                  <c:v>12.259152986268287</c:v>
                </c:pt>
                <c:pt idx="683">
                  <c:v>13.692236054542748</c:v>
                </c:pt>
                <c:pt idx="684">
                  <c:v>13.692236054542748</c:v>
                </c:pt>
                <c:pt idx="685">
                  <c:v>12.259152986268287</c:v>
                </c:pt>
                <c:pt idx="686">
                  <c:v>16.918598969599898</c:v>
                </c:pt>
                <c:pt idx="687">
                  <c:v>13.692236054542748</c:v>
                </c:pt>
                <c:pt idx="688">
                  <c:v>20.665132132132609</c:v>
                </c:pt>
                <c:pt idx="689">
                  <c:v>14.452698525828485</c:v>
                </c:pt>
                <c:pt idx="690">
                  <c:v>12.259152986268287</c:v>
                </c:pt>
                <c:pt idx="691">
                  <c:v>16.0651352389945</c:v>
                </c:pt>
                <c:pt idx="692">
                  <c:v>13.692236054542748</c:v>
                </c:pt>
                <c:pt idx="693">
                  <c:v>16.0651352389945</c:v>
                </c:pt>
                <c:pt idx="694">
                  <c:v>12.961296463757792</c:v>
                </c:pt>
                <c:pt idx="695">
                  <c:v>13.692236054542748</c:v>
                </c:pt>
                <c:pt idx="696">
                  <c:v>14.452698525828485</c:v>
                </c:pt>
                <c:pt idx="697">
                  <c:v>13.692236054542748</c:v>
                </c:pt>
                <c:pt idx="698">
                  <c:v>16.0651352389945</c:v>
                </c:pt>
                <c:pt idx="699">
                  <c:v>13.692236054542748</c:v>
                </c:pt>
                <c:pt idx="700">
                  <c:v>16.0651352389945</c:v>
                </c:pt>
                <c:pt idx="701">
                  <c:v>13.692236054542748</c:v>
                </c:pt>
                <c:pt idx="702">
                  <c:v>14.452698525828485</c:v>
                </c:pt>
                <c:pt idx="703">
                  <c:v>15.243417863984126</c:v>
                </c:pt>
                <c:pt idx="704">
                  <c:v>15.243417863984126</c:v>
                </c:pt>
                <c:pt idx="705">
                  <c:v>14.452698525828485</c:v>
                </c:pt>
                <c:pt idx="706">
                  <c:v>15.243417863984126</c:v>
                </c:pt>
                <c:pt idx="707">
                  <c:v>12.259152986268287</c:v>
                </c:pt>
                <c:pt idx="708">
                  <c:v>12.259152986268287</c:v>
                </c:pt>
                <c:pt idx="709">
                  <c:v>13.692236054542748</c:v>
                </c:pt>
                <c:pt idx="710">
                  <c:v>12.259152986268287</c:v>
                </c:pt>
                <c:pt idx="711">
                  <c:v>17.804564489100954</c:v>
                </c:pt>
                <c:pt idx="712">
                  <c:v>18.723794311806625</c:v>
                </c:pt>
                <c:pt idx="713">
                  <c:v>18.723794311806625</c:v>
                </c:pt>
                <c:pt idx="714">
                  <c:v>16.918598969599898</c:v>
                </c:pt>
                <c:pt idx="715">
                  <c:v>16.918598969599898</c:v>
                </c:pt>
                <c:pt idx="716">
                  <c:v>15.243417863984126</c:v>
                </c:pt>
                <c:pt idx="717">
                  <c:v>13.692236054542748</c:v>
                </c:pt>
                <c:pt idx="718">
                  <c:v>17.804564489100954</c:v>
                </c:pt>
                <c:pt idx="719">
                  <c:v>22.748852928791191</c:v>
                </c:pt>
                <c:pt idx="720">
                  <c:v>21.688800270037017</c:v>
                </c:pt>
                <c:pt idx="721">
                  <c:v>19.677058000104321</c:v>
                </c:pt>
                <c:pt idx="722">
                  <c:v>18.723794311806625</c:v>
                </c:pt>
                <c:pt idx="723">
                  <c:v>16.918598969599898</c:v>
                </c:pt>
                <c:pt idx="724">
                  <c:v>16.0651352389945</c:v>
                </c:pt>
                <c:pt idx="725">
                  <c:v>15.243417863984126</c:v>
                </c:pt>
                <c:pt idx="726">
                  <c:v>16.0651352389945</c:v>
                </c:pt>
                <c:pt idx="727">
                  <c:v>14.452698525828485</c:v>
                </c:pt>
                <c:pt idx="728">
                  <c:v>13.692236054542748</c:v>
                </c:pt>
                <c:pt idx="729">
                  <c:v>15.243417863984126</c:v>
                </c:pt>
                <c:pt idx="730">
                  <c:v>15.243417863984126</c:v>
                </c:pt>
                <c:pt idx="731">
                  <c:v>15.243417863984126</c:v>
                </c:pt>
                <c:pt idx="732">
                  <c:v>16.0651352389945</c:v>
                </c:pt>
                <c:pt idx="733">
                  <c:v>13.692236054542748</c:v>
                </c:pt>
                <c:pt idx="734">
                  <c:v>12.961296463757792</c:v>
                </c:pt>
                <c:pt idx="735">
                  <c:v>28.623034941882036</c:v>
                </c:pt>
                <c:pt idx="736">
                  <c:v>23.846087545565705</c:v>
                </c:pt>
                <c:pt idx="737">
                  <c:v>23.846087545565705</c:v>
                </c:pt>
                <c:pt idx="738">
                  <c:v>23.846087545565705</c:v>
                </c:pt>
                <c:pt idx="739">
                  <c:v>21.688800270037017</c:v>
                </c:pt>
                <c:pt idx="740">
                  <c:v>26.155326832758512</c:v>
                </c:pt>
                <c:pt idx="741">
                  <c:v>22.748852928791191</c:v>
                </c:pt>
                <c:pt idx="742">
                  <c:v>17.804564489100954</c:v>
                </c:pt>
                <c:pt idx="743">
                  <c:v>16.918598969599898</c:v>
                </c:pt>
              </c:numCache>
            </c:numRef>
          </c:xVal>
          <c:yVal>
            <c:numRef>
              <c:f>'Hydro Graph'!$C$2281:$C$3024</c:f>
              <c:numCache>
                <c:formatCode>General</c:formatCode>
                <c:ptCount val="744"/>
                <c:pt idx="0">
                  <c:v>1.39219</c:v>
                </c:pt>
                <c:pt idx="1">
                  <c:v>1.39219</c:v>
                </c:pt>
                <c:pt idx="2">
                  <c:v>1.39219</c:v>
                </c:pt>
                <c:pt idx="3">
                  <c:v>1.3683149999999999</c:v>
                </c:pt>
                <c:pt idx="4">
                  <c:v>1.4638150000000001</c:v>
                </c:pt>
                <c:pt idx="5">
                  <c:v>1.39219</c:v>
                </c:pt>
                <c:pt idx="6">
                  <c:v>1.43994</c:v>
                </c:pt>
                <c:pt idx="7">
                  <c:v>1.4160649999999999</c:v>
                </c:pt>
                <c:pt idx="8">
                  <c:v>1.39219</c:v>
                </c:pt>
                <c:pt idx="9">
                  <c:v>1.43994</c:v>
                </c:pt>
                <c:pt idx="10">
                  <c:v>1.48769</c:v>
                </c:pt>
                <c:pt idx="11">
                  <c:v>1.39219</c:v>
                </c:pt>
                <c:pt idx="12">
                  <c:v>1.43994</c:v>
                </c:pt>
                <c:pt idx="13">
                  <c:v>1.48769</c:v>
                </c:pt>
                <c:pt idx="14">
                  <c:v>1.511565</c:v>
                </c:pt>
                <c:pt idx="15">
                  <c:v>1.4638150000000001</c:v>
                </c:pt>
                <c:pt idx="16">
                  <c:v>1.48769</c:v>
                </c:pt>
                <c:pt idx="17">
                  <c:v>1.4160649999999999</c:v>
                </c:pt>
                <c:pt idx="18">
                  <c:v>1.39219</c:v>
                </c:pt>
                <c:pt idx="19">
                  <c:v>1.39219</c:v>
                </c:pt>
                <c:pt idx="20">
                  <c:v>1.43994</c:v>
                </c:pt>
                <c:pt idx="21">
                  <c:v>1.4638150000000001</c:v>
                </c:pt>
                <c:pt idx="22">
                  <c:v>1.4160649999999999</c:v>
                </c:pt>
                <c:pt idx="23">
                  <c:v>1.4638150000000001</c:v>
                </c:pt>
                <c:pt idx="24">
                  <c:v>1.39219</c:v>
                </c:pt>
                <c:pt idx="25">
                  <c:v>1.39219</c:v>
                </c:pt>
                <c:pt idx="26">
                  <c:v>1.4638150000000001</c:v>
                </c:pt>
                <c:pt idx="27">
                  <c:v>1.43994</c:v>
                </c:pt>
                <c:pt idx="28">
                  <c:v>1.43994</c:v>
                </c:pt>
                <c:pt idx="29">
                  <c:v>1.39219</c:v>
                </c:pt>
                <c:pt idx="30">
                  <c:v>1.3683149999999999</c:v>
                </c:pt>
                <c:pt idx="31">
                  <c:v>1.4160649999999999</c:v>
                </c:pt>
                <c:pt idx="32">
                  <c:v>1.3683149999999999</c:v>
                </c:pt>
                <c:pt idx="33">
                  <c:v>1.43994</c:v>
                </c:pt>
                <c:pt idx="34">
                  <c:v>1.4638150000000001</c:v>
                </c:pt>
                <c:pt idx="35">
                  <c:v>1.39219</c:v>
                </c:pt>
                <c:pt idx="36">
                  <c:v>1.4638150000000001</c:v>
                </c:pt>
                <c:pt idx="37">
                  <c:v>1.4638150000000001</c:v>
                </c:pt>
                <c:pt idx="38">
                  <c:v>1.4160649999999999</c:v>
                </c:pt>
                <c:pt idx="39">
                  <c:v>1.39219</c:v>
                </c:pt>
                <c:pt idx="40">
                  <c:v>1.39219</c:v>
                </c:pt>
                <c:pt idx="41">
                  <c:v>1.4160649999999999</c:v>
                </c:pt>
                <c:pt idx="42">
                  <c:v>1.43994</c:v>
                </c:pt>
                <c:pt idx="43">
                  <c:v>1.4638150000000001</c:v>
                </c:pt>
                <c:pt idx="44">
                  <c:v>1.3683149999999999</c:v>
                </c:pt>
                <c:pt idx="45">
                  <c:v>1.43994</c:v>
                </c:pt>
                <c:pt idx="46">
                  <c:v>1.43994</c:v>
                </c:pt>
                <c:pt idx="47">
                  <c:v>1.43994</c:v>
                </c:pt>
                <c:pt idx="48">
                  <c:v>1.3683149999999999</c:v>
                </c:pt>
                <c:pt idx="49">
                  <c:v>1.43994</c:v>
                </c:pt>
                <c:pt idx="50">
                  <c:v>1.3683149999999999</c:v>
                </c:pt>
                <c:pt idx="51">
                  <c:v>1.3444400000000001</c:v>
                </c:pt>
                <c:pt idx="52">
                  <c:v>1.43994</c:v>
                </c:pt>
                <c:pt idx="53">
                  <c:v>1.43994</c:v>
                </c:pt>
                <c:pt idx="54">
                  <c:v>1.43994</c:v>
                </c:pt>
                <c:pt idx="55">
                  <c:v>1.3683149999999999</c:v>
                </c:pt>
                <c:pt idx="56">
                  <c:v>1.4160649999999999</c:v>
                </c:pt>
                <c:pt idx="57">
                  <c:v>1.4160649999999999</c:v>
                </c:pt>
                <c:pt idx="58">
                  <c:v>1.43994</c:v>
                </c:pt>
                <c:pt idx="59">
                  <c:v>1.4638150000000001</c:v>
                </c:pt>
                <c:pt idx="60">
                  <c:v>1.4638150000000001</c:v>
                </c:pt>
                <c:pt idx="61">
                  <c:v>1.4638150000000001</c:v>
                </c:pt>
                <c:pt idx="62">
                  <c:v>1.4638150000000001</c:v>
                </c:pt>
                <c:pt idx="63">
                  <c:v>1.4638150000000001</c:v>
                </c:pt>
                <c:pt idx="64">
                  <c:v>1.4638150000000001</c:v>
                </c:pt>
                <c:pt idx="65">
                  <c:v>1.5354399999999999</c:v>
                </c:pt>
                <c:pt idx="66">
                  <c:v>1.5354399999999999</c:v>
                </c:pt>
                <c:pt idx="67">
                  <c:v>1.5831900000000001</c:v>
                </c:pt>
                <c:pt idx="68">
                  <c:v>1.5831900000000001</c:v>
                </c:pt>
                <c:pt idx="69">
                  <c:v>1.5354399999999999</c:v>
                </c:pt>
                <c:pt idx="70">
                  <c:v>1.5354399999999999</c:v>
                </c:pt>
                <c:pt idx="71">
                  <c:v>1.5831900000000001</c:v>
                </c:pt>
                <c:pt idx="72">
                  <c:v>1.5354399999999999</c:v>
                </c:pt>
                <c:pt idx="73">
                  <c:v>1.511565</c:v>
                </c:pt>
                <c:pt idx="74">
                  <c:v>1.4638150000000001</c:v>
                </c:pt>
                <c:pt idx="75">
                  <c:v>1.5354399999999999</c:v>
                </c:pt>
                <c:pt idx="76">
                  <c:v>1.4638150000000001</c:v>
                </c:pt>
                <c:pt idx="77">
                  <c:v>1.4638150000000001</c:v>
                </c:pt>
                <c:pt idx="78">
                  <c:v>1.48769</c:v>
                </c:pt>
                <c:pt idx="79">
                  <c:v>1.5354399999999999</c:v>
                </c:pt>
                <c:pt idx="80">
                  <c:v>1.4638150000000001</c:v>
                </c:pt>
                <c:pt idx="81">
                  <c:v>1.511565</c:v>
                </c:pt>
                <c:pt idx="82">
                  <c:v>1.4638150000000001</c:v>
                </c:pt>
                <c:pt idx="83">
                  <c:v>1.5354399999999999</c:v>
                </c:pt>
                <c:pt idx="84">
                  <c:v>1.5831900000000001</c:v>
                </c:pt>
                <c:pt idx="85">
                  <c:v>1.5354399999999999</c:v>
                </c:pt>
                <c:pt idx="86">
                  <c:v>1.5831900000000001</c:v>
                </c:pt>
                <c:pt idx="87">
                  <c:v>1.511565</c:v>
                </c:pt>
                <c:pt idx="88">
                  <c:v>1.559315</c:v>
                </c:pt>
                <c:pt idx="89">
                  <c:v>1.559315</c:v>
                </c:pt>
                <c:pt idx="90">
                  <c:v>1.511565</c:v>
                </c:pt>
                <c:pt idx="91">
                  <c:v>1.4638150000000001</c:v>
                </c:pt>
                <c:pt idx="92">
                  <c:v>1.48769</c:v>
                </c:pt>
                <c:pt idx="93">
                  <c:v>1.511565</c:v>
                </c:pt>
                <c:pt idx="94">
                  <c:v>1.43994</c:v>
                </c:pt>
                <c:pt idx="95">
                  <c:v>1.511565</c:v>
                </c:pt>
                <c:pt idx="96">
                  <c:v>1.43994</c:v>
                </c:pt>
                <c:pt idx="97">
                  <c:v>1.48769</c:v>
                </c:pt>
                <c:pt idx="98">
                  <c:v>1.43994</c:v>
                </c:pt>
                <c:pt idx="99">
                  <c:v>1.48769</c:v>
                </c:pt>
                <c:pt idx="100">
                  <c:v>1.4638150000000001</c:v>
                </c:pt>
                <c:pt idx="101">
                  <c:v>1.4160649999999999</c:v>
                </c:pt>
                <c:pt idx="102">
                  <c:v>1.4160649999999999</c:v>
                </c:pt>
                <c:pt idx="103">
                  <c:v>1.43994</c:v>
                </c:pt>
                <c:pt idx="104">
                  <c:v>1.4638150000000001</c:v>
                </c:pt>
                <c:pt idx="105">
                  <c:v>1.511565</c:v>
                </c:pt>
                <c:pt idx="106">
                  <c:v>1.48769</c:v>
                </c:pt>
                <c:pt idx="107">
                  <c:v>1.4638150000000001</c:v>
                </c:pt>
                <c:pt idx="108">
                  <c:v>1.511565</c:v>
                </c:pt>
                <c:pt idx="109">
                  <c:v>1.4638150000000001</c:v>
                </c:pt>
                <c:pt idx="110">
                  <c:v>1.4638150000000001</c:v>
                </c:pt>
                <c:pt idx="111">
                  <c:v>1.511565</c:v>
                </c:pt>
                <c:pt idx="112">
                  <c:v>1.48769</c:v>
                </c:pt>
                <c:pt idx="113">
                  <c:v>1.511565</c:v>
                </c:pt>
                <c:pt idx="114">
                  <c:v>1.43994</c:v>
                </c:pt>
                <c:pt idx="115">
                  <c:v>1.4638150000000001</c:v>
                </c:pt>
                <c:pt idx="116">
                  <c:v>1.43994</c:v>
                </c:pt>
                <c:pt idx="117">
                  <c:v>1.511565</c:v>
                </c:pt>
                <c:pt idx="118">
                  <c:v>1.4160649999999999</c:v>
                </c:pt>
                <c:pt idx="119">
                  <c:v>1.43994</c:v>
                </c:pt>
                <c:pt idx="120">
                  <c:v>1.4160649999999999</c:v>
                </c:pt>
                <c:pt idx="121">
                  <c:v>1.4160649999999999</c:v>
                </c:pt>
                <c:pt idx="122">
                  <c:v>1.3683149999999999</c:v>
                </c:pt>
                <c:pt idx="123">
                  <c:v>1.43994</c:v>
                </c:pt>
                <c:pt idx="124">
                  <c:v>1.4160649999999999</c:v>
                </c:pt>
                <c:pt idx="125">
                  <c:v>1.43994</c:v>
                </c:pt>
                <c:pt idx="126">
                  <c:v>1.39219</c:v>
                </c:pt>
                <c:pt idx="127">
                  <c:v>1.43994</c:v>
                </c:pt>
                <c:pt idx="128">
                  <c:v>1.3683149999999999</c:v>
                </c:pt>
                <c:pt idx="129">
                  <c:v>1.43994</c:v>
                </c:pt>
                <c:pt idx="130">
                  <c:v>1.39219</c:v>
                </c:pt>
                <c:pt idx="131">
                  <c:v>1.43994</c:v>
                </c:pt>
                <c:pt idx="132">
                  <c:v>1.4638150000000001</c:v>
                </c:pt>
                <c:pt idx="133">
                  <c:v>1.511565</c:v>
                </c:pt>
                <c:pt idx="134">
                  <c:v>1.4638150000000001</c:v>
                </c:pt>
                <c:pt idx="135">
                  <c:v>1.559315</c:v>
                </c:pt>
                <c:pt idx="136">
                  <c:v>1.559315</c:v>
                </c:pt>
                <c:pt idx="137">
                  <c:v>1.5354399999999999</c:v>
                </c:pt>
                <c:pt idx="138">
                  <c:v>1.511565</c:v>
                </c:pt>
                <c:pt idx="139">
                  <c:v>1.43994</c:v>
                </c:pt>
                <c:pt idx="140">
                  <c:v>1.4160649999999999</c:v>
                </c:pt>
                <c:pt idx="141">
                  <c:v>1.4638150000000001</c:v>
                </c:pt>
                <c:pt idx="142">
                  <c:v>1.43994</c:v>
                </c:pt>
                <c:pt idx="143">
                  <c:v>1.4160649999999999</c:v>
                </c:pt>
                <c:pt idx="144">
                  <c:v>1.4160649999999999</c:v>
                </c:pt>
                <c:pt idx="145">
                  <c:v>1.39219</c:v>
                </c:pt>
                <c:pt idx="146">
                  <c:v>1.43994</c:v>
                </c:pt>
                <c:pt idx="147">
                  <c:v>1.43994</c:v>
                </c:pt>
                <c:pt idx="148">
                  <c:v>1.39219</c:v>
                </c:pt>
                <c:pt idx="149">
                  <c:v>1.4638150000000001</c:v>
                </c:pt>
                <c:pt idx="150">
                  <c:v>1.4638150000000001</c:v>
                </c:pt>
                <c:pt idx="151">
                  <c:v>1.4160649999999999</c:v>
                </c:pt>
                <c:pt idx="152">
                  <c:v>1.4160649999999999</c:v>
                </c:pt>
                <c:pt idx="153">
                  <c:v>1.39219</c:v>
                </c:pt>
                <c:pt idx="154">
                  <c:v>1.39219</c:v>
                </c:pt>
                <c:pt idx="155">
                  <c:v>1.39219</c:v>
                </c:pt>
                <c:pt idx="156">
                  <c:v>1.48769</c:v>
                </c:pt>
                <c:pt idx="157">
                  <c:v>1.39219</c:v>
                </c:pt>
                <c:pt idx="158">
                  <c:v>1.4638150000000001</c:v>
                </c:pt>
                <c:pt idx="159">
                  <c:v>1.43994</c:v>
                </c:pt>
                <c:pt idx="160">
                  <c:v>1.4160649999999999</c:v>
                </c:pt>
                <c:pt idx="161">
                  <c:v>1.4160649999999999</c:v>
                </c:pt>
                <c:pt idx="162">
                  <c:v>1.43994</c:v>
                </c:pt>
                <c:pt idx="163">
                  <c:v>1.48769</c:v>
                </c:pt>
                <c:pt idx="164">
                  <c:v>1.43994</c:v>
                </c:pt>
                <c:pt idx="165">
                  <c:v>1.43994</c:v>
                </c:pt>
                <c:pt idx="166">
                  <c:v>1.39219</c:v>
                </c:pt>
                <c:pt idx="167">
                  <c:v>1.3683149999999999</c:v>
                </c:pt>
                <c:pt idx="168">
                  <c:v>1.39219</c:v>
                </c:pt>
                <c:pt idx="169">
                  <c:v>1.39219</c:v>
                </c:pt>
                <c:pt idx="170">
                  <c:v>1.4160649999999999</c:v>
                </c:pt>
                <c:pt idx="171">
                  <c:v>1.3444400000000001</c:v>
                </c:pt>
                <c:pt idx="172">
                  <c:v>1.3683149999999999</c:v>
                </c:pt>
                <c:pt idx="173">
                  <c:v>1.3444400000000001</c:v>
                </c:pt>
                <c:pt idx="174">
                  <c:v>1.4160649999999999</c:v>
                </c:pt>
                <c:pt idx="175">
                  <c:v>1.3683149999999999</c:v>
                </c:pt>
                <c:pt idx="176">
                  <c:v>1.39219</c:v>
                </c:pt>
                <c:pt idx="177">
                  <c:v>1.4638150000000001</c:v>
                </c:pt>
                <c:pt idx="178">
                  <c:v>1.3683149999999999</c:v>
                </c:pt>
                <c:pt idx="179">
                  <c:v>1.39219</c:v>
                </c:pt>
                <c:pt idx="180">
                  <c:v>1.3683149999999999</c:v>
                </c:pt>
                <c:pt idx="181">
                  <c:v>1.4638150000000001</c:v>
                </c:pt>
                <c:pt idx="182">
                  <c:v>1.4160649999999999</c:v>
                </c:pt>
                <c:pt idx="183">
                  <c:v>1.43994</c:v>
                </c:pt>
                <c:pt idx="184">
                  <c:v>1.4638150000000001</c:v>
                </c:pt>
                <c:pt idx="185">
                  <c:v>1.4638150000000001</c:v>
                </c:pt>
                <c:pt idx="186">
                  <c:v>1.39219</c:v>
                </c:pt>
                <c:pt idx="187">
                  <c:v>1.43994</c:v>
                </c:pt>
                <c:pt idx="188">
                  <c:v>1.3683149999999999</c:v>
                </c:pt>
                <c:pt idx="189">
                  <c:v>1.39219</c:v>
                </c:pt>
                <c:pt idx="190">
                  <c:v>1.43994</c:v>
                </c:pt>
                <c:pt idx="191">
                  <c:v>1.3683149999999999</c:v>
                </c:pt>
                <c:pt idx="192">
                  <c:v>1.39219</c:v>
                </c:pt>
                <c:pt idx="193">
                  <c:v>1.4638150000000001</c:v>
                </c:pt>
                <c:pt idx="194">
                  <c:v>1.4160649999999999</c:v>
                </c:pt>
                <c:pt idx="195">
                  <c:v>1.3683149999999999</c:v>
                </c:pt>
                <c:pt idx="196">
                  <c:v>1.39219</c:v>
                </c:pt>
                <c:pt idx="197">
                  <c:v>1.4160649999999999</c:v>
                </c:pt>
                <c:pt idx="198">
                  <c:v>1.43994</c:v>
                </c:pt>
                <c:pt idx="199">
                  <c:v>1.4160649999999999</c:v>
                </c:pt>
                <c:pt idx="200">
                  <c:v>1.4160649999999999</c:v>
                </c:pt>
                <c:pt idx="201">
                  <c:v>1.39219</c:v>
                </c:pt>
                <c:pt idx="202">
                  <c:v>1.39219</c:v>
                </c:pt>
                <c:pt idx="203">
                  <c:v>1.4638150000000001</c:v>
                </c:pt>
                <c:pt idx="204">
                  <c:v>1.39219</c:v>
                </c:pt>
                <c:pt idx="205">
                  <c:v>1.4160649999999999</c:v>
                </c:pt>
                <c:pt idx="206">
                  <c:v>1.4638150000000001</c:v>
                </c:pt>
                <c:pt idx="207">
                  <c:v>1.39219</c:v>
                </c:pt>
                <c:pt idx="208">
                  <c:v>1.4638150000000001</c:v>
                </c:pt>
                <c:pt idx="209">
                  <c:v>1.4160649999999999</c:v>
                </c:pt>
                <c:pt idx="210">
                  <c:v>1.43994</c:v>
                </c:pt>
                <c:pt idx="211">
                  <c:v>1.4160649999999999</c:v>
                </c:pt>
                <c:pt idx="212">
                  <c:v>1.48769</c:v>
                </c:pt>
                <c:pt idx="213">
                  <c:v>1.4638150000000001</c:v>
                </c:pt>
                <c:pt idx="214">
                  <c:v>1.4638150000000001</c:v>
                </c:pt>
                <c:pt idx="215">
                  <c:v>1.4160649999999999</c:v>
                </c:pt>
                <c:pt idx="216">
                  <c:v>1.4160649999999999</c:v>
                </c:pt>
                <c:pt idx="217">
                  <c:v>1.48769</c:v>
                </c:pt>
                <c:pt idx="218">
                  <c:v>1.39219</c:v>
                </c:pt>
                <c:pt idx="219">
                  <c:v>1.39219</c:v>
                </c:pt>
                <c:pt idx="220">
                  <c:v>1.4160649999999999</c:v>
                </c:pt>
                <c:pt idx="221">
                  <c:v>1.43994</c:v>
                </c:pt>
                <c:pt idx="222">
                  <c:v>1.39219</c:v>
                </c:pt>
                <c:pt idx="223">
                  <c:v>1.43994</c:v>
                </c:pt>
                <c:pt idx="224">
                  <c:v>1.43994</c:v>
                </c:pt>
                <c:pt idx="225">
                  <c:v>1.43994</c:v>
                </c:pt>
                <c:pt idx="226">
                  <c:v>1.39219</c:v>
                </c:pt>
                <c:pt idx="227">
                  <c:v>1.43994</c:v>
                </c:pt>
                <c:pt idx="228">
                  <c:v>1.43994</c:v>
                </c:pt>
                <c:pt idx="229">
                  <c:v>1.4160649999999999</c:v>
                </c:pt>
                <c:pt idx="230">
                  <c:v>1.4638150000000001</c:v>
                </c:pt>
                <c:pt idx="231">
                  <c:v>1.43994</c:v>
                </c:pt>
                <c:pt idx="232">
                  <c:v>1.43994</c:v>
                </c:pt>
                <c:pt idx="233">
                  <c:v>1.39219</c:v>
                </c:pt>
                <c:pt idx="234">
                  <c:v>1.43994</c:v>
                </c:pt>
                <c:pt idx="235">
                  <c:v>1.48769</c:v>
                </c:pt>
                <c:pt idx="236">
                  <c:v>1.43994</c:v>
                </c:pt>
                <c:pt idx="237">
                  <c:v>1.4638150000000001</c:v>
                </c:pt>
                <c:pt idx="238">
                  <c:v>1.39219</c:v>
                </c:pt>
                <c:pt idx="239">
                  <c:v>1.4638150000000001</c:v>
                </c:pt>
                <c:pt idx="240">
                  <c:v>1.4638150000000001</c:v>
                </c:pt>
                <c:pt idx="241">
                  <c:v>1.4160649999999999</c:v>
                </c:pt>
                <c:pt idx="242">
                  <c:v>1.4160649999999999</c:v>
                </c:pt>
                <c:pt idx="243">
                  <c:v>1.4638150000000001</c:v>
                </c:pt>
                <c:pt idx="244">
                  <c:v>1.39219</c:v>
                </c:pt>
                <c:pt idx="245">
                  <c:v>1.4638150000000001</c:v>
                </c:pt>
                <c:pt idx="246">
                  <c:v>1.43994</c:v>
                </c:pt>
                <c:pt idx="247">
                  <c:v>1.3683149999999999</c:v>
                </c:pt>
                <c:pt idx="248">
                  <c:v>1.4638150000000001</c:v>
                </c:pt>
                <c:pt idx="249">
                  <c:v>1.3683149999999999</c:v>
                </c:pt>
                <c:pt idx="250">
                  <c:v>1.43994</c:v>
                </c:pt>
                <c:pt idx="251">
                  <c:v>1.48769</c:v>
                </c:pt>
                <c:pt idx="252">
                  <c:v>1.4160649999999999</c:v>
                </c:pt>
                <c:pt idx="253">
                  <c:v>1.48769</c:v>
                </c:pt>
                <c:pt idx="254">
                  <c:v>1.4160649999999999</c:v>
                </c:pt>
                <c:pt idx="255">
                  <c:v>1.4160649999999999</c:v>
                </c:pt>
                <c:pt idx="256">
                  <c:v>1.43994</c:v>
                </c:pt>
                <c:pt idx="257">
                  <c:v>1.4638150000000001</c:v>
                </c:pt>
                <c:pt idx="258">
                  <c:v>1.43994</c:v>
                </c:pt>
                <c:pt idx="259">
                  <c:v>1.43994</c:v>
                </c:pt>
                <c:pt idx="260">
                  <c:v>1.4638150000000001</c:v>
                </c:pt>
                <c:pt idx="261">
                  <c:v>1.511565</c:v>
                </c:pt>
                <c:pt idx="262">
                  <c:v>1.7025650000000001</c:v>
                </c:pt>
                <c:pt idx="263">
                  <c:v>1.91744</c:v>
                </c:pt>
                <c:pt idx="264">
                  <c:v>1.9413149999999999</c:v>
                </c:pt>
                <c:pt idx="265">
                  <c:v>1.8696900000000001</c:v>
                </c:pt>
                <c:pt idx="266">
                  <c:v>1.8219399999999999</c:v>
                </c:pt>
                <c:pt idx="267">
                  <c:v>1.798065</c:v>
                </c:pt>
                <c:pt idx="268">
                  <c:v>1.72644</c:v>
                </c:pt>
                <c:pt idx="269">
                  <c:v>1.6548149999999999</c:v>
                </c:pt>
                <c:pt idx="270">
                  <c:v>1.7025650000000001</c:v>
                </c:pt>
                <c:pt idx="271">
                  <c:v>1.662773333333333</c:v>
                </c:pt>
                <c:pt idx="272">
                  <c:v>1.622981666666667</c:v>
                </c:pt>
                <c:pt idx="273">
                  <c:v>1.5831900000000001</c:v>
                </c:pt>
                <c:pt idx="274">
                  <c:v>1.5354399999999999</c:v>
                </c:pt>
                <c:pt idx="275">
                  <c:v>1.6309400000000001</c:v>
                </c:pt>
                <c:pt idx="276">
                  <c:v>1.5831900000000001</c:v>
                </c:pt>
                <c:pt idx="277">
                  <c:v>1.559315</c:v>
                </c:pt>
                <c:pt idx="278">
                  <c:v>1.5831900000000001</c:v>
                </c:pt>
                <c:pt idx="279">
                  <c:v>1.511565</c:v>
                </c:pt>
                <c:pt idx="280">
                  <c:v>2.01294</c:v>
                </c:pt>
                <c:pt idx="281">
                  <c:v>2.5143149999999999</c:v>
                </c:pt>
                <c:pt idx="282">
                  <c:v>2.2278150000000001</c:v>
                </c:pt>
                <c:pt idx="283">
                  <c:v>2.1084399999999999</c:v>
                </c:pt>
                <c:pt idx="284">
                  <c:v>1.9890650000000001</c:v>
                </c:pt>
                <c:pt idx="285">
                  <c:v>1.8696900000000001</c:v>
                </c:pt>
                <c:pt idx="286">
                  <c:v>1.8219399999999999</c:v>
                </c:pt>
                <c:pt idx="287">
                  <c:v>1.8219399999999999</c:v>
                </c:pt>
                <c:pt idx="288">
                  <c:v>1.72644</c:v>
                </c:pt>
                <c:pt idx="289">
                  <c:v>1.67869</c:v>
                </c:pt>
                <c:pt idx="290">
                  <c:v>1.72644</c:v>
                </c:pt>
                <c:pt idx="291">
                  <c:v>1.72644</c:v>
                </c:pt>
                <c:pt idx="292">
                  <c:v>1.6309400000000001</c:v>
                </c:pt>
                <c:pt idx="293">
                  <c:v>1.607065</c:v>
                </c:pt>
                <c:pt idx="294">
                  <c:v>1.607065</c:v>
                </c:pt>
                <c:pt idx="295">
                  <c:v>1.67869</c:v>
                </c:pt>
                <c:pt idx="296">
                  <c:v>1.6309400000000001</c:v>
                </c:pt>
                <c:pt idx="297">
                  <c:v>1.607065</c:v>
                </c:pt>
                <c:pt idx="298">
                  <c:v>1.5831900000000001</c:v>
                </c:pt>
                <c:pt idx="299">
                  <c:v>1.6309400000000001</c:v>
                </c:pt>
                <c:pt idx="300">
                  <c:v>1.5354399999999999</c:v>
                </c:pt>
                <c:pt idx="301">
                  <c:v>1.6309400000000001</c:v>
                </c:pt>
                <c:pt idx="302">
                  <c:v>1.5354399999999999</c:v>
                </c:pt>
                <c:pt idx="303">
                  <c:v>1.559315</c:v>
                </c:pt>
                <c:pt idx="304">
                  <c:v>1.511565</c:v>
                </c:pt>
                <c:pt idx="305">
                  <c:v>1.5831900000000001</c:v>
                </c:pt>
                <c:pt idx="306">
                  <c:v>1.5831900000000001</c:v>
                </c:pt>
                <c:pt idx="307">
                  <c:v>1.5831900000000001</c:v>
                </c:pt>
                <c:pt idx="308">
                  <c:v>1.559315</c:v>
                </c:pt>
                <c:pt idx="309">
                  <c:v>1.559315</c:v>
                </c:pt>
                <c:pt idx="310">
                  <c:v>1.4638150000000001</c:v>
                </c:pt>
                <c:pt idx="311">
                  <c:v>1.559315</c:v>
                </c:pt>
                <c:pt idx="312">
                  <c:v>1.4638150000000001</c:v>
                </c:pt>
                <c:pt idx="313">
                  <c:v>1.48769</c:v>
                </c:pt>
                <c:pt idx="314">
                  <c:v>1.511565</c:v>
                </c:pt>
                <c:pt idx="315">
                  <c:v>1.48769</c:v>
                </c:pt>
                <c:pt idx="316">
                  <c:v>1.4638150000000001</c:v>
                </c:pt>
                <c:pt idx="317">
                  <c:v>1.5354399999999999</c:v>
                </c:pt>
                <c:pt idx="318">
                  <c:v>1.4638150000000001</c:v>
                </c:pt>
                <c:pt idx="319">
                  <c:v>1.4638150000000001</c:v>
                </c:pt>
                <c:pt idx="320">
                  <c:v>1.5354399999999999</c:v>
                </c:pt>
                <c:pt idx="321">
                  <c:v>1.4638150000000001</c:v>
                </c:pt>
                <c:pt idx="322">
                  <c:v>1.43994</c:v>
                </c:pt>
                <c:pt idx="323">
                  <c:v>1.5354399999999999</c:v>
                </c:pt>
                <c:pt idx="324">
                  <c:v>1.43994</c:v>
                </c:pt>
                <c:pt idx="325">
                  <c:v>1.5354399999999999</c:v>
                </c:pt>
                <c:pt idx="326">
                  <c:v>1.5831900000000001</c:v>
                </c:pt>
                <c:pt idx="327">
                  <c:v>1.511565</c:v>
                </c:pt>
                <c:pt idx="328">
                  <c:v>1.511565</c:v>
                </c:pt>
                <c:pt idx="329">
                  <c:v>1.67869</c:v>
                </c:pt>
                <c:pt idx="330">
                  <c:v>1.9413149999999999</c:v>
                </c:pt>
                <c:pt idx="331">
                  <c:v>2.1084399999999999</c:v>
                </c:pt>
                <c:pt idx="332">
                  <c:v>1.96519</c:v>
                </c:pt>
                <c:pt idx="333">
                  <c:v>1.845815</c:v>
                </c:pt>
                <c:pt idx="334">
                  <c:v>1.8935649999999999</c:v>
                </c:pt>
                <c:pt idx="335">
                  <c:v>1.8696900000000001</c:v>
                </c:pt>
                <c:pt idx="336">
                  <c:v>1.798065</c:v>
                </c:pt>
                <c:pt idx="337">
                  <c:v>1.72644</c:v>
                </c:pt>
                <c:pt idx="338">
                  <c:v>1.67869</c:v>
                </c:pt>
                <c:pt idx="339">
                  <c:v>1.7025650000000001</c:v>
                </c:pt>
                <c:pt idx="340">
                  <c:v>1.7025650000000001</c:v>
                </c:pt>
                <c:pt idx="341">
                  <c:v>1.6548149999999999</c:v>
                </c:pt>
                <c:pt idx="342">
                  <c:v>1.6309400000000001</c:v>
                </c:pt>
                <c:pt idx="343">
                  <c:v>1.607065</c:v>
                </c:pt>
                <c:pt idx="344">
                  <c:v>1.607065</c:v>
                </c:pt>
                <c:pt idx="345">
                  <c:v>1.6548149999999999</c:v>
                </c:pt>
                <c:pt idx="346">
                  <c:v>1.5831900000000001</c:v>
                </c:pt>
                <c:pt idx="347">
                  <c:v>1.6309400000000001</c:v>
                </c:pt>
                <c:pt idx="348">
                  <c:v>1.6309400000000001</c:v>
                </c:pt>
                <c:pt idx="349">
                  <c:v>1.5831900000000001</c:v>
                </c:pt>
                <c:pt idx="350">
                  <c:v>1.5354399999999999</c:v>
                </c:pt>
                <c:pt idx="351">
                  <c:v>1.607065</c:v>
                </c:pt>
                <c:pt idx="352">
                  <c:v>1.607065</c:v>
                </c:pt>
                <c:pt idx="353">
                  <c:v>1.48769</c:v>
                </c:pt>
                <c:pt idx="354">
                  <c:v>1.845815</c:v>
                </c:pt>
                <c:pt idx="355">
                  <c:v>1.91744</c:v>
                </c:pt>
                <c:pt idx="356">
                  <c:v>1.798065</c:v>
                </c:pt>
                <c:pt idx="357">
                  <c:v>1.8219399999999999</c:v>
                </c:pt>
                <c:pt idx="358">
                  <c:v>1.7503150000000001</c:v>
                </c:pt>
                <c:pt idx="359">
                  <c:v>1.67869</c:v>
                </c:pt>
                <c:pt idx="360">
                  <c:v>1.67869</c:v>
                </c:pt>
                <c:pt idx="361">
                  <c:v>1.67869</c:v>
                </c:pt>
                <c:pt idx="362">
                  <c:v>1.67869</c:v>
                </c:pt>
                <c:pt idx="363">
                  <c:v>1.6548149999999999</c:v>
                </c:pt>
                <c:pt idx="364">
                  <c:v>1.6309400000000001</c:v>
                </c:pt>
                <c:pt idx="365">
                  <c:v>1.5831900000000001</c:v>
                </c:pt>
                <c:pt idx="366">
                  <c:v>1.6309400000000001</c:v>
                </c:pt>
                <c:pt idx="367">
                  <c:v>1.6309400000000001</c:v>
                </c:pt>
                <c:pt idx="368">
                  <c:v>1.6309400000000001</c:v>
                </c:pt>
                <c:pt idx="369">
                  <c:v>1.607065</c:v>
                </c:pt>
                <c:pt idx="370">
                  <c:v>1.6309400000000001</c:v>
                </c:pt>
                <c:pt idx="371">
                  <c:v>1.5831900000000001</c:v>
                </c:pt>
                <c:pt idx="372">
                  <c:v>1.607065</c:v>
                </c:pt>
                <c:pt idx="373">
                  <c:v>1.559315</c:v>
                </c:pt>
                <c:pt idx="374">
                  <c:v>1.5831900000000001</c:v>
                </c:pt>
                <c:pt idx="375">
                  <c:v>1.6548149999999999</c:v>
                </c:pt>
                <c:pt idx="376">
                  <c:v>1.5831900000000001</c:v>
                </c:pt>
                <c:pt idx="377">
                  <c:v>1.607065</c:v>
                </c:pt>
                <c:pt idx="378">
                  <c:v>1.5831900000000001</c:v>
                </c:pt>
                <c:pt idx="379">
                  <c:v>1.6309400000000001</c:v>
                </c:pt>
                <c:pt idx="380">
                  <c:v>1.5831900000000001</c:v>
                </c:pt>
                <c:pt idx="381">
                  <c:v>1.7025650000000001</c:v>
                </c:pt>
                <c:pt idx="382">
                  <c:v>1.67869</c:v>
                </c:pt>
                <c:pt idx="383">
                  <c:v>1.6309400000000001</c:v>
                </c:pt>
                <c:pt idx="384">
                  <c:v>1.607065</c:v>
                </c:pt>
                <c:pt idx="385">
                  <c:v>1.6548149999999999</c:v>
                </c:pt>
                <c:pt idx="386">
                  <c:v>1.5831900000000001</c:v>
                </c:pt>
                <c:pt idx="387">
                  <c:v>1.6309400000000001</c:v>
                </c:pt>
                <c:pt idx="388">
                  <c:v>1.6548149999999999</c:v>
                </c:pt>
                <c:pt idx="389">
                  <c:v>1.7025650000000001</c:v>
                </c:pt>
                <c:pt idx="390">
                  <c:v>1.67869</c:v>
                </c:pt>
                <c:pt idx="391">
                  <c:v>1.6548149999999999</c:v>
                </c:pt>
                <c:pt idx="392">
                  <c:v>1.6548149999999999</c:v>
                </c:pt>
                <c:pt idx="393">
                  <c:v>1.67869</c:v>
                </c:pt>
                <c:pt idx="394">
                  <c:v>1.5831900000000001</c:v>
                </c:pt>
                <c:pt idx="395">
                  <c:v>1.607065</c:v>
                </c:pt>
                <c:pt idx="396">
                  <c:v>1.6548149999999999</c:v>
                </c:pt>
                <c:pt idx="397">
                  <c:v>1.607065</c:v>
                </c:pt>
                <c:pt idx="398">
                  <c:v>1.607065</c:v>
                </c:pt>
                <c:pt idx="399">
                  <c:v>1.5831900000000001</c:v>
                </c:pt>
                <c:pt idx="400">
                  <c:v>1.607065</c:v>
                </c:pt>
                <c:pt idx="401">
                  <c:v>1.5354399999999999</c:v>
                </c:pt>
                <c:pt idx="402">
                  <c:v>1.5831900000000001</c:v>
                </c:pt>
                <c:pt idx="403">
                  <c:v>1.5354399999999999</c:v>
                </c:pt>
                <c:pt idx="404">
                  <c:v>1.607065</c:v>
                </c:pt>
                <c:pt idx="405">
                  <c:v>1.5831900000000001</c:v>
                </c:pt>
                <c:pt idx="406">
                  <c:v>1.5354399999999999</c:v>
                </c:pt>
                <c:pt idx="407">
                  <c:v>1.607065</c:v>
                </c:pt>
                <c:pt idx="408">
                  <c:v>1.607065</c:v>
                </c:pt>
                <c:pt idx="409">
                  <c:v>1.607065</c:v>
                </c:pt>
                <c:pt idx="410">
                  <c:v>1.5354399999999999</c:v>
                </c:pt>
                <c:pt idx="411">
                  <c:v>1.511565</c:v>
                </c:pt>
                <c:pt idx="412">
                  <c:v>1.559315</c:v>
                </c:pt>
                <c:pt idx="413">
                  <c:v>1.511565</c:v>
                </c:pt>
                <c:pt idx="414">
                  <c:v>1.5831900000000001</c:v>
                </c:pt>
                <c:pt idx="415">
                  <c:v>1.5831900000000001</c:v>
                </c:pt>
                <c:pt idx="416">
                  <c:v>1.511565</c:v>
                </c:pt>
                <c:pt idx="417">
                  <c:v>1.5354399999999999</c:v>
                </c:pt>
                <c:pt idx="418">
                  <c:v>1.559315</c:v>
                </c:pt>
                <c:pt idx="419">
                  <c:v>1.5831900000000001</c:v>
                </c:pt>
                <c:pt idx="420">
                  <c:v>1.511565</c:v>
                </c:pt>
                <c:pt idx="421">
                  <c:v>1.48769</c:v>
                </c:pt>
                <c:pt idx="422">
                  <c:v>1.559315</c:v>
                </c:pt>
                <c:pt idx="423">
                  <c:v>1.607065</c:v>
                </c:pt>
                <c:pt idx="424">
                  <c:v>1.607065</c:v>
                </c:pt>
                <c:pt idx="425">
                  <c:v>1.607065</c:v>
                </c:pt>
                <c:pt idx="426">
                  <c:v>1.511565</c:v>
                </c:pt>
                <c:pt idx="427">
                  <c:v>1.559315</c:v>
                </c:pt>
                <c:pt idx="428">
                  <c:v>1.6548149999999999</c:v>
                </c:pt>
                <c:pt idx="429">
                  <c:v>1.559315</c:v>
                </c:pt>
                <c:pt idx="430">
                  <c:v>1.607065</c:v>
                </c:pt>
                <c:pt idx="431">
                  <c:v>1.607065</c:v>
                </c:pt>
                <c:pt idx="432">
                  <c:v>1.6010962500000001</c:v>
                </c:pt>
                <c:pt idx="433">
                  <c:v>1.5951275</c:v>
                </c:pt>
                <c:pt idx="434">
                  <c:v>1.58915875</c:v>
                </c:pt>
                <c:pt idx="435">
                  <c:v>1.5831900000000001</c:v>
                </c:pt>
                <c:pt idx="436">
                  <c:v>1.57722125</c:v>
                </c:pt>
                <c:pt idx="437">
                  <c:v>1.5712524999999999</c:v>
                </c:pt>
                <c:pt idx="438">
                  <c:v>1.5652837500000001</c:v>
                </c:pt>
                <c:pt idx="439">
                  <c:v>1.559315</c:v>
                </c:pt>
                <c:pt idx="440">
                  <c:v>1.5533462499999999</c:v>
                </c:pt>
                <c:pt idx="441">
                  <c:v>1.5473775000000001</c:v>
                </c:pt>
                <c:pt idx="442">
                  <c:v>1.54140875</c:v>
                </c:pt>
                <c:pt idx="443">
                  <c:v>1.5354399999999999</c:v>
                </c:pt>
                <c:pt idx="444">
                  <c:v>1.559315</c:v>
                </c:pt>
                <c:pt idx="445">
                  <c:v>1.48769</c:v>
                </c:pt>
                <c:pt idx="446">
                  <c:v>1.48769</c:v>
                </c:pt>
                <c:pt idx="447">
                  <c:v>1.511565</c:v>
                </c:pt>
                <c:pt idx="448">
                  <c:v>1.511565</c:v>
                </c:pt>
                <c:pt idx="449">
                  <c:v>1.5354399999999999</c:v>
                </c:pt>
                <c:pt idx="450">
                  <c:v>1.5831900000000001</c:v>
                </c:pt>
                <c:pt idx="451">
                  <c:v>1.5354399999999999</c:v>
                </c:pt>
                <c:pt idx="452">
                  <c:v>1.48769</c:v>
                </c:pt>
                <c:pt idx="453">
                  <c:v>1.559315</c:v>
                </c:pt>
                <c:pt idx="454">
                  <c:v>1.5354399999999999</c:v>
                </c:pt>
                <c:pt idx="455">
                  <c:v>1.511565</c:v>
                </c:pt>
                <c:pt idx="456">
                  <c:v>1.5831900000000001</c:v>
                </c:pt>
                <c:pt idx="457">
                  <c:v>1.511565</c:v>
                </c:pt>
                <c:pt idx="458">
                  <c:v>1.511565</c:v>
                </c:pt>
                <c:pt idx="459">
                  <c:v>1.5354399999999999</c:v>
                </c:pt>
                <c:pt idx="460">
                  <c:v>1.511565</c:v>
                </c:pt>
                <c:pt idx="461">
                  <c:v>1.5354399999999999</c:v>
                </c:pt>
                <c:pt idx="462">
                  <c:v>1.511565</c:v>
                </c:pt>
                <c:pt idx="463">
                  <c:v>1.48769</c:v>
                </c:pt>
                <c:pt idx="464">
                  <c:v>1.4638150000000001</c:v>
                </c:pt>
                <c:pt idx="465">
                  <c:v>1.48769</c:v>
                </c:pt>
                <c:pt idx="466">
                  <c:v>1.5354399999999999</c:v>
                </c:pt>
                <c:pt idx="467">
                  <c:v>1.4638150000000001</c:v>
                </c:pt>
                <c:pt idx="468">
                  <c:v>1.5354399999999999</c:v>
                </c:pt>
                <c:pt idx="469">
                  <c:v>1.559315</c:v>
                </c:pt>
                <c:pt idx="470">
                  <c:v>1.48769</c:v>
                </c:pt>
                <c:pt idx="471">
                  <c:v>1.43994</c:v>
                </c:pt>
                <c:pt idx="472">
                  <c:v>1.4638150000000001</c:v>
                </c:pt>
                <c:pt idx="473">
                  <c:v>1.5354399999999999</c:v>
                </c:pt>
                <c:pt idx="474">
                  <c:v>1.511565</c:v>
                </c:pt>
                <c:pt idx="475">
                  <c:v>1.511565</c:v>
                </c:pt>
                <c:pt idx="476">
                  <c:v>1.607065</c:v>
                </c:pt>
                <c:pt idx="477">
                  <c:v>1.6309400000000001</c:v>
                </c:pt>
                <c:pt idx="478">
                  <c:v>1.607065</c:v>
                </c:pt>
                <c:pt idx="479">
                  <c:v>1.607065</c:v>
                </c:pt>
                <c:pt idx="480">
                  <c:v>1.72644</c:v>
                </c:pt>
                <c:pt idx="481">
                  <c:v>1.6309400000000001</c:v>
                </c:pt>
                <c:pt idx="482">
                  <c:v>1.845815</c:v>
                </c:pt>
                <c:pt idx="483">
                  <c:v>1.7741899999999999</c:v>
                </c:pt>
                <c:pt idx="484">
                  <c:v>1.67869</c:v>
                </c:pt>
                <c:pt idx="485">
                  <c:v>1.6548149999999999</c:v>
                </c:pt>
                <c:pt idx="486">
                  <c:v>1.7025650000000001</c:v>
                </c:pt>
                <c:pt idx="487">
                  <c:v>1.6548149999999999</c:v>
                </c:pt>
                <c:pt idx="488">
                  <c:v>1.5831900000000001</c:v>
                </c:pt>
                <c:pt idx="489">
                  <c:v>1.6548149999999999</c:v>
                </c:pt>
                <c:pt idx="490">
                  <c:v>1.6309400000000001</c:v>
                </c:pt>
                <c:pt idx="491">
                  <c:v>1.6548149999999999</c:v>
                </c:pt>
                <c:pt idx="492">
                  <c:v>1.5831900000000001</c:v>
                </c:pt>
                <c:pt idx="493">
                  <c:v>1.559315</c:v>
                </c:pt>
                <c:pt idx="494">
                  <c:v>1.5831900000000001</c:v>
                </c:pt>
                <c:pt idx="495">
                  <c:v>1.6309400000000001</c:v>
                </c:pt>
                <c:pt idx="496">
                  <c:v>1.5354399999999999</c:v>
                </c:pt>
                <c:pt idx="497">
                  <c:v>1.559315</c:v>
                </c:pt>
                <c:pt idx="498">
                  <c:v>1.607065</c:v>
                </c:pt>
                <c:pt idx="499">
                  <c:v>1.5831900000000001</c:v>
                </c:pt>
                <c:pt idx="500">
                  <c:v>1.559315</c:v>
                </c:pt>
                <c:pt idx="501">
                  <c:v>1.5831900000000001</c:v>
                </c:pt>
                <c:pt idx="502">
                  <c:v>1.559315</c:v>
                </c:pt>
                <c:pt idx="503">
                  <c:v>1.511565</c:v>
                </c:pt>
                <c:pt idx="504">
                  <c:v>1.607065</c:v>
                </c:pt>
                <c:pt idx="505">
                  <c:v>1.5831900000000001</c:v>
                </c:pt>
                <c:pt idx="506">
                  <c:v>1.5354399999999999</c:v>
                </c:pt>
                <c:pt idx="507">
                  <c:v>1.5354399999999999</c:v>
                </c:pt>
                <c:pt idx="508">
                  <c:v>1.5354399999999999</c:v>
                </c:pt>
                <c:pt idx="509">
                  <c:v>1.5831900000000001</c:v>
                </c:pt>
                <c:pt idx="510">
                  <c:v>1.559315</c:v>
                </c:pt>
                <c:pt idx="511">
                  <c:v>1.559315</c:v>
                </c:pt>
                <c:pt idx="512">
                  <c:v>1.559315</c:v>
                </c:pt>
                <c:pt idx="513">
                  <c:v>1.5831900000000001</c:v>
                </c:pt>
                <c:pt idx="514">
                  <c:v>1.5354399999999999</c:v>
                </c:pt>
                <c:pt idx="515">
                  <c:v>1.559315</c:v>
                </c:pt>
                <c:pt idx="516">
                  <c:v>1.5831900000000001</c:v>
                </c:pt>
                <c:pt idx="517">
                  <c:v>1.5354399999999999</c:v>
                </c:pt>
                <c:pt idx="518">
                  <c:v>1.559315</c:v>
                </c:pt>
                <c:pt idx="519">
                  <c:v>1.559315</c:v>
                </c:pt>
                <c:pt idx="520">
                  <c:v>1.5831900000000001</c:v>
                </c:pt>
                <c:pt idx="521">
                  <c:v>1.607065</c:v>
                </c:pt>
                <c:pt idx="522">
                  <c:v>1.6548149999999999</c:v>
                </c:pt>
                <c:pt idx="523">
                  <c:v>1.607065</c:v>
                </c:pt>
                <c:pt idx="524">
                  <c:v>1.845815</c:v>
                </c:pt>
                <c:pt idx="525">
                  <c:v>1.91744</c:v>
                </c:pt>
                <c:pt idx="526">
                  <c:v>1.96519</c:v>
                </c:pt>
                <c:pt idx="527">
                  <c:v>1.845815</c:v>
                </c:pt>
                <c:pt idx="528">
                  <c:v>1.9890650000000001</c:v>
                </c:pt>
                <c:pt idx="529">
                  <c:v>1.9413149999999999</c:v>
                </c:pt>
                <c:pt idx="530">
                  <c:v>1.8696900000000001</c:v>
                </c:pt>
                <c:pt idx="531">
                  <c:v>1.91744</c:v>
                </c:pt>
                <c:pt idx="532">
                  <c:v>1.845815</c:v>
                </c:pt>
                <c:pt idx="533">
                  <c:v>1.798065</c:v>
                </c:pt>
                <c:pt idx="534">
                  <c:v>1.8219399999999999</c:v>
                </c:pt>
                <c:pt idx="535">
                  <c:v>1.7503150000000001</c:v>
                </c:pt>
                <c:pt idx="536">
                  <c:v>1.7503150000000001</c:v>
                </c:pt>
                <c:pt idx="537">
                  <c:v>1.7741899999999999</c:v>
                </c:pt>
                <c:pt idx="538">
                  <c:v>1.7503150000000001</c:v>
                </c:pt>
                <c:pt idx="539">
                  <c:v>1.67869</c:v>
                </c:pt>
                <c:pt idx="540">
                  <c:v>1.7025650000000001</c:v>
                </c:pt>
                <c:pt idx="541">
                  <c:v>1.6548149999999999</c:v>
                </c:pt>
                <c:pt idx="542">
                  <c:v>1.7025650000000001</c:v>
                </c:pt>
                <c:pt idx="543">
                  <c:v>1.6309400000000001</c:v>
                </c:pt>
                <c:pt idx="544">
                  <c:v>1.7025650000000001</c:v>
                </c:pt>
                <c:pt idx="545">
                  <c:v>1.67869</c:v>
                </c:pt>
                <c:pt idx="546">
                  <c:v>1.7503150000000001</c:v>
                </c:pt>
                <c:pt idx="547">
                  <c:v>2.1084399999999999</c:v>
                </c:pt>
                <c:pt idx="548">
                  <c:v>2.4665650000000001</c:v>
                </c:pt>
                <c:pt idx="549">
                  <c:v>2.4665650000000001</c:v>
                </c:pt>
                <c:pt idx="550">
                  <c:v>2.2755649999999998</c:v>
                </c:pt>
                <c:pt idx="551">
                  <c:v>2.4188149999999999</c:v>
                </c:pt>
                <c:pt idx="552">
                  <c:v>2.2755649999999998</c:v>
                </c:pt>
                <c:pt idx="553">
                  <c:v>2.1800649999999999</c:v>
                </c:pt>
                <c:pt idx="554">
                  <c:v>2.1084399999999999</c:v>
                </c:pt>
                <c:pt idx="555">
                  <c:v>2.084565</c:v>
                </c:pt>
                <c:pt idx="556">
                  <c:v>2.0368149999999998</c:v>
                </c:pt>
                <c:pt idx="557">
                  <c:v>2.01294</c:v>
                </c:pt>
                <c:pt idx="558">
                  <c:v>1.91744</c:v>
                </c:pt>
                <c:pt idx="559">
                  <c:v>1.91744</c:v>
                </c:pt>
                <c:pt idx="560">
                  <c:v>1.91744</c:v>
                </c:pt>
                <c:pt idx="561">
                  <c:v>1.8935649999999999</c:v>
                </c:pt>
                <c:pt idx="562">
                  <c:v>1.8935649999999999</c:v>
                </c:pt>
                <c:pt idx="563">
                  <c:v>1.8935649999999999</c:v>
                </c:pt>
                <c:pt idx="564">
                  <c:v>1.8696900000000001</c:v>
                </c:pt>
                <c:pt idx="565">
                  <c:v>1.8696900000000001</c:v>
                </c:pt>
                <c:pt idx="566">
                  <c:v>1.8696900000000001</c:v>
                </c:pt>
                <c:pt idx="567">
                  <c:v>1.7741899999999999</c:v>
                </c:pt>
                <c:pt idx="568">
                  <c:v>1.798065</c:v>
                </c:pt>
                <c:pt idx="569">
                  <c:v>1.7741899999999999</c:v>
                </c:pt>
                <c:pt idx="570">
                  <c:v>1.7025650000000001</c:v>
                </c:pt>
                <c:pt idx="571">
                  <c:v>1.7025650000000001</c:v>
                </c:pt>
                <c:pt idx="572">
                  <c:v>1.7503150000000001</c:v>
                </c:pt>
                <c:pt idx="573">
                  <c:v>1.7025650000000001</c:v>
                </c:pt>
                <c:pt idx="574">
                  <c:v>1.72644</c:v>
                </c:pt>
                <c:pt idx="575">
                  <c:v>1.7503150000000001</c:v>
                </c:pt>
                <c:pt idx="576">
                  <c:v>1.6309400000000001</c:v>
                </c:pt>
                <c:pt idx="577">
                  <c:v>1.67869</c:v>
                </c:pt>
                <c:pt idx="578">
                  <c:v>1.6309400000000001</c:v>
                </c:pt>
                <c:pt idx="579">
                  <c:v>1.6548149999999999</c:v>
                </c:pt>
                <c:pt idx="580">
                  <c:v>1.67869</c:v>
                </c:pt>
                <c:pt idx="581">
                  <c:v>1.6548149999999999</c:v>
                </c:pt>
                <c:pt idx="582">
                  <c:v>1.67869</c:v>
                </c:pt>
                <c:pt idx="583">
                  <c:v>1.6309400000000001</c:v>
                </c:pt>
                <c:pt idx="584">
                  <c:v>1.607065</c:v>
                </c:pt>
                <c:pt idx="585">
                  <c:v>1.6309400000000001</c:v>
                </c:pt>
                <c:pt idx="586">
                  <c:v>1.6309400000000001</c:v>
                </c:pt>
                <c:pt idx="587">
                  <c:v>1.67869</c:v>
                </c:pt>
                <c:pt idx="588">
                  <c:v>1.6309400000000001</c:v>
                </c:pt>
                <c:pt idx="589">
                  <c:v>1.5831900000000001</c:v>
                </c:pt>
                <c:pt idx="590">
                  <c:v>1.607065</c:v>
                </c:pt>
                <c:pt idx="591">
                  <c:v>1.67869</c:v>
                </c:pt>
                <c:pt idx="592">
                  <c:v>1.5831900000000001</c:v>
                </c:pt>
                <c:pt idx="593">
                  <c:v>1.6309400000000001</c:v>
                </c:pt>
                <c:pt idx="594">
                  <c:v>1.6548149999999999</c:v>
                </c:pt>
                <c:pt idx="595">
                  <c:v>1.559315</c:v>
                </c:pt>
                <c:pt idx="596">
                  <c:v>1.559315</c:v>
                </c:pt>
                <c:pt idx="597">
                  <c:v>1.6309400000000001</c:v>
                </c:pt>
                <c:pt idx="598">
                  <c:v>1.5354399999999999</c:v>
                </c:pt>
                <c:pt idx="599">
                  <c:v>1.5354399999999999</c:v>
                </c:pt>
                <c:pt idx="600">
                  <c:v>1.5354399999999999</c:v>
                </c:pt>
                <c:pt idx="601">
                  <c:v>1.5831900000000001</c:v>
                </c:pt>
                <c:pt idx="602">
                  <c:v>1.5831900000000001</c:v>
                </c:pt>
                <c:pt idx="603">
                  <c:v>1.559315</c:v>
                </c:pt>
                <c:pt idx="604">
                  <c:v>1.559315</c:v>
                </c:pt>
                <c:pt idx="605">
                  <c:v>1.607065</c:v>
                </c:pt>
                <c:pt idx="606">
                  <c:v>1.5354399999999999</c:v>
                </c:pt>
                <c:pt idx="607">
                  <c:v>1.559315</c:v>
                </c:pt>
                <c:pt idx="608">
                  <c:v>1.511565</c:v>
                </c:pt>
                <c:pt idx="609">
                  <c:v>1.5354399999999999</c:v>
                </c:pt>
                <c:pt idx="610">
                  <c:v>1.607065</c:v>
                </c:pt>
                <c:pt idx="611">
                  <c:v>1.607065</c:v>
                </c:pt>
                <c:pt idx="612">
                  <c:v>1.5354399999999999</c:v>
                </c:pt>
                <c:pt idx="613">
                  <c:v>1.5354399999999999</c:v>
                </c:pt>
                <c:pt idx="614">
                  <c:v>1.5354399999999999</c:v>
                </c:pt>
                <c:pt idx="615">
                  <c:v>1.559315</c:v>
                </c:pt>
                <c:pt idx="616">
                  <c:v>1.559315</c:v>
                </c:pt>
                <c:pt idx="617">
                  <c:v>1.6309400000000001</c:v>
                </c:pt>
                <c:pt idx="618">
                  <c:v>1.559315</c:v>
                </c:pt>
                <c:pt idx="619">
                  <c:v>1.7741899999999999</c:v>
                </c:pt>
                <c:pt idx="620">
                  <c:v>1.7503150000000001</c:v>
                </c:pt>
                <c:pt idx="621">
                  <c:v>1.67869</c:v>
                </c:pt>
                <c:pt idx="622">
                  <c:v>1.6548149999999999</c:v>
                </c:pt>
                <c:pt idx="623">
                  <c:v>1.6309400000000001</c:v>
                </c:pt>
                <c:pt idx="624">
                  <c:v>1.7025650000000001</c:v>
                </c:pt>
                <c:pt idx="625">
                  <c:v>1.67869</c:v>
                </c:pt>
                <c:pt idx="626">
                  <c:v>1.6548149999999999</c:v>
                </c:pt>
                <c:pt idx="627">
                  <c:v>1.5831900000000001</c:v>
                </c:pt>
                <c:pt idx="628">
                  <c:v>1.58915875</c:v>
                </c:pt>
                <c:pt idx="629">
                  <c:v>1.5951275</c:v>
                </c:pt>
                <c:pt idx="630">
                  <c:v>1.6010962500000001</c:v>
                </c:pt>
                <c:pt idx="631">
                  <c:v>1.607065</c:v>
                </c:pt>
                <c:pt idx="632">
                  <c:v>1.607065</c:v>
                </c:pt>
                <c:pt idx="633">
                  <c:v>1.607065</c:v>
                </c:pt>
                <c:pt idx="634">
                  <c:v>1.559315</c:v>
                </c:pt>
                <c:pt idx="635">
                  <c:v>1.6548149999999999</c:v>
                </c:pt>
                <c:pt idx="636">
                  <c:v>1.6309400000000001</c:v>
                </c:pt>
                <c:pt idx="637">
                  <c:v>1.5831900000000001</c:v>
                </c:pt>
                <c:pt idx="638">
                  <c:v>1.6309400000000001</c:v>
                </c:pt>
                <c:pt idx="639">
                  <c:v>1.607065</c:v>
                </c:pt>
                <c:pt idx="640">
                  <c:v>1.559315</c:v>
                </c:pt>
                <c:pt idx="641">
                  <c:v>1.559315</c:v>
                </c:pt>
                <c:pt idx="642">
                  <c:v>1.7503150000000001</c:v>
                </c:pt>
                <c:pt idx="643">
                  <c:v>1.7741899999999999</c:v>
                </c:pt>
                <c:pt idx="644">
                  <c:v>2.1561900000000001</c:v>
                </c:pt>
                <c:pt idx="645">
                  <c:v>1.9890650000000001</c:v>
                </c:pt>
                <c:pt idx="646">
                  <c:v>1.8696900000000001</c:v>
                </c:pt>
                <c:pt idx="647">
                  <c:v>1.8935649999999999</c:v>
                </c:pt>
                <c:pt idx="648">
                  <c:v>1.8219399999999999</c:v>
                </c:pt>
                <c:pt idx="649">
                  <c:v>1.7741899999999999</c:v>
                </c:pt>
                <c:pt idx="650">
                  <c:v>1.7025650000000001</c:v>
                </c:pt>
                <c:pt idx="651">
                  <c:v>1.67869</c:v>
                </c:pt>
                <c:pt idx="652">
                  <c:v>1.6309400000000001</c:v>
                </c:pt>
                <c:pt idx="653">
                  <c:v>1.7025650000000001</c:v>
                </c:pt>
                <c:pt idx="654">
                  <c:v>1.7025650000000001</c:v>
                </c:pt>
                <c:pt idx="655">
                  <c:v>1.6548149999999999</c:v>
                </c:pt>
                <c:pt idx="656">
                  <c:v>1.6548149999999999</c:v>
                </c:pt>
                <c:pt idx="657">
                  <c:v>1.6309400000000001</c:v>
                </c:pt>
                <c:pt idx="658">
                  <c:v>1.6548149999999999</c:v>
                </c:pt>
                <c:pt idx="659">
                  <c:v>1.7025650000000001</c:v>
                </c:pt>
                <c:pt idx="660">
                  <c:v>1.607065</c:v>
                </c:pt>
                <c:pt idx="661">
                  <c:v>1.6548149999999999</c:v>
                </c:pt>
                <c:pt idx="662">
                  <c:v>1.5831900000000001</c:v>
                </c:pt>
                <c:pt idx="663">
                  <c:v>1.5831900000000001</c:v>
                </c:pt>
                <c:pt idx="664">
                  <c:v>1.6309400000000001</c:v>
                </c:pt>
                <c:pt idx="665">
                  <c:v>1.5831900000000001</c:v>
                </c:pt>
                <c:pt idx="666">
                  <c:v>1.7503150000000001</c:v>
                </c:pt>
                <c:pt idx="667">
                  <c:v>1.7503150000000001</c:v>
                </c:pt>
                <c:pt idx="668">
                  <c:v>1.72644</c:v>
                </c:pt>
                <c:pt idx="669">
                  <c:v>1.7741899999999999</c:v>
                </c:pt>
                <c:pt idx="670">
                  <c:v>1.67869</c:v>
                </c:pt>
                <c:pt idx="671">
                  <c:v>1.6548149999999999</c:v>
                </c:pt>
                <c:pt idx="672">
                  <c:v>1.6548149999999999</c:v>
                </c:pt>
                <c:pt idx="673">
                  <c:v>1.67869</c:v>
                </c:pt>
                <c:pt idx="674">
                  <c:v>1.6548149999999999</c:v>
                </c:pt>
                <c:pt idx="675">
                  <c:v>1.6548149999999999</c:v>
                </c:pt>
                <c:pt idx="676">
                  <c:v>1.67869</c:v>
                </c:pt>
                <c:pt idx="677">
                  <c:v>1.6309400000000001</c:v>
                </c:pt>
                <c:pt idx="678">
                  <c:v>1.6548149999999999</c:v>
                </c:pt>
                <c:pt idx="679">
                  <c:v>1.5831900000000001</c:v>
                </c:pt>
                <c:pt idx="680">
                  <c:v>1.5831900000000001</c:v>
                </c:pt>
                <c:pt idx="681">
                  <c:v>1.6309400000000001</c:v>
                </c:pt>
                <c:pt idx="682">
                  <c:v>1.559315</c:v>
                </c:pt>
                <c:pt idx="683">
                  <c:v>1.607065</c:v>
                </c:pt>
                <c:pt idx="684">
                  <c:v>1.607065</c:v>
                </c:pt>
                <c:pt idx="685">
                  <c:v>1.559315</c:v>
                </c:pt>
                <c:pt idx="686">
                  <c:v>1.7025650000000001</c:v>
                </c:pt>
                <c:pt idx="687">
                  <c:v>1.607065</c:v>
                </c:pt>
                <c:pt idx="688">
                  <c:v>1.798065</c:v>
                </c:pt>
                <c:pt idx="689">
                  <c:v>1.6309400000000001</c:v>
                </c:pt>
                <c:pt idx="690">
                  <c:v>1.559315</c:v>
                </c:pt>
                <c:pt idx="691">
                  <c:v>1.67869</c:v>
                </c:pt>
                <c:pt idx="692">
                  <c:v>1.607065</c:v>
                </c:pt>
                <c:pt idx="693">
                  <c:v>1.67869</c:v>
                </c:pt>
                <c:pt idx="694">
                  <c:v>1.5831900000000001</c:v>
                </c:pt>
                <c:pt idx="695">
                  <c:v>1.607065</c:v>
                </c:pt>
                <c:pt idx="696">
                  <c:v>1.6309400000000001</c:v>
                </c:pt>
                <c:pt idx="697">
                  <c:v>1.607065</c:v>
                </c:pt>
                <c:pt idx="698">
                  <c:v>1.67869</c:v>
                </c:pt>
                <c:pt idx="699">
                  <c:v>1.607065</c:v>
                </c:pt>
                <c:pt idx="700">
                  <c:v>1.67869</c:v>
                </c:pt>
                <c:pt idx="701">
                  <c:v>1.607065</c:v>
                </c:pt>
                <c:pt idx="702">
                  <c:v>1.6309400000000001</c:v>
                </c:pt>
                <c:pt idx="703">
                  <c:v>1.6548149999999999</c:v>
                </c:pt>
                <c:pt idx="704">
                  <c:v>1.6548149999999999</c:v>
                </c:pt>
                <c:pt idx="705">
                  <c:v>1.6309400000000001</c:v>
                </c:pt>
                <c:pt idx="706">
                  <c:v>1.6548149999999999</c:v>
                </c:pt>
                <c:pt idx="707">
                  <c:v>1.559315</c:v>
                </c:pt>
                <c:pt idx="708">
                  <c:v>1.559315</c:v>
                </c:pt>
                <c:pt idx="709">
                  <c:v>1.607065</c:v>
                </c:pt>
                <c:pt idx="710">
                  <c:v>1.559315</c:v>
                </c:pt>
                <c:pt idx="711">
                  <c:v>1.72644</c:v>
                </c:pt>
                <c:pt idx="712">
                  <c:v>1.7503150000000001</c:v>
                </c:pt>
                <c:pt idx="713">
                  <c:v>1.7503150000000001</c:v>
                </c:pt>
                <c:pt idx="714">
                  <c:v>1.7025650000000001</c:v>
                </c:pt>
                <c:pt idx="715">
                  <c:v>1.7025650000000001</c:v>
                </c:pt>
                <c:pt idx="716">
                  <c:v>1.6548149999999999</c:v>
                </c:pt>
                <c:pt idx="717">
                  <c:v>1.607065</c:v>
                </c:pt>
                <c:pt idx="718">
                  <c:v>1.72644</c:v>
                </c:pt>
                <c:pt idx="719">
                  <c:v>1.845815</c:v>
                </c:pt>
                <c:pt idx="720">
                  <c:v>1.8219399999999999</c:v>
                </c:pt>
                <c:pt idx="721">
                  <c:v>1.7741899999999999</c:v>
                </c:pt>
                <c:pt idx="722">
                  <c:v>1.7503150000000001</c:v>
                </c:pt>
                <c:pt idx="723">
                  <c:v>1.7025650000000001</c:v>
                </c:pt>
                <c:pt idx="724">
                  <c:v>1.67869</c:v>
                </c:pt>
                <c:pt idx="725">
                  <c:v>1.6548149999999999</c:v>
                </c:pt>
                <c:pt idx="726">
                  <c:v>1.67869</c:v>
                </c:pt>
                <c:pt idx="727">
                  <c:v>1.6309400000000001</c:v>
                </c:pt>
                <c:pt idx="728">
                  <c:v>1.607065</c:v>
                </c:pt>
                <c:pt idx="729">
                  <c:v>1.6548149999999999</c:v>
                </c:pt>
                <c:pt idx="730">
                  <c:v>1.6548149999999999</c:v>
                </c:pt>
                <c:pt idx="731">
                  <c:v>1.6548149999999999</c:v>
                </c:pt>
                <c:pt idx="732">
                  <c:v>1.67869</c:v>
                </c:pt>
                <c:pt idx="733">
                  <c:v>1.607065</c:v>
                </c:pt>
                <c:pt idx="734">
                  <c:v>1.5831900000000001</c:v>
                </c:pt>
                <c:pt idx="735">
                  <c:v>1.96519</c:v>
                </c:pt>
                <c:pt idx="736">
                  <c:v>1.8696900000000001</c:v>
                </c:pt>
                <c:pt idx="737">
                  <c:v>1.8696900000000001</c:v>
                </c:pt>
                <c:pt idx="738">
                  <c:v>1.8696900000000001</c:v>
                </c:pt>
                <c:pt idx="739">
                  <c:v>1.8219399999999999</c:v>
                </c:pt>
                <c:pt idx="740">
                  <c:v>1.91744</c:v>
                </c:pt>
                <c:pt idx="741">
                  <c:v>1.845815</c:v>
                </c:pt>
                <c:pt idx="742">
                  <c:v>1.72644</c:v>
                </c:pt>
                <c:pt idx="743">
                  <c:v>1.7025650000000001</c:v>
                </c:pt>
              </c:numCache>
            </c:numRef>
          </c:yVal>
          <c:smooth val="0"/>
          <c:extLst>
            <c:ext xmlns:c16="http://schemas.microsoft.com/office/drawing/2014/chart" uri="{C3380CC4-5D6E-409C-BE32-E72D297353CC}">
              <c16:uniqueId val="{00000002-0479-40A9-B5F4-E42F7850BD04}"/>
            </c:ext>
          </c:extLst>
        </c:ser>
        <c:ser>
          <c:idx val="0"/>
          <c:order val="3"/>
          <c:tx>
            <c:v>MARCH</c:v>
          </c:tx>
          <c:spPr>
            <a:ln w="19050">
              <a:noFill/>
            </a:ln>
          </c:spPr>
          <c:marker>
            <c:symbol val="star"/>
            <c:size val="5"/>
            <c:spPr>
              <a:noFill/>
              <a:ln w="12700">
                <a:solidFill>
                  <a:srgbClr val="00B050"/>
                </a:solidFill>
              </a:ln>
            </c:spPr>
          </c:marker>
          <c:xVal>
            <c:numRef>
              <c:f>'Hydro Graph'!$D$817:$D$1560</c:f>
              <c:numCache>
                <c:formatCode>0.00</c:formatCode>
                <c:ptCount val="744"/>
                <c:pt idx="0">
                  <c:v>14.452698525828485</c:v>
                </c:pt>
                <c:pt idx="1">
                  <c:v>16.0651352389945</c:v>
                </c:pt>
                <c:pt idx="2">
                  <c:v>13.692236054542748</c:v>
                </c:pt>
                <c:pt idx="3">
                  <c:v>14.452698525828485</c:v>
                </c:pt>
                <c:pt idx="4">
                  <c:v>14.452698525828485</c:v>
                </c:pt>
                <c:pt idx="5">
                  <c:v>13.692236054542748</c:v>
                </c:pt>
                <c:pt idx="6">
                  <c:v>13.692236054542748</c:v>
                </c:pt>
                <c:pt idx="7">
                  <c:v>13.692236054542748</c:v>
                </c:pt>
                <c:pt idx="8">
                  <c:v>13.692236054542748</c:v>
                </c:pt>
                <c:pt idx="9">
                  <c:v>12.259152986268287</c:v>
                </c:pt>
                <c:pt idx="10">
                  <c:v>12.961296463757792</c:v>
                </c:pt>
                <c:pt idx="11">
                  <c:v>14.452698525828485</c:v>
                </c:pt>
                <c:pt idx="12">
                  <c:v>12.961296463757792</c:v>
                </c:pt>
                <c:pt idx="13">
                  <c:v>12.259152986268287</c:v>
                </c:pt>
                <c:pt idx="14">
                  <c:v>13.692236054542748</c:v>
                </c:pt>
                <c:pt idx="15">
                  <c:v>12.259152986268287</c:v>
                </c:pt>
                <c:pt idx="16">
                  <c:v>12.961296463757792</c:v>
                </c:pt>
                <c:pt idx="17">
                  <c:v>13.692236054542748</c:v>
                </c:pt>
                <c:pt idx="18">
                  <c:v>14.452698525828485</c:v>
                </c:pt>
                <c:pt idx="19">
                  <c:v>12.259152986268287</c:v>
                </c:pt>
                <c:pt idx="20">
                  <c:v>12.961296463757792</c:v>
                </c:pt>
                <c:pt idx="21">
                  <c:v>12.259152986268287</c:v>
                </c:pt>
                <c:pt idx="22">
                  <c:v>13.692236054542748</c:v>
                </c:pt>
                <c:pt idx="23">
                  <c:v>12.259152986268287</c:v>
                </c:pt>
                <c:pt idx="24">
                  <c:v>10.93838361647218</c:v>
                </c:pt>
                <c:pt idx="25">
                  <c:v>12.961296463757792</c:v>
                </c:pt>
                <c:pt idx="26">
                  <c:v>11.585086110292956</c:v>
                </c:pt>
                <c:pt idx="27">
                  <c:v>12.259152986268287</c:v>
                </c:pt>
                <c:pt idx="28">
                  <c:v>10.93838361647218</c:v>
                </c:pt>
                <c:pt idx="29">
                  <c:v>10.93838361647218</c:v>
                </c:pt>
                <c:pt idx="30">
                  <c:v>12.259152986268287</c:v>
                </c:pt>
                <c:pt idx="31">
                  <c:v>11.585086110292956</c:v>
                </c:pt>
                <c:pt idx="32">
                  <c:v>10.93838361647218</c:v>
                </c:pt>
                <c:pt idx="33">
                  <c:v>10.318340615629644</c:v>
                </c:pt>
                <c:pt idx="34">
                  <c:v>10.93838361647218</c:v>
                </c:pt>
                <c:pt idx="35">
                  <c:v>11.585086110292956</c:v>
                </c:pt>
                <c:pt idx="36">
                  <c:v>11.585086110292956</c:v>
                </c:pt>
                <c:pt idx="37">
                  <c:v>14.452698525828485</c:v>
                </c:pt>
                <c:pt idx="38">
                  <c:v>11.585086110292956</c:v>
                </c:pt>
                <c:pt idx="39">
                  <c:v>12.259152986268287</c:v>
                </c:pt>
                <c:pt idx="40">
                  <c:v>14.452698525828485</c:v>
                </c:pt>
                <c:pt idx="41">
                  <c:v>16.0651352389945</c:v>
                </c:pt>
                <c:pt idx="42">
                  <c:v>13.692236054542748</c:v>
                </c:pt>
                <c:pt idx="43">
                  <c:v>12.259152986268287</c:v>
                </c:pt>
                <c:pt idx="44">
                  <c:v>16.0651352389945</c:v>
                </c:pt>
                <c:pt idx="45">
                  <c:v>14.452698525828485</c:v>
                </c:pt>
                <c:pt idx="46">
                  <c:v>13.692236054542748</c:v>
                </c:pt>
                <c:pt idx="47">
                  <c:v>16.0651352389945</c:v>
                </c:pt>
                <c:pt idx="48">
                  <c:v>16.918598969599898</c:v>
                </c:pt>
                <c:pt idx="49">
                  <c:v>17.804564489100954</c:v>
                </c:pt>
                <c:pt idx="50">
                  <c:v>16.918598969599898</c:v>
                </c:pt>
                <c:pt idx="51">
                  <c:v>16.918598969599898</c:v>
                </c:pt>
                <c:pt idx="52">
                  <c:v>14.452698525828485</c:v>
                </c:pt>
                <c:pt idx="53">
                  <c:v>16.0651352389945</c:v>
                </c:pt>
                <c:pt idx="54">
                  <c:v>12.961296463757792</c:v>
                </c:pt>
                <c:pt idx="55">
                  <c:v>14.452698525828485</c:v>
                </c:pt>
                <c:pt idx="56">
                  <c:v>11.585086110292956</c:v>
                </c:pt>
                <c:pt idx="57">
                  <c:v>12.961296463757792</c:v>
                </c:pt>
                <c:pt idx="58">
                  <c:v>12.961296463757792</c:v>
                </c:pt>
                <c:pt idx="59">
                  <c:v>12.259152986268287</c:v>
                </c:pt>
                <c:pt idx="60">
                  <c:v>12.259152986268287</c:v>
                </c:pt>
                <c:pt idx="61">
                  <c:v>12.259152986268287</c:v>
                </c:pt>
                <c:pt idx="62">
                  <c:v>12.259152986268287</c:v>
                </c:pt>
                <c:pt idx="63">
                  <c:v>12.259152986268287</c:v>
                </c:pt>
                <c:pt idx="64">
                  <c:v>14.452698525828485</c:v>
                </c:pt>
                <c:pt idx="65">
                  <c:v>12.961296463757792</c:v>
                </c:pt>
                <c:pt idx="66">
                  <c:v>12.961296463757792</c:v>
                </c:pt>
                <c:pt idx="67">
                  <c:v>13.692236054542748</c:v>
                </c:pt>
                <c:pt idx="68">
                  <c:v>14.452698525828485</c:v>
                </c:pt>
                <c:pt idx="69">
                  <c:v>11.585086110292956</c:v>
                </c:pt>
                <c:pt idx="70">
                  <c:v>12.259152986268287</c:v>
                </c:pt>
                <c:pt idx="71">
                  <c:v>12.961296463757792</c:v>
                </c:pt>
                <c:pt idx="72">
                  <c:v>11.585086110292956</c:v>
                </c:pt>
                <c:pt idx="73">
                  <c:v>11.585086110292956</c:v>
                </c:pt>
                <c:pt idx="74">
                  <c:v>10.93838361647218</c:v>
                </c:pt>
                <c:pt idx="75">
                  <c:v>10.93838361647218</c:v>
                </c:pt>
                <c:pt idx="76">
                  <c:v>12.259152986268287</c:v>
                </c:pt>
                <c:pt idx="77">
                  <c:v>11.585086110292956</c:v>
                </c:pt>
                <c:pt idx="78">
                  <c:v>12.961296463757792</c:v>
                </c:pt>
                <c:pt idx="79">
                  <c:v>10.318340615629644</c:v>
                </c:pt>
                <c:pt idx="80">
                  <c:v>12.259152986268287</c:v>
                </c:pt>
                <c:pt idx="81">
                  <c:v>10.318340615629644</c:v>
                </c:pt>
                <c:pt idx="82">
                  <c:v>10.93838361647218</c:v>
                </c:pt>
                <c:pt idx="83">
                  <c:v>12.259152986268287</c:v>
                </c:pt>
                <c:pt idx="84">
                  <c:v>10.93838361647218</c:v>
                </c:pt>
                <c:pt idx="85">
                  <c:v>12.961296463757792</c:v>
                </c:pt>
                <c:pt idx="86">
                  <c:v>12.259152986268287</c:v>
                </c:pt>
                <c:pt idx="87">
                  <c:v>13.692236054542748</c:v>
                </c:pt>
                <c:pt idx="88">
                  <c:v>12.259152986268287</c:v>
                </c:pt>
                <c:pt idx="89">
                  <c:v>14.452698525828485</c:v>
                </c:pt>
                <c:pt idx="90">
                  <c:v>12.961296463757792</c:v>
                </c:pt>
                <c:pt idx="91">
                  <c:v>11.585086110292956</c:v>
                </c:pt>
                <c:pt idx="92">
                  <c:v>12.961296463757792</c:v>
                </c:pt>
                <c:pt idx="93">
                  <c:v>12.961296463757792</c:v>
                </c:pt>
                <c:pt idx="94">
                  <c:v>10.93838361647218</c:v>
                </c:pt>
                <c:pt idx="95">
                  <c:v>12.961296463757792</c:v>
                </c:pt>
                <c:pt idx="96">
                  <c:v>12.961296463757792</c:v>
                </c:pt>
                <c:pt idx="97">
                  <c:v>10.318340615629644</c:v>
                </c:pt>
                <c:pt idx="98">
                  <c:v>12.259152986268287</c:v>
                </c:pt>
                <c:pt idx="99">
                  <c:v>12.259152986268287</c:v>
                </c:pt>
                <c:pt idx="100">
                  <c:v>11.585086110292956</c:v>
                </c:pt>
                <c:pt idx="101">
                  <c:v>12.259152986268287</c:v>
                </c:pt>
                <c:pt idx="102">
                  <c:v>10.93838361647218</c:v>
                </c:pt>
                <c:pt idx="103">
                  <c:v>10.93838361647218</c:v>
                </c:pt>
                <c:pt idx="104">
                  <c:v>10.318340615629644</c:v>
                </c:pt>
                <c:pt idx="105">
                  <c:v>10.93838361647218</c:v>
                </c:pt>
                <c:pt idx="106">
                  <c:v>10.318340615629644</c:v>
                </c:pt>
                <c:pt idx="107">
                  <c:v>11.585086110292956</c:v>
                </c:pt>
                <c:pt idx="108">
                  <c:v>10.93838361647218</c:v>
                </c:pt>
                <c:pt idx="109">
                  <c:v>11.585086110292956</c:v>
                </c:pt>
                <c:pt idx="110">
                  <c:v>11.585086110292956</c:v>
                </c:pt>
                <c:pt idx="111">
                  <c:v>12.961296463757792</c:v>
                </c:pt>
                <c:pt idx="112">
                  <c:v>10.93838361647218</c:v>
                </c:pt>
                <c:pt idx="113">
                  <c:v>11.585086110292956</c:v>
                </c:pt>
                <c:pt idx="114">
                  <c:v>10.93838361647218</c:v>
                </c:pt>
                <c:pt idx="115">
                  <c:v>18.723794311806625</c:v>
                </c:pt>
                <c:pt idx="116">
                  <c:v>12.259152986268287</c:v>
                </c:pt>
                <c:pt idx="117">
                  <c:v>10.93838361647218</c:v>
                </c:pt>
                <c:pt idx="118">
                  <c:v>12.259152986268287</c:v>
                </c:pt>
                <c:pt idx="119">
                  <c:v>11.585086110292956</c:v>
                </c:pt>
                <c:pt idx="120">
                  <c:v>12.259152986268287</c:v>
                </c:pt>
                <c:pt idx="121">
                  <c:v>12.961296463757792</c:v>
                </c:pt>
                <c:pt idx="122">
                  <c:v>12.961296463757792</c:v>
                </c:pt>
                <c:pt idx="123">
                  <c:v>12.961296463757792</c:v>
                </c:pt>
                <c:pt idx="124">
                  <c:v>12.961296463757792</c:v>
                </c:pt>
                <c:pt idx="125">
                  <c:v>11.585086110292956</c:v>
                </c:pt>
                <c:pt idx="126">
                  <c:v>12.259152986268287</c:v>
                </c:pt>
                <c:pt idx="127">
                  <c:v>13.692236054542748</c:v>
                </c:pt>
                <c:pt idx="128">
                  <c:v>19.677058000104321</c:v>
                </c:pt>
                <c:pt idx="129">
                  <c:v>16.918598969599898</c:v>
                </c:pt>
                <c:pt idx="130">
                  <c:v>18.723794311806625</c:v>
                </c:pt>
                <c:pt idx="131">
                  <c:v>17.804564489100954</c:v>
                </c:pt>
                <c:pt idx="132">
                  <c:v>18.723794311806625</c:v>
                </c:pt>
                <c:pt idx="133">
                  <c:v>20.665132132132609</c:v>
                </c:pt>
                <c:pt idx="134">
                  <c:v>19.677058000104321</c:v>
                </c:pt>
                <c:pt idx="135">
                  <c:v>19.677058000104321</c:v>
                </c:pt>
                <c:pt idx="136">
                  <c:v>19.677058000104321</c:v>
                </c:pt>
                <c:pt idx="137">
                  <c:v>19.677058000104321</c:v>
                </c:pt>
                <c:pt idx="138">
                  <c:v>20.665132132132609</c:v>
                </c:pt>
                <c:pt idx="139">
                  <c:v>26.155326832758512</c:v>
                </c:pt>
                <c:pt idx="140">
                  <c:v>38.604585804070084</c:v>
                </c:pt>
                <c:pt idx="141">
                  <c:v>45.329544213967331</c:v>
                </c:pt>
                <c:pt idx="142">
                  <c:v>47.135679067472864</c:v>
                </c:pt>
                <c:pt idx="143">
                  <c:v>37.043768189617921</c:v>
                </c:pt>
                <c:pt idx="144">
                  <c:v>32.636249398205287</c:v>
                </c:pt>
                <c:pt idx="145">
                  <c:v>28.623034941882036</c:v>
                </c:pt>
                <c:pt idx="146">
                  <c:v>27.368960720164406</c:v>
                </c:pt>
                <c:pt idx="147">
                  <c:v>28.623034941882036</c:v>
                </c:pt>
                <c:pt idx="148">
                  <c:v>22.748852928791191</c:v>
                </c:pt>
                <c:pt idx="149">
                  <c:v>24.981308449628163</c:v>
                </c:pt>
                <c:pt idx="150">
                  <c:v>24.981308449628163</c:v>
                </c:pt>
                <c:pt idx="151">
                  <c:v>23.846087545565705</c:v>
                </c:pt>
                <c:pt idx="152">
                  <c:v>20.665132132132609</c:v>
                </c:pt>
                <c:pt idx="153">
                  <c:v>22.748852928791191</c:v>
                </c:pt>
                <c:pt idx="154">
                  <c:v>21.688800270037017</c:v>
                </c:pt>
                <c:pt idx="155">
                  <c:v>18.723794311806625</c:v>
                </c:pt>
                <c:pt idx="156">
                  <c:v>17.804564489100954</c:v>
                </c:pt>
                <c:pt idx="157">
                  <c:v>16.918598969599898</c:v>
                </c:pt>
                <c:pt idx="158">
                  <c:v>17.804564489100954</c:v>
                </c:pt>
                <c:pt idx="159">
                  <c:v>17.804564489100954</c:v>
                </c:pt>
                <c:pt idx="160">
                  <c:v>16.0651352389945</c:v>
                </c:pt>
                <c:pt idx="161">
                  <c:v>15.243417863984126</c:v>
                </c:pt>
                <c:pt idx="162">
                  <c:v>16.0651352389945</c:v>
                </c:pt>
                <c:pt idx="163">
                  <c:v>17.804564489100954</c:v>
                </c:pt>
                <c:pt idx="164">
                  <c:v>16.0651352389945</c:v>
                </c:pt>
                <c:pt idx="165">
                  <c:v>20.665132132132609</c:v>
                </c:pt>
                <c:pt idx="166">
                  <c:v>22.748852928791191</c:v>
                </c:pt>
                <c:pt idx="167">
                  <c:v>22.748852928791191</c:v>
                </c:pt>
                <c:pt idx="168">
                  <c:v>20.665132132132609</c:v>
                </c:pt>
                <c:pt idx="169">
                  <c:v>20.665132132132609</c:v>
                </c:pt>
                <c:pt idx="170">
                  <c:v>17.804564489100954</c:v>
                </c:pt>
                <c:pt idx="171">
                  <c:v>17.804564489100954</c:v>
                </c:pt>
                <c:pt idx="172">
                  <c:v>17.804564489100954</c:v>
                </c:pt>
                <c:pt idx="173">
                  <c:v>16.918598969599898</c:v>
                </c:pt>
                <c:pt idx="174">
                  <c:v>17.804564489100954</c:v>
                </c:pt>
                <c:pt idx="175">
                  <c:v>15.243417863984126</c:v>
                </c:pt>
                <c:pt idx="176">
                  <c:v>15.243417863984126</c:v>
                </c:pt>
                <c:pt idx="177">
                  <c:v>15.243417863984126</c:v>
                </c:pt>
                <c:pt idx="178">
                  <c:v>17.804564489100954</c:v>
                </c:pt>
                <c:pt idx="179">
                  <c:v>17.804564489100954</c:v>
                </c:pt>
                <c:pt idx="180">
                  <c:v>16.0651352389945</c:v>
                </c:pt>
                <c:pt idx="181">
                  <c:v>17.804564489100954</c:v>
                </c:pt>
                <c:pt idx="182">
                  <c:v>16.918598969599898</c:v>
                </c:pt>
                <c:pt idx="183">
                  <c:v>16.918598969599898</c:v>
                </c:pt>
                <c:pt idx="184">
                  <c:v>15.243417863984126</c:v>
                </c:pt>
                <c:pt idx="185">
                  <c:v>15.243417863984126</c:v>
                </c:pt>
                <c:pt idx="186">
                  <c:v>14.452698525828485</c:v>
                </c:pt>
                <c:pt idx="187">
                  <c:v>15.243417863984126</c:v>
                </c:pt>
                <c:pt idx="188">
                  <c:v>15.243417863984126</c:v>
                </c:pt>
                <c:pt idx="189">
                  <c:v>13.692236054542748</c:v>
                </c:pt>
                <c:pt idx="190">
                  <c:v>13.692236054542748</c:v>
                </c:pt>
                <c:pt idx="191">
                  <c:v>13.692236054542748</c:v>
                </c:pt>
                <c:pt idx="192">
                  <c:v>12.961296463757792</c:v>
                </c:pt>
                <c:pt idx="193">
                  <c:v>15.243417863984126</c:v>
                </c:pt>
                <c:pt idx="194">
                  <c:v>12.259152986268287</c:v>
                </c:pt>
                <c:pt idx="195">
                  <c:v>12.259152986268287</c:v>
                </c:pt>
                <c:pt idx="196">
                  <c:v>13.692236054542748</c:v>
                </c:pt>
                <c:pt idx="197">
                  <c:v>14.452698525828485</c:v>
                </c:pt>
                <c:pt idx="198">
                  <c:v>12.259152986268287</c:v>
                </c:pt>
                <c:pt idx="199">
                  <c:v>13.692236054542748</c:v>
                </c:pt>
                <c:pt idx="200">
                  <c:v>11.585086110292956</c:v>
                </c:pt>
                <c:pt idx="201">
                  <c:v>16.918598969599898</c:v>
                </c:pt>
                <c:pt idx="202">
                  <c:v>21.688800270037017</c:v>
                </c:pt>
                <c:pt idx="203">
                  <c:v>12.961296463757792</c:v>
                </c:pt>
                <c:pt idx="204">
                  <c:v>12.259152986268287</c:v>
                </c:pt>
                <c:pt idx="205">
                  <c:v>12.961296463757792</c:v>
                </c:pt>
                <c:pt idx="206">
                  <c:v>12.961296463757792</c:v>
                </c:pt>
                <c:pt idx="207">
                  <c:v>12.259152986268287</c:v>
                </c:pt>
                <c:pt idx="208">
                  <c:v>13.692236054542748</c:v>
                </c:pt>
                <c:pt idx="209">
                  <c:v>13.692236054542748</c:v>
                </c:pt>
                <c:pt idx="210">
                  <c:v>12.961296463757792</c:v>
                </c:pt>
                <c:pt idx="211">
                  <c:v>12.961296463757792</c:v>
                </c:pt>
                <c:pt idx="212">
                  <c:v>13.692236054542748</c:v>
                </c:pt>
                <c:pt idx="213">
                  <c:v>12.961296463757792</c:v>
                </c:pt>
                <c:pt idx="214">
                  <c:v>10.93838361647218</c:v>
                </c:pt>
                <c:pt idx="215">
                  <c:v>11.585086110292956</c:v>
                </c:pt>
                <c:pt idx="216">
                  <c:v>12.259152986268287</c:v>
                </c:pt>
                <c:pt idx="217">
                  <c:v>12.259152986268287</c:v>
                </c:pt>
                <c:pt idx="218">
                  <c:v>12.961296463757792</c:v>
                </c:pt>
                <c:pt idx="219">
                  <c:v>12.259152986268287</c:v>
                </c:pt>
                <c:pt idx="220">
                  <c:v>12.259152986268287</c:v>
                </c:pt>
                <c:pt idx="221">
                  <c:v>12.259152986268287</c:v>
                </c:pt>
                <c:pt idx="222">
                  <c:v>11.585086110292956</c:v>
                </c:pt>
                <c:pt idx="223">
                  <c:v>12.961296463757792</c:v>
                </c:pt>
                <c:pt idx="224">
                  <c:v>11.585086110292956</c:v>
                </c:pt>
                <c:pt idx="225">
                  <c:v>12.961296463757792</c:v>
                </c:pt>
                <c:pt idx="226">
                  <c:v>12.259152986268287</c:v>
                </c:pt>
                <c:pt idx="227">
                  <c:v>11.585086110292956</c:v>
                </c:pt>
                <c:pt idx="228">
                  <c:v>11.585086110292956</c:v>
                </c:pt>
                <c:pt idx="229">
                  <c:v>12.259152986268287</c:v>
                </c:pt>
                <c:pt idx="230">
                  <c:v>12.259152986268287</c:v>
                </c:pt>
                <c:pt idx="231">
                  <c:v>21.688800270037017</c:v>
                </c:pt>
                <c:pt idx="232">
                  <c:v>12.961296463757792</c:v>
                </c:pt>
                <c:pt idx="233">
                  <c:v>11.585086110292956</c:v>
                </c:pt>
                <c:pt idx="234">
                  <c:v>12.961296463757792</c:v>
                </c:pt>
                <c:pt idx="235">
                  <c:v>12.259152986268287</c:v>
                </c:pt>
                <c:pt idx="236">
                  <c:v>12.961296463757792</c:v>
                </c:pt>
                <c:pt idx="237">
                  <c:v>10.318340615629644</c:v>
                </c:pt>
                <c:pt idx="238">
                  <c:v>12.259152986268287</c:v>
                </c:pt>
                <c:pt idx="239">
                  <c:v>10.93838361647218</c:v>
                </c:pt>
                <c:pt idx="240">
                  <c:v>10.318340615629644</c:v>
                </c:pt>
                <c:pt idx="241">
                  <c:v>11.585086110292956</c:v>
                </c:pt>
                <c:pt idx="242">
                  <c:v>9.7242595873261575</c:v>
                </c:pt>
                <c:pt idx="243">
                  <c:v>11.585086110292956</c:v>
                </c:pt>
                <c:pt idx="244">
                  <c:v>10.318340615629644</c:v>
                </c:pt>
                <c:pt idx="245">
                  <c:v>10.318340615629644</c:v>
                </c:pt>
                <c:pt idx="246">
                  <c:v>11.585086110292956</c:v>
                </c:pt>
                <c:pt idx="247">
                  <c:v>10.93838361647218</c:v>
                </c:pt>
                <c:pt idx="248">
                  <c:v>10.318340615629644</c:v>
                </c:pt>
                <c:pt idx="249">
                  <c:v>9.7242595873261575</c:v>
                </c:pt>
                <c:pt idx="250">
                  <c:v>9.7242595873261575</c:v>
                </c:pt>
                <c:pt idx="251">
                  <c:v>11.585086110292956</c:v>
                </c:pt>
                <c:pt idx="252">
                  <c:v>10.318340615629644</c:v>
                </c:pt>
                <c:pt idx="253">
                  <c:v>10.318340615629644</c:v>
                </c:pt>
                <c:pt idx="254">
                  <c:v>12.259152986268287</c:v>
                </c:pt>
                <c:pt idx="255">
                  <c:v>10.318340615629644</c:v>
                </c:pt>
                <c:pt idx="256">
                  <c:v>10.318340615629644</c:v>
                </c:pt>
                <c:pt idx="257">
                  <c:v>12.259152986268287</c:v>
                </c:pt>
                <c:pt idx="258">
                  <c:v>9.1554504192349686</c:v>
                </c:pt>
                <c:pt idx="259">
                  <c:v>11.585086110292956</c:v>
                </c:pt>
                <c:pt idx="260">
                  <c:v>10.93838361647218</c:v>
                </c:pt>
                <c:pt idx="261">
                  <c:v>10.318340615629644</c:v>
                </c:pt>
                <c:pt idx="262">
                  <c:v>10.93838361647218</c:v>
                </c:pt>
                <c:pt idx="263">
                  <c:v>11.585086110292956</c:v>
                </c:pt>
                <c:pt idx="264">
                  <c:v>10.318340615629644</c:v>
                </c:pt>
                <c:pt idx="265">
                  <c:v>11.585086110292956</c:v>
                </c:pt>
                <c:pt idx="266">
                  <c:v>10.93838361647218</c:v>
                </c:pt>
                <c:pt idx="267">
                  <c:v>10.93838361647218</c:v>
                </c:pt>
                <c:pt idx="268">
                  <c:v>10.318340615629644</c:v>
                </c:pt>
                <c:pt idx="269">
                  <c:v>9.7242595873261575</c:v>
                </c:pt>
                <c:pt idx="270">
                  <c:v>10.93838361647218</c:v>
                </c:pt>
                <c:pt idx="271">
                  <c:v>9.7242595873261575</c:v>
                </c:pt>
                <c:pt idx="272">
                  <c:v>10.318340615629644</c:v>
                </c:pt>
                <c:pt idx="273">
                  <c:v>11.585086110292956</c:v>
                </c:pt>
                <c:pt idx="274">
                  <c:v>9.1554504192349686</c:v>
                </c:pt>
                <c:pt idx="275">
                  <c:v>9.7242595873261575</c:v>
                </c:pt>
                <c:pt idx="276">
                  <c:v>11.585086110292956</c:v>
                </c:pt>
                <c:pt idx="277">
                  <c:v>9.7242595873261575</c:v>
                </c:pt>
                <c:pt idx="278">
                  <c:v>10.318340615629644</c:v>
                </c:pt>
                <c:pt idx="279">
                  <c:v>10.318340615629644</c:v>
                </c:pt>
                <c:pt idx="280">
                  <c:v>10.318340615629644</c:v>
                </c:pt>
                <c:pt idx="281">
                  <c:v>11.585086110292956</c:v>
                </c:pt>
                <c:pt idx="282">
                  <c:v>10.93838361647218</c:v>
                </c:pt>
                <c:pt idx="283">
                  <c:v>12.259152986268287</c:v>
                </c:pt>
                <c:pt idx="284">
                  <c:v>9.7242595873261575</c:v>
                </c:pt>
                <c:pt idx="285">
                  <c:v>10.93838361647218</c:v>
                </c:pt>
                <c:pt idx="286">
                  <c:v>9.7242595873261575</c:v>
                </c:pt>
                <c:pt idx="287">
                  <c:v>9.7242595873261575</c:v>
                </c:pt>
                <c:pt idx="288">
                  <c:v>11.585086110292956</c:v>
                </c:pt>
                <c:pt idx="289">
                  <c:v>10.318340615629644</c:v>
                </c:pt>
                <c:pt idx="290">
                  <c:v>10.93838361647218</c:v>
                </c:pt>
                <c:pt idx="291">
                  <c:v>9.7242595873261575</c:v>
                </c:pt>
                <c:pt idx="292">
                  <c:v>9.1554504192349686</c:v>
                </c:pt>
                <c:pt idx="293">
                  <c:v>9.7242595873261575</c:v>
                </c:pt>
                <c:pt idx="294">
                  <c:v>9.7242595873261575</c:v>
                </c:pt>
                <c:pt idx="295">
                  <c:v>10.93838361647218</c:v>
                </c:pt>
                <c:pt idx="296">
                  <c:v>10.93838361647218</c:v>
                </c:pt>
                <c:pt idx="297">
                  <c:v>10.318340615629644</c:v>
                </c:pt>
                <c:pt idx="298">
                  <c:v>9.7242595873261575</c:v>
                </c:pt>
                <c:pt idx="299">
                  <c:v>11.585086110292956</c:v>
                </c:pt>
                <c:pt idx="300">
                  <c:v>10.318340615629644</c:v>
                </c:pt>
                <c:pt idx="301">
                  <c:v>12.259152986268287</c:v>
                </c:pt>
                <c:pt idx="302">
                  <c:v>10.93838361647218</c:v>
                </c:pt>
                <c:pt idx="303">
                  <c:v>11.585086110292956</c:v>
                </c:pt>
                <c:pt idx="304">
                  <c:v>11.585086110292956</c:v>
                </c:pt>
                <c:pt idx="305">
                  <c:v>9.7242595873261575</c:v>
                </c:pt>
                <c:pt idx="306">
                  <c:v>11.585086110292956</c:v>
                </c:pt>
                <c:pt idx="307">
                  <c:v>9.7242595873261575</c:v>
                </c:pt>
                <c:pt idx="308">
                  <c:v>10.93838361647218</c:v>
                </c:pt>
                <c:pt idx="309">
                  <c:v>11.585086110292956</c:v>
                </c:pt>
                <c:pt idx="310">
                  <c:v>11.585086110292956</c:v>
                </c:pt>
                <c:pt idx="311">
                  <c:v>9.1554504192349686</c:v>
                </c:pt>
                <c:pt idx="312">
                  <c:v>9.7242595873261575</c:v>
                </c:pt>
                <c:pt idx="313">
                  <c:v>9.7242595873261575</c:v>
                </c:pt>
                <c:pt idx="314">
                  <c:v>11.585086110292956</c:v>
                </c:pt>
                <c:pt idx="315">
                  <c:v>10.93838361647218</c:v>
                </c:pt>
                <c:pt idx="316">
                  <c:v>9.1554504192349686</c:v>
                </c:pt>
                <c:pt idx="317">
                  <c:v>10.93838361647218</c:v>
                </c:pt>
                <c:pt idx="318">
                  <c:v>9.1554504192349686</c:v>
                </c:pt>
                <c:pt idx="319">
                  <c:v>10.318340615629644</c:v>
                </c:pt>
                <c:pt idx="320">
                  <c:v>11.585086110292956</c:v>
                </c:pt>
                <c:pt idx="321">
                  <c:v>9.1554504192349686</c:v>
                </c:pt>
                <c:pt idx="322">
                  <c:v>9.7242595873261575</c:v>
                </c:pt>
                <c:pt idx="323">
                  <c:v>9.1554504192349686</c:v>
                </c:pt>
                <c:pt idx="324">
                  <c:v>10.93838361647218</c:v>
                </c:pt>
                <c:pt idx="325">
                  <c:v>11.585086110292956</c:v>
                </c:pt>
                <c:pt idx="326">
                  <c:v>10.318340615629644</c:v>
                </c:pt>
                <c:pt idx="327">
                  <c:v>9.7242595873261575</c:v>
                </c:pt>
                <c:pt idx="328">
                  <c:v>10.318340615629644</c:v>
                </c:pt>
                <c:pt idx="329">
                  <c:v>11.585086110292956</c:v>
                </c:pt>
                <c:pt idx="330">
                  <c:v>9.7242595873261575</c:v>
                </c:pt>
                <c:pt idx="331">
                  <c:v>10.625073447618197</c:v>
                </c:pt>
                <c:pt idx="332">
                  <c:v>11.585086110292956</c:v>
                </c:pt>
                <c:pt idx="333">
                  <c:v>9.7242595873261575</c:v>
                </c:pt>
                <c:pt idx="334">
                  <c:v>10.318340615629644</c:v>
                </c:pt>
                <c:pt idx="335">
                  <c:v>10.318340615629644</c:v>
                </c:pt>
                <c:pt idx="336">
                  <c:v>10.93838361647218</c:v>
                </c:pt>
                <c:pt idx="337">
                  <c:v>9.1554504192349686</c:v>
                </c:pt>
                <c:pt idx="338">
                  <c:v>10.93838361647218</c:v>
                </c:pt>
                <c:pt idx="339">
                  <c:v>9.1554504192349686</c:v>
                </c:pt>
                <c:pt idx="340">
                  <c:v>10.93838361647218</c:v>
                </c:pt>
                <c:pt idx="341">
                  <c:v>8.6112304473699197</c:v>
                </c:pt>
                <c:pt idx="342">
                  <c:v>9.7242595873261575</c:v>
                </c:pt>
                <c:pt idx="343">
                  <c:v>9.7242595873261575</c:v>
                </c:pt>
                <c:pt idx="344">
                  <c:v>9.7242595873261575</c:v>
                </c:pt>
                <c:pt idx="345">
                  <c:v>9.1554504192349686</c:v>
                </c:pt>
                <c:pt idx="346">
                  <c:v>10.93838361647218</c:v>
                </c:pt>
                <c:pt idx="347">
                  <c:v>11.585086110292956</c:v>
                </c:pt>
                <c:pt idx="348">
                  <c:v>9.7242595873261575</c:v>
                </c:pt>
                <c:pt idx="349">
                  <c:v>11.585086110292956</c:v>
                </c:pt>
                <c:pt idx="350">
                  <c:v>10.93838361647218</c:v>
                </c:pt>
                <c:pt idx="351">
                  <c:v>10.93838361647218</c:v>
                </c:pt>
                <c:pt idx="352">
                  <c:v>9.7242595873261575</c:v>
                </c:pt>
                <c:pt idx="353">
                  <c:v>9.1554504192349686</c:v>
                </c:pt>
                <c:pt idx="354">
                  <c:v>11.585086110292956</c:v>
                </c:pt>
                <c:pt idx="355">
                  <c:v>10.318340615629644</c:v>
                </c:pt>
                <c:pt idx="356">
                  <c:v>9.1554504192349686</c:v>
                </c:pt>
                <c:pt idx="357">
                  <c:v>9.1554504192349686</c:v>
                </c:pt>
                <c:pt idx="358">
                  <c:v>9.7242595873261575</c:v>
                </c:pt>
                <c:pt idx="359">
                  <c:v>10.93838361647218</c:v>
                </c:pt>
                <c:pt idx="360">
                  <c:v>10.93838361647218</c:v>
                </c:pt>
                <c:pt idx="361">
                  <c:v>10.318340615629644</c:v>
                </c:pt>
                <c:pt idx="362">
                  <c:v>9.1554504192349686</c:v>
                </c:pt>
                <c:pt idx="363">
                  <c:v>10.93838361647218</c:v>
                </c:pt>
                <c:pt idx="364">
                  <c:v>10.318340615629644</c:v>
                </c:pt>
                <c:pt idx="365">
                  <c:v>10.318340615629644</c:v>
                </c:pt>
                <c:pt idx="366">
                  <c:v>10.318340615629644</c:v>
                </c:pt>
                <c:pt idx="367">
                  <c:v>9.1554504192349686</c:v>
                </c:pt>
                <c:pt idx="368">
                  <c:v>9.7242595873261575</c:v>
                </c:pt>
                <c:pt idx="369">
                  <c:v>9.1554504192349686</c:v>
                </c:pt>
                <c:pt idx="370">
                  <c:v>17.804564489100954</c:v>
                </c:pt>
                <c:pt idx="371">
                  <c:v>9.7242595873261575</c:v>
                </c:pt>
                <c:pt idx="372">
                  <c:v>10.318340615629644</c:v>
                </c:pt>
                <c:pt idx="373">
                  <c:v>10.93838361647218</c:v>
                </c:pt>
                <c:pt idx="374">
                  <c:v>10.318340615629644</c:v>
                </c:pt>
                <c:pt idx="375">
                  <c:v>9.7242595873261575</c:v>
                </c:pt>
                <c:pt idx="376">
                  <c:v>10.318340615629644</c:v>
                </c:pt>
                <c:pt idx="377">
                  <c:v>9.7242595873261575</c:v>
                </c:pt>
                <c:pt idx="378">
                  <c:v>10.93838361647218</c:v>
                </c:pt>
                <c:pt idx="379">
                  <c:v>10.93838361647218</c:v>
                </c:pt>
                <c:pt idx="380">
                  <c:v>10.93838361647218</c:v>
                </c:pt>
                <c:pt idx="381">
                  <c:v>9.7242595873261575</c:v>
                </c:pt>
                <c:pt idx="382">
                  <c:v>9.1554504192349686</c:v>
                </c:pt>
                <c:pt idx="383">
                  <c:v>9.7242595873261575</c:v>
                </c:pt>
                <c:pt idx="384">
                  <c:v>8.6112304473699197</c:v>
                </c:pt>
                <c:pt idx="385">
                  <c:v>9.7242595873261575</c:v>
                </c:pt>
                <c:pt idx="386">
                  <c:v>8.0909244971991328</c:v>
                </c:pt>
                <c:pt idx="387">
                  <c:v>8.6112304473699197</c:v>
                </c:pt>
                <c:pt idx="388">
                  <c:v>9.1554504192349686</c:v>
                </c:pt>
                <c:pt idx="389">
                  <c:v>9.1554504192349686</c:v>
                </c:pt>
                <c:pt idx="390">
                  <c:v>10.318340615629644</c:v>
                </c:pt>
                <c:pt idx="391">
                  <c:v>9.7242595873261575</c:v>
                </c:pt>
                <c:pt idx="392">
                  <c:v>9.7242595873261575</c:v>
                </c:pt>
                <c:pt idx="393">
                  <c:v>10.318340615629644</c:v>
                </c:pt>
                <c:pt idx="394">
                  <c:v>8.6112304473699197</c:v>
                </c:pt>
                <c:pt idx="395">
                  <c:v>8.6112304473699197</c:v>
                </c:pt>
                <c:pt idx="396">
                  <c:v>10.318340615629644</c:v>
                </c:pt>
                <c:pt idx="397">
                  <c:v>9.1554504192349686</c:v>
                </c:pt>
                <c:pt idx="398">
                  <c:v>9.7242595873261575</c:v>
                </c:pt>
                <c:pt idx="399">
                  <c:v>9.1554504192349686</c:v>
                </c:pt>
                <c:pt idx="400">
                  <c:v>10.93838361647218</c:v>
                </c:pt>
                <c:pt idx="401">
                  <c:v>9.1554504192349686</c:v>
                </c:pt>
                <c:pt idx="402">
                  <c:v>10.318340615629644</c:v>
                </c:pt>
                <c:pt idx="403">
                  <c:v>10.318340615629644</c:v>
                </c:pt>
                <c:pt idx="404">
                  <c:v>8.6112304473699197</c:v>
                </c:pt>
                <c:pt idx="405">
                  <c:v>9.7242595873261575</c:v>
                </c:pt>
                <c:pt idx="406">
                  <c:v>10.93838361647218</c:v>
                </c:pt>
                <c:pt idx="407">
                  <c:v>9.7242595873261575</c:v>
                </c:pt>
                <c:pt idx="408">
                  <c:v>9.1554504192349686</c:v>
                </c:pt>
                <c:pt idx="409">
                  <c:v>9.7242595873261575</c:v>
                </c:pt>
                <c:pt idx="410">
                  <c:v>9.1554504192349686</c:v>
                </c:pt>
                <c:pt idx="411">
                  <c:v>10.318340615629644</c:v>
                </c:pt>
                <c:pt idx="412">
                  <c:v>9.7242595873261575</c:v>
                </c:pt>
                <c:pt idx="413">
                  <c:v>10.318340615629644</c:v>
                </c:pt>
                <c:pt idx="414">
                  <c:v>9.7242595873261575</c:v>
                </c:pt>
                <c:pt idx="415">
                  <c:v>9.1554504192349686</c:v>
                </c:pt>
                <c:pt idx="416">
                  <c:v>9.1554504192349686</c:v>
                </c:pt>
                <c:pt idx="417">
                  <c:v>9.7242595873261575</c:v>
                </c:pt>
                <c:pt idx="418">
                  <c:v>10.93838361647218</c:v>
                </c:pt>
                <c:pt idx="419">
                  <c:v>9.1554504192349686</c:v>
                </c:pt>
                <c:pt idx="420">
                  <c:v>9.7242595873261575</c:v>
                </c:pt>
                <c:pt idx="421">
                  <c:v>9.1554504192349686</c:v>
                </c:pt>
                <c:pt idx="422">
                  <c:v>9.7242595873261575</c:v>
                </c:pt>
                <c:pt idx="423">
                  <c:v>9.1554504192349686</c:v>
                </c:pt>
                <c:pt idx="424">
                  <c:v>10.93838361647218</c:v>
                </c:pt>
                <c:pt idx="425">
                  <c:v>11.585086110292956</c:v>
                </c:pt>
                <c:pt idx="426">
                  <c:v>10.93838361647218</c:v>
                </c:pt>
                <c:pt idx="427">
                  <c:v>10.93838361647218</c:v>
                </c:pt>
                <c:pt idx="428">
                  <c:v>11.585086110292956</c:v>
                </c:pt>
                <c:pt idx="429">
                  <c:v>9.1554504192349686</c:v>
                </c:pt>
                <c:pt idx="430">
                  <c:v>11.585086110292956</c:v>
                </c:pt>
                <c:pt idx="431">
                  <c:v>9.7242595873261575</c:v>
                </c:pt>
                <c:pt idx="432">
                  <c:v>9.7242595873261575</c:v>
                </c:pt>
                <c:pt idx="433">
                  <c:v>12.259152986268287</c:v>
                </c:pt>
                <c:pt idx="434">
                  <c:v>8.6112304473699197</c:v>
                </c:pt>
                <c:pt idx="435">
                  <c:v>10.318340615629644</c:v>
                </c:pt>
                <c:pt idx="436">
                  <c:v>10.318340615629644</c:v>
                </c:pt>
                <c:pt idx="437">
                  <c:v>10.318340615629644</c:v>
                </c:pt>
                <c:pt idx="438">
                  <c:v>9.7242595873261575</c:v>
                </c:pt>
                <c:pt idx="439">
                  <c:v>10.93838361647218</c:v>
                </c:pt>
                <c:pt idx="440">
                  <c:v>10.318340615629644</c:v>
                </c:pt>
                <c:pt idx="441">
                  <c:v>9.1554504192349686</c:v>
                </c:pt>
                <c:pt idx="442">
                  <c:v>13.692236054542748</c:v>
                </c:pt>
                <c:pt idx="443">
                  <c:v>10.93838361647218</c:v>
                </c:pt>
                <c:pt idx="444">
                  <c:v>9.1554504192349686</c:v>
                </c:pt>
                <c:pt idx="445">
                  <c:v>9.1554504192349686</c:v>
                </c:pt>
                <c:pt idx="446">
                  <c:v>10.318340615629644</c:v>
                </c:pt>
                <c:pt idx="447">
                  <c:v>10.93838361647218</c:v>
                </c:pt>
                <c:pt idx="448">
                  <c:v>10.93838361647218</c:v>
                </c:pt>
                <c:pt idx="449">
                  <c:v>10.93838361647218</c:v>
                </c:pt>
                <c:pt idx="450">
                  <c:v>10.93838361647218</c:v>
                </c:pt>
                <c:pt idx="451">
                  <c:v>9.7242595873261575</c:v>
                </c:pt>
                <c:pt idx="452">
                  <c:v>8.6112304473699197</c:v>
                </c:pt>
                <c:pt idx="453">
                  <c:v>8.6112304473699197</c:v>
                </c:pt>
                <c:pt idx="454">
                  <c:v>10.318340615629644</c:v>
                </c:pt>
                <c:pt idx="455">
                  <c:v>9.1554504192349686</c:v>
                </c:pt>
                <c:pt idx="456">
                  <c:v>10.318340615629644</c:v>
                </c:pt>
                <c:pt idx="457">
                  <c:v>9.1554504192349686</c:v>
                </c:pt>
                <c:pt idx="458">
                  <c:v>10.93838361647218</c:v>
                </c:pt>
                <c:pt idx="459">
                  <c:v>9.1554504192349686</c:v>
                </c:pt>
                <c:pt idx="460">
                  <c:v>10.318340615629644</c:v>
                </c:pt>
                <c:pt idx="461">
                  <c:v>10.318340615629644</c:v>
                </c:pt>
                <c:pt idx="462">
                  <c:v>9.7242595873261575</c:v>
                </c:pt>
                <c:pt idx="463">
                  <c:v>9.7242595873261575</c:v>
                </c:pt>
                <c:pt idx="464">
                  <c:v>10.318340615629644</c:v>
                </c:pt>
                <c:pt idx="465">
                  <c:v>9.7242595873261575</c:v>
                </c:pt>
                <c:pt idx="466">
                  <c:v>8.6112304473699197</c:v>
                </c:pt>
                <c:pt idx="467">
                  <c:v>10.93838361647218</c:v>
                </c:pt>
                <c:pt idx="468">
                  <c:v>10.93838361647218</c:v>
                </c:pt>
                <c:pt idx="469">
                  <c:v>9.1554504192349686</c:v>
                </c:pt>
                <c:pt idx="470">
                  <c:v>9.1554504192349686</c:v>
                </c:pt>
                <c:pt idx="471">
                  <c:v>9.1554504192349686</c:v>
                </c:pt>
                <c:pt idx="472">
                  <c:v>10.93838361647218</c:v>
                </c:pt>
                <c:pt idx="473">
                  <c:v>10.93838361647218</c:v>
                </c:pt>
                <c:pt idx="474">
                  <c:v>10.318340615629644</c:v>
                </c:pt>
                <c:pt idx="475">
                  <c:v>9.7242595873261575</c:v>
                </c:pt>
                <c:pt idx="476">
                  <c:v>10.318340615629644</c:v>
                </c:pt>
                <c:pt idx="477">
                  <c:v>9.7242595873261575</c:v>
                </c:pt>
                <c:pt idx="478">
                  <c:v>10.318340615629644</c:v>
                </c:pt>
                <c:pt idx="479">
                  <c:v>9.1554504192349686</c:v>
                </c:pt>
                <c:pt idx="480">
                  <c:v>8.6112304473699197</c:v>
                </c:pt>
                <c:pt idx="481">
                  <c:v>10.318340615629644</c:v>
                </c:pt>
                <c:pt idx="482">
                  <c:v>10.318340615629644</c:v>
                </c:pt>
                <c:pt idx="483">
                  <c:v>8.6112304473699197</c:v>
                </c:pt>
                <c:pt idx="484">
                  <c:v>9.7242595873261575</c:v>
                </c:pt>
                <c:pt idx="485">
                  <c:v>8.6112304473699197</c:v>
                </c:pt>
                <c:pt idx="486">
                  <c:v>10.318340615629644</c:v>
                </c:pt>
                <c:pt idx="487">
                  <c:v>8.6112304473699197</c:v>
                </c:pt>
                <c:pt idx="488">
                  <c:v>9.7242595873261575</c:v>
                </c:pt>
                <c:pt idx="489">
                  <c:v>9.1554504192349686</c:v>
                </c:pt>
                <c:pt idx="490">
                  <c:v>9.1554504192349686</c:v>
                </c:pt>
                <c:pt idx="491">
                  <c:v>9.7242595873261575</c:v>
                </c:pt>
                <c:pt idx="492">
                  <c:v>14.452698525828485</c:v>
                </c:pt>
                <c:pt idx="493">
                  <c:v>9.7242595873261575</c:v>
                </c:pt>
                <c:pt idx="494">
                  <c:v>9.1554504192349686</c:v>
                </c:pt>
                <c:pt idx="495">
                  <c:v>10.93838361647218</c:v>
                </c:pt>
                <c:pt idx="496">
                  <c:v>8.6112304473699197</c:v>
                </c:pt>
                <c:pt idx="497">
                  <c:v>10.318340615629644</c:v>
                </c:pt>
                <c:pt idx="498">
                  <c:v>10.318340615629644</c:v>
                </c:pt>
                <c:pt idx="499">
                  <c:v>10.318340615629644</c:v>
                </c:pt>
                <c:pt idx="500">
                  <c:v>9.7242595873261575</c:v>
                </c:pt>
                <c:pt idx="501">
                  <c:v>10.318340615629644</c:v>
                </c:pt>
                <c:pt idx="502">
                  <c:v>10.318340615629644</c:v>
                </c:pt>
                <c:pt idx="503">
                  <c:v>8.6112304473699197</c:v>
                </c:pt>
                <c:pt idx="504">
                  <c:v>9.7242595873261575</c:v>
                </c:pt>
                <c:pt idx="505">
                  <c:v>10.318340615629644</c:v>
                </c:pt>
                <c:pt idx="506">
                  <c:v>10.318340615629644</c:v>
                </c:pt>
                <c:pt idx="507">
                  <c:v>9.1554504192349686</c:v>
                </c:pt>
                <c:pt idx="508">
                  <c:v>8.0909244971991328</c:v>
                </c:pt>
                <c:pt idx="509">
                  <c:v>10.318340615629644</c:v>
                </c:pt>
                <c:pt idx="510">
                  <c:v>10.93838361647218</c:v>
                </c:pt>
                <c:pt idx="511">
                  <c:v>9.7242595873261575</c:v>
                </c:pt>
                <c:pt idx="512">
                  <c:v>10.318340615629644</c:v>
                </c:pt>
                <c:pt idx="513">
                  <c:v>8.6112304473699197</c:v>
                </c:pt>
                <c:pt idx="514">
                  <c:v>10.318340615629644</c:v>
                </c:pt>
                <c:pt idx="515">
                  <c:v>8.6112304473699197</c:v>
                </c:pt>
                <c:pt idx="516">
                  <c:v>10.93838361647218</c:v>
                </c:pt>
                <c:pt idx="517">
                  <c:v>10.318340615629644</c:v>
                </c:pt>
                <c:pt idx="518">
                  <c:v>12.259152986268287</c:v>
                </c:pt>
                <c:pt idx="519">
                  <c:v>12.259152986268287</c:v>
                </c:pt>
                <c:pt idx="520">
                  <c:v>14.452698525828485</c:v>
                </c:pt>
                <c:pt idx="521">
                  <c:v>11.585086110292956</c:v>
                </c:pt>
                <c:pt idx="522">
                  <c:v>13.692236054542748</c:v>
                </c:pt>
                <c:pt idx="523">
                  <c:v>12.961296463757792</c:v>
                </c:pt>
                <c:pt idx="524">
                  <c:v>12.259152986268287</c:v>
                </c:pt>
                <c:pt idx="525">
                  <c:v>11.585086110292956</c:v>
                </c:pt>
                <c:pt idx="526">
                  <c:v>11.585086110292956</c:v>
                </c:pt>
                <c:pt idx="527">
                  <c:v>12.961296463757792</c:v>
                </c:pt>
                <c:pt idx="528">
                  <c:v>12.961296463757792</c:v>
                </c:pt>
                <c:pt idx="529">
                  <c:v>12.259152986268287</c:v>
                </c:pt>
                <c:pt idx="530">
                  <c:v>10.93838361647218</c:v>
                </c:pt>
                <c:pt idx="531">
                  <c:v>10.93838361647218</c:v>
                </c:pt>
                <c:pt idx="532">
                  <c:v>11.585086110292956</c:v>
                </c:pt>
                <c:pt idx="533">
                  <c:v>11.585086110292956</c:v>
                </c:pt>
                <c:pt idx="534">
                  <c:v>12.961296463757792</c:v>
                </c:pt>
                <c:pt idx="535">
                  <c:v>10.93838361647218</c:v>
                </c:pt>
                <c:pt idx="536">
                  <c:v>11.585086110292956</c:v>
                </c:pt>
                <c:pt idx="537">
                  <c:v>12.259152986268287</c:v>
                </c:pt>
                <c:pt idx="538">
                  <c:v>10.318340615629644</c:v>
                </c:pt>
                <c:pt idx="539">
                  <c:v>10.318340615629644</c:v>
                </c:pt>
                <c:pt idx="540">
                  <c:v>11.585086110292956</c:v>
                </c:pt>
                <c:pt idx="541">
                  <c:v>11.585086110292956</c:v>
                </c:pt>
                <c:pt idx="542">
                  <c:v>10.318340615629644</c:v>
                </c:pt>
                <c:pt idx="543">
                  <c:v>12.259152986268287</c:v>
                </c:pt>
                <c:pt idx="544">
                  <c:v>10.93838361647218</c:v>
                </c:pt>
                <c:pt idx="545">
                  <c:v>10.318340615629644</c:v>
                </c:pt>
                <c:pt idx="546">
                  <c:v>12.259152986268287</c:v>
                </c:pt>
                <c:pt idx="547">
                  <c:v>12.259152986268287</c:v>
                </c:pt>
                <c:pt idx="548">
                  <c:v>10.318340615629644</c:v>
                </c:pt>
                <c:pt idx="549">
                  <c:v>10.93838361647218</c:v>
                </c:pt>
                <c:pt idx="550">
                  <c:v>11.585086110292956</c:v>
                </c:pt>
                <c:pt idx="551">
                  <c:v>10.318340615629644</c:v>
                </c:pt>
                <c:pt idx="552">
                  <c:v>10.93838361647218</c:v>
                </c:pt>
                <c:pt idx="553">
                  <c:v>10.318340615629644</c:v>
                </c:pt>
                <c:pt idx="554">
                  <c:v>10.93838361647218</c:v>
                </c:pt>
                <c:pt idx="555">
                  <c:v>10.93838361647218</c:v>
                </c:pt>
                <c:pt idx="556">
                  <c:v>10.318340615629644</c:v>
                </c:pt>
                <c:pt idx="557">
                  <c:v>8.6112304473699197</c:v>
                </c:pt>
                <c:pt idx="558">
                  <c:v>9.7242595873261575</c:v>
                </c:pt>
                <c:pt idx="559">
                  <c:v>10.318340615629644</c:v>
                </c:pt>
                <c:pt idx="560">
                  <c:v>10.93838361647218</c:v>
                </c:pt>
                <c:pt idx="561">
                  <c:v>10.93838361647218</c:v>
                </c:pt>
                <c:pt idx="562">
                  <c:v>9.1554504192349686</c:v>
                </c:pt>
                <c:pt idx="563">
                  <c:v>10.93838361647218</c:v>
                </c:pt>
                <c:pt idx="564">
                  <c:v>10.93838361647218</c:v>
                </c:pt>
                <c:pt idx="565">
                  <c:v>11.585086110292956</c:v>
                </c:pt>
                <c:pt idx="566">
                  <c:v>10.93838361647218</c:v>
                </c:pt>
                <c:pt idx="567">
                  <c:v>10.318340615629644</c:v>
                </c:pt>
                <c:pt idx="568">
                  <c:v>9.7242595873261575</c:v>
                </c:pt>
                <c:pt idx="569">
                  <c:v>10.93838361647218</c:v>
                </c:pt>
                <c:pt idx="570">
                  <c:v>9.7242595873261575</c:v>
                </c:pt>
                <c:pt idx="571">
                  <c:v>10.93838361647218</c:v>
                </c:pt>
                <c:pt idx="572">
                  <c:v>11.585086110292956</c:v>
                </c:pt>
                <c:pt idx="573">
                  <c:v>10.318340615629644</c:v>
                </c:pt>
                <c:pt idx="574">
                  <c:v>9.7242595873261575</c:v>
                </c:pt>
                <c:pt idx="575">
                  <c:v>12.259152986268287</c:v>
                </c:pt>
                <c:pt idx="576">
                  <c:v>12.106959164417486</c:v>
                </c:pt>
                <c:pt idx="577">
                  <c:v>11.956143965809886</c:v>
                </c:pt>
                <c:pt idx="578">
                  <c:v>11.806699561179832</c:v>
                </c:pt>
                <c:pt idx="579">
                  <c:v>11.658618139085737</c:v>
                </c:pt>
                <c:pt idx="580">
                  <c:v>11.511891905930502</c:v>
                </c:pt>
                <c:pt idx="581">
                  <c:v>11.366513085982268</c:v>
                </c:pt>
                <c:pt idx="582">
                  <c:v>11.222473921394883</c:v>
                </c:pt>
                <c:pt idx="583">
                  <c:v>11.079766672228867</c:v>
                </c:pt>
                <c:pt idx="584">
                  <c:v>10.93838361647218</c:v>
                </c:pt>
                <c:pt idx="585">
                  <c:v>9.7242595873261575</c:v>
                </c:pt>
                <c:pt idx="586">
                  <c:v>9.1554504192349686</c:v>
                </c:pt>
                <c:pt idx="587">
                  <c:v>10.93838361647218</c:v>
                </c:pt>
                <c:pt idx="588">
                  <c:v>10.93838361647218</c:v>
                </c:pt>
                <c:pt idx="589">
                  <c:v>11.585086110292956</c:v>
                </c:pt>
                <c:pt idx="590">
                  <c:v>11.585086110292956</c:v>
                </c:pt>
                <c:pt idx="591">
                  <c:v>11.585086110292956</c:v>
                </c:pt>
                <c:pt idx="592">
                  <c:v>11.585086110292956</c:v>
                </c:pt>
                <c:pt idx="593">
                  <c:v>10.318340615629644</c:v>
                </c:pt>
                <c:pt idx="594">
                  <c:v>9.7242595873261575</c:v>
                </c:pt>
                <c:pt idx="595">
                  <c:v>9.1554504192349686</c:v>
                </c:pt>
                <c:pt idx="596">
                  <c:v>10.93838361647218</c:v>
                </c:pt>
                <c:pt idx="597">
                  <c:v>9.1554504192349686</c:v>
                </c:pt>
                <c:pt idx="598">
                  <c:v>10.318340615629644</c:v>
                </c:pt>
                <c:pt idx="599">
                  <c:v>8.6112304473699197</c:v>
                </c:pt>
                <c:pt idx="600">
                  <c:v>8.6112304473699197</c:v>
                </c:pt>
                <c:pt idx="601">
                  <c:v>9.1554504192349686</c:v>
                </c:pt>
                <c:pt idx="602">
                  <c:v>9.1554504192349686</c:v>
                </c:pt>
                <c:pt idx="603">
                  <c:v>8.6112304473699197</c:v>
                </c:pt>
                <c:pt idx="604">
                  <c:v>9.1554504192349686</c:v>
                </c:pt>
                <c:pt idx="605">
                  <c:v>10.318340615629644</c:v>
                </c:pt>
                <c:pt idx="606">
                  <c:v>9.1554504192349686</c:v>
                </c:pt>
                <c:pt idx="607">
                  <c:v>9.7242595873261575</c:v>
                </c:pt>
                <c:pt idx="608">
                  <c:v>9.1554504192349686</c:v>
                </c:pt>
                <c:pt idx="609">
                  <c:v>9.7242595873261575</c:v>
                </c:pt>
                <c:pt idx="610">
                  <c:v>9.1554504192349686</c:v>
                </c:pt>
                <c:pt idx="611">
                  <c:v>12.259152986268287</c:v>
                </c:pt>
                <c:pt idx="612">
                  <c:v>9.1554504192349686</c:v>
                </c:pt>
                <c:pt idx="613">
                  <c:v>10.318340615629644</c:v>
                </c:pt>
                <c:pt idx="614">
                  <c:v>9.1554504192349686</c:v>
                </c:pt>
                <c:pt idx="615">
                  <c:v>9.1554504192349686</c:v>
                </c:pt>
                <c:pt idx="616">
                  <c:v>10.318340615629644</c:v>
                </c:pt>
                <c:pt idx="617">
                  <c:v>10.318340615629644</c:v>
                </c:pt>
                <c:pt idx="618">
                  <c:v>9.1554504192349686</c:v>
                </c:pt>
                <c:pt idx="619">
                  <c:v>9.7242595873261575</c:v>
                </c:pt>
                <c:pt idx="620">
                  <c:v>10.93838361647218</c:v>
                </c:pt>
                <c:pt idx="621">
                  <c:v>9.7242595873261575</c:v>
                </c:pt>
                <c:pt idx="622">
                  <c:v>10.318340615629644</c:v>
                </c:pt>
                <c:pt idx="623">
                  <c:v>9.7242595873261575</c:v>
                </c:pt>
                <c:pt idx="624">
                  <c:v>9.7242595873261575</c:v>
                </c:pt>
                <c:pt idx="625">
                  <c:v>8.6112304473699197</c:v>
                </c:pt>
                <c:pt idx="626">
                  <c:v>10.93838361647218</c:v>
                </c:pt>
                <c:pt idx="627">
                  <c:v>10.318340615629644</c:v>
                </c:pt>
                <c:pt idx="628">
                  <c:v>10.93838361647218</c:v>
                </c:pt>
                <c:pt idx="629">
                  <c:v>9.7242595873261575</c:v>
                </c:pt>
                <c:pt idx="630">
                  <c:v>10.93838361647218</c:v>
                </c:pt>
                <c:pt idx="631">
                  <c:v>9.7242595873261575</c:v>
                </c:pt>
                <c:pt idx="632">
                  <c:v>9.7242595873261575</c:v>
                </c:pt>
                <c:pt idx="633">
                  <c:v>9.7242595873261575</c:v>
                </c:pt>
                <c:pt idx="634">
                  <c:v>10.93838361647218</c:v>
                </c:pt>
                <c:pt idx="635">
                  <c:v>10.318340615629644</c:v>
                </c:pt>
                <c:pt idx="636">
                  <c:v>9.7242595873261575</c:v>
                </c:pt>
                <c:pt idx="637">
                  <c:v>9.7242595873261575</c:v>
                </c:pt>
                <c:pt idx="638">
                  <c:v>11.585086110292956</c:v>
                </c:pt>
                <c:pt idx="639">
                  <c:v>10.93838361647218</c:v>
                </c:pt>
                <c:pt idx="640">
                  <c:v>9.7242595873261575</c:v>
                </c:pt>
                <c:pt idx="641">
                  <c:v>12.259152986268287</c:v>
                </c:pt>
                <c:pt idx="642">
                  <c:v>9.7242595873261575</c:v>
                </c:pt>
                <c:pt idx="643">
                  <c:v>10.318340615629644</c:v>
                </c:pt>
                <c:pt idx="644">
                  <c:v>9.7242595873261575</c:v>
                </c:pt>
                <c:pt idx="645">
                  <c:v>11.585086110292956</c:v>
                </c:pt>
                <c:pt idx="646">
                  <c:v>10.93838361647218</c:v>
                </c:pt>
                <c:pt idx="647">
                  <c:v>10.93838361647218</c:v>
                </c:pt>
                <c:pt idx="648">
                  <c:v>9.7242595873261575</c:v>
                </c:pt>
                <c:pt idx="649">
                  <c:v>9.1554504192349686</c:v>
                </c:pt>
                <c:pt idx="650">
                  <c:v>10.93838361647218</c:v>
                </c:pt>
                <c:pt idx="651">
                  <c:v>10.93838361647218</c:v>
                </c:pt>
                <c:pt idx="652">
                  <c:v>10.93838361647218</c:v>
                </c:pt>
                <c:pt idx="653">
                  <c:v>10.318340615629644</c:v>
                </c:pt>
                <c:pt idx="654">
                  <c:v>9.1554504192349686</c:v>
                </c:pt>
                <c:pt idx="655">
                  <c:v>10.318340615629644</c:v>
                </c:pt>
                <c:pt idx="656">
                  <c:v>10.93838361647218</c:v>
                </c:pt>
                <c:pt idx="657">
                  <c:v>10.93838361647218</c:v>
                </c:pt>
                <c:pt idx="658">
                  <c:v>12.259152986268287</c:v>
                </c:pt>
                <c:pt idx="659">
                  <c:v>12.259152986268287</c:v>
                </c:pt>
                <c:pt idx="660">
                  <c:v>10.93838361647218</c:v>
                </c:pt>
                <c:pt idx="661">
                  <c:v>12.961296463757792</c:v>
                </c:pt>
                <c:pt idx="662">
                  <c:v>12.961296463757792</c:v>
                </c:pt>
                <c:pt idx="663">
                  <c:v>12.259152986268287</c:v>
                </c:pt>
                <c:pt idx="664">
                  <c:v>10.93838361647218</c:v>
                </c:pt>
                <c:pt idx="665">
                  <c:v>11.585086110292956</c:v>
                </c:pt>
                <c:pt idx="666">
                  <c:v>10.93838361647218</c:v>
                </c:pt>
                <c:pt idx="667">
                  <c:v>12.259152986268287</c:v>
                </c:pt>
                <c:pt idx="668">
                  <c:v>10.318340615629644</c:v>
                </c:pt>
                <c:pt idx="669">
                  <c:v>10.318340615629644</c:v>
                </c:pt>
                <c:pt idx="670">
                  <c:v>11.585086110292956</c:v>
                </c:pt>
                <c:pt idx="671">
                  <c:v>10.93838361647218</c:v>
                </c:pt>
                <c:pt idx="672">
                  <c:v>10.93838361647218</c:v>
                </c:pt>
                <c:pt idx="673">
                  <c:v>11.585086110292956</c:v>
                </c:pt>
                <c:pt idx="674">
                  <c:v>10.93838361647218</c:v>
                </c:pt>
                <c:pt idx="675">
                  <c:v>10.318340615629644</c:v>
                </c:pt>
                <c:pt idx="676">
                  <c:v>9.7242595873261575</c:v>
                </c:pt>
                <c:pt idx="677">
                  <c:v>10.318340615629644</c:v>
                </c:pt>
                <c:pt idx="678">
                  <c:v>10.93838361647218</c:v>
                </c:pt>
                <c:pt idx="679">
                  <c:v>12.259152986268287</c:v>
                </c:pt>
                <c:pt idx="680">
                  <c:v>9.7242595873261575</c:v>
                </c:pt>
                <c:pt idx="681">
                  <c:v>9.1554504192349686</c:v>
                </c:pt>
                <c:pt idx="682">
                  <c:v>11.585086110292956</c:v>
                </c:pt>
                <c:pt idx="683">
                  <c:v>9.7242595873261575</c:v>
                </c:pt>
                <c:pt idx="684">
                  <c:v>12.259152986268287</c:v>
                </c:pt>
                <c:pt idx="685">
                  <c:v>12.259152986268287</c:v>
                </c:pt>
                <c:pt idx="686">
                  <c:v>12.961296463757792</c:v>
                </c:pt>
                <c:pt idx="687">
                  <c:v>12.259152986268287</c:v>
                </c:pt>
                <c:pt idx="688">
                  <c:v>10.318340615629644</c:v>
                </c:pt>
                <c:pt idx="689">
                  <c:v>11.585086110292956</c:v>
                </c:pt>
                <c:pt idx="690">
                  <c:v>12.259152986268287</c:v>
                </c:pt>
                <c:pt idx="691">
                  <c:v>9.7242595873261575</c:v>
                </c:pt>
                <c:pt idx="692">
                  <c:v>11.585086110292956</c:v>
                </c:pt>
                <c:pt idx="693">
                  <c:v>9.7242595873261575</c:v>
                </c:pt>
                <c:pt idx="694">
                  <c:v>10.93838361647218</c:v>
                </c:pt>
                <c:pt idx="695">
                  <c:v>10.318340615629644</c:v>
                </c:pt>
                <c:pt idx="696">
                  <c:v>10.93838361647218</c:v>
                </c:pt>
                <c:pt idx="697">
                  <c:v>9.1554504192349686</c:v>
                </c:pt>
                <c:pt idx="698">
                  <c:v>9.7242595873261575</c:v>
                </c:pt>
                <c:pt idx="699">
                  <c:v>9.1554504192349686</c:v>
                </c:pt>
                <c:pt idx="700">
                  <c:v>9.1554504192349686</c:v>
                </c:pt>
                <c:pt idx="701">
                  <c:v>10.318340615629644</c:v>
                </c:pt>
                <c:pt idx="702">
                  <c:v>9.7242595873261575</c:v>
                </c:pt>
                <c:pt idx="703">
                  <c:v>10.318340615629644</c:v>
                </c:pt>
                <c:pt idx="704">
                  <c:v>8.6112304473699197</c:v>
                </c:pt>
                <c:pt idx="705">
                  <c:v>10.318340615629644</c:v>
                </c:pt>
                <c:pt idx="706">
                  <c:v>9.1554504192349686</c:v>
                </c:pt>
                <c:pt idx="707">
                  <c:v>10.318340615629644</c:v>
                </c:pt>
                <c:pt idx="708">
                  <c:v>9.7242595873261575</c:v>
                </c:pt>
                <c:pt idx="709">
                  <c:v>10.93838361647218</c:v>
                </c:pt>
                <c:pt idx="710">
                  <c:v>12.259152986268287</c:v>
                </c:pt>
                <c:pt idx="711">
                  <c:v>9.7242595873261575</c:v>
                </c:pt>
                <c:pt idx="712">
                  <c:v>11.585086110292956</c:v>
                </c:pt>
                <c:pt idx="713">
                  <c:v>10.93838361647218</c:v>
                </c:pt>
                <c:pt idx="714">
                  <c:v>10.93838361647218</c:v>
                </c:pt>
                <c:pt idx="715">
                  <c:v>10.93838361647218</c:v>
                </c:pt>
                <c:pt idx="716">
                  <c:v>7.5938649256789592</c:v>
                </c:pt>
                <c:pt idx="717">
                  <c:v>10.318340615629644</c:v>
                </c:pt>
                <c:pt idx="718">
                  <c:v>10.318340615629644</c:v>
                </c:pt>
                <c:pt idx="719">
                  <c:v>10.93838361647218</c:v>
                </c:pt>
                <c:pt idx="720">
                  <c:v>9.7242595873261575</c:v>
                </c:pt>
                <c:pt idx="721">
                  <c:v>9.1554504192349686</c:v>
                </c:pt>
                <c:pt idx="722">
                  <c:v>9.1554504192349686</c:v>
                </c:pt>
                <c:pt idx="723">
                  <c:v>8.6112304473699197</c:v>
                </c:pt>
                <c:pt idx="724">
                  <c:v>10.318340615629644</c:v>
                </c:pt>
                <c:pt idx="725">
                  <c:v>8.0909244971991328</c:v>
                </c:pt>
                <c:pt idx="726">
                  <c:v>9.7242595873261575</c:v>
                </c:pt>
                <c:pt idx="727">
                  <c:v>9.7242595873261575</c:v>
                </c:pt>
                <c:pt idx="728">
                  <c:v>9.1554504192349686</c:v>
                </c:pt>
                <c:pt idx="729">
                  <c:v>9.7242595873261575</c:v>
                </c:pt>
                <c:pt idx="730">
                  <c:v>9.7242595873261575</c:v>
                </c:pt>
                <c:pt idx="731">
                  <c:v>9.1554504192349686</c:v>
                </c:pt>
                <c:pt idx="732">
                  <c:v>11.585086110292956</c:v>
                </c:pt>
                <c:pt idx="733">
                  <c:v>11.585086110292956</c:v>
                </c:pt>
                <c:pt idx="734">
                  <c:v>9.1554504192349686</c:v>
                </c:pt>
                <c:pt idx="735">
                  <c:v>10.93838361647218</c:v>
                </c:pt>
                <c:pt idx="736">
                  <c:v>9.7242595873261575</c:v>
                </c:pt>
                <c:pt idx="737">
                  <c:v>11.585086110292956</c:v>
                </c:pt>
                <c:pt idx="738">
                  <c:v>10.318340615629644</c:v>
                </c:pt>
                <c:pt idx="739">
                  <c:v>11.585086110292956</c:v>
                </c:pt>
                <c:pt idx="740">
                  <c:v>9.7242595873261575</c:v>
                </c:pt>
                <c:pt idx="741">
                  <c:v>10.318340615629644</c:v>
                </c:pt>
                <c:pt idx="742">
                  <c:v>9.7242595873261575</c:v>
                </c:pt>
                <c:pt idx="743">
                  <c:v>10.93838361647218</c:v>
                </c:pt>
              </c:numCache>
            </c:numRef>
          </c:xVal>
          <c:yVal>
            <c:numRef>
              <c:f>'Hydro Graph'!$C$817:$C$1560</c:f>
              <c:numCache>
                <c:formatCode>General</c:formatCode>
                <c:ptCount val="744"/>
                <c:pt idx="0">
                  <c:v>1.6309400000000001</c:v>
                </c:pt>
                <c:pt idx="1">
                  <c:v>1.67869</c:v>
                </c:pt>
                <c:pt idx="2">
                  <c:v>1.607065</c:v>
                </c:pt>
                <c:pt idx="3">
                  <c:v>1.6309400000000001</c:v>
                </c:pt>
                <c:pt idx="4">
                  <c:v>1.6309400000000001</c:v>
                </c:pt>
                <c:pt idx="5">
                  <c:v>1.607065</c:v>
                </c:pt>
                <c:pt idx="6">
                  <c:v>1.607065</c:v>
                </c:pt>
                <c:pt idx="7">
                  <c:v>1.607065</c:v>
                </c:pt>
                <c:pt idx="8">
                  <c:v>1.607065</c:v>
                </c:pt>
                <c:pt idx="9">
                  <c:v>1.559315</c:v>
                </c:pt>
                <c:pt idx="10">
                  <c:v>1.5831900000000001</c:v>
                </c:pt>
                <c:pt idx="11">
                  <c:v>1.6309400000000001</c:v>
                </c:pt>
                <c:pt idx="12">
                  <c:v>1.5831900000000001</c:v>
                </c:pt>
                <c:pt idx="13">
                  <c:v>1.559315</c:v>
                </c:pt>
                <c:pt idx="14">
                  <c:v>1.607065</c:v>
                </c:pt>
                <c:pt idx="15">
                  <c:v>1.559315</c:v>
                </c:pt>
                <c:pt idx="16">
                  <c:v>1.5831900000000001</c:v>
                </c:pt>
                <c:pt idx="17">
                  <c:v>1.607065</c:v>
                </c:pt>
                <c:pt idx="18">
                  <c:v>1.6309400000000001</c:v>
                </c:pt>
                <c:pt idx="19">
                  <c:v>1.559315</c:v>
                </c:pt>
                <c:pt idx="20">
                  <c:v>1.5831900000000001</c:v>
                </c:pt>
                <c:pt idx="21">
                  <c:v>1.559315</c:v>
                </c:pt>
                <c:pt idx="22">
                  <c:v>1.607065</c:v>
                </c:pt>
                <c:pt idx="23">
                  <c:v>1.559315</c:v>
                </c:pt>
                <c:pt idx="24">
                  <c:v>1.511565</c:v>
                </c:pt>
                <c:pt idx="25">
                  <c:v>1.5831900000000001</c:v>
                </c:pt>
                <c:pt idx="26">
                  <c:v>1.5354399999999999</c:v>
                </c:pt>
                <c:pt idx="27">
                  <c:v>1.559315</c:v>
                </c:pt>
                <c:pt idx="28">
                  <c:v>1.511565</c:v>
                </c:pt>
                <c:pt idx="29">
                  <c:v>1.511565</c:v>
                </c:pt>
                <c:pt idx="30">
                  <c:v>1.559315</c:v>
                </c:pt>
                <c:pt idx="31">
                  <c:v>1.5354399999999999</c:v>
                </c:pt>
                <c:pt idx="32">
                  <c:v>1.511565</c:v>
                </c:pt>
                <c:pt idx="33">
                  <c:v>1.48769</c:v>
                </c:pt>
                <c:pt idx="34">
                  <c:v>1.511565</c:v>
                </c:pt>
                <c:pt idx="35">
                  <c:v>1.5354399999999999</c:v>
                </c:pt>
                <c:pt idx="36">
                  <c:v>1.5354399999999999</c:v>
                </c:pt>
                <c:pt idx="37">
                  <c:v>1.6309400000000001</c:v>
                </c:pt>
                <c:pt idx="38">
                  <c:v>1.5354399999999999</c:v>
                </c:pt>
                <c:pt idx="39">
                  <c:v>1.559315</c:v>
                </c:pt>
                <c:pt idx="40">
                  <c:v>1.6309400000000001</c:v>
                </c:pt>
                <c:pt idx="41">
                  <c:v>1.67869</c:v>
                </c:pt>
                <c:pt idx="42">
                  <c:v>1.607065</c:v>
                </c:pt>
                <c:pt idx="43">
                  <c:v>1.559315</c:v>
                </c:pt>
                <c:pt idx="44">
                  <c:v>1.67869</c:v>
                </c:pt>
                <c:pt idx="45">
                  <c:v>1.6309400000000001</c:v>
                </c:pt>
                <c:pt idx="46">
                  <c:v>1.607065</c:v>
                </c:pt>
                <c:pt idx="47">
                  <c:v>1.67869</c:v>
                </c:pt>
                <c:pt idx="48">
                  <c:v>1.7025650000000001</c:v>
                </c:pt>
                <c:pt idx="49">
                  <c:v>1.72644</c:v>
                </c:pt>
                <c:pt idx="50">
                  <c:v>1.7025650000000001</c:v>
                </c:pt>
                <c:pt idx="51">
                  <c:v>1.7025650000000001</c:v>
                </c:pt>
                <c:pt idx="52">
                  <c:v>1.6309400000000001</c:v>
                </c:pt>
                <c:pt idx="53">
                  <c:v>1.67869</c:v>
                </c:pt>
                <c:pt idx="54">
                  <c:v>1.5831900000000001</c:v>
                </c:pt>
                <c:pt idx="55">
                  <c:v>1.6309400000000001</c:v>
                </c:pt>
                <c:pt idx="56">
                  <c:v>1.5354399999999999</c:v>
                </c:pt>
                <c:pt idx="57">
                  <c:v>1.5831900000000001</c:v>
                </c:pt>
                <c:pt idx="58">
                  <c:v>1.5831900000000001</c:v>
                </c:pt>
                <c:pt idx="59">
                  <c:v>1.559315</c:v>
                </c:pt>
                <c:pt idx="60">
                  <c:v>1.559315</c:v>
                </c:pt>
                <c:pt idx="61">
                  <c:v>1.559315</c:v>
                </c:pt>
                <c:pt idx="62">
                  <c:v>1.559315</c:v>
                </c:pt>
                <c:pt idx="63">
                  <c:v>1.559315</c:v>
                </c:pt>
                <c:pt idx="64">
                  <c:v>1.6309400000000001</c:v>
                </c:pt>
                <c:pt idx="65">
                  <c:v>1.5831900000000001</c:v>
                </c:pt>
                <c:pt idx="66">
                  <c:v>1.5831900000000001</c:v>
                </c:pt>
                <c:pt idx="67">
                  <c:v>1.607065</c:v>
                </c:pt>
                <c:pt idx="68">
                  <c:v>1.6309400000000001</c:v>
                </c:pt>
                <c:pt idx="69">
                  <c:v>1.5354399999999999</c:v>
                </c:pt>
                <c:pt idx="70">
                  <c:v>1.559315</c:v>
                </c:pt>
                <c:pt idx="71">
                  <c:v>1.5831900000000001</c:v>
                </c:pt>
                <c:pt idx="72">
                  <c:v>1.5354399999999999</c:v>
                </c:pt>
                <c:pt idx="73">
                  <c:v>1.5354399999999999</c:v>
                </c:pt>
                <c:pt idx="74">
                  <c:v>1.511565</c:v>
                </c:pt>
                <c:pt idx="75">
                  <c:v>1.511565</c:v>
                </c:pt>
                <c:pt idx="76">
                  <c:v>1.559315</c:v>
                </c:pt>
                <c:pt idx="77">
                  <c:v>1.5354399999999999</c:v>
                </c:pt>
                <c:pt idx="78">
                  <c:v>1.5831900000000001</c:v>
                </c:pt>
                <c:pt idx="79">
                  <c:v>1.48769</c:v>
                </c:pt>
                <c:pt idx="80">
                  <c:v>1.559315</c:v>
                </c:pt>
                <c:pt idx="81">
                  <c:v>1.48769</c:v>
                </c:pt>
                <c:pt idx="82">
                  <c:v>1.511565</c:v>
                </c:pt>
                <c:pt idx="83">
                  <c:v>1.559315</c:v>
                </c:pt>
                <c:pt idx="84">
                  <c:v>1.511565</c:v>
                </c:pt>
                <c:pt idx="85">
                  <c:v>1.5831900000000001</c:v>
                </c:pt>
                <c:pt idx="86">
                  <c:v>1.559315</c:v>
                </c:pt>
                <c:pt idx="87">
                  <c:v>1.607065</c:v>
                </c:pt>
                <c:pt idx="88">
                  <c:v>1.559315</c:v>
                </c:pt>
                <c:pt idx="89">
                  <c:v>1.6309400000000001</c:v>
                </c:pt>
                <c:pt idx="90">
                  <c:v>1.5831900000000001</c:v>
                </c:pt>
                <c:pt idx="91">
                  <c:v>1.5354399999999999</c:v>
                </c:pt>
                <c:pt idx="92">
                  <c:v>1.5831900000000001</c:v>
                </c:pt>
                <c:pt idx="93">
                  <c:v>1.5831900000000001</c:v>
                </c:pt>
                <c:pt idx="94">
                  <c:v>1.511565</c:v>
                </c:pt>
                <c:pt idx="95">
                  <c:v>1.5831900000000001</c:v>
                </c:pt>
                <c:pt idx="96">
                  <c:v>1.5831900000000001</c:v>
                </c:pt>
                <c:pt idx="97">
                  <c:v>1.48769</c:v>
                </c:pt>
                <c:pt idx="98">
                  <c:v>1.559315</c:v>
                </c:pt>
                <c:pt idx="99">
                  <c:v>1.559315</c:v>
                </c:pt>
                <c:pt idx="100">
                  <c:v>1.5354399999999999</c:v>
                </c:pt>
                <c:pt idx="101">
                  <c:v>1.559315</c:v>
                </c:pt>
                <c:pt idx="102">
                  <c:v>1.511565</c:v>
                </c:pt>
                <c:pt idx="103">
                  <c:v>1.511565</c:v>
                </c:pt>
                <c:pt idx="104">
                  <c:v>1.48769</c:v>
                </c:pt>
                <c:pt idx="105">
                  <c:v>1.511565</c:v>
                </c:pt>
                <c:pt idx="106">
                  <c:v>1.48769</c:v>
                </c:pt>
                <c:pt idx="107">
                  <c:v>1.5354399999999999</c:v>
                </c:pt>
                <c:pt idx="108">
                  <c:v>1.511565</c:v>
                </c:pt>
                <c:pt idx="109">
                  <c:v>1.5354399999999999</c:v>
                </c:pt>
                <c:pt idx="110">
                  <c:v>1.5354399999999999</c:v>
                </c:pt>
                <c:pt idx="111">
                  <c:v>1.5831900000000001</c:v>
                </c:pt>
                <c:pt idx="112">
                  <c:v>1.511565</c:v>
                </c:pt>
                <c:pt idx="113">
                  <c:v>1.5354399999999999</c:v>
                </c:pt>
                <c:pt idx="114">
                  <c:v>1.511565</c:v>
                </c:pt>
                <c:pt idx="115">
                  <c:v>1.7503150000000001</c:v>
                </c:pt>
                <c:pt idx="116">
                  <c:v>1.559315</c:v>
                </c:pt>
                <c:pt idx="117">
                  <c:v>1.511565</c:v>
                </c:pt>
                <c:pt idx="118">
                  <c:v>1.559315</c:v>
                </c:pt>
                <c:pt idx="119">
                  <c:v>1.5354399999999999</c:v>
                </c:pt>
                <c:pt idx="120">
                  <c:v>1.559315</c:v>
                </c:pt>
                <c:pt idx="121">
                  <c:v>1.5831900000000001</c:v>
                </c:pt>
                <c:pt idx="122">
                  <c:v>1.5831900000000001</c:v>
                </c:pt>
                <c:pt idx="123">
                  <c:v>1.5831900000000001</c:v>
                </c:pt>
                <c:pt idx="124">
                  <c:v>1.5831900000000001</c:v>
                </c:pt>
                <c:pt idx="125">
                  <c:v>1.5354399999999999</c:v>
                </c:pt>
                <c:pt idx="126">
                  <c:v>1.559315</c:v>
                </c:pt>
                <c:pt idx="127">
                  <c:v>1.607065</c:v>
                </c:pt>
                <c:pt idx="128">
                  <c:v>1.7741899999999999</c:v>
                </c:pt>
                <c:pt idx="129">
                  <c:v>1.7025650000000001</c:v>
                </c:pt>
                <c:pt idx="130">
                  <c:v>1.7503150000000001</c:v>
                </c:pt>
                <c:pt idx="131">
                  <c:v>1.72644</c:v>
                </c:pt>
                <c:pt idx="132">
                  <c:v>1.7503150000000001</c:v>
                </c:pt>
                <c:pt idx="133">
                  <c:v>1.798065</c:v>
                </c:pt>
                <c:pt idx="134">
                  <c:v>1.7741899999999999</c:v>
                </c:pt>
                <c:pt idx="135">
                  <c:v>1.7741899999999999</c:v>
                </c:pt>
                <c:pt idx="136">
                  <c:v>1.7741899999999999</c:v>
                </c:pt>
                <c:pt idx="137">
                  <c:v>1.7741899999999999</c:v>
                </c:pt>
                <c:pt idx="138">
                  <c:v>1.798065</c:v>
                </c:pt>
                <c:pt idx="139">
                  <c:v>1.91744</c:v>
                </c:pt>
                <c:pt idx="140">
                  <c:v>2.1323150000000002</c:v>
                </c:pt>
                <c:pt idx="141">
                  <c:v>2.2278150000000001</c:v>
                </c:pt>
                <c:pt idx="142">
                  <c:v>2.25169</c:v>
                </c:pt>
                <c:pt idx="143">
                  <c:v>2.1084399999999999</c:v>
                </c:pt>
                <c:pt idx="144">
                  <c:v>2.0368149999999998</c:v>
                </c:pt>
                <c:pt idx="145">
                  <c:v>1.96519</c:v>
                </c:pt>
                <c:pt idx="146">
                  <c:v>1.9413149999999999</c:v>
                </c:pt>
                <c:pt idx="147">
                  <c:v>1.96519</c:v>
                </c:pt>
                <c:pt idx="148">
                  <c:v>1.845815</c:v>
                </c:pt>
                <c:pt idx="149">
                  <c:v>1.8935649999999999</c:v>
                </c:pt>
                <c:pt idx="150">
                  <c:v>1.8935649999999999</c:v>
                </c:pt>
                <c:pt idx="151">
                  <c:v>1.8696900000000001</c:v>
                </c:pt>
                <c:pt idx="152">
                  <c:v>1.798065</c:v>
                </c:pt>
                <c:pt idx="153">
                  <c:v>1.845815</c:v>
                </c:pt>
                <c:pt idx="154">
                  <c:v>1.8219399999999999</c:v>
                </c:pt>
                <c:pt idx="155">
                  <c:v>1.7503150000000001</c:v>
                </c:pt>
                <c:pt idx="156">
                  <c:v>1.72644</c:v>
                </c:pt>
                <c:pt idx="157">
                  <c:v>1.7025650000000001</c:v>
                </c:pt>
                <c:pt idx="158">
                  <c:v>1.72644</c:v>
                </c:pt>
                <c:pt idx="159">
                  <c:v>1.72644</c:v>
                </c:pt>
                <c:pt idx="160">
                  <c:v>1.67869</c:v>
                </c:pt>
                <c:pt idx="161">
                  <c:v>1.6548149999999999</c:v>
                </c:pt>
                <c:pt idx="162">
                  <c:v>1.67869</c:v>
                </c:pt>
                <c:pt idx="163">
                  <c:v>1.72644</c:v>
                </c:pt>
                <c:pt idx="164">
                  <c:v>1.67869</c:v>
                </c:pt>
                <c:pt idx="165">
                  <c:v>1.798065</c:v>
                </c:pt>
                <c:pt idx="166">
                  <c:v>1.845815</c:v>
                </c:pt>
                <c:pt idx="167">
                  <c:v>1.845815</c:v>
                </c:pt>
                <c:pt idx="168">
                  <c:v>1.798065</c:v>
                </c:pt>
                <c:pt idx="169">
                  <c:v>1.798065</c:v>
                </c:pt>
                <c:pt idx="170">
                  <c:v>1.72644</c:v>
                </c:pt>
                <c:pt idx="171">
                  <c:v>1.72644</c:v>
                </c:pt>
                <c:pt idx="172">
                  <c:v>1.72644</c:v>
                </c:pt>
                <c:pt idx="173">
                  <c:v>1.7025650000000001</c:v>
                </c:pt>
                <c:pt idx="174">
                  <c:v>1.72644</c:v>
                </c:pt>
                <c:pt idx="175">
                  <c:v>1.6548149999999999</c:v>
                </c:pt>
                <c:pt idx="176">
                  <c:v>1.6548149999999999</c:v>
                </c:pt>
                <c:pt idx="177">
                  <c:v>1.6548149999999999</c:v>
                </c:pt>
                <c:pt idx="178">
                  <c:v>1.72644</c:v>
                </c:pt>
                <c:pt idx="179">
                  <c:v>1.72644</c:v>
                </c:pt>
                <c:pt idx="180">
                  <c:v>1.67869</c:v>
                </c:pt>
                <c:pt idx="181">
                  <c:v>1.72644</c:v>
                </c:pt>
                <c:pt idx="182">
                  <c:v>1.7025650000000001</c:v>
                </c:pt>
                <c:pt idx="183">
                  <c:v>1.7025650000000001</c:v>
                </c:pt>
                <c:pt idx="184">
                  <c:v>1.6548149999999999</c:v>
                </c:pt>
                <c:pt idx="185">
                  <c:v>1.6548149999999999</c:v>
                </c:pt>
                <c:pt idx="186">
                  <c:v>1.6309400000000001</c:v>
                </c:pt>
                <c:pt idx="187">
                  <c:v>1.6548149999999999</c:v>
                </c:pt>
                <c:pt idx="188">
                  <c:v>1.6548149999999999</c:v>
                </c:pt>
                <c:pt idx="189">
                  <c:v>1.607065</c:v>
                </c:pt>
                <c:pt idx="190">
                  <c:v>1.607065</c:v>
                </c:pt>
                <c:pt idx="191">
                  <c:v>1.607065</c:v>
                </c:pt>
                <c:pt idx="192">
                  <c:v>1.5831900000000001</c:v>
                </c:pt>
                <c:pt idx="193">
                  <c:v>1.6548149999999999</c:v>
                </c:pt>
                <c:pt idx="194">
                  <c:v>1.559315</c:v>
                </c:pt>
                <c:pt idx="195">
                  <c:v>1.559315</c:v>
                </c:pt>
                <c:pt idx="196">
                  <c:v>1.607065</c:v>
                </c:pt>
                <c:pt idx="197">
                  <c:v>1.6309400000000001</c:v>
                </c:pt>
                <c:pt idx="198">
                  <c:v>1.559315</c:v>
                </c:pt>
                <c:pt idx="199">
                  <c:v>1.607065</c:v>
                </c:pt>
                <c:pt idx="200">
                  <c:v>1.5354399999999999</c:v>
                </c:pt>
                <c:pt idx="201">
                  <c:v>1.7025650000000001</c:v>
                </c:pt>
                <c:pt idx="202">
                  <c:v>1.8219399999999999</c:v>
                </c:pt>
                <c:pt idx="203">
                  <c:v>1.5831900000000001</c:v>
                </c:pt>
                <c:pt idx="204">
                  <c:v>1.559315</c:v>
                </c:pt>
                <c:pt idx="205">
                  <c:v>1.5831900000000001</c:v>
                </c:pt>
                <c:pt idx="206">
                  <c:v>1.5831900000000001</c:v>
                </c:pt>
                <c:pt idx="207">
                  <c:v>1.559315</c:v>
                </c:pt>
                <c:pt idx="208">
                  <c:v>1.607065</c:v>
                </c:pt>
                <c:pt idx="209">
                  <c:v>1.607065</c:v>
                </c:pt>
                <c:pt idx="210">
                  <c:v>1.5831900000000001</c:v>
                </c:pt>
                <c:pt idx="211">
                  <c:v>1.5831900000000001</c:v>
                </c:pt>
                <c:pt idx="212">
                  <c:v>1.607065</c:v>
                </c:pt>
                <c:pt idx="213">
                  <c:v>1.5831900000000001</c:v>
                </c:pt>
                <c:pt idx="214">
                  <c:v>1.511565</c:v>
                </c:pt>
                <c:pt idx="215">
                  <c:v>1.5354399999999999</c:v>
                </c:pt>
                <c:pt idx="216">
                  <c:v>1.559315</c:v>
                </c:pt>
                <c:pt idx="217">
                  <c:v>1.559315</c:v>
                </c:pt>
                <c:pt idx="218">
                  <c:v>1.5831900000000001</c:v>
                </c:pt>
                <c:pt idx="219">
                  <c:v>1.559315</c:v>
                </c:pt>
                <c:pt idx="220">
                  <c:v>1.559315</c:v>
                </c:pt>
                <c:pt idx="221">
                  <c:v>1.559315</c:v>
                </c:pt>
                <c:pt idx="222">
                  <c:v>1.5354399999999999</c:v>
                </c:pt>
                <c:pt idx="223">
                  <c:v>1.5831900000000001</c:v>
                </c:pt>
                <c:pt idx="224">
                  <c:v>1.5354399999999999</c:v>
                </c:pt>
                <c:pt idx="225">
                  <c:v>1.5831900000000001</c:v>
                </c:pt>
                <c:pt idx="226">
                  <c:v>1.559315</c:v>
                </c:pt>
                <c:pt idx="227">
                  <c:v>1.5354399999999999</c:v>
                </c:pt>
                <c:pt idx="228">
                  <c:v>1.5354399999999999</c:v>
                </c:pt>
                <c:pt idx="229">
                  <c:v>1.559315</c:v>
                </c:pt>
                <c:pt idx="230">
                  <c:v>1.559315</c:v>
                </c:pt>
                <c:pt idx="231">
                  <c:v>1.8219399999999999</c:v>
                </c:pt>
                <c:pt idx="232">
                  <c:v>1.5831900000000001</c:v>
                </c:pt>
                <c:pt idx="233">
                  <c:v>1.5354399999999999</c:v>
                </c:pt>
                <c:pt idx="234">
                  <c:v>1.5831900000000001</c:v>
                </c:pt>
                <c:pt idx="235">
                  <c:v>1.559315</c:v>
                </c:pt>
                <c:pt idx="236">
                  <c:v>1.5831900000000001</c:v>
                </c:pt>
                <c:pt idx="237">
                  <c:v>1.48769</c:v>
                </c:pt>
                <c:pt idx="238">
                  <c:v>1.559315</c:v>
                </c:pt>
                <c:pt idx="239">
                  <c:v>1.511565</c:v>
                </c:pt>
                <c:pt idx="240">
                  <c:v>1.48769</c:v>
                </c:pt>
                <c:pt idx="241">
                  <c:v>1.5354399999999999</c:v>
                </c:pt>
                <c:pt idx="242">
                  <c:v>1.4638150000000001</c:v>
                </c:pt>
                <c:pt idx="243">
                  <c:v>1.5354399999999999</c:v>
                </c:pt>
                <c:pt idx="244">
                  <c:v>1.48769</c:v>
                </c:pt>
                <c:pt idx="245">
                  <c:v>1.48769</c:v>
                </c:pt>
                <c:pt idx="246">
                  <c:v>1.5354399999999999</c:v>
                </c:pt>
                <c:pt idx="247">
                  <c:v>1.511565</c:v>
                </c:pt>
                <c:pt idx="248">
                  <c:v>1.48769</c:v>
                </c:pt>
                <c:pt idx="249">
                  <c:v>1.4638150000000001</c:v>
                </c:pt>
                <c:pt idx="250">
                  <c:v>1.4638150000000001</c:v>
                </c:pt>
                <c:pt idx="251">
                  <c:v>1.5354399999999999</c:v>
                </c:pt>
                <c:pt idx="252">
                  <c:v>1.48769</c:v>
                </c:pt>
                <c:pt idx="253">
                  <c:v>1.48769</c:v>
                </c:pt>
                <c:pt idx="254">
                  <c:v>1.559315</c:v>
                </c:pt>
                <c:pt idx="255">
                  <c:v>1.48769</c:v>
                </c:pt>
                <c:pt idx="256">
                  <c:v>1.48769</c:v>
                </c:pt>
                <c:pt idx="257">
                  <c:v>1.559315</c:v>
                </c:pt>
                <c:pt idx="258">
                  <c:v>1.43994</c:v>
                </c:pt>
                <c:pt idx="259">
                  <c:v>1.5354399999999999</c:v>
                </c:pt>
                <c:pt idx="260">
                  <c:v>1.511565</c:v>
                </c:pt>
                <c:pt idx="261">
                  <c:v>1.48769</c:v>
                </c:pt>
                <c:pt idx="262">
                  <c:v>1.511565</c:v>
                </c:pt>
                <c:pt idx="263">
                  <c:v>1.5354399999999999</c:v>
                </c:pt>
                <c:pt idx="264">
                  <c:v>1.48769</c:v>
                </c:pt>
                <c:pt idx="265">
                  <c:v>1.5354399999999999</c:v>
                </c:pt>
                <c:pt idx="266">
                  <c:v>1.511565</c:v>
                </c:pt>
                <c:pt idx="267">
                  <c:v>1.511565</c:v>
                </c:pt>
                <c:pt idx="268">
                  <c:v>1.48769</c:v>
                </c:pt>
                <c:pt idx="269">
                  <c:v>1.4638150000000001</c:v>
                </c:pt>
                <c:pt idx="270">
                  <c:v>1.511565</c:v>
                </c:pt>
                <c:pt idx="271">
                  <c:v>1.4638150000000001</c:v>
                </c:pt>
                <c:pt idx="272">
                  <c:v>1.48769</c:v>
                </c:pt>
                <c:pt idx="273">
                  <c:v>1.5354399999999999</c:v>
                </c:pt>
                <c:pt idx="274">
                  <c:v>1.43994</c:v>
                </c:pt>
                <c:pt idx="275">
                  <c:v>1.4638150000000001</c:v>
                </c:pt>
                <c:pt idx="276">
                  <c:v>1.5354399999999999</c:v>
                </c:pt>
                <c:pt idx="277">
                  <c:v>1.4638150000000001</c:v>
                </c:pt>
                <c:pt idx="278">
                  <c:v>1.48769</c:v>
                </c:pt>
                <c:pt idx="279">
                  <c:v>1.48769</c:v>
                </c:pt>
                <c:pt idx="280">
                  <c:v>1.48769</c:v>
                </c:pt>
                <c:pt idx="281">
                  <c:v>1.5354399999999999</c:v>
                </c:pt>
                <c:pt idx="282">
                  <c:v>1.511565</c:v>
                </c:pt>
                <c:pt idx="283">
                  <c:v>1.559315</c:v>
                </c:pt>
                <c:pt idx="284">
                  <c:v>1.4638150000000001</c:v>
                </c:pt>
                <c:pt idx="285">
                  <c:v>1.511565</c:v>
                </c:pt>
                <c:pt idx="286">
                  <c:v>1.4638150000000001</c:v>
                </c:pt>
                <c:pt idx="287">
                  <c:v>1.4638150000000001</c:v>
                </c:pt>
                <c:pt idx="288">
                  <c:v>1.5354399999999999</c:v>
                </c:pt>
                <c:pt idx="289">
                  <c:v>1.48769</c:v>
                </c:pt>
                <c:pt idx="290">
                  <c:v>1.511565</c:v>
                </c:pt>
                <c:pt idx="291">
                  <c:v>1.4638150000000001</c:v>
                </c:pt>
                <c:pt idx="292">
                  <c:v>1.43994</c:v>
                </c:pt>
                <c:pt idx="293">
                  <c:v>1.4638150000000001</c:v>
                </c:pt>
                <c:pt idx="294">
                  <c:v>1.4638150000000001</c:v>
                </c:pt>
                <c:pt idx="295">
                  <c:v>1.511565</c:v>
                </c:pt>
                <c:pt idx="296">
                  <c:v>1.511565</c:v>
                </c:pt>
                <c:pt idx="297">
                  <c:v>1.48769</c:v>
                </c:pt>
                <c:pt idx="298">
                  <c:v>1.4638150000000001</c:v>
                </c:pt>
                <c:pt idx="299">
                  <c:v>1.5354399999999999</c:v>
                </c:pt>
                <c:pt idx="300">
                  <c:v>1.48769</c:v>
                </c:pt>
                <c:pt idx="301">
                  <c:v>1.559315</c:v>
                </c:pt>
                <c:pt idx="302">
                  <c:v>1.511565</c:v>
                </c:pt>
                <c:pt idx="303">
                  <c:v>1.5354399999999999</c:v>
                </c:pt>
                <c:pt idx="304">
                  <c:v>1.5354399999999999</c:v>
                </c:pt>
                <c:pt idx="305">
                  <c:v>1.4638150000000001</c:v>
                </c:pt>
                <c:pt idx="306">
                  <c:v>1.5354399999999999</c:v>
                </c:pt>
                <c:pt idx="307">
                  <c:v>1.4638150000000001</c:v>
                </c:pt>
                <c:pt idx="308">
                  <c:v>1.511565</c:v>
                </c:pt>
                <c:pt idx="309">
                  <c:v>1.5354399999999999</c:v>
                </c:pt>
                <c:pt idx="310">
                  <c:v>1.5354399999999999</c:v>
                </c:pt>
                <c:pt idx="311">
                  <c:v>1.43994</c:v>
                </c:pt>
                <c:pt idx="312">
                  <c:v>1.4638150000000001</c:v>
                </c:pt>
                <c:pt idx="313">
                  <c:v>1.4638150000000001</c:v>
                </c:pt>
                <c:pt idx="314">
                  <c:v>1.5354399999999999</c:v>
                </c:pt>
                <c:pt idx="315">
                  <c:v>1.511565</c:v>
                </c:pt>
                <c:pt idx="316">
                  <c:v>1.43994</c:v>
                </c:pt>
                <c:pt idx="317">
                  <c:v>1.511565</c:v>
                </c:pt>
                <c:pt idx="318">
                  <c:v>1.43994</c:v>
                </c:pt>
                <c:pt idx="319">
                  <c:v>1.48769</c:v>
                </c:pt>
                <c:pt idx="320">
                  <c:v>1.5354399999999999</c:v>
                </c:pt>
                <c:pt idx="321">
                  <c:v>1.43994</c:v>
                </c:pt>
                <c:pt idx="322">
                  <c:v>1.4638150000000001</c:v>
                </c:pt>
                <c:pt idx="323">
                  <c:v>1.43994</c:v>
                </c:pt>
                <c:pt idx="324">
                  <c:v>1.511565</c:v>
                </c:pt>
                <c:pt idx="325">
                  <c:v>1.5354399999999999</c:v>
                </c:pt>
                <c:pt idx="326">
                  <c:v>1.48769</c:v>
                </c:pt>
                <c:pt idx="327">
                  <c:v>1.4638150000000001</c:v>
                </c:pt>
                <c:pt idx="328">
                  <c:v>1.48769</c:v>
                </c:pt>
                <c:pt idx="329">
                  <c:v>1.5354399999999999</c:v>
                </c:pt>
                <c:pt idx="330">
                  <c:v>1.4638150000000001</c:v>
                </c:pt>
                <c:pt idx="331">
                  <c:v>1.4996274999999999</c:v>
                </c:pt>
                <c:pt idx="332">
                  <c:v>1.5354399999999999</c:v>
                </c:pt>
                <c:pt idx="333">
                  <c:v>1.4638150000000001</c:v>
                </c:pt>
                <c:pt idx="334">
                  <c:v>1.48769</c:v>
                </c:pt>
                <c:pt idx="335">
                  <c:v>1.48769</c:v>
                </c:pt>
                <c:pt idx="336">
                  <c:v>1.511565</c:v>
                </c:pt>
                <c:pt idx="337">
                  <c:v>1.43994</c:v>
                </c:pt>
                <c:pt idx="338">
                  <c:v>1.511565</c:v>
                </c:pt>
                <c:pt idx="339">
                  <c:v>1.43994</c:v>
                </c:pt>
                <c:pt idx="340">
                  <c:v>1.511565</c:v>
                </c:pt>
                <c:pt idx="341">
                  <c:v>1.4160649999999999</c:v>
                </c:pt>
                <c:pt idx="342">
                  <c:v>1.4638150000000001</c:v>
                </c:pt>
                <c:pt idx="343">
                  <c:v>1.4638150000000001</c:v>
                </c:pt>
                <c:pt idx="344">
                  <c:v>1.4638150000000001</c:v>
                </c:pt>
                <c:pt idx="345">
                  <c:v>1.43994</c:v>
                </c:pt>
                <c:pt idx="346">
                  <c:v>1.511565</c:v>
                </c:pt>
                <c:pt idx="347">
                  <c:v>1.5354399999999999</c:v>
                </c:pt>
                <c:pt idx="348">
                  <c:v>1.4638150000000001</c:v>
                </c:pt>
                <c:pt idx="349">
                  <c:v>1.5354399999999999</c:v>
                </c:pt>
                <c:pt idx="350">
                  <c:v>1.511565</c:v>
                </c:pt>
                <c:pt idx="351">
                  <c:v>1.511565</c:v>
                </c:pt>
                <c:pt idx="352">
                  <c:v>1.4638150000000001</c:v>
                </c:pt>
                <c:pt idx="353">
                  <c:v>1.43994</c:v>
                </c:pt>
                <c:pt idx="354">
                  <c:v>1.5354399999999999</c:v>
                </c:pt>
                <c:pt idx="355">
                  <c:v>1.48769</c:v>
                </c:pt>
                <c:pt idx="356">
                  <c:v>1.43994</c:v>
                </c:pt>
                <c:pt idx="357">
                  <c:v>1.43994</c:v>
                </c:pt>
                <c:pt idx="358">
                  <c:v>1.4638150000000001</c:v>
                </c:pt>
                <c:pt idx="359">
                  <c:v>1.511565</c:v>
                </c:pt>
                <c:pt idx="360">
                  <c:v>1.511565</c:v>
                </c:pt>
                <c:pt idx="361">
                  <c:v>1.48769</c:v>
                </c:pt>
                <c:pt idx="362">
                  <c:v>1.43994</c:v>
                </c:pt>
                <c:pt idx="363">
                  <c:v>1.511565</c:v>
                </c:pt>
                <c:pt idx="364">
                  <c:v>1.48769</c:v>
                </c:pt>
                <c:pt idx="365">
                  <c:v>1.48769</c:v>
                </c:pt>
                <c:pt idx="366">
                  <c:v>1.48769</c:v>
                </c:pt>
                <c:pt idx="367">
                  <c:v>1.43994</c:v>
                </c:pt>
                <c:pt idx="368">
                  <c:v>1.4638150000000001</c:v>
                </c:pt>
                <c:pt idx="369">
                  <c:v>1.43994</c:v>
                </c:pt>
                <c:pt idx="370">
                  <c:v>1.72644</c:v>
                </c:pt>
                <c:pt idx="371">
                  <c:v>1.4638150000000001</c:v>
                </c:pt>
                <c:pt idx="372">
                  <c:v>1.48769</c:v>
                </c:pt>
                <c:pt idx="373">
                  <c:v>1.511565</c:v>
                </c:pt>
                <c:pt idx="374">
                  <c:v>1.48769</c:v>
                </c:pt>
                <c:pt idx="375">
                  <c:v>1.4638150000000001</c:v>
                </c:pt>
                <c:pt idx="376">
                  <c:v>1.48769</c:v>
                </c:pt>
                <c:pt idx="377">
                  <c:v>1.4638150000000001</c:v>
                </c:pt>
                <c:pt idx="378">
                  <c:v>1.511565</c:v>
                </c:pt>
                <c:pt idx="379">
                  <c:v>1.511565</c:v>
                </c:pt>
                <c:pt idx="380">
                  <c:v>1.511565</c:v>
                </c:pt>
                <c:pt idx="381">
                  <c:v>1.4638150000000001</c:v>
                </c:pt>
                <c:pt idx="382">
                  <c:v>1.43994</c:v>
                </c:pt>
                <c:pt idx="383">
                  <c:v>1.4638150000000001</c:v>
                </c:pt>
                <c:pt idx="384">
                  <c:v>1.4160649999999999</c:v>
                </c:pt>
                <c:pt idx="385">
                  <c:v>1.4638150000000001</c:v>
                </c:pt>
                <c:pt idx="386">
                  <c:v>1.39219</c:v>
                </c:pt>
                <c:pt idx="387">
                  <c:v>1.4160649999999999</c:v>
                </c:pt>
                <c:pt idx="388">
                  <c:v>1.43994</c:v>
                </c:pt>
                <c:pt idx="389">
                  <c:v>1.43994</c:v>
                </c:pt>
                <c:pt idx="390">
                  <c:v>1.48769</c:v>
                </c:pt>
                <c:pt idx="391">
                  <c:v>1.4638150000000001</c:v>
                </c:pt>
                <c:pt idx="392">
                  <c:v>1.4638150000000001</c:v>
                </c:pt>
                <c:pt idx="393">
                  <c:v>1.48769</c:v>
                </c:pt>
                <c:pt idx="394">
                  <c:v>1.4160649999999999</c:v>
                </c:pt>
                <c:pt idx="395">
                  <c:v>1.4160649999999999</c:v>
                </c:pt>
                <c:pt idx="396">
                  <c:v>1.48769</c:v>
                </c:pt>
                <c:pt idx="397">
                  <c:v>1.43994</c:v>
                </c:pt>
                <c:pt idx="398">
                  <c:v>1.4638150000000001</c:v>
                </c:pt>
                <c:pt idx="399">
                  <c:v>1.43994</c:v>
                </c:pt>
                <c:pt idx="400">
                  <c:v>1.511565</c:v>
                </c:pt>
                <c:pt idx="401">
                  <c:v>1.43994</c:v>
                </c:pt>
                <c:pt idx="402">
                  <c:v>1.48769</c:v>
                </c:pt>
                <c:pt idx="403">
                  <c:v>1.48769</c:v>
                </c:pt>
                <c:pt idx="404">
                  <c:v>1.4160649999999999</c:v>
                </c:pt>
                <c:pt idx="405">
                  <c:v>1.4638150000000001</c:v>
                </c:pt>
                <c:pt idx="406">
                  <c:v>1.511565</c:v>
                </c:pt>
                <c:pt idx="407">
                  <c:v>1.4638150000000001</c:v>
                </c:pt>
                <c:pt idx="408">
                  <c:v>1.43994</c:v>
                </c:pt>
                <c:pt idx="409">
                  <c:v>1.4638150000000001</c:v>
                </c:pt>
                <c:pt idx="410">
                  <c:v>1.43994</c:v>
                </c:pt>
                <c:pt idx="411">
                  <c:v>1.48769</c:v>
                </c:pt>
                <c:pt idx="412">
                  <c:v>1.4638150000000001</c:v>
                </c:pt>
                <c:pt idx="413">
                  <c:v>1.48769</c:v>
                </c:pt>
                <c:pt idx="414">
                  <c:v>1.4638150000000001</c:v>
                </c:pt>
                <c:pt idx="415">
                  <c:v>1.43994</c:v>
                </c:pt>
                <c:pt idx="416">
                  <c:v>1.43994</c:v>
                </c:pt>
                <c:pt idx="417">
                  <c:v>1.4638150000000001</c:v>
                </c:pt>
                <c:pt idx="418">
                  <c:v>1.511565</c:v>
                </c:pt>
                <c:pt idx="419">
                  <c:v>1.43994</c:v>
                </c:pt>
                <c:pt idx="420">
                  <c:v>1.4638150000000001</c:v>
                </c:pt>
                <c:pt idx="421">
                  <c:v>1.43994</c:v>
                </c:pt>
                <c:pt idx="422">
                  <c:v>1.4638150000000001</c:v>
                </c:pt>
                <c:pt idx="423">
                  <c:v>1.43994</c:v>
                </c:pt>
                <c:pt idx="424">
                  <c:v>1.511565</c:v>
                </c:pt>
                <c:pt idx="425">
                  <c:v>1.5354399999999999</c:v>
                </c:pt>
                <c:pt idx="426">
                  <c:v>1.511565</c:v>
                </c:pt>
                <c:pt idx="427">
                  <c:v>1.511565</c:v>
                </c:pt>
                <c:pt idx="428">
                  <c:v>1.5354399999999999</c:v>
                </c:pt>
                <c:pt idx="429">
                  <c:v>1.43994</c:v>
                </c:pt>
                <c:pt idx="430">
                  <c:v>1.5354399999999999</c:v>
                </c:pt>
                <c:pt idx="431">
                  <c:v>1.4638150000000001</c:v>
                </c:pt>
                <c:pt idx="432">
                  <c:v>1.4638150000000001</c:v>
                </c:pt>
                <c:pt idx="433">
                  <c:v>1.559315</c:v>
                </c:pt>
                <c:pt idx="434">
                  <c:v>1.4160649999999999</c:v>
                </c:pt>
                <c:pt idx="435">
                  <c:v>1.48769</c:v>
                </c:pt>
                <c:pt idx="436">
                  <c:v>1.48769</c:v>
                </c:pt>
                <c:pt idx="437">
                  <c:v>1.48769</c:v>
                </c:pt>
                <c:pt idx="438">
                  <c:v>1.4638150000000001</c:v>
                </c:pt>
                <c:pt idx="439">
                  <c:v>1.511565</c:v>
                </c:pt>
                <c:pt idx="440">
                  <c:v>1.48769</c:v>
                </c:pt>
                <c:pt idx="441">
                  <c:v>1.43994</c:v>
                </c:pt>
                <c:pt idx="442">
                  <c:v>1.607065</c:v>
                </c:pt>
                <c:pt idx="443">
                  <c:v>1.511565</c:v>
                </c:pt>
                <c:pt idx="444">
                  <c:v>1.43994</c:v>
                </c:pt>
                <c:pt idx="445">
                  <c:v>1.43994</c:v>
                </c:pt>
                <c:pt idx="446">
                  <c:v>1.48769</c:v>
                </c:pt>
                <c:pt idx="447">
                  <c:v>1.511565</c:v>
                </c:pt>
                <c:pt idx="448">
                  <c:v>1.511565</c:v>
                </c:pt>
                <c:pt idx="449">
                  <c:v>1.511565</c:v>
                </c:pt>
                <c:pt idx="450">
                  <c:v>1.511565</c:v>
                </c:pt>
                <c:pt idx="451">
                  <c:v>1.4638150000000001</c:v>
                </c:pt>
                <c:pt idx="452">
                  <c:v>1.4160649999999999</c:v>
                </c:pt>
                <c:pt idx="453">
                  <c:v>1.4160649999999999</c:v>
                </c:pt>
                <c:pt idx="454">
                  <c:v>1.48769</c:v>
                </c:pt>
                <c:pt idx="455">
                  <c:v>1.43994</c:v>
                </c:pt>
                <c:pt idx="456">
                  <c:v>1.48769</c:v>
                </c:pt>
                <c:pt idx="457">
                  <c:v>1.43994</c:v>
                </c:pt>
                <c:pt idx="458">
                  <c:v>1.511565</c:v>
                </c:pt>
                <c:pt idx="459">
                  <c:v>1.43994</c:v>
                </c:pt>
                <c:pt idx="460">
                  <c:v>1.48769</c:v>
                </c:pt>
                <c:pt idx="461">
                  <c:v>1.48769</c:v>
                </c:pt>
                <c:pt idx="462">
                  <c:v>1.4638150000000001</c:v>
                </c:pt>
                <c:pt idx="463">
                  <c:v>1.4638150000000001</c:v>
                </c:pt>
                <c:pt idx="464">
                  <c:v>1.48769</c:v>
                </c:pt>
                <c:pt idx="465">
                  <c:v>1.4638150000000001</c:v>
                </c:pt>
                <c:pt idx="466">
                  <c:v>1.4160649999999999</c:v>
                </c:pt>
                <c:pt idx="467">
                  <c:v>1.511565</c:v>
                </c:pt>
                <c:pt idx="468">
                  <c:v>1.511565</c:v>
                </c:pt>
                <c:pt idx="469">
                  <c:v>1.43994</c:v>
                </c:pt>
                <c:pt idx="470">
                  <c:v>1.43994</c:v>
                </c:pt>
                <c:pt idx="471">
                  <c:v>1.43994</c:v>
                </c:pt>
                <c:pt idx="472">
                  <c:v>1.511565</c:v>
                </c:pt>
                <c:pt idx="473">
                  <c:v>1.511565</c:v>
                </c:pt>
                <c:pt idx="474">
                  <c:v>1.48769</c:v>
                </c:pt>
                <c:pt idx="475">
                  <c:v>1.4638150000000001</c:v>
                </c:pt>
                <c:pt idx="476">
                  <c:v>1.48769</c:v>
                </c:pt>
                <c:pt idx="477">
                  <c:v>1.4638150000000001</c:v>
                </c:pt>
                <c:pt idx="478">
                  <c:v>1.48769</c:v>
                </c:pt>
                <c:pt idx="479">
                  <c:v>1.43994</c:v>
                </c:pt>
                <c:pt idx="480">
                  <c:v>1.4160649999999999</c:v>
                </c:pt>
                <c:pt idx="481">
                  <c:v>1.48769</c:v>
                </c:pt>
                <c:pt idx="482">
                  <c:v>1.48769</c:v>
                </c:pt>
                <c:pt idx="483">
                  <c:v>1.4160649999999999</c:v>
                </c:pt>
                <c:pt idx="484">
                  <c:v>1.4638150000000001</c:v>
                </c:pt>
                <c:pt idx="485">
                  <c:v>1.4160649999999999</c:v>
                </c:pt>
                <c:pt idx="486">
                  <c:v>1.48769</c:v>
                </c:pt>
                <c:pt idx="487">
                  <c:v>1.4160649999999999</c:v>
                </c:pt>
                <c:pt idx="488">
                  <c:v>1.4638150000000001</c:v>
                </c:pt>
                <c:pt idx="489">
                  <c:v>1.43994</c:v>
                </c:pt>
                <c:pt idx="490">
                  <c:v>1.43994</c:v>
                </c:pt>
                <c:pt idx="491">
                  <c:v>1.4638150000000001</c:v>
                </c:pt>
                <c:pt idx="492">
                  <c:v>1.6309400000000001</c:v>
                </c:pt>
                <c:pt idx="493">
                  <c:v>1.4638150000000001</c:v>
                </c:pt>
                <c:pt idx="494">
                  <c:v>1.43994</c:v>
                </c:pt>
                <c:pt idx="495">
                  <c:v>1.511565</c:v>
                </c:pt>
                <c:pt idx="496">
                  <c:v>1.4160649999999999</c:v>
                </c:pt>
                <c:pt idx="497">
                  <c:v>1.48769</c:v>
                </c:pt>
                <c:pt idx="498">
                  <c:v>1.48769</c:v>
                </c:pt>
                <c:pt idx="499">
                  <c:v>1.48769</c:v>
                </c:pt>
                <c:pt idx="500">
                  <c:v>1.4638150000000001</c:v>
                </c:pt>
                <c:pt idx="501">
                  <c:v>1.48769</c:v>
                </c:pt>
                <c:pt idx="502">
                  <c:v>1.48769</c:v>
                </c:pt>
                <c:pt idx="503">
                  <c:v>1.4160649999999999</c:v>
                </c:pt>
                <c:pt idx="504">
                  <c:v>1.4638150000000001</c:v>
                </c:pt>
                <c:pt idx="505">
                  <c:v>1.48769</c:v>
                </c:pt>
                <c:pt idx="506">
                  <c:v>1.48769</c:v>
                </c:pt>
                <c:pt idx="507">
                  <c:v>1.43994</c:v>
                </c:pt>
                <c:pt idx="508">
                  <c:v>1.39219</c:v>
                </c:pt>
                <c:pt idx="509">
                  <c:v>1.48769</c:v>
                </c:pt>
                <c:pt idx="510">
                  <c:v>1.511565</c:v>
                </c:pt>
                <c:pt idx="511">
                  <c:v>1.4638150000000001</c:v>
                </c:pt>
                <c:pt idx="512">
                  <c:v>1.48769</c:v>
                </c:pt>
                <c:pt idx="513">
                  <c:v>1.4160649999999999</c:v>
                </c:pt>
                <c:pt idx="514">
                  <c:v>1.48769</c:v>
                </c:pt>
                <c:pt idx="515">
                  <c:v>1.4160649999999999</c:v>
                </c:pt>
                <c:pt idx="516">
                  <c:v>1.511565</c:v>
                </c:pt>
                <c:pt idx="517">
                  <c:v>1.48769</c:v>
                </c:pt>
                <c:pt idx="518">
                  <c:v>1.559315</c:v>
                </c:pt>
                <c:pt idx="519">
                  <c:v>1.559315</c:v>
                </c:pt>
                <c:pt idx="520">
                  <c:v>1.6309400000000001</c:v>
                </c:pt>
                <c:pt idx="521">
                  <c:v>1.5354399999999999</c:v>
                </c:pt>
                <c:pt idx="522">
                  <c:v>1.607065</c:v>
                </c:pt>
                <c:pt idx="523">
                  <c:v>1.5831900000000001</c:v>
                </c:pt>
                <c:pt idx="524">
                  <c:v>1.559315</c:v>
                </c:pt>
                <c:pt idx="525">
                  <c:v>1.5354399999999999</c:v>
                </c:pt>
                <c:pt idx="526">
                  <c:v>1.5354399999999999</c:v>
                </c:pt>
                <c:pt idx="527">
                  <c:v>1.5831900000000001</c:v>
                </c:pt>
                <c:pt idx="528">
                  <c:v>1.5831900000000001</c:v>
                </c:pt>
                <c:pt idx="529">
                  <c:v>1.559315</c:v>
                </c:pt>
                <c:pt idx="530">
                  <c:v>1.511565</c:v>
                </c:pt>
                <c:pt idx="531">
                  <c:v>1.511565</c:v>
                </c:pt>
                <c:pt idx="532">
                  <c:v>1.5354399999999999</c:v>
                </c:pt>
                <c:pt idx="533">
                  <c:v>1.5354399999999999</c:v>
                </c:pt>
                <c:pt idx="534">
                  <c:v>1.5831900000000001</c:v>
                </c:pt>
                <c:pt idx="535">
                  <c:v>1.511565</c:v>
                </c:pt>
                <c:pt idx="536">
                  <c:v>1.5354399999999999</c:v>
                </c:pt>
                <c:pt idx="537">
                  <c:v>1.559315</c:v>
                </c:pt>
                <c:pt idx="538">
                  <c:v>1.48769</c:v>
                </c:pt>
                <c:pt idx="539">
                  <c:v>1.48769</c:v>
                </c:pt>
                <c:pt idx="540">
                  <c:v>1.5354399999999999</c:v>
                </c:pt>
                <c:pt idx="541">
                  <c:v>1.5354399999999999</c:v>
                </c:pt>
                <c:pt idx="542">
                  <c:v>1.48769</c:v>
                </c:pt>
                <c:pt idx="543">
                  <c:v>1.559315</c:v>
                </c:pt>
                <c:pt idx="544">
                  <c:v>1.511565</c:v>
                </c:pt>
                <c:pt idx="545">
                  <c:v>1.48769</c:v>
                </c:pt>
                <c:pt idx="546">
                  <c:v>1.559315</c:v>
                </c:pt>
                <c:pt idx="547">
                  <c:v>1.559315</c:v>
                </c:pt>
                <c:pt idx="548">
                  <c:v>1.48769</c:v>
                </c:pt>
                <c:pt idx="549">
                  <c:v>1.511565</c:v>
                </c:pt>
                <c:pt idx="550">
                  <c:v>1.5354399999999999</c:v>
                </c:pt>
                <c:pt idx="551">
                  <c:v>1.48769</c:v>
                </c:pt>
                <c:pt idx="552">
                  <c:v>1.511565</c:v>
                </c:pt>
                <c:pt idx="553">
                  <c:v>1.48769</c:v>
                </c:pt>
                <c:pt idx="554">
                  <c:v>1.511565</c:v>
                </c:pt>
                <c:pt idx="555">
                  <c:v>1.511565</c:v>
                </c:pt>
                <c:pt idx="556">
                  <c:v>1.48769</c:v>
                </c:pt>
                <c:pt idx="557">
                  <c:v>1.4160649999999999</c:v>
                </c:pt>
                <c:pt idx="558">
                  <c:v>1.4638150000000001</c:v>
                </c:pt>
                <c:pt idx="559">
                  <c:v>1.48769</c:v>
                </c:pt>
                <c:pt idx="560">
                  <c:v>1.511565</c:v>
                </c:pt>
                <c:pt idx="561">
                  <c:v>1.511565</c:v>
                </c:pt>
                <c:pt idx="562">
                  <c:v>1.43994</c:v>
                </c:pt>
                <c:pt idx="563">
                  <c:v>1.511565</c:v>
                </c:pt>
                <c:pt idx="564">
                  <c:v>1.511565</c:v>
                </c:pt>
                <c:pt idx="565">
                  <c:v>1.5354399999999999</c:v>
                </c:pt>
                <c:pt idx="566">
                  <c:v>1.511565</c:v>
                </c:pt>
                <c:pt idx="567">
                  <c:v>1.48769</c:v>
                </c:pt>
                <c:pt idx="568">
                  <c:v>1.4638150000000001</c:v>
                </c:pt>
                <c:pt idx="569">
                  <c:v>1.511565</c:v>
                </c:pt>
                <c:pt idx="570">
                  <c:v>1.4638150000000001</c:v>
                </c:pt>
                <c:pt idx="571">
                  <c:v>1.511565</c:v>
                </c:pt>
                <c:pt idx="572">
                  <c:v>1.5354399999999999</c:v>
                </c:pt>
                <c:pt idx="573">
                  <c:v>1.48769</c:v>
                </c:pt>
                <c:pt idx="574">
                  <c:v>1.4638150000000001</c:v>
                </c:pt>
                <c:pt idx="575">
                  <c:v>1.559315</c:v>
                </c:pt>
                <c:pt idx="576">
                  <c:v>1.554009444444445</c:v>
                </c:pt>
                <c:pt idx="577">
                  <c:v>1.5487038888888891</c:v>
                </c:pt>
                <c:pt idx="578">
                  <c:v>1.543398333333333</c:v>
                </c:pt>
                <c:pt idx="579">
                  <c:v>1.538092777777778</c:v>
                </c:pt>
                <c:pt idx="580">
                  <c:v>1.5327872222222221</c:v>
                </c:pt>
                <c:pt idx="581">
                  <c:v>1.5274816666666671</c:v>
                </c:pt>
                <c:pt idx="582">
                  <c:v>1.522176111111111</c:v>
                </c:pt>
                <c:pt idx="583">
                  <c:v>1.5168705555555551</c:v>
                </c:pt>
                <c:pt idx="584">
                  <c:v>1.511565</c:v>
                </c:pt>
                <c:pt idx="585">
                  <c:v>1.4638150000000001</c:v>
                </c:pt>
                <c:pt idx="586">
                  <c:v>1.43994</c:v>
                </c:pt>
                <c:pt idx="587">
                  <c:v>1.511565</c:v>
                </c:pt>
                <c:pt idx="588">
                  <c:v>1.511565</c:v>
                </c:pt>
                <c:pt idx="589">
                  <c:v>1.5354399999999999</c:v>
                </c:pt>
                <c:pt idx="590">
                  <c:v>1.5354399999999999</c:v>
                </c:pt>
                <c:pt idx="591">
                  <c:v>1.5354399999999999</c:v>
                </c:pt>
                <c:pt idx="592">
                  <c:v>1.5354399999999999</c:v>
                </c:pt>
                <c:pt idx="593">
                  <c:v>1.48769</c:v>
                </c:pt>
                <c:pt idx="594">
                  <c:v>1.4638150000000001</c:v>
                </c:pt>
                <c:pt idx="595">
                  <c:v>1.43994</c:v>
                </c:pt>
                <c:pt idx="596">
                  <c:v>1.511565</c:v>
                </c:pt>
                <c:pt idx="597">
                  <c:v>1.43994</c:v>
                </c:pt>
                <c:pt idx="598">
                  <c:v>1.48769</c:v>
                </c:pt>
                <c:pt idx="599">
                  <c:v>1.4160649999999999</c:v>
                </c:pt>
                <c:pt idx="600">
                  <c:v>1.4160649999999999</c:v>
                </c:pt>
                <c:pt idx="601">
                  <c:v>1.43994</c:v>
                </c:pt>
                <c:pt idx="602">
                  <c:v>1.43994</c:v>
                </c:pt>
                <c:pt idx="603">
                  <c:v>1.4160649999999999</c:v>
                </c:pt>
                <c:pt idx="604">
                  <c:v>1.43994</c:v>
                </c:pt>
                <c:pt idx="605">
                  <c:v>1.48769</c:v>
                </c:pt>
                <c:pt idx="606">
                  <c:v>1.43994</c:v>
                </c:pt>
                <c:pt idx="607">
                  <c:v>1.4638150000000001</c:v>
                </c:pt>
                <c:pt idx="608">
                  <c:v>1.43994</c:v>
                </c:pt>
                <c:pt idx="609">
                  <c:v>1.4638150000000001</c:v>
                </c:pt>
                <c:pt idx="610">
                  <c:v>1.43994</c:v>
                </c:pt>
                <c:pt idx="611">
                  <c:v>1.559315</c:v>
                </c:pt>
                <c:pt idx="612">
                  <c:v>1.43994</c:v>
                </c:pt>
                <c:pt idx="613">
                  <c:v>1.48769</c:v>
                </c:pt>
                <c:pt idx="614">
                  <c:v>1.43994</c:v>
                </c:pt>
                <c:pt idx="615">
                  <c:v>1.43994</c:v>
                </c:pt>
                <c:pt idx="616">
                  <c:v>1.48769</c:v>
                </c:pt>
                <c:pt idx="617">
                  <c:v>1.48769</c:v>
                </c:pt>
                <c:pt idx="618">
                  <c:v>1.43994</c:v>
                </c:pt>
                <c:pt idx="619">
                  <c:v>1.4638150000000001</c:v>
                </c:pt>
                <c:pt idx="620">
                  <c:v>1.511565</c:v>
                </c:pt>
                <c:pt idx="621">
                  <c:v>1.4638150000000001</c:v>
                </c:pt>
                <c:pt idx="622">
                  <c:v>1.48769</c:v>
                </c:pt>
                <c:pt idx="623">
                  <c:v>1.4638150000000001</c:v>
                </c:pt>
                <c:pt idx="624">
                  <c:v>1.4638150000000001</c:v>
                </c:pt>
                <c:pt idx="625">
                  <c:v>1.4160649999999999</c:v>
                </c:pt>
                <c:pt idx="626">
                  <c:v>1.511565</c:v>
                </c:pt>
                <c:pt idx="627">
                  <c:v>1.48769</c:v>
                </c:pt>
                <c:pt idx="628">
                  <c:v>1.511565</c:v>
                </c:pt>
                <c:pt idx="629">
                  <c:v>1.4638150000000001</c:v>
                </c:pt>
                <c:pt idx="630">
                  <c:v>1.511565</c:v>
                </c:pt>
                <c:pt idx="631">
                  <c:v>1.4638150000000001</c:v>
                </c:pt>
                <c:pt idx="632">
                  <c:v>1.4638150000000001</c:v>
                </c:pt>
                <c:pt idx="633">
                  <c:v>1.4638150000000001</c:v>
                </c:pt>
                <c:pt idx="634">
                  <c:v>1.511565</c:v>
                </c:pt>
                <c:pt idx="635">
                  <c:v>1.48769</c:v>
                </c:pt>
                <c:pt idx="636">
                  <c:v>1.4638150000000001</c:v>
                </c:pt>
                <c:pt idx="637">
                  <c:v>1.4638150000000001</c:v>
                </c:pt>
                <c:pt idx="638">
                  <c:v>1.5354399999999999</c:v>
                </c:pt>
                <c:pt idx="639">
                  <c:v>1.511565</c:v>
                </c:pt>
                <c:pt idx="640">
                  <c:v>1.4638150000000001</c:v>
                </c:pt>
                <c:pt idx="641">
                  <c:v>1.559315</c:v>
                </c:pt>
                <c:pt idx="642">
                  <c:v>1.4638150000000001</c:v>
                </c:pt>
                <c:pt idx="643">
                  <c:v>1.48769</c:v>
                </c:pt>
                <c:pt idx="644">
                  <c:v>1.4638150000000001</c:v>
                </c:pt>
                <c:pt idx="645">
                  <c:v>1.5354399999999999</c:v>
                </c:pt>
                <c:pt idx="646">
                  <c:v>1.511565</c:v>
                </c:pt>
                <c:pt idx="647">
                  <c:v>1.511565</c:v>
                </c:pt>
                <c:pt idx="648">
                  <c:v>1.4638150000000001</c:v>
                </c:pt>
                <c:pt idx="649">
                  <c:v>1.43994</c:v>
                </c:pt>
                <c:pt idx="650">
                  <c:v>1.511565</c:v>
                </c:pt>
                <c:pt idx="651">
                  <c:v>1.511565</c:v>
                </c:pt>
                <c:pt idx="652">
                  <c:v>1.511565</c:v>
                </c:pt>
                <c:pt idx="653">
                  <c:v>1.48769</c:v>
                </c:pt>
                <c:pt idx="654">
                  <c:v>1.43994</c:v>
                </c:pt>
                <c:pt idx="655">
                  <c:v>1.48769</c:v>
                </c:pt>
                <c:pt idx="656">
                  <c:v>1.511565</c:v>
                </c:pt>
                <c:pt idx="657">
                  <c:v>1.511565</c:v>
                </c:pt>
                <c:pt idx="658">
                  <c:v>1.559315</c:v>
                </c:pt>
                <c:pt idx="659">
                  <c:v>1.559315</c:v>
                </c:pt>
                <c:pt idx="660">
                  <c:v>1.511565</c:v>
                </c:pt>
                <c:pt idx="661">
                  <c:v>1.5831900000000001</c:v>
                </c:pt>
                <c:pt idx="662">
                  <c:v>1.5831900000000001</c:v>
                </c:pt>
                <c:pt idx="663">
                  <c:v>1.559315</c:v>
                </c:pt>
                <c:pt idx="664">
                  <c:v>1.511565</c:v>
                </c:pt>
                <c:pt idx="665">
                  <c:v>1.5354399999999999</c:v>
                </c:pt>
                <c:pt idx="666">
                  <c:v>1.511565</c:v>
                </c:pt>
                <c:pt idx="667">
                  <c:v>1.559315</c:v>
                </c:pt>
                <c:pt idx="668">
                  <c:v>1.48769</c:v>
                </c:pt>
                <c:pt idx="669">
                  <c:v>1.48769</c:v>
                </c:pt>
                <c:pt idx="670">
                  <c:v>1.5354399999999999</c:v>
                </c:pt>
                <c:pt idx="671">
                  <c:v>1.511565</c:v>
                </c:pt>
                <c:pt idx="672">
                  <c:v>1.511565</c:v>
                </c:pt>
                <c:pt idx="673">
                  <c:v>1.5354399999999999</c:v>
                </c:pt>
                <c:pt idx="674">
                  <c:v>1.511565</c:v>
                </c:pt>
                <c:pt idx="675">
                  <c:v>1.48769</c:v>
                </c:pt>
                <c:pt idx="676">
                  <c:v>1.4638150000000001</c:v>
                </c:pt>
                <c:pt idx="677">
                  <c:v>1.48769</c:v>
                </c:pt>
                <c:pt idx="678">
                  <c:v>1.511565</c:v>
                </c:pt>
                <c:pt idx="679">
                  <c:v>1.559315</c:v>
                </c:pt>
                <c:pt idx="680">
                  <c:v>1.4638150000000001</c:v>
                </c:pt>
                <c:pt idx="681">
                  <c:v>1.43994</c:v>
                </c:pt>
                <c:pt idx="682">
                  <c:v>1.5354399999999999</c:v>
                </c:pt>
                <c:pt idx="683">
                  <c:v>1.4638150000000001</c:v>
                </c:pt>
                <c:pt idx="684">
                  <c:v>1.559315</c:v>
                </c:pt>
                <c:pt idx="685">
                  <c:v>1.559315</c:v>
                </c:pt>
                <c:pt idx="686">
                  <c:v>1.5831900000000001</c:v>
                </c:pt>
                <c:pt idx="687">
                  <c:v>1.559315</c:v>
                </c:pt>
                <c:pt idx="688">
                  <c:v>1.48769</c:v>
                </c:pt>
                <c:pt idx="689">
                  <c:v>1.5354399999999999</c:v>
                </c:pt>
                <c:pt idx="690">
                  <c:v>1.559315</c:v>
                </c:pt>
                <c:pt idx="691">
                  <c:v>1.4638150000000001</c:v>
                </c:pt>
                <c:pt idx="692">
                  <c:v>1.5354399999999999</c:v>
                </c:pt>
                <c:pt idx="693">
                  <c:v>1.4638150000000001</c:v>
                </c:pt>
                <c:pt idx="694">
                  <c:v>1.511565</c:v>
                </c:pt>
                <c:pt idx="695">
                  <c:v>1.48769</c:v>
                </c:pt>
                <c:pt idx="696">
                  <c:v>1.511565</c:v>
                </c:pt>
                <c:pt idx="697">
                  <c:v>1.43994</c:v>
                </c:pt>
                <c:pt idx="698">
                  <c:v>1.4638150000000001</c:v>
                </c:pt>
                <c:pt idx="699">
                  <c:v>1.43994</c:v>
                </c:pt>
                <c:pt idx="700">
                  <c:v>1.43994</c:v>
                </c:pt>
                <c:pt idx="701">
                  <c:v>1.48769</c:v>
                </c:pt>
                <c:pt idx="702">
                  <c:v>1.4638150000000001</c:v>
                </c:pt>
                <c:pt idx="703">
                  <c:v>1.48769</c:v>
                </c:pt>
                <c:pt idx="704">
                  <c:v>1.4160649999999999</c:v>
                </c:pt>
                <c:pt idx="705">
                  <c:v>1.48769</c:v>
                </c:pt>
                <c:pt idx="706">
                  <c:v>1.43994</c:v>
                </c:pt>
                <c:pt idx="707">
                  <c:v>1.48769</c:v>
                </c:pt>
                <c:pt idx="708">
                  <c:v>1.4638150000000001</c:v>
                </c:pt>
                <c:pt idx="709">
                  <c:v>1.511565</c:v>
                </c:pt>
                <c:pt idx="710">
                  <c:v>1.559315</c:v>
                </c:pt>
                <c:pt idx="711">
                  <c:v>1.4638150000000001</c:v>
                </c:pt>
                <c:pt idx="712">
                  <c:v>1.5354399999999999</c:v>
                </c:pt>
                <c:pt idx="713">
                  <c:v>1.511565</c:v>
                </c:pt>
                <c:pt idx="714">
                  <c:v>1.511565</c:v>
                </c:pt>
                <c:pt idx="715">
                  <c:v>1.511565</c:v>
                </c:pt>
                <c:pt idx="716">
                  <c:v>1.3683149999999999</c:v>
                </c:pt>
                <c:pt idx="717">
                  <c:v>1.48769</c:v>
                </c:pt>
                <c:pt idx="718">
                  <c:v>1.48769</c:v>
                </c:pt>
                <c:pt idx="719">
                  <c:v>1.511565</c:v>
                </c:pt>
                <c:pt idx="720">
                  <c:v>1.4638150000000001</c:v>
                </c:pt>
                <c:pt idx="721">
                  <c:v>1.43994</c:v>
                </c:pt>
                <c:pt idx="722">
                  <c:v>1.43994</c:v>
                </c:pt>
                <c:pt idx="723">
                  <c:v>1.4160649999999999</c:v>
                </c:pt>
                <c:pt idx="724">
                  <c:v>1.48769</c:v>
                </c:pt>
                <c:pt idx="725">
                  <c:v>1.39219</c:v>
                </c:pt>
                <c:pt idx="726">
                  <c:v>1.4638150000000001</c:v>
                </c:pt>
                <c:pt idx="727">
                  <c:v>1.4638150000000001</c:v>
                </c:pt>
                <c:pt idx="728">
                  <c:v>1.43994</c:v>
                </c:pt>
                <c:pt idx="729">
                  <c:v>1.4638150000000001</c:v>
                </c:pt>
                <c:pt idx="730">
                  <c:v>1.4638150000000001</c:v>
                </c:pt>
                <c:pt idx="731">
                  <c:v>1.43994</c:v>
                </c:pt>
                <c:pt idx="732">
                  <c:v>1.5354399999999999</c:v>
                </c:pt>
                <c:pt idx="733">
                  <c:v>1.5354399999999999</c:v>
                </c:pt>
                <c:pt idx="734">
                  <c:v>1.43994</c:v>
                </c:pt>
                <c:pt idx="735">
                  <c:v>1.511565</c:v>
                </c:pt>
                <c:pt idx="736">
                  <c:v>1.4638150000000001</c:v>
                </c:pt>
                <c:pt idx="737">
                  <c:v>1.5354399999999999</c:v>
                </c:pt>
                <c:pt idx="738">
                  <c:v>1.48769</c:v>
                </c:pt>
                <c:pt idx="739">
                  <c:v>1.5354399999999999</c:v>
                </c:pt>
                <c:pt idx="740">
                  <c:v>1.4638150000000001</c:v>
                </c:pt>
                <c:pt idx="741">
                  <c:v>1.48769</c:v>
                </c:pt>
                <c:pt idx="742">
                  <c:v>1.4638150000000001</c:v>
                </c:pt>
                <c:pt idx="743">
                  <c:v>1.511565</c:v>
                </c:pt>
              </c:numCache>
            </c:numRef>
          </c:yVal>
          <c:smooth val="0"/>
          <c:extLst>
            <c:ext xmlns:c16="http://schemas.microsoft.com/office/drawing/2014/chart" uri="{C3380CC4-5D6E-409C-BE32-E72D297353CC}">
              <c16:uniqueId val="{00000003-0479-40A9-B5F4-E42F7850BD04}"/>
            </c:ext>
          </c:extLst>
        </c:ser>
        <c:ser>
          <c:idx val="4"/>
          <c:order val="4"/>
          <c:tx>
            <c:v>aLL</c:v>
          </c:tx>
          <c:spPr>
            <a:ln w="19050">
              <a:noFill/>
            </a:ln>
          </c:spPr>
          <c:marker>
            <c:symbol val="none"/>
          </c:marker>
          <c:trendline>
            <c:spPr>
              <a:ln w="25400">
                <a:solidFill>
                  <a:schemeClr val="tx1">
                    <a:lumMod val="75000"/>
                    <a:lumOff val="25000"/>
                  </a:schemeClr>
                </a:solidFill>
                <a:prstDash val="sysDot"/>
              </a:ln>
            </c:spPr>
            <c:trendlineType val="log"/>
            <c:dispRSqr val="0"/>
            <c:dispEq val="0"/>
          </c:trendline>
          <c:xVal>
            <c:numRef>
              <c:f>'Hydro Graph'!$D$2:$D$3744</c:f>
              <c:numCache>
                <c:formatCode>0.00</c:formatCode>
                <c:ptCount val="3743"/>
                <c:pt idx="0">
                  <c:v>15.338467196777897</c:v>
                </c:pt>
                <c:pt idx="1">
                  <c:v>15.38615312872126</c:v>
                </c:pt>
                <c:pt idx="2">
                  <c:v>15.433946773403278</c:v>
                </c:pt>
                <c:pt idx="3">
                  <c:v>15.481848282711564</c:v>
                </c:pt>
                <c:pt idx="4">
                  <c:v>15.529857808619328</c:v>
                </c:pt>
                <c:pt idx="5">
                  <c:v>15.577975503185154</c:v>
                </c:pt>
                <c:pt idx="6">
                  <c:v>15.626201518553099</c:v>
                </c:pt>
                <c:pt idx="7">
                  <c:v>15.674536006952653</c:v>
                </c:pt>
                <c:pt idx="8">
                  <c:v>15.722979120698689</c:v>
                </c:pt>
                <c:pt idx="9">
                  <c:v>15.771531012191446</c:v>
                </c:pt>
                <c:pt idx="10">
                  <c:v>15.820191833916549</c:v>
                </c:pt>
                <c:pt idx="11">
                  <c:v>15.868961738444911</c:v>
                </c:pt>
                <c:pt idx="12">
                  <c:v>15.917840878432726</c:v>
                </c:pt>
                <c:pt idx="13">
                  <c:v>15.966829406621608</c:v>
                </c:pt>
                <c:pt idx="14">
                  <c:v>16.015927475838161</c:v>
                </c:pt>
                <c:pt idx="15">
                  <c:v>16.0651352389945</c:v>
                </c:pt>
                <c:pt idx="16">
                  <c:v>16.918598969599898</c:v>
                </c:pt>
                <c:pt idx="17">
                  <c:v>16.918598969599898</c:v>
                </c:pt>
                <c:pt idx="18">
                  <c:v>20.665132132132609</c:v>
                </c:pt>
                <c:pt idx="19">
                  <c:v>22.748852928791191</c:v>
                </c:pt>
                <c:pt idx="20">
                  <c:v>20.665132132132609</c:v>
                </c:pt>
                <c:pt idx="21">
                  <c:v>16.918598969599898</c:v>
                </c:pt>
                <c:pt idx="22">
                  <c:v>19.677058000104321</c:v>
                </c:pt>
                <c:pt idx="23">
                  <c:v>19.677058000104321</c:v>
                </c:pt>
                <c:pt idx="24">
                  <c:v>16.0651352389945</c:v>
                </c:pt>
                <c:pt idx="25">
                  <c:v>19.677058000104321</c:v>
                </c:pt>
                <c:pt idx="26">
                  <c:v>16.0651352389945</c:v>
                </c:pt>
                <c:pt idx="27">
                  <c:v>15.243417863984126</c:v>
                </c:pt>
                <c:pt idx="28">
                  <c:v>18.723794311806625</c:v>
                </c:pt>
                <c:pt idx="29">
                  <c:v>18.723794311806625</c:v>
                </c:pt>
                <c:pt idx="30">
                  <c:v>18.723794311806625</c:v>
                </c:pt>
                <c:pt idx="31">
                  <c:v>18.723794311806625</c:v>
                </c:pt>
                <c:pt idx="32">
                  <c:v>18.723794311806625</c:v>
                </c:pt>
                <c:pt idx="33">
                  <c:v>18.723794311806625</c:v>
                </c:pt>
                <c:pt idx="34">
                  <c:v>18.723794311806625</c:v>
                </c:pt>
                <c:pt idx="35">
                  <c:v>16.918598969599898</c:v>
                </c:pt>
                <c:pt idx="36">
                  <c:v>15.243417863984126</c:v>
                </c:pt>
                <c:pt idx="37">
                  <c:v>18.723794311806625</c:v>
                </c:pt>
                <c:pt idx="38">
                  <c:v>16.0651352389945</c:v>
                </c:pt>
                <c:pt idx="39">
                  <c:v>15.243417863984126</c:v>
                </c:pt>
                <c:pt idx="40">
                  <c:v>17.804564489100954</c:v>
                </c:pt>
                <c:pt idx="41">
                  <c:v>18.723794311806625</c:v>
                </c:pt>
                <c:pt idx="42">
                  <c:v>17.804564489100954</c:v>
                </c:pt>
                <c:pt idx="43">
                  <c:v>15.243417863984126</c:v>
                </c:pt>
                <c:pt idx="44">
                  <c:v>16.918598969599898</c:v>
                </c:pt>
                <c:pt idx="45">
                  <c:v>15.243417863984126</c:v>
                </c:pt>
                <c:pt idx="46">
                  <c:v>16.918598969599898</c:v>
                </c:pt>
                <c:pt idx="47">
                  <c:v>16.0651352389945</c:v>
                </c:pt>
                <c:pt idx="48">
                  <c:v>17.804564489100954</c:v>
                </c:pt>
                <c:pt idx="49">
                  <c:v>18.723794311806625</c:v>
                </c:pt>
                <c:pt idx="50">
                  <c:v>15.243417863984126</c:v>
                </c:pt>
                <c:pt idx="51">
                  <c:v>16.918598969599898</c:v>
                </c:pt>
                <c:pt idx="52">
                  <c:v>15.243417863984126</c:v>
                </c:pt>
                <c:pt idx="53">
                  <c:v>15.243417863984126</c:v>
                </c:pt>
                <c:pt idx="54">
                  <c:v>16.918598969599898</c:v>
                </c:pt>
                <c:pt idx="55">
                  <c:v>16.918598969599898</c:v>
                </c:pt>
                <c:pt idx="56">
                  <c:v>15.243417863984126</c:v>
                </c:pt>
                <c:pt idx="57">
                  <c:v>14.452698525828485</c:v>
                </c:pt>
                <c:pt idx="58">
                  <c:v>15.243417863984126</c:v>
                </c:pt>
                <c:pt idx="59">
                  <c:v>16.918598969599898</c:v>
                </c:pt>
                <c:pt idx="60">
                  <c:v>15.243417863984126</c:v>
                </c:pt>
                <c:pt idx="61">
                  <c:v>16.918598969599898</c:v>
                </c:pt>
                <c:pt idx="62">
                  <c:v>16.0651352389945</c:v>
                </c:pt>
                <c:pt idx="63">
                  <c:v>14.452698525828485</c:v>
                </c:pt>
                <c:pt idx="64">
                  <c:v>16.918598969599898</c:v>
                </c:pt>
                <c:pt idx="65">
                  <c:v>13.692236054542748</c:v>
                </c:pt>
                <c:pt idx="66">
                  <c:v>13.692236054542748</c:v>
                </c:pt>
                <c:pt idx="67">
                  <c:v>15.243417863984126</c:v>
                </c:pt>
                <c:pt idx="68">
                  <c:v>12.961296463757792</c:v>
                </c:pt>
                <c:pt idx="69">
                  <c:v>15.243417863984126</c:v>
                </c:pt>
                <c:pt idx="70">
                  <c:v>13.692236054542748</c:v>
                </c:pt>
                <c:pt idx="71">
                  <c:v>14.452698525828485</c:v>
                </c:pt>
                <c:pt idx="72">
                  <c:v>15.243417863984126</c:v>
                </c:pt>
                <c:pt idx="73">
                  <c:v>15.243417863984126</c:v>
                </c:pt>
                <c:pt idx="74">
                  <c:v>12.259152986268287</c:v>
                </c:pt>
                <c:pt idx="75">
                  <c:v>12.259152986268287</c:v>
                </c:pt>
                <c:pt idx="76">
                  <c:v>12.259152986268287</c:v>
                </c:pt>
                <c:pt idx="77">
                  <c:v>13.692236054542748</c:v>
                </c:pt>
                <c:pt idx="78">
                  <c:v>12.259152986268287</c:v>
                </c:pt>
                <c:pt idx="79">
                  <c:v>14.452698525828485</c:v>
                </c:pt>
                <c:pt idx="80">
                  <c:v>12.259152986268287</c:v>
                </c:pt>
                <c:pt idx="81">
                  <c:v>13.692236054542748</c:v>
                </c:pt>
                <c:pt idx="82">
                  <c:v>13.692236054542748</c:v>
                </c:pt>
                <c:pt idx="83">
                  <c:v>14.452698525828485</c:v>
                </c:pt>
                <c:pt idx="84">
                  <c:v>14.452698525828485</c:v>
                </c:pt>
                <c:pt idx="85">
                  <c:v>16.0651352389945</c:v>
                </c:pt>
                <c:pt idx="86">
                  <c:v>15.243417863984126</c:v>
                </c:pt>
                <c:pt idx="87">
                  <c:v>13.692236054542748</c:v>
                </c:pt>
                <c:pt idx="88">
                  <c:v>15.243417863984126</c:v>
                </c:pt>
                <c:pt idx="89">
                  <c:v>14.452698525828485</c:v>
                </c:pt>
                <c:pt idx="90">
                  <c:v>16.0651352389945</c:v>
                </c:pt>
                <c:pt idx="91">
                  <c:v>13.692236054542748</c:v>
                </c:pt>
                <c:pt idx="92">
                  <c:v>12.961296463757792</c:v>
                </c:pt>
                <c:pt idx="93">
                  <c:v>13.692236054542748</c:v>
                </c:pt>
                <c:pt idx="94">
                  <c:v>12.961296463757792</c:v>
                </c:pt>
                <c:pt idx="95">
                  <c:v>13.692236054542748</c:v>
                </c:pt>
                <c:pt idx="96">
                  <c:v>15.243417863984126</c:v>
                </c:pt>
                <c:pt idx="97">
                  <c:v>12.259152986268287</c:v>
                </c:pt>
                <c:pt idx="98">
                  <c:v>14.452698525828485</c:v>
                </c:pt>
                <c:pt idx="99">
                  <c:v>11.585086110292956</c:v>
                </c:pt>
                <c:pt idx="100">
                  <c:v>12.961296463757792</c:v>
                </c:pt>
                <c:pt idx="101">
                  <c:v>12.259152986268287</c:v>
                </c:pt>
                <c:pt idx="102">
                  <c:v>12.259152986268287</c:v>
                </c:pt>
                <c:pt idx="103">
                  <c:v>12.259152986268287</c:v>
                </c:pt>
                <c:pt idx="104">
                  <c:v>9.2953209352238453</c:v>
                </c:pt>
                <c:pt idx="105">
                  <c:v>11.017749102119319</c:v>
                </c:pt>
                <c:pt idx="106">
                  <c:v>12.961296463757792</c:v>
                </c:pt>
                <c:pt idx="107">
                  <c:v>12.961296463757792</c:v>
                </c:pt>
                <c:pt idx="108">
                  <c:v>14.452698525828485</c:v>
                </c:pt>
                <c:pt idx="109">
                  <c:v>13.692236054542748</c:v>
                </c:pt>
                <c:pt idx="110">
                  <c:v>16.0651352389945</c:v>
                </c:pt>
                <c:pt idx="111">
                  <c:v>12.259152986268287</c:v>
                </c:pt>
                <c:pt idx="112">
                  <c:v>14.452698525828485</c:v>
                </c:pt>
                <c:pt idx="113">
                  <c:v>15.243417863984126</c:v>
                </c:pt>
                <c:pt idx="114">
                  <c:v>14.452698525828485</c:v>
                </c:pt>
                <c:pt idx="115">
                  <c:v>12.259152986268287</c:v>
                </c:pt>
                <c:pt idx="116">
                  <c:v>12.259152986268287</c:v>
                </c:pt>
                <c:pt idx="117">
                  <c:v>13.692236054542748</c:v>
                </c:pt>
                <c:pt idx="118">
                  <c:v>12.259152986268287</c:v>
                </c:pt>
                <c:pt idx="119">
                  <c:v>12.259152986268287</c:v>
                </c:pt>
                <c:pt idx="120">
                  <c:v>13.692236054542748</c:v>
                </c:pt>
                <c:pt idx="121">
                  <c:v>12.961296463757792</c:v>
                </c:pt>
                <c:pt idx="122">
                  <c:v>12.961296463757792</c:v>
                </c:pt>
                <c:pt idx="123">
                  <c:v>12.259152986268287</c:v>
                </c:pt>
                <c:pt idx="124">
                  <c:v>12.259152986268287</c:v>
                </c:pt>
                <c:pt idx="125">
                  <c:v>12.961296463757792</c:v>
                </c:pt>
                <c:pt idx="126">
                  <c:v>12.961296463757792</c:v>
                </c:pt>
                <c:pt idx="127">
                  <c:v>12.259152986268287</c:v>
                </c:pt>
                <c:pt idx="128">
                  <c:v>11.585086110292956</c:v>
                </c:pt>
                <c:pt idx="129">
                  <c:v>14.452698525828485</c:v>
                </c:pt>
                <c:pt idx="130">
                  <c:v>11.585086110292956</c:v>
                </c:pt>
                <c:pt idx="131">
                  <c:v>15.243417863984126</c:v>
                </c:pt>
                <c:pt idx="132">
                  <c:v>15.243417863984126</c:v>
                </c:pt>
                <c:pt idx="133">
                  <c:v>15.243417863984126</c:v>
                </c:pt>
                <c:pt idx="134">
                  <c:v>13.692236054542748</c:v>
                </c:pt>
                <c:pt idx="135">
                  <c:v>15.243417863984126</c:v>
                </c:pt>
                <c:pt idx="136">
                  <c:v>14.452698525828485</c:v>
                </c:pt>
                <c:pt idx="137">
                  <c:v>16.0651352389945</c:v>
                </c:pt>
                <c:pt idx="138">
                  <c:v>13.692236054542748</c:v>
                </c:pt>
                <c:pt idx="139">
                  <c:v>12.259152986268287</c:v>
                </c:pt>
                <c:pt idx="140">
                  <c:v>13.692236054542748</c:v>
                </c:pt>
                <c:pt idx="141">
                  <c:v>12.961296463757792</c:v>
                </c:pt>
                <c:pt idx="142">
                  <c:v>11.585086110292956</c:v>
                </c:pt>
                <c:pt idx="143">
                  <c:v>12.961296463757792</c:v>
                </c:pt>
                <c:pt idx="144">
                  <c:v>12.259152986268287</c:v>
                </c:pt>
                <c:pt idx="145">
                  <c:v>13.692236054542748</c:v>
                </c:pt>
                <c:pt idx="146">
                  <c:v>12.259152986268287</c:v>
                </c:pt>
                <c:pt idx="147">
                  <c:v>12.259152986268287</c:v>
                </c:pt>
                <c:pt idx="148">
                  <c:v>13.692236054542748</c:v>
                </c:pt>
                <c:pt idx="149">
                  <c:v>20.665132132132609</c:v>
                </c:pt>
                <c:pt idx="150">
                  <c:v>13.692236054542748</c:v>
                </c:pt>
                <c:pt idx="151">
                  <c:v>11.585086110292956</c:v>
                </c:pt>
                <c:pt idx="152">
                  <c:v>12.259152986268287</c:v>
                </c:pt>
                <c:pt idx="153">
                  <c:v>13.692236054542748</c:v>
                </c:pt>
                <c:pt idx="154">
                  <c:v>14.452698525828485</c:v>
                </c:pt>
                <c:pt idx="155">
                  <c:v>14.452698525828485</c:v>
                </c:pt>
                <c:pt idx="156">
                  <c:v>12.259152986268287</c:v>
                </c:pt>
                <c:pt idx="157">
                  <c:v>12.259152986268287</c:v>
                </c:pt>
                <c:pt idx="158">
                  <c:v>14.452698525828485</c:v>
                </c:pt>
                <c:pt idx="159">
                  <c:v>12.259152986268287</c:v>
                </c:pt>
                <c:pt idx="160">
                  <c:v>13.692236054542748</c:v>
                </c:pt>
                <c:pt idx="161">
                  <c:v>11.585086110292956</c:v>
                </c:pt>
                <c:pt idx="162">
                  <c:v>12.259152986268287</c:v>
                </c:pt>
                <c:pt idx="163">
                  <c:v>13.692236054542748</c:v>
                </c:pt>
                <c:pt idx="164">
                  <c:v>12.961296463757792</c:v>
                </c:pt>
                <c:pt idx="165">
                  <c:v>12.961296463757792</c:v>
                </c:pt>
                <c:pt idx="166">
                  <c:v>12.259152986268287</c:v>
                </c:pt>
                <c:pt idx="167">
                  <c:v>12.961296463757792</c:v>
                </c:pt>
                <c:pt idx="168">
                  <c:v>12.961296463757792</c:v>
                </c:pt>
                <c:pt idx="169">
                  <c:v>10.93838361647218</c:v>
                </c:pt>
                <c:pt idx="170">
                  <c:v>10.93838361647218</c:v>
                </c:pt>
                <c:pt idx="171">
                  <c:v>11.585086110292956</c:v>
                </c:pt>
                <c:pt idx="172">
                  <c:v>11.585086110292956</c:v>
                </c:pt>
                <c:pt idx="173">
                  <c:v>12.961296463757792</c:v>
                </c:pt>
                <c:pt idx="174">
                  <c:v>12.259152986268287</c:v>
                </c:pt>
                <c:pt idx="175">
                  <c:v>10.93838361647218</c:v>
                </c:pt>
                <c:pt idx="176">
                  <c:v>11.585086110292956</c:v>
                </c:pt>
                <c:pt idx="177">
                  <c:v>11.585086110292956</c:v>
                </c:pt>
                <c:pt idx="178">
                  <c:v>12.259152986268287</c:v>
                </c:pt>
                <c:pt idx="179">
                  <c:v>12.259152986268287</c:v>
                </c:pt>
                <c:pt idx="180">
                  <c:v>14.452698525828485</c:v>
                </c:pt>
                <c:pt idx="181">
                  <c:v>12.259152986268287</c:v>
                </c:pt>
                <c:pt idx="182">
                  <c:v>12.259152986268287</c:v>
                </c:pt>
                <c:pt idx="183">
                  <c:v>14.452698525828485</c:v>
                </c:pt>
                <c:pt idx="184">
                  <c:v>12.259152986268287</c:v>
                </c:pt>
                <c:pt idx="185">
                  <c:v>11.585086110292956</c:v>
                </c:pt>
                <c:pt idx="186">
                  <c:v>12.961296463757792</c:v>
                </c:pt>
                <c:pt idx="187">
                  <c:v>11.585086110292956</c:v>
                </c:pt>
                <c:pt idx="188">
                  <c:v>11.585086110292956</c:v>
                </c:pt>
                <c:pt idx="189">
                  <c:v>12.259152986268287</c:v>
                </c:pt>
                <c:pt idx="190">
                  <c:v>11.585086110292956</c:v>
                </c:pt>
                <c:pt idx="191">
                  <c:v>12.259152986268287</c:v>
                </c:pt>
                <c:pt idx="192">
                  <c:v>12.259152986268287</c:v>
                </c:pt>
                <c:pt idx="193">
                  <c:v>10.318340615629644</c:v>
                </c:pt>
                <c:pt idx="194">
                  <c:v>12.259152986268287</c:v>
                </c:pt>
                <c:pt idx="195">
                  <c:v>12.259152986268287</c:v>
                </c:pt>
                <c:pt idx="196">
                  <c:v>10.318340615629644</c:v>
                </c:pt>
                <c:pt idx="197">
                  <c:v>11.585086110292956</c:v>
                </c:pt>
                <c:pt idx="198">
                  <c:v>10.318340615629644</c:v>
                </c:pt>
                <c:pt idx="199">
                  <c:v>10.93838361647218</c:v>
                </c:pt>
                <c:pt idx="200">
                  <c:v>10.318340615629644</c:v>
                </c:pt>
                <c:pt idx="201">
                  <c:v>12.259152986268287</c:v>
                </c:pt>
                <c:pt idx="202">
                  <c:v>11.585086110292956</c:v>
                </c:pt>
                <c:pt idx="203">
                  <c:v>11.585086110292956</c:v>
                </c:pt>
                <c:pt idx="204">
                  <c:v>11.585086110292956</c:v>
                </c:pt>
                <c:pt idx="205">
                  <c:v>12.259152986268287</c:v>
                </c:pt>
                <c:pt idx="206">
                  <c:v>14.452698525828485</c:v>
                </c:pt>
                <c:pt idx="207">
                  <c:v>12.259152986268287</c:v>
                </c:pt>
                <c:pt idx="208">
                  <c:v>12.259152986268287</c:v>
                </c:pt>
                <c:pt idx="209">
                  <c:v>14.452698525828485</c:v>
                </c:pt>
                <c:pt idx="210">
                  <c:v>12.259152986268287</c:v>
                </c:pt>
                <c:pt idx="211">
                  <c:v>11.585086110292956</c:v>
                </c:pt>
                <c:pt idx="212">
                  <c:v>13.692236054542748</c:v>
                </c:pt>
                <c:pt idx="213">
                  <c:v>13.692236054542748</c:v>
                </c:pt>
                <c:pt idx="214">
                  <c:v>11.585086110292956</c:v>
                </c:pt>
                <c:pt idx="215">
                  <c:v>11.629164726420395</c:v>
                </c:pt>
                <c:pt idx="216">
                  <c:v>11.673365169338483</c:v>
                </c:pt>
                <c:pt idx="217">
                  <c:v>11.717687649209228</c:v>
                </c:pt>
                <c:pt idx="218">
                  <c:v>11.762132376339261</c:v>
                </c:pt>
                <c:pt idx="219">
                  <c:v>11.806699561179832</c:v>
                </c:pt>
                <c:pt idx="220">
                  <c:v>11.851389414326876</c:v>
                </c:pt>
                <c:pt idx="221">
                  <c:v>11.896202146520778</c:v>
                </c:pt>
                <c:pt idx="222">
                  <c:v>11.94113796864643</c:v>
                </c:pt>
                <c:pt idx="223">
                  <c:v>11.986197091733235</c:v>
                </c:pt>
                <c:pt idx="224">
                  <c:v>12.031379726954896</c:v>
                </c:pt>
                <c:pt idx="225">
                  <c:v>12.076686085629486</c:v>
                </c:pt>
                <c:pt idx="226">
                  <c:v>12.122116379219433</c:v>
                </c:pt>
                <c:pt idx="227">
                  <c:v>12.167670819331315</c:v>
                </c:pt>
                <c:pt idx="228">
                  <c:v>12.213349617715929</c:v>
                </c:pt>
                <c:pt idx="229">
                  <c:v>12.259152986268287</c:v>
                </c:pt>
                <c:pt idx="230">
                  <c:v>13.692236054542748</c:v>
                </c:pt>
                <c:pt idx="231">
                  <c:v>13.692236054542748</c:v>
                </c:pt>
                <c:pt idx="232">
                  <c:v>10.93838361647218</c:v>
                </c:pt>
                <c:pt idx="233">
                  <c:v>12.961296463757792</c:v>
                </c:pt>
                <c:pt idx="234">
                  <c:v>11.585086110292956</c:v>
                </c:pt>
                <c:pt idx="235">
                  <c:v>13.692236054542748</c:v>
                </c:pt>
                <c:pt idx="236">
                  <c:v>10.93838361647218</c:v>
                </c:pt>
                <c:pt idx="237">
                  <c:v>12.961296463757792</c:v>
                </c:pt>
                <c:pt idx="238">
                  <c:v>12.259152986268287</c:v>
                </c:pt>
                <c:pt idx="239">
                  <c:v>11.585086110292956</c:v>
                </c:pt>
                <c:pt idx="240">
                  <c:v>10.93838361647218</c:v>
                </c:pt>
                <c:pt idx="241">
                  <c:v>12.961296463757792</c:v>
                </c:pt>
                <c:pt idx="242">
                  <c:v>10.93838361647218</c:v>
                </c:pt>
                <c:pt idx="243">
                  <c:v>12.259152986268287</c:v>
                </c:pt>
                <c:pt idx="244">
                  <c:v>12.259152986268287</c:v>
                </c:pt>
                <c:pt idx="245">
                  <c:v>12.961296463757792</c:v>
                </c:pt>
                <c:pt idx="246">
                  <c:v>11.585086110292956</c:v>
                </c:pt>
                <c:pt idx="247">
                  <c:v>11.585086110292956</c:v>
                </c:pt>
                <c:pt idx="248">
                  <c:v>11.585086110292956</c:v>
                </c:pt>
                <c:pt idx="249">
                  <c:v>12.259152986268287</c:v>
                </c:pt>
                <c:pt idx="250">
                  <c:v>11.585086110292956</c:v>
                </c:pt>
                <c:pt idx="251">
                  <c:v>12.259152986268287</c:v>
                </c:pt>
                <c:pt idx="252">
                  <c:v>11.585086110292956</c:v>
                </c:pt>
                <c:pt idx="253">
                  <c:v>12.961296463757792</c:v>
                </c:pt>
                <c:pt idx="254">
                  <c:v>13.692236054542748</c:v>
                </c:pt>
                <c:pt idx="255">
                  <c:v>14.452698525828485</c:v>
                </c:pt>
                <c:pt idx="256">
                  <c:v>13.692236054542748</c:v>
                </c:pt>
                <c:pt idx="257">
                  <c:v>15.243417863984126</c:v>
                </c:pt>
                <c:pt idx="258">
                  <c:v>16.918598969599898</c:v>
                </c:pt>
                <c:pt idx="259">
                  <c:v>16.0651352389945</c:v>
                </c:pt>
                <c:pt idx="260">
                  <c:v>19.677058000104321</c:v>
                </c:pt>
                <c:pt idx="261">
                  <c:v>18.723794311806625</c:v>
                </c:pt>
                <c:pt idx="262">
                  <c:v>18.723794311806625</c:v>
                </c:pt>
                <c:pt idx="263">
                  <c:v>18.723794311806625</c:v>
                </c:pt>
                <c:pt idx="264">
                  <c:v>17.804564489100954</c:v>
                </c:pt>
                <c:pt idx="265">
                  <c:v>16.0651352389945</c:v>
                </c:pt>
                <c:pt idx="266">
                  <c:v>16.0651352389945</c:v>
                </c:pt>
                <c:pt idx="267">
                  <c:v>14.452698525828485</c:v>
                </c:pt>
                <c:pt idx="268">
                  <c:v>15.243417863984126</c:v>
                </c:pt>
                <c:pt idx="269">
                  <c:v>14.452698525828485</c:v>
                </c:pt>
                <c:pt idx="270">
                  <c:v>15.243417863984126</c:v>
                </c:pt>
                <c:pt idx="271">
                  <c:v>14.452698525828485</c:v>
                </c:pt>
                <c:pt idx="272">
                  <c:v>15.243417863984126</c:v>
                </c:pt>
                <c:pt idx="273">
                  <c:v>15.243417863984126</c:v>
                </c:pt>
                <c:pt idx="274">
                  <c:v>16.918598969599898</c:v>
                </c:pt>
                <c:pt idx="275">
                  <c:v>16.918598969599898</c:v>
                </c:pt>
                <c:pt idx="276">
                  <c:v>19.677058000104321</c:v>
                </c:pt>
                <c:pt idx="277">
                  <c:v>16.918598969599898</c:v>
                </c:pt>
                <c:pt idx="278">
                  <c:v>17.804564489100954</c:v>
                </c:pt>
                <c:pt idx="279">
                  <c:v>16.0651352389945</c:v>
                </c:pt>
                <c:pt idx="280">
                  <c:v>15.243417863984126</c:v>
                </c:pt>
                <c:pt idx="281">
                  <c:v>14.452698525828485</c:v>
                </c:pt>
                <c:pt idx="282">
                  <c:v>14.452698525828485</c:v>
                </c:pt>
                <c:pt idx="283">
                  <c:v>14.452698525828485</c:v>
                </c:pt>
                <c:pt idx="284">
                  <c:v>14.452698525828485</c:v>
                </c:pt>
                <c:pt idx="285">
                  <c:v>12.961296463757792</c:v>
                </c:pt>
                <c:pt idx="286">
                  <c:v>16.0651352389945</c:v>
                </c:pt>
                <c:pt idx="287">
                  <c:v>16.0651352389945</c:v>
                </c:pt>
                <c:pt idx="288">
                  <c:v>14.452698525828485</c:v>
                </c:pt>
                <c:pt idx="289">
                  <c:v>12.961296463757792</c:v>
                </c:pt>
                <c:pt idx="290">
                  <c:v>13.692236054542748</c:v>
                </c:pt>
                <c:pt idx="291">
                  <c:v>15.243417863984126</c:v>
                </c:pt>
                <c:pt idx="292">
                  <c:v>14.452698525828485</c:v>
                </c:pt>
                <c:pt idx="293">
                  <c:v>16.918598969599898</c:v>
                </c:pt>
                <c:pt idx="294">
                  <c:v>16.918598969599898</c:v>
                </c:pt>
                <c:pt idx="295">
                  <c:v>16.0651352389945</c:v>
                </c:pt>
                <c:pt idx="296">
                  <c:v>15.243417863984126</c:v>
                </c:pt>
                <c:pt idx="297">
                  <c:v>16.918598969599898</c:v>
                </c:pt>
                <c:pt idx="298">
                  <c:v>14.452698525828485</c:v>
                </c:pt>
                <c:pt idx="299">
                  <c:v>19.677058000104321</c:v>
                </c:pt>
                <c:pt idx="300">
                  <c:v>16.0651352389945</c:v>
                </c:pt>
                <c:pt idx="301">
                  <c:v>20.665132132132609</c:v>
                </c:pt>
                <c:pt idx="302">
                  <c:v>20.665132132132609</c:v>
                </c:pt>
                <c:pt idx="303">
                  <c:v>21.688800270037017</c:v>
                </c:pt>
                <c:pt idx="304">
                  <c:v>20.665132132132609</c:v>
                </c:pt>
                <c:pt idx="305">
                  <c:v>18.723794311806625</c:v>
                </c:pt>
                <c:pt idx="306">
                  <c:v>18.723794311806625</c:v>
                </c:pt>
                <c:pt idx="307">
                  <c:v>19.677058000104321</c:v>
                </c:pt>
                <c:pt idx="308">
                  <c:v>18.723794311806625</c:v>
                </c:pt>
                <c:pt idx="309">
                  <c:v>16.918598969599898</c:v>
                </c:pt>
                <c:pt idx="310">
                  <c:v>16.918598969599898</c:v>
                </c:pt>
                <c:pt idx="311">
                  <c:v>15.243417863984126</c:v>
                </c:pt>
                <c:pt idx="312">
                  <c:v>16.0651352389945</c:v>
                </c:pt>
                <c:pt idx="313">
                  <c:v>15.243417863984126</c:v>
                </c:pt>
                <c:pt idx="314">
                  <c:v>13.692236054542748</c:v>
                </c:pt>
                <c:pt idx="315">
                  <c:v>12.961296463757792</c:v>
                </c:pt>
                <c:pt idx="316">
                  <c:v>12.259152986268287</c:v>
                </c:pt>
                <c:pt idx="317">
                  <c:v>15.243417863984126</c:v>
                </c:pt>
                <c:pt idx="318">
                  <c:v>12.259152986268287</c:v>
                </c:pt>
                <c:pt idx="319">
                  <c:v>13.692236054542748</c:v>
                </c:pt>
                <c:pt idx="320">
                  <c:v>14.452698525828485</c:v>
                </c:pt>
                <c:pt idx="321">
                  <c:v>15.243417863984126</c:v>
                </c:pt>
                <c:pt idx="322">
                  <c:v>15.243417863984126</c:v>
                </c:pt>
                <c:pt idx="323">
                  <c:v>13.692236054542748</c:v>
                </c:pt>
                <c:pt idx="324">
                  <c:v>13.692236054542748</c:v>
                </c:pt>
                <c:pt idx="325">
                  <c:v>12.961296463757792</c:v>
                </c:pt>
                <c:pt idx="326">
                  <c:v>13.692236054542748</c:v>
                </c:pt>
                <c:pt idx="327">
                  <c:v>16.0651352389945</c:v>
                </c:pt>
                <c:pt idx="328">
                  <c:v>12.961296463757792</c:v>
                </c:pt>
                <c:pt idx="329">
                  <c:v>12.961296463757792</c:v>
                </c:pt>
                <c:pt idx="330">
                  <c:v>12.259152986268287</c:v>
                </c:pt>
                <c:pt idx="331">
                  <c:v>13.692236054542748</c:v>
                </c:pt>
                <c:pt idx="332">
                  <c:v>13.692236054542748</c:v>
                </c:pt>
                <c:pt idx="333">
                  <c:v>14.452698525828485</c:v>
                </c:pt>
                <c:pt idx="334">
                  <c:v>12.259152986268287</c:v>
                </c:pt>
                <c:pt idx="335">
                  <c:v>11.585086110292956</c:v>
                </c:pt>
                <c:pt idx="336">
                  <c:v>12.259152986268287</c:v>
                </c:pt>
                <c:pt idx="337">
                  <c:v>11.585086110292956</c:v>
                </c:pt>
                <c:pt idx="338">
                  <c:v>13.692236054542748</c:v>
                </c:pt>
                <c:pt idx="339">
                  <c:v>13.692236054542748</c:v>
                </c:pt>
                <c:pt idx="340">
                  <c:v>10.93838361647218</c:v>
                </c:pt>
                <c:pt idx="341">
                  <c:v>11.585086110292956</c:v>
                </c:pt>
                <c:pt idx="342">
                  <c:v>12.961296463757792</c:v>
                </c:pt>
                <c:pt idx="343">
                  <c:v>10.93838361647218</c:v>
                </c:pt>
                <c:pt idx="344">
                  <c:v>13.692236054542748</c:v>
                </c:pt>
                <c:pt idx="345">
                  <c:v>12.961296463757792</c:v>
                </c:pt>
                <c:pt idx="346">
                  <c:v>13.692236054542748</c:v>
                </c:pt>
                <c:pt idx="347">
                  <c:v>13.692236054542748</c:v>
                </c:pt>
                <c:pt idx="348">
                  <c:v>12.259152986268287</c:v>
                </c:pt>
                <c:pt idx="349">
                  <c:v>13.692236054542748</c:v>
                </c:pt>
                <c:pt idx="350">
                  <c:v>17.804564489100954</c:v>
                </c:pt>
                <c:pt idx="351">
                  <c:v>14.452698525828485</c:v>
                </c:pt>
                <c:pt idx="352">
                  <c:v>15.243417863984126</c:v>
                </c:pt>
                <c:pt idx="353">
                  <c:v>14.452698525828485</c:v>
                </c:pt>
                <c:pt idx="354">
                  <c:v>13.692236054542748</c:v>
                </c:pt>
                <c:pt idx="355">
                  <c:v>14.452698525828485</c:v>
                </c:pt>
                <c:pt idx="356">
                  <c:v>16.0651352389945</c:v>
                </c:pt>
                <c:pt idx="357">
                  <c:v>23.846087545565705</c:v>
                </c:pt>
                <c:pt idx="358">
                  <c:v>22.748852928791191</c:v>
                </c:pt>
                <c:pt idx="359">
                  <c:v>20.665132132132609</c:v>
                </c:pt>
                <c:pt idx="360">
                  <c:v>18.723794311806625</c:v>
                </c:pt>
                <c:pt idx="361">
                  <c:v>18.723794311806625</c:v>
                </c:pt>
                <c:pt idx="362">
                  <c:v>20.665132132132609</c:v>
                </c:pt>
                <c:pt idx="363">
                  <c:v>20.665132132132609</c:v>
                </c:pt>
                <c:pt idx="364">
                  <c:v>19.677058000104321</c:v>
                </c:pt>
                <c:pt idx="365">
                  <c:v>16.0651352389945</c:v>
                </c:pt>
                <c:pt idx="366">
                  <c:v>16.0651352389945</c:v>
                </c:pt>
                <c:pt idx="367">
                  <c:v>16.0651352389945</c:v>
                </c:pt>
                <c:pt idx="368">
                  <c:v>16.0651352389945</c:v>
                </c:pt>
                <c:pt idx="369">
                  <c:v>16.918598969599898</c:v>
                </c:pt>
                <c:pt idx="370">
                  <c:v>17.804564489100954</c:v>
                </c:pt>
                <c:pt idx="371">
                  <c:v>16.918598969599898</c:v>
                </c:pt>
                <c:pt idx="372">
                  <c:v>16.0651352389945</c:v>
                </c:pt>
                <c:pt idx="373">
                  <c:v>17.804564489100954</c:v>
                </c:pt>
                <c:pt idx="374">
                  <c:v>16.0651352389945</c:v>
                </c:pt>
                <c:pt idx="375">
                  <c:v>18.723794311806625</c:v>
                </c:pt>
                <c:pt idx="376">
                  <c:v>17.804564489100954</c:v>
                </c:pt>
                <c:pt idx="377">
                  <c:v>14.452698525828485</c:v>
                </c:pt>
                <c:pt idx="378">
                  <c:v>15.243417863984126</c:v>
                </c:pt>
                <c:pt idx="379">
                  <c:v>15.243417863984126</c:v>
                </c:pt>
                <c:pt idx="380">
                  <c:v>15.243417863984126</c:v>
                </c:pt>
                <c:pt idx="381">
                  <c:v>16.0651352389945</c:v>
                </c:pt>
                <c:pt idx="382">
                  <c:v>13.692236054542748</c:v>
                </c:pt>
                <c:pt idx="383">
                  <c:v>13.692236054542748</c:v>
                </c:pt>
                <c:pt idx="384">
                  <c:v>14.452698525828485</c:v>
                </c:pt>
                <c:pt idx="385">
                  <c:v>15.243417863984126</c:v>
                </c:pt>
                <c:pt idx="386">
                  <c:v>13.692236054542748</c:v>
                </c:pt>
                <c:pt idx="387">
                  <c:v>13.692236054542748</c:v>
                </c:pt>
                <c:pt idx="388">
                  <c:v>12.259152986268287</c:v>
                </c:pt>
                <c:pt idx="389">
                  <c:v>14.452698525828485</c:v>
                </c:pt>
                <c:pt idx="390">
                  <c:v>13.692236054542748</c:v>
                </c:pt>
                <c:pt idx="391">
                  <c:v>12.259152986268287</c:v>
                </c:pt>
                <c:pt idx="392">
                  <c:v>12.259152986268287</c:v>
                </c:pt>
                <c:pt idx="393">
                  <c:v>13.692236054542748</c:v>
                </c:pt>
                <c:pt idx="394">
                  <c:v>12.259152986268287</c:v>
                </c:pt>
                <c:pt idx="395">
                  <c:v>12.961296463757792</c:v>
                </c:pt>
                <c:pt idx="396">
                  <c:v>15.243417863984126</c:v>
                </c:pt>
                <c:pt idx="397">
                  <c:v>14.452698525828485</c:v>
                </c:pt>
                <c:pt idx="398">
                  <c:v>13.692236054542748</c:v>
                </c:pt>
                <c:pt idx="399">
                  <c:v>12.961296463757792</c:v>
                </c:pt>
                <c:pt idx="400">
                  <c:v>13.692236054542748</c:v>
                </c:pt>
                <c:pt idx="401">
                  <c:v>13.692236054542748</c:v>
                </c:pt>
                <c:pt idx="402">
                  <c:v>12.961296463757792</c:v>
                </c:pt>
                <c:pt idx="403">
                  <c:v>16.0651352389945</c:v>
                </c:pt>
                <c:pt idx="404">
                  <c:v>11.585086110292956</c:v>
                </c:pt>
                <c:pt idx="405">
                  <c:v>13.692236054542748</c:v>
                </c:pt>
                <c:pt idx="406">
                  <c:v>12.259152986268287</c:v>
                </c:pt>
                <c:pt idx="407">
                  <c:v>14.452698525828485</c:v>
                </c:pt>
                <c:pt idx="408">
                  <c:v>14.452698525828485</c:v>
                </c:pt>
                <c:pt idx="409">
                  <c:v>11.585086110292956</c:v>
                </c:pt>
                <c:pt idx="410">
                  <c:v>12.259152986268287</c:v>
                </c:pt>
                <c:pt idx="411">
                  <c:v>12.259152986268287</c:v>
                </c:pt>
                <c:pt idx="412">
                  <c:v>11.585086110292956</c:v>
                </c:pt>
                <c:pt idx="413">
                  <c:v>11.585086110292956</c:v>
                </c:pt>
                <c:pt idx="414">
                  <c:v>12.961296463757792</c:v>
                </c:pt>
                <c:pt idx="415">
                  <c:v>13.692236054542748</c:v>
                </c:pt>
                <c:pt idx="416">
                  <c:v>12.259152986268287</c:v>
                </c:pt>
                <c:pt idx="417">
                  <c:v>12.961296463757792</c:v>
                </c:pt>
                <c:pt idx="418">
                  <c:v>12.961296463757792</c:v>
                </c:pt>
                <c:pt idx="419">
                  <c:v>14.452698525828485</c:v>
                </c:pt>
                <c:pt idx="420">
                  <c:v>12.259152986268287</c:v>
                </c:pt>
                <c:pt idx="421">
                  <c:v>15.243417863984126</c:v>
                </c:pt>
                <c:pt idx="422">
                  <c:v>14.452698525828485</c:v>
                </c:pt>
                <c:pt idx="423">
                  <c:v>16.918598969599898</c:v>
                </c:pt>
                <c:pt idx="424">
                  <c:v>16.0651352389945</c:v>
                </c:pt>
                <c:pt idx="425">
                  <c:v>19.677058000104321</c:v>
                </c:pt>
                <c:pt idx="426">
                  <c:v>20.665132132132609</c:v>
                </c:pt>
                <c:pt idx="427">
                  <c:v>19.677058000104321</c:v>
                </c:pt>
                <c:pt idx="428">
                  <c:v>22.748852928791191</c:v>
                </c:pt>
                <c:pt idx="429">
                  <c:v>19.677058000104321</c:v>
                </c:pt>
                <c:pt idx="430">
                  <c:v>19.677058000104321</c:v>
                </c:pt>
                <c:pt idx="431">
                  <c:v>16.918598969599898</c:v>
                </c:pt>
                <c:pt idx="432">
                  <c:v>16.918598969599898</c:v>
                </c:pt>
                <c:pt idx="433">
                  <c:v>18.723794311806625</c:v>
                </c:pt>
                <c:pt idx="434">
                  <c:v>16.918598969599898</c:v>
                </c:pt>
                <c:pt idx="435">
                  <c:v>16.918598969599898</c:v>
                </c:pt>
                <c:pt idx="436">
                  <c:v>16.918598969599898</c:v>
                </c:pt>
                <c:pt idx="437">
                  <c:v>15.243417863984126</c:v>
                </c:pt>
                <c:pt idx="438">
                  <c:v>15.243417863984126</c:v>
                </c:pt>
                <c:pt idx="439">
                  <c:v>16.918598969599898</c:v>
                </c:pt>
                <c:pt idx="440">
                  <c:v>14.452698525828485</c:v>
                </c:pt>
                <c:pt idx="441">
                  <c:v>17.804564489100954</c:v>
                </c:pt>
                <c:pt idx="442">
                  <c:v>17.804564489100954</c:v>
                </c:pt>
                <c:pt idx="443">
                  <c:v>16.918598969599898</c:v>
                </c:pt>
                <c:pt idx="444">
                  <c:v>18.723794311806625</c:v>
                </c:pt>
                <c:pt idx="445">
                  <c:v>17.804564489100954</c:v>
                </c:pt>
                <c:pt idx="446">
                  <c:v>16.918598969599898</c:v>
                </c:pt>
                <c:pt idx="447">
                  <c:v>18.723794311806625</c:v>
                </c:pt>
                <c:pt idx="448">
                  <c:v>19.677058000104321</c:v>
                </c:pt>
                <c:pt idx="449">
                  <c:v>17.804564489100954</c:v>
                </c:pt>
                <c:pt idx="450">
                  <c:v>19.677058000104321</c:v>
                </c:pt>
                <c:pt idx="451">
                  <c:v>17.804564489100954</c:v>
                </c:pt>
                <c:pt idx="452">
                  <c:v>19.677058000104321</c:v>
                </c:pt>
                <c:pt idx="453">
                  <c:v>21.688800270037017</c:v>
                </c:pt>
                <c:pt idx="454">
                  <c:v>20.665132132132609</c:v>
                </c:pt>
                <c:pt idx="455">
                  <c:v>22.748852928791191</c:v>
                </c:pt>
                <c:pt idx="456">
                  <c:v>20.665132132132609</c:v>
                </c:pt>
                <c:pt idx="457">
                  <c:v>16.0651352389945</c:v>
                </c:pt>
                <c:pt idx="458">
                  <c:v>17.804564489100954</c:v>
                </c:pt>
                <c:pt idx="459">
                  <c:v>16.0651352389945</c:v>
                </c:pt>
                <c:pt idx="460">
                  <c:v>16.0651352389945</c:v>
                </c:pt>
                <c:pt idx="461">
                  <c:v>15.243417863984126</c:v>
                </c:pt>
                <c:pt idx="462">
                  <c:v>17.804564489100954</c:v>
                </c:pt>
                <c:pt idx="463">
                  <c:v>14.452698525828485</c:v>
                </c:pt>
                <c:pt idx="464">
                  <c:v>17.804564489100954</c:v>
                </c:pt>
                <c:pt idx="465">
                  <c:v>16.918598969599898</c:v>
                </c:pt>
                <c:pt idx="466">
                  <c:v>15.243417863984126</c:v>
                </c:pt>
                <c:pt idx="467">
                  <c:v>17.804564489100954</c:v>
                </c:pt>
                <c:pt idx="468">
                  <c:v>17.804564489100954</c:v>
                </c:pt>
                <c:pt idx="469">
                  <c:v>16.0651352389945</c:v>
                </c:pt>
                <c:pt idx="470">
                  <c:v>15.243417863984126</c:v>
                </c:pt>
                <c:pt idx="471">
                  <c:v>17.804564489100954</c:v>
                </c:pt>
                <c:pt idx="472">
                  <c:v>17.804564489100954</c:v>
                </c:pt>
                <c:pt idx="473">
                  <c:v>14.452698525828485</c:v>
                </c:pt>
                <c:pt idx="474">
                  <c:v>13.692236054542748</c:v>
                </c:pt>
                <c:pt idx="475">
                  <c:v>14.452698525828485</c:v>
                </c:pt>
                <c:pt idx="476">
                  <c:v>15.243417863984126</c:v>
                </c:pt>
                <c:pt idx="477">
                  <c:v>15.243417863984126</c:v>
                </c:pt>
                <c:pt idx="478">
                  <c:v>16.0651352389945</c:v>
                </c:pt>
                <c:pt idx="479">
                  <c:v>12.961296463757792</c:v>
                </c:pt>
                <c:pt idx="480">
                  <c:v>14.452698525828485</c:v>
                </c:pt>
                <c:pt idx="481">
                  <c:v>12.259152986268287</c:v>
                </c:pt>
                <c:pt idx="482">
                  <c:v>12.259152986268287</c:v>
                </c:pt>
                <c:pt idx="483">
                  <c:v>13.692236054542748</c:v>
                </c:pt>
                <c:pt idx="484">
                  <c:v>12.259152986268287</c:v>
                </c:pt>
                <c:pt idx="485">
                  <c:v>13.692236054542748</c:v>
                </c:pt>
                <c:pt idx="486">
                  <c:v>12.961296463757792</c:v>
                </c:pt>
                <c:pt idx="487">
                  <c:v>13.692236054542748</c:v>
                </c:pt>
                <c:pt idx="488">
                  <c:v>13.692236054542748</c:v>
                </c:pt>
                <c:pt idx="489">
                  <c:v>14.452698525828485</c:v>
                </c:pt>
                <c:pt idx="490">
                  <c:v>13.692236054542748</c:v>
                </c:pt>
                <c:pt idx="491">
                  <c:v>12.961296463757792</c:v>
                </c:pt>
                <c:pt idx="492">
                  <c:v>12.961296463757792</c:v>
                </c:pt>
                <c:pt idx="493">
                  <c:v>16.0651352389945</c:v>
                </c:pt>
                <c:pt idx="494">
                  <c:v>12.961296463757792</c:v>
                </c:pt>
                <c:pt idx="495">
                  <c:v>12.961296463757792</c:v>
                </c:pt>
                <c:pt idx="496">
                  <c:v>12.259152986268287</c:v>
                </c:pt>
                <c:pt idx="497">
                  <c:v>13.692236054542748</c:v>
                </c:pt>
                <c:pt idx="498">
                  <c:v>13.692236054542748</c:v>
                </c:pt>
                <c:pt idx="499">
                  <c:v>12.259152986268287</c:v>
                </c:pt>
                <c:pt idx="500">
                  <c:v>14.452698525828485</c:v>
                </c:pt>
                <c:pt idx="501">
                  <c:v>12.259152986268287</c:v>
                </c:pt>
                <c:pt idx="502">
                  <c:v>12.961296463757792</c:v>
                </c:pt>
                <c:pt idx="503">
                  <c:v>13.692236054542748</c:v>
                </c:pt>
                <c:pt idx="504">
                  <c:v>12.961296463757792</c:v>
                </c:pt>
                <c:pt idx="505">
                  <c:v>11.585086110292956</c:v>
                </c:pt>
                <c:pt idx="506">
                  <c:v>11.585086110292956</c:v>
                </c:pt>
                <c:pt idx="507">
                  <c:v>13.692236054542748</c:v>
                </c:pt>
                <c:pt idx="508">
                  <c:v>13.692236054542748</c:v>
                </c:pt>
                <c:pt idx="509">
                  <c:v>10.93838361647218</c:v>
                </c:pt>
                <c:pt idx="510">
                  <c:v>11.585086110292956</c:v>
                </c:pt>
                <c:pt idx="511">
                  <c:v>12.259152986268287</c:v>
                </c:pt>
                <c:pt idx="512">
                  <c:v>12.259152986268287</c:v>
                </c:pt>
                <c:pt idx="513">
                  <c:v>12.961296463757792</c:v>
                </c:pt>
                <c:pt idx="514">
                  <c:v>12.961296463757792</c:v>
                </c:pt>
                <c:pt idx="515">
                  <c:v>14.452698525828485</c:v>
                </c:pt>
                <c:pt idx="516">
                  <c:v>15.243417863984126</c:v>
                </c:pt>
                <c:pt idx="517">
                  <c:v>14.452698525828485</c:v>
                </c:pt>
                <c:pt idx="518">
                  <c:v>12.961296463757792</c:v>
                </c:pt>
                <c:pt idx="519">
                  <c:v>12.259152986268287</c:v>
                </c:pt>
                <c:pt idx="520">
                  <c:v>14.452698525828485</c:v>
                </c:pt>
                <c:pt idx="521">
                  <c:v>14.452698525828485</c:v>
                </c:pt>
                <c:pt idx="522">
                  <c:v>13.692236054542748</c:v>
                </c:pt>
                <c:pt idx="523">
                  <c:v>14.452698525828485</c:v>
                </c:pt>
                <c:pt idx="524">
                  <c:v>12.961296463757792</c:v>
                </c:pt>
                <c:pt idx="525">
                  <c:v>12.259152986268287</c:v>
                </c:pt>
                <c:pt idx="526">
                  <c:v>12.961296463757792</c:v>
                </c:pt>
                <c:pt idx="527">
                  <c:v>14.452698525828485</c:v>
                </c:pt>
                <c:pt idx="528">
                  <c:v>16.0651352389945</c:v>
                </c:pt>
                <c:pt idx="529">
                  <c:v>19.677058000104321</c:v>
                </c:pt>
                <c:pt idx="530">
                  <c:v>19.677058000104321</c:v>
                </c:pt>
                <c:pt idx="531">
                  <c:v>17.804564489100954</c:v>
                </c:pt>
                <c:pt idx="532">
                  <c:v>16.918598969599898</c:v>
                </c:pt>
                <c:pt idx="533">
                  <c:v>15.243417863984126</c:v>
                </c:pt>
                <c:pt idx="534">
                  <c:v>16.918598969599898</c:v>
                </c:pt>
                <c:pt idx="535">
                  <c:v>15.243417863984126</c:v>
                </c:pt>
                <c:pt idx="536">
                  <c:v>15.243417863984126</c:v>
                </c:pt>
                <c:pt idx="537">
                  <c:v>21.688800270037017</c:v>
                </c:pt>
                <c:pt idx="538">
                  <c:v>16.0651352389945</c:v>
                </c:pt>
                <c:pt idx="539">
                  <c:v>13.692236054542748</c:v>
                </c:pt>
                <c:pt idx="540">
                  <c:v>16.0651352389945</c:v>
                </c:pt>
                <c:pt idx="541">
                  <c:v>16.0651352389945</c:v>
                </c:pt>
                <c:pt idx="542">
                  <c:v>14.452698525828485</c:v>
                </c:pt>
                <c:pt idx="543">
                  <c:v>16.0651352389945</c:v>
                </c:pt>
                <c:pt idx="544">
                  <c:v>16.0651352389945</c:v>
                </c:pt>
                <c:pt idx="545">
                  <c:v>13.692236054542748</c:v>
                </c:pt>
                <c:pt idx="546">
                  <c:v>16.918598969599898</c:v>
                </c:pt>
                <c:pt idx="547">
                  <c:v>15.243417863984126</c:v>
                </c:pt>
                <c:pt idx="548">
                  <c:v>16.0651352389945</c:v>
                </c:pt>
                <c:pt idx="549">
                  <c:v>15.243417863984126</c:v>
                </c:pt>
                <c:pt idx="550">
                  <c:v>15.243417863984126</c:v>
                </c:pt>
                <c:pt idx="551">
                  <c:v>16.918598969599898</c:v>
                </c:pt>
                <c:pt idx="552">
                  <c:v>16.0651352389945</c:v>
                </c:pt>
                <c:pt idx="553">
                  <c:v>15.243417863984126</c:v>
                </c:pt>
                <c:pt idx="554">
                  <c:v>13.692236054542748</c:v>
                </c:pt>
                <c:pt idx="555">
                  <c:v>15.243417863984126</c:v>
                </c:pt>
                <c:pt idx="556">
                  <c:v>14.452698525828485</c:v>
                </c:pt>
                <c:pt idx="557">
                  <c:v>16.918598969599898</c:v>
                </c:pt>
                <c:pt idx="558">
                  <c:v>14.452698525828485</c:v>
                </c:pt>
                <c:pt idx="559">
                  <c:v>16.918598969599898</c:v>
                </c:pt>
                <c:pt idx="560">
                  <c:v>14.452698525828485</c:v>
                </c:pt>
                <c:pt idx="561">
                  <c:v>13.692236054542748</c:v>
                </c:pt>
                <c:pt idx="562">
                  <c:v>16.0651352389945</c:v>
                </c:pt>
                <c:pt idx="563">
                  <c:v>15.243417863984126</c:v>
                </c:pt>
                <c:pt idx="564">
                  <c:v>16.0651352389945</c:v>
                </c:pt>
                <c:pt idx="565">
                  <c:v>14.452698525828485</c:v>
                </c:pt>
                <c:pt idx="566">
                  <c:v>14.452698525828485</c:v>
                </c:pt>
                <c:pt idx="567">
                  <c:v>16.918598969599898</c:v>
                </c:pt>
                <c:pt idx="568">
                  <c:v>16.0651352389945</c:v>
                </c:pt>
                <c:pt idx="569">
                  <c:v>14.452698525828485</c:v>
                </c:pt>
                <c:pt idx="570">
                  <c:v>16.0651352389945</c:v>
                </c:pt>
                <c:pt idx="571">
                  <c:v>13.692236054542748</c:v>
                </c:pt>
                <c:pt idx="572">
                  <c:v>15.243417863984126</c:v>
                </c:pt>
                <c:pt idx="573">
                  <c:v>13.692236054542748</c:v>
                </c:pt>
                <c:pt idx="574">
                  <c:v>16.0651352389945</c:v>
                </c:pt>
                <c:pt idx="575">
                  <c:v>13.692236054542748</c:v>
                </c:pt>
                <c:pt idx="576">
                  <c:v>13.692236054542748</c:v>
                </c:pt>
                <c:pt idx="577">
                  <c:v>14.452698525828485</c:v>
                </c:pt>
                <c:pt idx="578">
                  <c:v>12.961296463757792</c:v>
                </c:pt>
                <c:pt idx="579">
                  <c:v>13.692236054542748</c:v>
                </c:pt>
                <c:pt idx="580">
                  <c:v>12.961296463757792</c:v>
                </c:pt>
                <c:pt idx="581">
                  <c:v>12.259152986268287</c:v>
                </c:pt>
                <c:pt idx="582">
                  <c:v>13.692236054542748</c:v>
                </c:pt>
                <c:pt idx="583">
                  <c:v>14.452698525828485</c:v>
                </c:pt>
                <c:pt idx="584">
                  <c:v>14.452698525828485</c:v>
                </c:pt>
                <c:pt idx="585">
                  <c:v>12.961296463757792</c:v>
                </c:pt>
                <c:pt idx="586">
                  <c:v>12.961296463757792</c:v>
                </c:pt>
                <c:pt idx="587">
                  <c:v>13.692236054542748</c:v>
                </c:pt>
                <c:pt idx="588">
                  <c:v>16.918598969599898</c:v>
                </c:pt>
                <c:pt idx="589">
                  <c:v>14.452698525828485</c:v>
                </c:pt>
                <c:pt idx="590">
                  <c:v>17.804564489100954</c:v>
                </c:pt>
                <c:pt idx="591">
                  <c:v>17.804564489100954</c:v>
                </c:pt>
                <c:pt idx="592">
                  <c:v>15.243417863984126</c:v>
                </c:pt>
                <c:pt idx="593">
                  <c:v>16.0651352389945</c:v>
                </c:pt>
                <c:pt idx="594">
                  <c:v>14.452698525828485</c:v>
                </c:pt>
                <c:pt idx="595">
                  <c:v>14.452698525828485</c:v>
                </c:pt>
                <c:pt idx="596">
                  <c:v>16.0651352389945</c:v>
                </c:pt>
                <c:pt idx="597">
                  <c:v>15.243417863984126</c:v>
                </c:pt>
                <c:pt idx="598">
                  <c:v>12.961296463757792</c:v>
                </c:pt>
                <c:pt idx="599">
                  <c:v>21.688800270037017</c:v>
                </c:pt>
                <c:pt idx="600">
                  <c:v>14.452698525828485</c:v>
                </c:pt>
                <c:pt idx="601">
                  <c:v>15.243417863984126</c:v>
                </c:pt>
                <c:pt idx="602">
                  <c:v>13.692236054542748</c:v>
                </c:pt>
                <c:pt idx="603">
                  <c:v>13.692236054542748</c:v>
                </c:pt>
                <c:pt idx="604">
                  <c:v>12.961296463757792</c:v>
                </c:pt>
                <c:pt idx="605">
                  <c:v>12.259152986268287</c:v>
                </c:pt>
                <c:pt idx="606">
                  <c:v>12.259152986268287</c:v>
                </c:pt>
                <c:pt idx="607">
                  <c:v>11.585086110292956</c:v>
                </c:pt>
                <c:pt idx="608">
                  <c:v>12.259152986268287</c:v>
                </c:pt>
                <c:pt idx="609">
                  <c:v>14.452698525828485</c:v>
                </c:pt>
                <c:pt idx="610">
                  <c:v>12.961296463757792</c:v>
                </c:pt>
                <c:pt idx="611">
                  <c:v>15.243417863984126</c:v>
                </c:pt>
                <c:pt idx="612">
                  <c:v>12.961296463757792</c:v>
                </c:pt>
                <c:pt idx="613">
                  <c:v>12.259152986268287</c:v>
                </c:pt>
                <c:pt idx="614">
                  <c:v>13.692236054542748</c:v>
                </c:pt>
                <c:pt idx="615">
                  <c:v>12.259152986268287</c:v>
                </c:pt>
                <c:pt idx="616">
                  <c:v>12.259152986268287</c:v>
                </c:pt>
                <c:pt idx="617">
                  <c:v>13.692236054542748</c:v>
                </c:pt>
                <c:pt idx="618">
                  <c:v>12.961296463757792</c:v>
                </c:pt>
                <c:pt idx="619">
                  <c:v>11.585086110292956</c:v>
                </c:pt>
                <c:pt idx="620">
                  <c:v>13.692236054542748</c:v>
                </c:pt>
                <c:pt idx="621">
                  <c:v>12.961296463757792</c:v>
                </c:pt>
                <c:pt idx="622">
                  <c:v>13.692236054542748</c:v>
                </c:pt>
                <c:pt idx="623">
                  <c:v>11.585086110292956</c:v>
                </c:pt>
                <c:pt idx="624">
                  <c:v>12.961296463757792</c:v>
                </c:pt>
                <c:pt idx="625">
                  <c:v>10.93838361647218</c:v>
                </c:pt>
                <c:pt idx="626">
                  <c:v>12.961296463757792</c:v>
                </c:pt>
                <c:pt idx="627">
                  <c:v>12.961296463757792</c:v>
                </c:pt>
                <c:pt idx="628">
                  <c:v>10.318340615629644</c:v>
                </c:pt>
                <c:pt idx="629">
                  <c:v>10.93838361647218</c:v>
                </c:pt>
                <c:pt idx="630">
                  <c:v>12.259152986268287</c:v>
                </c:pt>
                <c:pt idx="631">
                  <c:v>10.318340615629644</c:v>
                </c:pt>
                <c:pt idx="632">
                  <c:v>12.259152986268287</c:v>
                </c:pt>
                <c:pt idx="633">
                  <c:v>11.585086110292956</c:v>
                </c:pt>
                <c:pt idx="634">
                  <c:v>12.259152986268287</c:v>
                </c:pt>
                <c:pt idx="635">
                  <c:v>12.259152986268287</c:v>
                </c:pt>
                <c:pt idx="636">
                  <c:v>13.692236054542748</c:v>
                </c:pt>
                <c:pt idx="637">
                  <c:v>14.452698525828485</c:v>
                </c:pt>
                <c:pt idx="638">
                  <c:v>12.259152986268287</c:v>
                </c:pt>
                <c:pt idx="639">
                  <c:v>12.961296463757792</c:v>
                </c:pt>
                <c:pt idx="640">
                  <c:v>12.259152986268287</c:v>
                </c:pt>
                <c:pt idx="641">
                  <c:v>13.692236054542748</c:v>
                </c:pt>
                <c:pt idx="642">
                  <c:v>12.259152986268287</c:v>
                </c:pt>
                <c:pt idx="643">
                  <c:v>13.692236054542748</c:v>
                </c:pt>
                <c:pt idx="644">
                  <c:v>10.93838361647218</c:v>
                </c:pt>
                <c:pt idx="645">
                  <c:v>11.585086110292956</c:v>
                </c:pt>
                <c:pt idx="646">
                  <c:v>13.692236054542748</c:v>
                </c:pt>
                <c:pt idx="647">
                  <c:v>12.259152986268287</c:v>
                </c:pt>
                <c:pt idx="648">
                  <c:v>12.961296463757792</c:v>
                </c:pt>
                <c:pt idx="649">
                  <c:v>10.93838361647218</c:v>
                </c:pt>
                <c:pt idx="650">
                  <c:v>10.318340615629644</c:v>
                </c:pt>
                <c:pt idx="651">
                  <c:v>11.585086110292956</c:v>
                </c:pt>
                <c:pt idx="652">
                  <c:v>12.259152986268287</c:v>
                </c:pt>
                <c:pt idx="653">
                  <c:v>10.93838361647218</c:v>
                </c:pt>
                <c:pt idx="654">
                  <c:v>10.93838361647218</c:v>
                </c:pt>
                <c:pt idx="655">
                  <c:v>11.585086110292956</c:v>
                </c:pt>
                <c:pt idx="656">
                  <c:v>10.93838361647218</c:v>
                </c:pt>
                <c:pt idx="657">
                  <c:v>10.93838361647218</c:v>
                </c:pt>
                <c:pt idx="658">
                  <c:v>11.585086110292956</c:v>
                </c:pt>
                <c:pt idx="659">
                  <c:v>14.452698525828485</c:v>
                </c:pt>
                <c:pt idx="660">
                  <c:v>13.692236054542748</c:v>
                </c:pt>
                <c:pt idx="661">
                  <c:v>13.692236054542748</c:v>
                </c:pt>
                <c:pt idx="662">
                  <c:v>12.259152986268287</c:v>
                </c:pt>
                <c:pt idx="663">
                  <c:v>12.259152986268287</c:v>
                </c:pt>
                <c:pt idx="664">
                  <c:v>12.259152986268287</c:v>
                </c:pt>
                <c:pt idx="665">
                  <c:v>12.961296463757792</c:v>
                </c:pt>
                <c:pt idx="666">
                  <c:v>12.961296463757792</c:v>
                </c:pt>
                <c:pt idx="667">
                  <c:v>12.259152986268287</c:v>
                </c:pt>
                <c:pt idx="668">
                  <c:v>10.318340615629644</c:v>
                </c:pt>
                <c:pt idx="669">
                  <c:v>12.259152986268287</c:v>
                </c:pt>
                <c:pt idx="670">
                  <c:v>10.93838361647218</c:v>
                </c:pt>
                <c:pt idx="671">
                  <c:v>12.259152986268287</c:v>
                </c:pt>
                <c:pt idx="672">
                  <c:v>12.259152986268287</c:v>
                </c:pt>
                <c:pt idx="673">
                  <c:v>11.585086110292956</c:v>
                </c:pt>
                <c:pt idx="674">
                  <c:v>12.259152986268287</c:v>
                </c:pt>
                <c:pt idx="675">
                  <c:v>11.585086110292956</c:v>
                </c:pt>
                <c:pt idx="676">
                  <c:v>11.585086110292956</c:v>
                </c:pt>
                <c:pt idx="677">
                  <c:v>11.585086110292956</c:v>
                </c:pt>
                <c:pt idx="678">
                  <c:v>12.259152986268287</c:v>
                </c:pt>
                <c:pt idx="679">
                  <c:v>10.318340615629644</c:v>
                </c:pt>
                <c:pt idx="680">
                  <c:v>12.961296463757792</c:v>
                </c:pt>
                <c:pt idx="681">
                  <c:v>12.259152986268287</c:v>
                </c:pt>
                <c:pt idx="682">
                  <c:v>10.93838361647218</c:v>
                </c:pt>
                <c:pt idx="683">
                  <c:v>10.93838361647218</c:v>
                </c:pt>
                <c:pt idx="684">
                  <c:v>14.452698525828485</c:v>
                </c:pt>
                <c:pt idx="685">
                  <c:v>12.259152986268287</c:v>
                </c:pt>
                <c:pt idx="686">
                  <c:v>12.961296463757792</c:v>
                </c:pt>
                <c:pt idx="687">
                  <c:v>10.93838361647218</c:v>
                </c:pt>
                <c:pt idx="688">
                  <c:v>11.585086110292956</c:v>
                </c:pt>
                <c:pt idx="689">
                  <c:v>12.961296463757792</c:v>
                </c:pt>
                <c:pt idx="690">
                  <c:v>12.259152986268287</c:v>
                </c:pt>
                <c:pt idx="691">
                  <c:v>10.93838361647218</c:v>
                </c:pt>
                <c:pt idx="692">
                  <c:v>10.93838361647218</c:v>
                </c:pt>
                <c:pt idx="693">
                  <c:v>10.318340615629644</c:v>
                </c:pt>
                <c:pt idx="694">
                  <c:v>12.259152986268287</c:v>
                </c:pt>
                <c:pt idx="695">
                  <c:v>11.585086110292956</c:v>
                </c:pt>
                <c:pt idx="696">
                  <c:v>12.259152986268287</c:v>
                </c:pt>
                <c:pt idx="697">
                  <c:v>12.259152986268287</c:v>
                </c:pt>
                <c:pt idx="698">
                  <c:v>9.7242595873261575</c:v>
                </c:pt>
                <c:pt idx="699">
                  <c:v>10.318340615629644</c:v>
                </c:pt>
                <c:pt idx="700">
                  <c:v>12.259152986268287</c:v>
                </c:pt>
                <c:pt idx="701">
                  <c:v>11.585086110292956</c:v>
                </c:pt>
                <c:pt idx="702">
                  <c:v>9.7242595873261575</c:v>
                </c:pt>
                <c:pt idx="703">
                  <c:v>9.7242595873261575</c:v>
                </c:pt>
                <c:pt idx="704">
                  <c:v>10.93838361647218</c:v>
                </c:pt>
                <c:pt idx="705">
                  <c:v>11.585086110292956</c:v>
                </c:pt>
                <c:pt idx="706">
                  <c:v>12.259152986268287</c:v>
                </c:pt>
                <c:pt idx="707">
                  <c:v>10.93838361647218</c:v>
                </c:pt>
                <c:pt idx="708">
                  <c:v>11.585086110292956</c:v>
                </c:pt>
                <c:pt idx="709">
                  <c:v>11.585086110292956</c:v>
                </c:pt>
                <c:pt idx="710">
                  <c:v>11.585086110292956</c:v>
                </c:pt>
                <c:pt idx="711">
                  <c:v>13.692236054542748</c:v>
                </c:pt>
                <c:pt idx="712">
                  <c:v>13.692236054542748</c:v>
                </c:pt>
                <c:pt idx="713">
                  <c:v>12.259152986268287</c:v>
                </c:pt>
                <c:pt idx="714">
                  <c:v>14.452698525828485</c:v>
                </c:pt>
                <c:pt idx="715">
                  <c:v>14.452698525828485</c:v>
                </c:pt>
                <c:pt idx="716">
                  <c:v>12.961296463757792</c:v>
                </c:pt>
                <c:pt idx="717">
                  <c:v>15.243417863984126</c:v>
                </c:pt>
                <c:pt idx="718">
                  <c:v>12.259152986268287</c:v>
                </c:pt>
                <c:pt idx="719">
                  <c:v>14.452698525828485</c:v>
                </c:pt>
                <c:pt idx="720">
                  <c:v>12.961296463757792</c:v>
                </c:pt>
                <c:pt idx="721">
                  <c:v>15.243417863984126</c:v>
                </c:pt>
                <c:pt idx="722">
                  <c:v>14.452698525828485</c:v>
                </c:pt>
                <c:pt idx="723">
                  <c:v>14.452698525828485</c:v>
                </c:pt>
                <c:pt idx="724">
                  <c:v>14.452698525828485</c:v>
                </c:pt>
                <c:pt idx="725">
                  <c:v>14.452698525828485</c:v>
                </c:pt>
                <c:pt idx="726">
                  <c:v>13.692236054542748</c:v>
                </c:pt>
                <c:pt idx="727">
                  <c:v>13.692236054542748</c:v>
                </c:pt>
                <c:pt idx="728">
                  <c:v>14.452698525828485</c:v>
                </c:pt>
                <c:pt idx="729">
                  <c:v>12.961296463757792</c:v>
                </c:pt>
                <c:pt idx="730">
                  <c:v>15.243417863984126</c:v>
                </c:pt>
                <c:pt idx="731">
                  <c:v>15.243417863984126</c:v>
                </c:pt>
                <c:pt idx="732">
                  <c:v>16.918598969599898</c:v>
                </c:pt>
                <c:pt idx="733">
                  <c:v>16.0651352389945</c:v>
                </c:pt>
                <c:pt idx="734">
                  <c:v>15.243417863984126</c:v>
                </c:pt>
                <c:pt idx="735">
                  <c:v>14.452698525828485</c:v>
                </c:pt>
                <c:pt idx="736">
                  <c:v>15.243417863984126</c:v>
                </c:pt>
                <c:pt idx="737">
                  <c:v>14.452698525828485</c:v>
                </c:pt>
                <c:pt idx="738">
                  <c:v>14.452698525828485</c:v>
                </c:pt>
                <c:pt idx="739">
                  <c:v>15.243417863984126</c:v>
                </c:pt>
                <c:pt idx="740">
                  <c:v>12.259152986268287</c:v>
                </c:pt>
                <c:pt idx="741">
                  <c:v>14.452698525828485</c:v>
                </c:pt>
                <c:pt idx="742">
                  <c:v>13.692236054542748</c:v>
                </c:pt>
                <c:pt idx="743">
                  <c:v>14.452698525828485</c:v>
                </c:pt>
                <c:pt idx="744">
                  <c:v>14.452698525828485</c:v>
                </c:pt>
                <c:pt idx="745">
                  <c:v>12.259152986268287</c:v>
                </c:pt>
                <c:pt idx="746">
                  <c:v>12.961296463757792</c:v>
                </c:pt>
                <c:pt idx="747">
                  <c:v>11.585086110292956</c:v>
                </c:pt>
                <c:pt idx="748">
                  <c:v>13.692236054542748</c:v>
                </c:pt>
                <c:pt idx="749">
                  <c:v>11.585086110292956</c:v>
                </c:pt>
                <c:pt idx="750">
                  <c:v>12.961296463757792</c:v>
                </c:pt>
                <c:pt idx="751">
                  <c:v>10.93838361647218</c:v>
                </c:pt>
                <c:pt idx="752">
                  <c:v>12.259152986268287</c:v>
                </c:pt>
                <c:pt idx="753">
                  <c:v>12.259152986268287</c:v>
                </c:pt>
                <c:pt idx="754">
                  <c:v>12.259152986268287</c:v>
                </c:pt>
                <c:pt idx="755">
                  <c:v>13.692236054542748</c:v>
                </c:pt>
                <c:pt idx="756">
                  <c:v>14.452698525828485</c:v>
                </c:pt>
                <c:pt idx="757">
                  <c:v>11.585086110292956</c:v>
                </c:pt>
                <c:pt idx="758">
                  <c:v>12.259152986268287</c:v>
                </c:pt>
                <c:pt idx="759">
                  <c:v>12.259152986268287</c:v>
                </c:pt>
                <c:pt idx="760">
                  <c:v>13.692236054542748</c:v>
                </c:pt>
                <c:pt idx="761">
                  <c:v>14.452698525828485</c:v>
                </c:pt>
                <c:pt idx="762">
                  <c:v>14.452698525828485</c:v>
                </c:pt>
                <c:pt idx="763">
                  <c:v>12.961296463757792</c:v>
                </c:pt>
                <c:pt idx="764">
                  <c:v>12.259152986268287</c:v>
                </c:pt>
                <c:pt idx="765">
                  <c:v>13.692236054542748</c:v>
                </c:pt>
                <c:pt idx="766">
                  <c:v>12.259152986268287</c:v>
                </c:pt>
                <c:pt idx="767">
                  <c:v>12.259152986268287</c:v>
                </c:pt>
                <c:pt idx="768">
                  <c:v>12.259152986268287</c:v>
                </c:pt>
                <c:pt idx="769">
                  <c:v>14.452698525828485</c:v>
                </c:pt>
                <c:pt idx="770">
                  <c:v>14.452698525828485</c:v>
                </c:pt>
                <c:pt idx="771">
                  <c:v>15.243417863984126</c:v>
                </c:pt>
                <c:pt idx="772">
                  <c:v>16.0651352389945</c:v>
                </c:pt>
                <c:pt idx="773">
                  <c:v>15.243417863984126</c:v>
                </c:pt>
                <c:pt idx="774">
                  <c:v>16.0651352389945</c:v>
                </c:pt>
                <c:pt idx="775">
                  <c:v>14.452698525828485</c:v>
                </c:pt>
                <c:pt idx="776">
                  <c:v>15.243417863984126</c:v>
                </c:pt>
                <c:pt idx="777">
                  <c:v>14.452698525828485</c:v>
                </c:pt>
                <c:pt idx="778">
                  <c:v>14.452698525828485</c:v>
                </c:pt>
                <c:pt idx="779">
                  <c:v>13.692236054542748</c:v>
                </c:pt>
                <c:pt idx="780">
                  <c:v>13.692236054542748</c:v>
                </c:pt>
                <c:pt idx="781">
                  <c:v>15.243417863984126</c:v>
                </c:pt>
                <c:pt idx="782">
                  <c:v>14.452698525828485</c:v>
                </c:pt>
                <c:pt idx="783">
                  <c:v>12.961296463757792</c:v>
                </c:pt>
                <c:pt idx="784">
                  <c:v>12.961296463757792</c:v>
                </c:pt>
                <c:pt idx="785">
                  <c:v>12.259152986268287</c:v>
                </c:pt>
                <c:pt idx="786">
                  <c:v>12.961296463757792</c:v>
                </c:pt>
                <c:pt idx="787">
                  <c:v>14.452698525828485</c:v>
                </c:pt>
                <c:pt idx="788">
                  <c:v>12.961296463757792</c:v>
                </c:pt>
                <c:pt idx="789">
                  <c:v>14.452698525828485</c:v>
                </c:pt>
                <c:pt idx="790">
                  <c:v>14.452698525828485</c:v>
                </c:pt>
                <c:pt idx="791">
                  <c:v>12.961296463757792</c:v>
                </c:pt>
                <c:pt idx="792">
                  <c:v>12.961296463757792</c:v>
                </c:pt>
                <c:pt idx="793">
                  <c:v>16.0651352389945</c:v>
                </c:pt>
                <c:pt idx="794">
                  <c:v>16.0651352389945</c:v>
                </c:pt>
                <c:pt idx="795">
                  <c:v>15.243417863984126</c:v>
                </c:pt>
                <c:pt idx="796">
                  <c:v>13.692236054542748</c:v>
                </c:pt>
                <c:pt idx="797">
                  <c:v>16.918598969599898</c:v>
                </c:pt>
                <c:pt idx="798">
                  <c:v>16.0651352389945</c:v>
                </c:pt>
                <c:pt idx="799">
                  <c:v>16.918598969599898</c:v>
                </c:pt>
                <c:pt idx="800">
                  <c:v>15.243417863984126</c:v>
                </c:pt>
                <c:pt idx="801">
                  <c:v>15.243417863984126</c:v>
                </c:pt>
                <c:pt idx="802">
                  <c:v>17.804564489100954</c:v>
                </c:pt>
                <c:pt idx="803">
                  <c:v>15.243417863984126</c:v>
                </c:pt>
                <c:pt idx="804">
                  <c:v>16.0651352389945</c:v>
                </c:pt>
                <c:pt idx="805">
                  <c:v>15.243417863984126</c:v>
                </c:pt>
                <c:pt idx="806">
                  <c:v>18.723794311806625</c:v>
                </c:pt>
                <c:pt idx="807">
                  <c:v>18.723794311806625</c:v>
                </c:pt>
                <c:pt idx="808">
                  <c:v>16.0651352389945</c:v>
                </c:pt>
                <c:pt idx="809">
                  <c:v>18.723794311806625</c:v>
                </c:pt>
                <c:pt idx="810">
                  <c:v>16.0651352389945</c:v>
                </c:pt>
                <c:pt idx="811">
                  <c:v>16.918598969599898</c:v>
                </c:pt>
                <c:pt idx="812">
                  <c:v>15.243417863984126</c:v>
                </c:pt>
                <c:pt idx="813">
                  <c:v>16.0651352389945</c:v>
                </c:pt>
                <c:pt idx="814">
                  <c:v>14.452698525828485</c:v>
                </c:pt>
                <c:pt idx="815">
                  <c:v>14.452698525828485</c:v>
                </c:pt>
                <c:pt idx="816">
                  <c:v>16.0651352389945</c:v>
                </c:pt>
                <c:pt idx="817">
                  <c:v>13.692236054542748</c:v>
                </c:pt>
                <c:pt idx="818">
                  <c:v>14.452698525828485</c:v>
                </c:pt>
                <c:pt idx="819">
                  <c:v>14.452698525828485</c:v>
                </c:pt>
                <c:pt idx="820">
                  <c:v>13.692236054542748</c:v>
                </c:pt>
                <c:pt idx="821">
                  <c:v>13.692236054542748</c:v>
                </c:pt>
                <c:pt idx="822">
                  <c:v>13.692236054542748</c:v>
                </c:pt>
                <c:pt idx="823">
                  <c:v>13.692236054542748</c:v>
                </c:pt>
                <c:pt idx="824">
                  <c:v>12.259152986268287</c:v>
                </c:pt>
                <c:pt idx="825">
                  <c:v>12.961296463757792</c:v>
                </c:pt>
                <c:pt idx="826">
                  <c:v>14.452698525828485</c:v>
                </c:pt>
                <c:pt idx="827">
                  <c:v>12.961296463757792</c:v>
                </c:pt>
                <c:pt idx="828">
                  <c:v>12.259152986268287</c:v>
                </c:pt>
                <c:pt idx="829">
                  <c:v>13.692236054542748</c:v>
                </c:pt>
                <c:pt idx="830">
                  <c:v>12.259152986268287</c:v>
                </c:pt>
                <c:pt idx="831">
                  <c:v>12.961296463757792</c:v>
                </c:pt>
                <c:pt idx="832">
                  <c:v>13.692236054542748</c:v>
                </c:pt>
                <c:pt idx="833">
                  <c:v>14.452698525828485</c:v>
                </c:pt>
                <c:pt idx="834">
                  <c:v>12.259152986268287</c:v>
                </c:pt>
                <c:pt idx="835">
                  <c:v>12.961296463757792</c:v>
                </c:pt>
                <c:pt idx="836">
                  <c:v>12.259152986268287</c:v>
                </c:pt>
                <c:pt idx="837">
                  <c:v>13.692236054542748</c:v>
                </c:pt>
                <c:pt idx="838">
                  <c:v>12.259152986268287</c:v>
                </c:pt>
                <c:pt idx="839">
                  <c:v>10.93838361647218</c:v>
                </c:pt>
                <c:pt idx="840">
                  <c:v>12.961296463757792</c:v>
                </c:pt>
                <c:pt idx="841">
                  <c:v>11.585086110292956</c:v>
                </c:pt>
                <c:pt idx="842">
                  <c:v>12.259152986268287</c:v>
                </c:pt>
                <c:pt idx="843">
                  <c:v>10.93838361647218</c:v>
                </c:pt>
                <c:pt idx="844">
                  <c:v>10.93838361647218</c:v>
                </c:pt>
                <c:pt idx="845">
                  <c:v>12.259152986268287</c:v>
                </c:pt>
                <c:pt idx="846">
                  <c:v>11.585086110292956</c:v>
                </c:pt>
                <c:pt idx="847">
                  <c:v>10.93838361647218</c:v>
                </c:pt>
                <c:pt idx="848">
                  <c:v>10.318340615629644</c:v>
                </c:pt>
                <c:pt idx="849">
                  <c:v>10.93838361647218</c:v>
                </c:pt>
                <c:pt idx="850">
                  <c:v>11.585086110292956</c:v>
                </c:pt>
                <c:pt idx="851">
                  <c:v>11.585086110292956</c:v>
                </c:pt>
                <c:pt idx="852">
                  <c:v>14.452698525828485</c:v>
                </c:pt>
                <c:pt idx="853">
                  <c:v>11.585086110292956</c:v>
                </c:pt>
                <c:pt idx="854">
                  <c:v>12.259152986268287</c:v>
                </c:pt>
                <c:pt idx="855">
                  <c:v>14.452698525828485</c:v>
                </c:pt>
                <c:pt idx="856">
                  <c:v>16.0651352389945</c:v>
                </c:pt>
                <c:pt idx="857">
                  <c:v>13.692236054542748</c:v>
                </c:pt>
                <c:pt idx="858">
                  <c:v>12.259152986268287</c:v>
                </c:pt>
                <c:pt idx="859">
                  <c:v>16.0651352389945</c:v>
                </c:pt>
                <c:pt idx="860">
                  <c:v>14.452698525828485</c:v>
                </c:pt>
                <c:pt idx="861">
                  <c:v>13.692236054542748</c:v>
                </c:pt>
                <c:pt idx="862">
                  <c:v>16.0651352389945</c:v>
                </c:pt>
                <c:pt idx="863">
                  <c:v>16.918598969599898</c:v>
                </c:pt>
                <c:pt idx="864">
                  <c:v>17.804564489100954</c:v>
                </c:pt>
                <c:pt idx="865">
                  <c:v>16.918598969599898</c:v>
                </c:pt>
                <c:pt idx="866">
                  <c:v>16.918598969599898</c:v>
                </c:pt>
                <c:pt idx="867">
                  <c:v>14.452698525828485</c:v>
                </c:pt>
                <c:pt idx="868">
                  <c:v>16.0651352389945</c:v>
                </c:pt>
                <c:pt idx="869">
                  <c:v>12.961296463757792</c:v>
                </c:pt>
                <c:pt idx="870">
                  <c:v>14.452698525828485</c:v>
                </c:pt>
                <c:pt idx="871">
                  <c:v>11.585086110292956</c:v>
                </c:pt>
                <c:pt idx="872">
                  <c:v>12.961296463757792</c:v>
                </c:pt>
                <c:pt idx="873">
                  <c:v>12.961296463757792</c:v>
                </c:pt>
                <c:pt idx="874">
                  <c:v>12.259152986268287</c:v>
                </c:pt>
                <c:pt idx="875">
                  <c:v>12.259152986268287</c:v>
                </c:pt>
                <c:pt idx="876">
                  <c:v>12.259152986268287</c:v>
                </c:pt>
                <c:pt idx="877">
                  <c:v>12.259152986268287</c:v>
                </c:pt>
                <c:pt idx="878">
                  <c:v>12.259152986268287</c:v>
                </c:pt>
                <c:pt idx="879">
                  <c:v>14.452698525828485</c:v>
                </c:pt>
                <c:pt idx="880">
                  <c:v>12.961296463757792</c:v>
                </c:pt>
                <c:pt idx="881">
                  <c:v>12.961296463757792</c:v>
                </c:pt>
                <c:pt idx="882">
                  <c:v>13.692236054542748</c:v>
                </c:pt>
                <c:pt idx="883">
                  <c:v>14.452698525828485</c:v>
                </c:pt>
                <c:pt idx="884">
                  <c:v>11.585086110292956</c:v>
                </c:pt>
                <c:pt idx="885">
                  <c:v>12.259152986268287</c:v>
                </c:pt>
                <c:pt idx="886">
                  <c:v>12.961296463757792</c:v>
                </c:pt>
                <c:pt idx="887">
                  <c:v>11.585086110292956</c:v>
                </c:pt>
                <c:pt idx="888">
                  <c:v>11.585086110292956</c:v>
                </c:pt>
                <c:pt idx="889">
                  <c:v>10.93838361647218</c:v>
                </c:pt>
                <c:pt idx="890">
                  <c:v>10.93838361647218</c:v>
                </c:pt>
                <c:pt idx="891">
                  <c:v>12.259152986268287</c:v>
                </c:pt>
                <c:pt idx="892">
                  <c:v>11.585086110292956</c:v>
                </c:pt>
                <c:pt idx="893">
                  <c:v>12.961296463757792</c:v>
                </c:pt>
                <c:pt idx="894">
                  <c:v>10.318340615629644</c:v>
                </c:pt>
                <c:pt idx="895">
                  <c:v>12.259152986268287</c:v>
                </c:pt>
                <c:pt idx="896">
                  <c:v>10.318340615629644</c:v>
                </c:pt>
                <c:pt idx="897">
                  <c:v>10.93838361647218</c:v>
                </c:pt>
                <c:pt idx="898">
                  <c:v>12.259152986268287</c:v>
                </c:pt>
                <c:pt idx="899">
                  <c:v>10.93838361647218</c:v>
                </c:pt>
                <c:pt idx="900">
                  <c:v>12.961296463757792</c:v>
                </c:pt>
                <c:pt idx="901">
                  <c:v>12.259152986268287</c:v>
                </c:pt>
                <c:pt idx="902">
                  <c:v>13.692236054542748</c:v>
                </c:pt>
                <c:pt idx="903">
                  <c:v>12.259152986268287</c:v>
                </c:pt>
                <c:pt idx="904">
                  <c:v>14.452698525828485</c:v>
                </c:pt>
                <c:pt idx="905">
                  <c:v>12.961296463757792</c:v>
                </c:pt>
                <c:pt idx="906">
                  <c:v>11.585086110292956</c:v>
                </c:pt>
                <c:pt idx="907">
                  <c:v>12.961296463757792</c:v>
                </c:pt>
                <c:pt idx="908">
                  <c:v>12.961296463757792</c:v>
                </c:pt>
                <c:pt idx="909">
                  <c:v>10.93838361647218</c:v>
                </c:pt>
                <c:pt idx="910">
                  <c:v>12.961296463757792</c:v>
                </c:pt>
                <c:pt idx="911">
                  <c:v>12.961296463757792</c:v>
                </c:pt>
                <c:pt idx="912">
                  <c:v>10.318340615629644</c:v>
                </c:pt>
                <c:pt idx="913">
                  <c:v>12.259152986268287</c:v>
                </c:pt>
                <c:pt idx="914">
                  <c:v>12.259152986268287</c:v>
                </c:pt>
                <c:pt idx="915">
                  <c:v>11.585086110292956</c:v>
                </c:pt>
                <c:pt idx="916">
                  <c:v>12.259152986268287</c:v>
                </c:pt>
                <c:pt idx="917">
                  <c:v>10.93838361647218</c:v>
                </c:pt>
                <c:pt idx="918">
                  <c:v>10.93838361647218</c:v>
                </c:pt>
                <c:pt idx="919">
                  <c:v>10.318340615629644</c:v>
                </c:pt>
                <c:pt idx="920">
                  <c:v>10.93838361647218</c:v>
                </c:pt>
                <c:pt idx="921">
                  <c:v>10.318340615629644</c:v>
                </c:pt>
                <c:pt idx="922">
                  <c:v>11.585086110292956</c:v>
                </c:pt>
                <c:pt idx="923">
                  <c:v>10.93838361647218</c:v>
                </c:pt>
                <c:pt idx="924">
                  <c:v>11.585086110292956</c:v>
                </c:pt>
                <c:pt idx="925">
                  <c:v>11.585086110292956</c:v>
                </c:pt>
                <c:pt idx="926">
                  <c:v>12.961296463757792</c:v>
                </c:pt>
                <c:pt idx="927">
                  <c:v>10.93838361647218</c:v>
                </c:pt>
                <c:pt idx="928">
                  <c:v>11.585086110292956</c:v>
                </c:pt>
                <c:pt idx="929">
                  <c:v>10.93838361647218</c:v>
                </c:pt>
                <c:pt idx="930">
                  <c:v>18.723794311806625</c:v>
                </c:pt>
                <c:pt idx="931">
                  <c:v>12.259152986268287</c:v>
                </c:pt>
                <c:pt idx="932">
                  <c:v>10.93838361647218</c:v>
                </c:pt>
                <c:pt idx="933">
                  <c:v>12.259152986268287</c:v>
                </c:pt>
                <c:pt idx="934">
                  <c:v>11.585086110292956</c:v>
                </c:pt>
                <c:pt idx="935">
                  <c:v>12.259152986268287</c:v>
                </c:pt>
                <c:pt idx="936">
                  <c:v>12.961296463757792</c:v>
                </c:pt>
                <c:pt idx="937">
                  <c:v>12.961296463757792</c:v>
                </c:pt>
                <c:pt idx="938">
                  <c:v>12.961296463757792</c:v>
                </c:pt>
                <c:pt idx="939">
                  <c:v>12.961296463757792</c:v>
                </c:pt>
                <c:pt idx="940">
                  <c:v>11.585086110292956</c:v>
                </c:pt>
                <c:pt idx="941">
                  <c:v>12.259152986268287</c:v>
                </c:pt>
                <c:pt idx="942">
                  <c:v>13.692236054542748</c:v>
                </c:pt>
                <c:pt idx="943">
                  <c:v>19.677058000104321</c:v>
                </c:pt>
                <c:pt idx="944">
                  <c:v>16.918598969599898</c:v>
                </c:pt>
                <c:pt idx="945">
                  <c:v>18.723794311806625</c:v>
                </c:pt>
                <c:pt idx="946">
                  <c:v>17.804564489100954</c:v>
                </c:pt>
                <c:pt idx="947">
                  <c:v>18.723794311806625</c:v>
                </c:pt>
                <c:pt idx="948">
                  <c:v>20.665132132132609</c:v>
                </c:pt>
                <c:pt idx="949">
                  <c:v>19.677058000104321</c:v>
                </c:pt>
                <c:pt idx="950">
                  <c:v>19.677058000104321</c:v>
                </c:pt>
                <c:pt idx="951">
                  <c:v>19.677058000104321</c:v>
                </c:pt>
                <c:pt idx="952">
                  <c:v>19.677058000104321</c:v>
                </c:pt>
                <c:pt idx="953">
                  <c:v>20.665132132132609</c:v>
                </c:pt>
                <c:pt idx="954">
                  <c:v>26.155326832758512</c:v>
                </c:pt>
                <c:pt idx="955">
                  <c:v>38.604585804070084</c:v>
                </c:pt>
                <c:pt idx="956">
                  <c:v>45.329544213967331</c:v>
                </c:pt>
                <c:pt idx="957">
                  <c:v>47.135679067472864</c:v>
                </c:pt>
                <c:pt idx="958">
                  <c:v>37.043768189617921</c:v>
                </c:pt>
                <c:pt idx="959">
                  <c:v>32.636249398205287</c:v>
                </c:pt>
                <c:pt idx="960">
                  <c:v>28.623034941882036</c:v>
                </c:pt>
                <c:pt idx="961">
                  <c:v>27.368960720164406</c:v>
                </c:pt>
                <c:pt idx="962">
                  <c:v>28.623034941882036</c:v>
                </c:pt>
                <c:pt idx="963">
                  <c:v>22.748852928791191</c:v>
                </c:pt>
                <c:pt idx="964">
                  <c:v>24.981308449628163</c:v>
                </c:pt>
                <c:pt idx="965">
                  <c:v>24.981308449628163</c:v>
                </c:pt>
                <c:pt idx="966">
                  <c:v>23.846087545565705</c:v>
                </c:pt>
                <c:pt idx="967">
                  <c:v>20.665132132132609</c:v>
                </c:pt>
                <c:pt idx="968">
                  <c:v>22.748852928791191</c:v>
                </c:pt>
                <c:pt idx="969">
                  <c:v>21.688800270037017</c:v>
                </c:pt>
                <c:pt idx="970">
                  <c:v>18.723794311806625</c:v>
                </c:pt>
                <c:pt idx="971">
                  <c:v>17.804564489100954</c:v>
                </c:pt>
                <c:pt idx="972">
                  <c:v>16.918598969599898</c:v>
                </c:pt>
                <c:pt idx="973">
                  <c:v>17.804564489100954</c:v>
                </c:pt>
                <c:pt idx="974">
                  <c:v>17.804564489100954</c:v>
                </c:pt>
                <c:pt idx="975">
                  <c:v>16.0651352389945</c:v>
                </c:pt>
                <c:pt idx="976">
                  <c:v>15.243417863984126</c:v>
                </c:pt>
                <c:pt idx="977">
                  <c:v>16.0651352389945</c:v>
                </c:pt>
                <c:pt idx="978">
                  <c:v>17.804564489100954</c:v>
                </c:pt>
                <c:pt idx="979">
                  <c:v>16.0651352389945</c:v>
                </c:pt>
                <c:pt idx="980">
                  <c:v>20.665132132132609</c:v>
                </c:pt>
                <c:pt idx="981">
                  <c:v>22.748852928791191</c:v>
                </c:pt>
                <c:pt idx="982">
                  <c:v>22.748852928791191</c:v>
                </c:pt>
                <c:pt idx="983">
                  <c:v>20.665132132132609</c:v>
                </c:pt>
                <c:pt idx="984">
                  <c:v>20.665132132132609</c:v>
                </c:pt>
                <c:pt idx="985">
                  <c:v>17.804564489100954</c:v>
                </c:pt>
                <c:pt idx="986">
                  <c:v>17.804564489100954</c:v>
                </c:pt>
                <c:pt idx="987">
                  <c:v>17.804564489100954</c:v>
                </c:pt>
                <c:pt idx="988">
                  <c:v>16.918598969599898</c:v>
                </c:pt>
                <c:pt idx="989">
                  <c:v>17.804564489100954</c:v>
                </c:pt>
                <c:pt idx="990">
                  <c:v>15.243417863984126</c:v>
                </c:pt>
                <c:pt idx="991">
                  <c:v>15.243417863984126</c:v>
                </c:pt>
                <c:pt idx="992">
                  <c:v>15.243417863984126</c:v>
                </c:pt>
                <c:pt idx="993">
                  <c:v>17.804564489100954</c:v>
                </c:pt>
                <c:pt idx="994">
                  <c:v>17.804564489100954</c:v>
                </c:pt>
                <c:pt idx="995">
                  <c:v>16.0651352389945</c:v>
                </c:pt>
                <c:pt idx="996">
                  <c:v>17.804564489100954</c:v>
                </c:pt>
                <c:pt idx="997">
                  <c:v>16.918598969599898</c:v>
                </c:pt>
                <c:pt idx="998">
                  <c:v>16.918598969599898</c:v>
                </c:pt>
                <c:pt idx="999">
                  <c:v>15.243417863984126</c:v>
                </c:pt>
                <c:pt idx="1000">
                  <c:v>15.243417863984126</c:v>
                </c:pt>
                <c:pt idx="1001">
                  <c:v>14.452698525828485</c:v>
                </c:pt>
                <c:pt idx="1002">
                  <c:v>15.243417863984126</c:v>
                </c:pt>
                <c:pt idx="1003">
                  <c:v>15.243417863984126</c:v>
                </c:pt>
                <c:pt idx="1004">
                  <c:v>13.692236054542748</c:v>
                </c:pt>
                <c:pt idx="1005">
                  <c:v>13.692236054542748</c:v>
                </c:pt>
                <c:pt idx="1006">
                  <c:v>13.692236054542748</c:v>
                </c:pt>
                <c:pt idx="1007">
                  <c:v>12.961296463757792</c:v>
                </c:pt>
                <c:pt idx="1008">
                  <c:v>15.243417863984126</c:v>
                </c:pt>
                <c:pt idx="1009">
                  <c:v>12.259152986268287</c:v>
                </c:pt>
                <c:pt idx="1010">
                  <c:v>12.259152986268287</c:v>
                </c:pt>
                <c:pt idx="1011">
                  <c:v>13.692236054542748</c:v>
                </c:pt>
                <c:pt idx="1012">
                  <c:v>14.452698525828485</c:v>
                </c:pt>
                <c:pt idx="1013">
                  <c:v>12.259152986268287</c:v>
                </c:pt>
                <c:pt idx="1014">
                  <c:v>13.692236054542748</c:v>
                </c:pt>
                <c:pt idx="1015">
                  <c:v>11.585086110292956</c:v>
                </c:pt>
                <c:pt idx="1016">
                  <c:v>16.918598969599898</c:v>
                </c:pt>
                <c:pt idx="1017">
                  <c:v>21.688800270037017</c:v>
                </c:pt>
                <c:pt idx="1018">
                  <c:v>12.961296463757792</c:v>
                </c:pt>
                <c:pt idx="1019">
                  <c:v>12.259152986268287</c:v>
                </c:pt>
                <c:pt idx="1020">
                  <c:v>12.961296463757792</c:v>
                </c:pt>
                <c:pt idx="1021">
                  <c:v>12.961296463757792</c:v>
                </c:pt>
                <c:pt idx="1022">
                  <c:v>12.259152986268287</c:v>
                </c:pt>
                <c:pt idx="1023">
                  <c:v>13.692236054542748</c:v>
                </c:pt>
                <c:pt idx="1024">
                  <c:v>13.692236054542748</c:v>
                </c:pt>
                <c:pt idx="1025">
                  <c:v>12.961296463757792</c:v>
                </c:pt>
                <c:pt idx="1026">
                  <c:v>12.961296463757792</c:v>
                </c:pt>
                <c:pt idx="1027">
                  <c:v>13.692236054542748</c:v>
                </c:pt>
                <c:pt idx="1028">
                  <c:v>12.961296463757792</c:v>
                </c:pt>
                <c:pt idx="1029">
                  <c:v>10.93838361647218</c:v>
                </c:pt>
                <c:pt idx="1030">
                  <c:v>11.585086110292956</c:v>
                </c:pt>
                <c:pt idx="1031">
                  <c:v>12.259152986268287</c:v>
                </c:pt>
                <c:pt idx="1032">
                  <c:v>12.259152986268287</c:v>
                </c:pt>
                <c:pt idx="1033">
                  <c:v>12.961296463757792</c:v>
                </c:pt>
                <c:pt idx="1034">
                  <c:v>12.259152986268287</c:v>
                </c:pt>
                <c:pt idx="1035">
                  <c:v>12.259152986268287</c:v>
                </c:pt>
                <c:pt idx="1036">
                  <c:v>12.259152986268287</c:v>
                </c:pt>
                <c:pt idx="1037">
                  <c:v>11.585086110292956</c:v>
                </c:pt>
                <c:pt idx="1038">
                  <c:v>12.961296463757792</c:v>
                </c:pt>
                <c:pt idx="1039">
                  <c:v>11.585086110292956</c:v>
                </c:pt>
                <c:pt idx="1040">
                  <c:v>12.961296463757792</c:v>
                </c:pt>
                <c:pt idx="1041">
                  <c:v>12.259152986268287</c:v>
                </c:pt>
                <c:pt idx="1042">
                  <c:v>11.585086110292956</c:v>
                </c:pt>
                <c:pt idx="1043">
                  <c:v>11.585086110292956</c:v>
                </c:pt>
                <c:pt idx="1044">
                  <c:v>12.259152986268287</c:v>
                </c:pt>
                <c:pt idx="1045">
                  <c:v>12.259152986268287</c:v>
                </c:pt>
                <c:pt idx="1046">
                  <c:v>21.688800270037017</c:v>
                </c:pt>
                <c:pt idx="1047">
                  <c:v>12.961296463757792</c:v>
                </c:pt>
                <c:pt idx="1048">
                  <c:v>11.585086110292956</c:v>
                </c:pt>
                <c:pt idx="1049">
                  <c:v>12.961296463757792</c:v>
                </c:pt>
                <c:pt idx="1050">
                  <c:v>12.259152986268287</c:v>
                </c:pt>
                <c:pt idx="1051">
                  <c:v>12.961296463757792</c:v>
                </c:pt>
                <c:pt idx="1052">
                  <c:v>10.318340615629644</c:v>
                </c:pt>
                <c:pt idx="1053">
                  <c:v>12.259152986268287</c:v>
                </c:pt>
                <c:pt idx="1054">
                  <c:v>10.93838361647218</c:v>
                </c:pt>
                <c:pt idx="1055">
                  <c:v>10.318340615629644</c:v>
                </c:pt>
                <c:pt idx="1056">
                  <c:v>11.585086110292956</c:v>
                </c:pt>
                <c:pt idx="1057">
                  <c:v>9.7242595873261575</c:v>
                </c:pt>
                <c:pt idx="1058">
                  <c:v>11.585086110292956</c:v>
                </c:pt>
                <c:pt idx="1059">
                  <c:v>10.318340615629644</c:v>
                </c:pt>
                <c:pt idx="1060">
                  <c:v>10.318340615629644</c:v>
                </c:pt>
                <c:pt idx="1061">
                  <c:v>11.585086110292956</c:v>
                </c:pt>
                <c:pt idx="1062">
                  <c:v>10.93838361647218</c:v>
                </c:pt>
                <c:pt idx="1063">
                  <c:v>10.318340615629644</c:v>
                </c:pt>
                <c:pt idx="1064">
                  <c:v>9.7242595873261575</c:v>
                </c:pt>
                <c:pt idx="1065">
                  <c:v>9.7242595873261575</c:v>
                </c:pt>
                <c:pt idx="1066">
                  <c:v>11.585086110292956</c:v>
                </c:pt>
                <c:pt idx="1067">
                  <c:v>10.318340615629644</c:v>
                </c:pt>
                <c:pt idx="1068">
                  <c:v>10.318340615629644</c:v>
                </c:pt>
                <c:pt idx="1069">
                  <c:v>12.259152986268287</c:v>
                </c:pt>
                <c:pt idx="1070">
                  <c:v>10.318340615629644</c:v>
                </c:pt>
                <c:pt idx="1071">
                  <c:v>10.318340615629644</c:v>
                </c:pt>
                <c:pt idx="1072">
                  <c:v>12.259152986268287</c:v>
                </c:pt>
                <c:pt idx="1073">
                  <c:v>9.1554504192349686</c:v>
                </c:pt>
                <c:pt idx="1074">
                  <c:v>11.585086110292956</c:v>
                </c:pt>
                <c:pt idx="1075">
                  <c:v>10.93838361647218</c:v>
                </c:pt>
                <c:pt idx="1076">
                  <c:v>10.318340615629644</c:v>
                </c:pt>
                <c:pt idx="1077">
                  <c:v>10.93838361647218</c:v>
                </c:pt>
                <c:pt idx="1078">
                  <c:v>11.585086110292956</c:v>
                </c:pt>
                <c:pt idx="1079">
                  <c:v>10.318340615629644</c:v>
                </c:pt>
                <c:pt idx="1080">
                  <c:v>11.585086110292956</c:v>
                </c:pt>
                <c:pt idx="1081">
                  <c:v>10.93838361647218</c:v>
                </c:pt>
                <c:pt idx="1082">
                  <c:v>10.93838361647218</c:v>
                </c:pt>
                <c:pt idx="1083">
                  <c:v>10.318340615629644</c:v>
                </c:pt>
                <c:pt idx="1084">
                  <c:v>9.7242595873261575</c:v>
                </c:pt>
                <c:pt idx="1085">
                  <c:v>10.93838361647218</c:v>
                </c:pt>
                <c:pt idx="1086">
                  <c:v>9.7242595873261575</c:v>
                </c:pt>
                <c:pt idx="1087">
                  <c:v>10.318340615629644</c:v>
                </c:pt>
                <c:pt idx="1088">
                  <c:v>11.585086110292956</c:v>
                </c:pt>
                <c:pt idx="1089">
                  <c:v>9.1554504192349686</c:v>
                </c:pt>
                <c:pt idx="1090">
                  <c:v>9.7242595873261575</c:v>
                </c:pt>
                <c:pt idx="1091">
                  <c:v>11.585086110292956</c:v>
                </c:pt>
                <c:pt idx="1092">
                  <c:v>9.7242595873261575</c:v>
                </c:pt>
                <c:pt idx="1093">
                  <c:v>10.318340615629644</c:v>
                </c:pt>
                <c:pt idx="1094">
                  <c:v>10.318340615629644</c:v>
                </c:pt>
                <c:pt idx="1095">
                  <c:v>10.318340615629644</c:v>
                </c:pt>
                <c:pt idx="1096">
                  <c:v>11.585086110292956</c:v>
                </c:pt>
                <c:pt idx="1097">
                  <c:v>10.93838361647218</c:v>
                </c:pt>
                <c:pt idx="1098">
                  <c:v>12.259152986268287</c:v>
                </c:pt>
                <c:pt idx="1099">
                  <c:v>9.7242595873261575</c:v>
                </c:pt>
                <c:pt idx="1100">
                  <c:v>10.93838361647218</c:v>
                </c:pt>
                <c:pt idx="1101">
                  <c:v>9.7242595873261575</c:v>
                </c:pt>
                <c:pt idx="1102">
                  <c:v>9.7242595873261575</c:v>
                </c:pt>
                <c:pt idx="1103">
                  <c:v>11.585086110292956</c:v>
                </c:pt>
                <c:pt idx="1104">
                  <c:v>10.318340615629644</c:v>
                </c:pt>
                <c:pt idx="1105">
                  <c:v>10.93838361647218</c:v>
                </c:pt>
                <c:pt idx="1106">
                  <c:v>9.7242595873261575</c:v>
                </c:pt>
                <c:pt idx="1107">
                  <c:v>9.1554504192349686</c:v>
                </c:pt>
                <c:pt idx="1108">
                  <c:v>9.7242595873261575</c:v>
                </c:pt>
                <c:pt idx="1109">
                  <c:v>9.7242595873261575</c:v>
                </c:pt>
                <c:pt idx="1110">
                  <c:v>10.93838361647218</c:v>
                </c:pt>
                <c:pt idx="1111">
                  <c:v>10.93838361647218</c:v>
                </c:pt>
                <c:pt idx="1112">
                  <c:v>10.318340615629644</c:v>
                </c:pt>
                <c:pt idx="1113">
                  <c:v>9.7242595873261575</c:v>
                </c:pt>
                <c:pt idx="1114">
                  <c:v>11.585086110292956</c:v>
                </c:pt>
                <c:pt idx="1115">
                  <c:v>10.318340615629644</c:v>
                </c:pt>
                <c:pt idx="1116">
                  <c:v>12.259152986268287</c:v>
                </c:pt>
                <c:pt idx="1117">
                  <c:v>10.93838361647218</c:v>
                </c:pt>
                <c:pt idx="1118">
                  <c:v>11.585086110292956</c:v>
                </c:pt>
                <c:pt idx="1119">
                  <c:v>11.585086110292956</c:v>
                </c:pt>
                <c:pt idx="1120">
                  <c:v>9.7242595873261575</c:v>
                </c:pt>
                <c:pt idx="1121">
                  <c:v>11.585086110292956</c:v>
                </c:pt>
                <c:pt idx="1122">
                  <c:v>9.7242595873261575</c:v>
                </c:pt>
                <c:pt idx="1123">
                  <c:v>10.93838361647218</c:v>
                </c:pt>
                <c:pt idx="1124">
                  <c:v>11.585086110292956</c:v>
                </c:pt>
                <c:pt idx="1125">
                  <c:v>11.585086110292956</c:v>
                </c:pt>
                <c:pt idx="1126">
                  <c:v>9.1554504192349686</c:v>
                </c:pt>
                <c:pt idx="1127">
                  <c:v>9.7242595873261575</c:v>
                </c:pt>
                <c:pt idx="1128">
                  <c:v>9.7242595873261575</c:v>
                </c:pt>
                <c:pt idx="1129">
                  <c:v>11.585086110292956</c:v>
                </c:pt>
                <c:pt idx="1130">
                  <c:v>10.93838361647218</c:v>
                </c:pt>
                <c:pt idx="1131">
                  <c:v>9.1554504192349686</c:v>
                </c:pt>
                <c:pt idx="1132">
                  <c:v>10.93838361647218</c:v>
                </c:pt>
                <c:pt idx="1133">
                  <c:v>9.1554504192349686</c:v>
                </c:pt>
                <c:pt idx="1134">
                  <c:v>10.318340615629644</c:v>
                </c:pt>
                <c:pt idx="1135">
                  <c:v>11.585086110292956</c:v>
                </c:pt>
                <c:pt idx="1136">
                  <c:v>9.1554504192349686</c:v>
                </c:pt>
                <c:pt idx="1137">
                  <c:v>9.7242595873261575</c:v>
                </c:pt>
                <c:pt idx="1138">
                  <c:v>9.1554504192349686</c:v>
                </c:pt>
                <c:pt idx="1139">
                  <c:v>10.93838361647218</c:v>
                </c:pt>
                <c:pt idx="1140">
                  <c:v>11.585086110292956</c:v>
                </c:pt>
                <c:pt idx="1141">
                  <c:v>10.318340615629644</c:v>
                </c:pt>
                <c:pt idx="1142">
                  <c:v>9.7242595873261575</c:v>
                </c:pt>
                <c:pt idx="1143">
                  <c:v>10.318340615629644</c:v>
                </c:pt>
                <c:pt idx="1144">
                  <c:v>11.585086110292956</c:v>
                </c:pt>
                <c:pt idx="1145">
                  <c:v>9.7242595873261575</c:v>
                </c:pt>
                <c:pt idx="1146">
                  <c:v>10.625073447618197</c:v>
                </c:pt>
                <c:pt idx="1147">
                  <c:v>11.585086110292956</c:v>
                </c:pt>
                <c:pt idx="1148">
                  <c:v>9.7242595873261575</c:v>
                </c:pt>
                <c:pt idx="1149">
                  <c:v>10.318340615629644</c:v>
                </c:pt>
                <c:pt idx="1150">
                  <c:v>10.318340615629644</c:v>
                </c:pt>
                <c:pt idx="1151">
                  <c:v>10.93838361647218</c:v>
                </c:pt>
                <c:pt idx="1152">
                  <c:v>9.1554504192349686</c:v>
                </c:pt>
                <c:pt idx="1153">
                  <c:v>10.93838361647218</c:v>
                </c:pt>
                <c:pt idx="1154">
                  <c:v>9.1554504192349686</c:v>
                </c:pt>
                <c:pt idx="1155">
                  <c:v>10.93838361647218</c:v>
                </c:pt>
                <c:pt idx="1156">
                  <c:v>8.6112304473699197</c:v>
                </c:pt>
                <c:pt idx="1157">
                  <c:v>9.7242595873261575</c:v>
                </c:pt>
                <c:pt idx="1158">
                  <c:v>9.7242595873261575</c:v>
                </c:pt>
                <c:pt idx="1159">
                  <c:v>9.7242595873261575</c:v>
                </c:pt>
                <c:pt idx="1160">
                  <c:v>9.1554504192349686</c:v>
                </c:pt>
                <c:pt idx="1161">
                  <c:v>10.93838361647218</c:v>
                </c:pt>
                <c:pt idx="1162">
                  <c:v>11.585086110292956</c:v>
                </c:pt>
                <c:pt idx="1163">
                  <c:v>9.7242595873261575</c:v>
                </c:pt>
                <c:pt idx="1164">
                  <c:v>11.585086110292956</c:v>
                </c:pt>
                <c:pt idx="1165">
                  <c:v>10.93838361647218</c:v>
                </c:pt>
                <c:pt idx="1166">
                  <c:v>10.93838361647218</c:v>
                </c:pt>
                <c:pt idx="1167">
                  <c:v>9.7242595873261575</c:v>
                </c:pt>
                <c:pt idx="1168">
                  <c:v>9.1554504192349686</c:v>
                </c:pt>
                <c:pt idx="1169">
                  <c:v>11.585086110292956</c:v>
                </c:pt>
                <c:pt idx="1170">
                  <c:v>10.318340615629644</c:v>
                </c:pt>
                <c:pt idx="1171">
                  <c:v>9.1554504192349686</c:v>
                </c:pt>
                <c:pt idx="1172">
                  <c:v>9.1554504192349686</c:v>
                </c:pt>
                <c:pt idx="1173">
                  <c:v>9.7242595873261575</c:v>
                </c:pt>
                <c:pt idx="1174">
                  <c:v>10.93838361647218</c:v>
                </c:pt>
                <c:pt idx="1175">
                  <c:v>10.93838361647218</c:v>
                </c:pt>
                <c:pt idx="1176">
                  <c:v>10.318340615629644</c:v>
                </c:pt>
                <c:pt idx="1177">
                  <c:v>9.1554504192349686</c:v>
                </c:pt>
                <c:pt idx="1178">
                  <c:v>10.93838361647218</c:v>
                </c:pt>
                <c:pt idx="1179">
                  <c:v>10.318340615629644</c:v>
                </c:pt>
                <c:pt idx="1180">
                  <c:v>10.318340615629644</c:v>
                </c:pt>
                <c:pt idx="1181">
                  <c:v>10.318340615629644</c:v>
                </c:pt>
                <c:pt idx="1182">
                  <c:v>9.1554504192349686</c:v>
                </c:pt>
                <c:pt idx="1183">
                  <c:v>9.7242595873261575</c:v>
                </c:pt>
                <c:pt idx="1184">
                  <c:v>9.1554504192349686</c:v>
                </c:pt>
                <c:pt idx="1185">
                  <c:v>17.804564489100954</c:v>
                </c:pt>
                <c:pt idx="1186">
                  <c:v>9.7242595873261575</c:v>
                </c:pt>
                <c:pt idx="1187">
                  <c:v>10.318340615629644</c:v>
                </c:pt>
                <c:pt idx="1188">
                  <c:v>10.93838361647218</c:v>
                </c:pt>
                <c:pt idx="1189">
                  <c:v>10.318340615629644</c:v>
                </c:pt>
                <c:pt idx="1190">
                  <c:v>9.7242595873261575</c:v>
                </c:pt>
                <c:pt idx="1191">
                  <c:v>10.318340615629644</c:v>
                </c:pt>
                <c:pt idx="1192">
                  <c:v>9.7242595873261575</c:v>
                </c:pt>
                <c:pt idx="1193">
                  <c:v>10.93838361647218</c:v>
                </c:pt>
                <c:pt idx="1194">
                  <c:v>10.93838361647218</c:v>
                </c:pt>
                <c:pt idx="1195">
                  <c:v>10.93838361647218</c:v>
                </c:pt>
                <c:pt idx="1196">
                  <c:v>9.7242595873261575</c:v>
                </c:pt>
                <c:pt idx="1197">
                  <c:v>9.1554504192349686</c:v>
                </c:pt>
                <c:pt idx="1198">
                  <c:v>9.7242595873261575</c:v>
                </c:pt>
                <c:pt idx="1199">
                  <c:v>8.6112304473699197</c:v>
                </c:pt>
                <c:pt idx="1200">
                  <c:v>9.7242595873261575</c:v>
                </c:pt>
                <c:pt idx="1201">
                  <c:v>8.0909244971991328</c:v>
                </c:pt>
                <c:pt idx="1202">
                  <c:v>8.6112304473699197</c:v>
                </c:pt>
                <c:pt idx="1203">
                  <c:v>9.1554504192349686</c:v>
                </c:pt>
                <c:pt idx="1204">
                  <c:v>9.1554504192349686</c:v>
                </c:pt>
                <c:pt idx="1205">
                  <c:v>10.318340615629644</c:v>
                </c:pt>
                <c:pt idx="1206">
                  <c:v>9.7242595873261575</c:v>
                </c:pt>
                <c:pt idx="1207">
                  <c:v>9.7242595873261575</c:v>
                </c:pt>
                <c:pt idx="1208">
                  <c:v>10.318340615629644</c:v>
                </c:pt>
                <c:pt idx="1209">
                  <c:v>8.6112304473699197</c:v>
                </c:pt>
                <c:pt idx="1210">
                  <c:v>8.6112304473699197</c:v>
                </c:pt>
                <c:pt idx="1211">
                  <c:v>10.318340615629644</c:v>
                </c:pt>
                <c:pt idx="1212">
                  <c:v>9.1554504192349686</c:v>
                </c:pt>
                <c:pt idx="1213">
                  <c:v>9.7242595873261575</c:v>
                </c:pt>
                <c:pt idx="1214">
                  <c:v>9.1554504192349686</c:v>
                </c:pt>
                <c:pt idx="1215">
                  <c:v>10.93838361647218</c:v>
                </c:pt>
                <c:pt idx="1216">
                  <c:v>9.1554504192349686</c:v>
                </c:pt>
                <c:pt idx="1217">
                  <c:v>10.318340615629644</c:v>
                </c:pt>
                <c:pt idx="1218">
                  <c:v>10.318340615629644</c:v>
                </c:pt>
                <c:pt idx="1219">
                  <c:v>8.6112304473699197</c:v>
                </c:pt>
                <c:pt idx="1220">
                  <c:v>9.7242595873261575</c:v>
                </c:pt>
                <c:pt idx="1221">
                  <c:v>10.93838361647218</c:v>
                </c:pt>
                <c:pt idx="1222">
                  <c:v>9.7242595873261575</c:v>
                </c:pt>
                <c:pt idx="1223">
                  <c:v>9.1554504192349686</c:v>
                </c:pt>
                <c:pt idx="1224">
                  <c:v>9.7242595873261575</c:v>
                </c:pt>
                <c:pt idx="1225">
                  <c:v>9.1554504192349686</c:v>
                </c:pt>
                <c:pt idx="1226">
                  <c:v>10.318340615629644</c:v>
                </c:pt>
                <c:pt idx="1227">
                  <c:v>9.7242595873261575</c:v>
                </c:pt>
                <c:pt idx="1228">
                  <c:v>10.318340615629644</c:v>
                </c:pt>
                <c:pt idx="1229">
                  <c:v>9.7242595873261575</c:v>
                </c:pt>
                <c:pt idx="1230">
                  <c:v>9.1554504192349686</c:v>
                </c:pt>
                <c:pt idx="1231">
                  <c:v>9.1554504192349686</c:v>
                </c:pt>
                <c:pt idx="1232">
                  <c:v>9.7242595873261575</c:v>
                </c:pt>
                <c:pt idx="1233">
                  <c:v>10.93838361647218</c:v>
                </c:pt>
                <c:pt idx="1234">
                  <c:v>9.1554504192349686</c:v>
                </c:pt>
                <c:pt idx="1235">
                  <c:v>9.7242595873261575</c:v>
                </c:pt>
                <c:pt idx="1236">
                  <c:v>9.1554504192349686</c:v>
                </c:pt>
                <c:pt idx="1237">
                  <c:v>9.7242595873261575</c:v>
                </c:pt>
                <c:pt idx="1238">
                  <c:v>9.1554504192349686</c:v>
                </c:pt>
                <c:pt idx="1239">
                  <c:v>10.93838361647218</c:v>
                </c:pt>
                <c:pt idx="1240">
                  <c:v>11.585086110292956</c:v>
                </c:pt>
                <c:pt idx="1241">
                  <c:v>10.93838361647218</c:v>
                </c:pt>
                <c:pt idx="1242">
                  <c:v>10.93838361647218</c:v>
                </c:pt>
                <c:pt idx="1243">
                  <c:v>11.585086110292956</c:v>
                </c:pt>
                <c:pt idx="1244">
                  <c:v>9.1554504192349686</c:v>
                </c:pt>
                <c:pt idx="1245">
                  <c:v>11.585086110292956</c:v>
                </c:pt>
                <c:pt idx="1246">
                  <c:v>9.7242595873261575</c:v>
                </c:pt>
                <c:pt idx="1247">
                  <c:v>9.7242595873261575</c:v>
                </c:pt>
                <c:pt idx="1248">
                  <c:v>12.259152986268287</c:v>
                </c:pt>
                <c:pt idx="1249">
                  <c:v>8.6112304473699197</c:v>
                </c:pt>
                <c:pt idx="1250">
                  <c:v>10.318340615629644</c:v>
                </c:pt>
                <c:pt idx="1251">
                  <c:v>10.318340615629644</c:v>
                </c:pt>
                <c:pt idx="1252">
                  <c:v>10.318340615629644</c:v>
                </c:pt>
                <c:pt idx="1253">
                  <c:v>9.7242595873261575</c:v>
                </c:pt>
                <c:pt idx="1254">
                  <c:v>10.93838361647218</c:v>
                </c:pt>
                <c:pt idx="1255">
                  <c:v>10.318340615629644</c:v>
                </c:pt>
                <c:pt idx="1256">
                  <c:v>9.1554504192349686</c:v>
                </c:pt>
                <c:pt idx="1257">
                  <c:v>13.692236054542748</c:v>
                </c:pt>
                <c:pt idx="1258">
                  <c:v>10.93838361647218</c:v>
                </c:pt>
                <c:pt idx="1259">
                  <c:v>9.1554504192349686</c:v>
                </c:pt>
                <c:pt idx="1260">
                  <c:v>9.1554504192349686</c:v>
                </c:pt>
                <c:pt idx="1261">
                  <c:v>10.318340615629644</c:v>
                </c:pt>
                <c:pt idx="1262">
                  <c:v>10.93838361647218</c:v>
                </c:pt>
                <c:pt idx="1263">
                  <c:v>10.93838361647218</c:v>
                </c:pt>
                <c:pt idx="1264">
                  <c:v>10.93838361647218</c:v>
                </c:pt>
                <c:pt idx="1265">
                  <c:v>10.93838361647218</c:v>
                </c:pt>
                <c:pt idx="1266">
                  <c:v>9.7242595873261575</c:v>
                </c:pt>
                <c:pt idx="1267">
                  <c:v>8.6112304473699197</c:v>
                </c:pt>
                <c:pt idx="1268">
                  <c:v>8.6112304473699197</c:v>
                </c:pt>
                <c:pt idx="1269">
                  <c:v>10.318340615629644</c:v>
                </c:pt>
                <c:pt idx="1270">
                  <c:v>9.1554504192349686</c:v>
                </c:pt>
                <c:pt idx="1271">
                  <c:v>10.318340615629644</c:v>
                </c:pt>
                <c:pt idx="1272">
                  <c:v>9.1554504192349686</c:v>
                </c:pt>
                <c:pt idx="1273">
                  <c:v>10.93838361647218</c:v>
                </c:pt>
                <c:pt idx="1274">
                  <c:v>9.1554504192349686</c:v>
                </c:pt>
                <c:pt idx="1275">
                  <c:v>10.318340615629644</c:v>
                </c:pt>
                <c:pt idx="1276">
                  <c:v>10.318340615629644</c:v>
                </c:pt>
                <c:pt idx="1277">
                  <c:v>9.7242595873261575</c:v>
                </c:pt>
                <c:pt idx="1278">
                  <c:v>9.7242595873261575</c:v>
                </c:pt>
                <c:pt idx="1279">
                  <c:v>10.318340615629644</c:v>
                </c:pt>
                <c:pt idx="1280">
                  <c:v>9.7242595873261575</c:v>
                </c:pt>
                <c:pt idx="1281">
                  <c:v>8.6112304473699197</c:v>
                </c:pt>
                <c:pt idx="1282">
                  <c:v>10.93838361647218</c:v>
                </c:pt>
                <c:pt idx="1283">
                  <c:v>10.93838361647218</c:v>
                </c:pt>
                <c:pt idx="1284">
                  <c:v>9.1554504192349686</c:v>
                </c:pt>
                <c:pt idx="1285">
                  <c:v>9.1554504192349686</c:v>
                </c:pt>
                <c:pt idx="1286">
                  <c:v>9.1554504192349686</c:v>
                </c:pt>
                <c:pt idx="1287">
                  <c:v>10.93838361647218</c:v>
                </c:pt>
                <c:pt idx="1288">
                  <c:v>10.93838361647218</c:v>
                </c:pt>
                <c:pt idx="1289">
                  <c:v>10.318340615629644</c:v>
                </c:pt>
                <c:pt idx="1290">
                  <c:v>9.7242595873261575</c:v>
                </c:pt>
                <c:pt idx="1291">
                  <c:v>10.318340615629644</c:v>
                </c:pt>
                <c:pt idx="1292">
                  <c:v>9.7242595873261575</c:v>
                </c:pt>
                <c:pt idx="1293">
                  <c:v>10.318340615629644</c:v>
                </c:pt>
                <c:pt idx="1294">
                  <c:v>9.1554504192349686</c:v>
                </c:pt>
                <c:pt idx="1295">
                  <c:v>8.6112304473699197</c:v>
                </c:pt>
                <c:pt idx="1296">
                  <c:v>10.318340615629644</c:v>
                </c:pt>
                <c:pt idx="1297">
                  <c:v>10.318340615629644</c:v>
                </c:pt>
                <c:pt idx="1298">
                  <c:v>8.6112304473699197</c:v>
                </c:pt>
                <c:pt idx="1299">
                  <c:v>9.7242595873261575</c:v>
                </c:pt>
                <c:pt idx="1300">
                  <c:v>8.6112304473699197</c:v>
                </c:pt>
                <c:pt idx="1301">
                  <c:v>10.318340615629644</c:v>
                </c:pt>
                <c:pt idx="1302">
                  <c:v>8.6112304473699197</c:v>
                </c:pt>
                <c:pt idx="1303">
                  <c:v>9.7242595873261575</c:v>
                </c:pt>
                <c:pt idx="1304">
                  <c:v>9.1554504192349686</c:v>
                </c:pt>
                <c:pt idx="1305">
                  <c:v>9.1554504192349686</c:v>
                </c:pt>
                <c:pt idx="1306">
                  <c:v>9.7242595873261575</c:v>
                </c:pt>
                <c:pt idx="1307">
                  <c:v>14.452698525828485</c:v>
                </c:pt>
                <c:pt idx="1308">
                  <c:v>9.7242595873261575</c:v>
                </c:pt>
                <c:pt idx="1309">
                  <c:v>9.1554504192349686</c:v>
                </c:pt>
                <c:pt idx="1310">
                  <c:v>10.93838361647218</c:v>
                </c:pt>
                <c:pt idx="1311">
                  <c:v>8.6112304473699197</c:v>
                </c:pt>
                <c:pt idx="1312">
                  <c:v>10.318340615629644</c:v>
                </c:pt>
                <c:pt idx="1313">
                  <c:v>10.318340615629644</c:v>
                </c:pt>
                <c:pt idx="1314">
                  <c:v>10.318340615629644</c:v>
                </c:pt>
                <c:pt idx="1315">
                  <c:v>9.7242595873261575</c:v>
                </c:pt>
                <c:pt idx="1316">
                  <c:v>10.318340615629644</c:v>
                </c:pt>
                <c:pt idx="1317">
                  <c:v>10.318340615629644</c:v>
                </c:pt>
                <c:pt idx="1318">
                  <c:v>8.6112304473699197</c:v>
                </c:pt>
                <c:pt idx="1319">
                  <c:v>9.7242595873261575</c:v>
                </c:pt>
                <c:pt idx="1320">
                  <c:v>10.318340615629644</c:v>
                </c:pt>
                <c:pt idx="1321">
                  <c:v>10.318340615629644</c:v>
                </c:pt>
                <c:pt idx="1322">
                  <c:v>9.1554504192349686</c:v>
                </c:pt>
                <c:pt idx="1323">
                  <c:v>8.0909244971991328</c:v>
                </c:pt>
                <c:pt idx="1324">
                  <c:v>10.318340615629644</c:v>
                </c:pt>
                <c:pt idx="1325">
                  <c:v>10.93838361647218</c:v>
                </c:pt>
                <c:pt idx="1326">
                  <c:v>9.7242595873261575</c:v>
                </c:pt>
                <c:pt idx="1327">
                  <c:v>10.318340615629644</c:v>
                </c:pt>
                <c:pt idx="1328">
                  <c:v>8.6112304473699197</c:v>
                </c:pt>
                <c:pt idx="1329">
                  <c:v>10.318340615629644</c:v>
                </c:pt>
                <c:pt idx="1330">
                  <c:v>8.6112304473699197</c:v>
                </c:pt>
                <c:pt idx="1331">
                  <c:v>10.93838361647218</c:v>
                </c:pt>
                <c:pt idx="1332">
                  <c:v>10.318340615629644</c:v>
                </c:pt>
                <c:pt idx="1333">
                  <c:v>12.259152986268287</c:v>
                </c:pt>
                <c:pt idx="1334">
                  <c:v>12.259152986268287</c:v>
                </c:pt>
                <c:pt idx="1335">
                  <c:v>14.452698525828485</c:v>
                </c:pt>
                <c:pt idx="1336">
                  <c:v>11.585086110292956</c:v>
                </c:pt>
                <c:pt idx="1337">
                  <c:v>13.692236054542748</c:v>
                </c:pt>
                <c:pt idx="1338">
                  <c:v>12.961296463757792</c:v>
                </c:pt>
                <c:pt idx="1339">
                  <c:v>12.259152986268287</c:v>
                </c:pt>
                <c:pt idx="1340">
                  <c:v>11.585086110292956</c:v>
                </c:pt>
                <c:pt idx="1341">
                  <c:v>11.585086110292956</c:v>
                </c:pt>
                <c:pt idx="1342">
                  <c:v>12.961296463757792</c:v>
                </c:pt>
                <c:pt idx="1343">
                  <c:v>12.961296463757792</c:v>
                </c:pt>
                <c:pt idx="1344">
                  <c:v>12.259152986268287</c:v>
                </c:pt>
                <c:pt idx="1345">
                  <c:v>10.93838361647218</c:v>
                </c:pt>
                <c:pt idx="1346">
                  <c:v>10.93838361647218</c:v>
                </c:pt>
                <c:pt idx="1347">
                  <c:v>11.585086110292956</c:v>
                </c:pt>
                <c:pt idx="1348">
                  <c:v>11.585086110292956</c:v>
                </c:pt>
                <c:pt idx="1349">
                  <c:v>12.961296463757792</c:v>
                </c:pt>
                <c:pt idx="1350">
                  <c:v>10.93838361647218</c:v>
                </c:pt>
                <c:pt idx="1351">
                  <c:v>11.585086110292956</c:v>
                </c:pt>
                <c:pt idx="1352">
                  <c:v>12.259152986268287</c:v>
                </c:pt>
                <c:pt idx="1353">
                  <c:v>10.318340615629644</c:v>
                </c:pt>
                <c:pt idx="1354">
                  <c:v>10.318340615629644</c:v>
                </c:pt>
                <c:pt idx="1355">
                  <c:v>11.585086110292956</c:v>
                </c:pt>
                <c:pt idx="1356">
                  <c:v>11.585086110292956</c:v>
                </c:pt>
                <c:pt idx="1357">
                  <c:v>10.318340615629644</c:v>
                </c:pt>
                <c:pt idx="1358">
                  <c:v>12.259152986268287</c:v>
                </c:pt>
                <c:pt idx="1359">
                  <c:v>10.93838361647218</c:v>
                </c:pt>
                <c:pt idx="1360">
                  <c:v>10.318340615629644</c:v>
                </c:pt>
                <c:pt idx="1361">
                  <c:v>12.259152986268287</c:v>
                </c:pt>
                <c:pt idx="1362">
                  <c:v>12.259152986268287</c:v>
                </c:pt>
                <c:pt idx="1363">
                  <c:v>10.318340615629644</c:v>
                </c:pt>
                <c:pt idx="1364">
                  <c:v>10.93838361647218</c:v>
                </c:pt>
                <c:pt idx="1365">
                  <c:v>11.585086110292956</c:v>
                </c:pt>
                <c:pt idx="1366">
                  <c:v>10.318340615629644</c:v>
                </c:pt>
                <c:pt idx="1367">
                  <c:v>10.93838361647218</c:v>
                </c:pt>
                <c:pt idx="1368">
                  <c:v>10.318340615629644</c:v>
                </c:pt>
                <c:pt idx="1369">
                  <c:v>10.93838361647218</c:v>
                </c:pt>
                <c:pt idx="1370">
                  <c:v>10.93838361647218</c:v>
                </c:pt>
                <c:pt idx="1371">
                  <c:v>10.318340615629644</c:v>
                </c:pt>
                <c:pt idx="1372">
                  <c:v>8.6112304473699197</c:v>
                </c:pt>
                <c:pt idx="1373">
                  <c:v>9.7242595873261575</c:v>
                </c:pt>
                <c:pt idx="1374">
                  <c:v>10.318340615629644</c:v>
                </c:pt>
                <c:pt idx="1375">
                  <c:v>10.93838361647218</c:v>
                </c:pt>
                <c:pt idx="1376">
                  <c:v>10.93838361647218</c:v>
                </c:pt>
                <c:pt idx="1377">
                  <c:v>9.1554504192349686</c:v>
                </c:pt>
                <c:pt idx="1378">
                  <c:v>10.93838361647218</c:v>
                </c:pt>
                <c:pt idx="1379">
                  <c:v>10.93838361647218</c:v>
                </c:pt>
                <c:pt idx="1380">
                  <c:v>11.585086110292956</c:v>
                </c:pt>
                <c:pt idx="1381">
                  <c:v>10.93838361647218</c:v>
                </c:pt>
                <c:pt idx="1382">
                  <c:v>10.318340615629644</c:v>
                </c:pt>
                <c:pt idx="1383">
                  <c:v>9.7242595873261575</c:v>
                </c:pt>
                <c:pt idx="1384">
                  <c:v>10.93838361647218</c:v>
                </c:pt>
                <c:pt idx="1385">
                  <c:v>9.7242595873261575</c:v>
                </c:pt>
                <c:pt idx="1386">
                  <c:v>10.93838361647218</c:v>
                </c:pt>
                <c:pt idx="1387">
                  <c:v>11.585086110292956</c:v>
                </c:pt>
                <c:pt idx="1388">
                  <c:v>10.318340615629644</c:v>
                </c:pt>
                <c:pt idx="1389">
                  <c:v>9.7242595873261575</c:v>
                </c:pt>
                <c:pt idx="1390">
                  <c:v>12.259152986268287</c:v>
                </c:pt>
                <c:pt idx="1391">
                  <c:v>12.106959164417486</c:v>
                </c:pt>
                <c:pt idx="1392">
                  <c:v>11.956143965809886</c:v>
                </c:pt>
                <c:pt idx="1393">
                  <c:v>11.806699561179832</c:v>
                </c:pt>
                <c:pt idx="1394">
                  <c:v>11.658618139085737</c:v>
                </c:pt>
                <c:pt idx="1395">
                  <c:v>11.511891905930502</c:v>
                </c:pt>
                <c:pt idx="1396">
                  <c:v>11.366513085982268</c:v>
                </c:pt>
                <c:pt idx="1397">
                  <c:v>11.222473921394883</c:v>
                </c:pt>
                <c:pt idx="1398">
                  <c:v>11.079766672228867</c:v>
                </c:pt>
                <c:pt idx="1399">
                  <c:v>10.93838361647218</c:v>
                </c:pt>
                <c:pt idx="1400">
                  <c:v>9.7242595873261575</c:v>
                </c:pt>
                <c:pt idx="1401">
                  <c:v>9.1554504192349686</c:v>
                </c:pt>
                <c:pt idx="1402">
                  <c:v>10.93838361647218</c:v>
                </c:pt>
                <c:pt idx="1403">
                  <c:v>10.93838361647218</c:v>
                </c:pt>
                <c:pt idx="1404">
                  <c:v>11.585086110292956</c:v>
                </c:pt>
                <c:pt idx="1405">
                  <c:v>11.585086110292956</c:v>
                </c:pt>
                <c:pt idx="1406">
                  <c:v>11.585086110292956</c:v>
                </c:pt>
                <c:pt idx="1407">
                  <c:v>11.585086110292956</c:v>
                </c:pt>
                <c:pt idx="1408">
                  <c:v>10.318340615629644</c:v>
                </c:pt>
                <c:pt idx="1409">
                  <c:v>9.7242595873261575</c:v>
                </c:pt>
                <c:pt idx="1410">
                  <c:v>9.1554504192349686</c:v>
                </c:pt>
                <c:pt idx="1411">
                  <c:v>10.93838361647218</c:v>
                </c:pt>
                <c:pt idx="1412">
                  <c:v>9.1554504192349686</c:v>
                </c:pt>
                <c:pt idx="1413">
                  <c:v>10.318340615629644</c:v>
                </c:pt>
                <c:pt idx="1414">
                  <c:v>8.6112304473699197</c:v>
                </c:pt>
                <c:pt idx="1415">
                  <c:v>8.6112304473699197</c:v>
                </c:pt>
                <c:pt idx="1416">
                  <c:v>9.1554504192349686</c:v>
                </c:pt>
                <c:pt idx="1417">
                  <c:v>9.1554504192349686</c:v>
                </c:pt>
                <c:pt idx="1418">
                  <c:v>8.6112304473699197</c:v>
                </c:pt>
                <c:pt idx="1419">
                  <c:v>9.1554504192349686</c:v>
                </c:pt>
                <c:pt idx="1420">
                  <c:v>10.318340615629644</c:v>
                </c:pt>
                <c:pt idx="1421">
                  <c:v>9.1554504192349686</c:v>
                </c:pt>
                <c:pt idx="1422">
                  <c:v>9.7242595873261575</c:v>
                </c:pt>
                <c:pt idx="1423">
                  <c:v>9.1554504192349686</c:v>
                </c:pt>
                <c:pt idx="1424">
                  <c:v>9.7242595873261575</c:v>
                </c:pt>
                <c:pt idx="1425">
                  <c:v>9.1554504192349686</c:v>
                </c:pt>
                <c:pt idx="1426">
                  <c:v>12.259152986268287</c:v>
                </c:pt>
                <c:pt idx="1427">
                  <c:v>9.1554504192349686</c:v>
                </c:pt>
                <c:pt idx="1428">
                  <c:v>10.318340615629644</c:v>
                </c:pt>
                <c:pt idx="1429">
                  <c:v>9.1554504192349686</c:v>
                </c:pt>
                <c:pt idx="1430">
                  <c:v>9.1554504192349686</c:v>
                </c:pt>
                <c:pt idx="1431">
                  <c:v>10.318340615629644</c:v>
                </c:pt>
                <c:pt idx="1432">
                  <c:v>10.318340615629644</c:v>
                </c:pt>
                <c:pt idx="1433">
                  <c:v>9.1554504192349686</c:v>
                </c:pt>
                <c:pt idx="1434">
                  <c:v>9.7242595873261575</c:v>
                </c:pt>
                <c:pt idx="1435">
                  <c:v>10.93838361647218</c:v>
                </c:pt>
                <c:pt idx="1436">
                  <c:v>9.7242595873261575</c:v>
                </c:pt>
                <c:pt idx="1437">
                  <c:v>10.318340615629644</c:v>
                </c:pt>
                <c:pt idx="1438">
                  <c:v>9.7242595873261575</c:v>
                </c:pt>
                <c:pt idx="1439">
                  <c:v>9.7242595873261575</c:v>
                </c:pt>
                <c:pt idx="1440">
                  <c:v>8.6112304473699197</c:v>
                </c:pt>
                <c:pt idx="1441">
                  <c:v>10.93838361647218</c:v>
                </c:pt>
                <c:pt idx="1442">
                  <c:v>10.318340615629644</c:v>
                </c:pt>
                <c:pt idx="1443">
                  <c:v>10.93838361647218</c:v>
                </c:pt>
                <c:pt idx="1444">
                  <c:v>9.7242595873261575</c:v>
                </c:pt>
                <c:pt idx="1445">
                  <c:v>10.93838361647218</c:v>
                </c:pt>
                <c:pt idx="1446">
                  <c:v>9.7242595873261575</c:v>
                </c:pt>
                <c:pt idx="1447">
                  <c:v>9.7242595873261575</c:v>
                </c:pt>
                <c:pt idx="1448">
                  <c:v>9.7242595873261575</c:v>
                </c:pt>
                <c:pt idx="1449">
                  <c:v>10.93838361647218</c:v>
                </c:pt>
                <c:pt idx="1450">
                  <c:v>10.318340615629644</c:v>
                </c:pt>
                <c:pt idx="1451">
                  <c:v>9.7242595873261575</c:v>
                </c:pt>
                <c:pt idx="1452">
                  <c:v>9.7242595873261575</c:v>
                </c:pt>
                <c:pt idx="1453">
                  <c:v>11.585086110292956</c:v>
                </c:pt>
                <c:pt idx="1454">
                  <c:v>10.93838361647218</c:v>
                </c:pt>
                <c:pt idx="1455">
                  <c:v>9.7242595873261575</c:v>
                </c:pt>
                <c:pt idx="1456">
                  <c:v>12.259152986268287</c:v>
                </c:pt>
                <c:pt idx="1457">
                  <c:v>9.7242595873261575</c:v>
                </c:pt>
                <c:pt idx="1458">
                  <c:v>10.318340615629644</c:v>
                </c:pt>
                <c:pt idx="1459">
                  <c:v>9.7242595873261575</c:v>
                </c:pt>
                <c:pt idx="1460">
                  <c:v>11.585086110292956</c:v>
                </c:pt>
                <c:pt idx="1461">
                  <c:v>10.93838361647218</c:v>
                </c:pt>
                <c:pt idx="1462">
                  <c:v>10.93838361647218</c:v>
                </c:pt>
                <c:pt idx="1463">
                  <c:v>9.7242595873261575</c:v>
                </c:pt>
                <c:pt idx="1464">
                  <c:v>9.1554504192349686</c:v>
                </c:pt>
                <c:pt idx="1465">
                  <c:v>10.93838361647218</c:v>
                </c:pt>
                <c:pt idx="1466">
                  <c:v>10.93838361647218</c:v>
                </c:pt>
                <c:pt idx="1467">
                  <c:v>10.93838361647218</c:v>
                </c:pt>
                <c:pt idx="1468">
                  <c:v>10.318340615629644</c:v>
                </c:pt>
                <c:pt idx="1469">
                  <c:v>9.1554504192349686</c:v>
                </c:pt>
                <c:pt idx="1470">
                  <c:v>10.318340615629644</c:v>
                </c:pt>
                <c:pt idx="1471">
                  <c:v>10.93838361647218</c:v>
                </c:pt>
                <c:pt idx="1472">
                  <c:v>10.93838361647218</c:v>
                </c:pt>
                <c:pt idx="1473">
                  <c:v>12.259152986268287</c:v>
                </c:pt>
                <c:pt idx="1474">
                  <c:v>12.259152986268287</c:v>
                </c:pt>
                <c:pt idx="1475">
                  <c:v>10.93838361647218</c:v>
                </c:pt>
                <c:pt idx="1476">
                  <c:v>12.961296463757792</c:v>
                </c:pt>
                <c:pt idx="1477">
                  <c:v>12.961296463757792</c:v>
                </c:pt>
                <c:pt idx="1478">
                  <c:v>12.259152986268287</c:v>
                </c:pt>
                <c:pt idx="1479">
                  <c:v>10.93838361647218</c:v>
                </c:pt>
                <c:pt idx="1480">
                  <c:v>11.585086110292956</c:v>
                </c:pt>
                <c:pt idx="1481">
                  <c:v>10.93838361647218</c:v>
                </c:pt>
                <c:pt idx="1482">
                  <c:v>12.259152986268287</c:v>
                </c:pt>
                <c:pt idx="1483">
                  <c:v>10.318340615629644</c:v>
                </c:pt>
                <c:pt idx="1484">
                  <c:v>10.318340615629644</c:v>
                </c:pt>
                <c:pt idx="1485">
                  <c:v>11.585086110292956</c:v>
                </c:pt>
                <c:pt idx="1486">
                  <c:v>10.93838361647218</c:v>
                </c:pt>
                <c:pt idx="1487">
                  <c:v>10.93838361647218</c:v>
                </c:pt>
                <c:pt idx="1488">
                  <c:v>11.585086110292956</c:v>
                </c:pt>
                <c:pt idx="1489">
                  <c:v>10.93838361647218</c:v>
                </c:pt>
                <c:pt idx="1490">
                  <c:v>10.318340615629644</c:v>
                </c:pt>
                <c:pt idx="1491">
                  <c:v>9.7242595873261575</c:v>
                </c:pt>
                <c:pt idx="1492">
                  <c:v>10.318340615629644</c:v>
                </c:pt>
                <c:pt idx="1493">
                  <c:v>10.93838361647218</c:v>
                </c:pt>
                <c:pt idx="1494">
                  <c:v>12.259152986268287</c:v>
                </c:pt>
                <c:pt idx="1495">
                  <c:v>9.7242595873261575</c:v>
                </c:pt>
                <c:pt idx="1496">
                  <c:v>9.1554504192349686</c:v>
                </c:pt>
                <c:pt idx="1497">
                  <c:v>11.585086110292956</c:v>
                </c:pt>
                <c:pt idx="1498">
                  <c:v>9.7242595873261575</c:v>
                </c:pt>
                <c:pt idx="1499">
                  <c:v>12.259152986268287</c:v>
                </c:pt>
                <c:pt idx="1500">
                  <c:v>12.259152986268287</c:v>
                </c:pt>
                <c:pt idx="1501">
                  <c:v>12.961296463757792</c:v>
                </c:pt>
                <c:pt idx="1502">
                  <c:v>12.259152986268287</c:v>
                </c:pt>
                <c:pt idx="1503">
                  <c:v>10.318340615629644</c:v>
                </c:pt>
                <c:pt idx="1504">
                  <c:v>11.585086110292956</c:v>
                </c:pt>
                <c:pt idx="1505">
                  <c:v>12.259152986268287</c:v>
                </c:pt>
                <c:pt idx="1506">
                  <c:v>9.7242595873261575</c:v>
                </c:pt>
                <c:pt idx="1507">
                  <c:v>11.585086110292956</c:v>
                </c:pt>
                <c:pt idx="1508">
                  <c:v>9.7242595873261575</c:v>
                </c:pt>
                <c:pt idx="1509">
                  <c:v>10.93838361647218</c:v>
                </c:pt>
                <c:pt idx="1510">
                  <c:v>10.318340615629644</c:v>
                </c:pt>
                <c:pt idx="1511">
                  <c:v>10.93838361647218</c:v>
                </c:pt>
                <c:pt idx="1512">
                  <c:v>9.1554504192349686</c:v>
                </c:pt>
                <c:pt idx="1513">
                  <c:v>9.7242595873261575</c:v>
                </c:pt>
                <c:pt idx="1514">
                  <c:v>9.1554504192349686</c:v>
                </c:pt>
                <c:pt idx="1515">
                  <c:v>9.1554504192349686</c:v>
                </c:pt>
                <c:pt idx="1516">
                  <c:v>10.318340615629644</c:v>
                </c:pt>
                <c:pt idx="1517">
                  <c:v>9.7242595873261575</c:v>
                </c:pt>
                <c:pt idx="1518">
                  <c:v>10.318340615629644</c:v>
                </c:pt>
                <c:pt idx="1519">
                  <c:v>8.6112304473699197</c:v>
                </c:pt>
                <c:pt idx="1520">
                  <c:v>10.318340615629644</c:v>
                </c:pt>
                <c:pt idx="1521">
                  <c:v>9.1554504192349686</c:v>
                </c:pt>
                <c:pt idx="1522">
                  <c:v>10.318340615629644</c:v>
                </c:pt>
                <c:pt idx="1523">
                  <c:v>9.7242595873261575</c:v>
                </c:pt>
                <c:pt idx="1524">
                  <c:v>10.93838361647218</c:v>
                </c:pt>
                <c:pt idx="1525">
                  <c:v>12.259152986268287</c:v>
                </c:pt>
                <c:pt idx="1526">
                  <c:v>9.7242595873261575</c:v>
                </c:pt>
                <c:pt idx="1527">
                  <c:v>11.585086110292956</c:v>
                </c:pt>
                <c:pt idx="1528">
                  <c:v>10.93838361647218</c:v>
                </c:pt>
                <c:pt idx="1529">
                  <c:v>10.93838361647218</c:v>
                </c:pt>
                <c:pt idx="1530">
                  <c:v>10.93838361647218</c:v>
                </c:pt>
                <c:pt idx="1531">
                  <c:v>7.5938649256789592</c:v>
                </c:pt>
                <c:pt idx="1532">
                  <c:v>10.318340615629644</c:v>
                </c:pt>
                <c:pt idx="1533">
                  <c:v>10.318340615629644</c:v>
                </c:pt>
                <c:pt idx="1534">
                  <c:v>10.93838361647218</c:v>
                </c:pt>
                <c:pt idx="1535">
                  <c:v>9.7242595873261575</c:v>
                </c:pt>
                <c:pt idx="1536">
                  <c:v>9.1554504192349686</c:v>
                </c:pt>
                <c:pt idx="1537">
                  <c:v>9.1554504192349686</c:v>
                </c:pt>
                <c:pt idx="1538">
                  <c:v>8.6112304473699197</c:v>
                </c:pt>
                <c:pt idx="1539">
                  <c:v>10.318340615629644</c:v>
                </c:pt>
                <c:pt idx="1540">
                  <c:v>8.0909244971991328</c:v>
                </c:pt>
                <c:pt idx="1541">
                  <c:v>9.7242595873261575</c:v>
                </c:pt>
                <c:pt idx="1542">
                  <c:v>9.7242595873261575</c:v>
                </c:pt>
                <c:pt idx="1543">
                  <c:v>9.1554504192349686</c:v>
                </c:pt>
                <c:pt idx="1544">
                  <c:v>9.7242595873261575</c:v>
                </c:pt>
                <c:pt idx="1545">
                  <c:v>9.7242595873261575</c:v>
                </c:pt>
                <c:pt idx="1546">
                  <c:v>9.1554504192349686</c:v>
                </c:pt>
                <c:pt idx="1547">
                  <c:v>11.585086110292956</c:v>
                </c:pt>
                <c:pt idx="1548">
                  <c:v>11.585086110292956</c:v>
                </c:pt>
                <c:pt idx="1549">
                  <c:v>9.1554504192349686</c:v>
                </c:pt>
                <c:pt idx="1550">
                  <c:v>10.93838361647218</c:v>
                </c:pt>
                <c:pt idx="1551">
                  <c:v>9.7242595873261575</c:v>
                </c:pt>
                <c:pt idx="1552">
                  <c:v>11.585086110292956</c:v>
                </c:pt>
                <c:pt idx="1553">
                  <c:v>10.318340615629644</c:v>
                </c:pt>
                <c:pt idx="1554">
                  <c:v>11.585086110292956</c:v>
                </c:pt>
                <c:pt idx="1555">
                  <c:v>9.7242595873261575</c:v>
                </c:pt>
                <c:pt idx="1556">
                  <c:v>10.318340615629644</c:v>
                </c:pt>
                <c:pt idx="1557">
                  <c:v>9.7242595873261575</c:v>
                </c:pt>
                <c:pt idx="1558">
                  <c:v>10.93838361647218</c:v>
                </c:pt>
                <c:pt idx="1559">
                  <c:v>9.7242595873261575</c:v>
                </c:pt>
                <c:pt idx="1560">
                  <c:v>8.6112304473699197</c:v>
                </c:pt>
                <c:pt idx="1561">
                  <c:v>10.318340615629644</c:v>
                </c:pt>
                <c:pt idx="1562">
                  <c:v>10.318340615629644</c:v>
                </c:pt>
                <c:pt idx="1563">
                  <c:v>9.7242595873261575</c:v>
                </c:pt>
                <c:pt idx="1564">
                  <c:v>8.6112304473699197</c:v>
                </c:pt>
                <c:pt idx="1565">
                  <c:v>8.6112304473699197</c:v>
                </c:pt>
                <c:pt idx="1566">
                  <c:v>8.6112304473699197</c:v>
                </c:pt>
                <c:pt idx="1567">
                  <c:v>9.1554504192349686</c:v>
                </c:pt>
                <c:pt idx="1568">
                  <c:v>10.318340615629644</c:v>
                </c:pt>
                <c:pt idx="1569">
                  <c:v>9.7242595873261575</c:v>
                </c:pt>
                <c:pt idx="1570">
                  <c:v>10.93838361647218</c:v>
                </c:pt>
                <c:pt idx="1571">
                  <c:v>10.93838361647218</c:v>
                </c:pt>
                <c:pt idx="1572">
                  <c:v>10.318340615629644</c:v>
                </c:pt>
                <c:pt idx="1573">
                  <c:v>11.585086110292956</c:v>
                </c:pt>
                <c:pt idx="1574">
                  <c:v>10.318340615629644</c:v>
                </c:pt>
                <c:pt idx="1575">
                  <c:v>9.7242595873261575</c:v>
                </c:pt>
                <c:pt idx="1576">
                  <c:v>10.318340615629644</c:v>
                </c:pt>
                <c:pt idx="1577">
                  <c:v>9.7242595873261575</c:v>
                </c:pt>
                <c:pt idx="1578">
                  <c:v>10.93838361647218</c:v>
                </c:pt>
                <c:pt idx="1579">
                  <c:v>9.7242595873261575</c:v>
                </c:pt>
                <c:pt idx="1580">
                  <c:v>10.318340615629644</c:v>
                </c:pt>
                <c:pt idx="1581">
                  <c:v>10.318340615629644</c:v>
                </c:pt>
                <c:pt idx="1582">
                  <c:v>10.93838361647218</c:v>
                </c:pt>
                <c:pt idx="1583">
                  <c:v>9.7242595873261575</c:v>
                </c:pt>
                <c:pt idx="1584">
                  <c:v>13.692236054542748</c:v>
                </c:pt>
                <c:pt idx="1585">
                  <c:v>8.6112304473699197</c:v>
                </c:pt>
                <c:pt idx="1586">
                  <c:v>10.318340615629644</c:v>
                </c:pt>
                <c:pt idx="1587">
                  <c:v>8.6112304473699197</c:v>
                </c:pt>
                <c:pt idx="1588">
                  <c:v>8.0909244971991328</c:v>
                </c:pt>
                <c:pt idx="1589">
                  <c:v>8.6112304473699197</c:v>
                </c:pt>
                <c:pt idx="1590">
                  <c:v>9.1554504192349686</c:v>
                </c:pt>
                <c:pt idx="1591">
                  <c:v>10.318340615629644</c:v>
                </c:pt>
                <c:pt idx="1592">
                  <c:v>10.318340615629644</c:v>
                </c:pt>
                <c:pt idx="1593">
                  <c:v>10.318340615629644</c:v>
                </c:pt>
                <c:pt idx="1594">
                  <c:v>11.585086110292956</c:v>
                </c:pt>
                <c:pt idx="1595">
                  <c:v>9.1554504192349686</c:v>
                </c:pt>
                <c:pt idx="1596">
                  <c:v>10.318340615629644</c:v>
                </c:pt>
                <c:pt idx="1597">
                  <c:v>10.93838361647218</c:v>
                </c:pt>
                <c:pt idx="1598">
                  <c:v>9.1554504192349686</c:v>
                </c:pt>
                <c:pt idx="1599">
                  <c:v>9.1554504192349686</c:v>
                </c:pt>
                <c:pt idx="1600">
                  <c:v>9.7242595873261575</c:v>
                </c:pt>
                <c:pt idx="1601">
                  <c:v>9.1554504192349686</c:v>
                </c:pt>
                <c:pt idx="1602">
                  <c:v>8.6112304473699197</c:v>
                </c:pt>
                <c:pt idx="1603">
                  <c:v>10.93838361647218</c:v>
                </c:pt>
                <c:pt idx="1604">
                  <c:v>9.1554504192349686</c:v>
                </c:pt>
                <c:pt idx="1605">
                  <c:v>10.93838361647218</c:v>
                </c:pt>
                <c:pt idx="1606">
                  <c:v>8.0909244971991328</c:v>
                </c:pt>
                <c:pt idx="1607">
                  <c:v>8.6112304473699197</c:v>
                </c:pt>
                <c:pt idx="1608">
                  <c:v>10.318340615629644</c:v>
                </c:pt>
                <c:pt idx="1609">
                  <c:v>9.1554504192349686</c:v>
                </c:pt>
                <c:pt idx="1610">
                  <c:v>8.6112304473699197</c:v>
                </c:pt>
                <c:pt idx="1611">
                  <c:v>9.7242595873261575</c:v>
                </c:pt>
                <c:pt idx="1612">
                  <c:v>9.7242595873261575</c:v>
                </c:pt>
                <c:pt idx="1613">
                  <c:v>8.6112304473699197</c:v>
                </c:pt>
                <c:pt idx="1614">
                  <c:v>9.7242595873261575</c:v>
                </c:pt>
                <c:pt idx="1615">
                  <c:v>9.1554504192349686</c:v>
                </c:pt>
                <c:pt idx="1616">
                  <c:v>8.6112304473699197</c:v>
                </c:pt>
                <c:pt idx="1617">
                  <c:v>8.6112304473699197</c:v>
                </c:pt>
                <c:pt idx="1618">
                  <c:v>8.6112304473699197</c:v>
                </c:pt>
                <c:pt idx="1619">
                  <c:v>10.318340615629644</c:v>
                </c:pt>
                <c:pt idx="1620">
                  <c:v>10.318340615629644</c:v>
                </c:pt>
                <c:pt idx="1621">
                  <c:v>9.7242595873261575</c:v>
                </c:pt>
                <c:pt idx="1622">
                  <c:v>9.7242595873261575</c:v>
                </c:pt>
                <c:pt idx="1623">
                  <c:v>10.93838361647218</c:v>
                </c:pt>
                <c:pt idx="1624">
                  <c:v>9.7242595873261575</c:v>
                </c:pt>
                <c:pt idx="1625">
                  <c:v>9.1554504192349686</c:v>
                </c:pt>
                <c:pt idx="1626">
                  <c:v>10.318340615629644</c:v>
                </c:pt>
                <c:pt idx="1627">
                  <c:v>10.318340615629644</c:v>
                </c:pt>
                <c:pt idx="1628">
                  <c:v>9.7242595873261575</c:v>
                </c:pt>
                <c:pt idx="1629">
                  <c:v>10.93838361647218</c:v>
                </c:pt>
                <c:pt idx="1630">
                  <c:v>9.7242595873261575</c:v>
                </c:pt>
                <c:pt idx="1631">
                  <c:v>10.318340615629644</c:v>
                </c:pt>
                <c:pt idx="1632">
                  <c:v>10.93838361647218</c:v>
                </c:pt>
                <c:pt idx="1633">
                  <c:v>10.318340615629644</c:v>
                </c:pt>
                <c:pt idx="1634">
                  <c:v>9.7242595873261575</c:v>
                </c:pt>
                <c:pt idx="1635">
                  <c:v>10.318340615629644</c:v>
                </c:pt>
                <c:pt idx="1636">
                  <c:v>10.318340615629644</c:v>
                </c:pt>
                <c:pt idx="1637">
                  <c:v>10.318340615629644</c:v>
                </c:pt>
                <c:pt idx="1638">
                  <c:v>9.1554504192349686</c:v>
                </c:pt>
                <c:pt idx="1639">
                  <c:v>10.318340615629644</c:v>
                </c:pt>
                <c:pt idx="1640">
                  <c:v>10.318340615629644</c:v>
                </c:pt>
                <c:pt idx="1641">
                  <c:v>9.1554504192349686</c:v>
                </c:pt>
                <c:pt idx="1642">
                  <c:v>11.585086110292956</c:v>
                </c:pt>
                <c:pt idx="1643">
                  <c:v>11.585086110292956</c:v>
                </c:pt>
                <c:pt idx="1644">
                  <c:v>11.585086110292956</c:v>
                </c:pt>
                <c:pt idx="1645">
                  <c:v>9.1554504192349686</c:v>
                </c:pt>
                <c:pt idx="1646">
                  <c:v>9.7242595873261575</c:v>
                </c:pt>
                <c:pt idx="1647">
                  <c:v>10.93838361647218</c:v>
                </c:pt>
                <c:pt idx="1648">
                  <c:v>10.93838361647218</c:v>
                </c:pt>
                <c:pt idx="1649">
                  <c:v>9.1554504192349686</c:v>
                </c:pt>
                <c:pt idx="1650">
                  <c:v>10.318340615629644</c:v>
                </c:pt>
                <c:pt idx="1651">
                  <c:v>8.6112304473699197</c:v>
                </c:pt>
                <c:pt idx="1652">
                  <c:v>10.318340615629644</c:v>
                </c:pt>
                <c:pt idx="1653">
                  <c:v>10.93838361647218</c:v>
                </c:pt>
                <c:pt idx="1654">
                  <c:v>9.1554504192349686</c:v>
                </c:pt>
                <c:pt idx="1655">
                  <c:v>10.318340615629644</c:v>
                </c:pt>
                <c:pt idx="1656">
                  <c:v>9.7242595873261575</c:v>
                </c:pt>
                <c:pt idx="1657">
                  <c:v>8.0909244971991328</c:v>
                </c:pt>
                <c:pt idx="1658">
                  <c:v>9.1554504192349686</c:v>
                </c:pt>
                <c:pt idx="1659">
                  <c:v>8.0909244971991328</c:v>
                </c:pt>
                <c:pt idx="1660">
                  <c:v>9.1554504192349686</c:v>
                </c:pt>
                <c:pt idx="1661">
                  <c:v>8.6112304473699197</c:v>
                </c:pt>
                <c:pt idx="1662">
                  <c:v>9.7242595873261575</c:v>
                </c:pt>
                <c:pt idx="1663">
                  <c:v>7.5938649256789592</c:v>
                </c:pt>
                <c:pt idx="1664">
                  <c:v>9.1554504192349686</c:v>
                </c:pt>
                <c:pt idx="1665">
                  <c:v>9.7242595873261575</c:v>
                </c:pt>
                <c:pt idx="1666">
                  <c:v>10.318340615629644</c:v>
                </c:pt>
                <c:pt idx="1667">
                  <c:v>9.7242595873261575</c:v>
                </c:pt>
                <c:pt idx="1668">
                  <c:v>9.1554504192349686</c:v>
                </c:pt>
                <c:pt idx="1669">
                  <c:v>9.1554504192349686</c:v>
                </c:pt>
                <c:pt idx="1670">
                  <c:v>8.6112304473699197</c:v>
                </c:pt>
                <c:pt idx="1671">
                  <c:v>10.93838361647218</c:v>
                </c:pt>
                <c:pt idx="1672">
                  <c:v>10.93838361647218</c:v>
                </c:pt>
                <c:pt idx="1673">
                  <c:v>10.318340615629644</c:v>
                </c:pt>
                <c:pt idx="1674">
                  <c:v>9.7242595873261575</c:v>
                </c:pt>
                <c:pt idx="1675">
                  <c:v>9.1554504192349686</c:v>
                </c:pt>
                <c:pt idx="1676">
                  <c:v>9.1554504192349686</c:v>
                </c:pt>
                <c:pt idx="1677">
                  <c:v>8.6112304473699197</c:v>
                </c:pt>
                <c:pt idx="1678">
                  <c:v>9.1554504192349686</c:v>
                </c:pt>
                <c:pt idx="1679">
                  <c:v>9.7242595873261575</c:v>
                </c:pt>
                <c:pt idx="1680">
                  <c:v>8.0909244971991328</c:v>
                </c:pt>
                <c:pt idx="1681">
                  <c:v>8.6112304473699197</c:v>
                </c:pt>
                <c:pt idx="1682">
                  <c:v>8.0909244971991328</c:v>
                </c:pt>
                <c:pt idx="1683">
                  <c:v>9.1554504192349686</c:v>
                </c:pt>
                <c:pt idx="1684">
                  <c:v>8.0909244971991328</c:v>
                </c:pt>
                <c:pt idx="1685">
                  <c:v>9.7242595873261575</c:v>
                </c:pt>
                <c:pt idx="1686">
                  <c:v>9.7242595873261575</c:v>
                </c:pt>
                <c:pt idx="1687">
                  <c:v>8.0909244971991328</c:v>
                </c:pt>
                <c:pt idx="1688">
                  <c:v>9.7242595873261575</c:v>
                </c:pt>
                <c:pt idx="1689">
                  <c:v>10.318340615629644</c:v>
                </c:pt>
                <c:pt idx="1690">
                  <c:v>8.6112304473699197</c:v>
                </c:pt>
                <c:pt idx="1691">
                  <c:v>17.804564489100954</c:v>
                </c:pt>
                <c:pt idx="1692">
                  <c:v>9.7242595873261575</c:v>
                </c:pt>
                <c:pt idx="1693">
                  <c:v>9.7242595873261575</c:v>
                </c:pt>
                <c:pt idx="1694">
                  <c:v>9.1554504192349686</c:v>
                </c:pt>
                <c:pt idx="1695">
                  <c:v>10.93838361647218</c:v>
                </c:pt>
                <c:pt idx="1696">
                  <c:v>10.93838361647218</c:v>
                </c:pt>
                <c:pt idx="1697">
                  <c:v>9.7242595873261575</c:v>
                </c:pt>
                <c:pt idx="1698">
                  <c:v>10.318340615629644</c:v>
                </c:pt>
                <c:pt idx="1699">
                  <c:v>10.318340615629644</c:v>
                </c:pt>
                <c:pt idx="1700">
                  <c:v>9.1554504192349686</c:v>
                </c:pt>
                <c:pt idx="1701">
                  <c:v>8.0909244971991328</c:v>
                </c:pt>
                <c:pt idx="1702">
                  <c:v>8.6112304473699197</c:v>
                </c:pt>
                <c:pt idx="1703">
                  <c:v>9.7242595873261575</c:v>
                </c:pt>
                <c:pt idx="1704">
                  <c:v>8.0909244971991328</c:v>
                </c:pt>
                <c:pt idx="1705">
                  <c:v>9.7242595873261575</c:v>
                </c:pt>
                <c:pt idx="1706">
                  <c:v>8.6112304473699197</c:v>
                </c:pt>
                <c:pt idx="1707">
                  <c:v>9.1554504192349686</c:v>
                </c:pt>
                <c:pt idx="1708">
                  <c:v>8.6112304473699197</c:v>
                </c:pt>
                <c:pt idx="1709">
                  <c:v>8.0909244971991328</c:v>
                </c:pt>
                <c:pt idx="1710">
                  <c:v>8.0909244971991328</c:v>
                </c:pt>
                <c:pt idx="1711">
                  <c:v>9.1554504192349686</c:v>
                </c:pt>
                <c:pt idx="1712">
                  <c:v>9.1554504192349686</c:v>
                </c:pt>
                <c:pt idx="1713">
                  <c:v>9.7242595873261575</c:v>
                </c:pt>
                <c:pt idx="1714">
                  <c:v>9.7242595873261575</c:v>
                </c:pt>
                <c:pt idx="1715">
                  <c:v>8.6112304473699197</c:v>
                </c:pt>
                <c:pt idx="1716">
                  <c:v>8.6112304473699197</c:v>
                </c:pt>
                <c:pt idx="1717">
                  <c:v>9.7242595873261575</c:v>
                </c:pt>
                <c:pt idx="1718">
                  <c:v>10.93838361647218</c:v>
                </c:pt>
                <c:pt idx="1719">
                  <c:v>9.7242595873261575</c:v>
                </c:pt>
                <c:pt idx="1720">
                  <c:v>9.7242595873261575</c:v>
                </c:pt>
                <c:pt idx="1721">
                  <c:v>13.692236054542748</c:v>
                </c:pt>
                <c:pt idx="1722">
                  <c:v>10.318340615629644</c:v>
                </c:pt>
                <c:pt idx="1723">
                  <c:v>9.7242595873261575</c:v>
                </c:pt>
                <c:pt idx="1724">
                  <c:v>10.318340615629644</c:v>
                </c:pt>
                <c:pt idx="1725">
                  <c:v>8.6112304473699197</c:v>
                </c:pt>
                <c:pt idx="1726">
                  <c:v>9.7242595873261575</c:v>
                </c:pt>
                <c:pt idx="1727">
                  <c:v>9.7242595873261575</c:v>
                </c:pt>
                <c:pt idx="1728">
                  <c:v>8.6112304473699197</c:v>
                </c:pt>
                <c:pt idx="1729">
                  <c:v>9.1554504192349686</c:v>
                </c:pt>
                <c:pt idx="1730">
                  <c:v>8.0909244971991328</c:v>
                </c:pt>
                <c:pt idx="1731">
                  <c:v>9.7242595873261575</c:v>
                </c:pt>
                <c:pt idx="1732">
                  <c:v>8.6112304473699197</c:v>
                </c:pt>
                <c:pt idx="1733">
                  <c:v>9.1554504192349686</c:v>
                </c:pt>
                <c:pt idx="1734">
                  <c:v>9.7242595873261575</c:v>
                </c:pt>
                <c:pt idx="1735">
                  <c:v>7.5938649256789592</c:v>
                </c:pt>
                <c:pt idx="1736">
                  <c:v>8.6112304473699197</c:v>
                </c:pt>
                <c:pt idx="1737">
                  <c:v>9.7242595873261575</c:v>
                </c:pt>
                <c:pt idx="1738">
                  <c:v>8.0909244971991328</c:v>
                </c:pt>
                <c:pt idx="1739">
                  <c:v>8.6112304473699197</c:v>
                </c:pt>
                <c:pt idx="1740">
                  <c:v>9.7242595873261575</c:v>
                </c:pt>
                <c:pt idx="1741">
                  <c:v>10.93838361647218</c:v>
                </c:pt>
                <c:pt idx="1742">
                  <c:v>9.7242595873261575</c:v>
                </c:pt>
                <c:pt idx="1743">
                  <c:v>8.0909244971991328</c:v>
                </c:pt>
                <c:pt idx="1744">
                  <c:v>8.6112304473699197</c:v>
                </c:pt>
                <c:pt idx="1745">
                  <c:v>9.1554504192349686</c:v>
                </c:pt>
                <c:pt idx="1746">
                  <c:v>10.318340615629644</c:v>
                </c:pt>
                <c:pt idx="1747">
                  <c:v>10.01809816102576</c:v>
                </c:pt>
                <c:pt idx="1748">
                  <c:v>9.7242595873261575</c:v>
                </c:pt>
                <c:pt idx="1749">
                  <c:v>9.7242595873261575</c:v>
                </c:pt>
                <c:pt idx="1750">
                  <c:v>8.6112304473699197</c:v>
                </c:pt>
                <c:pt idx="1751">
                  <c:v>10.318340615629644</c:v>
                </c:pt>
                <c:pt idx="1752">
                  <c:v>8.0909244971991328</c:v>
                </c:pt>
                <c:pt idx="1753">
                  <c:v>9.1554504192349686</c:v>
                </c:pt>
                <c:pt idx="1754">
                  <c:v>9.1554504192349686</c:v>
                </c:pt>
                <c:pt idx="1755">
                  <c:v>9.7242595873261575</c:v>
                </c:pt>
                <c:pt idx="1756">
                  <c:v>8.6112304473699197</c:v>
                </c:pt>
                <c:pt idx="1757">
                  <c:v>8.6112304473699197</c:v>
                </c:pt>
                <c:pt idx="1758">
                  <c:v>8.0909244971991328</c:v>
                </c:pt>
                <c:pt idx="1759">
                  <c:v>9.1554504192349686</c:v>
                </c:pt>
                <c:pt idx="1760">
                  <c:v>8.6112304473699197</c:v>
                </c:pt>
                <c:pt idx="1761">
                  <c:v>9.7242595873261575</c:v>
                </c:pt>
                <c:pt idx="1762">
                  <c:v>8.6112304473699197</c:v>
                </c:pt>
                <c:pt idx="1763">
                  <c:v>9.1554504192349686</c:v>
                </c:pt>
                <c:pt idx="1764">
                  <c:v>9.7242595873261575</c:v>
                </c:pt>
                <c:pt idx="1765">
                  <c:v>9.7242595873261575</c:v>
                </c:pt>
                <c:pt idx="1766">
                  <c:v>8.6112304473699197</c:v>
                </c:pt>
                <c:pt idx="1767">
                  <c:v>9.7242595873261575</c:v>
                </c:pt>
                <c:pt idx="1768">
                  <c:v>9.1554504192349686</c:v>
                </c:pt>
                <c:pt idx="1769">
                  <c:v>9.1554504192349686</c:v>
                </c:pt>
                <c:pt idx="1770">
                  <c:v>8.6112304473699197</c:v>
                </c:pt>
                <c:pt idx="1771">
                  <c:v>9.1554504192349686</c:v>
                </c:pt>
                <c:pt idx="1772">
                  <c:v>8.6112304473699197</c:v>
                </c:pt>
                <c:pt idx="1773">
                  <c:v>9.7242595873261575</c:v>
                </c:pt>
                <c:pt idx="1774">
                  <c:v>9.1554504192349686</c:v>
                </c:pt>
                <c:pt idx="1775">
                  <c:v>8.6112304473699197</c:v>
                </c:pt>
                <c:pt idx="1776">
                  <c:v>8.6112304473699197</c:v>
                </c:pt>
                <c:pt idx="1777">
                  <c:v>10.318340615629644</c:v>
                </c:pt>
                <c:pt idx="1778">
                  <c:v>9.7242595873261575</c:v>
                </c:pt>
                <c:pt idx="1779">
                  <c:v>9.1554504192349686</c:v>
                </c:pt>
                <c:pt idx="1780">
                  <c:v>8.6112304473699197</c:v>
                </c:pt>
                <c:pt idx="1781">
                  <c:v>9.1554504192349686</c:v>
                </c:pt>
                <c:pt idx="1782">
                  <c:v>8.0909244971991328</c:v>
                </c:pt>
                <c:pt idx="1783">
                  <c:v>9.7242595873261575</c:v>
                </c:pt>
                <c:pt idx="1784">
                  <c:v>8.6112304473699197</c:v>
                </c:pt>
                <c:pt idx="1785">
                  <c:v>9.1554504192349686</c:v>
                </c:pt>
                <c:pt idx="1786">
                  <c:v>10.93838361647218</c:v>
                </c:pt>
                <c:pt idx="1787">
                  <c:v>10.318340615629644</c:v>
                </c:pt>
                <c:pt idx="1788">
                  <c:v>9.1554504192349686</c:v>
                </c:pt>
                <c:pt idx="1789">
                  <c:v>10.93838361647218</c:v>
                </c:pt>
                <c:pt idx="1790">
                  <c:v>9.7242595873261575</c:v>
                </c:pt>
                <c:pt idx="1791">
                  <c:v>9.7242595873261575</c:v>
                </c:pt>
                <c:pt idx="1792">
                  <c:v>8.6112304473699197</c:v>
                </c:pt>
                <c:pt idx="1793">
                  <c:v>9.7242595873261575</c:v>
                </c:pt>
                <c:pt idx="1794">
                  <c:v>8.0909244971991328</c:v>
                </c:pt>
                <c:pt idx="1795">
                  <c:v>8.6112304473699197</c:v>
                </c:pt>
                <c:pt idx="1796">
                  <c:v>9.7242595873261575</c:v>
                </c:pt>
                <c:pt idx="1797">
                  <c:v>9.7242595873261575</c:v>
                </c:pt>
                <c:pt idx="1798">
                  <c:v>9.1554504192349686</c:v>
                </c:pt>
                <c:pt idx="1799">
                  <c:v>9.7242595873261575</c:v>
                </c:pt>
                <c:pt idx="1800">
                  <c:v>9.7242595873261575</c:v>
                </c:pt>
                <c:pt idx="1801">
                  <c:v>9.1554504192349686</c:v>
                </c:pt>
                <c:pt idx="1802">
                  <c:v>8.6112304473699197</c:v>
                </c:pt>
                <c:pt idx="1803">
                  <c:v>9.1554504192349686</c:v>
                </c:pt>
                <c:pt idx="1804">
                  <c:v>9.1554504192349686</c:v>
                </c:pt>
                <c:pt idx="1805">
                  <c:v>9.1554504192349686</c:v>
                </c:pt>
                <c:pt idx="1806">
                  <c:v>9.1554504192349686</c:v>
                </c:pt>
                <c:pt idx="1807">
                  <c:v>7.5938649256789592</c:v>
                </c:pt>
                <c:pt idx="1808">
                  <c:v>8.0909244971991328</c:v>
                </c:pt>
                <c:pt idx="1809">
                  <c:v>7.5938649256789592</c:v>
                </c:pt>
                <c:pt idx="1810">
                  <c:v>9.7242595873261575</c:v>
                </c:pt>
                <c:pt idx="1811">
                  <c:v>10.318340615629644</c:v>
                </c:pt>
                <c:pt idx="1812">
                  <c:v>10.93838361647218</c:v>
                </c:pt>
                <c:pt idx="1813">
                  <c:v>10.93838361647218</c:v>
                </c:pt>
                <c:pt idx="1814">
                  <c:v>9.1554504192349686</c:v>
                </c:pt>
                <c:pt idx="1815">
                  <c:v>8.6112304473699197</c:v>
                </c:pt>
                <c:pt idx="1816">
                  <c:v>9.7242595873261575</c:v>
                </c:pt>
                <c:pt idx="1817">
                  <c:v>10.318340615629644</c:v>
                </c:pt>
                <c:pt idx="1818">
                  <c:v>8.0909244971991328</c:v>
                </c:pt>
                <c:pt idx="1819">
                  <c:v>9.1554504192349686</c:v>
                </c:pt>
                <c:pt idx="1820">
                  <c:v>9.7242595873261575</c:v>
                </c:pt>
                <c:pt idx="1821">
                  <c:v>10.318340615629644</c:v>
                </c:pt>
                <c:pt idx="1822">
                  <c:v>9.7242595873261575</c:v>
                </c:pt>
                <c:pt idx="1823">
                  <c:v>9.7242595873261575</c:v>
                </c:pt>
                <c:pt idx="1824">
                  <c:v>8.0909244971991328</c:v>
                </c:pt>
                <c:pt idx="1825">
                  <c:v>8.6112304473699197</c:v>
                </c:pt>
                <c:pt idx="1826">
                  <c:v>7.5938649256789592</c:v>
                </c:pt>
                <c:pt idx="1827">
                  <c:v>7.5938649256789592</c:v>
                </c:pt>
                <c:pt idx="1828">
                  <c:v>7.5938649256789592</c:v>
                </c:pt>
                <c:pt idx="1829">
                  <c:v>8.0909244971991328</c:v>
                </c:pt>
                <c:pt idx="1830">
                  <c:v>7.5938649256789592</c:v>
                </c:pt>
                <c:pt idx="1831">
                  <c:v>8.6112304473699197</c:v>
                </c:pt>
                <c:pt idx="1832">
                  <c:v>8.6112304473699197</c:v>
                </c:pt>
                <c:pt idx="1833">
                  <c:v>9.1554504192349686</c:v>
                </c:pt>
                <c:pt idx="1834">
                  <c:v>9.7242595873261575</c:v>
                </c:pt>
                <c:pt idx="1835">
                  <c:v>8.6112304473699197</c:v>
                </c:pt>
                <c:pt idx="1836">
                  <c:v>9.7242595873261575</c:v>
                </c:pt>
                <c:pt idx="1837">
                  <c:v>10.318340615629644</c:v>
                </c:pt>
                <c:pt idx="1838">
                  <c:v>8.0909244971991328</c:v>
                </c:pt>
                <c:pt idx="1839">
                  <c:v>8.6112304473699197</c:v>
                </c:pt>
                <c:pt idx="1840">
                  <c:v>9.7242595873261575</c:v>
                </c:pt>
                <c:pt idx="1841">
                  <c:v>8.6112304473699197</c:v>
                </c:pt>
                <c:pt idx="1842">
                  <c:v>9.7242595873261575</c:v>
                </c:pt>
                <c:pt idx="1843">
                  <c:v>9.1554504192349686</c:v>
                </c:pt>
                <c:pt idx="1844">
                  <c:v>8.6112304473699197</c:v>
                </c:pt>
                <c:pt idx="1845">
                  <c:v>8.0909244971991328</c:v>
                </c:pt>
                <c:pt idx="1846">
                  <c:v>9.1554504192349686</c:v>
                </c:pt>
                <c:pt idx="1847">
                  <c:v>8.0909244971991328</c:v>
                </c:pt>
                <c:pt idx="1848">
                  <c:v>8.6112304473699197</c:v>
                </c:pt>
                <c:pt idx="1849">
                  <c:v>9.1554504192349686</c:v>
                </c:pt>
                <c:pt idx="1850">
                  <c:v>9.7242595873261575</c:v>
                </c:pt>
                <c:pt idx="1851">
                  <c:v>9.1554504192349686</c:v>
                </c:pt>
                <c:pt idx="1852">
                  <c:v>9.1554504192349686</c:v>
                </c:pt>
                <c:pt idx="1853">
                  <c:v>9.1554504192349686</c:v>
                </c:pt>
                <c:pt idx="1854">
                  <c:v>9.7242595873261575</c:v>
                </c:pt>
                <c:pt idx="1855">
                  <c:v>9.7242595873261575</c:v>
                </c:pt>
                <c:pt idx="1856">
                  <c:v>9.1554504192349686</c:v>
                </c:pt>
                <c:pt idx="1857">
                  <c:v>8.6112304473699197</c:v>
                </c:pt>
                <c:pt idx="1858">
                  <c:v>9.7242595873261575</c:v>
                </c:pt>
                <c:pt idx="1859">
                  <c:v>9.1554504192349686</c:v>
                </c:pt>
                <c:pt idx="1860">
                  <c:v>9.7242595873261575</c:v>
                </c:pt>
                <c:pt idx="1861">
                  <c:v>9.7242595873261575</c:v>
                </c:pt>
                <c:pt idx="1862">
                  <c:v>8.0909244971991328</c:v>
                </c:pt>
                <c:pt idx="1863">
                  <c:v>10.318340615629644</c:v>
                </c:pt>
                <c:pt idx="1864">
                  <c:v>8.0909244971991328</c:v>
                </c:pt>
                <c:pt idx="1865">
                  <c:v>10.318340615629644</c:v>
                </c:pt>
                <c:pt idx="1866">
                  <c:v>8.6112304473699197</c:v>
                </c:pt>
                <c:pt idx="1867">
                  <c:v>7.5938649256789592</c:v>
                </c:pt>
                <c:pt idx="1868">
                  <c:v>8.6112304473699197</c:v>
                </c:pt>
                <c:pt idx="1869">
                  <c:v>9.1554504192349686</c:v>
                </c:pt>
                <c:pt idx="1870">
                  <c:v>7.5938649256789592</c:v>
                </c:pt>
                <c:pt idx="1871">
                  <c:v>8.6112304473699197</c:v>
                </c:pt>
                <c:pt idx="1872">
                  <c:v>9.7242595873261575</c:v>
                </c:pt>
                <c:pt idx="1873">
                  <c:v>9.7242595873261575</c:v>
                </c:pt>
                <c:pt idx="1874">
                  <c:v>7.5938649256789592</c:v>
                </c:pt>
                <c:pt idx="1875">
                  <c:v>8.6112304473699197</c:v>
                </c:pt>
                <c:pt idx="1876">
                  <c:v>8.6112304473699197</c:v>
                </c:pt>
                <c:pt idx="1877">
                  <c:v>7.5938649256789592</c:v>
                </c:pt>
                <c:pt idx="1878">
                  <c:v>9.1554504192349686</c:v>
                </c:pt>
                <c:pt idx="1879">
                  <c:v>9.1554504192349686</c:v>
                </c:pt>
                <c:pt idx="1880">
                  <c:v>8.6112304473699197</c:v>
                </c:pt>
                <c:pt idx="1881">
                  <c:v>7.5938649256789592</c:v>
                </c:pt>
                <c:pt idx="1882">
                  <c:v>10.318340615629644</c:v>
                </c:pt>
                <c:pt idx="1883">
                  <c:v>8.6112304473699197</c:v>
                </c:pt>
                <c:pt idx="1884">
                  <c:v>8.6112304473699197</c:v>
                </c:pt>
                <c:pt idx="1885">
                  <c:v>8.6112304473699197</c:v>
                </c:pt>
                <c:pt idx="1886">
                  <c:v>9.7242595873261575</c:v>
                </c:pt>
                <c:pt idx="1887">
                  <c:v>8.6112304473699197</c:v>
                </c:pt>
                <c:pt idx="1888">
                  <c:v>9.7242595873261575</c:v>
                </c:pt>
                <c:pt idx="1889">
                  <c:v>8.6112304473699197</c:v>
                </c:pt>
                <c:pt idx="1890">
                  <c:v>8.0909244971991328</c:v>
                </c:pt>
                <c:pt idx="1891">
                  <c:v>8.6112304473699197</c:v>
                </c:pt>
                <c:pt idx="1892">
                  <c:v>8.6112304473699197</c:v>
                </c:pt>
                <c:pt idx="1893">
                  <c:v>8.0909244971991328</c:v>
                </c:pt>
                <c:pt idx="1894">
                  <c:v>9.1554504192349686</c:v>
                </c:pt>
                <c:pt idx="1895">
                  <c:v>8.0909244971991328</c:v>
                </c:pt>
                <c:pt idx="1896">
                  <c:v>7.5938649256789592</c:v>
                </c:pt>
                <c:pt idx="1897">
                  <c:v>7.5938649256789592</c:v>
                </c:pt>
                <c:pt idx="1898">
                  <c:v>8.0909244971991328</c:v>
                </c:pt>
                <c:pt idx="1899">
                  <c:v>8.6112304473699197</c:v>
                </c:pt>
                <c:pt idx="1900">
                  <c:v>8.6112304473699197</c:v>
                </c:pt>
                <c:pt idx="1901">
                  <c:v>8.0909244971991328</c:v>
                </c:pt>
                <c:pt idx="1902">
                  <c:v>9.1554504192349686</c:v>
                </c:pt>
                <c:pt idx="1903">
                  <c:v>8.6112304473699197</c:v>
                </c:pt>
                <c:pt idx="1904">
                  <c:v>8.0909244971991328</c:v>
                </c:pt>
                <c:pt idx="1905">
                  <c:v>8.6112304473699197</c:v>
                </c:pt>
                <c:pt idx="1906">
                  <c:v>9.7242595873261575</c:v>
                </c:pt>
                <c:pt idx="1907">
                  <c:v>9.1554504192349686</c:v>
                </c:pt>
                <c:pt idx="1908">
                  <c:v>9.7242595873261575</c:v>
                </c:pt>
                <c:pt idx="1909">
                  <c:v>8.6112304473699197</c:v>
                </c:pt>
                <c:pt idx="1910">
                  <c:v>9.1554504192349686</c:v>
                </c:pt>
                <c:pt idx="1911">
                  <c:v>8.6112304473699197</c:v>
                </c:pt>
                <c:pt idx="1912">
                  <c:v>8.6112304473699197</c:v>
                </c:pt>
                <c:pt idx="1913">
                  <c:v>8.6112304473699197</c:v>
                </c:pt>
                <c:pt idx="1914">
                  <c:v>21.688800270037017</c:v>
                </c:pt>
                <c:pt idx="1915">
                  <c:v>15.243417863984126</c:v>
                </c:pt>
                <c:pt idx="1916">
                  <c:v>19.677058000104321</c:v>
                </c:pt>
                <c:pt idx="1917">
                  <c:v>18.723794311806625</c:v>
                </c:pt>
                <c:pt idx="1918">
                  <c:v>16.918598969599898</c:v>
                </c:pt>
                <c:pt idx="1919">
                  <c:v>19.677058000104321</c:v>
                </c:pt>
                <c:pt idx="1920">
                  <c:v>17.804564489100954</c:v>
                </c:pt>
                <c:pt idx="1921">
                  <c:v>14.452698525828485</c:v>
                </c:pt>
                <c:pt idx="1922">
                  <c:v>13.692236054542748</c:v>
                </c:pt>
                <c:pt idx="1923">
                  <c:v>13.692236054542748</c:v>
                </c:pt>
                <c:pt idx="1924">
                  <c:v>10.93838361647218</c:v>
                </c:pt>
                <c:pt idx="1925">
                  <c:v>12.961296463757792</c:v>
                </c:pt>
                <c:pt idx="1926">
                  <c:v>11.585086110292956</c:v>
                </c:pt>
                <c:pt idx="1927">
                  <c:v>12.259152986268287</c:v>
                </c:pt>
                <c:pt idx="1928">
                  <c:v>12.259152986268287</c:v>
                </c:pt>
                <c:pt idx="1929">
                  <c:v>10.318340615629644</c:v>
                </c:pt>
                <c:pt idx="1930">
                  <c:v>11.585086110292956</c:v>
                </c:pt>
                <c:pt idx="1931">
                  <c:v>10.93838361647218</c:v>
                </c:pt>
                <c:pt idx="1932">
                  <c:v>9.7242595873261575</c:v>
                </c:pt>
                <c:pt idx="1933">
                  <c:v>12.259152986268287</c:v>
                </c:pt>
                <c:pt idx="1934">
                  <c:v>9.1554504192349686</c:v>
                </c:pt>
                <c:pt idx="1935">
                  <c:v>9.7242595873261575</c:v>
                </c:pt>
                <c:pt idx="1936">
                  <c:v>10.93838361647218</c:v>
                </c:pt>
                <c:pt idx="1937">
                  <c:v>10.93838361647218</c:v>
                </c:pt>
                <c:pt idx="1938">
                  <c:v>10.318340615629644</c:v>
                </c:pt>
                <c:pt idx="1939">
                  <c:v>10.93838361647218</c:v>
                </c:pt>
                <c:pt idx="1940">
                  <c:v>15.243417863984126</c:v>
                </c:pt>
                <c:pt idx="1941">
                  <c:v>9.7242595873261575</c:v>
                </c:pt>
                <c:pt idx="1942">
                  <c:v>9.7242595873261575</c:v>
                </c:pt>
                <c:pt idx="1943">
                  <c:v>9.7242595873261575</c:v>
                </c:pt>
                <c:pt idx="1944">
                  <c:v>9.7242595873261575</c:v>
                </c:pt>
                <c:pt idx="1945">
                  <c:v>8.6112304473699197</c:v>
                </c:pt>
                <c:pt idx="1946">
                  <c:v>9.7242595873261575</c:v>
                </c:pt>
                <c:pt idx="1947">
                  <c:v>8.6112304473699197</c:v>
                </c:pt>
                <c:pt idx="1948">
                  <c:v>9.7242595873261575</c:v>
                </c:pt>
                <c:pt idx="1949">
                  <c:v>8.6112304473699197</c:v>
                </c:pt>
                <c:pt idx="1950">
                  <c:v>7.5938649256789592</c:v>
                </c:pt>
                <c:pt idx="1951">
                  <c:v>9.1554504192349686</c:v>
                </c:pt>
                <c:pt idx="1952">
                  <c:v>8.6112304473699197</c:v>
                </c:pt>
                <c:pt idx="1953">
                  <c:v>9.1554504192349686</c:v>
                </c:pt>
                <c:pt idx="1954">
                  <c:v>9.7242595873261575</c:v>
                </c:pt>
                <c:pt idx="1955">
                  <c:v>10.318340615629644</c:v>
                </c:pt>
                <c:pt idx="1956">
                  <c:v>8.6112304473699197</c:v>
                </c:pt>
                <c:pt idx="1957">
                  <c:v>9.7242595873261575</c:v>
                </c:pt>
                <c:pt idx="1958">
                  <c:v>9.7242595873261575</c:v>
                </c:pt>
                <c:pt idx="1959">
                  <c:v>9.1554504192349686</c:v>
                </c:pt>
                <c:pt idx="1960">
                  <c:v>9.7242595873261575</c:v>
                </c:pt>
                <c:pt idx="1961">
                  <c:v>8.6112304473699197</c:v>
                </c:pt>
                <c:pt idx="1962">
                  <c:v>10.318340615629644</c:v>
                </c:pt>
                <c:pt idx="1963">
                  <c:v>9.7242595873261575</c:v>
                </c:pt>
                <c:pt idx="1964">
                  <c:v>17.804564489100954</c:v>
                </c:pt>
                <c:pt idx="1965">
                  <c:v>8.6112304473699197</c:v>
                </c:pt>
                <c:pt idx="1966">
                  <c:v>9.7242595873261575</c:v>
                </c:pt>
                <c:pt idx="1967">
                  <c:v>8.6112304473699197</c:v>
                </c:pt>
                <c:pt idx="1968">
                  <c:v>8.0909244971991328</c:v>
                </c:pt>
                <c:pt idx="1969">
                  <c:v>8.6112304473699197</c:v>
                </c:pt>
                <c:pt idx="1970">
                  <c:v>9.7242595873261575</c:v>
                </c:pt>
                <c:pt idx="1971">
                  <c:v>8.6112304473699197</c:v>
                </c:pt>
                <c:pt idx="1972">
                  <c:v>9.1554504192349686</c:v>
                </c:pt>
                <c:pt idx="1973">
                  <c:v>7.5938649256789592</c:v>
                </c:pt>
                <c:pt idx="1974">
                  <c:v>7.5938649256789592</c:v>
                </c:pt>
                <c:pt idx="1975">
                  <c:v>9.7242595873261575</c:v>
                </c:pt>
                <c:pt idx="1976">
                  <c:v>7.5938649256789592</c:v>
                </c:pt>
                <c:pt idx="1977">
                  <c:v>9.1554504192349686</c:v>
                </c:pt>
                <c:pt idx="1978">
                  <c:v>10.318340615629644</c:v>
                </c:pt>
                <c:pt idx="1979">
                  <c:v>8.6112304473699197</c:v>
                </c:pt>
                <c:pt idx="1980">
                  <c:v>9.7242595873261575</c:v>
                </c:pt>
                <c:pt idx="1981">
                  <c:v>10.93838361647218</c:v>
                </c:pt>
                <c:pt idx="1982">
                  <c:v>9.1554504192349686</c:v>
                </c:pt>
                <c:pt idx="1983">
                  <c:v>10.93838361647218</c:v>
                </c:pt>
                <c:pt idx="1984">
                  <c:v>10.318340615629644</c:v>
                </c:pt>
                <c:pt idx="1985">
                  <c:v>8.6112304473699197</c:v>
                </c:pt>
                <c:pt idx="1986">
                  <c:v>9.7242595873261575</c:v>
                </c:pt>
                <c:pt idx="1987">
                  <c:v>10.318340615629644</c:v>
                </c:pt>
                <c:pt idx="1988">
                  <c:v>9.7242595873261575</c:v>
                </c:pt>
                <c:pt idx="1989">
                  <c:v>11.585086110292956</c:v>
                </c:pt>
                <c:pt idx="1990">
                  <c:v>9.7242595873261575</c:v>
                </c:pt>
                <c:pt idx="1991">
                  <c:v>10.93838361647218</c:v>
                </c:pt>
                <c:pt idx="1992">
                  <c:v>10.318340615629644</c:v>
                </c:pt>
                <c:pt idx="1993">
                  <c:v>9.1554504192349686</c:v>
                </c:pt>
                <c:pt idx="1994">
                  <c:v>9.7242595873261575</c:v>
                </c:pt>
                <c:pt idx="1995">
                  <c:v>9.7242595873261575</c:v>
                </c:pt>
                <c:pt idx="1996">
                  <c:v>9.7242595873261575</c:v>
                </c:pt>
                <c:pt idx="1997">
                  <c:v>8.6112304473699197</c:v>
                </c:pt>
                <c:pt idx="1998">
                  <c:v>8.6112304473699197</c:v>
                </c:pt>
                <c:pt idx="1999">
                  <c:v>9.1554504192349686</c:v>
                </c:pt>
                <c:pt idx="2000">
                  <c:v>9.1554504192349686</c:v>
                </c:pt>
                <c:pt idx="2001">
                  <c:v>9.1554504192349686</c:v>
                </c:pt>
                <c:pt idx="2002">
                  <c:v>10.93838361647218</c:v>
                </c:pt>
                <c:pt idx="2003">
                  <c:v>9.7242595873261575</c:v>
                </c:pt>
                <c:pt idx="2004">
                  <c:v>9.7242595873261575</c:v>
                </c:pt>
                <c:pt idx="2005">
                  <c:v>9.7242595873261575</c:v>
                </c:pt>
                <c:pt idx="2006">
                  <c:v>9.1554504192349686</c:v>
                </c:pt>
                <c:pt idx="2007">
                  <c:v>10.318340615629644</c:v>
                </c:pt>
                <c:pt idx="2008">
                  <c:v>13.692236054542748</c:v>
                </c:pt>
                <c:pt idx="2009">
                  <c:v>15.243417863984126</c:v>
                </c:pt>
                <c:pt idx="2010">
                  <c:v>17.804564489100954</c:v>
                </c:pt>
                <c:pt idx="2011">
                  <c:v>19.677058000104321</c:v>
                </c:pt>
                <c:pt idx="2012">
                  <c:v>16.918598969599898</c:v>
                </c:pt>
                <c:pt idx="2013">
                  <c:v>16.0651352389945</c:v>
                </c:pt>
                <c:pt idx="2014">
                  <c:v>17.804564489100954</c:v>
                </c:pt>
                <c:pt idx="2015">
                  <c:v>15.243417863984126</c:v>
                </c:pt>
                <c:pt idx="2016">
                  <c:v>14.452698525828485</c:v>
                </c:pt>
                <c:pt idx="2017">
                  <c:v>15.243417863984126</c:v>
                </c:pt>
                <c:pt idx="2018">
                  <c:v>13.692236054542748</c:v>
                </c:pt>
                <c:pt idx="2019">
                  <c:v>11.585086110292956</c:v>
                </c:pt>
                <c:pt idx="2020">
                  <c:v>12.259152986268287</c:v>
                </c:pt>
                <c:pt idx="2021">
                  <c:v>10.93838361647218</c:v>
                </c:pt>
                <c:pt idx="2022">
                  <c:v>10.93838361647218</c:v>
                </c:pt>
                <c:pt idx="2023">
                  <c:v>10.93838361647218</c:v>
                </c:pt>
                <c:pt idx="2024">
                  <c:v>11.585086110292956</c:v>
                </c:pt>
                <c:pt idx="2025">
                  <c:v>11.585086110292956</c:v>
                </c:pt>
                <c:pt idx="2026">
                  <c:v>10.318340615629644</c:v>
                </c:pt>
                <c:pt idx="2027">
                  <c:v>10.93838361647218</c:v>
                </c:pt>
                <c:pt idx="2028">
                  <c:v>10.318340615629644</c:v>
                </c:pt>
                <c:pt idx="2029">
                  <c:v>10.318340615629644</c:v>
                </c:pt>
                <c:pt idx="2030">
                  <c:v>12.259152986268287</c:v>
                </c:pt>
                <c:pt idx="2031">
                  <c:v>10.93838361647218</c:v>
                </c:pt>
                <c:pt idx="2032">
                  <c:v>12.259152986268287</c:v>
                </c:pt>
                <c:pt idx="2033">
                  <c:v>11.585086110292956</c:v>
                </c:pt>
                <c:pt idx="2034">
                  <c:v>10.318340615629644</c:v>
                </c:pt>
                <c:pt idx="2035">
                  <c:v>11.585086110292956</c:v>
                </c:pt>
                <c:pt idx="2036">
                  <c:v>10.93838361647218</c:v>
                </c:pt>
                <c:pt idx="2037">
                  <c:v>10.93838361647218</c:v>
                </c:pt>
                <c:pt idx="2038">
                  <c:v>11.585086110292956</c:v>
                </c:pt>
                <c:pt idx="2039">
                  <c:v>10.93838361647218</c:v>
                </c:pt>
                <c:pt idx="2040">
                  <c:v>10.93838361647218</c:v>
                </c:pt>
                <c:pt idx="2041">
                  <c:v>11.585086110292956</c:v>
                </c:pt>
                <c:pt idx="2042">
                  <c:v>11.585086110292956</c:v>
                </c:pt>
                <c:pt idx="2043">
                  <c:v>26.155326832758512</c:v>
                </c:pt>
                <c:pt idx="2044">
                  <c:v>20.665132132132609</c:v>
                </c:pt>
                <c:pt idx="2045">
                  <c:v>20.665132132132609</c:v>
                </c:pt>
                <c:pt idx="2046">
                  <c:v>18.723794311806625</c:v>
                </c:pt>
                <c:pt idx="2047">
                  <c:v>16.0651352389945</c:v>
                </c:pt>
                <c:pt idx="2048">
                  <c:v>16.0651352389945</c:v>
                </c:pt>
                <c:pt idx="2049">
                  <c:v>13.692236054542748</c:v>
                </c:pt>
                <c:pt idx="2050">
                  <c:v>15.243417863984126</c:v>
                </c:pt>
                <c:pt idx="2051">
                  <c:v>16.918598969599898</c:v>
                </c:pt>
                <c:pt idx="2052">
                  <c:v>15.243417863984126</c:v>
                </c:pt>
                <c:pt idx="2053">
                  <c:v>16.0651352389945</c:v>
                </c:pt>
                <c:pt idx="2054">
                  <c:v>12.961296463757792</c:v>
                </c:pt>
                <c:pt idx="2055">
                  <c:v>14.452698525828485</c:v>
                </c:pt>
                <c:pt idx="2056">
                  <c:v>12.961296463757792</c:v>
                </c:pt>
                <c:pt idx="2057">
                  <c:v>13.692236054542748</c:v>
                </c:pt>
                <c:pt idx="2058">
                  <c:v>11.585086110292956</c:v>
                </c:pt>
                <c:pt idx="2059">
                  <c:v>10.93838361647218</c:v>
                </c:pt>
                <c:pt idx="2060">
                  <c:v>12.961296463757792</c:v>
                </c:pt>
                <c:pt idx="2061">
                  <c:v>12.961296463757792</c:v>
                </c:pt>
                <c:pt idx="2062">
                  <c:v>12.961296463757792</c:v>
                </c:pt>
                <c:pt idx="2063">
                  <c:v>10.318340615629644</c:v>
                </c:pt>
                <c:pt idx="2064">
                  <c:v>9.7242595873261575</c:v>
                </c:pt>
                <c:pt idx="2065">
                  <c:v>9.7242595873261575</c:v>
                </c:pt>
                <c:pt idx="2066">
                  <c:v>11.585086110292956</c:v>
                </c:pt>
                <c:pt idx="2067">
                  <c:v>9.7242595873261575</c:v>
                </c:pt>
                <c:pt idx="2068">
                  <c:v>9.7242595873261575</c:v>
                </c:pt>
                <c:pt idx="2069">
                  <c:v>9.1554504192349686</c:v>
                </c:pt>
                <c:pt idx="2070">
                  <c:v>10.318340615629644</c:v>
                </c:pt>
                <c:pt idx="2071">
                  <c:v>9.1554504192349686</c:v>
                </c:pt>
                <c:pt idx="2072">
                  <c:v>9.7242595873261575</c:v>
                </c:pt>
                <c:pt idx="2073">
                  <c:v>10.93838361647218</c:v>
                </c:pt>
                <c:pt idx="2074">
                  <c:v>9.7242595873261575</c:v>
                </c:pt>
                <c:pt idx="2075">
                  <c:v>9.7242595873261575</c:v>
                </c:pt>
                <c:pt idx="2076">
                  <c:v>10.93838361647218</c:v>
                </c:pt>
                <c:pt idx="2077">
                  <c:v>10.318340615629644</c:v>
                </c:pt>
                <c:pt idx="2078">
                  <c:v>10.93838361647218</c:v>
                </c:pt>
                <c:pt idx="2079">
                  <c:v>9.7242595873261575</c:v>
                </c:pt>
                <c:pt idx="2080">
                  <c:v>9.7242595873261575</c:v>
                </c:pt>
                <c:pt idx="2081">
                  <c:v>11.585086110292956</c:v>
                </c:pt>
                <c:pt idx="2082">
                  <c:v>10.93838361647218</c:v>
                </c:pt>
                <c:pt idx="2083">
                  <c:v>11.585086110292956</c:v>
                </c:pt>
                <c:pt idx="2084">
                  <c:v>10.318340615629644</c:v>
                </c:pt>
                <c:pt idx="2085">
                  <c:v>10.318340615629644</c:v>
                </c:pt>
                <c:pt idx="2086">
                  <c:v>10.93838361647218</c:v>
                </c:pt>
                <c:pt idx="2087">
                  <c:v>9.7242595873261575</c:v>
                </c:pt>
                <c:pt idx="2088">
                  <c:v>9.1554504192349686</c:v>
                </c:pt>
                <c:pt idx="2089">
                  <c:v>10.318340615629644</c:v>
                </c:pt>
                <c:pt idx="2090">
                  <c:v>10.318340615629644</c:v>
                </c:pt>
                <c:pt idx="2091">
                  <c:v>9.1554504192349686</c:v>
                </c:pt>
                <c:pt idx="2092">
                  <c:v>9.7242595873261575</c:v>
                </c:pt>
                <c:pt idx="2093">
                  <c:v>10.318340615629644</c:v>
                </c:pt>
                <c:pt idx="2094">
                  <c:v>10.318340615629644</c:v>
                </c:pt>
                <c:pt idx="2095">
                  <c:v>9.1554504192349686</c:v>
                </c:pt>
                <c:pt idx="2096">
                  <c:v>9.1554504192349686</c:v>
                </c:pt>
                <c:pt idx="2097">
                  <c:v>9.1554504192349686</c:v>
                </c:pt>
                <c:pt idx="2098">
                  <c:v>9.1554504192349686</c:v>
                </c:pt>
                <c:pt idx="2099">
                  <c:v>9.1554504192349686</c:v>
                </c:pt>
                <c:pt idx="2100">
                  <c:v>9.1554504192349686</c:v>
                </c:pt>
                <c:pt idx="2101">
                  <c:v>9.1554504192349686</c:v>
                </c:pt>
                <c:pt idx="2102">
                  <c:v>10.93838361647218</c:v>
                </c:pt>
                <c:pt idx="2103">
                  <c:v>10.93838361647218</c:v>
                </c:pt>
                <c:pt idx="2104">
                  <c:v>9.1554504192349686</c:v>
                </c:pt>
                <c:pt idx="2105">
                  <c:v>10.93838361647218</c:v>
                </c:pt>
                <c:pt idx="2106">
                  <c:v>9.1554504192349686</c:v>
                </c:pt>
                <c:pt idx="2107">
                  <c:v>9.7242595873261575</c:v>
                </c:pt>
                <c:pt idx="2108">
                  <c:v>8.6112304473699197</c:v>
                </c:pt>
                <c:pt idx="2109">
                  <c:v>8.6112304473699197</c:v>
                </c:pt>
                <c:pt idx="2110">
                  <c:v>9.1554504192349686</c:v>
                </c:pt>
                <c:pt idx="2111">
                  <c:v>9.7242595873261575</c:v>
                </c:pt>
                <c:pt idx="2112">
                  <c:v>9.1554504192349686</c:v>
                </c:pt>
                <c:pt idx="2113">
                  <c:v>9.1554504192349686</c:v>
                </c:pt>
                <c:pt idx="2114">
                  <c:v>10.318340615629644</c:v>
                </c:pt>
                <c:pt idx="2115">
                  <c:v>9.1554504192349686</c:v>
                </c:pt>
                <c:pt idx="2116">
                  <c:v>9.7242595873261575</c:v>
                </c:pt>
                <c:pt idx="2117">
                  <c:v>8.6112304473699197</c:v>
                </c:pt>
                <c:pt idx="2118">
                  <c:v>9.7242595873261575</c:v>
                </c:pt>
                <c:pt idx="2119">
                  <c:v>9.7242595873261575</c:v>
                </c:pt>
                <c:pt idx="2120">
                  <c:v>8.6112304473699197</c:v>
                </c:pt>
                <c:pt idx="2121">
                  <c:v>8.6112304473699197</c:v>
                </c:pt>
                <c:pt idx="2122">
                  <c:v>9.7242595873261575</c:v>
                </c:pt>
                <c:pt idx="2123">
                  <c:v>12.259152986268287</c:v>
                </c:pt>
                <c:pt idx="2124">
                  <c:v>10.318340615629644</c:v>
                </c:pt>
                <c:pt idx="2125">
                  <c:v>10.318340615629644</c:v>
                </c:pt>
                <c:pt idx="2126">
                  <c:v>9.1554504192349686</c:v>
                </c:pt>
                <c:pt idx="2127">
                  <c:v>9.1554504192349686</c:v>
                </c:pt>
                <c:pt idx="2128">
                  <c:v>8.6112304473699197</c:v>
                </c:pt>
                <c:pt idx="2129">
                  <c:v>10.93838361647218</c:v>
                </c:pt>
                <c:pt idx="2130">
                  <c:v>9.7242595873261575</c:v>
                </c:pt>
                <c:pt idx="2131">
                  <c:v>10.318340615629644</c:v>
                </c:pt>
                <c:pt idx="2132">
                  <c:v>9.7242595873261575</c:v>
                </c:pt>
                <c:pt idx="2133">
                  <c:v>9.7242595873261575</c:v>
                </c:pt>
                <c:pt idx="2134">
                  <c:v>8.6112304473699197</c:v>
                </c:pt>
                <c:pt idx="2135">
                  <c:v>10.318340615629644</c:v>
                </c:pt>
                <c:pt idx="2136">
                  <c:v>8.6112304473699197</c:v>
                </c:pt>
                <c:pt idx="2137">
                  <c:v>9.7242595873261575</c:v>
                </c:pt>
                <c:pt idx="2138">
                  <c:v>9.7242595873261575</c:v>
                </c:pt>
                <c:pt idx="2139">
                  <c:v>9.7242595873261575</c:v>
                </c:pt>
                <c:pt idx="2140">
                  <c:v>9.7242595873261575</c:v>
                </c:pt>
                <c:pt idx="2141">
                  <c:v>9.7242595873261575</c:v>
                </c:pt>
                <c:pt idx="2142">
                  <c:v>8.6112304473699197</c:v>
                </c:pt>
                <c:pt idx="2143">
                  <c:v>9.1554504192349686</c:v>
                </c:pt>
                <c:pt idx="2144">
                  <c:v>9.1554504192349686</c:v>
                </c:pt>
                <c:pt idx="2145">
                  <c:v>9.7242595873261575</c:v>
                </c:pt>
                <c:pt idx="2146">
                  <c:v>10.93838361647218</c:v>
                </c:pt>
                <c:pt idx="2147">
                  <c:v>12.961296463757792</c:v>
                </c:pt>
                <c:pt idx="2148">
                  <c:v>11.585086110292956</c:v>
                </c:pt>
                <c:pt idx="2149">
                  <c:v>13.692236054542748</c:v>
                </c:pt>
                <c:pt idx="2150">
                  <c:v>12.259152986268287</c:v>
                </c:pt>
                <c:pt idx="2151">
                  <c:v>11.585086110292956</c:v>
                </c:pt>
                <c:pt idx="2152">
                  <c:v>10.93838361647218</c:v>
                </c:pt>
                <c:pt idx="2153">
                  <c:v>10.318340615629644</c:v>
                </c:pt>
                <c:pt idx="2154">
                  <c:v>9.7242595873261575</c:v>
                </c:pt>
                <c:pt idx="2155">
                  <c:v>9.7242595873261575</c:v>
                </c:pt>
                <c:pt idx="2156">
                  <c:v>10.93838361647218</c:v>
                </c:pt>
                <c:pt idx="2157">
                  <c:v>10.93838361647218</c:v>
                </c:pt>
                <c:pt idx="2158">
                  <c:v>8.6112304473699197</c:v>
                </c:pt>
                <c:pt idx="2159">
                  <c:v>10.318340615629644</c:v>
                </c:pt>
                <c:pt idx="2160">
                  <c:v>10.318340615629644</c:v>
                </c:pt>
                <c:pt idx="2161">
                  <c:v>10.318340615629644</c:v>
                </c:pt>
                <c:pt idx="2162">
                  <c:v>10.318340615629644</c:v>
                </c:pt>
                <c:pt idx="2163">
                  <c:v>9.7242595873261575</c:v>
                </c:pt>
                <c:pt idx="2164">
                  <c:v>8.6112304473699197</c:v>
                </c:pt>
                <c:pt idx="2165">
                  <c:v>8.6112304473699197</c:v>
                </c:pt>
                <c:pt idx="2166">
                  <c:v>8.0909244971991328</c:v>
                </c:pt>
                <c:pt idx="2167">
                  <c:v>9.1554504192349686</c:v>
                </c:pt>
                <c:pt idx="2168">
                  <c:v>9.7242595873261575</c:v>
                </c:pt>
                <c:pt idx="2169">
                  <c:v>9.7242595873261575</c:v>
                </c:pt>
                <c:pt idx="2170">
                  <c:v>8.6112304473699197</c:v>
                </c:pt>
                <c:pt idx="2171">
                  <c:v>9.1554504192349686</c:v>
                </c:pt>
                <c:pt idx="2172">
                  <c:v>10.318340615629644</c:v>
                </c:pt>
                <c:pt idx="2173">
                  <c:v>10.93838361647218</c:v>
                </c:pt>
                <c:pt idx="2174">
                  <c:v>9.1554504192349686</c:v>
                </c:pt>
                <c:pt idx="2175">
                  <c:v>10.318340615629644</c:v>
                </c:pt>
                <c:pt idx="2176">
                  <c:v>8.6112304473699197</c:v>
                </c:pt>
                <c:pt idx="2177">
                  <c:v>9.7242595873261575</c:v>
                </c:pt>
                <c:pt idx="2178">
                  <c:v>10.318340615629644</c:v>
                </c:pt>
                <c:pt idx="2179">
                  <c:v>9.1554504192349686</c:v>
                </c:pt>
                <c:pt idx="2180">
                  <c:v>10.318340615629644</c:v>
                </c:pt>
                <c:pt idx="2181">
                  <c:v>9.7242595873261575</c:v>
                </c:pt>
                <c:pt idx="2182">
                  <c:v>8.6112304473699197</c:v>
                </c:pt>
                <c:pt idx="2183">
                  <c:v>10.318340615629644</c:v>
                </c:pt>
                <c:pt idx="2184">
                  <c:v>9.7242595873261575</c:v>
                </c:pt>
                <c:pt idx="2185">
                  <c:v>9.7242595873261575</c:v>
                </c:pt>
                <c:pt idx="2186">
                  <c:v>10.318340615629644</c:v>
                </c:pt>
                <c:pt idx="2187">
                  <c:v>10.318340615629644</c:v>
                </c:pt>
                <c:pt idx="2188">
                  <c:v>9.1554504192349686</c:v>
                </c:pt>
                <c:pt idx="2189">
                  <c:v>9.1554504192349686</c:v>
                </c:pt>
                <c:pt idx="2190">
                  <c:v>11.585086110292956</c:v>
                </c:pt>
                <c:pt idx="2191">
                  <c:v>9.1554504192349686</c:v>
                </c:pt>
                <c:pt idx="2192">
                  <c:v>9.7242595873261575</c:v>
                </c:pt>
                <c:pt idx="2193">
                  <c:v>10.318340615629644</c:v>
                </c:pt>
                <c:pt idx="2194">
                  <c:v>9.7242595873261575</c:v>
                </c:pt>
                <c:pt idx="2195">
                  <c:v>12.259152986268287</c:v>
                </c:pt>
                <c:pt idx="2196">
                  <c:v>10.93838361647218</c:v>
                </c:pt>
                <c:pt idx="2197">
                  <c:v>9.7242595873261575</c:v>
                </c:pt>
                <c:pt idx="2198">
                  <c:v>11.585086110292956</c:v>
                </c:pt>
                <c:pt idx="2199">
                  <c:v>10.93838361647218</c:v>
                </c:pt>
                <c:pt idx="2200">
                  <c:v>11.585086110292956</c:v>
                </c:pt>
                <c:pt idx="2201">
                  <c:v>8.6112304473699197</c:v>
                </c:pt>
                <c:pt idx="2202">
                  <c:v>10.93838361647218</c:v>
                </c:pt>
                <c:pt idx="2203">
                  <c:v>8.6112304473699197</c:v>
                </c:pt>
                <c:pt idx="2204">
                  <c:v>10.318340615629644</c:v>
                </c:pt>
                <c:pt idx="2205">
                  <c:v>10.318340615629644</c:v>
                </c:pt>
                <c:pt idx="2206">
                  <c:v>9.7242595873261575</c:v>
                </c:pt>
                <c:pt idx="2207">
                  <c:v>9.7242595873261575</c:v>
                </c:pt>
                <c:pt idx="2208">
                  <c:v>9.7242595873261575</c:v>
                </c:pt>
                <c:pt idx="2209">
                  <c:v>10.318340615629644</c:v>
                </c:pt>
                <c:pt idx="2210">
                  <c:v>8.0909244971991328</c:v>
                </c:pt>
                <c:pt idx="2211">
                  <c:v>8.0909244971991328</c:v>
                </c:pt>
                <c:pt idx="2212">
                  <c:v>8.6112304473699197</c:v>
                </c:pt>
                <c:pt idx="2213">
                  <c:v>10.318340615629644</c:v>
                </c:pt>
                <c:pt idx="2214">
                  <c:v>8.6112304473699197</c:v>
                </c:pt>
                <c:pt idx="2215">
                  <c:v>9.7242595873261575</c:v>
                </c:pt>
                <c:pt idx="2216">
                  <c:v>10.318340615629644</c:v>
                </c:pt>
                <c:pt idx="2217">
                  <c:v>9.7242595873261575</c:v>
                </c:pt>
                <c:pt idx="2218">
                  <c:v>9.7242595873261575</c:v>
                </c:pt>
                <c:pt idx="2219">
                  <c:v>10.318340615629644</c:v>
                </c:pt>
                <c:pt idx="2220">
                  <c:v>8.6112304473699197</c:v>
                </c:pt>
                <c:pt idx="2221">
                  <c:v>8.6112304473699197</c:v>
                </c:pt>
                <c:pt idx="2222">
                  <c:v>10.318340615629644</c:v>
                </c:pt>
                <c:pt idx="2223">
                  <c:v>9.1554504192349686</c:v>
                </c:pt>
                <c:pt idx="2224">
                  <c:v>9.7242595873261575</c:v>
                </c:pt>
                <c:pt idx="2225">
                  <c:v>8.6112304473699197</c:v>
                </c:pt>
                <c:pt idx="2226">
                  <c:v>10.318340615629644</c:v>
                </c:pt>
                <c:pt idx="2227">
                  <c:v>9.7242595873261575</c:v>
                </c:pt>
                <c:pt idx="2228">
                  <c:v>8.6112304473699197</c:v>
                </c:pt>
                <c:pt idx="2229">
                  <c:v>7.5938649256789592</c:v>
                </c:pt>
                <c:pt idx="2230">
                  <c:v>9.1554504192349686</c:v>
                </c:pt>
                <c:pt idx="2231">
                  <c:v>9.1554504192349686</c:v>
                </c:pt>
                <c:pt idx="2232">
                  <c:v>9.1554504192349686</c:v>
                </c:pt>
                <c:pt idx="2233">
                  <c:v>9.1554504192349686</c:v>
                </c:pt>
                <c:pt idx="2234">
                  <c:v>9.1554504192349686</c:v>
                </c:pt>
                <c:pt idx="2235">
                  <c:v>9.1554504192349686</c:v>
                </c:pt>
                <c:pt idx="2236">
                  <c:v>9.1554504192349686</c:v>
                </c:pt>
                <c:pt idx="2237">
                  <c:v>9.1554504192349686</c:v>
                </c:pt>
                <c:pt idx="2238">
                  <c:v>9.1554504192349686</c:v>
                </c:pt>
                <c:pt idx="2239">
                  <c:v>9.1554504192349686</c:v>
                </c:pt>
                <c:pt idx="2240">
                  <c:v>9.1554504192349686</c:v>
                </c:pt>
                <c:pt idx="2241">
                  <c:v>9.1554504192349686</c:v>
                </c:pt>
                <c:pt idx="2242">
                  <c:v>8.6112304473699197</c:v>
                </c:pt>
                <c:pt idx="2243">
                  <c:v>8.6112304473699197</c:v>
                </c:pt>
                <c:pt idx="2244">
                  <c:v>9.7242595873261575</c:v>
                </c:pt>
                <c:pt idx="2245">
                  <c:v>10.318340615629644</c:v>
                </c:pt>
                <c:pt idx="2246">
                  <c:v>8.0909244971991328</c:v>
                </c:pt>
                <c:pt idx="2247">
                  <c:v>8.0909244971991328</c:v>
                </c:pt>
                <c:pt idx="2248">
                  <c:v>10.93838361647218</c:v>
                </c:pt>
                <c:pt idx="2249">
                  <c:v>10.318340615629644</c:v>
                </c:pt>
                <c:pt idx="2250">
                  <c:v>10.93838361647218</c:v>
                </c:pt>
                <c:pt idx="2251">
                  <c:v>10.93838361647218</c:v>
                </c:pt>
                <c:pt idx="2252">
                  <c:v>10.318340615629644</c:v>
                </c:pt>
                <c:pt idx="2253">
                  <c:v>9.7242595873261575</c:v>
                </c:pt>
                <c:pt idx="2254">
                  <c:v>10.318340615629644</c:v>
                </c:pt>
                <c:pt idx="2255">
                  <c:v>9.1554504192349686</c:v>
                </c:pt>
                <c:pt idx="2256">
                  <c:v>9.7242595873261575</c:v>
                </c:pt>
                <c:pt idx="2257">
                  <c:v>9.7242595873261575</c:v>
                </c:pt>
                <c:pt idx="2258">
                  <c:v>8.6112304473699197</c:v>
                </c:pt>
                <c:pt idx="2259">
                  <c:v>9.7242595873261575</c:v>
                </c:pt>
                <c:pt idx="2260">
                  <c:v>9.1554504192349686</c:v>
                </c:pt>
                <c:pt idx="2261">
                  <c:v>9.1554504192349686</c:v>
                </c:pt>
                <c:pt idx="2262">
                  <c:v>8.6112304473699197</c:v>
                </c:pt>
                <c:pt idx="2263">
                  <c:v>9.7242595873261575</c:v>
                </c:pt>
                <c:pt idx="2264">
                  <c:v>8.6112304473699197</c:v>
                </c:pt>
                <c:pt idx="2265">
                  <c:v>9.1554504192349686</c:v>
                </c:pt>
                <c:pt idx="2266">
                  <c:v>9.7242595873261575</c:v>
                </c:pt>
                <c:pt idx="2267">
                  <c:v>9.1554504192349686</c:v>
                </c:pt>
                <c:pt idx="2268">
                  <c:v>8.6112304473699197</c:v>
                </c:pt>
                <c:pt idx="2269">
                  <c:v>10.318340615629644</c:v>
                </c:pt>
                <c:pt idx="2270">
                  <c:v>9.1554504192349686</c:v>
                </c:pt>
                <c:pt idx="2271">
                  <c:v>8.6112304473699197</c:v>
                </c:pt>
                <c:pt idx="2272">
                  <c:v>8.6112304473699197</c:v>
                </c:pt>
                <c:pt idx="2273">
                  <c:v>9.1554504192349686</c:v>
                </c:pt>
                <c:pt idx="2274">
                  <c:v>9.7242595873261575</c:v>
                </c:pt>
                <c:pt idx="2275">
                  <c:v>9.1554504192349686</c:v>
                </c:pt>
                <c:pt idx="2276">
                  <c:v>8.6112304473699197</c:v>
                </c:pt>
                <c:pt idx="2277">
                  <c:v>9.7242595873261575</c:v>
                </c:pt>
                <c:pt idx="2278">
                  <c:v>8.6112304473699197</c:v>
                </c:pt>
                <c:pt idx="2279">
                  <c:v>8.0909244971991328</c:v>
                </c:pt>
                <c:pt idx="2280">
                  <c:v>8.0909244971991328</c:v>
                </c:pt>
                <c:pt idx="2281">
                  <c:v>8.0909244971991328</c:v>
                </c:pt>
                <c:pt idx="2282">
                  <c:v>7.5938649256789592</c:v>
                </c:pt>
                <c:pt idx="2283">
                  <c:v>9.7242595873261575</c:v>
                </c:pt>
                <c:pt idx="2284">
                  <c:v>8.0909244971991328</c:v>
                </c:pt>
                <c:pt idx="2285">
                  <c:v>9.1554504192349686</c:v>
                </c:pt>
                <c:pt idx="2286">
                  <c:v>8.6112304473699197</c:v>
                </c:pt>
                <c:pt idx="2287">
                  <c:v>8.0909244971991328</c:v>
                </c:pt>
                <c:pt idx="2288">
                  <c:v>9.1554504192349686</c:v>
                </c:pt>
                <c:pt idx="2289">
                  <c:v>10.318340615629644</c:v>
                </c:pt>
                <c:pt idx="2290">
                  <c:v>8.0909244971991328</c:v>
                </c:pt>
                <c:pt idx="2291">
                  <c:v>9.1554504192349686</c:v>
                </c:pt>
                <c:pt idx="2292">
                  <c:v>10.318340615629644</c:v>
                </c:pt>
                <c:pt idx="2293">
                  <c:v>10.93838361647218</c:v>
                </c:pt>
                <c:pt idx="2294">
                  <c:v>9.7242595873261575</c:v>
                </c:pt>
                <c:pt idx="2295">
                  <c:v>10.318340615629644</c:v>
                </c:pt>
                <c:pt idx="2296">
                  <c:v>8.6112304473699197</c:v>
                </c:pt>
                <c:pt idx="2297">
                  <c:v>8.0909244971991328</c:v>
                </c:pt>
                <c:pt idx="2298">
                  <c:v>8.0909244971991328</c:v>
                </c:pt>
                <c:pt idx="2299">
                  <c:v>9.1554504192349686</c:v>
                </c:pt>
                <c:pt idx="2300">
                  <c:v>9.7242595873261575</c:v>
                </c:pt>
                <c:pt idx="2301">
                  <c:v>8.6112304473699197</c:v>
                </c:pt>
                <c:pt idx="2302">
                  <c:v>9.7242595873261575</c:v>
                </c:pt>
                <c:pt idx="2303">
                  <c:v>8.0909244971991328</c:v>
                </c:pt>
                <c:pt idx="2304">
                  <c:v>8.0909244971991328</c:v>
                </c:pt>
                <c:pt idx="2305">
                  <c:v>9.7242595873261575</c:v>
                </c:pt>
                <c:pt idx="2306">
                  <c:v>9.1554504192349686</c:v>
                </c:pt>
                <c:pt idx="2307">
                  <c:v>9.1554504192349686</c:v>
                </c:pt>
                <c:pt idx="2308">
                  <c:v>8.0909244971991328</c:v>
                </c:pt>
                <c:pt idx="2309">
                  <c:v>7.5938649256789592</c:v>
                </c:pt>
                <c:pt idx="2310">
                  <c:v>8.6112304473699197</c:v>
                </c:pt>
                <c:pt idx="2311">
                  <c:v>7.5938649256789592</c:v>
                </c:pt>
                <c:pt idx="2312">
                  <c:v>9.1554504192349686</c:v>
                </c:pt>
                <c:pt idx="2313">
                  <c:v>9.7242595873261575</c:v>
                </c:pt>
                <c:pt idx="2314">
                  <c:v>8.0909244971991328</c:v>
                </c:pt>
                <c:pt idx="2315">
                  <c:v>9.7242595873261575</c:v>
                </c:pt>
                <c:pt idx="2316">
                  <c:v>9.7242595873261575</c:v>
                </c:pt>
                <c:pt idx="2317">
                  <c:v>8.6112304473699197</c:v>
                </c:pt>
                <c:pt idx="2318">
                  <c:v>8.0909244971991328</c:v>
                </c:pt>
                <c:pt idx="2319">
                  <c:v>8.0909244971991328</c:v>
                </c:pt>
                <c:pt idx="2320">
                  <c:v>8.6112304473699197</c:v>
                </c:pt>
                <c:pt idx="2321">
                  <c:v>9.1554504192349686</c:v>
                </c:pt>
                <c:pt idx="2322">
                  <c:v>9.7242595873261575</c:v>
                </c:pt>
                <c:pt idx="2323">
                  <c:v>7.5938649256789592</c:v>
                </c:pt>
                <c:pt idx="2324">
                  <c:v>9.1554504192349686</c:v>
                </c:pt>
                <c:pt idx="2325">
                  <c:v>9.1554504192349686</c:v>
                </c:pt>
                <c:pt idx="2326">
                  <c:v>9.1554504192349686</c:v>
                </c:pt>
                <c:pt idx="2327">
                  <c:v>7.5938649256789592</c:v>
                </c:pt>
                <c:pt idx="2328">
                  <c:v>9.1554504192349686</c:v>
                </c:pt>
                <c:pt idx="2329">
                  <c:v>7.5938649256789592</c:v>
                </c:pt>
                <c:pt idx="2330">
                  <c:v>7.1193916642448904</c:v>
                </c:pt>
                <c:pt idx="2331">
                  <c:v>9.1554504192349686</c:v>
                </c:pt>
                <c:pt idx="2332">
                  <c:v>9.1554504192349686</c:v>
                </c:pt>
                <c:pt idx="2333">
                  <c:v>9.1554504192349686</c:v>
                </c:pt>
                <c:pt idx="2334">
                  <c:v>7.5938649256789592</c:v>
                </c:pt>
                <c:pt idx="2335">
                  <c:v>8.6112304473699197</c:v>
                </c:pt>
                <c:pt idx="2336">
                  <c:v>8.6112304473699197</c:v>
                </c:pt>
                <c:pt idx="2337">
                  <c:v>9.1554504192349686</c:v>
                </c:pt>
                <c:pt idx="2338">
                  <c:v>9.7242595873261575</c:v>
                </c:pt>
                <c:pt idx="2339">
                  <c:v>9.7242595873261575</c:v>
                </c:pt>
                <c:pt idx="2340">
                  <c:v>9.7242595873261575</c:v>
                </c:pt>
                <c:pt idx="2341">
                  <c:v>9.7242595873261575</c:v>
                </c:pt>
                <c:pt idx="2342">
                  <c:v>9.7242595873261575</c:v>
                </c:pt>
                <c:pt idx="2343">
                  <c:v>9.7242595873261575</c:v>
                </c:pt>
                <c:pt idx="2344">
                  <c:v>11.585086110292956</c:v>
                </c:pt>
                <c:pt idx="2345">
                  <c:v>11.585086110292956</c:v>
                </c:pt>
                <c:pt idx="2346">
                  <c:v>12.961296463757792</c:v>
                </c:pt>
                <c:pt idx="2347">
                  <c:v>12.961296463757792</c:v>
                </c:pt>
                <c:pt idx="2348">
                  <c:v>11.585086110292956</c:v>
                </c:pt>
                <c:pt idx="2349">
                  <c:v>11.585086110292956</c:v>
                </c:pt>
                <c:pt idx="2350">
                  <c:v>12.961296463757792</c:v>
                </c:pt>
                <c:pt idx="2351">
                  <c:v>11.585086110292956</c:v>
                </c:pt>
                <c:pt idx="2352">
                  <c:v>10.93838361647218</c:v>
                </c:pt>
                <c:pt idx="2353">
                  <c:v>9.7242595873261575</c:v>
                </c:pt>
                <c:pt idx="2354">
                  <c:v>11.585086110292956</c:v>
                </c:pt>
                <c:pt idx="2355">
                  <c:v>9.7242595873261575</c:v>
                </c:pt>
                <c:pt idx="2356">
                  <c:v>9.7242595873261575</c:v>
                </c:pt>
                <c:pt idx="2357">
                  <c:v>10.318340615629644</c:v>
                </c:pt>
                <c:pt idx="2358">
                  <c:v>11.585086110292956</c:v>
                </c:pt>
                <c:pt idx="2359">
                  <c:v>9.7242595873261575</c:v>
                </c:pt>
                <c:pt idx="2360">
                  <c:v>10.93838361647218</c:v>
                </c:pt>
                <c:pt idx="2361">
                  <c:v>9.7242595873261575</c:v>
                </c:pt>
                <c:pt idx="2362">
                  <c:v>11.585086110292956</c:v>
                </c:pt>
                <c:pt idx="2363">
                  <c:v>12.961296463757792</c:v>
                </c:pt>
                <c:pt idx="2364">
                  <c:v>11.585086110292956</c:v>
                </c:pt>
                <c:pt idx="2365">
                  <c:v>12.961296463757792</c:v>
                </c:pt>
                <c:pt idx="2366">
                  <c:v>10.93838361647218</c:v>
                </c:pt>
                <c:pt idx="2367">
                  <c:v>12.259152986268287</c:v>
                </c:pt>
                <c:pt idx="2368">
                  <c:v>12.259152986268287</c:v>
                </c:pt>
                <c:pt idx="2369">
                  <c:v>10.93838361647218</c:v>
                </c:pt>
                <c:pt idx="2370">
                  <c:v>9.7242595873261575</c:v>
                </c:pt>
                <c:pt idx="2371">
                  <c:v>10.318340615629644</c:v>
                </c:pt>
                <c:pt idx="2372">
                  <c:v>10.93838361647218</c:v>
                </c:pt>
                <c:pt idx="2373">
                  <c:v>9.1554504192349686</c:v>
                </c:pt>
                <c:pt idx="2374">
                  <c:v>10.93838361647218</c:v>
                </c:pt>
                <c:pt idx="2375">
                  <c:v>9.1554504192349686</c:v>
                </c:pt>
                <c:pt idx="2376">
                  <c:v>10.318340615629644</c:v>
                </c:pt>
                <c:pt idx="2377">
                  <c:v>9.1554504192349686</c:v>
                </c:pt>
                <c:pt idx="2378">
                  <c:v>10.318340615629644</c:v>
                </c:pt>
                <c:pt idx="2379">
                  <c:v>9.7242595873261575</c:v>
                </c:pt>
                <c:pt idx="2380">
                  <c:v>8.6112304473699197</c:v>
                </c:pt>
                <c:pt idx="2381">
                  <c:v>8.6112304473699197</c:v>
                </c:pt>
                <c:pt idx="2382">
                  <c:v>9.1554504192349686</c:v>
                </c:pt>
                <c:pt idx="2383">
                  <c:v>9.7242595873261575</c:v>
                </c:pt>
                <c:pt idx="2384">
                  <c:v>10.93838361647218</c:v>
                </c:pt>
                <c:pt idx="2385">
                  <c:v>10.318340615629644</c:v>
                </c:pt>
                <c:pt idx="2386">
                  <c:v>9.7242595873261575</c:v>
                </c:pt>
                <c:pt idx="2387">
                  <c:v>10.93838361647218</c:v>
                </c:pt>
                <c:pt idx="2388">
                  <c:v>9.7242595873261575</c:v>
                </c:pt>
                <c:pt idx="2389">
                  <c:v>9.7242595873261575</c:v>
                </c:pt>
                <c:pt idx="2390">
                  <c:v>10.93838361647218</c:v>
                </c:pt>
                <c:pt idx="2391">
                  <c:v>10.318340615629644</c:v>
                </c:pt>
                <c:pt idx="2392">
                  <c:v>10.93838361647218</c:v>
                </c:pt>
                <c:pt idx="2393">
                  <c:v>9.1554504192349686</c:v>
                </c:pt>
                <c:pt idx="2394">
                  <c:v>9.7242595873261575</c:v>
                </c:pt>
                <c:pt idx="2395">
                  <c:v>9.1554504192349686</c:v>
                </c:pt>
                <c:pt idx="2396">
                  <c:v>10.93838361647218</c:v>
                </c:pt>
                <c:pt idx="2397">
                  <c:v>8.6112304473699197</c:v>
                </c:pt>
                <c:pt idx="2398">
                  <c:v>9.1554504192349686</c:v>
                </c:pt>
                <c:pt idx="2399">
                  <c:v>8.6112304473699197</c:v>
                </c:pt>
                <c:pt idx="2400">
                  <c:v>8.6112304473699197</c:v>
                </c:pt>
                <c:pt idx="2401">
                  <c:v>7.5938649256789592</c:v>
                </c:pt>
                <c:pt idx="2402">
                  <c:v>9.1554504192349686</c:v>
                </c:pt>
                <c:pt idx="2403">
                  <c:v>8.6112304473699197</c:v>
                </c:pt>
                <c:pt idx="2404">
                  <c:v>9.1554504192349686</c:v>
                </c:pt>
                <c:pt idx="2405">
                  <c:v>8.0909244971991328</c:v>
                </c:pt>
                <c:pt idx="2406">
                  <c:v>9.1554504192349686</c:v>
                </c:pt>
                <c:pt idx="2407">
                  <c:v>7.5938649256789592</c:v>
                </c:pt>
                <c:pt idx="2408">
                  <c:v>9.1554504192349686</c:v>
                </c:pt>
                <c:pt idx="2409">
                  <c:v>8.0909244971991328</c:v>
                </c:pt>
                <c:pt idx="2410">
                  <c:v>9.1554504192349686</c:v>
                </c:pt>
                <c:pt idx="2411">
                  <c:v>9.7242595873261575</c:v>
                </c:pt>
                <c:pt idx="2412">
                  <c:v>10.93838361647218</c:v>
                </c:pt>
                <c:pt idx="2413">
                  <c:v>9.7242595873261575</c:v>
                </c:pt>
                <c:pt idx="2414">
                  <c:v>12.259152986268287</c:v>
                </c:pt>
                <c:pt idx="2415">
                  <c:v>12.259152986268287</c:v>
                </c:pt>
                <c:pt idx="2416">
                  <c:v>11.585086110292956</c:v>
                </c:pt>
                <c:pt idx="2417">
                  <c:v>10.93838361647218</c:v>
                </c:pt>
                <c:pt idx="2418">
                  <c:v>9.1554504192349686</c:v>
                </c:pt>
                <c:pt idx="2419">
                  <c:v>8.6112304473699197</c:v>
                </c:pt>
                <c:pt idx="2420">
                  <c:v>9.7242595873261575</c:v>
                </c:pt>
                <c:pt idx="2421">
                  <c:v>9.1554504192349686</c:v>
                </c:pt>
                <c:pt idx="2422">
                  <c:v>8.6112304473699197</c:v>
                </c:pt>
                <c:pt idx="2423">
                  <c:v>8.6112304473699197</c:v>
                </c:pt>
                <c:pt idx="2424">
                  <c:v>8.0909244971991328</c:v>
                </c:pt>
                <c:pt idx="2425">
                  <c:v>9.1554504192349686</c:v>
                </c:pt>
                <c:pt idx="2426">
                  <c:v>9.1554504192349686</c:v>
                </c:pt>
                <c:pt idx="2427">
                  <c:v>8.0909244971991328</c:v>
                </c:pt>
                <c:pt idx="2428">
                  <c:v>9.7242595873261575</c:v>
                </c:pt>
                <c:pt idx="2429">
                  <c:v>9.7242595873261575</c:v>
                </c:pt>
                <c:pt idx="2430">
                  <c:v>8.6112304473699197</c:v>
                </c:pt>
                <c:pt idx="2431">
                  <c:v>8.6112304473699197</c:v>
                </c:pt>
                <c:pt idx="2432">
                  <c:v>8.0909244971991328</c:v>
                </c:pt>
                <c:pt idx="2433">
                  <c:v>8.0909244971991328</c:v>
                </c:pt>
                <c:pt idx="2434">
                  <c:v>8.0909244971991328</c:v>
                </c:pt>
                <c:pt idx="2435">
                  <c:v>10.318340615629644</c:v>
                </c:pt>
                <c:pt idx="2436">
                  <c:v>8.0909244971991328</c:v>
                </c:pt>
                <c:pt idx="2437">
                  <c:v>9.7242595873261575</c:v>
                </c:pt>
                <c:pt idx="2438">
                  <c:v>9.1554504192349686</c:v>
                </c:pt>
                <c:pt idx="2439">
                  <c:v>8.6112304473699197</c:v>
                </c:pt>
                <c:pt idx="2440">
                  <c:v>8.6112304473699197</c:v>
                </c:pt>
                <c:pt idx="2441">
                  <c:v>9.1554504192349686</c:v>
                </c:pt>
                <c:pt idx="2442">
                  <c:v>10.318340615629644</c:v>
                </c:pt>
                <c:pt idx="2443">
                  <c:v>9.1554504192349686</c:v>
                </c:pt>
                <c:pt idx="2444">
                  <c:v>9.1554504192349686</c:v>
                </c:pt>
                <c:pt idx="2445">
                  <c:v>8.0909244971991328</c:v>
                </c:pt>
                <c:pt idx="2446">
                  <c:v>7.5938649256789592</c:v>
                </c:pt>
                <c:pt idx="2447">
                  <c:v>8.0909244971991328</c:v>
                </c:pt>
                <c:pt idx="2448">
                  <c:v>8.0909244971991328</c:v>
                </c:pt>
                <c:pt idx="2449">
                  <c:v>8.6112304473699197</c:v>
                </c:pt>
                <c:pt idx="2450">
                  <c:v>7.1193916642448904</c:v>
                </c:pt>
                <c:pt idx="2451">
                  <c:v>7.5938649256789592</c:v>
                </c:pt>
                <c:pt idx="2452">
                  <c:v>7.1193916642448904</c:v>
                </c:pt>
                <c:pt idx="2453">
                  <c:v>8.6112304473699197</c:v>
                </c:pt>
                <c:pt idx="2454">
                  <c:v>7.5938649256789592</c:v>
                </c:pt>
                <c:pt idx="2455">
                  <c:v>8.0909244971991328</c:v>
                </c:pt>
                <c:pt idx="2456">
                  <c:v>9.7242595873261575</c:v>
                </c:pt>
                <c:pt idx="2457">
                  <c:v>7.5938649256789592</c:v>
                </c:pt>
                <c:pt idx="2458">
                  <c:v>8.0909244971991328</c:v>
                </c:pt>
                <c:pt idx="2459">
                  <c:v>7.5938649256789592</c:v>
                </c:pt>
                <c:pt idx="2460">
                  <c:v>9.7242595873261575</c:v>
                </c:pt>
                <c:pt idx="2461">
                  <c:v>8.6112304473699197</c:v>
                </c:pt>
                <c:pt idx="2462">
                  <c:v>9.1554504192349686</c:v>
                </c:pt>
                <c:pt idx="2463">
                  <c:v>9.7242595873261575</c:v>
                </c:pt>
                <c:pt idx="2464">
                  <c:v>9.7242595873261575</c:v>
                </c:pt>
                <c:pt idx="2465">
                  <c:v>8.0909244971991328</c:v>
                </c:pt>
                <c:pt idx="2466">
                  <c:v>9.1554504192349686</c:v>
                </c:pt>
                <c:pt idx="2467">
                  <c:v>7.5938649256789592</c:v>
                </c:pt>
                <c:pt idx="2468">
                  <c:v>8.0909244971991328</c:v>
                </c:pt>
                <c:pt idx="2469">
                  <c:v>9.1554504192349686</c:v>
                </c:pt>
                <c:pt idx="2470">
                  <c:v>7.5938649256789592</c:v>
                </c:pt>
                <c:pt idx="2471">
                  <c:v>8.0909244971991328</c:v>
                </c:pt>
                <c:pt idx="2472">
                  <c:v>9.7242595873261575</c:v>
                </c:pt>
                <c:pt idx="2473">
                  <c:v>8.6112304473699197</c:v>
                </c:pt>
                <c:pt idx="2474">
                  <c:v>7.5938649256789592</c:v>
                </c:pt>
                <c:pt idx="2475">
                  <c:v>8.0909244971991328</c:v>
                </c:pt>
                <c:pt idx="2476">
                  <c:v>8.6112304473699197</c:v>
                </c:pt>
                <c:pt idx="2477">
                  <c:v>9.1554504192349686</c:v>
                </c:pt>
                <c:pt idx="2478">
                  <c:v>8.6112304473699197</c:v>
                </c:pt>
                <c:pt idx="2479">
                  <c:v>8.6112304473699197</c:v>
                </c:pt>
                <c:pt idx="2480">
                  <c:v>8.0909244971991328</c:v>
                </c:pt>
                <c:pt idx="2481">
                  <c:v>8.0909244971991328</c:v>
                </c:pt>
                <c:pt idx="2482">
                  <c:v>9.7242595873261575</c:v>
                </c:pt>
                <c:pt idx="2483">
                  <c:v>8.0909244971991328</c:v>
                </c:pt>
                <c:pt idx="2484">
                  <c:v>8.6112304473699197</c:v>
                </c:pt>
                <c:pt idx="2485">
                  <c:v>9.7242595873261575</c:v>
                </c:pt>
                <c:pt idx="2486">
                  <c:v>8.0909244971991328</c:v>
                </c:pt>
                <c:pt idx="2487">
                  <c:v>9.7242595873261575</c:v>
                </c:pt>
                <c:pt idx="2488">
                  <c:v>8.6112304473699197</c:v>
                </c:pt>
                <c:pt idx="2489">
                  <c:v>9.1554504192349686</c:v>
                </c:pt>
                <c:pt idx="2490">
                  <c:v>8.6112304473699197</c:v>
                </c:pt>
                <c:pt idx="2491">
                  <c:v>10.318340615629644</c:v>
                </c:pt>
                <c:pt idx="2492">
                  <c:v>9.7242595873261575</c:v>
                </c:pt>
                <c:pt idx="2493">
                  <c:v>9.7242595873261575</c:v>
                </c:pt>
                <c:pt idx="2494">
                  <c:v>8.6112304473699197</c:v>
                </c:pt>
                <c:pt idx="2495">
                  <c:v>8.6112304473699197</c:v>
                </c:pt>
                <c:pt idx="2496">
                  <c:v>10.318340615629644</c:v>
                </c:pt>
                <c:pt idx="2497">
                  <c:v>8.0909244971991328</c:v>
                </c:pt>
                <c:pt idx="2498">
                  <c:v>8.0909244971991328</c:v>
                </c:pt>
                <c:pt idx="2499">
                  <c:v>8.6112304473699197</c:v>
                </c:pt>
                <c:pt idx="2500">
                  <c:v>9.1554504192349686</c:v>
                </c:pt>
                <c:pt idx="2501">
                  <c:v>8.0909244971991328</c:v>
                </c:pt>
                <c:pt idx="2502">
                  <c:v>9.1554504192349686</c:v>
                </c:pt>
                <c:pt idx="2503">
                  <c:v>9.1554504192349686</c:v>
                </c:pt>
                <c:pt idx="2504">
                  <c:v>9.1554504192349686</c:v>
                </c:pt>
                <c:pt idx="2505">
                  <c:v>8.0909244971991328</c:v>
                </c:pt>
                <c:pt idx="2506">
                  <c:v>9.1554504192349686</c:v>
                </c:pt>
                <c:pt idx="2507">
                  <c:v>9.1554504192349686</c:v>
                </c:pt>
                <c:pt idx="2508">
                  <c:v>8.6112304473699197</c:v>
                </c:pt>
                <c:pt idx="2509">
                  <c:v>9.7242595873261575</c:v>
                </c:pt>
                <c:pt idx="2510">
                  <c:v>9.1554504192349686</c:v>
                </c:pt>
                <c:pt idx="2511">
                  <c:v>9.1554504192349686</c:v>
                </c:pt>
                <c:pt idx="2512">
                  <c:v>8.0909244971991328</c:v>
                </c:pt>
                <c:pt idx="2513">
                  <c:v>9.1554504192349686</c:v>
                </c:pt>
                <c:pt idx="2514">
                  <c:v>10.318340615629644</c:v>
                </c:pt>
                <c:pt idx="2515">
                  <c:v>9.1554504192349686</c:v>
                </c:pt>
                <c:pt idx="2516">
                  <c:v>9.7242595873261575</c:v>
                </c:pt>
                <c:pt idx="2517">
                  <c:v>8.0909244971991328</c:v>
                </c:pt>
                <c:pt idx="2518">
                  <c:v>9.7242595873261575</c:v>
                </c:pt>
                <c:pt idx="2519">
                  <c:v>9.7242595873261575</c:v>
                </c:pt>
                <c:pt idx="2520">
                  <c:v>8.6112304473699197</c:v>
                </c:pt>
                <c:pt idx="2521">
                  <c:v>8.6112304473699197</c:v>
                </c:pt>
                <c:pt idx="2522">
                  <c:v>9.7242595873261575</c:v>
                </c:pt>
                <c:pt idx="2523">
                  <c:v>8.0909244971991328</c:v>
                </c:pt>
                <c:pt idx="2524">
                  <c:v>9.7242595873261575</c:v>
                </c:pt>
                <c:pt idx="2525">
                  <c:v>9.1554504192349686</c:v>
                </c:pt>
                <c:pt idx="2526">
                  <c:v>7.5938649256789592</c:v>
                </c:pt>
                <c:pt idx="2527">
                  <c:v>9.7242595873261575</c:v>
                </c:pt>
                <c:pt idx="2528">
                  <c:v>7.5938649256789592</c:v>
                </c:pt>
                <c:pt idx="2529">
                  <c:v>9.1554504192349686</c:v>
                </c:pt>
                <c:pt idx="2530">
                  <c:v>10.318340615629644</c:v>
                </c:pt>
                <c:pt idx="2531">
                  <c:v>8.6112304473699197</c:v>
                </c:pt>
                <c:pt idx="2532">
                  <c:v>10.318340615629644</c:v>
                </c:pt>
                <c:pt idx="2533">
                  <c:v>8.6112304473699197</c:v>
                </c:pt>
                <c:pt idx="2534">
                  <c:v>8.6112304473699197</c:v>
                </c:pt>
                <c:pt idx="2535">
                  <c:v>9.1554504192349686</c:v>
                </c:pt>
                <c:pt idx="2536">
                  <c:v>9.7242595873261575</c:v>
                </c:pt>
                <c:pt idx="2537">
                  <c:v>9.1554504192349686</c:v>
                </c:pt>
                <c:pt idx="2538">
                  <c:v>9.1554504192349686</c:v>
                </c:pt>
                <c:pt idx="2539">
                  <c:v>9.7242595873261575</c:v>
                </c:pt>
                <c:pt idx="2540">
                  <c:v>10.93838361647218</c:v>
                </c:pt>
                <c:pt idx="2541">
                  <c:v>16.918598969599898</c:v>
                </c:pt>
                <c:pt idx="2542">
                  <c:v>26.155326832758512</c:v>
                </c:pt>
                <c:pt idx="2543">
                  <c:v>27.368960720164406</c:v>
                </c:pt>
                <c:pt idx="2544">
                  <c:v>23.846087545565705</c:v>
                </c:pt>
                <c:pt idx="2545">
                  <c:v>21.688800270037017</c:v>
                </c:pt>
                <c:pt idx="2546">
                  <c:v>20.665132132132609</c:v>
                </c:pt>
                <c:pt idx="2547">
                  <c:v>17.804564489100954</c:v>
                </c:pt>
                <c:pt idx="2548">
                  <c:v>15.243417863984126</c:v>
                </c:pt>
                <c:pt idx="2549">
                  <c:v>16.918598969599898</c:v>
                </c:pt>
                <c:pt idx="2550">
                  <c:v>15.513842622087777</c:v>
                </c:pt>
                <c:pt idx="2551">
                  <c:v>14.195885555693089</c:v>
                </c:pt>
                <c:pt idx="2552">
                  <c:v>12.961296463757792</c:v>
                </c:pt>
                <c:pt idx="2553">
                  <c:v>11.585086110292956</c:v>
                </c:pt>
                <c:pt idx="2554">
                  <c:v>14.452698525828485</c:v>
                </c:pt>
                <c:pt idx="2555">
                  <c:v>12.961296463757792</c:v>
                </c:pt>
                <c:pt idx="2556">
                  <c:v>12.259152986268287</c:v>
                </c:pt>
                <c:pt idx="2557">
                  <c:v>12.961296463757792</c:v>
                </c:pt>
                <c:pt idx="2558">
                  <c:v>10.93838361647218</c:v>
                </c:pt>
                <c:pt idx="2559">
                  <c:v>31.255837564231324</c:v>
                </c:pt>
                <c:pt idx="2560">
                  <c:v>70.624969983532822</c:v>
                </c:pt>
                <c:pt idx="2561">
                  <c:v>45.329544213967331</c:v>
                </c:pt>
                <c:pt idx="2562">
                  <c:v>37.043768189617921</c:v>
                </c:pt>
                <c:pt idx="2563">
                  <c:v>29.918381104648358</c:v>
                </c:pt>
                <c:pt idx="2564">
                  <c:v>23.846087545565705</c:v>
                </c:pt>
                <c:pt idx="2565">
                  <c:v>21.688800270037017</c:v>
                </c:pt>
                <c:pt idx="2566">
                  <c:v>21.688800270037017</c:v>
                </c:pt>
                <c:pt idx="2567">
                  <c:v>17.804564489100954</c:v>
                </c:pt>
                <c:pt idx="2568">
                  <c:v>16.0651352389945</c:v>
                </c:pt>
                <c:pt idx="2569">
                  <c:v>17.804564489100954</c:v>
                </c:pt>
                <c:pt idx="2570">
                  <c:v>17.804564489100954</c:v>
                </c:pt>
                <c:pt idx="2571">
                  <c:v>14.452698525828485</c:v>
                </c:pt>
                <c:pt idx="2572">
                  <c:v>13.692236054542748</c:v>
                </c:pt>
                <c:pt idx="2573">
                  <c:v>13.692236054542748</c:v>
                </c:pt>
                <c:pt idx="2574">
                  <c:v>16.0651352389945</c:v>
                </c:pt>
                <c:pt idx="2575">
                  <c:v>14.452698525828485</c:v>
                </c:pt>
                <c:pt idx="2576">
                  <c:v>13.692236054542748</c:v>
                </c:pt>
                <c:pt idx="2577">
                  <c:v>12.961296463757792</c:v>
                </c:pt>
                <c:pt idx="2578">
                  <c:v>14.452698525828485</c:v>
                </c:pt>
                <c:pt idx="2579">
                  <c:v>11.585086110292956</c:v>
                </c:pt>
                <c:pt idx="2580">
                  <c:v>14.452698525828485</c:v>
                </c:pt>
                <c:pt idx="2581">
                  <c:v>11.585086110292956</c:v>
                </c:pt>
                <c:pt idx="2582">
                  <c:v>12.259152986268287</c:v>
                </c:pt>
                <c:pt idx="2583">
                  <c:v>10.93838361647218</c:v>
                </c:pt>
                <c:pt idx="2584">
                  <c:v>12.961296463757792</c:v>
                </c:pt>
                <c:pt idx="2585">
                  <c:v>12.961296463757792</c:v>
                </c:pt>
                <c:pt idx="2586">
                  <c:v>12.961296463757792</c:v>
                </c:pt>
                <c:pt idx="2587">
                  <c:v>12.259152986268287</c:v>
                </c:pt>
                <c:pt idx="2588">
                  <c:v>12.259152986268287</c:v>
                </c:pt>
                <c:pt idx="2589">
                  <c:v>9.7242595873261575</c:v>
                </c:pt>
                <c:pt idx="2590">
                  <c:v>12.259152986268287</c:v>
                </c:pt>
                <c:pt idx="2591">
                  <c:v>9.7242595873261575</c:v>
                </c:pt>
                <c:pt idx="2592">
                  <c:v>10.318340615629644</c:v>
                </c:pt>
                <c:pt idx="2593">
                  <c:v>10.93838361647218</c:v>
                </c:pt>
                <c:pt idx="2594">
                  <c:v>10.318340615629644</c:v>
                </c:pt>
                <c:pt idx="2595">
                  <c:v>9.7242595873261575</c:v>
                </c:pt>
                <c:pt idx="2596">
                  <c:v>11.585086110292956</c:v>
                </c:pt>
                <c:pt idx="2597">
                  <c:v>9.7242595873261575</c:v>
                </c:pt>
                <c:pt idx="2598">
                  <c:v>9.7242595873261575</c:v>
                </c:pt>
                <c:pt idx="2599">
                  <c:v>11.585086110292956</c:v>
                </c:pt>
                <c:pt idx="2600">
                  <c:v>9.7242595873261575</c:v>
                </c:pt>
                <c:pt idx="2601">
                  <c:v>9.1554504192349686</c:v>
                </c:pt>
                <c:pt idx="2602">
                  <c:v>11.585086110292956</c:v>
                </c:pt>
                <c:pt idx="2603">
                  <c:v>9.1554504192349686</c:v>
                </c:pt>
                <c:pt idx="2604">
                  <c:v>11.585086110292956</c:v>
                </c:pt>
                <c:pt idx="2605">
                  <c:v>12.961296463757792</c:v>
                </c:pt>
                <c:pt idx="2606">
                  <c:v>10.93838361647218</c:v>
                </c:pt>
                <c:pt idx="2607">
                  <c:v>10.93838361647218</c:v>
                </c:pt>
                <c:pt idx="2608">
                  <c:v>16.0651352389945</c:v>
                </c:pt>
                <c:pt idx="2609">
                  <c:v>27.368960720164406</c:v>
                </c:pt>
                <c:pt idx="2610">
                  <c:v>37.043768189617921</c:v>
                </c:pt>
                <c:pt idx="2611">
                  <c:v>28.623034941882036</c:v>
                </c:pt>
                <c:pt idx="2612">
                  <c:v>22.748852928791191</c:v>
                </c:pt>
                <c:pt idx="2613">
                  <c:v>24.981308449628163</c:v>
                </c:pt>
                <c:pt idx="2614">
                  <c:v>23.846087545565705</c:v>
                </c:pt>
                <c:pt idx="2615">
                  <c:v>20.665132132132609</c:v>
                </c:pt>
                <c:pt idx="2616">
                  <c:v>17.804564489100954</c:v>
                </c:pt>
                <c:pt idx="2617">
                  <c:v>16.0651352389945</c:v>
                </c:pt>
                <c:pt idx="2618">
                  <c:v>16.918598969599898</c:v>
                </c:pt>
                <c:pt idx="2619">
                  <c:v>16.918598969599898</c:v>
                </c:pt>
                <c:pt idx="2620">
                  <c:v>15.243417863984126</c:v>
                </c:pt>
                <c:pt idx="2621">
                  <c:v>14.452698525828485</c:v>
                </c:pt>
                <c:pt idx="2622">
                  <c:v>13.692236054542748</c:v>
                </c:pt>
                <c:pt idx="2623">
                  <c:v>13.692236054542748</c:v>
                </c:pt>
                <c:pt idx="2624">
                  <c:v>15.243417863984126</c:v>
                </c:pt>
                <c:pt idx="2625">
                  <c:v>12.961296463757792</c:v>
                </c:pt>
                <c:pt idx="2626">
                  <c:v>14.452698525828485</c:v>
                </c:pt>
                <c:pt idx="2627">
                  <c:v>14.452698525828485</c:v>
                </c:pt>
                <c:pt idx="2628">
                  <c:v>12.961296463757792</c:v>
                </c:pt>
                <c:pt idx="2629">
                  <c:v>11.585086110292956</c:v>
                </c:pt>
                <c:pt idx="2630">
                  <c:v>13.692236054542748</c:v>
                </c:pt>
                <c:pt idx="2631">
                  <c:v>13.692236054542748</c:v>
                </c:pt>
                <c:pt idx="2632">
                  <c:v>10.318340615629644</c:v>
                </c:pt>
                <c:pt idx="2633">
                  <c:v>22.748852928791191</c:v>
                </c:pt>
                <c:pt idx="2634">
                  <c:v>26.155326832758512</c:v>
                </c:pt>
                <c:pt idx="2635">
                  <c:v>20.665132132132609</c:v>
                </c:pt>
                <c:pt idx="2636">
                  <c:v>21.688800270037017</c:v>
                </c:pt>
                <c:pt idx="2637">
                  <c:v>18.723794311806625</c:v>
                </c:pt>
                <c:pt idx="2638">
                  <c:v>16.0651352389945</c:v>
                </c:pt>
                <c:pt idx="2639">
                  <c:v>16.0651352389945</c:v>
                </c:pt>
                <c:pt idx="2640">
                  <c:v>16.0651352389945</c:v>
                </c:pt>
                <c:pt idx="2641">
                  <c:v>16.0651352389945</c:v>
                </c:pt>
                <c:pt idx="2642">
                  <c:v>15.243417863984126</c:v>
                </c:pt>
                <c:pt idx="2643">
                  <c:v>14.452698525828485</c:v>
                </c:pt>
                <c:pt idx="2644">
                  <c:v>12.961296463757792</c:v>
                </c:pt>
                <c:pt idx="2645">
                  <c:v>14.452698525828485</c:v>
                </c:pt>
                <c:pt idx="2646">
                  <c:v>14.452698525828485</c:v>
                </c:pt>
                <c:pt idx="2647">
                  <c:v>14.452698525828485</c:v>
                </c:pt>
                <c:pt idx="2648">
                  <c:v>13.692236054542748</c:v>
                </c:pt>
                <c:pt idx="2649">
                  <c:v>14.452698525828485</c:v>
                </c:pt>
                <c:pt idx="2650">
                  <c:v>12.961296463757792</c:v>
                </c:pt>
                <c:pt idx="2651">
                  <c:v>13.692236054542748</c:v>
                </c:pt>
                <c:pt idx="2652">
                  <c:v>12.259152986268287</c:v>
                </c:pt>
                <c:pt idx="2653">
                  <c:v>12.961296463757792</c:v>
                </c:pt>
                <c:pt idx="2654">
                  <c:v>15.243417863984126</c:v>
                </c:pt>
                <c:pt idx="2655">
                  <c:v>12.961296463757792</c:v>
                </c:pt>
                <c:pt idx="2656">
                  <c:v>13.692236054542748</c:v>
                </c:pt>
                <c:pt idx="2657">
                  <c:v>12.961296463757792</c:v>
                </c:pt>
                <c:pt idx="2658">
                  <c:v>14.452698525828485</c:v>
                </c:pt>
                <c:pt idx="2659">
                  <c:v>12.961296463757792</c:v>
                </c:pt>
                <c:pt idx="2660">
                  <c:v>16.918598969599898</c:v>
                </c:pt>
                <c:pt idx="2661">
                  <c:v>16.0651352389945</c:v>
                </c:pt>
                <c:pt idx="2662">
                  <c:v>14.452698525828485</c:v>
                </c:pt>
                <c:pt idx="2663">
                  <c:v>13.692236054542748</c:v>
                </c:pt>
                <c:pt idx="2664">
                  <c:v>15.243417863984126</c:v>
                </c:pt>
                <c:pt idx="2665">
                  <c:v>12.961296463757792</c:v>
                </c:pt>
                <c:pt idx="2666">
                  <c:v>14.452698525828485</c:v>
                </c:pt>
                <c:pt idx="2667">
                  <c:v>15.243417863984126</c:v>
                </c:pt>
                <c:pt idx="2668">
                  <c:v>16.918598969599898</c:v>
                </c:pt>
                <c:pt idx="2669">
                  <c:v>16.0651352389945</c:v>
                </c:pt>
                <c:pt idx="2670">
                  <c:v>15.243417863984126</c:v>
                </c:pt>
                <c:pt idx="2671">
                  <c:v>15.243417863984126</c:v>
                </c:pt>
                <c:pt idx="2672">
                  <c:v>16.0651352389945</c:v>
                </c:pt>
                <c:pt idx="2673">
                  <c:v>12.961296463757792</c:v>
                </c:pt>
                <c:pt idx="2674">
                  <c:v>13.692236054542748</c:v>
                </c:pt>
                <c:pt idx="2675">
                  <c:v>15.243417863984126</c:v>
                </c:pt>
                <c:pt idx="2676">
                  <c:v>13.692236054542748</c:v>
                </c:pt>
                <c:pt idx="2677">
                  <c:v>13.692236054542748</c:v>
                </c:pt>
                <c:pt idx="2678">
                  <c:v>12.961296463757792</c:v>
                </c:pt>
                <c:pt idx="2679">
                  <c:v>13.692236054542748</c:v>
                </c:pt>
                <c:pt idx="2680">
                  <c:v>11.585086110292956</c:v>
                </c:pt>
                <c:pt idx="2681">
                  <c:v>12.961296463757792</c:v>
                </c:pt>
                <c:pt idx="2682">
                  <c:v>11.585086110292956</c:v>
                </c:pt>
                <c:pt idx="2683">
                  <c:v>13.692236054542748</c:v>
                </c:pt>
                <c:pt idx="2684">
                  <c:v>12.961296463757792</c:v>
                </c:pt>
                <c:pt idx="2685">
                  <c:v>11.585086110292956</c:v>
                </c:pt>
                <c:pt idx="2686">
                  <c:v>13.692236054542748</c:v>
                </c:pt>
                <c:pt idx="2687">
                  <c:v>13.692236054542748</c:v>
                </c:pt>
                <c:pt idx="2688">
                  <c:v>13.692236054542748</c:v>
                </c:pt>
                <c:pt idx="2689">
                  <c:v>11.585086110292956</c:v>
                </c:pt>
                <c:pt idx="2690">
                  <c:v>10.93838361647218</c:v>
                </c:pt>
                <c:pt idx="2691">
                  <c:v>12.259152986268287</c:v>
                </c:pt>
                <c:pt idx="2692">
                  <c:v>10.93838361647218</c:v>
                </c:pt>
                <c:pt idx="2693">
                  <c:v>12.961296463757792</c:v>
                </c:pt>
                <c:pt idx="2694">
                  <c:v>12.961296463757792</c:v>
                </c:pt>
                <c:pt idx="2695">
                  <c:v>10.93838361647218</c:v>
                </c:pt>
                <c:pt idx="2696">
                  <c:v>11.585086110292956</c:v>
                </c:pt>
                <c:pt idx="2697">
                  <c:v>12.259152986268287</c:v>
                </c:pt>
                <c:pt idx="2698">
                  <c:v>12.961296463757792</c:v>
                </c:pt>
                <c:pt idx="2699">
                  <c:v>10.93838361647218</c:v>
                </c:pt>
                <c:pt idx="2700">
                  <c:v>10.318340615629644</c:v>
                </c:pt>
                <c:pt idx="2701">
                  <c:v>12.259152986268287</c:v>
                </c:pt>
                <c:pt idx="2702">
                  <c:v>13.692236054542748</c:v>
                </c:pt>
                <c:pt idx="2703">
                  <c:v>13.692236054542748</c:v>
                </c:pt>
                <c:pt idx="2704">
                  <c:v>13.692236054542748</c:v>
                </c:pt>
                <c:pt idx="2705">
                  <c:v>10.93838361647218</c:v>
                </c:pt>
                <c:pt idx="2706">
                  <c:v>12.259152986268287</c:v>
                </c:pt>
                <c:pt idx="2707">
                  <c:v>15.243417863984126</c:v>
                </c:pt>
                <c:pt idx="2708">
                  <c:v>12.259152986268287</c:v>
                </c:pt>
                <c:pt idx="2709">
                  <c:v>13.692236054542748</c:v>
                </c:pt>
                <c:pt idx="2710">
                  <c:v>13.692236054542748</c:v>
                </c:pt>
                <c:pt idx="2711">
                  <c:v>13.506761899794208</c:v>
                </c:pt>
                <c:pt idx="2712">
                  <c:v>13.323121491658544</c:v>
                </c:pt>
                <c:pt idx="2713">
                  <c:v>13.141303460201271</c:v>
                </c:pt>
                <c:pt idx="2714">
                  <c:v>12.961296463757792</c:v>
                </c:pt>
                <c:pt idx="2715">
                  <c:v>12.783089188968868</c:v>
                </c:pt>
                <c:pt idx="2716">
                  <c:v>12.606670350816337</c:v>
                </c:pt>
                <c:pt idx="2717">
                  <c:v>12.432028692658928</c:v>
                </c:pt>
                <c:pt idx="2718">
                  <c:v>12.259152986268287</c:v>
                </c:pt>
                <c:pt idx="2719">
                  <c:v>12.088032031865245</c:v>
                </c:pt>
                <c:pt idx="2720">
                  <c:v>11.918654658156187</c:v>
                </c:pt>
                <c:pt idx="2721">
                  <c:v>11.751009722369606</c:v>
                </c:pt>
                <c:pt idx="2722">
                  <c:v>11.585086110292956</c:v>
                </c:pt>
                <c:pt idx="2723">
                  <c:v>12.259152986268287</c:v>
                </c:pt>
                <c:pt idx="2724">
                  <c:v>10.318340615629644</c:v>
                </c:pt>
                <c:pt idx="2725">
                  <c:v>10.318340615629644</c:v>
                </c:pt>
                <c:pt idx="2726">
                  <c:v>10.93838361647218</c:v>
                </c:pt>
                <c:pt idx="2727">
                  <c:v>10.93838361647218</c:v>
                </c:pt>
                <c:pt idx="2728">
                  <c:v>11.585086110292956</c:v>
                </c:pt>
                <c:pt idx="2729">
                  <c:v>12.961296463757792</c:v>
                </c:pt>
                <c:pt idx="2730">
                  <c:v>11.585086110292956</c:v>
                </c:pt>
                <c:pt idx="2731">
                  <c:v>10.318340615629644</c:v>
                </c:pt>
                <c:pt idx="2732">
                  <c:v>12.259152986268287</c:v>
                </c:pt>
                <c:pt idx="2733">
                  <c:v>11.585086110292956</c:v>
                </c:pt>
                <c:pt idx="2734">
                  <c:v>10.93838361647218</c:v>
                </c:pt>
                <c:pt idx="2735">
                  <c:v>12.961296463757792</c:v>
                </c:pt>
                <c:pt idx="2736">
                  <c:v>10.93838361647218</c:v>
                </c:pt>
                <c:pt idx="2737">
                  <c:v>10.93838361647218</c:v>
                </c:pt>
                <c:pt idx="2738">
                  <c:v>11.585086110292956</c:v>
                </c:pt>
                <c:pt idx="2739">
                  <c:v>10.93838361647218</c:v>
                </c:pt>
                <c:pt idx="2740">
                  <c:v>11.585086110292956</c:v>
                </c:pt>
                <c:pt idx="2741">
                  <c:v>10.93838361647218</c:v>
                </c:pt>
                <c:pt idx="2742">
                  <c:v>10.318340615629644</c:v>
                </c:pt>
                <c:pt idx="2743">
                  <c:v>9.7242595873261575</c:v>
                </c:pt>
                <c:pt idx="2744">
                  <c:v>10.318340615629644</c:v>
                </c:pt>
                <c:pt idx="2745">
                  <c:v>11.585086110292956</c:v>
                </c:pt>
                <c:pt idx="2746">
                  <c:v>9.7242595873261575</c:v>
                </c:pt>
                <c:pt idx="2747">
                  <c:v>11.585086110292956</c:v>
                </c:pt>
                <c:pt idx="2748">
                  <c:v>12.259152986268287</c:v>
                </c:pt>
                <c:pt idx="2749">
                  <c:v>10.318340615629644</c:v>
                </c:pt>
                <c:pt idx="2750">
                  <c:v>9.1554504192349686</c:v>
                </c:pt>
                <c:pt idx="2751">
                  <c:v>9.7242595873261575</c:v>
                </c:pt>
                <c:pt idx="2752">
                  <c:v>11.585086110292956</c:v>
                </c:pt>
                <c:pt idx="2753">
                  <c:v>10.93838361647218</c:v>
                </c:pt>
                <c:pt idx="2754">
                  <c:v>10.93838361647218</c:v>
                </c:pt>
                <c:pt idx="2755">
                  <c:v>13.692236054542748</c:v>
                </c:pt>
                <c:pt idx="2756">
                  <c:v>14.452698525828485</c:v>
                </c:pt>
                <c:pt idx="2757">
                  <c:v>13.692236054542748</c:v>
                </c:pt>
                <c:pt idx="2758">
                  <c:v>13.692236054542748</c:v>
                </c:pt>
                <c:pt idx="2759">
                  <c:v>17.804564489100954</c:v>
                </c:pt>
                <c:pt idx="2760">
                  <c:v>14.452698525828485</c:v>
                </c:pt>
                <c:pt idx="2761">
                  <c:v>22.748852928791191</c:v>
                </c:pt>
                <c:pt idx="2762">
                  <c:v>19.677058000104321</c:v>
                </c:pt>
                <c:pt idx="2763">
                  <c:v>16.0651352389945</c:v>
                </c:pt>
                <c:pt idx="2764">
                  <c:v>15.243417863984126</c:v>
                </c:pt>
                <c:pt idx="2765">
                  <c:v>16.918598969599898</c:v>
                </c:pt>
                <c:pt idx="2766">
                  <c:v>15.243417863984126</c:v>
                </c:pt>
                <c:pt idx="2767">
                  <c:v>12.961296463757792</c:v>
                </c:pt>
                <c:pt idx="2768">
                  <c:v>15.243417863984126</c:v>
                </c:pt>
                <c:pt idx="2769">
                  <c:v>14.452698525828485</c:v>
                </c:pt>
                <c:pt idx="2770">
                  <c:v>15.243417863984126</c:v>
                </c:pt>
                <c:pt idx="2771">
                  <c:v>12.961296463757792</c:v>
                </c:pt>
                <c:pt idx="2772">
                  <c:v>12.259152986268287</c:v>
                </c:pt>
                <c:pt idx="2773">
                  <c:v>12.961296463757792</c:v>
                </c:pt>
                <c:pt idx="2774">
                  <c:v>14.452698525828485</c:v>
                </c:pt>
                <c:pt idx="2775">
                  <c:v>11.585086110292956</c:v>
                </c:pt>
                <c:pt idx="2776">
                  <c:v>12.259152986268287</c:v>
                </c:pt>
                <c:pt idx="2777">
                  <c:v>13.692236054542748</c:v>
                </c:pt>
                <c:pt idx="2778">
                  <c:v>12.961296463757792</c:v>
                </c:pt>
                <c:pt idx="2779">
                  <c:v>12.259152986268287</c:v>
                </c:pt>
                <c:pt idx="2780">
                  <c:v>12.961296463757792</c:v>
                </c:pt>
                <c:pt idx="2781">
                  <c:v>12.259152986268287</c:v>
                </c:pt>
                <c:pt idx="2782">
                  <c:v>10.93838361647218</c:v>
                </c:pt>
                <c:pt idx="2783">
                  <c:v>13.692236054542748</c:v>
                </c:pt>
                <c:pt idx="2784">
                  <c:v>12.961296463757792</c:v>
                </c:pt>
                <c:pt idx="2785">
                  <c:v>11.585086110292956</c:v>
                </c:pt>
                <c:pt idx="2786">
                  <c:v>11.585086110292956</c:v>
                </c:pt>
                <c:pt idx="2787">
                  <c:v>11.585086110292956</c:v>
                </c:pt>
                <c:pt idx="2788">
                  <c:v>12.961296463757792</c:v>
                </c:pt>
                <c:pt idx="2789">
                  <c:v>12.259152986268287</c:v>
                </c:pt>
                <c:pt idx="2790">
                  <c:v>12.259152986268287</c:v>
                </c:pt>
                <c:pt idx="2791">
                  <c:v>12.259152986268287</c:v>
                </c:pt>
                <c:pt idx="2792">
                  <c:v>12.961296463757792</c:v>
                </c:pt>
                <c:pt idx="2793">
                  <c:v>11.585086110292956</c:v>
                </c:pt>
                <c:pt idx="2794">
                  <c:v>12.259152986268287</c:v>
                </c:pt>
                <c:pt idx="2795">
                  <c:v>12.961296463757792</c:v>
                </c:pt>
                <c:pt idx="2796">
                  <c:v>11.585086110292956</c:v>
                </c:pt>
                <c:pt idx="2797">
                  <c:v>12.259152986268287</c:v>
                </c:pt>
                <c:pt idx="2798">
                  <c:v>12.259152986268287</c:v>
                </c:pt>
                <c:pt idx="2799">
                  <c:v>12.961296463757792</c:v>
                </c:pt>
                <c:pt idx="2800">
                  <c:v>13.692236054542748</c:v>
                </c:pt>
                <c:pt idx="2801">
                  <c:v>15.243417863984126</c:v>
                </c:pt>
                <c:pt idx="2802">
                  <c:v>13.692236054542748</c:v>
                </c:pt>
                <c:pt idx="2803">
                  <c:v>22.748852928791191</c:v>
                </c:pt>
                <c:pt idx="2804">
                  <c:v>26.155326832758512</c:v>
                </c:pt>
                <c:pt idx="2805">
                  <c:v>28.623034941882036</c:v>
                </c:pt>
                <c:pt idx="2806">
                  <c:v>22.748852928791191</c:v>
                </c:pt>
                <c:pt idx="2807">
                  <c:v>29.918381104648358</c:v>
                </c:pt>
                <c:pt idx="2808">
                  <c:v>27.368960720164406</c:v>
                </c:pt>
                <c:pt idx="2809">
                  <c:v>23.846087545565705</c:v>
                </c:pt>
                <c:pt idx="2810">
                  <c:v>26.155326832758512</c:v>
                </c:pt>
                <c:pt idx="2811">
                  <c:v>22.748852928791191</c:v>
                </c:pt>
                <c:pt idx="2812">
                  <c:v>20.665132132132609</c:v>
                </c:pt>
                <c:pt idx="2813">
                  <c:v>21.688800270037017</c:v>
                </c:pt>
                <c:pt idx="2814">
                  <c:v>18.723794311806625</c:v>
                </c:pt>
                <c:pt idx="2815">
                  <c:v>18.723794311806625</c:v>
                </c:pt>
                <c:pt idx="2816">
                  <c:v>19.677058000104321</c:v>
                </c:pt>
                <c:pt idx="2817">
                  <c:v>18.723794311806625</c:v>
                </c:pt>
                <c:pt idx="2818">
                  <c:v>16.0651352389945</c:v>
                </c:pt>
                <c:pt idx="2819">
                  <c:v>16.918598969599898</c:v>
                </c:pt>
                <c:pt idx="2820">
                  <c:v>15.243417863984126</c:v>
                </c:pt>
                <c:pt idx="2821">
                  <c:v>16.918598969599898</c:v>
                </c:pt>
                <c:pt idx="2822">
                  <c:v>14.452698525828485</c:v>
                </c:pt>
                <c:pt idx="2823">
                  <c:v>16.918598969599898</c:v>
                </c:pt>
                <c:pt idx="2824">
                  <c:v>16.0651352389945</c:v>
                </c:pt>
                <c:pt idx="2825">
                  <c:v>18.723794311806625</c:v>
                </c:pt>
                <c:pt idx="2826">
                  <c:v>37.043768189617921</c:v>
                </c:pt>
                <c:pt idx="2827">
                  <c:v>65.831973921284842</c:v>
                </c:pt>
                <c:pt idx="2828">
                  <c:v>65.831973921284842</c:v>
                </c:pt>
                <c:pt idx="2829">
                  <c:v>48.993584075909546</c:v>
                </c:pt>
                <c:pt idx="2830">
                  <c:v>61.280006777961567</c:v>
                </c:pt>
                <c:pt idx="2831">
                  <c:v>48.993584075909546</c:v>
                </c:pt>
                <c:pt idx="2832">
                  <c:v>41.868947891504092</c:v>
                </c:pt>
                <c:pt idx="2833">
                  <c:v>37.043768189617921</c:v>
                </c:pt>
                <c:pt idx="2834">
                  <c:v>35.529352948325283</c:v>
                </c:pt>
                <c:pt idx="2835">
                  <c:v>32.636249398205287</c:v>
                </c:pt>
                <c:pt idx="2836">
                  <c:v>31.255837564231324</c:v>
                </c:pt>
                <c:pt idx="2837">
                  <c:v>26.155326832758512</c:v>
                </c:pt>
                <c:pt idx="2838">
                  <c:v>26.155326832758512</c:v>
                </c:pt>
                <c:pt idx="2839">
                  <c:v>26.155326832758512</c:v>
                </c:pt>
                <c:pt idx="2840">
                  <c:v>24.981308449628163</c:v>
                </c:pt>
                <c:pt idx="2841">
                  <c:v>24.981308449628163</c:v>
                </c:pt>
                <c:pt idx="2842">
                  <c:v>24.981308449628163</c:v>
                </c:pt>
                <c:pt idx="2843">
                  <c:v>23.846087545565705</c:v>
                </c:pt>
                <c:pt idx="2844">
                  <c:v>23.846087545565705</c:v>
                </c:pt>
                <c:pt idx="2845">
                  <c:v>23.846087545565705</c:v>
                </c:pt>
                <c:pt idx="2846">
                  <c:v>19.677058000104321</c:v>
                </c:pt>
                <c:pt idx="2847">
                  <c:v>20.665132132132609</c:v>
                </c:pt>
                <c:pt idx="2848">
                  <c:v>19.677058000104321</c:v>
                </c:pt>
                <c:pt idx="2849">
                  <c:v>16.918598969599898</c:v>
                </c:pt>
                <c:pt idx="2850">
                  <c:v>16.918598969599898</c:v>
                </c:pt>
                <c:pt idx="2851">
                  <c:v>18.723794311806625</c:v>
                </c:pt>
                <c:pt idx="2852">
                  <c:v>16.918598969599898</c:v>
                </c:pt>
                <c:pt idx="2853">
                  <c:v>17.804564489100954</c:v>
                </c:pt>
                <c:pt idx="2854">
                  <c:v>18.723794311806625</c:v>
                </c:pt>
                <c:pt idx="2855">
                  <c:v>14.452698525828485</c:v>
                </c:pt>
                <c:pt idx="2856">
                  <c:v>16.0651352389945</c:v>
                </c:pt>
                <c:pt idx="2857">
                  <c:v>14.452698525828485</c:v>
                </c:pt>
                <c:pt idx="2858">
                  <c:v>15.243417863984126</c:v>
                </c:pt>
                <c:pt idx="2859">
                  <c:v>16.0651352389945</c:v>
                </c:pt>
                <c:pt idx="2860">
                  <c:v>15.243417863984126</c:v>
                </c:pt>
                <c:pt idx="2861">
                  <c:v>16.0651352389945</c:v>
                </c:pt>
                <c:pt idx="2862">
                  <c:v>14.452698525828485</c:v>
                </c:pt>
                <c:pt idx="2863">
                  <c:v>13.692236054542748</c:v>
                </c:pt>
                <c:pt idx="2864">
                  <c:v>14.452698525828485</c:v>
                </c:pt>
                <c:pt idx="2865">
                  <c:v>14.452698525828485</c:v>
                </c:pt>
                <c:pt idx="2866">
                  <c:v>16.0651352389945</c:v>
                </c:pt>
                <c:pt idx="2867">
                  <c:v>14.452698525828485</c:v>
                </c:pt>
                <c:pt idx="2868">
                  <c:v>12.961296463757792</c:v>
                </c:pt>
                <c:pt idx="2869">
                  <c:v>13.692236054542748</c:v>
                </c:pt>
                <c:pt idx="2870">
                  <c:v>16.0651352389945</c:v>
                </c:pt>
                <c:pt idx="2871">
                  <c:v>12.961296463757792</c:v>
                </c:pt>
                <c:pt idx="2872">
                  <c:v>14.452698525828485</c:v>
                </c:pt>
                <c:pt idx="2873">
                  <c:v>15.243417863984126</c:v>
                </c:pt>
                <c:pt idx="2874">
                  <c:v>12.259152986268287</c:v>
                </c:pt>
                <c:pt idx="2875">
                  <c:v>12.259152986268287</c:v>
                </c:pt>
                <c:pt idx="2876">
                  <c:v>14.452698525828485</c:v>
                </c:pt>
                <c:pt idx="2877">
                  <c:v>11.585086110292956</c:v>
                </c:pt>
                <c:pt idx="2878">
                  <c:v>11.585086110292956</c:v>
                </c:pt>
                <c:pt idx="2879">
                  <c:v>11.585086110292956</c:v>
                </c:pt>
                <c:pt idx="2880">
                  <c:v>12.961296463757792</c:v>
                </c:pt>
                <c:pt idx="2881">
                  <c:v>12.961296463757792</c:v>
                </c:pt>
                <c:pt idx="2882">
                  <c:v>12.259152986268287</c:v>
                </c:pt>
                <c:pt idx="2883">
                  <c:v>12.259152986268287</c:v>
                </c:pt>
                <c:pt idx="2884">
                  <c:v>13.692236054542748</c:v>
                </c:pt>
                <c:pt idx="2885">
                  <c:v>11.585086110292956</c:v>
                </c:pt>
                <c:pt idx="2886">
                  <c:v>12.259152986268287</c:v>
                </c:pt>
                <c:pt idx="2887">
                  <c:v>10.93838361647218</c:v>
                </c:pt>
                <c:pt idx="2888">
                  <c:v>11.585086110292956</c:v>
                </c:pt>
                <c:pt idx="2889">
                  <c:v>13.692236054542748</c:v>
                </c:pt>
                <c:pt idx="2890">
                  <c:v>13.692236054542748</c:v>
                </c:pt>
                <c:pt idx="2891">
                  <c:v>11.585086110292956</c:v>
                </c:pt>
                <c:pt idx="2892">
                  <c:v>11.585086110292956</c:v>
                </c:pt>
                <c:pt idx="2893">
                  <c:v>11.585086110292956</c:v>
                </c:pt>
                <c:pt idx="2894">
                  <c:v>12.259152986268287</c:v>
                </c:pt>
                <c:pt idx="2895">
                  <c:v>12.259152986268287</c:v>
                </c:pt>
                <c:pt idx="2896">
                  <c:v>14.452698525828485</c:v>
                </c:pt>
                <c:pt idx="2897">
                  <c:v>12.259152986268287</c:v>
                </c:pt>
                <c:pt idx="2898">
                  <c:v>19.677058000104321</c:v>
                </c:pt>
                <c:pt idx="2899">
                  <c:v>18.723794311806625</c:v>
                </c:pt>
                <c:pt idx="2900">
                  <c:v>16.0651352389945</c:v>
                </c:pt>
                <c:pt idx="2901">
                  <c:v>15.243417863984126</c:v>
                </c:pt>
                <c:pt idx="2902">
                  <c:v>14.452698525828485</c:v>
                </c:pt>
                <c:pt idx="2903">
                  <c:v>16.918598969599898</c:v>
                </c:pt>
                <c:pt idx="2904">
                  <c:v>16.0651352389945</c:v>
                </c:pt>
                <c:pt idx="2905">
                  <c:v>15.243417863984126</c:v>
                </c:pt>
                <c:pt idx="2906">
                  <c:v>12.961296463757792</c:v>
                </c:pt>
                <c:pt idx="2907">
                  <c:v>13.141303460201271</c:v>
                </c:pt>
                <c:pt idx="2908">
                  <c:v>13.323121491658544</c:v>
                </c:pt>
                <c:pt idx="2909">
                  <c:v>13.506761899794208</c:v>
                </c:pt>
                <c:pt idx="2910">
                  <c:v>13.692236054542748</c:v>
                </c:pt>
                <c:pt idx="2911">
                  <c:v>13.692236054542748</c:v>
                </c:pt>
                <c:pt idx="2912">
                  <c:v>13.692236054542748</c:v>
                </c:pt>
                <c:pt idx="2913">
                  <c:v>12.259152986268287</c:v>
                </c:pt>
                <c:pt idx="2914">
                  <c:v>15.243417863984126</c:v>
                </c:pt>
                <c:pt idx="2915">
                  <c:v>14.452698525828485</c:v>
                </c:pt>
                <c:pt idx="2916">
                  <c:v>12.961296463757792</c:v>
                </c:pt>
                <c:pt idx="2917">
                  <c:v>14.452698525828485</c:v>
                </c:pt>
                <c:pt idx="2918">
                  <c:v>13.692236054542748</c:v>
                </c:pt>
                <c:pt idx="2919">
                  <c:v>12.259152986268287</c:v>
                </c:pt>
                <c:pt idx="2920">
                  <c:v>12.259152986268287</c:v>
                </c:pt>
                <c:pt idx="2921">
                  <c:v>18.723794311806625</c:v>
                </c:pt>
                <c:pt idx="2922">
                  <c:v>19.677058000104321</c:v>
                </c:pt>
                <c:pt idx="2923">
                  <c:v>40.212684084658079</c:v>
                </c:pt>
                <c:pt idx="2924">
                  <c:v>29.918381104648358</c:v>
                </c:pt>
                <c:pt idx="2925">
                  <c:v>23.846087545565705</c:v>
                </c:pt>
                <c:pt idx="2926">
                  <c:v>24.981308449628163</c:v>
                </c:pt>
                <c:pt idx="2927">
                  <c:v>21.688800270037017</c:v>
                </c:pt>
                <c:pt idx="2928">
                  <c:v>19.677058000104321</c:v>
                </c:pt>
                <c:pt idx="2929">
                  <c:v>16.918598969599898</c:v>
                </c:pt>
                <c:pt idx="2930">
                  <c:v>16.0651352389945</c:v>
                </c:pt>
                <c:pt idx="2931">
                  <c:v>14.452698525828485</c:v>
                </c:pt>
                <c:pt idx="2932">
                  <c:v>16.918598969599898</c:v>
                </c:pt>
                <c:pt idx="2933">
                  <c:v>16.918598969599898</c:v>
                </c:pt>
                <c:pt idx="2934">
                  <c:v>15.243417863984126</c:v>
                </c:pt>
                <c:pt idx="2935">
                  <c:v>15.243417863984126</c:v>
                </c:pt>
                <c:pt idx="2936">
                  <c:v>14.452698525828485</c:v>
                </c:pt>
                <c:pt idx="2937">
                  <c:v>15.243417863984126</c:v>
                </c:pt>
                <c:pt idx="2938">
                  <c:v>16.918598969599898</c:v>
                </c:pt>
                <c:pt idx="2939">
                  <c:v>13.692236054542748</c:v>
                </c:pt>
                <c:pt idx="2940">
                  <c:v>15.243417863984126</c:v>
                </c:pt>
                <c:pt idx="2941">
                  <c:v>12.961296463757792</c:v>
                </c:pt>
                <c:pt idx="2942">
                  <c:v>12.961296463757792</c:v>
                </c:pt>
                <c:pt idx="2943">
                  <c:v>14.452698525828485</c:v>
                </c:pt>
                <c:pt idx="2944">
                  <c:v>12.961296463757792</c:v>
                </c:pt>
                <c:pt idx="2945">
                  <c:v>18.723794311806625</c:v>
                </c:pt>
                <c:pt idx="2946">
                  <c:v>18.723794311806625</c:v>
                </c:pt>
                <c:pt idx="2947">
                  <c:v>17.804564489100954</c:v>
                </c:pt>
                <c:pt idx="2948">
                  <c:v>19.677058000104321</c:v>
                </c:pt>
                <c:pt idx="2949">
                  <c:v>16.0651352389945</c:v>
                </c:pt>
                <c:pt idx="2950">
                  <c:v>15.243417863984126</c:v>
                </c:pt>
                <c:pt idx="2951">
                  <c:v>15.243417863984126</c:v>
                </c:pt>
                <c:pt idx="2952">
                  <c:v>16.0651352389945</c:v>
                </c:pt>
                <c:pt idx="2953">
                  <c:v>15.243417863984126</c:v>
                </c:pt>
                <c:pt idx="2954">
                  <c:v>15.243417863984126</c:v>
                </c:pt>
                <c:pt idx="2955">
                  <c:v>16.0651352389945</c:v>
                </c:pt>
                <c:pt idx="2956">
                  <c:v>14.452698525828485</c:v>
                </c:pt>
                <c:pt idx="2957">
                  <c:v>15.243417863984126</c:v>
                </c:pt>
                <c:pt idx="2958">
                  <c:v>12.961296463757792</c:v>
                </c:pt>
                <c:pt idx="2959">
                  <c:v>12.961296463757792</c:v>
                </c:pt>
                <c:pt idx="2960">
                  <c:v>14.452698525828485</c:v>
                </c:pt>
                <c:pt idx="2961">
                  <c:v>12.259152986268287</c:v>
                </c:pt>
                <c:pt idx="2962">
                  <c:v>13.692236054542748</c:v>
                </c:pt>
                <c:pt idx="2963">
                  <c:v>13.692236054542748</c:v>
                </c:pt>
                <c:pt idx="2964">
                  <c:v>12.259152986268287</c:v>
                </c:pt>
                <c:pt idx="2965">
                  <c:v>16.918598969599898</c:v>
                </c:pt>
                <c:pt idx="2966">
                  <c:v>13.692236054542748</c:v>
                </c:pt>
                <c:pt idx="2967">
                  <c:v>20.665132132132609</c:v>
                </c:pt>
                <c:pt idx="2968">
                  <c:v>14.452698525828485</c:v>
                </c:pt>
                <c:pt idx="2969">
                  <c:v>12.259152986268287</c:v>
                </c:pt>
                <c:pt idx="2970">
                  <c:v>16.0651352389945</c:v>
                </c:pt>
                <c:pt idx="2971">
                  <c:v>13.692236054542748</c:v>
                </c:pt>
                <c:pt idx="2972">
                  <c:v>16.0651352389945</c:v>
                </c:pt>
                <c:pt idx="2973">
                  <c:v>12.961296463757792</c:v>
                </c:pt>
                <c:pt idx="2974">
                  <c:v>13.692236054542748</c:v>
                </c:pt>
                <c:pt idx="2975">
                  <c:v>14.452698525828485</c:v>
                </c:pt>
                <c:pt idx="2976">
                  <c:v>13.692236054542748</c:v>
                </c:pt>
                <c:pt idx="2977">
                  <c:v>16.0651352389945</c:v>
                </c:pt>
                <c:pt idx="2978">
                  <c:v>13.692236054542748</c:v>
                </c:pt>
                <c:pt idx="2979">
                  <c:v>16.0651352389945</c:v>
                </c:pt>
                <c:pt idx="2980">
                  <c:v>13.692236054542748</c:v>
                </c:pt>
                <c:pt idx="2981">
                  <c:v>14.452698525828485</c:v>
                </c:pt>
                <c:pt idx="2982">
                  <c:v>15.243417863984126</c:v>
                </c:pt>
                <c:pt idx="2983">
                  <c:v>15.243417863984126</c:v>
                </c:pt>
                <c:pt idx="2984">
                  <c:v>14.452698525828485</c:v>
                </c:pt>
                <c:pt idx="2985">
                  <c:v>15.243417863984126</c:v>
                </c:pt>
                <c:pt idx="2986">
                  <c:v>12.259152986268287</c:v>
                </c:pt>
                <c:pt idx="2987">
                  <c:v>12.259152986268287</c:v>
                </c:pt>
                <c:pt idx="2988">
                  <c:v>13.692236054542748</c:v>
                </c:pt>
                <c:pt idx="2989">
                  <c:v>12.259152986268287</c:v>
                </c:pt>
                <c:pt idx="2990">
                  <c:v>17.804564489100954</c:v>
                </c:pt>
                <c:pt idx="2991">
                  <c:v>18.723794311806625</c:v>
                </c:pt>
                <c:pt idx="2992">
                  <c:v>18.723794311806625</c:v>
                </c:pt>
                <c:pt idx="2993">
                  <c:v>16.918598969599898</c:v>
                </c:pt>
                <c:pt idx="2994">
                  <c:v>16.918598969599898</c:v>
                </c:pt>
                <c:pt idx="2995">
                  <c:v>15.243417863984126</c:v>
                </c:pt>
                <c:pt idx="2996">
                  <c:v>13.692236054542748</c:v>
                </c:pt>
                <c:pt idx="2997">
                  <c:v>17.804564489100954</c:v>
                </c:pt>
                <c:pt idx="2998">
                  <c:v>22.748852928791191</c:v>
                </c:pt>
                <c:pt idx="2999">
                  <c:v>21.688800270037017</c:v>
                </c:pt>
                <c:pt idx="3000">
                  <c:v>19.677058000104321</c:v>
                </c:pt>
                <c:pt idx="3001">
                  <c:v>18.723794311806625</c:v>
                </c:pt>
                <c:pt idx="3002">
                  <c:v>16.918598969599898</c:v>
                </c:pt>
                <c:pt idx="3003">
                  <c:v>16.0651352389945</c:v>
                </c:pt>
                <c:pt idx="3004">
                  <c:v>15.243417863984126</c:v>
                </c:pt>
                <c:pt idx="3005">
                  <c:v>16.0651352389945</c:v>
                </c:pt>
                <c:pt idx="3006">
                  <c:v>14.452698525828485</c:v>
                </c:pt>
                <c:pt idx="3007">
                  <c:v>13.692236054542748</c:v>
                </c:pt>
                <c:pt idx="3008">
                  <c:v>15.243417863984126</c:v>
                </c:pt>
                <c:pt idx="3009">
                  <c:v>15.243417863984126</c:v>
                </c:pt>
                <c:pt idx="3010">
                  <c:v>15.243417863984126</c:v>
                </c:pt>
                <c:pt idx="3011">
                  <c:v>16.0651352389945</c:v>
                </c:pt>
                <c:pt idx="3012">
                  <c:v>13.692236054542748</c:v>
                </c:pt>
                <c:pt idx="3013">
                  <c:v>12.961296463757792</c:v>
                </c:pt>
                <c:pt idx="3014">
                  <c:v>28.623034941882036</c:v>
                </c:pt>
                <c:pt idx="3015">
                  <c:v>23.846087545565705</c:v>
                </c:pt>
                <c:pt idx="3016">
                  <c:v>23.846087545565705</c:v>
                </c:pt>
                <c:pt idx="3017">
                  <c:v>23.846087545565705</c:v>
                </c:pt>
                <c:pt idx="3018">
                  <c:v>21.688800270037017</c:v>
                </c:pt>
                <c:pt idx="3019">
                  <c:v>26.155326832758512</c:v>
                </c:pt>
                <c:pt idx="3020">
                  <c:v>22.748852928791191</c:v>
                </c:pt>
                <c:pt idx="3021">
                  <c:v>17.804564489100954</c:v>
                </c:pt>
                <c:pt idx="3022">
                  <c:v>16.918598969599898</c:v>
                </c:pt>
                <c:pt idx="3023">
                  <c:v>16.918598969599898</c:v>
                </c:pt>
                <c:pt idx="3024">
                  <c:v>18.723794311806625</c:v>
                </c:pt>
                <c:pt idx="3025">
                  <c:v>17.804564489100954</c:v>
                </c:pt>
                <c:pt idx="3026">
                  <c:v>15.243417863984126</c:v>
                </c:pt>
                <c:pt idx="3027">
                  <c:v>14.452698525828485</c:v>
                </c:pt>
                <c:pt idx="3028">
                  <c:v>14.452698525828485</c:v>
                </c:pt>
                <c:pt idx="3029">
                  <c:v>15.243417863984126</c:v>
                </c:pt>
                <c:pt idx="3030">
                  <c:v>13.692236054542748</c:v>
                </c:pt>
                <c:pt idx="3031">
                  <c:v>12.961296463757792</c:v>
                </c:pt>
                <c:pt idx="3032">
                  <c:v>12.961296463757792</c:v>
                </c:pt>
                <c:pt idx="3033">
                  <c:v>12.961296463757792</c:v>
                </c:pt>
                <c:pt idx="3034">
                  <c:v>15.243417863984126</c:v>
                </c:pt>
                <c:pt idx="3035">
                  <c:v>14.452698525828485</c:v>
                </c:pt>
                <c:pt idx="3036">
                  <c:v>13.692236054542748</c:v>
                </c:pt>
                <c:pt idx="3037">
                  <c:v>13.692236054542748</c:v>
                </c:pt>
                <c:pt idx="3038">
                  <c:v>12.961296463757792</c:v>
                </c:pt>
                <c:pt idx="3039">
                  <c:v>13.692236054542748</c:v>
                </c:pt>
                <c:pt idx="3040">
                  <c:v>12.961296463757792</c:v>
                </c:pt>
                <c:pt idx="3041">
                  <c:v>12.259152986268287</c:v>
                </c:pt>
                <c:pt idx="3042">
                  <c:v>11.585086110292956</c:v>
                </c:pt>
                <c:pt idx="3043">
                  <c:v>14.452698525828485</c:v>
                </c:pt>
                <c:pt idx="3044">
                  <c:v>12.259152986268287</c:v>
                </c:pt>
                <c:pt idx="3045">
                  <c:v>12.259152986268287</c:v>
                </c:pt>
                <c:pt idx="3046">
                  <c:v>12.259152986268287</c:v>
                </c:pt>
                <c:pt idx="3047">
                  <c:v>12.259152986268287</c:v>
                </c:pt>
                <c:pt idx="3048">
                  <c:v>11.585086110292956</c:v>
                </c:pt>
                <c:pt idx="3049">
                  <c:v>12.961296463757792</c:v>
                </c:pt>
                <c:pt idx="3050">
                  <c:v>12.961296463757792</c:v>
                </c:pt>
                <c:pt idx="3051">
                  <c:v>10.93838361647218</c:v>
                </c:pt>
                <c:pt idx="3052">
                  <c:v>12.961296463757792</c:v>
                </c:pt>
                <c:pt idx="3053">
                  <c:v>12.259152986268287</c:v>
                </c:pt>
                <c:pt idx="3054">
                  <c:v>12.961296463757792</c:v>
                </c:pt>
                <c:pt idx="3055">
                  <c:v>10.93838361647218</c:v>
                </c:pt>
                <c:pt idx="3056">
                  <c:v>11.585086110292956</c:v>
                </c:pt>
                <c:pt idx="3057">
                  <c:v>10.93838361647218</c:v>
                </c:pt>
                <c:pt idx="3058">
                  <c:v>11.585086110292956</c:v>
                </c:pt>
                <c:pt idx="3059">
                  <c:v>10.93838361647218</c:v>
                </c:pt>
                <c:pt idx="3060">
                  <c:v>12.259152986268287</c:v>
                </c:pt>
                <c:pt idx="3061">
                  <c:v>11.585086110292956</c:v>
                </c:pt>
                <c:pt idx="3062">
                  <c:v>12.961296463757792</c:v>
                </c:pt>
                <c:pt idx="3063">
                  <c:v>10.318340615629644</c:v>
                </c:pt>
                <c:pt idx="3064">
                  <c:v>10.93838361647218</c:v>
                </c:pt>
                <c:pt idx="3065">
                  <c:v>12.259152986268287</c:v>
                </c:pt>
                <c:pt idx="3066">
                  <c:v>12.961296463757792</c:v>
                </c:pt>
                <c:pt idx="3067">
                  <c:v>15.243417863984126</c:v>
                </c:pt>
                <c:pt idx="3068">
                  <c:v>14.452698525828485</c:v>
                </c:pt>
                <c:pt idx="3069">
                  <c:v>12.961296463757792</c:v>
                </c:pt>
                <c:pt idx="3070">
                  <c:v>14.452698525828485</c:v>
                </c:pt>
                <c:pt idx="3071">
                  <c:v>13.692236054542748</c:v>
                </c:pt>
                <c:pt idx="3072">
                  <c:v>14.452698525828485</c:v>
                </c:pt>
                <c:pt idx="3073">
                  <c:v>12.259152986268287</c:v>
                </c:pt>
                <c:pt idx="3074">
                  <c:v>12.961296463757792</c:v>
                </c:pt>
                <c:pt idx="3075">
                  <c:v>14.452698525828485</c:v>
                </c:pt>
                <c:pt idx="3076">
                  <c:v>12.259152986268287</c:v>
                </c:pt>
                <c:pt idx="3077">
                  <c:v>12.259152986268287</c:v>
                </c:pt>
                <c:pt idx="3078">
                  <c:v>12.961296463757792</c:v>
                </c:pt>
                <c:pt idx="3079">
                  <c:v>13.692236054542748</c:v>
                </c:pt>
                <c:pt idx="3080">
                  <c:v>10.93838361647218</c:v>
                </c:pt>
                <c:pt idx="3081">
                  <c:v>10.93838361647218</c:v>
                </c:pt>
                <c:pt idx="3082">
                  <c:v>12.961296463757792</c:v>
                </c:pt>
                <c:pt idx="3083">
                  <c:v>12.961296463757792</c:v>
                </c:pt>
                <c:pt idx="3084">
                  <c:v>12.961296463757792</c:v>
                </c:pt>
                <c:pt idx="3085">
                  <c:v>11.585086110292956</c:v>
                </c:pt>
                <c:pt idx="3086">
                  <c:v>13.692236054542748</c:v>
                </c:pt>
                <c:pt idx="3087">
                  <c:v>16.0651352389945</c:v>
                </c:pt>
                <c:pt idx="3088">
                  <c:v>17.804564489100954</c:v>
                </c:pt>
                <c:pt idx="3089">
                  <c:v>23.846087545565705</c:v>
                </c:pt>
                <c:pt idx="3090">
                  <c:v>26.155326832758512</c:v>
                </c:pt>
                <c:pt idx="3091">
                  <c:v>29.918381104648358</c:v>
                </c:pt>
                <c:pt idx="3092">
                  <c:v>27.368960720164406</c:v>
                </c:pt>
                <c:pt idx="3093">
                  <c:v>24.981308449628163</c:v>
                </c:pt>
                <c:pt idx="3094">
                  <c:v>21.688800270037017</c:v>
                </c:pt>
                <c:pt idx="3095">
                  <c:v>20.976279301339449</c:v>
                </c:pt>
                <c:pt idx="3096">
                  <c:v>20.280934263232044</c:v>
                </c:pt>
                <c:pt idx="3097">
                  <c:v>19.602504090430237</c:v>
                </c:pt>
                <c:pt idx="3098">
                  <c:v>18.940729317573428</c:v>
                </c:pt>
                <c:pt idx="3099">
                  <c:v>18.295352084204332</c:v>
                </c:pt>
                <c:pt idx="3100">
                  <c:v>17.666116139809667</c:v>
                </c:pt>
                <c:pt idx="3101">
                  <c:v>17.052766848925202</c:v>
                </c:pt>
                <c:pt idx="3102">
                  <c:v>16.455051196305782</c:v>
                </c:pt>
                <c:pt idx="3103">
                  <c:v>15.872717792162014</c:v>
                </c:pt>
                <c:pt idx="3104">
                  <c:v>15.305516877465042</c:v>
                </c:pt>
                <c:pt idx="3105">
                  <c:v>14.753200329321286</c:v>
                </c:pt>
                <c:pt idx="3106">
                  <c:v>14.215521666418081</c:v>
                </c:pt>
                <c:pt idx="3107">
                  <c:v>13.692236054542748</c:v>
                </c:pt>
                <c:pt idx="3108">
                  <c:v>13.692236054542748</c:v>
                </c:pt>
                <c:pt idx="3109">
                  <c:v>13.692236054542748</c:v>
                </c:pt>
                <c:pt idx="3110">
                  <c:v>15.243417863984126</c:v>
                </c:pt>
                <c:pt idx="3111">
                  <c:v>12.961296463757792</c:v>
                </c:pt>
                <c:pt idx="3112">
                  <c:v>11.585086110292956</c:v>
                </c:pt>
                <c:pt idx="3113">
                  <c:v>14.452698525828485</c:v>
                </c:pt>
                <c:pt idx="3114">
                  <c:v>13.692236054542748</c:v>
                </c:pt>
                <c:pt idx="3115">
                  <c:v>14.452698525828485</c:v>
                </c:pt>
                <c:pt idx="3116">
                  <c:v>11.585086110292956</c:v>
                </c:pt>
                <c:pt idx="3117">
                  <c:v>12.259152986268287</c:v>
                </c:pt>
                <c:pt idx="3118">
                  <c:v>11.585086110292956</c:v>
                </c:pt>
                <c:pt idx="3119">
                  <c:v>10.93838361647218</c:v>
                </c:pt>
                <c:pt idx="3120">
                  <c:v>12.259152986268287</c:v>
                </c:pt>
                <c:pt idx="3121">
                  <c:v>11.585086110292956</c:v>
                </c:pt>
                <c:pt idx="3122">
                  <c:v>11.585086110292956</c:v>
                </c:pt>
                <c:pt idx="3123">
                  <c:v>12.259152986268287</c:v>
                </c:pt>
                <c:pt idx="3124">
                  <c:v>13.692236054542748</c:v>
                </c:pt>
                <c:pt idx="3125">
                  <c:v>11.585086110292956</c:v>
                </c:pt>
                <c:pt idx="3126">
                  <c:v>12.259152986268287</c:v>
                </c:pt>
                <c:pt idx="3127">
                  <c:v>11.585086110292956</c:v>
                </c:pt>
                <c:pt idx="3128">
                  <c:v>19.677058000104321</c:v>
                </c:pt>
                <c:pt idx="3129">
                  <c:v>12.259152986268287</c:v>
                </c:pt>
                <c:pt idx="3130">
                  <c:v>10.93838361647218</c:v>
                </c:pt>
                <c:pt idx="3131">
                  <c:v>13.692236054542748</c:v>
                </c:pt>
                <c:pt idx="3132">
                  <c:v>13.692236054542748</c:v>
                </c:pt>
                <c:pt idx="3133">
                  <c:v>12.259152986268287</c:v>
                </c:pt>
                <c:pt idx="3134">
                  <c:v>12.259152986268287</c:v>
                </c:pt>
                <c:pt idx="3135">
                  <c:v>10.93838361647218</c:v>
                </c:pt>
                <c:pt idx="3136">
                  <c:v>12.961296463757792</c:v>
                </c:pt>
                <c:pt idx="3137">
                  <c:v>12.259152986268287</c:v>
                </c:pt>
                <c:pt idx="3138">
                  <c:v>10.318340615629644</c:v>
                </c:pt>
                <c:pt idx="3139">
                  <c:v>10.318340615629644</c:v>
                </c:pt>
                <c:pt idx="3140">
                  <c:v>10.93838361647218</c:v>
                </c:pt>
                <c:pt idx="3141">
                  <c:v>10.93838361647218</c:v>
                </c:pt>
                <c:pt idx="3142">
                  <c:v>9.7242595873261575</c:v>
                </c:pt>
                <c:pt idx="3143">
                  <c:v>12.259152986268287</c:v>
                </c:pt>
                <c:pt idx="3144">
                  <c:v>10.93838361647218</c:v>
                </c:pt>
                <c:pt idx="3145">
                  <c:v>11.585086110292956</c:v>
                </c:pt>
                <c:pt idx="3146">
                  <c:v>10.318340615629644</c:v>
                </c:pt>
                <c:pt idx="3147">
                  <c:v>10.318340615629644</c:v>
                </c:pt>
                <c:pt idx="3148">
                  <c:v>12.259152986268287</c:v>
                </c:pt>
                <c:pt idx="3149">
                  <c:v>12.259152986268287</c:v>
                </c:pt>
                <c:pt idx="3150">
                  <c:v>10.93838361647218</c:v>
                </c:pt>
                <c:pt idx="3151">
                  <c:v>10.93838361647218</c:v>
                </c:pt>
                <c:pt idx="3152">
                  <c:v>12.259152986268287</c:v>
                </c:pt>
                <c:pt idx="3153">
                  <c:v>11.585086110292956</c:v>
                </c:pt>
                <c:pt idx="3154">
                  <c:v>10.93838361647218</c:v>
                </c:pt>
                <c:pt idx="3155">
                  <c:v>9.7242595873261575</c:v>
                </c:pt>
                <c:pt idx="3156">
                  <c:v>10.318340615629644</c:v>
                </c:pt>
                <c:pt idx="3157">
                  <c:v>12.259152986268287</c:v>
                </c:pt>
                <c:pt idx="3158">
                  <c:v>10.318340615629644</c:v>
                </c:pt>
                <c:pt idx="3159">
                  <c:v>10.318340615629644</c:v>
                </c:pt>
                <c:pt idx="3160">
                  <c:v>11.585086110292956</c:v>
                </c:pt>
                <c:pt idx="3161">
                  <c:v>9.7242595873261575</c:v>
                </c:pt>
                <c:pt idx="3162">
                  <c:v>12.259152986268287</c:v>
                </c:pt>
                <c:pt idx="3163">
                  <c:v>11.585086110292956</c:v>
                </c:pt>
                <c:pt idx="3164">
                  <c:v>11.585086110292956</c:v>
                </c:pt>
                <c:pt idx="3165">
                  <c:v>9.7242595873261575</c:v>
                </c:pt>
                <c:pt idx="3166">
                  <c:v>10.318340615629644</c:v>
                </c:pt>
                <c:pt idx="3167">
                  <c:v>10.01809816102576</c:v>
                </c:pt>
                <c:pt idx="3168">
                  <c:v>9.7242595873261575</c:v>
                </c:pt>
                <c:pt idx="3169">
                  <c:v>10.93838361647218</c:v>
                </c:pt>
                <c:pt idx="3170">
                  <c:v>10.318340615629644</c:v>
                </c:pt>
                <c:pt idx="3171">
                  <c:v>10.318340615629644</c:v>
                </c:pt>
                <c:pt idx="3172">
                  <c:v>10.93838361647218</c:v>
                </c:pt>
                <c:pt idx="3173">
                  <c:v>9.7242595873261575</c:v>
                </c:pt>
                <c:pt idx="3174">
                  <c:v>10.318340615629644</c:v>
                </c:pt>
                <c:pt idx="3175">
                  <c:v>11.585086110292956</c:v>
                </c:pt>
                <c:pt idx="3176">
                  <c:v>11.585086110292956</c:v>
                </c:pt>
                <c:pt idx="3177">
                  <c:v>10.93838361647218</c:v>
                </c:pt>
                <c:pt idx="3178">
                  <c:v>10.318340615629644</c:v>
                </c:pt>
                <c:pt idx="3179">
                  <c:v>12.259152986268287</c:v>
                </c:pt>
                <c:pt idx="3180">
                  <c:v>9.1554504192349686</c:v>
                </c:pt>
                <c:pt idx="3181">
                  <c:v>10.318340615629644</c:v>
                </c:pt>
                <c:pt idx="3182">
                  <c:v>10.93838361647218</c:v>
                </c:pt>
                <c:pt idx="3183">
                  <c:v>11.585086110292956</c:v>
                </c:pt>
                <c:pt idx="3184">
                  <c:v>11.585086110292956</c:v>
                </c:pt>
                <c:pt idx="3185">
                  <c:v>10.93838361647218</c:v>
                </c:pt>
                <c:pt idx="3186">
                  <c:v>13.692236054542748</c:v>
                </c:pt>
                <c:pt idx="3187">
                  <c:v>14.452698525828485</c:v>
                </c:pt>
                <c:pt idx="3188">
                  <c:v>16.0651352389945</c:v>
                </c:pt>
                <c:pt idx="3189">
                  <c:v>14.452698525828485</c:v>
                </c:pt>
                <c:pt idx="3190">
                  <c:v>16.918598969599898</c:v>
                </c:pt>
                <c:pt idx="3191">
                  <c:v>13.692236054542748</c:v>
                </c:pt>
                <c:pt idx="3192">
                  <c:v>14.068731224754099</c:v>
                </c:pt>
                <c:pt idx="3193">
                  <c:v>14.452698525828485</c:v>
                </c:pt>
                <c:pt idx="3194">
                  <c:v>13.692236054542748</c:v>
                </c:pt>
                <c:pt idx="3195">
                  <c:v>14.452698525828485</c:v>
                </c:pt>
                <c:pt idx="3196">
                  <c:v>14.452698525828485</c:v>
                </c:pt>
                <c:pt idx="3197">
                  <c:v>13.692236054542748</c:v>
                </c:pt>
                <c:pt idx="3198">
                  <c:v>12.259152986268287</c:v>
                </c:pt>
                <c:pt idx="3199">
                  <c:v>13.692236054542748</c:v>
                </c:pt>
                <c:pt idx="3200">
                  <c:v>12.259152986268287</c:v>
                </c:pt>
                <c:pt idx="3201">
                  <c:v>10.93838361647218</c:v>
                </c:pt>
                <c:pt idx="3202">
                  <c:v>10.93838361647218</c:v>
                </c:pt>
                <c:pt idx="3203">
                  <c:v>11.585086110292956</c:v>
                </c:pt>
                <c:pt idx="3204">
                  <c:v>12.961296463757792</c:v>
                </c:pt>
                <c:pt idx="3205">
                  <c:v>12.259152986268287</c:v>
                </c:pt>
                <c:pt idx="3206">
                  <c:v>11.585086110292956</c:v>
                </c:pt>
                <c:pt idx="3207">
                  <c:v>12.961296463757792</c:v>
                </c:pt>
                <c:pt idx="3208">
                  <c:v>10.93838361647218</c:v>
                </c:pt>
                <c:pt idx="3209">
                  <c:v>11.585086110292956</c:v>
                </c:pt>
                <c:pt idx="3210">
                  <c:v>9.7242595873261575</c:v>
                </c:pt>
                <c:pt idx="3211">
                  <c:v>10.318340615629644</c:v>
                </c:pt>
                <c:pt idx="3212">
                  <c:v>12.259152986268287</c:v>
                </c:pt>
                <c:pt idx="3213">
                  <c:v>12.259152986268287</c:v>
                </c:pt>
                <c:pt idx="3214">
                  <c:v>12.961296463757792</c:v>
                </c:pt>
                <c:pt idx="3215">
                  <c:v>10.318340615629644</c:v>
                </c:pt>
                <c:pt idx="3216">
                  <c:v>10.318340615629644</c:v>
                </c:pt>
                <c:pt idx="3217">
                  <c:v>10.93838361647218</c:v>
                </c:pt>
                <c:pt idx="3218">
                  <c:v>10.318340615629644</c:v>
                </c:pt>
                <c:pt idx="3219">
                  <c:v>9.7242595873261575</c:v>
                </c:pt>
                <c:pt idx="3220">
                  <c:v>10.318340615629644</c:v>
                </c:pt>
                <c:pt idx="3221">
                  <c:v>11.585086110292956</c:v>
                </c:pt>
                <c:pt idx="3222">
                  <c:v>12.259152986268287</c:v>
                </c:pt>
                <c:pt idx="3223">
                  <c:v>12.259152986268287</c:v>
                </c:pt>
                <c:pt idx="3224">
                  <c:v>10.318340615629644</c:v>
                </c:pt>
                <c:pt idx="3225">
                  <c:v>10.318340615629644</c:v>
                </c:pt>
                <c:pt idx="3226">
                  <c:v>10.318340615629644</c:v>
                </c:pt>
                <c:pt idx="3227">
                  <c:v>9.7242595873261575</c:v>
                </c:pt>
                <c:pt idx="3228">
                  <c:v>10.93838361647218</c:v>
                </c:pt>
                <c:pt idx="3229">
                  <c:v>12.259152986268287</c:v>
                </c:pt>
                <c:pt idx="3230">
                  <c:v>12.259152986268287</c:v>
                </c:pt>
                <c:pt idx="3231">
                  <c:v>11.585086110292956</c:v>
                </c:pt>
                <c:pt idx="3232">
                  <c:v>11.585086110292956</c:v>
                </c:pt>
                <c:pt idx="3233">
                  <c:v>11.585086110292956</c:v>
                </c:pt>
                <c:pt idx="3234">
                  <c:v>11.585086110292956</c:v>
                </c:pt>
                <c:pt idx="3235">
                  <c:v>16.0651352389945</c:v>
                </c:pt>
                <c:pt idx="3236">
                  <c:v>35.529352948325283</c:v>
                </c:pt>
                <c:pt idx="3237">
                  <c:v>37.043768189617921</c:v>
                </c:pt>
                <c:pt idx="3238">
                  <c:v>41.868947891504092</c:v>
                </c:pt>
                <c:pt idx="3239">
                  <c:v>38.604585804070084</c:v>
                </c:pt>
                <c:pt idx="3240">
                  <c:v>47.135679067472864</c:v>
                </c:pt>
                <c:pt idx="3241">
                  <c:v>40.212684084658079</c:v>
                </c:pt>
                <c:pt idx="3242">
                  <c:v>61.280006777961567</c:v>
                </c:pt>
                <c:pt idx="3243">
                  <c:v>38.604585804070084</c:v>
                </c:pt>
                <c:pt idx="3244">
                  <c:v>37.043768189617921</c:v>
                </c:pt>
                <c:pt idx="3245">
                  <c:v>38.604585804070084</c:v>
                </c:pt>
                <c:pt idx="3246">
                  <c:v>35.529352948325283</c:v>
                </c:pt>
                <c:pt idx="3247">
                  <c:v>29.918381104648358</c:v>
                </c:pt>
                <c:pt idx="3248">
                  <c:v>27.368960720164406</c:v>
                </c:pt>
                <c:pt idx="3249">
                  <c:v>24.981308449628163</c:v>
                </c:pt>
                <c:pt idx="3250">
                  <c:v>27.368960720164406</c:v>
                </c:pt>
                <c:pt idx="3251">
                  <c:v>24.981308449628163</c:v>
                </c:pt>
                <c:pt idx="3252">
                  <c:v>26.155326832758512</c:v>
                </c:pt>
                <c:pt idx="3253">
                  <c:v>29.918381104648358</c:v>
                </c:pt>
                <c:pt idx="3254">
                  <c:v>34.060468379159161</c:v>
                </c:pt>
                <c:pt idx="3255">
                  <c:v>37.043768189617921</c:v>
                </c:pt>
                <c:pt idx="3256">
                  <c:v>37.043768189617921</c:v>
                </c:pt>
                <c:pt idx="3257">
                  <c:v>32.636249398205287</c:v>
                </c:pt>
                <c:pt idx="3258">
                  <c:v>37.043768189617921</c:v>
                </c:pt>
                <c:pt idx="3259">
                  <c:v>32.636249398205287</c:v>
                </c:pt>
                <c:pt idx="3260">
                  <c:v>31.255837564231324</c:v>
                </c:pt>
                <c:pt idx="3261">
                  <c:v>31.255837564231324</c:v>
                </c:pt>
                <c:pt idx="3262">
                  <c:v>29.918381104648358</c:v>
                </c:pt>
                <c:pt idx="3263">
                  <c:v>31.255837564231324</c:v>
                </c:pt>
                <c:pt idx="3264">
                  <c:v>32.636249398205287</c:v>
                </c:pt>
                <c:pt idx="3265">
                  <c:v>27.368960720164406</c:v>
                </c:pt>
                <c:pt idx="3266">
                  <c:v>28.623034941882036</c:v>
                </c:pt>
                <c:pt idx="3267">
                  <c:v>27.368960720164406</c:v>
                </c:pt>
                <c:pt idx="3268">
                  <c:v>24.981308449628163</c:v>
                </c:pt>
                <c:pt idx="3269">
                  <c:v>22.748852928791191</c:v>
                </c:pt>
                <c:pt idx="3270">
                  <c:v>23.846087545565705</c:v>
                </c:pt>
                <c:pt idx="3271">
                  <c:v>24.981308449628163</c:v>
                </c:pt>
                <c:pt idx="3272">
                  <c:v>23.846087545565705</c:v>
                </c:pt>
                <c:pt idx="3273">
                  <c:v>20.665132132132609</c:v>
                </c:pt>
                <c:pt idx="3274">
                  <c:v>19.677058000104321</c:v>
                </c:pt>
                <c:pt idx="3275">
                  <c:v>18.723794311806625</c:v>
                </c:pt>
                <c:pt idx="3276">
                  <c:v>22.748852928791191</c:v>
                </c:pt>
                <c:pt idx="3277">
                  <c:v>24.981308449628163</c:v>
                </c:pt>
                <c:pt idx="3278">
                  <c:v>34.060468379159161</c:v>
                </c:pt>
                <c:pt idx="3279">
                  <c:v>40.212684084658079</c:v>
                </c:pt>
                <c:pt idx="3280">
                  <c:v>35.529352948325283</c:v>
                </c:pt>
                <c:pt idx="3281">
                  <c:v>38.604585804070084</c:v>
                </c:pt>
                <c:pt idx="3282">
                  <c:v>35.529352948325283</c:v>
                </c:pt>
                <c:pt idx="3283">
                  <c:v>29.918381104648358</c:v>
                </c:pt>
                <c:pt idx="3284">
                  <c:v>31.255837564231324</c:v>
                </c:pt>
                <c:pt idx="3285">
                  <c:v>28.623034941882036</c:v>
                </c:pt>
                <c:pt idx="3286">
                  <c:v>31.255837564231324</c:v>
                </c:pt>
                <c:pt idx="3287">
                  <c:v>35.529352948325283</c:v>
                </c:pt>
                <c:pt idx="3288">
                  <c:v>32.636249398205287</c:v>
                </c:pt>
                <c:pt idx="3289">
                  <c:v>31.255837564231324</c:v>
                </c:pt>
                <c:pt idx="3290">
                  <c:v>27.368960720164406</c:v>
                </c:pt>
                <c:pt idx="3291">
                  <c:v>26.155326832758512</c:v>
                </c:pt>
                <c:pt idx="3292">
                  <c:v>28.623034941882036</c:v>
                </c:pt>
                <c:pt idx="3293">
                  <c:v>26.155326832758512</c:v>
                </c:pt>
                <c:pt idx="3294">
                  <c:v>24.981308449628163</c:v>
                </c:pt>
                <c:pt idx="3295">
                  <c:v>24.981308449628163</c:v>
                </c:pt>
                <c:pt idx="3296">
                  <c:v>23.846087545565705</c:v>
                </c:pt>
                <c:pt idx="3297">
                  <c:v>23.846087545565705</c:v>
                </c:pt>
                <c:pt idx="3298">
                  <c:v>24.981308449628163</c:v>
                </c:pt>
                <c:pt idx="3299">
                  <c:v>21.688800270037017</c:v>
                </c:pt>
                <c:pt idx="3300">
                  <c:v>21.688800270037017</c:v>
                </c:pt>
                <c:pt idx="3301">
                  <c:v>22.748852928791191</c:v>
                </c:pt>
                <c:pt idx="3302">
                  <c:v>20.665132132132609</c:v>
                </c:pt>
                <c:pt idx="3303">
                  <c:v>20.665132132132609</c:v>
                </c:pt>
                <c:pt idx="3304">
                  <c:v>17.804564489100954</c:v>
                </c:pt>
                <c:pt idx="3305">
                  <c:v>34.060468379159161</c:v>
                </c:pt>
                <c:pt idx="3306">
                  <c:v>28.623034941882036</c:v>
                </c:pt>
                <c:pt idx="3307">
                  <c:v>26.155326832758512</c:v>
                </c:pt>
                <c:pt idx="3308">
                  <c:v>31.255837564231324</c:v>
                </c:pt>
                <c:pt idx="3309">
                  <c:v>31.255837564231324</c:v>
                </c:pt>
                <c:pt idx="3310">
                  <c:v>28.623034941882036</c:v>
                </c:pt>
                <c:pt idx="3311">
                  <c:v>28.623034941882036</c:v>
                </c:pt>
                <c:pt idx="3312">
                  <c:v>26.155326832758512</c:v>
                </c:pt>
                <c:pt idx="3313">
                  <c:v>22.748852928791191</c:v>
                </c:pt>
                <c:pt idx="3314">
                  <c:v>24.981308449628163</c:v>
                </c:pt>
                <c:pt idx="3315">
                  <c:v>21.688800270037017</c:v>
                </c:pt>
                <c:pt idx="3316">
                  <c:v>23.846087545565705</c:v>
                </c:pt>
                <c:pt idx="3317">
                  <c:v>20.665132132132609</c:v>
                </c:pt>
                <c:pt idx="3318">
                  <c:v>19.677058000104321</c:v>
                </c:pt>
                <c:pt idx="3319">
                  <c:v>21.688800270037017</c:v>
                </c:pt>
                <c:pt idx="3320">
                  <c:v>20.665132132132609</c:v>
                </c:pt>
                <c:pt idx="3321">
                  <c:v>21.688800270037017</c:v>
                </c:pt>
                <c:pt idx="3322">
                  <c:v>20.665132132132609</c:v>
                </c:pt>
                <c:pt idx="3323">
                  <c:v>20.665132132132609</c:v>
                </c:pt>
                <c:pt idx="3324">
                  <c:v>18.723794311806625</c:v>
                </c:pt>
                <c:pt idx="3325">
                  <c:v>17.804564489100954</c:v>
                </c:pt>
                <c:pt idx="3326">
                  <c:v>18.723794311806625</c:v>
                </c:pt>
                <c:pt idx="3327">
                  <c:v>16.0651352389945</c:v>
                </c:pt>
                <c:pt idx="3328">
                  <c:v>17.804564489100954</c:v>
                </c:pt>
                <c:pt idx="3329">
                  <c:v>17.804564489100954</c:v>
                </c:pt>
                <c:pt idx="3330">
                  <c:v>17.804564489100954</c:v>
                </c:pt>
                <c:pt idx="3331">
                  <c:v>15.243417863984126</c:v>
                </c:pt>
                <c:pt idx="3332">
                  <c:v>17.804564489100954</c:v>
                </c:pt>
                <c:pt idx="3333">
                  <c:v>17.804564489100954</c:v>
                </c:pt>
                <c:pt idx="3334">
                  <c:v>17.804564489100954</c:v>
                </c:pt>
                <c:pt idx="3335">
                  <c:v>15.243417863984126</c:v>
                </c:pt>
                <c:pt idx="3336">
                  <c:v>17.804564489100954</c:v>
                </c:pt>
                <c:pt idx="3337">
                  <c:v>15.243417863984126</c:v>
                </c:pt>
                <c:pt idx="3338">
                  <c:v>14.452698525828485</c:v>
                </c:pt>
                <c:pt idx="3339">
                  <c:v>15.243417863984126</c:v>
                </c:pt>
                <c:pt idx="3340">
                  <c:v>14.452698525828485</c:v>
                </c:pt>
                <c:pt idx="3341">
                  <c:v>16.918598969599898</c:v>
                </c:pt>
                <c:pt idx="3342">
                  <c:v>13.692236054542748</c:v>
                </c:pt>
                <c:pt idx="3343">
                  <c:v>16.918598969599898</c:v>
                </c:pt>
                <c:pt idx="3344">
                  <c:v>14.452698525828485</c:v>
                </c:pt>
                <c:pt idx="3345">
                  <c:v>16.0651352389945</c:v>
                </c:pt>
                <c:pt idx="3346">
                  <c:v>14.452698525828485</c:v>
                </c:pt>
                <c:pt idx="3347">
                  <c:v>13.692236054542748</c:v>
                </c:pt>
                <c:pt idx="3348">
                  <c:v>15.243417863984126</c:v>
                </c:pt>
                <c:pt idx="3349">
                  <c:v>16.918598969599898</c:v>
                </c:pt>
                <c:pt idx="3350">
                  <c:v>13.692236054542748</c:v>
                </c:pt>
                <c:pt idx="3351">
                  <c:v>16.0651352389945</c:v>
                </c:pt>
                <c:pt idx="3352">
                  <c:v>14.452698525828485</c:v>
                </c:pt>
                <c:pt idx="3353">
                  <c:v>13.692236054542748</c:v>
                </c:pt>
                <c:pt idx="3354">
                  <c:v>14.452698525828485</c:v>
                </c:pt>
                <c:pt idx="3355">
                  <c:v>16.0651352389945</c:v>
                </c:pt>
                <c:pt idx="3356">
                  <c:v>16.0651352389945</c:v>
                </c:pt>
                <c:pt idx="3357">
                  <c:v>16.0651352389945</c:v>
                </c:pt>
                <c:pt idx="3358">
                  <c:v>15.243417863984126</c:v>
                </c:pt>
                <c:pt idx="3359">
                  <c:v>13.692236054542748</c:v>
                </c:pt>
                <c:pt idx="3360">
                  <c:v>16.0651352389945</c:v>
                </c:pt>
                <c:pt idx="3361">
                  <c:v>13.692236054542748</c:v>
                </c:pt>
                <c:pt idx="3362">
                  <c:v>12.961296463757792</c:v>
                </c:pt>
                <c:pt idx="3363">
                  <c:v>13.692236054542748</c:v>
                </c:pt>
                <c:pt idx="3364">
                  <c:v>12.961296463757792</c:v>
                </c:pt>
                <c:pt idx="3365">
                  <c:v>12.961296463757792</c:v>
                </c:pt>
                <c:pt idx="3366">
                  <c:v>12.961296463757792</c:v>
                </c:pt>
                <c:pt idx="3367">
                  <c:v>15.243417863984126</c:v>
                </c:pt>
                <c:pt idx="3368">
                  <c:v>12.961296463757792</c:v>
                </c:pt>
                <c:pt idx="3369">
                  <c:v>14.452698525828485</c:v>
                </c:pt>
                <c:pt idx="3370">
                  <c:v>14.452698525828485</c:v>
                </c:pt>
                <c:pt idx="3371">
                  <c:v>13.692236054542748</c:v>
                </c:pt>
                <c:pt idx="3372">
                  <c:v>14.452698525828485</c:v>
                </c:pt>
                <c:pt idx="3373">
                  <c:v>16.918598969599898</c:v>
                </c:pt>
                <c:pt idx="3374">
                  <c:v>17.804564489100954</c:v>
                </c:pt>
                <c:pt idx="3375">
                  <c:v>22.748852928791191</c:v>
                </c:pt>
                <c:pt idx="3376">
                  <c:v>28.623034941882036</c:v>
                </c:pt>
                <c:pt idx="3377">
                  <c:v>28.623034941882036</c:v>
                </c:pt>
                <c:pt idx="3378">
                  <c:v>31.255837564231324</c:v>
                </c:pt>
                <c:pt idx="3379">
                  <c:v>28.623034941882036</c:v>
                </c:pt>
                <c:pt idx="3380">
                  <c:v>29.918381104648358</c:v>
                </c:pt>
                <c:pt idx="3381">
                  <c:v>27.368960720164406</c:v>
                </c:pt>
                <c:pt idx="3382">
                  <c:v>27.368960720164406</c:v>
                </c:pt>
                <c:pt idx="3383">
                  <c:v>26.155326832758512</c:v>
                </c:pt>
                <c:pt idx="3384">
                  <c:v>24.981308449628163</c:v>
                </c:pt>
                <c:pt idx="3385">
                  <c:v>24.981308449628163</c:v>
                </c:pt>
                <c:pt idx="3386">
                  <c:v>21.688800270037017</c:v>
                </c:pt>
                <c:pt idx="3387">
                  <c:v>24.981308449628163</c:v>
                </c:pt>
                <c:pt idx="3388">
                  <c:v>22.748852928791191</c:v>
                </c:pt>
                <c:pt idx="3389">
                  <c:v>20.665132132132609</c:v>
                </c:pt>
                <c:pt idx="3390">
                  <c:v>22.748852928791191</c:v>
                </c:pt>
                <c:pt idx="3391">
                  <c:v>19.677058000104321</c:v>
                </c:pt>
                <c:pt idx="3392">
                  <c:v>21.688800270037017</c:v>
                </c:pt>
                <c:pt idx="3393">
                  <c:v>20.665132132132609</c:v>
                </c:pt>
                <c:pt idx="3394">
                  <c:v>17.804564489100954</c:v>
                </c:pt>
                <c:pt idx="3395">
                  <c:v>17.804564489100954</c:v>
                </c:pt>
                <c:pt idx="3396">
                  <c:v>17.804564489100954</c:v>
                </c:pt>
                <c:pt idx="3397">
                  <c:v>18.723794311806625</c:v>
                </c:pt>
                <c:pt idx="3398">
                  <c:v>19.677058000104321</c:v>
                </c:pt>
                <c:pt idx="3399">
                  <c:v>18.723794311806625</c:v>
                </c:pt>
                <c:pt idx="3400">
                  <c:v>16.0651352389945</c:v>
                </c:pt>
                <c:pt idx="3401">
                  <c:v>27.990890972315668</c:v>
                </c:pt>
                <c:pt idx="3402">
                  <c:v>45.329544213967331</c:v>
                </c:pt>
                <c:pt idx="3403">
                  <c:v>43.574268627446209</c:v>
                </c:pt>
                <c:pt idx="3404">
                  <c:v>40.212684084658079</c:v>
                </c:pt>
                <c:pt idx="3405">
                  <c:v>34.060468379159161</c:v>
                </c:pt>
                <c:pt idx="3406">
                  <c:v>41.868947891504092</c:v>
                </c:pt>
                <c:pt idx="3407">
                  <c:v>31.255837564231324</c:v>
                </c:pt>
                <c:pt idx="3408">
                  <c:v>34.060468379159161</c:v>
                </c:pt>
                <c:pt idx="3409">
                  <c:v>32.636249398205287</c:v>
                </c:pt>
                <c:pt idx="3410">
                  <c:v>28.623034941882036</c:v>
                </c:pt>
                <c:pt idx="3411">
                  <c:v>32.636249398205287</c:v>
                </c:pt>
                <c:pt idx="3412">
                  <c:v>29.918381104648358</c:v>
                </c:pt>
                <c:pt idx="3413">
                  <c:v>26.155326832758512</c:v>
                </c:pt>
                <c:pt idx="3414">
                  <c:v>24.981308449628163</c:v>
                </c:pt>
                <c:pt idx="3415">
                  <c:v>26.155326832758512</c:v>
                </c:pt>
                <c:pt idx="3416">
                  <c:v>27.368960720164406</c:v>
                </c:pt>
                <c:pt idx="3417">
                  <c:v>26.155326832758512</c:v>
                </c:pt>
                <c:pt idx="3418">
                  <c:v>22.748852928791191</c:v>
                </c:pt>
                <c:pt idx="3419">
                  <c:v>22.748852928791191</c:v>
                </c:pt>
                <c:pt idx="3420">
                  <c:v>22.748852928791191</c:v>
                </c:pt>
                <c:pt idx="3421">
                  <c:v>23.846087545565705</c:v>
                </c:pt>
                <c:pt idx="3422">
                  <c:v>22.748852928791191</c:v>
                </c:pt>
                <c:pt idx="3423">
                  <c:v>24.981308449628163</c:v>
                </c:pt>
                <c:pt idx="3424">
                  <c:v>28.623034941882036</c:v>
                </c:pt>
                <c:pt idx="3425">
                  <c:v>29.918381104648358</c:v>
                </c:pt>
                <c:pt idx="3426">
                  <c:v>61.280006777961567</c:v>
                </c:pt>
                <c:pt idx="3427">
                  <c:v>111.59408315551998</c:v>
                </c:pt>
                <c:pt idx="3428">
                  <c:v>95.38818427169052</c:v>
                </c:pt>
                <c:pt idx="3429">
                  <c:v>80.96542826753371</c:v>
                </c:pt>
                <c:pt idx="3430">
                  <c:v>68.197856926077577</c:v>
                </c:pt>
                <c:pt idx="3431">
                  <c:v>65.831973921284842</c:v>
                </c:pt>
                <c:pt idx="3432">
                  <c:v>61.280006777961567</c:v>
                </c:pt>
                <c:pt idx="3433">
                  <c:v>50.904176575716136</c:v>
                </c:pt>
                <c:pt idx="3434">
                  <c:v>45.329544213967331</c:v>
                </c:pt>
                <c:pt idx="3435">
                  <c:v>40.212684084658079</c:v>
                </c:pt>
                <c:pt idx="3436">
                  <c:v>41.868947891504092</c:v>
                </c:pt>
                <c:pt idx="3437">
                  <c:v>35.529352948325283</c:v>
                </c:pt>
                <c:pt idx="3438">
                  <c:v>32.636249398205287</c:v>
                </c:pt>
                <c:pt idx="3439">
                  <c:v>35.529352948325283</c:v>
                </c:pt>
                <c:pt idx="3440">
                  <c:v>32.636249398205287</c:v>
                </c:pt>
                <c:pt idx="3441">
                  <c:v>29.918381104648358</c:v>
                </c:pt>
                <c:pt idx="3442">
                  <c:v>31.255837564231324</c:v>
                </c:pt>
                <c:pt idx="3443">
                  <c:v>32.636249398205287</c:v>
                </c:pt>
                <c:pt idx="3444">
                  <c:v>28.623034941882036</c:v>
                </c:pt>
                <c:pt idx="3445">
                  <c:v>28.623034941882036</c:v>
                </c:pt>
                <c:pt idx="3446">
                  <c:v>29.918381104648358</c:v>
                </c:pt>
                <c:pt idx="3447">
                  <c:v>37.043768189617921</c:v>
                </c:pt>
                <c:pt idx="3448">
                  <c:v>43.574268627446209</c:v>
                </c:pt>
                <c:pt idx="3449">
                  <c:v>50.904176575716136</c:v>
                </c:pt>
                <c:pt idx="3450">
                  <c:v>98.482551084881621</c:v>
                </c:pt>
                <c:pt idx="3451">
                  <c:v>176.99395178854232</c:v>
                </c:pt>
                <c:pt idx="3452">
                  <c:v>293.35651629550472</c:v>
                </c:pt>
                <c:pt idx="3453">
                  <c:v>253.91081739613537</c:v>
                </c:pt>
                <c:pt idx="3454">
                  <c:v>191.80732244973689</c:v>
                </c:pt>
                <c:pt idx="3455">
                  <c:v>172.24659262168157</c:v>
                </c:pt>
                <c:pt idx="3456">
                  <c:v>145.68110799550081</c:v>
                </c:pt>
                <c:pt idx="3457">
                  <c:v>118.60510623115417</c:v>
                </c:pt>
                <c:pt idx="3458">
                  <c:v>104.88939925994217</c:v>
                </c:pt>
                <c:pt idx="3459">
                  <c:v>104.88939925994217</c:v>
                </c:pt>
                <c:pt idx="3460">
                  <c:v>83.713524907957378</c:v>
                </c:pt>
                <c:pt idx="3461">
                  <c:v>78.283526737983522</c:v>
                </c:pt>
                <c:pt idx="3462">
                  <c:v>73.114293714864189</c:v>
                </c:pt>
                <c:pt idx="3463">
                  <c:v>70.624969983532822</c:v>
                </c:pt>
                <c:pt idx="3464">
                  <c:v>68.197856926077577</c:v>
                </c:pt>
                <c:pt idx="3465">
                  <c:v>63.526346582539908</c:v>
                </c:pt>
                <c:pt idx="3466">
                  <c:v>61.280006777961567</c:v>
                </c:pt>
                <c:pt idx="3467">
                  <c:v>50.904176575716136</c:v>
                </c:pt>
                <c:pt idx="3468">
                  <c:v>56.961348640091799</c:v>
                </c:pt>
                <c:pt idx="3469">
                  <c:v>54.887125501616701</c:v>
                </c:pt>
                <c:pt idx="3470">
                  <c:v>98.482551084881621</c:v>
                </c:pt>
                <c:pt idx="3471">
                  <c:v>83.713524907957378</c:v>
                </c:pt>
                <c:pt idx="3472">
                  <c:v>101.64927343352282</c:v>
                </c:pt>
                <c:pt idx="3473">
                  <c:v>111.59408315551998</c:v>
                </c:pt>
                <c:pt idx="3474">
                  <c:v>101.64927343352282</c:v>
                </c:pt>
                <c:pt idx="3475">
                  <c:v>86.52882816021247</c:v>
                </c:pt>
                <c:pt idx="3476">
                  <c:v>70.624969983532822</c:v>
                </c:pt>
                <c:pt idx="3477">
                  <c:v>70.624969983532822</c:v>
                </c:pt>
                <c:pt idx="3478">
                  <c:v>65.831973921284842</c:v>
                </c:pt>
                <c:pt idx="3479">
                  <c:v>63.526346582539908</c:v>
                </c:pt>
                <c:pt idx="3480">
                  <c:v>59.091992650798133</c:v>
                </c:pt>
                <c:pt idx="3481">
                  <c:v>52.868380329097704</c:v>
                </c:pt>
                <c:pt idx="3482">
                  <c:v>52.868380329097704</c:v>
                </c:pt>
                <c:pt idx="3483">
                  <c:v>48.993584075909546</c:v>
                </c:pt>
                <c:pt idx="3484">
                  <c:v>48.993584075909546</c:v>
                </c:pt>
                <c:pt idx="3485">
                  <c:v>45.329544213967331</c:v>
                </c:pt>
                <c:pt idx="3486">
                  <c:v>41.868947891504092</c:v>
                </c:pt>
                <c:pt idx="3487">
                  <c:v>40.212684084658079</c:v>
                </c:pt>
                <c:pt idx="3488">
                  <c:v>38.604585804070084</c:v>
                </c:pt>
                <c:pt idx="3489">
                  <c:v>40.212684084658079</c:v>
                </c:pt>
                <c:pt idx="3490">
                  <c:v>43.574268627446209</c:v>
                </c:pt>
                <c:pt idx="3491">
                  <c:v>40.212684084658079</c:v>
                </c:pt>
                <c:pt idx="3492">
                  <c:v>40.212684084658079</c:v>
                </c:pt>
                <c:pt idx="3493">
                  <c:v>40.212684084658079</c:v>
                </c:pt>
                <c:pt idx="3494">
                  <c:v>37.043768189617921</c:v>
                </c:pt>
                <c:pt idx="3495">
                  <c:v>37.043768189617921</c:v>
                </c:pt>
                <c:pt idx="3496">
                  <c:v>37.043768189617921</c:v>
                </c:pt>
                <c:pt idx="3497">
                  <c:v>32.636249398205287</c:v>
                </c:pt>
                <c:pt idx="3498">
                  <c:v>29.918381104648358</c:v>
                </c:pt>
                <c:pt idx="3499">
                  <c:v>29.918381104648358</c:v>
                </c:pt>
                <c:pt idx="3500">
                  <c:v>34.060468379159161</c:v>
                </c:pt>
                <c:pt idx="3501">
                  <c:v>35.529352948325283</c:v>
                </c:pt>
                <c:pt idx="3502">
                  <c:v>32.636249398205287</c:v>
                </c:pt>
                <c:pt idx="3503">
                  <c:v>29.918381104648358</c:v>
                </c:pt>
                <c:pt idx="3504">
                  <c:v>29.918381104648358</c:v>
                </c:pt>
                <c:pt idx="3505">
                  <c:v>31.255837564231324</c:v>
                </c:pt>
                <c:pt idx="3506">
                  <c:v>28.623034941882036</c:v>
                </c:pt>
                <c:pt idx="3507">
                  <c:v>31.255837564231324</c:v>
                </c:pt>
                <c:pt idx="3508">
                  <c:v>27.368960720164406</c:v>
                </c:pt>
                <c:pt idx="3509">
                  <c:v>29.918381104648358</c:v>
                </c:pt>
                <c:pt idx="3510">
                  <c:v>28.623034941882036</c:v>
                </c:pt>
                <c:pt idx="3511">
                  <c:v>26.155326832758512</c:v>
                </c:pt>
                <c:pt idx="3512">
                  <c:v>27.368960720164406</c:v>
                </c:pt>
                <c:pt idx="3513">
                  <c:v>29.918381104648358</c:v>
                </c:pt>
                <c:pt idx="3514">
                  <c:v>28.623034941882036</c:v>
                </c:pt>
                <c:pt idx="3515">
                  <c:v>26.155326832758512</c:v>
                </c:pt>
                <c:pt idx="3516">
                  <c:v>27.368960720164406</c:v>
                </c:pt>
                <c:pt idx="3517">
                  <c:v>32.636249398205287</c:v>
                </c:pt>
                <c:pt idx="3518">
                  <c:v>34.060468379159161</c:v>
                </c:pt>
                <c:pt idx="3519">
                  <c:v>29.918381104648358</c:v>
                </c:pt>
                <c:pt idx="3520">
                  <c:v>29.918381104648358</c:v>
                </c:pt>
                <c:pt idx="3521">
                  <c:v>28.623034941882036</c:v>
                </c:pt>
                <c:pt idx="3522">
                  <c:v>24.981308449628163</c:v>
                </c:pt>
                <c:pt idx="3523">
                  <c:v>27.368960720164406</c:v>
                </c:pt>
                <c:pt idx="3524">
                  <c:v>27.368960720164406</c:v>
                </c:pt>
                <c:pt idx="3525">
                  <c:v>23.846087545565705</c:v>
                </c:pt>
                <c:pt idx="3526">
                  <c:v>24.981308449628163</c:v>
                </c:pt>
                <c:pt idx="3527">
                  <c:v>24.981308449628163</c:v>
                </c:pt>
                <c:pt idx="3528">
                  <c:v>27.368960720164406</c:v>
                </c:pt>
                <c:pt idx="3529">
                  <c:v>27.368960720164406</c:v>
                </c:pt>
                <c:pt idx="3530">
                  <c:v>22.748852928791191</c:v>
                </c:pt>
                <c:pt idx="3531">
                  <c:v>23.846087545565705</c:v>
                </c:pt>
                <c:pt idx="3532">
                  <c:v>26.155326832758512</c:v>
                </c:pt>
                <c:pt idx="3533">
                  <c:v>22.748852928791191</c:v>
                </c:pt>
                <c:pt idx="3534">
                  <c:v>21.688800270037017</c:v>
                </c:pt>
                <c:pt idx="3535">
                  <c:v>21.688800270037017</c:v>
                </c:pt>
                <c:pt idx="3536">
                  <c:v>23.846087545565705</c:v>
                </c:pt>
                <c:pt idx="3537">
                  <c:v>22.748852928791191</c:v>
                </c:pt>
                <c:pt idx="3538">
                  <c:v>21.688800270037017</c:v>
                </c:pt>
                <c:pt idx="3539">
                  <c:v>22.748852928791191</c:v>
                </c:pt>
                <c:pt idx="3540">
                  <c:v>23.846087545565705</c:v>
                </c:pt>
                <c:pt idx="3541">
                  <c:v>26.155326832758512</c:v>
                </c:pt>
                <c:pt idx="3542">
                  <c:v>24.981308449628163</c:v>
                </c:pt>
                <c:pt idx="3543">
                  <c:v>22.748852928791191</c:v>
                </c:pt>
                <c:pt idx="3544">
                  <c:v>24.981308449628163</c:v>
                </c:pt>
                <c:pt idx="3545">
                  <c:v>24.981308449628163</c:v>
                </c:pt>
                <c:pt idx="3546">
                  <c:v>21.688800270037017</c:v>
                </c:pt>
                <c:pt idx="3547">
                  <c:v>19.677058000104321</c:v>
                </c:pt>
                <c:pt idx="3548">
                  <c:v>22.748852928791191</c:v>
                </c:pt>
                <c:pt idx="3549">
                  <c:v>23.846087545565705</c:v>
                </c:pt>
                <c:pt idx="3550">
                  <c:v>32.636249398205287</c:v>
                </c:pt>
                <c:pt idx="3551">
                  <c:v>32.026979262662884</c:v>
                </c:pt>
                <c:pt idx="3552">
                  <c:v>31.426022517699383</c:v>
                </c:pt>
                <c:pt idx="3553">
                  <c:v>30.833307922908659</c:v>
                </c:pt>
                <c:pt idx="3554">
                  <c:v>30.248764483041853</c:v>
                </c:pt>
                <c:pt idx="3555">
                  <c:v>29.672321448434019</c:v>
                </c:pt>
                <c:pt idx="3556">
                  <c:v>29.103908315433671</c:v>
                </c:pt>
                <c:pt idx="3557">
                  <c:v>28.543454826835397</c:v>
                </c:pt>
                <c:pt idx="3558">
                  <c:v>27.990890972315668</c:v>
                </c:pt>
                <c:pt idx="3559">
                  <c:v>27.446146988871401</c:v>
                </c:pt>
                <c:pt idx="3560">
                  <c:v>26.909153361262053</c:v>
                </c:pt>
                <c:pt idx="3561">
                  <c:v>26.379840822454529</c:v>
                </c:pt>
                <c:pt idx="3562">
                  <c:v>25.858140354071473</c:v>
                </c:pt>
                <c:pt idx="3563">
                  <c:v>25.343983186842838</c:v>
                </c:pt>
                <c:pt idx="3564">
                  <c:v>24.837300801060607</c:v>
                </c:pt>
                <c:pt idx="3565">
                  <c:v>24.338024927036951</c:v>
                </c:pt>
                <c:pt idx="3566">
                  <c:v>23.846087545565705</c:v>
                </c:pt>
                <c:pt idx="3567">
                  <c:v>23.846087545565705</c:v>
                </c:pt>
                <c:pt idx="3568">
                  <c:v>23.846087545565705</c:v>
                </c:pt>
                <c:pt idx="3569">
                  <c:v>24.981308449628163</c:v>
                </c:pt>
                <c:pt idx="3570">
                  <c:v>22.748852928791191</c:v>
                </c:pt>
                <c:pt idx="3571">
                  <c:v>23.846087545565705</c:v>
                </c:pt>
                <c:pt idx="3572">
                  <c:v>22.748852928791191</c:v>
                </c:pt>
                <c:pt idx="3573">
                  <c:v>19.677058000104321</c:v>
                </c:pt>
                <c:pt idx="3574">
                  <c:v>19.677058000104321</c:v>
                </c:pt>
                <c:pt idx="3575">
                  <c:v>20.665132132132609</c:v>
                </c:pt>
                <c:pt idx="3576">
                  <c:v>19.677058000104321</c:v>
                </c:pt>
                <c:pt idx="3577">
                  <c:v>21.688800270037017</c:v>
                </c:pt>
                <c:pt idx="3578">
                  <c:v>22.748852928791191</c:v>
                </c:pt>
                <c:pt idx="3579">
                  <c:v>20.665132132132609</c:v>
                </c:pt>
                <c:pt idx="3580">
                  <c:v>21.688800270037017</c:v>
                </c:pt>
                <c:pt idx="3581">
                  <c:v>21.688800270037017</c:v>
                </c:pt>
                <c:pt idx="3582">
                  <c:v>21.688800270037017</c:v>
                </c:pt>
                <c:pt idx="3583">
                  <c:v>20.665132132132609</c:v>
                </c:pt>
                <c:pt idx="3584">
                  <c:v>21.688800270037017</c:v>
                </c:pt>
                <c:pt idx="3585">
                  <c:v>20.665132132132609</c:v>
                </c:pt>
                <c:pt idx="3586">
                  <c:v>18.723794311806625</c:v>
                </c:pt>
                <c:pt idx="3587">
                  <c:v>21.688800270037017</c:v>
                </c:pt>
                <c:pt idx="3588">
                  <c:v>18.723794311806625</c:v>
                </c:pt>
                <c:pt idx="3589">
                  <c:v>21.688800270037017</c:v>
                </c:pt>
                <c:pt idx="3590">
                  <c:v>18.723794311806625</c:v>
                </c:pt>
                <c:pt idx="3591">
                  <c:v>17.804564489100954</c:v>
                </c:pt>
                <c:pt idx="3592">
                  <c:v>19.677058000104321</c:v>
                </c:pt>
                <c:pt idx="3593">
                  <c:v>18.723794311806625</c:v>
                </c:pt>
                <c:pt idx="3594">
                  <c:v>18.723794311806625</c:v>
                </c:pt>
                <c:pt idx="3595">
                  <c:v>19.677058000104321</c:v>
                </c:pt>
                <c:pt idx="3596">
                  <c:v>17.804564489100954</c:v>
                </c:pt>
                <c:pt idx="3597">
                  <c:v>18.723794311806625</c:v>
                </c:pt>
                <c:pt idx="3598">
                  <c:v>17.804564489100954</c:v>
                </c:pt>
                <c:pt idx="3599">
                  <c:v>20.665132132132609</c:v>
                </c:pt>
                <c:pt idx="3600">
                  <c:v>19.677058000104321</c:v>
                </c:pt>
                <c:pt idx="3601">
                  <c:v>16.918598969599898</c:v>
                </c:pt>
                <c:pt idx="3602">
                  <c:v>17.804564489100954</c:v>
                </c:pt>
                <c:pt idx="3603">
                  <c:v>17.804564489100954</c:v>
                </c:pt>
                <c:pt idx="3604">
                  <c:v>17.804564489100954</c:v>
                </c:pt>
                <c:pt idx="3605">
                  <c:v>16.0651352389945</c:v>
                </c:pt>
                <c:pt idx="3606">
                  <c:v>16.0651352389945</c:v>
                </c:pt>
                <c:pt idx="3607">
                  <c:v>16.0651352389945</c:v>
                </c:pt>
                <c:pt idx="3608">
                  <c:v>16.918598969599898</c:v>
                </c:pt>
                <c:pt idx="3609">
                  <c:v>17.804564489100954</c:v>
                </c:pt>
                <c:pt idx="3610">
                  <c:v>17.804564489100954</c:v>
                </c:pt>
                <c:pt idx="3611">
                  <c:v>17.804564489100954</c:v>
                </c:pt>
                <c:pt idx="3612">
                  <c:v>21.688800270037017</c:v>
                </c:pt>
                <c:pt idx="3613">
                  <c:v>28.623034941882036</c:v>
                </c:pt>
                <c:pt idx="3614">
                  <c:v>23.846087545565705</c:v>
                </c:pt>
                <c:pt idx="3615">
                  <c:v>27.368960720164406</c:v>
                </c:pt>
                <c:pt idx="3616">
                  <c:v>37.043768189617921</c:v>
                </c:pt>
                <c:pt idx="3617">
                  <c:v>43.574268627446209</c:v>
                </c:pt>
                <c:pt idx="3618">
                  <c:v>40.212684084658079</c:v>
                </c:pt>
                <c:pt idx="3619">
                  <c:v>47.135679067472864</c:v>
                </c:pt>
                <c:pt idx="3620">
                  <c:v>41.868947891504092</c:v>
                </c:pt>
                <c:pt idx="3621">
                  <c:v>41.868947891504092</c:v>
                </c:pt>
                <c:pt idx="3622">
                  <c:v>43.574268627446209</c:v>
                </c:pt>
                <c:pt idx="3623">
                  <c:v>40.212684084658079</c:v>
                </c:pt>
                <c:pt idx="3624">
                  <c:v>41.868947891504092</c:v>
                </c:pt>
                <c:pt idx="3625">
                  <c:v>40.212684084658079</c:v>
                </c:pt>
                <c:pt idx="3626">
                  <c:v>37.043768189617921</c:v>
                </c:pt>
                <c:pt idx="3627">
                  <c:v>31.255837564231324</c:v>
                </c:pt>
                <c:pt idx="3628">
                  <c:v>35.529352948325283</c:v>
                </c:pt>
                <c:pt idx="3629">
                  <c:v>31.255837564231324</c:v>
                </c:pt>
                <c:pt idx="3630">
                  <c:v>27.368960720164406</c:v>
                </c:pt>
                <c:pt idx="3631">
                  <c:v>31.255837564231324</c:v>
                </c:pt>
                <c:pt idx="3632">
                  <c:v>26.155326832758512</c:v>
                </c:pt>
                <c:pt idx="3633">
                  <c:v>28.623034941882036</c:v>
                </c:pt>
                <c:pt idx="3634">
                  <c:v>27.368960720164406</c:v>
                </c:pt>
                <c:pt idx="3635">
                  <c:v>24.981308449628163</c:v>
                </c:pt>
                <c:pt idx="3636">
                  <c:v>26.155326832758512</c:v>
                </c:pt>
                <c:pt idx="3637">
                  <c:v>27.368960720164406</c:v>
                </c:pt>
                <c:pt idx="3638">
                  <c:v>23.846087545565705</c:v>
                </c:pt>
                <c:pt idx="3639">
                  <c:v>21.688800270037017</c:v>
                </c:pt>
                <c:pt idx="3640">
                  <c:v>22.748852928791191</c:v>
                </c:pt>
                <c:pt idx="3641">
                  <c:v>24.981308449628163</c:v>
                </c:pt>
                <c:pt idx="3642">
                  <c:v>24.981308449628163</c:v>
                </c:pt>
                <c:pt idx="3643">
                  <c:v>22.748852928791191</c:v>
                </c:pt>
                <c:pt idx="3644">
                  <c:v>23.846087545565705</c:v>
                </c:pt>
                <c:pt idx="3645">
                  <c:v>22.748852928791191</c:v>
                </c:pt>
                <c:pt idx="3646">
                  <c:v>23.846087545565705</c:v>
                </c:pt>
                <c:pt idx="3647">
                  <c:v>22.748852928791191</c:v>
                </c:pt>
                <c:pt idx="3648">
                  <c:v>22.748852928791191</c:v>
                </c:pt>
                <c:pt idx="3649">
                  <c:v>24.981308449628163</c:v>
                </c:pt>
                <c:pt idx="3650">
                  <c:v>29.918381104648358</c:v>
                </c:pt>
                <c:pt idx="3651">
                  <c:v>28.623034941882036</c:v>
                </c:pt>
                <c:pt idx="3652">
                  <c:v>28.623034941882036</c:v>
                </c:pt>
                <c:pt idx="3653">
                  <c:v>29.918381104648358</c:v>
                </c:pt>
                <c:pt idx="3654">
                  <c:v>29.918381104648358</c:v>
                </c:pt>
                <c:pt idx="3655">
                  <c:v>27.368960720164406</c:v>
                </c:pt>
                <c:pt idx="3656">
                  <c:v>40.212684084658079</c:v>
                </c:pt>
                <c:pt idx="3657">
                  <c:v>23.846087545565705</c:v>
                </c:pt>
                <c:pt idx="3658">
                  <c:v>27.368960720164406</c:v>
                </c:pt>
                <c:pt idx="3659">
                  <c:v>23.846087545565705</c:v>
                </c:pt>
                <c:pt idx="3660">
                  <c:v>22.748852928791191</c:v>
                </c:pt>
                <c:pt idx="3661">
                  <c:v>26.155326832758512</c:v>
                </c:pt>
                <c:pt idx="3662">
                  <c:v>26.155326832758512</c:v>
                </c:pt>
                <c:pt idx="3663">
                  <c:v>31.255837564231324</c:v>
                </c:pt>
                <c:pt idx="3664">
                  <c:v>64.288253844931148</c:v>
                </c:pt>
                <c:pt idx="3665">
                  <c:v>117.41496508835877</c:v>
                </c:pt>
                <c:pt idx="3666">
                  <c:v>196.9394464056052</c:v>
                </c:pt>
                <c:pt idx="3667">
                  <c:v>149.88598638833511</c:v>
                </c:pt>
                <c:pt idx="3668">
                  <c:v>122.22817838446757</c:v>
                </c:pt>
                <c:pt idx="3669">
                  <c:v>108.20398251792648</c:v>
                </c:pt>
                <c:pt idx="3670">
                  <c:v>95.38818427169052</c:v>
                </c:pt>
                <c:pt idx="3671">
                  <c:v>83.713524907957378</c:v>
                </c:pt>
                <c:pt idx="3672">
                  <c:v>80.96542826753371</c:v>
                </c:pt>
                <c:pt idx="3673">
                  <c:v>70.624969983532822</c:v>
                </c:pt>
                <c:pt idx="3674">
                  <c:v>65.831973921284842</c:v>
                </c:pt>
                <c:pt idx="3675">
                  <c:v>61.280006777961567</c:v>
                </c:pt>
                <c:pt idx="3676">
                  <c:v>61.280006777961567</c:v>
                </c:pt>
                <c:pt idx="3677">
                  <c:v>52.868380329097704</c:v>
                </c:pt>
                <c:pt idx="3678">
                  <c:v>56.961348640091799</c:v>
                </c:pt>
                <c:pt idx="3679">
                  <c:v>52.868380329097704</c:v>
                </c:pt>
                <c:pt idx="3680">
                  <c:v>45.329544213967331</c:v>
                </c:pt>
                <c:pt idx="3681">
                  <c:v>45.329544213967331</c:v>
                </c:pt>
                <c:pt idx="3682">
                  <c:v>47.135679067472864</c:v>
                </c:pt>
                <c:pt idx="3683">
                  <c:v>43.574268627446209</c:v>
                </c:pt>
                <c:pt idx="3684">
                  <c:v>45.329544213967331</c:v>
                </c:pt>
                <c:pt idx="3685">
                  <c:v>38.604585804070084</c:v>
                </c:pt>
                <c:pt idx="3686">
                  <c:v>41.868947891504092</c:v>
                </c:pt>
                <c:pt idx="3687">
                  <c:v>35.529352948325283</c:v>
                </c:pt>
                <c:pt idx="3688">
                  <c:v>40.212684084658079</c:v>
                </c:pt>
                <c:pt idx="3689">
                  <c:v>45.329544213967331</c:v>
                </c:pt>
                <c:pt idx="3690">
                  <c:v>40.212684084658079</c:v>
                </c:pt>
                <c:pt idx="3691">
                  <c:v>43.574268627446209</c:v>
                </c:pt>
                <c:pt idx="3692">
                  <c:v>50.904176575716136</c:v>
                </c:pt>
                <c:pt idx="3693">
                  <c:v>63.526346582539908</c:v>
                </c:pt>
                <c:pt idx="3694">
                  <c:v>68.197856926077577</c:v>
                </c:pt>
                <c:pt idx="3695">
                  <c:v>68.197856926077577</c:v>
                </c:pt>
                <c:pt idx="3696">
                  <c:v>75.666814956005595</c:v>
                </c:pt>
                <c:pt idx="3697">
                  <c:v>65.831973921284842</c:v>
                </c:pt>
                <c:pt idx="3698">
                  <c:v>65.831973921284842</c:v>
                </c:pt>
                <c:pt idx="3699">
                  <c:v>61.280006777961567</c:v>
                </c:pt>
                <c:pt idx="3700">
                  <c:v>61.280006777961567</c:v>
                </c:pt>
                <c:pt idx="3701">
                  <c:v>54.887125501616701</c:v>
                </c:pt>
                <c:pt idx="3702">
                  <c:v>59.091992650798133</c:v>
                </c:pt>
                <c:pt idx="3703">
                  <c:v>56.961348640091799</c:v>
                </c:pt>
                <c:pt idx="3704">
                  <c:v>65.831973921284842</c:v>
                </c:pt>
                <c:pt idx="3705">
                  <c:v>47.135679067472864</c:v>
                </c:pt>
                <c:pt idx="3706">
                  <c:v>47.135679067472864</c:v>
                </c:pt>
                <c:pt idx="3707">
                  <c:v>48.993584075909546</c:v>
                </c:pt>
                <c:pt idx="3708">
                  <c:v>43.574268627446209</c:v>
                </c:pt>
                <c:pt idx="3709">
                  <c:v>41.868947891504092</c:v>
                </c:pt>
                <c:pt idx="3710">
                  <c:v>43.574268627446209</c:v>
                </c:pt>
                <c:pt idx="3711">
                  <c:v>43.574268627446209</c:v>
                </c:pt>
                <c:pt idx="3712">
                  <c:v>47.135679067472864</c:v>
                </c:pt>
                <c:pt idx="3713">
                  <c:v>45.329544213967331</c:v>
                </c:pt>
                <c:pt idx="3714">
                  <c:v>50.904176575716136</c:v>
                </c:pt>
                <c:pt idx="3715">
                  <c:v>48.993584075909546</c:v>
                </c:pt>
                <c:pt idx="3716">
                  <c:v>63.526346582539908</c:v>
                </c:pt>
                <c:pt idx="3717">
                  <c:v>56.961348640091799</c:v>
                </c:pt>
                <c:pt idx="3718">
                  <c:v>47.135679067472864</c:v>
                </c:pt>
                <c:pt idx="3719">
                  <c:v>54.887125501616701</c:v>
                </c:pt>
                <c:pt idx="3720">
                  <c:v>52.868380329097704</c:v>
                </c:pt>
                <c:pt idx="3721">
                  <c:v>47.135679067472864</c:v>
                </c:pt>
                <c:pt idx="3722">
                  <c:v>45.329544213967331</c:v>
                </c:pt>
                <c:pt idx="3723">
                  <c:v>45.329544213967331</c:v>
                </c:pt>
                <c:pt idx="3724">
                  <c:v>43.574268627446209</c:v>
                </c:pt>
                <c:pt idx="3725">
                  <c:v>45.329544213967331</c:v>
                </c:pt>
                <c:pt idx="3726">
                  <c:v>43.574268627446209</c:v>
                </c:pt>
                <c:pt idx="3727">
                  <c:v>41.868947891504092</c:v>
                </c:pt>
                <c:pt idx="3728">
                  <c:v>41.868947891504092</c:v>
                </c:pt>
                <c:pt idx="3729">
                  <c:v>40.212684084658079</c:v>
                </c:pt>
                <c:pt idx="3730">
                  <c:v>37.043768189617921</c:v>
                </c:pt>
                <c:pt idx="3731">
                  <c:v>40.212684084658079</c:v>
                </c:pt>
                <c:pt idx="3732">
                  <c:v>40.212684084658079</c:v>
                </c:pt>
                <c:pt idx="3733">
                  <c:v>38.604585804070084</c:v>
                </c:pt>
                <c:pt idx="3734">
                  <c:v>32.636249398205287</c:v>
                </c:pt>
                <c:pt idx="3735">
                  <c:v>34.060468379159161</c:v>
                </c:pt>
                <c:pt idx="3736">
                  <c:v>34.060468379159161</c:v>
                </c:pt>
                <c:pt idx="3737">
                  <c:v>34.060468379159161</c:v>
                </c:pt>
                <c:pt idx="3738">
                  <c:v>56.961348640091799</c:v>
                </c:pt>
                <c:pt idx="3739">
                  <c:v>54.887125501616701</c:v>
                </c:pt>
                <c:pt idx="3740">
                  <c:v>52.868380329097704</c:v>
                </c:pt>
                <c:pt idx="3741">
                  <c:v>48.993584075909546</c:v>
                </c:pt>
                <c:pt idx="3742">
                  <c:v>45.329544213967331</c:v>
                </c:pt>
              </c:numCache>
            </c:numRef>
          </c:xVal>
          <c:yVal>
            <c:numRef>
              <c:f>'Hydro Graph'!$C$2:$C$3744</c:f>
              <c:numCache>
                <c:formatCode>General</c:formatCode>
                <c:ptCount val="3743"/>
                <c:pt idx="0">
                  <c:v>1.6576238235294121</c:v>
                </c:pt>
                <c:pt idx="1">
                  <c:v>1.6590282352941179</c:v>
                </c:pt>
                <c:pt idx="2">
                  <c:v>1.660432647058824</c:v>
                </c:pt>
                <c:pt idx="3">
                  <c:v>1.6618370588235289</c:v>
                </c:pt>
                <c:pt idx="4">
                  <c:v>1.663241470588235</c:v>
                </c:pt>
                <c:pt idx="5">
                  <c:v>1.6646458823529411</c:v>
                </c:pt>
                <c:pt idx="6">
                  <c:v>1.6660502941176469</c:v>
                </c:pt>
                <c:pt idx="7">
                  <c:v>1.667454705882353</c:v>
                </c:pt>
                <c:pt idx="8">
                  <c:v>1.6688591176470591</c:v>
                </c:pt>
                <c:pt idx="9">
                  <c:v>1.6702635294117649</c:v>
                </c:pt>
                <c:pt idx="10">
                  <c:v>1.671667941176471</c:v>
                </c:pt>
                <c:pt idx="11">
                  <c:v>1.6730723529411771</c:v>
                </c:pt>
                <c:pt idx="12">
                  <c:v>1.674476764705882</c:v>
                </c:pt>
                <c:pt idx="13">
                  <c:v>1.675881176470589</c:v>
                </c:pt>
                <c:pt idx="14">
                  <c:v>1.6772855882352939</c:v>
                </c:pt>
                <c:pt idx="15">
                  <c:v>1.67869</c:v>
                </c:pt>
                <c:pt idx="16">
                  <c:v>1.7025650000000001</c:v>
                </c:pt>
                <c:pt idx="17">
                  <c:v>1.7025650000000001</c:v>
                </c:pt>
                <c:pt idx="18">
                  <c:v>1.798065</c:v>
                </c:pt>
                <c:pt idx="19">
                  <c:v>1.845815</c:v>
                </c:pt>
                <c:pt idx="20">
                  <c:v>1.798065</c:v>
                </c:pt>
                <c:pt idx="21">
                  <c:v>1.7025650000000001</c:v>
                </c:pt>
                <c:pt idx="22">
                  <c:v>1.7741899999999999</c:v>
                </c:pt>
                <c:pt idx="23">
                  <c:v>1.7741899999999999</c:v>
                </c:pt>
                <c:pt idx="24">
                  <c:v>1.67869</c:v>
                </c:pt>
                <c:pt idx="25">
                  <c:v>1.7741899999999999</c:v>
                </c:pt>
                <c:pt idx="26">
                  <c:v>1.67869</c:v>
                </c:pt>
                <c:pt idx="27">
                  <c:v>1.6548149999999999</c:v>
                </c:pt>
                <c:pt idx="28">
                  <c:v>1.7503150000000001</c:v>
                </c:pt>
                <c:pt idx="29">
                  <c:v>1.7503150000000001</c:v>
                </c:pt>
                <c:pt idx="30">
                  <c:v>1.7503150000000001</c:v>
                </c:pt>
                <c:pt idx="31">
                  <c:v>1.7503150000000001</c:v>
                </c:pt>
                <c:pt idx="32">
                  <c:v>1.7503150000000001</c:v>
                </c:pt>
                <c:pt idx="33">
                  <c:v>1.7503150000000001</c:v>
                </c:pt>
                <c:pt idx="34">
                  <c:v>1.7503150000000001</c:v>
                </c:pt>
                <c:pt idx="35">
                  <c:v>1.7025650000000001</c:v>
                </c:pt>
                <c:pt idx="36">
                  <c:v>1.6548149999999999</c:v>
                </c:pt>
                <c:pt idx="37">
                  <c:v>1.7503150000000001</c:v>
                </c:pt>
                <c:pt idx="38">
                  <c:v>1.67869</c:v>
                </c:pt>
                <c:pt idx="39">
                  <c:v>1.6548149999999999</c:v>
                </c:pt>
                <c:pt idx="40">
                  <c:v>1.72644</c:v>
                </c:pt>
                <c:pt idx="41">
                  <c:v>1.7503150000000001</c:v>
                </c:pt>
                <c:pt idx="42">
                  <c:v>1.72644</c:v>
                </c:pt>
                <c:pt idx="43">
                  <c:v>1.6548149999999999</c:v>
                </c:pt>
                <c:pt idx="44">
                  <c:v>1.7025650000000001</c:v>
                </c:pt>
                <c:pt idx="45">
                  <c:v>1.6548149999999999</c:v>
                </c:pt>
                <c:pt idx="46">
                  <c:v>1.7025650000000001</c:v>
                </c:pt>
                <c:pt idx="47">
                  <c:v>1.67869</c:v>
                </c:pt>
                <c:pt idx="48">
                  <c:v>1.72644</c:v>
                </c:pt>
                <c:pt idx="49">
                  <c:v>1.7503150000000001</c:v>
                </c:pt>
                <c:pt idx="50">
                  <c:v>1.6548149999999999</c:v>
                </c:pt>
                <c:pt idx="51">
                  <c:v>1.7025650000000001</c:v>
                </c:pt>
                <c:pt idx="52">
                  <c:v>1.6548149999999999</c:v>
                </c:pt>
                <c:pt idx="53">
                  <c:v>1.6548149999999999</c:v>
                </c:pt>
                <c:pt idx="54">
                  <c:v>1.7025650000000001</c:v>
                </c:pt>
                <c:pt idx="55">
                  <c:v>1.7025650000000001</c:v>
                </c:pt>
                <c:pt idx="56">
                  <c:v>1.6548149999999999</c:v>
                </c:pt>
                <c:pt idx="57">
                  <c:v>1.6309400000000001</c:v>
                </c:pt>
                <c:pt idx="58">
                  <c:v>1.6548149999999999</c:v>
                </c:pt>
                <c:pt idx="59">
                  <c:v>1.7025650000000001</c:v>
                </c:pt>
                <c:pt idx="60">
                  <c:v>1.6548149999999999</c:v>
                </c:pt>
                <c:pt idx="61">
                  <c:v>1.7025650000000001</c:v>
                </c:pt>
                <c:pt idx="62">
                  <c:v>1.67869</c:v>
                </c:pt>
                <c:pt idx="63">
                  <c:v>1.6309400000000001</c:v>
                </c:pt>
                <c:pt idx="64">
                  <c:v>1.7025650000000001</c:v>
                </c:pt>
                <c:pt idx="65">
                  <c:v>1.607065</c:v>
                </c:pt>
                <c:pt idx="66">
                  <c:v>1.607065</c:v>
                </c:pt>
                <c:pt idx="67">
                  <c:v>1.6548149999999999</c:v>
                </c:pt>
                <c:pt idx="68">
                  <c:v>1.5831900000000001</c:v>
                </c:pt>
                <c:pt idx="69">
                  <c:v>1.6548149999999999</c:v>
                </c:pt>
                <c:pt idx="70">
                  <c:v>1.607065</c:v>
                </c:pt>
                <c:pt idx="71">
                  <c:v>1.6309400000000001</c:v>
                </c:pt>
                <c:pt idx="72">
                  <c:v>1.6548149999999999</c:v>
                </c:pt>
                <c:pt idx="73">
                  <c:v>1.6548149999999999</c:v>
                </c:pt>
                <c:pt idx="74">
                  <c:v>1.559315</c:v>
                </c:pt>
                <c:pt idx="75">
                  <c:v>1.559315</c:v>
                </c:pt>
                <c:pt idx="76">
                  <c:v>1.559315</c:v>
                </c:pt>
                <c:pt idx="77">
                  <c:v>1.607065</c:v>
                </c:pt>
                <c:pt idx="78">
                  <c:v>1.559315</c:v>
                </c:pt>
                <c:pt idx="79">
                  <c:v>1.6309400000000001</c:v>
                </c:pt>
                <c:pt idx="80">
                  <c:v>1.559315</c:v>
                </c:pt>
                <c:pt idx="81">
                  <c:v>1.607065</c:v>
                </c:pt>
                <c:pt idx="82">
                  <c:v>1.607065</c:v>
                </c:pt>
                <c:pt idx="83">
                  <c:v>1.6309400000000001</c:v>
                </c:pt>
                <c:pt idx="84">
                  <c:v>1.6309400000000001</c:v>
                </c:pt>
                <c:pt idx="85">
                  <c:v>1.67869</c:v>
                </c:pt>
                <c:pt idx="86">
                  <c:v>1.6548149999999999</c:v>
                </c:pt>
                <c:pt idx="87">
                  <c:v>1.607065</c:v>
                </c:pt>
                <c:pt idx="88">
                  <c:v>1.6548149999999999</c:v>
                </c:pt>
                <c:pt idx="89">
                  <c:v>1.6309400000000001</c:v>
                </c:pt>
                <c:pt idx="90">
                  <c:v>1.67869</c:v>
                </c:pt>
                <c:pt idx="91">
                  <c:v>1.607065</c:v>
                </c:pt>
                <c:pt idx="92">
                  <c:v>1.5831900000000001</c:v>
                </c:pt>
                <c:pt idx="93">
                  <c:v>1.607065</c:v>
                </c:pt>
                <c:pt idx="94">
                  <c:v>1.5831900000000001</c:v>
                </c:pt>
                <c:pt idx="95">
                  <c:v>1.607065</c:v>
                </c:pt>
                <c:pt idx="96">
                  <c:v>1.6548149999999999</c:v>
                </c:pt>
                <c:pt idx="97">
                  <c:v>1.559315</c:v>
                </c:pt>
                <c:pt idx="98">
                  <c:v>1.6309400000000001</c:v>
                </c:pt>
                <c:pt idx="99">
                  <c:v>1.5354399999999999</c:v>
                </c:pt>
                <c:pt idx="100">
                  <c:v>1.5831900000000001</c:v>
                </c:pt>
                <c:pt idx="101">
                  <c:v>1.559315</c:v>
                </c:pt>
                <c:pt idx="102">
                  <c:v>1.559315</c:v>
                </c:pt>
                <c:pt idx="103">
                  <c:v>1.559315</c:v>
                </c:pt>
                <c:pt idx="104">
                  <c:v>1.4459087500000001</c:v>
                </c:pt>
                <c:pt idx="105">
                  <c:v>1.5145493750000001</c:v>
                </c:pt>
                <c:pt idx="106">
                  <c:v>1.5831900000000001</c:v>
                </c:pt>
                <c:pt idx="107">
                  <c:v>1.5831900000000001</c:v>
                </c:pt>
                <c:pt idx="108">
                  <c:v>1.6309400000000001</c:v>
                </c:pt>
                <c:pt idx="109">
                  <c:v>1.607065</c:v>
                </c:pt>
                <c:pt idx="110">
                  <c:v>1.67869</c:v>
                </c:pt>
                <c:pt idx="111">
                  <c:v>1.559315</c:v>
                </c:pt>
                <c:pt idx="112">
                  <c:v>1.6309400000000001</c:v>
                </c:pt>
                <c:pt idx="113">
                  <c:v>1.6548149999999999</c:v>
                </c:pt>
                <c:pt idx="114">
                  <c:v>1.6309400000000001</c:v>
                </c:pt>
                <c:pt idx="115">
                  <c:v>1.559315</c:v>
                </c:pt>
                <c:pt idx="116">
                  <c:v>1.559315</c:v>
                </c:pt>
                <c:pt idx="117">
                  <c:v>1.607065</c:v>
                </c:pt>
                <c:pt idx="118">
                  <c:v>1.559315</c:v>
                </c:pt>
                <c:pt idx="119">
                  <c:v>1.559315</c:v>
                </c:pt>
                <c:pt idx="120">
                  <c:v>1.607065</c:v>
                </c:pt>
                <c:pt idx="121">
                  <c:v>1.5831900000000001</c:v>
                </c:pt>
                <c:pt idx="122">
                  <c:v>1.5831900000000001</c:v>
                </c:pt>
                <c:pt idx="123">
                  <c:v>1.559315</c:v>
                </c:pt>
                <c:pt idx="124">
                  <c:v>1.559315</c:v>
                </c:pt>
                <c:pt idx="125">
                  <c:v>1.5831900000000001</c:v>
                </c:pt>
                <c:pt idx="126">
                  <c:v>1.5831900000000001</c:v>
                </c:pt>
                <c:pt idx="127">
                  <c:v>1.559315</c:v>
                </c:pt>
                <c:pt idx="128">
                  <c:v>1.5354399999999999</c:v>
                </c:pt>
                <c:pt idx="129">
                  <c:v>1.6309400000000001</c:v>
                </c:pt>
                <c:pt idx="130">
                  <c:v>1.5354399999999999</c:v>
                </c:pt>
                <c:pt idx="131">
                  <c:v>1.6548149999999999</c:v>
                </c:pt>
                <c:pt idx="132">
                  <c:v>1.6548149999999999</c:v>
                </c:pt>
                <c:pt idx="133">
                  <c:v>1.6548149999999999</c:v>
                </c:pt>
                <c:pt idx="134">
                  <c:v>1.607065</c:v>
                </c:pt>
                <c:pt idx="135">
                  <c:v>1.6548149999999999</c:v>
                </c:pt>
                <c:pt idx="136">
                  <c:v>1.6309400000000001</c:v>
                </c:pt>
                <c:pt idx="137">
                  <c:v>1.67869</c:v>
                </c:pt>
                <c:pt idx="138">
                  <c:v>1.607065</c:v>
                </c:pt>
                <c:pt idx="139">
                  <c:v>1.559315</c:v>
                </c:pt>
                <c:pt idx="140">
                  <c:v>1.607065</c:v>
                </c:pt>
                <c:pt idx="141">
                  <c:v>1.5831900000000001</c:v>
                </c:pt>
                <c:pt idx="142">
                  <c:v>1.5354399999999999</c:v>
                </c:pt>
                <c:pt idx="143">
                  <c:v>1.5831900000000001</c:v>
                </c:pt>
                <c:pt idx="144">
                  <c:v>1.559315</c:v>
                </c:pt>
                <c:pt idx="145">
                  <c:v>1.607065</c:v>
                </c:pt>
                <c:pt idx="146">
                  <c:v>1.559315</c:v>
                </c:pt>
                <c:pt idx="147">
                  <c:v>1.559315</c:v>
                </c:pt>
                <c:pt idx="148">
                  <c:v>1.607065</c:v>
                </c:pt>
                <c:pt idx="149">
                  <c:v>1.798065</c:v>
                </c:pt>
                <c:pt idx="150">
                  <c:v>1.607065</c:v>
                </c:pt>
                <c:pt idx="151">
                  <c:v>1.5354399999999999</c:v>
                </c:pt>
                <c:pt idx="152">
                  <c:v>1.559315</c:v>
                </c:pt>
                <c:pt idx="153">
                  <c:v>1.607065</c:v>
                </c:pt>
                <c:pt idx="154">
                  <c:v>1.6309400000000001</c:v>
                </c:pt>
                <c:pt idx="155">
                  <c:v>1.6309400000000001</c:v>
                </c:pt>
                <c:pt idx="156">
                  <c:v>1.559315</c:v>
                </c:pt>
                <c:pt idx="157">
                  <c:v>1.559315</c:v>
                </c:pt>
                <c:pt idx="158">
                  <c:v>1.6309400000000001</c:v>
                </c:pt>
                <c:pt idx="159">
                  <c:v>1.559315</c:v>
                </c:pt>
                <c:pt idx="160">
                  <c:v>1.607065</c:v>
                </c:pt>
                <c:pt idx="161">
                  <c:v>1.5354399999999999</c:v>
                </c:pt>
                <c:pt idx="162">
                  <c:v>1.559315</c:v>
                </c:pt>
                <c:pt idx="163">
                  <c:v>1.607065</c:v>
                </c:pt>
                <c:pt idx="164">
                  <c:v>1.5831900000000001</c:v>
                </c:pt>
                <c:pt idx="165">
                  <c:v>1.5831900000000001</c:v>
                </c:pt>
                <c:pt idx="166">
                  <c:v>1.559315</c:v>
                </c:pt>
                <c:pt idx="167">
                  <c:v>1.5831900000000001</c:v>
                </c:pt>
                <c:pt idx="168">
                  <c:v>1.5831900000000001</c:v>
                </c:pt>
                <c:pt idx="169">
                  <c:v>1.511565</c:v>
                </c:pt>
                <c:pt idx="170">
                  <c:v>1.511565</c:v>
                </c:pt>
                <c:pt idx="171">
                  <c:v>1.5354399999999999</c:v>
                </c:pt>
                <c:pt idx="172">
                  <c:v>1.5354399999999999</c:v>
                </c:pt>
                <c:pt idx="173">
                  <c:v>1.5831900000000001</c:v>
                </c:pt>
                <c:pt idx="174">
                  <c:v>1.559315</c:v>
                </c:pt>
                <c:pt idx="175">
                  <c:v>1.511565</c:v>
                </c:pt>
                <c:pt idx="176">
                  <c:v>1.5354399999999999</c:v>
                </c:pt>
                <c:pt idx="177">
                  <c:v>1.5354399999999999</c:v>
                </c:pt>
                <c:pt idx="178">
                  <c:v>1.559315</c:v>
                </c:pt>
                <c:pt idx="179">
                  <c:v>1.559315</c:v>
                </c:pt>
                <c:pt idx="180">
                  <c:v>1.6309400000000001</c:v>
                </c:pt>
                <c:pt idx="181">
                  <c:v>1.559315</c:v>
                </c:pt>
                <c:pt idx="182">
                  <c:v>1.559315</c:v>
                </c:pt>
                <c:pt idx="183">
                  <c:v>1.6309400000000001</c:v>
                </c:pt>
                <c:pt idx="184">
                  <c:v>1.559315</c:v>
                </c:pt>
                <c:pt idx="185">
                  <c:v>1.5354399999999999</c:v>
                </c:pt>
                <c:pt idx="186">
                  <c:v>1.5831900000000001</c:v>
                </c:pt>
                <c:pt idx="187">
                  <c:v>1.5354399999999999</c:v>
                </c:pt>
                <c:pt idx="188">
                  <c:v>1.5354399999999999</c:v>
                </c:pt>
                <c:pt idx="189">
                  <c:v>1.559315</c:v>
                </c:pt>
                <c:pt idx="190">
                  <c:v>1.5354399999999999</c:v>
                </c:pt>
                <c:pt idx="191">
                  <c:v>1.559315</c:v>
                </c:pt>
                <c:pt idx="192">
                  <c:v>1.559315</c:v>
                </c:pt>
                <c:pt idx="193">
                  <c:v>1.48769</c:v>
                </c:pt>
                <c:pt idx="194">
                  <c:v>1.559315</c:v>
                </c:pt>
                <c:pt idx="195">
                  <c:v>1.559315</c:v>
                </c:pt>
                <c:pt idx="196">
                  <c:v>1.48769</c:v>
                </c:pt>
                <c:pt idx="197">
                  <c:v>1.5354399999999999</c:v>
                </c:pt>
                <c:pt idx="198">
                  <c:v>1.48769</c:v>
                </c:pt>
                <c:pt idx="199">
                  <c:v>1.511565</c:v>
                </c:pt>
                <c:pt idx="200">
                  <c:v>1.48769</c:v>
                </c:pt>
                <c:pt idx="201">
                  <c:v>1.559315</c:v>
                </c:pt>
                <c:pt idx="202">
                  <c:v>1.5354399999999999</c:v>
                </c:pt>
                <c:pt idx="203">
                  <c:v>1.5354399999999999</c:v>
                </c:pt>
                <c:pt idx="204">
                  <c:v>1.5354399999999999</c:v>
                </c:pt>
                <c:pt idx="205">
                  <c:v>1.559315</c:v>
                </c:pt>
                <c:pt idx="206">
                  <c:v>1.6309400000000001</c:v>
                </c:pt>
                <c:pt idx="207">
                  <c:v>1.559315</c:v>
                </c:pt>
                <c:pt idx="208">
                  <c:v>1.559315</c:v>
                </c:pt>
                <c:pt idx="209">
                  <c:v>1.6309400000000001</c:v>
                </c:pt>
                <c:pt idx="210">
                  <c:v>1.559315</c:v>
                </c:pt>
                <c:pt idx="211">
                  <c:v>1.5354399999999999</c:v>
                </c:pt>
                <c:pt idx="212">
                  <c:v>1.607065</c:v>
                </c:pt>
                <c:pt idx="213">
                  <c:v>1.607065</c:v>
                </c:pt>
                <c:pt idx="214">
                  <c:v>1.5354399999999999</c:v>
                </c:pt>
                <c:pt idx="215">
                  <c:v>1.537031666666667</c:v>
                </c:pt>
                <c:pt idx="216">
                  <c:v>1.538623333333333</c:v>
                </c:pt>
                <c:pt idx="217">
                  <c:v>1.5402149999999999</c:v>
                </c:pt>
                <c:pt idx="218">
                  <c:v>1.541806666666667</c:v>
                </c:pt>
                <c:pt idx="219">
                  <c:v>1.543398333333333</c:v>
                </c:pt>
                <c:pt idx="220">
                  <c:v>1.5449900000000001</c:v>
                </c:pt>
                <c:pt idx="221">
                  <c:v>1.546581666666667</c:v>
                </c:pt>
                <c:pt idx="222">
                  <c:v>1.548173333333333</c:v>
                </c:pt>
                <c:pt idx="223">
                  <c:v>1.5497650000000001</c:v>
                </c:pt>
                <c:pt idx="224">
                  <c:v>1.5513566666666669</c:v>
                </c:pt>
                <c:pt idx="225">
                  <c:v>1.5529483333333329</c:v>
                </c:pt>
                <c:pt idx="226">
                  <c:v>1.55454</c:v>
                </c:pt>
                <c:pt idx="227">
                  <c:v>1.5561316666666669</c:v>
                </c:pt>
                <c:pt idx="228">
                  <c:v>1.5577233333333329</c:v>
                </c:pt>
                <c:pt idx="229">
                  <c:v>1.559315</c:v>
                </c:pt>
                <c:pt idx="230">
                  <c:v>1.607065</c:v>
                </c:pt>
                <c:pt idx="231">
                  <c:v>1.607065</c:v>
                </c:pt>
                <c:pt idx="232">
                  <c:v>1.511565</c:v>
                </c:pt>
                <c:pt idx="233">
                  <c:v>1.5831900000000001</c:v>
                </c:pt>
                <c:pt idx="234">
                  <c:v>1.5354399999999999</c:v>
                </c:pt>
                <c:pt idx="235">
                  <c:v>1.607065</c:v>
                </c:pt>
                <c:pt idx="236">
                  <c:v>1.511565</c:v>
                </c:pt>
                <c:pt idx="237">
                  <c:v>1.5831900000000001</c:v>
                </c:pt>
                <c:pt idx="238">
                  <c:v>1.559315</c:v>
                </c:pt>
                <c:pt idx="239">
                  <c:v>1.5354399999999999</c:v>
                </c:pt>
                <c:pt idx="240">
                  <c:v>1.511565</c:v>
                </c:pt>
                <c:pt idx="241">
                  <c:v>1.5831900000000001</c:v>
                </c:pt>
                <c:pt idx="242">
                  <c:v>1.511565</c:v>
                </c:pt>
                <c:pt idx="243">
                  <c:v>1.559315</c:v>
                </c:pt>
                <c:pt idx="244">
                  <c:v>1.559315</c:v>
                </c:pt>
                <c:pt idx="245">
                  <c:v>1.5831900000000001</c:v>
                </c:pt>
                <c:pt idx="246">
                  <c:v>1.5354399999999999</c:v>
                </c:pt>
                <c:pt idx="247">
                  <c:v>1.5354399999999999</c:v>
                </c:pt>
                <c:pt idx="248">
                  <c:v>1.5354399999999999</c:v>
                </c:pt>
                <c:pt idx="249">
                  <c:v>1.559315</c:v>
                </c:pt>
                <c:pt idx="250">
                  <c:v>1.5354399999999999</c:v>
                </c:pt>
                <c:pt idx="251">
                  <c:v>1.559315</c:v>
                </c:pt>
                <c:pt idx="252">
                  <c:v>1.5354399999999999</c:v>
                </c:pt>
                <c:pt idx="253">
                  <c:v>1.5831900000000001</c:v>
                </c:pt>
                <c:pt idx="254">
                  <c:v>1.607065</c:v>
                </c:pt>
                <c:pt idx="255">
                  <c:v>1.6309400000000001</c:v>
                </c:pt>
                <c:pt idx="256">
                  <c:v>1.607065</c:v>
                </c:pt>
                <c:pt idx="257">
                  <c:v>1.6548149999999999</c:v>
                </c:pt>
                <c:pt idx="258">
                  <c:v>1.7025650000000001</c:v>
                </c:pt>
                <c:pt idx="259">
                  <c:v>1.67869</c:v>
                </c:pt>
                <c:pt idx="260">
                  <c:v>1.7741899999999999</c:v>
                </c:pt>
                <c:pt idx="261">
                  <c:v>1.7503150000000001</c:v>
                </c:pt>
                <c:pt idx="262">
                  <c:v>1.7503150000000001</c:v>
                </c:pt>
                <c:pt idx="263">
                  <c:v>1.7503150000000001</c:v>
                </c:pt>
                <c:pt idx="264">
                  <c:v>1.72644</c:v>
                </c:pt>
                <c:pt idx="265">
                  <c:v>1.67869</c:v>
                </c:pt>
                <c:pt idx="266">
                  <c:v>1.67869</c:v>
                </c:pt>
                <c:pt idx="267">
                  <c:v>1.6309400000000001</c:v>
                </c:pt>
                <c:pt idx="268">
                  <c:v>1.6548149999999999</c:v>
                </c:pt>
                <c:pt idx="269">
                  <c:v>1.6309400000000001</c:v>
                </c:pt>
                <c:pt idx="270">
                  <c:v>1.6548149999999999</c:v>
                </c:pt>
                <c:pt idx="271">
                  <c:v>1.6309400000000001</c:v>
                </c:pt>
                <c:pt idx="272">
                  <c:v>1.6548149999999999</c:v>
                </c:pt>
                <c:pt idx="273">
                  <c:v>1.6548149999999999</c:v>
                </c:pt>
                <c:pt idx="274">
                  <c:v>1.7025650000000001</c:v>
                </c:pt>
                <c:pt idx="275">
                  <c:v>1.7025650000000001</c:v>
                </c:pt>
                <c:pt idx="276">
                  <c:v>1.7741899999999999</c:v>
                </c:pt>
                <c:pt idx="277">
                  <c:v>1.7025650000000001</c:v>
                </c:pt>
                <c:pt idx="278">
                  <c:v>1.72644</c:v>
                </c:pt>
                <c:pt idx="279">
                  <c:v>1.67869</c:v>
                </c:pt>
                <c:pt idx="280">
                  <c:v>1.6548149999999999</c:v>
                </c:pt>
                <c:pt idx="281">
                  <c:v>1.6309400000000001</c:v>
                </c:pt>
                <c:pt idx="282">
                  <c:v>1.6309400000000001</c:v>
                </c:pt>
                <c:pt idx="283">
                  <c:v>1.6309400000000001</c:v>
                </c:pt>
                <c:pt idx="284">
                  <c:v>1.6309400000000001</c:v>
                </c:pt>
                <c:pt idx="285">
                  <c:v>1.5831900000000001</c:v>
                </c:pt>
                <c:pt idx="286">
                  <c:v>1.67869</c:v>
                </c:pt>
                <c:pt idx="287">
                  <c:v>1.67869</c:v>
                </c:pt>
                <c:pt idx="288">
                  <c:v>1.6309400000000001</c:v>
                </c:pt>
                <c:pt idx="289">
                  <c:v>1.5831900000000001</c:v>
                </c:pt>
                <c:pt idx="290">
                  <c:v>1.607065</c:v>
                </c:pt>
                <c:pt idx="291">
                  <c:v>1.6548149999999999</c:v>
                </c:pt>
                <c:pt idx="292">
                  <c:v>1.6309400000000001</c:v>
                </c:pt>
                <c:pt idx="293">
                  <c:v>1.7025650000000001</c:v>
                </c:pt>
                <c:pt idx="294">
                  <c:v>1.7025650000000001</c:v>
                </c:pt>
                <c:pt idx="295">
                  <c:v>1.67869</c:v>
                </c:pt>
                <c:pt idx="296">
                  <c:v>1.6548149999999999</c:v>
                </c:pt>
                <c:pt idx="297">
                  <c:v>1.7025650000000001</c:v>
                </c:pt>
                <c:pt idx="298">
                  <c:v>1.6309400000000001</c:v>
                </c:pt>
                <c:pt idx="299">
                  <c:v>1.7741899999999999</c:v>
                </c:pt>
                <c:pt idx="300">
                  <c:v>1.67869</c:v>
                </c:pt>
                <c:pt idx="301">
                  <c:v>1.798065</c:v>
                </c:pt>
                <c:pt idx="302">
                  <c:v>1.798065</c:v>
                </c:pt>
                <c:pt idx="303">
                  <c:v>1.8219399999999999</c:v>
                </c:pt>
                <c:pt idx="304">
                  <c:v>1.798065</c:v>
                </c:pt>
                <c:pt idx="305">
                  <c:v>1.7503150000000001</c:v>
                </c:pt>
                <c:pt idx="306">
                  <c:v>1.7503150000000001</c:v>
                </c:pt>
                <c:pt idx="307">
                  <c:v>1.7741899999999999</c:v>
                </c:pt>
                <c:pt idx="308">
                  <c:v>1.7503150000000001</c:v>
                </c:pt>
                <c:pt idx="309">
                  <c:v>1.7025650000000001</c:v>
                </c:pt>
                <c:pt idx="310">
                  <c:v>1.7025650000000001</c:v>
                </c:pt>
                <c:pt idx="311">
                  <c:v>1.6548149999999999</c:v>
                </c:pt>
                <c:pt idx="312">
                  <c:v>1.67869</c:v>
                </c:pt>
                <c:pt idx="313">
                  <c:v>1.6548149999999999</c:v>
                </c:pt>
                <c:pt idx="314">
                  <c:v>1.607065</c:v>
                </c:pt>
                <c:pt idx="315">
                  <c:v>1.5831900000000001</c:v>
                </c:pt>
                <c:pt idx="316">
                  <c:v>1.559315</c:v>
                </c:pt>
                <c:pt idx="317">
                  <c:v>1.6548149999999999</c:v>
                </c:pt>
                <c:pt idx="318">
                  <c:v>1.559315</c:v>
                </c:pt>
                <c:pt idx="319">
                  <c:v>1.607065</c:v>
                </c:pt>
                <c:pt idx="320">
                  <c:v>1.6309400000000001</c:v>
                </c:pt>
                <c:pt idx="321">
                  <c:v>1.6548149999999999</c:v>
                </c:pt>
                <c:pt idx="322">
                  <c:v>1.6548149999999999</c:v>
                </c:pt>
                <c:pt idx="323">
                  <c:v>1.607065</c:v>
                </c:pt>
                <c:pt idx="324">
                  <c:v>1.607065</c:v>
                </c:pt>
                <c:pt idx="325">
                  <c:v>1.5831900000000001</c:v>
                </c:pt>
                <c:pt idx="326">
                  <c:v>1.607065</c:v>
                </c:pt>
                <c:pt idx="327">
                  <c:v>1.67869</c:v>
                </c:pt>
                <c:pt idx="328">
                  <c:v>1.5831900000000001</c:v>
                </c:pt>
                <c:pt idx="329">
                  <c:v>1.5831900000000001</c:v>
                </c:pt>
                <c:pt idx="330">
                  <c:v>1.559315</c:v>
                </c:pt>
                <c:pt idx="331">
                  <c:v>1.607065</c:v>
                </c:pt>
                <c:pt idx="332">
                  <c:v>1.607065</c:v>
                </c:pt>
                <c:pt idx="333">
                  <c:v>1.6309400000000001</c:v>
                </c:pt>
                <c:pt idx="334">
                  <c:v>1.559315</c:v>
                </c:pt>
                <c:pt idx="335">
                  <c:v>1.5354399999999999</c:v>
                </c:pt>
                <c:pt idx="336">
                  <c:v>1.559315</c:v>
                </c:pt>
                <c:pt idx="337">
                  <c:v>1.5354399999999999</c:v>
                </c:pt>
                <c:pt idx="338">
                  <c:v>1.607065</c:v>
                </c:pt>
                <c:pt idx="339">
                  <c:v>1.607065</c:v>
                </c:pt>
                <c:pt idx="340">
                  <c:v>1.511565</c:v>
                </c:pt>
                <c:pt idx="341">
                  <c:v>1.5354399999999999</c:v>
                </c:pt>
                <c:pt idx="342">
                  <c:v>1.5831900000000001</c:v>
                </c:pt>
                <c:pt idx="343">
                  <c:v>1.511565</c:v>
                </c:pt>
                <c:pt idx="344">
                  <c:v>1.607065</c:v>
                </c:pt>
                <c:pt idx="345">
                  <c:v>1.5831900000000001</c:v>
                </c:pt>
                <c:pt idx="346">
                  <c:v>1.607065</c:v>
                </c:pt>
                <c:pt idx="347">
                  <c:v>1.607065</c:v>
                </c:pt>
                <c:pt idx="348">
                  <c:v>1.559315</c:v>
                </c:pt>
                <c:pt idx="349">
                  <c:v>1.607065</c:v>
                </c:pt>
                <c:pt idx="350">
                  <c:v>1.72644</c:v>
                </c:pt>
                <c:pt idx="351">
                  <c:v>1.6309400000000001</c:v>
                </c:pt>
                <c:pt idx="352">
                  <c:v>1.6548149999999999</c:v>
                </c:pt>
                <c:pt idx="353">
                  <c:v>1.6309400000000001</c:v>
                </c:pt>
                <c:pt idx="354">
                  <c:v>1.607065</c:v>
                </c:pt>
                <c:pt idx="355">
                  <c:v>1.6309400000000001</c:v>
                </c:pt>
                <c:pt idx="356">
                  <c:v>1.67869</c:v>
                </c:pt>
                <c:pt idx="357">
                  <c:v>1.8696900000000001</c:v>
                </c:pt>
                <c:pt idx="358">
                  <c:v>1.845815</c:v>
                </c:pt>
                <c:pt idx="359">
                  <c:v>1.798065</c:v>
                </c:pt>
                <c:pt idx="360">
                  <c:v>1.7503150000000001</c:v>
                </c:pt>
                <c:pt idx="361">
                  <c:v>1.7503150000000001</c:v>
                </c:pt>
                <c:pt idx="362">
                  <c:v>1.798065</c:v>
                </c:pt>
                <c:pt idx="363">
                  <c:v>1.798065</c:v>
                </c:pt>
                <c:pt idx="364">
                  <c:v>1.7741899999999999</c:v>
                </c:pt>
                <c:pt idx="365">
                  <c:v>1.67869</c:v>
                </c:pt>
                <c:pt idx="366">
                  <c:v>1.67869</c:v>
                </c:pt>
                <c:pt idx="367">
                  <c:v>1.67869</c:v>
                </c:pt>
                <c:pt idx="368">
                  <c:v>1.67869</c:v>
                </c:pt>
                <c:pt idx="369">
                  <c:v>1.7025650000000001</c:v>
                </c:pt>
                <c:pt idx="370">
                  <c:v>1.72644</c:v>
                </c:pt>
                <c:pt idx="371">
                  <c:v>1.7025650000000001</c:v>
                </c:pt>
                <c:pt idx="372">
                  <c:v>1.67869</c:v>
                </c:pt>
                <c:pt idx="373">
                  <c:v>1.72644</c:v>
                </c:pt>
                <c:pt idx="374">
                  <c:v>1.67869</c:v>
                </c:pt>
                <c:pt idx="375">
                  <c:v>1.7503150000000001</c:v>
                </c:pt>
                <c:pt idx="376">
                  <c:v>1.72644</c:v>
                </c:pt>
                <c:pt idx="377">
                  <c:v>1.6309400000000001</c:v>
                </c:pt>
                <c:pt idx="378">
                  <c:v>1.6548149999999999</c:v>
                </c:pt>
                <c:pt idx="379">
                  <c:v>1.6548149999999999</c:v>
                </c:pt>
                <c:pt idx="380">
                  <c:v>1.6548149999999999</c:v>
                </c:pt>
                <c:pt idx="381">
                  <c:v>1.67869</c:v>
                </c:pt>
                <c:pt idx="382">
                  <c:v>1.607065</c:v>
                </c:pt>
                <c:pt idx="383">
                  <c:v>1.607065</c:v>
                </c:pt>
                <c:pt idx="384">
                  <c:v>1.6309400000000001</c:v>
                </c:pt>
                <c:pt idx="385">
                  <c:v>1.6548149999999999</c:v>
                </c:pt>
                <c:pt idx="386">
                  <c:v>1.607065</c:v>
                </c:pt>
                <c:pt idx="387">
                  <c:v>1.607065</c:v>
                </c:pt>
                <c:pt idx="388">
                  <c:v>1.559315</c:v>
                </c:pt>
                <c:pt idx="389">
                  <c:v>1.6309400000000001</c:v>
                </c:pt>
                <c:pt idx="390">
                  <c:v>1.607065</c:v>
                </c:pt>
                <c:pt idx="391">
                  <c:v>1.559315</c:v>
                </c:pt>
                <c:pt idx="392">
                  <c:v>1.559315</c:v>
                </c:pt>
                <c:pt idx="393">
                  <c:v>1.607065</c:v>
                </c:pt>
                <c:pt idx="394">
                  <c:v>1.559315</c:v>
                </c:pt>
                <c:pt idx="395">
                  <c:v>1.5831900000000001</c:v>
                </c:pt>
                <c:pt idx="396">
                  <c:v>1.6548149999999999</c:v>
                </c:pt>
                <c:pt idx="397">
                  <c:v>1.6309400000000001</c:v>
                </c:pt>
                <c:pt idx="398">
                  <c:v>1.607065</c:v>
                </c:pt>
                <c:pt idx="399">
                  <c:v>1.5831900000000001</c:v>
                </c:pt>
                <c:pt idx="400">
                  <c:v>1.607065</c:v>
                </c:pt>
                <c:pt idx="401">
                  <c:v>1.607065</c:v>
                </c:pt>
                <c:pt idx="402">
                  <c:v>1.5831900000000001</c:v>
                </c:pt>
                <c:pt idx="403">
                  <c:v>1.67869</c:v>
                </c:pt>
                <c:pt idx="404">
                  <c:v>1.5354399999999999</c:v>
                </c:pt>
                <c:pt idx="405">
                  <c:v>1.607065</c:v>
                </c:pt>
                <c:pt idx="406">
                  <c:v>1.559315</c:v>
                </c:pt>
                <c:pt idx="407">
                  <c:v>1.6309400000000001</c:v>
                </c:pt>
                <c:pt idx="408">
                  <c:v>1.6309400000000001</c:v>
                </c:pt>
                <c:pt idx="409">
                  <c:v>1.5354399999999999</c:v>
                </c:pt>
                <c:pt idx="410">
                  <c:v>1.559315</c:v>
                </c:pt>
                <c:pt idx="411">
                  <c:v>1.559315</c:v>
                </c:pt>
                <c:pt idx="412">
                  <c:v>1.5354399999999999</c:v>
                </c:pt>
                <c:pt idx="413">
                  <c:v>1.5354399999999999</c:v>
                </c:pt>
                <c:pt idx="414">
                  <c:v>1.5831900000000001</c:v>
                </c:pt>
                <c:pt idx="415">
                  <c:v>1.607065</c:v>
                </c:pt>
                <c:pt idx="416">
                  <c:v>1.559315</c:v>
                </c:pt>
                <c:pt idx="417">
                  <c:v>1.5831900000000001</c:v>
                </c:pt>
                <c:pt idx="418">
                  <c:v>1.5831900000000001</c:v>
                </c:pt>
                <c:pt idx="419">
                  <c:v>1.6309400000000001</c:v>
                </c:pt>
                <c:pt idx="420">
                  <c:v>1.559315</c:v>
                </c:pt>
                <c:pt idx="421">
                  <c:v>1.6548149999999999</c:v>
                </c:pt>
                <c:pt idx="422">
                  <c:v>1.6309400000000001</c:v>
                </c:pt>
                <c:pt idx="423">
                  <c:v>1.7025650000000001</c:v>
                </c:pt>
                <c:pt idx="424">
                  <c:v>1.67869</c:v>
                </c:pt>
                <c:pt idx="425">
                  <c:v>1.7741899999999999</c:v>
                </c:pt>
                <c:pt idx="426">
                  <c:v>1.798065</c:v>
                </c:pt>
                <c:pt idx="427">
                  <c:v>1.7741899999999999</c:v>
                </c:pt>
                <c:pt idx="428">
                  <c:v>1.845815</c:v>
                </c:pt>
                <c:pt idx="429">
                  <c:v>1.7741899999999999</c:v>
                </c:pt>
                <c:pt idx="430">
                  <c:v>1.7741899999999999</c:v>
                </c:pt>
                <c:pt idx="431">
                  <c:v>1.7025650000000001</c:v>
                </c:pt>
                <c:pt idx="432">
                  <c:v>1.7025650000000001</c:v>
                </c:pt>
                <c:pt idx="433">
                  <c:v>1.7503150000000001</c:v>
                </c:pt>
                <c:pt idx="434">
                  <c:v>1.7025650000000001</c:v>
                </c:pt>
                <c:pt idx="435">
                  <c:v>1.7025650000000001</c:v>
                </c:pt>
                <c:pt idx="436">
                  <c:v>1.7025650000000001</c:v>
                </c:pt>
                <c:pt idx="437">
                  <c:v>1.6548149999999999</c:v>
                </c:pt>
                <c:pt idx="438">
                  <c:v>1.6548149999999999</c:v>
                </c:pt>
                <c:pt idx="439">
                  <c:v>1.7025650000000001</c:v>
                </c:pt>
                <c:pt idx="440">
                  <c:v>1.6309400000000001</c:v>
                </c:pt>
                <c:pt idx="441">
                  <c:v>1.72644</c:v>
                </c:pt>
                <c:pt idx="442">
                  <c:v>1.72644</c:v>
                </c:pt>
                <c:pt idx="443">
                  <c:v>1.7025650000000001</c:v>
                </c:pt>
                <c:pt idx="444">
                  <c:v>1.7503150000000001</c:v>
                </c:pt>
                <c:pt idx="445">
                  <c:v>1.72644</c:v>
                </c:pt>
                <c:pt idx="446">
                  <c:v>1.7025650000000001</c:v>
                </c:pt>
                <c:pt idx="447">
                  <c:v>1.7503150000000001</c:v>
                </c:pt>
                <c:pt idx="448">
                  <c:v>1.7741899999999999</c:v>
                </c:pt>
                <c:pt idx="449">
                  <c:v>1.72644</c:v>
                </c:pt>
                <c:pt idx="450">
                  <c:v>1.7741899999999999</c:v>
                </c:pt>
                <c:pt idx="451">
                  <c:v>1.72644</c:v>
                </c:pt>
                <c:pt idx="452">
                  <c:v>1.7741899999999999</c:v>
                </c:pt>
                <c:pt idx="453">
                  <c:v>1.8219399999999999</c:v>
                </c:pt>
                <c:pt idx="454">
                  <c:v>1.798065</c:v>
                </c:pt>
                <c:pt idx="455">
                  <c:v>1.845815</c:v>
                </c:pt>
                <c:pt idx="456">
                  <c:v>1.798065</c:v>
                </c:pt>
                <c:pt idx="457">
                  <c:v>1.67869</c:v>
                </c:pt>
                <c:pt idx="458">
                  <c:v>1.72644</c:v>
                </c:pt>
                <c:pt idx="459">
                  <c:v>1.67869</c:v>
                </c:pt>
                <c:pt idx="460">
                  <c:v>1.67869</c:v>
                </c:pt>
                <c:pt idx="461">
                  <c:v>1.6548149999999999</c:v>
                </c:pt>
                <c:pt idx="462">
                  <c:v>1.72644</c:v>
                </c:pt>
                <c:pt idx="463">
                  <c:v>1.6309400000000001</c:v>
                </c:pt>
                <c:pt idx="464">
                  <c:v>1.72644</c:v>
                </c:pt>
                <c:pt idx="465">
                  <c:v>1.7025650000000001</c:v>
                </c:pt>
                <c:pt idx="466">
                  <c:v>1.6548149999999999</c:v>
                </c:pt>
                <c:pt idx="467">
                  <c:v>1.72644</c:v>
                </c:pt>
                <c:pt idx="468">
                  <c:v>1.72644</c:v>
                </c:pt>
                <c:pt idx="469">
                  <c:v>1.67869</c:v>
                </c:pt>
                <c:pt idx="470">
                  <c:v>1.6548149999999999</c:v>
                </c:pt>
                <c:pt idx="471">
                  <c:v>1.72644</c:v>
                </c:pt>
                <c:pt idx="472">
                  <c:v>1.72644</c:v>
                </c:pt>
                <c:pt idx="473">
                  <c:v>1.6309400000000001</c:v>
                </c:pt>
                <c:pt idx="474">
                  <c:v>1.607065</c:v>
                </c:pt>
                <c:pt idx="475">
                  <c:v>1.6309400000000001</c:v>
                </c:pt>
                <c:pt idx="476">
                  <c:v>1.6548149999999999</c:v>
                </c:pt>
                <c:pt idx="477">
                  <c:v>1.6548149999999999</c:v>
                </c:pt>
                <c:pt idx="478">
                  <c:v>1.67869</c:v>
                </c:pt>
                <c:pt idx="479">
                  <c:v>1.5831900000000001</c:v>
                </c:pt>
                <c:pt idx="480">
                  <c:v>1.6309400000000001</c:v>
                </c:pt>
                <c:pt idx="481">
                  <c:v>1.559315</c:v>
                </c:pt>
                <c:pt idx="482">
                  <c:v>1.559315</c:v>
                </c:pt>
                <c:pt idx="483">
                  <c:v>1.607065</c:v>
                </c:pt>
                <c:pt idx="484">
                  <c:v>1.559315</c:v>
                </c:pt>
                <c:pt idx="485">
                  <c:v>1.607065</c:v>
                </c:pt>
                <c:pt idx="486">
                  <c:v>1.5831900000000001</c:v>
                </c:pt>
                <c:pt idx="487">
                  <c:v>1.607065</c:v>
                </c:pt>
                <c:pt idx="488">
                  <c:v>1.607065</c:v>
                </c:pt>
                <c:pt idx="489">
                  <c:v>1.6309400000000001</c:v>
                </c:pt>
                <c:pt idx="490">
                  <c:v>1.607065</c:v>
                </c:pt>
                <c:pt idx="491">
                  <c:v>1.5831900000000001</c:v>
                </c:pt>
                <c:pt idx="492">
                  <c:v>1.5831900000000001</c:v>
                </c:pt>
                <c:pt idx="493">
                  <c:v>1.67869</c:v>
                </c:pt>
                <c:pt idx="494">
                  <c:v>1.5831900000000001</c:v>
                </c:pt>
                <c:pt idx="495">
                  <c:v>1.5831900000000001</c:v>
                </c:pt>
                <c:pt idx="496">
                  <c:v>1.559315</c:v>
                </c:pt>
                <c:pt idx="497">
                  <c:v>1.607065</c:v>
                </c:pt>
                <c:pt idx="498">
                  <c:v>1.607065</c:v>
                </c:pt>
                <c:pt idx="499">
                  <c:v>1.559315</c:v>
                </c:pt>
                <c:pt idx="500">
                  <c:v>1.6309400000000001</c:v>
                </c:pt>
                <c:pt idx="501">
                  <c:v>1.559315</c:v>
                </c:pt>
                <c:pt idx="502">
                  <c:v>1.5831900000000001</c:v>
                </c:pt>
                <c:pt idx="503">
                  <c:v>1.607065</c:v>
                </c:pt>
                <c:pt idx="504">
                  <c:v>1.5831900000000001</c:v>
                </c:pt>
                <c:pt idx="505">
                  <c:v>1.5354399999999999</c:v>
                </c:pt>
                <c:pt idx="506">
                  <c:v>1.5354399999999999</c:v>
                </c:pt>
                <c:pt idx="507">
                  <c:v>1.607065</c:v>
                </c:pt>
                <c:pt idx="508">
                  <c:v>1.607065</c:v>
                </c:pt>
                <c:pt idx="509">
                  <c:v>1.511565</c:v>
                </c:pt>
                <c:pt idx="510">
                  <c:v>1.5354399999999999</c:v>
                </c:pt>
                <c:pt idx="511">
                  <c:v>1.559315</c:v>
                </c:pt>
                <c:pt idx="512">
                  <c:v>1.559315</c:v>
                </c:pt>
                <c:pt idx="513">
                  <c:v>1.5831900000000001</c:v>
                </c:pt>
                <c:pt idx="514">
                  <c:v>1.5831900000000001</c:v>
                </c:pt>
                <c:pt idx="515">
                  <c:v>1.6309400000000001</c:v>
                </c:pt>
                <c:pt idx="516">
                  <c:v>1.6548149999999999</c:v>
                </c:pt>
                <c:pt idx="517">
                  <c:v>1.6309400000000001</c:v>
                </c:pt>
                <c:pt idx="518">
                  <c:v>1.5831900000000001</c:v>
                </c:pt>
                <c:pt idx="519">
                  <c:v>1.559315</c:v>
                </c:pt>
                <c:pt idx="520">
                  <c:v>1.6309400000000001</c:v>
                </c:pt>
                <c:pt idx="521">
                  <c:v>1.6309400000000001</c:v>
                </c:pt>
                <c:pt idx="522">
                  <c:v>1.607065</c:v>
                </c:pt>
                <c:pt idx="523">
                  <c:v>1.6309400000000001</c:v>
                </c:pt>
                <c:pt idx="524">
                  <c:v>1.5831900000000001</c:v>
                </c:pt>
                <c:pt idx="525">
                  <c:v>1.559315</c:v>
                </c:pt>
                <c:pt idx="526">
                  <c:v>1.5831900000000001</c:v>
                </c:pt>
                <c:pt idx="527">
                  <c:v>1.6309400000000001</c:v>
                </c:pt>
                <c:pt idx="528">
                  <c:v>1.67869</c:v>
                </c:pt>
                <c:pt idx="529">
                  <c:v>1.7741899999999999</c:v>
                </c:pt>
                <c:pt idx="530">
                  <c:v>1.7741899999999999</c:v>
                </c:pt>
                <c:pt idx="531">
                  <c:v>1.72644</c:v>
                </c:pt>
                <c:pt idx="532">
                  <c:v>1.7025650000000001</c:v>
                </c:pt>
                <c:pt idx="533">
                  <c:v>1.6548149999999999</c:v>
                </c:pt>
                <c:pt idx="534">
                  <c:v>1.7025650000000001</c:v>
                </c:pt>
                <c:pt idx="535">
                  <c:v>1.6548149999999999</c:v>
                </c:pt>
                <c:pt idx="536">
                  <c:v>1.6548149999999999</c:v>
                </c:pt>
                <c:pt idx="537">
                  <c:v>1.8219399999999999</c:v>
                </c:pt>
                <c:pt idx="538">
                  <c:v>1.67869</c:v>
                </c:pt>
                <c:pt idx="539">
                  <c:v>1.607065</c:v>
                </c:pt>
                <c:pt idx="540">
                  <c:v>1.67869</c:v>
                </c:pt>
                <c:pt idx="541">
                  <c:v>1.67869</c:v>
                </c:pt>
                <c:pt idx="542">
                  <c:v>1.6309400000000001</c:v>
                </c:pt>
                <c:pt idx="543">
                  <c:v>1.67869</c:v>
                </c:pt>
                <c:pt idx="544">
                  <c:v>1.67869</c:v>
                </c:pt>
                <c:pt idx="545">
                  <c:v>1.607065</c:v>
                </c:pt>
                <c:pt idx="546">
                  <c:v>1.7025650000000001</c:v>
                </c:pt>
                <c:pt idx="547">
                  <c:v>1.6548149999999999</c:v>
                </c:pt>
                <c:pt idx="548">
                  <c:v>1.67869</c:v>
                </c:pt>
                <c:pt idx="549">
                  <c:v>1.6548149999999999</c:v>
                </c:pt>
                <c:pt idx="550">
                  <c:v>1.6548149999999999</c:v>
                </c:pt>
                <c:pt idx="551">
                  <c:v>1.7025650000000001</c:v>
                </c:pt>
                <c:pt idx="552">
                  <c:v>1.67869</c:v>
                </c:pt>
                <c:pt idx="553">
                  <c:v>1.6548149999999999</c:v>
                </c:pt>
                <c:pt idx="554">
                  <c:v>1.607065</c:v>
                </c:pt>
                <c:pt idx="555">
                  <c:v>1.6548149999999999</c:v>
                </c:pt>
                <c:pt idx="556">
                  <c:v>1.6309400000000001</c:v>
                </c:pt>
                <c:pt idx="557">
                  <c:v>1.7025650000000001</c:v>
                </c:pt>
                <c:pt idx="558">
                  <c:v>1.6309400000000001</c:v>
                </c:pt>
                <c:pt idx="559">
                  <c:v>1.7025650000000001</c:v>
                </c:pt>
                <c:pt idx="560">
                  <c:v>1.6309400000000001</c:v>
                </c:pt>
                <c:pt idx="561">
                  <c:v>1.607065</c:v>
                </c:pt>
                <c:pt idx="562">
                  <c:v>1.67869</c:v>
                </c:pt>
                <c:pt idx="563">
                  <c:v>1.6548149999999999</c:v>
                </c:pt>
                <c:pt idx="564">
                  <c:v>1.67869</c:v>
                </c:pt>
                <c:pt idx="565">
                  <c:v>1.6309400000000001</c:v>
                </c:pt>
                <c:pt idx="566">
                  <c:v>1.6309400000000001</c:v>
                </c:pt>
                <c:pt idx="567">
                  <c:v>1.7025650000000001</c:v>
                </c:pt>
                <c:pt idx="568">
                  <c:v>1.67869</c:v>
                </c:pt>
                <c:pt idx="569">
                  <c:v>1.6309400000000001</c:v>
                </c:pt>
                <c:pt idx="570">
                  <c:v>1.67869</c:v>
                </c:pt>
                <c:pt idx="571">
                  <c:v>1.607065</c:v>
                </c:pt>
                <c:pt idx="572">
                  <c:v>1.6548149999999999</c:v>
                </c:pt>
                <c:pt idx="573">
                  <c:v>1.607065</c:v>
                </c:pt>
                <c:pt idx="574">
                  <c:v>1.67869</c:v>
                </c:pt>
                <c:pt idx="575">
                  <c:v>1.607065</c:v>
                </c:pt>
                <c:pt idx="576">
                  <c:v>1.607065</c:v>
                </c:pt>
                <c:pt idx="577">
                  <c:v>1.6309400000000001</c:v>
                </c:pt>
                <c:pt idx="578">
                  <c:v>1.5831900000000001</c:v>
                </c:pt>
                <c:pt idx="579">
                  <c:v>1.607065</c:v>
                </c:pt>
                <c:pt idx="580">
                  <c:v>1.5831900000000001</c:v>
                </c:pt>
                <c:pt idx="581">
                  <c:v>1.559315</c:v>
                </c:pt>
                <c:pt idx="582">
                  <c:v>1.607065</c:v>
                </c:pt>
                <c:pt idx="583">
                  <c:v>1.6309400000000001</c:v>
                </c:pt>
                <c:pt idx="584">
                  <c:v>1.6309400000000001</c:v>
                </c:pt>
                <c:pt idx="585">
                  <c:v>1.5831900000000001</c:v>
                </c:pt>
                <c:pt idx="586">
                  <c:v>1.5831900000000001</c:v>
                </c:pt>
                <c:pt idx="587">
                  <c:v>1.607065</c:v>
                </c:pt>
                <c:pt idx="588">
                  <c:v>1.7025650000000001</c:v>
                </c:pt>
                <c:pt idx="589">
                  <c:v>1.6309400000000001</c:v>
                </c:pt>
                <c:pt idx="590">
                  <c:v>1.72644</c:v>
                </c:pt>
                <c:pt idx="591">
                  <c:v>1.72644</c:v>
                </c:pt>
                <c:pt idx="592">
                  <c:v>1.6548149999999999</c:v>
                </c:pt>
                <c:pt idx="593">
                  <c:v>1.67869</c:v>
                </c:pt>
                <c:pt idx="594">
                  <c:v>1.6309400000000001</c:v>
                </c:pt>
                <c:pt idx="595">
                  <c:v>1.6309400000000001</c:v>
                </c:pt>
                <c:pt idx="596">
                  <c:v>1.67869</c:v>
                </c:pt>
                <c:pt idx="597">
                  <c:v>1.6548149999999999</c:v>
                </c:pt>
                <c:pt idx="598">
                  <c:v>1.5831900000000001</c:v>
                </c:pt>
                <c:pt idx="599">
                  <c:v>1.8219399999999999</c:v>
                </c:pt>
                <c:pt idx="600">
                  <c:v>1.6309400000000001</c:v>
                </c:pt>
                <c:pt idx="601">
                  <c:v>1.6548149999999999</c:v>
                </c:pt>
                <c:pt idx="602">
                  <c:v>1.607065</c:v>
                </c:pt>
                <c:pt idx="603">
                  <c:v>1.607065</c:v>
                </c:pt>
                <c:pt idx="604">
                  <c:v>1.5831900000000001</c:v>
                </c:pt>
                <c:pt idx="605">
                  <c:v>1.559315</c:v>
                </c:pt>
                <c:pt idx="606">
                  <c:v>1.559315</c:v>
                </c:pt>
                <c:pt idx="607">
                  <c:v>1.5354399999999999</c:v>
                </c:pt>
                <c:pt idx="608">
                  <c:v>1.559315</c:v>
                </c:pt>
                <c:pt idx="609">
                  <c:v>1.6309400000000001</c:v>
                </c:pt>
                <c:pt idx="610">
                  <c:v>1.5831900000000001</c:v>
                </c:pt>
                <c:pt idx="611">
                  <c:v>1.6548149999999999</c:v>
                </c:pt>
                <c:pt idx="612">
                  <c:v>1.5831900000000001</c:v>
                </c:pt>
                <c:pt idx="613">
                  <c:v>1.559315</c:v>
                </c:pt>
                <c:pt idx="614">
                  <c:v>1.607065</c:v>
                </c:pt>
                <c:pt idx="615">
                  <c:v>1.559315</c:v>
                </c:pt>
                <c:pt idx="616">
                  <c:v>1.559315</c:v>
                </c:pt>
                <c:pt idx="617">
                  <c:v>1.607065</c:v>
                </c:pt>
                <c:pt idx="618">
                  <c:v>1.5831900000000001</c:v>
                </c:pt>
                <c:pt idx="619">
                  <c:v>1.5354399999999999</c:v>
                </c:pt>
                <c:pt idx="620">
                  <c:v>1.607065</c:v>
                </c:pt>
                <c:pt idx="621">
                  <c:v>1.5831900000000001</c:v>
                </c:pt>
                <c:pt idx="622">
                  <c:v>1.607065</c:v>
                </c:pt>
                <c:pt idx="623">
                  <c:v>1.5354399999999999</c:v>
                </c:pt>
                <c:pt idx="624">
                  <c:v>1.5831900000000001</c:v>
                </c:pt>
                <c:pt idx="625">
                  <c:v>1.511565</c:v>
                </c:pt>
                <c:pt idx="626">
                  <c:v>1.5831900000000001</c:v>
                </c:pt>
                <c:pt idx="627">
                  <c:v>1.5831900000000001</c:v>
                </c:pt>
                <c:pt idx="628">
                  <c:v>1.48769</c:v>
                </c:pt>
                <c:pt idx="629">
                  <c:v>1.511565</c:v>
                </c:pt>
                <c:pt idx="630">
                  <c:v>1.559315</c:v>
                </c:pt>
                <c:pt idx="631">
                  <c:v>1.48769</c:v>
                </c:pt>
                <c:pt idx="632">
                  <c:v>1.559315</c:v>
                </c:pt>
                <c:pt idx="633">
                  <c:v>1.5354399999999999</c:v>
                </c:pt>
                <c:pt idx="634">
                  <c:v>1.559315</c:v>
                </c:pt>
                <c:pt idx="635">
                  <c:v>1.559315</c:v>
                </c:pt>
                <c:pt idx="636">
                  <c:v>1.607065</c:v>
                </c:pt>
                <c:pt idx="637">
                  <c:v>1.6309400000000001</c:v>
                </c:pt>
                <c:pt idx="638">
                  <c:v>1.559315</c:v>
                </c:pt>
                <c:pt idx="639">
                  <c:v>1.5831900000000001</c:v>
                </c:pt>
                <c:pt idx="640">
                  <c:v>1.559315</c:v>
                </c:pt>
                <c:pt idx="641">
                  <c:v>1.607065</c:v>
                </c:pt>
                <c:pt idx="642">
                  <c:v>1.559315</c:v>
                </c:pt>
                <c:pt idx="643">
                  <c:v>1.607065</c:v>
                </c:pt>
                <c:pt idx="644">
                  <c:v>1.511565</c:v>
                </c:pt>
                <c:pt idx="645">
                  <c:v>1.5354399999999999</c:v>
                </c:pt>
                <c:pt idx="646">
                  <c:v>1.607065</c:v>
                </c:pt>
                <c:pt idx="647">
                  <c:v>1.559315</c:v>
                </c:pt>
                <c:pt idx="648">
                  <c:v>1.5831900000000001</c:v>
                </c:pt>
                <c:pt idx="649">
                  <c:v>1.511565</c:v>
                </c:pt>
                <c:pt idx="650">
                  <c:v>1.48769</c:v>
                </c:pt>
                <c:pt idx="651">
                  <c:v>1.5354399999999999</c:v>
                </c:pt>
                <c:pt idx="652">
                  <c:v>1.559315</c:v>
                </c:pt>
                <c:pt idx="653">
                  <c:v>1.511565</c:v>
                </c:pt>
                <c:pt idx="654">
                  <c:v>1.511565</c:v>
                </c:pt>
                <c:pt idx="655">
                  <c:v>1.5354399999999999</c:v>
                </c:pt>
                <c:pt idx="656">
                  <c:v>1.511565</c:v>
                </c:pt>
                <c:pt idx="657">
                  <c:v>1.511565</c:v>
                </c:pt>
                <c:pt idx="658">
                  <c:v>1.5354399999999999</c:v>
                </c:pt>
                <c:pt idx="659">
                  <c:v>1.6309400000000001</c:v>
                </c:pt>
                <c:pt idx="660">
                  <c:v>1.607065</c:v>
                </c:pt>
                <c:pt idx="661">
                  <c:v>1.607065</c:v>
                </c:pt>
                <c:pt idx="662">
                  <c:v>1.559315</c:v>
                </c:pt>
                <c:pt idx="663">
                  <c:v>1.559315</c:v>
                </c:pt>
                <c:pt idx="664">
                  <c:v>1.559315</c:v>
                </c:pt>
                <c:pt idx="665">
                  <c:v>1.5831900000000001</c:v>
                </c:pt>
                <c:pt idx="666">
                  <c:v>1.5831900000000001</c:v>
                </c:pt>
                <c:pt idx="667">
                  <c:v>1.559315</c:v>
                </c:pt>
                <c:pt idx="668">
                  <c:v>1.48769</c:v>
                </c:pt>
                <c:pt idx="669">
                  <c:v>1.559315</c:v>
                </c:pt>
                <c:pt idx="670">
                  <c:v>1.511565</c:v>
                </c:pt>
                <c:pt idx="671">
                  <c:v>1.559315</c:v>
                </c:pt>
                <c:pt idx="672">
                  <c:v>1.559315</c:v>
                </c:pt>
                <c:pt idx="673">
                  <c:v>1.5354399999999999</c:v>
                </c:pt>
                <c:pt idx="674">
                  <c:v>1.559315</c:v>
                </c:pt>
                <c:pt idx="675">
                  <c:v>1.5354399999999999</c:v>
                </c:pt>
                <c:pt idx="676">
                  <c:v>1.5354399999999999</c:v>
                </c:pt>
                <c:pt idx="677">
                  <c:v>1.5354399999999999</c:v>
                </c:pt>
                <c:pt idx="678">
                  <c:v>1.559315</c:v>
                </c:pt>
                <c:pt idx="679">
                  <c:v>1.48769</c:v>
                </c:pt>
                <c:pt idx="680">
                  <c:v>1.5831900000000001</c:v>
                </c:pt>
                <c:pt idx="681">
                  <c:v>1.559315</c:v>
                </c:pt>
                <c:pt idx="682">
                  <c:v>1.511565</c:v>
                </c:pt>
                <c:pt idx="683">
                  <c:v>1.511565</c:v>
                </c:pt>
                <c:pt idx="684">
                  <c:v>1.6309400000000001</c:v>
                </c:pt>
                <c:pt idx="685">
                  <c:v>1.559315</c:v>
                </c:pt>
                <c:pt idx="686">
                  <c:v>1.5831900000000001</c:v>
                </c:pt>
                <c:pt idx="687">
                  <c:v>1.511565</c:v>
                </c:pt>
                <c:pt idx="688">
                  <c:v>1.5354399999999999</c:v>
                </c:pt>
                <c:pt idx="689">
                  <c:v>1.5831900000000001</c:v>
                </c:pt>
                <c:pt idx="690">
                  <c:v>1.559315</c:v>
                </c:pt>
                <c:pt idx="691">
                  <c:v>1.511565</c:v>
                </c:pt>
                <c:pt idx="692">
                  <c:v>1.511565</c:v>
                </c:pt>
                <c:pt idx="693">
                  <c:v>1.48769</c:v>
                </c:pt>
                <c:pt idx="694">
                  <c:v>1.559315</c:v>
                </c:pt>
                <c:pt idx="695">
                  <c:v>1.5354399999999999</c:v>
                </c:pt>
                <c:pt idx="696">
                  <c:v>1.559315</c:v>
                </c:pt>
                <c:pt idx="697">
                  <c:v>1.559315</c:v>
                </c:pt>
                <c:pt idx="698">
                  <c:v>1.4638150000000001</c:v>
                </c:pt>
                <c:pt idx="699">
                  <c:v>1.48769</c:v>
                </c:pt>
                <c:pt idx="700">
                  <c:v>1.559315</c:v>
                </c:pt>
                <c:pt idx="701">
                  <c:v>1.5354399999999999</c:v>
                </c:pt>
                <c:pt idx="702">
                  <c:v>1.4638150000000001</c:v>
                </c:pt>
                <c:pt idx="703">
                  <c:v>1.4638150000000001</c:v>
                </c:pt>
                <c:pt idx="704">
                  <c:v>1.511565</c:v>
                </c:pt>
                <c:pt idx="705">
                  <c:v>1.5354399999999999</c:v>
                </c:pt>
                <c:pt idx="706">
                  <c:v>1.559315</c:v>
                </c:pt>
                <c:pt idx="707">
                  <c:v>1.511565</c:v>
                </c:pt>
                <c:pt idx="708">
                  <c:v>1.5354399999999999</c:v>
                </c:pt>
                <c:pt idx="709">
                  <c:v>1.5354399999999999</c:v>
                </c:pt>
                <c:pt idx="710">
                  <c:v>1.5354399999999999</c:v>
                </c:pt>
                <c:pt idx="711">
                  <c:v>1.607065</c:v>
                </c:pt>
                <c:pt idx="712">
                  <c:v>1.607065</c:v>
                </c:pt>
                <c:pt idx="713">
                  <c:v>1.559315</c:v>
                </c:pt>
                <c:pt idx="714">
                  <c:v>1.6309400000000001</c:v>
                </c:pt>
                <c:pt idx="715">
                  <c:v>1.6309400000000001</c:v>
                </c:pt>
                <c:pt idx="716">
                  <c:v>1.5831900000000001</c:v>
                </c:pt>
                <c:pt idx="717">
                  <c:v>1.6548149999999999</c:v>
                </c:pt>
                <c:pt idx="718">
                  <c:v>1.559315</c:v>
                </c:pt>
                <c:pt idx="719">
                  <c:v>1.6309400000000001</c:v>
                </c:pt>
                <c:pt idx="720">
                  <c:v>1.5831900000000001</c:v>
                </c:pt>
                <c:pt idx="721">
                  <c:v>1.6548149999999999</c:v>
                </c:pt>
                <c:pt idx="722">
                  <c:v>1.6309400000000001</c:v>
                </c:pt>
                <c:pt idx="723">
                  <c:v>1.6309400000000001</c:v>
                </c:pt>
                <c:pt idx="724">
                  <c:v>1.6309400000000001</c:v>
                </c:pt>
                <c:pt idx="725">
                  <c:v>1.6309400000000001</c:v>
                </c:pt>
                <c:pt idx="726">
                  <c:v>1.607065</c:v>
                </c:pt>
                <c:pt idx="727">
                  <c:v>1.607065</c:v>
                </c:pt>
                <c:pt idx="728">
                  <c:v>1.6309400000000001</c:v>
                </c:pt>
                <c:pt idx="729">
                  <c:v>1.5831900000000001</c:v>
                </c:pt>
                <c:pt idx="730">
                  <c:v>1.6548149999999999</c:v>
                </c:pt>
                <c:pt idx="731">
                  <c:v>1.6548149999999999</c:v>
                </c:pt>
                <c:pt idx="732">
                  <c:v>1.7025650000000001</c:v>
                </c:pt>
                <c:pt idx="733">
                  <c:v>1.67869</c:v>
                </c:pt>
                <c:pt idx="734">
                  <c:v>1.6548149999999999</c:v>
                </c:pt>
                <c:pt idx="735">
                  <c:v>1.6309400000000001</c:v>
                </c:pt>
                <c:pt idx="736">
                  <c:v>1.6548149999999999</c:v>
                </c:pt>
                <c:pt idx="737">
                  <c:v>1.6309400000000001</c:v>
                </c:pt>
                <c:pt idx="738">
                  <c:v>1.6309400000000001</c:v>
                </c:pt>
                <c:pt idx="739">
                  <c:v>1.6548149999999999</c:v>
                </c:pt>
                <c:pt idx="740">
                  <c:v>1.559315</c:v>
                </c:pt>
                <c:pt idx="741">
                  <c:v>1.6309400000000001</c:v>
                </c:pt>
                <c:pt idx="742">
                  <c:v>1.607065</c:v>
                </c:pt>
                <c:pt idx="743">
                  <c:v>1.6309400000000001</c:v>
                </c:pt>
                <c:pt idx="744">
                  <c:v>1.6309400000000001</c:v>
                </c:pt>
                <c:pt idx="745">
                  <c:v>1.559315</c:v>
                </c:pt>
                <c:pt idx="746">
                  <c:v>1.5831900000000001</c:v>
                </c:pt>
                <c:pt idx="747">
                  <c:v>1.5354399999999999</c:v>
                </c:pt>
                <c:pt idx="748">
                  <c:v>1.607065</c:v>
                </c:pt>
                <c:pt idx="749">
                  <c:v>1.5354399999999999</c:v>
                </c:pt>
                <c:pt idx="750">
                  <c:v>1.5831900000000001</c:v>
                </c:pt>
                <c:pt idx="751">
                  <c:v>1.511565</c:v>
                </c:pt>
                <c:pt idx="752">
                  <c:v>1.559315</c:v>
                </c:pt>
                <c:pt idx="753">
                  <c:v>1.559315</c:v>
                </c:pt>
                <c:pt idx="754">
                  <c:v>1.559315</c:v>
                </c:pt>
                <c:pt idx="755">
                  <c:v>1.607065</c:v>
                </c:pt>
                <c:pt idx="756">
                  <c:v>1.6309400000000001</c:v>
                </c:pt>
                <c:pt idx="757">
                  <c:v>1.5354399999999999</c:v>
                </c:pt>
                <c:pt idx="758">
                  <c:v>1.559315</c:v>
                </c:pt>
                <c:pt idx="759">
                  <c:v>1.559315</c:v>
                </c:pt>
                <c:pt idx="760">
                  <c:v>1.607065</c:v>
                </c:pt>
                <c:pt idx="761">
                  <c:v>1.6309400000000001</c:v>
                </c:pt>
                <c:pt idx="762">
                  <c:v>1.6309400000000001</c:v>
                </c:pt>
                <c:pt idx="763">
                  <c:v>1.5831900000000001</c:v>
                </c:pt>
                <c:pt idx="764">
                  <c:v>1.559315</c:v>
                </c:pt>
                <c:pt idx="765">
                  <c:v>1.607065</c:v>
                </c:pt>
                <c:pt idx="766">
                  <c:v>1.559315</c:v>
                </c:pt>
                <c:pt idx="767">
                  <c:v>1.559315</c:v>
                </c:pt>
                <c:pt idx="768">
                  <c:v>1.559315</c:v>
                </c:pt>
                <c:pt idx="769">
                  <c:v>1.6309400000000001</c:v>
                </c:pt>
                <c:pt idx="770">
                  <c:v>1.6309400000000001</c:v>
                </c:pt>
                <c:pt idx="771">
                  <c:v>1.6548149999999999</c:v>
                </c:pt>
                <c:pt idx="772">
                  <c:v>1.67869</c:v>
                </c:pt>
                <c:pt idx="773">
                  <c:v>1.6548149999999999</c:v>
                </c:pt>
                <c:pt idx="774">
                  <c:v>1.67869</c:v>
                </c:pt>
                <c:pt idx="775">
                  <c:v>1.6309400000000001</c:v>
                </c:pt>
                <c:pt idx="776">
                  <c:v>1.6548149999999999</c:v>
                </c:pt>
                <c:pt idx="777">
                  <c:v>1.6309400000000001</c:v>
                </c:pt>
                <c:pt idx="778">
                  <c:v>1.6309400000000001</c:v>
                </c:pt>
                <c:pt idx="779">
                  <c:v>1.607065</c:v>
                </c:pt>
                <c:pt idx="780">
                  <c:v>1.607065</c:v>
                </c:pt>
                <c:pt idx="781">
                  <c:v>1.6548149999999999</c:v>
                </c:pt>
                <c:pt idx="782">
                  <c:v>1.6309400000000001</c:v>
                </c:pt>
                <c:pt idx="783">
                  <c:v>1.5831900000000001</c:v>
                </c:pt>
                <c:pt idx="784">
                  <c:v>1.5831900000000001</c:v>
                </c:pt>
                <c:pt idx="785">
                  <c:v>1.559315</c:v>
                </c:pt>
                <c:pt idx="786">
                  <c:v>1.5831900000000001</c:v>
                </c:pt>
                <c:pt idx="787">
                  <c:v>1.6309400000000001</c:v>
                </c:pt>
                <c:pt idx="788">
                  <c:v>1.5831900000000001</c:v>
                </c:pt>
                <c:pt idx="789">
                  <c:v>1.6309400000000001</c:v>
                </c:pt>
                <c:pt idx="790">
                  <c:v>1.6309400000000001</c:v>
                </c:pt>
                <c:pt idx="791">
                  <c:v>1.5831900000000001</c:v>
                </c:pt>
                <c:pt idx="792">
                  <c:v>1.5831900000000001</c:v>
                </c:pt>
                <c:pt idx="793">
                  <c:v>1.67869</c:v>
                </c:pt>
                <c:pt idx="794">
                  <c:v>1.67869</c:v>
                </c:pt>
                <c:pt idx="795">
                  <c:v>1.6548149999999999</c:v>
                </c:pt>
                <c:pt idx="796">
                  <c:v>1.607065</c:v>
                </c:pt>
                <c:pt idx="797">
                  <c:v>1.7025650000000001</c:v>
                </c:pt>
                <c:pt idx="798">
                  <c:v>1.67869</c:v>
                </c:pt>
                <c:pt idx="799">
                  <c:v>1.7025650000000001</c:v>
                </c:pt>
                <c:pt idx="800">
                  <c:v>1.6548149999999999</c:v>
                </c:pt>
                <c:pt idx="801">
                  <c:v>1.6548149999999999</c:v>
                </c:pt>
                <c:pt idx="802">
                  <c:v>1.72644</c:v>
                </c:pt>
                <c:pt idx="803">
                  <c:v>1.6548149999999999</c:v>
                </c:pt>
                <c:pt idx="804">
                  <c:v>1.67869</c:v>
                </c:pt>
                <c:pt idx="805">
                  <c:v>1.6548149999999999</c:v>
                </c:pt>
                <c:pt idx="806">
                  <c:v>1.7503150000000001</c:v>
                </c:pt>
                <c:pt idx="807">
                  <c:v>1.7503150000000001</c:v>
                </c:pt>
                <c:pt idx="808">
                  <c:v>1.67869</c:v>
                </c:pt>
                <c:pt idx="809">
                  <c:v>1.7503150000000001</c:v>
                </c:pt>
                <c:pt idx="810">
                  <c:v>1.67869</c:v>
                </c:pt>
                <c:pt idx="811">
                  <c:v>1.7025650000000001</c:v>
                </c:pt>
                <c:pt idx="812">
                  <c:v>1.6548149999999999</c:v>
                </c:pt>
                <c:pt idx="813">
                  <c:v>1.67869</c:v>
                </c:pt>
                <c:pt idx="814">
                  <c:v>1.6309400000000001</c:v>
                </c:pt>
                <c:pt idx="815">
                  <c:v>1.6309400000000001</c:v>
                </c:pt>
                <c:pt idx="816">
                  <c:v>1.67869</c:v>
                </c:pt>
                <c:pt idx="817">
                  <c:v>1.607065</c:v>
                </c:pt>
                <c:pt idx="818">
                  <c:v>1.6309400000000001</c:v>
                </c:pt>
                <c:pt idx="819">
                  <c:v>1.6309400000000001</c:v>
                </c:pt>
                <c:pt idx="820">
                  <c:v>1.607065</c:v>
                </c:pt>
                <c:pt idx="821">
                  <c:v>1.607065</c:v>
                </c:pt>
                <c:pt idx="822">
                  <c:v>1.607065</c:v>
                </c:pt>
                <c:pt idx="823">
                  <c:v>1.607065</c:v>
                </c:pt>
                <c:pt idx="824">
                  <c:v>1.559315</c:v>
                </c:pt>
                <c:pt idx="825">
                  <c:v>1.5831900000000001</c:v>
                </c:pt>
                <c:pt idx="826">
                  <c:v>1.6309400000000001</c:v>
                </c:pt>
                <c:pt idx="827">
                  <c:v>1.5831900000000001</c:v>
                </c:pt>
                <c:pt idx="828">
                  <c:v>1.559315</c:v>
                </c:pt>
                <c:pt idx="829">
                  <c:v>1.607065</c:v>
                </c:pt>
                <c:pt idx="830">
                  <c:v>1.559315</c:v>
                </c:pt>
                <c:pt idx="831">
                  <c:v>1.5831900000000001</c:v>
                </c:pt>
                <c:pt idx="832">
                  <c:v>1.607065</c:v>
                </c:pt>
                <c:pt idx="833">
                  <c:v>1.6309400000000001</c:v>
                </c:pt>
                <c:pt idx="834">
                  <c:v>1.559315</c:v>
                </c:pt>
                <c:pt idx="835">
                  <c:v>1.5831900000000001</c:v>
                </c:pt>
                <c:pt idx="836">
                  <c:v>1.559315</c:v>
                </c:pt>
                <c:pt idx="837">
                  <c:v>1.607065</c:v>
                </c:pt>
                <c:pt idx="838">
                  <c:v>1.559315</c:v>
                </c:pt>
                <c:pt idx="839">
                  <c:v>1.511565</c:v>
                </c:pt>
                <c:pt idx="840">
                  <c:v>1.5831900000000001</c:v>
                </c:pt>
                <c:pt idx="841">
                  <c:v>1.5354399999999999</c:v>
                </c:pt>
                <c:pt idx="842">
                  <c:v>1.559315</c:v>
                </c:pt>
                <c:pt idx="843">
                  <c:v>1.511565</c:v>
                </c:pt>
                <c:pt idx="844">
                  <c:v>1.511565</c:v>
                </c:pt>
                <c:pt idx="845">
                  <c:v>1.559315</c:v>
                </c:pt>
                <c:pt idx="846">
                  <c:v>1.5354399999999999</c:v>
                </c:pt>
                <c:pt idx="847">
                  <c:v>1.511565</c:v>
                </c:pt>
                <c:pt idx="848">
                  <c:v>1.48769</c:v>
                </c:pt>
                <c:pt idx="849">
                  <c:v>1.511565</c:v>
                </c:pt>
                <c:pt idx="850">
                  <c:v>1.5354399999999999</c:v>
                </c:pt>
                <c:pt idx="851">
                  <c:v>1.5354399999999999</c:v>
                </c:pt>
                <c:pt idx="852">
                  <c:v>1.6309400000000001</c:v>
                </c:pt>
                <c:pt idx="853">
                  <c:v>1.5354399999999999</c:v>
                </c:pt>
                <c:pt idx="854">
                  <c:v>1.559315</c:v>
                </c:pt>
                <c:pt idx="855">
                  <c:v>1.6309400000000001</c:v>
                </c:pt>
                <c:pt idx="856">
                  <c:v>1.67869</c:v>
                </c:pt>
                <c:pt idx="857">
                  <c:v>1.607065</c:v>
                </c:pt>
                <c:pt idx="858">
                  <c:v>1.559315</c:v>
                </c:pt>
                <c:pt idx="859">
                  <c:v>1.67869</c:v>
                </c:pt>
                <c:pt idx="860">
                  <c:v>1.6309400000000001</c:v>
                </c:pt>
                <c:pt idx="861">
                  <c:v>1.607065</c:v>
                </c:pt>
                <c:pt idx="862">
                  <c:v>1.67869</c:v>
                </c:pt>
                <c:pt idx="863">
                  <c:v>1.7025650000000001</c:v>
                </c:pt>
                <c:pt idx="864">
                  <c:v>1.72644</c:v>
                </c:pt>
                <c:pt idx="865">
                  <c:v>1.7025650000000001</c:v>
                </c:pt>
                <c:pt idx="866">
                  <c:v>1.7025650000000001</c:v>
                </c:pt>
                <c:pt idx="867">
                  <c:v>1.6309400000000001</c:v>
                </c:pt>
                <c:pt idx="868">
                  <c:v>1.67869</c:v>
                </c:pt>
                <c:pt idx="869">
                  <c:v>1.5831900000000001</c:v>
                </c:pt>
                <c:pt idx="870">
                  <c:v>1.6309400000000001</c:v>
                </c:pt>
                <c:pt idx="871">
                  <c:v>1.5354399999999999</c:v>
                </c:pt>
                <c:pt idx="872">
                  <c:v>1.5831900000000001</c:v>
                </c:pt>
                <c:pt idx="873">
                  <c:v>1.5831900000000001</c:v>
                </c:pt>
                <c:pt idx="874">
                  <c:v>1.559315</c:v>
                </c:pt>
                <c:pt idx="875">
                  <c:v>1.559315</c:v>
                </c:pt>
                <c:pt idx="876">
                  <c:v>1.559315</c:v>
                </c:pt>
                <c:pt idx="877">
                  <c:v>1.559315</c:v>
                </c:pt>
                <c:pt idx="878">
                  <c:v>1.559315</c:v>
                </c:pt>
                <c:pt idx="879">
                  <c:v>1.6309400000000001</c:v>
                </c:pt>
                <c:pt idx="880">
                  <c:v>1.5831900000000001</c:v>
                </c:pt>
                <c:pt idx="881">
                  <c:v>1.5831900000000001</c:v>
                </c:pt>
                <c:pt idx="882">
                  <c:v>1.607065</c:v>
                </c:pt>
                <c:pt idx="883">
                  <c:v>1.6309400000000001</c:v>
                </c:pt>
                <c:pt idx="884">
                  <c:v>1.5354399999999999</c:v>
                </c:pt>
                <c:pt idx="885">
                  <c:v>1.559315</c:v>
                </c:pt>
                <c:pt idx="886">
                  <c:v>1.5831900000000001</c:v>
                </c:pt>
                <c:pt idx="887">
                  <c:v>1.5354399999999999</c:v>
                </c:pt>
                <c:pt idx="888">
                  <c:v>1.5354399999999999</c:v>
                </c:pt>
                <c:pt idx="889">
                  <c:v>1.511565</c:v>
                </c:pt>
                <c:pt idx="890">
                  <c:v>1.511565</c:v>
                </c:pt>
                <c:pt idx="891">
                  <c:v>1.559315</c:v>
                </c:pt>
                <c:pt idx="892">
                  <c:v>1.5354399999999999</c:v>
                </c:pt>
                <c:pt idx="893">
                  <c:v>1.5831900000000001</c:v>
                </c:pt>
                <c:pt idx="894">
                  <c:v>1.48769</c:v>
                </c:pt>
                <c:pt idx="895">
                  <c:v>1.559315</c:v>
                </c:pt>
                <c:pt idx="896">
                  <c:v>1.48769</c:v>
                </c:pt>
                <c:pt idx="897">
                  <c:v>1.511565</c:v>
                </c:pt>
                <c:pt idx="898">
                  <c:v>1.559315</c:v>
                </c:pt>
                <c:pt idx="899">
                  <c:v>1.511565</c:v>
                </c:pt>
                <c:pt idx="900">
                  <c:v>1.5831900000000001</c:v>
                </c:pt>
                <c:pt idx="901">
                  <c:v>1.559315</c:v>
                </c:pt>
                <c:pt idx="902">
                  <c:v>1.607065</c:v>
                </c:pt>
                <c:pt idx="903">
                  <c:v>1.559315</c:v>
                </c:pt>
                <c:pt idx="904">
                  <c:v>1.6309400000000001</c:v>
                </c:pt>
                <c:pt idx="905">
                  <c:v>1.5831900000000001</c:v>
                </c:pt>
                <c:pt idx="906">
                  <c:v>1.5354399999999999</c:v>
                </c:pt>
                <c:pt idx="907">
                  <c:v>1.5831900000000001</c:v>
                </c:pt>
                <c:pt idx="908">
                  <c:v>1.5831900000000001</c:v>
                </c:pt>
                <c:pt idx="909">
                  <c:v>1.511565</c:v>
                </c:pt>
                <c:pt idx="910">
                  <c:v>1.5831900000000001</c:v>
                </c:pt>
                <c:pt idx="911">
                  <c:v>1.5831900000000001</c:v>
                </c:pt>
                <c:pt idx="912">
                  <c:v>1.48769</c:v>
                </c:pt>
                <c:pt idx="913">
                  <c:v>1.559315</c:v>
                </c:pt>
                <c:pt idx="914">
                  <c:v>1.559315</c:v>
                </c:pt>
                <c:pt idx="915">
                  <c:v>1.5354399999999999</c:v>
                </c:pt>
                <c:pt idx="916">
                  <c:v>1.559315</c:v>
                </c:pt>
                <c:pt idx="917">
                  <c:v>1.511565</c:v>
                </c:pt>
                <c:pt idx="918">
                  <c:v>1.511565</c:v>
                </c:pt>
                <c:pt idx="919">
                  <c:v>1.48769</c:v>
                </c:pt>
                <c:pt idx="920">
                  <c:v>1.511565</c:v>
                </c:pt>
                <c:pt idx="921">
                  <c:v>1.48769</c:v>
                </c:pt>
                <c:pt idx="922">
                  <c:v>1.5354399999999999</c:v>
                </c:pt>
                <c:pt idx="923">
                  <c:v>1.511565</c:v>
                </c:pt>
                <c:pt idx="924">
                  <c:v>1.5354399999999999</c:v>
                </c:pt>
                <c:pt idx="925">
                  <c:v>1.5354399999999999</c:v>
                </c:pt>
                <c:pt idx="926">
                  <c:v>1.5831900000000001</c:v>
                </c:pt>
                <c:pt idx="927">
                  <c:v>1.511565</c:v>
                </c:pt>
                <c:pt idx="928">
                  <c:v>1.5354399999999999</c:v>
                </c:pt>
                <c:pt idx="929">
                  <c:v>1.511565</c:v>
                </c:pt>
                <c:pt idx="930">
                  <c:v>1.7503150000000001</c:v>
                </c:pt>
                <c:pt idx="931">
                  <c:v>1.559315</c:v>
                </c:pt>
                <c:pt idx="932">
                  <c:v>1.511565</c:v>
                </c:pt>
                <c:pt idx="933">
                  <c:v>1.559315</c:v>
                </c:pt>
                <c:pt idx="934">
                  <c:v>1.5354399999999999</c:v>
                </c:pt>
                <c:pt idx="935">
                  <c:v>1.559315</c:v>
                </c:pt>
                <c:pt idx="936">
                  <c:v>1.5831900000000001</c:v>
                </c:pt>
                <c:pt idx="937">
                  <c:v>1.5831900000000001</c:v>
                </c:pt>
                <c:pt idx="938">
                  <c:v>1.5831900000000001</c:v>
                </c:pt>
                <c:pt idx="939">
                  <c:v>1.5831900000000001</c:v>
                </c:pt>
                <c:pt idx="940">
                  <c:v>1.5354399999999999</c:v>
                </c:pt>
                <c:pt idx="941">
                  <c:v>1.559315</c:v>
                </c:pt>
                <c:pt idx="942">
                  <c:v>1.607065</c:v>
                </c:pt>
                <c:pt idx="943">
                  <c:v>1.7741899999999999</c:v>
                </c:pt>
                <c:pt idx="944">
                  <c:v>1.7025650000000001</c:v>
                </c:pt>
                <c:pt idx="945">
                  <c:v>1.7503150000000001</c:v>
                </c:pt>
                <c:pt idx="946">
                  <c:v>1.72644</c:v>
                </c:pt>
                <c:pt idx="947">
                  <c:v>1.7503150000000001</c:v>
                </c:pt>
                <c:pt idx="948">
                  <c:v>1.798065</c:v>
                </c:pt>
                <c:pt idx="949">
                  <c:v>1.7741899999999999</c:v>
                </c:pt>
                <c:pt idx="950">
                  <c:v>1.7741899999999999</c:v>
                </c:pt>
                <c:pt idx="951">
                  <c:v>1.7741899999999999</c:v>
                </c:pt>
                <c:pt idx="952">
                  <c:v>1.7741899999999999</c:v>
                </c:pt>
                <c:pt idx="953">
                  <c:v>1.798065</c:v>
                </c:pt>
                <c:pt idx="954">
                  <c:v>1.91744</c:v>
                </c:pt>
                <c:pt idx="955">
                  <c:v>2.1323150000000002</c:v>
                </c:pt>
                <c:pt idx="956">
                  <c:v>2.2278150000000001</c:v>
                </c:pt>
                <c:pt idx="957">
                  <c:v>2.25169</c:v>
                </c:pt>
                <c:pt idx="958">
                  <c:v>2.1084399999999999</c:v>
                </c:pt>
                <c:pt idx="959">
                  <c:v>2.0368149999999998</c:v>
                </c:pt>
                <c:pt idx="960">
                  <c:v>1.96519</c:v>
                </c:pt>
                <c:pt idx="961">
                  <c:v>1.9413149999999999</c:v>
                </c:pt>
                <c:pt idx="962">
                  <c:v>1.96519</c:v>
                </c:pt>
                <c:pt idx="963">
                  <c:v>1.845815</c:v>
                </c:pt>
                <c:pt idx="964">
                  <c:v>1.8935649999999999</c:v>
                </c:pt>
                <c:pt idx="965">
                  <c:v>1.8935649999999999</c:v>
                </c:pt>
                <c:pt idx="966">
                  <c:v>1.8696900000000001</c:v>
                </c:pt>
                <c:pt idx="967">
                  <c:v>1.798065</c:v>
                </c:pt>
                <c:pt idx="968">
                  <c:v>1.845815</c:v>
                </c:pt>
                <c:pt idx="969">
                  <c:v>1.8219399999999999</c:v>
                </c:pt>
                <c:pt idx="970">
                  <c:v>1.7503150000000001</c:v>
                </c:pt>
                <c:pt idx="971">
                  <c:v>1.72644</c:v>
                </c:pt>
                <c:pt idx="972">
                  <c:v>1.7025650000000001</c:v>
                </c:pt>
                <c:pt idx="973">
                  <c:v>1.72644</c:v>
                </c:pt>
                <c:pt idx="974">
                  <c:v>1.72644</c:v>
                </c:pt>
                <c:pt idx="975">
                  <c:v>1.67869</c:v>
                </c:pt>
                <c:pt idx="976">
                  <c:v>1.6548149999999999</c:v>
                </c:pt>
                <c:pt idx="977">
                  <c:v>1.67869</c:v>
                </c:pt>
                <c:pt idx="978">
                  <c:v>1.72644</c:v>
                </c:pt>
                <c:pt idx="979">
                  <c:v>1.67869</c:v>
                </c:pt>
                <c:pt idx="980">
                  <c:v>1.798065</c:v>
                </c:pt>
                <c:pt idx="981">
                  <c:v>1.845815</c:v>
                </c:pt>
                <c:pt idx="982">
                  <c:v>1.845815</c:v>
                </c:pt>
                <c:pt idx="983">
                  <c:v>1.798065</c:v>
                </c:pt>
                <c:pt idx="984">
                  <c:v>1.798065</c:v>
                </c:pt>
                <c:pt idx="985">
                  <c:v>1.72644</c:v>
                </c:pt>
                <c:pt idx="986">
                  <c:v>1.72644</c:v>
                </c:pt>
                <c:pt idx="987">
                  <c:v>1.72644</c:v>
                </c:pt>
                <c:pt idx="988">
                  <c:v>1.7025650000000001</c:v>
                </c:pt>
                <c:pt idx="989">
                  <c:v>1.72644</c:v>
                </c:pt>
                <c:pt idx="990">
                  <c:v>1.6548149999999999</c:v>
                </c:pt>
                <c:pt idx="991">
                  <c:v>1.6548149999999999</c:v>
                </c:pt>
                <c:pt idx="992">
                  <c:v>1.6548149999999999</c:v>
                </c:pt>
                <c:pt idx="993">
                  <c:v>1.72644</c:v>
                </c:pt>
                <c:pt idx="994">
                  <c:v>1.72644</c:v>
                </c:pt>
                <c:pt idx="995">
                  <c:v>1.67869</c:v>
                </c:pt>
                <c:pt idx="996">
                  <c:v>1.72644</c:v>
                </c:pt>
                <c:pt idx="997">
                  <c:v>1.7025650000000001</c:v>
                </c:pt>
                <c:pt idx="998">
                  <c:v>1.7025650000000001</c:v>
                </c:pt>
                <c:pt idx="999">
                  <c:v>1.6548149999999999</c:v>
                </c:pt>
                <c:pt idx="1000">
                  <c:v>1.6548149999999999</c:v>
                </c:pt>
                <c:pt idx="1001">
                  <c:v>1.6309400000000001</c:v>
                </c:pt>
                <c:pt idx="1002">
                  <c:v>1.6548149999999999</c:v>
                </c:pt>
                <c:pt idx="1003">
                  <c:v>1.6548149999999999</c:v>
                </c:pt>
                <c:pt idx="1004">
                  <c:v>1.607065</c:v>
                </c:pt>
                <c:pt idx="1005">
                  <c:v>1.607065</c:v>
                </c:pt>
                <c:pt idx="1006">
                  <c:v>1.607065</c:v>
                </c:pt>
                <c:pt idx="1007">
                  <c:v>1.5831900000000001</c:v>
                </c:pt>
                <c:pt idx="1008">
                  <c:v>1.6548149999999999</c:v>
                </c:pt>
                <c:pt idx="1009">
                  <c:v>1.559315</c:v>
                </c:pt>
                <c:pt idx="1010">
                  <c:v>1.559315</c:v>
                </c:pt>
                <c:pt idx="1011">
                  <c:v>1.607065</c:v>
                </c:pt>
                <c:pt idx="1012">
                  <c:v>1.6309400000000001</c:v>
                </c:pt>
                <c:pt idx="1013">
                  <c:v>1.559315</c:v>
                </c:pt>
                <c:pt idx="1014">
                  <c:v>1.607065</c:v>
                </c:pt>
                <c:pt idx="1015">
                  <c:v>1.5354399999999999</c:v>
                </c:pt>
                <c:pt idx="1016">
                  <c:v>1.7025650000000001</c:v>
                </c:pt>
                <c:pt idx="1017">
                  <c:v>1.8219399999999999</c:v>
                </c:pt>
                <c:pt idx="1018">
                  <c:v>1.5831900000000001</c:v>
                </c:pt>
                <c:pt idx="1019">
                  <c:v>1.559315</c:v>
                </c:pt>
                <c:pt idx="1020">
                  <c:v>1.5831900000000001</c:v>
                </c:pt>
                <c:pt idx="1021">
                  <c:v>1.5831900000000001</c:v>
                </c:pt>
                <c:pt idx="1022">
                  <c:v>1.559315</c:v>
                </c:pt>
                <c:pt idx="1023">
                  <c:v>1.607065</c:v>
                </c:pt>
                <c:pt idx="1024">
                  <c:v>1.607065</c:v>
                </c:pt>
                <c:pt idx="1025">
                  <c:v>1.5831900000000001</c:v>
                </c:pt>
                <c:pt idx="1026">
                  <c:v>1.5831900000000001</c:v>
                </c:pt>
                <c:pt idx="1027">
                  <c:v>1.607065</c:v>
                </c:pt>
                <c:pt idx="1028">
                  <c:v>1.5831900000000001</c:v>
                </c:pt>
                <c:pt idx="1029">
                  <c:v>1.511565</c:v>
                </c:pt>
                <c:pt idx="1030">
                  <c:v>1.5354399999999999</c:v>
                </c:pt>
                <c:pt idx="1031">
                  <c:v>1.559315</c:v>
                </c:pt>
                <c:pt idx="1032">
                  <c:v>1.559315</c:v>
                </c:pt>
                <c:pt idx="1033">
                  <c:v>1.5831900000000001</c:v>
                </c:pt>
                <c:pt idx="1034">
                  <c:v>1.559315</c:v>
                </c:pt>
                <c:pt idx="1035">
                  <c:v>1.559315</c:v>
                </c:pt>
                <c:pt idx="1036">
                  <c:v>1.559315</c:v>
                </c:pt>
                <c:pt idx="1037">
                  <c:v>1.5354399999999999</c:v>
                </c:pt>
                <c:pt idx="1038">
                  <c:v>1.5831900000000001</c:v>
                </c:pt>
                <c:pt idx="1039">
                  <c:v>1.5354399999999999</c:v>
                </c:pt>
                <c:pt idx="1040">
                  <c:v>1.5831900000000001</c:v>
                </c:pt>
                <c:pt idx="1041">
                  <c:v>1.559315</c:v>
                </c:pt>
                <c:pt idx="1042">
                  <c:v>1.5354399999999999</c:v>
                </c:pt>
                <c:pt idx="1043">
                  <c:v>1.5354399999999999</c:v>
                </c:pt>
                <c:pt idx="1044">
                  <c:v>1.559315</c:v>
                </c:pt>
                <c:pt idx="1045">
                  <c:v>1.559315</c:v>
                </c:pt>
                <c:pt idx="1046">
                  <c:v>1.8219399999999999</c:v>
                </c:pt>
                <c:pt idx="1047">
                  <c:v>1.5831900000000001</c:v>
                </c:pt>
                <c:pt idx="1048">
                  <c:v>1.5354399999999999</c:v>
                </c:pt>
                <c:pt idx="1049">
                  <c:v>1.5831900000000001</c:v>
                </c:pt>
                <c:pt idx="1050">
                  <c:v>1.559315</c:v>
                </c:pt>
                <c:pt idx="1051">
                  <c:v>1.5831900000000001</c:v>
                </c:pt>
                <c:pt idx="1052">
                  <c:v>1.48769</c:v>
                </c:pt>
                <c:pt idx="1053">
                  <c:v>1.559315</c:v>
                </c:pt>
                <c:pt idx="1054">
                  <c:v>1.511565</c:v>
                </c:pt>
                <c:pt idx="1055">
                  <c:v>1.48769</c:v>
                </c:pt>
                <c:pt idx="1056">
                  <c:v>1.5354399999999999</c:v>
                </c:pt>
                <c:pt idx="1057">
                  <c:v>1.4638150000000001</c:v>
                </c:pt>
                <c:pt idx="1058">
                  <c:v>1.5354399999999999</c:v>
                </c:pt>
                <c:pt idx="1059">
                  <c:v>1.48769</c:v>
                </c:pt>
                <c:pt idx="1060">
                  <c:v>1.48769</c:v>
                </c:pt>
                <c:pt idx="1061">
                  <c:v>1.5354399999999999</c:v>
                </c:pt>
                <c:pt idx="1062">
                  <c:v>1.511565</c:v>
                </c:pt>
                <c:pt idx="1063">
                  <c:v>1.48769</c:v>
                </c:pt>
                <c:pt idx="1064">
                  <c:v>1.4638150000000001</c:v>
                </c:pt>
                <c:pt idx="1065">
                  <c:v>1.4638150000000001</c:v>
                </c:pt>
                <c:pt idx="1066">
                  <c:v>1.5354399999999999</c:v>
                </c:pt>
                <c:pt idx="1067">
                  <c:v>1.48769</c:v>
                </c:pt>
                <c:pt idx="1068">
                  <c:v>1.48769</c:v>
                </c:pt>
                <c:pt idx="1069">
                  <c:v>1.559315</c:v>
                </c:pt>
                <c:pt idx="1070">
                  <c:v>1.48769</c:v>
                </c:pt>
                <c:pt idx="1071">
                  <c:v>1.48769</c:v>
                </c:pt>
                <c:pt idx="1072">
                  <c:v>1.559315</c:v>
                </c:pt>
                <c:pt idx="1073">
                  <c:v>1.43994</c:v>
                </c:pt>
                <c:pt idx="1074">
                  <c:v>1.5354399999999999</c:v>
                </c:pt>
                <c:pt idx="1075">
                  <c:v>1.511565</c:v>
                </c:pt>
                <c:pt idx="1076">
                  <c:v>1.48769</c:v>
                </c:pt>
                <c:pt idx="1077">
                  <c:v>1.511565</c:v>
                </c:pt>
                <c:pt idx="1078">
                  <c:v>1.5354399999999999</c:v>
                </c:pt>
                <c:pt idx="1079">
                  <c:v>1.48769</c:v>
                </c:pt>
                <c:pt idx="1080">
                  <c:v>1.5354399999999999</c:v>
                </c:pt>
                <c:pt idx="1081">
                  <c:v>1.511565</c:v>
                </c:pt>
                <c:pt idx="1082">
                  <c:v>1.511565</c:v>
                </c:pt>
                <c:pt idx="1083">
                  <c:v>1.48769</c:v>
                </c:pt>
                <c:pt idx="1084">
                  <c:v>1.4638150000000001</c:v>
                </c:pt>
                <c:pt idx="1085">
                  <c:v>1.511565</c:v>
                </c:pt>
                <c:pt idx="1086">
                  <c:v>1.4638150000000001</c:v>
                </c:pt>
                <c:pt idx="1087">
                  <c:v>1.48769</c:v>
                </c:pt>
                <c:pt idx="1088">
                  <c:v>1.5354399999999999</c:v>
                </c:pt>
                <c:pt idx="1089">
                  <c:v>1.43994</c:v>
                </c:pt>
                <c:pt idx="1090">
                  <c:v>1.4638150000000001</c:v>
                </c:pt>
                <c:pt idx="1091">
                  <c:v>1.5354399999999999</c:v>
                </c:pt>
                <c:pt idx="1092">
                  <c:v>1.4638150000000001</c:v>
                </c:pt>
                <c:pt idx="1093">
                  <c:v>1.48769</c:v>
                </c:pt>
                <c:pt idx="1094">
                  <c:v>1.48769</c:v>
                </c:pt>
                <c:pt idx="1095">
                  <c:v>1.48769</c:v>
                </c:pt>
                <c:pt idx="1096">
                  <c:v>1.5354399999999999</c:v>
                </c:pt>
                <c:pt idx="1097">
                  <c:v>1.511565</c:v>
                </c:pt>
                <c:pt idx="1098">
                  <c:v>1.559315</c:v>
                </c:pt>
                <c:pt idx="1099">
                  <c:v>1.4638150000000001</c:v>
                </c:pt>
                <c:pt idx="1100">
                  <c:v>1.511565</c:v>
                </c:pt>
                <c:pt idx="1101">
                  <c:v>1.4638150000000001</c:v>
                </c:pt>
                <c:pt idx="1102">
                  <c:v>1.4638150000000001</c:v>
                </c:pt>
                <c:pt idx="1103">
                  <c:v>1.5354399999999999</c:v>
                </c:pt>
                <c:pt idx="1104">
                  <c:v>1.48769</c:v>
                </c:pt>
                <c:pt idx="1105">
                  <c:v>1.511565</c:v>
                </c:pt>
                <c:pt idx="1106">
                  <c:v>1.4638150000000001</c:v>
                </c:pt>
                <c:pt idx="1107">
                  <c:v>1.43994</c:v>
                </c:pt>
                <c:pt idx="1108">
                  <c:v>1.4638150000000001</c:v>
                </c:pt>
                <c:pt idx="1109">
                  <c:v>1.4638150000000001</c:v>
                </c:pt>
                <c:pt idx="1110">
                  <c:v>1.511565</c:v>
                </c:pt>
                <c:pt idx="1111">
                  <c:v>1.511565</c:v>
                </c:pt>
                <c:pt idx="1112">
                  <c:v>1.48769</c:v>
                </c:pt>
                <c:pt idx="1113">
                  <c:v>1.4638150000000001</c:v>
                </c:pt>
                <c:pt idx="1114">
                  <c:v>1.5354399999999999</c:v>
                </c:pt>
                <c:pt idx="1115">
                  <c:v>1.48769</c:v>
                </c:pt>
                <c:pt idx="1116">
                  <c:v>1.559315</c:v>
                </c:pt>
                <c:pt idx="1117">
                  <c:v>1.511565</c:v>
                </c:pt>
                <c:pt idx="1118">
                  <c:v>1.5354399999999999</c:v>
                </c:pt>
                <c:pt idx="1119">
                  <c:v>1.5354399999999999</c:v>
                </c:pt>
                <c:pt idx="1120">
                  <c:v>1.4638150000000001</c:v>
                </c:pt>
                <c:pt idx="1121">
                  <c:v>1.5354399999999999</c:v>
                </c:pt>
                <c:pt idx="1122">
                  <c:v>1.4638150000000001</c:v>
                </c:pt>
                <c:pt idx="1123">
                  <c:v>1.511565</c:v>
                </c:pt>
                <c:pt idx="1124">
                  <c:v>1.5354399999999999</c:v>
                </c:pt>
                <c:pt idx="1125">
                  <c:v>1.5354399999999999</c:v>
                </c:pt>
                <c:pt idx="1126">
                  <c:v>1.43994</c:v>
                </c:pt>
                <c:pt idx="1127">
                  <c:v>1.4638150000000001</c:v>
                </c:pt>
                <c:pt idx="1128">
                  <c:v>1.4638150000000001</c:v>
                </c:pt>
                <c:pt idx="1129">
                  <c:v>1.5354399999999999</c:v>
                </c:pt>
                <c:pt idx="1130">
                  <c:v>1.511565</c:v>
                </c:pt>
                <c:pt idx="1131">
                  <c:v>1.43994</c:v>
                </c:pt>
                <c:pt idx="1132">
                  <c:v>1.511565</c:v>
                </c:pt>
                <c:pt idx="1133">
                  <c:v>1.43994</c:v>
                </c:pt>
                <c:pt idx="1134">
                  <c:v>1.48769</c:v>
                </c:pt>
                <c:pt idx="1135">
                  <c:v>1.5354399999999999</c:v>
                </c:pt>
                <c:pt idx="1136">
                  <c:v>1.43994</c:v>
                </c:pt>
                <c:pt idx="1137">
                  <c:v>1.4638150000000001</c:v>
                </c:pt>
                <c:pt idx="1138">
                  <c:v>1.43994</c:v>
                </c:pt>
                <c:pt idx="1139">
                  <c:v>1.511565</c:v>
                </c:pt>
                <c:pt idx="1140">
                  <c:v>1.5354399999999999</c:v>
                </c:pt>
                <c:pt idx="1141">
                  <c:v>1.48769</c:v>
                </c:pt>
                <c:pt idx="1142">
                  <c:v>1.4638150000000001</c:v>
                </c:pt>
                <c:pt idx="1143">
                  <c:v>1.48769</c:v>
                </c:pt>
                <c:pt idx="1144">
                  <c:v>1.5354399999999999</c:v>
                </c:pt>
                <c:pt idx="1145">
                  <c:v>1.4638150000000001</c:v>
                </c:pt>
                <c:pt idx="1146">
                  <c:v>1.4996274999999999</c:v>
                </c:pt>
                <c:pt idx="1147">
                  <c:v>1.5354399999999999</c:v>
                </c:pt>
                <c:pt idx="1148">
                  <c:v>1.4638150000000001</c:v>
                </c:pt>
                <c:pt idx="1149">
                  <c:v>1.48769</c:v>
                </c:pt>
                <c:pt idx="1150">
                  <c:v>1.48769</c:v>
                </c:pt>
                <c:pt idx="1151">
                  <c:v>1.511565</c:v>
                </c:pt>
                <c:pt idx="1152">
                  <c:v>1.43994</c:v>
                </c:pt>
                <c:pt idx="1153">
                  <c:v>1.511565</c:v>
                </c:pt>
                <c:pt idx="1154">
                  <c:v>1.43994</c:v>
                </c:pt>
                <c:pt idx="1155">
                  <c:v>1.511565</c:v>
                </c:pt>
                <c:pt idx="1156">
                  <c:v>1.4160649999999999</c:v>
                </c:pt>
                <c:pt idx="1157">
                  <c:v>1.4638150000000001</c:v>
                </c:pt>
                <c:pt idx="1158">
                  <c:v>1.4638150000000001</c:v>
                </c:pt>
                <c:pt idx="1159">
                  <c:v>1.4638150000000001</c:v>
                </c:pt>
                <c:pt idx="1160">
                  <c:v>1.43994</c:v>
                </c:pt>
                <c:pt idx="1161">
                  <c:v>1.511565</c:v>
                </c:pt>
                <c:pt idx="1162">
                  <c:v>1.5354399999999999</c:v>
                </c:pt>
                <c:pt idx="1163">
                  <c:v>1.4638150000000001</c:v>
                </c:pt>
                <c:pt idx="1164">
                  <c:v>1.5354399999999999</c:v>
                </c:pt>
                <c:pt idx="1165">
                  <c:v>1.511565</c:v>
                </c:pt>
                <c:pt idx="1166">
                  <c:v>1.511565</c:v>
                </c:pt>
                <c:pt idx="1167">
                  <c:v>1.4638150000000001</c:v>
                </c:pt>
                <c:pt idx="1168">
                  <c:v>1.43994</c:v>
                </c:pt>
                <c:pt idx="1169">
                  <c:v>1.5354399999999999</c:v>
                </c:pt>
                <c:pt idx="1170">
                  <c:v>1.48769</c:v>
                </c:pt>
                <c:pt idx="1171">
                  <c:v>1.43994</c:v>
                </c:pt>
                <c:pt idx="1172">
                  <c:v>1.43994</c:v>
                </c:pt>
                <c:pt idx="1173">
                  <c:v>1.4638150000000001</c:v>
                </c:pt>
                <c:pt idx="1174">
                  <c:v>1.511565</c:v>
                </c:pt>
                <c:pt idx="1175">
                  <c:v>1.511565</c:v>
                </c:pt>
                <c:pt idx="1176">
                  <c:v>1.48769</c:v>
                </c:pt>
                <c:pt idx="1177">
                  <c:v>1.43994</c:v>
                </c:pt>
                <c:pt idx="1178">
                  <c:v>1.511565</c:v>
                </c:pt>
                <c:pt idx="1179">
                  <c:v>1.48769</c:v>
                </c:pt>
                <c:pt idx="1180">
                  <c:v>1.48769</c:v>
                </c:pt>
                <c:pt idx="1181">
                  <c:v>1.48769</c:v>
                </c:pt>
                <c:pt idx="1182">
                  <c:v>1.43994</c:v>
                </c:pt>
                <c:pt idx="1183">
                  <c:v>1.4638150000000001</c:v>
                </c:pt>
                <c:pt idx="1184">
                  <c:v>1.43994</c:v>
                </c:pt>
                <c:pt idx="1185">
                  <c:v>1.72644</c:v>
                </c:pt>
                <c:pt idx="1186">
                  <c:v>1.4638150000000001</c:v>
                </c:pt>
                <c:pt idx="1187">
                  <c:v>1.48769</c:v>
                </c:pt>
                <c:pt idx="1188">
                  <c:v>1.511565</c:v>
                </c:pt>
                <c:pt idx="1189">
                  <c:v>1.48769</c:v>
                </c:pt>
                <c:pt idx="1190">
                  <c:v>1.4638150000000001</c:v>
                </c:pt>
                <c:pt idx="1191">
                  <c:v>1.48769</c:v>
                </c:pt>
                <c:pt idx="1192">
                  <c:v>1.4638150000000001</c:v>
                </c:pt>
                <c:pt idx="1193">
                  <c:v>1.511565</c:v>
                </c:pt>
                <c:pt idx="1194">
                  <c:v>1.511565</c:v>
                </c:pt>
                <c:pt idx="1195">
                  <c:v>1.511565</c:v>
                </c:pt>
                <c:pt idx="1196">
                  <c:v>1.4638150000000001</c:v>
                </c:pt>
                <c:pt idx="1197">
                  <c:v>1.43994</c:v>
                </c:pt>
                <c:pt idx="1198">
                  <c:v>1.4638150000000001</c:v>
                </c:pt>
                <c:pt idx="1199">
                  <c:v>1.4160649999999999</c:v>
                </c:pt>
                <c:pt idx="1200">
                  <c:v>1.4638150000000001</c:v>
                </c:pt>
                <c:pt idx="1201">
                  <c:v>1.39219</c:v>
                </c:pt>
                <c:pt idx="1202">
                  <c:v>1.4160649999999999</c:v>
                </c:pt>
                <c:pt idx="1203">
                  <c:v>1.43994</c:v>
                </c:pt>
                <c:pt idx="1204">
                  <c:v>1.43994</c:v>
                </c:pt>
                <c:pt idx="1205">
                  <c:v>1.48769</c:v>
                </c:pt>
                <c:pt idx="1206">
                  <c:v>1.4638150000000001</c:v>
                </c:pt>
                <c:pt idx="1207">
                  <c:v>1.4638150000000001</c:v>
                </c:pt>
                <c:pt idx="1208">
                  <c:v>1.48769</c:v>
                </c:pt>
                <c:pt idx="1209">
                  <c:v>1.4160649999999999</c:v>
                </c:pt>
                <c:pt idx="1210">
                  <c:v>1.4160649999999999</c:v>
                </c:pt>
                <c:pt idx="1211">
                  <c:v>1.48769</c:v>
                </c:pt>
                <c:pt idx="1212">
                  <c:v>1.43994</c:v>
                </c:pt>
                <c:pt idx="1213">
                  <c:v>1.4638150000000001</c:v>
                </c:pt>
                <c:pt idx="1214">
                  <c:v>1.43994</c:v>
                </c:pt>
                <c:pt idx="1215">
                  <c:v>1.511565</c:v>
                </c:pt>
                <c:pt idx="1216">
                  <c:v>1.43994</c:v>
                </c:pt>
                <c:pt idx="1217">
                  <c:v>1.48769</c:v>
                </c:pt>
                <c:pt idx="1218">
                  <c:v>1.48769</c:v>
                </c:pt>
                <c:pt idx="1219">
                  <c:v>1.4160649999999999</c:v>
                </c:pt>
                <c:pt idx="1220">
                  <c:v>1.4638150000000001</c:v>
                </c:pt>
                <c:pt idx="1221">
                  <c:v>1.511565</c:v>
                </c:pt>
                <c:pt idx="1222">
                  <c:v>1.4638150000000001</c:v>
                </c:pt>
                <c:pt idx="1223">
                  <c:v>1.43994</c:v>
                </c:pt>
                <c:pt idx="1224">
                  <c:v>1.4638150000000001</c:v>
                </c:pt>
                <c:pt idx="1225">
                  <c:v>1.43994</c:v>
                </c:pt>
                <c:pt idx="1226">
                  <c:v>1.48769</c:v>
                </c:pt>
                <c:pt idx="1227">
                  <c:v>1.4638150000000001</c:v>
                </c:pt>
                <c:pt idx="1228">
                  <c:v>1.48769</c:v>
                </c:pt>
                <c:pt idx="1229">
                  <c:v>1.4638150000000001</c:v>
                </c:pt>
                <c:pt idx="1230">
                  <c:v>1.43994</c:v>
                </c:pt>
                <c:pt idx="1231">
                  <c:v>1.43994</c:v>
                </c:pt>
                <c:pt idx="1232">
                  <c:v>1.4638150000000001</c:v>
                </c:pt>
                <c:pt idx="1233">
                  <c:v>1.511565</c:v>
                </c:pt>
                <c:pt idx="1234">
                  <c:v>1.43994</c:v>
                </c:pt>
                <c:pt idx="1235">
                  <c:v>1.4638150000000001</c:v>
                </c:pt>
                <c:pt idx="1236">
                  <c:v>1.43994</c:v>
                </c:pt>
                <c:pt idx="1237">
                  <c:v>1.4638150000000001</c:v>
                </c:pt>
                <c:pt idx="1238">
                  <c:v>1.43994</c:v>
                </c:pt>
                <c:pt idx="1239">
                  <c:v>1.511565</c:v>
                </c:pt>
                <c:pt idx="1240">
                  <c:v>1.5354399999999999</c:v>
                </c:pt>
                <c:pt idx="1241">
                  <c:v>1.511565</c:v>
                </c:pt>
                <c:pt idx="1242">
                  <c:v>1.511565</c:v>
                </c:pt>
                <c:pt idx="1243">
                  <c:v>1.5354399999999999</c:v>
                </c:pt>
                <c:pt idx="1244">
                  <c:v>1.43994</c:v>
                </c:pt>
                <c:pt idx="1245">
                  <c:v>1.5354399999999999</c:v>
                </c:pt>
                <c:pt idx="1246">
                  <c:v>1.4638150000000001</c:v>
                </c:pt>
                <c:pt idx="1247">
                  <c:v>1.4638150000000001</c:v>
                </c:pt>
                <c:pt idx="1248">
                  <c:v>1.559315</c:v>
                </c:pt>
                <c:pt idx="1249">
                  <c:v>1.4160649999999999</c:v>
                </c:pt>
                <c:pt idx="1250">
                  <c:v>1.48769</c:v>
                </c:pt>
                <c:pt idx="1251">
                  <c:v>1.48769</c:v>
                </c:pt>
                <c:pt idx="1252">
                  <c:v>1.48769</c:v>
                </c:pt>
                <c:pt idx="1253">
                  <c:v>1.4638150000000001</c:v>
                </c:pt>
                <c:pt idx="1254">
                  <c:v>1.511565</c:v>
                </c:pt>
                <c:pt idx="1255">
                  <c:v>1.48769</c:v>
                </c:pt>
                <c:pt idx="1256">
                  <c:v>1.43994</c:v>
                </c:pt>
                <c:pt idx="1257">
                  <c:v>1.607065</c:v>
                </c:pt>
                <c:pt idx="1258">
                  <c:v>1.511565</c:v>
                </c:pt>
                <c:pt idx="1259">
                  <c:v>1.43994</c:v>
                </c:pt>
                <c:pt idx="1260">
                  <c:v>1.43994</c:v>
                </c:pt>
                <c:pt idx="1261">
                  <c:v>1.48769</c:v>
                </c:pt>
                <c:pt idx="1262">
                  <c:v>1.511565</c:v>
                </c:pt>
                <c:pt idx="1263">
                  <c:v>1.511565</c:v>
                </c:pt>
                <c:pt idx="1264">
                  <c:v>1.511565</c:v>
                </c:pt>
                <c:pt idx="1265">
                  <c:v>1.511565</c:v>
                </c:pt>
                <c:pt idx="1266">
                  <c:v>1.4638150000000001</c:v>
                </c:pt>
                <c:pt idx="1267">
                  <c:v>1.4160649999999999</c:v>
                </c:pt>
                <c:pt idx="1268">
                  <c:v>1.4160649999999999</c:v>
                </c:pt>
                <c:pt idx="1269">
                  <c:v>1.48769</c:v>
                </c:pt>
                <c:pt idx="1270">
                  <c:v>1.43994</c:v>
                </c:pt>
                <c:pt idx="1271">
                  <c:v>1.48769</c:v>
                </c:pt>
                <c:pt idx="1272">
                  <c:v>1.43994</c:v>
                </c:pt>
                <c:pt idx="1273">
                  <c:v>1.511565</c:v>
                </c:pt>
                <c:pt idx="1274">
                  <c:v>1.43994</c:v>
                </c:pt>
                <c:pt idx="1275">
                  <c:v>1.48769</c:v>
                </c:pt>
                <c:pt idx="1276">
                  <c:v>1.48769</c:v>
                </c:pt>
                <c:pt idx="1277">
                  <c:v>1.4638150000000001</c:v>
                </c:pt>
                <c:pt idx="1278">
                  <c:v>1.4638150000000001</c:v>
                </c:pt>
                <c:pt idx="1279">
                  <c:v>1.48769</c:v>
                </c:pt>
                <c:pt idx="1280">
                  <c:v>1.4638150000000001</c:v>
                </c:pt>
                <c:pt idx="1281">
                  <c:v>1.4160649999999999</c:v>
                </c:pt>
                <c:pt idx="1282">
                  <c:v>1.511565</c:v>
                </c:pt>
                <c:pt idx="1283">
                  <c:v>1.511565</c:v>
                </c:pt>
                <c:pt idx="1284">
                  <c:v>1.43994</c:v>
                </c:pt>
                <c:pt idx="1285">
                  <c:v>1.43994</c:v>
                </c:pt>
                <c:pt idx="1286">
                  <c:v>1.43994</c:v>
                </c:pt>
                <c:pt idx="1287">
                  <c:v>1.511565</c:v>
                </c:pt>
                <c:pt idx="1288">
                  <c:v>1.511565</c:v>
                </c:pt>
                <c:pt idx="1289">
                  <c:v>1.48769</c:v>
                </c:pt>
                <c:pt idx="1290">
                  <c:v>1.4638150000000001</c:v>
                </c:pt>
                <c:pt idx="1291">
                  <c:v>1.48769</c:v>
                </c:pt>
                <c:pt idx="1292">
                  <c:v>1.4638150000000001</c:v>
                </c:pt>
                <c:pt idx="1293">
                  <c:v>1.48769</c:v>
                </c:pt>
                <c:pt idx="1294">
                  <c:v>1.43994</c:v>
                </c:pt>
                <c:pt idx="1295">
                  <c:v>1.4160649999999999</c:v>
                </c:pt>
                <c:pt idx="1296">
                  <c:v>1.48769</c:v>
                </c:pt>
                <c:pt idx="1297">
                  <c:v>1.48769</c:v>
                </c:pt>
                <c:pt idx="1298">
                  <c:v>1.4160649999999999</c:v>
                </c:pt>
                <c:pt idx="1299">
                  <c:v>1.4638150000000001</c:v>
                </c:pt>
                <c:pt idx="1300">
                  <c:v>1.4160649999999999</c:v>
                </c:pt>
                <c:pt idx="1301">
                  <c:v>1.48769</c:v>
                </c:pt>
                <c:pt idx="1302">
                  <c:v>1.4160649999999999</c:v>
                </c:pt>
                <c:pt idx="1303">
                  <c:v>1.4638150000000001</c:v>
                </c:pt>
                <c:pt idx="1304">
                  <c:v>1.43994</c:v>
                </c:pt>
                <c:pt idx="1305">
                  <c:v>1.43994</c:v>
                </c:pt>
                <c:pt idx="1306">
                  <c:v>1.4638150000000001</c:v>
                </c:pt>
                <c:pt idx="1307">
                  <c:v>1.6309400000000001</c:v>
                </c:pt>
                <c:pt idx="1308">
                  <c:v>1.4638150000000001</c:v>
                </c:pt>
                <c:pt idx="1309">
                  <c:v>1.43994</c:v>
                </c:pt>
                <c:pt idx="1310">
                  <c:v>1.511565</c:v>
                </c:pt>
                <c:pt idx="1311">
                  <c:v>1.4160649999999999</c:v>
                </c:pt>
                <c:pt idx="1312">
                  <c:v>1.48769</c:v>
                </c:pt>
                <c:pt idx="1313">
                  <c:v>1.48769</c:v>
                </c:pt>
                <c:pt idx="1314">
                  <c:v>1.48769</c:v>
                </c:pt>
                <c:pt idx="1315">
                  <c:v>1.4638150000000001</c:v>
                </c:pt>
                <c:pt idx="1316">
                  <c:v>1.48769</c:v>
                </c:pt>
                <c:pt idx="1317">
                  <c:v>1.48769</c:v>
                </c:pt>
                <c:pt idx="1318">
                  <c:v>1.4160649999999999</c:v>
                </c:pt>
                <c:pt idx="1319">
                  <c:v>1.4638150000000001</c:v>
                </c:pt>
                <c:pt idx="1320">
                  <c:v>1.48769</c:v>
                </c:pt>
                <c:pt idx="1321">
                  <c:v>1.48769</c:v>
                </c:pt>
                <c:pt idx="1322">
                  <c:v>1.43994</c:v>
                </c:pt>
                <c:pt idx="1323">
                  <c:v>1.39219</c:v>
                </c:pt>
                <c:pt idx="1324">
                  <c:v>1.48769</c:v>
                </c:pt>
                <c:pt idx="1325">
                  <c:v>1.511565</c:v>
                </c:pt>
                <c:pt idx="1326">
                  <c:v>1.4638150000000001</c:v>
                </c:pt>
                <c:pt idx="1327">
                  <c:v>1.48769</c:v>
                </c:pt>
                <c:pt idx="1328">
                  <c:v>1.4160649999999999</c:v>
                </c:pt>
                <c:pt idx="1329">
                  <c:v>1.48769</c:v>
                </c:pt>
                <c:pt idx="1330">
                  <c:v>1.4160649999999999</c:v>
                </c:pt>
                <c:pt idx="1331">
                  <c:v>1.511565</c:v>
                </c:pt>
                <c:pt idx="1332">
                  <c:v>1.48769</c:v>
                </c:pt>
                <c:pt idx="1333">
                  <c:v>1.559315</c:v>
                </c:pt>
                <c:pt idx="1334">
                  <c:v>1.559315</c:v>
                </c:pt>
                <c:pt idx="1335">
                  <c:v>1.6309400000000001</c:v>
                </c:pt>
                <c:pt idx="1336">
                  <c:v>1.5354399999999999</c:v>
                </c:pt>
                <c:pt idx="1337">
                  <c:v>1.607065</c:v>
                </c:pt>
                <c:pt idx="1338">
                  <c:v>1.5831900000000001</c:v>
                </c:pt>
                <c:pt idx="1339">
                  <c:v>1.559315</c:v>
                </c:pt>
                <c:pt idx="1340">
                  <c:v>1.5354399999999999</c:v>
                </c:pt>
                <c:pt idx="1341">
                  <c:v>1.5354399999999999</c:v>
                </c:pt>
                <c:pt idx="1342">
                  <c:v>1.5831900000000001</c:v>
                </c:pt>
                <c:pt idx="1343">
                  <c:v>1.5831900000000001</c:v>
                </c:pt>
                <c:pt idx="1344">
                  <c:v>1.559315</c:v>
                </c:pt>
                <c:pt idx="1345">
                  <c:v>1.511565</c:v>
                </c:pt>
                <c:pt idx="1346">
                  <c:v>1.511565</c:v>
                </c:pt>
                <c:pt idx="1347">
                  <c:v>1.5354399999999999</c:v>
                </c:pt>
                <c:pt idx="1348">
                  <c:v>1.5354399999999999</c:v>
                </c:pt>
                <c:pt idx="1349">
                  <c:v>1.5831900000000001</c:v>
                </c:pt>
                <c:pt idx="1350">
                  <c:v>1.511565</c:v>
                </c:pt>
                <c:pt idx="1351">
                  <c:v>1.5354399999999999</c:v>
                </c:pt>
                <c:pt idx="1352">
                  <c:v>1.559315</c:v>
                </c:pt>
                <c:pt idx="1353">
                  <c:v>1.48769</c:v>
                </c:pt>
                <c:pt idx="1354">
                  <c:v>1.48769</c:v>
                </c:pt>
                <c:pt idx="1355">
                  <c:v>1.5354399999999999</c:v>
                </c:pt>
                <c:pt idx="1356">
                  <c:v>1.5354399999999999</c:v>
                </c:pt>
                <c:pt idx="1357">
                  <c:v>1.48769</c:v>
                </c:pt>
                <c:pt idx="1358">
                  <c:v>1.559315</c:v>
                </c:pt>
                <c:pt idx="1359">
                  <c:v>1.511565</c:v>
                </c:pt>
                <c:pt idx="1360">
                  <c:v>1.48769</c:v>
                </c:pt>
                <c:pt idx="1361">
                  <c:v>1.559315</c:v>
                </c:pt>
                <c:pt idx="1362">
                  <c:v>1.559315</c:v>
                </c:pt>
                <c:pt idx="1363">
                  <c:v>1.48769</c:v>
                </c:pt>
                <c:pt idx="1364">
                  <c:v>1.511565</c:v>
                </c:pt>
                <c:pt idx="1365">
                  <c:v>1.5354399999999999</c:v>
                </c:pt>
                <c:pt idx="1366">
                  <c:v>1.48769</c:v>
                </c:pt>
                <c:pt idx="1367">
                  <c:v>1.511565</c:v>
                </c:pt>
                <c:pt idx="1368">
                  <c:v>1.48769</c:v>
                </c:pt>
                <c:pt idx="1369">
                  <c:v>1.511565</c:v>
                </c:pt>
                <c:pt idx="1370">
                  <c:v>1.511565</c:v>
                </c:pt>
                <c:pt idx="1371">
                  <c:v>1.48769</c:v>
                </c:pt>
                <c:pt idx="1372">
                  <c:v>1.4160649999999999</c:v>
                </c:pt>
                <c:pt idx="1373">
                  <c:v>1.4638150000000001</c:v>
                </c:pt>
                <c:pt idx="1374">
                  <c:v>1.48769</c:v>
                </c:pt>
                <c:pt idx="1375">
                  <c:v>1.511565</c:v>
                </c:pt>
                <c:pt idx="1376">
                  <c:v>1.511565</c:v>
                </c:pt>
                <c:pt idx="1377">
                  <c:v>1.43994</c:v>
                </c:pt>
                <c:pt idx="1378">
                  <c:v>1.511565</c:v>
                </c:pt>
                <c:pt idx="1379">
                  <c:v>1.511565</c:v>
                </c:pt>
                <c:pt idx="1380">
                  <c:v>1.5354399999999999</c:v>
                </c:pt>
                <c:pt idx="1381">
                  <c:v>1.511565</c:v>
                </c:pt>
                <c:pt idx="1382">
                  <c:v>1.48769</c:v>
                </c:pt>
                <c:pt idx="1383">
                  <c:v>1.4638150000000001</c:v>
                </c:pt>
                <c:pt idx="1384">
                  <c:v>1.511565</c:v>
                </c:pt>
                <c:pt idx="1385">
                  <c:v>1.4638150000000001</c:v>
                </c:pt>
                <c:pt idx="1386">
                  <c:v>1.511565</c:v>
                </c:pt>
                <c:pt idx="1387">
                  <c:v>1.5354399999999999</c:v>
                </c:pt>
                <c:pt idx="1388">
                  <c:v>1.48769</c:v>
                </c:pt>
                <c:pt idx="1389">
                  <c:v>1.4638150000000001</c:v>
                </c:pt>
                <c:pt idx="1390">
                  <c:v>1.559315</c:v>
                </c:pt>
                <c:pt idx="1391">
                  <c:v>1.554009444444445</c:v>
                </c:pt>
                <c:pt idx="1392">
                  <c:v>1.5487038888888891</c:v>
                </c:pt>
                <c:pt idx="1393">
                  <c:v>1.543398333333333</c:v>
                </c:pt>
                <c:pt idx="1394">
                  <c:v>1.538092777777778</c:v>
                </c:pt>
                <c:pt idx="1395">
                  <c:v>1.5327872222222221</c:v>
                </c:pt>
                <c:pt idx="1396">
                  <c:v>1.5274816666666671</c:v>
                </c:pt>
                <c:pt idx="1397">
                  <c:v>1.522176111111111</c:v>
                </c:pt>
                <c:pt idx="1398">
                  <c:v>1.5168705555555551</c:v>
                </c:pt>
                <c:pt idx="1399">
                  <c:v>1.511565</c:v>
                </c:pt>
                <c:pt idx="1400">
                  <c:v>1.4638150000000001</c:v>
                </c:pt>
                <c:pt idx="1401">
                  <c:v>1.43994</c:v>
                </c:pt>
                <c:pt idx="1402">
                  <c:v>1.511565</c:v>
                </c:pt>
                <c:pt idx="1403">
                  <c:v>1.511565</c:v>
                </c:pt>
                <c:pt idx="1404">
                  <c:v>1.5354399999999999</c:v>
                </c:pt>
                <c:pt idx="1405">
                  <c:v>1.5354399999999999</c:v>
                </c:pt>
                <c:pt idx="1406">
                  <c:v>1.5354399999999999</c:v>
                </c:pt>
                <c:pt idx="1407">
                  <c:v>1.5354399999999999</c:v>
                </c:pt>
                <c:pt idx="1408">
                  <c:v>1.48769</c:v>
                </c:pt>
                <c:pt idx="1409">
                  <c:v>1.4638150000000001</c:v>
                </c:pt>
                <c:pt idx="1410">
                  <c:v>1.43994</c:v>
                </c:pt>
                <c:pt idx="1411">
                  <c:v>1.511565</c:v>
                </c:pt>
                <c:pt idx="1412">
                  <c:v>1.43994</c:v>
                </c:pt>
                <c:pt idx="1413">
                  <c:v>1.48769</c:v>
                </c:pt>
                <c:pt idx="1414">
                  <c:v>1.4160649999999999</c:v>
                </c:pt>
                <c:pt idx="1415">
                  <c:v>1.4160649999999999</c:v>
                </c:pt>
                <c:pt idx="1416">
                  <c:v>1.43994</c:v>
                </c:pt>
                <c:pt idx="1417">
                  <c:v>1.43994</c:v>
                </c:pt>
                <c:pt idx="1418">
                  <c:v>1.4160649999999999</c:v>
                </c:pt>
                <c:pt idx="1419">
                  <c:v>1.43994</c:v>
                </c:pt>
                <c:pt idx="1420">
                  <c:v>1.48769</c:v>
                </c:pt>
                <c:pt idx="1421">
                  <c:v>1.43994</c:v>
                </c:pt>
                <c:pt idx="1422">
                  <c:v>1.4638150000000001</c:v>
                </c:pt>
                <c:pt idx="1423">
                  <c:v>1.43994</c:v>
                </c:pt>
                <c:pt idx="1424">
                  <c:v>1.4638150000000001</c:v>
                </c:pt>
                <c:pt idx="1425">
                  <c:v>1.43994</c:v>
                </c:pt>
                <c:pt idx="1426">
                  <c:v>1.559315</c:v>
                </c:pt>
                <c:pt idx="1427">
                  <c:v>1.43994</c:v>
                </c:pt>
                <c:pt idx="1428">
                  <c:v>1.48769</c:v>
                </c:pt>
                <c:pt idx="1429">
                  <c:v>1.43994</c:v>
                </c:pt>
                <c:pt idx="1430">
                  <c:v>1.43994</c:v>
                </c:pt>
                <c:pt idx="1431">
                  <c:v>1.48769</c:v>
                </c:pt>
                <c:pt idx="1432">
                  <c:v>1.48769</c:v>
                </c:pt>
                <c:pt idx="1433">
                  <c:v>1.43994</c:v>
                </c:pt>
                <c:pt idx="1434">
                  <c:v>1.4638150000000001</c:v>
                </c:pt>
                <c:pt idx="1435">
                  <c:v>1.511565</c:v>
                </c:pt>
                <c:pt idx="1436">
                  <c:v>1.4638150000000001</c:v>
                </c:pt>
                <c:pt idx="1437">
                  <c:v>1.48769</c:v>
                </c:pt>
                <c:pt idx="1438">
                  <c:v>1.4638150000000001</c:v>
                </c:pt>
                <c:pt idx="1439">
                  <c:v>1.4638150000000001</c:v>
                </c:pt>
                <c:pt idx="1440">
                  <c:v>1.4160649999999999</c:v>
                </c:pt>
                <c:pt idx="1441">
                  <c:v>1.511565</c:v>
                </c:pt>
                <c:pt idx="1442">
                  <c:v>1.48769</c:v>
                </c:pt>
                <c:pt idx="1443">
                  <c:v>1.511565</c:v>
                </c:pt>
                <c:pt idx="1444">
                  <c:v>1.4638150000000001</c:v>
                </c:pt>
                <c:pt idx="1445">
                  <c:v>1.511565</c:v>
                </c:pt>
                <c:pt idx="1446">
                  <c:v>1.4638150000000001</c:v>
                </c:pt>
                <c:pt idx="1447">
                  <c:v>1.4638150000000001</c:v>
                </c:pt>
                <c:pt idx="1448">
                  <c:v>1.4638150000000001</c:v>
                </c:pt>
                <c:pt idx="1449">
                  <c:v>1.511565</c:v>
                </c:pt>
                <c:pt idx="1450">
                  <c:v>1.48769</c:v>
                </c:pt>
                <c:pt idx="1451">
                  <c:v>1.4638150000000001</c:v>
                </c:pt>
                <c:pt idx="1452">
                  <c:v>1.4638150000000001</c:v>
                </c:pt>
                <c:pt idx="1453">
                  <c:v>1.5354399999999999</c:v>
                </c:pt>
                <c:pt idx="1454">
                  <c:v>1.511565</c:v>
                </c:pt>
                <c:pt idx="1455">
                  <c:v>1.4638150000000001</c:v>
                </c:pt>
                <c:pt idx="1456">
                  <c:v>1.559315</c:v>
                </c:pt>
                <c:pt idx="1457">
                  <c:v>1.4638150000000001</c:v>
                </c:pt>
                <c:pt idx="1458">
                  <c:v>1.48769</c:v>
                </c:pt>
                <c:pt idx="1459">
                  <c:v>1.4638150000000001</c:v>
                </c:pt>
                <c:pt idx="1460">
                  <c:v>1.5354399999999999</c:v>
                </c:pt>
                <c:pt idx="1461">
                  <c:v>1.511565</c:v>
                </c:pt>
                <c:pt idx="1462">
                  <c:v>1.511565</c:v>
                </c:pt>
                <c:pt idx="1463">
                  <c:v>1.4638150000000001</c:v>
                </c:pt>
                <c:pt idx="1464">
                  <c:v>1.43994</c:v>
                </c:pt>
                <c:pt idx="1465">
                  <c:v>1.511565</c:v>
                </c:pt>
                <c:pt idx="1466">
                  <c:v>1.511565</c:v>
                </c:pt>
                <c:pt idx="1467">
                  <c:v>1.511565</c:v>
                </c:pt>
                <c:pt idx="1468">
                  <c:v>1.48769</c:v>
                </c:pt>
                <c:pt idx="1469">
                  <c:v>1.43994</c:v>
                </c:pt>
                <c:pt idx="1470">
                  <c:v>1.48769</c:v>
                </c:pt>
                <c:pt idx="1471">
                  <c:v>1.511565</c:v>
                </c:pt>
                <c:pt idx="1472">
                  <c:v>1.511565</c:v>
                </c:pt>
                <c:pt idx="1473">
                  <c:v>1.559315</c:v>
                </c:pt>
                <c:pt idx="1474">
                  <c:v>1.559315</c:v>
                </c:pt>
                <c:pt idx="1475">
                  <c:v>1.511565</c:v>
                </c:pt>
                <c:pt idx="1476">
                  <c:v>1.5831900000000001</c:v>
                </c:pt>
                <c:pt idx="1477">
                  <c:v>1.5831900000000001</c:v>
                </c:pt>
                <c:pt idx="1478">
                  <c:v>1.559315</c:v>
                </c:pt>
                <c:pt idx="1479">
                  <c:v>1.511565</c:v>
                </c:pt>
                <c:pt idx="1480">
                  <c:v>1.5354399999999999</c:v>
                </c:pt>
                <c:pt idx="1481">
                  <c:v>1.511565</c:v>
                </c:pt>
                <c:pt idx="1482">
                  <c:v>1.559315</c:v>
                </c:pt>
                <c:pt idx="1483">
                  <c:v>1.48769</c:v>
                </c:pt>
                <c:pt idx="1484">
                  <c:v>1.48769</c:v>
                </c:pt>
                <c:pt idx="1485">
                  <c:v>1.5354399999999999</c:v>
                </c:pt>
                <c:pt idx="1486">
                  <c:v>1.511565</c:v>
                </c:pt>
                <c:pt idx="1487">
                  <c:v>1.511565</c:v>
                </c:pt>
                <c:pt idx="1488">
                  <c:v>1.5354399999999999</c:v>
                </c:pt>
                <c:pt idx="1489">
                  <c:v>1.511565</c:v>
                </c:pt>
                <c:pt idx="1490">
                  <c:v>1.48769</c:v>
                </c:pt>
                <c:pt idx="1491">
                  <c:v>1.4638150000000001</c:v>
                </c:pt>
                <c:pt idx="1492">
                  <c:v>1.48769</c:v>
                </c:pt>
                <c:pt idx="1493">
                  <c:v>1.511565</c:v>
                </c:pt>
                <c:pt idx="1494">
                  <c:v>1.559315</c:v>
                </c:pt>
                <c:pt idx="1495">
                  <c:v>1.4638150000000001</c:v>
                </c:pt>
                <c:pt idx="1496">
                  <c:v>1.43994</c:v>
                </c:pt>
                <c:pt idx="1497">
                  <c:v>1.5354399999999999</c:v>
                </c:pt>
                <c:pt idx="1498">
                  <c:v>1.4638150000000001</c:v>
                </c:pt>
                <c:pt idx="1499">
                  <c:v>1.559315</c:v>
                </c:pt>
                <c:pt idx="1500">
                  <c:v>1.559315</c:v>
                </c:pt>
                <c:pt idx="1501">
                  <c:v>1.5831900000000001</c:v>
                </c:pt>
                <c:pt idx="1502">
                  <c:v>1.559315</c:v>
                </c:pt>
                <c:pt idx="1503">
                  <c:v>1.48769</c:v>
                </c:pt>
                <c:pt idx="1504">
                  <c:v>1.5354399999999999</c:v>
                </c:pt>
                <c:pt idx="1505">
                  <c:v>1.559315</c:v>
                </c:pt>
                <c:pt idx="1506">
                  <c:v>1.4638150000000001</c:v>
                </c:pt>
                <c:pt idx="1507">
                  <c:v>1.5354399999999999</c:v>
                </c:pt>
                <c:pt idx="1508">
                  <c:v>1.4638150000000001</c:v>
                </c:pt>
                <c:pt idx="1509">
                  <c:v>1.511565</c:v>
                </c:pt>
                <c:pt idx="1510">
                  <c:v>1.48769</c:v>
                </c:pt>
                <c:pt idx="1511">
                  <c:v>1.511565</c:v>
                </c:pt>
                <c:pt idx="1512">
                  <c:v>1.43994</c:v>
                </c:pt>
                <c:pt idx="1513">
                  <c:v>1.4638150000000001</c:v>
                </c:pt>
                <c:pt idx="1514">
                  <c:v>1.43994</c:v>
                </c:pt>
                <c:pt idx="1515">
                  <c:v>1.43994</c:v>
                </c:pt>
                <c:pt idx="1516">
                  <c:v>1.48769</c:v>
                </c:pt>
                <c:pt idx="1517">
                  <c:v>1.4638150000000001</c:v>
                </c:pt>
                <c:pt idx="1518">
                  <c:v>1.48769</c:v>
                </c:pt>
                <c:pt idx="1519">
                  <c:v>1.4160649999999999</c:v>
                </c:pt>
                <c:pt idx="1520">
                  <c:v>1.48769</c:v>
                </c:pt>
                <c:pt idx="1521">
                  <c:v>1.43994</c:v>
                </c:pt>
                <c:pt idx="1522">
                  <c:v>1.48769</c:v>
                </c:pt>
                <c:pt idx="1523">
                  <c:v>1.4638150000000001</c:v>
                </c:pt>
                <c:pt idx="1524">
                  <c:v>1.511565</c:v>
                </c:pt>
                <c:pt idx="1525">
                  <c:v>1.559315</c:v>
                </c:pt>
                <c:pt idx="1526">
                  <c:v>1.4638150000000001</c:v>
                </c:pt>
                <c:pt idx="1527">
                  <c:v>1.5354399999999999</c:v>
                </c:pt>
                <c:pt idx="1528">
                  <c:v>1.511565</c:v>
                </c:pt>
                <c:pt idx="1529">
                  <c:v>1.511565</c:v>
                </c:pt>
                <c:pt idx="1530">
                  <c:v>1.511565</c:v>
                </c:pt>
                <c:pt idx="1531">
                  <c:v>1.3683149999999999</c:v>
                </c:pt>
                <c:pt idx="1532">
                  <c:v>1.48769</c:v>
                </c:pt>
                <c:pt idx="1533">
                  <c:v>1.48769</c:v>
                </c:pt>
                <c:pt idx="1534">
                  <c:v>1.511565</c:v>
                </c:pt>
                <c:pt idx="1535">
                  <c:v>1.4638150000000001</c:v>
                </c:pt>
                <c:pt idx="1536">
                  <c:v>1.43994</c:v>
                </c:pt>
                <c:pt idx="1537">
                  <c:v>1.43994</c:v>
                </c:pt>
                <c:pt idx="1538">
                  <c:v>1.4160649999999999</c:v>
                </c:pt>
                <c:pt idx="1539">
                  <c:v>1.48769</c:v>
                </c:pt>
                <c:pt idx="1540">
                  <c:v>1.39219</c:v>
                </c:pt>
                <c:pt idx="1541">
                  <c:v>1.4638150000000001</c:v>
                </c:pt>
                <c:pt idx="1542">
                  <c:v>1.4638150000000001</c:v>
                </c:pt>
                <c:pt idx="1543">
                  <c:v>1.43994</c:v>
                </c:pt>
                <c:pt idx="1544">
                  <c:v>1.4638150000000001</c:v>
                </c:pt>
                <c:pt idx="1545">
                  <c:v>1.4638150000000001</c:v>
                </c:pt>
                <c:pt idx="1546">
                  <c:v>1.43994</c:v>
                </c:pt>
                <c:pt idx="1547">
                  <c:v>1.5354399999999999</c:v>
                </c:pt>
                <c:pt idx="1548">
                  <c:v>1.5354399999999999</c:v>
                </c:pt>
                <c:pt idx="1549">
                  <c:v>1.43994</c:v>
                </c:pt>
                <c:pt idx="1550">
                  <c:v>1.511565</c:v>
                </c:pt>
                <c:pt idx="1551">
                  <c:v>1.4638150000000001</c:v>
                </c:pt>
                <c:pt idx="1552">
                  <c:v>1.5354399999999999</c:v>
                </c:pt>
                <c:pt idx="1553">
                  <c:v>1.48769</c:v>
                </c:pt>
                <c:pt idx="1554">
                  <c:v>1.5354399999999999</c:v>
                </c:pt>
                <c:pt idx="1555">
                  <c:v>1.4638150000000001</c:v>
                </c:pt>
                <c:pt idx="1556">
                  <c:v>1.48769</c:v>
                </c:pt>
                <c:pt idx="1557">
                  <c:v>1.4638150000000001</c:v>
                </c:pt>
                <c:pt idx="1558">
                  <c:v>1.511565</c:v>
                </c:pt>
                <c:pt idx="1559">
                  <c:v>1.4638150000000001</c:v>
                </c:pt>
                <c:pt idx="1560">
                  <c:v>1.4160649999999999</c:v>
                </c:pt>
                <c:pt idx="1561">
                  <c:v>1.48769</c:v>
                </c:pt>
                <c:pt idx="1562">
                  <c:v>1.48769</c:v>
                </c:pt>
                <c:pt idx="1563">
                  <c:v>1.4638150000000001</c:v>
                </c:pt>
                <c:pt idx="1564">
                  <c:v>1.4160649999999999</c:v>
                </c:pt>
                <c:pt idx="1565">
                  <c:v>1.4160649999999999</c:v>
                </c:pt>
                <c:pt idx="1566">
                  <c:v>1.4160649999999999</c:v>
                </c:pt>
                <c:pt idx="1567">
                  <c:v>1.43994</c:v>
                </c:pt>
                <c:pt idx="1568">
                  <c:v>1.48769</c:v>
                </c:pt>
                <c:pt idx="1569">
                  <c:v>1.4638150000000001</c:v>
                </c:pt>
                <c:pt idx="1570">
                  <c:v>1.511565</c:v>
                </c:pt>
                <c:pt idx="1571">
                  <c:v>1.511565</c:v>
                </c:pt>
                <c:pt idx="1572">
                  <c:v>1.48769</c:v>
                </c:pt>
                <c:pt idx="1573">
                  <c:v>1.5354399999999999</c:v>
                </c:pt>
                <c:pt idx="1574">
                  <c:v>1.48769</c:v>
                </c:pt>
                <c:pt idx="1575">
                  <c:v>1.4638150000000001</c:v>
                </c:pt>
                <c:pt idx="1576">
                  <c:v>1.48769</c:v>
                </c:pt>
                <c:pt idx="1577">
                  <c:v>1.4638150000000001</c:v>
                </c:pt>
                <c:pt idx="1578">
                  <c:v>1.511565</c:v>
                </c:pt>
                <c:pt idx="1579">
                  <c:v>1.4638150000000001</c:v>
                </c:pt>
                <c:pt idx="1580">
                  <c:v>1.48769</c:v>
                </c:pt>
                <c:pt idx="1581">
                  <c:v>1.48769</c:v>
                </c:pt>
                <c:pt idx="1582">
                  <c:v>1.511565</c:v>
                </c:pt>
                <c:pt idx="1583">
                  <c:v>1.4638150000000001</c:v>
                </c:pt>
                <c:pt idx="1584">
                  <c:v>1.607065</c:v>
                </c:pt>
                <c:pt idx="1585">
                  <c:v>1.4160649999999999</c:v>
                </c:pt>
                <c:pt idx="1586">
                  <c:v>1.48769</c:v>
                </c:pt>
                <c:pt idx="1587">
                  <c:v>1.4160649999999999</c:v>
                </c:pt>
                <c:pt idx="1588">
                  <c:v>1.39219</c:v>
                </c:pt>
                <c:pt idx="1589">
                  <c:v>1.4160649999999999</c:v>
                </c:pt>
                <c:pt idx="1590">
                  <c:v>1.43994</c:v>
                </c:pt>
                <c:pt idx="1591">
                  <c:v>1.48769</c:v>
                </c:pt>
                <c:pt idx="1592">
                  <c:v>1.48769</c:v>
                </c:pt>
                <c:pt idx="1593">
                  <c:v>1.48769</c:v>
                </c:pt>
                <c:pt idx="1594">
                  <c:v>1.5354399999999999</c:v>
                </c:pt>
                <c:pt idx="1595">
                  <c:v>1.43994</c:v>
                </c:pt>
                <c:pt idx="1596">
                  <c:v>1.48769</c:v>
                </c:pt>
                <c:pt idx="1597">
                  <c:v>1.511565</c:v>
                </c:pt>
                <c:pt idx="1598">
                  <c:v>1.43994</c:v>
                </c:pt>
                <c:pt idx="1599">
                  <c:v>1.43994</c:v>
                </c:pt>
                <c:pt idx="1600">
                  <c:v>1.4638150000000001</c:v>
                </c:pt>
                <c:pt idx="1601">
                  <c:v>1.43994</c:v>
                </c:pt>
                <c:pt idx="1602">
                  <c:v>1.4160649999999999</c:v>
                </c:pt>
                <c:pt idx="1603">
                  <c:v>1.511565</c:v>
                </c:pt>
                <c:pt idx="1604">
                  <c:v>1.43994</c:v>
                </c:pt>
                <c:pt idx="1605">
                  <c:v>1.511565</c:v>
                </c:pt>
                <c:pt idx="1606">
                  <c:v>1.39219</c:v>
                </c:pt>
                <c:pt idx="1607">
                  <c:v>1.4160649999999999</c:v>
                </c:pt>
                <c:pt idx="1608">
                  <c:v>1.48769</c:v>
                </c:pt>
                <c:pt idx="1609">
                  <c:v>1.43994</c:v>
                </c:pt>
                <c:pt idx="1610">
                  <c:v>1.4160649999999999</c:v>
                </c:pt>
                <c:pt idx="1611">
                  <c:v>1.4638150000000001</c:v>
                </c:pt>
                <c:pt idx="1612">
                  <c:v>1.4638150000000001</c:v>
                </c:pt>
                <c:pt idx="1613">
                  <c:v>1.4160649999999999</c:v>
                </c:pt>
                <c:pt idx="1614">
                  <c:v>1.4638150000000001</c:v>
                </c:pt>
                <c:pt idx="1615">
                  <c:v>1.43994</c:v>
                </c:pt>
                <c:pt idx="1616">
                  <c:v>1.4160649999999999</c:v>
                </c:pt>
                <c:pt idx="1617">
                  <c:v>1.4160649999999999</c:v>
                </c:pt>
                <c:pt idx="1618">
                  <c:v>1.4160649999999999</c:v>
                </c:pt>
                <c:pt idx="1619">
                  <c:v>1.48769</c:v>
                </c:pt>
                <c:pt idx="1620">
                  <c:v>1.48769</c:v>
                </c:pt>
                <c:pt idx="1621">
                  <c:v>1.4638150000000001</c:v>
                </c:pt>
                <c:pt idx="1622">
                  <c:v>1.4638150000000001</c:v>
                </c:pt>
                <c:pt idx="1623">
                  <c:v>1.511565</c:v>
                </c:pt>
                <c:pt idx="1624">
                  <c:v>1.4638150000000001</c:v>
                </c:pt>
                <c:pt idx="1625">
                  <c:v>1.43994</c:v>
                </c:pt>
                <c:pt idx="1626">
                  <c:v>1.48769</c:v>
                </c:pt>
                <c:pt idx="1627">
                  <c:v>1.48769</c:v>
                </c:pt>
                <c:pt idx="1628">
                  <c:v>1.4638150000000001</c:v>
                </c:pt>
                <c:pt idx="1629">
                  <c:v>1.511565</c:v>
                </c:pt>
                <c:pt idx="1630">
                  <c:v>1.4638150000000001</c:v>
                </c:pt>
                <c:pt idx="1631">
                  <c:v>1.48769</c:v>
                </c:pt>
                <c:pt idx="1632">
                  <c:v>1.511565</c:v>
                </c:pt>
                <c:pt idx="1633">
                  <c:v>1.48769</c:v>
                </c:pt>
                <c:pt idx="1634">
                  <c:v>1.4638150000000001</c:v>
                </c:pt>
                <c:pt idx="1635">
                  <c:v>1.48769</c:v>
                </c:pt>
                <c:pt idx="1636">
                  <c:v>1.48769</c:v>
                </c:pt>
                <c:pt idx="1637">
                  <c:v>1.48769</c:v>
                </c:pt>
                <c:pt idx="1638">
                  <c:v>1.43994</c:v>
                </c:pt>
                <c:pt idx="1639">
                  <c:v>1.48769</c:v>
                </c:pt>
                <c:pt idx="1640">
                  <c:v>1.48769</c:v>
                </c:pt>
                <c:pt idx="1641">
                  <c:v>1.43994</c:v>
                </c:pt>
                <c:pt idx="1642">
                  <c:v>1.5354399999999999</c:v>
                </c:pt>
                <c:pt idx="1643">
                  <c:v>1.5354399999999999</c:v>
                </c:pt>
                <c:pt idx="1644">
                  <c:v>1.5354399999999999</c:v>
                </c:pt>
                <c:pt idx="1645">
                  <c:v>1.43994</c:v>
                </c:pt>
                <c:pt idx="1646">
                  <c:v>1.4638150000000001</c:v>
                </c:pt>
                <c:pt idx="1647">
                  <c:v>1.511565</c:v>
                </c:pt>
                <c:pt idx="1648">
                  <c:v>1.511565</c:v>
                </c:pt>
                <c:pt idx="1649">
                  <c:v>1.43994</c:v>
                </c:pt>
                <c:pt idx="1650">
                  <c:v>1.48769</c:v>
                </c:pt>
                <c:pt idx="1651">
                  <c:v>1.4160649999999999</c:v>
                </c:pt>
                <c:pt idx="1652">
                  <c:v>1.48769</c:v>
                </c:pt>
                <c:pt idx="1653">
                  <c:v>1.511565</c:v>
                </c:pt>
                <c:pt idx="1654">
                  <c:v>1.43994</c:v>
                </c:pt>
                <c:pt idx="1655">
                  <c:v>1.48769</c:v>
                </c:pt>
                <c:pt idx="1656">
                  <c:v>1.4638150000000001</c:v>
                </c:pt>
                <c:pt idx="1657">
                  <c:v>1.39219</c:v>
                </c:pt>
                <c:pt idx="1658">
                  <c:v>1.43994</c:v>
                </c:pt>
                <c:pt idx="1659">
                  <c:v>1.39219</c:v>
                </c:pt>
                <c:pt idx="1660">
                  <c:v>1.43994</c:v>
                </c:pt>
                <c:pt idx="1661">
                  <c:v>1.4160649999999999</c:v>
                </c:pt>
                <c:pt idx="1662">
                  <c:v>1.4638150000000001</c:v>
                </c:pt>
                <c:pt idx="1663">
                  <c:v>1.3683149999999999</c:v>
                </c:pt>
                <c:pt idx="1664">
                  <c:v>1.43994</c:v>
                </c:pt>
                <c:pt idx="1665">
                  <c:v>1.4638150000000001</c:v>
                </c:pt>
                <c:pt idx="1666">
                  <c:v>1.48769</c:v>
                </c:pt>
                <c:pt idx="1667">
                  <c:v>1.4638150000000001</c:v>
                </c:pt>
                <c:pt idx="1668">
                  <c:v>1.43994</c:v>
                </c:pt>
                <c:pt idx="1669">
                  <c:v>1.43994</c:v>
                </c:pt>
                <c:pt idx="1670">
                  <c:v>1.4160649999999999</c:v>
                </c:pt>
                <c:pt idx="1671">
                  <c:v>1.511565</c:v>
                </c:pt>
                <c:pt idx="1672">
                  <c:v>1.511565</c:v>
                </c:pt>
                <c:pt idx="1673">
                  <c:v>1.48769</c:v>
                </c:pt>
                <c:pt idx="1674">
                  <c:v>1.4638150000000001</c:v>
                </c:pt>
                <c:pt idx="1675">
                  <c:v>1.43994</c:v>
                </c:pt>
                <c:pt idx="1676">
                  <c:v>1.43994</c:v>
                </c:pt>
                <c:pt idx="1677">
                  <c:v>1.4160649999999999</c:v>
                </c:pt>
                <c:pt idx="1678">
                  <c:v>1.43994</c:v>
                </c:pt>
                <c:pt idx="1679">
                  <c:v>1.4638150000000001</c:v>
                </c:pt>
                <c:pt idx="1680">
                  <c:v>1.39219</c:v>
                </c:pt>
                <c:pt idx="1681">
                  <c:v>1.4160649999999999</c:v>
                </c:pt>
                <c:pt idx="1682">
                  <c:v>1.39219</c:v>
                </c:pt>
                <c:pt idx="1683">
                  <c:v>1.43994</c:v>
                </c:pt>
                <c:pt idx="1684">
                  <c:v>1.39219</c:v>
                </c:pt>
                <c:pt idx="1685">
                  <c:v>1.4638150000000001</c:v>
                </c:pt>
                <c:pt idx="1686">
                  <c:v>1.4638150000000001</c:v>
                </c:pt>
                <c:pt idx="1687">
                  <c:v>1.39219</c:v>
                </c:pt>
                <c:pt idx="1688">
                  <c:v>1.4638150000000001</c:v>
                </c:pt>
                <c:pt idx="1689">
                  <c:v>1.48769</c:v>
                </c:pt>
                <c:pt idx="1690">
                  <c:v>1.4160649999999999</c:v>
                </c:pt>
                <c:pt idx="1691">
                  <c:v>1.72644</c:v>
                </c:pt>
                <c:pt idx="1692">
                  <c:v>1.4638150000000001</c:v>
                </c:pt>
                <c:pt idx="1693">
                  <c:v>1.4638150000000001</c:v>
                </c:pt>
                <c:pt idx="1694">
                  <c:v>1.43994</c:v>
                </c:pt>
                <c:pt idx="1695">
                  <c:v>1.511565</c:v>
                </c:pt>
                <c:pt idx="1696">
                  <c:v>1.511565</c:v>
                </c:pt>
                <c:pt idx="1697">
                  <c:v>1.4638150000000001</c:v>
                </c:pt>
                <c:pt idx="1698">
                  <c:v>1.48769</c:v>
                </c:pt>
                <c:pt idx="1699">
                  <c:v>1.48769</c:v>
                </c:pt>
                <c:pt idx="1700">
                  <c:v>1.43994</c:v>
                </c:pt>
                <c:pt idx="1701">
                  <c:v>1.39219</c:v>
                </c:pt>
                <c:pt idx="1702">
                  <c:v>1.4160649999999999</c:v>
                </c:pt>
                <c:pt idx="1703">
                  <c:v>1.4638150000000001</c:v>
                </c:pt>
                <c:pt idx="1704">
                  <c:v>1.39219</c:v>
                </c:pt>
                <c:pt idx="1705">
                  <c:v>1.4638150000000001</c:v>
                </c:pt>
                <c:pt idx="1706">
                  <c:v>1.4160649999999999</c:v>
                </c:pt>
                <c:pt idx="1707">
                  <c:v>1.43994</c:v>
                </c:pt>
                <c:pt idx="1708">
                  <c:v>1.4160649999999999</c:v>
                </c:pt>
                <c:pt idx="1709">
                  <c:v>1.39219</c:v>
                </c:pt>
                <c:pt idx="1710">
                  <c:v>1.39219</c:v>
                </c:pt>
                <c:pt idx="1711">
                  <c:v>1.43994</c:v>
                </c:pt>
                <c:pt idx="1712">
                  <c:v>1.43994</c:v>
                </c:pt>
                <c:pt idx="1713">
                  <c:v>1.4638150000000001</c:v>
                </c:pt>
                <c:pt idx="1714">
                  <c:v>1.4638150000000001</c:v>
                </c:pt>
                <c:pt idx="1715">
                  <c:v>1.4160649999999999</c:v>
                </c:pt>
                <c:pt idx="1716">
                  <c:v>1.4160649999999999</c:v>
                </c:pt>
                <c:pt idx="1717">
                  <c:v>1.4638150000000001</c:v>
                </c:pt>
                <c:pt idx="1718">
                  <c:v>1.511565</c:v>
                </c:pt>
                <c:pt idx="1719">
                  <c:v>1.4638150000000001</c:v>
                </c:pt>
                <c:pt idx="1720">
                  <c:v>1.4638150000000001</c:v>
                </c:pt>
                <c:pt idx="1721">
                  <c:v>1.607065</c:v>
                </c:pt>
                <c:pt idx="1722">
                  <c:v>1.48769</c:v>
                </c:pt>
                <c:pt idx="1723">
                  <c:v>1.4638150000000001</c:v>
                </c:pt>
                <c:pt idx="1724">
                  <c:v>1.48769</c:v>
                </c:pt>
                <c:pt idx="1725">
                  <c:v>1.4160649999999999</c:v>
                </c:pt>
                <c:pt idx="1726">
                  <c:v>1.4638150000000001</c:v>
                </c:pt>
                <c:pt idx="1727">
                  <c:v>1.4638150000000001</c:v>
                </c:pt>
                <c:pt idx="1728">
                  <c:v>1.4160649999999999</c:v>
                </c:pt>
                <c:pt idx="1729">
                  <c:v>1.43994</c:v>
                </c:pt>
                <c:pt idx="1730">
                  <c:v>1.39219</c:v>
                </c:pt>
                <c:pt idx="1731">
                  <c:v>1.4638150000000001</c:v>
                </c:pt>
                <c:pt idx="1732">
                  <c:v>1.4160649999999999</c:v>
                </c:pt>
                <c:pt idx="1733">
                  <c:v>1.43994</c:v>
                </c:pt>
                <c:pt idx="1734">
                  <c:v>1.4638150000000001</c:v>
                </c:pt>
                <c:pt idx="1735">
                  <c:v>1.3683149999999999</c:v>
                </c:pt>
                <c:pt idx="1736">
                  <c:v>1.4160649999999999</c:v>
                </c:pt>
                <c:pt idx="1737">
                  <c:v>1.4638150000000001</c:v>
                </c:pt>
                <c:pt idx="1738">
                  <c:v>1.39219</c:v>
                </c:pt>
                <c:pt idx="1739">
                  <c:v>1.4160649999999999</c:v>
                </c:pt>
                <c:pt idx="1740">
                  <c:v>1.4638150000000001</c:v>
                </c:pt>
                <c:pt idx="1741">
                  <c:v>1.511565</c:v>
                </c:pt>
                <c:pt idx="1742">
                  <c:v>1.4638150000000001</c:v>
                </c:pt>
                <c:pt idx="1743">
                  <c:v>1.39219</c:v>
                </c:pt>
                <c:pt idx="1744">
                  <c:v>1.4160649999999999</c:v>
                </c:pt>
                <c:pt idx="1745">
                  <c:v>1.43994</c:v>
                </c:pt>
                <c:pt idx="1746">
                  <c:v>1.48769</c:v>
                </c:pt>
                <c:pt idx="1747">
                  <c:v>1.4757525</c:v>
                </c:pt>
                <c:pt idx="1748">
                  <c:v>1.4638150000000001</c:v>
                </c:pt>
                <c:pt idx="1749">
                  <c:v>1.4638150000000001</c:v>
                </c:pt>
                <c:pt idx="1750">
                  <c:v>1.4160649999999999</c:v>
                </c:pt>
                <c:pt idx="1751">
                  <c:v>1.48769</c:v>
                </c:pt>
                <c:pt idx="1752">
                  <c:v>1.39219</c:v>
                </c:pt>
                <c:pt idx="1753">
                  <c:v>1.43994</c:v>
                </c:pt>
                <c:pt idx="1754">
                  <c:v>1.43994</c:v>
                </c:pt>
                <c:pt idx="1755">
                  <c:v>1.4638150000000001</c:v>
                </c:pt>
                <c:pt idx="1756">
                  <c:v>1.4160649999999999</c:v>
                </c:pt>
                <c:pt idx="1757">
                  <c:v>1.4160649999999999</c:v>
                </c:pt>
                <c:pt idx="1758">
                  <c:v>1.39219</c:v>
                </c:pt>
                <c:pt idx="1759">
                  <c:v>1.43994</c:v>
                </c:pt>
                <c:pt idx="1760">
                  <c:v>1.4160649999999999</c:v>
                </c:pt>
                <c:pt idx="1761">
                  <c:v>1.4638150000000001</c:v>
                </c:pt>
                <c:pt idx="1762">
                  <c:v>1.4160649999999999</c:v>
                </c:pt>
                <c:pt idx="1763">
                  <c:v>1.43994</c:v>
                </c:pt>
                <c:pt idx="1764">
                  <c:v>1.4638150000000001</c:v>
                </c:pt>
                <c:pt idx="1765">
                  <c:v>1.4638150000000001</c:v>
                </c:pt>
                <c:pt idx="1766">
                  <c:v>1.4160649999999999</c:v>
                </c:pt>
                <c:pt idx="1767">
                  <c:v>1.4638150000000001</c:v>
                </c:pt>
                <c:pt idx="1768">
                  <c:v>1.43994</c:v>
                </c:pt>
                <c:pt idx="1769">
                  <c:v>1.43994</c:v>
                </c:pt>
                <c:pt idx="1770">
                  <c:v>1.4160649999999999</c:v>
                </c:pt>
                <c:pt idx="1771">
                  <c:v>1.43994</c:v>
                </c:pt>
                <c:pt idx="1772">
                  <c:v>1.4160649999999999</c:v>
                </c:pt>
                <c:pt idx="1773">
                  <c:v>1.4638150000000001</c:v>
                </c:pt>
                <c:pt idx="1774">
                  <c:v>1.43994</c:v>
                </c:pt>
                <c:pt idx="1775">
                  <c:v>1.4160649999999999</c:v>
                </c:pt>
                <c:pt idx="1776">
                  <c:v>1.4160649999999999</c:v>
                </c:pt>
                <c:pt idx="1777">
                  <c:v>1.48769</c:v>
                </c:pt>
                <c:pt idx="1778">
                  <c:v>1.4638150000000001</c:v>
                </c:pt>
                <c:pt idx="1779">
                  <c:v>1.43994</c:v>
                </c:pt>
                <c:pt idx="1780">
                  <c:v>1.4160649999999999</c:v>
                </c:pt>
                <c:pt idx="1781">
                  <c:v>1.43994</c:v>
                </c:pt>
                <c:pt idx="1782">
                  <c:v>1.39219</c:v>
                </c:pt>
                <c:pt idx="1783">
                  <c:v>1.4638150000000001</c:v>
                </c:pt>
                <c:pt idx="1784">
                  <c:v>1.4160649999999999</c:v>
                </c:pt>
                <c:pt idx="1785">
                  <c:v>1.43994</c:v>
                </c:pt>
                <c:pt idx="1786">
                  <c:v>1.511565</c:v>
                </c:pt>
                <c:pt idx="1787">
                  <c:v>1.48769</c:v>
                </c:pt>
                <c:pt idx="1788">
                  <c:v>1.43994</c:v>
                </c:pt>
                <c:pt idx="1789">
                  <c:v>1.511565</c:v>
                </c:pt>
                <c:pt idx="1790">
                  <c:v>1.4638150000000001</c:v>
                </c:pt>
                <c:pt idx="1791">
                  <c:v>1.4638150000000001</c:v>
                </c:pt>
                <c:pt idx="1792">
                  <c:v>1.4160649999999999</c:v>
                </c:pt>
                <c:pt idx="1793">
                  <c:v>1.4638150000000001</c:v>
                </c:pt>
                <c:pt idx="1794">
                  <c:v>1.39219</c:v>
                </c:pt>
                <c:pt idx="1795">
                  <c:v>1.4160649999999999</c:v>
                </c:pt>
                <c:pt idx="1796">
                  <c:v>1.4638150000000001</c:v>
                </c:pt>
                <c:pt idx="1797">
                  <c:v>1.4638150000000001</c:v>
                </c:pt>
                <c:pt idx="1798">
                  <c:v>1.43994</c:v>
                </c:pt>
                <c:pt idx="1799">
                  <c:v>1.4638150000000001</c:v>
                </c:pt>
                <c:pt idx="1800">
                  <c:v>1.4638150000000001</c:v>
                </c:pt>
                <c:pt idx="1801">
                  <c:v>1.43994</c:v>
                </c:pt>
                <c:pt idx="1802">
                  <c:v>1.4160649999999999</c:v>
                </c:pt>
                <c:pt idx="1803">
                  <c:v>1.43994</c:v>
                </c:pt>
                <c:pt idx="1804">
                  <c:v>1.43994</c:v>
                </c:pt>
                <c:pt idx="1805">
                  <c:v>1.43994</c:v>
                </c:pt>
                <c:pt idx="1806">
                  <c:v>1.43994</c:v>
                </c:pt>
                <c:pt idx="1807">
                  <c:v>1.3683149999999999</c:v>
                </c:pt>
                <c:pt idx="1808">
                  <c:v>1.39219</c:v>
                </c:pt>
                <c:pt idx="1809">
                  <c:v>1.3683149999999999</c:v>
                </c:pt>
                <c:pt idx="1810">
                  <c:v>1.4638150000000001</c:v>
                </c:pt>
                <c:pt idx="1811">
                  <c:v>1.48769</c:v>
                </c:pt>
                <c:pt idx="1812">
                  <c:v>1.511565</c:v>
                </c:pt>
                <c:pt idx="1813">
                  <c:v>1.511565</c:v>
                </c:pt>
                <c:pt idx="1814">
                  <c:v>1.43994</c:v>
                </c:pt>
                <c:pt idx="1815">
                  <c:v>1.4160649999999999</c:v>
                </c:pt>
                <c:pt idx="1816">
                  <c:v>1.4638150000000001</c:v>
                </c:pt>
                <c:pt idx="1817">
                  <c:v>1.48769</c:v>
                </c:pt>
                <c:pt idx="1818">
                  <c:v>1.39219</c:v>
                </c:pt>
                <c:pt idx="1819">
                  <c:v>1.43994</c:v>
                </c:pt>
                <c:pt idx="1820">
                  <c:v>1.4638150000000001</c:v>
                </c:pt>
                <c:pt idx="1821">
                  <c:v>1.48769</c:v>
                </c:pt>
                <c:pt idx="1822">
                  <c:v>1.4638150000000001</c:v>
                </c:pt>
                <c:pt idx="1823">
                  <c:v>1.4638150000000001</c:v>
                </c:pt>
                <c:pt idx="1824">
                  <c:v>1.39219</c:v>
                </c:pt>
                <c:pt idx="1825">
                  <c:v>1.4160649999999999</c:v>
                </c:pt>
                <c:pt idx="1826">
                  <c:v>1.3683149999999999</c:v>
                </c:pt>
                <c:pt idx="1827">
                  <c:v>1.3683149999999999</c:v>
                </c:pt>
                <c:pt idx="1828">
                  <c:v>1.3683149999999999</c:v>
                </c:pt>
                <c:pt idx="1829">
                  <c:v>1.39219</c:v>
                </c:pt>
                <c:pt idx="1830">
                  <c:v>1.3683149999999999</c:v>
                </c:pt>
                <c:pt idx="1831">
                  <c:v>1.4160649999999999</c:v>
                </c:pt>
                <c:pt idx="1832">
                  <c:v>1.4160649999999999</c:v>
                </c:pt>
                <c:pt idx="1833">
                  <c:v>1.43994</c:v>
                </c:pt>
                <c:pt idx="1834">
                  <c:v>1.4638150000000001</c:v>
                </c:pt>
                <c:pt idx="1835">
                  <c:v>1.4160649999999999</c:v>
                </c:pt>
                <c:pt idx="1836">
                  <c:v>1.4638150000000001</c:v>
                </c:pt>
                <c:pt idx="1837">
                  <c:v>1.48769</c:v>
                </c:pt>
                <c:pt idx="1838">
                  <c:v>1.39219</c:v>
                </c:pt>
                <c:pt idx="1839">
                  <c:v>1.4160649999999999</c:v>
                </c:pt>
                <c:pt idx="1840">
                  <c:v>1.4638150000000001</c:v>
                </c:pt>
                <c:pt idx="1841">
                  <c:v>1.4160649999999999</c:v>
                </c:pt>
                <c:pt idx="1842">
                  <c:v>1.4638150000000001</c:v>
                </c:pt>
                <c:pt idx="1843">
                  <c:v>1.43994</c:v>
                </c:pt>
                <c:pt idx="1844">
                  <c:v>1.4160649999999999</c:v>
                </c:pt>
                <c:pt idx="1845">
                  <c:v>1.39219</c:v>
                </c:pt>
                <c:pt idx="1846">
                  <c:v>1.43994</c:v>
                </c:pt>
                <c:pt idx="1847">
                  <c:v>1.39219</c:v>
                </c:pt>
                <c:pt idx="1848">
                  <c:v>1.4160649999999999</c:v>
                </c:pt>
                <c:pt idx="1849">
                  <c:v>1.43994</c:v>
                </c:pt>
                <c:pt idx="1850">
                  <c:v>1.4638150000000001</c:v>
                </c:pt>
                <c:pt idx="1851">
                  <c:v>1.43994</c:v>
                </c:pt>
                <c:pt idx="1852">
                  <c:v>1.43994</c:v>
                </c:pt>
                <c:pt idx="1853">
                  <c:v>1.43994</c:v>
                </c:pt>
                <c:pt idx="1854">
                  <c:v>1.4638150000000001</c:v>
                </c:pt>
                <c:pt idx="1855">
                  <c:v>1.4638150000000001</c:v>
                </c:pt>
                <c:pt idx="1856">
                  <c:v>1.43994</c:v>
                </c:pt>
                <c:pt idx="1857">
                  <c:v>1.4160649999999999</c:v>
                </c:pt>
                <c:pt idx="1858">
                  <c:v>1.4638150000000001</c:v>
                </c:pt>
                <c:pt idx="1859">
                  <c:v>1.43994</c:v>
                </c:pt>
                <c:pt idx="1860">
                  <c:v>1.4638150000000001</c:v>
                </c:pt>
                <c:pt idx="1861">
                  <c:v>1.4638150000000001</c:v>
                </c:pt>
                <c:pt idx="1862">
                  <c:v>1.39219</c:v>
                </c:pt>
                <c:pt idx="1863">
                  <c:v>1.48769</c:v>
                </c:pt>
                <c:pt idx="1864">
                  <c:v>1.39219</c:v>
                </c:pt>
                <c:pt idx="1865">
                  <c:v>1.48769</c:v>
                </c:pt>
                <c:pt idx="1866">
                  <c:v>1.4160649999999999</c:v>
                </c:pt>
                <c:pt idx="1867">
                  <c:v>1.3683149999999999</c:v>
                </c:pt>
                <c:pt idx="1868">
                  <c:v>1.4160649999999999</c:v>
                </c:pt>
                <c:pt idx="1869">
                  <c:v>1.43994</c:v>
                </c:pt>
                <c:pt idx="1870">
                  <c:v>1.3683149999999999</c:v>
                </c:pt>
                <c:pt idx="1871">
                  <c:v>1.4160649999999999</c:v>
                </c:pt>
                <c:pt idx="1872">
                  <c:v>1.4638150000000001</c:v>
                </c:pt>
                <c:pt idx="1873">
                  <c:v>1.4638150000000001</c:v>
                </c:pt>
                <c:pt idx="1874">
                  <c:v>1.3683149999999999</c:v>
                </c:pt>
                <c:pt idx="1875">
                  <c:v>1.4160649999999999</c:v>
                </c:pt>
                <c:pt idx="1876">
                  <c:v>1.4160649999999999</c:v>
                </c:pt>
                <c:pt idx="1877">
                  <c:v>1.3683149999999999</c:v>
                </c:pt>
                <c:pt idx="1878">
                  <c:v>1.43994</c:v>
                </c:pt>
                <c:pt idx="1879">
                  <c:v>1.43994</c:v>
                </c:pt>
                <c:pt idx="1880">
                  <c:v>1.4160649999999999</c:v>
                </c:pt>
                <c:pt idx="1881">
                  <c:v>1.3683149999999999</c:v>
                </c:pt>
                <c:pt idx="1882">
                  <c:v>1.48769</c:v>
                </c:pt>
                <c:pt idx="1883">
                  <c:v>1.4160649999999999</c:v>
                </c:pt>
                <c:pt idx="1884">
                  <c:v>1.4160649999999999</c:v>
                </c:pt>
                <c:pt idx="1885">
                  <c:v>1.4160649999999999</c:v>
                </c:pt>
                <c:pt idx="1886">
                  <c:v>1.4638150000000001</c:v>
                </c:pt>
                <c:pt idx="1887">
                  <c:v>1.4160649999999999</c:v>
                </c:pt>
                <c:pt idx="1888">
                  <c:v>1.4638150000000001</c:v>
                </c:pt>
                <c:pt idx="1889">
                  <c:v>1.4160649999999999</c:v>
                </c:pt>
                <c:pt idx="1890">
                  <c:v>1.39219</c:v>
                </c:pt>
                <c:pt idx="1891">
                  <c:v>1.4160649999999999</c:v>
                </c:pt>
                <c:pt idx="1892">
                  <c:v>1.4160649999999999</c:v>
                </c:pt>
                <c:pt idx="1893">
                  <c:v>1.39219</c:v>
                </c:pt>
                <c:pt idx="1894">
                  <c:v>1.43994</c:v>
                </c:pt>
                <c:pt idx="1895">
                  <c:v>1.39219</c:v>
                </c:pt>
                <c:pt idx="1896">
                  <c:v>1.3683149999999999</c:v>
                </c:pt>
                <c:pt idx="1897">
                  <c:v>1.3683149999999999</c:v>
                </c:pt>
                <c:pt idx="1898">
                  <c:v>1.39219</c:v>
                </c:pt>
                <c:pt idx="1899">
                  <c:v>1.4160649999999999</c:v>
                </c:pt>
                <c:pt idx="1900">
                  <c:v>1.4160649999999999</c:v>
                </c:pt>
                <c:pt idx="1901">
                  <c:v>1.39219</c:v>
                </c:pt>
                <c:pt idx="1902">
                  <c:v>1.43994</c:v>
                </c:pt>
                <c:pt idx="1903">
                  <c:v>1.4160649999999999</c:v>
                </c:pt>
                <c:pt idx="1904">
                  <c:v>1.39219</c:v>
                </c:pt>
                <c:pt idx="1905">
                  <c:v>1.4160649999999999</c:v>
                </c:pt>
                <c:pt idx="1906">
                  <c:v>1.4638150000000001</c:v>
                </c:pt>
                <c:pt idx="1907">
                  <c:v>1.43994</c:v>
                </c:pt>
                <c:pt idx="1908">
                  <c:v>1.4638150000000001</c:v>
                </c:pt>
                <c:pt idx="1909">
                  <c:v>1.4160649999999999</c:v>
                </c:pt>
                <c:pt idx="1910">
                  <c:v>1.43994</c:v>
                </c:pt>
                <c:pt idx="1911">
                  <c:v>1.4160649999999999</c:v>
                </c:pt>
                <c:pt idx="1912">
                  <c:v>1.4160649999999999</c:v>
                </c:pt>
                <c:pt idx="1913">
                  <c:v>1.4160649999999999</c:v>
                </c:pt>
                <c:pt idx="1914">
                  <c:v>1.8219399999999999</c:v>
                </c:pt>
                <c:pt idx="1915">
                  <c:v>1.6548149999999999</c:v>
                </c:pt>
                <c:pt idx="1916">
                  <c:v>1.7741899999999999</c:v>
                </c:pt>
                <c:pt idx="1917">
                  <c:v>1.7503150000000001</c:v>
                </c:pt>
                <c:pt idx="1918">
                  <c:v>1.7025650000000001</c:v>
                </c:pt>
                <c:pt idx="1919">
                  <c:v>1.7741899999999999</c:v>
                </c:pt>
                <c:pt idx="1920">
                  <c:v>1.72644</c:v>
                </c:pt>
                <c:pt idx="1921">
                  <c:v>1.6309400000000001</c:v>
                </c:pt>
                <c:pt idx="1922">
                  <c:v>1.607065</c:v>
                </c:pt>
                <c:pt idx="1923">
                  <c:v>1.607065</c:v>
                </c:pt>
                <c:pt idx="1924">
                  <c:v>1.511565</c:v>
                </c:pt>
                <c:pt idx="1925">
                  <c:v>1.5831900000000001</c:v>
                </c:pt>
                <c:pt idx="1926">
                  <c:v>1.5354399999999999</c:v>
                </c:pt>
                <c:pt idx="1927">
                  <c:v>1.559315</c:v>
                </c:pt>
                <c:pt idx="1928">
                  <c:v>1.559315</c:v>
                </c:pt>
                <c:pt idx="1929">
                  <c:v>1.48769</c:v>
                </c:pt>
                <c:pt idx="1930">
                  <c:v>1.5354399999999999</c:v>
                </c:pt>
                <c:pt idx="1931">
                  <c:v>1.511565</c:v>
                </c:pt>
                <c:pt idx="1932">
                  <c:v>1.4638150000000001</c:v>
                </c:pt>
                <c:pt idx="1933">
                  <c:v>1.559315</c:v>
                </c:pt>
                <c:pt idx="1934">
                  <c:v>1.43994</c:v>
                </c:pt>
                <c:pt idx="1935">
                  <c:v>1.4638150000000001</c:v>
                </c:pt>
                <c:pt idx="1936">
                  <c:v>1.511565</c:v>
                </c:pt>
                <c:pt idx="1937">
                  <c:v>1.511565</c:v>
                </c:pt>
                <c:pt idx="1938">
                  <c:v>1.48769</c:v>
                </c:pt>
                <c:pt idx="1939">
                  <c:v>1.511565</c:v>
                </c:pt>
                <c:pt idx="1940">
                  <c:v>1.6548149999999999</c:v>
                </c:pt>
                <c:pt idx="1941">
                  <c:v>1.4638150000000001</c:v>
                </c:pt>
                <c:pt idx="1942">
                  <c:v>1.4638150000000001</c:v>
                </c:pt>
                <c:pt idx="1943">
                  <c:v>1.4638150000000001</c:v>
                </c:pt>
                <c:pt idx="1944">
                  <c:v>1.4638150000000001</c:v>
                </c:pt>
                <c:pt idx="1945">
                  <c:v>1.4160649999999999</c:v>
                </c:pt>
                <c:pt idx="1946">
                  <c:v>1.4638150000000001</c:v>
                </c:pt>
                <c:pt idx="1947">
                  <c:v>1.4160649999999999</c:v>
                </c:pt>
                <c:pt idx="1948">
                  <c:v>1.4638150000000001</c:v>
                </c:pt>
                <c:pt idx="1949">
                  <c:v>1.4160649999999999</c:v>
                </c:pt>
                <c:pt idx="1950">
                  <c:v>1.3683149999999999</c:v>
                </c:pt>
                <c:pt idx="1951">
                  <c:v>1.43994</c:v>
                </c:pt>
                <c:pt idx="1952">
                  <c:v>1.4160649999999999</c:v>
                </c:pt>
                <c:pt idx="1953">
                  <c:v>1.43994</c:v>
                </c:pt>
                <c:pt idx="1954">
                  <c:v>1.4638150000000001</c:v>
                </c:pt>
                <c:pt idx="1955">
                  <c:v>1.48769</c:v>
                </c:pt>
                <c:pt idx="1956">
                  <c:v>1.4160649999999999</c:v>
                </c:pt>
                <c:pt idx="1957">
                  <c:v>1.4638150000000001</c:v>
                </c:pt>
                <c:pt idx="1958">
                  <c:v>1.4638150000000001</c:v>
                </c:pt>
                <c:pt idx="1959">
                  <c:v>1.43994</c:v>
                </c:pt>
                <c:pt idx="1960">
                  <c:v>1.4638150000000001</c:v>
                </c:pt>
                <c:pt idx="1961">
                  <c:v>1.4160649999999999</c:v>
                </c:pt>
                <c:pt idx="1962">
                  <c:v>1.48769</c:v>
                </c:pt>
                <c:pt idx="1963">
                  <c:v>1.4638150000000001</c:v>
                </c:pt>
                <c:pt idx="1964">
                  <c:v>1.72644</c:v>
                </c:pt>
                <c:pt idx="1965">
                  <c:v>1.4160649999999999</c:v>
                </c:pt>
                <c:pt idx="1966">
                  <c:v>1.4638150000000001</c:v>
                </c:pt>
                <c:pt idx="1967">
                  <c:v>1.4160649999999999</c:v>
                </c:pt>
                <c:pt idx="1968">
                  <c:v>1.39219</c:v>
                </c:pt>
                <c:pt idx="1969">
                  <c:v>1.4160649999999999</c:v>
                </c:pt>
                <c:pt idx="1970">
                  <c:v>1.4638150000000001</c:v>
                </c:pt>
                <c:pt idx="1971">
                  <c:v>1.4160649999999999</c:v>
                </c:pt>
                <c:pt idx="1972">
                  <c:v>1.43994</c:v>
                </c:pt>
                <c:pt idx="1973">
                  <c:v>1.3683149999999999</c:v>
                </c:pt>
                <c:pt idx="1974">
                  <c:v>1.3683149999999999</c:v>
                </c:pt>
                <c:pt idx="1975">
                  <c:v>1.4638150000000001</c:v>
                </c:pt>
                <c:pt idx="1976">
                  <c:v>1.3683149999999999</c:v>
                </c:pt>
                <c:pt idx="1977">
                  <c:v>1.43994</c:v>
                </c:pt>
                <c:pt idx="1978">
                  <c:v>1.48769</c:v>
                </c:pt>
                <c:pt idx="1979">
                  <c:v>1.4160649999999999</c:v>
                </c:pt>
                <c:pt idx="1980">
                  <c:v>1.4638150000000001</c:v>
                </c:pt>
                <c:pt idx="1981">
                  <c:v>1.511565</c:v>
                </c:pt>
                <c:pt idx="1982">
                  <c:v>1.43994</c:v>
                </c:pt>
                <c:pt idx="1983">
                  <c:v>1.511565</c:v>
                </c:pt>
                <c:pt idx="1984">
                  <c:v>1.48769</c:v>
                </c:pt>
                <c:pt idx="1985">
                  <c:v>1.4160649999999999</c:v>
                </c:pt>
                <c:pt idx="1986">
                  <c:v>1.4638150000000001</c:v>
                </c:pt>
                <c:pt idx="1987">
                  <c:v>1.48769</c:v>
                </c:pt>
                <c:pt idx="1988">
                  <c:v>1.4638150000000001</c:v>
                </c:pt>
                <c:pt idx="1989">
                  <c:v>1.5354399999999999</c:v>
                </c:pt>
                <c:pt idx="1990">
                  <c:v>1.4638150000000001</c:v>
                </c:pt>
                <c:pt idx="1991">
                  <c:v>1.511565</c:v>
                </c:pt>
                <c:pt idx="1992">
                  <c:v>1.48769</c:v>
                </c:pt>
                <c:pt idx="1993">
                  <c:v>1.43994</c:v>
                </c:pt>
                <c:pt idx="1994">
                  <c:v>1.4638150000000001</c:v>
                </c:pt>
                <c:pt idx="1995">
                  <c:v>1.4638150000000001</c:v>
                </c:pt>
                <c:pt idx="1996">
                  <c:v>1.4638150000000001</c:v>
                </c:pt>
                <c:pt idx="1997">
                  <c:v>1.4160649999999999</c:v>
                </c:pt>
                <c:pt idx="1998">
                  <c:v>1.4160649999999999</c:v>
                </c:pt>
                <c:pt idx="1999">
                  <c:v>1.43994</c:v>
                </c:pt>
                <c:pt idx="2000">
                  <c:v>1.43994</c:v>
                </c:pt>
                <c:pt idx="2001">
                  <c:v>1.43994</c:v>
                </c:pt>
                <c:pt idx="2002">
                  <c:v>1.511565</c:v>
                </c:pt>
                <c:pt idx="2003">
                  <c:v>1.4638150000000001</c:v>
                </c:pt>
                <c:pt idx="2004">
                  <c:v>1.4638150000000001</c:v>
                </c:pt>
                <c:pt idx="2005">
                  <c:v>1.4638150000000001</c:v>
                </c:pt>
                <c:pt idx="2006">
                  <c:v>1.43994</c:v>
                </c:pt>
                <c:pt idx="2007">
                  <c:v>1.48769</c:v>
                </c:pt>
                <c:pt idx="2008">
                  <c:v>1.607065</c:v>
                </c:pt>
                <c:pt idx="2009">
                  <c:v>1.6548149999999999</c:v>
                </c:pt>
                <c:pt idx="2010">
                  <c:v>1.72644</c:v>
                </c:pt>
                <c:pt idx="2011">
                  <c:v>1.7741899999999999</c:v>
                </c:pt>
                <c:pt idx="2012">
                  <c:v>1.7025650000000001</c:v>
                </c:pt>
                <c:pt idx="2013">
                  <c:v>1.67869</c:v>
                </c:pt>
                <c:pt idx="2014">
                  <c:v>1.72644</c:v>
                </c:pt>
                <c:pt idx="2015">
                  <c:v>1.6548149999999999</c:v>
                </c:pt>
                <c:pt idx="2016">
                  <c:v>1.6309400000000001</c:v>
                </c:pt>
                <c:pt idx="2017">
                  <c:v>1.6548149999999999</c:v>
                </c:pt>
                <c:pt idx="2018">
                  <c:v>1.607065</c:v>
                </c:pt>
                <c:pt idx="2019">
                  <c:v>1.5354399999999999</c:v>
                </c:pt>
                <c:pt idx="2020">
                  <c:v>1.559315</c:v>
                </c:pt>
                <c:pt idx="2021">
                  <c:v>1.511565</c:v>
                </c:pt>
                <c:pt idx="2022">
                  <c:v>1.511565</c:v>
                </c:pt>
                <c:pt idx="2023">
                  <c:v>1.511565</c:v>
                </c:pt>
                <c:pt idx="2024">
                  <c:v>1.5354399999999999</c:v>
                </c:pt>
                <c:pt idx="2025">
                  <c:v>1.5354399999999999</c:v>
                </c:pt>
                <c:pt idx="2026">
                  <c:v>1.48769</c:v>
                </c:pt>
                <c:pt idx="2027">
                  <c:v>1.511565</c:v>
                </c:pt>
                <c:pt idx="2028">
                  <c:v>1.48769</c:v>
                </c:pt>
                <c:pt idx="2029">
                  <c:v>1.48769</c:v>
                </c:pt>
                <c:pt idx="2030">
                  <c:v>1.559315</c:v>
                </c:pt>
                <c:pt idx="2031">
                  <c:v>1.511565</c:v>
                </c:pt>
                <c:pt idx="2032">
                  <c:v>1.559315</c:v>
                </c:pt>
                <c:pt idx="2033">
                  <c:v>1.5354399999999999</c:v>
                </c:pt>
                <c:pt idx="2034">
                  <c:v>1.48769</c:v>
                </c:pt>
                <c:pt idx="2035">
                  <c:v>1.5354399999999999</c:v>
                </c:pt>
                <c:pt idx="2036">
                  <c:v>1.511565</c:v>
                </c:pt>
                <c:pt idx="2037">
                  <c:v>1.511565</c:v>
                </c:pt>
                <c:pt idx="2038">
                  <c:v>1.5354399999999999</c:v>
                </c:pt>
                <c:pt idx="2039">
                  <c:v>1.511565</c:v>
                </c:pt>
                <c:pt idx="2040">
                  <c:v>1.511565</c:v>
                </c:pt>
                <c:pt idx="2041">
                  <c:v>1.5354399999999999</c:v>
                </c:pt>
                <c:pt idx="2042">
                  <c:v>1.5354399999999999</c:v>
                </c:pt>
                <c:pt idx="2043">
                  <c:v>1.91744</c:v>
                </c:pt>
                <c:pt idx="2044">
                  <c:v>1.798065</c:v>
                </c:pt>
                <c:pt idx="2045">
                  <c:v>1.798065</c:v>
                </c:pt>
                <c:pt idx="2046">
                  <c:v>1.7503150000000001</c:v>
                </c:pt>
                <c:pt idx="2047">
                  <c:v>1.67869</c:v>
                </c:pt>
                <c:pt idx="2048">
                  <c:v>1.67869</c:v>
                </c:pt>
                <c:pt idx="2049">
                  <c:v>1.607065</c:v>
                </c:pt>
                <c:pt idx="2050">
                  <c:v>1.6548149999999999</c:v>
                </c:pt>
                <c:pt idx="2051">
                  <c:v>1.7025650000000001</c:v>
                </c:pt>
                <c:pt idx="2052">
                  <c:v>1.6548149999999999</c:v>
                </c:pt>
                <c:pt idx="2053">
                  <c:v>1.67869</c:v>
                </c:pt>
                <c:pt idx="2054">
                  <c:v>1.5831900000000001</c:v>
                </c:pt>
                <c:pt idx="2055">
                  <c:v>1.6309400000000001</c:v>
                </c:pt>
                <c:pt idx="2056">
                  <c:v>1.5831900000000001</c:v>
                </c:pt>
                <c:pt idx="2057">
                  <c:v>1.607065</c:v>
                </c:pt>
                <c:pt idx="2058">
                  <c:v>1.5354399999999999</c:v>
                </c:pt>
                <c:pt idx="2059">
                  <c:v>1.511565</c:v>
                </c:pt>
                <c:pt idx="2060">
                  <c:v>1.5831900000000001</c:v>
                </c:pt>
                <c:pt idx="2061">
                  <c:v>1.5831900000000001</c:v>
                </c:pt>
                <c:pt idx="2062">
                  <c:v>1.5831900000000001</c:v>
                </c:pt>
                <c:pt idx="2063">
                  <c:v>1.48769</c:v>
                </c:pt>
                <c:pt idx="2064">
                  <c:v>1.4638150000000001</c:v>
                </c:pt>
                <c:pt idx="2065">
                  <c:v>1.4638150000000001</c:v>
                </c:pt>
                <c:pt idx="2066">
                  <c:v>1.5354399999999999</c:v>
                </c:pt>
                <c:pt idx="2067">
                  <c:v>1.4638150000000001</c:v>
                </c:pt>
                <c:pt idx="2068">
                  <c:v>1.4638150000000001</c:v>
                </c:pt>
                <c:pt idx="2069">
                  <c:v>1.43994</c:v>
                </c:pt>
                <c:pt idx="2070">
                  <c:v>1.48769</c:v>
                </c:pt>
                <c:pt idx="2071">
                  <c:v>1.43994</c:v>
                </c:pt>
                <c:pt idx="2072">
                  <c:v>1.4638150000000001</c:v>
                </c:pt>
                <c:pt idx="2073">
                  <c:v>1.511565</c:v>
                </c:pt>
                <c:pt idx="2074">
                  <c:v>1.4638150000000001</c:v>
                </c:pt>
                <c:pt idx="2075">
                  <c:v>1.4638150000000001</c:v>
                </c:pt>
                <c:pt idx="2076">
                  <c:v>1.511565</c:v>
                </c:pt>
                <c:pt idx="2077">
                  <c:v>1.48769</c:v>
                </c:pt>
                <c:pt idx="2078">
                  <c:v>1.511565</c:v>
                </c:pt>
                <c:pt idx="2079">
                  <c:v>1.4638150000000001</c:v>
                </c:pt>
                <c:pt idx="2080">
                  <c:v>1.4638150000000001</c:v>
                </c:pt>
                <c:pt idx="2081">
                  <c:v>1.5354399999999999</c:v>
                </c:pt>
                <c:pt idx="2082">
                  <c:v>1.511565</c:v>
                </c:pt>
                <c:pt idx="2083">
                  <c:v>1.5354399999999999</c:v>
                </c:pt>
                <c:pt idx="2084">
                  <c:v>1.48769</c:v>
                </c:pt>
                <c:pt idx="2085">
                  <c:v>1.48769</c:v>
                </c:pt>
                <c:pt idx="2086">
                  <c:v>1.511565</c:v>
                </c:pt>
                <c:pt idx="2087">
                  <c:v>1.4638150000000001</c:v>
                </c:pt>
                <c:pt idx="2088">
                  <c:v>1.43994</c:v>
                </c:pt>
                <c:pt idx="2089">
                  <c:v>1.48769</c:v>
                </c:pt>
                <c:pt idx="2090">
                  <c:v>1.48769</c:v>
                </c:pt>
                <c:pt idx="2091">
                  <c:v>1.43994</c:v>
                </c:pt>
                <c:pt idx="2092">
                  <c:v>1.4638150000000001</c:v>
                </c:pt>
                <c:pt idx="2093">
                  <c:v>1.48769</c:v>
                </c:pt>
                <c:pt idx="2094">
                  <c:v>1.48769</c:v>
                </c:pt>
                <c:pt idx="2095">
                  <c:v>1.43994</c:v>
                </c:pt>
                <c:pt idx="2096">
                  <c:v>1.43994</c:v>
                </c:pt>
                <c:pt idx="2097">
                  <c:v>1.43994</c:v>
                </c:pt>
                <c:pt idx="2098">
                  <c:v>1.43994</c:v>
                </c:pt>
                <c:pt idx="2099">
                  <c:v>1.43994</c:v>
                </c:pt>
                <c:pt idx="2100">
                  <c:v>1.43994</c:v>
                </c:pt>
                <c:pt idx="2101">
                  <c:v>1.43994</c:v>
                </c:pt>
                <c:pt idx="2102">
                  <c:v>1.511565</c:v>
                </c:pt>
                <c:pt idx="2103">
                  <c:v>1.511565</c:v>
                </c:pt>
                <c:pt idx="2104">
                  <c:v>1.43994</c:v>
                </c:pt>
                <c:pt idx="2105">
                  <c:v>1.511565</c:v>
                </c:pt>
                <c:pt idx="2106">
                  <c:v>1.43994</c:v>
                </c:pt>
                <c:pt idx="2107">
                  <c:v>1.4638150000000001</c:v>
                </c:pt>
                <c:pt idx="2108">
                  <c:v>1.4160649999999999</c:v>
                </c:pt>
                <c:pt idx="2109">
                  <c:v>1.4160649999999999</c:v>
                </c:pt>
                <c:pt idx="2110">
                  <c:v>1.43994</c:v>
                </c:pt>
                <c:pt idx="2111">
                  <c:v>1.4638150000000001</c:v>
                </c:pt>
                <c:pt idx="2112">
                  <c:v>1.43994</c:v>
                </c:pt>
                <c:pt idx="2113">
                  <c:v>1.43994</c:v>
                </c:pt>
                <c:pt idx="2114">
                  <c:v>1.48769</c:v>
                </c:pt>
                <c:pt idx="2115">
                  <c:v>1.43994</c:v>
                </c:pt>
                <c:pt idx="2116">
                  <c:v>1.4638150000000001</c:v>
                </c:pt>
                <c:pt idx="2117">
                  <c:v>1.4160649999999999</c:v>
                </c:pt>
                <c:pt idx="2118">
                  <c:v>1.4638150000000001</c:v>
                </c:pt>
                <c:pt idx="2119">
                  <c:v>1.4638150000000001</c:v>
                </c:pt>
                <c:pt idx="2120">
                  <c:v>1.4160649999999999</c:v>
                </c:pt>
                <c:pt idx="2121">
                  <c:v>1.4160649999999999</c:v>
                </c:pt>
                <c:pt idx="2122">
                  <c:v>1.4638150000000001</c:v>
                </c:pt>
                <c:pt idx="2123">
                  <c:v>1.559315</c:v>
                </c:pt>
                <c:pt idx="2124">
                  <c:v>1.48769</c:v>
                </c:pt>
                <c:pt idx="2125">
                  <c:v>1.48769</c:v>
                </c:pt>
                <c:pt idx="2126">
                  <c:v>1.43994</c:v>
                </c:pt>
                <c:pt idx="2127">
                  <c:v>1.43994</c:v>
                </c:pt>
                <c:pt idx="2128">
                  <c:v>1.4160649999999999</c:v>
                </c:pt>
                <c:pt idx="2129">
                  <c:v>1.511565</c:v>
                </c:pt>
                <c:pt idx="2130">
                  <c:v>1.4638150000000001</c:v>
                </c:pt>
                <c:pt idx="2131">
                  <c:v>1.48769</c:v>
                </c:pt>
                <c:pt idx="2132">
                  <c:v>1.4638150000000001</c:v>
                </c:pt>
                <c:pt idx="2133">
                  <c:v>1.4638150000000001</c:v>
                </c:pt>
                <c:pt idx="2134">
                  <c:v>1.4160649999999999</c:v>
                </c:pt>
                <c:pt idx="2135">
                  <c:v>1.48769</c:v>
                </c:pt>
                <c:pt idx="2136">
                  <c:v>1.4160649999999999</c:v>
                </c:pt>
                <c:pt idx="2137">
                  <c:v>1.4638150000000001</c:v>
                </c:pt>
                <c:pt idx="2138">
                  <c:v>1.4638150000000001</c:v>
                </c:pt>
                <c:pt idx="2139">
                  <c:v>1.4638150000000001</c:v>
                </c:pt>
                <c:pt idx="2140">
                  <c:v>1.4638150000000001</c:v>
                </c:pt>
                <c:pt idx="2141">
                  <c:v>1.4638150000000001</c:v>
                </c:pt>
                <c:pt idx="2142">
                  <c:v>1.4160649999999999</c:v>
                </c:pt>
                <c:pt idx="2143">
                  <c:v>1.43994</c:v>
                </c:pt>
                <c:pt idx="2144">
                  <c:v>1.43994</c:v>
                </c:pt>
                <c:pt idx="2145">
                  <c:v>1.4638150000000001</c:v>
                </c:pt>
                <c:pt idx="2146">
                  <c:v>1.511565</c:v>
                </c:pt>
                <c:pt idx="2147">
                  <c:v>1.5831900000000001</c:v>
                </c:pt>
                <c:pt idx="2148">
                  <c:v>1.5354399999999999</c:v>
                </c:pt>
                <c:pt idx="2149">
                  <c:v>1.607065</c:v>
                </c:pt>
                <c:pt idx="2150">
                  <c:v>1.559315</c:v>
                </c:pt>
                <c:pt idx="2151">
                  <c:v>1.5354399999999999</c:v>
                </c:pt>
                <c:pt idx="2152">
                  <c:v>1.511565</c:v>
                </c:pt>
                <c:pt idx="2153">
                  <c:v>1.48769</c:v>
                </c:pt>
                <c:pt idx="2154">
                  <c:v>1.4638150000000001</c:v>
                </c:pt>
                <c:pt idx="2155">
                  <c:v>1.4638150000000001</c:v>
                </c:pt>
                <c:pt idx="2156">
                  <c:v>1.511565</c:v>
                </c:pt>
                <c:pt idx="2157">
                  <c:v>1.511565</c:v>
                </c:pt>
                <c:pt idx="2158">
                  <c:v>1.4160649999999999</c:v>
                </c:pt>
                <c:pt idx="2159">
                  <c:v>1.48769</c:v>
                </c:pt>
                <c:pt idx="2160">
                  <c:v>1.48769</c:v>
                </c:pt>
                <c:pt idx="2161">
                  <c:v>1.48769</c:v>
                </c:pt>
                <c:pt idx="2162">
                  <c:v>1.48769</c:v>
                </c:pt>
                <c:pt idx="2163">
                  <c:v>1.4638150000000001</c:v>
                </c:pt>
                <c:pt idx="2164">
                  <c:v>1.4160649999999999</c:v>
                </c:pt>
                <c:pt idx="2165">
                  <c:v>1.4160649999999999</c:v>
                </c:pt>
                <c:pt idx="2166">
                  <c:v>1.39219</c:v>
                </c:pt>
                <c:pt idx="2167">
                  <c:v>1.43994</c:v>
                </c:pt>
                <c:pt idx="2168">
                  <c:v>1.4638150000000001</c:v>
                </c:pt>
                <c:pt idx="2169">
                  <c:v>1.4638150000000001</c:v>
                </c:pt>
                <c:pt idx="2170">
                  <c:v>1.4160649999999999</c:v>
                </c:pt>
                <c:pt idx="2171">
                  <c:v>1.43994</c:v>
                </c:pt>
                <c:pt idx="2172">
                  <c:v>1.48769</c:v>
                </c:pt>
                <c:pt idx="2173">
                  <c:v>1.511565</c:v>
                </c:pt>
                <c:pt idx="2174">
                  <c:v>1.43994</c:v>
                </c:pt>
                <c:pt idx="2175">
                  <c:v>1.48769</c:v>
                </c:pt>
                <c:pt idx="2176">
                  <c:v>1.4160649999999999</c:v>
                </c:pt>
                <c:pt idx="2177">
                  <c:v>1.4638150000000001</c:v>
                </c:pt>
                <c:pt idx="2178">
                  <c:v>1.48769</c:v>
                </c:pt>
                <c:pt idx="2179">
                  <c:v>1.43994</c:v>
                </c:pt>
                <c:pt idx="2180">
                  <c:v>1.48769</c:v>
                </c:pt>
                <c:pt idx="2181">
                  <c:v>1.4638150000000001</c:v>
                </c:pt>
                <c:pt idx="2182">
                  <c:v>1.4160649999999999</c:v>
                </c:pt>
                <c:pt idx="2183">
                  <c:v>1.48769</c:v>
                </c:pt>
                <c:pt idx="2184">
                  <c:v>1.4638150000000001</c:v>
                </c:pt>
                <c:pt idx="2185">
                  <c:v>1.4638150000000001</c:v>
                </c:pt>
                <c:pt idx="2186">
                  <c:v>1.48769</c:v>
                </c:pt>
                <c:pt idx="2187">
                  <c:v>1.48769</c:v>
                </c:pt>
                <c:pt idx="2188">
                  <c:v>1.43994</c:v>
                </c:pt>
                <c:pt idx="2189">
                  <c:v>1.43994</c:v>
                </c:pt>
                <c:pt idx="2190">
                  <c:v>1.5354399999999999</c:v>
                </c:pt>
                <c:pt idx="2191">
                  <c:v>1.43994</c:v>
                </c:pt>
                <c:pt idx="2192">
                  <c:v>1.4638150000000001</c:v>
                </c:pt>
                <c:pt idx="2193">
                  <c:v>1.48769</c:v>
                </c:pt>
                <c:pt idx="2194">
                  <c:v>1.4638150000000001</c:v>
                </c:pt>
                <c:pt idx="2195">
                  <c:v>1.559315</c:v>
                </c:pt>
                <c:pt idx="2196">
                  <c:v>1.511565</c:v>
                </c:pt>
                <c:pt idx="2197">
                  <c:v>1.4638150000000001</c:v>
                </c:pt>
                <c:pt idx="2198">
                  <c:v>1.5354399999999999</c:v>
                </c:pt>
                <c:pt idx="2199">
                  <c:v>1.511565</c:v>
                </c:pt>
                <c:pt idx="2200">
                  <c:v>1.5354399999999999</c:v>
                </c:pt>
                <c:pt idx="2201">
                  <c:v>1.4160649999999999</c:v>
                </c:pt>
                <c:pt idx="2202">
                  <c:v>1.511565</c:v>
                </c:pt>
                <c:pt idx="2203">
                  <c:v>1.4160649999999999</c:v>
                </c:pt>
                <c:pt idx="2204">
                  <c:v>1.48769</c:v>
                </c:pt>
                <c:pt idx="2205">
                  <c:v>1.48769</c:v>
                </c:pt>
                <c:pt idx="2206">
                  <c:v>1.4638150000000001</c:v>
                </c:pt>
                <c:pt idx="2207">
                  <c:v>1.4638150000000001</c:v>
                </c:pt>
                <c:pt idx="2208">
                  <c:v>1.4638150000000001</c:v>
                </c:pt>
                <c:pt idx="2209">
                  <c:v>1.48769</c:v>
                </c:pt>
                <c:pt idx="2210">
                  <c:v>1.39219</c:v>
                </c:pt>
                <c:pt idx="2211">
                  <c:v>1.39219</c:v>
                </c:pt>
                <c:pt idx="2212">
                  <c:v>1.4160649999999999</c:v>
                </c:pt>
                <c:pt idx="2213">
                  <c:v>1.48769</c:v>
                </c:pt>
                <c:pt idx="2214">
                  <c:v>1.4160649999999999</c:v>
                </c:pt>
                <c:pt idx="2215">
                  <c:v>1.4638150000000001</c:v>
                </c:pt>
                <c:pt idx="2216">
                  <c:v>1.48769</c:v>
                </c:pt>
                <c:pt idx="2217">
                  <c:v>1.4638150000000001</c:v>
                </c:pt>
                <c:pt idx="2218">
                  <c:v>1.4638150000000001</c:v>
                </c:pt>
                <c:pt idx="2219">
                  <c:v>1.48769</c:v>
                </c:pt>
                <c:pt idx="2220">
                  <c:v>1.4160649999999999</c:v>
                </c:pt>
                <c:pt idx="2221">
                  <c:v>1.4160649999999999</c:v>
                </c:pt>
                <c:pt idx="2222">
                  <c:v>1.48769</c:v>
                </c:pt>
                <c:pt idx="2223">
                  <c:v>1.43994</c:v>
                </c:pt>
                <c:pt idx="2224">
                  <c:v>1.4638150000000001</c:v>
                </c:pt>
                <c:pt idx="2225">
                  <c:v>1.4160649999999999</c:v>
                </c:pt>
                <c:pt idx="2226">
                  <c:v>1.48769</c:v>
                </c:pt>
                <c:pt idx="2227">
                  <c:v>1.4638150000000001</c:v>
                </c:pt>
                <c:pt idx="2228">
                  <c:v>1.4160649999999999</c:v>
                </c:pt>
                <c:pt idx="2229">
                  <c:v>1.3683149999999999</c:v>
                </c:pt>
                <c:pt idx="2230">
                  <c:v>1.43994</c:v>
                </c:pt>
                <c:pt idx="2231">
                  <c:v>1.43994</c:v>
                </c:pt>
                <c:pt idx="2232">
                  <c:v>1.43994</c:v>
                </c:pt>
                <c:pt idx="2233">
                  <c:v>1.43994</c:v>
                </c:pt>
                <c:pt idx="2234">
                  <c:v>1.43994</c:v>
                </c:pt>
                <c:pt idx="2235">
                  <c:v>1.43994</c:v>
                </c:pt>
                <c:pt idx="2236">
                  <c:v>1.43994</c:v>
                </c:pt>
                <c:pt idx="2237">
                  <c:v>1.43994</c:v>
                </c:pt>
                <c:pt idx="2238">
                  <c:v>1.43994</c:v>
                </c:pt>
                <c:pt idx="2239">
                  <c:v>1.43994</c:v>
                </c:pt>
                <c:pt idx="2240">
                  <c:v>1.43994</c:v>
                </c:pt>
                <c:pt idx="2241">
                  <c:v>1.43994</c:v>
                </c:pt>
                <c:pt idx="2242">
                  <c:v>1.4160649999999999</c:v>
                </c:pt>
                <c:pt idx="2243">
                  <c:v>1.4160649999999999</c:v>
                </c:pt>
                <c:pt idx="2244">
                  <c:v>1.4638150000000001</c:v>
                </c:pt>
                <c:pt idx="2245">
                  <c:v>1.48769</c:v>
                </c:pt>
                <c:pt idx="2246">
                  <c:v>1.39219</c:v>
                </c:pt>
                <c:pt idx="2247">
                  <c:v>1.39219</c:v>
                </c:pt>
                <c:pt idx="2248">
                  <c:v>1.511565</c:v>
                </c:pt>
                <c:pt idx="2249">
                  <c:v>1.48769</c:v>
                </c:pt>
                <c:pt idx="2250">
                  <c:v>1.511565</c:v>
                </c:pt>
                <c:pt idx="2251">
                  <c:v>1.511565</c:v>
                </c:pt>
                <c:pt idx="2252">
                  <c:v>1.48769</c:v>
                </c:pt>
                <c:pt idx="2253">
                  <c:v>1.4638150000000001</c:v>
                </c:pt>
                <c:pt idx="2254">
                  <c:v>1.48769</c:v>
                </c:pt>
                <c:pt idx="2255">
                  <c:v>1.43994</c:v>
                </c:pt>
                <c:pt idx="2256">
                  <c:v>1.4638150000000001</c:v>
                </c:pt>
                <c:pt idx="2257">
                  <c:v>1.4638150000000001</c:v>
                </c:pt>
                <c:pt idx="2258">
                  <c:v>1.4160649999999999</c:v>
                </c:pt>
                <c:pt idx="2259">
                  <c:v>1.4638150000000001</c:v>
                </c:pt>
                <c:pt idx="2260">
                  <c:v>1.43994</c:v>
                </c:pt>
                <c:pt idx="2261">
                  <c:v>1.43994</c:v>
                </c:pt>
                <c:pt idx="2262">
                  <c:v>1.4160649999999999</c:v>
                </c:pt>
                <c:pt idx="2263">
                  <c:v>1.4638150000000001</c:v>
                </c:pt>
                <c:pt idx="2264">
                  <c:v>1.4160649999999999</c:v>
                </c:pt>
                <c:pt idx="2265">
                  <c:v>1.43994</c:v>
                </c:pt>
                <c:pt idx="2266">
                  <c:v>1.4638150000000001</c:v>
                </c:pt>
                <c:pt idx="2267">
                  <c:v>1.43994</c:v>
                </c:pt>
                <c:pt idx="2268">
                  <c:v>1.4160649999999999</c:v>
                </c:pt>
                <c:pt idx="2269">
                  <c:v>1.48769</c:v>
                </c:pt>
                <c:pt idx="2270">
                  <c:v>1.43994</c:v>
                </c:pt>
                <c:pt idx="2271">
                  <c:v>1.4160649999999999</c:v>
                </c:pt>
                <c:pt idx="2272">
                  <c:v>1.4160649999999999</c:v>
                </c:pt>
                <c:pt idx="2273">
                  <c:v>1.43994</c:v>
                </c:pt>
                <c:pt idx="2274">
                  <c:v>1.4638150000000001</c:v>
                </c:pt>
                <c:pt idx="2275">
                  <c:v>1.43994</c:v>
                </c:pt>
                <c:pt idx="2276">
                  <c:v>1.4160649999999999</c:v>
                </c:pt>
                <c:pt idx="2277">
                  <c:v>1.4638150000000001</c:v>
                </c:pt>
                <c:pt idx="2278">
                  <c:v>1.4160649999999999</c:v>
                </c:pt>
                <c:pt idx="2279">
                  <c:v>1.39219</c:v>
                </c:pt>
                <c:pt idx="2280">
                  <c:v>1.39219</c:v>
                </c:pt>
                <c:pt idx="2281">
                  <c:v>1.39219</c:v>
                </c:pt>
                <c:pt idx="2282">
                  <c:v>1.3683149999999999</c:v>
                </c:pt>
                <c:pt idx="2283">
                  <c:v>1.4638150000000001</c:v>
                </c:pt>
                <c:pt idx="2284">
                  <c:v>1.39219</c:v>
                </c:pt>
                <c:pt idx="2285">
                  <c:v>1.43994</c:v>
                </c:pt>
                <c:pt idx="2286">
                  <c:v>1.4160649999999999</c:v>
                </c:pt>
                <c:pt idx="2287">
                  <c:v>1.39219</c:v>
                </c:pt>
                <c:pt idx="2288">
                  <c:v>1.43994</c:v>
                </c:pt>
                <c:pt idx="2289">
                  <c:v>1.48769</c:v>
                </c:pt>
                <c:pt idx="2290">
                  <c:v>1.39219</c:v>
                </c:pt>
                <c:pt idx="2291">
                  <c:v>1.43994</c:v>
                </c:pt>
                <c:pt idx="2292">
                  <c:v>1.48769</c:v>
                </c:pt>
                <c:pt idx="2293">
                  <c:v>1.511565</c:v>
                </c:pt>
                <c:pt idx="2294">
                  <c:v>1.4638150000000001</c:v>
                </c:pt>
                <c:pt idx="2295">
                  <c:v>1.48769</c:v>
                </c:pt>
                <c:pt idx="2296">
                  <c:v>1.4160649999999999</c:v>
                </c:pt>
                <c:pt idx="2297">
                  <c:v>1.39219</c:v>
                </c:pt>
                <c:pt idx="2298">
                  <c:v>1.39219</c:v>
                </c:pt>
                <c:pt idx="2299">
                  <c:v>1.43994</c:v>
                </c:pt>
                <c:pt idx="2300">
                  <c:v>1.4638150000000001</c:v>
                </c:pt>
                <c:pt idx="2301">
                  <c:v>1.4160649999999999</c:v>
                </c:pt>
                <c:pt idx="2302">
                  <c:v>1.4638150000000001</c:v>
                </c:pt>
                <c:pt idx="2303">
                  <c:v>1.39219</c:v>
                </c:pt>
                <c:pt idx="2304">
                  <c:v>1.39219</c:v>
                </c:pt>
                <c:pt idx="2305">
                  <c:v>1.4638150000000001</c:v>
                </c:pt>
                <c:pt idx="2306">
                  <c:v>1.43994</c:v>
                </c:pt>
                <c:pt idx="2307">
                  <c:v>1.43994</c:v>
                </c:pt>
                <c:pt idx="2308">
                  <c:v>1.39219</c:v>
                </c:pt>
                <c:pt idx="2309">
                  <c:v>1.3683149999999999</c:v>
                </c:pt>
                <c:pt idx="2310">
                  <c:v>1.4160649999999999</c:v>
                </c:pt>
                <c:pt idx="2311">
                  <c:v>1.3683149999999999</c:v>
                </c:pt>
                <c:pt idx="2312">
                  <c:v>1.43994</c:v>
                </c:pt>
                <c:pt idx="2313">
                  <c:v>1.4638150000000001</c:v>
                </c:pt>
                <c:pt idx="2314">
                  <c:v>1.39219</c:v>
                </c:pt>
                <c:pt idx="2315">
                  <c:v>1.4638150000000001</c:v>
                </c:pt>
                <c:pt idx="2316">
                  <c:v>1.4638150000000001</c:v>
                </c:pt>
                <c:pt idx="2317">
                  <c:v>1.4160649999999999</c:v>
                </c:pt>
                <c:pt idx="2318">
                  <c:v>1.39219</c:v>
                </c:pt>
                <c:pt idx="2319">
                  <c:v>1.39219</c:v>
                </c:pt>
                <c:pt idx="2320">
                  <c:v>1.4160649999999999</c:v>
                </c:pt>
                <c:pt idx="2321">
                  <c:v>1.43994</c:v>
                </c:pt>
                <c:pt idx="2322">
                  <c:v>1.4638150000000001</c:v>
                </c:pt>
                <c:pt idx="2323">
                  <c:v>1.3683149999999999</c:v>
                </c:pt>
                <c:pt idx="2324">
                  <c:v>1.43994</c:v>
                </c:pt>
                <c:pt idx="2325">
                  <c:v>1.43994</c:v>
                </c:pt>
                <c:pt idx="2326">
                  <c:v>1.43994</c:v>
                </c:pt>
                <c:pt idx="2327">
                  <c:v>1.3683149999999999</c:v>
                </c:pt>
                <c:pt idx="2328">
                  <c:v>1.43994</c:v>
                </c:pt>
                <c:pt idx="2329">
                  <c:v>1.3683149999999999</c:v>
                </c:pt>
                <c:pt idx="2330">
                  <c:v>1.3444400000000001</c:v>
                </c:pt>
                <c:pt idx="2331">
                  <c:v>1.43994</c:v>
                </c:pt>
                <c:pt idx="2332">
                  <c:v>1.43994</c:v>
                </c:pt>
                <c:pt idx="2333">
                  <c:v>1.43994</c:v>
                </c:pt>
                <c:pt idx="2334">
                  <c:v>1.3683149999999999</c:v>
                </c:pt>
                <c:pt idx="2335">
                  <c:v>1.4160649999999999</c:v>
                </c:pt>
                <c:pt idx="2336">
                  <c:v>1.4160649999999999</c:v>
                </c:pt>
                <c:pt idx="2337">
                  <c:v>1.43994</c:v>
                </c:pt>
                <c:pt idx="2338">
                  <c:v>1.4638150000000001</c:v>
                </c:pt>
                <c:pt idx="2339">
                  <c:v>1.4638150000000001</c:v>
                </c:pt>
                <c:pt idx="2340">
                  <c:v>1.4638150000000001</c:v>
                </c:pt>
                <c:pt idx="2341">
                  <c:v>1.4638150000000001</c:v>
                </c:pt>
                <c:pt idx="2342">
                  <c:v>1.4638150000000001</c:v>
                </c:pt>
                <c:pt idx="2343">
                  <c:v>1.4638150000000001</c:v>
                </c:pt>
                <c:pt idx="2344">
                  <c:v>1.5354399999999999</c:v>
                </c:pt>
                <c:pt idx="2345">
                  <c:v>1.5354399999999999</c:v>
                </c:pt>
                <c:pt idx="2346">
                  <c:v>1.5831900000000001</c:v>
                </c:pt>
                <c:pt idx="2347">
                  <c:v>1.5831900000000001</c:v>
                </c:pt>
                <c:pt idx="2348">
                  <c:v>1.5354399999999999</c:v>
                </c:pt>
                <c:pt idx="2349">
                  <c:v>1.5354399999999999</c:v>
                </c:pt>
                <c:pt idx="2350">
                  <c:v>1.5831900000000001</c:v>
                </c:pt>
                <c:pt idx="2351">
                  <c:v>1.5354399999999999</c:v>
                </c:pt>
                <c:pt idx="2352">
                  <c:v>1.511565</c:v>
                </c:pt>
                <c:pt idx="2353">
                  <c:v>1.4638150000000001</c:v>
                </c:pt>
                <c:pt idx="2354">
                  <c:v>1.5354399999999999</c:v>
                </c:pt>
                <c:pt idx="2355">
                  <c:v>1.4638150000000001</c:v>
                </c:pt>
                <c:pt idx="2356">
                  <c:v>1.4638150000000001</c:v>
                </c:pt>
                <c:pt idx="2357">
                  <c:v>1.48769</c:v>
                </c:pt>
                <c:pt idx="2358">
                  <c:v>1.5354399999999999</c:v>
                </c:pt>
                <c:pt idx="2359">
                  <c:v>1.4638150000000001</c:v>
                </c:pt>
                <c:pt idx="2360">
                  <c:v>1.511565</c:v>
                </c:pt>
                <c:pt idx="2361">
                  <c:v>1.4638150000000001</c:v>
                </c:pt>
                <c:pt idx="2362">
                  <c:v>1.5354399999999999</c:v>
                </c:pt>
                <c:pt idx="2363">
                  <c:v>1.5831900000000001</c:v>
                </c:pt>
                <c:pt idx="2364">
                  <c:v>1.5354399999999999</c:v>
                </c:pt>
                <c:pt idx="2365">
                  <c:v>1.5831900000000001</c:v>
                </c:pt>
                <c:pt idx="2366">
                  <c:v>1.511565</c:v>
                </c:pt>
                <c:pt idx="2367">
                  <c:v>1.559315</c:v>
                </c:pt>
                <c:pt idx="2368">
                  <c:v>1.559315</c:v>
                </c:pt>
                <c:pt idx="2369">
                  <c:v>1.511565</c:v>
                </c:pt>
                <c:pt idx="2370">
                  <c:v>1.4638150000000001</c:v>
                </c:pt>
                <c:pt idx="2371">
                  <c:v>1.48769</c:v>
                </c:pt>
                <c:pt idx="2372">
                  <c:v>1.511565</c:v>
                </c:pt>
                <c:pt idx="2373">
                  <c:v>1.43994</c:v>
                </c:pt>
                <c:pt idx="2374">
                  <c:v>1.511565</c:v>
                </c:pt>
                <c:pt idx="2375">
                  <c:v>1.43994</c:v>
                </c:pt>
                <c:pt idx="2376">
                  <c:v>1.48769</c:v>
                </c:pt>
                <c:pt idx="2377">
                  <c:v>1.43994</c:v>
                </c:pt>
                <c:pt idx="2378">
                  <c:v>1.48769</c:v>
                </c:pt>
                <c:pt idx="2379">
                  <c:v>1.4638150000000001</c:v>
                </c:pt>
                <c:pt idx="2380">
                  <c:v>1.4160649999999999</c:v>
                </c:pt>
                <c:pt idx="2381">
                  <c:v>1.4160649999999999</c:v>
                </c:pt>
                <c:pt idx="2382">
                  <c:v>1.43994</c:v>
                </c:pt>
                <c:pt idx="2383">
                  <c:v>1.4638150000000001</c:v>
                </c:pt>
                <c:pt idx="2384">
                  <c:v>1.511565</c:v>
                </c:pt>
                <c:pt idx="2385">
                  <c:v>1.48769</c:v>
                </c:pt>
                <c:pt idx="2386">
                  <c:v>1.4638150000000001</c:v>
                </c:pt>
                <c:pt idx="2387">
                  <c:v>1.511565</c:v>
                </c:pt>
                <c:pt idx="2388">
                  <c:v>1.4638150000000001</c:v>
                </c:pt>
                <c:pt idx="2389">
                  <c:v>1.4638150000000001</c:v>
                </c:pt>
                <c:pt idx="2390">
                  <c:v>1.511565</c:v>
                </c:pt>
                <c:pt idx="2391">
                  <c:v>1.48769</c:v>
                </c:pt>
                <c:pt idx="2392">
                  <c:v>1.511565</c:v>
                </c:pt>
                <c:pt idx="2393">
                  <c:v>1.43994</c:v>
                </c:pt>
                <c:pt idx="2394">
                  <c:v>1.4638150000000001</c:v>
                </c:pt>
                <c:pt idx="2395">
                  <c:v>1.43994</c:v>
                </c:pt>
                <c:pt idx="2396">
                  <c:v>1.511565</c:v>
                </c:pt>
                <c:pt idx="2397">
                  <c:v>1.4160649999999999</c:v>
                </c:pt>
                <c:pt idx="2398">
                  <c:v>1.43994</c:v>
                </c:pt>
                <c:pt idx="2399">
                  <c:v>1.4160649999999999</c:v>
                </c:pt>
                <c:pt idx="2400">
                  <c:v>1.4160649999999999</c:v>
                </c:pt>
                <c:pt idx="2401">
                  <c:v>1.3683149999999999</c:v>
                </c:pt>
                <c:pt idx="2402">
                  <c:v>1.43994</c:v>
                </c:pt>
                <c:pt idx="2403">
                  <c:v>1.4160649999999999</c:v>
                </c:pt>
                <c:pt idx="2404">
                  <c:v>1.43994</c:v>
                </c:pt>
                <c:pt idx="2405">
                  <c:v>1.39219</c:v>
                </c:pt>
                <c:pt idx="2406">
                  <c:v>1.43994</c:v>
                </c:pt>
                <c:pt idx="2407">
                  <c:v>1.3683149999999999</c:v>
                </c:pt>
                <c:pt idx="2408">
                  <c:v>1.43994</c:v>
                </c:pt>
                <c:pt idx="2409">
                  <c:v>1.39219</c:v>
                </c:pt>
                <c:pt idx="2410">
                  <c:v>1.43994</c:v>
                </c:pt>
                <c:pt idx="2411">
                  <c:v>1.4638150000000001</c:v>
                </c:pt>
                <c:pt idx="2412">
                  <c:v>1.511565</c:v>
                </c:pt>
                <c:pt idx="2413">
                  <c:v>1.4638150000000001</c:v>
                </c:pt>
                <c:pt idx="2414">
                  <c:v>1.559315</c:v>
                </c:pt>
                <c:pt idx="2415">
                  <c:v>1.559315</c:v>
                </c:pt>
                <c:pt idx="2416">
                  <c:v>1.5354399999999999</c:v>
                </c:pt>
                <c:pt idx="2417">
                  <c:v>1.511565</c:v>
                </c:pt>
                <c:pt idx="2418">
                  <c:v>1.43994</c:v>
                </c:pt>
                <c:pt idx="2419">
                  <c:v>1.4160649999999999</c:v>
                </c:pt>
                <c:pt idx="2420">
                  <c:v>1.4638150000000001</c:v>
                </c:pt>
                <c:pt idx="2421">
                  <c:v>1.43994</c:v>
                </c:pt>
                <c:pt idx="2422">
                  <c:v>1.4160649999999999</c:v>
                </c:pt>
                <c:pt idx="2423">
                  <c:v>1.4160649999999999</c:v>
                </c:pt>
                <c:pt idx="2424">
                  <c:v>1.39219</c:v>
                </c:pt>
                <c:pt idx="2425">
                  <c:v>1.43994</c:v>
                </c:pt>
                <c:pt idx="2426">
                  <c:v>1.43994</c:v>
                </c:pt>
                <c:pt idx="2427">
                  <c:v>1.39219</c:v>
                </c:pt>
                <c:pt idx="2428">
                  <c:v>1.4638150000000001</c:v>
                </c:pt>
                <c:pt idx="2429">
                  <c:v>1.4638150000000001</c:v>
                </c:pt>
                <c:pt idx="2430">
                  <c:v>1.4160649999999999</c:v>
                </c:pt>
                <c:pt idx="2431">
                  <c:v>1.4160649999999999</c:v>
                </c:pt>
                <c:pt idx="2432">
                  <c:v>1.39219</c:v>
                </c:pt>
                <c:pt idx="2433">
                  <c:v>1.39219</c:v>
                </c:pt>
                <c:pt idx="2434">
                  <c:v>1.39219</c:v>
                </c:pt>
                <c:pt idx="2435">
                  <c:v>1.48769</c:v>
                </c:pt>
                <c:pt idx="2436">
                  <c:v>1.39219</c:v>
                </c:pt>
                <c:pt idx="2437">
                  <c:v>1.4638150000000001</c:v>
                </c:pt>
                <c:pt idx="2438">
                  <c:v>1.43994</c:v>
                </c:pt>
                <c:pt idx="2439">
                  <c:v>1.4160649999999999</c:v>
                </c:pt>
                <c:pt idx="2440">
                  <c:v>1.4160649999999999</c:v>
                </c:pt>
                <c:pt idx="2441">
                  <c:v>1.43994</c:v>
                </c:pt>
                <c:pt idx="2442">
                  <c:v>1.48769</c:v>
                </c:pt>
                <c:pt idx="2443">
                  <c:v>1.43994</c:v>
                </c:pt>
                <c:pt idx="2444">
                  <c:v>1.43994</c:v>
                </c:pt>
                <c:pt idx="2445">
                  <c:v>1.39219</c:v>
                </c:pt>
                <c:pt idx="2446">
                  <c:v>1.3683149999999999</c:v>
                </c:pt>
                <c:pt idx="2447">
                  <c:v>1.39219</c:v>
                </c:pt>
                <c:pt idx="2448">
                  <c:v>1.39219</c:v>
                </c:pt>
                <c:pt idx="2449">
                  <c:v>1.4160649999999999</c:v>
                </c:pt>
                <c:pt idx="2450">
                  <c:v>1.3444400000000001</c:v>
                </c:pt>
                <c:pt idx="2451">
                  <c:v>1.3683149999999999</c:v>
                </c:pt>
                <c:pt idx="2452">
                  <c:v>1.3444400000000001</c:v>
                </c:pt>
                <c:pt idx="2453">
                  <c:v>1.4160649999999999</c:v>
                </c:pt>
                <c:pt idx="2454">
                  <c:v>1.3683149999999999</c:v>
                </c:pt>
                <c:pt idx="2455">
                  <c:v>1.39219</c:v>
                </c:pt>
                <c:pt idx="2456">
                  <c:v>1.4638150000000001</c:v>
                </c:pt>
                <c:pt idx="2457">
                  <c:v>1.3683149999999999</c:v>
                </c:pt>
                <c:pt idx="2458">
                  <c:v>1.39219</c:v>
                </c:pt>
                <c:pt idx="2459">
                  <c:v>1.3683149999999999</c:v>
                </c:pt>
                <c:pt idx="2460">
                  <c:v>1.4638150000000001</c:v>
                </c:pt>
                <c:pt idx="2461">
                  <c:v>1.4160649999999999</c:v>
                </c:pt>
                <c:pt idx="2462">
                  <c:v>1.43994</c:v>
                </c:pt>
                <c:pt idx="2463">
                  <c:v>1.4638150000000001</c:v>
                </c:pt>
                <c:pt idx="2464">
                  <c:v>1.4638150000000001</c:v>
                </c:pt>
                <c:pt idx="2465">
                  <c:v>1.39219</c:v>
                </c:pt>
                <c:pt idx="2466">
                  <c:v>1.43994</c:v>
                </c:pt>
                <c:pt idx="2467">
                  <c:v>1.3683149999999999</c:v>
                </c:pt>
                <c:pt idx="2468">
                  <c:v>1.39219</c:v>
                </c:pt>
                <c:pt idx="2469">
                  <c:v>1.43994</c:v>
                </c:pt>
                <c:pt idx="2470">
                  <c:v>1.3683149999999999</c:v>
                </c:pt>
                <c:pt idx="2471">
                  <c:v>1.39219</c:v>
                </c:pt>
                <c:pt idx="2472">
                  <c:v>1.4638150000000001</c:v>
                </c:pt>
                <c:pt idx="2473">
                  <c:v>1.4160649999999999</c:v>
                </c:pt>
                <c:pt idx="2474">
                  <c:v>1.3683149999999999</c:v>
                </c:pt>
                <c:pt idx="2475">
                  <c:v>1.39219</c:v>
                </c:pt>
                <c:pt idx="2476">
                  <c:v>1.4160649999999999</c:v>
                </c:pt>
                <c:pt idx="2477">
                  <c:v>1.43994</c:v>
                </c:pt>
                <c:pt idx="2478">
                  <c:v>1.4160649999999999</c:v>
                </c:pt>
                <c:pt idx="2479">
                  <c:v>1.4160649999999999</c:v>
                </c:pt>
                <c:pt idx="2480">
                  <c:v>1.39219</c:v>
                </c:pt>
                <c:pt idx="2481">
                  <c:v>1.39219</c:v>
                </c:pt>
                <c:pt idx="2482">
                  <c:v>1.4638150000000001</c:v>
                </c:pt>
                <c:pt idx="2483">
                  <c:v>1.39219</c:v>
                </c:pt>
                <c:pt idx="2484">
                  <c:v>1.4160649999999999</c:v>
                </c:pt>
                <c:pt idx="2485">
                  <c:v>1.4638150000000001</c:v>
                </c:pt>
                <c:pt idx="2486">
                  <c:v>1.39219</c:v>
                </c:pt>
                <c:pt idx="2487">
                  <c:v>1.4638150000000001</c:v>
                </c:pt>
                <c:pt idx="2488">
                  <c:v>1.4160649999999999</c:v>
                </c:pt>
                <c:pt idx="2489">
                  <c:v>1.43994</c:v>
                </c:pt>
                <c:pt idx="2490">
                  <c:v>1.4160649999999999</c:v>
                </c:pt>
                <c:pt idx="2491">
                  <c:v>1.48769</c:v>
                </c:pt>
                <c:pt idx="2492">
                  <c:v>1.4638150000000001</c:v>
                </c:pt>
                <c:pt idx="2493">
                  <c:v>1.4638150000000001</c:v>
                </c:pt>
                <c:pt idx="2494">
                  <c:v>1.4160649999999999</c:v>
                </c:pt>
                <c:pt idx="2495">
                  <c:v>1.4160649999999999</c:v>
                </c:pt>
                <c:pt idx="2496">
                  <c:v>1.48769</c:v>
                </c:pt>
                <c:pt idx="2497">
                  <c:v>1.39219</c:v>
                </c:pt>
                <c:pt idx="2498">
                  <c:v>1.39219</c:v>
                </c:pt>
                <c:pt idx="2499">
                  <c:v>1.4160649999999999</c:v>
                </c:pt>
                <c:pt idx="2500">
                  <c:v>1.43994</c:v>
                </c:pt>
                <c:pt idx="2501">
                  <c:v>1.39219</c:v>
                </c:pt>
                <c:pt idx="2502">
                  <c:v>1.43994</c:v>
                </c:pt>
                <c:pt idx="2503">
                  <c:v>1.43994</c:v>
                </c:pt>
                <c:pt idx="2504">
                  <c:v>1.43994</c:v>
                </c:pt>
                <c:pt idx="2505">
                  <c:v>1.39219</c:v>
                </c:pt>
                <c:pt idx="2506">
                  <c:v>1.43994</c:v>
                </c:pt>
                <c:pt idx="2507">
                  <c:v>1.43994</c:v>
                </c:pt>
                <c:pt idx="2508">
                  <c:v>1.4160649999999999</c:v>
                </c:pt>
                <c:pt idx="2509">
                  <c:v>1.4638150000000001</c:v>
                </c:pt>
                <c:pt idx="2510">
                  <c:v>1.43994</c:v>
                </c:pt>
                <c:pt idx="2511">
                  <c:v>1.43994</c:v>
                </c:pt>
                <c:pt idx="2512">
                  <c:v>1.39219</c:v>
                </c:pt>
                <c:pt idx="2513">
                  <c:v>1.43994</c:v>
                </c:pt>
                <c:pt idx="2514">
                  <c:v>1.48769</c:v>
                </c:pt>
                <c:pt idx="2515">
                  <c:v>1.43994</c:v>
                </c:pt>
                <c:pt idx="2516">
                  <c:v>1.4638150000000001</c:v>
                </c:pt>
                <c:pt idx="2517">
                  <c:v>1.39219</c:v>
                </c:pt>
                <c:pt idx="2518">
                  <c:v>1.4638150000000001</c:v>
                </c:pt>
                <c:pt idx="2519">
                  <c:v>1.4638150000000001</c:v>
                </c:pt>
                <c:pt idx="2520">
                  <c:v>1.4160649999999999</c:v>
                </c:pt>
                <c:pt idx="2521">
                  <c:v>1.4160649999999999</c:v>
                </c:pt>
                <c:pt idx="2522">
                  <c:v>1.4638150000000001</c:v>
                </c:pt>
                <c:pt idx="2523">
                  <c:v>1.39219</c:v>
                </c:pt>
                <c:pt idx="2524">
                  <c:v>1.4638150000000001</c:v>
                </c:pt>
                <c:pt idx="2525">
                  <c:v>1.43994</c:v>
                </c:pt>
                <c:pt idx="2526">
                  <c:v>1.3683149999999999</c:v>
                </c:pt>
                <c:pt idx="2527">
                  <c:v>1.4638150000000001</c:v>
                </c:pt>
                <c:pt idx="2528">
                  <c:v>1.3683149999999999</c:v>
                </c:pt>
                <c:pt idx="2529">
                  <c:v>1.43994</c:v>
                </c:pt>
                <c:pt idx="2530">
                  <c:v>1.48769</c:v>
                </c:pt>
                <c:pt idx="2531">
                  <c:v>1.4160649999999999</c:v>
                </c:pt>
                <c:pt idx="2532">
                  <c:v>1.48769</c:v>
                </c:pt>
                <c:pt idx="2533">
                  <c:v>1.4160649999999999</c:v>
                </c:pt>
                <c:pt idx="2534">
                  <c:v>1.4160649999999999</c:v>
                </c:pt>
                <c:pt idx="2535">
                  <c:v>1.43994</c:v>
                </c:pt>
                <c:pt idx="2536">
                  <c:v>1.4638150000000001</c:v>
                </c:pt>
                <c:pt idx="2537">
                  <c:v>1.43994</c:v>
                </c:pt>
                <c:pt idx="2538">
                  <c:v>1.43994</c:v>
                </c:pt>
                <c:pt idx="2539">
                  <c:v>1.4638150000000001</c:v>
                </c:pt>
                <c:pt idx="2540">
                  <c:v>1.511565</c:v>
                </c:pt>
                <c:pt idx="2541">
                  <c:v>1.7025650000000001</c:v>
                </c:pt>
                <c:pt idx="2542">
                  <c:v>1.91744</c:v>
                </c:pt>
                <c:pt idx="2543">
                  <c:v>1.9413149999999999</c:v>
                </c:pt>
                <c:pt idx="2544">
                  <c:v>1.8696900000000001</c:v>
                </c:pt>
                <c:pt idx="2545">
                  <c:v>1.8219399999999999</c:v>
                </c:pt>
                <c:pt idx="2546">
                  <c:v>1.798065</c:v>
                </c:pt>
                <c:pt idx="2547">
                  <c:v>1.72644</c:v>
                </c:pt>
                <c:pt idx="2548">
                  <c:v>1.6548149999999999</c:v>
                </c:pt>
                <c:pt idx="2549">
                  <c:v>1.7025650000000001</c:v>
                </c:pt>
                <c:pt idx="2550">
                  <c:v>1.662773333333333</c:v>
                </c:pt>
                <c:pt idx="2551">
                  <c:v>1.622981666666667</c:v>
                </c:pt>
                <c:pt idx="2552">
                  <c:v>1.5831900000000001</c:v>
                </c:pt>
                <c:pt idx="2553">
                  <c:v>1.5354399999999999</c:v>
                </c:pt>
                <c:pt idx="2554">
                  <c:v>1.6309400000000001</c:v>
                </c:pt>
                <c:pt idx="2555">
                  <c:v>1.5831900000000001</c:v>
                </c:pt>
                <c:pt idx="2556">
                  <c:v>1.559315</c:v>
                </c:pt>
                <c:pt idx="2557">
                  <c:v>1.5831900000000001</c:v>
                </c:pt>
                <c:pt idx="2558">
                  <c:v>1.511565</c:v>
                </c:pt>
                <c:pt idx="2559">
                  <c:v>2.01294</c:v>
                </c:pt>
                <c:pt idx="2560">
                  <c:v>2.5143149999999999</c:v>
                </c:pt>
                <c:pt idx="2561">
                  <c:v>2.2278150000000001</c:v>
                </c:pt>
                <c:pt idx="2562">
                  <c:v>2.1084399999999999</c:v>
                </c:pt>
                <c:pt idx="2563">
                  <c:v>1.9890650000000001</c:v>
                </c:pt>
                <c:pt idx="2564">
                  <c:v>1.8696900000000001</c:v>
                </c:pt>
                <c:pt idx="2565">
                  <c:v>1.8219399999999999</c:v>
                </c:pt>
                <c:pt idx="2566">
                  <c:v>1.8219399999999999</c:v>
                </c:pt>
                <c:pt idx="2567">
                  <c:v>1.72644</c:v>
                </c:pt>
                <c:pt idx="2568">
                  <c:v>1.67869</c:v>
                </c:pt>
                <c:pt idx="2569">
                  <c:v>1.72644</c:v>
                </c:pt>
                <c:pt idx="2570">
                  <c:v>1.72644</c:v>
                </c:pt>
                <c:pt idx="2571">
                  <c:v>1.6309400000000001</c:v>
                </c:pt>
                <c:pt idx="2572">
                  <c:v>1.607065</c:v>
                </c:pt>
                <c:pt idx="2573">
                  <c:v>1.607065</c:v>
                </c:pt>
                <c:pt idx="2574">
                  <c:v>1.67869</c:v>
                </c:pt>
                <c:pt idx="2575">
                  <c:v>1.6309400000000001</c:v>
                </c:pt>
                <c:pt idx="2576">
                  <c:v>1.607065</c:v>
                </c:pt>
                <c:pt idx="2577">
                  <c:v>1.5831900000000001</c:v>
                </c:pt>
                <c:pt idx="2578">
                  <c:v>1.6309400000000001</c:v>
                </c:pt>
                <c:pt idx="2579">
                  <c:v>1.5354399999999999</c:v>
                </c:pt>
                <c:pt idx="2580">
                  <c:v>1.6309400000000001</c:v>
                </c:pt>
                <c:pt idx="2581">
                  <c:v>1.5354399999999999</c:v>
                </c:pt>
                <c:pt idx="2582">
                  <c:v>1.559315</c:v>
                </c:pt>
                <c:pt idx="2583">
                  <c:v>1.511565</c:v>
                </c:pt>
                <c:pt idx="2584">
                  <c:v>1.5831900000000001</c:v>
                </c:pt>
                <c:pt idx="2585">
                  <c:v>1.5831900000000001</c:v>
                </c:pt>
                <c:pt idx="2586">
                  <c:v>1.5831900000000001</c:v>
                </c:pt>
                <c:pt idx="2587">
                  <c:v>1.559315</c:v>
                </c:pt>
                <c:pt idx="2588">
                  <c:v>1.559315</c:v>
                </c:pt>
                <c:pt idx="2589">
                  <c:v>1.4638150000000001</c:v>
                </c:pt>
                <c:pt idx="2590">
                  <c:v>1.559315</c:v>
                </c:pt>
                <c:pt idx="2591">
                  <c:v>1.4638150000000001</c:v>
                </c:pt>
                <c:pt idx="2592">
                  <c:v>1.48769</c:v>
                </c:pt>
                <c:pt idx="2593">
                  <c:v>1.511565</c:v>
                </c:pt>
                <c:pt idx="2594">
                  <c:v>1.48769</c:v>
                </c:pt>
                <c:pt idx="2595">
                  <c:v>1.4638150000000001</c:v>
                </c:pt>
                <c:pt idx="2596">
                  <c:v>1.5354399999999999</c:v>
                </c:pt>
                <c:pt idx="2597">
                  <c:v>1.4638150000000001</c:v>
                </c:pt>
                <c:pt idx="2598">
                  <c:v>1.4638150000000001</c:v>
                </c:pt>
                <c:pt idx="2599">
                  <c:v>1.5354399999999999</c:v>
                </c:pt>
                <c:pt idx="2600">
                  <c:v>1.4638150000000001</c:v>
                </c:pt>
                <c:pt idx="2601">
                  <c:v>1.43994</c:v>
                </c:pt>
                <c:pt idx="2602">
                  <c:v>1.5354399999999999</c:v>
                </c:pt>
                <c:pt idx="2603">
                  <c:v>1.43994</c:v>
                </c:pt>
                <c:pt idx="2604">
                  <c:v>1.5354399999999999</c:v>
                </c:pt>
                <c:pt idx="2605">
                  <c:v>1.5831900000000001</c:v>
                </c:pt>
                <c:pt idx="2606">
                  <c:v>1.511565</c:v>
                </c:pt>
                <c:pt idx="2607">
                  <c:v>1.511565</c:v>
                </c:pt>
                <c:pt idx="2608">
                  <c:v>1.67869</c:v>
                </c:pt>
                <c:pt idx="2609">
                  <c:v>1.9413149999999999</c:v>
                </c:pt>
                <c:pt idx="2610">
                  <c:v>2.1084399999999999</c:v>
                </c:pt>
                <c:pt idx="2611">
                  <c:v>1.96519</c:v>
                </c:pt>
                <c:pt idx="2612">
                  <c:v>1.845815</c:v>
                </c:pt>
                <c:pt idx="2613">
                  <c:v>1.8935649999999999</c:v>
                </c:pt>
                <c:pt idx="2614">
                  <c:v>1.8696900000000001</c:v>
                </c:pt>
                <c:pt idx="2615">
                  <c:v>1.798065</c:v>
                </c:pt>
                <c:pt idx="2616">
                  <c:v>1.72644</c:v>
                </c:pt>
                <c:pt idx="2617">
                  <c:v>1.67869</c:v>
                </c:pt>
                <c:pt idx="2618">
                  <c:v>1.7025650000000001</c:v>
                </c:pt>
                <c:pt idx="2619">
                  <c:v>1.7025650000000001</c:v>
                </c:pt>
                <c:pt idx="2620">
                  <c:v>1.6548149999999999</c:v>
                </c:pt>
                <c:pt idx="2621">
                  <c:v>1.6309400000000001</c:v>
                </c:pt>
                <c:pt idx="2622">
                  <c:v>1.607065</c:v>
                </c:pt>
                <c:pt idx="2623">
                  <c:v>1.607065</c:v>
                </c:pt>
                <c:pt idx="2624">
                  <c:v>1.6548149999999999</c:v>
                </c:pt>
                <c:pt idx="2625">
                  <c:v>1.5831900000000001</c:v>
                </c:pt>
                <c:pt idx="2626">
                  <c:v>1.6309400000000001</c:v>
                </c:pt>
                <c:pt idx="2627">
                  <c:v>1.6309400000000001</c:v>
                </c:pt>
                <c:pt idx="2628">
                  <c:v>1.5831900000000001</c:v>
                </c:pt>
                <c:pt idx="2629">
                  <c:v>1.5354399999999999</c:v>
                </c:pt>
                <c:pt idx="2630">
                  <c:v>1.607065</c:v>
                </c:pt>
                <c:pt idx="2631">
                  <c:v>1.607065</c:v>
                </c:pt>
                <c:pt idx="2632">
                  <c:v>1.48769</c:v>
                </c:pt>
                <c:pt idx="2633">
                  <c:v>1.845815</c:v>
                </c:pt>
                <c:pt idx="2634">
                  <c:v>1.91744</c:v>
                </c:pt>
                <c:pt idx="2635">
                  <c:v>1.798065</c:v>
                </c:pt>
                <c:pt idx="2636">
                  <c:v>1.8219399999999999</c:v>
                </c:pt>
                <c:pt idx="2637">
                  <c:v>1.7503150000000001</c:v>
                </c:pt>
                <c:pt idx="2638">
                  <c:v>1.67869</c:v>
                </c:pt>
                <c:pt idx="2639">
                  <c:v>1.67869</c:v>
                </c:pt>
                <c:pt idx="2640">
                  <c:v>1.67869</c:v>
                </c:pt>
                <c:pt idx="2641">
                  <c:v>1.67869</c:v>
                </c:pt>
                <c:pt idx="2642">
                  <c:v>1.6548149999999999</c:v>
                </c:pt>
                <c:pt idx="2643">
                  <c:v>1.6309400000000001</c:v>
                </c:pt>
                <c:pt idx="2644">
                  <c:v>1.5831900000000001</c:v>
                </c:pt>
                <c:pt idx="2645">
                  <c:v>1.6309400000000001</c:v>
                </c:pt>
                <c:pt idx="2646">
                  <c:v>1.6309400000000001</c:v>
                </c:pt>
                <c:pt idx="2647">
                  <c:v>1.6309400000000001</c:v>
                </c:pt>
                <c:pt idx="2648">
                  <c:v>1.607065</c:v>
                </c:pt>
                <c:pt idx="2649">
                  <c:v>1.6309400000000001</c:v>
                </c:pt>
                <c:pt idx="2650">
                  <c:v>1.5831900000000001</c:v>
                </c:pt>
                <c:pt idx="2651">
                  <c:v>1.607065</c:v>
                </c:pt>
                <c:pt idx="2652">
                  <c:v>1.559315</c:v>
                </c:pt>
                <c:pt idx="2653">
                  <c:v>1.5831900000000001</c:v>
                </c:pt>
                <c:pt idx="2654">
                  <c:v>1.6548149999999999</c:v>
                </c:pt>
                <c:pt idx="2655">
                  <c:v>1.5831900000000001</c:v>
                </c:pt>
                <c:pt idx="2656">
                  <c:v>1.607065</c:v>
                </c:pt>
                <c:pt idx="2657">
                  <c:v>1.5831900000000001</c:v>
                </c:pt>
                <c:pt idx="2658">
                  <c:v>1.6309400000000001</c:v>
                </c:pt>
                <c:pt idx="2659">
                  <c:v>1.5831900000000001</c:v>
                </c:pt>
                <c:pt idx="2660">
                  <c:v>1.7025650000000001</c:v>
                </c:pt>
                <c:pt idx="2661">
                  <c:v>1.67869</c:v>
                </c:pt>
                <c:pt idx="2662">
                  <c:v>1.6309400000000001</c:v>
                </c:pt>
                <c:pt idx="2663">
                  <c:v>1.607065</c:v>
                </c:pt>
                <c:pt idx="2664">
                  <c:v>1.6548149999999999</c:v>
                </c:pt>
                <c:pt idx="2665">
                  <c:v>1.5831900000000001</c:v>
                </c:pt>
                <c:pt idx="2666">
                  <c:v>1.6309400000000001</c:v>
                </c:pt>
                <c:pt idx="2667">
                  <c:v>1.6548149999999999</c:v>
                </c:pt>
                <c:pt idx="2668">
                  <c:v>1.7025650000000001</c:v>
                </c:pt>
                <c:pt idx="2669">
                  <c:v>1.67869</c:v>
                </c:pt>
                <c:pt idx="2670">
                  <c:v>1.6548149999999999</c:v>
                </c:pt>
                <c:pt idx="2671">
                  <c:v>1.6548149999999999</c:v>
                </c:pt>
                <c:pt idx="2672">
                  <c:v>1.67869</c:v>
                </c:pt>
                <c:pt idx="2673">
                  <c:v>1.5831900000000001</c:v>
                </c:pt>
                <c:pt idx="2674">
                  <c:v>1.607065</c:v>
                </c:pt>
                <c:pt idx="2675">
                  <c:v>1.6548149999999999</c:v>
                </c:pt>
                <c:pt idx="2676">
                  <c:v>1.607065</c:v>
                </c:pt>
                <c:pt idx="2677">
                  <c:v>1.607065</c:v>
                </c:pt>
                <c:pt idx="2678">
                  <c:v>1.5831900000000001</c:v>
                </c:pt>
                <c:pt idx="2679">
                  <c:v>1.607065</c:v>
                </c:pt>
                <c:pt idx="2680">
                  <c:v>1.5354399999999999</c:v>
                </c:pt>
                <c:pt idx="2681">
                  <c:v>1.5831900000000001</c:v>
                </c:pt>
                <c:pt idx="2682">
                  <c:v>1.5354399999999999</c:v>
                </c:pt>
                <c:pt idx="2683">
                  <c:v>1.607065</c:v>
                </c:pt>
                <c:pt idx="2684">
                  <c:v>1.5831900000000001</c:v>
                </c:pt>
                <c:pt idx="2685">
                  <c:v>1.5354399999999999</c:v>
                </c:pt>
                <c:pt idx="2686">
                  <c:v>1.607065</c:v>
                </c:pt>
                <c:pt idx="2687">
                  <c:v>1.607065</c:v>
                </c:pt>
                <c:pt idx="2688">
                  <c:v>1.607065</c:v>
                </c:pt>
                <c:pt idx="2689">
                  <c:v>1.5354399999999999</c:v>
                </c:pt>
                <c:pt idx="2690">
                  <c:v>1.511565</c:v>
                </c:pt>
                <c:pt idx="2691">
                  <c:v>1.559315</c:v>
                </c:pt>
                <c:pt idx="2692">
                  <c:v>1.511565</c:v>
                </c:pt>
                <c:pt idx="2693">
                  <c:v>1.5831900000000001</c:v>
                </c:pt>
                <c:pt idx="2694">
                  <c:v>1.5831900000000001</c:v>
                </c:pt>
                <c:pt idx="2695">
                  <c:v>1.511565</c:v>
                </c:pt>
                <c:pt idx="2696">
                  <c:v>1.5354399999999999</c:v>
                </c:pt>
                <c:pt idx="2697">
                  <c:v>1.559315</c:v>
                </c:pt>
                <c:pt idx="2698">
                  <c:v>1.5831900000000001</c:v>
                </c:pt>
                <c:pt idx="2699">
                  <c:v>1.511565</c:v>
                </c:pt>
                <c:pt idx="2700">
                  <c:v>1.48769</c:v>
                </c:pt>
                <c:pt idx="2701">
                  <c:v>1.559315</c:v>
                </c:pt>
                <c:pt idx="2702">
                  <c:v>1.607065</c:v>
                </c:pt>
                <c:pt idx="2703">
                  <c:v>1.607065</c:v>
                </c:pt>
                <c:pt idx="2704">
                  <c:v>1.607065</c:v>
                </c:pt>
                <c:pt idx="2705">
                  <c:v>1.511565</c:v>
                </c:pt>
                <c:pt idx="2706">
                  <c:v>1.559315</c:v>
                </c:pt>
                <c:pt idx="2707">
                  <c:v>1.6548149999999999</c:v>
                </c:pt>
                <c:pt idx="2708">
                  <c:v>1.559315</c:v>
                </c:pt>
                <c:pt idx="2709">
                  <c:v>1.607065</c:v>
                </c:pt>
                <c:pt idx="2710">
                  <c:v>1.607065</c:v>
                </c:pt>
                <c:pt idx="2711">
                  <c:v>1.6010962500000001</c:v>
                </c:pt>
                <c:pt idx="2712">
                  <c:v>1.5951275</c:v>
                </c:pt>
                <c:pt idx="2713">
                  <c:v>1.58915875</c:v>
                </c:pt>
                <c:pt idx="2714">
                  <c:v>1.5831900000000001</c:v>
                </c:pt>
                <c:pt idx="2715">
                  <c:v>1.57722125</c:v>
                </c:pt>
                <c:pt idx="2716">
                  <c:v>1.5712524999999999</c:v>
                </c:pt>
                <c:pt idx="2717">
                  <c:v>1.5652837500000001</c:v>
                </c:pt>
                <c:pt idx="2718">
                  <c:v>1.559315</c:v>
                </c:pt>
                <c:pt idx="2719">
                  <c:v>1.5533462499999999</c:v>
                </c:pt>
                <c:pt idx="2720">
                  <c:v>1.5473775000000001</c:v>
                </c:pt>
                <c:pt idx="2721">
                  <c:v>1.54140875</c:v>
                </c:pt>
                <c:pt idx="2722">
                  <c:v>1.5354399999999999</c:v>
                </c:pt>
                <c:pt idx="2723">
                  <c:v>1.559315</c:v>
                </c:pt>
                <c:pt idx="2724">
                  <c:v>1.48769</c:v>
                </c:pt>
                <c:pt idx="2725">
                  <c:v>1.48769</c:v>
                </c:pt>
                <c:pt idx="2726">
                  <c:v>1.511565</c:v>
                </c:pt>
                <c:pt idx="2727">
                  <c:v>1.511565</c:v>
                </c:pt>
                <c:pt idx="2728">
                  <c:v>1.5354399999999999</c:v>
                </c:pt>
                <c:pt idx="2729">
                  <c:v>1.5831900000000001</c:v>
                </c:pt>
                <c:pt idx="2730">
                  <c:v>1.5354399999999999</c:v>
                </c:pt>
                <c:pt idx="2731">
                  <c:v>1.48769</c:v>
                </c:pt>
                <c:pt idx="2732">
                  <c:v>1.559315</c:v>
                </c:pt>
                <c:pt idx="2733">
                  <c:v>1.5354399999999999</c:v>
                </c:pt>
                <c:pt idx="2734">
                  <c:v>1.511565</c:v>
                </c:pt>
                <c:pt idx="2735">
                  <c:v>1.5831900000000001</c:v>
                </c:pt>
                <c:pt idx="2736">
                  <c:v>1.511565</c:v>
                </c:pt>
                <c:pt idx="2737">
                  <c:v>1.511565</c:v>
                </c:pt>
                <c:pt idx="2738">
                  <c:v>1.5354399999999999</c:v>
                </c:pt>
                <c:pt idx="2739">
                  <c:v>1.511565</c:v>
                </c:pt>
                <c:pt idx="2740">
                  <c:v>1.5354399999999999</c:v>
                </c:pt>
                <c:pt idx="2741">
                  <c:v>1.511565</c:v>
                </c:pt>
                <c:pt idx="2742">
                  <c:v>1.48769</c:v>
                </c:pt>
                <c:pt idx="2743">
                  <c:v>1.4638150000000001</c:v>
                </c:pt>
                <c:pt idx="2744">
                  <c:v>1.48769</c:v>
                </c:pt>
                <c:pt idx="2745">
                  <c:v>1.5354399999999999</c:v>
                </c:pt>
                <c:pt idx="2746">
                  <c:v>1.4638150000000001</c:v>
                </c:pt>
                <c:pt idx="2747">
                  <c:v>1.5354399999999999</c:v>
                </c:pt>
                <c:pt idx="2748">
                  <c:v>1.559315</c:v>
                </c:pt>
                <c:pt idx="2749">
                  <c:v>1.48769</c:v>
                </c:pt>
                <c:pt idx="2750">
                  <c:v>1.43994</c:v>
                </c:pt>
                <c:pt idx="2751">
                  <c:v>1.4638150000000001</c:v>
                </c:pt>
                <c:pt idx="2752">
                  <c:v>1.5354399999999999</c:v>
                </c:pt>
                <c:pt idx="2753">
                  <c:v>1.511565</c:v>
                </c:pt>
                <c:pt idx="2754">
                  <c:v>1.511565</c:v>
                </c:pt>
                <c:pt idx="2755">
                  <c:v>1.607065</c:v>
                </c:pt>
                <c:pt idx="2756">
                  <c:v>1.6309400000000001</c:v>
                </c:pt>
                <c:pt idx="2757">
                  <c:v>1.607065</c:v>
                </c:pt>
                <c:pt idx="2758">
                  <c:v>1.607065</c:v>
                </c:pt>
                <c:pt idx="2759">
                  <c:v>1.72644</c:v>
                </c:pt>
                <c:pt idx="2760">
                  <c:v>1.6309400000000001</c:v>
                </c:pt>
                <c:pt idx="2761">
                  <c:v>1.845815</c:v>
                </c:pt>
                <c:pt idx="2762">
                  <c:v>1.7741899999999999</c:v>
                </c:pt>
                <c:pt idx="2763">
                  <c:v>1.67869</c:v>
                </c:pt>
                <c:pt idx="2764">
                  <c:v>1.6548149999999999</c:v>
                </c:pt>
                <c:pt idx="2765">
                  <c:v>1.7025650000000001</c:v>
                </c:pt>
                <c:pt idx="2766">
                  <c:v>1.6548149999999999</c:v>
                </c:pt>
                <c:pt idx="2767">
                  <c:v>1.5831900000000001</c:v>
                </c:pt>
                <c:pt idx="2768">
                  <c:v>1.6548149999999999</c:v>
                </c:pt>
                <c:pt idx="2769">
                  <c:v>1.6309400000000001</c:v>
                </c:pt>
                <c:pt idx="2770">
                  <c:v>1.6548149999999999</c:v>
                </c:pt>
                <c:pt idx="2771">
                  <c:v>1.5831900000000001</c:v>
                </c:pt>
                <c:pt idx="2772">
                  <c:v>1.559315</c:v>
                </c:pt>
                <c:pt idx="2773">
                  <c:v>1.5831900000000001</c:v>
                </c:pt>
                <c:pt idx="2774">
                  <c:v>1.6309400000000001</c:v>
                </c:pt>
                <c:pt idx="2775">
                  <c:v>1.5354399999999999</c:v>
                </c:pt>
                <c:pt idx="2776">
                  <c:v>1.559315</c:v>
                </c:pt>
                <c:pt idx="2777">
                  <c:v>1.607065</c:v>
                </c:pt>
                <c:pt idx="2778">
                  <c:v>1.5831900000000001</c:v>
                </c:pt>
                <c:pt idx="2779">
                  <c:v>1.559315</c:v>
                </c:pt>
                <c:pt idx="2780">
                  <c:v>1.5831900000000001</c:v>
                </c:pt>
                <c:pt idx="2781">
                  <c:v>1.559315</c:v>
                </c:pt>
                <c:pt idx="2782">
                  <c:v>1.511565</c:v>
                </c:pt>
                <c:pt idx="2783">
                  <c:v>1.607065</c:v>
                </c:pt>
                <c:pt idx="2784">
                  <c:v>1.5831900000000001</c:v>
                </c:pt>
                <c:pt idx="2785">
                  <c:v>1.5354399999999999</c:v>
                </c:pt>
                <c:pt idx="2786">
                  <c:v>1.5354399999999999</c:v>
                </c:pt>
                <c:pt idx="2787">
                  <c:v>1.5354399999999999</c:v>
                </c:pt>
                <c:pt idx="2788">
                  <c:v>1.5831900000000001</c:v>
                </c:pt>
                <c:pt idx="2789">
                  <c:v>1.559315</c:v>
                </c:pt>
                <c:pt idx="2790">
                  <c:v>1.559315</c:v>
                </c:pt>
                <c:pt idx="2791">
                  <c:v>1.559315</c:v>
                </c:pt>
                <c:pt idx="2792">
                  <c:v>1.5831900000000001</c:v>
                </c:pt>
                <c:pt idx="2793">
                  <c:v>1.5354399999999999</c:v>
                </c:pt>
                <c:pt idx="2794">
                  <c:v>1.559315</c:v>
                </c:pt>
                <c:pt idx="2795">
                  <c:v>1.5831900000000001</c:v>
                </c:pt>
                <c:pt idx="2796">
                  <c:v>1.5354399999999999</c:v>
                </c:pt>
                <c:pt idx="2797">
                  <c:v>1.559315</c:v>
                </c:pt>
                <c:pt idx="2798">
                  <c:v>1.559315</c:v>
                </c:pt>
                <c:pt idx="2799">
                  <c:v>1.5831900000000001</c:v>
                </c:pt>
                <c:pt idx="2800">
                  <c:v>1.607065</c:v>
                </c:pt>
                <c:pt idx="2801">
                  <c:v>1.6548149999999999</c:v>
                </c:pt>
                <c:pt idx="2802">
                  <c:v>1.607065</c:v>
                </c:pt>
                <c:pt idx="2803">
                  <c:v>1.845815</c:v>
                </c:pt>
                <c:pt idx="2804">
                  <c:v>1.91744</c:v>
                </c:pt>
                <c:pt idx="2805">
                  <c:v>1.96519</c:v>
                </c:pt>
                <c:pt idx="2806">
                  <c:v>1.845815</c:v>
                </c:pt>
                <c:pt idx="2807">
                  <c:v>1.9890650000000001</c:v>
                </c:pt>
                <c:pt idx="2808">
                  <c:v>1.9413149999999999</c:v>
                </c:pt>
                <c:pt idx="2809">
                  <c:v>1.8696900000000001</c:v>
                </c:pt>
                <c:pt idx="2810">
                  <c:v>1.91744</c:v>
                </c:pt>
                <c:pt idx="2811">
                  <c:v>1.845815</c:v>
                </c:pt>
                <c:pt idx="2812">
                  <c:v>1.798065</c:v>
                </c:pt>
                <c:pt idx="2813">
                  <c:v>1.8219399999999999</c:v>
                </c:pt>
                <c:pt idx="2814">
                  <c:v>1.7503150000000001</c:v>
                </c:pt>
                <c:pt idx="2815">
                  <c:v>1.7503150000000001</c:v>
                </c:pt>
                <c:pt idx="2816">
                  <c:v>1.7741899999999999</c:v>
                </c:pt>
                <c:pt idx="2817">
                  <c:v>1.7503150000000001</c:v>
                </c:pt>
                <c:pt idx="2818">
                  <c:v>1.67869</c:v>
                </c:pt>
                <c:pt idx="2819">
                  <c:v>1.7025650000000001</c:v>
                </c:pt>
                <c:pt idx="2820">
                  <c:v>1.6548149999999999</c:v>
                </c:pt>
                <c:pt idx="2821">
                  <c:v>1.7025650000000001</c:v>
                </c:pt>
                <c:pt idx="2822">
                  <c:v>1.6309400000000001</c:v>
                </c:pt>
                <c:pt idx="2823">
                  <c:v>1.7025650000000001</c:v>
                </c:pt>
                <c:pt idx="2824">
                  <c:v>1.67869</c:v>
                </c:pt>
                <c:pt idx="2825">
                  <c:v>1.7503150000000001</c:v>
                </c:pt>
                <c:pt idx="2826">
                  <c:v>2.1084399999999999</c:v>
                </c:pt>
                <c:pt idx="2827">
                  <c:v>2.4665650000000001</c:v>
                </c:pt>
                <c:pt idx="2828">
                  <c:v>2.4665650000000001</c:v>
                </c:pt>
                <c:pt idx="2829">
                  <c:v>2.2755649999999998</c:v>
                </c:pt>
                <c:pt idx="2830">
                  <c:v>2.4188149999999999</c:v>
                </c:pt>
                <c:pt idx="2831">
                  <c:v>2.2755649999999998</c:v>
                </c:pt>
                <c:pt idx="2832">
                  <c:v>2.1800649999999999</c:v>
                </c:pt>
                <c:pt idx="2833">
                  <c:v>2.1084399999999999</c:v>
                </c:pt>
                <c:pt idx="2834">
                  <c:v>2.084565</c:v>
                </c:pt>
                <c:pt idx="2835">
                  <c:v>2.0368149999999998</c:v>
                </c:pt>
                <c:pt idx="2836">
                  <c:v>2.01294</c:v>
                </c:pt>
                <c:pt idx="2837">
                  <c:v>1.91744</c:v>
                </c:pt>
                <c:pt idx="2838">
                  <c:v>1.91744</c:v>
                </c:pt>
                <c:pt idx="2839">
                  <c:v>1.91744</c:v>
                </c:pt>
                <c:pt idx="2840">
                  <c:v>1.8935649999999999</c:v>
                </c:pt>
                <c:pt idx="2841">
                  <c:v>1.8935649999999999</c:v>
                </c:pt>
                <c:pt idx="2842">
                  <c:v>1.8935649999999999</c:v>
                </c:pt>
                <c:pt idx="2843">
                  <c:v>1.8696900000000001</c:v>
                </c:pt>
                <c:pt idx="2844">
                  <c:v>1.8696900000000001</c:v>
                </c:pt>
                <c:pt idx="2845">
                  <c:v>1.8696900000000001</c:v>
                </c:pt>
                <c:pt idx="2846">
                  <c:v>1.7741899999999999</c:v>
                </c:pt>
                <c:pt idx="2847">
                  <c:v>1.798065</c:v>
                </c:pt>
                <c:pt idx="2848">
                  <c:v>1.7741899999999999</c:v>
                </c:pt>
                <c:pt idx="2849">
                  <c:v>1.7025650000000001</c:v>
                </c:pt>
                <c:pt idx="2850">
                  <c:v>1.7025650000000001</c:v>
                </c:pt>
                <c:pt idx="2851">
                  <c:v>1.7503150000000001</c:v>
                </c:pt>
                <c:pt idx="2852">
                  <c:v>1.7025650000000001</c:v>
                </c:pt>
                <c:pt idx="2853">
                  <c:v>1.72644</c:v>
                </c:pt>
                <c:pt idx="2854">
                  <c:v>1.7503150000000001</c:v>
                </c:pt>
                <c:pt idx="2855">
                  <c:v>1.6309400000000001</c:v>
                </c:pt>
                <c:pt idx="2856">
                  <c:v>1.67869</c:v>
                </c:pt>
                <c:pt idx="2857">
                  <c:v>1.6309400000000001</c:v>
                </c:pt>
                <c:pt idx="2858">
                  <c:v>1.6548149999999999</c:v>
                </c:pt>
                <c:pt idx="2859">
                  <c:v>1.67869</c:v>
                </c:pt>
                <c:pt idx="2860">
                  <c:v>1.6548149999999999</c:v>
                </c:pt>
                <c:pt idx="2861">
                  <c:v>1.67869</c:v>
                </c:pt>
                <c:pt idx="2862">
                  <c:v>1.6309400000000001</c:v>
                </c:pt>
                <c:pt idx="2863">
                  <c:v>1.607065</c:v>
                </c:pt>
                <c:pt idx="2864">
                  <c:v>1.6309400000000001</c:v>
                </c:pt>
                <c:pt idx="2865">
                  <c:v>1.6309400000000001</c:v>
                </c:pt>
                <c:pt idx="2866">
                  <c:v>1.67869</c:v>
                </c:pt>
                <c:pt idx="2867">
                  <c:v>1.6309400000000001</c:v>
                </c:pt>
                <c:pt idx="2868">
                  <c:v>1.5831900000000001</c:v>
                </c:pt>
                <c:pt idx="2869">
                  <c:v>1.607065</c:v>
                </c:pt>
                <c:pt idx="2870">
                  <c:v>1.67869</c:v>
                </c:pt>
                <c:pt idx="2871">
                  <c:v>1.5831900000000001</c:v>
                </c:pt>
                <c:pt idx="2872">
                  <c:v>1.6309400000000001</c:v>
                </c:pt>
                <c:pt idx="2873">
                  <c:v>1.6548149999999999</c:v>
                </c:pt>
                <c:pt idx="2874">
                  <c:v>1.559315</c:v>
                </c:pt>
                <c:pt idx="2875">
                  <c:v>1.559315</c:v>
                </c:pt>
                <c:pt idx="2876">
                  <c:v>1.6309400000000001</c:v>
                </c:pt>
                <c:pt idx="2877">
                  <c:v>1.5354399999999999</c:v>
                </c:pt>
                <c:pt idx="2878">
                  <c:v>1.5354399999999999</c:v>
                </c:pt>
                <c:pt idx="2879">
                  <c:v>1.5354399999999999</c:v>
                </c:pt>
                <c:pt idx="2880">
                  <c:v>1.5831900000000001</c:v>
                </c:pt>
                <c:pt idx="2881">
                  <c:v>1.5831900000000001</c:v>
                </c:pt>
                <c:pt idx="2882">
                  <c:v>1.559315</c:v>
                </c:pt>
                <c:pt idx="2883">
                  <c:v>1.559315</c:v>
                </c:pt>
                <c:pt idx="2884">
                  <c:v>1.607065</c:v>
                </c:pt>
                <c:pt idx="2885">
                  <c:v>1.5354399999999999</c:v>
                </c:pt>
                <c:pt idx="2886">
                  <c:v>1.559315</c:v>
                </c:pt>
                <c:pt idx="2887">
                  <c:v>1.511565</c:v>
                </c:pt>
                <c:pt idx="2888">
                  <c:v>1.5354399999999999</c:v>
                </c:pt>
                <c:pt idx="2889">
                  <c:v>1.607065</c:v>
                </c:pt>
                <c:pt idx="2890">
                  <c:v>1.607065</c:v>
                </c:pt>
                <c:pt idx="2891">
                  <c:v>1.5354399999999999</c:v>
                </c:pt>
                <c:pt idx="2892">
                  <c:v>1.5354399999999999</c:v>
                </c:pt>
                <c:pt idx="2893">
                  <c:v>1.5354399999999999</c:v>
                </c:pt>
                <c:pt idx="2894">
                  <c:v>1.559315</c:v>
                </c:pt>
                <c:pt idx="2895">
                  <c:v>1.559315</c:v>
                </c:pt>
                <c:pt idx="2896">
                  <c:v>1.6309400000000001</c:v>
                </c:pt>
                <c:pt idx="2897">
                  <c:v>1.559315</c:v>
                </c:pt>
                <c:pt idx="2898">
                  <c:v>1.7741899999999999</c:v>
                </c:pt>
                <c:pt idx="2899">
                  <c:v>1.7503150000000001</c:v>
                </c:pt>
                <c:pt idx="2900">
                  <c:v>1.67869</c:v>
                </c:pt>
                <c:pt idx="2901">
                  <c:v>1.6548149999999999</c:v>
                </c:pt>
                <c:pt idx="2902">
                  <c:v>1.6309400000000001</c:v>
                </c:pt>
                <c:pt idx="2903">
                  <c:v>1.7025650000000001</c:v>
                </c:pt>
                <c:pt idx="2904">
                  <c:v>1.67869</c:v>
                </c:pt>
                <c:pt idx="2905">
                  <c:v>1.6548149999999999</c:v>
                </c:pt>
                <c:pt idx="2906">
                  <c:v>1.5831900000000001</c:v>
                </c:pt>
                <c:pt idx="2907">
                  <c:v>1.58915875</c:v>
                </c:pt>
                <c:pt idx="2908">
                  <c:v>1.5951275</c:v>
                </c:pt>
                <c:pt idx="2909">
                  <c:v>1.6010962500000001</c:v>
                </c:pt>
                <c:pt idx="2910">
                  <c:v>1.607065</c:v>
                </c:pt>
                <c:pt idx="2911">
                  <c:v>1.607065</c:v>
                </c:pt>
                <c:pt idx="2912">
                  <c:v>1.607065</c:v>
                </c:pt>
                <c:pt idx="2913">
                  <c:v>1.559315</c:v>
                </c:pt>
                <c:pt idx="2914">
                  <c:v>1.6548149999999999</c:v>
                </c:pt>
                <c:pt idx="2915">
                  <c:v>1.6309400000000001</c:v>
                </c:pt>
                <c:pt idx="2916">
                  <c:v>1.5831900000000001</c:v>
                </c:pt>
                <c:pt idx="2917">
                  <c:v>1.6309400000000001</c:v>
                </c:pt>
                <c:pt idx="2918">
                  <c:v>1.607065</c:v>
                </c:pt>
                <c:pt idx="2919">
                  <c:v>1.559315</c:v>
                </c:pt>
                <c:pt idx="2920">
                  <c:v>1.559315</c:v>
                </c:pt>
                <c:pt idx="2921">
                  <c:v>1.7503150000000001</c:v>
                </c:pt>
                <c:pt idx="2922">
                  <c:v>1.7741899999999999</c:v>
                </c:pt>
                <c:pt idx="2923">
                  <c:v>2.1561900000000001</c:v>
                </c:pt>
                <c:pt idx="2924">
                  <c:v>1.9890650000000001</c:v>
                </c:pt>
                <c:pt idx="2925">
                  <c:v>1.8696900000000001</c:v>
                </c:pt>
                <c:pt idx="2926">
                  <c:v>1.8935649999999999</c:v>
                </c:pt>
                <c:pt idx="2927">
                  <c:v>1.8219399999999999</c:v>
                </c:pt>
                <c:pt idx="2928">
                  <c:v>1.7741899999999999</c:v>
                </c:pt>
                <c:pt idx="2929">
                  <c:v>1.7025650000000001</c:v>
                </c:pt>
                <c:pt idx="2930">
                  <c:v>1.67869</c:v>
                </c:pt>
                <c:pt idx="2931">
                  <c:v>1.6309400000000001</c:v>
                </c:pt>
                <c:pt idx="2932">
                  <c:v>1.7025650000000001</c:v>
                </c:pt>
                <c:pt idx="2933">
                  <c:v>1.7025650000000001</c:v>
                </c:pt>
                <c:pt idx="2934">
                  <c:v>1.6548149999999999</c:v>
                </c:pt>
                <c:pt idx="2935">
                  <c:v>1.6548149999999999</c:v>
                </c:pt>
                <c:pt idx="2936">
                  <c:v>1.6309400000000001</c:v>
                </c:pt>
                <c:pt idx="2937">
                  <c:v>1.6548149999999999</c:v>
                </c:pt>
                <c:pt idx="2938">
                  <c:v>1.7025650000000001</c:v>
                </c:pt>
                <c:pt idx="2939">
                  <c:v>1.607065</c:v>
                </c:pt>
                <c:pt idx="2940">
                  <c:v>1.6548149999999999</c:v>
                </c:pt>
                <c:pt idx="2941">
                  <c:v>1.5831900000000001</c:v>
                </c:pt>
                <c:pt idx="2942">
                  <c:v>1.5831900000000001</c:v>
                </c:pt>
                <c:pt idx="2943">
                  <c:v>1.6309400000000001</c:v>
                </c:pt>
                <c:pt idx="2944">
                  <c:v>1.5831900000000001</c:v>
                </c:pt>
                <c:pt idx="2945">
                  <c:v>1.7503150000000001</c:v>
                </c:pt>
                <c:pt idx="2946">
                  <c:v>1.7503150000000001</c:v>
                </c:pt>
                <c:pt idx="2947">
                  <c:v>1.72644</c:v>
                </c:pt>
                <c:pt idx="2948">
                  <c:v>1.7741899999999999</c:v>
                </c:pt>
                <c:pt idx="2949">
                  <c:v>1.67869</c:v>
                </c:pt>
                <c:pt idx="2950">
                  <c:v>1.6548149999999999</c:v>
                </c:pt>
                <c:pt idx="2951">
                  <c:v>1.6548149999999999</c:v>
                </c:pt>
                <c:pt idx="2952">
                  <c:v>1.67869</c:v>
                </c:pt>
                <c:pt idx="2953">
                  <c:v>1.6548149999999999</c:v>
                </c:pt>
                <c:pt idx="2954">
                  <c:v>1.6548149999999999</c:v>
                </c:pt>
                <c:pt idx="2955">
                  <c:v>1.67869</c:v>
                </c:pt>
                <c:pt idx="2956">
                  <c:v>1.6309400000000001</c:v>
                </c:pt>
                <c:pt idx="2957">
                  <c:v>1.6548149999999999</c:v>
                </c:pt>
                <c:pt idx="2958">
                  <c:v>1.5831900000000001</c:v>
                </c:pt>
                <c:pt idx="2959">
                  <c:v>1.5831900000000001</c:v>
                </c:pt>
                <c:pt idx="2960">
                  <c:v>1.6309400000000001</c:v>
                </c:pt>
                <c:pt idx="2961">
                  <c:v>1.559315</c:v>
                </c:pt>
                <c:pt idx="2962">
                  <c:v>1.607065</c:v>
                </c:pt>
                <c:pt idx="2963">
                  <c:v>1.607065</c:v>
                </c:pt>
                <c:pt idx="2964">
                  <c:v>1.559315</c:v>
                </c:pt>
                <c:pt idx="2965">
                  <c:v>1.7025650000000001</c:v>
                </c:pt>
                <c:pt idx="2966">
                  <c:v>1.607065</c:v>
                </c:pt>
                <c:pt idx="2967">
                  <c:v>1.798065</c:v>
                </c:pt>
                <c:pt idx="2968">
                  <c:v>1.6309400000000001</c:v>
                </c:pt>
                <c:pt idx="2969">
                  <c:v>1.559315</c:v>
                </c:pt>
                <c:pt idx="2970">
                  <c:v>1.67869</c:v>
                </c:pt>
                <c:pt idx="2971">
                  <c:v>1.607065</c:v>
                </c:pt>
                <c:pt idx="2972">
                  <c:v>1.67869</c:v>
                </c:pt>
                <c:pt idx="2973">
                  <c:v>1.5831900000000001</c:v>
                </c:pt>
                <c:pt idx="2974">
                  <c:v>1.607065</c:v>
                </c:pt>
                <c:pt idx="2975">
                  <c:v>1.6309400000000001</c:v>
                </c:pt>
                <c:pt idx="2976">
                  <c:v>1.607065</c:v>
                </c:pt>
                <c:pt idx="2977">
                  <c:v>1.67869</c:v>
                </c:pt>
                <c:pt idx="2978">
                  <c:v>1.607065</c:v>
                </c:pt>
                <c:pt idx="2979">
                  <c:v>1.67869</c:v>
                </c:pt>
                <c:pt idx="2980">
                  <c:v>1.607065</c:v>
                </c:pt>
                <c:pt idx="2981">
                  <c:v>1.6309400000000001</c:v>
                </c:pt>
                <c:pt idx="2982">
                  <c:v>1.6548149999999999</c:v>
                </c:pt>
                <c:pt idx="2983">
                  <c:v>1.6548149999999999</c:v>
                </c:pt>
                <c:pt idx="2984">
                  <c:v>1.6309400000000001</c:v>
                </c:pt>
                <c:pt idx="2985">
                  <c:v>1.6548149999999999</c:v>
                </c:pt>
                <c:pt idx="2986">
                  <c:v>1.559315</c:v>
                </c:pt>
                <c:pt idx="2987">
                  <c:v>1.559315</c:v>
                </c:pt>
                <c:pt idx="2988">
                  <c:v>1.607065</c:v>
                </c:pt>
                <c:pt idx="2989">
                  <c:v>1.559315</c:v>
                </c:pt>
                <c:pt idx="2990">
                  <c:v>1.72644</c:v>
                </c:pt>
                <c:pt idx="2991">
                  <c:v>1.7503150000000001</c:v>
                </c:pt>
                <c:pt idx="2992">
                  <c:v>1.7503150000000001</c:v>
                </c:pt>
                <c:pt idx="2993">
                  <c:v>1.7025650000000001</c:v>
                </c:pt>
                <c:pt idx="2994">
                  <c:v>1.7025650000000001</c:v>
                </c:pt>
                <c:pt idx="2995">
                  <c:v>1.6548149999999999</c:v>
                </c:pt>
                <c:pt idx="2996">
                  <c:v>1.607065</c:v>
                </c:pt>
                <c:pt idx="2997">
                  <c:v>1.72644</c:v>
                </c:pt>
                <c:pt idx="2998">
                  <c:v>1.845815</c:v>
                </c:pt>
                <c:pt idx="2999">
                  <c:v>1.8219399999999999</c:v>
                </c:pt>
                <c:pt idx="3000">
                  <c:v>1.7741899999999999</c:v>
                </c:pt>
                <c:pt idx="3001">
                  <c:v>1.7503150000000001</c:v>
                </c:pt>
                <c:pt idx="3002">
                  <c:v>1.7025650000000001</c:v>
                </c:pt>
                <c:pt idx="3003">
                  <c:v>1.67869</c:v>
                </c:pt>
                <c:pt idx="3004">
                  <c:v>1.6548149999999999</c:v>
                </c:pt>
                <c:pt idx="3005">
                  <c:v>1.67869</c:v>
                </c:pt>
                <c:pt idx="3006">
                  <c:v>1.6309400000000001</c:v>
                </c:pt>
                <c:pt idx="3007">
                  <c:v>1.607065</c:v>
                </c:pt>
                <c:pt idx="3008">
                  <c:v>1.6548149999999999</c:v>
                </c:pt>
                <c:pt idx="3009">
                  <c:v>1.6548149999999999</c:v>
                </c:pt>
                <c:pt idx="3010">
                  <c:v>1.6548149999999999</c:v>
                </c:pt>
                <c:pt idx="3011">
                  <c:v>1.67869</c:v>
                </c:pt>
                <c:pt idx="3012">
                  <c:v>1.607065</c:v>
                </c:pt>
                <c:pt idx="3013">
                  <c:v>1.5831900000000001</c:v>
                </c:pt>
                <c:pt idx="3014">
                  <c:v>1.96519</c:v>
                </c:pt>
                <c:pt idx="3015">
                  <c:v>1.8696900000000001</c:v>
                </c:pt>
                <c:pt idx="3016">
                  <c:v>1.8696900000000001</c:v>
                </c:pt>
                <c:pt idx="3017">
                  <c:v>1.8696900000000001</c:v>
                </c:pt>
                <c:pt idx="3018">
                  <c:v>1.8219399999999999</c:v>
                </c:pt>
                <c:pt idx="3019">
                  <c:v>1.91744</c:v>
                </c:pt>
                <c:pt idx="3020">
                  <c:v>1.845815</c:v>
                </c:pt>
                <c:pt idx="3021">
                  <c:v>1.72644</c:v>
                </c:pt>
                <c:pt idx="3022">
                  <c:v>1.7025650000000001</c:v>
                </c:pt>
                <c:pt idx="3023">
                  <c:v>1.7025650000000001</c:v>
                </c:pt>
                <c:pt idx="3024">
                  <c:v>1.7503150000000001</c:v>
                </c:pt>
                <c:pt idx="3025">
                  <c:v>1.72644</c:v>
                </c:pt>
                <c:pt idx="3026">
                  <c:v>1.6548149999999999</c:v>
                </c:pt>
                <c:pt idx="3027">
                  <c:v>1.6309400000000001</c:v>
                </c:pt>
                <c:pt idx="3028">
                  <c:v>1.6309400000000001</c:v>
                </c:pt>
                <c:pt idx="3029">
                  <c:v>1.6548149999999999</c:v>
                </c:pt>
                <c:pt idx="3030">
                  <c:v>1.607065</c:v>
                </c:pt>
                <c:pt idx="3031">
                  <c:v>1.5831900000000001</c:v>
                </c:pt>
                <c:pt idx="3032">
                  <c:v>1.5831900000000001</c:v>
                </c:pt>
                <c:pt idx="3033">
                  <c:v>1.5831900000000001</c:v>
                </c:pt>
                <c:pt idx="3034">
                  <c:v>1.6548149999999999</c:v>
                </c:pt>
                <c:pt idx="3035">
                  <c:v>1.6309400000000001</c:v>
                </c:pt>
                <c:pt idx="3036">
                  <c:v>1.607065</c:v>
                </c:pt>
                <c:pt idx="3037">
                  <c:v>1.607065</c:v>
                </c:pt>
                <c:pt idx="3038">
                  <c:v>1.5831900000000001</c:v>
                </c:pt>
                <c:pt idx="3039">
                  <c:v>1.607065</c:v>
                </c:pt>
                <c:pt idx="3040">
                  <c:v>1.5831900000000001</c:v>
                </c:pt>
                <c:pt idx="3041">
                  <c:v>1.559315</c:v>
                </c:pt>
                <c:pt idx="3042">
                  <c:v>1.5354399999999999</c:v>
                </c:pt>
                <c:pt idx="3043">
                  <c:v>1.6309400000000001</c:v>
                </c:pt>
                <c:pt idx="3044">
                  <c:v>1.559315</c:v>
                </c:pt>
                <c:pt idx="3045">
                  <c:v>1.559315</c:v>
                </c:pt>
                <c:pt idx="3046">
                  <c:v>1.559315</c:v>
                </c:pt>
                <c:pt idx="3047">
                  <c:v>1.559315</c:v>
                </c:pt>
                <c:pt idx="3048">
                  <c:v>1.5354399999999999</c:v>
                </c:pt>
                <c:pt idx="3049">
                  <c:v>1.5831900000000001</c:v>
                </c:pt>
                <c:pt idx="3050">
                  <c:v>1.5831900000000001</c:v>
                </c:pt>
                <c:pt idx="3051">
                  <c:v>1.511565</c:v>
                </c:pt>
                <c:pt idx="3052">
                  <c:v>1.5831900000000001</c:v>
                </c:pt>
                <c:pt idx="3053">
                  <c:v>1.559315</c:v>
                </c:pt>
                <c:pt idx="3054">
                  <c:v>1.5831900000000001</c:v>
                </c:pt>
                <c:pt idx="3055">
                  <c:v>1.511565</c:v>
                </c:pt>
                <c:pt idx="3056">
                  <c:v>1.5354399999999999</c:v>
                </c:pt>
                <c:pt idx="3057">
                  <c:v>1.511565</c:v>
                </c:pt>
                <c:pt idx="3058">
                  <c:v>1.5354399999999999</c:v>
                </c:pt>
                <c:pt idx="3059">
                  <c:v>1.511565</c:v>
                </c:pt>
                <c:pt idx="3060">
                  <c:v>1.559315</c:v>
                </c:pt>
                <c:pt idx="3061">
                  <c:v>1.5354399999999999</c:v>
                </c:pt>
                <c:pt idx="3062">
                  <c:v>1.5831900000000001</c:v>
                </c:pt>
                <c:pt idx="3063">
                  <c:v>1.48769</c:v>
                </c:pt>
                <c:pt idx="3064">
                  <c:v>1.511565</c:v>
                </c:pt>
                <c:pt idx="3065">
                  <c:v>1.559315</c:v>
                </c:pt>
                <c:pt idx="3066">
                  <c:v>1.5831900000000001</c:v>
                </c:pt>
                <c:pt idx="3067">
                  <c:v>1.6548149999999999</c:v>
                </c:pt>
                <c:pt idx="3068">
                  <c:v>1.6309400000000001</c:v>
                </c:pt>
                <c:pt idx="3069">
                  <c:v>1.5831900000000001</c:v>
                </c:pt>
                <c:pt idx="3070">
                  <c:v>1.6309400000000001</c:v>
                </c:pt>
                <c:pt idx="3071">
                  <c:v>1.607065</c:v>
                </c:pt>
                <c:pt idx="3072">
                  <c:v>1.6309400000000001</c:v>
                </c:pt>
                <c:pt idx="3073">
                  <c:v>1.559315</c:v>
                </c:pt>
                <c:pt idx="3074">
                  <c:v>1.5831900000000001</c:v>
                </c:pt>
                <c:pt idx="3075">
                  <c:v>1.6309400000000001</c:v>
                </c:pt>
                <c:pt idx="3076">
                  <c:v>1.559315</c:v>
                </c:pt>
                <c:pt idx="3077">
                  <c:v>1.559315</c:v>
                </c:pt>
                <c:pt idx="3078">
                  <c:v>1.5831900000000001</c:v>
                </c:pt>
                <c:pt idx="3079">
                  <c:v>1.607065</c:v>
                </c:pt>
                <c:pt idx="3080">
                  <c:v>1.511565</c:v>
                </c:pt>
                <c:pt idx="3081">
                  <c:v>1.511565</c:v>
                </c:pt>
                <c:pt idx="3082">
                  <c:v>1.5831900000000001</c:v>
                </c:pt>
                <c:pt idx="3083">
                  <c:v>1.5831900000000001</c:v>
                </c:pt>
                <c:pt idx="3084">
                  <c:v>1.5831900000000001</c:v>
                </c:pt>
                <c:pt idx="3085">
                  <c:v>1.5354399999999999</c:v>
                </c:pt>
                <c:pt idx="3086">
                  <c:v>1.607065</c:v>
                </c:pt>
                <c:pt idx="3087">
                  <c:v>1.67869</c:v>
                </c:pt>
                <c:pt idx="3088">
                  <c:v>1.72644</c:v>
                </c:pt>
                <c:pt idx="3089">
                  <c:v>1.8696900000000001</c:v>
                </c:pt>
                <c:pt idx="3090">
                  <c:v>1.91744</c:v>
                </c:pt>
                <c:pt idx="3091">
                  <c:v>1.9890650000000001</c:v>
                </c:pt>
                <c:pt idx="3092">
                  <c:v>1.9413149999999999</c:v>
                </c:pt>
                <c:pt idx="3093">
                  <c:v>1.8935649999999999</c:v>
                </c:pt>
                <c:pt idx="3094">
                  <c:v>1.8219399999999999</c:v>
                </c:pt>
                <c:pt idx="3095">
                  <c:v>1.8054111538461539</c:v>
                </c:pt>
                <c:pt idx="3096">
                  <c:v>1.788882307692307</c:v>
                </c:pt>
                <c:pt idx="3097">
                  <c:v>1.772353461538462</c:v>
                </c:pt>
                <c:pt idx="3098">
                  <c:v>1.7558246153846151</c:v>
                </c:pt>
                <c:pt idx="3099">
                  <c:v>1.7392957692307689</c:v>
                </c:pt>
                <c:pt idx="3100">
                  <c:v>1.7227669230769229</c:v>
                </c:pt>
                <c:pt idx="3101">
                  <c:v>1.7062380769230769</c:v>
                </c:pt>
                <c:pt idx="3102">
                  <c:v>1.689709230769231</c:v>
                </c:pt>
                <c:pt idx="3103">
                  <c:v>1.673180384615385</c:v>
                </c:pt>
                <c:pt idx="3104">
                  <c:v>1.6566515384615379</c:v>
                </c:pt>
                <c:pt idx="3105">
                  <c:v>1.6401226923076919</c:v>
                </c:pt>
                <c:pt idx="3106">
                  <c:v>1.6235938461538459</c:v>
                </c:pt>
                <c:pt idx="3107">
                  <c:v>1.607065</c:v>
                </c:pt>
                <c:pt idx="3108">
                  <c:v>1.607065</c:v>
                </c:pt>
                <c:pt idx="3109">
                  <c:v>1.607065</c:v>
                </c:pt>
                <c:pt idx="3110">
                  <c:v>1.6548149999999999</c:v>
                </c:pt>
                <c:pt idx="3111">
                  <c:v>1.5831900000000001</c:v>
                </c:pt>
                <c:pt idx="3112">
                  <c:v>1.5354399999999999</c:v>
                </c:pt>
                <c:pt idx="3113">
                  <c:v>1.6309400000000001</c:v>
                </c:pt>
                <c:pt idx="3114">
                  <c:v>1.607065</c:v>
                </c:pt>
                <c:pt idx="3115">
                  <c:v>1.6309400000000001</c:v>
                </c:pt>
                <c:pt idx="3116">
                  <c:v>1.5354399999999999</c:v>
                </c:pt>
                <c:pt idx="3117">
                  <c:v>1.559315</c:v>
                </c:pt>
                <c:pt idx="3118">
                  <c:v>1.5354399999999999</c:v>
                </c:pt>
                <c:pt idx="3119">
                  <c:v>1.511565</c:v>
                </c:pt>
                <c:pt idx="3120">
                  <c:v>1.559315</c:v>
                </c:pt>
                <c:pt idx="3121">
                  <c:v>1.5354399999999999</c:v>
                </c:pt>
                <c:pt idx="3122">
                  <c:v>1.5354399999999999</c:v>
                </c:pt>
                <c:pt idx="3123">
                  <c:v>1.559315</c:v>
                </c:pt>
                <c:pt idx="3124">
                  <c:v>1.607065</c:v>
                </c:pt>
                <c:pt idx="3125">
                  <c:v>1.5354399999999999</c:v>
                </c:pt>
                <c:pt idx="3126">
                  <c:v>1.559315</c:v>
                </c:pt>
                <c:pt idx="3127">
                  <c:v>1.5354399999999999</c:v>
                </c:pt>
                <c:pt idx="3128">
                  <c:v>1.7741899999999999</c:v>
                </c:pt>
                <c:pt idx="3129">
                  <c:v>1.559315</c:v>
                </c:pt>
                <c:pt idx="3130">
                  <c:v>1.511565</c:v>
                </c:pt>
                <c:pt idx="3131">
                  <c:v>1.607065</c:v>
                </c:pt>
                <c:pt idx="3132">
                  <c:v>1.607065</c:v>
                </c:pt>
                <c:pt idx="3133">
                  <c:v>1.559315</c:v>
                </c:pt>
                <c:pt idx="3134">
                  <c:v>1.559315</c:v>
                </c:pt>
                <c:pt idx="3135">
                  <c:v>1.511565</c:v>
                </c:pt>
                <c:pt idx="3136">
                  <c:v>1.5831900000000001</c:v>
                </c:pt>
                <c:pt idx="3137">
                  <c:v>1.559315</c:v>
                </c:pt>
                <c:pt idx="3138">
                  <c:v>1.48769</c:v>
                </c:pt>
                <c:pt idx="3139">
                  <c:v>1.48769</c:v>
                </c:pt>
                <c:pt idx="3140">
                  <c:v>1.511565</c:v>
                </c:pt>
                <c:pt idx="3141">
                  <c:v>1.511565</c:v>
                </c:pt>
                <c:pt idx="3142">
                  <c:v>1.4638150000000001</c:v>
                </c:pt>
                <c:pt idx="3143">
                  <c:v>1.559315</c:v>
                </c:pt>
                <c:pt idx="3144">
                  <c:v>1.511565</c:v>
                </c:pt>
                <c:pt idx="3145">
                  <c:v>1.5354399999999999</c:v>
                </c:pt>
                <c:pt idx="3146">
                  <c:v>1.48769</c:v>
                </c:pt>
                <c:pt idx="3147">
                  <c:v>1.48769</c:v>
                </c:pt>
                <c:pt idx="3148">
                  <c:v>1.559315</c:v>
                </c:pt>
                <c:pt idx="3149">
                  <c:v>1.559315</c:v>
                </c:pt>
                <c:pt idx="3150">
                  <c:v>1.511565</c:v>
                </c:pt>
                <c:pt idx="3151">
                  <c:v>1.511565</c:v>
                </c:pt>
                <c:pt idx="3152">
                  <c:v>1.559315</c:v>
                </c:pt>
                <c:pt idx="3153">
                  <c:v>1.5354399999999999</c:v>
                </c:pt>
                <c:pt idx="3154">
                  <c:v>1.511565</c:v>
                </c:pt>
                <c:pt idx="3155">
                  <c:v>1.4638150000000001</c:v>
                </c:pt>
                <c:pt idx="3156">
                  <c:v>1.48769</c:v>
                </c:pt>
                <c:pt idx="3157">
                  <c:v>1.559315</c:v>
                </c:pt>
                <c:pt idx="3158">
                  <c:v>1.48769</c:v>
                </c:pt>
                <c:pt idx="3159">
                  <c:v>1.48769</c:v>
                </c:pt>
                <c:pt idx="3160">
                  <c:v>1.5354399999999999</c:v>
                </c:pt>
                <c:pt idx="3161">
                  <c:v>1.4638150000000001</c:v>
                </c:pt>
                <c:pt idx="3162">
                  <c:v>1.559315</c:v>
                </c:pt>
                <c:pt idx="3163">
                  <c:v>1.5354399999999999</c:v>
                </c:pt>
                <c:pt idx="3164">
                  <c:v>1.5354399999999999</c:v>
                </c:pt>
                <c:pt idx="3165">
                  <c:v>1.4638150000000001</c:v>
                </c:pt>
                <c:pt idx="3166">
                  <c:v>1.48769</c:v>
                </c:pt>
                <c:pt idx="3167">
                  <c:v>1.4757525</c:v>
                </c:pt>
                <c:pt idx="3168">
                  <c:v>1.4638150000000001</c:v>
                </c:pt>
                <c:pt idx="3169">
                  <c:v>1.511565</c:v>
                </c:pt>
                <c:pt idx="3170">
                  <c:v>1.48769</c:v>
                </c:pt>
                <c:pt idx="3171">
                  <c:v>1.48769</c:v>
                </c:pt>
                <c:pt idx="3172">
                  <c:v>1.511565</c:v>
                </c:pt>
                <c:pt idx="3173">
                  <c:v>1.4638150000000001</c:v>
                </c:pt>
                <c:pt idx="3174">
                  <c:v>1.48769</c:v>
                </c:pt>
                <c:pt idx="3175">
                  <c:v>1.5354399999999999</c:v>
                </c:pt>
                <c:pt idx="3176">
                  <c:v>1.5354399999999999</c:v>
                </c:pt>
                <c:pt idx="3177">
                  <c:v>1.511565</c:v>
                </c:pt>
                <c:pt idx="3178">
                  <c:v>1.48769</c:v>
                </c:pt>
                <c:pt idx="3179">
                  <c:v>1.559315</c:v>
                </c:pt>
                <c:pt idx="3180">
                  <c:v>1.43994</c:v>
                </c:pt>
                <c:pt idx="3181">
                  <c:v>1.48769</c:v>
                </c:pt>
                <c:pt idx="3182">
                  <c:v>1.511565</c:v>
                </c:pt>
                <c:pt idx="3183">
                  <c:v>1.5354399999999999</c:v>
                </c:pt>
                <c:pt idx="3184">
                  <c:v>1.5354399999999999</c:v>
                </c:pt>
                <c:pt idx="3185">
                  <c:v>1.511565</c:v>
                </c:pt>
                <c:pt idx="3186">
                  <c:v>1.607065</c:v>
                </c:pt>
                <c:pt idx="3187">
                  <c:v>1.6309400000000001</c:v>
                </c:pt>
                <c:pt idx="3188">
                  <c:v>1.67869</c:v>
                </c:pt>
                <c:pt idx="3189">
                  <c:v>1.6309400000000001</c:v>
                </c:pt>
                <c:pt idx="3190">
                  <c:v>1.7025650000000001</c:v>
                </c:pt>
                <c:pt idx="3191">
                  <c:v>1.607065</c:v>
                </c:pt>
                <c:pt idx="3192">
                  <c:v>1.6190024999999999</c:v>
                </c:pt>
                <c:pt idx="3193">
                  <c:v>1.6309400000000001</c:v>
                </c:pt>
                <c:pt idx="3194">
                  <c:v>1.607065</c:v>
                </c:pt>
                <c:pt idx="3195">
                  <c:v>1.6309400000000001</c:v>
                </c:pt>
                <c:pt idx="3196">
                  <c:v>1.6309400000000001</c:v>
                </c:pt>
                <c:pt idx="3197">
                  <c:v>1.607065</c:v>
                </c:pt>
                <c:pt idx="3198">
                  <c:v>1.559315</c:v>
                </c:pt>
                <c:pt idx="3199">
                  <c:v>1.607065</c:v>
                </c:pt>
                <c:pt idx="3200">
                  <c:v>1.559315</c:v>
                </c:pt>
                <c:pt idx="3201">
                  <c:v>1.511565</c:v>
                </c:pt>
                <c:pt idx="3202">
                  <c:v>1.511565</c:v>
                </c:pt>
                <c:pt idx="3203">
                  <c:v>1.5354399999999999</c:v>
                </c:pt>
                <c:pt idx="3204">
                  <c:v>1.5831900000000001</c:v>
                </c:pt>
                <c:pt idx="3205">
                  <c:v>1.559315</c:v>
                </c:pt>
                <c:pt idx="3206">
                  <c:v>1.5354399999999999</c:v>
                </c:pt>
                <c:pt idx="3207">
                  <c:v>1.5831900000000001</c:v>
                </c:pt>
                <c:pt idx="3208">
                  <c:v>1.511565</c:v>
                </c:pt>
                <c:pt idx="3209">
                  <c:v>1.5354399999999999</c:v>
                </c:pt>
                <c:pt idx="3210">
                  <c:v>1.4638150000000001</c:v>
                </c:pt>
                <c:pt idx="3211">
                  <c:v>1.48769</c:v>
                </c:pt>
                <c:pt idx="3212">
                  <c:v>1.559315</c:v>
                </c:pt>
                <c:pt idx="3213">
                  <c:v>1.559315</c:v>
                </c:pt>
                <c:pt idx="3214">
                  <c:v>1.5831900000000001</c:v>
                </c:pt>
                <c:pt idx="3215">
                  <c:v>1.48769</c:v>
                </c:pt>
                <c:pt idx="3216">
                  <c:v>1.48769</c:v>
                </c:pt>
                <c:pt idx="3217">
                  <c:v>1.511565</c:v>
                </c:pt>
                <c:pt idx="3218">
                  <c:v>1.48769</c:v>
                </c:pt>
                <c:pt idx="3219">
                  <c:v>1.4638150000000001</c:v>
                </c:pt>
                <c:pt idx="3220">
                  <c:v>1.48769</c:v>
                </c:pt>
                <c:pt idx="3221">
                  <c:v>1.5354399999999999</c:v>
                </c:pt>
                <c:pt idx="3222">
                  <c:v>1.559315</c:v>
                </c:pt>
                <c:pt idx="3223">
                  <c:v>1.559315</c:v>
                </c:pt>
                <c:pt idx="3224">
                  <c:v>1.48769</c:v>
                </c:pt>
                <c:pt idx="3225">
                  <c:v>1.48769</c:v>
                </c:pt>
                <c:pt idx="3226">
                  <c:v>1.48769</c:v>
                </c:pt>
                <c:pt idx="3227">
                  <c:v>1.4638150000000001</c:v>
                </c:pt>
                <c:pt idx="3228">
                  <c:v>1.511565</c:v>
                </c:pt>
                <c:pt idx="3229">
                  <c:v>1.559315</c:v>
                </c:pt>
                <c:pt idx="3230">
                  <c:v>1.559315</c:v>
                </c:pt>
                <c:pt idx="3231">
                  <c:v>1.5354399999999999</c:v>
                </c:pt>
                <c:pt idx="3232">
                  <c:v>1.5354399999999999</c:v>
                </c:pt>
                <c:pt idx="3233">
                  <c:v>1.5354399999999999</c:v>
                </c:pt>
                <c:pt idx="3234">
                  <c:v>1.5354399999999999</c:v>
                </c:pt>
                <c:pt idx="3235">
                  <c:v>1.67869</c:v>
                </c:pt>
                <c:pt idx="3236">
                  <c:v>2.084565</c:v>
                </c:pt>
                <c:pt idx="3237">
                  <c:v>2.1084399999999999</c:v>
                </c:pt>
                <c:pt idx="3238">
                  <c:v>2.1800649999999999</c:v>
                </c:pt>
                <c:pt idx="3239">
                  <c:v>2.1323150000000002</c:v>
                </c:pt>
                <c:pt idx="3240">
                  <c:v>2.25169</c:v>
                </c:pt>
                <c:pt idx="3241">
                  <c:v>2.1561900000000001</c:v>
                </c:pt>
                <c:pt idx="3242">
                  <c:v>2.4188149999999999</c:v>
                </c:pt>
                <c:pt idx="3243">
                  <c:v>2.1323150000000002</c:v>
                </c:pt>
                <c:pt idx="3244">
                  <c:v>2.1084399999999999</c:v>
                </c:pt>
                <c:pt idx="3245">
                  <c:v>2.1323150000000002</c:v>
                </c:pt>
                <c:pt idx="3246">
                  <c:v>2.084565</c:v>
                </c:pt>
                <c:pt idx="3247">
                  <c:v>1.9890650000000001</c:v>
                </c:pt>
                <c:pt idx="3248">
                  <c:v>1.9413149999999999</c:v>
                </c:pt>
                <c:pt idx="3249">
                  <c:v>1.8935649999999999</c:v>
                </c:pt>
                <c:pt idx="3250">
                  <c:v>1.9413149999999999</c:v>
                </c:pt>
                <c:pt idx="3251">
                  <c:v>1.8935649999999999</c:v>
                </c:pt>
                <c:pt idx="3252">
                  <c:v>1.91744</c:v>
                </c:pt>
                <c:pt idx="3253">
                  <c:v>1.9890650000000001</c:v>
                </c:pt>
                <c:pt idx="3254">
                  <c:v>2.0606900000000001</c:v>
                </c:pt>
                <c:pt idx="3255">
                  <c:v>2.1084399999999999</c:v>
                </c:pt>
                <c:pt idx="3256">
                  <c:v>2.1084399999999999</c:v>
                </c:pt>
                <c:pt idx="3257">
                  <c:v>2.0368149999999998</c:v>
                </c:pt>
                <c:pt idx="3258">
                  <c:v>2.1084399999999999</c:v>
                </c:pt>
                <c:pt idx="3259">
                  <c:v>2.0368149999999998</c:v>
                </c:pt>
                <c:pt idx="3260">
                  <c:v>2.01294</c:v>
                </c:pt>
                <c:pt idx="3261">
                  <c:v>2.01294</c:v>
                </c:pt>
                <c:pt idx="3262">
                  <c:v>1.9890650000000001</c:v>
                </c:pt>
                <c:pt idx="3263">
                  <c:v>2.01294</c:v>
                </c:pt>
                <c:pt idx="3264">
                  <c:v>2.0368149999999998</c:v>
                </c:pt>
                <c:pt idx="3265">
                  <c:v>1.9413149999999999</c:v>
                </c:pt>
                <c:pt idx="3266">
                  <c:v>1.96519</c:v>
                </c:pt>
                <c:pt idx="3267">
                  <c:v>1.9413149999999999</c:v>
                </c:pt>
                <c:pt idx="3268">
                  <c:v>1.8935649999999999</c:v>
                </c:pt>
                <c:pt idx="3269">
                  <c:v>1.845815</c:v>
                </c:pt>
                <c:pt idx="3270">
                  <c:v>1.8696900000000001</c:v>
                </c:pt>
                <c:pt idx="3271">
                  <c:v>1.8935649999999999</c:v>
                </c:pt>
                <c:pt idx="3272">
                  <c:v>1.8696900000000001</c:v>
                </c:pt>
                <c:pt idx="3273">
                  <c:v>1.798065</c:v>
                </c:pt>
                <c:pt idx="3274">
                  <c:v>1.7741899999999999</c:v>
                </c:pt>
                <c:pt idx="3275">
                  <c:v>1.7503150000000001</c:v>
                </c:pt>
                <c:pt idx="3276">
                  <c:v>1.845815</c:v>
                </c:pt>
                <c:pt idx="3277">
                  <c:v>1.8935649999999999</c:v>
                </c:pt>
                <c:pt idx="3278">
                  <c:v>2.0606900000000001</c:v>
                </c:pt>
                <c:pt idx="3279">
                  <c:v>2.1561900000000001</c:v>
                </c:pt>
                <c:pt idx="3280">
                  <c:v>2.084565</c:v>
                </c:pt>
                <c:pt idx="3281">
                  <c:v>2.1323150000000002</c:v>
                </c:pt>
                <c:pt idx="3282">
                  <c:v>2.084565</c:v>
                </c:pt>
                <c:pt idx="3283">
                  <c:v>1.9890650000000001</c:v>
                </c:pt>
                <c:pt idx="3284">
                  <c:v>2.01294</c:v>
                </c:pt>
                <c:pt idx="3285">
                  <c:v>1.96519</c:v>
                </c:pt>
                <c:pt idx="3286">
                  <c:v>2.01294</c:v>
                </c:pt>
                <c:pt idx="3287">
                  <c:v>2.084565</c:v>
                </c:pt>
                <c:pt idx="3288">
                  <c:v>2.0368149999999998</c:v>
                </c:pt>
                <c:pt idx="3289">
                  <c:v>2.01294</c:v>
                </c:pt>
                <c:pt idx="3290">
                  <c:v>1.9413149999999999</c:v>
                </c:pt>
                <c:pt idx="3291">
                  <c:v>1.91744</c:v>
                </c:pt>
                <c:pt idx="3292">
                  <c:v>1.96519</c:v>
                </c:pt>
                <c:pt idx="3293">
                  <c:v>1.91744</c:v>
                </c:pt>
                <c:pt idx="3294">
                  <c:v>1.8935649999999999</c:v>
                </c:pt>
                <c:pt idx="3295">
                  <c:v>1.8935649999999999</c:v>
                </c:pt>
                <c:pt idx="3296">
                  <c:v>1.8696900000000001</c:v>
                </c:pt>
                <c:pt idx="3297">
                  <c:v>1.8696900000000001</c:v>
                </c:pt>
                <c:pt idx="3298">
                  <c:v>1.8935649999999999</c:v>
                </c:pt>
                <c:pt idx="3299">
                  <c:v>1.8219399999999999</c:v>
                </c:pt>
                <c:pt idx="3300">
                  <c:v>1.8219399999999999</c:v>
                </c:pt>
                <c:pt idx="3301">
                  <c:v>1.845815</c:v>
                </c:pt>
                <c:pt idx="3302">
                  <c:v>1.798065</c:v>
                </c:pt>
                <c:pt idx="3303">
                  <c:v>1.798065</c:v>
                </c:pt>
                <c:pt idx="3304">
                  <c:v>1.72644</c:v>
                </c:pt>
                <c:pt idx="3305">
                  <c:v>2.0606900000000001</c:v>
                </c:pt>
                <c:pt idx="3306">
                  <c:v>1.96519</c:v>
                </c:pt>
                <c:pt idx="3307">
                  <c:v>1.91744</c:v>
                </c:pt>
                <c:pt idx="3308">
                  <c:v>2.01294</c:v>
                </c:pt>
                <c:pt idx="3309">
                  <c:v>2.01294</c:v>
                </c:pt>
                <c:pt idx="3310">
                  <c:v>1.96519</c:v>
                </c:pt>
                <c:pt idx="3311">
                  <c:v>1.96519</c:v>
                </c:pt>
                <c:pt idx="3312">
                  <c:v>1.91744</c:v>
                </c:pt>
                <c:pt idx="3313">
                  <c:v>1.845815</c:v>
                </c:pt>
                <c:pt idx="3314">
                  <c:v>1.8935649999999999</c:v>
                </c:pt>
                <c:pt idx="3315">
                  <c:v>1.8219399999999999</c:v>
                </c:pt>
                <c:pt idx="3316">
                  <c:v>1.8696900000000001</c:v>
                </c:pt>
                <c:pt idx="3317">
                  <c:v>1.798065</c:v>
                </c:pt>
                <c:pt idx="3318">
                  <c:v>1.7741899999999999</c:v>
                </c:pt>
                <c:pt idx="3319">
                  <c:v>1.8219399999999999</c:v>
                </c:pt>
                <c:pt idx="3320">
                  <c:v>1.798065</c:v>
                </c:pt>
                <c:pt idx="3321">
                  <c:v>1.8219399999999999</c:v>
                </c:pt>
                <c:pt idx="3322">
                  <c:v>1.798065</c:v>
                </c:pt>
                <c:pt idx="3323">
                  <c:v>1.798065</c:v>
                </c:pt>
                <c:pt idx="3324">
                  <c:v>1.7503150000000001</c:v>
                </c:pt>
                <c:pt idx="3325">
                  <c:v>1.72644</c:v>
                </c:pt>
                <c:pt idx="3326">
                  <c:v>1.7503150000000001</c:v>
                </c:pt>
                <c:pt idx="3327">
                  <c:v>1.67869</c:v>
                </c:pt>
                <c:pt idx="3328">
                  <c:v>1.72644</c:v>
                </c:pt>
                <c:pt idx="3329">
                  <c:v>1.72644</c:v>
                </c:pt>
                <c:pt idx="3330">
                  <c:v>1.72644</c:v>
                </c:pt>
                <c:pt idx="3331">
                  <c:v>1.6548149999999999</c:v>
                </c:pt>
                <c:pt idx="3332">
                  <c:v>1.72644</c:v>
                </c:pt>
                <c:pt idx="3333">
                  <c:v>1.72644</c:v>
                </c:pt>
                <c:pt idx="3334">
                  <c:v>1.72644</c:v>
                </c:pt>
                <c:pt idx="3335">
                  <c:v>1.6548149999999999</c:v>
                </c:pt>
                <c:pt idx="3336">
                  <c:v>1.72644</c:v>
                </c:pt>
                <c:pt idx="3337">
                  <c:v>1.6548149999999999</c:v>
                </c:pt>
                <c:pt idx="3338">
                  <c:v>1.6309400000000001</c:v>
                </c:pt>
                <c:pt idx="3339">
                  <c:v>1.6548149999999999</c:v>
                </c:pt>
                <c:pt idx="3340">
                  <c:v>1.6309400000000001</c:v>
                </c:pt>
                <c:pt idx="3341">
                  <c:v>1.7025650000000001</c:v>
                </c:pt>
                <c:pt idx="3342">
                  <c:v>1.607065</c:v>
                </c:pt>
                <c:pt idx="3343">
                  <c:v>1.7025650000000001</c:v>
                </c:pt>
                <c:pt idx="3344">
                  <c:v>1.6309400000000001</c:v>
                </c:pt>
                <c:pt idx="3345">
                  <c:v>1.67869</c:v>
                </c:pt>
                <c:pt idx="3346">
                  <c:v>1.6309400000000001</c:v>
                </c:pt>
                <c:pt idx="3347">
                  <c:v>1.607065</c:v>
                </c:pt>
                <c:pt idx="3348">
                  <c:v>1.6548149999999999</c:v>
                </c:pt>
                <c:pt idx="3349">
                  <c:v>1.7025650000000001</c:v>
                </c:pt>
                <c:pt idx="3350">
                  <c:v>1.607065</c:v>
                </c:pt>
                <c:pt idx="3351">
                  <c:v>1.67869</c:v>
                </c:pt>
                <c:pt idx="3352">
                  <c:v>1.6309400000000001</c:v>
                </c:pt>
                <c:pt idx="3353">
                  <c:v>1.607065</c:v>
                </c:pt>
                <c:pt idx="3354">
                  <c:v>1.6309400000000001</c:v>
                </c:pt>
                <c:pt idx="3355">
                  <c:v>1.67869</c:v>
                </c:pt>
                <c:pt idx="3356">
                  <c:v>1.67869</c:v>
                </c:pt>
                <c:pt idx="3357">
                  <c:v>1.67869</c:v>
                </c:pt>
                <c:pt idx="3358">
                  <c:v>1.6548149999999999</c:v>
                </c:pt>
                <c:pt idx="3359">
                  <c:v>1.607065</c:v>
                </c:pt>
                <c:pt idx="3360">
                  <c:v>1.67869</c:v>
                </c:pt>
                <c:pt idx="3361">
                  <c:v>1.607065</c:v>
                </c:pt>
                <c:pt idx="3362">
                  <c:v>1.5831900000000001</c:v>
                </c:pt>
                <c:pt idx="3363">
                  <c:v>1.607065</c:v>
                </c:pt>
                <c:pt idx="3364">
                  <c:v>1.5831900000000001</c:v>
                </c:pt>
                <c:pt idx="3365">
                  <c:v>1.5831900000000001</c:v>
                </c:pt>
                <c:pt idx="3366">
                  <c:v>1.5831900000000001</c:v>
                </c:pt>
                <c:pt idx="3367">
                  <c:v>1.6548149999999999</c:v>
                </c:pt>
                <c:pt idx="3368">
                  <c:v>1.5831900000000001</c:v>
                </c:pt>
                <c:pt idx="3369">
                  <c:v>1.6309400000000001</c:v>
                </c:pt>
                <c:pt idx="3370">
                  <c:v>1.6309400000000001</c:v>
                </c:pt>
                <c:pt idx="3371">
                  <c:v>1.607065</c:v>
                </c:pt>
                <c:pt idx="3372">
                  <c:v>1.6309400000000001</c:v>
                </c:pt>
                <c:pt idx="3373">
                  <c:v>1.7025650000000001</c:v>
                </c:pt>
                <c:pt idx="3374">
                  <c:v>1.72644</c:v>
                </c:pt>
                <c:pt idx="3375">
                  <c:v>1.845815</c:v>
                </c:pt>
                <c:pt idx="3376">
                  <c:v>1.96519</c:v>
                </c:pt>
                <c:pt idx="3377">
                  <c:v>1.96519</c:v>
                </c:pt>
                <c:pt idx="3378">
                  <c:v>2.01294</c:v>
                </c:pt>
                <c:pt idx="3379">
                  <c:v>1.96519</c:v>
                </c:pt>
                <c:pt idx="3380">
                  <c:v>1.9890650000000001</c:v>
                </c:pt>
                <c:pt idx="3381">
                  <c:v>1.9413149999999999</c:v>
                </c:pt>
                <c:pt idx="3382">
                  <c:v>1.9413149999999999</c:v>
                </c:pt>
                <c:pt idx="3383">
                  <c:v>1.91744</c:v>
                </c:pt>
                <c:pt idx="3384">
                  <c:v>1.8935649999999999</c:v>
                </c:pt>
                <c:pt idx="3385">
                  <c:v>1.8935649999999999</c:v>
                </c:pt>
                <c:pt idx="3386">
                  <c:v>1.8219399999999999</c:v>
                </c:pt>
                <c:pt idx="3387">
                  <c:v>1.8935649999999999</c:v>
                </c:pt>
                <c:pt idx="3388">
                  <c:v>1.845815</c:v>
                </c:pt>
                <c:pt idx="3389">
                  <c:v>1.798065</c:v>
                </c:pt>
                <c:pt idx="3390">
                  <c:v>1.845815</c:v>
                </c:pt>
                <c:pt idx="3391">
                  <c:v>1.7741899999999999</c:v>
                </c:pt>
                <c:pt idx="3392">
                  <c:v>1.8219399999999999</c:v>
                </c:pt>
                <c:pt idx="3393">
                  <c:v>1.798065</c:v>
                </c:pt>
                <c:pt idx="3394">
                  <c:v>1.72644</c:v>
                </c:pt>
                <c:pt idx="3395">
                  <c:v>1.72644</c:v>
                </c:pt>
                <c:pt idx="3396">
                  <c:v>1.72644</c:v>
                </c:pt>
                <c:pt idx="3397">
                  <c:v>1.7503150000000001</c:v>
                </c:pt>
                <c:pt idx="3398">
                  <c:v>1.7741899999999999</c:v>
                </c:pt>
                <c:pt idx="3399">
                  <c:v>1.7503150000000001</c:v>
                </c:pt>
                <c:pt idx="3400">
                  <c:v>1.67869</c:v>
                </c:pt>
                <c:pt idx="3401">
                  <c:v>1.9532525000000001</c:v>
                </c:pt>
                <c:pt idx="3402">
                  <c:v>2.2278150000000001</c:v>
                </c:pt>
                <c:pt idx="3403">
                  <c:v>2.2039399999999998</c:v>
                </c:pt>
                <c:pt idx="3404">
                  <c:v>2.1561900000000001</c:v>
                </c:pt>
                <c:pt idx="3405">
                  <c:v>2.0606900000000001</c:v>
                </c:pt>
                <c:pt idx="3406">
                  <c:v>2.1800649999999999</c:v>
                </c:pt>
                <c:pt idx="3407">
                  <c:v>2.01294</c:v>
                </c:pt>
                <c:pt idx="3408">
                  <c:v>2.0606900000000001</c:v>
                </c:pt>
                <c:pt idx="3409">
                  <c:v>2.0368149999999998</c:v>
                </c:pt>
                <c:pt idx="3410">
                  <c:v>1.96519</c:v>
                </c:pt>
                <c:pt idx="3411">
                  <c:v>2.0368149999999998</c:v>
                </c:pt>
                <c:pt idx="3412">
                  <c:v>1.9890650000000001</c:v>
                </c:pt>
                <c:pt idx="3413">
                  <c:v>1.91744</c:v>
                </c:pt>
                <c:pt idx="3414">
                  <c:v>1.8935649999999999</c:v>
                </c:pt>
                <c:pt idx="3415">
                  <c:v>1.91744</c:v>
                </c:pt>
                <c:pt idx="3416">
                  <c:v>1.9413149999999999</c:v>
                </c:pt>
                <c:pt idx="3417">
                  <c:v>1.91744</c:v>
                </c:pt>
                <c:pt idx="3418">
                  <c:v>1.845815</c:v>
                </c:pt>
                <c:pt idx="3419">
                  <c:v>1.845815</c:v>
                </c:pt>
                <c:pt idx="3420">
                  <c:v>1.845815</c:v>
                </c:pt>
                <c:pt idx="3421">
                  <c:v>1.8696900000000001</c:v>
                </c:pt>
                <c:pt idx="3422">
                  <c:v>1.845815</c:v>
                </c:pt>
                <c:pt idx="3423">
                  <c:v>1.8935649999999999</c:v>
                </c:pt>
                <c:pt idx="3424">
                  <c:v>1.96519</c:v>
                </c:pt>
                <c:pt idx="3425">
                  <c:v>1.9890650000000001</c:v>
                </c:pt>
                <c:pt idx="3426">
                  <c:v>2.4188149999999999</c:v>
                </c:pt>
                <c:pt idx="3427">
                  <c:v>2.8485649999999998</c:v>
                </c:pt>
                <c:pt idx="3428">
                  <c:v>2.72919</c:v>
                </c:pt>
                <c:pt idx="3429">
                  <c:v>2.6098150000000002</c:v>
                </c:pt>
                <c:pt idx="3430">
                  <c:v>2.49044</c:v>
                </c:pt>
                <c:pt idx="3431">
                  <c:v>2.4665650000000001</c:v>
                </c:pt>
                <c:pt idx="3432">
                  <c:v>2.4188149999999999</c:v>
                </c:pt>
                <c:pt idx="3433">
                  <c:v>2.2994400000000002</c:v>
                </c:pt>
                <c:pt idx="3434">
                  <c:v>2.2278150000000001</c:v>
                </c:pt>
                <c:pt idx="3435">
                  <c:v>2.1561900000000001</c:v>
                </c:pt>
                <c:pt idx="3436">
                  <c:v>2.1800649999999999</c:v>
                </c:pt>
                <c:pt idx="3437">
                  <c:v>2.084565</c:v>
                </c:pt>
                <c:pt idx="3438">
                  <c:v>2.0368149999999998</c:v>
                </c:pt>
                <c:pt idx="3439">
                  <c:v>2.084565</c:v>
                </c:pt>
                <c:pt idx="3440">
                  <c:v>2.0368149999999998</c:v>
                </c:pt>
                <c:pt idx="3441">
                  <c:v>1.9890650000000001</c:v>
                </c:pt>
                <c:pt idx="3442">
                  <c:v>2.01294</c:v>
                </c:pt>
                <c:pt idx="3443">
                  <c:v>2.0368149999999998</c:v>
                </c:pt>
                <c:pt idx="3444">
                  <c:v>1.96519</c:v>
                </c:pt>
                <c:pt idx="3445">
                  <c:v>1.96519</c:v>
                </c:pt>
                <c:pt idx="3446">
                  <c:v>1.9890650000000001</c:v>
                </c:pt>
                <c:pt idx="3447">
                  <c:v>2.1084399999999999</c:v>
                </c:pt>
                <c:pt idx="3448">
                  <c:v>2.2039399999999998</c:v>
                </c:pt>
                <c:pt idx="3449">
                  <c:v>2.2994400000000002</c:v>
                </c:pt>
                <c:pt idx="3450">
                  <c:v>2.7530649999999999</c:v>
                </c:pt>
                <c:pt idx="3451">
                  <c:v>3.2305649999999999</c:v>
                </c:pt>
                <c:pt idx="3452">
                  <c:v>3.7080649999999999</c:v>
                </c:pt>
                <c:pt idx="3453">
                  <c:v>3.5648149999999998</c:v>
                </c:pt>
                <c:pt idx="3454">
                  <c:v>3.30219</c:v>
                </c:pt>
                <c:pt idx="3455">
                  <c:v>3.20669</c:v>
                </c:pt>
                <c:pt idx="3456">
                  <c:v>3.0634399999999999</c:v>
                </c:pt>
                <c:pt idx="3457">
                  <c:v>2.896315</c:v>
                </c:pt>
                <c:pt idx="3458">
                  <c:v>2.8008150000000001</c:v>
                </c:pt>
                <c:pt idx="3459">
                  <c:v>2.8008150000000001</c:v>
                </c:pt>
                <c:pt idx="3460">
                  <c:v>2.6336900000000001</c:v>
                </c:pt>
                <c:pt idx="3461">
                  <c:v>2.5859399999999999</c:v>
                </c:pt>
                <c:pt idx="3462">
                  <c:v>2.5381900000000002</c:v>
                </c:pt>
                <c:pt idx="3463">
                  <c:v>2.5143149999999999</c:v>
                </c:pt>
                <c:pt idx="3464">
                  <c:v>2.49044</c:v>
                </c:pt>
                <c:pt idx="3465">
                  <c:v>2.4426899999999998</c:v>
                </c:pt>
                <c:pt idx="3466">
                  <c:v>2.4188149999999999</c:v>
                </c:pt>
                <c:pt idx="3467">
                  <c:v>2.2994400000000002</c:v>
                </c:pt>
                <c:pt idx="3468">
                  <c:v>2.3710650000000002</c:v>
                </c:pt>
                <c:pt idx="3469">
                  <c:v>2.3471899999999999</c:v>
                </c:pt>
                <c:pt idx="3470">
                  <c:v>2.7530649999999999</c:v>
                </c:pt>
                <c:pt idx="3471">
                  <c:v>2.6336900000000001</c:v>
                </c:pt>
                <c:pt idx="3472">
                  <c:v>2.7769400000000002</c:v>
                </c:pt>
                <c:pt idx="3473">
                  <c:v>2.8485649999999998</c:v>
                </c:pt>
                <c:pt idx="3474">
                  <c:v>2.7769400000000002</c:v>
                </c:pt>
                <c:pt idx="3475">
                  <c:v>2.657565</c:v>
                </c:pt>
                <c:pt idx="3476">
                  <c:v>2.5143149999999999</c:v>
                </c:pt>
                <c:pt idx="3477">
                  <c:v>2.5143149999999999</c:v>
                </c:pt>
                <c:pt idx="3478">
                  <c:v>2.4665650000000001</c:v>
                </c:pt>
                <c:pt idx="3479">
                  <c:v>2.4426899999999998</c:v>
                </c:pt>
                <c:pt idx="3480">
                  <c:v>2.3949400000000001</c:v>
                </c:pt>
                <c:pt idx="3481">
                  <c:v>2.323315</c:v>
                </c:pt>
                <c:pt idx="3482">
                  <c:v>2.323315</c:v>
                </c:pt>
                <c:pt idx="3483">
                  <c:v>2.2755649999999998</c:v>
                </c:pt>
                <c:pt idx="3484">
                  <c:v>2.2755649999999998</c:v>
                </c:pt>
                <c:pt idx="3485">
                  <c:v>2.2278150000000001</c:v>
                </c:pt>
                <c:pt idx="3486">
                  <c:v>2.1800649999999999</c:v>
                </c:pt>
                <c:pt idx="3487">
                  <c:v>2.1561900000000001</c:v>
                </c:pt>
                <c:pt idx="3488">
                  <c:v>2.1323150000000002</c:v>
                </c:pt>
                <c:pt idx="3489">
                  <c:v>2.1561900000000001</c:v>
                </c:pt>
                <c:pt idx="3490">
                  <c:v>2.2039399999999998</c:v>
                </c:pt>
                <c:pt idx="3491">
                  <c:v>2.1561900000000001</c:v>
                </c:pt>
                <c:pt idx="3492">
                  <c:v>2.1561900000000001</c:v>
                </c:pt>
                <c:pt idx="3493">
                  <c:v>2.1561900000000001</c:v>
                </c:pt>
                <c:pt idx="3494">
                  <c:v>2.1084399999999999</c:v>
                </c:pt>
                <c:pt idx="3495">
                  <c:v>2.1084399999999999</c:v>
                </c:pt>
                <c:pt idx="3496">
                  <c:v>2.1084399999999999</c:v>
                </c:pt>
                <c:pt idx="3497">
                  <c:v>2.0368149999999998</c:v>
                </c:pt>
                <c:pt idx="3498">
                  <c:v>1.9890650000000001</c:v>
                </c:pt>
                <c:pt idx="3499">
                  <c:v>1.9890650000000001</c:v>
                </c:pt>
                <c:pt idx="3500">
                  <c:v>2.0606900000000001</c:v>
                </c:pt>
                <c:pt idx="3501">
                  <c:v>2.084565</c:v>
                </c:pt>
                <c:pt idx="3502">
                  <c:v>2.0368149999999998</c:v>
                </c:pt>
                <c:pt idx="3503">
                  <c:v>1.9890650000000001</c:v>
                </c:pt>
                <c:pt idx="3504">
                  <c:v>1.9890650000000001</c:v>
                </c:pt>
                <c:pt idx="3505">
                  <c:v>2.01294</c:v>
                </c:pt>
                <c:pt idx="3506">
                  <c:v>1.96519</c:v>
                </c:pt>
                <c:pt idx="3507">
                  <c:v>2.01294</c:v>
                </c:pt>
                <c:pt idx="3508">
                  <c:v>1.9413149999999999</c:v>
                </c:pt>
                <c:pt idx="3509">
                  <c:v>1.9890650000000001</c:v>
                </c:pt>
                <c:pt idx="3510">
                  <c:v>1.96519</c:v>
                </c:pt>
                <c:pt idx="3511">
                  <c:v>1.91744</c:v>
                </c:pt>
                <c:pt idx="3512">
                  <c:v>1.9413149999999999</c:v>
                </c:pt>
                <c:pt idx="3513">
                  <c:v>1.9890650000000001</c:v>
                </c:pt>
                <c:pt idx="3514">
                  <c:v>1.96519</c:v>
                </c:pt>
                <c:pt idx="3515">
                  <c:v>1.91744</c:v>
                </c:pt>
                <c:pt idx="3516">
                  <c:v>1.9413149999999999</c:v>
                </c:pt>
                <c:pt idx="3517">
                  <c:v>2.0368149999999998</c:v>
                </c:pt>
                <c:pt idx="3518">
                  <c:v>2.0606900000000001</c:v>
                </c:pt>
                <c:pt idx="3519">
                  <c:v>1.9890650000000001</c:v>
                </c:pt>
                <c:pt idx="3520">
                  <c:v>1.9890650000000001</c:v>
                </c:pt>
                <c:pt idx="3521">
                  <c:v>1.96519</c:v>
                </c:pt>
                <c:pt idx="3522">
                  <c:v>1.8935649999999999</c:v>
                </c:pt>
                <c:pt idx="3523">
                  <c:v>1.9413149999999999</c:v>
                </c:pt>
                <c:pt idx="3524">
                  <c:v>1.9413149999999999</c:v>
                </c:pt>
                <c:pt idx="3525">
                  <c:v>1.8696900000000001</c:v>
                </c:pt>
                <c:pt idx="3526">
                  <c:v>1.8935649999999999</c:v>
                </c:pt>
                <c:pt idx="3527">
                  <c:v>1.8935649999999999</c:v>
                </c:pt>
                <c:pt idx="3528">
                  <c:v>1.9413149999999999</c:v>
                </c:pt>
                <c:pt idx="3529">
                  <c:v>1.9413149999999999</c:v>
                </c:pt>
                <c:pt idx="3530">
                  <c:v>1.845815</c:v>
                </c:pt>
                <c:pt idx="3531">
                  <c:v>1.8696900000000001</c:v>
                </c:pt>
                <c:pt idx="3532">
                  <c:v>1.91744</c:v>
                </c:pt>
                <c:pt idx="3533">
                  <c:v>1.845815</c:v>
                </c:pt>
                <c:pt idx="3534">
                  <c:v>1.8219399999999999</c:v>
                </c:pt>
                <c:pt idx="3535">
                  <c:v>1.8219399999999999</c:v>
                </c:pt>
                <c:pt idx="3536">
                  <c:v>1.8696900000000001</c:v>
                </c:pt>
                <c:pt idx="3537">
                  <c:v>1.845815</c:v>
                </c:pt>
                <c:pt idx="3538">
                  <c:v>1.8219399999999999</c:v>
                </c:pt>
                <c:pt idx="3539">
                  <c:v>1.845815</c:v>
                </c:pt>
                <c:pt idx="3540">
                  <c:v>1.8696900000000001</c:v>
                </c:pt>
                <c:pt idx="3541">
                  <c:v>1.91744</c:v>
                </c:pt>
                <c:pt idx="3542">
                  <c:v>1.8935649999999999</c:v>
                </c:pt>
                <c:pt idx="3543">
                  <c:v>1.845815</c:v>
                </c:pt>
                <c:pt idx="3544">
                  <c:v>1.8935649999999999</c:v>
                </c:pt>
                <c:pt idx="3545">
                  <c:v>1.8935649999999999</c:v>
                </c:pt>
                <c:pt idx="3546">
                  <c:v>1.8219399999999999</c:v>
                </c:pt>
                <c:pt idx="3547">
                  <c:v>1.7741899999999999</c:v>
                </c:pt>
                <c:pt idx="3548">
                  <c:v>1.845815</c:v>
                </c:pt>
                <c:pt idx="3549">
                  <c:v>1.8696900000000001</c:v>
                </c:pt>
                <c:pt idx="3550">
                  <c:v>2.0368149999999998</c:v>
                </c:pt>
                <c:pt idx="3551">
                  <c:v>2.0263696874999999</c:v>
                </c:pt>
                <c:pt idx="3552">
                  <c:v>2.015924375</c:v>
                </c:pt>
                <c:pt idx="3553">
                  <c:v>2.0054790625000001</c:v>
                </c:pt>
                <c:pt idx="3554">
                  <c:v>1.9950337499999999</c:v>
                </c:pt>
                <c:pt idx="3555">
                  <c:v>1.9845884375</c:v>
                </c:pt>
                <c:pt idx="3556">
                  <c:v>1.9741431250000001</c:v>
                </c:pt>
                <c:pt idx="3557">
                  <c:v>1.9636978125</c:v>
                </c:pt>
                <c:pt idx="3558">
                  <c:v>1.9532525000000001</c:v>
                </c:pt>
                <c:pt idx="3559">
                  <c:v>1.9428071874999999</c:v>
                </c:pt>
                <c:pt idx="3560">
                  <c:v>1.932361875</c:v>
                </c:pt>
                <c:pt idx="3561">
                  <c:v>1.9219165625000001</c:v>
                </c:pt>
                <c:pt idx="3562">
                  <c:v>1.91147125</c:v>
                </c:pt>
                <c:pt idx="3563">
                  <c:v>1.9010259375</c:v>
                </c:pt>
                <c:pt idx="3564">
                  <c:v>1.8905806249999999</c:v>
                </c:pt>
                <c:pt idx="3565">
                  <c:v>1.8801353125</c:v>
                </c:pt>
                <c:pt idx="3566">
                  <c:v>1.8696900000000001</c:v>
                </c:pt>
                <c:pt idx="3567">
                  <c:v>1.8696900000000001</c:v>
                </c:pt>
                <c:pt idx="3568">
                  <c:v>1.8696900000000001</c:v>
                </c:pt>
                <c:pt idx="3569">
                  <c:v>1.8935649999999999</c:v>
                </c:pt>
                <c:pt idx="3570">
                  <c:v>1.845815</c:v>
                </c:pt>
                <c:pt idx="3571">
                  <c:v>1.8696900000000001</c:v>
                </c:pt>
                <c:pt idx="3572">
                  <c:v>1.845815</c:v>
                </c:pt>
                <c:pt idx="3573">
                  <c:v>1.7741899999999999</c:v>
                </c:pt>
                <c:pt idx="3574">
                  <c:v>1.7741899999999999</c:v>
                </c:pt>
                <c:pt idx="3575">
                  <c:v>1.798065</c:v>
                </c:pt>
                <c:pt idx="3576">
                  <c:v>1.7741899999999999</c:v>
                </c:pt>
                <c:pt idx="3577">
                  <c:v>1.8219399999999999</c:v>
                </c:pt>
                <c:pt idx="3578">
                  <c:v>1.845815</c:v>
                </c:pt>
                <c:pt idx="3579">
                  <c:v>1.798065</c:v>
                </c:pt>
                <c:pt idx="3580">
                  <c:v>1.8219399999999999</c:v>
                </c:pt>
                <c:pt idx="3581">
                  <c:v>1.8219399999999999</c:v>
                </c:pt>
                <c:pt idx="3582">
                  <c:v>1.8219399999999999</c:v>
                </c:pt>
                <c:pt idx="3583">
                  <c:v>1.798065</c:v>
                </c:pt>
                <c:pt idx="3584">
                  <c:v>1.8219399999999999</c:v>
                </c:pt>
                <c:pt idx="3585">
                  <c:v>1.798065</c:v>
                </c:pt>
                <c:pt idx="3586">
                  <c:v>1.7503150000000001</c:v>
                </c:pt>
                <c:pt idx="3587">
                  <c:v>1.8219399999999999</c:v>
                </c:pt>
                <c:pt idx="3588">
                  <c:v>1.7503150000000001</c:v>
                </c:pt>
                <c:pt idx="3589">
                  <c:v>1.8219399999999999</c:v>
                </c:pt>
                <c:pt idx="3590">
                  <c:v>1.7503150000000001</c:v>
                </c:pt>
                <c:pt idx="3591">
                  <c:v>1.72644</c:v>
                </c:pt>
                <c:pt idx="3592">
                  <c:v>1.7741899999999999</c:v>
                </c:pt>
                <c:pt idx="3593">
                  <c:v>1.7503150000000001</c:v>
                </c:pt>
                <c:pt idx="3594">
                  <c:v>1.7503150000000001</c:v>
                </c:pt>
                <c:pt idx="3595">
                  <c:v>1.7741899999999999</c:v>
                </c:pt>
                <c:pt idx="3596">
                  <c:v>1.72644</c:v>
                </c:pt>
                <c:pt idx="3597">
                  <c:v>1.7503150000000001</c:v>
                </c:pt>
                <c:pt idx="3598">
                  <c:v>1.72644</c:v>
                </c:pt>
                <c:pt idx="3599">
                  <c:v>1.798065</c:v>
                </c:pt>
                <c:pt idx="3600">
                  <c:v>1.7741899999999999</c:v>
                </c:pt>
                <c:pt idx="3601">
                  <c:v>1.7025650000000001</c:v>
                </c:pt>
                <c:pt idx="3602">
                  <c:v>1.72644</c:v>
                </c:pt>
                <c:pt idx="3603">
                  <c:v>1.72644</c:v>
                </c:pt>
                <c:pt idx="3604">
                  <c:v>1.72644</c:v>
                </c:pt>
                <c:pt idx="3605">
                  <c:v>1.67869</c:v>
                </c:pt>
                <c:pt idx="3606">
                  <c:v>1.67869</c:v>
                </c:pt>
                <c:pt idx="3607">
                  <c:v>1.67869</c:v>
                </c:pt>
                <c:pt idx="3608">
                  <c:v>1.7025650000000001</c:v>
                </c:pt>
                <c:pt idx="3609">
                  <c:v>1.72644</c:v>
                </c:pt>
                <c:pt idx="3610">
                  <c:v>1.72644</c:v>
                </c:pt>
                <c:pt idx="3611">
                  <c:v>1.72644</c:v>
                </c:pt>
                <c:pt idx="3612">
                  <c:v>1.8219399999999999</c:v>
                </c:pt>
                <c:pt idx="3613">
                  <c:v>1.96519</c:v>
                </c:pt>
                <c:pt idx="3614">
                  <c:v>1.8696900000000001</c:v>
                </c:pt>
                <c:pt idx="3615">
                  <c:v>1.9413149999999999</c:v>
                </c:pt>
                <c:pt idx="3616">
                  <c:v>2.1084399999999999</c:v>
                </c:pt>
                <c:pt idx="3617">
                  <c:v>2.2039399999999998</c:v>
                </c:pt>
                <c:pt idx="3618">
                  <c:v>2.1561900000000001</c:v>
                </c:pt>
                <c:pt idx="3619">
                  <c:v>2.25169</c:v>
                </c:pt>
                <c:pt idx="3620">
                  <c:v>2.1800649999999999</c:v>
                </c:pt>
                <c:pt idx="3621">
                  <c:v>2.1800649999999999</c:v>
                </c:pt>
                <c:pt idx="3622">
                  <c:v>2.2039399999999998</c:v>
                </c:pt>
                <c:pt idx="3623">
                  <c:v>2.1561900000000001</c:v>
                </c:pt>
                <c:pt idx="3624">
                  <c:v>2.1800649999999999</c:v>
                </c:pt>
                <c:pt idx="3625">
                  <c:v>2.1561900000000001</c:v>
                </c:pt>
                <c:pt idx="3626">
                  <c:v>2.1084399999999999</c:v>
                </c:pt>
                <c:pt idx="3627">
                  <c:v>2.01294</c:v>
                </c:pt>
                <c:pt idx="3628">
                  <c:v>2.084565</c:v>
                </c:pt>
                <c:pt idx="3629">
                  <c:v>2.01294</c:v>
                </c:pt>
                <c:pt idx="3630">
                  <c:v>1.9413149999999999</c:v>
                </c:pt>
                <c:pt idx="3631">
                  <c:v>2.01294</c:v>
                </c:pt>
                <c:pt idx="3632">
                  <c:v>1.91744</c:v>
                </c:pt>
                <c:pt idx="3633">
                  <c:v>1.96519</c:v>
                </c:pt>
                <c:pt idx="3634">
                  <c:v>1.9413149999999999</c:v>
                </c:pt>
                <c:pt idx="3635">
                  <c:v>1.8935649999999999</c:v>
                </c:pt>
                <c:pt idx="3636">
                  <c:v>1.91744</c:v>
                </c:pt>
                <c:pt idx="3637">
                  <c:v>1.9413149999999999</c:v>
                </c:pt>
                <c:pt idx="3638">
                  <c:v>1.8696900000000001</c:v>
                </c:pt>
                <c:pt idx="3639">
                  <c:v>1.8219399999999999</c:v>
                </c:pt>
                <c:pt idx="3640">
                  <c:v>1.845815</c:v>
                </c:pt>
                <c:pt idx="3641">
                  <c:v>1.8935649999999999</c:v>
                </c:pt>
                <c:pt idx="3642">
                  <c:v>1.8935649999999999</c:v>
                </c:pt>
                <c:pt idx="3643">
                  <c:v>1.845815</c:v>
                </c:pt>
                <c:pt idx="3644">
                  <c:v>1.8696900000000001</c:v>
                </c:pt>
                <c:pt idx="3645">
                  <c:v>1.845815</c:v>
                </c:pt>
                <c:pt idx="3646">
                  <c:v>1.8696900000000001</c:v>
                </c:pt>
                <c:pt idx="3647">
                  <c:v>1.845815</c:v>
                </c:pt>
                <c:pt idx="3648">
                  <c:v>1.845815</c:v>
                </c:pt>
                <c:pt idx="3649">
                  <c:v>1.8935649999999999</c:v>
                </c:pt>
                <c:pt idx="3650">
                  <c:v>1.9890650000000001</c:v>
                </c:pt>
                <c:pt idx="3651">
                  <c:v>1.96519</c:v>
                </c:pt>
                <c:pt idx="3652">
                  <c:v>1.96519</c:v>
                </c:pt>
                <c:pt idx="3653">
                  <c:v>1.9890650000000001</c:v>
                </c:pt>
                <c:pt idx="3654">
                  <c:v>1.9890650000000001</c:v>
                </c:pt>
                <c:pt idx="3655">
                  <c:v>1.9413149999999999</c:v>
                </c:pt>
                <c:pt idx="3656">
                  <c:v>2.1561900000000001</c:v>
                </c:pt>
                <c:pt idx="3657">
                  <c:v>1.8696900000000001</c:v>
                </c:pt>
                <c:pt idx="3658">
                  <c:v>1.9413149999999999</c:v>
                </c:pt>
                <c:pt idx="3659">
                  <c:v>1.8696900000000001</c:v>
                </c:pt>
                <c:pt idx="3660">
                  <c:v>1.845815</c:v>
                </c:pt>
                <c:pt idx="3661">
                  <c:v>1.91744</c:v>
                </c:pt>
                <c:pt idx="3662">
                  <c:v>1.91744</c:v>
                </c:pt>
                <c:pt idx="3663">
                  <c:v>2.01294</c:v>
                </c:pt>
                <c:pt idx="3664">
                  <c:v>2.450648333333334</c:v>
                </c:pt>
                <c:pt idx="3665">
                  <c:v>2.8883566666666671</c:v>
                </c:pt>
                <c:pt idx="3666">
                  <c:v>3.3260649999999998</c:v>
                </c:pt>
                <c:pt idx="3667">
                  <c:v>3.0873149999999998</c:v>
                </c:pt>
                <c:pt idx="3668">
                  <c:v>2.9201899999999998</c:v>
                </c:pt>
                <c:pt idx="3669">
                  <c:v>2.8246899999999999</c:v>
                </c:pt>
                <c:pt idx="3670">
                  <c:v>2.72919</c:v>
                </c:pt>
                <c:pt idx="3671">
                  <c:v>2.6336900000000001</c:v>
                </c:pt>
                <c:pt idx="3672">
                  <c:v>2.6098150000000002</c:v>
                </c:pt>
                <c:pt idx="3673">
                  <c:v>2.5143149999999999</c:v>
                </c:pt>
                <c:pt idx="3674">
                  <c:v>2.4665650000000001</c:v>
                </c:pt>
                <c:pt idx="3675">
                  <c:v>2.4188149999999999</c:v>
                </c:pt>
                <c:pt idx="3676">
                  <c:v>2.4188149999999999</c:v>
                </c:pt>
                <c:pt idx="3677">
                  <c:v>2.323315</c:v>
                </c:pt>
                <c:pt idx="3678">
                  <c:v>2.3710650000000002</c:v>
                </c:pt>
                <c:pt idx="3679">
                  <c:v>2.323315</c:v>
                </c:pt>
                <c:pt idx="3680">
                  <c:v>2.2278150000000001</c:v>
                </c:pt>
                <c:pt idx="3681">
                  <c:v>2.2278150000000001</c:v>
                </c:pt>
                <c:pt idx="3682">
                  <c:v>2.25169</c:v>
                </c:pt>
                <c:pt idx="3683">
                  <c:v>2.2039399999999998</c:v>
                </c:pt>
                <c:pt idx="3684">
                  <c:v>2.2278150000000001</c:v>
                </c:pt>
                <c:pt idx="3685">
                  <c:v>2.1323150000000002</c:v>
                </c:pt>
                <c:pt idx="3686">
                  <c:v>2.1800649999999999</c:v>
                </c:pt>
                <c:pt idx="3687">
                  <c:v>2.084565</c:v>
                </c:pt>
                <c:pt idx="3688">
                  <c:v>2.1561900000000001</c:v>
                </c:pt>
                <c:pt idx="3689">
                  <c:v>2.2278150000000001</c:v>
                </c:pt>
                <c:pt idx="3690">
                  <c:v>2.1561900000000001</c:v>
                </c:pt>
                <c:pt idx="3691">
                  <c:v>2.2039399999999998</c:v>
                </c:pt>
                <c:pt idx="3692">
                  <c:v>2.2994400000000002</c:v>
                </c:pt>
                <c:pt idx="3693">
                  <c:v>2.4426899999999998</c:v>
                </c:pt>
                <c:pt idx="3694">
                  <c:v>2.49044</c:v>
                </c:pt>
                <c:pt idx="3695">
                  <c:v>2.49044</c:v>
                </c:pt>
                <c:pt idx="3696">
                  <c:v>2.562065</c:v>
                </c:pt>
                <c:pt idx="3697">
                  <c:v>2.4665650000000001</c:v>
                </c:pt>
                <c:pt idx="3698">
                  <c:v>2.4665650000000001</c:v>
                </c:pt>
                <c:pt idx="3699">
                  <c:v>2.4188149999999999</c:v>
                </c:pt>
                <c:pt idx="3700">
                  <c:v>2.4188149999999999</c:v>
                </c:pt>
                <c:pt idx="3701">
                  <c:v>2.3471899999999999</c:v>
                </c:pt>
                <c:pt idx="3702">
                  <c:v>2.3949400000000001</c:v>
                </c:pt>
                <c:pt idx="3703">
                  <c:v>2.3710650000000002</c:v>
                </c:pt>
                <c:pt idx="3704">
                  <c:v>2.4665650000000001</c:v>
                </c:pt>
                <c:pt idx="3705">
                  <c:v>2.25169</c:v>
                </c:pt>
                <c:pt idx="3706">
                  <c:v>2.25169</c:v>
                </c:pt>
                <c:pt idx="3707">
                  <c:v>2.2755649999999998</c:v>
                </c:pt>
                <c:pt idx="3708">
                  <c:v>2.2039399999999998</c:v>
                </c:pt>
                <c:pt idx="3709">
                  <c:v>2.1800649999999999</c:v>
                </c:pt>
                <c:pt idx="3710">
                  <c:v>2.2039399999999998</c:v>
                </c:pt>
                <c:pt idx="3711">
                  <c:v>2.2039399999999998</c:v>
                </c:pt>
                <c:pt idx="3712">
                  <c:v>2.25169</c:v>
                </c:pt>
                <c:pt idx="3713">
                  <c:v>2.2278150000000001</c:v>
                </c:pt>
                <c:pt idx="3714">
                  <c:v>2.2994400000000002</c:v>
                </c:pt>
                <c:pt idx="3715">
                  <c:v>2.2755649999999998</c:v>
                </c:pt>
                <c:pt idx="3716">
                  <c:v>2.4426899999999998</c:v>
                </c:pt>
                <c:pt idx="3717">
                  <c:v>2.3710650000000002</c:v>
                </c:pt>
                <c:pt idx="3718">
                  <c:v>2.25169</c:v>
                </c:pt>
                <c:pt idx="3719">
                  <c:v>2.3471899999999999</c:v>
                </c:pt>
                <c:pt idx="3720">
                  <c:v>2.323315</c:v>
                </c:pt>
                <c:pt idx="3721">
                  <c:v>2.25169</c:v>
                </c:pt>
                <c:pt idx="3722">
                  <c:v>2.2278150000000001</c:v>
                </c:pt>
                <c:pt idx="3723">
                  <c:v>2.2278150000000001</c:v>
                </c:pt>
                <c:pt idx="3724">
                  <c:v>2.2039399999999998</c:v>
                </c:pt>
                <c:pt idx="3725">
                  <c:v>2.2278150000000001</c:v>
                </c:pt>
                <c:pt idx="3726">
                  <c:v>2.2039399999999998</c:v>
                </c:pt>
                <c:pt idx="3727">
                  <c:v>2.1800649999999999</c:v>
                </c:pt>
                <c:pt idx="3728">
                  <c:v>2.1800649999999999</c:v>
                </c:pt>
                <c:pt idx="3729">
                  <c:v>2.1561900000000001</c:v>
                </c:pt>
                <c:pt idx="3730">
                  <c:v>2.1084399999999999</c:v>
                </c:pt>
                <c:pt idx="3731">
                  <c:v>2.1561900000000001</c:v>
                </c:pt>
                <c:pt idx="3732">
                  <c:v>2.1561900000000001</c:v>
                </c:pt>
                <c:pt idx="3733">
                  <c:v>2.1323150000000002</c:v>
                </c:pt>
                <c:pt idx="3734">
                  <c:v>2.0368149999999998</c:v>
                </c:pt>
                <c:pt idx="3735">
                  <c:v>2.0606900000000001</c:v>
                </c:pt>
                <c:pt idx="3736">
                  <c:v>2.0606900000000001</c:v>
                </c:pt>
                <c:pt idx="3737">
                  <c:v>2.0606900000000001</c:v>
                </c:pt>
                <c:pt idx="3738">
                  <c:v>2.3710650000000002</c:v>
                </c:pt>
                <c:pt idx="3739">
                  <c:v>2.3471899999999999</c:v>
                </c:pt>
                <c:pt idx="3740">
                  <c:v>2.323315</c:v>
                </c:pt>
                <c:pt idx="3741">
                  <c:v>2.2755649999999998</c:v>
                </c:pt>
                <c:pt idx="3742">
                  <c:v>2.2278150000000001</c:v>
                </c:pt>
              </c:numCache>
            </c:numRef>
          </c:yVal>
          <c:smooth val="0"/>
          <c:extLst>
            <c:ext xmlns:c16="http://schemas.microsoft.com/office/drawing/2014/chart" uri="{C3380CC4-5D6E-409C-BE32-E72D297353CC}">
              <c16:uniqueId val="{00000004-0479-40A9-B5F4-E42F7850BD04}"/>
            </c:ext>
          </c:extLst>
        </c:ser>
        <c:dLbls>
          <c:showLegendKey val="0"/>
          <c:showVal val="0"/>
          <c:showCatName val="0"/>
          <c:showSerName val="0"/>
          <c:showPercent val="0"/>
          <c:showBubbleSize val="0"/>
        </c:dLbls>
        <c:axId val="-1047949376"/>
        <c:axId val="-1047955904"/>
      </c:scatterChart>
      <c:valAx>
        <c:axId val="-1047949376"/>
        <c:scaling>
          <c:orientation val="minMax"/>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7955904"/>
        <c:crosses val="autoZero"/>
        <c:crossBetween val="midCat"/>
      </c:valAx>
      <c:valAx>
        <c:axId val="-10479559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7949376"/>
        <c:crosses val="autoZero"/>
        <c:crossBetween val="midCat"/>
      </c:valAx>
      <c:spPr>
        <a:noFill/>
        <a:ln>
          <a:noFill/>
        </a:ln>
      </c:spPr>
    </c:plotArea>
    <c:legend>
      <c:legendPos val="b"/>
      <c:legendEntry>
        <c:idx val="4"/>
        <c:delete val="1"/>
      </c:legendEntry>
      <c:legendEntry>
        <c:idx val="5"/>
        <c:delete val="1"/>
      </c:legendEntry>
      <c:layout>
        <c:manualLayout>
          <c:xMode val="edge"/>
          <c:yMode val="edge"/>
          <c:x val="0.33559329288592843"/>
          <c:y val="0.92331230428657074"/>
          <c:w val="0.33172033541292645"/>
          <c:h val="5.7581777467202132E-2"/>
        </c:manualLayout>
      </c:layout>
      <c:overlay val="0"/>
    </c:legend>
    <c:plotVisOnly val="1"/>
    <c:dispBlanksAs val="gap"/>
    <c:showDLblsOverMax val="0"/>
  </c:chart>
  <c:txPr>
    <a:bodyPr/>
    <a:lstStyle/>
    <a:p>
      <a:pPr>
        <a:defRPr/>
      </a:pPr>
      <a:endParaRPr lang="en-US"/>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Monthly Rating</a:t>
            </a:r>
            <a:r>
              <a:rPr lang="en-US" b="1" i="1" baseline="0"/>
              <a:t> Curve</a:t>
            </a:r>
            <a:r>
              <a:rPr lang="en-US" b="1" i="1"/>
              <a:t> </a:t>
            </a:r>
            <a:r>
              <a:rPr lang="en-US" b="1" i="1" baseline="0"/>
              <a:t>at Pinan-anan </a:t>
            </a:r>
            <a:endParaRPr lang="en-US" b="1" i="1"/>
          </a:p>
        </c:rich>
      </c:tx>
      <c:layout>
        <c:manualLayout>
          <c:xMode val="edge"/>
          <c:yMode val="edge"/>
          <c:x val="0.26678410391008817"/>
          <c:y val="0"/>
        </c:manualLayout>
      </c:layout>
      <c:overlay val="0"/>
      <c:spPr>
        <a:noFill/>
        <a:ln>
          <a:noFill/>
        </a:ln>
        <a:effectLst/>
      </c:spPr>
    </c:title>
    <c:autoTitleDeleted val="0"/>
    <c:plotArea>
      <c:layout>
        <c:manualLayout>
          <c:layoutTarget val="inner"/>
          <c:xMode val="edge"/>
          <c:yMode val="edge"/>
          <c:x val="7.0130560603001546E-2"/>
          <c:y val="9.7524024831316961E-2"/>
          <c:w val="0.88827153629374478"/>
          <c:h val="0.74049925619807777"/>
        </c:manualLayout>
      </c:layout>
      <c:scatterChart>
        <c:scatterStyle val="lineMarker"/>
        <c:varyColors val="0"/>
        <c:ser>
          <c:idx val="3"/>
          <c:order val="0"/>
          <c:tx>
            <c:v>APRIL</c:v>
          </c:tx>
          <c:spPr>
            <a:ln w="19050">
              <a:noFill/>
            </a:ln>
          </c:spPr>
          <c:marker>
            <c:symbol val="diamond"/>
            <c:size val="4"/>
            <c:spPr>
              <a:noFill/>
              <a:ln>
                <a:noFill/>
              </a:ln>
            </c:spPr>
          </c:marker>
          <c:trendline>
            <c:spPr>
              <a:ln w="12700">
                <a:solidFill>
                  <a:srgbClr val="FFFF00"/>
                </a:solidFill>
              </a:ln>
            </c:spPr>
            <c:trendlineType val="poly"/>
            <c:order val="2"/>
            <c:dispRSqr val="0"/>
            <c:dispEq val="0"/>
          </c:trendline>
          <c:xVal>
            <c:numRef>
              <c:f>'Hydro Graph'!$D$1561:$D$2280</c:f>
              <c:numCache>
                <c:formatCode>0.00</c:formatCode>
                <c:ptCount val="720"/>
                <c:pt idx="0">
                  <c:v>9.7242595873261575</c:v>
                </c:pt>
                <c:pt idx="1">
                  <c:v>8.6112304473699197</c:v>
                </c:pt>
                <c:pt idx="2">
                  <c:v>10.318340615629644</c:v>
                </c:pt>
                <c:pt idx="3">
                  <c:v>10.318340615629644</c:v>
                </c:pt>
                <c:pt idx="4">
                  <c:v>9.7242595873261575</c:v>
                </c:pt>
                <c:pt idx="5">
                  <c:v>8.6112304473699197</c:v>
                </c:pt>
                <c:pt idx="6">
                  <c:v>8.6112304473699197</c:v>
                </c:pt>
                <c:pt idx="7">
                  <c:v>8.6112304473699197</c:v>
                </c:pt>
                <c:pt idx="8">
                  <c:v>9.1554504192349686</c:v>
                </c:pt>
                <c:pt idx="9">
                  <c:v>10.318340615629644</c:v>
                </c:pt>
                <c:pt idx="10">
                  <c:v>9.7242595873261575</c:v>
                </c:pt>
                <c:pt idx="11">
                  <c:v>10.93838361647218</c:v>
                </c:pt>
                <c:pt idx="12">
                  <c:v>10.93838361647218</c:v>
                </c:pt>
                <c:pt idx="13">
                  <c:v>10.318340615629644</c:v>
                </c:pt>
                <c:pt idx="14">
                  <c:v>11.585086110292956</c:v>
                </c:pt>
                <c:pt idx="15">
                  <c:v>10.318340615629644</c:v>
                </c:pt>
                <c:pt idx="16">
                  <c:v>9.7242595873261575</c:v>
                </c:pt>
                <c:pt idx="17">
                  <c:v>10.318340615629644</c:v>
                </c:pt>
                <c:pt idx="18">
                  <c:v>9.7242595873261575</c:v>
                </c:pt>
                <c:pt idx="19">
                  <c:v>10.93838361647218</c:v>
                </c:pt>
                <c:pt idx="20">
                  <c:v>9.7242595873261575</c:v>
                </c:pt>
                <c:pt idx="21">
                  <c:v>10.318340615629644</c:v>
                </c:pt>
                <c:pt idx="22">
                  <c:v>10.318340615629644</c:v>
                </c:pt>
                <c:pt idx="23">
                  <c:v>10.93838361647218</c:v>
                </c:pt>
                <c:pt idx="24">
                  <c:v>9.7242595873261575</c:v>
                </c:pt>
                <c:pt idx="25">
                  <c:v>13.692236054542748</c:v>
                </c:pt>
                <c:pt idx="26">
                  <c:v>8.6112304473699197</c:v>
                </c:pt>
                <c:pt idx="27">
                  <c:v>10.318340615629644</c:v>
                </c:pt>
                <c:pt idx="28">
                  <c:v>8.6112304473699197</c:v>
                </c:pt>
                <c:pt idx="29">
                  <c:v>8.0909244971991328</c:v>
                </c:pt>
                <c:pt idx="30">
                  <c:v>8.6112304473699197</c:v>
                </c:pt>
                <c:pt idx="31">
                  <c:v>9.1554504192349686</c:v>
                </c:pt>
                <c:pt idx="32">
                  <c:v>10.318340615629644</c:v>
                </c:pt>
                <c:pt idx="33">
                  <c:v>10.318340615629644</c:v>
                </c:pt>
                <c:pt idx="34">
                  <c:v>10.318340615629644</c:v>
                </c:pt>
                <c:pt idx="35">
                  <c:v>11.585086110292956</c:v>
                </c:pt>
                <c:pt idx="36">
                  <c:v>9.1554504192349686</c:v>
                </c:pt>
                <c:pt idx="37">
                  <c:v>10.318340615629644</c:v>
                </c:pt>
                <c:pt idx="38">
                  <c:v>10.93838361647218</c:v>
                </c:pt>
                <c:pt idx="39">
                  <c:v>9.1554504192349686</c:v>
                </c:pt>
                <c:pt idx="40">
                  <c:v>9.1554504192349686</c:v>
                </c:pt>
                <c:pt idx="41">
                  <c:v>9.7242595873261575</c:v>
                </c:pt>
                <c:pt idx="42">
                  <c:v>9.1554504192349686</c:v>
                </c:pt>
                <c:pt idx="43">
                  <c:v>8.6112304473699197</c:v>
                </c:pt>
                <c:pt idx="44">
                  <c:v>10.93838361647218</c:v>
                </c:pt>
                <c:pt idx="45">
                  <c:v>9.1554504192349686</c:v>
                </c:pt>
                <c:pt idx="46">
                  <c:v>10.93838361647218</c:v>
                </c:pt>
                <c:pt idx="47">
                  <c:v>8.0909244971991328</c:v>
                </c:pt>
                <c:pt idx="48">
                  <c:v>8.6112304473699197</c:v>
                </c:pt>
                <c:pt idx="49">
                  <c:v>10.318340615629644</c:v>
                </c:pt>
                <c:pt idx="50">
                  <c:v>9.1554504192349686</c:v>
                </c:pt>
                <c:pt idx="51">
                  <c:v>8.6112304473699197</c:v>
                </c:pt>
                <c:pt idx="52">
                  <c:v>9.7242595873261575</c:v>
                </c:pt>
                <c:pt idx="53">
                  <c:v>9.7242595873261575</c:v>
                </c:pt>
                <c:pt idx="54">
                  <c:v>8.6112304473699197</c:v>
                </c:pt>
                <c:pt idx="55">
                  <c:v>9.7242595873261575</c:v>
                </c:pt>
                <c:pt idx="56">
                  <c:v>9.1554504192349686</c:v>
                </c:pt>
                <c:pt idx="57">
                  <c:v>8.6112304473699197</c:v>
                </c:pt>
                <c:pt idx="58">
                  <c:v>8.6112304473699197</c:v>
                </c:pt>
                <c:pt idx="59">
                  <c:v>8.6112304473699197</c:v>
                </c:pt>
                <c:pt idx="60">
                  <c:v>10.318340615629644</c:v>
                </c:pt>
                <c:pt idx="61">
                  <c:v>10.318340615629644</c:v>
                </c:pt>
                <c:pt idx="62">
                  <c:v>9.7242595873261575</c:v>
                </c:pt>
                <c:pt idx="63">
                  <c:v>9.7242595873261575</c:v>
                </c:pt>
                <c:pt idx="64">
                  <c:v>10.93838361647218</c:v>
                </c:pt>
                <c:pt idx="65">
                  <c:v>9.7242595873261575</c:v>
                </c:pt>
                <c:pt idx="66">
                  <c:v>9.1554504192349686</c:v>
                </c:pt>
                <c:pt idx="67">
                  <c:v>10.318340615629644</c:v>
                </c:pt>
                <c:pt idx="68">
                  <c:v>10.318340615629644</c:v>
                </c:pt>
                <c:pt idx="69">
                  <c:v>9.7242595873261575</c:v>
                </c:pt>
                <c:pt idx="70">
                  <c:v>10.93838361647218</c:v>
                </c:pt>
                <c:pt idx="71">
                  <c:v>9.7242595873261575</c:v>
                </c:pt>
                <c:pt idx="72">
                  <c:v>10.318340615629644</c:v>
                </c:pt>
                <c:pt idx="73">
                  <c:v>10.93838361647218</c:v>
                </c:pt>
                <c:pt idx="74">
                  <c:v>10.318340615629644</c:v>
                </c:pt>
                <c:pt idx="75">
                  <c:v>9.7242595873261575</c:v>
                </c:pt>
                <c:pt idx="76">
                  <c:v>10.318340615629644</c:v>
                </c:pt>
                <c:pt idx="77">
                  <c:v>10.318340615629644</c:v>
                </c:pt>
                <c:pt idx="78">
                  <c:v>10.318340615629644</c:v>
                </c:pt>
                <c:pt idx="79">
                  <c:v>9.1554504192349686</c:v>
                </c:pt>
                <c:pt idx="80">
                  <c:v>10.318340615629644</c:v>
                </c:pt>
                <c:pt idx="81">
                  <c:v>10.318340615629644</c:v>
                </c:pt>
                <c:pt idx="82">
                  <c:v>9.1554504192349686</c:v>
                </c:pt>
                <c:pt idx="83">
                  <c:v>11.585086110292956</c:v>
                </c:pt>
                <c:pt idx="84">
                  <c:v>11.585086110292956</c:v>
                </c:pt>
                <c:pt idx="85">
                  <c:v>11.585086110292956</c:v>
                </c:pt>
                <c:pt idx="86">
                  <c:v>9.1554504192349686</c:v>
                </c:pt>
                <c:pt idx="87">
                  <c:v>9.7242595873261575</c:v>
                </c:pt>
                <c:pt idx="88">
                  <c:v>10.93838361647218</c:v>
                </c:pt>
                <c:pt idx="89">
                  <c:v>10.93838361647218</c:v>
                </c:pt>
                <c:pt idx="90">
                  <c:v>9.1554504192349686</c:v>
                </c:pt>
                <c:pt idx="91">
                  <c:v>10.318340615629644</c:v>
                </c:pt>
                <c:pt idx="92">
                  <c:v>8.6112304473699197</c:v>
                </c:pt>
                <c:pt idx="93">
                  <c:v>10.318340615629644</c:v>
                </c:pt>
                <c:pt idx="94">
                  <c:v>10.93838361647218</c:v>
                </c:pt>
                <c:pt idx="95">
                  <c:v>9.1554504192349686</c:v>
                </c:pt>
                <c:pt idx="96">
                  <c:v>10.318340615629644</c:v>
                </c:pt>
                <c:pt idx="97">
                  <c:v>9.7242595873261575</c:v>
                </c:pt>
                <c:pt idx="98">
                  <c:v>8.0909244971991328</c:v>
                </c:pt>
                <c:pt idx="99">
                  <c:v>9.1554504192349686</c:v>
                </c:pt>
                <c:pt idx="100">
                  <c:v>8.0909244971991328</c:v>
                </c:pt>
                <c:pt idx="101">
                  <c:v>9.1554504192349686</c:v>
                </c:pt>
                <c:pt idx="102">
                  <c:v>8.6112304473699197</c:v>
                </c:pt>
                <c:pt idx="103">
                  <c:v>9.7242595873261575</c:v>
                </c:pt>
                <c:pt idx="104">
                  <c:v>7.5938649256789592</c:v>
                </c:pt>
                <c:pt idx="105">
                  <c:v>9.1554504192349686</c:v>
                </c:pt>
                <c:pt idx="106">
                  <c:v>9.7242595873261575</c:v>
                </c:pt>
                <c:pt idx="107">
                  <c:v>10.318340615629644</c:v>
                </c:pt>
                <c:pt idx="108">
                  <c:v>9.7242595873261575</c:v>
                </c:pt>
                <c:pt idx="109">
                  <c:v>9.1554504192349686</c:v>
                </c:pt>
                <c:pt idx="110">
                  <c:v>9.1554504192349686</c:v>
                </c:pt>
                <c:pt idx="111">
                  <c:v>8.6112304473699197</c:v>
                </c:pt>
                <c:pt idx="112">
                  <c:v>10.93838361647218</c:v>
                </c:pt>
                <c:pt idx="113">
                  <c:v>10.93838361647218</c:v>
                </c:pt>
                <c:pt idx="114">
                  <c:v>10.318340615629644</c:v>
                </c:pt>
                <c:pt idx="115">
                  <c:v>9.7242595873261575</c:v>
                </c:pt>
                <c:pt idx="116">
                  <c:v>9.1554504192349686</c:v>
                </c:pt>
                <c:pt idx="117">
                  <c:v>9.1554504192349686</c:v>
                </c:pt>
                <c:pt idx="118">
                  <c:v>8.6112304473699197</c:v>
                </c:pt>
                <c:pt idx="119">
                  <c:v>9.1554504192349686</c:v>
                </c:pt>
                <c:pt idx="120">
                  <c:v>9.7242595873261575</c:v>
                </c:pt>
                <c:pt idx="121">
                  <c:v>8.0909244971991328</c:v>
                </c:pt>
                <c:pt idx="122">
                  <c:v>8.6112304473699197</c:v>
                </c:pt>
                <c:pt idx="123">
                  <c:v>8.0909244971991328</c:v>
                </c:pt>
                <c:pt idx="124">
                  <c:v>9.1554504192349686</c:v>
                </c:pt>
                <c:pt idx="125">
                  <c:v>8.0909244971991328</c:v>
                </c:pt>
                <c:pt idx="126">
                  <c:v>9.7242595873261575</c:v>
                </c:pt>
                <c:pt idx="127">
                  <c:v>9.7242595873261575</c:v>
                </c:pt>
                <c:pt idx="128">
                  <c:v>8.0909244971991328</c:v>
                </c:pt>
                <c:pt idx="129">
                  <c:v>9.7242595873261575</c:v>
                </c:pt>
                <c:pt idx="130">
                  <c:v>10.318340615629644</c:v>
                </c:pt>
                <c:pt idx="131">
                  <c:v>8.6112304473699197</c:v>
                </c:pt>
                <c:pt idx="132">
                  <c:v>17.804564489100954</c:v>
                </c:pt>
                <c:pt idx="133">
                  <c:v>9.7242595873261575</c:v>
                </c:pt>
                <c:pt idx="134">
                  <c:v>9.7242595873261575</c:v>
                </c:pt>
                <c:pt idx="135">
                  <c:v>9.1554504192349686</c:v>
                </c:pt>
                <c:pt idx="136">
                  <c:v>10.93838361647218</c:v>
                </c:pt>
                <c:pt idx="137">
                  <c:v>10.93838361647218</c:v>
                </c:pt>
                <c:pt idx="138">
                  <c:v>9.7242595873261575</c:v>
                </c:pt>
                <c:pt idx="139">
                  <c:v>10.318340615629644</c:v>
                </c:pt>
                <c:pt idx="140">
                  <c:v>10.318340615629644</c:v>
                </c:pt>
                <c:pt idx="141">
                  <c:v>9.1554504192349686</c:v>
                </c:pt>
                <c:pt idx="142">
                  <c:v>8.0909244971991328</c:v>
                </c:pt>
                <c:pt idx="143">
                  <c:v>8.6112304473699197</c:v>
                </c:pt>
                <c:pt idx="144">
                  <c:v>9.7242595873261575</c:v>
                </c:pt>
                <c:pt idx="145">
                  <c:v>8.0909244971991328</c:v>
                </c:pt>
                <c:pt idx="146">
                  <c:v>9.7242595873261575</c:v>
                </c:pt>
                <c:pt idx="147">
                  <c:v>8.6112304473699197</c:v>
                </c:pt>
                <c:pt idx="148">
                  <c:v>9.1554504192349686</c:v>
                </c:pt>
                <c:pt idx="149">
                  <c:v>8.6112304473699197</c:v>
                </c:pt>
                <c:pt idx="150">
                  <c:v>8.0909244971991328</c:v>
                </c:pt>
                <c:pt idx="151">
                  <c:v>8.0909244971991328</c:v>
                </c:pt>
                <c:pt idx="152">
                  <c:v>9.1554504192349686</c:v>
                </c:pt>
                <c:pt idx="153">
                  <c:v>9.1554504192349686</c:v>
                </c:pt>
                <c:pt idx="154">
                  <c:v>9.7242595873261575</c:v>
                </c:pt>
                <c:pt idx="155">
                  <c:v>9.7242595873261575</c:v>
                </c:pt>
                <c:pt idx="156">
                  <c:v>8.6112304473699197</c:v>
                </c:pt>
                <c:pt idx="157">
                  <c:v>8.6112304473699197</c:v>
                </c:pt>
                <c:pt idx="158">
                  <c:v>9.7242595873261575</c:v>
                </c:pt>
                <c:pt idx="159">
                  <c:v>10.93838361647218</c:v>
                </c:pt>
                <c:pt idx="160">
                  <c:v>9.7242595873261575</c:v>
                </c:pt>
                <c:pt idx="161">
                  <c:v>9.7242595873261575</c:v>
                </c:pt>
                <c:pt idx="162">
                  <c:v>13.692236054542748</c:v>
                </c:pt>
                <c:pt idx="163">
                  <c:v>10.318340615629644</c:v>
                </c:pt>
                <c:pt idx="164">
                  <c:v>9.7242595873261575</c:v>
                </c:pt>
                <c:pt idx="165">
                  <c:v>10.318340615629644</c:v>
                </c:pt>
                <c:pt idx="166">
                  <c:v>8.6112304473699197</c:v>
                </c:pt>
                <c:pt idx="167">
                  <c:v>9.7242595873261575</c:v>
                </c:pt>
                <c:pt idx="168">
                  <c:v>9.7242595873261575</c:v>
                </c:pt>
                <c:pt idx="169">
                  <c:v>8.6112304473699197</c:v>
                </c:pt>
                <c:pt idx="170">
                  <c:v>9.1554504192349686</c:v>
                </c:pt>
                <c:pt idx="171">
                  <c:v>8.0909244971991328</c:v>
                </c:pt>
                <c:pt idx="172">
                  <c:v>9.7242595873261575</c:v>
                </c:pt>
                <c:pt idx="173">
                  <c:v>8.6112304473699197</c:v>
                </c:pt>
                <c:pt idx="174">
                  <c:v>9.1554504192349686</c:v>
                </c:pt>
                <c:pt idx="175">
                  <c:v>9.7242595873261575</c:v>
                </c:pt>
                <c:pt idx="176">
                  <c:v>7.5938649256789592</c:v>
                </c:pt>
                <c:pt idx="177">
                  <c:v>8.6112304473699197</c:v>
                </c:pt>
                <c:pt idx="178">
                  <c:v>9.7242595873261575</c:v>
                </c:pt>
                <c:pt idx="179">
                  <c:v>8.0909244971991328</c:v>
                </c:pt>
                <c:pt idx="180">
                  <c:v>8.6112304473699197</c:v>
                </c:pt>
                <c:pt idx="181">
                  <c:v>9.7242595873261575</c:v>
                </c:pt>
                <c:pt idx="182">
                  <c:v>10.93838361647218</c:v>
                </c:pt>
                <c:pt idx="183">
                  <c:v>9.7242595873261575</c:v>
                </c:pt>
                <c:pt idx="184">
                  <c:v>8.0909244971991328</c:v>
                </c:pt>
                <c:pt idx="185">
                  <c:v>8.6112304473699197</c:v>
                </c:pt>
                <c:pt idx="186">
                  <c:v>9.1554504192349686</c:v>
                </c:pt>
                <c:pt idx="187">
                  <c:v>10.318340615629644</c:v>
                </c:pt>
                <c:pt idx="188">
                  <c:v>10.01809816102576</c:v>
                </c:pt>
                <c:pt idx="189">
                  <c:v>9.7242595873261575</c:v>
                </c:pt>
                <c:pt idx="190">
                  <c:v>9.7242595873261575</c:v>
                </c:pt>
                <c:pt idx="191">
                  <c:v>8.6112304473699197</c:v>
                </c:pt>
                <c:pt idx="192">
                  <c:v>10.318340615629644</c:v>
                </c:pt>
                <c:pt idx="193">
                  <c:v>8.0909244971991328</c:v>
                </c:pt>
                <c:pt idx="194">
                  <c:v>9.1554504192349686</c:v>
                </c:pt>
                <c:pt idx="195">
                  <c:v>9.1554504192349686</c:v>
                </c:pt>
                <c:pt idx="196">
                  <c:v>9.7242595873261575</c:v>
                </c:pt>
                <c:pt idx="197">
                  <c:v>8.6112304473699197</c:v>
                </c:pt>
                <c:pt idx="198">
                  <c:v>8.6112304473699197</c:v>
                </c:pt>
                <c:pt idx="199">
                  <c:v>8.0909244971991328</c:v>
                </c:pt>
                <c:pt idx="200">
                  <c:v>9.1554504192349686</c:v>
                </c:pt>
                <c:pt idx="201">
                  <c:v>8.6112304473699197</c:v>
                </c:pt>
                <c:pt idx="202">
                  <c:v>9.7242595873261575</c:v>
                </c:pt>
                <c:pt idx="203">
                  <c:v>8.6112304473699197</c:v>
                </c:pt>
                <c:pt idx="204">
                  <c:v>9.1554504192349686</c:v>
                </c:pt>
                <c:pt idx="205">
                  <c:v>9.7242595873261575</c:v>
                </c:pt>
                <c:pt idx="206">
                  <c:v>9.7242595873261575</c:v>
                </c:pt>
                <c:pt idx="207">
                  <c:v>8.6112304473699197</c:v>
                </c:pt>
                <c:pt idx="208">
                  <c:v>9.7242595873261575</c:v>
                </c:pt>
                <c:pt idx="209">
                  <c:v>9.1554504192349686</c:v>
                </c:pt>
                <c:pt idx="210">
                  <c:v>9.1554504192349686</c:v>
                </c:pt>
                <c:pt idx="211">
                  <c:v>8.6112304473699197</c:v>
                </c:pt>
                <c:pt idx="212">
                  <c:v>9.1554504192349686</c:v>
                </c:pt>
                <c:pt idx="213">
                  <c:v>8.6112304473699197</c:v>
                </c:pt>
                <c:pt idx="214">
                  <c:v>9.7242595873261575</c:v>
                </c:pt>
                <c:pt idx="215">
                  <c:v>9.1554504192349686</c:v>
                </c:pt>
                <c:pt idx="216">
                  <c:v>8.6112304473699197</c:v>
                </c:pt>
                <c:pt idx="217">
                  <c:v>8.6112304473699197</c:v>
                </c:pt>
                <c:pt idx="218">
                  <c:v>10.318340615629644</c:v>
                </c:pt>
                <c:pt idx="219">
                  <c:v>9.7242595873261575</c:v>
                </c:pt>
                <c:pt idx="220">
                  <c:v>9.1554504192349686</c:v>
                </c:pt>
                <c:pt idx="221">
                  <c:v>8.6112304473699197</c:v>
                </c:pt>
                <c:pt idx="222">
                  <c:v>9.1554504192349686</c:v>
                </c:pt>
                <c:pt idx="223">
                  <c:v>8.0909244971991328</c:v>
                </c:pt>
                <c:pt idx="224">
                  <c:v>9.7242595873261575</c:v>
                </c:pt>
                <c:pt idx="225">
                  <c:v>8.6112304473699197</c:v>
                </c:pt>
                <c:pt idx="226">
                  <c:v>9.1554504192349686</c:v>
                </c:pt>
                <c:pt idx="227">
                  <c:v>10.93838361647218</c:v>
                </c:pt>
                <c:pt idx="228">
                  <c:v>10.318340615629644</c:v>
                </c:pt>
                <c:pt idx="229">
                  <c:v>9.1554504192349686</c:v>
                </c:pt>
                <c:pt idx="230">
                  <c:v>10.93838361647218</c:v>
                </c:pt>
                <c:pt idx="231">
                  <c:v>9.7242595873261575</c:v>
                </c:pt>
                <c:pt idx="232">
                  <c:v>9.7242595873261575</c:v>
                </c:pt>
                <c:pt idx="233">
                  <c:v>8.6112304473699197</c:v>
                </c:pt>
                <c:pt idx="234">
                  <c:v>9.7242595873261575</c:v>
                </c:pt>
                <c:pt idx="235">
                  <c:v>8.0909244971991328</c:v>
                </c:pt>
                <c:pt idx="236">
                  <c:v>8.6112304473699197</c:v>
                </c:pt>
                <c:pt idx="237">
                  <c:v>9.7242595873261575</c:v>
                </c:pt>
                <c:pt idx="238">
                  <c:v>9.7242595873261575</c:v>
                </c:pt>
                <c:pt idx="239">
                  <c:v>9.1554504192349686</c:v>
                </c:pt>
                <c:pt idx="240">
                  <c:v>9.7242595873261575</c:v>
                </c:pt>
                <c:pt idx="241">
                  <c:v>9.7242595873261575</c:v>
                </c:pt>
                <c:pt idx="242">
                  <c:v>9.1554504192349686</c:v>
                </c:pt>
                <c:pt idx="243">
                  <c:v>8.6112304473699197</c:v>
                </c:pt>
                <c:pt idx="244">
                  <c:v>9.1554504192349686</c:v>
                </c:pt>
                <c:pt idx="245">
                  <c:v>9.1554504192349686</c:v>
                </c:pt>
                <c:pt idx="246">
                  <c:v>9.1554504192349686</c:v>
                </c:pt>
                <c:pt idx="247">
                  <c:v>9.1554504192349686</c:v>
                </c:pt>
                <c:pt idx="248">
                  <c:v>7.5938649256789592</c:v>
                </c:pt>
                <c:pt idx="249">
                  <c:v>8.0909244971991328</c:v>
                </c:pt>
                <c:pt idx="250">
                  <c:v>7.5938649256789592</c:v>
                </c:pt>
                <c:pt idx="251">
                  <c:v>9.7242595873261575</c:v>
                </c:pt>
                <c:pt idx="252">
                  <c:v>10.318340615629644</c:v>
                </c:pt>
                <c:pt idx="253">
                  <c:v>10.93838361647218</c:v>
                </c:pt>
                <c:pt idx="254">
                  <c:v>10.93838361647218</c:v>
                </c:pt>
                <c:pt idx="255">
                  <c:v>9.1554504192349686</c:v>
                </c:pt>
                <c:pt idx="256">
                  <c:v>8.6112304473699197</c:v>
                </c:pt>
                <c:pt idx="257">
                  <c:v>9.7242595873261575</c:v>
                </c:pt>
                <c:pt idx="258">
                  <c:v>10.318340615629644</c:v>
                </c:pt>
                <c:pt idx="259">
                  <c:v>8.0909244971991328</c:v>
                </c:pt>
                <c:pt idx="260">
                  <c:v>9.1554504192349686</c:v>
                </c:pt>
                <c:pt idx="261">
                  <c:v>9.7242595873261575</c:v>
                </c:pt>
                <c:pt idx="262">
                  <c:v>10.318340615629644</c:v>
                </c:pt>
                <c:pt idx="263">
                  <c:v>9.7242595873261575</c:v>
                </c:pt>
                <c:pt idx="264">
                  <c:v>9.7242595873261575</c:v>
                </c:pt>
                <c:pt idx="265">
                  <c:v>8.0909244971991328</c:v>
                </c:pt>
                <c:pt idx="266">
                  <c:v>8.6112304473699197</c:v>
                </c:pt>
                <c:pt idx="267">
                  <c:v>7.5938649256789592</c:v>
                </c:pt>
                <c:pt idx="268">
                  <c:v>7.5938649256789592</c:v>
                </c:pt>
                <c:pt idx="269">
                  <c:v>7.5938649256789592</c:v>
                </c:pt>
                <c:pt idx="270">
                  <c:v>8.0909244971991328</c:v>
                </c:pt>
                <c:pt idx="271">
                  <c:v>7.5938649256789592</c:v>
                </c:pt>
                <c:pt idx="272">
                  <c:v>8.6112304473699197</c:v>
                </c:pt>
                <c:pt idx="273">
                  <c:v>8.6112304473699197</c:v>
                </c:pt>
                <c:pt idx="274">
                  <c:v>9.1554504192349686</c:v>
                </c:pt>
                <c:pt idx="275">
                  <c:v>9.7242595873261575</c:v>
                </c:pt>
                <c:pt idx="276">
                  <c:v>8.6112304473699197</c:v>
                </c:pt>
                <c:pt idx="277">
                  <c:v>9.7242595873261575</c:v>
                </c:pt>
                <c:pt idx="278">
                  <c:v>10.318340615629644</c:v>
                </c:pt>
                <c:pt idx="279">
                  <c:v>8.0909244971991328</c:v>
                </c:pt>
                <c:pt idx="280">
                  <c:v>8.6112304473699197</c:v>
                </c:pt>
                <c:pt idx="281">
                  <c:v>9.7242595873261575</c:v>
                </c:pt>
                <c:pt idx="282">
                  <c:v>8.6112304473699197</c:v>
                </c:pt>
                <c:pt idx="283">
                  <c:v>9.7242595873261575</c:v>
                </c:pt>
                <c:pt idx="284">
                  <c:v>9.1554504192349686</c:v>
                </c:pt>
                <c:pt idx="285">
                  <c:v>8.6112304473699197</c:v>
                </c:pt>
                <c:pt idx="286">
                  <c:v>8.0909244971991328</c:v>
                </c:pt>
                <c:pt idx="287">
                  <c:v>9.1554504192349686</c:v>
                </c:pt>
                <c:pt idx="288">
                  <c:v>8.0909244971991328</c:v>
                </c:pt>
                <c:pt idx="289">
                  <c:v>8.6112304473699197</c:v>
                </c:pt>
                <c:pt idx="290">
                  <c:v>9.1554504192349686</c:v>
                </c:pt>
                <c:pt idx="291">
                  <c:v>9.7242595873261575</c:v>
                </c:pt>
                <c:pt idx="292">
                  <c:v>9.1554504192349686</c:v>
                </c:pt>
                <c:pt idx="293">
                  <c:v>9.1554504192349686</c:v>
                </c:pt>
                <c:pt idx="294">
                  <c:v>9.1554504192349686</c:v>
                </c:pt>
                <c:pt idx="295">
                  <c:v>9.7242595873261575</c:v>
                </c:pt>
                <c:pt idx="296">
                  <c:v>9.7242595873261575</c:v>
                </c:pt>
                <c:pt idx="297">
                  <c:v>9.1554504192349686</c:v>
                </c:pt>
                <c:pt idx="298">
                  <c:v>8.6112304473699197</c:v>
                </c:pt>
                <c:pt idx="299">
                  <c:v>9.7242595873261575</c:v>
                </c:pt>
                <c:pt idx="300">
                  <c:v>9.1554504192349686</c:v>
                </c:pt>
                <c:pt idx="301">
                  <c:v>9.7242595873261575</c:v>
                </c:pt>
                <c:pt idx="302">
                  <c:v>9.7242595873261575</c:v>
                </c:pt>
                <c:pt idx="303">
                  <c:v>8.0909244971991328</c:v>
                </c:pt>
                <c:pt idx="304">
                  <c:v>10.318340615629644</c:v>
                </c:pt>
                <c:pt idx="305">
                  <c:v>8.0909244971991328</c:v>
                </c:pt>
                <c:pt idx="306">
                  <c:v>10.318340615629644</c:v>
                </c:pt>
                <c:pt idx="307">
                  <c:v>8.6112304473699197</c:v>
                </c:pt>
                <c:pt idx="308">
                  <c:v>7.5938649256789592</c:v>
                </c:pt>
                <c:pt idx="309">
                  <c:v>8.6112304473699197</c:v>
                </c:pt>
                <c:pt idx="310">
                  <c:v>9.1554504192349686</c:v>
                </c:pt>
                <c:pt idx="311">
                  <c:v>7.5938649256789592</c:v>
                </c:pt>
                <c:pt idx="312">
                  <c:v>8.6112304473699197</c:v>
                </c:pt>
                <c:pt idx="313">
                  <c:v>9.7242595873261575</c:v>
                </c:pt>
                <c:pt idx="314">
                  <c:v>9.7242595873261575</c:v>
                </c:pt>
                <c:pt idx="315">
                  <c:v>7.5938649256789592</c:v>
                </c:pt>
                <c:pt idx="316">
                  <c:v>8.6112304473699197</c:v>
                </c:pt>
                <c:pt idx="317">
                  <c:v>8.6112304473699197</c:v>
                </c:pt>
                <c:pt idx="318">
                  <c:v>7.5938649256789592</c:v>
                </c:pt>
                <c:pt idx="319">
                  <c:v>9.1554504192349686</c:v>
                </c:pt>
                <c:pt idx="320">
                  <c:v>9.1554504192349686</c:v>
                </c:pt>
                <c:pt idx="321">
                  <c:v>8.6112304473699197</c:v>
                </c:pt>
                <c:pt idx="322">
                  <c:v>7.5938649256789592</c:v>
                </c:pt>
                <c:pt idx="323">
                  <c:v>10.318340615629644</c:v>
                </c:pt>
                <c:pt idx="324">
                  <c:v>8.6112304473699197</c:v>
                </c:pt>
                <c:pt idx="325">
                  <c:v>8.6112304473699197</c:v>
                </c:pt>
                <c:pt idx="326">
                  <c:v>8.6112304473699197</c:v>
                </c:pt>
                <c:pt idx="327">
                  <c:v>9.7242595873261575</c:v>
                </c:pt>
                <c:pt idx="328">
                  <c:v>8.6112304473699197</c:v>
                </c:pt>
                <c:pt idx="329">
                  <c:v>9.7242595873261575</c:v>
                </c:pt>
                <c:pt idx="330">
                  <c:v>8.6112304473699197</c:v>
                </c:pt>
                <c:pt idx="331">
                  <c:v>8.0909244971991328</c:v>
                </c:pt>
                <c:pt idx="332">
                  <c:v>8.6112304473699197</c:v>
                </c:pt>
                <c:pt idx="333">
                  <c:v>8.6112304473699197</c:v>
                </c:pt>
                <c:pt idx="334">
                  <c:v>8.0909244971991328</c:v>
                </c:pt>
                <c:pt idx="335">
                  <c:v>9.1554504192349686</c:v>
                </c:pt>
                <c:pt idx="336">
                  <c:v>8.0909244971991328</c:v>
                </c:pt>
                <c:pt idx="337">
                  <c:v>7.5938649256789592</c:v>
                </c:pt>
                <c:pt idx="338">
                  <c:v>7.5938649256789592</c:v>
                </c:pt>
                <c:pt idx="339">
                  <c:v>8.0909244971991328</c:v>
                </c:pt>
                <c:pt idx="340">
                  <c:v>8.6112304473699197</c:v>
                </c:pt>
                <c:pt idx="341">
                  <c:v>8.6112304473699197</c:v>
                </c:pt>
                <c:pt idx="342">
                  <c:v>8.0909244971991328</c:v>
                </c:pt>
                <c:pt idx="343">
                  <c:v>9.1554504192349686</c:v>
                </c:pt>
                <c:pt idx="344">
                  <c:v>8.6112304473699197</c:v>
                </c:pt>
                <c:pt idx="345">
                  <c:v>8.0909244971991328</c:v>
                </c:pt>
                <c:pt idx="346">
                  <c:v>8.6112304473699197</c:v>
                </c:pt>
                <c:pt idx="347">
                  <c:v>9.7242595873261575</c:v>
                </c:pt>
                <c:pt idx="348">
                  <c:v>9.1554504192349686</c:v>
                </c:pt>
                <c:pt idx="349">
                  <c:v>9.7242595873261575</c:v>
                </c:pt>
                <c:pt idx="350">
                  <c:v>8.6112304473699197</c:v>
                </c:pt>
                <c:pt idx="351">
                  <c:v>9.1554504192349686</c:v>
                </c:pt>
                <c:pt idx="352">
                  <c:v>8.6112304473699197</c:v>
                </c:pt>
                <c:pt idx="353">
                  <c:v>8.6112304473699197</c:v>
                </c:pt>
                <c:pt idx="354">
                  <c:v>8.6112304473699197</c:v>
                </c:pt>
                <c:pt idx="355">
                  <c:v>21.688800270037017</c:v>
                </c:pt>
                <c:pt idx="356">
                  <c:v>15.243417863984126</c:v>
                </c:pt>
                <c:pt idx="357">
                  <c:v>19.677058000104321</c:v>
                </c:pt>
                <c:pt idx="358">
                  <c:v>18.723794311806625</c:v>
                </c:pt>
                <c:pt idx="359">
                  <c:v>16.918598969599898</c:v>
                </c:pt>
                <c:pt idx="360">
                  <c:v>19.677058000104321</c:v>
                </c:pt>
                <c:pt idx="361">
                  <c:v>17.804564489100954</c:v>
                </c:pt>
                <c:pt idx="362">
                  <c:v>14.452698525828485</c:v>
                </c:pt>
                <c:pt idx="363">
                  <c:v>13.692236054542748</c:v>
                </c:pt>
                <c:pt idx="364">
                  <c:v>13.692236054542748</c:v>
                </c:pt>
                <c:pt idx="365">
                  <c:v>10.93838361647218</c:v>
                </c:pt>
                <c:pt idx="366">
                  <c:v>12.961296463757792</c:v>
                </c:pt>
                <c:pt idx="367">
                  <c:v>11.585086110292956</c:v>
                </c:pt>
                <c:pt idx="368">
                  <c:v>12.259152986268287</c:v>
                </c:pt>
                <c:pt idx="369">
                  <c:v>12.259152986268287</c:v>
                </c:pt>
                <c:pt idx="370">
                  <c:v>10.318340615629644</c:v>
                </c:pt>
                <c:pt idx="371">
                  <c:v>11.585086110292956</c:v>
                </c:pt>
                <c:pt idx="372">
                  <c:v>10.93838361647218</c:v>
                </c:pt>
                <c:pt idx="373">
                  <c:v>9.7242595873261575</c:v>
                </c:pt>
                <c:pt idx="374">
                  <c:v>12.259152986268287</c:v>
                </c:pt>
                <c:pt idx="375">
                  <c:v>9.1554504192349686</c:v>
                </c:pt>
                <c:pt idx="376">
                  <c:v>9.7242595873261575</c:v>
                </c:pt>
                <c:pt idx="377">
                  <c:v>10.93838361647218</c:v>
                </c:pt>
                <c:pt idx="378">
                  <c:v>10.93838361647218</c:v>
                </c:pt>
                <c:pt idx="379">
                  <c:v>10.318340615629644</c:v>
                </c:pt>
                <c:pt idx="380">
                  <c:v>10.93838361647218</c:v>
                </c:pt>
                <c:pt idx="381">
                  <c:v>15.243417863984126</c:v>
                </c:pt>
                <c:pt idx="382">
                  <c:v>9.7242595873261575</c:v>
                </c:pt>
                <c:pt idx="383">
                  <c:v>9.7242595873261575</c:v>
                </c:pt>
                <c:pt idx="384">
                  <c:v>9.7242595873261575</c:v>
                </c:pt>
                <c:pt idx="385">
                  <c:v>9.7242595873261575</c:v>
                </c:pt>
                <c:pt idx="386">
                  <c:v>8.6112304473699197</c:v>
                </c:pt>
                <c:pt idx="387">
                  <c:v>9.7242595873261575</c:v>
                </c:pt>
                <c:pt idx="388">
                  <c:v>8.6112304473699197</c:v>
                </c:pt>
                <c:pt idx="389">
                  <c:v>9.7242595873261575</c:v>
                </c:pt>
                <c:pt idx="390">
                  <c:v>8.6112304473699197</c:v>
                </c:pt>
                <c:pt idx="391">
                  <c:v>7.5938649256789592</c:v>
                </c:pt>
                <c:pt idx="392">
                  <c:v>9.1554504192349686</c:v>
                </c:pt>
                <c:pt idx="393">
                  <c:v>8.6112304473699197</c:v>
                </c:pt>
                <c:pt idx="394">
                  <c:v>9.1554504192349686</c:v>
                </c:pt>
                <c:pt idx="395">
                  <c:v>9.7242595873261575</c:v>
                </c:pt>
                <c:pt idx="396">
                  <c:v>10.318340615629644</c:v>
                </c:pt>
                <c:pt idx="397">
                  <c:v>8.6112304473699197</c:v>
                </c:pt>
                <c:pt idx="398">
                  <c:v>9.7242595873261575</c:v>
                </c:pt>
                <c:pt idx="399">
                  <c:v>9.7242595873261575</c:v>
                </c:pt>
                <c:pt idx="400">
                  <c:v>9.1554504192349686</c:v>
                </c:pt>
                <c:pt idx="401">
                  <c:v>9.7242595873261575</c:v>
                </c:pt>
                <c:pt idx="402">
                  <c:v>8.6112304473699197</c:v>
                </c:pt>
                <c:pt idx="403">
                  <c:v>10.318340615629644</c:v>
                </c:pt>
                <c:pt idx="404">
                  <c:v>9.7242595873261575</c:v>
                </c:pt>
                <c:pt idx="405">
                  <c:v>17.804564489100954</c:v>
                </c:pt>
                <c:pt idx="406">
                  <c:v>8.6112304473699197</c:v>
                </c:pt>
                <c:pt idx="407">
                  <c:v>9.7242595873261575</c:v>
                </c:pt>
                <c:pt idx="408">
                  <c:v>8.6112304473699197</c:v>
                </c:pt>
                <c:pt idx="409">
                  <c:v>8.0909244971991328</c:v>
                </c:pt>
                <c:pt idx="410">
                  <c:v>8.6112304473699197</c:v>
                </c:pt>
                <c:pt idx="411">
                  <c:v>9.7242595873261575</c:v>
                </c:pt>
                <c:pt idx="412">
                  <c:v>8.6112304473699197</c:v>
                </c:pt>
                <c:pt idx="413">
                  <c:v>9.1554504192349686</c:v>
                </c:pt>
                <c:pt idx="414">
                  <c:v>7.5938649256789592</c:v>
                </c:pt>
                <c:pt idx="415">
                  <c:v>7.5938649256789592</c:v>
                </c:pt>
                <c:pt idx="416">
                  <c:v>9.7242595873261575</c:v>
                </c:pt>
                <c:pt idx="417">
                  <c:v>7.5938649256789592</c:v>
                </c:pt>
                <c:pt idx="418">
                  <c:v>9.1554504192349686</c:v>
                </c:pt>
                <c:pt idx="419">
                  <c:v>10.318340615629644</c:v>
                </c:pt>
                <c:pt idx="420">
                  <c:v>8.6112304473699197</c:v>
                </c:pt>
                <c:pt idx="421">
                  <c:v>9.7242595873261575</c:v>
                </c:pt>
                <c:pt idx="422">
                  <c:v>10.93838361647218</c:v>
                </c:pt>
                <c:pt idx="423">
                  <c:v>9.1554504192349686</c:v>
                </c:pt>
                <c:pt idx="424">
                  <c:v>10.93838361647218</c:v>
                </c:pt>
                <c:pt idx="425">
                  <c:v>10.318340615629644</c:v>
                </c:pt>
                <c:pt idx="426">
                  <c:v>8.6112304473699197</c:v>
                </c:pt>
                <c:pt idx="427">
                  <c:v>9.7242595873261575</c:v>
                </c:pt>
                <c:pt idx="428">
                  <c:v>10.318340615629644</c:v>
                </c:pt>
                <c:pt idx="429">
                  <c:v>9.7242595873261575</c:v>
                </c:pt>
                <c:pt idx="430">
                  <c:v>11.585086110292956</c:v>
                </c:pt>
                <c:pt idx="431">
                  <c:v>9.7242595873261575</c:v>
                </c:pt>
                <c:pt idx="432">
                  <c:v>10.93838361647218</c:v>
                </c:pt>
                <c:pt idx="433">
                  <c:v>10.318340615629644</c:v>
                </c:pt>
                <c:pt idx="434">
                  <c:v>9.1554504192349686</c:v>
                </c:pt>
                <c:pt idx="435">
                  <c:v>9.7242595873261575</c:v>
                </c:pt>
                <c:pt idx="436">
                  <c:v>9.7242595873261575</c:v>
                </c:pt>
                <c:pt idx="437">
                  <c:v>9.7242595873261575</c:v>
                </c:pt>
                <c:pt idx="438">
                  <c:v>8.6112304473699197</c:v>
                </c:pt>
                <c:pt idx="439">
                  <c:v>8.6112304473699197</c:v>
                </c:pt>
                <c:pt idx="440">
                  <c:v>9.1554504192349686</c:v>
                </c:pt>
                <c:pt idx="441">
                  <c:v>9.1554504192349686</c:v>
                </c:pt>
                <c:pt idx="442">
                  <c:v>9.1554504192349686</c:v>
                </c:pt>
                <c:pt idx="443">
                  <c:v>10.93838361647218</c:v>
                </c:pt>
                <c:pt idx="444">
                  <c:v>9.7242595873261575</c:v>
                </c:pt>
                <c:pt idx="445">
                  <c:v>9.7242595873261575</c:v>
                </c:pt>
                <c:pt idx="446">
                  <c:v>9.7242595873261575</c:v>
                </c:pt>
                <c:pt idx="447">
                  <c:v>9.1554504192349686</c:v>
                </c:pt>
                <c:pt idx="448">
                  <c:v>10.318340615629644</c:v>
                </c:pt>
                <c:pt idx="449">
                  <c:v>13.692236054542748</c:v>
                </c:pt>
                <c:pt idx="450">
                  <c:v>15.243417863984126</c:v>
                </c:pt>
                <c:pt idx="451">
                  <c:v>17.804564489100954</c:v>
                </c:pt>
                <c:pt idx="452">
                  <c:v>19.677058000104321</c:v>
                </c:pt>
                <c:pt idx="453">
                  <c:v>16.918598969599898</c:v>
                </c:pt>
                <c:pt idx="454">
                  <c:v>16.0651352389945</c:v>
                </c:pt>
                <c:pt idx="455">
                  <c:v>17.804564489100954</c:v>
                </c:pt>
                <c:pt idx="456">
                  <c:v>15.243417863984126</c:v>
                </c:pt>
                <c:pt idx="457">
                  <c:v>14.452698525828485</c:v>
                </c:pt>
                <c:pt idx="458">
                  <c:v>15.243417863984126</c:v>
                </c:pt>
                <c:pt idx="459">
                  <c:v>13.692236054542748</c:v>
                </c:pt>
                <c:pt idx="460">
                  <c:v>11.585086110292956</c:v>
                </c:pt>
                <c:pt idx="461">
                  <c:v>12.259152986268287</c:v>
                </c:pt>
                <c:pt idx="462">
                  <c:v>10.93838361647218</c:v>
                </c:pt>
                <c:pt idx="463">
                  <c:v>10.93838361647218</c:v>
                </c:pt>
                <c:pt idx="464">
                  <c:v>10.93838361647218</c:v>
                </c:pt>
                <c:pt idx="465">
                  <c:v>11.585086110292956</c:v>
                </c:pt>
                <c:pt idx="466">
                  <c:v>11.585086110292956</c:v>
                </c:pt>
                <c:pt idx="467">
                  <c:v>10.318340615629644</c:v>
                </c:pt>
                <c:pt idx="468">
                  <c:v>10.93838361647218</c:v>
                </c:pt>
                <c:pt idx="469">
                  <c:v>10.318340615629644</c:v>
                </c:pt>
                <c:pt idx="470">
                  <c:v>10.318340615629644</c:v>
                </c:pt>
                <c:pt idx="471">
                  <c:v>12.259152986268287</c:v>
                </c:pt>
                <c:pt idx="472">
                  <c:v>10.93838361647218</c:v>
                </c:pt>
                <c:pt idx="473">
                  <c:v>12.259152986268287</c:v>
                </c:pt>
                <c:pt idx="474">
                  <c:v>11.585086110292956</c:v>
                </c:pt>
                <c:pt idx="475">
                  <c:v>10.318340615629644</c:v>
                </c:pt>
                <c:pt idx="476">
                  <c:v>11.585086110292956</c:v>
                </c:pt>
                <c:pt idx="477">
                  <c:v>10.93838361647218</c:v>
                </c:pt>
                <c:pt idx="478">
                  <c:v>10.93838361647218</c:v>
                </c:pt>
                <c:pt idx="479">
                  <c:v>11.585086110292956</c:v>
                </c:pt>
                <c:pt idx="480">
                  <c:v>10.93838361647218</c:v>
                </c:pt>
                <c:pt idx="481">
                  <c:v>10.93838361647218</c:v>
                </c:pt>
                <c:pt idx="482">
                  <c:v>11.585086110292956</c:v>
                </c:pt>
                <c:pt idx="483">
                  <c:v>11.585086110292956</c:v>
                </c:pt>
                <c:pt idx="484">
                  <c:v>26.155326832758512</c:v>
                </c:pt>
                <c:pt idx="485">
                  <c:v>20.665132132132609</c:v>
                </c:pt>
                <c:pt idx="486">
                  <c:v>20.665132132132609</c:v>
                </c:pt>
                <c:pt idx="487">
                  <c:v>18.723794311806625</c:v>
                </c:pt>
                <c:pt idx="488">
                  <c:v>16.0651352389945</c:v>
                </c:pt>
                <c:pt idx="489">
                  <c:v>16.0651352389945</c:v>
                </c:pt>
                <c:pt idx="490">
                  <c:v>13.692236054542748</c:v>
                </c:pt>
                <c:pt idx="491">
                  <c:v>15.243417863984126</c:v>
                </c:pt>
                <c:pt idx="492">
                  <c:v>16.918598969599898</c:v>
                </c:pt>
                <c:pt idx="493">
                  <c:v>15.243417863984126</c:v>
                </c:pt>
                <c:pt idx="494">
                  <c:v>16.0651352389945</c:v>
                </c:pt>
                <c:pt idx="495">
                  <c:v>12.961296463757792</c:v>
                </c:pt>
                <c:pt idx="496">
                  <c:v>14.452698525828485</c:v>
                </c:pt>
                <c:pt idx="497">
                  <c:v>12.961296463757792</c:v>
                </c:pt>
                <c:pt idx="498">
                  <c:v>13.692236054542748</c:v>
                </c:pt>
                <c:pt idx="499">
                  <c:v>11.585086110292956</c:v>
                </c:pt>
                <c:pt idx="500">
                  <c:v>10.93838361647218</c:v>
                </c:pt>
                <c:pt idx="501">
                  <c:v>12.961296463757792</c:v>
                </c:pt>
                <c:pt idx="502">
                  <c:v>12.961296463757792</c:v>
                </c:pt>
                <c:pt idx="503">
                  <c:v>12.961296463757792</c:v>
                </c:pt>
                <c:pt idx="504">
                  <c:v>10.318340615629644</c:v>
                </c:pt>
                <c:pt idx="505">
                  <c:v>9.7242595873261575</c:v>
                </c:pt>
                <c:pt idx="506">
                  <c:v>9.7242595873261575</c:v>
                </c:pt>
                <c:pt idx="507">
                  <c:v>11.585086110292956</c:v>
                </c:pt>
                <c:pt idx="508">
                  <c:v>9.7242595873261575</c:v>
                </c:pt>
                <c:pt idx="509">
                  <c:v>9.7242595873261575</c:v>
                </c:pt>
                <c:pt idx="510">
                  <c:v>9.1554504192349686</c:v>
                </c:pt>
                <c:pt idx="511">
                  <c:v>10.318340615629644</c:v>
                </c:pt>
                <c:pt idx="512">
                  <c:v>9.1554504192349686</c:v>
                </c:pt>
                <c:pt idx="513">
                  <c:v>9.7242595873261575</c:v>
                </c:pt>
                <c:pt idx="514">
                  <c:v>10.93838361647218</c:v>
                </c:pt>
                <c:pt idx="515">
                  <c:v>9.7242595873261575</c:v>
                </c:pt>
                <c:pt idx="516">
                  <c:v>9.7242595873261575</c:v>
                </c:pt>
                <c:pt idx="517">
                  <c:v>10.93838361647218</c:v>
                </c:pt>
                <c:pt idx="518">
                  <c:v>10.318340615629644</c:v>
                </c:pt>
                <c:pt idx="519">
                  <c:v>10.93838361647218</c:v>
                </c:pt>
                <c:pt idx="520">
                  <c:v>9.7242595873261575</c:v>
                </c:pt>
                <c:pt idx="521">
                  <c:v>9.7242595873261575</c:v>
                </c:pt>
                <c:pt idx="522">
                  <c:v>11.585086110292956</c:v>
                </c:pt>
                <c:pt idx="523">
                  <c:v>10.93838361647218</c:v>
                </c:pt>
                <c:pt idx="524">
                  <c:v>11.585086110292956</c:v>
                </c:pt>
                <c:pt idx="525">
                  <c:v>10.318340615629644</c:v>
                </c:pt>
                <c:pt idx="526">
                  <c:v>10.318340615629644</c:v>
                </c:pt>
                <c:pt idx="527">
                  <c:v>10.93838361647218</c:v>
                </c:pt>
                <c:pt idx="528">
                  <c:v>9.7242595873261575</c:v>
                </c:pt>
                <c:pt idx="529">
                  <c:v>9.1554504192349686</c:v>
                </c:pt>
                <c:pt idx="530">
                  <c:v>10.318340615629644</c:v>
                </c:pt>
                <c:pt idx="531">
                  <c:v>10.318340615629644</c:v>
                </c:pt>
                <c:pt idx="532">
                  <c:v>9.1554504192349686</c:v>
                </c:pt>
                <c:pt idx="533">
                  <c:v>9.7242595873261575</c:v>
                </c:pt>
                <c:pt idx="534">
                  <c:v>10.318340615629644</c:v>
                </c:pt>
                <c:pt idx="535">
                  <c:v>10.318340615629644</c:v>
                </c:pt>
                <c:pt idx="536">
                  <c:v>9.1554504192349686</c:v>
                </c:pt>
                <c:pt idx="537">
                  <c:v>9.1554504192349686</c:v>
                </c:pt>
                <c:pt idx="538">
                  <c:v>9.1554504192349686</c:v>
                </c:pt>
                <c:pt idx="539">
                  <c:v>9.1554504192349686</c:v>
                </c:pt>
                <c:pt idx="540">
                  <c:v>9.1554504192349686</c:v>
                </c:pt>
                <c:pt idx="541">
                  <c:v>9.1554504192349686</c:v>
                </c:pt>
                <c:pt idx="542">
                  <c:v>9.1554504192349686</c:v>
                </c:pt>
                <c:pt idx="543">
                  <c:v>10.93838361647218</c:v>
                </c:pt>
                <c:pt idx="544">
                  <c:v>10.93838361647218</c:v>
                </c:pt>
                <c:pt idx="545">
                  <c:v>9.1554504192349686</c:v>
                </c:pt>
                <c:pt idx="546">
                  <c:v>10.93838361647218</c:v>
                </c:pt>
                <c:pt idx="547">
                  <c:v>9.1554504192349686</c:v>
                </c:pt>
                <c:pt idx="548">
                  <c:v>9.7242595873261575</c:v>
                </c:pt>
                <c:pt idx="549">
                  <c:v>8.6112304473699197</c:v>
                </c:pt>
                <c:pt idx="550">
                  <c:v>8.6112304473699197</c:v>
                </c:pt>
                <c:pt idx="551">
                  <c:v>9.1554504192349686</c:v>
                </c:pt>
                <c:pt idx="552">
                  <c:v>9.7242595873261575</c:v>
                </c:pt>
                <c:pt idx="553">
                  <c:v>9.1554504192349686</c:v>
                </c:pt>
                <c:pt idx="554">
                  <c:v>9.1554504192349686</c:v>
                </c:pt>
                <c:pt idx="555">
                  <c:v>10.318340615629644</c:v>
                </c:pt>
                <c:pt idx="556">
                  <c:v>9.1554504192349686</c:v>
                </c:pt>
                <c:pt idx="557">
                  <c:v>9.7242595873261575</c:v>
                </c:pt>
                <c:pt idx="558">
                  <c:v>8.6112304473699197</c:v>
                </c:pt>
                <c:pt idx="559">
                  <c:v>9.7242595873261575</c:v>
                </c:pt>
                <c:pt idx="560">
                  <c:v>9.7242595873261575</c:v>
                </c:pt>
                <c:pt idx="561">
                  <c:v>8.6112304473699197</c:v>
                </c:pt>
                <c:pt idx="562">
                  <c:v>8.6112304473699197</c:v>
                </c:pt>
                <c:pt idx="563">
                  <c:v>9.7242595873261575</c:v>
                </c:pt>
                <c:pt idx="564">
                  <c:v>12.259152986268287</c:v>
                </c:pt>
                <c:pt idx="565">
                  <c:v>10.318340615629644</c:v>
                </c:pt>
                <c:pt idx="566">
                  <c:v>10.318340615629644</c:v>
                </c:pt>
                <c:pt idx="567">
                  <c:v>9.1554504192349686</c:v>
                </c:pt>
                <c:pt idx="568">
                  <c:v>9.1554504192349686</c:v>
                </c:pt>
                <c:pt idx="569">
                  <c:v>8.6112304473699197</c:v>
                </c:pt>
                <c:pt idx="570">
                  <c:v>10.93838361647218</c:v>
                </c:pt>
                <c:pt idx="571">
                  <c:v>9.7242595873261575</c:v>
                </c:pt>
                <c:pt idx="572">
                  <c:v>10.318340615629644</c:v>
                </c:pt>
                <c:pt idx="573">
                  <c:v>9.7242595873261575</c:v>
                </c:pt>
                <c:pt idx="574">
                  <c:v>9.7242595873261575</c:v>
                </c:pt>
                <c:pt idx="575">
                  <c:v>8.6112304473699197</c:v>
                </c:pt>
                <c:pt idx="576">
                  <c:v>10.318340615629644</c:v>
                </c:pt>
                <c:pt idx="577">
                  <c:v>8.6112304473699197</c:v>
                </c:pt>
                <c:pt idx="578">
                  <c:v>9.7242595873261575</c:v>
                </c:pt>
                <c:pt idx="579">
                  <c:v>9.7242595873261575</c:v>
                </c:pt>
                <c:pt idx="580">
                  <c:v>9.7242595873261575</c:v>
                </c:pt>
                <c:pt idx="581">
                  <c:v>9.7242595873261575</c:v>
                </c:pt>
                <c:pt idx="582">
                  <c:v>9.7242595873261575</c:v>
                </c:pt>
                <c:pt idx="583">
                  <c:v>8.6112304473699197</c:v>
                </c:pt>
                <c:pt idx="584">
                  <c:v>9.1554504192349686</c:v>
                </c:pt>
                <c:pt idx="585">
                  <c:v>9.1554504192349686</c:v>
                </c:pt>
                <c:pt idx="586">
                  <c:v>9.7242595873261575</c:v>
                </c:pt>
                <c:pt idx="587">
                  <c:v>10.93838361647218</c:v>
                </c:pt>
                <c:pt idx="588">
                  <c:v>12.961296463757792</c:v>
                </c:pt>
                <c:pt idx="589">
                  <c:v>11.585086110292956</c:v>
                </c:pt>
                <c:pt idx="590">
                  <c:v>13.692236054542748</c:v>
                </c:pt>
                <c:pt idx="591">
                  <c:v>12.259152986268287</c:v>
                </c:pt>
                <c:pt idx="592">
                  <c:v>11.585086110292956</c:v>
                </c:pt>
                <c:pt idx="593">
                  <c:v>10.93838361647218</c:v>
                </c:pt>
                <c:pt idx="594">
                  <c:v>10.318340615629644</c:v>
                </c:pt>
                <c:pt idx="595">
                  <c:v>9.7242595873261575</c:v>
                </c:pt>
                <c:pt idx="596">
                  <c:v>9.7242595873261575</c:v>
                </c:pt>
                <c:pt idx="597">
                  <c:v>10.93838361647218</c:v>
                </c:pt>
                <c:pt idx="598">
                  <c:v>10.93838361647218</c:v>
                </c:pt>
                <c:pt idx="599">
                  <c:v>8.6112304473699197</c:v>
                </c:pt>
                <c:pt idx="600">
                  <c:v>10.318340615629644</c:v>
                </c:pt>
                <c:pt idx="601">
                  <c:v>10.318340615629644</c:v>
                </c:pt>
                <c:pt idx="602">
                  <c:v>10.318340615629644</c:v>
                </c:pt>
                <c:pt idx="603">
                  <c:v>10.318340615629644</c:v>
                </c:pt>
                <c:pt idx="604">
                  <c:v>9.7242595873261575</c:v>
                </c:pt>
                <c:pt idx="605">
                  <c:v>8.6112304473699197</c:v>
                </c:pt>
                <c:pt idx="606">
                  <c:v>8.6112304473699197</c:v>
                </c:pt>
                <c:pt idx="607">
                  <c:v>8.0909244971991328</c:v>
                </c:pt>
                <c:pt idx="608">
                  <c:v>9.1554504192349686</c:v>
                </c:pt>
                <c:pt idx="609">
                  <c:v>9.7242595873261575</c:v>
                </c:pt>
                <c:pt idx="610">
                  <c:v>9.7242595873261575</c:v>
                </c:pt>
                <c:pt idx="611">
                  <c:v>8.6112304473699197</c:v>
                </c:pt>
                <c:pt idx="612">
                  <c:v>9.1554504192349686</c:v>
                </c:pt>
                <c:pt idx="613">
                  <c:v>10.318340615629644</c:v>
                </c:pt>
                <c:pt idx="614">
                  <c:v>10.93838361647218</c:v>
                </c:pt>
                <c:pt idx="615">
                  <c:v>9.1554504192349686</c:v>
                </c:pt>
                <c:pt idx="616">
                  <c:v>10.318340615629644</c:v>
                </c:pt>
                <c:pt idx="617">
                  <c:v>8.6112304473699197</c:v>
                </c:pt>
                <c:pt idx="618">
                  <c:v>9.7242595873261575</c:v>
                </c:pt>
                <c:pt idx="619">
                  <c:v>10.318340615629644</c:v>
                </c:pt>
                <c:pt idx="620">
                  <c:v>9.1554504192349686</c:v>
                </c:pt>
                <c:pt idx="621">
                  <c:v>10.318340615629644</c:v>
                </c:pt>
                <c:pt idx="622">
                  <c:v>9.7242595873261575</c:v>
                </c:pt>
                <c:pt idx="623">
                  <c:v>8.6112304473699197</c:v>
                </c:pt>
                <c:pt idx="624">
                  <c:v>10.318340615629644</c:v>
                </c:pt>
                <c:pt idx="625">
                  <c:v>9.7242595873261575</c:v>
                </c:pt>
                <c:pt idx="626">
                  <c:v>9.7242595873261575</c:v>
                </c:pt>
                <c:pt idx="627">
                  <c:v>10.318340615629644</c:v>
                </c:pt>
                <c:pt idx="628">
                  <c:v>10.318340615629644</c:v>
                </c:pt>
                <c:pt idx="629">
                  <c:v>9.1554504192349686</c:v>
                </c:pt>
                <c:pt idx="630">
                  <c:v>9.1554504192349686</c:v>
                </c:pt>
                <c:pt idx="631">
                  <c:v>11.585086110292956</c:v>
                </c:pt>
                <c:pt idx="632">
                  <c:v>9.1554504192349686</c:v>
                </c:pt>
                <c:pt idx="633">
                  <c:v>9.7242595873261575</c:v>
                </c:pt>
                <c:pt idx="634">
                  <c:v>10.318340615629644</c:v>
                </c:pt>
                <c:pt idx="635">
                  <c:v>9.7242595873261575</c:v>
                </c:pt>
                <c:pt idx="636">
                  <c:v>12.259152986268287</c:v>
                </c:pt>
                <c:pt idx="637">
                  <c:v>10.93838361647218</c:v>
                </c:pt>
                <c:pt idx="638">
                  <c:v>9.7242595873261575</c:v>
                </c:pt>
                <c:pt idx="639">
                  <c:v>11.585086110292956</c:v>
                </c:pt>
                <c:pt idx="640">
                  <c:v>10.93838361647218</c:v>
                </c:pt>
                <c:pt idx="641">
                  <c:v>11.585086110292956</c:v>
                </c:pt>
                <c:pt idx="642">
                  <c:v>8.6112304473699197</c:v>
                </c:pt>
                <c:pt idx="643">
                  <c:v>10.93838361647218</c:v>
                </c:pt>
                <c:pt idx="644">
                  <c:v>8.6112304473699197</c:v>
                </c:pt>
                <c:pt idx="645">
                  <c:v>10.318340615629644</c:v>
                </c:pt>
                <c:pt idx="646">
                  <c:v>10.318340615629644</c:v>
                </c:pt>
                <c:pt idx="647">
                  <c:v>9.7242595873261575</c:v>
                </c:pt>
                <c:pt idx="648">
                  <c:v>9.7242595873261575</c:v>
                </c:pt>
                <c:pt idx="649">
                  <c:v>9.7242595873261575</c:v>
                </c:pt>
                <c:pt idx="650">
                  <c:v>10.318340615629644</c:v>
                </c:pt>
                <c:pt idx="651">
                  <c:v>8.0909244971991328</c:v>
                </c:pt>
                <c:pt idx="652">
                  <c:v>8.0909244971991328</c:v>
                </c:pt>
                <c:pt idx="653">
                  <c:v>8.6112304473699197</c:v>
                </c:pt>
                <c:pt idx="654">
                  <c:v>10.318340615629644</c:v>
                </c:pt>
                <c:pt idx="655">
                  <c:v>8.6112304473699197</c:v>
                </c:pt>
                <c:pt idx="656">
                  <c:v>9.7242595873261575</c:v>
                </c:pt>
                <c:pt idx="657">
                  <c:v>10.318340615629644</c:v>
                </c:pt>
                <c:pt idx="658">
                  <c:v>9.7242595873261575</c:v>
                </c:pt>
                <c:pt idx="659">
                  <c:v>9.7242595873261575</c:v>
                </c:pt>
                <c:pt idx="660">
                  <c:v>10.318340615629644</c:v>
                </c:pt>
                <c:pt idx="661">
                  <c:v>8.6112304473699197</c:v>
                </c:pt>
                <c:pt idx="662">
                  <c:v>8.6112304473699197</c:v>
                </c:pt>
                <c:pt idx="663">
                  <c:v>10.318340615629644</c:v>
                </c:pt>
                <c:pt idx="664">
                  <c:v>9.1554504192349686</c:v>
                </c:pt>
                <c:pt idx="665">
                  <c:v>9.7242595873261575</c:v>
                </c:pt>
                <c:pt idx="666">
                  <c:v>8.6112304473699197</c:v>
                </c:pt>
                <c:pt idx="667">
                  <c:v>10.318340615629644</c:v>
                </c:pt>
                <c:pt idx="668">
                  <c:v>9.7242595873261575</c:v>
                </c:pt>
                <c:pt idx="669">
                  <c:v>8.6112304473699197</c:v>
                </c:pt>
                <c:pt idx="670">
                  <c:v>7.5938649256789592</c:v>
                </c:pt>
                <c:pt idx="671">
                  <c:v>9.1554504192349686</c:v>
                </c:pt>
                <c:pt idx="672">
                  <c:v>9.1554504192349686</c:v>
                </c:pt>
                <c:pt idx="673">
                  <c:v>9.1554504192349686</c:v>
                </c:pt>
                <c:pt idx="674">
                  <c:v>9.1554504192349686</c:v>
                </c:pt>
                <c:pt idx="675">
                  <c:v>9.1554504192349686</c:v>
                </c:pt>
                <c:pt idx="676">
                  <c:v>9.1554504192349686</c:v>
                </c:pt>
                <c:pt idx="677">
                  <c:v>9.1554504192349686</c:v>
                </c:pt>
                <c:pt idx="678">
                  <c:v>9.1554504192349686</c:v>
                </c:pt>
                <c:pt idx="679">
                  <c:v>9.1554504192349686</c:v>
                </c:pt>
                <c:pt idx="680">
                  <c:v>9.1554504192349686</c:v>
                </c:pt>
                <c:pt idx="681">
                  <c:v>9.1554504192349686</c:v>
                </c:pt>
                <c:pt idx="682">
                  <c:v>9.1554504192349686</c:v>
                </c:pt>
                <c:pt idx="683">
                  <c:v>8.6112304473699197</c:v>
                </c:pt>
                <c:pt idx="684">
                  <c:v>8.6112304473699197</c:v>
                </c:pt>
                <c:pt idx="685">
                  <c:v>9.7242595873261575</c:v>
                </c:pt>
                <c:pt idx="686">
                  <c:v>10.318340615629644</c:v>
                </c:pt>
                <c:pt idx="687">
                  <c:v>8.0909244971991328</c:v>
                </c:pt>
                <c:pt idx="688">
                  <c:v>8.0909244971991328</c:v>
                </c:pt>
                <c:pt idx="689">
                  <c:v>10.93838361647218</c:v>
                </c:pt>
                <c:pt idx="690">
                  <c:v>10.318340615629644</c:v>
                </c:pt>
                <c:pt idx="691">
                  <c:v>10.93838361647218</c:v>
                </c:pt>
                <c:pt idx="692">
                  <c:v>10.93838361647218</c:v>
                </c:pt>
                <c:pt idx="693">
                  <c:v>10.318340615629644</c:v>
                </c:pt>
                <c:pt idx="694">
                  <c:v>9.7242595873261575</c:v>
                </c:pt>
                <c:pt idx="695">
                  <c:v>10.318340615629644</c:v>
                </c:pt>
                <c:pt idx="696">
                  <c:v>9.1554504192349686</c:v>
                </c:pt>
                <c:pt idx="697">
                  <c:v>9.7242595873261575</c:v>
                </c:pt>
                <c:pt idx="698">
                  <c:v>9.7242595873261575</c:v>
                </c:pt>
                <c:pt idx="699">
                  <c:v>8.6112304473699197</c:v>
                </c:pt>
                <c:pt idx="700">
                  <c:v>9.7242595873261575</c:v>
                </c:pt>
                <c:pt idx="701">
                  <c:v>9.1554504192349686</c:v>
                </c:pt>
                <c:pt idx="702">
                  <c:v>9.1554504192349686</c:v>
                </c:pt>
                <c:pt idx="703">
                  <c:v>8.6112304473699197</c:v>
                </c:pt>
                <c:pt idx="704">
                  <c:v>9.7242595873261575</c:v>
                </c:pt>
                <c:pt idx="705">
                  <c:v>8.6112304473699197</c:v>
                </c:pt>
                <c:pt idx="706">
                  <c:v>9.1554504192349686</c:v>
                </c:pt>
                <c:pt idx="707">
                  <c:v>9.7242595873261575</c:v>
                </c:pt>
                <c:pt idx="708">
                  <c:v>9.1554504192349686</c:v>
                </c:pt>
                <c:pt idx="709">
                  <c:v>8.6112304473699197</c:v>
                </c:pt>
                <c:pt idx="710">
                  <c:v>10.318340615629644</c:v>
                </c:pt>
                <c:pt idx="711">
                  <c:v>9.1554504192349686</c:v>
                </c:pt>
                <c:pt idx="712">
                  <c:v>8.6112304473699197</c:v>
                </c:pt>
                <c:pt idx="713">
                  <c:v>8.6112304473699197</c:v>
                </c:pt>
                <c:pt idx="714">
                  <c:v>9.1554504192349686</c:v>
                </c:pt>
                <c:pt idx="715">
                  <c:v>9.7242595873261575</c:v>
                </c:pt>
                <c:pt idx="716">
                  <c:v>9.1554504192349686</c:v>
                </c:pt>
                <c:pt idx="717">
                  <c:v>8.6112304473699197</c:v>
                </c:pt>
                <c:pt idx="718">
                  <c:v>9.7242595873261575</c:v>
                </c:pt>
                <c:pt idx="719">
                  <c:v>8.6112304473699197</c:v>
                </c:pt>
              </c:numCache>
            </c:numRef>
          </c:xVal>
          <c:yVal>
            <c:numRef>
              <c:f>'Hydro Graph'!$C$1561:$C$2280</c:f>
              <c:numCache>
                <c:formatCode>General</c:formatCode>
                <c:ptCount val="720"/>
                <c:pt idx="0">
                  <c:v>1.4638150000000001</c:v>
                </c:pt>
                <c:pt idx="1">
                  <c:v>1.4160649999999999</c:v>
                </c:pt>
                <c:pt idx="2">
                  <c:v>1.48769</c:v>
                </c:pt>
                <c:pt idx="3">
                  <c:v>1.48769</c:v>
                </c:pt>
                <c:pt idx="4">
                  <c:v>1.4638150000000001</c:v>
                </c:pt>
                <c:pt idx="5">
                  <c:v>1.4160649999999999</c:v>
                </c:pt>
                <c:pt idx="6">
                  <c:v>1.4160649999999999</c:v>
                </c:pt>
                <c:pt idx="7">
                  <c:v>1.4160649999999999</c:v>
                </c:pt>
                <c:pt idx="8">
                  <c:v>1.43994</c:v>
                </c:pt>
                <c:pt idx="9">
                  <c:v>1.48769</c:v>
                </c:pt>
                <c:pt idx="10">
                  <c:v>1.4638150000000001</c:v>
                </c:pt>
                <c:pt idx="11">
                  <c:v>1.511565</c:v>
                </c:pt>
                <c:pt idx="12">
                  <c:v>1.511565</c:v>
                </c:pt>
                <c:pt idx="13">
                  <c:v>1.48769</c:v>
                </c:pt>
                <c:pt idx="14">
                  <c:v>1.5354399999999999</c:v>
                </c:pt>
                <c:pt idx="15">
                  <c:v>1.48769</c:v>
                </c:pt>
                <c:pt idx="16">
                  <c:v>1.4638150000000001</c:v>
                </c:pt>
                <c:pt idx="17">
                  <c:v>1.48769</c:v>
                </c:pt>
                <c:pt idx="18">
                  <c:v>1.4638150000000001</c:v>
                </c:pt>
                <c:pt idx="19">
                  <c:v>1.511565</c:v>
                </c:pt>
                <c:pt idx="20">
                  <c:v>1.4638150000000001</c:v>
                </c:pt>
                <c:pt idx="21">
                  <c:v>1.48769</c:v>
                </c:pt>
                <c:pt idx="22">
                  <c:v>1.48769</c:v>
                </c:pt>
                <c:pt idx="23">
                  <c:v>1.511565</c:v>
                </c:pt>
                <c:pt idx="24">
                  <c:v>1.4638150000000001</c:v>
                </c:pt>
                <c:pt idx="25">
                  <c:v>1.607065</c:v>
                </c:pt>
                <c:pt idx="26">
                  <c:v>1.4160649999999999</c:v>
                </c:pt>
                <c:pt idx="27">
                  <c:v>1.48769</c:v>
                </c:pt>
                <c:pt idx="28">
                  <c:v>1.4160649999999999</c:v>
                </c:pt>
                <c:pt idx="29">
                  <c:v>1.39219</c:v>
                </c:pt>
                <c:pt idx="30">
                  <c:v>1.4160649999999999</c:v>
                </c:pt>
                <c:pt idx="31">
                  <c:v>1.43994</c:v>
                </c:pt>
                <c:pt idx="32">
                  <c:v>1.48769</c:v>
                </c:pt>
                <c:pt idx="33">
                  <c:v>1.48769</c:v>
                </c:pt>
                <c:pt idx="34">
                  <c:v>1.48769</c:v>
                </c:pt>
                <c:pt idx="35">
                  <c:v>1.5354399999999999</c:v>
                </c:pt>
                <c:pt idx="36">
                  <c:v>1.43994</c:v>
                </c:pt>
                <c:pt idx="37">
                  <c:v>1.48769</c:v>
                </c:pt>
                <c:pt idx="38">
                  <c:v>1.511565</c:v>
                </c:pt>
                <c:pt idx="39">
                  <c:v>1.43994</c:v>
                </c:pt>
                <c:pt idx="40">
                  <c:v>1.43994</c:v>
                </c:pt>
                <c:pt idx="41">
                  <c:v>1.4638150000000001</c:v>
                </c:pt>
                <c:pt idx="42">
                  <c:v>1.43994</c:v>
                </c:pt>
                <c:pt idx="43">
                  <c:v>1.4160649999999999</c:v>
                </c:pt>
                <c:pt idx="44">
                  <c:v>1.511565</c:v>
                </c:pt>
                <c:pt idx="45">
                  <c:v>1.43994</c:v>
                </c:pt>
                <c:pt idx="46">
                  <c:v>1.511565</c:v>
                </c:pt>
                <c:pt idx="47">
                  <c:v>1.39219</c:v>
                </c:pt>
                <c:pt idx="48">
                  <c:v>1.4160649999999999</c:v>
                </c:pt>
                <c:pt idx="49">
                  <c:v>1.48769</c:v>
                </c:pt>
                <c:pt idx="50">
                  <c:v>1.43994</c:v>
                </c:pt>
                <c:pt idx="51">
                  <c:v>1.4160649999999999</c:v>
                </c:pt>
                <c:pt idx="52">
                  <c:v>1.4638150000000001</c:v>
                </c:pt>
                <c:pt idx="53">
                  <c:v>1.4638150000000001</c:v>
                </c:pt>
                <c:pt idx="54">
                  <c:v>1.4160649999999999</c:v>
                </c:pt>
                <c:pt idx="55">
                  <c:v>1.4638150000000001</c:v>
                </c:pt>
                <c:pt idx="56">
                  <c:v>1.43994</c:v>
                </c:pt>
                <c:pt idx="57">
                  <c:v>1.4160649999999999</c:v>
                </c:pt>
                <c:pt idx="58">
                  <c:v>1.4160649999999999</c:v>
                </c:pt>
                <c:pt idx="59">
                  <c:v>1.4160649999999999</c:v>
                </c:pt>
                <c:pt idx="60">
                  <c:v>1.48769</c:v>
                </c:pt>
                <c:pt idx="61">
                  <c:v>1.48769</c:v>
                </c:pt>
                <c:pt idx="62">
                  <c:v>1.4638150000000001</c:v>
                </c:pt>
                <c:pt idx="63">
                  <c:v>1.4638150000000001</c:v>
                </c:pt>
                <c:pt idx="64">
                  <c:v>1.511565</c:v>
                </c:pt>
                <c:pt idx="65">
                  <c:v>1.4638150000000001</c:v>
                </c:pt>
                <c:pt idx="66">
                  <c:v>1.43994</c:v>
                </c:pt>
                <c:pt idx="67">
                  <c:v>1.48769</c:v>
                </c:pt>
                <c:pt idx="68">
                  <c:v>1.48769</c:v>
                </c:pt>
                <c:pt idx="69">
                  <c:v>1.4638150000000001</c:v>
                </c:pt>
                <c:pt idx="70">
                  <c:v>1.511565</c:v>
                </c:pt>
                <c:pt idx="71">
                  <c:v>1.4638150000000001</c:v>
                </c:pt>
                <c:pt idx="72">
                  <c:v>1.48769</c:v>
                </c:pt>
                <c:pt idx="73">
                  <c:v>1.511565</c:v>
                </c:pt>
                <c:pt idx="74">
                  <c:v>1.48769</c:v>
                </c:pt>
                <c:pt idx="75">
                  <c:v>1.4638150000000001</c:v>
                </c:pt>
                <c:pt idx="76">
                  <c:v>1.48769</c:v>
                </c:pt>
                <c:pt idx="77">
                  <c:v>1.48769</c:v>
                </c:pt>
                <c:pt idx="78">
                  <c:v>1.48769</c:v>
                </c:pt>
                <c:pt idx="79">
                  <c:v>1.43994</c:v>
                </c:pt>
                <c:pt idx="80">
                  <c:v>1.48769</c:v>
                </c:pt>
                <c:pt idx="81">
                  <c:v>1.48769</c:v>
                </c:pt>
                <c:pt idx="82">
                  <c:v>1.43994</c:v>
                </c:pt>
                <c:pt idx="83">
                  <c:v>1.5354399999999999</c:v>
                </c:pt>
                <c:pt idx="84">
                  <c:v>1.5354399999999999</c:v>
                </c:pt>
                <c:pt idx="85">
                  <c:v>1.5354399999999999</c:v>
                </c:pt>
                <c:pt idx="86">
                  <c:v>1.43994</c:v>
                </c:pt>
                <c:pt idx="87">
                  <c:v>1.4638150000000001</c:v>
                </c:pt>
                <c:pt idx="88">
                  <c:v>1.511565</c:v>
                </c:pt>
                <c:pt idx="89">
                  <c:v>1.511565</c:v>
                </c:pt>
                <c:pt idx="90">
                  <c:v>1.43994</c:v>
                </c:pt>
                <c:pt idx="91">
                  <c:v>1.48769</c:v>
                </c:pt>
                <c:pt idx="92">
                  <c:v>1.4160649999999999</c:v>
                </c:pt>
                <c:pt idx="93">
                  <c:v>1.48769</c:v>
                </c:pt>
                <c:pt idx="94">
                  <c:v>1.511565</c:v>
                </c:pt>
                <c:pt idx="95">
                  <c:v>1.43994</c:v>
                </c:pt>
                <c:pt idx="96">
                  <c:v>1.48769</c:v>
                </c:pt>
                <c:pt idx="97">
                  <c:v>1.4638150000000001</c:v>
                </c:pt>
                <c:pt idx="98">
                  <c:v>1.39219</c:v>
                </c:pt>
                <c:pt idx="99">
                  <c:v>1.43994</c:v>
                </c:pt>
                <c:pt idx="100">
                  <c:v>1.39219</c:v>
                </c:pt>
                <c:pt idx="101">
                  <c:v>1.43994</c:v>
                </c:pt>
                <c:pt idx="102">
                  <c:v>1.4160649999999999</c:v>
                </c:pt>
                <c:pt idx="103">
                  <c:v>1.4638150000000001</c:v>
                </c:pt>
                <c:pt idx="104">
                  <c:v>1.3683149999999999</c:v>
                </c:pt>
                <c:pt idx="105">
                  <c:v>1.43994</c:v>
                </c:pt>
                <c:pt idx="106">
                  <c:v>1.4638150000000001</c:v>
                </c:pt>
                <c:pt idx="107">
                  <c:v>1.48769</c:v>
                </c:pt>
                <c:pt idx="108">
                  <c:v>1.4638150000000001</c:v>
                </c:pt>
                <c:pt idx="109">
                  <c:v>1.43994</c:v>
                </c:pt>
                <c:pt idx="110">
                  <c:v>1.43994</c:v>
                </c:pt>
                <c:pt idx="111">
                  <c:v>1.4160649999999999</c:v>
                </c:pt>
                <c:pt idx="112">
                  <c:v>1.511565</c:v>
                </c:pt>
                <c:pt idx="113">
                  <c:v>1.511565</c:v>
                </c:pt>
                <c:pt idx="114">
                  <c:v>1.48769</c:v>
                </c:pt>
                <c:pt idx="115">
                  <c:v>1.4638150000000001</c:v>
                </c:pt>
                <c:pt idx="116">
                  <c:v>1.43994</c:v>
                </c:pt>
                <c:pt idx="117">
                  <c:v>1.43994</c:v>
                </c:pt>
                <c:pt idx="118">
                  <c:v>1.4160649999999999</c:v>
                </c:pt>
                <c:pt idx="119">
                  <c:v>1.43994</c:v>
                </c:pt>
                <c:pt idx="120">
                  <c:v>1.4638150000000001</c:v>
                </c:pt>
                <c:pt idx="121">
                  <c:v>1.39219</c:v>
                </c:pt>
                <c:pt idx="122">
                  <c:v>1.4160649999999999</c:v>
                </c:pt>
                <c:pt idx="123">
                  <c:v>1.39219</c:v>
                </c:pt>
                <c:pt idx="124">
                  <c:v>1.43994</c:v>
                </c:pt>
                <c:pt idx="125">
                  <c:v>1.39219</c:v>
                </c:pt>
                <c:pt idx="126">
                  <c:v>1.4638150000000001</c:v>
                </c:pt>
                <c:pt idx="127">
                  <c:v>1.4638150000000001</c:v>
                </c:pt>
                <c:pt idx="128">
                  <c:v>1.39219</c:v>
                </c:pt>
                <c:pt idx="129">
                  <c:v>1.4638150000000001</c:v>
                </c:pt>
                <c:pt idx="130">
                  <c:v>1.48769</c:v>
                </c:pt>
                <c:pt idx="131">
                  <c:v>1.4160649999999999</c:v>
                </c:pt>
                <c:pt idx="132">
                  <c:v>1.72644</c:v>
                </c:pt>
                <c:pt idx="133">
                  <c:v>1.4638150000000001</c:v>
                </c:pt>
                <c:pt idx="134">
                  <c:v>1.4638150000000001</c:v>
                </c:pt>
                <c:pt idx="135">
                  <c:v>1.43994</c:v>
                </c:pt>
                <c:pt idx="136">
                  <c:v>1.511565</c:v>
                </c:pt>
                <c:pt idx="137">
                  <c:v>1.511565</c:v>
                </c:pt>
                <c:pt idx="138">
                  <c:v>1.4638150000000001</c:v>
                </c:pt>
                <c:pt idx="139">
                  <c:v>1.48769</c:v>
                </c:pt>
                <c:pt idx="140">
                  <c:v>1.48769</c:v>
                </c:pt>
                <c:pt idx="141">
                  <c:v>1.43994</c:v>
                </c:pt>
                <c:pt idx="142">
                  <c:v>1.39219</c:v>
                </c:pt>
                <c:pt idx="143">
                  <c:v>1.4160649999999999</c:v>
                </c:pt>
                <c:pt idx="144">
                  <c:v>1.4638150000000001</c:v>
                </c:pt>
                <c:pt idx="145">
                  <c:v>1.39219</c:v>
                </c:pt>
                <c:pt idx="146">
                  <c:v>1.4638150000000001</c:v>
                </c:pt>
                <c:pt idx="147">
                  <c:v>1.4160649999999999</c:v>
                </c:pt>
                <c:pt idx="148">
                  <c:v>1.43994</c:v>
                </c:pt>
                <c:pt idx="149">
                  <c:v>1.4160649999999999</c:v>
                </c:pt>
                <c:pt idx="150">
                  <c:v>1.39219</c:v>
                </c:pt>
                <c:pt idx="151">
                  <c:v>1.39219</c:v>
                </c:pt>
                <c:pt idx="152">
                  <c:v>1.43994</c:v>
                </c:pt>
                <c:pt idx="153">
                  <c:v>1.43994</c:v>
                </c:pt>
                <c:pt idx="154">
                  <c:v>1.4638150000000001</c:v>
                </c:pt>
                <c:pt idx="155">
                  <c:v>1.4638150000000001</c:v>
                </c:pt>
                <c:pt idx="156">
                  <c:v>1.4160649999999999</c:v>
                </c:pt>
                <c:pt idx="157">
                  <c:v>1.4160649999999999</c:v>
                </c:pt>
                <c:pt idx="158">
                  <c:v>1.4638150000000001</c:v>
                </c:pt>
                <c:pt idx="159">
                  <c:v>1.511565</c:v>
                </c:pt>
                <c:pt idx="160">
                  <c:v>1.4638150000000001</c:v>
                </c:pt>
                <c:pt idx="161">
                  <c:v>1.4638150000000001</c:v>
                </c:pt>
                <c:pt idx="162">
                  <c:v>1.607065</c:v>
                </c:pt>
                <c:pt idx="163">
                  <c:v>1.48769</c:v>
                </c:pt>
                <c:pt idx="164">
                  <c:v>1.4638150000000001</c:v>
                </c:pt>
                <c:pt idx="165">
                  <c:v>1.48769</c:v>
                </c:pt>
                <c:pt idx="166">
                  <c:v>1.4160649999999999</c:v>
                </c:pt>
                <c:pt idx="167">
                  <c:v>1.4638150000000001</c:v>
                </c:pt>
                <c:pt idx="168">
                  <c:v>1.4638150000000001</c:v>
                </c:pt>
                <c:pt idx="169">
                  <c:v>1.4160649999999999</c:v>
                </c:pt>
                <c:pt idx="170">
                  <c:v>1.43994</c:v>
                </c:pt>
                <c:pt idx="171">
                  <c:v>1.39219</c:v>
                </c:pt>
                <c:pt idx="172">
                  <c:v>1.4638150000000001</c:v>
                </c:pt>
                <c:pt idx="173">
                  <c:v>1.4160649999999999</c:v>
                </c:pt>
                <c:pt idx="174">
                  <c:v>1.43994</c:v>
                </c:pt>
                <c:pt idx="175">
                  <c:v>1.4638150000000001</c:v>
                </c:pt>
                <c:pt idx="176">
                  <c:v>1.3683149999999999</c:v>
                </c:pt>
                <c:pt idx="177">
                  <c:v>1.4160649999999999</c:v>
                </c:pt>
                <c:pt idx="178">
                  <c:v>1.4638150000000001</c:v>
                </c:pt>
                <c:pt idx="179">
                  <c:v>1.39219</c:v>
                </c:pt>
                <c:pt idx="180">
                  <c:v>1.4160649999999999</c:v>
                </c:pt>
                <c:pt idx="181">
                  <c:v>1.4638150000000001</c:v>
                </c:pt>
                <c:pt idx="182">
                  <c:v>1.511565</c:v>
                </c:pt>
                <c:pt idx="183">
                  <c:v>1.4638150000000001</c:v>
                </c:pt>
                <c:pt idx="184">
                  <c:v>1.39219</c:v>
                </c:pt>
                <c:pt idx="185">
                  <c:v>1.4160649999999999</c:v>
                </c:pt>
                <c:pt idx="186">
                  <c:v>1.43994</c:v>
                </c:pt>
                <c:pt idx="187">
                  <c:v>1.48769</c:v>
                </c:pt>
                <c:pt idx="188">
                  <c:v>1.4757525</c:v>
                </c:pt>
                <c:pt idx="189">
                  <c:v>1.4638150000000001</c:v>
                </c:pt>
                <c:pt idx="190">
                  <c:v>1.4638150000000001</c:v>
                </c:pt>
                <c:pt idx="191">
                  <c:v>1.4160649999999999</c:v>
                </c:pt>
                <c:pt idx="192">
                  <c:v>1.48769</c:v>
                </c:pt>
                <c:pt idx="193">
                  <c:v>1.39219</c:v>
                </c:pt>
                <c:pt idx="194">
                  <c:v>1.43994</c:v>
                </c:pt>
                <c:pt idx="195">
                  <c:v>1.43994</c:v>
                </c:pt>
                <c:pt idx="196">
                  <c:v>1.4638150000000001</c:v>
                </c:pt>
                <c:pt idx="197">
                  <c:v>1.4160649999999999</c:v>
                </c:pt>
                <c:pt idx="198">
                  <c:v>1.4160649999999999</c:v>
                </c:pt>
                <c:pt idx="199">
                  <c:v>1.39219</c:v>
                </c:pt>
                <c:pt idx="200">
                  <c:v>1.43994</c:v>
                </c:pt>
                <c:pt idx="201">
                  <c:v>1.4160649999999999</c:v>
                </c:pt>
                <c:pt idx="202">
                  <c:v>1.4638150000000001</c:v>
                </c:pt>
                <c:pt idx="203">
                  <c:v>1.4160649999999999</c:v>
                </c:pt>
                <c:pt idx="204">
                  <c:v>1.43994</c:v>
                </c:pt>
                <c:pt idx="205">
                  <c:v>1.4638150000000001</c:v>
                </c:pt>
                <c:pt idx="206">
                  <c:v>1.4638150000000001</c:v>
                </c:pt>
                <c:pt idx="207">
                  <c:v>1.4160649999999999</c:v>
                </c:pt>
                <c:pt idx="208">
                  <c:v>1.4638150000000001</c:v>
                </c:pt>
                <c:pt idx="209">
                  <c:v>1.43994</c:v>
                </c:pt>
                <c:pt idx="210">
                  <c:v>1.43994</c:v>
                </c:pt>
                <c:pt idx="211">
                  <c:v>1.4160649999999999</c:v>
                </c:pt>
                <c:pt idx="212">
                  <c:v>1.43994</c:v>
                </c:pt>
                <c:pt idx="213">
                  <c:v>1.4160649999999999</c:v>
                </c:pt>
                <c:pt idx="214">
                  <c:v>1.4638150000000001</c:v>
                </c:pt>
                <c:pt idx="215">
                  <c:v>1.43994</c:v>
                </c:pt>
                <c:pt idx="216">
                  <c:v>1.4160649999999999</c:v>
                </c:pt>
                <c:pt idx="217">
                  <c:v>1.4160649999999999</c:v>
                </c:pt>
                <c:pt idx="218">
                  <c:v>1.48769</c:v>
                </c:pt>
                <c:pt idx="219">
                  <c:v>1.4638150000000001</c:v>
                </c:pt>
                <c:pt idx="220">
                  <c:v>1.43994</c:v>
                </c:pt>
                <c:pt idx="221">
                  <c:v>1.4160649999999999</c:v>
                </c:pt>
                <c:pt idx="222">
                  <c:v>1.43994</c:v>
                </c:pt>
                <c:pt idx="223">
                  <c:v>1.39219</c:v>
                </c:pt>
                <c:pt idx="224">
                  <c:v>1.4638150000000001</c:v>
                </c:pt>
                <c:pt idx="225">
                  <c:v>1.4160649999999999</c:v>
                </c:pt>
                <c:pt idx="226">
                  <c:v>1.43994</c:v>
                </c:pt>
                <c:pt idx="227">
                  <c:v>1.511565</c:v>
                </c:pt>
                <c:pt idx="228">
                  <c:v>1.48769</c:v>
                </c:pt>
                <c:pt idx="229">
                  <c:v>1.43994</c:v>
                </c:pt>
                <c:pt idx="230">
                  <c:v>1.511565</c:v>
                </c:pt>
                <c:pt idx="231">
                  <c:v>1.4638150000000001</c:v>
                </c:pt>
                <c:pt idx="232">
                  <c:v>1.4638150000000001</c:v>
                </c:pt>
                <c:pt idx="233">
                  <c:v>1.4160649999999999</c:v>
                </c:pt>
                <c:pt idx="234">
                  <c:v>1.4638150000000001</c:v>
                </c:pt>
                <c:pt idx="235">
                  <c:v>1.39219</c:v>
                </c:pt>
                <c:pt idx="236">
                  <c:v>1.4160649999999999</c:v>
                </c:pt>
                <c:pt idx="237">
                  <c:v>1.4638150000000001</c:v>
                </c:pt>
                <c:pt idx="238">
                  <c:v>1.4638150000000001</c:v>
                </c:pt>
                <c:pt idx="239">
                  <c:v>1.43994</c:v>
                </c:pt>
                <c:pt idx="240">
                  <c:v>1.4638150000000001</c:v>
                </c:pt>
                <c:pt idx="241">
                  <c:v>1.4638150000000001</c:v>
                </c:pt>
                <c:pt idx="242">
                  <c:v>1.43994</c:v>
                </c:pt>
                <c:pt idx="243">
                  <c:v>1.4160649999999999</c:v>
                </c:pt>
                <c:pt idx="244">
                  <c:v>1.43994</c:v>
                </c:pt>
                <c:pt idx="245">
                  <c:v>1.43994</c:v>
                </c:pt>
                <c:pt idx="246">
                  <c:v>1.43994</c:v>
                </c:pt>
                <c:pt idx="247">
                  <c:v>1.43994</c:v>
                </c:pt>
                <c:pt idx="248">
                  <c:v>1.3683149999999999</c:v>
                </c:pt>
                <c:pt idx="249">
                  <c:v>1.39219</c:v>
                </c:pt>
                <c:pt idx="250">
                  <c:v>1.3683149999999999</c:v>
                </c:pt>
                <c:pt idx="251">
                  <c:v>1.4638150000000001</c:v>
                </c:pt>
                <c:pt idx="252">
                  <c:v>1.48769</c:v>
                </c:pt>
                <c:pt idx="253">
                  <c:v>1.511565</c:v>
                </c:pt>
                <c:pt idx="254">
                  <c:v>1.511565</c:v>
                </c:pt>
                <c:pt idx="255">
                  <c:v>1.43994</c:v>
                </c:pt>
                <c:pt idx="256">
                  <c:v>1.4160649999999999</c:v>
                </c:pt>
                <c:pt idx="257">
                  <c:v>1.4638150000000001</c:v>
                </c:pt>
                <c:pt idx="258">
                  <c:v>1.48769</c:v>
                </c:pt>
                <c:pt idx="259">
                  <c:v>1.39219</c:v>
                </c:pt>
                <c:pt idx="260">
                  <c:v>1.43994</c:v>
                </c:pt>
                <c:pt idx="261">
                  <c:v>1.4638150000000001</c:v>
                </c:pt>
                <c:pt idx="262">
                  <c:v>1.48769</c:v>
                </c:pt>
                <c:pt idx="263">
                  <c:v>1.4638150000000001</c:v>
                </c:pt>
                <c:pt idx="264">
                  <c:v>1.4638150000000001</c:v>
                </c:pt>
                <c:pt idx="265">
                  <c:v>1.39219</c:v>
                </c:pt>
                <c:pt idx="266">
                  <c:v>1.4160649999999999</c:v>
                </c:pt>
                <c:pt idx="267">
                  <c:v>1.3683149999999999</c:v>
                </c:pt>
                <c:pt idx="268">
                  <c:v>1.3683149999999999</c:v>
                </c:pt>
                <c:pt idx="269">
                  <c:v>1.3683149999999999</c:v>
                </c:pt>
                <c:pt idx="270">
                  <c:v>1.39219</c:v>
                </c:pt>
                <c:pt idx="271">
                  <c:v>1.3683149999999999</c:v>
                </c:pt>
                <c:pt idx="272">
                  <c:v>1.4160649999999999</c:v>
                </c:pt>
                <c:pt idx="273">
                  <c:v>1.4160649999999999</c:v>
                </c:pt>
                <c:pt idx="274">
                  <c:v>1.43994</c:v>
                </c:pt>
                <c:pt idx="275">
                  <c:v>1.4638150000000001</c:v>
                </c:pt>
                <c:pt idx="276">
                  <c:v>1.4160649999999999</c:v>
                </c:pt>
                <c:pt idx="277">
                  <c:v>1.4638150000000001</c:v>
                </c:pt>
                <c:pt idx="278">
                  <c:v>1.48769</c:v>
                </c:pt>
                <c:pt idx="279">
                  <c:v>1.39219</c:v>
                </c:pt>
                <c:pt idx="280">
                  <c:v>1.4160649999999999</c:v>
                </c:pt>
                <c:pt idx="281">
                  <c:v>1.4638150000000001</c:v>
                </c:pt>
                <c:pt idx="282">
                  <c:v>1.4160649999999999</c:v>
                </c:pt>
                <c:pt idx="283">
                  <c:v>1.4638150000000001</c:v>
                </c:pt>
                <c:pt idx="284">
                  <c:v>1.43994</c:v>
                </c:pt>
                <c:pt idx="285">
                  <c:v>1.4160649999999999</c:v>
                </c:pt>
                <c:pt idx="286">
                  <c:v>1.39219</c:v>
                </c:pt>
                <c:pt idx="287">
                  <c:v>1.43994</c:v>
                </c:pt>
                <c:pt idx="288">
                  <c:v>1.39219</c:v>
                </c:pt>
                <c:pt idx="289">
                  <c:v>1.4160649999999999</c:v>
                </c:pt>
                <c:pt idx="290">
                  <c:v>1.43994</c:v>
                </c:pt>
                <c:pt idx="291">
                  <c:v>1.4638150000000001</c:v>
                </c:pt>
                <c:pt idx="292">
                  <c:v>1.43994</c:v>
                </c:pt>
                <c:pt idx="293">
                  <c:v>1.43994</c:v>
                </c:pt>
                <c:pt idx="294">
                  <c:v>1.43994</c:v>
                </c:pt>
                <c:pt idx="295">
                  <c:v>1.4638150000000001</c:v>
                </c:pt>
                <c:pt idx="296">
                  <c:v>1.4638150000000001</c:v>
                </c:pt>
                <c:pt idx="297">
                  <c:v>1.43994</c:v>
                </c:pt>
                <c:pt idx="298">
                  <c:v>1.4160649999999999</c:v>
                </c:pt>
                <c:pt idx="299">
                  <c:v>1.4638150000000001</c:v>
                </c:pt>
                <c:pt idx="300">
                  <c:v>1.43994</c:v>
                </c:pt>
                <c:pt idx="301">
                  <c:v>1.4638150000000001</c:v>
                </c:pt>
                <c:pt idx="302">
                  <c:v>1.4638150000000001</c:v>
                </c:pt>
                <c:pt idx="303">
                  <c:v>1.39219</c:v>
                </c:pt>
                <c:pt idx="304">
                  <c:v>1.48769</c:v>
                </c:pt>
                <c:pt idx="305">
                  <c:v>1.39219</c:v>
                </c:pt>
                <c:pt idx="306">
                  <c:v>1.48769</c:v>
                </c:pt>
                <c:pt idx="307">
                  <c:v>1.4160649999999999</c:v>
                </c:pt>
                <c:pt idx="308">
                  <c:v>1.3683149999999999</c:v>
                </c:pt>
                <c:pt idx="309">
                  <c:v>1.4160649999999999</c:v>
                </c:pt>
                <c:pt idx="310">
                  <c:v>1.43994</c:v>
                </c:pt>
                <c:pt idx="311">
                  <c:v>1.3683149999999999</c:v>
                </c:pt>
                <c:pt idx="312">
                  <c:v>1.4160649999999999</c:v>
                </c:pt>
                <c:pt idx="313">
                  <c:v>1.4638150000000001</c:v>
                </c:pt>
                <c:pt idx="314">
                  <c:v>1.4638150000000001</c:v>
                </c:pt>
                <c:pt idx="315">
                  <c:v>1.3683149999999999</c:v>
                </c:pt>
                <c:pt idx="316">
                  <c:v>1.4160649999999999</c:v>
                </c:pt>
                <c:pt idx="317">
                  <c:v>1.4160649999999999</c:v>
                </c:pt>
                <c:pt idx="318">
                  <c:v>1.3683149999999999</c:v>
                </c:pt>
                <c:pt idx="319">
                  <c:v>1.43994</c:v>
                </c:pt>
                <c:pt idx="320">
                  <c:v>1.43994</c:v>
                </c:pt>
                <c:pt idx="321">
                  <c:v>1.4160649999999999</c:v>
                </c:pt>
                <c:pt idx="322">
                  <c:v>1.3683149999999999</c:v>
                </c:pt>
                <c:pt idx="323">
                  <c:v>1.48769</c:v>
                </c:pt>
                <c:pt idx="324">
                  <c:v>1.4160649999999999</c:v>
                </c:pt>
                <c:pt idx="325">
                  <c:v>1.4160649999999999</c:v>
                </c:pt>
                <c:pt idx="326">
                  <c:v>1.4160649999999999</c:v>
                </c:pt>
                <c:pt idx="327">
                  <c:v>1.4638150000000001</c:v>
                </c:pt>
                <c:pt idx="328">
                  <c:v>1.4160649999999999</c:v>
                </c:pt>
                <c:pt idx="329">
                  <c:v>1.4638150000000001</c:v>
                </c:pt>
                <c:pt idx="330">
                  <c:v>1.4160649999999999</c:v>
                </c:pt>
                <c:pt idx="331">
                  <c:v>1.39219</c:v>
                </c:pt>
                <c:pt idx="332">
                  <c:v>1.4160649999999999</c:v>
                </c:pt>
                <c:pt idx="333">
                  <c:v>1.4160649999999999</c:v>
                </c:pt>
                <c:pt idx="334">
                  <c:v>1.39219</c:v>
                </c:pt>
                <c:pt idx="335">
                  <c:v>1.43994</c:v>
                </c:pt>
                <c:pt idx="336">
                  <c:v>1.39219</c:v>
                </c:pt>
                <c:pt idx="337">
                  <c:v>1.3683149999999999</c:v>
                </c:pt>
                <c:pt idx="338">
                  <c:v>1.3683149999999999</c:v>
                </c:pt>
                <c:pt idx="339">
                  <c:v>1.39219</c:v>
                </c:pt>
                <c:pt idx="340">
                  <c:v>1.4160649999999999</c:v>
                </c:pt>
                <c:pt idx="341">
                  <c:v>1.4160649999999999</c:v>
                </c:pt>
                <c:pt idx="342">
                  <c:v>1.39219</c:v>
                </c:pt>
                <c:pt idx="343">
                  <c:v>1.43994</c:v>
                </c:pt>
                <c:pt idx="344">
                  <c:v>1.4160649999999999</c:v>
                </c:pt>
                <c:pt idx="345">
                  <c:v>1.39219</c:v>
                </c:pt>
                <c:pt idx="346">
                  <c:v>1.4160649999999999</c:v>
                </c:pt>
                <c:pt idx="347">
                  <c:v>1.4638150000000001</c:v>
                </c:pt>
                <c:pt idx="348">
                  <c:v>1.43994</c:v>
                </c:pt>
                <c:pt idx="349">
                  <c:v>1.4638150000000001</c:v>
                </c:pt>
                <c:pt idx="350">
                  <c:v>1.4160649999999999</c:v>
                </c:pt>
                <c:pt idx="351">
                  <c:v>1.43994</c:v>
                </c:pt>
                <c:pt idx="352">
                  <c:v>1.4160649999999999</c:v>
                </c:pt>
                <c:pt idx="353">
                  <c:v>1.4160649999999999</c:v>
                </c:pt>
                <c:pt idx="354">
                  <c:v>1.4160649999999999</c:v>
                </c:pt>
                <c:pt idx="355">
                  <c:v>1.8219399999999999</c:v>
                </c:pt>
                <c:pt idx="356">
                  <c:v>1.6548149999999999</c:v>
                </c:pt>
                <c:pt idx="357">
                  <c:v>1.7741899999999999</c:v>
                </c:pt>
                <c:pt idx="358">
                  <c:v>1.7503150000000001</c:v>
                </c:pt>
                <c:pt idx="359">
                  <c:v>1.7025650000000001</c:v>
                </c:pt>
                <c:pt idx="360">
                  <c:v>1.7741899999999999</c:v>
                </c:pt>
                <c:pt idx="361">
                  <c:v>1.72644</c:v>
                </c:pt>
                <c:pt idx="362">
                  <c:v>1.6309400000000001</c:v>
                </c:pt>
                <c:pt idx="363">
                  <c:v>1.607065</c:v>
                </c:pt>
                <c:pt idx="364">
                  <c:v>1.607065</c:v>
                </c:pt>
                <c:pt idx="365">
                  <c:v>1.511565</c:v>
                </c:pt>
                <c:pt idx="366">
                  <c:v>1.5831900000000001</c:v>
                </c:pt>
                <c:pt idx="367">
                  <c:v>1.5354399999999999</c:v>
                </c:pt>
                <c:pt idx="368">
                  <c:v>1.559315</c:v>
                </c:pt>
                <c:pt idx="369">
                  <c:v>1.559315</c:v>
                </c:pt>
                <c:pt idx="370">
                  <c:v>1.48769</c:v>
                </c:pt>
                <c:pt idx="371">
                  <c:v>1.5354399999999999</c:v>
                </c:pt>
                <c:pt idx="372">
                  <c:v>1.511565</c:v>
                </c:pt>
                <c:pt idx="373">
                  <c:v>1.4638150000000001</c:v>
                </c:pt>
                <c:pt idx="374">
                  <c:v>1.559315</c:v>
                </c:pt>
                <c:pt idx="375">
                  <c:v>1.43994</c:v>
                </c:pt>
                <c:pt idx="376">
                  <c:v>1.4638150000000001</c:v>
                </c:pt>
                <c:pt idx="377">
                  <c:v>1.511565</c:v>
                </c:pt>
                <c:pt idx="378">
                  <c:v>1.511565</c:v>
                </c:pt>
                <c:pt idx="379">
                  <c:v>1.48769</c:v>
                </c:pt>
                <c:pt idx="380">
                  <c:v>1.511565</c:v>
                </c:pt>
                <c:pt idx="381">
                  <c:v>1.6548149999999999</c:v>
                </c:pt>
                <c:pt idx="382">
                  <c:v>1.4638150000000001</c:v>
                </c:pt>
                <c:pt idx="383">
                  <c:v>1.4638150000000001</c:v>
                </c:pt>
                <c:pt idx="384">
                  <c:v>1.4638150000000001</c:v>
                </c:pt>
                <c:pt idx="385">
                  <c:v>1.4638150000000001</c:v>
                </c:pt>
                <c:pt idx="386">
                  <c:v>1.4160649999999999</c:v>
                </c:pt>
                <c:pt idx="387">
                  <c:v>1.4638150000000001</c:v>
                </c:pt>
                <c:pt idx="388">
                  <c:v>1.4160649999999999</c:v>
                </c:pt>
                <c:pt idx="389">
                  <c:v>1.4638150000000001</c:v>
                </c:pt>
                <c:pt idx="390">
                  <c:v>1.4160649999999999</c:v>
                </c:pt>
                <c:pt idx="391">
                  <c:v>1.3683149999999999</c:v>
                </c:pt>
                <c:pt idx="392">
                  <c:v>1.43994</c:v>
                </c:pt>
                <c:pt idx="393">
                  <c:v>1.4160649999999999</c:v>
                </c:pt>
                <c:pt idx="394">
                  <c:v>1.43994</c:v>
                </c:pt>
                <c:pt idx="395">
                  <c:v>1.4638150000000001</c:v>
                </c:pt>
                <c:pt idx="396">
                  <c:v>1.48769</c:v>
                </c:pt>
                <c:pt idx="397">
                  <c:v>1.4160649999999999</c:v>
                </c:pt>
                <c:pt idx="398">
                  <c:v>1.4638150000000001</c:v>
                </c:pt>
                <c:pt idx="399">
                  <c:v>1.4638150000000001</c:v>
                </c:pt>
                <c:pt idx="400">
                  <c:v>1.43994</c:v>
                </c:pt>
                <c:pt idx="401">
                  <c:v>1.4638150000000001</c:v>
                </c:pt>
                <c:pt idx="402">
                  <c:v>1.4160649999999999</c:v>
                </c:pt>
                <c:pt idx="403">
                  <c:v>1.48769</c:v>
                </c:pt>
                <c:pt idx="404">
                  <c:v>1.4638150000000001</c:v>
                </c:pt>
                <c:pt idx="405">
                  <c:v>1.72644</c:v>
                </c:pt>
                <c:pt idx="406">
                  <c:v>1.4160649999999999</c:v>
                </c:pt>
                <c:pt idx="407">
                  <c:v>1.4638150000000001</c:v>
                </c:pt>
                <c:pt idx="408">
                  <c:v>1.4160649999999999</c:v>
                </c:pt>
                <c:pt idx="409">
                  <c:v>1.39219</c:v>
                </c:pt>
                <c:pt idx="410">
                  <c:v>1.4160649999999999</c:v>
                </c:pt>
                <c:pt idx="411">
                  <c:v>1.4638150000000001</c:v>
                </c:pt>
                <c:pt idx="412">
                  <c:v>1.4160649999999999</c:v>
                </c:pt>
                <c:pt idx="413">
                  <c:v>1.43994</c:v>
                </c:pt>
                <c:pt idx="414">
                  <c:v>1.3683149999999999</c:v>
                </c:pt>
                <c:pt idx="415">
                  <c:v>1.3683149999999999</c:v>
                </c:pt>
                <c:pt idx="416">
                  <c:v>1.4638150000000001</c:v>
                </c:pt>
                <c:pt idx="417">
                  <c:v>1.3683149999999999</c:v>
                </c:pt>
                <c:pt idx="418">
                  <c:v>1.43994</c:v>
                </c:pt>
                <c:pt idx="419">
                  <c:v>1.48769</c:v>
                </c:pt>
                <c:pt idx="420">
                  <c:v>1.4160649999999999</c:v>
                </c:pt>
                <c:pt idx="421">
                  <c:v>1.4638150000000001</c:v>
                </c:pt>
                <c:pt idx="422">
                  <c:v>1.511565</c:v>
                </c:pt>
                <c:pt idx="423">
                  <c:v>1.43994</c:v>
                </c:pt>
                <c:pt idx="424">
                  <c:v>1.511565</c:v>
                </c:pt>
                <c:pt idx="425">
                  <c:v>1.48769</c:v>
                </c:pt>
                <c:pt idx="426">
                  <c:v>1.4160649999999999</c:v>
                </c:pt>
                <c:pt idx="427">
                  <c:v>1.4638150000000001</c:v>
                </c:pt>
                <c:pt idx="428">
                  <c:v>1.48769</c:v>
                </c:pt>
                <c:pt idx="429">
                  <c:v>1.4638150000000001</c:v>
                </c:pt>
                <c:pt idx="430">
                  <c:v>1.5354399999999999</c:v>
                </c:pt>
                <c:pt idx="431">
                  <c:v>1.4638150000000001</c:v>
                </c:pt>
                <c:pt idx="432">
                  <c:v>1.511565</c:v>
                </c:pt>
                <c:pt idx="433">
                  <c:v>1.48769</c:v>
                </c:pt>
                <c:pt idx="434">
                  <c:v>1.43994</c:v>
                </c:pt>
                <c:pt idx="435">
                  <c:v>1.4638150000000001</c:v>
                </c:pt>
                <c:pt idx="436">
                  <c:v>1.4638150000000001</c:v>
                </c:pt>
                <c:pt idx="437">
                  <c:v>1.4638150000000001</c:v>
                </c:pt>
                <c:pt idx="438">
                  <c:v>1.4160649999999999</c:v>
                </c:pt>
                <c:pt idx="439">
                  <c:v>1.4160649999999999</c:v>
                </c:pt>
                <c:pt idx="440">
                  <c:v>1.43994</c:v>
                </c:pt>
                <c:pt idx="441">
                  <c:v>1.43994</c:v>
                </c:pt>
                <c:pt idx="442">
                  <c:v>1.43994</c:v>
                </c:pt>
                <c:pt idx="443">
                  <c:v>1.511565</c:v>
                </c:pt>
                <c:pt idx="444">
                  <c:v>1.4638150000000001</c:v>
                </c:pt>
                <c:pt idx="445">
                  <c:v>1.4638150000000001</c:v>
                </c:pt>
                <c:pt idx="446">
                  <c:v>1.4638150000000001</c:v>
                </c:pt>
                <c:pt idx="447">
                  <c:v>1.43994</c:v>
                </c:pt>
                <c:pt idx="448">
                  <c:v>1.48769</c:v>
                </c:pt>
                <c:pt idx="449">
                  <c:v>1.607065</c:v>
                </c:pt>
                <c:pt idx="450">
                  <c:v>1.6548149999999999</c:v>
                </c:pt>
                <c:pt idx="451">
                  <c:v>1.72644</c:v>
                </c:pt>
                <c:pt idx="452">
                  <c:v>1.7741899999999999</c:v>
                </c:pt>
                <c:pt idx="453">
                  <c:v>1.7025650000000001</c:v>
                </c:pt>
                <c:pt idx="454">
                  <c:v>1.67869</c:v>
                </c:pt>
                <c:pt idx="455">
                  <c:v>1.72644</c:v>
                </c:pt>
                <c:pt idx="456">
                  <c:v>1.6548149999999999</c:v>
                </c:pt>
                <c:pt idx="457">
                  <c:v>1.6309400000000001</c:v>
                </c:pt>
                <c:pt idx="458">
                  <c:v>1.6548149999999999</c:v>
                </c:pt>
                <c:pt idx="459">
                  <c:v>1.607065</c:v>
                </c:pt>
                <c:pt idx="460">
                  <c:v>1.5354399999999999</c:v>
                </c:pt>
                <c:pt idx="461">
                  <c:v>1.559315</c:v>
                </c:pt>
                <c:pt idx="462">
                  <c:v>1.511565</c:v>
                </c:pt>
                <c:pt idx="463">
                  <c:v>1.511565</c:v>
                </c:pt>
                <c:pt idx="464">
                  <c:v>1.511565</c:v>
                </c:pt>
                <c:pt idx="465">
                  <c:v>1.5354399999999999</c:v>
                </c:pt>
                <c:pt idx="466">
                  <c:v>1.5354399999999999</c:v>
                </c:pt>
                <c:pt idx="467">
                  <c:v>1.48769</c:v>
                </c:pt>
                <c:pt idx="468">
                  <c:v>1.511565</c:v>
                </c:pt>
                <c:pt idx="469">
                  <c:v>1.48769</c:v>
                </c:pt>
                <c:pt idx="470">
                  <c:v>1.48769</c:v>
                </c:pt>
                <c:pt idx="471">
                  <c:v>1.559315</c:v>
                </c:pt>
                <c:pt idx="472">
                  <c:v>1.511565</c:v>
                </c:pt>
                <c:pt idx="473">
                  <c:v>1.559315</c:v>
                </c:pt>
                <c:pt idx="474">
                  <c:v>1.5354399999999999</c:v>
                </c:pt>
                <c:pt idx="475">
                  <c:v>1.48769</c:v>
                </c:pt>
                <c:pt idx="476">
                  <c:v>1.5354399999999999</c:v>
                </c:pt>
                <c:pt idx="477">
                  <c:v>1.511565</c:v>
                </c:pt>
                <c:pt idx="478">
                  <c:v>1.511565</c:v>
                </c:pt>
                <c:pt idx="479">
                  <c:v>1.5354399999999999</c:v>
                </c:pt>
                <c:pt idx="480">
                  <c:v>1.511565</c:v>
                </c:pt>
                <c:pt idx="481">
                  <c:v>1.511565</c:v>
                </c:pt>
                <c:pt idx="482">
                  <c:v>1.5354399999999999</c:v>
                </c:pt>
                <c:pt idx="483">
                  <c:v>1.5354399999999999</c:v>
                </c:pt>
                <c:pt idx="484">
                  <c:v>1.91744</c:v>
                </c:pt>
                <c:pt idx="485">
                  <c:v>1.798065</c:v>
                </c:pt>
                <c:pt idx="486">
                  <c:v>1.798065</c:v>
                </c:pt>
                <c:pt idx="487">
                  <c:v>1.7503150000000001</c:v>
                </c:pt>
                <c:pt idx="488">
                  <c:v>1.67869</c:v>
                </c:pt>
                <c:pt idx="489">
                  <c:v>1.67869</c:v>
                </c:pt>
                <c:pt idx="490">
                  <c:v>1.607065</c:v>
                </c:pt>
                <c:pt idx="491">
                  <c:v>1.6548149999999999</c:v>
                </c:pt>
                <c:pt idx="492">
                  <c:v>1.7025650000000001</c:v>
                </c:pt>
                <c:pt idx="493">
                  <c:v>1.6548149999999999</c:v>
                </c:pt>
                <c:pt idx="494">
                  <c:v>1.67869</c:v>
                </c:pt>
                <c:pt idx="495">
                  <c:v>1.5831900000000001</c:v>
                </c:pt>
                <c:pt idx="496">
                  <c:v>1.6309400000000001</c:v>
                </c:pt>
                <c:pt idx="497">
                  <c:v>1.5831900000000001</c:v>
                </c:pt>
                <c:pt idx="498">
                  <c:v>1.607065</c:v>
                </c:pt>
                <c:pt idx="499">
                  <c:v>1.5354399999999999</c:v>
                </c:pt>
                <c:pt idx="500">
                  <c:v>1.511565</c:v>
                </c:pt>
                <c:pt idx="501">
                  <c:v>1.5831900000000001</c:v>
                </c:pt>
                <c:pt idx="502">
                  <c:v>1.5831900000000001</c:v>
                </c:pt>
                <c:pt idx="503">
                  <c:v>1.5831900000000001</c:v>
                </c:pt>
                <c:pt idx="504">
                  <c:v>1.48769</c:v>
                </c:pt>
                <c:pt idx="505">
                  <c:v>1.4638150000000001</c:v>
                </c:pt>
                <c:pt idx="506">
                  <c:v>1.4638150000000001</c:v>
                </c:pt>
                <c:pt idx="507">
                  <c:v>1.5354399999999999</c:v>
                </c:pt>
                <c:pt idx="508">
                  <c:v>1.4638150000000001</c:v>
                </c:pt>
                <c:pt idx="509">
                  <c:v>1.4638150000000001</c:v>
                </c:pt>
                <c:pt idx="510">
                  <c:v>1.43994</c:v>
                </c:pt>
                <c:pt idx="511">
                  <c:v>1.48769</c:v>
                </c:pt>
                <c:pt idx="512">
                  <c:v>1.43994</c:v>
                </c:pt>
                <c:pt idx="513">
                  <c:v>1.4638150000000001</c:v>
                </c:pt>
                <c:pt idx="514">
                  <c:v>1.511565</c:v>
                </c:pt>
                <c:pt idx="515">
                  <c:v>1.4638150000000001</c:v>
                </c:pt>
                <c:pt idx="516">
                  <c:v>1.4638150000000001</c:v>
                </c:pt>
                <c:pt idx="517">
                  <c:v>1.511565</c:v>
                </c:pt>
                <c:pt idx="518">
                  <c:v>1.48769</c:v>
                </c:pt>
                <c:pt idx="519">
                  <c:v>1.511565</c:v>
                </c:pt>
                <c:pt idx="520">
                  <c:v>1.4638150000000001</c:v>
                </c:pt>
                <c:pt idx="521">
                  <c:v>1.4638150000000001</c:v>
                </c:pt>
                <c:pt idx="522">
                  <c:v>1.5354399999999999</c:v>
                </c:pt>
                <c:pt idx="523">
                  <c:v>1.511565</c:v>
                </c:pt>
                <c:pt idx="524">
                  <c:v>1.5354399999999999</c:v>
                </c:pt>
                <c:pt idx="525">
                  <c:v>1.48769</c:v>
                </c:pt>
                <c:pt idx="526">
                  <c:v>1.48769</c:v>
                </c:pt>
                <c:pt idx="527">
                  <c:v>1.511565</c:v>
                </c:pt>
                <c:pt idx="528">
                  <c:v>1.4638150000000001</c:v>
                </c:pt>
                <c:pt idx="529">
                  <c:v>1.43994</c:v>
                </c:pt>
                <c:pt idx="530">
                  <c:v>1.48769</c:v>
                </c:pt>
                <c:pt idx="531">
                  <c:v>1.48769</c:v>
                </c:pt>
                <c:pt idx="532">
                  <c:v>1.43994</c:v>
                </c:pt>
                <c:pt idx="533">
                  <c:v>1.4638150000000001</c:v>
                </c:pt>
                <c:pt idx="534">
                  <c:v>1.48769</c:v>
                </c:pt>
                <c:pt idx="535">
                  <c:v>1.48769</c:v>
                </c:pt>
                <c:pt idx="536">
                  <c:v>1.43994</c:v>
                </c:pt>
                <c:pt idx="537">
                  <c:v>1.43994</c:v>
                </c:pt>
                <c:pt idx="538">
                  <c:v>1.43994</c:v>
                </c:pt>
                <c:pt idx="539">
                  <c:v>1.43994</c:v>
                </c:pt>
                <c:pt idx="540">
                  <c:v>1.43994</c:v>
                </c:pt>
                <c:pt idx="541">
                  <c:v>1.43994</c:v>
                </c:pt>
                <c:pt idx="542">
                  <c:v>1.43994</c:v>
                </c:pt>
                <c:pt idx="543">
                  <c:v>1.511565</c:v>
                </c:pt>
                <c:pt idx="544">
                  <c:v>1.511565</c:v>
                </c:pt>
                <c:pt idx="545">
                  <c:v>1.43994</c:v>
                </c:pt>
                <c:pt idx="546">
                  <c:v>1.511565</c:v>
                </c:pt>
                <c:pt idx="547">
                  <c:v>1.43994</c:v>
                </c:pt>
                <c:pt idx="548">
                  <c:v>1.4638150000000001</c:v>
                </c:pt>
                <c:pt idx="549">
                  <c:v>1.4160649999999999</c:v>
                </c:pt>
                <c:pt idx="550">
                  <c:v>1.4160649999999999</c:v>
                </c:pt>
                <c:pt idx="551">
                  <c:v>1.43994</c:v>
                </c:pt>
                <c:pt idx="552">
                  <c:v>1.4638150000000001</c:v>
                </c:pt>
                <c:pt idx="553">
                  <c:v>1.43994</c:v>
                </c:pt>
                <c:pt idx="554">
                  <c:v>1.43994</c:v>
                </c:pt>
                <c:pt idx="555">
                  <c:v>1.48769</c:v>
                </c:pt>
                <c:pt idx="556">
                  <c:v>1.43994</c:v>
                </c:pt>
                <c:pt idx="557">
                  <c:v>1.4638150000000001</c:v>
                </c:pt>
                <c:pt idx="558">
                  <c:v>1.4160649999999999</c:v>
                </c:pt>
                <c:pt idx="559">
                  <c:v>1.4638150000000001</c:v>
                </c:pt>
                <c:pt idx="560">
                  <c:v>1.4638150000000001</c:v>
                </c:pt>
                <c:pt idx="561">
                  <c:v>1.4160649999999999</c:v>
                </c:pt>
                <c:pt idx="562">
                  <c:v>1.4160649999999999</c:v>
                </c:pt>
                <c:pt idx="563">
                  <c:v>1.4638150000000001</c:v>
                </c:pt>
                <c:pt idx="564">
                  <c:v>1.559315</c:v>
                </c:pt>
                <c:pt idx="565">
                  <c:v>1.48769</c:v>
                </c:pt>
                <c:pt idx="566">
                  <c:v>1.48769</c:v>
                </c:pt>
                <c:pt idx="567">
                  <c:v>1.43994</c:v>
                </c:pt>
                <c:pt idx="568">
                  <c:v>1.43994</c:v>
                </c:pt>
                <c:pt idx="569">
                  <c:v>1.4160649999999999</c:v>
                </c:pt>
                <c:pt idx="570">
                  <c:v>1.511565</c:v>
                </c:pt>
                <c:pt idx="571">
                  <c:v>1.4638150000000001</c:v>
                </c:pt>
                <c:pt idx="572">
                  <c:v>1.48769</c:v>
                </c:pt>
                <c:pt idx="573">
                  <c:v>1.4638150000000001</c:v>
                </c:pt>
                <c:pt idx="574">
                  <c:v>1.4638150000000001</c:v>
                </c:pt>
                <c:pt idx="575">
                  <c:v>1.4160649999999999</c:v>
                </c:pt>
                <c:pt idx="576">
                  <c:v>1.48769</c:v>
                </c:pt>
                <c:pt idx="577">
                  <c:v>1.4160649999999999</c:v>
                </c:pt>
                <c:pt idx="578">
                  <c:v>1.4638150000000001</c:v>
                </c:pt>
                <c:pt idx="579">
                  <c:v>1.4638150000000001</c:v>
                </c:pt>
                <c:pt idx="580">
                  <c:v>1.4638150000000001</c:v>
                </c:pt>
                <c:pt idx="581">
                  <c:v>1.4638150000000001</c:v>
                </c:pt>
                <c:pt idx="582">
                  <c:v>1.4638150000000001</c:v>
                </c:pt>
                <c:pt idx="583">
                  <c:v>1.4160649999999999</c:v>
                </c:pt>
                <c:pt idx="584">
                  <c:v>1.43994</c:v>
                </c:pt>
                <c:pt idx="585">
                  <c:v>1.43994</c:v>
                </c:pt>
                <c:pt idx="586">
                  <c:v>1.4638150000000001</c:v>
                </c:pt>
                <c:pt idx="587">
                  <c:v>1.511565</c:v>
                </c:pt>
                <c:pt idx="588">
                  <c:v>1.5831900000000001</c:v>
                </c:pt>
                <c:pt idx="589">
                  <c:v>1.5354399999999999</c:v>
                </c:pt>
                <c:pt idx="590">
                  <c:v>1.607065</c:v>
                </c:pt>
                <c:pt idx="591">
                  <c:v>1.559315</c:v>
                </c:pt>
                <c:pt idx="592">
                  <c:v>1.5354399999999999</c:v>
                </c:pt>
                <c:pt idx="593">
                  <c:v>1.511565</c:v>
                </c:pt>
                <c:pt idx="594">
                  <c:v>1.48769</c:v>
                </c:pt>
                <c:pt idx="595">
                  <c:v>1.4638150000000001</c:v>
                </c:pt>
                <c:pt idx="596">
                  <c:v>1.4638150000000001</c:v>
                </c:pt>
                <c:pt idx="597">
                  <c:v>1.511565</c:v>
                </c:pt>
                <c:pt idx="598">
                  <c:v>1.511565</c:v>
                </c:pt>
                <c:pt idx="599">
                  <c:v>1.4160649999999999</c:v>
                </c:pt>
                <c:pt idx="600">
                  <c:v>1.48769</c:v>
                </c:pt>
                <c:pt idx="601">
                  <c:v>1.48769</c:v>
                </c:pt>
                <c:pt idx="602">
                  <c:v>1.48769</c:v>
                </c:pt>
                <c:pt idx="603">
                  <c:v>1.48769</c:v>
                </c:pt>
                <c:pt idx="604">
                  <c:v>1.4638150000000001</c:v>
                </c:pt>
                <c:pt idx="605">
                  <c:v>1.4160649999999999</c:v>
                </c:pt>
                <c:pt idx="606">
                  <c:v>1.4160649999999999</c:v>
                </c:pt>
                <c:pt idx="607">
                  <c:v>1.39219</c:v>
                </c:pt>
                <c:pt idx="608">
                  <c:v>1.43994</c:v>
                </c:pt>
                <c:pt idx="609">
                  <c:v>1.4638150000000001</c:v>
                </c:pt>
                <c:pt idx="610">
                  <c:v>1.4638150000000001</c:v>
                </c:pt>
                <c:pt idx="611">
                  <c:v>1.4160649999999999</c:v>
                </c:pt>
                <c:pt idx="612">
                  <c:v>1.43994</c:v>
                </c:pt>
                <c:pt idx="613">
                  <c:v>1.48769</c:v>
                </c:pt>
                <c:pt idx="614">
                  <c:v>1.511565</c:v>
                </c:pt>
                <c:pt idx="615">
                  <c:v>1.43994</c:v>
                </c:pt>
                <c:pt idx="616">
                  <c:v>1.48769</c:v>
                </c:pt>
                <c:pt idx="617">
                  <c:v>1.4160649999999999</c:v>
                </c:pt>
                <c:pt idx="618">
                  <c:v>1.4638150000000001</c:v>
                </c:pt>
                <c:pt idx="619">
                  <c:v>1.48769</c:v>
                </c:pt>
                <c:pt idx="620">
                  <c:v>1.43994</c:v>
                </c:pt>
                <c:pt idx="621">
                  <c:v>1.48769</c:v>
                </c:pt>
                <c:pt idx="622">
                  <c:v>1.4638150000000001</c:v>
                </c:pt>
                <c:pt idx="623">
                  <c:v>1.4160649999999999</c:v>
                </c:pt>
                <c:pt idx="624">
                  <c:v>1.48769</c:v>
                </c:pt>
                <c:pt idx="625">
                  <c:v>1.4638150000000001</c:v>
                </c:pt>
                <c:pt idx="626">
                  <c:v>1.4638150000000001</c:v>
                </c:pt>
                <c:pt idx="627">
                  <c:v>1.48769</c:v>
                </c:pt>
                <c:pt idx="628">
                  <c:v>1.48769</c:v>
                </c:pt>
                <c:pt idx="629">
                  <c:v>1.43994</c:v>
                </c:pt>
                <c:pt idx="630">
                  <c:v>1.43994</c:v>
                </c:pt>
                <c:pt idx="631">
                  <c:v>1.5354399999999999</c:v>
                </c:pt>
                <c:pt idx="632">
                  <c:v>1.43994</c:v>
                </c:pt>
                <c:pt idx="633">
                  <c:v>1.4638150000000001</c:v>
                </c:pt>
                <c:pt idx="634">
                  <c:v>1.48769</c:v>
                </c:pt>
                <c:pt idx="635">
                  <c:v>1.4638150000000001</c:v>
                </c:pt>
                <c:pt idx="636">
                  <c:v>1.559315</c:v>
                </c:pt>
                <c:pt idx="637">
                  <c:v>1.511565</c:v>
                </c:pt>
                <c:pt idx="638">
                  <c:v>1.4638150000000001</c:v>
                </c:pt>
                <c:pt idx="639">
                  <c:v>1.5354399999999999</c:v>
                </c:pt>
                <c:pt idx="640">
                  <c:v>1.511565</c:v>
                </c:pt>
                <c:pt idx="641">
                  <c:v>1.5354399999999999</c:v>
                </c:pt>
                <c:pt idx="642">
                  <c:v>1.4160649999999999</c:v>
                </c:pt>
                <c:pt idx="643">
                  <c:v>1.511565</c:v>
                </c:pt>
                <c:pt idx="644">
                  <c:v>1.4160649999999999</c:v>
                </c:pt>
                <c:pt idx="645">
                  <c:v>1.48769</c:v>
                </c:pt>
                <c:pt idx="646">
                  <c:v>1.48769</c:v>
                </c:pt>
                <c:pt idx="647">
                  <c:v>1.4638150000000001</c:v>
                </c:pt>
                <c:pt idx="648">
                  <c:v>1.4638150000000001</c:v>
                </c:pt>
                <c:pt idx="649">
                  <c:v>1.4638150000000001</c:v>
                </c:pt>
                <c:pt idx="650">
                  <c:v>1.48769</c:v>
                </c:pt>
                <c:pt idx="651">
                  <c:v>1.39219</c:v>
                </c:pt>
                <c:pt idx="652">
                  <c:v>1.39219</c:v>
                </c:pt>
                <c:pt idx="653">
                  <c:v>1.4160649999999999</c:v>
                </c:pt>
                <c:pt idx="654">
                  <c:v>1.48769</c:v>
                </c:pt>
                <c:pt idx="655">
                  <c:v>1.4160649999999999</c:v>
                </c:pt>
                <c:pt idx="656">
                  <c:v>1.4638150000000001</c:v>
                </c:pt>
                <c:pt idx="657">
                  <c:v>1.48769</c:v>
                </c:pt>
                <c:pt idx="658">
                  <c:v>1.4638150000000001</c:v>
                </c:pt>
                <c:pt idx="659">
                  <c:v>1.4638150000000001</c:v>
                </c:pt>
                <c:pt idx="660">
                  <c:v>1.48769</c:v>
                </c:pt>
                <c:pt idx="661">
                  <c:v>1.4160649999999999</c:v>
                </c:pt>
                <c:pt idx="662">
                  <c:v>1.4160649999999999</c:v>
                </c:pt>
                <c:pt idx="663">
                  <c:v>1.48769</c:v>
                </c:pt>
                <c:pt idx="664">
                  <c:v>1.43994</c:v>
                </c:pt>
                <c:pt idx="665">
                  <c:v>1.4638150000000001</c:v>
                </c:pt>
                <c:pt idx="666">
                  <c:v>1.4160649999999999</c:v>
                </c:pt>
                <c:pt idx="667">
                  <c:v>1.48769</c:v>
                </c:pt>
                <c:pt idx="668">
                  <c:v>1.4638150000000001</c:v>
                </c:pt>
                <c:pt idx="669">
                  <c:v>1.4160649999999999</c:v>
                </c:pt>
                <c:pt idx="670">
                  <c:v>1.3683149999999999</c:v>
                </c:pt>
                <c:pt idx="671">
                  <c:v>1.43994</c:v>
                </c:pt>
                <c:pt idx="672">
                  <c:v>1.43994</c:v>
                </c:pt>
                <c:pt idx="673">
                  <c:v>1.43994</c:v>
                </c:pt>
                <c:pt idx="674">
                  <c:v>1.43994</c:v>
                </c:pt>
                <c:pt idx="675">
                  <c:v>1.43994</c:v>
                </c:pt>
                <c:pt idx="676">
                  <c:v>1.43994</c:v>
                </c:pt>
                <c:pt idx="677">
                  <c:v>1.43994</c:v>
                </c:pt>
                <c:pt idx="678">
                  <c:v>1.43994</c:v>
                </c:pt>
                <c:pt idx="679">
                  <c:v>1.43994</c:v>
                </c:pt>
                <c:pt idx="680">
                  <c:v>1.43994</c:v>
                </c:pt>
                <c:pt idx="681">
                  <c:v>1.43994</c:v>
                </c:pt>
                <c:pt idx="682">
                  <c:v>1.43994</c:v>
                </c:pt>
                <c:pt idx="683">
                  <c:v>1.4160649999999999</c:v>
                </c:pt>
                <c:pt idx="684">
                  <c:v>1.4160649999999999</c:v>
                </c:pt>
                <c:pt idx="685">
                  <c:v>1.4638150000000001</c:v>
                </c:pt>
                <c:pt idx="686">
                  <c:v>1.48769</c:v>
                </c:pt>
                <c:pt idx="687">
                  <c:v>1.39219</c:v>
                </c:pt>
                <c:pt idx="688">
                  <c:v>1.39219</c:v>
                </c:pt>
                <c:pt idx="689">
                  <c:v>1.511565</c:v>
                </c:pt>
                <c:pt idx="690">
                  <c:v>1.48769</c:v>
                </c:pt>
                <c:pt idx="691">
                  <c:v>1.511565</c:v>
                </c:pt>
                <c:pt idx="692">
                  <c:v>1.511565</c:v>
                </c:pt>
                <c:pt idx="693">
                  <c:v>1.48769</c:v>
                </c:pt>
                <c:pt idx="694">
                  <c:v>1.4638150000000001</c:v>
                </c:pt>
                <c:pt idx="695">
                  <c:v>1.48769</c:v>
                </c:pt>
                <c:pt idx="696">
                  <c:v>1.43994</c:v>
                </c:pt>
                <c:pt idx="697">
                  <c:v>1.4638150000000001</c:v>
                </c:pt>
                <c:pt idx="698">
                  <c:v>1.4638150000000001</c:v>
                </c:pt>
                <c:pt idx="699">
                  <c:v>1.4160649999999999</c:v>
                </c:pt>
                <c:pt idx="700">
                  <c:v>1.4638150000000001</c:v>
                </c:pt>
                <c:pt idx="701">
                  <c:v>1.43994</c:v>
                </c:pt>
                <c:pt idx="702">
                  <c:v>1.43994</c:v>
                </c:pt>
                <c:pt idx="703">
                  <c:v>1.4160649999999999</c:v>
                </c:pt>
                <c:pt idx="704">
                  <c:v>1.4638150000000001</c:v>
                </c:pt>
                <c:pt idx="705">
                  <c:v>1.4160649999999999</c:v>
                </c:pt>
                <c:pt idx="706">
                  <c:v>1.43994</c:v>
                </c:pt>
                <c:pt idx="707">
                  <c:v>1.4638150000000001</c:v>
                </c:pt>
                <c:pt idx="708">
                  <c:v>1.43994</c:v>
                </c:pt>
                <c:pt idx="709">
                  <c:v>1.4160649999999999</c:v>
                </c:pt>
                <c:pt idx="710">
                  <c:v>1.48769</c:v>
                </c:pt>
                <c:pt idx="711">
                  <c:v>1.43994</c:v>
                </c:pt>
                <c:pt idx="712">
                  <c:v>1.4160649999999999</c:v>
                </c:pt>
                <c:pt idx="713">
                  <c:v>1.4160649999999999</c:v>
                </c:pt>
                <c:pt idx="714">
                  <c:v>1.43994</c:v>
                </c:pt>
                <c:pt idx="715">
                  <c:v>1.4638150000000001</c:v>
                </c:pt>
                <c:pt idx="716">
                  <c:v>1.43994</c:v>
                </c:pt>
                <c:pt idx="717">
                  <c:v>1.4160649999999999</c:v>
                </c:pt>
                <c:pt idx="718">
                  <c:v>1.4638150000000001</c:v>
                </c:pt>
                <c:pt idx="719">
                  <c:v>1.4160649999999999</c:v>
                </c:pt>
              </c:numCache>
            </c:numRef>
          </c:yVal>
          <c:smooth val="0"/>
          <c:extLst>
            <c:ext xmlns:c16="http://schemas.microsoft.com/office/drawing/2014/chart" uri="{C3380CC4-5D6E-409C-BE32-E72D297353CC}">
              <c16:uniqueId val="{00000000-E12E-4CF6-A3A8-20751C1C910F}"/>
            </c:ext>
          </c:extLst>
        </c:ser>
        <c:ser>
          <c:idx val="1"/>
          <c:order val="1"/>
          <c:tx>
            <c:v>JUNE</c:v>
          </c:tx>
          <c:spPr>
            <a:ln w="19050">
              <a:noFill/>
            </a:ln>
          </c:spPr>
          <c:marker>
            <c:symbol val="square"/>
            <c:size val="2"/>
            <c:spPr>
              <a:noFill/>
              <a:ln>
                <a:noFill/>
              </a:ln>
            </c:spPr>
          </c:marker>
          <c:trendline>
            <c:spPr>
              <a:ln w="12700" cmpd="sng">
                <a:solidFill>
                  <a:srgbClr val="0070C0"/>
                </a:solidFill>
                <a:prstDash val="solid"/>
              </a:ln>
            </c:spPr>
            <c:trendlineType val="poly"/>
            <c:order val="2"/>
            <c:dispRSqr val="0"/>
            <c:dispEq val="0"/>
          </c:trendline>
          <c:xVal>
            <c:numRef>
              <c:f>'Hydro Graph'!$D$3025:$D$3744</c:f>
              <c:numCache>
                <c:formatCode>0.00</c:formatCode>
                <c:ptCount val="720"/>
                <c:pt idx="0">
                  <c:v>16.918598969599898</c:v>
                </c:pt>
                <c:pt idx="1">
                  <c:v>18.723794311806625</c:v>
                </c:pt>
                <c:pt idx="2">
                  <c:v>17.804564489100954</c:v>
                </c:pt>
                <c:pt idx="3">
                  <c:v>15.243417863984126</c:v>
                </c:pt>
                <c:pt idx="4">
                  <c:v>14.452698525828485</c:v>
                </c:pt>
                <c:pt idx="5">
                  <c:v>14.452698525828485</c:v>
                </c:pt>
                <c:pt idx="6">
                  <c:v>15.243417863984126</c:v>
                </c:pt>
                <c:pt idx="7">
                  <c:v>13.692236054542748</c:v>
                </c:pt>
                <c:pt idx="8">
                  <c:v>12.961296463757792</c:v>
                </c:pt>
                <c:pt idx="9">
                  <c:v>12.961296463757792</c:v>
                </c:pt>
                <c:pt idx="10">
                  <c:v>12.961296463757792</c:v>
                </c:pt>
                <c:pt idx="11">
                  <c:v>15.243417863984126</c:v>
                </c:pt>
                <c:pt idx="12">
                  <c:v>14.452698525828485</c:v>
                </c:pt>
                <c:pt idx="13">
                  <c:v>13.692236054542748</c:v>
                </c:pt>
                <c:pt idx="14">
                  <c:v>13.692236054542748</c:v>
                </c:pt>
                <c:pt idx="15">
                  <c:v>12.961296463757792</c:v>
                </c:pt>
                <c:pt idx="16">
                  <c:v>13.692236054542748</c:v>
                </c:pt>
                <c:pt idx="17">
                  <c:v>12.961296463757792</c:v>
                </c:pt>
                <c:pt idx="18">
                  <c:v>12.259152986268287</c:v>
                </c:pt>
                <c:pt idx="19">
                  <c:v>11.585086110292956</c:v>
                </c:pt>
                <c:pt idx="20">
                  <c:v>14.452698525828485</c:v>
                </c:pt>
                <c:pt idx="21">
                  <c:v>12.259152986268287</c:v>
                </c:pt>
                <c:pt idx="22">
                  <c:v>12.259152986268287</c:v>
                </c:pt>
                <c:pt idx="23">
                  <c:v>12.259152986268287</c:v>
                </c:pt>
                <c:pt idx="24">
                  <c:v>12.259152986268287</c:v>
                </c:pt>
                <c:pt idx="25">
                  <c:v>11.585086110292956</c:v>
                </c:pt>
                <c:pt idx="26">
                  <c:v>12.961296463757792</c:v>
                </c:pt>
                <c:pt idx="27">
                  <c:v>12.961296463757792</c:v>
                </c:pt>
                <c:pt idx="28">
                  <c:v>10.93838361647218</c:v>
                </c:pt>
                <c:pt idx="29">
                  <c:v>12.961296463757792</c:v>
                </c:pt>
                <c:pt idx="30">
                  <c:v>12.259152986268287</c:v>
                </c:pt>
                <c:pt idx="31">
                  <c:v>12.961296463757792</c:v>
                </c:pt>
                <c:pt idx="32">
                  <c:v>10.93838361647218</c:v>
                </c:pt>
                <c:pt idx="33">
                  <c:v>11.585086110292956</c:v>
                </c:pt>
                <c:pt idx="34">
                  <c:v>10.93838361647218</c:v>
                </c:pt>
                <c:pt idx="35">
                  <c:v>11.585086110292956</c:v>
                </c:pt>
                <c:pt idx="36">
                  <c:v>10.93838361647218</c:v>
                </c:pt>
                <c:pt idx="37">
                  <c:v>12.259152986268287</c:v>
                </c:pt>
                <c:pt idx="38">
                  <c:v>11.585086110292956</c:v>
                </c:pt>
                <c:pt idx="39">
                  <c:v>12.961296463757792</c:v>
                </c:pt>
                <c:pt idx="40">
                  <c:v>10.318340615629644</c:v>
                </c:pt>
                <c:pt idx="41">
                  <c:v>10.93838361647218</c:v>
                </c:pt>
                <c:pt idx="42">
                  <c:v>12.259152986268287</c:v>
                </c:pt>
                <c:pt idx="43">
                  <c:v>12.961296463757792</c:v>
                </c:pt>
                <c:pt idx="44">
                  <c:v>15.243417863984126</c:v>
                </c:pt>
                <c:pt idx="45">
                  <c:v>14.452698525828485</c:v>
                </c:pt>
                <c:pt idx="46">
                  <c:v>12.961296463757792</c:v>
                </c:pt>
                <c:pt idx="47">
                  <c:v>14.452698525828485</c:v>
                </c:pt>
                <c:pt idx="48">
                  <c:v>13.692236054542748</c:v>
                </c:pt>
                <c:pt idx="49">
                  <c:v>14.452698525828485</c:v>
                </c:pt>
                <c:pt idx="50">
                  <c:v>12.259152986268287</c:v>
                </c:pt>
                <c:pt idx="51">
                  <c:v>12.961296463757792</c:v>
                </c:pt>
                <c:pt idx="52">
                  <c:v>14.452698525828485</c:v>
                </c:pt>
                <c:pt idx="53">
                  <c:v>12.259152986268287</c:v>
                </c:pt>
                <c:pt idx="54">
                  <c:v>12.259152986268287</c:v>
                </c:pt>
                <c:pt idx="55">
                  <c:v>12.961296463757792</c:v>
                </c:pt>
                <c:pt idx="56">
                  <c:v>13.692236054542748</c:v>
                </c:pt>
                <c:pt idx="57">
                  <c:v>10.93838361647218</c:v>
                </c:pt>
                <c:pt idx="58">
                  <c:v>10.93838361647218</c:v>
                </c:pt>
                <c:pt idx="59">
                  <c:v>12.961296463757792</c:v>
                </c:pt>
                <c:pt idx="60">
                  <c:v>12.961296463757792</c:v>
                </c:pt>
                <c:pt idx="61">
                  <c:v>12.961296463757792</c:v>
                </c:pt>
                <c:pt idx="62">
                  <c:v>11.585086110292956</c:v>
                </c:pt>
                <c:pt idx="63">
                  <c:v>13.692236054542748</c:v>
                </c:pt>
                <c:pt idx="64">
                  <c:v>16.0651352389945</c:v>
                </c:pt>
                <c:pt idx="65">
                  <c:v>17.804564489100954</c:v>
                </c:pt>
                <c:pt idx="66">
                  <c:v>23.846087545565705</c:v>
                </c:pt>
                <c:pt idx="67">
                  <c:v>26.155326832758512</c:v>
                </c:pt>
                <c:pt idx="68">
                  <c:v>29.918381104648358</c:v>
                </c:pt>
                <c:pt idx="69">
                  <c:v>27.368960720164406</c:v>
                </c:pt>
                <c:pt idx="70">
                  <c:v>24.981308449628163</c:v>
                </c:pt>
                <c:pt idx="71">
                  <c:v>21.688800270037017</c:v>
                </c:pt>
                <c:pt idx="72">
                  <c:v>20.976279301339449</c:v>
                </c:pt>
                <c:pt idx="73">
                  <c:v>20.280934263232044</c:v>
                </c:pt>
                <c:pt idx="74">
                  <c:v>19.602504090430237</c:v>
                </c:pt>
                <c:pt idx="75">
                  <c:v>18.940729317573428</c:v>
                </c:pt>
                <c:pt idx="76">
                  <c:v>18.295352084204332</c:v>
                </c:pt>
                <c:pt idx="77">
                  <c:v>17.666116139809667</c:v>
                </c:pt>
                <c:pt idx="78">
                  <c:v>17.052766848925202</c:v>
                </c:pt>
                <c:pt idx="79">
                  <c:v>16.455051196305782</c:v>
                </c:pt>
                <c:pt idx="80">
                  <c:v>15.872717792162014</c:v>
                </c:pt>
                <c:pt idx="81">
                  <c:v>15.305516877465042</c:v>
                </c:pt>
                <c:pt idx="82">
                  <c:v>14.753200329321286</c:v>
                </c:pt>
                <c:pt idx="83">
                  <c:v>14.215521666418081</c:v>
                </c:pt>
                <c:pt idx="84">
                  <c:v>13.692236054542748</c:v>
                </c:pt>
                <c:pt idx="85">
                  <c:v>13.692236054542748</c:v>
                </c:pt>
                <c:pt idx="86">
                  <c:v>13.692236054542748</c:v>
                </c:pt>
                <c:pt idx="87">
                  <c:v>15.243417863984126</c:v>
                </c:pt>
                <c:pt idx="88">
                  <c:v>12.961296463757792</c:v>
                </c:pt>
                <c:pt idx="89">
                  <c:v>11.585086110292956</c:v>
                </c:pt>
                <c:pt idx="90">
                  <c:v>14.452698525828485</c:v>
                </c:pt>
                <c:pt idx="91">
                  <c:v>13.692236054542748</c:v>
                </c:pt>
                <c:pt idx="92">
                  <c:v>14.452698525828485</c:v>
                </c:pt>
                <c:pt idx="93">
                  <c:v>11.585086110292956</c:v>
                </c:pt>
                <c:pt idx="94">
                  <c:v>12.259152986268287</c:v>
                </c:pt>
                <c:pt idx="95">
                  <c:v>11.585086110292956</c:v>
                </c:pt>
                <c:pt idx="96">
                  <c:v>10.93838361647218</c:v>
                </c:pt>
                <c:pt idx="97">
                  <c:v>12.259152986268287</c:v>
                </c:pt>
                <c:pt idx="98">
                  <c:v>11.585086110292956</c:v>
                </c:pt>
                <c:pt idx="99">
                  <c:v>11.585086110292956</c:v>
                </c:pt>
                <c:pt idx="100">
                  <c:v>12.259152986268287</c:v>
                </c:pt>
                <c:pt idx="101">
                  <c:v>13.692236054542748</c:v>
                </c:pt>
                <c:pt idx="102">
                  <c:v>11.585086110292956</c:v>
                </c:pt>
                <c:pt idx="103">
                  <c:v>12.259152986268287</c:v>
                </c:pt>
                <c:pt idx="104">
                  <c:v>11.585086110292956</c:v>
                </c:pt>
                <c:pt idx="105">
                  <c:v>19.677058000104321</c:v>
                </c:pt>
                <c:pt idx="106">
                  <c:v>12.259152986268287</c:v>
                </c:pt>
                <c:pt idx="107">
                  <c:v>10.93838361647218</c:v>
                </c:pt>
                <c:pt idx="108">
                  <c:v>13.692236054542748</c:v>
                </c:pt>
                <c:pt idx="109">
                  <c:v>13.692236054542748</c:v>
                </c:pt>
                <c:pt idx="110">
                  <c:v>12.259152986268287</c:v>
                </c:pt>
                <c:pt idx="111">
                  <c:v>12.259152986268287</c:v>
                </c:pt>
                <c:pt idx="112">
                  <c:v>10.93838361647218</c:v>
                </c:pt>
                <c:pt idx="113">
                  <c:v>12.961296463757792</c:v>
                </c:pt>
                <c:pt idx="114">
                  <c:v>12.259152986268287</c:v>
                </c:pt>
                <c:pt idx="115">
                  <c:v>10.318340615629644</c:v>
                </c:pt>
                <c:pt idx="116">
                  <c:v>10.318340615629644</c:v>
                </c:pt>
                <c:pt idx="117">
                  <c:v>10.93838361647218</c:v>
                </c:pt>
                <c:pt idx="118">
                  <c:v>10.93838361647218</c:v>
                </c:pt>
                <c:pt idx="119">
                  <c:v>9.7242595873261575</c:v>
                </c:pt>
                <c:pt idx="120">
                  <c:v>12.259152986268287</c:v>
                </c:pt>
                <c:pt idx="121">
                  <c:v>10.93838361647218</c:v>
                </c:pt>
                <c:pt idx="122">
                  <c:v>11.585086110292956</c:v>
                </c:pt>
                <c:pt idx="123">
                  <c:v>10.318340615629644</c:v>
                </c:pt>
                <c:pt idx="124">
                  <c:v>10.318340615629644</c:v>
                </c:pt>
                <c:pt idx="125">
                  <c:v>12.259152986268287</c:v>
                </c:pt>
                <c:pt idx="126">
                  <c:v>12.259152986268287</c:v>
                </c:pt>
                <c:pt idx="127">
                  <c:v>10.93838361647218</c:v>
                </c:pt>
                <c:pt idx="128">
                  <c:v>10.93838361647218</c:v>
                </c:pt>
                <c:pt idx="129">
                  <c:v>12.259152986268287</c:v>
                </c:pt>
                <c:pt idx="130">
                  <c:v>11.585086110292956</c:v>
                </c:pt>
                <c:pt idx="131">
                  <c:v>10.93838361647218</c:v>
                </c:pt>
                <c:pt idx="132">
                  <c:v>9.7242595873261575</c:v>
                </c:pt>
                <c:pt idx="133">
                  <c:v>10.318340615629644</c:v>
                </c:pt>
                <c:pt idx="134">
                  <c:v>12.259152986268287</c:v>
                </c:pt>
                <c:pt idx="135">
                  <c:v>10.318340615629644</c:v>
                </c:pt>
                <c:pt idx="136">
                  <c:v>10.318340615629644</c:v>
                </c:pt>
                <c:pt idx="137">
                  <c:v>11.585086110292956</c:v>
                </c:pt>
                <c:pt idx="138">
                  <c:v>9.7242595873261575</c:v>
                </c:pt>
                <c:pt idx="139">
                  <c:v>12.259152986268287</c:v>
                </c:pt>
                <c:pt idx="140">
                  <c:v>11.585086110292956</c:v>
                </c:pt>
                <c:pt idx="141">
                  <c:v>11.585086110292956</c:v>
                </c:pt>
                <c:pt idx="142">
                  <c:v>9.7242595873261575</c:v>
                </c:pt>
                <c:pt idx="143">
                  <c:v>10.318340615629644</c:v>
                </c:pt>
                <c:pt idx="144">
                  <c:v>10.01809816102576</c:v>
                </c:pt>
                <c:pt idx="145">
                  <c:v>9.7242595873261575</c:v>
                </c:pt>
                <c:pt idx="146">
                  <c:v>10.93838361647218</c:v>
                </c:pt>
                <c:pt idx="147">
                  <c:v>10.318340615629644</c:v>
                </c:pt>
                <c:pt idx="148">
                  <c:v>10.318340615629644</c:v>
                </c:pt>
                <c:pt idx="149">
                  <c:v>10.93838361647218</c:v>
                </c:pt>
                <c:pt idx="150">
                  <c:v>9.7242595873261575</c:v>
                </c:pt>
                <c:pt idx="151">
                  <c:v>10.318340615629644</c:v>
                </c:pt>
                <c:pt idx="152">
                  <c:v>11.585086110292956</c:v>
                </c:pt>
                <c:pt idx="153">
                  <c:v>11.585086110292956</c:v>
                </c:pt>
                <c:pt idx="154">
                  <c:v>10.93838361647218</c:v>
                </c:pt>
                <c:pt idx="155">
                  <c:v>10.318340615629644</c:v>
                </c:pt>
                <c:pt idx="156">
                  <c:v>12.259152986268287</c:v>
                </c:pt>
                <c:pt idx="157">
                  <c:v>9.1554504192349686</c:v>
                </c:pt>
                <c:pt idx="158">
                  <c:v>10.318340615629644</c:v>
                </c:pt>
                <c:pt idx="159">
                  <c:v>10.93838361647218</c:v>
                </c:pt>
                <c:pt idx="160">
                  <c:v>11.585086110292956</c:v>
                </c:pt>
                <c:pt idx="161">
                  <c:v>11.585086110292956</c:v>
                </c:pt>
                <c:pt idx="162">
                  <c:v>10.93838361647218</c:v>
                </c:pt>
                <c:pt idx="163">
                  <c:v>13.692236054542748</c:v>
                </c:pt>
                <c:pt idx="164">
                  <c:v>14.452698525828485</c:v>
                </c:pt>
                <c:pt idx="165">
                  <c:v>16.0651352389945</c:v>
                </c:pt>
                <c:pt idx="166">
                  <c:v>14.452698525828485</c:v>
                </c:pt>
                <c:pt idx="167">
                  <c:v>16.918598969599898</c:v>
                </c:pt>
                <c:pt idx="168">
                  <c:v>13.692236054542748</c:v>
                </c:pt>
                <c:pt idx="169">
                  <c:v>14.068731224754099</c:v>
                </c:pt>
                <c:pt idx="170">
                  <c:v>14.452698525828485</c:v>
                </c:pt>
                <c:pt idx="171">
                  <c:v>13.692236054542748</c:v>
                </c:pt>
                <c:pt idx="172">
                  <c:v>14.452698525828485</c:v>
                </c:pt>
                <c:pt idx="173">
                  <c:v>14.452698525828485</c:v>
                </c:pt>
                <c:pt idx="174">
                  <c:v>13.692236054542748</c:v>
                </c:pt>
                <c:pt idx="175">
                  <c:v>12.259152986268287</c:v>
                </c:pt>
                <c:pt idx="176">
                  <c:v>13.692236054542748</c:v>
                </c:pt>
                <c:pt idx="177">
                  <c:v>12.259152986268287</c:v>
                </c:pt>
                <c:pt idx="178">
                  <c:v>10.93838361647218</c:v>
                </c:pt>
                <c:pt idx="179">
                  <c:v>10.93838361647218</c:v>
                </c:pt>
                <c:pt idx="180">
                  <c:v>11.585086110292956</c:v>
                </c:pt>
                <c:pt idx="181">
                  <c:v>12.961296463757792</c:v>
                </c:pt>
                <c:pt idx="182">
                  <c:v>12.259152986268287</c:v>
                </c:pt>
                <c:pt idx="183">
                  <c:v>11.585086110292956</c:v>
                </c:pt>
                <c:pt idx="184">
                  <c:v>12.961296463757792</c:v>
                </c:pt>
                <c:pt idx="185">
                  <c:v>10.93838361647218</c:v>
                </c:pt>
                <c:pt idx="186">
                  <c:v>11.585086110292956</c:v>
                </c:pt>
                <c:pt idx="187">
                  <c:v>9.7242595873261575</c:v>
                </c:pt>
                <c:pt idx="188">
                  <c:v>10.318340615629644</c:v>
                </c:pt>
                <c:pt idx="189">
                  <c:v>12.259152986268287</c:v>
                </c:pt>
                <c:pt idx="190">
                  <c:v>12.259152986268287</c:v>
                </c:pt>
                <c:pt idx="191">
                  <c:v>12.961296463757792</c:v>
                </c:pt>
                <c:pt idx="192">
                  <c:v>10.318340615629644</c:v>
                </c:pt>
                <c:pt idx="193">
                  <c:v>10.318340615629644</c:v>
                </c:pt>
                <c:pt idx="194">
                  <c:v>10.93838361647218</c:v>
                </c:pt>
                <c:pt idx="195">
                  <c:v>10.318340615629644</c:v>
                </c:pt>
                <c:pt idx="196">
                  <c:v>9.7242595873261575</c:v>
                </c:pt>
                <c:pt idx="197">
                  <c:v>10.318340615629644</c:v>
                </c:pt>
                <c:pt idx="198">
                  <c:v>11.585086110292956</c:v>
                </c:pt>
                <c:pt idx="199">
                  <c:v>12.259152986268287</c:v>
                </c:pt>
                <c:pt idx="200">
                  <c:v>12.259152986268287</c:v>
                </c:pt>
                <c:pt idx="201">
                  <c:v>10.318340615629644</c:v>
                </c:pt>
                <c:pt idx="202">
                  <c:v>10.318340615629644</c:v>
                </c:pt>
                <c:pt idx="203">
                  <c:v>10.318340615629644</c:v>
                </c:pt>
                <c:pt idx="204">
                  <c:v>9.7242595873261575</c:v>
                </c:pt>
                <c:pt idx="205">
                  <c:v>10.93838361647218</c:v>
                </c:pt>
                <c:pt idx="206">
                  <c:v>12.259152986268287</c:v>
                </c:pt>
                <c:pt idx="207">
                  <c:v>12.259152986268287</c:v>
                </c:pt>
                <c:pt idx="208">
                  <c:v>11.585086110292956</c:v>
                </c:pt>
                <c:pt idx="209">
                  <c:v>11.585086110292956</c:v>
                </c:pt>
                <c:pt idx="210">
                  <c:v>11.585086110292956</c:v>
                </c:pt>
                <c:pt idx="211">
                  <c:v>11.585086110292956</c:v>
                </c:pt>
                <c:pt idx="212">
                  <c:v>16.0651352389945</c:v>
                </c:pt>
                <c:pt idx="213">
                  <c:v>35.529352948325283</c:v>
                </c:pt>
                <c:pt idx="214">
                  <c:v>37.043768189617921</c:v>
                </c:pt>
                <c:pt idx="215">
                  <c:v>41.868947891504092</c:v>
                </c:pt>
                <c:pt idx="216">
                  <c:v>38.604585804070084</c:v>
                </c:pt>
                <c:pt idx="217">
                  <c:v>47.135679067472864</c:v>
                </c:pt>
                <c:pt idx="218">
                  <c:v>40.212684084658079</c:v>
                </c:pt>
                <c:pt idx="219">
                  <c:v>61.280006777961567</c:v>
                </c:pt>
                <c:pt idx="220">
                  <c:v>38.604585804070084</c:v>
                </c:pt>
                <c:pt idx="221">
                  <c:v>37.043768189617921</c:v>
                </c:pt>
                <c:pt idx="222">
                  <c:v>38.604585804070084</c:v>
                </c:pt>
                <c:pt idx="223">
                  <c:v>35.529352948325283</c:v>
                </c:pt>
                <c:pt idx="224">
                  <c:v>29.918381104648358</c:v>
                </c:pt>
                <c:pt idx="225">
                  <c:v>27.368960720164406</c:v>
                </c:pt>
                <c:pt idx="226">
                  <c:v>24.981308449628163</c:v>
                </c:pt>
                <c:pt idx="227">
                  <c:v>27.368960720164406</c:v>
                </c:pt>
                <c:pt idx="228">
                  <c:v>24.981308449628163</c:v>
                </c:pt>
                <c:pt idx="229">
                  <c:v>26.155326832758512</c:v>
                </c:pt>
                <c:pt idx="230">
                  <c:v>29.918381104648358</c:v>
                </c:pt>
                <c:pt idx="231">
                  <c:v>34.060468379159161</c:v>
                </c:pt>
                <c:pt idx="232">
                  <c:v>37.043768189617921</c:v>
                </c:pt>
                <c:pt idx="233">
                  <c:v>37.043768189617921</c:v>
                </c:pt>
                <c:pt idx="234">
                  <c:v>32.636249398205287</c:v>
                </c:pt>
                <c:pt idx="235">
                  <c:v>37.043768189617921</c:v>
                </c:pt>
                <c:pt idx="236">
                  <c:v>32.636249398205287</c:v>
                </c:pt>
                <c:pt idx="237">
                  <c:v>31.255837564231324</c:v>
                </c:pt>
                <c:pt idx="238">
                  <c:v>31.255837564231324</c:v>
                </c:pt>
                <c:pt idx="239">
                  <c:v>29.918381104648358</c:v>
                </c:pt>
                <c:pt idx="240">
                  <c:v>31.255837564231324</c:v>
                </c:pt>
                <c:pt idx="241">
                  <c:v>32.636249398205287</c:v>
                </c:pt>
                <c:pt idx="242">
                  <c:v>27.368960720164406</c:v>
                </c:pt>
                <c:pt idx="243">
                  <c:v>28.623034941882036</c:v>
                </c:pt>
                <c:pt idx="244">
                  <c:v>27.368960720164406</c:v>
                </c:pt>
                <c:pt idx="245">
                  <c:v>24.981308449628163</c:v>
                </c:pt>
                <c:pt idx="246">
                  <c:v>22.748852928791191</c:v>
                </c:pt>
                <c:pt idx="247">
                  <c:v>23.846087545565705</c:v>
                </c:pt>
                <c:pt idx="248">
                  <c:v>24.981308449628163</c:v>
                </c:pt>
                <c:pt idx="249">
                  <c:v>23.846087545565705</c:v>
                </c:pt>
                <c:pt idx="250">
                  <c:v>20.665132132132609</c:v>
                </c:pt>
                <c:pt idx="251">
                  <c:v>19.677058000104321</c:v>
                </c:pt>
                <c:pt idx="252">
                  <c:v>18.723794311806625</c:v>
                </c:pt>
                <c:pt idx="253">
                  <c:v>22.748852928791191</c:v>
                </c:pt>
                <c:pt idx="254">
                  <c:v>24.981308449628163</c:v>
                </c:pt>
                <c:pt idx="255">
                  <c:v>34.060468379159161</c:v>
                </c:pt>
                <c:pt idx="256">
                  <c:v>40.212684084658079</c:v>
                </c:pt>
                <c:pt idx="257">
                  <c:v>35.529352948325283</c:v>
                </c:pt>
                <c:pt idx="258">
                  <c:v>38.604585804070084</c:v>
                </c:pt>
                <c:pt idx="259">
                  <c:v>35.529352948325283</c:v>
                </c:pt>
                <c:pt idx="260">
                  <c:v>29.918381104648358</c:v>
                </c:pt>
                <c:pt idx="261">
                  <c:v>31.255837564231324</c:v>
                </c:pt>
                <c:pt idx="262">
                  <c:v>28.623034941882036</c:v>
                </c:pt>
                <c:pt idx="263">
                  <c:v>31.255837564231324</c:v>
                </c:pt>
                <c:pt idx="264">
                  <c:v>35.529352948325283</c:v>
                </c:pt>
                <c:pt idx="265">
                  <c:v>32.636249398205287</c:v>
                </c:pt>
                <c:pt idx="266">
                  <c:v>31.255837564231324</c:v>
                </c:pt>
                <c:pt idx="267">
                  <c:v>27.368960720164406</c:v>
                </c:pt>
                <c:pt idx="268">
                  <c:v>26.155326832758512</c:v>
                </c:pt>
                <c:pt idx="269">
                  <c:v>28.623034941882036</c:v>
                </c:pt>
                <c:pt idx="270">
                  <c:v>26.155326832758512</c:v>
                </c:pt>
                <c:pt idx="271">
                  <c:v>24.981308449628163</c:v>
                </c:pt>
                <c:pt idx="272">
                  <c:v>24.981308449628163</c:v>
                </c:pt>
                <c:pt idx="273">
                  <c:v>23.846087545565705</c:v>
                </c:pt>
                <c:pt idx="274">
                  <c:v>23.846087545565705</c:v>
                </c:pt>
                <c:pt idx="275">
                  <c:v>24.981308449628163</c:v>
                </c:pt>
                <c:pt idx="276">
                  <c:v>21.688800270037017</c:v>
                </c:pt>
                <c:pt idx="277">
                  <c:v>21.688800270037017</c:v>
                </c:pt>
                <c:pt idx="278">
                  <c:v>22.748852928791191</c:v>
                </c:pt>
                <c:pt idx="279">
                  <c:v>20.665132132132609</c:v>
                </c:pt>
                <c:pt idx="280">
                  <c:v>20.665132132132609</c:v>
                </c:pt>
                <c:pt idx="281">
                  <c:v>17.804564489100954</c:v>
                </c:pt>
                <c:pt idx="282">
                  <c:v>34.060468379159161</c:v>
                </c:pt>
                <c:pt idx="283">
                  <c:v>28.623034941882036</c:v>
                </c:pt>
                <c:pt idx="284">
                  <c:v>26.155326832758512</c:v>
                </c:pt>
                <c:pt idx="285">
                  <c:v>31.255837564231324</c:v>
                </c:pt>
                <c:pt idx="286">
                  <c:v>31.255837564231324</c:v>
                </c:pt>
                <c:pt idx="287">
                  <c:v>28.623034941882036</c:v>
                </c:pt>
                <c:pt idx="288">
                  <c:v>28.623034941882036</c:v>
                </c:pt>
                <c:pt idx="289">
                  <c:v>26.155326832758512</c:v>
                </c:pt>
                <c:pt idx="290">
                  <c:v>22.748852928791191</c:v>
                </c:pt>
                <c:pt idx="291">
                  <c:v>24.981308449628163</c:v>
                </c:pt>
                <c:pt idx="292">
                  <c:v>21.688800270037017</c:v>
                </c:pt>
                <c:pt idx="293">
                  <c:v>23.846087545565705</c:v>
                </c:pt>
                <c:pt idx="294">
                  <c:v>20.665132132132609</c:v>
                </c:pt>
                <c:pt idx="295">
                  <c:v>19.677058000104321</c:v>
                </c:pt>
                <c:pt idx="296">
                  <c:v>21.688800270037017</c:v>
                </c:pt>
                <c:pt idx="297">
                  <c:v>20.665132132132609</c:v>
                </c:pt>
                <c:pt idx="298">
                  <c:v>21.688800270037017</c:v>
                </c:pt>
                <c:pt idx="299">
                  <c:v>20.665132132132609</c:v>
                </c:pt>
                <c:pt idx="300">
                  <c:v>20.665132132132609</c:v>
                </c:pt>
                <c:pt idx="301">
                  <c:v>18.723794311806625</c:v>
                </c:pt>
                <c:pt idx="302">
                  <c:v>17.804564489100954</c:v>
                </c:pt>
                <c:pt idx="303">
                  <c:v>18.723794311806625</c:v>
                </c:pt>
                <c:pt idx="304">
                  <c:v>16.0651352389945</c:v>
                </c:pt>
                <c:pt idx="305">
                  <c:v>17.804564489100954</c:v>
                </c:pt>
                <c:pt idx="306">
                  <c:v>17.804564489100954</c:v>
                </c:pt>
                <c:pt idx="307">
                  <c:v>17.804564489100954</c:v>
                </c:pt>
                <c:pt idx="308">
                  <c:v>15.243417863984126</c:v>
                </c:pt>
                <c:pt idx="309">
                  <c:v>17.804564489100954</c:v>
                </c:pt>
                <c:pt idx="310">
                  <c:v>17.804564489100954</c:v>
                </c:pt>
                <c:pt idx="311">
                  <c:v>17.804564489100954</c:v>
                </c:pt>
                <c:pt idx="312">
                  <c:v>15.243417863984126</c:v>
                </c:pt>
                <c:pt idx="313">
                  <c:v>17.804564489100954</c:v>
                </c:pt>
                <c:pt idx="314">
                  <c:v>15.243417863984126</c:v>
                </c:pt>
                <c:pt idx="315">
                  <c:v>14.452698525828485</c:v>
                </c:pt>
                <c:pt idx="316">
                  <c:v>15.243417863984126</c:v>
                </c:pt>
                <c:pt idx="317">
                  <c:v>14.452698525828485</c:v>
                </c:pt>
                <c:pt idx="318">
                  <c:v>16.918598969599898</c:v>
                </c:pt>
                <c:pt idx="319">
                  <c:v>13.692236054542748</c:v>
                </c:pt>
                <c:pt idx="320">
                  <c:v>16.918598969599898</c:v>
                </c:pt>
                <c:pt idx="321">
                  <c:v>14.452698525828485</c:v>
                </c:pt>
                <c:pt idx="322">
                  <c:v>16.0651352389945</c:v>
                </c:pt>
                <c:pt idx="323">
                  <c:v>14.452698525828485</c:v>
                </c:pt>
                <c:pt idx="324">
                  <c:v>13.692236054542748</c:v>
                </c:pt>
                <c:pt idx="325">
                  <c:v>15.243417863984126</c:v>
                </c:pt>
                <c:pt idx="326">
                  <c:v>16.918598969599898</c:v>
                </c:pt>
                <c:pt idx="327">
                  <c:v>13.692236054542748</c:v>
                </c:pt>
                <c:pt idx="328">
                  <c:v>16.0651352389945</c:v>
                </c:pt>
                <c:pt idx="329">
                  <c:v>14.452698525828485</c:v>
                </c:pt>
                <c:pt idx="330">
                  <c:v>13.692236054542748</c:v>
                </c:pt>
                <c:pt idx="331">
                  <c:v>14.452698525828485</c:v>
                </c:pt>
                <c:pt idx="332">
                  <c:v>16.0651352389945</c:v>
                </c:pt>
                <c:pt idx="333">
                  <c:v>16.0651352389945</c:v>
                </c:pt>
                <c:pt idx="334">
                  <c:v>16.0651352389945</c:v>
                </c:pt>
                <c:pt idx="335">
                  <c:v>15.243417863984126</c:v>
                </c:pt>
                <c:pt idx="336">
                  <c:v>13.692236054542748</c:v>
                </c:pt>
                <c:pt idx="337">
                  <c:v>16.0651352389945</c:v>
                </c:pt>
                <c:pt idx="338">
                  <c:v>13.692236054542748</c:v>
                </c:pt>
                <c:pt idx="339">
                  <c:v>12.961296463757792</c:v>
                </c:pt>
                <c:pt idx="340">
                  <c:v>13.692236054542748</c:v>
                </c:pt>
                <c:pt idx="341">
                  <c:v>12.961296463757792</c:v>
                </c:pt>
                <c:pt idx="342">
                  <c:v>12.961296463757792</c:v>
                </c:pt>
                <c:pt idx="343">
                  <c:v>12.961296463757792</c:v>
                </c:pt>
                <c:pt idx="344">
                  <c:v>15.243417863984126</c:v>
                </c:pt>
                <c:pt idx="345">
                  <c:v>12.961296463757792</c:v>
                </c:pt>
                <c:pt idx="346">
                  <c:v>14.452698525828485</c:v>
                </c:pt>
                <c:pt idx="347">
                  <c:v>14.452698525828485</c:v>
                </c:pt>
                <c:pt idx="348">
                  <c:v>13.692236054542748</c:v>
                </c:pt>
                <c:pt idx="349">
                  <c:v>14.452698525828485</c:v>
                </c:pt>
                <c:pt idx="350">
                  <c:v>16.918598969599898</c:v>
                </c:pt>
                <c:pt idx="351">
                  <c:v>17.804564489100954</c:v>
                </c:pt>
                <c:pt idx="352">
                  <c:v>22.748852928791191</c:v>
                </c:pt>
                <c:pt idx="353">
                  <c:v>28.623034941882036</c:v>
                </c:pt>
                <c:pt idx="354">
                  <c:v>28.623034941882036</c:v>
                </c:pt>
                <c:pt idx="355">
                  <c:v>31.255837564231324</c:v>
                </c:pt>
                <c:pt idx="356">
                  <c:v>28.623034941882036</c:v>
                </c:pt>
                <c:pt idx="357">
                  <c:v>29.918381104648358</c:v>
                </c:pt>
                <c:pt idx="358">
                  <c:v>27.368960720164406</c:v>
                </c:pt>
                <c:pt idx="359">
                  <c:v>27.368960720164406</c:v>
                </c:pt>
                <c:pt idx="360">
                  <c:v>26.155326832758512</c:v>
                </c:pt>
                <c:pt idx="361">
                  <c:v>24.981308449628163</c:v>
                </c:pt>
                <c:pt idx="362">
                  <c:v>24.981308449628163</c:v>
                </c:pt>
                <c:pt idx="363">
                  <c:v>21.688800270037017</c:v>
                </c:pt>
                <c:pt idx="364">
                  <c:v>24.981308449628163</c:v>
                </c:pt>
                <c:pt idx="365">
                  <c:v>22.748852928791191</c:v>
                </c:pt>
                <c:pt idx="366">
                  <c:v>20.665132132132609</c:v>
                </c:pt>
                <c:pt idx="367">
                  <c:v>22.748852928791191</c:v>
                </c:pt>
                <c:pt idx="368">
                  <c:v>19.677058000104321</c:v>
                </c:pt>
                <c:pt idx="369">
                  <c:v>21.688800270037017</c:v>
                </c:pt>
                <c:pt idx="370">
                  <c:v>20.665132132132609</c:v>
                </c:pt>
                <c:pt idx="371">
                  <c:v>17.804564489100954</c:v>
                </c:pt>
                <c:pt idx="372">
                  <c:v>17.804564489100954</c:v>
                </c:pt>
                <c:pt idx="373">
                  <c:v>17.804564489100954</c:v>
                </c:pt>
                <c:pt idx="374">
                  <c:v>18.723794311806625</c:v>
                </c:pt>
                <c:pt idx="375">
                  <c:v>19.677058000104321</c:v>
                </c:pt>
                <c:pt idx="376">
                  <c:v>18.723794311806625</c:v>
                </c:pt>
                <c:pt idx="377">
                  <c:v>16.0651352389945</c:v>
                </c:pt>
                <c:pt idx="378">
                  <c:v>27.990890972315668</c:v>
                </c:pt>
                <c:pt idx="379">
                  <c:v>45.329544213967331</c:v>
                </c:pt>
                <c:pt idx="380">
                  <c:v>43.574268627446209</c:v>
                </c:pt>
                <c:pt idx="381">
                  <c:v>40.212684084658079</c:v>
                </c:pt>
                <c:pt idx="382">
                  <c:v>34.060468379159161</c:v>
                </c:pt>
                <c:pt idx="383">
                  <c:v>41.868947891504092</c:v>
                </c:pt>
                <c:pt idx="384">
                  <c:v>31.255837564231324</c:v>
                </c:pt>
                <c:pt idx="385">
                  <c:v>34.060468379159161</c:v>
                </c:pt>
                <c:pt idx="386">
                  <c:v>32.636249398205287</c:v>
                </c:pt>
                <c:pt idx="387">
                  <c:v>28.623034941882036</c:v>
                </c:pt>
                <c:pt idx="388">
                  <c:v>32.636249398205287</c:v>
                </c:pt>
                <c:pt idx="389">
                  <c:v>29.918381104648358</c:v>
                </c:pt>
                <c:pt idx="390">
                  <c:v>26.155326832758512</c:v>
                </c:pt>
                <c:pt idx="391">
                  <c:v>24.981308449628163</c:v>
                </c:pt>
                <c:pt idx="392">
                  <c:v>26.155326832758512</c:v>
                </c:pt>
                <c:pt idx="393">
                  <c:v>27.368960720164406</c:v>
                </c:pt>
                <c:pt idx="394">
                  <c:v>26.155326832758512</c:v>
                </c:pt>
                <c:pt idx="395">
                  <c:v>22.748852928791191</c:v>
                </c:pt>
                <c:pt idx="396">
                  <c:v>22.748852928791191</c:v>
                </c:pt>
                <c:pt idx="397">
                  <c:v>22.748852928791191</c:v>
                </c:pt>
                <c:pt idx="398">
                  <c:v>23.846087545565705</c:v>
                </c:pt>
                <c:pt idx="399">
                  <c:v>22.748852928791191</c:v>
                </c:pt>
                <c:pt idx="400">
                  <c:v>24.981308449628163</c:v>
                </c:pt>
                <c:pt idx="401">
                  <c:v>28.623034941882036</c:v>
                </c:pt>
                <c:pt idx="402">
                  <c:v>29.918381104648358</c:v>
                </c:pt>
                <c:pt idx="403">
                  <c:v>61.280006777961567</c:v>
                </c:pt>
                <c:pt idx="404">
                  <c:v>111.59408315551998</c:v>
                </c:pt>
                <c:pt idx="405">
                  <c:v>95.38818427169052</c:v>
                </c:pt>
                <c:pt idx="406">
                  <c:v>80.96542826753371</c:v>
                </c:pt>
                <c:pt idx="407">
                  <c:v>68.197856926077577</c:v>
                </c:pt>
                <c:pt idx="408">
                  <c:v>65.831973921284842</c:v>
                </c:pt>
                <c:pt idx="409">
                  <c:v>61.280006777961567</c:v>
                </c:pt>
                <c:pt idx="410">
                  <c:v>50.904176575716136</c:v>
                </c:pt>
                <c:pt idx="411">
                  <c:v>45.329544213967331</c:v>
                </c:pt>
                <c:pt idx="412">
                  <c:v>40.212684084658079</c:v>
                </c:pt>
                <c:pt idx="413">
                  <c:v>41.868947891504092</c:v>
                </c:pt>
                <c:pt idx="414">
                  <c:v>35.529352948325283</c:v>
                </c:pt>
                <c:pt idx="415">
                  <c:v>32.636249398205287</c:v>
                </c:pt>
                <c:pt idx="416">
                  <c:v>35.529352948325283</c:v>
                </c:pt>
                <c:pt idx="417">
                  <c:v>32.636249398205287</c:v>
                </c:pt>
                <c:pt idx="418">
                  <c:v>29.918381104648358</c:v>
                </c:pt>
                <c:pt idx="419">
                  <c:v>31.255837564231324</c:v>
                </c:pt>
                <c:pt idx="420">
                  <c:v>32.636249398205287</c:v>
                </c:pt>
                <c:pt idx="421">
                  <c:v>28.623034941882036</c:v>
                </c:pt>
                <c:pt idx="422">
                  <c:v>28.623034941882036</c:v>
                </c:pt>
                <c:pt idx="423">
                  <c:v>29.918381104648358</c:v>
                </c:pt>
                <c:pt idx="424">
                  <c:v>37.043768189617921</c:v>
                </c:pt>
                <c:pt idx="425">
                  <c:v>43.574268627446209</c:v>
                </c:pt>
                <c:pt idx="426">
                  <c:v>50.904176575716136</c:v>
                </c:pt>
                <c:pt idx="427">
                  <c:v>98.482551084881621</c:v>
                </c:pt>
                <c:pt idx="428">
                  <c:v>176.99395178854232</c:v>
                </c:pt>
                <c:pt idx="429">
                  <c:v>293.35651629550472</c:v>
                </c:pt>
                <c:pt idx="430">
                  <c:v>253.91081739613537</c:v>
                </c:pt>
                <c:pt idx="431">
                  <c:v>191.80732244973689</c:v>
                </c:pt>
                <c:pt idx="432">
                  <c:v>172.24659262168157</c:v>
                </c:pt>
                <c:pt idx="433">
                  <c:v>145.68110799550081</c:v>
                </c:pt>
                <c:pt idx="434">
                  <c:v>118.60510623115417</c:v>
                </c:pt>
                <c:pt idx="435">
                  <c:v>104.88939925994217</c:v>
                </c:pt>
                <c:pt idx="436">
                  <c:v>104.88939925994217</c:v>
                </c:pt>
                <c:pt idx="437">
                  <c:v>83.713524907957378</c:v>
                </c:pt>
                <c:pt idx="438">
                  <c:v>78.283526737983522</c:v>
                </c:pt>
                <c:pt idx="439">
                  <c:v>73.114293714864189</c:v>
                </c:pt>
                <c:pt idx="440">
                  <c:v>70.624969983532822</c:v>
                </c:pt>
                <c:pt idx="441">
                  <c:v>68.197856926077577</c:v>
                </c:pt>
                <c:pt idx="442">
                  <c:v>63.526346582539908</c:v>
                </c:pt>
                <c:pt idx="443">
                  <c:v>61.280006777961567</c:v>
                </c:pt>
                <c:pt idx="444">
                  <c:v>50.904176575716136</c:v>
                </c:pt>
                <c:pt idx="445">
                  <c:v>56.961348640091799</c:v>
                </c:pt>
                <c:pt idx="446">
                  <c:v>54.887125501616701</c:v>
                </c:pt>
                <c:pt idx="447">
                  <c:v>98.482551084881621</c:v>
                </c:pt>
                <c:pt idx="448">
                  <c:v>83.713524907957378</c:v>
                </c:pt>
                <c:pt idx="449">
                  <c:v>101.64927343352282</c:v>
                </c:pt>
                <c:pt idx="450">
                  <c:v>111.59408315551998</c:v>
                </c:pt>
                <c:pt idx="451">
                  <c:v>101.64927343352282</c:v>
                </c:pt>
                <c:pt idx="452">
                  <c:v>86.52882816021247</c:v>
                </c:pt>
                <c:pt idx="453">
                  <c:v>70.624969983532822</c:v>
                </c:pt>
                <c:pt idx="454">
                  <c:v>70.624969983532822</c:v>
                </c:pt>
                <c:pt idx="455">
                  <c:v>65.831973921284842</c:v>
                </c:pt>
                <c:pt idx="456">
                  <c:v>63.526346582539908</c:v>
                </c:pt>
                <c:pt idx="457">
                  <c:v>59.091992650798133</c:v>
                </c:pt>
                <c:pt idx="458">
                  <c:v>52.868380329097704</c:v>
                </c:pt>
                <c:pt idx="459">
                  <c:v>52.868380329097704</c:v>
                </c:pt>
                <c:pt idx="460">
                  <c:v>48.993584075909546</c:v>
                </c:pt>
                <c:pt idx="461">
                  <c:v>48.993584075909546</c:v>
                </c:pt>
                <c:pt idx="462">
                  <c:v>45.329544213967331</c:v>
                </c:pt>
                <c:pt idx="463">
                  <c:v>41.868947891504092</c:v>
                </c:pt>
                <c:pt idx="464">
                  <c:v>40.212684084658079</c:v>
                </c:pt>
                <c:pt idx="465">
                  <c:v>38.604585804070084</c:v>
                </c:pt>
                <c:pt idx="466">
                  <c:v>40.212684084658079</c:v>
                </c:pt>
                <c:pt idx="467">
                  <c:v>43.574268627446209</c:v>
                </c:pt>
                <c:pt idx="468">
                  <c:v>40.212684084658079</c:v>
                </c:pt>
                <c:pt idx="469">
                  <c:v>40.212684084658079</c:v>
                </c:pt>
                <c:pt idx="470">
                  <c:v>40.212684084658079</c:v>
                </c:pt>
                <c:pt idx="471">
                  <c:v>37.043768189617921</c:v>
                </c:pt>
                <c:pt idx="472">
                  <c:v>37.043768189617921</c:v>
                </c:pt>
                <c:pt idx="473">
                  <c:v>37.043768189617921</c:v>
                </c:pt>
                <c:pt idx="474">
                  <c:v>32.636249398205287</c:v>
                </c:pt>
                <c:pt idx="475">
                  <c:v>29.918381104648358</c:v>
                </c:pt>
                <c:pt idx="476">
                  <c:v>29.918381104648358</c:v>
                </c:pt>
                <c:pt idx="477">
                  <c:v>34.060468379159161</c:v>
                </c:pt>
                <c:pt idx="478">
                  <c:v>35.529352948325283</c:v>
                </c:pt>
                <c:pt idx="479">
                  <c:v>32.636249398205287</c:v>
                </c:pt>
                <c:pt idx="480">
                  <c:v>29.918381104648358</c:v>
                </c:pt>
                <c:pt idx="481">
                  <c:v>29.918381104648358</c:v>
                </c:pt>
                <c:pt idx="482">
                  <c:v>31.255837564231324</c:v>
                </c:pt>
                <c:pt idx="483">
                  <c:v>28.623034941882036</c:v>
                </c:pt>
                <c:pt idx="484">
                  <c:v>31.255837564231324</c:v>
                </c:pt>
                <c:pt idx="485">
                  <c:v>27.368960720164406</c:v>
                </c:pt>
                <c:pt idx="486">
                  <c:v>29.918381104648358</c:v>
                </c:pt>
                <c:pt idx="487">
                  <c:v>28.623034941882036</c:v>
                </c:pt>
                <c:pt idx="488">
                  <c:v>26.155326832758512</c:v>
                </c:pt>
                <c:pt idx="489">
                  <c:v>27.368960720164406</c:v>
                </c:pt>
                <c:pt idx="490">
                  <c:v>29.918381104648358</c:v>
                </c:pt>
                <c:pt idx="491">
                  <c:v>28.623034941882036</c:v>
                </c:pt>
                <c:pt idx="492">
                  <c:v>26.155326832758512</c:v>
                </c:pt>
                <c:pt idx="493">
                  <c:v>27.368960720164406</c:v>
                </c:pt>
                <c:pt idx="494">
                  <c:v>32.636249398205287</c:v>
                </c:pt>
                <c:pt idx="495">
                  <c:v>34.060468379159161</c:v>
                </c:pt>
                <c:pt idx="496">
                  <c:v>29.918381104648358</c:v>
                </c:pt>
                <c:pt idx="497">
                  <c:v>29.918381104648358</c:v>
                </c:pt>
                <c:pt idx="498">
                  <c:v>28.623034941882036</c:v>
                </c:pt>
                <c:pt idx="499">
                  <c:v>24.981308449628163</c:v>
                </c:pt>
                <c:pt idx="500">
                  <c:v>27.368960720164406</c:v>
                </c:pt>
                <c:pt idx="501">
                  <c:v>27.368960720164406</c:v>
                </c:pt>
                <c:pt idx="502">
                  <c:v>23.846087545565705</c:v>
                </c:pt>
                <c:pt idx="503">
                  <c:v>24.981308449628163</c:v>
                </c:pt>
                <c:pt idx="504">
                  <c:v>24.981308449628163</c:v>
                </c:pt>
                <c:pt idx="505">
                  <c:v>27.368960720164406</c:v>
                </c:pt>
                <c:pt idx="506">
                  <c:v>27.368960720164406</c:v>
                </c:pt>
                <c:pt idx="507">
                  <c:v>22.748852928791191</c:v>
                </c:pt>
                <c:pt idx="508">
                  <c:v>23.846087545565705</c:v>
                </c:pt>
                <c:pt idx="509">
                  <c:v>26.155326832758512</c:v>
                </c:pt>
                <c:pt idx="510">
                  <c:v>22.748852928791191</c:v>
                </c:pt>
                <c:pt idx="511">
                  <c:v>21.688800270037017</c:v>
                </c:pt>
                <c:pt idx="512">
                  <c:v>21.688800270037017</c:v>
                </c:pt>
                <c:pt idx="513">
                  <c:v>23.846087545565705</c:v>
                </c:pt>
                <c:pt idx="514">
                  <c:v>22.748852928791191</c:v>
                </c:pt>
                <c:pt idx="515">
                  <c:v>21.688800270037017</c:v>
                </c:pt>
                <c:pt idx="516">
                  <c:v>22.748852928791191</c:v>
                </c:pt>
                <c:pt idx="517">
                  <c:v>23.846087545565705</c:v>
                </c:pt>
                <c:pt idx="518">
                  <c:v>26.155326832758512</c:v>
                </c:pt>
                <c:pt idx="519">
                  <c:v>24.981308449628163</c:v>
                </c:pt>
                <c:pt idx="520">
                  <c:v>22.748852928791191</c:v>
                </c:pt>
                <c:pt idx="521">
                  <c:v>24.981308449628163</c:v>
                </c:pt>
                <c:pt idx="522">
                  <c:v>24.981308449628163</c:v>
                </c:pt>
                <c:pt idx="523">
                  <c:v>21.688800270037017</c:v>
                </c:pt>
                <c:pt idx="524">
                  <c:v>19.677058000104321</c:v>
                </c:pt>
                <c:pt idx="525">
                  <c:v>22.748852928791191</c:v>
                </c:pt>
                <c:pt idx="526">
                  <c:v>23.846087545565705</c:v>
                </c:pt>
                <c:pt idx="527">
                  <c:v>32.636249398205287</c:v>
                </c:pt>
                <c:pt idx="528">
                  <c:v>32.026979262662884</c:v>
                </c:pt>
                <c:pt idx="529">
                  <c:v>31.426022517699383</c:v>
                </c:pt>
                <c:pt idx="530">
                  <c:v>30.833307922908659</c:v>
                </c:pt>
                <c:pt idx="531">
                  <c:v>30.248764483041853</c:v>
                </c:pt>
                <c:pt idx="532">
                  <c:v>29.672321448434019</c:v>
                </c:pt>
                <c:pt idx="533">
                  <c:v>29.103908315433671</c:v>
                </c:pt>
                <c:pt idx="534">
                  <c:v>28.543454826835397</c:v>
                </c:pt>
                <c:pt idx="535">
                  <c:v>27.990890972315668</c:v>
                </c:pt>
                <c:pt idx="536">
                  <c:v>27.446146988871401</c:v>
                </c:pt>
                <c:pt idx="537">
                  <c:v>26.909153361262053</c:v>
                </c:pt>
                <c:pt idx="538">
                  <c:v>26.379840822454529</c:v>
                </c:pt>
                <c:pt idx="539">
                  <c:v>25.858140354071473</c:v>
                </c:pt>
                <c:pt idx="540">
                  <c:v>25.343983186842838</c:v>
                </c:pt>
                <c:pt idx="541">
                  <c:v>24.837300801060607</c:v>
                </c:pt>
                <c:pt idx="542">
                  <c:v>24.338024927036951</c:v>
                </c:pt>
                <c:pt idx="543">
                  <c:v>23.846087545565705</c:v>
                </c:pt>
                <c:pt idx="544">
                  <c:v>23.846087545565705</c:v>
                </c:pt>
                <c:pt idx="545">
                  <c:v>23.846087545565705</c:v>
                </c:pt>
                <c:pt idx="546">
                  <c:v>24.981308449628163</c:v>
                </c:pt>
                <c:pt idx="547">
                  <c:v>22.748852928791191</c:v>
                </c:pt>
                <c:pt idx="548">
                  <c:v>23.846087545565705</c:v>
                </c:pt>
                <c:pt idx="549">
                  <c:v>22.748852928791191</c:v>
                </c:pt>
                <c:pt idx="550">
                  <c:v>19.677058000104321</c:v>
                </c:pt>
                <c:pt idx="551">
                  <c:v>19.677058000104321</c:v>
                </c:pt>
                <c:pt idx="552">
                  <c:v>20.665132132132609</c:v>
                </c:pt>
                <c:pt idx="553">
                  <c:v>19.677058000104321</c:v>
                </c:pt>
                <c:pt idx="554">
                  <c:v>21.688800270037017</c:v>
                </c:pt>
                <c:pt idx="555">
                  <c:v>22.748852928791191</c:v>
                </c:pt>
                <c:pt idx="556">
                  <c:v>20.665132132132609</c:v>
                </c:pt>
                <c:pt idx="557">
                  <c:v>21.688800270037017</c:v>
                </c:pt>
                <c:pt idx="558">
                  <c:v>21.688800270037017</c:v>
                </c:pt>
                <c:pt idx="559">
                  <c:v>21.688800270037017</c:v>
                </c:pt>
                <c:pt idx="560">
                  <c:v>20.665132132132609</c:v>
                </c:pt>
                <c:pt idx="561">
                  <c:v>21.688800270037017</c:v>
                </c:pt>
                <c:pt idx="562">
                  <c:v>20.665132132132609</c:v>
                </c:pt>
                <c:pt idx="563">
                  <c:v>18.723794311806625</c:v>
                </c:pt>
                <c:pt idx="564">
                  <c:v>21.688800270037017</c:v>
                </c:pt>
                <c:pt idx="565">
                  <c:v>18.723794311806625</c:v>
                </c:pt>
                <c:pt idx="566">
                  <c:v>21.688800270037017</c:v>
                </c:pt>
                <c:pt idx="567">
                  <c:v>18.723794311806625</c:v>
                </c:pt>
                <c:pt idx="568">
                  <c:v>17.804564489100954</c:v>
                </c:pt>
                <c:pt idx="569">
                  <c:v>19.677058000104321</c:v>
                </c:pt>
                <c:pt idx="570">
                  <c:v>18.723794311806625</c:v>
                </c:pt>
                <c:pt idx="571">
                  <c:v>18.723794311806625</c:v>
                </c:pt>
                <c:pt idx="572">
                  <c:v>19.677058000104321</c:v>
                </c:pt>
                <c:pt idx="573">
                  <c:v>17.804564489100954</c:v>
                </c:pt>
                <c:pt idx="574">
                  <c:v>18.723794311806625</c:v>
                </c:pt>
                <c:pt idx="575">
                  <c:v>17.804564489100954</c:v>
                </c:pt>
                <c:pt idx="576">
                  <c:v>20.665132132132609</c:v>
                </c:pt>
                <c:pt idx="577">
                  <c:v>19.677058000104321</c:v>
                </c:pt>
                <c:pt idx="578">
                  <c:v>16.918598969599898</c:v>
                </c:pt>
                <c:pt idx="579">
                  <c:v>17.804564489100954</c:v>
                </c:pt>
                <c:pt idx="580">
                  <c:v>17.804564489100954</c:v>
                </c:pt>
                <c:pt idx="581">
                  <c:v>17.804564489100954</c:v>
                </c:pt>
                <c:pt idx="582">
                  <c:v>16.0651352389945</c:v>
                </c:pt>
                <c:pt idx="583">
                  <c:v>16.0651352389945</c:v>
                </c:pt>
                <c:pt idx="584">
                  <c:v>16.0651352389945</c:v>
                </c:pt>
                <c:pt idx="585">
                  <c:v>16.918598969599898</c:v>
                </c:pt>
                <c:pt idx="586">
                  <c:v>17.804564489100954</c:v>
                </c:pt>
                <c:pt idx="587">
                  <c:v>17.804564489100954</c:v>
                </c:pt>
                <c:pt idx="588">
                  <c:v>17.804564489100954</c:v>
                </c:pt>
                <c:pt idx="589">
                  <c:v>21.688800270037017</c:v>
                </c:pt>
                <c:pt idx="590">
                  <c:v>28.623034941882036</c:v>
                </c:pt>
                <c:pt idx="591">
                  <c:v>23.846087545565705</c:v>
                </c:pt>
                <c:pt idx="592">
                  <c:v>27.368960720164406</c:v>
                </c:pt>
                <c:pt idx="593">
                  <c:v>37.043768189617921</c:v>
                </c:pt>
                <c:pt idx="594">
                  <c:v>43.574268627446209</c:v>
                </c:pt>
                <c:pt idx="595">
                  <c:v>40.212684084658079</c:v>
                </c:pt>
                <c:pt idx="596">
                  <c:v>47.135679067472864</c:v>
                </c:pt>
                <c:pt idx="597">
                  <c:v>41.868947891504092</c:v>
                </c:pt>
                <c:pt idx="598">
                  <c:v>41.868947891504092</c:v>
                </c:pt>
                <c:pt idx="599">
                  <c:v>43.574268627446209</c:v>
                </c:pt>
                <c:pt idx="600">
                  <c:v>40.212684084658079</c:v>
                </c:pt>
                <c:pt idx="601">
                  <c:v>41.868947891504092</c:v>
                </c:pt>
                <c:pt idx="602">
                  <c:v>40.212684084658079</c:v>
                </c:pt>
                <c:pt idx="603">
                  <c:v>37.043768189617921</c:v>
                </c:pt>
                <c:pt idx="604">
                  <c:v>31.255837564231324</c:v>
                </c:pt>
                <c:pt idx="605">
                  <c:v>35.529352948325283</c:v>
                </c:pt>
                <c:pt idx="606">
                  <c:v>31.255837564231324</c:v>
                </c:pt>
                <c:pt idx="607">
                  <c:v>27.368960720164406</c:v>
                </c:pt>
                <c:pt idx="608">
                  <c:v>31.255837564231324</c:v>
                </c:pt>
                <c:pt idx="609">
                  <c:v>26.155326832758512</c:v>
                </c:pt>
                <c:pt idx="610">
                  <c:v>28.623034941882036</c:v>
                </c:pt>
                <c:pt idx="611">
                  <c:v>27.368960720164406</c:v>
                </c:pt>
                <c:pt idx="612">
                  <c:v>24.981308449628163</c:v>
                </c:pt>
                <c:pt idx="613">
                  <c:v>26.155326832758512</c:v>
                </c:pt>
                <c:pt idx="614">
                  <c:v>27.368960720164406</c:v>
                </c:pt>
                <c:pt idx="615">
                  <c:v>23.846087545565705</c:v>
                </c:pt>
                <c:pt idx="616">
                  <c:v>21.688800270037017</c:v>
                </c:pt>
                <c:pt idx="617">
                  <c:v>22.748852928791191</c:v>
                </c:pt>
                <c:pt idx="618">
                  <c:v>24.981308449628163</c:v>
                </c:pt>
                <c:pt idx="619">
                  <c:v>24.981308449628163</c:v>
                </c:pt>
                <c:pt idx="620">
                  <c:v>22.748852928791191</c:v>
                </c:pt>
                <c:pt idx="621">
                  <c:v>23.846087545565705</c:v>
                </c:pt>
                <c:pt idx="622">
                  <c:v>22.748852928791191</c:v>
                </c:pt>
                <c:pt idx="623">
                  <c:v>23.846087545565705</c:v>
                </c:pt>
                <c:pt idx="624">
                  <c:v>22.748852928791191</c:v>
                </c:pt>
                <c:pt idx="625">
                  <c:v>22.748852928791191</c:v>
                </c:pt>
                <c:pt idx="626">
                  <c:v>24.981308449628163</c:v>
                </c:pt>
                <c:pt idx="627">
                  <c:v>29.918381104648358</c:v>
                </c:pt>
                <c:pt idx="628">
                  <c:v>28.623034941882036</c:v>
                </c:pt>
                <c:pt idx="629">
                  <c:v>28.623034941882036</c:v>
                </c:pt>
                <c:pt idx="630">
                  <c:v>29.918381104648358</c:v>
                </c:pt>
                <c:pt idx="631">
                  <c:v>29.918381104648358</c:v>
                </c:pt>
                <c:pt idx="632">
                  <c:v>27.368960720164406</c:v>
                </c:pt>
                <c:pt idx="633">
                  <c:v>40.212684084658079</c:v>
                </c:pt>
                <c:pt idx="634">
                  <c:v>23.846087545565705</c:v>
                </c:pt>
                <c:pt idx="635">
                  <c:v>27.368960720164406</c:v>
                </c:pt>
                <c:pt idx="636">
                  <c:v>23.846087545565705</c:v>
                </c:pt>
                <c:pt idx="637">
                  <c:v>22.748852928791191</c:v>
                </c:pt>
                <c:pt idx="638">
                  <c:v>26.155326832758512</c:v>
                </c:pt>
                <c:pt idx="639">
                  <c:v>26.155326832758512</c:v>
                </c:pt>
                <c:pt idx="640">
                  <c:v>31.255837564231324</c:v>
                </c:pt>
                <c:pt idx="641">
                  <c:v>64.288253844931148</c:v>
                </c:pt>
                <c:pt idx="642">
                  <c:v>117.41496508835877</c:v>
                </c:pt>
                <c:pt idx="643">
                  <c:v>196.9394464056052</c:v>
                </c:pt>
                <c:pt idx="644">
                  <c:v>149.88598638833511</c:v>
                </c:pt>
                <c:pt idx="645">
                  <c:v>122.22817838446757</c:v>
                </c:pt>
                <c:pt idx="646">
                  <c:v>108.20398251792648</c:v>
                </c:pt>
                <c:pt idx="647">
                  <c:v>95.38818427169052</c:v>
                </c:pt>
                <c:pt idx="648">
                  <c:v>83.713524907957378</c:v>
                </c:pt>
                <c:pt idx="649">
                  <c:v>80.96542826753371</c:v>
                </c:pt>
                <c:pt idx="650">
                  <c:v>70.624969983532822</c:v>
                </c:pt>
                <c:pt idx="651">
                  <c:v>65.831973921284842</c:v>
                </c:pt>
                <c:pt idx="652">
                  <c:v>61.280006777961567</c:v>
                </c:pt>
                <c:pt idx="653">
                  <c:v>61.280006777961567</c:v>
                </c:pt>
                <c:pt idx="654">
                  <c:v>52.868380329097704</c:v>
                </c:pt>
                <c:pt idx="655">
                  <c:v>56.961348640091799</c:v>
                </c:pt>
                <c:pt idx="656">
                  <c:v>52.868380329097704</c:v>
                </c:pt>
                <c:pt idx="657">
                  <c:v>45.329544213967331</c:v>
                </c:pt>
                <c:pt idx="658">
                  <c:v>45.329544213967331</c:v>
                </c:pt>
                <c:pt idx="659">
                  <c:v>47.135679067472864</c:v>
                </c:pt>
                <c:pt idx="660">
                  <c:v>43.574268627446209</c:v>
                </c:pt>
                <c:pt idx="661">
                  <c:v>45.329544213967331</c:v>
                </c:pt>
                <c:pt idx="662">
                  <c:v>38.604585804070084</c:v>
                </c:pt>
                <c:pt idx="663">
                  <c:v>41.868947891504092</c:v>
                </c:pt>
                <c:pt idx="664">
                  <c:v>35.529352948325283</c:v>
                </c:pt>
                <c:pt idx="665">
                  <c:v>40.212684084658079</c:v>
                </c:pt>
                <c:pt idx="666">
                  <c:v>45.329544213967331</c:v>
                </c:pt>
                <c:pt idx="667">
                  <c:v>40.212684084658079</c:v>
                </c:pt>
                <c:pt idx="668">
                  <c:v>43.574268627446209</c:v>
                </c:pt>
                <c:pt idx="669">
                  <c:v>50.904176575716136</c:v>
                </c:pt>
                <c:pt idx="670">
                  <c:v>63.526346582539908</c:v>
                </c:pt>
                <c:pt idx="671">
                  <c:v>68.197856926077577</c:v>
                </c:pt>
                <c:pt idx="672">
                  <c:v>68.197856926077577</c:v>
                </c:pt>
                <c:pt idx="673">
                  <c:v>75.666814956005595</c:v>
                </c:pt>
                <c:pt idx="674">
                  <c:v>65.831973921284842</c:v>
                </c:pt>
                <c:pt idx="675">
                  <c:v>65.831973921284842</c:v>
                </c:pt>
                <c:pt idx="676">
                  <c:v>61.280006777961567</c:v>
                </c:pt>
                <c:pt idx="677">
                  <c:v>61.280006777961567</c:v>
                </c:pt>
                <c:pt idx="678">
                  <c:v>54.887125501616701</c:v>
                </c:pt>
                <c:pt idx="679">
                  <c:v>59.091992650798133</c:v>
                </c:pt>
                <c:pt idx="680">
                  <c:v>56.961348640091799</c:v>
                </c:pt>
                <c:pt idx="681">
                  <c:v>65.831973921284842</c:v>
                </c:pt>
                <c:pt idx="682">
                  <c:v>47.135679067472864</c:v>
                </c:pt>
                <c:pt idx="683">
                  <c:v>47.135679067472864</c:v>
                </c:pt>
                <c:pt idx="684">
                  <c:v>48.993584075909546</c:v>
                </c:pt>
                <c:pt idx="685">
                  <c:v>43.574268627446209</c:v>
                </c:pt>
                <c:pt idx="686">
                  <c:v>41.868947891504092</c:v>
                </c:pt>
                <c:pt idx="687">
                  <c:v>43.574268627446209</c:v>
                </c:pt>
                <c:pt idx="688">
                  <c:v>43.574268627446209</c:v>
                </c:pt>
                <c:pt idx="689">
                  <c:v>47.135679067472864</c:v>
                </c:pt>
                <c:pt idx="690">
                  <c:v>45.329544213967331</c:v>
                </c:pt>
                <c:pt idx="691">
                  <c:v>50.904176575716136</c:v>
                </c:pt>
                <c:pt idx="692">
                  <c:v>48.993584075909546</c:v>
                </c:pt>
                <c:pt idx="693">
                  <c:v>63.526346582539908</c:v>
                </c:pt>
                <c:pt idx="694">
                  <c:v>56.961348640091799</c:v>
                </c:pt>
                <c:pt idx="695">
                  <c:v>47.135679067472864</c:v>
                </c:pt>
                <c:pt idx="696">
                  <c:v>54.887125501616701</c:v>
                </c:pt>
                <c:pt idx="697">
                  <c:v>52.868380329097704</c:v>
                </c:pt>
                <c:pt idx="698">
                  <c:v>47.135679067472864</c:v>
                </c:pt>
                <c:pt idx="699">
                  <c:v>45.329544213967331</c:v>
                </c:pt>
                <c:pt idx="700">
                  <c:v>45.329544213967331</c:v>
                </c:pt>
                <c:pt idx="701">
                  <c:v>43.574268627446209</c:v>
                </c:pt>
                <c:pt idx="702">
                  <c:v>45.329544213967331</c:v>
                </c:pt>
                <c:pt idx="703">
                  <c:v>43.574268627446209</c:v>
                </c:pt>
                <c:pt idx="704">
                  <c:v>41.868947891504092</c:v>
                </c:pt>
                <c:pt idx="705">
                  <c:v>41.868947891504092</c:v>
                </c:pt>
                <c:pt idx="706">
                  <c:v>40.212684084658079</c:v>
                </c:pt>
                <c:pt idx="707">
                  <c:v>37.043768189617921</c:v>
                </c:pt>
                <c:pt idx="708">
                  <c:v>40.212684084658079</c:v>
                </c:pt>
                <c:pt idx="709">
                  <c:v>40.212684084658079</c:v>
                </c:pt>
                <c:pt idx="710">
                  <c:v>38.604585804070084</c:v>
                </c:pt>
                <c:pt idx="711">
                  <c:v>32.636249398205287</c:v>
                </c:pt>
                <c:pt idx="712">
                  <c:v>34.060468379159161</c:v>
                </c:pt>
                <c:pt idx="713">
                  <c:v>34.060468379159161</c:v>
                </c:pt>
                <c:pt idx="714">
                  <c:v>34.060468379159161</c:v>
                </c:pt>
                <c:pt idx="715">
                  <c:v>56.961348640091799</c:v>
                </c:pt>
                <c:pt idx="716">
                  <c:v>54.887125501616701</c:v>
                </c:pt>
                <c:pt idx="717">
                  <c:v>52.868380329097704</c:v>
                </c:pt>
                <c:pt idx="718">
                  <c:v>48.993584075909546</c:v>
                </c:pt>
                <c:pt idx="719">
                  <c:v>45.329544213967331</c:v>
                </c:pt>
              </c:numCache>
            </c:numRef>
          </c:xVal>
          <c:yVal>
            <c:numRef>
              <c:f>'Hydro Graph'!$C$3025:$C$3744</c:f>
              <c:numCache>
                <c:formatCode>General</c:formatCode>
                <c:ptCount val="720"/>
                <c:pt idx="0">
                  <c:v>1.7025650000000001</c:v>
                </c:pt>
                <c:pt idx="1">
                  <c:v>1.7503150000000001</c:v>
                </c:pt>
                <c:pt idx="2">
                  <c:v>1.72644</c:v>
                </c:pt>
                <c:pt idx="3">
                  <c:v>1.6548149999999999</c:v>
                </c:pt>
                <c:pt idx="4">
                  <c:v>1.6309400000000001</c:v>
                </c:pt>
                <c:pt idx="5">
                  <c:v>1.6309400000000001</c:v>
                </c:pt>
                <c:pt idx="6">
                  <c:v>1.6548149999999999</c:v>
                </c:pt>
                <c:pt idx="7">
                  <c:v>1.607065</c:v>
                </c:pt>
                <c:pt idx="8">
                  <c:v>1.5831900000000001</c:v>
                </c:pt>
                <c:pt idx="9">
                  <c:v>1.5831900000000001</c:v>
                </c:pt>
                <c:pt idx="10">
                  <c:v>1.5831900000000001</c:v>
                </c:pt>
                <c:pt idx="11">
                  <c:v>1.6548149999999999</c:v>
                </c:pt>
                <c:pt idx="12">
                  <c:v>1.6309400000000001</c:v>
                </c:pt>
                <c:pt idx="13">
                  <c:v>1.607065</c:v>
                </c:pt>
                <c:pt idx="14">
                  <c:v>1.607065</c:v>
                </c:pt>
                <c:pt idx="15">
                  <c:v>1.5831900000000001</c:v>
                </c:pt>
                <c:pt idx="16">
                  <c:v>1.607065</c:v>
                </c:pt>
                <c:pt idx="17">
                  <c:v>1.5831900000000001</c:v>
                </c:pt>
                <c:pt idx="18">
                  <c:v>1.559315</c:v>
                </c:pt>
                <c:pt idx="19">
                  <c:v>1.5354399999999999</c:v>
                </c:pt>
                <c:pt idx="20">
                  <c:v>1.6309400000000001</c:v>
                </c:pt>
                <c:pt idx="21">
                  <c:v>1.559315</c:v>
                </c:pt>
                <c:pt idx="22">
                  <c:v>1.559315</c:v>
                </c:pt>
                <c:pt idx="23">
                  <c:v>1.559315</c:v>
                </c:pt>
                <c:pt idx="24">
                  <c:v>1.559315</c:v>
                </c:pt>
                <c:pt idx="25">
                  <c:v>1.5354399999999999</c:v>
                </c:pt>
                <c:pt idx="26">
                  <c:v>1.5831900000000001</c:v>
                </c:pt>
                <c:pt idx="27">
                  <c:v>1.5831900000000001</c:v>
                </c:pt>
                <c:pt idx="28">
                  <c:v>1.511565</c:v>
                </c:pt>
                <c:pt idx="29">
                  <c:v>1.5831900000000001</c:v>
                </c:pt>
                <c:pt idx="30">
                  <c:v>1.559315</c:v>
                </c:pt>
                <c:pt idx="31">
                  <c:v>1.5831900000000001</c:v>
                </c:pt>
                <c:pt idx="32">
                  <c:v>1.511565</c:v>
                </c:pt>
                <c:pt idx="33">
                  <c:v>1.5354399999999999</c:v>
                </c:pt>
                <c:pt idx="34">
                  <c:v>1.511565</c:v>
                </c:pt>
                <c:pt idx="35">
                  <c:v>1.5354399999999999</c:v>
                </c:pt>
                <c:pt idx="36">
                  <c:v>1.511565</c:v>
                </c:pt>
                <c:pt idx="37">
                  <c:v>1.559315</c:v>
                </c:pt>
                <c:pt idx="38">
                  <c:v>1.5354399999999999</c:v>
                </c:pt>
                <c:pt idx="39">
                  <c:v>1.5831900000000001</c:v>
                </c:pt>
                <c:pt idx="40">
                  <c:v>1.48769</c:v>
                </c:pt>
                <c:pt idx="41">
                  <c:v>1.511565</c:v>
                </c:pt>
                <c:pt idx="42">
                  <c:v>1.559315</c:v>
                </c:pt>
                <c:pt idx="43">
                  <c:v>1.5831900000000001</c:v>
                </c:pt>
                <c:pt idx="44">
                  <c:v>1.6548149999999999</c:v>
                </c:pt>
                <c:pt idx="45">
                  <c:v>1.6309400000000001</c:v>
                </c:pt>
                <c:pt idx="46">
                  <c:v>1.5831900000000001</c:v>
                </c:pt>
                <c:pt idx="47">
                  <c:v>1.6309400000000001</c:v>
                </c:pt>
                <c:pt idx="48">
                  <c:v>1.607065</c:v>
                </c:pt>
                <c:pt idx="49">
                  <c:v>1.6309400000000001</c:v>
                </c:pt>
                <c:pt idx="50">
                  <c:v>1.559315</c:v>
                </c:pt>
                <c:pt idx="51">
                  <c:v>1.5831900000000001</c:v>
                </c:pt>
                <c:pt idx="52">
                  <c:v>1.6309400000000001</c:v>
                </c:pt>
                <c:pt idx="53">
                  <c:v>1.559315</c:v>
                </c:pt>
                <c:pt idx="54">
                  <c:v>1.559315</c:v>
                </c:pt>
                <c:pt idx="55">
                  <c:v>1.5831900000000001</c:v>
                </c:pt>
                <c:pt idx="56">
                  <c:v>1.607065</c:v>
                </c:pt>
                <c:pt idx="57">
                  <c:v>1.511565</c:v>
                </c:pt>
                <c:pt idx="58">
                  <c:v>1.511565</c:v>
                </c:pt>
                <c:pt idx="59">
                  <c:v>1.5831900000000001</c:v>
                </c:pt>
                <c:pt idx="60">
                  <c:v>1.5831900000000001</c:v>
                </c:pt>
                <c:pt idx="61">
                  <c:v>1.5831900000000001</c:v>
                </c:pt>
                <c:pt idx="62">
                  <c:v>1.5354399999999999</c:v>
                </c:pt>
                <c:pt idx="63">
                  <c:v>1.607065</c:v>
                </c:pt>
                <c:pt idx="64">
                  <c:v>1.67869</c:v>
                </c:pt>
                <c:pt idx="65">
                  <c:v>1.72644</c:v>
                </c:pt>
                <c:pt idx="66">
                  <c:v>1.8696900000000001</c:v>
                </c:pt>
                <c:pt idx="67">
                  <c:v>1.91744</c:v>
                </c:pt>
                <c:pt idx="68">
                  <c:v>1.9890650000000001</c:v>
                </c:pt>
                <c:pt idx="69">
                  <c:v>1.9413149999999999</c:v>
                </c:pt>
                <c:pt idx="70">
                  <c:v>1.8935649999999999</c:v>
                </c:pt>
                <c:pt idx="71">
                  <c:v>1.8219399999999999</c:v>
                </c:pt>
                <c:pt idx="72">
                  <c:v>1.8054111538461539</c:v>
                </c:pt>
                <c:pt idx="73">
                  <c:v>1.788882307692307</c:v>
                </c:pt>
                <c:pt idx="74">
                  <c:v>1.772353461538462</c:v>
                </c:pt>
                <c:pt idx="75">
                  <c:v>1.7558246153846151</c:v>
                </c:pt>
                <c:pt idx="76">
                  <c:v>1.7392957692307689</c:v>
                </c:pt>
                <c:pt idx="77">
                  <c:v>1.7227669230769229</c:v>
                </c:pt>
                <c:pt idx="78">
                  <c:v>1.7062380769230769</c:v>
                </c:pt>
                <c:pt idx="79">
                  <c:v>1.689709230769231</c:v>
                </c:pt>
                <c:pt idx="80">
                  <c:v>1.673180384615385</c:v>
                </c:pt>
                <c:pt idx="81">
                  <c:v>1.6566515384615379</c:v>
                </c:pt>
                <c:pt idx="82">
                  <c:v>1.6401226923076919</c:v>
                </c:pt>
                <c:pt idx="83">
                  <c:v>1.6235938461538459</c:v>
                </c:pt>
                <c:pt idx="84">
                  <c:v>1.607065</c:v>
                </c:pt>
                <c:pt idx="85">
                  <c:v>1.607065</c:v>
                </c:pt>
                <c:pt idx="86">
                  <c:v>1.607065</c:v>
                </c:pt>
                <c:pt idx="87">
                  <c:v>1.6548149999999999</c:v>
                </c:pt>
                <c:pt idx="88">
                  <c:v>1.5831900000000001</c:v>
                </c:pt>
                <c:pt idx="89">
                  <c:v>1.5354399999999999</c:v>
                </c:pt>
                <c:pt idx="90">
                  <c:v>1.6309400000000001</c:v>
                </c:pt>
                <c:pt idx="91">
                  <c:v>1.607065</c:v>
                </c:pt>
                <c:pt idx="92">
                  <c:v>1.6309400000000001</c:v>
                </c:pt>
                <c:pt idx="93">
                  <c:v>1.5354399999999999</c:v>
                </c:pt>
                <c:pt idx="94">
                  <c:v>1.559315</c:v>
                </c:pt>
                <c:pt idx="95">
                  <c:v>1.5354399999999999</c:v>
                </c:pt>
                <c:pt idx="96">
                  <c:v>1.511565</c:v>
                </c:pt>
                <c:pt idx="97">
                  <c:v>1.559315</c:v>
                </c:pt>
                <c:pt idx="98">
                  <c:v>1.5354399999999999</c:v>
                </c:pt>
                <c:pt idx="99">
                  <c:v>1.5354399999999999</c:v>
                </c:pt>
                <c:pt idx="100">
                  <c:v>1.559315</c:v>
                </c:pt>
                <c:pt idx="101">
                  <c:v>1.607065</c:v>
                </c:pt>
                <c:pt idx="102">
                  <c:v>1.5354399999999999</c:v>
                </c:pt>
                <c:pt idx="103">
                  <c:v>1.559315</c:v>
                </c:pt>
                <c:pt idx="104">
                  <c:v>1.5354399999999999</c:v>
                </c:pt>
                <c:pt idx="105">
                  <c:v>1.7741899999999999</c:v>
                </c:pt>
                <c:pt idx="106">
                  <c:v>1.559315</c:v>
                </c:pt>
                <c:pt idx="107">
                  <c:v>1.511565</c:v>
                </c:pt>
                <c:pt idx="108">
                  <c:v>1.607065</c:v>
                </c:pt>
                <c:pt idx="109">
                  <c:v>1.607065</c:v>
                </c:pt>
                <c:pt idx="110">
                  <c:v>1.559315</c:v>
                </c:pt>
                <c:pt idx="111">
                  <c:v>1.559315</c:v>
                </c:pt>
                <c:pt idx="112">
                  <c:v>1.511565</c:v>
                </c:pt>
                <c:pt idx="113">
                  <c:v>1.5831900000000001</c:v>
                </c:pt>
                <c:pt idx="114">
                  <c:v>1.559315</c:v>
                </c:pt>
                <c:pt idx="115">
                  <c:v>1.48769</c:v>
                </c:pt>
                <c:pt idx="116">
                  <c:v>1.48769</c:v>
                </c:pt>
                <c:pt idx="117">
                  <c:v>1.511565</c:v>
                </c:pt>
                <c:pt idx="118">
                  <c:v>1.511565</c:v>
                </c:pt>
                <c:pt idx="119">
                  <c:v>1.4638150000000001</c:v>
                </c:pt>
                <c:pt idx="120">
                  <c:v>1.559315</c:v>
                </c:pt>
                <c:pt idx="121">
                  <c:v>1.511565</c:v>
                </c:pt>
                <c:pt idx="122">
                  <c:v>1.5354399999999999</c:v>
                </c:pt>
                <c:pt idx="123">
                  <c:v>1.48769</c:v>
                </c:pt>
                <c:pt idx="124">
                  <c:v>1.48769</c:v>
                </c:pt>
                <c:pt idx="125">
                  <c:v>1.559315</c:v>
                </c:pt>
                <c:pt idx="126">
                  <c:v>1.559315</c:v>
                </c:pt>
                <c:pt idx="127">
                  <c:v>1.511565</c:v>
                </c:pt>
                <c:pt idx="128">
                  <c:v>1.511565</c:v>
                </c:pt>
                <c:pt idx="129">
                  <c:v>1.559315</c:v>
                </c:pt>
                <c:pt idx="130">
                  <c:v>1.5354399999999999</c:v>
                </c:pt>
                <c:pt idx="131">
                  <c:v>1.511565</c:v>
                </c:pt>
                <c:pt idx="132">
                  <c:v>1.4638150000000001</c:v>
                </c:pt>
                <c:pt idx="133">
                  <c:v>1.48769</c:v>
                </c:pt>
                <c:pt idx="134">
                  <c:v>1.559315</c:v>
                </c:pt>
                <c:pt idx="135">
                  <c:v>1.48769</c:v>
                </c:pt>
                <c:pt idx="136">
                  <c:v>1.48769</c:v>
                </c:pt>
                <c:pt idx="137">
                  <c:v>1.5354399999999999</c:v>
                </c:pt>
                <c:pt idx="138">
                  <c:v>1.4638150000000001</c:v>
                </c:pt>
                <c:pt idx="139">
                  <c:v>1.559315</c:v>
                </c:pt>
                <c:pt idx="140">
                  <c:v>1.5354399999999999</c:v>
                </c:pt>
                <c:pt idx="141">
                  <c:v>1.5354399999999999</c:v>
                </c:pt>
                <c:pt idx="142">
                  <c:v>1.4638150000000001</c:v>
                </c:pt>
                <c:pt idx="143">
                  <c:v>1.48769</c:v>
                </c:pt>
                <c:pt idx="144">
                  <c:v>1.4757525</c:v>
                </c:pt>
                <c:pt idx="145">
                  <c:v>1.4638150000000001</c:v>
                </c:pt>
                <c:pt idx="146">
                  <c:v>1.511565</c:v>
                </c:pt>
                <c:pt idx="147">
                  <c:v>1.48769</c:v>
                </c:pt>
                <c:pt idx="148">
                  <c:v>1.48769</c:v>
                </c:pt>
                <c:pt idx="149">
                  <c:v>1.511565</c:v>
                </c:pt>
                <c:pt idx="150">
                  <c:v>1.4638150000000001</c:v>
                </c:pt>
                <c:pt idx="151">
                  <c:v>1.48769</c:v>
                </c:pt>
                <c:pt idx="152">
                  <c:v>1.5354399999999999</c:v>
                </c:pt>
                <c:pt idx="153">
                  <c:v>1.5354399999999999</c:v>
                </c:pt>
                <c:pt idx="154">
                  <c:v>1.511565</c:v>
                </c:pt>
                <c:pt idx="155">
                  <c:v>1.48769</c:v>
                </c:pt>
                <c:pt idx="156">
                  <c:v>1.559315</c:v>
                </c:pt>
                <c:pt idx="157">
                  <c:v>1.43994</c:v>
                </c:pt>
                <c:pt idx="158">
                  <c:v>1.48769</c:v>
                </c:pt>
                <c:pt idx="159">
                  <c:v>1.511565</c:v>
                </c:pt>
                <c:pt idx="160">
                  <c:v>1.5354399999999999</c:v>
                </c:pt>
                <c:pt idx="161">
                  <c:v>1.5354399999999999</c:v>
                </c:pt>
                <c:pt idx="162">
                  <c:v>1.511565</c:v>
                </c:pt>
                <c:pt idx="163">
                  <c:v>1.607065</c:v>
                </c:pt>
                <c:pt idx="164">
                  <c:v>1.6309400000000001</c:v>
                </c:pt>
                <c:pt idx="165">
                  <c:v>1.67869</c:v>
                </c:pt>
                <c:pt idx="166">
                  <c:v>1.6309400000000001</c:v>
                </c:pt>
                <c:pt idx="167">
                  <c:v>1.7025650000000001</c:v>
                </c:pt>
                <c:pt idx="168">
                  <c:v>1.607065</c:v>
                </c:pt>
                <c:pt idx="169">
                  <c:v>1.6190024999999999</c:v>
                </c:pt>
                <c:pt idx="170">
                  <c:v>1.6309400000000001</c:v>
                </c:pt>
                <c:pt idx="171">
                  <c:v>1.607065</c:v>
                </c:pt>
                <c:pt idx="172">
                  <c:v>1.6309400000000001</c:v>
                </c:pt>
                <c:pt idx="173">
                  <c:v>1.6309400000000001</c:v>
                </c:pt>
                <c:pt idx="174">
                  <c:v>1.607065</c:v>
                </c:pt>
                <c:pt idx="175">
                  <c:v>1.559315</c:v>
                </c:pt>
                <c:pt idx="176">
                  <c:v>1.607065</c:v>
                </c:pt>
                <c:pt idx="177">
                  <c:v>1.559315</c:v>
                </c:pt>
                <c:pt idx="178">
                  <c:v>1.511565</c:v>
                </c:pt>
                <c:pt idx="179">
                  <c:v>1.511565</c:v>
                </c:pt>
                <c:pt idx="180">
                  <c:v>1.5354399999999999</c:v>
                </c:pt>
                <c:pt idx="181">
                  <c:v>1.5831900000000001</c:v>
                </c:pt>
                <c:pt idx="182">
                  <c:v>1.559315</c:v>
                </c:pt>
                <c:pt idx="183">
                  <c:v>1.5354399999999999</c:v>
                </c:pt>
                <c:pt idx="184">
                  <c:v>1.5831900000000001</c:v>
                </c:pt>
                <c:pt idx="185">
                  <c:v>1.511565</c:v>
                </c:pt>
                <c:pt idx="186">
                  <c:v>1.5354399999999999</c:v>
                </c:pt>
                <c:pt idx="187">
                  <c:v>1.4638150000000001</c:v>
                </c:pt>
                <c:pt idx="188">
                  <c:v>1.48769</c:v>
                </c:pt>
                <c:pt idx="189">
                  <c:v>1.559315</c:v>
                </c:pt>
                <c:pt idx="190">
                  <c:v>1.559315</c:v>
                </c:pt>
                <c:pt idx="191">
                  <c:v>1.5831900000000001</c:v>
                </c:pt>
                <c:pt idx="192">
                  <c:v>1.48769</c:v>
                </c:pt>
                <c:pt idx="193">
                  <c:v>1.48769</c:v>
                </c:pt>
                <c:pt idx="194">
                  <c:v>1.511565</c:v>
                </c:pt>
                <c:pt idx="195">
                  <c:v>1.48769</c:v>
                </c:pt>
                <c:pt idx="196">
                  <c:v>1.4638150000000001</c:v>
                </c:pt>
                <c:pt idx="197">
                  <c:v>1.48769</c:v>
                </c:pt>
                <c:pt idx="198">
                  <c:v>1.5354399999999999</c:v>
                </c:pt>
                <c:pt idx="199">
                  <c:v>1.559315</c:v>
                </c:pt>
                <c:pt idx="200">
                  <c:v>1.559315</c:v>
                </c:pt>
                <c:pt idx="201">
                  <c:v>1.48769</c:v>
                </c:pt>
                <c:pt idx="202">
                  <c:v>1.48769</c:v>
                </c:pt>
                <c:pt idx="203">
                  <c:v>1.48769</c:v>
                </c:pt>
                <c:pt idx="204">
                  <c:v>1.4638150000000001</c:v>
                </c:pt>
                <c:pt idx="205">
                  <c:v>1.511565</c:v>
                </c:pt>
                <c:pt idx="206">
                  <c:v>1.559315</c:v>
                </c:pt>
                <c:pt idx="207">
                  <c:v>1.559315</c:v>
                </c:pt>
                <c:pt idx="208">
                  <c:v>1.5354399999999999</c:v>
                </c:pt>
                <c:pt idx="209">
                  <c:v>1.5354399999999999</c:v>
                </c:pt>
                <c:pt idx="210">
                  <c:v>1.5354399999999999</c:v>
                </c:pt>
                <c:pt idx="211">
                  <c:v>1.5354399999999999</c:v>
                </c:pt>
                <c:pt idx="212">
                  <c:v>1.67869</c:v>
                </c:pt>
                <c:pt idx="213">
                  <c:v>2.084565</c:v>
                </c:pt>
                <c:pt idx="214">
                  <c:v>2.1084399999999999</c:v>
                </c:pt>
                <c:pt idx="215">
                  <c:v>2.1800649999999999</c:v>
                </c:pt>
                <c:pt idx="216">
                  <c:v>2.1323150000000002</c:v>
                </c:pt>
                <c:pt idx="217">
                  <c:v>2.25169</c:v>
                </c:pt>
                <c:pt idx="218">
                  <c:v>2.1561900000000001</c:v>
                </c:pt>
                <c:pt idx="219">
                  <c:v>2.4188149999999999</c:v>
                </c:pt>
                <c:pt idx="220">
                  <c:v>2.1323150000000002</c:v>
                </c:pt>
                <c:pt idx="221">
                  <c:v>2.1084399999999999</c:v>
                </c:pt>
                <c:pt idx="222">
                  <c:v>2.1323150000000002</c:v>
                </c:pt>
                <c:pt idx="223">
                  <c:v>2.084565</c:v>
                </c:pt>
                <c:pt idx="224">
                  <c:v>1.9890650000000001</c:v>
                </c:pt>
                <c:pt idx="225">
                  <c:v>1.9413149999999999</c:v>
                </c:pt>
                <c:pt idx="226">
                  <c:v>1.8935649999999999</c:v>
                </c:pt>
                <c:pt idx="227">
                  <c:v>1.9413149999999999</c:v>
                </c:pt>
                <c:pt idx="228">
                  <c:v>1.8935649999999999</c:v>
                </c:pt>
                <c:pt idx="229">
                  <c:v>1.91744</c:v>
                </c:pt>
                <c:pt idx="230">
                  <c:v>1.9890650000000001</c:v>
                </c:pt>
                <c:pt idx="231">
                  <c:v>2.0606900000000001</c:v>
                </c:pt>
                <c:pt idx="232">
                  <c:v>2.1084399999999999</c:v>
                </c:pt>
                <c:pt idx="233">
                  <c:v>2.1084399999999999</c:v>
                </c:pt>
                <c:pt idx="234">
                  <c:v>2.0368149999999998</c:v>
                </c:pt>
                <c:pt idx="235">
                  <c:v>2.1084399999999999</c:v>
                </c:pt>
                <c:pt idx="236">
                  <c:v>2.0368149999999998</c:v>
                </c:pt>
                <c:pt idx="237">
                  <c:v>2.01294</c:v>
                </c:pt>
                <c:pt idx="238">
                  <c:v>2.01294</c:v>
                </c:pt>
                <c:pt idx="239">
                  <c:v>1.9890650000000001</c:v>
                </c:pt>
                <c:pt idx="240">
                  <c:v>2.01294</c:v>
                </c:pt>
                <c:pt idx="241">
                  <c:v>2.0368149999999998</c:v>
                </c:pt>
                <c:pt idx="242">
                  <c:v>1.9413149999999999</c:v>
                </c:pt>
                <c:pt idx="243">
                  <c:v>1.96519</c:v>
                </c:pt>
                <c:pt idx="244">
                  <c:v>1.9413149999999999</c:v>
                </c:pt>
                <c:pt idx="245">
                  <c:v>1.8935649999999999</c:v>
                </c:pt>
                <c:pt idx="246">
                  <c:v>1.845815</c:v>
                </c:pt>
                <c:pt idx="247">
                  <c:v>1.8696900000000001</c:v>
                </c:pt>
                <c:pt idx="248">
                  <c:v>1.8935649999999999</c:v>
                </c:pt>
                <c:pt idx="249">
                  <c:v>1.8696900000000001</c:v>
                </c:pt>
                <c:pt idx="250">
                  <c:v>1.798065</c:v>
                </c:pt>
                <c:pt idx="251">
                  <c:v>1.7741899999999999</c:v>
                </c:pt>
                <c:pt idx="252">
                  <c:v>1.7503150000000001</c:v>
                </c:pt>
                <c:pt idx="253">
                  <c:v>1.845815</c:v>
                </c:pt>
                <c:pt idx="254">
                  <c:v>1.8935649999999999</c:v>
                </c:pt>
                <c:pt idx="255">
                  <c:v>2.0606900000000001</c:v>
                </c:pt>
                <c:pt idx="256">
                  <c:v>2.1561900000000001</c:v>
                </c:pt>
                <c:pt idx="257">
                  <c:v>2.084565</c:v>
                </c:pt>
                <c:pt idx="258">
                  <c:v>2.1323150000000002</c:v>
                </c:pt>
                <c:pt idx="259">
                  <c:v>2.084565</c:v>
                </c:pt>
                <c:pt idx="260">
                  <c:v>1.9890650000000001</c:v>
                </c:pt>
                <c:pt idx="261">
                  <c:v>2.01294</c:v>
                </c:pt>
                <c:pt idx="262">
                  <c:v>1.96519</c:v>
                </c:pt>
                <c:pt idx="263">
                  <c:v>2.01294</c:v>
                </c:pt>
                <c:pt idx="264">
                  <c:v>2.084565</c:v>
                </c:pt>
                <c:pt idx="265">
                  <c:v>2.0368149999999998</c:v>
                </c:pt>
                <c:pt idx="266">
                  <c:v>2.01294</c:v>
                </c:pt>
                <c:pt idx="267">
                  <c:v>1.9413149999999999</c:v>
                </c:pt>
                <c:pt idx="268">
                  <c:v>1.91744</c:v>
                </c:pt>
                <c:pt idx="269">
                  <c:v>1.96519</c:v>
                </c:pt>
                <c:pt idx="270">
                  <c:v>1.91744</c:v>
                </c:pt>
                <c:pt idx="271">
                  <c:v>1.8935649999999999</c:v>
                </c:pt>
                <c:pt idx="272">
                  <c:v>1.8935649999999999</c:v>
                </c:pt>
                <c:pt idx="273">
                  <c:v>1.8696900000000001</c:v>
                </c:pt>
                <c:pt idx="274">
                  <c:v>1.8696900000000001</c:v>
                </c:pt>
                <c:pt idx="275">
                  <c:v>1.8935649999999999</c:v>
                </c:pt>
                <c:pt idx="276">
                  <c:v>1.8219399999999999</c:v>
                </c:pt>
                <c:pt idx="277">
                  <c:v>1.8219399999999999</c:v>
                </c:pt>
                <c:pt idx="278">
                  <c:v>1.845815</c:v>
                </c:pt>
                <c:pt idx="279">
                  <c:v>1.798065</c:v>
                </c:pt>
                <c:pt idx="280">
                  <c:v>1.798065</c:v>
                </c:pt>
                <c:pt idx="281">
                  <c:v>1.72644</c:v>
                </c:pt>
                <c:pt idx="282">
                  <c:v>2.0606900000000001</c:v>
                </c:pt>
                <c:pt idx="283">
                  <c:v>1.96519</c:v>
                </c:pt>
                <c:pt idx="284">
                  <c:v>1.91744</c:v>
                </c:pt>
                <c:pt idx="285">
                  <c:v>2.01294</c:v>
                </c:pt>
                <c:pt idx="286">
                  <c:v>2.01294</c:v>
                </c:pt>
                <c:pt idx="287">
                  <c:v>1.96519</c:v>
                </c:pt>
                <c:pt idx="288">
                  <c:v>1.96519</c:v>
                </c:pt>
                <c:pt idx="289">
                  <c:v>1.91744</c:v>
                </c:pt>
                <c:pt idx="290">
                  <c:v>1.845815</c:v>
                </c:pt>
                <c:pt idx="291">
                  <c:v>1.8935649999999999</c:v>
                </c:pt>
                <c:pt idx="292">
                  <c:v>1.8219399999999999</c:v>
                </c:pt>
                <c:pt idx="293">
                  <c:v>1.8696900000000001</c:v>
                </c:pt>
                <c:pt idx="294">
                  <c:v>1.798065</c:v>
                </c:pt>
                <c:pt idx="295">
                  <c:v>1.7741899999999999</c:v>
                </c:pt>
                <c:pt idx="296">
                  <c:v>1.8219399999999999</c:v>
                </c:pt>
                <c:pt idx="297">
                  <c:v>1.798065</c:v>
                </c:pt>
                <c:pt idx="298">
                  <c:v>1.8219399999999999</c:v>
                </c:pt>
                <c:pt idx="299">
                  <c:v>1.798065</c:v>
                </c:pt>
                <c:pt idx="300">
                  <c:v>1.798065</c:v>
                </c:pt>
                <c:pt idx="301">
                  <c:v>1.7503150000000001</c:v>
                </c:pt>
                <c:pt idx="302">
                  <c:v>1.72644</c:v>
                </c:pt>
                <c:pt idx="303">
                  <c:v>1.7503150000000001</c:v>
                </c:pt>
                <c:pt idx="304">
                  <c:v>1.67869</c:v>
                </c:pt>
                <c:pt idx="305">
                  <c:v>1.72644</c:v>
                </c:pt>
                <c:pt idx="306">
                  <c:v>1.72644</c:v>
                </c:pt>
                <c:pt idx="307">
                  <c:v>1.72644</c:v>
                </c:pt>
                <c:pt idx="308">
                  <c:v>1.6548149999999999</c:v>
                </c:pt>
                <c:pt idx="309">
                  <c:v>1.72644</c:v>
                </c:pt>
                <c:pt idx="310">
                  <c:v>1.72644</c:v>
                </c:pt>
                <c:pt idx="311">
                  <c:v>1.72644</c:v>
                </c:pt>
                <c:pt idx="312">
                  <c:v>1.6548149999999999</c:v>
                </c:pt>
                <c:pt idx="313">
                  <c:v>1.72644</c:v>
                </c:pt>
                <c:pt idx="314">
                  <c:v>1.6548149999999999</c:v>
                </c:pt>
                <c:pt idx="315">
                  <c:v>1.6309400000000001</c:v>
                </c:pt>
                <c:pt idx="316">
                  <c:v>1.6548149999999999</c:v>
                </c:pt>
                <c:pt idx="317">
                  <c:v>1.6309400000000001</c:v>
                </c:pt>
                <c:pt idx="318">
                  <c:v>1.7025650000000001</c:v>
                </c:pt>
                <c:pt idx="319">
                  <c:v>1.607065</c:v>
                </c:pt>
                <c:pt idx="320">
                  <c:v>1.7025650000000001</c:v>
                </c:pt>
                <c:pt idx="321">
                  <c:v>1.6309400000000001</c:v>
                </c:pt>
                <c:pt idx="322">
                  <c:v>1.67869</c:v>
                </c:pt>
                <c:pt idx="323">
                  <c:v>1.6309400000000001</c:v>
                </c:pt>
                <c:pt idx="324">
                  <c:v>1.607065</c:v>
                </c:pt>
                <c:pt idx="325">
                  <c:v>1.6548149999999999</c:v>
                </c:pt>
                <c:pt idx="326">
                  <c:v>1.7025650000000001</c:v>
                </c:pt>
                <c:pt idx="327">
                  <c:v>1.607065</c:v>
                </c:pt>
                <c:pt idx="328">
                  <c:v>1.67869</c:v>
                </c:pt>
                <c:pt idx="329">
                  <c:v>1.6309400000000001</c:v>
                </c:pt>
                <c:pt idx="330">
                  <c:v>1.607065</c:v>
                </c:pt>
                <c:pt idx="331">
                  <c:v>1.6309400000000001</c:v>
                </c:pt>
                <c:pt idx="332">
                  <c:v>1.67869</c:v>
                </c:pt>
                <c:pt idx="333">
                  <c:v>1.67869</c:v>
                </c:pt>
                <c:pt idx="334">
                  <c:v>1.67869</c:v>
                </c:pt>
                <c:pt idx="335">
                  <c:v>1.6548149999999999</c:v>
                </c:pt>
                <c:pt idx="336">
                  <c:v>1.607065</c:v>
                </c:pt>
                <c:pt idx="337">
                  <c:v>1.67869</c:v>
                </c:pt>
                <c:pt idx="338">
                  <c:v>1.607065</c:v>
                </c:pt>
                <c:pt idx="339">
                  <c:v>1.5831900000000001</c:v>
                </c:pt>
                <c:pt idx="340">
                  <c:v>1.607065</c:v>
                </c:pt>
                <c:pt idx="341">
                  <c:v>1.5831900000000001</c:v>
                </c:pt>
                <c:pt idx="342">
                  <c:v>1.5831900000000001</c:v>
                </c:pt>
                <c:pt idx="343">
                  <c:v>1.5831900000000001</c:v>
                </c:pt>
                <c:pt idx="344">
                  <c:v>1.6548149999999999</c:v>
                </c:pt>
                <c:pt idx="345">
                  <c:v>1.5831900000000001</c:v>
                </c:pt>
                <c:pt idx="346">
                  <c:v>1.6309400000000001</c:v>
                </c:pt>
                <c:pt idx="347">
                  <c:v>1.6309400000000001</c:v>
                </c:pt>
                <c:pt idx="348">
                  <c:v>1.607065</c:v>
                </c:pt>
                <c:pt idx="349">
                  <c:v>1.6309400000000001</c:v>
                </c:pt>
                <c:pt idx="350">
                  <c:v>1.7025650000000001</c:v>
                </c:pt>
                <c:pt idx="351">
                  <c:v>1.72644</c:v>
                </c:pt>
                <c:pt idx="352">
                  <c:v>1.845815</c:v>
                </c:pt>
                <c:pt idx="353">
                  <c:v>1.96519</c:v>
                </c:pt>
                <c:pt idx="354">
                  <c:v>1.96519</c:v>
                </c:pt>
                <c:pt idx="355">
                  <c:v>2.01294</c:v>
                </c:pt>
                <c:pt idx="356">
                  <c:v>1.96519</c:v>
                </c:pt>
                <c:pt idx="357">
                  <c:v>1.9890650000000001</c:v>
                </c:pt>
                <c:pt idx="358">
                  <c:v>1.9413149999999999</c:v>
                </c:pt>
                <c:pt idx="359">
                  <c:v>1.9413149999999999</c:v>
                </c:pt>
                <c:pt idx="360">
                  <c:v>1.91744</c:v>
                </c:pt>
                <c:pt idx="361">
                  <c:v>1.8935649999999999</c:v>
                </c:pt>
                <c:pt idx="362">
                  <c:v>1.8935649999999999</c:v>
                </c:pt>
                <c:pt idx="363">
                  <c:v>1.8219399999999999</c:v>
                </c:pt>
                <c:pt idx="364">
                  <c:v>1.8935649999999999</c:v>
                </c:pt>
                <c:pt idx="365">
                  <c:v>1.845815</c:v>
                </c:pt>
                <c:pt idx="366">
                  <c:v>1.798065</c:v>
                </c:pt>
                <c:pt idx="367">
                  <c:v>1.845815</c:v>
                </c:pt>
                <c:pt idx="368">
                  <c:v>1.7741899999999999</c:v>
                </c:pt>
                <c:pt idx="369">
                  <c:v>1.8219399999999999</c:v>
                </c:pt>
                <c:pt idx="370">
                  <c:v>1.798065</c:v>
                </c:pt>
                <c:pt idx="371">
                  <c:v>1.72644</c:v>
                </c:pt>
                <c:pt idx="372">
                  <c:v>1.72644</c:v>
                </c:pt>
                <c:pt idx="373">
                  <c:v>1.72644</c:v>
                </c:pt>
                <c:pt idx="374">
                  <c:v>1.7503150000000001</c:v>
                </c:pt>
                <c:pt idx="375">
                  <c:v>1.7741899999999999</c:v>
                </c:pt>
                <c:pt idx="376">
                  <c:v>1.7503150000000001</c:v>
                </c:pt>
                <c:pt idx="377">
                  <c:v>1.67869</c:v>
                </c:pt>
                <c:pt idx="378">
                  <c:v>1.9532525000000001</c:v>
                </c:pt>
                <c:pt idx="379">
                  <c:v>2.2278150000000001</c:v>
                </c:pt>
                <c:pt idx="380">
                  <c:v>2.2039399999999998</c:v>
                </c:pt>
                <c:pt idx="381">
                  <c:v>2.1561900000000001</c:v>
                </c:pt>
                <c:pt idx="382">
                  <c:v>2.0606900000000001</c:v>
                </c:pt>
                <c:pt idx="383">
                  <c:v>2.1800649999999999</c:v>
                </c:pt>
                <c:pt idx="384">
                  <c:v>2.01294</c:v>
                </c:pt>
                <c:pt idx="385">
                  <c:v>2.0606900000000001</c:v>
                </c:pt>
                <c:pt idx="386">
                  <c:v>2.0368149999999998</c:v>
                </c:pt>
                <c:pt idx="387">
                  <c:v>1.96519</c:v>
                </c:pt>
                <c:pt idx="388">
                  <c:v>2.0368149999999998</c:v>
                </c:pt>
                <c:pt idx="389">
                  <c:v>1.9890650000000001</c:v>
                </c:pt>
                <c:pt idx="390">
                  <c:v>1.91744</c:v>
                </c:pt>
                <c:pt idx="391">
                  <c:v>1.8935649999999999</c:v>
                </c:pt>
                <c:pt idx="392">
                  <c:v>1.91744</c:v>
                </c:pt>
                <c:pt idx="393">
                  <c:v>1.9413149999999999</c:v>
                </c:pt>
                <c:pt idx="394">
                  <c:v>1.91744</c:v>
                </c:pt>
                <c:pt idx="395">
                  <c:v>1.845815</c:v>
                </c:pt>
                <c:pt idx="396">
                  <c:v>1.845815</c:v>
                </c:pt>
                <c:pt idx="397">
                  <c:v>1.845815</c:v>
                </c:pt>
                <c:pt idx="398">
                  <c:v>1.8696900000000001</c:v>
                </c:pt>
                <c:pt idx="399">
                  <c:v>1.845815</c:v>
                </c:pt>
                <c:pt idx="400">
                  <c:v>1.8935649999999999</c:v>
                </c:pt>
                <c:pt idx="401">
                  <c:v>1.96519</c:v>
                </c:pt>
                <c:pt idx="402">
                  <c:v>1.9890650000000001</c:v>
                </c:pt>
                <c:pt idx="403">
                  <c:v>2.4188149999999999</c:v>
                </c:pt>
                <c:pt idx="404">
                  <c:v>2.8485649999999998</c:v>
                </c:pt>
                <c:pt idx="405">
                  <c:v>2.72919</c:v>
                </c:pt>
                <c:pt idx="406">
                  <c:v>2.6098150000000002</c:v>
                </c:pt>
                <c:pt idx="407">
                  <c:v>2.49044</c:v>
                </c:pt>
                <c:pt idx="408">
                  <c:v>2.4665650000000001</c:v>
                </c:pt>
                <c:pt idx="409">
                  <c:v>2.4188149999999999</c:v>
                </c:pt>
                <c:pt idx="410">
                  <c:v>2.2994400000000002</c:v>
                </c:pt>
                <c:pt idx="411">
                  <c:v>2.2278150000000001</c:v>
                </c:pt>
                <c:pt idx="412">
                  <c:v>2.1561900000000001</c:v>
                </c:pt>
                <c:pt idx="413">
                  <c:v>2.1800649999999999</c:v>
                </c:pt>
                <c:pt idx="414">
                  <c:v>2.084565</c:v>
                </c:pt>
                <c:pt idx="415">
                  <c:v>2.0368149999999998</c:v>
                </c:pt>
                <c:pt idx="416">
                  <c:v>2.084565</c:v>
                </c:pt>
                <c:pt idx="417">
                  <c:v>2.0368149999999998</c:v>
                </c:pt>
                <c:pt idx="418">
                  <c:v>1.9890650000000001</c:v>
                </c:pt>
                <c:pt idx="419">
                  <c:v>2.01294</c:v>
                </c:pt>
                <c:pt idx="420">
                  <c:v>2.0368149999999998</c:v>
                </c:pt>
                <c:pt idx="421">
                  <c:v>1.96519</c:v>
                </c:pt>
                <c:pt idx="422">
                  <c:v>1.96519</c:v>
                </c:pt>
                <c:pt idx="423">
                  <c:v>1.9890650000000001</c:v>
                </c:pt>
                <c:pt idx="424">
                  <c:v>2.1084399999999999</c:v>
                </c:pt>
                <c:pt idx="425">
                  <c:v>2.2039399999999998</c:v>
                </c:pt>
                <c:pt idx="426">
                  <c:v>2.2994400000000002</c:v>
                </c:pt>
                <c:pt idx="427">
                  <c:v>2.7530649999999999</c:v>
                </c:pt>
                <c:pt idx="428">
                  <c:v>3.2305649999999999</c:v>
                </c:pt>
                <c:pt idx="429">
                  <c:v>3.7080649999999999</c:v>
                </c:pt>
                <c:pt idx="430">
                  <c:v>3.5648149999999998</c:v>
                </c:pt>
                <c:pt idx="431">
                  <c:v>3.30219</c:v>
                </c:pt>
                <c:pt idx="432">
                  <c:v>3.20669</c:v>
                </c:pt>
                <c:pt idx="433">
                  <c:v>3.0634399999999999</c:v>
                </c:pt>
                <c:pt idx="434">
                  <c:v>2.896315</c:v>
                </c:pt>
                <c:pt idx="435">
                  <c:v>2.8008150000000001</c:v>
                </c:pt>
                <c:pt idx="436">
                  <c:v>2.8008150000000001</c:v>
                </c:pt>
                <c:pt idx="437">
                  <c:v>2.6336900000000001</c:v>
                </c:pt>
                <c:pt idx="438">
                  <c:v>2.5859399999999999</c:v>
                </c:pt>
                <c:pt idx="439">
                  <c:v>2.5381900000000002</c:v>
                </c:pt>
                <c:pt idx="440">
                  <c:v>2.5143149999999999</c:v>
                </c:pt>
                <c:pt idx="441">
                  <c:v>2.49044</c:v>
                </c:pt>
                <c:pt idx="442">
                  <c:v>2.4426899999999998</c:v>
                </c:pt>
                <c:pt idx="443">
                  <c:v>2.4188149999999999</c:v>
                </c:pt>
                <c:pt idx="444">
                  <c:v>2.2994400000000002</c:v>
                </c:pt>
                <c:pt idx="445">
                  <c:v>2.3710650000000002</c:v>
                </c:pt>
                <c:pt idx="446">
                  <c:v>2.3471899999999999</c:v>
                </c:pt>
                <c:pt idx="447">
                  <c:v>2.7530649999999999</c:v>
                </c:pt>
                <c:pt idx="448">
                  <c:v>2.6336900000000001</c:v>
                </c:pt>
                <c:pt idx="449">
                  <c:v>2.7769400000000002</c:v>
                </c:pt>
                <c:pt idx="450">
                  <c:v>2.8485649999999998</c:v>
                </c:pt>
                <c:pt idx="451">
                  <c:v>2.7769400000000002</c:v>
                </c:pt>
                <c:pt idx="452">
                  <c:v>2.657565</c:v>
                </c:pt>
                <c:pt idx="453">
                  <c:v>2.5143149999999999</c:v>
                </c:pt>
                <c:pt idx="454">
                  <c:v>2.5143149999999999</c:v>
                </c:pt>
                <c:pt idx="455">
                  <c:v>2.4665650000000001</c:v>
                </c:pt>
                <c:pt idx="456">
                  <c:v>2.4426899999999998</c:v>
                </c:pt>
                <c:pt idx="457">
                  <c:v>2.3949400000000001</c:v>
                </c:pt>
                <c:pt idx="458">
                  <c:v>2.323315</c:v>
                </c:pt>
                <c:pt idx="459">
                  <c:v>2.323315</c:v>
                </c:pt>
                <c:pt idx="460">
                  <c:v>2.2755649999999998</c:v>
                </c:pt>
                <c:pt idx="461">
                  <c:v>2.2755649999999998</c:v>
                </c:pt>
                <c:pt idx="462">
                  <c:v>2.2278150000000001</c:v>
                </c:pt>
                <c:pt idx="463">
                  <c:v>2.1800649999999999</c:v>
                </c:pt>
                <c:pt idx="464">
                  <c:v>2.1561900000000001</c:v>
                </c:pt>
                <c:pt idx="465">
                  <c:v>2.1323150000000002</c:v>
                </c:pt>
                <c:pt idx="466">
                  <c:v>2.1561900000000001</c:v>
                </c:pt>
                <c:pt idx="467">
                  <c:v>2.2039399999999998</c:v>
                </c:pt>
                <c:pt idx="468">
                  <c:v>2.1561900000000001</c:v>
                </c:pt>
                <c:pt idx="469">
                  <c:v>2.1561900000000001</c:v>
                </c:pt>
                <c:pt idx="470">
                  <c:v>2.1561900000000001</c:v>
                </c:pt>
                <c:pt idx="471">
                  <c:v>2.1084399999999999</c:v>
                </c:pt>
                <c:pt idx="472">
                  <c:v>2.1084399999999999</c:v>
                </c:pt>
                <c:pt idx="473">
                  <c:v>2.1084399999999999</c:v>
                </c:pt>
                <c:pt idx="474">
                  <c:v>2.0368149999999998</c:v>
                </c:pt>
                <c:pt idx="475">
                  <c:v>1.9890650000000001</c:v>
                </c:pt>
                <c:pt idx="476">
                  <c:v>1.9890650000000001</c:v>
                </c:pt>
                <c:pt idx="477">
                  <c:v>2.0606900000000001</c:v>
                </c:pt>
                <c:pt idx="478">
                  <c:v>2.084565</c:v>
                </c:pt>
                <c:pt idx="479">
                  <c:v>2.0368149999999998</c:v>
                </c:pt>
                <c:pt idx="480">
                  <c:v>1.9890650000000001</c:v>
                </c:pt>
                <c:pt idx="481">
                  <c:v>1.9890650000000001</c:v>
                </c:pt>
                <c:pt idx="482">
                  <c:v>2.01294</c:v>
                </c:pt>
                <c:pt idx="483">
                  <c:v>1.96519</c:v>
                </c:pt>
                <c:pt idx="484">
                  <c:v>2.01294</c:v>
                </c:pt>
                <c:pt idx="485">
                  <c:v>1.9413149999999999</c:v>
                </c:pt>
                <c:pt idx="486">
                  <c:v>1.9890650000000001</c:v>
                </c:pt>
                <c:pt idx="487">
                  <c:v>1.96519</c:v>
                </c:pt>
                <c:pt idx="488">
                  <c:v>1.91744</c:v>
                </c:pt>
                <c:pt idx="489">
                  <c:v>1.9413149999999999</c:v>
                </c:pt>
                <c:pt idx="490">
                  <c:v>1.9890650000000001</c:v>
                </c:pt>
                <c:pt idx="491">
                  <c:v>1.96519</c:v>
                </c:pt>
                <c:pt idx="492">
                  <c:v>1.91744</c:v>
                </c:pt>
                <c:pt idx="493">
                  <c:v>1.9413149999999999</c:v>
                </c:pt>
                <c:pt idx="494">
                  <c:v>2.0368149999999998</c:v>
                </c:pt>
                <c:pt idx="495">
                  <c:v>2.0606900000000001</c:v>
                </c:pt>
                <c:pt idx="496">
                  <c:v>1.9890650000000001</c:v>
                </c:pt>
                <c:pt idx="497">
                  <c:v>1.9890650000000001</c:v>
                </c:pt>
                <c:pt idx="498">
                  <c:v>1.96519</c:v>
                </c:pt>
                <c:pt idx="499">
                  <c:v>1.8935649999999999</c:v>
                </c:pt>
                <c:pt idx="500">
                  <c:v>1.9413149999999999</c:v>
                </c:pt>
                <c:pt idx="501">
                  <c:v>1.9413149999999999</c:v>
                </c:pt>
                <c:pt idx="502">
                  <c:v>1.8696900000000001</c:v>
                </c:pt>
                <c:pt idx="503">
                  <c:v>1.8935649999999999</c:v>
                </c:pt>
                <c:pt idx="504">
                  <c:v>1.8935649999999999</c:v>
                </c:pt>
                <c:pt idx="505">
                  <c:v>1.9413149999999999</c:v>
                </c:pt>
                <c:pt idx="506">
                  <c:v>1.9413149999999999</c:v>
                </c:pt>
                <c:pt idx="507">
                  <c:v>1.845815</c:v>
                </c:pt>
                <c:pt idx="508">
                  <c:v>1.8696900000000001</c:v>
                </c:pt>
                <c:pt idx="509">
                  <c:v>1.91744</c:v>
                </c:pt>
                <c:pt idx="510">
                  <c:v>1.845815</c:v>
                </c:pt>
                <c:pt idx="511">
                  <c:v>1.8219399999999999</c:v>
                </c:pt>
                <c:pt idx="512">
                  <c:v>1.8219399999999999</c:v>
                </c:pt>
                <c:pt idx="513">
                  <c:v>1.8696900000000001</c:v>
                </c:pt>
                <c:pt idx="514">
                  <c:v>1.845815</c:v>
                </c:pt>
                <c:pt idx="515">
                  <c:v>1.8219399999999999</c:v>
                </c:pt>
                <c:pt idx="516">
                  <c:v>1.845815</c:v>
                </c:pt>
                <c:pt idx="517">
                  <c:v>1.8696900000000001</c:v>
                </c:pt>
                <c:pt idx="518">
                  <c:v>1.91744</c:v>
                </c:pt>
                <c:pt idx="519">
                  <c:v>1.8935649999999999</c:v>
                </c:pt>
                <c:pt idx="520">
                  <c:v>1.845815</c:v>
                </c:pt>
                <c:pt idx="521">
                  <c:v>1.8935649999999999</c:v>
                </c:pt>
                <c:pt idx="522">
                  <c:v>1.8935649999999999</c:v>
                </c:pt>
                <c:pt idx="523">
                  <c:v>1.8219399999999999</c:v>
                </c:pt>
                <c:pt idx="524">
                  <c:v>1.7741899999999999</c:v>
                </c:pt>
                <c:pt idx="525">
                  <c:v>1.845815</c:v>
                </c:pt>
                <c:pt idx="526">
                  <c:v>1.8696900000000001</c:v>
                </c:pt>
                <c:pt idx="527">
                  <c:v>2.0368149999999998</c:v>
                </c:pt>
                <c:pt idx="528">
                  <c:v>2.0263696874999999</c:v>
                </c:pt>
                <c:pt idx="529">
                  <c:v>2.015924375</c:v>
                </c:pt>
                <c:pt idx="530">
                  <c:v>2.0054790625000001</c:v>
                </c:pt>
                <c:pt idx="531">
                  <c:v>1.9950337499999999</c:v>
                </c:pt>
                <c:pt idx="532">
                  <c:v>1.9845884375</c:v>
                </c:pt>
                <c:pt idx="533">
                  <c:v>1.9741431250000001</c:v>
                </c:pt>
                <c:pt idx="534">
                  <c:v>1.9636978125</c:v>
                </c:pt>
                <c:pt idx="535">
                  <c:v>1.9532525000000001</c:v>
                </c:pt>
                <c:pt idx="536">
                  <c:v>1.9428071874999999</c:v>
                </c:pt>
                <c:pt idx="537">
                  <c:v>1.932361875</c:v>
                </c:pt>
                <c:pt idx="538">
                  <c:v>1.9219165625000001</c:v>
                </c:pt>
                <c:pt idx="539">
                  <c:v>1.91147125</c:v>
                </c:pt>
                <c:pt idx="540">
                  <c:v>1.9010259375</c:v>
                </c:pt>
                <c:pt idx="541">
                  <c:v>1.8905806249999999</c:v>
                </c:pt>
                <c:pt idx="542">
                  <c:v>1.8801353125</c:v>
                </c:pt>
                <c:pt idx="543">
                  <c:v>1.8696900000000001</c:v>
                </c:pt>
                <c:pt idx="544">
                  <c:v>1.8696900000000001</c:v>
                </c:pt>
                <c:pt idx="545">
                  <c:v>1.8696900000000001</c:v>
                </c:pt>
                <c:pt idx="546">
                  <c:v>1.8935649999999999</c:v>
                </c:pt>
                <c:pt idx="547">
                  <c:v>1.845815</c:v>
                </c:pt>
                <c:pt idx="548">
                  <c:v>1.8696900000000001</c:v>
                </c:pt>
                <c:pt idx="549">
                  <c:v>1.845815</c:v>
                </c:pt>
                <c:pt idx="550">
                  <c:v>1.7741899999999999</c:v>
                </c:pt>
                <c:pt idx="551">
                  <c:v>1.7741899999999999</c:v>
                </c:pt>
                <c:pt idx="552">
                  <c:v>1.798065</c:v>
                </c:pt>
                <c:pt idx="553">
                  <c:v>1.7741899999999999</c:v>
                </c:pt>
                <c:pt idx="554">
                  <c:v>1.8219399999999999</c:v>
                </c:pt>
                <c:pt idx="555">
                  <c:v>1.845815</c:v>
                </c:pt>
                <c:pt idx="556">
                  <c:v>1.798065</c:v>
                </c:pt>
                <c:pt idx="557">
                  <c:v>1.8219399999999999</c:v>
                </c:pt>
                <c:pt idx="558">
                  <c:v>1.8219399999999999</c:v>
                </c:pt>
                <c:pt idx="559">
                  <c:v>1.8219399999999999</c:v>
                </c:pt>
                <c:pt idx="560">
                  <c:v>1.798065</c:v>
                </c:pt>
                <c:pt idx="561">
                  <c:v>1.8219399999999999</c:v>
                </c:pt>
                <c:pt idx="562">
                  <c:v>1.798065</c:v>
                </c:pt>
                <c:pt idx="563">
                  <c:v>1.7503150000000001</c:v>
                </c:pt>
                <c:pt idx="564">
                  <c:v>1.8219399999999999</c:v>
                </c:pt>
                <c:pt idx="565">
                  <c:v>1.7503150000000001</c:v>
                </c:pt>
                <c:pt idx="566">
                  <c:v>1.8219399999999999</c:v>
                </c:pt>
                <c:pt idx="567">
                  <c:v>1.7503150000000001</c:v>
                </c:pt>
                <c:pt idx="568">
                  <c:v>1.72644</c:v>
                </c:pt>
                <c:pt idx="569">
                  <c:v>1.7741899999999999</c:v>
                </c:pt>
                <c:pt idx="570">
                  <c:v>1.7503150000000001</c:v>
                </c:pt>
                <c:pt idx="571">
                  <c:v>1.7503150000000001</c:v>
                </c:pt>
                <c:pt idx="572">
                  <c:v>1.7741899999999999</c:v>
                </c:pt>
                <c:pt idx="573">
                  <c:v>1.72644</c:v>
                </c:pt>
                <c:pt idx="574">
                  <c:v>1.7503150000000001</c:v>
                </c:pt>
                <c:pt idx="575">
                  <c:v>1.72644</c:v>
                </c:pt>
                <c:pt idx="576">
                  <c:v>1.798065</c:v>
                </c:pt>
                <c:pt idx="577">
                  <c:v>1.7741899999999999</c:v>
                </c:pt>
                <c:pt idx="578">
                  <c:v>1.7025650000000001</c:v>
                </c:pt>
                <c:pt idx="579">
                  <c:v>1.72644</c:v>
                </c:pt>
                <c:pt idx="580">
                  <c:v>1.72644</c:v>
                </c:pt>
                <c:pt idx="581">
                  <c:v>1.72644</c:v>
                </c:pt>
                <c:pt idx="582">
                  <c:v>1.67869</c:v>
                </c:pt>
                <c:pt idx="583">
                  <c:v>1.67869</c:v>
                </c:pt>
                <c:pt idx="584">
                  <c:v>1.67869</c:v>
                </c:pt>
                <c:pt idx="585">
                  <c:v>1.7025650000000001</c:v>
                </c:pt>
                <c:pt idx="586">
                  <c:v>1.72644</c:v>
                </c:pt>
                <c:pt idx="587">
                  <c:v>1.72644</c:v>
                </c:pt>
                <c:pt idx="588">
                  <c:v>1.72644</c:v>
                </c:pt>
                <c:pt idx="589">
                  <c:v>1.8219399999999999</c:v>
                </c:pt>
                <c:pt idx="590">
                  <c:v>1.96519</c:v>
                </c:pt>
                <c:pt idx="591">
                  <c:v>1.8696900000000001</c:v>
                </c:pt>
                <c:pt idx="592">
                  <c:v>1.9413149999999999</c:v>
                </c:pt>
                <c:pt idx="593">
                  <c:v>2.1084399999999999</c:v>
                </c:pt>
                <c:pt idx="594">
                  <c:v>2.2039399999999998</c:v>
                </c:pt>
                <c:pt idx="595">
                  <c:v>2.1561900000000001</c:v>
                </c:pt>
                <c:pt idx="596">
                  <c:v>2.25169</c:v>
                </c:pt>
                <c:pt idx="597">
                  <c:v>2.1800649999999999</c:v>
                </c:pt>
                <c:pt idx="598">
                  <c:v>2.1800649999999999</c:v>
                </c:pt>
                <c:pt idx="599">
                  <c:v>2.2039399999999998</c:v>
                </c:pt>
                <c:pt idx="600">
                  <c:v>2.1561900000000001</c:v>
                </c:pt>
                <c:pt idx="601">
                  <c:v>2.1800649999999999</c:v>
                </c:pt>
                <c:pt idx="602">
                  <c:v>2.1561900000000001</c:v>
                </c:pt>
                <c:pt idx="603">
                  <c:v>2.1084399999999999</c:v>
                </c:pt>
                <c:pt idx="604">
                  <c:v>2.01294</c:v>
                </c:pt>
                <c:pt idx="605">
                  <c:v>2.084565</c:v>
                </c:pt>
                <c:pt idx="606">
                  <c:v>2.01294</c:v>
                </c:pt>
                <c:pt idx="607">
                  <c:v>1.9413149999999999</c:v>
                </c:pt>
                <c:pt idx="608">
                  <c:v>2.01294</c:v>
                </c:pt>
                <c:pt idx="609">
                  <c:v>1.91744</c:v>
                </c:pt>
                <c:pt idx="610">
                  <c:v>1.96519</c:v>
                </c:pt>
                <c:pt idx="611">
                  <c:v>1.9413149999999999</c:v>
                </c:pt>
                <c:pt idx="612">
                  <c:v>1.8935649999999999</c:v>
                </c:pt>
                <c:pt idx="613">
                  <c:v>1.91744</c:v>
                </c:pt>
                <c:pt idx="614">
                  <c:v>1.9413149999999999</c:v>
                </c:pt>
                <c:pt idx="615">
                  <c:v>1.8696900000000001</c:v>
                </c:pt>
                <c:pt idx="616">
                  <c:v>1.8219399999999999</c:v>
                </c:pt>
                <c:pt idx="617">
                  <c:v>1.845815</c:v>
                </c:pt>
                <c:pt idx="618">
                  <c:v>1.8935649999999999</c:v>
                </c:pt>
                <c:pt idx="619">
                  <c:v>1.8935649999999999</c:v>
                </c:pt>
                <c:pt idx="620">
                  <c:v>1.845815</c:v>
                </c:pt>
                <c:pt idx="621">
                  <c:v>1.8696900000000001</c:v>
                </c:pt>
                <c:pt idx="622">
                  <c:v>1.845815</c:v>
                </c:pt>
                <c:pt idx="623">
                  <c:v>1.8696900000000001</c:v>
                </c:pt>
                <c:pt idx="624">
                  <c:v>1.845815</c:v>
                </c:pt>
                <c:pt idx="625">
                  <c:v>1.845815</c:v>
                </c:pt>
                <c:pt idx="626">
                  <c:v>1.8935649999999999</c:v>
                </c:pt>
                <c:pt idx="627">
                  <c:v>1.9890650000000001</c:v>
                </c:pt>
                <c:pt idx="628">
                  <c:v>1.96519</c:v>
                </c:pt>
                <c:pt idx="629">
                  <c:v>1.96519</c:v>
                </c:pt>
                <c:pt idx="630">
                  <c:v>1.9890650000000001</c:v>
                </c:pt>
                <c:pt idx="631">
                  <c:v>1.9890650000000001</c:v>
                </c:pt>
                <c:pt idx="632">
                  <c:v>1.9413149999999999</c:v>
                </c:pt>
                <c:pt idx="633">
                  <c:v>2.1561900000000001</c:v>
                </c:pt>
                <c:pt idx="634">
                  <c:v>1.8696900000000001</c:v>
                </c:pt>
                <c:pt idx="635">
                  <c:v>1.9413149999999999</c:v>
                </c:pt>
                <c:pt idx="636">
                  <c:v>1.8696900000000001</c:v>
                </c:pt>
                <c:pt idx="637">
                  <c:v>1.845815</c:v>
                </c:pt>
                <c:pt idx="638">
                  <c:v>1.91744</c:v>
                </c:pt>
                <c:pt idx="639">
                  <c:v>1.91744</c:v>
                </c:pt>
                <c:pt idx="640">
                  <c:v>2.01294</c:v>
                </c:pt>
                <c:pt idx="641">
                  <c:v>2.450648333333334</c:v>
                </c:pt>
                <c:pt idx="642">
                  <c:v>2.8883566666666671</c:v>
                </c:pt>
                <c:pt idx="643">
                  <c:v>3.3260649999999998</c:v>
                </c:pt>
                <c:pt idx="644">
                  <c:v>3.0873149999999998</c:v>
                </c:pt>
                <c:pt idx="645">
                  <c:v>2.9201899999999998</c:v>
                </c:pt>
                <c:pt idx="646">
                  <c:v>2.8246899999999999</c:v>
                </c:pt>
                <c:pt idx="647">
                  <c:v>2.72919</c:v>
                </c:pt>
                <c:pt idx="648">
                  <c:v>2.6336900000000001</c:v>
                </c:pt>
                <c:pt idx="649">
                  <c:v>2.6098150000000002</c:v>
                </c:pt>
                <c:pt idx="650">
                  <c:v>2.5143149999999999</c:v>
                </c:pt>
                <c:pt idx="651">
                  <c:v>2.4665650000000001</c:v>
                </c:pt>
                <c:pt idx="652">
                  <c:v>2.4188149999999999</c:v>
                </c:pt>
                <c:pt idx="653">
                  <c:v>2.4188149999999999</c:v>
                </c:pt>
                <c:pt idx="654">
                  <c:v>2.323315</c:v>
                </c:pt>
                <c:pt idx="655">
                  <c:v>2.3710650000000002</c:v>
                </c:pt>
                <c:pt idx="656">
                  <c:v>2.323315</c:v>
                </c:pt>
                <c:pt idx="657">
                  <c:v>2.2278150000000001</c:v>
                </c:pt>
                <c:pt idx="658">
                  <c:v>2.2278150000000001</c:v>
                </c:pt>
                <c:pt idx="659">
                  <c:v>2.25169</c:v>
                </c:pt>
                <c:pt idx="660">
                  <c:v>2.2039399999999998</c:v>
                </c:pt>
                <c:pt idx="661">
                  <c:v>2.2278150000000001</c:v>
                </c:pt>
                <c:pt idx="662">
                  <c:v>2.1323150000000002</c:v>
                </c:pt>
                <c:pt idx="663">
                  <c:v>2.1800649999999999</c:v>
                </c:pt>
                <c:pt idx="664">
                  <c:v>2.084565</c:v>
                </c:pt>
                <c:pt idx="665">
                  <c:v>2.1561900000000001</c:v>
                </c:pt>
                <c:pt idx="666">
                  <c:v>2.2278150000000001</c:v>
                </c:pt>
                <c:pt idx="667">
                  <c:v>2.1561900000000001</c:v>
                </c:pt>
                <c:pt idx="668">
                  <c:v>2.2039399999999998</c:v>
                </c:pt>
                <c:pt idx="669">
                  <c:v>2.2994400000000002</c:v>
                </c:pt>
                <c:pt idx="670">
                  <c:v>2.4426899999999998</c:v>
                </c:pt>
                <c:pt idx="671">
                  <c:v>2.49044</c:v>
                </c:pt>
                <c:pt idx="672">
                  <c:v>2.49044</c:v>
                </c:pt>
                <c:pt idx="673">
                  <c:v>2.562065</c:v>
                </c:pt>
                <c:pt idx="674">
                  <c:v>2.4665650000000001</c:v>
                </c:pt>
                <c:pt idx="675">
                  <c:v>2.4665650000000001</c:v>
                </c:pt>
                <c:pt idx="676">
                  <c:v>2.4188149999999999</c:v>
                </c:pt>
                <c:pt idx="677">
                  <c:v>2.4188149999999999</c:v>
                </c:pt>
                <c:pt idx="678">
                  <c:v>2.3471899999999999</c:v>
                </c:pt>
                <c:pt idx="679">
                  <c:v>2.3949400000000001</c:v>
                </c:pt>
                <c:pt idx="680">
                  <c:v>2.3710650000000002</c:v>
                </c:pt>
                <c:pt idx="681">
                  <c:v>2.4665650000000001</c:v>
                </c:pt>
                <c:pt idx="682">
                  <c:v>2.25169</c:v>
                </c:pt>
                <c:pt idx="683">
                  <c:v>2.25169</c:v>
                </c:pt>
                <c:pt idx="684">
                  <c:v>2.2755649999999998</c:v>
                </c:pt>
                <c:pt idx="685">
                  <c:v>2.2039399999999998</c:v>
                </c:pt>
                <c:pt idx="686">
                  <c:v>2.1800649999999999</c:v>
                </c:pt>
                <c:pt idx="687">
                  <c:v>2.2039399999999998</c:v>
                </c:pt>
                <c:pt idx="688">
                  <c:v>2.2039399999999998</c:v>
                </c:pt>
                <c:pt idx="689">
                  <c:v>2.25169</c:v>
                </c:pt>
                <c:pt idx="690">
                  <c:v>2.2278150000000001</c:v>
                </c:pt>
                <c:pt idx="691">
                  <c:v>2.2994400000000002</c:v>
                </c:pt>
                <c:pt idx="692">
                  <c:v>2.2755649999999998</c:v>
                </c:pt>
                <c:pt idx="693">
                  <c:v>2.4426899999999998</c:v>
                </c:pt>
                <c:pt idx="694">
                  <c:v>2.3710650000000002</c:v>
                </c:pt>
                <c:pt idx="695">
                  <c:v>2.25169</c:v>
                </c:pt>
                <c:pt idx="696">
                  <c:v>2.3471899999999999</c:v>
                </c:pt>
                <c:pt idx="697">
                  <c:v>2.323315</c:v>
                </c:pt>
                <c:pt idx="698">
                  <c:v>2.25169</c:v>
                </c:pt>
                <c:pt idx="699">
                  <c:v>2.2278150000000001</c:v>
                </c:pt>
                <c:pt idx="700">
                  <c:v>2.2278150000000001</c:v>
                </c:pt>
                <c:pt idx="701">
                  <c:v>2.2039399999999998</c:v>
                </c:pt>
                <c:pt idx="702">
                  <c:v>2.2278150000000001</c:v>
                </c:pt>
                <c:pt idx="703">
                  <c:v>2.2039399999999998</c:v>
                </c:pt>
                <c:pt idx="704">
                  <c:v>2.1800649999999999</c:v>
                </c:pt>
                <c:pt idx="705">
                  <c:v>2.1800649999999999</c:v>
                </c:pt>
                <c:pt idx="706">
                  <c:v>2.1561900000000001</c:v>
                </c:pt>
                <c:pt idx="707">
                  <c:v>2.1084399999999999</c:v>
                </c:pt>
                <c:pt idx="708">
                  <c:v>2.1561900000000001</c:v>
                </c:pt>
                <c:pt idx="709">
                  <c:v>2.1561900000000001</c:v>
                </c:pt>
                <c:pt idx="710">
                  <c:v>2.1323150000000002</c:v>
                </c:pt>
                <c:pt idx="711">
                  <c:v>2.0368149999999998</c:v>
                </c:pt>
                <c:pt idx="712">
                  <c:v>2.0606900000000001</c:v>
                </c:pt>
                <c:pt idx="713">
                  <c:v>2.0606900000000001</c:v>
                </c:pt>
                <c:pt idx="714">
                  <c:v>2.0606900000000001</c:v>
                </c:pt>
                <c:pt idx="715">
                  <c:v>2.3710650000000002</c:v>
                </c:pt>
                <c:pt idx="716">
                  <c:v>2.3471899999999999</c:v>
                </c:pt>
                <c:pt idx="717">
                  <c:v>2.323315</c:v>
                </c:pt>
                <c:pt idx="718">
                  <c:v>2.2755649999999998</c:v>
                </c:pt>
                <c:pt idx="719">
                  <c:v>2.2278150000000001</c:v>
                </c:pt>
              </c:numCache>
            </c:numRef>
          </c:yVal>
          <c:smooth val="0"/>
          <c:extLst>
            <c:ext xmlns:c16="http://schemas.microsoft.com/office/drawing/2014/chart" uri="{C3380CC4-5D6E-409C-BE32-E72D297353CC}">
              <c16:uniqueId val="{00000001-E12E-4CF6-A3A8-20751C1C910F}"/>
            </c:ext>
          </c:extLst>
        </c:ser>
        <c:ser>
          <c:idx val="2"/>
          <c:order val="2"/>
          <c:tx>
            <c:v>MAY</c:v>
          </c:tx>
          <c:spPr>
            <a:ln w="19050">
              <a:noFill/>
            </a:ln>
          </c:spPr>
          <c:marker>
            <c:symbol val="triangle"/>
            <c:size val="5"/>
            <c:spPr>
              <a:noFill/>
              <a:ln>
                <a:noFill/>
              </a:ln>
            </c:spPr>
          </c:marker>
          <c:trendline>
            <c:spPr>
              <a:ln w="12700">
                <a:solidFill>
                  <a:srgbClr val="FF0000"/>
                </a:solidFill>
              </a:ln>
            </c:spPr>
            <c:trendlineType val="poly"/>
            <c:order val="2"/>
            <c:dispRSqr val="0"/>
            <c:dispEq val="0"/>
          </c:trendline>
          <c:xVal>
            <c:numRef>
              <c:f>'Hydro Graph'!$D$2281:$D$3024</c:f>
              <c:numCache>
                <c:formatCode>0.00</c:formatCode>
                <c:ptCount val="744"/>
                <c:pt idx="0">
                  <c:v>8.0909244971991328</c:v>
                </c:pt>
                <c:pt idx="1">
                  <c:v>8.0909244971991328</c:v>
                </c:pt>
                <c:pt idx="2">
                  <c:v>8.0909244971991328</c:v>
                </c:pt>
                <c:pt idx="3">
                  <c:v>7.5938649256789592</c:v>
                </c:pt>
                <c:pt idx="4">
                  <c:v>9.7242595873261575</c:v>
                </c:pt>
                <c:pt idx="5">
                  <c:v>8.0909244971991328</c:v>
                </c:pt>
                <c:pt idx="6">
                  <c:v>9.1554504192349686</c:v>
                </c:pt>
                <c:pt idx="7">
                  <c:v>8.6112304473699197</c:v>
                </c:pt>
                <c:pt idx="8">
                  <c:v>8.0909244971991328</c:v>
                </c:pt>
                <c:pt idx="9">
                  <c:v>9.1554504192349686</c:v>
                </c:pt>
                <c:pt idx="10">
                  <c:v>10.318340615629644</c:v>
                </c:pt>
                <c:pt idx="11">
                  <c:v>8.0909244971991328</c:v>
                </c:pt>
                <c:pt idx="12">
                  <c:v>9.1554504192349686</c:v>
                </c:pt>
                <c:pt idx="13">
                  <c:v>10.318340615629644</c:v>
                </c:pt>
                <c:pt idx="14">
                  <c:v>10.93838361647218</c:v>
                </c:pt>
                <c:pt idx="15">
                  <c:v>9.7242595873261575</c:v>
                </c:pt>
                <c:pt idx="16">
                  <c:v>10.318340615629644</c:v>
                </c:pt>
                <c:pt idx="17">
                  <c:v>8.6112304473699197</c:v>
                </c:pt>
                <c:pt idx="18">
                  <c:v>8.0909244971991328</c:v>
                </c:pt>
                <c:pt idx="19">
                  <c:v>8.0909244971991328</c:v>
                </c:pt>
                <c:pt idx="20">
                  <c:v>9.1554504192349686</c:v>
                </c:pt>
                <c:pt idx="21">
                  <c:v>9.7242595873261575</c:v>
                </c:pt>
                <c:pt idx="22">
                  <c:v>8.6112304473699197</c:v>
                </c:pt>
                <c:pt idx="23">
                  <c:v>9.7242595873261575</c:v>
                </c:pt>
                <c:pt idx="24">
                  <c:v>8.0909244971991328</c:v>
                </c:pt>
                <c:pt idx="25">
                  <c:v>8.0909244971991328</c:v>
                </c:pt>
                <c:pt idx="26">
                  <c:v>9.7242595873261575</c:v>
                </c:pt>
                <c:pt idx="27">
                  <c:v>9.1554504192349686</c:v>
                </c:pt>
                <c:pt idx="28">
                  <c:v>9.1554504192349686</c:v>
                </c:pt>
                <c:pt idx="29">
                  <c:v>8.0909244971991328</c:v>
                </c:pt>
                <c:pt idx="30">
                  <c:v>7.5938649256789592</c:v>
                </c:pt>
                <c:pt idx="31">
                  <c:v>8.6112304473699197</c:v>
                </c:pt>
                <c:pt idx="32">
                  <c:v>7.5938649256789592</c:v>
                </c:pt>
                <c:pt idx="33">
                  <c:v>9.1554504192349686</c:v>
                </c:pt>
                <c:pt idx="34">
                  <c:v>9.7242595873261575</c:v>
                </c:pt>
                <c:pt idx="35">
                  <c:v>8.0909244971991328</c:v>
                </c:pt>
                <c:pt idx="36">
                  <c:v>9.7242595873261575</c:v>
                </c:pt>
                <c:pt idx="37">
                  <c:v>9.7242595873261575</c:v>
                </c:pt>
                <c:pt idx="38">
                  <c:v>8.6112304473699197</c:v>
                </c:pt>
                <c:pt idx="39">
                  <c:v>8.0909244971991328</c:v>
                </c:pt>
                <c:pt idx="40">
                  <c:v>8.0909244971991328</c:v>
                </c:pt>
                <c:pt idx="41">
                  <c:v>8.6112304473699197</c:v>
                </c:pt>
                <c:pt idx="42">
                  <c:v>9.1554504192349686</c:v>
                </c:pt>
                <c:pt idx="43">
                  <c:v>9.7242595873261575</c:v>
                </c:pt>
                <c:pt idx="44">
                  <c:v>7.5938649256789592</c:v>
                </c:pt>
                <c:pt idx="45">
                  <c:v>9.1554504192349686</c:v>
                </c:pt>
                <c:pt idx="46">
                  <c:v>9.1554504192349686</c:v>
                </c:pt>
                <c:pt idx="47">
                  <c:v>9.1554504192349686</c:v>
                </c:pt>
                <c:pt idx="48">
                  <c:v>7.5938649256789592</c:v>
                </c:pt>
                <c:pt idx="49">
                  <c:v>9.1554504192349686</c:v>
                </c:pt>
                <c:pt idx="50">
                  <c:v>7.5938649256789592</c:v>
                </c:pt>
                <c:pt idx="51">
                  <c:v>7.1193916642448904</c:v>
                </c:pt>
                <c:pt idx="52">
                  <c:v>9.1554504192349686</c:v>
                </c:pt>
                <c:pt idx="53">
                  <c:v>9.1554504192349686</c:v>
                </c:pt>
                <c:pt idx="54">
                  <c:v>9.1554504192349686</c:v>
                </c:pt>
                <c:pt idx="55">
                  <c:v>7.5938649256789592</c:v>
                </c:pt>
                <c:pt idx="56">
                  <c:v>8.6112304473699197</c:v>
                </c:pt>
                <c:pt idx="57">
                  <c:v>8.6112304473699197</c:v>
                </c:pt>
                <c:pt idx="58">
                  <c:v>9.1554504192349686</c:v>
                </c:pt>
                <c:pt idx="59">
                  <c:v>9.7242595873261575</c:v>
                </c:pt>
                <c:pt idx="60">
                  <c:v>9.7242595873261575</c:v>
                </c:pt>
                <c:pt idx="61">
                  <c:v>9.7242595873261575</c:v>
                </c:pt>
                <c:pt idx="62">
                  <c:v>9.7242595873261575</c:v>
                </c:pt>
                <c:pt idx="63">
                  <c:v>9.7242595873261575</c:v>
                </c:pt>
                <c:pt idx="64">
                  <c:v>9.7242595873261575</c:v>
                </c:pt>
                <c:pt idx="65">
                  <c:v>11.585086110292956</c:v>
                </c:pt>
                <c:pt idx="66">
                  <c:v>11.585086110292956</c:v>
                </c:pt>
                <c:pt idx="67">
                  <c:v>12.961296463757792</c:v>
                </c:pt>
                <c:pt idx="68">
                  <c:v>12.961296463757792</c:v>
                </c:pt>
                <c:pt idx="69">
                  <c:v>11.585086110292956</c:v>
                </c:pt>
                <c:pt idx="70">
                  <c:v>11.585086110292956</c:v>
                </c:pt>
                <c:pt idx="71">
                  <c:v>12.961296463757792</c:v>
                </c:pt>
                <c:pt idx="72">
                  <c:v>11.585086110292956</c:v>
                </c:pt>
                <c:pt idx="73">
                  <c:v>10.93838361647218</c:v>
                </c:pt>
                <c:pt idx="74">
                  <c:v>9.7242595873261575</c:v>
                </c:pt>
                <c:pt idx="75">
                  <c:v>11.585086110292956</c:v>
                </c:pt>
                <c:pt idx="76">
                  <c:v>9.7242595873261575</c:v>
                </c:pt>
                <c:pt idx="77">
                  <c:v>9.7242595873261575</c:v>
                </c:pt>
                <c:pt idx="78">
                  <c:v>10.318340615629644</c:v>
                </c:pt>
                <c:pt idx="79">
                  <c:v>11.585086110292956</c:v>
                </c:pt>
                <c:pt idx="80">
                  <c:v>9.7242595873261575</c:v>
                </c:pt>
                <c:pt idx="81">
                  <c:v>10.93838361647218</c:v>
                </c:pt>
                <c:pt idx="82">
                  <c:v>9.7242595873261575</c:v>
                </c:pt>
                <c:pt idx="83">
                  <c:v>11.585086110292956</c:v>
                </c:pt>
                <c:pt idx="84">
                  <c:v>12.961296463757792</c:v>
                </c:pt>
                <c:pt idx="85">
                  <c:v>11.585086110292956</c:v>
                </c:pt>
                <c:pt idx="86">
                  <c:v>12.961296463757792</c:v>
                </c:pt>
                <c:pt idx="87">
                  <c:v>10.93838361647218</c:v>
                </c:pt>
                <c:pt idx="88">
                  <c:v>12.259152986268287</c:v>
                </c:pt>
                <c:pt idx="89">
                  <c:v>12.259152986268287</c:v>
                </c:pt>
                <c:pt idx="90">
                  <c:v>10.93838361647218</c:v>
                </c:pt>
                <c:pt idx="91">
                  <c:v>9.7242595873261575</c:v>
                </c:pt>
                <c:pt idx="92">
                  <c:v>10.318340615629644</c:v>
                </c:pt>
                <c:pt idx="93">
                  <c:v>10.93838361647218</c:v>
                </c:pt>
                <c:pt idx="94">
                  <c:v>9.1554504192349686</c:v>
                </c:pt>
                <c:pt idx="95">
                  <c:v>10.93838361647218</c:v>
                </c:pt>
                <c:pt idx="96">
                  <c:v>9.1554504192349686</c:v>
                </c:pt>
                <c:pt idx="97">
                  <c:v>10.318340615629644</c:v>
                </c:pt>
                <c:pt idx="98">
                  <c:v>9.1554504192349686</c:v>
                </c:pt>
                <c:pt idx="99">
                  <c:v>10.318340615629644</c:v>
                </c:pt>
                <c:pt idx="100">
                  <c:v>9.7242595873261575</c:v>
                </c:pt>
                <c:pt idx="101">
                  <c:v>8.6112304473699197</c:v>
                </c:pt>
                <c:pt idx="102">
                  <c:v>8.6112304473699197</c:v>
                </c:pt>
                <c:pt idx="103">
                  <c:v>9.1554504192349686</c:v>
                </c:pt>
                <c:pt idx="104">
                  <c:v>9.7242595873261575</c:v>
                </c:pt>
                <c:pt idx="105">
                  <c:v>10.93838361647218</c:v>
                </c:pt>
                <c:pt idx="106">
                  <c:v>10.318340615629644</c:v>
                </c:pt>
                <c:pt idx="107">
                  <c:v>9.7242595873261575</c:v>
                </c:pt>
                <c:pt idx="108">
                  <c:v>10.93838361647218</c:v>
                </c:pt>
                <c:pt idx="109">
                  <c:v>9.7242595873261575</c:v>
                </c:pt>
                <c:pt idx="110">
                  <c:v>9.7242595873261575</c:v>
                </c:pt>
                <c:pt idx="111">
                  <c:v>10.93838361647218</c:v>
                </c:pt>
                <c:pt idx="112">
                  <c:v>10.318340615629644</c:v>
                </c:pt>
                <c:pt idx="113">
                  <c:v>10.93838361647218</c:v>
                </c:pt>
                <c:pt idx="114">
                  <c:v>9.1554504192349686</c:v>
                </c:pt>
                <c:pt idx="115">
                  <c:v>9.7242595873261575</c:v>
                </c:pt>
                <c:pt idx="116">
                  <c:v>9.1554504192349686</c:v>
                </c:pt>
                <c:pt idx="117">
                  <c:v>10.93838361647218</c:v>
                </c:pt>
                <c:pt idx="118">
                  <c:v>8.6112304473699197</c:v>
                </c:pt>
                <c:pt idx="119">
                  <c:v>9.1554504192349686</c:v>
                </c:pt>
                <c:pt idx="120">
                  <c:v>8.6112304473699197</c:v>
                </c:pt>
                <c:pt idx="121">
                  <c:v>8.6112304473699197</c:v>
                </c:pt>
                <c:pt idx="122">
                  <c:v>7.5938649256789592</c:v>
                </c:pt>
                <c:pt idx="123">
                  <c:v>9.1554504192349686</c:v>
                </c:pt>
                <c:pt idx="124">
                  <c:v>8.6112304473699197</c:v>
                </c:pt>
                <c:pt idx="125">
                  <c:v>9.1554504192349686</c:v>
                </c:pt>
                <c:pt idx="126">
                  <c:v>8.0909244971991328</c:v>
                </c:pt>
                <c:pt idx="127">
                  <c:v>9.1554504192349686</c:v>
                </c:pt>
                <c:pt idx="128">
                  <c:v>7.5938649256789592</c:v>
                </c:pt>
                <c:pt idx="129">
                  <c:v>9.1554504192349686</c:v>
                </c:pt>
                <c:pt idx="130">
                  <c:v>8.0909244971991328</c:v>
                </c:pt>
                <c:pt idx="131">
                  <c:v>9.1554504192349686</c:v>
                </c:pt>
                <c:pt idx="132">
                  <c:v>9.7242595873261575</c:v>
                </c:pt>
                <c:pt idx="133">
                  <c:v>10.93838361647218</c:v>
                </c:pt>
                <c:pt idx="134">
                  <c:v>9.7242595873261575</c:v>
                </c:pt>
                <c:pt idx="135">
                  <c:v>12.259152986268287</c:v>
                </c:pt>
                <c:pt idx="136">
                  <c:v>12.259152986268287</c:v>
                </c:pt>
                <c:pt idx="137">
                  <c:v>11.585086110292956</c:v>
                </c:pt>
                <c:pt idx="138">
                  <c:v>10.93838361647218</c:v>
                </c:pt>
                <c:pt idx="139">
                  <c:v>9.1554504192349686</c:v>
                </c:pt>
                <c:pt idx="140">
                  <c:v>8.6112304473699197</c:v>
                </c:pt>
                <c:pt idx="141">
                  <c:v>9.7242595873261575</c:v>
                </c:pt>
                <c:pt idx="142">
                  <c:v>9.1554504192349686</c:v>
                </c:pt>
                <c:pt idx="143">
                  <c:v>8.6112304473699197</c:v>
                </c:pt>
                <c:pt idx="144">
                  <c:v>8.6112304473699197</c:v>
                </c:pt>
                <c:pt idx="145">
                  <c:v>8.0909244971991328</c:v>
                </c:pt>
                <c:pt idx="146">
                  <c:v>9.1554504192349686</c:v>
                </c:pt>
                <c:pt idx="147">
                  <c:v>9.1554504192349686</c:v>
                </c:pt>
                <c:pt idx="148">
                  <c:v>8.0909244971991328</c:v>
                </c:pt>
                <c:pt idx="149">
                  <c:v>9.7242595873261575</c:v>
                </c:pt>
                <c:pt idx="150">
                  <c:v>9.7242595873261575</c:v>
                </c:pt>
                <c:pt idx="151">
                  <c:v>8.6112304473699197</c:v>
                </c:pt>
                <c:pt idx="152">
                  <c:v>8.6112304473699197</c:v>
                </c:pt>
                <c:pt idx="153">
                  <c:v>8.0909244971991328</c:v>
                </c:pt>
                <c:pt idx="154">
                  <c:v>8.0909244971991328</c:v>
                </c:pt>
                <c:pt idx="155">
                  <c:v>8.0909244971991328</c:v>
                </c:pt>
                <c:pt idx="156">
                  <c:v>10.318340615629644</c:v>
                </c:pt>
                <c:pt idx="157">
                  <c:v>8.0909244971991328</c:v>
                </c:pt>
                <c:pt idx="158">
                  <c:v>9.7242595873261575</c:v>
                </c:pt>
                <c:pt idx="159">
                  <c:v>9.1554504192349686</c:v>
                </c:pt>
                <c:pt idx="160">
                  <c:v>8.6112304473699197</c:v>
                </c:pt>
                <c:pt idx="161">
                  <c:v>8.6112304473699197</c:v>
                </c:pt>
                <c:pt idx="162">
                  <c:v>9.1554504192349686</c:v>
                </c:pt>
                <c:pt idx="163">
                  <c:v>10.318340615629644</c:v>
                </c:pt>
                <c:pt idx="164">
                  <c:v>9.1554504192349686</c:v>
                </c:pt>
                <c:pt idx="165">
                  <c:v>9.1554504192349686</c:v>
                </c:pt>
                <c:pt idx="166">
                  <c:v>8.0909244971991328</c:v>
                </c:pt>
                <c:pt idx="167">
                  <c:v>7.5938649256789592</c:v>
                </c:pt>
                <c:pt idx="168">
                  <c:v>8.0909244971991328</c:v>
                </c:pt>
                <c:pt idx="169">
                  <c:v>8.0909244971991328</c:v>
                </c:pt>
                <c:pt idx="170">
                  <c:v>8.6112304473699197</c:v>
                </c:pt>
                <c:pt idx="171">
                  <c:v>7.1193916642448904</c:v>
                </c:pt>
                <c:pt idx="172">
                  <c:v>7.5938649256789592</c:v>
                </c:pt>
                <c:pt idx="173">
                  <c:v>7.1193916642448904</c:v>
                </c:pt>
                <c:pt idx="174">
                  <c:v>8.6112304473699197</c:v>
                </c:pt>
                <c:pt idx="175">
                  <c:v>7.5938649256789592</c:v>
                </c:pt>
                <c:pt idx="176">
                  <c:v>8.0909244971991328</c:v>
                </c:pt>
                <c:pt idx="177">
                  <c:v>9.7242595873261575</c:v>
                </c:pt>
                <c:pt idx="178">
                  <c:v>7.5938649256789592</c:v>
                </c:pt>
                <c:pt idx="179">
                  <c:v>8.0909244971991328</c:v>
                </c:pt>
                <c:pt idx="180">
                  <c:v>7.5938649256789592</c:v>
                </c:pt>
                <c:pt idx="181">
                  <c:v>9.7242595873261575</c:v>
                </c:pt>
                <c:pt idx="182">
                  <c:v>8.6112304473699197</c:v>
                </c:pt>
                <c:pt idx="183">
                  <c:v>9.1554504192349686</c:v>
                </c:pt>
                <c:pt idx="184">
                  <c:v>9.7242595873261575</c:v>
                </c:pt>
                <c:pt idx="185">
                  <c:v>9.7242595873261575</c:v>
                </c:pt>
                <c:pt idx="186">
                  <c:v>8.0909244971991328</c:v>
                </c:pt>
                <c:pt idx="187">
                  <c:v>9.1554504192349686</c:v>
                </c:pt>
                <c:pt idx="188">
                  <c:v>7.5938649256789592</c:v>
                </c:pt>
                <c:pt idx="189">
                  <c:v>8.0909244971991328</c:v>
                </c:pt>
                <c:pt idx="190">
                  <c:v>9.1554504192349686</c:v>
                </c:pt>
                <c:pt idx="191">
                  <c:v>7.5938649256789592</c:v>
                </c:pt>
                <c:pt idx="192">
                  <c:v>8.0909244971991328</c:v>
                </c:pt>
                <c:pt idx="193">
                  <c:v>9.7242595873261575</c:v>
                </c:pt>
                <c:pt idx="194">
                  <c:v>8.6112304473699197</c:v>
                </c:pt>
                <c:pt idx="195">
                  <c:v>7.5938649256789592</c:v>
                </c:pt>
                <c:pt idx="196">
                  <c:v>8.0909244971991328</c:v>
                </c:pt>
                <c:pt idx="197">
                  <c:v>8.6112304473699197</c:v>
                </c:pt>
                <c:pt idx="198">
                  <c:v>9.1554504192349686</c:v>
                </c:pt>
                <c:pt idx="199">
                  <c:v>8.6112304473699197</c:v>
                </c:pt>
                <c:pt idx="200">
                  <c:v>8.6112304473699197</c:v>
                </c:pt>
                <c:pt idx="201">
                  <c:v>8.0909244971991328</c:v>
                </c:pt>
                <c:pt idx="202">
                  <c:v>8.0909244971991328</c:v>
                </c:pt>
                <c:pt idx="203">
                  <c:v>9.7242595873261575</c:v>
                </c:pt>
                <c:pt idx="204">
                  <c:v>8.0909244971991328</c:v>
                </c:pt>
                <c:pt idx="205">
                  <c:v>8.6112304473699197</c:v>
                </c:pt>
                <c:pt idx="206">
                  <c:v>9.7242595873261575</c:v>
                </c:pt>
                <c:pt idx="207">
                  <c:v>8.0909244971991328</c:v>
                </c:pt>
                <c:pt idx="208">
                  <c:v>9.7242595873261575</c:v>
                </c:pt>
                <c:pt idx="209">
                  <c:v>8.6112304473699197</c:v>
                </c:pt>
                <c:pt idx="210">
                  <c:v>9.1554504192349686</c:v>
                </c:pt>
                <c:pt idx="211">
                  <c:v>8.6112304473699197</c:v>
                </c:pt>
                <c:pt idx="212">
                  <c:v>10.318340615629644</c:v>
                </c:pt>
                <c:pt idx="213">
                  <c:v>9.7242595873261575</c:v>
                </c:pt>
                <c:pt idx="214">
                  <c:v>9.7242595873261575</c:v>
                </c:pt>
                <c:pt idx="215">
                  <c:v>8.6112304473699197</c:v>
                </c:pt>
                <c:pt idx="216">
                  <c:v>8.6112304473699197</c:v>
                </c:pt>
                <c:pt idx="217">
                  <c:v>10.318340615629644</c:v>
                </c:pt>
                <c:pt idx="218">
                  <c:v>8.0909244971991328</c:v>
                </c:pt>
                <c:pt idx="219">
                  <c:v>8.0909244971991328</c:v>
                </c:pt>
                <c:pt idx="220">
                  <c:v>8.6112304473699197</c:v>
                </c:pt>
                <c:pt idx="221">
                  <c:v>9.1554504192349686</c:v>
                </c:pt>
                <c:pt idx="222">
                  <c:v>8.0909244971991328</c:v>
                </c:pt>
                <c:pt idx="223">
                  <c:v>9.1554504192349686</c:v>
                </c:pt>
                <c:pt idx="224">
                  <c:v>9.1554504192349686</c:v>
                </c:pt>
                <c:pt idx="225">
                  <c:v>9.1554504192349686</c:v>
                </c:pt>
                <c:pt idx="226">
                  <c:v>8.0909244971991328</c:v>
                </c:pt>
                <c:pt idx="227">
                  <c:v>9.1554504192349686</c:v>
                </c:pt>
                <c:pt idx="228">
                  <c:v>9.1554504192349686</c:v>
                </c:pt>
                <c:pt idx="229">
                  <c:v>8.6112304473699197</c:v>
                </c:pt>
                <c:pt idx="230">
                  <c:v>9.7242595873261575</c:v>
                </c:pt>
                <c:pt idx="231">
                  <c:v>9.1554504192349686</c:v>
                </c:pt>
                <c:pt idx="232">
                  <c:v>9.1554504192349686</c:v>
                </c:pt>
                <c:pt idx="233">
                  <c:v>8.0909244971991328</c:v>
                </c:pt>
                <c:pt idx="234">
                  <c:v>9.1554504192349686</c:v>
                </c:pt>
                <c:pt idx="235">
                  <c:v>10.318340615629644</c:v>
                </c:pt>
                <c:pt idx="236">
                  <c:v>9.1554504192349686</c:v>
                </c:pt>
                <c:pt idx="237">
                  <c:v>9.7242595873261575</c:v>
                </c:pt>
                <c:pt idx="238">
                  <c:v>8.0909244971991328</c:v>
                </c:pt>
                <c:pt idx="239">
                  <c:v>9.7242595873261575</c:v>
                </c:pt>
                <c:pt idx="240">
                  <c:v>9.7242595873261575</c:v>
                </c:pt>
                <c:pt idx="241">
                  <c:v>8.6112304473699197</c:v>
                </c:pt>
                <c:pt idx="242">
                  <c:v>8.6112304473699197</c:v>
                </c:pt>
                <c:pt idx="243">
                  <c:v>9.7242595873261575</c:v>
                </c:pt>
                <c:pt idx="244">
                  <c:v>8.0909244971991328</c:v>
                </c:pt>
                <c:pt idx="245">
                  <c:v>9.7242595873261575</c:v>
                </c:pt>
                <c:pt idx="246">
                  <c:v>9.1554504192349686</c:v>
                </c:pt>
                <c:pt idx="247">
                  <c:v>7.5938649256789592</c:v>
                </c:pt>
                <c:pt idx="248">
                  <c:v>9.7242595873261575</c:v>
                </c:pt>
                <c:pt idx="249">
                  <c:v>7.5938649256789592</c:v>
                </c:pt>
                <c:pt idx="250">
                  <c:v>9.1554504192349686</c:v>
                </c:pt>
                <c:pt idx="251">
                  <c:v>10.318340615629644</c:v>
                </c:pt>
                <c:pt idx="252">
                  <c:v>8.6112304473699197</c:v>
                </c:pt>
                <c:pt idx="253">
                  <c:v>10.318340615629644</c:v>
                </c:pt>
                <c:pt idx="254">
                  <c:v>8.6112304473699197</c:v>
                </c:pt>
                <c:pt idx="255">
                  <c:v>8.6112304473699197</c:v>
                </c:pt>
                <c:pt idx="256">
                  <c:v>9.1554504192349686</c:v>
                </c:pt>
                <c:pt idx="257">
                  <c:v>9.7242595873261575</c:v>
                </c:pt>
                <c:pt idx="258">
                  <c:v>9.1554504192349686</c:v>
                </c:pt>
                <c:pt idx="259">
                  <c:v>9.1554504192349686</c:v>
                </c:pt>
                <c:pt idx="260">
                  <c:v>9.7242595873261575</c:v>
                </c:pt>
                <c:pt idx="261">
                  <c:v>10.93838361647218</c:v>
                </c:pt>
                <c:pt idx="262">
                  <c:v>16.918598969599898</c:v>
                </c:pt>
                <c:pt idx="263">
                  <c:v>26.155326832758512</c:v>
                </c:pt>
                <c:pt idx="264">
                  <c:v>27.368960720164406</c:v>
                </c:pt>
                <c:pt idx="265">
                  <c:v>23.846087545565705</c:v>
                </c:pt>
                <c:pt idx="266">
                  <c:v>21.688800270037017</c:v>
                </c:pt>
                <c:pt idx="267">
                  <c:v>20.665132132132609</c:v>
                </c:pt>
                <c:pt idx="268">
                  <c:v>17.804564489100954</c:v>
                </c:pt>
                <c:pt idx="269">
                  <c:v>15.243417863984126</c:v>
                </c:pt>
                <c:pt idx="270">
                  <c:v>16.918598969599898</c:v>
                </c:pt>
                <c:pt idx="271">
                  <c:v>15.513842622087777</c:v>
                </c:pt>
                <c:pt idx="272">
                  <c:v>14.195885555693089</c:v>
                </c:pt>
                <c:pt idx="273">
                  <c:v>12.961296463757792</c:v>
                </c:pt>
                <c:pt idx="274">
                  <c:v>11.585086110292956</c:v>
                </c:pt>
                <c:pt idx="275">
                  <c:v>14.452698525828485</c:v>
                </c:pt>
                <c:pt idx="276">
                  <c:v>12.961296463757792</c:v>
                </c:pt>
                <c:pt idx="277">
                  <c:v>12.259152986268287</c:v>
                </c:pt>
                <c:pt idx="278">
                  <c:v>12.961296463757792</c:v>
                </c:pt>
                <c:pt idx="279">
                  <c:v>10.93838361647218</c:v>
                </c:pt>
                <c:pt idx="280">
                  <c:v>31.255837564231324</c:v>
                </c:pt>
                <c:pt idx="281">
                  <c:v>70.624969983532822</c:v>
                </c:pt>
                <c:pt idx="282">
                  <c:v>45.329544213967331</c:v>
                </c:pt>
                <c:pt idx="283">
                  <c:v>37.043768189617921</c:v>
                </c:pt>
                <c:pt idx="284">
                  <c:v>29.918381104648358</c:v>
                </c:pt>
                <c:pt idx="285">
                  <c:v>23.846087545565705</c:v>
                </c:pt>
                <c:pt idx="286">
                  <c:v>21.688800270037017</c:v>
                </c:pt>
                <c:pt idx="287">
                  <c:v>21.688800270037017</c:v>
                </c:pt>
                <c:pt idx="288">
                  <c:v>17.804564489100954</c:v>
                </c:pt>
                <c:pt idx="289">
                  <c:v>16.0651352389945</c:v>
                </c:pt>
                <c:pt idx="290">
                  <c:v>17.804564489100954</c:v>
                </c:pt>
                <c:pt idx="291">
                  <c:v>17.804564489100954</c:v>
                </c:pt>
                <c:pt idx="292">
                  <c:v>14.452698525828485</c:v>
                </c:pt>
                <c:pt idx="293">
                  <c:v>13.692236054542748</c:v>
                </c:pt>
                <c:pt idx="294">
                  <c:v>13.692236054542748</c:v>
                </c:pt>
                <c:pt idx="295">
                  <c:v>16.0651352389945</c:v>
                </c:pt>
                <c:pt idx="296">
                  <c:v>14.452698525828485</c:v>
                </c:pt>
                <c:pt idx="297">
                  <c:v>13.692236054542748</c:v>
                </c:pt>
                <c:pt idx="298">
                  <c:v>12.961296463757792</c:v>
                </c:pt>
                <c:pt idx="299">
                  <c:v>14.452698525828485</c:v>
                </c:pt>
                <c:pt idx="300">
                  <c:v>11.585086110292956</c:v>
                </c:pt>
                <c:pt idx="301">
                  <c:v>14.452698525828485</c:v>
                </c:pt>
                <c:pt idx="302">
                  <c:v>11.585086110292956</c:v>
                </c:pt>
                <c:pt idx="303">
                  <c:v>12.259152986268287</c:v>
                </c:pt>
                <c:pt idx="304">
                  <c:v>10.93838361647218</c:v>
                </c:pt>
                <c:pt idx="305">
                  <c:v>12.961296463757792</c:v>
                </c:pt>
                <c:pt idx="306">
                  <c:v>12.961296463757792</c:v>
                </c:pt>
                <c:pt idx="307">
                  <c:v>12.961296463757792</c:v>
                </c:pt>
                <c:pt idx="308">
                  <c:v>12.259152986268287</c:v>
                </c:pt>
                <c:pt idx="309">
                  <c:v>12.259152986268287</c:v>
                </c:pt>
                <c:pt idx="310">
                  <c:v>9.7242595873261575</c:v>
                </c:pt>
                <c:pt idx="311">
                  <c:v>12.259152986268287</c:v>
                </c:pt>
                <c:pt idx="312">
                  <c:v>9.7242595873261575</c:v>
                </c:pt>
                <c:pt idx="313">
                  <c:v>10.318340615629644</c:v>
                </c:pt>
                <c:pt idx="314">
                  <c:v>10.93838361647218</c:v>
                </c:pt>
                <c:pt idx="315">
                  <c:v>10.318340615629644</c:v>
                </c:pt>
                <c:pt idx="316">
                  <c:v>9.7242595873261575</c:v>
                </c:pt>
                <c:pt idx="317">
                  <c:v>11.585086110292956</c:v>
                </c:pt>
                <c:pt idx="318">
                  <c:v>9.7242595873261575</c:v>
                </c:pt>
                <c:pt idx="319">
                  <c:v>9.7242595873261575</c:v>
                </c:pt>
                <c:pt idx="320">
                  <c:v>11.585086110292956</c:v>
                </c:pt>
                <c:pt idx="321">
                  <c:v>9.7242595873261575</c:v>
                </c:pt>
                <c:pt idx="322">
                  <c:v>9.1554504192349686</c:v>
                </c:pt>
                <c:pt idx="323">
                  <c:v>11.585086110292956</c:v>
                </c:pt>
                <c:pt idx="324">
                  <c:v>9.1554504192349686</c:v>
                </c:pt>
                <c:pt idx="325">
                  <c:v>11.585086110292956</c:v>
                </c:pt>
                <c:pt idx="326">
                  <c:v>12.961296463757792</c:v>
                </c:pt>
                <c:pt idx="327">
                  <c:v>10.93838361647218</c:v>
                </c:pt>
                <c:pt idx="328">
                  <c:v>10.93838361647218</c:v>
                </c:pt>
                <c:pt idx="329">
                  <c:v>16.0651352389945</c:v>
                </c:pt>
                <c:pt idx="330">
                  <c:v>27.368960720164406</c:v>
                </c:pt>
                <c:pt idx="331">
                  <c:v>37.043768189617921</c:v>
                </c:pt>
                <c:pt idx="332">
                  <c:v>28.623034941882036</c:v>
                </c:pt>
                <c:pt idx="333">
                  <c:v>22.748852928791191</c:v>
                </c:pt>
                <c:pt idx="334">
                  <c:v>24.981308449628163</c:v>
                </c:pt>
                <c:pt idx="335">
                  <c:v>23.846087545565705</c:v>
                </c:pt>
                <c:pt idx="336">
                  <c:v>20.665132132132609</c:v>
                </c:pt>
                <c:pt idx="337">
                  <c:v>17.804564489100954</c:v>
                </c:pt>
                <c:pt idx="338">
                  <c:v>16.0651352389945</c:v>
                </c:pt>
                <c:pt idx="339">
                  <c:v>16.918598969599898</c:v>
                </c:pt>
                <c:pt idx="340">
                  <c:v>16.918598969599898</c:v>
                </c:pt>
                <c:pt idx="341">
                  <c:v>15.243417863984126</c:v>
                </c:pt>
                <c:pt idx="342">
                  <c:v>14.452698525828485</c:v>
                </c:pt>
                <c:pt idx="343">
                  <c:v>13.692236054542748</c:v>
                </c:pt>
                <c:pt idx="344">
                  <c:v>13.692236054542748</c:v>
                </c:pt>
                <c:pt idx="345">
                  <c:v>15.243417863984126</c:v>
                </c:pt>
                <c:pt idx="346">
                  <c:v>12.961296463757792</c:v>
                </c:pt>
                <c:pt idx="347">
                  <c:v>14.452698525828485</c:v>
                </c:pt>
                <c:pt idx="348">
                  <c:v>14.452698525828485</c:v>
                </c:pt>
                <c:pt idx="349">
                  <c:v>12.961296463757792</c:v>
                </c:pt>
                <c:pt idx="350">
                  <c:v>11.585086110292956</c:v>
                </c:pt>
                <c:pt idx="351">
                  <c:v>13.692236054542748</c:v>
                </c:pt>
                <c:pt idx="352">
                  <c:v>13.692236054542748</c:v>
                </c:pt>
                <c:pt idx="353">
                  <c:v>10.318340615629644</c:v>
                </c:pt>
                <c:pt idx="354">
                  <c:v>22.748852928791191</c:v>
                </c:pt>
                <c:pt idx="355">
                  <c:v>26.155326832758512</c:v>
                </c:pt>
                <c:pt idx="356">
                  <c:v>20.665132132132609</c:v>
                </c:pt>
                <c:pt idx="357">
                  <c:v>21.688800270037017</c:v>
                </c:pt>
                <c:pt idx="358">
                  <c:v>18.723794311806625</c:v>
                </c:pt>
                <c:pt idx="359">
                  <c:v>16.0651352389945</c:v>
                </c:pt>
                <c:pt idx="360">
                  <c:v>16.0651352389945</c:v>
                </c:pt>
                <c:pt idx="361">
                  <c:v>16.0651352389945</c:v>
                </c:pt>
                <c:pt idx="362">
                  <c:v>16.0651352389945</c:v>
                </c:pt>
                <c:pt idx="363">
                  <c:v>15.243417863984126</c:v>
                </c:pt>
                <c:pt idx="364">
                  <c:v>14.452698525828485</c:v>
                </c:pt>
                <c:pt idx="365">
                  <c:v>12.961296463757792</c:v>
                </c:pt>
                <c:pt idx="366">
                  <c:v>14.452698525828485</c:v>
                </c:pt>
                <c:pt idx="367">
                  <c:v>14.452698525828485</c:v>
                </c:pt>
                <c:pt idx="368">
                  <c:v>14.452698525828485</c:v>
                </c:pt>
                <c:pt idx="369">
                  <c:v>13.692236054542748</c:v>
                </c:pt>
                <c:pt idx="370">
                  <c:v>14.452698525828485</c:v>
                </c:pt>
                <c:pt idx="371">
                  <c:v>12.961296463757792</c:v>
                </c:pt>
                <c:pt idx="372">
                  <c:v>13.692236054542748</c:v>
                </c:pt>
                <c:pt idx="373">
                  <c:v>12.259152986268287</c:v>
                </c:pt>
                <c:pt idx="374">
                  <c:v>12.961296463757792</c:v>
                </c:pt>
                <c:pt idx="375">
                  <c:v>15.243417863984126</c:v>
                </c:pt>
                <c:pt idx="376">
                  <c:v>12.961296463757792</c:v>
                </c:pt>
                <c:pt idx="377">
                  <c:v>13.692236054542748</c:v>
                </c:pt>
                <c:pt idx="378">
                  <c:v>12.961296463757792</c:v>
                </c:pt>
                <c:pt idx="379">
                  <c:v>14.452698525828485</c:v>
                </c:pt>
                <c:pt idx="380">
                  <c:v>12.961296463757792</c:v>
                </c:pt>
                <c:pt idx="381">
                  <c:v>16.918598969599898</c:v>
                </c:pt>
                <c:pt idx="382">
                  <c:v>16.0651352389945</c:v>
                </c:pt>
                <c:pt idx="383">
                  <c:v>14.452698525828485</c:v>
                </c:pt>
                <c:pt idx="384">
                  <c:v>13.692236054542748</c:v>
                </c:pt>
                <c:pt idx="385">
                  <c:v>15.243417863984126</c:v>
                </c:pt>
                <c:pt idx="386">
                  <c:v>12.961296463757792</c:v>
                </c:pt>
                <c:pt idx="387">
                  <c:v>14.452698525828485</c:v>
                </c:pt>
                <c:pt idx="388">
                  <c:v>15.243417863984126</c:v>
                </c:pt>
                <c:pt idx="389">
                  <c:v>16.918598969599898</c:v>
                </c:pt>
                <c:pt idx="390">
                  <c:v>16.0651352389945</c:v>
                </c:pt>
                <c:pt idx="391">
                  <c:v>15.243417863984126</c:v>
                </c:pt>
                <c:pt idx="392">
                  <c:v>15.243417863984126</c:v>
                </c:pt>
                <c:pt idx="393">
                  <c:v>16.0651352389945</c:v>
                </c:pt>
                <c:pt idx="394">
                  <c:v>12.961296463757792</c:v>
                </c:pt>
                <c:pt idx="395">
                  <c:v>13.692236054542748</c:v>
                </c:pt>
                <c:pt idx="396">
                  <c:v>15.243417863984126</c:v>
                </c:pt>
                <c:pt idx="397">
                  <c:v>13.692236054542748</c:v>
                </c:pt>
                <c:pt idx="398">
                  <c:v>13.692236054542748</c:v>
                </c:pt>
                <c:pt idx="399">
                  <c:v>12.961296463757792</c:v>
                </c:pt>
                <c:pt idx="400">
                  <c:v>13.692236054542748</c:v>
                </c:pt>
                <c:pt idx="401">
                  <c:v>11.585086110292956</c:v>
                </c:pt>
                <c:pt idx="402">
                  <c:v>12.961296463757792</c:v>
                </c:pt>
                <c:pt idx="403">
                  <c:v>11.585086110292956</c:v>
                </c:pt>
                <c:pt idx="404">
                  <c:v>13.692236054542748</c:v>
                </c:pt>
                <c:pt idx="405">
                  <c:v>12.961296463757792</c:v>
                </c:pt>
                <c:pt idx="406">
                  <c:v>11.585086110292956</c:v>
                </c:pt>
                <c:pt idx="407">
                  <c:v>13.692236054542748</c:v>
                </c:pt>
                <c:pt idx="408">
                  <c:v>13.692236054542748</c:v>
                </c:pt>
                <c:pt idx="409">
                  <c:v>13.692236054542748</c:v>
                </c:pt>
                <c:pt idx="410">
                  <c:v>11.585086110292956</c:v>
                </c:pt>
                <c:pt idx="411">
                  <c:v>10.93838361647218</c:v>
                </c:pt>
                <c:pt idx="412">
                  <c:v>12.259152986268287</c:v>
                </c:pt>
                <c:pt idx="413">
                  <c:v>10.93838361647218</c:v>
                </c:pt>
                <c:pt idx="414">
                  <c:v>12.961296463757792</c:v>
                </c:pt>
                <c:pt idx="415">
                  <c:v>12.961296463757792</c:v>
                </c:pt>
                <c:pt idx="416">
                  <c:v>10.93838361647218</c:v>
                </c:pt>
                <c:pt idx="417">
                  <c:v>11.585086110292956</c:v>
                </c:pt>
                <c:pt idx="418">
                  <c:v>12.259152986268287</c:v>
                </c:pt>
                <c:pt idx="419">
                  <c:v>12.961296463757792</c:v>
                </c:pt>
                <c:pt idx="420">
                  <c:v>10.93838361647218</c:v>
                </c:pt>
                <c:pt idx="421">
                  <c:v>10.318340615629644</c:v>
                </c:pt>
                <c:pt idx="422">
                  <c:v>12.259152986268287</c:v>
                </c:pt>
                <c:pt idx="423">
                  <c:v>13.692236054542748</c:v>
                </c:pt>
                <c:pt idx="424">
                  <c:v>13.692236054542748</c:v>
                </c:pt>
                <c:pt idx="425">
                  <c:v>13.692236054542748</c:v>
                </c:pt>
                <c:pt idx="426">
                  <c:v>10.93838361647218</c:v>
                </c:pt>
                <c:pt idx="427">
                  <c:v>12.259152986268287</c:v>
                </c:pt>
                <c:pt idx="428">
                  <c:v>15.243417863984126</c:v>
                </c:pt>
                <c:pt idx="429">
                  <c:v>12.259152986268287</c:v>
                </c:pt>
                <c:pt idx="430">
                  <c:v>13.692236054542748</c:v>
                </c:pt>
                <c:pt idx="431">
                  <c:v>13.692236054542748</c:v>
                </c:pt>
                <c:pt idx="432">
                  <c:v>13.506761899794208</c:v>
                </c:pt>
                <c:pt idx="433">
                  <c:v>13.323121491658544</c:v>
                </c:pt>
                <c:pt idx="434">
                  <c:v>13.141303460201271</c:v>
                </c:pt>
                <c:pt idx="435">
                  <c:v>12.961296463757792</c:v>
                </c:pt>
                <c:pt idx="436">
                  <c:v>12.783089188968868</c:v>
                </c:pt>
                <c:pt idx="437">
                  <c:v>12.606670350816337</c:v>
                </c:pt>
                <c:pt idx="438">
                  <c:v>12.432028692658928</c:v>
                </c:pt>
                <c:pt idx="439">
                  <c:v>12.259152986268287</c:v>
                </c:pt>
                <c:pt idx="440">
                  <c:v>12.088032031865245</c:v>
                </c:pt>
                <c:pt idx="441">
                  <c:v>11.918654658156187</c:v>
                </c:pt>
                <c:pt idx="442">
                  <c:v>11.751009722369606</c:v>
                </c:pt>
                <c:pt idx="443">
                  <c:v>11.585086110292956</c:v>
                </c:pt>
                <c:pt idx="444">
                  <c:v>12.259152986268287</c:v>
                </c:pt>
                <c:pt idx="445">
                  <c:v>10.318340615629644</c:v>
                </c:pt>
                <c:pt idx="446">
                  <c:v>10.318340615629644</c:v>
                </c:pt>
                <c:pt idx="447">
                  <c:v>10.93838361647218</c:v>
                </c:pt>
                <c:pt idx="448">
                  <c:v>10.93838361647218</c:v>
                </c:pt>
                <c:pt idx="449">
                  <c:v>11.585086110292956</c:v>
                </c:pt>
                <c:pt idx="450">
                  <c:v>12.961296463757792</c:v>
                </c:pt>
                <c:pt idx="451">
                  <c:v>11.585086110292956</c:v>
                </c:pt>
                <c:pt idx="452">
                  <c:v>10.318340615629644</c:v>
                </c:pt>
                <c:pt idx="453">
                  <c:v>12.259152986268287</c:v>
                </c:pt>
                <c:pt idx="454">
                  <c:v>11.585086110292956</c:v>
                </c:pt>
                <c:pt idx="455">
                  <c:v>10.93838361647218</c:v>
                </c:pt>
                <c:pt idx="456">
                  <c:v>12.961296463757792</c:v>
                </c:pt>
                <c:pt idx="457">
                  <c:v>10.93838361647218</c:v>
                </c:pt>
                <c:pt idx="458">
                  <c:v>10.93838361647218</c:v>
                </c:pt>
                <c:pt idx="459">
                  <c:v>11.585086110292956</c:v>
                </c:pt>
                <c:pt idx="460">
                  <c:v>10.93838361647218</c:v>
                </c:pt>
                <c:pt idx="461">
                  <c:v>11.585086110292956</c:v>
                </c:pt>
                <c:pt idx="462">
                  <c:v>10.93838361647218</c:v>
                </c:pt>
                <c:pt idx="463">
                  <c:v>10.318340615629644</c:v>
                </c:pt>
                <c:pt idx="464">
                  <c:v>9.7242595873261575</c:v>
                </c:pt>
                <c:pt idx="465">
                  <c:v>10.318340615629644</c:v>
                </c:pt>
                <c:pt idx="466">
                  <c:v>11.585086110292956</c:v>
                </c:pt>
                <c:pt idx="467">
                  <c:v>9.7242595873261575</c:v>
                </c:pt>
                <c:pt idx="468">
                  <c:v>11.585086110292956</c:v>
                </c:pt>
                <c:pt idx="469">
                  <c:v>12.259152986268287</c:v>
                </c:pt>
                <c:pt idx="470">
                  <c:v>10.318340615629644</c:v>
                </c:pt>
                <c:pt idx="471">
                  <c:v>9.1554504192349686</c:v>
                </c:pt>
                <c:pt idx="472">
                  <c:v>9.7242595873261575</c:v>
                </c:pt>
                <c:pt idx="473">
                  <c:v>11.585086110292956</c:v>
                </c:pt>
                <c:pt idx="474">
                  <c:v>10.93838361647218</c:v>
                </c:pt>
                <c:pt idx="475">
                  <c:v>10.93838361647218</c:v>
                </c:pt>
                <c:pt idx="476">
                  <c:v>13.692236054542748</c:v>
                </c:pt>
                <c:pt idx="477">
                  <c:v>14.452698525828485</c:v>
                </c:pt>
                <c:pt idx="478">
                  <c:v>13.692236054542748</c:v>
                </c:pt>
                <c:pt idx="479">
                  <c:v>13.692236054542748</c:v>
                </c:pt>
                <c:pt idx="480">
                  <c:v>17.804564489100954</c:v>
                </c:pt>
                <c:pt idx="481">
                  <c:v>14.452698525828485</c:v>
                </c:pt>
                <c:pt idx="482">
                  <c:v>22.748852928791191</c:v>
                </c:pt>
                <c:pt idx="483">
                  <c:v>19.677058000104321</c:v>
                </c:pt>
                <c:pt idx="484">
                  <c:v>16.0651352389945</c:v>
                </c:pt>
                <c:pt idx="485">
                  <c:v>15.243417863984126</c:v>
                </c:pt>
                <c:pt idx="486">
                  <c:v>16.918598969599898</c:v>
                </c:pt>
                <c:pt idx="487">
                  <c:v>15.243417863984126</c:v>
                </c:pt>
                <c:pt idx="488">
                  <c:v>12.961296463757792</c:v>
                </c:pt>
                <c:pt idx="489">
                  <c:v>15.243417863984126</c:v>
                </c:pt>
                <c:pt idx="490">
                  <c:v>14.452698525828485</c:v>
                </c:pt>
                <c:pt idx="491">
                  <c:v>15.243417863984126</c:v>
                </c:pt>
                <c:pt idx="492">
                  <c:v>12.961296463757792</c:v>
                </c:pt>
                <c:pt idx="493">
                  <c:v>12.259152986268287</c:v>
                </c:pt>
                <c:pt idx="494">
                  <c:v>12.961296463757792</c:v>
                </c:pt>
                <c:pt idx="495">
                  <c:v>14.452698525828485</c:v>
                </c:pt>
                <c:pt idx="496">
                  <c:v>11.585086110292956</c:v>
                </c:pt>
                <c:pt idx="497">
                  <c:v>12.259152986268287</c:v>
                </c:pt>
                <c:pt idx="498">
                  <c:v>13.692236054542748</c:v>
                </c:pt>
                <c:pt idx="499">
                  <c:v>12.961296463757792</c:v>
                </c:pt>
                <c:pt idx="500">
                  <c:v>12.259152986268287</c:v>
                </c:pt>
                <c:pt idx="501">
                  <c:v>12.961296463757792</c:v>
                </c:pt>
                <c:pt idx="502">
                  <c:v>12.259152986268287</c:v>
                </c:pt>
                <c:pt idx="503">
                  <c:v>10.93838361647218</c:v>
                </c:pt>
                <c:pt idx="504">
                  <c:v>13.692236054542748</c:v>
                </c:pt>
                <c:pt idx="505">
                  <c:v>12.961296463757792</c:v>
                </c:pt>
                <c:pt idx="506">
                  <c:v>11.585086110292956</c:v>
                </c:pt>
                <c:pt idx="507">
                  <c:v>11.585086110292956</c:v>
                </c:pt>
                <c:pt idx="508">
                  <c:v>11.585086110292956</c:v>
                </c:pt>
                <c:pt idx="509">
                  <c:v>12.961296463757792</c:v>
                </c:pt>
                <c:pt idx="510">
                  <c:v>12.259152986268287</c:v>
                </c:pt>
                <c:pt idx="511">
                  <c:v>12.259152986268287</c:v>
                </c:pt>
                <c:pt idx="512">
                  <c:v>12.259152986268287</c:v>
                </c:pt>
                <c:pt idx="513">
                  <c:v>12.961296463757792</c:v>
                </c:pt>
                <c:pt idx="514">
                  <c:v>11.585086110292956</c:v>
                </c:pt>
                <c:pt idx="515">
                  <c:v>12.259152986268287</c:v>
                </c:pt>
                <c:pt idx="516">
                  <c:v>12.961296463757792</c:v>
                </c:pt>
                <c:pt idx="517">
                  <c:v>11.585086110292956</c:v>
                </c:pt>
                <c:pt idx="518">
                  <c:v>12.259152986268287</c:v>
                </c:pt>
                <c:pt idx="519">
                  <c:v>12.259152986268287</c:v>
                </c:pt>
                <c:pt idx="520">
                  <c:v>12.961296463757792</c:v>
                </c:pt>
                <c:pt idx="521">
                  <c:v>13.692236054542748</c:v>
                </c:pt>
                <c:pt idx="522">
                  <c:v>15.243417863984126</c:v>
                </c:pt>
                <c:pt idx="523">
                  <c:v>13.692236054542748</c:v>
                </c:pt>
                <c:pt idx="524">
                  <c:v>22.748852928791191</c:v>
                </c:pt>
                <c:pt idx="525">
                  <c:v>26.155326832758512</c:v>
                </c:pt>
                <c:pt idx="526">
                  <c:v>28.623034941882036</c:v>
                </c:pt>
                <c:pt idx="527">
                  <c:v>22.748852928791191</c:v>
                </c:pt>
                <c:pt idx="528">
                  <c:v>29.918381104648358</c:v>
                </c:pt>
                <c:pt idx="529">
                  <c:v>27.368960720164406</c:v>
                </c:pt>
                <c:pt idx="530">
                  <c:v>23.846087545565705</c:v>
                </c:pt>
                <c:pt idx="531">
                  <c:v>26.155326832758512</c:v>
                </c:pt>
                <c:pt idx="532">
                  <c:v>22.748852928791191</c:v>
                </c:pt>
                <c:pt idx="533">
                  <c:v>20.665132132132609</c:v>
                </c:pt>
                <c:pt idx="534">
                  <c:v>21.688800270037017</c:v>
                </c:pt>
                <c:pt idx="535">
                  <c:v>18.723794311806625</c:v>
                </c:pt>
                <c:pt idx="536">
                  <c:v>18.723794311806625</c:v>
                </c:pt>
                <c:pt idx="537">
                  <c:v>19.677058000104321</c:v>
                </c:pt>
                <c:pt idx="538">
                  <c:v>18.723794311806625</c:v>
                </c:pt>
                <c:pt idx="539">
                  <c:v>16.0651352389945</c:v>
                </c:pt>
                <c:pt idx="540">
                  <c:v>16.918598969599898</c:v>
                </c:pt>
                <c:pt idx="541">
                  <c:v>15.243417863984126</c:v>
                </c:pt>
                <c:pt idx="542">
                  <c:v>16.918598969599898</c:v>
                </c:pt>
                <c:pt idx="543">
                  <c:v>14.452698525828485</c:v>
                </c:pt>
                <c:pt idx="544">
                  <c:v>16.918598969599898</c:v>
                </c:pt>
                <c:pt idx="545">
                  <c:v>16.0651352389945</c:v>
                </c:pt>
                <c:pt idx="546">
                  <c:v>18.723794311806625</c:v>
                </c:pt>
                <c:pt idx="547">
                  <c:v>37.043768189617921</c:v>
                </c:pt>
                <c:pt idx="548">
                  <c:v>65.831973921284842</c:v>
                </c:pt>
                <c:pt idx="549">
                  <c:v>65.831973921284842</c:v>
                </c:pt>
                <c:pt idx="550">
                  <c:v>48.993584075909546</c:v>
                </c:pt>
                <c:pt idx="551">
                  <c:v>61.280006777961567</c:v>
                </c:pt>
                <c:pt idx="552">
                  <c:v>48.993584075909546</c:v>
                </c:pt>
                <c:pt idx="553">
                  <c:v>41.868947891504092</c:v>
                </c:pt>
                <c:pt idx="554">
                  <c:v>37.043768189617921</c:v>
                </c:pt>
                <c:pt idx="555">
                  <c:v>35.529352948325283</c:v>
                </c:pt>
                <c:pt idx="556">
                  <c:v>32.636249398205287</c:v>
                </c:pt>
                <c:pt idx="557">
                  <c:v>31.255837564231324</c:v>
                </c:pt>
                <c:pt idx="558">
                  <c:v>26.155326832758512</c:v>
                </c:pt>
                <c:pt idx="559">
                  <c:v>26.155326832758512</c:v>
                </c:pt>
                <c:pt idx="560">
                  <c:v>26.155326832758512</c:v>
                </c:pt>
                <c:pt idx="561">
                  <c:v>24.981308449628163</c:v>
                </c:pt>
                <c:pt idx="562">
                  <c:v>24.981308449628163</c:v>
                </c:pt>
                <c:pt idx="563">
                  <c:v>24.981308449628163</c:v>
                </c:pt>
                <c:pt idx="564">
                  <c:v>23.846087545565705</c:v>
                </c:pt>
                <c:pt idx="565">
                  <c:v>23.846087545565705</c:v>
                </c:pt>
                <c:pt idx="566">
                  <c:v>23.846087545565705</c:v>
                </c:pt>
                <c:pt idx="567">
                  <c:v>19.677058000104321</c:v>
                </c:pt>
                <c:pt idx="568">
                  <c:v>20.665132132132609</c:v>
                </c:pt>
                <c:pt idx="569">
                  <c:v>19.677058000104321</c:v>
                </c:pt>
                <c:pt idx="570">
                  <c:v>16.918598969599898</c:v>
                </c:pt>
                <c:pt idx="571">
                  <c:v>16.918598969599898</c:v>
                </c:pt>
                <c:pt idx="572">
                  <c:v>18.723794311806625</c:v>
                </c:pt>
                <c:pt idx="573">
                  <c:v>16.918598969599898</c:v>
                </c:pt>
                <c:pt idx="574">
                  <c:v>17.804564489100954</c:v>
                </c:pt>
                <c:pt idx="575">
                  <c:v>18.723794311806625</c:v>
                </c:pt>
                <c:pt idx="576">
                  <c:v>14.452698525828485</c:v>
                </c:pt>
                <c:pt idx="577">
                  <c:v>16.0651352389945</c:v>
                </c:pt>
                <c:pt idx="578">
                  <c:v>14.452698525828485</c:v>
                </c:pt>
                <c:pt idx="579">
                  <c:v>15.243417863984126</c:v>
                </c:pt>
                <c:pt idx="580">
                  <c:v>16.0651352389945</c:v>
                </c:pt>
                <c:pt idx="581">
                  <c:v>15.243417863984126</c:v>
                </c:pt>
                <c:pt idx="582">
                  <c:v>16.0651352389945</c:v>
                </c:pt>
                <c:pt idx="583">
                  <c:v>14.452698525828485</c:v>
                </c:pt>
                <c:pt idx="584">
                  <c:v>13.692236054542748</c:v>
                </c:pt>
                <c:pt idx="585">
                  <c:v>14.452698525828485</c:v>
                </c:pt>
                <c:pt idx="586">
                  <c:v>14.452698525828485</c:v>
                </c:pt>
                <c:pt idx="587">
                  <c:v>16.0651352389945</c:v>
                </c:pt>
                <c:pt idx="588">
                  <c:v>14.452698525828485</c:v>
                </c:pt>
                <c:pt idx="589">
                  <c:v>12.961296463757792</c:v>
                </c:pt>
                <c:pt idx="590">
                  <c:v>13.692236054542748</c:v>
                </c:pt>
                <c:pt idx="591">
                  <c:v>16.0651352389945</c:v>
                </c:pt>
                <c:pt idx="592">
                  <c:v>12.961296463757792</c:v>
                </c:pt>
                <c:pt idx="593">
                  <c:v>14.452698525828485</c:v>
                </c:pt>
                <c:pt idx="594">
                  <c:v>15.243417863984126</c:v>
                </c:pt>
                <c:pt idx="595">
                  <c:v>12.259152986268287</c:v>
                </c:pt>
                <c:pt idx="596">
                  <c:v>12.259152986268287</c:v>
                </c:pt>
                <c:pt idx="597">
                  <c:v>14.452698525828485</c:v>
                </c:pt>
                <c:pt idx="598">
                  <c:v>11.585086110292956</c:v>
                </c:pt>
                <c:pt idx="599">
                  <c:v>11.585086110292956</c:v>
                </c:pt>
                <c:pt idx="600">
                  <c:v>11.585086110292956</c:v>
                </c:pt>
                <c:pt idx="601">
                  <c:v>12.961296463757792</c:v>
                </c:pt>
                <c:pt idx="602">
                  <c:v>12.961296463757792</c:v>
                </c:pt>
                <c:pt idx="603">
                  <c:v>12.259152986268287</c:v>
                </c:pt>
                <c:pt idx="604">
                  <c:v>12.259152986268287</c:v>
                </c:pt>
                <c:pt idx="605">
                  <c:v>13.692236054542748</c:v>
                </c:pt>
                <c:pt idx="606">
                  <c:v>11.585086110292956</c:v>
                </c:pt>
                <c:pt idx="607">
                  <c:v>12.259152986268287</c:v>
                </c:pt>
                <c:pt idx="608">
                  <c:v>10.93838361647218</c:v>
                </c:pt>
                <c:pt idx="609">
                  <c:v>11.585086110292956</c:v>
                </c:pt>
                <c:pt idx="610">
                  <c:v>13.692236054542748</c:v>
                </c:pt>
                <c:pt idx="611">
                  <c:v>13.692236054542748</c:v>
                </c:pt>
                <c:pt idx="612">
                  <c:v>11.585086110292956</c:v>
                </c:pt>
                <c:pt idx="613">
                  <c:v>11.585086110292956</c:v>
                </c:pt>
                <c:pt idx="614">
                  <c:v>11.585086110292956</c:v>
                </c:pt>
                <c:pt idx="615">
                  <c:v>12.259152986268287</c:v>
                </c:pt>
                <c:pt idx="616">
                  <c:v>12.259152986268287</c:v>
                </c:pt>
                <c:pt idx="617">
                  <c:v>14.452698525828485</c:v>
                </c:pt>
                <c:pt idx="618">
                  <c:v>12.259152986268287</c:v>
                </c:pt>
                <c:pt idx="619">
                  <c:v>19.677058000104321</c:v>
                </c:pt>
                <c:pt idx="620">
                  <c:v>18.723794311806625</c:v>
                </c:pt>
                <c:pt idx="621">
                  <c:v>16.0651352389945</c:v>
                </c:pt>
                <c:pt idx="622">
                  <c:v>15.243417863984126</c:v>
                </c:pt>
                <c:pt idx="623">
                  <c:v>14.452698525828485</c:v>
                </c:pt>
                <c:pt idx="624">
                  <c:v>16.918598969599898</c:v>
                </c:pt>
                <c:pt idx="625">
                  <c:v>16.0651352389945</c:v>
                </c:pt>
                <c:pt idx="626">
                  <c:v>15.243417863984126</c:v>
                </c:pt>
                <c:pt idx="627">
                  <c:v>12.961296463757792</c:v>
                </c:pt>
                <c:pt idx="628">
                  <c:v>13.141303460201271</c:v>
                </c:pt>
                <c:pt idx="629">
                  <c:v>13.323121491658544</c:v>
                </c:pt>
                <c:pt idx="630">
                  <c:v>13.506761899794208</c:v>
                </c:pt>
                <c:pt idx="631">
                  <c:v>13.692236054542748</c:v>
                </c:pt>
                <c:pt idx="632">
                  <c:v>13.692236054542748</c:v>
                </c:pt>
                <c:pt idx="633">
                  <c:v>13.692236054542748</c:v>
                </c:pt>
                <c:pt idx="634">
                  <c:v>12.259152986268287</c:v>
                </c:pt>
                <c:pt idx="635">
                  <c:v>15.243417863984126</c:v>
                </c:pt>
                <c:pt idx="636">
                  <c:v>14.452698525828485</c:v>
                </c:pt>
                <c:pt idx="637">
                  <c:v>12.961296463757792</c:v>
                </c:pt>
                <c:pt idx="638">
                  <c:v>14.452698525828485</c:v>
                </c:pt>
                <c:pt idx="639">
                  <c:v>13.692236054542748</c:v>
                </c:pt>
                <c:pt idx="640">
                  <c:v>12.259152986268287</c:v>
                </c:pt>
                <c:pt idx="641">
                  <c:v>12.259152986268287</c:v>
                </c:pt>
                <c:pt idx="642">
                  <c:v>18.723794311806625</c:v>
                </c:pt>
                <c:pt idx="643">
                  <c:v>19.677058000104321</c:v>
                </c:pt>
                <c:pt idx="644">
                  <c:v>40.212684084658079</c:v>
                </c:pt>
                <c:pt idx="645">
                  <c:v>29.918381104648358</c:v>
                </c:pt>
                <c:pt idx="646">
                  <c:v>23.846087545565705</c:v>
                </c:pt>
                <c:pt idx="647">
                  <c:v>24.981308449628163</c:v>
                </c:pt>
                <c:pt idx="648">
                  <c:v>21.688800270037017</c:v>
                </c:pt>
                <c:pt idx="649">
                  <c:v>19.677058000104321</c:v>
                </c:pt>
                <c:pt idx="650">
                  <c:v>16.918598969599898</c:v>
                </c:pt>
                <c:pt idx="651">
                  <c:v>16.0651352389945</c:v>
                </c:pt>
                <c:pt idx="652">
                  <c:v>14.452698525828485</c:v>
                </c:pt>
                <c:pt idx="653">
                  <c:v>16.918598969599898</c:v>
                </c:pt>
                <c:pt idx="654">
                  <c:v>16.918598969599898</c:v>
                </c:pt>
                <c:pt idx="655">
                  <c:v>15.243417863984126</c:v>
                </c:pt>
                <c:pt idx="656">
                  <c:v>15.243417863984126</c:v>
                </c:pt>
                <c:pt idx="657">
                  <c:v>14.452698525828485</c:v>
                </c:pt>
                <c:pt idx="658">
                  <c:v>15.243417863984126</c:v>
                </c:pt>
                <c:pt idx="659">
                  <c:v>16.918598969599898</c:v>
                </c:pt>
                <c:pt idx="660">
                  <c:v>13.692236054542748</c:v>
                </c:pt>
                <c:pt idx="661">
                  <c:v>15.243417863984126</c:v>
                </c:pt>
                <c:pt idx="662">
                  <c:v>12.961296463757792</c:v>
                </c:pt>
                <c:pt idx="663">
                  <c:v>12.961296463757792</c:v>
                </c:pt>
                <c:pt idx="664">
                  <c:v>14.452698525828485</c:v>
                </c:pt>
                <c:pt idx="665">
                  <c:v>12.961296463757792</c:v>
                </c:pt>
                <c:pt idx="666">
                  <c:v>18.723794311806625</c:v>
                </c:pt>
                <c:pt idx="667">
                  <c:v>18.723794311806625</c:v>
                </c:pt>
                <c:pt idx="668">
                  <c:v>17.804564489100954</c:v>
                </c:pt>
                <c:pt idx="669">
                  <c:v>19.677058000104321</c:v>
                </c:pt>
                <c:pt idx="670">
                  <c:v>16.0651352389945</c:v>
                </c:pt>
                <c:pt idx="671">
                  <c:v>15.243417863984126</c:v>
                </c:pt>
                <c:pt idx="672">
                  <c:v>15.243417863984126</c:v>
                </c:pt>
                <c:pt idx="673">
                  <c:v>16.0651352389945</c:v>
                </c:pt>
                <c:pt idx="674">
                  <c:v>15.243417863984126</c:v>
                </c:pt>
                <c:pt idx="675">
                  <c:v>15.243417863984126</c:v>
                </c:pt>
                <c:pt idx="676">
                  <c:v>16.0651352389945</c:v>
                </c:pt>
                <c:pt idx="677">
                  <c:v>14.452698525828485</c:v>
                </c:pt>
                <c:pt idx="678">
                  <c:v>15.243417863984126</c:v>
                </c:pt>
                <c:pt idx="679">
                  <c:v>12.961296463757792</c:v>
                </c:pt>
                <c:pt idx="680">
                  <c:v>12.961296463757792</c:v>
                </c:pt>
                <c:pt idx="681">
                  <c:v>14.452698525828485</c:v>
                </c:pt>
                <c:pt idx="682">
                  <c:v>12.259152986268287</c:v>
                </c:pt>
                <c:pt idx="683">
                  <c:v>13.692236054542748</c:v>
                </c:pt>
                <c:pt idx="684">
                  <c:v>13.692236054542748</c:v>
                </c:pt>
                <c:pt idx="685">
                  <c:v>12.259152986268287</c:v>
                </c:pt>
                <c:pt idx="686">
                  <c:v>16.918598969599898</c:v>
                </c:pt>
                <c:pt idx="687">
                  <c:v>13.692236054542748</c:v>
                </c:pt>
                <c:pt idx="688">
                  <c:v>20.665132132132609</c:v>
                </c:pt>
                <c:pt idx="689">
                  <c:v>14.452698525828485</c:v>
                </c:pt>
                <c:pt idx="690">
                  <c:v>12.259152986268287</c:v>
                </c:pt>
                <c:pt idx="691">
                  <c:v>16.0651352389945</c:v>
                </c:pt>
                <c:pt idx="692">
                  <c:v>13.692236054542748</c:v>
                </c:pt>
                <c:pt idx="693">
                  <c:v>16.0651352389945</c:v>
                </c:pt>
                <c:pt idx="694">
                  <c:v>12.961296463757792</c:v>
                </c:pt>
                <c:pt idx="695">
                  <c:v>13.692236054542748</c:v>
                </c:pt>
                <c:pt idx="696">
                  <c:v>14.452698525828485</c:v>
                </c:pt>
                <c:pt idx="697">
                  <c:v>13.692236054542748</c:v>
                </c:pt>
                <c:pt idx="698">
                  <c:v>16.0651352389945</c:v>
                </c:pt>
                <c:pt idx="699">
                  <c:v>13.692236054542748</c:v>
                </c:pt>
                <c:pt idx="700">
                  <c:v>16.0651352389945</c:v>
                </c:pt>
                <c:pt idx="701">
                  <c:v>13.692236054542748</c:v>
                </c:pt>
                <c:pt idx="702">
                  <c:v>14.452698525828485</c:v>
                </c:pt>
                <c:pt idx="703">
                  <c:v>15.243417863984126</c:v>
                </c:pt>
                <c:pt idx="704">
                  <c:v>15.243417863984126</c:v>
                </c:pt>
                <c:pt idx="705">
                  <c:v>14.452698525828485</c:v>
                </c:pt>
                <c:pt idx="706">
                  <c:v>15.243417863984126</c:v>
                </c:pt>
                <c:pt idx="707">
                  <c:v>12.259152986268287</c:v>
                </c:pt>
                <c:pt idx="708">
                  <c:v>12.259152986268287</c:v>
                </c:pt>
                <c:pt idx="709">
                  <c:v>13.692236054542748</c:v>
                </c:pt>
                <c:pt idx="710">
                  <c:v>12.259152986268287</c:v>
                </c:pt>
                <c:pt idx="711">
                  <c:v>17.804564489100954</c:v>
                </c:pt>
                <c:pt idx="712">
                  <c:v>18.723794311806625</c:v>
                </c:pt>
                <c:pt idx="713">
                  <c:v>18.723794311806625</c:v>
                </c:pt>
                <c:pt idx="714">
                  <c:v>16.918598969599898</c:v>
                </c:pt>
                <c:pt idx="715">
                  <c:v>16.918598969599898</c:v>
                </c:pt>
                <c:pt idx="716">
                  <c:v>15.243417863984126</c:v>
                </c:pt>
                <c:pt idx="717">
                  <c:v>13.692236054542748</c:v>
                </c:pt>
                <c:pt idx="718">
                  <c:v>17.804564489100954</c:v>
                </c:pt>
                <c:pt idx="719">
                  <c:v>22.748852928791191</c:v>
                </c:pt>
                <c:pt idx="720">
                  <c:v>21.688800270037017</c:v>
                </c:pt>
                <c:pt idx="721">
                  <c:v>19.677058000104321</c:v>
                </c:pt>
                <c:pt idx="722">
                  <c:v>18.723794311806625</c:v>
                </c:pt>
                <c:pt idx="723">
                  <c:v>16.918598969599898</c:v>
                </c:pt>
                <c:pt idx="724">
                  <c:v>16.0651352389945</c:v>
                </c:pt>
                <c:pt idx="725">
                  <c:v>15.243417863984126</c:v>
                </c:pt>
                <c:pt idx="726">
                  <c:v>16.0651352389945</c:v>
                </c:pt>
                <c:pt idx="727">
                  <c:v>14.452698525828485</c:v>
                </c:pt>
                <c:pt idx="728">
                  <c:v>13.692236054542748</c:v>
                </c:pt>
                <c:pt idx="729">
                  <c:v>15.243417863984126</c:v>
                </c:pt>
                <c:pt idx="730">
                  <c:v>15.243417863984126</c:v>
                </c:pt>
                <c:pt idx="731">
                  <c:v>15.243417863984126</c:v>
                </c:pt>
                <c:pt idx="732">
                  <c:v>16.0651352389945</c:v>
                </c:pt>
                <c:pt idx="733">
                  <c:v>13.692236054542748</c:v>
                </c:pt>
                <c:pt idx="734">
                  <c:v>12.961296463757792</c:v>
                </c:pt>
                <c:pt idx="735">
                  <c:v>28.623034941882036</c:v>
                </c:pt>
                <c:pt idx="736">
                  <c:v>23.846087545565705</c:v>
                </c:pt>
                <c:pt idx="737">
                  <c:v>23.846087545565705</c:v>
                </c:pt>
                <c:pt idx="738">
                  <c:v>23.846087545565705</c:v>
                </c:pt>
                <c:pt idx="739">
                  <c:v>21.688800270037017</c:v>
                </c:pt>
                <c:pt idx="740">
                  <c:v>26.155326832758512</c:v>
                </c:pt>
                <c:pt idx="741">
                  <c:v>22.748852928791191</c:v>
                </c:pt>
                <c:pt idx="742">
                  <c:v>17.804564489100954</c:v>
                </c:pt>
                <c:pt idx="743">
                  <c:v>16.918598969599898</c:v>
                </c:pt>
              </c:numCache>
            </c:numRef>
          </c:xVal>
          <c:yVal>
            <c:numRef>
              <c:f>'Hydro Graph'!$C$2281:$C$3024</c:f>
              <c:numCache>
                <c:formatCode>General</c:formatCode>
                <c:ptCount val="744"/>
                <c:pt idx="0">
                  <c:v>1.39219</c:v>
                </c:pt>
                <c:pt idx="1">
                  <c:v>1.39219</c:v>
                </c:pt>
                <c:pt idx="2">
                  <c:v>1.39219</c:v>
                </c:pt>
                <c:pt idx="3">
                  <c:v>1.3683149999999999</c:v>
                </c:pt>
                <c:pt idx="4">
                  <c:v>1.4638150000000001</c:v>
                </c:pt>
                <c:pt idx="5">
                  <c:v>1.39219</c:v>
                </c:pt>
                <c:pt idx="6">
                  <c:v>1.43994</c:v>
                </c:pt>
                <c:pt idx="7">
                  <c:v>1.4160649999999999</c:v>
                </c:pt>
                <c:pt idx="8">
                  <c:v>1.39219</c:v>
                </c:pt>
                <c:pt idx="9">
                  <c:v>1.43994</c:v>
                </c:pt>
                <c:pt idx="10">
                  <c:v>1.48769</c:v>
                </c:pt>
                <c:pt idx="11">
                  <c:v>1.39219</c:v>
                </c:pt>
                <c:pt idx="12">
                  <c:v>1.43994</c:v>
                </c:pt>
                <c:pt idx="13">
                  <c:v>1.48769</c:v>
                </c:pt>
                <c:pt idx="14">
                  <c:v>1.511565</c:v>
                </c:pt>
                <c:pt idx="15">
                  <c:v>1.4638150000000001</c:v>
                </c:pt>
                <c:pt idx="16">
                  <c:v>1.48769</c:v>
                </c:pt>
                <c:pt idx="17">
                  <c:v>1.4160649999999999</c:v>
                </c:pt>
                <c:pt idx="18">
                  <c:v>1.39219</c:v>
                </c:pt>
                <c:pt idx="19">
                  <c:v>1.39219</c:v>
                </c:pt>
                <c:pt idx="20">
                  <c:v>1.43994</c:v>
                </c:pt>
                <c:pt idx="21">
                  <c:v>1.4638150000000001</c:v>
                </c:pt>
                <c:pt idx="22">
                  <c:v>1.4160649999999999</c:v>
                </c:pt>
                <c:pt idx="23">
                  <c:v>1.4638150000000001</c:v>
                </c:pt>
                <c:pt idx="24">
                  <c:v>1.39219</c:v>
                </c:pt>
                <c:pt idx="25">
                  <c:v>1.39219</c:v>
                </c:pt>
                <c:pt idx="26">
                  <c:v>1.4638150000000001</c:v>
                </c:pt>
                <c:pt idx="27">
                  <c:v>1.43994</c:v>
                </c:pt>
                <c:pt idx="28">
                  <c:v>1.43994</c:v>
                </c:pt>
                <c:pt idx="29">
                  <c:v>1.39219</c:v>
                </c:pt>
                <c:pt idx="30">
                  <c:v>1.3683149999999999</c:v>
                </c:pt>
                <c:pt idx="31">
                  <c:v>1.4160649999999999</c:v>
                </c:pt>
                <c:pt idx="32">
                  <c:v>1.3683149999999999</c:v>
                </c:pt>
                <c:pt idx="33">
                  <c:v>1.43994</c:v>
                </c:pt>
                <c:pt idx="34">
                  <c:v>1.4638150000000001</c:v>
                </c:pt>
                <c:pt idx="35">
                  <c:v>1.39219</c:v>
                </c:pt>
                <c:pt idx="36">
                  <c:v>1.4638150000000001</c:v>
                </c:pt>
                <c:pt idx="37">
                  <c:v>1.4638150000000001</c:v>
                </c:pt>
                <c:pt idx="38">
                  <c:v>1.4160649999999999</c:v>
                </c:pt>
                <c:pt idx="39">
                  <c:v>1.39219</c:v>
                </c:pt>
                <c:pt idx="40">
                  <c:v>1.39219</c:v>
                </c:pt>
                <c:pt idx="41">
                  <c:v>1.4160649999999999</c:v>
                </c:pt>
                <c:pt idx="42">
                  <c:v>1.43994</c:v>
                </c:pt>
                <c:pt idx="43">
                  <c:v>1.4638150000000001</c:v>
                </c:pt>
                <c:pt idx="44">
                  <c:v>1.3683149999999999</c:v>
                </c:pt>
                <c:pt idx="45">
                  <c:v>1.43994</c:v>
                </c:pt>
                <c:pt idx="46">
                  <c:v>1.43994</c:v>
                </c:pt>
                <c:pt idx="47">
                  <c:v>1.43994</c:v>
                </c:pt>
                <c:pt idx="48">
                  <c:v>1.3683149999999999</c:v>
                </c:pt>
                <c:pt idx="49">
                  <c:v>1.43994</c:v>
                </c:pt>
                <c:pt idx="50">
                  <c:v>1.3683149999999999</c:v>
                </c:pt>
                <c:pt idx="51">
                  <c:v>1.3444400000000001</c:v>
                </c:pt>
                <c:pt idx="52">
                  <c:v>1.43994</c:v>
                </c:pt>
                <c:pt idx="53">
                  <c:v>1.43994</c:v>
                </c:pt>
                <c:pt idx="54">
                  <c:v>1.43994</c:v>
                </c:pt>
                <c:pt idx="55">
                  <c:v>1.3683149999999999</c:v>
                </c:pt>
                <c:pt idx="56">
                  <c:v>1.4160649999999999</c:v>
                </c:pt>
                <c:pt idx="57">
                  <c:v>1.4160649999999999</c:v>
                </c:pt>
                <c:pt idx="58">
                  <c:v>1.43994</c:v>
                </c:pt>
                <c:pt idx="59">
                  <c:v>1.4638150000000001</c:v>
                </c:pt>
                <c:pt idx="60">
                  <c:v>1.4638150000000001</c:v>
                </c:pt>
                <c:pt idx="61">
                  <c:v>1.4638150000000001</c:v>
                </c:pt>
                <c:pt idx="62">
                  <c:v>1.4638150000000001</c:v>
                </c:pt>
                <c:pt idx="63">
                  <c:v>1.4638150000000001</c:v>
                </c:pt>
                <c:pt idx="64">
                  <c:v>1.4638150000000001</c:v>
                </c:pt>
                <c:pt idx="65">
                  <c:v>1.5354399999999999</c:v>
                </c:pt>
                <c:pt idx="66">
                  <c:v>1.5354399999999999</c:v>
                </c:pt>
                <c:pt idx="67">
                  <c:v>1.5831900000000001</c:v>
                </c:pt>
                <c:pt idx="68">
                  <c:v>1.5831900000000001</c:v>
                </c:pt>
                <c:pt idx="69">
                  <c:v>1.5354399999999999</c:v>
                </c:pt>
                <c:pt idx="70">
                  <c:v>1.5354399999999999</c:v>
                </c:pt>
                <c:pt idx="71">
                  <c:v>1.5831900000000001</c:v>
                </c:pt>
                <c:pt idx="72">
                  <c:v>1.5354399999999999</c:v>
                </c:pt>
                <c:pt idx="73">
                  <c:v>1.511565</c:v>
                </c:pt>
                <c:pt idx="74">
                  <c:v>1.4638150000000001</c:v>
                </c:pt>
                <c:pt idx="75">
                  <c:v>1.5354399999999999</c:v>
                </c:pt>
                <c:pt idx="76">
                  <c:v>1.4638150000000001</c:v>
                </c:pt>
                <c:pt idx="77">
                  <c:v>1.4638150000000001</c:v>
                </c:pt>
                <c:pt idx="78">
                  <c:v>1.48769</c:v>
                </c:pt>
                <c:pt idx="79">
                  <c:v>1.5354399999999999</c:v>
                </c:pt>
                <c:pt idx="80">
                  <c:v>1.4638150000000001</c:v>
                </c:pt>
                <c:pt idx="81">
                  <c:v>1.511565</c:v>
                </c:pt>
                <c:pt idx="82">
                  <c:v>1.4638150000000001</c:v>
                </c:pt>
                <c:pt idx="83">
                  <c:v>1.5354399999999999</c:v>
                </c:pt>
                <c:pt idx="84">
                  <c:v>1.5831900000000001</c:v>
                </c:pt>
                <c:pt idx="85">
                  <c:v>1.5354399999999999</c:v>
                </c:pt>
                <c:pt idx="86">
                  <c:v>1.5831900000000001</c:v>
                </c:pt>
                <c:pt idx="87">
                  <c:v>1.511565</c:v>
                </c:pt>
                <c:pt idx="88">
                  <c:v>1.559315</c:v>
                </c:pt>
                <c:pt idx="89">
                  <c:v>1.559315</c:v>
                </c:pt>
                <c:pt idx="90">
                  <c:v>1.511565</c:v>
                </c:pt>
                <c:pt idx="91">
                  <c:v>1.4638150000000001</c:v>
                </c:pt>
                <c:pt idx="92">
                  <c:v>1.48769</c:v>
                </c:pt>
                <c:pt idx="93">
                  <c:v>1.511565</c:v>
                </c:pt>
                <c:pt idx="94">
                  <c:v>1.43994</c:v>
                </c:pt>
                <c:pt idx="95">
                  <c:v>1.511565</c:v>
                </c:pt>
                <c:pt idx="96">
                  <c:v>1.43994</c:v>
                </c:pt>
                <c:pt idx="97">
                  <c:v>1.48769</c:v>
                </c:pt>
                <c:pt idx="98">
                  <c:v>1.43994</c:v>
                </c:pt>
                <c:pt idx="99">
                  <c:v>1.48769</c:v>
                </c:pt>
                <c:pt idx="100">
                  <c:v>1.4638150000000001</c:v>
                </c:pt>
                <c:pt idx="101">
                  <c:v>1.4160649999999999</c:v>
                </c:pt>
                <c:pt idx="102">
                  <c:v>1.4160649999999999</c:v>
                </c:pt>
                <c:pt idx="103">
                  <c:v>1.43994</c:v>
                </c:pt>
                <c:pt idx="104">
                  <c:v>1.4638150000000001</c:v>
                </c:pt>
                <c:pt idx="105">
                  <c:v>1.511565</c:v>
                </c:pt>
                <c:pt idx="106">
                  <c:v>1.48769</c:v>
                </c:pt>
                <c:pt idx="107">
                  <c:v>1.4638150000000001</c:v>
                </c:pt>
                <c:pt idx="108">
                  <c:v>1.511565</c:v>
                </c:pt>
                <c:pt idx="109">
                  <c:v>1.4638150000000001</c:v>
                </c:pt>
                <c:pt idx="110">
                  <c:v>1.4638150000000001</c:v>
                </c:pt>
                <c:pt idx="111">
                  <c:v>1.511565</c:v>
                </c:pt>
                <c:pt idx="112">
                  <c:v>1.48769</c:v>
                </c:pt>
                <c:pt idx="113">
                  <c:v>1.511565</c:v>
                </c:pt>
                <c:pt idx="114">
                  <c:v>1.43994</c:v>
                </c:pt>
                <c:pt idx="115">
                  <c:v>1.4638150000000001</c:v>
                </c:pt>
                <c:pt idx="116">
                  <c:v>1.43994</c:v>
                </c:pt>
                <c:pt idx="117">
                  <c:v>1.511565</c:v>
                </c:pt>
                <c:pt idx="118">
                  <c:v>1.4160649999999999</c:v>
                </c:pt>
                <c:pt idx="119">
                  <c:v>1.43994</c:v>
                </c:pt>
                <c:pt idx="120">
                  <c:v>1.4160649999999999</c:v>
                </c:pt>
                <c:pt idx="121">
                  <c:v>1.4160649999999999</c:v>
                </c:pt>
                <c:pt idx="122">
                  <c:v>1.3683149999999999</c:v>
                </c:pt>
                <c:pt idx="123">
                  <c:v>1.43994</c:v>
                </c:pt>
                <c:pt idx="124">
                  <c:v>1.4160649999999999</c:v>
                </c:pt>
                <c:pt idx="125">
                  <c:v>1.43994</c:v>
                </c:pt>
                <c:pt idx="126">
                  <c:v>1.39219</c:v>
                </c:pt>
                <c:pt idx="127">
                  <c:v>1.43994</c:v>
                </c:pt>
                <c:pt idx="128">
                  <c:v>1.3683149999999999</c:v>
                </c:pt>
                <c:pt idx="129">
                  <c:v>1.43994</c:v>
                </c:pt>
                <c:pt idx="130">
                  <c:v>1.39219</c:v>
                </c:pt>
                <c:pt idx="131">
                  <c:v>1.43994</c:v>
                </c:pt>
                <c:pt idx="132">
                  <c:v>1.4638150000000001</c:v>
                </c:pt>
                <c:pt idx="133">
                  <c:v>1.511565</c:v>
                </c:pt>
                <c:pt idx="134">
                  <c:v>1.4638150000000001</c:v>
                </c:pt>
                <c:pt idx="135">
                  <c:v>1.559315</c:v>
                </c:pt>
                <c:pt idx="136">
                  <c:v>1.559315</c:v>
                </c:pt>
                <c:pt idx="137">
                  <c:v>1.5354399999999999</c:v>
                </c:pt>
                <c:pt idx="138">
                  <c:v>1.511565</c:v>
                </c:pt>
                <c:pt idx="139">
                  <c:v>1.43994</c:v>
                </c:pt>
                <c:pt idx="140">
                  <c:v>1.4160649999999999</c:v>
                </c:pt>
                <c:pt idx="141">
                  <c:v>1.4638150000000001</c:v>
                </c:pt>
                <c:pt idx="142">
                  <c:v>1.43994</c:v>
                </c:pt>
                <c:pt idx="143">
                  <c:v>1.4160649999999999</c:v>
                </c:pt>
                <c:pt idx="144">
                  <c:v>1.4160649999999999</c:v>
                </c:pt>
                <c:pt idx="145">
                  <c:v>1.39219</c:v>
                </c:pt>
                <c:pt idx="146">
                  <c:v>1.43994</c:v>
                </c:pt>
                <c:pt idx="147">
                  <c:v>1.43994</c:v>
                </c:pt>
                <c:pt idx="148">
                  <c:v>1.39219</c:v>
                </c:pt>
                <c:pt idx="149">
                  <c:v>1.4638150000000001</c:v>
                </c:pt>
                <c:pt idx="150">
                  <c:v>1.4638150000000001</c:v>
                </c:pt>
                <c:pt idx="151">
                  <c:v>1.4160649999999999</c:v>
                </c:pt>
                <c:pt idx="152">
                  <c:v>1.4160649999999999</c:v>
                </c:pt>
                <c:pt idx="153">
                  <c:v>1.39219</c:v>
                </c:pt>
                <c:pt idx="154">
                  <c:v>1.39219</c:v>
                </c:pt>
                <c:pt idx="155">
                  <c:v>1.39219</c:v>
                </c:pt>
                <c:pt idx="156">
                  <c:v>1.48769</c:v>
                </c:pt>
                <c:pt idx="157">
                  <c:v>1.39219</c:v>
                </c:pt>
                <c:pt idx="158">
                  <c:v>1.4638150000000001</c:v>
                </c:pt>
                <c:pt idx="159">
                  <c:v>1.43994</c:v>
                </c:pt>
                <c:pt idx="160">
                  <c:v>1.4160649999999999</c:v>
                </c:pt>
                <c:pt idx="161">
                  <c:v>1.4160649999999999</c:v>
                </c:pt>
                <c:pt idx="162">
                  <c:v>1.43994</c:v>
                </c:pt>
                <c:pt idx="163">
                  <c:v>1.48769</c:v>
                </c:pt>
                <c:pt idx="164">
                  <c:v>1.43994</c:v>
                </c:pt>
                <c:pt idx="165">
                  <c:v>1.43994</c:v>
                </c:pt>
                <c:pt idx="166">
                  <c:v>1.39219</c:v>
                </c:pt>
                <c:pt idx="167">
                  <c:v>1.3683149999999999</c:v>
                </c:pt>
                <c:pt idx="168">
                  <c:v>1.39219</c:v>
                </c:pt>
                <c:pt idx="169">
                  <c:v>1.39219</c:v>
                </c:pt>
                <c:pt idx="170">
                  <c:v>1.4160649999999999</c:v>
                </c:pt>
                <c:pt idx="171">
                  <c:v>1.3444400000000001</c:v>
                </c:pt>
                <c:pt idx="172">
                  <c:v>1.3683149999999999</c:v>
                </c:pt>
                <c:pt idx="173">
                  <c:v>1.3444400000000001</c:v>
                </c:pt>
                <c:pt idx="174">
                  <c:v>1.4160649999999999</c:v>
                </c:pt>
                <c:pt idx="175">
                  <c:v>1.3683149999999999</c:v>
                </c:pt>
                <c:pt idx="176">
                  <c:v>1.39219</c:v>
                </c:pt>
                <c:pt idx="177">
                  <c:v>1.4638150000000001</c:v>
                </c:pt>
                <c:pt idx="178">
                  <c:v>1.3683149999999999</c:v>
                </c:pt>
                <c:pt idx="179">
                  <c:v>1.39219</c:v>
                </c:pt>
                <c:pt idx="180">
                  <c:v>1.3683149999999999</c:v>
                </c:pt>
                <c:pt idx="181">
                  <c:v>1.4638150000000001</c:v>
                </c:pt>
                <c:pt idx="182">
                  <c:v>1.4160649999999999</c:v>
                </c:pt>
                <c:pt idx="183">
                  <c:v>1.43994</c:v>
                </c:pt>
                <c:pt idx="184">
                  <c:v>1.4638150000000001</c:v>
                </c:pt>
                <c:pt idx="185">
                  <c:v>1.4638150000000001</c:v>
                </c:pt>
                <c:pt idx="186">
                  <c:v>1.39219</c:v>
                </c:pt>
                <c:pt idx="187">
                  <c:v>1.43994</c:v>
                </c:pt>
                <c:pt idx="188">
                  <c:v>1.3683149999999999</c:v>
                </c:pt>
                <c:pt idx="189">
                  <c:v>1.39219</c:v>
                </c:pt>
                <c:pt idx="190">
                  <c:v>1.43994</c:v>
                </c:pt>
                <c:pt idx="191">
                  <c:v>1.3683149999999999</c:v>
                </c:pt>
                <c:pt idx="192">
                  <c:v>1.39219</c:v>
                </c:pt>
                <c:pt idx="193">
                  <c:v>1.4638150000000001</c:v>
                </c:pt>
                <c:pt idx="194">
                  <c:v>1.4160649999999999</c:v>
                </c:pt>
                <c:pt idx="195">
                  <c:v>1.3683149999999999</c:v>
                </c:pt>
                <c:pt idx="196">
                  <c:v>1.39219</c:v>
                </c:pt>
                <c:pt idx="197">
                  <c:v>1.4160649999999999</c:v>
                </c:pt>
                <c:pt idx="198">
                  <c:v>1.43994</c:v>
                </c:pt>
                <c:pt idx="199">
                  <c:v>1.4160649999999999</c:v>
                </c:pt>
                <c:pt idx="200">
                  <c:v>1.4160649999999999</c:v>
                </c:pt>
                <c:pt idx="201">
                  <c:v>1.39219</c:v>
                </c:pt>
                <c:pt idx="202">
                  <c:v>1.39219</c:v>
                </c:pt>
                <c:pt idx="203">
                  <c:v>1.4638150000000001</c:v>
                </c:pt>
                <c:pt idx="204">
                  <c:v>1.39219</c:v>
                </c:pt>
                <c:pt idx="205">
                  <c:v>1.4160649999999999</c:v>
                </c:pt>
                <c:pt idx="206">
                  <c:v>1.4638150000000001</c:v>
                </c:pt>
                <c:pt idx="207">
                  <c:v>1.39219</c:v>
                </c:pt>
                <c:pt idx="208">
                  <c:v>1.4638150000000001</c:v>
                </c:pt>
                <c:pt idx="209">
                  <c:v>1.4160649999999999</c:v>
                </c:pt>
                <c:pt idx="210">
                  <c:v>1.43994</c:v>
                </c:pt>
                <c:pt idx="211">
                  <c:v>1.4160649999999999</c:v>
                </c:pt>
                <c:pt idx="212">
                  <c:v>1.48769</c:v>
                </c:pt>
                <c:pt idx="213">
                  <c:v>1.4638150000000001</c:v>
                </c:pt>
                <c:pt idx="214">
                  <c:v>1.4638150000000001</c:v>
                </c:pt>
                <c:pt idx="215">
                  <c:v>1.4160649999999999</c:v>
                </c:pt>
                <c:pt idx="216">
                  <c:v>1.4160649999999999</c:v>
                </c:pt>
                <c:pt idx="217">
                  <c:v>1.48769</c:v>
                </c:pt>
                <c:pt idx="218">
                  <c:v>1.39219</c:v>
                </c:pt>
                <c:pt idx="219">
                  <c:v>1.39219</c:v>
                </c:pt>
                <c:pt idx="220">
                  <c:v>1.4160649999999999</c:v>
                </c:pt>
                <c:pt idx="221">
                  <c:v>1.43994</c:v>
                </c:pt>
                <c:pt idx="222">
                  <c:v>1.39219</c:v>
                </c:pt>
                <c:pt idx="223">
                  <c:v>1.43994</c:v>
                </c:pt>
                <c:pt idx="224">
                  <c:v>1.43994</c:v>
                </c:pt>
                <c:pt idx="225">
                  <c:v>1.43994</c:v>
                </c:pt>
                <c:pt idx="226">
                  <c:v>1.39219</c:v>
                </c:pt>
                <c:pt idx="227">
                  <c:v>1.43994</c:v>
                </c:pt>
                <c:pt idx="228">
                  <c:v>1.43994</c:v>
                </c:pt>
                <c:pt idx="229">
                  <c:v>1.4160649999999999</c:v>
                </c:pt>
                <c:pt idx="230">
                  <c:v>1.4638150000000001</c:v>
                </c:pt>
                <c:pt idx="231">
                  <c:v>1.43994</c:v>
                </c:pt>
                <c:pt idx="232">
                  <c:v>1.43994</c:v>
                </c:pt>
                <c:pt idx="233">
                  <c:v>1.39219</c:v>
                </c:pt>
                <c:pt idx="234">
                  <c:v>1.43994</c:v>
                </c:pt>
                <c:pt idx="235">
                  <c:v>1.48769</c:v>
                </c:pt>
                <c:pt idx="236">
                  <c:v>1.43994</c:v>
                </c:pt>
                <c:pt idx="237">
                  <c:v>1.4638150000000001</c:v>
                </c:pt>
                <c:pt idx="238">
                  <c:v>1.39219</c:v>
                </c:pt>
                <c:pt idx="239">
                  <c:v>1.4638150000000001</c:v>
                </c:pt>
                <c:pt idx="240">
                  <c:v>1.4638150000000001</c:v>
                </c:pt>
                <c:pt idx="241">
                  <c:v>1.4160649999999999</c:v>
                </c:pt>
                <c:pt idx="242">
                  <c:v>1.4160649999999999</c:v>
                </c:pt>
                <c:pt idx="243">
                  <c:v>1.4638150000000001</c:v>
                </c:pt>
                <c:pt idx="244">
                  <c:v>1.39219</c:v>
                </c:pt>
                <c:pt idx="245">
                  <c:v>1.4638150000000001</c:v>
                </c:pt>
                <c:pt idx="246">
                  <c:v>1.43994</c:v>
                </c:pt>
                <c:pt idx="247">
                  <c:v>1.3683149999999999</c:v>
                </c:pt>
                <c:pt idx="248">
                  <c:v>1.4638150000000001</c:v>
                </c:pt>
                <c:pt idx="249">
                  <c:v>1.3683149999999999</c:v>
                </c:pt>
                <c:pt idx="250">
                  <c:v>1.43994</c:v>
                </c:pt>
                <c:pt idx="251">
                  <c:v>1.48769</c:v>
                </c:pt>
                <c:pt idx="252">
                  <c:v>1.4160649999999999</c:v>
                </c:pt>
                <c:pt idx="253">
                  <c:v>1.48769</c:v>
                </c:pt>
                <c:pt idx="254">
                  <c:v>1.4160649999999999</c:v>
                </c:pt>
                <c:pt idx="255">
                  <c:v>1.4160649999999999</c:v>
                </c:pt>
                <c:pt idx="256">
                  <c:v>1.43994</c:v>
                </c:pt>
                <c:pt idx="257">
                  <c:v>1.4638150000000001</c:v>
                </c:pt>
                <c:pt idx="258">
                  <c:v>1.43994</c:v>
                </c:pt>
                <c:pt idx="259">
                  <c:v>1.43994</c:v>
                </c:pt>
                <c:pt idx="260">
                  <c:v>1.4638150000000001</c:v>
                </c:pt>
                <c:pt idx="261">
                  <c:v>1.511565</c:v>
                </c:pt>
                <c:pt idx="262">
                  <c:v>1.7025650000000001</c:v>
                </c:pt>
                <c:pt idx="263">
                  <c:v>1.91744</c:v>
                </c:pt>
                <c:pt idx="264">
                  <c:v>1.9413149999999999</c:v>
                </c:pt>
                <c:pt idx="265">
                  <c:v>1.8696900000000001</c:v>
                </c:pt>
                <c:pt idx="266">
                  <c:v>1.8219399999999999</c:v>
                </c:pt>
                <c:pt idx="267">
                  <c:v>1.798065</c:v>
                </c:pt>
                <c:pt idx="268">
                  <c:v>1.72644</c:v>
                </c:pt>
                <c:pt idx="269">
                  <c:v>1.6548149999999999</c:v>
                </c:pt>
                <c:pt idx="270">
                  <c:v>1.7025650000000001</c:v>
                </c:pt>
                <c:pt idx="271">
                  <c:v>1.662773333333333</c:v>
                </c:pt>
                <c:pt idx="272">
                  <c:v>1.622981666666667</c:v>
                </c:pt>
                <c:pt idx="273">
                  <c:v>1.5831900000000001</c:v>
                </c:pt>
                <c:pt idx="274">
                  <c:v>1.5354399999999999</c:v>
                </c:pt>
                <c:pt idx="275">
                  <c:v>1.6309400000000001</c:v>
                </c:pt>
                <c:pt idx="276">
                  <c:v>1.5831900000000001</c:v>
                </c:pt>
                <c:pt idx="277">
                  <c:v>1.559315</c:v>
                </c:pt>
                <c:pt idx="278">
                  <c:v>1.5831900000000001</c:v>
                </c:pt>
                <c:pt idx="279">
                  <c:v>1.511565</c:v>
                </c:pt>
                <c:pt idx="280">
                  <c:v>2.01294</c:v>
                </c:pt>
                <c:pt idx="281">
                  <c:v>2.5143149999999999</c:v>
                </c:pt>
                <c:pt idx="282">
                  <c:v>2.2278150000000001</c:v>
                </c:pt>
                <c:pt idx="283">
                  <c:v>2.1084399999999999</c:v>
                </c:pt>
                <c:pt idx="284">
                  <c:v>1.9890650000000001</c:v>
                </c:pt>
                <c:pt idx="285">
                  <c:v>1.8696900000000001</c:v>
                </c:pt>
                <c:pt idx="286">
                  <c:v>1.8219399999999999</c:v>
                </c:pt>
                <c:pt idx="287">
                  <c:v>1.8219399999999999</c:v>
                </c:pt>
                <c:pt idx="288">
                  <c:v>1.72644</c:v>
                </c:pt>
                <c:pt idx="289">
                  <c:v>1.67869</c:v>
                </c:pt>
                <c:pt idx="290">
                  <c:v>1.72644</c:v>
                </c:pt>
                <c:pt idx="291">
                  <c:v>1.72644</c:v>
                </c:pt>
                <c:pt idx="292">
                  <c:v>1.6309400000000001</c:v>
                </c:pt>
                <c:pt idx="293">
                  <c:v>1.607065</c:v>
                </c:pt>
                <c:pt idx="294">
                  <c:v>1.607065</c:v>
                </c:pt>
                <c:pt idx="295">
                  <c:v>1.67869</c:v>
                </c:pt>
                <c:pt idx="296">
                  <c:v>1.6309400000000001</c:v>
                </c:pt>
                <c:pt idx="297">
                  <c:v>1.607065</c:v>
                </c:pt>
                <c:pt idx="298">
                  <c:v>1.5831900000000001</c:v>
                </c:pt>
                <c:pt idx="299">
                  <c:v>1.6309400000000001</c:v>
                </c:pt>
                <c:pt idx="300">
                  <c:v>1.5354399999999999</c:v>
                </c:pt>
                <c:pt idx="301">
                  <c:v>1.6309400000000001</c:v>
                </c:pt>
                <c:pt idx="302">
                  <c:v>1.5354399999999999</c:v>
                </c:pt>
                <c:pt idx="303">
                  <c:v>1.559315</c:v>
                </c:pt>
                <c:pt idx="304">
                  <c:v>1.511565</c:v>
                </c:pt>
                <c:pt idx="305">
                  <c:v>1.5831900000000001</c:v>
                </c:pt>
                <c:pt idx="306">
                  <c:v>1.5831900000000001</c:v>
                </c:pt>
                <c:pt idx="307">
                  <c:v>1.5831900000000001</c:v>
                </c:pt>
                <c:pt idx="308">
                  <c:v>1.559315</c:v>
                </c:pt>
                <c:pt idx="309">
                  <c:v>1.559315</c:v>
                </c:pt>
                <c:pt idx="310">
                  <c:v>1.4638150000000001</c:v>
                </c:pt>
                <c:pt idx="311">
                  <c:v>1.559315</c:v>
                </c:pt>
                <c:pt idx="312">
                  <c:v>1.4638150000000001</c:v>
                </c:pt>
                <c:pt idx="313">
                  <c:v>1.48769</c:v>
                </c:pt>
                <c:pt idx="314">
                  <c:v>1.511565</c:v>
                </c:pt>
                <c:pt idx="315">
                  <c:v>1.48769</c:v>
                </c:pt>
                <c:pt idx="316">
                  <c:v>1.4638150000000001</c:v>
                </c:pt>
                <c:pt idx="317">
                  <c:v>1.5354399999999999</c:v>
                </c:pt>
                <c:pt idx="318">
                  <c:v>1.4638150000000001</c:v>
                </c:pt>
                <c:pt idx="319">
                  <c:v>1.4638150000000001</c:v>
                </c:pt>
                <c:pt idx="320">
                  <c:v>1.5354399999999999</c:v>
                </c:pt>
                <c:pt idx="321">
                  <c:v>1.4638150000000001</c:v>
                </c:pt>
                <c:pt idx="322">
                  <c:v>1.43994</c:v>
                </c:pt>
                <c:pt idx="323">
                  <c:v>1.5354399999999999</c:v>
                </c:pt>
                <c:pt idx="324">
                  <c:v>1.43994</c:v>
                </c:pt>
                <c:pt idx="325">
                  <c:v>1.5354399999999999</c:v>
                </c:pt>
                <c:pt idx="326">
                  <c:v>1.5831900000000001</c:v>
                </c:pt>
                <c:pt idx="327">
                  <c:v>1.511565</c:v>
                </c:pt>
                <c:pt idx="328">
                  <c:v>1.511565</c:v>
                </c:pt>
                <c:pt idx="329">
                  <c:v>1.67869</c:v>
                </c:pt>
                <c:pt idx="330">
                  <c:v>1.9413149999999999</c:v>
                </c:pt>
                <c:pt idx="331">
                  <c:v>2.1084399999999999</c:v>
                </c:pt>
                <c:pt idx="332">
                  <c:v>1.96519</c:v>
                </c:pt>
                <c:pt idx="333">
                  <c:v>1.845815</c:v>
                </c:pt>
                <c:pt idx="334">
                  <c:v>1.8935649999999999</c:v>
                </c:pt>
                <c:pt idx="335">
                  <c:v>1.8696900000000001</c:v>
                </c:pt>
                <c:pt idx="336">
                  <c:v>1.798065</c:v>
                </c:pt>
                <c:pt idx="337">
                  <c:v>1.72644</c:v>
                </c:pt>
                <c:pt idx="338">
                  <c:v>1.67869</c:v>
                </c:pt>
                <c:pt idx="339">
                  <c:v>1.7025650000000001</c:v>
                </c:pt>
                <c:pt idx="340">
                  <c:v>1.7025650000000001</c:v>
                </c:pt>
                <c:pt idx="341">
                  <c:v>1.6548149999999999</c:v>
                </c:pt>
                <c:pt idx="342">
                  <c:v>1.6309400000000001</c:v>
                </c:pt>
                <c:pt idx="343">
                  <c:v>1.607065</c:v>
                </c:pt>
                <c:pt idx="344">
                  <c:v>1.607065</c:v>
                </c:pt>
                <c:pt idx="345">
                  <c:v>1.6548149999999999</c:v>
                </c:pt>
                <c:pt idx="346">
                  <c:v>1.5831900000000001</c:v>
                </c:pt>
                <c:pt idx="347">
                  <c:v>1.6309400000000001</c:v>
                </c:pt>
                <c:pt idx="348">
                  <c:v>1.6309400000000001</c:v>
                </c:pt>
                <c:pt idx="349">
                  <c:v>1.5831900000000001</c:v>
                </c:pt>
                <c:pt idx="350">
                  <c:v>1.5354399999999999</c:v>
                </c:pt>
                <c:pt idx="351">
                  <c:v>1.607065</c:v>
                </c:pt>
                <c:pt idx="352">
                  <c:v>1.607065</c:v>
                </c:pt>
                <c:pt idx="353">
                  <c:v>1.48769</c:v>
                </c:pt>
                <c:pt idx="354">
                  <c:v>1.845815</c:v>
                </c:pt>
                <c:pt idx="355">
                  <c:v>1.91744</c:v>
                </c:pt>
                <c:pt idx="356">
                  <c:v>1.798065</c:v>
                </c:pt>
                <c:pt idx="357">
                  <c:v>1.8219399999999999</c:v>
                </c:pt>
                <c:pt idx="358">
                  <c:v>1.7503150000000001</c:v>
                </c:pt>
                <c:pt idx="359">
                  <c:v>1.67869</c:v>
                </c:pt>
                <c:pt idx="360">
                  <c:v>1.67869</c:v>
                </c:pt>
                <c:pt idx="361">
                  <c:v>1.67869</c:v>
                </c:pt>
                <c:pt idx="362">
                  <c:v>1.67869</c:v>
                </c:pt>
                <c:pt idx="363">
                  <c:v>1.6548149999999999</c:v>
                </c:pt>
                <c:pt idx="364">
                  <c:v>1.6309400000000001</c:v>
                </c:pt>
                <c:pt idx="365">
                  <c:v>1.5831900000000001</c:v>
                </c:pt>
                <c:pt idx="366">
                  <c:v>1.6309400000000001</c:v>
                </c:pt>
                <c:pt idx="367">
                  <c:v>1.6309400000000001</c:v>
                </c:pt>
                <c:pt idx="368">
                  <c:v>1.6309400000000001</c:v>
                </c:pt>
                <c:pt idx="369">
                  <c:v>1.607065</c:v>
                </c:pt>
                <c:pt idx="370">
                  <c:v>1.6309400000000001</c:v>
                </c:pt>
                <c:pt idx="371">
                  <c:v>1.5831900000000001</c:v>
                </c:pt>
                <c:pt idx="372">
                  <c:v>1.607065</c:v>
                </c:pt>
                <c:pt idx="373">
                  <c:v>1.559315</c:v>
                </c:pt>
                <c:pt idx="374">
                  <c:v>1.5831900000000001</c:v>
                </c:pt>
                <c:pt idx="375">
                  <c:v>1.6548149999999999</c:v>
                </c:pt>
                <c:pt idx="376">
                  <c:v>1.5831900000000001</c:v>
                </c:pt>
                <c:pt idx="377">
                  <c:v>1.607065</c:v>
                </c:pt>
                <c:pt idx="378">
                  <c:v>1.5831900000000001</c:v>
                </c:pt>
                <c:pt idx="379">
                  <c:v>1.6309400000000001</c:v>
                </c:pt>
                <c:pt idx="380">
                  <c:v>1.5831900000000001</c:v>
                </c:pt>
                <c:pt idx="381">
                  <c:v>1.7025650000000001</c:v>
                </c:pt>
                <c:pt idx="382">
                  <c:v>1.67869</c:v>
                </c:pt>
                <c:pt idx="383">
                  <c:v>1.6309400000000001</c:v>
                </c:pt>
                <c:pt idx="384">
                  <c:v>1.607065</c:v>
                </c:pt>
                <c:pt idx="385">
                  <c:v>1.6548149999999999</c:v>
                </c:pt>
                <c:pt idx="386">
                  <c:v>1.5831900000000001</c:v>
                </c:pt>
                <c:pt idx="387">
                  <c:v>1.6309400000000001</c:v>
                </c:pt>
                <c:pt idx="388">
                  <c:v>1.6548149999999999</c:v>
                </c:pt>
                <c:pt idx="389">
                  <c:v>1.7025650000000001</c:v>
                </c:pt>
                <c:pt idx="390">
                  <c:v>1.67869</c:v>
                </c:pt>
                <c:pt idx="391">
                  <c:v>1.6548149999999999</c:v>
                </c:pt>
                <c:pt idx="392">
                  <c:v>1.6548149999999999</c:v>
                </c:pt>
                <c:pt idx="393">
                  <c:v>1.67869</c:v>
                </c:pt>
                <c:pt idx="394">
                  <c:v>1.5831900000000001</c:v>
                </c:pt>
                <c:pt idx="395">
                  <c:v>1.607065</c:v>
                </c:pt>
                <c:pt idx="396">
                  <c:v>1.6548149999999999</c:v>
                </c:pt>
                <c:pt idx="397">
                  <c:v>1.607065</c:v>
                </c:pt>
                <c:pt idx="398">
                  <c:v>1.607065</c:v>
                </c:pt>
                <c:pt idx="399">
                  <c:v>1.5831900000000001</c:v>
                </c:pt>
                <c:pt idx="400">
                  <c:v>1.607065</c:v>
                </c:pt>
                <c:pt idx="401">
                  <c:v>1.5354399999999999</c:v>
                </c:pt>
                <c:pt idx="402">
                  <c:v>1.5831900000000001</c:v>
                </c:pt>
                <c:pt idx="403">
                  <c:v>1.5354399999999999</c:v>
                </c:pt>
                <c:pt idx="404">
                  <c:v>1.607065</c:v>
                </c:pt>
                <c:pt idx="405">
                  <c:v>1.5831900000000001</c:v>
                </c:pt>
                <c:pt idx="406">
                  <c:v>1.5354399999999999</c:v>
                </c:pt>
                <c:pt idx="407">
                  <c:v>1.607065</c:v>
                </c:pt>
                <c:pt idx="408">
                  <c:v>1.607065</c:v>
                </c:pt>
                <c:pt idx="409">
                  <c:v>1.607065</c:v>
                </c:pt>
                <c:pt idx="410">
                  <c:v>1.5354399999999999</c:v>
                </c:pt>
                <c:pt idx="411">
                  <c:v>1.511565</c:v>
                </c:pt>
                <c:pt idx="412">
                  <c:v>1.559315</c:v>
                </c:pt>
                <c:pt idx="413">
                  <c:v>1.511565</c:v>
                </c:pt>
                <c:pt idx="414">
                  <c:v>1.5831900000000001</c:v>
                </c:pt>
                <c:pt idx="415">
                  <c:v>1.5831900000000001</c:v>
                </c:pt>
                <c:pt idx="416">
                  <c:v>1.511565</c:v>
                </c:pt>
                <c:pt idx="417">
                  <c:v>1.5354399999999999</c:v>
                </c:pt>
                <c:pt idx="418">
                  <c:v>1.559315</c:v>
                </c:pt>
                <c:pt idx="419">
                  <c:v>1.5831900000000001</c:v>
                </c:pt>
                <c:pt idx="420">
                  <c:v>1.511565</c:v>
                </c:pt>
                <c:pt idx="421">
                  <c:v>1.48769</c:v>
                </c:pt>
                <c:pt idx="422">
                  <c:v>1.559315</c:v>
                </c:pt>
                <c:pt idx="423">
                  <c:v>1.607065</c:v>
                </c:pt>
                <c:pt idx="424">
                  <c:v>1.607065</c:v>
                </c:pt>
                <c:pt idx="425">
                  <c:v>1.607065</c:v>
                </c:pt>
                <c:pt idx="426">
                  <c:v>1.511565</c:v>
                </c:pt>
                <c:pt idx="427">
                  <c:v>1.559315</c:v>
                </c:pt>
                <c:pt idx="428">
                  <c:v>1.6548149999999999</c:v>
                </c:pt>
                <c:pt idx="429">
                  <c:v>1.559315</c:v>
                </c:pt>
                <c:pt idx="430">
                  <c:v>1.607065</c:v>
                </c:pt>
                <c:pt idx="431">
                  <c:v>1.607065</c:v>
                </c:pt>
                <c:pt idx="432">
                  <c:v>1.6010962500000001</c:v>
                </c:pt>
                <c:pt idx="433">
                  <c:v>1.5951275</c:v>
                </c:pt>
                <c:pt idx="434">
                  <c:v>1.58915875</c:v>
                </c:pt>
                <c:pt idx="435">
                  <c:v>1.5831900000000001</c:v>
                </c:pt>
                <c:pt idx="436">
                  <c:v>1.57722125</c:v>
                </c:pt>
                <c:pt idx="437">
                  <c:v>1.5712524999999999</c:v>
                </c:pt>
                <c:pt idx="438">
                  <c:v>1.5652837500000001</c:v>
                </c:pt>
                <c:pt idx="439">
                  <c:v>1.559315</c:v>
                </c:pt>
                <c:pt idx="440">
                  <c:v>1.5533462499999999</c:v>
                </c:pt>
                <c:pt idx="441">
                  <c:v>1.5473775000000001</c:v>
                </c:pt>
                <c:pt idx="442">
                  <c:v>1.54140875</c:v>
                </c:pt>
                <c:pt idx="443">
                  <c:v>1.5354399999999999</c:v>
                </c:pt>
                <c:pt idx="444">
                  <c:v>1.559315</c:v>
                </c:pt>
                <c:pt idx="445">
                  <c:v>1.48769</c:v>
                </c:pt>
                <c:pt idx="446">
                  <c:v>1.48769</c:v>
                </c:pt>
                <c:pt idx="447">
                  <c:v>1.511565</c:v>
                </c:pt>
                <c:pt idx="448">
                  <c:v>1.511565</c:v>
                </c:pt>
                <c:pt idx="449">
                  <c:v>1.5354399999999999</c:v>
                </c:pt>
                <c:pt idx="450">
                  <c:v>1.5831900000000001</c:v>
                </c:pt>
                <c:pt idx="451">
                  <c:v>1.5354399999999999</c:v>
                </c:pt>
                <c:pt idx="452">
                  <c:v>1.48769</c:v>
                </c:pt>
                <c:pt idx="453">
                  <c:v>1.559315</c:v>
                </c:pt>
                <c:pt idx="454">
                  <c:v>1.5354399999999999</c:v>
                </c:pt>
                <c:pt idx="455">
                  <c:v>1.511565</c:v>
                </c:pt>
                <c:pt idx="456">
                  <c:v>1.5831900000000001</c:v>
                </c:pt>
                <c:pt idx="457">
                  <c:v>1.511565</c:v>
                </c:pt>
                <c:pt idx="458">
                  <c:v>1.511565</c:v>
                </c:pt>
                <c:pt idx="459">
                  <c:v>1.5354399999999999</c:v>
                </c:pt>
                <c:pt idx="460">
                  <c:v>1.511565</c:v>
                </c:pt>
                <c:pt idx="461">
                  <c:v>1.5354399999999999</c:v>
                </c:pt>
                <c:pt idx="462">
                  <c:v>1.511565</c:v>
                </c:pt>
                <c:pt idx="463">
                  <c:v>1.48769</c:v>
                </c:pt>
                <c:pt idx="464">
                  <c:v>1.4638150000000001</c:v>
                </c:pt>
                <c:pt idx="465">
                  <c:v>1.48769</c:v>
                </c:pt>
                <c:pt idx="466">
                  <c:v>1.5354399999999999</c:v>
                </c:pt>
                <c:pt idx="467">
                  <c:v>1.4638150000000001</c:v>
                </c:pt>
                <c:pt idx="468">
                  <c:v>1.5354399999999999</c:v>
                </c:pt>
                <c:pt idx="469">
                  <c:v>1.559315</c:v>
                </c:pt>
                <c:pt idx="470">
                  <c:v>1.48769</c:v>
                </c:pt>
                <c:pt idx="471">
                  <c:v>1.43994</c:v>
                </c:pt>
                <c:pt idx="472">
                  <c:v>1.4638150000000001</c:v>
                </c:pt>
                <c:pt idx="473">
                  <c:v>1.5354399999999999</c:v>
                </c:pt>
                <c:pt idx="474">
                  <c:v>1.511565</c:v>
                </c:pt>
                <c:pt idx="475">
                  <c:v>1.511565</c:v>
                </c:pt>
                <c:pt idx="476">
                  <c:v>1.607065</c:v>
                </c:pt>
                <c:pt idx="477">
                  <c:v>1.6309400000000001</c:v>
                </c:pt>
                <c:pt idx="478">
                  <c:v>1.607065</c:v>
                </c:pt>
                <c:pt idx="479">
                  <c:v>1.607065</c:v>
                </c:pt>
                <c:pt idx="480">
                  <c:v>1.72644</c:v>
                </c:pt>
                <c:pt idx="481">
                  <c:v>1.6309400000000001</c:v>
                </c:pt>
                <c:pt idx="482">
                  <c:v>1.845815</c:v>
                </c:pt>
                <c:pt idx="483">
                  <c:v>1.7741899999999999</c:v>
                </c:pt>
                <c:pt idx="484">
                  <c:v>1.67869</c:v>
                </c:pt>
                <c:pt idx="485">
                  <c:v>1.6548149999999999</c:v>
                </c:pt>
                <c:pt idx="486">
                  <c:v>1.7025650000000001</c:v>
                </c:pt>
                <c:pt idx="487">
                  <c:v>1.6548149999999999</c:v>
                </c:pt>
                <c:pt idx="488">
                  <c:v>1.5831900000000001</c:v>
                </c:pt>
                <c:pt idx="489">
                  <c:v>1.6548149999999999</c:v>
                </c:pt>
                <c:pt idx="490">
                  <c:v>1.6309400000000001</c:v>
                </c:pt>
                <c:pt idx="491">
                  <c:v>1.6548149999999999</c:v>
                </c:pt>
                <c:pt idx="492">
                  <c:v>1.5831900000000001</c:v>
                </c:pt>
                <c:pt idx="493">
                  <c:v>1.559315</c:v>
                </c:pt>
                <c:pt idx="494">
                  <c:v>1.5831900000000001</c:v>
                </c:pt>
                <c:pt idx="495">
                  <c:v>1.6309400000000001</c:v>
                </c:pt>
                <c:pt idx="496">
                  <c:v>1.5354399999999999</c:v>
                </c:pt>
                <c:pt idx="497">
                  <c:v>1.559315</c:v>
                </c:pt>
                <c:pt idx="498">
                  <c:v>1.607065</c:v>
                </c:pt>
                <c:pt idx="499">
                  <c:v>1.5831900000000001</c:v>
                </c:pt>
                <c:pt idx="500">
                  <c:v>1.559315</c:v>
                </c:pt>
                <c:pt idx="501">
                  <c:v>1.5831900000000001</c:v>
                </c:pt>
                <c:pt idx="502">
                  <c:v>1.559315</c:v>
                </c:pt>
                <c:pt idx="503">
                  <c:v>1.511565</c:v>
                </c:pt>
                <c:pt idx="504">
                  <c:v>1.607065</c:v>
                </c:pt>
                <c:pt idx="505">
                  <c:v>1.5831900000000001</c:v>
                </c:pt>
                <c:pt idx="506">
                  <c:v>1.5354399999999999</c:v>
                </c:pt>
                <c:pt idx="507">
                  <c:v>1.5354399999999999</c:v>
                </c:pt>
                <c:pt idx="508">
                  <c:v>1.5354399999999999</c:v>
                </c:pt>
                <c:pt idx="509">
                  <c:v>1.5831900000000001</c:v>
                </c:pt>
                <c:pt idx="510">
                  <c:v>1.559315</c:v>
                </c:pt>
                <c:pt idx="511">
                  <c:v>1.559315</c:v>
                </c:pt>
                <c:pt idx="512">
                  <c:v>1.559315</c:v>
                </c:pt>
                <c:pt idx="513">
                  <c:v>1.5831900000000001</c:v>
                </c:pt>
                <c:pt idx="514">
                  <c:v>1.5354399999999999</c:v>
                </c:pt>
                <c:pt idx="515">
                  <c:v>1.559315</c:v>
                </c:pt>
                <c:pt idx="516">
                  <c:v>1.5831900000000001</c:v>
                </c:pt>
                <c:pt idx="517">
                  <c:v>1.5354399999999999</c:v>
                </c:pt>
                <c:pt idx="518">
                  <c:v>1.559315</c:v>
                </c:pt>
                <c:pt idx="519">
                  <c:v>1.559315</c:v>
                </c:pt>
                <c:pt idx="520">
                  <c:v>1.5831900000000001</c:v>
                </c:pt>
                <c:pt idx="521">
                  <c:v>1.607065</c:v>
                </c:pt>
                <c:pt idx="522">
                  <c:v>1.6548149999999999</c:v>
                </c:pt>
                <c:pt idx="523">
                  <c:v>1.607065</c:v>
                </c:pt>
                <c:pt idx="524">
                  <c:v>1.845815</c:v>
                </c:pt>
                <c:pt idx="525">
                  <c:v>1.91744</c:v>
                </c:pt>
                <c:pt idx="526">
                  <c:v>1.96519</c:v>
                </c:pt>
                <c:pt idx="527">
                  <c:v>1.845815</c:v>
                </c:pt>
                <c:pt idx="528">
                  <c:v>1.9890650000000001</c:v>
                </c:pt>
                <c:pt idx="529">
                  <c:v>1.9413149999999999</c:v>
                </c:pt>
                <c:pt idx="530">
                  <c:v>1.8696900000000001</c:v>
                </c:pt>
                <c:pt idx="531">
                  <c:v>1.91744</c:v>
                </c:pt>
                <c:pt idx="532">
                  <c:v>1.845815</c:v>
                </c:pt>
                <c:pt idx="533">
                  <c:v>1.798065</c:v>
                </c:pt>
                <c:pt idx="534">
                  <c:v>1.8219399999999999</c:v>
                </c:pt>
                <c:pt idx="535">
                  <c:v>1.7503150000000001</c:v>
                </c:pt>
                <c:pt idx="536">
                  <c:v>1.7503150000000001</c:v>
                </c:pt>
                <c:pt idx="537">
                  <c:v>1.7741899999999999</c:v>
                </c:pt>
                <c:pt idx="538">
                  <c:v>1.7503150000000001</c:v>
                </c:pt>
                <c:pt idx="539">
                  <c:v>1.67869</c:v>
                </c:pt>
                <c:pt idx="540">
                  <c:v>1.7025650000000001</c:v>
                </c:pt>
                <c:pt idx="541">
                  <c:v>1.6548149999999999</c:v>
                </c:pt>
                <c:pt idx="542">
                  <c:v>1.7025650000000001</c:v>
                </c:pt>
                <c:pt idx="543">
                  <c:v>1.6309400000000001</c:v>
                </c:pt>
                <c:pt idx="544">
                  <c:v>1.7025650000000001</c:v>
                </c:pt>
                <c:pt idx="545">
                  <c:v>1.67869</c:v>
                </c:pt>
                <c:pt idx="546">
                  <c:v>1.7503150000000001</c:v>
                </c:pt>
                <c:pt idx="547">
                  <c:v>2.1084399999999999</c:v>
                </c:pt>
                <c:pt idx="548">
                  <c:v>2.4665650000000001</c:v>
                </c:pt>
                <c:pt idx="549">
                  <c:v>2.4665650000000001</c:v>
                </c:pt>
                <c:pt idx="550">
                  <c:v>2.2755649999999998</c:v>
                </c:pt>
                <c:pt idx="551">
                  <c:v>2.4188149999999999</c:v>
                </c:pt>
                <c:pt idx="552">
                  <c:v>2.2755649999999998</c:v>
                </c:pt>
                <c:pt idx="553">
                  <c:v>2.1800649999999999</c:v>
                </c:pt>
                <c:pt idx="554">
                  <c:v>2.1084399999999999</c:v>
                </c:pt>
                <c:pt idx="555">
                  <c:v>2.084565</c:v>
                </c:pt>
                <c:pt idx="556">
                  <c:v>2.0368149999999998</c:v>
                </c:pt>
                <c:pt idx="557">
                  <c:v>2.01294</c:v>
                </c:pt>
                <c:pt idx="558">
                  <c:v>1.91744</c:v>
                </c:pt>
                <c:pt idx="559">
                  <c:v>1.91744</c:v>
                </c:pt>
                <c:pt idx="560">
                  <c:v>1.91744</c:v>
                </c:pt>
                <c:pt idx="561">
                  <c:v>1.8935649999999999</c:v>
                </c:pt>
                <c:pt idx="562">
                  <c:v>1.8935649999999999</c:v>
                </c:pt>
                <c:pt idx="563">
                  <c:v>1.8935649999999999</c:v>
                </c:pt>
                <c:pt idx="564">
                  <c:v>1.8696900000000001</c:v>
                </c:pt>
                <c:pt idx="565">
                  <c:v>1.8696900000000001</c:v>
                </c:pt>
                <c:pt idx="566">
                  <c:v>1.8696900000000001</c:v>
                </c:pt>
                <c:pt idx="567">
                  <c:v>1.7741899999999999</c:v>
                </c:pt>
                <c:pt idx="568">
                  <c:v>1.798065</c:v>
                </c:pt>
                <c:pt idx="569">
                  <c:v>1.7741899999999999</c:v>
                </c:pt>
                <c:pt idx="570">
                  <c:v>1.7025650000000001</c:v>
                </c:pt>
                <c:pt idx="571">
                  <c:v>1.7025650000000001</c:v>
                </c:pt>
                <c:pt idx="572">
                  <c:v>1.7503150000000001</c:v>
                </c:pt>
                <c:pt idx="573">
                  <c:v>1.7025650000000001</c:v>
                </c:pt>
                <c:pt idx="574">
                  <c:v>1.72644</c:v>
                </c:pt>
                <c:pt idx="575">
                  <c:v>1.7503150000000001</c:v>
                </c:pt>
                <c:pt idx="576">
                  <c:v>1.6309400000000001</c:v>
                </c:pt>
                <c:pt idx="577">
                  <c:v>1.67869</c:v>
                </c:pt>
                <c:pt idx="578">
                  <c:v>1.6309400000000001</c:v>
                </c:pt>
                <c:pt idx="579">
                  <c:v>1.6548149999999999</c:v>
                </c:pt>
                <c:pt idx="580">
                  <c:v>1.67869</c:v>
                </c:pt>
                <c:pt idx="581">
                  <c:v>1.6548149999999999</c:v>
                </c:pt>
                <c:pt idx="582">
                  <c:v>1.67869</c:v>
                </c:pt>
                <c:pt idx="583">
                  <c:v>1.6309400000000001</c:v>
                </c:pt>
                <c:pt idx="584">
                  <c:v>1.607065</c:v>
                </c:pt>
                <c:pt idx="585">
                  <c:v>1.6309400000000001</c:v>
                </c:pt>
                <c:pt idx="586">
                  <c:v>1.6309400000000001</c:v>
                </c:pt>
                <c:pt idx="587">
                  <c:v>1.67869</c:v>
                </c:pt>
                <c:pt idx="588">
                  <c:v>1.6309400000000001</c:v>
                </c:pt>
                <c:pt idx="589">
                  <c:v>1.5831900000000001</c:v>
                </c:pt>
                <c:pt idx="590">
                  <c:v>1.607065</c:v>
                </c:pt>
                <c:pt idx="591">
                  <c:v>1.67869</c:v>
                </c:pt>
                <c:pt idx="592">
                  <c:v>1.5831900000000001</c:v>
                </c:pt>
                <c:pt idx="593">
                  <c:v>1.6309400000000001</c:v>
                </c:pt>
                <c:pt idx="594">
                  <c:v>1.6548149999999999</c:v>
                </c:pt>
                <c:pt idx="595">
                  <c:v>1.559315</c:v>
                </c:pt>
                <c:pt idx="596">
                  <c:v>1.559315</c:v>
                </c:pt>
                <c:pt idx="597">
                  <c:v>1.6309400000000001</c:v>
                </c:pt>
                <c:pt idx="598">
                  <c:v>1.5354399999999999</c:v>
                </c:pt>
                <c:pt idx="599">
                  <c:v>1.5354399999999999</c:v>
                </c:pt>
                <c:pt idx="600">
                  <c:v>1.5354399999999999</c:v>
                </c:pt>
                <c:pt idx="601">
                  <c:v>1.5831900000000001</c:v>
                </c:pt>
                <c:pt idx="602">
                  <c:v>1.5831900000000001</c:v>
                </c:pt>
                <c:pt idx="603">
                  <c:v>1.559315</c:v>
                </c:pt>
                <c:pt idx="604">
                  <c:v>1.559315</c:v>
                </c:pt>
                <c:pt idx="605">
                  <c:v>1.607065</c:v>
                </c:pt>
                <c:pt idx="606">
                  <c:v>1.5354399999999999</c:v>
                </c:pt>
                <c:pt idx="607">
                  <c:v>1.559315</c:v>
                </c:pt>
                <c:pt idx="608">
                  <c:v>1.511565</c:v>
                </c:pt>
                <c:pt idx="609">
                  <c:v>1.5354399999999999</c:v>
                </c:pt>
                <c:pt idx="610">
                  <c:v>1.607065</c:v>
                </c:pt>
                <c:pt idx="611">
                  <c:v>1.607065</c:v>
                </c:pt>
                <c:pt idx="612">
                  <c:v>1.5354399999999999</c:v>
                </c:pt>
                <c:pt idx="613">
                  <c:v>1.5354399999999999</c:v>
                </c:pt>
                <c:pt idx="614">
                  <c:v>1.5354399999999999</c:v>
                </c:pt>
                <c:pt idx="615">
                  <c:v>1.559315</c:v>
                </c:pt>
                <c:pt idx="616">
                  <c:v>1.559315</c:v>
                </c:pt>
                <c:pt idx="617">
                  <c:v>1.6309400000000001</c:v>
                </c:pt>
                <c:pt idx="618">
                  <c:v>1.559315</c:v>
                </c:pt>
                <c:pt idx="619">
                  <c:v>1.7741899999999999</c:v>
                </c:pt>
                <c:pt idx="620">
                  <c:v>1.7503150000000001</c:v>
                </c:pt>
                <c:pt idx="621">
                  <c:v>1.67869</c:v>
                </c:pt>
                <c:pt idx="622">
                  <c:v>1.6548149999999999</c:v>
                </c:pt>
                <c:pt idx="623">
                  <c:v>1.6309400000000001</c:v>
                </c:pt>
                <c:pt idx="624">
                  <c:v>1.7025650000000001</c:v>
                </c:pt>
                <c:pt idx="625">
                  <c:v>1.67869</c:v>
                </c:pt>
                <c:pt idx="626">
                  <c:v>1.6548149999999999</c:v>
                </c:pt>
                <c:pt idx="627">
                  <c:v>1.5831900000000001</c:v>
                </c:pt>
                <c:pt idx="628">
                  <c:v>1.58915875</c:v>
                </c:pt>
                <c:pt idx="629">
                  <c:v>1.5951275</c:v>
                </c:pt>
                <c:pt idx="630">
                  <c:v>1.6010962500000001</c:v>
                </c:pt>
                <c:pt idx="631">
                  <c:v>1.607065</c:v>
                </c:pt>
                <c:pt idx="632">
                  <c:v>1.607065</c:v>
                </c:pt>
                <c:pt idx="633">
                  <c:v>1.607065</c:v>
                </c:pt>
                <c:pt idx="634">
                  <c:v>1.559315</c:v>
                </c:pt>
                <c:pt idx="635">
                  <c:v>1.6548149999999999</c:v>
                </c:pt>
                <c:pt idx="636">
                  <c:v>1.6309400000000001</c:v>
                </c:pt>
                <c:pt idx="637">
                  <c:v>1.5831900000000001</c:v>
                </c:pt>
                <c:pt idx="638">
                  <c:v>1.6309400000000001</c:v>
                </c:pt>
                <c:pt idx="639">
                  <c:v>1.607065</c:v>
                </c:pt>
                <c:pt idx="640">
                  <c:v>1.559315</c:v>
                </c:pt>
                <c:pt idx="641">
                  <c:v>1.559315</c:v>
                </c:pt>
                <c:pt idx="642">
                  <c:v>1.7503150000000001</c:v>
                </c:pt>
                <c:pt idx="643">
                  <c:v>1.7741899999999999</c:v>
                </c:pt>
                <c:pt idx="644">
                  <c:v>2.1561900000000001</c:v>
                </c:pt>
                <c:pt idx="645">
                  <c:v>1.9890650000000001</c:v>
                </c:pt>
                <c:pt idx="646">
                  <c:v>1.8696900000000001</c:v>
                </c:pt>
                <c:pt idx="647">
                  <c:v>1.8935649999999999</c:v>
                </c:pt>
                <c:pt idx="648">
                  <c:v>1.8219399999999999</c:v>
                </c:pt>
                <c:pt idx="649">
                  <c:v>1.7741899999999999</c:v>
                </c:pt>
                <c:pt idx="650">
                  <c:v>1.7025650000000001</c:v>
                </c:pt>
                <c:pt idx="651">
                  <c:v>1.67869</c:v>
                </c:pt>
                <c:pt idx="652">
                  <c:v>1.6309400000000001</c:v>
                </c:pt>
                <c:pt idx="653">
                  <c:v>1.7025650000000001</c:v>
                </c:pt>
                <c:pt idx="654">
                  <c:v>1.7025650000000001</c:v>
                </c:pt>
                <c:pt idx="655">
                  <c:v>1.6548149999999999</c:v>
                </c:pt>
                <c:pt idx="656">
                  <c:v>1.6548149999999999</c:v>
                </c:pt>
                <c:pt idx="657">
                  <c:v>1.6309400000000001</c:v>
                </c:pt>
                <c:pt idx="658">
                  <c:v>1.6548149999999999</c:v>
                </c:pt>
                <c:pt idx="659">
                  <c:v>1.7025650000000001</c:v>
                </c:pt>
                <c:pt idx="660">
                  <c:v>1.607065</c:v>
                </c:pt>
                <c:pt idx="661">
                  <c:v>1.6548149999999999</c:v>
                </c:pt>
                <c:pt idx="662">
                  <c:v>1.5831900000000001</c:v>
                </c:pt>
                <c:pt idx="663">
                  <c:v>1.5831900000000001</c:v>
                </c:pt>
                <c:pt idx="664">
                  <c:v>1.6309400000000001</c:v>
                </c:pt>
                <c:pt idx="665">
                  <c:v>1.5831900000000001</c:v>
                </c:pt>
                <c:pt idx="666">
                  <c:v>1.7503150000000001</c:v>
                </c:pt>
                <c:pt idx="667">
                  <c:v>1.7503150000000001</c:v>
                </c:pt>
                <c:pt idx="668">
                  <c:v>1.72644</c:v>
                </c:pt>
                <c:pt idx="669">
                  <c:v>1.7741899999999999</c:v>
                </c:pt>
                <c:pt idx="670">
                  <c:v>1.67869</c:v>
                </c:pt>
                <c:pt idx="671">
                  <c:v>1.6548149999999999</c:v>
                </c:pt>
                <c:pt idx="672">
                  <c:v>1.6548149999999999</c:v>
                </c:pt>
                <c:pt idx="673">
                  <c:v>1.67869</c:v>
                </c:pt>
                <c:pt idx="674">
                  <c:v>1.6548149999999999</c:v>
                </c:pt>
                <c:pt idx="675">
                  <c:v>1.6548149999999999</c:v>
                </c:pt>
                <c:pt idx="676">
                  <c:v>1.67869</c:v>
                </c:pt>
                <c:pt idx="677">
                  <c:v>1.6309400000000001</c:v>
                </c:pt>
                <c:pt idx="678">
                  <c:v>1.6548149999999999</c:v>
                </c:pt>
                <c:pt idx="679">
                  <c:v>1.5831900000000001</c:v>
                </c:pt>
                <c:pt idx="680">
                  <c:v>1.5831900000000001</c:v>
                </c:pt>
                <c:pt idx="681">
                  <c:v>1.6309400000000001</c:v>
                </c:pt>
                <c:pt idx="682">
                  <c:v>1.559315</c:v>
                </c:pt>
                <c:pt idx="683">
                  <c:v>1.607065</c:v>
                </c:pt>
                <c:pt idx="684">
                  <c:v>1.607065</c:v>
                </c:pt>
                <c:pt idx="685">
                  <c:v>1.559315</c:v>
                </c:pt>
                <c:pt idx="686">
                  <c:v>1.7025650000000001</c:v>
                </c:pt>
                <c:pt idx="687">
                  <c:v>1.607065</c:v>
                </c:pt>
                <c:pt idx="688">
                  <c:v>1.798065</c:v>
                </c:pt>
                <c:pt idx="689">
                  <c:v>1.6309400000000001</c:v>
                </c:pt>
                <c:pt idx="690">
                  <c:v>1.559315</c:v>
                </c:pt>
                <c:pt idx="691">
                  <c:v>1.67869</c:v>
                </c:pt>
                <c:pt idx="692">
                  <c:v>1.607065</c:v>
                </c:pt>
                <c:pt idx="693">
                  <c:v>1.67869</c:v>
                </c:pt>
                <c:pt idx="694">
                  <c:v>1.5831900000000001</c:v>
                </c:pt>
                <c:pt idx="695">
                  <c:v>1.607065</c:v>
                </c:pt>
                <c:pt idx="696">
                  <c:v>1.6309400000000001</c:v>
                </c:pt>
                <c:pt idx="697">
                  <c:v>1.607065</c:v>
                </c:pt>
                <c:pt idx="698">
                  <c:v>1.67869</c:v>
                </c:pt>
                <c:pt idx="699">
                  <c:v>1.607065</c:v>
                </c:pt>
                <c:pt idx="700">
                  <c:v>1.67869</c:v>
                </c:pt>
                <c:pt idx="701">
                  <c:v>1.607065</c:v>
                </c:pt>
                <c:pt idx="702">
                  <c:v>1.6309400000000001</c:v>
                </c:pt>
                <c:pt idx="703">
                  <c:v>1.6548149999999999</c:v>
                </c:pt>
                <c:pt idx="704">
                  <c:v>1.6548149999999999</c:v>
                </c:pt>
                <c:pt idx="705">
                  <c:v>1.6309400000000001</c:v>
                </c:pt>
                <c:pt idx="706">
                  <c:v>1.6548149999999999</c:v>
                </c:pt>
                <c:pt idx="707">
                  <c:v>1.559315</c:v>
                </c:pt>
                <c:pt idx="708">
                  <c:v>1.559315</c:v>
                </c:pt>
                <c:pt idx="709">
                  <c:v>1.607065</c:v>
                </c:pt>
                <c:pt idx="710">
                  <c:v>1.559315</c:v>
                </c:pt>
                <c:pt idx="711">
                  <c:v>1.72644</c:v>
                </c:pt>
                <c:pt idx="712">
                  <c:v>1.7503150000000001</c:v>
                </c:pt>
                <c:pt idx="713">
                  <c:v>1.7503150000000001</c:v>
                </c:pt>
                <c:pt idx="714">
                  <c:v>1.7025650000000001</c:v>
                </c:pt>
                <c:pt idx="715">
                  <c:v>1.7025650000000001</c:v>
                </c:pt>
                <c:pt idx="716">
                  <c:v>1.6548149999999999</c:v>
                </c:pt>
                <c:pt idx="717">
                  <c:v>1.607065</c:v>
                </c:pt>
                <c:pt idx="718">
                  <c:v>1.72644</c:v>
                </c:pt>
                <c:pt idx="719">
                  <c:v>1.845815</c:v>
                </c:pt>
                <c:pt idx="720">
                  <c:v>1.8219399999999999</c:v>
                </c:pt>
                <c:pt idx="721">
                  <c:v>1.7741899999999999</c:v>
                </c:pt>
                <c:pt idx="722">
                  <c:v>1.7503150000000001</c:v>
                </c:pt>
                <c:pt idx="723">
                  <c:v>1.7025650000000001</c:v>
                </c:pt>
                <c:pt idx="724">
                  <c:v>1.67869</c:v>
                </c:pt>
                <c:pt idx="725">
                  <c:v>1.6548149999999999</c:v>
                </c:pt>
                <c:pt idx="726">
                  <c:v>1.67869</c:v>
                </c:pt>
                <c:pt idx="727">
                  <c:v>1.6309400000000001</c:v>
                </c:pt>
                <c:pt idx="728">
                  <c:v>1.607065</c:v>
                </c:pt>
                <c:pt idx="729">
                  <c:v>1.6548149999999999</c:v>
                </c:pt>
                <c:pt idx="730">
                  <c:v>1.6548149999999999</c:v>
                </c:pt>
                <c:pt idx="731">
                  <c:v>1.6548149999999999</c:v>
                </c:pt>
                <c:pt idx="732">
                  <c:v>1.67869</c:v>
                </c:pt>
                <c:pt idx="733">
                  <c:v>1.607065</c:v>
                </c:pt>
                <c:pt idx="734">
                  <c:v>1.5831900000000001</c:v>
                </c:pt>
                <c:pt idx="735">
                  <c:v>1.96519</c:v>
                </c:pt>
                <c:pt idx="736">
                  <c:v>1.8696900000000001</c:v>
                </c:pt>
                <c:pt idx="737">
                  <c:v>1.8696900000000001</c:v>
                </c:pt>
                <c:pt idx="738">
                  <c:v>1.8696900000000001</c:v>
                </c:pt>
                <c:pt idx="739">
                  <c:v>1.8219399999999999</c:v>
                </c:pt>
                <c:pt idx="740">
                  <c:v>1.91744</c:v>
                </c:pt>
                <c:pt idx="741">
                  <c:v>1.845815</c:v>
                </c:pt>
                <c:pt idx="742">
                  <c:v>1.72644</c:v>
                </c:pt>
                <c:pt idx="743">
                  <c:v>1.7025650000000001</c:v>
                </c:pt>
              </c:numCache>
            </c:numRef>
          </c:yVal>
          <c:smooth val="0"/>
          <c:extLst>
            <c:ext xmlns:c16="http://schemas.microsoft.com/office/drawing/2014/chart" uri="{C3380CC4-5D6E-409C-BE32-E72D297353CC}">
              <c16:uniqueId val="{00000002-E12E-4CF6-A3A8-20751C1C910F}"/>
            </c:ext>
          </c:extLst>
        </c:ser>
        <c:ser>
          <c:idx val="0"/>
          <c:order val="3"/>
          <c:tx>
            <c:v>MARCH</c:v>
          </c:tx>
          <c:spPr>
            <a:ln w="19050">
              <a:noFill/>
            </a:ln>
          </c:spPr>
          <c:marker>
            <c:symbol val="star"/>
            <c:size val="4"/>
            <c:spPr>
              <a:noFill/>
              <a:ln w="12700">
                <a:noFill/>
              </a:ln>
            </c:spPr>
          </c:marker>
          <c:trendline>
            <c:spPr>
              <a:ln w="12700">
                <a:solidFill>
                  <a:srgbClr val="00B050"/>
                </a:solidFill>
                <a:prstDash val="solid"/>
              </a:ln>
            </c:spPr>
            <c:trendlineType val="poly"/>
            <c:order val="2"/>
            <c:dispRSqr val="0"/>
            <c:dispEq val="0"/>
          </c:trendline>
          <c:xVal>
            <c:numRef>
              <c:f>'Hydro Graph'!$D$817:$D$1560</c:f>
              <c:numCache>
                <c:formatCode>0.00</c:formatCode>
                <c:ptCount val="744"/>
                <c:pt idx="0">
                  <c:v>14.452698525828485</c:v>
                </c:pt>
                <c:pt idx="1">
                  <c:v>16.0651352389945</c:v>
                </c:pt>
                <c:pt idx="2">
                  <c:v>13.692236054542748</c:v>
                </c:pt>
                <c:pt idx="3">
                  <c:v>14.452698525828485</c:v>
                </c:pt>
                <c:pt idx="4">
                  <c:v>14.452698525828485</c:v>
                </c:pt>
                <c:pt idx="5">
                  <c:v>13.692236054542748</c:v>
                </c:pt>
                <c:pt idx="6">
                  <c:v>13.692236054542748</c:v>
                </c:pt>
                <c:pt idx="7">
                  <c:v>13.692236054542748</c:v>
                </c:pt>
                <c:pt idx="8">
                  <c:v>13.692236054542748</c:v>
                </c:pt>
                <c:pt idx="9">
                  <c:v>12.259152986268287</c:v>
                </c:pt>
                <c:pt idx="10">
                  <c:v>12.961296463757792</c:v>
                </c:pt>
                <c:pt idx="11">
                  <c:v>14.452698525828485</c:v>
                </c:pt>
                <c:pt idx="12">
                  <c:v>12.961296463757792</c:v>
                </c:pt>
                <c:pt idx="13">
                  <c:v>12.259152986268287</c:v>
                </c:pt>
                <c:pt idx="14">
                  <c:v>13.692236054542748</c:v>
                </c:pt>
                <c:pt idx="15">
                  <c:v>12.259152986268287</c:v>
                </c:pt>
                <c:pt idx="16">
                  <c:v>12.961296463757792</c:v>
                </c:pt>
                <c:pt idx="17">
                  <c:v>13.692236054542748</c:v>
                </c:pt>
                <c:pt idx="18">
                  <c:v>14.452698525828485</c:v>
                </c:pt>
                <c:pt idx="19">
                  <c:v>12.259152986268287</c:v>
                </c:pt>
                <c:pt idx="20">
                  <c:v>12.961296463757792</c:v>
                </c:pt>
                <c:pt idx="21">
                  <c:v>12.259152986268287</c:v>
                </c:pt>
                <c:pt idx="22">
                  <c:v>13.692236054542748</c:v>
                </c:pt>
                <c:pt idx="23">
                  <c:v>12.259152986268287</c:v>
                </c:pt>
                <c:pt idx="24">
                  <c:v>10.93838361647218</c:v>
                </c:pt>
                <c:pt idx="25">
                  <c:v>12.961296463757792</c:v>
                </c:pt>
                <c:pt idx="26">
                  <c:v>11.585086110292956</c:v>
                </c:pt>
                <c:pt idx="27">
                  <c:v>12.259152986268287</c:v>
                </c:pt>
                <c:pt idx="28">
                  <c:v>10.93838361647218</c:v>
                </c:pt>
                <c:pt idx="29">
                  <c:v>10.93838361647218</c:v>
                </c:pt>
                <c:pt idx="30">
                  <c:v>12.259152986268287</c:v>
                </c:pt>
                <c:pt idx="31">
                  <c:v>11.585086110292956</c:v>
                </c:pt>
                <c:pt idx="32">
                  <c:v>10.93838361647218</c:v>
                </c:pt>
                <c:pt idx="33">
                  <c:v>10.318340615629644</c:v>
                </c:pt>
                <c:pt idx="34">
                  <c:v>10.93838361647218</c:v>
                </c:pt>
                <c:pt idx="35">
                  <c:v>11.585086110292956</c:v>
                </c:pt>
                <c:pt idx="36">
                  <c:v>11.585086110292956</c:v>
                </c:pt>
                <c:pt idx="37">
                  <c:v>14.452698525828485</c:v>
                </c:pt>
                <c:pt idx="38">
                  <c:v>11.585086110292956</c:v>
                </c:pt>
                <c:pt idx="39">
                  <c:v>12.259152986268287</c:v>
                </c:pt>
                <c:pt idx="40">
                  <c:v>14.452698525828485</c:v>
                </c:pt>
                <c:pt idx="41">
                  <c:v>16.0651352389945</c:v>
                </c:pt>
                <c:pt idx="42">
                  <c:v>13.692236054542748</c:v>
                </c:pt>
                <c:pt idx="43">
                  <c:v>12.259152986268287</c:v>
                </c:pt>
                <c:pt idx="44">
                  <c:v>16.0651352389945</c:v>
                </c:pt>
                <c:pt idx="45">
                  <c:v>14.452698525828485</c:v>
                </c:pt>
                <c:pt idx="46">
                  <c:v>13.692236054542748</c:v>
                </c:pt>
                <c:pt idx="47">
                  <c:v>16.0651352389945</c:v>
                </c:pt>
                <c:pt idx="48">
                  <c:v>16.918598969599898</c:v>
                </c:pt>
                <c:pt idx="49">
                  <c:v>17.804564489100954</c:v>
                </c:pt>
                <c:pt idx="50">
                  <c:v>16.918598969599898</c:v>
                </c:pt>
                <c:pt idx="51">
                  <c:v>16.918598969599898</c:v>
                </c:pt>
                <c:pt idx="52">
                  <c:v>14.452698525828485</c:v>
                </c:pt>
                <c:pt idx="53">
                  <c:v>16.0651352389945</c:v>
                </c:pt>
                <c:pt idx="54">
                  <c:v>12.961296463757792</c:v>
                </c:pt>
                <c:pt idx="55">
                  <c:v>14.452698525828485</c:v>
                </c:pt>
                <c:pt idx="56">
                  <c:v>11.585086110292956</c:v>
                </c:pt>
                <c:pt idx="57">
                  <c:v>12.961296463757792</c:v>
                </c:pt>
                <c:pt idx="58">
                  <c:v>12.961296463757792</c:v>
                </c:pt>
                <c:pt idx="59">
                  <c:v>12.259152986268287</c:v>
                </c:pt>
                <c:pt idx="60">
                  <c:v>12.259152986268287</c:v>
                </c:pt>
                <c:pt idx="61">
                  <c:v>12.259152986268287</c:v>
                </c:pt>
                <c:pt idx="62">
                  <c:v>12.259152986268287</c:v>
                </c:pt>
                <c:pt idx="63">
                  <c:v>12.259152986268287</c:v>
                </c:pt>
                <c:pt idx="64">
                  <c:v>14.452698525828485</c:v>
                </c:pt>
                <c:pt idx="65">
                  <c:v>12.961296463757792</c:v>
                </c:pt>
                <c:pt idx="66">
                  <c:v>12.961296463757792</c:v>
                </c:pt>
                <c:pt idx="67">
                  <c:v>13.692236054542748</c:v>
                </c:pt>
                <c:pt idx="68">
                  <c:v>14.452698525828485</c:v>
                </c:pt>
                <c:pt idx="69">
                  <c:v>11.585086110292956</c:v>
                </c:pt>
                <c:pt idx="70">
                  <c:v>12.259152986268287</c:v>
                </c:pt>
                <c:pt idx="71">
                  <c:v>12.961296463757792</c:v>
                </c:pt>
                <c:pt idx="72">
                  <c:v>11.585086110292956</c:v>
                </c:pt>
                <c:pt idx="73">
                  <c:v>11.585086110292956</c:v>
                </c:pt>
                <c:pt idx="74">
                  <c:v>10.93838361647218</c:v>
                </c:pt>
                <c:pt idx="75">
                  <c:v>10.93838361647218</c:v>
                </c:pt>
                <c:pt idx="76">
                  <c:v>12.259152986268287</c:v>
                </c:pt>
                <c:pt idx="77">
                  <c:v>11.585086110292956</c:v>
                </c:pt>
                <c:pt idx="78">
                  <c:v>12.961296463757792</c:v>
                </c:pt>
                <c:pt idx="79">
                  <c:v>10.318340615629644</c:v>
                </c:pt>
                <c:pt idx="80">
                  <c:v>12.259152986268287</c:v>
                </c:pt>
                <c:pt idx="81">
                  <c:v>10.318340615629644</c:v>
                </c:pt>
                <c:pt idx="82">
                  <c:v>10.93838361647218</c:v>
                </c:pt>
                <c:pt idx="83">
                  <c:v>12.259152986268287</c:v>
                </c:pt>
                <c:pt idx="84">
                  <c:v>10.93838361647218</c:v>
                </c:pt>
                <c:pt idx="85">
                  <c:v>12.961296463757792</c:v>
                </c:pt>
                <c:pt idx="86">
                  <c:v>12.259152986268287</c:v>
                </c:pt>
                <c:pt idx="87">
                  <c:v>13.692236054542748</c:v>
                </c:pt>
                <c:pt idx="88">
                  <c:v>12.259152986268287</c:v>
                </c:pt>
                <c:pt idx="89">
                  <c:v>14.452698525828485</c:v>
                </c:pt>
                <c:pt idx="90">
                  <c:v>12.961296463757792</c:v>
                </c:pt>
                <c:pt idx="91">
                  <c:v>11.585086110292956</c:v>
                </c:pt>
                <c:pt idx="92">
                  <c:v>12.961296463757792</c:v>
                </c:pt>
                <c:pt idx="93">
                  <c:v>12.961296463757792</c:v>
                </c:pt>
                <c:pt idx="94">
                  <c:v>10.93838361647218</c:v>
                </c:pt>
                <c:pt idx="95">
                  <c:v>12.961296463757792</c:v>
                </c:pt>
                <c:pt idx="96">
                  <c:v>12.961296463757792</c:v>
                </c:pt>
                <c:pt idx="97">
                  <c:v>10.318340615629644</c:v>
                </c:pt>
                <c:pt idx="98">
                  <c:v>12.259152986268287</c:v>
                </c:pt>
                <c:pt idx="99">
                  <c:v>12.259152986268287</c:v>
                </c:pt>
                <c:pt idx="100">
                  <c:v>11.585086110292956</c:v>
                </c:pt>
                <c:pt idx="101">
                  <c:v>12.259152986268287</c:v>
                </c:pt>
                <c:pt idx="102">
                  <c:v>10.93838361647218</c:v>
                </c:pt>
                <c:pt idx="103">
                  <c:v>10.93838361647218</c:v>
                </c:pt>
                <c:pt idx="104">
                  <c:v>10.318340615629644</c:v>
                </c:pt>
                <c:pt idx="105">
                  <c:v>10.93838361647218</c:v>
                </c:pt>
                <c:pt idx="106">
                  <c:v>10.318340615629644</c:v>
                </c:pt>
                <c:pt idx="107">
                  <c:v>11.585086110292956</c:v>
                </c:pt>
                <c:pt idx="108">
                  <c:v>10.93838361647218</c:v>
                </c:pt>
                <c:pt idx="109">
                  <c:v>11.585086110292956</c:v>
                </c:pt>
                <c:pt idx="110">
                  <c:v>11.585086110292956</c:v>
                </c:pt>
                <c:pt idx="111">
                  <c:v>12.961296463757792</c:v>
                </c:pt>
                <c:pt idx="112">
                  <c:v>10.93838361647218</c:v>
                </c:pt>
                <c:pt idx="113">
                  <c:v>11.585086110292956</c:v>
                </c:pt>
                <c:pt idx="114">
                  <c:v>10.93838361647218</c:v>
                </c:pt>
                <c:pt idx="115">
                  <c:v>18.723794311806625</c:v>
                </c:pt>
                <c:pt idx="116">
                  <c:v>12.259152986268287</c:v>
                </c:pt>
                <c:pt idx="117">
                  <c:v>10.93838361647218</c:v>
                </c:pt>
                <c:pt idx="118">
                  <c:v>12.259152986268287</c:v>
                </c:pt>
                <c:pt idx="119">
                  <c:v>11.585086110292956</c:v>
                </c:pt>
                <c:pt idx="120">
                  <c:v>12.259152986268287</c:v>
                </c:pt>
                <c:pt idx="121">
                  <c:v>12.961296463757792</c:v>
                </c:pt>
                <c:pt idx="122">
                  <c:v>12.961296463757792</c:v>
                </c:pt>
                <c:pt idx="123">
                  <c:v>12.961296463757792</c:v>
                </c:pt>
                <c:pt idx="124">
                  <c:v>12.961296463757792</c:v>
                </c:pt>
                <c:pt idx="125">
                  <c:v>11.585086110292956</c:v>
                </c:pt>
                <c:pt idx="126">
                  <c:v>12.259152986268287</c:v>
                </c:pt>
                <c:pt idx="127">
                  <c:v>13.692236054542748</c:v>
                </c:pt>
                <c:pt idx="128">
                  <c:v>19.677058000104321</c:v>
                </c:pt>
                <c:pt idx="129">
                  <c:v>16.918598969599898</c:v>
                </c:pt>
                <c:pt idx="130">
                  <c:v>18.723794311806625</c:v>
                </c:pt>
                <c:pt idx="131">
                  <c:v>17.804564489100954</c:v>
                </c:pt>
                <c:pt idx="132">
                  <c:v>18.723794311806625</c:v>
                </c:pt>
                <c:pt idx="133">
                  <c:v>20.665132132132609</c:v>
                </c:pt>
                <c:pt idx="134">
                  <c:v>19.677058000104321</c:v>
                </c:pt>
                <c:pt idx="135">
                  <c:v>19.677058000104321</c:v>
                </c:pt>
                <c:pt idx="136">
                  <c:v>19.677058000104321</c:v>
                </c:pt>
                <c:pt idx="137">
                  <c:v>19.677058000104321</c:v>
                </c:pt>
                <c:pt idx="138">
                  <c:v>20.665132132132609</c:v>
                </c:pt>
                <c:pt idx="139">
                  <c:v>26.155326832758512</c:v>
                </c:pt>
                <c:pt idx="140">
                  <c:v>38.604585804070084</c:v>
                </c:pt>
                <c:pt idx="141">
                  <c:v>45.329544213967331</c:v>
                </c:pt>
                <c:pt idx="142">
                  <c:v>47.135679067472864</c:v>
                </c:pt>
                <c:pt idx="143">
                  <c:v>37.043768189617921</c:v>
                </c:pt>
                <c:pt idx="144">
                  <c:v>32.636249398205287</c:v>
                </c:pt>
                <c:pt idx="145">
                  <c:v>28.623034941882036</c:v>
                </c:pt>
                <c:pt idx="146">
                  <c:v>27.368960720164406</c:v>
                </c:pt>
                <c:pt idx="147">
                  <c:v>28.623034941882036</c:v>
                </c:pt>
                <c:pt idx="148">
                  <c:v>22.748852928791191</c:v>
                </c:pt>
                <c:pt idx="149">
                  <c:v>24.981308449628163</c:v>
                </c:pt>
                <c:pt idx="150">
                  <c:v>24.981308449628163</c:v>
                </c:pt>
                <c:pt idx="151">
                  <c:v>23.846087545565705</c:v>
                </c:pt>
                <c:pt idx="152">
                  <c:v>20.665132132132609</c:v>
                </c:pt>
                <c:pt idx="153">
                  <c:v>22.748852928791191</c:v>
                </c:pt>
                <c:pt idx="154">
                  <c:v>21.688800270037017</c:v>
                </c:pt>
                <c:pt idx="155">
                  <c:v>18.723794311806625</c:v>
                </c:pt>
                <c:pt idx="156">
                  <c:v>17.804564489100954</c:v>
                </c:pt>
                <c:pt idx="157">
                  <c:v>16.918598969599898</c:v>
                </c:pt>
                <c:pt idx="158">
                  <c:v>17.804564489100954</c:v>
                </c:pt>
                <c:pt idx="159">
                  <c:v>17.804564489100954</c:v>
                </c:pt>
                <c:pt idx="160">
                  <c:v>16.0651352389945</c:v>
                </c:pt>
                <c:pt idx="161">
                  <c:v>15.243417863984126</c:v>
                </c:pt>
                <c:pt idx="162">
                  <c:v>16.0651352389945</c:v>
                </c:pt>
                <c:pt idx="163">
                  <c:v>17.804564489100954</c:v>
                </c:pt>
                <c:pt idx="164">
                  <c:v>16.0651352389945</c:v>
                </c:pt>
                <c:pt idx="165">
                  <c:v>20.665132132132609</c:v>
                </c:pt>
                <c:pt idx="166">
                  <c:v>22.748852928791191</c:v>
                </c:pt>
                <c:pt idx="167">
                  <c:v>22.748852928791191</c:v>
                </c:pt>
                <c:pt idx="168">
                  <c:v>20.665132132132609</c:v>
                </c:pt>
                <c:pt idx="169">
                  <c:v>20.665132132132609</c:v>
                </c:pt>
                <c:pt idx="170">
                  <c:v>17.804564489100954</c:v>
                </c:pt>
                <c:pt idx="171">
                  <c:v>17.804564489100954</c:v>
                </c:pt>
                <c:pt idx="172">
                  <c:v>17.804564489100954</c:v>
                </c:pt>
                <c:pt idx="173">
                  <c:v>16.918598969599898</c:v>
                </c:pt>
                <c:pt idx="174">
                  <c:v>17.804564489100954</c:v>
                </c:pt>
                <c:pt idx="175">
                  <c:v>15.243417863984126</c:v>
                </c:pt>
                <c:pt idx="176">
                  <c:v>15.243417863984126</c:v>
                </c:pt>
                <c:pt idx="177">
                  <c:v>15.243417863984126</c:v>
                </c:pt>
                <c:pt idx="178">
                  <c:v>17.804564489100954</c:v>
                </c:pt>
                <c:pt idx="179">
                  <c:v>17.804564489100954</c:v>
                </c:pt>
                <c:pt idx="180">
                  <c:v>16.0651352389945</c:v>
                </c:pt>
                <c:pt idx="181">
                  <c:v>17.804564489100954</c:v>
                </c:pt>
                <c:pt idx="182">
                  <c:v>16.918598969599898</c:v>
                </c:pt>
                <c:pt idx="183">
                  <c:v>16.918598969599898</c:v>
                </c:pt>
                <c:pt idx="184">
                  <c:v>15.243417863984126</c:v>
                </c:pt>
                <c:pt idx="185">
                  <c:v>15.243417863984126</c:v>
                </c:pt>
                <c:pt idx="186">
                  <c:v>14.452698525828485</c:v>
                </c:pt>
                <c:pt idx="187">
                  <c:v>15.243417863984126</c:v>
                </c:pt>
                <c:pt idx="188">
                  <c:v>15.243417863984126</c:v>
                </c:pt>
                <c:pt idx="189">
                  <c:v>13.692236054542748</c:v>
                </c:pt>
                <c:pt idx="190">
                  <c:v>13.692236054542748</c:v>
                </c:pt>
                <c:pt idx="191">
                  <c:v>13.692236054542748</c:v>
                </c:pt>
                <c:pt idx="192">
                  <c:v>12.961296463757792</c:v>
                </c:pt>
                <c:pt idx="193">
                  <c:v>15.243417863984126</c:v>
                </c:pt>
                <c:pt idx="194">
                  <c:v>12.259152986268287</c:v>
                </c:pt>
                <c:pt idx="195">
                  <c:v>12.259152986268287</c:v>
                </c:pt>
                <c:pt idx="196">
                  <c:v>13.692236054542748</c:v>
                </c:pt>
                <c:pt idx="197">
                  <c:v>14.452698525828485</c:v>
                </c:pt>
                <c:pt idx="198">
                  <c:v>12.259152986268287</c:v>
                </c:pt>
                <c:pt idx="199">
                  <c:v>13.692236054542748</c:v>
                </c:pt>
                <c:pt idx="200">
                  <c:v>11.585086110292956</c:v>
                </c:pt>
                <c:pt idx="201">
                  <c:v>16.918598969599898</c:v>
                </c:pt>
                <c:pt idx="202">
                  <c:v>21.688800270037017</c:v>
                </c:pt>
                <c:pt idx="203">
                  <c:v>12.961296463757792</c:v>
                </c:pt>
                <c:pt idx="204">
                  <c:v>12.259152986268287</c:v>
                </c:pt>
                <c:pt idx="205">
                  <c:v>12.961296463757792</c:v>
                </c:pt>
                <c:pt idx="206">
                  <c:v>12.961296463757792</c:v>
                </c:pt>
                <c:pt idx="207">
                  <c:v>12.259152986268287</c:v>
                </c:pt>
                <c:pt idx="208">
                  <c:v>13.692236054542748</c:v>
                </c:pt>
                <c:pt idx="209">
                  <c:v>13.692236054542748</c:v>
                </c:pt>
                <c:pt idx="210">
                  <c:v>12.961296463757792</c:v>
                </c:pt>
                <c:pt idx="211">
                  <c:v>12.961296463757792</c:v>
                </c:pt>
                <c:pt idx="212">
                  <c:v>13.692236054542748</c:v>
                </c:pt>
                <c:pt idx="213">
                  <c:v>12.961296463757792</c:v>
                </c:pt>
                <c:pt idx="214">
                  <c:v>10.93838361647218</c:v>
                </c:pt>
                <c:pt idx="215">
                  <c:v>11.585086110292956</c:v>
                </c:pt>
                <c:pt idx="216">
                  <c:v>12.259152986268287</c:v>
                </c:pt>
                <c:pt idx="217">
                  <c:v>12.259152986268287</c:v>
                </c:pt>
                <c:pt idx="218">
                  <c:v>12.961296463757792</c:v>
                </c:pt>
                <c:pt idx="219">
                  <c:v>12.259152986268287</c:v>
                </c:pt>
                <c:pt idx="220">
                  <c:v>12.259152986268287</c:v>
                </c:pt>
                <c:pt idx="221">
                  <c:v>12.259152986268287</c:v>
                </c:pt>
                <c:pt idx="222">
                  <c:v>11.585086110292956</c:v>
                </c:pt>
                <c:pt idx="223">
                  <c:v>12.961296463757792</c:v>
                </c:pt>
                <c:pt idx="224">
                  <c:v>11.585086110292956</c:v>
                </c:pt>
                <c:pt idx="225">
                  <c:v>12.961296463757792</c:v>
                </c:pt>
                <c:pt idx="226">
                  <c:v>12.259152986268287</c:v>
                </c:pt>
                <c:pt idx="227">
                  <c:v>11.585086110292956</c:v>
                </c:pt>
                <c:pt idx="228">
                  <c:v>11.585086110292956</c:v>
                </c:pt>
                <c:pt idx="229">
                  <c:v>12.259152986268287</c:v>
                </c:pt>
                <c:pt idx="230">
                  <c:v>12.259152986268287</c:v>
                </c:pt>
                <c:pt idx="231">
                  <c:v>21.688800270037017</c:v>
                </c:pt>
                <c:pt idx="232">
                  <c:v>12.961296463757792</c:v>
                </c:pt>
                <c:pt idx="233">
                  <c:v>11.585086110292956</c:v>
                </c:pt>
                <c:pt idx="234">
                  <c:v>12.961296463757792</c:v>
                </c:pt>
                <c:pt idx="235">
                  <c:v>12.259152986268287</c:v>
                </c:pt>
                <c:pt idx="236">
                  <c:v>12.961296463757792</c:v>
                </c:pt>
                <c:pt idx="237">
                  <c:v>10.318340615629644</c:v>
                </c:pt>
                <c:pt idx="238">
                  <c:v>12.259152986268287</c:v>
                </c:pt>
                <c:pt idx="239">
                  <c:v>10.93838361647218</c:v>
                </c:pt>
                <c:pt idx="240">
                  <c:v>10.318340615629644</c:v>
                </c:pt>
                <c:pt idx="241">
                  <c:v>11.585086110292956</c:v>
                </c:pt>
                <c:pt idx="242">
                  <c:v>9.7242595873261575</c:v>
                </c:pt>
                <c:pt idx="243">
                  <c:v>11.585086110292956</c:v>
                </c:pt>
                <c:pt idx="244">
                  <c:v>10.318340615629644</c:v>
                </c:pt>
                <c:pt idx="245">
                  <c:v>10.318340615629644</c:v>
                </c:pt>
                <c:pt idx="246">
                  <c:v>11.585086110292956</c:v>
                </c:pt>
                <c:pt idx="247">
                  <c:v>10.93838361647218</c:v>
                </c:pt>
                <c:pt idx="248">
                  <c:v>10.318340615629644</c:v>
                </c:pt>
                <c:pt idx="249">
                  <c:v>9.7242595873261575</c:v>
                </c:pt>
                <c:pt idx="250">
                  <c:v>9.7242595873261575</c:v>
                </c:pt>
                <c:pt idx="251">
                  <c:v>11.585086110292956</c:v>
                </c:pt>
                <c:pt idx="252">
                  <c:v>10.318340615629644</c:v>
                </c:pt>
                <c:pt idx="253">
                  <c:v>10.318340615629644</c:v>
                </c:pt>
                <c:pt idx="254">
                  <c:v>12.259152986268287</c:v>
                </c:pt>
                <c:pt idx="255">
                  <c:v>10.318340615629644</c:v>
                </c:pt>
                <c:pt idx="256">
                  <c:v>10.318340615629644</c:v>
                </c:pt>
                <c:pt idx="257">
                  <c:v>12.259152986268287</c:v>
                </c:pt>
                <c:pt idx="258">
                  <c:v>9.1554504192349686</c:v>
                </c:pt>
                <c:pt idx="259">
                  <c:v>11.585086110292956</c:v>
                </c:pt>
                <c:pt idx="260">
                  <c:v>10.93838361647218</c:v>
                </c:pt>
                <c:pt idx="261">
                  <c:v>10.318340615629644</c:v>
                </c:pt>
                <c:pt idx="262">
                  <c:v>10.93838361647218</c:v>
                </c:pt>
                <c:pt idx="263">
                  <c:v>11.585086110292956</c:v>
                </c:pt>
                <c:pt idx="264">
                  <c:v>10.318340615629644</c:v>
                </c:pt>
                <c:pt idx="265">
                  <c:v>11.585086110292956</c:v>
                </c:pt>
                <c:pt idx="266">
                  <c:v>10.93838361647218</c:v>
                </c:pt>
                <c:pt idx="267">
                  <c:v>10.93838361647218</c:v>
                </c:pt>
                <c:pt idx="268">
                  <c:v>10.318340615629644</c:v>
                </c:pt>
                <c:pt idx="269">
                  <c:v>9.7242595873261575</c:v>
                </c:pt>
                <c:pt idx="270">
                  <c:v>10.93838361647218</c:v>
                </c:pt>
                <c:pt idx="271">
                  <c:v>9.7242595873261575</c:v>
                </c:pt>
                <c:pt idx="272">
                  <c:v>10.318340615629644</c:v>
                </c:pt>
                <c:pt idx="273">
                  <c:v>11.585086110292956</c:v>
                </c:pt>
                <c:pt idx="274">
                  <c:v>9.1554504192349686</c:v>
                </c:pt>
                <c:pt idx="275">
                  <c:v>9.7242595873261575</c:v>
                </c:pt>
                <c:pt idx="276">
                  <c:v>11.585086110292956</c:v>
                </c:pt>
                <c:pt idx="277">
                  <c:v>9.7242595873261575</c:v>
                </c:pt>
                <c:pt idx="278">
                  <c:v>10.318340615629644</c:v>
                </c:pt>
                <c:pt idx="279">
                  <c:v>10.318340615629644</c:v>
                </c:pt>
                <c:pt idx="280">
                  <c:v>10.318340615629644</c:v>
                </c:pt>
                <c:pt idx="281">
                  <c:v>11.585086110292956</c:v>
                </c:pt>
                <c:pt idx="282">
                  <c:v>10.93838361647218</c:v>
                </c:pt>
                <c:pt idx="283">
                  <c:v>12.259152986268287</c:v>
                </c:pt>
                <c:pt idx="284">
                  <c:v>9.7242595873261575</c:v>
                </c:pt>
                <c:pt idx="285">
                  <c:v>10.93838361647218</c:v>
                </c:pt>
                <c:pt idx="286">
                  <c:v>9.7242595873261575</c:v>
                </c:pt>
                <c:pt idx="287">
                  <c:v>9.7242595873261575</c:v>
                </c:pt>
                <c:pt idx="288">
                  <c:v>11.585086110292956</c:v>
                </c:pt>
                <c:pt idx="289">
                  <c:v>10.318340615629644</c:v>
                </c:pt>
                <c:pt idx="290">
                  <c:v>10.93838361647218</c:v>
                </c:pt>
                <c:pt idx="291">
                  <c:v>9.7242595873261575</c:v>
                </c:pt>
                <c:pt idx="292">
                  <c:v>9.1554504192349686</c:v>
                </c:pt>
                <c:pt idx="293">
                  <c:v>9.7242595873261575</c:v>
                </c:pt>
                <c:pt idx="294">
                  <c:v>9.7242595873261575</c:v>
                </c:pt>
                <c:pt idx="295">
                  <c:v>10.93838361647218</c:v>
                </c:pt>
                <c:pt idx="296">
                  <c:v>10.93838361647218</c:v>
                </c:pt>
                <c:pt idx="297">
                  <c:v>10.318340615629644</c:v>
                </c:pt>
                <c:pt idx="298">
                  <c:v>9.7242595873261575</c:v>
                </c:pt>
                <c:pt idx="299">
                  <c:v>11.585086110292956</c:v>
                </c:pt>
                <c:pt idx="300">
                  <c:v>10.318340615629644</c:v>
                </c:pt>
                <c:pt idx="301">
                  <c:v>12.259152986268287</c:v>
                </c:pt>
                <c:pt idx="302">
                  <c:v>10.93838361647218</c:v>
                </c:pt>
                <c:pt idx="303">
                  <c:v>11.585086110292956</c:v>
                </c:pt>
                <c:pt idx="304">
                  <c:v>11.585086110292956</c:v>
                </c:pt>
                <c:pt idx="305">
                  <c:v>9.7242595873261575</c:v>
                </c:pt>
                <c:pt idx="306">
                  <c:v>11.585086110292956</c:v>
                </c:pt>
                <c:pt idx="307">
                  <c:v>9.7242595873261575</c:v>
                </c:pt>
                <c:pt idx="308">
                  <c:v>10.93838361647218</c:v>
                </c:pt>
                <c:pt idx="309">
                  <c:v>11.585086110292956</c:v>
                </c:pt>
                <c:pt idx="310">
                  <c:v>11.585086110292956</c:v>
                </c:pt>
                <c:pt idx="311">
                  <c:v>9.1554504192349686</c:v>
                </c:pt>
                <c:pt idx="312">
                  <c:v>9.7242595873261575</c:v>
                </c:pt>
                <c:pt idx="313">
                  <c:v>9.7242595873261575</c:v>
                </c:pt>
                <c:pt idx="314">
                  <c:v>11.585086110292956</c:v>
                </c:pt>
                <c:pt idx="315">
                  <c:v>10.93838361647218</c:v>
                </c:pt>
                <c:pt idx="316">
                  <c:v>9.1554504192349686</c:v>
                </c:pt>
                <c:pt idx="317">
                  <c:v>10.93838361647218</c:v>
                </c:pt>
                <c:pt idx="318">
                  <c:v>9.1554504192349686</c:v>
                </c:pt>
                <c:pt idx="319">
                  <c:v>10.318340615629644</c:v>
                </c:pt>
                <c:pt idx="320">
                  <c:v>11.585086110292956</c:v>
                </c:pt>
                <c:pt idx="321">
                  <c:v>9.1554504192349686</c:v>
                </c:pt>
                <c:pt idx="322">
                  <c:v>9.7242595873261575</c:v>
                </c:pt>
                <c:pt idx="323">
                  <c:v>9.1554504192349686</c:v>
                </c:pt>
                <c:pt idx="324">
                  <c:v>10.93838361647218</c:v>
                </c:pt>
                <c:pt idx="325">
                  <c:v>11.585086110292956</c:v>
                </c:pt>
                <c:pt idx="326">
                  <c:v>10.318340615629644</c:v>
                </c:pt>
                <c:pt idx="327">
                  <c:v>9.7242595873261575</c:v>
                </c:pt>
                <c:pt idx="328">
                  <c:v>10.318340615629644</c:v>
                </c:pt>
                <c:pt idx="329">
                  <c:v>11.585086110292956</c:v>
                </c:pt>
                <c:pt idx="330">
                  <c:v>9.7242595873261575</c:v>
                </c:pt>
                <c:pt idx="331">
                  <c:v>10.625073447618197</c:v>
                </c:pt>
                <c:pt idx="332">
                  <c:v>11.585086110292956</c:v>
                </c:pt>
                <c:pt idx="333">
                  <c:v>9.7242595873261575</c:v>
                </c:pt>
                <c:pt idx="334">
                  <c:v>10.318340615629644</c:v>
                </c:pt>
                <c:pt idx="335">
                  <c:v>10.318340615629644</c:v>
                </c:pt>
                <c:pt idx="336">
                  <c:v>10.93838361647218</c:v>
                </c:pt>
                <c:pt idx="337">
                  <c:v>9.1554504192349686</c:v>
                </c:pt>
                <c:pt idx="338">
                  <c:v>10.93838361647218</c:v>
                </c:pt>
                <c:pt idx="339">
                  <c:v>9.1554504192349686</c:v>
                </c:pt>
                <c:pt idx="340">
                  <c:v>10.93838361647218</c:v>
                </c:pt>
                <c:pt idx="341">
                  <c:v>8.6112304473699197</c:v>
                </c:pt>
                <c:pt idx="342">
                  <c:v>9.7242595873261575</c:v>
                </c:pt>
                <c:pt idx="343">
                  <c:v>9.7242595873261575</c:v>
                </c:pt>
                <c:pt idx="344">
                  <c:v>9.7242595873261575</c:v>
                </c:pt>
                <c:pt idx="345">
                  <c:v>9.1554504192349686</c:v>
                </c:pt>
                <c:pt idx="346">
                  <c:v>10.93838361647218</c:v>
                </c:pt>
                <c:pt idx="347">
                  <c:v>11.585086110292956</c:v>
                </c:pt>
                <c:pt idx="348">
                  <c:v>9.7242595873261575</c:v>
                </c:pt>
                <c:pt idx="349">
                  <c:v>11.585086110292956</c:v>
                </c:pt>
                <c:pt idx="350">
                  <c:v>10.93838361647218</c:v>
                </c:pt>
                <c:pt idx="351">
                  <c:v>10.93838361647218</c:v>
                </c:pt>
                <c:pt idx="352">
                  <c:v>9.7242595873261575</c:v>
                </c:pt>
                <c:pt idx="353">
                  <c:v>9.1554504192349686</c:v>
                </c:pt>
                <c:pt idx="354">
                  <c:v>11.585086110292956</c:v>
                </c:pt>
                <c:pt idx="355">
                  <c:v>10.318340615629644</c:v>
                </c:pt>
                <c:pt idx="356">
                  <c:v>9.1554504192349686</c:v>
                </c:pt>
                <c:pt idx="357">
                  <c:v>9.1554504192349686</c:v>
                </c:pt>
                <c:pt idx="358">
                  <c:v>9.7242595873261575</c:v>
                </c:pt>
                <c:pt idx="359">
                  <c:v>10.93838361647218</c:v>
                </c:pt>
                <c:pt idx="360">
                  <c:v>10.93838361647218</c:v>
                </c:pt>
                <c:pt idx="361">
                  <c:v>10.318340615629644</c:v>
                </c:pt>
                <c:pt idx="362">
                  <c:v>9.1554504192349686</c:v>
                </c:pt>
                <c:pt idx="363">
                  <c:v>10.93838361647218</c:v>
                </c:pt>
                <c:pt idx="364">
                  <c:v>10.318340615629644</c:v>
                </c:pt>
                <c:pt idx="365">
                  <c:v>10.318340615629644</c:v>
                </c:pt>
                <c:pt idx="366">
                  <c:v>10.318340615629644</c:v>
                </c:pt>
                <c:pt idx="367">
                  <c:v>9.1554504192349686</c:v>
                </c:pt>
                <c:pt idx="368">
                  <c:v>9.7242595873261575</c:v>
                </c:pt>
                <c:pt idx="369">
                  <c:v>9.1554504192349686</c:v>
                </c:pt>
                <c:pt idx="370">
                  <c:v>17.804564489100954</c:v>
                </c:pt>
                <c:pt idx="371">
                  <c:v>9.7242595873261575</c:v>
                </c:pt>
                <c:pt idx="372">
                  <c:v>10.318340615629644</c:v>
                </c:pt>
                <c:pt idx="373">
                  <c:v>10.93838361647218</c:v>
                </c:pt>
                <c:pt idx="374">
                  <c:v>10.318340615629644</c:v>
                </c:pt>
                <c:pt idx="375">
                  <c:v>9.7242595873261575</c:v>
                </c:pt>
                <c:pt idx="376">
                  <c:v>10.318340615629644</c:v>
                </c:pt>
                <c:pt idx="377">
                  <c:v>9.7242595873261575</c:v>
                </c:pt>
                <c:pt idx="378">
                  <c:v>10.93838361647218</c:v>
                </c:pt>
                <c:pt idx="379">
                  <c:v>10.93838361647218</c:v>
                </c:pt>
                <c:pt idx="380">
                  <c:v>10.93838361647218</c:v>
                </c:pt>
                <c:pt idx="381">
                  <c:v>9.7242595873261575</c:v>
                </c:pt>
                <c:pt idx="382">
                  <c:v>9.1554504192349686</c:v>
                </c:pt>
                <c:pt idx="383">
                  <c:v>9.7242595873261575</c:v>
                </c:pt>
                <c:pt idx="384">
                  <c:v>8.6112304473699197</c:v>
                </c:pt>
                <c:pt idx="385">
                  <c:v>9.7242595873261575</c:v>
                </c:pt>
                <c:pt idx="386">
                  <c:v>8.0909244971991328</c:v>
                </c:pt>
                <c:pt idx="387">
                  <c:v>8.6112304473699197</c:v>
                </c:pt>
                <c:pt idx="388">
                  <c:v>9.1554504192349686</c:v>
                </c:pt>
                <c:pt idx="389">
                  <c:v>9.1554504192349686</c:v>
                </c:pt>
                <c:pt idx="390">
                  <c:v>10.318340615629644</c:v>
                </c:pt>
                <c:pt idx="391">
                  <c:v>9.7242595873261575</c:v>
                </c:pt>
                <c:pt idx="392">
                  <c:v>9.7242595873261575</c:v>
                </c:pt>
                <c:pt idx="393">
                  <c:v>10.318340615629644</c:v>
                </c:pt>
                <c:pt idx="394">
                  <c:v>8.6112304473699197</c:v>
                </c:pt>
                <c:pt idx="395">
                  <c:v>8.6112304473699197</c:v>
                </c:pt>
                <c:pt idx="396">
                  <c:v>10.318340615629644</c:v>
                </c:pt>
                <c:pt idx="397">
                  <c:v>9.1554504192349686</c:v>
                </c:pt>
                <c:pt idx="398">
                  <c:v>9.7242595873261575</c:v>
                </c:pt>
                <c:pt idx="399">
                  <c:v>9.1554504192349686</c:v>
                </c:pt>
                <c:pt idx="400">
                  <c:v>10.93838361647218</c:v>
                </c:pt>
                <c:pt idx="401">
                  <c:v>9.1554504192349686</c:v>
                </c:pt>
                <c:pt idx="402">
                  <c:v>10.318340615629644</c:v>
                </c:pt>
                <c:pt idx="403">
                  <c:v>10.318340615629644</c:v>
                </c:pt>
                <c:pt idx="404">
                  <c:v>8.6112304473699197</c:v>
                </c:pt>
                <c:pt idx="405">
                  <c:v>9.7242595873261575</c:v>
                </c:pt>
                <c:pt idx="406">
                  <c:v>10.93838361647218</c:v>
                </c:pt>
                <c:pt idx="407">
                  <c:v>9.7242595873261575</c:v>
                </c:pt>
                <c:pt idx="408">
                  <c:v>9.1554504192349686</c:v>
                </c:pt>
                <c:pt idx="409">
                  <c:v>9.7242595873261575</c:v>
                </c:pt>
                <c:pt idx="410">
                  <c:v>9.1554504192349686</c:v>
                </c:pt>
                <c:pt idx="411">
                  <c:v>10.318340615629644</c:v>
                </c:pt>
                <c:pt idx="412">
                  <c:v>9.7242595873261575</c:v>
                </c:pt>
                <c:pt idx="413">
                  <c:v>10.318340615629644</c:v>
                </c:pt>
                <c:pt idx="414">
                  <c:v>9.7242595873261575</c:v>
                </c:pt>
                <c:pt idx="415">
                  <c:v>9.1554504192349686</c:v>
                </c:pt>
                <c:pt idx="416">
                  <c:v>9.1554504192349686</c:v>
                </c:pt>
                <c:pt idx="417">
                  <c:v>9.7242595873261575</c:v>
                </c:pt>
                <c:pt idx="418">
                  <c:v>10.93838361647218</c:v>
                </c:pt>
                <c:pt idx="419">
                  <c:v>9.1554504192349686</c:v>
                </c:pt>
                <c:pt idx="420">
                  <c:v>9.7242595873261575</c:v>
                </c:pt>
                <c:pt idx="421">
                  <c:v>9.1554504192349686</c:v>
                </c:pt>
                <c:pt idx="422">
                  <c:v>9.7242595873261575</c:v>
                </c:pt>
                <c:pt idx="423">
                  <c:v>9.1554504192349686</c:v>
                </c:pt>
                <c:pt idx="424">
                  <c:v>10.93838361647218</c:v>
                </c:pt>
                <c:pt idx="425">
                  <c:v>11.585086110292956</c:v>
                </c:pt>
                <c:pt idx="426">
                  <c:v>10.93838361647218</c:v>
                </c:pt>
                <c:pt idx="427">
                  <c:v>10.93838361647218</c:v>
                </c:pt>
                <c:pt idx="428">
                  <c:v>11.585086110292956</c:v>
                </c:pt>
                <c:pt idx="429">
                  <c:v>9.1554504192349686</c:v>
                </c:pt>
                <c:pt idx="430">
                  <c:v>11.585086110292956</c:v>
                </c:pt>
                <c:pt idx="431">
                  <c:v>9.7242595873261575</c:v>
                </c:pt>
                <c:pt idx="432">
                  <c:v>9.7242595873261575</c:v>
                </c:pt>
                <c:pt idx="433">
                  <c:v>12.259152986268287</c:v>
                </c:pt>
                <c:pt idx="434">
                  <c:v>8.6112304473699197</c:v>
                </c:pt>
                <c:pt idx="435">
                  <c:v>10.318340615629644</c:v>
                </c:pt>
                <c:pt idx="436">
                  <c:v>10.318340615629644</c:v>
                </c:pt>
                <c:pt idx="437">
                  <c:v>10.318340615629644</c:v>
                </c:pt>
                <c:pt idx="438">
                  <c:v>9.7242595873261575</c:v>
                </c:pt>
                <c:pt idx="439">
                  <c:v>10.93838361647218</c:v>
                </c:pt>
                <c:pt idx="440">
                  <c:v>10.318340615629644</c:v>
                </c:pt>
                <c:pt idx="441">
                  <c:v>9.1554504192349686</c:v>
                </c:pt>
                <c:pt idx="442">
                  <c:v>13.692236054542748</c:v>
                </c:pt>
                <c:pt idx="443">
                  <c:v>10.93838361647218</c:v>
                </c:pt>
                <c:pt idx="444">
                  <c:v>9.1554504192349686</c:v>
                </c:pt>
                <c:pt idx="445">
                  <c:v>9.1554504192349686</c:v>
                </c:pt>
                <c:pt idx="446">
                  <c:v>10.318340615629644</c:v>
                </c:pt>
                <c:pt idx="447">
                  <c:v>10.93838361647218</c:v>
                </c:pt>
                <c:pt idx="448">
                  <c:v>10.93838361647218</c:v>
                </c:pt>
                <c:pt idx="449">
                  <c:v>10.93838361647218</c:v>
                </c:pt>
                <c:pt idx="450">
                  <c:v>10.93838361647218</c:v>
                </c:pt>
                <c:pt idx="451">
                  <c:v>9.7242595873261575</c:v>
                </c:pt>
                <c:pt idx="452">
                  <c:v>8.6112304473699197</c:v>
                </c:pt>
                <c:pt idx="453">
                  <c:v>8.6112304473699197</c:v>
                </c:pt>
                <c:pt idx="454">
                  <c:v>10.318340615629644</c:v>
                </c:pt>
                <c:pt idx="455">
                  <c:v>9.1554504192349686</c:v>
                </c:pt>
                <c:pt idx="456">
                  <c:v>10.318340615629644</c:v>
                </c:pt>
                <c:pt idx="457">
                  <c:v>9.1554504192349686</c:v>
                </c:pt>
                <c:pt idx="458">
                  <c:v>10.93838361647218</c:v>
                </c:pt>
                <c:pt idx="459">
                  <c:v>9.1554504192349686</c:v>
                </c:pt>
                <c:pt idx="460">
                  <c:v>10.318340615629644</c:v>
                </c:pt>
                <c:pt idx="461">
                  <c:v>10.318340615629644</c:v>
                </c:pt>
                <c:pt idx="462">
                  <c:v>9.7242595873261575</c:v>
                </c:pt>
                <c:pt idx="463">
                  <c:v>9.7242595873261575</c:v>
                </c:pt>
                <c:pt idx="464">
                  <c:v>10.318340615629644</c:v>
                </c:pt>
                <c:pt idx="465">
                  <c:v>9.7242595873261575</c:v>
                </c:pt>
                <c:pt idx="466">
                  <c:v>8.6112304473699197</c:v>
                </c:pt>
                <c:pt idx="467">
                  <c:v>10.93838361647218</c:v>
                </c:pt>
                <c:pt idx="468">
                  <c:v>10.93838361647218</c:v>
                </c:pt>
                <c:pt idx="469">
                  <c:v>9.1554504192349686</c:v>
                </c:pt>
                <c:pt idx="470">
                  <c:v>9.1554504192349686</c:v>
                </c:pt>
                <c:pt idx="471">
                  <c:v>9.1554504192349686</c:v>
                </c:pt>
                <c:pt idx="472">
                  <c:v>10.93838361647218</c:v>
                </c:pt>
                <c:pt idx="473">
                  <c:v>10.93838361647218</c:v>
                </c:pt>
                <c:pt idx="474">
                  <c:v>10.318340615629644</c:v>
                </c:pt>
                <c:pt idx="475">
                  <c:v>9.7242595873261575</c:v>
                </c:pt>
                <c:pt idx="476">
                  <c:v>10.318340615629644</c:v>
                </c:pt>
                <c:pt idx="477">
                  <c:v>9.7242595873261575</c:v>
                </c:pt>
                <c:pt idx="478">
                  <c:v>10.318340615629644</c:v>
                </c:pt>
                <c:pt idx="479">
                  <c:v>9.1554504192349686</c:v>
                </c:pt>
                <c:pt idx="480">
                  <c:v>8.6112304473699197</c:v>
                </c:pt>
                <c:pt idx="481">
                  <c:v>10.318340615629644</c:v>
                </c:pt>
                <c:pt idx="482">
                  <c:v>10.318340615629644</c:v>
                </c:pt>
                <c:pt idx="483">
                  <c:v>8.6112304473699197</c:v>
                </c:pt>
                <c:pt idx="484">
                  <c:v>9.7242595873261575</c:v>
                </c:pt>
                <c:pt idx="485">
                  <c:v>8.6112304473699197</c:v>
                </c:pt>
                <c:pt idx="486">
                  <c:v>10.318340615629644</c:v>
                </c:pt>
                <c:pt idx="487">
                  <c:v>8.6112304473699197</c:v>
                </c:pt>
                <c:pt idx="488">
                  <c:v>9.7242595873261575</c:v>
                </c:pt>
                <c:pt idx="489">
                  <c:v>9.1554504192349686</c:v>
                </c:pt>
                <c:pt idx="490">
                  <c:v>9.1554504192349686</c:v>
                </c:pt>
                <c:pt idx="491">
                  <c:v>9.7242595873261575</c:v>
                </c:pt>
                <c:pt idx="492">
                  <c:v>14.452698525828485</c:v>
                </c:pt>
                <c:pt idx="493">
                  <c:v>9.7242595873261575</c:v>
                </c:pt>
                <c:pt idx="494">
                  <c:v>9.1554504192349686</c:v>
                </c:pt>
                <c:pt idx="495">
                  <c:v>10.93838361647218</c:v>
                </c:pt>
                <c:pt idx="496">
                  <c:v>8.6112304473699197</c:v>
                </c:pt>
                <c:pt idx="497">
                  <c:v>10.318340615629644</c:v>
                </c:pt>
                <c:pt idx="498">
                  <c:v>10.318340615629644</c:v>
                </c:pt>
                <c:pt idx="499">
                  <c:v>10.318340615629644</c:v>
                </c:pt>
                <c:pt idx="500">
                  <c:v>9.7242595873261575</c:v>
                </c:pt>
                <c:pt idx="501">
                  <c:v>10.318340615629644</c:v>
                </c:pt>
                <c:pt idx="502">
                  <c:v>10.318340615629644</c:v>
                </c:pt>
                <c:pt idx="503">
                  <c:v>8.6112304473699197</c:v>
                </c:pt>
                <c:pt idx="504">
                  <c:v>9.7242595873261575</c:v>
                </c:pt>
                <c:pt idx="505">
                  <c:v>10.318340615629644</c:v>
                </c:pt>
                <c:pt idx="506">
                  <c:v>10.318340615629644</c:v>
                </c:pt>
                <c:pt idx="507">
                  <c:v>9.1554504192349686</c:v>
                </c:pt>
                <c:pt idx="508">
                  <c:v>8.0909244971991328</c:v>
                </c:pt>
                <c:pt idx="509">
                  <c:v>10.318340615629644</c:v>
                </c:pt>
                <c:pt idx="510">
                  <c:v>10.93838361647218</c:v>
                </c:pt>
                <c:pt idx="511">
                  <c:v>9.7242595873261575</c:v>
                </c:pt>
                <c:pt idx="512">
                  <c:v>10.318340615629644</c:v>
                </c:pt>
                <c:pt idx="513">
                  <c:v>8.6112304473699197</c:v>
                </c:pt>
                <c:pt idx="514">
                  <c:v>10.318340615629644</c:v>
                </c:pt>
                <c:pt idx="515">
                  <c:v>8.6112304473699197</c:v>
                </c:pt>
                <c:pt idx="516">
                  <c:v>10.93838361647218</c:v>
                </c:pt>
                <c:pt idx="517">
                  <c:v>10.318340615629644</c:v>
                </c:pt>
                <c:pt idx="518">
                  <c:v>12.259152986268287</c:v>
                </c:pt>
                <c:pt idx="519">
                  <c:v>12.259152986268287</c:v>
                </c:pt>
                <c:pt idx="520">
                  <c:v>14.452698525828485</c:v>
                </c:pt>
                <c:pt idx="521">
                  <c:v>11.585086110292956</c:v>
                </c:pt>
                <c:pt idx="522">
                  <c:v>13.692236054542748</c:v>
                </c:pt>
                <c:pt idx="523">
                  <c:v>12.961296463757792</c:v>
                </c:pt>
                <c:pt idx="524">
                  <c:v>12.259152986268287</c:v>
                </c:pt>
                <c:pt idx="525">
                  <c:v>11.585086110292956</c:v>
                </c:pt>
                <c:pt idx="526">
                  <c:v>11.585086110292956</c:v>
                </c:pt>
                <c:pt idx="527">
                  <c:v>12.961296463757792</c:v>
                </c:pt>
                <c:pt idx="528">
                  <c:v>12.961296463757792</c:v>
                </c:pt>
                <c:pt idx="529">
                  <c:v>12.259152986268287</c:v>
                </c:pt>
                <c:pt idx="530">
                  <c:v>10.93838361647218</c:v>
                </c:pt>
                <c:pt idx="531">
                  <c:v>10.93838361647218</c:v>
                </c:pt>
                <c:pt idx="532">
                  <c:v>11.585086110292956</c:v>
                </c:pt>
                <c:pt idx="533">
                  <c:v>11.585086110292956</c:v>
                </c:pt>
                <c:pt idx="534">
                  <c:v>12.961296463757792</c:v>
                </c:pt>
                <c:pt idx="535">
                  <c:v>10.93838361647218</c:v>
                </c:pt>
                <c:pt idx="536">
                  <c:v>11.585086110292956</c:v>
                </c:pt>
                <c:pt idx="537">
                  <c:v>12.259152986268287</c:v>
                </c:pt>
                <c:pt idx="538">
                  <c:v>10.318340615629644</c:v>
                </c:pt>
                <c:pt idx="539">
                  <c:v>10.318340615629644</c:v>
                </c:pt>
                <c:pt idx="540">
                  <c:v>11.585086110292956</c:v>
                </c:pt>
                <c:pt idx="541">
                  <c:v>11.585086110292956</c:v>
                </c:pt>
                <c:pt idx="542">
                  <c:v>10.318340615629644</c:v>
                </c:pt>
                <c:pt idx="543">
                  <c:v>12.259152986268287</c:v>
                </c:pt>
                <c:pt idx="544">
                  <c:v>10.93838361647218</c:v>
                </c:pt>
                <c:pt idx="545">
                  <c:v>10.318340615629644</c:v>
                </c:pt>
                <c:pt idx="546">
                  <c:v>12.259152986268287</c:v>
                </c:pt>
                <c:pt idx="547">
                  <c:v>12.259152986268287</c:v>
                </c:pt>
                <c:pt idx="548">
                  <c:v>10.318340615629644</c:v>
                </c:pt>
                <c:pt idx="549">
                  <c:v>10.93838361647218</c:v>
                </c:pt>
                <c:pt idx="550">
                  <c:v>11.585086110292956</c:v>
                </c:pt>
                <c:pt idx="551">
                  <c:v>10.318340615629644</c:v>
                </c:pt>
                <c:pt idx="552">
                  <c:v>10.93838361647218</c:v>
                </c:pt>
                <c:pt idx="553">
                  <c:v>10.318340615629644</c:v>
                </c:pt>
                <c:pt idx="554">
                  <c:v>10.93838361647218</c:v>
                </c:pt>
                <c:pt idx="555">
                  <c:v>10.93838361647218</c:v>
                </c:pt>
                <c:pt idx="556">
                  <c:v>10.318340615629644</c:v>
                </c:pt>
                <c:pt idx="557">
                  <c:v>8.6112304473699197</c:v>
                </c:pt>
                <c:pt idx="558">
                  <c:v>9.7242595873261575</c:v>
                </c:pt>
                <c:pt idx="559">
                  <c:v>10.318340615629644</c:v>
                </c:pt>
                <c:pt idx="560">
                  <c:v>10.93838361647218</c:v>
                </c:pt>
                <c:pt idx="561">
                  <c:v>10.93838361647218</c:v>
                </c:pt>
                <c:pt idx="562">
                  <c:v>9.1554504192349686</c:v>
                </c:pt>
                <c:pt idx="563">
                  <c:v>10.93838361647218</c:v>
                </c:pt>
                <c:pt idx="564">
                  <c:v>10.93838361647218</c:v>
                </c:pt>
                <c:pt idx="565">
                  <c:v>11.585086110292956</c:v>
                </c:pt>
                <c:pt idx="566">
                  <c:v>10.93838361647218</c:v>
                </c:pt>
                <c:pt idx="567">
                  <c:v>10.318340615629644</c:v>
                </c:pt>
                <c:pt idx="568">
                  <c:v>9.7242595873261575</c:v>
                </c:pt>
                <c:pt idx="569">
                  <c:v>10.93838361647218</c:v>
                </c:pt>
                <c:pt idx="570">
                  <c:v>9.7242595873261575</c:v>
                </c:pt>
                <c:pt idx="571">
                  <c:v>10.93838361647218</c:v>
                </c:pt>
                <c:pt idx="572">
                  <c:v>11.585086110292956</c:v>
                </c:pt>
                <c:pt idx="573">
                  <c:v>10.318340615629644</c:v>
                </c:pt>
                <c:pt idx="574">
                  <c:v>9.7242595873261575</c:v>
                </c:pt>
                <c:pt idx="575">
                  <c:v>12.259152986268287</c:v>
                </c:pt>
                <c:pt idx="576">
                  <c:v>12.106959164417486</c:v>
                </c:pt>
                <c:pt idx="577">
                  <c:v>11.956143965809886</c:v>
                </c:pt>
                <c:pt idx="578">
                  <c:v>11.806699561179832</c:v>
                </c:pt>
                <c:pt idx="579">
                  <c:v>11.658618139085737</c:v>
                </c:pt>
                <c:pt idx="580">
                  <c:v>11.511891905930502</c:v>
                </c:pt>
                <c:pt idx="581">
                  <c:v>11.366513085982268</c:v>
                </c:pt>
                <c:pt idx="582">
                  <c:v>11.222473921394883</c:v>
                </c:pt>
                <c:pt idx="583">
                  <c:v>11.079766672228867</c:v>
                </c:pt>
                <c:pt idx="584">
                  <c:v>10.93838361647218</c:v>
                </c:pt>
                <c:pt idx="585">
                  <c:v>9.7242595873261575</c:v>
                </c:pt>
                <c:pt idx="586">
                  <c:v>9.1554504192349686</c:v>
                </c:pt>
                <c:pt idx="587">
                  <c:v>10.93838361647218</c:v>
                </c:pt>
                <c:pt idx="588">
                  <c:v>10.93838361647218</c:v>
                </c:pt>
                <c:pt idx="589">
                  <c:v>11.585086110292956</c:v>
                </c:pt>
                <c:pt idx="590">
                  <c:v>11.585086110292956</c:v>
                </c:pt>
                <c:pt idx="591">
                  <c:v>11.585086110292956</c:v>
                </c:pt>
                <c:pt idx="592">
                  <c:v>11.585086110292956</c:v>
                </c:pt>
                <c:pt idx="593">
                  <c:v>10.318340615629644</c:v>
                </c:pt>
                <c:pt idx="594">
                  <c:v>9.7242595873261575</c:v>
                </c:pt>
                <c:pt idx="595">
                  <c:v>9.1554504192349686</c:v>
                </c:pt>
                <c:pt idx="596">
                  <c:v>10.93838361647218</c:v>
                </c:pt>
                <c:pt idx="597">
                  <c:v>9.1554504192349686</c:v>
                </c:pt>
                <c:pt idx="598">
                  <c:v>10.318340615629644</c:v>
                </c:pt>
                <c:pt idx="599">
                  <c:v>8.6112304473699197</c:v>
                </c:pt>
                <c:pt idx="600">
                  <c:v>8.6112304473699197</c:v>
                </c:pt>
                <c:pt idx="601">
                  <c:v>9.1554504192349686</c:v>
                </c:pt>
                <c:pt idx="602">
                  <c:v>9.1554504192349686</c:v>
                </c:pt>
                <c:pt idx="603">
                  <c:v>8.6112304473699197</c:v>
                </c:pt>
                <c:pt idx="604">
                  <c:v>9.1554504192349686</c:v>
                </c:pt>
                <c:pt idx="605">
                  <c:v>10.318340615629644</c:v>
                </c:pt>
                <c:pt idx="606">
                  <c:v>9.1554504192349686</c:v>
                </c:pt>
                <c:pt idx="607">
                  <c:v>9.7242595873261575</c:v>
                </c:pt>
                <c:pt idx="608">
                  <c:v>9.1554504192349686</c:v>
                </c:pt>
                <c:pt idx="609">
                  <c:v>9.7242595873261575</c:v>
                </c:pt>
                <c:pt idx="610">
                  <c:v>9.1554504192349686</c:v>
                </c:pt>
                <c:pt idx="611">
                  <c:v>12.259152986268287</c:v>
                </c:pt>
                <c:pt idx="612">
                  <c:v>9.1554504192349686</c:v>
                </c:pt>
                <c:pt idx="613">
                  <c:v>10.318340615629644</c:v>
                </c:pt>
                <c:pt idx="614">
                  <c:v>9.1554504192349686</c:v>
                </c:pt>
                <c:pt idx="615">
                  <c:v>9.1554504192349686</c:v>
                </c:pt>
                <c:pt idx="616">
                  <c:v>10.318340615629644</c:v>
                </c:pt>
                <c:pt idx="617">
                  <c:v>10.318340615629644</c:v>
                </c:pt>
                <c:pt idx="618">
                  <c:v>9.1554504192349686</c:v>
                </c:pt>
                <c:pt idx="619">
                  <c:v>9.7242595873261575</c:v>
                </c:pt>
                <c:pt idx="620">
                  <c:v>10.93838361647218</c:v>
                </c:pt>
                <c:pt idx="621">
                  <c:v>9.7242595873261575</c:v>
                </c:pt>
                <c:pt idx="622">
                  <c:v>10.318340615629644</c:v>
                </c:pt>
                <c:pt idx="623">
                  <c:v>9.7242595873261575</c:v>
                </c:pt>
                <c:pt idx="624">
                  <c:v>9.7242595873261575</c:v>
                </c:pt>
                <c:pt idx="625">
                  <c:v>8.6112304473699197</c:v>
                </c:pt>
                <c:pt idx="626">
                  <c:v>10.93838361647218</c:v>
                </c:pt>
                <c:pt idx="627">
                  <c:v>10.318340615629644</c:v>
                </c:pt>
                <c:pt idx="628">
                  <c:v>10.93838361647218</c:v>
                </c:pt>
                <c:pt idx="629">
                  <c:v>9.7242595873261575</c:v>
                </c:pt>
                <c:pt idx="630">
                  <c:v>10.93838361647218</c:v>
                </c:pt>
                <c:pt idx="631">
                  <c:v>9.7242595873261575</c:v>
                </c:pt>
                <c:pt idx="632">
                  <c:v>9.7242595873261575</c:v>
                </c:pt>
                <c:pt idx="633">
                  <c:v>9.7242595873261575</c:v>
                </c:pt>
                <c:pt idx="634">
                  <c:v>10.93838361647218</c:v>
                </c:pt>
                <c:pt idx="635">
                  <c:v>10.318340615629644</c:v>
                </c:pt>
                <c:pt idx="636">
                  <c:v>9.7242595873261575</c:v>
                </c:pt>
                <c:pt idx="637">
                  <c:v>9.7242595873261575</c:v>
                </c:pt>
                <c:pt idx="638">
                  <c:v>11.585086110292956</c:v>
                </c:pt>
                <c:pt idx="639">
                  <c:v>10.93838361647218</c:v>
                </c:pt>
                <c:pt idx="640">
                  <c:v>9.7242595873261575</c:v>
                </c:pt>
                <c:pt idx="641">
                  <c:v>12.259152986268287</c:v>
                </c:pt>
                <c:pt idx="642">
                  <c:v>9.7242595873261575</c:v>
                </c:pt>
                <c:pt idx="643">
                  <c:v>10.318340615629644</c:v>
                </c:pt>
                <c:pt idx="644">
                  <c:v>9.7242595873261575</c:v>
                </c:pt>
                <c:pt idx="645">
                  <c:v>11.585086110292956</c:v>
                </c:pt>
                <c:pt idx="646">
                  <c:v>10.93838361647218</c:v>
                </c:pt>
                <c:pt idx="647">
                  <c:v>10.93838361647218</c:v>
                </c:pt>
                <c:pt idx="648">
                  <c:v>9.7242595873261575</c:v>
                </c:pt>
                <c:pt idx="649">
                  <c:v>9.1554504192349686</c:v>
                </c:pt>
                <c:pt idx="650">
                  <c:v>10.93838361647218</c:v>
                </c:pt>
                <c:pt idx="651">
                  <c:v>10.93838361647218</c:v>
                </c:pt>
                <c:pt idx="652">
                  <c:v>10.93838361647218</c:v>
                </c:pt>
                <c:pt idx="653">
                  <c:v>10.318340615629644</c:v>
                </c:pt>
                <c:pt idx="654">
                  <c:v>9.1554504192349686</c:v>
                </c:pt>
                <c:pt idx="655">
                  <c:v>10.318340615629644</c:v>
                </c:pt>
                <c:pt idx="656">
                  <c:v>10.93838361647218</c:v>
                </c:pt>
                <c:pt idx="657">
                  <c:v>10.93838361647218</c:v>
                </c:pt>
                <c:pt idx="658">
                  <c:v>12.259152986268287</c:v>
                </c:pt>
                <c:pt idx="659">
                  <c:v>12.259152986268287</c:v>
                </c:pt>
                <c:pt idx="660">
                  <c:v>10.93838361647218</c:v>
                </c:pt>
                <c:pt idx="661">
                  <c:v>12.961296463757792</c:v>
                </c:pt>
                <c:pt idx="662">
                  <c:v>12.961296463757792</c:v>
                </c:pt>
                <c:pt idx="663">
                  <c:v>12.259152986268287</c:v>
                </c:pt>
                <c:pt idx="664">
                  <c:v>10.93838361647218</c:v>
                </c:pt>
                <c:pt idx="665">
                  <c:v>11.585086110292956</c:v>
                </c:pt>
                <c:pt idx="666">
                  <c:v>10.93838361647218</c:v>
                </c:pt>
                <c:pt idx="667">
                  <c:v>12.259152986268287</c:v>
                </c:pt>
                <c:pt idx="668">
                  <c:v>10.318340615629644</c:v>
                </c:pt>
                <c:pt idx="669">
                  <c:v>10.318340615629644</c:v>
                </c:pt>
                <c:pt idx="670">
                  <c:v>11.585086110292956</c:v>
                </c:pt>
                <c:pt idx="671">
                  <c:v>10.93838361647218</c:v>
                </c:pt>
                <c:pt idx="672">
                  <c:v>10.93838361647218</c:v>
                </c:pt>
                <c:pt idx="673">
                  <c:v>11.585086110292956</c:v>
                </c:pt>
                <c:pt idx="674">
                  <c:v>10.93838361647218</c:v>
                </c:pt>
                <c:pt idx="675">
                  <c:v>10.318340615629644</c:v>
                </c:pt>
                <c:pt idx="676">
                  <c:v>9.7242595873261575</c:v>
                </c:pt>
                <c:pt idx="677">
                  <c:v>10.318340615629644</c:v>
                </c:pt>
                <c:pt idx="678">
                  <c:v>10.93838361647218</c:v>
                </c:pt>
                <c:pt idx="679">
                  <c:v>12.259152986268287</c:v>
                </c:pt>
                <c:pt idx="680">
                  <c:v>9.7242595873261575</c:v>
                </c:pt>
                <c:pt idx="681">
                  <c:v>9.1554504192349686</c:v>
                </c:pt>
                <c:pt idx="682">
                  <c:v>11.585086110292956</c:v>
                </c:pt>
                <c:pt idx="683">
                  <c:v>9.7242595873261575</c:v>
                </c:pt>
                <c:pt idx="684">
                  <c:v>12.259152986268287</c:v>
                </c:pt>
                <c:pt idx="685">
                  <c:v>12.259152986268287</c:v>
                </c:pt>
                <c:pt idx="686">
                  <c:v>12.961296463757792</c:v>
                </c:pt>
                <c:pt idx="687">
                  <c:v>12.259152986268287</c:v>
                </c:pt>
                <c:pt idx="688">
                  <c:v>10.318340615629644</c:v>
                </c:pt>
                <c:pt idx="689">
                  <c:v>11.585086110292956</c:v>
                </c:pt>
                <c:pt idx="690">
                  <c:v>12.259152986268287</c:v>
                </c:pt>
                <c:pt idx="691">
                  <c:v>9.7242595873261575</c:v>
                </c:pt>
                <c:pt idx="692">
                  <c:v>11.585086110292956</c:v>
                </c:pt>
                <c:pt idx="693">
                  <c:v>9.7242595873261575</c:v>
                </c:pt>
                <c:pt idx="694">
                  <c:v>10.93838361647218</c:v>
                </c:pt>
                <c:pt idx="695">
                  <c:v>10.318340615629644</c:v>
                </c:pt>
                <c:pt idx="696">
                  <c:v>10.93838361647218</c:v>
                </c:pt>
                <c:pt idx="697">
                  <c:v>9.1554504192349686</c:v>
                </c:pt>
                <c:pt idx="698">
                  <c:v>9.7242595873261575</c:v>
                </c:pt>
                <c:pt idx="699">
                  <c:v>9.1554504192349686</c:v>
                </c:pt>
                <c:pt idx="700">
                  <c:v>9.1554504192349686</c:v>
                </c:pt>
                <c:pt idx="701">
                  <c:v>10.318340615629644</c:v>
                </c:pt>
                <c:pt idx="702">
                  <c:v>9.7242595873261575</c:v>
                </c:pt>
                <c:pt idx="703">
                  <c:v>10.318340615629644</c:v>
                </c:pt>
                <c:pt idx="704">
                  <c:v>8.6112304473699197</c:v>
                </c:pt>
                <c:pt idx="705">
                  <c:v>10.318340615629644</c:v>
                </c:pt>
                <c:pt idx="706">
                  <c:v>9.1554504192349686</c:v>
                </c:pt>
                <c:pt idx="707">
                  <c:v>10.318340615629644</c:v>
                </c:pt>
                <c:pt idx="708">
                  <c:v>9.7242595873261575</c:v>
                </c:pt>
                <c:pt idx="709">
                  <c:v>10.93838361647218</c:v>
                </c:pt>
                <c:pt idx="710">
                  <c:v>12.259152986268287</c:v>
                </c:pt>
                <c:pt idx="711">
                  <c:v>9.7242595873261575</c:v>
                </c:pt>
                <c:pt idx="712">
                  <c:v>11.585086110292956</c:v>
                </c:pt>
                <c:pt idx="713">
                  <c:v>10.93838361647218</c:v>
                </c:pt>
                <c:pt idx="714">
                  <c:v>10.93838361647218</c:v>
                </c:pt>
                <c:pt idx="715">
                  <c:v>10.93838361647218</c:v>
                </c:pt>
                <c:pt idx="716">
                  <c:v>7.5938649256789592</c:v>
                </c:pt>
                <c:pt idx="717">
                  <c:v>10.318340615629644</c:v>
                </c:pt>
                <c:pt idx="718">
                  <c:v>10.318340615629644</c:v>
                </c:pt>
                <c:pt idx="719">
                  <c:v>10.93838361647218</c:v>
                </c:pt>
                <c:pt idx="720">
                  <c:v>9.7242595873261575</c:v>
                </c:pt>
                <c:pt idx="721">
                  <c:v>9.1554504192349686</c:v>
                </c:pt>
                <c:pt idx="722">
                  <c:v>9.1554504192349686</c:v>
                </c:pt>
                <c:pt idx="723">
                  <c:v>8.6112304473699197</c:v>
                </c:pt>
                <c:pt idx="724">
                  <c:v>10.318340615629644</c:v>
                </c:pt>
                <c:pt idx="725">
                  <c:v>8.0909244971991328</c:v>
                </c:pt>
                <c:pt idx="726">
                  <c:v>9.7242595873261575</c:v>
                </c:pt>
                <c:pt idx="727">
                  <c:v>9.7242595873261575</c:v>
                </c:pt>
                <c:pt idx="728">
                  <c:v>9.1554504192349686</c:v>
                </c:pt>
                <c:pt idx="729">
                  <c:v>9.7242595873261575</c:v>
                </c:pt>
                <c:pt idx="730">
                  <c:v>9.7242595873261575</c:v>
                </c:pt>
                <c:pt idx="731">
                  <c:v>9.1554504192349686</c:v>
                </c:pt>
                <c:pt idx="732">
                  <c:v>11.585086110292956</c:v>
                </c:pt>
                <c:pt idx="733">
                  <c:v>11.585086110292956</c:v>
                </c:pt>
                <c:pt idx="734">
                  <c:v>9.1554504192349686</c:v>
                </c:pt>
                <c:pt idx="735">
                  <c:v>10.93838361647218</c:v>
                </c:pt>
                <c:pt idx="736">
                  <c:v>9.7242595873261575</c:v>
                </c:pt>
                <c:pt idx="737">
                  <c:v>11.585086110292956</c:v>
                </c:pt>
                <c:pt idx="738">
                  <c:v>10.318340615629644</c:v>
                </c:pt>
                <c:pt idx="739">
                  <c:v>11.585086110292956</c:v>
                </c:pt>
                <c:pt idx="740">
                  <c:v>9.7242595873261575</c:v>
                </c:pt>
                <c:pt idx="741">
                  <c:v>10.318340615629644</c:v>
                </c:pt>
                <c:pt idx="742">
                  <c:v>9.7242595873261575</c:v>
                </c:pt>
                <c:pt idx="743">
                  <c:v>10.93838361647218</c:v>
                </c:pt>
              </c:numCache>
            </c:numRef>
          </c:xVal>
          <c:yVal>
            <c:numRef>
              <c:f>'Hydro Graph'!$C$817:$C$1560</c:f>
              <c:numCache>
                <c:formatCode>General</c:formatCode>
                <c:ptCount val="744"/>
                <c:pt idx="0">
                  <c:v>1.6309400000000001</c:v>
                </c:pt>
                <c:pt idx="1">
                  <c:v>1.67869</c:v>
                </c:pt>
                <c:pt idx="2">
                  <c:v>1.607065</c:v>
                </c:pt>
                <c:pt idx="3">
                  <c:v>1.6309400000000001</c:v>
                </c:pt>
                <c:pt idx="4">
                  <c:v>1.6309400000000001</c:v>
                </c:pt>
                <c:pt idx="5">
                  <c:v>1.607065</c:v>
                </c:pt>
                <c:pt idx="6">
                  <c:v>1.607065</c:v>
                </c:pt>
                <c:pt idx="7">
                  <c:v>1.607065</c:v>
                </c:pt>
                <c:pt idx="8">
                  <c:v>1.607065</c:v>
                </c:pt>
                <c:pt idx="9">
                  <c:v>1.559315</c:v>
                </c:pt>
                <c:pt idx="10">
                  <c:v>1.5831900000000001</c:v>
                </c:pt>
                <c:pt idx="11">
                  <c:v>1.6309400000000001</c:v>
                </c:pt>
                <c:pt idx="12">
                  <c:v>1.5831900000000001</c:v>
                </c:pt>
                <c:pt idx="13">
                  <c:v>1.559315</c:v>
                </c:pt>
                <c:pt idx="14">
                  <c:v>1.607065</c:v>
                </c:pt>
                <c:pt idx="15">
                  <c:v>1.559315</c:v>
                </c:pt>
                <c:pt idx="16">
                  <c:v>1.5831900000000001</c:v>
                </c:pt>
                <c:pt idx="17">
                  <c:v>1.607065</c:v>
                </c:pt>
                <c:pt idx="18">
                  <c:v>1.6309400000000001</c:v>
                </c:pt>
                <c:pt idx="19">
                  <c:v>1.559315</c:v>
                </c:pt>
                <c:pt idx="20">
                  <c:v>1.5831900000000001</c:v>
                </c:pt>
                <c:pt idx="21">
                  <c:v>1.559315</c:v>
                </c:pt>
                <c:pt idx="22">
                  <c:v>1.607065</c:v>
                </c:pt>
                <c:pt idx="23">
                  <c:v>1.559315</c:v>
                </c:pt>
                <c:pt idx="24">
                  <c:v>1.511565</c:v>
                </c:pt>
                <c:pt idx="25">
                  <c:v>1.5831900000000001</c:v>
                </c:pt>
                <c:pt idx="26">
                  <c:v>1.5354399999999999</c:v>
                </c:pt>
                <c:pt idx="27">
                  <c:v>1.559315</c:v>
                </c:pt>
                <c:pt idx="28">
                  <c:v>1.511565</c:v>
                </c:pt>
                <c:pt idx="29">
                  <c:v>1.511565</c:v>
                </c:pt>
                <c:pt idx="30">
                  <c:v>1.559315</c:v>
                </c:pt>
                <c:pt idx="31">
                  <c:v>1.5354399999999999</c:v>
                </c:pt>
                <c:pt idx="32">
                  <c:v>1.511565</c:v>
                </c:pt>
                <c:pt idx="33">
                  <c:v>1.48769</c:v>
                </c:pt>
                <c:pt idx="34">
                  <c:v>1.511565</c:v>
                </c:pt>
                <c:pt idx="35">
                  <c:v>1.5354399999999999</c:v>
                </c:pt>
                <c:pt idx="36">
                  <c:v>1.5354399999999999</c:v>
                </c:pt>
                <c:pt idx="37">
                  <c:v>1.6309400000000001</c:v>
                </c:pt>
                <c:pt idx="38">
                  <c:v>1.5354399999999999</c:v>
                </c:pt>
                <c:pt idx="39">
                  <c:v>1.559315</c:v>
                </c:pt>
                <c:pt idx="40">
                  <c:v>1.6309400000000001</c:v>
                </c:pt>
                <c:pt idx="41">
                  <c:v>1.67869</c:v>
                </c:pt>
                <c:pt idx="42">
                  <c:v>1.607065</c:v>
                </c:pt>
                <c:pt idx="43">
                  <c:v>1.559315</c:v>
                </c:pt>
                <c:pt idx="44">
                  <c:v>1.67869</c:v>
                </c:pt>
                <c:pt idx="45">
                  <c:v>1.6309400000000001</c:v>
                </c:pt>
                <c:pt idx="46">
                  <c:v>1.607065</c:v>
                </c:pt>
                <c:pt idx="47">
                  <c:v>1.67869</c:v>
                </c:pt>
                <c:pt idx="48">
                  <c:v>1.7025650000000001</c:v>
                </c:pt>
                <c:pt idx="49">
                  <c:v>1.72644</c:v>
                </c:pt>
                <c:pt idx="50">
                  <c:v>1.7025650000000001</c:v>
                </c:pt>
                <c:pt idx="51">
                  <c:v>1.7025650000000001</c:v>
                </c:pt>
                <c:pt idx="52">
                  <c:v>1.6309400000000001</c:v>
                </c:pt>
                <c:pt idx="53">
                  <c:v>1.67869</c:v>
                </c:pt>
                <c:pt idx="54">
                  <c:v>1.5831900000000001</c:v>
                </c:pt>
                <c:pt idx="55">
                  <c:v>1.6309400000000001</c:v>
                </c:pt>
                <c:pt idx="56">
                  <c:v>1.5354399999999999</c:v>
                </c:pt>
                <c:pt idx="57">
                  <c:v>1.5831900000000001</c:v>
                </c:pt>
                <c:pt idx="58">
                  <c:v>1.5831900000000001</c:v>
                </c:pt>
                <c:pt idx="59">
                  <c:v>1.559315</c:v>
                </c:pt>
                <c:pt idx="60">
                  <c:v>1.559315</c:v>
                </c:pt>
                <c:pt idx="61">
                  <c:v>1.559315</c:v>
                </c:pt>
                <c:pt idx="62">
                  <c:v>1.559315</c:v>
                </c:pt>
                <c:pt idx="63">
                  <c:v>1.559315</c:v>
                </c:pt>
                <c:pt idx="64">
                  <c:v>1.6309400000000001</c:v>
                </c:pt>
                <c:pt idx="65">
                  <c:v>1.5831900000000001</c:v>
                </c:pt>
                <c:pt idx="66">
                  <c:v>1.5831900000000001</c:v>
                </c:pt>
                <c:pt idx="67">
                  <c:v>1.607065</c:v>
                </c:pt>
                <c:pt idx="68">
                  <c:v>1.6309400000000001</c:v>
                </c:pt>
                <c:pt idx="69">
                  <c:v>1.5354399999999999</c:v>
                </c:pt>
                <c:pt idx="70">
                  <c:v>1.559315</c:v>
                </c:pt>
                <c:pt idx="71">
                  <c:v>1.5831900000000001</c:v>
                </c:pt>
                <c:pt idx="72">
                  <c:v>1.5354399999999999</c:v>
                </c:pt>
                <c:pt idx="73">
                  <c:v>1.5354399999999999</c:v>
                </c:pt>
                <c:pt idx="74">
                  <c:v>1.511565</c:v>
                </c:pt>
                <c:pt idx="75">
                  <c:v>1.511565</c:v>
                </c:pt>
                <c:pt idx="76">
                  <c:v>1.559315</c:v>
                </c:pt>
                <c:pt idx="77">
                  <c:v>1.5354399999999999</c:v>
                </c:pt>
                <c:pt idx="78">
                  <c:v>1.5831900000000001</c:v>
                </c:pt>
                <c:pt idx="79">
                  <c:v>1.48769</c:v>
                </c:pt>
                <c:pt idx="80">
                  <c:v>1.559315</c:v>
                </c:pt>
                <c:pt idx="81">
                  <c:v>1.48769</c:v>
                </c:pt>
                <c:pt idx="82">
                  <c:v>1.511565</c:v>
                </c:pt>
                <c:pt idx="83">
                  <c:v>1.559315</c:v>
                </c:pt>
                <c:pt idx="84">
                  <c:v>1.511565</c:v>
                </c:pt>
                <c:pt idx="85">
                  <c:v>1.5831900000000001</c:v>
                </c:pt>
                <c:pt idx="86">
                  <c:v>1.559315</c:v>
                </c:pt>
                <c:pt idx="87">
                  <c:v>1.607065</c:v>
                </c:pt>
                <c:pt idx="88">
                  <c:v>1.559315</c:v>
                </c:pt>
                <c:pt idx="89">
                  <c:v>1.6309400000000001</c:v>
                </c:pt>
                <c:pt idx="90">
                  <c:v>1.5831900000000001</c:v>
                </c:pt>
                <c:pt idx="91">
                  <c:v>1.5354399999999999</c:v>
                </c:pt>
                <c:pt idx="92">
                  <c:v>1.5831900000000001</c:v>
                </c:pt>
                <c:pt idx="93">
                  <c:v>1.5831900000000001</c:v>
                </c:pt>
                <c:pt idx="94">
                  <c:v>1.511565</c:v>
                </c:pt>
                <c:pt idx="95">
                  <c:v>1.5831900000000001</c:v>
                </c:pt>
                <c:pt idx="96">
                  <c:v>1.5831900000000001</c:v>
                </c:pt>
                <c:pt idx="97">
                  <c:v>1.48769</c:v>
                </c:pt>
                <c:pt idx="98">
                  <c:v>1.559315</c:v>
                </c:pt>
                <c:pt idx="99">
                  <c:v>1.559315</c:v>
                </c:pt>
                <c:pt idx="100">
                  <c:v>1.5354399999999999</c:v>
                </c:pt>
                <c:pt idx="101">
                  <c:v>1.559315</c:v>
                </c:pt>
                <c:pt idx="102">
                  <c:v>1.511565</c:v>
                </c:pt>
                <c:pt idx="103">
                  <c:v>1.511565</c:v>
                </c:pt>
                <c:pt idx="104">
                  <c:v>1.48769</c:v>
                </c:pt>
                <c:pt idx="105">
                  <c:v>1.511565</c:v>
                </c:pt>
                <c:pt idx="106">
                  <c:v>1.48769</c:v>
                </c:pt>
                <c:pt idx="107">
                  <c:v>1.5354399999999999</c:v>
                </c:pt>
                <c:pt idx="108">
                  <c:v>1.511565</c:v>
                </c:pt>
                <c:pt idx="109">
                  <c:v>1.5354399999999999</c:v>
                </c:pt>
                <c:pt idx="110">
                  <c:v>1.5354399999999999</c:v>
                </c:pt>
                <c:pt idx="111">
                  <c:v>1.5831900000000001</c:v>
                </c:pt>
                <c:pt idx="112">
                  <c:v>1.511565</c:v>
                </c:pt>
                <c:pt idx="113">
                  <c:v>1.5354399999999999</c:v>
                </c:pt>
                <c:pt idx="114">
                  <c:v>1.511565</c:v>
                </c:pt>
                <c:pt idx="115">
                  <c:v>1.7503150000000001</c:v>
                </c:pt>
                <c:pt idx="116">
                  <c:v>1.559315</c:v>
                </c:pt>
                <c:pt idx="117">
                  <c:v>1.511565</c:v>
                </c:pt>
                <c:pt idx="118">
                  <c:v>1.559315</c:v>
                </c:pt>
                <c:pt idx="119">
                  <c:v>1.5354399999999999</c:v>
                </c:pt>
                <c:pt idx="120">
                  <c:v>1.559315</c:v>
                </c:pt>
                <c:pt idx="121">
                  <c:v>1.5831900000000001</c:v>
                </c:pt>
                <c:pt idx="122">
                  <c:v>1.5831900000000001</c:v>
                </c:pt>
                <c:pt idx="123">
                  <c:v>1.5831900000000001</c:v>
                </c:pt>
                <c:pt idx="124">
                  <c:v>1.5831900000000001</c:v>
                </c:pt>
                <c:pt idx="125">
                  <c:v>1.5354399999999999</c:v>
                </c:pt>
                <c:pt idx="126">
                  <c:v>1.559315</c:v>
                </c:pt>
                <c:pt idx="127">
                  <c:v>1.607065</c:v>
                </c:pt>
                <c:pt idx="128">
                  <c:v>1.7741899999999999</c:v>
                </c:pt>
                <c:pt idx="129">
                  <c:v>1.7025650000000001</c:v>
                </c:pt>
                <c:pt idx="130">
                  <c:v>1.7503150000000001</c:v>
                </c:pt>
                <c:pt idx="131">
                  <c:v>1.72644</c:v>
                </c:pt>
                <c:pt idx="132">
                  <c:v>1.7503150000000001</c:v>
                </c:pt>
                <c:pt idx="133">
                  <c:v>1.798065</c:v>
                </c:pt>
                <c:pt idx="134">
                  <c:v>1.7741899999999999</c:v>
                </c:pt>
                <c:pt idx="135">
                  <c:v>1.7741899999999999</c:v>
                </c:pt>
                <c:pt idx="136">
                  <c:v>1.7741899999999999</c:v>
                </c:pt>
                <c:pt idx="137">
                  <c:v>1.7741899999999999</c:v>
                </c:pt>
                <c:pt idx="138">
                  <c:v>1.798065</c:v>
                </c:pt>
                <c:pt idx="139">
                  <c:v>1.91744</c:v>
                </c:pt>
                <c:pt idx="140">
                  <c:v>2.1323150000000002</c:v>
                </c:pt>
                <c:pt idx="141">
                  <c:v>2.2278150000000001</c:v>
                </c:pt>
                <c:pt idx="142">
                  <c:v>2.25169</c:v>
                </c:pt>
                <c:pt idx="143">
                  <c:v>2.1084399999999999</c:v>
                </c:pt>
                <c:pt idx="144">
                  <c:v>2.0368149999999998</c:v>
                </c:pt>
                <c:pt idx="145">
                  <c:v>1.96519</c:v>
                </c:pt>
                <c:pt idx="146">
                  <c:v>1.9413149999999999</c:v>
                </c:pt>
                <c:pt idx="147">
                  <c:v>1.96519</c:v>
                </c:pt>
                <c:pt idx="148">
                  <c:v>1.845815</c:v>
                </c:pt>
                <c:pt idx="149">
                  <c:v>1.8935649999999999</c:v>
                </c:pt>
                <c:pt idx="150">
                  <c:v>1.8935649999999999</c:v>
                </c:pt>
                <c:pt idx="151">
                  <c:v>1.8696900000000001</c:v>
                </c:pt>
                <c:pt idx="152">
                  <c:v>1.798065</c:v>
                </c:pt>
                <c:pt idx="153">
                  <c:v>1.845815</c:v>
                </c:pt>
                <c:pt idx="154">
                  <c:v>1.8219399999999999</c:v>
                </c:pt>
                <c:pt idx="155">
                  <c:v>1.7503150000000001</c:v>
                </c:pt>
                <c:pt idx="156">
                  <c:v>1.72644</c:v>
                </c:pt>
                <c:pt idx="157">
                  <c:v>1.7025650000000001</c:v>
                </c:pt>
                <c:pt idx="158">
                  <c:v>1.72644</c:v>
                </c:pt>
                <c:pt idx="159">
                  <c:v>1.72644</c:v>
                </c:pt>
                <c:pt idx="160">
                  <c:v>1.67869</c:v>
                </c:pt>
                <c:pt idx="161">
                  <c:v>1.6548149999999999</c:v>
                </c:pt>
                <c:pt idx="162">
                  <c:v>1.67869</c:v>
                </c:pt>
                <c:pt idx="163">
                  <c:v>1.72644</c:v>
                </c:pt>
                <c:pt idx="164">
                  <c:v>1.67869</c:v>
                </c:pt>
                <c:pt idx="165">
                  <c:v>1.798065</c:v>
                </c:pt>
                <c:pt idx="166">
                  <c:v>1.845815</c:v>
                </c:pt>
                <c:pt idx="167">
                  <c:v>1.845815</c:v>
                </c:pt>
                <c:pt idx="168">
                  <c:v>1.798065</c:v>
                </c:pt>
                <c:pt idx="169">
                  <c:v>1.798065</c:v>
                </c:pt>
                <c:pt idx="170">
                  <c:v>1.72644</c:v>
                </c:pt>
                <c:pt idx="171">
                  <c:v>1.72644</c:v>
                </c:pt>
                <c:pt idx="172">
                  <c:v>1.72644</c:v>
                </c:pt>
                <c:pt idx="173">
                  <c:v>1.7025650000000001</c:v>
                </c:pt>
                <c:pt idx="174">
                  <c:v>1.72644</c:v>
                </c:pt>
                <c:pt idx="175">
                  <c:v>1.6548149999999999</c:v>
                </c:pt>
                <c:pt idx="176">
                  <c:v>1.6548149999999999</c:v>
                </c:pt>
                <c:pt idx="177">
                  <c:v>1.6548149999999999</c:v>
                </c:pt>
                <c:pt idx="178">
                  <c:v>1.72644</c:v>
                </c:pt>
                <c:pt idx="179">
                  <c:v>1.72644</c:v>
                </c:pt>
                <c:pt idx="180">
                  <c:v>1.67869</c:v>
                </c:pt>
                <c:pt idx="181">
                  <c:v>1.72644</c:v>
                </c:pt>
                <c:pt idx="182">
                  <c:v>1.7025650000000001</c:v>
                </c:pt>
                <c:pt idx="183">
                  <c:v>1.7025650000000001</c:v>
                </c:pt>
                <c:pt idx="184">
                  <c:v>1.6548149999999999</c:v>
                </c:pt>
                <c:pt idx="185">
                  <c:v>1.6548149999999999</c:v>
                </c:pt>
                <c:pt idx="186">
                  <c:v>1.6309400000000001</c:v>
                </c:pt>
                <c:pt idx="187">
                  <c:v>1.6548149999999999</c:v>
                </c:pt>
                <c:pt idx="188">
                  <c:v>1.6548149999999999</c:v>
                </c:pt>
                <c:pt idx="189">
                  <c:v>1.607065</c:v>
                </c:pt>
                <c:pt idx="190">
                  <c:v>1.607065</c:v>
                </c:pt>
                <c:pt idx="191">
                  <c:v>1.607065</c:v>
                </c:pt>
                <c:pt idx="192">
                  <c:v>1.5831900000000001</c:v>
                </c:pt>
                <c:pt idx="193">
                  <c:v>1.6548149999999999</c:v>
                </c:pt>
                <c:pt idx="194">
                  <c:v>1.559315</c:v>
                </c:pt>
                <c:pt idx="195">
                  <c:v>1.559315</c:v>
                </c:pt>
                <c:pt idx="196">
                  <c:v>1.607065</c:v>
                </c:pt>
                <c:pt idx="197">
                  <c:v>1.6309400000000001</c:v>
                </c:pt>
                <c:pt idx="198">
                  <c:v>1.559315</c:v>
                </c:pt>
                <c:pt idx="199">
                  <c:v>1.607065</c:v>
                </c:pt>
                <c:pt idx="200">
                  <c:v>1.5354399999999999</c:v>
                </c:pt>
                <c:pt idx="201">
                  <c:v>1.7025650000000001</c:v>
                </c:pt>
                <c:pt idx="202">
                  <c:v>1.8219399999999999</c:v>
                </c:pt>
                <c:pt idx="203">
                  <c:v>1.5831900000000001</c:v>
                </c:pt>
                <c:pt idx="204">
                  <c:v>1.559315</c:v>
                </c:pt>
                <c:pt idx="205">
                  <c:v>1.5831900000000001</c:v>
                </c:pt>
                <c:pt idx="206">
                  <c:v>1.5831900000000001</c:v>
                </c:pt>
                <c:pt idx="207">
                  <c:v>1.559315</c:v>
                </c:pt>
                <c:pt idx="208">
                  <c:v>1.607065</c:v>
                </c:pt>
                <c:pt idx="209">
                  <c:v>1.607065</c:v>
                </c:pt>
                <c:pt idx="210">
                  <c:v>1.5831900000000001</c:v>
                </c:pt>
                <c:pt idx="211">
                  <c:v>1.5831900000000001</c:v>
                </c:pt>
                <c:pt idx="212">
                  <c:v>1.607065</c:v>
                </c:pt>
                <c:pt idx="213">
                  <c:v>1.5831900000000001</c:v>
                </c:pt>
                <c:pt idx="214">
                  <c:v>1.511565</c:v>
                </c:pt>
                <c:pt idx="215">
                  <c:v>1.5354399999999999</c:v>
                </c:pt>
                <c:pt idx="216">
                  <c:v>1.559315</c:v>
                </c:pt>
                <c:pt idx="217">
                  <c:v>1.559315</c:v>
                </c:pt>
                <c:pt idx="218">
                  <c:v>1.5831900000000001</c:v>
                </c:pt>
                <c:pt idx="219">
                  <c:v>1.559315</c:v>
                </c:pt>
                <c:pt idx="220">
                  <c:v>1.559315</c:v>
                </c:pt>
                <c:pt idx="221">
                  <c:v>1.559315</c:v>
                </c:pt>
                <c:pt idx="222">
                  <c:v>1.5354399999999999</c:v>
                </c:pt>
                <c:pt idx="223">
                  <c:v>1.5831900000000001</c:v>
                </c:pt>
                <c:pt idx="224">
                  <c:v>1.5354399999999999</c:v>
                </c:pt>
                <c:pt idx="225">
                  <c:v>1.5831900000000001</c:v>
                </c:pt>
                <c:pt idx="226">
                  <c:v>1.559315</c:v>
                </c:pt>
                <c:pt idx="227">
                  <c:v>1.5354399999999999</c:v>
                </c:pt>
                <c:pt idx="228">
                  <c:v>1.5354399999999999</c:v>
                </c:pt>
                <c:pt idx="229">
                  <c:v>1.559315</c:v>
                </c:pt>
                <c:pt idx="230">
                  <c:v>1.559315</c:v>
                </c:pt>
                <c:pt idx="231">
                  <c:v>1.8219399999999999</c:v>
                </c:pt>
                <c:pt idx="232">
                  <c:v>1.5831900000000001</c:v>
                </c:pt>
                <c:pt idx="233">
                  <c:v>1.5354399999999999</c:v>
                </c:pt>
                <c:pt idx="234">
                  <c:v>1.5831900000000001</c:v>
                </c:pt>
                <c:pt idx="235">
                  <c:v>1.559315</c:v>
                </c:pt>
                <c:pt idx="236">
                  <c:v>1.5831900000000001</c:v>
                </c:pt>
                <c:pt idx="237">
                  <c:v>1.48769</c:v>
                </c:pt>
                <c:pt idx="238">
                  <c:v>1.559315</c:v>
                </c:pt>
                <c:pt idx="239">
                  <c:v>1.511565</c:v>
                </c:pt>
                <c:pt idx="240">
                  <c:v>1.48769</c:v>
                </c:pt>
                <c:pt idx="241">
                  <c:v>1.5354399999999999</c:v>
                </c:pt>
                <c:pt idx="242">
                  <c:v>1.4638150000000001</c:v>
                </c:pt>
                <c:pt idx="243">
                  <c:v>1.5354399999999999</c:v>
                </c:pt>
                <c:pt idx="244">
                  <c:v>1.48769</c:v>
                </c:pt>
                <c:pt idx="245">
                  <c:v>1.48769</c:v>
                </c:pt>
                <c:pt idx="246">
                  <c:v>1.5354399999999999</c:v>
                </c:pt>
                <c:pt idx="247">
                  <c:v>1.511565</c:v>
                </c:pt>
                <c:pt idx="248">
                  <c:v>1.48769</c:v>
                </c:pt>
                <c:pt idx="249">
                  <c:v>1.4638150000000001</c:v>
                </c:pt>
                <c:pt idx="250">
                  <c:v>1.4638150000000001</c:v>
                </c:pt>
                <c:pt idx="251">
                  <c:v>1.5354399999999999</c:v>
                </c:pt>
                <c:pt idx="252">
                  <c:v>1.48769</c:v>
                </c:pt>
                <c:pt idx="253">
                  <c:v>1.48769</c:v>
                </c:pt>
                <c:pt idx="254">
                  <c:v>1.559315</c:v>
                </c:pt>
                <c:pt idx="255">
                  <c:v>1.48769</c:v>
                </c:pt>
                <c:pt idx="256">
                  <c:v>1.48769</c:v>
                </c:pt>
                <c:pt idx="257">
                  <c:v>1.559315</c:v>
                </c:pt>
                <c:pt idx="258">
                  <c:v>1.43994</c:v>
                </c:pt>
                <c:pt idx="259">
                  <c:v>1.5354399999999999</c:v>
                </c:pt>
                <c:pt idx="260">
                  <c:v>1.511565</c:v>
                </c:pt>
                <c:pt idx="261">
                  <c:v>1.48769</c:v>
                </c:pt>
                <c:pt idx="262">
                  <c:v>1.511565</c:v>
                </c:pt>
                <c:pt idx="263">
                  <c:v>1.5354399999999999</c:v>
                </c:pt>
                <c:pt idx="264">
                  <c:v>1.48769</c:v>
                </c:pt>
                <c:pt idx="265">
                  <c:v>1.5354399999999999</c:v>
                </c:pt>
                <c:pt idx="266">
                  <c:v>1.511565</c:v>
                </c:pt>
                <c:pt idx="267">
                  <c:v>1.511565</c:v>
                </c:pt>
                <c:pt idx="268">
                  <c:v>1.48769</c:v>
                </c:pt>
                <c:pt idx="269">
                  <c:v>1.4638150000000001</c:v>
                </c:pt>
                <c:pt idx="270">
                  <c:v>1.511565</c:v>
                </c:pt>
                <c:pt idx="271">
                  <c:v>1.4638150000000001</c:v>
                </c:pt>
                <c:pt idx="272">
                  <c:v>1.48769</c:v>
                </c:pt>
                <c:pt idx="273">
                  <c:v>1.5354399999999999</c:v>
                </c:pt>
                <c:pt idx="274">
                  <c:v>1.43994</c:v>
                </c:pt>
                <c:pt idx="275">
                  <c:v>1.4638150000000001</c:v>
                </c:pt>
                <c:pt idx="276">
                  <c:v>1.5354399999999999</c:v>
                </c:pt>
                <c:pt idx="277">
                  <c:v>1.4638150000000001</c:v>
                </c:pt>
                <c:pt idx="278">
                  <c:v>1.48769</c:v>
                </c:pt>
                <c:pt idx="279">
                  <c:v>1.48769</c:v>
                </c:pt>
                <c:pt idx="280">
                  <c:v>1.48769</c:v>
                </c:pt>
                <c:pt idx="281">
                  <c:v>1.5354399999999999</c:v>
                </c:pt>
                <c:pt idx="282">
                  <c:v>1.511565</c:v>
                </c:pt>
                <c:pt idx="283">
                  <c:v>1.559315</c:v>
                </c:pt>
                <c:pt idx="284">
                  <c:v>1.4638150000000001</c:v>
                </c:pt>
                <c:pt idx="285">
                  <c:v>1.511565</c:v>
                </c:pt>
                <c:pt idx="286">
                  <c:v>1.4638150000000001</c:v>
                </c:pt>
                <c:pt idx="287">
                  <c:v>1.4638150000000001</c:v>
                </c:pt>
                <c:pt idx="288">
                  <c:v>1.5354399999999999</c:v>
                </c:pt>
                <c:pt idx="289">
                  <c:v>1.48769</c:v>
                </c:pt>
                <c:pt idx="290">
                  <c:v>1.511565</c:v>
                </c:pt>
                <c:pt idx="291">
                  <c:v>1.4638150000000001</c:v>
                </c:pt>
                <c:pt idx="292">
                  <c:v>1.43994</c:v>
                </c:pt>
                <c:pt idx="293">
                  <c:v>1.4638150000000001</c:v>
                </c:pt>
                <c:pt idx="294">
                  <c:v>1.4638150000000001</c:v>
                </c:pt>
                <c:pt idx="295">
                  <c:v>1.511565</c:v>
                </c:pt>
                <c:pt idx="296">
                  <c:v>1.511565</c:v>
                </c:pt>
                <c:pt idx="297">
                  <c:v>1.48769</c:v>
                </c:pt>
                <c:pt idx="298">
                  <c:v>1.4638150000000001</c:v>
                </c:pt>
                <c:pt idx="299">
                  <c:v>1.5354399999999999</c:v>
                </c:pt>
                <c:pt idx="300">
                  <c:v>1.48769</c:v>
                </c:pt>
                <c:pt idx="301">
                  <c:v>1.559315</c:v>
                </c:pt>
                <c:pt idx="302">
                  <c:v>1.511565</c:v>
                </c:pt>
                <c:pt idx="303">
                  <c:v>1.5354399999999999</c:v>
                </c:pt>
                <c:pt idx="304">
                  <c:v>1.5354399999999999</c:v>
                </c:pt>
                <c:pt idx="305">
                  <c:v>1.4638150000000001</c:v>
                </c:pt>
                <c:pt idx="306">
                  <c:v>1.5354399999999999</c:v>
                </c:pt>
                <c:pt idx="307">
                  <c:v>1.4638150000000001</c:v>
                </c:pt>
                <c:pt idx="308">
                  <c:v>1.511565</c:v>
                </c:pt>
                <c:pt idx="309">
                  <c:v>1.5354399999999999</c:v>
                </c:pt>
                <c:pt idx="310">
                  <c:v>1.5354399999999999</c:v>
                </c:pt>
                <c:pt idx="311">
                  <c:v>1.43994</c:v>
                </c:pt>
                <c:pt idx="312">
                  <c:v>1.4638150000000001</c:v>
                </c:pt>
                <c:pt idx="313">
                  <c:v>1.4638150000000001</c:v>
                </c:pt>
                <c:pt idx="314">
                  <c:v>1.5354399999999999</c:v>
                </c:pt>
                <c:pt idx="315">
                  <c:v>1.511565</c:v>
                </c:pt>
                <c:pt idx="316">
                  <c:v>1.43994</c:v>
                </c:pt>
                <c:pt idx="317">
                  <c:v>1.511565</c:v>
                </c:pt>
                <c:pt idx="318">
                  <c:v>1.43994</c:v>
                </c:pt>
                <c:pt idx="319">
                  <c:v>1.48769</c:v>
                </c:pt>
                <c:pt idx="320">
                  <c:v>1.5354399999999999</c:v>
                </c:pt>
                <c:pt idx="321">
                  <c:v>1.43994</c:v>
                </c:pt>
                <c:pt idx="322">
                  <c:v>1.4638150000000001</c:v>
                </c:pt>
                <c:pt idx="323">
                  <c:v>1.43994</c:v>
                </c:pt>
                <c:pt idx="324">
                  <c:v>1.511565</c:v>
                </c:pt>
                <c:pt idx="325">
                  <c:v>1.5354399999999999</c:v>
                </c:pt>
                <c:pt idx="326">
                  <c:v>1.48769</c:v>
                </c:pt>
                <c:pt idx="327">
                  <c:v>1.4638150000000001</c:v>
                </c:pt>
                <c:pt idx="328">
                  <c:v>1.48769</c:v>
                </c:pt>
                <c:pt idx="329">
                  <c:v>1.5354399999999999</c:v>
                </c:pt>
                <c:pt idx="330">
                  <c:v>1.4638150000000001</c:v>
                </c:pt>
                <c:pt idx="331">
                  <c:v>1.4996274999999999</c:v>
                </c:pt>
                <c:pt idx="332">
                  <c:v>1.5354399999999999</c:v>
                </c:pt>
                <c:pt idx="333">
                  <c:v>1.4638150000000001</c:v>
                </c:pt>
                <c:pt idx="334">
                  <c:v>1.48769</c:v>
                </c:pt>
                <c:pt idx="335">
                  <c:v>1.48769</c:v>
                </c:pt>
                <c:pt idx="336">
                  <c:v>1.511565</c:v>
                </c:pt>
                <c:pt idx="337">
                  <c:v>1.43994</c:v>
                </c:pt>
                <c:pt idx="338">
                  <c:v>1.511565</c:v>
                </c:pt>
                <c:pt idx="339">
                  <c:v>1.43994</c:v>
                </c:pt>
                <c:pt idx="340">
                  <c:v>1.511565</c:v>
                </c:pt>
                <c:pt idx="341">
                  <c:v>1.4160649999999999</c:v>
                </c:pt>
                <c:pt idx="342">
                  <c:v>1.4638150000000001</c:v>
                </c:pt>
                <c:pt idx="343">
                  <c:v>1.4638150000000001</c:v>
                </c:pt>
                <c:pt idx="344">
                  <c:v>1.4638150000000001</c:v>
                </c:pt>
                <c:pt idx="345">
                  <c:v>1.43994</c:v>
                </c:pt>
                <c:pt idx="346">
                  <c:v>1.511565</c:v>
                </c:pt>
                <c:pt idx="347">
                  <c:v>1.5354399999999999</c:v>
                </c:pt>
                <c:pt idx="348">
                  <c:v>1.4638150000000001</c:v>
                </c:pt>
                <c:pt idx="349">
                  <c:v>1.5354399999999999</c:v>
                </c:pt>
                <c:pt idx="350">
                  <c:v>1.511565</c:v>
                </c:pt>
                <c:pt idx="351">
                  <c:v>1.511565</c:v>
                </c:pt>
                <c:pt idx="352">
                  <c:v>1.4638150000000001</c:v>
                </c:pt>
                <c:pt idx="353">
                  <c:v>1.43994</c:v>
                </c:pt>
                <c:pt idx="354">
                  <c:v>1.5354399999999999</c:v>
                </c:pt>
                <c:pt idx="355">
                  <c:v>1.48769</c:v>
                </c:pt>
                <c:pt idx="356">
                  <c:v>1.43994</c:v>
                </c:pt>
                <c:pt idx="357">
                  <c:v>1.43994</c:v>
                </c:pt>
                <c:pt idx="358">
                  <c:v>1.4638150000000001</c:v>
                </c:pt>
                <c:pt idx="359">
                  <c:v>1.511565</c:v>
                </c:pt>
                <c:pt idx="360">
                  <c:v>1.511565</c:v>
                </c:pt>
                <c:pt idx="361">
                  <c:v>1.48769</c:v>
                </c:pt>
                <c:pt idx="362">
                  <c:v>1.43994</c:v>
                </c:pt>
                <c:pt idx="363">
                  <c:v>1.511565</c:v>
                </c:pt>
                <c:pt idx="364">
                  <c:v>1.48769</c:v>
                </c:pt>
                <c:pt idx="365">
                  <c:v>1.48769</c:v>
                </c:pt>
                <c:pt idx="366">
                  <c:v>1.48769</c:v>
                </c:pt>
                <c:pt idx="367">
                  <c:v>1.43994</c:v>
                </c:pt>
                <c:pt idx="368">
                  <c:v>1.4638150000000001</c:v>
                </c:pt>
                <c:pt idx="369">
                  <c:v>1.43994</c:v>
                </c:pt>
                <c:pt idx="370">
                  <c:v>1.72644</c:v>
                </c:pt>
                <c:pt idx="371">
                  <c:v>1.4638150000000001</c:v>
                </c:pt>
                <c:pt idx="372">
                  <c:v>1.48769</c:v>
                </c:pt>
                <c:pt idx="373">
                  <c:v>1.511565</c:v>
                </c:pt>
                <c:pt idx="374">
                  <c:v>1.48769</c:v>
                </c:pt>
                <c:pt idx="375">
                  <c:v>1.4638150000000001</c:v>
                </c:pt>
                <c:pt idx="376">
                  <c:v>1.48769</c:v>
                </c:pt>
                <c:pt idx="377">
                  <c:v>1.4638150000000001</c:v>
                </c:pt>
                <c:pt idx="378">
                  <c:v>1.511565</c:v>
                </c:pt>
                <c:pt idx="379">
                  <c:v>1.511565</c:v>
                </c:pt>
                <c:pt idx="380">
                  <c:v>1.511565</c:v>
                </c:pt>
                <c:pt idx="381">
                  <c:v>1.4638150000000001</c:v>
                </c:pt>
                <c:pt idx="382">
                  <c:v>1.43994</c:v>
                </c:pt>
                <c:pt idx="383">
                  <c:v>1.4638150000000001</c:v>
                </c:pt>
                <c:pt idx="384">
                  <c:v>1.4160649999999999</c:v>
                </c:pt>
                <c:pt idx="385">
                  <c:v>1.4638150000000001</c:v>
                </c:pt>
                <c:pt idx="386">
                  <c:v>1.39219</c:v>
                </c:pt>
                <c:pt idx="387">
                  <c:v>1.4160649999999999</c:v>
                </c:pt>
                <c:pt idx="388">
                  <c:v>1.43994</c:v>
                </c:pt>
                <c:pt idx="389">
                  <c:v>1.43994</c:v>
                </c:pt>
                <c:pt idx="390">
                  <c:v>1.48769</c:v>
                </c:pt>
                <c:pt idx="391">
                  <c:v>1.4638150000000001</c:v>
                </c:pt>
                <c:pt idx="392">
                  <c:v>1.4638150000000001</c:v>
                </c:pt>
                <c:pt idx="393">
                  <c:v>1.48769</c:v>
                </c:pt>
                <c:pt idx="394">
                  <c:v>1.4160649999999999</c:v>
                </c:pt>
                <c:pt idx="395">
                  <c:v>1.4160649999999999</c:v>
                </c:pt>
                <c:pt idx="396">
                  <c:v>1.48769</c:v>
                </c:pt>
                <c:pt idx="397">
                  <c:v>1.43994</c:v>
                </c:pt>
                <c:pt idx="398">
                  <c:v>1.4638150000000001</c:v>
                </c:pt>
                <c:pt idx="399">
                  <c:v>1.43994</c:v>
                </c:pt>
                <c:pt idx="400">
                  <c:v>1.511565</c:v>
                </c:pt>
                <c:pt idx="401">
                  <c:v>1.43994</c:v>
                </c:pt>
                <c:pt idx="402">
                  <c:v>1.48769</c:v>
                </c:pt>
                <c:pt idx="403">
                  <c:v>1.48769</c:v>
                </c:pt>
                <c:pt idx="404">
                  <c:v>1.4160649999999999</c:v>
                </c:pt>
                <c:pt idx="405">
                  <c:v>1.4638150000000001</c:v>
                </c:pt>
                <c:pt idx="406">
                  <c:v>1.511565</c:v>
                </c:pt>
                <c:pt idx="407">
                  <c:v>1.4638150000000001</c:v>
                </c:pt>
                <c:pt idx="408">
                  <c:v>1.43994</c:v>
                </c:pt>
                <c:pt idx="409">
                  <c:v>1.4638150000000001</c:v>
                </c:pt>
                <c:pt idx="410">
                  <c:v>1.43994</c:v>
                </c:pt>
                <c:pt idx="411">
                  <c:v>1.48769</c:v>
                </c:pt>
                <c:pt idx="412">
                  <c:v>1.4638150000000001</c:v>
                </c:pt>
                <c:pt idx="413">
                  <c:v>1.48769</c:v>
                </c:pt>
                <c:pt idx="414">
                  <c:v>1.4638150000000001</c:v>
                </c:pt>
                <c:pt idx="415">
                  <c:v>1.43994</c:v>
                </c:pt>
                <c:pt idx="416">
                  <c:v>1.43994</c:v>
                </c:pt>
                <c:pt idx="417">
                  <c:v>1.4638150000000001</c:v>
                </c:pt>
                <c:pt idx="418">
                  <c:v>1.511565</c:v>
                </c:pt>
                <c:pt idx="419">
                  <c:v>1.43994</c:v>
                </c:pt>
                <c:pt idx="420">
                  <c:v>1.4638150000000001</c:v>
                </c:pt>
                <c:pt idx="421">
                  <c:v>1.43994</c:v>
                </c:pt>
                <c:pt idx="422">
                  <c:v>1.4638150000000001</c:v>
                </c:pt>
                <c:pt idx="423">
                  <c:v>1.43994</c:v>
                </c:pt>
                <c:pt idx="424">
                  <c:v>1.511565</c:v>
                </c:pt>
                <c:pt idx="425">
                  <c:v>1.5354399999999999</c:v>
                </c:pt>
                <c:pt idx="426">
                  <c:v>1.511565</c:v>
                </c:pt>
                <c:pt idx="427">
                  <c:v>1.511565</c:v>
                </c:pt>
                <c:pt idx="428">
                  <c:v>1.5354399999999999</c:v>
                </c:pt>
                <c:pt idx="429">
                  <c:v>1.43994</c:v>
                </c:pt>
                <c:pt idx="430">
                  <c:v>1.5354399999999999</c:v>
                </c:pt>
                <c:pt idx="431">
                  <c:v>1.4638150000000001</c:v>
                </c:pt>
                <c:pt idx="432">
                  <c:v>1.4638150000000001</c:v>
                </c:pt>
                <c:pt idx="433">
                  <c:v>1.559315</c:v>
                </c:pt>
                <c:pt idx="434">
                  <c:v>1.4160649999999999</c:v>
                </c:pt>
                <c:pt idx="435">
                  <c:v>1.48769</c:v>
                </c:pt>
                <c:pt idx="436">
                  <c:v>1.48769</c:v>
                </c:pt>
                <c:pt idx="437">
                  <c:v>1.48769</c:v>
                </c:pt>
                <c:pt idx="438">
                  <c:v>1.4638150000000001</c:v>
                </c:pt>
                <c:pt idx="439">
                  <c:v>1.511565</c:v>
                </c:pt>
                <c:pt idx="440">
                  <c:v>1.48769</c:v>
                </c:pt>
                <c:pt idx="441">
                  <c:v>1.43994</c:v>
                </c:pt>
                <c:pt idx="442">
                  <c:v>1.607065</c:v>
                </c:pt>
                <c:pt idx="443">
                  <c:v>1.511565</c:v>
                </c:pt>
                <c:pt idx="444">
                  <c:v>1.43994</c:v>
                </c:pt>
                <c:pt idx="445">
                  <c:v>1.43994</c:v>
                </c:pt>
                <c:pt idx="446">
                  <c:v>1.48769</c:v>
                </c:pt>
                <c:pt idx="447">
                  <c:v>1.511565</c:v>
                </c:pt>
                <c:pt idx="448">
                  <c:v>1.511565</c:v>
                </c:pt>
                <c:pt idx="449">
                  <c:v>1.511565</c:v>
                </c:pt>
                <c:pt idx="450">
                  <c:v>1.511565</c:v>
                </c:pt>
                <c:pt idx="451">
                  <c:v>1.4638150000000001</c:v>
                </c:pt>
                <c:pt idx="452">
                  <c:v>1.4160649999999999</c:v>
                </c:pt>
                <c:pt idx="453">
                  <c:v>1.4160649999999999</c:v>
                </c:pt>
                <c:pt idx="454">
                  <c:v>1.48769</c:v>
                </c:pt>
                <c:pt idx="455">
                  <c:v>1.43994</c:v>
                </c:pt>
                <c:pt idx="456">
                  <c:v>1.48769</c:v>
                </c:pt>
                <c:pt idx="457">
                  <c:v>1.43994</c:v>
                </c:pt>
                <c:pt idx="458">
                  <c:v>1.511565</c:v>
                </c:pt>
                <c:pt idx="459">
                  <c:v>1.43994</c:v>
                </c:pt>
                <c:pt idx="460">
                  <c:v>1.48769</c:v>
                </c:pt>
                <c:pt idx="461">
                  <c:v>1.48769</c:v>
                </c:pt>
                <c:pt idx="462">
                  <c:v>1.4638150000000001</c:v>
                </c:pt>
                <c:pt idx="463">
                  <c:v>1.4638150000000001</c:v>
                </c:pt>
                <c:pt idx="464">
                  <c:v>1.48769</c:v>
                </c:pt>
                <c:pt idx="465">
                  <c:v>1.4638150000000001</c:v>
                </c:pt>
                <c:pt idx="466">
                  <c:v>1.4160649999999999</c:v>
                </c:pt>
                <c:pt idx="467">
                  <c:v>1.511565</c:v>
                </c:pt>
                <c:pt idx="468">
                  <c:v>1.511565</c:v>
                </c:pt>
                <c:pt idx="469">
                  <c:v>1.43994</c:v>
                </c:pt>
                <c:pt idx="470">
                  <c:v>1.43994</c:v>
                </c:pt>
                <c:pt idx="471">
                  <c:v>1.43994</c:v>
                </c:pt>
                <c:pt idx="472">
                  <c:v>1.511565</c:v>
                </c:pt>
                <c:pt idx="473">
                  <c:v>1.511565</c:v>
                </c:pt>
                <c:pt idx="474">
                  <c:v>1.48769</c:v>
                </c:pt>
                <c:pt idx="475">
                  <c:v>1.4638150000000001</c:v>
                </c:pt>
                <c:pt idx="476">
                  <c:v>1.48769</c:v>
                </c:pt>
                <c:pt idx="477">
                  <c:v>1.4638150000000001</c:v>
                </c:pt>
                <c:pt idx="478">
                  <c:v>1.48769</c:v>
                </c:pt>
                <c:pt idx="479">
                  <c:v>1.43994</c:v>
                </c:pt>
                <c:pt idx="480">
                  <c:v>1.4160649999999999</c:v>
                </c:pt>
                <c:pt idx="481">
                  <c:v>1.48769</c:v>
                </c:pt>
                <c:pt idx="482">
                  <c:v>1.48769</c:v>
                </c:pt>
                <c:pt idx="483">
                  <c:v>1.4160649999999999</c:v>
                </c:pt>
                <c:pt idx="484">
                  <c:v>1.4638150000000001</c:v>
                </c:pt>
                <c:pt idx="485">
                  <c:v>1.4160649999999999</c:v>
                </c:pt>
                <c:pt idx="486">
                  <c:v>1.48769</c:v>
                </c:pt>
                <c:pt idx="487">
                  <c:v>1.4160649999999999</c:v>
                </c:pt>
                <c:pt idx="488">
                  <c:v>1.4638150000000001</c:v>
                </c:pt>
                <c:pt idx="489">
                  <c:v>1.43994</c:v>
                </c:pt>
                <c:pt idx="490">
                  <c:v>1.43994</c:v>
                </c:pt>
                <c:pt idx="491">
                  <c:v>1.4638150000000001</c:v>
                </c:pt>
                <c:pt idx="492">
                  <c:v>1.6309400000000001</c:v>
                </c:pt>
                <c:pt idx="493">
                  <c:v>1.4638150000000001</c:v>
                </c:pt>
                <c:pt idx="494">
                  <c:v>1.43994</c:v>
                </c:pt>
                <c:pt idx="495">
                  <c:v>1.511565</c:v>
                </c:pt>
                <c:pt idx="496">
                  <c:v>1.4160649999999999</c:v>
                </c:pt>
                <c:pt idx="497">
                  <c:v>1.48769</c:v>
                </c:pt>
                <c:pt idx="498">
                  <c:v>1.48769</c:v>
                </c:pt>
                <c:pt idx="499">
                  <c:v>1.48769</c:v>
                </c:pt>
                <c:pt idx="500">
                  <c:v>1.4638150000000001</c:v>
                </c:pt>
                <c:pt idx="501">
                  <c:v>1.48769</c:v>
                </c:pt>
                <c:pt idx="502">
                  <c:v>1.48769</c:v>
                </c:pt>
                <c:pt idx="503">
                  <c:v>1.4160649999999999</c:v>
                </c:pt>
                <c:pt idx="504">
                  <c:v>1.4638150000000001</c:v>
                </c:pt>
                <c:pt idx="505">
                  <c:v>1.48769</c:v>
                </c:pt>
                <c:pt idx="506">
                  <c:v>1.48769</c:v>
                </c:pt>
                <c:pt idx="507">
                  <c:v>1.43994</c:v>
                </c:pt>
                <c:pt idx="508">
                  <c:v>1.39219</c:v>
                </c:pt>
                <c:pt idx="509">
                  <c:v>1.48769</c:v>
                </c:pt>
                <c:pt idx="510">
                  <c:v>1.511565</c:v>
                </c:pt>
                <c:pt idx="511">
                  <c:v>1.4638150000000001</c:v>
                </c:pt>
                <c:pt idx="512">
                  <c:v>1.48769</c:v>
                </c:pt>
                <c:pt idx="513">
                  <c:v>1.4160649999999999</c:v>
                </c:pt>
                <c:pt idx="514">
                  <c:v>1.48769</c:v>
                </c:pt>
                <c:pt idx="515">
                  <c:v>1.4160649999999999</c:v>
                </c:pt>
                <c:pt idx="516">
                  <c:v>1.511565</c:v>
                </c:pt>
                <c:pt idx="517">
                  <c:v>1.48769</c:v>
                </c:pt>
                <c:pt idx="518">
                  <c:v>1.559315</c:v>
                </c:pt>
                <c:pt idx="519">
                  <c:v>1.559315</c:v>
                </c:pt>
                <c:pt idx="520">
                  <c:v>1.6309400000000001</c:v>
                </c:pt>
                <c:pt idx="521">
                  <c:v>1.5354399999999999</c:v>
                </c:pt>
                <c:pt idx="522">
                  <c:v>1.607065</c:v>
                </c:pt>
                <c:pt idx="523">
                  <c:v>1.5831900000000001</c:v>
                </c:pt>
                <c:pt idx="524">
                  <c:v>1.559315</c:v>
                </c:pt>
                <c:pt idx="525">
                  <c:v>1.5354399999999999</c:v>
                </c:pt>
                <c:pt idx="526">
                  <c:v>1.5354399999999999</c:v>
                </c:pt>
                <c:pt idx="527">
                  <c:v>1.5831900000000001</c:v>
                </c:pt>
                <c:pt idx="528">
                  <c:v>1.5831900000000001</c:v>
                </c:pt>
                <c:pt idx="529">
                  <c:v>1.559315</c:v>
                </c:pt>
                <c:pt idx="530">
                  <c:v>1.511565</c:v>
                </c:pt>
                <c:pt idx="531">
                  <c:v>1.511565</c:v>
                </c:pt>
                <c:pt idx="532">
                  <c:v>1.5354399999999999</c:v>
                </c:pt>
                <c:pt idx="533">
                  <c:v>1.5354399999999999</c:v>
                </c:pt>
                <c:pt idx="534">
                  <c:v>1.5831900000000001</c:v>
                </c:pt>
                <c:pt idx="535">
                  <c:v>1.511565</c:v>
                </c:pt>
                <c:pt idx="536">
                  <c:v>1.5354399999999999</c:v>
                </c:pt>
                <c:pt idx="537">
                  <c:v>1.559315</c:v>
                </c:pt>
                <c:pt idx="538">
                  <c:v>1.48769</c:v>
                </c:pt>
                <c:pt idx="539">
                  <c:v>1.48769</c:v>
                </c:pt>
                <c:pt idx="540">
                  <c:v>1.5354399999999999</c:v>
                </c:pt>
                <c:pt idx="541">
                  <c:v>1.5354399999999999</c:v>
                </c:pt>
                <c:pt idx="542">
                  <c:v>1.48769</c:v>
                </c:pt>
                <c:pt idx="543">
                  <c:v>1.559315</c:v>
                </c:pt>
                <c:pt idx="544">
                  <c:v>1.511565</c:v>
                </c:pt>
                <c:pt idx="545">
                  <c:v>1.48769</c:v>
                </c:pt>
                <c:pt idx="546">
                  <c:v>1.559315</c:v>
                </c:pt>
                <c:pt idx="547">
                  <c:v>1.559315</c:v>
                </c:pt>
                <c:pt idx="548">
                  <c:v>1.48769</c:v>
                </c:pt>
                <c:pt idx="549">
                  <c:v>1.511565</c:v>
                </c:pt>
                <c:pt idx="550">
                  <c:v>1.5354399999999999</c:v>
                </c:pt>
                <c:pt idx="551">
                  <c:v>1.48769</c:v>
                </c:pt>
                <c:pt idx="552">
                  <c:v>1.511565</c:v>
                </c:pt>
                <c:pt idx="553">
                  <c:v>1.48769</c:v>
                </c:pt>
                <c:pt idx="554">
                  <c:v>1.511565</c:v>
                </c:pt>
                <c:pt idx="555">
                  <c:v>1.511565</c:v>
                </c:pt>
                <c:pt idx="556">
                  <c:v>1.48769</c:v>
                </c:pt>
                <c:pt idx="557">
                  <c:v>1.4160649999999999</c:v>
                </c:pt>
                <c:pt idx="558">
                  <c:v>1.4638150000000001</c:v>
                </c:pt>
                <c:pt idx="559">
                  <c:v>1.48769</c:v>
                </c:pt>
                <c:pt idx="560">
                  <c:v>1.511565</c:v>
                </c:pt>
                <c:pt idx="561">
                  <c:v>1.511565</c:v>
                </c:pt>
                <c:pt idx="562">
                  <c:v>1.43994</c:v>
                </c:pt>
                <c:pt idx="563">
                  <c:v>1.511565</c:v>
                </c:pt>
                <c:pt idx="564">
                  <c:v>1.511565</c:v>
                </c:pt>
                <c:pt idx="565">
                  <c:v>1.5354399999999999</c:v>
                </c:pt>
                <c:pt idx="566">
                  <c:v>1.511565</c:v>
                </c:pt>
                <c:pt idx="567">
                  <c:v>1.48769</c:v>
                </c:pt>
                <c:pt idx="568">
                  <c:v>1.4638150000000001</c:v>
                </c:pt>
                <c:pt idx="569">
                  <c:v>1.511565</c:v>
                </c:pt>
                <c:pt idx="570">
                  <c:v>1.4638150000000001</c:v>
                </c:pt>
                <c:pt idx="571">
                  <c:v>1.511565</c:v>
                </c:pt>
                <c:pt idx="572">
                  <c:v>1.5354399999999999</c:v>
                </c:pt>
                <c:pt idx="573">
                  <c:v>1.48769</c:v>
                </c:pt>
                <c:pt idx="574">
                  <c:v>1.4638150000000001</c:v>
                </c:pt>
                <c:pt idx="575">
                  <c:v>1.559315</c:v>
                </c:pt>
                <c:pt idx="576">
                  <c:v>1.554009444444445</c:v>
                </c:pt>
                <c:pt idx="577">
                  <c:v>1.5487038888888891</c:v>
                </c:pt>
                <c:pt idx="578">
                  <c:v>1.543398333333333</c:v>
                </c:pt>
                <c:pt idx="579">
                  <c:v>1.538092777777778</c:v>
                </c:pt>
                <c:pt idx="580">
                  <c:v>1.5327872222222221</c:v>
                </c:pt>
                <c:pt idx="581">
                  <c:v>1.5274816666666671</c:v>
                </c:pt>
                <c:pt idx="582">
                  <c:v>1.522176111111111</c:v>
                </c:pt>
                <c:pt idx="583">
                  <c:v>1.5168705555555551</c:v>
                </c:pt>
                <c:pt idx="584">
                  <c:v>1.511565</c:v>
                </c:pt>
                <c:pt idx="585">
                  <c:v>1.4638150000000001</c:v>
                </c:pt>
                <c:pt idx="586">
                  <c:v>1.43994</c:v>
                </c:pt>
                <c:pt idx="587">
                  <c:v>1.511565</c:v>
                </c:pt>
                <c:pt idx="588">
                  <c:v>1.511565</c:v>
                </c:pt>
                <c:pt idx="589">
                  <c:v>1.5354399999999999</c:v>
                </c:pt>
                <c:pt idx="590">
                  <c:v>1.5354399999999999</c:v>
                </c:pt>
                <c:pt idx="591">
                  <c:v>1.5354399999999999</c:v>
                </c:pt>
                <c:pt idx="592">
                  <c:v>1.5354399999999999</c:v>
                </c:pt>
                <c:pt idx="593">
                  <c:v>1.48769</c:v>
                </c:pt>
                <c:pt idx="594">
                  <c:v>1.4638150000000001</c:v>
                </c:pt>
                <c:pt idx="595">
                  <c:v>1.43994</c:v>
                </c:pt>
                <c:pt idx="596">
                  <c:v>1.511565</c:v>
                </c:pt>
                <c:pt idx="597">
                  <c:v>1.43994</c:v>
                </c:pt>
                <c:pt idx="598">
                  <c:v>1.48769</c:v>
                </c:pt>
                <c:pt idx="599">
                  <c:v>1.4160649999999999</c:v>
                </c:pt>
                <c:pt idx="600">
                  <c:v>1.4160649999999999</c:v>
                </c:pt>
                <c:pt idx="601">
                  <c:v>1.43994</c:v>
                </c:pt>
                <c:pt idx="602">
                  <c:v>1.43994</c:v>
                </c:pt>
                <c:pt idx="603">
                  <c:v>1.4160649999999999</c:v>
                </c:pt>
                <c:pt idx="604">
                  <c:v>1.43994</c:v>
                </c:pt>
                <c:pt idx="605">
                  <c:v>1.48769</c:v>
                </c:pt>
                <c:pt idx="606">
                  <c:v>1.43994</c:v>
                </c:pt>
                <c:pt idx="607">
                  <c:v>1.4638150000000001</c:v>
                </c:pt>
                <c:pt idx="608">
                  <c:v>1.43994</c:v>
                </c:pt>
                <c:pt idx="609">
                  <c:v>1.4638150000000001</c:v>
                </c:pt>
                <c:pt idx="610">
                  <c:v>1.43994</c:v>
                </c:pt>
                <c:pt idx="611">
                  <c:v>1.559315</c:v>
                </c:pt>
                <c:pt idx="612">
                  <c:v>1.43994</c:v>
                </c:pt>
                <c:pt idx="613">
                  <c:v>1.48769</c:v>
                </c:pt>
                <c:pt idx="614">
                  <c:v>1.43994</c:v>
                </c:pt>
                <c:pt idx="615">
                  <c:v>1.43994</c:v>
                </c:pt>
                <c:pt idx="616">
                  <c:v>1.48769</c:v>
                </c:pt>
                <c:pt idx="617">
                  <c:v>1.48769</c:v>
                </c:pt>
                <c:pt idx="618">
                  <c:v>1.43994</c:v>
                </c:pt>
                <c:pt idx="619">
                  <c:v>1.4638150000000001</c:v>
                </c:pt>
                <c:pt idx="620">
                  <c:v>1.511565</c:v>
                </c:pt>
                <c:pt idx="621">
                  <c:v>1.4638150000000001</c:v>
                </c:pt>
                <c:pt idx="622">
                  <c:v>1.48769</c:v>
                </c:pt>
                <c:pt idx="623">
                  <c:v>1.4638150000000001</c:v>
                </c:pt>
                <c:pt idx="624">
                  <c:v>1.4638150000000001</c:v>
                </c:pt>
                <c:pt idx="625">
                  <c:v>1.4160649999999999</c:v>
                </c:pt>
                <c:pt idx="626">
                  <c:v>1.511565</c:v>
                </c:pt>
                <c:pt idx="627">
                  <c:v>1.48769</c:v>
                </c:pt>
                <c:pt idx="628">
                  <c:v>1.511565</c:v>
                </c:pt>
                <c:pt idx="629">
                  <c:v>1.4638150000000001</c:v>
                </c:pt>
                <c:pt idx="630">
                  <c:v>1.511565</c:v>
                </c:pt>
                <c:pt idx="631">
                  <c:v>1.4638150000000001</c:v>
                </c:pt>
                <c:pt idx="632">
                  <c:v>1.4638150000000001</c:v>
                </c:pt>
                <c:pt idx="633">
                  <c:v>1.4638150000000001</c:v>
                </c:pt>
                <c:pt idx="634">
                  <c:v>1.511565</c:v>
                </c:pt>
                <c:pt idx="635">
                  <c:v>1.48769</c:v>
                </c:pt>
                <c:pt idx="636">
                  <c:v>1.4638150000000001</c:v>
                </c:pt>
                <c:pt idx="637">
                  <c:v>1.4638150000000001</c:v>
                </c:pt>
                <c:pt idx="638">
                  <c:v>1.5354399999999999</c:v>
                </c:pt>
                <c:pt idx="639">
                  <c:v>1.511565</c:v>
                </c:pt>
                <c:pt idx="640">
                  <c:v>1.4638150000000001</c:v>
                </c:pt>
                <c:pt idx="641">
                  <c:v>1.559315</c:v>
                </c:pt>
                <c:pt idx="642">
                  <c:v>1.4638150000000001</c:v>
                </c:pt>
                <c:pt idx="643">
                  <c:v>1.48769</c:v>
                </c:pt>
                <c:pt idx="644">
                  <c:v>1.4638150000000001</c:v>
                </c:pt>
                <c:pt idx="645">
                  <c:v>1.5354399999999999</c:v>
                </c:pt>
                <c:pt idx="646">
                  <c:v>1.511565</c:v>
                </c:pt>
                <c:pt idx="647">
                  <c:v>1.511565</c:v>
                </c:pt>
                <c:pt idx="648">
                  <c:v>1.4638150000000001</c:v>
                </c:pt>
                <c:pt idx="649">
                  <c:v>1.43994</c:v>
                </c:pt>
                <c:pt idx="650">
                  <c:v>1.511565</c:v>
                </c:pt>
                <c:pt idx="651">
                  <c:v>1.511565</c:v>
                </c:pt>
                <c:pt idx="652">
                  <c:v>1.511565</c:v>
                </c:pt>
                <c:pt idx="653">
                  <c:v>1.48769</c:v>
                </c:pt>
                <c:pt idx="654">
                  <c:v>1.43994</c:v>
                </c:pt>
                <c:pt idx="655">
                  <c:v>1.48769</c:v>
                </c:pt>
                <c:pt idx="656">
                  <c:v>1.511565</c:v>
                </c:pt>
                <c:pt idx="657">
                  <c:v>1.511565</c:v>
                </c:pt>
                <c:pt idx="658">
                  <c:v>1.559315</c:v>
                </c:pt>
                <c:pt idx="659">
                  <c:v>1.559315</c:v>
                </c:pt>
                <c:pt idx="660">
                  <c:v>1.511565</c:v>
                </c:pt>
                <c:pt idx="661">
                  <c:v>1.5831900000000001</c:v>
                </c:pt>
                <c:pt idx="662">
                  <c:v>1.5831900000000001</c:v>
                </c:pt>
                <c:pt idx="663">
                  <c:v>1.559315</c:v>
                </c:pt>
                <c:pt idx="664">
                  <c:v>1.511565</c:v>
                </c:pt>
                <c:pt idx="665">
                  <c:v>1.5354399999999999</c:v>
                </c:pt>
                <c:pt idx="666">
                  <c:v>1.511565</c:v>
                </c:pt>
                <c:pt idx="667">
                  <c:v>1.559315</c:v>
                </c:pt>
                <c:pt idx="668">
                  <c:v>1.48769</c:v>
                </c:pt>
                <c:pt idx="669">
                  <c:v>1.48769</c:v>
                </c:pt>
                <c:pt idx="670">
                  <c:v>1.5354399999999999</c:v>
                </c:pt>
                <c:pt idx="671">
                  <c:v>1.511565</c:v>
                </c:pt>
                <c:pt idx="672">
                  <c:v>1.511565</c:v>
                </c:pt>
                <c:pt idx="673">
                  <c:v>1.5354399999999999</c:v>
                </c:pt>
                <c:pt idx="674">
                  <c:v>1.511565</c:v>
                </c:pt>
                <c:pt idx="675">
                  <c:v>1.48769</c:v>
                </c:pt>
                <c:pt idx="676">
                  <c:v>1.4638150000000001</c:v>
                </c:pt>
                <c:pt idx="677">
                  <c:v>1.48769</c:v>
                </c:pt>
                <c:pt idx="678">
                  <c:v>1.511565</c:v>
                </c:pt>
                <c:pt idx="679">
                  <c:v>1.559315</c:v>
                </c:pt>
                <c:pt idx="680">
                  <c:v>1.4638150000000001</c:v>
                </c:pt>
                <c:pt idx="681">
                  <c:v>1.43994</c:v>
                </c:pt>
                <c:pt idx="682">
                  <c:v>1.5354399999999999</c:v>
                </c:pt>
                <c:pt idx="683">
                  <c:v>1.4638150000000001</c:v>
                </c:pt>
                <c:pt idx="684">
                  <c:v>1.559315</c:v>
                </c:pt>
                <c:pt idx="685">
                  <c:v>1.559315</c:v>
                </c:pt>
                <c:pt idx="686">
                  <c:v>1.5831900000000001</c:v>
                </c:pt>
                <c:pt idx="687">
                  <c:v>1.559315</c:v>
                </c:pt>
                <c:pt idx="688">
                  <c:v>1.48769</c:v>
                </c:pt>
                <c:pt idx="689">
                  <c:v>1.5354399999999999</c:v>
                </c:pt>
                <c:pt idx="690">
                  <c:v>1.559315</c:v>
                </c:pt>
                <c:pt idx="691">
                  <c:v>1.4638150000000001</c:v>
                </c:pt>
                <c:pt idx="692">
                  <c:v>1.5354399999999999</c:v>
                </c:pt>
                <c:pt idx="693">
                  <c:v>1.4638150000000001</c:v>
                </c:pt>
                <c:pt idx="694">
                  <c:v>1.511565</c:v>
                </c:pt>
                <c:pt idx="695">
                  <c:v>1.48769</c:v>
                </c:pt>
                <c:pt idx="696">
                  <c:v>1.511565</c:v>
                </c:pt>
                <c:pt idx="697">
                  <c:v>1.43994</c:v>
                </c:pt>
                <c:pt idx="698">
                  <c:v>1.4638150000000001</c:v>
                </c:pt>
                <c:pt idx="699">
                  <c:v>1.43994</c:v>
                </c:pt>
                <c:pt idx="700">
                  <c:v>1.43994</c:v>
                </c:pt>
                <c:pt idx="701">
                  <c:v>1.48769</c:v>
                </c:pt>
                <c:pt idx="702">
                  <c:v>1.4638150000000001</c:v>
                </c:pt>
                <c:pt idx="703">
                  <c:v>1.48769</c:v>
                </c:pt>
                <c:pt idx="704">
                  <c:v>1.4160649999999999</c:v>
                </c:pt>
                <c:pt idx="705">
                  <c:v>1.48769</c:v>
                </c:pt>
                <c:pt idx="706">
                  <c:v>1.43994</c:v>
                </c:pt>
                <c:pt idx="707">
                  <c:v>1.48769</c:v>
                </c:pt>
                <c:pt idx="708">
                  <c:v>1.4638150000000001</c:v>
                </c:pt>
                <c:pt idx="709">
                  <c:v>1.511565</c:v>
                </c:pt>
                <c:pt idx="710">
                  <c:v>1.559315</c:v>
                </c:pt>
                <c:pt idx="711">
                  <c:v>1.4638150000000001</c:v>
                </c:pt>
                <c:pt idx="712">
                  <c:v>1.5354399999999999</c:v>
                </c:pt>
                <c:pt idx="713">
                  <c:v>1.511565</c:v>
                </c:pt>
                <c:pt idx="714">
                  <c:v>1.511565</c:v>
                </c:pt>
                <c:pt idx="715">
                  <c:v>1.511565</c:v>
                </c:pt>
                <c:pt idx="716">
                  <c:v>1.3683149999999999</c:v>
                </c:pt>
                <c:pt idx="717">
                  <c:v>1.48769</c:v>
                </c:pt>
                <c:pt idx="718">
                  <c:v>1.48769</c:v>
                </c:pt>
                <c:pt idx="719">
                  <c:v>1.511565</c:v>
                </c:pt>
                <c:pt idx="720">
                  <c:v>1.4638150000000001</c:v>
                </c:pt>
                <c:pt idx="721">
                  <c:v>1.43994</c:v>
                </c:pt>
                <c:pt idx="722">
                  <c:v>1.43994</c:v>
                </c:pt>
                <c:pt idx="723">
                  <c:v>1.4160649999999999</c:v>
                </c:pt>
                <c:pt idx="724">
                  <c:v>1.48769</c:v>
                </c:pt>
                <c:pt idx="725">
                  <c:v>1.39219</c:v>
                </c:pt>
                <c:pt idx="726">
                  <c:v>1.4638150000000001</c:v>
                </c:pt>
                <c:pt idx="727">
                  <c:v>1.4638150000000001</c:v>
                </c:pt>
                <c:pt idx="728">
                  <c:v>1.43994</c:v>
                </c:pt>
                <c:pt idx="729">
                  <c:v>1.4638150000000001</c:v>
                </c:pt>
                <c:pt idx="730">
                  <c:v>1.4638150000000001</c:v>
                </c:pt>
                <c:pt idx="731">
                  <c:v>1.43994</c:v>
                </c:pt>
                <c:pt idx="732">
                  <c:v>1.5354399999999999</c:v>
                </c:pt>
                <c:pt idx="733">
                  <c:v>1.5354399999999999</c:v>
                </c:pt>
                <c:pt idx="734">
                  <c:v>1.43994</c:v>
                </c:pt>
                <c:pt idx="735">
                  <c:v>1.511565</c:v>
                </c:pt>
                <c:pt idx="736">
                  <c:v>1.4638150000000001</c:v>
                </c:pt>
                <c:pt idx="737">
                  <c:v>1.5354399999999999</c:v>
                </c:pt>
                <c:pt idx="738">
                  <c:v>1.48769</c:v>
                </c:pt>
                <c:pt idx="739">
                  <c:v>1.5354399999999999</c:v>
                </c:pt>
                <c:pt idx="740">
                  <c:v>1.4638150000000001</c:v>
                </c:pt>
                <c:pt idx="741">
                  <c:v>1.48769</c:v>
                </c:pt>
                <c:pt idx="742">
                  <c:v>1.4638150000000001</c:v>
                </c:pt>
                <c:pt idx="743">
                  <c:v>1.511565</c:v>
                </c:pt>
              </c:numCache>
            </c:numRef>
          </c:yVal>
          <c:smooth val="0"/>
          <c:extLst>
            <c:ext xmlns:c16="http://schemas.microsoft.com/office/drawing/2014/chart" uri="{C3380CC4-5D6E-409C-BE32-E72D297353CC}">
              <c16:uniqueId val="{00000003-E12E-4CF6-A3A8-20751C1C910F}"/>
            </c:ext>
          </c:extLst>
        </c:ser>
        <c:dLbls>
          <c:showLegendKey val="0"/>
          <c:showVal val="0"/>
          <c:showCatName val="0"/>
          <c:showSerName val="0"/>
          <c:showPercent val="0"/>
          <c:showBubbleSize val="0"/>
        </c:dLbls>
        <c:axId val="-1047954816"/>
        <c:axId val="-1047953728"/>
      </c:scatterChart>
      <c:valAx>
        <c:axId val="-1047954816"/>
        <c:scaling>
          <c:orientation val="minMax"/>
          <c:max val="305"/>
          <c:min val="5"/>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7953728"/>
        <c:crosses val="autoZero"/>
        <c:crossBetween val="midCat"/>
      </c:valAx>
      <c:valAx>
        <c:axId val="-1047953728"/>
        <c:scaling>
          <c:orientation val="minMax"/>
          <c:max val="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7954816"/>
        <c:crosses val="autoZero"/>
        <c:crossBetween val="midCat"/>
        <c:majorUnit val="0.5"/>
      </c:valAx>
      <c:spPr>
        <a:noFill/>
        <a:ln>
          <a:noFill/>
        </a:ln>
      </c:spPr>
    </c:plotArea>
    <c:plotVisOnly val="1"/>
    <c:dispBlanksAs val="gap"/>
    <c:showDLblsOverMax val="0"/>
  </c:chart>
  <c:txPr>
    <a:bodyPr/>
    <a:lstStyle/>
    <a:p>
      <a:pPr>
        <a:defRPr/>
      </a:pPr>
      <a:endParaRPr lang="en-US"/>
    </a:p>
  </c:txPr>
  <c:externalData r:id="rId1">
    <c:autoUpdate val="0"/>
  </c:externalData>
  <c:userShapes r:id="rId2"/>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Hyeto-Hydrograph </a:t>
            </a:r>
            <a:r>
              <a:rPr lang="en-US" b="1" i="1" baseline="0"/>
              <a:t>at Pinan-anan (March 2021)</a:t>
            </a:r>
            <a:endParaRPr lang="en-US" b="1" i="1"/>
          </a:p>
        </c:rich>
      </c:tx>
      <c:overlay val="0"/>
      <c:spPr>
        <a:noFill/>
        <a:ln>
          <a:noFill/>
        </a:ln>
        <a:effectLst/>
      </c:spPr>
    </c:title>
    <c:autoTitleDeleted val="0"/>
    <c:plotArea>
      <c:layout/>
      <c:scatterChart>
        <c:scatterStyle val="smoothMarker"/>
        <c:varyColors val="0"/>
        <c:ser>
          <c:idx val="0"/>
          <c:order val="0"/>
          <c:tx>
            <c:v>Flow</c:v>
          </c:tx>
          <c:marker>
            <c:symbol val="none"/>
          </c:marker>
          <c:xVal>
            <c:numRef>
              <c:f>'DATA 2021'!$B$2:$B$745</c:f>
              <c:numCache>
                <c:formatCode>[$-3409]mmmm\ dd\,\ yyyy;@</c:formatCode>
                <c:ptCount val="744"/>
                <c:pt idx="0">
                  <c:v>44256</c:v>
                </c:pt>
                <c:pt idx="1">
                  <c:v>44256.041666666664</c:v>
                </c:pt>
                <c:pt idx="2">
                  <c:v>44256.083333333336</c:v>
                </c:pt>
                <c:pt idx="3">
                  <c:v>44256.125</c:v>
                </c:pt>
                <c:pt idx="4">
                  <c:v>44256.166666666664</c:v>
                </c:pt>
                <c:pt idx="5">
                  <c:v>44256.208333333336</c:v>
                </c:pt>
                <c:pt idx="6">
                  <c:v>44256.25</c:v>
                </c:pt>
                <c:pt idx="7">
                  <c:v>44256.291666666664</c:v>
                </c:pt>
                <c:pt idx="8">
                  <c:v>44256.333333333336</c:v>
                </c:pt>
                <c:pt idx="9">
                  <c:v>44256.375</c:v>
                </c:pt>
                <c:pt idx="10">
                  <c:v>44256.416666666664</c:v>
                </c:pt>
                <c:pt idx="11">
                  <c:v>44256.458333333336</c:v>
                </c:pt>
                <c:pt idx="12">
                  <c:v>44256.5</c:v>
                </c:pt>
                <c:pt idx="13">
                  <c:v>44256.541666666664</c:v>
                </c:pt>
                <c:pt idx="14">
                  <c:v>44256.583333333336</c:v>
                </c:pt>
                <c:pt idx="15">
                  <c:v>44256.625</c:v>
                </c:pt>
                <c:pt idx="16">
                  <c:v>44256.666666666664</c:v>
                </c:pt>
                <c:pt idx="17">
                  <c:v>44256.708333333336</c:v>
                </c:pt>
                <c:pt idx="18">
                  <c:v>44256.75</c:v>
                </c:pt>
                <c:pt idx="19">
                  <c:v>44256.791666666664</c:v>
                </c:pt>
                <c:pt idx="20">
                  <c:v>44256.833333333336</c:v>
                </c:pt>
                <c:pt idx="21">
                  <c:v>44256.875</c:v>
                </c:pt>
                <c:pt idx="22">
                  <c:v>44256.916666666664</c:v>
                </c:pt>
                <c:pt idx="23">
                  <c:v>44256.958333333336</c:v>
                </c:pt>
                <c:pt idx="24">
                  <c:v>44257</c:v>
                </c:pt>
                <c:pt idx="25">
                  <c:v>44257.041666666664</c:v>
                </c:pt>
                <c:pt idx="26">
                  <c:v>44257.083333333336</c:v>
                </c:pt>
                <c:pt idx="27">
                  <c:v>44257.125</c:v>
                </c:pt>
                <c:pt idx="28">
                  <c:v>44257.166666666664</c:v>
                </c:pt>
                <c:pt idx="29">
                  <c:v>44257.208333333336</c:v>
                </c:pt>
                <c:pt idx="30">
                  <c:v>44257.25</c:v>
                </c:pt>
                <c:pt idx="31">
                  <c:v>44257.291666666664</c:v>
                </c:pt>
                <c:pt idx="32">
                  <c:v>44257.333333333336</c:v>
                </c:pt>
                <c:pt idx="33">
                  <c:v>44257.375</c:v>
                </c:pt>
                <c:pt idx="34">
                  <c:v>44257.416666666664</c:v>
                </c:pt>
                <c:pt idx="35">
                  <c:v>44257.458333333336</c:v>
                </c:pt>
                <c:pt idx="36">
                  <c:v>44257.5</c:v>
                </c:pt>
                <c:pt idx="37">
                  <c:v>44257.541666666664</c:v>
                </c:pt>
                <c:pt idx="38">
                  <c:v>44257.583333333336</c:v>
                </c:pt>
                <c:pt idx="39">
                  <c:v>44257.625</c:v>
                </c:pt>
                <c:pt idx="40">
                  <c:v>44257.666666666664</c:v>
                </c:pt>
                <c:pt idx="41">
                  <c:v>44257.708333333336</c:v>
                </c:pt>
                <c:pt idx="42">
                  <c:v>44257.75</c:v>
                </c:pt>
                <c:pt idx="43">
                  <c:v>44257.791666666664</c:v>
                </c:pt>
                <c:pt idx="44">
                  <c:v>44257.833333333336</c:v>
                </c:pt>
                <c:pt idx="45">
                  <c:v>44257.875</c:v>
                </c:pt>
                <c:pt idx="46">
                  <c:v>44257.916666666664</c:v>
                </c:pt>
                <c:pt idx="47">
                  <c:v>44257.958333333336</c:v>
                </c:pt>
                <c:pt idx="48">
                  <c:v>44258</c:v>
                </c:pt>
                <c:pt idx="49">
                  <c:v>44258.041666666664</c:v>
                </c:pt>
                <c:pt idx="50">
                  <c:v>44258.083333333336</c:v>
                </c:pt>
                <c:pt idx="51">
                  <c:v>44258.125</c:v>
                </c:pt>
                <c:pt idx="52">
                  <c:v>44258.166666666664</c:v>
                </c:pt>
                <c:pt idx="53">
                  <c:v>44258.208333333336</c:v>
                </c:pt>
                <c:pt idx="54">
                  <c:v>44258.25</c:v>
                </c:pt>
                <c:pt idx="55">
                  <c:v>44258.291666666664</c:v>
                </c:pt>
                <c:pt idx="56">
                  <c:v>44258.333333333336</c:v>
                </c:pt>
                <c:pt idx="57">
                  <c:v>44258.375</c:v>
                </c:pt>
                <c:pt idx="58">
                  <c:v>44258.416666666664</c:v>
                </c:pt>
                <c:pt idx="59">
                  <c:v>44258.458333333336</c:v>
                </c:pt>
                <c:pt idx="60">
                  <c:v>44258.5</c:v>
                </c:pt>
                <c:pt idx="61">
                  <c:v>44258.541666666664</c:v>
                </c:pt>
                <c:pt idx="62">
                  <c:v>44258.583333333336</c:v>
                </c:pt>
                <c:pt idx="63">
                  <c:v>44258.625</c:v>
                </c:pt>
                <c:pt idx="64">
                  <c:v>44258.666666666664</c:v>
                </c:pt>
                <c:pt idx="65">
                  <c:v>44258.708333333336</c:v>
                </c:pt>
                <c:pt idx="66">
                  <c:v>44258.75</c:v>
                </c:pt>
                <c:pt idx="67">
                  <c:v>44258.791666666664</c:v>
                </c:pt>
                <c:pt idx="68">
                  <c:v>44258.833333333336</c:v>
                </c:pt>
                <c:pt idx="69">
                  <c:v>44258.875</c:v>
                </c:pt>
                <c:pt idx="70">
                  <c:v>44258.916666666664</c:v>
                </c:pt>
                <c:pt idx="71">
                  <c:v>44258.958333333336</c:v>
                </c:pt>
                <c:pt idx="72">
                  <c:v>44259</c:v>
                </c:pt>
                <c:pt idx="73">
                  <c:v>44259.041666666664</c:v>
                </c:pt>
                <c:pt idx="74">
                  <c:v>44259.083333333336</c:v>
                </c:pt>
                <c:pt idx="75">
                  <c:v>44259.125</c:v>
                </c:pt>
                <c:pt idx="76">
                  <c:v>44259.166666666664</c:v>
                </c:pt>
                <c:pt idx="77">
                  <c:v>44259.208333333336</c:v>
                </c:pt>
                <c:pt idx="78">
                  <c:v>44259.25</c:v>
                </c:pt>
                <c:pt idx="79">
                  <c:v>44259.291666666664</c:v>
                </c:pt>
                <c:pt idx="80">
                  <c:v>44259.333333333336</c:v>
                </c:pt>
                <c:pt idx="81">
                  <c:v>44259.375</c:v>
                </c:pt>
                <c:pt idx="82">
                  <c:v>44259.416666666664</c:v>
                </c:pt>
                <c:pt idx="83">
                  <c:v>44259.458333333336</c:v>
                </c:pt>
                <c:pt idx="84">
                  <c:v>44259.5</c:v>
                </c:pt>
                <c:pt idx="85">
                  <c:v>44259.541666666664</c:v>
                </c:pt>
                <c:pt idx="86">
                  <c:v>44259.583333333336</c:v>
                </c:pt>
                <c:pt idx="87">
                  <c:v>44259.625</c:v>
                </c:pt>
                <c:pt idx="88">
                  <c:v>44259.666666666664</c:v>
                </c:pt>
                <c:pt idx="89">
                  <c:v>44259.708333333336</c:v>
                </c:pt>
                <c:pt idx="90">
                  <c:v>44259.75</c:v>
                </c:pt>
                <c:pt idx="91">
                  <c:v>44259.791666666664</c:v>
                </c:pt>
                <c:pt idx="92">
                  <c:v>44259.833333333336</c:v>
                </c:pt>
                <c:pt idx="93">
                  <c:v>44259.875</c:v>
                </c:pt>
                <c:pt idx="94">
                  <c:v>44259.916666666664</c:v>
                </c:pt>
                <c:pt idx="95">
                  <c:v>44259.958333333336</c:v>
                </c:pt>
                <c:pt idx="96">
                  <c:v>44260</c:v>
                </c:pt>
                <c:pt idx="97">
                  <c:v>44260.041666666664</c:v>
                </c:pt>
                <c:pt idx="98">
                  <c:v>44260.083333333336</c:v>
                </c:pt>
                <c:pt idx="99">
                  <c:v>44260.125</c:v>
                </c:pt>
                <c:pt idx="100">
                  <c:v>44260.166666666664</c:v>
                </c:pt>
                <c:pt idx="101">
                  <c:v>44260.208333333336</c:v>
                </c:pt>
                <c:pt idx="102">
                  <c:v>44260.25</c:v>
                </c:pt>
                <c:pt idx="103">
                  <c:v>44260.291666666664</c:v>
                </c:pt>
                <c:pt idx="104">
                  <c:v>44260.333333333336</c:v>
                </c:pt>
                <c:pt idx="105">
                  <c:v>44260.375</c:v>
                </c:pt>
                <c:pt idx="106">
                  <c:v>44260.416666666664</c:v>
                </c:pt>
                <c:pt idx="107">
                  <c:v>44260.458333333336</c:v>
                </c:pt>
                <c:pt idx="108">
                  <c:v>44260.5</c:v>
                </c:pt>
                <c:pt idx="109">
                  <c:v>44260.541666666664</c:v>
                </c:pt>
                <c:pt idx="110">
                  <c:v>44260.583333333336</c:v>
                </c:pt>
                <c:pt idx="111">
                  <c:v>44260.625</c:v>
                </c:pt>
                <c:pt idx="112">
                  <c:v>44260.666666666664</c:v>
                </c:pt>
                <c:pt idx="113">
                  <c:v>44260.708333333336</c:v>
                </c:pt>
                <c:pt idx="114">
                  <c:v>44260.75</c:v>
                </c:pt>
                <c:pt idx="115">
                  <c:v>44260.791666666664</c:v>
                </c:pt>
                <c:pt idx="116">
                  <c:v>44260.833333333336</c:v>
                </c:pt>
                <c:pt idx="117">
                  <c:v>44260.875</c:v>
                </c:pt>
                <c:pt idx="118">
                  <c:v>44260.916666666664</c:v>
                </c:pt>
                <c:pt idx="119">
                  <c:v>44260.958333333336</c:v>
                </c:pt>
                <c:pt idx="120">
                  <c:v>44261</c:v>
                </c:pt>
                <c:pt idx="121">
                  <c:v>44261.041666666664</c:v>
                </c:pt>
                <c:pt idx="122">
                  <c:v>44261.083333333336</c:v>
                </c:pt>
                <c:pt idx="123">
                  <c:v>44261.125</c:v>
                </c:pt>
                <c:pt idx="124">
                  <c:v>44261.166666666664</c:v>
                </c:pt>
                <c:pt idx="125">
                  <c:v>44261.208333333336</c:v>
                </c:pt>
                <c:pt idx="126">
                  <c:v>44261.25</c:v>
                </c:pt>
                <c:pt idx="127">
                  <c:v>44261.291666666664</c:v>
                </c:pt>
                <c:pt idx="128">
                  <c:v>44261.333333333336</c:v>
                </c:pt>
                <c:pt idx="129">
                  <c:v>44261.375</c:v>
                </c:pt>
                <c:pt idx="130">
                  <c:v>44261.416666666664</c:v>
                </c:pt>
                <c:pt idx="131">
                  <c:v>44261.458333333336</c:v>
                </c:pt>
                <c:pt idx="132">
                  <c:v>44261.5</c:v>
                </c:pt>
                <c:pt idx="133">
                  <c:v>44261.541666666664</c:v>
                </c:pt>
                <c:pt idx="134">
                  <c:v>44261.583333333336</c:v>
                </c:pt>
                <c:pt idx="135">
                  <c:v>44261.625</c:v>
                </c:pt>
                <c:pt idx="136">
                  <c:v>44261.666666666664</c:v>
                </c:pt>
                <c:pt idx="137">
                  <c:v>44261.708333333336</c:v>
                </c:pt>
                <c:pt idx="138">
                  <c:v>44261.75</c:v>
                </c:pt>
                <c:pt idx="139">
                  <c:v>44261.791666666664</c:v>
                </c:pt>
                <c:pt idx="140">
                  <c:v>44261.833333333336</c:v>
                </c:pt>
                <c:pt idx="141">
                  <c:v>44261.875</c:v>
                </c:pt>
                <c:pt idx="142">
                  <c:v>44261.916666666664</c:v>
                </c:pt>
                <c:pt idx="143">
                  <c:v>44261.958333333336</c:v>
                </c:pt>
                <c:pt idx="144">
                  <c:v>44262</c:v>
                </c:pt>
                <c:pt idx="145">
                  <c:v>44262.041666666664</c:v>
                </c:pt>
                <c:pt idx="146">
                  <c:v>44262.083333333336</c:v>
                </c:pt>
                <c:pt idx="147">
                  <c:v>44262.125</c:v>
                </c:pt>
                <c:pt idx="148">
                  <c:v>44262.166666666664</c:v>
                </c:pt>
                <c:pt idx="149">
                  <c:v>44262.208333333336</c:v>
                </c:pt>
                <c:pt idx="150">
                  <c:v>44262.25</c:v>
                </c:pt>
                <c:pt idx="151">
                  <c:v>44262.291666666664</c:v>
                </c:pt>
                <c:pt idx="152">
                  <c:v>44262.333333333336</c:v>
                </c:pt>
                <c:pt idx="153">
                  <c:v>44262.375</c:v>
                </c:pt>
                <c:pt idx="154">
                  <c:v>44262.416666666664</c:v>
                </c:pt>
                <c:pt idx="155">
                  <c:v>44262.458333333336</c:v>
                </c:pt>
                <c:pt idx="156">
                  <c:v>44262.5</c:v>
                </c:pt>
                <c:pt idx="157">
                  <c:v>44262.541666666664</c:v>
                </c:pt>
                <c:pt idx="158">
                  <c:v>44262.583333333336</c:v>
                </c:pt>
                <c:pt idx="159">
                  <c:v>44262.625</c:v>
                </c:pt>
                <c:pt idx="160">
                  <c:v>44262.666666666664</c:v>
                </c:pt>
                <c:pt idx="161">
                  <c:v>44262.708333333336</c:v>
                </c:pt>
                <c:pt idx="162">
                  <c:v>44262.75</c:v>
                </c:pt>
                <c:pt idx="163">
                  <c:v>44262.791666666664</c:v>
                </c:pt>
                <c:pt idx="164">
                  <c:v>44262.833333333336</c:v>
                </c:pt>
                <c:pt idx="165">
                  <c:v>44262.875</c:v>
                </c:pt>
                <c:pt idx="166">
                  <c:v>44262.916666666664</c:v>
                </c:pt>
                <c:pt idx="167">
                  <c:v>44262.958333333336</c:v>
                </c:pt>
                <c:pt idx="168">
                  <c:v>44263</c:v>
                </c:pt>
                <c:pt idx="169">
                  <c:v>44263.041666666664</c:v>
                </c:pt>
                <c:pt idx="170">
                  <c:v>44263.083333333336</c:v>
                </c:pt>
                <c:pt idx="171">
                  <c:v>44263.125</c:v>
                </c:pt>
                <c:pt idx="172">
                  <c:v>44263.166666666664</c:v>
                </c:pt>
                <c:pt idx="173">
                  <c:v>44263.208333333336</c:v>
                </c:pt>
                <c:pt idx="174">
                  <c:v>44263.25</c:v>
                </c:pt>
                <c:pt idx="175">
                  <c:v>44263.291666666664</c:v>
                </c:pt>
                <c:pt idx="176">
                  <c:v>44263.333333333336</c:v>
                </c:pt>
                <c:pt idx="177">
                  <c:v>44263.375</c:v>
                </c:pt>
                <c:pt idx="178">
                  <c:v>44263.416666666664</c:v>
                </c:pt>
                <c:pt idx="179">
                  <c:v>44263.458333333336</c:v>
                </c:pt>
                <c:pt idx="180">
                  <c:v>44263.5</c:v>
                </c:pt>
                <c:pt idx="181">
                  <c:v>44263.541666666664</c:v>
                </c:pt>
                <c:pt idx="182">
                  <c:v>44263.583333333336</c:v>
                </c:pt>
                <c:pt idx="183">
                  <c:v>44263.625</c:v>
                </c:pt>
                <c:pt idx="184">
                  <c:v>44263.666666666664</c:v>
                </c:pt>
                <c:pt idx="185">
                  <c:v>44263.708333333336</c:v>
                </c:pt>
                <c:pt idx="186">
                  <c:v>44263.75</c:v>
                </c:pt>
                <c:pt idx="187">
                  <c:v>44263.791666666664</c:v>
                </c:pt>
                <c:pt idx="188">
                  <c:v>44263.833333333336</c:v>
                </c:pt>
                <c:pt idx="189">
                  <c:v>44263.875</c:v>
                </c:pt>
                <c:pt idx="190">
                  <c:v>44263.916666666664</c:v>
                </c:pt>
                <c:pt idx="191">
                  <c:v>44263.958333333336</c:v>
                </c:pt>
                <c:pt idx="192">
                  <c:v>44264</c:v>
                </c:pt>
                <c:pt idx="193">
                  <c:v>44264.041666666664</c:v>
                </c:pt>
                <c:pt idx="194">
                  <c:v>44264.083333333336</c:v>
                </c:pt>
                <c:pt idx="195">
                  <c:v>44264.125</c:v>
                </c:pt>
                <c:pt idx="196">
                  <c:v>44264.166666666664</c:v>
                </c:pt>
                <c:pt idx="197">
                  <c:v>44264.208333333336</c:v>
                </c:pt>
                <c:pt idx="198">
                  <c:v>44264.25</c:v>
                </c:pt>
                <c:pt idx="199">
                  <c:v>44264.291666666664</c:v>
                </c:pt>
                <c:pt idx="200">
                  <c:v>44264.333333333336</c:v>
                </c:pt>
                <c:pt idx="201">
                  <c:v>44264.375</c:v>
                </c:pt>
                <c:pt idx="202">
                  <c:v>44264.416666666664</c:v>
                </c:pt>
                <c:pt idx="203">
                  <c:v>44264.458333333336</c:v>
                </c:pt>
                <c:pt idx="204">
                  <c:v>44264.5</c:v>
                </c:pt>
                <c:pt idx="205">
                  <c:v>44264.541666666664</c:v>
                </c:pt>
                <c:pt idx="206">
                  <c:v>44264.583333333336</c:v>
                </c:pt>
                <c:pt idx="207">
                  <c:v>44264.625</c:v>
                </c:pt>
                <c:pt idx="208">
                  <c:v>44264.666666666664</c:v>
                </c:pt>
                <c:pt idx="209">
                  <c:v>44264.708333333336</c:v>
                </c:pt>
                <c:pt idx="210">
                  <c:v>44264.75</c:v>
                </c:pt>
                <c:pt idx="211">
                  <c:v>44264.791666666664</c:v>
                </c:pt>
                <c:pt idx="212">
                  <c:v>44264.833333333336</c:v>
                </c:pt>
                <c:pt idx="213">
                  <c:v>44264.875</c:v>
                </c:pt>
                <c:pt idx="214">
                  <c:v>44264.916666666664</c:v>
                </c:pt>
                <c:pt idx="215">
                  <c:v>44264.958333333336</c:v>
                </c:pt>
                <c:pt idx="216">
                  <c:v>44265</c:v>
                </c:pt>
                <c:pt idx="217">
                  <c:v>44265.041666666664</c:v>
                </c:pt>
                <c:pt idx="218">
                  <c:v>44265.083333333336</c:v>
                </c:pt>
                <c:pt idx="219">
                  <c:v>44265.125</c:v>
                </c:pt>
                <c:pt idx="220">
                  <c:v>44265.166666666664</c:v>
                </c:pt>
                <c:pt idx="221">
                  <c:v>44265.208333333336</c:v>
                </c:pt>
                <c:pt idx="222">
                  <c:v>44265.25</c:v>
                </c:pt>
                <c:pt idx="223">
                  <c:v>44265.291666666664</c:v>
                </c:pt>
                <c:pt idx="224">
                  <c:v>44265.333333333336</c:v>
                </c:pt>
                <c:pt idx="225">
                  <c:v>44265.375</c:v>
                </c:pt>
                <c:pt idx="226">
                  <c:v>44265.416666666664</c:v>
                </c:pt>
                <c:pt idx="227">
                  <c:v>44265.458333333336</c:v>
                </c:pt>
                <c:pt idx="228">
                  <c:v>44265.5</c:v>
                </c:pt>
                <c:pt idx="229">
                  <c:v>44265.541666666664</c:v>
                </c:pt>
                <c:pt idx="230">
                  <c:v>44265.583333333336</c:v>
                </c:pt>
                <c:pt idx="231">
                  <c:v>44265.625</c:v>
                </c:pt>
                <c:pt idx="232">
                  <c:v>44265.666666666664</c:v>
                </c:pt>
                <c:pt idx="233">
                  <c:v>44265.708333333336</c:v>
                </c:pt>
                <c:pt idx="234">
                  <c:v>44265.75</c:v>
                </c:pt>
                <c:pt idx="235">
                  <c:v>44265.791666666664</c:v>
                </c:pt>
                <c:pt idx="236">
                  <c:v>44265.833333333336</c:v>
                </c:pt>
                <c:pt idx="237">
                  <c:v>44265.875</c:v>
                </c:pt>
                <c:pt idx="238">
                  <c:v>44265.916666666664</c:v>
                </c:pt>
                <c:pt idx="239">
                  <c:v>44265.958333333336</c:v>
                </c:pt>
                <c:pt idx="240">
                  <c:v>44266</c:v>
                </c:pt>
                <c:pt idx="241">
                  <c:v>44266.041666666664</c:v>
                </c:pt>
                <c:pt idx="242">
                  <c:v>44266.083333333336</c:v>
                </c:pt>
                <c:pt idx="243">
                  <c:v>44266.125</c:v>
                </c:pt>
                <c:pt idx="244">
                  <c:v>44266.166666666664</c:v>
                </c:pt>
                <c:pt idx="245">
                  <c:v>44266.208333333336</c:v>
                </c:pt>
                <c:pt idx="246">
                  <c:v>44266.25</c:v>
                </c:pt>
                <c:pt idx="247">
                  <c:v>44266.291666666664</c:v>
                </c:pt>
                <c:pt idx="248">
                  <c:v>44266.333333333336</c:v>
                </c:pt>
                <c:pt idx="249">
                  <c:v>44266.375</c:v>
                </c:pt>
                <c:pt idx="250">
                  <c:v>44266.416666666664</c:v>
                </c:pt>
                <c:pt idx="251">
                  <c:v>44266.458333333336</c:v>
                </c:pt>
                <c:pt idx="252">
                  <c:v>44266.5</c:v>
                </c:pt>
                <c:pt idx="253">
                  <c:v>44266.541666666664</c:v>
                </c:pt>
                <c:pt idx="254">
                  <c:v>44266.583333333336</c:v>
                </c:pt>
                <c:pt idx="255">
                  <c:v>44266.625</c:v>
                </c:pt>
                <c:pt idx="256">
                  <c:v>44266.666666666664</c:v>
                </c:pt>
                <c:pt idx="257">
                  <c:v>44266.708333333336</c:v>
                </c:pt>
                <c:pt idx="258">
                  <c:v>44266.75</c:v>
                </c:pt>
                <c:pt idx="259">
                  <c:v>44266.791666666664</c:v>
                </c:pt>
                <c:pt idx="260">
                  <c:v>44266.833333333336</c:v>
                </c:pt>
                <c:pt idx="261">
                  <c:v>44266.875</c:v>
                </c:pt>
                <c:pt idx="262">
                  <c:v>44266.916666666664</c:v>
                </c:pt>
                <c:pt idx="263">
                  <c:v>44266.958333333336</c:v>
                </c:pt>
                <c:pt idx="264">
                  <c:v>44267</c:v>
                </c:pt>
                <c:pt idx="265">
                  <c:v>44267.041666666664</c:v>
                </c:pt>
                <c:pt idx="266">
                  <c:v>44267.083333333336</c:v>
                </c:pt>
                <c:pt idx="267">
                  <c:v>44267.125</c:v>
                </c:pt>
                <c:pt idx="268">
                  <c:v>44267.166666666664</c:v>
                </c:pt>
                <c:pt idx="269">
                  <c:v>44267.208333333336</c:v>
                </c:pt>
                <c:pt idx="270">
                  <c:v>44267.25</c:v>
                </c:pt>
                <c:pt idx="271">
                  <c:v>44267.291666666664</c:v>
                </c:pt>
                <c:pt idx="272">
                  <c:v>44267.333333333336</c:v>
                </c:pt>
                <c:pt idx="273">
                  <c:v>44267.375</c:v>
                </c:pt>
                <c:pt idx="274">
                  <c:v>44267.416666666664</c:v>
                </c:pt>
                <c:pt idx="275">
                  <c:v>44267.458333333336</c:v>
                </c:pt>
                <c:pt idx="276">
                  <c:v>44267.5</c:v>
                </c:pt>
                <c:pt idx="277">
                  <c:v>44267.541666666664</c:v>
                </c:pt>
                <c:pt idx="278">
                  <c:v>44267.583333333336</c:v>
                </c:pt>
                <c:pt idx="279">
                  <c:v>44267.625</c:v>
                </c:pt>
                <c:pt idx="280">
                  <c:v>44267.666666666664</c:v>
                </c:pt>
                <c:pt idx="281">
                  <c:v>44267.708333333336</c:v>
                </c:pt>
                <c:pt idx="282">
                  <c:v>44267.75</c:v>
                </c:pt>
                <c:pt idx="283">
                  <c:v>44267.791666666664</c:v>
                </c:pt>
                <c:pt idx="284">
                  <c:v>44267.833333333336</c:v>
                </c:pt>
                <c:pt idx="285">
                  <c:v>44267.875</c:v>
                </c:pt>
                <c:pt idx="286">
                  <c:v>44267.916666666664</c:v>
                </c:pt>
                <c:pt idx="287">
                  <c:v>44267.958333333336</c:v>
                </c:pt>
                <c:pt idx="288">
                  <c:v>44268</c:v>
                </c:pt>
                <c:pt idx="289">
                  <c:v>44268.041666666664</c:v>
                </c:pt>
                <c:pt idx="290">
                  <c:v>44268.083333333336</c:v>
                </c:pt>
                <c:pt idx="291">
                  <c:v>44268.125</c:v>
                </c:pt>
                <c:pt idx="292">
                  <c:v>44268.166666666664</c:v>
                </c:pt>
                <c:pt idx="293">
                  <c:v>44268.208333333336</c:v>
                </c:pt>
                <c:pt idx="294">
                  <c:v>44268.25</c:v>
                </c:pt>
                <c:pt idx="295">
                  <c:v>44268.291666666664</c:v>
                </c:pt>
                <c:pt idx="296">
                  <c:v>44268.333333333336</c:v>
                </c:pt>
                <c:pt idx="297">
                  <c:v>44268.375</c:v>
                </c:pt>
                <c:pt idx="298">
                  <c:v>44268.416666666664</c:v>
                </c:pt>
                <c:pt idx="299">
                  <c:v>44268.458333333336</c:v>
                </c:pt>
                <c:pt idx="300">
                  <c:v>44268.5</c:v>
                </c:pt>
                <c:pt idx="301">
                  <c:v>44268.541666666664</c:v>
                </c:pt>
                <c:pt idx="302">
                  <c:v>44268.583333333336</c:v>
                </c:pt>
                <c:pt idx="303">
                  <c:v>44268.625</c:v>
                </c:pt>
                <c:pt idx="304">
                  <c:v>44268.666666666664</c:v>
                </c:pt>
                <c:pt idx="305">
                  <c:v>44268.708333333336</c:v>
                </c:pt>
                <c:pt idx="306">
                  <c:v>44268.75</c:v>
                </c:pt>
                <c:pt idx="307">
                  <c:v>44268.791666666664</c:v>
                </c:pt>
                <c:pt idx="308">
                  <c:v>44268.833333333336</c:v>
                </c:pt>
                <c:pt idx="309">
                  <c:v>44268.875</c:v>
                </c:pt>
                <c:pt idx="310">
                  <c:v>44268.916666666664</c:v>
                </c:pt>
                <c:pt idx="311">
                  <c:v>44268.958333333336</c:v>
                </c:pt>
                <c:pt idx="312">
                  <c:v>44269</c:v>
                </c:pt>
                <c:pt idx="313">
                  <c:v>44269.041666666664</c:v>
                </c:pt>
                <c:pt idx="314">
                  <c:v>44269.083333333336</c:v>
                </c:pt>
                <c:pt idx="315">
                  <c:v>44269.125</c:v>
                </c:pt>
                <c:pt idx="316">
                  <c:v>44269.166666666664</c:v>
                </c:pt>
                <c:pt idx="317">
                  <c:v>44269.208333333336</c:v>
                </c:pt>
                <c:pt idx="318">
                  <c:v>44269.25</c:v>
                </c:pt>
                <c:pt idx="319">
                  <c:v>44269.291666666664</c:v>
                </c:pt>
                <c:pt idx="320">
                  <c:v>44269.333333333336</c:v>
                </c:pt>
                <c:pt idx="321">
                  <c:v>44269.375</c:v>
                </c:pt>
                <c:pt idx="322">
                  <c:v>44269.416666666664</c:v>
                </c:pt>
                <c:pt idx="323">
                  <c:v>44269.458333333336</c:v>
                </c:pt>
                <c:pt idx="324">
                  <c:v>44269.5</c:v>
                </c:pt>
                <c:pt idx="325">
                  <c:v>44269.541666666664</c:v>
                </c:pt>
                <c:pt idx="326">
                  <c:v>44269.583333333336</c:v>
                </c:pt>
                <c:pt idx="327">
                  <c:v>44269.625</c:v>
                </c:pt>
                <c:pt idx="328">
                  <c:v>44269.666666666664</c:v>
                </c:pt>
                <c:pt idx="329">
                  <c:v>44269.708333333336</c:v>
                </c:pt>
                <c:pt idx="330">
                  <c:v>44269.75</c:v>
                </c:pt>
                <c:pt idx="331">
                  <c:v>44269.791666666664</c:v>
                </c:pt>
                <c:pt idx="332">
                  <c:v>44269.833333333336</c:v>
                </c:pt>
                <c:pt idx="333">
                  <c:v>44269.875</c:v>
                </c:pt>
                <c:pt idx="334">
                  <c:v>44269.916666666664</c:v>
                </c:pt>
                <c:pt idx="335">
                  <c:v>44269.958333333336</c:v>
                </c:pt>
                <c:pt idx="336">
                  <c:v>44270</c:v>
                </c:pt>
                <c:pt idx="337">
                  <c:v>44270.041666666664</c:v>
                </c:pt>
                <c:pt idx="338">
                  <c:v>44270.083333333336</c:v>
                </c:pt>
                <c:pt idx="339">
                  <c:v>44270.125</c:v>
                </c:pt>
                <c:pt idx="340">
                  <c:v>44270.166666666664</c:v>
                </c:pt>
                <c:pt idx="341">
                  <c:v>44270.208333333336</c:v>
                </c:pt>
                <c:pt idx="342">
                  <c:v>44270.25</c:v>
                </c:pt>
                <c:pt idx="343">
                  <c:v>44270.291666666664</c:v>
                </c:pt>
                <c:pt idx="344">
                  <c:v>44270.333333333336</c:v>
                </c:pt>
                <c:pt idx="345">
                  <c:v>44270.375</c:v>
                </c:pt>
                <c:pt idx="346">
                  <c:v>44270.416666666664</c:v>
                </c:pt>
                <c:pt idx="347">
                  <c:v>44270.458333333336</c:v>
                </c:pt>
                <c:pt idx="348">
                  <c:v>44270.5</c:v>
                </c:pt>
                <c:pt idx="349">
                  <c:v>44270.541666666664</c:v>
                </c:pt>
                <c:pt idx="350">
                  <c:v>44270.583333333336</c:v>
                </c:pt>
                <c:pt idx="351">
                  <c:v>44270.625</c:v>
                </c:pt>
                <c:pt idx="352">
                  <c:v>44270.666666666664</c:v>
                </c:pt>
                <c:pt idx="353">
                  <c:v>44270.708333333336</c:v>
                </c:pt>
                <c:pt idx="354">
                  <c:v>44270.75</c:v>
                </c:pt>
                <c:pt idx="355">
                  <c:v>44270.791666666664</c:v>
                </c:pt>
                <c:pt idx="356">
                  <c:v>44270.833333333336</c:v>
                </c:pt>
                <c:pt idx="357">
                  <c:v>44270.875</c:v>
                </c:pt>
                <c:pt idx="358">
                  <c:v>44270.916666666664</c:v>
                </c:pt>
                <c:pt idx="359">
                  <c:v>44270.958333333336</c:v>
                </c:pt>
                <c:pt idx="360">
                  <c:v>44271</c:v>
                </c:pt>
                <c:pt idx="361">
                  <c:v>44271.041666666664</c:v>
                </c:pt>
                <c:pt idx="362">
                  <c:v>44271.083333333336</c:v>
                </c:pt>
                <c:pt idx="363">
                  <c:v>44271.125</c:v>
                </c:pt>
                <c:pt idx="364">
                  <c:v>44271.166666666664</c:v>
                </c:pt>
                <c:pt idx="365">
                  <c:v>44271.208333333336</c:v>
                </c:pt>
                <c:pt idx="366">
                  <c:v>44271.25</c:v>
                </c:pt>
                <c:pt idx="367">
                  <c:v>44271.291666666664</c:v>
                </c:pt>
                <c:pt idx="368">
                  <c:v>44271.333333333336</c:v>
                </c:pt>
                <c:pt idx="369">
                  <c:v>44271.375</c:v>
                </c:pt>
                <c:pt idx="370">
                  <c:v>44271.416666666664</c:v>
                </c:pt>
                <c:pt idx="371">
                  <c:v>44271.458333333336</c:v>
                </c:pt>
                <c:pt idx="372">
                  <c:v>44271.5</c:v>
                </c:pt>
                <c:pt idx="373">
                  <c:v>44271.541666666664</c:v>
                </c:pt>
                <c:pt idx="374">
                  <c:v>44271.583333333336</c:v>
                </c:pt>
                <c:pt idx="375">
                  <c:v>44271.625</c:v>
                </c:pt>
                <c:pt idx="376">
                  <c:v>44271.666666666664</c:v>
                </c:pt>
                <c:pt idx="377">
                  <c:v>44271.708333333336</c:v>
                </c:pt>
                <c:pt idx="378">
                  <c:v>44271.75</c:v>
                </c:pt>
                <c:pt idx="379">
                  <c:v>44271.791666666664</c:v>
                </c:pt>
                <c:pt idx="380">
                  <c:v>44271.833333333336</c:v>
                </c:pt>
                <c:pt idx="381">
                  <c:v>44271.875</c:v>
                </c:pt>
                <c:pt idx="382">
                  <c:v>44271.916666666664</c:v>
                </c:pt>
                <c:pt idx="383">
                  <c:v>44271.958333333336</c:v>
                </c:pt>
                <c:pt idx="384">
                  <c:v>44272</c:v>
                </c:pt>
                <c:pt idx="385">
                  <c:v>44272.041666666664</c:v>
                </c:pt>
                <c:pt idx="386">
                  <c:v>44272.083333333336</c:v>
                </c:pt>
                <c:pt idx="387">
                  <c:v>44272.125</c:v>
                </c:pt>
                <c:pt idx="388">
                  <c:v>44272.166666666664</c:v>
                </c:pt>
                <c:pt idx="389">
                  <c:v>44272.208333333336</c:v>
                </c:pt>
                <c:pt idx="390">
                  <c:v>44272.25</c:v>
                </c:pt>
                <c:pt idx="391">
                  <c:v>44272.291666666664</c:v>
                </c:pt>
                <c:pt idx="392">
                  <c:v>44272.333333333336</c:v>
                </c:pt>
                <c:pt idx="393">
                  <c:v>44272.375</c:v>
                </c:pt>
                <c:pt idx="394">
                  <c:v>44272.416666666664</c:v>
                </c:pt>
                <c:pt idx="395">
                  <c:v>44272.458333333336</c:v>
                </c:pt>
                <c:pt idx="396">
                  <c:v>44272.5</c:v>
                </c:pt>
                <c:pt idx="397">
                  <c:v>44272.541666666664</c:v>
                </c:pt>
                <c:pt idx="398">
                  <c:v>44272.583333333336</c:v>
                </c:pt>
                <c:pt idx="399">
                  <c:v>44272.625</c:v>
                </c:pt>
                <c:pt idx="400">
                  <c:v>44272.666666666664</c:v>
                </c:pt>
                <c:pt idx="401">
                  <c:v>44272.708333333336</c:v>
                </c:pt>
                <c:pt idx="402">
                  <c:v>44272.75</c:v>
                </c:pt>
                <c:pt idx="403">
                  <c:v>44272.791666666664</c:v>
                </c:pt>
                <c:pt idx="404">
                  <c:v>44272.833333333336</c:v>
                </c:pt>
                <c:pt idx="405">
                  <c:v>44272.875</c:v>
                </c:pt>
                <c:pt idx="406">
                  <c:v>44272.916666666664</c:v>
                </c:pt>
                <c:pt idx="407">
                  <c:v>44272.958333333336</c:v>
                </c:pt>
                <c:pt idx="408">
                  <c:v>44273</c:v>
                </c:pt>
                <c:pt idx="409">
                  <c:v>44273.041666666664</c:v>
                </c:pt>
                <c:pt idx="410">
                  <c:v>44273.083333333336</c:v>
                </c:pt>
                <c:pt idx="411">
                  <c:v>44273.125</c:v>
                </c:pt>
                <c:pt idx="412">
                  <c:v>44273.166666666664</c:v>
                </c:pt>
                <c:pt idx="413">
                  <c:v>44273.208333333336</c:v>
                </c:pt>
                <c:pt idx="414">
                  <c:v>44273.25</c:v>
                </c:pt>
                <c:pt idx="415">
                  <c:v>44273.291666666664</c:v>
                </c:pt>
                <c:pt idx="416">
                  <c:v>44273.333333333336</c:v>
                </c:pt>
                <c:pt idx="417">
                  <c:v>44273.375</c:v>
                </c:pt>
                <c:pt idx="418">
                  <c:v>44273.416666666664</c:v>
                </c:pt>
                <c:pt idx="419">
                  <c:v>44273.458333333336</c:v>
                </c:pt>
                <c:pt idx="420">
                  <c:v>44273.5</c:v>
                </c:pt>
                <c:pt idx="421">
                  <c:v>44273.541666666664</c:v>
                </c:pt>
                <c:pt idx="422">
                  <c:v>44273.583333333336</c:v>
                </c:pt>
                <c:pt idx="423">
                  <c:v>44273.625</c:v>
                </c:pt>
                <c:pt idx="424">
                  <c:v>44273.666666666664</c:v>
                </c:pt>
                <c:pt idx="425">
                  <c:v>44273.708333333336</c:v>
                </c:pt>
                <c:pt idx="426">
                  <c:v>44273.75</c:v>
                </c:pt>
                <c:pt idx="427">
                  <c:v>44273.791666666664</c:v>
                </c:pt>
                <c:pt idx="428">
                  <c:v>44273.833333333336</c:v>
                </c:pt>
                <c:pt idx="429">
                  <c:v>44273.875</c:v>
                </c:pt>
                <c:pt idx="430">
                  <c:v>44273.916666666664</c:v>
                </c:pt>
                <c:pt idx="431">
                  <c:v>44273.958333333336</c:v>
                </c:pt>
                <c:pt idx="432">
                  <c:v>44274</c:v>
                </c:pt>
                <c:pt idx="433">
                  <c:v>44274.041666666664</c:v>
                </c:pt>
                <c:pt idx="434">
                  <c:v>44274.083333333336</c:v>
                </c:pt>
                <c:pt idx="435">
                  <c:v>44274.125</c:v>
                </c:pt>
                <c:pt idx="436">
                  <c:v>44274.166666666664</c:v>
                </c:pt>
                <c:pt idx="437">
                  <c:v>44274.208333333336</c:v>
                </c:pt>
                <c:pt idx="438">
                  <c:v>44274.25</c:v>
                </c:pt>
                <c:pt idx="439">
                  <c:v>44274.291666666664</c:v>
                </c:pt>
                <c:pt idx="440">
                  <c:v>44274.333333333336</c:v>
                </c:pt>
                <c:pt idx="441">
                  <c:v>44274.375</c:v>
                </c:pt>
                <c:pt idx="442">
                  <c:v>44274.416666666664</c:v>
                </c:pt>
                <c:pt idx="443">
                  <c:v>44274.458333333336</c:v>
                </c:pt>
                <c:pt idx="444">
                  <c:v>44274.5</c:v>
                </c:pt>
                <c:pt idx="445">
                  <c:v>44274.541666666664</c:v>
                </c:pt>
                <c:pt idx="446">
                  <c:v>44274.583333333336</c:v>
                </c:pt>
                <c:pt idx="447">
                  <c:v>44274.625</c:v>
                </c:pt>
                <c:pt idx="448">
                  <c:v>44274.666666666664</c:v>
                </c:pt>
                <c:pt idx="449">
                  <c:v>44274.708333333336</c:v>
                </c:pt>
                <c:pt idx="450">
                  <c:v>44274.75</c:v>
                </c:pt>
                <c:pt idx="451">
                  <c:v>44274.791666666664</c:v>
                </c:pt>
                <c:pt idx="452">
                  <c:v>44274.833333333336</c:v>
                </c:pt>
                <c:pt idx="453">
                  <c:v>44274.875</c:v>
                </c:pt>
                <c:pt idx="454">
                  <c:v>44274.916666666664</c:v>
                </c:pt>
                <c:pt idx="455">
                  <c:v>44274.958333333336</c:v>
                </c:pt>
                <c:pt idx="456">
                  <c:v>44275</c:v>
                </c:pt>
                <c:pt idx="457">
                  <c:v>44275.041666666664</c:v>
                </c:pt>
                <c:pt idx="458">
                  <c:v>44275.083333333336</c:v>
                </c:pt>
                <c:pt idx="459">
                  <c:v>44275.125</c:v>
                </c:pt>
                <c:pt idx="460">
                  <c:v>44275.166666666664</c:v>
                </c:pt>
                <c:pt idx="461">
                  <c:v>44275.208333333336</c:v>
                </c:pt>
                <c:pt idx="462">
                  <c:v>44275.25</c:v>
                </c:pt>
                <c:pt idx="463">
                  <c:v>44275.291666666664</c:v>
                </c:pt>
                <c:pt idx="464">
                  <c:v>44275.333333333336</c:v>
                </c:pt>
                <c:pt idx="465">
                  <c:v>44275.375</c:v>
                </c:pt>
                <c:pt idx="466">
                  <c:v>44275.416666666664</c:v>
                </c:pt>
                <c:pt idx="467">
                  <c:v>44275.458333333336</c:v>
                </c:pt>
                <c:pt idx="468">
                  <c:v>44275.5</c:v>
                </c:pt>
                <c:pt idx="469">
                  <c:v>44275.541666666664</c:v>
                </c:pt>
                <c:pt idx="470">
                  <c:v>44275.583333333336</c:v>
                </c:pt>
                <c:pt idx="471">
                  <c:v>44275.625</c:v>
                </c:pt>
                <c:pt idx="472">
                  <c:v>44275.666666666664</c:v>
                </c:pt>
                <c:pt idx="473">
                  <c:v>44275.708333333336</c:v>
                </c:pt>
                <c:pt idx="474">
                  <c:v>44275.75</c:v>
                </c:pt>
                <c:pt idx="475">
                  <c:v>44275.791666666664</c:v>
                </c:pt>
                <c:pt idx="476">
                  <c:v>44275.833333333336</c:v>
                </c:pt>
                <c:pt idx="477">
                  <c:v>44275.875</c:v>
                </c:pt>
                <c:pt idx="478">
                  <c:v>44275.916666666664</c:v>
                </c:pt>
                <c:pt idx="479">
                  <c:v>44275.958333333336</c:v>
                </c:pt>
                <c:pt idx="480">
                  <c:v>44276</c:v>
                </c:pt>
                <c:pt idx="481">
                  <c:v>44276.041666666664</c:v>
                </c:pt>
                <c:pt idx="482">
                  <c:v>44276.083333333336</c:v>
                </c:pt>
                <c:pt idx="483">
                  <c:v>44276.125</c:v>
                </c:pt>
                <c:pt idx="484">
                  <c:v>44276.166666666664</c:v>
                </c:pt>
                <c:pt idx="485">
                  <c:v>44276.208333333336</c:v>
                </c:pt>
                <c:pt idx="486">
                  <c:v>44276.25</c:v>
                </c:pt>
                <c:pt idx="487">
                  <c:v>44276.291666666664</c:v>
                </c:pt>
                <c:pt idx="488">
                  <c:v>44276.333333333336</c:v>
                </c:pt>
                <c:pt idx="489">
                  <c:v>44276.375</c:v>
                </c:pt>
                <c:pt idx="490">
                  <c:v>44276.416666666664</c:v>
                </c:pt>
                <c:pt idx="491">
                  <c:v>44276.458333333336</c:v>
                </c:pt>
                <c:pt idx="492">
                  <c:v>44276.5</c:v>
                </c:pt>
                <c:pt idx="493">
                  <c:v>44276.541666666664</c:v>
                </c:pt>
                <c:pt idx="494">
                  <c:v>44276.583333333336</c:v>
                </c:pt>
                <c:pt idx="495">
                  <c:v>44276.625</c:v>
                </c:pt>
                <c:pt idx="496">
                  <c:v>44276.666666666664</c:v>
                </c:pt>
                <c:pt idx="497">
                  <c:v>44276.708333333336</c:v>
                </c:pt>
                <c:pt idx="498">
                  <c:v>44276.75</c:v>
                </c:pt>
                <c:pt idx="499">
                  <c:v>44276.791666666664</c:v>
                </c:pt>
                <c:pt idx="500">
                  <c:v>44276.833333333336</c:v>
                </c:pt>
                <c:pt idx="501">
                  <c:v>44276.875</c:v>
                </c:pt>
                <c:pt idx="502">
                  <c:v>44276.916666666664</c:v>
                </c:pt>
                <c:pt idx="503">
                  <c:v>44276.958333333336</c:v>
                </c:pt>
                <c:pt idx="504">
                  <c:v>44277</c:v>
                </c:pt>
                <c:pt idx="505">
                  <c:v>44277.041666666664</c:v>
                </c:pt>
                <c:pt idx="506">
                  <c:v>44277.083333333336</c:v>
                </c:pt>
                <c:pt idx="507">
                  <c:v>44277.125</c:v>
                </c:pt>
                <c:pt idx="508">
                  <c:v>44277.166666666664</c:v>
                </c:pt>
                <c:pt idx="509">
                  <c:v>44277.208333333336</c:v>
                </c:pt>
                <c:pt idx="510">
                  <c:v>44277.25</c:v>
                </c:pt>
                <c:pt idx="511">
                  <c:v>44277.291666666664</c:v>
                </c:pt>
                <c:pt idx="512">
                  <c:v>44277.333333333336</c:v>
                </c:pt>
                <c:pt idx="513">
                  <c:v>44277.375</c:v>
                </c:pt>
                <c:pt idx="514">
                  <c:v>44277.416666666664</c:v>
                </c:pt>
                <c:pt idx="515">
                  <c:v>44277.458333333336</c:v>
                </c:pt>
                <c:pt idx="516">
                  <c:v>44277.5</c:v>
                </c:pt>
                <c:pt idx="517">
                  <c:v>44277.541666666664</c:v>
                </c:pt>
                <c:pt idx="518">
                  <c:v>44277.583333333336</c:v>
                </c:pt>
                <c:pt idx="519">
                  <c:v>44277.625</c:v>
                </c:pt>
                <c:pt idx="520">
                  <c:v>44277.666666666664</c:v>
                </c:pt>
                <c:pt idx="521">
                  <c:v>44277.708333333336</c:v>
                </c:pt>
                <c:pt idx="522">
                  <c:v>44277.75</c:v>
                </c:pt>
                <c:pt idx="523">
                  <c:v>44277.791666666664</c:v>
                </c:pt>
                <c:pt idx="524">
                  <c:v>44277.833333333336</c:v>
                </c:pt>
                <c:pt idx="525">
                  <c:v>44277.875</c:v>
                </c:pt>
                <c:pt idx="526">
                  <c:v>44277.916666666664</c:v>
                </c:pt>
                <c:pt idx="527">
                  <c:v>44277.958333333336</c:v>
                </c:pt>
                <c:pt idx="528">
                  <c:v>44278</c:v>
                </c:pt>
                <c:pt idx="529">
                  <c:v>44278.041666666664</c:v>
                </c:pt>
                <c:pt idx="530">
                  <c:v>44278.083333333336</c:v>
                </c:pt>
                <c:pt idx="531">
                  <c:v>44278.125</c:v>
                </c:pt>
                <c:pt idx="532">
                  <c:v>44278.166666666664</c:v>
                </c:pt>
                <c:pt idx="533">
                  <c:v>44278.208333333336</c:v>
                </c:pt>
                <c:pt idx="534">
                  <c:v>44278.25</c:v>
                </c:pt>
                <c:pt idx="535">
                  <c:v>44278.291666666664</c:v>
                </c:pt>
                <c:pt idx="536">
                  <c:v>44278.333333333336</c:v>
                </c:pt>
                <c:pt idx="537">
                  <c:v>44278.375</c:v>
                </c:pt>
                <c:pt idx="538">
                  <c:v>44278.416666666664</c:v>
                </c:pt>
                <c:pt idx="539">
                  <c:v>44278.458333333336</c:v>
                </c:pt>
                <c:pt idx="540">
                  <c:v>44278.5</c:v>
                </c:pt>
                <c:pt idx="541">
                  <c:v>44278.541666666664</c:v>
                </c:pt>
                <c:pt idx="542">
                  <c:v>44278.583333333336</c:v>
                </c:pt>
                <c:pt idx="543">
                  <c:v>44278.625</c:v>
                </c:pt>
                <c:pt idx="544">
                  <c:v>44278.666666666664</c:v>
                </c:pt>
                <c:pt idx="545">
                  <c:v>44278.708333333336</c:v>
                </c:pt>
                <c:pt idx="546">
                  <c:v>44278.75</c:v>
                </c:pt>
                <c:pt idx="547">
                  <c:v>44278.791666666664</c:v>
                </c:pt>
                <c:pt idx="548">
                  <c:v>44278.833333333336</c:v>
                </c:pt>
                <c:pt idx="549">
                  <c:v>44278.875</c:v>
                </c:pt>
                <c:pt idx="550">
                  <c:v>44278.916666666664</c:v>
                </c:pt>
                <c:pt idx="551">
                  <c:v>44278.958333333336</c:v>
                </c:pt>
                <c:pt idx="552">
                  <c:v>44279</c:v>
                </c:pt>
                <c:pt idx="553">
                  <c:v>44279.041666666664</c:v>
                </c:pt>
                <c:pt idx="554">
                  <c:v>44279.083333333336</c:v>
                </c:pt>
                <c:pt idx="555">
                  <c:v>44279.125</c:v>
                </c:pt>
                <c:pt idx="556">
                  <c:v>44279.166666666664</c:v>
                </c:pt>
                <c:pt idx="557">
                  <c:v>44279.208333333336</c:v>
                </c:pt>
                <c:pt idx="558">
                  <c:v>44279.25</c:v>
                </c:pt>
                <c:pt idx="559">
                  <c:v>44279.291666666664</c:v>
                </c:pt>
                <c:pt idx="560">
                  <c:v>44279.333333333336</c:v>
                </c:pt>
                <c:pt idx="561">
                  <c:v>44279.375</c:v>
                </c:pt>
                <c:pt idx="562">
                  <c:v>44279.416666666664</c:v>
                </c:pt>
                <c:pt idx="563">
                  <c:v>44279.458333333336</c:v>
                </c:pt>
                <c:pt idx="564">
                  <c:v>44279.5</c:v>
                </c:pt>
                <c:pt idx="565">
                  <c:v>44279.541666666664</c:v>
                </c:pt>
                <c:pt idx="566">
                  <c:v>44279.583333333336</c:v>
                </c:pt>
                <c:pt idx="567">
                  <c:v>44279.625</c:v>
                </c:pt>
                <c:pt idx="568">
                  <c:v>44279.666666666664</c:v>
                </c:pt>
                <c:pt idx="569">
                  <c:v>44279.708333333336</c:v>
                </c:pt>
                <c:pt idx="570">
                  <c:v>44279.75</c:v>
                </c:pt>
                <c:pt idx="571">
                  <c:v>44279.791666666664</c:v>
                </c:pt>
                <c:pt idx="572">
                  <c:v>44279.833333333336</c:v>
                </c:pt>
                <c:pt idx="573">
                  <c:v>44279.875</c:v>
                </c:pt>
                <c:pt idx="574">
                  <c:v>44279.916666666664</c:v>
                </c:pt>
                <c:pt idx="575">
                  <c:v>44279.958333333336</c:v>
                </c:pt>
                <c:pt idx="576">
                  <c:v>44280</c:v>
                </c:pt>
                <c:pt idx="577">
                  <c:v>44280.041666666664</c:v>
                </c:pt>
                <c:pt idx="578">
                  <c:v>44280.083333333336</c:v>
                </c:pt>
                <c:pt idx="579">
                  <c:v>44280.125</c:v>
                </c:pt>
                <c:pt idx="580">
                  <c:v>44280.166666666664</c:v>
                </c:pt>
                <c:pt idx="581">
                  <c:v>44280.208333333336</c:v>
                </c:pt>
                <c:pt idx="582">
                  <c:v>44280.25</c:v>
                </c:pt>
                <c:pt idx="583">
                  <c:v>44280.291666666664</c:v>
                </c:pt>
                <c:pt idx="584">
                  <c:v>44280.333333333336</c:v>
                </c:pt>
                <c:pt idx="585">
                  <c:v>44280.375</c:v>
                </c:pt>
                <c:pt idx="586">
                  <c:v>44280.416666666664</c:v>
                </c:pt>
                <c:pt idx="587">
                  <c:v>44280.458333333336</c:v>
                </c:pt>
                <c:pt idx="588">
                  <c:v>44280.5</c:v>
                </c:pt>
                <c:pt idx="589">
                  <c:v>44280.541666666664</c:v>
                </c:pt>
                <c:pt idx="590">
                  <c:v>44280.583333333336</c:v>
                </c:pt>
                <c:pt idx="591">
                  <c:v>44280.625</c:v>
                </c:pt>
                <c:pt idx="592">
                  <c:v>44280.666666666664</c:v>
                </c:pt>
                <c:pt idx="593">
                  <c:v>44280.708333333336</c:v>
                </c:pt>
                <c:pt idx="594">
                  <c:v>44280.75</c:v>
                </c:pt>
                <c:pt idx="595">
                  <c:v>44280.791666666664</c:v>
                </c:pt>
                <c:pt idx="596">
                  <c:v>44280.833333333336</c:v>
                </c:pt>
                <c:pt idx="597">
                  <c:v>44280.875</c:v>
                </c:pt>
                <c:pt idx="598">
                  <c:v>44280.916666666664</c:v>
                </c:pt>
                <c:pt idx="599">
                  <c:v>44280.958333333336</c:v>
                </c:pt>
                <c:pt idx="600">
                  <c:v>44281</c:v>
                </c:pt>
                <c:pt idx="601">
                  <c:v>44281.041666666664</c:v>
                </c:pt>
                <c:pt idx="602">
                  <c:v>44281.083333333336</c:v>
                </c:pt>
                <c:pt idx="603">
                  <c:v>44281.125</c:v>
                </c:pt>
                <c:pt idx="604">
                  <c:v>44281.166666666664</c:v>
                </c:pt>
                <c:pt idx="605">
                  <c:v>44281.208333333336</c:v>
                </c:pt>
                <c:pt idx="606">
                  <c:v>44281.25</c:v>
                </c:pt>
                <c:pt idx="607">
                  <c:v>44281.291666666664</c:v>
                </c:pt>
                <c:pt idx="608">
                  <c:v>44281.333333333336</c:v>
                </c:pt>
                <c:pt idx="609">
                  <c:v>44281.375</c:v>
                </c:pt>
                <c:pt idx="610">
                  <c:v>44281.416666666664</c:v>
                </c:pt>
                <c:pt idx="611">
                  <c:v>44281.458333333336</c:v>
                </c:pt>
                <c:pt idx="612">
                  <c:v>44281.5</c:v>
                </c:pt>
                <c:pt idx="613">
                  <c:v>44281.541666666664</c:v>
                </c:pt>
                <c:pt idx="614">
                  <c:v>44281.583333333336</c:v>
                </c:pt>
                <c:pt idx="615">
                  <c:v>44281.625</c:v>
                </c:pt>
                <c:pt idx="616">
                  <c:v>44281.666666666664</c:v>
                </c:pt>
                <c:pt idx="617">
                  <c:v>44281.708333333336</c:v>
                </c:pt>
                <c:pt idx="618">
                  <c:v>44281.75</c:v>
                </c:pt>
                <c:pt idx="619">
                  <c:v>44281.791666666664</c:v>
                </c:pt>
                <c:pt idx="620">
                  <c:v>44281.833333333336</c:v>
                </c:pt>
                <c:pt idx="621">
                  <c:v>44281.875</c:v>
                </c:pt>
                <c:pt idx="622">
                  <c:v>44281.916666666664</c:v>
                </c:pt>
                <c:pt idx="623">
                  <c:v>44281.958333333336</c:v>
                </c:pt>
                <c:pt idx="624">
                  <c:v>44282</c:v>
                </c:pt>
                <c:pt idx="625">
                  <c:v>44282.041666666664</c:v>
                </c:pt>
                <c:pt idx="626">
                  <c:v>44282.083333333336</c:v>
                </c:pt>
                <c:pt idx="627">
                  <c:v>44282.125</c:v>
                </c:pt>
                <c:pt idx="628">
                  <c:v>44282.166666666664</c:v>
                </c:pt>
                <c:pt idx="629">
                  <c:v>44282.208333333336</c:v>
                </c:pt>
                <c:pt idx="630">
                  <c:v>44282.25</c:v>
                </c:pt>
                <c:pt idx="631">
                  <c:v>44282.291666666664</c:v>
                </c:pt>
                <c:pt idx="632">
                  <c:v>44282.333333333336</c:v>
                </c:pt>
                <c:pt idx="633">
                  <c:v>44282.375</c:v>
                </c:pt>
                <c:pt idx="634">
                  <c:v>44282.416666666664</c:v>
                </c:pt>
                <c:pt idx="635">
                  <c:v>44282.458333333336</c:v>
                </c:pt>
                <c:pt idx="636">
                  <c:v>44282.5</c:v>
                </c:pt>
                <c:pt idx="637">
                  <c:v>44282.541666666664</c:v>
                </c:pt>
                <c:pt idx="638">
                  <c:v>44282.583333333336</c:v>
                </c:pt>
                <c:pt idx="639">
                  <c:v>44282.625</c:v>
                </c:pt>
                <c:pt idx="640">
                  <c:v>44282.666666666664</c:v>
                </c:pt>
                <c:pt idx="641">
                  <c:v>44282.708333333336</c:v>
                </c:pt>
                <c:pt idx="642">
                  <c:v>44282.75</c:v>
                </c:pt>
                <c:pt idx="643">
                  <c:v>44282.791666666664</c:v>
                </c:pt>
                <c:pt idx="644">
                  <c:v>44282.833333333336</c:v>
                </c:pt>
                <c:pt idx="645">
                  <c:v>44282.875</c:v>
                </c:pt>
                <c:pt idx="646">
                  <c:v>44282.916666666664</c:v>
                </c:pt>
                <c:pt idx="647">
                  <c:v>44282.958333333336</c:v>
                </c:pt>
                <c:pt idx="648">
                  <c:v>44283</c:v>
                </c:pt>
                <c:pt idx="649">
                  <c:v>44283.041666666664</c:v>
                </c:pt>
                <c:pt idx="650">
                  <c:v>44283.083333333336</c:v>
                </c:pt>
                <c:pt idx="651">
                  <c:v>44283.125</c:v>
                </c:pt>
                <c:pt idx="652">
                  <c:v>44283.166666666664</c:v>
                </c:pt>
                <c:pt idx="653">
                  <c:v>44283.208333333336</c:v>
                </c:pt>
                <c:pt idx="654">
                  <c:v>44283.25</c:v>
                </c:pt>
                <c:pt idx="655">
                  <c:v>44283.291666666664</c:v>
                </c:pt>
                <c:pt idx="656">
                  <c:v>44283.333333333336</c:v>
                </c:pt>
                <c:pt idx="657">
                  <c:v>44283.375</c:v>
                </c:pt>
                <c:pt idx="658">
                  <c:v>44283.416666666664</c:v>
                </c:pt>
                <c:pt idx="659">
                  <c:v>44283.458333333336</c:v>
                </c:pt>
                <c:pt idx="660">
                  <c:v>44283.5</c:v>
                </c:pt>
                <c:pt idx="661">
                  <c:v>44283.541666666664</c:v>
                </c:pt>
                <c:pt idx="662">
                  <c:v>44283.583333333336</c:v>
                </c:pt>
                <c:pt idx="663">
                  <c:v>44283.625</c:v>
                </c:pt>
                <c:pt idx="664">
                  <c:v>44283.666666666664</c:v>
                </c:pt>
                <c:pt idx="665">
                  <c:v>44283.708333333336</c:v>
                </c:pt>
                <c:pt idx="666">
                  <c:v>44283.75</c:v>
                </c:pt>
                <c:pt idx="667">
                  <c:v>44283.791666666664</c:v>
                </c:pt>
                <c:pt idx="668">
                  <c:v>44283.833333333336</c:v>
                </c:pt>
                <c:pt idx="669">
                  <c:v>44283.875</c:v>
                </c:pt>
                <c:pt idx="670">
                  <c:v>44283.916666666664</c:v>
                </c:pt>
                <c:pt idx="671">
                  <c:v>44283.958333333336</c:v>
                </c:pt>
                <c:pt idx="672">
                  <c:v>44284</c:v>
                </c:pt>
                <c:pt idx="673">
                  <c:v>44284.041666666664</c:v>
                </c:pt>
                <c:pt idx="674">
                  <c:v>44284.083333333336</c:v>
                </c:pt>
                <c:pt idx="675">
                  <c:v>44284.125</c:v>
                </c:pt>
                <c:pt idx="676">
                  <c:v>44284.166666666664</c:v>
                </c:pt>
                <c:pt idx="677">
                  <c:v>44284.208333333336</c:v>
                </c:pt>
                <c:pt idx="678">
                  <c:v>44284.25</c:v>
                </c:pt>
                <c:pt idx="679">
                  <c:v>44284.291666666664</c:v>
                </c:pt>
                <c:pt idx="680">
                  <c:v>44284.333333333336</c:v>
                </c:pt>
                <c:pt idx="681">
                  <c:v>44284.375</c:v>
                </c:pt>
                <c:pt idx="682">
                  <c:v>44284.416666666664</c:v>
                </c:pt>
                <c:pt idx="683">
                  <c:v>44284.458333333336</c:v>
                </c:pt>
                <c:pt idx="684">
                  <c:v>44284.5</c:v>
                </c:pt>
                <c:pt idx="685">
                  <c:v>44284.541666666664</c:v>
                </c:pt>
                <c:pt idx="686">
                  <c:v>44284.583333333336</c:v>
                </c:pt>
                <c:pt idx="687">
                  <c:v>44284.625</c:v>
                </c:pt>
                <c:pt idx="688">
                  <c:v>44284.666666666664</c:v>
                </c:pt>
                <c:pt idx="689">
                  <c:v>44284.708333333336</c:v>
                </c:pt>
                <c:pt idx="690">
                  <c:v>44284.75</c:v>
                </c:pt>
                <c:pt idx="691">
                  <c:v>44284.791666666664</c:v>
                </c:pt>
                <c:pt idx="692">
                  <c:v>44284.833333333336</c:v>
                </c:pt>
                <c:pt idx="693">
                  <c:v>44284.875</c:v>
                </c:pt>
                <c:pt idx="694">
                  <c:v>44284.916666666664</c:v>
                </c:pt>
                <c:pt idx="695">
                  <c:v>44284.958333333336</c:v>
                </c:pt>
                <c:pt idx="696">
                  <c:v>44285</c:v>
                </c:pt>
                <c:pt idx="697">
                  <c:v>44285.041666666664</c:v>
                </c:pt>
                <c:pt idx="698">
                  <c:v>44285.083333333336</c:v>
                </c:pt>
                <c:pt idx="699">
                  <c:v>44285.125</c:v>
                </c:pt>
                <c:pt idx="700">
                  <c:v>44285.166666666664</c:v>
                </c:pt>
                <c:pt idx="701">
                  <c:v>44285.208333333336</c:v>
                </c:pt>
                <c:pt idx="702">
                  <c:v>44285.25</c:v>
                </c:pt>
                <c:pt idx="703">
                  <c:v>44285.291666666664</c:v>
                </c:pt>
                <c:pt idx="704">
                  <c:v>44285.333333333336</c:v>
                </c:pt>
                <c:pt idx="705">
                  <c:v>44285.375</c:v>
                </c:pt>
                <c:pt idx="706">
                  <c:v>44285.416666666664</c:v>
                </c:pt>
                <c:pt idx="707">
                  <c:v>44285.458333333336</c:v>
                </c:pt>
                <c:pt idx="708">
                  <c:v>44285.5</c:v>
                </c:pt>
                <c:pt idx="709">
                  <c:v>44285.541666666664</c:v>
                </c:pt>
                <c:pt idx="710">
                  <c:v>44285.583333333336</c:v>
                </c:pt>
                <c:pt idx="711">
                  <c:v>44285.625</c:v>
                </c:pt>
                <c:pt idx="712">
                  <c:v>44285.666666666664</c:v>
                </c:pt>
                <c:pt idx="713">
                  <c:v>44285.708333333336</c:v>
                </c:pt>
                <c:pt idx="714">
                  <c:v>44285.75</c:v>
                </c:pt>
                <c:pt idx="715">
                  <c:v>44285.791666666664</c:v>
                </c:pt>
                <c:pt idx="716">
                  <c:v>44285.833333333336</c:v>
                </c:pt>
                <c:pt idx="717">
                  <c:v>44285.875</c:v>
                </c:pt>
                <c:pt idx="718">
                  <c:v>44285.916666666664</c:v>
                </c:pt>
                <c:pt idx="719">
                  <c:v>44285.958333333336</c:v>
                </c:pt>
                <c:pt idx="720">
                  <c:v>44286</c:v>
                </c:pt>
                <c:pt idx="721">
                  <c:v>44286.041666666664</c:v>
                </c:pt>
                <c:pt idx="722">
                  <c:v>44286.083333333336</c:v>
                </c:pt>
                <c:pt idx="723">
                  <c:v>44286.125</c:v>
                </c:pt>
                <c:pt idx="724">
                  <c:v>44286.166666666664</c:v>
                </c:pt>
                <c:pt idx="725">
                  <c:v>44286.208333333336</c:v>
                </c:pt>
                <c:pt idx="726">
                  <c:v>44286.25</c:v>
                </c:pt>
                <c:pt idx="727">
                  <c:v>44286.291666666664</c:v>
                </c:pt>
                <c:pt idx="728">
                  <c:v>44286.333333333336</c:v>
                </c:pt>
                <c:pt idx="729">
                  <c:v>44286.375</c:v>
                </c:pt>
                <c:pt idx="730">
                  <c:v>44286.416666666664</c:v>
                </c:pt>
                <c:pt idx="731">
                  <c:v>44286.458333333336</c:v>
                </c:pt>
                <c:pt idx="732">
                  <c:v>44286.5</c:v>
                </c:pt>
                <c:pt idx="733">
                  <c:v>44286.541666666664</c:v>
                </c:pt>
                <c:pt idx="734">
                  <c:v>44286.583333333336</c:v>
                </c:pt>
                <c:pt idx="735">
                  <c:v>44286.625</c:v>
                </c:pt>
                <c:pt idx="736">
                  <c:v>44286.666666666664</c:v>
                </c:pt>
                <c:pt idx="737">
                  <c:v>44286.708333333336</c:v>
                </c:pt>
                <c:pt idx="738">
                  <c:v>44286.75</c:v>
                </c:pt>
                <c:pt idx="739">
                  <c:v>44286.791666666664</c:v>
                </c:pt>
                <c:pt idx="740">
                  <c:v>44286.833333333336</c:v>
                </c:pt>
                <c:pt idx="741">
                  <c:v>44286.875</c:v>
                </c:pt>
                <c:pt idx="742">
                  <c:v>44286.916666666664</c:v>
                </c:pt>
                <c:pt idx="743">
                  <c:v>44286.958333333336</c:v>
                </c:pt>
              </c:numCache>
            </c:numRef>
          </c:xVal>
          <c:yVal>
            <c:numRef>
              <c:f>'DATA 2021'!$E$2:$E$745</c:f>
              <c:numCache>
                <c:formatCode>0.00</c:formatCode>
                <c:ptCount val="744"/>
                <c:pt idx="0">
                  <c:v>27.368960720164406</c:v>
                </c:pt>
                <c:pt idx="1">
                  <c:v>32.636249398205287</c:v>
                </c:pt>
                <c:pt idx="2">
                  <c:v>28.623034941882036</c:v>
                </c:pt>
                <c:pt idx="3">
                  <c:v>26.155326832758512</c:v>
                </c:pt>
                <c:pt idx="4">
                  <c:v>27.368960720164406</c:v>
                </c:pt>
                <c:pt idx="5">
                  <c:v>29.918381104648358</c:v>
                </c:pt>
                <c:pt idx="6">
                  <c:v>26.155326832758512</c:v>
                </c:pt>
                <c:pt idx="7">
                  <c:v>24.981308449628163</c:v>
                </c:pt>
                <c:pt idx="8">
                  <c:v>26.155326832758512</c:v>
                </c:pt>
                <c:pt idx="9">
                  <c:v>24.981308449628163</c:v>
                </c:pt>
                <c:pt idx="10">
                  <c:v>24.981308449628163</c:v>
                </c:pt>
                <c:pt idx="11">
                  <c:v>26.155326832758512</c:v>
                </c:pt>
                <c:pt idx="12">
                  <c:v>26.155326832758512</c:v>
                </c:pt>
                <c:pt idx="13">
                  <c:v>26.155326832758512</c:v>
                </c:pt>
                <c:pt idx="14">
                  <c:v>27.368960720164406</c:v>
                </c:pt>
                <c:pt idx="15">
                  <c:v>26.155326832758512</c:v>
                </c:pt>
                <c:pt idx="16">
                  <c:v>26.155326832758512</c:v>
                </c:pt>
                <c:pt idx="17">
                  <c:v>27.368960720164406</c:v>
                </c:pt>
                <c:pt idx="18">
                  <c:v>23.846087545565705</c:v>
                </c:pt>
                <c:pt idx="19">
                  <c:v>27.368960720164406</c:v>
                </c:pt>
                <c:pt idx="20">
                  <c:v>22.748852928791191</c:v>
                </c:pt>
                <c:pt idx="21">
                  <c:v>27.368960720164406</c:v>
                </c:pt>
                <c:pt idx="22">
                  <c:v>22.748852928791191</c:v>
                </c:pt>
                <c:pt idx="23">
                  <c:v>23.846087545565705</c:v>
                </c:pt>
                <c:pt idx="24">
                  <c:v>23.846087545565705</c:v>
                </c:pt>
                <c:pt idx="25">
                  <c:v>22.748852928791191</c:v>
                </c:pt>
                <c:pt idx="26">
                  <c:v>22.748852928791191</c:v>
                </c:pt>
                <c:pt idx="27">
                  <c:v>21.688800270037017</c:v>
                </c:pt>
                <c:pt idx="28">
                  <c:v>23.846087545565705</c:v>
                </c:pt>
                <c:pt idx="29">
                  <c:v>26.155326832758512</c:v>
                </c:pt>
                <c:pt idx="30">
                  <c:v>24.981308449628163</c:v>
                </c:pt>
                <c:pt idx="31">
                  <c:v>21.688800270037017</c:v>
                </c:pt>
                <c:pt idx="32">
                  <c:v>22.748852928791191</c:v>
                </c:pt>
                <c:pt idx="33">
                  <c:v>18.723794311806625</c:v>
                </c:pt>
                <c:pt idx="34">
                  <c:v>21.688800270037017</c:v>
                </c:pt>
                <c:pt idx="35">
                  <c:v>24.981308449628163</c:v>
                </c:pt>
                <c:pt idx="36">
                  <c:v>26.155326832758512</c:v>
                </c:pt>
                <c:pt idx="37">
                  <c:v>26.155326832758512</c:v>
                </c:pt>
                <c:pt idx="38">
                  <c:v>24.981308449628163</c:v>
                </c:pt>
                <c:pt idx="39">
                  <c:v>23.846087545565705</c:v>
                </c:pt>
                <c:pt idx="40">
                  <c:v>24.981308449628163</c:v>
                </c:pt>
                <c:pt idx="41">
                  <c:v>22.748852928791191</c:v>
                </c:pt>
                <c:pt idx="42">
                  <c:v>22.748852928791191</c:v>
                </c:pt>
                <c:pt idx="43">
                  <c:v>21.688800270037017</c:v>
                </c:pt>
                <c:pt idx="44">
                  <c:v>20.665132132132609</c:v>
                </c:pt>
                <c:pt idx="45">
                  <c:v>21.688800270037017</c:v>
                </c:pt>
                <c:pt idx="46">
                  <c:v>20.665132132132609</c:v>
                </c:pt>
                <c:pt idx="47">
                  <c:v>23.846087545565705</c:v>
                </c:pt>
                <c:pt idx="48">
                  <c:v>23.846087545565705</c:v>
                </c:pt>
                <c:pt idx="49">
                  <c:v>20.665132132132609</c:v>
                </c:pt>
                <c:pt idx="50">
                  <c:v>20.665132132132609</c:v>
                </c:pt>
                <c:pt idx="51">
                  <c:v>20.665132132132609</c:v>
                </c:pt>
                <c:pt idx="52">
                  <c:v>20.665132132132609</c:v>
                </c:pt>
                <c:pt idx="53">
                  <c:v>22.748852928791191</c:v>
                </c:pt>
                <c:pt idx="54">
                  <c:v>19.677058000104321</c:v>
                </c:pt>
                <c:pt idx="55">
                  <c:v>20.665132132132609</c:v>
                </c:pt>
                <c:pt idx="56">
                  <c:v>23.846087545565705</c:v>
                </c:pt>
                <c:pt idx="57">
                  <c:v>20.665132132132609</c:v>
                </c:pt>
                <c:pt idx="58">
                  <c:v>21.688800270037017</c:v>
                </c:pt>
                <c:pt idx="59">
                  <c:v>22.748852928791191</c:v>
                </c:pt>
                <c:pt idx="60">
                  <c:v>20.665132132132609</c:v>
                </c:pt>
                <c:pt idx="61">
                  <c:v>23.846087545565705</c:v>
                </c:pt>
                <c:pt idx="62">
                  <c:v>23.846087545565705</c:v>
                </c:pt>
                <c:pt idx="63">
                  <c:v>20.665132132132609</c:v>
                </c:pt>
                <c:pt idx="64">
                  <c:v>22.748852928791191</c:v>
                </c:pt>
                <c:pt idx="65">
                  <c:v>19.677058000104321</c:v>
                </c:pt>
                <c:pt idx="66">
                  <c:v>19.677058000104321</c:v>
                </c:pt>
                <c:pt idx="67">
                  <c:v>20.665132132132609</c:v>
                </c:pt>
                <c:pt idx="68">
                  <c:v>18.723794311806625</c:v>
                </c:pt>
                <c:pt idx="69">
                  <c:v>21.688800270037017</c:v>
                </c:pt>
                <c:pt idx="70">
                  <c:v>19.677058000104321</c:v>
                </c:pt>
                <c:pt idx="71">
                  <c:v>22.748852928791191</c:v>
                </c:pt>
                <c:pt idx="72">
                  <c:v>22.748852928791191</c:v>
                </c:pt>
                <c:pt idx="73">
                  <c:v>19.677058000104321</c:v>
                </c:pt>
                <c:pt idx="74">
                  <c:v>18.723794311806625</c:v>
                </c:pt>
                <c:pt idx="75">
                  <c:v>19.677058000104321</c:v>
                </c:pt>
                <c:pt idx="76">
                  <c:v>19.677058000104321</c:v>
                </c:pt>
                <c:pt idx="77">
                  <c:v>21.688800270037017</c:v>
                </c:pt>
                <c:pt idx="78">
                  <c:v>22.748852928791191</c:v>
                </c:pt>
                <c:pt idx="79">
                  <c:v>21.688800270037017</c:v>
                </c:pt>
                <c:pt idx="80">
                  <c:v>19.677058000104321</c:v>
                </c:pt>
                <c:pt idx="81">
                  <c:v>21.688800270037017</c:v>
                </c:pt>
                <c:pt idx="82">
                  <c:v>19.677058000104321</c:v>
                </c:pt>
                <c:pt idx="83">
                  <c:v>20.665132132132609</c:v>
                </c:pt>
                <c:pt idx="84">
                  <c:v>18.723794311806625</c:v>
                </c:pt>
                <c:pt idx="85">
                  <c:v>22.748852928791191</c:v>
                </c:pt>
                <c:pt idx="86">
                  <c:v>20.665132132132609</c:v>
                </c:pt>
                <c:pt idx="87">
                  <c:v>19.677058000104321</c:v>
                </c:pt>
                <c:pt idx="88">
                  <c:v>19.677058000104321</c:v>
                </c:pt>
                <c:pt idx="89">
                  <c:v>18.723794311806625</c:v>
                </c:pt>
                <c:pt idx="90">
                  <c:v>20.665132132132609</c:v>
                </c:pt>
                <c:pt idx="91">
                  <c:v>22.748852928791191</c:v>
                </c:pt>
                <c:pt idx="92">
                  <c:v>19.677058000104321</c:v>
                </c:pt>
                <c:pt idx="93">
                  <c:v>19.677058000104321</c:v>
                </c:pt>
                <c:pt idx="94">
                  <c:v>19.677058000104321</c:v>
                </c:pt>
                <c:pt idx="95">
                  <c:v>20.665132132132609</c:v>
                </c:pt>
                <c:pt idx="96">
                  <c:v>18.723794311806625</c:v>
                </c:pt>
                <c:pt idx="97">
                  <c:v>20.665132132132609</c:v>
                </c:pt>
                <c:pt idx="98">
                  <c:v>20.665132132132609</c:v>
                </c:pt>
                <c:pt idx="99">
                  <c:v>20.665132132132609</c:v>
                </c:pt>
                <c:pt idx="100">
                  <c:v>18.723794311806625</c:v>
                </c:pt>
                <c:pt idx="101">
                  <c:v>20.665132132132609</c:v>
                </c:pt>
                <c:pt idx="102">
                  <c:v>20.665132132132609</c:v>
                </c:pt>
                <c:pt idx="103">
                  <c:v>20.665132132132609</c:v>
                </c:pt>
                <c:pt idx="104">
                  <c:v>17.804564489100954</c:v>
                </c:pt>
                <c:pt idx="105">
                  <c:v>20.665132132132609</c:v>
                </c:pt>
                <c:pt idx="106">
                  <c:v>18.723794311806625</c:v>
                </c:pt>
                <c:pt idx="107">
                  <c:v>19.677058000104321</c:v>
                </c:pt>
                <c:pt idx="108">
                  <c:v>21.688800270037017</c:v>
                </c:pt>
                <c:pt idx="109">
                  <c:v>18.723794311806625</c:v>
                </c:pt>
                <c:pt idx="110">
                  <c:v>19.677058000104321</c:v>
                </c:pt>
                <c:pt idx="111">
                  <c:v>21.688800270037017</c:v>
                </c:pt>
                <c:pt idx="112">
                  <c:v>17.804564489100954</c:v>
                </c:pt>
                <c:pt idx="113">
                  <c:v>18.723794311806625</c:v>
                </c:pt>
                <c:pt idx="114">
                  <c:v>18.723794311806625</c:v>
                </c:pt>
                <c:pt idx="115">
                  <c:v>20.665132132132609</c:v>
                </c:pt>
                <c:pt idx="116">
                  <c:v>18.723794311806625</c:v>
                </c:pt>
                <c:pt idx="117">
                  <c:v>21.688800270037017</c:v>
                </c:pt>
                <c:pt idx="118">
                  <c:v>18.723794311806625</c:v>
                </c:pt>
                <c:pt idx="119">
                  <c:v>18.723794311806625</c:v>
                </c:pt>
                <c:pt idx="120">
                  <c:v>18.723794311806625</c:v>
                </c:pt>
                <c:pt idx="121">
                  <c:v>18.723794311806625</c:v>
                </c:pt>
                <c:pt idx="122">
                  <c:v>20.665132132132609</c:v>
                </c:pt>
                <c:pt idx="123">
                  <c:v>20.665132132132609</c:v>
                </c:pt>
                <c:pt idx="124">
                  <c:v>19.677058000104321</c:v>
                </c:pt>
                <c:pt idx="125">
                  <c:v>18.723794311806625</c:v>
                </c:pt>
                <c:pt idx="126">
                  <c:v>18.259973429711604</c:v>
                </c:pt>
                <c:pt idx="127">
                  <c:v>17.804564489100954</c:v>
                </c:pt>
                <c:pt idx="128">
                  <c:v>17.804564489100954</c:v>
                </c:pt>
                <c:pt idx="129">
                  <c:v>18.723794311806625</c:v>
                </c:pt>
                <c:pt idx="130">
                  <c:v>18.723794311806625</c:v>
                </c:pt>
                <c:pt idx="131">
                  <c:v>17.804564489100954</c:v>
                </c:pt>
                <c:pt idx="132">
                  <c:v>20.665132132132609</c:v>
                </c:pt>
                <c:pt idx="133">
                  <c:v>21.688800270037017</c:v>
                </c:pt>
                <c:pt idx="134">
                  <c:v>18.723794311806625</c:v>
                </c:pt>
                <c:pt idx="135">
                  <c:v>18.723794311806625</c:v>
                </c:pt>
                <c:pt idx="136">
                  <c:v>20.665132132132609</c:v>
                </c:pt>
                <c:pt idx="137">
                  <c:v>20.665132132132609</c:v>
                </c:pt>
                <c:pt idx="138">
                  <c:v>17.804564489100954</c:v>
                </c:pt>
                <c:pt idx="139">
                  <c:v>19.677058000104321</c:v>
                </c:pt>
                <c:pt idx="140">
                  <c:v>16.918598969599898</c:v>
                </c:pt>
                <c:pt idx="141">
                  <c:v>18.723794311806625</c:v>
                </c:pt>
                <c:pt idx="142">
                  <c:v>16.918598969599898</c:v>
                </c:pt>
                <c:pt idx="143">
                  <c:v>18.723794311806625</c:v>
                </c:pt>
                <c:pt idx="144">
                  <c:v>19.677058000104321</c:v>
                </c:pt>
                <c:pt idx="145">
                  <c:v>17.804564489100954</c:v>
                </c:pt>
                <c:pt idx="146">
                  <c:v>18.723794311806625</c:v>
                </c:pt>
                <c:pt idx="147">
                  <c:v>17.804564489100954</c:v>
                </c:pt>
                <c:pt idx="148">
                  <c:v>18.723794311806625</c:v>
                </c:pt>
                <c:pt idx="149">
                  <c:v>18.723794311806625</c:v>
                </c:pt>
                <c:pt idx="150">
                  <c:v>17.804564489100954</c:v>
                </c:pt>
                <c:pt idx="151">
                  <c:v>16.0651352389945</c:v>
                </c:pt>
                <c:pt idx="152">
                  <c:v>18.723794311806625</c:v>
                </c:pt>
                <c:pt idx="153">
                  <c:v>23.846087545565705</c:v>
                </c:pt>
                <c:pt idx="154">
                  <c:v>20.665132132132609</c:v>
                </c:pt>
                <c:pt idx="155">
                  <c:v>18.723794311806625</c:v>
                </c:pt>
                <c:pt idx="156">
                  <c:v>20.665132132132609</c:v>
                </c:pt>
                <c:pt idx="157">
                  <c:v>19.677058000104321</c:v>
                </c:pt>
                <c:pt idx="158">
                  <c:v>20.665132132132609</c:v>
                </c:pt>
                <c:pt idx="159">
                  <c:v>16.918598969599898</c:v>
                </c:pt>
                <c:pt idx="160">
                  <c:v>16.918598969599898</c:v>
                </c:pt>
                <c:pt idx="161">
                  <c:v>17.804564489100954</c:v>
                </c:pt>
                <c:pt idx="162">
                  <c:v>19.677058000104321</c:v>
                </c:pt>
                <c:pt idx="163">
                  <c:v>19.677058000104321</c:v>
                </c:pt>
                <c:pt idx="164">
                  <c:v>17.804564489100954</c:v>
                </c:pt>
                <c:pt idx="165">
                  <c:v>16.0651352389945</c:v>
                </c:pt>
                <c:pt idx="166">
                  <c:v>18.723794311806625</c:v>
                </c:pt>
                <c:pt idx="167">
                  <c:v>17.804564489100954</c:v>
                </c:pt>
                <c:pt idx="168">
                  <c:v>16.918598969599898</c:v>
                </c:pt>
                <c:pt idx="169">
                  <c:v>18.723794311806625</c:v>
                </c:pt>
                <c:pt idx="170">
                  <c:v>19.677058000104321</c:v>
                </c:pt>
                <c:pt idx="171">
                  <c:v>16.918598969599898</c:v>
                </c:pt>
                <c:pt idx="172">
                  <c:v>16.918598969599898</c:v>
                </c:pt>
                <c:pt idx="173">
                  <c:v>18.723794311806625</c:v>
                </c:pt>
                <c:pt idx="174">
                  <c:v>17.804564489100954</c:v>
                </c:pt>
                <c:pt idx="175">
                  <c:v>17.804564489100954</c:v>
                </c:pt>
                <c:pt idx="176">
                  <c:v>18.723794311806625</c:v>
                </c:pt>
                <c:pt idx="177">
                  <c:v>17.804564489100954</c:v>
                </c:pt>
                <c:pt idx="178">
                  <c:v>17.804564489100954</c:v>
                </c:pt>
                <c:pt idx="179">
                  <c:v>28.623034941882036</c:v>
                </c:pt>
                <c:pt idx="180">
                  <c:v>19.677058000104321</c:v>
                </c:pt>
                <c:pt idx="181">
                  <c:v>17.804564489100954</c:v>
                </c:pt>
                <c:pt idx="182">
                  <c:v>19.677058000104321</c:v>
                </c:pt>
                <c:pt idx="183">
                  <c:v>20.665132132132609</c:v>
                </c:pt>
                <c:pt idx="184">
                  <c:v>16.918598969599898</c:v>
                </c:pt>
                <c:pt idx="185">
                  <c:v>16.918598969599898</c:v>
                </c:pt>
                <c:pt idx="186">
                  <c:v>17.804564489100954</c:v>
                </c:pt>
                <c:pt idx="187">
                  <c:v>18.723794311806625</c:v>
                </c:pt>
                <c:pt idx="188">
                  <c:v>18.723794311806625</c:v>
                </c:pt>
                <c:pt idx="189">
                  <c:v>17.804564489100954</c:v>
                </c:pt>
                <c:pt idx="190">
                  <c:v>17.804564489100954</c:v>
                </c:pt>
                <c:pt idx="191">
                  <c:v>16.918598969599898</c:v>
                </c:pt>
                <c:pt idx="192">
                  <c:v>16.918598969599898</c:v>
                </c:pt>
                <c:pt idx="193">
                  <c:v>17.804564489100954</c:v>
                </c:pt>
                <c:pt idx="194">
                  <c:v>16.918598969599898</c:v>
                </c:pt>
                <c:pt idx="195">
                  <c:v>17.804564489100954</c:v>
                </c:pt>
                <c:pt idx="196">
                  <c:v>16.918598969599898</c:v>
                </c:pt>
                <c:pt idx="197">
                  <c:v>16.0651352389945</c:v>
                </c:pt>
                <c:pt idx="198">
                  <c:v>16.0651352389945</c:v>
                </c:pt>
                <c:pt idx="199">
                  <c:v>16.0651352389945</c:v>
                </c:pt>
                <c:pt idx="200">
                  <c:v>17.804564489100954</c:v>
                </c:pt>
                <c:pt idx="201">
                  <c:v>16.0651352389945</c:v>
                </c:pt>
                <c:pt idx="202">
                  <c:v>20.665132132132609</c:v>
                </c:pt>
                <c:pt idx="203">
                  <c:v>19.677058000104321</c:v>
                </c:pt>
                <c:pt idx="204">
                  <c:v>16.0651352389945</c:v>
                </c:pt>
                <c:pt idx="205">
                  <c:v>19.677058000104321</c:v>
                </c:pt>
                <c:pt idx="206">
                  <c:v>19.677058000104321</c:v>
                </c:pt>
                <c:pt idx="207">
                  <c:v>19.677058000104321</c:v>
                </c:pt>
                <c:pt idx="208">
                  <c:v>19.677058000104321</c:v>
                </c:pt>
                <c:pt idx="209">
                  <c:v>16.918598969599898</c:v>
                </c:pt>
                <c:pt idx="210">
                  <c:v>18.723794311806625</c:v>
                </c:pt>
                <c:pt idx="211">
                  <c:v>18.723794311806625</c:v>
                </c:pt>
                <c:pt idx="212">
                  <c:v>16.918598969599898</c:v>
                </c:pt>
                <c:pt idx="213">
                  <c:v>17.804564489100954</c:v>
                </c:pt>
                <c:pt idx="214">
                  <c:v>19.677058000104321</c:v>
                </c:pt>
                <c:pt idx="215">
                  <c:v>17.804564489100954</c:v>
                </c:pt>
                <c:pt idx="216">
                  <c:v>17.804564489100954</c:v>
                </c:pt>
                <c:pt idx="217">
                  <c:v>18.723794311806625</c:v>
                </c:pt>
                <c:pt idx="218">
                  <c:v>17.804564489100954</c:v>
                </c:pt>
                <c:pt idx="219">
                  <c:v>17.804564489100954</c:v>
                </c:pt>
                <c:pt idx="220">
                  <c:v>17.804564489100954</c:v>
                </c:pt>
                <c:pt idx="221">
                  <c:v>18.723794311806625</c:v>
                </c:pt>
                <c:pt idx="222">
                  <c:v>19.677058000104321</c:v>
                </c:pt>
                <c:pt idx="223">
                  <c:v>16.0651352389945</c:v>
                </c:pt>
                <c:pt idx="224">
                  <c:v>18.723794311806625</c:v>
                </c:pt>
                <c:pt idx="225">
                  <c:v>19.677058000104321</c:v>
                </c:pt>
                <c:pt idx="226">
                  <c:v>19.677058000104321</c:v>
                </c:pt>
                <c:pt idx="227">
                  <c:v>16.918598969599898</c:v>
                </c:pt>
                <c:pt idx="228">
                  <c:v>19.677058000104321</c:v>
                </c:pt>
                <c:pt idx="229">
                  <c:v>19.677058000104321</c:v>
                </c:pt>
                <c:pt idx="230">
                  <c:v>22.748852928791191</c:v>
                </c:pt>
                <c:pt idx="231">
                  <c:v>23.846087545565705</c:v>
                </c:pt>
                <c:pt idx="232">
                  <c:v>24.981308449628163</c:v>
                </c:pt>
                <c:pt idx="233">
                  <c:v>34.060468379159161</c:v>
                </c:pt>
                <c:pt idx="234">
                  <c:v>32.636249398205287</c:v>
                </c:pt>
                <c:pt idx="235">
                  <c:v>34.060468379159161</c:v>
                </c:pt>
                <c:pt idx="236">
                  <c:v>35.529352948325283</c:v>
                </c:pt>
                <c:pt idx="237">
                  <c:v>38.604585804070084</c:v>
                </c:pt>
                <c:pt idx="238">
                  <c:v>38.604585804070084</c:v>
                </c:pt>
                <c:pt idx="239">
                  <c:v>47.135679067472864</c:v>
                </c:pt>
                <c:pt idx="240">
                  <c:v>40.212684084658079</c:v>
                </c:pt>
                <c:pt idx="241">
                  <c:v>37.043768189617921</c:v>
                </c:pt>
                <c:pt idx="242">
                  <c:v>34.060468379159161</c:v>
                </c:pt>
                <c:pt idx="243">
                  <c:v>32.636249398205287</c:v>
                </c:pt>
                <c:pt idx="244">
                  <c:v>34.060468379159161</c:v>
                </c:pt>
                <c:pt idx="245">
                  <c:v>34.060468379159161</c:v>
                </c:pt>
                <c:pt idx="246">
                  <c:v>27.368960720164406</c:v>
                </c:pt>
                <c:pt idx="247">
                  <c:v>27.368960720164406</c:v>
                </c:pt>
                <c:pt idx="248">
                  <c:v>27.368960720164406</c:v>
                </c:pt>
                <c:pt idx="249">
                  <c:v>26.155326832758512</c:v>
                </c:pt>
                <c:pt idx="250">
                  <c:v>26.155326832758512</c:v>
                </c:pt>
                <c:pt idx="251">
                  <c:v>24.981308449628163</c:v>
                </c:pt>
                <c:pt idx="252">
                  <c:v>27.368960720164406</c:v>
                </c:pt>
                <c:pt idx="253">
                  <c:v>27.368960720164406</c:v>
                </c:pt>
                <c:pt idx="254">
                  <c:v>23.846087545565705</c:v>
                </c:pt>
                <c:pt idx="255">
                  <c:v>27.368960720164406</c:v>
                </c:pt>
                <c:pt idx="256">
                  <c:v>24.981308449628163</c:v>
                </c:pt>
                <c:pt idx="257">
                  <c:v>23.846087545565705</c:v>
                </c:pt>
                <c:pt idx="258">
                  <c:v>21.688800270037017</c:v>
                </c:pt>
                <c:pt idx="259">
                  <c:v>24.981308449628163</c:v>
                </c:pt>
                <c:pt idx="260">
                  <c:v>22.748852928791191</c:v>
                </c:pt>
                <c:pt idx="261">
                  <c:v>22.748852928791191</c:v>
                </c:pt>
                <c:pt idx="262">
                  <c:v>21.688800270037017</c:v>
                </c:pt>
                <c:pt idx="263">
                  <c:v>19.677058000104321</c:v>
                </c:pt>
                <c:pt idx="264">
                  <c:v>20.665132132132609</c:v>
                </c:pt>
                <c:pt idx="265">
                  <c:v>22.748852928791191</c:v>
                </c:pt>
                <c:pt idx="266">
                  <c:v>20.665132132132609</c:v>
                </c:pt>
                <c:pt idx="267">
                  <c:v>19.677058000104321</c:v>
                </c:pt>
                <c:pt idx="268">
                  <c:v>22.748852928791191</c:v>
                </c:pt>
                <c:pt idx="269">
                  <c:v>19.677058000104321</c:v>
                </c:pt>
                <c:pt idx="270">
                  <c:v>18.723794311806625</c:v>
                </c:pt>
                <c:pt idx="271">
                  <c:v>21.688800270037017</c:v>
                </c:pt>
                <c:pt idx="272">
                  <c:v>19.677058000104321</c:v>
                </c:pt>
                <c:pt idx="273">
                  <c:v>20.665132132132609</c:v>
                </c:pt>
                <c:pt idx="274">
                  <c:v>17.804564489100954</c:v>
                </c:pt>
                <c:pt idx="275">
                  <c:v>21.688800270037017</c:v>
                </c:pt>
                <c:pt idx="276">
                  <c:v>20.665132132132609</c:v>
                </c:pt>
                <c:pt idx="277">
                  <c:v>18.723794311806625</c:v>
                </c:pt>
                <c:pt idx="278">
                  <c:v>18.723794311806625</c:v>
                </c:pt>
                <c:pt idx="279">
                  <c:v>18.723794311806625</c:v>
                </c:pt>
                <c:pt idx="280">
                  <c:v>20.665132132132609</c:v>
                </c:pt>
                <c:pt idx="281">
                  <c:v>17.804564489100954</c:v>
                </c:pt>
                <c:pt idx="282">
                  <c:v>17.804564489100954</c:v>
                </c:pt>
                <c:pt idx="283">
                  <c:v>17.804564489100954</c:v>
                </c:pt>
                <c:pt idx="284">
                  <c:v>17.804564489100954</c:v>
                </c:pt>
                <c:pt idx="285">
                  <c:v>20.665132132132609</c:v>
                </c:pt>
                <c:pt idx="286">
                  <c:v>17.804564489100954</c:v>
                </c:pt>
                <c:pt idx="287">
                  <c:v>20.665132132132609</c:v>
                </c:pt>
                <c:pt idx="288">
                  <c:v>19.677058000104321</c:v>
                </c:pt>
                <c:pt idx="289">
                  <c:v>20.665132132132609</c:v>
                </c:pt>
                <c:pt idx="290">
                  <c:v>19.677058000104321</c:v>
                </c:pt>
                <c:pt idx="291">
                  <c:v>16.918598969599898</c:v>
                </c:pt>
                <c:pt idx="292">
                  <c:v>19.677058000104321</c:v>
                </c:pt>
                <c:pt idx="293">
                  <c:v>16.918598969599898</c:v>
                </c:pt>
                <c:pt idx="294">
                  <c:v>18.723794311806625</c:v>
                </c:pt>
                <c:pt idx="295">
                  <c:v>18.723794311806625</c:v>
                </c:pt>
                <c:pt idx="296">
                  <c:v>17.804564489100954</c:v>
                </c:pt>
                <c:pt idx="297">
                  <c:v>18.723794311806625</c:v>
                </c:pt>
                <c:pt idx="298">
                  <c:v>16.918598969599898</c:v>
                </c:pt>
                <c:pt idx="299">
                  <c:v>19.677058000104321</c:v>
                </c:pt>
                <c:pt idx="300">
                  <c:v>18.723794311806625</c:v>
                </c:pt>
                <c:pt idx="301">
                  <c:v>17.804564489100954</c:v>
                </c:pt>
                <c:pt idx="302">
                  <c:v>20.665132132132609</c:v>
                </c:pt>
                <c:pt idx="303">
                  <c:v>17.804564489100954</c:v>
                </c:pt>
                <c:pt idx="304">
                  <c:v>22.748852928791191</c:v>
                </c:pt>
                <c:pt idx="305">
                  <c:v>35.529352948325283</c:v>
                </c:pt>
                <c:pt idx="306">
                  <c:v>27.368960720164406</c:v>
                </c:pt>
                <c:pt idx="307">
                  <c:v>27.368960720164406</c:v>
                </c:pt>
                <c:pt idx="308">
                  <c:v>22.748852928791191</c:v>
                </c:pt>
                <c:pt idx="309">
                  <c:v>21.688800270037017</c:v>
                </c:pt>
                <c:pt idx="310">
                  <c:v>22.748852928791191</c:v>
                </c:pt>
                <c:pt idx="311">
                  <c:v>21.688800270037017</c:v>
                </c:pt>
                <c:pt idx="312">
                  <c:v>18.723794311806625</c:v>
                </c:pt>
                <c:pt idx="313">
                  <c:v>19.677058000104321</c:v>
                </c:pt>
                <c:pt idx="314">
                  <c:v>20.665132132132609</c:v>
                </c:pt>
                <c:pt idx="315">
                  <c:v>21.688800270037017</c:v>
                </c:pt>
                <c:pt idx="316">
                  <c:v>22.748852928791191</c:v>
                </c:pt>
                <c:pt idx="317">
                  <c:v>20.665132132132609</c:v>
                </c:pt>
                <c:pt idx="318">
                  <c:v>20.665132132132609</c:v>
                </c:pt>
                <c:pt idx="319">
                  <c:v>20.665132132132609</c:v>
                </c:pt>
                <c:pt idx="320">
                  <c:v>18.723794311806625</c:v>
                </c:pt>
                <c:pt idx="321">
                  <c:v>18.723794311806625</c:v>
                </c:pt>
                <c:pt idx="322">
                  <c:v>20.665132132132609</c:v>
                </c:pt>
                <c:pt idx="323">
                  <c:v>18.723794311806625</c:v>
                </c:pt>
                <c:pt idx="324">
                  <c:v>16.918598969599898</c:v>
                </c:pt>
                <c:pt idx="325">
                  <c:v>17.357471514166413</c:v>
                </c:pt>
                <c:pt idx="326">
                  <c:v>17.804564489100954</c:v>
                </c:pt>
                <c:pt idx="327">
                  <c:v>17.804564489100954</c:v>
                </c:pt>
                <c:pt idx="328">
                  <c:v>35.529352948325283</c:v>
                </c:pt>
                <c:pt idx="329">
                  <c:v>68.197856926077577</c:v>
                </c:pt>
                <c:pt idx="330">
                  <c:v>56.961348640091799</c:v>
                </c:pt>
                <c:pt idx="331">
                  <c:v>41.868947891504092</c:v>
                </c:pt>
                <c:pt idx="332">
                  <c:v>31.255837564231324</c:v>
                </c:pt>
                <c:pt idx="333">
                  <c:v>27.368960720164406</c:v>
                </c:pt>
                <c:pt idx="334">
                  <c:v>31.255837564231324</c:v>
                </c:pt>
                <c:pt idx="335">
                  <c:v>31.255837564231324</c:v>
                </c:pt>
                <c:pt idx="336">
                  <c:v>32.636249398205287</c:v>
                </c:pt>
                <c:pt idx="337">
                  <c:v>29.918381104648358</c:v>
                </c:pt>
                <c:pt idx="338">
                  <c:v>27.368960720164406</c:v>
                </c:pt>
                <c:pt idx="339">
                  <c:v>23.846087545565705</c:v>
                </c:pt>
                <c:pt idx="340">
                  <c:v>23.846087545565705</c:v>
                </c:pt>
                <c:pt idx="341">
                  <c:v>22.748852928791191</c:v>
                </c:pt>
                <c:pt idx="342">
                  <c:v>23.846087545565705</c:v>
                </c:pt>
                <c:pt idx="343">
                  <c:v>23.846087545565705</c:v>
                </c:pt>
                <c:pt idx="344">
                  <c:v>23.846087545565705</c:v>
                </c:pt>
                <c:pt idx="345">
                  <c:v>20.665132132132609</c:v>
                </c:pt>
                <c:pt idx="346">
                  <c:v>20.665132132132609</c:v>
                </c:pt>
                <c:pt idx="347">
                  <c:v>21.688800270037017</c:v>
                </c:pt>
                <c:pt idx="348">
                  <c:v>22.748852928791191</c:v>
                </c:pt>
                <c:pt idx="349">
                  <c:v>22.214228856368436</c:v>
                </c:pt>
                <c:pt idx="350">
                  <c:v>21.688800270037017</c:v>
                </c:pt>
                <c:pt idx="351">
                  <c:v>21.688800270037017</c:v>
                </c:pt>
                <c:pt idx="352">
                  <c:v>20.665132132132609</c:v>
                </c:pt>
                <c:pt idx="353">
                  <c:v>18.723794311806625</c:v>
                </c:pt>
                <c:pt idx="354">
                  <c:v>18.723794311806625</c:v>
                </c:pt>
                <c:pt idx="355">
                  <c:v>20.665132132132609</c:v>
                </c:pt>
                <c:pt idx="356">
                  <c:v>18.723794311806625</c:v>
                </c:pt>
                <c:pt idx="357">
                  <c:v>20.665132132132609</c:v>
                </c:pt>
                <c:pt idx="358">
                  <c:v>17.804564489100954</c:v>
                </c:pt>
                <c:pt idx="359">
                  <c:v>17.804564489100954</c:v>
                </c:pt>
                <c:pt idx="360">
                  <c:v>18.723794311806625</c:v>
                </c:pt>
                <c:pt idx="361">
                  <c:v>20.665132132132609</c:v>
                </c:pt>
                <c:pt idx="362">
                  <c:v>22.748852928791191</c:v>
                </c:pt>
                <c:pt idx="363">
                  <c:v>22.748852928791191</c:v>
                </c:pt>
                <c:pt idx="364">
                  <c:v>22.748852928791191</c:v>
                </c:pt>
                <c:pt idx="365">
                  <c:v>22.748852928791191</c:v>
                </c:pt>
                <c:pt idx="366">
                  <c:v>22.748852928791191</c:v>
                </c:pt>
                <c:pt idx="367">
                  <c:v>22.748852928791191</c:v>
                </c:pt>
                <c:pt idx="368">
                  <c:v>21.688800270037017</c:v>
                </c:pt>
                <c:pt idx="369">
                  <c:v>21.688800270037017</c:v>
                </c:pt>
                <c:pt idx="370">
                  <c:v>17.804564489100954</c:v>
                </c:pt>
                <c:pt idx="371">
                  <c:v>19.677058000104321</c:v>
                </c:pt>
                <c:pt idx="372">
                  <c:v>20.665132132132609</c:v>
                </c:pt>
                <c:pt idx="373">
                  <c:v>18.723794311806625</c:v>
                </c:pt>
                <c:pt idx="374">
                  <c:v>21.688800270037017</c:v>
                </c:pt>
                <c:pt idx="375">
                  <c:v>19.677058000104321</c:v>
                </c:pt>
                <c:pt idx="376">
                  <c:v>17.804564489100954</c:v>
                </c:pt>
                <c:pt idx="377">
                  <c:v>21.688800270037017</c:v>
                </c:pt>
                <c:pt idx="378">
                  <c:v>21.688800270037017</c:v>
                </c:pt>
                <c:pt idx="379">
                  <c:v>18.723794311806625</c:v>
                </c:pt>
                <c:pt idx="380">
                  <c:v>18.723794311806625</c:v>
                </c:pt>
                <c:pt idx="381">
                  <c:v>17.804564489100954</c:v>
                </c:pt>
                <c:pt idx="382">
                  <c:v>18.723794311806625</c:v>
                </c:pt>
                <c:pt idx="383">
                  <c:v>16.918598969599898</c:v>
                </c:pt>
                <c:pt idx="384">
                  <c:v>17.804564489100954</c:v>
                </c:pt>
                <c:pt idx="385">
                  <c:v>19.677058000104321</c:v>
                </c:pt>
                <c:pt idx="386">
                  <c:v>17.804564489100954</c:v>
                </c:pt>
                <c:pt idx="387">
                  <c:v>16.918598969599898</c:v>
                </c:pt>
                <c:pt idx="388">
                  <c:v>17.804564489100954</c:v>
                </c:pt>
                <c:pt idx="389">
                  <c:v>18.723794311806625</c:v>
                </c:pt>
                <c:pt idx="390">
                  <c:v>19.677058000104321</c:v>
                </c:pt>
                <c:pt idx="391">
                  <c:v>19.677058000104321</c:v>
                </c:pt>
                <c:pt idx="392">
                  <c:v>18.723794311806625</c:v>
                </c:pt>
                <c:pt idx="393">
                  <c:v>19.677058000104321</c:v>
                </c:pt>
                <c:pt idx="394">
                  <c:v>16.918598969599898</c:v>
                </c:pt>
                <c:pt idx="395">
                  <c:v>16.918598969599898</c:v>
                </c:pt>
                <c:pt idx="396">
                  <c:v>16.918598969599898</c:v>
                </c:pt>
                <c:pt idx="397">
                  <c:v>16.918598969599898</c:v>
                </c:pt>
                <c:pt idx="398">
                  <c:v>19.677058000104321</c:v>
                </c:pt>
                <c:pt idx="399">
                  <c:v>16.918598969599898</c:v>
                </c:pt>
                <c:pt idx="400">
                  <c:v>16.918598969599898</c:v>
                </c:pt>
                <c:pt idx="401">
                  <c:v>16.918598969599898</c:v>
                </c:pt>
                <c:pt idx="402">
                  <c:v>19.677058000104321</c:v>
                </c:pt>
                <c:pt idx="403">
                  <c:v>19.677058000104321</c:v>
                </c:pt>
                <c:pt idx="404">
                  <c:v>18.723794311806625</c:v>
                </c:pt>
                <c:pt idx="405">
                  <c:v>16.918598969599898</c:v>
                </c:pt>
                <c:pt idx="406">
                  <c:v>18.723794311806625</c:v>
                </c:pt>
                <c:pt idx="407">
                  <c:v>16.0651352389945</c:v>
                </c:pt>
                <c:pt idx="408">
                  <c:v>16.0651352389945</c:v>
                </c:pt>
                <c:pt idx="409">
                  <c:v>18.723794311806625</c:v>
                </c:pt>
                <c:pt idx="410">
                  <c:v>16.0651352389945</c:v>
                </c:pt>
                <c:pt idx="411">
                  <c:v>17.804564489100954</c:v>
                </c:pt>
                <c:pt idx="412">
                  <c:v>16.918598969599898</c:v>
                </c:pt>
                <c:pt idx="413">
                  <c:v>17.804564489100954</c:v>
                </c:pt>
                <c:pt idx="414">
                  <c:v>18.723794311806625</c:v>
                </c:pt>
                <c:pt idx="415">
                  <c:v>15.243417863984126</c:v>
                </c:pt>
                <c:pt idx="416">
                  <c:v>17.804564489100954</c:v>
                </c:pt>
                <c:pt idx="417">
                  <c:v>18.723794311806625</c:v>
                </c:pt>
                <c:pt idx="418">
                  <c:v>18.723794311806625</c:v>
                </c:pt>
                <c:pt idx="419">
                  <c:v>16.918598969599898</c:v>
                </c:pt>
                <c:pt idx="420">
                  <c:v>18.723794311806625</c:v>
                </c:pt>
                <c:pt idx="421">
                  <c:v>18.723794311806625</c:v>
                </c:pt>
                <c:pt idx="422">
                  <c:v>16.918598969599898</c:v>
                </c:pt>
                <c:pt idx="423">
                  <c:v>18.723794311806625</c:v>
                </c:pt>
                <c:pt idx="424">
                  <c:v>16.918598969599898</c:v>
                </c:pt>
                <c:pt idx="425">
                  <c:v>16.918598969599898</c:v>
                </c:pt>
                <c:pt idx="426">
                  <c:v>17.804564489100954</c:v>
                </c:pt>
                <c:pt idx="427">
                  <c:v>18.723794311806625</c:v>
                </c:pt>
                <c:pt idx="428">
                  <c:v>18.723794311806625</c:v>
                </c:pt>
                <c:pt idx="429">
                  <c:v>16.918598969599898</c:v>
                </c:pt>
                <c:pt idx="430">
                  <c:v>16.918598969599898</c:v>
                </c:pt>
                <c:pt idx="431">
                  <c:v>15.243417863984126</c:v>
                </c:pt>
                <c:pt idx="432">
                  <c:v>16.918598969599898</c:v>
                </c:pt>
                <c:pt idx="433">
                  <c:v>16.918598969599898</c:v>
                </c:pt>
                <c:pt idx="434">
                  <c:v>17.804564489100954</c:v>
                </c:pt>
                <c:pt idx="435">
                  <c:v>16.918598969599898</c:v>
                </c:pt>
                <c:pt idx="436">
                  <c:v>15.243417863984126</c:v>
                </c:pt>
                <c:pt idx="437">
                  <c:v>17.804564489100954</c:v>
                </c:pt>
                <c:pt idx="438">
                  <c:v>16.0651352389945</c:v>
                </c:pt>
                <c:pt idx="439">
                  <c:v>17.804564489100954</c:v>
                </c:pt>
                <c:pt idx="440">
                  <c:v>15.243417863984126</c:v>
                </c:pt>
                <c:pt idx="441">
                  <c:v>15.243417863984126</c:v>
                </c:pt>
                <c:pt idx="442">
                  <c:v>16.918598969599898</c:v>
                </c:pt>
                <c:pt idx="443">
                  <c:v>16.0651352389945</c:v>
                </c:pt>
                <c:pt idx="444">
                  <c:v>17.804564489100954</c:v>
                </c:pt>
                <c:pt idx="445">
                  <c:v>15.243417863984126</c:v>
                </c:pt>
                <c:pt idx="446">
                  <c:v>18.723794311806625</c:v>
                </c:pt>
                <c:pt idx="447">
                  <c:v>16.918598969599898</c:v>
                </c:pt>
                <c:pt idx="448">
                  <c:v>17.804564489100954</c:v>
                </c:pt>
                <c:pt idx="449">
                  <c:v>17.804564489100954</c:v>
                </c:pt>
                <c:pt idx="450">
                  <c:v>17.804564489100954</c:v>
                </c:pt>
                <c:pt idx="451">
                  <c:v>15.243417863984126</c:v>
                </c:pt>
                <c:pt idx="452">
                  <c:v>17.804564489100954</c:v>
                </c:pt>
                <c:pt idx="453">
                  <c:v>16.918598969599898</c:v>
                </c:pt>
                <c:pt idx="454">
                  <c:v>14.452698525828485</c:v>
                </c:pt>
                <c:pt idx="455">
                  <c:v>16.918598969599898</c:v>
                </c:pt>
                <c:pt idx="456">
                  <c:v>14.452698525828485</c:v>
                </c:pt>
                <c:pt idx="457">
                  <c:v>16.0651352389945</c:v>
                </c:pt>
                <c:pt idx="458">
                  <c:v>16.0651352389945</c:v>
                </c:pt>
                <c:pt idx="459">
                  <c:v>16.0651352389945</c:v>
                </c:pt>
                <c:pt idx="460">
                  <c:v>16.0651352389945</c:v>
                </c:pt>
                <c:pt idx="461">
                  <c:v>16.0651352389945</c:v>
                </c:pt>
                <c:pt idx="462">
                  <c:v>16.0651352389945</c:v>
                </c:pt>
                <c:pt idx="463">
                  <c:v>21.688800270037017</c:v>
                </c:pt>
                <c:pt idx="464">
                  <c:v>16.0651352389945</c:v>
                </c:pt>
                <c:pt idx="465">
                  <c:v>16.0651352389945</c:v>
                </c:pt>
                <c:pt idx="466">
                  <c:v>17.804564489100954</c:v>
                </c:pt>
                <c:pt idx="467">
                  <c:v>16.918598969599898</c:v>
                </c:pt>
                <c:pt idx="468">
                  <c:v>15.243417863984126</c:v>
                </c:pt>
                <c:pt idx="469">
                  <c:v>15.243417863984126</c:v>
                </c:pt>
                <c:pt idx="470">
                  <c:v>16.918598969599898</c:v>
                </c:pt>
                <c:pt idx="471">
                  <c:v>18.723794311806625</c:v>
                </c:pt>
                <c:pt idx="472">
                  <c:v>16.918598969599898</c:v>
                </c:pt>
                <c:pt idx="473">
                  <c:v>16.0651352389945</c:v>
                </c:pt>
                <c:pt idx="474">
                  <c:v>16.0651352389945</c:v>
                </c:pt>
                <c:pt idx="475">
                  <c:v>16.918598969599898</c:v>
                </c:pt>
                <c:pt idx="476">
                  <c:v>16.918598969599898</c:v>
                </c:pt>
                <c:pt idx="477">
                  <c:v>14.452698525828485</c:v>
                </c:pt>
                <c:pt idx="478">
                  <c:v>16.0651352389945</c:v>
                </c:pt>
                <c:pt idx="479">
                  <c:v>15.243417863984126</c:v>
                </c:pt>
                <c:pt idx="480">
                  <c:v>17.804564489100954</c:v>
                </c:pt>
                <c:pt idx="481">
                  <c:v>15.243417863984126</c:v>
                </c:pt>
                <c:pt idx="482">
                  <c:v>16.918598969599898</c:v>
                </c:pt>
                <c:pt idx="483">
                  <c:v>14.452698525828485</c:v>
                </c:pt>
                <c:pt idx="484">
                  <c:v>16.0651352389945</c:v>
                </c:pt>
                <c:pt idx="485">
                  <c:v>16.918598969599898</c:v>
                </c:pt>
                <c:pt idx="486">
                  <c:v>16.0651352389945</c:v>
                </c:pt>
                <c:pt idx="487">
                  <c:v>15.243417863984126</c:v>
                </c:pt>
                <c:pt idx="488">
                  <c:v>14.452698525828485</c:v>
                </c:pt>
                <c:pt idx="489">
                  <c:v>16.0651352389945</c:v>
                </c:pt>
                <c:pt idx="490">
                  <c:v>16.918598969599898</c:v>
                </c:pt>
                <c:pt idx="491">
                  <c:v>16.0651352389945</c:v>
                </c:pt>
                <c:pt idx="492">
                  <c:v>16.0651352389945</c:v>
                </c:pt>
                <c:pt idx="493">
                  <c:v>15.243417863984126</c:v>
                </c:pt>
                <c:pt idx="494">
                  <c:v>17.804564489100954</c:v>
                </c:pt>
                <c:pt idx="495">
                  <c:v>16.0651352389945</c:v>
                </c:pt>
                <c:pt idx="496">
                  <c:v>17.804564489100954</c:v>
                </c:pt>
                <c:pt idx="497">
                  <c:v>17.804564489100954</c:v>
                </c:pt>
                <c:pt idx="498">
                  <c:v>18.723794311806625</c:v>
                </c:pt>
                <c:pt idx="499">
                  <c:v>16.0651352389945</c:v>
                </c:pt>
                <c:pt idx="500">
                  <c:v>16.0651352389945</c:v>
                </c:pt>
                <c:pt idx="501">
                  <c:v>18.723794311806625</c:v>
                </c:pt>
                <c:pt idx="502">
                  <c:v>15.243417863984126</c:v>
                </c:pt>
                <c:pt idx="503">
                  <c:v>14.452698525828485</c:v>
                </c:pt>
                <c:pt idx="504">
                  <c:v>16.918598969599898</c:v>
                </c:pt>
                <c:pt idx="505">
                  <c:v>16.0651352389945</c:v>
                </c:pt>
                <c:pt idx="506">
                  <c:v>18.723794311806625</c:v>
                </c:pt>
                <c:pt idx="507">
                  <c:v>18.723794311806625</c:v>
                </c:pt>
                <c:pt idx="508">
                  <c:v>17.804564489100954</c:v>
                </c:pt>
                <c:pt idx="509">
                  <c:v>16.918598969599898</c:v>
                </c:pt>
                <c:pt idx="510">
                  <c:v>16.918598969599898</c:v>
                </c:pt>
                <c:pt idx="511">
                  <c:v>17.804564489100954</c:v>
                </c:pt>
                <c:pt idx="512">
                  <c:v>16.918598969599898</c:v>
                </c:pt>
                <c:pt idx="513">
                  <c:v>16.918598969599898</c:v>
                </c:pt>
                <c:pt idx="514">
                  <c:v>19.677058000104321</c:v>
                </c:pt>
                <c:pt idx="515">
                  <c:v>16.0651352389945</c:v>
                </c:pt>
                <c:pt idx="516">
                  <c:v>19.677058000104321</c:v>
                </c:pt>
                <c:pt idx="517">
                  <c:v>16.0651352389945</c:v>
                </c:pt>
                <c:pt idx="518">
                  <c:v>16.0651352389945</c:v>
                </c:pt>
                <c:pt idx="519">
                  <c:v>16.918598969599898</c:v>
                </c:pt>
                <c:pt idx="520">
                  <c:v>17.804564489100954</c:v>
                </c:pt>
                <c:pt idx="521">
                  <c:v>16.918598969599898</c:v>
                </c:pt>
                <c:pt idx="522">
                  <c:v>17.804564489100954</c:v>
                </c:pt>
                <c:pt idx="523">
                  <c:v>16.0651352389945</c:v>
                </c:pt>
                <c:pt idx="524">
                  <c:v>15.243417863984126</c:v>
                </c:pt>
                <c:pt idx="525">
                  <c:v>17.804564489100954</c:v>
                </c:pt>
                <c:pt idx="526">
                  <c:v>16.918598969599898</c:v>
                </c:pt>
                <c:pt idx="527">
                  <c:v>16.0651352389945</c:v>
                </c:pt>
                <c:pt idx="528">
                  <c:v>16.918598969599898</c:v>
                </c:pt>
                <c:pt idx="529">
                  <c:v>15.243417863984126</c:v>
                </c:pt>
                <c:pt idx="530">
                  <c:v>14.452698525828485</c:v>
                </c:pt>
                <c:pt idx="531">
                  <c:v>13.692236054542748</c:v>
                </c:pt>
                <c:pt idx="532">
                  <c:v>14.452698525828485</c:v>
                </c:pt>
                <c:pt idx="533">
                  <c:v>14.452698525828485</c:v>
                </c:pt>
                <c:pt idx="534">
                  <c:v>16.0651352389945</c:v>
                </c:pt>
                <c:pt idx="535">
                  <c:v>14.452698525828485</c:v>
                </c:pt>
                <c:pt idx="536">
                  <c:v>15.243417863984126</c:v>
                </c:pt>
                <c:pt idx="537">
                  <c:v>16.0651352389945</c:v>
                </c:pt>
                <c:pt idx="538">
                  <c:v>16.918598969599898</c:v>
                </c:pt>
                <c:pt idx="539">
                  <c:v>16.0651352389945</c:v>
                </c:pt>
                <c:pt idx="540">
                  <c:v>16.918598969599898</c:v>
                </c:pt>
                <c:pt idx="541">
                  <c:v>15.243417863984126</c:v>
                </c:pt>
                <c:pt idx="542">
                  <c:v>16.918598969599898</c:v>
                </c:pt>
                <c:pt idx="543">
                  <c:v>14.452698525828485</c:v>
                </c:pt>
                <c:pt idx="544">
                  <c:v>16.918598969599898</c:v>
                </c:pt>
                <c:pt idx="545">
                  <c:v>15.243417863984126</c:v>
                </c:pt>
                <c:pt idx="546">
                  <c:v>15.243417863984126</c:v>
                </c:pt>
                <c:pt idx="547">
                  <c:v>15.243417863984126</c:v>
                </c:pt>
                <c:pt idx="548">
                  <c:v>14.452698525828485</c:v>
                </c:pt>
                <c:pt idx="549">
                  <c:v>14.452698525828485</c:v>
                </c:pt>
                <c:pt idx="550">
                  <c:v>16.0651352389945</c:v>
                </c:pt>
                <c:pt idx="551">
                  <c:v>16.918598969599898</c:v>
                </c:pt>
                <c:pt idx="552">
                  <c:v>16.918598969599898</c:v>
                </c:pt>
                <c:pt idx="553">
                  <c:v>14.452698525828485</c:v>
                </c:pt>
                <c:pt idx="554">
                  <c:v>14.452698525828485</c:v>
                </c:pt>
                <c:pt idx="555">
                  <c:v>15.243417863984126</c:v>
                </c:pt>
                <c:pt idx="556">
                  <c:v>16.0651352389945</c:v>
                </c:pt>
                <c:pt idx="557">
                  <c:v>14.452698525828485</c:v>
                </c:pt>
                <c:pt idx="558">
                  <c:v>16.918598969599898</c:v>
                </c:pt>
                <c:pt idx="559">
                  <c:v>15.243417863984126</c:v>
                </c:pt>
                <c:pt idx="560">
                  <c:v>14.452698525828485</c:v>
                </c:pt>
                <c:pt idx="561">
                  <c:v>14.452698525828485</c:v>
                </c:pt>
                <c:pt idx="562">
                  <c:v>14.452698525828485</c:v>
                </c:pt>
                <c:pt idx="563">
                  <c:v>17.804564489100954</c:v>
                </c:pt>
                <c:pt idx="564">
                  <c:v>15.243417863984126</c:v>
                </c:pt>
                <c:pt idx="565">
                  <c:v>16.918598969599898</c:v>
                </c:pt>
                <c:pt idx="566">
                  <c:v>16.918598969599898</c:v>
                </c:pt>
                <c:pt idx="567">
                  <c:v>17.804564489100954</c:v>
                </c:pt>
                <c:pt idx="568">
                  <c:v>14.452698525828485</c:v>
                </c:pt>
                <c:pt idx="569">
                  <c:v>15.243417863984126</c:v>
                </c:pt>
                <c:pt idx="570">
                  <c:v>14.452698525828485</c:v>
                </c:pt>
                <c:pt idx="571">
                  <c:v>16.918598969599898</c:v>
                </c:pt>
                <c:pt idx="572">
                  <c:v>15.243417863984126</c:v>
                </c:pt>
                <c:pt idx="573">
                  <c:v>17.804564489100954</c:v>
                </c:pt>
                <c:pt idx="574">
                  <c:v>15.243417863984126</c:v>
                </c:pt>
                <c:pt idx="575">
                  <c:v>16.0651352389945</c:v>
                </c:pt>
                <c:pt idx="576">
                  <c:v>16.918598969599898</c:v>
                </c:pt>
                <c:pt idx="577">
                  <c:v>17.804564489100954</c:v>
                </c:pt>
                <c:pt idx="578">
                  <c:v>16.918598969599898</c:v>
                </c:pt>
                <c:pt idx="579">
                  <c:v>15.243417863984126</c:v>
                </c:pt>
                <c:pt idx="580">
                  <c:v>16.918598969599898</c:v>
                </c:pt>
                <c:pt idx="581">
                  <c:v>16.0651352389945</c:v>
                </c:pt>
                <c:pt idx="582">
                  <c:v>17.804564489100954</c:v>
                </c:pt>
                <c:pt idx="583">
                  <c:v>16.918598969599898</c:v>
                </c:pt>
                <c:pt idx="584">
                  <c:v>16.0651352389945</c:v>
                </c:pt>
                <c:pt idx="585">
                  <c:v>16.918598969599898</c:v>
                </c:pt>
                <c:pt idx="586">
                  <c:v>15.243417863984126</c:v>
                </c:pt>
                <c:pt idx="587">
                  <c:v>15.243417863984126</c:v>
                </c:pt>
                <c:pt idx="588">
                  <c:v>17.804564489100954</c:v>
                </c:pt>
                <c:pt idx="589">
                  <c:v>15.243417863984126</c:v>
                </c:pt>
                <c:pt idx="590">
                  <c:v>16.0651352389945</c:v>
                </c:pt>
                <c:pt idx="591">
                  <c:v>16.346058617069506</c:v>
                </c:pt>
                <c:pt idx="592">
                  <c:v>16.630537200888227</c:v>
                </c:pt>
                <c:pt idx="593">
                  <c:v>16.918598969599898</c:v>
                </c:pt>
                <c:pt idx="594">
                  <c:v>16.918598969599898</c:v>
                </c:pt>
                <c:pt idx="595">
                  <c:v>15.243417863984126</c:v>
                </c:pt>
                <c:pt idx="596">
                  <c:v>16.918598969599898</c:v>
                </c:pt>
                <c:pt idx="597">
                  <c:v>14.452698525828485</c:v>
                </c:pt>
                <c:pt idx="598">
                  <c:v>14.452698525828485</c:v>
                </c:pt>
                <c:pt idx="599">
                  <c:v>16.918598969599898</c:v>
                </c:pt>
                <c:pt idx="600">
                  <c:v>16.0651352389945</c:v>
                </c:pt>
                <c:pt idx="601">
                  <c:v>15.243417863984126</c:v>
                </c:pt>
                <c:pt idx="602">
                  <c:v>16.0651352389945</c:v>
                </c:pt>
                <c:pt idx="603">
                  <c:v>14.452698525828485</c:v>
                </c:pt>
                <c:pt idx="604">
                  <c:v>16.0651352389945</c:v>
                </c:pt>
                <c:pt idx="605">
                  <c:v>16.0651352389945</c:v>
                </c:pt>
                <c:pt idx="606">
                  <c:v>14.452698525828485</c:v>
                </c:pt>
                <c:pt idx="607">
                  <c:v>16.0651352389945</c:v>
                </c:pt>
                <c:pt idx="608">
                  <c:v>15.243417863984126</c:v>
                </c:pt>
                <c:pt idx="609">
                  <c:v>15.243417863984126</c:v>
                </c:pt>
                <c:pt idx="610">
                  <c:v>16.0651352389945</c:v>
                </c:pt>
                <c:pt idx="611">
                  <c:v>17.804564489100954</c:v>
                </c:pt>
                <c:pt idx="612">
                  <c:v>16.918598969599898</c:v>
                </c:pt>
                <c:pt idx="613">
                  <c:v>16.918598969599898</c:v>
                </c:pt>
                <c:pt idx="614">
                  <c:v>14.452698525828485</c:v>
                </c:pt>
                <c:pt idx="615">
                  <c:v>17.804564489100954</c:v>
                </c:pt>
                <c:pt idx="616">
                  <c:v>16.918598969599898</c:v>
                </c:pt>
                <c:pt idx="617">
                  <c:v>15.243417863984126</c:v>
                </c:pt>
                <c:pt idx="618">
                  <c:v>14.452698525828485</c:v>
                </c:pt>
                <c:pt idx="619">
                  <c:v>16.918598969599898</c:v>
                </c:pt>
                <c:pt idx="620">
                  <c:v>13.692236054542748</c:v>
                </c:pt>
                <c:pt idx="621">
                  <c:v>13.692236054542748</c:v>
                </c:pt>
                <c:pt idx="622">
                  <c:v>15.243417863984126</c:v>
                </c:pt>
                <c:pt idx="623">
                  <c:v>13.692236054542748</c:v>
                </c:pt>
                <c:pt idx="624">
                  <c:v>14.452698525828485</c:v>
                </c:pt>
                <c:pt idx="625">
                  <c:v>16.0651352389945</c:v>
                </c:pt>
                <c:pt idx="626">
                  <c:v>12.961296463757792</c:v>
                </c:pt>
                <c:pt idx="627">
                  <c:v>14.452698525828485</c:v>
                </c:pt>
                <c:pt idx="628">
                  <c:v>12.961296463757792</c:v>
                </c:pt>
                <c:pt idx="629">
                  <c:v>15.243417863984126</c:v>
                </c:pt>
                <c:pt idx="630">
                  <c:v>13.692236054542748</c:v>
                </c:pt>
                <c:pt idx="631">
                  <c:v>13.692236054542748</c:v>
                </c:pt>
                <c:pt idx="632">
                  <c:v>15.243417863984126</c:v>
                </c:pt>
                <c:pt idx="633">
                  <c:v>15.243417863984126</c:v>
                </c:pt>
                <c:pt idx="634">
                  <c:v>15.243417863984126</c:v>
                </c:pt>
                <c:pt idx="635">
                  <c:v>14.452698525828485</c:v>
                </c:pt>
                <c:pt idx="636">
                  <c:v>13.692236054542748</c:v>
                </c:pt>
                <c:pt idx="637">
                  <c:v>13.692236054542748</c:v>
                </c:pt>
                <c:pt idx="638">
                  <c:v>13.692236054542748</c:v>
                </c:pt>
                <c:pt idx="639">
                  <c:v>15.243417863984126</c:v>
                </c:pt>
                <c:pt idx="640">
                  <c:v>14.452698525828485</c:v>
                </c:pt>
                <c:pt idx="641">
                  <c:v>15.243417863984126</c:v>
                </c:pt>
                <c:pt idx="642">
                  <c:v>16.0651352389945</c:v>
                </c:pt>
                <c:pt idx="643">
                  <c:v>16.918598969599898</c:v>
                </c:pt>
                <c:pt idx="644">
                  <c:v>16.0651352389945</c:v>
                </c:pt>
                <c:pt idx="645">
                  <c:v>16.918598969599898</c:v>
                </c:pt>
                <c:pt idx="646">
                  <c:v>15.243417863984126</c:v>
                </c:pt>
                <c:pt idx="647">
                  <c:v>14.452698525828485</c:v>
                </c:pt>
                <c:pt idx="648">
                  <c:v>15.243417863984126</c:v>
                </c:pt>
                <c:pt idx="649">
                  <c:v>13.692236054542748</c:v>
                </c:pt>
                <c:pt idx="650">
                  <c:v>15.243417863984126</c:v>
                </c:pt>
                <c:pt idx="651">
                  <c:v>16.0651352389945</c:v>
                </c:pt>
                <c:pt idx="652">
                  <c:v>14.452698525828485</c:v>
                </c:pt>
                <c:pt idx="653">
                  <c:v>14.452698525828485</c:v>
                </c:pt>
                <c:pt idx="654">
                  <c:v>12.961296463757792</c:v>
                </c:pt>
                <c:pt idx="655">
                  <c:v>13.692236054542748</c:v>
                </c:pt>
                <c:pt idx="656">
                  <c:v>16.0651352389945</c:v>
                </c:pt>
                <c:pt idx="657">
                  <c:v>15.243417863984126</c:v>
                </c:pt>
                <c:pt idx="658">
                  <c:v>16.0651352389945</c:v>
                </c:pt>
                <c:pt idx="659">
                  <c:v>16.918598969599898</c:v>
                </c:pt>
                <c:pt idx="660">
                  <c:v>16.918598969599898</c:v>
                </c:pt>
                <c:pt idx="661">
                  <c:v>16.918598969599898</c:v>
                </c:pt>
                <c:pt idx="662">
                  <c:v>14.452698525828485</c:v>
                </c:pt>
                <c:pt idx="663">
                  <c:v>14.452698525828485</c:v>
                </c:pt>
                <c:pt idx="664">
                  <c:v>15.243417863984126</c:v>
                </c:pt>
                <c:pt idx="665">
                  <c:v>14.452698525828485</c:v>
                </c:pt>
                <c:pt idx="666">
                  <c:v>16.918598969599898</c:v>
                </c:pt>
                <c:pt idx="667">
                  <c:v>16.0651352389945</c:v>
                </c:pt>
                <c:pt idx="668">
                  <c:v>13.692236054542748</c:v>
                </c:pt>
                <c:pt idx="669">
                  <c:v>15.243417863984126</c:v>
                </c:pt>
                <c:pt idx="670">
                  <c:v>15.243417863984126</c:v>
                </c:pt>
                <c:pt idx="671">
                  <c:v>13.692236054542748</c:v>
                </c:pt>
                <c:pt idx="672">
                  <c:v>15.243417863984126</c:v>
                </c:pt>
                <c:pt idx="673">
                  <c:v>14.452698525828485</c:v>
                </c:pt>
                <c:pt idx="674">
                  <c:v>15.243417863984126</c:v>
                </c:pt>
                <c:pt idx="675">
                  <c:v>14.452698525828485</c:v>
                </c:pt>
                <c:pt idx="676">
                  <c:v>13.692236054542748</c:v>
                </c:pt>
                <c:pt idx="677">
                  <c:v>12.961296463757792</c:v>
                </c:pt>
                <c:pt idx="678">
                  <c:v>14.452698525828485</c:v>
                </c:pt>
                <c:pt idx="679">
                  <c:v>16.0651352389945</c:v>
                </c:pt>
                <c:pt idx="680">
                  <c:v>16.0651352389945</c:v>
                </c:pt>
                <c:pt idx="681">
                  <c:v>16.0651352389945</c:v>
                </c:pt>
                <c:pt idx="682">
                  <c:v>13.692236054542748</c:v>
                </c:pt>
                <c:pt idx="683">
                  <c:v>16.918598969599898</c:v>
                </c:pt>
                <c:pt idx="684">
                  <c:v>14.452698525828485</c:v>
                </c:pt>
                <c:pt idx="685">
                  <c:v>12.961296463757792</c:v>
                </c:pt>
                <c:pt idx="686">
                  <c:v>16.918598969599898</c:v>
                </c:pt>
                <c:pt idx="687">
                  <c:v>15.243417863984126</c:v>
                </c:pt>
                <c:pt idx="688">
                  <c:v>16.0651352389945</c:v>
                </c:pt>
                <c:pt idx="689">
                  <c:v>16.0651352389945</c:v>
                </c:pt>
                <c:pt idx="690">
                  <c:v>16.0651352389945</c:v>
                </c:pt>
                <c:pt idx="691">
                  <c:v>15.243417863984126</c:v>
                </c:pt>
                <c:pt idx="692">
                  <c:v>12.961296463757792</c:v>
                </c:pt>
                <c:pt idx="693">
                  <c:v>14.452698525828485</c:v>
                </c:pt>
                <c:pt idx="694">
                  <c:v>13.692236054542748</c:v>
                </c:pt>
                <c:pt idx="695">
                  <c:v>15.243417863984126</c:v>
                </c:pt>
                <c:pt idx="696">
                  <c:v>14.452698525828485</c:v>
                </c:pt>
                <c:pt idx="697">
                  <c:v>15.243417863984126</c:v>
                </c:pt>
                <c:pt idx="698">
                  <c:v>14.452698525828485</c:v>
                </c:pt>
                <c:pt idx="699">
                  <c:v>14.452698525828485</c:v>
                </c:pt>
                <c:pt idx="700">
                  <c:v>14.452698525828485</c:v>
                </c:pt>
                <c:pt idx="701">
                  <c:v>15.243417863984126</c:v>
                </c:pt>
                <c:pt idx="702">
                  <c:v>16.0651352389945</c:v>
                </c:pt>
                <c:pt idx="703">
                  <c:v>16.0651352389945</c:v>
                </c:pt>
                <c:pt idx="704">
                  <c:v>15.243417863984126</c:v>
                </c:pt>
                <c:pt idx="705">
                  <c:v>16.0651352389945</c:v>
                </c:pt>
                <c:pt idx="706">
                  <c:v>15.243417863984126</c:v>
                </c:pt>
                <c:pt idx="707">
                  <c:v>15.243417863984126</c:v>
                </c:pt>
                <c:pt idx="708">
                  <c:v>13.692236054542748</c:v>
                </c:pt>
                <c:pt idx="709">
                  <c:v>18.723794311806625</c:v>
                </c:pt>
                <c:pt idx="710">
                  <c:v>15.243417863984126</c:v>
                </c:pt>
                <c:pt idx="711">
                  <c:v>15.243417863984126</c:v>
                </c:pt>
                <c:pt idx="712">
                  <c:v>14.452698525828485</c:v>
                </c:pt>
                <c:pt idx="713">
                  <c:v>13.692236054542748</c:v>
                </c:pt>
                <c:pt idx="714">
                  <c:v>16.918598969599898</c:v>
                </c:pt>
                <c:pt idx="715">
                  <c:v>16.0651352389945</c:v>
                </c:pt>
                <c:pt idx="716">
                  <c:v>16.918598969599898</c:v>
                </c:pt>
                <c:pt idx="717">
                  <c:v>13.692236054542748</c:v>
                </c:pt>
                <c:pt idx="718">
                  <c:v>14.452698525828485</c:v>
                </c:pt>
                <c:pt idx="719">
                  <c:v>14.452698525828485</c:v>
                </c:pt>
                <c:pt idx="720">
                  <c:v>13.692236054542748</c:v>
                </c:pt>
                <c:pt idx="721">
                  <c:v>14.452698525828485</c:v>
                </c:pt>
                <c:pt idx="722">
                  <c:v>14.452698525828485</c:v>
                </c:pt>
                <c:pt idx="723">
                  <c:v>15.243417863984126</c:v>
                </c:pt>
                <c:pt idx="724">
                  <c:v>13.692236054542748</c:v>
                </c:pt>
                <c:pt idx="725">
                  <c:v>14.452698525828485</c:v>
                </c:pt>
                <c:pt idx="726">
                  <c:v>13.692236054542748</c:v>
                </c:pt>
                <c:pt idx="727">
                  <c:v>15.243417863984126</c:v>
                </c:pt>
                <c:pt idx="728">
                  <c:v>16.0651352389945</c:v>
                </c:pt>
                <c:pt idx="729">
                  <c:v>15.243417863984126</c:v>
                </c:pt>
                <c:pt idx="730">
                  <c:v>15.243417863984126</c:v>
                </c:pt>
                <c:pt idx="731">
                  <c:v>13.692236054542748</c:v>
                </c:pt>
                <c:pt idx="732">
                  <c:v>15.243417863984126</c:v>
                </c:pt>
                <c:pt idx="733">
                  <c:v>16.0651352389945</c:v>
                </c:pt>
                <c:pt idx="734">
                  <c:v>16.918598969599898</c:v>
                </c:pt>
                <c:pt idx="735">
                  <c:v>17.804564489100954</c:v>
                </c:pt>
                <c:pt idx="736">
                  <c:v>16.918598969599898</c:v>
                </c:pt>
                <c:pt idx="737">
                  <c:v>14.452698525828485</c:v>
                </c:pt>
                <c:pt idx="738">
                  <c:v>15.243417863984126</c:v>
                </c:pt>
                <c:pt idx="739">
                  <c:v>16.918598969599898</c:v>
                </c:pt>
                <c:pt idx="740">
                  <c:v>14.452698525828485</c:v>
                </c:pt>
                <c:pt idx="741">
                  <c:v>14.452698525828485</c:v>
                </c:pt>
                <c:pt idx="742">
                  <c:v>14.452698525828485</c:v>
                </c:pt>
                <c:pt idx="743">
                  <c:v>16.918598969599898</c:v>
                </c:pt>
              </c:numCache>
            </c:numRef>
          </c:yVal>
          <c:smooth val="1"/>
          <c:extLst>
            <c:ext xmlns:c16="http://schemas.microsoft.com/office/drawing/2014/chart" uri="{C3380CC4-5D6E-409C-BE32-E72D297353CC}">
              <c16:uniqueId val="{00000000-EED5-4A22-BCAC-A1070F03DA72}"/>
            </c:ext>
          </c:extLst>
        </c:ser>
        <c:dLbls>
          <c:showLegendKey val="0"/>
          <c:showVal val="0"/>
          <c:showCatName val="0"/>
          <c:showSerName val="0"/>
          <c:showPercent val="0"/>
          <c:showBubbleSize val="0"/>
        </c:dLbls>
        <c:axId val="-1047953184"/>
        <c:axId val="-1047952640"/>
      </c:scatterChart>
      <c:scatterChart>
        <c:scatterStyle val="smoothMarker"/>
        <c:varyColors val="0"/>
        <c:ser>
          <c:idx val="1"/>
          <c:order val="1"/>
          <c:tx>
            <c:v>Rainfall</c:v>
          </c:tx>
          <c:marker>
            <c:symbol val="none"/>
          </c:marker>
          <c:xVal>
            <c:numRef>
              <c:f>'DATA 2021'!$B$2:$B$745</c:f>
              <c:numCache>
                <c:formatCode>[$-3409]mmmm\ dd\,\ yyyy;@</c:formatCode>
                <c:ptCount val="744"/>
                <c:pt idx="0">
                  <c:v>44256</c:v>
                </c:pt>
                <c:pt idx="1">
                  <c:v>44256.041666666664</c:v>
                </c:pt>
                <c:pt idx="2">
                  <c:v>44256.083333333336</c:v>
                </c:pt>
                <c:pt idx="3">
                  <c:v>44256.125</c:v>
                </c:pt>
                <c:pt idx="4">
                  <c:v>44256.166666666664</c:v>
                </c:pt>
                <c:pt idx="5">
                  <c:v>44256.208333333336</c:v>
                </c:pt>
                <c:pt idx="6">
                  <c:v>44256.25</c:v>
                </c:pt>
                <c:pt idx="7">
                  <c:v>44256.291666666664</c:v>
                </c:pt>
                <c:pt idx="8">
                  <c:v>44256.333333333336</c:v>
                </c:pt>
                <c:pt idx="9">
                  <c:v>44256.375</c:v>
                </c:pt>
                <c:pt idx="10">
                  <c:v>44256.416666666664</c:v>
                </c:pt>
                <c:pt idx="11">
                  <c:v>44256.458333333336</c:v>
                </c:pt>
                <c:pt idx="12">
                  <c:v>44256.5</c:v>
                </c:pt>
                <c:pt idx="13">
                  <c:v>44256.541666666664</c:v>
                </c:pt>
                <c:pt idx="14">
                  <c:v>44256.583333333336</c:v>
                </c:pt>
                <c:pt idx="15">
                  <c:v>44256.625</c:v>
                </c:pt>
                <c:pt idx="16">
                  <c:v>44256.666666666664</c:v>
                </c:pt>
                <c:pt idx="17">
                  <c:v>44256.708333333336</c:v>
                </c:pt>
                <c:pt idx="18">
                  <c:v>44256.75</c:v>
                </c:pt>
                <c:pt idx="19">
                  <c:v>44256.791666666664</c:v>
                </c:pt>
                <c:pt idx="20">
                  <c:v>44256.833333333336</c:v>
                </c:pt>
                <c:pt idx="21">
                  <c:v>44256.875</c:v>
                </c:pt>
                <c:pt idx="22">
                  <c:v>44256.916666666664</c:v>
                </c:pt>
                <c:pt idx="23">
                  <c:v>44256.958333333336</c:v>
                </c:pt>
                <c:pt idx="24">
                  <c:v>44257</c:v>
                </c:pt>
                <c:pt idx="25">
                  <c:v>44257.041666666664</c:v>
                </c:pt>
                <c:pt idx="26">
                  <c:v>44257.083333333336</c:v>
                </c:pt>
                <c:pt idx="27">
                  <c:v>44257.125</c:v>
                </c:pt>
                <c:pt idx="28">
                  <c:v>44257.166666666664</c:v>
                </c:pt>
                <c:pt idx="29">
                  <c:v>44257.208333333336</c:v>
                </c:pt>
                <c:pt idx="30">
                  <c:v>44257.25</c:v>
                </c:pt>
                <c:pt idx="31">
                  <c:v>44257.291666666664</c:v>
                </c:pt>
                <c:pt idx="32">
                  <c:v>44257.333333333336</c:v>
                </c:pt>
                <c:pt idx="33">
                  <c:v>44257.375</c:v>
                </c:pt>
                <c:pt idx="34">
                  <c:v>44257.416666666664</c:v>
                </c:pt>
                <c:pt idx="35">
                  <c:v>44257.458333333336</c:v>
                </c:pt>
                <c:pt idx="36">
                  <c:v>44257.5</c:v>
                </c:pt>
                <c:pt idx="37">
                  <c:v>44257.541666666664</c:v>
                </c:pt>
                <c:pt idx="38">
                  <c:v>44257.583333333336</c:v>
                </c:pt>
                <c:pt idx="39">
                  <c:v>44257.625</c:v>
                </c:pt>
                <c:pt idx="40">
                  <c:v>44257.666666666664</c:v>
                </c:pt>
                <c:pt idx="41">
                  <c:v>44257.708333333336</c:v>
                </c:pt>
                <c:pt idx="42">
                  <c:v>44257.75</c:v>
                </c:pt>
                <c:pt idx="43">
                  <c:v>44257.791666666664</c:v>
                </c:pt>
                <c:pt idx="44">
                  <c:v>44257.833333333336</c:v>
                </c:pt>
                <c:pt idx="45">
                  <c:v>44257.875</c:v>
                </c:pt>
                <c:pt idx="46">
                  <c:v>44257.916666666664</c:v>
                </c:pt>
                <c:pt idx="47">
                  <c:v>44257.958333333336</c:v>
                </c:pt>
                <c:pt idx="48">
                  <c:v>44258</c:v>
                </c:pt>
                <c:pt idx="49">
                  <c:v>44258.041666666664</c:v>
                </c:pt>
                <c:pt idx="50">
                  <c:v>44258.083333333336</c:v>
                </c:pt>
                <c:pt idx="51">
                  <c:v>44258.125</c:v>
                </c:pt>
                <c:pt idx="52">
                  <c:v>44258.166666666664</c:v>
                </c:pt>
                <c:pt idx="53">
                  <c:v>44258.208333333336</c:v>
                </c:pt>
                <c:pt idx="54">
                  <c:v>44258.25</c:v>
                </c:pt>
                <c:pt idx="55">
                  <c:v>44258.291666666664</c:v>
                </c:pt>
                <c:pt idx="56">
                  <c:v>44258.333333333336</c:v>
                </c:pt>
                <c:pt idx="57">
                  <c:v>44258.375</c:v>
                </c:pt>
                <c:pt idx="58">
                  <c:v>44258.416666666664</c:v>
                </c:pt>
                <c:pt idx="59">
                  <c:v>44258.458333333336</c:v>
                </c:pt>
                <c:pt idx="60">
                  <c:v>44258.5</c:v>
                </c:pt>
                <c:pt idx="61">
                  <c:v>44258.541666666664</c:v>
                </c:pt>
                <c:pt idx="62">
                  <c:v>44258.583333333336</c:v>
                </c:pt>
                <c:pt idx="63">
                  <c:v>44258.625</c:v>
                </c:pt>
                <c:pt idx="64">
                  <c:v>44258.666666666664</c:v>
                </c:pt>
                <c:pt idx="65">
                  <c:v>44258.708333333336</c:v>
                </c:pt>
                <c:pt idx="66">
                  <c:v>44258.75</c:v>
                </c:pt>
                <c:pt idx="67">
                  <c:v>44258.791666666664</c:v>
                </c:pt>
                <c:pt idx="68">
                  <c:v>44258.833333333336</c:v>
                </c:pt>
                <c:pt idx="69">
                  <c:v>44258.875</c:v>
                </c:pt>
                <c:pt idx="70">
                  <c:v>44258.916666666664</c:v>
                </c:pt>
                <c:pt idx="71">
                  <c:v>44258.958333333336</c:v>
                </c:pt>
                <c:pt idx="72">
                  <c:v>44259</c:v>
                </c:pt>
                <c:pt idx="73">
                  <c:v>44259.041666666664</c:v>
                </c:pt>
                <c:pt idx="74">
                  <c:v>44259.083333333336</c:v>
                </c:pt>
                <c:pt idx="75">
                  <c:v>44259.125</c:v>
                </c:pt>
                <c:pt idx="76">
                  <c:v>44259.166666666664</c:v>
                </c:pt>
                <c:pt idx="77">
                  <c:v>44259.208333333336</c:v>
                </c:pt>
                <c:pt idx="78">
                  <c:v>44259.25</c:v>
                </c:pt>
                <c:pt idx="79">
                  <c:v>44259.291666666664</c:v>
                </c:pt>
                <c:pt idx="80">
                  <c:v>44259.333333333336</c:v>
                </c:pt>
                <c:pt idx="81">
                  <c:v>44259.375</c:v>
                </c:pt>
                <c:pt idx="82">
                  <c:v>44259.416666666664</c:v>
                </c:pt>
                <c:pt idx="83">
                  <c:v>44259.458333333336</c:v>
                </c:pt>
                <c:pt idx="84">
                  <c:v>44259.5</c:v>
                </c:pt>
                <c:pt idx="85">
                  <c:v>44259.541666666664</c:v>
                </c:pt>
                <c:pt idx="86">
                  <c:v>44259.583333333336</c:v>
                </c:pt>
                <c:pt idx="87">
                  <c:v>44259.625</c:v>
                </c:pt>
                <c:pt idx="88">
                  <c:v>44259.666666666664</c:v>
                </c:pt>
                <c:pt idx="89">
                  <c:v>44259.708333333336</c:v>
                </c:pt>
                <c:pt idx="90">
                  <c:v>44259.75</c:v>
                </c:pt>
                <c:pt idx="91">
                  <c:v>44259.791666666664</c:v>
                </c:pt>
                <c:pt idx="92">
                  <c:v>44259.833333333336</c:v>
                </c:pt>
                <c:pt idx="93">
                  <c:v>44259.875</c:v>
                </c:pt>
                <c:pt idx="94">
                  <c:v>44259.916666666664</c:v>
                </c:pt>
                <c:pt idx="95">
                  <c:v>44259.958333333336</c:v>
                </c:pt>
                <c:pt idx="96">
                  <c:v>44260</c:v>
                </c:pt>
                <c:pt idx="97">
                  <c:v>44260.041666666664</c:v>
                </c:pt>
                <c:pt idx="98">
                  <c:v>44260.083333333336</c:v>
                </c:pt>
                <c:pt idx="99">
                  <c:v>44260.125</c:v>
                </c:pt>
                <c:pt idx="100">
                  <c:v>44260.166666666664</c:v>
                </c:pt>
                <c:pt idx="101">
                  <c:v>44260.208333333336</c:v>
                </c:pt>
                <c:pt idx="102">
                  <c:v>44260.25</c:v>
                </c:pt>
                <c:pt idx="103">
                  <c:v>44260.291666666664</c:v>
                </c:pt>
                <c:pt idx="104">
                  <c:v>44260.333333333336</c:v>
                </c:pt>
                <c:pt idx="105">
                  <c:v>44260.375</c:v>
                </c:pt>
                <c:pt idx="106">
                  <c:v>44260.416666666664</c:v>
                </c:pt>
                <c:pt idx="107">
                  <c:v>44260.458333333336</c:v>
                </c:pt>
                <c:pt idx="108">
                  <c:v>44260.5</c:v>
                </c:pt>
                <c:pt idx="109">
                  <c:v>44260.541666666664</c:v>
                </c:pt>
                <c:pt idx="110">
                  <c:v>44260.583333333336</c:v>
                </c:pt>
                <c:pt idx="111">
                  <c:v>44260.625</c:v>
                </c:pt>
                <c:pt idx="112">
                  <c:v>44260.666666666664</c:v>
                </c:pt>
                <c:pt idx="113">
                  <c:v>44260.708333333336</c:v>
                </c:pt>
                <c:pt idx="114">
                  <c:v>44260.75</c:v>
                </c:pt>
                <c:pt idx="115">
                  <c:v>44260.791666666664</c:v>
                </c:pt>
                <c:pt idx="116">
                  <c:v>44260.833333333336</c:v>
                </c:pt>
                <c:pt idx="117">
                  <c:v>44260.875</c:v>
                </c:pt>
                <c:pt idx="118">
                  <c:v>44260.916666666664</c:v>
                </c:pt>
                <c:pt idx="119">
                  <c:v>44260.958333333336</c:v>
                </c:pt>
                <c:pt idx="120">
                  <c:v>44261</c:v>
                </c:pt>
                <c:pt idx="121">
                  <c:v>44261.041666666664</c:v>
                </c:pt>
                <c:pt idx="122">
                  <c:v>44261.083333333336</c:v>
                </c:pt>
                <c:pt idx="123">
                  <c:v>44261.125</c:v>
                </c:pt>
                <c:pt idx="124">
                  <c:v>44261.166666666664</c:v>
                </c:pt>
                <c:pt idx="125">
                  <c:v>44261.208333333336</c:v>
                </c:pt>
                <c:pt idx="126">
                  <c:v>44261.25</c:v>
                </c:pt>
                <c:pt idx="127">
                  <c:v>44261.291666666664</c:v>
                </c:pt>
                <c:pt idx="128">
                  <c:v>44261.333333333336</c:v>
                </c:pt>
                <c:pt idx="129">
                  <c:v>44261.375</c:v>
                </c:pt>
                <c:pt idx="130">
                  <c:v>44261.416666666664</c:v>
                </c:pt>
                <c:pt idx="131">
                  <c:v>44261.458333333336</c:v>
                </c:pt>
                <c:pt idx="132">
                  <c:v>44261.5</c:v>
                </c:pt>
                <c:pt idx="133">
                  <c:v>44261.541666666664</c:v>
                </c:pt>
                <c:pt idx="134">
                  <c:v>44261.583333333336</c:v>
                </c:pt>
                <c:pt idx="135">
                  <c:v>44261.625</c:v>
                </c:pt>
                <c:pt idx="136">
                  <c:v>44261.666666666664</c:v>
                </c:pt>
                <c:pt idx="137">
                  <c:v>44261.708333333336</c:v>
                </c:pt>
                <c:pt idx="138">
                  <c:v>44261.75</c:v>
                </c:pt>
                <c:pt idx="139">
                  <c:v>44261.791666666664</c:v>
                </c:pt>
                <c:pt idx="140">
                  <c:v>44261.833333333336</c:v>
                </c:pt>
                <c:pt idx="141">
                  <c:v>44261.875</c:v>
                </c:pt>
                <c:pt idx="142">
                  <c:v>44261.916666666664</c:v>
                </c:pt>
                <c:pt idx="143">
                  <c:v>44261.958333333336</c:v>
                </c:pt>
                <c:pt idx="144">
                  <c:v>44262</c:v>
                </c:pt>
                <c:pt idx="145">
                  <c:v>44262.041666666664</c:v>
                </c:pt>
                <c:pt idx="146">
                  <c:v>44262.083333333336</c:v>
                </c:pt>
                <c:pt idx="147">
                  <c:v>44262.125</c:v>
                </c:pt>
                <c:pt idx="148">
                  <c:v>44262.166666666664</c:v>
                </c:pt>
                <c:pt idx="149">
                  <c:v>44262.208333333336</c:v>
                </c:pt>
                <c:pt idx="150">
                  <c:v>44262.25</c:v>
                </c:pt>
                <c:pt idx="151">
                  <c:v>44262.291666666664</c:v>
                </c:pt>
                <c:pt idx="152">
                  <c:v>44262.333333333336</c:v>
                </c:pt>
                <c:pt idx="153">
                  <c:v>44262.375</c:v>
                </c:pt>
                <c:pt idx="154">
                  <c:v>44262.416666666664</c:v>
                </c:pt>
                <c:pt idx="155">
                  <c:v>44262.458333333336</c:v>
                </c:pt>
                <c:pt idx="156">
                  <c:v>44262.5</c:v>
                </c:pt>
                <c:pt idx="157">
                  <c:v>44262.541666666664</c:v>
                </c:pt>
                <c:pt idx="158">
                  <c:v>44262.583333333336</c:v>
                </c:pt>
                <c:pt idx="159">
                  <c:v>44262.625</c:v>
                </c:pt>
                <c:pt idx="160">
                  <c:v>44262.666666666664</c:v>
                </c:pt>
                <c:pt idx="161">
                  <c:v>44262.708333333336</c:v>
                </c:pt>
                <c:pt idx="162">
                  <c:v>44262.75</c:v>
                </c:pt>
                <c:pt idx="163">
                  <c:v>44262.791666666664</c:v>
                </c:pt>
                <c:pt idx="164">
                  <c:v>44262.833333333336</c:v>
                </c:pt>
                <c:pt idx="165">
                  <c:v>44262.875</c:v>
                </c:pt>
                <c:pt idx="166">
                  <c:v>44262.916666666664</c:v>
                </c:pt>
                <c:pt idx="167">
                  <c:v>44262.958333333336</c:v>
                </c:pt>
                <c:pt idx="168">
                  <c:v>44263</c:v>
                </c:pt>
                <c:pt idx="169">
                  <c:v>44263.041666666664</c:v>
                </c:pt>
                <c:pt idx="170">
                  <c:v>44263.083333333336</c:v>
                </c:pt>
                <c:pt idx="171">
                  <c:v>44263.125</c:v>
                </c:pt>
                <c:pt idx="172">
                  <c:v>44263.166666666664</c:v>
                </c:pt>
                <c:pt idx="173">
                  <c:v>44263.208333333336</c:v>
                </c:pt>
                <c:pt idx="174">
                  <c:v>44263.25</c:v>
                </c:pt>
                <c:pt idx="175">
                  <c:v>44263.291666666664</c:v>
                </c:pt>
                <c:pt idx="176">
                  <c:v>44263.333333333336</c:v>
                </c:pt>
                <c:pt idx="177">
                  <c:v>44263.375</c:v>
                </c:pt>
                <c:pt idx="178">
                  <c:v>44263.416666666664</c:v>
                </c:pt>
                <c:pt idx="179">
                  <c:v>44263.458333333336</c:v>
                </c:pt>
                <c:pt idx="180">
                  <c:v>44263.5</c:v>
                </c:pt>
                <c:pt idx="181">
                  <c:v>44263.541666666664</c:v>
                </c:pt>
                <c:pt idx="182">
                  <c:v>44263.583333333336</c:v>
                </c:pt>
                <c:pt idx="183">
                  <c:v>44263.625</c:v>
                </c:pt>
                <c:pt idx="184">
                  <c:v>44263.666666666664</c:v>
                </c:pt>
                <c:pt idx="185">
                  <c:v>44263.708333333336</c:v>
                </c:pt>
                <c:pt idx="186">
                  <c:v>44263.75</c:v>
                </c:pt>
                <c:pt idx="187">
                  <c:v>44263.791666666664</c:v>
                </c:pt>
                <c:pt idx="188">
                  <c:v>44263.833333333336</c:v>
                </c:pt>
                <c:pt idx="189">
                  <c:v>44263.875</c:v>
                </c:pt>
                <c:pt idx="190">
                  <c:v>44263.916666666664</c:v>
                </c:pt>
                <c:pt idx="191">
                  <c:v>44263.958333333336</c:v>
                </c:pt>
                <c:pt idx="192">
                  <c:v>44264</c:v>
                </c:pt>
                <c:pt idx="193">
                  <c:v>44264.041666666664</c:v>
                </c:pt>
                <c:pt idx="194">
                  <c:v>44264.083333333336</c:v>
                </c:pt>
                <c:pt idx="195">
                  <c:v>44264.125</c:v>
                </c:pt>
                <c:pt idx="196">
                  <c:v>44264.166666666664</c:v>
                </c:pt>
                <c:pt idx="197">
                  <c:v>44264.208333333336</c:v>
                </c:pt>
                <c:pt idx="198">
                  <c:v>44264.25</c:v>
                </c:pt>
                <c:pt idx="199">
                  <c:v>44264.291666666664</c:v>
                </c:pt>
                <c:pt idx="200">
                  <c:v>44264.333333333336</c:v>
                </c:pt>
                <c:pt idx="201">
                  <c:v>44264.375</c:v>
                </c:pt>
                <c:pt idx="202">
                  <c:v>44264.416666666664</c:v>
                </c:pt>
                <c:pt idx="203">
                  <c:v>44264.458333333336</c:v>
                </c:pt>
                <c:pt idx="204">
                  <c:v>44264.5</c:v>
                </c:pt>
                <c:pt idx="205">
                  <c:v>44264.541666666664</c:v>
                </c:pt>
                <c:pt idx="206">
                  <c:v>44264.583333333336</c:v>
                </c:pt>
                <c:pt idx="207">
                  <c:v>44264.625</c:v>
                </c:pt>
                <c:pt idx="208">
                  <c:v>44264.666666666664</c:v>
                </c:pt>
                <c:pt idx="209">
                  <c:v>44264.708333333336</c:v>
                </c:pt>
                <c:pt idx="210">
                  <c:v>44264.75</c:v>
                </c:pt>
                <c:pt idx="211">
                  <c:v>44264.791666666664</c:v>
                </c:pt>
                <c:pt idx="212">
                  <c:v>44264.833333333336</c:v>
                </c:pt>
                <c:pt idx="213">
                  <c:v>44264.875</c:v>
                </c:pt>
                <c:pt idx="214">
                  <c:v>44264.916666666664</c:v>
                </c:pt>
                <c:pt idx="215">
                  <c:v>44264.958333333336</c:v>
                </c:pt>
                <c:pt idx="216">
                  <c:v>44265</c:v>
                </c:pt>
                <c:pt idx="217">
                  <c:v>44265.041666666664</c:v>
                </c:pt>
                <c:pt idx="218">
                  <c:v>44265.083333333336</c:v>
                </c:pt>
                <c:pt idx="219">
                  <c:v>44265.125</c:v>
                </c:pt>
                <c:pt idx="220">
                  <c:v>44265.166666666664</c:v>
                </c:pt>
                <c:pt idx="221">
                  <c:v>44265.208333333336</c:v>
                </c:pt>
                <c:pt idx="222">
                  <c:v>44265.25</c:v>
                </c:pt>
                <c:pt idx="223">
                  <c:v>44265.291666666664</c:v>
                </c:pt>
                <c:pt idx="224">
                  <c:v>44265.333333333336</c:v>
                </c:pt>
                <c:pt idx="225">
                  <c:v>44265.375</c:v>
                </c:pt>
                <c:pt idx="226">
                  <c:v>44265.416666666664</c:v>
                </c:pt>
                <c:pt idx="227">
                  <c:v>44265.458333333336</c:v>
                </c:pt>
                <c:pt idx="228">
                  <c:v>44265.5</c:v>
                </c:pt>
                <c:pt idx="229">
                  <c:v>44265.541666666664</c:v>
                </c:pt>
                <c:pt idx="230">
                  <c:v>44265.583333333336</c:v>
                </c:pt>
                <c:pt idx="231">
                  <c:v>44265.625</c:v>
                </c:pt>
                <c:pt idx="232">
                  <c:v>44265.666666666664</c:v>
                </c:pt>
                <c:pt idx="233">
                  <c:v>44265.708333333336</c:v>
                </c:pt>
                <c:pt idx="234">
                  <c:v>44265.75</c:v>
                </c:pt>
                <c:pt idx="235">
                  <c:v>44265.791666666664</c:v>
                </c:pt>
                <c:pt idx="236">
                  <c:v>44265.833333333336</c:v>
                </c:pt>
                <c:pt idx="237">
                  <c:v>44265.875</c:v>
                </c:pt>
                <c:pt idx="238">
                  <c:v>44265.916666666664</c:v>
                </c:pt>
                <c:pt idx="239">
                  <c:v>44265.958333333336</c:v>
                </c:pt>
                <c:pt idx="240">
                  <c:v>44266</c:v>
                </c:pt>
                <c:pt idx="241">
                  <c:v>44266.041666666664</c:v>
                </c:pt>
                <c:pt idx="242">
                  <c:v>44266.083333333336</c:v>
                </c:pt>
                <c:pt idx="243">
                  <c:v>44266.125</c:v>
                </c:pt>
                <c:pt idx="244">
                  <c:v>44266.166666666664</c:v>
                </c:pt>
                <c:pt idx="245">
                  <c:v>44266.208333333336</c:v>
                </c:pt>
                <c:pt idx="246">
                  <c:v>44266.25</c:v>
                </c:pt>
                <c:pt idx="247">
                  <c:v>44266.291666666664</c:v>
                </c:pt>
                <c:pt idx="248">
                  <c:v>44266.333333333336</c:v>
                </c:pt>
                <c:pt idx="249">
                  <c:v>44266.375</c:v>
                </c:pt>
                <c:pt idx="250">
                  <c:v>44266.416666666664</c:v>
                </c:pt>
                <c:pt idx="251">
                  <c:v>44266.458333333336</c:v>
                </c:pt>
                <c:pt idx="252">
                  <c:v>44266.5</c:v>
                </c:pt>
                <c:pt idx="253">
                  <c:v>44266.541666666664</c:v>
                </c:pt>
                <c:pt idx="254">
                  <c:v>44266.583333333336</c:v>
                </c:pt>
                <c:pt idx="255">
                  <c:v>44266.625</c:v>
                </c:pt>
                <c:pt idx="256">
                  <c:v>44266.666666666664</c:v>
                </c:pt>
                <c:pt idx="257">
                  <c:v>44266.708333333336</c:v>
                </c:pt>
                <c:pt idx="258">
                  <c:v>44266.75</c:v>
                </c:pt>
                <c:pt idx="259">
                  <c:v>44266.791666666664</c:v>
                </c:pt>
                <c:pt idx="260">
                  <c:v>44266.833333333336</c:v>
                </c:pt>
                <c:pt idx="261">
                  <c:v>44266.875</c:v>
                </c:pt>
                <c:pt idx="262">
                  <c:v>44266.916666666664</c:v>
                </c:pt>
                <c:pt idx="263">
                  <c:v>44266.958333333336</c:v>
                </c:pt>
                <c:pt idx="264">
                  <c:v>44267</c:v>
                </c:pt>
                <c:pt idx="265">
                  <c:v>44267.041666666664</c:v>
                </c:pt>
                <c:pt idx="266">
                  <c:v>44267.083333333336</c:v>
                </c:pt>
                <c:pt idx="267">
                  <c:v>44267.125</c:v>
                </c:pt>
                <c:pt idx="268">
                  <c:v>44267.166666666664</c:v>
                </c:pt>
                <c:pt idx="269">
                  <c:v>44267.208333333336</c:v>
                </c:pt>
                <c:pt idx="270">
                  <c:v>44267.25</c:v>
                </c:pt>
                <c:pt idx="271">
                  <c:v>44267.291666666664</c:v>
                </c:pt>
                <c:pt idx="272">
                  <c:v>44267.333333333336</c:v>
                </c:pt>
                <c:pt idx="273">
                  <c:v>44267.375</c:v>
                </c:pt>
                <c:pt idx="274">
                  <c:v>44267.416666666664</c:v>
                </c:pt>
                <c:pt idx="275">
                  <c:v>44267.458333333336</c:v>
                </c:pt>
                <c:pt idx="276">
                  <c:v>44267.5</c:v>
                </c:pt>
                <c:pt idx="277">
                  <c:v>44267.541666666664</c:v>
                </c:pt>
                <c:pt idx="278">
                  <c:v>44267.583333333336</c:v>
                </c:pt>
                <c:pt idx="279">
                  <c:v>44267.625</c:v>
                </c:pt>
                <c:pt idx="280">
                  <c:v>44267.666666666664</c:v>
                </c:pt>
                <c:pt idx="281">
                  <c:v>44267.708333333336</c:v>
                </c:pt>
                <c:pt idx="282">
                  <c:v>44267.75</c:v>
                </c:pt>
                <c:pt idx="283">
                  <c:v>44267.791666666664</c:v>
                </c:pt>
                <c:pt idx="284">
                  <c:v>44267.833333333336</c:v>
                </c:pt>
                <c:pt idx="285">
                  <c:v>44267.875</c:v>
                </c:pt>
                <c:pt idx="286">
                  <c:v>44267.916666666664</c:v>
                </c:pt>
                <c:pt idx="287">
                  <c:v>44267.958333333336</c:v>
                </c:pt>
                <c:pt idx="288">
                  <c:v>44268</c:v>
                </c:pt>
                <c:pt idx="289">
                  <c:v>44268.041666666664</c:v>
                </c:pt>
                <c:pt idx="290">
                  <c:v>44268.083333333336</c:v>
                </c:pt>
                <c:pt idx="291">
                  <c:v>44268.125</c:v>
                </c:pt>
                <c:pt idx="292">
                  <c:v>44268.166666666664</c:v>
                </c:pt>
                <c:pt idx="293">
                  <c:v>44268.208333333336</c:v>
                </c:pt>
                <c:pt idx="294">
                  <c:v>44268.25</c:v>
                </c:pt>
                <c:pt idx="295">
                  <c:v>44268.291666666664</c:v>
                </c:pt>
                <c:pt idx="296">
                  <c:v>44268.333333333336</c:v>
                </c:pt>
                <c:pt idx="297">
                  <c:v>44268.375</c:v>
                </c:pt>
                <c:pt idx="298">
                  <c:v>44268.416666666664</c:v>
                </c:pt>
                <c:pt idx="299">
                  <c:v>44268.458333333336</c:v>
                </c:pt>
                <c:pt idx="300">
                  <c:v>44268.5</c:v>
                </c:pt>
                <c:pt idx="301">
                  <c:v>44268.541666666664</c:v>
                </c:pt>
                <c:pt idx="302">
                  <c:v>44268.583333333336</c:v>
                </c:pt>
                <c:pt idx="303">
                  <c:v>44268.625</c:v>
                </c:pt>
                <c:pt idx="304">
                  <c:v>44268.666666666664</c:v>
                </c:pt>
                <c:pt idx="305">
                  <c:v>44268.708333333336</c:v>
                </c:pt>
                <c:pt idx="306">
                  <c:v>44268.75</c:v>
                </c:pt>
                <c:pt idx="307">
                  <c:v>44268.791666666664</c:v>
                </c:pt>
                <c:pt idx="308">
                  <c:v>44268.833333333336</c:v>
                </c:pt>
                <c:pt idx="309">
                  <c:v>44268.875</c:v>
                </c:pt>
                <c:pt idx="310">
                  <c:v>44268.916666666664</c:v>
                </c:pt>
                <c:pt idx="311">
                  <c:v>44268.958333333336</c:v>
                </c:pt>
                <c:pt idx="312">
                  <c:v>44269</c:v>
                </c:pt>
                <c:pt idx="313">
                  <c:v>44269.041666666664</c:v>
                </c:pt>
                <c:pt idx="314">
                  <c:v>44269.083333333336</c:v>
                </c:pt>
                <c:pt idx="315">
                  <c:v>44269.125</c:v>
                </c:pt>
                <c:pt idx="316">
                  <c:v>44269.166666666664</c:v>
                </c:pt>
                <c:pt idx="317">
                  <c:v>44269.208333333336</c:v>
                </c:pt>
                <c:pt idx="318">
                  <c:v>44269.25</c:v>
                </c:pt>
                <c:pt idx="319">
                  <c:v>44269.291666666664</c:v>
                </c:pt>
                <c:pt idx="320">
                  <c:v>44269.333333333336</c:v>
                </c:pt>
                <c:pt idx="321">
                  <c:v>44269.375</c:v>
                </c:pt>
                <c:pt idx="322">
                  <c:v>44269.416666666664</c:v>
                </c:pt>
                <c:pt idx="323">
                  <c:v>44269.458333333336</c:v>
                </c:pt>
                <c:pt idx="324">
                  <c:v>44269.5</c:v>
                </c:pt>
                <c:pt idx="325">
                  <c:v>44269.541666666664</c:v>
                </c:pt>
                <c:pt idx="326">
                  <c:v>44269.583333333336</c:v>
                </c:pt>
                <c:pt idx="327">
                  <c:v>44269.625</c:v>
                </c:pt>
                <c:pt idx="328">
                  <c:v>44269.666666666664</c:v>
                </c:pt>
                <c:pt idx="329">
                  <c:v>44269.708333333336</c:v>
                </c:pt>
                <c:pt idx="330">
                  <c:v>44269.75</c:v>
                </c:pt>
                <c:pt idx="331">
                  <c:v>44269.791666666664</c:v>
                </c:pt>
                <c:pt idx="332">
                  <c:v>44269.833333333336</c:v>
                </c:pt>
                <c:pt idx="333">
                  <c:v>44269.875</c:v>
                </c:pt>
                <c:pt idx="334">
                  <c:v>44269.916666666664</c:v>
                </c:pt>
                <c:pt idx="335">
                  <c:v>44269.958333333336</c:v>
                </c:pt>
                <c:pt idx="336">
                  <c:v>44270</c:v>
                </c:pt>
                <c:pt idx="337">
                  <c:v>44270.041666666664</c:v>
                </c:pt>
                <c:pt idx="338">
                  <c:v>44270.083333333336</c:v>
                </c:pt>
                <c:pt idx="339">
                  <c:v>44270.125</c:v>
                </c:pt>
                <c:pt idx="340">
                  <c:v>44270.166666666664</c:v>
                </c:pt>
                <c:pt idx="341">
                  <c:v>44270.208333333336</c:v>
                </c:pt>
                <c:pt idx="342">
                  <c:v>44270.25</c:v>
                </c:pt>
                <c:pt idx="343">
                  <c:v>44270.291666666664</c:v>
                </c:pt>
                <c:pt idx="344">
                  <c:v>44270.333333333336</c:v>
                </c:pt>
                <c:pt idx="345">
                  <c:v>44270.375</c:v>
                </c:pt>
                <c:pt idx="346">
                  <c:v>44270.416666666664</c:v>
                </c:pt>
                <c:pt idx="347">
                  <c:v>44270.458333333336</c:v>
                </c:pt>
                <c:pt idx="348">
                  <c:v>44270.5</c:v>
                </c:pt>
                <c:pt idx="349">
                  <c:v>44270.541666666664</c:v>
                </c:pt>
                <c:pt idx="350">
                  <c:v>44270.583333333336</c:v>
                </c:pt>
                <c:pt idx="351">
                  <c:v>44270.625</c:v>
                </c:pt>
                <c:pt idx="352">
                  <c:v>44270.666666666664</c:v>
                </c:pt>
                <c:pt idx="353">
                  <c:v>44270.708333333336</c:v>
                </c:pt>
                <c:pt idx="354">
                  <c:v>44270.75</c:v>
                </c:pt>
                <c:pt idx="355">
                  <c:v>44270.791666666664</c:v>
                </c:pt>
                <c:pt idx="356">
                  <c:v>44270.833333333336</c:v>
                </c:pt>
                <c:pt idx="357">
                  <c:v>44270.875</c:v>
                </c:pt>
                <c:pt idx="358">
                  <c:v>44270.916666666664</c:v>
                </c:pt>
                <c:pt idx="359">
                  <c:v>44270.958333333336</c:v>
                </c:pt>
                <c:pt idx="360">
                  <c:v>44271</c:v>
                </c:pt>
                <c:pt idx="361">
                  <c:v>44271.041666666664</c:v>
                </c:pt>
                <c:pt idx="362">
                  <c:v>44271.083333333336</c:v>
                </c:pt>
                <c:pt idx="363">
                  <c:v>44271.125</c:v>
                </c:pt>
                <c:pt idx="364">
                  <c:v>44271.166666666664</c:v>
                </c:pt>
                <c:pt idx="365">
                  <c:v>44271.208333333336</c:v>
                </c:pt>
                <c:pt idx="366">
                  <c:v>44271.25</c:v>
                </c:pt>
                <c:pt idx="367">
                  <c:v>44271.291666666664</c:v>
                </c:pt>
                <c:pt idx="368">
                  <c:v>44271.333333333336</c:v>
                </c:pt>
                <c:pt idx="369">
                  <c:v>44271.375</c:v>
                </c:pt>
                <c:pt idx="370">
                  <c:v>44271.416666666664</c:v>
                </c:pt>
                <c:pt idx="371">
                  <c:v>44271.458333333336</c:v>
                </c:pt>
                <c:pt idx="372">
                  <c:v>44271.5</c:v>
                </c:pt>
                <c:pt idx="373">
                  <c:v>44271.541666666664</c:v>
                </c:pt>
                <c:pt idx="374">
                  <c:v>44271.583333333336</c:v>
                </c:pt>
                <c:pt idx="375">
                  <c:v>44271.625</c:v>
                </c:pt>
                <c:pt idx="376">
                  <c:v>44271.666666666664</c:v>
                </c:pt>
                <c:pt idx="377">
                  <c:v>44271.708333333336</c:v>
                </c:pt>
                <c:pt idx="378">
                  <c:v>44271.75</c:v>
                </c:pt>
                <c:pt idx="379">
                  <c:v>44271.791666666664</c:v>
                </c:pt>
                <c:pt idx="380">
                  <c:v>44271.833333333336</c:v>
                </c:pt>
                <c:pt idx="381">
                  <c:v>44271.875</c:v>
                </c:pt>
                <c:pt idx="382">
                  <c:v>44271.916666666664</c:v>
                </c:pt>
                <c:pt idx="383">
                  <c:v>44271.958333333336</c:v>
                </c:pt>
                <c:pt idx="384">
                  <c:v>44272</c:v>
                </c:pt>
                <c:pt idx="385">
                  <c:v>44272.041666666664</c:v>
                </c:pt>
                <c:pt idx="386">
                  <c:v>44272.083333333336</c:v>
                </c:pt>
                <c:pt idx="387">
                  <c:v>44272.125</c:v>
                </c:pt>
                <c:pt idx="388">
                  <c:v>44272.166666666664</c:v>
                </c:pt>
                <c:pt idx="389">
                  <c:v>44272.208333333336</c:v>
                </c:pt>
                <c:pt idx="390">
                  <c:v>44272.25</c:v>
                </c:pt>
                <c:pt idx="391">
                  <c:v>44272.291666666664</c:v>
                </c:pt>
                <c:pt idx="392">
                  <c:v>44272.333333333336</c:v>
                </c:pt>
                <c:pt idx="393">
                  <c:v>44272.375</c:v>
                </c:pt>
                <c:pt idx="394">
                  <c:v>44272.416666666664</c:v>
                </c:pt>
                <c:pt idx="395">
                  <c:v>44272.458333333336</c:v>
                </c:pt>
                <c:pt idx="396">
                  <c:v>44272.5</c:v>
                </c:pt>
                <c:pt idx="397">
                  <c:v>44272.541666666664</c:v>
                </c:pt>
                <c:pt idx="398">
                  <c:v>44272.583333333336</c:v>
                </c:pt>
                <c:pt idx="399">
                  <c:v>44272.625</c:v>
                </c:pt>
                <c:pt idx="400">
                  <c:v>44272.666666666664</c:v>
                </c:pt>
                <c:pt idx="401">
                  <c:v>44272.708333333336</c:v>
                </c:pt>
                <c:pt idx="402">
                  <c:v>44272.75</c:v>
                </c:pt>
                <c:pt idx="403">
                  <c:v>44272.791666666664</c:v>
                </c:pt>
                <c:pt idx="404">
                  <c:v>44272.833333333336</c:v>
                </c:pt>
                <c:pt idx="405">
                  <c:v>44272.875</c:v>
                </c:pt>
                <c:pt idx="406">
                  <c:v>44272.916666666664</c:v>
                </c:pt>
                <c:pt idx="407">
                  <c:v>44272.958333333336</c:v>
                </c:pt>
                <c:pt idx="408">
                  <c:v>44273</c:v>
                </c:pt>
                <c:pt idx="409">
                  <c:v>44273.041666666664</c:v>
                </c:pt>
                <c:pt idx="410">
                  <c:v>44273.083333333336</c:v>
                </c:pt>
                <c:pt idx="411">
                  <c:v>44273.125</c:v>
                </c:pt>
                <c:pt idx="412">
                  <c:v>44273.166666666664</c:v>
                </c:pt>
                <c:pt idx="413">
                  <c:v>44273.208333333336</c:v>
                </c:pt>
                <c:pt idx="414">
                  <c:v>44273.25</c:v>
                </c:pt>
                <c:pt idx="415">
                  <c:v>44273.291666666664</c:v>
                </c:pt>
                <c:pt idx="416">
                  <c:v>44273.333333333336</c:v>
                </c:pt>
                <c:pt idx="417">
                  <c:v>44273.375</c:v>
                </c:pt>
                <c:pt idx="418">
                  <c:v>44273.416666666664</c:v>
                </c:pt>
                <c:pt idx="419">
                  <c:v>44273.458333333336</c:v>
                </c:pt>
                <c:pt idx="420">
                  <c:v>44273.5</c:v>
                </c:pt>
                <c:pt idx="421">
                  <c:v>44273.541666666664</c:v>
                </c:pt>
                <c:pt idx="422">
                  <c:v>44273.583333333336</c:v>
                </c:pt>
                <c:pt idx="423">
                  <c:v>44273.625</c:v>
                </c:pt>
                <c:pt idx="424">
                  <c:v>44273.666666666664</c:v>
                </c:pt>
                <c:pt idx="425">
                  <c:v>44273.708333333336</c:v>
                </c:pt>
                <c:pt idx="426">
                  <c:v>44273.75</c:v>
                </c:pt>
                <c:pt idx="427">
                  <c:v>44273.791666666664</c:v>
                </c:pt>
                <c:pt idx="428">
                  <c:v>44273.833333333336</c:v>
                </c:pt>
                <c:pt idx="429">
                  <c:v>44273.875</c:v>
                </c:pt>
                <c:pt idx="430">
                  <c:v>44273.916666666664</c:v>
                </c:pt>
                <c:pt idx="431">
                  <c:v>44273.958333333336</c:v>
                </c:pt>
                <c:pt idx="432">
                  <c:v>44274</c:v>
                </c:pt>
                <c:pt idx="433">
                  <c:v>44274.041666666664</c:v>
                </c:pt>
                <c:pt idx="434">
                  <c:v>44274.083333333336</c:v>
                </c:pt>
                <c:pt idx="435">
                  <c:v>44274.125</c:v>
                </c:pt>
                <c:pt idx="436">
                  <c:v>44274.166666666664</c:v>
                </c:pt>
                <c:pt idx="437">
                  <c:v>44274.208333333336</c:v>
                </c:pt>
                <c:pt idx="438">
                  <c:v>44274.25</c:v>
                </c:pt>
                <c:pt idx="439">
                  <c:v>44274.291666666664</c:v>
                </c:pt>
                <c:pt idx="440">
                  <c:v>44274.333333333336</c:v>
                </c:pt>
                <c:pt idx="441">
                  <c:v>44274.375</c:v>
                </c:pt>
                <c:pt idx="442">
                  <c:v>44274.416666666664</c:v>
                </c:pt>
                <c:pt idx="443">
                  <c:v>44274.458333333336</c:v>
                </c:pt>
                <c:pt idx="444">
                  <c:v>44274.5</c:v>
                </c:pt>
                <c:pt idx="445">
                  <c:v>44274.541666666664</c:v>
                </c:pt>
                <c:pt idx="446">
                  <c:v>44274.583333333336</c:v>
                </c:pt>
                <c:pt idx="447">
                  <c:v>44274.625</c:v>
                </c:pt>
                <c:pt idx="448">
                  <c:v>44274.666666666664</c:v>
                </c:pt>
                <c:pt idx="449">
                  <c:v>44274.708333333336</c:v>
                </c:pt>
                <c:pt idx="450">
                  <c:v>44274.75</c:v>
                </c:pt>
                <c:pt idx="451">
                  <c:v>44274.791666666664</c:v>
                </c:pt>
                <c:pt idx="452">
                  <c:v>44274.833333333336</c:v>
                </c:pt>
                <c:pt idx="453">
                  <c:v>44274.875</c:v>
                </c:pt>
                <c:pt idx="454">
                  <c:v>44274.916666666664</c:v>
                </c:pt>
                <c:pt idx="455">
                  <c:v>44274.958333333336</c:v>
                </c:pt>
                <c:pt idx="456">
                  <c:v>44275</c:v>
                </c:pt>
                <c:pt idx="457">
                  <c:v>44275.041666666664</c:v>
                </c:pt>
                <c:pt idx="458">
                  <c:v>44275.083333333336</c:v>
                </c:pt>
                <c:pt idx="459">
                  <c:v>44275.125</c:v>
                </c:pt>
                <c:pt idx="460">
                  <c:v>44275.166666666664</c:v>
                </c:pt>
                <c:pt idx="461">
                  <c:v>44275.208333333336</c:v>
                </c:pt>
                <c:pt idx="462">
                  <c:v>44275.25</c:v>
                </c:pt>
                <c:pt idx="463">
                  <c:v>44275.291666666664</c:v>
                </c:pt>
                <c:pt idx="464">
                  <c:v>44275.333333333336</c:v>
                </c:pt>
                <c:pt idx="465">
                  <c:v>44275.375</c:v>
                </c:pt>
                <c:pt idx="466">
                  <c:v>44275.416666666664</c:v>
                </c:pt>
                <c:pt idx="467">
                  <c:v>44275.458333333336</c:v>
                </c:pt>
                <c:pt idx="468">
                  <c:v>44275.5</c:v>
                </c:pt>
                <c:pt idx="469">
                  <c:v>44275.541666666664</c:v>
                </c:pt>
                <c:pt idx="470">
                  <c:v>44275.583333333336</c:v>
                </c:pt>
                <c:pt idx="471">
                  <c:v>44275.625</c:v>
                </c:pt>
                <c:pt idx="472">
                  <c:v>44275.666666666664</c:v>
                </c:pt>
                <c:pt idx="473">
                  <c:v>44275.708333333336</c:v>
                </c:pt>
                <c:pt idx="474">
                  <c:v>44275.75</c:v>
                </c:pt>
                <c:pt idx="475">
                  <c:v>44275.791666666664</c:v>
                </c:pt>
                <c:pt idx="476">
                  <c:v>44275.833333333336</c:v>
                </c:pt>
                <c:pt idx="477">
                  <c:v>44275.875</c:v>
                </c:pt>
                <c:pt idx="478">
                  <c:v>44275.916666666664</c:v>
                </c:pt>
                <c:pt idx="479">
                  <c:v>44275.958333333336</c:v>
                </c:pt>
                <c:pt idx="480">
                  <c:v>44276</c:v>
                </c:pt>
                <c:pt idx="481">
                  <c:v>44276.041666666664</c:v>
                </c:pt>
                <c:pt idx="482">
                  <c:v>44276.083333333336</c:v>
                </c:pt>
                <c:pt idx="483">
                  <c:v>44276.125</c:v>
                </c:pt>
                <c:pt idx="484">
                  <c:v>44276.166666666664</c:v>
                </c:pt>
                <c:pt idx="485">
                  <c:v>44276.208333333336</c:v>
                </c:pt>
                <c:pt idx="486">
                  <c:v>44276.25</c:v>
                </c:pt>
                <c:pt idx="487">
                  <c:v>44276.291666666664</c:v>
                </c:pt>
                <c:pt idx="488">
                  <c:v>44276.333333333336</c:v>
                </c:pt>
                <c:pt idx="489">
                  <c:v>44276.375</c:v>
                </c:pt>
                <c:pt idx="490">
                  <c:v>44276.416666666664</c:v>
                </c:pt>
                <c:pt idx="491">
                  <c:v>44276.458333333336</c:v>
                </c:pt>
                <c:pt idx="492">
                  <c:v>44276.5</c:v>
                </c:pt>
                <c:pt idx="493">
                  <c:v>44276.541666666664</c:v>
                </c:pt>
                <c:pt idx="494">
                  <c:v>44276.583333333336</c:v>
                </c:pt>
                <c:pt idx="495">
                  <c:v>44276.625</c:v>
                </c:pt>
                <c:pt idx="496">
                  <c:v>44276.666666666664</c:v>
                </c:pt>
                <c:pt idx="497">
                  <c:v>44276.708333333336</c:v>
                </c:pt>
                <c:pt idx="498">
                  <c:v>44276.75</c:v>
                </c:pt>
                <c:pt idx="499">
                  <c:v>44276.791666666664</c:v>
                </c:pt>
                <c:pt idx="500">
                  <c:v>44276.833333333336</c:v>
                </c:pt>
                <c:pt idx="501">
                  <c:v>44276.875</c:v>
                </c:pt>
                <c:pt idx="502">
                  <c:v>44276.916666666664</c:v>
                </c:pt>
                <c:pt idx="503">
                  <c:v>44276.958333333336</c:v>
                </c:pt>
                <c:pt idx="504">
                  <c:v>44277</c:v>
                </c:pt>
                <c:pt idx="505">
                  <c:v>44277.041666666664</c:v>
                </c:pt>
                <c:pt idx="506">
                  <c:v>44277.083333333336</c:v>
                </c:pt>
                <c:pt idx="507">
                  <c:v>44277.125</c:v>
                </c:pt>
                <c:pt idx="508">
                  <c:v>44277.166666666664</c:v>
                </c:pt>
                <c:pt idx="509">
                  <c:v>44277.208333333336</c:v>
                </c:pt>
                <c:pt idx="510">
                  <c:v>44277.25</c:v>
                </c:pt>
                <c:pt idx="511">
                  <c:v>44277.291666666664</c:v>
                </c:pt>
                <c:pt idx="512">
                  <c:v>44277.333333333336</c:v>
                </c:pt>
                <c:pt idx="513">
                  <c:v>44277.375</c:v>
                </c:pt>
                <c:pt idx="514">
                  <c:v>44277.416666666664</c:v>
                </c:pt>
                <c:pt idx="515">
                  <c:v>44277.458333333336</c:v>
                </c:pt>
                <c:pt idx="516">
                  <c:v>44277.5</c:v>
                </c:pt>
                <c:pt idx="517">
                  <c:v>44277.541666666664</c:v>
                </c:pt>
                <c:pt idx="518">
                  <c:v>44277.583333333336</c:v>
                </c:pt>
                <c:pt idx="519">
                  <c:v>44277.625</c:v>
                </c:pt>
                <c:pt idx="520">
                  <c:v>44277.666666666664</c:v>
                </c:pt>
                <c:pt idx="521">
                  <c:v>44277.708333333336</c:v>
                </c:pt>
                <c:pt idx="522">
                  <c:v>44277.75</c:v>
                </c:pt>
                <c:pt idx="523">
                  <c:v>44277.791666666664</c:v>
                </c:pt>
                <c:pt idx="524">
                  <c:v>44277.833333333336</c:v>
                </c:pt>
                <c:pt idx="525">
                  <c:v>44277.875</c:v>
                </c:pt>
                <c:pt idx="526">
                  <c:v>44277.916666666664</c:v>
                </c:pt>
                <c:pt idx="527">
                  <c:v>44277.958333333336</c:v>
                </c:pt>
                <c:pt idx="528">
                  <c:v>44278</c:v>
                </c:pt>
                <c:pt idx="529">
                  <c:v>44278.041666666664</c:v>
                </c:pt>
                <c:pt idx="530">
                  <c:v>44278.083333333336</c:v>
                </c:pt>
                <c:pt idx="531">
                  <c:v>44278.125</c:v>
                </c:pt>
                <c:pt idx="532">
                  <c:v>44278.166666666664</c:v>
                </c:pt>
                <c:pt idx="533">
                  <c:v>44278.208333333336</c:v>
                </c:pt>
                <c:pt idx="534">
                  <c:v>44278.25</c:v>
                </c:pt>
                <c:pt idx="535">
                  <c:v>44278.291666666664</c:v>
                </c:pt>
                <c:pt idx="536">
                  <c:v>44278.333333333336</c:v>
                </c:pt>
                <c:pt idx="537">
                  <c:v>44278.375</c:v>
                </c:pt>
                <c:pt idx="538">
                  <c:v>44278.416666666664</c:v>
                </c:pt>
                <c:pt idx="539">
                  <c:v>44278.458333333336</c:v>
                </c:pt>
                <c:pt idx="540">
                  <c:v>44278.5</c:v>
                </c:pt>
                <c:pt idx="541">
                  <c:v>44278.541666666664</c:v>
                </c:pt>
                <c:pt idx="542">
                  <c:v>44278.583333333336</c:v>
                </c:pt>
                <c:pt idx="543">
                  <c:v>44278.625</c:v>
                </c:pt>
                <c:pt idx="544">
                  <c:v>44278.666666666664</c:v>
                </c:pt>
                <c:pt idx="545">
                  <c:v>44278.708333333336</c:v>
                </c:pt>
                <c:pt idx="546">
                  <c:v>44278.75</c:v>
                </c:pt>
                <c:pt idx="547">
                  <c:v>44278.791666666664</c:v>
                </c:pt>
                <c:pt idx="548">
                  <c:v>44278.833333333336</c:v>
                </c:pt>
                <c:pt idx="549">
                  <c:v>44278.875</c:v>
                </c:pt>
                <c:pt idx="550">
                  <c:v>44278.916666666664</c:v>
                </c:pt>
                <c:pt idx="551">
                  <c:v>44278.958333333336</c:v>
                </c:pt>
                <c:pt idx="552">
                  <c:v>44279</c:v>
                </c:pt>
                <c:pt idx="553">
                  <c:v>44279.041666666664</c:v>
                </c:pt>
                <c:pt idx="554">
                  <c:v>44279.083333333336</c:v>
                </c:pt>
                <c:pt idx="555">
                  <c:v>44279.125</c:v>
                </c:pt>
                <c:pt idx="556">
                  <c:v>44279.166666666664</c:v>
                </c:pt>
                <c:pt idx="557">
                  <c:v>44279.208333333336</c:v>
                </c:pt>
                <c:pt idx="558">
                  <c:v>44279.25</c:v>
                </c:pt>
                <c:pt idx="559">
                  <c:v>44279.291666666664</c:v>
                </c:pt>
                <c:pt idx="560">
                  <c:v>44279.333333333336</c:v>
                </c:pt>
                <c:pt idx="561">
                  <c:v>44279.375</c:v>
                </c:pt>
                <c:pt idx="562">
                  <c:v>44279.416666666664</c:v>
                </c:pt>
                <c:pt idx="563">
                  <c:v>44279.458333333336</c:v>
                </c:pt>
                <c:pt idx="564">
                  <c:v>44279.5</c:v>
                </c:pt>
                <c:pt idx="565">
                  <c:v>44279.541666666664</c:v>
                </c:pt>
                <c:pt idx="566">
                  <c:v>44279.583333333336</c:v>
                </c:pt>
                <c:pt idx="567">
                  <c:v>44279.625</c:v>
                </c:pt>
                <c:pt idx="568">
                  <c:v>44279.666666666664</c:v>
                </c:pt>
                <c:pt idx="569">
                  <c:v>44279.708333333336</c:v>
                </c:pt>
                <c:pt idx="570">
                  <c:v>44279.75</c:v>
                </c:pt>
                <c:pt idx="571">
                  <c:v>44279.791666666664</c:v>
                </c:pt>
                <c:pt idx="572">
                  <c:v>44279.833333333336</c:v>
                </c:pt>
                <c:pt idx="573">
                  <c:v>44279.875</c:v>
                </c:pt>
                <c:pt idx="574">
                  <c:v>44279.916666666664</c:v>
                </c:pt>
                <c:pt idx="575">
                  <c:v>44279.958333333336</c:v>
                </c:pt>
                <c:pt idx="576">
                  <c:v>44280</c:v>
                </c:pt>
                <c:pt idx="577">
                  <c:v>44280.041666666664</c:v>
                </c:pt>
                <c:pt idx="578">
                  <c:v>44280.083333333336</c:v>
                </c:pt>
                <c:pt idx="579">
                  <c:v>44280.125</c:v>
                </c:pt>
                <c:pt idx="580">
                  <c:v>44280.166666666664</c:v>
                </c:pt>
                <c:pt idx="581">
                  <c:v>44280.208333333336</c:v>
                </c:pt>
                <c:pt idx="582">
                  <c:v>44280.25</c:v>
                </c:pt>
                <c:pt idx="583">
                  <c:v>44280.291666666664</c:v>
                </c:pt>
                <c:pt idx="584">
                  <c:v>44280.333333333336</c:v>
                </c:pt>
                <c:pt idx="585">
                  <c:v>44280.375</c:v>
                </c:pt>
                <c:pt idx="586">
                  <c:v>44280.416666666664</c:v>
                </c:pt>
                <c:pt idx="587">
                  <c:v>44280.458333333336</c:v>
                </c:pt>
                <c:pt idx="588">
                  <c:v>44280.5</c:v>
                </c:pt>
                <c:pt idx="589">
                  <c:v>44280.541666666664</c:v>
                </c:pt>
                <c:pt idx="590">
                  <c:v>44280.583333333336</c:v>
                </c:pt>
                <c:pt idx="591">
                  <c:v>44280.625</c:v>
                </c:pt>
                <c:pt idx="592">
                  <c:v>44280.666666666664</c:v>
                </c:pt>
                <c:pt idx="593">
                  <c:v>44280.708333333336</c:v>
                </c:pt>
                <c:pt idx="594">
                  <c:v>44280.75</c:v>
                </c:pt>
                <c:pt idx="595">
                  <c:v>44280.791666666664</c:v>
                </c:pt>
                <c:pt idx="596">
                  <c:v>44280.833333333336</c:v>
                </c:pt>
                <c:pt idx="597">
                  <c:v>44280.875</c:v>
                </c:pt>
                <c:pt idx="598">
                  <c:v>44280.916666666664</c:v>
                </c:pt>
                <c:pt idx="599">
                  <c:v>44280.958333333336</c:v>
                </c:pt>
                <c:pt idx="600">
                  <c:v>44281</c:v>
                </c:pt>
                <c:pt idx="601">
                  <c:v>44281.041666666664</c:v>
                </c:pt>
                <c:pt idx="602">
                  <c:v>44281.083333333336</c:v>
                </c:pt>
                <c:pt idx="603">
                  <c:v>44281.125</c:v>
                </c:pt>
                <c:pt idx="604">
                  <c:v>44281.166666666664</c:v>
                </c:pt>
                <c:pt idx="605">
                  <c:v>44281.208333333336</c:v>
                </c:pt>
                <c:pt idx="606">
                  <c:v>44281.25</c:v>
                </c:pt>
                <c:pt idx="607">
                  <c:v>44281.291666666664</c:v>
                </c:pt>
                <c:pt idx="608">
                  <c:v>44281.333333333336</c:v>
                </c:pt>
                <c:pt idx="609">
                  <c:v>44281.375</c:v>
                </c:pt>
                <c:pt idx="610">
                  <c:v>44281.416666666664</c:v>
                </c:pt>
                <c:pt idx="611">
                  <c:v>44281.458333333336</c:v>
                </c:pt>
                <c:pt idx="612">
                  <c:v>44281.5</c:v>
                </c:pt>
                <c:pt idx="613">
                  <c:v>44281.541666666664</c:v>
                </c:pt>
                <c:pt idx="614">
                  <c:v>44281.583333333336</c:v>
                </c:pt>
                <c:pt idx="615">
                  <c:v>44281.625</c:v>
                </c:pt>
                <c:pt idx="616">
                  <c:v>44281.666666666664</c:v>
                </c:pt>
                <c:pt idx="617">
                  <c:v>44281.708333333336</c:v>
                </c:pt>
                <c:pt idx="618">
                  <c:v>44281.75</c:v>
                </c:pt>
                <c:pt idx="619">
                  <c:v>44281.791666666664</c:v>
                </c:pt>
                <c:pt idx="620">
                  <c:v>44281.833333333336</c:v>
                </c:pt>
                <c:pt idx="621">
                  <c:v>44281.875</c:v>
                </c:pt>
                <c:pt idx="622">
                  <c:v>44281.916666666664</c:v>
                </c:pt>
                <c:pt idx="623">
                  <c:v>44281.958333333336</c:v>
                </c:pt>
                <c:pt idx="624">
                  <c:v>44282</c:v>
                </c:pt>
                <c:pt idx="625">
                  <c:v>44282.041666666664</c:v>
                </c:pt>
                <c:pt idx="626">
                  <c:v>44282.083333333336</c:v>
                </c:pt>
                <c:pt idx="627">
                  <c:v>44282.125</c:v>
                </c:pt>
                <c:pt idx="628">
                  <c:v>44282.166666666664</c:v>
                </c:pt>
                <c:pt idx="629">
                  <c:v>44282.208333333336</c:v>
                </c:pt>
                <c:pt idx="630">
                  <c:v>44282.25</c:v>
                </c:pt>
                <c:pt idx="631">
                  <c:v>44282.291666666664</c:v>
                </c:pt>
                <c:pt idx="632">
                  <c:v>44282.333333333336</c:v>
                </c:pt>
                <c:pt idx="633">
                  <c:v>44282.375</c:v>
                </c:pt>
                <c:pt idx="634">
                  <c:v>44282.416666666664</c:v>
                </c:pt>
                <c:pt idx="635">
                  <c:v>44282.458333333336</c:v>
                </c:pt>
                <c:pt idx="636">
                  <c:v>44282.5</c:v>
                </c:pt>
                <c:pt idx="637">
                  <c:v>44282.541666666664</c:v>
                </c:pt>
                <c:pt idx="638">
                  <c:v>44282.583333333336</c:v>
                </c:pt>
                <c:pt idx="639">
                  <c:v>44282.625</c:v>
                </c:pt>
                <c:pt idx="640">
                  <c:v>44282.666666666664</c:v>
                </c:pt>
                <c:pt idx="641">
                  <c:v>44282.708333333336</c:v>
                </c:pt>
                <c:pt idx="642">
                  <c:v>44282.75</c:v>
                </c:pt>
                <c:pt idx="643">
                  <c:v>44282.791666666664</c:v>
                </c:pt>
                <c:pt idx="644">
                  <c:v>44282.833333333336</c:v>
                </c:pt>
                <c:pt idx="645">
                  <c:v>44282.875</c:v>
                </c:pt>
                <c:pt idx="646">
                  <c:v>44282.916666666664</c:v>
                </c:pt>
                <c:pt idx="647">
                  <c:v>44282.958333333336</c:v>
                </c:pt>
                <c:pt idx="648">
                  <c:v>44283</c:v>
                </c:pt>
                <c:pt idx="649">
                  <c:v>44283.041666666664</c:v>
                </c:pt>
                <c:pt idx="650">
                  <c:v>44283.083333333336</c:v>
                </c:pt>
                <c:pt idx="651">
                  <c:v>44283.125</c:v>
                </c:pt>
                <c:pt idx="652">
                  <c:v>44283.166666666664</c:v>
                </c:pt>
                <c:pt idx="653">
                  <c:v>44283.208333333336</c:v>
                </c:pt>
                <c:pt idx="654">
                  <c:v>44283.25</c:v>
                </c:pt>
                <c:pt idx="655">
                  <c:v>44283.291666666664</c:v>
                </c:pt>
                <c:pt idx="656">
                  <c:v>44283.333333333336</c:v>
                </c:pt>
                <c:pt idx="657">
                  <c:v>44283.375</c:v>
                </c:pt>
                <c:pt idx="658">
                  <c:v>44283.416666666664</c:v>
                </c:pt>
                <c:pt idx="659">
                  <c:v>44283.458333333336</c:v>
                </c:pt>
                <c:pt idx="660">
                  <c:v>44283.5</c:v>
                </c:pt>
                <c:pt idx="661">
                  <c:v>44283.541666666664</c:v>
                </c:pt>
                <c:pt idx="662">
                  <c:v>44283.583333333336</c:v>
                </c:pt>
                <c:pt idx="663">
                  <c:v>44283.625</c:v>
                </c:pt>
                <c:pt idx="664">
                  <c:v>44283.666666666664</c:v>
                </c:pt>
                <c:pt idx="665">
                  <c:v>44283.708333333336</c:v>
                </c:pt>
                <c:pt idx="666">
                  <c:v>44283.75</c:v>
                </c:pt>
                <c:pt idx="667">
                  <c:v>44283.791666666664</c:v>
                </c:pt>
                <c:pt idx="668">
                  <c:v>44283.833333333336</c:v>
                </c:pt>
                <c:pt idx="669">
                  <c:v>44283.875</c:v>
                </c:pt>
                <c:pt idx="670">
                  <c:v>44283.916666666664</c:v>
                </c:pt>
                <c:pt idx="671">
                  <c:v>44283.958333333336</c:v>
                </c:pt>
                <c:pt idx="672">
                  <c:v>44284</c:v>
                </c:pt>
                <c:pt idx="673">
                  <c:v>44284.041666666664</c:v>
                </c:pt>
                <c:pt idx="674">
                  <c:v>44284.083333333336</c:v>
                </c:pt>
                <c:pt idx="675">
                  <c:v>44284.125</c:v>
                </c:pt>
                <c:pt idx="676">
                  <c:v>44284.166666666664</c:v>
                </c:pt>
                <c:pt idx="677">
                  <c:v>44284.208333333336</c:v>
                </c:pt>
                <c:pt idx="678">
                  <c:v>44284.25</c:v>
                </c:pt>
                <c:pt idx="679">
                  <c:v>44284.291666666664</c:v>
                </c:pt>
                <c:pt idx="680">
                  <c:v>44284.333333333336</c:v>
                </c:pt>
                <c:pt idx="681">
                  <c:v>44284.375</c:v>
                </c:pt>
                <c:pt idx="682">
                  <c:v>44284.416666666664</c:v>
                </c:pt>
                <c:pt idx="683">
                  <c:v>44284.458333333336</c:v>
                </c:pt>
                <c:pt idx="684">
                  <c:v>44284.5</c:v>
                </c:pt>
                <c:pt idx="685">
                  <c:v>44284.541666666664</c:v>
                </c:pt>
                <c:pt idx="686">
                  <c:v>44284.583333333336</c:v>
                </c:pt>
                <c:pt idx="687">
                  <c:v>44284.625</c:v>
                </c:pt>
                <c:pt idx="688">
                  <c:v>44284.666666666664</c:v>
                </c:pt>
                <c:pt idx="689">
                  <c:v>44284.708333333336</c:v>
                </c:pt>
                <c:pt idx="690">
                  <c:v>44284.75</c:v>
                </c:pt>
                <c:pt idx="691">
                  <c:v>44284.791666666664</c:v>
                </c:pt>
                <c:pt idx="692">
                  <c:v>44284.833333333336</c:v>
                </c:pt>
                <c:pt idx="693">
                  <c:v>44284.875</c:v>
                </c:pt>
                <c:pt idx="694">
                  <c:v>44284.916666666664</c:v>
                </c:pt>
                <c:pt idx="695">
                  <c:v>44284.958333333336</c:v>
                </c:pt>
                <c:pt idx="696">
                  <c:v>44285</c:v>
                </c:pt>
                <c:pt idx="697">
                  <c:v>44285.041666666664</c:v>
                </c:pt>
                <c:pt idx="698">
                  <c:v>44285.083333333336</c:v>
                </c:pt>
                <c:pt idx="699">
                  <c:v>44285.125</c:v>
                </c:pt>
                <c:pt idx="700">
                  <c:v>44285.166666666664</c:v>
                </c:pt>
                <c:pt idx="701">
                  <c:v>44285.208333333336</c:v>
                </c:pt>
                <c:pt idx="702">
                  <c:v>44285.25</c:v>
                </c:pt>
                <c:pt idx="703">
                  <c:v>44285.291666666664</c:v>
                </c:pt>
                <c:pt idx="704">
                  <c:v>44285.333333333336</c:v>
                </c:pt>
                <c:pt idx="705">
                  <c:v>44285.375</c:v>
                </c:pt>
                <c:pt idx="706">
                  <c:v>44285.416666666664</c:v>
                </c:pt>
                <c:pt idx="707">
                  <c:v>44285.458333333336</c:v>
                </c:pt>
                <c:pt idx="708">
                  <c:v>44285.5</c:v>
                </c:pt>
                <c:pt idx="709">
                  <c:v>44285.541666666664</c:v>
                </c:pt>
                <c:pt idx="710">
                  <c:v>44285.583333333336</c:v>
                </c:pt>
                <c:pt idx="711">
                  <c:v>44285.625</c:v>
                </c:pt>
                <c:pt idx="712">
                  <c:v>44285.666666666664</c:v>
                </c:pt>
                <c:pt idx="713">
                  <c:v>44285.708333333336</c:v>
                </c:pt>
                <c:pt idx="714">
                  <c:v>44285.75</c:v>
                </c:pt>
                <c:pt idx="715">
                  <c:v>44285.791666666664</c:v>
                </c:pt>
                <c:pt idx="716">
                  <c:v>44285.833333333336</c:v>
                </c:pt>
                <c:pt idx="717">
                  <c:v>44285.875</c:v>
                </c:pt>
                <c:pt idx="718">
                  <c:v>44285.916666666664</c:v>
                </c:pt>
                <c:pt idx="719">
                  <c:v>44285.958333333336</c:v>
                </c:pt>
                <c:pt idx="720">
                  <c:v>44286</c:v>
                </c:pt>
                <c:pt idx="721">
                  <c:v>44286.041666666664</c:v>
                </c:pt>
                <c:pt idx="722">
                  <c:v>44286.083333333336</c:v>
                </c:pt>
                <c:pt idx="723">
                  <c:v>44286.125</c:v>
                </c:pt>
                <c:pt idx="724">
                  <c:v>44286.166666666664</c:v>
                </c:pt>
                <c:pt idx="725">
                  <c:v>44286.208333333336</c:v>
                </c:pt>
                <c:pt idx="726">
                  <c:v>44286.25</c:v>
                </c:pt>
                <c:pt idx="727">
                  <c:v>44286.291666666664</c:v>
                </c:pt>
                <c:pt idx="728">
                  <c:v>44286.333333333336</c:v>
                </c:pt>
                <c:pt idx="729">
                  <c:v>44286.375</c:v>
                </c:pt>
                <c:pt idx="730">
                  <c:v>44286.416666666664</c:v>
                </c:pt>
                <c:pt idx="731">
                  <c:v>44286.458333333336</c:v>
                </c:pt>
                <c:pt idx="732">
                  <c:v>44286.5</c:v>
                </c:pt>
                <c:pt idx="733">
                  <c:v>44286.541666666664</c:v>
                </c:pt>
                <c:pt idx="734">
                  <c:v>44286.583333333336</c:v>
                </c:pt>
                <c:pt idx="735">
                  <c:v>44286.625</c:v>
                </c:pt>
                <c:pt idx="736">
                  <c:v>44286.666666666664</c:v>
                </c:pt>
                <c:pt idx="737">
                  <c:v>44286.708333333336</c:v>
                </c:pt>
                <c:pt idx="738">
                  <c:v>44286.75</c:v>
                </c:pt>
                <c:pt idx="739">
                  <c:v>44286.791666666664</c:v>
                </c:pt>
                <c:pt idx="740">
                  <c:v>44286.833333333336</c:v>
                </c:pt>
                <c:pt idx="741">
                  <c:v>44286.875</c:v>
                </c:pt>
                <c:pt idx="742">
                  <c:v>44286.916666666664</c:v>
                </c:pt>
                <c:pt idx="743">
                  <c:v>44286.958333333336</c:v>
                </c:pt>
              </c:numCache>
            </c:numRef>
          </c:xVal>
          <c:yVal>
            <c:numRef>
              <c:f>'DATA 2021'!$C$2:$C$745</c:f>
              <c:numCache>
                <c:formatCode>General</c:formatCode>
                <c:ptCount val="744"/>
                <c:pt idx="0">
                  <c:v>0</c:v>
                </c:pt>
                <c:pt idx="1">
                  <c:v>0</c:v>
                </c:pt>
                <c:pt idx="2">
                  <c:v>0</c:v>
                </c:pt>
                <c:pt idx="3">
                  <c:v>0.1999999999999886</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1999999999999886</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2.1999999999999891</c:v>
                </c:pt>
                <c:pt idx="230">
                  <c:v>16.400000000000031</c:v>
                </c:pt>
                <c:pt idx="231">
                  <c:v>1.399999999999977</c:v>
                </c:pt>
                <c:pt idx="232">
                  <c:v>4.6000000000000227</c:v>
                </c:pt>
                <c:pt idx="233">
                  <c:v>1.399999999999977</c:v>
                </c:pt>
                <c:pt idx="234">
                  <c:v>0.1999999999999886</c:v>
                </c:pt>
                <c:pt idx="235">
                  <c:v>1</c:v>
                </c:pt>
                <c:pt idx="236">
                  <c:v>0.80000000000001137</c:v>
                </c:pt>
                <c:pt idx="237">
                  <c:v>0</c:v>
                </c:pt>
                <c:pt idx="238">
                  <c:v>0</c:v>
                </c:pt>
                <c:pt idx="239">
                  <c:v>0</c:v>
                </c:pt>
                <c:pt idx="240">
                  <c:v>0.1999999999999886</c:v>
                </c:pt>
                <c:pt idx="241">
                  <c:v>0.1999999999999886</c:v>
                </c:pt>
                <c:pt idx="242">
                  <c:v>0</c:v>
                </c:pt>
                <c:pt idx="243">
                  <c:v>0.2000000000000455</c:v>
                </c:pt>
                <c:pt idx="244">
                  <c:v>0</c:v>
                </c:pt>
                <c:pt idx="245">
                  <c:v>0</c:v>
                </c:pt>
                <c:pt idx="246">
                  <c:v>0</c:v>
                </c:pt>
                <c:pt idx="247">
                  <c:v>0</c:v>
                </c:pt>
                <c:pt idx="248">
                  <c:v>0.59999999999996589</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60000000000002274</c:v>
                </c:pt>
                <c:pt idx="286">
                  <c:v>0.1999999999999886</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1999999999999886</c:v>
                </c:pt>
                <c:pt idx="303">
                  <c:v>4</c:v>
                </c:pt>
                <c:pt idx="304">
                  <c:v>0</c:v>
                </c:pt>
                <c:pt idx="305">
                  <c:v>0.1999999999999886</c:v>
                </c:pt>
                <c:pt idx="306">
                  <c:v>0.2000000000000455</c:v>
                </c:pt>
                <c:pt idx="307">
                  <c:v>0</c:v>
                </c:pt>
                <c:pt idx="308">
                  <c:v>0.1999999999999886</c:v>
                </c:pt>
                <c:pt idx="309">
                  <c:v>0</c:v>
                </c:pt>
                <c:pt idx="310">
                  <c:v>0.1999999999999886</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2.6000000000000232</c:v>
                </c:pt>
                <c:pt idx="329">
                  <c:v>0.1999999999999886</c:v>
                </c:pt>
                <c:pt idx="330">
                  <c:v>0.1999999999999886</c:v>
                </c:pt>
                <c:pt idx="331">
                  <c:v>3.1999999999999891</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40000000000003411</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1999999999999886</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1999999999999886</c:v>
                </c:pt>
                <c:pt idx="490">
                  <c:v>0</c:v>
                </c:pt>
                <c:pt idx="491">
                  <c:v>0</c:v>
                </c:pt>
                <c:pt idx="492">
                  <c:v>0</c:v>
                </c:pt>
                <c:pt idx="493">
                  <c:v>3.6000000000000232</c:v>
                </c:pt>
                <c:pt idx="494">
                  <c:v>1.799999999999955</c:v>
                </c:pt>
                <c:pt idx="495">
                  <c:v>0</c:v>
                </c:pt>
                <c:pt idx="496">
                  <c:v>0</c:v>
                </c:pt>
                <c:pt idx="497">
                  <c:v>6.4000000000000341</c:v>
                </c:pt>
                <c:pt idx="498">
                  <c:v>0</c:v>
                </c:pt>
                <c:pt idx="499">
                  <c:v>0.1999999999999886</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39999999999997732</c:v>
                </c:pt>
                <c:pt idx="551">
                  <c:v>0.40000000000003411</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1999999999999886</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4.8000000000000114</c:v>
                </c:pt>
                <c:pt idx="642">
                  <c:v>0.59999999999996589</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1.200000000000045</c:v>
                </c:pt>
                <c:pt idx="689">
                  <c:v>0</c:v>
                </c:pt>
                <c:pt idx="690">
                  <c:v>0</c:v>
                </c:pt>
                <c:pt idx="691">
                  <c:v>0</c:v>
                </c:pt>
                <c:pt idx="692">
                  <c:v>0</c:v>
                </c:pt>
                <c:pt idx="693">
                  <c:v>0</c:v>
                </c:pt>
                <c:pt idx="694">
                  <c:v>0</c:v>
                </c:pt>
                <c:pt idx="695">
                  <c:v>0</c:v>
                </c:pt>
                <c:pt idx="696">
                  <c:v>0</c:v>
                </c:pt>
                <c:pt idx="697">
                  <c:v>0</c:v>
                </c:pt>
                <c:pt idx="698">
                  <c:v>0</c:v>
                </c:pt>
                <c:pt idx="699">
                  <c:v>0</c:v>
                </c:pt>
                <c:pt idx="700">
                  <c:v>0.1999999999999886</c:v>
                </c:pt>
                <c:pt idx="701">
                  <c:v>0.59999999999996589</c:v>
                </c:pt>
                <c:pt idx="702">
                  <c:v>0</c:v>
                </c:pt>
                <c:pt idx="703">
                  <c:v>0.60000000000002274</c:v>
                </c:pt>
                <c:pt idx="704">
                  <c:v>0</c:v>
                </c:pt>
                <c:pt idx="705">
                  <c:v>0.1999999999999886</c:v>
                </c:pt>
                <c:pt idx="706">
                  <c:v>0</c:v>
                </c:pt>
                <c:pt idx="707">
                  <c:v>0</c:v>
                </c:pt>
                <c:pt idx="708">
                  <c:v>0</c:v>
                </c:pt>
                <c:pt idx="709">
                  <c:v>0</c:v>
                </c:pt>
                <c:pt idx="710">
                  <c:v>0.1999999999999886</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1</c:v>
                </c:pt>
                <c:pt idx="734">
                  <c:v>0</c:v>
                </c:pt>
                <c:pt idx="735">
                  <c:v>0</c:v>
                </c:pt>
                <c:pt idx="736">
                  <c:v>0</c:v>
                </c:pt>
                <c:pt idx="737">
                  <c:v>0</c:v>
                </c:pt>
                <c:pt idx="738">
                  <c:v>0</c:v>
                </c:pt>
                <c:pt idx="739">
                  <c:v>0</c:v>
                </c:pt>
                <c:pt idx="740">
                  <c:v>0</c:v>
                </c:pt>
                <c:pt idx="741">
                  <c:v>0</c:v>
                </c:pt>
                <c:pt idx="742">
                  <c:v>0</c:v>
                </c:pt>
                <c:pt idx="743">
                  <c:v>0</c:v>
                </c:pt>
              </c:numCache>
            </c:numRef>
          </c:yVal>
          <c:smooth val="1"/>
          <c:extLst>
            <c:ext xmlns:c16="http://schemas.microsoft.com/office/drawing/2014/chart" uri="{C3380CC4-5D6E-409C-BE32-E72D297353CC}">
              <c16:uniqueId val="{00000001-EED5-4A22-BCAC-A1070F03DA72}"/>
            </c:ext>
          </c:extLst>
        </c:ser>
        <c:dLbls>
          <c:showLegendKey val="0"/>
          <c:showVal val="0"/>
          <c:showCatName val="0"/>
          <c:showSerName val="0"/>
          <c:showPercent val="0"/>
          <c:showBubbleSize val="0"/>
        </c:dLbls>
        <c:axId val="-1076516960"/>
        <c:axId val="-1076515872"/>
      </c:scatterChart>
      <c:valAx>
        <c:axId val="-1047953184"/>
        <c:scaling>
          <c:orientation val="minMax"/>
          <c:max val="44288"/>
          <c:min val="44255"/>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7952640"/>
        <c:crosses val="autoZero"/>
        <c:crossBetween val="midCat"/>
        <c:majorUnit val="7"/>
        <c:minorUnit val="5"/>
      </c:valAx>
      <c:valAx>
        <c:axId val="-1047952640"/>
        <c:scaling>
          <c:orientation val="minMax"/>
          <c:max val="90"/>
          <c:min val="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Flow</a:t>
                </a:r>
                <a:r>
                  <a:rPr lang="en-PH" baseline="0"/>
                  <a:t> (cms))</a:t>
                </a:r>
                <a:endParaRPr lang="en-PH"/>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7953184"/>
        <c:crosses val="autoZero"/>
        <c:crossBetween val="midCat"/>
      </c:valAx>
      <c:valAx>
        <c:axId val="-1076515872"/>
        <c:scaling>
          <c:orientation val="maxMin"/>
          <c:max val="30"/>
          <c:min val="0"/>
        </c:scaling>
        <c:delete val="0"/>
        <c:axPos val="r"/>
        <c:title>
          <c:tx>
            <c:rich>
              <a:bodyPr/>
              <a:lstStyle/>
              <a:p>
                <a:pPr>
                  <a:defRPr b="0"/>
                </a:pPr>
                <a:r>
                  <a:rPr lang="en-PH" b="0"/>
                  <a:t>Precipitation (mm)</a:t>
                </a:r>
              </a:p>
            </c:rich>
          </c:tx>
          <c:overlay val="0"/>
        </c:title>
        <c:numFmt formatCode="General" sourceLinked="1"/>
        <c:majorTickMark val="out"/>
        <c:minorTickMark val="none"/>
        <c:tickLblPos val="nextTo"/>
        <c:crossAx val="-1076516960"/>
        <c:crosses val="max"/>
        <c:crossBetween val="midCat"/>
      </c:valAx>
      <c:valAx>
        <c:axId val="-1076516960"/>
        <c:scaling>
          <c:orientation val="minMax"/>
        </c:scaling>
        <c:delete val="1"/>
        <c:axPos val="t"/>
        <c:numFmt formatCode="[$-3409]mmmm\ dd\,\ yyyy;@" sourceLinked="1"/>
        <c:majorTickMark val="out"/>
        <c:minorTickMark val="none"/>
        <c:tickLblPos val="nextTo"/>
        <c:crossAx val="-1076515872"/>
        <c:crosses val="autoZero"/>
        <c:crossBetween val="midCat"/>
      </c:valAx>
    </c:plotArea>
    <c:legend>
      <c:legendPos val="b"/>
      <c:overlay val="0"/>
    </c:legend>
    <c:plotVisOnly val="1"/>
    <c:dispBlanksAs val="gap"/>
    <c:showDLblsOverMax val="0"/>
  </c:chart>
  <c:txPr>
    <a:bodyPr/>
    <a:lstStyle/>
    <a:p>
      <a:pPr>
        <a:defRPr/>
      </a:pPr>
      <a:endParaRPr lang="en-US"/>
    </a:p>
  </c:txPr>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Rating</a:t>
            </a:r>
            <a:r>
              <a:rPr lang="en-US" b="1" i="1" baseline="0"/>
              <a:t> Curve</a:t>
            </a:r>
            <a:r>
              <a:rPr lang="en-US" b="1" i="1"/>
              <a:t> </a:t>
            </a:r>
            <a:r>
              <a:rPr lang="en-US" b="1" i="1" baseline="0"/>
              <a:t>at Pinan-anan (March 2021)</a:t>
            </a:r>
            <a:endParaRPr lang="en-US" b="1" i="1"/>
          </a:p>
        </c:rich>
      </c:tx>
      <c:overlay val="0"/>
      <c:spPr>
        <a:noFill/>
        <a:ln>
          <a:noFill/>
        </a:ln>
        <a:effectLst/>
      </c:spPr>
    </c:title>
    <c:autoTitleDeleted val="0"/>
    <c:plotArea>
      <c:layout/>
      <c:scatterChart>
        <c:scatterStyle val="lineMarker"/>
        <c:varyColors val="0"/>
        <c:ser>
          <c:idx val="0"/>
          <c:order val="0"/>
          <c:tx>
            <c:v>Rating Curve</c:v>
          </c:tx>
          <c:xVal>
            <c:numRef>
              <c:f>'DATA 2021'!$E$2:$E$745</c:f>
              <c:numCache>
                <c:formatCode>0.00</c:formatCode>
                <c:ptCount val="744"/>
                <c:pt idx="0">
                  <c:v>27.368960720164406</c:v>
                </c:pt>
                <c:pt idx="1">
                  <c:v>32.636249398205287</c:v>
                </c:pt>
                <c:pt idx="2">
                  <c:v>28.623034941882036</c:v>
                </c:pt>
                <c:pt idx="3">
                  <c:v>26.155326832758512</c:v>
                </c:pt>
                <c:pt idx="4">
                  <c:v>27.368960720164406</c:v>
                </c:pt>
                <c:pt idx="5">
                  <c:v>29.918381104648358</c:v>
                </c:pt>
                <c:pt idx="6">
                  <c:v>26.155326832758512</c:v>
                </c:pt>
                <c:pt idx="7">
                  <c:v>24.981308449628163</c:v>
                </c:pt>
                <c:pt idx="8">
                  <c:v>26.155326832758512</c:v>
                </c:pt>
                <c:pt idx="9">
                  <c:v>24.981308449628163</c:v>
                </c:pt>
                <c:pt idx="10">
                  <c:v>24.981308449628163</c:v>
                </c:pt>
                <c:pt idx="11">
                  <c:v>26.155326832758512</c:v>
                </c:pt>
                <c:pt idx="12">
                  <c:v>26.155326832758512</c:v>
                </c:pt>
                <c:pt idx="13">
                  <c:v>26.155326832758512</c:v>
                </c:pt>
                <c:pt idx="14">
                  <c:v>27.368960720164406</c:v>
                </c:pt>
                <c:pt idx="15">
                  <c:v>26.155326832758512</c:v>
                </c:pt>
                <c:pt idx="16">
                  <c:v>26.155326832758512</c:v>
                </c:pt>
                <c:pt idx="17">
                  <c:v>27.368960720164406</c:v>
                </c:pt>
                <c:pt idx="18">
                  <c:v>23.846087545565705</c:v>
                </c:pt>
                <c:pt idx="19">
                  <c:v>27.368960720164406</c:v>
                </c:pt>
                <c:pt idx="20">
                  <c:v>22.748852928791191</c:v>
                </c:pt>
                <c:pt idx="21">
                  <c:v>27.368960720164406</c:v>
                </c:pt>
                <c:pt idx="22">
                  <c:v>22.748852928791191</c:v>
                </c:pt>
                <c:pt idx="23">
                  <c:v>23.846087545565705</c:v>
                </c:pt>
                <c:pt idx="24">
                  <c:v>23.846087545565705</c:v>
                </c:pt>
                <c:pt idx="25">
                  <c:v>22.748852928791191</c:v>
                </c:pt>
                <c:pt idx="26">
                  <c:v>22.748852928791191</c:v>
                </c:pt>
                <c:pt idx="27">
                  <c:v>21.688800270037017</c:v>
                </c:pt>
                <c:pt idx="28">
                  <c:v>23.846087545565705</c:v>
                </c:pt>
                <c:pt idx="29">
                  <c:v>26.155326832758512</c:v>
                </c:pt>
                <c:pt idx="30">
                  <c:v>24.981308449628163</c:v>
                </c:pt>
                <c:pt idx="31">
                  <c:v>21.688800270037017</c:v>
                </c:pt>
                <c:pt idx="32">
                  <c:v>22.748852928791191</c:v>
                </c:pt>
                <c:pt idx="33">
                  <c:v>18.723794311806625</c:v>
                </c:pt>
                <c:pt idx="34">
                  <c:v>21.688800270037017</c:v>
                </c:pt>
                <c:pt idx="35">
                  <c:v>24.981308449628163</c:v>
                </c:pt>
                <c:pt idx="36">
                  <c:v>26.155326832758512</c:v>
                </c:pt>
                <c:pt idx="37">
                  <c:v>26.155326832758512</c:v>
                </c:pt>
                <c:pt idx="38">
                  <c:v>24.981308449628163</c:v>
                </c:pt>
                <c:pt idx="39">
                  <c:v>23.846087545565705</c:v>
                </c:pt>
                <c:pt idx="40">
                  <c:v>24.981308449628163</c:v>
                </c:pt>
                <c:pt idx="41">
                  <c:v>22.748852928791191</c:v>
                </c:pt>
                <c:pt idx="42">
                  <c:v>22.748852928791191</c:v>
                </c:pt>
                <c:pt idx="43">
                  <c:v>21.688800270037017</c:v>
                </c:pt>
                <c:pt idx="44">
                  <c:v>20.665132132132609</c:v>
                </c:pt>
                <c:pt idx="45">
                  <c:v>21.688800270037017</c:v>
                </c:pt>
                <c:pt idx="46">
                  <c:v>20.665132132132609</c:v>
                </c:pt>
                <c:pt idx="47">
                  <c:v>23.846087545565705</c:v>
                </c:pt>
                <c:pt idx="48">
                  <c:v>23.846087545565705</c:v>
                </c:pt>
                <c:pt idx="49">
                  <c:v>20.665132132132609</c:v>
                </c:pt>
                <c:pt idx="50">
                  <c:v>20.665132132132609</c:v>
                </c:pt>
                <c:pt idx="51">
                  <c:v>20.665132132132609</c:v>
                </c:pt>
                <c:pt idx="52">
                  <c:v>20.665132132132609</c:v>
                </c:pt>
                <c:pt idx="53">
                  <c:v>22.748852928791191</c:v>
                </c:pt>
                <c:pt idx="54">
                  <c:v>19.677058000104321</c:v>
                </c:pt>
                <c:pt idx="55">
                  <c:v>20.665132132132609</c:v>
                </c:pt>
                <c:pt idx="56">
                  <c:v>23.846087545565705</c:v>
                </c:pt>
                <c:pt idx="57">
                  <c:v>20.665132132132609</c:v>
                </c:pt>
                <c:pt idx="58">
                  <c:v>21.688800270037017</c:v>
                </c:pt>
                <c:pt idx="59">
                  <c:v>22.748852928791191</c:v>
                </c:pt>
                <c:pt idx="60">
                  <c:v>20.665132132132609</c:v>
                </c:pt>
                <c:pt idx="61">
                  <c:v>23.846087545565705</c:v>
                </c:pt>
                <c:pt idx="62">
                  <c:v>23.846087545565705</c:v>
                </c:pt>
                <c:pt idx="63">
                  <c:v>20.665132132132609</c:v>
                </c:pt>
                <c:pt idx="64">
                  <c:v>22.748852928791191</c:v>
                </c:pt>
                <c:pt idx="65">
                  <c:v>19.677058000104321</c:v>
                </c:pt>
                <c:pt idx="66">
                  <c:v>19.677058000104321</c:v>
                </c:pt>
                <c:pt idx="67">
                  <c:v>20.665132132132609</c:v>
                </c:pt>
                <c:pt idx="68">
                  <c:v>18.723794311806625</c:v>
                </c:pt>
                <c:pt idx="69">
                  <c:v>21.688800270037017</c:v>
                </c:pt>
                <c:pt idx="70">
                  <c:v>19.677058000104321</c:v>
                </c:pt>
                <c:pt idx="71">
                  <c:v>22.748852928791191</c:v>
                </c:pt>
                <c:pt idx="72">
                  <c:v>22.748852928791191</c:v>
                </c:pt>
                <c:pt idx="73">
                  <c:v>19.677058000104321</c:v>
                </c:pt>
                <c:pt idx="74">
                  <c:v>18.723794311806625</c:v>
                </c:pt>
                <c:pt idx="75">
                  <c:v>19.677058000104321</c:v>
                </c:pt>
                <c:pt idx="76">
                  <c:v>19.677058000104321</c:v>
                </c:pt>
                <c:pt idx="77">
                  <c:v>21.688800270037017</c:v>
                </c:pt>
                <c:pt idx="78">
                  <c:v>22.748852928791191</c:v>
                </c:pt>
                <c:pt idx="79">
                  <c:v>21.688800270037017</c:v>
                </c:pt>
                <c:pt idx="80">
                  <c:v>19.677058000104321</c:v>
                </c:pt>
                <c:pt idx="81">
                  <c:v>21.688800270037017</c:v>
                </c:pt>
                <c:pt idx="82">
                  <c:v>19.677058000104321</c:v>
                </c:pt>
                <c:pt idx="83">
                  <c:v>20.665132132132609</c:v>
                </c:pt>
                <c:pt idx="84">
                  <c:v>18.723794311806625</c:v>
                </c:pt>
                <c:pt idx="85">
                  <c:v>22.748852928791191</c:v>
                </c:pt>
                <c:pt idx="86">
                  <c:v>20.665132132132609</c:v>
                </c:pt>
                <c:pt idx="87">
                  <c:v>19.677058000104321</c:v>
                </c:pt>
                <c:pt idx="88">
                  <c:v>19.677058000104321</c:v>
                </c:pt>
                <c:pt idx="89">
                  <c:v>18.723794311806625</c:v>
                </c:pt>
                <c:pt idx="90">
                  <c:v>20.665132132132609</c:v>
                </c:pt>
                <c:pt idx="91">
                  <c:v>22.748852928791191</c:v>
                </c:pt>
                <c:pt idx="92">
                  <c:v>19.677058000104321</c:v>
                </c:pt>
                <c:pt idx="93">
                  <c:v>19.677058000104321</c:v>
                </c:pt>
                <c:pt idx="94">
                  <c:v>19.677058000104321</c:v>
                </c:pt>
                <c:pt idx="95">
                  <c:v>20.665132132132609</c:v>
                </c:pt>
                <c:pt idx="96">
                  <c:v>18.723794311806625</c:v>
                </c:pt>
                <c:pt idx="97">
                  <c:v>20.665132132132609</c:v>
                </c:pt>
                <c:pt idx="98">
                  <c:v>20.665132132132609</c:v>
                </c:pt>
                <c:pt idx="99">
                  <c:v>20.665132132132609</c:v>
                </c:pt>
                <c:pt idx="100">
                  <c:v>18.723794311806625</c:v>
                </c:pt>
                <c:pt idx="101">
                  <c:v>20.665132132132609</c:v>
                </c:pt>
                <c:pt idx="102">
                  <c:v>20.665132132132609</c:v>
                </c:pt>
                <c:pt idx="103">
                  <c:v>20.665132132132609</c:v>
                </c:pt>
                <c:pt idx="104">
                  <c:v>17.804564489100954</c:v>
                </c:pt>
                <c:pt idx="105">
                  <c:v>20.665132132132609</c:v>
                </c:pt>
                <c:pt idx="106">
                  <c:v>18.723794311806625</c:v>
                </c:pt>
                <c:pt idx="107">
                  <c:v>19.677058000104321</c:v>
                </c:pt>
                <c:pt idx="108">
                  <c:v>21.688800270037017</c:v>
                </c:pt>
                <c:pt idx="109">
                  <c:v>18.723794311806625</c:v>
                </c:pt>
                <c:pt idx="110">
                  <c:v>19.677058000104321</c:v>
                </c:pt>
                <c:pt idx="111">
                  <c:v>21.688800270037017</c:v>
                </c:pt>
                <c:pt idx="112">
                  <c:v>17.804564489100954</c:v>
                </c:pt>
                <c:pt idx="113">
                  <c:v>18.723794311806625</c:v>
                </c:pt>
                <c:pt idx="114">
                  <c:v>18.723794311806625</c:v>
                </c:pt>
                <c:pt idx="115">
                  <c:v>20.665132132132609</c:v>
                </c:pt>
                <c:pt idx="116">
                  <c:v>18.723794311806625</c:v>
                </c:pt>
                <c:pt idx="117">
                  <c:v>21.688800270037017</c:v>
                </c:pt>
                <c:pt idx="118">
                  <c:v>18.723794311806625</c:v>
                </c:pt>
                <c:pt idx="119">
                  <c:v>18.723794311806625</c:v>
                </c:pt>
                <c:pt idx="120">
                  <c:v>18.723794311806625</c:v>
                </c:pt>
                <c:pt idx="121">
                  <c:v>18.723794311806625</c:v>
                </c:pt>
                <c:pt idx="122">
                  <c:v>20.665132132132609</c:v>
                </c:pt>
                <c:pt idx="123">
                  <c:v>20.665132132132609</c:v>
                </c:pt>
                <c:pt idx="124">
                  <c:v>19.677058000104321</c:v>
                </c:pt>
                <c:pt idx="125">
                  <c:v>18.723794311806625</c:v>
                </c:pt>
                <c:pt idx="126">
                  <c:v>18.259973429711604</c:v>
                </c:pt>
                <c:pt idx="127">
                  <c:v>17.804564489100954</c:v>
                </c:pt>
                <c:pt idx="128">
                  <c:v>17.804564489100954</c:v>
                </c:pt>
                <c:pt idx="129">
                  <c:v>18.723794311806625</c:v>
                </c:pt>
                <c:pt idx="130">
                  <c:v>18.723794311806625</c:v>
                </c:pt>
                <c:pt idx="131">
                  <c:v>17.804564489100954</c:v>
                </c:pt>
                <c:pt idx="132">
                  <c:v>20.665132132132609</c:v>
                </c:pt>
                <c:pt idx="133">
                  <c:v>21.688800270037017</c:v>
                </c:pt>
                <c:pt idx="134">
                  <c:v>18.723794311806625</c:v>
                </c:pt>
                <c:pt idx="135">
                  <c:v>18.723794311806625</c:v>
                </c:pt>
                <c:pt idx="136">
                  <c:v>20.665132132132609</c:v>
                </c:pt>
                <c:pt idx="137">
                  <c:v>20.665132132132609</c:v>
                </c:pt>
                <c:pt idx="138">
                  <c:v>17.804564489100954</c:v>
                </c:pt>
                <c:pt idx="139">
                  <c:v>19.677058000104321</c:v>
                </c:pt>
                <c:pt idx="140">
                  <c:v>16.918598969599898</c:v>
                </c:pt>
                <c:pt idx="141">
                  <c:v>18.723794311806625</c:v>
                </c:pt>
                <c:pt idx="142">
                  <c:v>16.918598969599898</c:v>
                </c:pt>
                <c:pt idx="143">
                  <c:v>18.723794311806625</c:v>
                </c:pt>
                <c:pt idx="144">
                  <c:v>19.677058000104321</c:v>
                </c:pt>
                <c:pt idx="145">
                  <c:v>17.804564489100954</c:v>
                </c:pt>
                <c:pt idx="146">
                  <c:v>18.723794311806625</c:v>
                </c:pt>
                <c:pt idx="147">
                  <c:v>17.804564489100954</c:v>
                </c:pt>
                <c:pt idx="148">
                  <c:v>18.723794311806625</c:v>
                </c:pt>
                <c:pt idx="149">
                  <c:v>18.723794311806625</c:v>
                </c:pt>
                <c:pt idx="150">
                  <c:v>17.804564489100954</c:v>
                </c:pt>
                <c:pt idx="151">
                  <c:v>16.0651352389945</c:v>
                </c:pt>
                <c:pt idx="152">
                  <c:v>18.723794311806625</c:v>
                </c:pt>
                <c:pt idx="153">
                  <c:v>23.846087545565705</c:v>
                </c:pt>
                <c:pt idx="154">
                  <c:v>20.665132132132609</c:v>
                </c:pt>
                <c:pt idx="155">
                  <c:v>18.723794311806625</c:v>
                </c:pt>
                <c:pt idx="156">
                  <c:v>20.665132132132609</c:v>
                </c:pt>
                <c:pt idx="157">
                  <c:v>19.677058000104321</c:v>
                </c:pt>
                <c:pt idx="158">
                  <c:v>20.665132132132609</c:v>
                </c:pt>
                <c:pt idx="159">
                  <c:v>16.918598969599898</c:v>
                </c:pt>
                <c:pt idx="160">
                  <c:v>16.918598969599898</c:v>
                </c:pt>
                <c:pt idx="161">
                  <c:v>17.804564489100954</c:v>
                </c:pt>
                <c:pt idx="162">
                  <c:v>19.677058000104321</c:v>
                </c:pt>
                <c:pt idx="163">
                  <c:v>19.677058000104321</c:v>
                </c:pt>
                <c:pt idx="164">
                  <c:v>17.804564489100954</c:v>
                </c:pt>
                <c:pt idx="165">
                  <c:v>16.0651352389945</c:v>
                </c:pt>
                <c:pt idx="166">
                  <c:v>18.723794311806625</c:v>
                </c:pt>
                <c:pt idx="167">
                  <c:v>17.804564489100954</c:v>
                </c:pt>
                <c:pt idx="168">
                  <c:v>16.918598969599898</c:v>
                </c:pt>
                <c:pt idx="169">
                  <c:v>18.723794311806625</c:v>
                </c:pt>
                <c:pt idx="170">
                  <c:v>19.677058000104321</c:v>
                </c:pt>
                <c:pt idx="171">
                  <c:v>16.918598969599898</c:v>
                </c:pt>
                <c:pt idx="172">
                  <c:v>16.918598969599898</c:v>
                </c:pt>
                <c:pt idx="173">
                  <c:v>18.723794311806625</c:v>
                </c:pt>
                <c:pt idx="174">
                  <c:v>17.804564489100954</c:v>
                </c:pt>
                <c:pt idx="175">
                  <c:v>17.804564489100954</c:v>
                </c:pt>
                <c:pt idx="176">
                  <c:v>18.723794311806625</c:v>
                </c:pt>
                <c:pt idx="177">
                  <c:v>17.804564489100954</c:v>
                </c:pt>
                <c:pt idx="178">
                  <c:v>17.804564489100954</c:v>
                </c:pt>
                <c:pt idx="179">
                  <c:v>28.623034941882036</c:v>
                </c:pt>
                <c:pt idx="180">
                  <c:v>19.677058000104321</c:v>
                </c:pt>
                <c:pt idx="181">
                  <c:v>17.804564489100954</c:v>
                </c:pt>
                <c:pt idx="182">
                  <c:v>19.677058000104321</c:v>
                </c:pt>
                <c:pt idx="183">
                  <c:v>20.665132132132609</c:v>
                </c:pt>
                <c:pt idx="184">
                  <c:v>16.918598969599898</c:v>
                </c:pt>
                <c:pt idx="185">
                  <c:v>16.918598969599898</c:v>
                </c:pt>
                <c:pt idx="186">
                  <c:v>17.804564489100954</c:v>
                </c:pt>
                <c:pt idx="187">
                  <c:v>18.723794311806625</c:v>
                </c:pt>
                <c:pt idx="188">
                  <c:v>18.723794311806625</c:v>
                </c:pt>
                <c:pt idx="189">
                  <c:v>17.804564489100954</c:v>
                </c:pt>
                <c:pt idx="190">
                  <c:v>17.804564489100954</c:v>
                </c:pt>
                <c:pt idx="191">
                  <c:v>16.918598969599898</c:v>
                </c:pt>
                <c:pt idx="192">
                  <c:v>16.918598969599898</c:v>
                </c:pt>
                <c:pt idx="193">
                  <c:v>17.804564489100954</c:v>
                </c:pt>
                <c:pt idx="194">
                  <c:v>16.918598969599898</c:v>
                </c:pt>
                <c:pt idx="195">
                  <c:v>17.804564489100954</c:v>
                </c:pt>
                <c:pt idx="196">
                  <c:v>16.918598969599898</c:v>
                </c:pt>
                <c:pt idx="197">
                  <c:v>16.0651352389945</c:v>
                </c:pt>
                <c:pt idx="198">
                  <c:v>16.0651352389945</c:v>
                </c:pt>
                <c:pt idx="199">
                  <c:v>16.0651352389945</c:v>
                </c:pt>
                <c:pt idx="200">
                  <c:v>17.804564489100954</c:v>
                </c:pt>
                <c:pt idx="201">
                  <c:v>16.0651352389945</c:v>
                </c:pt>
                <c:pt idx="202">
                  <c:v>20.665132132132609</c:v>
                </c:pt>
                <c:pt idx="203">
                  <c:v>19.677058000104321</c:v>
                </c:pt>
                <c:pt idx="204">
                  <c:v>16.0651352389945</c:v>
                </c:pt>
                <c:pt idx="205">
                  <c:v>19.677058000104321</c:v>
                </c:pt>
                <c:pt idx="206">
                  <c:v>19.677058000104321</c:v>
                </c:pt>
                <c:pt idx="207">
                  <c:v>19.677058000104321</c:v>
                </c:pt>
                <c:pt idx="208">
                  <c:v>19.677058000104321</c:v>
                </c:pt>
                <c:pt idx="209">
                  <c:v>16.918598969599898</c:v>
                </c:pt>
                <c:pt idx="210">
                  <c:v>18.723794311806625</c:v>
                </c:pt>
                <c:pt idx="211">
                  <c:v>18.723794311806625</c:v>
                </c:pt>
                <c:pt idx="212">
                  <c:v>16.918598969599898</c:v>
                </c:pt>
                <c:pt idx="213">
                  <c:v>17.804564489100954</c:v>
                </c:pt>
                <c:pt idx="214">
                  <c:v>19.677058000104321</c:v>
                </c:pt>
                <c:pt idx="215">
                  <c:v>17.804564489100954</c:v>
                </c:pt>
                <c:pt idx="216">
                  <c:v>17.804564489100954</c:v>
                </c:pt>
                <c:pt idx="217">
                  <c:v>18.723794311806625</c:v>
                </c:pt>
                <c:pt idx="218">
                  <c:v>17.804564489100954</c:v>
                </c:pt>
                <c:pt idx="219">
                  <c:v>17.804564489100954</c:v>
                </c:pt>
                <c:pt idx="220">
                  <c:v>17.804564489100954</c:v>
                </c:pt>
                <c:pt idx="221">
                  <c:v>18.723794311806625</c:v>
                </c:pt>
                <c:pt idx="222">
                  <c:v>19.677058000104321</c:v>
                </c:pt>
                <c:pt idx="223">
                  <c:v>16.0651352389945</c:v>
                </c:pt>
                <c:pt idx="224">
                  <c:v>18.723794311806625</c:v>
                </c:pt>
                <c:pt idx="225">
                  <c:v>19.677058000104321</c:v>
                </c:pt>
                <c:pt idx="226">
                  <c:v>19.677058000104321</c:v>
                </c:pt>
                <c:pt idx="227">
                  <c:v>16.918598969599898</c:v>
                </c:pt>
                <c:pt idx="228">
                  <c:v>19.677058000104321</c:v>
                </c:pt>
                <c:pt idx="229">
                  <c:v>19.677058000104321</c:v>
                </c:pt>
                <c:pt idx="230">
                  <c:v>22.748852928791191</c:v>
                </c:pt>
                <c:pt idx="231">
                  <c:v>23.846087545565705</c:v>
                </c:pt>
                <c:pt idx="232">
                  <c:v>24.981308449628163</c:v>
                </c:pt>
                <c:pt idx="233">
                  <c:v>34.060468379159161</c:v>
                </c:pt>
                <c:pt idx="234">
                  <c:v>32.636249398205287</c:v>
                </c:pt>
                <c:pt idx="235">
                  <c:v>34.060468379159161</c:v>
                </c:pt>
                <c:pt idx="236">
                  <c:v>35.529352948325283</c:v>
                </c:pt>
                <c:pt idx="237">
                  <c:v>38.604585804070084</c:v>
                </c:pt>
                <c:pt idx="238">
                  <c:v>38.604585804070084</c:v>
                </c:pt>
                <c:pt idx="239">
                  <c:v>47.135679067472864</c:v>
                </c:pt>
                <c:pt idx="240">
                  <c:v>40.212684084658079</c:v>
                </c:pt>
                <c:pt idx="241">
                  <c:v>37.043768189617921</c:v>
                </c:pt>
                <c:pt idx="242">
                  <c:v>34.060468379159161</c:v>
                </c:pt>
                <c:pt idx="243">
                  <c:v>32.636249398205287</c:v>
                </c:pt>
                <c:pt idx="244">
                  <c:v>34.060468379159161</c:v>
                </c:pt>
                <c:pt idx="245">
                  <c:v>34.060468379159161</c:v>
                </c:pt>
                <c:pt idx="246">
                  <c:v>27.368960720164406</c:v>
                </c:pt>
                <c:pt idx="247">
                  <c:v>27.368960720164406</c:v>
                </c:pt>
                <c:pt idx="248">
                  <c:v>27.368960720164406</c:v>
                </c:pt>
                <c:pt idx="249">
                  <c:v>26.155326832758512</c:v>
                </c:pt>
                <c:pt idx="250">
                  <c:v>26.155326832758512</c:v>
                </c:pt>
                <c:pt idx="251">
                  <c:v>24.981308449628163</c:v>
                </c:pt>
                <c:pt idx="252">
                  <c:v>27.368960720164406</c:v>
                </c:pt>
                <c:pt idx="253">
                  <c:v>27.368960720164406</c:v>
                </c:pt>
                <c:pt idx="254">
                  <c:v>23.846087545565705</c:v>
                </c:pt>
                <c:pt idx="255">
                  <c:v>27.368960720164406</c:v>
                </c:pt>
                <c:pt idx="256">
                  <c:v>24.981308449628163</c:v>
                </c:pt>
                <c:pt idx="257">
                  <c:v>23.846087545565705</c:v>
                </c:pt>
                <c:pt idx="258">
                  <c:v>21.688800270037017</c:v>
                </c:pt>
                <c:pt idx="259">
                  <c:v>24.981308449628163</c:v>
                </c:pt>
                <c:pt idx="260">
                  <c:v>22.748852928791191</c:v>
                </c:pt>
                <c:pt idx="261">
                  <c:v>22.748852928791191</c:v>
                </c:pt>
                <c:pt idx="262">
                  <c:v>21.688800270037017</c:v>
                </c:pt>
                <c:pt idx="263">
                  <c:v>19.677058000104321</c:v>
                </c:pt>
                <c:pt idx="264">
                  <c:v>20.665132132132609</c:v>
                </c:pt>
                <c:pt idx="265">
                  <c:v>22.748852928791191</c:v>
                </c:pt>
                <c:pt idx="266">
                  <c:v>20.665132132132609</c:v>
                </c:pt>
                <c:pt idx="267">
                  <c:v>19.677058000104321</c:v>
                </c:pt>
                <c:pt idx="268">
                  <c:v>22.748852928791191</c:v>
                </c:pt>
                <c:pt idx="269">
                  <c:v>19.677058000104321</c:v>
                </c:pt>
                <c:pt idx="270">
                  <c:v>18.723794311806625</c:v>
                </c:pt>
                <c:pt idx="271">
                  <c:v>21.688800270037017</c:v>
                </c:pt>
                <c:pt idx="272">
                  <c:v>19.677058000104321</c:v>
                </c:pt>
                <c:pt idx="273">
                  <c:v>20.665132132132609</c:v>
                </c:pt>
                <c:pt idx="274">
                  <c:v>17.804564489100954</c:v>
                </c:pt>
                <c:pt idx="275">
                  <c:v>21.688800270037017</c:v>
                </c:pt>
                <c:pt idx="276">
                  <c:v>20.665132132132609</c:v>
                </c:pt>
                <c:pt idx="277">
                  <c:v>18.723794311806625</c:v>
                </c:pt>
                <c:pt idx="278">
                  <c:v>18.723794311806625</c:v>
                </c:pt>
                <c:pt idx="279">
                  <c:v>18.723794311806625</c:v>
                </c:pt>
                <c:pt idx="280">
                  <c:v>20.665132132132609</c:v>
                </c:pt>
                <c:pt idx="281">
                  <c:v>17.804564489100954</c:v>
                </c:pt>
                <c:pt idx="282">
                  <c:v>17.804564489100954</c:v>
                </c:pt>
                <c:pt idx="283">
                  <c:v>17.804564489100954</c:v>
                </c:pt>
                <c:pt idx="284">
                  <c:v>17.804564489100954</c:v>
                </c:pt>
                <c:pt idx="285">
                  <c:v>20.665132132132609</c:v>
                </c:pt>
                <c:pt idx="286">
                  <c:v>17.804564489100954</c:v>
                </c:pt>
                <c:pt idx="287">
                  <c:v>20.665132132132609</c:v>
                </c:pt>
                <c:pt idx="288">
                  <c:v>19.677058000104321</c:v>
                </c:pt>
                <c:pt idx="289">
                  <c:v>20.665132132132609</c:v>
                </c:pt>
                <c:pt idx="290">
                  <c:v>19.677058000104321</c:v>
                </c:pt>
                <c:pt idx="291">
                  <c:v>16.918598969599898</c:v>
                </c:pt>
                <c:pt idx="292">
                  <c:v>19.677058000104321</c:v>
                </c:pt>
                <c:pt idx="293">
                  <c:v>16.918598969599898</c:v>
                </c:pt>
                <c:pt idx="294">
                  <c:v>18.723794311806625</c:v>
                </c:pt>
                <c:pt idx="295">
                  <c:v>18.723794311806625</c:v>
                </c:pt>
                <c:pt idx="296">
                  <c:v>17.804564489100954</c:v>
                </c:pt>
                <c:pt idx="297">
                  <c:v>18.723794311806625</c:v>
                </c:pt>
                <c:pt idx="298">
                  <c:v>16.918598969599898</c:v>
                </c:pt>
                <c:pt idx="299">
                  <c:v>19.677058000104321</c:v>
                </c:pt>
                <c:pt idx="300">
                  <c:v>18.723794311806625</c:v>
                </c:pt>
                <c:pt idx="301">
                  <c:v>17.804564489100954</c:v>
                </c:pt>
                <c:pt idx="302">
                  <c:v>20.665132132132609</c:v>
                </c:pt>
                <c:pt idx="303">
                  <c:v>17.804564489100954</c:v>
                </c:pt>
                <c:pt idx="304">
                  <c:v>22.748852928791191</c:v>
                </c:pt>
                <c:pt idx="305">
                  <c:v>35.529352948325283</c:v>
                </c:pt>
                <c:pt idx="306">
                  <c:v>27.368960720164406</c:v>
                </c:pt>
                <c:pt idx="307">
                  <c:v>27.368960720164406</c:v>
                </c:pt>
                <c:pt idx="308">
                  <c:v>22.748852928791191</c:v>
                </c:pt>
                <c:pt idx="309">
                  <c:v>21.688800270037017</c:v>
                </c:pt>
                <c:pt idx="310">
                  <c:v>22.748852928791191</c:v>
                </c:pt>
                <c:pt idx="311">
                  <c:v>21.688800270037017</c:v>
                </c:pt>
                <c:pt idx="312">
                  <c:v>18.723794311806625</c:v>
                </c:pt>
                <c:pt idx="313">
                  <c:v>19.677058000104321</c:v>
                </c:pt>
                <c:pt idx="314">
                  <c:v>20.665132132132609</c:v>
                </c:pt>
                <c:pt idx="315">
                  <c:v>21.688800270037017</c:v>
                </c:pt>
                <c:pt idx="316">
                  <c:v>22.748852928791191</c:v>
                </c:pt>
                <c:pt idx="317">
                  <c:v>20.665132132132609</c:v>
                </c:pt>
                <c:pt idx="318">
                  <c:v>20.665132132132609</c:v>
                </c:pt>
                <c:pt idx="319">
                  <c:v>20.665132132132609</c:v>
                </c:pt>
                <c:pt idx="320">
                  <c:v>18.723794311806625</c:v>
                </c:pt>
                <c:pt idx="321">
                  <c:v>18.723794311806625</c:v>
                </c:pt>
                <c:pt idx="322">
                  <c:v>20.665132132132609</c:v>
                </c:pt>
                <c:pt idx="323">
                  <c:v>18.723794311806625</c:v>
                </c:pt>
                <c:pt idx="324">
                  <c:v>16.918598969599898</c:v>
                </c:pt>
                <c:pt idx="325">
                  <c:v>17.357471514166413</c:v>
                </c:pt>
                <c:pt idx="326">
                  <c:v>17.804564489100954</c:v>
                </c:pt>
                <c:pt idx="327">
                  <c:v>17.804564489100954</c:v>
                </c:pt>
                <c:pt idx="328">
                  <c:v>35.529352948325283</c:v>
                </c:pt>
                <c:pt idx="329">
                  <c:v>68.197856926077577</c:v>
                </c:pt>
                <c:pt idx="330">
                  <c:v>56.961348640091799</c:v>
                </c:pt>
                <c:pt idx="331">
                  <c:v>41.868947891504092</c:v>
                </c:pt>
                <c:pt idx="332">
                  <c:v>31.255837564231324</c:v>
                </c:pt>
                <c:pt idx="333">
                  <c:v>27.368960720164406</c:v>
                </c:pt>
                <c:pt idx="334">
                  <c:v>31.255837564231324</c:v>
                </c:pt>
                <c:pt idx="335">
                  <c:v>31.255837564231324</c:v>
                </c:pt>
                <c:pt idx="336">
                  <c:v>32.636249398205287</c:v>
                </c:pt>
                <c:pt idx="337">
                  <c:v>29.918381104648358</c:v>
                </c:pt>
                <c:pt idx="338">
                  <c:v>27.368960720164406</c:v>
                </c:pt>
                <c:pt idx="339">
                  <c:v>23.846087545565705</c:v>
                </c:pt>
                <c:pt idx="340">
                  <c:v>23.846087545565705</c:v>
                </c:pt>
                <c:pt idx="341">
                  <c:v>22.748852928791191</c:v>
                </c:pt>
                <c:pt idx="342">
                  <c:v>23.846087545565705</c:v>
                </c:pt>
                <c:pt idx="343">
                  <c:v>23.846087545565705</c:v>
                </c:pt>
                <c:pt idx="344">
                  <c:v>23.846087545565705</c:v>
                </c:pt>
                <c:pt idx="345">
                  <c:v>20.665132132132609</c:v>
                </c:pt>
                <c:pt idx="346">
                  <c:v>20.665132132132609</c:v>
                </c:pt>
                <c:pt idx="347">
                  <c:v>21.688800270037017</c:v>
                </c:pt>
                <c:pt idx="348">
                  <c:v>22.748852928791191</c:v>
                </c:pt>
                <c:pt idx="349">
                  <c:v>22.214228856368436</c:v>
                </c:pt>
                <c:pt idx="350">
                  <c:v>21.688800270037017</c:v>
                </c:pt>
                <c:pt idx="351">
                  <c:v>21.688800270037017</c:v>
                </c:pt>
                <c:pt idx="352">
                  <c:v>20.665132132132609</c:v>
                </c:pt>
                <c:pt idx="353">
                  <c:v>18.723794311806625</c:v>
                </c:pt>
                <c:pt idx="354">
                  <c:v>18.723794311806625</c:v>
                </c:pt>
                <c:pt idx="355">
                  <c:v>20.665132132132609</c:v>
                </c:pt>
                <c:pt idx="356">
                  <c:v>18.723794311806625</c:v>
                </c:pt>
                <c:pt idx="357">
                  <c:v>20.665132132132609</c:v>
                </c:pt>
                <c:pt idx="358">
                  <c:v>17.804564489100954</c:v>
                </c:pt>
                <c:pt idx="359">
                  <c:v>17.804564489100954</c:v>
                </c:pt>
                <c:pt idx="360">
                  <c:v>18.723794311806625</c:v>
                </c:pt>
                <c:pt idx="361">
                  <c:v>20.665132132132609</c:v>
                </c:pt>
                <c:pt idx="362">
                  <c:v>22.748852928791191</c:v>
                </c:pt>
                <c:pt idx="363">
                  <c:v>22.748852928791191</c:v>
                </c:pt>
                <c:pt idx="364">
                  <c:v>22.748852928791191</c:v>
                </c:pt>
                <c:pt idx="365">
                  <c:v>22.748852928791191</c:v>
                </c:pt>
                <c:pt idx="366">
                  <c:v>22.748852928791191</c:v>
                </c:pt>
                <c:pt idx="367">
                  <c:v>22.748852928791191</c:v>
                </c:pt>
                <c:pt idx="368">
                  <c:v>21.688800270037017</c:v>
                </c:pt>
                <c:pt idx="369">
                  <c:v>21.688800270037017</c:v>
                </c:pt>
                <c:pt idx="370">
                  <c:v>17.804564489100954</c:v>
                </c:pt>
                <c:pt idx="371">
                  <c:v>19.677058000104321</c:v>
                </c:pt>
                <c:pt idx="372">
                  <c:v>20.665132132132609</c:v>
                </c:pt>
                <c:pt idx="373">
                  <c:v>18.723794311806625</c:v>
                </c:pt>
                <c:pt idx="374">
                  <c:v>21.688800270037017</c:v>
                </c:pt>
                <c:pt idx="375">
                  <c:v>19.677058000104321</c:v>
                </c:pt>
                <c:pt idx="376">
                  <c:v>17.804564489100954</c:v>
                </c:pt>
                <c:pt idx="377">
                  <c:v>21.688800270037017</c:v>
                </c:pt>
                <c:pt idx="378">
                  <c:v>21.688800270037017</c:v>
                </c:pt>
                <c:pt idx="379">
                  <c:v>18.723794311806625</c:v>
                </c:pt>
                <c:pt idx="380">
                  <c:v>18.723794311806625</c:v>
                </c:pt>
                <c:pt idx="381">
                  <c:v>17.804564489100954</c:v>
                </c:pt>
                <c:pt idx="382">
                  <c:v>18.723794311806625</c:v>
                </c:pt>
                <c:pt idx="383">
                  <c:v>16.918598969599898</c:v>
                </c:pt>
                <c:pt idx="384">
                  <c:v>17.804564489100954</c:v>
                </c:pt>
                <c:pt idx="385">
                  <c:v>19.677058000104321</c:v>
                </c:pt>
                <c:pt idx="386">
                  <c:v>17.804564489100954</c:v>
                </c:pt>
                <c:pt idx="387">
                  <c:v>16.918598969599898</c:v>
                </c:pt>
                <c:pt idx="388">
                  <c:v>17.804564489100954</c:v>
                </c:pt>
                <c:pt idx="389">
                  <c:v>18.723794311806625</c:v>
                </c:pt>
                <c:pt idx="390">
                  <c:v>19.677058000104321</c:v>
                </c:pt>
                <c:pt idx="391">
                  <c:v>19.677058000104321</c:v>
                </c:pt>
                <c:pt idx="392">
                  <c:v>18.723794311806625</c:v>
                </c:pt>
                <c:pt idx="393">
                  <c:v>19.677058000104321</c:v>
                </c:pt>
                <c:pt idx="394">
                  <c:v>16.918598969599898</c:v>
                </c:pt>
                <c:pt idx="395">
                  <c:v>16.918598969599898</c:v>
                </c:pt>
                <c:pt idx="396">
                  <c:v>16.918598969599898</c:v>
                </c:pt>
                <c:pt idx="397">
                  <c:v>16.918598969599898</c:v>
                </c:pt>
                <c:pt idx="398">
                  <c:v>19.677058000104321</c:v>
                </c:pt>
                <c:pt idx="399">
                  <c:v>16.918598969599898</c:v>
                </c:pt>
                <c:pt idx="400">
                  <c:v>16.918598969599898</c:v>
                </c:pt>
                <c:pt idx="401">
                  <c:v>16.918598969599898</c:v>
                </c:pt>
                <c:pt idx="402">
                  <c:v>19.677058000104321</c:v>
                </c:pt>
                <c:pt idx="403">
                  <c:v>19.677058000104321</c:v>
                </c:pt>
                <c:pt idx="404">
                  <c:v>18.723794311806625</c:v>
                </c:pt>
                <c:pt idx="405">
                  <c:v>16.918598969599898</c:v>
                </c:pt>
                <c:pt idx="406">
                  <c:v>18.723794311806625</c:v>
                </c:pt>
                <c:pt idx="407">
                  <c:v>16.0651352389945</c:v>
                </c:pt>
                <c:pt idx="408">
                  <c:v>16.0651352389945</c:v>
                </c:pt>
                <c:pt idx="409">
                  <c:v>18.723794311806625</c:v>
                </c:pt>
                <c:pt idx="410">
                  <c:v>16.0651352389945</c:v>
                </c:pt>
                <c:pt idx="411">
                  <c:v>17.804564489100954</c:v>
                </c:pt>
                <c:pt idx="412">
                  <c:v>16.918598969599898</c:v>
                </c:pt>
                <c:pt idx="413">
                  <c:v>17.804564489100954</c:v>
                </c:pt>
                <c:pt idx="414">
                  <c:v>18.723794311806625</c:v>
                </c:pt>
                <c:pt idx="415">
                  <c:v>15.243417863984126</c:v>
                </c:pt>
                <c:pt idx="416">
                  <c:v>17.804564489100954</c:v>
                </c:pt>
                <c:pt idx="417">
                  <c:v>18.723794311806625</c:v>
                </c:pt>
                <c:pt idx="418">
                  <c:v>18.723794311806625</c:v>
                </c:pt>
                <c:pt idx="419">
                  <c:v>16.918598969599898</c:v>
                </c:pt>
                <c:pt idx="420">
                  <c:v>18.723794311806625</c:v>
                </c:pt>
                <c:pt idx="421">
                  <c:v>18.723794311806625</c:v>
                </c:pt>
                <c:pt idx="422">
                  <c:v>16.918598969599898</c:v>
                </c:pt>
                <c:pt idx="423">
                  <c:v>18.723794311806625</c:v>
                </c:pt>
                <c:pt idx="424">
                  <c:v>16.918598969599898</c:v>
                </c:pt>
                <c:pt idx="425">
                  <c:v>16.918598969599898</c:v>
                </c:pt>
                <c:pt idx="426">
                  <c:v>17.804564489100954</c:v>
                </c:pt>
                <c:pt idx="427">
                  <c:v>18.723794311806625</c:v>
                </c:pt>
                <c:pt idx="428">
                  <c:v>18.723794311806625</c:v>
                </c:pt>
                <c:pt idx="429">
                  <c:v>16.918598969599898</c:v>
                </c:pt>
                <c:pt idx="430">
                  <c:v>16.918598969599898</c:v>
                </c:pt>
                <c:pt idx="431">
                  <c:v>15.243417863984126</c:v>
                </c:pt>
                <c:pt idx="432">
                  <c:v>16.918598969599898</c:v>
                </c:pt>
                <c:pt idx="433">
                  <c:v>16.918598969599898</c:v>
                </c:pt>
                <c:pt idx="434">
                  <c:v>17.804564489100954</c:v>
                </c:pt>
                <c:pt idx="435">
                  <c:v>16.918598969599898</c:v>
                </c:pt>
                <c:pt idx="436">
                  <c:v>15.243417863984126</c:v>
                </c:pt>
                <c:pt idx="437">
                  <c:v>17.804564489100954</c:v>
                </c:pt>
                <c:pt idx="438">
                  <c:v>16.0651352389945</c:v>
                </c:pt>
                <c:pt idx="439">
                  <c:v>17.804564489100954</c:v>
                </c:pt>
                <c:pt idx="440">
                  <c:v>15.243417863984126</c:v>
                </c:pt>
                <c:pt idx="441">
                  <c:v>15.243417863984126</c:v>
                </c:pt>
                <c:pt idx="442">
                  <c:v>16.918598969599898</c:v>
                </c:pt>
                <c:pt idx="443">
                  <c:v>16.0651352389945</c:v>
                </c:pt>
                <c:pt idx="444">
                  <c:v>17.804564489100954</c:v>
                </c:pt>
                <c:pt idx="445">
                  <c:v>15.243417863984126</c:v>
                </c:pt>
                <c:pt idx="446">
                  <c:v>18.723794311806625</c:v>
                </c:pt>
                <c:pt idx="447">
                  <c:v>16.918598969599898</c:v>
                </c:pt>
                <c:pt idx="448">
                  <c:v>17.804564489100954</c:v>
                </c:pt>
                <c:pt idx="449">
                  <c:v>17.804564489100954</c:v>
                </c:pt>
                <c:pt idx="450">
                  <c:v>17.804564489100954</c:v>
                </c:pt>
                <c:pt idx="451">
                  <c:v>15.243417863984126</c:v>
                </c:pt>
                <c:pt idx="452">
                  <c:v>17.804564489100954</c:v>
                </c:pt>
                <c:pt idx="453">
                  <c:v>16.918598969599898</c:v>
                </c:pt>
                <c:pt idx="454">
                  <c:v>14.452698525828485</c:v>
                </c:pt>
                <c:pt idx="455">
                  <c:v>16.918598969599898</c:v>
                </c:pt>
                <c:pt idx="456">
                  <c:v>14.452698525828485</c:v>
                </c:pt>
                <c:pt idx="457">
                  <c:v>16.0651352389945</c:v>
                </c:pt>
                <c:pt idx="458">
                  <c:v>16.0651352389945</c:v>
                </c:pt>
                <c:pt idx="459">
                  <c:v>16.0651352389945</c:v>
                </c:pt>
                <c:pt idx="460">
                  <c:v>16.0651352389945</c:v>
                </c:pt>
                <c:pt idx="461">
                  <c:v>16.0651352389945</c:v>
                </c:pt>
                <c:pt idx="462">
                  <c:v>16.0651352389945</c:v>
                </c:pt>
                <c:pt idx="463">
                  <c:v>21.688800270037017</c:v>
                </c:pt>
                <c:pt idx="464">
                  <c:v>16.0651352389945</c:v>
                </c:pt>
                <c:pt idx="465">
                  <c:v>16.0651352389945</c:v>
                </c:pt>
                <c:pt idx="466">
                  <c:v>17.804564489100954</c:v>
                </c:pt>
                <c:pt idx="467">
                  <c:v>16.918598969599898</c:v>
                </c:pt>
                <c:pt idx="468">
                  <c:v>15.243417863984126</c:v>
                </c:pt>
                <c:pt idx="469">
                  <c:v>15.243417863984126</c:v>
                </c:pt>
                <c:pt idx="470">
                  <c:v>16.918598969599898</c:v>
                </c:pt>
                <c:pt idx="471">
                  <c:v>18.723794311806625</c:v>
                </c:pt>
                <c:pt idx="472">
                  <c:v>16.918598969599898</c:v>
                </c:pt>
                <c:pt idx="473">
                  <c:v>16.0651352389945</c:v>
                </c:pt>
                <c:pt idx="474">
                  <c:v>16.0651352389945</c:v>
                </c:pt>
                <c:pt idx="475">
                  <c:v>16.918598969599898</c:v>
                </c:pt>
                <c:pt idx="476">
                  <c:v>16.918598969599898</c:v>
                </c:pt>
                <c:pt idx="477">
                  <c:v>14.452698525828485</c:v>
                </c:pt>
                <c:pt idx="478">
                  <c:v>16.0651352389945</c:v>
                </c:pt>
                <c:pt idx="479">
                  <c:v>15.243417863984126</c:v>
                </c:pt>
                <c:pt idx="480">
                  <c:v>17.804564489100954</c:v>
                </c:pt>
                <c:pt idx="481">
                  <c:v>15.243417863984126</c:v>
                </c:pt>
                <c:pt idx="482">
                  <c:v>16.918598969599898</c:v>
                </c:pt>
                <c:pt idx="483">
                  <c:v>14.452698525828485</c:v>
                </c:pt>
                <c:pt idx="484">
                  <c:v>16.0651352389945</c:v>
                </c:pt>
                <c:pt idx="485">
                  <c:v>16.918598969599898</c:v>
                </c:pt>
                <c:pt idx="486">
                  <c:v>16.0651352389945</c:v>
                </c:pt>
                <c:pt idx="487">
                  <c:v>15.243417863984126</c:v>
                </c:pt>
                <c:pt idx="488">
                  <c:v>14.452698525828485</c:v>
                </c:pt>
                <c:pt idx="489">
                  <c:v>16.0651352389945</c:v>
                </c:pt>
                <c:pt idx="490">
                  <c:v>16.918598969599898</c:v>
                </c:pt>
                <c:pt idx="491">
                  <c:v>16.0651352389945</c:v>
                </c:pt>
                <c:pt idx="492">
                  <c:v>16.0651352389945</c:v>
                </c:pt>
                <c:pt idx="493">
                  <c:v>15.243417863984126</c:v>
                </c:pt>
                <c:pt idx="494">
                  <c:v>17.804564489100954</c:v>
                </c:pt>
                <c:pt idx="495">
                  <c:v>16.0651352389945</c:v>
                </c:pt>
                <c:pt idx="496">
                  <c:v>17.804564489100954</c:v>
                </c:pt>
                <c:pt idx="497">
                  <c:v>17.804564489100954</c:v>
                </c:pt>
                <c:pt idx="498">
                  <c:v>18.723794311806625</c:v>
                </c:pt>
                <c:pt idx="499">
                  <c:v>16.0651352389945</c:v>
                </c:pt>
                <c:pt idx="500">
                  <c:v>16.0651352389945</c:v>
                </c:pt>
                <c:pt idx="501">
                  <c:v>18.723794311806625</c:v>
                </c:pt>
                <c:pt idx="502">
                  <c:v>15.243417863984126</c:v>
                </c:pt>
                <c:pt idx="503">
                  <c:v>14.452698525828485</c:v>
                </c:pt>
                <c:pt idx="504">
                  <c:v>16.918598969599898</c:v>
                </c:pt>
                <c:pt idx="505">
                  <c:v>16.0651352389945</c:v>
                </c:pt>
                <c:pt idx="506">
                  <c:v>18.723794311806625</c:v>
                </c:pt>
                <c:pt idx="507">
                  <c:v>18.723794311806625</c:v>
                </c:pt>
                <c:pt idx="508">
                  <c:v>17.804564489100954</c:v>
                </c:pt>
                <c:pt idx="509">
                  <c:v>16.918598969599898</c:v>
                </c:pt>
                <c:pt idx="510">
                  <c:v>16.918598969599898</c:v>
                </c:pt>
                <c:pt idx="511">
                  <c:v>17.804564489100954</c:v>
                </c:pt>
                <c:pt idx="512">
                  <c:v>16.918598969599898</c:v>
                </c:pt>
                <c:pt idx="513">
                  <c:v>16.918598969599898</c:v>
                </c:pt>
                <c:pt idx="514">
                  <c:v>19.677058000104321</c:v>
                </c:pt>
                <c:pt idx="515">
                  <c:v>16.0651352389945</c:v>
                </c:pt>
                <c:pt idx="516">
                  <c:v>19.677058000104321</c:v>
                </c:pt>
                <c:pt idx="517">
                  <c:v>16.0651352389945</c:v>
                </c:pt>
                <c:pt idx="518">
                  <c:v>16.0651352389945</c:v>
                </c:pt>
                <c:pt idx="519">
                  <c:v>16.918598969599898</c:v>
                </c:pt>
                <c:pt idx="520">
                  <c:v>17.804564489100954</c:v>
                </c:pt>
                <c:pt idx="521">
                  <c:v>16.918598969599898</c:v>
                </c:pt>
                <c:pt idx="522">
                  <c:v>17.804564489100954</c:v>
                </c:pt>
                <c:pt idx="523">
                  <c:v>16.0651352389945</c:v>
                </c:pt>
                <c:pt idx="524">
                  <c:v>15.243417863984126</c:v>
                </c:pt>
                <c:pt idx="525">
                  <c:v>17.804564489100954</c:v>
                </c:pt>
                <c:pt idx="526">
                  <c:v>16.918598969599898</c:v>
                </c:pt>
                <c:pt idx="527">
                  <c:v>16.0651352389945</c:v>
                </c:pt>
                <c:pt idx="528">
                  <c:v>16.918598969599898</c:v>
                </c:pt>
                <c:pt idx="529">
                  <c:v>15.243417863984126</c:v>
                </c:pt>
                <c:pt idx="530">
                  <c:v>14.452698525828485</c:v>
                </c:pt>
                <c:pt idx="531">
                  <c:v>13.692236054542748</c:v>
                </c:pt>
                <c:pt idx="532">
                  <c:v>14.452698525828485</c:v>
                </c:pt>
                <c:pt idx="533">
                  <c:v>14.452698525828485</c:v>
                </c:pt>
                <c:pt idx="534">
                  <c:v>16.0651352389945</c:v>
                </c:pt>
                <c:pt idx="535">
                  <c:v>14.452698525828485</c:v>
                </c:pt>
                <c:pt idx="536">
                  <c:v>15.243417863984126</c:v>
                </c:pt>
                <c:pt idx="537">
                  <c:v>16.0651352389945</c:v>
                </c:pt>
                <c:pt idx="538">
                  <c:v>16.918598969599898</c:v>
                </c:pt>
                <c:pt idx="539">
                  <c:v>16.0651352389945</c:v>
                </c:pt>
                <c:pt idx="540">
                  <c:v>16.918598969599898</c:v>
                </c:pt>
                <c:pt idx="541">
                  <c:v>15.243417863984126</c:v>
                </c:pt>
                <c:pt idx="542">
                  <c:v>16.918598969599898</c:v>
                </c:pt>
                <c:pt idx="543">
                  <c:v>14.452698525828485</c:v>
                </c:pt>
                <c:pt idx="544">
                  <c:v>16.918598969599898</c:v>
                </c:pt>
                <c:pt idx="545">
                  <c:v>15.243417863984126</c:v>
                </c:pt>
                <c:pt idx="546">
                  <c:v>15.243417863984126</c:v>
                </c:pt>
                <c:pt idx="547">
                  <c:v>15.243417863984126</c:v>
                </c:pt>
                <c:pt idx="548">
                  <c:v>14.452698525828485</c:v>
                </c:pt>
                <c:pt idx="549">
                  <c:v>14.452698525828485</c:v>
                </c:pt>
                <c:pt idx="550">
                  <c:v>16.0651352389945</c:v>
                </c:pt>
                <c:pt idx="551">
                  <c:v>16.918598969599898</c:v>
                </c:pt>
                <c:pt idx="552">
                  <c:v>16.918598969599898</c:v>
                </c:pt>
                <c:pt idx="553">
                  <c:v>14.452698525828485</c:v>
                </c:pt>
                <c:pt idx="554">
                  <c:v>14.452698525828485</c:v>
                </c:pt>
                <c:pt idx="555">
                  <c:v>15.243417863984126</c:v>
                </c:pt>
                <c:pt idx="556">
                  <c:v>16.0651352389945</c:v>
                </c:pt>
                <c:pt idx="557">
                  <c:v>14.452698525828485</c:v>
                </c:pt>
                <c:pt idx="558">
                  <c:v>16.918598969599898</c:v>
                </c:pt>
                <c:pt idx="559">
                  <c:v>15.243417863984126</c:v>
                </c:pt>
                <c:pt idx="560">
                  <c:v>14.452698525828485</c:v>
                </c:pt>
                <c:pt idx="561">
                  <c:v>14.452698525828485</c:v>
                </c:pt>
                <c:pt idx="562">
                  <c:v>14.452698525828485</c:v>
                </c:pt>
                <c:pt idx="563">
                  <c:v>17.804564489100954</c:v>
                </c:pt>
                <c:pt idx="564">
                  <c:v>15.243417863984126</c:v>
                </c:pt>
                <c:pt idx="565">
                  <c:v>16.918598969599898</c:v>
                </c:pt>
                <c:pt idx="566">
                  <c:v>16.918598969599898</c:v>
                </c:pt>
                <c:pt idx="567">
                  <c:v>17.804564489100954</c:v>
                </c:pt>
                <c:pt idx="568">
                  <c:v>14.452698525828485</c:v>
                </c:pt>
                <c:pt idx="569">
                  <c:v>15.243417863984126</c:v>
                </c:pt>
                <c:pt idx="570">
                  <c:v>14.452698525828485</c:v>
                </c:pt>
                <c:pt idx="571">
                  <c:v>16.918598969599898</c:v>
                </c:pt>
                <c:pt idx="572">
                  <c:v>15.243417863984126</c:v>
                </c:pt>
                <c:pt idx="573">
                  <c:v>17.804564489100954</c:v>
                </c:pt>
                <c:pt idx="574">
                  <c:v>15.243417863984126</c:v>
                </c:pt>
                <c:pt idx="575">
                  <c:v>16.0651352389945</c:v>
                </c:pt>
                <c:pt idx="576">
                  <c:v>16.918598969599898</c:v>
                </c:pt>
                <c:pt idx="577">
                  <c:v>17.804564489100954</c:v>
                </c:pt>
                <c:pt idx="578">
                  <c:v>16.918598969599898</c:v>
                </c:pt>
                <c:pt idx="579">
                  <c:v>15.243417863984126</c:v>
                </c:pt>
                <c:pt idx="580">
                  <c:v>16.918598969599898</c:v>
                </c:pt>
                <c:pt idx="581">
                  <c:v>16.0651352389945</c:v>
                </c:pt>
                <c:pt idx="582">
                  <c:v>17.804564489100954</c:v>
                </c:pt>
                <c:pt idx="583">
                  <c:v>16.918598969599898</c:v>
                </c:pt>
                <c:pt idx="584">
                  <c:v>16.0651352389945</c:v>
                </c:pt>
                <c:pt idx="585">
                  <c:v>16.918598969599898</c:v>
                </c:pt>
                <c:pt idx="586">
                  <c:v>15.243417863984126</c:v>
                </c:pt>
                <c:pt idx="587">
                  <c:v>15.243417863984126</c:v>
                </c:pt>
                <c:pt idx="588">
                  <c:v>17.804564489100954</c:v>
                </c:pt>
                <c:pt idx="589">
                  <c:v>15.243417863984126</c:v>
                </c:pt>
                <c:pt idx="590">
                  <c:v>16.0651352389945</c:v>
                </c:pt>
                <c:pt idx="591">
                  <c:v>16.346058617069506</c:v>
                </c:pt>
                <c:pt idx="592">
                  <c:v>16.630537200888227</c:v>
                </c:pt>
                <c:pt idx="593">
                  <c:v>16.918598969599898</c:v>
                </c:pt>
                <c:pt idx="594">
                  <c:v>16.918598969599898</c:v>
                </c:pt>
                <c:pt idx="595">
                  <c:v>15.243417863984126</c:v>
                </c:pt>
                <c:pt idx="596">
                  <c:v>16.918598969599898</c:v>
                </c:pt>
                <c:pt idx="597">
                  <c:v>14.452698525828485</c:v>
                </c:pt>
                <c:pt idx="598">
                  <c:v>14.452698525828485</c:v>
                </c:pt>
                <c:pt idx="599">
                  <c:v>16.918598969599898</c:v>
                </c:pt>
                <c:pt idx="600">
                  <c:v>16.0651352389945</c:v>
                </c:pt>
                <c:pt idx="601">
                  <c:v>15.243417863984126</c:v>
                </c:pt>
                <c:pt idx="602">
                  <c:v>16.0651352389945</c:v>
                </c:pt>
                <c:pt idx="603">
                  <c:v>14.452698525828485</c:v>
                </c:pt>
                <c:pt idx="604">
                  <c:v>16.0651352389945</c:v>
                </c:pt>
                <c:pt idx="605">
                  <c:v>16.0651352389945</c:v>
                </c:pt>
                <c:pt idx="606">
                  <c:v>14.452698525828485</c:v>
                </c:pt>
                <c:pt idx="607">
                  <c:v>16.0651352389945</c:v>
                </c:pt>
                <c:pt idx="608">
                  <c:v>15.243417863984126</c:v>
                </c:pt>
                <c:pt idx="609">
                  <c:v>15.243417863984126</c:v>
                </c:pt>
                <c:pt idx="610">
                  <c:v>16.0651352389945</c:v>
                </c:pt>
                <c:pt idx="611">
                  <c:v>17.804564489100954</c:v>
                </c:pt>
                <c:pt idx="612">
                  <c:v>16.918598969599898</c:v>
                </c:pt>
                <c:pt idx="613">
                  <c:v>16.918598969599898</c:v>
                </c:pt>
                <c:pt idx="614">
                  <c:v>14.452698525828485</c:v>
                </c:pt>
                <c:pt idx="615">
                  <c:v>17.804564489100954</c:v>
                </c:pt>
                <c:pt idx="616">
                  <c:v>16.918598969599898</c:v>
                </c:pt>
                <c:pt idx="617">
                  <c:v>15.243417863984126</c:v>
                </c:pt>
                <c:pt idx="618">
                  <c:v>14.452698525828485</c:v>
                </c:pt>
                <c:pt idx="619">
                  <c:v>16.918598969599898</c:v>
                </c:pt>
                <c:pt idx="620">
                  <c:v>13.692236054542748</c:v>
                </c:pt>
                <c:pt idx="621">
                  <c:v>13.692236054542748</c:v>
                </c:pt>
                <c:pt idx="622">
                  <c:v>15.243417863984126</c:v>
                </c:pt>
                <c:pt idx="623">
                  <c:v>13.692236054542748</c:v>
                </c:pt>
                <c:pt idx="624">
                  <c:v>14.452698525828485</c:v>
                </c:pt>
                <c:pt idx="625">
                  <c:v>16.0651352389945</c:v>
                </c:pt>
                <c:pt idx="626">
                  <c:v>12.961296463757792</c:v>
                </c:pt>
                <c:pt idx="627">
                  <c:v>14.452698525828485</c:v>
                </c:pt>
                <c:pt idx="628">
                  <c:v>12.961296463757792</c:v>
                </c:pt>
                <c:pt idx="629">
                  <c:v>15.243417863984126</c:v>
                </c:pt>
                <c:pt idx="630">
                  <c:v>13.692236054542748</c:v>
                </c:pt>
                <c:pt idx="631">
                  <c:v>13.692236054542748</c:v>
                </c:pt>
                <c:pt idx="632">
                  <c:v>15.243417863984126</c:v>
                </c:pt>
                <c:pt idx="633">
                  <c:v>15.243417863984126</c:v>
                </c:pt>
                <c:pt idx="634">
                  <c:v>15.243417863984126</c:v>
                </c:pt>
                <c:pt idx="635">
                  <c:v>14.452698525828485</c:v>
                </c:pt>
                <c:pt idx="636">
                  <c:v>13.692236054542748</c:v>
                </c:pt>
                <c:pt idx="637">
                  <c:v>13.692236054542748</c:v>
                </c:pt>
                <c:pt idx="638">
                  <c:v>13.692236054542748</c:v>
                </c:pt>
                <c:pt idx="639">
                  <c:v>15.243417863984126</c:v>
                </c:pt>
                <c:pt idx="640">
                  <c:v>14.452698525828485</c:v>
                </c:pt>
                <c:pt idx="641">
                  <c:v>15.243417863984126</c:v>
                </c:pt>
                <c:pt idx="642">
                  <c:v>16.0651352389945</c:v>
                </c:pt>
                <c:pt idx="643">
                  <c:v>16.918598969599898</c:v>
                </c:pt>
                <c:pt idx="644">
                  <c:v>16.0651352389945</c:v>
                </c:pt>
                <c:pt idx="645">
                  <c:v>16.918598969599898</c:v>
                </c:pt>
                <c:pt idx="646">
                  <c:v>15.243417863984126</c:v>
                </c:pt>
                <c:pt idx="647">
                  <c:v>14.452698525828485</c:v>
                </c:pt>
                <c:pt idx="648">
                  <c:v>15.243417863984126</c:v>
                </c:pt>
                <c:pt idx="649">
                  <c:v>13.692236054542748</c:v>
                </c:pt>
                <c:pt idx="650">
                  <c:v>15.243417863984126</c:v>
                </c:pt>
                <c:pt idx="651">
                  <c:v>16.0651352389945</c:v>
                </c:pt>
                <c:pt idx="652">
                  <c:v>14.452698525828485</c:v>
                </c:pt>
                <c:pt idx="653">
                  <c:v>14.452698525828485</c:v>
                </c:pt>
                <c:pt idx="654">
                  <c:v>12.961296463757792</c:v>
                </c:pt>
                <c:pt idx="655">
                  <c:v>13.692236054542748</c:v>
                </c:pt>
                <c:pt idx="656">
                  <c:v>16.0651352389945</c:v>
                </c:pt>
                <c:pt idx="657">
                  <c:v>15.243417863984126</c:v>
                </c:pt>
                <c:pt idx="658">
                  <c:v>16.0651352389945</c:v>
                </c:pt>
                <c:pt idx="659">
                  <c:v>16.918598969599898</c:v>
                </c:pt>
                <c:pt idx="660">
                  <c:v>16.918598969599898</c:v>
                </c:pt>
                <c:pt idx="661">
                  <c:v>16.918598969599898</c:v>
                </c:pt>
                <c:pt idx="662">
                  <c:v>14.452698525828485</c:v>
                </c:pt>
                <c:pt idx="663">
                  <c:v>14.452698525828485</c:v>
                </c:pt>
                <c:pt idx="664">
                  <c:v>15.243417863984126</c:v>
                </c:pt>
                <c:pt idx="665">
                  <c:v>14.452698525828485</c:v>
                </c:pt>
                <c:pt idx="666">
                  <c:v>16.918598969599898</c:v>
                </c:pt>
                <c:pt idx="667">
                  <c:v>16.0651352389945</c:v>
                </c:pt>
                <c:pt idx="668">
                  <c:v>13.692236054542748</c:v>
                </c:pt>
                <c:pt idx="669">
                  <c:v>15.243417863984126</c:v>
                </c:pt>
                <c:pt idx="670">
                  <c:v>15.243417863984126</c:v>
                </c:pt>
                <c:pt idx="671">
                  <c:v>13.692236054542748</c:v>
                </c:pt>
                <c:pt idx="672">
                  <c:v>15.243417863984126</c:v>
                </c:pt>
                <c:pt idx="673">
                  <c:v>14.452698525828485</c:v>
                </c:pt>
                <c:pt idx="674">
                  <c:v>15.243417863984126</c:v>
                </c:pt>
                <c:pt idx="675">
                  <c:v>14.452698525828485</c:v>
                </c:pt>
                <c:pt idx="676">
                  <c:v>13.692236054542748</c:v>
                </c:pt>
                <c:pt idx="677">
                  <c:v>12.961296463757792</c:v>
                </c:pt>
                <c:pt idx="678">
                  <c:v>14.452698525828485</c:v>
                </c:pt>
                <c:pt idx="679">
                  <c:v>16.0651352389945</c:v>
                </c:pt>
                <c:pt idx="680">
                  <c:v>16.0651352389945</c:v>
                </c:pt>
                <c:pt idx="681">
                  <c:v>16.0651352389945</c:v>
                </c:pt>
                <c:pt idx="682">
                  <c:v>13.692236054542748</c:v>
                </c:pt>
                <c:pt idx="683">
                  <c:v>16.918598969599898</c:v>
                </c:pt>
                <c:pt idx="684">
                  <c:v>14.452698525828485</c:v>
                </c:pt>
                <c:pt idx="685">
                  <c:v>12.961296463757792</c:v>
                </c:pt>
                <c:pt idx="686">
                  <c:v>16.918598969599898</c:v>
                </c:pt>
                <c:pt idx="687">
                  <c:v>15.243417863984126</c:v>
                </c:pt>
                <c:pt idx="688">
                  <c:v>16.0651352389945</c:v>
                </c:pt>
                <c:pt idx="689">
                  <c:v>16.0651352389945</c:v>
                </c:pt>
                <c:pt idx="690">
                  <c:v>16.0651352389945</c:v>
                </c:pt>
                <c:pt idx="691">
                  <c:v>15.243417863984126</c:v>
                </c:pt>
                <c:pt idx="692">
                  <c:v>12.961296463757792</c:v>
                </c:pt>
                <c:pt idx="693">
                  <c:v>14.452698525828485</c:v>
                </c:pt>
                <c:pt idx="694">
                  <c:v>13.692236054542748</c:v>
                </c:pt>
                <c:pt idx="695">
                  <c:v>15.243417863984126</c:v>
                </c:pt>
                <c:pt idx="696">
                  <c:v>14.452698525828485</c:v>
                </c:pt>
                <c:pt idx="697">
                  <c:v>15.243417863984126</c:v>
                </c:pt>
                <c:pt idx="698">
                  <c:v>14.452698525828485</c:v>
                </c:pt>
                <c:pt idx="699">
                  <c:v>14.452698525828485</c:v>
                </c:pt>
                <c:pt idx="700">
                  <c:v>14.452698525828485</c:v>
                </c:pt>
                <c:pt idx="701">
                  <c:v>15.243417863984126</c:v>
                </c:pt>
                <c:pt idx="702">
                  <c:v>16.0651352389945</c:v>
                </c:pt>
                <c:pt idx="703">
                  <c:v>16.0651352389945</c:v>
                </c:pt>
                <c:pt idx="704">
                  <c:v>15.243417863984126</c:v>
                </c:pt>
                <c:pt idx="705">
                  <c:v>16.0651352389945</c:v>
                </c:pt>
                <c:pt idx="706">
                  <c:v>15.243417863984126</c:v>
                </c:pt>
                <c:pt idx="707">
                  <c:v>15.243417863984126</c:v>
                </c:pt>
                <c:pt idx="708">
                  <c:v>13.692236054542748</c:v>
                </c:pt>
                <c:pt idx="709">
                  <c:v>18.723794311806625</c:v>
                </c:pt>
                <c:pt idx="710">
                  <c:v>15.243417863984126</c:v>
                </c:pt>
                <c:pt idx="711">
                  <c:v>15.243417863984126</c:v>
                </c:pt>
                <c:pt idx="712">
                  <c:v>14.452698525828485</c:v>
                </c:pt>
                <c:pt idx="713">
                  <c:v>13.692236054542748</c:v>
                </c:pt>
                <c:pt idx="714">
                  <c:v>16.918598969599898</c:v>
                </c:pt>
                <c:pt idx="715">
                  <c:v>16.0651352389945</c:v>
                </c:pt>
                <c:pt idx="716">
                  <c:v>16.918598969599898</c:v>
                </c:pt>
                <c:pt idx="717">
                  <c:v>13.692236054542748</c:v>
                </c:pt>
                <c:pt idx="718">
                  <c:v>14.452698525828485</c:v>
                </c:pt>
                <c:pt idx="719">
                  <c:v>14.452698525828485</c:v>
                </c:pt>
                <c:pt idx="720">
                  <c:v>13.692236054542748</c:v>
                </c:pt>
                <c:pt idx="721">
                  <c:v>14.452698525828485</c:v>
                </c:pt>
                <c:pt idx="722">
                  <c:v>14.452698525828485</c:v>
                </c:pt>
                <c:pt idx="723">
                  <c:v>15.243417863984126</c:v>
                </c:pt>
                <c:pt idx="724">
                  <c:v>13.692236054542748</c:v>
                </c:pt>
                <c:pt idx="725">
                  <c:v>14.452698525828485</c:v>
                </c:pt>
                <c:pt idx="726">
                  <c:v>13.692236054542748</c:v>
                </c:pt>
                <c:pt idx="727">
                  <c:v>15.243417863984126</c:v>
                </c:pt>
                <c:pt idx="728">
                  <c:v>16.0651352389945</c:v>
                </c:pt>
                <c:pt idx="729">
                  <c:v>15.243417863984126</c:v>
                </c:pt>
                <c:pt idx="730">
                  <c:v>15.243417863984126</c:v>
                </c:pt>
                <c:pt idx="731">
                  <c:v>13.692236054542748</c:v>
                </c:pt>
                <c:pt idx="732">
                  <c:v>15.243417863984126</c:v>
                </c:pt>
                <c:pt idx="733">
                  <c:v>16.0651352389945</c:v>
                </c:pt>
                <c:pt idx="734">
                  <c:v>16.918598969599898</c:v>
                </c:pt>
                <c:pt idx="735">
                  <c:v>17.804564489100954</c:v>
                </c:pt>
                <c:pt idx="736">
                  <c:v>16.918598969599898</c:v>
                </c:pt>
                <c:pt idx="737">
                  <c:v>14.452698525828485</c:v>
                </c:pt>
                <c:pt idx="738">
                  <c:v>15.243417863984126</c:v>
                </c:pt>
                <c:pt idx="739">
                  <c:v>16.918598969599898</c:v>
                </c:pt>
                <c:pt idx="740">
                  <c:v>14.452698525828485</c:v>
                </c:pt>
                <c:pt idx="741">
                  <c:v>14.452698525828485</c:v>
                </c:pt>
                <c:pt idx="742">
                  <c:v>14.452698525828485</c:v>
                </c:pt>
                <c:pt idx="743">
                  <c:v>16.918598969599898</c:v>
                </c:pt>
              </c:numCache>
            </c:numRef>
          </c:xVal>
          <c:yVal>
            <c:numRef>
              <c:f>'DATA 2021'!$D$2:$D$745</c:f>
              <c:numCache>
                <c:formatCode>General</c:formatCode>
                <c:ptCount val="744"/>
                <c:pt idx="0">
                  <c:v>1.9413149999999999</c:v>
                </c:pt>
                <c:pt idx="1">
                  <c:v>2.0368149999999998</c:v>
                </c:pt>
                <c:pt idx="2">
                  <c:v>1.96519</c:v>
                </c:pt>
                <c:pt idx="3">
                  <c:v>1.91744</c:v>
                </c:pt>
                <c:pt idx="4">
                  <c:v>1.9413149999999999</c:v>
                </c:pt>
                <c:pt idx="5">
                  <c:v>1.9890650000000001</c:v>
                </c:pt>
                <c:pt idx="6">
                  <c:v>1.91744</c:v>
                </c:pt>
                <c:pt idx="7">
                  <c:v>1.8935649999999999</c:v>
                </c:pt>
                <c:pt idx="8">
                  <c:v>1.91744</c:v>
                </c:pt>
                <c:pt idx="9">
                  <c:v>1.8935649999999999</c:v>
                </c:pt>
                <c:pt idx="10">
                  <c:v>1.8935649999999999</c:v>
                </c:pt>
                <c:pt idx="11">
                  <c:v>1.91744</c:v>
                </c:pt>
                <c:pt idx="12">
                  <c:v>1.91744</c:v>
                </c:pt>
                <c:pt idx="13">
                  <c:v>1.91744</c:v>
                </c:pt>
                <c:pt idx="14">
                  <c:v>1.9413149999999999</c:v>
                </c:pt>
                <c:pt idx="15">
                  <c:v>1.91744</c:v>
                </c:pt>
                <c:pt idx="16">
                  <c:v>1.91744</c:v>
                </c:pt>
                <c:pt idx="17">
                  <c:v>1.9413149999999999</c:v>
                </c:pt>
                <c:pt idx="18">
                  <c:v>1.8696900000000001</c:v>
                </c:pt>
                <c:pt idx="19">
                  <c:v>1.9413149999999999</c:v>
                </c:pt>
                <c:pt idx="20">
                  <c:v>1.845815</c:v>
                </c:pt>
                <c:pt idx="21">
                  <c:v>1.9413149999999999</c:v>
                </c:pt>
                <c:pt idx="22">
                  <c:v>1.845815</c:v>
                </c:pt>
                <c:pt idx="23">
                  <c:v>1.8696900000000001</c:v>
                </c:pt>
                <c:pt idx="24">
                  <c:v>1.8696900000000001</c:v>
                </c:pt>
                <c:pt idx="25">
                  <c:v>1.845815</c:v>
                </c:pt>
                <c:pt idx="26">
                  <c:v>1.845815</c:v>
                </c:pt>
                <c:pt idx="27">
                  <c:v>1.8219399999999999</c:v>
                </c:pt>
                <c:pt idx="28">
                  <c:v>1.8696900000000001</c:v>
                </c:pt>
                <c:pt idx="29">
                  <c:v>1.91744</c:v>
                </c:pt>
                <c:pt idx="30">
                  <c:v>1.8935649999999999</c:v>
                </c:pt>
                <c:pt idx="31">
                  <c:v>1.8219399999999999</c:v>
                </c:pt>
                <c:pt idx="32">
                  <c:v>1.845815</c:v>
                </c:pt>
                <c:pt idx="33">
                  <c:v>1.7503150000000001</c:v>
                </c:pt>
                <c:pt idx="34">
                  <c:v>1.8219399999999999</c:v>
                </c:pt>
                <c:pt idx="35">
                  <c:v>1.8935649999999999</c:v>
                </c:pt>
                <c:pt idx="36">
                  <c:v>1.91744</c:v>
                </c:pt>
                <c:pt idx="37">
                  <c:v>1.91744</c:v>
                </c:pt>
                <c:pt idx="38">
                  <c:v>1.8935649999999999</c:v>
                </c:pt>
                <c:pt idx="39">
                  <c:v>1.8696900000000001</c:v>
                </c:pt>
                <c:pt idx="40">
                  <c:v>1.8935649999999999</c:v>
                </c:pt>
                <c:pt idx="41">
                  <c:v>1.845815</c:v>
                </c:pt>
                <c:pt idx="42">
                  <c:v>1.845815</c:v>
                </c:pt>
                <c:pt idx="43">
                  <c:v>1.8219399999999999</c:v>
                </c:pt>
                <c:pt idx="44">
                  <c:v>1.798065</c:v>
                </c:pt>
                <c:pt idx="45">
                  <c:v>1.8219399999999999</c:v>
                </c:pt>
                <c:pt idx="46">
                  <c:v>1.798065</c:v>
                </c:pt>
                <c:pt idx="47">
                  <c:v>1.8696900000000001</c:v>
                </c:pt>
                <c:pt idx="48">
                  <c:v>1.8696900000000001</c:v>
                </c:pt>
                <c:pt idx="49">
                  <c:v>1.798065</c:v>
                </c:pt>
                <c:pt idx="50">
                  <c:v>1.798065</c:v>
                </c:pt>
                <c:pt idx="51">
                  <c:v>1.798065</c:v>
                </c:pt>
                <c:pt idx="52">
                  <c:v>1.798065</c:v>
                </c:pt>
                <c:pt idx="53">
                  <c:v>1.845815</c:v>
                </c:pt>
                <c:pt idx="54">
                  <c:v>1.7741899999999999</c:v>
                </c:pt>
                <c:pt idx="55">
                  <c:v>1.798065</c:v>
                </c:pt>
                <c:pt idx="56">
                  <c:v>1.8696900000000001</c:v>
                </c:pt>
                <c:pt idx="57">
                  <c:v>1.798065</c:v>
                </c:pt>
                <c:pt idx="58">
                  <c:v>1.8219399999999999</c:v>
                </c:pt>
                <c:pt idx="59">
                  <c:v>1.845815</c:v>
                </c:pt>
                <c:pt idx="60">
                  <c:v>1.798065</c:v>
                </c:pt>
                <c:pt idx="61">
                  <c:v>1.8696900000000001</c:v>
                </c:pt>
                <c:pt idx="62">
                  <c:v>1.8696900000000001</c:v>
                </c:pt>
                <c:pt idx="63">
                  <c:v>1.798065</c:v>
                </c:pt>
                <c:pt idx="64">
                  <c:v>1.845815</c:v>
                </c:pt>
                <c:pt idx="65">
                  <c:v>1.7741899999999999</c:v>
                </c:pt>
                <c:pt idx="66">
                  <c:v>1.7741899999999999</c:v>
                </c:pt>
                <c:pt idx="67">
                  <c:v>1.798065</c:v>
                </c:pt>
                <c:pt idx="68">
                  <c:v>1.7503150000000001</c:v>
                </c:pt>
                <c:pt idx="69">
                  <c:v>1.8219399999999999</c:v>
                </c:pt>
                <c:pt idx="70">
                  <c:v>1.7741899999999999</c:v>
                </c:pt>
                <c:pt idx="71">
                  <c:v>1.845815</c:v>
                </c:pt>
                <c:pt idx="72">
                  <c:v>1.845815</c:v>
                </c:pt>
                <c:pt idx="73">
                  <c:v>1.7741899999999999</c:v>
                </c:pt>
                <c:pt idx="74">
                  <c:v>1.7503150000000001</c:v>
                </c:pt>
                <c:pt idx="75">
                  <c:v>1.7741899999999999</c:v>
                </c:pt>
                <c:pt idx="76">
                  <c:v>1.7741899999999999</c:v>
                </c:pt>
                <c:pt idx="77">
                  <c:v>1.8219399999999999</c:v>
                </c:pt>
                <c:pt idx="78">
                  <c:v>1.845815</c:v>
                </c:pt>
                <c:pt idx="79">
                  <c:v>1.8219399999999999</c:v>
                </c:pt>
                <c:pt idx="80">
                  <c:v>1.7741899999999999</c:v>
                </c:pt>
                <c:pt idx="81">
                  <c:v>1.8219399999999999</c:v>
                </c:pt>
                <c:pt idx="82">
                  <c:v>1.7741899999999999</c:v>
                </c:pt>
                <c:pt idx="83">
                  <c:v>1.798065</c:v>
                </c:pt>
                <c:pt idx="84">
                  <c:v>1.7503150000000001</c:v>
                </c:pt>
                <c:pt idx="85">
                  <c:v>1.845815</c:v>
                </c:pt>
                <c:pt idx="86">
                  <c:v>1.798065</c:v>
                </c:pt>
                <c:pt idx="87">
                  <c:v>1.7741899999999999</c:v>
                </c:pt>
                <c:pt idx="88">
                  <c:v>1.7741899999999999</c:v>
                </c:pt>
                <c:pt idx="89">
                  <c:v>1.7503150000000001</c:v>
                </c:pt>
                <c:pt idx="90">
                  <c:v>1.798065</c:v>
                </c:pt>
                <c:pt idx="91">
                  <c:v>1.845815</c:v>
                </c:pt>
                <c:pt idx="92">
                  <c:v>1.7741899999999999</c:v>
                </c:pt>
                <c:pt idx="93">
                  <c:v>1.7741899999999999</c:v>
                </c:pt>
                <c:pt idx="94">
                  <c:v>1.7741899999999999</c:v>
                </c:pt>
                <c:pt idx="95">
                  <c:v>1.798065</c:v>
                </c:pt>
                <c:pt idx="96">
                  <c:v>1.7503150000000001</c:v>
                </c:pt>
                <c:pt idx="97">
                  <c:v>1.798065</c:v>
                </c:pt>
                <c:pt idx="98">
                  <c:v>1.798065</c:v>
                </c:pt>
                <c:pt idx="99">
                  <c:v>1.798065</c:v>
                </c:pt>
                <c:pt idx="100">
                  <c:v>1.7503150000000001</c:v>
                </c:pt>
                <c:pt idx="101">
                  <c:v>1.798065</c:v>
                </c:pt>
                <c:pt idx="102">
                  <c:v>1.798065</c:v>
                </c:pt>
                <c:pt idx="103">
                  <c:v>1.798065</c:v>
                </c:pt>
                <c:pt idx="104">
                  <c:v>1.72644</c:v>
                </c:pt>
                <c:pt idx="105">
                  <c:v>1.798065</c:v>
                </c:pt>
                <c:pt idx="106">
                  <c:v>1.7503150000000001</c:v>
                </c:pt>
                <c:pt idx="107">
                  <c:v>1.7741899999999999</c:v>
                </c:pt>
                <c:pt idx="108">
                  <c:v>1.8219399999999999</c:v>
                </c:pt>
                <c:pt idx="109">
                  <c:v>1.7503150000000001</c:v>
                </c:pt>
                <c:pt idx="110">
                  <c:v>1.7741899999999999</c:v>
                </c:pt>
                <c:pt idx="111">
                  <c:v>1.8219399999999999</c:v>
                </c:pt>
                <c:pt idx="112">
                  <c:v>1.72644</c:v>
                </c:pt>
                <c:pt idx="113">
                  <c:v>1.7503150000000001</c:v>
                </c:pt>
                <c:pt idx="114">
                  <c:v>1.7503150000000001</c:v>
                </c:pt>
                <c:pt idx="115">
                  <c:v>1.798065</c:v>
                </c:pt>
                <c:pt idx="116">
                  <c:v>1.7503150000000001</c:v>
                </c:pt>
                <c:pt idx="117">
                  <c:v>1.8219399999999999</c:v>
                </c:pt>
                <c:pt idx="118">
                  <c:v>1.7503150000000001</c:v>
                </c:pt>
                <c:pt idx="119">
                  <c:v>1.7503150000000001</c:v>
                </c:pt>
                <c:pt idx="120">
                  <c:v>1.7503150000000001</c:v>
                </c:pt>
                <c:pt idx="121">
                  <c:v>1.7503150000000001</c:v>
                </c:pt>
                <c:pt idx="122">
                  <c:v>1.798065</c:v>
                </c:pt>
                <c:pt idx="123">
                  <c:v>1.798065</c:v>
                </c:pt>
                <c:pt idx="124">
                  <c:v>1.7741899999999999</c:v>
                </c:pt>
                <c:pt idx="125">
                  <c:v>1.7503150000000001</c:v>
                </c:pt>
                <c:pt idx="126">
                  <c:v>1.7383774999999999</c:v>
                </c:pt>
                <c:pt idx="127">
                  <c:v>1.72644</c:v>
                </c:pt>
                <c:pt idx="128">
                  <c:v>1.72644</c:v>
                </c:pt>
                <c:pt idx="129">
                  <c:v>1.7503150000000001</c:v>
                </c:pt>
                <c:pt idx="130">
                  <c:v>1.7503150000000001</c:v>
                </c:pt>
                <c:pt idx="131">
                  <c:v>1.72644</c:v>
                </c:pt>
                <c:pt idx="132">
                  <c:v>1.798065</c:v>
                </c:pt>
                <c:pt idx="133">
                  <c:v>1.8219399999999999</c:v>
                </c:pt>
                <c:pt idx="134">
                  <c:v>1.7503150000000001</c:v>
                </c:pt>
                <c:pt idx="135">
                  <c:v>1.7503150000000001</c:v>
                </c:pt>
                <c:pt idx="136">
                  <c:v>1.798065</c:v>
                </c:pt>
                <c:pt idx="137">
                  <c:v>1.798065</c:v>
                </c:pt>
                <c:pt idx="138">
                  <c:v>1.72644</c:v>
                </c:pt>
                <c:pt idx="139">
                  <c:v>1.7741899999999999</c:v>
                </c:pt>
                <c:pt idx="140">
                  <c:v>1.7025650000000001</c:v>
                </c:pt>
                <c:pt idx="141">
                  <c:v>1.7503150000000001</c:v>
                </c:pt>
                <c:pt idx="142">
                  <c:v>1.7025650000000001</c:v>
                </c:pt>
                <c:pt idx="143">
                  <c:v>1.7503150000000001</c:v>
                </c:pt>
                <c:pt idx="144">
                  <c:v>1.7741899999999999</c:v>
                </c:pt>
                <c:pt idx="145">
                  <c:v>1.72644</c:v>
                </c:pt>
                <c:pt idx="146">
                  <c:v>1.7503150000000001</c:v>
                </c:pt>
                <c:pt idx="147">
                  <c:v>1.72644</c:v>
                </c:pt>
                <c:pt idx="148">
                  <c:v>1.7503150000000001</c:v>
                </c:pt>
                <c:pt idx="149">
                  <c:v>1.7503150000000001</c:v>
                </c:pt>
                <c:pt idx="150">
                  <c:v>1.72644</c:v>
                </c:pt>
                <c:pt idx="151">
                  <c:v>1.67869</c:v>
                </c:pt>
                <c:pt idx="152">
                  <c:v>1.7503150000000001</c:v>
                </c:pt>
                <c:pt idx="153">
                  <c:v>1.8696900000000001</c:v>
                </c:pt>
                <c:pt idx="154">
                  <c:v>1.798065</c:v>
                </c:pt>
                <c:pt idx="155">
                  <c:v>1.7503150000000001</c:v>
                </c:pt>
                <c:pt idx="156">
                  <c:v>1.798065</c:v>
                </c:pt>
                <c:pt idx="157">
                  <c:v>1.7741899999999999</c:v>
                </c:pt>
                <c:pt idx="158">
                  <c:v>1.798065</c:v>
                </c:pt>
                <c:pt idx="159">
                  <c:v>1.7025650000000001</c:v>
                </c:pt>
                <c:pt idx="160">
                  <c:v>1.7025650000000001</c:v>
                </c:pt>
                <c:pt idx="161">
                  <c:v>1.72644</c:v>
                </c:pt>
                <c:pt idx="162">
                  <c:v>1.7741899999999999</c:v>
                </c:pt>
                <c:pt idx="163">
                  <c:v>1.7741899999999999</c:v>
                </c:pt>
                <c:pt idx="164">
                  <c:v>1.72644</c:v>
                </c:pt>
                <c:pt idx="165">
                  <c:v>1.67869</c:v>
                </c:pt>
                <c:pt idx="166">
                  <c:v>1.7503150000000001</c:v>
                </c:pt>
                <c:pt idx="167">
                  <c:v>1.72644</c:v>
                </c:pt>
                <c:pt idx="168">
                  <c:v>1.7025650000000001</c:v>
                </c:pt>
                <c:pt idx="169">
                  <c:v>1.7503150000000001</c:v>
                </c:pt>
                <c:pt idx="170">
                  <c:v>1.7741899999999999</c:v>
                </c:pt>
                <c:pt idx="171">
                  <c:v>1.7025650000000001</c:v>
                </c:pt>
                <c:pt idx="172">
                  <c:v>1.7025650000000001</c:v>
                </c:pt>
                <c:pt idx="173">
                  <c:v>1.7503150000000001</c:v>
                </c:pt>
                <c:pt idx="174">
                  <c:v>1.72644</c:v>
                </c:pt>
                <c:pt idx="175">
                  <c:v>1.72644</c:v>
                </c:pt>
                <c:pt idx="176">
                  <c:v>1.7503150000000001</c:v>
                </c:pt>
                <c:pt idx="177">
                  <c:v>1.72644</c:v>
                </c:pt>
                <c:pt idx="178">
                  <c:v>1.72644</c:v>
                </c:pt>
                <c:pt idx="179">
                  <c:v>1.96519</c:v>
                </c:pt>
                <c:pt idx="180">
                  <c:v>1.7741899999999999</c:v>
                </c:pt>
                <c:pt idx="181">
                  <c:v>1.72644</c:v>
                </c:pt>
                <c:pt idx="182">
                  <c:v>1.7741899999999999</c:v>
                </c:pt>
                <c:pt idx="183">
                  <c:v>1.798065</c:v>
                </c:pt>
                <c:pt idx="184">
                  <c:v>1.7025650000000001</c:v>
                </c:pt>
                <c:pt idx="185">
                  <c:v>1.7025650000000001</c:v>
                </c:pt>
                <c:pt idx="186">
                  <c:v>1.72644</c:v>
                </c:pt>
                <c:pt idx="187">
                  <c:v>1.7503150000000001</c:v>
                </c:pt>
                <c:pt idx="188">
                  <c:v>1.7503150000000001</c:v>
                </c:pt>
                <c:pt idx="189">
                  <c:v>1.72644</c:v>
                </c:pt>
                <c:pt idx="190">
                  <c:v>1.72644</c:v>
                </c:pt>
                <c:pt idx="191">
                  <c:v>1.7025650000000001</c:v>
                </c:pt>
                <c:pt idx="192">
                  <c:v>1.7025650000000001</c:v>
                </c:pt>
                <c:pt idx="193">
                  <c:v>1.72644</c:v>
                </c:pt>
                <c:pt idx="194">
                  <c:v>1.7025650000000001</c:v>
                </c:pt>
                <c:pt idx="195">
                  <c:v>1.72644</c:v>
                </c:pt>
                <c:pt idx="196">
                  <c:v>1.7025650000000001</c:v>
                </c:pt>
                <c:pt idx="197">
                  <c:v>1.67869</c:v>
                </c:pt>
                <c:pt idx="198">
                  <c:v>1.67869</c:v>
                </c:pt>
                <c:pt idx="199">
                  <c:v>1.67869</c:v>
                </c:pt>
                <c:pt idx="200">
                  <c:v>1.72644</c:v>
                </c:pt>
                <c:pt idx="201">
                  <c:v>1.67869</c:v>
                </c:pt>
                <c:pt idx="202">
                  <c:v>1.798065</c:v>
                </c:pt>
                <c:pt idx="203">
                  <c:v>1.7741899999999999</c:v>
                </c:pt>
                <c:pt idx="204">
                  <c:v>1.67869</c:v>
                </c:pt>
                <c:pt idx="205">
                  <c:v>1.7741899999999999</c:v>
                </c:pt>
                <c:pt idx="206">
                  <c:v>1.7741899999999999</c:v>
                </c:pt>
                <c:pt idx="207">
                  <c:v>1.7741899999999999</c:v>
                </c:pt>
                <c:pt idx="208">
                  <c:v>1.7741899999999999</c:v>
                </c:pt>
                <c:pt idx="209">
                  <c:v>1.7025650000000001</c:v>
                </c:pt>
                <c:pt idx="210">
                  <c:v>1.7503150000000001</c:v>
                </c:pt>
                <c:pt idx="211">
                  <c:v>1.7503150000000001</c:v>
                </c:pt>
                <c:pt idx="212">
                  <c:v>1.7025650000000001</c:v>
                </c:pt>
                <c:pt idx="213">
                  <c:v>1.72644</c:v>
                </c:pt>
                <c:pt idx="214">
                  <c:v>1.7741899999999999</c:v>
                </c:pt>
                <c:pt idx="215">
                  <c:v>1.72644</c:v>
                </c:pt>
                <c:pt idx="216">
                  <c:v>1.72644</c:v>
                </c:pt>
                <c:pt idx="217">
                  <c:v>1.7503150000000001</c:v>
                </c:pt>
                <c:pt idx="218">
                  <c:v>1.72644</c:v>
                </c:pt>
                <c:pt idx="219">
                  <c:v>1.72644</c:v>
                </c:pt>
                <c:pt idx="220">
                  <c:v>1.72644</c:v>
                </c:pt>
                <c:pt idx="221">
                  <c:v>1.7503150000000001</c:v>
                </c:pt>
                <c:pt idx="222">
                  <c:v>1.7741899999999999</c:v>
                </c:pt>
                <c:pt idx="223">
                  <c:v>1.67869</c:v>
                </c:pt>
                <c:pt idx="224">
                  <c:v>1.7503150000000001</c:v>
                </c:pt>
                <c:pt idx="225">
                  <c:v>1.7741899999999999</c:v>
                </c:pt>
                <c:pt idx="226">
                  <c:v>1.7741899999999999</c:v>
                </c:pt>
                <c:pt idx="227">
                  <c:v>1.7025650000000001</c:v>
                </c:pt>
                <c:pt idx="228">
                  <c:v>1.7741899999999999</c:v>
                </c:pt>
                <c:pt idx="229">
                  <c:v>1.7741899999999999</c:v>
                </c:pt>
                <c:pt idx="230">
                  <c:v>1.845815</c:v>
                </c:pt>
                <c:pt idx="231">
                  <c:v>1.8696900000000001</c:v>
                </c:pt>
                <c:pt idx="232">
                  <c:v>1.8935649999999999</c:v>
                </c:pt>
                <c:pt idx="233">
                  <c:v>2.0606900000000001</c:v>
                </c:pt>
                <c:pt idx="234">
                  <c:v>2.0368149999999998</c:v>
                </c:pt>
                <c:pt idx="235">
                  <c:v>2.0606900000000001</c:v>
                </c:pt>
                <c:pt idx="236">
                  <c:v>2.084565</c:v>
                </c:pt>
                <c:pt idx="237">
                  <c:v>2.1323150000000002</c:v>
                </c:pt>
                <c:pt idx="238">
                  <c:v>2.1323150000000002</c:v>
                </c:pt>
                <c:pt idx="239">
                  <c:v>2.25169</c:v>
                </c:pt>
                <c:pt idx="240">
                  <c:v>2.1561900000000001</c:v>
                </c:pt>
                <c:pt idx="241">
                  <c:v>2.1084399999999999</c:v>
                </c:pt>
                <c:pt idx="242">
                  <c:v>2.0606900000000001</c:v>
                </c:pt>
                <c:pt idx="243">
                  <c:v>2.0368149999999998</c:v>
                </c:pt>
                <c:pt idx="244">
                  <c:v>2.0606900000000001</c:v>
                </c:pt>
                <c:pt idx="245">
                  <c:v>2.0606900000000001</c:v>
                </c:pt>
                <c:pt idx="246">
                  <c:v>1.9413149999999999</c:v>
                </c:pt>
                <c:pt idx="247">
                  <c:v>1.9413149999999999</c:v>
                </c:pt>
                <c:pt idx="248">
                  <c:v>1.9413149999999999</c:v>
                </c:pt>
                <c:pt idx="249">
                  <c:v>1.91744</c:v>
                </c:pt>
                <c:pt idx="250">
                  <c:v>1.91744</c:v>
                </c:pt>
                <c:pt idx="251">
                  <c:v>1.8935649999999999</c:v>
                </c:pt>
                <c:pt idx="252">
                  <c:v>1.9413149999999999</c:v>
                </c:pt>
                <c:pt idx="253">
                  <c:v>1.9413149999999999</c:v>
                </c:pt>
                <c:pt idx="254">
                  <c:v>1.8696900000000001</c:v>
                </c:pt>
                <c:pt idx="255">
                  <c:v>1.9413149999999999</c:v>
                </c:pt>
                <c:pt idx="256">
                  <c:v>1.8935649999999999</c:v>
                </c:pt>
                <c:pt idx="257">
                  <c:v>1.8696900000000001</c:v>
                </c:pt>
                <c:pt idx="258">
                  <c:v>1.8219399999999999</c:v>
                </c:pt>
                <c:pt idx="259">
                  <c:v>1.8935649999999999</c:v>
                </c:pt>
                <c:pt idx="260">
                  <c:v>1.845815</c:v>
                </c:pt>
                <c:pt idx="261">
                  <c:v>1.845815</c:v>
                </c:pt>
                <c:pt idx="262">
                  <c:v>1.8219399999999999</c:v>
                </c:pt>
                <c:pt idx="263">
                  <c:v>1.7741899999999999</c:v>
                </c:pt>
                <c:pt idx="264">
                  <c:v>1.798065</c:v>
                </c:pt>
                <c:pt idx="265">
                  <c:v>1.845815</c:v>
                </c:pt>
                <c:pt idx="266">
                  <c:v>1.798065</c:v>
                </c:pt>
                <c:pt idx="267">
                  <c:v>1.7741899999999999</c:v>
                </c:pt>
                <c:pt idx="268">
                  <c:v>1.845815</c:v>
                </c:pt>
                <c:pt idx="269">
                  <c:v>1.7741899999999999</c:v>
                </c:pt>
                <c:pt idx="270">
                  <c:v>1.7503150000000001</c:v>
                </c:pt>
                <c:pt idx="271">
                  <c:v>1.8219399999999999</c:v>
                </c:pt>
                <c:pt idx="272">
                  <c:v>1.7741899999999999</c:v>
                </c:pt>
                <c:pt idx="273">
                  <c:v>1.798065</c:v>
                </c:pt>
                <c:pt idx="274">
                  <c:v>1.72644</c:v>
                </c:pt>
                <c:pt idx="275">
                  <c:v>1.8219399999999999</c:v>
                </c:pt>
                <c:pt idx="276">
                  <c:v>1.798065</c:v>
                </c:pt>
                <c:pt idx="277">
                  <c:v>1.7503150000000001</c:v>
                </c:pt>
                <c:pt idx="278">
                  <c:v>1.7503150000000001</c:v>
                </c:pt>
                <c:pt idx="279">
                  <c:v>1.7503150000000001</c:v>
                </c:pt>
                <c:pt idx="280">
                  <c:v>1.798065</c:v>
                </c:pt>
                <c:pt idx="281">
                  <c:v>1.72644</c:v>
                </c:pt>
                <c:pt idx="282">
                  <c:v>1.72644</c:v>
                </c:pt>
                <c:pt idx="283">
                  <c:v>1.72644</c:v>
                </c:pt>
                <c:pt idx="284">
                  <c:v>1.72644</c:v>
                </c:pt>
                <c:pt idx="285">
                  <c:v>1.798065</c:v>
                </c:pt>
                <c:pt idx="286">
                  <c:v>1.72644</c:v>
                </c:pt>
                <c:pt idx="287">
                  <c:v>1.798065</c:v>
                </c:pt>
                <c:pt idx="288">
                  <c:v>1.7741899999999999</c:v>
                </c:pt>
                <c:pt idx="289">
                  <c:v>1.798065</c:v>
                </c:pt>
                <c:pt idx="290">
                  <c:v>1.7741899999999999</c:v>
                </c:pt>
                <c:pt idx="291">
                  <c:v>1.7025650000000001</c:v>
                </c:pt>
                <c:pt idx="292">
                  <c:v>1.7741899999999999</c:v>
                </c:pt>
                <c:pt idx="293">
                  <c:v>1.7025650000000001</c:v>
                </c:pt>
                <c:pt idx="294">
                  <c:v>1.7503150000000001</c:v>
                </c:pt>
                <c:pt idx="295">
                  <c:v>1.7503150000000001</c:v>
                </c:pt>
                <c:pt idx="296">
                  <c:v>1.72644</c:v>
                </c:pt>
                <c:pt idx="297">
                  <c:v>1.7503150000000001</c:v>
                </c:pt>
                <c:pt idx="298">
                  <c:v>1.7025650000000001</c:v>
                </c:pt>
                <c:pt idx="299">
                  <c:v>1.7741899999999999</c:v>
                </c:pt>
                <c:pt idx="300">
                  <c:v>1.7503150000000001</c:v>
                </c:pt>
                <c:pt idx="301">
                  <c:v>1.72644</c:v>
                </c:pt>
                <c:pt idx="302">
                  <c:v>1.798065</c:v>
                </c:pt>
                <c:pt idx="303">
                  <c:v>1.72644</c:v>
                </c:pt>
                <c:pt idx="304">
                  <c:v>1.845815</c:v>
                </c:pt>
                <c:pt idx="305">
                  <c:v>2.084565</c:v>
                </c:pt>
                <c:pt idx="306">
                  <c:v>1.9413149999999999</c:v>
                </c:pt>
                <c:pt idx="307">
                  <c:v>1.9413149999999999</c:v>
                </c:pt>
                <c:pt idx="308">
                  <c:v>1.845815</c:v>
                </c:pt>
                <c:pt idx="309">
                  <c:v>1.8219399999999999</c:v>
                </c:pt>
                <c:pt idx="310">
                  <c:v>1.845815</c:v>
                </c:pt>
                <c:pt idx="311">
                  <c:v>1.8219399999999999</c:v>
                </c:pt>
                <c:pt idx="312">
                  <c:v>1.7503150000000001</c:v>
                </c:pt>
                <c:pt idx="313">
                  <c:v>1.7741899999999999</c:v>
                </c:pt>
                <c:pt idx="314">
                  <c:v>1.798065</c:v>
                </c:pt>
                <c:pt idx="315">
                  <c:v>1.8219399999999999</c:v>
                </c:pt>
                <c:pt idx="316">
                  <c:v>1.845815</c:v>
                </c:pt>
                <c:pt idx="317">
                  <c:v>1.798065</c:v>
                </c:pt>
                <c:pt idx="318">
                  <c:v>1.798065</c:v>
                </c:pt>
                <c:pt idx="319">
                  <c:v>1.798065</c:v>
                </c:pt>
                <c:pt idx="320">
                  <c:v>1.7503150000000001</c:v>
                </c:pt>
                <c:pt idx="321">
                  <c:v>1.7503150000000001</c:v>
                </c:pt>
                <c:pt idx="322">
                  <c:v>1.798065</c:v>
                </c:pt>
                <c:pt idx="323">
                  <c:v>1.7503150000000001</c:v>
                </c:pt>
                <c:pt idx="324">
                  <c:v>1.7025650000000001</c:v>
                </c:pt>
                <c:pt idx="325">
                  <c:v>1.7145025</c:v>
                </c:pt>
                <c:pt idx="326">
                  <c:v>1.72644</c:v>
                </c:pt>
                <c:pt idx="327">
                  <c:v>1.72644</c:v>
                </c:pt>
                <c:pt idx="328">
                  <c:v>2.084565</c:v>
                </c:pt>
                <c:pt idx="329">
                  <c:v>2.49044</c:v>
                </c:pt>
                <c:pt idx="330">
                  <c:v>2.3710650000000002</c:v>
                </c:pt>
                <c:pt idx="331">
                  <c:v>2.1800649999999999</c:v>
                </c:pt>
                <c:pt idx="332">
                  <c:v>2.01294</c:v>
                </c:pt>
                <c:pt idx="333">
                  <c:v>1.9413149999999999</c:v>
                </c:pt>
                <c:pt idx="334">
                  <c:v>2.01294</c:v>
                </c:pt>
                <c:pt idx="335">
                  <c:v>2.01294</c:v>
                </c:pt>
                <c:pt idx="336">
                  <c:v>2.0368149999999998</c:v>
                </c:pt>
                <c:pt idx="337">
                  <c:v>1.9890650000000001</c:v>
                </c:pt>
                <c:pt idx="338">
                  <c:v>1.9413149999999999</c:v>
                </c:pt>
                <c:pt idx="339">
                  <c:v>1.8696900000000001</c:v>
                </c:pt>
                <c:pt idx="340">
                  <c:v>1.8696900000000001</c:v>
                </c:pt>
                <c:pt idx="341">
                  <c:v>1.845815</c:v>
                </c:pt>
                <c:pt idx="342">
                  <c:v>1.8696900000000001</c:v>
                </c:pt>
                <c:pt idx="343">
                  <c:v>1.8696900000000001</c:v>
                </c:pt>
                <c:pt idx="344">
                  <c:v>1.8696900000000001</c:v>
                </c:pt>
                <c:pt idx="345">
                  <c:v>1.798065</c:v>
                </c:pt>
                <c:pt idx="346">
                  <c:v>1.798065</c:v>
                </c:pt>
                <c:pt idx="347">
                  <c:v>1.8219399999999999</c:v>
                </c:pt>
                <c:pt idx="348">
                  <c:v>1.845815</c:v>
                </c:pt>
                <c:pt idx="349">
                  <c:v>1.8338775</c:v>
                </c:pt>
                <c:pt idx="350">
                  <c:v>1.8219399999999999</c:v>
                </c:pt>
                <c:pt idx="351">
                  <c:v>1.8219399999999999</c:v>
                </c:pt>
                <c:pt idx="352">
                  <c:v>1.798065</c:v>
                </c:pt>
                <c:pt idx="353">
                  <c:v>1.7503150000000001</c:v>
                </c:pt>
                <c:pt idx="354">
                  <c:v>1.7503150000000001</c:v>
                </c:pt>
                <c:pt idx="355">
                  <c:v>1.798065</c:v>
                </c:pt>
                <c:pt idx="356">
                  <c:v>1.7503150000000001</c:v>
                </c:pt>
                <c:pt idx="357">
                  <c:v>1.798065</c:v>
                </c:pt>
                <c:pt idx="358">
                  <c:v>1.72644</c:v>
                </c:pt>
                <c:pt idx="359">
                  <c:v>1.72644</c:v>
                </c:pt>
                <c:pt idx="360">
                  <c:v>1.7503150000000001</c:v>
                </c:pt>
                <c:pt idx="361">
                  <c:v>1.798065</c:v>
                </c:pt>
                <c:pt idx="362">
                  <c:v>1.845815</c:v>
                </c:pt>
                <c:pt idx="363">
                  <c:v>1.845815</c:v>
                </c:pt>
                <c:pt idx="364">
                  <c:v>1.845815</c:v>
                </c:pt>
                <c:pt idx="365">
                  <c:v>1.845815</c:v>
                </c:pt>
                <c:pt idx="366">
                  <c:v>1.845815</c:v>
                </c:pt>
                <c:pt idx="367">
                  <c:v>1.845815</c:v>
                </c:pt>
                <c:pt idx="368">
                  <c:v>1.8219399999999999</c:v>
                </c:pt>
                <c:pt idx="369">
                  <c:v>1.8219399999999999</c:v>
                </c:pt>
                <c:pt idx="370">
                  <c:v>1.72644</c:v>
                </c:pt>
                <c:pt idx="371">
                  <c:v>1.7741899999999999</c:v>
                </c:pt>
                <c:pt idx="372">
                  <c:v>1.798065</c:v>
                </c:pt>
                <c:pt idx="373">
                  <c:v>1.7503150000000001</c:v>
                </c:pt>
                <c:pt idx="374">
                  <c:v>1.8219399999999999</c:v>
                </c:pt>
                <c:pt idx="375">
                  <c:v>1.7741899999999999</c:v>
                </c:pt>
                <c:pt idx="376">
                  <c:v>1.72644</c:v>
                </c:pt>
                <c:pt idx="377">
                  <c:v>1.8219399999999999</c:v>
                </c:pt>
                <c:pt idx="378">
                  <c:v>1.8219399999999999</c:v>
                </c:pt>
                <c:pt idx="379">
                  <c:v>1.7503150000000001</c:v>
                </c:pt>
                <c:pt idx="380">
                  <c:v>1.7503150000000001</c:v>
                </c:pt>
                <c:pt idx="381">
                  <c:v>1.72644</c:v>
                </c:pt>
                <c:pt idx="382">
                  <c:v>1.7503150000000001</c:v>
                </c:pt>
                <c:pt idx="383">
                  <c:v>1.7025650000000001</c:v>
                </c:pt>
                <c:pt idx="384">
                  <c:v>1.72644</c:v>
                </c:pt>
                <c:pt idx="385">
                  <c:v>1.7741899999999999</c:v>
                </c:pt>
                <c:pt idx="386">
                  <c:v>1.72644</c:v>
                </c:pt>
                <c:pt idx="387">
                  <c:v>1.7025650000000001</c:v>
                </c:pt>
                <c:pt idx="388">
                  <c:v>1.72644</c:v>
                </c:pt>
                <c:pt idx="389">
                  <c:v>1.7503150000000001</c:v>
                </c:pt>
                <c:pt idx="390">
                  <c:v>1.7741899999999999</c:v>
                </c:pt>
                <c:pt idx="391">
                  <c:v>1.7741899999999999</c:v>
                </c:pt>
                <c:pt idx="392">
                  <c:v>1.7503150000000001</c:v>
                </c:pt>
                <c:pt idx="393">
                  <c:v>1.7741899999999999</c:v>
                </c:pt>
                <c:pt idx="394">
                  <c:v>1.7025650000000001</c:v>
                </c:pt>
                <c:pt idx="395">
                  <c:v>1.7025650000000001</c:v>
                </c:pt>
                <c:pt idx="396">
                  <c:v>1.7025650000000001</c:v>
                </c:pt>
                <c:pt idx="397">
                  <c:v>1.7025650000000001</c:v>
                </c:pt>
                <c:pt idx="398">
                  <c:v>1.7741899999999999</c:v>
                </c:pt>
                <c:pt idx="399">
                  <c:v>1.7025650000000001</c:v>
                </c:pt>
                <c:pt idx="400">
                  <c:v>1.7025650000000001</c:v>
                </c:pt>
                <c:pt idx="401">
                  <c:v>1.7025650000000001</c:v>
                </c:pt>
                <c:pt idx="402">
                  <c:v>1.7741899999999999</c:v>
                </c:pt>
                <c:pt idx="403">
                  <c:v>1.7741899999999999</c:v>
                </c:pt>
                <c:pt idx="404">
                  <c:v>1.7503150000000001</c:v>
                </c:pt>
                <c:pt idx="405">
                  <c:v>1.7025650000000001</c:v>
                </c:pt>
                <c:pt idx="406">
                  <c:v>1.7503150000000001</c:v>
                </c:pt>
                <c:pt idx="407">
                  <c:v>1.67869</c:v>
                </c:pt>
                <c:pt idx="408">
                  <c:v>1.67869</c:v>
                </c:pt>
                <c:pt idx="409">
                  <c:v>1.7503150000000001</c:v>
                </c:pt>
                <c:pt idx="410">
                  <c:v>1.67869</c:v>
                </c:pt>
                <c:pt idx="411">
                  <c:v>1.72644</c:v>
                </c:pt>
                <c:pt idx="412">
                  <c:v>1.7025650000000001</c:v>
                </c:pt>
                <c:pt idx="413">
                  <c:v>1.72644</c:v>
                </c:pt>
                <c:pt idx="414">
                  <c:v>1.7503150000000001</c:v>
                </c:pt>
                <c:pt idx="415">
                  <c:v>1.6548149999999999</c:v>
                </c:pt>
                <c:pt idx="416">
                  <c:v>1.72644</c:v>
                </c:pt>
                <c:pt idx="417">
                  <c:v>1.7503150000000001</c:v>
                </c:pt>
                <c:pt idx="418">
                  <c:v>1.7503150000000001</c:v>
                </c:pt>
                <c:pt idx="419">
                  <c:v>1.7025650000000001</c:v>
                </c:pt>
                <c:pt idx="420">
                  <c:v>1.7503150000000001</c:v>
                </c:pt>
                <c:pt idx="421">
                  <c:v>1.7503150000000001</c:v>
                </c:pt>
                <c:pt idx="422">
                  <c:v>1.7025650000000001</c:v>
                </c:pt>
                <c:pt idx="423">
                  <c:v>1.7503150000000001</c:v>
                </c:pt>
                <c:pt idx="424">
                  <c:v>1.7025650000000001</c:v>
                </c:pt>
                <c:pt idx="425">
                  <c:v>1.7025650000000001</c:v>
                </c:pt>
                <c:pt idx="426">
                  <c:v>1.72644</c:v>
                </c:pt>
                <c:pt idx="427">
                  <c:v>1.7503150000000001</c:v>
                </c:pt>
                <c:pt idx="428">
                  <c:v>1.7503150000000001</c:v>
                </c:pt>
                <c:pt idx="429">
                  <c:v>1.7025650000000001</c:v>
                </c:pt>
                <c:pt idx="430">
                  <c:v>1.7025650000000001</c:v>
                </c:pt>
                <c:pt idx="431">
                  <c:v>1.6548149999999999</c:v>
                </c:pt>
                <c:pt idx="432">
                  <c:v>1.7025650000000001</c:v>
                </c:pt>
                <c:pt idx="433">
                  <c:v>1.7025650000000001</c:v>
                </c:pt>
                <c:pt idx="434">
                  <c:v>1.72644</c:v>
                </c:pt>
                <c:pt idx="435">
                  <c:v>1.7025650000000001</c:v>
                </c:pt>
                <c:pt idx="436">
                  <c:v>1.6548149999999999</c:v>
                </c:pt>
                <c:pt idx="437">
                  <c:v>1.72644</c:v>
                </c:pt>
                <c:pt idx="438">
                  <c:v>1.67869</c:v>
                </c:pt>
                <c:pt idx="439">
                  <c:v>1.72644</c:v>
                </c:pt>
                <c:pt idx="440">
                  <c:v>1.6548149999999999</c:v>
                </c:pt>
                <c:pt idx="441">
                  <c:v>1.6548149999999999</c:v>
                </c:pt>
                <c:pt idx="442">
                  <c:v>1.7025650000000001</c:v>
                </c:pt>
                <c:pt idx="443">
                  <c:v>1.67869</c:v>
                </c:pt>
                <c:pt idx="444">
                  <c:v>1.72644</c:v>
                </c:pt>
                <c:pt idx="445">
                  <c:v>1.6548149999999999</c:v>
                </c:pt>
                <c:pt idx="446">
                  <c:v>1.7503150000000001</c:v>
                </c:pt>
                <c:pt idx="447">
                  <c:v>1.7025650000000001</c:v>
                </c:pt>
                <c:pt idx="448">
                  <c:v>1.72644</c:v>
                </c:pt>
                <c:pt idx="449">
                  <c:v>1.72644</c:v>
                </c:pt>
                <c:pt idx="450">
                  <c:v>1.72644</c:v>
                </c:pt>
                <c:pt idx="451">
                  <c:v>1.6548149999999999</c:v>
                </c:pt>
                <c:pt idx="452">
                  <c:v>1.72644</c:v>
                </c:pt>
                <c:pt idx="453">
                  <c:v>1.7025650000000001</c:v>
                </c:pt>
                <c:pt idx="454">
                  <c:v>1.6309400000000001</c:v>
                </c:pt>
                <c:pt idx="455">
                  <c:v>1.7025650000000001</c:v>
                </c:pt>
                <c:pt idx="456">
                  <c:v>1.6309400000000001</c:v>
                </c:pt>
                <c:pt idx="457">
                  <c:v>1.67869</c:v>
                </c:pt>
                <c:pt idx="458">
                  <c:v>1.67869</c:v>
                </c:pt>
                <c:pt idx="459">
                  <c:v>1.67869</c:v>
                </c:pt>
                <c:pt idx="460">
                  <c:v>1.67869</c:v>
                </c:pt>
                <c:pt idx="461">
                  <c:v>1.67869</c:v>
                </c:pt>
                <c:pt idx="462">
                  <c:v>1.67869</c:v>
                </c:pt>
                <c:pt idx="463">
                  <c:v>1.8219399999999999</c:v>
                </c:pt>
                <c:pt idx="464">
                  <c:v>1.67869</c:v>
                </c:pt>
                <c:pt idx="465">
                  <c:v>1.67869</c:v>
                </c:pt>
                <c:pt idx="466">
                  <c:v>1.72644</c:v>
                </c:pt>
                <c:pt idx="467">
                  <c:v>1.7025650000000001</c:v>
                </c:pt>
                <c:pt idx="468">
                  <c:v>1.6548149999999999</c:v>
                </c:pt>
                <c:pt idx="469">
                  <c:v>1.6548149999999999</c:v>
                </c:pt>
                <c:pt idx="470">
                  <c:v>1.7025650000000001</c:v>
                </c:pt>
                <c:pt idx="471">
                  <c:v>1.7503150000000001</c:v>
                </c:pt>
                <c:pt idx="472">
                  <c:v>1.7025650000000001</c:v>
                </c:pt>
                <c:pt idx="473">
                  <c:v>1.67869</c:v>
                </c:pt>
                <c:pt idx="474">
                  <c:v>1.67869</c:v>
                </c:pt>
                <c:pt idx="475">
                  <c:v>1.7025650000000001</c:v>
                </c:pt>
                <c:pt idx="476">
                  <c:v>1.7025650000000001</c:v>
                </c:pt>
                <c:pt idx="477">
                  <c:v>1.6309400000000001</c:v>
                </c:pt>
                <c:pt idx="478">
                  <c:v>1.67869</c:v>
                </c:pt>
                <c:pt idx="479">
                  <c:v>1.6548149999999999</c:v>
                </c:pt>
                <c:pt idx="480">
                  <c:v>1.72644</c:v>
                </c:pt>
                <c:pt idx="481">
                  <c:v>1.6548149999999999</c:v>
                </c:pt>
                <c:pt idx="482">
                  <c:v>1.7025650000000001</c:v>
                </c:pt>
                <c:pt idx="483">
                  <c:v>1.6309400000000001</c:v>
                </c:pt>
                <c:pt idx="484">
                  <c:v>1.67869</c:v>
                </c:pt>
                <c:pt idx="485">
                  <c:v>1.7025650000000001</c:v>
                </c:pt>
                <c:pt idx="486">
                  <c:v>1.67869</c:v>
                </c:pt>
                <c:pt idx="487">
                  <c:v>1.6548149999999999</c:v>
                </c:pt>
                <c:pt idx="488">
                  <c:v>1.6309400000000001</c:v>
                </c:pt>
                <c:pt idx="489">
                  <c:v>1.67869</c:v>
                </c:pt>
                <c:pt idx="490">
                  <c:v>1.7025650000000001</c:v>
                </c:pt>
                <c:pt idx="491">
                  <c:v>1.67869</c:v>
                </c:pt>
                <c:pt idx="492">
                  <c:v>1.67869</c:v>
                </c:pt>
                <c:pt idx="493">
                  <c:v>1.6548149999999999</c:v>
                </c:pt>
                <c:pt idx="494">
                  <c:v>1.72644</c:v>
                </c:pt>
                <c:pt idx="495">
                  <c:v>1.67869</c:v>
                </c:pt>
                <c:pt idx="496">
                  <c:v>1.72644</c:v>
                </c:pt>
                <c:pt idx="497">
                  <c:v>1.72644</c:v>
                </c:pt>
                <c:pt idx="498">
                  <c:v>1.7503150000000001</c:v>
                </c:pt>
                <c:pt idx="499">
                  <c:v>1.67869</c:v>
                </c:pt>
                <c:pt idx="500">
                  <c:v>1.67869</c:v>
                </c:pt>
                <c:pt idx="501">
                  <c:v>1.7503150000000001</c:v>
                </c:pt>
                <c:pt idx="502">
                  <c:v>1.6548149999999999</c:v>
                </c:pt>
                <c:pt idx="503">
                  <c:v>1.6309400000000001</c:v>
                </c:pt>
                <c:pt idx="504">
                  <c:v>1.7025650000000001</c:v>
                </c:pt>
                <c:pt idx="505">
                  <c:v>1.67869</c:v>
                </c:pt>
                <c:pt idx="506">
                  <c:v>1.7503150000000001</c:v>
                </c:pt>
                <c:pt idx="507">
                  <c:v>1.7503150000000001</c:v>
                </c:pt>
                <c:pt idx="508">
                  <c:v>1.72644</c:v>
                </c:pt>
                <c:pt idx="509">
                  <c:v>1.7025650000000001</c:v>
                </c:pt>
                <c:pt idx="510">
                  <c:v>1.7025650000000001</c:v>
                </c:pt>
                <c:pt idx="511">
                  <c:v>1.72644</c:v>
                </c:pt>
                <c:pt idx="512">
                  <c:v>1.7025650000000001</c:v>
                </c:pt>
                <c:pt idx="513">
                  <c:v>1.7025650000000001</c:v>
                </c:pt>
                <c:pt idx="514">
                  <c:v>1.7741899999999999</c:v>
                </c:pt>
                <c:pt idx="515">
                  <c:v>1.67869</c:v>
                </c:pt>
                <c:pt idx="516">
                  <c:v>1.7741899999999999</c:v>
                </c:pt>
                <c:pt idx="517">
                  <c:v>1.67869</c:v>
                </c:pt>
                <c:pt idx="518">
                  <c:v>1.67869</c:v>
                </c:pt>
                <c:pt idx="519">
                  <c:v>1.7025650000000001</c:v>
                </c:pt>
                <c:pt idx="520">
                  <c:v>1.72644</c:v>
                </c:pt>
                <c:pt idx="521">
                  <c:v>1.7025650000000001</c:v>
                </c:pt>
                <c:pt idx="522">
                  <c:v>1.72644</c:v>
                </c:pt>
                <c:pt idx="523">
                  <c:v>1.67869</c:v>
                </c:pt>
                <c:pt idx="524">
                  <c:v>1.6548149999999999</c:v>
                </c:pt>
                <c:pt idx="525">
                  <c:v>1.72644</c:v>
                </c:pt>
                <c:pt idx="526">
                  <c:v>1.7025650000000001</c:v>
                </c:pt>
                <c:pt idx="527">
                  <c:v>1.67869</c:v>
                </c:pt>
                <c:pt idx="528">
                  <c:v>1.7025650000000001</c:v>
                </c:pt>
                <c:pt idx="529">
                  <c:v>1.6548149999999999</c:v>
                </c:pt>
                <c:pt idx="530">
                  <c:v>1.6309400000000001</c:v>
                </c:pt>
                <c:pt idx="531">
                  <c:v>1.607065</c:v>
                </c:pt>
                <c:pt idx="532">
                  <c:v>1.6309400000000001</c:v>
                </c:pt>
                <c:pt idx="533">
                  <c:v>1.6309400000000001</c:v>
                </c:pt>
                <c:pt idx="534">
                  <c:v>1.67869</c:v>
                </c:pt>
                <c:pt idx="535">
                  <c:v>1.6309400000000001</c:v>
                </c:pt>
                <c:pt idx="536">
                  <c:v>1.6548149999999999</c:v>
                </c:pt>
                <c:pt idx="537">
                  <c:v>1.67869</c:v>
                </c:pt>
                <c:pt idx="538">
                  <c:v>1.7025650000000001</c:v>
                </c:pt>
                <c:pt idx="539">
                  <c:v>1.67869</c:v>
                </c:pt>
                <c:pt idx="540">
                  <c:v>1.7025650000000001</c:v>
                </c:pt>
                <c:pt idx="541">
                  <c:v>1.6548149999999999</c:v>
                </c:pt>
                <c:pt idx="542">
                  <c:v>1.7025650000000001</c:v>
                </c:pt>
                <c:pt idx="543">
                  <c:v>1.6309400000000001</c:v>
                </c:pt>
                <c:pt idx="544">
                  <c:v>1.7025650000000001</c:v>
                </c:pt>
                <c:pt idx="545">
                  <c:v>1.6548149999999999</c:v>
                </c:pt>
                <c:pt idx="546">
                  <c:v>1.6548149999999999</c:v>
                </c:pt>
                <c:pt idx="547">
                  <c:v>1.6548149999999999</c:v>
                </c:pt>
                <c:pt idx="548">
                  <c:v>1.6309400000000001</c:v>
                </c:pt>
                <c:pt idx="549">
                  <c:v>1.6309400000000001</c:v>
                </c:pt>
                <c:pt idx="550">
                  <c:v>1.67869</c:v>
                </c:pt>
                <c:pt idx="551">
                  <c:v>1.7025650000000001</c:v>
                </c:pt>
                <c:pt idx="552">
                  <c:v>1.7025650000000001</c:v>
                </c:pt>
                <c:pt idx="553">
                  <c:v>1.6309400000000001</c:v>
                </c:pt>
                <c:pt idx="554">
                  <c:v>1.6309400000000001</c:v>
                </c:pt>
                <c:pt idx="555">
                  <c:v>1.6548149999999999</c:v>
                </c:pt>
                <c:pt idx="556">
                  <c:v>1.67869</c:v>
                </c:pt>
                <c:pt idx="557">
                  <c:v>1.6309400000000001</c:v>
                </c:pt>
                <c:pt idx="558">
                  <c:v>1.7025650000000001</c:v>
                </c:pt>
                <c:pt idx="559">
                  <c:v>1.6548149999999999</c:v>
                </c:pt>
                <c:pt idx="560">
                  <c:v>1.6309400000000001</c:v>
                </c:pt>
                <c:pt idx="561">
                  <c:v>1.6309400000000001</c:v>
                </c:pt>
                <c:pt idx="562">
                  <c:v>1.6309400000000001</c:v>
                </c:pt>
                <c:pt idx="563">
                  <c:v>1.72644</c:v>
                </c:pt>
                <c:pt idx="564">
                  <c:v>1.6548149999999999</c:v>
                </c:pt>
                <c:pt idx="565">
                  <c:v>1.7025650000000001</c:v>
                </c:pt>
                <c:pt idx="566">
                  <c:v>1.7025650000000001</c:v>
                </c:pt>
                <c:pt idx="567">
                  <c:v>1.72644</c:v>
                </c:pt>
                <c:pt idx="568">
                  <c:v>1.6309400000000001</c:v>
                </c:pt>
                <c:pt idx="569">
                  <c:v>1.6548149999999999</c:v>
                </c:pt>
                <c:pt idx="570">
                  <c:v>1.6309400000000001</c:v>
                </c:pt>
                <c:pt idx="571">
                  <c:v>1.7025650000000001</c:v>
                </c:pt>
                <c:pt idx="572">
                  <c:v>1.6548149999999999</c:v>
                </c:pt>
                <c:pt idx="573">
                  <c:v>1.72644</c:v>
                </c:pt>
                <c:pt idx="574">
                  <c:v>1.6548149999999999</c:v>
                </c:pt>
                <c:pt idx="575">
                  <c:v>1.67869</c:v>
                </c:pt>
                <c:pt idx="576">
                  <c:v>1.7025650000000001</c:v>
                </c:pt>
                <c:pt idx="577">
                  <c:v>1.72644</c:v>
                </c:pt>
                <c:pt idx="578">
                  <c:v>1.7025650000000001</c:v>
                </c:pt>
                <c:pt idx="579">
                  <c:v>1.6548149999999999</c:v>
                </c:pt>
                <c:pt idx="580">
                  <c:v>1.7025650000000001</c:v>
                </c:pt>
                <c:pt idx="581">
                  <c:v>1.67869</c:v>
                </c:pt>
                <c:pt idx="582">
                  <c:v>1.72644</c:v>
                </c:pt>
                <c:pt idx="583">
                  <c:v>1.7025650000000001</c:v>
                </c:pt>
                <c:pt idx="584">
                  <c:v>1.67869</c:v>
                </c:pt>
                <c:pt idx="585">
                  <c:v>1.7025650000000001</c:v>
                </c:pt>
                <c:pt idx="586">
                  <c:v>1.6548149999999999</c:v>
                </c:pt>
                <c:pt idx="587">
                  <c:v>1.6548149999999999</c:v>
                </c:pt>
                <c:pt idx="588">
                  <c:v>1.72644</c:v>
                </c:pt>
                <c:pt idx="589">
                  <c:v>1.6548149999999999</c:v>
                </c:pt>
                <c:pt idx="590">
                  <c:v>1.67869</c:v>
                </c:pt>
                <c:pt idx="591">
                  <c:v>1.686648333333334</c:v>
                </c:pt>
                <c:pt idx="592">
                  <c:v>1.694606666666667</c:v>
                </c:pt>
                <c:pt idx="593">
                  <c:v>1.7025650000000001</c:v>
                </c:pt>
                <c:pt idx="594">
                  <c:v>1.7025650000000001</c:v>
                </c:pt>
                <c:pt idx="595">
                  <c:v>1.6548149999999999</c:v>
                </c:pt>
                <c:pt idx="596">
                  <c:v>1.7025650000000001</c:v>
                </c:pt>
                <c:pt idx="597">
                  <c:v>1.6309400000000001</c:v>
                </c:pt>
                <c:pt idx="598">
                  <c:v>1.6309400000000001</c:v>
                </c:pt>
                <c:pt idx="599">
                  <c:v>1.7025650000000001</c:v>
                </c:pt>
                <c:pt idx="600">
                  <c:v>1.67869</c:v>
                </c:pt>
                <c:pt idx="601">
                  <c:v>1.6548149999999999</c:v>
                </c:pt>
                <c:pt idx="602">
                  <c:v>1.67869</c:v>
                </c:pt>
                <c:pt idx="603">
                  <c:v>1.6309400000000001</c:v>
                </c:pt>
                <c:pt idx="604">
                  <c:v>1.67869</c:v>
                </c:pt>
                <c:pt idx="605">
                  <c:v>1.67869</c:v>
                </c:pt>
                <c:pt idx="606">
                  <c:v>1.6309400000000001</c:v>
                </c:pt>
                <c:pt idx="607">
                  <c:v>1.67869</c:v>
                </c:pt>
                <c:pt idx="608">
                  <c:v>1.6548149999999999</c:v>
                </c:pt>
                <c:pt idx="609">
                  <c:v>1.6548149999999999</c:v>
                </c:pt>
                <c:pt idx="610">
                  <c:v>1.67869</c:v>
                </c:pt>
                <c:pt idx="611">
                  <c:v>1.72644</c:v>
                </c:pt>
                <c:pt idx="612">
                  <c:v>1.7025650000000001</c:v>
                </c:pt>
                <c:pt idx="613">
                  <c:v>1.7025650000000001</c:v>
                </c:pt>
                <c:pt idx="614">
                  <c:v>1.6309400000000001</c:v>
                </c:pt>
                <c:pt idx="615">
                  <c:v>1.72644</c:v>
                </c:pt>
                <c:pt idx="616">
                  <c:v>1.7025650000000001</c:v>
                </c:pt>
                <c:pt idx="617">
                  <c:v>1.6548149999999999</c:v>
                </c:pt>
                <c:pt idx="618">
                  <c:v>1.6309400000000001</c:v>
                </c:pt>
                <c:pt idx="619">
                  <c:v>1.7025650000000001</c:v>
                </c:pt>
                <c:pt idx="620">
                  <c:v>1.607065</c:v>
                </c:pt>
                <c:pt idx="621">
                  <c:v>1.607065</c:v>
                </c:pt>
                <c:pt idx="622">
                  <c:v>1.6548149999999999</c:v>
                </c:pt>
                <c:pt idx="623">
                  <c:v>1.607065</c:v>
                </c:pt>
                <c:pt idx="624">
                  <c:v>1.6309400000000001</c:v>
                </c:pt>
                <c:pt idx="625">
                  <c:v>1.67869</c:v>
                </c:pt>
                <c:pt idx="626">
                  <c:v>1.5831900000000001</c:v>
                </c:pt>
                <c:pt idx="627">
                  <c:v>1.6309400000000001</c:v>
                </c:pt>
                <c:pt idx="628">
                  <c:v>1.5831900000000001</c:v>
                </c:pt>
                <c:pt idx="629">
                  <c:v>1.6548149999999999</c:v>
                </c:pt>
                <c:pt idx="630">
                  <c:v>1.607065</c:v>
                </c:pt>
                <c:pt idx="631">
                  <c:v>1.607065</c:v>
                </c:pt>
                <c:pt idx="632">
                  <c:v>1.6548149999999999</c:v>
                </c:pt>
                <c:pt idx="633">
                  <c:v>1.6548149999999999</c:v>
                </c:pt>
                <c:pt idx="634">
                  <c:v>1.6548149999999999</c:v>
                </c:pt>
                <c:pt idx="635">
                  <c:v>1.6309400000000001</c:v>
                </c:pt>
                <c:pt idx="636">
                  <c:v>1.607065</c:v>
                </c:pt>
                <c:pt idx="637">
                  <c:v>1.607065</c:v>
                </c:pt>
                <c:pt idx="638">
                  <c:v>1.607065</c:v>
                </c:pt>
                <c:pt idx="639">
                  <c:v>1.6548149999999999</c:v>
                </c:pt>
                <c:pt idx="640">
                  <c:v>1.6309400000000001</c:v>
                </c:pt>
                <c:pt idx="641">
                  <c:v>1.6548149999999999</c:v>
                </c:pt>
                <c:pt idx="642">
                  <c:v>1.67869</c:v>
                </c:pt>
                <c:pt idx="643">
                  <c:v>1.7025650000000001</c:v>
                </c:pt>
                <c:pt idx="644">
                  <c:v>1.67869</c:v>
                </c:pt>
                <c:pt idx="645">
                  <c:v>1.7025650000000001</c:v>
                </c:pt>
                <c:pt idx="646">
                  <c:v>1.6548149999999999</c:v>
                </c:pt>
                <c:pt idx="647">
                  <c:v>1.6309400000000001</c:v>
                </c:pt>
                <c:pt idx="648">
                  <c:v>1.6548149999999999</c:v>
                </c:pt>
                <c:pt idx="649">
                  <c:v>1.607065</c:v>
                </c:pt>
                <c:pt idx="650">
                  <c:v>1.6548149999999999</c:v>
                </c:pt>
                <c:pt idx="651">
                  <c:v>1.67869</c:v>
                </c:pt>
                <c:pt idx="652">
                  <c:v>1.6309400000000001</c:v>
                </c:pt>
                <c:pt idx="653">
                  <c:v>1.6309400000000001</c:v>
                </c:pt>
                <c:pt idx="654">
                  <c:v>1.5831900000000001</c:v>
                </c:pt>
                <c:pt idx="655">
                  <c:v>1.607065</c:v>
                </c:pt>
                <c:pt idx="656">
                  <c:v>1.67869</c:v>
                </c:pt>
                <c:pt idx="657">
                  <c:v>1.6548149999999999</c:v>
                </c:pt>
                <c:pt idx="658">
                  <c:v>1.67869</c:v>
                </c:pt>
                <c:pt idx="659">
                  <c:v>1.7025650000000001</c:v>
                </c:pt>
                <c:pt idx="660">
                  <c:v>1.7025650000000001</c:v>
                </c:pt>
                <c:pt idx="661">
                  <c:v>1.7025650000000001</c:v>
                </c:pt>
                <c:pt idx="662">
                  <c:v>1.6309400000000001</c:v>
                </c:pt>
                <c:pt idx="663">
                  <c:v>1.6309400000000001</c:v>
                </c:pt>
                <c:pt idx="664">
                  <c:v>1.6548149999999999</c:v>
                </c:pt>
                <c:pt idx="665">
                  <c:v>1.6309400000000001</c:v>
                </c:pt>
                <c:pt idx="666">
                  <c:v>1.7025650000000001</c:v>
                </c:pt>
                <c:pt idx="667">
                  <c:v>1.67869</c:v>
                </c:pt>
                <c:pt idx="668">
                  <c:v>1.607065</c:v>
                </c:pt>
                <c:pt idx="669">
                  <c:v>1.6548149999999999</c:v>
                </c:pt>
                <c:pt idx="670">
                  <c:v>1.6548149999999999</c:v>
                </c:pt>
                <c:pt idx="671">
                  <c:v>1.607065</c:v>
                </c:pt>
                <c:pt idx="672">
                  <c:v>1.6548149999999999</c:v>
                </c:pt>
                <c:pt idx="673">
                  <c:v>1.6309400000000001</c:v>
                </c:pt>
                <c:pt idx="674">
                  <c:v>1.6548149999999999</c:v>
                </c:pt>
                <c:pt idx="675">
                  <c:v>1.6309400000000001</c:v>
                </c:pt>
                <c:pt idx="676">
                  <c:v>1.607065</c:v>
                </c:pt>
                <c:pt idx="677">
                  <c:v>1.5831900000000001</c:v>
                </c:pt>
                <c:pt idx="678">
                  <c:v>1.6309400000000001</c:v>
                </c:pt>
                <c:pt idx="679">
                  <c:v>1.67869</c:v>
                </c:pt>
                <c:pt idx="680">
                  <c:v>1.67869</c:v>
                </c:pt>
                <c:pt idx="681">
                  <c:v>1.67869</c:v>
                </c:pt>
                <c:pt idx="682">
                  <c:v>1.607065</c:v>
                </c:pt>
                <c:pt idx="683">
                  <c:v>1.7025650000000001</c:v>
                </c:pt>
                <c:pt idx="684">
                  <c:v>1.6309400000000001</c:v>
                </c:pt>
                <c:pt idx="685">
                  <c:v>1.5831900000000001</c:v>
                </c:pt>
                <c:pt idx="686">
                  <c:v>1.7025650000000001</c:v>
                </c:pt>
                <c:pt idx="687">
                  <c:v>1.6548149999999999</c:v>
                </c:pt>
                <c:pt idx="688">
                  <c:v>1.67869</c:v>
                </c:pt>
                <c:pt idx="689">
                  <c:v>1.67869</c:v>
                </c:pt>
                <c:pt idx="690">
                  <c:v>1.67869</c:v>
                </c:pt>
                <c:pt idx="691">
                  <c:v>1.6548149999999999</c:v>
                </c:pt>
                <c:pt idx="692">
                  <c:v>1.5831900000000001</c:v>
                </c:pt>
                <c:pt idx="693">
                  <c:v>1.6309400000000001</c:v>
                </c:pt>
                <c:pt idx="694">
                  <c:v>1.607065</c:v>
                </c:pt>
                <c:pt idx="695">
                  <c:v>1.6548149999999999</c:v>
                </c:pt>
                <c:pt idx="696">
                  <c:v>1.6309400000000001</c:v>
                </c:pt>
                <c:pt idx="697">
                  <c:v>1.6548149999999999</c:v>
                </c:pt>
                <c:pt idx="698">
                  <c:v>1.6309400000000001</c:v>
                </c:pt>
                <c:pt idx="699">
                  <c:v>1.6309400000000001</c:v>
                </c:pt>
                <c:pt idx="700">
                  <c:v>1.6309400000000001</c:v>
                </c:pt>
                <c:pt idx="701">
                  <c:v>1.6548149999999999</c:v>
                </c:pt>
                <c:pt idx="702">
                  <c:v>1.67869</c:v>
                </c:pt>
                <c:pt idx="703">
                  <c:v>1.67869</c:v>
                </c:pt>
                <c:pt idx="704">
                  <c:v>1.6548149999999999</c:v>
                </c:pt>
                <c:pt idx="705">
                  <c:v>1.67869</c:v>
                </c:pt>
                <c:pt idx="706">
                  <c:v>1.6548149999999999</c:v>
                </c:pt>
                <c:pt idx="707">
                  <c:v>1.6548149999999999</c:v>
                </c:pt>
                <c:pt idx="708">
                  <c:v>1.607065</c:v>
                </c:pt>
                <c:pt idx="709">
                  <c:v>1.7503150000000001</c:v>
                </c:pt>
                <c:pt idx="710">
                  <c:v>1.6548149999999999</c:v>
                </c:pt>
                <c:pt idx="711">
                  <c:v>1.6548149999999999</c:v>
                </c:pt>
                <c:pt idx="712">
                  <c:v>1.6309400000000001</c:v>
                </c:pt>
                <c:pt idx="713">
                  <c:v>1.607065</c:v>
                </c:pt>
                <c:pt idx="714">
                  <c:v>1.7025650000000001</c:v>
                </c:pt>
                <c:pt idx="715">
                  <c:v>1.67869</c:v>
                </c:pt>
                <c:pt idx="716">
                  <c:v>1.7025650000000001</c:v>
                </c:pt>
                <c:pt idx="717">
                  <c:v>1.607065</c:v>
                </c:pt>
                <c:pt idx="718">
                  <c:v>1.6309400000000001</c:v>
                </c:pt>
                <c:pt idx="719">
                  <c:v>1.6309400000000001</c:v>
                </c:pt>
                <c:pt idx="720">
                  <c:v>1.607065</c:v>
                </c:pt>
                <c:pt idx="721">
                  <c:v>1.6309400000000001</c:v>
                </c:pt>
                <c:pt idx="722">
                  <c:v>1.6309400000000001</c:v>
                </c:pt>
                <c:pt idx="723">
                  <c:v>1.6548149999999999</c:v>
                </c:pt>
                <c:pt idx="724">
                  <c:v>1.607065</c:v>
                </c:pt>
                <c:pt idx="725">
                  <c:v>1.6309400000000001</c:v>
                </c:pt>
                <c:pt idx="726">
                  <c:v>1.607065</c:v>
                </c:pt>
                <c:pt idx="727">
                  <c:v>1.6548149999999999</c:v>
                </c:pt>
                <c:pt idx="728">
                  <c:v>1.67869</c:v>
                </c:pt>
                <c:pt idx="729">
                  <c:v>1.6548149999999999</c:v>
                </c:pt>
                <c:pt idx="730">
                  <c:v>1.6548149999999999</c:v>
                </c:pt>
                <c:pt idx="731">
                  <c:v>1.607065</c:v>
                </c:pt>
                <c:pt idx="732">
                  <c:v>1.6548149999999999</c:v>
                </c:pt>
                <c:pt idx="733">
                  <c:v>1.67869</c:v>
                </c:pt>
                <c:pt idx="734">
                  <c:v>1.7025650000000001</c:v>
                </c:pt>
                <c:pt idx="735">
                  <c:v>1.72644</c:v>
                </c:pt>
                <c:pt idx="736">
                  <c:v>1.7025650000000001</c:v>
                </c:pt>
                <c:pt idx="737">
                  <c:v>1.6309400000000001</c:v>
                </c:pt>
                <c:pt idx="738">
                  <c:v>1.6548149999999999</c:v>
                </c:pt>
                <c:pt idx="739">
                  <c:v>1.7025650000000001</c:v>
                </c:pt>
                <c:pt idx="740">
                  <c:v>1.6309400000000001</c:v>
                </c:pt>
                <c:pt idx="741">
                  <c:v>1.6309400000000001</c:v>
                </c:pt>
                <c:pt idx="742">
                  <c:v>1.6309400000000001</c:v>
                </c:pt>
                <c:pt idx="743">
                  <c:v>1.7025650000000001</c:v>
                </c:pt>
              </c:numCache>
            </c:numRef>
          </c:yVal>
          <c:smooth val="0"/>
          <c:extLst>
            <c:ext xmlns:c16="http://schemas.microsoft.com/office/drawing/2014/chart" uri="{C3380CC4-5D6E-409C-BE32-E72D297353CC}">
              <c16:uniqueId val="{00000000-F5E1-4709-9BD2-7A6C0EFD9F9B}"/>
            </c:ext>
          </c:extLst>
        </c:ser>
        <c:dLbls>
          <c:showLegendKey val="0"/>
          <c:showVal val="0"/>
          <c:showCatName val="0"/>
          <c:showSerName val="0"/>
          <c:showPercent val="0"/>
          <c:showBubbleSize val="0"/>
        </c:dLbls>
        <c:axId val="-1076514784"/>
        <c:axId val="-1076517504"/>
      </c:scatterChart>
      <c:valAx>
        <c:axId val="-1076514784"/>
        <c:scaling>
          <c:orientation val="minMax"/>
          <c:min val="5"/>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6517504"/>
        <c:crosses val="autoZero"/>
        <c:crossBetween val="midCat"/>
        <c:majorUnit val="5"/>
      </c:valAx>
      <c:valAx>
        <c:axId val="-10765175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6514784"/>
        <c:crosses val="autoZero"/>
        <c:crossBetween val="midCat"/>
      </c:valAx>
    </c:plotArea>
    <c:plotVisOnly val="1"/>
    <c:dispBlanksAs val="gap"/>
    <c:showDLblsOverMax val="0"/>
  </c:chart>
  <c:txPr>
    <a:bodyPr/>
    <a:lstStyle/>
    <a:p>
      <a:pPr>
        <a:defRPr/>
      </a:pPr>
      <a:endParaRPr lang="en-US"/>
    </a:p>
  </c:txPr>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Hyeto-Hydrograph </a:t>
            </a:r>
            <a:r>
              <a:rPr lang="en-US" b="1" i="1" baseline="0"/>
              <a:t>at Pinan-anan (April 2021)</a:t>
            </a:r>
            <a:endParaRPr lang="en-US" b="1" i="1"/>
          </a:p>
        </c:rich>
      </c:tx>
      <c:overlay val="0"/>
      <c:spPr>
        <a:noFill/>
        <a:ln>
          <a:noFill/>
        </a:ln>
        <a:effectLst/>
      </c:spPr>
    </c:title>
    <c:autoTitleDeleted val="0"/>
    <c:plotArea>
      <c:layout/>
      <c:scatterChart>
        <c:scatterStyle val="smoothMarker"/>
        <c:varyColors val="0"/>
        <c:ser>
          <c:idx val="0"/>
          <c:order val="0"/>
          <c:tx>
            <c:v>Flow</c:v>
          </c:tx>
          <c:marker>
            <c:symbol val="none"/>
          </c:marker>
          <c:xVal>
            <c:numRef>
              <c:f>'DATA 2021'!$B$746:$B$1465</c:f>
              <c:numCache>
                <c:formatCode>[$-3409]mmmm\ dd\,\ yyyy;@</c:formatCode>
                <c:ptCount val="720"/>
                <c:pt idx="0">
                  <c:v>44287</c:v>
                </c:pt>
                <c:pt idx="1">
                  <c:v>44287.041666666664</c:v>
                </c:pt>
                <c:pt idx="2">
                  <c:v>44287.083333333336</c:v>
                </c:pt>
                <c:pt idx="3">
                  <c:v>44287.125</c:v>
                </c:pt>
                <c:pt idx="4">
                  <c:v>44287.166666666664</c:v>
                </c:pt>
                <c:pt idx="5">
                  <c:v>44287.208333333336</c:v>
                </c:pt>
                <c:pt idx="6">
                  <c:v>44287.25</c:v>
                </c:pt>
                <c:pt idx="7">
                  <c:v>44287.291666666664</c:v>
                </c:pt>
                <c:pt idx="8">
                  <c:v>44287.333333333336</c:v>
                </c:pt>
                <c:pt idx="9">
                  <c:v>44287.375</c:v>
                </c:pt>
                <c:pt idx="10">
                  <c:v>44287.416666666664</c:v>
                </c:pt>
                <c:pt idx="11">
                  <c:v>44287.458333333336</c:v>
                </c:pt>
                <c:pt idx="12">
                  <c:v>44287.5</c:v>
                </c:pt>
                <c:pt idx="13">
                  <c:v>44287.541666666664</c:v>
                </c:pt>
                <c:pt idx="14">
                  <c:v>44287.583333333336</c:v>
                </c:pt>
                <c:pt idx="15">
                  <c:v>44287.625</c:v>
                </c:pt>
                <c:pt idx="16">
                  <c:v>44287.666666666664</c:v>
                </c:pt>
                <c:pt idx="17">
                  <c:v>44287.708333333336</c:v>
                </c:pt>
                <c:pt idx="18">
                  <c:v>44287.75</c:v>
                </c:pt>
                <c:pt idx="19">
                  <c:v>44287.791666666664</c:v>
                </c:pt>
                <c:pt idx="20">
                  <c:v>44287.833333333336</c:v>
                </c:pt>
                <c:pt idx="21">
                  <c:v>44287.875</c:v>
                </c:pt>
                <c:pt idx="22">
                  <c:v>44287.916666666664</c:v>
                </c:pt>
                <c:pt idx="23">
                  <c:v>44287.958333333336</c:v>
                </c:pt>
                <c:pt idx="24">
                  <c:v>44288</c:v>
                </c:pt>
                <c:pt idx="25">
                  <c:v>44288.041666666664</c:v>
                </c:pt>
                <c:pt idx="26">
                  <c:v>44288.083333333336</c:v>
                </c:pt>
                <c:pt idx="27">
                  <c:v>44288.125</c:v>
                </c:pt>
                <c:pt idx="28">
                  <c:v>44288.166666666664</c:v>
                </c:pt>
                <c:pt idx="29">
                  <c:v>44288.208333333336</c:v>
                </c:pt>
                <c:pt idx="30">
                  <c:v>44288.25</c:v>
                </c:pt>
                <c:pt idx="31">
                  <c:v>44288.291666666664</c:v>
                </c:pt>
                <c:pt idx="32">
                  <c:v>44288.333333333336</c:v>
                </c:pt>
                <c:pt idx="33">
                  <c:v>44288.375</c:v>
                </c:pt>
                <c:pt idx="34">
                  <c:v>44288.416666666664</c:v>
                </c:pt>
                <c:pt idx="35">
                  <c:v>44288.458333333336</c:v>
                </c:pt>
                <c:pt idx="36">
                  <c:v>44288.5</c:v>
                </c:pt>
                <c:pt idx="37">
                  <c:v>44288.541666666664</c:v>
                </c:pt>
                <c:pt idx="38">
                  <c:v>44288.583333333336</c:v>
                </c:pt>
                <c:pt idx="39">
                  <c:v>44288.625</c:v>
                </c:pt>
                <c:pt idx="40">
                  <c:v>44288.666666666664</c:v>
                </c:pt>
                <c:pt idx="41">
                  <c:v>44288.708333333336</c:v>
                </c:pt>
                <c:pt idx="42">
                  <c:v>44288.75</c:v>
                </c:pt>
                <c:pt idx="43">
                  <c:v>44288.791666666664</c:v>
                </c:pt>
                <c:pt idx="44">
                  <c:v>44288.833333333336</c:v>
                </c:pt>
                <c:pt idx="45">
                  <c:v>44288.875</c:v>
                </c:pt>
                <c:pt idx="46">
                  <c:v>44288.916666666664</c:v>
                </c:pt>
                <c:pt idx="47">
                  <c:v>44288.958333333336</c:v>
                </c:pt>
                <c:pt idx="48">
                  <c:v>44289</c:v>
                </c:pt>
                <c:pt idx="49">
                  <c:v>44289.041666666664</c:v>
                </c:pt>
                <c:pt idx="50">
                  <c:v>44289.083333333336</c:v>
                </c:pt>
                <c:pt idx="51">
                  <c:v>44289.125</c:v>
                </c:pt>
                <c:pt idx="52">
                  <c:v>44289.166666666664</c:v>
                </c:pt>
                <c:pt idx="53">
                  <c:v>44289.208333333336</c:v>
                </c:pt>
                <c:pt idx="54">
                  <c:v>44289.25</c:v>
                </c:pt>
                <c:pt idx="55">
                  <c:v>44289.291666666664</c:v>
                </c:pt>
                <c:pt idx="56">
                  <c:v>44289.333333333336</c:v>
                </c:pt>
                <c:pt idx="57">
                  <c:v>44289.375</c:v>
                </c:pt>
                <c:pt idx="58">
                  <c:v>44289.416666666664</c:v>
                </c:pt>
                <c:pt idx="59">
                  <c:v>44289.458333333336</c:v>
                </c:pt>
                <c:pt idx="60">
                  <c:v>44289.5</c:v>
                </c:pt>
                <c:pt idx="61">
                  <c:v>44289.541666666664</c:v>
                </c:pt>
                <c:pt idx="62">
                  <c:v>44289.583333333336</c:v>
                </c:pt>
                <c:pt idx="63">
                  <c:v>44289.625</c:v>
                </c:pt>
                <c:pt idx="64">
                  <c:v>44289.666666666664</c:v>
                </c:pt>
                <c:pt idx="65">
                  <c:v>44289.708333333336</c:v>
                </c:pt>
                <c:pt idx="66">
                  <c:v>44289.75</c:v>
                </c:pt>
                <c:pt idx="67">
                  <c:v>44289.791666666664</c:v>
                </c:pt>
                <c:pt idx="68">
                  <c:v>44289.833333333336</c:v>
                </c:pt>
                <c:pt idx="69">
                  <c:v>44289.875</c:v>
                </c:pt>
                <c:pt idx="70">
                  <c:v>44289.916666666664</c:v>
                </c:pt>
                <c:pt idx="71">
                  <c:v>44289.958333333336</c:v>
                </c:pt>
                <c:pt idx="72">
                  <c:v>44290</c:v>
                </c:pt>
                <c:pt idx="73">
                  <c:v>44290.041666666664</c:v>
                </c:pt>
                <c:pt idx="74">
                  <c:v>44290.083333333336</c:v>
                </c:pt>
                <c:pt idx="75">
                  <c:v>44290.125</c:v>
                </c:pt>
                <c:pt idx="76">
                  <c:v>44290.166666666664</c:v>
                </c:pt>
                <c:pt idx="77">
                  <c:v>44290.208333333336</c:v>
                </c:pt>
                <c:pt idx="78">
                  <c:v>44290.25</c:v>
                </c:pt>
                <c:pt idx="79">
                  <c:v>44290.291666666664</c:v>
                </c:pt>
                <c:pt idx="80">
                  <c:v>44290.333333333336</c:v>
                </c:pt>
                <c:pt idx="81">
                  <c:v>44290.375</c:v>
                </c:pt>
                <c:pt idx="82">
                  <c:v>44290.416666666664</c:v>
                </c:pt>
                <c:pt idx="83">
                  <c:v>44290.458333333336</c:v>
                </c:pt>
                <c:pt idx="84">
                  <c:v>44290.5</c:v>
                </c:pt>
                <c:pt idx="85">
                  <c:v>44290.541666666664</c:v>
                </c:pt>
                <c:pt idx="86">
                  <c:v>44290.583333333336</c:v>
                </c:pt>
                <c:pt idx="87">
                  <c:v>44290.625</c:v>
                </c:pt>
                <c:pt idx="88">
                  <c:v>44290.666666666664</c:v>
                </c:pt>
                <c:pt idx="89">
                  <c:v>44290.708333333336</c:v>
                </c:pt>
                <c:pt idx="90">
                  <c:v>44290.75</c:v>
                </c:pt>
                <c:pt idx="91">
                  <c:v>44290.791666666664</c:v>
                </c:pt>
                <c:pt idx="92">
                  <c:v>44290.833333333336</c:v>
                </c:pt>
                <c:pt idx="93">
                  <c:v>44290.875</c:v>
                </c:pt>
                <c:pt idx="94">
                  <c:v>44290.916666666664</c:v>
                </c:pt>
                <c:pt idx="95">
                  <c:v>44290.958333333336</c:v>
                </c:pt>
                <c:pt idx="96">
                  <c:v>44291</c:v>
                </c:pt>
                <c:pt idx="97">
                  <c:v>44291.041666666664</c:v>
                </c:pt>
                <c:pt idx="98">
                  <c:v>44291.083333333336</c:v>
                </c:pt>
                <c:pt idx="99">
                  <c:v>44291.125</c:v>
                </c:pt>
                <c:pt idx="100">
                  <c:v>44291.166666666664</c:v>
                </c:pt>
                <c:pt idx="101">
                  <c:v>44291.208333333336</c:v>
                </c:pt>
                <c:pt idx="102">
                  <c:v>44291.25</c:v>
                </c:pt>
                <c:pt idx="103">
                  <c:v>44291.291666666664</c:v>
                </c:pt>
                <c:pt idx="104">
                  <c:v>44291.333333333336</c:v>
                </c:pt>
                <c:pt idx="105">
                  <c:v>44291.375</c:v>
                </c:pt>
                <c:pt idx="106">
                  <c:v>44291.416666666664</c:v>
                </c:pt>
                <c:pt idx="107">
                  <c:v>44291.458333333336</c:v>
                </c:pt>
                <c:pt idx="108">
                  <c:v>44291.5</c:v>
                </c:pt>
                <c:pt idx="109">
                  <c:v>44291.541666666664</c:v>
                </c:pt>
                <c:pt idx="110">
                  <c:v>44291.583333333336</c:v>
                </c:pt>
                <c:pt idx="111">
                  <c:v>44291.625</c:v>
                </c:pt>
                <c:pt idx="112">
                  <c:v>44291.666666666664</c:v>
                </c:pt>
                <c:pt idx="113">
                  <c:v>44291.708333333336</c:v>
                </c:pt>
                <c:pt idx="114">
                  <c:v>44291.75</c:v>
                </c:pt>
                <c:pt idx="115">
                  <c:v>44291.791666666664</c:v>
                </c:pt>
                <c:pt idx="116">
                  <c:v>44291.833333333336</c:v>
                </c:pt>
                <c:pt idx="117">
                  <c:v>44291.875</c:v>
                </c:pt>
                <c:pt idx="118">
                  <c:v>44291.916666666664</c:v>
                </c:pt>
                <c:pt idx="119">
                  <c:v>44291.958333333336</c:v>
                </c:pt>
                <c:pt idx="120">
                  <c:v>44292</c:v>
                </c:pt>
                <c:pt idx="121">
                  <c:v>44292.041666666664</c:v>
                </c:pt>
                <c:pt idx="122">
                  <c:v>44292.083333333336</c:v>
                </c:pt>
                <c:pt idx="123">
                  <c:v>44292.125</c:v>
                </c:pt>
                <c:pt idx="124">
                  <c:v>44292.166666666664</c:v>
                </c:pt>
                <c:pt idx="125">
                  <c:v>44292.208333333336</c:v>
                </c:pt>
                <c:pt idx="126">
                  <c:v>44292.25</c:v>
                </c:pt>
                <c:pt idx="127">
                  <c:v>44292.291666666664</c:v>
                </c:pt>
                <c:pt idx="128">
                  <c:v>44292.333333333336</c:v>
                </c:pt>
                <c:pt idx="129">
                  <c:v>44292.375</c:v>
                </c:pt>
                <c:pt idx="130">
                  <c:v>44292.416666666664</c:v>
                </c:pt>
                <c:pt idx="131">
                  <c:v>44292.458333333336</c:v>
                </c:pt>
                <c:pt idx="132">
                  <c:v>44292.5</c:v>
                </c:pt>
                <c:pt idx="133">
                  <c:v>44292.541666666664</c:v>
                </c:pt>
                <c:pt idx="134">
                  <c:v>44292.583333333336</c:v>
                </c:pt>
                <c:pt idx="135">
                  <c:v>44292.625</c:v>
                </c:pt>
                <c:pt idx="136">
                  <c:v>44292.666666666664</c:v>
                </c:pt>
                <c:pt idx="137">
                  <c:v>44292.708333333336</c:v>
                </c:pt>
                <c:pt idx="138">
                  <c:v>44292.75</c:v>
                </c:pt>
                <c:pt idx="139">
                  <c:v>44292.791666666664</c:v>
                </c:pt>
                <c:pt idx="140">
                  <c:v>44292.833333333336</c:v>
                </c:pt>
                <c:pt idx="141">
                  <c:v>44292.875</c:v>
                </c:pt>
                <c:pt idx="142">
                  <c:v>44292.916666666664</c:v>
                </c:pt>
                <c:pt idx="143">
                  <c:v>44292.958333333336</c:v>
                </c:pt>
                <c:pt idx="144">
                  <c:v>44293</c:v>
                </c:pt>
                <c:pt idx="145">
                  <c:v>44293.041666666664</c:v>
                </c:pt>
                <c:pt idx="146">
                  <c:v>44293.083333333336</c:v>
                </c:pt>
                <c:pt idx="147">
                  <c:v>44293.125</c:v>
                </c:pt>
                <c:pt idx="148">
                  <c:v>44293.166666666664</c:v>
                </c:pt>
                <c:pt idx="149">
                  <c:v>44293.208333333336</c:v>
                </c:pt>
                <c:pt idx="150">
                  <c:v>44293.25</c:v>
                </c:pt>
                <c:pt idx="151">
                  <c:v>44293.291666666664</c:v>
                </c:pt>
                <c:pt idx="152">
                  <c:v>44293.333333333336</c:v>
                </c:pt>
                <c:pt idx="153">
                  <c:v>44293.375</c:v>
                </c:pt>
                <c:pt idx="154">
                  <c:v>44293.416666666664</c:v>
                </c:pt>
                <c:pt idx="155">
                  <c:v>44293.458333333336</c:v>
                </c:pt>
                <c:pt idx="156">
                  <c:v>44293.5</c:v>
                </c:pt>
                <c:pt idx="157">
                  <c:v>44293.541666666664</c:v>
                </c:pt>
                <c:pt idx="158">
                  <c:v>44293.583333333336</c:v>
                </c:pt>
                <c:pt idx="159">
                  <c:v>44293.625</c:v>
                </c:pt>
                <c:pt idx="160">
                  <c:v>44293.666666666664</c:v>
                </c:pt>
                <c:pt idx="161">
                  <c:v>44293.708333333336</c:v>
                </c:pt>
                <c:pt idx="162">
                  <c:v>44293.75</c:v>
                </c:pt>
                <c:pt idx="163">
                  <c:v>44293.791666666664</c:v>
                </c:pt>
                <c:pt idx="164">
                  <c:v>44293.833333333336</c:v>
                </c:pt>
                <c:pt idx="165">
                  <c:v>44293.875</c:v>
                </c:pt>
                <c:pt idx="166">
                  <c:v>44293.916666666664</c:v>
                </c:pt>
                <c:pt idx="167">
                  <c:v>44293.958333333336</c:v>
                </c:pt>
                <c:pt idx="168">
                  <c:v>44294</c:v>
                </c:pt>
                <c:pt idx="169">
                  <c:v>44294.041666666664</c:v>
                </c:pt>
                <c:pt idx="170">
                  <c:v>44294.083333333336</c:v>
                </c:pt>
                <c:pt idx="171">
                  <c:v>44294.125</c:v>
                </c:pt>
                <c:pt idx="172">
                  <c:v>44294.166666666664</c:v>
                </c:pt>
                <c:pt idx="173">
                  <c:v>44294.208333333336</c:v>
                </c:pt>
                <c:pt idx="174">
                  <c:v>44294.25</c:v>
                </c:pt>
                <c:pt idx="175">
                  <c:v>44294.291666666664</c:v>
                </c:pt>
                <c:pt idx="176">
                  <c:v>44294.333333333336</c:v>
                </c:pt>
                <c:pt idx="177">
                  <c:v>44294.375</c:v>
                </c:pt>
                <c:pt idx="178">
                  <c:v>44294.416666666664</c:v>
                </c:pt>
                <c:pt idx="179">
                  <c:v>44294.458333333336</c:v>
                </c:pt>
                <c:pt idx="180">
                  <c:v>44294.5</c:v>
                </c:pt>
                <c:pt idx="181">
                  <c:v>44294.541666666664</c:v>
                </c:pt>
                <c:pt idx="182">
                  <c:v>44294.583333333336</c:v>
                </c:pt>
                <c:pt idx="183">
                  <c:v>44294.625</c:v>
                </c:pt>
                <c:pt idx="184">
                  <c:v>44294.666666666664</c:v>
                </c:pt>
                <c:pt idx="185">
                  <c:v>44294.708333333336</c:v>
                </c:pt>
                <c:pt idx="186">
                  <c:v>44294.75</c:v>
                </c:pt>
                <c:pt idx="187">
                  <c:v>44294.791666666664</c:v>
                </c:pt>
                <c:pt idx="188">
                  <c:v>44294.833333333336</c:v>
                </c:pt>
                <c:pt idx="189">
                  <c:v>44294.875</c:v>
                </c:pt>
                <c:pt idx="190">
                  <c:v>44294.916666666664</c:v>
                </c:pt>
                <c:pt idx="191">
                  <c:v>44294.958333333336</c:v>
                </c:pt>
                <c:pt idx="192">
                  <c:v>44295</c:v>
                </c:pt>
                <c:pt idx="193">
                  <c:v>44295.041666666664</c:v>
                </c:pt>
                <c:pt idx="194">
                  <c:v>44295.083333333336</c:v>
                </c:pt>
                <c:pt idx="195">
                  <c:v>44295.125</c:v>
                </c:pt>
                <c:pt idx="196">
                  <c:v>44295.166666666664</c:v>
                </c:pt>
                <c:pt idx="197">
                  <c:v>44295.208333333336</c:v>
                </c:pt>
                <c:pt idx="198">
                  <c:v>44295.25</c:v>
                </c:pt>
                <c:pt idx="199">
                  <c:v>44295.291666666664</c:v>
                </c:pt>
                <c:pt idx="200">
                  <c:v>44295.333333333336</c:v>
                </c:pt>
                <c:pt idx="201">
                  <c:v>44295.375</c:v>
                </c:pt>
                <c:pt idx="202">
                  <c:v>44295.416666666664</c:v>
                </c:pt>
                <c:pt idx="203">
                  <c:v>44295.458333333336</c:v>
                </c:pt>
                <c:pt idx="204">
                  <c:v>44295.5</c:v>
                </c:pt>
                <c:pt idx="205">
                  <c:v>44295.541666666664</c:v>
                </c:pt>
                <c:pt idx="206">
                  <c:v>44295.583333333336</c:v>
                </c:pt>
                <c:pt idx="207">
                  <c:v>44295.625</c:v>
                </c:pt>
                <c:pt idx="208">
                  <c:v>44295.666666666664</c:v>
                </c:pt>
                <c:pt idx="209">
                  <c:v>44295.708333333336</c:v>
                </c:pt>
                <c:pt idx="210">
                  <c:v>44295.75</c:v>
                </c:pt>
                <c:pt idx="211">
                  <c:v>44295.791666666664</c:v>
                </c:pt>
                <c:pt idx="212">
                  <c:v>44295.833333333336</c:v>
                </c:pt>
                <c:pt idx="213">
                  <c:v>44295.875</c:v>
                </c:pt>
                <c:pt idx="214">
                  <c:v>44295.916666666664</c:v>
                </c:pt>
                <c:pt idx="215">
                  <c:v>44295.958333333336</c:v>
                </c:pt>
                <c:pt idx="216">
                  <c:v>44296</c:v>
                </c:pt>
                <c:pt idx="217">
                  <c:v>44296.041666666664</c:v>
                </c:pt>
                <c:pt idx="218">
                  <c:v>44296.083333333336</c:v>
                </c:pt>
                <c:pt idx="219">
                  <c:v>44296.125</c:v>
                </c:pt>
                <c:pt idx="220">
                  <c:v>44296.166666666664</c:v>
                </c:pt>
                <c:pt idx="221">
                  <c:v>44296.208333333336</c:v>
                </c:pt>
                <c:pt idx="222">
                  <c:v>44296.25</c:v>
                </c:pt>
                <c:pt idx="223">
                  <c:v>44296.291666666664</c:v>
                </c:pt>
                <c:pt idx="224">
                  <c:v>44296.333333333336</c:v>
                </c:pt>
                <c:pt idx="225">
                  <c:v>44296.375</c:v>
                </c:pt>
                <c:pt idx="226">
                  <c:v>44296.416666666664</c:v>
                </c:pt>
                <c:pt idx="227">
                  <c:v>44296.458333333336</c:v>
                </c:pt>
                <c:pt idx="228">
                  <c:v>44296.5</c:v>
                </c:pt>
                <c:pt idx="229">
                  <c:v>44296.541666666664</c:v>
                </c:pt>
                <c:pt idx="230">
                  <c:v>44296.583333333336</c:v>
                </c:pt>
                <c:pt idx="231">
                  <c:v>44296.625</c:v>
                </c:pt>
                <c:pt idx="232">
                  <c:v>44296.666666666664</c:v>
                </c:pt>
                <c:pt idx="233">
                  <c:v>44296.708333333336</c:v>
                </c:pt>
                <c:pt idx="234">
                  <c:v>44296.75</c:v>
                </c:pt>
                <c:pt idx="235">
                  <c:v>44296.791666666664</c:v>
                </c:pt>
                <c:pt idx="236">
                  <c:v>44296.833333333336</c:v>
                </c:pt>
                <c:pt idx="237">
                  <c:v>44296.875</c:v>
                </c:pt>
                <c:pt idx="238">
                  <c:v>44296.916666666664</c:v>
                </c:pt>
                <c:pt idx="239">
                  <c:v>44296.958333333336</c:v>
                </c:pt>
                <c:pt idx="240">
                  <c:v>44297</c:v>
                </c:pt>
                <c:pt idx="241">
                  <c:v>44297.041666666664</c:v>
                </c:pt>
                <c:pt idx="242">
                  <c:v>44297.083333333336</c:v>
                </c:pt>
                <c:pt idx="243">
                  <c:v>44297.125</c:v>
                </c:pt>
                <c:pt idx="244">
                  <c:v>44297.166666666664</c:v>
                </c:pt>
                <c:pt idx="245">
                  <c:v>44297.208333333336</c:v>
                </c:pt>
                <c:pt idx="246">
                  <c:v>44297.25</c:v>
                </c:pt>
                <c:pt idx="247">
                  <c:v>44297.291666666664</c:v>
                </c:pt>
                <c:pt idx="248">
                  <c:v>44297.333333333336</c:v>
                </c:pt>
                <c:pt idx="249">
                  <c:v>44297.375</c:v>
                </c:pt>
                <c:pt idx="250">
                  <c:v>44297.416666666664</c:v>
                </c:pt>
                <c:pt idx="251">
                  <c:v>44297.458333333336</c:v>
                </c:pt>
                <c:pt idx="252">
                  <c:v>44297.5</c:v>
                </c:pt>
                <c:pt idx="253">
                  <c:v>44297.541666666664</c:v>
                </c:pt>
                <c:pt idx="254">
                  <c:v>44297.583333333336</c:v>
                </c:pt>
                <c:pt idx="255">
                  <c:v>44297.625</c:v>
                </c:pt>
                <c:pt idx="256">
                  <c:v>44297.666666666664</c:v>
                </c:pt>
                <c:pt idx="257">
                  <c:v>44297.708333333336</c:v>
                </c:pt>
                <c:pt idx="258">
                  <c:v>44297.75</c:v>
                </c:pt>
                <c:pt idx="259">
                  <c:v>44297.791666666664</c:v>
                </c:pt>
                <c:pt idx="260">
                  <c:v>44297.833333333336</c:v>
                </c:pt>
                <c:pt idx="261">
                  <c:v>44297.875</c:v>
                </c:pt>
                <c:pt idx="262">
                  <c:v>44297.916666666664</c:v>
                </c:pt>
                <c:pt idx="263">
                  <c:v>44297.958333333336</c:v>
                </c:pt>
                <c:pt idx="264">
                  <c:v>44298</c:v>
                </c:pt>
                <c:pt idx="265">
                  <c:v>44298.041666666664</c:v>
                </c:pt>
                <c:pt idx="266">
                  <c:v>44298.083333333336</c:v>
                </c:pt>
                <c:pt idx="267">
                  <c:v>44298.125</c:v>
                </c:pt>
                <c:pt idx="268">
                  <c:v>44298.166666666664</c:v>
                </c:pt>
                <c:pt idx="269">
                  <c:v>44298.208333333336</c:v>
                </c:pt>
                <c:pt idx="270">
                  <c:v>44298.25</c:v>
                </c:pt>
                <c:pt idx="271">
                  <c:v>44298.291666666664</c:v>
                </c:pt>
                <c:pt idx="272">
                  <c:v>44298.333333333336</c:v>
                </c:pt>
                <c:pt idx="273">
                  <c:v>44298.375</c:v>
                </c:pt>
                <c:pt idx="274">
                  <c:v>44298.416666666664</c:v>
                </c:pt>
                <c:pt idx="275">
                  <c:v>44298.458333333336</c:v>
                </c:pt>
                <c:pt idx="276">
                  <c:v>44298.5</c:v>
                </c:pt>
                <c:pt idx="277">
                  <c:v>44298.541666666664</c:v>
                </c:pt>
                <c:pt idx="278">
                  <c:v>44298.583333333336</c:v>
                </c:pt>
                <c:pt idx="279">
                  <c:v>44298.625</c:v>
                </c:pt>
                <c:pt idx="280">
                  <c:v>44298.666666666664</c:v>
                </c:pt>
                <c:pt idx="281">
                  <c:v>44298.708333333336</c:v>
                </c:pt>
                <c:pt idx="282">
                  <c:v>44298.75</c:v>
                </c:pt>
                <c:pt idx="283">
                  <c:v>44298.791666666664</c:v>
                </c:pt>
                <c:pt idx="284">
                  <c:v>44298.833333333336</c:v>
                </c:pt>
                <c:pt idx="285">
                  <c:v>44298.875</c:v>
                </c:pt>
                <c:pt idx="286">
                  <c:v>44298.916666666664</c:v>
                </c:pt>
                <c:pt idx="287">
                  <c:v>44298.958333333336</c:v>
                </c:pt>
                <c:pt idx="288">
                  <c:v>44299</c:v>
                </c:pt>
                <c:pt idx="289">
                  <c:v>44299.041666666664</c:v>
                </c:pt>
                <c:pt idx="290">
                  <c:v>44299.083333333336</c:v>
                </c:pt>
                <c:pt idx="291">
                  <c:v>44299.125</c:v>
                </c:pt>
                <c:pt idx="292">
                  <c:v>44299.166666666664</c:v>
                </c:pt>
                <c:pt idx="293">
                  <c:v>44299.208333333336</c:v>
                </c:pt>
                <c:pt idx="294">
                  <c:v>44299.25</c:v>
                </c:pt>
                <c:pt idx="295">
                  <c:v>44299.291666666664</c:v>
                </c:pt>
                <c:pt idx="296">
                  <c:v>44299.333333333336</c:v>
                </c:pt>
                <c:pt idx="297">
                  <c:v>44299.375</c:v>
                </c:pt>
                <c:pt idx="298">
                  <c:v>44299.416666666664</c:v>
                </c:pt>
                <c:pt idx="299">
                  <c:v>44299.458333333336</c:v>
                </c:pt>
                <c:pt idx="300">
                  <c:v>44299.5</c:v>
                </c:pt>
                <c:pt idx="301">
                  <c:v>44299.541666666664</c:v>
                </c:pt>
                <c:pt idx="302">
                  <c:v>44299.583333333336</c:v>
                </c:pt>
                <c:pt idx="303">
                  <c:v>44299.625</c:v>
                </c:pt>
                <c:pt idx="304">
                  <c:v>44299.666666666664</c:v>
                </c:pt>
                <c:pt idx="305">
                  <c:v>44299.708333333336</c:v>
                </c:pt>
                <c:pt idx="306">
                  <c:v>44299.75</c:v>
                </c:pt>
                <c:pt idx="307">
                  <c:v>44299.791666666664</c:v>
                </c:pt>
                <c:pt idx="308">
                  <c:v>44299.833333333336</c:v>
                </c:pt>
                <c:pt idx="309">
                  <c:v>44299.875</c:v>
                </c:pt>
                <c:pt idx="310">
                  <c:v>44299.916666666664</c:v>
                </c:pt>
                <c:pt idx="311">
                  <c:v>44299.958333333336</c:v>
                </c:pt>
                <c:pt idx="312">
                  <c:v>44300</c:v>
                </c:pt>
                <c:pt idx="313">
                  <c:v>44300.041666666664</c:v>
                </c:pt>
                <c:pt idx="314">
                  <c:v>44300.083333333336</c:v>
                </c:pt>
                <c:pt idx="315">
                  <c:v>44300.125</c:v>
                </c:pt>
                <c:pt idx="316">
                  <c:v>44300.166666666664</c:v>
                </c:pt>
                <c:pt idx="317">
                  <c:v>44300.208333333336</c:v>
                </c:pt>
                <c:pt idx="318">
                  <c:v>44300.25</c:v>
                </c:pt>
                <c:pt idx="319">
                  <c:v>44300.291666666664</c:v>
                </c:pt>
                <c:pt idx="320">
                  <c:v>44300.333333333336</c:v>
                </c:pt>
                <c:pt idx="321">
                  <c:v>44300.375</c:v>
                </c:pt>
                <c:pt idx="322">
                  <c:v>44300.416666666664</c:v>
                </c:pt>
                <c:pt idx="323">
                  <c:v>44300.458333333336</c:v>
                </c:pt>
                <c:pt idx="324">
                  <c:v>44300.5</c:v>
                </c:pt>
                <c:pt idx="325">
                  <c:v>44300.541666666664</c:v>
                </c:pt>
                <c:pt idx="326">
                  <c:v>44300.583333333336</c:v>
                </c:pt>
                <c:pt idx="327">
                  <c:v>44300.625</c:v>
                </c:pt>
                <c:pt idx="328">
                  <c:v>44300.666666666664</c:v>
                </c:pt>
                <c:pt idx="329">
                  <c:v>44300.708333333336</c:v>
                </c:pt>
                <c:pt idx="330">
                  <c:v>44300.75</c:v>
                </c:pt>
                <c:pt idx="331">
                  <c:v>44300.791666666664</c:v>
                </c:pt>
                <c:pt idx="332">
                  <c:v>44300.833333333336</c:v>
                </c:pt>
                <c:pt idx="333">
                  <c:v>44300.875</c:v>
                </c:pt>
                <c:pt idx="334">
                  <c:v>44300.916666666664</c:v>
                </c:pt>
                <c:pt idx="335">
                  <c:v>44300.958333333336</c:v>
                </c:pt>
                <c:pt idx="336">
                  <c:v>44301</c:v>
                </c:pt>
                <c:pt idx="337">
                  <c:v>44301.041666666664</c:v>
                </c:pt>
                <c:pt idx="338">
                  <c:v>44301.083333333336</c:v>
                </c:pt>
                <c:pt idx="339">
                  <c:v>44301.125</c:v>
                </c:pt>
                <c:pt idx="340">
                  <c:v>44301.166666666664</c:v>
                </c:pt>
                <c:pt idx="341">
                  <c:v>44301.208333333336</c:v>
                </c:pt>
                <c:pt idx="342">
                  <c:v>44301.25</c:v>
                </c:pt>
                <c:pt idx="343">
                  <c:v>44301.291666666664</c:v>
                </c:pt>
                <c:pt idx="344">
                  <c:v>44301.333333333336</c:v>
                </c:pt>
                <c:pt idx="345">
                  <c:v>44301.375</c:v>
                </c:pt>
                <c:pt idx="346">
                  <c:v>44301.416666666664</c:v>
                </c:pt>
                <c:pt idx="347">
                  <c:v>44301.458333333336</c:v>
                </c:pt>
                <c:pt idx="348">
                  <c:v>44301.5</c:v>
                </c:pt>
                <c:pt idx="349">
                  <c:v>44301.541666666664</c:v>
                </c:pt>
                <c:pt idx="350">
                  <c:v>44301.583333333336</c:v>
                </c:pt>
                <c:pt idx="351">
                  <c:v>44301.625</c:v>
                </c:pt>
                <c:pt idx="352">
                  <c:v>44301.666666666664</c:v>
                </c:pt>
                <c:pt idx="353">
                  <c:v>44301.708333333336</c:v>
                </c:pt>
                <c:pt idx="354">
                  <c:v>44301.75</c:v>
                </c:pt>
                <c:pt idx="355">
                  <c:v>44301.791666666664</c:v>
                </c:pt>
                <c:pt idx="356">
                  <c:v>44301.833333333336</c:v>
                </c:pt>
                <c:pt idx="357">
                  <c:v>44301.875</c:v>
                </c:pt>
                <c:pt idx="358">
                  <c:v>44301.916666666664</c:v>
                </c:pt>
                <c:pt idx="359">
                  <c:v>44301.958333333336</c:v>
                </c:pt>
                <c:pt idx="360">
                  <c:v>44302</c:v>
                </c:pt>
                <c:pt idx="361">
                  <c:v>44302.041666666664</c:v>
                </c:pt>
                <c:pt idx="362">
                  <c:v>44302.083333333336</c:v>
                </c:pt>
                <c:pt idx="363">
                  <c:v>44302.125</c:v>
                </c:pt>
                <c:pt idx="364">
                  <c:v>44302.166666666664</c:v>
                </c:pt>
                <c:pt idx="365">
                  <c:v>44302.208333333336</c:v>
                </c:pt>
                <c:pt idx="366">
                  <c:v>44302.25</c:v>
                </c:pt>
                <c:pt idx="367">
                  <c:v>44302.291666666664</c:v>
                </c:pt>
                <c:pt idx="368">
                  <c:v>44302.333333333336</c:v>
                </c:pt>
                <c:pt idx="369">
                  <c:v>44302.375</c:v>
                </c:pt>
                <c:pt idx="370">
                  <c:v>44302.416666666664</c:v>
                </c:pt>
                <c:pt idx="371">
                  <c:v>44302.458333333336</c:v>
                </c:pt>
                <c:pt idx="372">
                  <c:v>44302.5</c:v>
                </c:pt>
                <c:pt idx="373">
                  <c:v>44302.541666666664</c:v>
                </c:pt>
                <c:pt idx="374">
                  <c:v>44302.583333333336</c:v>
                </c:pt>
                <c:pt idx="375">
                  <c:v>44302.625</c:v>
                </c:pt>
                <c:pt idx="376">
                  <c:v>44302.666666666664</c:v>
                </c:pt>
                <c:pt idx="377">
                  <c:v>44302.708333333336</c:v>
                </c:pt>
                <c:pt idx="378">
                  <c:v>44302.75</c:v>
                </c:pt>
                <c:pt idx="379">
                  <c:v>44302.791666666664</c:v>
                </c:pt>
                <c:pt idx="380">
                  <c:v>44302.833333333336</c:v>
                </c:pt>
                <c:pt idx="381">
                  <c:v>44302.875</c:v>
                </c:pt>
                <c:pt idx="382">
                  <c:v>44302.916666666664</c:v>
                </c:pt>
                <c:pt idx="383">
                  <c:v>44302.958333333336</c:v>
                </c:pt>
                <c:pt idx="384">
                  <c:v>44303</c:v>
                </c:pt>
                <c:pt idx="385">
                  <c:v>44303.041666666664</c:v>
                </c:pt>
                <c:pt idx="386">
                  <c:v>44303.083333333336</c:v>
                </c:pt>
                <c:pt idx="387">
                  <c:v>44303.125</c:v>
                </c:pt>
                <c:pt idx="388">
                  <c:v>44303.166666666664</c:v>
                </c:pt>
                <c:pt idx="389">
                  <c:v>44303.208333333336</c:v>
                </c:pt>
                <c:pt idx="390">
                  <c:v>44303.25</c:v>
                </c:pt>
                <c:pt idx="391">
                  <c:v>44303.291666666664</c:v>
                </c:pt>
                <c:pt idx="392">
                  <c:v>44303.333333333336</c:v>
                </c:pt>
                <c:pt idx="393">
                  <c:v>44303.375</c:v>
                </c:pt>
                <c:pt idx="394">
                  <c:v>44303.416666666664</c:v>
                </c:pt>
                <c:pt idx="395">
                  <c:v>44303.458333333336</c:v>
                </c:pt>
                <c:pt idx="396">
                  <c:v>44303.5</c:v>
                </c:pt>
                <c:pt idx="397">
                  <c:v>44303.541666666664</c:v>
                </c:pt>
                <c:pt idx="398">
                  <c:v>44303.583333333336</c:v>
                </c:pt>
                <c:pt idx="399">
                  <c:v>44303.625</c:v>
                </c:pt>
                <c:pt idx="400">
                  <c:v>44303.666666666664</c:v>
                </c:pt>
                <c:pt idx="401">
                  <c:v>44303.708333333336</c:v>
                </c:pt>
                <c:pt idx="402">
                  <c:v>44303.75</c:v>
                </c:pt>
                <c:pt idx="403">
                  <c:v>44303.791666666664</c:v>
                </c:pt>
                <c:pt idx="404">
                  <c:v>44303.833333333336</c:v>
                </c:pt>
                <c:pt idx="405">
                  <c:v>44303.875</c:v>
                </c:pt>
                <c:pt idx="406">
                  <c:v>44303.916666666664</c:v>
                </c:pt>
                <c:pt idx="407">
                  <c:v>44303.958333333336</c:v>
                </c:pt>
                <c:pt idx="408">
                  <c:v>44304</c:v>
                </c:pt>
                <c:pt idx="409">
                  <c:v>44304.041666666664</c:v>
                </c:pt>
                <c:pt idx="410">
                  <c:v>44304.083333333336</c:v>
                </c:pt>
                <c:pt idx="411">
                  <c:v>44304.125</c:v>
                </c:pt>
                <c:pt idx="412">
                  <c:v>44304.166666666664</c:v>
                </c:pt>
                <c:pt idx="413">
                  <c:v>44304.208333333336</c:v>
                </c:pt>
                <c:pt idx="414">
                  <c:v>44304.25</c:v>
                </c:pt>
                <c:pt idx="415">
                  <c:v>44304.291666666664</c:v>
                </c:pt>
                <c:pt idx="416">
                  <c:v>44304.333333333336</c:v>
                </c:pt>
                <c:pt idx="417">
                  <c:v>44304.375</c:v>
                </c:pt>
                <c:pt idx="418">
                  <c:v>44304.416666666664</c:v>
                </c:pt>
                <c:pt idx="419">
                  <c:v>44304.458333333336</c:v>
                </c:pt>
                <c:pt idx="420">
                  <c:v>44304.5</c:v>
                </c:pt>
                <c:pt idx="421">
                  <c:v>44304.541666666664</c:v>
                </c:pt>
                <c:pt idx="422">
                  <c:v>44304.583333333336</c:v>
                </c:pt>
                <c:pt idx="423">
                  <c:v>44304.625</c:v>
                </c:pt>
                <c:pt idx="424">
                  <c:v>44304.666666666664</c:v>
                </c:pt>
                <c:pt idx="425">
                  <c:v>44304.708333333336</c:v>
                </c:pt>
                <c:pt idx="426">
                  <c:v>44304.75</c:v>
                </c:pt>
                <c:pt idx="427">
                  <c:v>44304.791666666664</c:v>
                </c:pt>
                <c:pt idx="428">
                  <c:v>44304.833333333336</c:v>
                </c:pt>
                <c:pt idx="429">
                  <c:v>44304.875</c:v>
                </c:pt>
                <c:pt idx="430">
                  <c:v>44304.916666666664</c:v>
                </c:pt>
                <c:pt idx="431">
                  <c:v>44304.958333333336</c:v>
                </c:pt>
                <c:pt idx="432">
                  <c:v>44305</c:v>
                </c:pt>
                <c:pt idx="433">
                  <c:v>44305.041666666664</c:v>
                </c:pt>
                <c:pt idx="434">
                  <c:v>44305.083333333336</c:v>
                </c:pt>
                <c:pt idx="435">
                  <c:v>44305.125</c:v>
                </c:pt>
                <c:pt idx="436">
                  <c:v>44305.166666666664</c:v>
                </c:pt>
                <c:pt idx="437">
                  <c:v>44305.208333333336</c:v>
                </c:pt>
                <c:pt idx="438">
                  <c:v>44305.25</c:v>
                </c:pt>
                <c:pt idx="439">
                  <c:v>44305.291666666664</c:v>
                </c:pt>
                <c:pt idx="440">
                  <c:v>44305.333333333336</c:v>
                </c:pt>
                <c:pt idx="441">
                  <c:v>44305.375</c:v>
                </c:pt>
                <c:pt idx="442">
                  <c:v>44305.416666666664</c:v>
                </c:pt>
                <c:pt idx="443">
                  <c:v>44305.458333333336</c:v>
                </c:pt>
                <c:pt idx="444">
                  <c:v>44305.5</c:v>
                </c:pt>
                <c:pt idx="445">
                  <c:v>44305.541666666664</c:v>
                </c:pt>
                <c:pt idx="446">
                  <c:v>44305.583333333336</c:v>
                </c:pt>
                <c:pt idx="447">
                  <c:v>44305.625</c:v>
                </c:pt>
                <c:pt idx="448">
                  <c:v>44305.666666666664</c:v>
                </c:pt>
                <c:pt idx="449">
                  <c:v>44305.708333333336</c:v>
                </c:pt>
                <c:pt idx="450">
                  <c:v>44305.75</c:v>
                </c:pt>
                <c:pt idx="451">
                  <c:v>44305.791666666664</c:v>
                </c:pt>
                <c:pt idx="452">
                  <c:v>44305.833333333336</c:v>
                </c:pt>
                <c:pt idx="453">
                  <c:v>44305.875</c:v>
                </c:pt>
                <c:pt idx="454">
                  <c:v>44305.916666666664</c:v>
                </c:pt>
                <c:pt idx="455">
                  <c:v>44305.958333333336</c:v>
                </c:pt>
                <c:pt idx="456">
                  <c:v>44306</c:v>
                </c:pt>
                <c:pt idx="457">
                  <c:v>44306.041666666664</c:v>
                </c:pt>
                <c:pt idx="458">
                  <c:v>44306.083333333336</c:v>
                </c:pt>
                <c:pt idx="459">
                  <c:v>44306.125</c:v>
                </c:pt>
                <c:pt idx="460">
                  <c:v>44306.166666666664</c:v>
                </c:pt>
                <c:pt idx="461">
                  <c:v>44306.208333333336</c:v>
                </c:pt>
                <c:pt idx="462">
                  <c:v>44306.25</c:v>
                </c:pt>
                <c:pt idx="463">
                  <c:v>44306.291666666664</c:v>
                </c:pt>
                <c:pt idx="464">
                  <c:v>44306.333333333336</c:v>
                </c:pt>
                <c:pt idx="465">
                  <c:v>44306.375</c:v>
                </c:pt>
                <c:pt idx="466">
                  <c:v>44306.416666666664</c:v>
                </c:pt>
                <c:pt idx="467">
                  <c:v>44306.458333333336</c:v>
                </c:pt>
                <c:pt idx="468">
                  <c:v>44306.5</c:v>
                </c:pt>
                <c:pt idx="469">
                  <c:v>44306.541666666664</c:v>
                </c:pt>
                <c:pt idx="470">
                  <c:v>44306.583333333336</c:v>
                </c:pt>
                <c:pt idx="471">
                  <c:v>44306.625</c:v>
                </c:pt>
                <c:pt idx="472">
                  <c:v>44306.666666666664</c:v>
                </c:pt>
                <c:pt idx="473">
                  <c:v>44306.708333333336</c:v>
                </c:pt>
                <c:pt idx="474">
                  <c:v>44306.75</c:v>
                </c:pt>
                <c:pt idx="475">
                  <c:v>44306.791666666664</c:v>
                </c:pt>
                <c:pt idx="476">
                  <c:v>44306.833333333336</c:v>
                </c:pt>
                <c:pt idx="477">
                  <c:v>44306.875</c:v>
                </c:pt>
                <c:pt idx="478">
                  <c:v>44306.916666666664</c:v>
                </c:pt>
                <c:pt idx="479">
                  <c:v>44306.958333333336</c:v>
                </c:pt>
                <c:pt idx="480">
                  <c:v>44307</c:v>
                </c:pt>
                <c:pt idx="481">
                  <c:v>44307.041666666664</c:v>
                </c:pt>
                <c:pt idx="482">
                  <c:v>44307.083333333336</c:v>
                </c:pt>
                <c:pt idx="483">
                  <c:v>44307.125</c:v>
                </c:pt>
                <c:pt idx="484">
                  <c:v>44307.166666666664</c:v>
                </c:pt>
                <c:pt idx="485">
                  <c:v>44307.208333333336</c:v>
                </c:pt>
                <c:pt idx="486">
                  <c:v>44307.25</c:v>
                </c:pt>
                <c:pt idx="487">
                  <c:v>44307.291666666664</c:v>
                </c:pt>
                <c:pt idx="488">
                  <c:v>44307.333333333336</c:v>
                </c:pt>
                <c:pt idx="489">
                  <c:v>44307.375</c:v>
                </c:pt>
                <c:pt idx="490">
                  <c:v>44307.416666666664</c:v>
                </c:pt>
                <c:pt idx="491">
                  <c:v>44307.458333333336</c:v>
                </c:pt>
                <c:pt idx="492">
                  <c:v>44307.5</c:v>
                </c:pt>
                <c:pt idx="493">
                  <c:v>44307.541666666664</c:v>
                </c:pt>
                <c:pt idx="494">
                  <c:v>44307.583333333336</c:v>
                </c:pt>
                <c:pt idx="495">
                  <c:v>44307.625</c:v>
                </c:pt>
                <c:pt idx="496">
                  <c:v>44307.666666666664</c:v>
                </c:pt>
                <c:pt idx="497">
                  <c:v>44307.708333333336</c:v>
                </c:pt>
                <c:pt idx="498">
                  <c:v>44307.75</c:v>
                </c:pt>
                <c:pt idx="499">
                  <c:v>44307.791666666664</c:v>
                </c:pt>
                <c:pt idx="500">
                  <c:v>44307.833333333336</c:v>
                </c:pt>
                <c:pt idx="501">
                  <c:v>44307.875</c:v>
                </c:pt>
                <c:pt idx="502">
                  <c:v>44307.916666666664</c:v>
                </c:pt>
                <c:pt idx="503">
                  <c:v>44307.958333333336</c:v>
                </c:pt>
                <c:pt idx="504">
                  <c:v>44308</c:v>
                </c:pt>
                <c:pt idx="505">
                  <c:v>44308.041666666664</c:v>
                </c:pt>
                <c:pt idx="506">
                  <c:v>44308.083333333336</c:v>
                </c:pt>
                <c:pt idx="507">
                  <c:v>44308.125</c:v>
                </c:pt>
                <c:pt idx="508">
                  <c:v>44308.166666666664</c:v>
                </c:pt>
                <c:pt idx="509">
                  <c:v>44308.208333333336</c:v>
                </c:pt>
                <c:pt idx="510">
                  <c:v>44308.25</c:v>
                </c:pt>
                <c:pt idx="511">
                  <c:v>44308.291666666664</c:v>
                </c:pt>
                <c:pt idx="512">
                  <c:v>44308.333333333336</c:v>
                </c:pt>
                <c:pt idx="513">
                  <c:v>44308.375</c:v>
                </c:pt>
                <c:pt idx="514">
                  <c:v>44308.416666666664</c:v>
                </c:pt>
                <c:pt idx="515">
                  <c:v>44308.458333333336</c:v>
                </c:pt>
                <c:pt idx="516">
                  <c:v>44308.5</c:v>
                </c:pt>
                <c:pt idx="517">
                  <c:v>44308.541666666664</c:v>
                </c:pt>
                <c:pt idx="518">
                  <c:v>44308.583333333336</c:v>
                </c:pt>
                <c:pt idx="519">
                  <c:v>44308.625</c:v>
                </c:pt>
                <c:pt idx="520">
                  <c:v>44308.666666666664</c:v>
                </c:pt>
                <c:pt idx="521">
                  <c:v>44308.708333333336</c:v>
                </c:pt>
                <c:pt idx="522">
                  <c:v>44308.75</c:v>
                </c:pt>
                <c:pt idx="523">
                  <c:v>44308.791666666664</c:v>
                </c:pt>
                <c:pt idx="524">
                  <c:v>44308.833333333336</c:v>
                </c:pt>
                <c:pt idx="525">
                  <c:v>44308.875</c:v>
                </c:pt>
                <c:pt idx="526">
                  <c:v>44308.916666666664</c:v>
                </c:pt>
                <c:pt idx="527">
                  <c:v>44308.958333333336</c:v>
                </c:pt>
                <c:pt idx="528">
                  <c:v>44309</c:v>
                </c:pt>
                <c:pt idx="529">
                  <c:v>44309.041666666664</c:v>
                </c:pt>
                <c:pt idx="530">
                  <c:v>44309.083333333336</c:v>
                </c:pt>
                <c:pt idx="531">
                  <c:v>44309.125</c:v>
                </c:pt>
                <c:pt idx="532">
                  <c:v>44309.166666666664</c:v>
                </c:pt>
                <c:pt idx="533">
                  <c:v>44309.208333333336</c:v>
                </c:pt>
                <c:pt idx="534">
                  <c:v>44309.25</c:v>
                </c:pt>
                <c:pt idx="535">
                  <c:v>44309.291666666664</c:v>
                </c:pt>
                <c:pt idx="536">
                  <c:v>44309.333333333336</c:v>
                </c:pt>
                <c:pt idx="537">
                  <c:v>44309.375</c:v>
                </c:pt>
                <c:pt idx="538">
                  <c:v>44309.416666666664</c:v>
                </c:pt>
                <c:pt idx="539">
                  <c:v>44309.458333333336</c:v>
                </c:pt>
                <c:pt idx="540">
                  <c:v>44309.5</c:v>
                </c:pt>
                <c:pt idx="541">
                  <c:v>44309.541666666664</c:v>
                </c:pt>
                <c:pt idx="542">
                  <c:v>44309.583333333336</c:v>
                </c:pt>
                <c:pt idx="543">
                  <c:v>44309.625</c:v>
                </c:pt>
                <c:pt idx="544">
                  <c:v>44309.666666666664</c:v>
                </c:pt>
                <c:pt idx="545">
                  <c:v>44309.708333333336</c:v>
                </c:pt>
                <c:pt idx="546">
                  <c:v>44309.75</c:v>
                </c:pt>
                <c:pt idx="547">
                  <c:v>44309.791666666664</c:v>
                </c:pt>
                <c:pt idx="548">
                  <c:v>44309.833333333336</c:v>
                </c:pt>
                <c:pt idx="549">
                  <c:v>44309.875</c:v>
                </c:pt>
                <c:pt idx="550">
                  <c:v>44309.916666666664</c:v>
                </c:pt>
                <c:pt idx="551">
                  <c:v>44309.958333333336</c:v>
                </c:pt>
                <c:pt idx="552">
                  <c:v>44310</c:v>
                </c:pt>
                <c:pt idx="553">
                  <c:v>44310.041666666664</c:v>
                </c:pt>
                <c:pt idx="554">
                  <c:v>44310.083333333336</c:v>
                </c:pt>
                <c:pt idx="555">
                  <c:v>44310.125</c:v>
                </c:pt>
                <c:pt idx="556">
                  <c:v>44310.166666666664</c:v>
                </c:pt>
                <c:pt idx="557">
                  <c:v>44310.208333333336</c:v>
                </c:pt>
                <c:pt idx="558">
                  <c:v>44310.25</c:v>
                </c:pt>
                <c:pt idx="559">
                  <c:v>44310.291666666664</c:v>
                </c:pt>
                <c:pt idx="560">
                  <c:v>44310.333333333336</c:v>
                </c:pt>
                <c:pt idx="561">
                  <c:v>44310.375</c:v>
                </c:pt>
                <c:pt idx="562">
                  <c:v>44310.416666666664</c:v>
                </c:pt>
                <c:pt idx="563">
                  <c:v>44310.458333333336</c:v>
                </c:pt>
                <c:pt idx="564">
                  <c:v>44310.5</c:v>
                </c:pt>
                <c:pt idx="565">
                  <c:v>44310.541666666664</c:v>
                </c:pt>
                <c:pt idx="566">
                  <c:v>44310.583333333336</c:v>
                </c:pt>
                <c:pt idx="567">
                  <c:v>44310.625</c:v>
                </c:pt>
                <c:pt idx="568">
                  <c:v>44310.666666666664</c:v>
                </c:pt>
                <c:pt idx="569">
                  <c:v>44310.708333333336</c:v>
                </c:pt>
                <c:pt idx="570">
                  <c:v>44310.75</c:v>
                </c:pt>
                <c:pt idx="571">
                  <c:v>44310.791666666664</c:v>
                </c:pt>
                <c:pt idx="572">
                  <c:v>44310.833333333336</c:v>
                </c:pt>
                <c:pt idx="573">
                  <c:v>44310.875</c:v>
                </c:pt>
                <c:pt idx="574">
                  <c:v>44310.916666666664</c:v>
                </c:pt>
                <c:pt idx="575">
                  <c:v>44310.958333333336</c:v>
                </c:pt>
                <c:pt idx="576">
                  <c:v>44311</c:v>
                </c:pt>
                <c:pt idx="577">
                  <c:v>44311.041666666664</c:v>
                </c:pt>
                <c:pt idx="578">
                  <c:v>44311.083333333336</c:v>
                </c:pt>
                <c:pt idx="579">
                  <c:v>44311.125</c:v>
                </c:pt>
                <c:pt idx="580">
                  <c:v>44311.166666666664</c:v>
                </c:pt>
                <c:pt idx="581">
                  <c:v>44311.208333333336</c:v>
                </c:pt>
                <c:pt idx="582">
                  <c:v>44311.25</c:v>
                </c:pt>
                <c:pt idx="583">
                  <c:v>44311.291666666664</c:v>
                </c:pt>
                <c:pt idx="584">
                  <c:v>44311.333333333336</c:v>
                </c:pt>
                <c:pt idx="585">
                  <c:v>44311.375</c:v>
                </c:pt>
                <c:pt idx="586">
                  <c:v>44311.416666666664</c:v>
                </c:pt>
                <c:pt idx="587">
                  <c:v>44311.458333333336</c:v>
                </c:pt>
                <c:pt idx="588">
                  <c:v>44311.5</c:v>
                </c:pt>
                <c:pt idx="589">
                  <c:v>44311.541666666664</c:v>
                </c:pt>
                <c:pt idx="590">
                  <c:v>44311.583333333336</c:v>
                </c:pt>
                <c:pt idx="591">
                  <c:v>44311.625</c:v>
                </c:pt>
                <c:pt idx="592">
                  <c:v>44311.666666666664</c:v>
                </c:pt>
                <c:pt idx="593">
                  <c:v>44311.708333333336</c:v>
                </c:pt>
                <c:pt idx="594">
                  <c:v>44311.75</c:v>
                </c:pt>
                <c:pt idx="595">
                  <c:v>44311.791666666664</c:v>
                </c:pt>
                <c:pt idx="596">
                  <c:v>44311.833333333336</c:v>
                </c:pt>
                <c:pt idx="597">
                  <c:v>44311.875</c:v>
                </c:pt>
                <c:pt idx="598">
                  <c:v>44311.916666666664</c:v>
                </c:pt>
                <c:pt idx="599">
                  <c:v>44311.958333333336</c:v>
                </c:pt>
                <c:pt idx="600">
                  <c:v>44312</c:v>
                </c:pt>
                <c:pt idx="601">
                  <c:v>44312.041666666664</c:v>
                </c:pt>
                <c:pt idx="602">
                  <c:v>44312.083333333336</c:v>
                </c:pt>
                <c:pt idx="603">
                  <c:v>44312.125</c:v>
                </c:pt>
                <c:pt idx="604">
                  <c:v>44312.166666666664</c:v>
                </c:pt>
                <c:pt idx="605">
                  <c:v>44312.208333333336</c:v>
                </c:pt>
                <c:pt idx="606">
                  <c:v>44312.25</c:v>
                </c:pt>
                <c:pt idx="607">
                  <c:v>44312.291666666664</c:v>
                </c:pt>
                <c:pt idx="608">
                  <c:v>44312.333333333336</c:v>
                </c:pt>
                <c:pt idx="609">
                  <c:v>44312.375</c:v>
                </c:pt>
                <c:pt idx="610">
                  <c:v>44312.416666666664</c:v>
                </c:pt>
                <c:pt idx="611">
                  <c:v>44312.458333333336</c:v>
                </c:pt>
                <c:pt idx="612">
                  <c:v>44312.5</c:v>
                </c:pt>
                <c:pt idx="613">
                  <c:v>44312.541666666664</c:v>
                </c:pt>
                <c:pt idx="614">
                  <c:v>44312.583333333336</c:v>
                </c:pt>
                <c:pt idx="615">
                  <c:v>44312.625</c:v>
                </c:pt>
                <c:pt idx="616">
                  <c:v>44312.666666666664</c:v>
                </c:pt>
                <c:pt idx="617">
                  <c:v>44312.708333333336</c:v>
                </c:pt>
                <c:pt idx="618">
                  <c:v>44312.75</c:v>
                </c:pt>
                <c:pt idx="619">
                  <c:v>44312.791666666664</c:v>
                </c:pt>
                <c:pt idx="620">
                  <c:v>44312.833333333336</c:v>
                </c:pt>
                <c:pt idx="621">
                  <c:v>44312.875</c:v>
                </c:pt>
                <c:pt idx="622">
                  <c:v>44312.916666666664</c:v>
                </c:pt>
                <c:pt idx="623">
                  <c:v>44312.958333333336</c:v>
                </c:pt>
                <c:pt idx="624">
                  <c:v>44313</c:v>
                </c:pt>
                <c:pt idx="625">
                  <c:v>44313.041666666664</c:v>
                </c:pt>
                <c:pt idx="626">
                  <c:v>44313.083333333336</c:v>
                </c:pt>
                <c:pt idx="627">
                  <c:v>44313.125</c:v>
                </c:pt>
                <c:pt idx="628">
                  <c:v>44313.166666666664</c:v>
                </c:pt>
                <c:pt idx="629">
                  <c:v>44313.208333333336</c:v>
                </c:pt>
                <c:pt idx="630">
                  <c:v>44313.25</c:v>
                </c:pt>
                <c:pt idx="631">
                  <c:v>44313.291666666664</c:v>
                </c:pt>
                <c:pt idx="632">
                  <c:v>44313.333333333336</c:v>
                </c:pt>
                <c:pt idx="633">
                  <c:v>44313.375</c:v>
                </c:pt>
                <c:pt idx="634">
                  <c:v>44313.416666666664</c:v>
                </c:pt>
                <c:pt idx="635">
                  <c:v>44313.458333333336</c:v>
                </c:pt>
                <c:pt idx="636">
                  <c:v>44313.5</c:v>
                </c:pt>
                <c:pt idx="637">
                  <c:v>44313.541666666664</c:v>
                </c:pt>
                <c:pt idx="638">
                  <c:v>44313.583333333336</c:v>
                </c:pt>
                <c:pt idx="639">
                  <c:v>44313.625</c:v>
                </c:pt>
                <c:pt idx="640">
                  <c:v>44313.666666666664</c:v>
                </c:pt>
                <c:pt idx="641">
                  <c:v>44313.708333333336</c:v>
                </c:pt>
                <c:pt idx="642">
                  <c:v>44313.75</c:v>
                </c:pt>
                <c:pt idx="643">
                  <c:v>44313.791666666664</c:v>
                </c:pt>
                <c:pt idx="644">
                  <c:v>44313.833333333336</c:v>
                </c:pt>
                <c:pt idx="645">
                  <c:v>44313.875</c:v>
                </c:pt>
                <c:pt idx="646">
                  <c:v>44313.916666666664</c:v>
                </c:pt>
                <c:pt idx="647">
                  <c:v>44313.958333333336</c:v>
                </c:pt>
                <c:pt idx="648">
                  <c:v>44314</c:v>
                </c:pt>
                <c:pt idx="649">
                  <c:v>44314.041666666664</c:v>
                </c:pt>
                <c:pt idx="650">
                  <c:v>44314.083333333336</c:v>
                </c:pt>
                <c:pt idx="651">
                  <c:v>44314.125</c:v>
                </c:pt>
                <c:pt idx="652">
                  <c:v>44314.166666666664</c:v>
                </c:pt>
                <c:pt idx="653">
                  <c:v>44314.208333333336</c:v>
                </c:pt>
                <c:pt idx="654">
                  <c:v>44314.25</c:v>
                </c:pt>
                <c:pt idx="655">
                  <c:v>44314.291666666664</c:v>
                </c:pt>
                <c:pt idx="656">
                  <c:v>44314.333333333336</c:v>
                </c:pt>
                <c:pt idx="657">
                  <c:v>44314.375</c:v>
                </c:pt>
                <c:pt idx="658">
                  <c:v>44314.416666666664</c:v>
                </c:pt>
                <c:pt idx="659">
                  <c:v>44314.458333333336</c:v>
                </c:pt>
                <c:pt idx="660">
                  <c:v>44314.5</c:v>
                </c:pt>
                <c:pt idx="661">
                  <c:v>44314.541666666664</c:v>
                </c:pt>
                <c:pt idx="662">
                  <c:v>44314.583333333336</c:v>
                </c:pt>
                <c:pt idx="663">
                  <c:v>44314.625</c:v>
                </c:pt>
                <c:pt idx="664">
                  <c:v>44314.666666666664</c:v>
                </c:pt>
                <c:pt idx="665">
                  <c:v>44314.708333333336</c:v>
                </c:pt>
                <c:pt idx="666">
                  <c:v>44314.75</c:v>
                </c:pt>
                <c:pt idx="667">
                  <c:v>44314.791666666664</c:v>
                </c:pt>
                <c:pt idx="668">
                  <c:v>44314.833333333336</c:v>
                </c:pt>
                <c:pt idx="669">
                  <c:v>44314.875</c:v>
                </c:pt>
                <c:pt idx="670">
                  <c:v>44314.916666666664</c:v>
                </c:pt>
                <c:pt idx="671">
                  <c:v>44314.958333333336</c:v>
                </c:pt>
                <c:pt idx="672">
                  <c:v>44315</c:v>
                </c:pt>
                <c:pt idx="673">
                  <c:v>44315.041666666664</c:v>
                </c:pt>
                <c:pt idx="674">
                  <c:v>44315.083333333336</c:v>
                </c:pt>
                <c:pt idx="675">
                  <c:v>44315.125</c:v>
                </c:pt>
                <c:pt idx="676">
                  <c:v>44315.166666666664</c:v>
                </c:pt>
                <c:pt idx="677">
                  <c:v>44315.208333333336</c:v>
                </c:pt>
                <c:pt idx="678">
                  <c:v>44315.25</c:v>
                </c:pt>
                <c:pt idx="679">
                  <c:v>44315.291666666664</c:v>
                </c:pt>
                <c:pt idx="680">
                  <c:v>44315.333333333336</c:v>
                </c:pt>
                <c:pt idx="681">
                  <c:v>44315.375</c:v>
                </c:pt>
                <c:pt idx="682">
                  <c:v>44315.416666666664</c:v>
                </c:pt>
                <c:pt idx="683">
                  <c:v>44315.458333333336</c:v>
                </c:pt>
                <c:pt idx="684">
                  <c:v>44315.5</c:v>
                </c:pt>
                <c:pt idx="685">
                  <c:v>44315.541666666664</c:v>
                </c:pt>
                <c:pt idx="686">
                  <c:v>44315.583333333336</c:v>
                </c:pt>
                <c:pt idx="687">
                  <c:v>44315.625</c:v>
                </c:pt>
                <c:pt idx="688">
                  <c:v>44315.666666666664</c:v>
                </c:pt>
                <c:pt idx="689">
                  <c:v>44315.708333333336</c:v>
                </c:pt>
                <c:pt idx="690">
                  <c:v>44315.75</c:v>
                </c:pt>
                <c:pt idx="691">
                  <c:v>44315.791666666664</c:v>
                </c:pt>
                <c:pt idx="692">
                  <c:v>44315.833333333336</c:v>
                </c:pt>
                <c:pt idx="693">
                  <c:v>44315.875</c:v>
                </c:pt>
                <c:pt idx="694">
                  <c:v>44315.916666666664</c:v>
                </c:pt>
                <c:pt idx="695">
                  <c:v>44315.958333333336</c:v>
                </c:pt>
                <c:pt idx="696">
                  <c:v>44316</c:v>
                </c:pt>
                <c:pt idx="697">
                  <c:v>44316.041666666664</c:v>
                </c:pt>
                <c:pt idx="698">
                  <c:v>44316.083333333336</c:v>
                </c:pt>
                <c:pt idx="699">
                  <c:v>44316.125</c:v>
                </c:pt>
                <c:pt idx="700">
                  <c:v>44316.166666666664</c:v>
                </c:pt>
                <c:pt idx="701">
                  <c:v>44316.208333333336</c:v>
                </c:pt>
                <c:pt idx="702">
                  <c:v>44316.25</c:v>
                </c:pt>
                <c:pt idx="703">
                  <c:v>44316.291666666664</c:v>
                </c:pt>
                <c:pt idx="704">
                  <c:v>44316.333333333336</c:v>
                </c:pt>
                <c:pt idx="705">
                  <c:v>44316.375</c:v>
                </c:pt>
                <c:pt idx="706">
                  <c:v>44316.416666666664</c:v>
                </c:pt>
                <c:pt idx="707">
                  <c:v>44316.458333333336</c:v>
                </c:pt>
                <c:pt idx="708">
                  <c:v>44316.5</c:v>
                </c:pt>
                <c:pt idx="709">
                  <c:v>44316.541666666664</c:v>
                </c:pt>
                <c:pt idx="710">
                  <c:v>44316.583333333336</c:v>
                </c:pt>
                <c:pt idx="711">
                  <c:v>44316.625</c:v>
                </c:pt>
                <c:pt idx="712">
                  <c:v>44316.666666666664</c:v>
                </c:pt>
                <c:pt idx="713">
                  <c:v>44316.708333333336</c:v>
                </c:pt>
                <c:pt idx="714">
                  <c:v>44316.75</c:v>
                </c:pt>
                <c:pt idx="715">
                  <c:v>44316.791666666664</c:v>
                </c:pt>
                <c:pt idx="716">
                  <c:v>44316.833333333336</c:v>
                </c:pt>
                <c:pt idx="717">
                  <c:v>44316.875</c:v>
                </c:pt>
                <c:pt idx="718">
                  <c:v>44316.916666666664</c:v>
                </c:pt>
                <c:pt idx="719">
                  <c:v>44316.958333333336</c:v>
                </c:pt>
              </c:numCache>
            </c:numRef>
          </c:xVal>
          <c:yVal>
            <c:numRef>
              <c:f>'DATA 2021'!$E$746:$E$1465</c:f>
              <c:numCache>
                <c:formatCode>0.00</c:formatCode>
                <c:ptCount val="720"/>
                <c:pt idx="0">
                  <c:v>15.243417863984126</c:v>
                </c:pt>
                <c:pt idx="1">
                  <c:v>15.243417863984126</c:v>
                </c:pt>
                <c:pt idx="2">
                  <c:v>17.804564489100954</c:v>
                </c:pt>
                <c:pt idx="3">
                  <c:v>16.918598969599898</c:v>
                </c:pt>
                <c:pt idx="4">
                  <c:v>16.918598969599898</c:v>
                </c:pt>
                <c:pt idx="5">
                  <c:v>18.723794311806625</c:v>
                </c:pt>
                <c:pt idx="6">
                  <c:v>17.804564489100954</c:v>
                </c:pt>
                <c:pt idx="7">
                  <c:v>16.918598969599898</c:v>
                </c:pt>
                <c:pt idx="8">
                  <c:v>16.918598969599898</c:v>
                </c:pt>
                <c:pt idx="9">
                  <c:v>19.677058000104321</c:v>
                </c:pt>
                <c:pt idx="10">
                  <c:v>22.748852928791191</c:v>
                </c:pt>
                <c:pt idx="11">
                  <c:v>22.748852928791191</c:v>
                </c:pt>
                <c:pt idx="12">
                  <c:v>21.688800270037017</c:v>
                </c:pt>
                <c:pt idx="13">
                  <c:v>20.665132132132609</c:v>
                </c:pt>
                <c:pt idx="14">
                  <c:v>21.688800270037017</c:v>
                </c:pt>
                <c:pt idx="15">
                  <c:v>20.665132132132609</c:v>
                </c:pt>
                <c:pt idx="16">
                  <c:v>22.748852928791191</c:v>
                </c:pt>
                <c:pt idx="17">
                  <c:v>23.846087545565705</c:v>
                </c:pt>
                <c:pt idx="18">
                  <c:v>23.846087545565705</c:v>
                </c:pt>
                <c:pt idx="19">
                  <c:v>20.665132132132609</c:v>
                </c:pt>
                <c:pt idx="20">
                  <c:v>26.155326832758512</c:v>
                </c:pt>
                <c:pt idx="21">
                  <c:v>29.918381104648358</c:v>
                </c:pt>
                <c:pt idx="22">
                  <c:v>23.846087545565705</c:v>
                </c:pt>
                <c:pt idx="23">
                  <c:v>21.688800270037017</c:v>
                </c:pt>
                <c:pt idx="24">
                  <c:v>20.665132132132609</c:v>
                </c:pt>
                <c:pt idx="25">
                  <c:v>20.665132132132609</c:v>
                </c:pt>
                <c:pt idx="26">
                  <c:v>20.665132132132609</c:v>
                </c:pt>
                <c:pt idx="27">
                  <c:v>22.748852928791191</c:v>
                </c:pt>
                <c:pt idx="28">
                  <c:v>20.665132132132609</c:v>
                </c:pt>
                <c:pt idx="29">
                  <c:v>20.665132132132609</c:v>
                </c:pt>
                <c:pt idx="30">
                  <c:v>20.665132132132609</c:v>
                </c:pt>
                <c:pt idx="31">
                  <c:v>21.688800270037017</c:v>
                </c:pt>
                <c:pt idx="32">
                  <c:v>20.665132132132609</c:v>
                </c:pt>
                <c:pt idx="33">
                  <c:v>20.665132132132609</c:v>
                </c:pt>
                <c:pt idx="34">
                  <c:v>19.677058000104321</c:v>
                </c:pt>
                <c:pt idx="35">
                  <c:v>17.804564489100954</c:v>
                </c:pt>
                <c:pt idx="36">
                  <c:v>17.804564489100954</c:v>
                </c:pt>
                <c:pt idx="37">
                  <c:v>19.677058000104321</c:v>
                </c:pt>
                <c:pt idx="38">
                  <c:v>19.677058000104321</c:v>
                </c:pt>
                <c:pt idx="39">
                  <c:v>18.723794311806625</c:v>
                </c:pt>
                <c:pt idx="40">
                  <c:v>19.677058000104321</c:v>
                </c:pt>
                <c:pt idx="41">
                  <c:v>19.677058000104321</c:v>
                </c:pt>
                <c:pt idx="42">
                  <c:v>27.368960720164406</c:v>
                </c:pt>
                <c:pt idx="43">
                  <c:v>21.688800270037017</c:v>
                </c:pt>
                <c:pt idx="44">
                  <c:v>21.688800270037017</c:v>
                </c:pt>
                <c:pt idx="45">
                  <c:v>19.677058000104321</c:v>
                </c:pt>
                <c:pt idx="46">
                  <c:v>22.748852928791191</c:v>
                </c:pt>
                <c:pt idx="47">
                  <c:v>18.723794311806625</c:v>
                </c:pt>
                <c:pt idx="48">
                  <c:v>21.688800270037017</c:v>
                </c:pt>
                <c:pt idx="49">
                  <c:v>19.677058000104321</c:v>
                </c:pt>
                <c:pt idx="50">
                  <c:v>19.677058000104321</c:v>
                </c:pt>
                <c:pt idx="51">
                  <c:v>19.677058000104321</c:v>
                </c:pt>
                <c:pt idx="52">
                  <c:v>18.723794311806625</c:v>
                </c:pt>
                <c:pt idx="53">
                  <c:v>19.677058000104321</c:v>
                </c:pt>
                <c:pt idx="54">
                  <c:v>18.723794311806625</c:v>
                </c:pt>
                <c:pt idx="55">
                  <c:v>20.665132132132609</c:v>
                </c:pt>
                <c:pt idx="56">
                  <c:v>19.677058000104321</c:v>
                </c:pt>
                <c:pt idx="57">
                  <c:v>17.804564489100954</c:v>
                </c:pt>
                <c:pt idx="58">
                  <c:v>20.665132132132609</c:v>
                </c:pt>
                <c:pt idx="59">
                  <c:v>18.723794311806625</c:v>
                </c:pt>
                <c:pt idx="60">
                  <c:v>18.723794311806625</c:v>
                </c:pt>
                <c:pt idx="61">
                  <c:v>16.918598969599898</c:v>
                </c:pt>
                <c:pt idx="62">
                  <c:v>20.665132132132609</c:v>
                </c:pt>
                <c:pt idx="63">
                  <c:v>17.804564489100954</c:v>
                </c:pt>
                <c:pt idx="64">
                  <c:v>18.723794311806625</c:v>
                </c:pt>
                <c:pt idx="65">
                  <c:v>18.723794311806625</c:v>
                </c:pt>
                <c:pt idx="66">
                  <c:v>19.677058000104321</c:v>
                </c:pt>
                <c:pt idx="67">
                  <c:v>17.804564489100954</c:v>
                </c:pt>
                <c:pt idx="68">
                  <c:v>18.723794311806625</c:v>
                </c:pt>
                <c:pt idx="69">
                  <c:v>16.0651352389945</c:v>
                </c:pt>
                <c:pt idx="70">
                  <c:v>17.804564489100954</c:v>
                </c:pt>
                <c:pt idx="71">
                  <c:v>16.0651352389945</c:v>
                </c:pt>
                <c:pt idx="72">
                  <c:v>15.243417863984126</c:v>
                </c:pt>
                <c:pt idx="73">
                  <c:v>17.804564489100954</c:v>
                </c:pt>
                <c:pt idx="74">
                  <c:v>16.0651352389945</c:v>
                </c:pt>
                <c:pt idx="75">
                  <c:v>16.918598969599898</c:v>
                </c:pt>
                <c:pt idx="76">
                  <c:v>16.0651352389945</c:v>
                </c:pt>
                <c:pt idx="77">
                  <c:v>16.0651352389945</c:v>
                </c:pt>
                <c:pt idx="78">
                  <c:v>14.452698525828485</c:v>
                </c:pt>
                <c:pt idx="79">
                  <c:v>14.452698525828485</c:v>
                </c:pt>
                <c:pt idx="80">
                  <c:v>14.452698525828485</c:v>
                </c:pt>
                <c:pt idx="81">
                  <c:v>14.452698525828485</c:v>
                </c:pt>
                <c:pt idx="82">
                  <c:v>16.0651352389945</c:v>
                </c:pt>
                <c:pt idx="83">
                  <c:v>14.452698525828485</c:v>
                </c:pt>
                <c:pt idx="84">
                  <c:v>15.243417863984126</c:v>
                </c:pt>
                <c:pt idx="85">
                  <c:v>15.243417863984126</c:v>
                </c:pt>
                <c:pt idx="86">
                  <c:v>14.452698525828485</c:v>
                </c:pt>
                <c:pt idx="87">
                  <c:v>15.243417863984126</c:v>
                </c:pt>
                <c:pt idx="88">
                  <c:v>15.243417863984126</c:v>
                </c:pt>
                <c:pt idx="89">
                  <c:v>16.918598969599898</c:v>
                </c:pt>
                <c:pt idx="90">
                  <c:v>14.452698525828485</c:v>
                </c:pt>
                <c:pt idx="91">
                  <c:v>17.804564489100954</c:v>
                </c:pt>
                <c:pt idx="92">
                  <c:v>16.0651352389945</c:v>
                </c:pt>
                <c:pt idx="93">
                  <c:v>15.243417863984126</c:v>
                </c:pt>
                <c:pt idx="94">
                  <c:v>13.692236054542748</c:v>
                </c:pt>
                <c:pt idx="95">
                  <c:v>13.692236054542748</c:v>
                </c:pt>
                <c:pt idx="96">
                  <c:v>16.0651352389945</c:v>
                </c:pt>
                <c:pt idx="97">
                  <c:v>16.0651352389945</c:v>
                </c:pt>
                <c:pt idx="98">
                  <c:v>15.243417863984126</c:v>
                </c:pt>
                <c:pt idx="99">
                  <c:v>13.692236054542748</c:v>
                </c:pt>
                <c:pt idx="100">
                  <c:v>13.692236054542748</c:v>
                </c:pt>
                <c:pt idx="101">
                  <c:v>15.243417863984126</c:v>
                </c:pt>
                <c:pt idx="102">
                  <c:v>14.452698525828485</c:v>
                </c:pt>
                <c:pt idx="103">
                  <c:v>14.452698525828485</c:v>
                </c:pt>
                <c:pt idx="104">
                  <c:v>16.918598969599898</c:v>
                </c:pt>
                <c:pt idx="105">
                  <c:v>16.0651352389945</c:v>
                </c:pt>
                <c:pt idx="106">
                  <c:v>14.452698525828485</c:v>
                </c:pt>
                <c:pt idx="107">
                  <c:v>13.692236054542748</c:v>
                </c:pt>
                <c:pt idx="108">
                  <c:v>15.243417863984126</c:v>
                </c:pt>
                <c:pt idx="109">
                  <c:v>14.452698525828485</c:v>
                </c:pt>
                <c:pt idx="110">
                  <c:v>14.452698525828485</c:v>
                </c:pt>
                <c:pt idx="111">
                  <c:v>15.243417863984126</c:v>
                </c:pt>
                <c:pt idx="112">
                  <c:v>13.692236054542748</c:v>
                </c:pt>
                <c:pt idx="113">
                  <c:v>16.0651352389945</c:v>
                </c:pt>
                <c:pt idx="114">
                  <c:v>14.452698525828485</c:v>
                </c:pt>
                <c:pt idx="115">
                  <c:v>16.918598969599898</c:v>
                </c:pt>
                <c:pt idx="116">
                  <c:v>14.452698525828485</c:v>
                </c:pt>
                <c:pt idx="117">
                  <c:v>13.692236054542748</c:v>
                </c:pt>
                <c:pt idx="118">
                  <c:v>15.243417863984126</c:v>
                </c:pt>
                <c:pt idx="119">
                  <c:v>15.243417863984126</c:v>
                </c:pt>
                <c:pt idx="120">
                  <c:v>16.0651352389945</c:v>
                </c:pt>
                <c:pt idx="121">
                  <c:v>14.452698525828485</c:v>
                </c:pt>
                <c:pt idx="122">
                  <c:v>16.0651352389945</c:v>
                </c:pt>
                <c:pt idx="123">
                  <c:v>12.961296463757792</c:v>
                </c:pt>
                <c:pt idx="124">
                  <c:v>13.692236054542748</c:v>
                </c:pt>
                <c:pt idx="125">
                  <c:v>15.243417863984126</c:v>
                </c:pt>
                <c:pt idx="126">
                  <c:v>12.961296463757792</c:v>
                </c:pt>
                <c:pt idx="127">
                  <c:v>16.0651352389945</c:v>
                </c:pt>
                <c:pt idx="128">
                  <c:v>15.243417863984126</c:v>
                </c:pt>
                <c:pt idx="129">
                  <c:v>12.961296463757792</c:v>
                </c:pt>
                <c:pt idx="130">
                  <c:v>13.692236054542748</c:v>
                </c:pt>
                <c:pt idx="131">
                  <c:v>16.0651352389945</c:v>
                </c:pt>
                <c:pt idx="132">
                  <c:v>14.452698525828485</c:v>
                </c:pt>
                <c:pt idx="133">
                  <c:v>14.452698525828485</c:v>
                </c:pt>
                <c:pt idx="134">
                  <c:v>13.692236054542748</c:v>
                </c:pt>
                <c:pt idx="135">
                  <c:v>13.692236054542748</c:v>
                </c:pt>
                <c:pt idx="136">
                  <c:v>15.243417863984126</c:v>
                </c:pt>
                <c:pt idx="137">
                  <c:v>15.243417863984126</c:v>
                </c:pt>
                <c:pt idx="138">
                  <c:v>13.692236054542748</c:v>
                </c:pt>
                <c:pt idx="139">
                  <c:v>13.692236054542748</c:v>
                </c:pt>
                <c:pt idx="140">
                  <c:v>13.692236054542748</c:v>
                </c:pt>
                <c:pt idx="141">
                  <c:v>14.452698525828485</c:v>
                </c:pt>
                <c:pt idx="142">
                  <c:v>13.692236054542748</c:v>
                </c:pt>
                <c:pt idx="143">
                  <c:v>16.918598969599898</c:v>
                </c:pt>
                <c:pt idx="144">
                  <c:v>15.243417863984126</c:v>
                </c:pt>
                <c:pt idx="145">
                  <c:v>15.243417863984126</c:v>
                </c:pt>
                <c:pt idx="146">
                  <c:v>13.692236054542748</c:v>
                </c:pt>
                <c:pt idx="147">
                  <c:v>17.804564489100954</c:v>
                </c:pt>
                <c:pt idx="148">
                  <c:v>14.452698525828485</c:v>
                </c:pt>
                <c:pt idx="149">
                  <c:v>13.692236054542748</c:v>
                </c:pt>
                <c:pt idx="150">
                  <c:v>15.243417863984126</c:v>
                </c:pt>
                <c:pt idx="151">
                  <c:v>15.243417863984126</c:v>
                </c:pt>
                <c:pt idx="152">
                  <c:v>18.723794311806625</c:v>
                </c:pt>
                <c:pt idx="153">
                  <c:v>15.243417863984126</c:v>
                </c:pt>
                <c:pt idx="154">
                  <c:v>12.961296463757792</c:v>
                </c:pt>
                <c:pt idx="155">
                  <c:v>15.243417863984126</c:v>
                </c:pt>
                <c:pt idx="156">
                  <c:v>14.452698525828485</c:v>
                </c:pt>
                <c:pt idx="157">
                  <c:v>13.692236054542748</c:v>
                </c:pt>
                <c:pt idx="158">
                  <c:v>10.625073447618197</c:v>
                </c:pt>
                <c:pt idx="159">
                  <c:v>12.088032031865245</c:v>
                </c:pt>
                <c:pt idx="160">
                  <c:v>13.692236054542748</c:v>
                </c:pt>
                <c:pt idx="161">
                  <c:v>12.961296463757792</c:v>
                </c:pt>
                <c:pt idx="162">
                  <c:v>13.692236054542748</c:v>
                </c:pt>
                <c:pt idx="163">
                  <c:v>14.452698525828485</c:v>
                </c:pt>
                <c:pt idx="164">
                  <c:v>14.452698525828485</c:v>
                </c:pt>
                <c:pt idx="165">
                  <c:v>15.243417863984126</c:v>
                </c:pt>
                <c:pt idx="166">
                  <c:v>14.452698525828485</c:v>
                </c:pt>
                <c:pt idx="167">
                  <c:v>12.961296463757792</c:v>
                </c:pt>
                <c:pt idx="168">
                  <c:v>12.961296463757792</c:v>
                </c:pt>
                <c:pt idx="169">
                  <c:v>14.452698525828485</c:v>
                </c:pt>
                <c:pt idx="170">
                  <c:v>12.961296463757792</c:v>
                </c:pt>
                <c:pt idx="171">
                  <c:v>11.585086110292956</c:v>
                </c:pt>
                <c:pt idx="172">
                  <c:v>16.0651352389945</c:v>
                </c:pt>
                <c:pt idx="173">
                  <c:v>14.452698525828485</c:v>
                </c:pt>
                <c:pt idx="174">
                  <c:v>12.961296463757792</c:v>
                </c:pt>
                <c:pt idx="175">
                  <c:v>12.961296463757792</c:v>
                </c:pt>
                <c:pt idx="176">
                  <c:v>14.452698525828485</c:v>
                </c:pt>
                <c:pt idx="177">
                  <c:v>12.961296463757792</c:v>
                </c:pt>
                <c:pt idx="178">
                  <c:v>16.0651352389945</c:v>
                </c:pt>
                <c:pt idx="179">
                  <c:v>16.0651352389945</c:v>
                </c:pt>
                <c:pt idx="180">
                  <c:v>12.961296463757792</c:v>
                </c:pt>
                <c:pt idx="181">
                  <c:v>13.692236054542748</c:v>
                </c:pt>
                <c:pt idx="182">
                  <c:v>14.452698525828485</c:v>
                </c:pt>
                <c:pt idx="183">
                  <c:v>15.243417863984126</c:v>
                </c:pt>
                <c:pt idx="184">
                  <c:v>16.0651352389945</c:v>
                </c:pt>
                <c:pt idx="185">
                  <c:v>17.804564489100954</c:v>
                </c:pt>
                <c:pt idx="186">
                  <c:v>17.804564489100954</c:v>
                </c:pt>
                <c:pt idx="187">
                  <c:v>18.723794311806625</c:v>
                </c:pt>
                <c:pt idx="188">
                  <c:v>16.0651352389945</c:v>
                </c:pt>
                <c:pt idx="189">
                  <c:v>19.677058000104321</c:v>
                </c:pt>
                <c:pt idx="190">
                  <c:v>18.723794311806625</c:v>
                </c:pt>
                <c:pt idx="191">
                  <c:v>17.804564489100954</c:v>
                </c:pt>
                <c:pt idx="192">
                  <c:v>20.665132132132609</c:v>
                </c:pt>
                <c:pt idx="193">
                  <c:v>19.677058000104321</c:v>
                </c:pt>
                <c:pt idx="194">
                  <c:v>18.723794311806625</c:v>
                </c:pt>
                <c:pt idx="195">
                  <c:v>17.804564489100954</c:v>
                </c:pt>
                <c:pt idx="196">
                  <c:v>16.918598969599898</c:v>
                </c:pt>
                <c:pt idx="197">
                  <c:v>16.0651352389945</c:v>
                </c:pt>
                <c:pt idx="198">
                  <c:v>16.0651352389945</c:v>
                </c:pt>
                <c:pt idx="199">
                  <c:v>16.0651352389945</c:v>
                </c:pt>
                <c:pt idx="200">
                  <c:v>16.918598969599898</c:v>
                </c:pt>
                <c:pt idx="201">
                  <c:v>16.918598969599898</c:v>
                </c:pt>
                <c:pt idx="202">
                  <c:v>15.243417863984126</c:v>
                </c:pt>
                <c:pt idx="203">
                  <c:v>16.918598969599898</c:v>
                </c:pt>
                <c:pt idx="204">
                  <c:v>17.804564489100954</c:v>
                </c:pt>
                <c:pt idx="205">
                  <c:v>16.0651352389945</c:v>
                </c:pt>
                <c:pt idx="206">
                  <c:v>16.918598969599898</c:v>
                </c:pt>
                <c:pt idx="207">
                  <c:v>17.804564489100954</c:v>
                </c:pt>
                <c:pt idx="208">
                  <c:v>15.243417863984126</c:v>
                </c:pt>
                <c:pt idx="209">
                  <c:v>14.452698525828485</c:v>
                </c:pt>
                <c:pt idx="210">
                  <c:v>17.804564489100954</c:v>
                </c:pt>
                <c:pt idx="211">
                  <c:v>23.846087545565705</c:v>
                </c:pt>
                <c:pt idx="212">
                  <c:v>26.155326832758512</c:v>
                </c:pt>
                <c:pt idx="213">
                  <c:v>26.155326832758512</c:v>
                </c:pt>
                <c:pt idx="214">
                  <c:v>31.255837564231324</c:v>
                </c:pt>
                <c:pt idx="215">
                  <c:v>31.255837564231324</c:v>
                </c:pt>
                <c:pt idx="216">
                  <c:v>27.368960720164406</c:v>
                </c:pt>
                <c:pt idx="217">
                  <c:v>27.368960720164406</c:v>
                </c:pt>
                <c:pt idx="218">
                  <c:v>22.748852928791191</c:v>
                </c:pt>
                <c:pt idx="219">
                  <c:v>24.981308449628163</c:v>
                </c:pt>
                <c:pt idx="220">
                  <c:v>24.981308449628163</c:v>
                </c:pt>
                <c:pt idx="221">
                  <c:v>23.846087545565705</c:v>
                </c:pt>
                <c:pt idx="222">
                  <c:v>24.981308449628163</c:v>
                </c:pt>
                <c:pt idx="223">
                  <c:v>26.155326832758512</c:v>
                </c:pt>
                <c:pt idx="224">
                  <c:v>26.155326832758512</c:v>
                </c:pt>
                <c:pt idx="225">
                  <c:v>29.918381104648358</c:v>
                </c:pt>
                <c:pt idx="226">
                  <c:v>24.981308449628163</c:v>
                </c:pt>
                <c:pt idx="227">
                  <c:v>27.368960720164406</c:v>
                </c:pt>
                <c:pt idx="228">
                  <c:v>23.846087545565705</c:v>
                </c:pt>
                <c:pt idx="229">
                  <c:v>22.748852928791191</c:v>
                </c:pt>
                <c:pt idx="230">
                  <c:v>21.688800270037017</c:v>
                </c:pt>
                <c:pt idx="231">
                  <c:v>23.846087545565705</c:v>
                </c:pt>
                <c:pt idx="232">
                  <c:v>22.748852928791191</c:v>
                </c:pt>
                <c:pt idx="233">
                  <c:v>22.748852928791191</c:v>
                </c:pt>
                <c:pt idx="234">
                  <c:v>20.665132132132609</c:v>
                </c:pt>
                <c:pt idx="235">
                  <c:v>46.226197453255374</c:v>
                </c:pt>
                <c:pt idx="236">
                  <c:v>89.412355644233841</c:v>
                </c:pt>
                <c:pt idx="237">
                  <c:v>70.624969983532822</c:v>
                </c:pt>
                <c:pt idx="238">
                  <c:v>54.887125501616701</c:v>
                </c:pt>
                <c:pt idx="239">
                  <c:v>45.329544213967331</c:v>
                </c:pt>
                <c:pt idx="240">
                  <c:v>47.135679067472864</c:v>
                </c:pt>
                <c:pt idx="241">
                  <c:v>35.529352948325283</c:v>
                </c:pt>
                <c:pt idx="242">
                  <c:v>35.529352948325283</c:v>
                </c:pt>
                <c:pt idx="243">
                  <c:v>34.060468379159161</c:v>
                </c:pt>
                <c:pt idx="244">
                  <c:v>31.255837564231324</c:v>
                </c:pt>
                <c:pt idx="245">
                  <c:v>28.623034941882036</c:v>
                </c:pt>
                <c:pt idx="246">
                  <c:v>26.155326832758512</c:v>
                </c:pt>
                <c:pt idx="247">
                  <c:v>26.155326832758512</c:v>
                </c:pt>
                <c:pt idx="248">
                  <c:v>25.759626185613957</c:v>
                </c:pt>
                <c:pt idx="249">
                  <c:v>25.36829682368635</c:v>
                </c:pt>
                <c:pt idx="250">
                  <c:v>24.981308449628163</c:v>
                </c:pt>
                <c:pt idx="251">
                  <c:v>27.368960720164406</c:v>
                </c:pt>
                <c:pt idx="252">
                  <c:v>26.155326832758512</c:v>
                </c:pt>
                <c:pt idx="253">
                  <c:v>23.846087545565705</c:v>
                </c:pt>
                <c:pt idx="254">
                  <c:v>26.155326832758512</c:v>
                </c:pt>
                <c:pt idx="255">
                  <c:v>23.846087545565705</c:v>
                </c:pt>
                <c:pt idx="256">
                  <c:v>23.846087545565705</c:v>
                </c:pt>
                <c:pt idx="257">
                  <c:v>23.846087545565705</c:v>
                </c:pt>
                <c:pt idx="258">
                  <c:v>23.846087545565705</c:v>
                </c:pt>
                <c:pt idx="259">
                  <c:v>24.981308449628163</c:v>
                </c:pt>
                <c:pt idx="260">
                  <c:v>26.155326832758512</c:v>
                </c:pt>
                <c:pt idx="261">
                  <c:v>24.981308449628163</c:v>
                </c:pt>
                <c:pt idx="262">
                  <c:v>21.688800270037017</c:v>
                </c:pt>
                <c:pt idx="263">
                  <c:v>23.846087545565705</c:v>
                </c:pt>
                <c:pt idx="264">
                  <c:v>20.665132132132609</c:v>
                </c:pt>
                <c:pt idx="265">
                  <c:v>20.665132132132609</c:v>
                </c:pt>
                <c:pt idx="266">
                  <c:v>20.665132132132609</c:v>
                </c:pt>
                <c:pt idx="267">
                  <c:v>20.665132132132609</c:v>
                </c:pt>
                <c:pt idx="268">
                  <c:v>20.665132132132609</c:v>
                </c:pt>
                <c:pt idx="269">
                  <c:v>19.677058000104321</c:v>
                </c:pt>
                <c:pt idx="270">
                  <c:v>20.665132132132609</c:v>
                </c:pt>
                <c:pt idx="271">
                  <c:v>20.665132132132609</c:v>
                </c:pt>
                <c:pt idx="272">
                  <c:v>20.665132132132609</c:v>
                </c:pt>
                <c:pt idx="273">
                  <c:v>19.677058000104321</c:v>
                </c:pt>
                <c:pt idx="274">
                  <c:v>17.804564489100954</c:v>
                </c:pt>
                <c:pt idx="275">
                  <c:v>18.723794311806625</c:v>
                </c:pt>
                <c:pt idx="276">
                  <c:v>20.665132132132609</c:v>
                </c:pt>
                <c:pt idx="277">
                  <c:v>20.665132132132609</c:v>
                </c:pt>
                <c:pt idx="278">
                  <c:v>20.665132132132609</c:v>
                </c:pt>
                <c:pt idx="279">
                  <c:v>20.665132132132609</c:v>
                </c:pt>
                <c:pt idx="280">
                  <c:v>18.723794311806625</c:v>
                </c:pt>
                <c:pt idx="281">
                  <c:v>19.677058000104321</c:v>
                </c:pt>
                <c:pt idx="282">
                  <c:v>35.529352948325283</c:v>
                </c:pt>
                <c:pt idx="283">
                  <c:v>27.368960720164406</c:v>
                </c:pt>
                <c:pt idx="284">
                  <c:v>27.368960720164406</c:v>
                </c:pt>
                <c:pt idx="285">
                  <c:v>24.981308449628163</c:v>
                </c:pt>
                <c:pt idx="286">
                  <c:v>22.748852928791191</c:v>
                </c:pt>
                <c:pt idx="287">
                  <c:v>21.688800270037017</c:v>
                </c:pt>
                <c:pt idx="288">
                  <c:v>19.677058000104321</c:v>
                </c:pt>
                <c:pt idx="289">
                  <c:v>18.723794311806625</c:v>
                </c:pt>
                <c:pt idx="290">
                  <c:v>19.677058000104321</c:v>
                </c:pt>
                <c:pt idx="291">
                  <c:v>21.688800270037017</c:v>
                </c:pt>
                <c:pt idx="292">
                  <c:v>20.665132132132609</c:v>
                </c:pt>
                <c:pt idx="293">
                  <c:v>18.723794311806625</c:v>
                </c:pt>
                <c:pt idx="294">
                  <c:v>18.723794311806625</c:v>
                </c:pt>
                <c:pt idx="295">
                  <c:v>20.665132132132609</c:v>
                </c:pt>
                <c:pt idx="296">
                  <c:v>16.918598969599898</c:v>
                </c:pt>
                <c:pt idx="297">
                  <c:v>18.723794311806625</c:v>
                </c:pt>
                <c:pt idx="298">
                  <c:v>20.665132132132609</c:v>
                </c:pt>
                <c:pt idx="299">
                  <c:v>19.677058000104321</c:v>
                </c:pt>
                <c:pt idx="300">
                  <c:v>16.918598969599898</c:v>
                </c:pt>
                <c:pt idx="301">
                  <c:v>20.665132132132609</c:v>
                </c:pt>
                <c:pt idx="302">
                  <c:v>20.665132132132609</c:v>
                </c:pt>
                <c:pt idx="303">
                  <c:v>20.665132132132609</c:v>
                </c:pt>
                <c:pt idx="304">
                  <c:v>16.918598969599898</c:v>
                </c:pt>
                <c:pt idx="305">
                  <c:v>19.677058000104321</c:v>
                </c:pt>
                <c:pt idx="306">
                  <c:v>17.804564489100954</c:v>
                </c:pt>
                <c:pt idx="307">
                  <c:v>18.723794311806625</c:v>
                </c:pt>
                <c:pt idx="308">
                  <c:v>18.723794311806625</c:v>
                </c:pt>
                <c:pt idx="309">
                  <c:v>16.0651352389945</c:v>
                </c:pt>
                <c:pt idx="310">
                  <c:v>18.723794311806625</c:v>
                </c:pt>
                <c:pt idx="311">
                  <c:v>16.0651352389945</c:v>
                </c:pt>
                <c:pt idx="312">
                  <c:v>16.918598969599898</c:v>
                </c:pt>
                <c:pt idx="313">
                  <c:v>15.243417863984126</c:v>
                </c:pt>
                <c:pt idx="314">
                  <c:v>15.243417863984126</c:v>
                </c:pt>
                <c:pt idx="315">
                  <c:v>18.723794311806625</c:v>
                </c:pt>
                <c:pt idx="316">
                  <c:v>18.723794311806625</c:v>
                </c:pt>
                <c:pt idx="317">
                  <c:v>16.918598969599898</c:v>
                </c:pt>
                <c:pt idx="318">
                  <c:v>19.677058000104321</c:v>
                </c:pt>
                <c:pt idx="319">
                  <c:v>19.677058000104321</c:v>
                </c:pt>
                <c:pt idx="320">
                  <c:v>19.677058000104321</c:v>
                </c:pt>
                <c:pt idx="321">
                  <c:v>18.723794311806625</c:v>
                </c:pt>
                <c:pt idx="322">
                  <c:v>18.723794311806625</c:v>
                </c:pt>
                <c:pt idx="323">
                  <c:v>18.723794311806625</c:v>
                </c:pt>
                <c:pt idx="324">
                  <c:v>16.0651352389945</c:v>
                </c:pt>
                <c:pt idx="325">
                  <c:v>17.804564489100954</c:v>
                </c:pt>
                <c:pt idx="326">
                  <c:v>18.723794311806625</c:v>
                </c:pt>
                <c:pt idx="327">
                  <c:v>43.574268627446209</c:v>
                </c:pt>
                <c:pt idx="328">
                  <c:v>47.135679067472864</c:v>
                </c:pt>
                <c:pt idx="329">
                  <c:v>47.135679067472864</c:v>
                </c:pt>
                <c:pt idx="330">
                  <c:v>43.574268627446209</c:v>
                </c:pt>
                <c:pt idx="331">
                  <c:v>48.993584075909546</c:v>
                </c:pt>
                <c:pt idx="332">
                  <c:v>54.887125501616701</c:v>
                </c:pt>
                <c:pt idx="333">
                  <c:v>52.868380329097704</c:v>
                </c:pt>
                <c:pt idx="334">
                  <c:v>50.904176575716136</c:v>
                </c:pt>
                <c:pt idx="335">
                  <c:v>43.574268627446209</c:v>
                </c:pt>
                <c:pt idx="336">
                  <c:v>37.043768189617921</c:v>
                </c:pt>
                <c:pt idx="337">
                  <c:v>35.529352948325283</c:v>
                </c:pt>
                <c:pt idx="338">
                  <c:v>29.918381104648358</c:v>
                </c:pt>
                <c:pt idx="339">
                  <c:v>27.368960720164406</c:v>
                </c:pt>
                <c:pt idx="340">
                  <c:v>27.368960720164406</c:v>
                </c:pt>
                <c:pt idx="341">
                  <c:v>27.368960720164406</c:v>
                </c:pt>
                <c:pt idx="342">
                  <c:v>26.155326832758512</c:v>
                </c:pt>
                <c:pt idx="343">
                  <c:v>23.846087545565705</c:v>
                </c:pt>
                <c:pt idx="344">
                  <c:v>23.846087545565705</c:v>
                </c:pt>
                <c:pt idx="345">
                  <c:v>22.748852928791191</c:v>
                </c:pt>
                <c:pt idx="346">
                  <c:v>24.981308449628163</c:v>
                </c:pt>
                <c:pt idx="347">
                  <c:v>23.846087545565705</c:v>
                </c:pt>
                <c:pt idx="348">
                  <c:v>22.748852928791191</c:v>
                </c:pt>
                <c:pt idx="349">
                  <c:v>23.846087545565705</c:v>
                </c:pt>
                <c:pt idx="350">
                  <c:v>22.748852928791191</c:v>
                </c:pt>
                <c:pt idx="351">
                  <c:v>20.665132132132609</c:v>
                </c:pt>
                <c:pt idx="352">
                  <c:v>23.846087545565705</c:v>
                </c:pt>
                <c:pt idx="353">
                  <c:v>22.748852928791191</c:v>
                </c:pt>
                <c:pt idx="354">
                  <c:v>27.368960720164406</c:v>
                </c:pt>
                <c:pt idx="355">
                  <c:v>22.748852928791191</c:v>
                </c:pt>
                <c:pt idx="356">
                  <c:v>27.368960720164406</c:v>
                </c:pt>
                <c:pt idx="357">
                  <c:v>34.060468379159161</c:v>
                </c:pt>
                <c:pt idx="358">
                  <c:v>34.060468379159161</c:v>
                </c:pt>
                <c:pt idx="359">
                  <c:v>35.529352948325283</c:v>
                </c:pt>
                <c:pt idx="360">
                  <c:v>31.255837564231324</c:v>
                </c:pt>
                <c:pt idx="361">
                  <c:v>45.329544213967331</c:v>
                </c:pt>
                <c:pt idx="362">
                  <c:v>24.981308449628163</c:v>
                </c:pt>
                <c:pt idx="363">
                  <c:v>23.846087545565705</c:v>
                </c:pt>
                <c:pt idx="364">
                  <c:v>24.981308449628163</c:v>
                </c:pt>
                <c:pt idx="365">
                  <c:v>26.155326832758512</c:v>
                </c:pt>
                <c:pt idx="366">
                  <c:v>23.846087545565705</c:v>
                </c:pt>
                <c:pt idx="367">
                  <c:v>23.846087545565705</c:v>
                </c:pt>
                <c:pt idx="368">
                  <c:v>21.688800270037017</c:v>
                </c:pt>
                <c:pt idx="369">
                  <c:v>23.846087545565705</c:v>
                </c:pt>
                <c:pt idx="370">
                  <c:v>20.665132132132609</c:v>
                </c:pt>
                <c:pt idx="371">
                  <c:v>23.846087545565705</c:v>
                </c:pt>
                <c:pt idx="372">
                  <c:v>24.981308449628163</c:v>
                </c:pt>
                <c:pt idx="373">
                  <c:v>21.688800270037017</c:v>
                </c:pt>
                <c:pt idx="374">
                  <c:v>21.688800270037017</c:v>
                </c:pt>
                <c:pt idx="375">
                  <c:v>20.665132132132609</c:v>
                </c:pt>
                <c:pt idx="376">
                  <c:v>22.748852928791191</c:v>
                </c:pt>
                <c:pt idx="377">
                  <c:v>20.665132132132609</c:v>
                </c:pt>
                <c:pt idx="378">
                  <c:v>21.688800270037017</c:v>
                </c:pt>
                <c:pt idx="379">
                  <c:v>17.804564489100954</c:v>
                </c:pt>
                <c:pt idx="380">
                  <c:v>19.677058000104321</c:v>
                </c:pt>
                <c:pt idx="381">
                  <c:v>20.665132132132609</c:v>
                </c:pt>
                <c:pt idx="382">
                  <c:v>18.723794311806625</c:v>
                </c:pt>
                <c:pt idx="383">
                  <c:v>17.804564489100954</c:v>
                </c:pt>
                <c:pt idx="384">
                  <c:v>17.804564489100954</c:v>
                </c:pt>
                <c:pt idx="385">
                  <c:v>16.918598969599898</c:v>
                </c:pt>
                <c:pt idx="386">
                  <c:v>20.665132132132609</c:v>
                </c:pt>
                <c:pt idx="387">
                  <c:v>18.723794311806625</c:v>
                </c:pt>
                <c:pt idx="388">
                  <c:v>16.918598969599898</c:v>
                </c:pt>
                <c:pt idx="389">
                  <c:v>16.918598969599898</c:v>
                </c:pt>
                <c:pt idx="390">
                  <c:v>16.918598969599898</c:v>
                </c:pt>
                <c:pt idx="391">
                  <c:v>19.677058000104321</c:v>
                </c:pt>
                <c:pt idx="392">
                  <c:v>19.677058000104321</c:v>
                </c:pt>
                <c:pt idx="393">
                  <c:v>16.0651352389945</c:v>
                </c:pt>
                <c:pt idx="394">
                  <c:v>18.723794311806625</c:v>
                </c:pt>
                <c:pt idx="395">
                  <c:v>16.918598969599898</c:v>
                </c:pt>
                <c:pt idx="396">
                  <c:v>16.918598969599898</c:v>
                </c:pt>
                <c:pt idx="397">
                  <c:v>16.918598969599898</c:v>
                </c:pt>
                <c:pt idx="398">
                  <c:v>16.0651352389945</c:v>
                </c:pt>
                <c:pt idx="399">
                  <c:v>16.918598969599898</c:v>
                </c:pt>
                <c:pt idx="400">
                  <c:v>17.804564489100954</c:v>
                </c:pt>
                <c:pt idx="401">
                  <c:v>18.723794311806625</c:v>
                </c:pt>
                <c:pt idx="402">
                  <c:v>19.677058000104321</c:v>
                </c:pt>
                <c:pt idx="403">
                  <c:v>16.0651352389945</c:v>
                </c:pt>
                <c:pt idx="404">
                  <c:v>17.804564489100954</c:v>
                </c:pt>
                <c:pt idx="405">
                  <c:v>18.723794311806625</c:v>
                </c:pt>
                <c:pt idx="406">
                  <c:v>24.981308449628163</c:v>
                </c:pt>
                <c:pt idx="407">
                  <c:v>17.804564489100954</c:v>
                </c:pt>
                <c:pt idx="408">
                  <c:v>20.665132132132609</c:v>
                </c:pt>
                <c:pt idx="409">
                  <c:v>18.723794311806625</c:v>
                </c:pt>
                <c:pt idx="410">
                  <c:v>17.804564489100954</c:v>
                </c:pt>
                <c:pt idx="411">
                  <c:v>16.918598969599898</c:v>
                </c:pt>
                <c:pt idx="412">
                  <c:v>18.723794311806625</c:v>
                </c:pt>
                <c:pt idx="413">
                  <c:v>17.804564489100954</c:v>
                </c:pt>
                <c:pt idx="414">
                  <c:v>16.918598969599898</c:v>
                </c:pt>
                <c:pt idx="415">
                  <c:v>18.723794311806625</c:v>
                </c:pt>
                <c:pt idx="416">
                  <c:v>18.723794311806625</c:v>
                </c:pt>
                <c:pt idx="417">
                  <c:v>16.0651352389945</c:v>
                </c:pt>
                <c:pt idx="418">
                  <c:v>16.0651352389945</c:v>
                </c:pt>
                <c:pt idx="419">
                  <c:v>17.804564489100954</c:v>
                </c:pt>
                <c:pt idx="420">
                  <c:v>19.677058000104321</c:v>
                </c:pt>
                <c:pt idx="421">
                  <c:v>24.981308449628163</c:v>
                </c:pt>
                <c:pt idx="422">
                  <c:v>22.748852928791191</c:v>
                </c:pt>
                <c:pt idx="423">
                  <c:v>22.748852928791191</c:v>
                </c:pt>
                <c:pt idx="424">
                  <c:v>23.846087545565705</c:v>
                </c:pt>
                <c:pt idx="425">
                  <c:v>18.723794311806625</c:v>
                </c:pt>
                <c:pt idx="426">
                  <c:v>18.723794311806625</c:v>
                </c:pt>
                <c:pt idx="427">
                  <c:v>17.804564489100954</c:v>
                </c:pt>
                <c:pt idx="428">
                  <c:v>16.918598969599898</c:v>
                </c:pt>
                <c:pt idx="429">
                  <c:v>18.723794311806625</c:v>
                </c:pt>
                <c:pt idx="430">
                  <c:v>18.723794311806625</c:v>
                </c:pt>
                <c:pt idx="431">
                  <c:v>16.0651352389945</c:v>
                </c:pt>
                <c:pt idx="432">
                  <c:v>19.677058000104321</c:v>
                </c:pt>
                <c:pt idx="433">
                  <c:v>19.677058000104321</c:v>
                </c:pt>
                <c:pt idx="434">
                  <c:v>16.0651352389945</c:v>
                </c:pt>
                <c:pt idx="435">
                  <c:v>16.918598969599898</c:v>
                </c:pt>
                <c:pt idx="436">
                  <c:v>16.918598969599898</c:v>
                </c:pt>
                <c:pt idx="437">
                  <c:v>17.804564489100954</c:v>
                </c:pt>
                <c:pt idx="438">
                  <c:v>16.918598969599898</c:v>
                </c:pt>
                <c:pt idx="439">
                  <c:v>16.0651352389945</c:v>
                </c:pt>
                <c:pt idx="440">
                  <c:v>17.804564489100954</c:v>
                </c:pt>
                <c:pt idx="441">
                  <c:v>16.0651352389945</c:v>
                </c:pt>
                <c:pt idx="442">
                  <c:v>17.804564489100954</c:v>
                </c:pt>
                <c:pt idx="443">
                  <c:v>17.804564489100954</c:v>
                </c:pt>
                <c:pt idx="444">
                  <c:v>17.804564489100954</c:v>
                </c:pt>
                <c:pt idx="445">
                  <c:v>15.243417863984126</c:v>
                </c:pt>
                <c:pt idx="446">
                  <c:v>17.804564489100954</c:v>
                </c:pt>
                <c:pt idx="447">
                  <c:v>19.677058000104321</c:v>
                </c:pt>
                <c:pt idx="448">
                  <c:v>20.665132132132609</c:v>
                </c:pt>
                <c:pt idx="449">
                  <c:v>21.688800270037017</c:v>
                </c:pt>
                <c:pt idx="450">
                  <c:v>22.748852928791191</c:v>
                </c:pt>
                <c:pt idx="451">
                  <c:v>22.748852928791191</c:v>
                </c:pt>
                <c:pt idx="452">
                  <c:v>27.368960720164406</c:v>
                </c:pt>
                <c:pt idx="453">
                  <c:v>27.368960720164406</c:v>
                </c:pt>
                <c:pt idx="454">
                  <c:v>26.155326832758512</c:v>
                </c:pt>
                <c:pt idx="455">
                  <c:v>26.155326832758512</c:v>
                </c:pt>
                <c:pt idx="456">
                  <c:v>23.846087545565705</c:v>
                </c:pt>
                <c:pt idx="457">
                  <c:v>22.748852928791191</c:v>
                </c:pt>
                <c:pt idx="458">
                  <c:v>23.846087545565705</c:v>
                </c:pt>
                <c:pt idx="459">
                  <c:v>20.665132132132609</c:v>
                </c:pt>
                <c:pt idx="460">
                  <c:v>18.723794311806625</c:v>
                </c:pt>
                <c:pt idx="461">
                  <c:v>19.677058000104321</c:v>
                </c:pt>
                <c:pt idx="462">
                  <c:v>19.677058000104321</c:v>
                </c:pt>
                <c:pt idx="463">
                  <c:v>18.723794311806625</c:v>
                </c:pt>
                <c:pt idx="464">
                  <c:v>17.804564489100954</c:v>
                </c:pt>
                <c:pt idx="465">
                  <c:v>21.688800270037017</c:v>
                </c:pt>
                <c:pt idx="466">
                  <c:v>16.918598969599898</c:v>
                </c:pt>
                <c:pt idx="467">
                  <c:v>17.804564489100954</c:v>
                </c:pt>
                <c:pt idx="468">
                  <c:v>18.723794311806625</c:v>
                </c:pt>
                <c:pt idx="469">
                  <c:v>21.688800270037017</c:v>
                </c:pt>
                <c:pt idx="470">
                  <c:v>19.677058000104321</c:v>
                </c:pt>
                <c:pt idx="471">
                  <c:v>18.723794311806625</c:v>
                </c:pt>
                <c:pt idx="472">
                  <c:v>20.665132132132609</c:v>
                </c:pt>
                <c:pt idx="473">
                  <c:v>44.885992700599346</c:v>
                </c:pt>
                <c:pt idx="474">
                  <c:v>85.112712249556168</c:v>
                </c:pt>
                <c:pt idx="475">
                  <c:v>65.831973921284842</c:v>
                </c:pt>
                <c:pt idx="476">
                  <c:v>45.329544213967331</c:v>
                </c:pt>
                <c:pt idx="477">
                  <c:v>43.574268627446209</c:v>
                </c:pt>
                <c:pt idx="478">
                  <c:v>37.043768189617921</c:v>
                </c:pt>
                <c:pt idx="479">
                  <c:v>32.636249398205287</c:v>
                </c:pt>
                <c:pt idx="480">
                  <c:v>29.918381104648358</c:v>
                </c:pt>
                <c:pt idx="481">
                  <c:v>29.918381104648358</c:v>
                </c:pt>
                <c:pt idx="482">
                  <c:v>26.155326832758512</c:v>
                </c:pt>
                <c:pt idx="483">
                  <c:v>26.155326832758512</c:v>
                </c:pt>
                <c:pt idx="484">
                  <c:v>26.155326832758512</c:v>
                </c:pt>
                <c:pt idx="485">
                  <c:v>22.748852928791191</c:v>
                </c:pt>
                <c:pt idx="486">
                  <c:v>22.748852928791191</c:v>
                </c:pt>
                <c:pt idx="487">
                  <c:v>24.981308449628163</c:v>
                </c:pt>
                <c:pt idx="488">
                  <c:v>23.846087545565705</c:v>
                </c:pt>
                <c:pt idx="489">
                  <c:v>22.748852928791191</c:v>
                </c:pt>
                <c:pt idx="490">
                  <c:v>22.748852928791191</c:v>
                </c:pt>
                <c:pt idx="491">
                  <c:v>22.748852928791191</c:v>
                </c:pt>
                <c:pt idx="492">
                  <c:v>22.748852928791191</c:v>
                </c:pt>
                <c:pt idx="493">
                  <c:v>19.677058000104321</c:v>
                </c:pt>
                <c:pt idx="494">
                  <c:v>19.677058000104321</c:v>
                </c:pt>
                <c:pt idx="495">
                  <c:v>22.748852928791191</c:v>
                </c:pt>
                <c:pt idx="496">
                  <c:v>17.804564489100954</c:v>
                </c:pt>
                <c:pt idx="497">
                  <c:v>17.804564489100954</c:v>
                </c:pt>
                <c:pt idx="498">
                  <c:v>19.677058000104321</c:v>
                </c:pt>
                <c:pt idx="499">
                  <c:v>20.665132132132609</c:v>
                </c:pt>
                <c:pt idx="500">
                  <c:v>20.665132132132609</c:v>
                </c:pt>
                <c:pt idx="501">
                  <c:v>19.677058000104321</c:v>
                </c:pt>
                <c:pt idx="502">
                  <c:v>18.723794311806625</c:v>
                </c:pt>
                <c:pt idx="503">
                  <c:v>20.665132132132609</c:v>
                </c:pt>
                <c:pt idx="504">
                  <c:v>20.665132132132609</c:v>
                </c:pt>
                <c:pt idx="505">
                  <c:v>24.981308449628163</c:v>
                </c:pt>
                <c:pt idx="506">
                  <c:v>24.981308449628163</c:v>
                </c:pt>
                <c:pt idx="507">
                  <c:v>26.155326832758512</c:v>
                </c:pt>
                <c:pt idx="508">
                  <c:v>24.981308449628163</c:v>
                </c:pt>
                <c:pt idx="509">
                  <c:v>28.623034941882036</c:v>
                </c:pt>
                <c:pt idx="510">
                  <c:v>27.368960720164406</c:v>
                </c:pt>
                <c:pt idx="511">
                  <c:v>22.748852928791191</c:v>
                </c:pt>
                <c:pt idx="512">
                  <c:v>22.748852928791191</c:v>
                </c:pt>
                <c:pt idx="513">
                  <c:v>21.688800270037017</c:v>
                </c:pt>
                <c:pt idx="514">
                  <c:v>20.665132132132609</c:v>
                </c:pt>
                <c:pt idx="515">
                  <c:v>21.688800270037017</c:v>
                </c:pt>
                <c:pt idx="516">
                  <c:v>24.981308449628163</c:v>
                </c:pt>
                <c:pt idx="517">
                  <c:v>23.846087545565705</c:v>
                </c:pt>
                <c:pt idx="518">
                  <c:v>21.688800270037017</c:v>
                </c:pt>
                <c:pt idx="519">
                  <c:v>19.677058000104321</c:v>
                </c:pt>
                <c:pt idx="520">
                  <c:v>19.677058000104321</c:v>
                </c:pt>
                <c:pt idx="521">
                  <c:v>19.677058000104321</c:v>
                </c:pt>
                <c:pt idx="522">
                  <c:v>18.723794311806625</c:v>
                </c:pt>
                <c:pt idx="523">
                  <c:v>21.688800270037017</c:v>
                </c:pt>
                <c:pt idx="524">
                  <c:v>19.677058000104321</c:v>
                </c:pt>
                <c:pt idx="525">
                  <c:v>23.846087545565705</c:v>
                </c:pt>
                <c:pt idx="526">
                  <c:v>23.846087545565705</c:v>
                </c:pt>
                <c:pt idx="527">
                  <c:v>26.155326832758512</c:v>
                </c:pt>
                <c:pt idx="528">
                  <c:v>28.623034941882036</c:v>
                </c:pt>
                <c:pt idx="529">
                  <c:v>24.981308449628163</c:v>
                </c:pt>
                <c:pt idx="530">
                  <c:v>27.368960720164406</c:v>
                </c:pt>
                <c:pt idx="531">
                  <c:v>26.155326832758512</c:v>
                </c:pt>
                <c:pt idx="532">
                  <c:v>21.688800270037017</c:v>
                </c:pt>
                <c:pt idx="533">
                  <c:v>22.748852928791191</c:v>
                </c:pt>
                <c:pt idx="534">
                  <c:v>23.846087545565705</c:v>
                </c:pt>
                <c:pt idx="535">
                  <c:v>20.665132132132609</c:v>
                </c:pt>
                <c:pt idx="536">
                  <c:v>23.846087545565705</c:v>
                </c:pt>
                <c:pt idx="537">
                  <c:v>27.368960720164406</c:v>
                </c:pt>
                <c:pt idx="538">
                  <c:v>22.748852928791191</c:v>
                </c:pt>
                <c:pt idx="539">
                  <c:v>23.846087545565705</c:v>
                </c:pt>
                <c:pt idx="540">
                  <c:v>22.748852928791191</c:v>
                </c:pt>
                <c:pt idx="541">
                  <c:v>22.748852928791191</c:v>
                </c:pt>
                <c:pt idx="542">
                  <c:v>19.677058000104321</c:v>
                </c:pt>
                <c:pt idx="543">
                  <c:v>19.677058000104321</c:v>
                </c:pt>
                <c:pt idx="544">
                  <c:v>19.677058000104321</c:v>
                </c:pt>
                <c:pt idx="545">
                  <c:v>20.665132132132609</c:v>
                </c:pt>
                <c:pt idx="546">
                  <c:v>23.846087545565705</c:v>
                </c:pt>
                <c:pt idx="547">
                  <c:v>93.867808356946909</c:v>
                </c:pt>
                <c:pt idx="548">
                  <c:v>253.91081739613537</c:v>
                </c:pt>
                <c:pt idx="549">
                  <c:v>186.77314874407557</c:v>
                </c:pt>
                <c:pt idx="550">
                  <c:v>137.52956090770365</c:v>
                </c:pt>
                <c:pt idx="551">
                  <c:v>115.06076709801843</c:v>
                </c:pt>
                <c:pt idx="552">
                  <c:v>92.365131080478491</c:v>
                </c:pt>
                <c:pt idx="553">
                  <c:v>65.831973921284842</c:v>
                </c:pt>
                <c:pt idx="554">
                  <c:v>59.091992650798133</c:v>
                </c:pt>
                <c:pt idx="555">
                  <c:v>59.091992650798133</c:v>
                </c:pt>
                <c:pt idx="556">
                  <c:v>52.868380329097704</c:v>
                </c:pt>
                <c:pt idx="557">
                  <c:v>43.574268627446209</c:v>
                </c:pt>
                <c:pt idx="558">
                  <c:v>45.329544213967331</c:v>
                </c:pt>
                <c:pt idx="559">
                  <c:v>38.604585804070084</c:v>
                </c:pt>
                <c:pt idx="560">
                  <c:v>37.043768189617921</c:v>
                </c:pt>
                <c:pt idx="561">
                  <c:v>40.212684084658079</c:v>
                </c:pt>
                <c:pt idx="562">
                  <c:v>34.060468379159161</c:v>
                </c:pt>
                <c:pt idx="563">
                  <c:v>35.529352948325283</c:v>
                </c:pt>
                <c:pt idx="564">
                  <c:v>35.529352948325283</c:v>
                </c:pt>
                <c:pt idx="565">
                  <c:v>31.255837564231324</c:v>
                </c:pt>
                <c:pt idx="566">
                  <c:v>34.060468379159161</c:v>
                </c:pt>
                <c:pt idx="567">
                  <c:v>29.918381104648358</c:v>
                </c:pt>
                <c:pt idx="568">
                  <c:v>32.636249398205287</c:v>
                </c:pt>
                <c:pt idx="569">
                  <c:v>31.255837564231324</c:v>
                </c:pt>
                <c:pt idx="570">
                  <c:v>26.155326832758512</c:v>
                </c:pt>
                <c:pt idx="571">
                  <c:v>28.623034941882036</c:v>
                </c:pt>
                <c:pt idx="572">
                  <c:v>27.368960720164406</c:v>
                </c:pt>
                <c:pt idx="573">
                  <c:v>26.155326832758512</c:v>
                </c:pt>
                <c:pt idx="574">
                  <c:v>43.574268627446209</c:v>
                </c:pt>
                <c:pt idx="575">
                  <c:v>41.868947891504092</c:v>
                </c:pt>
                <c:pt idx="576">
                  <c:v>38.604585804070084</c:v>
                </c:pt>
                <c:pt idx="577">
                  <c:v>40.212684084658079</c:v>
                </c:pt>
                <c:pt idx="578">
                  <c:v>34.060468379159161</c:v>
                </c:pt>
                <c:pt idx="579">
                  <c:v>34.060468379159161</c:v>
                </c:pt>
                <c:pt idx="580">
                  <c:v>32.636249398205287</c:v>
                </c:pt>
                <c:pt idx="581">
                  <c:v>29.918381104648358</c:v>
                </c:pt>
                <c:pt idx="582">
                  <c:v>29.918381104648358</c:v>
                </c:pt>
                <c:pt idx="583">
                  <c:v>28.623034941882036</c:v>
                </c:pt>
                <c:pt idx="584">
                  <c:v>26.155326832758512</c:v>
                </c:pt>
                <c:pt idx="585">
                  <c:v>29.918381104648358</c:v>
                </c:pt>
                <c:pt idx="586">
                  <c:v>26.155326832758512</c:v>
                </c:pt>
                <c:pt idx="587">
                  <c:v>26.155326832758512</c:v>
                </c:pt>
                <c:pt idx="588">
                  <c:v>23.846087545565705</c:v>
                </c:pt>
                <c:pt idx="589">
                  <c:v>26.155326832758512</c:v>
                </c:pt>
                <c:pt idx="590">
                  <c:v>22.748852928791191</c:v>
                </c:pt>
                <c:pt idx="591">
                  <c:v>22.748852928791191</c:v>
                </c:pt>
                <c:pt idx="592">
                  <c:v>26.155326832758512</c:v>
                </c:pt>
                <c:pt idx="593">
                  <c:v>22.748852928791191</c:v>
                </c:pt>
                <c:pt idx="594">
                  <c:v>22.748852928791191</c:v>
                </c:pt>
                <c:pt idx="595">
                  <c:v>26.155326832758512</c:v>
                </c:pt>
                <c:pt idx="596">
                  <c:v>27.368960720164406</c:v>
                </c:pt>
                <c:pt idx="597">
                  <c:v>27.368960720164406</c:v>
                </c:pt>
                <c:pt idx="598">
                  <c:v>34.060468379159161</c:v>
                </c:pt>
                <c:pt idx="599">
                  <c:v>35.529352948325283</c:v>
                </c:pt>
                <c:pt idx="600">
                  <c:v>38.604585804070084</c:v>
                </c:pt>
                <c:pt idx="601">
                  <c:v>32.636249398205287</c:v>
                </c:pt>
                <c:pt idx="602">
                  <c:v>32.636249398205287</c:v>
                </c:pt>
                <c:pt idx="603">
                  <c:v>29.918381104648358</c:v>
                </c:pt>
                <c:pt idx="604">
                  <c:v>32.636249398205287</c:v>
                </c:pt>
                <c:pt idx="605">
                  <c:v>29.918381104648358</c:v>
                </c:pt>
                <c:pt idx="606">
                  <c:v>29.918381104648358</c:v>
                </c:pt>
                <c:pt idx="607">
                  <c:v>29.918381104648358</c:v>
                </c:pt>
                <c:pt idx="608">
                  <c:v>27.368960720164406</c:v>
                </c:pt>
                <c:pt idx="609">
                  <c:v>29.918381104648358</c:v>
                </c:pt>
                <c:pt idx="610">
                  <c:v>24.981308449628163</c:v>
                </c:pt>
                <c:pt idx="611">
                  <c:v>24.981308449628163</c:v>
                </c:pt>
                <c:pt idx="612">
                  <c:v>27.368960720164406</c:v>
                </c:pt>
                <c:pt idx="613">
                  <c:v>24.981308449628163</c:v>
                </c:pt>
                <c:pt idx="614">
                  <c:v>27.368960720164406</c:v>
                </c:pt>
                <c:pt idx="615">
                  <c:v>26.155326832758512</c:v>
                </c:pt>
                <c:pt idx="616">
                  <c:v>24.981308449628163</c:v>
                </c:pt>
                <c:pt idx="617">
                  <c:v>26.155326832758512</c:v>
                </c:pt>
                <c:pt idx="618">
                  <c:v>26.155326832758512</c:v>
                </c:pt>
                <c:pt idx="619">
                  <c:v>22.748852928791191</c:v>
                </c:pt>
                <c:pt idx="620">
                  <c:v>21.688800270037017</c:v>
                </c:pt>
                <c:pt idx="621">
                  <c:v>21.688800270037017</c:v>
                </c:pt>
                <c:pt idx="622">
                  <c:v>20.665132132132609</c:v>
                </c:pt>
                <c:pt idx="623">
                  <c:v>19.677058000104321</c:v>
                </c:pt>
                <c:pt idx="624">
                  <c:v>20.665132132132609</c:v>
                </c:pt>
                <c:pt idx="625">
                  <c:v>21.688800270037017</c:v>
                </c:pt>
                <c:pt idx="626">
                  <c:v>23.846087545565705</c:v>
                </c:pt>
                <c:pt idx="627">
                  <c:v>22.748852928791191</c:v>
                </c:pt>
                <c:pt idx="628">
                  <c:v>18.723794311806625</c:v>
                </c:pt>
                <c:pt idx="629">
                  <c:v>20.665132132132609</c:v>
                </c:pt>
                <c:pt idx="630">
                  <c:v>19.677058000104321</c:v>
                </c:pt>
                <c:pt idx="631">
                  <c:v>21.688800270037017</c:v>
                </c:pt>
                <c:pt idx="632">
                  <c:v>21.688800270037017</c:v>
                </c:pt>
                <c:pt idx="633">
                  <c:v>18.723794311806625</c:v>
                </c:pt>
                <c:pt idx="634">
                  <c:v>22.748852928791191</c:v>
                </c:pt>
                <c:pt idx="635">
                  <c:v>19.677058000104321</c:v>
                </c:pt>
                <c:pt idx="636">
                  <c:v>20.665132132132609</c:v>
                </c:pt>
                <c:pt idx="637">
                  <c:v>18.723794311806625</c:v>
                </c:pt>
                <c:pt idx="638">
                  <c:v>19.677058000104321</c:v>
                </c:pt>
                <c:pt idx="639">
                  <c:v>21.688800270037017</c:v>
                </c:pt>
                <c:pt idx="640">
                  <c:v>21.688800270037017</c:v>
                </c:pt>
                <c:pt idx="641">
                  <c:v>19.677058000104321</c:v>
                </c:pt>
                <c:pt idx="642">
                  <c:v>17.804564489100954</c:v>
                </c:pt>
                <c:pt idx="643">
                  <c:v>19.677058000104321</c:v>
                </c:pt>
                <c:pt idx="644">
                  <c:v>18.723794311806625</c:v>
                </c:pt>
                <c:pt idx="645">
                  <c:v>19.677058000104321</c:v>
                </c:pt>
                <c:pt idx="646">
                  <c:v>24.981308449628163</c:v>
                </c:pt>
                <c:pt idx="647">
                  <c:v>24.981308449628163</c:v>
                </c:pt>
                <c:pt idx="648">
                  <c:v>27.368960720164406</c:v>
                </c:pt>
                <c:pt idx="649">
                  <c:v>27.368960720164406</c:v>
                </c:pt>
                <c:pt idx="650">
                  <c:v>23.846087545565705</c:v>
                </c:pt>
                <c:pt idx="651">
                  <c:v>28.623034941882036</c:v>
                </c:pt>
                <c:pt idx="652">
                  <c:v>22.748852928791191</c:v>
                </c:pt>
                <c:pt idx="653">
                  <c:v>22.748852928791191</c:v>
                </c:pt>
                <c:pt idx="654">
                  <c:v>22.748852928791191</c:v>
                </c:pt>
                <c:pt idx="655">
                  <c:v>22.748852928791191</c:v>
                </c:pt>
                <c:pt idx="656">
                  <c:v>22.748852928791191</c:v>
                </c:pt>
                <c:pt idx="657">
                  <c:v>19.677058000104321</c:v>
                </c:pt>
                <c:pt idx="658">
                  <c:v>21.688800270037017</c:v>
                </c:pt>
                <c:pt idx="659">
                  <c:v>21.688800270037017</c:v>
                </c:pt>
                <c:pt idx="660">
                  <c:v>21.688800270037017</c:v>
                </c:pt>
                <c:pt idx="661">
                  <c:v>20.665132132132609</c:v>
                </c:pt>
                <c:pt idx="662">
                  <c:v>19.677058000104321</c:v>
                </c:pt>
                <c:pt idx="663">
                  <c:v>20.665132132132609</c:v>
                </c:pt>
                <c:pt idx="664">
                  <c:v>26.155326832758512</c:v>
                </c:pt>
                <c:pt idx="665">
                  <c:v>32.636249398205287</c:v>
                </c:pt>
                <c:pt idx="666">
                  <c:v>35.529352948325283</c:v>
                </c:pt>
                <c:pt idx="667">
                  <c:v>29.918381104648358</c:v>
                </c:pt>
                <c:pt idx="668">
                  <c:v>31.255837564231324</c:v>
                </c:pt>
                <c:pt idx="669">
                  <c:v>28.623034941882036</c:v>
                </c:pt>
                <c:pt idx="670">
                  <c:v>29.918381104648358</c:v>
                </c:pt>
                <c:pt idx="671">
                  <c:v>27.368960720164406</c:v>
                </c:pt>
                <c:pt idx="672">
                  <c:v>23.846087545565705</c:v>
                </c:pt>
                <c:pt idx="673">
                  <c:v>24.981308449628163</c:v>
                </c:pt>
                <c:pt idx="674">
                  <c:v>22.748852928791191</c:v>
                </c:pt>
                <c:pt idx="675">
                  <c:v>24.981308449628163</c:v>
                </c:pt>
                <c:pt idx="676">
                  <c:v>24.981308449628163</c:v>
                </c:pt>
                <c:pt idx="677">
                  <c:v>22.748852928791191</c:v>
                </c:pt>
                <c:pt idx="678">
                  <c:v>23.846087545565705</c:v>
                </c:pt>
                <c:pt idx="679">
                  <c:v>20.665132132132609</c:v>
                </c:pt>
                <c:pt idx="680">
                  <c:v>22.748852928791191</c:v>
                </c:pt>
                <c:pt idx="681">
                  <c:v>22.748852928791191</c:v>
                </c:pt>
                <c:pt idx="682">
                  <c:v>19.677058000104321</c:v>
                </c:pt>
                <c:pt idx="683">
                  <c:v>16.0651352389945</c:v>
                </c:pt>
                <c:pt idx="684">
                  <c:v>20.665132132132609</c:v>
                </c:pt>
                <c:pt idx="685">
                  <c:v>23.846087545565705</c:v>
                </c:pt>
                <c:pt idx="686">
                  <c:v>22.748852928791191</c:v>
                </c:pt>
                <c:pt idx="687">
                  <c:v>22.748852928791191</c:v>
                </c:pt>
                <c:pt idx="688">
                  <c:v>21.688800270037017</c:v>
                </c:pt>
                <c:pt idx="689">
                  <c:v>20.665132132132609</c:v>
                </c:pt>
                <c:pt idx="690">
                  <c:v>21.688800270037017</c:v>
                </c:pt>
                <c:pt idx="691">
                  <c:v>35.529352948325283</c:v>
                </c:pt>
                <c:pt idx="692">
                  <c:v>43.574268627446209</c:v>
                </c:pt>
                <c:pt idx="693">
                  <c:v>40.212684084658079</c:v>
                </c:pt>
                <c:pt idx="694">
                  <c:v>32.636249398205287</c:v>
                </c:pt>
                <c:pt idx="695">
                  <c:v>32.636249398205287</c:v>
                </c:pt>
                <c:pt idx="696">
                  <c:v>26.155326832758512</c:v>
                </c:pt>
                <c:pt idx="697">
                  <c:v>26.155326832758512</c:v>
                </c:pt>
                <c:pt idx="698">
                  <c:v>23.846087545565705</c:v>
                </c:pt>
                <c:pt idx="699">
                  <c:v>21.172467705759768</c:v>
                </c:pt>
                <c:pt idx="700">
                  <c:v>18.723794311806625</c:v>
                </c:pt>
                <c:pt idx="701">
                  <c:v>23.846087545565705</c:v>
                </c:pt>
                <c:pt idx="702">
                  <c:v>26.155326832758512</c:v>
                </c:pt>
                <c:pt idx="703">
                  <c:v>24.981308449628163</c:v>
                </c:pt>
                <c:pt idx="704">
                  <c:v>22.748852928791191</c:v>
                </c:pt>
                <c:pt idx="705">
                  <c:v>24.981308449628163</c:v>
                </c:pt>
                <c:pt idx="706">
                  <c:v>22.748852928791191</c:v>
                </c:pt>
                <c:pt idx="707">
                  <c:v>21.688800270037017</c:v>
                </c:pt>
                <c:pt idx="708">
                  <c:v>24.981308449628163</c:v>
                </c:pt>
                <c:pt idx="709">
                  <c:v>22.748852928791191</c:v>
                </c:pt>
                <c:pt idx="710">
                  <c:v>21.688800270037017</c:v>
                </c:pt>
                <c:pt idx="711">
                  <c:v>20.665132132132609</c:v>
                </c:pt>
                <c:pt idx="712">
                  <c:v>20.665132132132609</c:v>
                </c:pt>
                <c:pt idx="713">
                  <c:v>18.723794311806625</c:v>
                </c:pt>
                <c:pt idx="714">
                  <c:v>23.846087545565705</c:v>
                </c:pt>
                <c:pt idx="715">
                  <c:v>21.688800270037017</c:v>
                </c:pt>
                <c:pt idx="716">
                  <c:v>19.677058000104321</c:v>
                </c:pt>
                <c:pt idx="717">
                  <c:v>20.665132132132609</c:v>
                </c:pt>
                <c:pt idx="718">
                  <c:v>19.677058000104321</c:v>
                </c:pt>
                <c:pt idx="719">
                  <c:v>19.677058000104321</c:v>
                </c:pt>
              </c:numCache>
            </c:numRef>
          </c:yVal>
          <c:smooth val="1"/>
          <c:extLst>
            <c:ext xmlns:c16="http://schemas.microsoft.com/office/drawing/2014/chart" uri="{C3380CC4-5D6E-409C-BE32-E72D297353CC}">
              <c16:uniqueId val="{00000000-A670-4539-8A5A-9756A2600A3F}"/>
            </c:ext>
          </c:extLst>
        </c:ser>
        <c:dLbls>
          <c:showLegendKey val="0"/>
          <c:showVal val="0"/>
          <c:showCatName val="0"/>
          <c:showSerName val="0"/>
          <c:showPercent val="0"/>
          <c:showBubbleSize val="0"/>
        </c:dLbls>
        <c:axId val="-1076516416"/>
        <c:axId val="-1076519680"/>
      </c:scatterChart>
      <c:scatterChart>
        <c:scatterStyle val="smoothMarker"/>
        <c:varyColors val="0"/>
        <c:ser>
          <c:idx val="1"/>
          <c:order val="1"/>
          <c:tx>
            <c:v>Rainfall</c:v>
          </c:tx>
          <c:marker>
            <c:symbol val="none"/>
          </c:marker>
          <c:xVal>
            <c:numRef>
              <c:f>'DATA 2021'!$B$746:$B$1465</c:f>
              <c:numCache>
                <c:formatCode>[$-3409]mmmm\ dd\,\ yyyy;@</c:formatCode>
                <c:ptCount val="720"/>
                <c:pt idx="0">
                  <c:v>44287</c:v>
                </c:pt>
                <c:pt idx="1">
                  <c:v>44287.041666666664</c:v>
                </c:pt>
                <c:pt idx="2">
                  <c:v>44287.083333333336</c:v>
                </c:pt>
                <c:pt idx="3">
                  <c:v>44287.125</c:v>
                </c:pt>
                <c:pt idx="4">
                  <c:v>44287.166666666664</c:v>
                </c:pt>
                <c:pt idx="5">
                  <c:v>44287.208333333336</c:v>
                </c:pt>
                <c:pt idx="6">
                  <c:v>44287.25</c:v>
                </c:pt>
                <c:pt idx="7">
                  <c:v>44287.291666666664</c:v>
                </c:pt>
                <c:pt idx="8">
                  <c:v>44287.333333333336</c:v>
                </c:pt>
                <c:pt idx="9">
                  <c:v>44287.375</c:v>
                </c:pt>
                <c:pt idx="10">
                  <c:v>44287.416666666664</c:v>
                </c:pt>
                <c:pt idx="11">
                  <c:v>44287.458333333336</c:v>
                </c:pt>
                <c:pt idx="12">
                  <c:v>44287.5</c:v>
                </c:pt>
                <c:pt idx="13">
                  <c:v>44287.541666666664</c:v>
                </c:pt>
                <c:pt idx="14">
                  <c:v>44287.583333333336</c:v>
                </c:pt>
                <c:pt idx="15">
                  <c:v>44287.625</c:v>
                </c:pt>
                <c:pt idx="16">
                  <c:v>44287.666666666664</c:v>
                </c:pt>
                <c:pt idx="17">
                  <c:v>44287.708333333336</c:v>
                </c:pt>
                <c:pt idx="18">
                  <c:v>44287.75</c:v>
                </c:pt>
                <c:pt idx="19">
                  <c:v>44287.791666666664</c:v>
                </c:pt>
                <c:pt idx="20">
                  <c:v>44287.833333333336</c:v>
                </c:pt>
                <c:pt idx="21">
                  <c:v>44287.875</c:v>
                </c:pt>
                <c:pt idx="22">
                  <c:v>44287.916666666664</c:v>
                </c:pt>
                <c:pt idx="23">
                  <c:v>44287.958333333336</c:v>
                </c:pt>
                <c:pt idx="24">
                  <c:v>44288</c:v>
                </c:pt>
                <c:pt idx="25">
                  <c:v>44288.041666666664</c:v>
                </c:pt>
                <c:pt idx="26">
                  <c:v>44288.083333333336</c:v>
                </c:pt>
                <c:pt idx="27">
                  <c:v>44288.125</c:v>
                </c:pt>
                <c:pt idx="28">
                  <c:v>44288.166666666664</c:v>
                </c:pt>
                <c:pt idx="29">
                  <c:v>44288.208333333336</c:v>
                </c:pt>
                <c:pt idx="30">
                  <c:v>44288.25</c:v>
                </c:pt>
                <c:pt idx="31">
                  <c:v>44288.291666666664</c:v>
                </c:pt>
                <c:pt idx="32">
                  <c:v>44288.333333333336</c:v>
                </c:pt>
                <c:pt idx="33">
                  <c:v>44288.375</c:v>
                </c:pt>
                <c:pt idx="34">
                  <c:v>44288.416666666664</c:v>
                </c:pt>
                <c:pt idx="35">
                  <c:v>44288.458333333336</c:v>
                </c:pt>
                <c:pt idx="36">
                  <c:v>44288.5</c:v>
                </c:pt>
                <c:pt idx="37">
                  <c:v>44288.541666666664</c:v>
                </c:pt>
                <c:pt idx="38">
                  <c:v>44288.583333333336</c:v>
                </c:pt>
                <c:pt idx="39">
                  <c:v>44288.625</c:v>
                </c:pt>
                <c:pt idx="40">
                  <c:v>44288.666666666664</c:v>
                </c:pt>
                <c:pt idx="41">
                  <c:v>44288.708333333336</c:v>
                </c:pt>
                <c:pt idx="42">
                  <c:v>44288.75</c:v>
                </c:pt>
                <c:pt idx="43">
                  <c:v>44288.791666666664</c:v>
                </c:pt>
                <c:pt idx="44">
                  <c:v>44288.833333333336</c:v>
                </c:pt>
                <c:pt idx="45">
                  <c:v>44288.875</c:v>
                </c:pt>
                <c:pt idx="46">
                  <c:v>44288.916666666664</c:v>
                </c:pt>
                <c:pt idx="47">
                  <c:v>44288.958333333336</c:v>
                </c:pt>
                <c:pt idx="48">
                  <c:v>44289</c:v>
                </c:pt>
                <c:pt idx="49">
                  <c:v>44289.041666666664</c:v>
                </c:pt>
                <c:pt idx="50">
                  <c:v>44289.083333333336</c:v>
                </c:pt>
                <c:pt idx="51">
                  <c:v>44289.125</c:v>
                </c:pt>
                <c:pt idx="52">
                  <c:v>44289.166666666664</c:v>
                </c:pt>
                <c:pt idx="53">
                  <c:v>44289.208333333336</c:v>
                </c:pt>
                <c:pt idx="54">
                  <c:v>44289.25</c:v>
                </c:pt>
                <c:pt idx="55">
                  <c:v>44289.291666666664</c:v>
                </c:pt>
                <c:pt idx="56">
                  <c:v>44289.333333333336</c:v>
                </c:pt>
                <c:pt idx="57">
                  <c:v>44289.375</c:v>
                </c:pt>
                <c:pt idx="58">
                  <c:v>44289.416666666664</c:v>
                </c:pt>
                <c:pt idx="59">
                  <c:v>44289.458333333336</c:v>
                </c:pt>
                <c:pt idx="60">
                  <c:v>44289.5</c:v>
                </c:pt>
                <c:pt idx="61">
                  <c:v>44289.541666666664</c:v>
                </c:pt>
                <c:pt idx="62">
                  <c:v>44289.583333333336</c:v>
                </c:pt>
                <c:pt idx="63">
                  <c:v>44289.625</c:v>
                </c:pt>
                <c:pt idx="64">
                  <c:v>44289.666666666664</c:v>
                </c:pt>
                <c:pt idx="65">
                  <c:v>44289.708333333336</c:v>
                </c:pt>
                <c:pt idx="66">
                  <c:v>44289.75</c:v>
                </c:pt>
                <c:pt idx="67">
                  <c:v>44289.791666666664</c:v>
                </c:pt>
                <c:pt idx="68">
                  <c:v>44289.833333333336</c:v>
                </c:pt>
                <c:pt idx="69">
                  <c:v>44289.875</c:v>
                </c:pt>
                <c:pt idx="70">
                  <c:v>44289.916666666664</c:v>
                </c:pt>
                <c:pt idx="71">
                  <c:v>44289.958333333336</c:v>
                </c:pt>
                <c:pt idx="72">
                  <c:v>44290</c:v>
                </c:pt>
                <c:pt idx="73">
                  <c:v>44290.041666666664</c:v>
                </c:pt>
                <c:pt idx="74">
                  <c:v>44290.083333333336</c:v>
                </c:pt>
                <c:pt idx="75">
                  <c:v>44290.125</c:v>
                </c:pt>
                <c:pt idx="76">
                  <c:v>44290.166666666664</c:v>
                </c:pt>
                <c:pt idx="77">
                  <c:v>44290.208333333336</c:v>
                </c:pt>
                <c:pt idx="78">
                  <c:v>44290.25</c:v>
                </c:pt>
                <c:pt idx="79">
                  <c:v>44290.291666666664</c:v>
                </c:pt>
                <c:pt idx="80">
                  <c:v>44290.333333333336</c:v>
                </c:pt>
                <c:pt idx="81">
                  <c:v>44290.375</c:v>
                </c:pt>
                <c:pt idx="82">
                  <c:v>44290.416666666664</c:v>
                </c:pt>
                <c:pt idx="83">
                  <c:v>44290.458333333336</c:v>
                </c:pt>
                <c:pt idx="84">
                  <c:v>44290.5</c:v>
                </c:pt>
                <c:pt idx="85">
                  <c:v>44290.541666666664</c:v>
                </c:pt>
                <c:pt idx="86">
                  <c:v>44290.583333333336</c:v>
                </c:pt>
                <c:pt idx="87">
                  <c:v>44290.625</c:v>
                </c:pt>
                <c:pt idx="88">
                  <c:v>44290.666666666664</c:v>
                </c:pt>
                <c:pt idx="89">
                  <c:v>44290.708333333336</c:v>
                </c:pt>
                <c:pt idx="90">
                  <c:v>44290.75</c:v>
                </c:pt>
                <c:pt idx="91">
                  <c:v>44290.791666666664</c:v>
                </c:pt>
                <c:pt idx="92">
                  <c:v>44290.833333333336</c:v>
                </c:pt>
                <c:pt idx="93">
                  <c:v>44290.875</c:v>
                </c:pt>
                <c:pt idx="94">
                  <c:v>44290.916666666664</c:v>
                </c:pt>
                <c:pt idx="95">
                  <c:v>44290.958333333336</c:v>
                </c:pt>
                <c:pt idx="96">
                  <c:v>44291</c:v>
                </c:pt>
                <c:pt idx="97">
                  <c:v>44291.041666666664</c:v>
                </c:pt>
                <c:pt idx="98">
                  <c:v>44291.083333333336</c:v>
                </c:pt>
                <c:pt idx="99">
                  <c:v>44291.125</c:v>
                </c:pt>
                <c:pt idx="100">
                  <c:v>44291.166666666664</c:v>
                </c:pt>
                <c:pt idx="101">
                  <c:v>44291.208333333336</c:v>
                </c:pt>
                <c:pt idx="102">
                  <c:v>44291.25</c:v>
                </c:pt>
                <c:pt idx="103">
                  <c:v>44291.291666666664</c:v>
                </c:pt>
                <c:pt idx="104">
                  <c:v>44291.333333333336</c:v>
                </c:pt>
                <c:pt idx="105">
                  <c:v>44291.375</c:v>
                </c:pt>
                <c:pt idx="106">
                  <c:v>44291.416666666664</c:v>
                </c:pt>
                <c:pt idx="107">
                  <c:v>44291.458333333336</c:v>
                </c:pt>
                <c:pt idx="108">
                  <c:v>44291.5</c:v>
                </c:pt>
                <c:pt idx="109">
                  <c:v>44291.541666666664</c:v>
                </c:pt>
                <c:pt idx="110">
                  <c:v>44291.583333333336</c:v>
                </c:pt>
                <c:pt idx="111">
                  <c:v>44291.625</c:v>
                </c:pt>
                <c:pt idx="112">
                  <c:v>44291.666666666664</c:v>
                </c:pt>
                <c:pt idx="113">
                  <c:v>44291.708333333336</c:v>
                </c:pt>
                <c:pt idx="114">
                  <c:v>44291.75</c:v>
                </c:pt>
                <c:pt idx="115">
                  <c:v>44291.791666666664</c:v>
                </c:pt>
                <c:pt idx="116">
                  <c:v>44291.833333333336</c:v>
                </c:pt>
                <c:pt idx="117">
                  <c:v>44291.875</c:v>
                </c:pt>
                <c:pt idx="118">
                  <c:v>44291.916666666664</c:v>
                </c:pt>
                <c:pt idx="119">
                  <c:v>44291.958333333336</c:v>
                </c:pt>
                <c:pt idx="120">
                  <c:v>44292</c:v>
                </c:pt>
                <c:pt idx="121">
                  <c:v>44292.041666666664</c:v>
                </c:pt>
                <c:pt idx="122">
                  <c:v>44292.083333333336</c:v>
                </c:pt>
                <c:pt idx="123">
                  <c:v>44292.125</c:v>
                </c:pt>
                <c:pt idx="124">
                  <c:v>44292.166666666664</c:v>
                </c:pt>
                <c:pt idx="125">
                  <c:v>44292.208333333336</c:v>
                </c:pt>
                <c:pt idx="126">
                  <c:v>44292.25</c:v>
                </c:pt>
                <c:pt idx="127">
                  <c:v>44292.291666666664</c:v>
                </c:pt>
                <c:pt idx="128">
                  <c:v>44292.333333333336</c:v>
                </c:pt>
                <c:pt idx="129">
                  <c:v>44292.375</c:v>
                </c:pt>
                <c:pt idx="130">
                  <c:v>44292.416666666664</c:v>
                </c:pt>
                <c:pt idx="131">
                  <c:v>44292.458333333336</c:v>
                </c:pt>
                <c:pt idx="132">
                  <c:v>44292.5</c:v>
                </c:pt>
                <c:pt idx="133">
                  <c:v>44292.541666666664</c:v>
                </c:pt>
                <c:pt idx="134">
                  <c:v>44292.583333333336</c:v>
                </c:pt>
                <c:pt idx="135">
                  <c:v>44292.625</c:v>
                </c:pt>
                <c:pt idx="136">
                  <c:v>44292.666666666664</c:v>
                </c:pt>
                <c:pt idx="137">
                  <c:v>44292.708333333336</c:v>
                </c:pt>
                <c:pt idx="138">
                  <c:v>44292.75</c:v>
                </c:pt>
                <c:pt idx="139">
                  <c:v>44292.791666666664</c:v>
                </c:pt>
                <c:pt idx="140">
                  <c:v>44292.833333333336</c:v>
                </c:pt>
                <c:pt idx="141">
                  <c:v>44292.875</c:v>
                </c:pt>
                <c:pt idx="142">
                  <c:v>44292.916666666664</c:v>
                </c:pt>
                <c:pt idx="143">
                  <c:v>44292.958333333336</c:v>
                </c:pt>
                <c:pt idx="144">
                  <c:v>44293</c:v>
                </c:pt>
                <c:pt idx="145">
                  <c:v>44293.041666666664</c:v>
                </c:pt>
                <c:pt idx="146">
                  <c:v>44293.083333333336</c:v>
                </c:pt>
                <c:pt idx="147">
                  <c:v>44293.125</c:v>
                </c:pt>
                <c:pt idx="148">
                  <c:v>44293.166666666664</c:v>
                </c:pt>
                <c:pt idx="149">
                  <c:v>44293.208333333336</c:v>
                </c:pt>
                <c:pt idx="150">
                  <c:v>44293.25</c:v>
                </c:pt>
                <c:pt idx="151">
                  <c:v>44293.291666666664</c:v>
                </c:pt>
                <c:pt idx="152">
                  <c:v>44293.333333333336</c:v>
                </c:pt>
                <c:pt idx="153">
                  <c:v>44293.375</c:v>
                </c:pt>
                <c:pt idx="154">
                  <c:v>44293.416666666664</c:v>
                </c:pt>
                <c:pt idx="155">
                  <c:v>44293.458333333336</c:v>
                </c:pt>
                <c:pt idx="156">
                  <c:v>44293.5</c:v>
                </c:pt>
                <c:pt idx="157">
                  <c:v>44293.541666666664</c:v>
                </c:pt>
                <c:pt idx="158">
                  <c:v>44293.583333333336</c:v>
                </c:pt>
                <c:pt idx="159">
                  <c:v>44293.625</c:v>
                </c:pt>
                <c:pt idx="160">
                  <c:v>44293.666666666664</c:v>
                </c:pt>
                <c:pt idx="161">
                  <c:v>44293.708333333336</c:v>
                </c:pt>
                <c:pt idx="162">
                  <c:v>44293.75</c:v>
                </c:pt>
                <c:pt idx="163">
                  <c:v>44293.791666666664</c:v>
                </c:pt>
                <c:pt idx="164">
                  <c:v>44293.833333333336</c:v>
                </c:pt>
                <c:pt idx="165">
                  <c:v>44293.875</c:v>
                </c:pt>
                <c:pt idx="166">
                  <c:v>44293.916666666664</c:v>
                </c:pt>
                <c:pt idx="167">
                  <c:v>44293.958333333336</c:v>
                </c:pt>
                <c:pt idx="168">
                  <c:v>44294</c:v>
                </c:pt>
                <c:pt idx="169">
                  <c:v>44294.041666666664</c:v>
                </c:pt>
                <c:pt idx="170">
                  <c:v>44294.083333333336</c:v>
                </c:pt>
                <c:pt idx="171">
                  <c:v>44294.125</c:v>
                </c:pt>
                <c:pt idx="172">
                  <c:v>44294.166666666664</c:v>
                </c:pt>
                <c:pt idx="173">
                  <c:v>44294.208333333336</c:v>
                </c:pt>
                <c:pt idx="174">
                  <c:v>44294.25</c:v>
                </c:pt>
                <c:pt idx="175">
                  <c:v>44294.291666666664</c:v>
                </c:pt>
                <c:pt idx="176">
                  <c:v>44294.333333333336</c:v>
                </c:pt>
                <c:pt idx="177">
                  <c:v>44294.375</c:v>
                </c:pt>
                <c:pt idx="178">
                  <c:v>44294.416666666664</c:v>
                </c:pt>
                <c:pt idx="179">
                  <c:v>44294.458333333336</c:v>
                </c:pt>
                <c:pt idx="180">
                  <c:v>44294.5</c:v>
                </c:pt>
                <c:pt idx="181">
                  <c:v>44294.541666666664</c:v>
                </c:pt>
                <c:pt idx="182">
                  <c:v>44294.583333333336</c:v>
                </c:pt>
                <c:pt idx="183">
                  <c:v>44294.625</c:v>
                </c:pt>
                <c:pt idx="184">
                  <c:v>44294.666666666664</c:v>
                </c:pt>
                <c:pt idx="185">
                  <c:v>44294.708333333336</c:v>
                </c:pt>
                <c:pt idx="186">
                  <c:v>44294.75</c:v>
                </c:pt>
                <c:pt idx="187">
                  <c:v>44294.791666666664</c:v>
                </c:pt>
                <c:pt idx="188">
                  <c:v>44294.833333333336</c:v>
                </c:pt>
                <c:pt idx="189">
                  <c:v>44294.875</c:v>
                </c:pt>
                <c:pt idx="190">
                  <c:v>44294.916666666664</c:v>
                </c:pt>
                <c:pt idx="191">
                  <c:v>44294.958333333336</c:v>
                </c:pt>
                <c:pt idx="192">
                  <c:v>44295</c:v>
                </c:pt>
                <c:pt idx="193">
                  <c:v>44295.041666666664</c:v>
                </c:pt>
                <c:pt idx="194">
                  <c:v>44295.083333333336</c:v>
                </c:pt>
                <c:pt idx="195">
                  <c:v>44295.125</c:v>
                </c:pt>
                <c:pt idx="196">
                  <c:v>44295.166666666664</c:v>
                </c:pt>
                <c:pt idx="197">
                  <c:v>44295.208333333336</c:v>
                </c:pt>
                <c:pt idx="198">
                  <c:v>44295.25</c:v>
                </c:pt>
                <c:pt idx="199">
                  <c:v>44295.291666666664</c:v>
                </c:pt>
                <c:pt idx="200">
                  <c:v>44295.333333333336</c:v>
                </c:pt>
                <c:pt idx="201">
                  <c:v>44295.375</c:v>
                </c:pt>
                <c:pt idx="202">
                  <c:v>44295.416666666664</c:v>
                </c:pt>
                <c:pt idx="203">
                  <c:v>44295.458333333336</c:v>
                </c:pt>
                <c:pt idx="204">
                  <c:v>44295.5</c:v>
                </c:pt>
                <c:pt idx="205">
                  <c:v>44295.541666666664</c:v>
                </c:pt>
                <c:pt idx="206">
                  <c:v>44295.583333333336</c:v>
                </c:pt>
                <c:pt idx="207">
                  <c:v>44295.625</c:v>
                </c:pt>
                <c:pt idx="208">
                  <c:v>44295.666666666664</c:v>
                </c:pt>
                <c:pt idx="209">
                  <c:v>44295.708333333336</c:v>
                </c:pt>
                <c:pt idx="210">
                  <c:v>44295.75</c:v>
                </c:pt>
                <c:pt idx="211">
                  <c:v>44295.791666666664</c:v>
                </c:pt>
                <c:pt idx="212">
                  <c:v>44295.833333333336</c:v>
                </c:pt>
                <c:pt idx="213">
                  <c:v>44295.875</c:v>
                </c:pt>
                <c:pt idx="214">
                  <c:v>44295.916666666664</c:v>
                </c:pt>
                <c:pt idx="215">
                  <c:v>44295.958333333336</c:v>
                </c:pt>
                <c:pt idx="216">
                  <c:v>44296</c:v>
                </c:pt>
                <c:pt idx="217">
                  <c:v>44296.041666666664</c:v>
                </c:pt>
                <c:pt idx="218">
                  <c:v>44296.083333333336</c:v>
                </c:pt>
                <c:pt idx="219">
                  <c:v>44296.125</c:v>
                </c:pt>
                <c:pt idx="220">
                  <c:v>44296.166666666664</c:v>
                </c:pt>
                <c:pt idx="221">
                  <c:v>44296.208333333336</c:v>
                </c:pt>
                <c:pt idx="222">
                  <c:v>44296.25</c:v>
                </c:pt>
                <c:pt idx="223">
                  <c:v>44296.291666666664</c:v>
                </c:pt>
                <c:pt idx="224">
                  <c:v>44296.333333333336</c:v>
                </c:pt>
                <c:pt idx="225">
                  <c:v>44296.375</c:v>
                </c:pt>
                <c:pt idx="226">
                  <c:v>44296.416666666664</c:v>
                </c:pt>
                <c:pt idx="227">
                  <c:v>44296.458333333336</c:v>
                </c:pt>
                <c:pt idx="228">
                  <c:v>44296.5</c:v>
                </c:pt>
                <c:pt idx="229">
                  <c:v>44296.541666666664</c:v>
                </c:pt>
                <c:pt idx="230">
                  <c:v>44296.583333333336</c:v>
                </c:pt>
                <c:pt idx="231">
                  <c:v>44296.625</c:v>
                </c:pt>
                <c:pt idx="232">
                  <c:v>44296.666666666664</c:v>
                </c:pt>
                <c:pt idx="233">
                  <c:v>44296.708333333336</c:v>
                </c:pt>
                <c:pt idx="234">
                  <c:v>44296.75</c:v>
                </c:pt>
                <c:pt idx="235">
                  <c:v>44296.791666666664</c:v>
                </c:pt>
                <c:pt idx="236">
                  <c:v>44296.833333333336</c:v>
                </c:pt>
                <c:pt idx="237">
                  <c:v>44296.875</c:v>
                </c:pt>
                <c:pt idx="238">
                  <c:v>44296.916666666664</c:v>
                </c:pt>
                <c:pt idx="239">
                  <c:v>44296.958333333336</c:v>
                </c:pt>
                <c:pt idx="240">
                  <c:v>44297</c:v>
                </c:pt>
                <c:pt idx="241">
                  <c:v>44297.041666666664</c:v>
                </c:pt>
                <c:pt idx="242">
                  <c:v>44297.083333333336</c:v>
                </c:pt>
                <c:pt idx="243">
                  <c:v>44297.125</c:v>
                </c:pt>
                <c:pt idx="244">
                  <c:v>44297.166666666664</c:v>
                </c:pt>
                <c:pt idx="245">
                  <c:v>44297.208333333336</c:v>
                </c:pt>
                <c:pt idx="246">
                  <c:v>44297.25</c:v>
                </c:pt>
                <c:pt idx="247">
                  <c:v>44297.291666666664</c:v>
                </c:pt>
                <c:pt idx="248">
                  <c:v>44297.333333333336</c:v>
                </c:pt>
                <c:pt idx="249">
                  <c:v>44297.375</c:v>
                </c:pt>
                <c:pt idx="250">
                  <c:v>44297.416666666664</c:v>
                </c:pt>
                <c:pt idx="251">
                  <c:v>44297.458333333336</c:v>
                </c:pt>
                <c:pt idx="252">
                  <c:v>44297.5</c:v>
                </c:pt>
                <c:pt idx="253">
                  <c:v>44297.541666666664</c:v>
                </c:pt>
                <c:pt idx="254">
                  <c:v>44297.583333333336</c:v>
                </c:pt>
                <c:pt idx="255">
                  <c:v>44297.625</c:v>
                </c:pt>
                <c:pt idx="256">
                  <c:v>44297.666666666664</c:v>
                </c:pt>
                <c:pt idx="257">
                  <c:v>44297.708333333336</c:v>
                </c:pt>
                <c:pt idx="258">
                  <c:v>44297.75</c:v>
                </c:pt>
                <c:pt idx="259">
                  <c:v>44297.791666666664</c:v>
                </c:pt>
                <c:pt idx="260">
                  <c:v>44297.833333333336</c:v>
                </c:pt>
                <c:pt idx="261">
                  <c:v>44297.875</c:v>
                </c:pt>
                <c:pt idx="262">
                  <c:v>44297.916666666664</c:v>
                </c:pt>
                <c:pt idx="263">
                  <c:v>44297.958333333336</c:v>
                </c:pt>
                <c:pt idx="264">
                  <c:v>44298</c:v>
                </c:pt>
                <c:pt idx="265">
                  <c:v>44298.041666666664</c:v>
                </c:pt>
                <c:pt idx="266">
                  <c:v>44298.083333333336</c:v>
                </c:pt>
                <c:pt idx="267">
                  <c:v>44298.125</c:v>
                </c:pt>
                <c:pt idx="268">
                  <c:v>44298.166666666664</c:v>
                </c:pt>
                <c:pt idx="269">
                  <c:v>44298.208333333336</c:v>
                </c:pt>
                <c:pt idx="270">
                  <c:v>44298.25</c:v>
                </c:pt>
                <c:pt idx="271">
                  <c:v>44298.291666666664</c:v>
                </c:pt>
                <c:pt idx="272">
                  <c:v>44298.333333333336</c:v>
                </c:pt>
                <c:pt idx="273">
                  <c:v>44298.375</c:v>
                </c:pt>
                <c:pt idx="274">
                  <c:v>44298.416666666664</c:v>
                </c:pt>
                <c:pt idx="275">
                  <c:v>44298.458333333336</c:v>
                </c:pt>
                <c:pt idx="276">
                  <c:v>44298.5</c:v>
                </c:pt>
                <c:pt idx="277">
                  <c:v>44298.541666666664</c:v>
                </c:pt>
                <c:pt idx="278">
                  <c:v>44298.583333333336</c:v>
                </c:pt>
                <c:pt idx="279">
                  <c:v>44298.625</c:v>
                </c:pt>
                <c:pt idx="280">
                  <c:v>44298.666666666664</c:v>
                </c:pt>
                <c:pt idx="281">
                  <c:v>44298.708333333336</c:v>
                </c:pt>
                <c:pt idx="282">
                  <c:v>44298.75</c:v>
                </c:pt>
                <c:pt idx="283">
                  <c:v>44298.791666666664</c:v>
                </c:pt>
                <c:pt idx="284">
                  <c:v>44298.833333333336</c:v>
                </c:pt>
                <c:pt idx="285">
                  <c:v>44298.875</c:v>
                </c:pt>
                <c:pt idx="286">
                  <c:v>44298.916666666664</c:v>
                </c:pt>
                <c:pt idx="287">
                  <c:v>44298.958333333336</c:v>
                </c:pt>
                <c:pt idx="288">
                  <c:v>44299</c:v>
                </c:pt>
                <c:pt idx="289">
                  <c:v>44299.041666666664</c:v>
                </c:pt>
                <c:pt idx="290">
                  <c:v>44299.083333333336</c:v>
                </c:pt>
                <c:pt idx="291">
                  <c:v>44299.125</c:v>
                </c:pt>
                <c:pt idx="292">
                  <c:v>44299.166666666664</c:v>
                </c:pt>
                <c:pt idx="293">
                  <c:v>44299.208333333336</c:v>
                </c:pt>
                <c:pt idx="294">
                  <c:v>44299.25</c:v>
                </c:pt>
                <c:pt idx="295">
                  <c:v>44299.291666666664</c:v>
                </c:pt>
                <c:pt idx="296">
                  <c:v>44299.333333333336</c:v>
                </c:pt>
                <c:pt idx="297">
                  <c:v>44299.375</c:v>
                </c:pt>
                <c:pt idx="298">
                  <c:v>44299.416666666664</c:v>
                </c:pt>
                <c:pt idx="299">
                  <c:v>44299.458333333336</c:v>
                </c:pt>
                <c:pt idx="300">
                  <c:v>44299.5</c:v>
                </c:pt>
                <c:pt idx="301">
                  <c:v>44299.541666666664</c:v>
                </c:pt>
                <c:pt idx="302">
                  <c:v>44299.583333333336</c:v>
                </c:pt>
                <c:pt idx="303">
                  <c:v>44299.625</c:v>
                </c:pt>
                <c:pt idx="304">
                  <c:v>44299.666666666664</c:v>
                </c:pt>
                <c:pt idx="305">
                  <c:v>44299.708333333336</c:v>
                </c:pt>
                <c:pt idx="306">
                  <c:v>44299.75</c:v>
                </c:pt>
                <c:pt idx="307">
                  <c:v>44299.791666666664</c:v>
                </c:pt>
                <c:pt idx="308">
                  <c:v>44299.833333333336</c:v>
                </c:pt>
                <c:pt idx="309">
                  <c:v>44299.875</c:v>
                </c:pt>
                <c:pt idx="310">
                  <c:v>44299.916666666664</c:v>
                </c:pt>
                <c:pt idx="311">
                  <c:v>44299.958333333336</c:v>
                </c:pt>
                <c:pt idx="312">
                  <c:v>44300</c:v>
                </c:pt>
                <c:pt idx="313">
                  <c:v>44300.041666666664</c:v>
                </c:pt>
                <c:pt idx="314">
                  <c:v>44300.083333333336</c:v>
                </c:pt>
                <c:pt idx="315">
                  <c:v>44300.125</c:v>
                </c:pt>
                <c:pt idx="316">
                  <c:v>44300.166666666664</c:v>
                </c:pt>
                <c:pt idx="317">
                  <c:v>44300.208333333336</c:v>
                </c:pt>
                <c:pt idx="318">
                  <c:v>44300.25</c:v>
                </c:pt>
                <c:pt idx="319">
                  <c:v>44300.291666666664</c:v>
                </c:pt>
                <c:pt idx="320">
                  <c:v>44300.333333333336</c:v>
                </c:pt>
                <c:pt idx="321">
                  <c:v>44300.375</c:v>
                </c:pt>
                <c:pt idx="322">
                  <c:v>44300.416666666664</c:v>
                </c:pt>
                <c:pt idx="323">
                  <c:v>44300.458333333336</c:v>
                </c:pt>
                <c:pt idx="324">
                  <c:v>44300.5</c:v>
                </c:pt>
                <c:pt idx="325">
                  <c:v>44300.541666666664</c:v>
                </c:pt>
                <c:pt idx="326">
                  <c:v>44300.583333333336</c:v>
                </c:pt>
                <c:pt idx="327">
                  <c:v>44300.625</c:v>
                </c:pt>
                <c:pt idx="328">
                  <c:v>44300.666666666664</c:v>
                </c:pt>
                <c:pt idx="329">
                  <c:v>44300.708333333336</c:v>
                </c:pt>
                <c:pt idx="330">
                  <c:v>44300.75</c:v>
                </c:pt>
                <c:pt idx="331">
                  <c:v>44300.791666666664</c:v>
                </c:pt>
                <c:pt idx="332">
                  <c:v>44300.833333333336</c:v>
                </c:pt>
                <c:pt idx="333">
                  <c:v>44300.875</c:v>
                </c:pt>
                <c:pt idx="334">
                  <c:v>44300.916666666664</c:v>
                </c:pt>
                <c:pt idx="335">
                  <c:v>44300.958333333336</c:v>
                </c:pt>
                <c:pt idx="336">
                  <c:v>44301</c:v>
                </c:pt>
                <c:pt idx="337">
                  <c:v>44301.041666666664</c:v>
                </c:pt>
                <c:pt idx="338">
                  <c:v>44301.083333333336</c:v>
                </c:pt>
                <c:pt idx="339">
                  <c:v>44301.125</c:v>
                </c:pt>
                <c:pt idx="340">
                  <c:v>44301.166666666664</c:v>
                </c:pt>
                <c:pt idx="341">
                  <c:v>44301.208333333336</c:v>
                </c:pt>
                <c:pt idx="342">
                  <c:v>44301.25</c:v>
                </c:pt>
                <c:pt idx="343">
                  <c:v>44301.291666666664</c:v>
                </c:pt>
                <c:pt idx="344">
                  <c:v>44301.333333333336</c:v>
                </c:pt>
                <c:pt idx="345">
                  <c:v>44301.375</c:v>
                </c:pt>
                <c:pt idx="346">
                  <c:v>44301.416666666664</c:v>
                </c:pt>
                <c:pt idx="347">
                  <c:v>44301.458333333336</c:v>
                </c:pt>
                <c:pt idx="348">
                  <c:v>44301.5</c:v>
                </c:pt>
                <c:pt idx="349">
                  <c:v>44301.541666666664</c:v>
                </c:pt>
                <c:pt idx="350">
                  <c:v>44301.583333333336</c:v>
                </c:pt>
                <c:pt idx="351">
                  <c:v>44301.625</c:v>
                </c:pt>
                <c:pt idx="352">
                  <c:v>44301.666666666664</c:v>
                </c:pt>
                <c:pt idx="353">
                  <c:v>44301.708333333336</c:v>
                </c:pt>
                <c:pt idx="354">
                  <c:v>44301.75</c:v>
                </c:pt>
                <c:pt idx="355">
                  <c:v>44301.791666666664</c:v>
                </c:pt>
                <c:pt idx="356">
                  <c:v>44301.833333333336</c:v>
                </c:pt>
                <c:pt idx="357">
                  <c:v>44301.875</c:v>
                </c:pt>
                <c:pt idx="358">
                  <c:v>44301.916666666664</c:v>
                </c:pt>
                <c:pt idx="359">
                  <c:v>44301.958333333336</c:v>
                </c:pt>
                <c:pt idx="360">
                  <c:v>44302</c:v>
                </c:pt>
                <c:pt idx="361">
                  <c:v>44302.041666666664</c:v>
                </c:pt>
                <c:pt idx="362">
                  <c:v>44302.083333333336</c:v>
                </c:pt>
                <c:pt idx="363">
                  <c:v>44302.125</c:v>
                </c:pt>
                <c:pt idx="364">
                  <c:v>44302.166666666664</c:v>
                </c:pt>
                <c:pt idx="365">
                  <c:v>44302.208333333336</c:v>
                </c:pt>
                <c:pt idx="366">
                  <c:v>44302.25</c:v>
                </c:pt>
                <c:pt idx="367">
                  <c:v>44302.291666666664</c:v>
                </c:pt>
                <c:pt idx="368">
                  <c:v>44302.333333333336</c:v>
                </c:pt>
                <c:pt idx="369">
                  <c:v>44302.375</c:v>
                </c:pt>
                <c:pt idx="370">
                  <c:v>44302.416666666664</c:v>
                </c:pt>
                <c:pt idx="371">
                  <c:v>44302.458333333336</c:v>
                </c:pt>
                <c:pt idx="372">
                  <c:v>44302.5</c:v>
                </c:pt>
                <c:pt idx="373">
                  <c:v>44302.541666666664</c:v>
                </c:pt>
                <c:pt idx="374">
                  <c:v>44302.583333333336</c:v>
                </c:pt>
                <c:pt idx="375">
                  <c:v>44302.625</c:v>
                </c:pt>
                <c:pt idx="376">
                  <c:v>44302.666666666664</c:v>
                </c:pt>
                <c:pt idx="377">
                  <c:v>44302.708333333336</c:v>
                </c:pt>
                <c:pt idx="378">
                  <c:v>44302.75</c:v>
                </c:pt>
                <c:pt idx="379">
                  <c:v>44302.791666666664</c:v>
                </c:pt>
                <c:pt idx="380">
                  <c:v>44302.833333333336</c:v>
                </c:pt>
                <c:pt idx="381">
                  <c:v>44302.875</c:v>
                </c:pt>
                <c:pt idx="382">
                  <c:v>44302.916666666664</c:v>
                </c:pt>
                <c:pt idx="383">
                  <c:v>44302.958333333336</c:v>
                </c:pt>
                <c:pt idx="384">
                  <c:v>44303</c:v>
                </c:pt>
                <c:pt idx="385">
                  <c:v>44303.041666666664</c:v>
                </c:pt>
                <c:pt idx="386">
                  <c:v>44303.083333333336</c:v>
                </c:pt>
                <c:pt idx="387">
                  <c:v>44303.125</c:v>
                </c:pt>
                <c:pt idx="388">
                  <c:v>44303.166666666664</c:v>
                </c:pt>
                <c:pt idx="389">
                  <c:v>44303.208333333336</c:v>
                </c:pt>
                <c:pt idx="390">
                  <c:v>44303.25</c:v>
                </c:pt>
                <c:pt idx="391">
                  <c:v>44303.291666666664</c:v>
                </c:pt>
                <c:pt idx="392">
                  <c:v>44303.333333333336</c:v>
                </c:pt>
                <c:pt idx="393">
                  <c:v>44303.375</c:v>
                </c:pt>
                <c:pt idx="394">
                  <c:v>44303.416666666664</c:v>
                </c:pt>
                <c:pt idx="395">
                  <c:v>44303.458333333336</c:v>
                </c:pt>
                <c:pt idx="396">
                  <c:v>44303.5</c:v>
                </c:pt>
                <c:pt idx="397">
                  <c:v>44303.541666666664</c:v>
                </c:pt>
                <c:pt idx="398">
                  <c:v>44303.583333333336</c:v>
                </c:pt>
                <c:pt idx="399">
                  <c:v>44303.625</c:v>
                </c:pt>
                <c:pt idx="400">
                  <c:v>44303.666666666664</c:v>
                </c:pt>
                <c:pt idx="401">
                  <c:v>44303.708333333336</c:v>
                </c:pt>
                <c:pt idx="402">
                  <c:v>44303.75</c:v>
                </c:pt>
                <c:pt idx="403">
                  <c:v>44303.791666666664</c:v>
                </c:pt>
                <c:pt idx="404">
                  <c:v>44303.833333333336</c:v>
                </c:pt>
                <c:pt idx="405">
                  <c:v>44303.875</c:v>
                </c:pt>
                <c:pt idx="406">
                  <c:v>44303.916666666664</c:v>
                </c:pt>
                <c:pt idx="407">
                  <c:v>44303.958333333336</c:v>
                </c:pt>
                <c:pt idx="408">
                  <c:v>44304</c:v>
                </c:pt>
                <c:pt idx="409">
                  <c:v>44304.041666666664</c:v>
                </c:pt>
                <c:pt idx="410">
                  <c:v>44304.083333333336</c:v>
                </c:pt>
                <c:pt idx="411">
                  <c:v>44304.125</c:v>
                </c:pt>
                <c:pt idx="412">
                  <c:v>44304.166666666664</c:v>
                </c:pt>
                <c:pt idx="413">
                  <c:v>44304.208333333336</c:v>
                </c:pt>
                <c:pt idx="414">
                  <c:v>44304.25</c:v>
                </c:pt>
                <c:pt idx="415">
                  <c:v>44304.291666666664</c:v>
                </c:pt>
                <c:pt idx="416">
                  <c:v>44304.333333333336</c:v>
                </c:pt>
                <c:pt idx="417">
                  <c:v>44304.375</c:v>
                </c:pt>
                <c:pt idx="418">
                  <c:v>44304.416666666664</c:v>
                </c:pt>
                <c:pt idx="419">
                  <c:v>44304.458333333336</c:v>
                </c:pt>
                <c:pt idx="420">
                  <c:v>44304.5</c:v>
                </c:pt>
                <c:pt idx="421">
                  <c:v>44304.541666666664</c:v>
                </c:pt>
                <c:pt idx="422">
                  <c:v>44304.583333333336</c:v>
                </c:pt>
                <c:pt idx="423">
                  <c:v>44304.625</c:v>
                </c:pt>
                <c:pt idx="424">
                  <c:v>44304.666666666664</c:v>
                </c:pt>
                <c:pt idx="425">
                  <c:v>44304.708333333336</c:v>
                </c:pt>
                <c:pt idx="426">
                  <c:v>44304.75</c:v>
                </c:pt>
                <c:pt idx="427">
                  <c:v>44304.791666666664</c:v>
                </c:pt>
                <c:pt idx="428">
                  <c:v>44304.833333333336</c:v>
                </c:pt>
                <c:pt idx="429">
                  <c:v>44304.875</c:v>
                </c:pt>
                <c:pt idx="430">
                  <c:v>44304.916666666664</c:v>
                </c:pt>
                <c:pt idx="431">
                  <c:v>44304.958333333336</c:v>
                </c:pt>
                <c:pt idx="432">
                  <c:v>44305</c:v>
                </c:pt>
                <c:pt idx="433">
                  <c:v>44305.041666666664</c:v>
                </c:pt>
                <c:pt idx="434">
                  <c:v>44305.083333333336</c:v>
                </c:pt>
                <c:pt idx="435">
                  <c:v>44305.125</c:v>
                </c:pt>
                <c:pt idx="436">
                  <c:v>44305.166666666664</c:v>
                </c:pt>
                <c:pt idx="437">
                  <c:v>44305.208333333336</c:v>
                </c:pt>
                <c:pt idx="438">
                  <c:v>44305.25</c:v>
                </c:pt>
                <c:pt idx="439">
                  <c:v>44305.291666666664</c:v>
                </c:pt>
                <c:pt idx="440">
                  <c:v>44305.333333333336</c:v>
                </c:pt>
                <c:pt idx="441">
                  <c:v>44305.375</c:v>
                </c:pt>
                <c:pt idx="442">
                  <c:v>44305.416666666664</c:v>
                </c:pt>
                <c:pt idx="443">
                  <c:v>44305.458333333336</c:v>
                </c:pt>
                <c:pt idx="444">
                  <c:v>44305.5</c:v>
                </c:pt>
                <c:pt idx="445">
                  <c:v>44305.541666666664</c:v>
                </c:pt>
                <c:pt idx="446">
                  <c:v>44305.583333333336</c:v>
                </c:pt>
                <c:pt idx="447">
                  <c:v>44305.625</c:v>
                </c:pt>
                <c:pt idx="448">
                  <c:v>44305.666666666664</c:v>
                </c:pt>
                <c:pt idx="449">
                  <c:v>44305.708333333336</c:v>
                </c:pt>
                <c:pt idx="450">
                  <c:v>44305.75</c:v>
                </c:pt>
                <c:pt idx="451">
                  <c:v>44305.791666666664</c:v>
                </c:pt>
                <c:pt idx="452">
                  <c:v>44305.833333333336</c:v>
                </c:pt>
                <c:pt idx="453">
                  <c:v>44305.875</c:v>
                </c:pt>
                <c:pt idx="454">
                  <c:v>44305.916666666664</c:v>
                </c:pt>
                <c:pt idx="455">
                  <c:v>44305.958333333336</c:v>
                </c:pt>
                <c:pt idx="456">
                  <c:v>44306</c:v>
                </c:pt>
                <c:pt idx="457">
                  <c:v>44306.041666666664</c:v>
                </c:pt>
                <c:pt idx="458">
                  <c:v>44306.083333333336</c:v>
                </c:pt>
                <c:pt idx="459">
                  <c:v>44306.125</c:v>
                </c:pt>
                <c:pt idx="460">
                  <c:v>44306.166666666664</c:v>
                </c:pt>
                <c:pt idx="461">
                  <c:v>44306.208333333336</c:v>
                </c:pt>
                <c:pt idx="462">
                  <c:v>44306.25</c:v>
                </c:pt>
                <c:pt idx="463">
                  <c:v>44306.291666666664</c:v>
                </c:pt>
                <c:pt idx="464">
                  <c:v>44306.333333333336</c:v>
                </c:pt>
                <c:pt idx="465">
                  <c:v>44306.375</c:v>
                </c:pt>
                <c:pt idx="466">
                  <c:v>44306.416666666664</c:v>
                </c:pt>
                <c:pt idx="467">
                  <c:v>44306.458333333336</c:v>
                </c:pt>
                <c:pt idx="468">
                  <c:v>44306.5</c:v>
                </c:pt>
                <c:pt idx="469">
                  <c:v>44306.541666666664</c:v>
                </c:pt>
                <c:pt idx="470">
                  <c:v>44306.583333333336</c:v>
                </c:pt>
                <c:pt idx="471">
                  <c:v>44306.625</c:v>
                </c:pt>
                <c:pt idx="472">
                  <c:v>44306.666666666664</c:v>
                </c:pt>
                <c:pt idx="473">
                  <c:v>44306.708333333336</c:v>
                </c:pt>
                <c:pt idx="474">
                  <c:v>44306.75</c:v>
                </c:pt>
                <c:pt idx="475">
                  <c:v>44306.791666666664</c:v>
                </c:pt>
                <c:pt idx="476">
                  <c:v>44306.833333333336</c:v>
                </c:pt>
                <c:pt idx="477">
                  <c:v>44306.875</c:v>
                </c:pt>
                <c:pt idx="478">
                  <c:v>44306.916666666664</c:v>
                </c:pt>
                <c:pt idx="479">
                  <c:v>44306.958333333336</c:v>
                </c:pt>
                <c:pt idx="480">
                  <c:v>44307</c:v>
                </c:pt>
                <c:pt idx="481">
                  <c:v>44307.041666666664</c:v>
                </c:pt>
                <c:pt idx="482">
                  <c:v>44307.083333333336</c:v>
                </c:pt>
                <c:pt idx="483">
                  <c:v>44307.125</c:v>
                </c:pt>
                <c:pt idx="484">
                  <c:v>44307.166666666664</c:v>
                </c:pt>
                <c:pt idx="485">
                  <c:v>44307.208333333336</c:v>
                </c:pt>
                <c:pt idx="486">
                  <c:v>44307.25</c:v>
                </c:pt>
                <c:pt idx="487">
                  <c:v>44307.291666666664</c:v>
                </c:pt>
                <c:pt idx="488">
                  <c:v>44307.333333333336</c:v>
                </c:pt>
                <c:pt idx="489">
                  <c:v>44307.375</c:v>
                </c:pt>
                <c:pt idx="490">
                  <c:v>44307.416666666664</c:v>
                </c:pt>
                <c:pt idx="491">
                  <c:v>44307.458333333336</c:v>
                </c:pt>
                <c:pt idx="492">
                  <c:v>44307.5</c:v>
                </c:pt>
                <c:pt idx="493">
                  <c:v>44307.541666666664</c:v>
                </c:pt>
                <c:pt idx="494">
                  <c:v>44307.583333333336</c:v>
                </c:pt>
                <c:pt idx="495">
                  <c:v>44307.625</c:v>
                </c:pt>
                <c:pt idx="496">
                  <c:v>44307.666666666664</c:v>
                </c:pt>
                <c:pt idx="497">
                  <c:v>44307.708333333336</c:v>
                </c:pt>
                <c:pt idx="498">
                  <c:v>44307.75</c:v>
                </c:pt>
                <c:pt idx="499">
                  <c:v>44307.791666666664</c:v>
                </c:pt>
                <c:pt idx="500">
                  <c:v>44307.833333333336</c:v>
                </c:pt>
                <c:pt idx="501">
                  <c:v>44307.875</c:v>
                </c:pt>
                <c:pt idx="502">
                  <c:v>44307.916666666664</c:v>
                </c:pt>
                <c:pt idx="503">
                  <c:v>44307.958333333336</c:v>
                </c:pt>
                <c:pt idx="504">
                  <c:v>44308</c:v>
                </c:pt>
                <c:pt idx="505">
                  <c:v>44308.041666666664</c:v>
                </c:pt>
                <c:pt idx="506">
                  <c:v>44308.083333333336</c:v>
                </c:pt>
                <c:pt idx="507">
                  <c:v>44308.125</c:v>
                </c:pt>
                <c:pt idx="508">
                  <c:v>44308.166666666664</c:v>
                </c:pt>
                <c:pt idx="509">
                  <c:v>44308.208333333336</c:v>
                </c:pt>
                <c:pt idx="510">
                  <c:v>44308.25</c:v>
                </c:pt>
                <c:pt idx="511">
                  <c:v>44308.291666666664</c:v>
                </c:pt>
                <c:pt idx="512">
                  <c:v>44308.333333333336</c:v>
                </c:pt>
                <c:pt idx="513">
                  <c:v>44308.375</c:v>
                </c:pt>
                <c:pt idx="514">
                  <c:v>44308.416666666664</c:v>
                </c:pt>
                <c:pt idx="515">
                  <c:v>44308.458333333336</c:v>
                </c:pt>
                <c:pt idx="516">
                  <c:v>44308.5</c:v>
                </c:pt>
                <c:pt idx="517">
                  <c:v>44308.541666666664</c:v>
                </c:pt>
                <c:pt idx="518">
                  <c:v>44308.583333333336</c:v>
                </c:pt>
                <c:pt idx="519">
                  <c:v>44308.625</c:v>
                </c:pt>
                <c:pt idx="520">
                  <c:v>44308.666666666664</c:v>
                </c:pt>
                <c:pt idx="521">
                  <c:v>44308.708333333336</c:v>
                </c:pt>
                <c:pt idx="522">
                  <c:v>44308.75</c:v>
                </c:pt>
                <c:pt idx="523">
                  <c:v>44308.791666666664</c:v>
                </c:pt>
                <c:pt idx="524">
                  <c:v>44308.833333333336</c:v>
                </c:pt>
                <c:pt idx="525">
                  <c:v>44308.875</c:v>
                </c:pt>
                <c:pt idx="526">
                  <c:v>44308.916666666664</c:v>
                </c:pt>
                <c:pt idx="527">
                  <c:v>44308.958333333336</c:v>
                </c:pt>
                <c:pt idx="528">
                  <c:v>44309</c:v>
                </c:pt>
                <c:pt idx="529">
                  <c:v>44309.041666666664</c:v>
                </c:pt>
                <c:pt idx="530">
                  <c:v>44309.083333333336</c:v>
                </c:pt>
                <c:pt idx="531">
                  <c:v>44309.125</c:v>
                </c:pt>
                <c:pt idx="532">
                  <c:v>44309.166666666664</c:v>
                </c:pt>
                <c:pt idx="533">
                  <c:v>44309.208333333336</c:v>
                </c:pt>
                <c:pt idx="534">
                  <c:v>44309.25</c:v>
                </c:pt>
                <c:pt idx="535">
                  <c:v>44309.291666666664</c:v>
                </c:pt>
                <c:pt idx="536">
                  <c:v>44309.333333333336</c:v>
                </c:pt>
                <c:pt idx="537">
                  <c:v>44309.375</c:v>
                </c:pt>
                <c:pt idx="538">
                  <c:v>44309.416666666664</c:v>
                </c:pt>
                <c:pt idx="539">
                  <c:v>44309.458333333336</c:v>
                </c:pt>
                <c:pt idx="540">
                  <c:v>44309.5</c:v>
                </c:pt>
                <c:pt idx="541">
                  <c:v>44309.541666666664</c:v>
                </c:pt>
                <c:pt idx="542">
                  <c:v>44309.583333333336</c:v>
                </c:pt>
                <c:pt idx="543">
                  <c:v>44309.625</c:v>
                </c:pt>
                <c:pt idx="544">
                  <c:v>44309.666666666664</c:v>
                </c:pt>
                <c:pt idx="545">
                  <c:v>44309.708333333336</c:v>
                </c:pt>
                <c:pt idx="546">
                  <c:v>44309.75</c:v>
                </c:pt>
                <c:pt idx="547">
                  <c:v>44309.791666666664</c:v>
                </c:pt>
                <c:pt idx="548">
                  <c:v>44309.833333333336</c:v>
                </c:pt>
                <c:pt idx="549">
                  <c:v>44309.875</c:v>
                </c:pt>
                <c:pt idx="550">
                  <c:v>44309.916666666664</c:v>
                </c:pt>
                <c:pt idx="551">
                  <c:v>44309.958333333336</c:v>
                </c:pt>
                <c:pt idx="552">
                  <c:v>44310</c:v>
                </c:pt>
                <c:pt idx="553">
                  <c:v>44310.041666666664</c:v>
                </c:pt>
                <c:pt idx="554">
                  <c:v>44310.083333333336</c:v>
                </c:pt>
                <c:pt idx="555">
                  <c:v>44310.125</c:v>
                </c:pt>
                <c:pt idx="556">
                  <c:v>44310.166666666664</c:v>
                </c:pt>
                <c:pt idx="557">
                  <c:v>44310.208333333336</c:v>
                </c:pt>
                <c:pt idx="558">
                  <c:v>44310.25</c:v>
                </c:pt>
                <c:pt idx="559">
                  <c:v>44310.291666666664</c:v>
                </c:pt>
                <c:pt idx="560">
                  <c:v>44310.333333333336</c:v>
                </c:pt>
                <c:pt idx="561">
                  <c:v>44310.375</c:v>
                </c:pt>
                <c:pt idx="562">
                  <c:v>44310.416666666664</c:v>
                </c:pt>
                <c:pt idx="563">
                  <c:v>44310.458333333336</c:v>
                </c:pt>
                <c:pt idx="564">
                  <c:v>44310.5</c:v>
                </c:pt>
                <c:pt idx="565">
                  <c:v>44310.541666666664</c:v>
                </c:pt>
                <c:pt idx="566">
                  <c:v>44310.583333333336</c:v>
                </c:pt>
                <c:pt idx="567">
                  <c:v>44310.625</c:v>
                </c:pt>
                <c:pt idx="568">
                  <c:v>44310.666666666664</c:v>
                </c:pt>
                <c:pt idx="569">
                  <c:v>44310.708333333336</c:v>
                </c:pt>
                <c:pt idx="570">
                  <c:v>44310.75</c:v>
                </c:pt>
                <c:pt idx="571">
                  <c:v>44310.791666666664</c:v>
                </c:pt>
                <c:pt idx="572">
                  <c:v>44310.833333333336</c:v>
                </c:pt>
                <c:pt idx="573">
                  <c:v>44310.875</c:v>
                </c:pt>
                <c:pt idx="574">
                  <c:v>44310.916666666664</c:v>
                </c:pt>
                <c:pt idx="575">
                  <c:v>44310.958333333336</c:v>
                </c:pt>
                <c:pt idx="576">
                  <c:v>44311</c:v>
                </c:pt>
                <c:pt idx="577">
                  <c:v>44311.041666666664</c:v>
                </c:pt>
                <c:pt idx="578">
                  <c:v>44311.083333333336</c:v>
                </c:pt>
                <c:pt idx="579">
                  <c:v>44311.125</c:v>
                </c:pt>
                <c:pt idx="580">
                  <c:v>44311.166666666664</c:v>
                </c:pt>
                <c:pt idx="581">
                  <c:v>44311.208333333336</c:v>
                </c:pt>
                <c:pt idx="582">
                  <c:v>44311.25</c:v>
                </c:pt>
                <c:pt idx="583">
                  <c:v>44311.291666666664</c:v>
                </c:pt>
                <c:pt idx="584">
                  <c:v>44311.333333333336</c:v>
                </c:pt>
                <c:pt idx="585">
                  <c:v>44311.375</c:v>
                </c:pt>
                <c:pt idx="586">
                  <c:v>44311.416666666664</c:v>
                </c:pt>
                <c:pt idx="587">
                  <c:v>44311.458333333336</c:v>
                </c:pt>
                <c:pt idx="588">
                  <c:v>44311.5</c:v>
                </c:pt>
                <c:pt idx="589">
                  <c:v>44311.541666666664</c:v>
                </c:pt>
                <c:pt idx="590">
                  <c:v>44311.583333333336</c:v>
                </c:pt>
                <c:pt idx="591">
                  <c:v>44311.625</c:v>
                </c:pt>
                <c:pt idx="592">
                  <c:v>44311.666666666664</c:v>
                </c:pt>
                <c:pt idx="593">
                  <c:v>44311.708333333336</c:v>
                </c:pt>
                <c:pt idx="594">
                  <c:v>44311.75</c:v>
                </c:pt>
                <c:pt idx="595">
                  <c:v>44311.791666666664</c:v>
                </c:pt>
                <c:pt idx="596">
                  <c:v>44311.833333333336</c:v>
                </c:pt>
                <c:pt idx="597">
                  <c:v>44311.875</c:v>
                </c:pt>
                <c:pt idx="598">
                  <c:v>44311.916666666664</c:v>
                </c:pt>
                <c:pt idx="599">
                  <c:v>44311.958333333336</c:v>
                </c:pt>
                <c:pt idx="600">
                  <c:v>44312</c:v>
                </c:pt>
                <c:pt idx="601">
                  <c:v>44312.041666666664</c:v>
                </c:pt>
                <c:pt idx="602">
                  <c:v>44312.083333333336</c:v>
                </c:pt>
                <c:pt idx="603">
                  <c:v>44312.125</c:v>
                </c:pt>
                <c:pt idx="604">
                  <c:v>44312.166666666664</c:v>
                </c:pt>
                <c:pt idx="605">
                  <c:v>44312.208333333336</c:v>
                </c:pt>
                <c:pt idx="606">
                  <c:v>44312.25</c:v>
                </c:pt>
                <c:pt idx="607">
                  <c:v>44312.291666666664</c:v>
                </c:pt>
                <c:pt idx="608">
                  <c:v>44312.333333333336</c:v>
                </c:pt>
                <c:pt idx="609">
                  <c:v>44312.375</c:v>
                </c:pt>
                <c:pt idx="610">
                  <c:v>44312.416666666664</c:v>
                </c:pt>
                <c:pt idx="611">
                  <c:v>44312.458333333336</c:v>
                </c:pt>
                <c:pt idx="612">
                  <c:v>44312.5</c:v>
                </c:pt>
                <c:pt idx="613">
                  <c:v>44312.541666666664</c:v>
                </c:pt>
                <c:pt idx="614">
                  <c:v>44312.583333333336</c:v>
                </c:pt>
                <c:pt idx="615">
                  <c:v>44312.625</c:v>
                </c:pt>
                <c:pt idx="616">
                  <c:v>44312.666666666664</c:v>
                </c:pt>
                <c:pt idx="617">
                  <c:v>44312.708333333336</c:v>
                </c:pt>
                <c:pt idx="618">
                  <c:v>44312.75</c:v>
                </c:pt>
                <c:pt idx="619">
                  <c:v>44312.791666666664</c:v>
                </c:pt>
                <c:pt idx="620">
                  <c:v>44312.833333333336</c:v>
                </c:pt>
                <c:pt idx="621">
                  <c:v>44312.875</c:v>
                </c:pt>
                <c:pt idx="622">
                  <c:v>44312.916666666664</c:v>
                </c:pt>
                <c:pt idx="623">
                  <c:v>44312.958333333336</c:v>
                </c:pt>
                <c:pt idx="624">
                  <c:v>44313</c:v>
                </c:pt>
                <c:pt idx="625">
                  <c:v>44313.041666666664</c:v>
                </c:pt>
                <c:pt idx="626">
                  <c:v>44313.083333333336</c:v>
                </c:pt>
                <c:pt idx="627">
                  <c:v>44313.125</c:v>
                </c:pt>
                <c:pt idx="628">
                  <c:v>44313.166666666664</c:v>
                </c:pt>
                <c:pt idx="629">
                  <c:v>44313.208333333336</c:v>
                </c:pt>
                <c:pt idx="630">
                  <c:v>44313.25</c:v>
                </c:pt>
                <c:pt idx="631">
                  <c:v>44313.291666666664</c:v>
                </c:pt>
                <c:pt idx="632">
                  <c:v>44313.333333333336</c:v>
                </c:pt>
                <c:pt idx="633">
                  <c:v>44313.375</c:v>
                </c:pt>
                <c:pt idx="634">
                  <c:v>44313.416666666664</c:v>
                </c:pt>
                <c:pt idx="635">
                  <c:v>44313.458333333336</c:v>
                </c:pt>
                <c:pt idx="636">
                  <c:v>44313.5</c:v>
                </c:pt>
                <c:pt idx="637">
                  <c:v>44313.541666666664</c:v>
                </c:pt>
                <c:pt idx="638">
                  <c:v>44313.583333333336</c:v>
                </c:pt>
                <c:pt idx="639">
                  <c:v>44313.625</c:v>
                </c:pt>
                <c:pt idx="640">
                  <c:v>44313.666666666664</c:v>
                </c:pt>
                <c:pt idx="641">
                  <c:v>44313.708333333336</c:v>
                </c:pt>
                <c:pt idx="642">
                  <c:v>44313.75</c:v>
                </c:pt>
                <c:pt idx="643">
                  <c:v>44313.791666666664</c:v>
                </c:pt>
                <c:pt idx="644">
                  <c:v>44313.833333333336</c:v>
                </c:pt>
                <c:pt idx="645">
                  <c:v>44313.875</c:v>
                </c:pt>
                <c:pt idx="646">
                  <c:v>44313.916666666664</c:v>
                </c:pt>
                <c:pt idx="647">
                  <c:v>44313.958333333336</c:v>
                </c:pt>
                <c:pt idx="648">
                  <c:v>44314</c:v>
                </c:pt>
                <c:pt idx="649">
                  <c:v>44314.041666666664</c:v>
                </c:pt>
                <c:pt idx="650">
                  <c:v>44314.083333333336</c:v>
                </c:pt>
                <c:pt idx="651">
                  <c:v>44314.125</c:v>
                </c:pt>
                <c:pt idx="652">
                  <c:v>44314.166666666664</c:v>
                </c:pt>
                <c:pt idx="653">
                  <c:v>44314.208333333336</c:v>
                </c:pt>
                <c:pt idx="654">
                  <c:v>44314.25</c:v>
                </c:pt>
                <c:pt idx="655">
                  <c:v>44314.291666666664</c:v>
                </c:pt>
                <c:pt idx="656">
                  <c:v>44314.333333333336</c:v>
                </c:pt>
                <c:pt idx="657">
                  <c:v>44314.375</c:v>
                </c:pt>
                <c:pt idx="658">
                  <c:v>44314.416666666664</c:v>
                </c:pt>
                <c:pt idx="659">
                  <c:v>44314.458333333336</c:v>
                </c:pt>
                <c:pt idx="660">
                  <c:v>44314.5</c:v>
                </c:pt>
                <c:pt idx="661">
                  <c:v>44314.541666666664</c:v>
                </c:pt>
                <c:pt idx="662">
                  <c:v>44314.583333333336</c:v>
                </c:pt>
                <c:pt idx="663">
                  <c:v>44314.625</c:v>
                </c:pt>
                <c:pt idx="664">
                  <c:v>44314.666666666664</c:v>
                </c:pt>
                <c:pt idx="665">
                  <c:v>44314.708333333336</c:v>
                </c:pt>
                <c:pt idx="666">
                  <c:v>44314.75</c:v>
                </c:pt>
                <c:pt idx="667">
                  <c:v>44314.791666666664</c:v>
                </c:pt>
                <c:pt idx="668">
                  <c:v>44314.833333333336</c:v>
                </c:pt>
                <c:pt idx="669">
                  <c:v>44314.875</c:v>
                </c:pt>
                <c:pt idx="670">
                  <c:v>44314.916666666664</c:v>
                </c:pt>
                <c:pt idx="671">
                  <c:v>44314.958333333336</c:v>
                </c:pt>
                <c:pt idx="672">
                  <c:v>44315</c:v>
                </c:pt>
                <c:pt idx="673">
                  <c:v>44315.041666666664</c:v>
                </c:pt>
                <c:pt idx="674">
                  <c:v>44315.083333333336</c:v>
                </c:pt>
                <c:pt idx="675">
                  <c:v>44315.125</c:v>
                </c:pt>
                <c:pt idx="676">
                  <c:v>44315.166666666664</c:v>
                </c:pt>
                <c:pt idx="677">
                  <c:v>44315.208333333336</c:v>
                </c:pt>
                <c:pt idx="678">
                  <c:v>44315.25</c:v>
                </c:pt>
                <c:pt idx="679">
                  <c:v>44315.291666666664</c:v>
                </c:pt>
                <c:pt idx="680">
                  <c:v>44315.333333333336</c:v>
                </c:pt>
                <c:pt idx="681">
                  <c:v>44315.375</c:v>
                </c:pt>
                <c:pt idx="682">
                  <c:v>44315.416666666664</c:v>
                </c:pt>
                <c:pt idx="683">
                  <c:v>44315.458333333336</c:v>
                </c:pt>
                <c:pt idx="684">
                  <c:v>44315.5</c:v>
                </c:pt>
                <c:pt idx="685">
                  <c:v>44315.541666666664</c:v>
                </c:pt>
                <c:pt idx="686">
                  <c:v>44315.583333333336</c:v>
                </c:pt>
                <c:pt idx="687">
                  <c:v>44315.625</c:v>
                </c:pt>
                <c:pt idx="688">
                  <c:v>44315.666666666664</c:v>
                </c:pt>
                <c:pt idx="689">
                  <c:v>44315.708333333336</c:v>
                </c:pt>
                <c:pt idx="690">
                  <c:v>44315.75</c:v>
                </c:pt>
                <c:pt idx="691">
                  <c:v>44315.791666666664</c:v>
                </c:pt>
                <c:pt idx="692">
                  <c:v>44315.833333333336</c:v>
                </c:pt>
                <c:pt idx="693">
                  <c:v>44315.875</c:v>
                </c:pt>
                <c:pt idx="694">
                  <c:v>44315.916666666664</c:v>
                </c:pt>
                <c:pt idx="695">
                  <c:v>44315.958333333336</c:v>
                </c:pt>
                <c:pt idx="696">
                  <c:v>44316</c:v>
                </c:pt>
                <c:pt idx="697">
                  <c:v>44316.041666666664</c:v>
                </c:pt>
                <c:pt idx="698">
                  <c:v>44316.083333333336</c:v>
                </c:pt>
                <c:pt idx="699">
                  <c:v>44316.125</c:v>
                </c:pt>
                <c:pt idx="700">
                  <c:v>44316.166666666664</c:v>
                </c:pt>
                <c:pt idx="701">
                  <c:v>44316.208333333336</c:v>
                </c:pt>
                <c:pt idx="702">
                  <c:v>44316.25</c:v>
                </c:pt>
                <c:pt idx="703">
                  <c:v>44316.291666666664</c:v>
                </c:pt>
                <c:pt idx="704">
                  <c:v>44316.333333333336</c:v>
                </c:pt>
                <c:pt idx="705">
                  <c:v>44316.375</c:v>
                </c:pt>
                <c:pt idx="706">
                  <c:v>44316.416666666664</c:v>
                </c:pt>
                <c:pt idx="707">
                  <c:v>44316.458333333336</c:v>
                </c:pt>
                <c:pt idx="708">
                  <c:v>44316.5</c:v>
                </c:pt>
                <c:pt idx="709">
                  <c:v>44316.541666666664</c:v>
                </c:pt>
                <c:pt idx="710">
                  <c:v>44316.583333333336</c:v>
                </c:pt>
                <c:pt idx="711">
                  <c:v>44316.625</c:v>
                </c:pt>
                <c:pt idx="712">
                  <c:v>44316.666666666664</c:v>
                </c:pt>
                <c:pt idx="713">
                  <c:v>44316.708333333336</c:v>
                </c:pt>
                <c:pt idx="714">
                  <c:v>44316.75</c:v>
                </c:pt>
                <c:pt idx="715">
                  <c:v>44316.791666666664</c:v>
                </c:pt>
                <c:pt idx="716">
                  <c:v>44316.833333333336</c:v>
                </c:pt>
                <c:pt idx="717">
                  <c:v>44316.875</c:v>
                </c:pt>
                <c:pt idx="718">
                  <c:v>44316.916666666664</c:v>
                </c:pt>
                <c:pt idx="719">
                  <c:v>44316.958333333336</c:v>
                </c:pt>
              </c:numCache>
            </c:numRef>
          </c:xVal>
          <c:yVal>
            <c:numRef>
              <c:f>'DATA 2021'!$C$746:$C$1465</c:f>
              <c:numCache>
                <c:formatCode>General</c:formatCode>
                <c:ptCount val="720"/>
                <c:pt idx="0">
                  <c:v>0</c:v>
                </c:pt>
                <c:pt idx="1">
                  <c:v>0.40000000000003411</c:v>
                </c:pt>
                <c:pt idx="2">
                  <c:v>2.3999999999999773</c:v>
                </c:pt>
                <c:pt idx="3">
                  <c:v>0</c:v>
                </c:pt>
                <c:pt idx="4">
                  <c:v>0</c:v>
                </c:pt>
                <c:pt idx="5">
                  <c:v>0.19999999999998863</c:v>
                </c:pt>
                <c:pt idx="6">
                  <c:v>0</c:v>
                </c:pt>
                <c:pt idx="7">
                  <c:v>0</c:v>
                </c:pt>
                <c:pt idx="8">
                  <c:v>0</c:v>
                </c:pt>
                <c:pt idx="9">
                  <c:v>0</c:v>
                </c:pt>
                <c:pt idx="10">
                  <c:v>0</c:v>
                </c:pt>
                <c:pt idx="11">
                  <c:v>0</c:v>
                </c:pt>
                <c:pt idx="12">
                  <c:v>0</c:v>
                </c:pt>
                <c:pt idx="13">
                  <c:v>7</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3</c:v>
                </c:pt>
                <c:pt idx="42">
                  <c:v>4.2000000000000446</c:v>
                </c:pt>
                <c:pt idx="43">
                  <c:v>2.799999999999955</c:v>
                </c:pt>
                <c:pt idx="44">
                  <c:v>1.600000000000023</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4.8000000000000114</c:v>
                </c:pt>
                <c:pt idx="182">
                  <c:v>1.8000000000000109</c:v>
                </c:pt>
                <c:pt idx="183">
                  <c:v>0</c:v>
                </c:pt>
                <c:pt idx="184">
                  <c:v>1.399999999999977</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39999999999997732</c:v>
                </c:pt>
                <c:pt idx="210">
                  <c:v>0</c:v>
                </c:pt>
                <c:pt idx="211">
                  <c:v>0</c:v>
                </c:pt>
                <c:pt idx="212">
                  <c:v>0.2000000000000455</c:v>
                </c:pt>
                <c:pt idx="213">
                  <c:v>0</c:v>
                </c:pt>
                <c:pt idx="214">
                  <c:v>0</c:v>
                </c:pt>
                <c:pt idx="215">
                  <c:v>0.1999999999999886</c:v>
                </c:pt>
                <c:pt idx="216">
                  <c:v>0.1999999999999886</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1999999999999886</c:v>
                </c:pt>
                <c:pt idx="326">
                  <c:v>1</c:v>
                </c:pt>
                <c:pt idx="327">
                  <c:v>3</c:v>
                </c:pt>
                <c:pt idx="328">
                  <c:v>0.80000000000001137</c:v>
                </c:pt>
                <c:pt idx="329">
                  <c:v>4.3999999999999773</c:v>
                </c:pt>
                <c:pt idx="330">
                  <c:v>20.400000000000031</c:v>
                </c:pt>
                <c:pt idx="331">
                  <c:v>0.1999999999999886</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39999999999997732</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2000000000000455</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1999999999999886</c:v>
                </c:pt>
                <c:pt idx="406">
                  <c:v>1.1999999999999891</c:v>
                </c:pt>
                <c:pt idx="407">
                  <c:v>0</c:v>
                </c:pt>
                <c:pt idx="408">
                  <c:v>0</c:v>
                </c:pt>
                <c:pt idx="409">
                  <c:v>0</c:v>
                </c:pt>
                <c:pt idx="410">
                  <c:v>0</c:v>
                </c:pt>
                <c:pt idx="411">
                  <c:v>0.1999999999999886</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16</c:v>
                </c:pt>
                <c:pt idx="448">
                  <c:v>0</c:v>
                </c:pt>
                <c:pt idx="449">
                  <c:v>9.4000000000000341</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8.5999999999999659</c:v>
                </c:pt>
                <c:pt idx="471">
                  <c:v>0</c:v>
                </c:pt>
                <c:pt idx="472">
                  <c:v>0</c:v>
                </c:pt>
                <c:pt idx="473">
                  <c:v>3.4000000000000341</c:v>
                </c:pt>
                <c:pt idx="474">
                  <c:v>0</c:v>
                </c:pt>
                <c:pt idx="475">
                  <c:v>0.1999999999999886</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39999999999997732</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1</c:v>
                </c:pt>
                <c:pt idx="573">
                  <c:v>0.1999999999999886</c:v>
                </c:pt>
                <c:pt idx="574">
                  <c:v>0</c:v>
                </c:pt>
                <c:pt idx="575">
                  <c:v>1.200000000000045</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7</c:v>
                </c:pt>
                <c:pt idx="596">
                  <c:v>4.5999999999999659</c:v>
                </c:pt>
                <c:pt idx="597">
                  <c:v>1</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2.8000000000000109</c:v>
                </c:pt>
                <c:pt idx="643">
                  <c:v>0</c:v>
                </c:pt>
                <c:pt idx="644">
                  <c:v>0.1999999999999886</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1.600000000000023</c:v>
                </c:pt>
                <c:pt idx="663">
                  <c:v>0.80000000000001137</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79999999999995453</c:v>
                </c:pt>
                <c:pt idx="714">
                  <c:v>0</c:v>
                </c:pt>
                <c:pt idx="715">
                  <c:v>0</c:v>
                </c:pt>
                <c:pt idx="716">
                  <c:v>0</c:v>
                </c:pt>
                <c:pt idx="717">
                  <c:v>0</c:v>
                </c:pt>
                <c:pt idx="718">
                  <c:v>0</c:v>
                </c:pt>
                <c:pt idx="719">
                  <c:v>0</c:v>
                </c:pt>
              </c:numCache>
            </c:numRef>
          </c:yVal>
          <c:smooth val="1"/>
          <c:extLst>
            <c:ext xmlns:c16="http://schemas.microsoft.com/office/drawing/2014/chart" uri="{C3380CC4-5D6E-409C-BE32-E72D297353CC}">
              <c16:uniqueId val="{00000001-A670-4539-8A5A-9756A2600A3F}"/>
            </c:ext>
          </c:extLst>
        </c:ser>
        <c:dLbls>
          <c:showLegendKey val="0"/>
          <c:showVal val="0"/>
          <c:showCatName val="0"/>
          <c:showSerName val="0"/>
          <c:showPercent val="0"/>
          <c:showBubbleSize val="0"/>
        </c:dLbls>
        <c:axId val="-1076513152"/>
        <c:axId val="-1076515328"/>
      </c:scatterChart>
      <c:valAx>
        <c:axId val="-1076516416"/>
        <c:scaling>
          <c:orientation val="minMax"/>
          <c:max val="44320"/>
          <c:min val="44285"/>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6519680"/>
        <c:crosses val="autoZero"/>
        <c:crossBetween val="midCat"/>
        <c:majorUnit val="10"/>
        <c:minorUnit val="2"/>
      </c:valAx>
      <c:valAx>
        <c:axId val="-1076519680"/>
        <c:scaling>
          <c:orientation val="minMax"/>
          <c:min val="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Flow</a:t>
                </a:r>
                <a:r>
                  <a:rPr lang="en-PH" baseline="0"/>
                  <a:t> (cms))</a:t>
                </a:r>
                <a:endParaRPr lang="en-PH"/>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6516416"/>
        <c:crosses val="autoZero"/>
        <c:crossBetween val="midCat"/>
      </c:valAx>
      <c:valAx>
        <c:axId val="-1076515328"/>
        <c:scaling>
          <c:orientation val="maxMin"/>
          <c:max val="30"/>
          <c:min val="0"/>
        </c:scaling>
        <c:delete val="0"/>
        <c:axPos val="r"/>
        <c:title>
          <c:tx>
            <c:rich>
              <a:bodyPr/>
              <a:lstStyle/>
              <a:p>
                <a:pPr>
                  <a:defRPr b="0"/>
                </a:pPr>
                <a:r>
                  <a:rPr lang="en-PH" b="0"/>
                  <a:t>Precipitation (mm)</a:t>
                </a:r>
              </a:p>
            </c:rich>
          </c:tx>
          <c:overlay val="0"/>
        </c:title>
        <c:numFmt formatCode="General" sourceLinked="1"/>
        <c:majorTickMark val="out"/>
        <c:minorTickMark val="none"/>
        <c:tickLblPos val="nextTo"/>
        <c:crossAx val="-1076513152"/>
        <c:crosses val="max"/>
        <c:crossBetween val="midCat"/>
      </c:valAx>
      <c:valAx>
        <c:axId val="-1076513152"/>
        <c:scaling>
          <c:orientation val="minMax"/>
        </c:scaling>
        <c:delete val="1"/>
        <c:axPos val="t"/>
        <c:numFmt formatCode="[$-3409]mmmm\ dd\,\ yyyy;@" sourceLinked="1"/>
        <c:majorTickMark val="out"/>
        <c:minorTickMark val="none"/>
        <c:tickLblPos val="nextTo"/>
        <c:crossAx val="-1076515328"/>
        <c:crosses val="autoZero"/>
        <c:crossBetween val="midCat"/>
      </c:valAx>
    </c:plotArea>
    <c:legend>
      <c:legendPos val="b"/>
      <c:overlay val="0"/>
    </c:legend>
    <c:plotVisOnly val="1"/>
    <c:dispBlanksAs val="gap"/>
    <c:showDLblsOverMax val="0"/>
  </c:chart>
  <c:txPr>
    <a:bodyPr/>
    <a:lstStyle/>
    <a:p>
      <a:pPr>
        <a:defRPr/>
      </a:pPr>
      <a:endParaRPr lang="en-US"/>
    </a:p>
  </c:tx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Rating</a:t>
            </a:r>
            <a:r>
              <a:rPr lang="en-US" b="1" i="1" baseline="0"/>
              <a:t> Curve</a:t>
            </a:r>
            <a:r>
              <a:rPr lang="en-US" b="1" i="1"/>
              <a:t> </a:t>
            </a:r>
            <a:r>
              <a:rPr lang="en-US" b="1" i="1" baseline="0"/>
              <a:t>at Pinan-anan (April 2021)</a:t>
            </a:r>
            <a:endParaRPr lang="en-US" b="1" i="1"/>
          </a:p>
        </c:rich>
      </c:tx>
      <c:overlay val="0"/>
      <c:spPr>
        <a:noFill/>
        <a:ln>
          <a:noFill/>
        </a:ln>
        <a:effectLst/>
      </c:spPr>
    </c:title>
    <c:autoTitleDeleted val="0"/>
    <c:plotArea>
      <c:layout/>
      <c:scatterChart>
        <c:scatterStyle val="lineMarker"/>
        <c:varyColors val="0"/>
        <c:ser>
          <c:idx val="0"/>
          <c:order val="0"/>
          <c:tx>
            <c:v>Rating Curve</c:v>
          </c:tx>
          <c:spPr>
            <a:ln w="19050">
              <a:noFill/>
            </a:ln>
          </c:spPr>
          <c:xVal>
            <c:numRef>
              <c:f>'DATA 2021'!$E$746:$E$1465</c:f>
              <c:numCache>
                <c:formatCode>0.00</c:formatCode>
                <c:ptCount val="720"/>
                <c:pt idx="0">
                  <c:v>15.243417863984126</c:v>
                </c:pt>
                <c:pt idx="1">
                  <c:v>15.243417863984126</c:v>
                </c:pt>
                <c:pt idx="2">
                  <c:v>17.804564489100954</c:v>
                </c:pt>
                <c:pt idx="3">
                  <c:v>16.918598969599898</c:v>
                </c:pt>
                <c:pt idx="4">
                  <c:v>16.918598969599898</c:v>
                </c:pt>
                <c:pt idx="5">
                  <c:v>18.723794311806625</c:v>
                </c:pt>
                <c:pt idx="6">
                  <c:v>17.804564489100954</c:v>
                </c:pt>
                <c:pt idx="7">
                  <c:v>16.918598969599898</c:v>
                </c:pt>
                <c:pt idx="8">
                  <c:v>16.918598969599898</c:v>
                </c:pt>
                <c:pt idx="9">
                  <c:v>19.677058000104321</c:v>
                </c:pt>
                <c:pt idx="10">
                  <c:v>22.748852928791191</c:v>
                </c:pt>
                <c:pt idx="11">
                  <c:v>22.748852928791191</c:v>
                </c:pt>
                <c:pt idx="12">
                  <c:v>21.688800270037017</c:v>
                </c:pt>
                <c:pt idx="13">
                  <c:v>20.665132132132609</c:v>
                </c:pt>
                <c:pt idx="14">
                  <c:v>21.688800270037017</c:v>
                </c:pt>
                <c:pt idx="15">
                  <c:v>20.665132132132609</c:v>
                </c:pt>
                <c:pt idx="16">
                  <c:v>22.748852928791191</c:v>
                </c:pt>
                <c:pt idx="17">
                  <c:v>23.846087545565705</c:v>
                </c:pt>
                <c:pt idx="18">
                  <c:v>23.846087545565705</c:v>
                </c:pt>
                <c:pt idx="19">
                  <c:v>20.665132132132609</c:v>
                </c:pt>
                <c:pt idx="20">
                  <c:v>26.155326832758512</c:v>
                </c:pt>
                <c:pt idx="21">
                  <c:v>29.918381104648358</c:v>
                </c:pt>
                <c:pt idx="22">
                  <c:v>23.846087545565705</c:v>
                </c:pt>
                <c:pt idx="23">
                  <c:v>21.688800270037017</c:v>
                </c:pt>
                <c:pt idx="24">
                  <c:v>20.665132132132609</c:v>
                </c:pt>
                <c:pt idx="25">
                  <c:v>20.665132132132609</c:v>
                </c:pt>
                <c:pt idx="26">
                  <c:v>20.665132132132609</c:v>
                </c:pt>
                <c:pt idx="27">
                  <c:v>22.748852928791191</c:v>
                </c:pt>
                <c:pt idx="28">
                  <c:v>20.665132132132609</c:v>
                </c:pt>
                <c:pt idx="29">
                  <c:v>20.665132132132609</c:v>
                </c:pt>
                <c:pt idx="30">
                  <c:v>20.665132132132609</c:v>
                </c:pt>
                <c:pt idx="31">
                  <c:v>21.688800270037017</c:v>
                </c:pt>
                <c:pt idx="32">
                  <c:v>20.665132132132609</c:v>
                </c:pt>
                <c:pt idx="33">
                  <c:v>20.665132132132609</c:v>
                </c:pt>
                <c:pt idx="34">
                  <c:v>19.677058000104321</c:v>
                </c:pt>
                <c:pt idx="35">
                  <c:v>17.804564489100954</c:v>
                </c:pt>
                <c:pt idx="36">
                  <c:v>17.804564489100954</c:v>
                </c:pt>
                <c:pt idx="37">
                  <c:v>19.677058000104321</c:v>
                </c:pt>
                <c:pt idx="38">
                  <c:v>19.677058000104321</c:v>
                </c:pt>
                <c:pt idx="39">
                  <c:v>18.723794311806625</c:v>
                </c:pt>
                <c:pt idx="40">
                  <c:v>19.677058000104321</c:v>
                </c:pt>
                <c:pt idx="41">
                  <c:v>19.677058000104321</c:v>
                </c:pt>
                <c:pt idx="42">
                  <c:v>27.368960720164406</c:v>
                </c:pt>
                <c:pt idx="43">
                  <c:v>21.688800270037017</c:v>
                </c:pt>
                <c:pt idx="44">
                  <c:v>21.688800270037017</c:v>
                </c:pt>
                <c:pt idx="45">
                  <c:v>19.677058000104321</c:v>
                </c:pt>
                <c:pt idx="46">
                  <c:v>22.748852928791191</c:v>
                </c:pt>
                <c:pt idx="47">
                  <c:v>18.723794311806625</c:v>
                </c:pt>
                <c:pt idx="48">
                  <c:v>21.688800270037017</c:v>
                </c:pt>
                <c:pt idx="49">
                  <c:v>19.677058000104321</c:v>
                </c:pt>
                <c:pt idx="50">
                  <c:v>19.677058000104321</c:v>
                </c:pt>
                <c:pt idx="51">
                  <c:v>19.677058000104321</c:v>
                </c:pt>
                <c:pt idx="52">
                  <c:v>18.723794311806625</c:v>
                </c:pt>
                <c:pt idx="53">
                  <c:v>19.677058000104321</c:v>
                </c:pt>
                <c:pt idx="54">
                  <c:v>18.723794311806625</c:v>
                </c:pt>
                <c:pt idx="55">
                  <c:v>20.665132132132609</c:v>
                </c:pt>
                <c:pt idx="56">
                  <c:v>19.677058000104321</c:v>
                </c:pt>
                <c:pt idx="57">
                  <c:v>17.804564489100954</c:v>
                </c:pt>
                <c:pt idx="58">
                  <c:v>20.665132132132609</c:v>
                </c:pt>
                <c:pt idx="59">
                  <c:v>18.723794311806625</c:v>
                </c:pt>
                <c:pt idx="60">
                  <c:v>18.723794311806625</c:v>
                </c:pt>
                <c:pt idx="61">
                  <c:v>16.918598969599898</c:v>
                </c:pt>
                <c:pt idx="62">
                  <c:v>20.665132132132609</c:v>
                </c:pt>
                <c:pt idx="63">
                  <c:v>17.804564489100954</c:v>
                </c:pt>
                <c:pt idx="64">
                  <c:v>18.723794311806625</c:v>
                </c:pt>
                <c:pt idx="65">
                  <c:v>18.723794311806625</c:v>
                </c:pt>
                <c:pt idx="66">
                  <c:v>19.677058000104321</c:v>
                </c:pt>
                <c:pt idx="67">
                  <c:v>17.804564489100954</c:v>
                </c:pt>
                <c:pt idx="68">
                  <c:v>18.723794311806625</c:v>
                </c:pt>
                <c:pt idx="69">
                  <c:v>16.0651352389945</c:v>
                </c:pt>
                <c:pt idx="70">
                  <c:v>17.804564489100954</c:v>
                </c:pt>
                <c:pt idx="71">
                  <c:v>16.0651352389945</c:v>
                </c:pt>
                <c:pt idx="72">
                  <c:v>15.243417863984126</c:v>
                </c:pt>
                <c:pt idx="73">
                  <c:v>17.804564489100954</c:v>
                </c:pt>
                <c:pt idx="74">
                  <c:v>16.0651352389945</c:v>
                </c:pt>
                <c:pt idx="75">
                  <c:v>16.918598969599898</c:v>
                </c:pt>
                <c:pt idx="76">
                  <c:v>16.0651352389945</c:v>
                </c:pt>
                <c:pt idx="77">
                  <c:v>16.0651352389945</c:v>
                </c:pt>
                <c:pt idx="78">
                  <c:v>14.452698525828485</c:v>
                </c:pt>
                <c:pt idx="79">
                  <c:v>14.452698525828485</c:v>
                </c:pt>
                <c:pt idx="80">
                  <c:v>14.452698525828485</c:v>
                </c:pt>
                <c:pt idx="81">
                  <c:v>14.452698525828485</c:v>
                </c:pt>
                <c:pt idx="82">
                  <c:v>16.0651352389945</c:v>
                </c:pt>
                <c:pt idx="83">
                  <c:v>14.452698525828485</c:v>
                </c:pt>
                <c:pt idx="84">
                  <c:v>15.243417863984126</c:v>
                </c:pt>
                <c:pt idx="85">
                  <c:v>15.243417863984126</c:v>
                </c:pt>
                <c:pt idx="86">
                  <c:v>14.452698525828485</c:v>
                </c:pt>
                <c:pt idx="87">
                  <c:v>15.243417863984126</c:v>
                </c:pt>
                <c:pt idx="88">
                  <c:v>15.243417863984126</c:v>
                </c:pt>
                <c:pt idx="89">
                  <c:v>16.918598969599898</c:v>
                </c:pt>
                <c:pt idx="90">
                  <c:v>14.452698525828485</c:v>
                </c:pt>
                <c:pt idx="91">
                  <c:v>17.804564489100954</c:v>
                </c:pt>
                <c:pt idx="92">
                  <c:v>16.0651352389945</c:v>
                </c:pt>
                <c:pt idx="93">
                  <c:v>15.243417863984126</c:v>
                </c:pt>
                <c:pt idx="94">
                  <c:v>13.692236054542748</c:v>
                </c:pt>
                <c:pt idx="95">
                  <c:v>13.692236054542748</c:v>
                </c:pt>
                <c:pt idx="96">
                  <c:v>16.0651352389945</c:v>
                </c:pt>
                <c:pt idx="97">
                  <c:v>16.0651352389945</c:v>
                </c:pt>
                <c:pt idx="98">
                  <c:v>15.243417863984126</c:v>
                </c:pt>
                <c:pt idx="99">
                  <c:v>13.692236054542748</c:v>
                </c:pt>
                <c:pt idx="100">
                  <c:v>13.692236054542748</c:v>
                </c:pt>
                <c:pt idx="101">
                  <c:v>15.243417863984126</c:v>
                </c:pt>
                <c:pt idx="102">
                  <c:v>14.452698525828485</c:v>
                </c:pt>
                <c:pt idx="103">
                  <c:v>14.452698525828485</c:v>
                </c:pt>
                <c:pt idx="104">
                  <c:v>16.918598969599898</c:v>
                </c:pt>
                <c:pt idx="105">
                  <c:v>16.0651352389945</c:v>
                </c:pt>
                <c:pt idx="106">
                  <c:v>14.452698525828485</c:v>
                </c:pt>
                <c:pt idx="107">
                  <c:v>13.692236054542748</c:v>
                </c:pt>
                <c:pt idx="108">
                  <c:v>15.243417863984126</c:v>
                </c:pt>
                <c:pt idx="109">
                  <c:v>14.452698525828485</c:v>
                </c:pt>
                <c:pt idx="110">
                  <c:v>14.452698525828485</c:v>
                </c:pt>
                <c:pt idx="111">
                  <c:v>15.243417863984126</c:v>
                </c:pt>
                <c:pt idx="112">
                  <c:v>13.692236054542748</c:v>
                </c:pt>
                <c:pt idx="113">
                  <c:v>16.0651352389945</c:v>
                </c:pt>
                <c:pt idx="114">
                  <c:v>14.452698525828485</c:v>
                </c:pt>
                <c:pt idx="115">
                  <c:v>16.918598969599898</c:v>
                </c:pt>
                <c:pt idx="116">
                  <c:v>14.452698525828485</c:v>
                </c:pt>
                <c:pt idx="117">
                  <c:v>13.692236054542748</c:v>
                </c:pt>
                <c:pt idx="118">
                  <c:v>15.243417863984126</c:v>
                </c:pt>
                <c:pt idx="119">
                  <c:v>15.243417863984126</c:v>
                </c:pt>
                <c:pt idx="120">
                  <c:v>16.0651352389945</c:v>
                </c:pt>
                <c:pt idx="121">
                  <c:v>14.452698525828485</c:v>
                </c:pt>
                <c:pt idx="122">
                  <c:v>16.0651352389945</c:v>
                </c:pt>
                <c:pt idx="123">
                  <c:v>12.961296463757792</c:v>
                </c:pt>
                <c:pt idx="124">
                  <c:v>13.692236054542748</c:v>
                </c:pt>
                <c:pt idx="125">
                  <c:v>15.243417863984126</c:v>
                </c:pt>
                <c:pt idx="126">
                  <c:v>12.961296463757792</c:v>
                </c:pt>
                <c:pt idx="127">
                  <c:v>16.0651352389945</c:v>
                </c:pt>
                <c:pt idx="128">
                  <c:v>15.243417863984126</c:v>
                </c:pt>
                <c:pt idx="129">
                  <c:v>12.961296463757792</c:v>
                </c:pt>
                <c:pt idx="130">
                  <c:v>13.692236054542748</c:v>
                </c:pt>
                <c:pt idx="131">
                  <c:v>16.0651352389945</c:v>
                </c:pt>
                <c:pt idx="132">
                  <c:v>14.452698525828485</c:v>
                </c:pt>
                <c:pt idx="133">
                  <c:v>14.452698525828485</c:v>
                </c:pt>
                <c:pt idx="134">
                  <c:v>13.692236054542748</c:v>
                </c:pt>
                <c:pt idx="135">
                  <c:v>13.692236054542748</c:v>
                </c:pt>
                <c:pt idx="136">
                  <c:v>15.243417863984126</c:v>
                </c:pt>
                <c:pt idx="137">
                  <c:v>15.243417863984126</c:v>
                </c:pt>
                <c:pt idx="138">
                  <c:v>13.692236054542748</c:v>
                </c:pt>
                <c:pt idx="139">
                  <c:v>13.692236054542748</c:v>
                </c:pt>
                <c:pt idx="140">
                  <c:v>13.692236054542748</c:v>
                </c:pt>
                <c:pt idx="141">
                  <c:v>14.452698525828485</c:v>
                </c:pt>
                <c:pt idx="142">
                  <c:v>13.692236054542748</c:v>
                </c:pt>
                <c:pt idx="143">
                  <c:v>16.918598969599898</c:v>
                </c:pt>
                <c:pt idx="144">
                  <c:v>15.243417863984126</c:v>
                </c:pt>
                <c:pt idx="145">
                  <c:v>15.243417863984126</c:v>
                </c:pt>
                <c:pt idx="146">
                  <c:v>13.692236054542748</c:v>
                </c:pt>
                <c:pt idx="147">
                  <c:v>17.804564489100954</c:v>
                </c:pt>
                <c:pt idx="148">
                  <c:v>14.452698525828485</c:v>
                </c:pt>
                <c:pt idx="149">
                  <c:v>13.692236054542748</c:v>
                </c:pt>
                <c:pt idx="150">
                  <c:v>15.243417863984126</c:v>
                </c:pt>
                <c:pt idx="151">
                  <c:v>15.243417863984126</c:v>
                </c:pt>
                <c:pt idx="152">
                  <c:v>18.723794311806625</c:v>
                </c:pt>
                <c:pt idx="153">
                  <c:v>15.243417863984126</c:v>
                </c:pt>
                <c:pt idx="154">
                  <c:v>12.961296463757792</c:v>
                </c:pt>
                <c:pt idx="155">
                  <c:v>15.243417863984126</c:v>
                </c:pt>
                <c:pt idx="156">
                  <c:v>14.452698525828485</c:v>
                </c:pt>
                <c:pt idx="157">
                  <c:v>13.692236054542748</c:v>
                </c:pt>
                <c:pt idx="158">
                  <c:v>10.625073447618197</c:v>
                </c:pt>
                <c:pt idx="159">
                  <c:v>12.088032031865245</c:v>
                </c:pt>
                <c:pt idx="160">
                  <c:v>13.692236054542748</c:v>
                </c:pt>
                <c:pt idx="161">
                  <c:v>12.961296463757792</c:v>
                </c:pt>
                <c:pt idx="162">
                  <c:v>13.692236054542748</c:v>
                </c:pt>
                <c:pt idx="163">
                  <c:v>14.452698525828485</c:v>
                </c:pt>
                <c:pt idx="164">
                  <c:v>14.452698525828485</c:v>
                </c:pt>
                <c:pt idx="165">
                  <c:v>15.243417863984126</c:v>
                </c:pt>
                <c:pt idx="166">
                  <c:v>14.452698525828485</c:v>
                </c:pt>
                <c:pt idx="167">
                  <c:v>12.961296463757792</c:v>
                </c:pt>
                <c:pt idx="168">
                  <c:v>12.961296463757792</c:v>
                </c:pt>
                <c:pt idx="169">
                  <c:v>14.452698525828485</c:v>
                </c:pt>
                <c:pt idx="170">
                  <c:v>12.961296463757792</c:v>
                </c:pt>
                <c:pt idx="171">
                  <c:v>11.585086110292956</c:v>
                </c:pt>
                <c:pt idx="172">
                  <c:v>16.0651352389945</c:v>
                </c:pt>
                <c:pt idx="173">
                  <c:v>14.452698525828485</c:v>
                </c:pt>
                <c:pt idx="174">
                  <c:v>12.961296463757792</c:v>
                </c:pt>
                <c:pt idx="175">
                  <c:v>12.961296463757792</c:v>
                </c:pt>
                <c:pt idx="176">
                  <c:v>14.452698525828485</c:v>
                </c:pt>
                <c:pt idx="177">
                  <c:v>12.961296463757792</c:v>
                </c:pt>
                <c:pt idx="178">
                  <c:v>16.0651352389945</c:v>
                </c:pt>
                <c:pt idx="179">
                  <c:v>16.0651352389945</c:v>
                </c:pt>
                <c:pt idx="180">
                  <c:v>12.961296463757792</c:v>
                </c:pt>
                <c:pt idx="181">
                  <c:v>13.692236054542748</c:v>
                </c:pt>
                <c:pt idx="182">
                  <c:v>14.452698525828485</c:v>
                </c:pt>
                <c:pt idx="183">
                  <c:v>15.243417863984126</c:v>
                </c:pt>
                <c:pt idx="184">
                  <c:v>16.0651352389945</c:v>
                </c:pt>
                <c:pt idx="185">
                  <c:v>17.804564489100954</c:v>
                </c:pt>
                <c:pt idx="186">
                  <c:v>17.804564489100954</c:v>
                </c:pt>
                <c:pt idx="187">
                  <c:v>18.723794311806625</c:v>
                </c:pt>
                <c:pt idx="188">
                  <c:v>16.0651352389945</c:v>
                </c:pt>
                <c:pt idx="189">
                  <c:v>19.677058000104321</c:v>
                </c:pt>
                <c:pt idx="190">
                  <c:v>18.723794311806625</c:v>
                </c:pt>
                <c:pt idx="191">
                  <c:v>17.804564489100954</c:v>
                </c:pt>
                <c:pt idx="192">
                  <c:v>20.665132132132609</c:v>
                </c:pt>
                <c:pt idx="193">
                  <c:v>19.677058000104321</c:v>
                </c:pt>
                <c:pt idx="194">
                  <c:v>18.723794311806625</c:v>
                </c:pt>
                <c:pt idx="195">
                  <c:v>17.804564489100954</c:v>
                </c:pt>
                <c:pt idx="196">
                  <c:v>16.918598969599898</c:v>
                </c:pt>
                <c:pt idx="197">
                  <c:v>16.0651352389945</c:v>
                </c:pt>
                <c:pt idx="198">
                  <c:v>16.0651352389945</c:v>
                </c:pt>
                <c:pt idx="199">
                  <c:v>16.0651352389945</c:v>
                </c:pt>
                <c:pt idx="200">
                  <c:v>16.918598969599898</c:v>
                </c:pt>
                <c:pt idx="201">
                  <c:v>16.918598969599898</c:v>
                </c:pt>
                <c:pt idx="202">
                  <c:v>15.243417863984126</c:v>
                </c:pt>
                <c:pt idx="203">
                  <c:v>16.918598969599898</c:v>
                </c:pt>
                <c:pt idx="204">
                  <c:v>17.804564489100954</c:v>
                </c:pt>
                <c:pt idx="205">
                  <c:v>16.0651352389945</c:v>
                </c:pt>
                <c:pt idx="206">
                  <c:v>16.918598969599898</c:v>
                </c:pt>
                <c:pt idx="207">
                  <c:v>17.804564489100954</c:v>
                </c:pt>
                <c:pt idx="208">
                  <c:v>15.243417863984126</c:v>
                </c:pt>
                <c:pt idx="209">
                  <c:v>14.452698525828485</c:v>
                </c:pt>
                <c:pt idx="210">
                  <c:v>17.804564489100954</c:v>
                </c:pt>
                <c:pt idx="211">
                  <c:v>23.846087545565705</c:v>
                </c:pt>
                <c:pt idx="212">
                  <c:v>26.155326832758512</c:v>
                </c:pt>
                <c:pt idx="213">
                  <c:v>26.155326832758512</c:v>
                </c:pt>
                <c:pt idx="214">
                  <c:v>31.255837564231324</c:v>
                </c:pt>
                <c:pt idx="215">
                  <c:v>31.255837564231324</c:v>
                </c:pt>
                <c:pt idx="216">
                  <c:v>27.368960720164406</c:v>
                </c:pt>
                <c:pt idx="217">
                  <c:v>27.368960720164406</c:v>
                </c:pt>
                <c:pt idx="218">
                  <c:v>22.748852928791191</c:v>
                </c:pt>
                <c:pt idx="219">
                  <c:v>24.981308449628163</c:v>
                </c:pt>
                <c:pt idx="220">
                  <c:v>24.981308449628163</c:v>
                </c:pt>
                <c:pt idx="221">
                  <c:v>23.846087545565705</c:v>
                </c:pt>
                <c:pt idx="222">
                  <c:v>24.981308449628163</c:v>
                </c:pt>
                <c:pt idx="223">
                  <c:v>26.155326832758512</c:v>
                </c:pt>
                <c:pt idx="224">
                  <c:v>26.155326832758512</c:v>
                </c:pt>
                <c:pt idx="225">
                  <c:v>29.918381104648358</c:v>
                </c:pt>
                <c:pt idx="226">
                  <c:v>24.981308449628163</c:v>
                </c:pt>
                <c:pt idx="227">
                  <c:v>27.368960720164406</c:v>
                </c:pt>
                <c:pt idx="228">
                  <c:v>23.846087545565705</c:v>
                </c:pt>
                <c:pt idx="229">
                  <c:v>22.748852928791191</c:v>
                </c:pt>
                <c:pt idx="230">
                  <c:v>21.688800270037017</c:v>
                </c:pt>
                <c:pt idx="231">
                  <c:v>23.846087545565705</c:v>
                </c:pt>
                <c:pt idx="232">
                  <c:v>22.748852928791191</c:v>
                </c:pt>
                <c:pt idx="233">
                  <c:v>22.748852928791191</c:v>
                </c:pt>
                <c:pt idx="234">
                  <c:v>20.665132132132609</c:v>
                </c:pt>
                <c:pt idx="235">
                  <c:v>46.226197453255374</c:v>
                </c:pt>
                <c:pt idx="236">
                  <c:v>89.412355644233841</c:v>
                </c:pt>
                <c:pt idx="237">
                  <c:v>70.624969983532822</c:v>
                </c:pt>
                <c:pt idx="238">
                  <c:v>54.887125501616701</c:v>
                </c:pt>
                <c:pt idx="239">
                  <c:v>45.329544213967331</c:v>
                </c:pt>
                <c:pt idx="240">
                  <c:v>47.135679067472864</c:v>
                </c:pt>
                <c:pt idx="241">
                  <c:v>35.529352948325283</c:v>
                </c:pt>
                <c:pt idx="242">
                  <c:v>35.529352948325283</c:v>
                </c:pt>
                <c:pt idx="243">
                  <c:v>34.060468379159161</c:v>
                </c:pt>
                <c:pt idx="244">
                  <c:v>31.255837564231324</c:v>
                </c:pt>
                <c:pt idx="245">
                  <c:v>28.623034941882036</c:v>
                </c:pt>
                <c:pt idx="246">
                  <c:v>26.155326832758512</c:v>
                </c:pt>
                <c:pt idx="247">
                  <c:v>26.155326832758512</c:v>
                </c:pt>
                <c:pt idx="248">
                  <c:v>25.759626185613957</c:v>
                </c:pt>
                <c:pt idx="249">
                  <c:v>25.36829682368635</c:v>
                </c:pt>
                <c:pt idx="250">
                  <c:v>24.981308449628163</c:v>
                </c:pt>
                <c:pt idx="251">
                  <c:v>27.368960720164406</c:v>
                </c:pt>
                <c:pt idx="252">
                  <c:v>26.155326832758512</c:v>
                </c:pt>
                <c:pt idx="253">
                  <c:v>23.846087545565705</c:v>
                </c:pt>
                <c:pt idx="254">
                  <c:v>26.155326832758512</c:v>
                </c:pt>
                <c:pt idx="255">
                  <c:v>23.846087545565705</c:v>
                </c:pt>
                <c:pt idx="256">
                  <c:v>23.846087545565705</c:v>
                </c:pt>
                <c:pt idx="257">
                  <c:v>23.846087545565705</c:v>
                </c:pt>
                <c:pt idx="258">
                  <c:v>23.846087545565705</c:v>
                </c:pt>
                <c:pt idx="259">
                  <c:v>24.981308449628163</c:v>
                </c:pt>
                <c:pt idx="260">
                  <c:v>26.155326832758512</c:v>
                </c:pt>
                <c:pt idx="261">
                  <c:v>24.981308449628163</c:v>
                </c:pt>
                <c:pt idx="262">
                  <c:v>21.688800270037017</c:v>
                </c:pt>
                <c:pt idx="263">
                  <c:v>23.846087545565705</c:v>
                </c:pt>
                <c:pt idx="264">
                  <c:v>20.665132132132609</c:v>
                </c:pt>
                <c:pt idx="265">
                  <c:v>20.665132132132609</c:v>
                </c:pt>
                <c:pt idx="266">
                  <c:v>20.665132132132609</c:v>
                </c:pt>
                <c:pt idx="267">
                  <c:v>20.665132132132609</c:v>
                </c:pt>
                <c:pt idx="268">
                  <c:v>20.665132132132609</c:v>
                </c:pt>
                <c:pt idx="269">
                  <c:v>19.677058000104321</c:v>
                </c:pt>
                <c:pt idx="270">
                  <c:v>20.665132132132609</c:v>
                </c:pt>
                <c:pt idx="271">
                  <c:v>20.665132132132609</c:v>
                </c:pt>
                <c:pt idx="272">
                  <c:v>20.665132132132609</c:v>
                </c:pt>
                <c:pt idx="273">
                  <c:v>19.677058000104321</c:v>
                </c:pt>
                <c:pt idx="274">
                  <c:v>17.804564489100954</c:v>
                </c:pt>
                <c:pt idx="275">
                  <c:v>18.723794311806625</c:v>
                </c:pt>
                <c:pt idx="276">
                  <c:v>20.665132132132609</c:v>
                </c:pt>
                <c:pt idx="277">
                  <c:v>20.665132132132609</c:v>
                </c:pt>
                <c:pt idx="278">
                  <c:v>20.665132132132609</c:v>
                </c:pt>
                <c:pt idx="279">
                  <c:v>20.665132132132609</c:v>
                </c:pt>
                <c:pt idx="280">
                  <c:v>18.723794311806625</c:v>
                </c:pt>
                <c:pt idx="281">
                  <c:v>19.677058000104321</c:v>
                </c:pt>
                <c:pt idx="282">
                  <c:v>35.529352948325283</c:v>
                </c:pt>
                <c:pt idx="283">
                  <c:v>27.368960720164406</c:v>
                </c:pt>
                <c:pt idx="284">
                  <c:v>27.368960720164406</c:v>
                </c:pt>
                <c:pt idx="285">
                  <c:v>24.981308449628163</c:v>
                </c:pt>
                <c:pt idx="286">
                  <c:v>22.748852928791191</c:v>
                </c:pt>
                <c:pt idx="287">
                  <c:v>21.688800270037017</c:v>
                </c:pt>
                <c:pt idx="288">
                  <c:v>19.677058000104321</c:v>
                </c:pt>
                <c:pt idx="289">
                  <c:v>18.723794311806625</c:v>
                </c:pt>
                <c:pt idx="290">
                  <c:v>19.677058000104321</c:v>
                </c:pt>
                <c:pt idx="291">
                  <c:v>21.688800270037017</c:v>
                </c:pt>
                <c:pt idx="292">
                  <c:v>20.665132132132609</c:v>
                </c:pt>
                <c:pt idx="293">
                  <c:v>18.723794311806625</c:v>
                </c:pt>
                <c:pt idx="294">
                  <c:v>18.723794311806625</c:v>
                </c:pt>
                <c:pt idx="295">
                  <c:v>20.665132132132609</c:v>
                </c:pt>
                <c:pt idx="296">
                  <c:v>16.918598969599898</c:v>
                </c:pt>
                <c:pt idx="297">
                  <c:v>18.723794311806625</c:v>
                </c:pt>
                <c:pt idx="298">
                  <c:v>20.665132132132609</c:v>
                </c:pt>
                <c:pt idx="299">
                  <c:v>19.677058000104321</c:v>
                </c:pt>
                <c:pt idx="300">
                  <c:v>16.918598969599898</c:v>
                </c:pt>
                <c:pt idx="301">
                  <c:v>20.665132132132609</c:v>
                </c:pt>
                <c:pt idx="302">
                  <c:v>20.665132132132609</c:v>
                </c:pt>
                <c:pt idx="303">
                  <c:v>20.665132132132609</c:v>
                </c:pt>
                <c:pt idx="304">
                  <c:v>16.918598969599898</c:v>
                </c:pt>
                <c:pt idx="305">
                  <c:v>19.677058000104321</c:v>
                </c:pt>
                <c:pt idx="306">
                  <c:v>17.804564489100954</c:v>
                </c:pt>
                <c:pt idx="307">
                  <c:v>18.723794311806625</c:v>
                </c:pt>
                <c:pt idx="308">
                  <c:v>18.723794311806625</c:v>
                </c:pt>
                <c:pt idx="309">
                  <c:v>16.0651352389945</c:v>
                </c:pt>
                <c:pt idx="310">
                  <c:v>18.723794311806625</c:v>
                </c:pt>
                <c:pt idx="311">
                  <c:v>16.0651352389945</c:v>
                </c:pt>
                <c:pt idx="312">
                  <c:v>16.918598969599898</c:v>
                </c:pt>
                <c:pt idx="313">
                  <c:v>15.243417863984126</c:v>
                </c:pt>
                <c:pt idx="314">
                  <c:v>15.243417863984126</c:v>
                </c:pt>
                <c:pt idx="315">
                  <c:v>18.723794311806625</c:v>
                </c:pt>
                <c:pt idx="316">
                  <c:v>18.723794311806625</c:v>
                </c:pt>
                <c:pt idx="317">
                  <c:v>16.918598969599898</c:v>
                </c:pt>
                <c:pt idx="318">
                  <c:v>19.677058000104321</c:v>
                </c:pt>
                <c:pt idx="319">
                  <c:v>19.677058000104321</c:v>
                </c:pt>
                <c:pt idx="320">
                  <c:v>19.677058000104321</c:v>
                </c:pt>
                <c:pt idx="321">
                  <c:v>18.723794311806625</c:v>
                </c:pt>
                <c:pt idx="322">
                  <c:v>18.723794311806625</c:v>
                </c:pt>
                <c:pt idx="323">
                  <c:v>18.723794311806625</c:v>
                </c:pt>
                <c:pt idx="324">
                  <c:v>16.0651352389945</c:v>
                </c:pt>
                <c:pt idx="325">
                  <c:v>17.804564489100954</c:v>
                </c:pt>
                <c:pt idx="326">
                  <c:v>18.723794311806625</c:v>
                </c:pt>
                <c:pt idx="327">
                  <c:v>43.574268627446209</c:v>
                </c:pt>
                <c:pt idx="328">
                  <c:v>47.135679067472864</c:v>
                </c:pt>
                <c:pt idx="329">
                  <c:v>47.135679067472864</c:v>
                </c:pt>
                <c:pt idx="330">
                  <c:v>43.574268627446209</c:v>
                </c:pt>
                <c:pt idx="331">
                  <c:v>48.993584075909546</c:v>
                </c:pt>
                <c:pt idx="332">
                  <c:v>54.887125501616701</c:v>
                </c:pt>
                <c:pt idx="333">
                  <c:v>52.868380329097704</c:v>
                </c:pt>
                <c:pt idx="334">
                  <c:v>50.904176575716136</c:v>
                </c:pt>
                <c:pt idx="335">
                  <c:v>43.574268627446209</c:v>
                </c:pt>
                <c:pt idx="336">
                  <c:v>37.043768189617921</c:v>
                </c:pt>
                <c:pt idx="337">
                  <c:v>35.529352948325283</c:v>
                </c:pt>
                <c:pt idx="338">
                  <c:v>29.918381104648358</c:v>
                </c:pt>
                <c:pt idx="339">
                  <c:v>27.368960720164406</c:v>
                </c:pt>
                <c:pt idx="340">
                  <c:v>27.368960720164406</c:v>
                </c:pt>
                <c:pt idx="341">
                  <c:v>27.368960720164406</c:v>
                </c:pt>
                <c:pt idx="342">
                  <c:v>26.155326832758512</c:v>
                </c:pt>
                <c:pt idx="343">
                  <c:v>23.846087545565705</c:v>
                </c:pt>
                <c:pt idx="344">
                  <c:v>23.846087545565705</c:v>
                </c:pt>
                <c:pt idx="345">
                  <c:v>22.748852928791191</c:v>
                </c:pt>
                <c:pt idx="346">
                  <c:v>24.981308449628163</c:v>
                </c:pt>
                <c:pt idx="347">
                  <c:v>23.846087545565705</c:v>
                </c:pt>
                <c:pt idx="348">
                  <c:v>22.748852928791191</c:v>
                </c:pt>
                <c:pt idx="349">
                  <c:v>23.846087545565705</c:v>
                </c:pt>
                <c:pt idx="350">
                  <c:v>22.748852928791191</c:v>
                </c:pt>
                <c:pt idx="351">
                  <c:v>20.665132132132609</c:v>
                </c:pt>
                <c:pt idx="352">
                  <c:v>23.846087545565705</c:v>
                </c:pt>
                <c:pt idx="353">
                  <c:v>22.748852928791191</c:v>
                </c:pt>
                <c:pt idx="354">
                  <c:v>27.368960720164406</c:v>
                </c:pt>
                <c:pt idx="355">
                  <c:v>22.748852928791191</c:v>
                </c:pt>
                <c:pt idx="356">
                  <c:v>27.368960720164406</c:v>
                </c:pt>
                <c:pt idx="357">
                  <c:v>34.060468379159161</c:v>
                </c:pt>
                <c:pt idx="358">
                  <c:v>34.060468379159161</c:v>
                </c:pt>
                <c:pt idx="359">
                  <c:v>35.529352948325283</c:v>
                </c:pt>
                <c:pt idx="360">
                  <c:v>31.255837564231324</c:v>
                </c:pt>
                <c:pt idx="361">
                  <c:v>45.329544213967331</c:v>
                </c:pt>
                <c:pt idx="362">
                  <c:v>24.981308449628163</c:v>
                </c:pt>
                <c:pt idx="363">
                  <c:v>23.846087545565705</c:v>
                </c:pt>
                <c:pt idx="364">
                  <c:v>24.981308449628163</c:v>
                </c:pt>
                <c:pt idx="365">
                  <c:v>26.155326832758512</c:v>
                </c:pt>
                <c:pt idx="366">
                  <c:v>23.846087545565705</c:v>
                </c:pt>
                <c:pt idx="367">
                  <c:v>23.846087545565705</c:v>
                </c:pt>
                <c:pt idx="368">
                  <c:v>21.688800270037017</c:v>
                </c:pt>
                <c:pt idx="369">
                  <c:v>23.846087545565705</c:v>
                </c:pt>
                <c:pt idx="370">
                  <c:v>20.665132132132609</c:v>
                </c:pt>
                <c:pt idx="371">
                  <c:v>23.846087545565705</c:v>
                </c:pt>
                <c:pt idx="372">
                  <c:v>24.981308449628163</c:v>
                </c:pt>
                <c:pt idx="373">
                  <c:v>21.688800270037017</c:v>
                </c:pt>
                <c:pt idx="374">
                  <c:v>21.688800270037017</c:v>
                </c:pt>
                <c:pt idx="375">
                  <c:v>20.665132132132609</c:v>
                </c:pt>
                <c:pt idx="376">
                  <c:v>22.748852928791191</c:v>
                </c:pt>
                <c:pt idx="377">
                  <c:v>20.665132132132609</c:v>
                </c:pt>
                <c:pt idx="378">
                  <c:v>21.688800270037017</c:v>
                </c:pt>
                <c:pt idx="379">
                  <c:v>17.804564489100954</c:v>
                </c:pt>
                <c:pt idx="380">
                  <c:v>19.677058000104321</c:v>
                </c:pt>
                <c:pt idx="381">
                  <c:v>20.665132132132609</c:v>
                </c:pt>
                <c:pt idx="382">
                  <c:v>18.723794311806625</c:v>
                </c:pt>
                <c:pt idx="383">
                  <c:v>17.804564489100954</c:v>
                </c:pt>
                <c:pt idx="384">
                  <c:v>17.804564489100954</c:v>
                </c:pt>
                <c:pt idx="385">
                  <c:v>16.918598969599898</c:v>
                </c:pt>
                <c:pt idx="386">
                  <c:v>20.665132132132609</c:v>
                </c:pt>
                <c:pt idx="387">
                  <c:v>18.723794311806625</c:v>
                </c:pt>
                <c:pt idx="388">
                  <c:v>16.918598969599898</c:v>
                </c:pt>
                <c:pt idx="389">
                  <c:v>16.918598969599898</c:v>
                </c:pt>
                <c:pt idx="390">
                  <c:v>16.918598969599898</c:v>
                </c:pt>
                <c:pt idx="391">
                  <c:v>19.677058000104321</c:v>
                </c:pt>
                <c:pt idx="392">
                  <c:v>19.677058000104321</c:v>
                </c:pt>
                <c:pt idx="393">
                  <c:v>16.0651352389945</c:v>
                </c:pt>
                <c:pt idx="394">
                  <c:v>18.723794311806625</c:v>
                </c:pt>
                <c:pt idx="395">
                  <c:v>16.918598969599898</c:v>
                </c:pt>
                <c:pt idx="396">
                  <c:v>16.918598969599898</c:v>
                </c:pt>
                <c:pt idx="397">
                  <c:v>16.918598969599898</c:v>
                </c:pt>
                <c:pt idx="398">
                  <c:v>16.0651352389945</c:v>
                </c:pt>
                <c:pt idx="399">
                  <c:v>16.918598969599898</c:v>
                </c:pt>
                <c:pt idx="400">
                  <c:v>17.804564489100954</c:v>
                </c:pt>
                <c:pt idx="401">
                  <c:v>18.723794311806625</c:v>
                </c:pt>
                <c:pt idx="402">
                  <c:v>19.677058000104321</c:v>
                </c:pt>
                <c:pt idx="403">
                  <c:v>16.0651352389945</c:v>
                </c:pt>
                <c:pt idx="404">
                  <c:v>17.804564489100954</c:v>
                </c:pt>
                <c:pt idx="405">
                  <c:v>18.723794311806625</c:v>
                </c:pt>
                <c:pt idx="406">
                  <c:v>24.981308449628163</c:v>
                </c:pt>
                <c:pt idx="407">
                  <c:v>17.804564489100954</c:v>
                </c:pt>
                <c:pt idx="408">
                  <c:v>20.665132132132609</c:v>
                </c:pt>
                <c:pt idx="409">
                  <c:v>18.723794311806625</c:v>
                </c:pt>
                <c:pt idx="410">
                  <c:v>17.804564489100954</c:v>
                </c:pt>
                <c:pt idx="411">
                  <c:v>16.918598969599898</c:v>
                </c:pt>
                <c:pt idx="412">
                  <c:v>18.723794311806625</c:v>
                </c:pt>
                <c:pt idx="413">
                  <c:v>17.804564489100954</c:v>
                </c:pt>
                <c:pt idx="414">
                  <c:v>16.918598969599898</c:v>
                </c:pt>
                <c:pt idx="415">
                  <c:v>18.723794311806625</c:v>
                </c:pt>
                <c:pt idx="416">
                  <c:v>18.723794311806625</c:v>
                </c:pt>
                <c:pt idx="417">
                  <c:v>16.0651352389945</c:v>
                </c:pt>
                <c:pt idx="418">
                  <c:v>16.0651352389945</c:v>
                </c:pt>
                <c:pt idx="419">
                  <c:v>17.804564489100954</c:v>
                </c:pt>
                <c:pt idx="420">
                  <c:v>19.677058000104321</c:v>
                </c:pt>
                <c:pt idx="421">
                  <c:v>24.981308449628163</c:v>
                </c:pt>
                <c:pt idx="422">
                  <c:v>22.748852928791191</c:v>
                </c:pt>
                <c:pt idx="423">
                  <c:v>22.748852928791191</c:v>
                </c:pt>
                <c:pt idx="424">
                  <c:v>23.846087545565705</c:v>
                </c:pt>
                <c:pt idx="425">
                  <c:v>18.723794311806625</c:v>
                </c:pt>
                <c:pt idx="426">
                  <c:v>18.723794311806625</c:v>
                </c:pt>
                <c:pt idx="427">
                  <c:v>17.804564489100954</c:v>
                </c:pt>
                <c:pt idx="428">
                  <c:v>16.918598969599898</c:v>
                </c:pt>
                <c:pt idx="429">
                  <c:v>18.723794311806625</c:v>
                </c:pt>
                <c:pt idx="430">
                  <c:v>18.723794311806625</c:v>
                </c:pt>
                <c:pt idx="431">
                  <c:v>16.0651352389945</c:v>
                </c:pt>
                <c:pt idx="432">
                  <c:v>19.677058000104321</c:v>
                </c:pt>
                <c:pt idx="433">
                  <c:v>19.677058000104321</c:v>
                </c:pt>
                <c:pt idx="434">
                  <c:v>16.0651352389945</c:v>
                </c:pt>
                <c:pt idx="435">
                  <c:v>16.918598969599898</c:v>
                </c:pt>
                <c:pt idx="436">
                  <c:v>16.918598969599898</c:v>
                </c:pt>
                <c:pt idx="437">
                  <c:v>17.804564489100954</c:v>
                </c:pt>
                <c:pt idx="438">
                  <c:v>16.918598969599898</c:v>
                </c:pt>
                <c:pt idx="439">
                  <c:v>16.0651352389945</c:v>
                </c:pt>
                <c:pt idx="440">
                  <c:v>17.804564489100954</c:v>
                </c:pt>
                <c:pt idx="441">
                  <c:v>16.0651352389945</c:v>
                </c:pt>
                <c:pt idx="442">
                  <c:v>17.804564489100954</c:v>
                </c:pt>
                <c:pt idx="443">
                  <c:v>17.804564489100954</c:v>
                </c:pt>
                <c:pt idx="444">
                  <c:v>17.804564489100954</c:v>
                </c:pt>
                <c:pt idx="445">
                  <c:v>15.243417863984126</c:v>
                </c:pt>
                <c:pt idx="446">
                  <c:v>17.804564489100954</c:v>
                </c:pt>
                <c:pt idx="447">
                  <c:v>19.677058000104321</c:v>
                </c:pt>
                <c:pt idx="448">
                  <c:v>20.665132132132609</c:v>
                </c:pt>
                <c:pt idx="449">
                  <c:v>21.688800270037017</c:v>
                </c:pt>
                <c:pt idx="450">
                  <c:v>22.748852928791191</c:v>
                </c:pt>
                <c:pt idx="451">
                  <c:v>22.748852928791191</c:v>
                </c:pt>
                <c:pt idx="452">
                  <c:v>27.368960720164406</c:v>
                </c:pt>
                <c:pt idx="453">
                  <c:v>27.368960720164406</c:v>
                </c:pt>
                <c:pt idx="454">
                  <c:v>26.155326832758512</c:v>
                </c:pt>
                <c:pt idx="455">
                  <c:v>26.155326832758512</c:v>
                </c:pt>
                <c:pt idx="456">
                  <c:v>23.846087545565705</c:v>
                </c:pt>
                <c:pt idx="457">
                  <c:v>22.748852928791191</c:v>
                </c:pt>
                <c:pt idx="458">
                  <c:v>23.846087545565705</c:v>
                </c:pt>
                <c:pt idx="459">
                  <c:v>20.665132132132609</c:v>
                </c:pt>
                <c:pt idx="460">
                  <c:v>18.723794311806625</c:v>
                </c:pt>
                <c:pt idx="461">
                  <c:v>19.677058000104321</c:v>
                </c:pt>
                <c:pt idx="462">
                  <c:v>19.677058000104321</c:v>
                </c:pt>
                <c:pt idx="463">
                  <c:v>18.723794311806625</c:v>
                </c:pt>
                <c:pt idx="464">
                  <c:v>17.804564489100954</c:v>
                </c:pt>
                <c:pt idx="465">
                  <c:v>21.688800270037017</c:v>
                </c:pt>
                <c:pt idx="466">
                  <c:v>16.918598969599898</c:v>
                </c:pt>
                <c:pt idx="467">
                  <c:v>17.804564489100954</c:v>
                </c:pt>
                <c:pt idx="468">
                  <c:v>18.723794311806625</c:v>
                </c:pt>
                <c:pt idx="469">
                  <c:v>21.688800270037017</c:v>
                </c:pt>
                <c:pt idx="470">
                  <c:v>19.677058000104321</c:v>
                </c:pt>
                <c:pt idx="471">
                  <c:v>18.723794311806625</c:v>
                </c:pt>
                <c:pt idx="472">
                  <c:v>20.665132132132609</c:v>
                </c:pt>
                <c:pt idx="473">
                  <c:v>44.885992700599346</c:v>
                </c:pt>
                <c:pt idx="474">
                  <c:v>85.112712249556168</c:v>
                </c:pt>
                <c:pt idx="475">
                  <c:v>65.831973921284842</c:v>
                </c:pt>
                <c:pt idx="476">
                  <c:v>45.329544213967331</c:v>
                </c:pt>
                <c:pt idx="477">
                  <c:v>43.574268627446209</c:v>
                </c:pt>
                <c:pt idx="478">
                  <c:v>37.043768189617921</c:v>
                </c:pt>
                <c:pt idx="479">
                  <c:v>32.636249398205287</c:v>
                </c:pt>
                <c:pt idx="480">
                  <c:v>29.918381104648358</c:v>
                </c:pt>
                <c:pt idx="481">
                  <c:v>29.918381104648358</c:v>
                </c:pt>
                <c:pt idx="482">
                  <c:v>26.155326832758512</c:v>
                </c:pt>
                <c:pt idx="483">
                  <c:v>26.155326832758512</c:v>
                </c:pt>
                <c:pt idx="484">
                  <c:v>26.155326832758512</c:v>
                </c:pt>
                <c:pt idx="485">
                  <c:v>22.748852928791191</c:v>
                </c:pt>
                <c:pt idx="486">
                  <c:v>22.748852928791191</c:v>
                </c:pt>
                <c:pt idx="487">
                  <c:v>24.981308449628163</c:v>
                </c:pt>
                <c:pt idx="488">
                  <c:v>23.846087545565705</c:v>
                </c:pt>
                <c:pt idx="489">
                  <c:v>22.748852928791191</c:v>
                </c:pt>
                <c:pt idx="490">
                  <c:v>22.748852928791191</c:v>
                </c:pt>
                <c:pt idx="491">
                  <c:v>22.748852928791191</c:v>
                </c:pt>
                <c:pt idx="492">
                  <c:v>22.748852928791191</c:v>
                </c:pt>
                <c:pt idx="493">
                  <c:v>19.677058000104321</c:v>
                </c:pt>
                <c:pt idx="494">
                  <c:v>19.677058000104321</c:v>
                </c:pt>
                <c:pt idx="495">
                  <c:v>22.748852928791191</c:v>
                </c:pt>
                <c:pt idx="496">
                  <c:v>17.804564489100954</c:v>
                </c:pt>
                <c:pt idx="497">
                  <c:v>17.804564489100954</c:v>
                </c:pt>
                <c:pt idx="498">
                  <c:v>19.677058000104321</c:v>
                </c:pt>
                <c:pt idx="499">
                  <c:v>20.665132132132609</c:v>
                </c:pt>
                <c:pt idx="500">
                  <c:v>20.665132132132609</c:v>
                </c:pt>
                <c:pt idx="501">
                  <c:v>19.677058000104321</c:v>
                </c:pt>
                <c:pt idx="502">
                  <c:v>18.723794311806625</c:v>
                </c:pt>
                <c:pt idx="503">
                  <c:v>20.665132132132609</c:v>
                </c:pt>
                <c:pt idx="504">
                  <c:v>20.665132132132609</c:v>
                </c:pt>
                <c:pt idx="505">
                  <c:v>24.981308449628163</c:v>
                </c:pt>
                <c:pt idx="506">
                  <c:v>24.981308449628163</c:v>
                </c:pt>
                <c:pt idx="507">
                  <c:v>26.155326832758512</c:v>
                </c:pt>
                <c:pt idx="508">
                  <c:v>24.981308449628163</c:v>
                </c:pt>
                <c:pt idx="509">
                  <c:v>28.623034941882036</c:v>
                </c:pt>
                <c:pt idx="510">
                  <c:v>27.368960720164406</c:v>
                </c:pt>
                <c:pt idx="511">
                  <c:v>22.748852928791191</c:v>
                </c:pt>
                <c:pt idx="512">
                  <c:v>22.748852928791191</c:v>
                </c:pt>
                <c:pt idx="513">
                  <c:v>21.688800270037017</c:v>
                </c:pt>
                <c:pt idx="514">
                  <c:v>20.665132132132609</c:v>
                </c:pt>
                <c:pt idx="515">
                  <c:v>21.688800270037017</c:v>
                </c:pt>
                <c:pt idx="516">
                  <c:v>24.981308449628163</c:v>
                </c:pt>
                <c:pt idx="517">
                  <c:v>23.846087545565705</c:v>
                </c:pt>
                <c:pt idx="518">
                  <c:v>21.688800270037017</c:v>
                </c:pt>
                <c:pt idx="519">
                  <c:v>19.677058000104321</c:v>
                </c:pt>
                <c:pt idx="520">
                  <c:v>19.677058000104321</c:v>
                </c:pt>
                <c:pt idx="521">
                  <c:v>19.677058000104321</c:v>
                </c:pt>
                <c:pt idx="522">
                  <c:v>18.723794311806625</c:v>
                </c:pt>
                <c:pt idx="523">
                  <c:v>21.688800270037017</c:v>
                </c:pt>
                <c:pt idx="524">
                  <c:v>19.677058000104321</c:v>
                </c:pt>
                <c:pt idx="525">
                  <c:v>23.846087545565705</c:v>
                </c:pt>
                <c:pt idx="526">
                  <c:v>23.846087545565705</c:v>
                </c:pt>
                <c:pt idx="527">
                  <c:v>26.155326832758512</c:v>
                </c:pt>
                <c:pt idx="528">
                  <c:v>28.623034941882036</c:v>
                </c:pt>
                <c:pt idx="529">
                  <c:v>24.981308449628163</c:v>
                </c:pt>
                <c:pt idx="530">
                  <c:v>27.368960720164406</c:v>
                </c:pt>
                <c:pt idx="531">
                  <c:v>26.155326832758512</c:v>
                </c:pt>
                <c:pt idx="532">
                  <c:v>21.688800270037017</c:v>
                </c:pt>
                <c:pt idx="533">
                  <c:v>22.748852928791191</c:v>
                </c:pt>
                <c:pt idx="534">
                  <c:v>23.846087545565705</c:v>
                </c:pt>
                <c:pt idx="535">
                  <c:v>20.665132132132609</c:v>
                </c:pt>
                <c:pt idx="536">
                  <c:v>23.846087545565705</c:v>
                </c:pt>
                <c:pt idx="537">
                  <c:v>27.368960720164406</c:v>
                </c:pt>
                <c:pt idx="538">
                  <c:v>22.748852928791191</c:v>
                </c:pt>
                <c:pt idx="539">
                  <c:v>23.846087545565705</c:v>
                </c:pt>
                <c:pt idx="540">
                  <c:v>22.748852928791191</c:v>
                </c:pt>
                <c:pt idx="541">
                  <c:v>22.748852928791191</c:v>
                </c:pt>
                <c:pt idx="542">
                  <c:v>19.677058000104321</c:v>
                </c:pt>
                <c:pt idx="543">
                  <c:v>19.677058000104321</c:v>
                </c:pt>
                <c:pt idx="544">
                  <c:v>19.677058000104321</c:v>
                </c:pt>
                <c:pt idx="545">
                  <c:v>20.665132132132609</c:v>
                </c:pt>
                <c:pt idx="546">
                  <c:v>23.846087545565705</c:v>
                </c:pt>
                <c:pt idx="547">
                  <c:v>93.867808356946909</c:v>
                </c:pt>
                <c:pt idx="548">
                  <c:v>253.91081739613537</c:v>
                </c:pt>
                <c:pt idx="549">
                  <c:v>186.77314874407557</c:v>
                </c:pt>
                <c:pt idx="550">
                  <c:v>137.52956090770365</c:v>
                </c:pt>
                <c:pt idx="551">
                  <c:v>115.06076709801843</c:v>
                </c:pt>
                <c:pt idx="552">
                  <c:v>92.365131080478491</c:v>
                </c:pt>
                <c:pt idx="553">
                  <c:v>65.831973921284842</c:v>
                </c:pt>
                <c:pt idx="554">
                  <c:v>59.091992650798133</c:v>
                </c:pt>
                <c:pt idx="555">
                  <c:v>59.091992650798133</c:v>
                </c:pt>
                <c:pt idx="556">
                  <c:v>52.868380329097704</c:v>
                </c:pt>
                <c:pt idx="557">
                  <c:v>43.574268627446209</c:v>
                </c:pt>
                <c:pt idx="558">
                  <c:v>45.329544213967331</c:v>
                </c:pt>
                <c:pt idx="559">
                  <c:v>38.604585804070084</c:v>
                </c:pt>
                <c:pt idx="560">
                  <c:v>37.043768189617921</c:v>
                </c:pt>
                <c:pt idx="561">
                  <c:v>40.212684084658079</c:v>
                </c:pt>
                <c:pt idx="562">
                  <c:v>34.060468379159161</c:v>
                </c:pt>
                <c:pt idx="563">
                  <c:v>35.529352948325283</c:v>
                </c:pt>
                <c:pt idx="564">
                  <c:v>35.529352948325283</c:v>
                </c:pt>
                <c:pt idx="565">
                  <c:v>31.255837564231324</c:v>
                </c:pt>
                <c:pt idx="566">
                  <c:v>34.060468379159161</c:v>
                </c:pt>
                <c:pt idx="567">
                  <c:v>29.918381104648358</c:v>
                </c:pt>
                <c:pt idx="568">
                  <c:v>32.636249398205287</c:v>
                </c:pt>
                <c:pt idx="569">
                  <c:v>31.255837564231324</c:v>
                </c:pt>
                <c:pt idx="570">
                  <c:v>26.155326832758512</c:v>
                </c:pt>
                <c:pt idx="571">
                  <c:v>28.623034941882036</c:v>
                </c:pt>
                <c:pt idx="572">
                  <c:v>27.368960720164406</c:v>
                </c:pt>
                <c:pt idx="573">
                  <c:v>26.155326832758512</c:v>
                </c:pt>
                <c:pt idx="574">
                  <c:v>43.574268627446209</c:v>
                </c:pt>
                <c:pt idx="575">
                  <c:v>41.868947891504092</c:v>
                </c:pt>
                <c:pt idx="576">
                  <c:v>38.604585804070084</c:v>
                </c:pt>
                <c:pt idx="577">
                  <c:v>40.212684084658079</c:v>
                </c:pt>
                <c:pt idx="578">
                  <c:v>34.060468379159161</c:v>
                </c:pt>
                <c:pt idx="579">
                  <c:v>34.060468379159161</c:v>
                </c:pt>
                <c:pt idx="580">
                  <c:v>32.636249398205287</c:v>
                </c:pt>
                <c:pt idx="581">
                  <c:v>29.918381104648358</c:v>
                </c:pt>
                <c:pt idx="582">
                  <c:v>29.918381104648358</c:v>
                </c:pt>
                <c:pt idx="583">
                  <c:v>28.623034941882036</c:v>
                </c:pt>
                <c:pt idx="584">
                  <c:v>26.155326832758512</c:v>
                </c:pt>
                <c:pt idx="585">
                  <c:v>29.918381104648358</c:v>
                </c:pt>
                <c:pt idx="586">
                  <c:v>26.155326832758512</c:v>
                </c:pt>
                <c:pt idx="587">
                  <c:v>26.155326832758512</c:v>
                </c:pt>
                <c:pt idx="588">
                  <c:v>23.846087545565705</c:v>
                </c:pt>
                <c:pt idx="589">
                  <c:v>26.155326832758512</c:v>
                </c:pt>
                <c:pt idx="590">
                  <c:v>22.748852928791191</c:v>
                </c:pt>
                <c:pt idx="591">
                  <c:v>22.748852928791191</c:v>
                </c:pt>
                <c:pt idx="592">
                  <c:v>26.155326832758512</c:v>
                </c:pt>
                <c:pt idx="593">
                  <c:v>22.748852928791191</c:v>
                </c:pt>
                <c:pt idx="594">
                  <c:v>22.748852928791191</c:v>
                </c:pt>
                <c:pt idx="595">
                  <c:v>26.155326832758512</c:v>
                </c:pt>
                <c:pt idx="596">
                  <c:v>27.368960720164406</c:v>
                </c:pt>
                <c:pt idx="597">
                  <c:v>27.368960720164406</c:v>
                </c:pt>
                <c:pt idx="598">
                  <c:v>34.060468379159161</c:v>
                </c:pt>
                <c:pt idx="599">
                  <c:v>35.529352948325283</c:v>
                </c:pt>
                <c:pt idx="600">
                  <c:v>38.604585804070084</c:v>
                </c:pt>
                <c:pt idx="601">
                  <c:v>32.636249398205287</c:v>
                </c:pt>
                <c:pt idx="602">
                  <c:v>32.636249398205287</c:v>
                </c:pt>
                <c:pt idx="603">
                  <c:v>29.918381104648358</c:v>
                </c:pt>
                <c:pt idx="604">
                  <c:v>32.636249398205287</c:v>
                </c:pt>
                <c:pt idx="605">
                  <c:v>29.918381104648358</c:v>
                </c:pt>
                <c:pt idx="606">
                  <c:v>29.918381104648358</c:v>
                </c:pt>
                <c:pt idx="607">
                  <c:v>29.918381104648358</c:v>
                </c:pt>
                <c:pt idx="608">
                  <c:v>27.368960720164406</c:v>
                </c:pt>
                <c:pt idx="609">
                  <c:v>29.918381104648358</c:v>
                </c:pt>
                <c:pt idx="610">
                  <c:v>24.981308449628163</c:v>
                </c:pt>
                <c:pt idx="611">
                  <c:v>24.981308449628163</c:v>
                </c:pt>
                <c:pt idx="612">
                  <c:v>27.368960720164406</c:v>
                </c:pt>
                <c:pt idx="613">
                  <c:v>24.981308449628163</c:v>
                </c:pt>
                <c:pt idx="614">
                  <c:v>27.368960720164406</c:v>
                </c:pt>
                <c:pt idx="615">
                  <c:v>26.155326832758512</c:v>
                </c:pt>
                <c:pt idx="616">
                  <c:v>24.981308449628163</c:v>
                </c:pt>
                <c:pt idx="617">
                  <c:v>26.155326832758512</c:v>
                </c:pt>
                <c:pt idx="618">
                  <c:v>26.155326832758512</c:v>
                </c:pt>
                <c:pt idx="619">
                  <c:v>22.748852928791191</c:v>
                </c:pt>
                <c:pt idx="620">
                  <c:v>21.688800270037017</c:v>
                </c:pt>
                <c:pt idx="621">
                  <c:v>21.688800270037017</c:v>
                </c:pt>
                <c:pt idx="622">
                  <c:v>20.665132132132609</c:v>
                </c:pt>
                <c:pt idx="623">
                  <c:v>19.677058000104321</c:v>
                </c:pt>
                <c:pt idx="624">
                  <c:v>20.665132132132609</c:v>
                </c:pt>
                <c:pt idx="625">
                  <c:v>21.688800270037017</c:v>
                </c:pt>
                <c:pt idx="626">
                  <c:v>23.846087545565705</c:v>
                </c:pt>
                <c:pt idx="627">
                  <c:v>22.748852928791191</c:v>
                </c:pt>
                <c:pt idx="628">
                  <c:v>18.723794311806625</c:v>
                </c:pt>
                <c:pt idx="629">
                  <c:v>20.665132132132609</c:v>
                </c:pt>
                <c:pt idx="630">
                  <c:v>19.677058000104321</c:v>
                </c:pt>
                <c:pt idx="631">
                  <c:v>21.688800270037017</c:v>
                </c:pt>
                <c:pt idx="632">
                  <c:v>21.688800270037017</c:v>
                </c:pt>
                <c:pt idx="633">
                  <c:v>18.723794311806625</c:v>
                </c:pt>
                <c:pt idx="634">
                  <c:v>22.748852928791191</c:v>
                </c:pt>
                <c:pt idx="635">
                  <c:v>19.677058000104321</c:v>
                </c:pt>
                <c:pt idx="636">
                  <c:v>20.665132132132609</c:v>
                </c:pt>
                <c:pt idx="637">
                  <c:v>18.723794311806625</c:v>
                </c:pt>
                <c:pt idx="638">
                  <c:v>19.677058000104321</c:v>
                </c:pt>
                <c:pt idx="639">
                  <c:v>21.688800270037017</c:v>
                </c:pt>
                <c:pt idx="640">
                  <c:v>21.688800270037017</c:v>
                </c:pt>
                <c:pt idx="641">
                  <c:v>19.677058000104321</c:v>
                </c:pt>
                <c:pt idx="642">
                  <c:v>17.804564489100954</c:v>
                </c:pt>
                <c:pt idx="643">
                  <c:v>19.677058000104321</c:v>
                </c:pt>
                <c:pt idx="644">
                  <c:v>18.723794311806625</c:v>
                </c:pt>
                <c:pt idx="645">
                  <c:v>19.677058000104321</c:v>
                </c:pt>
                <c:pt idx="646">
                  <c:v>24.981308449628163</c:v>
                </c:pt>
                <c:pt idx="647">
                  <c:v>24.981308449628163</c:v>
                </c:pt>
                <c:pt idx="648">
                  <c:v>27.368960720164406</c:v>
                </c:pt>
                <c:pt idx="649">
                  <c:v>27.368960720164406</c:v>
                </c:pt>
                <c:pt idx="650">
                  <c:v>23.846087545565705</c:v>
                </c:pt>
                <c:pt idx="651">
                  <c:v>28.623034941882036</c:v>
                </c:pt>
                <c:pt idx="652">
                  <c:v>22.748852928791191</c:v>
                </c:pt>
                <c:pt idx="653">
                  <c:v>22.748852928791191</c:v>
                </c:pt>
                <c:pt idx="654">
                  <c:v>22.748852928791191</c:v>
                </c:pt>
                <c:pt idx="655">
                  <c:v>22.748852928791191</c:v>
                </c:pt>
                <c:pt idx="656">
                  <c:v>22.748852928791191</c:v>
                </c:pt>
                <c:pt idx="657">
                  <c:v>19.677058000104321</c:v>
                </c:pt>
                <c:pt idx="658">
                  <c:v>21.688800270037017</c:v>
                </c:pt>
                <c:pt idx="659">
                  <c:v>21.688800270037017</c:v>
                </c:pt>
                <c:pt idx="660">
                  <c:v>21.688800270037017</c:v>
                </c:pt>
                <c:pt idx="661">
                  <c:v>20.665132132132609</c:v>
                </c:pt>
                <c:pt idx="662">
                  <c:v>19.677058000104321</c:v>
                </c:pt>
                <c:pt idx="663">
                  <c:v>20.665132132132609</c:v>
                </c:pt>
                <c:pt idx="664">
                  <c:v>26.155326832758512</c:v>
                </c:pt>
                <c:pt idx="665">
                  <c:v>32.636249398205287</c:v>
                </c:pt>
                <c:pt idx="666">
                  <c:v>35.529352948325283</c:v>
                </c:pt>
                <c:pt idx="667">
                  <c:v>29.918381104648358</c:v>
                </c:pt>
                <c:pt idx="668">
                  <c:v>31.255837564231324</c:v>
                </c:pt>
                <c:pt idx="669">
                  <c:v>28.623034941882036</c:v>
                </c:pt>
                <c:pt idx="670">
                  <c:v>29.918381104648358</c:v>
                </c:pt>
                <c:pt idx="671">
                  <c:v>27.368960720164406</c:v>
                </c:pt>
                <c:pt idx="672">
                  <c:v>23.846087545565705</c:v>
                </c:pt>
                <c:pt idx="673">
                  <c:v>24.981308449628163</c:v>
                </c:pt>
                <c:pt idx="674">
                  <c:v>22.748852928791191</c:v>
                </c:pt>
                <c:pt idx="675">
                  <c:v>24.981308449628163</c:v>
                </c:pt>
                <c:pt idx="676">
                  <c:v>24.981308449628163</c:v>
                </c:pt>
                <c:pt idx="677">
                  <c:v>22.748852928791191</c:v>
                </c:pt>
                <c:pt idx="678">
                  <c:v>23.846087545565705</c:v>
                </c:pt>
                <c:pt idx="679">
                  <c:v>20.665132132132609</c:v>
                </c:pt>
                <c:pt idx="680">
                  <c:v>22.748852928791191</c:v>
                </c:pt>
                <c:pt idx="681">
                  <c:v>22.748852928791191</c:v>
                </c:pt>
                <c:pt idx="682">
                  <c:v>19.677058000104321</c:v>
                </c:pt>
                <c:pt idx="683">
                  <c:v>16.0651352389945</c:v>
                </c:pt>
                <c:pt idx="684">
                  <c:v>20.665132132132609</c:v>
                </c:pt>
                <c:pt idx="685">
                  <c:v>23.846087545565705</c:v>
                </c:pt>
                <c:pt idx="686">
                  <c:v>22.748852928791191</c:v>
                </c:pt>
                <c:pt idx="687">
                  <c:v>22.748852928791191</c:v>
                </c:pt>
                <c:pt idx="688">
                  <c:v>21.688800270037017</c:v>
                </c:pt>
                <c:pt idx="689">
                  <c:v>20.665132132132609</c:v>
                </c:pt>
                <c:pt idx="690">
                  <c:v>21.688800270037017</c:v>
                </c:pt>
                <c:pt idx="691">
                  <c:v>35.529352948325283</c:v>
                </c:pt>
                <c:pt idx="692">
                  <c:v>43.574268627446209</c:v>
                </c:pt>
                <c:pt idx="693">
                  <c:v>40.212684084658079</c:v>
                </c:pt>
                <c:pt idx="694">
                  <c:v>32.636249398205287</c:v>
                </c:pt>
                <c:pt idx="695">
                  <c:v>32.636249398205287</c:v>
                </c:pt>
                <c:pt idx="696">
                  <c:v>26.155326832758512</c:v>
                </c:pt>
                <c:pt idx="697">
                  <c:v>26.155326832758512</c:v>
                </c:pt>
                <c:pt idx="698">
                  <c:v>23.846087545565705</c:v>
                </c:pt>
                <c:pt idx="699">
                  <c:v>21.172467705759768</c:v>
                </c:pt>
                <c:pt idx="700">
                  <c:v>18.723794311806625</c:v>
                </c:pt>
                <c:pt idx="701">
                  <c:v>23.846087545565705</c:v>
                </c:pt>
                <c:pt idx="702">
                  <c:v>26.155326832758512</c:v>
                </c:pt>
                <c:pt idx="703">
                  <c:v>24.981308449628163</c:v>
                </c:pt>
                <c:pt idx="704">
                  <c:v>22.748852928791191</c:v>
                </c:pt>
                <c:pt idx="705">
                  <c:v>24.981308449628163</c:v>
                </c:pt>
                <c:pt idx="706">
                  <c:v>22.748852928791191</c:v>
                </c:pt>
                <c:pt idx="707">
                  <c:v>21.688800270037017</c:v>
                </c:pt>
                <c:pt idx="708">
                  <c:v>24.981308449628163</c:v>
                </c:pt>
                <c:pt idx="709">
                  <c:v>22.748852928791191</c:v>
                </c:pt>
                <c:pt idx="710">
                  <c:v>21.688800270037017</c:v>
                </c:pt>
                <c:pt idx="711">
                  <c:v>20.665132132132609</c:v>
                </c:pt>
                <c:pt idx="712">
                  <c:v>20.665132132132609</c:v>
                </c:pt>
                <c:pt idx="713">
                  <c:v>18.723794311806625</c:v>
                </c:pt>
                <c:pt idx="714">
                  <c:v>23.846087545565705</c:v>
                </c:pt>
                <c:pt idx="715">
                  <c:v>21.688800270037017</c:v>
                </c:pt>
                <c:pt idx="716">
                  <c:v>19.677058000104321</c:v>
                </c:pt>
                <c:pt idx="717">
                  <c:v>20.665132132132609</c:v>
                </c:pt>
                <c:pt idx="718">
                  <c:v>19.677058000104321</c:v>
                </c:pt>
                <c:pt idx="719">
                  <c:v>19.677058000104321</c:v>
                </c:pt>
              </c:numCache>
            </c:numRef>
          </c:xVal>
          <c:yVal>
            <c:numRef>
              <c:f>'DATA 2021'!$D$746:$D$1465</c:f>
              <c:numCache>
                <c:formatCode>General</c:formatCode>
                <c:ptCount val="720"/>
                <c:pt idx="0">
                  <c:v>1.6548149999999999</c:v>
                </c:pt>
                <c:pt idx="1">
                  <c:v>1.6548149999999999</c:v>
                </c:pt>
                <c:pt idx="2">
                  <c:v>1.72644</c:v>
                </c:pt>
                <c:pt idx="3">
                  <c:v>1.7025650000000001</c:v>
                </c:pt>
                <c:pt idx="4">
                  <c:v>1.7025650000000001</c:v>
                </c:pt>
                <c:pt idx="5">
                  <c:v>1.7503150000000001</c:v>
                </c:pt>
                <c:pt idx="6">
                  <c:v>1.72644</c:v>
                </c:pt>
                <c:pt idx="7">
                  <c:v>1.7025650000000001</c:v>
                </c:pt>
                <c:pt idx="8">
                  <c:v>1.7025650000000001</c:v>
                </c:pt>
                <c:pt idx="9">
                  <c:v>1.7741899999999999</c:v>
                </c:pt>
                <c:pt idx="10">
                  <c:v>1.845815</c:v>
                </c:pt>
                <c:pt idx="11">
                  <c:v>1.845815</c:v>
                </c:pt>
                <c:pt idx="12">
                  <c:v>1.8219399999999999</c:v>
                </c:pt>
                <c:pt idx="13">
                  <c:v>1.798065</c:v>
                </c:pt>
                <c:pt idx="14">
                  <c:v>1.8219399999999999</c:v>
                </c:pt>
                <c:pt idx="15">
                  <c:v>1.798065</c:v>
                </c:pt>
                <c:pt idx="16">
                  <c:v>1.845815</c:v>
                </c:pt>
                <c:pt idx="17">
                  <c:v>1.8696900000000001</c:v>
                </c:pt>
                <c:pt idx="18">
                  <c:v>1.8696900000000001</c:v>
                </c:pt>
                <c:pt idx="19">
                  <c:v>1.798065</c:v>
                </c:pt>
                <c:pt idx="20">
                  <c:v>1.91744</c:v>
                </c:pt>
                <c:pt idx="21">
                  <c:v>1.9890650000000001</c:v>
                </c:pt>
                <c:pt idx="22">
                  <c:v>1.8696900000000001</c:v>
                </c:pt>
                <c:pt idx="23">
                  <c:v>1.8219399999999999</c:v>
                </c:pt>
                <c:pt idx="24">
                  <c:v>1.798065</c:v>
                </c:pt>
                <c:pt idx="25">
                  <c:v>1.798065</c:v>
                </c:pt>
                <c:pt idx="26">
                  <c:v>1.798065</c:v>
                </c:pt>
                <c:pt idx="27">
                  <c:v>1.845815</c:v>
                </c:pt>
                <c:pt idx="28">
                  <c:v>1.798065</c:v>
                </c:pt>
                <c:pt idx="29">
                  <c:v>1.798065</c:v>
                </c:pt>
                <c:pt idx="30">
                  <c:v>1.798065</c:v>
                </c:pt>
                <c:pt idx="31">
                  <c:v>1.8219399999999999</c:v>
                </c:pt>
                <c:pt idx="32">
                  <c:v>1.798065</c:v>
                </c:pt>
                <c:pt idx="33">
                  <c:v>1.798065</c:v>
                </c:pt>
                <c:pt idx="34">
                  <c:v>1.7741899999999999</c:v>
                </c:pt>
                <c:pt idx="35">
                  <c:v>1.72644</c:v>
                </c:pt>
                <c:pt idx="36">
                  <c:v>1.72644</c:v>
                </c:pt>
                <c:pt idx="37">
                  <c:v>1.7741899999999999</c:v>
                </c:pt>
                <c:pt idx="38">
                  <c:v>1.7741899999999999</c:v>
                </c:pt>
                <c:pt idx="39">
                  <c:v>1.7503150000000001</c:v>
                </c:pt>
                <c:pt idx="40">
                  <c:v>1.7741899999999999</c:v>
                </c:pt>
                <c:pt idx="41">
                  <c:v>1.7741899999999999</c:v>
                </c:pt>
                <c:pt idx="42">
                  <c:v>1.9413149999999999</c:v>
                </c:pt>
                <c:pt idx="43">
                  <c:v>1.8219399999999999</c:v>
                </c:pt>
                <c:pt idx="44">
                  <c:v>1.8219399999999999</c:v>
                </c:pt>
                <c:pt idx="45">
                  <c:v>1.7741899999999999</c:v>
                </c:pt>
                <c:pt idx="46">
                  <c:v>1.845815</c:v>
                </c:pt>
                <c:pt idx="47">
                  <c:v>1.7503150000000001</c:v>
                </c:pt>
                <c:pt idx="48">
                  <c:v>1.8219399999999999</c:v>
                </c:pt>
                <c:pt idx="49">
                  <c:v>1.7741899999999999</c:v>
                </c:pt>
                <c:pt idx="50">
                  <c:v>1.7741899999999999</c:v>
                </c:pt>
                <c:pt idx="51">
                  <c:v>1.7741899999999999</c:v>
                </c:pt>
                <c:pt idx="52">
                  <c:v>1.7503150000000001</c:v>
                </c:pt>
                <c:pt idx="53">
                  <c:v>1.7741899999999999</c:v>
                </c:pt>
                <c:pt idx="54">
                  <c:v>1.7503150000000001</c:v>
                </c:pt>
                <c:pt idx="55">
                  <c:v>1.798065</c:v>
                </c:pt>
                <c:pt idx="56">
                  <c:v>1.7741899999999999</c:v>
                </c:pt>
                <c:pt idx="57">
                  <c:v>1.72644</c:v>
                </c:pt>
                <c:pt idx="58">
                  <c:v>1.798065</c:v>
                </c:pt>
                <c:pt idx="59">
                  <c:v>1.7503150000000001</c:v>
                </c:pt>
                <c:pt idx="60">
                  <c:v>1.7503150000000001</c:v>
                </c:pt>
                <c:pt idx="61">
                  <c:v>1.7025650000000001</c:v>
                </c:pt>
                <c:pt idx="62">
                  <c:v>1.798065</c:v>
                </c:pt>
                <c:pt idx="63">
                  <c:v>1.72644</c:v>
                </c:pt>
                <c:pt idx="64">
                  <c:v>1.7503150000000001</c:v>
                </c:pt>
                <c:pt idx="65">
                  <c:v>1.7503150000000001</c:v>
                </c:pt>
                <c:pt idx="66">
                  <c:v>1.7741899999999999</c:v>
                </c:pt>
                <c:pt idx="67">
                  <c:v>1.72644</c:v>
                </c:pt>
                <c:pt idx="68">
                  <c:v>1.7503150000000001</c:v>
                </c:pt>
                <c:pt idx="69">
                  <c:v>1.67869</c:v>
                </c:pt>
                <c:pt idx="70">
                  <c:v>1.72644</c:v>
                </c:pt>
                <c:pt idx="71">
                  <c:v>1.67869</c:v>
                </c:pt>
                <c:pt idx="72">
                  <c:v>1.6548149999999999</c:v>
                </c:pt>
                <c:pt idx="73">
                  <c:v>1.72644</c:v>
                </c:pt>
                <c:pt idx="74">
                  <c:v>1.67869</c:v>
                </c:pt>
                <c:pt idx="75">
                  <c:v>1.7025650000000001</c:v>
                </c:pt>
                <c:pt idx="76">
                  <c:v>1.67869</c:v>
                </c:pt>
                <c:pt idx="77">
                  <c:v>1.67869</c:v>
                </c:pt>
                <c:pt idx="78">
                  <c:v>1.6309400000000001</c:v>
                </c:pt>
                <c:pt idx="79">
                  <c:v>1.6309400000000001</c:v>
                </c:pt>
                <c:pt idx="80">
                  <c:v>1.6309400000000001</c:v>
                </c:pt>
                <c:pt idx="81">
                  <c:v>1.6309400000000001</c:v>
                </c:pt>
                <c:pt idx="82">
                  <c:v>1.67869</c:v>
                </c:pt>
                <c:pt idx="83">
                  <c:v>1.6309400000000001</c:v>
                </c:pt>
                <c:pt idx="84">
                  <c:v>1.6548149999999999</c:v>
                </c:pt>
                <c:pt idx="85">
                  <c:v>1.6548149999999999</c:v>
                </c:pt>
                <c:pt idx="86">
                  <c:v>1.6309400000000001</c:v>
                </c:pt>
                <c:pt idx="87">
                  <c:v>1.6548149999999999</c:v>
                </c:pt>
                <c:pt idx="88">
                  <c:v>1.6548149999999999</c:v>
                </c:pt>
                <c:pt idx="89">
                  <c:v>1.7025650000000001</c:v>
                </c:pt>
                <c:pt idx="90">
                  <c:v>1.6309400000000001</c:v>
                </c:pt>
                <c:pt idx="91">
                  <c:v>1.72644</c:v>
                </c:pt>
                <c:pt idx="92">
                  <c:v>1.67869</c:v>
                </c:pt>
                <c:pt idx="93">
                  <c:v>1.6548149999999999</c:v>
                </c:pt>
                <c:pt idx="94">
                  <c:v>1.607065</c:v>
                </c:pt>
                <c:pt idx="95">
                  <c:v>1.607065</c:v>
                </c:pt>
                <c:pt idx="96">
                  <c:v>1.67869</c:v>
                </c:pt>
                <c:pt idx="97">
                  <c:v>1.67869</c:v>
                </c:pt>
                <c:pt idx="98">
                  <c:v>1.6548149999999999</c:v>
                </c:pt>
                <c:pt idx="99">
                  <c:v>1.607065</c:v>
                </c:pt>
                <c:pt idx="100">
                  <c:v>1.607065</c:v>
                </c:pt>
                <c:pt idx="101">
                  <c:v>1.6548149999999999</c:v>
                </c:pt>
                <c:pt idx="102">
                  <c:v>1.6309400000000001</c:v>
                </c:pt>
                <c:pt idx="103">
                  <c:v>1.6309400000000001</c:v>
                </c:pt>
                <c:pt idx="104">
                  <c:v>1.7025650000000001</c:v>
                </c:pt>
                <c:pt idx="105">
                  <c:v>1.67869</c:v>
                </c:pt>
                <c:pt idx="106">
                  <c:v>1.6309400000000001</c:v>
                </c:pt>
                <c:pt idx="107">
                  <c:v>1.607065</c:v>
                </c:pt>
                <c:pt idx="108">
                  <c:v>1.6548149999999999</c:v>
                </c:pt>
                <c:pt idx="109">
                  <c:v>1.6309400000000001</c:v>
                </c:pt>
                <c:pt idx="110">
                  <c:v>1.6309400000000001</c:v>
                </c:pt>
                <c:pt idx="111">
                  <c:v>1.6548149999999999</c:v>
                </c:pt>
                <c:pt idx="112">
                  <c:v>1.607065</c:v>
                </c:pt>
                <c:pt idx="113">
                  <c:v>1.67869</c:v>
                </c:pt>
                <c:pt idx="114">
                  <c:v>1.6309400000000001</c:v>
                </c:pt>
                <c:pt idx="115">
                  <c:v>1.7025650000000001</c:v>
                </c:pt>
                <c:pt idx="116">
                  <c:v>1.6309400000000001</c:v>
                </c:pt>
                <c:pt idx="117">
                  <c:v>1.607065</c:v>
                </c:pt>
                <c:pt idx="118">
                  <c:v>1.6548149999999999</c:v>
                </c:pt>
                <c:pt idx="119">
                  <c:v>1.6548149999999999</c:v>
                </c:pt>
                <c:pt idx="120">
                  <c:v>1.67869</c:v>
                </c:pt>
                <c:pt idx="121">
                  <c:v>1.6309400000000001</c:v>
                </c:pt>
                <c:pt idx="122">
                  <c:v>1.67869</c:v>
                </c:pt>
                <c:pt idx="123">
                  <c:v>1.5831900000000001</c:v>
                </c:pt>
                <c:pt idx="124">
                  <c:v>1.607065</c:v>
                </c:pt>
                <c:pt idx="125">
                  <c:v>1.6548149999999999</c:v>
                </c:pt>
                <c:pt idx="126">
                  <c:v>1.5831900000000001</c:v>
                </c:pt>
                <c:pt idx="127">
                  <c:v>1.67869</c:v>
                </c:pt>
                <c:pt idx="128">
                  <c:v>1.6548149999999999</c:v>
                </c:pt>
                <c:pt idx="129">
                  <c:v>1.5831900000000001</c:v>
                </c:pt>
                <c:pt idx="130">
                  <c:v>1.607065</c:v>
                </c:pt>
                <c:pt idx="131">
                  <c:v>1.67869</c:v>
                </c:pt>
                <c:pt idx="132">
                  <c:v>1.6309400000000001</c:v>
                </c:pt>
                <c:pt idx="133">
                  <c:v>1.6309400000000001</c:v>
                </c:pt>
                <c:pt idx="134">
                  <c:v>1.607065</c:v>
                </c:pt>
                <c:pt idx="135">
                  <c:v>1.607065</c:v>
                </c:pt>
                <c:pt idx="136">
                  <c:v>1.6548149999999999</c:v>
                </c:pt>
                <c:pt idx="137">
                  <c:v>1.6548149999999999</c:v>
                </c:pt>
                <c:pt idx="138">
                  <c:v>1.607065</c:v>
                </c:pt>
                <c:pt idx="139">
                  <c:v>1.607065</c:v>
                </c:pt>
                <c:pt idx="140">
                  <c:v>1.607065</c:v>
                </c:pt>
                <c:pt idx="141">
                  <c:v>1.6309400000000001</c:v>
                </c:pt>
                <c:pt idx="142">
                  <c:v>1.607065</c:v>
                </c:pt>
                <c:pt idx="143">
                  <c:v>1.7025650000000001</c:v>
                </c:pt>
                <c:pt idx="144">
                  <c:v>1.6548149999999999</c:v>
                </c:pt>
                <c:pt idx="145">
                  <c:v>1.6548149999999999</c:v>
                </c:pt>
                <c:pt idx="146">
                  <c:v>1.607065</c:v>
                </c:pt>
                <c:pt idx="147">
                  <c:v>1.72644</c:v>
                </c:pt>
                <c:pt idx="148">
                  <c:v>1.6309400000000001</c:v>
                </c:pt>
                <c:pt idx="149">
                  <c:v>1.607065</c:v>
                </c:pt>
                <c:pt idx="150">
                  <c:v>1.6548149999999999</c:v>
                </c:pt>
                <c:pt idx="151">
                  <c:v>1.6548149999999999</c:v>
                </c:pt>
                <c:pt idx="152">
                  <c:v>1.7503150000000001</c:v>
                </c:pt>
                <c:pt idx="153">
                  <c:v>1.6548149999999999</c:v>
                </c:pt>
                <c:pt idx="154">
                  <c:v>1.5831900000000001</c:v>
                </c:pt>
                <c:pt idx="155">
                  <c:v>1.6548149999999999</c:v>
                </c:pt>
                <c:pt idx="156">
                  <c:v>1.6309400000000001</c:v>
                </c:pt>
                <c:pt idx="157">
                  <c:v>1.607065</c:v>
                </c:pt>
                <c:pt idx="158">
                  <c:v>1.4996274999999999</c:v>
                </c:pt>
                <c:pt idx="159">
                  <c:v>1.5533462499999999</c:v>
                </c:pt>
                <c:pt idx="160">
                  <c:v>1.607065</c:v>
                </c:pt>
                <c:pt idx="161">
                  <c:v>1.5831900000000001</c:v>
                </c:pt>
                <c:pt idx="162">
                  <c:v>1.607065</c:v>
                </c:pt>
                <c:pt idx="163">
                  <c:v>1.6309400000000001</c:v>
                </c:pt>
                <c:pt idx="164">
                  <c:v>1.6309400000000001</c:v>
                </c:pt>
                <c:pt idx="165">
                  <c:v>1.6548149999999999</c:v>
                </c:pt>
                <c:pt idx="166">
                  <c:v>1.6309400000000001</c:v>
                </c:pt>
                <c:pt idx="167">
                  <c:v>1.5831900000000001</c:v>
                </c:pt>
                <c:pt idx="168">
                  <c:v>1.5831900000000001</c:v>
                </c:pt>
                <c:pt idx="169">
                  <c:v>1.6309400000000001</c:v>
                </c:pt>
                <c:pt idx="170">
                  <c:v>1.5831900000000001</c:v>
                </c:pt>
                <c:pt idx="171">
                  <c:v>1.5354399999999999</c:v>
                </c:pt>
                <c:pt idx="172">
                  <c:v>1.67869</c:v>
                </c:pt>
                <c:pt idx="173">
                  <c:v>1.6309400000000001</c:v>
                </c:pt>
                <c:pt idx="174">
                  <c:v>1.5831900000000001</c:v>
                </c:pt>
                <c:pt idx="175">
                  <c:v>1.5831900000000001</c:v>
                </c:pt>
                <c:pt idx="176">
                  <c:v>1.6309400000000001</c:v>
                </c:pt>
                <c:pt idx="177">
                  <c:v>1.5831900000000001</c:v>
                </c:pt>
                <c:pt idx="178">
                  <c:v>1.67869</c:v>
                </c:pt>
                <c:pt idx="179">
                  <c:v>1.67869</c:v>
                </c:pt>
                <c:pt idx="180">
                  <c:v>1.5831900000000001</c:v>
                </c:pt>
                <c:pt idx="181">
                  <c:v>1.607065</c:v>
                </c:pt>
                <c:pt idx="182">
                  <c:v>1.6309400000000001</c:v>
                </c:pt>
                <c:pt idx="183">
                  <c:v>1.6548149999999999</c:v>
                </c:pt>
                <c:pt idx="184">
                  <c:v>1.67869</c:v>
                </c:pt>
                <c:pt idx="185">
                  <c:v>1.72644</c:v>
                </c:pt>
                <c:pt idx="186">
                  <c:v>1.72644</c:v>
                </c:pt>
                <c:pt idx="187">
                  <c:v>1.7503150000000001</c:v>
                </c:pt>
                <c:pt idx="188">
                  <c:v>1.67869</c:v>
                </c:pt>
                <c:pt idx="189">
                  <c:v>1.7741899999999999</c:v>
                </c:pt>
                <c:pt idx="190">
                  <c:v>1.7503150000000001</c:v>
                </c:pt>
                <c:pt idx="191">
                  <c:v>1.72644</c:v>
                </c:pt>
                <c:pt idx="192">
                  <c:v>1.798065</c:v>
                </c:pt>
                <c:pt idx="193">
                  <c:v>1.7741899999999999</c:v>
                </c:pt>
                <c:pt idx="194">
                  <c:v>1.7503150000000001</c:v>
                </c:pt>
                <c:pt idx="195">
                  <c:v>1.72644</c:v>
                </c:pt>
                <c:pt idx="196">
                  <c:v>1.7025650000000001</c:v>
                </c:pt>
                <c:pt idx="197">
                  <c:v>1.67869</c:v>
                </c:pt>
                <c:pt idx="198">
                  <c:v>1.67869</c:v>
                </c:pt>
                <c:pt idx="199">
                  <c:v>1.67869</c:v>
                </c:pt>
                <c:pt idx="200">
                  <c:v>1.7025650000000001</c:v>
                </c:pt>
                <c:pt idx="201">
                  <c:v>1.7025650000000001</c:v>
                </c:pt>
                <c:pt idx="202">
                  <c:v>1.6548149999999999</c:v>
                </c:pt>
                <c:pt idx="203">
                  <c:v>1.7025650000000001</c:v>
                </c:pt>
                <c:pt idx="204">
                  <c:v>1.72644</c:v>
                </c:pt>
                <c:pt idx="205">
                  <c:v>1.67869</c:v>
                </c:pt>
                <c:pt idx="206">
                  <c:v>1.7025650000000001</c:v>
                </c:pt>
                <c:pt idx="207">
                  <c:v>1.72644</c:v>
                </c:pt>
                <c:pt idx="208">
                  <c:v>1.6548149999999999</c:v>
                </c:pt>
                <c:pt idx="209">
                  <c:v>1.6309400000000001</c:v>
                </c:pt>
                <c:pt idx="210">
                  <c:v>1.72644</c:v>
                </c:pt>
                <c:pt idx="211">
                  <c:v>1.8696900000000001</c:v>
                </c:pt>
                <c:pt idx="212">
                  <c:v>1.91744</c:v>
                </c:pt>
                <c:pt idx="213">
                  <c:v>1.91744</c:v>
                </c:pt>
                <c:pt idx="214">
                  <c:v>2.01294</c:v>
                </c:pt>
                <c:pt idx="215">
                  <c:v>2.01294</c:v>
                </c:pt>
                <c:pt idx="216">
                  <c:v>1.9413149999999999</c:v>
                </c:pt>
                <c:pt idx="217">
                  <c:v>1.9413149999999999</c:v>
                </c:pt>
                <c:pt idx="218">
                  <c:v>1.845815</c:v>
                </c:pt>
                <c:pt idx="219">
                  <c:v>1.8935649999999999</c:v>
                </c:pt>
                <c:pt idx="220">
                  <c:v>1.8935649999999999</c:v>
                </c:pt>
                <c:pt idx="221">
                  <c:v>1.8696900000000001</c:v>
                </c:pt>
                <c:pt idx="222">
                  <c:v>1.8935649999999999</c:v>
                </c:pt>
                <c:pt idx="223">
                  <c:v>1.91744</c:v>
                </c:pt>
                <c:pt idx="224">
                  <c:v>1.91744</c:v>
                </c:pt>
                <c:pt idx="225">
                  <c:v>1.9890650000000001</c:v>
                </c:pt>
                <c:pt idx="226">
                  <c:v>1.8935649999999999</c:v>
                </c:pt>
                <c:pt idx="227">
                  <c:v>1.9413149999999999</c:v>
                </c:pt>
                <c:pt idx="228">
                  <c:v>1.8696900000000001</c:v>
                </c:pt>
                <c:pt idx="229">
                  <c:v>1.845815</c:v>
                </c:pt>
                <c:pt idx="230">
                  <c:v>1.8219399999999999</c:v>
                </c:pt>
                <c:pt idx="231">
                  <c:v>1.8696900000000001</c:v>
                </c:pt>
                <c:pt idx="232">
                  <c:v>1.845815</c:v>
                </c:pt>
                <c:pt idx="233">
                  <c:v>1.845815</c:v>
                </c:pt>
                <c:pt idx="234">
                  <c:v>1.798065</c:v>
                </c:pt>
                <c:pt idx="235">
                  <c:v>2.2397524999999998</c:v>
                </c:pt>
                <c:pt idx="236">
                  <c:v>2.6814399999999998</c:v>
                </c:pt>
                <c:pt idx="237">
                  <c:v>2.5143149999999999</c:v>
                </c:pt>
                <c:pt idx="238">
                  <c:v>2.3471899999999999</c:v>
                </c:pt>
                <c:pt idx="239">
                  <c:v>2.2278150000000001</c:v>
                </c:pt>
                <c:pt idx="240">
                  <c:v>2.25169</c:v>
                </c:pt>
                <c:pt idx="241">
                  <c:v>2.084565</c:v>
                </c:pt>
                <c:pt idx="242">
                  <c:v>2.084565</c:v>
                </c:pt>
                <c:pt idx="243">
                  <c:v>2.0606900000000001</c:v>
                </c:pt>
                <c:pt idx="244">
                  <c:v>2.01294</c:v>
                </c:pt>
                <c:pt idx="245">
                  <c:v>1.96519</c:v>
                </c:pt>
                <c:pt idx="246">
                  <c:v>1.91744</c:v>
                </c:pt>
                <c:pt idx="247">
                  <c:v>1.91744</c:v>
                </c:pt>
                <c:pt idx="248">
                  <c:v>1.909481666666667</c:v>
                </c:pt>
                <c:pt idx="249">
                  <c:v>1.901523333333333</c:v>
                </c:pt>
                <c:pt idx="250">
                  <c:v>1.8935649999999999</c:v>
                </c:pt>
                <c:pt idx="251">
                  <c:v>1.9413149999999999</c:v>
                </c:pt>
                <c:pt idx="252">
                  <c:v>1.91744</c:v>
                </c:pt>
                <c:pt idx="253">
                  <c:v>1.8696900000000001</c:v>
                </c:pt>
                <c:pt idx="254">
                  <c:v>1.91744</c:v>
                </c:pt>
                <c:pt idx="255">
                  <c:v>1.8696900000000001</c:v>
                </c:pt>
                <c:pt idx="256">
                  <c:v>1.8696900000000001</c:v>
                </c:pt>
                <c:pt idx="257">
                  <c:v>1.8696900000000001</c:v>
                </c:pt>
                <c:pt idx="258">
                  <c:v>1.8696900000000001</c:v>
                </c:pt>
                <c:pt idx="259">
                  <c:v>1.8935649999999999</c:v>
                </c:pt>
                <c:pt idx="260">
                  <c:v>1.91744</c:v>
                </c:pt>
                <c:pt idx="261">
                  <c:v>1.8935649999999999</c:v>
                </c:pt>
                <c:pt idx="262">
                  <c:v>1.8219399999999999</c:v>
                </c:pt>
                <c:pt idx="263">
                  <c:v>1.8696900000000001</c:v>
                </c:pt>
                <c:pt idx="264">
                  <c:v>1.798065</c:v>
                </c:pt>
                <c:pt idx="265">
                  <c:v>1.798065</c:v>
                </c:pt>
                <c:pt idx="266">
                  <c:v>1.798065</c:v>
                </c:pt>
                <c:pt idx="267">
                  <c:v>1.798065</c:v>
                </c:pt>
                <c:pt idx="268">
                  <c:v>1.798065</c:v>
                </c:pt>
                <c:pt idx="269">
                  <c:v>1.7741899999999999</c:v>
                </c:pt>
                <c:pt idx="270">
                  <c:v>1.798065</c:v>
                </c:pt>
                <c:pt idx="271">
                  <c:v>1.798065</c:v>
                </c:pt>
                <c:pt idx="272">
                  <c:v>1.798065</c:v>
                </c:pt>
                <c:pt idx="273">
                  <c:v>1.7741899999999999</c:v>
                </c:pt>
                <c:pt idx="274">
                  <c:v>1.72644</c:v>
                </c:pt>
                <c:pt idx="275">
                  <c:v>1.7503150000000001</c:v>
                </c:pt>
                <c:pt idx="276">
                  <c:v>1.798065</c:v>
                </c:pt>
                <c:pt idx="277">
                  <c:v>1.798065</c:v>
                </c:pt>
                <c:pt idx="278">
                  <c:v>1.798065</c:v>
                </c:pt>
                <c:pt idx="279">
                  <c:v>1.798065</c:v>
                </c:pt>
                <c:pt idx="280">
                  <c:v>1.7503150000000001</c:v>
                </c:pt>
                <c:pt idx="281">
                  <c:v>1.7741899999999999</c:v>
                </c:pt>
                <c:pt idx="282">
                  <c:v>2.084565</c:v>
                </c:pt>
                <c:pt idx="283">
                  <c:v>1.9413149999999999</c:v>
                </c:pt>
                <c:pt idx="284">
                  <c:v>1.9413149999999999</c:v>
                </c:pt>
                <c:pt idx="285">
                  <c:v>1.8935649999999999</c:v>
                </c:pt>
                <c:pt idx="286">
                  <c:v>1.845815</c:v>
                </c:pt>
                <c:pt idx="287">
                  <c:v>1.8219399999999999</c:v>
                </c:pt>
                <c:pt idx="288">
                  <c:v>1.7741899999999999</c:v>
                </c:pt>
                <c:pt idx="289">
                  <c:v>1.7503150000000001</c:v>
                </c:pt>
                <c:pt idx="290">
                  <c:v>1.7741899999999999</c:v>
                </c:pt>
                <c:pt idx="291">
                  <c:v>1.8219399999999999</c:v>
                </c:pt>
                <c:pt idx="292">
                  <c:v>1.798065</c:v>
                </c:pt>
                <c:pt idx="293">
                  <c:v>1.7503150000000001</c:v>
                </c:pt>
                <c:pt idx="294">
                  <c:v>1.7503150000000001</c:v>
                </c:pt>
                <c:pt idx="295">
                  <c:v>1.798065</c:v>
                </c:pt>
                <c:pt idx="296">
                  <c:v>1.7025650000000001</c:v>
                </c:pt>
                <c:pt idx="297">
                  <c:v>1.7503150000000001</c:v>
                </c:pt>
                <c:pt idx="298">
                  <c:v>1.798065</c:v>
                </c:pt>
                <c:pt idx="299">
                  <c:v>1.7741899999999999</c:v>
                </c:pt>
                <c:pt idx="300">
                  <c:v>1.7025650000000001</c:v>
                </c:pt>
                <c:pt idx="301">
                  <c:v>1.798065</c:v>
                </c:pt>
                <c:pt idx="302">
                  <c:v>1.798065</c:v>
                </c:pt>
                <c:pt idx="303">
                  <c:v>1.798065</c:v>
                </c:pt>
                <c:pt idx="304">
                  <c:v>1.7025650000000001</c:v>
                </c:pt>
                <c:pt idx="305">
                  <c:v>1.7741899999999999</c:v>
                </c:pt>
                <c:pt idx="306">
                  <c:v>1.72644</c:v>
                </c:pt>
                <c:pt idx="307">
                  <c:v>1.7503150000000001</c:v>
                </c:pt>
                <c:pt idx="308">
                  <c:v>1.7503150000000001</c:v>
                </c:pt>
                <c:pt idx="309">
                  <c:v>1.67869</c:v>
                </c:pt>
                <c:pt idx="310">
                  <c:v>1.7503150000000001</c:v>
                </c:pt>
                <c:pt idx="311">
                  <c:v>1.67869</c:v>
                </c:pt>
                <c:pt idx="312">
                  <c:v>1.7025650000000001</c:v>
                </c:pt>
                <c:pt idx="313">
                  <c:v>1.6548149999999999</c:v>
                </c:pt>
                <c:pt idx="314">
                  <c:v>1.6548149999999999</c:v>
                </c:pt>
                <c:pt idx="315">
                  <c:v>1.7503150000000001</c:v>
                </c:pt>
                <c:pt idx="316">
                  <c:v>1.7503150000000001</c:v>
                </c:pt>
                <c:pt idx="317">
                  <c:v>1.7025650000000001</c:v>
                </c:pt>
                <c:pt idx="318">
                  <c:v>1.7741899999999999</c:v>
                </c:pt>
                <c:pt idx="319">
                  <c:v>1.7741899999999999</c:v>
                </c:pt>
                <c:pt idx="320">
                  <c:v>1.7741899999999999</c:v>
                </c:pt>
                <c:pt idx="321">
                  <c:v>1.7503150000000001</c:v>
                </c:pt>
                <c:pt idx="322">
                  <c:v>1.7503150000000001</c:v>
                </c:pt>
                <c:pt idx="323">
                  <c:v>1.7503150000000001</c:v>
                </c:pt>
                <c:pt idx="324">
                  <c:v>1.67869</c:v>
                </c:pt>
                <c:pt idx="325">
                  <c:v>1.72644</c:v>
                </c:pt>
                <c:pt idx="326">
                  <c:v>1.7503150000000001</c:v>
                </c:pt>
                <c:pt idx="327">
                  <c:v>2.2039399999999998</c:v>
                </c:pt>
                <c:pt idx="328">
                  <c:v>2.25169</c:v>
                </c:pt>
                <c:pt idx="329">
                  <c:v>2.25169</c:v>
                </c:pt>
                <c:pt idx="330">
                  <c:v>2.2039399999999998</c:v>
                </c:pt>
                <c:pt idx="331">
                  <c:v>2.2755649999999998</c:v>
                </c:pt>
                <c:pt idx="332">
                  <c:v>2.3471899999999999</c:v>
                </c:pt>
                <c:pt idx="333">
                  <c:v>2.323315</c:v>
                </c:pt>
                <c:pt idx="334">
                  <c:v>2.2994400000000002</c:v>
                </c:pt>
                <c:pt idx="335">
                  <c:v>2.2039399999999998</c:v>
                </c:pt>
                <c:pt idx="336">
                  <c:v>2.1084399999999999</c:v>
                </c:pt>
                <c:pt idx="337">
                  <c:v>2.084565</c:v>
                </c:pt>
                <c:pt idx="338">
                  <c:v>1.9890650000000001</c:v>
                </c:pt>
                <c:pt idx="339">
                  <c:v>1.9413149999999999</c:v>
                </c:pt>
                <c:pt idx="340">
                  <c:v>1.9413149999999999</c:v>
                </c:pt>
                <c:pt idx="341">
                  <c:v>1.9413149999999999</c:v>
                </c:pt>
                <c:pt idx="342">
                  <c:v>1.91744</c:v>
                </c:pt>
                <c:pt idx="343">
                  <c:v>1.8696900000000001</c:v>
                </c:pt>
                <c:pt idx="344">
                  <c:v>1.8696900000000001</c:v>
                </c:pt>
                <c:pt idx="345">
                  <c:v>1.845815</c:v>
                </c:pt>
                <c:pt idx="346">
                  <c:v>1.8935649999999999</c:v>
                </c:pt>
                <c:pt idx="347">
                  <c:v>1.8696900000000001</c:v>
                </c:pt>
                <c:pt idx="348">
                  <c:v>1.845815</c:v>
                </c:pt>
                <c:pt idx="349">
                  <c:v>1.8696900000000001</c:v>
                </c:pt>
                <c:pt idx="350">
                  <c:v>1.845815</c:v>
                </c:pt>
                <c:pt idx="351">
                  <c:v>1.798065</c:v>
                </c:pt>
                <c:pt idx="352">
                  <c:v>1.8696900000000001</c:v>
                </c:pt>
                <c:pt idx="353">
                  <c:v>1.845815</c:v>
                </c:pt>
                <c:pt idx="354">
                  <c:v>1.9413149999999999</c:v>
                </c:pt>
                <c:pt idx="355">
                  <c:v>1.845815</c:v>
                </c:pt>
                <c:pt idx="356">
                  <c:v>1.9413149999999999</c:v>
                </c:pt>
                <c:pt idx="357">
                  <c:v>2.0606900000000001</c:v>
                </c:pt>
                <c:pt idx="358">
                  <c:v>2.0606900000000001</c:v>
                </c:pt>
                <c:pt idx="359">
                  <c:v>2.084565</c:v>
                </c:pt>
                <c:pt idx="360">
                  <c:v>2.01294</c:v>
                </c:pt>
                <c:pt idx="361">
                  <c:v>2.2278150000000001</c:v>
                </c:pt>
                <c:pt idx="362">
                  <c:v>1.8935649999999999</c:v>
                </c:pt>
                <c:pt idx="363">
                  <c:v>1.8696900000000001</c:v>
                </c:pt>
                <c:pt idx="364">
                  <c:v>1.8935649999999999</c:v>
                </c:pt>
                <c:pt idx="365">
                  <c:v>1.91744</c:v>
                </c:pt>
                <c:pt idx="366">
                  <c:v>1.8696900000000001</c:v>
                </c:pt>
                <c:pt idx="367">
                  <c:v>1.8696900000000001</c:v>
                </c:pt>
                <c:pt idx="368">
                  <c:v>1.8219399999999999</c:v>
                </c:pt>
                <c:pt idx="369">
                  <c:v>1.8696900000000001</c:v>
                </c:pt>
                <c:pt idx="370">
                  <c:v>1.798065</c:v>
                </c:pt>
                <c:pt idx="371">
                  <c:v>1.8696900000000001</c:v>
                </c:pt>
                <c:pt idx="372">
                  <c:v>1.8935649999999999</c:v>
                </c:pt>
                <c:pt idx="373">
                  <c:v>1.8219399999999999</c:v>
                </c:pt>
                <c:pt idx="374">
                  <c:v>1.8219399999999999</c:v>
                </c:pt>
                <c:pt idx="375">
                  <c:v>1.798065</c:v>
                </c:pt>
                <c:pt idx="376">
                  <c:v>1.845815</c:v>
                </c:pt>
                <c:pt idx="377">
                  <c:v>1.798065</c:v>
                </c:pt>
                <c:pt idx="378">
                  <c:v>1.8219399999999999</c:v>
                </c:pt>
                <c:pt idx="379">
                  <c:v>1.72644</c:v>
                </c:pt>
                <c:pt idx="380">
                  <c:v>1.7741899999999999</c:v>
                </c:pt>
                <c:pt idx="381">
                  <c:v>1.798065</c:v>
                </c:pt>
                <c:pt idx="382">
                  <c:v>1.7503150000000001</c:v>
                </c:pt>
                <c:pt idx="383">
                  <c:v>1.72644</c:v>
                </c:pt>
                <c:pt idx="384">
                  <c:v>1.72644</c:v>
                </c:pt>
                <c:pt idx="385">
                  <c:v>1.7025650000000001</c:v>
                </c:pt>
                <c:pt idx="386">
                  <c:v>1.798065</c:v>
                </c:pt>
                <c:pt idx="387">
                  <c:v>1.7503150000000001</c:v>
                </c:pt>
                <c:pt idx="388">
                  <c:v>1.7025650000000001</c:v>
                </c:pt>
                <c:pt idx="389">
                  <c:v>1.7025650000000001</c:v>
                </c:pt>
                <c:pt idx="390">
                  <c:v>1.7025650000000001</c:v>
                </c:pt>
                <c:pt idx="391">
                  <c:v>1.7741899999999999</c:v>
                </c:pt>
                <c:pt idx="392">
                  <c:v>1.7741899999999999</c:v>
                </c:pt>
                <c:pt idx="393">
                  <c:v>1.67869</c:v>
                </c:pt>
                <c:pt idx="394">
                  <c:v>1.7503150000000001</c:v>
                </c:pt>
                <c:pt idx="395">
                  <c:v>1.7025650000000001</c:v>
                </c:pt>
                <c:pt idx="396">
                  <c:v>1.7025650000000001</c:v>
                </c:pt>
                <c:pt idx="397">
                  <c:v>1.7025650000000001</c:v>
                </c:pt>
                <c:pt idx="398">
                  <c:v>1.67869</c:v>
                </c:pt>
                <c:pt idx="399">
                  <c:v>1.7025650000000001</c:v>
                </c:pt>
                <c:pt idx="400">
                  <c:v>1.72644</c:v>
                </c:pt>
                <c:pt idx="401">
                  <c:v>1.7503150000000001</c:v>
                </c:pt>
                <c:pt idx="402">
                  <c:v>1.7741899999999999</c:v>
                </c:pt>
                <c:pt idx="403">
                  <c:v>1.67869</c:v>
                </c:pt>
                <c:pt idx="404">
                  <c:v>1.72644</c:v>
                </c:pt>
                <c:pt idx="405">
                  <c:v>1.7503150000000001</c:v>
                </c:pt>
                <c:pt idx="406">
                  <c:v>1.8935649999999999</c:v>
                </c:pt>
                <c:pt idx="407">
                  <c:v>1.72644</c:v>
                </c:pt>
                <c:pt idx="408">
                  <c:v>1.798065</c:v>
                </c:pt>
                <c:pt idx="409">
                  <c:v>1.7503150000000001</c:v>
                </c:pt>
                <c:pt idx="410">
                  <c:v>1.72644</c:v>
                </c:pt>
                <c:pt idx="411">
                  <c:v>1.7025650000000001</c:v>
                </c:pt>
                <c:pt idx="412">
                  <c:v>1.7503150000000001</c:v>
                </c:pt>
                <c:pt idx="413">
                  <c:v>1.72644</c:v>
                </c:pt>
                <c:pt idx="414">
                  <c:v>1.7025650000000001</c:v>
                </c:pt>
                <c:pt idx="415">
                  <c:v>1.7503150000000001</c:v>
                </c:pt>
                <c:pt idx="416">
                  <c:v>1.7503150000000001</c:v>
                </c:pt>
                <c:pt idx="417">
                  <c:v>1.67869</c:v>
                </c:pt>
                <c:pt idx="418">
                  <c:v>1.67869</c:v>
                </c:pt>
                <c:pt idx="419">
                  <c:v>1.72644</c:v>
                </c:pt>
                <c:pt idx="420">
                  <c:v>1.7741899999999999</c:v>
                </c:pt>
                <c:pt idx="421">
                  <c:v>1.8935649999999999</c:v>
                </c:pt>
                <c:pt idx="422">
                  <c:v>1.845815</c:v>
                </c:pt>
                <c:pt idx="423">
                  <c:v>1.845815</c:v>
                </c:pt>
                <c:pt idx="424">
                  <c:v>1.8696900000000001</c:v>
                </c:pt>
                <c:pt idx="425">
                  <c:v>1.7503150000000001</c:v>
                </c:pt>
                <c:pt idx="426">
                  <c:v>1.7503150000000001</c:v>
                </c:pt>
                <c:pt idx="427">
                  <c:v>1.72644</c:v>
                </c:pt>
                <c:pt idx="428">
                  <c:v>1.7025650000000001</c:v>
                </c:pt>
                <c:pt idx="429">
                  <c:v>1.7503150000000001</c:v>
                </c:pt>
                <c:pt idx="430">
                  <c:v>1.7503150000000001</c:v>
                </c:pt>
                <c:pt idx="431">
                  <c:v>1.67869</c:v>
                </c:pt>
                <c:pt idx="432">
                  <c:v>1.7741899999999999</c:v>
                </c:pt>
                <c:pt idx="433">
                  <c:v>1.7741899999999999</c:v>
                </c:pt>
                <c:pt idx="434">
                  <c:v>1.67869</c:v>
                </c:pt>
                <c:pt idx="435">
                  <c:v>1.7025650000000001</c:v>
                </c:pt>
                <c:pt idx="436">
                  <c:v>1.7025650000000001</c:v>
                </c:pt>
                <c:pt idx="437">
                  <c:v>1.72644</c:v>
                </c:pt>
                <c:pt idx="438">
                  <c:v>1.7025650000000001</c:v>
                </c:pt>
                <c:pt idx="439">
                  <c:v>1.67869</c:v>
                </c:pt>
                <c:pt idx="440">
                  <c:v>1.72644</c:v>
                </c:pt>
                <c:pt idx="441">
                  <c:v>1.67869</c:v>
                </c:pt>
                <c:pt idx="442">
                  <c:v>1.72644</c:v>
                </c:pt>
                <c:pt idx="443">
                  <c:v>1.72644</c:v>
                </c:pt>
                <c:pt idx="444">
                  <c:v>1.72644</c:v>
                </c:pt>
                <c:pt idx="445">
                  <c:v>1.6548149999999999</c:v>
                </c:pt>
                <c:pt idx="446">
                  <c:v>1.72644</c:v>
                </c:pt>
                <c:pt idx="447">
                  <c:v>1.7741899999999999</c:v>
                </c:pt>
                <c:pt idx="448">
                  <c:v>1.798065</c:v>
                </c:pt>
                <c:pt idx="449">
                  <c:v>1.8219399999999999</c:v>
                </c:pt>
                <c:pt idx="450">
                  <c:v>1.845815</c:v>
                </c:pt>
                <c:pt idx="451">
                  <c:v>1.845815</c:v>
                </c:pt>
                <c:pt idx="452">
                  <c:v>1.9413149999999999</c:v>
                </c:pt>
                <c:pt idx="453">
                  <c:v>1.9413149999999999</c:v>
                </c:pt>
                <c:pt idx="454">
                  <c:v>1.91744</c:v>
                </c:pt>
                <c:pt idx="455">
                  <c:v>1.91744</c:v>
                </c:pt>
                <c:pt idx="456">
                  <c:v>1.8696900000000001</c:v>
                </c:pt>
                <c:pt idx="457">
                  <c:v>1.845815</c:v>
                </c:pt>
                <c:pt idx="458">
                  <c:v>1.8696900000000001</c:v>
                </c:pt>
                <c:pt idx="459">
                  <c:v>1.798065</c:v>
                </c:pt>
                <c:pt idx="460">
                  <c:v>1.7503150000000001</c:v>
                </c:pt>
                <c:pt idx="461">
                  <c:v>1.7741899999999999</c:v>
                </c:pt>
                <c:pt idx="462">
                  <c:v>1.7741899999999999</c:v>
                </c:pt>
                <c:pt idx="463">
                  <c:v>1.7503150000000001</c:v>
                </c:pt>
                <c:pt idx="464">
                  <c:v>1.72644</c:v>
                </c:pt>
                <c:pt idx="465">
                  <c:v>1.8219399999999999</c:v>
                </c:pt>
                <c:pt idx="466">
                  <c:v>1.7025650000000001</c:v>
                </c:pt>
                <c:pt idx="467">
                  <c:v>1.72644</c:v>
                </c:pt>
                <c:pt idx="468">
                  <c:v>1.7503150000000001</c:v>
                </c:pt>
                <c:pt idx="469">
                  <c:v>1.8219399999999999</c:v>
                </c:pt>
                <c:pt idx="470">
                  <c:v>1.7741899999999999</c:v>
                </c:pt>
                <c:pt idx="471">
                  <c:v>1.7503150000000001</c:v>
                </c:pt>
                <c:pt idx="472">
                  <c:v>1.798065</c:v>
                </c:pt>
                <c:pt idx="473">
                  <c:v>2.22184625</c:v>
                </c:pt>
                <c:pt idx="474">
                  <c:v>2.6456274999999998</c:v>
                </c:pt>
                <c:pt idx="475">
                  <c:v>2.4665650000000001</c:v>
                </c:pt>
                <c:pt idx="476">
                  <c:v>2.2278150000000001</c:v>
                </c:pt>
                <c:pt idx="477">
                  <c:v>2.2039399999999998</c:v>
                </c:pt>
                <c:pt idx="478">
                  <c:v>2.1084399999999999</c:v>
                </c:pt>
                <c:pt idx="479">
                  <c:v>2.0368149999999998</c:v>
                </c:pt>
                <c:pt idx="480">
                  <c:v>1.9890650000000001</c:v>
                </c:pt>
                <c:pt idx="481">
                  <c:v>1.9890650000000001</c:v>
                </c:pt>
                <c:pt idx="482">
                  <c:v>1.91744</c:v>
                </c:pt>
                <c:pt idx="483">
                  <c:v>1.91744</c:v>
                </c:pt>
                <c:pt idx="484">
                  <c:v>1.91744</c:v>
                </c:pt>
                <c:pt idx="485">
                  <c:v>1.845815</c:v>
                </c:pt>
                <c:pt idx="486">
                  <c:v>1.845815</c:v>
                </c:pt>
                <c:pt idx="487">
                  <c:v>1.8935649999999999</c:v>
                </c:pt>
                <c:pt idx="488">
                  <c:v>1.8696900000000001</c:v>
                </c:pt>
                <c:pt idx="489">
                  <c:v>1.845815</c:v>
                </c:pt>
                <c:pt idx="490">
                  <c:v>1.845815</c:v>
                </c:pt>
                <c:pt idx="491">
                  <c:v>1.845815</c:v>
                </c:pt>
                <c:pt idx="492">
                  <c:v>1.845815</c:v>
                </c:pt>
                <c:pt idx="493">
                  <c:v>1.7741899999999999</c:v>
                </c:pt>
                <c:pt idx="494">
                  <c:v>1.7741899999999999</c:v>
                </c:pt>
                <c:pt idx="495">
                  <c:v>1.845815</c:v>
                </c:pt>
                <c:pt idx="496">
                  <c:v>1.72644</c:v>
                </c:pt>
                <c:pt idx="497">
                  <c:v>1.72644</c:v>
                </c:pt>
                <c:pt idx="498">
                  <c:v>1.7741899999999999</c:v>
                </c:pt>
                <c:pt idx="499">
                  <c:v>1.798065</c:v>
                </c:pt>
                <c:pt idx="500">
                  <c:v>1.798065</c:v>
                </c:pt>
                <c:pt idx="501">
                  <c:v>1.7741899999999999</c:v>
                </c:pt>
                <c:pt idx="502">
                  <c:v>1.7503150000000001</c:v>
                </c:pt>
                <c:pt idx="503">
                  <c:v>1.798065</c:v>
                </c:pt>
                <c:pt idx="504">
                  <c:v>1.798065</c:v>
                </c:pt>
                <c:pt idx="505">
                  <c:v>1.8935649999999999</c:v>
                </c:pt>
                <c:pt idx="506">
                  <c:v>1.8935649999999999</c:v>
                </c:pt>
                <c:pt idx="507">
                  <c:v>1.91744</c:v>
                </c:pt>
                <c:pt idx="508">
                  <c:v>1.8935649999999999</c:v>
                </c:pt>
                <c:pt idx="509">
                  <c:v>1.96519</c:v>
                </c:pt>
                <c:pt idx="510">
                  <c:v>1.9413149999999999</c:v>
                </c:pt>
                <c:pt idx="511">
                  <c:v>1.845815</c:v>
                </c:pt>
                <c:pt idx="512">
                  <c:v>1.845815</c:v>
                </c:pt>
                <c:pt idx="513">
                  <c:v>1.8219399999999999</c:v>
                </c:pt>
                <c:pt idx="514">
                  <c:v>1.798065</c:v>
                </c:pt>
                <c:pt idx="515">
                  <c:v>1.8219399999999999</c:v>
                </c:pt>
                <c:pt idx="516">
                  <c:v>1.8935649999999999</c:v>
                </c:pt>
                <c:pt idx="517">
                  <c:v>1.8696900000000001</c:v>
                </c:pt>
                <c:pt idx="518">
                  <c:v>1.8219399999999999</c:v>
                </c:pt>
                <c:pt idx="519">
                  <c:v>1.7741899999999999</c:v>
                </c:pt>
                <c:pt idx="520">
                  <c:v>1.7741899999999999</c:v>
                </c:pt>
                <c:pt idx="521">
                  <c:v>1.7741899999999999</c:v>
                </c:pt>
                <c:pt idx="522">
                  <c:v>1.7503150000000001</c:v>
                </c:pt>
                <c:pt idx="523">
                  <c:v>1.8219399999999999</c:v>
                </c:pt>
                <c:pt idx="524">
                  <c:v>1.7741899999999999</c:v>
                </c:pt>
                <c:pt idx="525">
                  <c:v>1.8696900000000001</c:v>
                </c:pt>
                <c:pt idx="526">
                  <c:v>1.8696900000000001</c:v>
                </c:pt>
                <c:pt idx="527">
                  <c:v>1.91744</c:v>
                </c:pt>
                <c:pt idx="528">
                  <c:v>1.96519</c:v>
                </c:pt>
                <c:pt idx="529">
                  <c:v>1.8935649999999999</c:v>
                </c:pt>
                <c:pt idx="530">
                  <c:v>1.9413149999999999</c:v>
                </c:pt>
                <c:pt idx="531">
                  <c:v>1.91744</c:v>
                </c:pt>
                <c:pt idx="532">
                  <c:v>1.8219399999999999</c:v>
                </c:pt>
                <c:pt idx="533">
                  <c:v>1.845815</c:v>
                </c:pt>
                <c:pt idx="534">
                  <c:v>1.8696900000000001</c:v>
                </c:pt>
                <c:pt idx="535">
                  <c:v>1.798065</c:v>
                </c:pt>
                <c:pt idx="536">
                  <c:v>1.8696900000000001</c:v>
                </c:pt>
                <c:pt idx="537">
                  <c:v>1.9413149999999999</c:v>
                </c:pt>
                <c:pt idx="538">
                  <c:v>1.845815</c:v>
                </c:pt>
                <c:pt idx="539">
                  <c:v>1.8696900000000001</c:v>
                </c:pt>
                <c:pt idx="540">
                  <c:v>1.845815</c:v>
                </c:pt>
                <c:pt idx="541">
                  <c:v>1.845815</c:v>
                </c:pt>
                <c:pt idx="542">
                  <c:v>1.7741899999999999</c:v>
                </c:pt>
                <c:pt idx="543">
                  <c:v>1.7741899999999999</c:v>
                </c:pt>
                <c:pt idx="544">
                  <c:v>1.7741899999999999</c:v>
                </c:pt>
                <c:pt idx="545">
                  <c:v>1.798065</c:v>
                </c:pt>
                <c:pt idx="546">
                  <c:v>1.8696900000000001</c:v>
                </c:pt>
                <c:pt idx="547">
                  <c:v>2.7172524999999998</c:v>
                </c:pt>
                <c:pt idx="548">
                  <c:v>3.5648149999999998</c:v>
                </c:pt>
                <c:pt idx="549">
                  <c:v>3.2783150000000001</c:v>
                </c:pt>
                <c:pt idx="550">
                  <c:v>3.0156900000000002</c:v>
                </c:pt>
                <c:pt idx="551">
                  <c:v>2.8724400000000001</c:v>
                </c:pt>
                <c:pt idx="552">
                  <c:v>2.7053150000000001</c:v>
                </c:pt>
                <c:pt idx="553">
                  <c:v>2.4665650000000001</c:v>
                </c:pt>
                <c:pt idx="554">
                  <c:v>2.3949400000000001</c:v>
                </c:pt>
                <c:pt idx="555">
                  <c:v>2.3949400000000001</c:v>
                </c:pt>
                <c:pt idx="556">
                  <c:v>2.323315</c:v>
                </c:pt>
                <c:pt idx="557">
                  <c:v>2.2039399999999998</c:v>
                </c:pt>
                <c:pt idx="558">
                  <c:v>2.2278150000000001</c:v>
                </c:pt>
                <c:pt idx="559">
                  <c:v>2.1323150000000002</c:v>
                </c:pt>
                <c:pt idx="560">
                  <c:v>2.1084399999999999</c:v>
                </c:pt>
                <c:pt idx="561">
                  <c:v>2.1561900000000001</c:v>
                </c:pt>
                <c:pt idx="562">
                  <c:v>2.0606900000000001</c:v>
                </c:pt>
                <c:pt idx="563">
                  <c:v>2.084565</c:v>
                </c:pt>
                <c:pt idx="564">
                  <c:v>2.084565</c:v>
                </c:pt>
                <c:pt idx="565">
                  <c:v>2.01294</c:v>
                </c:pt>
                <c:pt idx="566">
                  <c:v>2.0606900000000001</c:v>
                </c:pt>
                <c:pt idx="567">
                  <c:v>1.9890650000000001</c:v>
                </c:pt>
                <c:pt idx="568">
                  <c:v>2.0368149999999998</c:v>
                </c:pt>
                <c:pt idx="569">
                  <c:v>2.01294</c:v>
                </c:pt>
                <c:pt idx="570">
                  <c:v>1.91744</c:v>
                </c:pt>
                <c:pt idx="571">
                  <c:v>1.96519</c:v>
                </c:pt>
                <c:pt idx="572">
                  <c:v>1.9413149999999999</c:v>
                </c:pt>
                <c:pt idx="573">
                  <c:v>1.91744</c:v>
                </c:pt>
                <c:pt idx="574">
                  <c:v>2.2039399999999998</c:v>
                </c:pt>
                <c:pt idx="575">
                  <c:v>2.1800649999999999</c:v>
                </c:pt>
                <c:pt idx="576">
                  <c:v>2.1323150000000002</c:v>
                </c:pt>
                <c:pt idx="577">
                  <c:v>2.1561900000000001</c:v>
                </c:pt>
                <c:pt idx="578">
                  <c:v>2.0606900000000001</c:v>
                </c:pt>
                <c:pt idx="579">
                  <c:v>2.0606900000000001</c:v>
                </c:pt>
                <c:pt idx="580">
                  <c:v>2.0368149999999998</c:v>
                </c:pt>
                <c:pt idx="581">
                  <c:v>1.9890650000000001</c:v>
                </c:pt>
                <c:pt idx="582">
                  <c:v>1.9890650000000001</c:v>
                </c:pt>
                <c:pt idx="583">
                  <c:v>1.96519</c:v>
                </c:pt>
                <c:pt idx="584">
                  <c:v>1.91744</c:v>
                </c:pt>
                <c:pt idx="585">
                  <c:v>1.9890650000000001</c:v>
                </c:pt>
                <c:pt idx="586">
                  <c:v>1.91744</c:v>
                </c:pt>
                <c:pt idx="587">
                  <c:v>1.91744</c:v>
                </c:pt>
                <c:pt idx="588">
                  <c:v>1.8696900000000001</c:v>
                </c:pt>
                <c:pt idx="589">
                  <c:v>1.91744</c:v>
                </c:pt>
                <c:pt idx="590">
                  <c:v>1.845815</c:v>
                </c:pt>
                <c:pt idx="591">
                  <c:v>1.845815</c:v>
                </c:pt>
                <c:pt idx="592">
                  <c:v>1.91744</c:v>
                </c:pt>
                <c:pt idx="593">
                  <c:v>1.845815</c:v>
                </c:pt>
                <c:pt idx="594">
                  <c:v>1.845815</c:v>
                </c:pt>
                <c:pt idx="595">
                  <c:v>1.91744</c:v>
                </c:pt>
                <c:pt idx="596">
                  <c:v>1.9413149999999999</c:v>
                </c:pt>
                <c:pt idx="597">
                  <c:v>1.9413149999999999</c:v>
                </c:pt>
                <c:pt idx="598">
                  <c:v>2.0606900000000001</c:v>
                </c:pt>
                <c:pt idx="599">
                  <c:v>2.084565</c:v>
                </c:pt>
                <c:pt idx="600">
                  <c:v>2.1323150000000002</c:v>
                </c:pt>
                <c:pt idx="601">
                  <c:v>2.0368149999999998</c:v>
                </c:pt>
                <c:pt idx="602">
                  <c:v>2.0368149999999998</c:v>
                </c:pt>
                <c:pt idx="603">
                  <c:v>1.9890650000000001</c:v>
                </c:pt>
                <c:pt idx="604">
                  <c:v>2.0368149999999998</c:v>
                </c:pt>
                <c:pt idx="605">
                  <c:v>1.9890650000000001</c:v>
                </c:pt>
                <c:pt idx="606">
                  <c:v>1.9890650000000001</c:v>
                </c:pt>
                <c:pt idx="607">
                  <c:v>1.9890650000000001</c:v>
                </c:pt>
                <c:pt idx="608">
                  <c:v>1.9413149999999999</c:v>
                </c:pt>
                <c:pt idx="609">
                  <c:v>1.9890650000000001</c:v>
                </c:pt>
                <c:pt idx="610">
                  <c:v>1.8935649999999999</c:v>
                </c:pt>
                <c:pt idx="611">
                  <c:v>1.8935649999999999</c:v>
                </c:pt>
                <c:pt idx="612">
                  <c:v>1.9413149999999999</c:v>
                </c:pt>
                <c:pt idx="613">
                  <c:v>1.8935649999999999</c:v>
                </c:pt>
                <c:pt idx="614">
                  <c:v>1.9413149999999999</c:v>
                </c:pt>
                <c:pt idx="615">
                  <c:v>1.91744</c:v>
                </c:pt>
                <c:pt idx="616">
                  <c:v>1.8935649999999999</c:v>
                </c:pt>
                <c:pt idx="617">
                  <c:v>1.91744</c:v>
                </c:pt>
                <c:pt idx="618">
                  <c:v>1.91744</c:v>
                </c:pt>
                <c:pt idx="619">
                  <c:v>1.845815</c:v>
                </c:pt>
                <c:pt idx="620">
                  <c:v>1.8219399999999999</c:v>
                </c:pt>
                <c:pt idx="621">
                  <c:v>1.8219399999999999</c:v>
                </c:pt>
                <c:pt idx="622">
                  <c:v>1.798065</c:v>
                </c:pt>
                <c:pt idx="623">
                  <c:v>1.7741899999999999</c:v>
                </c:pt>
                <c:pt idx="624">
                  <c:v>1.798065</c:v>
                </c:pt>
                <c:pt idx="625">
                  <c:v>1.8219399999999999</c:v>
                </c:pt>
                <c:pt idx="626">
                  <c:v>1.8696900000000001</c:v>
                </c:pt>
                <c:pt idx="627">
                  <c:v>1.845815</c:v>
                </c:pt>
                <c:pt idx="628">
                  <c:v>1.7503150000000001</c:v>
                </c:pt>
                <c:pt idx="629">
                  <c:v>1.798065</c:v>
                </c:pt>
                <c:pt idx="630">
                  <c:v>1.7741899999999999</c:v>
                </c:pt>
                <c:pt idx="631">
                  <c:v>1.8219399999999999</c:v>
                </c:pt>
                <c:pt idx="632">
                  <c:v>1.8219399999999999</c:v>
                </c:pt>
                <c:pt idx="633">
                  <c:v>1.7503150000000001</c:v>
                </c:pt>
                <c:pt idx="634">
                  <c:v>1.845815</c:v>
                </c:pt>
                <c:pt idx="635">
                  <c:v>1.7741899999999999</c:v>
                </c:pt>
                <c:pt idx="636">
                  <c:v>1.798065</c:v>
                </c:pt>
                <c:pt idx="637">
                  <c:v>1.7503150000000001</c:v>
                </c:pt>
                <c:pt idx="638">
                  <c:v>1.7741899999999999</c:v>
                </c:pt>
                <c:pt idx="639">
                  <c:v>1.8219399999999999</c:v>
                </c:pt>
                <c:pt idx="640">
                  <c:v>1.8219399999999999</c:v>
                </c:pt>
                <c:pt idx="641">
                  <c:v>1.7741899999999999</c:v>
                </c:pt>
                <c:pt idx="642">
                  <c:v>1.72644</c:v>
                </c:pt>
                <c:pt idx="643">
                  <c:v>1.7741899999999999</c:v>
                </c:pt>
                <c:pt idx="644">
                  <c:v>1.7503150000000001</c:v>
                </c:pt>
                <c:pt idx="645">
                  <c:v>1.7741899999999999</c:v>
                </c:pt>
                <c:pt idx="646">
                  <c:v>1.8935649999999999</c:v>
                </c:pt>
                <c:pt idx="647">
                  <c:v>1.8935649999999999</c:v>
                </c:pt>
                <c:pt idx="648">
                  <c:v>1.9413149999999999</c:v>
                </c:pt>
                <c:pt idx="649">
                  <c:v>1.9413149999999999</c:v>
                </c:pt>
                <c:pt idx="650">
                  <c:v>1.8696900000000001</c:v>
                </c:pt>
                <c:pt idx="651">
                  <c:v>1.96519</c:v>
                </c:pt>
                <c:pt idx="652">
                  <c:v>1.845815</c:v>
                </c:pt>
                <c:pt idx="653">
                  <c:v>1.845815</c:v>
                </c:pt>
                <c:pt idx="654">
                  <c:v>1.845815</c:v>
                </c:pt>
                <c:pt idx="655">
                  <c:v>1.845815</c:v>
                </c:pt>
                <c:pt idx="656">
                  <c:v>1.845815</c:v>
                </c:pt>
                <c:pt idx="657">
                  <c:v>1.7741899999999999</c:v>
                </c:pt>
                <c:pt idx="658">
                  <c:v>1.8219399999999999</c:v>
                </c:pt>
                <c:pt idx="659">
                  <c:v>1.8219399999999999</c:v>
                </c:pt>
                <c:pt idx="660">
                  <c:v>1.8219399999999999</c:v>
                </c:pt>
                <c:pt idx="661">
                  <c:v>1.798065</c:v>
                </c:pt>
                <c:pt idx="662">
                  <c:v>1.7741899999999999</c:v>
                </c:pt>
                <c:pt idx="663">
                  <c:v>1.798065</c:v>
                </c:pt>
                <c:pt idx="664">
                  <c:v>1.91744</c:v>
                </c:pt>
                <c:pt idx="665">
                  <c:v>2.0368149999999998</c:v>
                </c:pt>
                <c:pt idx="666">
                  <c:v>2.084565</c:v>
                </c:pt>
                <c:pt idx="667">
                  <c:v>1.9890650000000001</c:v>
                </c:pt>
                <c:pt idx="668">
                  <c:v>2.01294</c:v>
                </c:pt>
                <c:pt idx="669">
                  <c:v>1.96519</c:v>
                </c:pt>
                <c:pt idx="670">
                  <c:v>1.9890650000000001</c:v>
                </c:pt>
                <c:pt idx="671">
                  <c:v>1.9413149999999999</c:v>
                </c:pt>
                <c:pt idx="672">
                  <c:v>1.8696900000000001</c:v>
                </c:pt>
                <c:pt idx="673">
                  <c:v>1.8935649999999999</c:v>
                </c:pt>
                <c:pt idx="674">
                  <c:v>1.845815</c:v>
                </c:pt>
                <c:pt idx="675">
                  <c:v>1.8935649999999999</c:v>
                </c:pt>
                <c:pt idx="676">
                  <c:v>1.8935649999999999</c:v>
                </c:pt>
                <c:pt idx="677">
                  <c:v>1.845815</c:v>
                </c:pt>
                <c:pt idx="678">
                  <c:v>1.8696900000000001</c:v>
                </c:pt>
                <c:pt idx="679">
                  <c:v>1.798065</c:v>
                </c:pt>
                <c:pt idx="680">
                  <c:v>1.845815</c:v>
                </c:pt>
                <c:pt idx="681">
                  <c:v>1.845815</c:v>
                </c:pt>
                <c:pt idx="682">
                  <c:v>1.7741899999999999</c:v>
                </c:pt>
                <c:pt idx="683">
                  <c:v>1.67869</c:v>
                </c:pt>
                <c:pt idx="684">
                  <c:v>1.798065</c:v>
                </c:pt>
                <c:pt idx="685">
                  <c:v>1.8696900000000001</c:v>
                </c:pt>
                <c:pt idx="686">
                  <c:v>1.845815</c:v>
                </c:pt>
                <c:pt idx="687">
                  <c:v>1.845815</c:v>
                </c:pt>
                <c:pt idx="688">
                  <c:v>1.8219399999999999</c:v>
                </c:pt>
                <c:pt idx="689">
                  <c:v>1.798065</c:v>
                </c:pt>
                <c:pt idx="690">
                  <c:v>1.8219399999999999</c:v>
                </c:pt>
                <c:pt idx="691">
                  <c:v>2.084565</c:v>
                </c:pt>
                <c:pt idx="692">
                  <c:v>2.2039399999999998</c:v>
                </c:pt>
                <c:pt idx="693">
                  <c:v>2.1561900000000001</c:v>
                </c:pt>
                <c:pt idx="694">
                  <c:v>2.0368149999999998</c:v>
                </c:pt>
                <c:pt idx="695">
                  <c:v>2.0368149999999998</c:v>
                </c:pt>
                <c:pt idx="696">
                  <c:v>1.91744</c:v>
                </c:pt>
                <c:pt idx="697">
                  <c:v>1.91744</c:v>
                </c:pt>
                <c:pt idx="698">
                  <c:v>1.8696900000000001</c:v>
                </c:pt>
                <c:pt idx="699">
                  <c:v>1.8100025</c:v>
                </c:pt>
                <c:pt idx="700">
                  <c:v>1.7503150000000001</c:v>
                </c:pt>
                <c:pt idx="701">
                  <c:v>1.8696900000000001</c:v>
                </c:pt>
                <c:pt idx="702">
                  <c:v>1.91744</c:v>
                </c:pt>
                <c:pt idx="703">
                  <c:v>1.8935649999999999</c:v>
                </c:pt>
                <c:pt idx="704">
                  <c:v>1.845815</c:v>
                </c:pt>
                <c:pt idx="705">
                  <c:v>1.8935649999999999</c:v>
                </c:pt>
                <c:pt idx="706">
                  <c:v>1.845815</c:v>
                </c:pt>
                <c:pt idx="707">
                  <c:v>1.8219399999999999</c:v>
                </c:pt>
                <c:pt idx="708">
                  <c:v>1.8935649999999999</c:v>
                </c:pt>
                <c:pt idx="709">
                  <c:v>1.845815</c:v>
                </c:pt>
                <c:pt idx="710">
                  <c:v>1.8219399999999999</c:v>
                </c:pt>
                <c:pt idx="711">
                  <c:v>1.798065</c:v>
                </c:pt>
                <c:pt idx="712">
                  <c:v>1.798065</c:v>
                </c:pt>
                <c:pt idx="713">
                  <c:v>1.7503150000000001</c:v>
                </c:pt>
                <c:pt idx="714">
                  <c:v>1.8696900000000001</c:v>
                </c:pt>
                <c:pt idx="715">
                  <c:v>1.8219399999999999</c:v>
                </c:pt>
                <c:pt idx="716">
                  <c:v>1.7741899999999999</c:v>
                </c:pt>
                <c:pt idx="717">
                  <c:v>1.798065</c:v>
                </c:pt>
                <c:pt idx="718">
                  <c:v>1.7741899999999999</c:v>
                </c:pt>
                <c:pt idx="719">
                  <c:v>1.7741899999999999</c:v>
                </c:pt>
              </c:numCache>
            </c:numRef>
          </c:yVal>
          <c:smooth val="0"/>
          <c:extLst>
            <c:ext xmlns:c16="http://schemas.microsoft.com/office/drawing/2014/chart" uri="{C3380CC4-5D6E-409C-BE32-E72D297353CC}">
              <c16:uniqueId val="{00000000-9447-4581-A071-6F7FD3C53EED}"/>
            </c:ext>
          </c:extLst>
        </c:ser>
        <c:dLbls>
          <c:showLegendKey val="0"/>
          <c:showVal val="0"/>
          <c:showCatName val="0"/>
          <c:showSerName val="0"/>
          <c:showPercent val="0"/>
          <c:showBubbleSize val="0"/>
        </c:dLbls>
        <c:axId val="-1076518048"/>
        <c:axId val="-1076512608"/>
      </c:scatterChart>
      <c:valAx>
        <c:axId val="-1076518048"/>
        <c:scaling>
          <c:orientation val="minMax"/>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6512608"/>
        <c:crosses val="autoZero"/>
        <c:crossBetween val="midCat"/>
      </c:valAx>
      <c:valAx>
        <c:axId val="-10765126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6518048"/>
        <c:crosses val="autoZero"/>
        <c:crossBetween val="midCat"/>
      </c:valAx>
    </c:plotArea>
    <c:plotVisOnly val="1"/>
    <c:dispBlanksAs val="gap"/>
    <c:showDLblsOverMax val="0"/>
  </c:chart>
  <c:txPr>
    <a:bodyPr/>
    <a:lstStyle/>
    <a:p>
      <a:pPr>
        <a:defRPr/>
      </a:pPr>
      <a:endParaRPr lang="en-US"/>
    </a:p>
  </c:txPr>
  <c:externalData r:id="rId1">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Hyeto-Hydrograph </a:t>
            </a:r>
            <a:r>
              <a:rPr lang="en-US" b="1" i="1" baseline="0"/>
              <a:t>at Pinan-anan (May 2021)</a:t>
            </a:r>
            <a:endParaRPr lang="en-US" b="1" i="1"/>
          </a:p>
        </c:rich>
      </c:tx>
      <c:overlay val="0"/>
      <c:spPr>
        <a:noFill/>
        <a:ln>
          <a:noFill/>
        </a:ln>
        <a:effectLst/>
      </c:spPr>
    </c:title>
    <c:autoTitleDeleted val="0"/>
    <c:plotArea>
      <c:layout>
        <c:manualLayout>
          <c:layoutTarget val="inner"/>
          <c:xMode val="edge"/>
          <c:yMode val="edge"/>
          <c:x val="8.6813936237905037E-2"/>
          <c:y val="0.15266327251637032"/>
          <c:w val="0.84999865582027545"/>
          <c:h val="0.70896235014280384"/>
        </c:manualLayout>
      </c:layout>
      <c:scatterChart>
        <c:scatterStyle val="smoothMarker"/>
        <c:varyColors val="0"/>
        <c:ser>
          <c:idx val="0"/>
          <c:order val="0"/>
          <c:tx>
            <c:v>Flow</c:v>
          </c:tx>
          <c:marker>
            <c:symbol val="none"/>
          </c:marker>
          <c:xVal>
            <c:numRef>
              <c:f>'DATA 2021'!$B$1466:$B$2209</c:f>
              <c:numCache>
                <c:formatCode>[$-3409]mmmm\ dd\,\ yyyy;@</c:formatCode>
                <c:ptCount val="744"/>
                <c:pt idx="0">
                  <c:v>44317</c:v>
                </c:pt>
                <c:pt idx="1">
                  <c:v>44317.041666666664</c:v>
                </c:pt>
                <c:pt idx="2">
                  <c:v>44317.083333333336</c:v>
                </c:pt>
                <c:pt idx="3">
                  <c:v>44317.125</c:v>
                </c:pt>
                <c:pt idx="4">
                  <c:v>44317.166666666664</c:v>
                </c:pt>
                <c:pt idx="5">
                  <c:v>44317.208333333336</c:v>
                </c:pt>
                <c:pt idx="6">
                  <c:v>44317.25</c:v>
                </c:pt>
                <c:pt idx="7">
                  <c:v>44317.291666666664</c:v>
                </c:pt>
                <c:pt idx="8">
                  <c:v>44317.333333333336</c:v>
                </c:pt>
                <c:pt idx="9">
                  <c:v>44317.375</c:v>
                </c:pt>
                <c:pt idx="10">
                  <c:v>44317.416666666664</c:v>
                </c:pt>
                <c:pt idx="11">
                  <c:v>44317.458333333336</c:v>
                </c:pt>
                <c:pt idx="12">
                  <c:v>44317.5</c:v>
                </c:pt>
                <c:pt idx="13">
                  <c:v>44317.541666666664</c:v>
                </c:pt>
                <c:pt idx="14">
                  <c:v>44317.583333333336</c:v>
                </c:pt>
                <c:pt idx="15">
                  <c:v>44317.625</c:v>
                </c:pt>
                <c:pt idx="16">
                  <c:v>44317.666666666664</c:v>
                </c:pt>
                <c:pt idx="17">
                  <c:v>44317.708333333336</c:v>
                </c:pt>
                <c:pt idx="18">
                  <c:v>44317.75</c:v>
                </c:pt>
                <c:pt idx="19">
                  <c:v>44317.791666666664</c:v>
                </c:pt>
                <c:pt idx="20">
                  <c:v>44317.833333333336</c:v>
                </c:pt>
                <c:pt idx="21">
                  <c:v>44317.875</c:v>
                </c:pt>
                <c:pt idx="22">
                  <c:v>44317.916666666664</c:v>
                </c:pt>
                <c:pt idx="23">
                  <c:v>44317.958333333336</c:v>
                </c:pt>
                <c:pt idx="24">
                  <c:v>44318</c:v>
                </c:pt>
                <c:pt idx="25">
                  <c:v>44318.041666666664</c:v>
                </c:pt>
                <c:pt idx="26">
                  <c:v>44318.083333333336</c:v>
                </c:pt>
                <c:pt idx="27">
                  <c:v>44318.125</c:v>
                </c:pt>
                <c:pt idx="28">
                  <c:v>44318.166666666664</c:v>
                </c:pt>
                <c:pt idx="29">
                  <c:v>44318.208333333336</c:v>
                </c:pt>
                <c:pt idx="30">
                  <c:v>44318.25</c:v>
                </c:pt>
                <c:pt idx="31">
                  <c:v>44318.291666666664</c:v>
                </c:pt>
                <c:pt idx="32">
                  <c:v>44318.333333333336</c:v>
                </c:pt>
                <c:pt idx="33">
                  <c:v>44318.375</c:v>
                </c:pt>
                <c:pt idx="34">
                  <c:v>44318.416666666664</c:v>
                </c:pt>
                <c:pt idx="35">
                  <c:v>44318.458333333336</c:v>
                </c:pt>
                <c:pt idx="36">
                  <c:v>44318.5</c:v>
                </c:pt>
                <c:pt idx="37">
                  <c:v>44318.541666666664</c:v>
                </c:pt>
                <c:pt idx="38">
                  <c:v>44318.583333333336</c:v>
                </c:pt>
                <c:pt idx="39">
                  <c:v>44318.625</c:v>
                </c:pt>
                <c:pt idx="40">
                  <c:v>44318.666666666664</c:v>
                </c:pt>
                <c:pt idx="41">
                  <c:v>44318.708333333336</c:v>
                </c:pt>
                <c:pt idx="42">
                  <c:v>44318.75</c:v>
                </c:pt>
                <c:pt idx="43">
                  <c:v>44318.791666666664</c:v>
                </c:pt>
                <c:pt idx="44">
                  <c:v>44318.833333333336</c:v>
                </c:pt>
                <c:pt idx="45">
                  <c:v>44318.875</c:v>
                </c:pt>
                <c:pt idx="46">
                  <c:v>44318.916666666664</c:v>
                </c:pt>
                <c:pt idx="47">
                  <c:v>44318.958333333336</c:v>
                </c:pt>
                <c:pt idx="48">
                  <c:v>44319</c:v>
                </c:pt>
                <c:pt idx="49">
                  <c:v>44319.041666666664</c:v>
                </c:pt>
                <c:pt idx="50">
                  <c:v>44319.083333333336</c:v>
                </c:pt>
                <c:pt idx="51">
                  <c:v>44319.125</c:v>
                </c:pt>
                <c:pt idx="52">
                  <c:v>44319.166666666664</c:v>
                </c:pt>
                <c:pt idx="53">
                  <c:v>44319.208333333336</c:v>
                </c:pt>
                <c:pt idx="54">
                  <c:v>44319.25</c:v>
                </c:pt>
                <c:pt idx="55">
                  <c:v>44319.291666666664</c:v>
                </c:pt>
                <c:pt idx="56">
                  <c:v>44319.333333333336</c:v>
                </c:pt>
                <c:pt idx="57">
                  <c:v>44319.375</c:v>
                </c:pt>
                <c:pt idx="58">
                  <c:v>44319.416666666664</c:v>
                </c:pt>
                <c:pt idx="59">
                  <c:v>44319.458333333336</c:v>
                </c:pt>
                <c:pt idx="60">
                  <c:v>44319.5</c:v>
                </c:pt>
                <c:pt idx="61">
                  <c:v>44319.541666666664</c:v>
                </c:pt>
                <c:pt idx="62">
                  <c:v>44319.583333333336</c:v>
                </c:pt>
                <c:pt idx="63">
                  <c:v>44319.625</c:v>
                </c:pt>
                <c:pt idx="64">
                  <c:v>44319.666666666664</c:v>
                </c:pt>
                <c:pt idx="65">
                  <c:v>44319.708333333336</c:v>
                </c:pt>
                <c:pt idx="66">
                  <c:v>44319.75</c:v>
                </c:pt>
                <c:pt idx="67">
                  <c:v>44319.791666666664</c:v>
                </c:pt>
                <c:pt idx="68">
                  <c:v>44319.833333333336</c:v>
                </c:pt>
                <c:pt idx="69">
                  <c:v>44319.875</c:v>
                </c:pt>
                <c:pt idx="70">
                  <c:v>44319.916666666664</c:v>
                </c:pt>
                <c:pt idx="71">
                  <c:v>44319.958333333336</c:v>
                </c:pt>
                <c:pt idx="72">
                  <c:v>44320</c:v>
                </c:pt>
                <c:pt idx="73">
                  <c:v>44320.041666666664</c:v>
                </c:pt>
                <c:pt idx="74">
                  <c:v>44320.083333333336</c:v>
                </c:pt>
                <c:pt idx="75">
                  <c:v>44320.125</c:v>
                </c:pt>
                <c:pt idx="76">
                  <c:v>44320.166666666664</c:v>
                </c:pt>
                <c:pt idx="77">
                  <c:v>44320.208333333336</c:v>
                </c:pt>
                <c:pt idx="78">
                  <c:v>44320.25</c:v>
                </c:pt>
                <c:pt idx="79">
                  <c:v>44320.291666666664</c:v>
                </c:pt>
                <c:pt idx="80">
                  <c:v>44320.333333333336</c:v>
                </c:pt>
                <c:pt idx="81">
                  <c:v>44320.375</c:v>
                </c:pt>
                <c:pt idx="82">
                  <c:v>44320.416666666664</c:v>
                </c:pt>
                <c:pt idx="83">
                  <c:v>44320.458333333336</c:v>
                </c:pt>
                <c:pt idx="84">
                  <c:v>44320.5</c:v>
                </c:pt>
                <c:pt idx="85">
                  <c:v>44320.541666666664</c:v>
                </c:pt>
                <c:pt idx="86">
                  <c:v>44320.583333333336</c:v>
                </c:pt>
                <c:pt idx="87">
                  <c:v>44320.625</c:v>
                </c:pt>
                <c:pt idx="88">
                  <c:v>44320.666666666664</c:v>
                </c:pt>
                <c:pt idx="89">
                  <c:v>44320.708333333336</c:v>
                </c:pt>
                <c:pt idx="90">
                  <c:v>44320.75</c:v>
                </c:pt>
                <c:pt idx="91">
                  <c:v>44320.791666666664</c:v>
                </c:pt>
                <c:pt idx="92">
                  <c:v>44320.833333333336</c:v>
                </c:pt>
                <c:pt idx="93">
                  <c:v>44320.875</c:v>
                </c:pt>
                <c:pt idx="94">
                  <c:v>44320.916666666664</c:v>
                </c:pt>
                <c:pt idx="95">
                  <c:v>44320.958333333336</c:v>
                </c:pt>
                <c:pt idx="96">
                  <c:v>44321</c:v>
                </c:pt>
                <c:pt idx="97">
                  <c:v>44321.041666666664</c:v>
                </c:pt>
                <c:pt idx="98">
                  <c:v>44321.083333333336</c:v>
                </c:pt>
                <c:pt idx="99">
                  <c:v>44321.125</c:v>
                </c:pt>
                <c:pt idx="100">
                  <c:v>44321.166666666664</c:v>
                </c:pt>
                <c:pt idx="101">
                  <c:v>44321.208333333336</c:v>
                </c:pt>
                <c:pt idx="102">
                  <c:v>44321.25</c:v>
                </c:pt>
                <c:pt idx="103">
                  <c:v>44321.291666666664</c:v>
                </c:pt>
                <c:pt idx="104">
                  <c:v>44321.333333333336</c:v>
                </c:pt>
                <c:pt idx="105">
                  <c:v>44321.375</c:v>
                </c:pt>
                <c:pt idx="106">
                  <c:v>44321.416666666664</c:v>
                </c:pt>
                <c:pt idx="107">
                  <c:v>44321.458333333336</c:v>
                </c:pt>
                <c:pt idx="108">
                  <c:v>44321.5</c:v>
                </c:pt>
                <c:pt idx="109">
                  <c:v>44321.541666666664</c:v>
                </c:pt>
                <c:pt idx="110">
                  <c:v>44321.583333333336</c:v>
                </c:pt>
                <c:pt idx="111">
                  <c:v>44321.625</c:v>
                </c:pt>
                <c:pt idx="112">
                  <c:v>44321.666666666664</c:v>
                </c:pt>
                <c:pt idx="113">
                  <c:v>44321.708333333336</c:v>
                </c:pt>
                <c:pt idx="114">
                  <c:v>44321.75</c:v>
                </c:pt>
                <c:pt idx="115">
                  <c:v>44321.791666666664</c:v>
                </c:pt>
                <c:pt idx="116">
                  <c:v>44321.833333333336</c:v>
                </c:pt>
                <c:pt idx="117">
                  <c:v>44321.875</c:v>
                </c:pt>
                <c:pt idx="118">
                  <c:v>44321.916666666664</c:v>
                </c:pt>
                <c:pt idx="119">
                  <c:v>44321.958333333336</c:v>
                </c:pt>
                <c:pt idx="120">
                  <c:v>44322</c:v>
                </c:pt>
                <c:pt idx="121">
                  <c:v>44322.041666666664</c:v>
                </c:pt>
                <c:pt idx="122">
                  <c:v>44322.083333333336</c:v>
                </c:pt>
                <c:pt idx="123">
                  <c:v>44322.125</c:v>
                </c:pt>
                <c:pt idx="124">
                  <c:v>44322.166666666664</c:v>
                </c:pt>
                <c:pt idx="125">
                  <c:v>44322.208333333336</c:v>
                </c:pt>
                <c:pt idx="126">
                  <c:v>44322.25</c:v>
                </c:pt>
                <c:pt idx="127">
                  <c:v>44322.291666666664</c:v>
                </c:pt>
                <c:pt idx="128">
                  <c:v>44322.333333333336</c:v>
                </c:pt>
                <c:pt idx="129">
                  <c:v>44322.375</c:v>
                </c:pt>
                <c:pt idx="130">
                  <c:v>44322.416666666664</c:v>
                </c:pt>
                <c:pt idx="131">
                  <c:v>44322.458333333336</c:v>
                </c:pt>
                <c:pt idx="132">
                  <c:v>44322.5</c:v>
                </c:pt>
                <c:pt idx="133">
                  <c:v>44322.541666666664</c:v>
                </c:pt>
                <c:pt idx="134">
                  <c:v>44322.583333333336</c:v>
                </c:pt>
                <c:pt idx="135">
                  <c:v>44322.625</c:v>
                </c:pt>
                <c:pt idx="136">
                  <c:v>44322.666666666664</c:v>
                </c:pt>
                <c:pt idx="137">
                  <c:v>44322.708333333336</c:v>
                </c:pt>
                <c:pt idx="138">
                  <c:v>44322.75</c:v>
                </c:pt>
                <c:pt idx="139">
                  <c:v>44322.791666666664</c:v>
                </c:pt>
                <c:pt idx="140">
                  <c:v>44322.833333333336</c:v>
                </c:pt>
                <c:pt idx="141">
                  <c:v>44322.875</c:v>
                </c:pt>
                <c:pt idx="142">
                  <c:v>44322.916666666664</c:v>
                </c:pt>
                <c:pt idx="143">
                  <c:v>44322.958333333336</c:v>
                </c:pt>
                <c:pt idx="144">
                  <c:v>44323</c:v>
                </c:pt>
                <c:pt idx="145">
                  <c:v>44323.041666666664</c:v>
                </c:pt>
                <c:pt idx="146">
                  <c:v>44323.083333333336</c:v>
                </c:pt>
                <c:pt idx="147">
                  <c:v>44323.125</c:v>
                </c:pt>
                <c:pt idx="148">
                  <c:v>44323.166666666664</c:v>
                </c:pt>
                <c:pt idx="149">
                  <c:v>44323.208333333336</c:v>
                </c:pt>
                <c:pt idx="150">
                  <c:v>44323.25</c:v>
                </c:pt>
                <c:pt idx="151">
                  <c:v>44323.291666666664</c:v>
                </c:pt>
                <c:pt idx="152">
                  <c:v>44323.333333333336</c:v>
                </c:pt>
                <c:pt idx="153">
                  <c:v>44323.375</c:v>
                </c:pt>
                <c:pt idx="154">
                  <c:v>44323.416666666664</c:v>
                </c:pt>
                <c:pt idx="155">
                  <c:v>44323.458333333336</c:v>
                </c:pt>
                <c:pt idx="156">
                  <c:v>44323.5</c:v>
                </c:pt>
                <c:pt idx="157">
                  <c:v>44323.541666666664</c:v>
                </c:pt>
                <c:pt idx="158">
                  <c:v>44323.583333333336</c:v>
                </c:pt>
                <c:pt idx="159">
                  <c:v>44323.625</c:v>
                </c:pt>
                <c:pt idx="160">
                  <c:v>44323.666666666664</c:v>
                </c:pt>
                <c:pt idx="161">
                  <c:v>44323.708333333336</c:v>
                </c:pt>
                <c:pt idx="162">
                  <c:v>44323.75</c:v>
                </c:pt>
                <c:pt idx="163">
                  <c:v>44323.791666666664</c:v>
                </c:pt>
                <c:pt idx="164">
                  <c:v>44323.833333333336</c:v>
                </c:pt>
                <c:pt idx="165">
                  <c:v>44323.875</c:v>
                </c:pt>
                <c:pt idx="166">
                  <c:v>44323.916666666664</c:v>
                </c:pt>
                <c:pt idx="167">
                  <c:v>44323.958333333336</c:v>
                </c:pt>
                <c:pt idx="168">
                  <c:v>44324</c:v>
                </c:pt>
                <c:pt idx="169">
                  <c:v>44324.041666666664</c:v>
                </c:pt>
                <c:pt idx="170">
                  <c:v>44324.083333333336</c:v>
                </c:pt>
                <c:pt idx="171">
                  <c:v>44324.125</c:v>
                </c:pt>
                <c:pt idx="172">
                  <c:v>44324.166666666664</c:v>
                </c:pt>
                <c:pt idx="173">
                  <c:v>44324.208333333336</c:v>
                </c:pt>
                <c:pt idx="174">
                  <c:v>44324.25</c:v>
                </c:pt>
                <c:pt idx="175">
                  <c:v>44324.291666666664</c:v>
                </c:pt>
                <c:pt idx="176">
                  <c:v>44324.333333333336</c:v>
                </c:pt>
                <c:pt idx="177">
                  <c:v>44324.375</c:v>
                </c:pt>
                <c:pt idx="178">
                  <c:v>44324.416666666664</c:v>
                </c:pt>
                <c:pt idx="179">
                  <c:v>44324.458333333336</c:v>
                </c:pt>
                <c:pt idx="180">
                  <c:v>44324.5</c:v>
                </c:pt>
                <c:pt idx="181">
                  <c:v>44324.541666666664</c:v>
                </c:pt>
                <c:pt idx="182">
                  <c:v>44324.583333333336</c:v>
                </c:pt>
                <c:pt idx="183">
                  <c:v>44324.625</c:v>
                </c:pt>
                <c:pt idx="184">
                  <c:v>44324.666666666664</c:v>
                </c:pt>
                <c:pt idx="185">
                  <c:v>44324.708333333336</c:v>
                </c:pt>
                <c:pt idx="186">
                  <c:v>44324.75</c:v>
                </c:pt>
                <c:pt idx="187">
                  <c:v>44324.791666666664</c:v>
                </c:pt>
                <c:pt idx="188">
                  <c:v>44324.833333333336</c:v>
                </c:pt>
                <c:pt idx="189">
                  <c:v>44324.875</c:v>
                </c:pt>
                <c:pt idx="190">
                  <c:v>44324.916666666664</c:v>
                </c:pt>
                <c:pt idx="191">
                  <c:v>44324.958333333336</c:v>
                </c:pt>
                <c:pt idx="192">
                  <c:v>44325</c:v>
                </c:pt>
                <c:pt idx="193">
                  <c:v>44325.041666666664</c:v>
                </c:pt>
                <c:pt idx="194">
                  <c:v>44325.083333333336</c:v>
                </c:pt>
                <c:pt idx="195">
                  <c:v>44325.125</c:v>
                </c:pt>
                <c:pt idx="196">
                  <c:v>44325.166666666664</c:v>
                </c:pt>
                <c:pt idx="197">
                  <c:v>44325.208333333336</c:v>
                </c:pt>
                <c:pt idx="198">
                  <c:v>44325.25</c:v>
                </c:pt>
                <c:pt idx="199">
                  <c:v>44325.291666666664</c:v>
                </c:pt>
                <c:pt idx="200">
                  <c:v>44325.333333333336</c:v>
                </c:pt>
                <c:pt idx="201">
                  <c:v>44325.375</c:v>
                </c:pt>
                <c:pt idx="202">
                  <c:v>44325.416666666664</c:v>
                </c:pt>
                <c:pt idx="203">
                  <c:v>44325.458333333336</c:v>
                </c:pt>
                <c:pt idx="204">
                  <c:v>44325.5</c:v>
                </c:pt>
                <c:pt idx="205">
                  <c:v>44325.541666666664</c:v>
                </c:pt>
                <c:pt idx="206">
                  <c:v>44325.583333333336</c:v>
                </c:pt>
                <c:pt idx="207">
                  <c:v>44325.625</c:v>
                </c:pt>
                <c:pt idx="208">
                  <c:v>44325.666666666664</c:v>
                </c:pt>
                <c:pt idx="209">
                  <c:v>44325.708333333336</c:v>
                </c:pt>
                <c:pt idx="210">
                  <c:v>44325.75</c:v>
                </c:pt>
                <c:pt idx="211">
                  <c:v>44325.791666666664</c:v>
                </c:pt>
                <c:pt idx="212">
                  <c:v>44325.833333333336</c:v>
                </c:pt>
                <c:pt idx="213">
                  <c:v>44325.875</c:v>
                </c:pt>
                <c:pt idx="214">
                  <c:v>44325.916666666664</c:v>
                </c:pt>
                <c:pt idx="215">
                  <c:v>44325.958333333336</c:v>
                </c:pt>
                <c:pt idx="216">
                  <c:v>44326</c:v>
                </c:pt>
                <c:pt idx="217">
                  <c:v>44326.041666666664</c:v>
                </c:pt>
                <c:pt idx="218">
                  <c:v>44326.083333333336</c:v>
                </c:pt>
                <c:pt idx="219">
                  <c:v>44326.125</c:v>
                </c:pt>
                <c:pt idx="220">
                  <c:v>44326.166666666664</c:v>
                </c:pt>
                <c:pt idx="221">
                  <c:v>44326.208333333336</c:v>
                </c:pt>
                <c:pt idx="222">
                  <c:v>44326.25</c:v>
                </c:pt>
                <c:pt idx="223">
                  <c:v>44326.291666666664</c:v>
                </c:pt>
                <c:pt idx="224">
                  <c:v>44326.333333333336</c:v>
                </c:pt>
                <c:pt idx="225">
                  <c:v>44326.375</c:v>
                </c:pt>
                <c:pt idx="226">
                  <c:v>44326.416666666664</c:v>
                </c:pt>
                <c:pt idx="227">
                  <c:v>44326.458333333336</c:v>
                </c:pt>
                <c:pt idx="228">
                  <c:v>44326.5</c:v>
                </c:pt>
                <c:pt idx="229">
                  <c:v>44326.541666666664</c:v>
                </c:pt>
                <c:pt idx="230">
                  <c:v>44326.583333333336</c:v>
                </c:pt>
                <c:pt idx="231">
                  <c:v>44326.625</c:v>
                </c:pt>
                <c:pt idx="232">
                  <c:v>44326.666666666664</c:v>
                </c:pt>
                <c:pt idx="233">
                  <c:v>44326.708333333336</c:v>
                </c:pt>
                <c:pt idx="234">
                  <c:v>44326.75</c:v>
                </c:pt>
                <c:pt idx="235">
                  <c:v>44326.791666666664</c:v>
                </c:pt>
                <c:pt idx="236">
                  <c:v>44326.833333333336</c:v>
                </c:pt>
                <c:pt idx="237">
                  <c:v>44326.875</c:v>
                </c:pt>
                <c:pt idx="238">
                  <c:v>44326.916666666664</c:v>
                </c:pt>
                <c:pt idx="239">
                  <c:v>44326.958333333336</c:v>
                </c:pt>
                <c:pt idx="240">
                  <c:v>44327</c:v>
                </c:pt>
                <c:pt idx="241">
                  <c:v>44327.041666666664</c:v>
                </c:pt>
                <c:pt idx="242">
                  <c:v>44327.083333333336</c:v>
                </c:pt>
                <c:pt idx="243">
                  <c:v>44327.125</c:v>
                </c:pt>
                <c:pt idx="244">
                  <c:v>44327.166666666664</c:v>
                </c:pt>
                <c:pt idx="245">
                  <c:v>44327.208333333336</c:v>
                </c:pt>
                <c:pt idx="246">
                  <c:v>44327.25</c:v>
                </c:pt>
                <c:pt idx="247">
                  <c:v>44327.291666666664</c:v>
                </c:pt>
                <c:pt idx="248">
                  <c:v>44327.333333333336</c:v>
                </c:pt>
                <c:pt idx="249">
                  <c:v>44327.375</c:v>
                </c:pt>
                <c:pt idx="250">
                  <c:v>44327.416666666664</c:v>
                </c:pt>
                <c:pt idx="251">
                  <c:v>44327.458333333336</c:v>
                </c:pt>
                <c:pt idx="252">
                  <c:v>44327.5</c:v>
                </c:pt>
                <c:pt idx="253">
                  <c:v>44327.541666666664</c:v>
                </c:pt>
                <c:pt idx="254">
                  <c:v>44327.583333333336</c:v>
                </c:pt>
                <c:pt idx="255">
                  <c:v>44327.625</c:v>
                </c:pt>
                <c:pt idx="256">
                  <c:v>44327.666666666664</c:v>
                </c:pt>
                <c:pt idx="257">
                  <c:v>44327.708333333336</c:v>
                </c:pt>
                <c:pt idx="258">
                  <c:v>44327.75</c:v>
                </c:pt>
                <c:pt idx="259">
                  <c:v>44327.791666666664</c:v>
                </c:pt>
                <c:pt idx="260">
                  <c:v>44327.833333333336</c:v>
                </c:pt>
                <c:pt idx="261">
                  <c:v>44327.875</c:v>
                </c:pt>
                <c:pt idx="262">
                  <c:v>44327.916666666664</c:v>
                </c:pt>
                <c:pt idx="263">
                  <c:v>44327.958333333336</c:v>
                </c:pt>
                <c:pt idx="264">
                  <c:v>44328</c:v>
                </c:pt>
                <c:pt idx="265">
                  <c:v>44328.041666666664</c:v>
                </c:pt>
                <c:pt idx="266">
                  <c:v>44328.083333333336</c:v>
                </c:pt>
                <c:pt idx="267">
                  <c:v>44328.125</c:v>
                </c:pt>
                <c:pt idx="268">
                  <c:v>44328.166666666664</c:v>
                </c:pt>
                <c:pt idx="269">
                  <c:v>44328.208333333336</c:v>
                </c:pt>
                <c:pt idx="270">
                  <c:v>44328.25</c:v>
                </c:pt>
                <c:pt idx="271">
                  <c:v>44328.291666666664</c:v>
                </c:pt>
                <c:pt idx="272">
                  <c:v>44328.333333333336</c:v>
                </c:pt>
                <c:pt idx="273">
                  <c:v>44328.375</c:v>
                </c:pt>
                <c:pt idx="274">
                  <c:v>44328.416666666664</c:v>
                </c:pt>
                <c:pt idx="275">
                  <c:v>44328.458333333336</c:v>
                </c:pt>
                <c:pt idx="276">
                  <c:v>44328.5</c:v>
                </c:pt>
                <c:pt idx="277">
                  <c:v>44328.541666666664</c:v>
                </c:pt>
                <c:pt idx="278">
                  <c:v>44328.583333333336</c:v>
                </c:pt>
                <c:pt idx="279">
                  <c:v>44328.625</c:v>
                </c:pt>
                <c:pt idx="280">
                  <c:v>44328.666666666664</c:v>
                </c:pt>
                <c:pt idx="281">
                  <c:v>44328.708333333336</c:v>
                </c:pt>
                <c:pt idx="282">
                  <c:v>44328.75</c:v>
                </c:pt>
                <c:pt idx="283">
                  <c:v>44328.791666666664</c:v>
                </c:pt>
                <c:pt idx="284">
                  <c:v>44328.833333333336</c:v>
                </c:pt>
                <c:pt idx="285">
                  <c:v>44328.875</c:v>
                </c:pt>
                <c:pt idx="286">
                  <c:v>44328.916666666664</c:v>
                </c:pt>
                <c:pt idx="287">
                  <c:v>44328.958333333336</c:v>
                </c:pt>
                <c:pt idx="288">
                  <c:v>44329</c:v>
                </c:pt>
                <c:pt idx="289">
                  <c:v>44329.041666666664</c:v>
                </c:pt>
                <c:pt idx="290">
                  <c:v>44329.083333333336</c:v>
                </c:pt>
                <c:pt idx="291">
                  <c:v>44329.125</c:v>
                </c:pt>
                <c:pt idx="292">
                  <c:v>44329.166666666664</c:v>
                </c:pt>
                <c:pt idx="293">
                  <c:v>44329.208333333336</c:v>
                </c:pt>
                <c:pt idx="294">
                  <c:v>44329.25</c:v>
                </c:pt>
                <c:pt idx="295">
                  <c:v>44329.291666666664</c:v>
                </c:pt>
                <c:pt idx="296">
                  <c:v>44329.333333333336</c:v>
                </c:pt>
                <c:pt idx="297">
                  <c:v>44329.375</c:v>
                </c:pt>
                <c:pt idx="298">
                  <c:v>44329.416666666664</c:v>
                </c:pt>
                <c:pt idx="299">
                  <c:v>44329.458333333336</c:v>
                </c:pt>
                <c:pt idx="300">
                  <c:v>44329.5</c:v>
                </c:pt>
                <c:pt idx="301">
                  <c:v>44329.541666666664</c:v>
                </c:pt>
                <c:pt idx="302">
                  <c:v>44329.583333333336</c:v>
                </c:pt>
                <c:pt idx="303">
                  <c:v>44329.625</c:v>
                </c:pt>
                <c:pt idx="304">
                  <c:v>44329.666666666664</c:v>
                </c:pt>
                <c:pt idx="305">
                  <c:v>44329.708333333336</c:v>
                </c:pt>
                <c:pt idx="306">
                  <c:v>44329.75</c:v>
                </c:pt>
                <c:pt idx="307">
                  <c:v>44329.791666666664</c:v>
                </c:pt>
                <c:pt idx="308">
                  <c:v>44329.833333333336</c:v>
                </c:pt>
                <c:pt idx="309">
                  <c:v>44329.875</c:v>
                </c:pt>
                <c:pt idx="310">
                  <c:v>44329.916666666664</c:v>
                </c:pt>
                <c:pt idx="311">
                  <c:v>44329.958333333336</c:v>
                </c:pt>
                <c:pt idx="312">
                  <c:v>44330</c:v>
                </c:pt>
                <c:pt idx="313">
                  <c:v>44330.041666666664</c:v>
                </c:pt>
                <c:pt idx="314">
                  <c:v>44330.083333333336</c:v>
                </c:pt>
                <c:pt idx="315">
                  <c:v>44330.125</c:v>
                </c:pt>
                <c:pt idx="316">
                  <c:v>44330.166666666664</c:v>
                </c:pt>
                <c:pt idx="317">
                  <c:v>44330.208333333336</c:v>
                </c:pt>
                <c:pt idx="318">
                  <c:v>44330.25</c:v>
                </c:pt>
                <c:pt idx="319">
                  <c:v>44330.291666666664</c:v>
                </c:pt>
                <c:pt idx="320">
                  <c:v>44330.333333333336</c:v>
                </c:pt>
                <c:pt idx="321">
                  <c:v>44330.375</c:v>
                </c:pt>
                <c:pt idx="322">
                  <c:v>44330.416666666664</c:v>
                </c:pt>
                <c:pt idx="323">
                  <c:v>44330.458333333336</c:v>
                </c:pt>
                <c:pt idx="324">
                  <c:v>44330.5</c:v>
                </c:pt>
                <c:pt idx="325">
                  <c:v>44330.541666666664</c:v>
                </c:pt>
                <c:pt idx="326">
                  <c:v>44330.583333333336</c:v>
                </c:pt>
                <c:pt idx="327">
                  <c:v>44330.625</c:v>
                </c:pt>
                <c:pt idx="328">
                  <c:v>44330.666666666664</c:v>
                </c:pt>
                <c:pt idx="329">
                  <c:v>44330.708333333336</c:v>
                </c:pt>
                <c:pt idx="330">
                  <c:v>44330.75</c:v>
                </c:pt>
                <c:pt idx="331">
                  <c:v>44330.791666666664</c:v>
                </c:pt>
                <c:pt idx="332">
                  <c:v>44330.833333333336</c:v>
                </c:pt>
                <c:pt idx="333">
                  <c:v>44330.875</c:v>
                </c:pt>
                <c:pt idx="334">
                  <c:v>44330.916666666664</c:v>
                </c:pt>
                <c:pt idx="335">
                  <c:v>44330.958333333336</c:v>
                </c:pt>
                <c:pt idx="336">
                  <c:v>44331</c:v>
                </c:pt>
                <c:pt idx="337">
                  <c:v>44331.041666666664</c:v>
                </c:pt>
                <c:pt idx="338">
                  <c:v>44331.083333333336</c:v>
                </c:pt>
                <c:pt idx="339">
                  <c:v>44331.125</c:v>
                </c:pt>
                <c:pt idx="340">
                  <c:v>44331.166666666664</c:v>
                </c:pt>
                <c:pt idx="341">
                  <c:v>44331.208333333336</c:v>
                </c:pt>
                <c:pt idx="342">
                  <c:v>44331.25</c:v>
                </c:pt>
                <c:pt idx="343">
                  <c:v>44331.291666666664</c:v>
                </c:pt>
                <c:pt idx="344">
                  <c:v>44331.333333333336</c:v>
                </c:pt>
                <c:pt idx="345">
                  <c:v>44331.375</c:v>
                </c:pt>
                <c:pt idx="346">
                  <c:v>44331.416666666664</c:v>
                </c:pt>
                <c:pt idx="347">
                  <c:v>44331.458333333336</c:v>
                </c:pt>
                <c:pt idx="348">
                  <c:v>44331.5</c:v>
                </c:pt>
                <c:pt idx="349">
                  <c:v>44331.541666666664</c:v>
                </c:pt>
                <c:pt idx="350">
                  <c:v>44331.583333333336</c:v>
                </c:pt>
                <c:pt idx="351">
                  <c:v>44331.625</c:v>
                </c:pt>
                <c:pt idx="352">
                  <c:v>44331.666666666664</c:v>
                </c:pt>
                <c:pt idx="353">
                  <c:v>44331.708333333336</c:v>
                </c:pt>
                <c:pt idx="354">
                  <c:v>44331.75</c:v>
                </c:pt>
                <c:pt idx="355">
                  <c:v>44331.791666666664</c:v>
                </c:pt>
                <c:pt idx="356">
                  <c:v>44331.833333333336</c:v>
                </c:pt>
                <c:pt idx="357">
                  <c:v>44331.875</c:v>
                </c:pt>
                <c:pt idx="358">
                  <c:v>44331.916666666664</c:v>
                </c:pt>
                <c:pt idx="359">
                  <c:v>44331.958333333336</c:v>
                </c:pt>
                <c:pt idx="360">
                  <c:v>44332</c:v>
                </c:pt>
                <c:pt idx="361">
                  <c:v>44332.041666666664</c:v>
                </c:pt>
                <c:pt idx="362">
                  <c:v>44332.083333333336</c:v>
                </c:pt>
                <c:pt idx="363">
                  <c:v>44332.125</c:v>
                </c:pt>
                <c:pt idx="364">
                  <c:v>44332.166666666664</c:v>
                </c:pt>
                <c:pt idx="365">
                  <c:v>44332.208333333336</c:v>
                </c:pt>
                <c:pt idx="366">
                  <c:v>44332.25</c:v>
                </c:pt>
                <c:pt idx="367">
                  <c:v>44332.291666666664</c:v>
                </c:pt>
                <c:pt idx="368">
                  <c:v>44332.333333333336</c:v>
                </c:pt>
                <c:pt idx="369">
                  <c:v>44332.375</c:v>
                </c:pt>
                <c:pt idx="370">
                  <c:v>44332.416666666664</c:v>
                </c:pt>
                <c:pt idx="371">
                  <c:v>44332.458333333336</c:v>
                </c:pt>
                <c:pt idx="372">
                  <c:v>44332.5</c:v>
                </c:pt>
                <c:pt idx="373">
                  <c:v>44332.541666666664</c:v>
                </c:pt>
                <c:pt idx="374">
                  <c:v>44332.583333333336</c:v>
                </c:pt>
                <c:pt idx="375">
                  <c:v>44332.625</c:v>
                </c:pt>
                <c:pt idx="376">
                  <c:v>44332.666666666664</c:v>
                </c:pt>
                <c:pt idx="377">
                  <c:v>44332.708333333336</c:v>
                </c:pt>
                <c:pt idx="378">
                  <c:v>44332.75</c:v>
                </c:pt>
                <c:pt idx="379">
                  <c:v>44332.791666666664</c:v>
                </c:pt>
                <c:pt idx="380">
                  <c:v>44332.833333333336</c:v>
                </c:pt>
                <c:pt idx="381">
                  <c:v>44332.875</c:v>
                </c:pt>
                <c:pt idx="382">
                  <c:v>44332.916666666664</c:v>
                </c:pt>
                <c:pt idx="383">
                  <c:v>44332.958333333336</c:v>
                </c:pt>
                <c:pt idx="384">
                  <c:v>44333</c:v>
                </c:pt>
                <c:pt idx="385">
                  <c:v>44333.041666666664</c:v>
                </c:pt>
                <c:pt idx="386">
                  <c:v>44333.083333333336</c:v>
                </c:pt>
                <c:pt idx="387">
                  <c:v>44333.125</c:v>
                </c:pt>
                <c:pt idx="388">
                  <c:v>44333.166666666664</c:v>
                </c:pt>
                <c:pt idx="389">
                  <c:v>44333.208333333336</c:v>
                </c:pt>
                <c:pt idx="390">
                  <c:v>44333.25</c:v>
                </c:pt>
                <c:pt idx="391">
                  <c:v>44333.291666666664</c:v>
                </c:pt>
                <c:pt idx="392">
                  <c:v>44333.333333333336</c:v>
                </c:pt>
                <c:pt idx="393">
                  <c:v>44333.375</c:v>
                </c:pt>
                <c:pt idx="394">
                  <c:v>44333.416666666664</c:v>
                </c:pt>
                <c:pt idx="395">
                  <c:v>44333.458333333336</c:v>
                </c:pt>
                <c:pt idx="396">
                  <c:v>44333.5</c:v>
                </c:pt>
                <c:pt idx="397">
                  <c:v>44333.541666666664</c:v>
                </c:pt>
                <c:pt idx="398">
                  <c:v>44333.583333333336</c:v>
                </c:pt>
                <c:pt idx="399">
                  <c:v>44333.625</c:v>
                </c:pt>
                <c:pt idx="400">
                  <c:v>44333.666666666664</c:v>
                </c:pt>
                <c:pt idx="401">
                  <c:v>44333.708333333336</c:v>
                </c:pt>
                <c:pt idx="402">
                  <c:v>44333.75</c:v>
                </c:pt>
                <c:pt idx="403">
                  <c:v>44333.791666666664</c:v>
                </c:pt>
                <c:pt idx="404">
                  <c:v>44333.833333333336</c:v>
                </c:pt>
                <c:pt idx="405">
                  <c:v>44333.875</c:v>
                </c:pt>
                <c:pt idx="406">
                  <c:v>44333.916666666664</c:v>
                </c:pt>
                <c:pt idx="407">
                  <c:v>44333.958333333336</c:v>
                </c:pt>
                <c:pt idx="408">
                  <c:v>44334</c:v>
                </c:pt>
                <c:pt idx="409">
                  <c:v>44334.041666666664</c:v>
                </c:pt>
                <c:pt idx="410">
                  <c:v>44334.083333333336</c:v>
                </c:pt>
                <c:pt idx="411">
                  <c:v>44334.125</c:v>
                </c:pt>
                <c:pt idx="412">
                  <c:v>44334.166666666664</c:v>
                </c:pt>
                <c:pt idx="413">
                  <c:v>44334.208333333336</c:v>
                </c:pt>
                <c:pt idx="414">
                  <c:v>44334.25</c:v>
                </c:pt>
                <c:pt idx="415">
                  <c:v>44334.291666666664</c:v>
                </c:pt>
                <c:pt idx="416">
                  <c:v>44334.333333333336</c:v>
                </c:pt>
                <c:pt idx="417">
                  <c:v>44334.375</c:v>
                </c:pt>
                <c:pt idx="418">
                  <c:v>44334.416666666664</c:v>
                </c:pt>
                <c:pt idx="419">
                  <c:v>44334.458333333336</c:v>
                </c:pt>
                <c:pt idx="420">
                  <c:v>44334.5</c:v>
                </c:pt>
                <c:pt idx="421">
                  <c:v>44334.541666666664</c:v>
                </c:pt>
                <c:pt idx="422">
                  <c:v>44334.583333333336</c:v>
                </c:pt>
                <c:pt idx="423">
                  <c:v>44334.625</c:v>
                </c:pt>
                <c:pt idx="424">
                  <c:v>44334.666666666664</c:v>
                </c:pt>
                <c:pt idx="425">
                  <c:v>44334.708333333336</c:v>
                </c:pt>
                <c:pt idx="426">
                  <c:v>44334.75</c:v>
                </c:pt>
                <c:pt idx="427">
                  <c:v>44334.791666666664</c:v>
                </c:pt>
                <c:pt idx="428">
                  <c:v>44334.833333333336</c:v>
                </c:pt>
                <c:pt idx="429">
                  <c:v>44334.875</c:v>
                </c:pt>
                <c:pt idx="430">
                  <c:v>44334.916666666664</c:v>
                </c:pt>
                <c:pt idx="431">
                  <c:v>44334.958333333336</c:v>
                </c:pt>
                <c:pt idx="432">
                  <c:v>44335</c:v>
                </c:pt>
                <c:pt idx="433">
                  <c:v>44335.041666666664</c:v>
                </c:pt>
                <c:pt idx="434">
                  <c:v>44335.083333333336</c:v>
                </c:pt>
                <c:pt idx="435">
                  <c:v>44335.125</c:v>
                </c:pt>
                <c:pt idx="436">
                  <c:v>44335.166666666664</c:v>
                </c:pt>
                <c:pt idx="437">
                  <c:v>44335.208333333336</c:v>
                </c:pt>
                <c:pt idx="438">
                  <c:v>44335.25</c:v>
                </c:pt>
                <c:pt idx="439">
                  <c:v>44335.291666666664</c:v>
                </c:pt>
                <c:pt idx="440">
                  <c:v>44335.333333333336</c:v>
                </c:pt>
                <c:pt idx="441">
                  <c:v>44335.375</c:v>
                </c:pt>
                <c:pt idx="442">
                  <c:v>44335.416666666664</c:v>
                </c:pt>
                <c:pt idx="443">
                  <c:v>44335.458333333336</c:v>
                </c:pt>
                <c:pt idx="444">
                  <c:v>44335.5</c:v>
                </c:pt>
                <c:pt idx="445">
                  <c:v>44335.541666666664</c:v>
                </c:pt>
                <c:pt idx="446">
                  <c:v>44335.583333333336</c:v>
                </c:pt>
                <c:pt idx="447">
                  <c:v>44335.625</c:v>
                </c:pt>
                <c:pt idx="448">
                  <c:v>44335.666666666664</c:v>
                </c:pt>
                <c:pt idx="449">
                  <c:v>44335.708333333336</c:v>
                </c:pt>
                <c:pt idx="450">
                  <c:v>44335.75</c:v>
                </c:pt>
                <c:pt idx="451">
                  <c:v>44335.791666666664</c:v>
                </c:pt>
                <c:pt idx="452">
                  <c:v>44335.833333333336</c:v>
                </c:pt>
                <c:pt idx="453">
                  <c:v>44335.875</c:v>
                </c:pt>
                <c:pt idx="454">
                  <c:v>44335.916666666664</c:v>
                </c:pt>
                <c:pt idx="455">
                  <c:v>44335.958333333336</c:v>
                </c:pt>
                <c:pt idx="456">
                  <c:v>44336</c:v>
                </c:pt>
                <c:pt idx="457">
                  <c:v>44336.041666666664</c:v>
                </c:pt>
                <c:pt idx="458">
                  <c:v>44336.083333333336</c:v>
                </c:pt>
                <c:pt idx="459">
                  <c:v>44336.125</c:v>
                </c:pt>
                <c:pt idx="460">
                  <c:v>44336.166666666664</c:v>
                </c:pt>
                <c:pt idx="461">
                  <c:v>44336.208333333336</c:v>
                </c:pt>
                <c:pt idx="462">
                  <c:v>44336.25</c:v>
                </c:pt>
                <c:pt idx="463">
                  <c:v>44336.291666666664</c:v>
                </c:pt>
                <c:pt idx="464">
                  <c:v>44336.333333333336</c:v>
                </c:pt>
                <c:pt idx="465">
                  <c:v>44336.375</c:v>
                </c:pt>
                <c:pt idx="466">
                  <c:v>44336.416666666664</c:v>
                </c:pt>
                <c:pt idx="467">
                  <c:v>44336.458333333336</c:v>
                </c:pt>
                <c:pt idx="468">
                  <c:v>44336.5</c:v>
                </c:pt>
                <c:pt idx="469">
                  <c:v>44336.541666666664</c:v>
                </c:pt>
                <c:pt idx="470">
                  <c:v>44336.583333333336</c:v>
                </c:pt>
                <c:pt idx="471">
                  <c:v>44336.625</c:v>
                </c:pt>
                <c:pt idx="472">
                  <c:v>44336.666666666664</c:v>
                </c:pt>
                <c:pt idx="473">
                  <c:v>44336.708333333336</c:v>
                </c:pt>
                <c:pt idx="474">
                  <c:v>44336.75</c:v>
                </c:pt>
                <c:pt idx="475">
                  <c:v>44336.791666666664</c:v>
                </c:pt>
                <c:pt idx="476">
                  <c:v>44336.833333333336</c:v>
                </c:pt>
                <c:pt idx="477">
                  <c:v>44336.875</c:v>
                </c:pt>
                <c:pt idx="478">
                  <c:v>44336.916666666664</c:v>
                </c:pt>
                <c:pt idx="479">
                  <c:v>44336.958333333336</c:v>
                </c:pt>
                <c:pt idx="480">
                  <c:v>44337</c:v>
                </c:pt>
                <c:pt idx="481">
                  <c:v>44337.041666666664</c:v>
                </c:pt>
                <c:pt idx="482">
                  <c:v>44337.083333333336</c:v>
                </c:pt>
                <c:pt idx="483">
                  <c:v>44337.125</c:v>
                </c:pt>
                <c:pt idx="484">
                  <c:v>44337.166666666664</c:v>
                </c:pt>
                <c:pt idx="485">
                  <c:v>44337.208333333336</c:v>
                </c:pt>
                <c:pt idx="486">
                  <c:v>44337.25</c:v>
                </c:pt>
                <c:pt idx="487">
                  <c:v>44337.291666666664</c:v>
                </c:pt>
                <c:pt idx="488">
                  <c:v>44337.333333333336</c:v>
                </c:pt>
                <c:pt idx="489">
                  <c:v>44337.375</c:v>
                </c:pt>
                <c:pt idx="490">
                  <c:v>44337.416666666664</c:v>
                </c:pt>
                <c:pt idx="491">
                  <c:v>44337.458333333336</c:v>
                </c:pt>
                <c:pt idx="492">
                  <c:v>44337.5</c:v>
                </c:pt>
                <c:pt idx="493">
                  <c:v>44337.541666666664</c:v>
                </c:pt>
                <c:pt idx="494">
                  <c:v>44337.583333333336</c:v>
                </c:pt>
                <c:pt idx="495">
                  <c:v>44337.625</c:v>
                </c:pt>
                <c:pt idx="496">
                  <c:v>44337.666666666664</c:v>
                </c:pt>
                <c:pt idx="497">
                  <c:v>44337.708333333336</c:v>
                </c:pt>
                <c:pt idx="498">
                  <c:v>44337.75</c:v>
                </c:pt>
                <c:pt idx="499">
                  <c:v>44337.791666666664</c:v>
                </c:pt>
                <c:pt idx="500">
                  <c:v>44337.833333333336</c:v>
                </c:pt>
                <c:pt idx="501">
                  <c:v>44337.875</c:v>
                </c:pt>
                <c:pt idx="502">
                  <c:v>44337.916666666664</c:v>
                </c:pt>
                <c:pt idx="503">
                  <c:v>44337.958333333336</c:v>
                </c:pt>
                <c:pt idx="504">
                  <c:v>44338</c:v>
                </c:pt>
                <c:pt idx="505">
                  <c:v>44338.041666666664</c:v>
                </c:pt>
                <c:pt idx="506">
                  <c:v>44338.083333333336</c:v>
                </c:pt>
                <c:pt idx="507">
                  <c:v>44338.125</c:v>
                </c:pt>
                <c:pt idx="508">
                  <c:v>44338.166666666664</c:v>
                </c:pt>
                <c:pt idx="509">
                  <c:v>44338.208333333336</c:v>
                </c:pt>
                <c:pt idx="510">
                  <c:v>44338.25</c:v>
                </c:pt>
                <c:pt idx="511">
                  <c:v>44338.291666666664</c:v>
                </c:pt>
                <c:pt idx="512">
                  <c:v>44338.333333333336</c:v>
                </c:pt>
                <c:pt idx="513">
                  <c:v>44338.375</c:v>
                </c:pt>
                <c:pt idx="514">
                  <c:v>44338.416666666664</c:v>
                </c:pt>
                <c:pt idx="515">
                  <c:v>44338.458333333336</c:v>
                </c:pt>
                <c:pt idx="516">
                  <c:v>44338.5</c:v>
                </c:pt>
                <c:pt idx="517">
                  <c:v>44338.541666666664</c:v>
                </c:pt>
                <c:pt idx="518">
                  <c:v>44338.583333333336</c:v>
                </c:pt>
                <c:pt idx="519">
                  <c:v>44338.625</c:v>
                </c:pt>
                <c:pt idx="520">
                  <c:v>44338.666666666664</c:v>
                </c:pt>
                <c:pt idx="521">
                  <c:v>44338.708333333336</c:v>
                </c:pt>
                <c:pt idx="522">
                  <c:v>44338.75</c:v>
                </c:pt>
                <c:pt idx="523">
                  <c:v>44338.791666666664</c:v>
                </c:pt>
                <c:pt idx="524">
                  <c:v>44338.833333333336</c:v>
                </c:pt>
                <c:pt idx="525">
                  <c:v>44338.875</c:v>
                </c:pt>
                <c:pt idx="526">
                  <c:v>44338.916666666664</c:v>
                </c:pt>
                <c:pt idx="527">
                  <c:v>44338.958333333336</c:v>
                </c:pt>
                <c:pt idx="528">
                  <c:v>44339</c:v>
                </c:pt>
                <c:pt idx="529">
                  <c:v>44339.041666666664</c:v>
                </c:pt>
                <c:pt idx="530">
                  <c:v>44339.083333333336</c:v>
                </c:pt>
                <c:pt idx="531">
                  <c:v>44339.125</c:v>
                </c:pt>
                <c:pt idx="532">
                  <c:v>44339.166666666664</c:v>
                </c:pt>
                <c:pt idx="533">
                  <c:v>44339.208333333336</c:v>
                </c:pt>
                <c:pt idx="534">
                  <c:v>44339.25</c:v>
                </c:pt>
                <c:pt idx="535">
                  <c:v>44339.291666666664</c:v>
                </c:pt>
                <c:pt idx="536">
                  <c:v>44339.333333333336</c:v>
                </c:pt>
                <c:pt idx="537">
                  <c:v>44339.375</c:v>
                </c:pt>
                <c:pt idx="538">
                  <c:v>44339.416666666664</c:v>
                </c:pt>
                <c:pt idx="539">
                  <c:v>44339.458333333336</c:v>
                </c:pt>
                <c:pt idx="540">
                  <c:v>44339.5</c:v>
                </c:pt>
                <c:pt idx="541">
                  <c:v>44339.541666666664</c:v>
                </c:pt>
                <c:pt idx="542">
                  <c:v>44339.583333333336</c:v>
                </c:pt>
                <c:pt idx="543">
                  <c:v>44339.625</c:v>
                </c:pt>
                <c:pt idx="544">
                  <c:v>44339.666666666664</c:v>
                </c:pt>
                <c:pt idx="545">
                  <c:v>44339.708333333336</c:v>
                </c:pt>
                <c:pt idx="546">
                  <c:v>44339.75</c:v>
                </c:pt>
                <c:pt idx="547">
                  <c:v>44339.791666666664</c:v>
                </c:pt>
                <c:pt idx="548">
                  <c:v>44339.833333333336</c:v>
                </c:pt>
                <c:pt idx="549">
                  <c:v>44339.875</c:v>
                </c:pt>
                <c:pt idx="550">
                  <c:v>44339.916666666664</c:v>
                </c:pt>
                <c:pt idx="551">
                  <c:v>44339.958333333336</c:v>
                </c:pt>
                <c:pt idx="552">
                  <c:v>44340</c:v>
                </c:pt>
                <c:pt idx="553">
                  <c:v>44340.041666666664</c:v>
                </c:pt>
                <c:pt idx="554">
                  <c:v>44340.083333333336</c:v>
                </c:pt>
                <c:pt idx="555">
                  <c:v>44340.125</c:v>
                </c:pt>
                <c:pt idx="556">
                  <c:v>44340.166666666664</c:v>
                </c:pt>
                <c:pt idx="557">
                  <c:v>44340.208333333336</c:v>
                </c:pt>
                <c:pt idx="558">
                  <c:v>44340.25</c:v>
                </c:pt>
                <c:pt idx="559">
                  <c:v>44340.291666666664</c:v>
                </c:pt>
                <c:pt idx="560">
                  <c:v>44340.333333333336</c:v>
                </c:pt>
                <c:pt idx="561">
                  <c:v>44340.375</c:v>
                </c:pt>
                <c:pt idx="562">
                  <c:v>44340.416666666664</c:v>
                </c:pt>
                <c:pt idx="563">
                  <c:v>44340.458333333336</c:v>
                </c:pt>
                <c:pt idx="564">
                  <c:v>44340.5</c:v>
                </c:pt>
                <c:pt idx="565">
                  <c:v>44340.541666666664</c:v>
                </c:pt>
                <c:pt idx="566">
                  <c:v>44340.583333333336</c:v>
                </c:pt>
                <c:pt idx="567">
                  <c:v>44340.625</c:v>
                </c:pt>
                <c:pt idx="568">
                  <c:v>44340.666666666664</c:v>
                </c:pt>
                <c:pt idx="569">
                  <c:v>44340.708333333336</c:v>
                </c:pt>
                <c:pt idx="570">
                  <c:v>44340.75</c:v>
                </c:pt>
                <c:pt idx="571">
                  <c:v>44340.791666666664</c:v>
                </c:pt>
                <c:pt idx="572">
                  <c:v>44340.833333333336</c:v>
                </c:pt>
                <c:pt idx="573">
                  <c:v>44340.875</c:v>
                </c:pt>
                <c:pt idx="574">
                  <c:v>44340.916666666664</c:v>
                </c:pt>
                <c:pt idx="575">
                  <c:v>44340.958333333336</c:v>
                </c:pt>
                <c:pt idx="576">
                  <c:v>44341</c:v>
                </c:pt>
                <c:pt idx="577">
                  <c:v>44341.041666666664</c:v>
                </c:pt>
                <c:pt idx="578">
                  <c:v>44341.083333333336</c:v>
                </c:pt>
                <c:pt idx="579">
                  <c:v>44341.125</c:v>
                </c:pt>
                <c:pt idx="580">
                  <c:v>44341.166666666664</c:v>
                </c:pt>
                <c:pt idx="581">
                  <c:v>44341.208333333336</c:v>
                </c:pt>
                <c:pt idx="582">
                  <c:v>44341.25</c:v>
                </c:pt>
                <c:pt idx="583">
                  <c:v>44341.291666666664</c:v>
                </c:pt>
                <c:pt idx="584">
                  <c:v>44341.333333333336</c:v>
                </c:pt>
                <c:pt idx="585">
                  <c:v>44341.375</c:v>
                </c:pt>
                <c:pt idx="586">
                  <c:v>44341.416666666664</c:v>
                </c:pt>
                <c:pt idx="587">
                  <c:v>44341.458333333336</c:v>
                </c:pt>
                <c:pt idx="588">
                  <c:v>44341.5</c:v>
                </c:pt>
                <c:pt idx="589">
                  <c:v>44341.541666666664</c:v>
                </c:pt>
                <c:pt idx="590">
                  <c:v>44341.583333333336</c:v>
                </c:pt>
                <c:pt idx="591">
                  <c:v>44341.625</c:v>
                </c:pt>
                <c:pt idx="592">
                  <c:v>44341.666666666664</c:v>
                </c:pt>
                <c:pt idx="593">
                  <c:v>44341.708333333336</c:v>
                </c:pt>
                <c:pt idx="594">
                  <c:v>44341.75</c:v>
                </c:pt>
                <c:pt idx="595">
                  <c:v>44341.791666666664</c:v>
                </c:pt>
                <c:pt idx="596">
                  <c:v>44341.833333333336</c:v>
                </c:pt>
                <c:pt idx="597">
                  <c:v>44341.875</c:v>
                </c:pt>
                <c:pt idx="598">
                  <c:v>44341.916666666664</c:v>
                </c:pt>
                <c:pt idx="599">
                  <c:v>44341.958333333336</c:v>
                </c:pt>
                <c:pt idx="600">
                  <c:v>44342</c:v>
                </c:pt>
                <c:pt idx="601">
                  <c:v>44342.041666666664</c:v>
                </c:pt>
                <c:pt idx="602">
                  <c:v>44342.083333333336</c:v>
                </c:pt>
                <c:pt idx="603">
                  <c:v>44342.125</c:v>
                </c:pt>
                <c:pt idx="604">
                  <c:v>44342.166666666664</c:v>
                </c:pt>
                <c:pt idx="605">
                  <c:v>44342.208333333336</c:v>
                </c:pt>
                <c:pt idx="606">
                  <c:v>44342.25</c:v>
                </c:pt>
                <c:pt idx="607">
                  <c:v>44342.291666666664</c:v>
                </c:pt>
                <c:pt idx="608">
                  <c:v>44342.333333333336</c:v>
                </c:pt>
                <c:pt idx="609">
                  <c:v>44342.375</c:v>
                </c:pt>
                <c:pt idx="610">
                  <c:v>44342.416666666664</c:v>
                </c:pt>
                <c:pt idx="611">
                  <c:v>44342.458333333336</c:v>
                </c:pt>
                <c:pt idx="612">
                  <c:v>44342.5</c:v>
                </c:pt>
                <c:pt idx="613">
                  <c:v>44342.541666666664</c:v>
                </c:pt>
                <c:pt idx="614">
                  <c:v>44342.583333333336</c:v>
                </c:pt>
                <c:pt idx="615">
                  <c:v>44342.625</c:v>
                </c:pt>
                <c:pt idx="616">
                  <c:v>44342.666666666664</c:v>
                </c:pt>
                <c:pt idx="617">
                  <c:v>44342.708333333336</c:v>
                </c:pt>
                <c:pt idx="618">
                  <c:v>44342.75</c:v>
                </c:pt>
                <c:pt idx="619">
                  <c:v>44342.791666666664</c:v>
                </c:pt>
                <c:pt idx="620">
                  <c:v>44342.833333333336</c:v>
                </c:pt>
                <c:pt idx="621">
                  <c:v>44342.875</c:v>
                </c:pt>
                <c:pt idx="622">
                  <c:v>44342.916666666664</c:v>
                </c:pt>
                <c:pt idx="623">
                  <c:v>44342.958333333336</c:v>
                </c:pt>
                <c:pt idx="624">
                  <c:v>44343</c:v>
                </c:pt>
                <c:pt idx="625">
                  <c:v>44343.041666666664</c:v>
                </c:pt>
                <c:pt idx="626">
                  <c:v>44343.083333333336</c:v>
                </c:pt>
                <c:pt idx="627">
                  <c:v>44343.125</c:v>
                </c:pt>
                <c:pt idx="628">
                  <c:v>44343.166666666664</c:v>
                </c:pt>
                <c:pt idx="629">
                  <c:v>44343.208333333336</c:v>
                </c:pt>
                <c:pt idx="630">
                  <c:v>44343.25</c:v>
                </c:pt>
                <c:pt idx="631">
                  <c:v>44343.291666666664</c:v>
                </c:pt>
                <c:pt idx="632">
                  <c:v>44343.333333333336</c:v>
                </c:pt>
                <c:pt idx="633">
                  <c:v>44343.375</c:v>
                </c:pt>
                <c:pt idx="634">
                  <c:v>44343.416666666664</c:v>
                </c:pt>
                <c:pt idx="635">
                  <c:v>44343.458333333336</c:v>
                </c:pt>
                <c:pt idx="636">
                  <c:v>44343.5</c:v>
                </c:pt>
                <c:pt idx="637">
                  <c:v>44343.541666666664</c:v>
                </c:pt>
                <c:pt idx="638">
                  <c:v>44343.583333333336</c:v>
                </c:pt>
                <c:pt idx="639">
                  <c:v>44343.625</c:v>
                </c:pt>
                <c:pt idx="640">
                  <c:v>44343.666666666664</c:v>
                </c:pt>
                <c:pt idx="641">
                  <c:v>44343.708333333336</c:v>
                </c:pt>
                <c:pt idx="642">
                  <c:v>44343.75</c:v>
                </c:pt>
                <c:pt idx="643">
                  <c:v>44343.791666666664</c:v>
                </c:pt>
                <c:pt idx="644">
                  <c:v>44343.833333333336</c:v>
                </c:pt>
                <c:pt idx="645">
                  <c:v>44343.875</c:v>
                </c:pt>
                <c:pt idx="646">
                  <c:v>44343.916666666664</c:v>
                </c:pt>
                <c:pt idx="647">
                  <c:v>44343.958333333336</c:v>
                </c:pt>
                <c:pt idx="648">
                  <c:v>44344</c:v>
                </c:pt>
                <c:pt idx="649">
                  <c:v>44344.041666666664</c:v>
                </c:pt>
                <c:pt idx="650">
                  <c:v>44344.083333333336</c:v>
                </c:pt>
                <c:pt idx="651">
                  <c:v>44344.125</c:v>
                </c:pt>
                <c:pt idx="652">
                  <c:v>44344.166666666664</c:v>
                </c:pt>
                <c:pt idx="653">
                  <c:v>44344.208333333336</c:v>
                </c:pt>
                <c:pt idx="654">
                  <c:v>44344.25</c:v>
                </c:pt>
                <c:pt idx="655">
                  <c:v>44344.291666666664</c:v>
                </c:pt>
                <c:pt idx="656">
                  <c:v>44344.333333333336</c:v>
                </c:pt>
                <c:pt idx="657">
                  <c:v>44344.375</c:v>
                </c:pt>
                <c:pt idx="658">
                  <c:v>44344.416666666664</c:v>
                </c:pt>
                <c:pt idx="659">
                  <c:v>44344.458333333336</c:v>
                </c:pt>
                <c:pt idx="660">
                  <c:v>44344.5</c:v>
                </c:pt>
                <c:pt idx="661">
                  <c:v>44344.541666666664</c:v>
                </c:pt>
                <c:pt idx="662">
                  <c:v>44344.583333333336</c:v>
                </c:pt>
                <c:pt idx="663">
                  <c:v>44344.625</c:v>
                </c:pt>
                <c:pt idx="664">
                  <c:v>44344.666666666664</c:v>
                </c:pt>
                <c:pt idx="665">
                  <c:v>44344.708333333336</c:v>
                </c:pt>
                <c:pt idx="666">
                  <c:v>44344.75</c:v>
                </c:pt>
                <c:pt idx="667">
                  <c:v>44344.791666666664</c:v>
                </c:pt>
                <c:pt idx="668">
                  <c:v>44344.833333333336</c:v>
                </c:pt>
                <c:pt idx="669">
                  <c:v>44344.875</c:v>
                </c:pt>
                <c:pt idx="670">
                  <c:v>44344.916666666664</c:v>
                </c:pt>
                <c:pt idx="671">
                  <c:v>44344.958333333336</c:v>
                </c:pt>
                <c:pt idx="672">
                  <c:v>44345</c:v>
                </c:pt>
                <c:pt idx="673">
                  <c:v>44345.041666666664</c:v>
                </c:pt>
                <c:pt idx="674">
                  <c:v>44345.083333333336</c:v>
                </c:pt>
                <c:pt idx="675">
                  <c:v>44345.125</c:v>
                </c:pt>
                <c:pt idx="676">
                  <c:v>44345.166666666664</c:v>
                </c:pt>
                <c:pt idx="677">
                  <c:v>44345.208333333336</c:v>
                </c:pt>
                <c:pt idx="678">
                  <c:v>44345.25</c:v>
                </c:pt>
                <c:pt idx="679">
                  <c:v>44345.291666666664</c:v>
                </c:pt>
                <c:pt idx="680">
                  <c:v>44345.333333333336</c:v>
                </c:pt>
                <c:pt idx="681">
                  <c:v>44345.375</c:v>
                </c:pt>
                <c:pt idx="682">
                  <c:v>44345.416666666664</c:v>
                </c:pt>
                <c:pt idx="683">
                  <c:v>44345.458333333336</c:v>
                </c:pt>
                <c:pt idx="684">
                  <c:v>44345.5</c:v>
                </c:pt>
                <c:pt idx="685">
                  <c:v>44345.541666666664</c:v>
                </c:pt>
                <c:pt idx="686">
                  <c:v>44345.583333333336</c:v>
                </c:pt>
                <c:pt idx="687">
                  <c:v>44345.625</c:v>
                </c:pt>
                <c:pt idx="688">
                  <c:v>44345.666666666664</c:v>
                </c:pt>
                <c:pt idx="689">
                  <c:v>44345.708333333336</c:v>
                </c:pt>
                <c:pt idx="690">
                  <c:v>44345.75</c:v>
                </c:pt>
                <c:pt idx="691">
                  <c:v>44345.791666666664</c:v>
                </c:pt>
                <c:pt idx="692">
                  <c:v>44345.833333333336</c:v>
                </c:pt>
                <c:pt idx="693">
                  <c:v>44345.875</c:v>
                </c:pt>
                <c:pt idx="694">
                  <c:v>44345.916666666664</c:v>
                </c:pt>
                <c:pt idx="695">
                  <c:v>44345.958333333336</c:v>
                </c:pt>
                <c:pt idx="696">
                  <c:v>44346</c:v>
                </c:pt>
                <c:pt idx="697">
                  <c:v>44346.041666666664</c:v>
                </c:pt>
                <c:pt idx="698">
                  <c:v>44346.083333333336</c:v>
                </c:pt>
                <c:pt idx="699">
                  <c:v>44346.125</c:v>
                </c:pt>
                <c:pt idx="700">
                  <c:v>44346.166666666664</c:v>
                </c:pt>
                <c:pt idx="701">
                  <c:v>44346.208333333336</c:v>
                </c:pt>
                <c:pt idx="702">
                  <c:v>44346.25</c:v>
                </c:pt>
                <c:pt idx="703">
                  <c:v>44346.291666666664</c:v>
                </c:pt>
                <c:pt idx="704">
                  <c:v>44346.333333333336</c:v>
                </c:pt>
                <c:pt idx="705">
                  <c:v>44346.375</c:v>
                </c:pt>
                <c:pt idx="706">
                  <c:v>44346.416666666664</c:v>
                </c:pt>
                <c:pt idx="707">
                  <c:v>44346.458333333336</c:v>
                </c:pt>
                <c:pt idx="708">
                  <c:v>44346.5</c:v>
                </c:pt>
                <c:pt idx="709">
                  <c:v>44346.541666666664</c:v>
                </c:pt>
                <c:pt idx="710">
                  <c:v>44346.583333333336</c:v>
                </c:pt>
                <c:pt idx="711">
                  <c:v>44346.625</c:v>
                </c:pt>
                <c:pt idx="712">
                  <c:v>44346.666666666664</c:v>
                </c:pt>
                <c:pt idx="713">
                  <c:v>44346.708333333336</c:v>
                </c:pt>
                <c:pt idx="714">
                  <c:v>44346.75</c:v>
                </c:pt>
                <c:pt idx="715">
                  <c:v>44346.791666666664</c:v>
                </c:pt>
                <c:pt idx="716">
                  <c:v>44346.833333333336</c:v>
                </c:pt>
                <c:pt idx="717">
                  <c:v>44346.875</c:v>
                </c:pt>
                <c:pt idx="718">
                  <c:v>44346.916666666664</c:v>
                </c:pt>
                <c:pt idx="719">
                  <c:v>44346.958333333336</c:v>
                </c:pt>
                <c:pt idx="720">
                  <c:v>44347</c:v>
                </c:pt>
                <c:pt idx="721">
                  <c:v>44347.041666666664</c:v>
                </c:pt>
                <c:pt idx="722">
                  <c:v>44347.083333333336</c:v>
                </c:pt>
                <c:pt idx="723">
                  <c:v>44347.125</c:v>
                </c:pt>
                <c:pt idx="724">
                  <c:v>44347.166666666664</c:v>
                </c:pt>
                <c:pt idx="725">
                  <c:v>44347.208333333336</c:v>
                </c:pt>
                <c:pt idx="726">
                  <c:v>44347.25</c:v>
                </c:pt>
                <c:pt idx="727">
                  <c:v>44347.291666666664</c:v>
                </c:pt>
                <c:pt idx="728">
                  <c:v>44347.333333333336</c:v>
                </c:pt>
                <c:pt idx="729">
                  <c:v>44347.375</c:v>
                </c:pt>
                <c:pt idx="730">
                  <c:v>44347.416666666664</c:v>
                </c:pt>
                <c:pt idx="731">
                  <c:v>44347.458333333336</c:v>
                </c:pt>
                <c:pt idx="732">
                  <c:v>44347.5</c:v>
                </c:pt>
                <c:pt idx="733">
                  <c:v>44347.541666666664</c:v>
                </c:pt>
                <c:pt idx="734">
                  <c:v>44347.583333333336</c:v>
                </c:pt>
                <c:pt idx="735">
                  <c:v>44347.625</c:v>
                </c:pt>
                <c:pt idx="736">
                  <c:v>44347.666666666664</c:v>
                </c:pt>
                <c:pt idx="737">
                  <c:v>44347.708333333336</c:v>
                </c:pt>
                <c:pt idx="738">
                  <c:v>44347.75</c:v>
                </c:pt>
                <c:pt idx="739">
                  <c:v>44347.791666666664</c:v>
                </c:pt>
                <c:pt idx="740">
                  <c:v>44347.833333333336</c:v>
                </c:pt>
                <c:pt idx="741">
                  <c:v>44347.875</c:v>
                </c:pt>
                <c:pt idx="742">
                  <c:v>44347.916666666664</c:v>
                </c:pt>
                <c:pt idx="743">
                  <c:v>44347.958333333336</c:v>
                </c:pt>
              </c:numCache>
            </c:numRef>
          </c:xVal>
          <c:yVal>
            <c:numRef>
              <c:f>'DATA 2021'!$E$1466:$E$2209</c:f>
              <c:numCache>
                <c:formatCode>0.00</c:formatCode>
                <c:ptCount val="744"/>
                <c:pt idx="0">
                  <c:v>19.677058000104321</c:v>
                </c:pt>
                <c:pt idx="1">
                  <c:v>20.665132132132609</c:v>
                </c:pt>
                <c:pt idx="2">
                  <c:v>22.748852928791191</c:v>
                </c:pt>
                <c:pt idx="3">
                  <c:v>18.723794311806625</c:v>
                </c:pt>
                <c:pt idx="4">
                  <c:v>20.665132132132609</c:v>
                </c:pt>
                <c:pt idx="5">
                  <c:v>18.723794311806625</c:v>
                </c:pt>
                <c:pt idx="6">
                  <c:v>18.723794311806625</c:v>
                </c:pt>
                <c:pt idx="7">
                  <c:v>20.665132132132609</c:v>
                </c:pt>
                <c:pt idx="8">
                  <c:v>20.665132132132609</c:v>
                </c:pt>
                <c:pt idx="9">
                  <c:v>17.804564489100954</c:v>
                </c:pt>
                <c:pt idx="10">
                  <c:v>18.723794311806625</c:v>
                </c:pt>
                <c:pt idx="11">
                  <c:v>21.688800270037017</c:v>
                </c:pt>
                <c:pt idx="12">
                  <c:v>19.677058000104321</c:v>
                </c:pt>
                <c:pt idx="13">
                  <c:v>20.665132132132609</c:v>
                </c:pt>
                <c:pt idx="14">
                  <c:v>19.677058000104321</c:v>
                </c:pt>
                <c:pt idx="15">
                  <c:v>21.688800270037017</c:v>
                </c:pt>
                <c:pt idx="16">
                  <c:v>20.665132132132609</c:v>
                </c:pt>
                <c:pt idx="17">
                  <c:v>20.665132132132609</c:v>
                </c:pt>
                <c:pt idx="18">
                  <c:v>16.918598969599898</c:v>
                </c:pt>
                <c:pt idx="19">
                  <c:v>19.677058000104321</c:v>
                </c:pt>
                <c:pt idx="20">
                  <c:v>17.804564489100954</c:v>
                </c:pt>
                <c:pt idx="21">
                  <c:v>19.677058000104321</c:v>
                </c:pt>
                <c:pt idx="22">
                  <c:v>16.918598969599898</c:v>
                </c:pt>
                <c:pt idx="23">
                  <c:v>16.918598969599898</c:v>
                </c:pt>
                <c:pt idx="24">
                  <c:v>18.723794311806625</c:v>
                </c:pt>
                <c:pt idx="25">
                  <c:v>16.0651352389945</c:v>
                </c:pt>
                <c:pt idx="26">
                  <c:v>16.918598969599898</c:v>
                </c:pt>
                <c:pt idx="27">
                  <c:v>16.0651352389945</c:v>
                </c:pt>
                <c:pt idx="28">
                  <c:v>18.723794311806625</c:v>
                </c:pt>
                <c:pt idx="29">
                  <c:v>16.918598969599898</c:v>
                </c:pt>
                <c:pt idx="30">
                  <c:v>17.804564489100954</c:v>
                </c:pt>
                <c:pt idx="31">
                  <c:v>16.918598969599898</c:v>
                </c:pt>
                <c:pt idx="32">
                  <c:v>18.723794311806625</c:v>
                </c:pt>
                <c:pt idx="33">
                  <c:v>19.677058000104321</c:v>
                </c:pt>
                <c:pt idx="34">
                  <c:v>18.723794311806625</c:v>
                </c:pt>
                <c:pt idx="35">
                  <c:v>16.918598969599898</c:v>
                </c:pt>
                <c:pt idx="36">
                  <c:v>16.918598969599898</c:v>
                </c:pt>
                <c:pt idx="37">
                  <c:v>18.723794311806625</c:v>
                </c:pt>
                <c:pt idx="38">
                  <c:v>18.723794311806625</c:v>
                </c:pt>
                <c:pt idx="39">
                  <c:v>17.804564489100954</c:v>
                </c:pt>
                <c:pt idx="40">
                  <c:v>18.723794311806625</c:v>
                </c:pt>
                <c:pt idx="41">
                  <c:v>16.0651352389945</c:v>
                </c:pt>
                <c:pt idx="42">
                  <c:v>17.804564489100954</c:v>
                </c:pt>
                <c:pt idx="43">
                  <c:v>17.804564489100954</c:v>
                </c:pt>
                <c:pt idx="44">
                  <c:v>16.918598969599898</c:v>
                </c:pt>
                <c:pt idx="45">
                  <c:v>18.723794311806625</c:v>
                </c:pt>
                <c:pt idx="46">
                  <c:v>18.723794311806625</c:v>
                </c:pt>
                <c:pt idx="47">
                  <c:v>16.918598969599898</c:v>
                </c:pt>
                <c:pt idx="48">
                  <c:v>15.243417863984126</c:v>
                </c:pt>
                <c:pt idx="49">
                  <c:v>17.804564489100954</c:v>
                </c:pt>
                <c:pt idx="50">
                  <c:v>17.804564489100954</c:v>
                </c:pt>
                <c:pt idx="51">
                  <c:v>15.243417863984126</c:v>
                </c:pt>
                <c:pt idx="52">
                  <c:v>15.243417863984126</c:v>
                </c:pt>
                <c:pt idx="53">
                  <c:v>16.0651352389945</c:v>
                </c:pt>
                <c:pt idx="54">
                  <c:v>16.0651352389945</c:v>
                </c:pt>
                <c:pt idx="55">
                  <c:v>17.804564489100954</c:v>
                </c:pt>
                <c:pt idx="56">
                  <c:v>16.918598969599898</c:v>
                </c:pt>
                <c:pt idx="57">
                  <c:v>16.0651352389945</c:v>
                </c:pt>
                <c:pt idx="58">
                  <c:v>18.723794311806625</c:v>
                </c:pt>
                <c:pt idx="59">
                  <c:v>16.918598969599898</c:v>
                </c:pt>
                <c:pt idx="60">
                  <c:v>18.723794311806625</c:v>
                </c:pt>
                <c:pt idx="61">
                  <c:v>17.804564489100954</c:v>
                </c:pt>
                <c:pt idx="62">
                  <c:v>19.677058000104321</c:v>
                </c:pt>
                <c:pt idx="63">
                  <c:v>16.918598969599898</c:v>
                </c:pt>
                <c:pt idx="64">
                  <c:v>18.723794311806625</c:v>
                </c:pt>
                <c:pt idx="65">
                  <c:v>16.918598969599898</c:v>
                </c:pt>
                <c:pt idx="66">
                  <c:v>16.918598969599898</c:v>
                </c:pt>
                <c:pt idx="67">
                  <c:v>19.677058000104321</c:v>
                </c:pt>
                <c:pt idx="68">
                  <c:v>17.804564489100954</c:v>
                </c:pt>
                <c:pt idx="69">
                  <c:v>16.0651352389945</c:v>
                </c:pt>
                <c:pt idx="70">
                  <c:v>15.243417863984126</c:v>
                </c:pt>
                <c:pt idx="71">
                  <c:v>18.723794311806625</c:v>
                </c:pt>
                <c:pt idx="72">
                  <c:v>16.918598969599898</c:v>
                </c:pt>
                <c:pt idx="73">
                  <c:v>16.0651352389945</c:v>
                </c:pt>
                <c:pt idx="74">
                  <c:v>17.804564489100954</c:v>
                </c:pt>
                <c:pt idx="75">
                  <c:v>15.243417863984126</c:v>
                </c:pt>
                <c:pt idx="76">
                  <c:v>15.243417863984126</c:v>
                </c:pt>
                <c:pt idx="77">
                  <c:v>14.452698525828485</c:v>
                </c:pt>
                <c:pt idx="78">
                  <c:v>15.243417863984126</c:v>
                </c:pt>
                <c:pt idx="79">
                  <c:v>17.804564489100954</c:v>
                </c:pt>
                <c:pt idx="80">
                  <c:v>16.918598969599898</c:v>
                </c:pt>
                <c:pt idx="81">
                  <c:v>16.0651352389945</c:v>
                </c:pt>
                <c:pt idx="82">
                  <c:v>15.243417863984126</c:v>
                </c:pt>
                <c:pt idx="83">
                  <c:v>17.804564489100954</c:v>
                </c:pt>
                <c:pt idx="84">
                  <c:v>15.243417863984126</c:v>
                </c:pt>
                <c:pt idx="85">
                  <c:v>15.243417863984126</c:v>
                </c:pt>
                <c:pt idx="86">
                  <c:v>15.243417863984126</c:v>
                </c:pt>
                <c:pt idx="87">
                  <c:v>16.0651352389945</c:v>
                </c:pt>
                <c:pt idx="88">
                  <c:v>15.243417863984126</c:v>
                </c:pt>
                <c:pt idx="89">
                  <c:v>16.918598969599898</c:v>
                </c:pt>
                <c:pt idx="90">
                  <c:v>16.918598969599898</c:v>
                </c:pt>
                <c:pt idx="91">
                  <c:v>16.0651352389945</c:v>
                </c:pt>
                <c:pt idx="92">
                  <c:v>15.243417863984126</c:v>
                </c:pt>
                <c:pt idx="93">
                  <c:v>13.692236054542748</c:v>
                </c:pt>
                <c:pt idx="94">
                  <c:v>16.918598969599898</c:v>
                </c:pt>
                <c:pt idx="95">
                  <c:v>15.243417863984126</c:v>
                </c:pt>
                <c:pt idx="96">
                  <c:v>14.452698525828485</c:v>
                </c:pt>
                <c:pt idx="97">
                  <c:v>16.0651352389945</c:v>
                </c:pt>
                <c:pt idx="98">
                  <c:v>15.243417863984126</c:v>
                </c:pt>
                <c:pt idx="99">
                  <c:v>17.804564489100954</c:v>
                </c:pt>
                <c:pt idx="100">
                  <c:v>15.243417863984126</c:v>
                </c:pt>
                <c:pt idx="101">
                  <c:v>15.243417863984126</c:v>
                </c:pt>
                <c:pt idx="102">
                  <c:v>15.243417863984126</c:v>
                </c:pt>
                <c:pt idx="103">
                  <c:v>15.243417863984126</c:v>
                </c:pt>
                <c:pt idx="104">
                  <c:v>15.243417863984126</c:v>
                </c:pt>
                <c:pt idx="105">
                  <c:v>16.0651352389945</c:v>
                </c:pt>
                <c:pt idx="106">
                  <c:v>15.243417863984126</c:v>
                </c:pt>
                <c:pt idx="107">
                  <c:v>15.243417863984126</c:v>
                </c:pt>
                <c:pt idx="108">
                  <c:v>17.804564489100954</c:v>
                </c:pt>
                <c:pt idx="109">
                  <c:v>16.0651352389945</c:v>
                </c:pt>
                <c:pt idx="110">
                  <c:v>18.723794311806625</c:v>
                </c:pt>
                <c:pt idx="111">
                  <c:v>16.0651352389945</c:v>
                </c:pt>
                <c:pt idx="112">
                  <c:v>17.804564489100954</c:v>
                </c:pt>
                <c:pt idx="113">
                  <c:v>16.0651352389945</c:v>
                </c:pt>
                <c:pt idx="114">
                  <c:v>18.723794311806625</c:v>
                </c:pt>
                <c:pt idx="115">
                  <c:v>16.918598969599898</c:v>
                </c:pt>
                <c:pt idx="116">
                  <c:v>16.918598969599898</c:v>
                </c:pt>
                <c:pt idx="117">
                  <c:v>17.804564489100954</c:v>
                </c:pt>
                <c:pt idx="118">
                  <c:v>15.243417863984126</c:v>
                </c:pt>
                <c:pt idx="119">
                  <c:v>16.0651352389945</c:v>
                </c:pt>
                <c:pt idx="120">
                  <c:v>16.918598969599898</c:v>
                </c:pt>
                <c:pt idx="121">
                  <c:v>16.0651352389945</c:v>
                </c:pt>
                <c:pt idx="122">
                  <c:v>15.243417863984126</c:v>
                </c:pt>
                <c:pt idx="123">
                  <c:v>14.452698525828485</c:v>
                </c:pt>
                <c:pt idx="124">
                  <c:v>15.243417863984126</c:v>
                </c:pt>
                <c:pt idx="125">
                  <c:v>15.243417863984126</c:v>
                </c:pt>
                <c:pt idx="126">
                  <c:v>14.452698525828485</c:v>
                </c:pt>
                <c:pt idx="127">
                  <c:v>16.0651352389945</c:v>
                </c:pt>
                <c:pt idx="128">
                  <c:v>18.723794311806625</c:v>
                </c:pt>
                <c:pt idx="129">
                  <c:v>16.918598969599898</c:v>
                </c:pt>
                <c:pt idx="130">
                  <c:v>17.804564489100954</c:v>
                </c:pt>
                <c:pt idx="131">
                  <c:v>19.677058000104321</c:v>
                </c:pt>
                <c:pt idx="132">
                  <c:v>18.723794311806625</c:v>
                </c:pt>
                <c:pt idx="133">
                  <c:v>16.918598969599898</c:v>
                </c:pt>
                <c:pt idx="134">
                  <c:v>17.804564489100954</c:v>
                </c:pt>
                <c:pt idx="135">
                  <c:v>15.243417863984126</c:v>
                </c:pt>
                <c:pt idx="136">
                  <c:v>16.0651352389945</c:v>
                </c:pt>
                <c:pt idx="137">
                  <c:v>16.918598969599898</c:v>
                </c:pt>
                <c:pt idx="138">
                  <c:v>15.243417863984126</c:v>
                </c:pt>
                <c:pt idx="139">
                  <c:v>17.804564489100954</c:v>
                </c:pt>
                <c:pt idx="140">
                  <c:v>18.723794311806625</c:v>
                </c:pt>
                <c:pt idx="141">
                  <c:v>19.677058000104321</c:v>
                </c:pt>
                <c:pt idx="142">
                  <c:v>20.665132132132609</c:v>
                </c:pt>
                <c:pt idx="143">
                  <c:v>19.677058000104321</c:v>
                </c:pt>
                <c:pt idx="144">
                  <c:v>16.0651352389945</c:v>
                </c:pt>
                <c:pt idx="145">
                  <c:v>18.723794311806625</c:v>
                </c:pt>
                <c:pt idx="146">
                  <c:v>16.918598969599898</c:v>
                </c:pt>
                <c:pt idx="147">
                  <c:v>17.804564489100954</c:v>
                </c:pt>
                <c:pt idx="148">
                  <c:v>14.452698525828485</c:v>
                </c:pt>
                <c:pt idx="149">
                  <c:v>17.804564489100954</c:v>
                </c:pt>
                <c:pt idx="150">
                  <c:v>26.155326832758512</c:v>
                </c:pt>
                <c:pt idx="151">
                  <c:v>16.0651352389945</c:v>
                </c:pt>
                <c:pt idx="152">
                  <c:v>16.918598969599898</c:v>
                </c:pt>
                <c:pt idx="153">
                  <c:v>16.0651352389945</c:v>
                </c:pt>
                <c:pt idx="154">
                  <c:v>16.0651352389945</c:v>
                </c:pt>
                <c:pt idx="155">
                  <c:v>16.918598969599898</c:v>
                </c:pt>
                <c:pt idx="156">
                  <c:v>15.243417863984126</c:v>
                </c:pt>
                <c:pt idx="157">
                  <c:v>14.452698525828485</c:v>
                </c:pt>
                <c:pt idx="158">
                  <c:v>18.723794311806625</c:v>
                </c:pt>
                <c:pt idx="159">
                  <c:v>16.0651352389945</c:v>
                </c:pt>
                <c:pt idx="160">
                  <c:v>15.243417863984126</c:v>
                </c:pt>
                <c:pt idx="161">
                  <c:v>16.918598969599898</c:v>
                </c:pt>
                <c:pt idx="162">
                  <c:v>18.723794311806625</c:v>
                </c:pt>
                <c:pt idx="163">
                  <c:v>24.981308449628163</c:v>
                </c:pt>
                <c:pt idx="164">
                  <c:v>26.155326832758512</c:v>
                </c:pt>
                <c:pt idx="165">
                  <c:v>27.368960720164406</c:v>
                </c:pt>
                <c:pt idx="166">
                  <c:v>24.981308449628163</c:v>
                </c:pt>
                <c:pt idx="167">
                  <c:v>22.748852928791191</c:v>
                </c:pt>
                <c:pt idx="168">
                  <c:v>24.981308449628163</c:v>
                </c:pt>
                <c:pt idx="169">
                  <c:v>23.846087545565705</c:v>
                </c:pt>
                <c:pt idx="170">
                  <c:v>21.688800270037017</c:v>
                </c:pt>
                <c:pt idx="171">
                  <c:v>19.677058000104321</c:v>
                </c:pt>
                <c:pt idx="172">
                  <c:v>19.677058000104321</c:v>
                </c:pt>
                <c:pt idx="173">
                  <c:v>17.804564489100954</c:v>
                </c:pt>
                <c:pt idx="174">
                  <c:v>17.804564489100954</c:v>
                </c:pt>
                <c:pt idx="175">
                  <c:v>20.665132132132609</c:v>
                </c:pt>
                <c:pt idx="176">
                  <c:v>17.804564489100954</c:v>
                </c:pt>
                <c:pt idx="177">
                  <c:v>16.918598969599898</c:v>
                </c:pt>
                <c:pt idx="178">
                  <c:v>19.677058000104321</c:v>
                </c:pt>
                <c:pt idx="179">
                  <c:v>18.723794311806625</c:v>
                </c:pt>
                <c:pt idx="180">
                  <c:v>18.723794311806625</c:v>
                </c:pt>
                <c:pt idx="181">
                  <c:v>16.918598969599898</c:v>
                </c:pt>
                <c:pt idx="182">
                  <c:v>16.0651352389945</c:v>
                </c:pt>
                <c:pt idx="183">
                  <c:v>19.677058000104321</c:v>
                </c:pt>
                <c:pt idx="184">
                  <c:v>18.723794311806625</c:v>
                </c:pt>
                <c:pt idx="185">
                  <c:v>16.918598969599898</c:v>
                </c:pt>
                <c:pt idx="186">
                  <c:v>17.804564489100954</c:v>
                </c:pt>
                <c:pt idx="187">
                  <c:v>18.723794311806625</c:v>
                </c:pt>
                <c:pt idx="188">
                  <c:v>16.0651352389945</c:v>
                </c:pt>
                <c:pt idx="189">
                  <c:v>16.0651352389945</c:v>
                </c:pt>
                <c:pt idx="190">
                  <c:v>16.918598969599898</c:v>
                </c:pt>
                <c:pt idx="191">
                  <c:v>16.0651352389945</c:v>
                </c:pt>
                <c:pt idx="192">
                  <c:v>17.804564489100954</c:v>
                </c:pt>
                <c:pt idx="193">
                  <c:v>16.0651352389945</c:v>
                </c:pt>
                <c:pt idx="194">
                  <c:v>17.804564489100954</c:v>
                </c:pt>
                <c:pt idx="195">
                  <c:v>16.918598969599898</c:v>
                </c:pt>
                <c:pt idx="196">
                  <c:v>17.804564489100954</c:v>
                </c:pt>
                <c:pt idx="197">
                  <c:v>16.0651352389945</c:v>
                </c:pt>
                <c:pt idx="198">
                  <c:v>16.918598969599898</c:v>
                </c:pt>
                <c:pt idx="199">
                  <c:v>15.243417863984126</c:v>
                </c:pt>
                <c:pt idx="200">
                  <c:v>14.452698525828485</c:v>
                </c:pt>
                <c:pt idx="201">
                  <c:v>15.243417863984126</c:v>
                </c:pt>
                <c:pt idx="202">
                  <c:v>16.918598969599898</c:v>
                </c:pt>
                <c:pt idx="203">
                  <c:v>16.918598969599898</c:v>
                </c:pt>
                <c:pt idx="204">
                  <c:v>15.243417863984126</c:v>
                </c:pt>
                <c:pt idx="205">
                  <c:v>16.918598969599898</c:v>
                </c:pt>
                <c:pt idx="206">
                  <c:v>18.723794311806625</c:v>
                </c:pt>
                <c:pt idx="207">
                  <c:v>18.723794311806625</c:v>
                </c:pt>
                <c:pt idx="208">
                  <c:v>20.665132132132609</c:v>
                </c:pt>
                <c:pt idx="209">
                  <c:v>23.846087545565705</c:v>
                </c:pt>
                <c:pt idx="210">
                  <c:v>21.688800270037017</c:v>
                </c:pt>
                <c:pt idx="211">
                  <c:v>20.665132132132609</c:v>
                </c:pt>
                <c:pt idx="212">
                  <c:v>17.804564489100954</c:v>
                </c:pt>
                <c:pt idx="213">
                  <c:v>17.804564489100954</c:v>
                </c:pt>
                <c:pt idx="214">
                  <c:v>16.918598969599898</c:v>
                </c:pt>
                <c:pt idx="215">
                  <c:v>18.723794311806625</c:v>
                </c:pt>
                <c:pt idx="216">
                  <c:v>18.723794311806625</c:v>
                </c:pt>
                <c:pt idx="217">
                  <c:v>16.0651352389945</c:v>
                </c:pt>
                <c:pt idx="218">
                  <c:v>15.243417863984126</c:v>
                </c:pt>
                <c:pt idx="219">
                  <c:v>16.918598969599898</c:v>
                </c:pt>
                <c:pt idx="220">
                  <c:v>15.243417863984126</c:v>
                </c:pt>
                <c:pt idx="221">
                  <c:v>16.918598969599898</c:v>
                </c:pt>
                <c:pt idx="222">
                  <c:v>16.918598969599898</c:v>
                </c:pt>
                <c:pt idx="223">
                  <c:v>15.243417863984126</c:v>
                </c:pt>
                <c:pt idx="224">
                  <c:v>15.243417863984126</c:v>
                </c:pt>
                <c:pt idx="225">
                  <c:v>16.918598969599898</c:v>
                </c:pt>
                <c:pt idx="226">
                  <c:v>16.918598969599898</c:v>
                </c:pt>
                <c:pt idx="227">
                  <c:v>16.0651352389945</c:v>
                </c:pt>
                <c:pt idx="228">
                  <c:v>21.688800270037017</c:v>
                </c:pt>
                <c:pt idx="229">
                  <c:v>28.623034941882036</c:v>
                </c:pt>
                <c:pt idx="230">
                  <c:v>38.604585804070084</c:v>
                </c:pt>
                <c:pt idx="231">
                  <c:v>28.623034941882036</c:v>
                </c:pt>
                <c:pt idx="232">
                  <c:v>22.748852928791191</c:v>
                </c:pt>
                <c:pt idx="233">
                  <c:v>21.688800270037017</c:v>
                </c:pt>
                <c:pt idx="234">
                  <c:v>28.623034941882036</c:v>
                </c:pt>
                <c:pt idx="235">
                  <c:v>24.981308449628163</c:v>
                </c:pt>
                <c:pt idx="236">
                  <c:v>22.748852928791191</c:v>
                </c:pt>
                <c:pt idx="237">
                  <c:v>23.846087545565705</c:v>
                </c:pt>
                <c:pt idx="238">
                  <c:v>26.155326832758512</c:v>
                </c:pt>
                <c:pt idx="239">
                  <c:v>27.368960720164406</c:v>
                </c:pt>
                <c:pt idx="240">
                  <c:v>23.846087545565705</c:v>
                </c:pt>
                <c:pt idx="241">
                  <c:v>27.368960720164406</c:v>
                </c:pt>
                <c:pt idx="242">
                  <c:v>27.368960720164406</c:v>
                </c:pt>
                <c:pt idx="243">
                  <c:v>23.846087545565705</c:v>
                </c:pt>
                <c:pt idx="244">
                  <c:v>23.846087545565705</c:v>
                </c:pt>
                <c:pt idx="245">
                  <c:v>26.155326832758512</c:v>
                </c:pt>
                <c:pt idx="246">
                  <c:v>20.665132132132609</c:v>
                </c:pt>
                <c:pt idx="247">
                  <c:v>19.677058000104321</c:v>
                </c:pt>
                <c:pt idx="248">
                  <c:v>22.748852928791191</c:v>
                </c:pt>
                <c:pt idx="249">
                  <c:v>19.677058000104321</c:v>
                </c:pt>
                <c:pt idx="250">
                  <c:v>31.255837564231324</c:v>
                </c:pt>
                <c:pt idx="251">
                  <c:v>22.748852928791191</c:v>
                </c:pt>
                <c:pt idx="252">
                  <c:v>20.665132132132609</c:v>
                </c:pt>
                <c:pt idx="253">
                  <c:v>20.665132132132609</c:v>
                </c:pt>
                <c:pt idx="254">
                  <c:v>17.804564489100954</c:v>
                </c:pt>
                <c:pt idx="255">
                  <c:v>21.688800270037017</c:v>
                </c:pt>
                <c:pt idx="256">
                  <c:v>20.166694951337618</c:v>
                </c:pt>
                <c:pt idx="257">
                  <c:v>18.723794311806625</c:v>
                </c:pt>
                <c:pt idx="258">
                  <c:v>21.688800270037017</c:v>
                </c:pt>
                <c:pt idx="259">
                  <c:v>17.804564489100954</c:v>
                </c:pt>
                <c:pt idx="260">
                  <c:v>20.665132132132609</c:v>
                </c:pt>
                <c:pt idx="261">
                  <c:v>20.665132132132609</c:v>
                </c:pt>
                <c:pt idx="262">
                  <c:v>19.677058000104321</c:v>
                </c:pt>
                <c:pt idx="263">
                  <c:v>19.677058000104321</c:v>
                </c:pt>
                <c:pt idx="264">
                  <c:v>18.723794311806625</c:v>
                </c:pt>
                <c:pt idx="265">
                  <c:v>18.723794311806625</c:v>
                </c:pt>
                <c:pt idx="266">
                  <c:v>16.918598969599898</c:v>
                </c:pt>
                <c:pt idx="267">
                  <c:v>28.623034941882036</c:v>
                </c:pt>
                <c:pt idx="268">
                  <c:v>15.243417863984126</c:v>
                </c:pt>
                <c:pt idx="269">
                  <c:v>16.0651352389945</c:v>
                </c:pt>
                <c:pt idx="270">
                  <c:v>18.723794311806625</c:v>
                </c:pt>
                <c:pt idx="271">
                  <c:v>18.723794311806625</c:v>
                </c:pt>
                <c:pt idx="272">
                  <c:v>16.0651352389945</c:v>
                </c:pt>
                <c:pt idx="273">
                  <c:v>16.0651352389945</c:v>
                </c:pt>
                <c:pt idx="274">
                  <c:v>17.804564489100954</c:v>
                </c:pt>
                <c:pt idx="275">
                  <c:v>15.243417863984126</c:v>
                </c:pt>
                <c:pt idx="276">
                  <c:v>17.804564489100954</c:v>
                </c:pt>
                <c:pt idx="277">
                  <c:v>17.804564489100954</c:v>
                </c:pt>
                <c:pt idx="278">
                  <c:v>16.918598969599898</c:v>
                </c:pt>
                <c:pt idx="279">
                  <c:v>18.723794311806625</c:v>
                </c:pt>
                <c:pt idx="280">
                  <c:v>15.243417863984126</c:v>
                </c:pt>
                <c:pt idx="281">
                  <c:v>15.243417863984126</c:v>
                </c:pt>
                <c:pt idx="282">
                  <c:v>15.243417863984126</c:v>
                </c:pt>
                <c:pt idx="283">
                  <c:v>17.804564489100954</c:v>
                </c:pt>
                <c:pt idx="284">
                  <c:v>16.0651352389945</c:v>
                </c:pt>
                <c:pt idx="285">
                  <c:v>16.918598969599898</c:v>
                </c:pt>
                <c:pt idx="286">
                  <c:v>18.723794311806625</c:v>
                </c:pt>
                <c:pt idx="287">
                  <c:v>18.723794311806625</c:v>
                </c:pt>
                <c:pt idx="288">
                  <c:v>18.723794311806625</c:v>
                </c:pt>
                <c:pt idx="289">
                  <c:v>16.0651352389945</c:v>
                </c:pt>
                <c:pt idx="290">
                  <c:v>16.918598969599898</c:v>
                </c:pt>
                <c:pt idx="291">
                  <c:v>15.243417863984126</c:v>
                </c:pt>
                <c:pt idx="292">
                  <c:v>14.452698525828485</c:v>
                </c:pt>
                <c:pt idx="293">
                  <c:v>16.0651352389945</c:v>
                </c:pt>
                <c:pt idx="294">
                  <c:v>16.918598969599898</c:v>
                </c:pt>
                <c:pt idx="295">
                  <c:v>16.0651352389945</c:v>
                </c:pt>
                <c:pt idx="296">
                  <c:v>16.0651352389945</c:v>
                </c:pt>
                <c:pt idx="297">
                  <c:v>15.243417863984126</c:v>
                </c:pt>
                <c:pt idx="298">
                  <c:v>14.452698525828485</c:v>
                </c:pt>
                <c:pt idx="299">
                  <c:v>16.0651352389945</c:v>
                </c:pt>
                <c:pt idx="300">
                  <c:v>17.804564489100954</c:v>
                </c:pt>
                <c:pt idx="301">
                  <c:v>15.243417863984126</c:v>
                </c:pt>
                <c:pt idx="302">
                  <c:v>15.243417863984126</c:v>
                </c:pt>
                <c:pt idx="303">
                  <c:v>16.0651352389945</c:v>
                </c:pt>
                <c:pt idx="304">
                  <c:v>16.0651352389945</c:v>
                </c:pt>
                <c:pt idx="305">
                  <c:v>16.918598969599898</c:v>
                </c:pt>
                <c:pt idx="306">
                  <c:v>16.0651352389945</c:v>
                </c:pt>
                <c:pt idx="307">
                  <c:v>16.918598969599898</c:v>
                </c:pt>
                <c:pt idx="308">
                  <c:v>14.452698525828485</c:v>
                </c:pt>
                <c:pt idx="309">
                  <c:v>15.513842622087777</c:v>
                </c:pt>
                <c:pt idx="310">
                  <c:v>16.630537200888227</c:v>
                </c:pt>
                <c:pt idx="311">
                  <c:v>17.804564489100954</c:v>
                </c:pt>
                <c:pt idx="312">
                  <c:v>16.0651352389945</c:v>
                </c:pt>
                <c:pt idx="313">
                  <c:v>18.723794311806625</c:v>
                </c:pt>
                <c:pt idx="314">
                  <c:v>16.918598969599898</c:v>
                </c:pt>
                <c:pt idx="315">
                  <c:v>20.665132132132609</c:v>
                </c:pt>
                <c:pt idx="316">
                  <c:v>28.623034941882036</c:v>
                </c:pt>
                <c:pt idx="317">
                  <c:v>23.846087545565705</c:v>
                </c:pt>
                <c:pt idx="318">
                  <c:v>29.918381104648358</c:v>
                </c:pt>
                <c:pt idx="319">
                  <c:v>27.368960720164406</c:v>
                </c:pt>
                <c:pt idx="320">
                  <c:v>27.368960720164406</c:v>
                </c:pt>
                <c:pt idx="321">
                  <c:v>22.748852928791191</c:v>
                </c:pt>
                <c:pt idx="322">
                  <c:v>21.688800270037017</c:v>
                </c:pt>
                <c:pt idx="323">
                  <c:v>23.846087545565705</c:v>
                </c:pt>
                <c:pt idx="324">
                  <c:v>22.748852928791191</c:v>
                </c:pt>
                <c:pt idx="325">
                  <c:v>24.981308449628163</c:v>
                </c:pt>
                <c:pt idx="326">
                  <c:v>21.688800270037017</c:v>
                </c:pt>
                <c:pt idx="327">
                  <c:v>23.846087545565705</c:v>
                </c:pt>
                <c:pt idx="328">
                  <c:v>24.981308449628163</c:v>
                </c:pt>
                <c:pt idx="329">
                  <c:v>26.155326832758512</c:v>
                </c:pt>
                <c:pt idx="330">
                  <c:v>21.688800270037017</c:v>
                </c:pt>
                <c:pt idx="331">
                  <c:v>22.748852928791191</c:v>
                </c:pt>
                <c:pt idx="332">
                  <c:v>20.665132132132609</c:v>
                </c:pt>
                <c:pt idx="333">
                  <c:v>31.255837564231324</c:v>
                </c:pt>
                <c:pt idx="334">
                  <c:v>17.804564489100954</c:v>
                </c:pt>
                <c:pt idx="335">
                  <c:v>17.804564489100954</c:v>
                </c:pt>
                <c:pt idx="336">
                  <c:v>16.918598969599898</c:v>
                </c:pt>
                <c:pt idx="337">
                  <c:v>19.677058000104321</c:v>
                </c:pt>
                <c:pt idx="338">
                  <c:v>18.723794311806625</c:v>
                </c:pt>
                <c:pt idx="339">
                  <c:v>16.918598969599898</c:v>
                </c:pt>
                <c:pt idx="340">
                  <c:v>18.723794311806625</c:v>
                </c:pt>
                <c:pt idx="341">
                  <c:v>16.918598969599898</c:v>
                </c:pt>
                <c:pt idx="342">
                  <c:v>18.723794311806625</c:v>
                </c:pt>
                <c:pt idx="343">
                  <c:v>18.723794311806625</c:v>
                </c:pt>
                <c:pt idx="344">
                  <c:v>16.0651352389945</c:v>
                </c:pt>
                <c:pt idx="345">
                  <c:v>17.804564489100954</c:v>
                </c:pt>
                <c:pt idx="346">
                  <c:v>17.804564489100954</c:v>
                </c:pt>
                <c:pt idx="347">
                  <c:v>15.243417863984126</c:v>
                </c:pt>
                <c:pt idx="348">
                  <c:v>17.804564489100954</c:v>
                </c:pt>
                <c:pt idx="349">
                  <c:v>16.918598969599898</c:v>
                </c:pt>
                <c:pt idx="350">
                  <c:v>16.918598969599898</c:v>
                </c:pt>
                <c:pt idx="351">
                  <c:v>16.918598969599898</c:v>
                </c:pt>
                <c:pt idx="352">
                  <c:v>17.804564489100954</c:v>
                </c:pt>
                <c:pt idx="353">
                  <c:v>16.918598969599898</c:v>
                </c:pt>
                <c:pt idx="354">
                  <c:v>16.918598969599898</c:v>
                </c:pt>
                <c:pt idx="355">
                  <c:v>19.677058000104321</c:v>
                </c:pt>
                <c:pt idx="356">
                  <c:v>19.677058000104321</c:v>
                </c:pt>
                <c:pt idx="357">
                  <c:v>22.748852928791191</c:v>
                </c:pt>
                <c:pt idx="358">
                  <c:v>27.368960720164406</c:v>
                </c:pt>
                <c:pt idx="359">
                  <c:v>24.981308449628163</c:v>
                </c:pt>
                <c:pt idx="360">
                  <c:v>22.748852928791191</c:v>
                </c:pt>
                <c:pt idx="361">
                  <c:v>22.748852928791191</c:v>
                </c:pt>
                <c:pt idx="362">
                  <c:v>24.981308449628163</c:v>
                </c:pt>
                <c:pt idx="363">
                  <c:v>22.748852928791191</c:v>
                </c:pt>
                <c:pt idx="364">
                  <c:v>22.748852928791191</c:v>
                </c:pt>
                <c:pt idx="365">
                  <c:v>19.677058000104321</c:v>
                </c:pt>
                <c:pt idx="366">
                  <c:v>19.677058000104321</c:v>
                </c:pt>
                <c:pt idx="367">
                  <c:v>20.665132132132609</c:v>
                </c:pt>
                <c:pt idx="368">
                  <c:v>21.688800270037017</c:v>
                </c:pt>
                <c:pt idx="369">
                  <c:v>17.804564489100954</c:v>
                </c:pt>
                <c:pt idx="370">
                  <c:v>18.723794311806625</c:v>
                </c:pt>
                <c:pt idx="371">
                  <c:v>17.804564489100954</c:v>
                </c:pt>
                <c:pt idx="372">
                  <c:v>20.665132132132609</c:v>
                </c:pt>
                <c:pt idx="373">
                  <c:v>19.677058000104321</c:v>
                </c:pt>
                <c:pt idx="374">
                  <c:v>19.677058000104321</c:v>
                </c:pt>
                <c:pt idx="375">
                  <c:v>16.918598969599898</c:v>
                </c:pt>
                <c:pt idx="376">
                  <c:v>21.688800270037017</c:v>
                </c:pt>
                <c:pt idx="377">
                  <c:v>18.723794311806625</c:v>
                </c:pt>
                <c:pt idx="378">
                  <c:v>16.0651352389945</c:v>
                </c:pt>
                <c:pt idx="379">
                  <c:v>18.723794311806625</c:v>
                </c:pt>
                <c:pt idx="380">
                  <c:v>18.723794311806625</c:v>
                </c:pt>
                <c:pt idx="381">
                  <c:v>19.677058000104321</c:v>
                </c:pt>
                <c:pt idx="382">
                  <c:v>18.723794311806625</c:v>
                </c:pt>
                <c:pt idx="383">
                  <c:v>17.804564489100954</c:v>
                </c:pt>
                <c:pt idx="384">
                  <c:v>16.0651352389945</c:v>
                </c:pt>
                <c:pt idx="385">
                  <c:v>16.0651352389945</c:v>
                </c:pt>
                <c:pt idx="386">
                  <c:v>16.918598969599898</c:v>
                </c:pt>
                <c:pt idx="387">
                  <c:v>16.918598969599898</c:v>
                </c:pt>
                <c:pt idx="388">
                  <c:v>18.723794311806625</c:v>
                </c:pt>
                <c:pt idx="389">
                  <c:v>16.0651352389945</c:v>
                </c:pt>
                <c:pt idx="390">
                  <c:v>16.0651352389945</c:v>
                </c:pt>
                <c:pt idx="391">
                  <c:v>16.0651352389945</c:v>
                </c:pt>
                <c:pt idx="392">
                  <c:v>16.0651352389945</c:v>
                </c:pt>
                <c:pt idx="393">
                  <c:v>16.0651352389945</c:v>
                </c:pt>
                <c:pt idx="394">
                  <c:v>15.243417863984126</c:v>
                </c:pt>
                <c:pt idx="395">
                  <c:v>17.804564489100954</c:v>
                </c:pt>
                <c:pt idx="396">
                  <c:v>18.723794311806625</c:v>
                </c:pt>
                <c:pt idx="397">
                  <c:v>19.677058000104321</c:v>
                </c:pt>
                <c:pt idx="398">
                  <c:v>16.918598969599898</c:v>
                </c:pt>
                <c:pt idx="399">
                  <c:v>17.804564489100954</c:v>
                </c:pt>
                <c:pt idx="400">
                  <c:v>17.804564489100954</c:v>
                </c:pt>
                <c:pt idx="401">
                  <c:v>16.0651352389945</c:v>
                </c:pt>
                <c:pt idx="402">
                  <c:v>15.243417863984126</c:v>
                </c:pt>
                <c:pt idx="403">
                  <c:v>16.0651352389945</c:v>
                </c:pt>
                <c:pt idx="404">
                  <c:v>16.918598969599898</c:v>
                </c:pt>
                <c:pt idx="405">
                  <c:v>15.243417863984126</c:v>
                </c:pt>
                <c:pt idx="406">
                  <c:v>16.0651352389945</c:v>
                </c:pt>
                <c:pt idx="407">
                  <c:v>16.0651352389945</c:v>
                </c:pt>
                <c:pt idx="408">
                  <c:v>17.210271977616941</c:v>
                </c:pt>
                <c:pt idx="409">
                  <c:v>18.413640990941072</c:v>
                </c:pt>
                <c:pt idx="410">
                  <c:v>19.677058000104321</c:v>
                </c:pt>
                <c:pt idx="411">
                  <c:v>21.002361046007017</c:v>
                </c:pt>
                <c:pt idx="412">
                  <c:v>22.391410250469047</c:v>
                </c:pt>
                <c:pt idx="413">
                  <c:v>23.846087545565705</c:v>
                </c:pt>
                <c:pt idx="414">
                  <c:v>25.368296807386727</c:v>
                </c:pt>
                <c:pt idx="415">
                  <c:v>26.959963609640976</c:v>
                </c:pt>
                <c:pt idx="416">
                  <c:v>28.623034941882036</c:v>
                </c:pt>
                <c:pt idx="417">
                  <c:v>30.359479389890879</c:v>
                </c:pt>
                <c:pt idx="418">
                  <c:v>32.171286879122022</c:v>
                </c:pt>
                <c:pt idx="419">
                  <c:v>34.060468379159161</c:v>
                </c:pt>
                <c:pt idx="420">
                  <c:v>36.029056133096923</c:v>
                </c:pt>
                <c:pt idx="421">
                  <c:v>38.079103388326743</c:v>
                </c:pt>
                <c:pt idx="422">
                  <c:v>40.212684084658079</c:v>
                </c:pt>
                <c:pt idx="423">
                  <c:v>40.212684084658079</c:v>
                </c:pt>
                <c:pt idx="424">
                  <c:v>40.212684084658079</c:v>
                </c:pt>
                <c:pt idx="425">
                  <c:v>38.604585804070084</c:v>
                </c:pt>
                <c:pt idx="426">
                  <c:v>35.529352948325283</c:v>
                </c:pt>
                <c:pt idx="427">
                  <c:v>29.918381104648358</c:v>
                </c:pt>
                <c:pt idx="428">
                  <c:v>31.255837564231324</c:v>
                </c:pt>
                <c:pt idx="429">
                  <c:v>26.155326832758512</c:v>
                </c:pt>
                <c:pt idx="430">
                  <c:v>29.918381104648358</c:v>
                </c:pt>
                <c:pt idx="431">
                  <c:v>26.155326832758512</c:v>
                </c:pt>
                <c:pt idx="432">
                  <c:v>23.846087545565705</c:v>
                </c:pt>
                <c:pt idx="433">
                  <c:v>26.155326832758512</c:v>
                </c:pt>
                <c:pt idx="434">
                  <c:v>26.155326832758512</c:v>
                </c:pt>
                <c:pt idx="435">
                  <c:v>27.368960720164406</c:v>
                </c:pt>
                <c:pt idx="436">
                  <c:v>29.918381104648358</c:v>
                </c:pt>
                <c:pt idx="437">
                  <c:v>28.623034941882036</c:v>
                </c:pt>
                <c:pt idx="438">
                  <c:v>31.255837564231324</c:v>
                </c:pt>
                <c:pt idx="439">
                  <c:v>31.255837564231324</c:v>
                </c:pt>
                <c:pt idx="440">
                  <c:v>38.604585804070084</c:v>
                </c:pt>
                <c:pt idx="441">
                  <c:v>35.529352948325283</c:v>
                </c:pt>
                <c:pt idx="442">
                  <c:v>31.255837564231324</c:v>
                </c:pt>
                <c:pt idx="443">
                  <c:v>32.636249398205287</c:v>
                </c:pt>
                <c:pt idx="444">
                  <c:v>32.636249398205287</c:v>
                </c:pt>
                <c:pt idx="445">
                  <c:v>27.368960720164406</c:v>
                </c:pt>
                <c:pt idx="446">
                  <c:v>26.155326832758512</c:v>
                </c:pt>
                <c:pt idx="447">
                  <c:v>24.981308449628163</c:v>
                </c:pt>
                <c:pt idx="448">
                  <c:v>26.155326832758512</c:v>
                </c:pt>
                <c:pt idx="449">
                  <c:v>26.155326832758512</c:v>
                </c:pt>
                <c:pt idx="450">
                  <c:v>23.846087545565705</c:v>
                </c:pt>
                <c:pt idx="451">
                  <c:v>21.688800270037017</c:v>
                </c:pt>
                <c:pt idx="452">
                  <c:v>22.748852928791191</c:v>
                </c:pt>
                <c:pt idx="453">
                  <c:v>21.688800270037017</c:v>
                </c:pt>
                <c:pt idx="454">
                  <c:v>20.665132132132609</c:v>
                </c:pt>
                <c:pt idx="455">
                  <c:v>23.846087545565705</c:v>
                </c:pt>
                <c:pt idx="456">
                  <c:v>21.688800270037017</c:v>
                </c:pt>
                <c:pt idx="457">
                  <c:v>23.846087545565705</c:v>
                </c:pt>
                <c:pt idx="458">
                  <c:v>22.748852928791191</c:v>
                </c:pt>
                <c:pt idx="459">
                  <c:v>23.846087545565705</c:v>
                </c:pt>
                <c:pt idx="460">
                  <c:v>22.748852928791191</c:v>
                </c:pt>
                <c:pt idx="461">
                  <c:v>22.748852928791191</c:v>
                </c:pt>
                <c:pt idx="462">
                  <c:v>21.688800270037017</c:v>
                </c:pt>
                <c:pt idx="463">
                  <c:v>22.748852928791191</c:v>
                </c:pt>
                <c:pt idx="464">
                  <c:v>20.665132132132609</c:v>
                </c:pt>
                <c:pt idx="465">
                  <c:v>20.665132132132609</c:v>
                </c:pt>
                <c:pt idx="466">
                  <c:v>21.688800270037017</c:v>
                </c:pt>
                <c:pt idx="467">
                  <c:v>18.723794311806625</c:v>
                </c:pt>
                <c:pt idx="468">
                  <c:v>21.688800270037017</c:v>
                </c:pt>
                <c:pt idx="469">
                  <c:v>20.665132132132609</c:v>
                </c:pt>
                <c:pt idx="470">
                  <c:v>24.981308449628163</c:v>
                </c:pt>
                <c:pt idx="471">
                  <c:v>22.748852928791191</c:v>
                </c:pt>
                <c:pt idx="472">
                  <c:v>23.846087545565705</c:v>
                </c:pt>
                <c:pt idx="473">
                  <c:v>45.329544213967331</c:v>
                </c:pt>
                <c:pt idx="474">
                  <c:v>47.135679067472864</c:v>
                </c:pt>
                <c:pt idx="475">
                  <c:v>40.212684084658079</c:v>
                </c:pt>
                <c:pt idx="476">
                  <c:v>54.887125501616701</c:v>
                </c:pt>
                <c:pt idx="477">
                  <c:v>68.197856926077577</c:v>
                </c:pt>
                <c:pt idx="478">
                  <c:v>73.114293714864189</c:v>
                </c:pt>
                <c:pt idx="479">
                  <c:v>83.713524907957378</c:v>
                </c:pt>
                <c:pt idx="480">
                  <c:v>78.283526737983522</c:v>
                </c:pt>
                <c:pt idx="481">
                  <c:v>68.197856926077577</c:v>
                </c:pt>
                <c:pt idx="482">
                  <c:v>59.091992650798133</c:v>
                </c:pt>
                <c:pt idx="483">
                  <c:v>52.868380329097704</c:v>
                </c:pt>
                <c:pt idx="484">
                  <c:v>52.868380329097704</c:v>
                </c:pt>
                <c:pt idx="485">
                  <c:v>52.868380329097704</c:v>
                </c:pt>
                <c:pt idx="486">
                  <c:v>47.135679067472864</c:v>
                </c:pt>
                <c:pt idx="487">
                  <c:v>48.993584075909546</c:v>
                </c:pt>
                <c:pt idx="488">
                  <c:v>47.135679067472864</c:v>
                </c:pt>
                <c:pt idx="489">
                  <c:v>45.329544213967331</c:v>
                </c:pt>
                <c:pt idx="490">
                  <c:v>38.604585804070084</c:v>
                </c:pt>
                <c:pt idx="491">
                  <c:v>37.043768189617921</c:v>
                </c:pt>
                <c:pt idx="492">
                  <c:v>38.604585804070084</c:v>
                </c:pt>
                <c:pt idx="493">
                  <c:v>34.060468379159161</c:v>
                </c:pt>
                <c:pt idx="494">
                  <c:v>37.043768189617921</c:v>
                </c:pt>
                <c:pt idx="495">
                  <c:v>32.636249398205287</c:v>
                </c:pt>
                <c:pt idx="496">
                  <c:v>32.636249398205287</c:v>
                </c:pt>
                <c:pt idx="497">
                  <c:v>32.636249398205287</c:v>
                </c:pt>
                <c:pt idx="498">
                  <c:v>32.636249398205287</c:v>
                </c:pt>
                <c:pt idx="499">
                  <c:v>28.623034941882036</c:v>
                </c:pt>
                <c:pt idx="500">
                  <c:v>28.623034941882036</c:v>
                </c:pt>
                <c:pt idx="501">
                  <c:v>32.636249398205287</c:v>
                </c:pt>
                <c:pt idx="502">
                  <c:v>27.368960720164406</c:v>
                </c:pt>
                <c:pt idx="503">
                  <c:v>29.918381104648358</c:v>
                </c:pt>
                <c:pt idx="504">
                  <c:v>27.368960720164406</c:v>
                </c:pt>
                <c:pt idx="505">
                  <c:v>27.368960720164406</c:v>
                </c:pt>
                <c:pt idx="506">
                  <c:v>24.981308449628163</c:v>
                </c:pt>
                <c:pt idx="507">
                  <c:v>27.368960720164406</c:v>
                </c:pt>
                <c:pt idx="508">
                  <c:v>26.155326832758512</c:v>
                </c:pt>
                <c:pt idx="509">
                  <c:v>24.981308449628163</c:v>
                </c:pt>
                <c:pt idx="510">
                  <c:v>23.846087545565705</c:v>
                </c:pt>
                <c:pt idx="511">
                  <c:v>24.981308449628163</c:v>
                </c:pt>
                <c:pt idx="512">
                  <c:v>26.155326832758512</c:v>
                </c:pt>
                <c:pt idx="513">
                  <c:v>26.155326832758512</c:v>
                </c:pt>
                <c:pt idx="514">
                  <c:v>24.981308449628163</c:v>
                </c:pt>
                <c:pt idx="515">
                  <c:v>23.846087545565705</c:v>
                </c:pt>
                <c:pt idx="516">
                  <c:v>23.846087545565705</c:v>
                </c:pt>
                <c:pt idx="517">
                  <c:v>22.748852928791191</c:v>
                </c:pt>
                <c:pt idx="518">
                  <c:v>24.981308449628163</c:v>
                </c:pt>
                <c:pt idx="519">
                  <c:v>23.846087545565705</c:v>
                </c:pt>
                <c:pt idx="520">
                  <c:v>22.748852928791191</c:v>
                </c:pt>
                <c:pt idx="521">
                  <c:v>21.688800270037017</c:v>
                </c:pt>
                <c:pt idx="522">
                  <c:v>21.688800270037017</c:v>
                </c:pt>
                <c:pt idx="523">
                  <c:v>21.688800270037017</c:v>
                </c:pt>
                <c:pt idx="524">
                  <c:v>21.688800270037017</c:v>
                </c:pt>
                <c:pt idx="525">
                  <c:v>23.846087545565705</c:v>
                </c:pt>
                <c:pt idx="526">
                  <c:v>23.846087545565705</c:v>
                </c:pt>
                <c:pt idx="527">
                  <c:v>22.748852928791191</c:v>
                </c:pt>
                <c:pt idx="528">
                  <c:v>37.043768189617921</c:v>
                </c:pt>
                <c:pt idx="529">
                  <c:v>29.918381104648358</c:v>
                </c:pt>
                <c:pt idx="530">
                  <c:v>28.623034941882036</c:v>
                </c:pt>
                <c:pt idx="531">
                  <c:v>31.255837564231324</c:v>
                </c:pt>
                <c:pt idx="532">
                  <c:v>26.155326832758512</c:v>
                </c:pt>
                <c:pt idx="533">
                  <c:v>26.155326832758512</c:v>
                </c:pt>
                <c:pt idx="534">
                  <c:v>27.368960720164406</c:v>
                </c:pt>
                <c:pt idx="535">
                  <c:v>27.368960720164406</c:v>
                </c:pt>
                <c:pt idx="536">
                  <c:v>27.368960720164406</c:v>
                </c:pt>
                <c:pt idx="537">
                  <c:v>22.748852928791191</c:v>
                </c:pt>
                <c:pt idx="538">
                  <c:v>22.748852928791191</c:v>
                </c:pt>
                <c:pt idx="539">
                  <c:v>24.981308449628163</c:v>
                </c:pt>
                <c:pt idx="540">
                  <c:v>24.981308449628163</c:v>
                </c:pt>
                <c:pt idx="541">
                  <c:v>26.155326832758512</c:v>
                </c:pt>
                <c:pt idx="542">
                  <c:v>22.748852928791191</c:v>
                </c:pt>
                <c:pt idx="543">
                  <c:v>23.846087545565705</c:v>
                </c:pt>
                <c:pt idx="544">
                  <c:v>24.981308449628163</c:v>
                </c:pt>
                <c:pt idx="545">
                  <c:v>20.665132132132609</c:v>
                </c:pt>
                <c:pt idx="546">
                  <c:v>21.688800270037017</c:v>
                </c:pt>
                <c:pt idx="547">
                  <c:v>23.846087545565705</c:v>
                </c:pt>
                <c:pt idx="548">
                  <c:v>26.155326832758512</c:v>
                </c:pt>
                <c:pt idx="549">
                  <c:v>28.623034941882036</c:v>
                </c:pt>
                <c:pt idx="550">
                  <c:v>26.155326832758512</c:v>
                </c:pt>
                <c:pt idx="551">
                  <c:v>21.688800270037017</c:v>
                </c:pt>
                <c:pt idx="552">
                  <c:v>23.846087545565705</c:v>
                </c:pt>
                <c:pt idx="553">
                  <c:v>22.748852928791191</c:v>
                </c:pt>
                <c:pt idx="554">
                  <c:v>22.748852928791191</c:v>
                </c:pt>
                <c:pt idx="555">
                  <c:v>22.748852928791191</c:v>
                </c:pt>
                <c:pt idx="556">
                  <c:v>21.688800270037017</c:v>
                </c:pt>
                <c:pt idx="557">
                  <c:v>23.846087545565705</c:v>
                </c:pt>
                <c:pt idx="558">
                  <c:v>19.677058000104321</c:v>
                </c:pt>
                <c:pt idx="559">
                  <c:v>22.748852928791191</c:v>
                </c:pt>
                <c:pt idx="560">
                  <c:v>20.665132132132609</c:v>
                </c:pt>
                <c:pt idx="561">
                  <c:v>20.665132132132609</c:v>
                </c:pt>
                <c:pt idx="562">
                  <c:v>19.677058000104321</c:v>
                </c:pt>
                <c:pt idx="563">
                  <c:v>22.748852928791191</c:v>
                </c:pt>
                <c:pt idx="564">
                  <c:v>22.748852928791191</c:v>
                </c:pt>
                <c:pt idx="565">
                  <c:v>21.688800270037017</c:v>
                </c:pt>
                <c:pt idx="566">
                  <c:v>19.677058000104321</c:v>
                </c:pt>
                <c:pt idx="567">
                  <c:v>23.846087545565705</c:v>
                </c:pt>
                <c:pt idx="568">
                  <c:v>19.677058000104321</c:v>
                </c:pt>
                <c:pt idx="569">
                  <c:v>20.665132132132609</c:v>
                </c:pt>
                <c:pt idx="570">
                  <c:v>22.748852928791191</c:v>
                </c:pt>
                <c:pt idx="571">
                  <c:v>20.665132132132609</c:v>
                </c:pt>
                <c:pt idx="572">
                  <c:v>26.155326832758512</c:v>
                </c:pt>
                <c:pt idx="573">
                  <c:v>32.636249398205287</c:v>
                </c:pt>
                <c:pt idx="574">
                  <c:v>29.918381104648358</c:v>
                </c:pt>
                <c:pt idx="575">
                  <c:v>24.981308449628163</c:v>
                </c:pt>
                <c:pt idx="576">
                  <c:v>21.688800270037017</c:v>
                </c:pt>
                <c:pt idx="577">
                  <c:v>22.748852928791191</c:v>
                </c:pt>
                <c:pt idx="578">
                  <c:v>24.981308449628163</c:v>
                </c:pt>
                <c:pt idx="579">
                  <c:v>20.665132132132609</c:v>
                </c:pt>
                <c:pt idx="580">
                  <c:v>20.665132132132609</c:v>
                </c:pt>
                <c:pt idx="581">
                  <c:v>21.688800270037017</c:v>
                </c:pt>
                <c:pt idx="582">
                  <c:v>19.677058000104321</c:v>
                </c:pt>
                <c:pt idx="583">
                  <c:v>21.688800270037017</c:v>
                </c:pt>
                <c:pt idx="584">
                  <c:v>22.748852928791191</c:v>
                </c:pt>
                <c:pt idx="585">
                  <c:v>21.688800270037017</c:v>
                </c:pt>
                <c:pt idx="586">
                  <c:v>21.688800270037017</c:v>
                </c:pt>
                <c:pt idx="587">
                  <c:v>22.748852928791191</c:v>
                </c:pt>
                <c:pt idx="588">
                  <c:v>21.688800270037017</c:v>
                </c:pt>
                <c:pt idx="589">
                  <c:v>18.723794311806625</c:v>
                </c:pt>
                <c:pt idx="590">
                  <c:v>20.665132132132609</c:v>
                </c:pt>
                <c:pt idx="591">
                  <c:v>19.677058000104321</c:v>
                </c:pt>
                <c:pt idx="592">
                  <c:v>20.665132132132609</c:v>
                </c:pt>
                <c:pt idx="593">
                  <c:v>21.688800270037017</c:v>
                </c:pt>
                <c:pt idx="594">
                  <c:v>35.529352948325283</c:v>
                </c:pt>
                <c:pt idx="595">
                  <c:v>40.212684084658079</c:v>
                </c:pt>
                <c:pt idx="596">
                  <c:v>41.868947891504092</c:v>
                </c:pt>
                <c:pt idx="597">
                  <c:v>50.904176575716136</c:v>
                </c:pt>
                <c:pt idx="598">
                  <c:v>54.887125501616701</c:v>
                </c:pt>
                <c:pt idx="599">
                  <c:v>56.961348640091799</c:v>
                </c:pt>
                <c:pt idx="600">
                  <c:v>65.831973921284842</c:v>
                </c:pt>
                <c:pt idx="601">
                  <c:v>61.280006777961567</c:v>
                </c:pt>
                <c:pt idx="602">
                  <c:v>63.526346582539908</c:v>
                </c:pt>
                <c:pt idx="603">
                  <c:v>68.197856926077577</c:v>
                </c:pt>
                <c:pt idx="604">
                  <c:v>63.526346582539908</c:v>
                </c:pt>
                <c:pt idx="605">
                  <c:v>59.091992650798133</c:v>
                </c:pt>
                <c:pt idx="606">
                  <c:v>52.868380329097704</c:v>
                </c:pt>
                <c:pt idx="607">
                  <c:v>56.961348640091799</c:v>
                </c:pt>
                <c:pt idx="608">
                  <c:v>50.904176575716136</c:v>
                </c:pt>
                <c:pt idx="609">
                  <c:v>47.135679067472864</c:v>
                </c:pt>
                <c:pt idx="610">
                  <c:v>43.574268627446209</c:v>
                </c:pt>
                <c:pt idx="611">
                  <c:v>50.904176575716136</c:v>
                </c:pt>
                <c:pt idx="612">
                  <c:v>45.329544213967331</c:v>
                </c:pt>
                <c:pt idx="613">
                  <c:v>47.135679067472864</c:v>
                </c:pt>
                <c:pt idx="614">
                  <c:v>40.212684084658079</c:v>
                </c:pt>
                <c:pt idx="615">
                  <c:v>38.604585804070084</c:v>
                </c:pt>
                <c:pt idx="616">
                  <c:v>35.529352948325283</c:v>
                </c:pt>
                <c:pt idx="617">
                  <c:v>54.887125501616701</c:v>
                </c:pt>
                <c:pt idx="618">
                  <c:v>50.904176575716136</c:v>
                </c:pt>
                <c:pt idx="619">
                  <c:v>56.961348640091799</c:v>
                </c:pt>
                <c:pt idx="620">
                  <c:v>73.114293714864189</c:v>
                </c:pt>
                <c:pt idx="621">
                  <c:v>86.52882816021247</c:v>
                </c:pt>
                <c:pt idx="622">
                  <c:v>141.56267249715344</c:v>
                </c:pt>
                <c:pt idx="623">
                  <c:v>181.8357487932636</c:v>
                </c:pt>
                <c:pt idx="624">
                  <c:v>172.24659262168157</c:v>
                </c:pt>
                <c:pt idx="625">
                  <c:v>176.99395178854232</c:v>
                </c:pt>
                <c:pt idx="626">
                  <c:v>172.24659262168157</c:v>
                </c:pt>
                <c:pt idx="627">
                  <c:v>172.24659262168157</c:v>
                </c:pt>
                <c:pt idx="628">
                  <c:v>154.17843247835003</c:v>
                </c:pt>
                <c:pt idx="629">
                  <c:v>141.56267249715344</c:v>
                </c:pt>
                <c:pt idx="630">
                  <c:v>122.22817838446757</c:v>
                </c:pt>
                <c:pt idx="631">
                  <c:v>115.06076709801843</c:v>
                </c:pt>
                <c:pt idx="632">
                  <c:v>108.20398251792648</c:v>
                </c:pt>
                <c:pt idx="633">
                  <c:v>95.38818427169052</c:v>
                </c:pt>
                <c:pt idx="634">
                  <c:v>83.713524907957378</c:v>
                </c:pt>
                <c:pt idx="635">
                  <c:v>86.52882816021247</c:v>
                </c:pt>
                <c:pt idx="636">
                  <c:v>78.283526737983522</c:v>
                </c:pt>
                <c:pt idx="637">
                  <c:v>75.666814956005595</c:v>
                </c:pt>
                <c:pt idx="638">
                  <c:v>78.283526737983522</c:v>
                </c:pt>
                <c:pt idx="639">
                  <c:v>68.197856926077577</c:v>
                </c:pt>
                <c:pt idx="640">
                  <c:v>63.526346582539908</c:v>
                </c:pt>
                <c:pt idx="641">
                  <c:v>65.831973921284842</c:v>
                </c:pt>
                <c:pt idx="642">
                  <c:v>61.280006777961567</c:v>
                </c:pt>
                <c:pt idx="643">
                  <c:v>56.961348640091799</c:v>
                </c:pt>
                <c:pt idx="644">
                  <c:v>52.868380329097704</c:v>
                </c:pt>
                <c:pt idx="645">
                  <c:v>61.280006777961567</c:v>
                </c:pt>
                <c:pt idx="646">
                  <c:v>54.887125501616701</c:v>
                </c:pt>
                <c:pt idx="647">
                  <c:v>47.135679067472864</c:v>
                </c:pt>
                <c:pt idx="648">
                  <c:v>50.904176575716136</c:v>
                </c:pt>
                <c:pt idx="649">
                  <c:v>48.993584075909546</c:v>
                </c:pt>
                <c:pt idx="650">
                  <c:v>50.904176575716136</c:v>
                </c:pt>
                <c:pt idx="651">
                  <c:v>47.135679067472864</c:v>
                </c:pt>
                <c:pt idx="652">
                  <c:v>47.135679067472864</c:v>
                </c:pt>
                <c:pt idx="653">
                  <c:v>41.868947891504092</c:v>
                </c:pt>
                <c:pt idx="654">
                  <c:v>45.329544213967331</c:v>
                </c:pt>
                <c:pt idx="655">
                  <c:v>45.329544213967331</c:v>
                </c:pt>
                <c:pt idx="656">
                  <c:v>41.868947891504092</c:v>
                </c:pt>
                <c:pt idx="657">
                  <c:v>40.212684084658079</c:v>
                </c:pt>
                <c:pt idx="658">
                  <c:v>38.604585804070084</c:v>
                </c:pt>
                <c:pt idx="659">
                  <c:v>35.529352948325283</c:v>
                </c:pt>
                <c:pt idx="660">
                  <c:v>41.868947891504092</c:v>
                </c:pt>
                <c:pt idx="661">
                  <c:v>37.043768189617921</c:v>
                </c:pt>
                <c:pt idx="662">
                  <c:v>38.604585804070084</c:v>
                </c:pt>
                <c:pt idx="663">
                  <c:v>43.574268627446209</c:v>
                </c:pt>
                <c:pt idx="664">
                  <c:v>52.868380329097704</c:v>
                </c:pt>
                <c:pt idx="665">
                  <c:v>68.197856926077577</c:v>
                </c:pt>
                <c:pt idx="666">
                  <c:v>68.197856926077577</c:v>
                </c:pt>
                <c:pt idx="667">
                  <c:v>80.96542826753371</c:v>
                </c:pt>
                <c:pt idx="668">
                  <c:v>78.283526737983522</c:v>
                </c:pt>
                <c:pt idx="669">
                  <c:v>65.831973921284842</c:v>
                </c:pt>
                <c:pt idx="670">
                  <c:v>59.091992650798133</c:v>
                </c:pt>
                <c:pt idx="671">
                  <c:v>52.868380329097704</c:v>
                </c:pt>
                <c:pt idx="672">
                  <c:v>54.887125501616701</c:v>
                </c:pt>
                <c:pt idx="673">
                  <c:v>52.868380329097704</c:v>
                </c:pt>
                <c:pt idx="674">
                  <c:v>45.329544213967331</c:v>
                </c:pt>
                <c:pt idx="675">
                  <c:v>45.329544213967331</c:v>
                </c:pt>
                <c:pt idx="676">
                  <c:v>45.329544213967331</c:v>
                </c:pt>
                <c:pt idx="677">
                  <c:v>45.329544213967331</c:v>
                </c:pt>
                <c:pt idx="678">
                  <c:v>42.715420175746523</c:v>
                </c:pt>
                <c:pt idx="679">
                  <c:v>40.212684084658079</c:v>
                </c:pt>
                <c:pt idx="680">
                  <c:v>43.574268627446209</c:v>
                </c:pt>
                <c:pt idx="681">
                  <c:v>43.574268627446209</c:v>
                </c:pt>
                <c:pt idx="682">
                  <c:v>37.043768189617921</c:v>
                </c:pt>
                <c:pt idx="683">
                  <c:v>40.212684084658079</c:v>
                </c:pt>
                <c:pt idx="684">
                  <c:v>41.868947891504092</c:v>
                </c:pt>
                <c:pt idx="685">
                  <c:v>40.212684084658079</c:v>
                </c:pt>
                <c:pt idx="686">
                  <c:v>35.529352948325283</c:v>
                </c:pt>
                <c:pt idx="687">
                  <c:v>38.604585804070084</c:v>
                </c:pt>
                <c:pt idx="688">
                  <c:v>45.329544213967331</c:v>
                </c:pt>
                <c:pt idx="689">
                  <c:v>61.280006777961567</c:v>
                </c:pt>
                <c:pt idx="690">
                  <c:v>47.135679067472864</c:v>
                </c:pt>
                <c:pt idx="691">
                  <c:v>47.135679067472864</c:v>
                </c:pt>
                <c:pt idx="692">
                  <c:v>43.574268627446209</c:v>
                </c:pt>
                <c:pt idx="693">
                  <c:v>41.868947891504092</c:v>
                </c:pt>
                <c:pt idx="694">
                  <c:v>40.212684084658079</c:v>
                </c:pt>
                <c:pt idx="695">
                  <c:v>41.868947891504092</c:v>
                </c:pt>
                <c:pt idx="696">
                  <c:v>40.212684084658079</c:v>
                </c:pt>
                <c:pt idx="697">
                  <c:v>38.604585804070084</c:v>
                </c:pt>
                <c:pt idx="698">
                  <c:v>32.636249398205287</c:v>
                </c:pt>
                <c:pt idx="699">
                  <c:v>34.060468379159161</c:v>
                </c:pt>
                <c:pt idx="700">
                  <c:v>32.636249398205287</c:v>
                </c:pt>
                <c:pt idx="701">
                  <c:v>32.636249398205287</c:v>
                </c:pt>
                <c:pt idx="702">
                  <c:v>34.060468379159161</c:v>
                </c:pt>
                <c:pt idx="703">
                  <c:v>31.255837564231324</c:v>
                </c:pt>
                <c:pt idx="704">
                  <c:v>32.636249398205287</c:v>
                </c:pt>
                <c:pt idx="705">
                  <c:v>32.636249398205287</c:v>
                </c:pt>
                <c:pt idx="706">
                  <c:v>35.529352948325283</c:v>
                </c:pt>
                <c:pt idx="707">
                  <c:v>32.636249398205287</c:v>
                </c:pt>
                <c:pt idx="708">
                  <c:v>29.918381104648358</c:v>
                </c:pt>
                <c:pt idx="709">
                  <c:v>34.060468379159161</c:v>
                </c:pt>
                <c:pt idx="710">
                  <c:v>34.060468379159161</c:v>
                </c:pt>
                <c:pt idx="711">
                  <c:v>41.868947891504092</c:v>
                </c:pt>
                <c:pt idx="712">
                  <c:v>52.868380329097704</c:v>
                </c:pt>
                <c:pt idx="713">
                  <c:v>48.993584075909546</c:v>
                </c:pt>
                <c:pt idx="714">
                  <c:v>43.574268627446209</c:v>
                </c:pt>
                <c:pt idx="715">
                  <c:v>37.043768189617921</c:v>
                </c:pt>
                <c:pt idx="716">
                  <c:v>40.212684084658079</c:v>
                </c:pt>
                <c:pt idx="717">
                  <c:v>32.636249398205287</c:v>
                </c:pt>
                <c:pt idx="718">
                  <c:v>40.212684084658079</c:v>
                </c:pt>
                <c:pt idx="719">
                  <c:v>32.636249398205287</c:v>
                </c:pt>
                <c:pt idx="720">
                  <c:v>32.382032097862407</c:v>
                </c:pt>
                <c:pt idx="721">
                  <c:v>32.129257813813744</c:v>
                </c:pt>
                <c:pt idx="722">
                  <c:v>31.877921417322359</c:v>
                </c:pt>
                <c:pt idx="723">
                  <c:v>31.628017786949243</c:v>
                </c:pt>
                <c:pt idx="724">
                  <c:v>31.379541808558688</c:v>
                </c:pt>
                <c:pt idx="725">
                  <c:v>31.132488318574044</c:v>
                </c:pt>
                <c:pt idx="726">
                  <c:v>30.886852331306422</c:v>
                </c:pt>
                <c:pt idx="727">
                  <c:v>30.642628697484909</c:v>
                </c:pt>
                <c:pt idx="728">
                  <c:v>30.399812332239261</c:v>
                </c:pt>
                <c:pt idx="729">
                  <c:v>30.158398158028927</c:v>
                </c:pt>
                <c:pt idx="730">
                  <c:v>29.918381104648358</c:v>
                </c:pt>
                <c:pt idx="731">
                  <c:v>34.060468379159161</c:v>
                </c:pt>
                <c:pt idx="732">
                  <c:v>32.636249398205287</c:v>
                </c:pt>
                <c:pt idx="733">
                  <c:v>28.623034941882036</c:v>
                </c:pt>
                <c:pt idx="734">
                  <c:v>34.060468379159161</c:v>
                </c:pt>
                <c:pt idx="735">
                  <c:v>32.636249398205287</c:v>
                </c:pt>
                <c:pt idx="736">
                  <c:v>31.255837564231324</c:v>
                </c:pt>
                <c:pt idx="737">
                  <c:v>29.918381104648358</c:v>
                </c:pt>
                <c:pt idx="738">
                  <c:v>29.918381104648358</c:v>
                </c:pt>
                <c:pt idx="739">
                  <c:v>27.368960720164406</c:v>
                </c:pt>
                <c:pt idx="740">
                  <c:v>27.368960720164406</c:v>
                </c:pt>
                <c:pt idx="741">
                  <c:v>28.623034941882036</c:v>
                </c:pt>
                <c:pt idx="742">
                  <c:v>27.368960720164406</c:v>
                </c:pt>
                <c:pt idx="743">
                  <c:v>32.636249398205287</c:v>
                </c:pt>
              </c:numCache>
            </c:numRef>
          </c:yVal>
          <c:smooth val="1"/>
          <c:extLst>
            <c:ext xmlns:c16="http://schemas.microsoft.com/office/drawing/2014/chart" uri="{C3380CC4-5D6E-409C-BE32-E72D297353CC}">
              <c16:uniqueId val="{00000000-42BD-4E7D-8C0D-7052477D3091}"/>
            </c:ext>
          </c:extLst>
        </c:ser>
        <c:dLbls>
          <c:showLegendKey val="0"/>
          <c:showVal val="0"/>
          <c:showCatName val="0"/>
          <c:showSerName val="0"/>
          <c:showPercent val="0"/>
          <c:showBubbleSize val="0"/>
        </c:dLbls>
        <c:axId val="-1076513696"/>
        <c:axId val="-1076519136"/>
      </c:scatterChart>
      <c:scatterChart>
        <c:scatterStyle val="smoothMarker"/>
        <c:varyColors val="0"/>
        <c:ser>
          <c:idx val="1"/>
          <c:order val="1"/>
          <c:tx>
            <c:v>Rainfall</c:v>
          </c:tx>
          <c:marker>
            <c:symbol val="none"/>
          </c:marker>
          <c:xVal>
            <c:numRef>
              <c:f>'DATA 2021'!$B$1466:$B$2209</c:f>
              <c:numCache>
                <c:formatCode>[$-3409]mmmm\ dd\,\ yyyy;@</c:formatCode>
                <c:ptCount val="744"/>
                <c:pt idx="0">
                  <c:v>44317</c:v>
                </c:pt>
                <c:pt idx="1">
                  <c:v>44317.041666666664</c:v>
                </c:pt>
                <c:pt idx="2">
                  <c:v>44317.083333333336</c:v>
                </c:pt>
                <c:pt idx="3">
                  <c:v>44317.125</c:v>
                </c:pt>
                <c:pt idx="4">
                  <c:v>44317.166666666664</c:v>
                </c:pt>
                <c:pt idx="5">
                  <c:v>44317.208333333336</c:v>
                </c:pt>
                <c:pt idx="6">
                  <c:v>44317.25</c:v>
                </c:pt>
                <c:pt idx="7">
                  <c:v>44317.291666666664</c:v>
                </c:pt>
                <c:pt idx="8">
                  <c:v>44317.333333333336</c:v>
                </c:pt>
                <c:pt idx="9">
                  <c:v>44317.375</c:v>
                </c:pt>
                <c:pt idx="10">
                  <c:v>44317.416666666664</c:v>
                </c:pt>
                <c:pt idx="11">
                  <c:v>44317.458333333336</c:v>
                </c:pt>
                <c:pt idx="12">
                  <c:v>44317.5</c:v>
                </c:pt>
                <c:pt idx="13">
                  <c:v>44317.541666666664</c:v>
                </c:pt>
                <c:pt idx="14">
                  <c:v>44317.583333333336</c:v>
                </c:pt>
                <c:pt idx="15">
                  <c:v>44317.625</c:v>
                </c:pt>
                <c:pt idx="16">
                  <c:v>44317.666666666664</c:v>
                </c:pt>
                <c:pt idx="17">
                  <c:v>44317.708333333336</c:v>
                </c:pt>
                <c:pt idx="18">
                  <c:v>44317.75</c:v>
                </c:pt>
                <c:pt idx="19">
                  <c:v>44317.791666666664</c:v>
                </c:pt>
                <c:pt idx="20">
                  <c:v>44317.833333333336</c:v>
                </c:pt>
                <c:pt idx="21">
                  <c:v>44317.875</c:v>
                </c:pt>
                <c:pt idx="22">
                  <c:v>44317.916666666664</c:v>
                </c:pt>
                <c:pt idx="23">
                  <c:v>44317.958333333336</c:v>
                </c:pt>
                <c:pt idx="24">
                  <c:v>44318</c:v>
                </c:pt>
                <c:pt idx="25">
                  <c:v>44318.041666666664</c:v>
                </c:pt>
                <c:pt idx="26">
                  <c:v>44318.083333333336</c:v>
                </c:pt>
                <c:pt idx="27">
                  <c:v>44318.125</c:v>
                </c:pt>
                <c:pt idx="28">
                  <c:v>44318.166666666664</c:v>
                </c:pt>
                <c:pt idx="29">
                  <c:v>44318.208333333336</c:v>
                </c:pt>
                <c:pt idx="30">
                  <c:v>44318.25</c:v>
                </c:pt>
                <c:pt idx="31">
                  <c:v>44318.291666666664</c:v>
                </c:pt>
                <c:pt idx="32">
                  <c:v>44318.333333333336</c:v>
                </c:pt>
                <c:pt idx="33">
                  <c:v>44318.375</c:v>
                </c:pt>
                <c:pt idx="34">
                  <c:v>44318.416666666664</c:v>
                </c:pt>
                <c:pt idx="35">
                  <c:v>44318.458333333336</c:v>
                </c:pt>
                <c:pt idx="36">
                  <c:v>44318.5</c:v>
                </c:pt>
                <c:pt idx="37">
                  <c:v>44318.541666666664</c:v>
                </c:pt>
                <c:pt idx="38">
                  <c:v>44318.583333333336</c:v>
                </c:pt>
                <c:pt idx="39">
                  <c:v>44318.625</c:v>
                </c:pt>
                <c:pt idx="40">
                  <c:v>44318.666666666664</c:v>
                </c:pt>
                <c:pt idx="41">
                  <c:v>44318.708333333336</c:v>
                </c:pt>
                <c:pt idx="42">
                  <c:v>44318.75</c:v>
                </c:pt>
                <c:pt idx="43">
                  <c:v>44318.791666666664</c:v>
                </c:pt>
                <c:pt idx="44">
                  <c:v>44318.833333333336</c:v>
                </c:pt>
                <c:pt idx="45">
                  <c:v>44318.875</c:v>
                </c:pt>
                <c:pt idx="46">
                  <c:v>44318.916666666664</c:v>
                </c:pt>
                <c:pt idx="47">
                  <c:v>44318.958333333336</c:v>
                </c:pt>
                <c:pt idx="48">
                  <c:v>44319</c:v>
                </c:pt>
                <c:pt idx="49">
                  <c:v>44319.041666666664</c:v>
                </c:pt>
                <c:pt idx="50">
                  <c:v>44319.083333333336</c:v>
                </c:pt>
                <c:pt idx="51">
                  <c:v>44319.125</c:v>
                </c:pt>
                <c:pt idx="52">
                  <c:v>44319.166666666664</c:v>
                </c:pt>
                <c:pt idx="53">
                  <c:v>44319.208333333336</c:v>
                </c:pt>
                <c:pt idx="54">
                  <c:v>44319.25</c:v>
                </c:pt>
                <c:pt idx="55">
                  <c:v>44319.291666666664</c:v>
                </c:pt>
                <c:pt idx="56">
                  <c:v>44319.333333333336</c:v>
                </c:pt>
                <c:pt idx="57">
                  <c:v>44319.375</c:v>
                </c:pt>
                <c:pt idx="58">
                  <c:v>44319.416666666664</c:v>
                </c:pt>
                <c:pt idx="59">
                  <c:v>44319.458333333336</c:v>
                </c:pt>
                <c:pt idx="60">
                  <c:v>44319.5</c:v>
                </c:pt>
                <c:pt idx="61">
                  <c:v>44319.541666666664</c:v>
                </c:pt>
                <c:pt idx="62">
                  <c:v>44319.583333333336</c:v>
                </c:pt>
                <c:pt idx="63">
                  <c:v>44319.625</c:v>
                </c:pt>
                <c:pt idx="64">
                  <c:v>44319.666666666664</c:v>
                </c:pt>
                <c:pt idx="65">
                  <c:v>44319.708333333336</c:v>
                </c:pt>
                <c:pt idx="66">
                  <c:v>44319.75</c:v>
                </c:pt>
                <c:pt idx="67">
                  <c:v>44319.791666666664</c:v>
                </c:pt>
                <c:pt idx="68">
                  <c:v>44319.833333333336</c:v>
                </c:pt>
                <c:pt idx="69">
                  <c:v>44319.875</c:v>
                </c:pt>
                <c:pt idx="70">
                  <c:v>44319.916666666664</c:v>
                </c:pt>
                <c:pt idx="71">
                  <c:v>44319.958333333336</c:v>
                </c:pt>
                <c:pt idx="72">
                  <c:v>44320</c:v>
                </c:pt>
                <c:pt idx="73">
                  <c:v>44320.041666666664</c:v>
                </c:pt>
                <c:pt idx="74">
                  <c:v>44320.083333333336</c:v>
                </c:pt>
                <c:pt idx="75">
                  <c:v>44320.125</c:v>
                </c:pt>
                <c:pt idx="76">
                  <c:v>44320.166666666664</c:v>
                </c:pt>
                <c:pt idx="77">
                  <c:v>44320.208333333336</c:v>
                </c:pt>
                <c:pt idx="78">
                  <c:v>44320.25</c:v>
                </c:pt>
                <c:pt idx="79">
                  <c:v>44320.291666666664</c:v>
                </c:pt>
                <c:pt idx="80">
                  <c:v>44320.333333333336</c:v>
                </c:pt>
                <c:pt idx="81">
                  <c:v>44320.375</c:v>
                </c:pt>
                <c:pt idx="82">
                  <c:v>44320.416666666664</c:v>
                </c:pt>
                <c:pt idx="83">
                  <c:v>44320.458333333336</c:v>
                </c:pt>
                <c:pt idx="84">
                  <c:v>44320.5</c:v>
                </c:pt>
                <c:pt idx="85">
                  <c:v>44320.541666666664</c:v>
                </c:pt>
                <c:pt idx="86">
                  <c:v>44320.583333333336</c:v>
                </c:pt>
                <c:pt idx="87">
                  <c:v>44320.625</c:v>
                </c:pt>
                <c:pt idx="88">
                  <c:v>44320.666666666664</c:v>
                </c:pt>
                <c:pt idx="89">
                  <c:v>44320.708333333336</c:v>
                </c:pt>
                <c:pt idx="90">
                  <c:v>44320.75</c:v>
                </c:pt>
                <c:pt idx="91">
                  <c:v>44320.791666666664</c:v>
                </c:pt>
                <c:pt idx="92">
                  <c:v>44320.833333333336</c:v>
                </c:pt>
                <c:pt idx="93">
                  <c:v>44320.875</c:v>
                </c:pt>
                <c:pt idx="94">
                  <c:v>44320.916666666664</c:v>
                </c:pt>
                <c:pt idx="95">
                  <c:v>44320.958333333336</c:v>
                </c:pt>
                <c:pt idx="96">
                  <c:v>44321</c:v>
                </c:pt>
                <c:pt idx="97">
                  <c:v>44321.041666666664</c:v>
                </c:pt>
                <c:pt idx="98">
                  <c:v>44321.083333333336</c:v>
                </c:pt>
                <c:pt idx="99">
                  <c:v>44321.125</c:v>
                </c:pt>
                <c:pt idx="100">
                  <c:v>44321.166666666664</c:v>
                </c:pt>
                <c:pt idx="101">
                  <c:v>44321.208333333336</c:v>
                </c:pt>
                <c:pt idx="102">
                  <c:v>44321.25</c:v>
                </c:pt>
                <c:pt idx="103">
                  <c:v>44321.291666666664</c:v>
                </c:pt>
                <c:pt idx="104">
                  <c:v>44321.333333333336</c:v>
                </c:pt>
                <c:pt idx="105">
                  <c:v>44321.375</c:v>
                </c:pt>
                <c:pt idx="106">
                  <c:v>44321.416666666664</c:v>
                </c:pt>
                <c:pt idx="107">
                  <c:v>44321.458333333336</c:v>
                </c:pt>
                <c:pt idx="108">
                  <c:v>44321.5</c:v>
                </c:pt>
                <c:pt idx="109">
                  <c:v>44321.541666666664</c:v>
                </c:pt>
                <c:pt idx="110">
                  <c:v>44321.583333333336</c:v>
                </c:pt>
                <c:pt idx="111">
                  <c:v>44321.625</c:v>
                </c:pt>
                <c:pt idx="112">
                  <c:v>44321.666666666664</c:v>
                </c:pt>
                <c:pt idx="113">
                  <c:v>44321.708333333336</c:v>
                </c:pt>
                <c:pt idx="114">
                  <c:v>44321.75</c:v>
                </c:pt>
                <c:pt idx="115">
                  <c:v>44321.791666666664</c:v>
                </c:pt>
                <c:pt idx="116">
                  <c:v>44321.833333333336</c:v>
                </c:pt>
                <c:pt idx="117">
                  <c:v>44321.875</c:v>
                </c:pt>
                <c:pt idx="118">
                  <c:v>44321.916666666664</c:v>
                </c:pt>
                <c:pt idx="119">
                  <c:v>44321.958333333336</c:v>
                </c:pt>
                <c:pt idx="120">
                  <c:v>44322</c:v>
                </c:pt>
                <c:pt idx="121">
                  <c:v>44322.041666666664</c:v>
                </c:pt>
                <c:pt idx="122">
                  <c:v>44322.083333333336</c:v>
                </c:pt>
                <c:pt idx="123">
                  <c:v>44322.125</c:v>
                </c:pt>
                <c:pt idx="124">
                  <c:v>44322.166666666664</c:v>
                </c:pt>
                <c:pt idx="125">
                  <c:v>44322.208333333336</c:v>
                </c:pt>
                <c:pt idx="126">
                  <c:v>44322.25</c:v>
                </c:pt>
                <c:pt idx="127">
                  <c:v>44322.291666666664</c:v>
                </c:pt>
                <c:pt idx="128">
                  <c:v>44322.333333333336</c:v>
                </c:pt>
                <c:pt idx="129">
                  <c:v>44322.375</c:v>
                </c:pt>
                <c:pt idx="130">
                  <c:v>44322.416666666664</c:v>
                </c:pt>
                <c:pt idx="131">
                  <c:v>44322.458333333336</c:v>
                </c:pt>
                <c:pt idx="132">
                  <c:v>44322.5</c:v>
                </c:pt>
                <c:pt idx="133">
                  <c:v>44322.541666666664</c:v>
                </c:pt>
                <c:pt idx="134">
                  <c:v>44322.583333333336</c:v>
                </c:pt>
                <c:pt idx="135">
                  <c:v>44322.625</c:v>
                </c:pt>
                <c:pt idx="136">
                  <c:v>44322.666666666664</c:v>
                </c:pt>
                <c:pt idx="137">
                  <c:v>44322.708333333336</c:v>
                </c:pt>
                <c:pt idx="138">
                  <c:v>44322.75</c:v>
                </c:pt>
                <c:pt idx="139">
                  <c:v>44322.791666666664</c:v>
                </c:pt>
                <c:pt idx="140">
                  <c:v>44322.833333333336</c:v>
                </c:pt>
                <c:pt idx="141">
                  <c:v>44322.875</c:v>
                </c:pt>
                <c:pt idx="142">
                  <c:v>44322.916666666664</c:v>
                </c:pt>
                <c:pt idx="143">
                  <c:v>44322.958333333336</c:v>
                </c:pt>
                <c:pt idx="144">
                  <c:v>44323</c:v>
                </c:pt>
                <c:pt idx="145">
                  <c:v>44323.041666666664</c:v>
                </c:pt>
                <c:pt idx="146">
                  <c:v>44323.083333333336</c:v>
                </c:pt>
                <c:pt idx="147">
                  <c:v>44323.125</c:v>
                </c:pt>
                <c:pt idx="148">
                  <c:v>44323.166666666664</c:v>
                </c:pt>
                <c:pt idx="149">
                  <c:v>44323.208333333336</c:v>
                </c:pt>
                <c:pt idx="150">
                  <c:v>44323.25</c:v>
                </c:pt>
                <c:pt idx="151">
                  <c:v>44323.291666666664</c:v>
                </c:pt>
                <c:pt idx="152">
                  <c:v>44323.333333333336</c:v>
                </c:pt>
                <c:pt idx="153">
                  <c:v>44323.375</c:v>
                </c:pt>
                <c:pt idx="154">
                  <c:v>44323.416666666664</c:v>
                </c:pt>
                <c:pt idx="155">
                  <c:v>44323.458333333336</c:v>
                </c:pt>
                <c:pt idx="156">
                  <c:v>44323.5</c:v>
                </c:pt>
                <c:pt idx="157">
                  <c:v>44323.541666666664</c:v>
                </c:pt>
                <c:pt idx="158">
                  <c:v>44323.583333333336</c:v>
                </c:pt>
                <c:pt idx="159">
                  <c:v>44323.625</c:v>
                </c:pt>
                <c:pt idx="160">
                  <c:v>44323.666666666664</c:v>
                </c:pt>
                <c:pt idx="161">
                  <c:v>44323.708333333336</c:v>
                </c:pt>
                <c:pt idx="162">
                  <c:v>44323.75</c:v>
                </c:pt>
                <c:pt idx="163">
                  <c:v>44323.791666666664</c:v>
                </c:pt>
                <c:pt idx="164">
                  <c:v>44323.833333333336</c:v>
                </c:pt>
                <c:pt idx="165">
                  <c:v>44323.875</c:v>
                </c:pt>
                <c:pt idx="166">
                  <c:v>44323.916666666664</c:v>
                </c:pt>
                <c:pt idx="167">
                  <c:v>44323.958333333336</c:v>
                </c:pt>
                <c:pt idx="168">
                  <c:v>44324</c:v>
                </c:pt>
                <c:pt idx="169">
                  <c:v>44324.041666666664</c:v>
                </c:pt>
                <c:pt idx="170">
                  <c:v>44324.083333333336</c:v>
                </c:pt>
                <c:pt idx="171">
                  <c:v>44324.125</c:v>
                </c:pt>
                <c:pt idx="172">
                  <c:v>44324.166666666664</c:v>
                </c:pt>
                <c:pt idx="173">
                  <c:v>44324.208333333336</c:v>
                </c:pt>
                <c:pt idx="174">
                  <c:v>44324.25</c:v>
                </c:pt>
                <c:pt idx="175">
                  <c:v>44324.291666666664</c:v>
                </c:pt>
                <c:pt idx="176">
                  <c:v>44324.333333333336</c:v>
                </c:pt>
                <c:pt idx="177">
                  <c:v>44324.375</c:v>
                </c:pt>
                <c:pt idx="178">
                  <c:v>44324.416666666664</c:v>
                </c:pt>
                <c:pt idx="179">
                  <c:v>44324.458333333336</c:v>
                </c:pt>
                <c:pt idx="180">
                  <c:v>44324.5</c:v>
                </c:pt>
                <c:pt idx="181">
                  <c:v>44324.541666666664</c:v>
                </c:pt>
                <c:pt idx="182">
                  <c:v>44324.583333333336</c:v>
                </c:pt>
                <c:pt idx="183">
                  <c:v>44324.625</c:v>
                </c:pt>
                <c:pt idx="184">
                  <c:v>44324.666666666664</c:v>
                </c:pt>
                <c:pt idx="185">
                  <c:v>44324.708333333336</c:v>
                </c:pt>
                <c:pt idx="186">
                  <c:v>44324.75</c:v>
                </c:pt>
                <c:pt idx="187">
                  <c:v>44324.791666666664</c:v>
                </c:pt>
                <c:pt idx="188">
                  <c:v>44324.833333333336</c:v>
                </c:pt>
                <c:pt idx="189">
                  <c:v>44324.875</c:v>
                </c:pt>
                <c:pt idx="190">
                  <c:v>44324.916666666664</c:v>
                </c:pt>
                <c:pt idx="191">
                  <c:v>44324.958333333336</c:v>
                </c:pt>
                <c:pt idx="192">
                  <c:v>44325</c:v>
                </c:pt>
                <c:pt idx="193">
                  <c:v>44325.041666666664</c:v>
                </c:pt>
                <c:pt idx="194">
                  <c:v>44325.083333333336</c:v>
                </c:pt>
                <c:pt idx="195">
                  <c:v>44325.125</c:v>
                </c:pt>
                <c:pt idx="196">
                  <c:v>44325.166666666664</c:v>
                </c:pt>
                <c:pt idx="197">
                  <c:v>44325.208333333336</c:v>
                </c:pt>
                <c:pt idx="198">
                  <c:v>44325.25</c:v>
                </c:pt>
                <c:pt idx="199">
                  <c:v>44325.291666666664</c:v>
                </c:pt>
                <c:pt idx="200">
                  <c:v>44325.333333333336</c:v>
                </c:pt>
                <c:pt idx="201">
                  <c:v>44325.375</c:v>
                </c:pt>
                <c:pt idx="202">
                  <c:v>44325.416666666664</c:v>
                </c:pt>
                <c:pt idx="203">
                  <c:v>44325.458333333336</c:v>
                </c:pt>
                <c:pt idx="204">
                  <c:v>44325.5</c:v>
                </c:pt>
                <c:pt idx="205">
                  <c:v>44325.541666666664</c:v>
                </c:pt>
                <c:pt idx="206">
                  <c:v>44325.583333333336</c:v>
                </c:pt>
                <c:pt idx="207">
                  <c:v>44325.625</c:v>
                </c:pt>
                <c:pt idx="208">
                  <c:v>44325.666666666664</c:v>
                </c:pt>
                <c:pt idx="209">
                  <c:v>44325.708333333336</c:v>
                </c:pt>
                <c:pt idx="210">
                  <c:v>44325.75</c:v>
                </c:pt>
                <c:pt idx="211">
                  <c:v>44325.791666666664</c:v>
                </c:pt>
                <c:pt idx="212">
                  <c:v>44325.833333333336</c:v>
                </c:pt>
                <c:pt idx="213">
                  <c:v>44325.875</c:v>
                </c:pt>
                <c:pt idx="214">
                  <c:v>44325.916666666664</c:v>
                </c:pt>
                <c:pt idx="215">
                  <c:v>44325.958333333336</c:v>
                </c:pt>
                <c:pt idx="216">
                  <c:v>44326</c:v>
                </c:pt>
                <c:pt idx="217">
                  <c:v>44326.041666666664</c:v>
                </c:pt>
                <c:pt idx="218">
                  <c:v>44326.083333333336</c:v>
                </c:pt>
                <c:pt idx="219">
                  <c:v>44326.125</c:v>
                </c:pt>
                <c:pt idx="220">
                  <c:v>44326.166666666664</c:v>
                </c:pt>
                <c:pt idx="221">
                  <c:v>44326.208333333336</c:v>
                </c:pt>
                <c:pt idx="222">
                  <c:v>44326.25</c:v>
                </c:pt>
                <c:pt idx="223">
                  <c:v>44326.291666666664</c:v>
                </c:pt>
                <c:pt idx="224">
                  <c:v>44326.333333333336</c:v>
                </c:pt>
                <c:pt idx="225">
                  <c:v>44326.375</c:v>
                </c:pt>
                <c:pt idx="226">
                  <c:v>44326.416666666664</c:v>
                </c:pt>
                <c:pt idx="227">
                  <c:v>44326.458333333336</c:v>
                </c:pt>
                <c:pt idx="228">
                  <c:v>44326.5</c:v>
                </c:pt>
                <c:pt idx="229">
                  <c:v>44326.541666666664</c:v>
                </c:pt>
                <c:pt idx="230">
                  <c:v>44326.583333333336</c:v>
                </c:pt>
                <c:pt idx="231">
                  <c:v>44326.625</c:v>
                </c:pt>
                <c:pt idx="232">
                  <c:v>44326.666666666664</c:v>
                </c:pt>
                <c:pt idx="233">
                  <c:v>44326.708333333336</c:v>
                </c:pt>
                <c:pt idx="234">
                  <c:v>44326.75</c:v>
                </c:pt>
                <c:pt idx="235">
                  <c:v>44326.791666666664</c:v>
                </c:pt>
                <c:pt idx="236">
                  <c:v>44326.833333333336</c:v>
                </c:pt>
                <c:pt idx="237">
                  <c:v>44326.875</c:v>
                </c:pt>
                <c:pt idx="238">
                  <c:v>44326.916666666664</c:v>
                </c:pt>
                <c:pt idx="239">
                  <c:v>44326.958333333336</c:v>
                </c:pt>
                <c:pt idx="240">
                  <c:v>44327</c:v>
                </c:pt>
                <c:pt idx="241">
                  <c:v>44327.041666666664</c:v>
                </c:pt>
                <c:pt idx="242">
                  <c:v>44327.083333333336</c:v>
                </c:pt>
                <c:pt idx="243">
                  <c:v>44327.125</c:v>
                </c:pt>
                <c:pt idx="244">
                  <c:v>44327.166666666664</c:v>
                </c:pt>
                <c:pt idx="245">
                  <c:v>44327.208333333336</c:v>
                </c:pt>
                <c:pt idx="246">
                  <c:v>44327.25</c:v>
                </c:pt>
                <c:pt idx="247">
                  <c:v>44327.291666666664</c:v>
                </c:pt>
                <c:pt idx="248">
                  <c:v>44327.333333333336</c:v>
                </c:pt>
                <c:pt idx="249">
                  <c:v>44327.375</c:v>
                </c:pt>
                <c:pt idx="250">
                  <c:v>44327.416666666664</c:v>
                </c:pt>
                <c:pt idx="251">
                  <c:v>44327.458333333336</c:v>
                </c:pt>
                <c:pt idx="252">
                  <c:v>44327.5</c:v>
                </c:pt>
                <c:pt idx="253">
                  <c:v>44327.541666666664</c:v>
                </c:pt>
                <c:pt idx="254">
                  <c:v>44327.583333333336</c:v>
                </c:pt>
                <c:pt idx="255">
                  <c:v>44327.625</c:v>
                </c:pt>
                <c:pt idx="256">
                  <c:v>44327.666666666664</c:v>
                </c:pt>
                <c:pt idx="257">
                  <c:v>44327.708333333336</c:v>
                </c:pt>
                <c:pt idx="258">
                  <c:v>44327.75</c:v>
                </c:pt>
                <c:pt idx="259">
                  <c:v>44327.791666666664</c:v>
                </c:pt>
                <c:pt idx="260">
                  <c:v>44327.833333333336</c:v>
                </c:pt>
                <c:pt idx="261">
                  <c:v>44327.875</c:v>
                </c:pt>
                <c:pt idx="262">
                  <c:v>44327.916666666664</c:v>
                </c:pt>
                <c:pt idx="263">
                  <c:v>44327.958333333336</c:v>
                </c:pt>
                <c:pt idx="264">
                  <c:v>44328</c:v>
                </c:pt>
                <c:pt idx="265">
                  <c:v>44328.041666666664</c:v>
                </c:pt>
                <c:pt idx="266">
                  <c:v>44328.083333333336</c:v>
                </c:pt>
                <c:pt idx="267">
                  <c:v>44328.125</c:v>
                </c:pt>
                <c:pt idx="268">
                  <c:v>44328.166666666664</c:v>
                </c:pt>
                <c:pt idx="269">
                  <c:v>44328.208333333336</c:v>
                </c:pt>
                <c:pt idx="270">
                  <c:v>44328.25</c:v>
                </c:pt>
                <c:pt idx="271">
                  <c:v>44328.291666666664</c:v>
                </c:pt>
                <c:pt idx="272">
                  <c:v>44328.333333333336</c:v>
                </c:pt>
                <c:pt idx="273">
                  <c:v>44328.375</c:v>
                </c:pt>
                <c:pt idx="274">
                  <c:v>44328.416666666664</c:v>
                </c:pt>
                <c:pt idx="275">
                  <c:v>44328.458333333336</c:v>
                </c:pt>
                <c:pt idx="276">
                  <c:v>44328.5</c:v>
                </c:pt>
                <c:pt idx="277">
                  <c:v>44328.541666666664</c:v>
                </c:pt>
                <c:pt idx="278">
                  <c:v>44328.583333333336</c:v>
                </c:pt>
                <c:pt idx="279">
                  <c:v>44328.625</c:v>
                </c:pt>
                <c:pt idx="280">
                  <c:v>44328.666666666664</c:v>
                </c:pt>
                <c:pt idx="281">
                  <c:v>44328.708333333336</c:v>
                </c:pt>
                <c:pt idx="282">
                  <c:v>44328.75</c:v>
                </c:pt>
                <c:pt idx="283">
                  <c:v>44328.791666666664</c:v>
                </c:pt>
                <c:pt idx="284">
                  <c:v>44328.833333333336</c:v>
                </c:pt>
                <c:pt idx="285">
                  <c:v>44328.875</c:v>
                </c:pt>
                <c:pt idx="286">
                  <c:v>44328.916666666664</c:v>
                </c:pt>
                <c:pt idx="287">
                  <c:v>44328.958333333336</c:v>
                </c:pt>
                <c:pt idx="288">
                  <c:v>44329</c:v>
                </c:pt>
                <c:pt idx="289">
                  <c:v>44329.041666666664</c:v>
                </c:pt>
                <c:pt idx="290">
                  <c:v>44329.083333333336</c:v>
                </c:pt>
                <c:pt idx="291">
                  <c:v>44329.125</c:v>
                </c:pt>
                <c:pt idx="292">
                  <c:v>44329.166666666664</c:v>
                </c:pt>
                <c:pt idx="293">
                  <c:v>44329.208333333336</c:v>
                </c:pt>
                <c:pt idx="294">
                  <c:v>44329.25</c:v>
                </c:pt>
                <c:pt idx="295">
                  <c:v>44329.291666666664</c:v>
                </c:pt>
                <c:pt idx="296">
                  <c:v>44329.333333333336</c:v>
                </c:pt>
                <c:pt idx="297">
                  <c:v>44329.375</c:v>
                </c:pt>
                <c:pt idx="298">
                  <c:v>44329.416666666664</c:v>
                </c:pt>
                <c:pt idx="299">
                  <c:v>44329.458333333336</c:v>
                </c:pt>
                <c:pt idx="300">
                  <c:v>44329.5</c:v>
                </c:pt>
                <c:pt idx="301">
                  <c:v>44329.541666666664</c:v>
                </c:pt>
                <c:pt idx="302">
                  <c:v>44329.583333333336</c:v>
                </c:pt>
                <c:pt idx="303">
                  <c:v>44329.625</c:v>
                </c:pt>
                <c:pt idx="304">
                  <c:v>44329.666666666664</c:v>
                </c:pt>
                <c:pt idx="305">
                  <c:v>44329.708333333336</c:v>
                </c:pt>
                <c:pt idx="306">
                  <c:v>44329.75</c:v>
                </c:pt>
                <c:pt idx="307">
                  <c:v>44329.791666666664</c:v>
                </c:pt>
                <c:pt idx="308">
                  <c:v>44329.833333333336</c:v>
                </c:pt>
                <c:pt idx="309">
                  <c:v>44329.875</c:v>
                </c:pt>
                <c:pt idx="310">
                  <c:v>44329.916666666664</c:v>
                </c:pt>
                <c:pt idx="311">
                  <c:v>44329.958333333336</c:v>
                </c:pt>
                <c:pt idx="312">
                  <c:v>44330</c:v>
                </c:pt>
                <c:pt idx="313">
                  <c:v>44330.041666666664</c:v>
                </c:pt>
                <c:pt idx="314">
                  <c:v>44330.083333333336</c:v>
                </c:pt>
                <c:pt idx="315">
                  <c:v>44330.125</c:v>
                </c:pt>
                <c:pt idx="316">
                  <c:v>44330.166666666664</c:v>
                </c:pt>
                <c:pt idx="317">
                  <c:v>44330.208333333336</c:v>
                </c:pt>
                <c:pt idx="318">
                  <c:v>44330.25</c:v>
                </c:pt>
                <c:pt idx="319">
                  <c:v>44330.291666666664</c:v>
                </c:pt>
                <c:pt idx="320">
                  <c:v>44330.333333333336</c:v>
                </c:pt>
                <c:pt idx="321">
                  <c:v>44330.375</c:v>
                </c:pt>
                <c:pt idx="322">
                  <c:v>44330.416666666664</c:v>
                </c:pt>
                <c:pt idx="323">
                  <c:v>44330.458333333336</c:v>
                </c:pt>
                <c:pt idx="324">
                  <c:v>44330.5</c:v>
                </c:pt>
                <c:pt idx="325">
                  <c:v>44330.541666666664</c:v>
                </c:pt>
                <c:pt idx="326">
                  <c:v>44330.583333333336</c:v>
                </c:pt>
                <c:pt idx="327">
                  <c:v>44330.625</c:v>
                </c:pt>
                <c:pt idx="328">
                  <c:v>44330.666666666664</c:v>
                </c:pt>
                <c:pt idx="329">
                  <c:v>44330.708333333336</c:v>
                </c:pt>
                <c:pt idx="330">
                  <c:v>44330.75</c:v>
                </c:pt>
                <c:pt idx="331">
                  <c:v>44330.791666666664</c:v>
                </c:pt>
                <c:pt idx="332">
                  <c:v>44330.833333333336</c:v>
                </c:pt>
                <c:pt idx="333">
                  <c:v>44330.875</c:v>
                </c:pt>
                <c:pt idx="334">
                  <c:v>44330.916666666664</c:v>
                </c:pt>
                <c:pt idx="335">
                  <c:v>44330.958333333336</c:v>
                </c:pt>
                <c:pt idx="336">
                  <c:v>44331</c:v>
                </c:pt>
                <c:pt idx="337">
                  <c:v>44331.041666666664</c:v>
                </c:pt>
                <c:pt idx="338">
                  <c:v>44331.083333333336</c:v>
                </c:pt>
                <c:pt idx="339">
                  <c:v>44331.125</c:v>
                </c:pt>
                <c:pt idx="340">
                  <c:v>44331.166666666664</c:v>
                </c:pt>
                <c:pt idx="341">
                  <c:v>44331.208333333336</c:v>
                </c:pt>
                <c:pt idx="342">
                  <c:v>44331.25</c:v>
                </c:pt>
                <c:pt idx="343">
                  <c:v>44331.291666666664</c:v>
                </c:pt>
                <c:pt idx="344">
                  <c:v>44331.333333333336</c:v>
                </c:pt>
                <c:pt idx="345">
                  <c:v>44331.375</c:v>
                </c:pt>
                <c:pt idx="346">
                  <c:v>44331.416666666664</c:v>
                </c:pt>
                <c:pt idx="347">
                  <c:v>44331.458333333336</c:v>
                </c:pt>
                <c:pt idx="348">
                  <c:v>44331.5</c:v>
                </c:pt>
                <c:pt idx="349">
                  <c:v>44331.541666666664</c:v>
                </c:pt>
                <c:pt idx="350">
                  <c:v>44331.583333333336</c:v>
                </c:pt>
                <c:pt idx="351">
                  <c:v>44331.625</c:v>
                </c:pt>
                <c:pt idx="352">
                  <c:v>44331.666666666664</c:v>
                </c:pt>
                <c:pt idx="353">
                  <c:v>44331.708333333336</c:v>
                </c:pt>
                <c:pt idx="354">
                  <c:v>44331.75</c:v>
                </c:pt>
                <c:pt idx="355">
                  <c:v>44331.791666666664</c:v>
                </c:pt>
                <c:pt idx="356">
                  <c:v>44331.833333333336</c:v>
                </c:pt>
                <c:pt idx="357">
                  <c:v>44331.875</c:v>
                </c:pt>
                <c:pt idx="358">
                  <c:v>44331.916666666664</c:v>
                </c:pt>
                <c:pt idx="359">
                  <c:v>44331.958333333336</c:v>
                </c:pt>
                <c:pt idx="360">
                  <c:v>44332</c:v>
                </c:pt>
                <c:pt idx="361">
                  <c:v>44332.041666666664</c:v>
                </c:pt>
                <c:pt idx="362">
                  <c:v>44332.083333333336</c:v>
                </c:pt>
                <c:pt idx="363">
                  <c:v>44332.125</c:v>
                </c:pt>
                <c:pt idx="364">
                  <c:v>44332.166666666664</c:v>
                </c:pt>
                <c:pt idx="365">
                  <c:v>44332.208333333336</c:v>
                </c:pt>
                <c:pt idx="366">
                  <c:v>44332.25</c:v>
                </c:pt>
                <c:pt idx="367">
                  <c:v>44332.291666666664</c:v>
                </c:pt>
                <c:pt idx="368">
                  <c:v>44332.333333333336</c:v>
                </c:pt>
                <c:pt idx="369">
                  <c:v>44332.375</c:v>
                </c:pt>
                <c:pt idx="370">
                  <c:v>44332.416666666664</c:v>
                </c:pt>
                <c:pt idx="371">
                  <c:v>44332.458333333336</c:v>
                </c:pt>
                <c:pt idx="372">
                  <c:v>44332.5</c:v>
                </c:pt>
                <c:pt idx="373">
                  <c:v>44332.541666666664</c:v>
                </c:pt>
                <c:pt idx="374">
                  <c:v>44332.583333333336</c:v>
                </c:pt>
                <c:pt idx="375">
                  <c:v>44332.625</c:v>
                </c:pt>
                <c:pt idx="376">
                  <c:v>44332.666666666664</c:v>
                </c:pt>
                <c:pt idx="377">
                  <c:v>44332.708333333336</c:v>
                </c:pt>
                <c:pt idx="378">
                  <c:v>44332.75</c:v>
                </c:pt>
                <c:pt idx="379">
                  <c:v>44332.791666666664</c:v>
                </c:pt>
                <c:pt idx="380">
                  <c:v>44332.833333333336</c:v>
                </c:pt>
                <c:pt idx="381">
                  <c:v>44332.875</c:v>
                </c:pt>
                <c:pt idx="382">
                  <c:v>44332.916666666664</c:v>
                </c:pt>
                <c:pt idx="383">
                  <c:v>44332.958333333336</c:v>
                </c:pt>
                <c:pt idx="384">
                  <c:v>44333</c:v>
                </c:pt>
                <c:pt idx="385">
                  <c:v>44333.041666666664</c:v>
                </c:pt>
                <c:pt idx="386">
                  <c:v>44333.083333333336</c:v>
                </c:pt>
                <c:pt idx="387">
                  <c:v>44333.125</c:v>
                </c:pt>
                <c:pt idx="388">
                  <c:v>44333.166666666664</c:v>
                </c:pt>
                <c:pt idx="389">
                  <c:v>44333.208333333336</c:v>
                </c:pt>
                <c:pt idx="390">
                  <c:v>44333.25</c:v>
                </c:pt>
                <c:pt idx="391">
                  <c:v>44333.291666666664</c:v>
                </c:pt>
                <c:pt idx="392">
                  <c:v>44333.333333333336</c:v>
                </c:pt>
                <c:pt idx="393">
                  <c:v>44333.375</c:v>
                </c:pt>
                <c:pt idx="394">
                  <c:v>44333.416666666664</c:v>
                </c:pt>
                <c:pt idx="395">
                  <c:v>44333.458333333336</c:v>
                </c:pt>
                <c:pt idx="396">
                  <c:v>44333.5</c:v>
                </c:pt>
                <c:pt idx="397">
                  <c:v>44333.541666666664</c:v>
                </c:pt>
                <c:pt idx="398">
                  <c:v>44333.583333333336</c:v>
                </c:pt>
                <c:pt idx="399">
                  <c:v>44333.625</c:v>
                </c:pt>
                <c:pt idx="400">
                  <c:v>44333.666666666664</c:v>
                </c:pt>
                <c:pt idx="401">
                  <c:v>44333.708333333336</c:v>
                </c:pt>
                <c:pt idx="402">
                  <c:v>44333.75</c:v>
                </c:pt>
                <c:pt idx="403">
                  <c:v>44333.791666666664</c:v>
                </c:pt>
                <c:pt idx="404">
                  <c:v>44333.833333333336</c:v>
                </c:pt>
                <c:pt idx="405">
                  <c:v>44333.875</c:v>
                </c:pt>
                <c:pt idx="406">
                  <c:v>44333.916666666664</c:v>
                </c:pt>
                <c:pt idx="407">
                  <c:v>44333.958333333336</c:v>
                </c:pt>
                <c:pt idx="408">
                  <c:v>44334</c:v>
                </c:pt>
                <c:pt idx="409">
                  <c:v>44334.041666666664</c:v>
                </c:pt>
                <c:pt idx="410">
                  <c:v>44334.083333333336</c:v>
                </c:pt>
                <c:pt idx="411">
                  <c:v>44334.125</c:v>
                </c:pt>
                <c:pt idx="412">
                  <c:v>44334.166666666664</c:v>
                </c:pt>
                <c:pt idx="413">
                  <c:v>44334.208333333336</c:v>
                </c:pt>
                <c:pt idx="414">
                  <c:v>44334.25</c:v>
                </c:pt>
                <c:pt idx="415">
                  <c:v>44334.291666666664</c:v>
                </c:pt>
                <c:pt idx="416">
                  <c:v>44334.333333333336</c:v>
                </c:pt>
                <c:pt idx="417">
                  <c:v>44334.375</c:v>
                </c:pt>
                <c:pt idx="418">
                  <c:v>44334.416666666664</c:v>
                </c:pt>
                <c:pt idx="419">
                  <c:v>44334.458333333336</c:v>
                </c:pt>
                <c:pt idx="420">
                  <c:v>44334.5</c:v>
                </c:pt>
                <c:pt idx="421">
                  <c:v>44334.541666666664</c:v>
                </c:pt>
                <c:pt idx="422">
                  <c:v>44334.583333333336</c:v>
                </c:pt>
                <c:pt idx="423">
                  <c:v>44334.625</c:v>
                </c:pt>
                <c:pt idx="424">
                  <c:v>44334.666666666664</c:v>
                </c:pt>
                <c:pt idx="425">
                  <c:v>44334.708333333336</c:v>
                </c:pt>
                <c:pt idx="426">
                  <c:v>44334.75</c:v>
                </c:pt>
                <c:pt idx="427">
                  <c:v>44334.791666666664</c:v>
                </c:pt>
                <c:pt idx="428">
                  <c:v>44334.833333333336</c:v>
                </c:pt>
                <c:pt idx="429">
                  <c:v>44334.875</c:v>
                </c:pt>
                <c:pt idx="430">
                  <c:v>44334.916666666664</c:v>
                </c:pt>
                <c:pt idx="431">
                  <c:v>44334.958333333336</c:v>
                </c:pt>
                <c:pt idx="432">
                  <c:v>44335</c:v>
                </c:pt>
                <c:pt idx="433">
                  <c:v>44335.041666666664</c:v>
                </c:pt>
                <c:pt idx="434">
                  <c:v>44335.083333333336</c:v>
                </c:pt>
                <c:pt idx="435">
                  <c:v>44335.125</c:v>
                </c:pt>
                <c:pt idx="436">
                  <c:v>44335.166666666664</c:v>
                </c:pt>
                <c:pt idx="437">
                  <c:v>44335.208333333336</c:v>
                </c:pt>
                <c:pt idx="438">
                  <c:v>44335.25</c:v>
                </c:pt>
                <c:pt idx="439">
                  <c:v>44335.291666666664</c:v>
                </c:pt>
                <c:pt idx="440">
                  <c:v>44335.333333333336</c:v>
                </c:pt>
                <c:pt idx="441">
                  <c:v>44335.375</c:v>
                </c:pt>
                <c:pt idx="442">
                  <c:v>44335.416666666664</c:v>
                </c:pt>
                <c:pt idx="443">
                  <c:v>44335.458333333336</c:v>
                </c:pt>
                <c:pt idx="444">
                  <c:v>44335.5</c:v>
                </c:pt>
                <c:pt idx="445">
                  <c:v>44335.541666666664</c:v>
                </c:pt>
                <c:pt idx="446">
                  <c:v>44335.583333333336</c:v>
                </c:pt>
                <c:pt idx="447">
                  <c:v>44335.625</c:v>
                </c:pt>
                <c:pt idx="448">
                  <c:v>44335.666666666664</c:v>
                </c:pt>
                <c:pt idx="449">
                  <c:v>44335.708333333336</c:v>
                </c:pt>
                <c:pt idx="450">
                  <c:v>44335.75</c:v>
                </c:pt>
                <c:pt idx="451">
                  <c:v>44335.791666666664</c:v>
                </c:pt>
                <c:pt idx="452">
                  <c:v>44335.833333333336</c:v>
                </c:pt>
                <c:pt idx="453">
                  <c:v>44335.875</c:v>
                </c:pt>
                <c:pt idx="454">
                  <c:v>44335.916666666664</c:v>
                </c:pt>
                <c:pt idx="455">
                  <c:v>44335.958333333336</c:v>
                </c:pt>
                <c:pt idx="456">
                  <c:v>44336</c:v>
                </c:pt>
                <c:pt idx="457">
                  <c:v>44336.041666666664</c:v>
                </c:pt>
                <c:pt idx="458">
                  <c:v>44336.083333333336</c:v>
                </c:pt>
                <c:pt idx="459">
                  <c:v>44336.125</c:v>
                </c:pt>
                <c:pt idx="460">
                  <c:v>44336.166666666664</c:v>
                </c:pt>
                <c:pt idx="461">
                  <c:v>44336.208333333336</c:v>
                </c:pt>
                <c:pt idx="462">
                  <c:v>44336.25</c:v>
                </c:pt>
                <c:pt idx="463">
                  <c:v>44336.291666666664</c:v>
                </c:pt>
                <c:pt idx="464">
                  <c:v>44336.333333333336</c:v>
                </c:pt>
                <c:pt idx="465">
                  <c:v>44336.375</c:v>
                </c:pt>
                <c:pt idx="466">
                  <c:v>44336.416666666664</c:v>
                </c:pt>
                <c:pt idx="467">
                  <c:v>44336.458333333336</c:v>
                </c:pt>
                <c:pt idx="468">
                  <c:v>44336.5</c:v>
                </c:pt>
                <c:pt idx="469">
                  <c:v>44336.541666666664</c:v>
                </c:pt>
                <c:pt idx="470">
                  <c:v>44336.583333333336</c:v>
                </c:pt>
                <c:pt idx="471">
                  <c:v>44336.625</c:v>
                </c:pt>
                <c:pt idx="472">
                  <c:v>44336.666666666664</c:v>
                </c:pt>
                <c:pt idx="473">
                  <c:v>44336.708333333336</c:v>
                </c:pt>
                <c:pt idx="474">
                  <c:v>44336.75</c:v>
                </c:pt>
                <c:pt idx="475">
                  <c:v>44336.791666666664</c:v>
                </c:pt>
                <c:pt idx="476">
                  <c:v>44336.833333333336</c:v>
                </c:pt>
                <c:pt idx="477">
                  <c:v>44336.875</c:v>
                </c:pt>
                <c:pt idx="478">
                  <c:v>44336.916666666664</c:v>
                </c:pt>
                <c:pt idx="479">
                  <c:v>44336.958333333336</c:v>
                </c:pt>
                <c:pt idx="480">
                  <c:v>44337</c:v>
                </c:pt>
                <c:pt idx="481">
                  <c:v>44337.041666666664</c:v>
                </c:pt>
                <c:pt idx="482">
                  <c:v>44337.083333333336</c:v>
                </c:pt>
                <c:pt idx="483">
                  <c:v>44337.125</c:v>
                </c:pt>
                <c:pt idx="484">
                  <c:v>44337.166666666664</c:v>
                </c:pt>
                <c:pt idx="485">
                  <c:v>44337.208333333336</c:v>
                </c:pt>
                <c:pt idx="486">
                  <c:v>44337.25</c:v>
                </c:pt>
                <c:pt idx="487">
                  <c:v>44337.291666666664</c:v>
                </c:pt>
                <c:pt idx="488">
                  <c:v>44337.333333333336</c:v>
                </c:pt>
                <c:pt idx="489">
                  <c:v>44337.375</c:v>
                </c:pt>
                <c:pt idx="490">
                  <c:v>44337.416666666664</c:v>
                </c:pt>
                <c:pt idx="491">
                  <c:v>44337.458333333336</c:v>
                </c:pt>
                <c:pt idx="492">
                  <c:v>44337.5</c:v>
                </c:pt>
                <c:pt idx="493">
                  <c:v>44337.541666666664</c:v>
                </c:pt>
                <c:pt idx="494">
                  <c:v>44337.583333333336</c:v>
                </c:pt>
                <c:pt idx="495">
                  <c:v>44337.625</c:v>
                </c:pt>
                <c:pt idx="496">
                  <c:v>44337.666666666664</c:v>
                </c:pt>
                <c:pt idx="497">
                  <c:v>44337.708333333336</c:v>
                </c:pt>
                <c:pt idx="498">
                  <c:v>44337.75</c:v>
                </c:pt>
                <c:pt idx="499">
                  <c:v>44337.791666666664</c:v>
                </c:pt>
                <c:pt idx="500">
                  <c:v>44337.833333333336</c:v>
                </c:pt>
                <c:pt idx="501">
                  <c:v>44337.875</c:v>
                </c:pt>
                <c:pt idx="502">
                  <c:v>44337.916666666664</c:v>
                </c:pt>
                <c:pt idx="503">
                  <c:v>44337.958333333336</c:v>
                </c:pt>
                <c:pt idx="504">
                  <c:v>44338</c:v>
                </c:pt>
                <c:pt idx="505">
                  <c:v>44338.041666666664</c:v>
                </c:pt>
                <c:pt idx="506">
                  <c:v>44338.083333333336</c:v>
                </c:pt>
                <c:pt idx="507">
                  <c:v>44338.125</c:v>
                </c:pt>
                <c:pt idx="508">
                  <c:v>44338.166666666664</c:v>
                </c:pt>
                <c:pt idx="509">
                  <c:v>44338.208333333336</c:v>
                </c:pt>
                <c:pt idx="510">
                  <c:v>44338.25</c:v>
                </c:pt>
                <c:pt idx="511">
                  <c:v>44338.291666666664</c:v>
                </c:pt>
                <c:pt idx="512">
                  <c:v>44338.333333333336</c:v>
                </c:pt>
                <c:pt idx="513">
                  <c:v>44338.375</c:v>
                </c:pt>
                <c:pt idx="514">
                  <c:v>44338.416666666664</c:v>
                </c:pt>
                <c:pt idx="515">
                  <c:v>44338.458333333336</c:v>
                </c:pt>
                <c:pt idx="516">
                  <c:v>44338.5</c:v>
                </c:pt>
                <c:pt idx="517">
                  <c:v>44338.541666666664</c:v>
                </c:pt>
                <c:pt idx="518">
                  <c:v>44338.583333333336</c:v>
                </c:pt>
                <c:pt idx="519">
                  <c:v>44338.625</c:v>
                </c:pt>
                <c:pt idx="520">
                  <c:v>44338.666666666664</c:v>
                </c:pt>
                <c:pt idx="521">
                  <c:v>44338.708333333336</c:v>
                </c:pt>
                <c:pt idx="522">
                  <c:v>44338.75</c:v>
                </c:pt>
                <c:pt idx="523">
                  <c:v>44338.791666666664</c:v>
                </c:pt>
                <c:pt idx="524">
                  <c:v>44338.833333333336</c:v>
                </c:pt>
                <c:pt idx="525">
                  <c:v>44338.875</c:v>
                </c:pt>
                <c:pt idx="526">
                  <c:v>44338.916666666664</c:v>
                </c:pt>
                <c:pt idx="527">
                  <c:v>44338.958333333336</c:v>
                </c:pt>
                <c:pt idx="528">
                  <c:v>44339</c:v>
                </c:pt>
                <c:pt idx="529">
                  <c:v>44339.041666666664</c:v>
                </c:pt>
                <c:pt idx="530">
                  <c:v>44339.083333333336</c:v>
                </c:pt>
                <c:pt idx="531">
                  <c:v>44339.125</c:v>
                </c:pt>
                <c:pt idx="532">
                  <c:v>44339.166666666664</c:v>
                </c:pt>
                <c:pt idx="533">
                  <c:v>44339.208333333336</c:v>
                </c:pt>
                <c:pt idx="534">
                  <c:v>44339.25</c:v>
                </c:pt>
                <c:pt idx="535">
                  <c:v>44339.291666666664</c:v>
                </c:pt>
                <c:pt idx="536">
                  <c:v>44339.333333333336</c:v>
                </c:pt>
                <c:pt idx="537">
                  <c:v>44339.375</c:v>
                </c:pt>
                <c:pt idx="538">
                  <c:v>44339.416666666664</c:v>
                </c:pt>
                <c:pt idx="539">
                  <c:v>44339.458333333336</c:v>
                </c:pt>
                <c:pt idx="540">
                  <c:v>44339.5</c:v>
                </c:pt>
                <c:pt idx="541">
                  <c:v>44339.541666666664</c:v>
                </c:pt>
                <c:pt idx="542">
                  <c:v>44339.583333333336</c:v>
                </c:pt>
                <c:pt idx="543">
                  <c:v>44339.625</c:v>
                </c:pt>
                <c:pt idx="544">
                  <c:v>44339.666666666664</c:v>
                </c:pt>
                <c:pt idx="545">
                  <c:v>44339.708333333336</c:v>
                </c:pt>
                <c:pt idx="546">
                  <c:v>44339.75</c:v>
                </c:pt>
                <c:pt idx="547">
                  <c:v>44339.791666666664</c:v>
                </c:pt>
                <c:pt idx="548">
                  <c:v>44339.833333333336</c:v>
                </c:pt>
                <c:pt idx="549">
                  <c:v>44339.875</c:v>
                </c:pt>
                <c:pt idx="550">
                  <c:v>44339.916666666664</c:v>
                </c:pt>
                <c:pt idx="551">
                  <c:v>44339.958333333336</c:v>
                </c:pt>
                <c:pt idx="552">
                  <c:v>44340</c:v>
                </c:pt>
                <c:pt idx="553">
                  <c:v>44340.041666666664</c:v>
                </c:pt>
                <c:pt idx="554">
                  <c:v>44340.083333333336</c:v>
                </c:pt>
                <c:pt idx="555">
                  <c:v>44340.125</c:v>
                </c:pt>
                <c:pt idx="556">
                  <c:v>44340.166666666664</c:v>
                </c:pt>
                <c:pt idx="557">
                  <c:v>44340.208333333336</c:v>
                </c:pt>
                <c:pt idx="558">
                  <c:v>44340.25</c:v>
                </c:pt>
                <c:pt idx="559">
                  <c:v>44340.291666666664</c:v>
                </c:pt>
                <c:pt idx="560">
                  <c:v>44340.333333333336</c:v>
                </c:pt>
                <c:pt idx="561">
                  <c:v>44340.375</c:v>
                </c:pt>
                <c:pt idx="562">
                  <c:v>44340.416666666664</c:v>
                </c:pt>
                <c:pt idx="563">
                  <c:v>44340.458333333336</c:v>
                </c:pt>
                <c:pt idx="564">
                  <c:v>44340.5</c:v>
                </c:pt>
                <c:pt idx="565">
                  <c:v>44340.541666666664</c:v>
                </c:pt>
                <c:pt idx="566">
                  <c:v>44340.583333333336</c:v>
                </c:pt>
                <c:pt idx="567">
                  <c:v>44340.625</c:v>
                </c:pt>
                <c:pt idx="568">
                  <c:v>44340.666666666664</c:v>
                </c:pt>
                <c:pt idx="569">
                  <c:v>44340.708333333336</c:v>
                </c:pt>
                <c:pt idx="570">
                  <c:v>44340.75</c:v>
                </c:pt>
                <c:pt idx="571">
                  <c:v>44340.791666666664</c:v>
                </c:pt>
                <c:pt idx="572">
                  <c:v>44340.833333333336</c:v>
                </c:pt>
                <c:pt idx="573">
                  <c:v>44340.875</c:v>
                </c:pt>
                <c:pt idx="574">
                  <c:v>44340.916666666664</c:v>
                </c:pt>
                <c:pt idx="575">
                  <c:v>44340.958333333336</c:v>
                </c:pt>
                <c:pt idx="576">
                  <c:v>44341</c:v>
                </c:pt>
                <c:pt idx="577">
                  <c:v>44341.041666666664</c:v>
                </c:pt>
                <c:pt idx="578">
                  <c:v>44341.083333333336</c:v>
                </c:pt>
                <c:pt idx="579">
                  <c:v>44341.125</c:v>
                </c:pt>
                <c:pt idx="580">
                  <c:v>44341.166666666664</c:v>
                </c:pt>
                <c:pt idx="581">
                  <c:v>44341.208333333336</c:v>
                </c:pt>
                <c:pt idx="582">
                  <c:v>44341.25</c:v>
                </c:pt>
                <c:pt idx="583">
                  <c:v>44341.291666666664</c:v>
                </c:pt>
                <c:pt idx="584">
                  <c:v>44341.333333333336</c:v>
                </c:pt>
                <c:pt idx="585">
                  <c:v>44341.375</c:v>
                </c:pt>
                <c:pt idx="586">
                  <c:v>44341.416666666664</c:v>
                </c:pt>
                <c:pt idx="587">
                  <c:v>44341.458333333336</c:v>
                </c:pt>
                <c:pt idx="588">
                  <c:v>44341.5</c:v>
                </c:pt>
                <c:pt idx="589">
                  <c:v>44341.541666666664</c:v>
                </c:pt>
                <c:pt idx="590">
                  <c:v>44341.583333333336</c:v>
                </c:pt>
                <c:pt idx="591">
                  <c:v>44341.625</c:v>
                </c:pt>
                <c:pt idx="592">
                  <c:v>44341.666666666664</c:v>
                </c:pt>
                <c:pt idx="593">
                  <c:v>44341.708333333336</c:v>
                </c:pt>
                <c:pt idx="594">
                  <c:v>44341.75</c:v>
                </c:pt>
                <c:pt idx="595">
                  <c:v>44341.791666666664</c:v>
                </c:pt>
                <c:pt idx="596">
                  <c:v>44341.833333333336</c:v>
                </c:pt>
                <c:pt idx="597">
                  <c:v>44341.875</c:v>
                </c:pt>
                <c:pt idx="598">
                  <c:v>44341.916666666664</c:v>
                </c:pt>
                <c:pt idx="599">
                  <c:v>44341.958333333336</c:v>
                </c:pt>
                <c:pt idx="600">
                  <c:v>44342</c:v>
                </c:pt>
                <c:pt idx="601">
                  <c:v>44342.041666666664</c:v>
                </c:pt>
                <c:pt idx="602">
                  <c:v>44342.083333333336</c:v>
                </c:pt>
                <c:pt idx="603">
                  <c:v>44342.125</c:v>
                </c:pt>
                <c:pt idx="604">
                  <c:v>44342.166666666664</c:v>
                </c:pt>
                <c:pt idx="605">
                  <c:v>44342.208333333336</c:v>
                </c:pt>
                <c:pt idx="606">
                  <c:v>44342.25</c:v>
                </c:pt>
                <c:pt idx="607">
                  <c:v>44342.291666666664</c:v>
                </c:pt>
                <c:pt idx="608">
                  <c:v>44342.333333333336</c:v>
                </c:pt>
                <c:pt idx="609">
                  <c:v>44342.375</c:v>
                </c:pt>
                <c:pt idx="610">
                  <c:v>44342.416666666664</c:v>
                </c:pt>
                <c:pt idx="611">
                  <c:v>44342.458333333336</c:v>
                </c:pt>
                <c:pt idx="612">
                  <c:v>44342.5</c:v>
                </c:pt>
                <c:pt idx="613">
                  <c:v>44342.541666666664</c:v>
                </c:pt>
                <c:pt idx="614">
                  <c:v>44342.583333333336</c:v>
                </c:pt>
                <c:pt idx="615">
                  <c:v>44342.625</c:v>
                </c:pt>
                <c:pt idx="616">
                  <c:v>44342.666666666664</c:v>
                </c:pt>
                <c:pt idx="617">
                  <c:v>44342.708333333336</c:v>
                </c:pt>
                <c:pt idx="618">
                  <c:v>44342.75</c:v>
                </c:pt>
                <c:pt idx="619">
                  <c:v>44342.791666666664</c:v>
                </c:pt>
                <c:pt idx="620">
                  <c:v>44342.833333333336</c:v>
                </c:pt>
                <c:pt idx="621">
                  <c:v>44342.875</c:v>
                </c:pt>
                <c:pt idx="622">
                  <c:v>44342.916666666664</c:v>
                </c:pt>
                <c:pt idx="623">
                  <c:v>44342.958333333336</c:v>
                </c:pt>
                <c:pt idx="624">
                  <c:v>44343</c:v>
                </c:pt>
                <c:pt idx="625">
                  <c:v>44343.041666666664</c:v>
                </c:pt>
                <c:pt idx="626">
                  <c:v>44343.083333333336</c:v>
                </c:pt>
                <c:pt idx="627">
                  <c:v>44343.125</c:v>
                </c:pt>
                <c:pt idx="628">
                  <c:v>44343.166666666664</c:v>
                </c:pt>
                <c:pt idx="629">
                  <c:v>44343.208333333336</c:v>
                </c:pt>
                <c:pt idx="630">
                  <c:v>44343.25</c:v>
                </c:pt>
                <c:pt idx="631">
                  <c:v>44343.291666666664</c:v>
                </c:pt>
                <c:pt idx="632">
                  <c:v>44343.333333333336</c:v>
                </c:pt>
                <c:pt idx="633">
                  <c:v>44343.375</c:v>
                </c:pt>
                <c:pt idx="634">
                  <c:v>44343.416666666664</c:v>
                </c:pt>
                <c:pt idx="635">
                  <c:v>44343.458333333336</c:v>
                </c:pt>
                <c:pt idx="636">
                  <c:v>44343.5</c:v>
                </c:pt>
                <c:pt idx="637">
                  <c:v>44343.541666666664</c:v>
                </c:pt>
                <c:pt idx="638">
                  <c:v>44343.583333333336</c:v>
                </c:pt>
                <c:pt idx="639">
                  <c:v>44343.625</c:v>
                </c:pt>
                <c:pt idx="640">
                  <c:v>44343.666666666664</c:v>
                </c:pt>
                <c:pt idx="641">
                  <c:v>44343.708333333336</c:v>
                </c:pt>
                <c:pt idx="642">
                  <c:v>44343.75</c:v>
                </c:pt>
                <c:pt idx="643">
                  <c:v>44343.791666666664</c:v>
                </c:pt>
                <c:pt idx="644">
                  <c:v>44343.833333333336</c:v>
                </c:pt>
                <c:pt idx="645">
                  <c:v>44343.875</c:v>
                </c:pt>
                <c:pt idx="646">
                  <c:v>44343.916666666664</c:v>
                </c:pt>
                <c:pt idx="647">
                  <c:v>44343.958333333336</c:v>
                </c:pt>
                <c:pt idx="648">
                  <c:v>44344</c:v>
                </c:pt>
                <c:pt idx="649">
                  <c:v>44344.041666666664</c:v>
                </c:pt>
                <c:pt idx="650">
                  <c:v>44344.083333333336</c:v>
                </c:pt>
                <c:pt idx="651">
                  <c:v>44344.125</c:v>
                </c:pt>
                <c:pt idx="652">
                  <c:v>44344.166666666664</c:v>
                </c:pt>
                <c:pt idx="653">
                  <c:v>44344.208333333336</c:v>
                </c:pt>
                <c:pt idx="654">
                  <c:v>44344.25</c:v>
                </c:pt>
                <c:pt idx="655">
                  <c:v>44344.291666666664</c:v>
                </c:pt>
                <c:pt idx="656">
                  <c:v>44344.333333333336</c:v>
                </c:pt>
                <c:pt idx="657">
                  <c:v>44344.375</c:v>
                </c:pt>
                <c:pt idx="658">
                  <c:v>44344.416666666664</c:v>
                </c:pt>
                <c:pt idx="659">
                  <c:v>44344.458333333336</c:v>
                </c:pt>
                <c:pt idx="660">
                  <c:v>44344.5</c:v>
                </c:pt>
                <c:pt idx="661">
                  <c:v>44344.541666666664</c:v>
                </c:pt>
                <c:pt idx="662">
                  <c:v>44344.583333333336</c:v>
                </c:pt>
                <c:pt idx="663">
                  <c:v>44344.625</c:v>
                </c:pt>
                <c:pt idx="664">
                  <c:v>44344.666666666664</c:v>
                </c:pt>
                <c:pt idx="665">
                  <c:v>44344.708333333336</c:v>
                </c:pt>
                <c:pt idx="666">
                  <c:v>44344.75</c:v>
                </c:pt>
                <c:pt idx="667">
                  <c:v>44344.791666666664</c:v>
                </c:pt>
                <c:pt idx="668">
                  <c:v>44344.833333333336</c:v>
                </c:pt>
                <c:pt idx="669">
                  <c:v>44344.875</c:v>
                </c:pt>
                <c:pt idx="670">
                  <c:v>44344.916666666664</c:v>
                </c:pt>
                <c:pt idx="671">
                  <c:v>44344.958333333336</c:v>
                </c:pt>
                <c:pt idx="672">
                  <c:v>44345</c:v>
                </c:pt>
                <c:pt idx="673">
                  <c:v>44345.041666666664</c:v>
                </c:pt>
                <c:pt idx="674">
                  <c:v>44345.083333333336</c:v>
                </c:pt>
                <c:pt idx="675">
                  <c:v>44345.125</c:v>
                </c:pt>
                <c:pt idx="676">
                  <c:v>44345.166666666664</c:v>
                </c:pt>
                <c:pt idx="677">
                  <c:v>44345.208333333336</c:v>
                </c:pt>
                <c:pt idx="678">
                  <c:v>44345.25</c:v>
                </c:pt>
                <c:pt idx="679">
                  <c:v>44345.291666666664</c:v>
                </c:pt>
                <c:pt idx="680">
                  <c:v>44345.333333333336</c:v>
                </c:pt>
                <c:pt idx="681">
                  <c:v>44345.375</c:v>
                </c:pt>
                <c:pt idx="682">
                  <c:v>44345.416666666664</c:v>
                </c:pt>
                <c:pt idx="683">
                  <c:v>44345.458333333336</c:v>
                </c:pt>
                <c:pt idx="684">
                  <c:v>44345.5</c:v>
                </c:pt>
                <c:pt idx="685">
                  <c:v>44345.541666666664</c:v>
                </c:pt>
                <c:pt idx="686">
                  <c:v>44345.583333333336</c:v>
                </c:pt>
                <c:pt idx="687">
                  <c:v>44345.625</c:v>
                </c:pt>
                <c:pt idx="688">
                  <c:v>44345.666666666664</c:v>
                </c:pt>
                <c:pt idx="689">
                  <c:v>44345.708333333336</c:v>
                </c:pt>
                <c:pt idx="690">
                  <c:v>44345.75</c:v>
                </c:pt>
                <c:pt idx="691">
                  <c:v>44345.791666666664</c:v>
                </c:pt>
                <c:pt idx="692">
                  <c:v>44345.833333333336</c:v>
                </c:pt>
                <c:pt idx="693">
                  <c:v>44345.875</c:v>
                </c:pt>
                <c:pt idx="694">
                  <c:v>44345.916666666664</c:v>
                </c:pt>
                <c:pt idx="695">
                  <c:v>44345.958333333336</c:v>
                </c:pt>
                <c:pt idx="696">
                  <c:v>44346</c:v>
                </c:pt>
                <c:pt idx="697">
                  <c:v>44346.041666666664</c:v>
                </c:pt>
                <c:pt idx="698">
                  <c:v>44346.083333333336</c:v>
                </c:pt>
                <c:pt idx="699">
                  <c:v>44346.125</c:v>
                </c:pt>
                <c:pt idx="700">
                  <c:v>44346.166666666664</c:v>
                </c:pt>
                <c:pt idx="701">
                  <c:v>44346.208333333336</c:v>
                </c:pt>
                <c:pt idx="702">
                  <c:v>44346.25</c:v>
                </c:pt>
                <c:pt idx="703">
                  <c:v>44346.291666666664</c:v>
                </c:pt>
                <c:pt idx="704">
                  <c:v>44346.333333333336</c:v>
                </c:pt>
                <c:pt idx="705">
                  <c:v>44346.375</c:v>
                </c:pt>
                <c:pt idx="706">
                  <c:v>44346.416666666664</c:v>
                </c:pt>
                <c:pt idx="707">
                  <c:v>44346.458333333336</c:v>
                </c:pt>
                <c:pt idx="708">
                  <c:v>44346.5</c:v>
                </c:pt>
                <c:pt idx="709">
                  <c:v>44346.541666666664</c:v>
                </c:pt>
                <c:pt idx="710">
                  <c:v>44346.583333333336</c:v>
                </c:pt>
                <c:pt idx="711">
                  <c:v>44346.625</c:v>
                </c:pt>
                <c:pt idx="712">
                  <c:v>44346.666666666664</c:v>
                </c:pt>
                <c:pt idx="713">
                  <c:v>44346.708333333336</c:v>
                </c:pt>
                <c:pt idx="714">
                  <c:v>44346.75</c:v>
                </c:pt>
                <c:pt idx="715">
                  <c:v>44346.791666666664</c:v>
                </c:pt>
                <c:pt idx="716">
                  <c:v>44346.833333333336</c:v>
                </c:pt>
                <c:pt idx="717">
                  <c:v>44346.875</c:v>
                </c:pt>
                <c:pt idx="718">
                  <c:v>44346.916666666664</c:v>
                </c:pt>
                <c:pt idx="719">
                  <c:v>44346.958333333336</c:v>
                </c:pt>
                <c:pt idx="720">
                  <c:v>44347</c:v>
                </c:pt>
                <c:pt idx="721">
                  <c:v>44347.041666666664</c:v>
                </c:pt>
                <c:pt idx="722">
                  <c:v>44347.083333333336</c:v>
                </c:pt>
                <c:pt idx="723">
                  <c:v>44347.125</c:v>
                </c:pt>
                <c:pt idx="724">
                  <c:v>44347.166666666664</c:v>
                </c:pt>
                <c:pt idx="725">
                  <c:v>44347.208333333336</c:v>
                </c:pt>
                <c:pt idx="726">
                  <c:v>44347.25</c:v>
                </c:pt>
                <c:pt idx="727">
                  <c:v>44347.291666666664</c:v>
                </c:pt>
                <c:pt idx="728">
                  <c:v>44347.333333333336</c:v>
                </c:pt>
                <c:pt idx="729">
                  <c:v>44347.375</c:v>
                </c:pt>
                <c:pt idx="730">
                  <c:v>44347.416666666664</c:v>
                </c:pt>
                <c:pt idx="731">
                  <c:v>44347.458333333336</c:v>
                </c:pt>
                <c:pt idx="732">
                  <c:v>44347.5</c:v>
                </c:pt>
                <c:pt idx="733">
                  <c:v>44347.541666666664</c:v>
                </c:pt>
                <c:pt idx="734">
                  <c:v>44347.583333333336</c:v>
                </c:pt>
                <c:pt idx="735">
                  <c:v>44347.625</c:v>
                </c:pt>
                <c:pt idx="736">
                  <c:v>44347.666666666664</c:v>
                </c:pt>
                <c:pt idx="737">
                  <c:v>44347.708333333336</c:v>
                </c:pt>
                <c:pt idx="738">
                  <c:v>44347.75</c:v>
                </c:pt>
                <c:pt idx="739">
                  <c:v>44347.791666666664</c:v>
                </c:pt>
                <c:pt idx="740">
                  <c:v>44347.833333333336</c:v>
                </c:pt>
                <c:pt idx="741">
                  <c:v>44347.875</c:v>
                </c:pt>
                <c:pt idx="742">
                  <c:v>44347.916666666664</c:v>
                </c:pt>
                <c:pt idx="743">
                  <c:v>44347.958333333336</c:v>
                </c:pt>
              </c:numCache>
            </c:numRef>
          </c:xVal>
          <c:yVal>
            <c:numRef>
              <c:f>'DATA 2021'!$C$1466:$C$2209</c:f>
              <c:numCache>
                <c:formatCode>General</c:formatCode>
                <c:ptCount val="744"/>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40000000000003411</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39999999999997732</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2</c:v>
                </c:pt>
                <c:pt idx="158">
                  <c:v>3.6000000000000232</c:v>
                </c:pt>
                <c:pt idx="159">
                  <c:v>0</c:v>
                </c:pt>
                <c:pt idx="160">
                  <c:v>0.59999999999996589</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60000000000002274</c:v>
                </c:pt>
                <c:pt idx="182">
                  <c:v>0.80000000000001137</c:v>
                </c:pt>
                <c:pt idx="183">
                  <c:v>0</c:v>
                </c:pt>
                <c:pt idx="184">
                  <c:v>0.59999999999996589</c:v>
                </c:pt>
                <c:pt idx="185">
                  <c:v>0</c:v>
                </c:pt>
                <c:pt idx="186">
                  <c:v>0</c:v>
                </c:pt>
                <c:pt idx="187">
                  <c:v>0</c:v>
                </c:pt>
                <c:pt idx="188">
                  <c:v>0</c:v>
                </c:pt>
                <c:pt idx="189">
                  <c:v>0</c:v>
                </c:pt>
                <c:pt idx="190">
                  <c:v>0</c:v>
                </c:pt>
                <c:pt idx="191">
                  <c:v>0.2000000000000455</c:v>
                </c:pt>
                <c:pt idx="192">
                  <c:v>0</c:v>
                </c:pt>
                <c:pt idx="193">
                  <c:v>0.1999999999999886</c:v>
                </c:pt>
                <c:pt idx="194">
                  <c:v>0</c:v>
                </c:pt>
                <c:pt idx="195">
                  <c:v>0</c:v>
                </c:pt>
                <c:pt idx="196">
                  <c:v>0</c:v>
                </c:pt>
                <c:pt idx="197">
                  <c:v>0</c:v>
                </c:pt>
                <c:pt idx="198">
                  <c:v>0</c:v>
                </c:pt>
                <c:pt idx="199">
                  <c:v>0</c:v>
                </c:pt>
                <c:pt idx="200">
                  <c:v>0</c:v>
                </c:pt>
                <c:pt idx="201">
                  <c:v>0</c:v>
                </c:pt>
                <c:pt idx="202">
                  <c:v>0</c:v>
                </c:pt>
                <c:pt idx="203">
                  <c:v>0</c:v>
                </c:pt>
                <c:pt idx="204">
                  <c:v>0</c:v>
                </c:pt>
                <c:pt idx="205">
                  <c:v>0</c:v>
                </c:pt>
                <c:pt idx="206">
                  <c:v>10.19999999999999</c:v>
                </c:pt>
                <c:pt idx="207">
                  <c:v>12</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33.200000000000053</c:v>
                </c:pt>
                <c:pt idx="230">
                  <c:v>0.39999999999997732</c:v>
                </c:pt>
                <c:pt idx="231">
                  <c:v>0</c:v>
                </c:pt>
                <c:pt idx="232">
                  <c:v>1.199999999999932</c:v>
                </c:pt>
                <c:pt idx="233">
                  <c:v>0.60000000000002274</c:v>
                </c:pt>
                <c:pt idx="234">
                  <c:v>0</c:v>
                </c:pt>
                <c:pt idx="235">
                  <c:v>0.39999999999997732</c:v>
                </c:pt>
                <c:pt idx="236">
                  <c:v>0.60000000000002274</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2000000000000455</c:v>
                </c:pt>
                <c:pt idx="255">
                  <c:v>1.600000000000023</c:v>
                </c:pt>
                <c:pt idx="256">
                  <c:v>0</c:v>
                </c:pt>
                <c:pt idx="257">
                  <c:v>3.799999999999955</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2000000000000455</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19999999999993179</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4.3999999999999773</c:v>
                </c:pt>
                <c:pt idx="352">
                  <c:v>1.800000000000068</c:v>
                </c:pt>
                <c:pt idx="353">
                  <c:v>1.600000000000023</c:v>
                </c:pt>
                <c:pt idx="354">
                  <c:v>0.59999999999990905</c:v>
                </c:pt>
                <c:pt idx="355">
                  <c:v>0</c:v>
                </c:pt>
                <c:pt idx="356">
                  <c:v>0.60000000000002274</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68799999999999994</c:v>
                </c:pt>
                <c:pt idx="417">
                  <c:v>0.68799999999999994</c:v>
                </c:pt>
                <c:pt idx="418">
                  <c:v>0.752</c:v>
                </c:pt>
                <c:pt idx="419">
                  <c:v>0.752</c:v>
                </c:pt>
                <c:pt idx="420">
                  <c:v>0.752</c:v>
                </c:pt>
                <c:pt idx="421">
                  <c:v>0.752</c:v>
                </c:pt>
                <c:pt idx="422">
                  <c:v>0</c:v>
                </c:pt>
                <c:pt idx="423">
                  <c:v>0</c:v>
                </c:pt>
                <c:pt idx="424">
                  <c:v>0</c:v>
                </c:pt>
                <c:pt idx="425">
                  <c:v>0</c:v>
                </c:pt>
                <c:pt idx="426">
                  <c:v>0</c:v>
                </c:pt>
                <c:pt idx="427">
                  <c:v>0</c:v>
                </c:pt>
                <c:pt idx="428">
                  <c:v>0</c:v>
                </c:pt>
                <c:pt idx="429">
                  <c:v>0</c:v>
                </c:pt>
                <c:pt idx="430">
                  <c:v>0.68799999999999994</c:v>
                </c:pt>
                <c:pt idx="431">
                  <c:v>0.68799999999999994</c:v>
                </c:pt>
                <c:pt idx="432">
                  <c:v>0.752</c:v>
                </c:pt>
                <c:pt idx="433">
                  <c:v>0.752</c:v>
                </c:pt>
                <c:pt idx="434">
                  <c:v>0.752</c:v>
                </c:pt>
                <c:pt idx="435">
                  <c:v>0.752</c:v>
                </c:pt>
                <c:pt idx="436">
                  <c:v>0</c:v>
                </c:pt>
                <c:pt idx="437">
                  <c:v>0</c:v>
                </c:pt>
                <c:pt idx="438">
                  <c:v>0</c:v>
                </c:pt>
                <c:pt idx="439">
                  <c:v>0</c:v>
                </c:pt>
                <c:pt idx="440">
                  <c:v>0</c:v>
                </c:pt>
                <c:pt idx="441">
                  <c:v>0</c:v>
                </c:pt>
                <c:pt idx="442">
                  <c:v>0</c:v>
                </c:pt>
                <c:pt idx="443">
                  <c:v>0</c:v>
                </c:pt>
                <c:pt idx="444">
                  <c:v>0</c:v>
                </c:pt>
                <c:pt idx="445">
                  <c:v>0</c:v>
                </c:pt>
                <c:pt idx="446">
                  <c:v>0</c:v>
                </c:pt>
                <c:pt idx="447">
                  <c:v>5.6000000000000001E-2</c:v>
                </c:pt>
                <c:pt idx="448">
                  <c:v>0.30399999999999999</c:v>
                </c:pt>
                <c:pt idx="449">
                  <c:v>0.33600000000000002</c:v>
                </c:pt>
                <c:pt idx="450">
                  <c:v>0.34399999999999997</c:v>
                </c:pt>
                <c:pt idx="451">
                  <c:v>0.34399999999999997</c:v>
                </c:pt>
                <c:pt idx="452">
                  <c:v>0.34399999999999997</c:v>
                </c:pt>
                <c:pt idx="453">
                  <c:v>0.34399999999999997</c:v>
                </c:pt>
                <c:pt idx="454">
                  <c:v>0.34399999999999997</c:v>
                </c:pt>
                <c:pt idx="455">
                  <c:v>0.34399999999999997</c:v>
                </c:pt>
                <c:pt idx="456">
                  <c:v>0.34399999999999997</c:v>
                </c:pt>
                <c:pt idx="457">
                  <c:v>0.34399999999999997</c:v>
                </c:pt>
                <c:pt idx="458">
                  <c:v>0.34399999999999997</c:v>
                </c:pt>
                <c:pt idx="459">
                  <c:v>0.34399999999999997</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104</c:v>
                </c:pt>
                <c:pt idx="486">
                  <c:v>0.63200000000000001</c:v>
                </c:pt>
                <c:pt idx="487">
                  <c:v>0.84799999999999998</c:v>
                </c:pt>
                <c:pt idx="488">
                  <c:v>0.88800000000000001</c:v>
                </c:pt>
                <c:pt idx="489">
                  <c:v>1.048</c:v>
                </c:pt>
                <c:pt idx="490">
                  <c:v>1.0720000000000001</c:v>
                </c:pt>
                <c:pt idx="491">
                  <c:v>1.0720000000000001</c:v>
                </c:pt>
                <c:pt idx="492">
                  <c:v>1.0720000000000001</c:v>
                </c:pt>
                <c:pt idx="493">
                  <c:v>1.0720000000000001</c:v>
                </c:pt>
                <c:pt idx="494">
                  <c:v>1.0720000000000001</c:v>
                </c:pt>
                <c:pt idx="495">
                  <c:v>1.0720000000000001</c:v>
                </c:pt>
                <c:pt idx="496">
                  <c:v>1.0720000000000001</c:v>
                </c:pt>
                <c:pt idx="497">
                  <c:v>1.0720000000000001</c:v>
                </c:pt>
                <c:pt idx="498">
                  <c:v>1.08</c:v>
                </c:pt>
                <c:pt idx="499">
                  <c:v>1.08</c:v>
                </c:pt>
                <c:pt idx="500">
                  <c:v>1.08</c:v>
                </c:pt>
                <c:pt idx="501">
                  <c:v>1.0960000000000001</c:v>
                </c:pt>
                <c:pt idx="502">
                  <c:v>1.0960000000000001</c:v>
                </c:pt>
                <c:pt idx="503">
                  <c:v>1.0960000000000001</c:v>
                </c:pt>
                <c:pt idx="504">
                  <c:v>1.0960000000000001</c:v>
                </c:pt>
                <c:pt idx="505">
                  <c:v>1.0960000000000001</c:v>
                </c:pt>
                <c:pt idx="506">
                  <c:v>1.0960000000000001</c:v>
                </c:pt>
                <c:pt idx="507">
                  <c:v>1.0960000000000001</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8.0000000000000002E-3</c:v>
                </c:pt>
                <c:pt idx="542">
                  <c:v>8.0000000000000002E-3</c:v>
                </c:pt>
                <c:pt idx="543">
                  <c:v>8.0000000000000002E-3</c:v>
                </c:pt>
                <c:pt idx="544">
                  <c:v>8.0000000000000002E-3</c:v>
                </c:pt>
                <c:pt idx="545">
                  <c:v>8.0000000000000002E-3</c:v>
                </c:pt>
                <c:pt idx="546">
                  <c:v>8.0000000000000002E-3</c:v>
                </c:pt>
                <c:pt idx="547">
                  <c:v>8.0000000000000002E-3</c:v>
                </c:pt>
                <c:pt idx="548">
                  <c:v>8.0000000000000002E-3</c:v>
                </c:pt>
                <c:pt idx="549">
                  <c:v>8.0000000000000002E-3</c:v>
                </c:pt>
                <c:pt idx="550">
                  <c:v>8.0000000000000002E-3</c:v>
                </c:pt>
                <c:pt idx="551">
                  <c:v>8.0000000000000002E-3</c:v>
                </c:pt>
                <c:pt idx="552">
                  <c:v>8.0000000000000002E-3</c:v>
                </c:pt>
                <c:pt idx="553">
                  <c:v>8.0000000000000002E-3</c:v>
                </c:pt>
                <c:pt idx="554">
                  <c:v>8.0000000000000002E-3</c:v>
                </c:pt>
                <c:pt idx="555">
                  <c:v>8.0000000000000002E-3</c:v>
                </c:pt>
                <c:pt idx="556">
                  <c:v>0</c:v>
                </c:pt>
                <c:pt idx="557">
                  <c:v>0</c:v>
                </c:pt>
                <c:pt idx="558">
                  <c:v>0</c:v>
                </c:pt>
                <c:pt idx="559">
                  <c:v>1.6E-2</c:v>
                </c:pt>
                <c:pt idx="560">
                  <c:v>0.2</c:v>
                </c:pt>
                <c:pt idx="561">
                  <c:v>0.20799999999999999</c:v>
                </c:pt>
                <c:pt idx="562">
                  <c:v>0.20799999999999999</c:v>
                </c:pt>
                <c:pt idx="563">
                  <c:v>0.20799999999999999</c:v>
                </c:pt>
                <c:pt idx="564">
                  <c:v>0.20799999999999999</c:v>
                </c:pt>
                <c:pt idx="565">
                  <c:v>0.20799999999999999</c:v>
                </c:pt>
                <c:pt idx="566">
                  <c:v>0.20799999999999999</c:v>
                </c:pt>
                <c:pt idx="567">
                  <c:v>0.20799999999999999</c:v>
                </c:pt>
                <c:pt idx="568">
                  <c:v>0.20799999999999999</c:v>
                </c:pt>
                <c:pt idx="569">
                  <c:v>0.20799999999999999</c:v>
                </c:pt>
                <c:pt idx="570">
                  <c:v>0.20799999999999999</c:v>
                </c:pt>
                <c:pt idx="571">
                  <c:v>0.20799999999999999</c:v>
                </c:pt>
                <c:pt idx="572">
                  <c:v>0.20799999999999999</c:v>
                </c:pt>
                <c:pt idx="573">
                  <c:v>0.20799999999999999</c:v>
                </c:pt>
                <c:pt idx="574">
                  <c:v>0.20799999999999999</c:v>
                </c:pt>
                <c:pt idx="575">
                  <c:v>0.20799999999999999</c:v>
                </c:pt>
                <c:pt idx="576">
                  <c:v>0.20799999999999999</c:v>
                </c:pt>
                <c:pt idx="577">
                  <c:v>0.20799999999999999</c:v>
                </c:pt>
                <c:pt idx="578">
                  <c:v>0.20799999999999999</c:v>
                </c:pt>
                <c:pt idx="579">
                  <c:v>0.20799999999999999</c:v>
                </c:pt>
                <c:pt idx="580">
                  <c:v>0</c:v>
                </c:pt>
                <c:pt idx="581">
                  <c:v>0</c:v>
                </c:pt>
                <c:pt idx="582">
                  <c:v>0.104</c:v>
                </c:pt>
                <c:pt idx="583">
                  <c:v>0.104</c:v>
                </c:pt>
                <c:pt idx="584">
                  <c:v>0.104</c:v>
                </c:pt>
                <c:pt idx="585">
                  <c:v>0.104</c:v>
                </c:pt>
                <c:pt idx="586">
                  <c:v>0.104</c:v>
                </c:pt>
                <c:pt idx="587">
                  <c:v>0.104</c:v>
                </c:pt>
                <c:pt idx="588">
                  <c:v>0.104</c:v>
                </c:pt>
                <c:pt idx="589">
                  <c:v>0.104</c:v>
                </c:pt>
                <c:pt idx="590">
                  <c:v>0.104</c:v>
                </c:pt>
                <c:pt idx="591">
                  <c:v>0.112</c:v>
                </c:pt>
                <c:pt idx="592">
                  <c:v>0.112</c:v>
                </c:pt>
                <c:pt idx="593">
                  <c:v>0.112</c:v>
                </c:pt>
                <c:pt idx="594">
                  <c:v>0.112</c:v>
                </c:pt>
                <c:pt idx="595">
                  <c:v>0.112</c:v>
                </c:pt>
                <c:pt idx="596">
                  <c:v>0.112</c:v>
                </c:pt>
                <c:pt idx="597">
                  <c:v>0.112</c:v>
                </c:pt>
                <c:pt idx="598">
                  <c:v>0.112</c:v>
                </c:pt>
                <c:pt idx="599">
                  <c:v>0.112</c:v>
                </c:pt>
                <c:pt idx="600">
                  <c:v>0.112</c:v>
                </c:pt>
                <c:pt idx="601">
                  <c:v>0.112</c:v>
                </c:pt>
                <c:pt idx="602">
                  <c:v>0.112</c:v>
                </c:pt>
                <c:pt idx="603">
                  <c:v>0.112</c:v>
                </c:pt>
                <c:pt idx="604">
                  <c:v>0</c:v>
                </c:pt>
                <c:pt idx="605">
                  <c:v>6.4000000000000001E-2</c:v>
                </c:pt>
                <c:pt idx="606">
                  <c:v>0.184</c:v>
                </c:pt>
                <c:pt idx="607">
                  <c:v>0.25600000000000001</c:v>
                </c:pt>
                <c:pt idx="608">
                  <c:v>0.26400000000000001</c:v>
                </c:pt>
                <c:pt idx="609">
                  <c:v>0.29599999999999999</c:v>
                </c:pt>
                <c:pt idx="610">
                  <c:v>0.312</c:v>
                </c:pt>
                <c:pt idx="611">
                  <c:v>0.36</c:v>
                </c:pt>
                <c:pt idx="612">
                  <c:v>0.44800000000000001</c:v>
                </c:pt>
                <c:pt idx="613">
                  <c:v>0.48799999999999999</c:v>
                </c:pt>
                <c:pt idx="614">
                  <c:v>0.504</c:v>
                </c:pt>
                <c:pt idx="615">
                  <c:v>0.51200000000000001</c:v>
                </c:pt>
                <c:pt idx="616">
                  <c:v>0.52</c:v>
                </c:pt>
                <c:pt idx="617">
                  <c:v>0.52</c:v>
                </c:pt>
                <c:pt idx="618">
                  <c:v>0.52</c:v>
                </c:pt>
                <c:pt idx="619">
                  <c:v>0.52</c:v>
                </c:pt>
                <c:pt idx="620">
                  <c:v>0.52</c:v>
                </c:pt>
                <c:pt idx="621">
                  <c:v>0.52</c:v>
                </c:pt>
                <c:pt idx="622">
                  <c:v>0.52</c:v>
                </c:pt>
                <c:pt idx="623">
                  <c:v>0.52</c:v>
                </c:pt>
                <c:pt idx="624">
                  <c:v>0.52</c:v>
                </c:pt>
                <c:pt idx="625">
                  <c:v>0.52</c:v>
                </c:pt>
                <c:pt idx="626">
                  <c:v>0.52</c:v>
                </c:pt>
                <c:pt idx="627">
                  <c:v>0.52</c:v>
                </c:pt>
                <c:pt idx="628">
                  <c:v>0</c:v>
                </c:pt>
                <c:pt idx="629">
                  <c:v>0</c:v>
                </c:pt>
                <c:pt idx="630">
                  <c:v>2.4E-2</c:v>
                </c:pt>
                <c:pt idx="631">
                  <c:v>7.1999999999999995E-2</c:v>
                </c:pt>
                <c:pt idx="632">
                  <c:v>0.112</c:v>
                </c:pt>
                <c:pt idx="633">
                  <c:v>0.152</c:v>
                </c:pt>
                <c:pt idx="634">
                  <c:v>0.48</c:v>
                </c:pt>
                <c:pt idx="635">
                  <c:v>0.56000000000000005</c:v>
                </c:pt>
                <c:pt idx="636">
                  <c:v>0.57599999999999996</c:v>
                </c:pt>
                <c:pt idx="637">
                  <c:v>0.6</c:v>
                </c:pt>
                <c:pt idx="638">
                  <c:v>0.63200000000000001</c:v>
                </c:pt>
                <c:pt idx="639">
                  <c:v>0.64</c:v>
                </c:pt>
                <c:pt idx="640">
                  <c:v>0.64</c:v>
                </c:pt>
                <c:pt idx="641">
                  <c:v>0.64</c:v>
                </c:pt>
                <c:pt idx="642">
                  <c:v>0.64</c:v>
                </c:pt>
                <c:pt idx="643">
                  <c:v>0.64</c:v>
                </c:pt>
                <c:pt idx="644">
                  <c:v>0.64</c:v>
                </c:pt>
                <c:pt idx="645">
                  <c:v>0.64</c:v>
                </c:pt>
                <c:pt idx="646">
                  <c:v>0.64</c:v>
                </c:pt>
                <c:pt idx="647">
                  <c:v>0.64</c:v>
                </c:pt>
                <c:pt idx="648">
                  <c:v>0.64</c:v>
                </c:pt>
                <c:pt idx="649">
                  <c:v>0.64</c:v>
                </c:pt>
                <c:pt idx="650">
                  <c:v>0.64</c:v>
                </c:pt>
                <c:pt idx="651">
                  <c:v>0.64</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25600000000000001</c:v>
                </c:pt>
                <c:pt idx="676">
                  <c:v>0</c:v>
                </c:pt>
                <c:pt idx="677">
                  <c:v>8.0000000000000002E-3</c:v>
                </c:pt>
                <c:pt idx="678">
                  <c:v>8.0000000000000002E-3</c:v>
                </c:pt>
                <c:pt idx="679">
                  <c:v>8.0000000000000002E-3</c:v>
                </c:pt>
                <c:pt idx="680">
                  <c:v>8.0000000000000002E-3</c:v>
                </c:pt>
                <c:pt idx="681">
                  <c:v>8.0000000000000002E-3</c:v>
                </c:pt>
                <c:pt idx="682">
                  <c:v>8.0000000000000002E-3</c:v>
                </c:pt>
                <c:pt idx="683">
                  <c:v>8.0000000000000002E-3</c:v>
                </c:pt>
                <c:pt idx="684">
                  <c:v>8.0000000000000002E-3</c:v>
                </c:pt>
                <c:pt idx="685">
                  <c:v>8.0000000000000002E-3</c:v>
                </c:pt>
                <c:pt idx="686">
                  <c:v>8.0000000000000002E-3</c:v>
                </c:pt>
                <c:pt idx="687">
                  <c:v>8.0000000000000002E-3</c:v>
                </c:pt>
                <c:pt idx="688">
                  <c:v>8.0000000000000002E-3</c:v>
                </c:pt>
                <c:pt idx="689">
                  <c:v>8.0000000000000002E-3</c:v>
                </c:pt>
                <c:pt idx="690">
                  <c:v>8.0000000000000002E-3</c:v>
                </c:pt>
                <c:pt idx="691">
                  <c:v>8.0000000000000002E-3</c:v>
                </c:pt>
                <c:pt idx="692">
                  <c:v>8.0000000000000002E-3</c:v>
                </c:pt>
                <c:pt idx="693">
                  <c:v>8.0000000000000002E-3</c:v>
                </c:pt>
                <c:pt idx="694">
                  <c:v>8.0000000000000002E-3</c:v>
                </c:pt>
                <c:pt idx="695">
                  <c:v>8.0000000000000002E-3</c:v>
                </c:pt>
                <c:pt idx="696">
                  <c:v>8.0000000000000002E-3</c:v>
                </c:pt>
                <c:pt idx="697">
                  <c:v>8.0000000000000002E-3</c:v>
                </c:pt>
                <c:pt idx="698">
                  <c:v>8.0000000000000002E-3</c:v>
                </c:pt>
                <c:pt idx="699">
                  <c:v>8.0000000000000002E-3</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20799999999999999</c:v>
                </c:pt>
                <c:pt idx="723">
                  <c:v>0.26400000000000001</c:v>
                </c:pt>
                <c:pt idx="724">
                  <c:v>0</c:v>
                </c:pt>
                <c:pt idx="725">
                  <c:v>0</c:v>
                </c:pt>
                <c:pt idx="726">
                  <c:v>0</c:v>
                </c:pt>
                <c:pt idx="727">
                  <c:v>0</c:v>
                </c:pt>
                <c:pt idx="728">
                  <c:v>0</c:v>
                </c:pt>
                <c:pt idx="729">
                  <c:v>0</c:v>
                </c:pt>
                <c:pt idx="730">
                  <c:v>0</c:v>
                </c:pt>
                <c:pt idx="731">
                  <c:v>0</c:v>
                </c:pt>
                <c:pt idx="732">
                  <c:v>8.0000000000000002E-3</c:v>
                </c:pt>
                <c:pt idx="733">
                  <c:v>8.0000000000000002E-3</c:v>
                </c:pt>
                <c:pt idx="734">
                  <c:v>8.0000000000000002E-3</c:v>
                </c:pt>
                <c:pt idx="735">
                  <c:v>2.4E-2</c:v>
                </c:pt>
                <c:pt idx="736">
                  <c:v>3.2000000000000001E-2</c:v>
                </c:pt>
                <c:pt idx="737">
                  <c:v>3.2000000000000001E-2</c:v>
                </c:pt>
                <c:pt idx="738">
                  <c:v>3.2000000000000001E-2</c:v>
                </c:pt>
                <c:pt idx="739">
                  <c:v>3.2000000000000001E-2</c:v>
                </c:pt>
                <c:pt idx="740">
                  <c:v>3.2000000000000001E-2</c:v>
                </c:pt>
                <c:pt idx="741">
                  <c:v>0.192</c:v>
                </c:pt>
                <c:pt idx="742">
                  <c:v>0.20799999999999999</c:v>
                </c:pt>
                <c:pt idx="743">
                  <c:v>0.216</c:v>
                </c:pt>
              </c:numCache>
            </c:numRef>
          </c:yVal>
          <c:smooth val="1"/>
          <c:extLst>
            <c:ext xmlns:c16="http://schemas.microsoft.com/office/drawing/2014/chart" uri="{C3380CC4-5D6E-409C-BE32-E72D297353CC}">
              <c16:uniqueId val="{00000001-42BD-4E7D-8C0D-7052477D3091}"/>
            </c:ext>
          </c:extLst>
        </c:ser>
        <c:dLbls>
          <c:showLegendKey val="0"/>
          <c:showVal val="0"/>
          <c:showCatName val="0"/>
          <c:showSerName val="0"/>
          <c:showPercent val="0"/>
          <c:showBubbleSize val="0"/>
        </c:dLbls>
        <c:axId val="-1076518592"/>
        <c:axId val="-1076514240"/>
      </c:scatterChart>
      <c:valAx>
        <c:axId val="-1076513696"/>
        <c:scaling>
          <c:orientation val="minMax"/>
          <c:max val="44350"/>
          <c:min val="44315"/>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6519136"/>
        <c:crosses val="autoZero"/>
        <c:crossBetween val="midCat"/>
        <c:majorUnit val="10"/>
        <c:minorUnit val="2"/>
      </c:valAx>
      <c:valAx>
        <c:axId val="-1076519136"/>
        <c:scaling>
          <c:orientation val="minMax"/>
          <c:min val="1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Flow</a:t>
                </a:r>
                <a:r>
                  <a:rPr lang="en-PH" baseline="0"/>
                  <a:t> (cms))</a:t>
                </a:r>
                <a:endParaRPr lang="en-PH"/>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6513696"/>
        <c:crosses val="autoZero"/>
        <c:crossBetween val="midCat"/>
        <c:majorUnit val="15"/>
      </c:valAx>
      <c:valAx>
        <c:axId val="-1076514240"/>
        <c:scaling>
          <c:orientation val="maxMin"/>
          <c:max val="70"/>
          <c:min val="0"/>
        </c:scaling>
        <c:delete val="0"/>
        <c:axPos val="r"/>
        <c:title>
          <c:tx>
            <c:rich>
              <a:bodyPr/>
              <a:lstStyle/>
              <a:p>
                <a:pPr>
                  <a:defRPr b="0"/>
                </a:pPr>
                <a:r>
                  <a:rPr lang="en-PH" b="0"/>
                  <a:t>Precipitation (mm)</a:t>
                </a:r>
              </a:p>
            </c:rich>
          </c:tx>
          <c:overlay val="0"/>
        </c:title>
        <c:numFmt formatCode="General" sourceLinked="1"/>
        <c:majorTickMark val="out"/>
        <c:minorTickMark val="none"/>
        <c:tickLblPos val="nextTo"/>
        <c:crossAx val="-1076518592"/>
        <c:crosses val="max"/>
        <c:crossBetween val="midCat"/>
        <c:majorUnit val="10"/>
      </c:valAx>
      <c:valAx>
        <c:axId val="-1076518592"/>
        <c:scaling>
          <c:orientation val="minMax"/>
        </c:scaling>
        <c:delete val="1"/>
        <c:axPos val="t"/>
        <c:numFmt formatCode="[$-3409]mmmm\ dd\,\ yyyy;@" sourceLinked="1"/>
        <c:majorTickMark val="out"/>
        <c:minorTickMark val="none"/>
        <c:tickLblPos val="nextTo"/>
        <c:crossAx val="-1076514240"/>
        <c:crosses val="autoZero"/>
        <c:crossBetween val="midCat"/>
      </c:valAx>
    </c:plotArea>
    <c:legend>
      <c:legendPos val="b"/>
      <c:overlay val="0"/>
    </c:legend>
    <c:plotVisOnly val="1"/>
    <c:dispBlanksAs val="gap"/>
    <c:showDLblsOverMax val="0"/>
  </c:chart>
  <c:txPr>
    <a:bodyPr/>
    <a:lstStyle/>
    <a:p>
      <a:pPr>
        <a:defRPr/>
      </a:pPr>
      <a:endParaRPr lang="en-US"/>
    </a:p>
  </c:txPr>
  <c:externalData r:id="rId1">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Rating</a:t>
            </a:r>
            <a:r>
              <a:rPr lang="en-US" b="1" i="1" baseline="0"/>
              <a:t> Curve</a:t>
            </a:r>
            <a:r>
              <a:rPr lang="en-US" b="1" i="1"/>
              <a:t> </a:t>
            </a:r>
            <a:r>
              <a:rPr lang="en-US" b="1" i="1" baseline="0"/>
              <a:t>at Pinan-anan (May  2021)</a:t>
            </a:r>
            <a:endParaRPr lang="en-US" b="1" i="1"/>
          </a:p>
        </c:rich>
      </c:tx>
      <c:overlay val="0"/>
      <c:spPr>
        <a:noFill/>
        <a:ln>
          <a:noFill/>
        </a:ln>
        <a:effectLst/>
      </c:spPr>
    </c:title>
    <c:autoTitleDeleted val="0"/>
    <c:plotArea>
      <c:layout/>
      <c:scatterChart>
        <c:scatterStyle val="lineMarker"/>
        <c:varyColors val="0"/>
        <c:ser>
          <c:idx val="0"/>
          <c:order val="0"/>
          <c:tx>
            <c:v>Rating Curve</c:v>
          </c:tx>
          <c:spPr>
            <a:ln w="19050">
              <a:noFill/>
            </a:ln>
          </c:spPr>
          <c:xVal>
            <c:numRef>
              <c:f>'DATA 2021'!$E$1466:$E$2209</c:f>
              <c:numCache>
                <c:formatCode>0.00</c:formatCode>
                <c:ptCount val="744"/>
                <c:pt idx="0">
                  <c:v>19.677058000104321</c:v>
                </c:pt>
                <c:pt idx="1">
                  <c:v>20.665132132132609</c:v>
                </c:pt>
                <c:pt idx="2">
                  <c:v>22.748852928791191</c:v>
                </c:pt>
                <c:pt idx="3">
                  <c:v>18.723794311806625</c:v>
                </c:pt>
                <c:pt idx="4">
                  <c:v>20.665132132132609</c:v>
                </c:pt>
                <c:pt idx="5">
                  <c:v>18.723794311806625</c:v>
                </c:pt>
                <c:pt idx="6">
                  <c:v>18.723794311806625</c:v>
                </c:pt>
                <c:pt idx="7">
                  <c:v>20.665132132132609</c:v>
                </c:pt>
                <c:pt idx="8">
                  <c:v>20.665132132132609</c:v>
                </c:pt>
                <c:pt idx="9">
                  <c:v>17.804564489100954</c:v>
                </c:pt>
                <c:pt idx="10">
                  <c:v>18.723794311806625</c:v>
                </c:pt>
                <c:pt idx="11">
                  <c:v>21.688800270037017</c:v>
                </c:pt>
                <c:pt idx="12">
                  <c:v>19.677058000104321</c:v>
                </c:pt>
                <c:pt idx="13">
                  <c:v>20.665132132132609</c:v>
                </c:pt>
                <c:pt idx="14">
                  <c:v>19.677058000104321</c:v>
                </c:pt>
                <c:pt idx="15">
                  <c:v>21.688800270037017</c:v>
                </c:pt>
                <c:pt idx="16">
                  <c:v>20.665132132132609</c:v>
                </c:pt>
                <c:pt idx="17">
                  <c:v>20.665132132132609</c:v>
                </c:pt>
                <c:pt idx="18">
                  <c:v>16.918598969599898</c:v>
                </c:pt>
                <c:pt idx="19">
                  <c:v>19.677058000104321</c:v>
                </c:pt>
                <c:pt idx="20">
                  <c:v>17.804564489100954</c:v>
                </c:pt>
                <c:pt idx="21">
                  <c:v>19.677058000104321</c:v>
                </c:pt>
                <c:pt idx="22">
                  <c:v>16.918598969599898</c:v>
                </c:pt>
                <c:pt idx="23">
                  <c:v>16.918598969599898</c:v>
                </c:pt>
                <c:pt idx="24">
                  <c:v>18.723794311806625</c:v>
                </c:pt>
                <c:pt idx="25">
                  <c:v>16.0651352389945</c:v>
                </c:pt>
                <c:pt idx="26">
                  <c:v>16.918598969599898</c:v>
                </c:pt>
                <c:pt idx="27">
                  <c:v>16.0651352389945</c:v>
                </c:pt>
                <c:pt idx="28">
                  <c:v>18.723794311806625</c:v>
                </c:pt>
                <c:pt idx="29">
                  <c:v>16.918598969599898</c:v>
                </c:pt>
                <c:pt idx="30">
                  <c:v>17.804564489100954</c:v>
                </c:pt>
                <c:pt idx="31">
                  <c:v>16.918598969599898</c:v>
                </c:pt>
                <c:pt idx="32">
                  <c:v>18.723794311806625</c:v>
                </c:pt>
                <c:pt idx="33">
                  <c:v>19.677058000104321</c:v>
                </c:pt>
                <c:pt idx="34">
                  <c:v>18.723794311806625</c:v>
                </c:pt>
                <c:pt idx="35">
                  <c:v>16.918598969599898</c:v>
                </c:pt>
                <c:pt idx="36">
                  <c:v>16.918598969599898</c:v>
                </c:pt>
                <c:pt idx="37">
                  <c:v>18.723794311806625</c:v>
                </c:pt>
                <c:pt idx="38">
                  <c:v>18.723794311806625</c:v>
                </c:pt>
                <c:pt idx="39">
                  <c:v>17.804564489100954</c:v>
                </c:pt>
                <c:pt idx="40">
                  <c:v>18.723794311806625</c:v>
                </c:pt>
                <c:pt idx="41">
                  <c:v>16.0651352389945</c:v>
                </c:pt>
                <c:pt idx="42">
                  <c:v>17.804564489100954</c:v>
                </c:pt>
                <c:pt idx="43">
                  <c:v>17.804564489100954</c:v>
                </c:pt>
                <c:pt idx="44">
                  <c:v>16.918598969599898</c:v>
                </c:pt>
                <c:pt idx="45">
                  <c:v>18.723794311806625</c:v>
                </c:pt>
                <c:pt idx="46">
                  <c:v>18.723794311806625</c:v>
                </c:pt>
                <c:pt idx="47">
                  <c:v>16.918598969599898</c:v>
                </c:pt>
                <c:pt idx="48">
                  <c:v>15.243417863984126</c:v>
                </c:pt>
                <c:pt idx="49">
                  <c:v>17.804564489100954</c:v>
                </c:pt>
                <c:pt idx="50">
                  <c:v>17.804564489100954</c:v>
                </c:pt>
                <c:pt idx="51">
                  <c:v>15.243417863984126</c:v>
                </c:pt>
                <c:pt idx="52">
                  <c:v>15.243417863984126</c:v>
                </c:pt>
                <c:pt idx="53">
                  <c:v>16.0651352389945</c:v>
                </c:pt>
                <c:pt idx="54">
                  <c:v>16.0651352389945</c:v>
                </c:pt>
                <c:pt idx="55">
                  <c:v>17.804564489100954</c:v>
                </c:pt>
                <c:pt idx="56">
                  <c:v>16.918598969599898</c:v>
                </c:pt>
                <c:pt idx="57">
                  <c:v>16.0651352389945</c:v>
                </c:pt>
                <c:pt idx="58">
                  <c:v>18.723794311806625</c:v>
                </c:pt>
                <c:pt idx="59">
                  <c:v>16.918598969599898</c:v>
                </c:pt>
                <c:pt idx="60">
                  <c:v>18.723794311806625</c:v>
                </c:pt>
                <c:pt idx="61">
                  <c:v>17.804564489100954</c:v>
                </c:pt>
                <c:pt idx="62">
                  <c:v>19.677058000104321</c:v>
                </c:pt>
                <c:pt idx="63">
                  <c:v>16.918598969599898</c:v>
                </c:pt>
                <c:pt idx="64">
                  <c:v>18.723794311806625</c:v>
                </c:pt>
                <c:pt idx="65">
                  <c:v>16.918598969599898</c:v>
                </c:pt>
                <c:pt idx="66">
                  <c:v>16.918598969599898</c:v>
                </c:pt>
                <c:pt idx="67">
                  <c:v>19.677058000104321</c:v>
                </c:pt>
                <c:pt idx="68">
                  <c:v>17.804564489100954</c:v>
                </c:pt>
                <c:pt idx="69">
                  <c:v>16.0651352389945</c:v>
                </c:pt>
                <c:pt idx="70">
                  <c:v>15.243417863984126</c:v>
                </c:pt>
                <c:pt idx="71">
                  <c:v>18.723794311806625</c:v>
                </c:pt>
                <c:pt idx="72">
                  <c:v>16.918598969599898</c:v>
                </c:pt>
                <c:pt idx="73">
                  <c:v>16.0651352389945</c:v>
                </c:pt>
                <c:pt idx="74">
                  <c:v>17.804564489100954</c:v>
                </c:pt>
                <c:pt idx="75">
                  <c:v>15.243417863984126</c:v>
                </c:pt>
                <c:pt idx="76">
                  <c:v>15.243417863984126</c:v>
                </c:pt>
                <c:pt idx="77">
                  <c:v>14.452698525828485</c:v>
                </c:pt>
                <c:pt idx="78">
                  <c:v>15.243417863984126</c:v>
                </c:pt>
                <c:pt idx="79">
                  <c:v>17.804564489100954</c:v>
                </c:pt>
                <c:pt idx="80">
                  <c:v>16.918598969599898</c:v>
                </c:pt>
                <c:pt idx="81">
                  <c:v>16.0651352389945</c:v>
                </c:pt>
                <c:pt idx="82">
                  <c:v>15.243417863984126</c:v>
                </c:pt>
                <c:pt idx="83">
                  <c:v>17.804564489100954</c:v>
                </c:pt>
                <c:pt idx="84">
                  <c:v>15.243417863984126</c:v>
                </c:pt>
                <c:pt idx="85">
                  <c:v>15.243417863984126</c:v>
                </c:pt>
                <c:pt idx="86">
                  <c:v>15.243417863984126</c:v>
                </c:pt>
                <c:pt idx="87">
                  <c:v>16.0651352389945</c:v>
                </c:pt>
                <c:pt idx="88">
                  <c:v>15.243417863984126</c:v>
                </c:pt>
                <c:pt idx="89">
                  <c:v>16.918598969599898</c:v>
                </c:pt>
                <c:pt idx="90">
                  <c:v>16.918598969599898</c:v>
                </c:pt>
                <c:pt idx="91">
                  <c:v>16.0651352389945</c:v>
                </c:pt>
                <c:pt idx="92">
                  <c:v>15.243417863984126</c:v>
                </c:pt>
                <c:pt idx="93">
                  <c:v>13.692236054542748</c:v>
                </c:pt>
                <c:pt idx="94">
                  <c:v>16.918598969599898</c:v>
                </c:pt>
                <c:pt idx="95">
                  <c:v>15.243417863984126</c:v>
                </c:pt>
                <c:pt idx="96">
                  <c:v>14.452698525828485</c:v>
                </c:pt>
                <c:pt idx="97">
                  <c:v>16.0651352389945</c:v>
                </c:pt>
                <c:pt idx="98">
                  <c:v>15.243417863984126</c:v>
                </c:pt>
                <c:pt idx="99">
                  <c:v>17.804564489100954</c:v>
                </c:pt>
                <c:pt idx="100">
                  <c:v>15.243417863984126</c:v>
                </c:pt>
                <c:pt idx="101">
                  <c:v>15.243417863984126</c:v>
                </c:pt>
                <c:pt idx="102">
                  <c:v>15.243417863984126</c:v>
                </c:pt>
                <c:pt idx="103">
                  <c:v>15.243417863984126</c:v>
                </c:pt>
                <c:pt idx="104">
                  <c:v>15.243417863984126</c:v>
                </c:pt>
                <c:pt idx="105">
                  <c:v>16.0651352389945</c:v>
                </c:pt>
                <c:pt idx="106">
                  <c:v>15.243417863984126</c:v>
                </c:pt>
                <c:pt idx="107">
                  <c:v>15.243417863984126</c:v>
                </c:pt>
                <c:pt idx="108">
                  <c:v>17.804564489100954</c:v>
                </c:pt>
                <c:pt idx="109">
                  <c:v>16.0651352389945</c:v>
                </c:pt>
                <c:pt idx="110">
                  <c:v>18.723794311806625</c:v>
                </c:pt>
                <c:pt idx="111">
                  <c:v>16.0651352389945</c:v>
                </c:pt>
                <c:pt idx="112">
                  <c:v>17.804564489100954</c:v>
                </c:pt>
                <c:pt idx="113">
                  <c:v>16.0651352389945</c:v>
                </c:pt>
                <c:pt idx="114">
                  <c:v>18.723794311806625</c:v>
                </c:pt>
                <c:pt idx="115">
                  <c:v>16.918598969599898</c:v>
                </c:pt>
                <c:pt idx="116">
                  <c:v>16.918598969599898</c:v>
                </c:pt>
                <c:pt idx="117">
                  <c:v>17.804564489100954</c:v>
                </c:pt>
                <c:pt idx="118">
                  <c:v>15.243417863984126</c:v>
                </c:pt>
                <c:pt idx="119">
                  <c:v>16.0651352389945</c:v>
                </c:pt>
                <c:pt idx="120">
                  <c:v>16.918598969599898</c:v>
                </c:pt>
                <c:pt idx="121">
                  <c:v>16.0651352389945</c:v>
                </c:pt>
                <c:pt idx="122">
                  <c:v>15.243417863984126</c:v>
                </c:pt>
                <c:pt idx="123">
                  <c:v>14.452698525828485</c:v>
                </c:pt>
                <c:pt idx="124">
                  <c:v>15.243417863984126</c:v>
                </c:pt>
                <c:pt idx="125">
                  <c:v>15.243417863984126</c:v>
                </c:pt>
                <c:pt idx="126">
                  <c:v>14.452698525828485</c:v>
                </c:pt>
                <c:pt idx="127">
                  <c:v>16.0651352389945</c:v>
                </c:pt>
                <c:pt idx="128">
                  <c:v>18.723794311806625</c:v>
                </c:pt>
                <c:pt idx="129">
                  <c:v>16.918598969599898</c:v>
                </c:pt>
                <c:pt idx="130">
                  <c:v>17.804564489100954</c:v>
                </c:pt>
                <c:pt idx="131">
                  <c:v>19.677058000104321</c:v>
                </c:pt>
                <c:pt idx="132">
                  <c:v>18.723794311806625</c:v>
                </c:pt>
                <c:pt idx="133">
                  <c:v>16.918598969599898</c:v>
                </c:pt>
                <c:pt idx="134">
                  <c:v>17.804564489100954</c:v>
                </c:pt>
                <c:pt idx="135">
                  <c:v>15.243417863984126</c:v>
                </c:pt>
                <c:pt idx="136">
                  <c:v>16.0651352389945</c:v>
                </c:pt>
                <c:pt idx="137">
                  <c:v>16.918598969599898</c:v>
                </c:pt>
                <c:pt idx="138">
                  <c:v>15.243417863984126</c:v>
                </c:pt>
                <c:pt idx="139">
                  <c:v>17.804564489100954</c:v>
                </c:pt>
                <c:pt idx="140">
                  <c:v>18.723794311806625</c:v>
                </c:pt>
                <c:pt idx="141">
                  <c:v>19.677058000104321</c:v>
                </c:pt>
                <c:pt idx="142">
                  <c:v>20.665132132132609</c:v>
                </c:pt>
                <c:pt idx="143">
                  <c:v>19.677058000104321</c:v>
                </c:pt>
                <c:pt idx="144">
                  <c:v>16.0651352389945</c:v>
                </c:pt>
                <c:pt idx="145">
                  <c:v>18.723794311806625</c:v>
                </c:pt>
                <c:pt idx="146">
                  <c:v>16.918598969599898</c:v>
                </c:pt>
                <c:pt idx="147">
                  <c:v>17.804564489100954</c:v>
                </c:pt>
                <c:pt idx="148">
                  <c:v>14.452698525828485</c:v>
                </c:pt>
                <c:pt idx="149">
                  <c:v>17.804564489100954</c:v>
                </c:pt>
                <c:pt idx="150">
                  <c:v>26.155326832758512</c:v>
                </c:pt>
                <c:pt idx="151">
                  <c:v>16.0651352389945</c:v>
                </c:pt>
                <c:pt idx="152">
                  <c:v>16.918598969599898</c:v>
                </c:pt>
                <c:pt idx="153">
                  <c:v>16.0651352389945</c:v>
                </c:pt>
                <c:pt idx="154">
                  <c:v>16.0651352389945</c:v>
                </c:pt>
                <c:pt idx="155">
                  <c:v>16.918598969599898</c:v>
                </c:pt>
                <c:pt idx="156">
                  <c:v>15.243417863984126</c:v>
                </c:pt>
                <c:pt idx="157">
                  <c:v>14.452698525828485</c:v>
                </c:pt>
                <c:pt idx="158">
                  <c:v>18.723794311806625</c:v>
                </c:pt>
                <c:pt idx="159">
                  <c:v>16.0651352389945</c:v>
                </c:pt>
                <c:pt idx="160">
                  <c:v>15.243417863984126</c:v>
                </c:pt>
                <c:pt idx="161">
                  <c:v>16.918598969599898</c:v>
                </c:pt>
                <c:pt idx="162">
                  <c:v>18.723794311806625</c:v>
                </c:pt>
                <c:pt idx="163">
                  <c:v>24.981308449628163</c:v>
                </c:pt>
                <c:pt idx="164">
                  <c:v>26.155326832758512</c:v>
                </c:pt>
                <c:pt idx="165">
                  <c:v>27.368960720164406</c:v>
                </c:pt>
                <c:pt idx="166">
                  <c:v>24.981308449628163</c:v>
                </c:pt>
                <c:pt idx="167">
                  <c:v>22.748852928791191</c:v>
                </c:pt>
                <c:pt idx="168">
                  <c:v>24.981308449628163</c:v>
                </c:pt>
                <c:pt idx="169">
                  <c:v>23.846087545565705</c:v>
                </c:pt>
                <c:pt idx="170">
                  <c:v>21.688800270037017</c:v>
                </c:pt>
                <c:pt idx="171">
                  <c:v>19.677058000104321</c:v>
                </c:pt>
                <c:pt idx="172">
                  <c:v>19.677058000104321</c:v>
                </c:pt>
                <c:pt idx="173">
                  <c:v>17.804564489100954</c:v>
                </c:pt>
                <c:pt idx="174">
                  <c:v>17.804564489100954</c:v>
                </c:pt>
                <c:pt idx="175">
                  <c:v>20.665132132132609</c:v>
                </c:pt>
                <c:pt idx="176">
                  <c:v>17.804564489100954</c:v>
                </c:pt>
                <c:pt idx="177">
                  <c:v>16.918598969599898</c:v>
                </c:pt>
                <c:pt idx="178">
                  <c:v>19.677058000104321</c:v>
                </c:pt>
                <c:pt idx="179">
                  <c:v>18.723794311806625</c:v>
                </c:pt>
                <c:pt idx="180">
                  <c:v>18.723794311806625</c:v>
                </c:pt>
                <c:pt idx="181">
                  <c:v>16.918598969599898</c:v>
                </c:pt>
                <c:pt idx="182">
                  <c:v>16.0651352389945</c:v>
                </c:pt>
                <c:pt idx="183">
                  <c:v>19.677058000104321</c:v>
                </c:pt>
                <c:pt idx="184">
                  <c:v>18.723794311806625</c:v>
                </c:pt>
                <c:pt idx="185">
                  <c:v>16.918598969599898</c:v>
                </c:pt>
                <c:pt idx="186">
                  <c:v>17.804564489100954</c:v>
                </c:pt>
                <c:pt idx="187">
                  <c:v>18.723794311806625</c:v>
                </c:pt>
                <c:pt idx="188">
                  <c:v>16.0651352389945</c:v>
                </c:pt>
                <c:pt idx="189">
                  <c:v>16.0651352389945</c:v>
                </c:pt>
                <c:pt idx="190">
                  <c:v>16.918598969599898</c:v>
                </c:pt>
                <c:pt idx="191">
                  <c:v>16.0651352389945</c:v>
                </c:pt>
                <c:pt idx="192">
                  <c:v>17.804564489100954</c:v>
                </c:pt>
                <c:pt idx="193">
                  <c:v>16.0651352389945</c:v>
                </c:pt>
                <c:pt idx="194">
                  <c:v>17.804564489100954</c:v>
                </c:pt>
                <c:pt idx="195">
                  <c:v>16.918598969599898</c:v>
                </c:pt>
                <c:pt idx="196">
                  <c:v>17.804564489100954</c:v>
                </c:pt>
                <c:pt idx="197">
                  <c:v>16.0651352389945</c:v>
                </c:pt>
                <c:pt idx="198">
                  <c:v>16.918598969599898</c:v>
                </c:pt>
                <c:pt idx="199">
                  <c:v>15.243417863984126</c:v>
                </c:pt>
                <c:pt idx="200">
                  <c:v>14.452698525828485</c:v>
                </c:pt>
                <c:pt idx="201">
                  <c:v>15.243417863984126</c:v>
                </c:pt>
                <c:pt idx="202">
                  <c:v>16.918598969599898</c:v>
                </c:pt>
                <c:pt idx="203">
                  <c:v>16.918598969599898</c:v>
                </c:pt>
                <c:pt idx="204">
                  <c:v>15.243417863984126</c:v>
                </c:pt>
                <c:pt idx="205">
                  <c:v>16.918598969599898</c:v>
                </c:pt>
                <c:pt idx="206">
                  <c:v>18.723794311806625</c:v>
                </c:pt>
                <c:pt idx="207">
                  <c:v>18.723794311806625</c:v>
                </c:pt>
                <c:pt idx="208">
                  <c:v>20.665132132132609</c:v>
                </c:pt>
                <c:pt idx="209">
                  <c:v>23.846087545565705</c:v>
                </c:pt>
                <c:pt idx="210">
                  <c:v>21.688800270037017</c:v>
                </c:pt>
                <c:pt idx="211">
                  <c:v>20.665132132132609</c:v>
                </c:pt>
                <c:pt idx="212">
                  <c:v>17.804564489100954</c:v>
                </c:pt>
                <c:pt idx="213">
                  <c:v>17.804564489100954</c:v>
                </c:pt>
                <c:pt idx="214">
                  <c:v>16.918598969599898</c:v>
                </c:pt>
                <c:pt idx="215">
                  <c:v>18.723794311806625</c:v>
                </c:pt>
                <c:pt idx="216">
                  <c:v>18.723794311806625</c:v>
                </c:pt>
                <c:pt idx="217">
                  <c:v>16.0651352389945</c:v>
                </c:pt>
                <c:pt idx="218">
                  <c:v>15.243417863984126</c:v>
                </c:pt>
                <c:pt idx="219">
                  <c:v>16.918598969599898</c:v>
                </c:pt>
                <c:pt idx="220">
                  <c:v>15.243417863984126</c:v>
                </c:pt>
                <c:pt idx="221">
                  <c:v>16.918598969599898</c:v>
                </c:pt>
                <c:pt idx="222">
                  <c:v>16.918598969599898</c:v>
                </c:pt>
                <c:pt idx="223">
                  <c:v>15.243417863984126</c:v>
                </c:pt>
                <c:pt idx="224">
                  <c:v>15.243417863984126</c:v>
                </c:pt>
                <c:pt idx="225">
                  <c:v>16.918598969599898</c:v>
                </c:pt>
                <c:pt idx="226">
                  <c:v>16.918598969599898</c:v>
                </c:pt>
                <c:pt idx="227">
                  <c:v>16.0651352389945</c:v>
                </c:pt>
                <c:pt idx="228">
                  <c:v>21.688800270037017</c:v>
                </c:pt>
                <c:pt idx="229">
                  <c:v>28.623034941882036</c:v>
                </c:pt>
                <c:pt idx="230">
                  <c:v>38.604585804070084</c:v>
                </c:pt>
                <c:pt idx="231">
                  <c:v>28.623034941882036</c:v>
                </c:pt>
                <c:pt idx="232">
                  <c:v>22.748852928791191</c:v>
                </c:pt>
                <c:pt idx="233">
                  <c:v>21.688800270037017</c:v>
                </c:pt>
                <c:pt idx="234">
                  <c:v>28.623034941882036</c:v>
                </c:pt>
                <c:pt idx="235">
                  <c:v>24.981308449628163</c:v>
                </c:pt>
                <c:pt idx="236">
                  <c:v>22.748852928791191</c:v>
                </c:pt>
                <c:pt idx="237">
                  <c:v>23.846087545565705</c:v>
                </c:pt>
                <c:pt idx="238">
                  <c:v>26.155326832758512</c:v>
                </c:pt>
                <c:pt idx="239">
                  <c:v>27.368960720164406</c:v>
                </c:pt>
                <c:pt idx="240">
                  <c:v>23.846087545565705</c:v>
                </c:pt>
                <c:pt idx="241">
                  <c:v>27.368960720164406</c:v>
                </c:pt>
                <c:pt idx="242">
                  <c:v>27.368960720164406</c:v>
                </c:pt>
                <c:pt idx="243">
                  <c:v>23.846087545565705</c:v>
                </c:pt>
                <c:pt idx="244">
                  <c:v>23.846087545565705</c:v>
                </c:pt>
                <c:pt idx="245">
                  <c:v>26.155326832758512</c:v>
                </c:pt>
                <c:pt idx="246">
                  <c:v>20.665132132132609</c:v>
                </c:pt>
                <c:pt idx="247">
                  <c:v>19.677058000104321</c:v>
                </c:pt>
                <c:pt idx="248">
                  <c:v>22.748852928791191</c:v>
                </c:pt>
                <c:pt idx="249">
                  <c:v>19.677058000104321</c:v>
                </c:pt>
                <c:pt idx="250">
                  <c:v>31.255837564231324</c:v>
                </c:pt>
                <c:pt idx="251">
                  <c:v>22.748852928791191</c:v>
                </c:pt>
                <c:pt idx="252">
                  <c:v>20.665132132132609</c:v>
                </c:pt>
                <c:pt idx="253">
                  <c:v>20.665132132132609</c:v>
                </c:pt>
                <c:pt idx="254">
                  <c:v>17.804564489100954</c:v>
                </c:pt>
                <c:pt idx="255">
                  <c:v>21.688800270037017</c:v>
                </c:pt>
                <c:pt idx="256">
                  <c:v>20.166694951337618</c:v>
                </c:pt>
                <c:pt idx="257">
                  <c:v>18.723794311806625</c:v>
                </c:pt>
                <c:pt idx="258">
                  <c:v>21.688800270037017</c:v>
                </c:pt>
                <c:pt idx="259">
                  <c:v>17.804564489100954</c:v>
                </c:pt>
                <c:pt idx="260">
                  <c:v>20.665132132132609</c:v>
                </c:pt>
                <c:pt idx="261">
                  <c:v>20.665132132132609</c:v>
                </c:pt>
                <c:pt idx="262">
                  <c:v>19.677058000104321</c:v>
                </c:pt>
                <c:pt idx="263">
                  <c:v>19.677058000104321</c:v>
                </c:pt>
                <c:pt idx="264">
                  <c:v>18.723794311806625</c:v>
                </c:pt>
                <c:pt idx="265">
                  <c:v>18.723794311806625</c:v>
                </c:pt>
                <c:pt idx="266">
                  <c:v>16.918598969599898</c:v>
                </c:pt>
                <c:pt idx="267">
                  <c:v>28.623034941882036</c:v>
                </c:pt>
                <c:pt idx="268">
                  <c:v>15.243417863984126</c:v>
                </c:pt>
                <c:pt idx="269">
                  <c:v>16.0651352389945</c:v>
                </c:pt>
                <c:pt idx="270">
                  <c:v>18.723794311806625</c:v>
                </c:pt>
                <c:pt idx="271">
                  <c:v>18.723794311806625</c:v>
                </c:pt>
                <c:pt idx="272">
                  <c:v>16.0651352389945</c:v>
                </c:pt>
                <c:pt idx="273">
                  <c:v>16.0651352389945</c:v>
                </c:pt>
                <c:pt idx="274">
                  <c:v>17.804564489100954</c:v>
                </c:pt>
                <c:pt idx="275">
                  <c:v>15.243417863984126</c:v>
                </c:pt>
                <c:pt idx="276">
                  <c:v>17.804564489100954</c:v>
                </c:pt>
                <c:pt idx="277">
                  <c:v>17.804564489100954</c:v>
                </c:pt>
                <c:pt idx="278">
                  <c:v>16.918598969599898</c:v>
                </c:pt>
                <c:pt idx="279">
                  <c:v>18.723794311806625</c:v>
                </c:pt>
                <c:pt idx="280">
                  <c:v>15.243417863984126</c:v>
                </c:pt>
                <c:pt idx="281">
                  <c:v>15.243417863984126</c:v>
                </c:pt>
                <c:pt idx="282">
                  <c:v>15.243417863984126</c:v>
                </c:pt>
                <c:pt idx="283">
                  <c:v>17.804564489100954</c:v>
                </c:pt>
                <c:pt idx="284">
                  <c:v>16.0651352389945</c:v>
                </c:pt>
                <c:pt idx="285">
                  <c:v>16.918598969599898</c:v>
                </c:pt>
                <c:pt idx="286">
                  <c:v>18.723794311806625</c:v>
                </c:pt>
                <c:pt idx="287">
                  <c:v>18.723794311806625</c:v>
                </c:pt>
                <c:pt idx="288">
                  <c:v>18.723794311806625</c:v>
                </c:pt>
                <c:pt idx="289">
                  <c:v>16.0651352389945</c:v>
                </c:pt>
                <c:pt idx="290">
                  <c:v>16.918598969599898</c:v>
                </c:pt>
                <c:pt idx="291">
                  <c:v>15.243417863984126</c:v>
                </c:pt>
                <c:pt idx="292">
                  <c:v>14.452698525828485</c:v>
                </c:pt>
                <c:pt idx="293">
                  <c:v>16.0651352389945</c:v>
                </c:pt>
                <c:pt idx="294">
                  <c:v>16.918598969599898</c:v>
                </c:pt>
                <c:pt idx="295">
                  <c:v>16.0651352389945</c:v>
                </c:pt>
                <c:pt idx="296">
                  <c:v>16.0651352389945</c:v>
                </c:pt>
                <c:pt idx="297">
                  <c:v>15.243417863984126</c:v>
                </c:pt>
                <c:pt idx="298">
                  <c:v>14.452698525828485</c:v>
                </c:pt>
                <c:pt idx="299">
                  <c:v>16.0651352389945</c:v>
                </c:pt>
                <c:pt idx="300">
                  <c:v>17.804564489100954</c:v>
                </c:pt>
                <c:pt idx="301">
                  <c:v>15.243417863984126</c:v>
                </c:pt>
                <c:pt idx="302">
                  <c:v>15.243417863984126</c:v>
                </c:pt>
                <c:pt idx="303">
                  <c:v>16.0651352389945</c:v>
                </c:pt>
                <c:pt idx="304">
                  <c:v>16.0651352389945</c:v>
                </c:pt>
                <c:pt idx="305">
                  <c:v>16.918598969599898</c:v>
                </c:pt>
                <c:pt idx="306">
                  <c:v>16.0651352389945</c:v>
                </c:pt>
                <c:pt idx="307">
                  <c:v>16.918598969599898</c:v>
                </c:pt>
                <c:pt idx="308">
                  <c:v>14.452698525828485</c:v>
                </c:pt>
                <c:pt idx="309">
                  <c:v>15.513842622087777</c:v>
                </c:pt>
                <c:pt idx="310">
                  <c:v>16.630537200888227</c:v>
                </c:pt>
                <c:pt idx="311">
                  <c:v>17.804564489100954</c:v>
                </c:pt>
                <c:pt idx="312">
                  <c:v>16.0651352389945</c:v>
                </c:pt>
                <c:pt idx="313">
                  <c:v>18.723794311806625</c:v>
                </c:pt>
                <c:pt idx="314">
                  <c:v>16.918598969599898</c:v>
                </c:pt>
                <c:pt idx="315">
                  <c:v>20.665132132132609</c:v>
                </c:pt>
                <c:pt idx="316">
                  <c:v>28.623034941882036</c:v>
                </c:pt>
                <c:pt idx="317">
                  <c:v>23.846087545565705</c:v>
                </c:pt>
                <c:pt idx="318">
                  <c:v>29.918381104648358</c:v>
                </c:pt>
                <c:pt idx="319">
                  <c:v>27.368960720164406</c:v>
                </c:pt>
                <c:pt idx="320">
                  <c:v>27.368960720164406</c:v>
                </c:pt>
                <c:pt idx="321">
                  <c:v>22.748852928791191</c:v>
                </c:pt>
                <c:pt idx="322">
                  <c:v>21.688800270037017</c:v>
                </c:pt>
                <c:pt idx="323">
                  <c:v>23.846087545565705</c:v>
                </c:pt>
                <c:pt idx="324">
                  <c:v>22.748852928791191</c:v>
                </c:pt>
                <c:pt idx="325">
                  <c:v>24.981308449628163</c:v>
                </c:pt>
                <c:pt idx="326">
                  <c:v>21.688800270037017</c:v>
                </c:pt>
                <c:pt idx="327">
                  <c:v>23.846087545565705</c:v>
                </c:pt>
                <c:pt idx="328">
                  <c:v>24.981308449628163</c:v>
                </c:pt>
                <c:pt idx="329">
                  <c:v>26.155326832758512</c:v>
                </c:pt>
                <c:pt idx="330">
                  <c:v>21.688800270037017</c:v>
                </c:pt>
                <c:pt idx="331">
                  <c:v>22.748852928791191</c:v>
                </c:pt>
                <c:pt idx="332">
                  <c:v>20.665132132132609</c:v>
                </c:pt>
                <c:pt idx="333">
                  <c:v>31.255837564231324</c:v>
                </c:pt>
                <c:pt idx="334">
                  <c:v>17.804564489100954</c:v>
                </c:pt>
                <c:pt idx="335">
                  <c:v>17.804564489100954</c:v>
                </c:pt>
                <c:pt idx="336">
                  <c:v>16.918598969599898</c:v>
                </c:pt>
                <c:pt idx="337">
                  <c:v>19.677058000104321</c:v>
                </c:pt>
                <c:pt idx="338">
                  <c:v>18.723794311806625</c:v>
                </c:pt>
                <c:pt idx="339">
                  <c:v>16.918598969599898</c:v>
                </c:pt>
                <c:pt idx="340">
                  <c:v>18.723794311806625</c:v>
                </c:pt>
                <c:pt idx="341">
                  <c:v>16.918598969599898</c:v>
                </c:pt>
                <c:pt idx="342">
                  <c:v>18.723794311806625</c:v>
                </c:pt>
                <c:pt idx="343">
                  <c:v>18.723794311806625</c:v>
                </c:pt>
                <c:pt idx="344">
                  <c:v>16.0651352389945</c:v>
                </c:pt>
                <c:pt idx="345">
                  <c:v>17.804564489100954</c:v>
                </c:pt>
                <c:pt idx="346">
                  <c:v>17.804564489100954</c:v>
                </c:pt>
                <c:pt idx="347">
                  <c:v>15.243417863984126</c:v>
                </c:pt>
                <c:pt idx="348">
                  <c:v>17.804564489100954</c:v>
                </c:pt>
                <c:pt idx="349">
                  <c:v>16.918598969599898</c:v>
                </c:pt>
                <c:pt idx="350">
                  <c:v>16.918598969599898</c:v>
                </c:pt>
                <c:pt idx="351">
                  <c:v>16.918598969599898</c:v>
                </c:pt>
                <c:pt idx="352">
                  <c:v>17.804564489100954</c:v>
                </c:pt>
                <c:pt idx="353">
                  <c:v>16.918598969599898</c:v>
                </c:pt>
                <c:pt idx="354">
                  <c:v>16.918598969599898</c:v>
                </c:pt>
                <c:pt idx="355">
                  <c:v>19.677058000104321</c:v>
                </c:pt>
                <c:pt idx="356">
                  <c:v>19.677058000104321</c:v>
                </c:pt>
                <c:pt idx="357">
                  <c:v>22.748852928791191</c:v>
                </c:pt>
                <c:pt idx="358">
                  <c:v>27.368960720164406</c:v>
                </c:pt>
                <c:pt idx="359">
                  <c:v>24.981308449628163</c:v>
                </c:pt>
                <c:pt idx="360">
                  <c:v>22.748852928791191</c:v>
                </c:pt>
                <c:pt idx="361">
                  <c:v>22.748852928791191</c:v>
                </c:pt>
                <c:pt idx="362">
                  <c:v>24.981308449628163</c:v>
                </c:pt>
                <c:pt idx="363">
                  <c:v>22.748852928791191</c:v>
                </c:pt>
                <c:pt idx="364">
                  <c:v>22.748852928791191</c:v>
                </c:pt>
                <c:pt idx="365">
                  <c:v>19.677058000104321</c:v>
                </c:pt>
                <c:pt idx="366">
                  <c:v>19.677058000104321</c:v>
                </c:pt>
                <c:pt idx="367">
                  <c:v>20.665132132132609</c:v>
                </c:pt>
                <c:pt idx="368">
                  <c:v>21.688800270037017</c:v>
                </c:pt>
                <c:pt idx="369">
                  <c:v>17.804564489100954</c:v>
                </c:pt>
                <c:pt idx="370">
                  <c:v>18.723794311806625</c:v>
                </c:pt>
                <c:pt idx="371">
                  <c:v>17.804564489100954</c:v>
                </c:pt>
                <c:pt idx="372">
                  <c:v>20.665132132132609</c:v>
                </c:pt>
                <c:pt idx="373">
                  <c:v>19.677058000104321</c:v>
                </c:pt>
                <c:pt idx="374">
                  <c:v>19.677058000104321</c:v>
                </c:pt>
                <c:pt idx="375">
                  <c:v>16.918598969599898</c:v>
                </c:pt>
                <c:pt idx="376">
                  <c:v>21.688800270037017</c:v>
                </c:pt>
                <c:pt idx="377">
                  <c:v>18.723794311806625</c:v>
                </c:pt>
                <c:pt idx="378">
                  <c:v>16.0651352389945</c:v>
                </c:pt>
                <c:pt idx="379">
                  <c:v>18.723794311806625</c:v>
                </c:pt>
                <c:pt idx="380">
                  <c:v>18.723794311806625</c:v>
                </c:pt>
                <c:pt idx="381">
                  <c:v>19.677058000104321</c:v>
                </c:pt>
                <c:pt idx="382">
                  <c:v>18.723794311806625</c:v>
                </c:pt>
                <c:pt idx="383">
                  <c:v>17.804564489100954</c:v>
                </c:pt>
                <c:pt idx="384">
                  <c:v>16.0651352389945</c:v>
                </c:pt>
                <c:pt idx="385">
                  <c:v>16.0651352389945</c:v>
                </c:pt>
                <c:pt idx="386">
                  <c:v>16.918598969599898</c:v>
                </c:pt>
                <c:pt idx="387">
                  <c:v>16.918598969599898</c:v>
                </c:pt>
                <c:pt idx="388">
                  <c:v>18.723794311806625</c:v>
                </c:pt>
                <c:pt idx="389">
                  <c:v>16.0651352389945</c:v>
                </c:pt>
                <c:pt idx="390">
                  <c:v>16.0651352389945</c:v>
                </c:pt>
                <c:pt idx="391">
                  <c:v>16.0651352389945</c:v>
                </c:pt>
                <c:pt idx="392">
                  <c:v>16.0651352389945</c:v>
                </c:pt>
                <c:pt idx="393">
                  <c:v>16.0651352389945</c:v>
                </c:pt>
                <c:pt idx="394">
                  <c:v>15.243417863984126</c:v>
                </c:pt>
                <c:pt idx="395">
                  <c:v>17.804564489100954</c:v>
                </c:pt>
                <c:pt idx="396">
                  <c:v>18.723794311806625</c:v>
                </c:pt>
                <c:pt idx="397">
                  <c:v>19.677058000104321</c:v>
                </c:pt>
                <c:pt idx="398">
                  <c:v>16.918598969599898</c:v>
                </c:pt>
                <c:pt idx="399">
                  <c:v>17.804564489100954</c:v>
                </c:pt>
                <c:pt idx="400">
                  <c:v>17.804564489100954</c:v>
                </c:pt>
                <c:pt idx="401">
                  <c:v>16.0651352389945</c:v>
                </c:pt>
                <c:pt idx="402">
                  <c:v>15.243417863984126</c:v>
                </c:pt>
                <c:pt idx="403">
                  <c:v>16.0651352389945</c:v>
                </c:pt>
                <c:pt idx="404">
                  <c:v>16.918598969599898</c:v>
                </c:pt>
                <c:pt idx="405">
                  <c:v>15.243417863984126</c:v>
                </c:pt>
                <c:pt idx="406">
                  <c:v>16.0651352389945</c:v>
                </c:pt>
                <c:pt idx="407">
                  <c:v>16.0651352389945</c:v>
                </c:pt>
                <c:pt idx="408">
                  <c:v>17.210271977616941</c:v>
                </c:pt>
                <c:pt idx="409">
                  <c:v>18.413640990941072</c:v>
                </c:pt>
                <c:pt idx="410">
                  <c:v>19.677058000104321</c:v>
                </c:pt>
                <c:pt idx="411">
                  <c:v>21.002361046007017</c:v>
                </c:pt>
                <c:pt idx="412">
                  <c:v>22.391410250469047</c:v>
                </c:pt>
                <c:pt idx="413">
                  <c:v>23.846087545565705</c:v>
                </c:pt>
                <c:pt idx="414">
                  <c:v>25.368296807386727</c:v>
                </c:pt>
                <c:pt idx="415">
                  <c:v>26.959963609640976</c:v>
                </c:pt>
                <c:pt idx="416">
                  <c:v>28.623034941882036</c:v>
                </c:pt>
                <c:pt idx="417">
                  <c:v>30.359479389890879</c:v>
                </c:pt>
                <c:pt idx="418">
                  <c:v>32.171286879122022</c:v>
                </c:pt>
                <c:pt idx="419">
                  <c:v>34.060468379159161</c:v>
                </c:pt>
                <c:pt idx="420">
                  <c:v>36.029056133096923</c:v>
                </c:pt>
                <c:pt idx="421">
                  <c:v>38.079103388326743</c:v>
                </c:pt>
                <c:pt idx="422">
                  <c:v>40.212684084658079</c:v>
                </c:pt>
                <c:pt idx="423">
                  <c:v>40.212684084658079</c:v>
                </c:pt>
                <c:pt idx="424">
                  <c:v>40.212684084658079</c:v>
                </c:pt>
                <c:pt idx="425">
                  <c:v>38.604585804070084</c:v>
                </c:pt>
                <c:pt idx="426">
                  <c:v>35.529352948325283</c:v>
                </c:pt>
                <c:pt idx="427">
                  <c:v>29.918381104648358</c:v>
                </c:pt>
                <c:pt idx="428">
                  <c:v>31.255837564231324</c:v>
                </c:pt>
                <c:pt idx="429">
                  <c:v>26.155326832758512</c:v>
                </c:pt>
                <c:pt idx="430">
                  <c:v>29.918381104648358</c:v>
                </c:pt>
                <c:pt idx="431">
                  <c:v>26.155326832758512</c:v>
                </c:pt>
                <c:pt idx="432">
                  <c:v>23.846087545565705</c:v>
                </c:pt>
                <c:pt idx="433">
                  <c:v>26.155326832758512</c:v>
                </c:pt>
                <c:pt idx="434">
                  <c:v>26.155326832758512</c:v>
                </c:pt>
                <c:pt idx="435">
                  <c:v>27.368960720164406</c:v>
                </c:pt>
                <c:pt idx="436">
                  <c:v>29.918381104648358</c:v>
                </c:pt>
                <c:pt idx="437">
                  <c:v>28.623034941882036</c:v>
                </c:pt>
                <c:pt idx="438">
                  <c:v>31.255837564231324</c:v>
                </c:pt>
                <c:pt idx="439">
                  <c:v>31.255837564231324</c:v>
                </c:pt>
                <c:pt idx="440">
                  <c:v>38.604585804070084</c:v>
                </c:pt>
                <c:pt idx="441">
                  <c:v>35.529352948325283</c:v>
                </c:pt>
                <c:pt idx="442">
                  <c:v>31.255837564231324</c:v>
                </c:pt>
                <c:pt idx="443">
                  <c:v>32.636249398205287</c:v>
                </c:pt>
                <c:pt idx="444">
                  <c:v>32.636249398205287</c:v>
                </c:pt>
                <c:pt idx="445">
                  <c:v>27.368960720164406</c:v>
                </c:pt>
                <c:pt idx="446">
                  <c:v>26.155326832758512</c:v>
                </c:pt>
                <c:pt idx="447">
                  <c:v>24.981308449628163</c:v>
                </c:pt>
                <c:pt idx="448">
                  <c:v>26.155326832758512</c:v>
                </c:pt>
                <c:pt idx="449">
                  <c:v>26.155326832758512</c:v>
                </c:pt>
                <c:pt idx="450">
                  <c:v>23.846087545565705</c:v>
                </c:pt>
                <c:pt idx="451">
                  <c:v>21.688800270037017</c:v>
                </c:pt>
                <c:pt idx="452">
                  <c:v>22.748852928791191</c:v>
                </c:pt>
                <c:pt idx="453">
                  <c:v>21.688800270037017</c:v>
                </c:pt>
                <c:pt idx="454">
                  <c:v>20.665132132132609</c:v>
                </c:pt>
                <c:pt idx="455">
                  <c:v>23.846087545565705</c:v>
                </c:pt>
                <c:pt idx="456">
                  <c:v>21.688800270037017</c:v>
                </c:pt>
                <c:pt idx="457">
                  <c:v>23.846087545565705</c:v>
                </c:pt>
                <c:pt idx="458">
                  <c:v>22.748852928791191</c:v>
                </c:pt>
                <c:pt idx="459">
                  <c:v>23.846087545565705</c:v>
                </c:pt>
                <c:pt idx="460">
                  <c:v>22.748852928791191</c:v>
                </c:pt>
                <c:pt idx="461">
                  <c:v>22.748852928791191</c:v>
                </c:pt>
                <c:pt idx="462">
                  <c:v>21.688800270037017</c:v>
                </c:pt>
                <c:pt idx="463">
                  <c:v>22.748852928791191</c:v>
                </c:pt>
                <c:pt idx="464">
                  <c:v>20.665132132132609</c:v>
                </c:pt>
                <c:pt idx="465">
                  <c:v>20.665132132132609</c:v>
                </c:pt>
                <c:pt idx="466">
                  <c:v>21.688800270037017</c:v>
                </c:pt>
                <c:pt idx="467">
                  <c:v>18.723794311806625</c:v>
                </c:pt>
                <c:pt idx="468">
                  <c:v>21.688800270037017</c:v>
                </c:pt>
                <c:pt idx="469">
                  <c:v>20.665132132132609</c:v>
                </c:pt>
                <c:pt idx="470">
                  <c:v>24.981308449628163</c:v>
                </c:pt>
                <c:pt idx="471">
                  <c:v>22.748852928791191</c:v>
                </c:pt>
                <c:pt idx="472">
                  <c:v>23.846087545565705</c:v>
                </c:pt>
                <c:pt idx="473">
                  <c:v>45.329544213967331</c:v>
                </c:pt>
                <c:pt idx="474">
                  <c:v>47.135679067472864</c:v>
                </c:pt>
                <c:pt idx="475">
                  <c:v>40.212684084658079</c:v>
                </c:pt>
                <c:pt idx="476">
                  <c:v>54.887125501616701</c:v>
                </c:pt>
                <c:pt idx="477">
                  <c:v>68.197856926077577</c:v>
                </c:pt>
                <c:pt idx="478">
                  <c:v>73.114293714864189</c:v>
                </c:pt>
                <c:pt idx="479">
                  <c:v>83.713524907957378</c:v>
                </c:pt>
                <c:pt idx="480">
                  <c:v>78.283526737983522</c:v>
                </c:pt>
                <c:pt idx="481">
                  <c:v>68.197856926077577</c:v>
                </c:pt>
                <c:pt idx="482">
                  <c:v>59.091992650798133</c:v>
                </c:pt>
                <c:pt idx="483">
                  <c:v>52.868380329097704</c:v>
                </c:pt>
                <c:pt idx="484">
                  <c:v>52.868380329097704</c:v>
                </c:pt>
                <c:pt idx="485">
                  <c:v>52.868380329097704</c:v>
                </c:pt>
                <c:pt idx="486">
                  <c:v>47.135679067472864</c:v>
                </c:pt>
                <c:pt idx="487">
                  <c:v>48.993584075909546</c:v>
                </c:pt>
                <c:pt idx="488">
                  <c:v>47.135679067472864</c:v>
                </c:pt>
                <c:pt idx="489">
                  <c:v>45.329544213967331</c:v>
                </c:pt>
                <c:pt idx="490">
                  <c:v>38.604585804070084</c:v>
                </c:pt>
                <c:pt idx="491">
                  <c:v>37.043768189617921</c:v>
                </c:pt>
                <c:pt idx="492">
                  <c:v>38.604585804070084</c:v>
                </c:pt>
                <c:pt idx="493">
                  <c:v>34.060468379159161</c:v>
                </c:pt>
                <c:pt idx="494">
                  <c:v>37.043768189617921</c:v>
                </c:pt>
                <c:pt idx="495">
                  <c:v>32.636249398205287</c:v>
                </c:pt>
                <c:pt idx="496">
                  <c:v>32.636249398205287</c:v>
                </c:pt>
                <c:pt idx="497">
                  <c:v>32.636249398205287</c:v>
                </c:pt>
                <c:pt idx="498">
                  <c:v>32.636249398205287</c:v>
                </c:pt>
                <c:pt idx="499">
                  <c:v>28.623034941882036</c:v>
                </c:pt>
                <c:pt idx="500">
                  <c:v>28.623034941882036</c:v>
                </c:pt>
                <c:pt idx="501">
                  <c:v>32.636249398205287</c:v>
                </c:pt>
                <c:pt idx="502">
                  <c:v>27.368960720164406</c:v>
                </c:pt>
                <c:pt idx="503">
                  <c:v>29.918381104648358</c:v>
                </c:pt>
                <c:pt idx="504">
                  <c:v>27.368960720164406</c:v>
                </c:pt>
                <c:pt idx="505">
                  <c:v>27.368960720164406</c:v>
                </c:pt>
                <c:pt idx="506">
                  <c:v>24.981308449628163</c:v>
                </c:pt>
                <c:pt idx="507">
                  <c:v>27.368960720164406</c:v>
                </c:pt>
                <c:pt idx="508">
                  <c:v>26.155326832758512</c:v>
                </c:pt>
                <c:pt idx="509">
                  <c:v>24.981308449628163</c:v>
                </c:pt>
                <c:pt idx="510">
                  <c:v>23.846087545565705</c:v>
                </c:pt>
                <c:pt idx="511">
                  <c:v>24.981308449628163</c:v>
                </c:pt>
                <c:pt idx="512">
                  <c:v>26.155326832758512</c:v>
                </c:pt>
                <c:pt idx="513">
                  <c:v>26.155326832758512</c:v>
                </c:pt>
                <c:pt idx="514">
                  <c:v>24.981308449628163</c:v>
                </c:pt>
                <c:pt idx="515">
                  <c:v>23.846087545565705</c:v>
                </c:pt>
                <c:pt idx="516">
                  <c:v>23.846087545565705</c:v>
                </c:pt>
                <c:pt idx="517">
                  <c:v>22.748852928791191</c:v>
                </c:pt>
                <c:pt idx="518">
                  <c:v>24.981308449628163</c:v>
                </c:pt>
                <c:pt idx="519">
                  <c:v>23.846087545565705</c:v>
                </c:pt>
                <c:pt idx="520">
                  <c:v>22.748852928791191</c:v>
                </c:pt>
                <c:pt idx="521">
                  <c:v>21.688800270037017</c:v>
                </c:pt>
                <c:pt idx="522">
                  <c:v>21.688800270037017</c:v>
                </c:pt>
                <c:pt idx="523">
                  <c:v>21.688800270037017</c:v>
                </c:pt>
                <c:pt idx="524">
                  <c:v>21.688800270037017</c:v>
                </c:pt>
                <c:pt idx="525">
                  <c:v>23.846087545565705</c:v>
                </c:pt>
                <c:pt idx="526">
                  <c:v>23.846087545565705</c:v>
                </c:pt>
                <c:pt idx="527">
                  <c:v>22.748852928791191</c:v>
                </c:pt>
                <c:pt idx="528">
                  <c:v>37.043768189617921</c:v>
                </c:pt>
                <c:pt idx="529">
                  <c:v>29.918381104648358</c:v>
                </c:pt>
                <c:pt idx="530">
                  <c:v>28.623034941882036</c:v>
                </c:pt>
                <c:pt idx="531">
                  <c:v>31.255837564231324</c:v>
                </c:pt>
                <c:pt idx="532">
                  <c:v>26.155326832758512</c:v>
                </c:pt>
                <c:pt idx="533">
                  <c:v>26.155326832758512</c:v>
                </c:pt>
                <c:pt idx="534">
                  <c:v>27.368960720164406</c:v>
                </c:pt>
                <c:pt idx="535">
                  <c:v>27.368960720164406</c:v>
                </c:pt>
                <c:pt idx="536">
                  <c:v>27.368960720164406</c:v>
                </c:pt>
                <c:pt idx="537">
                  <c:v>22.748852928791191</c:v>
                </c:pt>
                <c:pt idx="538">
                  <c:v>22.748852928791191</c:v>
                </c:pt>
                <c:pt idx="539">
                  <c:v>24.981308449628163</c:v>
                </c:pt>
                <c:pt idx="540">
                  <c:v>24.981308449628163</c:v>
                </c:pt>
                <c:pt idx="541">
                  <c:v>26.155326832758512</c:v>
                </c:pt>
                <c:pt idx="542">
                  <c:v>22.748852928791191</c:v>
                </c:pt>
                <c:pt idx="543">
                  <c:v>23.846087545565705</c:v>
                </c:pt>
                <c:pt idx="544">
                  <c:v>24.981308449628163</c:v>
                </c:pt>
                <c:pt idx="545">
                  <c:v>20.665132132132609</c:v>
                </c:pt>
                <c:pt idx="546">
                  <c:v>21.688800270037017</c:v>
                </c:pt>
                <c:pt idx="547">
                  <c:v>23.846087545565705</c:v>
                </c:pt>
                <c:pt idx="548">
                  <c:v>26.155326832758512</c:v>
                </c:pt>
                <c:pt idx="549">
                  <c:v>28.623034941882036</c:v>
                </c:pt>
                <c:pt idx="550">
                  <c:v>26.155326832758512</c:v>
                </c:pt>
                <c:pt idx="551">
                  <c:v>21.688800270037017</c:v>
                </c:pt>
                <c:pt idx="552">
                  <c:v>23.846087545565705</c:v>
                </c:pt>
                <c:pt idx="553">
                  <c:v>22.748852928791191</c:v>
                </c:pt>
                <c:pt idx="554">
                  <c:v>22.748852928791191</c:v>
                </c:pt>
                <c:pt idx="555">
                  <c:v>22.748852928791191</c:v>
                </c:pt>
                <c:pt idx="556">
                  <c:v>21.688800270037017</c:v>
                </c:pt>
                <c:pt idx="557">
                  <c:v>23.846087545565705</c:v>
                </c:pt>
                <c:pt idx="558">
                  <c:v>19.677058000104321</c:v>
                </c:pt>
                <c:pt idx="559">
                  <c:v>22.748852928791191</c:v>
                </c:pt>
                <c:pt idx="560">
                  <c:v>20.665132132132609</c:v>
                </c:pt>
                <c:pt idx="561">
                  <c:v>20.665132132132609</c:v>
                </c:pt>
                <c:pt idx="562">
                  <c:v>19.677058000104321</c:v>
                </c:pt>
                <c:pt idx="563">
                  <c:v>22.748852928791191</c:v>
                </c:pt>
                <c:pt idx="564">
                  <c:v>22.748852928791191</c:v>
                </c:pt>
                <c:pt idx="565">
                  <c:v>21.688800270037017</c:v>
                </c:pt>
                <c:pt idx="566">
                  <c:v>19.677058000104321</c:v>
                </c:pt>
                <c:pt idx="567">
                  <c:v>23.846087545565705</c:v>
                </c:pt>
                <c:pt idx="568">
                  <c:v>19.677058000104321</c:v>
                </c:pt>
                <c:pt idx="569">
                  <c:v>20.665132132132609</c:v>
                </c:pt>
                <c:pt idx="570">
                  <c:v>22.748852928791191</c:v>
                </c:pt>
                <c:pt idx="571">
                  <c:v>20.665132132132609</c:v>
                </c:pt>
                <c:pt idx="572">
                  <c:v>26.155326832758512</c:v>
                </c:pt>
                <c:pt idx="573">
                  <c:v>32.636249398205287</c:v>
                </c:pt>
                <c:pt idx="574">
                  <c:v>29.918381104648358</c:v>
                </c:pt>
                <c:pt idx="575">
                  <c:v>24.981308449628163</c:v>
                </c:pt>
                <c:pt idx="576">
                  <c:v>21.688800270037017</c:v>
                </c:pt>
                <c:pt idx="577">
                  <c:v>22.748852928791191</c:v>
                </c:pt>
                <c:pt idx="578">
                  <c:v>24.981308449628163</c:v>
                </c:pt>
                <c:pt idx="579">
                  <c:v>20.665132132132609</c:v>
                </c:pt>
                <c:pt idx="580">
                  <c:v>20.665132132132609</c:v>
                </c:pt>
                <c:pt idx="581">
                  <c:v>21.688800270037017</c:v>
                </c:pt>
                <c:pt idx="582">
                  <c:v>19.677058000104321</c:v>
                </c:pt>
                <c:pt idx="583">
                  <c:v>21.688800270037017</c:v>
                </c:pt>
                <c:pt idx="584">
                  <c:v>22.748852928791191</c:v>
                </c:pt>
                <c:pt idx="585">
                  <c:v>21.688800270037017</c:v>
                </c:pt>
                <c:pt idx="586">
                  <c:v>21.688800270037017</c:v>
                </c:pt>
                <c:pt idx="587">
                  <c:v>22.748852928791191</c:v>
                </c:pt>
                <c:pt idx="588">
                  <c:v>21.688800270037017</c:v>
                </c:pt>
                <c:pt idx="589">
                  <c:v>18.723794311806625</c:v>
                </c:pt>
                <c:pt idx="590">
                  <c:v>20.665132132132609</c:v>
                </c:pt>
                <c:pt idx="591">
                  <c:v>19.677058000104321</c:v>
                </c:pt>
                <c:pt idx="592">
                  <c:v>20.665132132132609</c:v>
                </c:pt>
                <c:pt idx="593">
                  <c:v>21.688800270037017</c:v>
                </c:pt>
                <c:pt idx="594">
                  <c:v>35.529352948325283</c:v>
                </c:pt>
                <c:pt idx="595">
                  <c:v>40.212684084658079</c:v>
                </c:pt>
                <c:pt idx="596">
                  <c:v>41.868947891504092</c:v>
                </c:pt>
                <c:pt idx="597">
                  <c:v>50.904176575716136</c:v>
                </c:pt>
                <c:pt idx="598">
                  <c:v>54.887125501616701</c:v>
                </c:pt>
                <c:pt idx="599">
                  <c:v>56.961348640091799</c:v>
                </c:pt>
                <c:pt idx="600">
                  <c:v>65.831973921284842</c:v>
                </c:pt>
                <c:pt idx="601">
                  <c:v>61.280006777961567</c:v>
                </c:pt>
                <c:pt idx="602">
                  <c:v>63.526346582539908</c:v>
                </c:pt>
                <c:pt idx="603">
                  <c:v>68.197856926077577</c:v>
                </c:pt>
                <c:pt idx="604">
                  <c:v>63.526346582539908</c:v>
                </c:pt>
                <c:pt idx="605">
                  <c:v>59.091992650798133</c:v>
                </c:pt>
                <c:pt idx="606">
                  <c:v>52.868380329097704</c:v>
                </c:pt>
                <c:pt idx="607">
                  <c:v>56.961348640091799</c:v>
                </c:pt>
                <c:pt idx="608">
                  <c:v>50.904176575716136</c:v>
                </c:pt>
                <c:pt idx="609">
                  <c:v>47.135679067472864</c:v>
                </c:pt>
                <c:pt idx="610">
                  <c:v>43.574268627446209</c:v>
                </c:pt>
                <c:pt idx="611">
                  <c:v>50.904176575716136</c:v>
                </c:pt>
                <c:pt idx="612">
                  <c:v>45.329544213967331</c:v>
                </c:pt>
                <c:pt idx="613">
                  <c:v>47.135679067472864</c:v>
                </c:pt>
                <c:pt idx="614">
                  <c:v>40.212684084658079</c:v>
                </c:pt>
                <c:pt idx="615">
                  <c:v>38.604585804070084</c:v>
                </c:pt>
                <c:pt idx="616">
                  <c:v>35.529352948325283</c:v>
                </c:pt>
                <c:pt idx="617">
                  <c:v>54.887125501616701</c:v>
                </c:pt>
                <c:pt idx="618">
                  <c:v>50.904176575716136</c:v>
                </c:pt>
                <c:pt idx="619">
                  <c:v>56.961348640091799</c:v>
                </c:pt>
                <c:pt idx="620">
                  <c:v>73.114293714864189</c:v>
                </c:pt>
                <c:pt idx="621">
                  <c:v>86.52882816021247</c:v>
                </c:pt>
                <c:pt idx="622">
                  <c:v>141.56267249715344</c:v>
                </c:pt>
                <c:pt idx="623">
                  <c:v>181.8357487932636</c:v>
                </c:pt>
                <c:pt idx="624">
                  <c:v>172.24659262168157</c:v>
                </c:pt>
                <c:pt idx="625">
                  <c:v>176.99395178854232</c:v>
                </c:pt>
                <c:pt idx="626">
                  <c:v>172.24659262168157</c:v>
                </c:pt>
                <c:pt idx="627">
                  <c:v>172.24659262168157</c:v>
                </c:pt>
                <c:pt idx="628">
                  <c:v>154.17843247835003</c:v>
                </c:pt>
                <c:pt idx="629">
                  <c:v>141.56267249715344</c:v>
                </c:pt>
                <c:pt idx="630">
                  <c:v>122.22817838446757</c:v>
                </c:pt>
                <c:pt idx="631">
                  <c:v>115.06076709801843</c:v>
                </c:pt>
                <c:pt idx="632">
                  <c:v>108.20398251792648</c:v>
                </c:pt>
                <c:pt idx="633">
                  <c:v>95.38818427169052</c:v>
                </c:pt>
                <c:pt idx="634">
                  <c:v>83.713524907957378</c:v>
                </c:pt>
                <c:pt idx="635">
                  <c:v>86.52882816021247</c:v>
                </c:pt>
                <c:pt idx="636">
                  <c:v>78.283526737983522</c:v>
                </c:pt>
                <c:pt idx="637">
                  <c:v>75.666814956005595</c:v>
                </c:pt>
                <c:pt idx="638">
                  <c:v>78.283526737983522</c:v>
                </c:pt>
                <c:pt idx="639">
                  <c:v>68.197856926077577</c:v>
                </c:pt>
                <c:pt idx="640">
                  <c:v>63.526346582539908</c:v>
                </c:pt>
                <c:pt idx="641">
                  <c:v>65.831973921284842</c:v>
                </c:pt>
                <c:pt idx="642">
                  <c:v>61.280006777961567</c:v>
                </c:pt>
                <c:pt idx="643">
                  <c:v>56.961348640091799</c:v>
                </c:pt>
                <c:pt idx="644">
                  <c:v>52.868380329097704</c:v>
                </c:pt>
                <c:pt idx="645">
                  <c:v>61.280006777961567</c:v>
                </c:pt>
                <c:pt idx="646">
                  <c:v>54.887125501616701</c:v>
                </c:pt>
                <c:pt idx="647">
                  <c:v>47.135679067472864</c:v>
                </c:pt>
                <c:pt idx="648">
                  <c:v>50.904176575716136</c:v>
                </c:pt>
                <c:pt idx="649">
                  <c:v>48.993584075909546</c:v>
                </c:pt>
                <c:pt idx="650">
                  <c:v>50.904176575716136</c:v>
                </c:pt>
                <c:pt idx="651">
                  <c:v>47.135679067472864</c:v>
                </c:pt>
                <c:pt idx="652">
                  <c:v>47.135679067472864</c:v>
                </c:pt>
                <c:pt idx="653">
                  <c:v>41.868947891504092</c:v>
                </c:pt>
                <c:pt idx="654">
                  <c:v>45.329544213967331</c:v>
                </c:pt>
                <c:pt idx="655">
                  <c:v>45.329544213967331</c:v>
                </c:pt>
                <c:pt idx="656">
                  <c:v>41.868947891504092</c:v>
                </c:pt>
                <c:pt idx="657">
                  <c:v>40.212684084658079</c:v>
                </c:pt>
                <c:pt idx="658">
                  <c:v>38.604585804070084</c:v>
                </c:pt>
                <c:pt idx="659">
                  <c:v>35.529352948325283</c:v>
                </c:pt>
                <c:pt idx="660">
                  <c:v>41.868947891504092</c:v>
                </c:pt>
                <c:pt idx="661">
                  <c:v>37.043768189617921</c:v>
                </c:pt>
                <c:pt idx="662">
                  <c:v>38.604585804070084</c:v>
                </c:pt>
                <c:pt idx="663">
                  <c:v>43.574268627446209</c:v>
                </c:pt>
                <c:pt idx="664">
                  <c:v>52.868380329097704</c:v>
                </c:pt>
                <c:pt idx="665">
                  <c:v>68.197856926077577</c:v>
                </c:pt>
                <c:pt idx="666">
                  <c:v>68.197856926077577</c:v>
                </c:pt>
                <c:pt idx="667">
                  <c:v>80.96542826753371</c:v>
                </c:pt>
                <c:pt idx="668">
                  <c:v>78.283526737983522</c:v>
                </c:pt>
                <c:pt idx="669">
                  <c:v>65.831973921284842</c:v>
                </c:pt>
                <c:pt idx="670">
                  <c:v>59.091992650798133</c:v>
                </c:pt>
                <c:pt idx="671">
                  <c:v>52.868380329097704</c:v>
                </c:pt>
                <c:pt idx="672">
                  <c:v>54.887125501616701</c:v>
                </c:pt>
                <c:pt idx="673">
                  <c:v>52.868380329097704</c:v>
                </c:pt>
                <c:pt idx="674">
                  <c:v>45.329544213967331</c:v>
                </c:pt>
                <c:pt idx="675">
                  <c:v>45.329544213967331</c:v>
                </c:pt>
                <c:pt idx="676">
                  <c:v>45.329544213967331</c:v>
                </c:pt>
                <c:pt idx="677">
                  <c:v>45.329544213967331</c:v>
                </c:pt>
                <c:pt idx="678">
                  <c:v>42.715420175746523</c:v>
                </c:pt>
                <c:pt idx="679">
                  <c:v>40.212684084658079</c:v>
                </c:pt>
                <c:pt idx="680">
                  <c:v>43.574268627446209</c:v>
                </c:pt>
                <c:pt idx="681">
                  <c:v>43.574268627446209</c:v>
                </c:pt>
                <c:pt idx="682">
                  <c:v>37.043768189617921</c:v>
                </c:pt>
                <c:pt idx="683">
                  <c:v>40.212684084658079</c:v>
                </c:pt>
                <c:pt idx="684">
                  <c:v>41.868947891504092</c:v>
                </c:pt>
                <c:pt idx="685">
                  <c:v>40.212684084658079</c:v>
                </c:pt>
                <c:pt idx="686">
                  <c:v>35.529352948325283</c:v>
                </c:pt>
                <c:pt idx="687">
                  <c:v>38.604585804070084</c:v>
                </c:pt>
                <c:pt idx="688">
                  <c:v>45.329544213967331</c:v>
                </c:pt>
                <c:pt idx="689">
                  <c:v>61.280006777961567</c:v>
                </c:pt>
                <c:pt idx="690">
                  <c:v>47.135679067472864</c:v>
                </c:pt>
                <c:pt idx="691">
                  <c:v>47.135679067472864</c:v>
                </c:pt>
                <c:pt idx="692">
                  <c:v>43.574268627446209</c:v>
                </c:pt>
                <c:pt idx="693">
                  <c:v>41.868947891504092</c:v>
                </c:pt>
                <c:pt idx="694">
                  <c:v>40.212684084658079</c:v>
                </c:pt>
                <c:pt idx="695">
                  <c:v>41.868947891504092</c:v>
                </c:pt>
                <c:pt idx="696">
                  <c:v>40.212684084658079</c:v>
                </c:pt>
                <c:pt idx="697">
                  <c:v>38.604585804070084</c:v>
                </c:pt>
                <c:pt idx="698">
                  <c:v>32.636249398205287</c:v>
                </c:pt>
                <c:pt idx="699">
                  <c:v>34.060468379159161</c:v>
                </c:pt>
                <c:pt idx="700">
                  <c:v>32.636249398205287</c:v>
                </c:pt>
                <c:pt idx="701">
                  <c:v>32.636249398205287</c:v>
                </c:pt>
                <c:pt idx="702">
                  <c:v>34.060468379159161</c:v>
                </c:pt>
                <c:pt idx="703">
                  <c:v>31.255837564231324</c:v>
                </c:pt>
                <c:pt idx="704">
                  <c:v>32.636249398205287</c:v>
                </c:pt>
                <c:pt idx="705">
                  <c:v>32.636249398205287</c:v>
                </c:pt>
                <c:pt idx="706">
                  <c:v>35.529352948325283</c:v>
                </c:pt>
                <c:pt idx="707">
                  <c:v>32.636249398205287</c:v>
                </c:pt>
                <c:pt idx="708">
                  <c:v>29.918381104648358</c:v>
                </c:pt>
                <c:pt idx="709">
                  <c:v>34.060468379159161</c:v>
                </c:pt>
                <c:pt idx="710">
                  <c:v>34.060468379159161</c:v>
                </c:pt>
                <c:pt idx="711">
                  <c:v>41.868947891504092</c:v>
                </c:pt>
                <c:pt idx="712">
                  <c:v>52.868380329097704</c:v>
                </c:pt>
                <c:pt idx="713">
                  <c:v>48.993584075909546</c:v>
                </c:pt>
                <c:pt idx="714">
                  <c:v>43.574268627446209</c:v>
                </c:pt>
                <c:pt idx="715">
                  <c:v>37.043768189617921</c:v>
                </c:pt>
                <c:pt idx="716">
                  <c:v>40.212684084658079</c:v>
                </c:pt>
                <c:pt idx="717">
                  <c:v>32.636249398205287</c:v>
                </c:pt>
                <c:pt idx="718">
                  <c:v>40.212684084658079</c:v>
                </c:pt>
                <c:pt idx="719">
                  <c:v>32.636249398205287</c:v>
                </c:pt>
                <c:pt idx="720">
                  <c:v>32.382032097862407</c:v>
                </c:pt>
                <c:pt idx="721">
                  <c:v>32.129257813813744</c:v>
                </c:pt>
                <c:pt idx="722">
                  <c:v>31.877921417322359</c:v>
                </c:pt>
                <c:pt idx="723">
                  <c:v>31.628017786949243</c:v>
                </c:pt>
                <c:pt idx="724">
                  <c:v>31.379541808558688</c:v>
                </c:pt>
                <c:pt idx="725">
                  <c:v>31.132488318574044</c:v>
                </c:pt>
                <c:pt idx="726">
                  <c:v>30.886852331306422</c:v>
                </c:pt>
                <c:pt idx="727">
                  <c:v>30.642628697484909</c:v>
                </c:pt>
                <c:pt idx="728">
                  <c:v>30.399812332239261</c:v>
                </c:pt>
                <c:pt idx="729">
                  <c:v>30.158398158028927</c:v>
                </c:pt>
                <c:pt idx="730">
                  <c:v>29.918381104648358</c:v>
                </c:pt>
                <c:pt idx="731">
                  <c:v>34.060468379159161</c:v>
                </c:pt>
                <c:pt idx="732">
                  <c:v>32.636249398205287</c:v>
                </c:pt>
                <c:pt idx="733">
                  <c:v>28.623034941882036</c:v>
                </c:pt>
                <c:pt idx="734">
                  <c:v>34.060468379159161</c:v>
                </c:pt>
                <c:pt idx="735">
                  <c:v>32.636249398205287</c:v>
                </c:pt>
                <c:pt idx="736">
                  <c:v>31.255837564231324</c:v>
                </c:pt>
                <c:pt idx="737">
                  <c:v>29.918381104648358</c:v>
                </c:pt>
                <c:pt idx="738">
                  <c:v>29.918381104648358</c:v>
                </c:pt>
                <c:pt idx="739">
                  <c:v>27.368960720164406</c:v>
                </c:pt>
                <c:pt idx="740">
                  <c:v>27.368960720164406</c:v>
                </c:pt>
                <c:pt idx="741">
                  <c:v>28.623034941882036</c:v>
                </c:pt>
                <c:pt idx="742">
                  <c:v>27.368960720164406</c:v>
                </c:pt>
                <c:pt idx="743">
                  <c:v>32.636249398205287</c:v>
                </c:pt>
              </c:numCache>
            </c:numRef>
          </c:xVal>
          <c:yVal>
            <c:numRef>
              <c:f>'DATA 2021'!$D$1466:$D$2209</c:f>
              <c:numCache>
                <c:formatCode>General</c:formatCode>
                <c:ptCount val="744"/>
                <c:pt idx="0">
                  <c:v>1.7741899999999999</c:v>
                </c:pt>
                <c:pt idx="1">
                  <c:v>1.798065</c:v>
                </c:pt>
                <c:pt idx="2">
                  <c:v>1.845815</c:v>
                </c:pt>
                <c:pt idx="3">
                  <c:v>1.7503150000000001</c:v>
                </c:pt>
                <c:pt idx="4">
                  <c:v>1.798065</c:v>
                </c:pt>
                <c:pt idx="5">
                  <c:v>1.7503150000000001</c:v>
                </c:pt>
                <c:pt idx="6">
                  <c:v>1.7503150000000001</c:v>
                </c:pt>
                <c:pt idx="7">
                  <c:v>1.798065</c:v>
                </c:pt>
                <c:pt idx="8">
                  <c:v>1.798065</c:v>
                </c:pt>
                <c:pt idx="9">
                  <c:v>1.72644</c:v>
                </c:pt>
                <c:pt idx="10">
                  <c:v>1.7503150000000001</c:v>
                </c:pt>
                <c:pt idx="11">
                  <c:v>1.8219399999999999</c:v>
                </c:pt>
                <c:pt idx="12">
                  <c:v>1.7741899999999999</c:v>
                </c:pt>
                <c:pt idx="13">
                  <c:v>1.798065</c:v>
                </c:pt>
                <c:pt idx="14">
                  <c:v>1.7741899999999999</c:v>
                </c:pt>
                <c:pt idx="15">
                  <c:v>1.8219399999999999</c:v>
                </c:pt>
                <c:pt idx="16">
                  <c:v>1.798065</c:v>
                </c:pt>
                <c:pt idx="17">
                  <c:v>1.798065</c:v>
                </c:pt>
                <c:pt idx="18">
                  <c:v>1.7025650000000001</c:v>
                </c:pt>
                <c:pt idx="19">
                  <c:v>1.7741899999999999</c:v>
                </c:pt>
                <c:pt idx="20">
                  <c:v>1.72644</c:v>
                </c:pt>
                <c:pt idx="21">
                  <c:v>1.7741899999999999</c:v>
                </c:pt>
                <c:pt idx="22">
                  <c:v>1.7025650000000001</c:v>
                </c:pt>
                <c:pt idx="23">
                  <c:v>1.7025650000000001</c:v>
                </c:pt>
                <c:pt idx="24">
                  <c:v>1.7503150000000001</c:v>
                </c:pt>
                <c:pt idx="25">
                  <c:v>1.67869</c:v>
                </c:pt>
                <c:pt idx="26">
                  <c:v>1.7025650000000001</c:v>
                </c:pt>
                <c:pt idx="27">
                  <c:v>1.67869</c:v>
                </c:pt>
                <c:pt idx="28">
                  <c:v>1.7503150000000001</c:v>
                </c:pt>
                <c:pt idx="29">
                  <c:v>1.7025650000000001</c:v>
                </c:pt>
                <c:pt idx="30">
                  <c:v>1.72644</c:v>
                </c:pt>
                <c:pt idx="31">
                  <c:v>1.7025650000000001</c:v>
                </c:pt>
                <c:pt idx="32">
                  <c:v>1.7503150000000001</c:v>
                </c:pt>
                <c:pt idx="33">
                  <c:v>1.7741899999999999</c:v>
                </c:pt>
                <c:pt idx="34">
                  <c:v>1.7503150000000001</c:v>
                </c:pt>
                <c:pt idx="35">
                  <c:v>1.7025650000000001</c:v>
                </c:pt>
                <c:pt idx="36">
                  <c:v>1.7025650000000001</c:v>
                </c:pt>
                <c:pt idx="37">
                  <c:v>1.7503150000000001</c:v>
                </c:pt>
                <c:pt idx="38">
                  <c:v>1.7503150000000001</c:v>
                </c:pt>
                <c:pt idx="39">
                  <c:v>1.72644</c:v>
                </c:pt>
                <c:pt idx="40">
                  <c:v>1.7503150000000001</c:v>
                </c:pt>
                <c:pt idx="41">
                  <c:v>1.67869</c:v>
                </c:pt>
                <c:pt idx="42">
                  <c:v>1.72644</c:v>
                </c:pt>
                <c:pt idx="43">
                  <c:v>1.72644</c:v>
                </c:pt>
                <c:pt idx="44">
                  <c:v>1.7025650000000001</c:v>
                </c:pt>
                <c:pt idx="45">
                  <c:v>1.7503150000000001</c:v>
                </c:pt>
                <c:pt idx="46">
                  <c:v>1.7503150000000001</c:v>
                </c:pt>
                <c:pt idx="47">
                  <c:v>1.7025650000000001</c:v>
                </c:pt>
                <c:pt idx="48">
                  <c:v>1.6548149999999999</c:v>
                </c:pt>
                <c:pt idx="49">
                  <c:v>1.72644</c:v>
                </c:pt>
                <c:pt idx="50">
                  <c:v>1.72644</c:v>
                </c:pt>
                <c:pt idx="51">
                  <c:v>1.6548149999999999</c:v>
                </c:pt>
                <c:pt idx="52">
                  <c:v>1.6548149999999999</c:v>
                </c:pt>
                <c:pt idx="53">
                  <c:v>1.67869</c:v>
                </c:pt>
                <c:pt idx="54">
                  <c:v>1.67869</c:v>
                </c:pt>
                <c:pt idx="55">
                  <c:v>1.72644</c:v>
                </c:pt>
                <c:pt idx="56">
                  <c:v>1.7025650000000001</c:v>
                </c:pt>
                <c:pt idx="57">
                  <c:v>1.67869</c:v>
                </c:pt>
                <c:pt idx="58">
                  <c:v>1.7503150000000001</c:v>
                </c:pt>
                <c:pt idx="59">
                  <c:v>1.7025650000000001</c:v>
                </c:pt>
                <c:pt idx="60">
                  <c:v>1.7503150000000001</c:v>
                </c:pt>
                <c:pt idx="61">
                  <c:v>1.72644</c:v>
                </c:pt>
                <c:pt idx="62">
                  <c:v>1.7741899999999999</c:v>
                </c:pt>
                <c:pt idx="63">
                  <c:v>1.7025650000000001</c:v>
                </c:pt>
                <c:pt idx="64">
                  <c:v>1.7503150000000001</c:v>
                </c:pt>
                <c:pt idx="65">
                  <c:v>1.7025650000000001</c:v>
                </c:pt>
                <c:pt idx="66">
                  <c:v>1.7025650000000001</c:v>
                </c:pt>
                <c:pt idx="67">
                  <c:v>1.7741899999999999</c:v>
                </c:pt>
                <c:pt idx="68">
                  <c:v>1.72644</c:v>
                </c:pt>
                <c:pt idx="69">
                  <c:v>1.67869</c:v>
                </c:pt>
                <c:pt idx="70">
                  <c:v>1.6548149999999999</c:v>
                </c:pt>
                <c:pt idx="71">
                  <c:v>1.7503150000000001</c:v>
                </c:pt>
                <c:pt idx="72">
                  <c:v>1.7025650000000001</c:v>
                </c:pt>
                <c:pt idx="73">
                  <c:v>1.67869</c:v>
                </c:pt>
                <c:pt idx="74">
                  <c:v>1.72644</c:v>
                </c:pt>
                <c:pt idx="75">
                  <c:v>1.6548149999999999</c:v>
                </c:pt>
                <c:pt idx="76">
                  <c:v>1.6548149999999999</c:v>
                </c:pt>
                <c:pt idx="77">
                  <c:v>1.6309400000000001</c:v>
                </c:pt>
                <c:pt idx="78">
                  <c:v>1.6548149999999999</c:v>
                </c:pt>
                <c:pt idx="79">
                  <c:v>1.72644</c:v>
                </c:pt>
                <c:pt idx="80">
                  <c:v>1.7025650000000001</c:v>
                </c:pt>
                <c:pt idx="81">
                  <c:v>1.67869</c:v>
                </c:pt>
                <c:pt idx="82">
                  <c:v>1.6548149999999999</c:v>
                </c:pt>
                <c:pt idx="83">
                  <c:v>1.72644</c:v>
                </c:pt>
                <c:pt idx="84">
                  <c:v>1.6548149999999999</c:v>
                </c:pt>
                <c:pt idx="85">
                  <c:v>1.6548149999999999</c:v>
                </c:pt>
                <c:pt idx="86">
                  <c:v>1.6548149999999999</c:v>
                </c:pt>
                <c:pt idx="87">
                  <c:v>1.67869</c:v>
                </c:pt>
                <c:pt idx="88">
                  <c:v>1.6548149999999999</c:v>
                </c:pt>
                <c:pt idx="89">
                  <c:v>1.7025650000000001</c:v>
                </c:pt>
                <c:pt idx="90">
                  <c:v>1.7025650000000001</c:v>
                </c:pt>
                <c:pt idx="91">
                  <c:v>1.67869</c:v>
                </c:pt>
                <c:pt idx="92">
                  <c:v>1.6548149999999999</c:v>
                </c:pt>
                <c:pt idx="93">
                  <c:v>1.607065</c:v>
                </c:pt>
                <c:pt idx="94">
                  <c:v>1.7025650000000001</c:v>
                </c:pt>
                <c:pt idx="95">
                  <c:v>1.6548149999999999</c:v>
                </c:pt>
                <c:pt idx="96">
                  <c:v>1.6309400000000001</c:v>
                </c:pt>
                <c:pt idx="97">
                  <c:v>1.67869</c:v>
                </c:pt>
                <c:pt idx="98">
                  <c:v>1.6548149999999999</c:v>
                </c:pt>
                <c:pt idx="99">
                  <c:v>1.72644</c:v>
                </c:pt>
                <c:pt idx="100">
                  <c:v>1.6548149999999999</c:v>
                </c:pt>
                <c:pt idx="101">
                  <c:v>1.6548149999999999</c:v>
                </c:pt>
                <c:pt idx="102">
                  <c:v>1.6548149999999999</c:v>
                </c:pt>
                <c:pt idx="103">
                  <c:v>1.6548149999999999</c:v>
                </c:pt>
                <c:pt idx="104">
                  <c:v>1.6548149999999999</c:v>
                </c:pt>
                <c:pt idx="105">
                  <c:v>1.67869</c:v>
                </c:pt>
                <c:pt idx="106">
                  <c:v>1.6548149999999999</c:v>
                </c:pt>
                <c:pt idx="107">
                  <c:v>1.6548149999999999</c:v>
                </c:pt>
                <c:pt idx="108">
                  <c:v>1.72644</c:v>
                </c:pt>
                <c:pt idx="109">
                  <c:v>1.67869</c:v>
                </c:pt>
                <c:pt idx="110">
                  <c:v>1.7503150000000001</c:v>
                </c:pt>
                <c:pt idx="111">
                  <c:v>1.67869</c:v>
                </c:pt>
                <c:pt idx="112">
                  <c:v>1.72644</c:v>
                </c:pt>
                <c:pt idx="113">
                  <c:v>1.67869</c:v>
                </c:pt>
                <c:pt idx="114">
                  <c:v>1.7503150000000001</c:v>
                </c:pt>
                <c:pt idx="115">
                  <c:v>1.7025650000000001</c:v>
                </c:pt>
                <c:pt idx="116">
                  <c:v>1.7025650000000001</c:v>
                </c:pt>
                <c:pt idx="117">
                  <c:v>1.72644</c:v>
                </c:pt>
                <c:pt idx="118">
                  <c:v>1.6548149999999999</c:v>
                </c:pt>
                <c:pt idx="119">
                  <c:v>1.67869</c:v>
                </c:pt>
                <c:pt idx="120">
                  <c:v>1.7025650000000001</c:v>
                </c:pt>
                <c:pt idx="121">
                  <c:v>1.67869</c:v>
                </c:pt>
                <c:pt idx="122">
                  <c:v>1.6548149999999999</c:v>
                </c:pt>
                <c:pt idx="123">
                  <c:v>1.6309400000000001</c:v>
                </c:pt>
                <c:pt idx="124">
                  <c:v>1.6548149999999999</c:v>
                </c:pt>
                <c:pt idx="125">
                  <c:v>1.6548149999999999</c:v>
                </c:pt>
                <c:pt idx="126">
                  <c:v>1.6309400000000001</c:v>
                </c:pt>
                <c:pt idx="127">
                  <c:v>1.67869</c:v>
                </c:pt>
                <c:pt idx="128">
                  <c:v>1.7503150000000001</c:v>
                </c:pt>
                <c:pt idx="129">
                  <c:v>1.7025650000000001</c:v>
                </c:pt>
                <c:pt idx="130">
                  <c:v>1.72644</c:v>
                </c:pt>
                <c:pt idx="131">
                  <c:v>1.7741899999999999</c:v>
                </c:pt>
                <c:pt idx="132">
                  <c:v>1.7503150000000001</c:v>
                </c:pt>
                <c:pt idx="133">
                  <c:v>1.7025650000000001</c:v>
                </c:pt>
                <c:pt idx="134">
                  <c:v>1.72644</c:v>
                </c:pt>
                <c:pt idx="135">
                  <c:v>1.6548149999999999</c:v>
                </c:pt>
                <c:pt idx="136">
                  <c:v>1.67869</c:v>
                </c:pt>
                <c:pt idx="137">
                  <c:v>1.7025650000000001</c:v>
                </c:pt>
                <c:pt idx="138">
                  <c:v>1.6548149999999999</c:v>
                </c:pt>
                <c:pt idx="139">
                  <c:v>1.72644</c:v>
                </c:pt>
                <c:pt idx="140">
                  <c:v>1.7503150000000001</c:v>
                </c:pt>
                <c:pt idx="141">
                  <c:v>1.7741899999999999</c:v>
                </c:pt>
                <c:pt idx="142">
                  <c:v>1.798065</c:v>
                </c:pt>
                <c:pt idx="143">
                  <c:v>1.7741899999999999</c:v>
                </c:pt>
                <c:pt idx="144">
                  <c:v>1.67869</c:v>
                </c:pt>
                <c:pt idx="145">
                  <c:v>1.7503150000000001</c:v>
                </c:pt>
                <c:pt idx="146">
                  <c:v>1.7025650000000001</c:v>
                </c:pt>
                <c:pt idx="147">
                  <c:v>1.72644</c:v>
                </c:pt>
                <c:pt idx="148">
                  <c:v>1.6309400000000001</c:v>
                </c:pt>
                <c:pt idx="149">
                  <c:v>1.72644</c:v>
                </c:pt>
                <c:pt idx="150">
                  <c:v>1.91744</c:v>
                </c:pt>
                <c:pt idx="151">
                  <c:v>1.67869</c:v>
                </c:pt>
                <c:pt idx="152">
                  <c:v>1.7025650000000001</c:v>
                </c:pt>
                <c:pt idx="153">
                  <c:v>1.67869</c:v>
                </c:pt>
                <c:pt idx="154">
                  <c:v>1.67869</c:v>
                </c:pt>
                <c:pt idx="155">
                  <c:v>1.7025650000000001</c:v>
                </c:pt>
                <c:pt idx="156">
                  <c:v>1.6548149999999999</c:v>
                </c:pt>
                <c:pt idx="157">
                  <c:v>1.6309400000000001</c:v>
                </c:pt>
                <c:pt idx="158">
                  <c:v>1.7503150000000001</c:v>
                </c:pt>
                <c:pt idx="159">
                  <c:v>1.67869</c:v>
                </c:pt>
                <c:pt idx="160">
                  <c:v>1.6548149999999999</c:v>
                </c:pt>
                <c:pt idx="161">
                  <c:v>1.7025650000000001</c:v>
                </c:pt>
                <c:pt idx="162">
                  <c:v>1.7503150000000001</c:v>
                </c:pt>
                <c:pt idx="163">
                  <c:v>1.8935649999999999</c:v>
                </c:pt>
                <c:pt idx="164">
                  <c:v>1.91744</c:v>
                </c:pt>
                <c:pt idx="165">
                  <c:v>1.9413149999999999</c:v>
                </c:pt>
                <c:pt idx="166">
                  <c:v>1.8935649999999999</c:v>
                </c:pt>
                <c:pt idx="167">
                  <c:v>1.845815</c:v>
                </c:pt>
                <c:pt idx="168">
                  <c:v>1.8935649999999999</c:v>
                </c:pt>
                <c:pt idx="169">
                  <c:v>1.8696900000000001</c:v>
                </c:pt>
                <c:pt idx="170">
                  <c:v>1.8219399999999999</c:v>
                </c:pt>
                <c:pt idx="171">
                  <c:v>1.7741899999999999</c:v>
                </c:pt>
                <c:pt idx="172">
                  <c:v>1.7741899999999999</c:v>
                </c:pt>
                <c:pt idx="173">
                  <c:v>1.72644</c:v>
                </c:pt>
                <c:pt idx="174">
                  <c:v>1.72644</c:v>
                </c:pt>
                <c:pt idx="175">
                  <c:v>1.798065</c:v>
                </c:pt>
                <c:pt idx="176">
                  <c:v>1.72644</c:v>
                </c:pt>
                <c:pt idx="177">
                  <c:v>1.7025650000000001</c:v>
                </c:pt>
                <c:pt idx="178">
                  <c:v>1.7741899999999999</c:v>
                </c:pt>
                <c:pt idx="179">
                  <c:v>1.7503150000000001</c:v>
                </c:pt>
                <c:pt idx="180">
                  <c:v>1.7503150000000001</c:v>
                </c:pt>
                <c:pt idx="181">
                  <c:v>1.7025650000000001</c:v>
                </c:pt>
                <c:pt idx="182">
                  <c:v>1.67869</c:v>
                </c:pt>
                <c:pt idx="183">
                  <c:v>1.7741899999999999</c:v>
                </c:pt>
                <c:pt idx="184">
                  <c:v>1.7503150000000001</c:v>
                </c:pt>
                <c:pt idx="185">
                  <c:v>1.7025650000000001</c:v>
                </c:pt>
                <c:pt idx="186">
                  <c:v>1.72644</c:v>
                </c:pt>
                <c:pt idx="187">
                  <c:v>1.7503150000000001</c:v>
                </c:pt>
                <c:pt idx="188">
                  <c:v>1.67869</c:v>
                </c:pt>
                <c:pt idx="189">
                  <c:v>1.67869</c:v>
                </c:pt>
                <c:pt idx="190">
                  <c:v>1.7025650000000001</c:v>
                </c:pt>
                <c:pt idx="191">
                  <c:v>1.67869</c:v>
                </c:pt>
                <c:pt idx="192">
                  <c:v>1.72644</c:v>
                </c:pt>
                <c:pt idx="193">
                  <c:v>1.67869</c:v>
                </c:pt>
                <c:pt idx="194">
                  <c:v>1.72644</c:v>
                </c:pt>
                <c:pt idx="195">
                  <c:v>1.7025650000000001</c:v>
                </c:pt>
                <c:pt idx="196">
                  <c:v>1.72644</c:v>
                </c:pt>
                <c:pt idx="197">
                  <c:v>1.67869</c:v>
                </c:pt>
                <c:pt idx="198">
                  <c:v>1.7025650000000001</c:v>
                </c:pt>
                <c:pt idx="199">
                  <c:v>1.6548149999999999</c:v>
                </c:pt>
                <c:pt idx="200">
                  <c:v>1.6309400000000001</c:v>
                </c:pt>
                <c:pt idx="201">
                  <c:v>1.6548149999999999</c:v>
                </c:pt>
                <c:pt idx="202">
                  <c:v>1.7025650000000001</c:v>
                </c:pt>
                <c:pt idx="203">
                  <c:v>1.7025650000000001</c:v>
                </c:pt>
                <c:pt idx="204">
                  <c:v>1.6548149999999999</c:v>
                </c:pt>
                <c:pt idx="205">
                  <c:v>1.7025650000000001</c:v>
                </c:pt>
                <c:pt idx="206">
                  <c:v>1.7503150000000001</c:v>
                </c:pt>
                <c:pt idx="207">
                  <c:v>1.7503150000000001</c:v>
                </c:pt>
                <c:pt idx="208">
                  <c:v>1.798065</c:v>
                </c:pt>
                <c:pt idx="209">
                  <c:v>1.8696900000000001</c:v>
                </c:pt>
                <c:pt idx="210">
                  <c:v>1.8219399999999999</c:v>
                </c:pt>
                <c:pt idx="211">
                  <c:v>1.798065</c:v>
                </c:pt>
                <c:pt idx="212">
                  <c:v>1.72644</c:v>
                </c:pt>
                <c:pt idx="213">
                  <c:v>1.72644</c:v>
                </c:pt>
                <c:pt idx="214">
                  <c:v>1.7025650000000001</c:v>
                </c:pt>
                <c:pt idx="215">
                  <c:v>1.7503150000000001</c:v>
                </c:pt>
                <c:pt idx="216">
                  <c:v>1.7503150000000001</c:v>
                </c:pt>
                <c:pt idx="217">
                  <c:v>1.67869</c:v>
                </c:pt>
                <c:pt idx="218">
                  <c:v>1.6548149999999999</c:v>
                </c:pt>
                <c:pt idx="219">
                  <c:v>1.7025650000000001</c:v>
                </c:pt>
                <c:pt idx="220">
                  <c:v>1.6548149999999999</c:v>
                </c:pt>
                <c:pt idx="221">
                  <c:v>1.7025650000000001</c:v>
                </c:pt>
                <c:pt idx="222">
                  <c:v>1.7025650000000001</c:v>
                </c:pt>
                <c:pt idx="223">
                  <c:v>1.6548149999999999</c:v>
                </c:pt>
                <c:pt idx="224">
                  <c:v>1.6548149999999999</c:v>
                </c:pt>
                <c:pt idx="225">
                  <c:v>1.7025650000000001</c:v>
                </c:pt>
                <c:pt idx="226">
                  <c:v>1.7025650000000001</c:v>
                </c:pt>
                <c:pt idx="227">
                  <c:v>1.67869</c:v>
                </c:pt>
                <c:pt idx="228">
                  <c:v>1.8219399999999999</c:v>
                </c:pt>
                <c:pt idx="229">
                  <c:v>1.96519</c:v>
                </c:pt>
                <c:pt idx="230">
                  <c:v>2.1323150000000002</c:v>
                </c:pt>
                <c:pt idx="231">
                  <c:v>1.96519</c:v>
                </c:pt>
                <c:pt idx="232">
                  <c:v>1.845815</c:v>
                </c:pt>
                <c:pt idx="233">
                  <c:v>1.8219399999999999</c:v>
                </c:pt>
                <c:pt idx="234">
                  <c:v>1.96519</c:v>
                </c:pt>
                <c:pt idx="235">
                  <c:v>1.8935649999999999</c:v>
                </c:pt>
                <c:pt idx="236">
                  <c:v>1.845815</c:v>
                </c:pt>
                <c:pt idx="237">
                  <c:v>1.8696900000000001</c:v>
                </c:pt>
                <c:pt idx="238">
                  <c:v>1.91744</c:v>
                </c:pt>
                <c:pt idx="239">
                  <c:v>1.9413149999999999</c:v>
                </c:pt>
                <c:pt idx="240">
                  <c:v>1.8696900000000001</c:v>
                </c:pt>
                <c:pt idx="241">
                  <c:v>1.9413149999999999</c:v>
                </c:pt>
                <c:pt idx="242">
                  <c:v>1.9413149999999999</c:v>
                </c:pt>
                <c:pt idx="243">
                  <c:v>1.8696900000000001</c:v>
                </c:pt>
                <c:pt idx="244">
                  <c:v>1.8696900000000001</c:v>
                </c:pt>
                <c:pt idx="245">
                  <c:v>1.91744</c:v>
                </c:pt>
                <c:pt idx="246">
                  <c:v>1.798065</c:v>
                </c:pt>
                <c:pt idx="247">
                  <c:v>1.7741899999999999</c:v>
                </c:pt>
                <c:pt idx="248">
                  <c:v>1.845815</c:v>
                </c:pt>
                <c:pt idx="249">
                  <c:v>1.7741899999999999</c:v>
                </c:pt>
                <c:pt idx="250">
                  <c:v>2.01294</c:v>
                </c:pt>
                <c:pt idx="251">
                  <c:v>1.845815</c:v>
                </c:pt>
                <c:pt idx="252">
                  <c:v>1.798065</c:v>
                </c:pt>
                <c:pt idx="253">
                  <c:v>1.798065</c:v>
                </c:pt>
                <c:pt idx="254">
                  <c:v>1.72644</c:v>
                </c:pt>
                <c:pt idx="255">
                  <c:v>1.8219399999999999</c:v>
                </c:pt>
                <c:pt idx="256">
                  <c:v>1.7861275000000001</c:v>
                </c:pt>
                <c:pt idx="257">
                  <c:v>1.7503150000000001</c:v>
                </c:pt>
                <c:pt idx="258">
                  <c:v>1.8219399999999999</c:v>
                </c:pt>
                <c:pt idx="259">
                  <c:v>1.72644</c:v>
                </c:pt>
                <c:pt idx="260">
                  <c:v>1.798065</c:v>
                </c:pt>
                <c:pt idx="261">
                  <c:v>1.798065</c:v>
                </c:pt>
                <c:pt idx="262">
                  <c:v>1.7741899999999999</c:v>
                </c:pt>
                <c:pt idx="263">
                  <c:v>1.7741899999999999</c:v>
                </c:pt>
                <c:pt idx="264">
                  <c:v>1.7503150000000001</c:v>
                </c:pt>
                <c:pt idx="265">
                  <c:v>1.7503150000000001</c:v>
                </c:pt>
                <c:pt idx="266">
                  <c:v>1.7025650000000001</c:v>
                </c:pt>
                <c:pt idx="267">
                  <c:v>1.96519</c:v>
                </c:pt>
                <c:pt idx="268">
                  <c:v>1.6548149999999999</c:v>
                </c:pt>
                <c:pt idx="269">
                  <c:v>1.67869</c:v>
                </c:pt>
                <c:pt idx="270">
                  <c:v>1.7503150000000001</c:v>
                </c:pt>
                <c:pt idx="271">
                  <c:v>1.7503150000000001</c:v>
                </c:pt>
                <c:pt idx="272">
                  <c:v>1.67869</c:v>
                </c:pt>
                <c:pt idx="273">
                  <c:v>1.67869</c:v>
                </c:pt>
                <c:pt idx="274">
                  <c:v>1.72644</c:v>
                </c:pt>
                <c:pt idx="275">
                  <c:v>1.6548149999999999</c:v>
                </c:pt>
                <c:pt idx="276">
                  <c:v>1.72644</c:v>
                </c:pt>
                <c:pt idx="277">
                  <c:v>1.72644</c:v>
                </c:pt>
                <c:pt idx="278">
                  <c:v>1.7025650000000001</c:v>
                </c:pt>
                <c:pt idx="279">
                  <c:v>1.7503150000000001</c:v>
                </c:pt>
                <c:pt idx="280">
                  <c:v>1.6548149999999999</c:v>
                </c:pt>
                <c:pt idx="281">
                  <c:v>1.6548149999999999</c:v>
                </c:pt>
                <c:pt idx="282">
                  <c:v>1.6548149999999999</c:v>
                </c:pt>
                <c:pt idx="283">
                  <c:v>1.72644</c:v>
                </c:pt>
                <c:pt idx="284">
                  <c:v>1.67869</c:v>
                </c:pt>
                <c:pt idx="285">
                  <c:v>1.7025650000000001</c:v>
                </c:pt>
                <c:pt idx="286">
                  <c:v>1.7503150000000001</c:v>
                </c:pt>
                <c:pt idx="287">
                  <c:v>1.7503150000000001</c:v>
                </c:pt>
                <c:pt idx="288">
                  <c:v>1.7503150000000001</c:v>
                </c:pt>
                <c:pt idx="289">
                  <c:v>1.67869</c:v>
                </c:pt>
                <c:pt idx="290">
                  <c:v>1.7025650000000001</c:v>
                </c:pt>
                <c:pt idx="291">
                  <c:v>1.6548149999999999</c:v>
                </c:pt>
                <c:pt idx="292">
                  <c:v>1.6309400000000001</c:v>
                </c:pt>
                <c:pt idx="293">
                  <c:v>1.67869</c:v>
                </c:pt>
                <c:pt idx="294">
                  <c:v>1.7025650000000001</c:v>
                </c:pt>
                <c:pt idx="295">
                  <c:v>1.67869</c:v>
                </c:pt>
                <c:pt idx="296">
                  <c:v>1.67869</c:v>
                </c:pt>
                <c:pt idx="297">
                  <c:v>1.6548149999999999</c:v>
                </c:pt>
                <c:pt idx="298">
                  <c:v>1.6309400000000001</c:v>
                </c:pt>
                <c:pt idx="299">
                  <c:v>1.67869</c:v>
                </c:pt>
                <c:pt idx="300">
                  <c:v>1.72644</c:v>
                </c:pt>
                <c:pt idx="301">
                  <c:v>1.6548149999999999</c:v>
                </c:pt>
                <c:pt idx="302">
                  <c:v>1.6548149999999999</c:v>
                </c:pt>
                <c:pt idx="303">
                  <c:v>1.67869</c:v>
                </c:pt>
                <c:pt idx="304">
                  <c:v>1.67869</c:v>
                </c:pt>
                <c:pt idx="305">
                  <c:v>1.7025650000000001</c:v>
                </c:pt>
                <c:pt idx="306">
                  <c:v>1.67869</c:v>
                </c:pt>
                <c:pt idx="307">
                  <c:v>1.7025650000000001</c:v>
                </c:pt>
                <c:pt idx="308">
                  <c:v>1.6309400000000001</c:v>
                </c:pt>
                <c:pt idx="309">
                  <c:v>1.662773333333333</c:v>
                </c:pt>
                <c:pt idx="310">
                  <c:v>1.694606666666667</c:v>
                </c:pt>
                <c:pt idx="311">
                  <c:v>1.72644</c:v>
                </c:pt>
                <c:pt idx="312">
                  <c:v>1.67869</c:v>
                </c:pt>
                <c:pt idx="313">
                  <c:v>1.7503150000000001</c:v>
                </c:pt>
                <c:pt idx="314">
                  <c:v>1.7025650000000001</c:v>
                </c:pt>
                <c:pt idx="315">
                  <c:v>1.798065</c:v>
                </c:pt>
                <c:pt idx="316">
                  <c:v>1.96519</c:v>
                </c:pt>
                <c:pt idx="317">
                  <c:v>1.8696900000000001</c:v>
                </c:pt>
                <c:pt idx="318">
                  <c:v>1.9890650000000001</c:v>
                </c:pt>
                <c:pt idx="319">
                  <c:v>1.9413149999999999</c:v>
                </c:pt>
                <c:pt idx="320">
                  <c:v>1.9413149999999999</c:v>
                </c:pt>
                <c:pt idx="321">
                  <c:v>1.845815</c:v>
                </c:pt>
                <c:pt idx="322">
                  <c:v>1.8219399999999999</c:v>
                </c:pt>
                <c:pt idx="323">
                  <c:v>1.8696900000000001</c:v>
                </c:pt>
                <c:pt idx="324">
                  <c:v>1.845815</c:v>
                </c:pt>
                <c:pt idx="325">
                  <c:v>1.8935649999999999</c:v>
                </c:pt>
                <c:pt idx="326">
                  <c:v>1.8219399999999999</c:v>
                </c:pt>
                <c:pt idx="327">
                  <c:v>1.8696900000000001</c:v>
                </c:pt>
                <c:pt idx="328">
                  <c:v>1.8935649999999999</c:v>
                </c:pt>
                <c:pt idx="329">
                  <c:v>1.91744</c:v>
                </c:pt>
                <c:pt idx="330">
                  <c:v>1.8219399999999999</c:v>
                </c:pt>
                <c:pt idx="331">
                  <c:v>1.845815</c:v>
                </c:pt>
                <c:pt idx="332">
                  <c:v>1.798065</c:v>
                </c:pt>
                <c:pt idx="333">
                  <c:v>2.01294</c:v>
                </c:pt>
                <c:pt idx="334">
                  <c:v>1.72644</c:v>
                </c:pt>
                <c:pt idx="335">
                  <c:v>1.72644</c:v>
                </c:pt>
                <c:pt idx="336">
                  <c:v>1.7025650000000001</c:v>
                </c:pt>
                <c:pt idx="337">
                  <c:v>1.7741899999999999</c:v>
                </c:pt>
                <c:pt idx="338">
                  <c:v>1.7503150000000001</c:v>
                </c:pt>
                <c:pt idx="339">
                  <c:v>1.7025650000000001</c:v>
                </c:pt>
                <c:pt idx="340">
                  <c:v>1.7503150000000001</c:v>
                </c:pt>
                <c:pt idx="341">
                  <c:v>1.7025650000000001</c:v>
                </c:pt>
                <c:pt idx="342">
                  <c:v>1.7503150000000001</c:v>
                </c:pt>
                <c:pt idx="343">
                  <c:v>1.7503150000000001</c:v>
                </c:pt>
                <c:pt idx="344">
                  <c:v>1.67869</c:v>
                </c:pt>
                <c:pt idx="345">
                  <c:v>1.72644</c:v>
                </c:pt>
                <c:pt idx="346">
                  <c:v>1.72644</c:v>
                </c:pt>
                <c:pt idx="347">
                  <c:v>1.6548149999999999</c:v>
                </c:pt>
                <c:pt idx="348">
                  <c:v>1.72644</c:v>
                </c:pt>
                <c:pt idx="349">
                  <c:v>1.7025650000000001</c:v>
                </c:pt>
                <c:pt idx="350">
                  <c:v>1.7025650000000001</c:v>
                </c:pt>
                <c:pt idx="351">
                  <c:v>1.7025650000000001</c:v>
                </c:pt>
                <c:pt idx="352">
                  <c:v>1.72644</c:v>
                </c:pt>
                <c:pt idx="353">
                  <c:v>1.7025650000000001</c:v>
                </c:pt>
                <c:pt idx="354">
                  <c:v>1.7025650000000001</c:v>
                </c:pt>
                <c:pt idx="355">
                  <c:v>1.7741899999999999</c:v>
                </c:pt>
                <c:pt idx="356">
                  <c:v>1.7741899999999999</c:v>
                </c:pt>
                <c:pt idx="357">
                  <c:v>1.845815</c:v>
                </c:pt>
                <c:pt idx="358">
                  <c:v>1.9413149999999999</c:v>
                </c:pt>
                <c:pt idx="359">
                  <c:v>1.8935649999999999</c:v>
                </c:pt>
                <c:pt idx="360">
                  <c:v>1.845815</c:v>
                </c:pt>
                <c:pt idx="361">
                  <c:v>1.845815</c:v>
                </c:pt>
                <c:pt idx="362">
                  <c:v>1.8935649999999999</c:v>
                </c:pt>
                <c:pt idx="363">
                  <c:v>1.845815</c:v>
                </c:pt>
                <c:pt idx="364">
                  <c:v>1.845815</c:v>
                </c:pt>
                <c:pt idx="365">
                  <c:v>1.7741899999999999</c:v>
                </c:pt>
                <c:pt idx="366">
                  <c:v>1.7741899999999999</c:v>
                </c:pt>
                <c:pt idx="367">
                  <c:v>1.798065</c:v>
                </c:pt>
                <c:pt idx="368">
                  <c:v>1.8219399999999999</c:v>
                </c:pt>
                <c:pt idx="369">
                  <c:v>1.72644</c:v>
                </c:pt>
                <c:pt idx="370">
                  <c:v>1.7503150000000001</c:v>
                </c:pt>
                <c:pt idx="371">
                  <c:v>1.72644</c:v>
                </c:pt>
                <c:pt idx="372">
                  <c:v>1.798065</c:v>
                </c:pt>
                <c:pt idx="373">
                  <c:v>1.7741899999999999</c:v>
                </c:pt>
                <c:pt idx="374">
                  <c:v>1.7741899999999999</c:v>
                </c:pt>
                <c:pt idx="375">
                  <c:v>1.7025650000000001</c:v>
                </c:pt>
                <c:pt idx="376">
                  <c:v>1.8219399999999999</c:v>
                </c:pt>
                <c:pt idx="377">
                  <c:v>1.7503150000000001</c:v>
                </c:pt>
                <c:pt idx="378">
                  <c:v>1.67869</c:v>
                </c:pt>
                <c:pt idx="379">
                  <c:v>1.7503150000000001</c:v>
                </c:pt>
                <c:pt idx="380">
                  <c:v>1.7503150000000001</c:v>
                </c:pt>
                <c:pt idx="381">
                  <c:v>1.7741899999999999</c:v>
                </c:pt>
                <c:pt idx="382">
                  <c:v>1.7503150000000001</c:v>
                </c:pt>
                <c:pt idx="383">
                  <c:v>1.72644</c:v>
                </c:pt>
                <c:pt idx="384">
                  <c:v>1.67869</c:v>
                </c:pt>
                <c:pt idx="385">
                  <c:v>1.67869</c:v>
                </c:pt>
                <c:pt idx="386">
                  <c:v>1.7025650000000001</c:v>
                </c:pt>
                <c:pt idx="387">
                  <c:v>1.7025650000000001</c:v>
                </c:pt>
                <c:pt idx="388">
                  <c:v>1.7503150000000001</c:v>
                </c:pt>
                <c:pt idx="389">
                  <c:v>1.67869</c:v>
                </c:pt>
                <c:pt idx="390">
                  <c:v>1.67869</c:v>
                </c:pt>
                <c:pt idx="391">
                  <c:v>1.67869</c:v>
                </c:pt>
                <c:pt idx="392">
                  <c:v>1.67869</c:v>
                </c:pt>
                <c:pt idx="393">
                  <c:v>1.67869</c:v>
                </c:pt>
                <c:pt idx="394">
                  <c:v>1.6548149999999999</c:v>
                </c:pt>
                <c:pt idx="395">
                  <c:v>1.72644</c:v>
                </c:pt>
                <c:pt idx="396">
                  <c:v>1.7503150000000001</c:v>
                </c:pt>
                <c:pt idx="397">
                  <c:v>1.7741899999999999</c:v>
                </c:pt>
                <c:pt idx="398">
                  <c:v>1.7025650000000001</c:v>
                </c:pt>
                <c:pt idx="399">
                  <c:v>1.72644</c:v>
                </c:pt>
                <c:pt idx="400">
                  <c:v>1.72644</c:v>
                </c:pt>
                <c:pt idx="401">
                  <c:v>1.67869</c:v>
                </c:pt>
                <c:pt idx="402">
                  <c:v>1.6548149999999999</c:v>
                </c:pt>
                <c:pt idx="403">
                  <c:v>1.67869</c:v>
                </c:pt>
                <c:pt idx="404">
                  <c:v>1.7025650000000001</c:v>
                </c:pt>
                <c:pt idx="405">
                  <c:v>1.6548149999999999</c:v>
                </c:pt>
                <c:pt idx="406">
                  <c:v>1.67869</c:v>
                </c:pt>
                <c:pt idx="407">
                  <c:v>1.67869</c:v>
                </c:pt>
                <c:pt idx="408">
                  <c:v>1.710523333</c:v>
                </c:pt>
                <c:pt idx="409">
                  <c:v>1.7423566669999999</c:v>
                </c:pt>
                <c:pt idx="410">
                  <c:v>1.7741899999999999</c:v>
                </c:pt>
                <c:pt idx="411">
                  <c:v>1.806023333</c:v>
                </c:pt>
                <c:pt idx="412">
                  <c:v>1.8378566670000001</c:v>
                </c:pt>
                <c:pt idx="413">
                  <c:v>1.8696900000000001</c:v>
                </c:pt>
                <c:pt idx="414">
                  <c:v>1.9015233330000001</c:v>
                </c:pt>
                <c:pt idx="415">
                  <c:v>1.933356667</c:v>
                </c:pt>
                <c:pt idx="416">
                  <c:v>1.96519</c:v>
                </c:pt>
                <c:pt idx="417">
                  <c:v>1.997023333</c:v>
                </c:pt>
                <c:pt idx="418">
                  <c:v>2.0288566669999999</c:v>
                </c:pt>
                <c:pt idx="419">
                  <c:v>2.0606900000000001</c:v>
                </c:pt>
                <c:pt idx="420">
                  <c:v>2.0925233329999999</c:v>
                </c:pt>
                <c:pt idx="421">
                  <c:v>2.1243566669999998</c:v>
                </c:pt>
                <c:pt idx="422">
                  <c:v>2.1561900000000001</c:v>
                </c:pt>
                <c:pt idx="423">
                  <c:v>2.1561900000000001</c:v>
                </c:pt>
                <c:pt idx="424">
                  <c:v>2.1561900000000001</c:v>
                </c:pt>
                <c:pt idx="425">
                  <c:v>2.1323150000000002</c:v>
                </c:pt>
                <c:pt idx="426">
                  <c:v>2.084565</c:v>
                </c:pt>
                <c:pt idx="427">
                  <c:v>1.9890650000000001</c:v>
                </c:pt>
                <c:pt idx="428">
                  <c:v>2.01294</c:v>
                </c:pt>
                <c:pt idx="429">
                  <c:v>1.91744</c:v>
                </c:pt>
                <c:pt idx="430">
                  <c:v>1.9890650000000001</c:v>
                </c:pt>
                <c:pt idx="431">
                  <c:v>1.91744</c:v>
                </c:pt>
                <c:pt idx="432">
                  <c:v>1.8696900000000001</c:v>
                </c:pt>
                <c:pt idx="433">
                  <c:v>1.91744</c:v>
                </c:pt>
                <c:pt idx="434">
                  <c:v>1.91744</c:v>
                </c:pt>
                <c:pt idx="435">
                  <c:v>1.9413149999999999</c:v>
                </c:pt>
                <c:pt idx="436">
                  <c:v>1.9890650000000001</c:v>
                </c:pt>
                <c:pt idx="437">
                  <c:v>1.96519</c:v>
                </c:pt>
                <c:pt idx="438">
                  <c:v>2.01294</c:v>
                </c:pt>
                <c:pt idx="439">
                  <c:v>2.01294</c:v>
                </c:pt>
                <c:pt idx="440">
                  <c:v>2.1323150000000002</c:v>
                </c:pt>
                <c:pt idx="441">
                  <c:v>2.084565</c:v>
                </c:pt>
                <c:pt idx="442">
                  <c:v>2.01294</c:v>
                </c:pt>
                <c:pt idx="443">
                  <c:v>2.0368149999999998</c:v>
                </c:pt>
                <c:pt idx="444">
                  <c:v>2.0368149999999998</c:v>
                </c:pt>
                <c:pt idx="445">
                  <c:v>1.9413149999999999</c:v>
                </c:pt>
                <c:pt idx="446">
                  <c:v>1.91744</c:v>
                </c:pt>
                <c:pt idx="447">
                  <c:v>1.8935649999999999</c:v>
                </c:pt>
                <c:pt idx="448">
                  <c:v>1.91744</c:v>
                </c:pt>
                <c:pt idx="449">
                  <c:v>1.91744</c:v>
                </c:pt>
                <c:pt idx="450">
                  <c:v>1.8696900000000001</c:v>
                </c:pt>
                <c:pt idx="451">
                  <c:v>1.8219399999999999</c:v>
                </c:pt>
                <c:pt idx="452">
                  <c:v>1.845815</c:v>
                </c:pt>
                <c:pt idx="453">
                  <c:v>1.8219399999999999</c:v>
                </c:pt>
                <c:pt idx="454">
                  <c:v>1.798065</c:v>
                </c:pt>
                <c:pt idx="455">
                  <c:v>1.8696900000000001</c:v>
                </c:pt>
                <c:pt idx="456">
                  <c:v>1.8219399999999999</c:v>
                </c:pt>
                <c:pt idx="457">
                  <c:v>1.8696900000000001</c:v>
                </c:pt>
                <c:pt idx="458">
                  <c:v>1.845815</c:v>
                </c:pt>
                <c:pt idx="459">
                  <c:v>1.8696900000000001</c:v>
                </c:pt>
                <c:pt idx="460">
                  <c:v>1.845815</c:v>
                </c:pt>
                <c:pt idx="461">
                  <c:v>1.845815</c:v>
                </c:pt>
                <c:pt idx="462">
                  <c:v>1.8219399999999999</c:v>
                </c:pt>
                <c:pt idx="463">
                  <c:v>1.845815</c:v>
                </c:pt>
                <c:pt idx="464">
                  <c:v>1.798065</c:v>
                </c:pt>
                <c:pt idx="465">
                  <c:v>1.798065</c:v>
                </c:pt>
                <c:pt idx="466">
                  <c:v>1.8219399999999999</c:v>
                </c:pt>
                <c:pt idx="467">
                  <c:v>1.7503150000000001</c:v>
                </c:pt>
                <c:pt idx="468">
                  <c:v>1.8219399999999999</c:v>
                </c:pt>
                <c:pt idx="469">
                  <c:v>1.798065</c:v>
                </c:pt>
                <c:pt idx="470">
                  <c:v>1.8935649999999999</c:v>
                </c:pt>
                <c:pt idx="471">
                  <c:v>1.845815</c:v>
                </c:pt>
                <c:pt idx="472">
                  <c:v>1.8696900000000001</c:v>
                </c:pt>
                <c:pt idx="473">
                  <c:v>2.2278150000000001</c:v>
                </c:pt>
                <c:pt idx="474">
                  <c:v>2.25169</c:v>
                </c:pt>
                <c:pt idx="475">
                  <c:v>2.1561900000000001</c:v>
                </c:pt>
                <c:pt idx="476">
                  <c:v>2.3471899999999999</c:v>
                </c:pt>
                <c:pt idx="477">
                  <c:v>2.49044</c:v>
                </c:pt>
                <c:pt idx="478">
                  <c:v>2.5381900000000002</c:v>
                </c:pt>
                <c:pt idx="479">
                  <c:v>2.6336900000000001</c:v>
                </c:pt>
                <c:pt idx="480">
                  <c:v>2.5859399999999999</c:v>
                </c:pt>
                <c:pt idx="481">
                  <c:v>2.49044</c:v>
                </c:pt>
                <c:pt idx="482">
                  <c:v>2.3949400000000001</c:v>
                </c:pt>
                <c:pt idx="483">
                  <c:v>2.323315</c:v>
                </c:pt>
                <c:pt idx="484">
                  <c:v>2.323315</c:v>
                </c:pt>
                <c:pt idx="485">
                  <c:v>2.323315</c:v>
                </c:pt>
                <c:pt idx="486">
                  <c:v>2.25169</c:v>
                </c:pt>
                <c:pt idx="487">
                  <c:v>2.2755649999999998</c:v>
                </c:pt>
                <c:pt idx="488">
                  <c:v>2.25169</c:v>
                </c:pt>
                <c:pt idx="489">
                  <c:v>2.2278150000000001</c:v>
                </c:pt>
                <c:pt idx="490">
                  <c:v>2.1323150000000002</c:v>
                </c:pt>
                <c:pt idx="491">
                  <c:v>2.1084399999999999</c:v>
                </c:pt>
                <c:pt idx="492">
                  <c:v>2.1323150000000002</c:v>
                </c:pt>
                <c:pt idx="493">
                  <c:v>2.0606900000000001</c:v>
                </c:pt>
                <c:pt idx="494">
                  <c:v>2.1084399999999999</c:v>
                </c:pt>
                <c:pt idx="495">
                  <c:v>2.0368149999999998</c:v>
                </c:pt>
                <c:pt idx="496">
                  <c:v>2.0368149999999998</c:v>
                </c:pt>
                <c:pt idx="497">
                  <c:v>2.0368149999999998</c:v>
                </c:pt>
                <c:pt idx="498">
                  <c:v>2.0368149999999998</c:v>
                </c:pt>
                <c:pt idx="499">
                  <c:v>1.96519</c:v>
                </c:pt>
                <c:pt idx="500">
                  <c:v>1.96519</c:v>
                </c:pt>
                <c:pt idx="501">
                  <c:v>2.0368149999999998</c:v>
                </c:pt>
                <c:pt idx="502">
                  <c:v>1.9413149999999999</c:v>
                </c:pt>
                <c:pt idx="503">
                  <c:v>1.9890650000000001</c:v>
                </c:pt>
                <c:pt idx="504">
                  <c:v>1.9413149999999999</c:v>
                </c:pt>
                <c:pt idx="505">
                  <c:v>1.9413149999999999</c:v>
                </c:pt>
                <c:pt idx="506">
                  <c:v>1.8935649999999999</c:v>
                </c:pt>
                <c:pt idx="507">
                  <c:v>1.9413149999999999</c:v>
                </c:pt>
                <c:pt idx="508">
                  <c:v>1.91744</c:v>
                </c:pt>
                <c:pt idx="509">
                  <c:v>1.8935649999999999</c:v>
                </c:pt>
                <c:pt idx="510">
                  <c:v>1.8696900000000001</c:v>
                </c:pt>
                <c:pt idx="511">
                  <c:v>1.8935649999999999</c:v>
                </c:pt>
                <c:pt idx="512">
                  <c:v>1.91744</c:v>
                </c:pt>
                <c:pt idx="513">
                  <c:v>1.91744</c:v>
                </c:pt>
                <c:pt idx="514">
                  <c:v>1.8935649999999999</c:v>
                </c:pt>
                <c:pt idx="515">
                  <c:v>1.8696900000000001</c:v>
                </c:pt>
                <c:pt idx="516">
                  <c:v>1.8696900000000001</c:v>
                </c:pt>
                <c:pt idx="517">
                  <c:v>1.845815</c:v>
                </c:pt>
                <c:pt idx="518">
                  <c:v>1.8935649999999999</c:v>
                </c:pt>
                <c:pt idx="519">
                  <c:v>1.8696900000000001</c:v>
                </c:pt>
                <c:pt idx="520">
                  <c:v>1.845815</c:v>
                </c:pt>
                <c:pt idx="521">
                  <c:v>1.8219399999999999</c:v>
                </c:pt>
                <c:pt idx="522">
                  <c:v>1.8219399999999999</c:v>
                </c:pt>
                <c:pt idx="523">
                  <c:v>1.8219399999999999</c:v>
                </c:pt>
                <c:pt idx="524">
                  <c:v>1.8219399999999999</c:v>
                </c:pt>
                <c:pt idx="525">
                  <c:v>1.8696900000000001</c:v>
                </c:pt>
                <c:pt idx="526">
                  <c:v>1.8696900000000001</c:v>
                </c:pt>
                <c:pt idx="527">
                  <c:v>1.845815</c:v>
                </c:pt>
                <c:pt idx="528">
                  <c:v>2.1084399999999999</c:v>
                </c:pt>
                <c:pt idx="529">
                  <c:v>1.9890650000000001</c:v>
                </c:pt>
                <c:pt idx="530">
                  <c:v>1.96519</c:v>
                </c:pt>
                <c:pt idx="531">
                  <c:v>2.01294</c:v>
                </c:pt>
                <c:pt idx="532">
                  <c:v>1.91744</c:v>
                </c:pt>
                <c:pt idx="533">
                  <c:v>1.91744</c:v>
                </c:pt>
                <c:pt idx="534">
                  <c:v>1.9413149999999999</c:v>
                </c:pt>
                <c:pt idx="535">
                  <c:v>1.9413149999999999</c:v>
                </c:pt>
                <c:pt idx="536">
                  <c:v>1.9413149999999999</c:v>
                </c:pt>
                <c:pt idx="537">
                  <c:v>1.845815</c:v>
                </c:pt>
                <c:pt idx="538">
                  <c:v>1.845815</c:v>
                </c:pt>
                <c:pt idx="539">
                  <c:v>1.8935649999999999</c:v>
                </c:pt>
                <c:pt idx="540">
                  <c:v>1.8935649999999999</c:v>
                </c:pt>
                <c:pt idx="541">
                  <c:v>1.91744</c:v>
                </c:pt>
                <c:pt idx="542">
                  <c:v>1.845815</c:v>
                </c:pt>
                <c:pt idx="543">
                  <c:v>1.8696900000000001</c:v>
                </c:pt>
                <c:pt idx="544">
                  <c:v>1.8935649999999999</c:v>
                </c:pt>
                <c:pt idx="545">
                  <c:v>1.798065</c:v>
                </c:pt>
                <c:pt idx="546">
                  <c:v>1.8219399999999999</c:v>
                </c:pt>
                <c:pt idx="547">
                  <c:v>1.8696900000000001</c:v>
                </c:pt>
                <c:pt idx="548">
                  <c:v>1.91744</c:v>
                </c:pt>
                <c:pt idx="549">
                  <c:v>1.96519</c:v>
                </c:pt>
                <c:pt idx="550">
                  <c:v>1.91744</c:v>
                </c:pt>
                <c:pt idx="551">
                  <c:v>1.8219399999999999</c:v>
                </c:pt>
                <c:pt idx="552">
                  <c:v>1.8696900000000001</c:v>
                </c:pt>
                <c:pt idx="553">
                  <c:v>1.845815</c:v>
                </c:pt>
                <c:pt idx="554">
                  <c:v>1.845815</c:v>
                </c:pt>
                <c:pt idx="555">
                  <c:v>1.845815</c:v>
                </c:pt>
                <c:pt idx="556">
                  <c:v>1.8219399999999999</c:v>
                </c:pt>
                <c:pt idx="557">
                  <c:v>1.8696900000000001</c:v>
                </c:pt>
                <c:pt idx="558">
                  <c:v>1.7741899999999999</c:v>
                </c:pt>
                <c:pt idx="559">
                  <c:v>1.845815</c:v>
                </c:pt>
                <c:pt idx="560">
                  <c:v>1.798065</c:v>
                </c:pt>
                <c:pt idx="561">
                  <c:v>1.798065</c:v>
                </c:pt>
                <c:pt idx="562">
                  <c:v>1.7741899999999999</c:v>
                </c:pt>
                <c:pt idx="563">
                  <c:v>1.845815</c:v>
                </c:pt>
                <c:pt idx="564">
                  <c:v>1.845815</c:v>
                </c:pt>
                <c:pt idx="565">
                  <c:v>1.8219399999999999</c:v>
                </c:pt>
                <c:pt idx="566">
                  <c:v>1.7741899999999999</c:v>
                </c:pt>
                <c:pt idx="567">
                  <c:v>1.8696900000000001</c:v>
                </c:pt>
                <c:pt idx="568">
                  <c:v>1.7741899999999999</c:v>
                </c:pt>
                <c:pt idx="569">
                  <c:v>1.798065</c:v>
                </c:pt>
                <c:pt idx="570">
                  <c:v>1.845815</c:v>
                </c:pt>
                <c:pt idx="571">
                  <c:v>1.798065</c:v>
                </c:pt>
                <c:pt idx="572">
                  <c:v>1.91744</c:v>
                </c:pt>
                <c:pt idx="573">
                  <c:v>2.0368149999999998</c:v>
                </c:pt>
                <c:pt idx="574">
                  <c:v>1.9890650000000001</c:v>
                </c:pt>
                <c:pt idx="575">
                  <c:v>1.8935649999999999</c:v>
                </c:pt>
                <c:pt idx="576">
                  <c:v>1.8219399999999999</c:v>
                </c:pt>
                <c:pt idx="577">
                  <c:v>1.845815</c:v>
                </c:pt>
                <c:pt idx="578">
                  <c:v>1.8935649999999999</c:v>
                </c:pt>
                <c:pt idx="579">
                  <c:v>1.798065</c:v>
                </c:pt>
                <c:pt idx="580">
                  <c:v>1.798065</c:v>
                </c:pt>
                <c:pt idx="581">
                  <c:v>1.8219399999999999</c:v>
                </c:pt>
                <c:pt idx="582">
                  <c:v>1.7741899999999999</c:v>
                </c:pt>
                <c:pt idx="583">
                  <c:v>1.8219399999999999</c:v>
                </c:pt>
                <c:pt idx="584">
                  <c:v>1.845815</c:v>
                </c:pt>
                <c:pt idx="585">
                  <c:v>1.8219399999999999</c:v>
                </c:pt>
                <c:pt idx="586">
                  <c:v>1.8219399999999999</c:v>
                </c:pt>
                <c:pt idx="587">
                  <c:v>1.845815</c:v>
                </c:pt>
                <c:pt idx="588">
                  <c:v>1.8219399999999999</c:v>
                </c:pt>
                <c:pt idx="589">
                  <c:v>1.7503150000000001</c:v>
                </c:pt>
                <c:pt idx="590">
                  <c:v>1.798065</c:v>
                </c:pt>
                <c:pt idx="591">
                  <c:v>1.7741899999999999</c:v>
                </c:pt>
                <c:pt idx="592">
                  <c:v>1.798065</c:v>
                </c:pt>
                <c:pt idx="593">
                  <c:v>1.8219399999999999</c:v>
                </c:pt>
                <c:pt idx="594">
                  <c:v>2.084565</c:v>
                </c:pt>
                <c:pt idx="595">
                  <c:v>2.1561900000000001</c:v>
                </c:pt>
                <c:pt idx="596">
                  <c:v>2.1800649999999999</c:v>
                </c:pt>
                <c:pt idx="597">
                  <c:v>2.2994400000000002</c:v>
                </c:pt>
                <c:pt idx="598">
                  <c:v>2.3471899999999999</c:v>
                </c:pt>
                <c:pt idx="599">
                  <c:v>2.3710650000000002</c:v>
                </c:pt>
                <c:pt idx="600">
                  <c:v>2.4665650000000001</c:v>
                </c:pt>
                <c:pt idx="601">
                  <c:v>2.4188149999999999</c:v>
                </c:pt>
                <c:pt idx="602">
                  <c:v>2.4426899999999998</c:v>
                </c:pt>
                <c:pt idx="603">
                  <c:v>2.49044</c:v>
                </c:pt>
                <c:pt idx="604">
                  <c:v>2.4426899999999998</c:v>
                </c:pt>
                <c:pt idx="605">
                  <c:v>2.3949400000000001</c:v>
                </c:pt>
                <c:pt idx="606">
                  <c:v>2.323315</c:v>
                </c:pt>
                <c:pt idx="607">
                  <c:v>2.3710650000000002</c:v>
                </c:pt>
                <c:pt idx="608">
                  <c:v>2.2994400000000002</c:v>
                </c:pt>
                <c:pt idx="609">
                  <c:v>2.25169</c:v>
                </c:pt>
                <c:pt idx="610">
                  <c:v>2.2039399999999998</c:v>
                </c:pt>
                <c:pt idx="611">
                  <c:v>2.2994400000000002</c:v>
                </c:pt>
                <c:pt idx="612">
                  <c:v>2.2278150000000001</c:v>
                </c:pt>
                <c:pt idx="613">
                  <c:v>2.25169</c:v>
                </c:pt>
                <c:pt idx="614">
                  <c:v>2.1561900000000001</c:v>
                </c:pt>
                <c:pt idx="615">
                  <c:v>2.1323150000000002</c:v>
                </c:pt>
                <c:pt idx="616">
                  <c:v>2.084565</c:v>
                </c:pt>
                <c:pt idx="617">
                  <c:v>2.3471899999999999</c:v>
                </c:pt>
                <c:pt idx="618">
                  <c:v>2.2994400000000002</c:v>
                </c:pt>
                <c:pt idx="619">
                  <c:v>2.3710650000000002</c:v>
                </c:pt>
                <c:pt idx="620">
                  <c:v>2.5381900000000002</c:v>
                </c:pt>
                <c:pt idx="621">
                  <c:v>2.657565</c:v>
                </c:pt>
                <c:pt idx="622">
                  <c:v>3.0395650000000001</c:v>
                </c:pt>
                <c:pt idx="623">
                  <c:v>3.2544400000000002</c:v>
                </c:pt>
                <c:pt idx="624">
                  <c:v>3.20669</c:v>
                </c:pt>
                <c:pt idx="625">
                  <c:v>3.2305649999999999</c:v>
                </c:pt>
                <c:pt idx="626">
                  <c:v>3.20669</c:v>
                </c:pt>
                <c:pt idx="627">
                  <c:v>3.20669</c:v>
                </c:pt>
                <c:pt idx="628">
                  <c:v>3.1111900000000001</c:v>
                </c:pt>
                <c:pt idx="629">
                  <c:v>3.0395650000000001</c:v>
                </c:pt>
                <c:pt idx="630">
                  <c:v>2.9201899999999998</c:v>
                </c:pt>
                <c:pt idx="631">
                  <c:v>2.8724400000000001</c:v>
                </c:pt>
                <c:pt idx="632">
                  <c:v>2.8246899999999999</c:v>
                </c:pt>
                <c:pt idx="633">
                  <c:v>2.72919</c:v>
                </c:pt>
                <c:pt idx="634">
                  <c:v>2.6336900000000001</c:v>
                </c:pt>
                <c:pt idx="635">
                  <c:v>2.657565</c:v>
                </c:pt>
                <c:pt idx="636">
                  <c:v>2.5859399999999999</c:v>
                </c:pt>
                <c:pt idx="637">
                  <c:v>2.562065</c:v>
                </c:pt>
                <c:pt idx="638">
                  <c:v>2.5859399999999999</c:v>
                </c:pt>
                <c:pt idx="639">
                  <c:v>2.49044</c:v>
                </c:pt>
                <c:pt idx="640">
                  <c:v>2.4426899999999998</c:v>
                </c:pt>
                <c:pt idx="641">
                  <c:v>2.4665650000000001</c:v>
                </c:pt>
                <c:pt idx="642">
                  <c:v>2.4188149999999999</c:v>
                </c:pt>
                <c:pt idx="643">
                  <c:v>2.3710650000000002</c:v>
                </c:pt>
                <c:pt idx="644">
                  <c:v>2.323315</c:v>
                </c:pt>
                <c:pt idx="645">
                  <c:v>2.4188149999999999</c:v>
                </c:pt>
                <c:pt idx="646">
                  <c:v>2.3471899999999999</c:v>
                </c:pt>
                <c:pt idx="647">
                  <c:v>2.25169</c:v>
                </c:pt>
                <c:pt idx="648">
                  <c:v>2.2994400000000002</c:v>
                </c:pt>
                <c:pt idx="649">
                  <c:v>2.2755649999999998</c:v>
                </c:pt>
                <c:pt idx="650">
                  <c:v>2.2994400000000002</c:v>
                </c:pt>
                <c:pt idx="651">
                  <c:v>2.25169</c:v>
                </c:pt>
                <c:pt idx="652">
                  <c:v>2.25169</c:v>
                </c:pt>
                <c:pt idx="653">
                  <c:v>2.1800649999999999</c:v>
                </c:pt>
                <c:pt idx="654">
                  <c:v>2.2278150000000001</c:v>
                </c:pt>
                <c:pt idx="655">
                  <c:v>2.2278150000000001</c:v>
                </c:pt>
                <c:pt idx="656">
                  <c:v>2.1800649999999999</c:v>
                </c:pt>
                <c:pt idx="657">
                  <c:v>2.1561900000000001</c:v>
                </c:pt>
                <c:pt idx="658">
                  <c:v>2.1323150000000002</c:v>
                </c:pt>
                <c:pt idx="659">
                  <c:v>2.084565</c:v>
                </c:pt>
                <c:pt idx="660">
                  <c:v>2.1800649999999999</c:v>
                </c:pt>
                <c:pt idx="661">
                  <c:v>2.1084399999999999</c:v>
                </c:pt>
                <c:pt idx="662">
                  <c:v>2.1323150000000002</c:v>
                </c:pt>
                <c:pt idx="663">
                  <c:v>2.2039399999999998</c:v>
                </c:pt>
                <c:pt idx="664">
                  <c:v>2.323315</c:v>
                </c:pt>
                <c:pt idx="665">
                  <c:v>2.49044</c:v>
                </c:pt>
                <c:pt idx="666">
                  <c:v>2.49044</c:v>
                </c:pt>
                <c:pt idx="667">
                  <c:v>2.6098150000000002</c:v>
                </c:pt>
                <c:pt idx="668">
                  <c:v>2.5859399999999999</c:v>
                </c:pt>
                <c:pt idx="669">
                  <c:v>2.4665650000000001</c:v>
                </c:pt>
                <c:pt idx="670">
                  <c:v>2.3949400000000001</c:v>
                </c:pt>
                <c:pt idx="671">
                  <c:v>2.323315</c:v>
                </c:pt>
                <c:pt idx="672">
                  <c:v>2.3471899999999999</c:v>
                </c:pt>
                <c:pt idx="673">
                  <c:v>2.323315</c:v>
                </c:pt>
                <c:pt idx="674">
                  <c:v>2.2278150000000001</c:v>
                </c:pt>
                <c:pt idx="675">
                  <c:v>2.2278150000000001</c:v>
                </c:pt>
                <c:pt idx="676">
                  <c:v>2.2278150000000001</c:v>
                </c:pt>
                <c:pt idx="677">
                  <c:v>2.2278150000000001</c:v>
                </c:pt>
                <c:pt idx="678">
                  <c:v>2.1920025000000001</c:v>
                </c:pt>
                <c:pt idx="679">
                  <c:v>2.1561900000000001</c:v>
                </c:pt>
                <c:pt idx="680">
                  <c:v>2.2039399999999998</c:v>
                </c:pt>
                <c:pt idx="681">
                  <c:v>2.2039399999999998</c:v>
                </c:pt>
                <c:pt idx="682">
                  <c:v>2.1084399999999999</c:v>
                </c:pt>
                <c:pt idx="683">
                  <c:v>2.1561900000000001</c:v>
                </c:pt>
                <c:pt idx="684">
                  <c:v>2.1800649999999999</c:v>
                </c:pt>
                <c:pt idx="685">
                  <c:v>2.1561900000000001</c:v>
                </c:pt>
                <c:pt idx="686">
                  <c:v>2.084565</c:v>
                </c:pt>
                <c:pt idx="687">
                  <c:v>2.1323150000000002</c:v>
                </c:pt>
                <c:pt idx="688">
                  <c:v>2.2278150000000001</c:v>
                </c:pt>
                <c:pt idx="689">
                  <c:v>2.4188149999999999</c:v>
                </c:pt>
                <c:pt idx="690">
                  <c:v>2.25169</c:v>
                </c:pt>
                <c:pt idx="691">
                  <c:v>2.25169</c:v>
                </c:pt>
                <c:pt idx="692">
                  <c:v>2.2039399999999998</c:v>
                </c:pt>
                <c:pt idx="693">
                  <c:v>2.1800649999999999</c:v>
                </c:pt>
                <c:pt idx="694">
                  <c:v>2.1561900000000001</c:v>
                </c:pt>
                <c:pt idx="695">
                  <c:v>2.1800649999999999</c:v>
                </c:pt>
                <c:pt idx="696">
                  <c:v>2.1561900000000001</c:v>
                </c:pt>
                <c:pt idx="697">
                  <c:v>2.1323150000000002</c:v>
                </c:pt>
                <c:pt idx="698">
                  <c:v>2.0368149999999998</c:v>
                </c:pt>
                <c:pt idx="699">
                  <c:v>2.0606900000000001</c:v>
                </c:pt>
                <c:pt idx="700">
                  <c:v>2.0368149999999998</c:v>
                </c:pt>
                <c:pt idx="701">
                  <c:v>2.0368149999999998</c:v>
                </c:pt>
                <c:pt idx="702">
                  <c:v>2.0606900000000001</c:v>
                </c:pt>
                <c:pt idx="703">
                  <c:v>2.01294</c:v>
                </c:pt>
                <c:pt idx="704">
                  <c:v>2.0368149999999998</c:v>
                </c:pt>
                <c:pt idx="705">
                  <c:v>2.0368149999999998</c:v>
                </c:pt>
                <c:pt idx="706">
                  <c:v>2.084565</c:v>
                </c:pt>
                <c:pt idx="707">
                  <c:v>2.0368149999999998</c:v>
                </c:pt>
                <c:pt idx="708">
                  <c:v>1.9890650000000001</c:v>
                </c:pt>
                <c:pt idx="709">
                  <c:v>2.0606900000000001</c:v>
                </c:pt>
                <c:pt idx="710">
                  <c:v>2.0606900000000001</c:v>
                </c:pt>
                <c:pt idx="711">
                  <c:v>2.1800649999999999</c:v>
                </c:pt>
                <c:pt idx="712">
                  <c:v>2.323315</c:v>
                </c:pt>
                <c:pt idx="713">
                  <c:v>2.2755649999999998</c:v>
                </c:pt>
                <c:pt idx="714">
                  <c:v>2.2039399999999998</c:v>
                </c:pt>
                <c:pt idx="715">
                  <c:v>2.1084399999999999</c:v>
                </c:pt>
                <c:pt idx="716">
                  <c:v>2.1561900000000001</c:v>
                </c:pt>
                <c:pt idx="717">
                  <c:v>2.0368149999999998</c:v>
                </c:pt>
                <c:pt idx="718">
                  <c:v>2.1561900000000001</c:v>
                </c:pt>
                <c:pt idx="719">
                  <c:v>2.0368149999999998</c:v>
                </c:pt>
                <c:pt idx="720">
                  <c:v>2.0324740910000001</c:v>
                </c:pt>
                <c:pt idx="721">
                  <c:v>2.0281331819999999</c:v>
                </c:pt>
                <c:pt idx="722">
                  <c:v>2.0237922730000002</c:v>
                </c:pt>
                <c:pt idx="723">
                  <c:v>2.019451364</c:v>
                </c:pt>
                <c:pt idx="724">
                  <c:v>2.0151104549999999</c:v>
                </c:pt>
                <c:pt idx="725">
                  <c:v>2.010769545</c:v>
                </c:pt>
                <c:pt idx="726">
                  <c:v>2.0064286359999999</c:v>
                </c:pt>
                <c:pt idx="727">
                  <c:v>2.0020877270000002</c:v>
                </c:pt>
                <c:pt idx="728">
                  <c:v>1.997746818</c:v>
                </c:pt>
                <c:pt idx="729">
                  <c:v>1.993405909</c:v>
                </c:pt>
                <c:pt idx="730">
                  <c:v>1.9890650000000001</c:v>
                </c:pt>
                <c:pt idx="731">
                  <c:v>2.0606900000000001</c:v>
                </c:pt>
                <c:pt idx="732">
                  <c:v>2.0368149999999998</c:v>
                </c:pt>
                <c:pt idx="733">
                  <c:v>1.96519</c:v>
                </c:pt>
                <c:pt idx="734">
                  <c:v>2.0606900000000001</c:v>
                </c:pt>
                <c:pt idx="735">
                  <c:v>2.0368149999999998</c:v>
                </c:pt>
                <c:pt idx="736">
                  <c:v>2.01294</c:v>
                </c:pt>
                <c:pt idx="737">
                  <c:v>1.9890650000000001</c:v>
                </c:pt>
                <c:pt idx="738">
                  <c:v>1.9890650000000001</c:v>
                </c:pt>
                <c:pt idx="739">
                  <c:v>1.9413149999999999</c:v>
                </c:pt>
                <c:pt idx="740">
                  <c:v>1.9413149999999999</c:v>
                </c:pt>
                <c:pt idx="741">
                  <c:v>1.96519</c:v>
                </c:pt>
                <c:pt idx="742">
                  <c:v>1.9413149999999999</c:v>
                </c:pt>
                <c:pt idx="743">
                  <c:v>2.0368149999999998</c:v>
                </c:pt>
              </c:numCache>
            </c:numRef>
          </c:yVal>
          <c:smooth val="0"/>
          <c:extLst>
            <c:ext xmlns:c16="http://schemas.microsoft.com/office/drawing/2014/chart" uri="{C3380CC4-5D6E-409C-BE32-E72D297353CC}">
              <c16:uniqueId val="{00000000-8168-4299-B99B-1D4A8EEEFC4F}"/>
            </c:ext>
          </c:extLst>
        </c:ser>
        <c:dLbls>
          <c:showLegendKey val="0"/>
          <c:showVal val="0"/>
          <c:showCatName val="0"/>
          <c:showSerName val="0"/>
          <c:showPercent val="0"/>
          <c:showBubbleSize val="0"/>
        </c:dLbls>
        <c:axId val="-952130048"/>
        <c:axId val="-952143648"/>
      </c:scatterChart>
      <c:valAx>
        <c:axId val="-952130048"/>
        <c:scaling>
          <c:orientation val="minMax"/>
          <c:min val="10"/>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2143648"/>
        <c:crosses val="autoZero"/>
        <c:crossBetween val="midCat"/>
      </c:valAx>
      <c:valAx>
        <c:axId val="-9521436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2130048"/>
        <c:crosses val="autoZero"/>
        <c:crossBetween val="midCat"/>
      </c:valAx>
    </c:plotArea>
    <c:plotVisOnly val="1"/>
    <c:dispBlanksAs val="gap"/>
    <c:showDLblsOverMax val="0"/>
  </c:chart>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1" u="none" strike="noStrike" kern="1200" spc="0" baseline="0">
                <a:solidFill>
                  <a:schemeClr val="tx1">
                    <a:lumMod val="65000"/>
                    <a:lumOff val="35000"/>
                  </a:schemeClr>
                </a:solidFill>
                <a:latin typeface="+mn-lt"/>
                <a:ea typeface="+mn-ea"/>
                <a:cs typeface="+mn-cs"/>
              </a:defRPr>
            </a:pPr>
            <a:r>
              <a:rPr lang="en-US" b="1" i="1"/>
              <a:t>Water Level</a:t>
            </a:r>
            <a:r>
              <a:rPr lang="en-US" b="1" i="1" baseline="0"/>
              <a:t> &amp; Precipitation at Pinan-anan (2020)</a:t>
            </a:r>
            <a:endParaRPr lang="en-US" b="1" i="1"/>
          </a:p>
        </c:rich>
      </c:tx>
      <c:overlay val="0"/>
      <c:spPr>
        <a:noFill/>
        <a:ln>
          <a:noFill/>
        </a:ln>
        <a:effectLst/>
      </c:spPr>
    </c:title>
    <c:autoTitleDeleted val="0"/>
    <c:plotArea>
      <c:layout/>
      <c:scatterChart>
        <c:scatterStyle val="smoothMarker"/>
        <c:varyColors val="0"/>
        <c:ser>
          <c:idx val="0"/>
          <c:order val="0"/>
          <c:tx>
            <c:v>Water Level</c:v>
          </c:tx>
          <c:marker>
            <c:symbol val="none"/>
          </c:marker>
          <c:xVal>
            <c:numRef>
              <c:f>DATA!$A$2:$A$11473</c:f>
              <c:numCache>
                <c:formatCode>[$-3409]mmmm\ dd\,\ yyyy;@</c:formatCode>
                <c:ptCount val="11472"/>
                <c:pt idx="0">
                  <c:v>43857.041666666664</c:v>
                </c:pt>
                <c:pt idx="1">
                  <c:v>43857.083333333336</c:v>
                </c:pt>
                <c:pt idx="2">
                  <c:v>43857.125000057873</c:v>
                </c:pt>
                <c:pt idx="3">
                  <c:v>43857.16666678241</c:v>
                </c:pt>
                <c:pt idx="4">
                  <c:v>43857.208333506947</c:v>
                </c:pt>
                <c:pt idx="5">
                  <c:v>43857.250000231485</c:v>
                </c:pt>
                <c:pt idx="6">
                  <c:v>43857.291666956022</c:v>
                </c:pt>
                <c:pt idx="7">
                  <c:v>43857.333333680559</c:v>
                </c:pt>
                <c:pt idx="8">
                  <c:v>43857.375000405096</c:v>
                </c:pt>
                <c:pt idx="9">
                  <c:v>43857.416667129626</c:v>
                </c:pt>
                <c:pt idx="10">
                  <c:v>43857.458333854163</c:v>
                </c:pt>
                <c:pt idx="11">
                  <c:v>43857.500000578701</c:v>
                </c:pt>
                <c:pt idx="12">
                  <c:v>43857.541667303238</c:v>
                </c:pt>
                <c:pt idx="13">
                  <c:v>43857.583334027775</c:v>
                </c:pt>
                <c:pt idx="14">
                  <c:v>43857.625000752312</c:v>
                </c:pt>
                <c:pt idx="15">
                  <c:v>43857.666667476849</c:v>
                </c:pt>
                <c:pt idx="16">
                  <c:v>43857.708334201387</c:v>
                </c:pt>
                <c:pt idx="17">
                  <c:v>43857.750000925924</c:v>
                </c:pt>
                <c:pt idx="18">
                  <c:v>43857.791667650461</c:v>
                </c:pt>
                <c:pt idx="19">
                  <c:v>43857.833334374998</c:v>
                </c:pt>
                <c:pt idx="20">
                  <c:v>43857.875001099535</c:v>
                </c:pt>
                <c:pt idx="21">
                  <c:v>43857.916667824073</c:v>
                </c:pt>
                <c:pt idx="22">
                  <c:v>43857.95833454861</c:v>
                </c:pt>
                <c:pt idx="23">
                  <c:v>43858.000001273147</c:v>
                </c:pt>
                <c:pt idx="24">
                  <c:v>43858.041667997684</c:v>
                </c:pt>
                <c:pt idx="25">
                  <c:v>43858.083334722221</c:v>
                </c:pt>
                <c:pt idx="26">
                  <c:v>43858.125001446759</c:v>
                </c:pt>
                <c:pt idx="27">
                  <c:v>43858.166668171296</c:v>
                </c:pt>
                <c:pt idx="28">
                  <c:v>43858.208334895833</c:v>
                </c:pt>
                <c:pt idx="29">
                  <c:v>43858.25000162037</c:v>
                </c:pt>
                <c:pt idx="30">
                  <c:v>43858.291668344908</c:v>
                </c:pt>
                <c:pt idx="31">
                  <c:v>43858.333335069445</c:v>
                </c:pt>
                <c:pt idx="32">
                  <c:v>43858.375001793982</c:v>
                </c:pt>
                <c:pt idx="33">
                  <c:v>43858.416668518519</c:v>
                </c:pt>
                <c:pt idx="34">
                  <c:v>43858.458335243056</c:v>
                </c:pt>
                <c:pt idx="35">
                  <c:v>43858.500001967594</c:v>
                </c:pt>
                <c:pt idx="36">
                  <c:v>43858.541668692131</c:v>
                </c:pt>
                <c:pt idx="37">
                  <c:v>43858.583335416668</c:v>
                </c:pt>
                <c:pt idx="38">
                  <c:v>43858.625002141205</c:v>
                </c:pt>
                <c:pt idx="39">
                  <c:v>43858.666668865742</c:v>
                </c:pt>
                <c:pt idx="40">
                  <c:v>43858.70833559028</c:v>
                </c:pt>
                <c:pt idx="41">
                  <c:v>43858.750002314817</c:v>
                </c:pt>
                <c:pt idx="42">
                  <c:v>43858.791669039354</c:v>
                </c:pt>
                <c:pt idx="43">
                  <c:v>43858.833335763891</c:v>
                </c:pt>
                <c:pt idx="44">
                  <c:v>43858.875002488428</c:v>
                </c:pt>
                <c:pt idx="45">
                  <c:v>43858.916669212966</c:v>
                </c:pt>
                <c:pt idx="46">
                  <c:v>43858.958335937503</c:v>
                </c:pt>
                <c:pt idx="47">
                  <c:v>43859.00000266204</c:v>
                </c:pt>
                <c:pt idx="48">
                  <c:v>43859.041669386577</c:v>
                </c:pt>
                <c:pt idx="49">
                  <c:v>43859.083336111114</c:v>
                </c:pt>
                <c:pt idx="50">
                  <c:v>43859.125002835652</c:v>
                </c:pt>
                <c:pt idx="51">
                  <c:v>43859.166669560182</c:v>
                </c:pt>
                <c:pt idx="52">
                  <c:v>43859.208336284719</c:v>
                </c:pt>
                <c:pt idx="53">
                  <c:v>43859.250003009256</c:v>
                </c:pt>
                <c:pt idx="54">
                  <c:v>43859.291669733793</c:v>
                </c:pt>
                <c:pt idx="55">
                  <c:v>43859.33333645833</c:v>
                </c:pt>
                <c:pt idx="56">
                  <c:v>43859.375003182868</c:v>
                </c:pt>
                <c:pt idx="57">
                  <c:v>43859.416669907405</c:v>
                </c:pt>
                <c:pt idx="58">
                  <c:v>43859.458336631942</c:v>
                </c:pt>
                <c:pt idx="59">
                  <c:v>43859.500003356479</c:v>
                </c:pt>
                <c:pt idx="60">
                  <c:v>43859.541670081016</c:v>
                </c:pt>
                <c:pt idx="61">
                  <c:v>43859.583336805554</c:v>
                </c:pt>
                <c:pt idx="62">
                  <c:v>43859.625003530091</c:v>
                </c:pt>
                <c:pt idx="63">
                  <c:v>43859.666670254628</c:v>
                </c:pt>
                <c:pt idx="64">
                  <c:v>43859.708336979165</c:v>
                </c:pt>
                <c:pt idx="65">
                  <c:v>43859.750003703703</c:v>
                </c:pt>
                <c:pt idx="66">
                  <c:v>43859.79167042824</c:v>
                </c:pt>
                <c:pt idx="67">
                  <c:v>43859.833337152777</c:v>
                </c:pt>
                <c:pt idx="68">
                  <c:v>43859.875003877314</c:v>
                </c:pt>
                <c:pt idx="69">
                  <c:v>43859.916670601851</c:v>
                </c:pt>
                <c:pt idx="70">
                  <c:v>43859.958337326389</c:v>
                </c:pt>
                <c:pt idx="71">
                  <c:v>43860.000004050926</c:v>
                </c:pt>
                <c:pt idx="72">
                  <c:v>43860.041670775463</c:v>
                </c:pt>
                <c:pt idx="73">
                  <c:v>43860.0833375</c:v>
                </c:pt>
                <c:pt idx="74">
                  <c:v>43860.125004224537</c:v>
                </c:pt>
                <c:pt idx="75">
                  <c:v>43860.166670949075</c:v>
                </c:pt>
                <c:pt idx="76">
                  <c:v>43860.208337673612</c:v>
                </c:pt>
                <c:pt idx="77">
                  <c:v>43860.250004398149</c:v>
                </c:pt>
                <c:pt idx="78">
                  <c:v>43860.291671122686</c:v>
                </c:pt>
                <c:pt idx="79">
                  <c:v>43860.333337847223</c:v>
                </c:pt>
                <c:pt idx="80">
                  <c:v>43860.375004571761</c:v>
                </c:pt>
                <c:pt idx="81">
                  <c:v>43860.416671296298</c:v>
                </c:pt>
                <c:pt idx="82">
                  <c:v>43860.458338020835</c:v>
                </c:pt>
                <c:pt idx="83">
                  <c:v>43860.500004745372</c:v>
                </c:pt>
                <c:pt idx="84">
                  <c:v>43860.541671469909</c:v>
                </c:pt>
                <c:pt idx="85">
                  <c:v>43860.583338194447</c:v>
                </c:pt>
                <c:pt idx="86">
                  <c:v>43860.625004918984</c:v>
                </c:pt>
                <c:pt idx="87">
                  <c:v>43860.666671643521</c:v>
                </c:pt>
                <c:pt idx="88">
                  <c:v>43860.708338368058</c:v>
                </c:pt>
                <c:pt idx="89">
                  <c:v>43860.750005092596</c:v>
                </c:pt>
                <c:pt idx="90">
                  <c:v>43860.791671817133</c:v>
                </c:pt>
                <c:pt idx="91">
                  <c:v>43860.83333854167</c:v>
                </c:pt>
                <c:pt idx="92">
                  <c:v>43860.875005266207</c:v>
                </c:pt>
                <c:pt idx="93">
                  <c:v>43860.916671990744</c:v>
                </c:pt>
                <c:pt idx="94">
                  <c:v>43860.958338715274</c:v>
                </c:pt>
                <c:pt idx="95">
                  <c:v>43861.000005439812</c:v>
                </c:pt>
                <c:pt idx="96">
                  <c:v>43861.041672164349</c:v>
                </c:pt>
                <c:pt idx="97">
                  <c:v>43861.083338888886</c:v>
                </c:pt>
                <c:pt idx="98">
                  <c:v>43861.125005613423</c:v>
                </c:pt>
                <c:pt idx="99">
                  <c:v>43861.16667233796</c:v>
                </c:pt>
                <c:pt idx="100">
                  <c:v>43861.208339062498</c:v>
                </c:pt>
                <c:pt idx="101">
                  <c:v>43861.250005787035</c:v>
                </c:pt>
                <c:pt idx="102">
                  <c:v>43861.291672511572</c:v>
                </c:pt>
                <c:pt idx="103">
                  <c:v>43861.333339236109</c:v>
                </c:pt>
                <c:pt idx="104">
                  <c:v>43861.375005960646</c:v>
                </c:pt>
                <c:pt idx="105">
                  <c:v>43861.416672685184</c:v>
                </c:pt>
                <c:pt idx="106">
                  <c:v>43861.458339409721</c:v>
                </c:pt>
                <c:pt idx="107">
                  <c:v>43861.500006134258</c:v>
                </c:pt>
                <c:pt idx="108">
                  <c:v>43861.541672858795</c:v>
                </c:pt>
                <c:pt idx="109">
                  <c:v>43861.583339583332</c:v>
                </c:pt>
                <c:pt idx="110">
                  <c:v>43861.62500630787</c:v>
                </c:pt>
                <c:pt idx="111">
                  <c:v>43861.666673032407</c:v>
                </c:pt>
                <c:pt idx="112">
                  <c:v>43861.708339756944</c:v>
                </c:pt>
                <c:pt idx="113">
                  <c:v>43861.750006481481</c:v>
                </c:pt>
                <c:pt idx="114">
                  <c:v>43861.791673206018</c:v>
                </c:pt>
                <c:pt idx="115">
                  <c:v>43861.833339930556</c:v>
                </c:pt>
                <c:pt idx="116">
                  <c:v>43861.875006655093</c:v>
                </c:pt>
                <c:pt idx="117">
                  <c:v>43861.91667337963</c:v>
                </c:pt>
                <c:pt idx="118">
                  <c:v>43861.958340104167</c:v>
                </c:pt>
                <c:pt idx="119">
                  <c:v>43862.000006828704</c:v>
                </c:pt>
                <c:pt idx="120">
                  <c:v>43862.041673553242</c:v>
                </c:pt>
                <c:pt idx="121">
                  <c:v>43862.083340277779</c:v>
                </c:pt>
                <c:pt idx="122">
                  <c:v>43862.125007002316</c:v>
                </c:pt>
                <c:pt idx="123">
                  <c:v>43862.166673726853</c:v>
                </c:pt>
                <c:pt idx="124">
                  <c:v>43862.208340451391</c:v>
                </c:pt>
                <c:pt idx="125">
                  <c:v>43862.250007175928</c:v>
                </c:pt>
                <c:pt idx="126">
                  <c:v>43862.291673900465</c:v>
                </c:pt>
                <c:pt idx="127">
                  <c:v>43862.333340625002</c:v>
                </c:pt>
                <c:pt idx="128">
                  <c:v>43862.375007349539</c:v>
                </c:pt>
                <c:pt idx="129">
                  <c:v>43862.416674074077</c:v>
                </c:pt>
                <c:pt idx="130">
                  <c:v>43862.458340798614</c:v>
                </c:pt>
                <c:pt idx="131">
                  <c:v>43862.500007523151</c:v>
                </c:pt>
                <c:pt idx="132">
                  <c:v>43862.541674247688</c:v>
                </c:pt>
                <c:pt idx="133">
                  <c:v>43862.583340972225</c:v>
                </c:pt>
                <c:pt idx="134">
                  <c:v>43862.625007696763</c:v>
                </c:pt>
                <c:pt idx="135">
                  <c:v>43862.6666744213</c:v>
                </c:pt>
                <c:pt idx="136">
                  <c:v>43862.70834114583</c:v>
                </c:pt>
                <c:pt idx="137">
                  <c:v>43862.750007870367</c:v>
                </c:pt>
                <c:pt idx="138">
                  <c:v>43862.791674594904</c:v>
                </c:pt>
                <c:pt idx="139">
                  <c:v>43862.833341319441</c:v>
                </c:pt>
                <c:pt idx="140">
                  <c:v>43862.875008043979</c:v>
                </c:pt>
                <c:pt idx="141">
                  <c:v>43862.916674768516</c:v>
                </c:pt>
                <c:pt idx="142">
                  <c:v>43862.958341493053</c:v>
                </c:pt>
                <c:pt idx="143">
                  <c:v>43863.00000821759</c:v>
                </c:pt>
                <c:pt idx="144">
                  <c:v>43863.041674942127</c:v>
                </c:pt>
                <c:pt idx="145">
                  <c:v>43863.083341666665</c:v>
                </c:pt>
                <c:pt idx="146">
                  <c:v>43863.125008391202</c:v>
                </c:pt>
                <c:pt idx="147">
                  <c:v>43863.166675115739</c:v>
                </c:pt>
                <c:pt idx="148">
                  <c:v>43863.208341840276</c:v>
                </c:pt>
                <c:pt idx="149">
                  <c:v>43863.250008564813</c:v>
                </c:pt>
                <c:pt idx="150">
                  <c:v>43863.291675289351</c:v>
                </c:pt>
                <c:pt idx="151">
                  <c:v>43863.333342013888</c:v>
                </c:pt>
                <c:pt idx="152">
                  <c:v>43863.375008738425</c:v>
                </c:pt>
                <c:pt idx="153">
                  <c:v>43863.416675462962</c:v>
                </c:pt>
                <c:pt idx="154">
                  <c:v>43863.4583421875</c:v>
                </c:pt>
                <c:pt idx="155">
                  <c:v>43863.500008912037</c:v>
                </c:pt>
                <c:pt idx="156">
                  <c:v>43863.541675636574</c:v>
                </c:pt>
                <c:pt idx="157">
                  <c:v>43863.583342361111</c:v>
                </c:pt>
                <c:pt idx="158">
                  <c:v>43863.625009085648</c:v>
                </c:pt>
                <c:pt idx="159">
                  <c:v>43863.666675810186</c:v>
                </c:pt>
                <c:pt idx="160">
                  <c:v>43863.708342534723</c:v>
                </c:pt>
                <c:pt idx="161">
                  <c:v>43863.75000925926</c:v>
                </c:pt>
                <c:pt idx="162">
                  <c:v>43863.791675983797</c:v>
                </c:pt>
                <c:pt idx="163">
                  <c:v>43863.833342708334</c:v>
                </c:pt>
                <c:pt idx="164">
                  <c:v>43863.875009432872</c:v>
                </c:pt>
                <c:pt idx="165">
                  <c:v>43863.916676157409</c:v>
                </c:pt>
                <c:pt idx="166">
                  <c:v>43863.958342881946</c:v>
                </c:pt>
                <c:pt idx="167">
                  <c:v>43864.000009606483</c:v>
                </c:pt>
                <c:pt idx="168">
                  <c:v>43864.04167633102</c:v>
                </c:pt>
                <c:pt idx="169">
                  <c:v>43864.083343055558</c:v>
                </c:pt>
                <c:pt idx="170">
                  <c:v>43864.125009780095</c:v>
                </c:pt>
                <c:pt idx="171">
                  <c:v>43864.166676504632</c:v>
                </c:pt>
                <c:pt idx="172">
                  <c:v>43864.208343229169</c:v>
                </c:pt>
                <c:pt idx="173">
                  <c:v>43864.250009953706</c:v>
                </c:pt>
                <c:pt idx="174">
                  <c:v>43864.291676678244</c:v>
                </c:pt>
                <c:pt idx="175">
                  <c:v>43864.333343402781</c:v>
                </c:pt>
                <c:pt idx="176">
                  <c:v>43864.375010127318</c:v>
                </c:pt>
                <c:pt idx="177">
                  <c:v>43864.416676851855</c:v>
                </c:pt>
                <c:pt idx="178">
                  <c:v>43864.458343576393</c:v>
                </c:pt>
                <c:pt idx="179">
                  <c:v>43864.500010300922</c:v>
                </c:pt>
                <c:pt idx="180">
                  <c:v>43864.54167702546</c:v>
                </c:pt>
                <c:pt idx="181">
                  <c:v>43864.583343749997</c:v>
                </c:pt>
                <c:pt idx="182">
                  <c:v>43864.625010474534</c:v>
                </c:pt>
                <c:pt idx="183">
                  <c:v>43864.666677199071</c:v>
                </c:pt>
                <c:pt idx="184">
                  <c:v>43864.708343923608</c:v>
                </c:pt>
                <c:pt idx="185">
                  <c:v>43864.750010648146</c:v>
                </c:pt>
                <c:pt idx="186">
                  <c:v>43864.791677372683</c:v>
                </c:pt>
                <c:pt idx="187">
                  <c:v>43864.83334409722</c:v>
                </c:pt>
                <c:pt idx="188">
                  <c:v>43864.875010821757</c:v>
                </c:pt>
                <c:pt idx="189">
                  <c:v>43864.916677546295</c:v>
                </c:pt>
                <c:pt idx="190">
                  <c:v>43864.958344270832</c:v>
                </c:pt>
                <c:pt idx="191">
                  <c:v>43865.000010995369</c:v>
                </c:pt>
                <c:pt idx="192">
                  <c:v>43865.041677719906</c:v>
                </c:pt>
                <c:pt idx="193">
                  <c:v>43865.083344444443</c:v>
                </c:pt>
                <c:pt idx="194">
                  <c:v>43865.125011168981</c:v>
                </c:pt>
                <c:pt idx="195">
                  <c:v>43865.166677893518</c:v>
                </c:pt>
                <c:pt idx="196">
                  <c:v>43865.208344618055</c:v>
                </c:pt>
                <c:pt idx="197">
                  <c:v>43865.250011342592</c:v>
                </c:pt>
                <c:pt idx="198">
                  <c:v>43865.291678067129</c:v>
                </c:pt>
                <c:pt idx="199">
                  <c:v>43865.333344791667</c:v>
                </c:pt>
                <c:pt idx="200">
                  <c:v>43865.375011516204</c:v>
                </c:pt>
                <c:pt idx="201">
                  <c:v>43865.416678240741</c:v>
                </c:pt>
                <c:pt idx="202">
                  <c:v>43865.458344965278</c:v>
                </c:pt>
                <c:pt idx="203">
                  <c:v>43865.500011689815</c:v>
                </c:pt>
                <c:pt idx="204">
                  <c:v>43865.541678414353</c:v>
                </c:pt>
                <c:pt idx="205">
                  <c:v>43865.58334513889</c:v>
                </c:pt>
                <c:pt idx="206">
                  <c:v>43865.625011863427</c:v>
                </c:pt>
                <c:pt idx="207">
                  <c:v>43865.666678587964</c:v>
                </c:pt>
                <c:pt idx="208">
                  <c:v>43865.708345312501</c:v>
                </c:pt>
                <c:pt idx="209">
                  <c:v>43865.750012037039</c:v>
                </c:pt>
                <c:pt idx="210">
                  <c:v>43865.791678761576</c:v>
                </c:pt>
                <c:pt idx="211">
                  <c:v>43865.833345486113</c:v>
                </c:pt>
                <c:pt idx="212">
                  <c:v>43865.87501221065</c:v>
                </c:pt>
                <c:pt idx="213">
                  <c:v>43865.916678935188</c:v>
                </c:pt>
                <c:pt idx="214">
                  <c:v>43865.958345659725</c:v>
                </c:pt>
                <c:pt idx="215">
                  <c:v>43866.000012384262</c:v>
                </c:pt>
                <c:pt idx="216">
                  <c:v>43866.041679108799</c:v>
                </c:pt>
                <c:pt idx="217">
                  <c:v>43866.083345833336</c:v>
                </c:pt>
                <c:pt idx="218">
                  <c:v>43866.125012557874</c:v>
                </c:pt>
                <c:pt idx="219">
                  <c:v>43866.166679282411</c:v>
                </c:pt>
                <c:pt idx="220">
                  <c:v>43866.208346006948</c:v>
                </c:pt>
                <c:pt idx="221">
                  <c:v>43866.250012731478</c:v>
                </c:pt>
                <c:pt idx="222">
                  <c:v>43866.291679456015</c:v>
                </c:pt>
                <c:pt idx="223">
                  <c:v>43866.333346180552</c:v>
                </c:pt>
                <c:pt idx="224">
                  <c:v>43866.37501290509</c:v>
                </c:pt>
                <c:pt idx="225">
                  <c:v>43866.416679629627</c:v>
                </c:pt>
                <c:pt idx="226">
                  <c:v>43866.458346354164</c:v>
                </c:pt>
                <c:pt idx="227">
                  <c:v>43866.500013078701</c:v>
                </c:pt>
                <c:pt idx="228">
                  <c:v>43866.541679803238</c:v>
                </c:pt>
                <c:pt idx="229">
                  <c:v>43866.583346527776</c:v>
                </c:pt>
                <c:pt idx="230">
                  <c:v>43866.625013252313</c:v>
                </c:pt>
                <c:pt idx="231">
                  <c:v>43866.66667997685</c:v>
                </c:pt>
                <c:pt idx="232">
                  <c:v>43866.708346701387</c:v>
                </c:pt>
                <c:pt idx="233">
                  <c:v>43866.750013425924</c:v>
                </c:pt>
                <c:pt idx="234">
                  <c:v>43866.791680150462</c:v>
                </c:pt>
                <c:pt idx="235">
                  <c:v>43866.833346874999</c:v>
                </c:pt>
                <c:pt idx="236">
                  <c:v>43866.875013599536</c:v>
                </c:pt>
                <c:pt idx="237">
                  <c:v>43866.916680324073</c:v>
                </c:pt>
                <c:pt idx="238">
                  <c:v>43866.95834704861</c:v>
                </c:pt>
                <c:pt idx="239">
                  <c:v>43867.000013773148</c:v>
                </c:pt>
                <c:pt idx="240">
                  <c:v>43867.041680497685</c:v>
                </c:pt>
                <c:pt idx="241">
                  <c:v>43867.083347222222</c:v>
                </c:pt>
                <c:pt idx="242">
                  <c:v>43867.125013946759</c:v>
                </c:pt>
                <c:pt idx="243">
                  <c:v>43867.166680671296</c:v>
                </c:pt>
                <c:pt idx="244">
                  <c:v>43867.208347395834</c:v>
                </c:pt>
                <c:pt idx="245">
                  <c:v>43867.250014120371</c:v>
                </c:pt>
                <c:pt idx="246">
                  <c:v>43867.291680844908</c:v>
                </c:pt>
                <c:pt idx="247">
                  <c:v>43867.333347569445</c:v>
                </c:pt>
                <c:pt idx="248">
                  <c:v>43867.375014293983</c:v>
                </c:pt>
                <c:pt idx="249">
                  <c:v>43867.41668101852</c:v>
                </c:pt>
                <c:pt idx="250">
                  <c:v>43867.458347743057</c:v>
                </c:pt>
                <c:pt idx="251">
                  <c:v>43867.500014467594</c:v>
                </c:pt>
                <c:pt idx="252">
                  <c:v>43867.541681192131</c:v>
                </c:pt>
                <c:pt idx="253">
                  <c:v>43867.583347916669</c:v>
                </c:pt>
                <c:pt idx="254">
                  <c:v>43867.625014641206</c:v>
                </c:pt>
                <c:pt idx="255">
                  <c:v>43867.666681365743</c:v>
                </c:pt>
                <c:pt idx="256">
                  <c:v>43867.70834809028</c:v>
                </c:pt>
                <c:pt idx="257">
                  <c:v>43867.750014814817</c:v>
                </c:pt>
                <c:pt idx="258">
                  <c:v>43867.791681539355</c:v>
                </c:pt>
                <c:pt idx="259">
                  <c:v>43867.833348263892</c:v>
                </c:pt>
                <c:pt idx="260">
                  <c:v>43867.875014988429</c:v>
                </c:pt>
                <c:pt idx="261">
                  <c:v>43867.916681712966</c:v>
                </c:pt>
                <c:pt idx="262">
                  <c:v>43867.958348437503</c:v>
                </c:pt>
                <c:pt idx="263">
                  <c:v>43868.000015162041</c:v>
                </c:pt>
                <c:pt idx="264">
                  <c:v>43868.041681886571</c:v>
                </c:pt>
                <c:pt idx="265">
                  <c:v>43868.083348611108</c:v>
                </c:pt>
                <c:pt idx="266">
                  <c:v>43868.125015335645</c:v>
                </c:pt>
                <c:pt idx="267">
                  <c:v>43868.166682060182</c:v>
                </c:pt>
                <c:pt idx="268">
                  <c:v>43868.208348784719</c:v>
                </c:pt>
                <c:pt idx="269">
                  <c:v>43868.250015509257</c:v>
                </c:pt>
                <c:pt idx="270">
                  <c:v>43868.291682233794</c:v>
                </c:pt>
                <c:pt idx="271">
                  <c:v>43868.333348958331</c:v>
                </c:pt>
                <c:pt idx="272">
                  <c:v>43868.375015682868</c:v>
                </c:pt>
                <c:pt idx="273">
                  <c:v>43868.416682407405</c:v>
                </c:pt>
                <c:pt idx="274">
                  <c:v>43868.458349131943</c:v>
                </c:pt>
                <c:pt idx="275">
                  <c:v>43868.50001585648</c:v>
                </c:pt>
                <c:pt idx="276">
                  <c:v>43868.541682581017</c:v>
                </c:pt>
                <c:pt idx="277">
                  <c:v>43868.583349305554</c:v>
                </c:pt>
                <c:pt idx="278">
                  <c:v>43868.625016030092</c:v>
                </c:pt>
                <c:pt idx="279">
                  <c:v>43868.666682754629</c:v>
                </c:pt>
                <c:pt idx="280">
                  <c:v>43868.708349479166</c:v>
                </c:pt>
                <c:pt idx="281">
                  <c:v>43868.750016203703</c:v>
                </c:pt>
                <c:pt idx="282">
                  <c:v>43868.79168292824</c:v>
                </c:pt>
                <c:pt idx="283">
                  <c:v>43868.833349652778</c:v>
                </c:pt>
                <c:pt idx="284">
                  <c:v>43868.875016377315</c:v>
                </c:pt>
                <c:pt idx="285">
                  <c:v>43868.916683101852</c:v>
                </c:pt>
                <c:pt idx="286">
                  <c:v>43868.958349826389</c:v>
                </c:pt>
                <c:pt idx="287">
                  <c:v>43869.000016550926</c:v>
                </c:pt>
                <c:pt idx="288">
                  <c:v>43869.041683275464</c:v>
                </c:pt>
                <c:pt idx="289">
                  <c:v>43869.083350000001</c:v>
                </c:pt>
                <c:pt idx="290">
                  <c:v>43869.125016724538</c:v>
                </c:pt>
                <c:pt idx="291">
                  <c:v>43869.166683449075</c:v>
                </c:pt>
                <c:pt idx="292">
                  <c:v>43869.208350173612</c:v>
                </c:pt>
                <c:pt idx="293">
                  <c:v>43869.25001689815</c:v>
                </c:pt>
                <c:pt idx="294">
                  <c:v>43869.291683622687</c:v>
                </c:pt>
                <c:pt idx="295">
                  <c:v>43869.333350347224</c:v>
                </c:pt>
                <c:pt idx="296">
                  <c:v>43869.375017071761</c:v>
                </c:pt>
                <c:pt idx="297">
                  <c:v>43869.416683796298</c:v>
                </c:pt>
                <c:pt idx="298">
                  <c:v>43869.458350520836</c:v>
                </c:pt>
                <c:pt idx="299">
                  <c:v>43869.500017245373</c:v>
                </c:pt>
                <c:pt idx="300">
                  <c:v>43869.54168396991</c:v>
                </c:pt>
                <c:pt idx="301">
                  <c:v>43869.583350694447</c:v>
                </c:pt>
                <c:pt idx="302">
                  <c:v>43869.625017418984</c:v>
                </c:pt>
                <c:pt idx="303">
                  <c:v>43869.666684143522</c:v>
                </c:pt>
                <c:pt idx="304">
                  <c:v>43869.708350868059</c:v>
                </c:pt>
                <c:pt idx="305">
                  <c:v>43869.750017592596</c:v>
                </c:pt>
                <c:pt idx="306">
                  <c:v>43869.791684317126</c:v>
                </c:pt>
                <c:pt idx="307">
                  <c:v>43869.833351041663</c:v>
                </c:pt>
                <c:pt idx="308">
                  <c:v>43869.8750177662</c:v>
                </c:pt>
                <c:pt idx="309">
                  <c:v>43869.916684490738</c:v>
                </c:pt>
                <c:pt idx="310">
                  <c:v>43869.958351215275</c:v>
                </c:pt>
                <c:pt idx="311">
                  <c:v>43870.000017939812</c:v>
                </c:pt>
                <c:pt idx="312">
                  <c:v>43870.041684664349</c:v>
                </c:pt>
                <c:pt idx="313">
                  <c:v>43870.083351388887</c:v>
                </c:pt>
                <c:pt idx="314">
                  <c:v>43870.125018113424</c:v>
                </c:pt>
                <c:pt idx="315">
                  <c:v>43870.166684837961</c:v>
                </c:pt>
                <c:pt idx="316">
                  <c:v>43870.208351562498</c:v>
                </c:pt>
                <c:pt idx="317">
                  <c:v>43870.250018287035</c:v>
                </c:pt>
                <c:pt idx="318">
                  <c:v>43870.291685011573</c:v>
                </c:pt>
                <c:pt idx="319">
                  <c:v>43870.33335173611</c:v>
                </c:pt>
                <c:pt idx="320">
                  <c:v>43870.375018460647</c:v>
                </c:pt>
                <c:pt idx="321">
                  <c:v>43870.416685185184</c:v>
                </c:pt>
                <c:pt idx="322">
                  <c:v>43870.458351909721</c:v>
                </c:pt>
                <c:pt idx="323">
                  <c:v>43870.500018634259</c:v>
                </c:pt>
                <c:pt idx="324">
                  <c:v>43870.541685358796</c:v>
                </c:pt>
                <c:pt idx="325">
                  <c:v>43870.583352083333</c:v>
                </c:pt>
                <c:pt idx="326">
                  <c:v>43870.62501880787</c:v>
                </c:pt>
                <c:pt idx="327">
                  <c:v>43870.666685532407</c:v>
                </c:pt>
                <c:pt idx="328">
                  <c:v>43870.708352256945</c:v>
                </c:pt>
                <c:pt idx="329">
                  <c:v>43870.750018981482</c:v>
                </c:pt>
                <c:pt idx="330">
                  <c:v>43870.791685706019</c:v>
                </c:pt>
                <c:pt idx="331">
                  <c:v>43870.833352430556</c:v>
                </c:pt>
                <c:pt idx="332">
                  <c:v>43870.875019155093</c:v>
                </c:pt>
                <c:pt idx="333">
                  <c:v>43870.916685879631</c:v>
                </c:pt>
                <c:pt idx="334">
                  <c:v>43870.958352604168</c:v>
                </c:pt>
                <c:pt idx="335">
                  <c:v>43871.000019328705</c:v>
                </c:pt>
                <c:pt idx="336">
                  <c:v>43871.041686053242</c:v>
                </c:pt>
                <c:pt idx="337">
                  <c:v>43871.08335277778</c:v>
                </c:pt>
                <c:pt idx="338">
                  <c:v>43871.125019502317</c:v>
                </c:pt>
                <c:pt idx="339">
                  <c:v>43871.166686226854</c:v>
                </c:pt>
                <c:pt idx="340">
                  <c:v>43871.208352951391</c:v>
                </c:pt>
                <c:pt idx="341">
                  <c:v>43871.250019675928</c:v>
                </c:pt>
                <c:pt idx="342">
                  <c:v>43871.291686400466</c:v>
                </c:pt>
                <c:pt idx="343">
                  <c:v>43871.333353125003</c:v>
                </c:pt>
                <c:pt idx="344">
                  <c:v>43871.37501984954</c:v>
                </c:pt>
                <c:pt idx="345">
                  <c:v>43871.416686574077</c:v>
                </c:pt>
                <c:pt idx="346">
                  <c:v>43871.458353298614</c:v>
                </c:pt>
                <c:pt idx="347">
                  <c:v>43871.500020023152</c:v>
                </c:pt>
                <c:pt idx="348">
                  <c:v>43871.541686747689</c:v>
                </c:pt>
                <c:pt idx="349">
                  <c:v>43871.583353472219</c:v>
                </c:pt>
                <c:pt idx="350">
                  <c:v>43871.625020196756</c:v>
                </c:pt>
                <c:pt idx="351">
                  <c:v>43871.666686921293</c:v>
                </c:pt>
                <c:pt idx="352">
                  <c:v>43871.70835364583</c:v>
                </c:pt>
                <c:pt idx="353">
                  <c:v>43871.750020370368</c:v>
                </c:pt>
                <c:pt idx="354">
                  <c:v>43871.791687094905</c:v>
                </c:pt>
                <c:pt idx="355">
                  <c:v>43871.833353819442</c:v>
                </c:pt>
                <c:pt idx="356">
                  <c:v>43871.875020543979</c:v>
                </c:pt>
                <c:pt idx="357">
                  <c:v>43871.916687268516</c:v>
                </c:pt>
                <c:pt idx="358">
                  <c:v>43871.958353993054</c:v>
                </c:pt>
                <c:pt idx="359">
                  <c:v>43872.000020717591</c:v>
                </c:pt>
                <c:pt idx="360">
                  <c:v>43872.041687442128</c:v>
                </c:pt>
                <c:pt idx="361">
                  <c:v>43872.083354166665</c:v>
                </c:pt>
                <c:pt idx="362">
                  <c:v>43872.125020891202</c:v>
                </c:pt>
                <c:pt idx="363">
                  <c:v>43872.16668761574</c:v>
                </c:pt>
                <c:pt idx="364">
                  <c:v>43872.208354340277</c:v>
                </c:pt>
                <c:pt idx="365">
                  <c:v>43872.250021064814</c:v>
                </c:pt>
                <c:pt idx="366">
                  <c:v>43872.291687789351</c:v>
                </c:pt>
                <c:pt idx="367">
                  <c:v>43872.333354513888</c:v>
                </c:pt>
                <c:pt idx="368">
                  <c:v>43872.375021238426</c:v>
                </c:pt>
                <c:pt idx="369">
                  <c:v>43872.416687962963</c:v>
                </c:pt>
                <c:pt idx="370">
                  <c:v>43872.4583546875</c:v>
                </c:pt>
                <c:pt idx="371">
                  <c:v>43872.500021412037</c:v>
                </c:pt>
                <c:pt idx="372">
                  <c:v>43872.541688136575</c:v>
                </c:pt>
                <c:pt idx="373">
                  <c:v>43872.583354861112</c:v>
                </c:pt>
                <c:pt idx="374">
                  <c:v>43872.625021585649</c:v>
                </c:pt>
                <c:pt idx="375">
                  <c:v>43872.666688310186</c:v>
                </c:pt>
                <c:pt idx="376">
                  <c:v>43872.708355034723</c:v>
                </c:pt>
                <c:pt idx="377">
                  <c:v>43872.750021759261</c:v>
                </c:pt>
                <c:pt idx="378">
                  <c:v>43872.791688483798</c:v>
                </c:pt>
                <c:pt idx="379">
                  <c:v>43872.833355208335</c:v>
                </c:pt>
                <c:pt idx="380">
                  <c:v>43872.875021932872</c:v>
                </c:pt>
                <c:pt idx="381">
                  <c:v>43872.916688657409</c:v>
                </c:pt>
                <c:pt idx="382">
                  <c:v>43872.958355381947</c:v>
                </c:pt>
                <c:pt idx="383">
                  <c:v>43873.000022106484</c:v>
                </c:pt>
                <c:pt idx="384">
                  <c:v>43873.041688831021</c:v>
                </c:pt>
                <c:pt idx="385">
                  <c:v>43873.083355555558</c:v>
                </c:pt>
                <c:pt idx="386">
                  <c:v>43873.125022280095</c:v>
                </c:pt>
                <c:pt idx="387">
                  <c:v>43873.166689004633</c:v>
                </c:pt>
                <c:pt idx="388">
                  <c:v>43873.20835572917</c:v>
                </c:pt>
                <c:pt idx="389">
                  <c:v>43873.250022453707</c:v>
                </c:pt>
                <c:pt idx="390">
                  <c:v>43873.291689178244</c:v>
                </c:pt>
                <c:pt idx="391">
                  <c:v>43873.333355902774</c:v>
                </c:pt>
                <c:pt idx="392">
                  <c:v>43873.375022627311</c:v>
                </c:pt>
                <c:pt idx="393">
                  <c:v>43873.416689351849</c:v>
                </c:pt>
                <c:pt idx="394">
                  <c:v>43873.458356076386</c:v>
                </c:pt>
                <c:pt idx="395">
                  <c:v>43873.500022800923</c:v>
                </c:pt>
                <c:pt idx="396">
                  <c:v>43873.54168952546</c:v>
                </c:pt>
                <c:pt idx="397">
                  <c:v>43873.583356249997</c:v>
                </c:pt>
                <c:pt idx="398">
                  <c:v>43873.625022974535</c:v>
                </c:pt>
                <c:pt idx="399">
                  <c:v>43873.666689699072</c:v>
                </c:pt>
                <c:pt idx="400">
                  <c:v>43873.708356423609</c:v>
                </c:pt>
                <c:pt idx="401">
                  <c:v>43873.750023148146</c:v>
                </c:pt>
                <c:pt idx="402">
                  <c:v>43873.791689872683</c:v>
                </c:pt>
                <c:pt idx="403">
                  <c:v>43873.833356597221</c:v>
                </c:pt>
                <c:pt idx="404">
                  <c:v>43873.875023321758</c:v>
                </c:pt>
                <c:pt idx="405">
                  <c:v>43873.916690046295</c:v>
                </c:pt>
                <c:pt idx="406">
                  <c:v>43873.958356770832</c:v>
                </c:pt>
                <c:pt idx="407">
                  <c:v>43874.00002349537</c:v>
                </c:pt>
                <c:pt idx="408">
                  <c:v>43874.041690219907</c:v>
                </c:pt>
                <c:pt idx="409">
                  <c:v>43874.083356944444</c:v>
                </c:pt>
                <c:pt idx="410">
                  <c:v>43874.125023668981</c:v>
                </c:pt>
                <c:pt idx="411">
                  <c:v>43874.166690393518</c:v>
                </c:pt>
                <c:pt idx="412">
                  <c:v>43874.208357118056</c:v>
                </c:pt>
                <c:pt idx="413">
                  <c:v>43874.250023842593</c:v>
                </c:pt>
                <c:pt idx="414">
                  <c:v>43874.29169056713</c:v>
                </c:pt>
                <c:pt idx="415">
                  <c:v>43874.333357291667</c:v>
                </c:pt>
                <c:pt idx="416">
                  <c:v>43874.375024016204</c:v>
                </c:pt>
                <c:pt idx="417">
                  <c:v>43874.416690740742</c:v>
                </c:pt>
                <c:pt idx="418">
                  <c:v>43874.458357465279</c:v>
                </c:pt>
                <c:pt idx="419">
                  <c:v>43874.500024189816</c:v>
                </c:pt>
                <c:pt idx="420">
                  <c:v>43874.541690914353</c:v>
                </c:pt>
                <c:pt idx="421">
                  <c:v>43874.58335763889</c:v>
                </c:pt>
                <c:pt idx="422">
                  <c:v>43874.625024363428</c:v>
                </c:pt>
                <c:pt idx="423">
                  <c:v>43874.666691087965</c:v>
                </c:pt>
                <c:pt idx="424">
                  <c:v>43874.708357812502</c:v>
                </c:pt>
                <c:pt idx="425">
                  <c:v>43874.750024537039</c:v>
                </c:pt>
                <c:pt idx="426">
                  <c:v>43874.791691261576</c:v>
                </c:pt>
                <c:pt idx="427">
                  <c:v>43874.833357986114</c:v>
                </c:pt>
                <c:pt idx="428">
                  <c:v>43874.875024710651</c:v>
                </c:pt>
                <c:pt idx="429">
                  <c:v>43874.916691435188</c:v>
                </c:pt>
                <c:pt idx="430">
                  <c:v>43874.958358159725</c:v>
                </c:pt>
                <c:pt idx="431">
                  <c:v>43875.000024884263</c:v>
                </c:pt>
                <c:pt idx="432">
                  <c:v>43875.0416916088</c:v>
                </c:pt>
                <c:pt idx="433">
                  <c:v>43875.083358333337</c:v>
                </c:pt>
                <c:pt idx="434">
                  <c:v>43875.125025057867</c:v>
                </c:pt>
                <c:pt idx="435">
                  <c:v>43875.166691782404</c:v>
                </c:pt>
                <c:pt idx="436">
                  <c:v>43875.208358506941</c:v>
                </c:pt>
                <c:pt idx="437">
                  <c:v>43875.250025231479</c:v>
                </c:pt>
                <c:pt idx="438">
                  <c:v>43875.291691956016</c:v>
                </c:pt>
                <c:pt idx="439">
                  <c:v>43875.333358680553</c:v>
                </c:pt>
                <c:pt idx="440">
                  <c:v>43875.37502540509</c:v>
                </c:pt>
                <c:pt idx="441">
                  <c:v>43875.416692129627</c:v>
                </c:pt>
                <c:pt idx="442">
                  <c:v>43875.458358854165</c:v>
                </c:pt>
                <c:pt idx="443">
                  <c:v>43875.500025578702</c:v>
                </c:pt>
                <c:pt idx="444">
                  <c:v>43875.541692303239</c:v>
                </c:pt>
                <c:pt idx="445">
                  <c:v>43875.583359027776</c:v>
                </c:pt>
                <c:pt idx="446">
                  <c:v>43875.625025752313</c:v>
                </c:pt>
                <c:pt idx="447">
                  <c:v>43875.666692476851</c:v>
                </c:pt>
                <c:pt idx="448">
                  <c:v>43875.708359201388</c:v>
                </c:pt>
                <c:pt idx="449">
                  <c:v>43875.750025925925</c:v>
                </c:pt>
                <c:pt idx="450">
                  <c:v>43875.791692650462</c:v>
                </c:pt>
                <c:pt idx="451">
                  <c:v>43875.833359374999</c:v>
                </c:pt>
                <c:pt idx="452">
                  <c:v>43875.875026099537</c:v>
                </c:pt>
                <c:pt idx="453">
                  <c:v>43875.916692824074</c:v>
                </c:pt>
                <c:pt idx="454">
                  <c:v>43875.958359548611</c:v>
                </c:pt>
                <c:pt idx="455">
                  <c:v>43876.000026273148</c:v>
                </c:pt>
                <c:pt idx="456">
                  <c:v>43876.041692997685</c:v>
                </c:pt>
                <c:pt idx="457">
                  <c:v>43876.083359722223</c:v>
                </c:pt>
                <c:pt idx="458">
                  <c:v>43876.12502644676</c:v>
                </c:pt>
                <c:pt idx="459">
                  <c:v>43876.166693171297</c:v>
                </c:pt>
                <c:pt idx="460">
                  <c:v>43876.208359895834</c:v>
                </c:pt>
                <c:pt idx="461">
                  <c:v>43876.250026620372</c:v>
                </c:pt>
                <c:pt idx="462">
                  <c:v>43876.291693344909</c:v>
                </c:pt>
                <c:pt idx="463">
                  <c:v>43876.333360069446</c:v>
                </c:pt>
                <c:pt idx="464">
                  <c:v>43876.375026793983</c:v>
                </c:pt>
                <c:pt idx="465">
                  <c:v>43876.41669351852</c:v>
                </c:pt>
                <c:pt idx="466">
                  <c:v>43876.458360243058</c:v>
                </c:pt>
                <c:pt idx="467">
                  <c:v>43876.500026967595</c:v>
                </c:pt>
                <c:pt idx="468">
                  <c:v>43876.541693692132</c:v>
                </c:pt>
                <c:pt idx="469">
                  <c:v>43876.583360416669</c:v>
                </c:pt>
                <c:pt idx="470">
                  <c:v>43876.625027141206</c:v>
                </c:pt>
                <c:pt idx="471">
                  <c:v>43876.666693865744</c:v>
                </c:pt>
                <c:pt idx="472">
                  <c:v>43876.708360590281</c:v>
                </c:pt>
                <c:pt idx="473">
                  <c:v>43876.750027314818</c:v>
                </c:pt>
                <c:pt idx="474">
                  <c:v>43876.791694039355</c:v>
                </c:pt>
                <c:pt idx="475">
                  <c:v>43876.833360763892</c:v>
                </c:pt>
                <c:pt idx="476">
                  <c:v>43876.875027488422</c:v>
                </c:pt>
                <c:pt idx="477">
                  <c:v>43876.91669421296</c:v>
                </c:pt>
                <c:pt idx="478">
                  <c:v>43876.958360937497</c:v>
                </c:pt>
                <c:pt idx="479">
                  <c:v>43877.000027662034</c:v>
                </c:pt>
                <c:pt idx="480">
                  <c:v>43877.041694386571</c:v>
                </c:pt>
                <c:pt idx="481">
                  <c:v>43877.083361111108</c:v>
                </c:pt>
                <c:pt idx="482">
                  <c:v>43877.125027835646</c:v>
                </c:pt>
                <c:pt idx="483">
                  <c:v>43877.166694560183</c:v>
                </c:pt>
                <c:pt idx="484">
                  <c:v>43877.20836128472</c:v>
                </c:pt>
                <c:pt idx="485">
                  <c:v>43877.250028009257</c:v>
                </c:pt>
                <c:pt idx="486">
                  <c:v>43877.291694733794</c:v>
                </c:pt>
                <c:pt idx="487">
                  <c:v>43877.333361458332</c:v>
                </c:pt>
                <c:pt idx="488">
                  <c:v>43877.375028182869</c:v>
                </c:pt>
                <c:pt idx="489">
                  <c:v>43877.416694907406</c:v>
                </c:pt>
                <c:pt idx="490">
                  <c:v>43877.458361631943</c:v>
                </c:pt>
                <c:pt idx="491">
                  <c:v>43877.50002835648</c:v>
                </c:pt>
                <c:pt idx="492">
                  <c:v>43877.541695081018</c:v>
                </c:pt>
                <c:pt idx="493">
                  <c:v>43877.583361805555</c:v>
                </c:pt>
                <c:pt idx="494">
                  <c:v>43877.625028530092</c:v>
                </c:pt>
                <c:pt idx="495">
                  <c:v>43877.666695254629</c:v>
                </c:pt>
                <c:pt idx="496">
                  <c:v>43877.708361979167</c:v>
                </c:pt>
                <c:pt idx="497">
                  <c:v>43877.750028703704</c:v>
                </c:pt>
                <c:pt idx="498">
                  <c:v>43877.791695428241</c:v>
                </c:pt>
                <c:pt idx="499">
                  <c:v>43877.833362152778</c:v>
                </c:pt>
                <c:pt idx="500">
                  <c:v>43877.875028877315</c:v>
                </c:pt>
                <c:pt idx="501">
                  <c:v>43877.916695601853</c:v>
                </c:pt>
                <c:pt idx="502">
                  <c:v>43877.95836232639</c:v>
                </c:pt>
                <c:pt idx="503">
                  <c:v>43878.000029050927</c:v>
                </c:pt>
                <c:pt idx="504">
                  <c:v>43878.041695775464</c:v>
                </c:pt>
                <c:pt idx="505">
                  <c:v>43878.083362500001</c:v>
                </c:pt>
                <c:pt idx="506">
                  <c:v>43878.125029224539</c:v>
                </c:pt>
                <c:pt idx="507">
                  <c:v>43878.166695949076</c:v>
                </c:pt>
                <c:pt idx="508">
                  <c:v>43878.208362673613</c:v>
                </c:pt>
                <c:pt idx="509">
                  <c:v>43878.25002939815</c:v>
                </c:pt>
                <c:pt idx="510">
                  <c:v>43878.291696122687</c:v>
                </c:pt>
                <c:pt idx="511">
                  <c:v>43878.333362847225</c:v>
                </c:pt>
                <c:pt idx="512">
                  <c:v>43878.375029571762</c:v>
                </c:pt>
                <c:pt idx="513">
                  <c:v>43878.416696296299</c:v>
                </c:pt>
                <c:pt idx="514">
                  <c:v>43878.458363020836</c:v>
                </c:pt>
                <c:pt idx="515">
                  <c:v>43878.500029745373</c:v>
                </c:pt>
                <c:pt idx="516">
                  <c:v>43878.541696469911</c:v>
                </c:pt>
                <c:pt idx="517">
                  <c:v>43878.583363194448</c:v>
                </c:pt>
                <c:pt idx="518">
                  <c:v>43878.625029918985</c:v>
                </c:pt>
                <c:pt idx="519">
                  <c:v>43878.666696643515</c:v>
                </c:pt>
                <c:pt idx="520">
                  <c:v>43878.708363368052</c:v>
                </c:pt>
                <c:pt idx="521">
                  <c:v>43878.750030092589</c:v>
                </c:pt>
                <c:pt idx="522">
                  <c:v>43878.791696817127</c:v>
                </c:pt>
                <c:pt idx="523">
                  <c:v>43878.833363541664</c:v>
                </c:pt>
                <c:pt idx="524">
                  <c:v>43878.875030266201</c:v>
                </c:pt>
                <c:pt idx="525">
                  <c:v>43878.916696990738</c:v>
                </c:pt>
                <c:pt idx="526">
                  <c:v>43878.958363715275</c:v>
                </c:pt>
                <c:pt idx="527">
                  <c:v>43879.000030439813</c:v>
                </c:pt>
                <c:pt idx="528">
                  <c:v>43879.04169716435</c:v>
                </c:pt>
                <c:pt idx="529">
                  <c:v>43879.083363888887</c:v>
                </c:pt>
                <c:pt idx="530">
                  <c:v>43879.125030613424</c:v>
                </c:pt>
                <c:pt idx="531">
                  <c:v>43879.166697337962</c:v>
                </c:pt>
                <c:pt idx="532">
                  <c:v>43879.208364062499</c:v>
                </c:pt>
                <c:pt idx="533">
                  <c:v>43879.250030787036</c:v>
                </c:pt>
                <c:pt idx="534">
                  <c:v>43879.291697511573</c:v>
                </c:pt>
                <c:pt idx="535">
                  <c:v>43879.33336423611</c:v>
                </c:pt>
                <c:pt idx="536">
                  <c:v>43879.375030960648</c:v>
                </c:pt>
                <c:pt idx="537">
                  <c:v>43879.416697685185</c:v>
                </c:pt>
                <c:pt idx="538">
                  <c:v>43879.458364409722</c:v>
                </c:pt>
                <c:pt idx="539">
                  <c:v>43879.500031134259</c:v>
                </c:pt>
                <c:pt idx="540">
                  <c:v>43879.541697858796</c:v>
                </c:pt>
                <c:pt idx="541">
                  <c:v>43879.583364583334</c:v>
                </c:pt>
                <c:pt idx="542">
                  <c:v>43879.625031307871</c:v>
                </c:pt>
                <c:pt idx="543">
                  <c:v>43879.666698032408</c:v>
                </c:pt>
                <c:pt idx="544">
                  <c:v>43879.708364756945</c:v>
                </c:pt>
                <c:pt idx="545">
                  <c:v>43879.750031481482</c:v>
                </c:pt>
                <c:pt idx="546">
                  <c:v>43879.79169820602</c:v>
                </c:pt>
                <c:pt idx="547">
                  <c:v>43879.833364930557</c:v>
                </c:pt>
                <c:pt idx="548">
                  <c:v>43879.875031655094</c:v>
                </c:pt>
                <c:pt idx="549">
                  <c:v>43879.916698379631</c:v>
                </c:pt>
                <c:pt idx="550">
                  <c:v>43879.958365104168</c:v>
                </c:pt>
                <c:pt idx="551">
                  <c:v>43880.000031828706</c:v>
                </c:pt>
                <c:pt idx="552">
                  <c:v>43880.041698553243</c:v>
                </c:pt>
                <c:pt idx="553">
                  <c:v>43880.08336527778</c:v>
                </c:pt>
                <c:pt idx="554">
                  <c:v>43880.125032002317</c:v>
                </c:pt>
                <c:pt idx="555">
                  <c:v>43880.166698726855</c:v>
                </c:pt>
                <c:pt idx="556">
                  <c:v>43880.208365451392</c:v>
                </c:pt>
                <c:pt idx="557">
                  <c:v>43880.250032175929</c:v>
                </c:pt>
                <c:pt idx="558">
                  <c:v>43880.291698900466</c:v>
                </c:pt>
                <c:pt idx="559">
                  <c:v>43880.333365625003</c:v>
                </c:pt>
                <c:pt idx="560">
                  <c:v>43880.375032349541</c:v>
                </c:pt>
                <c:pt idx="561">
                  <c:v>43880.41669907407</c:v>
                </c:pt>
                <c:pt idx="562">
                  <c:v>43880.458365798608</c:v>
                </c:pt>
                <c:pt idx="563">
                  <c:v>43880.500032523145</c:v>
                </c:pt>
                <c:pt idx="564">
                  <c:v>43880.541699247682</c:v>
                </c:pt>
                <c:pt idx="565">
                  <c:v>43880.583365972219</c:v>
                </c:pt>
                <c:pt idx="566">
                  <c:v>43880.625032696757</c:v>
                </c:pt>
                <c:pt idx="567">
                  <c:v>43880.666699421294</c:v>
                </c:pt>
                <c:pt idx="568">
                  <c:v>43880.708366145831</c:v>
                </c:pt>
                <c:pt idx="569">
                  <c:v>43880.750032870368</c:v>
                </c:pt>
                <c:pt idx="570">
                  <c:v>43880.791699594905</c:v>
                </c:pt>
                <c:pt idx="571">
                  <c:v>43880.833366319443</c:v>
                </c:pt>
                <c:pt idx="572">
                  <c:v>43880.87503304398</c:v>
                </c:pt>
                <c:pt idx="573">
                  <c:v>43880.916699768517</c:v>
                </c:pt>
                <c:pt idx="574">
                  <c:v>43880.958366493054</c:v>
                </c:pt>
                <c:pt idx="575">
                  <c:v>43881.000033217591</c:v>
                </c:pt>
                <c:pt idx="576">
                  <c:v>43881.041699942129</c:v>
                </c:pt>
                <c:pt idx="577">
                  <c:v>43881.083366666666</c:v>
                </c:pt>
                <c:pt idx="578">
                  <c:v>43881.125033391203</c:v>
                </c:pt>
                <c:pt idx="579">
                  <c:v>43881.16670011574</c:v>
                </c:pt>
                <c:pt idx="580">
                  <c:v>43881.208366840277</c:v>
                </c:pt>
                <c:pt idx="581">
                  <c:v>43881.250033564815</c:v>
                </c:pt>
                <c:pt idx="582">
                  <c:v>43881.291700289352</c:v>
                </c:pt>
                <c:pt idx="583">
                  <c:v>43881.333367013889</c:v>
                </c:pt>
                <c:pt idx="584">
                  <c:v>43881.375033738426</c:v>
                </c:pt>
                <c:pt idx="585">
                  <c:v>43881.416700462963</c:v>
                </c:pt>
                <c:pt idx="586">
                  <c:v>43881.458367187501</c:v>
                </c:pt>
                <c:pt idx="587">
                  <c:v>43881.500033912038</c:v>
                </c:pt>
                <c:pt idx="588">
                  <c:v>43881.541700636575</c:v>
                </c:pt>
                <c:pt idx="589">
                  <c:v>43881.583367361112</c:v>
                </c:pt>
                <c:pt idx="590">
                  <c:v>43881.62503408565</c:v>
                </c:pt>
                <c:pt idx="591">
                  <c:v>43881.666700810187</c:v>
                </c:pt>
                <c:pt idx="592">
                  <c:v>43881.708367534724</c:v>
                </c:pt>
                <c:pt idx="593">
                  <c:v>43881.750034259261</c:v>
                </c:pt>
                <c:pt idx="594">
                  <c:v>43881.791700983798</c:v>
                </c:pt>
                <c:pt idx="595">
                  <c:v>43881.833367708336</c:v>
                </c:pt>
                <c:pt idx="596">
                  <c:v>43881.875034432873</c:v>
                </c:pt>
                <c:pt idx="597">
                  <c:v>43881.91670115741</c:v>
                </c:pt>
                <c:pt idx="598">
                  <c:v>43881.958367881947</c:v>
                </c:pt>
                <c:pt idx="599">
                  <c:v>43882.000034606484</c:v>
                </c:pt>
                <c:pt idx="600">
                  <c:v>43882.041701331022</c:v>
                </c:pt>
                <c:pt idx="601">
                  <c:v>43882.083368055559</c:v>
                </c:pt>
                <c:pt idx="602">
                  <c:v>43882.125034780096</c:v>
                </c:pt>
                <c:pt idx="603">
                  <c:v>43882.166701504633</c:v>
                </c:pt>
                <c:pt idx="604">
                  <c:v>43882.208368229163</c:v>
                </c:pt>
                <c:pt idx="605">
                  <c:v>43882.2500349537</c:v>
                </c:pt>
                <c:pt idx="606">
                  <c:v>43882.291701678238</c:v>
                </c:pt>
                <c:pt idx="607">
                  <c:v>43882.333368402775</c:v>
                </c:pt>
                <c:pt idx="608">
                  <c:v>43882.375035127312</c:v>
                </c:pt>
                <c:pt idx="609">
                  <c:v>43882.416701851849</c:v>
                </c:pt>
                <c:pt idx="610">
                  <c:v>43882.458368576386</c:v>
                </c:pt>
                <c:pt idx="611">
                  <c:v>43882.500035300924</c:v>
                </c:pt>
                <c:pt idx="612">
                  <c:v>43882.541702025461</c:v>
                </c:pt>
                <c:pt idx="613">
                  <c:v>43882.583368749998</c:v>
                </c:pt>
                <c:pt idx="614">
                  <c:v>43882.625035474535</c:v>
                </c:pt>
                <c:pt idx="615">
                  <c:v>43882.666702199072</c:v>
                </c:pt>
                <c:pt idx="616">
                  <c:v>43882.70836892361</c:v>
                </c:pt>
                <c:pt idx="617">
                  <c:v>43882.750035648147</c:v>
                </c:pt>
                <c:pt idx="618">
                  <c:v>43882.791702372684</c:v>
                </c:pt>
                <c:pt idx="619">
                  <c:v>43882.833369097221</c:v>
                </c:pt>
                <c:pt idx="620">
                  <c:v>43882.875035821759</c:v>
                </c:pt>
                <c:pt idx="621">
                  <c:v>43882.916702546296</c:v>
                </c:pt>
                <c:pt idx="622">
                  <c:v>43882.958369270833</c:v>
                </c:pt>
                <c:pt idx="623">
                  <c:v>43883.00003599537</c:v>
                </c:pt>
                <c:pt idx="624">
                  <c:v>43883.041702719907</c:v>
                </c:pt>
                <c:pt idx="625">
                  <c:v>43883.083369444445</c:v>
                </c:pt>
                <c:pt idx="626">
                  <c:v>43883.125036168982</c:v>
                </c:pt>
                <c:pt idx="627">
                  <c:v>43883.166702893519</c:v>
                </c:pt>
                <c:pt idx="628">
                  <c:v>43883.208369618056</c:v>
                </c:pt>
                <c:pt idx="629">
                  <c:v>43883.250036342593</c:v>
                </c:pt>
                <c:pt idx="630">
                  <c:v>43883.291703067131</c:v>
                </c:pt>
                <c:pt idx="631">
                  <c:v>43883.333369791668</c:v>
                </c:pt>
                <c:pt idx="632">
                  <c:v>43883.375036516205</c:v>
                </c:pt>
                <c:pt idx="633">
                  <c:v>43883.416703240742</c:v>
                </c:pt>
                <c:pt idx="634">
                  <c:v>43883.458369965279</c:v>
                </c:pt>
                <c:pt idx="635">
                  <c:v>43883.500036689817</c:v>
                </c:pt>
                <c:pt idx="636">
                  <c:v>43883.541703414354</c:v>
                </c:pt>
                <c:pt idx="637">
                  <c:v>43883.583370138891</c:v>
                </c:pt>
                <c:pt idx="638">
                  <c:v>43883.625036863428</c:v>
                </c:pt>
                <c:pt idx="639">
                  <c:v>43883.666703587965</c:v>
                </c:pt>
                <c:pt idx="640">
                  <c:v>43883.708370312503</c:v>
                </c:pt>
                <c:pt idx="641">
                  <c:v>43883.75003703704</c:v>
                </c:pt>
                <c:pt idx="642">
                  <c:v>43883.791703761577</c:v>
                </c:pt>
                <c:pt idx="643">
                  <c:v>43883.833370486114</c:v>
                </c:pt>
                <c:pt idx="644">
                  <c:v>43883.875037210651</c:v>
                </c:pt>
                <c:pt idx="645">
                  <c:v>43883.916703935189</c:v>
                </c:pt>
                <c:pt idx="646">
                  <c:v>43883.958370659719</c:v>
                </c:pt>
                <c:pt idx="647">
                  <c:v>43884.000037384256</c:v>
                </c:pt>
                <c:pt idx="648">
                  <c:v>43884.041704108793</c:v>
                </c:pt>
                <c:pt idx="649">
                  <c:v>43884.08337083333</c:v>
                </c:pt>
                <c:pt idx="650">
                  <c:v>43884.125037557867</c:v>
                </c:pt>
                <c:pt idx="651">
                  <c:v>43884.166704282405</c:v>
                </c:pt>
                <c:pt idx="652">
                  <c:v>43884.208371006942</c:v>
                </c:pt>
                <c:pt idx="653">
                  <c:v>43884.250037731479</c:v>
                </c:pt>
                <c:pt idx="654">
                  <c:v>43884.291704456016</c:v>
                </c:pt>
                <c:pt idx="655">
                  <c:v>43884.333371180554</c:v>
                </c:pt>
                <c:pt idx="656">
                  <c:v>43884.375037905091</c:v>
                </c:pt>
                <c:pt idx="657">
                  <c:v>43884.416704629628</c:v>
                </c:pt>
                <c:pt idx="658">
                  <c:v>43884.458371354165</c:v>
                </c:pt>
                <c:pt idx="659">
                  <c:v>43884.500038078702</c:v>
                </c:pt>
                <c:pt idx="660">
                  <c:v>43884.54170480324</c:v>
                </c:pt>
                <c:pt idx="661">
                  <c:v>43884.583371527777</c:v>
                </c:pt>
                <c:pt idx="662">
                  <c:v>43884.625038252314</c:v>
                </c:pt>
                <c:pt idx="663">
                  <c:v>43884.666704976851</c:v>
                </c:pt>
                <c:pt idx="664">
                  <c:v>43884.708371701388</c:v>
                </c:pt>
                <c:pt idx="665">
                  <c:v>43884.750038425926</c:v>
                </c:pt>
                <c:pt idx="666">
                  <c:v>43884.791705150463</c:v>
                </c:pt>
                <c:pt idx="667">
                  <c:v>43884.833371875</c:v>
                </c:pt>
                <c:pt idx="668">
                  <c:v>43884.875038599537</c:v>
                </c:pt>
                <c:pt idx="669">
                  <c:v>43884.916705324074</c:v>
                </c:pt>
                <c:pt idx="670">
                  <c:v>43884.958372048612</c:v>
                </c:pt>
                <c:pt idx="671">
                  <c:v>43885.000038773149</c:v>
                </c:pt>
                <c:pt idx="672">
                  <c:v>43885.041705497686</c:v>
                </c:pt>
                <c:pt idx="673">
                  <c:v>43885.083372222223</c:v>
                </c:pt>
                <c:pt idx="674">
                  <c:v>43885.12503894676</c:v>
                </c:pt>
                <c:pt idx="675">
                  <c:v>43885.166705671298</c:v>
                </c:pt>
                <c:pt idx="676">
                  <c:v>43885.208372395835</c:v>
                </c:pt>
                <c:pt idx="677">
                  <c:v>43885.250039120372</c:v>
                </c:pt>
                <c:pt idx="678">
                  <c:v>43885.291705844909</c:v>
                </c:pt>
                <c:pt idx="679">
                  <c:v>43885.333372569447</c:v>
                </c:pt>
                <c:pt idx="680">
                  <c:v>43885.375039293984</c:v>
                </c:pt>
                <c:pt idx="681">
                  <c:v>43885.416706018521</c:v>
                </c:pt>
                <c:pt idx="682">
                  <c:v>43885.458372743058</c:v>
                </c:pt>
                <c:pt idx="683">
                  <c:v>43885.500039467595</c:v>
                </c:pt>
                <c:pt idx="684">
                  <c:v>43885.541706192133</c:v>
                </c:pt>
                <c:pt idx="685">
                  <c:v>43885.58337291667</c:v>
                </c:pt>
                <c:pt idx="686">
                  <c:v>43885.625039641207</c:v>
                </c:pt>
                <c:pt idx="687">
                  <c:v>43885.666706365744</c:v>
                </c:pt>
                <c:pt idx="688">
                  <c:v>43885.708373090281</c:v>
                </c:pt>
                <c:pt idx="689">
                  <c:v>43885.750039814811</c:v>
                </c:pt>
                <c:pt idx="690">
                  <c:v>43885.791706539349</c:v>
                </c:pt>
                <c:pt idx="691">
                  <c:v>43885.833373263886</c:v>
                </c:pt>
                <c:pt idx="692">
                  <c:v>43885.875039988423</c:v>
                </c:pt>
                <c:pt idx="693">
                  <c:v>43885.91670671296</c:v>
                </c:pt>
                <c:pt idx="694">
                  <c:v>43885.958373437497</c:v>
                </c:pt>
                <c:pt idx="695">
                  <c:v>43886.000040162035</c:v>
                </c:pt>
                <c:pt idx="696">
                  <c:v>43886.041706886572</c:v>
                </c:pt>
                <c:pt idx="697">
                  <c:v>43886.083373611109</c:v>
                </c:pt>
                <c:pt idx="698">
                  <c:v>43886.125040335646</c:v>
                </c:pt>
                <c:pt idx="699">
                  <c:v>43886.166707060183</c:v>
                </c:pt>
                <c:pt idx="700">
                  <c:v>43886.208373784721</c:v>
                </c:pt>
                <c:pt idx="701">
                  <c:v>43886.250040509258</c:v>
                </c:pt>
                <c:pt idx="702">
                  <c:v>43886.291707233795</c:v>
                </c:pt>
                <c:pt idx="703">
                  <c:v>43886.333373958332</c:v>
                </c:pt>
                <c:pt idx="704">
                  <c:v>43886.375040682869</c:v>
                </c:pt>
                <c:pt idx="705">
                  <c:v>43886.416707407407</c:v>
                </c:pt>
                <c:pt idx="706">
                  <c:v>43886.458374131944</c:v>
                </c:pt>
                <c:pt idx="707">
                  <c:v>43886.500040856481</c:v>
                </c:pt>
                <c:pt idx="708">
                  <c:v>43886.541707581018</c:v>
                </c:pt>
                <c:pt idx="709">
                  <c:v>43886.583374305555</c:v>
                </c:pt>
                <c:pt idx="710">
                  <c:v>43886.625041030093</c:v>
                </c:pt>
                <c:pt idx="711">
                  <c:v>43886.66670775463</c:v>
                </c:pt>
                <c:pt idx="712">
                  <c:v>43886.708374479167</c:v>
                </c:pt>
                <c:pt idx="713">
                  <c:v>43886.750041203704</c:v>
                </c:pt>
                <c:pt idx="714">
                  <c:v>43886.791707928242</c:v>
                </c:pt>
                <c:pt idx="715">
                  <c:v>43886.833374652779</c:v>
                </c:pt>
                <c:pt idx="716">
                  <c:v>43886.875041377316</c:v>
                </c:pt>
                <c:pt idx="717">
                  <c:v>43886.916708101853</c:v>
                </c:pt>
                <c:pt idx="718">
                  <c:v>43886.95837482639</c:v>
                </c:pt>
                <c:pt idx="719">
                  <c:v>43887.000041550928</c:v>
                </c:pt>
                <c:pt idx="720">
                  <c:v>43887.041708275465</c:v>
                </c:pt>
                <c:pt idx="721">
                  <c:v>43887.083375000002</c:v>
                </c:pt>
                <c:pt idx="722">
                  <c:v>43887.125041724539</c:v>
                </c:pt>
                <c:pt idx="723">
                  <c:v>43887.166708449076</c:v>
                </c:pt>
                <c:pt idx="724">
                  <c:v>43887.208375173614</c:v>
                </c:pt>
                <c:pt idx="725">
                  <c:v>43887.250041898151</c:v>
                </c:pt>
                <c:pt idx="726">
                  <c:v>43887.291708622688</c:v>
                </c:pt>
                <c:pt idx="727">
                  <c:v>43887.333375347225</c:v>
                </c:pt>
                <c:pt idx="728">
                  <c:v>43887.375042071762</c:v>
                </c:pt>
                <c:pt idx="729">
                  <c:v>43887.4167087963</c:v>
                </c:pt>
                <c:pt idx="730">
                  <c:v>43887.458375520837</c:v>
                </c:pt>
                <c:pt idx="731">
                  <c:v>43887.500042245367</c:v>
                </c:pt>
                <c:pt idx="732">
                  <c:v>43887.541708969904</c:v>
                </c:pt>
                <c:pt idx="733">
                  <c:v>43887.583375694441</c:v>
                </c:pt>
                <c:pt idx="734">
                  <c:v>43887.625042418978</c:v>
                </c:pt>
                <c:pt idx="735">
                  <c:v>43887.666709143516</c:v>
                </c:pt>
                <c:pt idx="736">
                  <c:v>43887.708375868053</c:v>
                </c:pt>
                <c:pt idx="737">
                  <c:v>43887.75004259259</c:v>
                </c:pt>
                <c:pt idx="738">
                  <c:v>43887.791709317127</c:v>
                </c:pt>
                <c:pt idx="739">
                  <c:v>43887.833376041664</c:v>
                </c:pt>
                <c:pt idx="740">
                  <c:v>43887.875042766202</c:v>
                </c:pt>
                <c:pt idx="741">
                  <c:v>43887.916709490739</c:v>
                </c:pt>
                <c:pt idx="742">
                  <c:v>43887.958376215276</c:v>
                </c:pt>
                <c:pt idx="743">
                  <c:v>43888.000042939813</c:v>
                </c:pt>
                <c:pt idx="744">
                  <c:v>43888.04170966435</c:v>
                </c:pt>
                <c:pt idx="745">
                  <c:v>43888.083376388888</c:v>
                </c:pt>
                <c:pt idx="746">
                  <c:v>43888.125043113425</c:v>
                </c:pt>
                <c:pt idx="747">
                  <c:v>43888.166709837962</c:v>
                </c:pt>
                <c:pt idx="748">
                  <c:v>43888.208376562499</c:v>
                </c:pt>
                <c:pt idx="749">
                  <c:v>43888.250043287037</c:v>
                </c:pt>
                <c:pt idx="750">
                  <c:v>43888.291710011574</c:v>
                </c:pt>
                <c:pt idx="751">
                  <c:v>43888.333376736111</c:v>
                </c:pt>
                <c:pt idx="752">
                  <c:v>43888.375043460648</c:v>
                </c:pt>
                <c:pt idx="753">
                  <c:v>43888.416710185185</c:v>
                </c:pt>
                <c:pt idx="754">
                  <c:v>43888.458376909723</c:v>
                </c:pt>
                <c:pt idx="755">
                  <c:v>43888.50004363426</c:v>
                </c:pt>
                <c:pt idx="756">
                  <c:v>43888.541710358797</c:v>
                </c:pt>
                <c:pt idx="757">
                  <c:v>43888.583377083334</c:v>
                </c:pt>
                <c:pt idx="758">
                  <c:v>43888.625043807871</c:v>
                </c:pt>
                <c:pt idx="759">
                  <c:v>43888.666710532409</c:v>
                </c:pt>
                <c:pt idx="760">
                  <c:v>43888.708377256946</c:v>
                </c:pt>
                <c:pt idx="761">
                  <c:v>43888.750043981483</c:v>
                </c:pt>
                <c:pt idx="762">
                  <c:v>43888.79171070602</c:v>
                </c:pt>
                <c:pt idx="763">
                  <c:v>43888.833377430557</c:v>
                </c:pt>
                <c:pt idx="764">
                  <c:v>43888.875044155095</c:v>
                </c:pt>
                <c:pt idx="765">
                  <c:v>43888.916710879632</c:v>
                </c:pt>
                <c:pt idx="766">
                  <c:v>43888.958377604169</c:v>
                </c:pt>
                <c:pt idx="767">
                  <c:v>43889.000044328706</c:v>
                </c:pt>
                <c:pt idx="768">
                  <c:v>43889.041711053243</c:v>
                </c:pt>
                <c:pt idx="769">
                  <c:v>43889.083377777781</c:v>
                </c:pt>
                <c:pt idx="770">
                  <c:v>43889.125044502318</c:v>
                </c:pt>
                <c:pt idx="771">
                  <c:v>43889.166711226855</c:v>
                </c:pt>
                <c:pt idx="772">
                  <c:v>43889.208377951392</c:v>
                </c:pt>
                <c:pt idx="773">
                  <c:v>43889.25004467593</c:v>
                </c:pt>
                <c:pt idx="774">
                  <c:v>43889.291711400459</c:v>
                </c:pt>
                <c:pt idx="775">
                  <c:v>43889.333378124997</c:v>
                </c:pt>
                <c:pt idx="776">
                  <c:v>43889.375044849534</c:v>
                </c:pt>
                <c:pt idx="777">
                  <c:v>43889.416711574071</c:v>
                </c:pt>
                <c:pt idx="778">
                  <c:v>43889.458378298608</c:v>
                </c:pt>
                <c:pt idx="779">
                  <c:v>43889.500045023146</c:v>
                </c:pt>
                <c:pt idx="780">
                  <c:v>43889.541711747683</c:v>
                </c:pt>
                <c:pt idx="781">
                  <c:v>43889.58337847222</c:v>
                </c:pt>
                <c:pt idx="782">
                  <c:v>43889.625045196757</c:v>
                </c:pt>
                <c:pt idx="783">
                  <c:v>43889.666711921294</c:v>
                </c:pt>
                <c:pt idx="784">
                  <c:v>43889.708378645832</c:v>
                </c:pt>
                <c:pt idx="785">
                  <c:v>43889.750045370369</c:v>
                </c:pt>
                <c:pt idx="786">
                  <c:v>43889.791712094906</c:v>
                </c:pt>
                <c:pt idx="787">
                  <c:v>43889.833378819443</c:v>
                </c:pt>
                <c:pt idx="788">
                  <c:v>43889.87504554398</c:v>
                </c:pt>
                <c:pt idx="789">
                  <c:v>43889.916712268518</c:v>
                </c:pt>
                <c:pt idx="790">
                  <c:v>43889.958378993055</c:v>
                </c:pt>
                <c:pt idx="791">
                  <c:v>43890.000045717592</c:v>
                </c:pt>
                <c:pt idx="792">
                  <c:v>43890.041712442129</c:v>
                </c:pt>
                <c:pt idx="793">
                  <c:v>43890.083379166666</c:v>
                </c:pt>
                <c:pt idx="794">
                  <c:v>43890.125045891204</c:v>
                </c:pt>
                <c:pt idx="795">
                  <c:v>43890.166712615741</c:v>
                </c:pt>
                <c:pt idx="796">
                  <c:v>43890.208379340278</c:v>
                </c:pt>
                <c:pt idx="797">
                  <c:v>43890.250046064815</c:v>
                </c:pt>
                <c:pt idx="798">
                  <c:v>43890.291712789352</c:v>
                </c:pt>
                <c:pt idx="799">
                  <c:v>43890.33337951389</c:v>
                </c:pt>
                <c:pt idx="800">
                  <c:v>43890.375046238427</c:v>
                </c:pt>
                <c:pt idx="801">
                  <c:v>43890.416712962964</c:v>
                </c:pt>
                <c:pt idx="802">
                  <c:v>43890.458379687501</c:v>
                </c:pt>
                <c:pt idx="803">
                  <c:v>43890.500046412039</c:v>
                </c:pt>
                <c:pt idx="804">
                  <c:v>43890.541713136576</c:v>
                </c:pt>
                <c:pt idx="805">
                  <c:v>43890.583379861113</c:v>
                </c:pt>
                <c:pt idx="806">
                  <c:v>43890.62504658565</c:v>
                </c:pt>
                <c:pt idx="807">
                  <c:v>43890.666713310187</c:v>
                </c:pt>
                <c:pt idx="808">
                  <c:v>43890.708380034725</c:v>
                </c:pt>
                <c:pt idx="809">
                  <c:v>43890.750046759262</c:v>
                </c:pt>
                <c:pt idx="810">
                  <c:v>43890.791713483799</c:v>
                </c:pt>
                <c:pt idx="811">
                  <c:v>43890.833380208336</c:v>
                </c:pt>
                <c:pt idx="812">
                  <c:v>43890.875046932873</c:v>
                </c:pt>
                <c:pt idx="813">
                  <c:v>43890.916713657411</c:v>
                </c:pt>
                <c:pt idx="814">
                  <c:v>43890.958380381948</c:v>
                </c:pt>
                <c:pt idx="815">
                  <c:v>43891.000047106485</c:v>
                </c:pt>
                <c:pt idx="816">
                  <c:v>43891.041713831015</c:v>
                </c:pt>
                <c:pt idx="817">
                  <c:v>43891.083380555552</c:v>
                </c:pt>
                <c:pt idx="818">
                  <c:v>43891.125047280089</c:v>
                </c:pt>
                <c:pt idx="819">
                  <c:v>43891.166714004627</c:v>
                </c:pt>
                <c:pt idx="820">
                  <c:v>43891.208380729164</c:v>
                </c:pt>
                <c:pt idx="821">
                  <c:v>43891.250047453701</c:v>
                </c:pt>
                <c:pt idx="822">
                  <c:v>43891.291714178238</c:v>
                </c:pt>
                <c:pt idx="823">
                  <c:v>43891.333380902775</c:v>
                </c:pt>
                <c:pt idx="824">
                  <c:v>43891.375047627313</c:v>
                </c:pt>
                <c:pt idx="825">
                  <c:v>43891.41671435185</c:v>
                </c:pt>
                <c:pt idx="826">
                  <c:v>43891.458381076387</c:v>
                </c:pt>
                <c:pt idx="827">
                  <c:v>43891.500047800924</c:v>
                </c:pt>
                <c:pt idx="828">
                  <c:v>43891.541714525461</c:v>
                </c:pt>
                <c:pt idx="829">
                  <c:v>43891.583381249999</c:v>
                </c:pt>
                <c:pt idx="830">
                  <c:v>43891.625047974536</c:v>
                </c:pt>
                <c:pt idx="831">
                  <c:v>43891.666714699073</c:v>
                </c:pt>
                <c:pt idx="832">
                  <c:v>43891.70838142361</c:v>
                </c:pt>
                <c:pt idx="833">
                  <c:v>43891.750048148147</c:v>
                </c:pt>
                <c:pt idx="834">
                  <c:v>43891.791714872685</c:v>
                </c:pt>
                <c:pt idx="835">
                  <c:v>43891.833381597222</c:v>
                </c:pt>
                <c:pt idx="836">
                  <c:v>43891.875048321759</c:v>
                </c:pt>
                <c:pt idx="837">
                  <c:v>43891.916715046296</c:v>
                </c:pt>
                <c:pt idx="838">
                  <c:v>43891.958381770834</c:v>
                </c:pt>
                <c:pt idx="839">
                  <c:v>43892.000048495371</c:v>
                </c:pt>
                <c:pt idx="840">
                  <c:v>43892.041715219908</c:v>
                </c:pt>
                <c:pt idx="841">
                  <c:v>43892.083381944445</c:v>
                </c:pt>
                <c:pt idx="842">
                  <c:v>43892.125048668982</c:v>
                </c:pt>
                <c:pt idx="843">
                  <c:v>43892.16671539352</c:v>
                </c:pt>
                <c:pt idx="844">
                  <c:v>43892.208382118057</c:v>
                </c:pt>
                <c:pt idx="845">
                  <c:v>43892.250048842594</c:v>
                </c:pt>
                <c:pt idx="846">
                  <c:v>43892.291715567131</c:v>
                </c:pt>
                <c:pt idx="847">
                  <c:v>43892.333382291668</c:v>
                </c:pt>
                <c:pt idx="848">
                  <c:v>43892.375049016206</c:v>
                </c:pt>
                <c:pt idx="849">
                  <c:v>43892.416715740743</c:v>
                </c:pt>
                <c:pt idx="850">
                  <c:v>43892.45838246528</c:v>
                </c:pt>
                <c:pt idx="851">
                  <c:v>43892.500049189817</c:v>
                </c:pt>
                <c:pt idx="852">
                  <c:v>43892.541715914354</c:v>
                </c:pt>
                <c:pt idx="853">
                  <c:v>43892.583382638892</c:v>
                </c:pt>
                <c:pt idx="854">
                  <c:v>43892.625049363429</c:v>
                </c:pt>
                <c:pt idx="855">
                  <c:v>43892.666716087966</c:v>
                </c:pt>
                <c:pt idx="856">
                  <c:v>43892.708382812503</c:v>
                </c:pt>
                <c:pt idx="857">
                  <c:v>43892.75004953704</c:v>
                </c:pt>
                <c:pt idx="858">
                  <c:v>43892.791716261578</c:v>
                </c:pt>
                <c:pt idx="859">
                  <c:v>43892.833382986108</c:v>
                </c:pt>
                <c:pt idx="860">
                  <c:v>43892.875049710645</c:v>
                </c:pt>
                <c:pt idx="861">
                  <c:v>43892.916716435182</c:v>
                </c:pt>
                <c:pt idx="862">
                  <c:v>43892.958383159719</c:v>
                </c:pt>
                <c:pt idx="863">
                  <c:v>43893.000049884256</c:v>
                </c:pt>
                <c:pt idx="864">
                  <c:v>43893.041716608794</c:v>
                </c:pt>
                <c:pt idx="865">
                  <c:v>43893.083383333331</c:v>
                </c:pt>
                <c:pt idx="866">
                  <c:v>43893.125050057868</c:v>
                </c:pt>
                <c:pt idx="867">
                  <c:v>43893.166716782405</c:v>
                </c:pt>
                <c:pt idx="868">
                  <c:v>43893.208383506942</c:v>
                </c:pt>
                <c:pt idx="869">
                  <c:v>43893.25005023148</c:v>
                </c:pt>
                <c:pt idx="870">
                  <c:v>43893.291716956017</c:v>
                </c:pt>
                <c:pt idx="871">
                  <c:v>43893.333383680554</c:v>
                </c:pt>
                <c:pt idx="872">
                  <c:v>43893.375050405091</c:v>
                </c:pt>
                <c:pt idx="873">
                  <c:v>43893.416717129629</c:v>
                </c:pt>
                <c:pt idx="874">
                  <c:v>43893.458383854166</c:v>
                </c:pt>
                <c:pt idx="875">
                  <c:v>43893.500050578703</c:v>
                </c:pt>
                <c:pt idx="876">
                  <c:v>43893.54171730324</c:v>
                </c:pt>
                <c:pt idx="877">
                  <c:v>43893.583384027777</c:v>
                </c:pt>
                <c:pt idx="878">
                  <c:v>43893.625050752315</c:v>
                </c:pt>
                <c:pt idx="879">
                  <c:v>43893.666717476852</c:v>
                </c:pt>
                <c:pt idx="880">
                  <c:v>43893.708384201389</c:v>
                </c:pt>
                <c:pt idx="881">
                  <c:v>43893.750050925926</c:v>
                </c:pt>
                <c:pt idx="882">
                  <c:v>43893.791717650463</c:v>
                </c:pt>
                <c:pt idx="883">
                  <c:v>43893.833384375001</c:v>
                </c:pt>
                <c:pt idx="884">
                  <c:v>43893.875051099538</c:v>
                </c:pt>
                <c:pt idx="885">
                  <c:v>43893.916717824075</c:v>
                </c:pt>
                <c:pt idx="886">
                  <c:v>43893.958384548612</c:v>
                </c:pt>
                <c:pt idx="887">
                  <c:v>43894.000051273149</c:v>
                </c:pt>
                <c:pt idx="888">
                  <c:v>43894.041717997687</c:v>
                </c:pt>
                <c:pt idx="889">
                  <c:v>43894.083384722224</c:v>
                </c:pt>
                <c:pt idx="890">
                  <c:v>43894.125051446761</c:v>
                </c:pt>
                <c:pt idx="891">
                  <c:v>43894.166718171298</c:v>
                </c:pt>
                <c:pt idx="892">
                  <c:v>43894.208384895835</c:v>
                </c:pt>
                <c:pt idx="893">
                  <c:v>43894.250051620373</c:v>
                </c:pt>
                <c:pt idx="894">
                  <c:v>43894.29171834491</c:v>
                </c:pt>
                <c:pt idx="895">
                  <c:v>43894.333385069447</c:v>
                </c:pt>
                <c:pt idx="896">
                  <c:v>43894.375051793984</c:v>
                </c:pt>
                <c:pt idx="897">
                  <c:v>43894.416718518522</c:v>
                </c:pt>
                <c:pt idx="898">
                  <c:v>43894.458385243059</c:v>
                </c:pt>
                <c:pt idx="899">
                  <c:v>43894.500051967596</c:v>
                </c:pt>
                <c:pt idx="900">
                  <c:v>43894.541718692133</c:v>
                </c:pt>
                <c:pt idx="901">
                  <c:v>43894.583385416663</c:v>
                </c:pt>
                <c:pt idx="902">
                  <c:v>43894.6250521412</c:v>
                </c:pt>
                <c:pt idx="903">
                  <c:v>43894.666718865737</c:v>
                </c:pt>
                <c:pt idx="904">
                  <c:v>43894.708385590275</c:v>
                </c:pt>
                <c:pt idx="905">
                  <c:v>43894.750052314812</c:v>
                </c:pt>
                <c:pt idx="906">
                  <c:v>43894.791719039349</c:v>
                </c:pt>
                <c:pt idx="907">
                  <c:v>43894.833385763886</c:v>
                </c:pt>
                <c:pt idx="908">
                  <c:v>43894.875052488424</c:v>
                </c:pt>
                <c:pt idx="909">
                  <c:v>43894.916719212961</c:v>
                </c:pt>
                <c:pt idx="910">
                  <c:v>43894.958385937498</c:v>
                </c:pt>
                <c:pt idx="911">
                  <c:v>43895.000052662035</c:v>
                </c:pt>
                <c:pt idx="912">
                  <c:v>43895.041719386572</c:v>
                </c:pt>
                <c:pt idx="913">
                  <c:v>43895.08338611111</c:v>
                </c:pt>
                <c:pt idx="914">
                  <c:v>43895.125052835647</c:v>
                </c:pt>
                <c:pt idx="915">
                  <c:v>43895.166719560184</c:v>
                </c:pt>
                <c:pt idx="916">
                  <c:v>43895.208386284721</c:v>
                </c:pt>
                <c:pt idx="917">
                  <c:v>43895.250053009258</c:v>
                </c:pt>
                <c:pt idx="918">
                  <c:v>43895.291719733796</c:v>
                </c:pt>
                <c:pt idx="919">
                  <c:v>43895.333386458333</c:v>
                </c:pt>
                <c:pt idx="920">
                  <c:v>43895.37505318287</c:v>
                </c:pt>
                <c:pt idx="921">
                  <c:v>43895.416719907407</c:v>
                </c:pt>
                <c:pt idx="922">
                  <c:v>43895.458386631944</c:v>
                </c:pt>
                <c:pt idx="923">
                  <c:v>43895.500053356482</c:v>
                </c:pt>
                <c:pt idx="924">
                  <c:v>43895.541720081019</c:v>
                </c:pt>
                <c:pt idx="925">
                  <c:v>43895.583386805556</c:v>
                </c:pt>
                <c:pt idx="926">
                  <c:v>43895.625053530093</c:v>
                </c:pt>
                <c:pt idx="927">
                  <c:v>43895.66672025463</c:v>
                </c:pt>
                <c:pt idx="928">
                  <c:v>43895.708386979168</c:v>
                </c:pt>
                <c:pt idx="929">
                  <c:v>43895.750053703705</c:v>
                </c:pt>
                <c:pt idx="930">
                  <c:v>43895.791720428242</c:v>
                </c:pt>
                <c:pt idx="931">
                  <c:v>43895.833387152779</c:v>
                </c:pt>
                <c:pt idx="932">
                  <c:v>43895.875053877317</c:v>
                </c:pt>
                <c:pt idx="933">
                  <c:v>43895.916720601854</c:v>
                </c:pt>
                <c:pt idx="934">
                  <c:v>43895.958387326391</c:v>
                </c:pt>
                <c:pt idx="935">
                  <c:v>43896.000054050928</c:v>
                </c:pt>
                <c:pt idx="936">
                  <c:v>43896.041720775465</c:v>
                </c:pt>
                <c:pt idx="937">
                  <c:v>43896.083387500003</c:v>
                </c:pt>
                <c:pt idx="938">
                  <c:v>43896.12505422454</c:v>
                </c:pt>
                <c:pt idx="939">
                  <c:v>43896.166720949077</c:v>
                </c:pt>
                <c:pt idx="940">
                  <c:v>43896.208387673614</c:v>
                </c:pt>
                <c:pt idx="941">
                  <c:v>43896.250054398151</c:v>
                </c:pt>
                <c:pt idx="942">
                  <c:v>43896.291721122689</c:v>
                </c:pt>
                <c:pt idx="943">
                  <c:v>43896.333387847226</c:v>
                </c:pt>
                <c:pt idx="944">
                  <c:v>43896.375054571756</c:v>
                </c:pt>
                <c:pt idx="945">
                  <c:v>43896.416721296293</c:v>
                </c:pt>
                <c:pt idx="946">
                  <c:v>43896.45838802083</c:v>
                </c:pt>
                <c:pt idx="947">
                  <c:v>43896.500054745367</c:v>
                </c:pt>
                <c:pt idx="948">
                  <c:v>43896.541721469905</c:v>
                </c:pt>
                <c:pt idx="949">
                  <c:v>43896.583388194442</c:v>
                </c:pt>
                <c:pt idx="950">
                  <c:v>43896.625054918979</c:v>
                </c:pt>
                <c:pt idx="951">
                  <c:v>43896.666721643516</c:v>
                </c:pt>
                <c:pt idx="952">
                  <c:v>43896.708388368053</c:v>
                </c:pt>
                <c:pt idx="953">
                  <c:v>43896.750055092591</c:v>
                </c:pt>
                <c:pt idx="954">
                  <c:v>43896.791721817128</c:v>
                </c:pt>
                <c:pt idx="955">
                  <c:v>43896.833388541665</c:v>
                </c:pt>
                <c:pt idx="956">
                  <c:v>43896.875055266202</c:v>
                </c:pt>
                <c:pt idx="957">
                  <c:v>43896.916721990739</c:v>
                </c:pt>
                <c:pt idx="958">
                  <c:v>43896.958388715277</c:v>
                </c:pt>
                <c:pt idx="959">
                  <c:v>43897.000055439814</c:v>
                </c:pt>
                <c:pt idx="960">
                  <c:v>43897.041722164351</c:v>
                </c:pt>
                <c:pt idx="961">
                  <c:v>43897.083388888888</c:v>
                </c:pt>
                <c:pt idx="962">
                  <c:v>43897.125055613426</c:v>
                </c:pt>
                <c:pt idx="963">
                  <c:v>43897.166722337963</c:v>
                </c:pt>
                <c:pt idx="964">
                  <c:v>43897.2083890625</c:v>
                </c:pt>
                <c:pt idx="965">
                  <c:v>43897.250055787037</c:v>
                </c:pt>
                <c:pt idx="966">
                  <c:v>43897.291722511574</c:v>
                </c:pt>
                <c:pt idx="967">
                  <c:v>43897.333389236112</c:v>
                </c:pt>
                <c:pt idx="968">
                  <c:v>43897.375055960649</c:v>
                </c:pt>
                <c:pt idx="969">
                  <c:v>43897.416722685186</c:v>
                </c:pt>
                <c:pt idx="970">
                  <c:v>43897.458389409723</c:v>
                </c:pt>
                <c:pt idx="971">
                  <c:v>43897.50005613426</c:v>
                </c:pt>
                <c:pt idx="972">
                  <c:v>43897.541722858798</c:v>
                </c:pt>
                <c:pt idx="973">
                  <c:v>43897.583389583335</c:v>
                </c:pt>
                <c:pt idx="974">
                  <c:v>43897.625056307872</c:v>
                </c:pt>
                <c:pt idx="975">
                  <c:v>43897.666723032409</c:v>
                </c:pt>
                <c:pt idx="976">
                  <c:v>43897.708389756946</c:v>
                </c:pt>
                <c:pt idx="977">
                  <c:v>43897.750056481484</c:v>
                </c:pt>
                <c:pt idx="978">
                  <c:v>43897.791723206021</c:v>
                </c:pt>
                <c:pt idx="979">
                  <c:v>43897.833389930558</c:v>
                </c:pt>
                <c:pt idx="980">
                  <c:v>43897.875056655095</c:v>
                </c:pt>
                <c:pt idx="981">
                  <c:v>43897.916723379632</c:v>
                </c:pt>
                <c:pt idx="982">
                  <c:v>43897.95839010417</c:v>
                </c:pt>
                <c:pt idx="983">
                  <c:v>43898.000056828707</c:v>
                </c:pt>
                <c:pt idx="984">
                  <c:v>43898.041723553244</c:v>
                </c:pt>
                <c:pt idx="985">
                  <c:v>43898.083390277781</c:v>
                </c:pt>
                <c:pt idx="986">
                  <c:v>43898.125057002311</c:v>
                </c:pt>
                <c:pt idx="987">
                  <c:v>43898.166723726848</c:v>
                </c:pt>
                <c:pt idx="988">
                  <c:v>43898.208390451386</c:v>
                </c:pt>
                <c:pt idx="989">
                  <c:v>43898.250057175923</c:v>
                </c:pt>
                <c:pt idx="990">
                  <c:v>43898.29172390046</c:v>
                </c:pt>
                <c:pt idx="991">
                  <c:v>43898.333390624997</c:v>
                </c:pt>
                <c:pt idx="992">
                  <c:v>43898.375057349534</c:v>
                </c:pt>
                <c:pt idx="993">
                  <c:v>43898.416724074072</c:v>
                </c:pt>
                <c:pt idx="994">
                  <c:v>43898.458390798609</c:v>
                </c:pt>
                <c:pt idx="995">
                  <c:v>43898.500057523146</c:v>
                </c:pt>
                <c:pt idx="996">
                  <c:v>43898.541724247683</c:v>
                </c:pt>
                <c:pt idx="997">
                  <c:v>43898.583390972221</c:v>
                </c:pt>
                <c:pt idx="998">
                  <c:v>43898.625057696758</c:v>
                </c:pt>
                <c:pt idx="999">
                  <c:v>43898.666724421295</c:v>
                </c:pt>
                <c:pt idx="1000">
                  <c:v>43898.708391145832</c:v>
                </c:pt>
                <c:pt idx="1001">
                  <c:v>43898.750057870369</c:v>
                </c:pt>
                <c:pt idx="1002">
                  <c:v>43898.791724594907</c:v>
                </c:pt>
                <c:pt idx="1003">
                  <c:v>43898.833391319444</c:v>
                </c:pt>
                <c:pt idx="1004">
                  <c:v>43898.875058043981</c:v>
                </c:pt>
                <c:pt idx="1005">
                  <c:v>43898.916724768518</c:v>
                </c:pt>
                <c:pt idx="1006">
                  <c:v>43898.958391493055</c:v>
                </c:pt>
                <c:pt idx="1007">
                  <c:v>43899.000058217593</c:v>
                </c:pt>
                <c:pt idx="1008">
                  <c:v>43899.04172494213</c:v>
                </c:pt>
                <c:pt idx="1009">
                  <c:v>43899.083391666667</c:v>
                </c:pt>
                <c:pt idx="1010">
                  <c:v>43899.125058391204</c:v>
                </c:pt>
                <c:pt idx="1011">
                  <c:v>43899.166725115741</c:v>
                </c:pt>
                <c:pt idx="1012">
                  <c:v>43899.208391840279</c:v>
                </c:pt>
                <c:pt idx="1013">
                  <c:v>43899.250058564816</c:v>
                </c:pt>
                <c:pt idx="1014">
                  <c:v>43899.291725289353</c:v>
                </c:pt>
                <c:pt idx="1015">
                  <c:v>43899.33339201389</c:v>
                </c:pt>
                <c:pt idx="1016">
                  <c:v>43899.375058738427</c:v>
                </c:pt>
                <c:pt idx="1017">
                  <c:v>43899.416725462965</c:v>
                </c:pt>
                <c:pt idx="1018">
                  <c:v>43899.458392187502</c:v>
                </c:pt>
                <c:pt idx="1019">
                  <c:v>43899.500058912039</c:v>
                </c:pt>
                <c:pt idx="1020">
                  <c:v>43899.541725636576</c:v>
                </c:pt>
                <c:pt idx="1021">
                  <c:v>43899.583392361114</c:v>
                </c:pt>
                <c:pt idx="1022">
                  <c:v>43899.625059085651</c:v>
                </c:pt>
                <c:pt idx="1023">
                  <c:v>43899.666725810188</c:v>
                </c:pt>
                <c:pt idx="1024">
                  <c:v>43899.708392534725</c:v>
                </c:pt>
                <c:pt idx="1025">
                  <c:v>43899.750059259262</c:v>
                </c:pt>
                <c:pt idx="1026">
                  <c:v>43899.7917259838</c:v>
                </c:pt>
                <c:pt idx="1027">
                  <c:v>43899.833392708337</c:v>
                </c:pt>
                <c:pt idx="1028">
                  <c:v>43899.875059432874</c:v>
                </c:pt>
                <c:pt idx="1029">
                  <c:v>43899.916726157404</c:v>
                </c:pt>
                <c:pt idx="1030">
                  <c:v>43899.958392881941</c:v>
                </c:pt>
                <c:pt idx="1031">
                  <c:v>43900.000059606478</c:v>
                </c:pt>
                <c:pt idx="1032">
                  <c:v>43900.041726331016</c:v>
                </c:pt>
                <c:pt idx="1033">
                  <c:v>43900.083393055553</c:v>
                </c:pt>
                <c:pt idx="1034">
                  <c:v>43900.12505978009</c:v>
                </c:pt>
                <c:pt idx="1035">
                  <c:v>43900.166726504627</c:v>
                </c:pt>
                <c:pt idx="1036">
                  <c:v>43900.208393229164</c:v>
                </c:pt>
                <c:pt idx="1037">
                  <c:v>43900.250059953702</c:v>
                </c:pt>
                <c:pt idx="1038">
                  <c:v>43900.291726678239</c:v>
                </c:pt>
                <c:pt idx="1039">
                  <c:v>43900.333393402776</c:v>
                </c:pt>
                <c:pt idx="1040">
                  <c:v>43900.375060127313</c:v>
                </c:pt>
                <c:pt idx="1041">
                  <c:v>43900.41672685185</c:v>
                </c:pt>
                <c:pt idx="1042">
                  <c:v>43900.458393576388</c:v>
                </c:pt>
                <c:pt idx="1043">
                  <c:v>43900.500060300925</c:v>
                </c:pt>
                <c:pt idx="1044">
                  <c:v>43900.541727025462</c:v>
                </c:pt>
                <c:pt idx="1045">
                  <c:v>43900.583393749999</c:v>
                </c:pt>
                <c:pt idx="1046">
                  <c:v>43900.625060474536</c:v>
                </c:pt>
                <c:pt idx="1047">
                  <c:v>43900.666727199074</c:v>
                </c:pt>
                <c:pt idx="1048">
                  <c:v>43900.708393923611</c:v>
                </c:pt>
                <c:pt idx="1049">
                  <c:v>43900.750060648148</c:v>
                </c:pt>
                <c:pt idx="1050">
                  <c:v>43900.791727372685</c:v>
                </c:pt>
                <c:pt idx="1051">
                  <c:v>43900.833394097222</c:v>
                </c:pt>
                <c:pt idx="1052">
                  <c:v>43900.87506082176</c:v>
                </c:pt>
                <c:pt idx="1053">
                  <c:v>43900.916727546297</c:v>
                </c:pt>
                <c:pt idx="1054">
                  <c:v>43900.958394270834</c:v>
                </c:pt>
                <c:pt idx="1055">
                  <c:v>43901.000060995371</c:v>
                </c:pt>
                <c:pt idx="1056">
                  <c:v>43901.041727719909</c:v>
                </c:pt>
                <c:pt idx="1057">
                  <c:v>43901.083394444446</c:v>
                </c:pt>
                <c:pt idx="1058">
                  <c:v>43901.125061168983</c:v>
                </c:pt>
                <c:pt idx="1059">
                  <c:v>43901.16672789352</c:v>
                </c:pt>
                <c:pt idx="1060">
                  <c:v>43901.208394618057</c:v>
                </c:pt>
                <c:pt idx="1061">
                  <c:v>43901.250061342595</c:v>
                </c:pt>
                <c:pt idx="1062">
                  <c:v>43901.291728067132</c:v>
                </c:pt>
                <c:pt idx="1063">
                  <c:v>43901.333394791669</c:v>
                </c:pt>
                <c:pt idx="1064">
                  <c:v>43901.375061516206</c:v>
                </c:pt>
                <c:pt idx="1065">
                  <c:v>43901.416728240743</c:v>
                </c:pt>
                <c:pt idx="1066">
                  <c:v>43901.458394965281</c:v>
                </c:pt>
                <c:pt idx="1067">
                  <c:v>43901.500061689818</c:v>
                </c:pt>
                <c:pt idx="1068">
                  <c:v>43901.541728414355</c:v>
                </c:pt>
                <c:pt idx="1069">
                  <c:v>43901.583395138892</c:v>
                </c:pt>
                <c:pt idx="1070">
                  <c:v>43901.625061863429</c:v>
                </c:pt>
                <c:pt idx="1071">
                  <c:v>43901.666728587959</c:v>
                </c:pt>
                <c:pt idx="1072">
                  <c:v>43901.708395312497</c:v>
                </c:pt>
                <c:pt idx="1073">
                  <c:v>43901.750062037034</c:v>
                </c:pt>
                <c:pt idx="1074">
                  <c:v>43901.791728761571</c:v>
                </c:pt>
                <c:pt idx="1075">
                  <c:v>43901.833395486108</c:v>
                </c:pt>
                <c:pt idx="1076">
                  <c:v>43901.875062210645</c:v>
                </c:pt>
                <c:pt idx="1077">
                  <c:v>43901.916728935183</c:v>
                </c:pt>
                <c:pt idx="1078">
                  <c:v>43901.95839565972</c:v>
                </c:pt>
                <c:pt idx="1079">
                  <c:v>43902.000062384257</c:v>
                </c:pt>
                <c:pt idx="1080">
                  <c:v>43902.041729108794</c:v>
                </c:pt>
                <c:pt idx="1081">
                  <c:v>43902.083395833331</c:v>
                </c:pt>
                <c:pt idx="1082">
                  <c:v>43902.125062557869</c:v>
                </c:pt>
                <c:pt idx="1083">
                  <c:v>43902.166729282406</c:v>
                </c:pt>
                <c:pt idx="1084">
                  <c:v>43902.208396006943</c:v>
                </c:pt>
                <c:pt idx="1085">
                  <c:v>43902.25006273148</c:v>
                </c:pt>
                <c:pt idx="1086">
                  <c:v>43902.291729456017</c:v>
                </c:pt>
                <c:pt idx="1087">
                  <c:v>43902.333396180555</c:v>
                </c:pt>
                <c:pt idx="1088">
                  <c:v>43902.375062905092</c:v>
                </c:pt>
                <c:pt idx="1089">
                  <c:v>43902.416729629629</c:v>
                </c:pt>
                <c:pt idx="1090">
                  <c:v>43902.458396354166</c:v>
                </c:pt>
                <c:pt idx="1091">
                  <c:v>43902.500063078704</c:v>
                </c:pt>
                <c:pt idx="1092">
                  <c:v>43902.541729803241</c:v>
                </c:pt>
                <c:pt idx="1093">
                  <c:v>43902.583396527778</c:v>
                </c:pt>
                <c:pt idx="1094">
                  <c:v>43902.625063252315</c:v>
                </c:pt>
                <c:pt idx="1095">
                  <c:v>43902.666729976852</c:v>
                </c:pt>
                <c:pt idx="1096">
                  <c:v>43902.70839670139</c:v>
                </c:pt>
                <c:pt idx="1097">
                  <c:v>43902.750063425927</c:v>
                </c:pt>
                <c:pt idx="1098">
                  <c:v>43902.791730150464</c:v>
                </c:pt>
                <c:pt idx="1099">
                  <c:v>43902.833396875001</c:v>
                </c:pt>
                <c:pt idx="1100">
                  <c:v>43902.875063599538</c:v>
                </c:pt>
                <c:pt idx="1101">
                  <c:v>43902.916730324076</c:v>
                </c:pt>
                <c:pt idx="1102">
                  <c:v>43902.958397048613</c:v>
                </c:pt>
                <c:pt idx="1103">
                  <c:v>43903.00006377315</c:v>
                </c:pt>
                <c:pt idx="1104">
                  <c:v>43903.041730497687</c:v>
                </c:pt>
                <c:pt idx="1105">
                  <c:v>43903.083397222224</c:v>
                </c:pt>
                <c:pt idx="1106">
                  <c:v>43903.125063946762</c:v>
                </c:pt>
                <c:pt idx="1107">
                  <c:v>43903.166730671299</c:v>
                </c:pt>
                <c:pt idx="1108">
                  <c:v>43903.208397395836</c:v>
                </c:pt>
                <c:pt idx="1109">
                  <c:v>43903.250064120373</c:v>
                </c:pt>
                <c:pt idx="1110">
                  <c:v>43903.29173084491</c:v>
                </c:pt>
                <c:pt idx="1111">
                  <c:v>43903.333397569448</c:v>
                </c:pt>
                <c:pt idx="1112">
                  <c:v>43903.375064293985</c:v>
                </c:pt>
                <c:pt idx="1113">
                  <c:v>43903.416731018522</c:v>
                </c:pt>
                <c:pt idx="1114">
                  <c:v>43903.458397743052</c:v>
                </c:pt>
                <c:pt idx="1115">
                  <c:v>43903.500064467589</c:v>
                </c:pt>
                <c:pt idx="1116">
                  <c:v>43903.541731192126</c:v>
                </c:pt>
                <c:pt idx="1117">
                  <c:v>43903.583397916664</c:v>
                </c:pt>
                <c:pt idx="1118">
                  <c:v>43903.625064641201</c:v>
                </c:pt>
                <c:pt idx="1119">
                  <c:v>43903.666731365738</c:v>
                </c:pt>
                <c:pt idx="1120">
                  <c:v>43903.708398090275</c:v>
                </c:pt>
                <c:pt idx="1121">
                  <c:v>43903.750064814813</c:v>
                </c:pt>
                <c:pt idx="1122">
                  <c:v>43903.79173153935</c:v>
                </c:pt>
                <c:pt idx="1123">
                  <c:v>43903.833398263887</c:v>
                </c:pt>
                <c:pt idx="1124">
                  <c:v>43903.875064988424</c:v>
                </c:pt>
                <c:pt idx="1125">
                  <c:v>43903.916731712961</c:v>
                </c:pt>
                <c:pt idx="1126">
                  <c:v>43903.958398437499</c:v>
                </c:pt>
                <c:pt idx="1127">
                  <c:v>43904.000065162036</c:v>
                </c:pt>
                <c:pt idx="1128">
                  <c:v>43904.041731886573</c:v>
                </c:pt>
                <c:pt idx="1129">
                  <c:v>43904.08339861111</c:v>
                </c:pt>
                <c:pt idx="1130">
                  <c:v>43904.125065335647</c:v>
                </c:pt>
                <c:pt idx="1131">
                  <c:v>43904.166732060185</c:v>
                </c:pt>
                <c:pt idx="1132">
                  <c:v>43904.208398784722</c:v>
                </c:pt>
                <c:pt idx="1133">
                  <c:v>43904.250065509259</c:v>
                </c:pt>
                <c:pt idx="1134">
                  <c:v>43904.291732233796</c:v>
                </c:pt>
                <c:pt idx="1135">
                  <c:v>43904.333398958333</c:v>
                </c:pt>
                <c:pt idx="1136">
                  <c:v>43904.375065682871</c:v>
                </c:pt>
                <c:pt idx="1137">
                  <c:v>43904.416732407408</c:v>
                </c:pt>
                <c:pt idx="1138">
                  <c:v>43904.458399131945</c:v>
                </c:pt>
                <c:pt idx="1139">
                  <c:v>43904.500065856482</c:v>
                </c:pt>
                <c:pt idx="1140">
                  <c:v>43904.541732581019</c:v>
                </c:pt>
                <c:pt idx="1141">
                  <c:v>43904.583399305557</c:v>
                </c:pt>
                <c:pt idx="1142">
                  <c:v>43904.625066030094</c:v>
                </c:pt>
                <c:pt idx="1143">
                  <c:v>43904.666732754631</c:v>
                </c:pt>
                <c:pt idx="1144">
                  <c:v>43904.708399479168</c:v>
                </c:pt>
                <c:pt idx="1145">
                  <c:v>43904.750066203706</c:v>
                </c:pt>
                <c:pt idx="1146">
                  <c:v>43904.791732928243</c:v>
                </c:pt>
                <c:pt idx="1147">
                  <c:v>43904.83339965278</c:v>
                </c:pt>
                <c:pt idx="1148">
                  <c:v>43904.875066377317</c:v>
                </c:pt>
                <c:pt idx="1149">
                  <c:v>43904.916733101854</c:v>
                </c:pt>
                <c:pt idx="1150">
                  <c:v>43904.958399826392</c:v>
                </c:pt>
                <c:pt idx="1151">
                  <c:v>43905.000066550929</c:v>
                </c:pt>
                <c:pt idx="1152">
                  <c:v>43905.041733275466</c:v>
                </c:pt>
                <c:pt idx="1153">
                  <c:v>43905.083400000003</c:v>
                </c:pt>
                <c:pt idx="1154">
                  <c:v>43905.12506672454</c:v>
                </c:pt>
                <c:pt idx="1155">
                  <c:v>43905.166733449078</c:v>
                </c:pt>
                <c:pt idx="1156">
                  <c:v>43905.208400173608</c:v>
                </c:pt>
                <c:pt idx="1157">
                  <c:v>43905.250066898145</c:v>
                </c:pt>
                <c:pt idx="1158">
                  <c:v>43905.291733622682</c:v>
                </c:pt>
                <c:pt idx="1159">
                  <c:v>43905.333400347219</c:v>
                </c:pt>
                <c:pt idx="1160">
                  <c:v>43905.375067071756</c:v>
                </c:pt>
                <c:pt idx="1161">
                  <c:v>43905.416733796294</c:v>
                </c:pt>
                <c:pt idx="1162">
                  <c:v>43905.458400520831</c:v>
                </c:pt>
                <c:pt idx="1163">
                  <c:v>43905.500067245368</c:v>
                </c:pt>
                <c:pt idx="1164">
                  <c:v>43905.541733969905</c:v>
                </c:pt>
                <c:pt idx="1165">
                  <c:v>43905.583400694442</c:v>
                </c:pt>
                <c:pt idx="1166">
                  <c:v>43905.62506741898</c:v>
                </c:pt>
                <c:pt idx="1167">
                  <c:v>43905.666734143517</c:v>
                </c:pt>
                <c:pt idx="1168">
                  <c:v>43905.708400868054</c:v>
                </c:pt>
                <c:pt idx="1169">
                  <c:v>43905.750067592591</c:v>
                </c:pt>
                <c:pt idx="1170">
                  <c:v>43905.791734317128</c:v>
                </c:pt>
                <c:pt idx="1171">
                  <c:v>43905.833401041666</c:v>
                </c:pt>
                <c:pt idx="1172">
                  <c:v>43905.875067766203</c:v>
                </c:pt>
                <c:pt idx="1173">
                  <c:v>43905.91673449074</c:v>
                </c:pt>
                <c:pt idx="1174">
                  <c:v>43905.958401215277</c:v>
                </c:pt>
                <c:pt idx="1175">
                  <c:v>43906.000067939814</c:v>
                </c:pt>
                <c:pt idx="1176">
                  <c:v>43906.041734664352</c:v>
                </c:pt>
                <c:pt idx="1177">
                  <c:v>43906.083401388889</c:v>
                </c:pt>
                <c:pt idx="1178">
                  <c:v>43906.125068113426</c:v>
                </c:pt>
                <c:pt idx="1179">
                  <c:v>43906.166734837963</c:v>
                </c:pt>
                <c:pt idx="1180">
                  <c:v>43906.208401562501</c:v>
                </c:pt>
                <c:pt idx="1181">
                  <c:v>43906.250068287038</c:v>
                </c:pt>
                <c:pt idx="1182">
                  <c:v>43906.291735011575</c:v>
                </c:pt>
                <c:pt idx="1183">
                  <c:v>43906.333401736112</c:v>
                </c:pt>
                <c:pt idx="1184">
                  <c:v>43906.375068460649</c:v>
                </c:pt>
                <c:pt idx="1185">
                  <c:v>43906.416735185187</c:v>
                </c:pt>
                <c:pt idx="1186">
                  <c:v>43906.458401909724</c:v>
                </c:pt>
                <c:pt idx="1187">
                  <c:v>43906.500068634261</c:v>
                </c:pt>
                <c:pt idx="1188">
                  <c:v>43906.541735358798</c:v>
                </c:pt>
                <c:pt idx="1189">
                  <c:v>43906.583402083335</c:v>
                </c:pt>
                <c:pt idx="1190">
                  <c:v>43906.625068807873</c:v>
                </c:pt>
                <c:pt idx="1191">
                  <c:v>43906.66673553241</c:v>
                </c:pt>
                <c:pt idx="1192">
                  <c:v>43906.708402256947</c:v>
                </c:pt>
                <c:pt idx="1193">
                  <c:v>43906.750068981484</c:v>
                </c:pt>
                <c:pt idx="1194">
                  <c:v>43906.791735706021</c:v>
                </c:pt>
                <c:pt idx="1195">
                  <c:v>43906.833402430559</c:v>
                </c:pt>
                <c:pt idx="1196">
                  <c:v>43906.875069155096</c:v>
                </c:pt>
                <c:pt idx="1197">
                  <c:v>43906.916735879633</c:v>
                </c:pt>
                <c:pt idx="1198">
                  <c:v>43906.95840260417</c:v>
                </c:pt>
                <c:pt idx="1199">
                  <c:v>43907.0000693287</c:v>
                </c:pt>
                <c:pt idx="1200">
                  <c:v>43907.041736053237</c:v>
                </c:pt>
                <c:pt idx="1201">
                  <c:v>43907.083402777775</c:v>
                </c:pt>
                <c:pt idx="1202">
                  <c:v>43907.125069502312</c:v>
                </c:pt>
                <c:pt idx="1203">
                  <c:v>43907.166736226849</c:v>
                </c:pt>
                <c:pt idx="1204">
                  <c:v>43907.208402951386</c:v>
                </c:pt>
                <c:pt idx="1205">
                  <c:v>43907.250069675923</c:v>
                </c:pt>
                <c:pt idx="1206">
                  <c:v>43907.291736400461</c:v>
                </c:pt>
                <c:pt idx="1207">
                  <c:v>43907.333403124998</c:v>
                </c:pt>
                <c:pt idx="1208">
                  <c:v>43907.375069849535</c:v>
                </c:pt>
                <c:pt idx="1209">
                  <c:v>43907.416736574072</c:v>
                </c:pt>
                <c:pt idx="1210">
                  <c:v>43907.458403298609</c:v>
                </c:pt>
                <c:pt idx="1211">
                  <c:v>43907.500070023147</c:v>
                </c:pt>
                <c:pt idx="1212">
                  <c:v>43907.541736747684</c:v>
                </c:pt>
                <c:pt idx="1213">
                  <c:v>43907.583403472221</c:v>
                </c:pt>
                <c:pt idx="1214">
                  <c:v>43907.625070196758</c:v>
                </c:pt>
                <c:pt idx="1215">
                  <c:v>43907.666736921296</c:v>
                </c:pt>
                <c:pt idx="1216">
                  <c:v>43907.708403645833</c:v>
                </c:pt>
                <c:pt idx="1217">
                  <c:v>43907.75007037037</c:v>
                </c:pt>
                <c:pt idx="1218">
                  <c:v>43907.791737094907</c:v>
                </c:pt>
                <c:pt idx="1219">
                  <c:v>43907.833403819444</c:v>
                </c:pt>
                <c:pt idx="1220">
                  <c:v>43907.875070543982</c:v>
                </c:pt>
                <c:pt idx="1221">
                  <c:v>43907.916737268519</c:v>
                </c:pt>
                <c:pt idx="1222">
                  <c:v>43907.958403993056</c:v>
                </c:pt>
                <c:pt idx="1223">
                  <c:v>43908.000070717593</c:v>
                </c:pt>
                <c:pt idx="1224">
                  <c:v>43908.04173744213</c:v>
                </c:pt>
                <c:pt idx="1225">
                  <c:v>43908.083404166668</c:v>
                </c:pt>
                <c:pt idx="1226">
                  <c:v>43908.125070891205</c:v>
                </c:pt>
                <c:pt idx="1227">
                  <c:v>43908.166737615742</c:v>
                </c:pt>
                <c:pt idx="1228">
                  <c:v>43908.208404340279</c:v>
                </c:pt>
                <c:pt idx="1229">
                  <c:v>43908.250071064816</c:v>
                </c:pt>
                <c:pt idx="1230">
                  <c:v>43908.291737789354</c:v>
                </c:pt>
                <c:pt idx="1231">
                  <c:v>43908.333404513891</c:v>
                </c:pt>
                <c:pt idx="1232">
                  <c:v>43908.375071238428</c:v>
                </c:pt>
                <c:pt idx="1233">
                  <c:v>43908.416737962965</c:v>
                </c:pt>
                <c:pt idx="1234">
                  <c:v>43908.458404687502</c:v>
                </c:pt>
                <c:pt idx="1235">
                  <c:v>43908.50007141204</c:v>
                </c:pt>
                <c:pt idx="1236">
                  <c:v>43908.541738136577</c:v>
                </c:pt>
                <c:pt idx="1237">
                  <c:v>43908.583404861114</c:v>
                </c:pt>
                <c:pt idx="1238">
                  <c:v>43908.625071585651</c:v>
                </c:pt>
                <c:pt idx="1239">
                  <c:v>43908.666738310189</c:v>
                </c:pt>
                <c:pt idx="1240">
                  <c:v>43908.708405034726</c:v>
                </c:pt>
                <c:pt idx="1241">
                  <c:v>43908.750071759256</c:v>
                </c:pt>
                <c:pt idx="1242">
                  <c:v>43908.791738483793</c:v>
                </c:pt>
                <c:pt idx="1243">
                  <c:v>43908.83340520833</c:v>
                </c:pt>
                <c:pt idx="1244">
                  <c:v>43908.875071932867</c:v>
                </c:pt>
                <c:pt idx="1245">
                  <c:v>43908.916738657404</c:v>
                </c:pt>
                <c:pt idx="1246">
                  <c:v>43908.958405381942</c:v>
                </c:pt>
                <c:pt idx="1247">
                  <c:v>43909.000072106479</c:v>
                </c:pt>
                <c:pt idx="1248">
                  <c:v>43909.041738831016</c:v>
                </c:pt>
                <c:pt idx="1249">
                  <c:v>43909.083405555553</c:v>
                </c:pt>
                <c:pt idx="1250">
                  <c:v>43909.125072280091</c:v>
                </c:pt>
                <c:pt idx="1251">
                  <c:v>43909.166739004628</c:v>
                </c:pt>
                <c:pt idx="1252">
                  <c:v>43909.208405729165</c:v>
                </c:pt>
                <c:pt idx="1253">
                  <c:v>43909.250072453702</c:v>
                </c:pt>
                <c:pt idx="1254">
                  <c:v>43909.291739178239</c:v>
                </c:pt>
                <c:pt idx="1255">
                  <c:v>43909.333405902777</c:v>
                </c:pt>
                <c:pt idx="1256">
                  <c:v>43909.375072627314</c:v>
                </c:pt>
                <c:pt idx="1257">
                  <c:v>43909.416739351851</c:v>
                </c:pt>
                <c:pt idx="1258">
                  <c:v>43909.458406076388</c:v>
                </c:pt>
                <c:pt idx="1259">
                  <c:v>43909.500072800925</c:v>
                </c:pt>
                <c:pt idx="1260">
                  <c:v>43909.541739525463</c:v>
                </c:pt>
                <c:pt idx="1261">
                  <c:v>43909.58340625</c:v>
                </c:pt>
                <c:pt idx="1262">
                  <c:v>43909.625072974537</c:v>
                </c:pt>
                <c:pt idx="1263">
                  <c:v>43909.666739699074</c:v>
                </c:pt>
                <c:pt idx="1264">
                  <c:v>43909.708406423611</c:v>
                </c:pt>
                <c:pt idx="1265">
                  <c:v>43909.750073148149</c:v>
                </c:pt>
                <c:pt idx="1266">
                  <c:v>43909.791739872686</c:v>
                </c:pt>
                <c:pt idx="1267">
                  <c:v>43909.833406597223</c:v>
                </c:pt>
                <c:pt idx="1268">
                  <c:v>43909.87507332176</c:v>
                </c:pt>
                <c:pt idx="1269">
                  <c:v>43909.916740046297</c:v>
                </c:pt>
                <c:pt idx="1270">
                  <c:v>43909.958406770835</c:v>
                </c:pt>
                <c:pt idx="1271">
                  <c:v>43910.000073495372</c:v>
                </c:pt>
                <c:pt idx="1272">
                  <c:v>43910.041740219909</c:v>
                </c:pt>
                <c:pt idx="1273">
                  <c:v>43910.083406944446</c:v>
                </c:pt>
                <c:pt idx="1274">
                  <c:v>43910.125073668984</c:v>
                </c:pt>
                <c:pt idx="1275">
                  <c:v>43910.166740393521</c:v>
                </c:pt>
                <c:pt idx="1276">
                  <c:v>43910.208407118058</c:v>
                </c:pt>
                <c:pt idx="1277">
                  <c:v>43910.250073842595</c:v>
                </c:pt>
                <c:pt idx="1278">
                  <c:v>43910.291740567132</c:v>
                </c:pt>
                <c:pt idx="1279">
                  <c:v>43910.33340729167</c:v>
                </c:pt>
                <c:pt idx="1280">
                  <c:v>43910.375074016207</c:v>
                </c:pt>
                <c:pt idx="1281">
                  <c:v>43910.416740740744</c:v>
                </c:pt>
                <c:pt idx="1282">
                  <c:v>43910.458407465281</c:v>
                </c:pt>
                <c:pt idx="1283">
                  <c:v>43910.500074189818</c:v>
                </c:pt>
                <c:pt idx="1284">
                  <c:v>43910.541740914348</c:v>
                </c:pt>
                <c:pt idx="1285">
                  <c:v>43910.583407638886</c:v>
                </c:pt>
                <c:pt idx="1286">
                  <c:v>43910.625074363423</c:v>
                </c:pt>
                <c:pt idx="1287">
                  <c:v>43910.66674108796</c:v>
                </c:pt>
                <c:pt idx="1288">
                  <c:v>43910.708407812497</c:v>
                </c:pt>
                <c:pt idx="1289">
                  <c:v>43910.750074537034</c:v>
                </c:pt>
                <c:pt idx="1290">
                  <c:v>43910.791741261572</c:v>
                </c:pt>
                <c:pt idx="1291">
                  <c:v>43910.833407986109</c:v>
                </c:pt>
                <c:pt idx="1292">
                  <c:v>43910.875074710646</c:v>
                </c:pt>
                <c:pt idx="1293">
                  <c:v>43910.916741435183</c:v>
                </c:pt>
                <c:pt idx="1294">
                  <c:v>43910.95840815972</c:v>
                </c:pt>
                <c:pt idx="1295">
                  <c:v>43911.000074884258</c:v>
                </c:pt>
                <c:pt idx="1296">
                  <c:v>43911.041741608795</c:v>
                </c:pt>
                <c:pt idx="1297">
                  <c:v>43911.083408333332</c:v>
                </c:pt>
                <c:pt idx="1298">
                  <c:v>43911.125075057869</c:v>
                </c:pt>
                <c:pt idx="1299">
                  <c:v>43911.166741782406</c:v>
                </c:pt>
                <c:pt idx="1300">
                  <c:v>43911.208408506944</c:v>
                </c:pt>
                <c:pt idx="1301">
                  <c:v>43911.250075231481</c:v>
                </c:pt>
                <c:pt idx="1302">
                  <c:v>43911.291741956018</c:v>
                </c:pt>
                <c:pt idx="1303">
                  <c:v>43911.333408680555</c:v>
                </c:pt>
                <c:pt idx="1304">
                  <c:v>43911.375075405093</c:v>
                </c:pt>
                <c:pt idx="1305">
                  <c:v>43911.41674212963</c:v>
                </c:pt>
                <c:pt idx="1306">
                  <c:v>43911.458408854167</c:v>
                </c:pt>
                <c:pt idx="1307">
                  <c:v>43911.500075578704</c:v>
                </c:pt>
                <c:pt idx="1308">
                  <c:v>43911.541742303241</c:v>
                </c:pt>
                <c:pt idx="1309">
                  <c:v>43911.583409027779</c:v>
                </c:pt>
                <c:pt idx="1310">
                  <c:v>43911.625075752316</c:v>
                </c:pt>
                <c:pt idx="1311">
                  <c:v>43911.666742476853</c:v>
                </c:pt>
                <c:pt idx="1312">
                  <c:v>43911.70840920139</c:v>
                </c:pt>
                <c:pt idx="1313">
                  <c:v>43911.750075925927</c:v>
                </c:pt>
                <c:pt idx="1314">
                  <c:v>43911.791742650465</c:v>
                </c:pt>
                <c:pt idx="1315">
                  <c:v>43911.833409375002</c:v>
                </c:pt>
                <c:pt idx="1316">
                  <c:v>43911.875076099539</c:v>
                </c:pt>
                <c:pt idx="1317">
                  <c:v>43911.916742824076</c:v>
                </c:pt>
                <c:pt idx="1318">
                  <c:v>43911.958409548613</c:v>
                </c:pt>
                <c:pt idx="1319">
                  <c:v>43912.000076273151</c:v>
                </c:pt>
                <c:pt idx="1320">
                  <c:v>43912.041742997688</c:v>
                </c:pt>
                <c:pt idx="1321">
                  <c:v>43912.083409722225</c:v>
                </c:pt>
                <c:pt idx="1322">
                  <c:v>43912.125076446762</c:v>
                </c:pt>
                <c:pt idx="1323">
                  <c:v>43912.166743171299</c:v>
                </c:pt>
                <c:pt idx="1324">
                  <c:v>43912.208409895837</c:v>
                </c:pt>
                <c:pt idx="1325">
                  <c:v>43912.250076620374</c:v>
                </c:pt>
                <c:pt idx="1326">
                  <c:v>43912.291743344904</c:v>
                </c:pt>
                <c:pt idx="1327">
                  <c:v>43912.333410069441</c:v>
                </c:pt>
                <c:pt idx="1328">
                  <c:v>43912.375076793978</c:v>
                </c:pt>
                <c:pt idx="1329">
                  <c:v>43912.416743518515</c:v>
                </c:pt>
                <c:pt idx="1330">
                  <c:v>43912.458410243053</c:v>
                </c:pt>
                <c:pt idx="1331">
                  <c:v>43912.50007696759</c:v>
                </c:pt>
                <c:pt idx="1332">
                  <c:v>43912.541743692127</c:v>
                </c:pt>
                <c:pt idx="1333">
                  <c:v>43912.583410416664</c:v>
                </c:pt>
                <c:pt idx="1334">
                  <c:v>43912.625077141201</c:v>
                </c:pt>
                <c:pt idx="1335">
                  <c:v>43912.666743865739</c:v>
                </c:pt>
                <c:pt idx="1336">
                  <c:v>43912.708410590276</c:v>
                </c:pt>
                <c:pt idx="1337">
                  <c:v>43912.750077314813</c:v>
                </c:pt>
                <c:pt idx="1338">
                  <c:v>43912.79174403935</c:v>
                </c:pt>
                <c:pt idx="1339">
                  <c:v>43912.833410763888</c:v>
                </c:pt>
                <c:pt idx="1340">
                  <c:v>43912.875077488425</c:v>
                </c:pt>
                <c:pt idx="1341">
                  <c:v>43912.916744212962</c:v>
                </c:pt>
                <c:pt idx="1342">
                  <c:v>43912.958410937499</c:v>
                </c:pt>
                <c:pt idx="1343">
                  <c:v>43913.000077662036</c:v>
                </c:pt>
                <c:pt idx="1344">
                  <c:v>43913.041744386574</c:v>
                </c:pt>
                <c:pt idx="1345">
                  <c:v>43913.083411111111</c:v>
                </c:pt>
                <c:pt idx="1346">
                  <c:v>43913.125077835648</c:v>
                </c:pt>
                <c:pt idx="1347">
                  <c:v>43913.166744560185</c:v>
                </c:pt>
                <c:pt idx="1348">
                  <c:v>43913.208411284722</c:v>
                </c:pt>
                <c:pt idx="1349">
                  <c:v>43913.25007800926</c:v>
                </c:pt>
                <c:pt idx="1350">
                  <c:v>43913.291744733797</c:v>
                </c:pt>
                <c:pt idx="1351">
                  <c:v>43913.333411458334</c:v>
                </c:pt>
                <c:pt idx="1352">
                  <c:v>43913.375078182871</c:v>
                </c:pt>
                <c:pt idx="1353">
                  <c:v>43913.416744907408</c:v>
                </c:pt>
                <c:pt idx="1354">
                  <c:v>43913.458411631946</c:v>
                </c:pt>
                <c:pt idx="1355">
                  <c:v>43913.500078356483</c:v>
                </c:pt>
                <c:pt idx="1356">
                  <c:v>43913.54174508102</c:v>
                </c:pt>
                <c:pt idx="1357">
                  <c:v>43913.583411805557</c:v>
                </c:pt>
                <c:pt idx="1358">
                  <c:v>43913.625078530094</c:v>
                </c:pt>
                <c:pt idx="1359">
                  <c:v>43913.666745254632</c:v>
                </c:pt>
                <c:pt idx="1360">
                  <c:v>43913.708411979169</c:v>
                </c:pt>
                <c:pt idx="1361">
                  <c:v>43913.750078703706</c:v>
                </c:pt>
                <c:pt idx="1362">
                  <c:v>43913.791745428243</c:v>
                </c:pt>
                <c:pt idx="1363">
                  <c:v>43913.833412152781</c:v>
                </c:pt>
                <c:pt idx="1364">
                  <c:v>43913.875078877318</c:v>
                </c:pt>
                <c:pt idx="1365">
                  <c:v>43913.916745601855</c:v>
                </c:pt>
                <c:pt idx="1366">
                  <c:v>43913.958412326392</c:v>
                </c:pt>
                <c:pt idx="1367">
                  <c:v>43914.000079050929</c:v>
                </c:pt>
                <c:pt idx="1368">
                  <c:v>43914.041745775467</c:v>
                </c:pt>
                <c:pt idx="1369">
                  <c:v>43914.083412499996</c:v>
                </c:pt>
                <c:pt idx="1370">
                  <c:v>43914.125079224534</c:v>
                </c:pt>
                <c:pt idx="1371">
                  <c:v>43914.166745949071</c:v>
                </c:pt>
                <c:pt idx="1372">
                  <c:v>43914.208412673608</c:v>
                </c:pt>
                <c:pt idx="1373">
                  <c:v>43914.250079398145</c:v>
                </c:pt>
                <c:pt idx="1374">
                  <c:v>43914.291746122683</c:v>
                </c:pt>
                <c:pt idx="1375">
                  <c:v>43914.33341284722</c:v>
                </c:pt>
                <c:pt idx="1376">
                  <c:v>43914.375079571757</c:v>
                </c:pt>
                <c:pt idx="1377">
                  <c:v>43914.416746296294</c:v>
                </c:pt>
                <c:pt idx="1378">
                  <c:v>43914.458413020831</c:v>
                </c:pt>
                <c:pt idx="1379">
                  <c:v>43914.500079745369</c:v>
                </c:pt>
                <c:pt idx="1380">
                  <c:v>43914.541746469906</c:v>
                </c:pt>
                <c:pt idx="1381">
                  <c:v>43914.583413194443</c:v>
                </c:pt>
                <c:pt idx="1382">
                  <c:v>43914.62507991898</c:v>
                </c:pt>
                <c:pt idx="1383">
                  <c:v>43914.666746643517</c:v>
                </c:pt>
                <c:pt idx="1384">
                  <c:v>43914.708413368055</c:v>
                </c:pt>
                <c:pt idx="1385">
                  <c:v>43914.750080092592</c:v>
                </c:pt>
                <c:pt idx="1386">
                  <c:v>43914.791746817129</c:v>
                </c:pt>
                <c:pt idx="1387">
                  <c:v>43914.833413541666</c:v>
                </c:pt>
                <c:pt idx="1388">
                  <c:v>43914.875080266203</c:v>
                </c:pt>
                <c:pt idx="1389">
                  <c:v>43914.916746990741</c:v>
                </c:pt>
                <c:pt idx="1390">
                  <c:v>43914.958413715278</c:v>
                </c:pt>
                <c:pt idx="1391">
                  <c:v>43915.000080439815</c:v>
                </c:pt>
                <c:pt idx="1392">
                  <c:v>43915.041747164352</c:v>
                </c:pt>
                <c:pt idx="1393">
                  <c:v>43915.083413888889</c:v>
                </c:pt>
                <c:pt idx="1394">
                  <c:v>43915.125080613427</c:v>
                </c:pt>
                <c:pt idx="1395">
                  <c:v>43915.166747337964</c:v>
                </c:pt>
                <c:pt idx="1396">
                  <c:v>43915.208414062501</c:v>
                </c:pt>
                <c:pt idx="1397">
                  <c:v>43915.250080787038</c:v>
                </c:pt>
                <c:pt idx="1398">
                  <c:v>43915.291747511576</c:v>
                </c:pt>
                <c:pt idx="1399">
                  <c:v>43915.333414236113</c:v>
                </c:pt>
                <c:pt idx="1400">
                  <c:v>43915.37508096065</c:v>
                </c:pt>
                <c:pt idx="1401">
                  <c:v>43915.416747685187</c:v>
                </c:pt>
                <c:pt idx="1402">
                  <c:v>43915.458414409724</c:v>
                </c:pt>
                <c:pt idx="1403">
                  <c:v>43915.500081134262</c:v>
                </c:pt>
                <c:pt idx="1404">
                  <c:v>43915.541747858799</c:v>
                </c:pt>
                <c:pt idx="1405">
                  <c:v>43915.583414583336</c:v>
                </c:pt>
                <c:pt idx="1406">
                  <c:v>43915.625081307873</c:v>
                </c:pt>
                <c:pt idx="1407">
                  <c:v>43915.66674803241</c:v>
                </c:pt>
                <c:pt idx="1408">
                  <c:v>43915.708414756948</c:v>
                </c:pt>
                <c:pt idx="1409">
                  <c:v>43915.750081481485</c:v>
                </c:pt>
                <c:pt idx="1410">
                  <c:v>43915.791748206022</c:v>
                </c:pt>
                <c:pt idx="1411">
                  <c:v>43915.833414930552</c:v>
                </c:pt>
                <c:pt idx="1412">
                  <c:v>43915.875081655089</c:v>
                </c:pt>
                <c:pt idx="1413">
                  <c:v>43915.916748379626</c:v>
                </c:pt>
                <c:pt idx="1414">
                  <c:v>43915.958415104164</c:v>
                </c:pt>
                <c:pt idx="1415">
                  <c:v>43916.000081828701</c:v>
                </c:pt>
                <c:pt idx="1416">
                  <c:v>43916.041748553238</c:v>
                </c:pt>
                <c:pt idx="1417">
                  <c:v>43916.083415277775</c:v>
                </c:pt>
                <c:pt idx="1418">
                  <c:v>43916.125082002312</c:v>
                </c:pt>
                <c:pt idx="1419">
                  <c:v>43916.16674872685</c:v>
                </c:pt>
                <c:pt idx="1420">
                  <c:v>43916.208415451387</c:v>
                </c:pt>
                <c:pt idx="1421">
                  <c:v>43916.250082175924</c:v>
                </c:pt>
                <c:pt idx="1422">
                  <c:v>43916.291748900461</c:v>
                </c:pt>
                <c:pt idx="1423">
                  <c:v>43916.333415624998</c:v>
                </c:pt>
                <c:pt idx="1424">
                  <c:v>43916.375082349536</c:v>
                </c:pt>
                <c:pt idx="1425">
                  <c:v>43916.416749074073</c:v>
                </c:pt>
                <c:pt idx="1426">
                  <c:v>43916.45841579861</c:v>
                </c:pt>
                <c:pt idx="1427">
                  <c:v>43916.500082523147</c:v>
                </c:pt>
                <c:pt idx="1428">
                  <c:v>43916.541749247684</c:v>
                </c:pt>
                <c:pt idx="1429">
                  <c:v>43916.583415972222</c:v>
                </c:pt>
                <c:pt idx="1430">
                  <c:v>43916.625082696759</c:v>
                </c:pt>
                <c:pt idx="1431">
                  <c:v>43916.666749421296</c:v>
                </c:pt>
                <c:pt idx="1432">
                  <c:v>43916.708416145833</c:v>
                </c:pt>
                <c:pt idx="1433">
                  <c:v>43916.750082870371</c:v>
                </c:pt>
                <c:pt idx="1434">
                  <c:v>43916.791749594908</c:v>
                </c:pt>
                <c:pt idx="1435">
                  <c:v>43916.833416319445</c:v>
                </c:pt>
                <c:pt idx="1436">
                  <c:v>43916.875083043982</c:v>
                </c:pt>
                <c:pt idx="1437">
                  <c:v>43916.916749768519</c:v>
                </c:pt>
                <c:pt idx="1438">
                  <c:v>43916.958416493057</c:v>
                </c:pt>
                <c:pt idx="1439">
                  <c:v>43917.000083217594</c:v>
                </c:pt>
                <c:pt idx="1440">
                  <c:v>43917.041749942131</c:v>
                </c:pt>
                <c:pt idx="1441">
                  <c:v>43917.083416666668</c:v>
                </c:pt>
                <c:pt idx="1442">
                  <c:v>43917.125083391205</c:v>
                </c:pt>
                <c:pt idx="1443">
                  <c:v>43917.166750115743</c:v>
                </c:pt>
                <c:pt idx="1444">
                  <c:v>43917.20841684028</c:v>
                </c:pt>
                <c:pt idx="1445">
                  <c:v>43917.250083564817</c:v>
                </c:pt>
                <c:pt idx="1446">
                  <c:v>43917.291750289354</c:v>
                </c:pt>
                <c:pt idx="1447">
                  <c:v>43917.333417013891</c:v>
                </c:pt>
                <c:pt idx="1448">
                  <c:v>43917.375083738429</c:v>
                </c:pt>
                <c:pt idx="1449">
                  <c:v>43917.416750462966</c:v>
                </c:pt>
                <c:pt idx="1450">
                  <c:v>43917.458417187503</c:v>
                </c:pt>
                <c:pt idx="1451">
                  <c:v>43917.50008391204</c:v>
                </c:pt>
                <c:pt idx="1452">
                  <c:v>43917.541750636577</c:v>
                </c:pt>
                <c:pt idx="1453">
                  <c:v>43917.583417361115</c:v>
                </c:pt>
                <c:pt idx="1454">
                  <c:v>43917.625084085645</c:v>
                </c:pt>
                <c:pt idx="1455">
                  <c:v>43917.666750810182</c:v>
                </c:pt>
                <c:pt idx="1456">
                  <c:v>43917.708417534719</c:v>
                </c:pt>
                <c:pt idx="1457">
                  <c:v>43917.750084259256</c:v>
                </c:pt>
                <c:pt idx="1458">
                  <c:v>43917.791750983793</c:v>
                </c:pt>
                <c:pt idx="1459">
                  <c:v>43917.833417708331</c:v>
                </c:pt>
                <c:pt idx="1460">
                  <c:v>43917.875084432868</c:v>
                </c:pt>
                <c:pt idx="1461">
                  <c:v>43917.916751157405</c:v>
                </c:pt>
                <c:pt idx="1462">
                  <c:v>43917.958417881942</c:v>
                </c:pt>
                <c:pt idx="1463">
                  <c:v>43918.00008460648</c:v>
                </c:pt>
                <c:pt idx="1464">
                  <c:v>43918.041751331017</c:v>
                </c:pt>
                <c:pt idx="1465">
                  <c:v>43918.083418055554</c:v>
                </c:pt>
                <c:pt idx="1466">
                  <c:v>43918.125084780091</c:v>
                </c:pt>
                <c:pt idx="1467">
                  <c:v>43918.166751504628</c:v>
                </c:pt>
                <c:pt idx="1468">
                  <c:v>43918.208418229166</c:v>
                </c:pt>
                <c:pt idx="1469">
                  <c:v>43918.250084953703</c:v>
                </c:pt>
                <c:pt idx="1470">
                  <c:v>43918.29175167824</c:v>
                </c:pt>
                <c:pt idx="1471">
                  <c:v>43918.333418402777</c:v>
                </c:pt>
                <c:pt idx="1472">
                  <c:v>43918.375085127314</c:v>
                </c:pt>
                <c:pt idx="1473">
                  <c:v>43918.416751851852</c:v>
                </c:pt>
                <c:pt idx="1474">
                  <c:v>43918.458418576389</c:v>
                </c:pt>
                <c:pt idx="1475">
                  <c:v>43918.500085300926</c:v>
                </c:pt>
                <c:pt idx="1476">
                  <c:v>43918.541752025463</c:v>
                </c:pt>
                <c:pt idx="1477">
                  <c:v>43918.58341875</c:v>
                </c:pt>
                <c:pt idx="1478">
                  <c:v>43918.625085474538</c:v>
                </c:pt>
                <c:pt idx="1479">
                  <c:v>43918.666752199075</c:v>
                </c:pt>
                <c:pt idx="1480">
                  <c:v>43918.708418923612</c:v>
                </c:pt>
                <c:pt idx="1481">
                  <c:v>43918.750085648149</c:v>
                </c:pt>
                <c:pt idx="1482">
                  <c:v>43918.791752372686</c:v>
                </c:pt>
                <c:pt idx="1483">
                  <c:v>43918.833419097224</c:v>
                </c:pt>
                <c:pt idx="1484">
                  <c:v>43918.875085821761</c:v>
                </c:pt>
                <c:pt idx="1485">
                  <c:v>43918.916752546298</c:v>
                </c:pt>
                <c:pt idx="1486">
                  <c:v>43918.958419270835</c:v>
                </c:pt>
                <c:pt idx="1487">
                  <c:v>43919.000085995373</c:v>
                </c:pt>
                <c:pt idx="1488">
                  <c:v>43919.04175271991</c:v>
                </c:pt>
                <c:pt idx="1489">
                  <c:v>43919.083419444447</c:v>
                </c:pt>
                <c:pt idx="1490">
                  <c:v>43919.125086168984</c:v>
                </c:pt>
                <c:pt idx="1491">
                  <c:v>43919.166752893521</c:v>
                </c:pt>
                <c:pt idx="1492">
                  <c:v>43919.208419618059</c:v>
                </c:pt>
                <c:pt idx="1493">
                  <c:v>43919.250086342596</c:v>
                </c:pt>
                <c:pt idx="1494">
                  <c:v>43919.291753067133</c:v>
                </c:pt>
                <c:pt idx="1495">
                  <c:v>43919.33341979167</c:v>
                </c:pt>
                <c:pt idx="1496">
                  <c:v>43919.3750865162</c:v>
                </c:pt>
                <c:pt idx="1497">
                  <c:v>43919.416753240737</c:v>
                </c:pt>
                <c:pt idx="1498">
                  <c:v>43919.458419965275</c:v>
                </c:pt>
                <c:pt idx="1499">
                  <c:v>43919.500086689812</c:v>
                </c:pt>
                <c:pt idx="1500">
                  <c:v>43919.541753414349</c:v>
                </c:pt>
                <c:pt idx="1501">
                  <c:v>43919.583420138886</c:v>
                </c:pt>
                <c:pt idx="1502">
                  <c:v>43919.625086863423</c:v>
                </c:pt>
                <c:pt idx="1503">
                  <c:v>43919.666753587961</c:v>
                </c:pt>
                <c:pt idx="1504">
                  <c:v>43919.708420312498</c:v>
                </c:pt>
                <c:pt idx="1505">
                  <c:v>43919.750087037035</c:v>
                </c:pt>
                <c:pt idx="1506">
                  <c:v>43919.791753761572</c:v>
                </c:pt>
                <c:pt idx="1507">
                  <c:v>43919.833420486109</c:v>
                </c:pt>
                <c:pt idx="1508">
                  <c:v>43919.875087210647</c:v>
                </c:pt>
                <c:pt idx="1509">
                  <c:v>43919.916753935184</c:v>
                </c:pt>
                <c:pt idx="1510">
                  <c:v>43919.958420659721</c:v>
                </c:pt>
                <c:pt idx="1511">
                  <c:v>43920.000087384258</c:v>
                </c:pt>
                <c:pt idx="1512">
                  <c:v>43920.041754108795</c:v>
                </c:pt>
                <c:pt idx="1513">
                  <c:v>43920.083420833333</c:v>
                </c:pt>
                <c:pt idx="1514">
                  <c:v>43920.12508755787</c:v>
                </c:pt>
                <c:pt idx="1515">
                  <c:v>43920.166754282407</c:v>
                </c:pt>
                <c:pt idx="1516">
                  <c:v>43920.208421006944</c:v>
                </c:pt>
                <c:pt idx="1517">
                  <c:v>43920.250087731481</c:v>
                </c:pt>
                <c:pt idx="1518">
                  <c:v>43920.291754456019</c:v>
                </c:pt>
                <c:pt idx="1519">
                  <c:v>43920.333421180556</c:v>
                </c:pt>
                <c:pt idx="1520">
                  <c:v>43920.375087905093</c:v>
                </c:pt>
                <c:pt idx="1521">
                  <c:v>43920.41675462963</c:v>
                </c:pt>
                <c:pt idx="1522">
                  <c:v>43920.458421354168</c:v>
                </c:pt>
                <c:pt idx="1523">
                  <c:v>43920.500088078705</c:v>
                </c:pt>
                <c:pt idx="1524">
                  <c:v>43920.541754803242</c:v>
                </c:pt>
                <c:pt idx="1525">
                  <c:v>43920.583421527779</c:v>
                </c:pt>
                <c:pt idx="1526">
                  <c:v>43920.625088252316</c:v>
                </c:pt>
                <c:pt idx="1527">
                  <c:v>43920.666754976854</c:v>
                </c:pt>
                <c:pt idx="1528">
                  <c:v>43920.708421701391</c:v>
                </c:pt>
                <c:pt idx="1529">
                  <c:v>43920.750088425928</c:v>
                </c:pt>
                <c:pt idx="1530">
                  <c:v>43920.791755150465</c:v>
                </c:pt>
                <c:pt idx="1531">
                  <c:v>43920.833421875002</c:v>
                </c:pt>
                <c:pt idx="1532">
                  <c:v>43920.87508859954</c:v>
                </c:pt>
                <c:pt idx="1533">
                  <c:v>43920.916755324077</c:v>
                </c:pt>
                <c:pt idx="1534">
                  <c:v>43920.958422048614</c:v>
                </c:pt>
                <c:pt idx="1535">
                  <c:v>43921.000088773151</c:v>
                </c:pt>
                <c:pt idx="1536">
                  <c:v>43921.041755497688</c:v>
                </c:pt>
                <c:pt idx="1537">
                  <c:v>43921.083422222226</c:v>
                </c:pt>
                <c:pt idx="1538">
                  <c:v>43921.125088946763</c:v>
                </c:pt>
                <c:pt idx="1539">
                  <c:v>43921.166755671293</c:v>
                </c:pt>
                <c:pt idx="1540">
                  <c:v>43921.20842239583</c:v>
                </c:pt>
                <c:pt idx="1541">
                  <c:v>43921.250089120367</c:v>
                </c:pt>
                <c:pt idx="1542">
                  <c:v>43921.291755844904</c:v>
                </c:pt>
                <c:pt idx="1543">
                  <c:v>43921.333422569442</c:v>
                </c:pt>
                <c:pt idx="1544">
                  <c:v>43921.375089293979</c:v>
                </c:pt>
                <c:pt idx="1545">
                  <c:v>43921.416756018516</c:v>
                </c:pt>
                <c:pt idx="1546">
                  <c:v>43921.458422743053</c:v>
                </c:pt>
                <c:pt idx="1547">
                  <c:v>43921.50008946759</c:v>
                </c:pt>
                <c:pt idx="1548">
                  <c:v>43921.541756192128</c:v>
                </c:pt>
                <c:pt idx="1549">
                  <c:v>43921.583422916665</c:v>
                </c:pt>
                <c:pt idx="1550">
                  <c:v>43921.625089641202</c:v>
                </c:pt>
                <c:pt idx="1551">
                  <c:v>43921.666756365739</c:v>
                </c:pt>
                <c:pt idx="1552">
                  <c:v>43921.708423090276</c:v>
                </c:pt>
                <c:pt idx="1553">
                  <c:v>43921.750089814814</c:v>
                </c:pt>
                <c:pt idx="1554">
                  <c:v>43921.791756539351</c:v>
                </c:pt>
                <c:pt idx="1555">
                  <c:v>43921.833423263888</c:v>
                </c:pt>
                <c:pt idx="1556">
                  <c:v>43921.875089988425</c:v>
                </c:pt>
                <c:pt idx="1557">
                  <c:v>43921.916756712963</c:v>
                </c:pt>
                <c:pt idx="1558">
                  <c:v>43921.9584234375</c:v>
                </c:pt>
                <c:pt idx="1559">
                  <c:v>43922.000090162037</c:v>
                </c:pt>
                <c:pt idx="1560">
                  <c:v>43922.041756886574</c:v>
                </c:pt>
                <c:pt idx="1561">
                  <c:v>43922.083423611111</c:v>
                </c:pt>
                <c:pt idx="1562">
                  <c:v>43922.125090335649</c:v>
                </c:pt>
                <c:pt idx="1563">
                  <c:v>43922.166757060186</c:v>
                </c:pt>
                <c:pt idx="1564">
                  <c:v>43922.208423784723</c:v>
                </c:pt>
                <c:pt idx="1565">
                  <c:v>43922.25009050926</c:v>
                </c:pt>
                <c:pt idx="1566">
                  <c:v>43922.291757233797</c:v>
                </c:pt>
                <c:pt idx="1567">
                  <c:v>43922.333423958335</c:v>
                </c:pt>
                <c:pt idx="1568">
                  <c:v>43922.375090682872</c:v>
                </c:pt>
                <c:pt idx="1569">
                  <c:v>43922.416757407409</c:v>
                </c:pt>
                <c:pt idx="1570">
                  <c:v>43922.458424131946</c:v>
                </c:pt>
                <c:pt idx="1571">
                  <c:v>43922.500090856483</c:v>
                </c:pt>
                <c:pt idx="1572">
                  <c:v>43922.541757581021</c:v>
                </c:pt>
                <c:pt idx="1573">
                  <c:v>43922.583424305558</c:v>
                </c:pt>
                <c:pt idx="1574">
                  <c:v>43922.625091030095</c:v>
                </c:pt>
                <c:pt idx="1575">
                  <c:v>43922.666757754632</c:v>
                </c:pt>
                <c:pt idx="1576">
                  <c:v>43922.708424479169</c:v>
                </c:pt>
                <c:pt idx="1577">
                  <c:v>43922.750091203707</c:v>
                </c:pt>
                <c:pt idx="1578">
                  <c:v>43922.791757928244</c:v>
                </c:pt>
                <c:pt idx="1579">
                  <c:v>43922.833424652781</c:v>
                </c:pt>
                <c:pt idx="1580">
                  <c:v>43922.875091377318</c:v>
                </c:pt>
                <c:pt idx="1581">
                  <c:v>43922.916758101848</c:v>
                </c:pt>
                <c:pt idx="1582">
                  <c:v>43922.958424826385</c:v>
                </c:pt>
                <c:pt idx="1583">
                  <c:v>43923.000091550923</c:v>
                </c:pt>
                <c:pt idx="1584">
                  <c:v>43923.04175827546</c:v>
                </c:pt>
                <c:pt idx="1585">
                  <c:v>43923.083424999997</c:v>
                </c:pt>
                <c:pt idx="1586">
                  <c:v>43923.125091724534</c:v>
                </c:pt>
                <c:pt idx="1587">
                  <c:v>43923.166758449071</c:v>
                </c:pt>
                <c:pt idx="1588">
                  <c:v>43923.208425173609</c:v>
                </c:pt>
                <c:pt idx="1589">
                  <c:v>43923.250091898146</c:v>
                </c:pt>
                <c:pt idx="1590">
                  <c:v>43923.291758622683</c:v>
                </c:pt>
                <c:pt idx="1591">
                  <c:v>43923.33342534722</c:v>
                </c:pt>
                <c:pt idx="1592">
                  <c:v>43923.375092071758</c:v>
                </c:pt>
                <c:pt idx="1593">
                  <c:v>43923.416758796295</c:v>
                </c:pt>
                <c:pt idx="1594">
                  <c:v>43923.458425520832</c:v>
                </c:pt>
                <c:pt idx="1595">
                  <c:v>43923.500092245369</c:v>
                </c:pt>
                <c:pt idx="1596">
                  <c:v>43923.541758969906</c:v>
                </c:pt>
                <c:pt idx="1597">
                  <c:v>43923.583425694444</c:v>
                </c:pt>
                <c:pt idx="1598">
                  <c:v>43923.625092418981</c:v>
                </c:pt>
                <c:pt idx="1599">
                  <c:v>43923.666759143518</c:v>
                </c:pt>
                <c:pt idx="1600">
                  <c:v>43923.708425868055</c:v>
                </c:pt>
                <c:pt idx="1601">
                  <c:v>43923.750092592592</c:v>
                </c:pt>
                <c:pt idx="1602">
                  <c:v>43923.79175931713</c:v>
                </c:pt>
                <c:pt idx="1603">
                  <c:v>43923.833426041667</c:v>
                </c:pt>
                <c:pt idx="1604">
                  <c:v>43923.875092766204</c:v>
                </c:pt>
                <c:pt idx="1605">
                  <c:v>43923.916759490741</c:v>
                </c:pt>
                <c:pt idx="1606">
                  <c:v>43923.958426215278</c:v>
                </c:pt>
                <c:pt idx="1607">
                  <c:v>43924.000092939816</c:v>
                </c:pt>
                <c:pt idx="1608">
                  <c:v>43924.041759664353</c:v>
                </c:pt>
                <c:pt idx="1609">
                  <c:v>43924.08342638889</c:v>
                </c:pt>
                <c:pt idx="1610">
                  <c:v>43924.125093113427</c:v>
                </c:pt>
                <c:pt idx="1611">
                  <c:v>43924.166759837964</c:v>
                </c:pt>
                <c:pt idx="1612">
                  <c:v>43924.208426562502</c:v>
                </c:pt>
                <c:pt idx="1613">
                  <c:v>43924.250093287039</c:v>
                </c:pt>
                <c:pt idx="1614">
                  <c:v>43924.291760011576</c:v>
                </c:pt>
                <c:pt idx="1615">
                  <c:v>43924.333426736113</c:v>
                </c:pt>
                <c:pt idx="1616">
                  <c:v>43924.375093460651</c:v>
                </c:pt>
                <c:pt idx="1617">
                  <c:v>43924.416760185188</c:v>
                </c:pt>
                <c:pt idx="1618">
                  <c:v>43924.458426909725</c:v>
                </c:pt>
                <c:pt idx="1619">
                  <c:v>43924.500093634262</c:v>
                </c:pt>
                <c:pt idx="1620">
                  <c:v>43924.541760358799</c:v>
                </c:pt>
                <c:pt idx="1621">
                  <c:v>43924.583427083337</c:v>
                </c:pt>
                <c:pt idx="1622">
                  <c:v>43924.625093807874</c:v>
                </c:pt>
                <c:pt idx="1623">
                  <c:v>43924.666760532411</c:v>
                </c:pt>
                <c:pt idx="1624">
                  <c:v>43924.708427256941</c:v>
                </c:pt>
                <c:pt idx="1625">
                  <c:v>43924.750093981478</c:v>
                </c:pt>
                <c:pt idx="1626">
                  <c:v>43924.791760706015</c:v>
                </c:pt>
                <c:pt idx="1627">
                  <c:v>43924.833427430553</c:v>
                </c:pt>
                <c:pt idx="1628">
                  <c:v>43924.87509415509</c:v>
                </c:pt>
                <c:pt idx="1629">
                  <c:v>43924.916760879627</c:v>
                </c:pt>
                <c:pt idx="1630">
                  <c:v>43924.958427604164</c:v>
                </c:pt>
                <c:pt idx="1631">
                  <c:v>43925.000094328701</c:v>
                </c:pt>
                <c:pt idx="1632">
                  <c:v>43925.041761053239</c:v>
                </c:pt>
                <c:pt idx="1633">
                  <c:v>43925.083427777776</c:v>
                </c:pt>
                <c:pt idx="1634">
                  <c:v>43925.125094502313</c:v>
                </c:pt>
                <c:pt idx="1635">
                  <c:v>43925.16676122685</c:v>
                </c:pt>
                <c:pt idx="1636">
                  <c:v>43925.208427951387</c:v>
                </c:pt>
                <c:pt idx="1637">
                  <c:v>43925.250094675925</c:v>
                </c:pt>
                <c:pt idx="1638">
                  <c:v>43925.291761400462</c:v>
                </c:pt>
                <c:pt idx="1639">
                  <c:v>43925.333428124999</c:v>
                </c:pt>
                <c:pt idx="1640">
                  <c:v>43925.375094849536</c:v>
                </c:pt>
                <c:pt idx="1641">
                  <c:v>43925.416761574073</c:v>
                </c:pt>
                <c:pt idx="1642">
                  <c:v>43925.458428298611</c:v>
                </c:pt>
                <c:pt idx="1643">
                  <c:v>43925.500095023148</c:v>
                </c:pt>
                <c:pt idx="1644">
                  <c:v>43925.541761747685</c:v>
                </c:pt>
                <c:pt idx="1645">
                  <c:v>43925.583428472222</c:v>
                </c:pt>
                <c:pt idx="1646">
                  <c:v>43925.62509519676</c:v>
                </c:pt>
                <c:pt idx="1647">
                  <c:v>43925.666761921297</c:v>
                </c:pt>
                <c:pt idx="1648">
                  <c:v>43925.708428645834</c:v>
                </c:pt>
                <c:pt idx="1649">
                  <c:v>43925.750095370371</c:v>
                </c:pt>
                <c:pt idx="1650">
                  <c:v>43925.791762094908</c:v>
                </c:pt>
                <c:pt idx="1651">
                  <c:v>43925.833428819446</c:v>
                </c:pt>
                <c:pt idx="1652">
                  <c:v>43925.875095543983</c:v>
                </c:pt>
                <c:pt idx="1653">
                  <c:v>43925.91676226852</c:v>
                </c:pt>
                <c:pt idx="1654">
                  <c:v>43925.958428993057</c:v>
                </c:pt>
                <c:pt idx="1655">
                  <c:v>43926.000095717594</c:v>
                </c:pt>
                <c:pt idx="1656">
                  <c:v>43926.041762442132</c:v>
                </c:pt>
                <c:pt idx="1657">
                  <c:v>43926.083429166669</c:v>
                </c:pt>
                <c:pt idx="1658">
                  <c:v>43926.125095891206</c:v>
                </c:pt>
                <c:pt idx="1659">
                  <c:v>43926.166762615743</c:v>
                </c:pt>
                <c:pt idx="1660">
                  <c:v>43926.20842934028</c:v>
                </c:pt>
                <c:pt idx="1661">
                  <c:v>43926.250096064818</c:v>
                </c:pt>
                <c:pt idx="1662">
                  <c:v>43926.291762789355</c:v>
                </c:pt>
                <c:pt idx="1663">
                  <c:v>43926.333429513892</c:v>
                </c:pt>
                <c:pt idx="1664">
                  <c:v>43926.375096238429</c:v>
                </c:pt>
                <c:pt idx="1665">
                  <c:v>43926.416762962966</c:v>
                </c:pt>
                <c:pt idx="1666">
                  <c:v>43926.458429687496</c:v>
                </c:pt>
                <c:pt idx="1667">
                  <c:v>43926.500096412034</c:v>
                </c:pt>
                <c:pt idx="1668">
                  <c:v>43926.541763136571</c:v>
                </c:pt>
                <c:pt idx="1669">
                  <c:v>43926.583429861108</c:v>
                </c:pt>
                <c:pt idx="1670">
                  <c:v>43926.625096585645</c:v>
                </c:pt>
                <c:pt idx="1671">
                  <c:v>43926.666763310182</c:v>
                </c:pt>
                <c:pt idx="1672">
                  <c:v>43926.70843003472</c:v>
                </c:pt>
                <c:pt idx="1673">
                  <c:v>43926.750096759257</c:v>
                </c:pt>
                <c:pt idx="1674">
                  <c:v>43926.791763483794</c:v>
                </c:pt>
                <c:pt idx="1675">
                  <c:v>43926.833430208331</c:v>
                </c:pt>
                <c:pt idx="1676">
                  <c:v>43926.875096932868</c:v>
                </c:pt>
                <c:pt idx="1677">
                  <c:v>43926.916763657406</c:v>
                </c:pt>
                <c:pt idx="1678">
                  <c:v>43926.958430381943</c:v>
                </c:pt>
                <c:pt idx="1679">
                  <c:v>43927.00009710648</c:v>
                </c:pt>
                <c:pt idx="1680">
                  <c:v>43927.041763831017</c:v>
                </c:pt>
                <c:pt idx="1681">
                  <c:v>43927.083430555555</c:v>
                </c:pt>
                <c:pt idx="1682">
                  <c:v>43927.125097280092</c:v>
                </c:pt>
                <c:pt idx="1683">
                  <c:v>43927.166764004629</c:v>
                </c:pt>
                <c:pt idx="1684">
                  <c:v>43927.208430729166</c:v>
                </c:pt>
                <c:pt idx="1685">
                  <c:v>43927.250097453703</c:v>
                </c:pt>
                <c:pt idx="1686">
                  <c:v>43927.291764178241</c:v>
                </c:pt>
                <c:pt idx="1687">
                  <c:v>43927.333430902778</c:v>
                </c:pt>
                <c:pt idx="1688">
                  <c:v>43927.375097627315</c:v>
                </c:pt>
                <c:pt idx="1689">
                  <c:v>43927.416764351852</c:v>
                </c:pt>
                <c:pt idx="1690">
                  <c:v>43927.458431076389</c:v>
                </c:pt>
                <c:pt idx="1691">
                  <c:v>43927.500097800927</c:v>
                </c:pt>
                <c:pt idx="1692">
                  <c:v>43927.541764525464</c:v>
                </c:pt>
                <c:pt idx="1693">
                  <c:v>43927.583431250001</c:v>
                </c:pt>
                <c:pt idx="1694">
                  <c:v>43927.625097974538</c:v>
                </c:pt>
                <c:pt idx="1695">
                  <c:v>43927.666764699075</c:v>
                </c:pt>
                <c:pt idx="1696">
                  <c:v>43927.708431423613</c:v>
                </c:pt>
                <c:pt idx="1697">
                  <c:v>43927.75009814815</c:v>
                </c:pt>
                <c:pt idx="1698">
                  <c:v>43927.791764872687</c:v>
                </c:pt>
                <c:pt idx="1699">
                  <c:v>43927.833431597224</c:v>
                </c:pt>
                <c:pt idx="1700">
                  <c:v>43927.875098321761</c:v>
                </c:pt>
                <c:pt idx="1701">
                  <c:v>43927.916765046299</c:v>
                </c:pt>
                <c:pt idx="1702">
                  <c:v>43927.958431770836</c:v>
                </c:pt>
                <c:pt idx="1703">
                  <c:v>43928.000098495373</c:v>
                </c:pt>
                <c:pt idx="1704">
                  <c:v>43928.04176521991</c:v>
                </c:pt>
                <c:pt idx="1705">
                  <c:v>43928.083431944448</c:v>
                </c:pt>
                <c:pt idx="1706">
                  <c:v>43928.125098668985</c:v>
                </c:pt>
                <c:pt idx="1707">
                  <c:v>43928.166765393522</c:v>
                </c:pt>
                <c:pt idx="1708">
                  <c:v>43928.208432118059</c:v>
                </c:pt>
                <c:pt idx="1709">
                  <c:v>43928.250098842589</c:v>
                </c:pt>
                <c:pt idx="1710">
                  <c:v>43928.291765567126</c:v>
                </c:pt>
                <c:pt idx="1711">
                  <c:v>43928.333432291663</c:v>
                </c:pt>
                <c:pt idx="1712">
                  <c:v>43928.375099016201</c:v>
                </c:pt>
                <c:pt idx="1713">
                  <c:v>43928.416765740738</c:v>
                </c:pt>
                <c:pt idx="1714">
                  <c:v>43928.458432465275</c:v>
                </c:pt>
                <c:pt idx="1715">
                  <c:v>43928.500099189812</c:v>
                </c:pt>
                <c:pt idx="1716">
                  <c:v>43928.54176591435</c:v>
                </c:pt>
                <c:pt idx="1717">
                  <c:v>43928.583432638887</c:v>
                </c:pt>
                <c:pt idx="1718">
                  <c:v>43928.625099363424</c:v>
                </c:pt>
                <c:pt idx="1719">
                  <c:v>43928.666766087961</c:v>
                </c:pt>
                <c:pt idx="1720">
                  <c:v>43928.708432812498</c:v>
                </c:pt>
                <c:pt idx="1721">
                  <c:v>43928.750099537036</c:v>
                </c:pt>
                <c:pt idx="1722">
                  <c:v>43928.791766261573</c:v>
                </c:pt>
                <c:pt idx="1723">
                  <c:v>43928.83343298611</c:v>
                </c:pt>
                <c:pt idx="1724">
                  <c:v>43928.875099710647</c:v>
                </c:pt>
                <c:pt idx="1725">
                  <c:v>43928.916766435184</c:v>
                </c:pt>
                <c:pt idx="1726">
                  <c:v>43928.958433159722</c:v>
                </c:pt>
                <c:pt idx="1727">
                  <c:v>43929.000099884259</c:v>
                </c:pt>
                <c:pt idx="1728">
                  <c:v>43929.041766608796</c:v>
                </c:pt>
                <c:pt idx="1729">
                  <c:v>43929.083433333333</c:v>
                </c:pt>
                <c:pt idx="1730">
                  <c:v>43929.12510005787</c:v>
                </c:pt>
                <c:pt idx="1731">
                  <c:v>43929.166766782408</c:v>
                </c:pt>
                <c:pt idx="1732">
                  <c:v>43929.208433506945</c:v>
                </c:pt>
                <c:pt idx="1733">
                  <c:v>43929.250100231482</c:v>
                </c:pt>
                <c:pt idx="1734">
                  <c:v>43929.291766956019</c:v>
                </c:pt>
                <c:pt idx="1735">
                  <c:v>43929.333433680556</c:v>
                </c:pt>
                <c:pt idx="1736">
                  <c:v>43929.375100405094</c:v>
                </c:pt>
                <c:pt idx="1737">
                  <c:v>43929.416767129631</c:v>
                </c:pt>
                <c:pt idx="1738">
                  <c:v>43929.458433854168</c:v>
                </c:pt>
                <c:pt idx="1739">
                  <c:v>43929.500100578705</c:v>
                </c:pt>
                <c:pt idx="1740">
                  <c:v>43929.541767303243</c:v>
                </c:pt>
                <c:pt idx="1741">
                  <c:v>43929.58343402778</c:v>
                </c:pt>
                <c:pt idx="1742">
                  <c:v>43929.625100752317</c:v>
                </c:pt>
                <c:pt idx="1743">
                  <c:v>43929.666767476854</c:v>
                </c:pt>
                <c:pt idx="1744">
                  <c:v>43929.708434201391</c:v>
                </c:pt>
                <c:pt idx="1745">
                  <c:v>43929.750100925929</c:v>
                </c:pt>
                <c:pt idx="1746">
                  <c:v>43929.791767650466</c:v>
                </c:pt>
                <c:pt idx="1747">
                  <c:v>43929.833434375003</c:v>
                </c:pt>
                <c:pt idx="1748">
                  <c:v>43929.87510109954</c:v>
                </c:pt>
                <c:pt idx="1749">
                  <c:v>43929.916767824077</c:v>
                </c:pt>
                <c:pt idx="1750">
                  <c:v>43929.958434548615</c:v>
                </c:pt>
                <c:pt idx="1751">
                  <c:v>43930.000101273145</c:v>
                </c:pt>
                <c:pt idx="1752">
                  <c:v>43930.041767997682</c:v>
                </c:pt>
                <c:pt idx="1753">
                  <c:v>43930.083434722219</c:v>
                </c:pt>
                <c:pt idx="1754">
                  <c:v>43930.125101446756</c:v>
                </c:pt>
                <c:pt idx="1755">
                  <c:v>43930.166768171293</c:v>
                </c:pt>
                <c:pt idx="1756">
                  <c:v>43930.208434895831</c:v>
                </c:pt>
                <c:pt idx="1757">
                  <c:v>43930.250101620368</c:v>
                </c:pt>
                <c:pt idx="1758">
                  <c:v>43930.291768344905</c:v>
                </c:pt>
                <c:pt idx="1759">
                  <c:v>43930.333435069442</c:v>
                </c:pt>
                <c:pt idx="1760">
                  <c:v>43930.375101793979</c:v>
                </c:pt>
                <c:pt idx="1761">
                  <c:v>43930.416768518517</c:v>
                </c:pt>
                <c:pt idx="1762">
                  <c:v>43930.458435243054</c:v>
                </c:pt>
                <c:pt idx="1763">
                  <c:v>43930.500101967591</c:v>
                </c:pt>
                <c:pt idx="1764">
                  <c:v>43930.541768692128</c:v>
                </c:pt>
                <c:pt idx="1765">
                  <c:v>43930.583435416665</c:v>
                </c:pt>
                <c:pt idx="1766">
                  <c:v>43930.625102141203</c:v>
                </c:pt>
                <c:pt idx="1767">
                  <c:v>43930.66676886574</c:v>
                </c:pt>
                <c:pt idx="1768">
                  <c:v>43930.708435590277</c:v>
                </c:pt>
                <c:pt idx="1769">
                  <c:v>43930.750102314814</c:v>
                </c:pt>
                <c:pt idx="1770">
                  <c:v>43930.791769039351</c:v>
                </c:pt>
                <c:pt idx="1771">
                  <c:v>43930.833435763889</c:v>
                </c:pt>
                <c:pt idx="1772">
                  <c:v>43930.875102488426</c:v>
                </c:pt>
                <c:pt idx="1773">
                  <c:v>43930.916769212963</c:v>
                </c:pt>
                <c:pt idx="1774">
                  <c:v>43930.9584359375</c:v>
                </c:pt>
                <c:pt idx="1775">
                  <c:v>43931.000102662038</c:v>
                </c:pt>
                <c:pt idx="1776">
                  <c:v>43931.041769386575</c:v>
                </c:pt>
                <c:pt idx="1777">
                  <c:v>43931.083436111112</c:v>
                </c:pt>
                <c:pt idx="1778">
                  <c:v>43931.125102835649</c:v>
                </c:pt>
                <c:pt idx="1779">
                  <c:v>43931.166769560186</c:v>
                </c:pt>
                <c:pt idx="1780">
                  <c:v>43931.208436284724</c:v>
                </c:pt>
                <c:pt idx="1781">
                  <c:v>43931.250103009261</c:v>
                </c:pt>
                <c:pt idx="1782">
                  <c:v>43931.291769733798</c:v>
                </c:pt>
                <c:pt idx="1783">
                  <c:v>43931.333436458335</c:v>
                </c:pt>
                <c:pt idx="1784">
                  <c:v>43931.375103182872</c:v>
                </c:pt>
                <c:pt idx="1785">
                  <c:v>43931.41676990741</c:v>
                </c:pt>
                <c:pt idx="1786">
                  <c:v>43931.458436631947</c:v>
                </c:pt>
                <c:pt idx="1787">
                  <c:v>43931.500103356484</c:v>
                </c:pt>
                <c:pt idx="1788">
                  <c:v>43931.541770081021</c:v>
                </c:pt>
                <c:pt idx="1789">
                  <c:v>43931.583436805558</c:v>
                </c:pt>
                <c:pt idx="1790">
                  <c:v>43931.625103530096</c:v>
                </c:pt>
                <c:pt idx="1791">
                  <c:v>43931.666770254633</c:v>
                </c:pt>
                <c:pt idx="1792">
                  <c:v>43931.70843697917</c:v>
                </c:pt>
                <c:pt idx="1793">
                  <c:v>43931.750103703707</c:v>
                </c:pt>
                <c:pt idx="1794">
                  <c:v>43931.791770428237</c:v>
                </c:pt>
                <c:pt idx="1795">
                  <c:v>43931.833437152774</c:v>
                </c:pt>
                <c:pt idx="1796">
                  <c:v>43931.875103877312</c:v>
                </c:pt>
                <c:pt idx="1797">
                  <c:v>43931.916770601849</c:v>
                </c:pt>
                <c:pt idx="1798">
                  <c:v>43931.958437326386</c:v>
                </c:pt>
                <c:pt idx="1799">
                  <c:v>43932.000104050923</c:v>
                </c:pt>
                <c:pt idx="1800">
                  <c:v>43932.04177077546</c:v>
                </c:pt>
                <c:pt idx="1801">
                  <c:v>43932.083437499998</c:v>
                </c:pt>
                <c:pt idx="1802">
                  <c:v>43932.125104224535</c:v>
                </c:pt>
                <c:pt idx="1803">
                  <c:v>43932.166770949072</c:v>
                </c:pt>
                <c:pt idx="1804">
                  <c:v>43932.208437673609</c:v>
                </c:pt>
                <c:pt idx="1805">
                  <c:v>43932.250104398147</c:v>
                </c:pt>
                <c:pt idx="1806">
                  <c:v>43932.291771122684</c:v>
                </c:pt>
                <c:pt idx="1807">
                  <c:v>43932.333437847221</c:v>
                </c:pt>
                <c:pt idx="1808">
                  <c:v>43932.375104571758</c:v>
                </c:pt>
                <c:pt idx="1809">
                  <c:v>43932.416771296295</c:v>
                </c:pt>
                <c:pt idx="1810">
                  <c:v>43932.458438020833</c:v>
                </c:pt>
                <c:pt idx="1811">
                  <c:v>43932.50010474537</c:v>
                </c:pt>
                <c:pt idx="1812">
                  <c:v>43932.541771469907</c:v>
                </c:pt>
                <c:pt idx="1813">
                  <c:v>43932.583438194444</c:v>
                </c:pt>
                <c:pt idx="1814">
                  <c:v>43932.625104918981</c:v>
                </c:pt>
                <c:pt idx="1815">
                  <c:v>43932.666771643519</c:v>
                </c:pt>
                <c:pt idx="1816">
                  <c:v>43932.708438368056</c:v>
                </c:pt>
                <c:pt idx="1817">
                  <c:v>43932.750105092593</c:v>
                </c:pt>
                <c:pt idx="1818">
                  <c:v>43932.79177181713</c:v>
                </c:pt>
                <c:pt idx="1819">
                  <c:v>43932.833438541667</c:v>
                </c:pt>
                <c:pt idx="1820">
                  <c:v>43932.875105266205</c:v>
                </c:pt>
                <c:pt idx="1821">
                  <c:v>43932.916771990742</c:v>
                </c:pt>
                <c:pt idx="1822">
                  <c:v>43932.958438715279</c:v>
                </c:pt>
                <c:pt idx="1823">
                  <c:v>43933.000105439816</c:v>
                </c:pt>
                <c:pt idx="1824">
                  <c:v>43933.041772164353</c:v>
                </c:pt>
                <c:pt idx="1825">
                  <c:v>43933.083438888891</c:v>
                </c:pt>
                <c:pt idx="1826">
                  <c:v>43933.125105613428</c:v>
                </c:pt>
                <c:pt idx="1827">
                  <c:v>43933.166772337965</c:v>
                </c:pt>
                <c:pt idx="1828">
                  <c:v>43933.208439062502</c:v>
                </c:pt>
                <c:pt idx="1829">
                  <c:v>43933.25010578704</c:v>
                </c:pt>
                <c:pt idx="1830">
                  <c:v>43933.291772511577</c:v>
                </c:pt>
                <c:pt idx="1831">
                  <c:v>43933.333439236114</c:v>
                </c:pt>
                <c:pt idx="1832">
                  <c:v>43933.375105960651</c:v>
                </c:pt>
                <c:pt idx="1833">
                  <c:v>43933.416772685188</c:v>
                </c:pt>
                <c:pt idx="1834">
                  <c:v>43933.458439409726</c:v>
                </c:pt>
                <c:pt idx="1835">
                  <c:v>43933.500106134263</c:v>
                </c:pt>
                <c:pt idx="1836">
                  <c:v>43933.541772858793</c:v>
                </c:pt>
                <c:pt idx="1837">
                  <c:v>43933.58343958333</c:v>
                </c:pt>
                <c:pt idx="1838">
                  <c:v>43933.625106307867</c:v>
                </c:pt>
                <c:pt idx="1839">
                  <c:v>43933.666773032404</c:v>
                </c:pt>
                <c:pt idx="1840">
                  <c:v>43933.708439756942</c:v>
                </c:pt>
                <c:pt idx="1841">
                  <c:v>43933.750106481479</c:v>
                </c:pt>
                <c:pt idx="1842">
                  <c:v>43933.791773206016</c:v>
                </c:pt>
                <c:pt idx="1843">
                  <c:v>43933.833439930553</c:v>
                </c:pt>
                <c:pt idx="1844">
                  <c:v>43933.87510665509</c:v>
                </c:pt>
                <c:pt idx="1845">
                  <c:v>43933.916773379628</c:v>
                </c:pt>
                <c:pt idx="1846">
                  <c:v>43933.958440104165</c:v>
                </c:pt>
                <c:pt idx="1847">
                  <c:v>43934.000106828702</c:v>
                </c:pt>
                <c:pt idx="1848">
                  <c:v>43934.041773553239</c:v>
                </c:pt>
                <c:pt idx="1849">
                  <c:v>43934.083440277776</c:v>
                </c:pt>
                <c:pt idx="1850">
                  <c:v>43934.125107002314</c:v>
                </c:pt>
                <c:pt idx="1851">
                  <c:v>43934.166773726851</c:v>
                </c:pt>
                <c:pt idx="1852">
                  <c:v>43934.208440451388</c:v>
                </c:pt>
                <c:pt idx="1853">
                  <c:v>43934.250107175925</c:v>
                </c:pt>
                <c:pt idx="1854">
                  <c:v>43934.291773900462</c:v>
                </c:pt>
                <c:pt idx="1855">
                  <c:v>43934.333440625</c:v>
                </c:pt>
                <c:pt idx="1856">
                  <c:v>43934.375107349537</c:v>
                </c:pt>
                <c:pt idx="1857">
                  <c:v>43934.416774074074</c:v>
                </c:pt>
                <c:pt idx="1858">
                  <c:v>43934.458440798611</c:v>
                </c:pt>
                <c:pt idx="1859">
                  <c:v>43934.500107523148</c:v>
                </c:pt>
                <c:pt idx="1860">
                  <c:v>43934.541774247686</c:v>
                </c:pt>
                <c:pt idx="1861">
                  <c:v>43934.583440972223</c:v>
                </c:pt>
                <c:pt idx="1862">
                  <c:v>43934.62510769676</c:v>
                </c:pt>
                <c:pt idx="1863">
                  <c:v>43934.666774421297</c:v>
                </c:pt>
                <c:pt idx="1864">
                  <c:v>43934.708441145835</c:v>
                </c:pt>
                <c:pt idx="1865">
                  <c:v>43934.750107870372</c:v>
                </c:pt>
                <c:pt idx="1866">
                  <c:v>43934.791774594909</c:v>
                </c:pt>
                <c:pt idx="1867">
                  <c:v>43934.833441319446</c:v>
                </c:pt>
                <c:pt idx="1868">
                  <c:v>43934.875108043983</c:v>
                </c:pt>
                <c:pt idx="1869">
                  <c:v>43934.916774768521</c:v>
                </c:pt>
                <c:pt idx="1870">
                  <c:v>43934.958441493058</c:v>
                </c:pt>
                <c:pt idx="1871">
                  <c:v>43935.000108217595</c:v>
                </c:pt>
                <c:pt idx="1872">
                  <c:v>43935.041774942132</c:v>
                </c:pt>
                <c:pt idx="1873">
                  <c:v>43935.083441666669</c:v>
                </c:pt>
                <c:pt idx="1874">
                  <c:v>43935.125108391207</c:v>
                </c:pt>
                <c:pt idx="1875">
                  <c:v>43935.166775115744</c:v>
                </c:pt>
                <c:pt idx="1876">
                  <c:v>43935.208441840281</c:v>
                </c:pt>
                <c:pt idx="1877">
                  <c:v>43935.250108564818</c:v>
                </c:pt>
                <c:pt idx="1878">
                  <c:v>43935.291775289355</c:v>
                </c:pt>
                <c:pt idx="1879">
                  <c:v>43935.333442013885</c:v>
                </c:pt>
                <c:pt idx="1880">
                  <c:v>43935.375108738423</c:v>
                </c:pt>
                <c:pt idx="1881">
                  <c:v>43935.41677546296</c:v>
                </c:pt>
                <c:pt idx="1882">
                  <c:v>43935.458442187497</c:v>
                </c:pt>
                <c:pt idx="1883">
                  <c:v>43935.500108912034</c:v>
                </c:pt>
                <c:pt idx="1884">
                  <c:v>43935.541775636571</c:v>
                </c:pt>
                <c:pt idx="1885">
                  <c:v>43935.583442361109</c:v>
                </c:pt>
                <c:pt idx="1886">
                  <c:v>43935.625109085646</c:v>
                </c:pt>
                <c:pt idx="1887">
                  <c:v>43935.666775810183</c:v>
                </c:pt>
                <c:pt idx="1888">
                  <c:v>43935.70844253472</c:v>
                </c:pt>
                <c:pt idx="1889">
                  <c:v>43935.750109259257</c:v>
                </c:pt>
                <c:pt idx="1890">
                  <c:v>43935.791775983795</c:v>
                </c:pt>
                <c:pt idx="1891">
                  <c:v>43935.833442708332</c:v>
                </c:pt>
                <c:pt idx="1892">
                  <c:v>43935.875109432869</c:v>
                </c:pt>
                <c:pt idx="1893">
                  <c:v>43935.916776157406</c:v>
                </c:pt>
                <c:pt idx="1894">
                  <c:v>43935.958442881943</c:v>
                </c:pt>
                <c:pt idx="1895">
                  <c:v>43936.000109606481</c:v>
                </c:pt>
                <c:pt idx="1896">
                  <c:v>43936.041776331018</c:v>
                </c:pt>
                <c:pt idx="1897">
                  <c:v>43936.083443055555</c:v>
                </c:pt>
                <c:pt idx="1898">
                  <c:v>43936.125109780092</c:v>
                </c:pt>
                <c:pt idx="1899">
                  <c:v>43936.16677650463</c:v>
                </c:pt>
                <c:pt idx="1900">
                  <c:v>43936.208443229167</c:v>
                </c:pt>
                <c:pt idx="1901">
                  <c:v>43936.250109953704</c:v>
                </c:pt>
                <c:pt idx="1902">
                  <c:v>43936.291776678241</c:v>
                </c:pt>
                <c:pt idx="1903">
                  <c:v>43936.333443402778</c:v>
                </c:pt>
                <c:pt idx="1904">
                  <c:v>43936.375110127316</c:v>
                </c:pt>
                <c:pt idx="1905">
                  <c:v>43936.416776851853</c:v>
                </c:pt>
                <c:pt idx="1906">
                  <c:v>43936.45844357639</c:v>
                </c:pt>
                <c:pt idx="1907">
                  <c:v>43936.500110300927</c:v>
                </c:pt>
                <c:pt idx="1908">
                  <c:v>43936.541777025464</c:v>
                </c:pt>
                <c:pt idx="1909">
                  <c:v>43936.583443750002</c:v>
                </c:pt>
                <c:pt idx="1910">
                  <c:v>43936.625110474539</c:v>
                </c:pt>
                <c:pt idx="1911">
                  <c:v>43936.666777199076</c:v>
                </c:pt>
                <c:pt idx="1912">
                  <c:v>43936.708443923613</c:v>
                </c:pt>
                <c:pt idx="1913">
                  <c:v>43936.75011064815</c:v>
                </c:pt>
                <c:pt idx="1914">
                  <c:v>43936.791777372688</c:v>
                </c:pt>
                <c:pt idx="1915">
                  <c:v>43936.833444097225</c:v>
                </c:pt>
                <c:pt idx="1916">
                  <c:v>43936.875110821762</c:v>
                </c:pt>
                <c:pt idx="1917">
                  <c:v>43936.916777546299</c:v>
                </c:pt>
                <c:pt idx="1918">
                  <c:v>43936.958444270836</c:v>
                </c:pt>
                <c:pt idx="1919">
                  <c:v>43937.000110995374</c:v>
                </c:pt>
                <c:pt idx="1920">
                  <c:v>43937.041777719911</c:v>
                </c:pt>
                <c:pt idx="1921">
                  <c:v>43937.083444444441</c:v>
                </c:pt>
                <c:pt idx="1922">
                  <c:v>43937.125111168978</c:v>
                </c:pt>
                <c:pt idx="1923">
                  <c:v>43937.166777893515</c:v>
                </c:pt>
                <c:pt idx="1924">
                  <c:v>43937.208444618052</c:v>
                </c:pt>
                <c:pt idx="1925">
                  <c:v>43937.25011134259</c:v>
                </c:pt>
                <c:pt idx="1926">
                  <c:v>43937.291778067127</c:v>
                </c:pt>
                <c:pt idx="1927">
                  <c:v>43937.333444791664</c:v>
                </c:pt>
                <c:pt idx="1928">
                  <c:v>43937.375111516201</c:v>
                </c:pt>
                <c:pt idx="1929">
                  <c:v>43937.416778240738</c:v>
                </c:pt>
                <c:pt idx="1930">
                  <c:v>43937.458444965276</c:v>
                </c:pt>
                <c:pt idx="1931">
                  <c:v>43937.500111689813</c:v>
                </c:pt>
                <c:pt idx="1932">
                  <c:v>43937.54177841435</c:v>
                </c:pt>
                <c:pt idx="1933">
                  <c:v>43937.583445138887</c:v>
                </c:pt>
                <c:pt idx="1934">
                  <c:v>43937.625111863425</c:v>
                </c:pt>
                <c:pt idx="1935">
                  <c:v>43937.666778587962</c:v>
                </c:pt>
                <c:pt idx="1936">
                  <c:v>43937.708445312499</c:v>
                </c:pt>
                <c:pt idx="1937">
                  <c:v>43937.750112037036</c:v>
                </c:pt>
                <c:pt idx="1938">
                  <c:v>43937.791778761573</c:v>
                </c:pt>
                <c:pt idx="1939">
                  <c:v>43937.833445486111</c:v>
                </c:pt>
                <c:pt idx="1940">
                  <c:v>43937.875112210648</c:v>
                </c:pt>
                <c:pt idx="1941">
                  <c:v>43937.916778935185</c:v>
                </c:pt>
                <c:pt idx="1942">
                  <c:v>43937.958445659722</c:v>
                </c:pt>
                <c:pt idx="1943">
                  <c:v>43938.000112384259</c:v>
                </c:pt>
                <c:pt idx="1944">
                  <c:v>43938.041779108797</c:v>
                </c:pt>
                <c:pt idx="1945">
                  <c:v>43938.083445833334</c:v>
                </c:pt>
                <c:pt idx="1946">
                  <c:v>43938.125112557871</c:v>
                </c:pt>
                <c:pt idx="1947">
                  <c:v>43938.166779282408</c:v>
                </c:pt>
                <c:pt idx="1948">
                  <c:v>43938.208446006945</c:v>
                </c:pt>
                <c:pt idx="1949">
                  <c:v>43938.250112731483</c:v>
                </c:pt>
                <c:pt idx="1950">
                  <c:v>43938.29177945602</c:v>
                </c:pt>
                <c:pt idx="1951">
                  <c:v>43938.333446180557</c:v>
                </c:pt>
                <c:pt idx="1952">
                  <c:v>43938.375112905094</c:v>
                </c:pt>
                <c:pt idx="1953">
                  <c:v>43938.416779629631</c:v>
                </c:pt>
                <c:pt idx="1954">
                  <c:v>43938.458446354169</c:v>
                </c:pt>
                <c:pt idx="1955">
                  <c:v>43938.500113078706</c:v>
                </c:pt>
                <c:pt idx="1956">
                  <c:v>43938.541779803243</c:v>
                </c:pt>
                <c:pt idx="1957">
                  <c:v>43938.58344652778</c:v>
                </c:pt>
                <c:pt idx="1958">
                  <c:v>43938.625113252318</c:v>
                </c:pt>
                <c:pt idx="1959">
                  <c:v>43938.666779976855</c:v>
                </c:pt>
                <c:pt idx="1960">
                  <c:v>43938.708446701392</c:v>
                </c:pt>
                <c:pt idx="1961">
                  <c:v>43938.750113425929</c:v>
                </c:pt>
                <c:pt idx="1962">
                  <c:v>43938.791780150466</c:v>
                </c:pt>
                <c:pt idx="1963">
                  <c:v>43938.833446875004</c:v>
                </c:pt>
                <c:pt idx="1964">
                  <c:v>43938.875113599534</c:v>
                </c:pt>
                <c:pt idx="1965">
                  <c:v>43938.916780324071</c:v>
                </c:pt>
                <c:pt idx="1966">
                  <c:v>43938.958447048608</c:v>
                </c:pt>
                <c:pt idx="1967">
                  <c:v>43939.000113773145</c:v>
                </c:pt>
                <c:pt idx="1968">
                  <c:v>43939.041780497682</c:v>
                </c:pt>
                <c:pt idx="1969">
                  <c:v>43939.08344722222</c:v>
                </c:pt>
                <c:pt idx="1970">
                  <c:v>43939.125113946757</c:v>
                </c:pt>
                <c:pt idx="1971">
                  <c:v>43939.166780671294</c:v>
                </c:pt>
                <c:pt idx="1972">
                  <c:v>43939.208447395831</c:v>
                </c:pt>
                <c:pt idx="1973">
                  <c:v>43939.250114120368</c:v>
                </c:pt>
                <c:pt idx="1974">
                  <c:v>43939.291780844906</c:v>
                </c:pt>
                <c:pt idx="1975">
                  <c:v>43939.333447569443</c:v>
                </c:pt>
                <c:pt idx="1976">
                  <c:v>43939.37511429398</c:v>
                </c:pt>
                <c:pt idx="1977">
                  <c:v>43939.416781018517</c:v>
                </c:pt>
                <c:pt idx="1978">
                  <c:v>43939.458447743054</c:v>
                </c:pt>
                <c:pt idx="1979">
                  <c:v>43939.500114467592</c:v>
                </c:pt>
                <c:pt idx="1980">
                  <c:v>43939.541781192129</c:v>
                </c:pt>
                <c:pt idx="1981">
                  <c:v>43939.583447916666</c:v>
                </c:pt>
                <c:pt idx="1982">
                  <c:v>43939.625114641203</c:v>
                </c:pt>
                <c:pt idx="1983">
                  <c:v>43939.66678136574</c:v>
                </c:pt>
                <c:pt idx="1984">
                  <c:v>43939.708448090278</c:v>
                </c:pt>
                <c:pt idx="1985">
                  <c:v>43939.750114814815</c:v>
                </c:pt>
                <c:pt idx="1986">
                  <c:v>43939.791781539352</c:v>
                </c:pt>
                <c:pt idx="1987">
                  <c:v>43939.833448263889</c:v>
                </c:pt>
                <c:pt idx="1988">
                  <c:v>43939.875114988427</c:v>
                </c:pt>
                <c:pt idx="1989">
                  <c:v>43939.916781712964</c:v>
                </c:pt>
                <c:pt idx="1990">
                  <c:v>43939.958448437501</c:v>
                </c:pt>
                <c:pt idx="1991">
                  <c:v>43940.000115162038</c:v>
                </c:pt>
                <c:pt idx="1992">
                  <c:v>43940.041781886575</c:v>
                </c:pt>
                <c:pt idx="1993">
                  <c:v>43940.083448611113</c:v>
                </c:pt>
                <c:pt idx="1994">
                  <c:v>43940.12511533565</c:v>
                </c:pt>
                <c:pt idx="1995">
                  <c:v>43940.166782060187</c:v>
                </c:pt>
                <c:pt idx="1996">
                  <c:v>43940.208448784724</c:v>
                </c:pt>
                <c:pt idx="1997">
                  <c:v>43940.250115509261</c:v>
                </c:pt>
                <c:pt idx="1998">
                  <c:v>43940.291782233799</c:v>
                </c:pt>
                <c:pt idx="1999">
                  <c:v>43940.333448958336</c:v>
                </c:pt>
                <c:pt idx="2000">
                  <c:v>43940.375115682873</c:v>
                </c:pt>
                <c:pt idx="2001">
                  <c:v>43940.41678240741</c:v>
                </c:pt>
                <c:pt idx="2002">
                  <c:v>43940.458449131947</c:v>
                </c:pt>
                <c:pt idx="2003">
                  <c:v>43940.500115856485</c:v>
                </c:pt>
                <c:pt idx="2004">
                  <c:v>43940.541782581022</c:v>
                </c:pt>
                <c:pt idx="2005">
                  <c:v>43940.583449305559</c:v>
                </c:pt>
                <c:pt idx="2006">
                  <c:v>43940.625116030089</c:v>
                </c:pt>
                <c:pt idx="2007">
                  <c:v>43940.666782754626</c:v>
                </c:pt>
                <c:pt idx="2008">
                  <c:v>43940.708449479163</c:v>
                </c:pt>
                <c:pt idx="2009">
                  <c:v>43940.750116203701</c:v>
                </c:pt>
                <c:pt idx="2010">
                  <c:v>43940.791782928238</c:v>
                </c:pt>
                <c:pt idx="2011">
                  <c:v>43940.833449652775</c:v>
                </c:pt>
                <c:pt idx="2012">
                  <c:v>43940.875116377312</c:v>
                </c:pt>
                <c:pt idx="2013">
                  <c:v>43940.916783101849</c:v>
                </c:pt>
                <c:pt idx="2014">
                  <c:v>43940.958449826387</c:v>
                </c:pt>
                <c:pt idx="2015">
                  <c:v>43941.000116550924</c:v>
                </c:pt>
                <c:pt idx="2016">
                  <c:v>43941.041783275461</c:v>
                </c:pt>
                <c:pt idx="2017">
                  <c:v>43941.083449999998</c:v>
                </c:pt>
                <c:pt idx="2018">
                  <c:v>43941.125116724535</c:v>
                </c:pt>
                <c:pt idx="2019">
                  <c:v>43941.166783449073</c:v>
                </c:pt>
                <c:pt idx="2020">
                  <c:v>43941.20845017361</c:v>
                </c:pt>
                <c:pt idx="2021">
                  <c:v>43941.250116898147</c:v>
                </c:pt>
                <c:pt idx="2022">
                  <c:v>43941.291783622684</c:v>
                </c:pt>
                <c:pt idx="2023">
                  <c:v>43941.333450347222</c:v>
                </c:pt>
                <c:pt idx="2024">
                  <c:v>43941.375117071759</c:v>
                </c:pt>
                <c:pt idx="2025">
                  <c:v>43941.416783796296</c:v>
                </c:pt>
                <c:pt idx="2026">
                  <c:v>43941.458450520833</c:v>
                </c:pt>
                <c:pt idx="2027">
                  <c:v>43941.50011724537</c:v>
                </c:pt>
                <c:pt idx="2028">
                  <c:v>43941.541783969908</c:v>
                </c:pt>
                <c:pt idx="2029">
                  <c:v>43941.583450694445</c:v>
                </c:pt>
                <c:pt idx="2030">
                  <c:v>43941.625117418982</c:v>
                </c:pt>
                <c:pt idx="2031">
                  <c:v>43941.666784143519</c:v>
                </c:pt>
                <c:pt idx="2032">
                  <c:v>43941.708450868056</c:v>
                </c:pt>
                <c:pt idx="2033">
                  <c:v>43941.750117592594</c:v>
                </c:pt>
                <c:pt idx="2034">
                  <c:v>43941.791784317131</c:v>
                </c:pt>
                <c:pt idx="2035">
                  <c:v>43941.833451041668</c:v>
                </c:pt>
                <c:pt idx="2036">
                  <c:v>43941.875117766205</c:v>
                </c:pt>
                <c:pt idx="2037">
                  <c:v>43941.916784490742</c:v>
                </c:pt>
                <c:pt idx="2038">
                  <c:v>43941.95845121528</c:v>
                </c:pt>
                <c:pt idx="2039">
                  <c:v>43942.000117939817</c:v>
                </c:pt>
                <c:pt idx="2040">
                  <c:v>43942.041784664354</c:v>
                </c:pt>
                <c:pt idx="2041">
                  <c:v>43942.083451388891</c:v>
                </c:pt>
                <c:pt idx="2042">
                  <c:v>43942.125118113428</c:v>
                </c:pt>
                <c:pt idx="2043">
                  <c:v>43942.166784837966</c:v>
                </c:pt>
                <c:pt idx="2044">
                  <c:v>43942.208451562503</c:v>
                </c:pt>
                <c:pt idx="2045">
                  <c:v>43942.25011828704</c:v>
                </c:pt>
                <c:pt idx="2046">
                  <c:v>43942.291785011577</c:v>
                </c:pt>
                <c:pt idx="2047">
                  <c:v>43942.333451736115</c:v>
                </c:pt>
                <c:pt idx="2048">
                  <c:v>43942.375118460652</c:v>
                </c:pt>
                <c:pt idx="2049">
                  <c:v>43942.416785185182</c:v>
                </c:pt>
                <c:pt idx="2050">
                  <c:v>43942.458451909719</c:v>
                </c:pt>
                <c:pt idx="2051">
                  <c:v>43942.500118634256</c:v>
                </c:pt>
                <c:pt idx="2052">
                  <c:v>43942.541785358793</c:v>
                </c:pt>
                <c:pt idx="2053">
                  <c:v>43942.58345208333</c:v>
                </c:pt>
                <c:pt idx="2054">
                  <c:v>43942.625118807868</c:v>
                </c:pt>
                <c:pt idx="2055">
                  <c:v>43942.666785532405</c:v>
                </c:pt>
                <c:pt idx="2056">
                  <c:v>43942.708452256942</c:v>
                </c:pt>
                <c:pt idx="2057">
                  <c:v>43942.750118981479</c:v>
                </c:pt>
                <c:pt idx="2058">
                  <c:v>43942.791785706017</c:v>
                </c:pt>
                <c:pt idx="2059">
                  <c:v>43942.833452430554</c:v>
                </c:pt>
                <c:pt idx="2060">
                  <c:v>43942.875119155091</c:v>
                </c:pt>
                <c:pt idx="2061">
                  <c:v>43942.916785879628</c:v>
                </c:pt>
                <c:pt idx="2062">
                  <c:v>43942.958452604165</c:v>
                </c:pt>
                <c:pt idx="2063">
                  <c:v>43943.000119328703</c:v>
                </c:pt>
                <c:pt idx="2064">
                  <c:v>43943.04178605324</c:v>
                </c:pt>
                <c:pt idx="2065">
                  <c:v>43943.083452777777</c:v>
                </c:pt>
                <c:pt idx="2066">
                  <c:v>43943.125119502314</c:v>
                </c:pt>
                <c:pt idx="2067">
                  <c:v>43943.166786226851</c:v>
                </c:pt>
                <c:pt idx="2068">
                  <c:v>43943.208452951389</c:v>
                </c:pt>
                <c:pt idx="2069">
                  <c:v>43943.250119675926</c:v>
                </c:pt>
                <c:pt idx="2070">
                  <c:v>43943.291786400463</c:v>
                </c:pt>
                <c:pt idx="2071">
                  <c:v>43943.333453125</c:v>
                </c:pt>
                <c:pt idx="2072">
                  <c:v>43943.375119849537</c:v>
                </c:pt>
                <c:pt idx="2073">
                  <c:v>43943.416786574075</c:v>
                </c:pt>
                <c:pt idx="2074">
                  <c:v>43943.458453298612</c:v>
                </c:pt>
                <c:pt idx="2075">
                  <c:v>43943.500120023149</c:v>
                </c:pt>
                <c:pt idx="2076">
                  <c:v>43943.541786747686</c:v>
                </c:pt>
                <c:pt idx="2077">
                  <c:v>43943.583453472223</c:v>
                </c:pt>
                <c:pt idx="2078">
                  <c:v>43943.625120196761</c:v>
                </c:pt>
                <c:pt idx="2079">
                  <c:v>43943.666786921298</c:v>
                </c:pt>
                <c:pt idx="2080">
                  <c:v>43943.708453645835</c:v>
                </c:pt>
                <c:pt idx="2081">
                  <c:v>43943.750120370372</c:v>
                </c:pt>
                <c:pt idx="2082">
                  <c:v>43943.79178709491</c:v>
                </c:pt>
                <c:pt idx="2083">
                  <c:v>43943.833453819447</c:v>
                </c:pt>
                <c:pt idx="2084">
                  <c:v>43943.875120543984</c:v>
                </c:pt>
                <c:pt idx="2085">
                  <c:v>43943.916787268521</c:v>
                </c:pt>
                <c:pt idx="2086">
                  <c:v>43943.958453993058</c:v>
                </c:pt>
                <c:pt idx="2087">
                  <c:v>43944.000120717596</c:v>
                </c:pt>
                <c:pt idx="2088">
                  <c:v>43944.041787442133</c:v>
                </c:pt>
                <c:pt idx="2089">
                  <c:v>43944.08345416667</c:v>
                </c:pt>
                <c:pt idx="2090">
                  <c:v>43944.125120891207</c:v>
                </c:pt>
                <c:pt idx="2091">
                  <c:v>43944.166787615737</c:v>
                </c:pt>
                <c:pt idx="2092">
                  <c:v>43944.208454340274</c:v>
                </c:pt>
                <c:pt idx="2093">
                  <c:v>43944.250121064812</c:v>
                </c:pt>
                <c:pt idx="2094">
                  <c:v>43944.291787789349</c:v>
                </c:pt>
                <c:pt idx="2095">
                  <c:v>43944.333454513886</c:v>
                </c:pt>
                <c:pt idx="2096">
                  <c:v>43944.375121238423</c:v>
                </c:pt>
                <c:pt idx="2097">
                  <c:v>43944.41678796296</c:v>
                </c:pt>
                <c:pt idx="2098">
                  <c:v>43944.458454687498</c:v>
                </c:pt>
                <c:pt idx="2099">
                  <c:v>43944.500121412035</c:v>
                </c:pt>
                <c:pt idx="2100">
                  <c:v>43944.541788136572</c:v>
                </c:pt>
                <c:pt idx="2101">
                  <c:v>43944.583454861109</c:v>
                </c:pt>
                <c:pt idx="2102">
                  <c:v>43944.625121585646</c:v>
                </c:pt>
                <c:pt idx="2103">
                  <c:v>43944.666788310184</c:v>
                </c:pt>
                <c:pt idx="2104">
                  <c:v>43944.708455034721</c:v>
                </c:pt>
                <c:pt idx="2105">
                  <c:v>43944.750121759258</c:v>
                </c:pt>
                <c:pt idx="2106">
                  <c:v>43944.791788483795</c:v>
                </c:pt>
                <c:pt idx="2107">
                  <c:v>43944.833455208332</c:v>
                </c:pt>
                <c:pt idx="2108">
                  <c:v>43944.87512193287</c:v>
                </c:pt>
                <c:pt idx="2109">
                  <c:v>43944.916788657407</c:v>
                </c:pt>
                <c:pt idx="2110">
                  <c:v>43944.958455381944</c:v>
                </c:pt>
                <c:pt idx="2111">
                  <c:v>43945.000122106481</c:v>
                </c:pt>
                <c:pt idx="2112">
                  <c:v>43945.041788831018</c:v>
                </c:pt>
                <c:pt idx="2113">
                  <c:v>43945.083455555556</c:v>
                </c:pt>
                <c:pt idx="2114">
                  <c:v>43945.125122280093</c:v>
                </c:pt>
                <c:pt idx="2115">
                  <c:v>43945.16678900463</c:v>
                </c:pt>
                <c:pt idx="2116">
                  <c:v>43945.208455729167</c:v>
                </c:pt>
                <c:pt idx="2117">
                  <c:v>43945.250122453705</c:v>
                </c:pt>
                <c:pt idx="2118">
                  <c:v>43945.291789178242</c:v>
                </c:pt>
                <c:pt idx="2119">
                  <c:v>43945.333455902779</c:v>
                </c:pt>
                <c:pt idx="2120">
                  <c:v>43945.375122627316</c:v>
                </c:pt>
                <c:pt idx="2121">
                  <c:v>43945.416789351853</c:v>
                </c:pt>
                <c:pt idx="2122">
                  <c:v>43945.458456076391</c:v>
                </c:pt>
                <c:pt idx="2123">
                  <c:v>43945.500122800928</c:v>
                </c:pt>
                <c:pt idx="2124">
                  <c:v>43945.541789525465</c:v>
                </c:pt>
                <c:pt idx="2125">
                  <c:v>43945.583456250002</c:v>
                </c:pt>
                <c:pt idx="2126">
                  <c:v>43945.625122974539</c:v>
                </c:pt>
                <c:pt idx="2127">
                  <c:v>43945.666789699077</c:v>
                </c:pt>
                <c:pt idx="2128">
                  <c:v>43945.708456423614</c:v>
                </c:pt>
                <c:pt idx="2129">
                  <c:v>43945.750123148151</c:v>
                </c:pt>
                <c:pt idx="2130">
                  <c:v>43945.791789872688</c:v>
                </c:pt>
                <c:pt idx="2131">
                  <c:v>43945.833456597225</c:v>
                </c:pt>
                <c:pt idx="2132">
                  <c:v>43945.875123321763</c:v>
                </c:pt>
                <c:pt idx="2133">
                  <c:v>43945.9167900463</c:v>
                </c:pt>
                <c:pt idx="2134">
                  <c:v>43945.95845677083</c:v>
                </c:pt>
                <c:pt idx="2135">
                  <c:v>43946.000123495367</c:v>
                </c:pt>
                <c:pt idx="2136">
                  <c:v>43946.041790219904</c:v>
                </c:pt>
                <c:pt idx="2137">
                  <c:v>43946.083456944441</c:v>
                </c:pt>
                <c:pt idx="2138">
                  <c:v>43946.125123668979</c:v>
                </c:pt>
                <c:pt idx="2139">
                  <c:v>43946.166790393516</c:v>
                </c:pt>
                <c:pt idx="2140">
                  <c:v>43946.208457118053</c:v>
                </c:pt>
                <c:pt idx="2141">
                  <c:v>43946.25012384259</c:v>
                </c:pt>
                <c:pt idx="2142">
                  <c:v>43946.291790567127</c:v>
                </c:pt>
                <c:pt idx="2143">
                  <c:v>43946.333457291665</c:v>
                </c:pt>
                <c:pt idx="2144">
                  <c:v>43946.375124016202</c:v>
                </c:pt>
                <c:pt idx="2145">
                  <c:v>43946.416790740739</c:v>
                </c:pt>
                <c:pt idx="2146">
                  <c:v>43946.458457465276</c:v>
                </c:pt>
                <c:pt idx="2147">
                  <c:v>43946.500124189814</c:v>
                </c:pt>
                <c:pt idx="2148">
                  <c:v>43946.541790914351</c:v>
                </c:pt>
                <c:pt idx="2149">
                  <c:v>43946.583457638888</c:v>
                </c:pt>
                <c:pt idx="2150">
                  <c:v>43946.625124363425</c:v>
                </c:pt>
                <c:pt idx="2151">
                  <c:v>43946.666791087962</c:v>
                </c:pt>
                <c:pt idx="2152">
                  <c:v>43946.7084578125</c:v>
                </c:pt>
                <c:pt idx="2153">
                  <c:v>43946.750124537037</c:v>
                </c:pt>
                <c:pt idx="2154">
                  <c:v>43946.791791261574</c:v>
                </c:pt>
                <c:pt idx="2155">
                  <c:v>43946.833457986111</c:v>
                </c:pt>
                <c:pt idx="2156">
                  <c:v>43946.875124710648</c:v>
                </c:pt>
                <c:pt idx="2157">
                  <c:v>43946.916791435186</c:v>
                </c:pt>
                <c:pt idx="2158">
                  <c:v>43946.958458159723</c:v>
                </c:pt>
                <c:pt idx="2159">
                  <c:v>43947.00012488426</c:v>
                </c:pt>
                <c:pt idx="2160">
                  <c:v>43947.041791608797</c:v>
                </c:pt>
                <c:pt idx="2161">
                  <c:v>43947.083458333334</c:v>
                </c:pt>
                <c:pt idx="2162">
                  <c:v>43947.125125057872</c:v>
                </c:pt>
                <c:pt idx="2163">
                  <c:v>43947.166791782409</c:v>
                </c:pt>
                <c:pt idx="2164">
                  <c:v>43947.208458506946</c:v>
                </c:pt>
                <c:pt idx="2165">
                  <c:v>43947.250125231483</c:v>
                </c:pt>
                <c:pt idx="2166">
                  <c:v>43947.29179195602</c:v>
                </c:pt>
                <c:pt idx="2167">
                  <c:v>43947.333458680558</c:v>
                </c:pt>
                <c:pt idx="2168">
                  <c:v>43947.375125405095</c:v>
                </c:pt>
                <c:pt idx="2169">
                  <c:v>43947.416792129632</c:v>
                </c:pt>
                <c:pt idx="2170">
                  <c:v>43947.458458854169</c:v>
                </c:pt>
                <c:pt idx="2171">
                  <c:v>43947.500125578707</c:v>
                </c:pt>
                <c:pt idx="2172">
                  <c:v>43947.541792303244</c:v>
                </c:pt>
                <c:pt idx="2173">
                  <c:v>43947.583459027781</c:v>
                </c:pt>
                <c:pt idx="2174">
                  <c:v>43947.625125752318</c:v>
                </c:pt>
                <c:pt idx="2175">
                  <c:v>43947.666792476855</c:v>
                </c:pt>
                <c:pt idx="2176">
                  <c:v>43947.708459201385</c:v>
                </c:pt>
                <c:pt idx="2177">
                  <c:v>43947.750125925922</c:v>
                </c:pt>
                <c:pt idx="2178">
                  <c:v>43947.79179265046</c:v>
                </c:pt>
                <c:pt idx="2179">
                  <c:v>43947.833459374997</c:v>
                </c:pt>
                <c:pt idx="2180">
                  <c:v>43947.875126099534</c:v>
                </c:pt>
                <c:pt idx="2181">
                  <c:v>43947.916792824071</c:v>
                </c:pt>
                <c:pt idx="2182">
                  <c:v>43947.958459548609</c:v>
                </c:pt>
                <c:pt idx="2183">
                  <c:v>43948.000126273146</c:v>
                </c:pt>
                <c:pt idx="2184">
                  <c:v>43948.041792997683</c:v>
                </c:pt>
                <c:pt idx="2185">
                  <c:v>43948.08345972222</c:v>
                </c:pt>
                <c:pt idx="2186">
                  <c:v>43948.125126446757</c:v>
                </c:pt>
                <c:pt idx="2187">
                  <c:v>43948.166793171295</c:v>
                </c:pt>
                <c:pt idx="2188">
                  <c:v>43948.208459895832</c:v>
                </c:pt>
                <c:pt idx="2189">
                  <c:v>43948.250126620369</c:v>
                </c:pt>
                <c:pt idx="2190">
                  <c:v>43948.291793344906</c:v>
                </c:pt>
                <c:pt idx="2191">
                  <c:v>43948.333460069443</c:v>
                </c:pt>
                <c:pt idx="2192">
                  <c:v>43948.375126793981</c:v>
                </c:pt>
                <c:pt idx="2193">
                  <c:v>43948.416793518518</c:v>
                </c:pt>
                <c:pt idx="2194">
                  <c:v>43948.458460243055</c:v>
                </c:pt>
                <c:pt idx="2195">
                  <c:v>43948.500126967592</c:v>
                </c:pt>
                <c:pt idx="2196">
                  <c:v>43948.541793692129</c:v>
                </c:pt>
                <c:pt idx="2197">
                  <c:v>43948.583460416667</c:v>
                </c:pt>
                <c:pt idx="2198">
                  <c:v>43948.625127141204</c:v>
                </c:pt>
                <c:pt idx="2199">
                  <c:v>43948.666793865741</c:v>
                </c:pt>
                <c:pt idx="2200">
                  <c:v>43948.708460590278</c:v>
                </c:pt>
                <c:pt idx="2201">
                  <c:v>43948.750127314815</c:v>
                </c:pt>
                <c:pt idx="2202">
                  <c:v>43948.791794039353</c:v>
                </c:pt>
                <c:pt idx="2203">
                  <c:v>43948.83346076389</c:v>
                </c:pt>
                <c:pt idx="2204">
                  <c:v>43948.875127488427</c:v>
                </c:pt>
                <c:pt idx="2205">
                  <c:v>43948.916794212964</c:v>
                </c:pt>
                <c:pt idx="2206">
                  <c:v>43948.958460937502</c:v>
                </c:pt>
                <c:pt idx="2207">
                  <c:v>43949.000127662039</c:v>
                </c:pt>
                <c:pt idx="2208">
                  <c:v>43949.041794386576</c:v>
                </c:pt>
                <c:pt idx="2209">
                  <c:v>43949.083461111113</c:v>
                </c:pt>
                <c:pt idx="2210">
                  <c:v>43949.12512783565</c:v>
                </c:pt>
                <c:pt idx="2211">
                  <c:v>43949.166794560188</c:v>
                </c:pt>
                <c:pt idx="2212">
                  <c:v>43949.208461284725</c:v>
                </c:pt>
                <c:pt idx="2213">
                  <c:v>43949.250128009262</c:v>
                </c:pt>
                <c:pt idx="2214">
                  <c:v>43949.291794733799</c:v>
                </c:pt>
                <c:pt idx="2215">
                  <c:v>43949.333461458336</c:v>
                </c:pt>
                <c:pt idx="2216">
                  <c:v>43949.375128182874</c:v>
                </c:pt>
                <c:pt idx="2217">
                  <c:v>43949.416794907411</c:v>
                </c:pt>
                <c:pt idx="2218">
                  <c:v>43949.458461631948</c:v>
                </c:pt>
                <c:pt idx="2219">
                  <c:v>43949.500128356478</c:v>
                </c:pt>
                <c:pt idx="2220">
                  <c:v>43949.541795081015</c:v>
                </c:pt>
                <c:pt idx="2221">
                  <c:v>43949.583461805552</c:v>
                </c:pt>
                <c:pt idx="2222">
                  <c:v>43949.62512853009</c:v>
                </c:pt>
                <c:pt idx="2223">
                  <c:v>43949.666795254627</c:v>
                </c:pt>
                <c:pt idx="2224">
                  <c:v>43949.708461979164</c:v>
                </c:pt>
                <c:pt idx="2225">
                  <c:v>43949.750128703701</c:v>
                </c:pt>
                <c:pt idx="2226">
                  <c:v>43949.791795428238</c:v>
                </c:pt>
                <c:pt idx="2227">
                  <c:v>43949.833462152776</c:v>
                </c:pt>
                <c:pt idx="2228">
                  <c:v>43949.875128877313</c:v>
                </c:pt>
                <c:pt idx="2229">
                  <c:v>43949.91679560185</c:v>
                </c:pt>
                <c:pt idx="2230">
                  <c:v>43949.958462326387</c:v>
                </c:pt>
                <c:pt idx="2231">
                  <c:v>43950.000129050924</c:v>
                </c:pt>
                <c:pt idx="2232">
                  <c:v>43950.041795775462</c:v>
                </c:pt>
                <c:pt idx="2233">
                  <c:v>43950.083462499999</c:v>
                </c:pt>
                <c:pt idx="2234">
                  <c:v>43950.125129224536</c:v>
                </c:pt>
                <c:pt idx="2235">
                  <c:v>43950.166795949073</c:v>
                </c:pt>
                <c:pt idx="2236">
                  <c:v>43950.20846267361</c:v>
                </c:pt>
                <c:pt idx="2237">
                  <c:v>43950.250129398148</c:v>
                </c:pt>
                <c:pt idx="2238">
                  <c:v>43950.291796122685</c:v>
                </c:pt>
                <c:pt idx="2239">
                  <c:v>43950.333462847222</c:v>
                </c:pt>
                <c:pt idx="2240">
                  <c:v>43950.375129571759</c:v>
                </c:pt>
                <c:pt idx="2241">
                  <c:v>43950.416796296297</c:v>
                </c:pt>
                <c:pt idx="2242">
                  <c:v>43950.458463020834</c:v>
                </c:pt>
                <c:pt idx="2243">
                  <c:v>43950.500129745371</c:v>
                </c:pt>
                <c:pt idx="2244">
                  <c:v>43950.541796469908</c:v>
                </c:pt>
                <c:pt idx="2245">
                  <c:v>43950.583463194445</c:v>
                </c:pt>
                <c:pt idx="2246">
                  <c:v>43950.625129918983</c:v>
                </c:pt>
                <c:pt idx="2247">
                  <c:v>43950.66679664352</c:v>
                </c:pt>
                <c:pt idx="2248">
                  <c:v>43950.708463368057</c:v>
                </c:pt>
                <c:pt idx="2249">
                  <c:v>43950.750130092594</c:v>
                </c:pt>
                <c:pt idx="2250">
                  <c:v>43950.791796817131</c:v>
                </c:pt>
                <c:pt idx="2251">
                  <c:v>43950.833463541669</c:v>
                </c:pt>
                <c:pt idx="2252">
                  <c:v>43950.875130266206</c:v>
                </c:pt>
                <c:pt idx="2253">
                  <c:v>43950.916796990743</c:v>
                </c:pt>
                <c:pt idx="2254">
                  <c:v>43950.95846371528</c:v>
                </c:pt>
                <c:pt idx="2255">
                  <c:v>43951.000130439817</c:v>
                </c:pt>
                <c:pt idx="2256">
                  <c:v>43951.041797164355</c:v>
                </c:pt>
                <c:pt idx="2257">
                  <c:v>43951.083463888892</c:v>
                </c:pt>
                <c:pt idx="2258">
                  <c:v>43951.125130613429</c:v>
                </c:pt>
                <c:pt idx="2259">
                  <c:v>43951.166797337966</c:v>
                </c:pt>
                <c:pt idx="2260">
                  <c:v>43951.208464062503</c:v>
                </c:pt>
                <c:pt idx="2261">
                  <c:v>43951.250130787033</c:v>
                </c:pt>
                <c:pt idx="2262">
                  <c:v>43951.291797511571</c:v>
                </c:pt>
                <c:pt idx="2263">
                  <c:v>43951.333464236108</c:v>
                </c:pt>
                <c:pt idx="2264">
                  <c:v>43951.375130960645</c:v>
                </c:pt>
                <c:pt idx="2265">
                  <c:v>43951.416797685182</c:v>
                </c:pt>
                <c:pt idx="2266">
                  <c:v>43951.458464409719</c:v>
                </c:pt>
                <c:pt idx="2267">
                  <c:v>43951.500131134257</c:v>
                </c:pt>
                <c:pt idx="2268">
                  <c:v>43951.541797858794</c:v>
                </c:pt>
                <c:pt idx="2269">
                  <c:v>43951.583464583331</c:v>
                </c:pt>
                <c:pt idx="2270">
                  <c:v>43951.625131307868</c:v>
                </c:pt>
                <c:pt idx="2271">
                  <c:v>43951.666798032405</c:v>
                </c:pt>
                <c:pt idx="2272">
                  <c:v>43951.708464756943</c:v>
                </c:pt>
                <c:pt idx="2273">
                  <c:v>43951.75013148148</c:v>
                </c:pt>
                <c:pt idx="2274">
                  <c:v>43951.791798206017</c:v>
                </c:pt>
                <c:pt idx="2275">
                  <c:v>43951.833464930554</c:v>
                </c:pt>
                <c:pt idx="2276">
                  <c:v>43951.875131655092</c:v>
                </c:pt>
                <c:pt idx="2277">
                  <c:v>43951.916798379629</c:v>
                </c:pt>
                <c:pt idx="2278">
                  <c:v>43951.958465104166</c:v>
                </c:pt>
                <c:pt idx="2279">
                  <c:v>43952.000131828703</c:v>
                </c:pt>
                <c:pt idx="2280">
                  <c:v>43952.04179855324</c:v>
                </c:pt>
                <c:pt idx="2281">
                  <c:v>43952.083465277778</c:v>
                </c:pt>
                <c:pt idx="2282">
                  <c:v>43952.125132002315</c:v>
                </c:pt>
                <c:pt idx="2283">
                  <c:v>43952.166798726852</c:v>
                </c:pt>
                <c:pt idx="2284">
                  <c:v>43952.208465451389</c:v>
                </c:pt>
                <c:pt idx="2285">
                  <c:v>43952.250132175926</c:v>
                </c:pt>
                <c:pt idx="2286">
                  <c:v>43952.291798900464</c:v>
                </c:pt>
                <c:pt idx="2287">
                  <c:v>43952.333465625001</c:v>
                </c:pt>
                <c:pt idx="2288">
                  <c:v>43952.375132349538</c:v>
                </c:pt>
                <c:pt idx="2289">
                  <c:v>43952.416799074075</c:v>
                </c:pt>
                <c:pt idx="2290">
                  <c:v>43952.458465798612</c:v>
                </c:pt>
                <c:pt idx="2291">
                  <c:v>43952.50013252315</c:v>
                </c:pt>
                <c:pt idx="2292">
                  <c:v>43952.541799247687</c:v>
                </c:pt>
                <c:pt idx="2293">
                  <c:v>43952.583465972224</c:v>
                </c:pt>
                <c:pt idx="2294">
                  <c:v>43952.625132696761</c:v>
                </c:pt>
                <c:pt idx="2295">
                  <c:v>43952.666799421298</c:v>
                </c:pt>
                <c:pt idx="2296">
                  <c:v>43952.708466145836</c:v>
                </c:pt>
                <c:pt idx="2297">
                  <c:v>43952.750132870373</c:v>
                </c:pt>
                <c:pt idx="2298">
                  <c:v>43952.79179959491</c:v>
                </c:pt>
                <c:pt idx="2299">
                  <c:v>43952.833466319447</c:v>
                </c:pt>
                <c:pt idx="2300">
                  <c:v>43952.875133043985</c:v>
                </c:pt>
                <c:pt idx="2301">
                  <c:v>43952.916799768522</c:v>
                </c:pt>
                <c:pt idx="2302">
                  <c:v>43952.958466493059</c:v>
                </c:pt>
                <c:pt idx="2303">
                  <c:v>43953.000133217596</c:v>
                </c:pt>
                <c:pt idx="2304">
                  <c:v>43953.041799942126</c:v>
                </c:pt>
                <c:pt idx="2305">
                  <c:v>43953.083466666663</c:v>
                </c:pt>
                <c:pt idx="2306">
                  <c:v>43953.125133391201</c:v>
                </c:pt>
                <c:pt idx="2307">
                  <c:v>43953.166800115738</c:v>
                </c:pt>
                <c:pt idx="2308">
                  <c:v>43953.208466840275</c:v>
                </c:pt>
                <c:pt idx="2309">
                  <c:v>43953.250133564812</c:v>
                </c:pt>
                <c:pt idx="2310">
                  <c:v>43953.291800289349</c:v>
                </c:pt>
                <c:pt idx="2311">
                  <c:v>43953.333467013887</c:v>
                </c:pt>
                <c:pt idx="2312">
                  <c:v>43953.375133738424</c:v>
                </c:pt>
                <c:pt idx="2313">
                  <c:v>43953.416800462961</c:v>
                </c:pt>
                <c:pt idx="2314">
                  <c:v>43953.458467187498</c:v>
                </c:pt>
                <c:pt idx="2315">
                  <c:v>43953.500133912035</c:v>
                </c:pt>
                <c:pt idx="2316">
                  <c:v>43953.541800636573</c:v>
                </c:pt>
                <c:pt idx="2317">
                  <c:v>43953.58346736111</c:v>
                </c:pt>
                <c:pt idx="2318">
                  <c:v>43953.625134085647</c:v>
                </c:pt>
                <c:pt idx="2319">
                  <c:v>43953.666800810184</c:v>
                </c:pt>
                <c:pt idx="2320">
                  <c:v>43953.708467534721</c:v>
                </c:pt>
                <c:pt idx="2321">
                  <c:v>43953.750134259259</c:v>
                </c:pt>
                <c:pt idx="2322">
                  <c:v>43953.791800983796</c:v>
                </c:pt>
                <c:pt idx="2323">
                  <c:v>43953.833467708333</c:v>
                </c:pt>
                <c:pt idx="2324">
                  <c:v>43953.87513443287</c:v>
                </c:pt>
                <c:pt idx="2325">
                  <c:v>43953.916801157407</c:v>
                </c:pt>
                <c:pt idx="2326">
                  <c:v>43953.958467881945</c:v>
                </c:pt>
                <c:pt idx="2327">
                  <c:v>43954.000134606482</c:v>
                </c:pt>
                <c:pt idx="2328">
                  <c:v>43954.041801331019</c:v>
                </c:pt>
                <c:pt idx="2329">
                  <c:v>43954.083468055556</c:v>
                </c:pt>
                <c:pt idx="2330">
                  <c:v>43954.125134780094</c:v>
                </c:pt>
                <c:pt idx="2331">
                  <c:v>43954.166801504631</c:v>
                </c:pt>
                <c:pt idx="2332">
                  <c:v>43954.208468229168</c:v>
                </c:pt>
                <c:pt idx="2333">
                  <c:v>43954.250134953705</c:v>
                </c:pt>
                <c:pt idx="2334">
                  <c:v>43954.291801678242</c:v>
                </c:pt>
                <c:pt idx="2335">
                  <c:v>43954.33346840278</c:v>
                </c:pt>
                <c:pt idx="2336">
                  <c:v>43954.375135127317</c:v>
                </c:pt>
                <c:pt idx="2337">
                  <c:v>43954.416801851854</c:v>
                </c:pt>
                <c:pt idx="2338">
                  <c:v>43954.458468576391</c:v>
                </c:pt>
                <c:pt idx="2339">
                  <c:v>43954.500135300928</c:v>
                </c:pt>
                <c:pt idx="2340">
                  <c:v>43954.541802025466</c:v>
                </c:pt>
                <c:pt idx="2341">
                  <c:v>43954.583468750003</c:v>
                </c:pt>
                <c:pt idx="2342">
                  <c:v>43954.62513547454</c:v>
                </c:pt>
                <c:pt idx="2343">
                  <c:v>43954.666802199077</c:v>
                </c:pt>
                <c:pt idx="2344">
                  <c:v>43954.708468923614</c:v>
                </c:pt>
                <c:pt idx="2345">
                  <c:v>43954.750135648152</c:v>
                </c:pt>
                <c:pt idx="2346">
                  <c:v>43954.791802372682</c:v>
                </c:pt>
                <c:pt idx="2347">
                  <c:v>43954.833469097219</c:v>
                </c:pt>
                <c:pt idx="2348">
                  <c:v>43954.875135821756</c:v>
                </c:pt>
                <c:pt idx="2349">
                  <c:v>43954.916802546293</c:v>
                </c:pt>
                <c:pt idx="2350">
                  <c:v>43954.95846927083</c:v>
                </c:pt>
                <c:pt idx="2351">
                  <c:v>43955.000135995368</c:v>
                </c:pt>
                <c:pt idx="2352">
                  <c:v>43955.041802719905</c:v>
                </c:pt>
                <c:pt idx="2353">
                  <c:v>43955.083469444442</c:v>
                </c:pt>
                <c:pt idx="2354">
                  <c:v>43955.125136168979</c:v>
                </c:pt>
                <c:pt idx="2355">
                  <c:v>43955.166802893516</c:v>
                </c:pt>
                <c:pt idx="2356">
                  <c:v>43955.208469618054</c:v>
                </c:pt>
                <c:pt idx="2357">
                  <c:v>43955.250136342591</c:v>
                </c:pt>
                <c:pt idx="2358">
                  <c:v>43955.291803067128</c:v>
                </c:pt>
                <c:pt idx="2359">
                  <c:v>43955.333469791665</c:v>
                </c:pt>
                <c:pt idx="2360">
                  <c:v>43955.375136516202</c:v>
                </c:pt>
                <c:pt idx="2361">
                  <c:v>43955.41680324074</c:v>
                </c:pt>
                <c:pt idx="2362">
                  <c:v>43955.458469965277</c:v>
                </c:pt>
                <c:pt idx="2363">
                  <c:v>43955.500136689814</c:v>
                </c:pt>
                <c:pt idx="2364">
                  <c:v>43955.541803414351</c:v>
                </c:pt>
                <c:pt idx="2365">
                  <c:v>43955.583470138889</c:v>
                </c:pt>
                <c:pt idx="2366">
                  <c:v>43955.625136863426</c:v>
                </c:pt>
                <c:pt idx="2367">
                  <c:v>43955.666803587963</c:v>
                </c:pt>
                <c:pt idx="2368">
                  <c:v>43955.7084703125</c:v>
                </c:pt>
                <c:pt idx="2369">
                  <c:v>43955.750137037037</c:v>
                </c:pt>
                <c:pt idx="2370">
                  <c:v>43955.791803761575</c:v>
                </c:pt>
                <c:pt idx="2371">
                  <c:v>43955.833470486112</c:v>
                </c:pt>
                <c:pt idx="2372">
                  <c:v>43955.875137210649</c:v>
                </c:pt>
                <c:pt idx="2373">
                  <c:v>43955.916803935186</c:v>
                </c:pt>
                <c:pt idx="2374">
                  <c:v>43955.958470659723</c:v>
                </c:pt>
                <c:pt idx="2375">
                  <c:v>43956.000137384261</c:v>
                </c:pt>
                <c:pt idx="2376">
                  <c:v>43956.041804108798</c:v>
                </c:pt>
                <c:pt idx="2377">
                  <c:v>43956.083470833335</c:v>
                </c:pt>
                <c:pt idx="2378">
                  <c:v>43956.125137557872</c:v>
                </c:pt>
                <c:pt idx="2379">
                  <c:v>43956.166804282409</c:v>
                </c:pt>
                <c:pt idx="2380">
                  <c:v>43956.208471006947</c:v>
                </c:pt>
                <c:pt idx="2381">
                  <c:v>43956.250137731484</c:v>
                </c:pt>
                <c:pt idx="2382">
                  <c:v>43956.291804456021</c:v>
                </c:pt>
                <c:pt idx="2383">
                  <c:v>43956.333471180558</c:v>
                </c:pt>
                <c:pt idx="2384">
                  <c:v>43956.375137905095</c:v>
                </c:pt>
                <c:pt idx="2385">
                  <c:v>43956.416804629633</c:v>
                </c:pt>
                <c:pt idx="2386">
                  <c:v>43956.45847135417</c:v>
                </c:pt>
                <c:pt idx="2387">
                  <c:v>43956.500138078707</c:v>
                </c:pt>
                <c:pt idx="2388">
                  <c:v>43956.541804803244</c:v>
                </c:pt>
                <c:pt idx="2389">
                  <c:v>43956.583471527774</c:v>
                </c:pt>
                <c:pt idx="2390">
                  <c:v>43956.625138252311</c:v>
                </c:pt>
                <c:pt idx="2391">
                  <c:v>43956.666804976849</c:v>
                </c:pt>
                <c:pt idx="2392">
                  <c:v>43956.708471701386</c:v>
                </c:pt>
                <c:pt idx="2393">
                  <c:v>43956.750138425923</c:v>
                </c:pt>
                <c:pt idx="2394">
                  <c:v>43956.79180515046</c:v>
                </c:pt>
                <c:pt idx="2395">
                  <c:v>43956.833471874997</c:v>
                </c:pt>
                <c:pt idx="2396">
                  <c:v>43956.875138599535</c:v>
                </c:pt>
                <c:pt idx="2397">
                  <c:v>43956.916805324072</c:v>
                </c:pt>
                <c:pt idx="2398">
                  <c:v>43956.958472048609</c:v>
                </c:pt>
                <c:pt idx="2399">
                  <c:v>43957.000138773146</c:v>
                </c:pt>
                <c:pt idx="2400">
                  <c:v>43957.041805497684</c:v>
                </c:pt>
                <c:pt idx="2401">
                  <c:v>43957.083472222221</c:v>
                </c:pt>
                <c:pt idx="2402">
                  <c:v>43957.125138946758</c:v>
                </c:pt>
                <c:pt idx="2403">
                  <c:v>43957.166805671295</c:v>
                </c:pt>
                <c:pt idx="2404">
                  <c:v>43957.208472395832</c:v>
                </c:pt>
                <c:pt idx="2405">
                  <c:v>43957.25013912037</c:v>
                </c:pt>
                <c:pt idx="2406">
                  <c:v>43957.291805844907</c:v>
                </c:pt>
                <c:pt idx="2407">
                  <c:v>43957.333472569444</c:v>
                </c:pt>
                <c:pt idx="2408">
                  <c:v>43957.375139293981</c:v>
                </c:pt>
                <c:pt idx="2409">
                  <c:v>43957.416806018518</c:v>
                </c:pt>
                <c:pt idx="2410">
                  <c:v>43957.458472743056</c:v>
                </c:pt>
                <c:pt idx="2411">
                  <c:v>43957.500139467593</c:v>
                </c:pt>
                <c:pt idx="2412">
                  <c:v>43957.54180619213</c:v>
                </c:pt>
                <c:pt idx="2413">
                  <c:v>43957.583472916667</c:v>
                </c:pt>
                <c:pt idx="2414">
                  <c:v>43957.625139641204</c:v>
                </c:pt>
                <c:pt idx="2415">
                  <c:v>43957.666806365742</c:v>
                </c:pt>
                <c:pt idx="2416">
                  <c:v>43957.708473090279</c:v>
                </c:pt>
                <c:pt idx="2417">
                  <c:v>43957.750139814816</c:v>
                </c:pt>
                <c:pt idx="2418">
                  <c:v>43957.791806539353</c:v>
                </c:pt>
                <c:pt idx="2419">
                  <c:v>43957.83347326389</c:v>
                </c:pt>
                <c:pt idx="2420">
                  <c:v>43957.875139988428</c:v>
                </c:pt>
                <c:pt idx="2421">
                  <c:v>43957.916806712965</c:v>
                </c:pt>
                <c:pt idx="2422">
                  <c:v>43957.958473437502</c:v>
                </c:pt>
                <c:pt idx="2423">
                  <c:v>43958.000140162039</c:v>
                </c:pt>
                <c:pt idx="2424">
                  <c:v>43958.041806886577</c:v>
                </c:pt>
                <c:pt idx="2425">
                  <c:v>43958.083473611114</c:v>
                </c:pt>
                <c:pt idx="2426">
                  <c:v>43958.125140335651</c:v>
                </c:pt>
                <c:pt idx="2427">
                  <c:v>43958.166807060188</c:v>
                </c:pt>
                <c:pt idx="2428">
                  <c:v>43958.208473784725</c:v>
                </c:pt>
                <c:pt idx="2429">
                  <c:v>43958.250140509263</c:v>
                </c:pt>
                <c:pt idx="2430">
                  <c:v>43958.2918072338</c:v>
                </c:pt>
                <c:pt idx="2431">
                  <c:v>43958.33347395833</c:v>
                </c:pt>
                <c:pt idx="2432">
                  <c:v>43958.375140682867</c:v>
                </c:pt>
                <c:pt idx="2433">
                  <c:v>43958.416807407404</c:v>
                </c:pt>
                <c:pt idx="2434">
                  <c:v>43958.458474131941</c:v>
                </c:pt>
                <c:pt idx="2435">
                  <c:v>43958.500140856479</c:v>
                </c:pt>
                <c:pt idx="2436">
                  <c:v>43958.541807581016</c:v>
                </c:pt>
                <c:pt idx="2437">
                  <c:v>43958.583474305553</c:v>
                </c:pt>
                <c:pt idx="2438">
                  <c:v>43958.62514103009</c:v>
                </c:pt>
                <c:pt idx="2439">
                  <c:v>43958.666807754627</c:v>
                </c:pt>
                <c:pt idx="2440">
                  <c:v>43958.708474479165</c:v>
                </c:pt>
                <c:pt idx="2441">
                  <c:v>43958.750141203702</c:v>
                </c:pt>
                <c:pt idx="2442">
                  <c:v>43958.791807928239</c:v>
                </c:pt>
                <c:pt idx="2443">
                  <c:v>43958.833474652776</c:v>
                </c:pt>
                <c:pt idx="2444">
                  <c:v>43958.875141377313</c:v>
                </c:pt>
                <c:pt idx="2445">
                  <c:v>43958.916808101851</c:v>
                </c:pt>
                <c:pt idx="2446">
                  <c:v>43958.958474826388</c:v>
                </c:pt>
                <c:pt idx="2447">
                  <c:v>43959.000141550925</c:v>
                </c:pt>
                <c:pt idx="2448">
                  <c:v>43959.041808275462</c:v>
                </c:pt>
                <c:pt idx="2449">
                  <c:v>43959.083474999999</c:v>
                </c:pt>
                <c:pt idx="2450">
                  <c:v>43959.125141724537</c:v>
                </c:pt>
                <c:pt idx="2451">
                  <c:v>43959.166808449074</c:v>
                </c:pt>
                <c:pt idx="2452">
                  <c:v>43959.208475173611</c:v>
                </c:pt>
                <c:pt idx="2453">
                  <c:v>43959.250141898148</c:v>
                </c:pt>
                <c:pt idx="2454">
                  <c:v>43959.291808622685</c:v>
                </c:pt>
                <c:pt idx="2455">
                  <c:v>43959.333475347223</c:v>
                </c:pt>
                <c:pt idx="2456">
                  <c:v>43959.37514207176</c:v>
                </c:pt>
                <c:pt idx="2457">
                  <c:v>43959.416808796297</c:v>
                </c:pt>
                <c:pt idx="2458">
                  <c:v>43959.458475520834</c:v>
                </c:pt>
                <c:pt idx="2459">
                  <c:v>43959.500142245372</c:v>
                </c:pt>
                <c:pt idx="2460">
                  <c:v>43959.541808969909</c:v>
                </c:pt>
                <c:pt idx="2461">
                  <c:v>43959.583475694446</c:v>
                </c:pt>
                <c:pt idx="2462">
                  <c:v>43959.625142418983</c:v>
                </c:pt>
                <c:pt idx="2463">
                  <c:v>43959.66680914352</c:v>
                </c:pt>
                <c:pt idx="2464">
                  <c:v>43959.708475868058</c:v>
                </c:pt>
                <c:pt idx="2465">
                  <c:v>43959.750142592595</c:v>
                </c:pt>
                <c:pt idx="2466">
                  <c:v>43959.791809317132</c:v>
                </c:pt>
                <c:pt idx="2467">
                  <c:v>43959.833476041669</c:v>
                </c:pt>
                <c:pt idx="2468">
                  <c:v>43959.875142766206</c:v>
                </c:pt>
                <c:pt idx="2469">
                  <c:v>43959.916809490744</c:v>
                </c:pt>
                <c:pt idx="2470">
                  <c:v>43959.958476215281</c:v>
                </c:pt>
                <c:pt idx="2471">
                  <c:v>43960.000142939818</c:v>
                </c:pt>
                <c:pt idx="2472">
                  <c:v>43960.041809664355</c:v>
                </c:pt>
                <c:pt idx="2473">
                  <c:v>43960.083476388892</c:v>
                </c:pt>
                <c:pt idx="2474">
                  <c:v>43960.125143113422</c:v>
                </c:pt>
                <c:pt idx="2475">
                  <c:v>43960.16680983796</c:v>
                </c:pt>
                <c:pt idx="2476">
                  <c:v>43960.208476562497</c:v>
                </c:pt>
                <c:pt idx="2477">
                  <c:v>43960.250143287034</c:v>
                </c:pt>
                <c:pt idx="2478">
                  <c:v>43960.291810011571</c:v>
                </c:pt>
                <c:pt idx="2479">
                  <c:v>43960.333476736108</c:v>
                </c:pt>
                <c:pt idx="2480">
                  <c:v>43960.375143460646</c:v>
                </c:pt>
                <c:pt idx="2481">
                  <c:v>43960.416810185183</c:v>
                </c:pt>
                <c:pt idx="2482">
                  <c:v>43960.45847690972</c:v>
                </c:pt>
                <c:pt idx="2483">
                  <c:v>43960.500143634257</c:v>
                </c:pt>
                <c:pt idx="2484">
                  <c:v>43960.541810358794</c:v>
                </c:pt>
                <c:pt idx="2485">
                  <c:v>43960.583477083332</c:v>
                </c:pt>
                <c:pt idx="2486">
                  <c:v>43960.625143807869</c:v>
                </c:pt>
                <c:pt idx="2487">
                  <c:v>43960.666810532406</c:v>
                </c:pt>
                <c:pt idx="2488">
                  <c:v>43960.708477256943</c:v>
                </c:pt>
                <c:pt idx="2489">
                  <c:v>43960.750143981481</c:v>
                </c:pt>
                <c:pt idx="2490">
                  <c:v>43960.791810706018</c:v>
                </c:pt>
                <c:pt idx="2491">
                  <c:v>43960.833477430555</c:v>
                </c:pt>
                <c:pt idx="2492">
                  <c:v>43960.875144155092</c:v>
                </c:pt>
                <c:pt idx="2493">
                  <c:v>43960.916810879629</c:v>
                </c:pt>
                <c:pt idx="2494">
                  <c:v>43960.958477604167</c:v>
                </c:pt>
                <c:pt idx="2495">
                  <c:v>43961.000144328704</c:v>
                </c:pt>
                <c:pt idx="2496">
                  <c:v>43961.041811053241</c:v>
                </c:pt>
                <c:pt idx="2497">
                  <c:v>43961.083477777778</c:v>
                </c:pt>
                <c:pt idx="2498">
                  <c:v>43961.125144502315</c:v>
                </c:pt>
                <c:pt idx="2499">
                  <c:v>43961.166811226853</c:v>
                </c:pt>
                <c:pt idx="2500">
                  <c:v>43961.20847795139</c:v>
                </c:pt>
                <c:pt idx="2501">
                  <c:v>43961.250144675927</c:v>
                </c:pt>
                <c:pt idx="2502">
                  <c:v>43961.291811400464</c:v>
                </c:pt>
                <c:pt idx="2503">
                  <c:v>43961.333478125001</c:v>
                </c:pt>
                <c:pt idx="2504">
                  <c:v>43961.375144849539</c:v>
                </c:pt>
                <c:pt idx="2505">
                  <c:v>43961.416811574076</c:v>
                </c:pt>
                <c:pt idx="2506">
                  <c:v>43961.458478298613</c:v>
                </c:pt>
                <c:pt idx="2507">
                  <c:v>43961.50014502315</c:v>
                </c:pt>
                <c:pt idx="2508">
                  <c:v>43961.541811747687</c:v>
                </c:pt>
                <c:pt idx="2509">
                  <c:v>43961.583478472225</c:v>
                </c:pt>
                <c:pt idx="2510">
                  <c:v>43961.625145196762</c:v>
                </c:pt>
                <c:pt idx="2511">
                  <c:v>43961.666811921299</c:v>
                </c:pt>
                <c:pt idx="2512">
                  <c:v>43961.708478645836</c:v>
                </c:pt>
                <c:pt idx="2513">
                  <c:v>43961.750145370374</c:v>
                </c:pt>
                <c:pt idx="2514">
                  <c:v>43961.791812094911</c:v>
                </c:pt>
                <c:pt idx="2515">
                  <c:v>43961.833478819448</c:v>
                </c:pt>
                <c:pt idx="2516">
                  <c:v>43961.875145543978</c:v>
                </c:pt>
                <c:pt idx="2517">
                  <c:v>43961.916812268515</c:v>
                </c:pt>
                <c:pt idx="2518">
                  <c:v>43961.958478993052</c:v>
                </c:pt>
                <c:pt idx="2519">
                  <c:v>43962.000145717589</c:v>
                </c:pt>
                <c:pt idx="2520">
                  <c:v>43962.041812442127</c:v>
                </c:pt>
                <c:pt idx="2521">
                  <c:v>43962.083479166664</c:v>
                </c:pt>
                <c:pt idx="2522">
                  <c:v>43962.125145891201</c:v>
                </c:pt>
                <c:pt idx="2523">
                  <c:v>43962.166812615738</c:v>
                </c:pt>
                <c:pt idx="2524">
                  <c:v>43962.208479340276</c:v>
                </c:pt>
                <c:pt idx="2525">
                  <c:v>43962.250146064813</c:v>
                </c:pt>
                <c:pt idx="2526">
                  <c:v>43962.29181278935</c:v>
                </c:pt>
                <c:pt idx="2527">
                  <c:v>43962.333479513887</c:v>
                </c:pt>
                <c:pt idx="2528">
                  <c:v>43962.375146238424</c:v>
                </c:pt>
                <c:pt idx="2529">
                  <c:v>43962.416812962962</c:v>
                </c:pt>
                <c:pt idx="2530">
                  <c:v>43962.458479687499</c:v>
                </c:pt>
                <c:pt idx="2531">
                  <c:v>43962.500146412036</c:v>
                </c:pt>
                <c:pt idx="2532">
                  <c:v>43962.541813136573</c:v>
                </c:pt>
                <c:pt idx="2533">
                  <c:v>43962.58347986111</c:v>
                </c:pt>
                <c:pt idx="2534">
                  <c:v>43962.625146585648</c:v>
                </c:pt>
                <c:pt idx="2535">
                  <c:v>43962.666813310185</c:v>
                </c:pt>
                <c:pt idx="2536">
                  <c:v>43962.708480034722</c:v>
                </c:pt>
                <c:pt idx="2537">
                  <c:v>43962.750146759259</c:v>
                </c:pt>
                <c:pt idx="2538">
                  <c:v>43962.791813483796</c:v>
                </c:pt>
                <c:pt idx="2539">
                  <c:v>43962.833480208334</c:v>
                </c:pt>
                <c:pt idx="2540">
                  <c:v>43962.875146932871</c:v>
                </c:pt>
                <c:pt idx="2541">
                  <c:v>43962.916813657408</c:v>
                </c:pt>
                <c:pt idx="2542">
                  <c:v>43962.958480381945</c:v>
                </c:pt>
                <c:pt idx="2543">
                  <c:v>43963.000147106482</c:v>
                </c:pt>
                <c:pt idx="2544">
                  <c:v>43963.04181383102</c:v>
                </c:pt>
                <c:pt idx="2545">
                  <c:v>43963.083480555557</c:v>
                </c:pt>
                <c:pt idx="2546">
                  <c:v>43963.125147280094</c:v>
                </c:pt>
                <c:pt idx="2547">
                  <c:v>43963.166814004631</c:v>
                </c:pt>
                <c:pt idx="2548">
                  <c:v>43963.208480729169</c:v>
                </c:pt>
                <c:pt idx="2549">
                  <c:v>43963.250147453706</c:v>
                </c:pt>
                <c:pt idx="2550">
                  <c:v>43963.291814178243</c:v>
                </c:pt>
                <c:pt idx="2551">
                  <c:v>43963.33348090278</c:v>
                </c:pt>
                <c:pt idx="2552">
                  <c:v>43963.375147627317</c:v>
                </c:pt>
                <c:pt idx="2553">
                  <c:v>43963.416814351855</c:v>
                </c:pt>
                <c:pt idx="2554">
                  <c:v>43963.458481076392</c:v>
                </c:pt>
                <c:pt idx="2555">
                  <c:v>43963.500147800929</c:v>
                </c:pt>
                <c:pt idx="2556">
                  <c:v>43963.541814525466</c:v>
                </c:pt>
                <c:pt idx="2557">
                  <c:v>43963.583481250003</c:v>
                </c:pt>
                <c:pt idx="2558">
                  <c:v>43963.625147974541</c:v>
                </c:pt>
                <c:pt idx="2559">
                  <c:v>43963.666814699071</c:v>
                </c:pt>
                <c:pt idx="2560">
                  <c:v>43963.708481423608</c:v>
                </c:pt>
                <c:pt idx="2561">
                  <c:v>43963.750148148145</c:v>
                </c:pt>
                <c:pt idx="2562">
                  <c:v>43963.791814872682</c:v>
                </c:pt>
                <c:pt idx="2563">
                  <c:v>43963.833481597219</c:v>
                </c:pt>
                <c:pt idx="2564">
                  <c:v>43963.875148321757</c:v>
                </c:pt>
                <c:pt idx="2565">
                  <c:v>43963.916815046294</c:v>
                </c:pt>
                <c:pt idx="2566">
                  <c:v>43963.958481770831</c:v>
                </c:pt>
                <c:pt idx="2567">
                  <c:v>43964.000148495368</c:v>
                </c:pt>
                <c:pt idx="2568">
                  <c:v>43964.041815219905</c:v>
                </c:pt>
                <c:pt idx="2569">
                  <c:v>43964.083481944443</c:v>
                </c:pt>
                <c:pt idx="2570">
                  <c:v>43964.12514866898</c:v>
                </c:pt>
                <c:pt idx="2571">
                  <c:v>43964.166815393517</c:v>
                </c:pt>
                <c:pt idx="2572">
                  <c:v>43964.208482118054</c:v>
                </c:pt>
                <c:pt idx="2573">
                  <c:v>43964.250148842591</c:v>
                </c:pt>
                <c:pt idx="2574">
                  <c:v>43964.291815567129</c:v>
                </c:pt>
                <c:pt idx="2575">
                  <c:v>43964.333482291666</c:v>
                </c:pt>
                <c:pt idx="2576">
                  <c:v>43964.375149016203</c:v>
                </c:pt>
                <c:pt idx="2577">
                  <c:v>43964.41681574074</c:v>
                </c:pt>
                <c:pt idx="2578">
                  <c:v>43964.458482465277</c:v>
                </c:pt>
                <c:pt idx="2579">
                  <c:v>43964.500149189815</c:v>
                </c:pt>
                <c:pt idx="2580">
                  <c:v>43964.541815914352</c:v>
                </c:pt>
                <c:pt idx="2581">
                  <c:v>43964.583482638889</c:v>
                </c:pt>
                <c:pt idx="2582">
                  <c:v>43964.625149363426</c:v>
                </c:pt>
                <c:pt idx="2583">
                  <c:v>43964.666816087964</c:v>
                </c:pt>
                <c:pt idx="2584">
                  <c:v>43964.708482812501</c:v>
                </c:pt>
                <c:pt idx="2585">
                  <c:v>43964.750149537038</c:v>
                </c:pt>
                <c:pt idx="2586">
                  <c:v>43964.791816261575</c:v>
                </c:pt>
                <c:pt idx="2587">
                  <c:v>43964.833482986112</c:v>
                </c:pt>
                <c:pt idx="2588">
                  <c:v>43964.87514971065</c:v>
                </c:pt>
                <c:pt idx="2589">
                  <c:v>43964.916816435187</c:v>
                </c:pt>
                <c:pt idx="2590">
                  <c:v>43964.958483159724</c:v>
                </c:pt>
                <c:pt idx="2591">
                  <c:v>43965.000149884261</c:v>
                </c:pt>
                <c:pt idx="2592">
                  <c:v>43965.041816608798</c:v>
                </c:pt>
                <c:pt idx="2593">
                  <c:v>43965.083483333336</c:v>
                </c:pt>
                <c:pt idx="2594">
                  <c:v>43965.125150057873</c:v>
                </c:pt>
                <c:pt idx="2595">
                  <c:v>43965.16681678241</c:v>
                </c:pt>
                <c:pt idx="2596">
                  <c:v>43965.208483506947</c:v>
                </c:pt>
                <c:pt idx="2597">
                  <c:v>43965.250150231484</c:v>
                </c:pt>
                <c:pt idx="2598">
                  <c:v>43965.291816956022</c:v>
                </c:pt>
                <c:pt idx="2599">
                  <c:v>43965.333483680559</c:v>
                </c:pt>
                <c:pt idx="2600">
                  <c:v>43965.375150405096</c:v>
                </c:pt>
                <c:pt idx="2601">
                  <c:v>43965.416817129626</c:v>
                </c:pt>
                <c:pt idx="2602">
                  <c:v>43965.458483854163</c:v>
                </c:pt>
                <c:pt idx="2603">
                  <c:v>43965.5001505787</c:v>
                </c:pt>
                <c:pt idx="2604">
                  <c:v>43965.541817303238</c:v>
                </c:pt>
                <c:pt idx="2605">
                  <c:v>43965.583484027775</c:v>
                </c:pt>
                <c:pt idx="2606">
                  <c:v>43965.625150752312</c:v>
                </c:pt>
                <c:pt idx="2607">
                  <c:v>43965.666817476849</c:v>
                </c:pt>
                <c:pt idx="2608">
                  <c:v>43965.708484201386</c:v>
                </c:pt>
                <c:pt idx="2609">
                  <c:v>43965.750150925924</c:v>
                </c:pt>
                <c:pt idx="2610">
                  <c:v>43965.791817650461</c:v>
                </c:pt>
                <c:pt idx="2611">
                  <c:v>43965.833484374998</c:v>
                </c:pt>
                <c:pt idx="2612">
                  <c:v>43965.875151099535</c:v>
                </c:pt>
                <c:pt idx="2613">
                  <c:v>43965.916817824072</c:v>
                </c:pt>
                <c:pt idx="2614">
                  <c:v>43965.95848454861</c:v>
                </c:pt>
                <c:pt idx="2615">
                  <c:v>43966.000151273147</c:v>
                </c:pt>
                <c:pt idx="2616">
                  <c:v>43966.041817997684</c:v>
                </c:pt>
                <c:pt idx="2617">
                  <c:v>43966.083484722221</c:v>
                </c:pt>
                <c:pt idx="2618">
                  <c:v>43966.125151446759</c:v>
                </c:pt>
                <c:pt idx="2619">
                  <c:v>43966.166818171296</c:v>
                </c:pt>
                <c:pt idx="2620">
                  <c:v>43966.208484895833</c:v>
                </c:pt>
                <c:pt idx="2621">
                  <c:v>43966.25015162037</c:v>
                </c:pt>
                <c:pt idx="2622">
                  <c:v>43966.291818344907</c:v>
                </c:pt>
                <c:pt idx="2623">
                  <c:v>43966.333485069445</c:v>
                </c:pt>
                <c:pt idx="2624">
                  <c:v>43966.375151793982</c:v>
                </c:pt>
                <c:pt idx="2625">
                  <c:v>43966.416818518519</c:v>
                </c:pt>
                <c:pt idx="2626">
                  <c:v>43966.458485243056</c:v>
                </c:pt>
                <c:pt idx="2627">
                  <c:v>43966.500151967593</c:v>
                </c:pt>
                <c:pt idx="2628">
                  <c:v>43966.541818692131</c:v>
                </c:pt>
                <c:pt idx="2629">
                  <c:v>43966.583485416668</c:v>
                </c:pt>
                <c:pt idx="2630">
                  <c:v>43966.625152141205</c:v>
                </c:pt>
                <c:pt idx="2631">
                  <c:v>43966.666818865742</c:v>
                </c:pt>
                <c:pt idx="2632">
                  <c:v>43966.708485590279</c:v>
                </c:pt>
                <c:pt idx="2633">
                  <c:v>43966.750152314817</c:v>
                </c:pt>
                <c:pt idx="2634">
                  <c:v>43966.791819039354</c:v>
                </c:pt>
                <c:pt idx="2635">
                  <c:v>43966.833485763891</c:v>
                </c:pt>
                <c:pt idx="2636">
                  <c:v>43966.875152488428</c:v>
                </c:pt>
                <c:pt idx="2637">
                  <c:v>43966.916819212965</c:v>
                </c:pt>
                <c:pt idx="2638">
                  <c:v>43966.958485937503</c:v>
                </c:pt>
                <c:pt idx="2639">
                  <c:v>43967.00015266204</c:v>
                </c:pt>
                <c:pt idx="2640">
                  <c:v>43967.041819386577</c:v>
                </c:pt>
                <c:pt idx="2641">
                  <c:v>43967.083486111114</c:v>
                </c:pt>
                <c:pt idx="2642">
                  <c:v>43967.125152835652</c:v>
                </c:pt>
                <c:pt idx="2643">
                  <c:v>43967.166819560189</c:v>
                </c:pt>
                <c:pt idx="2644">
                  <c:v>43967.208486284719</c:v>
                </c:pt>
                <c:pt idx="2645">
                  <c:v>43967.250153009256</c:v>
                </c:pt>
                <c:pt idx="2646">
                  <c:v>43967.291819733793</c:v>
                </c:pt>
                <c:pt idx="2647">
                  <c:v>43967.33348645833</c:v>
                </c:pt>
                <c:pt idx="2648">
                  <c:v>43967.375153182868</c:v>
                </c:pt>
                <c:pt idx="2649">
                  <c:v>43967.416819907405</c:v>
                </c:pt>
                <c:pt idx="2650">
                  <c:v>43967.458486631942</c:v>
                </c:pt>
                <c:pt idx="2651">
                  <c:v>43967.500153356479</c:v>
                </c:pt>
                <c:pt idx="2652">
                  <c:v>43967.541820081016</c:v>
                </c:pt>
                <c:pt idx="2653">
                  <c:v>43967.583486805554</c:v>
                </c:pt>
                <c:pt idx="2654">
                  <c:v>43967.625153530091</c:v>
                </c:pt>
                <c:pt idx="2655">
                  <c:v>43967.666820254628</c:v>
                </c:pt>
                <c:pt idx="2656">
                  <c:v>43967.708486979165</c:v>
                </c:pt>
                <c:pt idx="2657">
                  <c:v>43967.750153703702</c:v>
                </c:pt>
                <c:pt idx="2658">
                  <c:v>43967.79182042824</c:v>
                </c:pt>
                <c:pt idx="2659">
                  <c:v>43967.833487152777</c:v>
                </c:pt>
                <c:pt idx="2660">
                  <c:v>43967.875153877314</c:v>
                </c:pt>
                <c:pt idx="2661">
                  <c:v>43967.916820601851</c:v>
                </c:pt>
                <c:pt idx="2662">
                  <c:v>43967.958487326388</c:v>
                </c:pt>
                <c:pt idx="2663">
                  <c:v>43968.000154050926</c:v>
                </c:pt>
                <c:pt idx="2664">
                  <c:v>43968.041820775463</c:v>
                </c:pt>
                <c:pt idx="2665">
                  <c:v>43968.0834875</c:v>
                </c:pt>
                <c:pt idx="2666">
                  <c:v>43968.125154224537</c:v>
                </c:pt>
                <c:pt idx="2667">
                  <c:v>43968.166820949074</c:v>
                </c:pt>
                <c:pt idx="2668">
                  <c:v>43968.208487673612</c:v>
                </c:pt>
                <c:pt idx="2669">
                  <c:v>43968.250154398149</c:v>
                </c:pt>
                <c:pt idx="2670">
                  <c:v>43968.291821122686</c:v>
                </c:pt>
                <c:pt idx="2671">
                  <c:v>43968.333487847223</c:v>
                </c:pt>
                <c:pt idx="2672">
                  <c:v>43968.375154571761</c:v>
                </c:pt>
                <c:pt idx="2673">
                  <c:v>43968.416821296298</c:v>
                </c:pt>
                <c:pt idx="2674">
                  <c:v>43968.458488020835</c:v>
                </c:pt>
                <c:pt idx="2675">
                  <c:v>43968.500154745372</c:v>
                </c:pt>
                <c:pt idx="2676">
                  <c:v>43968.541821469909</c:v>
                </c:pt>
                <c:pt idx="2677">
                  <c:v>43968.583488194447</c:v>
                </c:pt>
                <c:pt idx="2678">
                  <c:v>43968.625154918984</c:v>
                </c:pt>
                <c:pt idx="2679">
                  <c:v>43968.666821643521</c:v>
                </c:pt>
                <c:pt idx="2680">
                  <c:v>43968.708488368058</c:v>
                </c:pt>
                <c:pt idx="2681">
                  <c:v>43968.750155092595</c:v>
                </c:pt>
                <c:pt idx="2682">
                  <c:v>43968.791821817133</c:v>
                </c:pt>
                <c:pt idx="2683">
                  <c:v>43968.83348854167</c:v>
                </c:pt>
                <c:pt idx="2684">
                  <c:v>43968.875155266207</c:v>
                </c:pt>
                <c:pt idx="2685">
                  <c:v>43968.916821990744</c:v>
                </c:pt>
                <c:pt idx="2686">
                  <c:v>43968.958488715274</c:v>
                </c:pt>
                <c:pt idx="2687">
                  <c:v>43969.000155439811</c:v>
                </c:pt>
                <c:pt idx="2688">
                  <c:v>43969.041822164349</c:v>
                </c:pt>
                <c:pt idx="2689">
                  <c:v>43969.083488888886</c:v>
                </c:pt>
                <c:pt idx="2690">
                  <c:v>43969.125155613423</c:v>
                </c:pt>
                <c:pt idx="2691">
                  <c:v>43969.16682233796</c:v>
                </c:pt>
                <c:pt idx="2692">
                  <c:v>43969.208489062497</c:v>
                </c:pt>
                <c:pt idx="2693">
                  <c:v>43969.250155787035</c:v>
                </c:pt>
                <c:pt idx="2694">
                  <c:v>43969.291822511572</c:v>
                </c:pt>
                <c:pt idx="2695">
                  <c:v>43969.333489236109</c:v>
                </c:pt>
                <c:pt idx="2696">
                  <c:v>43969.375155960646</c:v>
                </c:pt>
                <c:pt idx="2697">
                  <c:v>43969.416822685183</c:v>
                </c:pt>
                <c:pt idx="2698">
                  <c:v>43969.458489409721</c:v>
                </c:pt>
                <c:pt idx="2699">
                  <c:v>43969.500156134258</c:v>
                </c:pt>
                <c:pt idx="2700">
                  <c:v>43969.541822858795</c:v>
                </c:pt>
                <c:pt idx="2701">
                  <c:v>43969.583489583332</c:v>
                </c:pt>
                <c:pt idx="2702">
                  <c:v>43969.625156307869</c:v>
                </c:pt>
                <c:pt idx="2703">
                  <c:v>43969.666823032407</c:v>
                </c:pt>
                <c:pt idx="2704">
                  <c:v>43969.708489756944</c:v>
                </c:pt>
                <c:pt idx="2705">
                  <c:v>43969.750156481481</c:v>
                </c:pt>
                <c:pt idx="2706">
                  <c:v>43969.791823206018</c:v>
                </c:pt>
                <c:pt idx="2707">
                  <c:v>43969.833489930556</c:v>
                </c:pt>
                <c:pt idx="2708">
                  <c:v>43969.875156655093</c:v>
                </c:pt>
                <c:pt idx="2709">
                  <c:v>43969.91682337963</c:v>
                </c:pt>
                <c:pt idx="2710">
                  <c:v>43969.958490104167</c:v>
                </c:pt>
                <c:pt idx="2711">
                  <c:v>43970.000156828704</c:v>
                </c:pt>
                <c:pt idx="2712">
                  <c:v>43970.041823553242</c:v>
                </c:pt>
                <c:pt idx="2713">
                  <c:v>43970.083490277779</c:v>
                </c:pt>
                <c:pt idx="2714">
                  <c:v>43970.125157002316</c:v>
                </c:pt>
                <c:pt idx="2715">
                  <c:v>43970.166823726853</c:v>
                </c:pt>
                <c:pt idx="2716">
                  <c:v>43970.20849045139</c:v>
                </c:pt>
                <c:pt idx="2717">
                  <c:v>43970.250157175928</c:v>
                </c:pt>
                <c:pt idx="2718">
                  <c:v>43970.291823900465</c:v>
                </c:pt>
                <c:pt idx="2719">
                  <c:v>43970.333490625002</c:v>
                </c:pt>
                <c:pt idx="2720">
                  <c:v>43970.375157349539</c:v>
                </c:pt>
                <c:pt idx="2721">
                  <c:v>43970.416824074076</c:v>
                </c:pt>
                <c:pt idx="2722">
                  <c:v>43970.458490798614</c:v>
                </c:pt>
                <c:pt idx="2723">
                  <c:v>43970.500157523151</c:v>
                </c:pt>
                <c:pt idx="2724">
                  <c:v>43970.541824247688</c:v>
                </c:pt>
                <c:pt idx="2725">
                  <c:v>43970.583490972225</c:v>
                </c:pt>
                <c:pt idx="2726">
                  <c:v>43970.625157696762</c:v>
                </c:pt>
                <c:pt idx="2727">
                  <c:v>43970.6668244213</c:v>
                </c:pt>
                <c:pt idx="2728">
                  <c:v>43970.708491145837</c:v>
                </c:pt>
                <c:pt idx="2729">
                  <c:v>43970.750157870367</c:v>
                </c:pt>
                <c:pt idx="2730">
                  <c:v>43970.791824594904</c:v>
                </c:pt>
                <c:pt idx="2731">
                  <c:v>43970.833491319441</c:v>
                </c:pt>
                <c:pt idx="2732">
                  <c:v>43970.875158043978</c:v>
                </c:pt>
                <c:pt idx="2733">
                  <c:v>43970.916824768516</c:v>
                </c:pt>
                <c:pt idx="2734">
                  <c:v>43970.958491493053</c:v>
                </c:pt>
                <c:pt idx="2735">
                  <c:v>43971.00015821759</c:v>
                </c:pt>
                <c:pt idx="2736">
                  <c:v>43971.041824942127</c:v>
                </c:pt>
                <c:pt idx="2737">
                  <c:v>43971.083491666664</c:v>
                </c:pt>
                <c:pt idx="2738">
                  <c:v>43971.125158391202</c:v>
                </c:pt>
                <c:pt idx="2739">
                  <c:v>43971.166825115739</c:v>
                </c:pt>
                <c:pt idx="2740">
                  <c:v>43971.208491840276</c:v>
                </c:pt>
                <c:pt idx="2741">
                  <c:v>43971.250158564813</c:v>
                </c:pt>
                <c:pt idx="2742">
                  <c:v>43971.291825289351</c:v>
                </c:pt>
                <c:pt idx="2743">
                  <c:v>43971.333492013888</c:v>
                </c:pt>
                <c:pt idx="2744">
                  <c:v>43971.375158738425</c:v>
                </c:pt>
                <c:pt idx="2745">
                  <c:v>43971.416825462962</c:v>
                </c:pt>
                <c:pt idx="2746">
                  <c:v>43971.458492187499</c:v>
                </c:pt>
                <c:pt idx="2747">
                  <c:v>43971.500158912037</c:v>
                </c:pt>
                <c:pt idx="2748">
                  <c:v>43971.541825636574</c:v>
                </c:pt>
                <c:pt idx="2749">
                  <c:v>43971.583492361111</c:v>
                </c:pt>
                <c:pt idx="2750">
                  <c:v>43971.625159085648</c:v>
                </c:pt>
                <c:pt idx="2751">
                  <c:v>43971.666825810185</c:v>
                </c:pt>
                <c:pt idx="2752">
                  <c:v>43971.708492534723</c:v>
                </c:pt>
                <c:pt idx="2753">
                  <c:v>43971.75015925926</c:v>
                </c:pt>
                <c:pt idx="2754">
                  <c:v>43971.791825983797</c:v>
                </c:pt>
                <c:pt idx="2755">
                  <c:v>43971.833492708334</c:v>
                </c:pt>
                <c:pt idx="2756">
                  <c:v>43971.875159432871</c:v>
                </c:pt>
                <c:pt idx="2757">
                  <c:v>43971.916826157409</c:v>
                </c:pt>
                <c:pt idx="2758">
                  <c:v>43971.958492881946</c:v>
                </c:pt>
                <c:pt idx="2759">
                  <c:v>43972.000159606483</c:v>
                </c:pt>
                <c:pt idx="2760">
                  <c:v>43972.04182633102</c:v>
                </c:pt>
                <c:pt idx="2761">
                  <c:v>43972.083493055557</c:v>
                </c:pt>
                <c:pt idx="2762">
                  <c:v>43972.125159780095</c:v>
                </c:pt>
                <c:pt idx="2763">
                  <c:v>43972.166826504632</c:v>
                </c:pt>
                <c:pt idx="2764">
                  <c:v>43972.208493229169</c:v>
                </c:pt>
                <c:pt idx="2765">
                  <c:v>43972.250159953706</c:v>
                </c:pt>
                <c:pt idx="2766">
                  <c:v>43972.291826678244</c:v>
                </c:pt>
                <c:pt idx="2767">
                  <c:v>43972.333493402781</c:v>
                </c:pt>
                <c:pt idx="2768">
                  <c:v>43972.375160127318</c:v>
                </c:pt>
                <c:pt idx="2769">
                  <c:v>43972.416826851855</c:v>
                </c:pt>
                <c:pt idx="2770">
                  <c:v>43972.458493576392</c:v>
                </c:pt>
                <c:pt idx="2771">
                  <c:v>43972.500160300922</c:v>
                </c:pt>
                <c:pt idx="2772">
                  <c:v>43972.541827025459</c:v>
                </c:pt>
                <c:pt idx="2773">
                  <c:v>43972.583493749997</c:v>
                </c:pt>
                <c:pt idx="2774">
                  <c:v>43972.625160474534</c:v>
                </c:pt>
                <c:pt idx="2775">
                  <c:v>43972.666827199071</c:v>
                </c:pt>
                <c:pt idx="2776">
                  <c:v>43972.708493923608</c:v>
                </c:pt>
                <c:pt idx="2777">
                  <c:v>43972.750160648146</c:v>
                </c:pt>
                <c:pt idx="2778">
                  <c:v>43972.791827372683</c:v>
                </c:pt>
                <c:pt idx="2779">
                  <c:v>43972.83349409722</c:v>
                </c:pt>
                <c:pt idx="2780">
                  <c:v>43972.875160821757</c:v>
                </c:pt>
                <c:pt idx="2781">
                  <c:v>43972.916827546294</c:v>
                </c:pt>
                <c:pt idx="2782">
                  <c:v>43972.958494270832</c:v>
                </c:pt>
                <c:pt idx="2783">
                  <c:v>43973.000160995369</c:v>
                </c:pt>
                <c:pt idx="2784">
                  <c:v>43973.041827719906</c:v>
                </c:pt>
                <c:pt idx="2785">
                  <c:v>43973.083494444443</c:v>
                </c:pt>
                <c:pt idx="2786">
                  <c:v>43973.12516116898</c:v>
                </c:pt>
                <c:pt idx="2787">
                  <c:v>43973.166827893518</c:v>
                </c:pt>
                <c:pt idx="2788">
                  <c:v>43973.208494618055</c:v>
                </c:pt>
                <c:pt idx="2789">
                  <c:v>43973.250161342592</c:v>
                </c:pt>
                <c:pt idx="2790">
                  <c:v>43973.291828067129</c:v>
                </c:pt>
                <c:pt idx="2791">
                  <c:v>43973.333494791666</c:v>
                </c:pt>
                <c:pt idx="2792">
                  <c:v>43973.375161516204</c:v>
                </c:pt>
                <c:pt idx="2793">
                  <c:v>43973.416828240741</c:v>
                </c:pt>
                <c:pt idx="2794">
                  <c:v>43973.458494965278</c:v>
                </c:pt>
                <c:pt idx="2795">
                  <c:v>43973.500161689815</c:v>
                </c:pt>
                <c:pt idx="2796">
                  <c:v>43973.541828414352</c:v>
                </c:pt>
                <c:pt idx="2797">
                  <c:v>43973.58349513889</c:v>
                </c:pt>
                <c:pt idx="2798">
                  <c:v>43973.625161863427</c:v>
                </c:pt>
                <c:pt idx="2799">
                  <c:v>43973.666828587964</c:v>
                </c:pt>
                <c:pt idx="2800">
                  <c:v>43973.708495312501</c:v>
                </c:pt>
                <c:pt idx="2801">
                  <c:v>43973.750162037039</c:v>
                </c:pt>
                <c:pt idx="2802">
                  <c:v>43973.791828761576</c:v>
                </c:pt>
                <c:pt idx="2803">
                  <c:v>43973.833495486113</c:v>
                </c:pt>
                <c:pt idx="2804">
                  <c:v>43973.87516221065</c:v>
                </c:pt>
                <c:pt idx="2805">
                  <c:v>43973.916828935187</c:v>
                </c:pt>
                <c:pt idx="2806">
                  <c:v>43973.958495659725</c:v>
                </c:pt>
                <c:pt idx="2807">
                  <c:v>43974.000162384262</c:v>
                </c:pt>
                <c:pt idx="2808">
                  <c:v>43974.041829108799</c:v>
                </c:pt>
                <c:pt idx="2809">
                  <c:v>43974.083495833336</c:v>
                </c:pt>
                <c:pt idx="2810">
                  <c:v>43974.125162557873</c:v>
                </c:pt>
                <c:pt idx="2811">
                  <c:v>43974.166829282411</c:v>
                </c:pt>
                <c:pt idx="2812">
                  <c:v>43974.208496006948</c:v>
                </c:pt>
                <c:pt idx="2813">
                  <c:v>43974.250162731485</c:v>
                </c:pt>
                <c:pt idx="2814">
                  <c:v>43974.291829456015</c:v>
                </c:pt>
                <c:pt idx="2815">
                  <c:v>43974.333496180552</c:v>
                </c:pt>
                <c:pt idx="2816">
                  <c:v>43974.375162905089</c:v>
                </c:pt>
                <c:pt idx="2817">
                  <c:v>43974.416829629627</c:v>
                </c:pt>
                <c:pt idx="2818">
                  <c:v>43974.458496354164</c:v>
                </c:pt>
                <c:pt idx="2819">
                  <c:v>43974.500163078701</c:v>
                </c:pt>
                <c:pt idx="2820">
                  <c:v>43974.541829803238</c:v>
                </c:pt>
                <c:pt idx="2821">
                  <c:v>43974.583496527775</c:v>
                </c:pt>
                <c:pt idx="2822">
                  <c:v>43974.625163252313</c:v>
                </c:pt>
                <c:pt idx="2823">
                  <c:v>43974.66682997685</c:v>
                </c:pt>
                <c:pt idx="2824">
                  <c:v>43974.708496701387</c:v>
                </c:pt>
                <c:pt idx="2825">
                  <c:v>43974.750163425924</c:v>
                </c:pt>
                <c:pt idx="2826">
                  <c:v>43974.791830150461</c:v>
                </c:pt>
                <c:pt idx="2827">
                  <c:v>43974.833496874999</c:v>
                </c:pt>
                <c:pt idx="2828">
                  <c:v>43974.875163599536</c:v>
                </c:pt>
                <c:pt idx="2829">
                  <c:v>43974.916830324073</c:v>
                </c:pt>
                <c:pt idx="2830">
                  <c:v>43974.95849704861</c:v>
                </c:pt>
                <c:pt idx="2831">
                  <c:v>43975.000163773148</c:v>
                </c:pt>
                <c:pt idx="2832">
                  <c:v>43975.041830497685</c:v>
                </c:pt>
                <c:pt idx="2833">
                  <c:v>43975.083497222222</c:v>
                </c:pt>
                <c:pt idx="2834">
                  <c:v>43975.125163946759</c:v>
                </c:pt>
                <c:pt idx="2835">
                  <c:v>43975.166830671296</c:v>
                </c:pt>
                <c:pt idx="2836">
                  <c:v>43975.208497395834</c:v>
                </c:pt>
                <c:pt idx="2837">
                  <c:v>43975.250164120371</c:v>
                </c:pt>
                <c:pt idx="2838">
                  <c:v>43975.291830844908</c:v>
                </c:pt>
                <c:pt idx="2839">
                  <c:v>43975.333497569445</c:v>
                </c:pt>
                <c:pt idx="2840">
                  <c:v>43975.375164293982</c:v>
                </c:pt>
                <c:pt idx="2841">
                  <c:v>43975.41683101852</c:v>
                </c:pt>
                <c:pt idx="2842">
                  <c:v>43975.458497743057</c:v>
                </c:pt>
                <c:pt idx="2843">
                  <c:v>43975.500164467594</c:v>
                </c:pt>
                <c:pt idx="2844">
                  <c:v>43975.541831192131</c:v>
                </c:pt>
                <c:pt idx="2845">
                  <c:v>43975.583497916668</c:v>
                </c:pt>
                <c:pt idx="2846">
                  <c:v>43975.625164641206</c:v>
                </c:pt>
                <c:pt idx="2847">
                  <c:v>43975.666831365743</c:v>
                </c:pt>
                <c:pt idx="2848">
                  <c:v>43975.70849809028</c:v>
                </c:pt>
                <c:pt idx="2849">
                  <c:v>43975.750164814817</c:v>
                </c:pt>
                <c:pt idx="2850">
                  <c:v>43975.791831539354</c:v>
                </c:pt>
                <c:pt idx="2851">
                  <c:v>43975.833498263892</c:v>
                </c:pt>
                <c:pt idx="2852">
                  <c:v>43975.875164988429</c:v>
                </c:pt>
                <c:pt idx="2853">
                  <c:v>43975.916831712966</c:v>
                </c:pt>
                <c:pt idx="2854">
                  <c:v>43975.958498437503</c:v>
                </c:pt>
                <c:pt idx="2855">
                  <c:v>43976.000165162041</c:v>
                </c:pt>
                <c:pt idx="2856">
                  <c:v>43976.04183188657</c:v>
                </c:pt>
                <c:pt idx="2857">
                  <c:v>43976.083498611108</c:v>
                </c:pt>
                <c:pt idx="2858">
                  <c:v>43976.125165335645</c:v>
                </c:pt>
                <c:pt idx="2859">
                  <c:v>43976.166832060182</c:v>
                </c:pt>
                <c:pt idx="2860">
                  <c:v>43976.208498784719</c:v>
                </c:pt>
                <c:pt idx="2861">
                  <c:v>43976.250165509256</c:v>
                </c:pt>
                <c:pt idx="2862">
                  <c:v>43976.291832233794</c:v>
                </c:pt>
                <c:pt idx="2863">
                  <c:v>43976.333498958331</c:v>
                </c:pt>
                <c:pt idx="2864">
                  <c:v>43976.375165682868</c:v>
                </c:pt>
                <c:pt idx="2865">
                  <c:v>43976.416832407405</c:v>
                </c:pt>
                <c:pt idx="2866">
                  <c:v>43976.458499131943</c:v>
                </c:pt>
                <c:pt idx="2867">
                  <c:v>43976.50016585648</c:v>
                </c:pt>
                <c:pt idx="2868">
                  <c:v>43976.541832581017</c:v>
                </c:pt>
                <c:pt idx="2869">
                  <c:v>43976.583499305554</c:v>
                </c:pt>
                <c:pt idx="2870">
                  <c:v>43976.625166030091</c:v>
                </c:pt>
                <c:pt idx="2871">
                  <c:v>43976.666832754629</c:v>
                </c:pt>
                <c:pt idx="2872">
                  <c:v>43976.708499479166</c:v>
                </c:pt>
                <c:pt idx="2873">
                  <c:v>43976.750166203703</c:v>
                </c:pt>
                <c:pt idx="2874">
                  <c:v>43976.79183292824</c:v>
                </c:pt>
                <c:pt idx="2875">
                  <c:v>43976.833499652777</c:v>
                </c:pt>
                <c:pt idx="2876">
                  <c:v>43976.875166377315</c:v>
                </c:pt>
                <c:pt idx="2877">
                  <c:v>43976.916833101852</c:v>
                </c:pt>
                <c:pt idx="2878">
                  <c:v>43976.958499826389</c:v>
                </c:pt>
                <c:pt idx="2879">
                  <c:v>43977.000166550926</c:v>
                </c:pt>
                <c:pt idx="2880">
                  <c:v>43977.041833275463</c:v>
                </c:pt>
                <c:pt idx="2881">
                  <c:v>43977.083500000001</c:v>
                </c:pt>
                <c:pt idx="2882">
                  <c:v>43977.125166724538</c:v>
                </c:pt>
                <c:pt idx="2883">
                  <c:v>43977.166833449075</c:v>
                </c:pt>
                <c:pt idx="2884">
                  <c:v>43977.208500173612</c:v>
                </c:pt>
                <c:pt idx="2885">
                  <c:v>43977.250166898149</c:v>
                </c:pt>
                <c:pt idx="2886">
                  <c:v>43977.291833622687</c:v>
                </c:pt>
                <c:pt idx="2887">
                  <c:v>43977.333500347224</c:v>
                </c:pt>
                <c:pt idx="2888">
                  <c:v>43977.375167071761</c:v>
                </c:pt>
                <c:pt idx="2889">
                  <c:v>43977.416833796298</c:v>
                </c:pt>
                <c:pt idx="2890">
                  <c:v>43977.458500520836</c:v>
                </c:pt>
                <c:pt idx="2891">
                  <c:v>43977.500167245373</c:v>
                </c:pt>
                <c:pt idx="2892">
                  <c:v>43977.54183396991</c:v>
                </c:pt>
                <c:pt idx="2893">
                  <c:v>43977.583500694447</c:v>
                </c:pt>
                <c:pt idx="2894">
                  <c:v>43977.625167418984</c:v>
                </c:pt>
                <c:pt idx="2895">
                  <c:v>43977.666834143522</c:v>
                </c:pt>
                <c:pt idx="2896">
                  <c:v>43977.708500868059</c:v>
                </c:pt>
                <c:pt idx="2897">
                  <c:v>43977.750167592596</c:v>
                </c:pt>
                <c:pt idx="2898">
                  <c:v>43977.791834317133</c:v>
                </c:pt>
                <c:pt idx="2899">
                  <c:v>43977.833501041663</c:v>
                </c:pt>
                <c:pt idx="2900">
                  <c:v>43977.8751677662</c:v>
                </c:pt>
                <c:pt idx="2901">
                  <c:v>43977.916834490738</c:v>
                </c:pt>
                <c:pt idx="2902">
                  <c:v>43977.958501215275</c:v>
                </c:pt>
                <c:pt idx="2903">
                  <c:v>43978.000167939812</c:v>
                </c:pt>
                <c:pt idx="2904">
                  <c:v>43978.041834664349</c:v>
                </c:pt>
                <c:pt idx="2905">
                  <c:v>43978.083501388886</c:v>
                </c:pt>
                <c:pt idx="2906">
                  <c:v>43978.125168113424</c:v>
                </c:pt>
                <c:pt idx="2907">
                  <c:v>43978.166834837961</c:v>
                </c:pt>
                <c:pt idx="2908">
                  <c:v>43978.208501562498</c:v>
                </c:pt>
                <c:pt idx="2909">
                  <c:v>43978.250168287035</c:v>
                </c:pt>
                <c:pt idx="2910">
                  <c:v>43978.291835011572</c:v>
                </c:pt>
                <c:pt idx="2911">
                  <c:v>43978.33350173611</c:v>
                </c:pt>
                <c:pt idx="2912">
                  <c:v>43978.375168460647</c:v>
                </c:pt>
                <c:pt idx="2913">
                  <c:v>43978.416835185184</c:v>
                </c:pt>
                <c:pt idx="2914">
                  <c:v>43978.458501909721</c:v>
                </c:pt>
                <c:pt idx="2915">
                  <c:v>43978.500168634258</c:v>
                </c:pt>
                <c:pt idx="2916">
                  <c:v>43978.541835358796</c:v>
                </c:pt>
                <c:pt idx="2917">
                  <c:v>43978.583502083333</c:v>
                </c:pt>
                <c:pt idx="2918">
                  <c:v>43978.62516880787</c:v>
                </c:pt>
                <c:pt idx="2919">
                  <c:v>43978.666835532407</c:v>
                </c:pt>
                <c:pt idx="2920">
                  <c:v>43978.708502256944</c:v>
                </c:pt>
                <c:pt idx="2921">
                  <c:v>43978.750168981482</c:v>
                </c:pt>
                <c:pt idx="2922">
                  <c:v>43978.791835706019</c:v>
                </c:pt>
                <c:pt idx="2923">
                  <c:v>43978.833502430556</c:v>
                </c:pt>
                <c:pt idx="2924">
                  <c:v>43978.875169155093</c:v>
                </c:pt>
                <c:pt idx="2925">
                  <c:v>43978.916835879631</c:v>
                </c:pt>
                <c:pt idx="2926">
                  <c:v>43978.958502604168</c:v>
                </c:pt>
                <c:pt idx="2927">
                  <c:v>43979.000169328705</c:v>
                </c:pt>
                <c:pt idx="2928">
                  <c:v>43979.041836053242</c:v>
                </c:pt>
                <c:pt idx="2929">
                  <c:v>43979.083502777779</c:v>
                </c:pt>
                <c:pt idx="2930">
                  <c:v>43979.125169502317</c:v>
                </c:pt>
                <c:pt idx="2931">
                  <c:v>43979.166836226854</c:v>
                </c:pt>
                <c:pt idx="2932">
                  <c:v>43979.208502951391</c:v>
                </c:pt>
                <c:pt idx="2933">
                  <c:v>43979.250169675928</c:v>
                </c:pt>
                <c:pt idx="2934">
                  <c:v>43979.291836400465</c:v>
                </c:pt>
                <c:pt idx="2935">
                  <c:v>43979.333503125003</c:v>
                </c:pt>
                <c:pt idx="2936">
                  <c:v>43979.37516984954</c:v>
                </c:pt>
                <c:pt idx="2937">
                  <c:v>43979.416836574077</c:v>
                </c:pt>
                <c:pt idx="2938">
                  <c:v>43979.458503298614</c:v>
                </c:pt>
                <c:pt idx="2939">
                  <c:v>43979.500170023151</c:v>
                </c:pt>
                <c:pt idx="2940">
                  <c:v>43979.541836747689</c:v>
                </c:pt>
                <c:pt idx="2941">
                  <c:v>43979.583503472219</c:v>
                </c:pt>
                <c:pt idx="2942">
                  <c:v>43979.625170196756</c:v>
                </c:pt>
                <c:pt idx="2943">
                  <c:v>43979.666836921293</c:v>
                </c:pt>
                <c:pt idx="2944">
                  <c:v>43979.70850364583</c:v>
                </c:pt>
                <c:pt idx="2945">
                  <c:v>43979.750170370367</c:v>
                </c:pt>
                <c:pt idx="2946">
                  <c:v>43979.791837094905</c:v>
                </c:pt>
                <c:pt idx="2947">
                  <c:v>43979.833503819442</c:v>
                </c:pt>
                <c:pt idx="2948">
                  <c:v>43979.875170543979</c:v>
                </c:pt>
                <c:pt idx="2949">
                  <c:v>43979.916837268516</c:v>
                </c:pt>
                <c:pt idx="2950">
                  <c:v>43979.958503993053</c:v>
                </c:pt>
                <c:pt idx="2951">
                  <c:v>43980.000170717591</c:v>
                </c:pt>
                <c:pt idx="2952">
                  <c:v>43980.041837442128</c:v>
                </c:pt>
                <c:pt idx="2953">
                  <c:v>43980.083504166665</c:v>
                </c:pt>
                <c:pt idx="2954">
                  <c:v>43980.125170891202</c:v>
                </c:pt>
                <c:pt idx="2955">
                  <c:v>43980.166837615739</c:v>
                </c:pt>
                <c:pt idx="2956">
                  <c:v>43980.208504340277</c:v>
                </c:pt>
                <c:pt idx="2957">
                  <c:v>43980.250171064814</c:v>
                </c:pt>
                <c:pt idx="2958">
                  <c:v>43980.291837789351</c:v>
                </c:pt>
                <c:pt idx="2959">
                  <c:v>43980.333504513888</c:v>
                </c:pt>
                <c:pt idx="2960">
                  <c:v>43980.375171238426</c:v>
                </c:pt>
                <c:pt idx="2961">
                  <c:v>43980.416837962963</c:v>
                </c:pt>
                <c:pt idx="2962">
                  <c:v>43980.4585046875</c:v>
                </c:pt>
                <c:pt idx="2963">
                  <c:v>43980.500171412037</c:v>
                </c:pt>
                <c:pt idx="2964">
                  <c:v>43980.541838136574</c:v>
                </c:pt>
                <c:pt idx="2965">
                  <c:v>43980.583504861112</c:v>
                </c:pt>
                <c:pt idx="2966">
                  <c:v>43980.625171585649</c:v>
                </c:pt>
                <c:pt idx="2967">
                  <c:v>43980.666838310186</c:v>
                </c:pt>
                <c:pt idx="2968">
                  <c:v>43980.708505034723</c:v>
                </c:pt>
                <c:pt idx="2969">
                  <c:v>43980.75017175926</c:v>
                </c:pt>
                <c:pt idx="2970">
                  <c:v>43980.791838483798</c:v>
                </c:pt>
                <c:pt idx="2971">
                  <c:v>43980.833505208335</c:v>
                </c:pt>
                <c:pt idx="2972">
                  <c:v>43980.875171932872</c:v>
                </c:pt>
                <c:pt idx="2973">
                  <c:v>43980.916838657409</c:v>
                </c:pt>
                <c:pt idx="2974">
                  <c:v>43980.958505381946</c:v>
                </c:pt>
                <c:pt idx="2975">
                  <c:v>43981.000172106484</c:v>
                </c:pt>
                <c:pt idx="2976">
                  <c:v>43981.041838831021</c:v>
                </c:pt>
                <c:pt idx="2977">
                  <c:v>43981.083505555558</c:v>
                </c:pt>
                <c:pt idx="2978">
                  <c:v>43981.125172280095</c:v>
                </c:pt>
                <c:pt idx="2979">
                  <c:v>43981.166839004632</c:v>
                </c:pt>
                <c:pt idx="2980">
                  <c:v>43981.20850572917</c:v>
                </c:pt>
                <c:pt idx="2981">
                  <c:v>43981.250172453707</c:v>
                </c:pt>
                <c:pt idx="2982">
                  <c:v>43981.291839178244</c:v>
                </c:pt>
                <c:pt idx="2983">
                  <c:v>43981.333505902781</c:v>
                </c:pt>
                <c:pt idx="2984">
                  <c:v>43981.375172627311</c:v>
                </c:pt>
                <c:pt idx="2985">
                  <c:v>43981.416839351848</c:v>
                </c:pt>
                <c:pt idx="2986">
                  <c:v>43981.458506076386</c:v>
                </c:pt>
                <c:pt idx="2987">
                  <c:v>43981.500172800923</c:v>
                </c:pt>
                <c:pt idx="2988">
                  <c:v>43981.54183952546</c:v>
                </c:pt>
                <c:pt idx="2989">
                  <c:v>43981.583506249997</c:v>
                </c:pt>
                <c:pt idx="2990">
                  <c:v>43981.625172974535</c:v>
                </c:pt>
                <c:pt idx="2991">
                  <c:v>43981.666839699072</c:v>
                </c:pt>
                <c:pt idx="2992">
                  <c:v>43981.708506423609</c:v>
                </c:pt>
                <c:pt idx="2993">
                  <c:v>43981.750173148146</c:v>
                </c:pt>
                <c:pt idx="2994">
                  <c:v>43981.791839872683</c:v>
                </c:pt>
                <c:pt idx="2995">
                  <c:v>43981.833506597221</c:v>
                </c:pt>
                <c:pt idx="2996">
                  <c:v>43981.875173321758</c:v>
                </c:pt>
                <c:pt idx="2997">
                  <c:v>43981.916840046295</c:v>
                </c:pt>
                <c:pt idx="2998">
                  <c:v>43981.958506770832</c:v>
                </c:pt>
                <c:pt idx="2999">
                  <c:v>43982.000173495369</c:v>
                </c:pt>
                <c:pt idx="3000">
                  <c:v>43982.041840219907</c:v>
                </c:pt>
                <c:pt idx="3001">
                  <c:v>43982.083506944444</c:v>
                </c:pt>
                <c:pt idx="3002">
                  <c:v>43982.125173668981</c:v>
                </c:pt>
                <c:pt idx="3003">
                  <c:v>43982.166840393518</c:v>
                </c:pt>
                <c:pt idx="3004">
                  <c:v>43982.208507118055</c:v>
                </c:pt>
                <c:pt idx="3005">
                  <c:v>43982.250173842593</c:v>
                </c:pt>
                <c:pt idx="3006">
                  <c:v>43982.29184056713</c:v>
                </c:pt>
                <c:pt idx="3007">
                  <c:v>43982.333507291667</c:v>
                </c:pt>
                <c:pt idx="3008">
                  <c:v>43982.375174016204</c:v>
                </c:pt>
                <c:pt idx="3009">
                  <c:v>43982.416840740741</c:v>
                </c:pt>
                <c:pt idx="3010">
                  <c:v>43982.458507465279</c:v>
                </c:pt>
                <c:pt idx="3011">
                  <c:v>43982.500174189816</c:v>
                </c:pt>
                <c:pt idx="3012">
                  <c:v>43982.541840914353</c:v>
                </c:pt>
                <c:pt idx="3013">
                  <c:v>43982.58350763889</c:v>
                </c:pt>
                <c:pt idx="3014">
                  <c:v>43982.625174363428</c:v>
                </c:pt>
                <c:pt idx="3015">
                  <c:v>43982.666841087965</c:v>
                </c:pt>
                <c:pt idx="3016">
                  <c:v>43982.708507812502</c:v>
                </c:pt>
                <c:pt idx="3017">
                  <c:v>43982.750174537039</c:v>
                </c:pt>
                <c:pt idx="3018">
                  <c:v>43982.791841261576</c:v>
                </c:pt>
                <c:pt idx="3019">
                  <c:v>43982.833507986114</c:v>
                </c:pt>
                <c:pt idx="3020">
                  <c:v>43982.875174710651</c:v>
                </c:pt>
                <c:pt idx="3021">
                  <c:v>43982.916841435188</c:v>
                </c:pt>
                <c:pt idx="3022">
                  <c:v>43982.958508159725</c:v>
                </c:pt>
                <c:pt idx="3023">
                  <c:v>43983.000174884262</c:v>
                </c:pt>
                <c:pt idx="3024">
                  <c:v>43983.0418416088</c:v>
                </c:pt>
                <c:pt idx="3025">
                  <c:v>43983.083508333337</c:v>
                </c:pt>
                <c:pt idx="3026">
                  <c:v>43983.125175057867</c:v>
                </c:pt>
                <c:pt idx="3027">
                  <c:v>43983.166841782404</c:v>
                </c:pt>
                <c:pt idx="3028">
                  <c:v>43983.208508506941</c:v>
                </c:pt>
                <c:pt idx="3029">
                  <c:v>43983.250175231478</c:v>
                </c:pt>
                <c:pt idx="3030">
                  <c:v>43983.291841956016</c:v>
                </c:pt>
                <c:pt idx="3031">
                  <c:v>43983.333508680553</c:v>
                </c:pt>
                <c:pt idx="3032">
                  <c:v>43983.37517540509</c:v>
                </c:pt>
                <c:pt idx="3033">
                  <c:v>43983.416842129627</c:v>
                </c:pt>
                <c:pt idx="3034">
                  <c:v>43983.458508854164</c:v>
                </c:pt>
                <c:pt idx="3035">
                  <c:v>43983.500175578702</c:v>
                </c:pt>
                <c:pt idx="3036">
                  <c:v>43983.541842303239</c:v>
                </c:pt>
                <c:pt idx="3037">
                  <c:v>43983.583509027776</c:v>
                </c:pt>
                <c:pt idx="3038">
                  <c:v>43983.625175752313</c:v>
                </c:pt>
                <c:pt idx="3039">
                  <c:v>43983.66684247685</c:v>
                </c:pt>
                <c:pt idx="3040">
                  <c:v>43983.708509201388</c:v>
                </c:pt>
                <c:pt idx="3041">
                  <c:v>43983.750175925925</c:v>
                </c:pt>
                <c:pt idx="3042">
                  <c:v>43983.791842650462</c:v>
                </c:pt>
                <c:pt idx="3043">
                  <c:v>43983.833509374999</c:v>
                </c:pt>
                <c:pt idx="3044">
                  <c:v>43983.875176099536</c:v>
                </c:pt>
                <c:pt idx="3045">
                  <c:v>43983.916842824074</c:v>
                </c:pt>
                <c:pt idx="3046">
                  <c:v>43983.958509548611</c:v>
                </c:pt>
                <c:pt idx="3047">
                  <c:v>43984.000176273148</c:v>
                </c:pt>
                <c:pt idx="3048">
                  <c:v>43984.041842997685</c:v>
                </c:pt>
                <c:pt idx="3049">
                  <c:v>43984.083509722223</c:v>
                </c:pt>
                <c:pt idx="3050">
                  <c:v>43984.12517644676</c:v>
                </c:pt>
                <c:pt idx="3051">
                  <c:v>43984.166843171297</c:v>
                </c:pt>
                <c:pt idx="3052">
                  <c:v>43984.208509895834</c:v>
                </c:pt>
                <c:pt idx="3053">
                  <c:v>43984.250176620371</c:v>
                </c:pt>
                <c:pt idx="3054">
                  <c:v>43984.291843344909</c:v>
                </c:pt>
                <c:pt idx="3055">
                  <c:v>43984.333510069446</c:v>
                </c:pt>
                <c:pt idx="3056">
                  <c:v>43984.375176793983</c:v>
                </c:pt>
                <c:pt idx="3057">
                  <c:v>43984.41684351852</c:v>
                </c:pt>
                <c:pt idx="3058">
                  <c:v>43984.458510243057</c:v>
                </c:pt>
                <c:pt idx="3059">
                  <c:v>43984.500176967595</c:v>
                </c:pt>
                <c:pt idx="3060">
                  <c:v>43984.541843692132</c:v>
                </c:pt>
                <c:pt idx="3061">
                  <c:v>43984.583510416669</c:v>
                </c:pt>
                <c:pt idx="3062">
                  <c:v>43984.625177141206</c:v>
                </c:pt>
                <c:pt idx="3063">
                  <c:v>43984.666843865743</c:v>
                </c:pt>
                <c:pt idx="3064">
                  <c:v>43984.708510590281</c:v>
                </c:pt>
                <c:pt idx="3065">
                  <c:v>43984.750177314818</c:v>
                </c:pt>
                <c:pt idx="3066">
                  <c:v>43984.791844039355</c:v>
                </c:pt>
                <c:pt idx="3067">
                  <c:v>43984.833510763892</c:v>
                </c:pt>
                <c:pt idx="3068">
                  <c:v>43984.875177488429</c:v>
                </c:pt>
                <c:pt idx="3069">
                  <c:v>43984.916844212959</c:v>
                </c:pt>
                <c:pt idx="3070">
                  <c:v>43984.958510937497</c:v>
                </c:pt>
                <c:pt idx="3071">
                  <c:v>43985.000177662034</c:v>
                </c:pt>
                <c:pt idx="3072">
                  <c:v>43985.041844386571</c:v>
                </c:pt>
                <c:pt idx="3073">
                  <c:v>43985.083511111108</c:v>
                </c:pt>
                <c:pt idx="3074">
                  <c:v>43985.125177835645</c:v>
                </c:pt>
                <c:pt idx="3075">
                  <c:v>43985.166844560183</c:v>
                </c:pt>
                <c:pt idx="3076">
                  <c:v>43985.20851128472</c:v>
                </c:pt>
                <c:pt idx="3077">
                  <c:v>43985.250178009257</c:v>
                </c:pt>
                <c:pt idx="3078">
                  <c:v>43985.291844733794</c:v>
                </c:pt>
                <c:pt idx="3079">
                  <c:v>43985.333511458331</c:v>
                </c:pt>
                <c:pt idx="3080">
                  <c:v>43985.375178182869</c:v>
                </c:pt>
                <c:pt idx="3081">
                  <c:v>43985.416844907406</c:v>
                </c:pt>
                <c:pt idx="3082">
                  <c:v>43985.458511631943</c:v>
                </c:pt>
                <c:pt idx="3083">
                  <c:v>43985.50017835648</c:v>
                </c:pt>
                <c:pt idx="3084">
                  <c:v>43985.541845081018</c:v>
                </c:pt>
                <c:pt idx="3085">
                  <c:v>43985.583511805555</c:v>
                </c:pt>
                <c:pt idx="3086">
                  <c:v>43985.625178530092</c:v>
                </c:pt>
                <c:pt idx="3087">
                  <c:v>43985.666845254629</c:v>
                </c:pt>
                <c:pt idx="3088">
                  <c:v>43985.708511979166</c:v>
                </c:pt>
                <c:pt idx="3089">
                  <c:v>43985.750178703704</c:v>
                </c:pt>
                <c:pt idx="3090">
                  <c:v>43985.791845428241</c:v>
                </c:pt>
                <c:pt idx="3091">
                  <c:v>43985.833512152778</c:v>
                </c:pt>
                <c:pt idx="3092">
                  <c:v>43985.875178877315</c:v>
                </c:pt>
                <c:pt idx="3093">
                  <c:v>43985.916845601852</c:v>
                </c:pt>
                <c:pt idx="3094">
                  <c:v>43985.95851232639</c:v>
                </c:pt>
                <c:pt idx="3095">
                  <c:v>43986.000179050927</c:v>
                </c:pt>
                <c:pt idx="3096">
                  <c:v>43986.041845775464</c:v>
                </c:pt>
                <c:pt idx="3097">
                  <c:v>43986.083512500001</c:v>
                </c:pt>
                <c:pt idx="3098">
                  <c:v>43986.125179224538</c:v>
                </c:pt>
                <c:pt idx="3099">
                  <c:v>43986.166845949076</c:v>
                </c:pt>
                <c:pt idx="3100">
                  <c:v>43986.208512673613</c:v>
                </c:pt>
                <c:pt idx="3101">
                  <c:v>43986.25017939815</c:v>
                </c:pt>
                <c:pt idx="3102">
                  <c:v>43986.291846122687</c:v>
                </c:pt>
                <c:pt idx="3103">
                  <c:v>43986.333512847224</c:v>
                </c:pt>
                <c:pt idx="3104">
                  <c:v>43986.375179571762</c:v>
                </c:pt>
                <c:pt idx="3105">
                  <c:v>43986.416846296299</c:v>
                </c:pt>
                <c:pt idx="3106">
                  <c:v>43986.458513020836</c:v>
                </c:pt>
                <c:pt idx="3107">
                  <c:v>43986.500179745373</c:v>
                </c:pt>
                <c:pt idx="3108">
                  <c:v>43986.541846469911</c:v>
                </c:pt>
                <c:pt idx="3109">
                  <c:v>43986.583513194448</c:v>
                </c:pt>
                <c:pt idx="3110">
                  <c:v>43986.625179918985</c:v>
                </c:pt>
                <c:pt idx="3111">
                  <c:v>43986.666846643522</c:v>
                </c:pt>
                <c:pt idx="3112">
                  <c:v>43986.708513368052</c:v>
                </c:pt>
                <c:pt idx="3113">
                  <c:v>43986.750180092589</c:v>
                </c:pt>
                <c:pt idx="3114">
                  <c:v>43986.791846817126</c:v>
                </c:pt>
                <c:pt idx="3115">
                  <c:v>43986.833513541664</c:v>
                </c:pt>
                <c:pt idx="3116">
                  <c:v>43986.875180266201</c:v>
                </c:pt>
                <c:pt idx="3117">
                  <c:v>43986.916846990738</c:v>
                </c:pt>
                <c:pt idx="3118">
                  <c:v>43986.958513715275</c:v>
                </c:pt>
                <c:pt idx="3119">
                  <c:v>43987.000180439813</c:v>
                </c:pt>
                <c:pt idx="3120">
                  <c:v>43987.04184716435</c:v>
                </c:pt>
                <c:pt idx="3121">
                  <c:v>43987.083513888887</c:v>
                </c:pt>
                <c:pt idx="3122">
                  <c:v>43987.125180613424</c:v>
                </c:pt>
                <c:pt idx="3123">
                  <c:v>43987.166847337961</c:v>
                </c:pt>
                <c:pt idx="3124">
                  <c:v>43987.208514062499</c:v>
                </c:pt>
                <c:pt idx="3125">
                  <c:v>43987.250180787036</c:v>
                </c:pt>
                <c:pt idx="3126">
                  <c:v>43987.291847511573</c:v>
                </c:pt>
                <c:pt idx="3127">
                  <c:v>43987.33351423611</c:v>
                </c:pt>
                <c:pt idx="3128">
                  <c:v>43987.375180960647</c:v>
                </c:pt>
                <c:pt idx="3129">
                  <c:v>43987.416847685185</c:v>
                </c:pt>
                <c:pt idx="3130">
                  <c:v>43987.458514409722</c:v>
                </c:pt>
                <c:pt idx="3131">
                  <c:v>43987.500181134259</c:v>
                </c:pt>
                <c:pt idx="3132">
                  <c:v>43987.541847858796</c:v>
                </c:pt>
                <c:pt idx="3133">
                  <c:v>43987.583514583333</c:v>
                </c:pt>
                <c:pt idx="3134">
                  <c:v>43987.625181307871</c:v>
                </c:pt>
                <c:pt idx="3135">
                  <c:v>43987.666848032408</c:v>
                </c:pt>
                <c:pt idx="3136">
                  <c:v>43987.708514756945</c:v>
                </c:pt>
                <c:pt idx="3137">
                  <c:v>43987.750181481482</c:v>
                </c:pt>
                <c:pt idx="3138">
                  <c:v>43987.791848206019</c:v>
                </c:pt>
                <c:pt idx="3139">
                  <c:v>43987.833514930557</c:v>
                </c:pt>
                <c:pt idx="3140">
                  <c:v>43987.875181655094</c:v>
                </c:pt>
                <c:pt idx="3141">
                  <c:v>43987.916848379631</c:v>
                </c:pt>
                <c:pt idx="3142">
                  <c:v>43987.958515104168</c:v>
                </c:pt>
                <c:pt idx="3143">
                  <c:v>43988.000181828706</c:v>
                </c:pt>
                <c:pt idx="3144">
                  <c:v>43988.041848553243</c:v>
                </c:pt>
                <c:pt idx="3145">
                  <c:v>43988.08351527778</c:v>
                </c:pt>
                <c:pt idx="3146">
                  <c:v>43988.125182002317</c:v>
                </c:pt>
                <c:pt idx="3147">
                  <c:v>43988.166848726854</c:v>
                </c:pt>
                <c:pt idx="3148">
                  <c:v>43988.208515451392</c:v>
                </c:pt>
                <c:pt idx="3149">
                  <c:v>43988.250182175929</c:v>
                </c:pt>
                <c:pt idx="3150">
                  <c:v>43988.291848900466</c:v>
                </c:pt>
                <c:pt idx="3151">
                  <c:v>43988.333515625003</c:v>
                </c:pt>
                <c:pt idx="3152">
                  <c:v>43988.37518234954</c:v>
                </c:pt>
                <c:pt idx="3153">
                  <c:v>43988.416849074078</c:v>
                </c:pt>
                <c:pt idx="3154">
                  <c:v>43988.458515798608</c:v>
                </c:pt>
                <c:pt idx="3155">
                  <c:v>43988.500182523145</c:v>
                </c:pt>
                <c:pt idx="3156">
                  <c:v>43988.541849247682</c:v>
                </c:pt>
                <c:pt idx="3157">
                  <c:v>43988.583515972219</c:v>
                </c:pt>
                <c:pt idx="3158">
                  <c:v>43988.625182696756</c:v>
                </c:pt>
                <c:pt idx="3159">
                  <c:v>43988.666849421294</c:v>
                </c:pt>
                <c:pt idx="3160">
                  <c:v>43988.708516145831</c:v>
                </c:pt>
                <c:pt idx="3161">
                  <c:v>43988.750182870368</c:v>
                </c:pt>
                <c:pt idx="3162">
                  <c:v>43988.791849594905</c:v>
                </c:pt>
                <c:pt idx="3163">
                  <c:v>43988.833516319442</c:v>
                </c:pt>
                <c:pt idx="3164">
                  <c:v>43988.87518304398</c:v>
                </c:pt>
                <c:pt idx="3165">
                  <c:v>43988.916849768517</c:v>
                </c:pt>
                <c:pt idx="3166">
                  <c:v>43988.958516493054</c:v>
                </c:pt>
                <c:pt idx="3167">
                  <c:v>43989.000183217591</c:v>
                </c:pt>
                <c:pt idx="3168">
                  <c:v>43989.041849942128</c:v>
                </c:pt>
                <c:pt idx="3169">
                  <c:v>43989.083516666666</c:v>
                </c:pt>
                <c:pt idx="3170">
                  <c:v>43989.125183391203</c:v>
                </c:pt>
                <c:pt idx="3171">
                  <c:v>43989.16685011574</c:v>
                </c:pt>
                <c:pt idx="3172">
                  <c:v>43989.208516840277</c:v>
                </c:pt>
                <c:pt idx="3173">
                  <c:v>43989.250183564815</c:v>
                </c:pt>
                <c:pt idx="3174">
                  <c:v>43989.291850289352</c:v>
                </c:pt>
                <c:pt idx="3175">
                  <c:v>43989.333517013889</c:v>
                </c:pt>
                <c:pt idx="3176">
                  <c:v>43989.375183738426</c:v>
                </c:pt>
                <c:pt idx="3177">
                  <c:v>43989.416850462963</c:v>
                </c:pt>
                <c:pt idx="3178">
                  <c:v>43989.458517187501</c:v>
                </c:pt>
                <c:pt idx="3179">
                  <c:v>43989.500183912038</c:v>
                </c:pt>
                <c:pt idx="3180">
                  <c:v>43989.541850636575</c:v>
                </c:pt>
                <c:pt idx="3181">
                  <c:v>43989.583517361112</c:v>
                </c:pt>
                <c:pt idx="3182">
                  <c:v>43989.625184085649</c:v>
                </c:pt>
                <c:pt idx="3183">
                  <c:v>43989.666850810187</c:v>
                </c:pt>
                <c:pt idx="3184">
                  <c:v>43989.708517534724</c:v>
                </c:pt>
                <c:pt idx="3185">
                  <c:v>43989.750184259261</c:v>
                </c:pt>
                <c:pt idx="3186">
                  <c:v>43989.791850983798</c:v>
                </c:pt>
                <c:pt idx="3187">
                  <c:v>43989.833517708335</c:v>
                </c:pt>
                <c:pt idx="3188">
                  <c:v>43989.875184432873</c:v>
                </c:pt>
                <c:pt idx="3189">
                  <c:v>43989.91685115741</c:v>
                </c:pt>
                <c:pt idx="3190">
                  <c:v>43989.958517881947</c:v>
                </c:pt>
                <c:pt idx="3191">
                  <c:v>43990.000184606484</c:v>
                </c:pt>
                <c:pt idx="3192">
                  <c:v>43990.041851331021</c:v>
                </c:pt>
                <c:pt idx="3193">
                  <c:v>43990.083518055559</c:v>
                </c:pt>
                <c:pt idx="3194">
                  <c:v>43990.125184780096</c:v>
                </c:pt>
                <c:pt idx="3195">
                  <c:v>43990.166851504633</c:v>
                </c:pt>
                <c:pt idx="3196">
                  <c:v>43990.208518229163</c:v>
                </c:pt>
                <c:pt idx="3197">
                  <c:v>43990.2501849537</c:v>
                </c:pt>
                <c:pt idx="3198">
                  <c:v>43990.291851678237</c:v>
                </c:pt>
                <c:pt idx="3199">
                  <c:v>43990.333518402775</c:v>
                </c:pt>
                <c:pt idx="3200">
                  <c:v>43990.375185127312</c:v>
                </c:pt>
                <c:pt idx="3201">
                  <c:v>43990.416851851849</c:v>
                </c:pt>
                <c:pt idx="3202">
                  <c:v>43990.458518576386</c:v>
                </c:pt>
                <c:pt idx="3203">
                  <c:v>43990.500185300923</c:v>
                </c:pt>
                <c:pt idx="3204">
                  <c:v>43990.541852025461</c:v>
                </c:pt>
                <c:pt idx="3205">
                  <c:v>43990.583518749998</c:v>
                </c:pt>
                <c:pt idx="3206">
                  <c:v>43990.625185474535</c:v>
                </c:pt>
                <c:pt idx="3207">
                  <c:v>43990.666852199072</c:v>
                </c:pt>
                <c:pt idx="3208">
                  <c:v>43990.70851892361</c:v>
                </c:pt>
                <c:pt idx="3209">
                  <c:v>43990.750185648147</c:v>
                </c:pt>
                <c:pt idx="3210">
                  <c:v>43990.791852372684</c:v>
                </c:pt>
                <c:pt idx="3211">
                  <c:v>43990.833519097221</c:v>
                </c:pt>
                <c:pt idx="3212">
                  <c:v>43990.875185821758</c:v>
                </c:pt>
                <c:pt idx="3213">
                  <c:v>43990.916852546296</c:v>
                </c:pt>
                <c:pt idx="3214">
                  <c:v>43990.958519270833</c:v>
                </c:pt>
                <c:pt idx="3215">
                  <c:v>43991.00018599537</c:v>
                </c:pt>
                <c:pt idx="3216">
                  <c:v>43991.041852719907</c:v>
                </c:pt>
                <c:pt idx="3217">
                  <c:v>43991.083519444444</c:v>
                </c:pt>
                <c:pt idx="3218">
                  <c:v>43991.125186168982</c:v>
                </c:pt>
                <c:pt idx="3219">
                  <c:v>43991.166852893519</c:v>
                </c:pt>
                <c:pt idx="3220">
                  <c:v>43991.208519618056</c:v>
                </c:pt>
                <c:pt idx="3221">
                  <c:v>43991.250186342593</c:v>
                </c:pt>
                <c:pt idx="3222">
                  <c:v>43991.29185306713</c:v>
                </c:pt>
                <c:pt idx="3223">
                  <c:v>43991.333519791668</c:v>
                </c:pt>
                <c:pt idx="3224">
                  <c:v>43991.375186516205</c:v>
                </c:pt>
                <c:pt idx="3225">
                  <c:v>43991.416853240742</c:v>
                </c:pt>
                <c:pt idx="3226">
                  <c:v>43991.458519965279</c:v>
                </c:pt>
                <c:pt idx="3227">
                  <c:v>43991.500186689816</c:v>
                </c:pt>
                <c:pt idx="3228">
                  <c:v>43991.541853414354</c:v>
                </c:pt>
                <c:pt idx="3229">
                  <c:v>43991.583520138891</c:v>
                </c:pt>
                <c:pt idx="3230">
                  <c:v>43991.625186863428</c:v>
                </c:pt>
                <c:pt idx="3231">
                  <c:v>43991.666853587965</c:v>
                </c:pt>
                <c:pt idx="3232">
                  <c:v>43991.708520312503</c:v>
                </c:pt>
                <c:pt idx="3233">
                  <c:v>43991.75018703704</c:v>
                </c:pt>
                <c:pt idx="3234">
                  <c:v>43991.791853761577</c:v>
                </c:pt>
                <c:pt idx="3235">
                  <c:v>43991.833520486114</c:v>
                </c:pt>
                <c:pt idx="3236">
                  <c:v>43991.875187210651</c:v>
                </c:pt>
                <c:pt idx="3237">
                  <c:v>43991.916853935189</c:v>
                </c:pt>
                <c:pt idx="3238">
                  <c:v>43991.958520659726</c:v>
                </c:pt>
                <c:pt idx="3239">
                  <c:v>43992.000187384256</c:v>
                </c:pt>
                <c:pt idx="3240">
                  <c:v>43992.041854108793</c:v>
                </c:pt>
                <c:pt idx="3241">
                  <c:v>43992.08352083333</c:v>
                </c:pt>
                <c:pt idx="3242">
                  <c:v>43992.125187557867</c:v>
                </c:pt>
                <c:pt idx="3243">
                  <c:v>43992.166854282405</c:v>
                </c:pt>
                <c:pt idx="3244">
                  <c:v>43992.208521006942</c:v>
                </c:pt>
                <c:pt idx="3245">
                  <c:v>43992.250187731479</c:v>
                </c:pt>
                <c:pt idx="3246">
                  <c:v>43992.291854456016</c:v>
                </c:pt>
                <c:pt idx="3247">
                  <c:v>43992.333521180553</c:v>
                </c:pt>
                <c:pt idx="3248">
                  <c:v>43992.375187905091</c:v>
                </c:pt>
                <c:pt idx="3249">
                  <c:v>43992.416854629628</c:v>
                </c:pt>
                <c:pt idx="3250">
                  <c:v>43992.458521354165</c:v>
                </c:pt>
                <c:pt idx="3251">
                  <c:v>43992.500188078702</c:v>
                </c:pt>
                <c:pt idx="3252">
                  <c:v>43992.541854803239</c:v>
                </c:pt>
                <c:pt idx="3253">
                  <c:v>43992.583521527777</c:v>
                </c:pt>
                <c:pt idx="3254">
                  <c:v>43992.625188252314</c:v>
                </c:pt>
                <c:pt idx="3255">
                  <c:v>43992.666854976851</c:v>
                </c:pt>
                <c:pt idx="3256">
                  <c:v>43992.708521701388</c:v>
                </c:pt>
                <c:pt idx="3257">
                  <c:v>43992.750188425925</c:v>
                </c:pt>
                <c:pt idx="3258">
                  <c:v>43992.791855150463</c:v>
                </c:pt>
                <c:pt idx="3259">
                  <c:v>43992.833521875</c:v>
                </c:pt>
                <c:pt idx="3260">
                  <c:v>43992.875188599537</c:v>
                </c:pt>
                <c:pt idx="3261">
                  <c:v>43992.916855324074</c:v>
                </c:pt>
                <c:pt idx="3262">
                  <c:v>43992.958522048611</c:v>
                </c:pt>
                <c:pt idx="3263">
                  <c:v>43993.000188773149</c:v>
                </c:pt>
                <c:pt idx="3264">
                  <c:v>43993.041855497686</c:v>
                </c:pt>
                <c:pt idx="3265">
                  <c:v>43993.083522222223</c:v>
                </c:pt>
                <c:pt idx="3266">
                  <c:v>43993.12518894676</c:v>
                </c:pt>
                <c:pt idx="3267">
                  <c:v>43993.166855671298</c:v>
                </c:pt>
                <c:pt idx="3268">
                  <c:v>43993.208522395835</c:v>
                </c:pt>
                <c:pt idx="3269">
                  <c:v>43993.250189120372</c:v>
                </c:pt>
                <c:pt idx="3270">
                  <c:v>43993.291855844909</c:v>
                </c:pt>
                <c:pt idx="3271">
                  <c:v>43993.333522569446</c:v>
                </c:pt>
                <c:pt idx="3272">
                  <c:v>43993.375189293984</c:v>
                </c:pt>
                <c:pt idx="3273">
                  <c:v>43993.416856018521</c:v>
                </c:pt>
                <c:pt idx="3274">
                  <c:v>43993.458522743058</c:v>
                </c:pt>
                <c:pt idx="3275">
                  <c:v>43993.500189467595</c:v>
                </c:pt>
                <c:pt idx="3276">
                  <c:v>43993.541856192132</c:v>
                </c:pt>
                <c:pt idx="3277">
                  <c:v>43993.58352291667</c:v>
                </c:pt>
                <c:pt idx="3278">
                  <c:v>43993.625189641207</c:v>
                </c:pt>
                <c:pt idx="3279">
                  <c:v>43993.666856365744</c:v>
                </c:pt>
                <c:pt idx="3280">
                  <c:v>43993.708523090281</c:v>
                </c:pt>
                <c:pt idx="3281">
                  <c:v>43993.750189814818</c:v>
                </c:pt>
                <c:pt idx="3282">
                  <c:v>43993.791856539348</c:v>
                </c:pt>
                <c:pt idx="3283">
                  <c:v>43993.833523263886</c:v>
                </c:pt>
                <c:pt idx="3284">
                  <c:v>43993.875189988423</c:v>
                </c:pt>
                <c:pt idx="3285">
                  <c:v>43993.91685671296</c:v>
                </c:pt>
                <c:pt idx="3286">
                  <c:v>43993.958523437497</c:v>
                </c:pt>
                <c:pt idx="3287">
                  <c:v>43994.000190162034</c:v>
                </c:pt>
                <c:pt idx="3288">
                  <c:v>43994.041856886572</c:v>
                </c:pt>
                <c:pt idx="3289">
                  <c:v>43994.083523611109</c:v>
                </c:pt>
                <c:pt idx="3290">
                  <c:v>43994.125190335646</c:v>
                </c:pt>
                <c:pt idx="3291">
                  <c:v>43994.166857060183</c:v>
                </c:pt>
                <c:pt idx="3292">
                  <c:v>43994.20852378472</c:v>
                </c:pt>
                <c:pt idx="3293">
                  <c:v>43994.250190509258</c:v>
                </c:pt>
                <c:pt idx="3294">
                  <c:v>43994.291857233795</c:v>
                </c:pt>
                <c:pt idx="3295">
                  <c:v>43994.333523958332</c:v>
                </c:pt>
                <c:pt idx="3296">
                  <c:v>43994.375190682869</c:v>
                </c:pt>
                <c:pt idx="3297">
                  <c:v>43994.416857407406</c:v>
                </c:pt>
                <c:pt idx="3298">
                  <c:v>43994.458524131944</c:v>
                </c:pt>
                <c:pt idx="3299">
                  <c:v>43994.500190856481</c:v>
                </c:pt>
                <c:pt idx="3300">
                  <c:v>43994.541857581018</c:v>
                </c:pt>
                <c:pt idx="3301">
                  <c:v>43994.583524305555</c:v>
                </c:pt>
                <c:pt idx="3302">
                  <c:v>43994.625191030093</c:v>
                </c:pt>
                <c:pt idx="3303">
                  <c:v>43994.66685775463</c:v>
                </c:pt>
                <c:pt idx="3304">
                  <c:v>43994.708524479167</c:v>
                </c:pt>
                <c:pt idx="3305">
                  <c:v>43994.750191203704</c:v>
                </c:pt>
                <c:pt idx="3306">
                  <c:v>43994.791857928241</c:v>
                </c:pt>
                <c:pt idx="3307">
                  <c:v>43994.833524652779</c:v>
                </c:pt>
                <c:pt idx="3308">
                  <c:v>43994.875191377316</c:v>
                </c:pt>
                <c:pt idx="3309">
                  <c:v>43994.916858101853</c:v>
                </c:pt>
                <c:pt idx="3310">
                  <c:v>43994.95852482639</c:v>
                </c:pt>
                <c:pt idx="3311">
                  <c:v>43995.000191550927</c:v>
                </c:pt>
                <c:pt idx="3312">
                  <c:v>43995.041858275465</c:v>
                </c:pt>
                <c:pt idx="3313">
                  <c:v>43995.083525000002</c:v>
                </c:pt>
                <c:pt idx="3314">
                  <c:v>43995.125191724539</c:v>
                </c:pt>
                <c:pt idx="3315">
                  <c:v>43995.166858449076</c:v>
                </c:pt>
                <c:pt idx="3316">
                  <c:v>43995.208525173613</c:v>
                </c:pt>
                <c:pt idx="3317">
                  <c:v>43995.250191898151</c:v>
                </c:pt>
                <c:pt idx="3318">
                  <c:v>43995.291858622688</c:v>
                </c:pt>
                <c:pt idx="3319">
                  <c:v>43995.333525347225</c:v>
                </c:pt>
                <c:pt idx="3320">
                  <c:v>43995.375192071762</c:v>
                </c:pt>
                <c:pt idx="3321">
                  <c:v>43995.416858796299</c:v>
                </c:pt>
                <c:pt idx="3322">
                  <c:v>43995.458525520837</c:v>
                </c:pt>
                <c:pt idx="3323">
                  <c:v>43995.500192245374</c:v>
                </c:pt>
                <c:pt idx="3324">
                  <c:v>43995.541858969904</c:v>
                </c:pt>
                <c:pt idx="3325">
                  <c:v>43995.583525694441</c:v>
                </c:pt>
                <c:pt idx="3326">
                  <c:v>43995.625192418978</c:v>
                </c:pt>
                <c:pt idx="3327">
                  <c:v>43995.666859143515</c:v>
                </c:pt>
                <c:pt idx="3328">
                  <c:v>43995.708525868053</c:v>
                </c:pt>
                <c:pt idx="3329">
                  <c:v>43995.75019259259</c:v>
                </c:pt>
                <c:pt idx="3330">
                  <c:v>43995.791859317127</c:v>
                </c:pt>
                <c:pt idx="3331">
                  <c:v>43995.833526041664</c:v>
                </c:pt>
                <c:pt idx="3332">
                  <c:v>43995.875192766202</c:v>
                </c:pt>
                <c:pt idx="3333">
                  <c:v>43995.916859490739</c:v>
                </c:pt>
                <c:pt idx="3334">
                  <c:v>43995.958526215276</c:v>
                </c:pt>
                <c:pt idx="3335">
                  <c:v>43996.000192939813</c:v>
                </c:pt>
                <c:pt idx="3336">
                  <c:v>43996.04185966435</c:v>
                </c:pt>
                <c:pt idx="3337">
                  <c:v>43996.083526388888</c:v>
                </c:pt>
                <c:pt idx="3338">
                  <c:v>43996.125193113425</c:v>
                </c:pt>
                <c:pt idx="3339">
                  <c:v>43996.166859837962</c:v>
                </c:pt>
                <c:pt idx="3340">
                  <c:v>43996.208526562499</c:v>
                </c:pt>
                <c:pt idx="3341">
                  <c:v>43996.250193287036</c:v>
                </c:pt>
                <c:pt idx="3342">
                  <c:v>43996.291860011574</c:v>
                </c:pt>
                <c:pt idx="3343">
                  <c:v>43996.333526736111</c:v>
                </c:pt>
                <c:pt idx="3344">
                  <c:v>43996.375193460648</c:v>
                </c:pt>
                <c:pt idx="3345">
                  <c:v>43996.416860185185</c:v>
                </c:pt>
                <c:pt idx="3346">
                  <c:v>43996.458526909722</c:v>
                </c:pt>
                <c:pt idx="3347">
                  <c:v>43996.50019363426</c:v>
                </c:pt>
                <c:pt idx="3348">
                  <c:v>43996.541860358797</c:v>
                </c:pt>
                <c:pt idx="3349">
                  <c:v>43996.583527083334</c:v>
                </c:pt>
                <c:pt idx="3350">
                  <c:v>43996.625193807871</c:v>
                </c:pt>
                <c:pt idx="3351">
                  <c:v>43996.666860532408</c:v>
                </c:pt>
                <c:pt idx="3352">
                  <c:v>43996.708527256946</c:v>
                </c:pt>
                <c:pt idx="3353">
                  <c:v>43996.750193981483</c:v>
                </c:pt>
                <c:pt idx="3354">
                  <c:v>43996.79186070602</c:v>
                </c:pt>
                <c:pt idx="3355">
                  <c:v>43996.833527430557</c:v>
                </c:pt>
                <c:pt idx="3356">
                  <c:v>43996.875194155095</c:v>
                </c:pt>
                <c:pt idx="3357">
                  <c:v>43996.916860879632</c:v>
                </c:pt>
                <c:pt idx="3358">
                  <c:v>43996.958527604169</c:v>
                </c:pt>
                <c:pt idx="3359">
                  <c:v>43997.000194328706</c:v>
                </c:pt>
                <c:pt idx="3360">
                  <c:v>43997.041861053243</c:v>
                </c:pt>
                <c:pt idx="3361">
                  <c:v>43997.083527777781</c:v>
                </c:pt>
                <c:pt idx="3362">
                  <c:v>43997.125194502318</c:v>
                </c:pt>
                <c:pt idx="3363">
                  <c:v>43997.166861226855</c:v>
                </c:pt>
                <c:pt idx="3364">
                  <c:v>43997.208527951392</c:v>
                </c:pt>
                <c:pt idx="3365">
                  <c:v>43997.250194675929</c:v>
                </c:pt>
                <c:pt idx="3366">
                  <c:v>43997.291861400467</c:v>
                </c:pt>
                <c:pt idx="3367">
                  <c:v>43997.333528124997</c:v>
                </c:pt>
                <c:pt idx="3368">
                  <c:v>43997.375194849534</c:v>
                </c:pt>
                <c:pt idx="3369">
                  <c:v>43997.416861574071</c:v>
                </c:pt>
                <c:pt idx="3370">
                  <c:v>43997.458528298608</c:v>
                </c:pt>
                <c:pt idx="3371">
                  <c:v>43997.500195023145</c:v>
                </c:pt>
                <c:pt idx="3372">
                  <c:v>43997.541861747683</c:v>
                </c:pt>
                <c:pt idx="3373">
                  <c:v>43997.58352847222</c:v>
                </c:pt>
                <c:pt idx="3374">
                  <c:v>43997.625195196757</c:v>
                </c:pt>
                <c:pt idx="3375">
                  <c:v>43997.666861921294</c:v>
                </c:pt>
                <c:pt idx="3376">
                  <c:v>43997.708528645831</c:v>
                </c:pt>
                <c:pt idx="3377">
                  <c:v>43997.750195370369</c:v>
                </c:pt>
                <c:pt idx="3378">
                  <c:v>43997.791862094906</c:v>
                </c:pt>
                <c:pt idx="3379">
                  <c:v>43997.833528819443</c:v>
                </c:pt>
                <c:pt idx="3380">
                  <c:v>43997.87519554398</c:v>
                </c:pt>
                <c:pt idx="3381">
                  <c:v>43997.916862268517</c:v>
                </c:pt>
                <c:pt idx="3382">
                  <c:v>43997.958528993055</c:v>
                </c:pt>
                <c:pt idx="3383">
                  <c:v>43998.000195717592</c:v>
                </c:pt>
                <c:pt idx="3384">
                  <c:v>43998.041862442129</c:v>
                </c:pt>
                <c:pt idx="3385">
                  <c:v>43998.083529166666</c:v>
                </c:pt>
                <c:pt idx="3386">
                  <c:v>43998.125195891203</c:v>
                </c:pt>
                <c:pt idx="3387">
                  <c:v>43998.166862615741</c:v>
                </c:pt>
                <c:pt idx="3388">
                  <c:v>43998.208529340278</c:v>
                </c:pt>
                <c:pt idx="3389">
                  <c:v>43998.250196064815</c:v>
                </c:pt>
                <c:pt idx="3390">
                  <c:v>43998.291862789352</c:v>
                </c:pt>
                <c:pt idx="3391">
                  <c:v>43998.33352951389</c:v>
                </c:pt>
                <c:pt idx="3392">
                  <c:v>43998.375196238427</c:v>
                </c:pt>
                <c:pt idx="3393">
                  <c:v>43998.416862962964</c:v>
                </c:pt>
                <c:pt idx="3394">
                  <c:v>43998.458529687501</c:v>
                </c:pt>
                <c:pt idx="3395">
                  <c:v>43998.500196412038</c:v>
                </c:pt>
                <c:pt idx="3396">
                  <c:v>43998.541863136576</c:v>
                </c:pt>
                <c:pt idx="3397">
                  <c:v>43998.583529861113</c:v>
                </c:pt>
                <c:pt idx="3398">
                  <c:v>43998.62519658565</c:v>
                </c:pt>
                <c:pt idx="3399">
                  <c:v>43998.666863310187</c:v>
                </c:pt>
                <c:pt idx="3400">
                  <c:v>43998.708530034724</c:v>
                </c:pt>
                <c:pt idx="3401">
                  <c:v>43998.750196759262</c:v>
                </c:pt>
                <c:pt idx="3402">
                  <c:v>43998.791863483799</c:v>
                </c:pt>
                <c:pt idx="3403">
                  <c:v>43998.833530208336</c:v>
                </c:pt>
                <c:pt idx="3404">
                  <c:v>43998.875196932873</c:v>
                </c:pt>
                <c:pt idx="3405">
                  <c:v>43998.91686365741</c:v>
                </c:pt>
                <c:pt idx="3406">
                  <c:v>43998.958530381948</c:v>
                </c:pt>
                <c:pt idx="3407">
                  <c:v>43999.000197106485</c:v>
                </c:pt>
                <c:pt idx="3408">
                  <c:v>43999.041863831022</c:v>
                </c:pt>
                <c:pt idx="3409">
                  <c:v>43999.083530555552</c:v>
                </c:pt>
                <c:pt idx="3410">
                  <c:v>43999.125197280089</c:v>
                </c:pt>
                <c:pt idx="3411">
                  <c:v>43999.166864004626</c:v>
                </c:pt>
                <c:pt idx="3412">
                  <c:v>43999.208530729164</c:v>
                </c:pt>
                <c:pt idx="3413">
                  <c:v>43999.250197453701</c:v>
                </c:pt>
                <c:pt idx="3414">
                  <c:v>43999.291864178238</c:v>
                </c:pt>
                <c:pt idx="3415">
                  <c:v>43999.333530902775</c:v>
                </c:pt>
                <c:pt idx="3416">
                  <c:v>43999.375197627312</c:v>
                </c:pt>
                <c:pt idx="3417">
                  <c:v>43999.41686435185</c:v>
                </c:pt>
                <c:pt idx="3418">
                  <c:v>43999.458531076387</c:v>
                </c:pt>
                <c:pt idx="3419">
                  <c:v>43999.500197800924</c:v>
                </c:pt>
                <c:pt idx="3420">
                  <c:v>43999.541864525461</c:v>
                </c:pt>
                <c:pt idx="3421">
                  <c:v>43999.583531249998</c:v>
                </c:pt>
                <c:pt idx="3422">
                  <c:v>43999.625197974536</c:v>
                </c:pt>
                <c:pt idx="3423">
                  <c:v>43999.666864699073</c:v>
                </c:pt>
                <c:pt idx="3424">
                  <c:v>43999.70853142361</c:v>
                </c:pt>
                <c:pt idx="3425">
                  <c:v>43999.750198148147</c:v>
                </c:pt>
                <c:pt idx="3426">
                  <c:v>43999.791864872685</c:v>
                </c:pt>
                <c:pt idx="3427">
                  <c:v>43999.833531597222</c:v>
                </c:pt>
                <c:pt idx="3428">
                  <c:v>43999.875198321759</c:v>
                </c:pt>
                <c:pt idx="3429">
                  <c:v>43999.916865046296</c:v>
                </c:pt>
                <c:pt idx="3430">
                  <c:v>43999.958531770833</c:v>
                </c:pt>
                <c:pt idx="3431">
                  <c:v>44000.000198495371</c:v>
                </c:pt>
                <c:pt idx="3432">
                  <c:v>44000.041865219908</c:v>
                </c:pt>
                <c:pt idx="3433">
                  <c:v>44000.083531944445</c:v>
                </c:pt>
                <c:pt idx="3434">
                  <c:v>44000.125198668982</c:v>
                </c:pt>
                <c:pt idx="3435">
                  <c:v>44000.166865393519</c:v>
                </c:pt>
                <c:pt idx="3436">
                  <c:v>44000.208532118057</c:v>
                </c:pt>
                <c:pt idx="3437">
                  <c:v>44000.250198842594</c:v>
                </c:pt>
                <c:pt idx="3438">
                  <c:v>44000.291865567131</c:v>
                </c:pt>
                <c:pt idx="3439">
                  <c:v>44000.333532291668</c:v>
                </c:pt>
                <c:pt idx="3440">
                  <c:v>44000.375199016205</c:v>
                </c:pt>
                <c:pt idx="3441">
                  <c:v>44000.416865740743</c:v>
                </c:pt>
                <c:pt idx="3442">
                  <c:v>44000.45853246528</c:v>
                </c:pt>
                <c:pt idx="3443">
                  <c:v>44000.500199189817</c:v>
                </c:pt>
                <c:pt idx="3444">
                  <c:v>44000.541865914354</c:v>
                </c:pt>
                <c:pt idx="3445">
                  <c:v>44000.583532638891</c:v>
                </c:pt>
                <c:pt idx="3446">
                  <c:v>44000.625199363429</c:v>
                </c:pt>
                <c:pt idx="3447">
                  <c:v>44000.666866087966</c:v>
                </c:pt>
                <c:pt idx="3448">
                  <c:v>44000.708532812503</c:v>
                </c:pt>
                <c:pt idx="3449">
                  <c:v>44000.75019953704</c:v>
                </c:pt>
                <c:pt idx="3450">
                  <c:v>44000.791866261578</c:v>
                </c:pt>
                <c:pt idx="3451">
                  <c:v>44000.833532986115</c:v>
                </c:pt>
                <c:pt idx="3452">
                  <c:v>44000.875199710645</c:v>
                </c:pt>
                <c:pt idx="3453">
                  <c:v>44000.916866435182</c:v>
                </c:pt>
                <c:pt idx="3454">
                  <c:v>44000.958533159719</c:v>
                </c:pt>
                <c:pt idx="3455">
                  <c:v>44001.000199884256</c:v>
                </c:pt>
                <c:pt idx="3456">
                  <c:v>44001.041866608793</c:v>
                </c:pt>
                <c:pt idx="3457">
                  <c:v>44001.083533333331</c:v>
                </c:pt>
                <c:pt idx="3458">
                  <c:v>44001.125200057868</c:v>
                </c:pt>
                <c:pt idx="3459">
                  <c:v>44001.166866782405</c:v>
                </c:pt>
                <c:pt idx="3460">
                  <c:v>44001.208533506942</c:v>
                </c:pt>
                <c:pt idx="3461">
                  <c:v>44001.25020023148</c:v>
                </c:pt>
                <c:pt idx="3462">
                  <c:v>44001.291866956017</c:v>
                </c:pt>
                <c:pt idx="3463">
                  <c:v>44001.333533680554</c:v>
                </c:pt>
                <c:pt idx="3464">
                  <c:v>44001.375200405091</c:v>
                </c:pt>
                <c:pt idx="3465">
                  <c:v>44001.416867129628</c:v>
                </c:pt>
                <c:pt idx="3466">
                  <c:v>44001.458533854166</c:v>
                </c:pt>
                <c:pt idx="3467">
                  <c:v>44001.500200578703</c:v>
                </c:pt>
                <c:pt idx="3468">
                  <c:v>44001.54186730324</c:v>
                </c:pt>
                <c:pt idx="3469">
                  <c:v>44001.583534027777</c:v>
                </c:pt>
                <c:pt idx="3470">
                  <c:v>44001.625200752314</c:v>
                </c:pt>
                <c:pt idx="3471">
                  <c:v>44001.666867476852</c:v>
                </c:pt>
                <c:pt idx="3472">
                  <c:v>44001.708534201389</c:v>
                </c:pt>
                <c:pt idx="3473">
                  <c:v>44001.750200925926</c:v>
                </c:pt>
                <c:pt idx="3474">
                  <c:v>44001.791867650463</c:v>
                </c:pt>
                <c:pt idx="3475">
                  <c:v>44001.833534375</c:v>
                </c:pt>
                <c:pt idx="3476">
                  <c:v>44001.875201099538</c:v>
                </c:pt>
                <c:pt idx="3477">
                  <c:v>44001.916867824075</c:v>
                </c:pt>
                <c:pt idx="3478">
                  <c:v>44001.958534548612</c:v>
                </c:pt>
                <c:pt idx="3479">
                  <c:v>44002.000201273149</c:v>
                </c:pt>
                <c:pt idx="3480">
                  <c:v>44002.041867997686</c:v>
                </c:pt>
                <c:pt idx="3481">
                  <c:v>44002.083534722224</c:v>
                </c:pt>
                <c:pt idx="3482">
                  <c:v>44002.125201446761</c:v>
                </c:pt>
                <c:pt idx="3483">
                  <c:v>44002.166868171298</c:v>
                </c:pt>
                <c:pt idx="3484">
                  <c:v>44002.208534895835</c:v>
                </c:pt>
                <c:pt idx="3485">
                  <c:v>44002.250201620373</c:v>
                </c:pt>
                <c:pt idx="3486">
                  <c:v>44002.29186834491</c:v>
                </c:pt>
                <c:pt idx="3487">
                  <c:v>44002.333535069447</c:v>
                </c:pt>
                <c:pt idx="3488">
                  <c:v>44002.375201793984</c:v>
                </c:pt>
                <c:pt idx="3489">
                  <c:v>44002.416868518521</c:v>
                </c:pt>
                <c:pt idx="3490">
                  <c:v>44002.458535243059</c:v>
                </c:pt>
                <c:pt idx="3491">
                  <c:v>44002.500201967596</c:v>
                </c:pt>
                <c:pt idx="3492">
                  <c:v>44002.541868692133</c:v>
                </c:pt>
                <c:pt idx="3493">
                  <c:v>44002.58353541667</c:v>
                </c:pt>
                <c:pt idx="3494">
                  <c:v>44002.6252021412</c:v>
                </c:pt>
                <c:pt idx="3495">
                  <c:v>44002.666868865737</c:v>
                </c:pt>
                <c:pt idx="3496">
                  <c:v>44002.708535590275</c:v>
                </c:pt>
                <c:pt idx="3497">
                  <c:v>44002.750202314812</c:v>
                </c:pt>
                <c:pt idx="3498">
                  <c:v>44002.791869039349</c:v>
                </c:pt>
                <c:pt idx="3499">
                  <c:v>44002.833535763886</c:v>
                </c:pt>
                <c:pt idx="3500">
                  <c:v>44002.875202488423</c:v>
                </c:pt>
                <c:pt idx="3501">
                  <c:v>44002.916869212961</c:v>
                </c:pt>
                <c:pt idx="3502">
                  <c:v>44002.958535937498</c:v>
                </c:pt>
                <c:pt idx="3503">
                  <c:v>44003.000202662035</c:v>
                </c:pt>
                <c:pt idx="3504">
                  <c:v>44003.041869386572</c:v>
                </c:pt>
                <c:pt idx="3505">
                  <c:v>44003.083536111109</c:v>
                </c:pt>
                <c:pt idx="3506">
                  <c:v>44003.125202835647</c:v>
                </c:pt>
                <c:pt idx="3507">
                  <c:v>44003.166869560184</c:v>
                </c:pt>
                <c:pt idx="3508">
                  <c:v>44003.208536284721</c:v>
                </c:pt>
                <c:pt idx="3509">
                  <c:v>44003.250203009258</c:v>
                </c:pt>
                <c:pt idx="3510">
                  <c:v>44003.291869733795</c:v>
                </c:pt>
                <c:pt idx="3511">
                  <c:v>44003.333536458333</c:v>
                </c:pt>
                <c:pt idx="3512">
                  <c:v>44003.37520318287</c:v>
                </c:pt>
                <c:pt idx="3513">
                  <c:v>44003.416869907407</c:v>
                </c:pt>
                <c:pt idx="3514">
                  <c:v>44003.458536631944</c:v>
                </c:pt>
                <c:pt idx="3515">
                  <c:v>44003.500203356482</c:v>
                </c:pt>
                <c:pt idx="3516">
                  <c:v>44003.541870081019</c:v>
                </c:pt>
                <c:pt idx="3517">
                  <c:v>44003.583536805556</c:v>
                </c:pt>
                <c:pt idx="3518">
                  <c:v>44003.625203530093</c:v>
                </c:pt>
                <c:pt idx="3519">
                  <c:v>44003.66687025463</c:v>
                </c:pt>
                <c:pt idx="3520">
                  <c:v>44003.708536979168</c:v>
                </c:pt>
                <c:pt idx="3521">
                  <c:v>44003.750203703705</c:v>
                </c:pt>
                <c:pt idx="3522">
                  <c:v>44003.791870428242</c:v>
                </c:pt>
                <c:pt idx="3523">
                  <c:v>44003.833537152779</c:v>
                </c:pt>
                <c:pt idx="3524">
                  <c:v>44003.875203877316</c:v>
                </c:pt>
                <c:pt idx="3525">
                  <c:v>44003.916870601854</c:v>
                </c:pt>
                <c:pt idx="3526">
                  <c:v>44003.958537326391</c:v>
                </c:pt>
                <c:pt idx="3527">
                  <c:v>44004.000204050928</c:v>
                </c:pt>
                <c:pt idx="3528">
                  <c:v>44004.041870775465</c:v>
                </c:pt>
                <c:pt idx="3529">
                  <c:v>44004.083537500002</c:v>
                </c:pt>
                <c:pt idx="3530">
                  <c:v>44004.12520422454</c:v>
                </c:pt>
                <c:pt idx="3531">
                  <c:v>44004.166870949077</c:v>
                </c:pt>
                <c:pt idx="3532">
                  <c:v>44004.208537673614</c:v>
                </c:pt>
                <c:pt idx="3533">
                  <c:v>44004.250204398151</c:v>
                </c:pt>
                <c:pt idx="3534">
                  <c:v>44004.291871122688</c:v>
                </c:pt>
                <c:pt idx="3535">
                  <c:v>44004.333537847226</c:v>
                </c:pt>
                <c:pt idx="3536">
                  <c:v>44004.375204571763</c:v>
                </c:pt>
                <c:pt idx="3537">
                  <c:v>44004.416871296293</c:v>
                </c:pt>
                <c:pt idx="3538">
                  <c:v>44004.45853802083</c:v>
                </c:pt>
                <c:pt idx="3539">
                  <c:v>44004.500204745367</c:v>
                </c:pt>
                <c:pt idx="3540">
                  <c:v>44004.541871469904</c:v>
                </c:pt>
                <c:pt idx="3541">
                  <c:v>44004.583538194442</c:v>
                </c:pt>
                <c:pt idx="3542">
                  <c:v>44004.625204918979</c:v>
                </c:pt>
                <c:pt idx="3543">
                  <c:v>44004.666871643516</c:v>
                </c:pt>
                <c:pt idx="3544">
                  <c:v>44004.708538368053</c:v>
                </c:pt>
                <c:pt idx="3545">
                  <c:v>44004.75020509259</c:v>
                </c:pt>
                <c:pt idx="3546">
                  <c:v>44004.791871817128</c:v>
                </c:pt>
                <c:pt idx="3547">
                  <c:v>44004.833538541665</c:v>
                </c:pt>
                <c:pt idx="3548">
                  <c:v>44004.875205266202</c:v>
                </c:pt>
                <c:pt idx="3549">
                  <c:v>44004.916871990739</c:v>
                </c:pt>
                <c:pt idx="3550">
                  <c:v>44004.958538715277</c:v>
                </c:pt>
                <c:pt idx="3551">
                  <c:v>44005.000205439814</c:v>
                </c:pt>
                <c:pt idx="3552">
                  <c:v>44005.041872164351</c:v>
                </c:pt>
                <c:pt idx="3553">
                  <c:v>44005.083538888888</c:v>
                </c:pt>
                <c:pt idx="3554">
                  <c:v>44005.125205613425</c:v>
                </c:pt>
                <c:pt idx="3555">
                  <c:v>44005.166872337963</c:v>
                </c:pt>
                <c:pt idx="3556">
                  <c:v>44005.2085390625</c:v>
                </c:pt>
                <c:pt idx="3557">
                  <c:v>44005.250205787037</c:v>
                </c:pt>
                <c:pt idx="3558">
                  <c:v>44005.291872511574</c:v>
                </c:pt>
                <c:pt idx="3559">
                  <c:v>44005.333539236111</c:v>
                </c:pt>
                <c:pt idx="3560">
                  <c:v>44005.375205960649</c:v>
                </c:pt>
                <c:pt idx="3561">
                  <c:v>44005.416872685186</c:v>
                </c:pt>
                <c:pt idx="3562">
                  <c:v>44005.458539409723</c:v>
                </c:pt>
                <c:pt idx="3563">
                  <c:v>44005.50020613426</c:v>
                </c:pt>
                <c:pt idx="3564">
                  <c:v>44005.541872858797</c:v>
                </c:pt>
                <c:pt idx="3565">
                  <c:v>44005.583539583335</c:v>
                </c:pt>
                <c:pt idx="3566">
                  <c:v>44005.625206307872</c:v>
                </c:pt>
                <c:pt idx="3567">
                  <c:v>44005.666873032409</c:v>
                </c:pt>
                <c:pt idx="3568">
                  <c:v>44005.708539756946</c:v>
                </c:pt>
                <c:pt idx="3569">
                  <c:v>44005.750206481483</c:v>
                </c:pt>
                <c:pt idx="3570">
                  <c:v>44005.791873206021</c:v>
                </c:pt>
                <c:pt idx="3571">
                  <c:v>44005.833539930558</c:v>
                </c:pt>
                <c:pt idx="3572">
                  <c:v>44005.875206655095</c:v>
                </c:pt>
                <c:pt idx="3573">
                  <c:v>44005.916873379632</c:v>
                </c:pt>
                <c:pt idx="3574">
                  <c:v>44005.95854010417</c:v>
                </c:pt>
                <c:pt idx="3575">
                  <c:v>44006.000206828707</c:v>
                </c:pt>
                <c:pt idx="3576">
                  <c:v>44006.041873553244</c:v>
                </c:pt>
                <c:pt idx="3577">
                  <c:v>44006.083540277781</c:v>
                </c:pt>
                <c:pt idx="3578">
                  <c:v>44006.125207002318</c:v>
                </c:pt>
                <c:pt idx="3579">
                  <c:v>44006.166873726848</c:v>
                </c:pt>
                <c:pt idx="3580">
                  <c:v>44006.208540451385</c:v>
                </c:pt>
                <c:pt idx="3581">
                  <c:v>44006.250207175923</c:v>
                </c:pt>
                <c:pt idx="3582">
                  <c:v>44006.29187390046</c:v>
                </c:pt>
                <c:pt idx="3583">
                  <c:v>44006.333540624997</c:v>
                </c:pt>
                <c:pt idx="3584">
                  <c:v>44006.375207349534</c:v>
                </c:pt>
                <c:pt idx="3585">
                  <c:v>44006.416874074072</c:v>
                </c:pt>
                <c:pt idx="3586">
                  <c:v>44006.458540798609</c:v>
                </c:pt>
                <c:pt idx="3587">
                  <c:v>44006.500207523146</c:v>
                </c:pt>
                <c:pt idx="3588">
                  <c:v>44006.541874247683</c:v>
                </c:pt>
                <c:pt idx="3589">
                  <c:v>44006.58354097222</c:v>
                </c:pt>
                <c:pt idx="3590">
                  <c:v>44006.625207696758</c:v>
                </c:pt>
                <c:pt idx="3591">
                  <c:v>44006.666874421295</c:v>
                </c:pt>
                <c:pt idx="3592">
                  <c:v>44006.708541145832</c:v>
                </c:pt>
                <c:pt idx="3593">
                  <c:v>44006.750207870369</c:v>
                </c:pt>
                <c:pt idx="3594">
                  <c:v>44006.791874594906</c:v>
                </c:pt>
                <c:pt idx="3595">
                  <c:v>44006.833541319444</c:v>
                </c:pt>
                <c:pt idx="3596">
                  <c:v>44006.875208043981</c:v>
                </c:pt>
                <c:pt idx="3597">
                  <c:v>44006.916874768518</c:v>
                </c:pt>
                <c:pt idx="3598">
                  <c:v>44006.958541493055</c:v>
                </c:pt>
                <c:pt idx="3599">
                  <c:v>44007.000208217592</c:v>
                </c:pt>
                <c:pt idx="3600">
                  <c:v>44007.04187494213</c:v>
                </c:pt>
                <c:pt idx="3601">
                  <c:v>44007.083541666667</c:v>
                </c:pt>
                <c:pt idx="3602">
                  <c:v>44007.125208391204</c:v>
                </c:pt>
                <c:pt idx="3603">
                  <c:v>44007.166875115741</c:v>
                </c:pt>
                <c:pt idx="3604">
                  <c:v>44007.208541840278</c:v>
                </c:pt>
                <c:pt idx="3605">
                  <c:v>44007.250208564816</c:v>
                </c:pt>
                <c:pt idx="3606">
                  <c:v>44007.291875289353</c:v>
                </c:pt>
                <c:pt idx="3607">
                  <c:v>44007.33354201389</c:v>
                </c:pt>
                <c:pt idx="3608">
                  <c:v>44007.375208738427</c:v>
                </c:pt>
                <c:pt idx="3609">
                  <c:v>44007.416875462965</c:v>
                </c:pt>
                <c:pt idx="3610">
                  <c:v>44007.458542187502</c:v>
                </c:pt>
                <c:pt idx="3611">
                  <c:v>44007.500208912039</c:v>
                </c:pt>
                <c:pt idx="3612">
                  <c:v>44007.541875636576</c:v>
                </c:pt>
                <c:pt idx="3613">
                  <c:v>44007.583542361113</c:v>
                </c:pt>
                <c:pt idx="3614">
                  <c:v>44007.625209085651</c:v>
                </c:pt>
                <c:pt idx="3615">
                  <c:v>44007.666875810188</c:v>
                </c:pt>
                <c:pt idx="3616">
                  <c:v>44007.708542534725</c:v>
                </c:pt>
                <c:pt idx="3617">
                  <c:v>44007.750209259262</c:v>
                </c:pt>
                <c:pt idx="3618">
                  <c:v>44007.791875983799</c:v>
                </c:pt>
                <c:pt idx="3619">
                  <c:v>44007.833542708337</c:v>
                </c:pt>
                <c:pt idx="3620">
                  <c:v>44007.875209432874</c:v>
                </c:pt>
                <c:pt idx="3621">
                  <c:v>44007.916876157411</c:v>
                </c:pt>
                <c:pt idx="3622">
                  <c:v>44007.958542881941</c:v>
                </c:pt>
                <c:pt idx="3623">
                  <c:v>44008.000209606478</c:v>
                </c:pt>
                <c:pt idx="3624">
                  <c:v>44008.041876331015</c:v>
                </c:pt>
                <c:pt idx="3625">
                  <c:v>44008.083543055553</c:v>
                </c:pt>
                <c:pt idx="3626">
                  <c:v>44008.12520978009</c:v>
                </c:pt>
                <c:pt idx="3627">
                  <c:v>44008.166876504627</c:v>
                </c:pt>
                <c:pt idx="3628">
                  <c:v>44008.208543229164</c:v>
                </c:pt>
                <c:pt idx="3629">
                  <c:v>44008.250209953701</c:v>
                </c:pt>
                <c:pt idx="3630">
                  <c:v>44008.291876678239</c:v>
                </c:pt>
                <c:pt idx="3631">
                  <c:v>44008.333543402776</c:v>
                </c:pt>
                <c:pt idx="3632">
                  <c:v>44008.375210127313</c:v>
                </c:pt>
                <c:pt idx="3633">
                  <c:v>44008.41687685185</c:v>
                </c:pt>
                <c:pt idx="3634">
                  <c:v>44008.458543576387</c:v>
                </c:pt>
                <c:pt idx="3635">
                  <c:v>44008.500210300925</c:v>
                </c:pt>
                <c:pt idx="3636">
                  <c:v>44008.541877025462</c:v>
                </c:pt>
                <c:pt idx="3637">
                  <c:v>44008.583543749999</c:v>
                </c:pt>
                <c:pt idx="3638">
                  <c:v>44008.625210474536</c:v>
                </c:pt>
                <c:pt idx="3639">
                  <c:v>44008.666877199073</c:v>
                </c:pt>
                <c:pt idx="3640">
                  <c:v>44008.708543923611</c:v>
                </c:pt>
                <c:pt idx="3641">
                  <c:v>44008.750210648148</c:v>
                </c:pt>
                <c:pt idx="3642">
                  <c:v>44008.791877372685</c:v>
                </c:pt>
                <c:pt idx="3643">
                  <c:v>44008.833544097222</c:v>
                </c:pt>
                <c:pt idx="3644">
                  <c:v>44008.87521082176</c:v>
                </c:pt>
                <c:pt idx="3645">
                  <c:v>44008.916877546297</c:v>
                </c:pt>
                <c:pt idx="3646">
                  <c:v>44008.958544270834</c:v>
                </c:pt>
                <c:pt idx="3647">
                  <c:v>44009.000210995371</c:v>
                </c:pt>
                <c:pt idx="3648">
                  <c:v>44009.041877719908</c:v>
                </c:pt>
                <c:pt idx="3649">
                  <c:v>44009.083544444446</c:v>
                </c:pt>
                <c:pt idx="3650">
                  <c:v>44009.125211168983</c:v>
                </c:pt>
                <c:pt idx="3651">
                  <c:v>44009.16687789352</c:v>
                </c:pt>
                <c:pt idx="3652">
                  <c:v>44009.208544618057</c:v>
                </c:pt>
                <c:pt idx="3653">
                  <c:v>44009.250211342594</c:v>
                </c:pt>
                <c:pt idx="3654">
                  <c:v>44009.291878067132</c:v>
                </c:pt>
                <c:pt idx="3655">
                  <c:v>44009.333544791669</c:v>
                </c:pt>
                <c:pt idx="3656">
                  <c:v>44009.375211516206</c:v>
                </c:pt>
                <c:pt idx="3657">
                  <c:v>44009.416878240743</c:v>
                </c:pt>
                <c:pt idx="3658">
                  <c:v>44009.45854496528</c:v>
                </c:pt>
                <c:pt idx="3659">
                  <c:v>44009.500211689818</c:v>
                </c:pt>
                <c:pt idx="3660">
                  <c:v>44009.541878414355</c:v>
                </c:pt>
                <c:pt idx="3661">
                  <c:v>44009.583545138892</c:v>
                </c:pt>
                <c:pt idx="3662">
                  <c:v>44009.625211863429</c:v>
                </c:pt>
                <c:pt idx="3663">
                  <c:v>44009.666878587966</c:v>
                </c:pt>
                <c:pt idx="3664">
                  <c:v>44009.708545312496</c:v>
                </c:pt>
                <c:pt idx="3665">
                  <c:v>44009.750212037034</c:v>
                </c:pt>
                <c:pt idx="3666">
                  <c:v>44009.791878761571</c:v>
                </c:pt>
                <c:pt idx="3667">
                  <c:v>44009.833545486108</c:v>
                </c:pt>
                <c:pt idx="3668">
                  <c:v>44009.875212210645</c:v>
                </c:pt>
                <c:pt idx="3669">
                  <c:v>44009.916878935182</c:v>
                </c:pt>
                <c:pt idx="3670">
                  <c:v>44009.95854565972</c:v>
                </c:pt>
                <c:pt idx="3671">
                  <c:v>44010.000212384257</c:v>
                </c:pt>
                <c:pt idx="3672">
                  <c:v>44010.041879108794</c:v>
                </c:pt>
                <c:pt idx="3673">
                  <c:v>44010.083545833331</c:v>
                </c:pt>
                <c:pt idx="3674">
                  <c:v>44010.125212557869</c:v>
                </c:pt>
                <c:pt idx="3675">
                  <c:v>44010.166879282406</c:v>
                </c:pt>
                <c:pt idx="3676">
                  <c:v>44010.208546006943</c:v>
                </c:pt>
                <c:pt idx="3677">
                  <c:v>44010.25021273148</c:v>
                </c:pt>
                <c:pt idx="3678">
                  <c:v>44010.291879456017</c:v>
                </c:pt>
                <c:pt idx="3679">
                  <c:v>44010.333546180555</c:v>
                </c:pt>
                <c:pt idx="3680">
                  <c:v>44010.375212905092</c:v>
                </c:pt>
                <c:pt idx="3681">
                  <c:v>44010.416879629629</c:v>
                </c:pt>
                <c:pt idx="3682">
                  <c:v>44010.458546354166</c:v>
                </c:pt>
                <c:pt idx="3683">
                  <c:v>44010.500213078703</c:v>
                </c:pt>
                <c:pt idx="3684">
                  <c:v>44010.541879803241</c:v>
                </c:pt>
                <c:pt idx="3685">
                  <c:v>44010.583546527778</c:v>
                </c:pt>
                <c:pt idx="3686">
                  <c:v>44010.625213252315</c:v>
                </c:pt>
                <c:pt idx="3687">
                  <c:v>44010.666879976852</c:v>
                </c:pt>
                <c:pt idx="3688">
                  <c:v>44010.708546701389</c:v>
                </c:pt>
                <c:pt idx="3689">
                  <c:v>44010.750213425927</c:v>
                </c:pt>
                <c:pt idx="3690">
                  <c:v>44010.791880150464</c:v>
                </c:pt>
                <c:pt idx="3691">
                  <c:v>44010.833546875001</c:v>
                </c:pt>
                <c:pt idx="3692">
                  <c:v>44010.875213599538</c:v>
                </c:pt>
                <c:pt idx="3693">
                  <c:v>44010.916880324075</c:v>
                </c:pt>
                <c:pt idx="3694">
                  <c:v>44010.958547048613</c:v>
                </c:pt>
                <c:pt idx="3695">
                  <c:v>44011.00021377315</c:v>
                </c:pt>
                <c:pt idx="3696">
                  <c:v>44011.041880497687</c:v>
                </c:pt>
                <c:pt idx="3697">
                  <c:v>44011.083547222224</c:v>
                </c:pt>
                <c:pt idx="3698">
                  <c:v>44011.125213946762</c:v>
                </c:pt>
                <c:pt idx="3699">
                  <c:v>44011.166880671299</c:v>
                </c:pt>
                <c:pt idx="3700">
                  <c:v>44011.208547395836</c:v>
                </c:pt>
                <c:pt idx="3701">
                  <c:v>44011.250214120373</c:v>
                </c:pt>
                <c:pt idx="3702">
                  <c:v>44011.29188084491</c:v>
                </c:pt>
                <c:pt idx="3703">
                  <c:v>44011.333547569448</c:v>
                </c:pt>
                <c:pt idx="3704">
                  <c:v>44011.375214293985</c:v>
                </c:pt>
                <c:pt idx="3705">
                  <c:v>44011.416881018522</c:v>
                </c:pt>
                <c:pt idx="3706">
                  <c:v>44011.458547743059</c:v>
                </c:pt>
                <c:pt idx="3707">
                  <c:v>44011.500214467589</c:v>
                </c:pt>
                <c:pt idx="3708">
                  <c:v>44011.541881192126</c:v>
                </c:pt>
                <c:pt idx="3709">
                  <c:v>44011.583547916664</c:v>
                </c:pt>
                <c:pt idx="3710">
                  <c:v>44011.625214641201</c:v>
                </c:pt>
                <c:pt idx="3711">
                  <c:v>44011.666881365738</c:v>
                </c:pt>
                <c:pt idx="3712">
                  <c:v>44011.708548090275</c:v>
                </c:pt>
                <c:pt idx="3713">
                  <c:v>44011.750214814812</c:v>
                </c:pt>
                <c:pt idx="3714">
                  <c:v>44011.79188153935</c:v>
                </c:pt>
                <c:pt idx="3715">
                  <c:v>44011.833548263887</c:v>
                </c:pt>
                <c:pt idx="3716">
                  <c:v>44011.875214988424</c:v>
                </c:pt>
                <c:pt idx="3717">
                  <c:v>44011.916881712961</c:v>
                </c:pt>
                <c:pt idx="3718">
                  <c:v>44011.958548437498</c:v>
                </c:pt>
                <c:pt idx="3719">
                  <c:v>44012.000215162036</c:v>
                </c:pt>
                <c:pt idx="3720">
                  <c:v>44012.041881886573</c:v>
                </c:pt>
                <c:pt idx="3721">
                  <c:v>44012.08354861111</c:v>
                </c:pt>
                <c:pt idx="3722">
                  <c:v>44012.125215335647</c:v>
                </c:pt>
                <c:pt idx="3723">
                  <c:v>44012.166882060184</c:v>
                </c:pt>
                <c:pt idx="3724">
                  <c:v>44012.208548784722</c:v>
                </c:pt>
                <c:pt idx="3725">
                  <c:v>44012.250215509259</c:v>
                </c:pt>
                <c:pt idx="3726">
                  <c:v>44012.291882233796</c:v>
                </c:pt>
                <c:pt idx="3727">
                  <c:v>44012.333548958333</c:v>
                </c:pt>
                <c:pt idx="3728">
                  <c:v>44012.37521568287</c:v>
                </c:pt>
                <c:pt idx="3729">
                  <c:v>44012.416882407408</c:v>
                </c:pt>
                <c:pt idx="3730">
                  <c:v>44012.458549131945</c:v>
                </c:pt>
                <c:pt idx="3731">
                  <c:v>44012.500215856482</c:v>
                </c:pt>
                <c:pt idx="3732">
                  <c:v>44012.541882581019</c:v>
                </c:pt>
                <c:pt idx="3733">
                  <c:v>44012.583549305557</c:v>
                </c:pt>
                <c:pt idx="3734">
                  <c:v>44012.625216030094</c:v>
                </c:pt>
                <c:pt idx="3735">
                  <c:v>44012.666882754631</c:v>
                </c:pt>
                <c:pt idx="3736">
                  <c:v>44012.708549479168</c:v>
                </c:pt>
                <c:pt idx="3737">
                  <c:v>44012.750216203705</c:v>
                </c:pt>
                <c:pt idx="3738">
                  <c:v>44012.791882928243</c:v>
                </c:pt>
                <c:pt idx="3739">
                  <c:v>44012.83354965278</c:v>
                </c:pt>
                <c:pt idx="3740">
                  <c:v>44012.875216377317</c:v>
                </c:pt>
                <c:pt idx="3741">
                  <c:v>44012.916883101854</c:v>
                </c:pt>
                <c:pt idx="3742">
                  <c:v>44012.958549826391</c:v>
                </c:pt>
              </c:numCache>
            </c:numRef>
          </c:xVal>
          <c:yVal>
            <c:numRef>
              <c:f>DATA!$C$2:$C$11473</c:f>
              <c:numCache>
                <c:formatCode>General</c:formatCode>
                <c:ptCount val="11472"/>
                <c:pt idx="0">
                  <c:v>1.6576238235294121</c:v>
                </c:pt>
                <c:pt idx="1">
                  <c:v>1.6590282352941179</c:v>
                </c:pt>
                <c:pt idx="2">
                  <c:v>1.660432647058824</c:v>
                </c:pt>
                <c:pt idx="3">
                  <c:v>1.6618370588235289</c:v>
                </c:pt>
                <c:pt idx="4">
                  <c:v>1.663241470588235</c:v>
                </c:pt>
                <c:pt idx="5">
                  <c:v>1.6646458823529411</c:v>
                </c:pt>
                <c:pt idx="6">
                  <c:v>1.6660502941176469</c:v>
                </c:pt>
                <c:pt idx="7">
                  <c:v>1.667454705882353</c:v>
                </c:pt>
                <c:pt idx="8">
                  <c:v>1.6688591176470591</c:v>
                </c:pt>
                <c:pt idx="9">
                  <c:v>1.6702635294117649</c:v>
                </c:pt>
                <c:pt idx="10">
                  <c:v>1.671667941176471</c:v>
                </c:pt>
                <c:pt idx="11">
                  <c:v>1.6730723529411771</c:v>
                </c:pt>
                <c:pt idx="12">
                  <c:v>1.674476764705882</c:v>
                </c:pt>
                <c:pt idx="13">
                  <c:v>1.675881176470589</c:v>
                </c:pt>
                <c:pt idx="14">
                  <c:v>1.6772855882352939</c:v>
                </c:pt>
                <c:pt idx="15">
                  <c:v>1.67869</c:v>
                </c:pt>
                <c:pt idx="16">
                  <c:v>1.7025650000000001</c:v>
                </c:pt>
                <c:pt idx="17">
                  <c:v>1.7025650000000001</c:v>
                </c:pt>
                <c:pt idx="18">
                  <c:v>1.798065</c:v>
                </c:pt>
                <c:pt idx="19">
                  <c:v>1.845815</c:v>
                </c:pt>
                <c:pt idx="20">
                  <c:v>1.798065</c:v>
                </c:pt>
                <c:pt idx="21">
                  <c:v>1.7025650000000001</c:v>
                </c:pt>
                <c:pt idx="22">
                  <c:v>1.7741899999999999</c:v>
                </c:pt>
                <c:pt idx="23">
                  <c:v>1.7741899999999999</c:v>
                </c:pt>
                <c:pt idx="24">
                  <c:v>1.67869</c:v>
                </c:pt>
                <c:pt idx="25">
                  <c:v>1.7741899999999999</c:v>
                </c:pt>
                <c:pt idx="26">
                  <c:v>1.67869</c:v>
                </c:pt>
                <c:pt idx="27">
                  <c:v>1.6548149999999999</c:v>
                </c:pt>
                <c:pt idx="28">
                  <c:v>1.7503150000000001</c:v>
                </c:pt>
                <c:pt idx="29">
                  <c:v>1.7503150000000001</c:v>
                </c:pt>
                <c:pt idx="30">
                  <c:v>1.7503150000000001</c:v>
                </c:pt>
                <c:pt idx="31">
                  <c:v>1.7503150000000001</c:v>
                </c:pt>
                <c:pt idx="32">
                  <c:v>1.7503150000000001</c:v>
                </c:pt>
                <c:pt idx="33">
                  <c:v>1.7503150000000001</c:v>
                </c:pt>
                <c:pt idx="34">
                  <c:v>1.7503150000000001</c:v>
                </c:pt>
                <c:pt idx="35">
                  <c:v>1.7025650000000001</c:v>
                </c:pt>
                <c:pt idx="36">
                  <c:v>1.6548149999999999</c:v>
                </c:pt>
                <c:pt idx="37">
                  <c:v>1.7503150000000001</c:v>
                </c:pt>
                <c:pt idx="38">
                  <c:v>1.67869</c:v>
                </c:pt>
                <c:pt idx="39">
                  <c:v>1.6548149999999999</c:v>
                </c:pt>
                <c:pt idx="40">
                  <c:v>1.72644</c:v>
                </c:pt>
                <c:pt idx="41">
                  <c:v>1.7503150000000001</c:v>
                </c:pt>
                <c:pt idx="42">
                  <c:v>1.72644</c:v>
                </c:pt>
                <c:pt idx="43">
                  <c:v>1.6548149999999999</c:v>
                </c:pt>
                <c:pt idx="44">
                  <c:v>1.7025650000000001</c:v>
                </c:pt>
                <c:pt idx="45">
                  <c:v>1.6548149999999999</c:v>
                </c:pt>
                <c:pt idx="46">
                  <c:v>1.7025650000000001</c:v>
                </c:pt>
                <c:pt idx="47">
                  <c:v>1.67869</c:v>
                </c:pt>
                <c:pt idx="48">
                  <c:v>1.72644</c:v>
                </c:pt>
                <c:pt idx="49">
                  <c:v>1.7503150000000001</c:v>
                </c:pt>
                <c:pt idx="50">
                  <c:v>1.6548149999999999</c:v>
                </c:pt>
                <c:pt idx="51">
                  <c:v>1.7025650000000001</c:v>
                </c:pt>
                <c:pt idx="52">
                  <c:v>1.6548149999999999</c:v>
                </c:pt>
                <c:pt idx="53">
                  <c:v>1.6548149999999999</c:v>
                </c:pt>
                <c:pt idx="54">
                  <c:v>1.7025650000000001</c:v>
                </c:pt>
                <c:pt idx="55">
                  <c:v>1.7025650000000001</c:v>
                </c:pt>
                <c:pt idx="56">
                  <c:v>1.6548149999999999</c:v>
                </c:pt>
                <c:pt idx="57">
                  <c:v>1.6309400000000001</c:v>
                </c:pt>
                <c:pt idx="58">
                  <c:v>1.6548149999999999</c:v>
                </c:pt>
                <c:pt idx="59">
                  <c:v>1.7025650000000001</c:v>
                </c:pt>
                <c:pt idx="60">
                  <c:v>1.6548149999999999</c:v>
                </c:pt>
                <c:pt idx="61">
                  <c:v>1.7025650000000001</c:v>
                </c:pt>
                <c:pt idx="62">
                  <c:v>1.67869</c:v>
                </c:pt>
                <c:pt idx="63">
                  <c:v>1.6309400000000001</c:v>
                </c:pt>
                <c:pt idx="64">
                  <c:v>1.7025650000000001</c:v>
                </c:pt>
                <c:pt idx="65">
                  <c:v>1.607065</c:v>
                </c:pt>
                <c:pt idx="66">
                  <c:v>1.607065</c:v>
                </c:pt>
                <c:pt idx="67">
                  <c:v>1.6548149999999999</c:v>
                </c:pt>
                <c:pt idx="68">
                  <c:v>1.5831900000000001</c:v>
                </c:pt>
                <c:pt idx="69">
                  <c:v>1.6548149999999999</c:v>
                </c:pt>
                <c:pt idx="70">
                  <c:v>1.607065</c:v>
                </c:pt>
                <c:pt idx="71">
                  <c:v>1.6309400000000001</c:v>
                </c:pt>
                <c:pt idx="72">
                  <c:v>1.6548149999999999</c:v>
                </c:pt>
                <c:pt idx="73">
                  <c:v>1.6548149999999999</c:v>
                </c:pt>
                <c:pt idx="74">
                  <c:v>1.559315</c:v>
                </c:pt>
                <c:pt idx="75">
                  <c:v>1.559315</c:v>
                </c:pt>
                <c:pt idx="76">
                  <c:v>1.559315</c:v>
                </c:pt>
                <c:pt idx="77">
                  <c:v>1.607065</c:v>
                </c:pt>
                <c:pt idx="78">
                  <c:v>1.559315</c:v>
                </c:pt>
                <c:pt idx="79">
                  <c:v>1.6309400000000001</c:v>
                </c:pt>
                <c:pt idx="80">
                  <c:v>1.559315</c:v>
                </c:pt>
                <c:pt idx="81">
                  <c:v>1.607065</c:v>
                </c:pt>
                <c:pt idx="82">
                  <c:v>1.607065</c:v>
                </c:pt>
                <c:pt idx="83">
                  <c:v>1.6309400000000001</c:v>
                </c:pt>
                <c:pt idx="84">
                  <c:v>1.6309400000000001</c:v>
                </c:pt>
                <c:pt idx="85">
                  <c:v>1.67869</c:v>
                </c:pt>
                <c:pt idx="86">
                  <c:v>1.6548149999999999</c:v>
                </c:pt>
                <c:pt idx="87">
                  <c:v>1.607065</c:v>
                </c:pt>
                <c:pt idx="88">
                  <c:v>1.6548149999999999</c:v>
                </c:pt>
                <c:pt idx="89">
                  <c:v>1.6309400000000001</c:v>
                </c:pt>
                <c:pt idx="90">
                  <c:v>1.67869</c:v>
                </c:pt>
                <c:pt idx="91">
                  <c:v>1.607065</c:v>
                </c:pt>
                <c:pt idx="92">
                  <c:v>1.5831900000000001</c:v>
                </c:pt>
                <c:pt idx="93">
                  <c:v>1.607065</c:v>
                </c:pt>
                <c:pt idx="94">
                  <c:v>1.5831900000000001</c:v>
                </c:pt>
                <c:pt idx="95">
                  <c:v>1.607065</c:v>
                </c:pt>
                <c:pt idx="96">
                  <c:v>1.6548149999999999</c:v>
                </c:pt>
                <c:pt idx="97">
                  <c:v>1.559315</c:v>
                </c:pt>
                <c:pt idx="98">
                  <c:v>1.6309400000000001</c:v>
                </c:pt>
                <c:pt idx="99">
                  <c:v>1.5354399999999999</c:v>
                </c:pt>
                <c:pt idx="100">
                  <c:v>1.5831900000000001</c:v>
                </c:pt>
                <c:pt idx="101">
                  <c:v>1.559315</c:v>
                </c:pt>
                <c:pt idx="102">
                  <c:v>1.559315</c:v>
                </c:pt>
                <c:pt idx="103">
                  <c:v>1.559315</c:v>
                </c:pt>
                <c:pt idx="104">
                  <c:v>1.4459087500000001</c:v>
                </c:pt>
                <c:pt idx="105">
                  <c:v>1.5145493750000001</c:v>
                </c:pt>
                <c:pt idx="106">
                  <c:v>1.5831900000000001</c:v>
                </c:pt>
                <c:pt idx="107">
                  <c:v>1.5831900000000001</c:v>
                </c:pt>
                <c:pt idx="108">
                  <c:v>1.6309400000000001</c:v>
                </c:pt>
                <c:pt idx="109">
                  <c:v>1.607065</c:v>
                </c:pt>
                <c:pt idx="110">
                  <c:v>1.67869</c:v>
                </c:pt>
                <c:pt idx="111">
                  <c:v>1.559315</c:v>
                </c:pt>
                <c:pt idx="112">
                  <c:v>1.6309400000000001</c:v>
                </c:pt>
                <c:pt idx="113">
                  <c:v>1.6548149999999999</c:v>
                </c:pt>
                <c:pt idx="114">
                  <c:v>1.6309400000000001</c:v>
                </c:pt>
                <c:pt idx="115">
                  <c:v>1.559315</c:v>
                </c:pt>
                <c:pt idx="116">
                  <c:v>1.559315</c:v>
                </c:pt>
                <c:pt idx="117">
                  <c:v>1.607065</c:v>
                </c:pt>
                <c:pt idx="118">
                  <c:v>1.559315</c:v>
                </c:pt>
                <c:pt idx="119">
                  <c:v>1.559315</c:v>
                </c:pt>
                <c:pt idx="120">
                  <c:v>1.607065</c:v>
                </c:pt>
                <c:pt idx="121">
                  <c:v>1.5831900000000001</c:v>
                </c:pt>
                <c:pt idx="122">
                  <c:v>1.5831900000000001</c:v>
                </c:pt>
                <c:pt idx="123">
                  <c:v>1.559315</c:v>
                </c:pt>
                <c:pt idx="124">
                  <c:v>1.559315</c:v>
                </c:pt>
                <c:pt idx="125">
                  <c:v>1.5831900000000001</c:v>
                </c:pt>
                <c:pt idx="126">
                  <c:v>1.5831900000000001</c:v>
                </c:pt>
                <c:pt idx="127">
                  <c:v>1.559315</c:v>
                </c:pt>
                <c:pt idx="128">
                  <c:v>1.5354399999999999</c:v>
                </c:pt>
                <c:pt idx="129">
                  <c:v>1.6309400000000001</c:v>
                </c:pt>
                <c:pt idx="130">
                  <c:v>1.5354399999999999</c:v>
                </c:pt>
                <c:pt idx="131">
                  <c:v>1.6548149999999999</c:v>
                </c:pt>
                <c:pt idx="132">
                  <c:v>1.6548149999999999</c:v>
                </c:pt>
                <c:pt idx="133">
                  <c:v>1.6548149999999999</c:v>
                </c:pt>
                <c:pt idx="134">
                  <c:v>1.607065</c:v>
                </c:pt>
                <c:pt idx="135">
                  <c:v>1.6548149999999999</c:v>
                </c:pt>
                <c:pt idx="136">
                  <c:v>1.6309400000000001</c:v>
                </c:pt>
                <c:pt idx="137">
                  <c:v>1.67869</c:v>
                </c:pt>
                <c:pt idx="138">
                  <c:v>1.607065</c:v>
                </c:pt>
                <c:pt idx="139">
                  <c:v>1.559315</c:v>
                </c:pt>
                <c:pt idx="140">
                  <c:v>1.607065</c:v>
                </c:pt>
                <c:pt idx="141">
                  <c:v>1.5831900000000001</c:v>
                </c:pt>
                <c:pt idx="142">
                  <c:v>1.5354399999999999</c:v>
                </c:pt>
                <c:pt idx="143">
                  <c:v>1.5831900000000001</c:v>
                </c:pt>
                <c:pt idx="144">
                  <c:v>1.559315</c:v>
                </c:pt>
                <c:pt idx="145">
                  <c:v>1.607065</c:v>
                </c:pt>
                <c:pt idx="146">
                  <c:v>1.559315</c:v>
                </c:pt>
                <c:pt idx="147">
                  <c:v>1.559315</c:v>
                </c:pt>
                <c:pt idx="148">
                  <c:v>1.607065</c:v>
                </c:pt>
                <c:pt idx="149">
                  <c:v>1.798065</c:v>
                </c:pt>
                <c:pt idx="150">
                  <c:v>1.607065</c:v>
                </c:pt>
                <c:pt idx="151">
                  <c:v>1.5354399999999999</c:v>
                </c:pt>
                <c:pt idx="152">
                  <c:v>1.559315</c:v>
                </c:pt>
                <c:pt idx="153">
                  <c:v>1.607065</c:v>
                </c:pt>
                <c:pt idx="154">
                  <c:v>1.6309400000000001</c:v>
                </c:pt>
                <c:pt idx="155">
                  <c:v>1.6309400000000001</c:v>
                </c:pt>
                <c:pt idx="156">
                  <c:v>1.559315</c:v>
                </c:pt>
                <c:pt idx="157">
                  <c:v>1.559315</c:v>
                </c:pt>
                <c:pt idx="158">
                  <c:v>1.6309400000000001</c:v>
                </c:pt>
                <c:pt idx="159">
                  <c:v>1.559315</c:v>
                </c:pt>
                <c:pt idx="160">
                  <c:v>1.607065</c:v>
                </c:pt>
                <c:pt idx="161">
                  <c:v>1.5354399999999999</c:v>
                </c:pt>
                <c:pt idx="162">
                  <c:v>1.559315</c:v>
                </c:pt>
                <c:pt idx="163">
                  <c:v>1.607065</c:v>
                </c:pt>
                <c:pt idx="164">
                  <c:v>1.5831900000000001</c:v>
                </c:pt>
                <c:pt idx="165">
                  <c:v>1.5831900000000001</c:v>
                </c:pt>
                <c:pt idx="166">
                  <c:v>1.559315</c:v>
                </c:pt>
                <c:pt idx="167">
                  <c:v>1.5831900000000001</c:v>
                </c:pt>
                <c:pt idx="168">
                  <c:v>1.5831900000000001</c:v>
                </c:pt>
                <c:pt idx="169">
                  <c:v>1.511565</c:v>
                </c:pt>
                <c:pt idx="170">
                  <c:v>1.511565</c:v>
                </c:pt>
                <c:pt idx="171">
                  <c:v>1.5354399999999999</c:v>
                </c:pt>
                <c:pt idx="172">
                  <c:v>1.5354399999999999</c:v>
                </c:pt>
                <c:pt idx="173">
                  <c:v>1.5831900000000001</c:v>
                </c:pt>
                <c:pt idx="174">
                  <c:v>1.559315</c:v>
                </c:pt>
                <c:pt idx="175">
                  <c:v>1.511565</c:v>
                </c:pt>
                <c:pt idx="176">
                  <c:v>1.5354399999999999</c:v>
                </c:pt>
                <c:pt idx="177">
                  <c:v>1.5354399999999999</c:v>
                </c:pt>
                <c:pt idx="178">
                  <c:v>1.559315</c:v>
                </c:pt>
                <c:pt idx="179">
                  <c:v>1.559315</c:v>
                </c:pt>
                <c:pt idx="180">
                  <c:v>1.6309400000000001</c:v>
                </c:pt>
                <c:pt idx="181">
                  <c:v>1.559315</c:v>
                </c:pt>
                <c:pt idx="182">
                  <c:v>1.559315</c:v>
                </c:pt>
                <c:pt idx="183">
                  <c:v>1.6309400000000001</c:v>
                </c:pt>
                <c:pt idx="184">
                  <c:v>1.559315</c:v>
                </c:pt>
                <c:pt idx="185">
                  <c:v>1.5354399999999999</c:v>
                </c:pt>
                <c:pt idx="186">
                  <c:v>1.5831900000000001</c:v>
                </c:pt>
                <c:pt idx="187">
                  <c:v>1.5354399999999999</c:v>
                </c:pt>
                <c:pt idx="188">
                  <c:v>1.5354399999999999</c:v>
                </c:pt>
                <c:pt idx="189">
                  <c:v>1.559315</c:v>
                </c:pt>
                <c:pt idx="190">
                  <c:v>1.5354399999999999</c:v>
                </c:pt>
                <c:pt idx="191">
                  <c:v>1.559315</c:v>
                </c:pt>
                <c:pt idx="192">
                  <c:v>1.559315</c:v>
                </c:pt>
                <c:pt idx="193">
                  <c:v>1.48769</c:v>
                </c:pt>
                <c:pt idx="194">
                  <c:v>1.559315</c:v>
                </c:pt>
                <c:pt idx="195">
                  <c:v>1.559315</c:v>
                </c:pt>
                <c:pt idx="196">
                  <c:v>1.48769</c:v>
                </c:pt>
                <c:pt idx="197">
                  <c:v>1.5354399999999999</c:v>
                </c:pt>
                <c:pt idx="198">
                  <c:v>1.48769</c:v>
                </c:pt>
                <c:pt idx="199">
                  <c:v>1.511565</c:v>
                </c:pt>
                <c:pt idx="200">
                  <c:v>1.48769</c:v>
                </c:pt>
                <c:pt idx="201">
                  <c:v>1.559315</c:v>
                </c:pt>
                <c:pt idx="202">
                  <c:v>1.5354399999999999</c:v>
                </c:pt>
                <c:pt idx="203">
                  <c:v>1.5354399999999999</c:v>
                </c:pt>
                <c:pt idx="204">
                  <c:v>1.5354399999999999</c:v>
                </c:pt>
                <c:pt idx="205">
                  <c:v>1.559315</c:v>
                </c:pt>
                <c:pt idx="206">
                  <c:v>1.6309400000000001</c:v>
                </c:pt>
                <c:pt idx="207">
                  <c:v>1.559315</c:v>
                </c:pt>
                <c:pt idx="208">
                  <c:v>1.559315</c:v>
                </c:pt>
                <c:pt idx="209">
                  <c:v>1.6309400000000001</c:v>
                </c:pt>
                <c:pt idx="210">
                  <c:v>1.559315</c:v>
                </c:pt>
                <c:pt idx="211">
                  <c:v>1.5354399999999999</c:v>
                </c:pt>
                <c:pt idx="212">
                  <c:v>1.607065</c:v>
                </c:pt>
                <c:pt idx="213">
                  <c:v>1.607065</c:v>
                </c:pt>
                <c:pt idx="214">
                  <c:v>1.5354399999999999</c:v>
                </c:pt>
                <c:pt idx="215">
                  <c:v>1.537031666666667</c:v>
                </c:pt>
                <c:pt idx="216">
                  <c:v>1.538623333333333</c:v>
                </c:pt>
                <c:pt idx="217">
                  <c:v>1.5402149999999999</c:v>
                </c:pt>
                <c:pt idx="218">
                  <c:v>1.541806666666667</c:v>
                </c:pt>
                <c:pt idx="219">
                  <c:v>1.543398333333333</c:v>
                </c:pt>
                <c:pt idx="220">
                  <c:v>1.5449900000000001</c:v>
                </c:pt>
                <c:pt idx="221">
                  <c:v>1.546581666666667</c:v>
                </c:pt>
                <c:pt idx="222">
                  <c:v>1.548173333333333</c:v>
                </c:pt>
                <c:pt idx="223">
                  <c:v>1.5497650000000001</c:v>
                </c:pt>
                <c:pt idx="224">
                  <c:v>1.5513566666666669</c:v>
                </c:pt>
                <c:pt idx="225">
                  <c:v>1.5529483333333329</c:v>
                </c:pt>
                <c:pt idx="226">
                  <c:v>1.55454</c:v>
                </c:pt>
                <c:pt idx="227">
                  <c:v>1.5561316666666669</c:v>
                </c:pt>
                <c:pt idx="228">
                  <c:v>1.5577233333333329</c:v>
                </c:pt>
                <c:pt idx="229">
                  <c:v>1.559315</c:v>
                </c:pt>
                <c:pt idx="230">
                  <c:v>1.607065</c:v>
                </c:pt>
                <c:pt idx="231">
                  <c:v>1.607065</c:v>
                </c:pt>
                <c:pt idx="232">
                  <c:v>1.511565</c:v>
                </c:pt>
                <c:pt idx="233">
                  <c:v>1.5831900000000001</c:v>
                </c:pt>
                <c:pt idx="234">
                  <c:v>1.5354399999999999</c:v>
                </c:pt>
                <c:pt idx="235">
                  <c:v>1.607065</c:v>
                </c:pt>
                <c:pt idx="236">
                  <c:v>1.511565</c:v>
                </c:pt>
                <c:pt idx="237">
                  <c:v>1.5831900000000001</c:v>
                </c:pt>
                <c:pt idx="238">
                  <c:v>1.559315</c:v>
                </c:pt>
                <c:pt idx="239">
                  <c:v>1.5354399999999999</c:v>
                </c:pt>
                <c:pt idx="240">
                  <c:v>1.511565</c:v>
                </c:pt>
                <c:pt idx="241">
                  <c:v>1.5831900000000001</c:v>
                </c:pt>
                <c:pt idx="242">
                  <c:v>1.511565</c:v>
                </c:pt>
                <c:pt idx="243">
                  <c:v>1.559315</c:v>
                </c:pt>
                <c:pt idx="244">
                  <c:v>1.559315</c:v>
                </c:pt>
                <c:pt idx="245">
                  <c:v>1.5831900000000001</c:v>
                </c:pt>
                <c:pt idx="246">
                  <c:v>1.5354399999999999</c:v>
                </c:pt>
                <c:pt idx="247">
                  <c:v>1.5354399999999999</c:v>
                </c:pt>
                <c:pt idx="248">
                  <c:v>1.5354399999999999</c:v>
                </c:pt>
                <c:pt idx="249">
                  <c:v>1.559315</c:v>
                </c:pt>
                <c:pt idx="250">
                  <c:v>1.5354399999999999</c:v>
                </c:pt>
                <c:pt idx="251">
                  <c:v>1.559315</c:v>
                </c:pt>
                <c:pt idx="252">
                  <c:v>1.5354399999999999</c:v>
                </c:pt>
                <c:pt idx="253">
                  <c:v>1.5831900000000001</c:v>
                </c:pt>
                <c:pt idx="254">
                  <c:v>1.607065</c:v>
                </c:pt>
                <c:pt idx="255">
                  <c:v>1.6309400000000001</c:v>
                </c:pt>
                <c:pt idx="256">
                  <c:v>1.607065</c:v>
                </c:pt>
                <c:pt idx="257">
                  <c:v>1.6548149999999999</c:v>
                </c:pt>
                <c:pt idx="258">
                  <c:v>1.7025650000000001</c:v>
                </c:pt>
                <c:pt idx="259">
                  <c:v>1.67869</c:v>
                </c:pt>
                <c:pt idx="260">
                  <c:v>1.7741899999999999</c:v>
                </c:pt>
                <c:pt idx="261">
                  <c:v>1.7503150000000001</c:v>
                </c:pt>
                <c:pt idx="262">
                  <c:v>1.7503150000000001</c:v>
                </c:pt>
                <c:pt idx="263">
                  <c:v>1.7503150000000001</c:v>
                </c:pt>
                <c:pt idx="264">
                  <c:v>1.72644</c:v>
                </c:pt>
                <c:pt idx="265">
                  <c:v>1.67869</c:v>
                </c:pt>
                <c:pt idx="266">
                  <c:v>1.67869</c:v>
                </c:pt>
                <c:pt idx="267">
                  <c:v>1.6309400000000001</c:v>
                </c:pt>
                <c:pt idx="268">
                  <c:v>1.6548149999999999</c:v>
                </c:pt>
                <c:pt idx="269">
                  <c:v>1.6309400000000001</c:v>
                </c:pt>
                <c:pt idx="270">
                  <c:v>1.6548149999999999</c:v>
                </c:pt>
                <c:pt idx="271">
                  <c:v>1.6309400000000001</c:v>
                </c:pt>
                <c:pt idx="272">
                  <c:v>1.6548149999999999</c:v>
                </c:pt>
                <c:pt idx="273">
                  <c:v>1.6548149999999999</c:v>
                </c:pt>
                <c:pt idx="274">
                  <c:v>1.7025650000000001</c:v>
                </c:pt>
                <c:pt idx="275">
                  <c:v>1.7025650000000001</c:v>
                </c:pt>
                <c:pt idx="276">
                  <c:v>1.7741899999999999</c:v>
                </c:pt>
                <c:pt idx="277">
                  <c:v>1.7025650000000001</c:v>
                </c:pt>
                <c:pt idx="278">
                  <c:v>1.72644</c:v>
                </c:pt>
                <c:pt idx="279">
                  <c:v>1.67869</c:v>
                </c:pt>
                <c:pt idx="280">
                  <c:v>1.6548149999999999</c:v>
                </c:pt>
                <c:pt idx="281">
                  <c:v>1.6309400000000001</c:v>
                </c:pt>
                <c:pt idx="282">
                  <c:v>1.6309400000000001</c:v>
                </c:pt>
                <c:pt idx="283">
                  <c:v>1.6309400000000001</c:v>
                </c:pt>
                <c:pt idx="284">
                  <c:v>1.6309400000000001</c:v>
                </c:pt>
                <c:pt idx="285">
                  <c:v>1.5831900000000001</c:v>
                </c:pt>
                <c:pt idx="286">
                  <c:v>1.67869</c:v>
                </c:pt>
                <c:pt idx="287">
                  <c:v>1.67869</c:v>
                </c:pt>
                <c:pt idx="288">
                  <c:v>1.6309400000000001</c:v>
                </c:pt>
                <c:pt idx="289">
                  <c:v>1.5831900000000001</c:v>
                </c:pt>
                <c:pt idx="290">
                  <c:v>1.607065</c:v>
                </c:pt>
                <c:pt idx="291">
                  <c:v>1.6548149999999999</c:v>
                </c:pt>
                <c:pt idx="292">
                  <c:v>1.6309400000000001</c:v>
                </c:pt>
                <c:pt idx="293">
                  <c:v>1.7025650000000001</c:v>
                </c:pt>
                <c:pt idx="294">
                  <c:v>1.7025650000000001</c:v>
                </c:pt>
                <c:pt idx="295">
                  <c:v>1.67869</c:v>
                </c:pt>
                <c:pt idx="296">
                  <c:v>1.6548149999999999</c:v>
                </c:pt>
                <c:pt idx="297">
                  <c:v>1.7025650000000001</c:v>
                </c:pt>
                <c:pt idx="298">
                  <c:v>1.6309400000000001</c:v>
                </c:pt>
                <c:pt idx="299">
                  <c:v>1.7741899999999999</c:v>
                </c:pt>
                <c:pt idx="300">
                  <c:v>1.67869</c:v>
                </c:pt>
                <c:pt idx="301">
                  <c:v>1.798065</c:v>
                </c:pt>
                <c:pt idx="302">
                  <c:v>1.798065</c:v>
                </c:pt>
                <c:pt idx="303">
                  <c:v>1.8219399999999999</c:v>
                </c:pt>
                <c:pt idx="304">
                  <c:v>1.798065</c:v>
                </c:pt>
                <c:pt idx="305">
                  <c:v>1.7503150000000001</c:v>
                </c:pt>
                <c:pt idx="306">
                  <c:v>1.7503150000000001</c:v>
                </c:pt>
                <c:pt idx="307">
                  <c:v>1.7741899999999999</c:v>
                </c:pt>
                <c:pt idx="308">
                  <c:v>1.7503150000000001</c:v>
                </c:pt>
                <c:pt idx="309">
                  <c:v>1.7025650000000001</c:v>
                </c:pt>
                <c:pt idx="310">
                  <c:v>1.7025650000000001</c:v>
                </c:pt>
                <c:pt idx="311">
                  <c:v>1.6548149999999999</c:v>
                </c:pt>
                <c:pt idx="312">
                  <c:v>1.67869</c:v>
                </c:pt>
                <c:pt idx="313">
                  <c:v>1.6548149999999999</c:v>
                </c:pt>
                <c:pt idx="314">
                  <c:v>1.607065</c:v>
                </c:pt>
                <c:pt idx="315">
                  <c:v>1.5831900000000001</c:v>
                </c:pt>
                <c:pt idx="316">
                  <c:v>1.559315</c:v>
                </c:pt>
                <c:pt idx="317">
                  <c:v>1.6548149999999999</c:v>
                </c:pt>
                <c:pt idx="318">
                  <c:v>1.559315</c:v>
                </c:pt>
                <c:pt idx="319">
                  <c:v>1.607065</c:v>
                </c:pt>
                <c:pt idx="320">
                  <c:v>1.6309400000000001</c:v>
                </c:pt>
                <c:pt idx="321">
                  <c:v>1.6548149999999999</c:v>
                </c:pt>
                <c:pt idx="322">
                  <c:v>1.6548149999999999</c:v>
                </c:pt>
                <c:pt idx="323">
                  <c:v>1.607065</c:v>
                </c:pt>
                <c:pt idx="324">
                  <c:v>1.607065</c:v>
                </c:pt>
                <c:pt idx="325">
                  <c:v>1.5831900000000001</c:v>
                </c:pt>
                <c:pt idx="326">
                  <c:v>1.607065</c:v>
                </c:pt>
                <c:pt idx="327">
                  <c:v>1.67869</c:v>
                </c:pt>
                <c:pt idx="328">
                  <c:v>1.5831900000000001</c:v>
                </c:pt>
                <c:pt idx="329">
                  <c:v>1.5831900000000001</c:v>
                </c:pt>
                <c:pt idx="330">
                  <c:v>1.559315</c:v>
                </c:pt>
                <c:pt idx="331">
                  <c:v>1.607065</c:v>
                </c:pt>
                <c:pt idx="332">
                  <c:v>1.607065</c:v>
                </c:pt>
                <c:pt idx="333">
                  <c:v>1.6309400000000001</c:v>
                </c:pt>
                <c:pt idx="334">
                  <c:v>1.559315</c:v>
                </c:pt>
                <c:pt idx="335">
                  <c:v>1.5354399999999999</c:v>
                </c:pt>
                <c:pt idx="336">
                  <c:v>1.559315</c:v>
                </c:pt>
                <c:pt idx="337">
                  <c:v>1.5354399999999999</c:v>
                </c:pt>
                <c:pt idx="338">
                  <c:v>1.607065</c:v>
                </c:pt>
                <c:pt idx="339">
                  <c:v>1.607065</c:v>
                </c:pt>
                <c:pt idx="340">
                  <c:v>1.511565</c:v>
                </c:pt>
                <c:pt idx="341">
                  <c:v>1.5354399999999999</c:v>
                </c:pt>
                <c:pt idx="342">
                  <c:v>1.5831900000000001</c:v>
                </c:pt>
                <c:pt idx="343">
                  <c:v>1.511565</c:v>
                </c:pt>
                <c:pt idx="344">
                  <c:v>1.607065</c:v>
                </c:pt>
                <c:pt idx="345">
                  <c:v>1.5831900000000001</c:v>
                </c:pt>
                <c:pt idx="346">
                  <c:v>1.607065</c:v>
                </c:pt>
                <c:pt idx="347">
                  <c:v>1.607065</c:v>
                </c:pt>
                <c:pt idx="348">
                  <c:v>1.559315</c:v>
                </c:pt>
                <c:pt idx="349">
                  <c:v>1.607065</c:v>
                </c:pt>
                <c:pt idx="350">
                  <c:v>1.72644</c:v>
                </c:pt>
                <c:pt idx="351">
                  <c:v>1.6309400000000001</c:v>
                </c:pt>
                <c:pt idx="352">
                  <c:v>1.6548149999999999</c:v>
                </c:pt>
                <c:pt idx="353">
                  <c:v>1.6309400000000001</c:v>
                </c:pt>
                <c:pt idx="354">
                  <c:v>1.607065</c:v>
                </c:pt>
                <c:pt idx="355">
                  <c:v>1.6309400000000001</c:v>
                </c:pt>
                <c:pt idx="356">
                  <c:v>1.67869</c:v>
                </c:pt>
                <c:pt idx="357">
                  <c:v>1.8696900000000001</c:v>
                </c:pt>
                <c:pt idx="358">
                  <c:v>1.845815</c:v>
                </c:pt>
                <c:pt idx="359">
                  <c:v>1.798065</c:v>
                </c:pt>
                <c:pt idx="360">
                  <c:v>1.7503150000000001</c:v>
                </c:pt>
                <c:pt idx="361">
                  <c:v>1.7503150000000001</c:v>
                </c:pt>
                <c:pt idx="362">
                  <c:v>1.798065</c:v>
                </c:pt>
                <c:pt idx="363">
                  <c:v>1.798065</c:v>
                </c:pt>
                <c:pt idx="364">
                  <c:v>1.7741899999999999</c:v>
                </c:pt>
                <c:pt idx="365">
                  <c:v>1.67869</c:v>
                </c:pt>
                <c:pt idx="366">
                  <c:v>1.67869</c:v>
                </c:pt>
                <c:pt idx="367">
                  <c:v>1.67869</c:v>
                </c:pt>
                <c:pt idx="368">
                  <c:v>1.67869</c:v>
                </c:pt>
                <c:pt idx="369">
                  <c:v>1.7025650000000001</c:v>
                </c:pt>
                <c:pt idx="370">
                  <c:v>1.72644</c:v>
                </c:pt>
                <c:pt idx="371">
                  <c:v>1.7025650000000001</c:v>
                </c:pt>
                <c:pt idx="372">
                  <c:v>1.67869</c:v>
                </c:pt>
                <c:pt idx="373">
                  <c:v>1.72644</c:v>
                </c:pt>
                <c:pt idx="374">
                  <c:v>1.67869</c:v>
                </c:pt>
                <c:pt idx="375">
                  <c:v>1.7503150000000001</c:v>
                </c:pt>
                <c:pt idx="376">
                  <c:v>1.72644</c:v>
                </c:pt>
                <c:pt idx="377">
                  <c:v>1.6309400000000001</c:v>
                </c:pt>
                <c:pt idx="378">
                  <c:v>1.6548149999999999</c:v>
                </c:pt>
                <c:pt idx="379">
                  <c:v>1.6548149999999999</c:v>
                </c:pt>
                <c:pt idx="380">
                  <c:v>1.6548149999999999</c:v>
                </c:pt>
                <c:pt idx="381">
                  <c:v>1.67869</c:v>
                </c:pt>
                <c:pt idx="382">
                  <c:v>1.607065</c:v>
                </c:pt>
                <c:pt idx="383">
                  <c:v>1.607065</c:v>
                </c:pt>
                <c:pt idx="384">
                  <c:v>1.6309400000000001</c:v>
                </c:pt>
                <c:pt idx="385">
                  <c:v>1.6548149999999999</c:v>
                </c:pt>
                <c:pt idx="386">
                  <c:v>1.607065</c:v>
                </c:pt>
                <c:pt idx="387">
                  <c:v>1.607065</c:v>
                </c:pt>
                <c:pt idx="388">
                  <c:v>1.559315</c:v>
                </c:pt>
                <c:pt idx="389">
                  <c:v>1.6309400000000001</c:v>
                </c:pt>
                <c:pt idx="390">
                  <c:v>1.607065</c:v>
                </c:pt>
                <c:pt idx="391">
                  <c:v>1.559315</c:v>
                </c:pt>
                <c:pt idx="392">
                  <c:v>1.559315</c:v>
                </c:pt>
                <c:pt idx="393">
                  <c:v>1.607065</c:v>
                </c:pt>
                <c:pt idx="394">
                  <c:v>1.559315</c:v>
                </c:pt>
                <c:pt idx="395">
                  <c:v>1.5831900000000001</c:v>
                </c:pt>
                <c:pt idx="396">
                  <c:v>1.6548149999999999</c:v>
                </c:pt>
                <c:pt idx="397">
                  <c:v>1.6309400000000001</c:v>
                </c:pt>
                <c:pt idx="398">
                  <c:v>1.607065</c:v>
                </c:pt>
                <c:pt idx="399">
                  <c:v>1.5831900000000001</c:v>
                </c:pt>
                <c:pt idx="400">
                  <c:v>1.607065</c:v>
                </c:pt>
                <c:pt idx="401">
                  <c:v>1.607065</c:v>
                </c:pt>
                <c:pt idx="402">
                  <c:v>1.5831900000000001</c:v>
                </c:pt>
                <c:pt idx="403">
                  <c:v>1.67869</c:v>
                </c:pt>
                <c:pt idx="404">
                  <c:v>1.5354399999999999</c:v>
                </c:pt>
                <c:pt idx="405">
                  <c:v>1.607065</c:v>
                </c:pt>
                <c:pt idx="406">
                  <c:v>1.559315</c:v>
                </c:pt>
                <c:pt idx="407">
                  <c:v>1.6309400000000001</c:v>
                </c:pt>
                <c:pt idx="408">
                  <c:v>1.6309400000000001</c:v>
                </c:pt>
                <c:pt idx="409">
                  <c:v>1.5354399999999999</c:v>
                </c:pt>
                <c:pt idx="410">
                  <c:v>1.559315</c:v>
                </c:pt>
                <c:pt idx="411">
                  <c:v>1.559315</c:v>
                </c:pt>
                <c:pt idx="412">
                  <c:v>1.5354399999999999</c:v>
                </c:pt>
                <c:pt idx="413">
                  <c:v>1.5354399999999999</c:v>
                </c:pt>
                <c:pt idx="414">
                  <c:v>1.5831900000000001</c:v>
                </c:pt>
                <c:pt idx="415">
                  <c:v>1.607065</c:v>
                </c:pt>
                <c:pt idx="416">
                  <c:v>1.559315</c:v>
                </c:pt>
                <c:pt idx="417">
                  <c:v>1.5831900000000001</c:v>
                </c:pt>
                <c:pt idx="418">
                  <c:v>1.5831900000000001</c:v>
                </c:pt>
                <c:pt idx="419">
                  <c:v>1.6309400000000001</c:v>
                </c:pt>
                <c:pt idx="420">
                  <c:v>1.559315</c:v>
                </c:pt>
                <c:pt idx="421">
                  <c:v>1.6548149999999999</c:v>
                </c:pt>
                <c:pt idx="422">
                  <c:v>1.6309400000000001</c:v>
                </c:pt>
                <c:pt idx="423">
                  <c:v>1.7025650000000001</c:v>
                </c:pt>
                <c:pt idx="424">
                  <c:v>1.67869</c:v>
                </c:pt>
                <c:pt idx="425">
                  <c:v>1.7741899999999999</c:v>
                </c:pt>
                <c:pt idx="426">
                  <c:v>1.798065</c:v>
                </c:pt>
                <c:pt idx="427">
                  <c:v>1.7741899999999999</c:v>
                </c:pt>
                <c:pt idx="428">
                  <c:v>1.845815</c:v>
                </c:pt>
                <c:pt idx="429">
                  <c:v>1.7741899999999999</c:v>
                </c:pt>
                <c:pt idx="430">
                  <c:v>1.7741899999999999</c:v>
                </c:pt>
                <c:pt idx="431">
                  <c:v>1.7025650000000001</c:v>
                </c:pt>
                <c:pt idx="432">
                  <c:v>1.7025650000000001</c:v>
                </c:pt>
                <c:pt idx="433">
                  <c:v>1.7503150000000001</c:v>
                </c:pt>
                <c:pt idx="434">
                  <c:v>1.7025650000000001</c:v>
                </c:pt>
                <c:pt idx="435">
                  <c:v>1.7025650000000001</c:v>
                </c:pt>
                <c:pt idx="436">
                  <c:v>1.7025650000000001</c:v>
                </c:pt>
                <c:pt idx="437">
                  <c:v>1.6548149999999999</c:v>
                </c:pt>
                <c:pt idx="438">
                  <c:v>1.6548149999999999</c:v>
                </c:pt>
                <c:pt idx="439">
                  <c:v>1.7025650000000001</c:v>
                </c:pt>
                <c:pt idx="440">
                  <c:v>1.6309400000000001</c:v>
                </c:pt>
                <c:pt idx="441">
                  <c:v>1.72644</c:v>
                </c:pt>
                <c:pt idx="442">
                  <c:v>1.72644</c:v>
                </c:pt>
                <c:pt idx="443">
                  <c:v>1.7025650000000001</c:v>
                </c:pt>
                <c:pt idx="444">
                  <c:v>1.7503150000000001</c:v>
                </c:pt>
                <c:pt idx="445">
                  <c:v>1.72644</c:v>
                </c:pt>
                <c:pt idx="446">
                  <c:v>1.7025650000000001</c:v>
                </c:pt>
                <c:pt idx="447">
                  <c:v>1.7503150000000001</c:v>
                </c:pt>
                <c:pt idx="448">
                  <c:v>1.7741899999999999</c:v>
                </c:pt>
                <c:pt idx="449">
                  <c:v>1.72644</c:v>
                </c:pt>
                <c:pt idx="450">
                  <c:v>1.7741899999999999</c:v>
                </c:pt>
                <c:pt idx="451">
                  <c:v>1.72644</c:v>
                </c:pt>
                <c:pt idx="452">
                  <c:v>1.7741899999999999</c:v>
                </c:pt>
                <c:pt idx="453">
                  <c:v>1.8219399999999999</c:v>
                </c:pt>
                <c:pt idx="454">
                  <c:v>1.798065</c:v>
                </c:pt>
                <c:pt idx="455">
                  <c:v>1.845815</c:v>
                </c:pt>
                <c:pt idx="456">
                  <c:v>1.798065</c:v>
                </c:pt>
                <c:pt idx="457">
                  <c:v>1.67869</c:v>
                </c:pt>
                <c:pt idx="458">
                  <c:v>1.72644</c:v>
                </c:pt>
                <c:pt idx="459">
                  <c:v>1.67869</c:v>
                </c:pt>
                <c:pt idx="460">
                  <c:v>1.67869</c:v>
                </c:pt>
                <c:pt idx="461">
                  <c:v>1.6548149999999999</c:v>
                </c:pt>
                <c:pt idx="462">
                  <c:v>1.72644</c:v>
                </c:pt>
                <c:pt idx="463">
                  <c:v>1.6309400000000001</c:v>
                </c:pt>
                <c:pt idx="464">
                  <c:v>1.72644</c:v>
                </c:pt>
                <c:pt idx="465">
                  <c:v>1.7025650000000001</c:v>
                </c:pt>
                <c:pt idx="466">
                  <c:v>1.6548149999999999</c:v>
                </c:pt>
                <c:pt idx="467">
                  <c:v>1.72644</c:v>
                </c:pt>
                <c:pt idx="468">
                  <c:v>1.72644</c:v>
                </c:pt>
                <c:pt idx="469">
                  <c:v>1.67869</c:v>
                </c:pt>
                <c:pt idx="470">
                  <c:v>1.6548149999999999</c:v>
                </c:pt>
                <c:pt idx="471">
                  <c:v>1.72644</c:v>
                </c:pt>
                <c:pt idx="472">
                  <c:v>1.72644</c:v>
                </c:pt>
                <c:pt idx="473">
                  <c:v>1.6309400000000001</c:v>
                </c:pt>
                <c:pt idx="474">
                  <c:v>1.607065</c:v>
                </c:pt>
                <c:pt idx="475">
                  <c:v>1.6309400000000001</c:v>
                </c:pt>
                <c:pt idx="476">
                  <c:v>1.6548149999999999</c:v>
                </c:pt>
                <c:pt idx="477">
                  <c:v>1.6548149999999999</c:v>
                </c:pt>
                <c:pt idx="478">
                  <c:v>1.67869</c:v>
                </c:pt>
                <c:pt idx="479">
                  <c:v>1.5831900000000001</c:v>
                </c:pt>
                <c:pt idx="480">
                  <c:v>1.6309400000000001</c:v>
                </c:pt>
                <c:pt idx="481">
                  <c:v>1.559315</c:v>
                </c:pt>
                <c:pt idx="482">
                  <c:v>1.559315</c:v>
                </c:pt>
                <c:pt idx="483">
                  <c:v>1.607065</c:v>
                </c:pt>
                <c:pt idx="484">
                  <c:v>1.559315</c:v>
                </c:pt>
                <c:pt idx="485">
                  <c:v>1.607065</c:v>
                </c:pt>
                <c:pt idx="486">
                  <c:v>1.5831900000000001</c:v>
                </c:pt>
                <c:pt idx="487">
                  <c:v>1.607065</c:v>
                </c:pt>
                <c:pt idx="488">
                  <c:v>1.607065</c:v>
                </c:pt>
                <c:pt idx="489">
                  <c:v>1.6309400000000001</c:v>
                </c:pt>
                <c:pt idx="490">
                  <c:v>1.607065</c:v>
                </c:pt>
                <c:pt idx="491">
                  <c:v>1.5831900000000001</c:v>
                </c:pt>
                <c:pt idx="492">
                  <c:v>1.5831900000000001</c:v>
                </c:pt>
                <c:pt idx="493">
                  <c:v>1.67869</c:v>
                </c:pt>
                <c:pt idx="494">
                  <c:v>1.5831900000000001</c:v>
                </c:pt>
                <c:pt idx="495">
                  <c:v>1.5831900000000001</c:v>
                </c:pt>
                <c:pt idx="496">
                  <c:v>1.559315</c:v>
                </c:pt>
                <c:pt idx="497">
                  <c:v>1.607065</c:v>
                </c:pt>
                <c:pt idx="498">
                  <c:v>1.607065</c:v>
                </c:pt>
                <c:pt idx="499">
                  <c:v>1.559315</c:v>
                </c:pt>
                <c:pt idx="500">
                  <c:v>1.6309400000000001</c:v>
                </c:pt>
                <c:pt idx="501">
                  <c:v>1.559315</c:v>
                </c:pt>
                <c:pt idx="502">
                  <c:v>1.5831900000000001</c:v>
                </c:pt>
                <c:pt idx="503">
                  <c:v>1.607065</c:v>
                </c:pt>
                <c:pt idx="504">
                  <c:v>1.5831900000000001</c:v>
                </c:pt>
                <c:pt idx="505">
                  <c:v>1.5354399999999999</c:v>
                </c:pt>
                <c:pt idx="506">
                  <c:v>1.5354399999999999</c:v>
                </c:pt>
                <c:pt idx="507">
                  <c:v>1.607065</c:v>
                </c:pt>
                <c:pt idx="508">
                  <c:v>1.607065</c:v>
                </c:pt>
                <c:pt idx="509">
                  <c:v>1.511565</c:v>
                </c:pt>
                <c:pt idx="510">
                  <c:v>1.5354399999999999</c:v>
                </c:pt>
                <c:pt idx="511">
                  <c:v>1.559315</c:v>
                </c:pt>
                <c:pt idx="512">
                  <c:v>1.559315</c:v>
                </c:pt>
                <c:pt idx="513">
                  <c:v>1.5831900000000001</c:v>
                </c:pt>
                <c:pt idx="514">
                  <c:v>1.5831900000000001</c:v>
                </c:pt>
                <c:pt idx="515">
                  <c:v>1.6309400000000001</c:v>
                </c:pt>
                <c:pt idx="516">
                  <c:v>1.6548149999999999</c:v>
                </c:pt>
                <c:pt idx="517">
                  <c:v>1.6309400000000001</c:v>
                </c:pt>
                <c:pt idx="518">
                  <c:v>1.5831900000000001</c:v>
                </c:pt>
                <c:pt idx="519">
                  <c:v>1.559315</c:v>
                </c:pt>
                <c:pt idx="520">
                  <c:v>1.6309400000000001</c:v>
                </c:pt>
                <c:pt idx="521">
                  <c:v>1.6309400000000001</c:v>
                </c:pt>
                <c:pt idx="522">
                  <c:v>1.607065</c:v>
                </c:pt>
                <c:pt idx="523">
                  <c:v>1.6309400000000001</c:v>
                </c:pt>
                <c:pt idx="524">
                  <c:v>1.5831900000000001</c:v>
                </c:pt>
                <c:pt idx="525">
                  <c:v>1.559315</c:v>
                </c:pt>
                <c:pt idx="526">
                  <c:v>1.5831900000000001</c:v>
                </c:pt>
                <c:pt idx="527">
                  <c:v>1.6309400000000001</c:v>
                </c:pt>
                <c:pt idx="528">
                  <c:v>1.67869</c:v>
                </c:pt>
                <c:pt idx="529">
                  <c:v>1.7741899999999999</c:v>
                </c:pt>
                <c:pt idx="530">
                  <c:v>1.7741899999999999</c:v>
                </c:pt>
                <c:pt idx="531">
                  <c:v>1.72644</c:v>
                </c:pt>
                <c:pt idx="532">
                  <c:v>1.7025650000000001</c:v>
                </c:pt>
                <c:pt idx="533">
                  <c:v>1.6548149999999999</c:v>
                </c:pt>
                <c:pt idx="534">
                  <c:v>1.7025650000000001</c:v>
                </c:pt>
                <c:pt idx="535">
                  <c:v>1.6548149999999999</c:v>
                </c:pt>
                <c:pt idx="536">
                  <c:v>1.6548149999999999</c:v>
                </c:pt>
                <c:pt idx="537">
                  <c:v>1.8219399999999999</c:v>
                </c:pt>
                <c:pt idx="538">
                  <c:v>1.67869</c:v>
                </c:pt>
                <c:pt idx="539">
                  <c:v>1.607065</c:v>
                </c:pt>
                <c:pt idx="540">
                  <c:v>1.67869</c:v>
                </c:pt>
                <c:pt idx="541">
                  <c:v>1.67869</c:v>
                </c:pt>
                <c:pt idx="542">
                  <c:v>1.6309400000000001</c:v>
                </c:pt>
                <c:pt idx="543">
                  <c:v>1.67869</c:v>
                </c:pt>
                <c:pt idx="544">
                  <c:v>1.67869</c:v>
                </c:pt>
                <c:pt idx="545">
                  <c:v>1.607065</c:v>
                </c:pt>
                <c:pt idx="546">
                  <c:v>1.7025650000000001</c:v>
                </c:pt>
                <c:pt idx="547">
                  <c:v>1.6548149999999999</c:v>
                </c:pt>
                <c:pt idx="548">
                  <c:v>1.67869</c:v>
                </c:pt>
                <c:pt idx="549">
                  <c:v>1.6548149999999999</c:v>
                </c:pt>
                <c:pt idx="550">
                  <c:v>1.6548149999999999</c:v>
                </c:pt>
                <c:pt idx="551">
                  <c:v>1.7025650000000001</c:v>
                </c:pt>
                <c:pt idx="552">
                  <c:v>1.67869</c:v>
                </c:pt>
                <c:pt idx="553">
                  <c:v>1.6548149999999999</c:v>
                </c:pt>
                <c:pt idx="554">
                  <c:v>1.607065</c:v>
                </c:pt>
                <c:pt idx="555">
                  <c:v>1.6548149999999999</c:v>
                </c:pt>
                <c:pt idx="556">
                  <c:v>1.6309400000000001</c:v>
                </c:pt>
                <c:pt idx="557">
                  <c:v>1.7025650000000001</c:v>
                </c:pt>
                <c:pt idx="558">
                  <c:v>1.6309400000000001</c:v>
                </c:pt>
                <c:pt idx="559">
                  <c:v>1.7025650000000001</c:v>
                </c:pt>
                <c:pt idx="560">
                  <c:v>1.6309400000000001</c:v>
                </c:pt>
                <c:pt idx="561">
                  <c:v>1.607065</c:v>
                </c:pt>
                <c:pt idx="562">
                  <c:v>1.67869</c:v>
                </c:pt>
                <c:pt idx="563">
                  <c:v>1.6548149999999999</c:v>
                </c:pt>
                <c:pt idx="564">
                  <c:v>1.67869</c:v>
                </c:pt>
                <c:pt idx="565">
                  <c:v>1.6309400000000001</c:v>
                </c:pt>
                <c:pt idx="566">
                  <c:v>1.6309400000000001</c:v>
                </c:pt>
                <c:pt idx="567">
                  <c:v>1.7025650000000001</c:v>
                </c:pt>
                <c:pt idx="568">
                  <c:v>1.67869</c:v>
                </c:pt>
                <c:pt idx="569">
                  <c:v>1.6309400000000001</c:v>
                </c:pt>
                <c:pt idx="570">
                  <c:v>1.67869</c:v>
                </c:pt>
                <c:pt idx="571">
                  <c:v>1.607065</c:v>
                </c:pt>
                <c:pt idx="572">
                  <c:v>1.6548149999999999</c:v>
                </c:pt>
                <c:pt idx="573">
                  <c:v>1.607065</c:v>
                </c:pt>
                <c:pt idx="574">
                  <c:v>1.67869</c:v>
                </c:pt>
                <c:pt idx="575">
                  <c:v>1.607065</c:v>
                </c:pt>
                <c:pt idx="576">
                  <c:v>1.607065</c:v>
                </c:pt>
                <c:pt idx="577">
                  <c:v>1.6309400000000001</c:v>
                </c:pt>
                <c:pt idx="578">
                  <c:v>1.5831900000000001</c:v>
                </c:pt>
                <c:pt idx="579">
                  <c:v>1.607065</c:v>
                </c:pt>
                <c:pt idx="580">
                  <c:v>1.5831900000000001</c:v>
                </c:pt>
                <c:pt idx="581">
                  <c:v>1.559315</c:v>
                </c:pt>
                <c:pt idx="582">
                  <c:v>1.607065</c:v>
                </c:pt>
                <c:pt idx="583">
                  <c:v>1.6309400000000001</c:v>
                </c:pt>
                <c:pt idx="584">
                  <c:v>1.6309400000000001</c:v>
                </c:pt>
                <c:pt idx="585">
                  <c:v>1.5831900000000001</c:v>
                </c:pt>
                <c:pt idx="586">
                  <c:v>1.5831900000000001</c:v>
                </c:pt>
                <c:pt idx="587">
                  <c:v>1.607065</c:v>
                </c:pt>
                <c:pt idx="588">
                  <c:v>1.7025650000000001</c:v>
                </c:pt>
                <c:pt idx="589">
                  <c:v>1.6309400000000001</c:v>
                </c:pt>
                <c:pt idx="590">
                  <c:v>1.72644</c:v>
                </c:pt>
                <c:pt idx="591">
                  <c:v>1.72644</c:v>
                </c:pt>
                <c:pt idx="592">
                  <c:v>1.6548149999999999</c:v>
                </c:pt>
                <c:pt idx="593">
                  <c:v>1.67869</c:v>
                </c:pt>
                <c:pt idx="594">
                  <c:v>1.6309400000000001</c:v>
                </c:pt>
                <c:pt idx="595">
                  <c:v>1.6309400000000001</c:v>
                </c:pt>
                <c:pt idx="596">
                  <c:v>1.67869</c:v>
                </c:pt>
                <c:pt idx="597">
                  <c:v>1.6548149999999999</c:v>
                </c:pt>
                <c:pt idx="598">
                  <c:v>1.5831900000000001</c:v>
                </c:pt>
                <c:pt idx="599">
                  <c:v>1.8219399999999999</c:v>
                </c:pt>
                <c:pt idx="600">
                  <c:v>1.6309400000000001</c:v>
                </c:pt>
                <c:pt idx="601">
                  <c:v>1.6548149999999999</c:v>
                </c:pt>
                <c:pt idx="602">
                  <c:v>1.607065</c:v>
                </c:pt>
                <c:pt idx="603">
                  <c:v>1.607065</c:v>
                </c:pt>
                <c:pt idx="604">
                  <c:v>1.5831900000000001</c:v>
                </c:pt>
                <c:pt idx="605">
                  <c:v>1.559315</c:v>
                </c:pt>
                <c:pt idx="606">
                  <c:v>1.559315</c:v>
                </c:pt>
                <c:pt idx="607">
                  <c:v>1.5354399999999999</c:v>
                </c:pt>
                <c:pt idx="608">
                  <c:v>1.559315</c:v>
                </c:pt>
                <c:pt idx="609">
                  <c:v>1.6309400000000001</c:v>
                </c:pt>
                <c:pt idx="610">
                  <c:v>1.5831900000000001</c:v>
                </c:pt>
                <c:pt idx="611">
                  <c:v>1.6548149999999999</c:v>
                </c:pt>
                <c:pt idx="612">
                  <c:v>1.5831900000000001</c:v>
                </c:pt>
                <c:pt idx="613">
                  <c:v>1.559315</c:v>
                </c:pt>
                <c:pt idx="614">
                  <c:v>1.607065</c:v>
                </c:pt>
                <c:pt idx="615">
                  <c:v>1.559315</c:v>
                </c:pt>
                <c:pt idx="616">
                  <c:v>1.559315</c:v>
                </c:pt>
                <c:pt idx="617">
                  <c:v>1.607065</c:v>
                </c:pt>
                <c:pt idx="618">
                  <c:v>1.5831900000000001</c:v>
                </c:pt>
                <c:pt idx="619">
                  <c:v>1.5354399999999999</c:v>
                </c:pt>
                <c:pt idx="620">
                  <c:v>1.607065</c:v>
                </c:pt>
                <c:pt idx="621">
                  <c:v>1.5831900000000001</c:v>
                </c:pt>
                <c:pt idx="622">
                  <c:v>1.607065</c:v>
                </c:pt>
                <c:pt idx="623">
                  <c:v>1.5354399999999999</c:v>
                </c:pt>
                <c:pt idx="624">
                  <c:v>1.5831900000000001</c:v>
                </c:pt>
                <c:pt idx="625">
                  <c:v>1.511565</c:v>
                </c:pt>
                <c:pt idx="626">
                  <c:v>1.5831900000000001</c:v>
                </c:pt>
                <c:pt idx="627">
                  <c:v>1.5831900000000001</c:v>
                </c:pt>
                <c:pt idx="628">
                  <c:v>1.48769</c:v>
                </c:pt>
                <c:pt idx="629">
                  <c:v>1.511565</c:v>
                </c:pt>
                <c:pt idx="630">
                  <c:v>1.559315</c:v>
                </c:pt>
                <c:pt idx="631">
                  <c:v>1.48769</c:v>
                </c:pt>
                <c:pt idx="632">
                  <c:v>1.559315</c:v>
                </c:pt>
                <c:pt idx="633">
                  <c:v>1.5354399999999999</c:v>
                </c:pt>
                <c:pt idx="634">
                  <c:v>1.559315</c:v>
                </c:pt>
                <c:pt idx="635">
                  <c:v>1.559315</c:v>
                </c:pt>
                <c:pt idx="636">
                  <c:v>1.607065</c:v>
                </c:pt>
                <c:pt idx="637">
                  <c:v>1.6309400000000001</c:v>
                </c:pt>
                <c:pt idx="638">
                  <c:v>1.559315</c:v>
                </c:pt>
                <c:pt idx="639">
                  <c:v>1.5831900000000001</c:v>
                </c:pt>
                <c:pt idx="640">
                  <c:v>1.559315</c:v>
                </c:pt>
                <c:pt idx="641">
                  <c:v>1.607065</c:v>
                </c:pt>
                <c:pt idx="642">
                  <c:v>1.559315</c:v>
                </c:pt>
                <c:pt idx="643">
                  <c:v>1.607065</c:v>
                </c:pt>
                <c:pt idx="644">
                  <c:v>1.511565</c:v>
                </c:pt>
                <c:pt idx="645">
                  <c:v>1.5354399999999999</c:v>
                </c:pt>
                <c:pt idx="646">
                  <c:v>1.607065</c:v>
                </c:pt>
                <c:pt idx="647">
                  <c:v>1.559315</c:v>
                </c:pt>
                <c:pt idx="648">
                  <c:v>1.5831900000000001</c:v>
                </c:pt>
                <c:pt idx="649">
                  <c:v>1.511565</c:v>
                </c:pt>
                <c:pt idx="650">
                  <c:v>1.48769</c:v>
                </c:pt>
                <c:pt idx="651">
                  <c:v>1.5354399999999999</c:v>
                </c:pt>
                <c:pt idx="652">
                  <c:v>1.559315</c:v>
                </c:pt>
                <c:pt idx="653">
                  <c:v>1.511565</c:v>
                </c:pt>
                <c:pt idx="654">
                  <c:v>1.511565</c:v>
                </c:pt>
                <c:pt idx="655">
                  <c:v>1.5354399999999999</c:v>
                </c:pt>
                <c:pt idx="656">
                  <c:v>1.511565</c:v>
                </c:pt>
                <c:pt idx="657">
                  <c:v>1.511565</c:v>
                </c:pt>
                <c:pt idx="658">
                  <c:v>1.5354399999999999</c:v>
                </c:pt>
                <c:pt idx="659">
                  <c:v>1.6309400000000001</c:v>
                </c:pt>
                <c:pt idx="660">
                  <c:v>1.607065</c:v>
                </c:pt>
                <c:pt idx="661">
                  <c:v>1.607065</c:v>
                </c:pt>
                <c:pt idx="662">
                  <c:v>1.559315</c:v>
                </c:pt>
                <c:pt idx="663">
                  <c:v>1.559315</c:v>
                </c:pt>
                <c:pt idx="664">
                  <c:v>1.559315</c:v>
                </c:pt>
                <c:pt idx="665">
                  <c:v>1.5831900000000001</c:v>
                </c:pt>
                <c:pt idx="666">
                  <c:v>1.5831900000000001</c:v>
                </c:pt>
                <c:pt idx="667">
                  <c:v>1.559315</c:v>
                </c:pt>
                <c:pt idx="668">
                  <c:v>1.48769</c:v>
                </c:pt>
                <c:pt idx="669">
                  <c:v>1.559315</c:v>
                </c:pt>
                <c:pt idx="670">
                  <c:v>1.511565</c:v>
                </c:pt>
                <c:pt idx="671">
                  <c:v>1.559315</c:v>
                </c:pt>
                <c:pt idx="672">
                  <c:v>1.559315</c:v>
                </c:pt>
                <c:pt idx="673">
                  <c:v>1.5354399999999999</c:v>
                </c:pt>
                <c:pt idx="674">
                  <c:v>1.559315</c:v>
                </c:pt>
                <c:pt idx="675">
                  <c:v>1.5354399999999999</c:v>
                </c:pt>
                <c:pt idx="676">
                  <c:v>1.5354399999999999</c:v>
                </c:pt>
                <c:pt idx="677">
                  <c:v>1.5354399999999999</c:v>
                </c:pt>
                <c:pt idx="678">
                  <c:v>1.559315</c:v>
                </c:pt>
                <c:pt idx="679">
                  <c:v>1.48769</c:v>
                </c:pt>
                <c:pt idx="680">
                  <c:v>1.5831900000000001</c:v>
                </c:pt>
                <c:pt idx="681">
                  <c:v>1.559315</c:v>
                </c:pt>
                <c:pt idx="682">
                  <c:v>1.511565</c:v>
                </c:pt>
                <c:pt idx="683">
                  <c:v>1.511565</c:v>
                </c:pt>
                <c:pt idx="684">
                  <c:v>1.6309400000000001</c:v>
                </c:pt>
                <c:pt idx="685">
                  <c:v>1.559315</c:v>
                </c:pt>
                <c:pt idx="686">
                  <c:v>1.5831900000000001</c:v>
                </c:pt>
                <c:pt idx="687">
                  <c:v>1.511565</c:v>
                </c:pt>
                <c:pt idx="688">
                  <c:v>1.5354399999999999</c:v>
                </c:pt>
                <c:pt idx="689">
                  <c:v>1.5831900000000001</c:v>
                </c:pt>
                <c:pt idx="690">
                  <c:v>1.559315</c:v>
                </c:pt>
                <c:pt idx="691">
                  <c:v>1.511565</c:v>
                </c:pt>
                <c:pt idx="692">
                  <c:v>1.511565</c:v>
                </c:pt>
                <c:pt idx="693">
                  <c:v>1.48769</c:v>
                </c:pt>
                <c:pt idx="694">
                  <c:v>1.559315</c:v>
                </c:pt>
                <c:pt idx="695">
                  <c:v>1.5354399999999999</c:v>
                </c:pt>
                <c:pt idx="696">
                  <c:v>1.559315</c:v>
                </c:pt>
                <c:pt idx="697">
                  <c:v>1.559315</c:v>
                </c:pt>
                <c:pt idx="698">
                  <c:v>1.4638150000000001</c:v>
                </c:pt>
                <c:pt idx="699">
                  <c:v>1.48769</c:v>
                </c:pt>
                <c:pt idx="700">
                  <c:v>1.559315</c:v>
                </c:pt>
                <c:pt idx="701">
                  <c:v>1.5354399999999999</c:v>
                </c:pt>
                <c:pt idx="702">
                  <c:v>1.4638150000000001</c:v>
                </c:pt>
                <c:pt idx="703">
                  <c:v>1.4638150000000001</c:v>
                </c:pt>
                <c:pt idx="704">
                  <c:v>1.511565</c:v>
                </c:pt>
                <c:pt idx="705">
                  <c:v>1.5354399999999999</c:v>
                </c:pt>
                <c:pt idx="706">
                  <c:v>1.559315</c:v>
                </c:pt>
                <c:pt idx="707">
                  <c:v>1.511565</c:v>
                </c:pt>
                <c:pt idx="708">
                  <c:v>1.5354399999999999</c:v>
                </c:pt>
                <c:pt idx="709">
                  <c:v>1.5354399999999999</c:v>
                </c:pt>
                <c:pt idx="710">
                  <c:v>1.5354399999999999</c:v>
                </c:pt>
                <c:pt idx="711">
                  <c:v>1.607065</c:v>
                </c:pt>
                <c:pt idx="712">
                  <c:v>1.607065</c:v>
                </c:pt>
                <c:pt idx="713">
                  <c:v>1.559315</c:v>
                </c:pt>
                <c:pt idx="714">
                  <c:v>1.6309400000000001</c:v>
                </c:pt>
                <c:pt idx="715">
                  <c:v>1.6309400000000001</c:v>
                </c:pt>
                <c:pt idx="716">
                  <c:v>1.5831900000000001</c:v>
                </c:pt>
                <c:pt idx="717">
                  <c:v>1.6548149999999999</c:v>
                </c:pt>
                <c:pt idx="718">
                  <c:v>1.559315</c:v>
                </c:pt>
                <c:pt idx="719">
                  <c:v>1.6309400000000001</c:v>
                </c:pt>
                <c:pt idx="720">
                  <c:v>1.5831900000000001</c:v>
                </c:pt>
                <c:pt idx="721">
                  <c:v>1.6548149999999999</c:v>
                </c:pt>
                <c:pt idx="722">
                  <c:v>1.6309400000000001</c:v>
                </c:pt>
                <c:pt idx="723">
                  <c:v>1.6309400000000001</c:v>
                </c:pt>
                <c:pt idx="724">
                  <c:v>1.6309400000000001</c:v>
                </c:pt>
                <c:pt idx="725">
                  <c:v>1.6309400000000001</c:v>
                </c:pt>
                <c:pt idx="726">
                  <c:v>1.607065</c:v>
                </c:pt>
                <c:pt idx="727">
                  <c:v>1.607065</c:v>
                </c:pt>
                <c:pt idx="728">
                  <c:v>1.6309400000000001</c:v>
                </c:pt>
                <c:pt idx="729">
                  <c:v>1.5831900000000001</c:v>
                </c:pt>
                <c:pt idx="730">
                  <c:v>1.6548149999999999</c:v>
                </c:pt>
                <c:pt idx="731">
                  <c:v>1.6548149999999999</c:v>
                </c:pt>
                <c:pt idx="732">
                  <c:v>1.7025650000000001</c:v>
                </c:pt>
                <c:pt idx="733">
                  <c:v>1.67869</c:v>
                </c:pt>
                <c:pt idx="734">
                  <c:v>1.6548149999999999</c:v>
                </c:pt>
                <c:pt idx="735">
                  <c:v>1.6309400000000001</c:v>
                </c:pt>
                <c:pt idx="736">
                  <c:v>1.6548149999999999</c:v>
                </c:pt>
                <c:pt idx="737">
                  <c:v>1.6309400000000001</c:v>
                </c:pt>
                <c:pt idx="738">
                  <c:v>1.6309400000000001</c:v>
                </c:pt>
                <c:pt idx="739">
                  <c:v>1.6548149999999999</c:v>
                </c:pt>
                <c:pt idx="740">
                  <c:v>1.559315</c:v>
                </c:pt>
                <c:pt idx="741">
                  <c:v>1.6309400000000001</c:v>
                </c:pt>
                <c:pt idx="742">
                  <c:v>1.607065</c:v>
                </c:pt>
                <c:pt idx="743">
                  <c:v>1.6309400000000001</c:v>
                </c:pt>
                <c:pt idx="744">
                  <c:v>1.6309400000000001</c:v>
                </c:pt>
                <c:pt idx="745">
                  <c:v>1.559315</c:v>
                </c:pt>
                <c:pt idx="746">
                  <c:v>1.5831900000000001</c:v>
                </c:pt>
                <c:pt idx="747">
                  <c:v>1.5354399999999999</c:v>
                </c:pt>
                <c:pt idx="748">
                  <c:v>1.607065</c:v>
                </c:pt>
                <c:pt idx="749">
                  <c:v>1.5354399999999999</c:v>
                </c:pt>
                <c:pt idx="750">
                  <c:v>1.5831900000000001</c:v>
                </c:pt>
                <c:pt idx="751">
                  <c:v>1.511565</c:v>
                </c:pt>
                <c:pt idx="752">
                  <c:v>1.559315</c:v>
                </c:pt>
                <c:pt idx="753">
                  <c:v>1.559315</c:v>
                </c:pt>
                <c:pt idx="754">
                  <c:v>1.559315</c:v>
                </c:pt>
                <c:pt idx="755">
                  <c:v>1.607065</c:v>
                </c:pt>
                <c:pt idx="756">
                  <c:v>1.6309400000000001</c:v>
                </c:pt>
                <c:pt idx="757">
                  <c:v>1.5354399999999999</c:v>
                </c:pt>
                <c:pt idx="758">
                  <c:v>1.559315</c:v>
                </c:pt>
                <c:pt idx="759">
                  <c:v>1.559315</c:v>
                </c:pt>
                <c:pt idx="760">
                  <c:v>1.607065</c:v>
                </c:pt>
                <c:pt idx="761">
                  <c:v>1.6309400000000001</c:v>
                </c:pt>
                <c:pt idx="762">
                  <c:v>1.6309400000000001</c:v>
                </c:pt>
                <c:pt idx="763">
                  <c:v>1.5831900000000001</c:v>
                </c:pt>
                <c:pt idx="764">
                  <c:v>1.559315</c:v>
                </c:pt>
                <c:pt idx="765">
                  <c:v>1.607065</c:v>
                </c:pt>
                <c:pt idx="766">
                  <c:v>1.559315</c:v>
                </c:pt>
                <c:pt idx="767">
                  <c:v>1.559315</c:v>
                </c:pt>
                <c:pt idx="768">
                  <c:v>1.559315</c:v>
                </c:pt>
                <c:pt idx="769">
                  <c:v>1.6309400000000001</c:v>
                </c:pt>
                <c:pt idx="770">
                  <c:v>1.6309400000000001</c:v>
                </c:pt>
                <c:pt idx="771">
                  <c:v>1.6548149999999999</c:v>
                </c:pt>
                <c:pt idx="772">
                  <c:v>1.67869</c:v>
                </c:pt>
                <c:pt idx="773">
                  <c:v>1.6548149999999999</c:v>
                </c:pt>
                <c:pt idx="774">
                  <c:v>1.67869</c:v>
                </c:pt>
                <c:pt idx="775">
                  <c:v>1.6309400000000001</c:v>
                </c:pt>
                <c:pt idx="776">
                  <c:v>1.6548149999999999</c:v>
                </c:pt>
                <c:pt idx="777">
                  <c:v>1.6309400000000001</c:v>
                </c:pt>
                <c:pt idx="778">
                  <c:v>1.6309400000000001</c:v>
                </c:pt>
                <c:pt idx="779">
                  <c:v>1.607065</c:v>
                </c:pt>
                <c:pt idx="780">
                  <c:v>1.607065</c:v>
                </c:pt>
                <c:pt idx="781">
                  <c:v>1.6548149999999999</c:v>
                </c:pt>
                <c:pt idx="782">
                  <c:v>1.6309400000000001</c:v>
                </c:pt>
                <c:pt idx="783">
                  <c:v>1.5831900000000001</c:v>
                </c:pt>
                <c:pt idx="784">
                  <c:v>1.5831900000000001</c:v>
                </c:pt>
                <c:pt idx="785">
                  <c:v>1.559315</c:v>
                </c:pt>
                <c:pt idx="786">
                  <c:v>1.5831900000000001</c:v>
                </c:pt>
                <c:pt idx="787">
                  <c:v>1.6309400000000001</c:v>
                </c:pt>
                <c:pt idx="788">
                  <c:v>1.5831900000000001</c:v>
                </c:pt>
                <c:pt idx="789">
                  <c:v>1.6309400000000001</c:v>
                </c:pt>
                <c:pt idx="790">
                  <c:v>1.6309400000000001</c:v>
                </c:pt>
                <c:pt idx="791">
                  <c:v>1.5831900000000001</c:v>
                </c:pt>
                <c:pt idx="792">
                  <c:v>1.5831900000000001</c:v>
                </c:pt>
                <c:pt idx="793">
                  <c:v>1.67869</c:v>
                </c:pt>
                <c:pt idx="794">
                  <c:v>1.67869</c:v>
                </c:pt>
                <c:pt idx="795">
                  <c:v>1.6548149999999999</c:v>
                </c:pt>
                <c:pt idx="796">
                  <c:v>1.607065</c:v>
                </c:pt>
                <c:pt idx="797">
                  <c:v>1.7025650000000001</c:v>
                </c:pt>
                <c:pt idx="798">
                  <c:v>1.67869</c:v>
                </c:pt>
                <c:pt idx="799">
                  <c:v>1.7025650000000001</c:v>
                </c:pt>
                <c:pt idx="800">
                  <c:v>1.6548149999999999</c:v>
                </c:pt>
                <c:pt idx="801">
                  <c:v>1.6548149999999999</c:v>
                </c:pt>
                <c:pt idx="802">
                  <c:v>1.72644</c:v>
                </c:pt>
                <c:pt idx="803">
                  <c:v>1.6548149999999999</c:v>
                </c:pt>
                <c:pt idx="804">
                  <c:v>1.67869</c:v>
                </c:pt>
                <c:pt idx="805">
                  <c:v>1.6548149999999999</c:v>
                </c:pt>
                <c:pt idx="806">
                  <c:v>1.7503150000000001</c:v>
                </c:pt>
                <c:pt idx="807">
                  <c:v>1.7503150000000001</c:v>
                </c:pt>
                <c:pt idx="808">
                  <c:v>1.67869</c:v>
                </c:pt>
                <c:pt idx="809">
                  <c:v>1.7503150000000001</c:v>
                </c:pt>
                <c:pt idx="810">
                  <c:v>1.67869</c:v>
                </c:pt>
                <c:pt idx="811">
                  <c:v>1.7025650000000001</c:v>
                </c:pt>
                <c:pt idx="812">
                  <c:v>1.6548149999999999</c:v>
                </c:pt>
                <c:pt idx="813">
                  <c:v>1.67869</c:v>
                </c:pt>
                <c:pt idx="814">
                  <c:v>1.6309400000000001</c:v>
                </c:pt>
                <c:pt idx="815">
                  <c:v>1.6309400000000001</c:v>
                </c:pt>
                <c:pt idx="816">
                  <c:v>1.67869</c:v>
                </c:pt>
                <c:pt idx="817">
                  <c:v>1.607065</c:v>
                </c:pt>
                <c:pt idx="818">
                  <c:v>1.6309400000000001</c:v>
                </c:pt>
                <c:pt idx="819">
                  <c:v>1.6309400000000001</c:v>
                </c:pt>
                <c:pt idx="820">
                  <c:v>1.607065</c:v>
                </c:pt>
                <c:pt idx="821">
                  <c:v>1.607065</c:v>
                </c:pt>
                <c:pt idx="822">
                  <c:v>1.607065</c:v>
                </c:pt>
                <c:pt idx="823">
                  <c:v>1.607065</c:v>
                </c:pt>
                <c:pt idx="824">
                  <c:v>1.559315</c:v>
                </c:pt>
                <c:pt idx="825">
                  <c:v>1.5831900000000001</c:v>
                </c:pt>
                <c:pt idx="826">
                  <c:v>1.6309400000000001</c:v>
                </c:pt>
                <c:pt idx="827">
                  <c:v>1.5831900000000001</c:v>
                </c:pt>
                <c:pt idx="828">
                  <c:v>1.559315</c:v>
                </c:pt>
                <c:pt idx="829">
                  <c:v>1.607065</c:v>
                </c:pt>
                <c:pt idx="830">
                  <c:v>1.559315</c:v>
                </c:pt>
                <c:pt idx="831">
                  <c:v>1.5831900000000001</c:v>
                </c:pt>
                <c:pt idx="832">
                  <c:v>1.607065</c:v>
                </c:pt>
                <c:pt idx="833">
                  <c:v>1.6309400000000001</c:v>
                </c:pt>
                <c:pt idx="834">
                  <c:v>1.559315</c:v>
                </c:pt>
                <c:pt idx="835">
                  <c:v>1.5831900000000001</c:v>
                </c:pt>
                <c:pt idx="836">
                  <c:v>1.559315</c:v>
                </c:pt>
                <c:pt idx="837">
                  <c:v>1.607065</c:v>
                </c:pt>
                <c:pt idx="838">
                  <c:v>1.559315</c:v>
                </c:pt>
                <c:pt idx="839">
                  <c:v>1.511565</c:v>
                </c:pt>
                <c:pt idx="840">
                  <c:v>1.5831900000000001</c:v>
                </c:pt>
                <c:pt idx="841">
                  <c:v>1.5354399999999999</c:v>
                </c:pt>
                <c:pt idx="842">
                  <c:v>1.559315</c:v>
                </c:pt>
                <c:pt idx="843">
                  <c:v>1.511565</c:v>
                </c:pt>
                <c:pt idx="844">
                  <c:v>1.511565</c:v>
                </c:pt>
                <c:pt idx="845">
                  <c:v>1.559315</c:v>
                </c:pt>
                <c:pt idx="846">
                  <c:v>1.5354399999999999</c:v>
                </c:pt>
                <c:pt idx="847">
                  <c:v>1.511565</c:v>
                </c:pt>
                <c:pt idx="848">
                  <c:v>1.48769</c:v>
                </c:pt>
                <c:pt idx="849">
                  <c:v>1.511565</c:v>
                </c:pt>
                <c:pt idx="850">
                  <c:v>1.5354399999999999</c:v>
                </c:pt>
                <c:pt idx="851">
                  <c:v>1.5354399999999999</c:v>
                </c:pt>
                <c:pt idx="852">
                  <c:v>1.6309400000000001</c:v>
                </c:pt>
                <c:pt idx="853">
                  <c:v>1.5354399999999999</c:v>
                </c:pt>
                <c:pt idx="854">
                  <c:v>1.559315</c:v>
                </c:pt>
                <c:pt idx="855">
                  <c:v>1.6309400000000001</c:v>
                </c:pt>
                <c:pt idx="856">
                  <c:v>1.67869</c:v>
                </c:pt>
                <c:pt idx="857">
                  <c:v>1.607065</c:v>
                </c:pt>
                <c:pt idx="858">
                  <c:v>1.559315</c:v>
                </c:pt>
                <c:pt idx="859">
                  <c:v>1.67869</c:v>
                </c:pt>
                <c:pt idx="860">
                  <c:v>1.6309400000000001</c:v>
                </c:pt>
                <c:pt idx="861">
                  <c:v>1.607065</c:v>
                </c:pt>
                <c:pt idx="862">
                  <c:v>1.67869</c:v>
                </c:pt>
                <c:pt idx="863">
                  <c:v>1.7025650000000001</c:v>
                </c:pt>
                <c:pt idx="864">
                  <c:v>1.72644</c:v>
                </c:pt>
                <c:pt idx="865">
                  <c:v>1.7025650000000001</c:v>
                </c:pt>
                <c:pt idx="866">
                  <c:v>1.7025650000000001</c:v>
                </c:pt>
                <c:pt idx="867">
                  <c:v>1.6309400000000001</c:v>
                </c:pt>
                <c:pt idx="868">
                  <c:v>1.67869</c:v>
                </c:pt>
                <c:pt idx="869">
                  <c:v>1.5831900000000001</c:v>
                </c:pt>
                <c:pt idx="870">
                  <c:v>1.6309400000000001</c:v>
                </c:pt>
                <c:pt idx="871">
                  <c:v>1.5354399999999999</c:v>
                </c:pt>
                <c:pt idx="872">
                  <c:v>1.5831900000000001</c:v>
                </c:pt>
                <c:pt idx="873">
                  <c:v>1.5831900000000001</c:v>
                </c:pt>
                <c:pt idx="874">
                  <c:v>1.559315</c:v>
                </c:pt>
                <c:pt idx="875">
                  <c:v>1.559315</c:v>
                </c:pt>
                <c:pt idx="876">
                  <c:v>1.559315</c:v>
                </c:pt>
                <c:pt idx="877">
                  <c:v>1.559315</c:v>
                </c:pt>
                <c:pt idx="878">
                  <c:v>1.559315</c:v>
                </c:pt>
                <c:pt idx="879">
                  <c:v>1.6309400000000001</c:v>
                </c:pt>
                <c:pt idx="880">
                  <c:v>1.5831900000000001</c:v>
                </c:pt>
                <c:pt idx="881">
                  <c:v>1.5831900000000001</c:v>
                </c:pt>
                <c:pt idx="882">
                  <c:v>1.607065</c:v>
                </c:pt>
                <c:pt idx="883">
                  <c:v>1.6309400000000001</c:v>
                </c:pt>
                <c:pt idx="884">
                  <c:v>1.5354399999999999</c:v>
                </c:pt>
                <c:pt idx="885">
                  <c:v>1.559315</c:v>
                </c:pt>
                <c:pt idx="886">
                  <c:v>1.5831900000000001</c:v>
                </c:pt>
                <c:pt idx="887">
                  <c:v>1.5354399999999999</c:v>
                </c:pt>
                <c:pt idx="888">
                  <c:v>1.5354399999999999</c:v>
                </c:pt>
                <c:pt idx="889">
                  <c:v>1.511565</c:v>
                </c:pt>
                <c:pt idx="890">
                  <c:v>1.511565</c:v>
                </c:pt>
                <c:pt idx="891">
                  <c:v>1.559315</c:v>
                </c:pt>
                <c:pt idx="892">
                  <c:v>1.5354399999999999</c:v>
                </c:pt>
                <c:pt idx="893">
                  <c:v>1.5831900000000001</c:v>
                </c:pt>
                <c:pt idx="894">
                  <c:v>1.48769</c:v>
                </c:pt>
                <c:pt idx="895">
                  <c:v>1.559315</c:v>
                </c:pt>
                <c:pt idx="896">
                  <c:v>1.48769</c:v>
                </c:pt>
                <c:pt idx="897">
                  <c:v>1.511565</c:v>
                </c:pt>
                <c:pt idx="898">
                  <c:v>1.559315</c:v>
                </c:pt>
                <c:pt idx="899">
                  <c:v>1.511565</c:v>
                </c:pt>
                <c:pt idx="900">
                  <c:v>1.5831900000000001</c:v>
                </c:pt>
                <c:pt idx="901">
                  <c:v>1.559315</c:v>
                </c:pt>
                <c:pt idx="902">
                  <c:v>1.607065</c:v>
                </c:pt>
                <c:pt idx="903">
                  <c:v>1.559315</c:v>
                </c:pt>
                <c:pt idx="904">
                  <c:v>1.6309400000000001</c:v>
                </c:pt>
                <c:pt idx="905">
                  <c:v>1.5831900000000001</c:v>
                </c:pt>
                <c:pt idx="906">
                  <c:v>1.5354399999999999</c:v>
                </c:pt>
                <c:pt idx="907">
                  <c:v>1.5831900000000001</c:v>
                </c:pt>
                <c:pt idx="908">
                  <c:v>1.5831900000000001</c:v>
                </c:pt>
                <c:pt idx="909">
                  <c:v>1.511565</c:v>
                </c:pt>
                <c:pt idx="910">
                  <c:v>1.5831900000000001</c:v>
                </c:pt>
                <c:pt idx="911">
                  <c:v>1.5831900000000001</c:v>
                </c:pt>
                <c:pt idx="912">
                  <c:v>1.48769</c:v>
                </c:pt>
                <c:pt idx="913">
                  <c:v>1.559315</c:v>
                </c:pt>
                <c:pt idx="914">
                  <c:v>1.559315</c:v>
                </c:pt>
                <c:pt idx="915">
                  <c:v>1.5354399999999999</c:v>
                </c:pt>
                <c:pt idx="916">
                  <c:v>1.559315</c:v>
                </c:pt>
                <c:pt idx="917">
                  <c:v>1.511565</c:v>
                </c:pt>
                <c:pt idx="918">
                  <c:v>1.511565</c:v>
                </c:pt>
                <c:pt idx="919">
                  <c:v>1.48769</c:v>
                </c:pt>
                <c:pt idx="920">
                  <c:v>1.511565</c:v>
                </c:pt>
                <c:pt idx="921">
                  <c:v>1.48769</c:v>
                </c:pt>
                <c:pt idx="922">
                  <c:v>1.5354399999999999</c:v>
                </c:pt>
                <c:pt idx="923">
                  <c:v>1.511565</c:v>
                </c:pt>
                <c:pt idx="924">
                  <c:v>1.5354399999999999</c:v>
                </c:pt>
                <c:pt idx="925">
                  <c:v>1.5354399999999999</c:v>
                </c:pt>
                <c:pt idx="926">
                  <c:v>1.5831900000000001</c:v>
                </c:pt>
                <c:pt idx="927">
                  <c:v>1.511565</c:v>
                </c:pt>
                <c:pt idx="928">
                  <c:v>1.5354399999999999</c:v>
                </c:pt>
                <c:pt idx="929">
                  <c:v>1.511565</c:v>
                </c:pt>
                <c:pt idx="930">
                  <c:v>1.7503150000000001</c:v>
                </c:pt>
                <c:pt idx="931">
                  <c:v>1.559315</c:v>
                </c:pt>
                <c:pt idx="932">
                  <c:v>1.511565</c:v>
                </c:pt>
                <c:pt idx="933">
                  <c:v>1.559315</c:v>
                </c:pt>
                <c:pt idx="934">
                  <c:v>1.5354399999999999</c:v>
                </c:pt>
                <c:pt idx="935">
                  <c:v>1.559315</c:v>
                </c:pt>
                <c:pt idx="936">
                  <c:v>1.5831900000000001</c:v>
                </c:pt>
                <c:pt idx="937">
                  <c:v>1.5831900000000001</c:v>
                </c:pt>
                <c:pt idx="938">
                  <c:v>1.5831900000000001</c:v>
                </c:pt>
                <c:pt idx="939">
                  <c:v>1.5831900000000001</c:v>
                </c:pt>
                <c:pt idx="940">
                  <c:v>1.5354399999999999</c:v>
                </c:pt>
                <c:pt idx="941">
                  <c:v>1.559315</c:v>
                </c:pt>
                <c:pt idx="942">
                  <c:v>1.607065</c:v>
                </c:pt>
                <c:pt idx="943">
                  <c:v>1.7741899999999999</c:v>
                </c:pt>
                <c:pt idx="944">
                  <c:v>1.7025650000000001</c:v>
                </c:pt>
                <c:pt idx="945">
                  <c:v>1.7503150000000001</c:v>
                </c:pt>
                <c:pt idx="946">
                  <c:v>1.72644</c:v>
                </c:pt>
                <c:pt idx="947">
                  <c:v>1.7503150000000001</c:v>
                </c:pt>
                <c:pt idx="948">
                  <c:v>1.798065</c:v>
                </c:pt>
                <c:pt idx="949">
                  <c:v>1.7741899999999999</c:v>
                </c:pt>
                <c:pt idx="950">
                  <c:v>1.7741899999999999</c:v>
                </c:pt>
                <c:pt idx="951">
                  <c:v>1.7741899999999999</c:v>
                </c:pt>
                <c:pt idx="952">
                  <c:v>1.7741899999999999</c:v>
                </c:pt>
                <c:pt idx="953">
                  <c:v>1.798065</c:v>
                </c:pt>
                <c:pt idx="954">
                  <c:v>1.91744</c:v>
                </c:pt>
                <c:pt idx="955">
                  <c:v>2.1323150000000002</c:v>
                </c:pt>
                <c:pt idx="956">
                  <c:v>2.2278150000000001</c:v>
                </c:pt>
                <c:pt idx="957">
                  <c:v>2.25169</c:v>
                </c:pt>
                <c:pt idx="958">
                  <c:v>2.1084399999999999</c:v>
                </c:pt>
                <c:pt idx="959">
                  <c:v>2.0368149999999998</c:v>
                </c:pt>
                <c:pt idx="960">
                  <c:v>1.96519</c:v>
                </c:pt>
                <c:pt idx="961">
                  <c:v>1.9413149999999999</c:v>
                </c:pt>
                <c:pt idx="962">
                  <c:v>1.96519</c:v>
                </c:pt>
                <c:pt idx="963">
                  <c:v>1.845815</c:v>
                </c:pt>
                <c:pt idx="964">
                  <c:v>1.8935649999999999</c:v>
                </c:pt>
                <c:pt idx="965">
                  <c:v>1.8935649999999999</c:v>
                </c:pt>
                <c:pt idx="966">
                  <c:v>1.8696900000000001</c:v>
                </c:pt>
                <c:pt idx="967">
                  <c:v>1.798065</c:v>
                </c:pt>
                <c:pt idx="968">
                  <c:v>1.845815</c:v>
                </c:pt>
                <c:pt idx="969">
                  <c:v>1.8219399999999999</c:v>
                </c:pt>
                <c:pt idx="970">
                  <c:v>1.7503150000000001</c:v>
                </c:pt>
                <c:pt idx="971">
                  <c:v>1.72644</c:v>
                </c:pt>
                <c:pt idx="972">
                  <c:v>1.7025650000000001</c:v>
                </c:pt>
                <c:pt idx="973">
                  <c:v>1.72644</c:v>
                </c:pt>
                <c:pt idx="974">
                  <c:v>1.72644</c:v>
                </c:pt>
                <c:pt idx="975">
                  <c:v>1.67869</c:v>
                </c:pt>
                <c:pt idx="976">
                  <c:v>1.6548149999999999</c:v>
                </c:pt>
                <c:pt idx="977">
                  <c:v>1.67869</c:v>
                </c:pt>
                <c:pt idx="978">
                  <c:v>1.72644</c:v>
                </c:pt>
                <c:pt idx="979">
                  <c:v>1.67869</c:v>
                </c:pt>
                <c:pt idx="980">
                  <c:v>1.798065</c:v>
                </c:pt>
                <c:pt idx="981">
                  <c:v>1.845815</c:v>
                </c:pt>
                <c:pt idx="982">
                  <c:v>1.845815</c:v>
                </c:pt>
                <c:pt idx="983">
                  <c:v>1.798065</c:v>
                </c:pt>
                <c:pt idx="984">
                  <c:v>1.798065</c:v>
                </c:pt>
                <c:pt idx="985">
                  <c:v>1.72644</c:v>
                </c:pt>
                <c:pt idx="986">
                  <c:v>1.72644</c:v>
                </c:pt>
                <c:pt idx="987">
                  <c:v>1.72644</c:v>
                </c:pt>
                <c:pt idx="988">
                  <c:v>1.7025650000000001</c:v>
                </c:pt>
                <c:pt idx="989">
                  <c:v>1.72644</c:v>
                </c:pt>
                <c:pt idx="990">
                  <c:v>1.6548149999999999</c:v>
                </c:pt>
                <c:pt idx="991">
                  <c:v>1.6548149999999999</c:v>
                </c:pt>
                <c:pt idx="992">
                  <c:v>1.6548149999999999</c:v>
                </c:pt>
                <c:pt idx="993">
                  <c:v>1.72644</c:v>
                </c:pt>
                <c:pt idx="994">
                  <c:v>1.72644</c:v>
                </c:pt>
                <c:pt idx="995">
                  <c:v>1.67869</c:v>
                </c:pt>
                <c:pt idx="996">
                  <c:v>1.72644</c:v>
                </c:pt>
                <c:pt idx="997">
                  <c:v>1.7025650000000001</c:v>
                </c:pt>
                <c:pt idx="998">
                  <c:v>1.7025650000000001</c:v>
                </c:pt>
                <c:pt idx="999">
                  <c:v>1.6548149999999999</c:v>
                </c:pt>
                <c:pt idx="1000">
                  <c:v>1.6548149999999999</c:v>
                </c:pt>
                <c:pt idx="1001">
                  <c:v>1.6309400000000001</c:v>
                </c:pt>
                <c:pt idx="1002">
                  <c:v>1.6548149999999999</c:v>
                </c:pt>
                <c:pt idx="1003">
                  <c:v>1.6548149999999999</c:v>
                </c:pt>
                <c:pt idx="1004">
                  <c:v>1.607065</c:v>
                </c:pt>
                <c:pt idx="1005">
                  <c:v>1.607065</c:v>
                </c:pt>
                <c:pt idx="1006">
                  <c:v>1.607065</c:v>
                </c:pt>
                <c:pt idx="1007">
                  <c:v>1.5831900000000001</c:v>
                </c:pt>
                <c:pt idx="1008">
                  <c:v>1.6548149999999999</c:v>
                </c:pt>
                <c:pt idx="1009">
                  <c:v>1.559315</c:v>
                </c:pt>
                <c:pt idx="1010">
                  <c:v>1.559315</c:v>
                </c:pt>
                <c:pt idx="1011">
                  <c:v>1.607065</c:v>
                </c:pt>
                <c:pt idx="1012">
                  <c:v>1.6309400000000001</c:v>
                </c:pt>
                <c:pt idx="1013">
                  <c:v>1.559315</c:v>
                </c:pt>
                <c:pt idx="1014">
                  <c:v>1.607065</c:v>
                </c:pt>
                <c:pt idx="1015">
                  <c:v>1.5354399999999999</c:v>
                </c:pt>
                <c:pt idx="1016">
                  <c:v>1.7025650000000001</c:v>
                </c:pt>
                <c:pt idx="1017">
                  <c:v>1.8219399999999999</c:v>
                </c:pt>
                <c:pt idx="1018">
                  <c:v>1.5831900000000001</c:v>
                </c:pt>
                <c:pt idx="1019">
                  <c:v>1.559315</c:v>
                </c:pt>
                <c:pt idx="1020">
                  <c:v>1.5831900000000001</c:v>
                </c:pt>
                <c:pt idx="1021">
                  <c:v>1.5831900000000001</c:v>
                </c:pt>
                <c:pt idx="1022">
                  <c:v>1.559315</c:v>
                </c:pt>
                <c:pt idx="1023">
                  <c:v>1.607065</c:v>
                </c:pt>
                <c:pt idx="1024">
                  <c:v>1.607065</c:v>
                </c:pt>
                <c:pt idx="1025">
                  <c:v>1.5831900000000001</c:v>
                </c:pt>
                <c:pt idx="1026">
                  <c:v>1.5831900000000001</c:v>
                </c:pt>
                <c:pt idx="1027">
                  <c:v>1.607065</c:v>
                </c:pt>
                <c:pt idx="1028">
                  <c:v>1.5831900000000001</c:v>
                </c:pt>
                <c:pt idx="1029">
                  <c:v>1.511565</c:v>
                </c:pt>
                <c:pt idx="1030">
                  <c:v>1.5354399999999999</c:v>
                </c:pt>
                <c:pt idx="1031">
                  <c:v>1.559315</c:v>
                </c:pt>
                <c:pt idx="1032">
                  <c:v>1.559315</c:v>
                </c:pt>
                <c:pt idx="1033">
                  <c:v>1.5831900000000001</c:v>
                </c:pt>
                <c:pt idx="1034">
                  <c:v>1.559315</c:v>
                </c:pt>
                <c:pt idx="1035">
                  <c:v>1.559315</c:v>
                </c:pt>
                <c:pt idx="1036">
                  <c:v>1.559315</c:v>
                </c:pt>
                <c:pt idx="1037">
                  <c:v>1.5354399999999999</c:v>
                </c:pt>
                <c:pt idx="1038">
                  <c:v>1.5831900000000001</c:v>
                </c:pt>
                <c:pt idx="1039">
                  <c:v>1.5354399999999999</c:v>
                </c:pt>
                <c:pt idx="1040">
                  <c:v>1.5831900000000001</c:v>
                </c:pt>
                <c:pt idx="1041">
                  <c:v>1.559315</c:v>
                </c:pt>
                <c:pt idx="1042">
                  <c:v>1.5354399999999999</c:v>
                </c:pt>
                <c:pt idx="1043">
                  <c:v>1.5354399999999999</c:v>
                </c:pt>
                <c:pt idx="1044">
                  <c:v>1.559315</c:v>
                </c:pt>
                <c:pt idx="1045">
                  <c:v>1.559315</c:v>
                </c:pt>
                <c:pt idx="1046">
                  <c:v>1.8219399999999999</c:v>
                </c:pt>
                <c:pt idx="1047">
                  <c:v>1.5831900000000001</c:v>
                </c:pt>
                <c:pt idx="1048">
                  <c:v>1.5354399999999999</c:v>
                </c:pt>
                <c:pt idx="1049">
                  <c:v>1.5831900000000001</c:v>
                </c:pt>
                <c:pt idx="1050">
                  <c:v>1.559315</c:v>
                </c:pt>
                <c:pt idx="1051">
                  <c:v>1.5831900000000001</c:v>
                </c:pt>
                <c:pt idx="1052">
                  <c:v>1.48769</c:v>
                </c:pt>
                <c:pt idx="1053">
                  <c:v>1.559315</c:v>
                </c:pt>
                <c:pt idx="1054">
                  <c:v>1.511565</c:v>
                </c:pt>
                <c:pt idx="1055">
                  <c:v>1.48769</c:v>
                </c:pt>
                <c:pt idx="1056">
                  <c:v>1.5354399999999999</c:v>
                </c:pt>
                <c:pt idx="1057">
                  <c:v>1.4638150000000001</c:v>
                </c:pt>
                <c:pt idx="1058">
                  <c:v>1.5354399999999999</c:v>
                </c:pt>
                <c:pt idx="1059">
                  <c:v>1.48769</c:v>
                </c:pt>
                <c:pt idx="1060">
                  <c:v>1.48769</c:v>
                </c:pt>
                <c:pt idx="1061">
                  <c:v>1.5354399999999999</c:v>
                </c:pt>
                <c:pt idx="1062">
                  <c:v>1.511565</c:v>
                </c:pt>
                <c:pt idx="1063">
                  <c:v>1.48769</c:v>
                </c:pt>
                <c:pt idx="1064">
                  <c:v>1.4638150000000001</c:v>
                </c:pt>
                <c:pt idx="1065">
                  <c:v>1.4638150000000001</c:v>
                </c:pt>
                <c:pt idx="1066">
                  <c:v>1.5354399999999999</c:v>
                </c:pt>
                <c:pt idx="1067">
                  <c:v>1.48769</c:v>
                </c:pt>
                <c:pt idx="1068">
                  <c:v>1.48769</c:v>
                </c:pt>
                <c:pt idx="1069">
                  <c:v>1.559315</c:v>
                </c:pt>
                <c:pt idx="1070">
                  <c:v>1.48769</c:v>
                </c:pt>
                <c:pt idx="1071">
                  <c:v>1.48769</c:v>
                </c:pt>
                <c:pt idx="1072">
                  <c:v>1.559315</c:v>
                </c:pt>
                <c:pt idx="1073">
                  <c:v>1.43994</c:v>
                </c:pt>
                <c:pt idx="1074">
                  <c:v>1.5354399999999999</c:v>
                </c:pt>
                <c:pt idx="1075">
                  <c:v>1.511565</c:v>
                </c:pt>
                <c:pt idx="1076">
                  <c:v>1.48769</c:v>
                </c:pt>
                <c:pt idx="1077">
                  <c:v>1.511565</c:v>
                </c:pt>
                <c:pt idx="1078">
                  <c:v>1.5354399999999999</c:v>
                </c:pt>
                <c:pt idx="1079">
                  <c:v>1.48769</c:v>
                </c:pt>
                <c:pt idx="1080">
                  <c:v>1.5354399999999999</c:v>
                </c:pt>
                <c:pt idx="1081">
                  <c:v>1.511565</c:v>
                </c:pt>
                <c:pt idx="1082">
                  <c:v>1.511565</c:v>
                </c:pt>
                <c:pt idx="1083">
                  <c:v>1.48769</c:v>
                </c:pt>
                <c:pt idx="1084">
                  <c:v>1.4638150000000001</c:v>
                </c:pt>
                <c:pt idx="1085">
                  <c:v>1.511565</c:v>
                </c:pt>
                <c:pt idx="1086">
                  <c:v>1.4638150000000001</c:v>
                </c:pt>
                <c:pt idx="1087">
                  <c:v>1.48769</c:v>
                </c:pt>
                <c:pt idx="1088">
                  <c:v>1.5354399999999999</c:v>
                </c:pt>
                <c:pt idx="1089">
                  <c:v>1.43994</c:v>
                </c:pt>
                <c:pt idx="1090">
                  <c:v>1.4638150000000001</c:v>
                </c:pt>
                <c:pt idx="1091">
                  <c:v>1.5354399999999999</c:v>
                </c:pt>
                <c:pt idx="1092">
                  <c:v>1.4638150000000001</c:v>
                </c:pt>
                <c:pt idx="1093">
                  <c:v>1.48769</c:v>
                </c:pt>
                <c:pt idx="1094">
                  <c:v>1.48769</c:v>
                </c:pt>
                <c:pt idx="1095">
                  <c:v>1.48769</c:v>
                </c:pt>
                <c:pt idx="1096">
                  <c:v>1.5354399999999999</c:v>
                </c:pt>
                <c:pt idx="1097">
                  <c:v>1.511565</c:v>
                </c:pt>
                <c:pt idx="1098">
                  <c:v>1.559315</c:v>
                </c:pt>
                <c:pt idx="1099">
                  <c:v>1.4638150000000001</c:v>
                </c:pt>
                <c:pt idx="1100">
                  <c:v>1.511565</c:v>
                </c:pt>
                <c:pt idx="1101">
                  <c:v>1.4638150000000001</c:v>
                </c:pt>
                <c:pt idx="1102">
                  <c:v>1.4638150000000001</c:v>
                </c:pt>
                <c:pt idx="1103">
                  <c:v>1.5354399999999999</c:v>
                </c:pt>
                <c:pt idx="1104">
                  <c:v>1.48769</c:v>
                </c:pt>
                <c:pt idx="1105">
                  <c:v>1.511565</c:v>
                </c:pt>
                <c:pt idx="1106">
                  <c:v>1.4638150000000001</c:v>
                </c:pt>
                <c:pt idx="1107">
                  <c:v>1.43994</c:v>
                </c:pt>
                <c:pt idx="1108">
                  <c:v>1.4638150000000001</c:v>
                </c:pt>
                <c:pt idx="1109">
                  <c:v>1.4638150000000001</c:v>
                </c:pt>
                <c:pt idx="1110">
                  <c:v>1.511565</c:v>
                </c:pt>
                <c:pt idx="1111">
                  <c:v>1.511565</c:v>
                </c:pt>
                <c:pt idx="1112">
                  <c:v>1.48769</c:v>
                </c:pt>
                <c:pt idx="1113">
                  <c:v>1.4638150000000001</c:v>
                </c:pt>
                <c:pt idx="1114">
                  <c:v>1.5354399999999999</c:v>
                </c:pt>
                <c:pt idx="1115">
                  <c:v>1.48769</c:v>
                </c:pt>
                <c:pt idx="1116">
                  <c:v>1.559315</c:v>
                </c:pt>
                <c:pt idx="1117">
                  <c:v>1.511565</c:v>
                </c:pt>
                <c:pt idx="1118">
                  <c:v>1.5354399999999999</c:v>
                </c:pt>
                <c:pt idx="1119">
                  <c:v>1.5354399999999999</c:v>
                </c:pt>
                <c:pt idx="1120">
                  <c:v>1.4638150000000001</c:v>
                </c:pt>
                <c:pt idx="1121">
                  <c:v>1.5354399999999999</c:v>
                </c:pt>
                <c:pt idx="1122">
                  <c:v>1.4638150000000001</c:v>
                </c:pt>
                <c:pt idx="1123">
                  <c:v>1.511565</c:v>
                </c:pt>
                <c:pt idx="1124">
                  <c:v>1.5354399999999999</c:v>
                </c:pt>
                <c:pt idx="1125">
                  <c:v>1.5354399999999999</c:v>
                </c:pt>
                <c:pt idx="1126">
                  <c:v>1.43994</c:v>
                </c:pt>
                <c:pt idx="1127">
                  <c:v>1.4638150000000001</c:v>
                </c:pt>
                <c:pt idx="1128">
                  <c:v>1.4638150000000001</c:v>
                </c:pt>
                <c:pt idx="1129">
                  <c:v>1.5354399999999999</c:v>
                </c:pt>
                <c:pt idx="1130">
                  <c:v>1.511565</c:v>
                </c:pt>
                <c:pt idx="1131">
                  <c:v>1.43994</c:v>
                </c:pt>
                <c:pt idx="1132">
                  <c:v>1.511565</c:v>
                </c:pt>
                <c:pt idx="1133">
                  <c:v>1.43994</c:v>
                </c:pt>
                <c:pt idx="1134">
                  <c:v>1.48769</c:v>
                </c:pt>
                <c:pt idx="1135">
                  <c:v>1.5354399999999999</c:v>
                </c:pt>
                <c:pt idx="1136">
                  <c:v>1.43994</c:v>
                </c:pt>
                <c:pt idx="1137">
                  <c:v>1.4638150000000001</c:v>
                </c:pt>
                <c:pt idx="1138">
                  <c:v>1.43994</c:v>
                </c:pt>
                <c:pt idx="1139">
                  <c:v>1.511565</c:v>
                </c:pt>
                <c:pt idx="1140">
                  <c:v>1.5354399999999999</c:v>
                </c:pt>
                <c:pt idx="1141">
                  <c:v>1.48769</c:v>
                </c:pt>
                <c:pt idx="1142">
                  <c:v>1.4638150000000001</c:v>
                </c:pt>
                <c:pt idx="1143">
                  <c:v>1.48769</c:v>
                </c:pt>
                <c:pt idx="1144">
                  <c:v>1.5354399999999999</c:v>
                </c:pt>
                <c:pt idx="1145">
                  <c:v>1.4638150000000001</c:v>
                </c:pt>
                <c:pt idx="1146">
                  <c:v>1.4996274999999999</c:v>
                </c:pt>
                <c:pt idx="1147">
                  <c:v>1.5354399999999999</c:v>
                </c:pt>
                <c:pt idx="1148">
                  <c:v>1.4638150000000001</c:v>
                </c:pt>
                <c:pt idx="1149">
                  <c:v>1.48769</c:v>
                </c:pt>
                <c:pt idx="1150">
                  <c:v>1.48769</c:v>
                </c:pt>
                <c:pt idx="1151">
                  <c:v>1.511565</c:v>
                </c:pt>
                <c:pt idx="1152">
                  <c:v>1.43994</c:v>
                </c:pt>
                <c:pt idx="1153">
                  <c:v>1.511565</c:v>
                </c:pt>
                <c:pt idx="1154">
                  <c:v>1.43994</c:v>
                </c:pt>
                <c:pt idx="1155">
                  <c:v>1.511565</c:v>
                </c:pt>
                <c:pt idx="1156">
                  <c:v>1.4160649999999999</c:v>
                </c:pt>
                <c:pt idx="1157">
                  <c:v>1.4638150000000001</c:v>
                </c:pt>
                <c:pt idx="1158">
                  <c:v>1.4638150000000001</c:v>
                </c:pt>
                <c:pt idx="1159">
                  <c:v>1.4638150000000001</c:v>
                </c:pt>
                <c:pt idx="1160">
                  <c:v>1.43994</c:v>
                </c:pt>
                <c:pt idx="1161">
                  <c:v>1.511565</c:v>
                </c:pt>
                <c:pt idx="1162">
                  <c:v>1.5354399999999999</c:v>
                </c:pt>
                <c:pt idx="1163">
                  <c:v>1.4638150000000001</c:v>
                </c:pt>
                <c:pt idx="1164">
                  <c:v>1.5354399999999999</c:v>
                </c:pt>
                <c:pt idx="1165">
                  <c:v>1.511565</c:v>
                </c:pt>
                <c:pt idx="1166">
                  <c:v>1.511565</c:v>
                </c:pt>
                <c:pt idx="1167">
                  <c:v>1.4638150000000001</c:v>
                </c:pt>
                <c:pt idx="1168">
                  <c:v>1.43994</c:v>
                </c:pt>
                <c:pt idx="1169">
                  <c:v>1.5354399999999999</c:v>
                </c:pt>
                <c:pt idx="1170">
                  <c:v>1.48769</c:v>
                </c:pt>
                <c:pt idx="1171">
                  <c:v>1.43994</c:v>
                </c:pt>
                <c:pt idx="1172">
                  <c:v>1.43994</c:v>
                </c:pt>
                <c:pt idx="1173">
                  <c:v>1.4638150000000001</c:v>
                </c:pt>
                <c:pt idx="1174">
                  <c:v>1.511565</c:v>
                </c:pt>
                <c:pt idx="1175">
                  <c:v>1.511565</c:v>
                </c:pt>
                <c:pt idx="1176">
                  <c:v>1.48769</c:v>
                </c:pt>
                <c:pt idx="1177">
                  <c:v>1.43994</c:v>
                </c:pt>
                <c:pt idx="1178">
                  <c:v>1.511565</c:v>
                </c:pt>
                <c:pt idx="1179">
                  <c:v>1.48769</c:v>
                </c:pt>
                <c:pt idx="1180">
                  <c:v>1.48769</c:v>
                </c:pt>
                <c:pt idx="1181">
                  <c:v>1.48769</c:v>
                </c:pt>
                <c:pt idx="1182">
                  <c:v>1.43994</c:v>
                </c:pt>
                <c:pt idx="1183">
                  <c:v>1.4638150000000001</c:v>
                </c:pt>
                <c:pt idx="1184">
                  <c:v>1.43994</c:v>
                </c:pt>
                <c:pt idx="1185">
                  <c:v>1.72644</c:v>
                </c:pt>
                <c:pt idx="1186">
                  <c:v>1.4638150000000001</c:v>
                </c:pt>
                <c:pt idx="1187">
                  <c:v>1.48769</c:v>
                </c:pt>
                <c:pt idx="1188">
                  <c:v>1.511565</c:v>
                </c:pt>
                <c:pt idx="1189">
                  <c:v>1.48769</c:v>
                </c:pt>
                <c:pt idx="1190">
                  <c:v>1.4638150000000001</c:v>
                </c:pt>
                <c:pt idx="1191">
                  <c:v>1.48769</c:v>
                </c:pt>
                <c:pt idx="1192">
                  <c:v>1.4638150000000001</c:v>
                </c:pt>
                <c:pt idx="1193">
                  <c:v>1.511565</c:v>
                </c:pt>
                <c:pt idx="1194">
                  <c:v>1.511565</c:v>
                </c:pt>
                <c:pt idx="1195">
                  <c:v>1.511565</c:v>
                </c:pt>
                <c:pt idx="1196">
                  <c:v>1.4638150000000001</c:v>
                </c:pt>
                <c:pt idx="1197">
                  <c:v>1.43994</c:v>
                </c:pt>
                <c:pt idx="1198">
                  <c:v>1.4638150000000001</c:v>
                </c:pt>
                <c:pt idx="1199">
                  <c:v>1.4160649999999999</c:v>
                </c:pt>
                <c:pt idx="1200">
                  <c:v>1.4638150000000001</c:v>
                </c:pt>
                <c:pt idx="1201">
                  <c:v>1.39219</c:v>
                </c:pt>
                <c:pt idx="1202">
                  <c:v>1.4160649999999999</c:v>
                </c:pt>
                <c:pt idx="1203">
                  <c:v>1.43994</c:v>
                </c:pt>
                <c:pt idx="1204">
                  <c:v>1.43994</c:v>
                </c:pt>
                <c:pt idx="1205">
                  <c:v>1.48769</c:v>
                </c:pt>
                <c:pt idx="1206">
                  <c:v>1.4638150000000001</c:v>
                </c:pt>
                <c:pt idx="1207">
                  <c:v>1.4638150000000001</c:v>
                </c:pt>
                <c:pt idx="1208">
                  <c:v>1.48769</c:v>
                </c:pt>
                <c:pt idx="1209">
                  <c:v>1.4160649999999999</c:v>
                </c:pt>
                <c:pt idx="1210">
                  <c:v>1.4160649999999999</c:v>
                </c:pt>
                <c:pt idx="1211">
                  <c:v>1.48769</c:v>
                </c:pt>
                <c:pt idx="1212">
                  <c:v>1.43994</c:v>
                </c:pt>
                <c:pt idx="1213">
                  <c:v>1.4638150000000001</c:v>
                </c:pt>
                <c:pt idx="1214">
                  <c:v>1.43994</c:v>
                </c:pt>
                <c:pt idx="1215">
                  <c:v>1.511565</c:v>
                </c:pt>
                <c:pt idx="1216">
                  <c:v>1.43994</c:v>
                </c:pt>
                <c:pt idx="1217">
                  <c:v>1.48769</c:v>
                </c:pt>
                <c:pt idx="1218">
                  <c:v>1.48769</c:v>
                </c:pt>
                <c:pt idx="1219">
                  <c:v>1.4160649999999999</c:v>
                </c:pt>
                <c:pt idx="1220">
                  <c:v>1.4638150000000001</c:v>
                </c:pt>
                <c:pt idx="1221">
                  <c:v>1.511565</c:v>
                </c:pt>
                <c:pt idx="1222">
                  <c:v>1.4638150000000001</c:v>
                </c:pt>
                <c:pt idx="1223">
                  <c:v>1.43994</c:v>
                </c:pt>
                <c:pt idx="1224">
                  <c:v>1.4638150000000001</c:v>
                </c:pt>
                <c:pt idx="1225">
                  <c:v>1.43994</c:v>
                </c:pt>
                <c:pt idx="1226">
                  <c:v>1.48769</c:v>
                </c:pt>
                <c:pt idx="1227">
                  <c:v>1.4638150000000001</c:v>
                </c:pt>
                <c:pt idx="1228">
                  <c:v>1.48769</c:v>
                </c:pt>
                <c:pt idx="1229">
                  <c:v>1.4638150000000001</c:v>
                </c:pt>
                <c:pt idx="1230">
                  <c:v>1.43994</c:v>
                </c:pt>
                <c:pt idx="1231">
                  <c:v>1.43994</c:v>
                </c:pt>
                <c:pt idx="1232">
                  <c:v>1.4638150000000001</c:v>
                </c:pt>
                <c:pt idx="1233">
                  <c:v>1.511565</c:v>
                </c:pt>
                <c:pt idx="1234">
                  <c:v>1.43994</c:v>
                </c:pt>
                <c:pt idx="1235">
                  <c:v>1.4638150000000001</c:v>
                </c:pt>
                <c:pt idx="1236">
                  <c:v>1.43994</c:v>
                </c:pt>
                <c:pt idx="1237">
                  <c:v>1.4638150000000001</c:v>
                </c:pt>
                <c:pt idx="1238">
                  <c:v>1.43994</c:v>
                </c:pt>
                <c:pt idx="1239">
                  <c:v>1.511565</c:v>
                </c:pt>
                <c:pt idx="1240">
                  <c:v>1.5354399999999999</c:v>
                </c:pt>
                <c:pt idx="1241">
                  <c:v>1.511565</c:v>
                </c:pt>
                <c:pt idx="1242">
                  <c:v>1.511565</c:v>
                </c:pt>
                <c:pt idx="1243">
                  <c:v>1.5354399999999999</c:v>
                </c:pt>
                <c:pt idx="1244">
                  <c:v>1.43994</c:v>
                </c:pt>
                <c:pt idx="1245">
                  <c:v>1.5354399999999999</c:v>
                </c:pt>
                <c:pt idx="1246">
                  <c:v>1.4638150000000001</c:v>
                </c:pt>
                <c:pt idx="1247">
                  <c:v>1.4638150000000001</c:v>
                </c:pt>
                <c:pt idx="1248">
                  <c:v>1.559315</c:v>
                </c:pt>
                <c:pt idx="1249">
                  <c:v>1.4160649999999999</c:v>
                </c:pt>
                <c:pt idx="1250">
                  <c:v>1.48769</c:v>
                </c:pt>
                <c:pt idx="1251">
                  <c:v>1.48769</c:v>
                </c:pt>
                <c:pt idx="1252">
                  <c:v>1.48769</c:v>
                </c:pt>
                <c:pt idx="1253">
                  <c:v>1.4638150000000001</c:v>
                </c:pt>
                <c:pt idx="1254">
                  <c:v>1.511565</c:v>
                </c:pt>
                <c:pt idx="1255">
                  <c:v>1.48769</c:v>
                </c:pt>
                <c:pt idx="1256">
                  <c:v>1.43994</c:v>
                </c:pt>
                <c:pt idx="1257">
                  <c:v>1.607065</c:v>
                </c:pt>
                <c:pt idx="1258">
                  <c:v>1.511565</c:v>
                </c:pt>
                <c:pt idx="1259">
                  <c:v>1.43994</c:v>
                </c:pt>
                <c:pt idx="1260">
                  <c:v>1.43994</c:v>
                </c:pt>
                <c:pt idx="1261">
                  <c:v>1.48769</c:v>
                </c:pt>
                <c:pt idx="1262">
                  <c:v>1.511565</c:v>
                </c:pt>
                <c:pt idx="1263">
                  <c:v>1.511565</c:v>
                </c:pt>
                <c:pt idx="1264">
                  <c:v>1.511565</c:v>
                </c:pt>
                <c:pt idx="1265">
                  <c:v>1.511565</c:v>
                </c:pt>
                <c:pt idx="1266">
                  <c:v>1.4638150000000001</c:v>
                </c:pt>
                <c:pt idx="1267">
                  <c:v>1.4160649999999999</c:v>
                </c:pt>
                <c:pt idx="1268">
                  <c:v>1.4160649999999999</c:v>
                </c:pt>
                <c:pt idx="1269">
                  <c:v>1.48769</c:v>
                </c:pt>
                <c:pt idx="1270">
                  <c:v>1.43994</c:v>
                </c:pt>
                <c:pt idx="1271">
                  <c:v>1.48769</c:v>
                </c:pt>
                <c:pt idx="1272">
                  <c:v>1.43994</c:v>
                </c:pt>
                <c:pt idx="1273">
                  <c:v>1.511565</c:v>
                </c:pt>
                <c:pt idx="1274">
                  <c:v>1.43994</c:v>
                </c:pt>
                <c:pt idx="1275">
                  <c:v>1.48769</c:v>
                </c:pt>
                <c:pt idx="1276">
                  <c:v>1.48769</c:v>
                </c:pt>
                <c:pt idx="1277">
                  <c:v>1.4638150000000001</c:v>
                </c:pt>
                <c:pt idx="1278">
                  <c:v>1.4638150000000001</c:v>
                </c:pt>
                <c:pt idx="1279">
                  <c:v>1.48769</c:v>
                </c:pt>
                <c:pt idx="1280">
                  <c:v>1.4638150000000001</c:v>
                </c:pt>
                <c:pt idx="1281">
                  <c:v>1.4160649999999999</c:v>
                </c:pt>
                <c:pt idx="1282">
                  <c:v>1.511565</c:v>
                </c:pt>
                <c:pt idx="1283">
                  <c:v>1.511565</c:v>
                </c:pt>
                <c:pt idx="1284">
                  <c:v>1.43994</c:v>
                </c:pt>
                <c:pt idx="1285">
                  <c:v>1.43994</c:v>
                </c:pt>
                <c:pt idx="1286">
                  <c:v>1.43994</c:v>
                </c:pt>
                <c:pt idx="1287">
                  <c:v>1.511565</c:v>
                </c:pt>
                <c:pt idx="1288">
                  <c:v>1.511565</c:v>
                </c:pt>
                <c:pt idx="1289">
                  <c:v>1.48769</c:v>
                </c:pt>
                <c:pt idx="1290">
                  <c:v>1.4638150000000001</c:v>
                </c:pt>
                <c:pt idx="1291">
                  <c:v>1.48769</c:v>
                </c:pt>
                <c:pt idx="1292">
                  <c:v>1.4638150000000001</c:v>
                </c:pt>
                <c:pt idx="1293">
                  <c:v>1.48769</c:v>
                </c:pt>
                <c:pt idx="1294">
                  <c:v>1.43994</c:v>
                </c:pt>
                <c:pt idx="1295">
                  <c:v>1.4160649999999999</c:v>
                </c:pt>
                <c:pt idx="1296">
                  <c:v>1.48769</c:v>
                </c:pt>
                <c:pt idx="1297">
                  <c:v>1.48769</c:v>
                </c:pt>
                <c:pt idx="1298">
                  <c:v>1.4160649999999999</c:v>
                </c:pt>
                <c:pt idx="1299">
                  <c:v>1.4638150000000001</c:v>
                </c:pt>
                <c:pt idx="1300">
                  <c:v>1.4160649999999999</c:v>
                </c:pt>
                <c:pt idx="1301">
                  <c:v>1.48769</c:v>
                </c:pt>
                <c:pt idx="1302">
                  <c:v>1.4160649999999999</c:v>
                </c:pt>
                <c:pt idx="1303">
                  <c:v>1.4638150000000001</c:v>
                </c:pt>
                <c:pt idx="1304">
                  <c:v>1.43994</c:v>
                </c:pt>
                <c:pt idx="1305">
                  <c:v>1.43994</c:v>
                </c:pt>
                <c:pt idx="1306">
                  <c:v>1.4638150000000001</c:v>
                </c:pt>
                <c:pt idx="1307">
                  <c:v>1.6309400000000001</c:v>
                </c:pt>
                <c:pt idx="1308">
                  <c:v>1.4638150000000001</c:v>
                </c:pt>
                <c:pt idx="1309">
                  <c:v>1.43994</c:v>
                </c:pt>
                <c:pt idx="1310">
                  <c:v>1.511565</c:v>
                </c:pt>
                <c:pt idx="1311">
                  <c:v>1.4160649999999999</c:v>
                </c:pt>
                <c:pt idx="1312">
                  <c:v>1.48769</c:v>
                </c:pt>
                <c:pt idx="1313">
                  <c:v>1.48769</c:v>
                </c:pt>
                <c:pt idx="1314">
                  <c:v>1.48769</c:v>
                </c:pt>
                <c:pt idx="1315">
                  <c:v>1.4638150000000001</c:v>
                </c:pt>
                <c:pt idx="1316">
                  <c:v>1.48769</c:v>
                </c:pt>
                <c:pt idx="1317">
                  <c:v>1.48769</c:v>
                </c:pt>
                <c:pt idx="1318">
                  <c:v>1.4160649999999999</c:v>
                </c:pt>
                <c:pt idx="1319">
                  <c:v>1.4638150000000001</c:v>
                </c:pt>
                <c:pt idx="1320">
                  <c:v>1.48769</c:v>
                </c:pt>
                <c:pt idx="1321">
                  <c:v>1.48769</c:v>
                </c:pt>
                <c:pt idx="1322">
                  <c:v>1.43994</c:v>
                </c:pt>
                <c:pt idx="1323">
                  <c:v>1.39219</c:v>
                </c:pt>
                <c:pt idx="1324">
                  <c:v>1.48769</c:v>
                </c:pt>
                <c:pt idx="1325">
                  <c:v>1.511565</c:v>
                </c:pt>
                <c:pt idx="1326">
                  <c:v>1.4638150000000001</c:v>
                </c:pt>
                <c:pt idx="1327">
                  <c:v>1.48769</c:v>
                </c:pt>
                <c:pt idx="1328">
                  <c:v>1.4160649999999999</c:v>
                </c:pt>
                <c:pt idx="1329">
                  <c:v>1.48769</c:v>
                </c:pt>
                <c:pt idx="1330">
                  <c:v>1.4160649999999999</c:v>
                </c:pt>
                <c:pt idx="1331">
                  <c:v>1.511565</c:v>
                </c:pt>
                <c:pt idx="1332">
                  <c:v>1.48769</c:v>
                </c:pt>
                <c:pt idx="1333">
                  <c:v>1.559315</c:v>
                </c:pt>
                <c:pt idx="1334">
                  <c:v>1.559315</c:v>
                </c:pt>
                <c:pt idx="1335">
                  <c:v>1.6309400000000001</c:v>
                </c:pt>
                <c:pt idx="1336">
                  <c:v>1.5354399999999999</c:v>
                </c:pt>
                <c:pt idx="1337">
                  <c:v>1.607065</c:v>
                </c:pt>
                <c:pt idx="1338">
                  <c:v>1.5831900000000001</c:v>
                </c:pt>
                <c:pt idx="1339">
                  <c:v>1.559315</c:v>
                </c:pt>
                <c:pt idx="1340">
                  <c:v>1.5354399999999999</c:v>
                </c:pt>
                <c:pt idx="1341">
                  <c:v>1.5354399999999999</c:v>
                </c:pt>
                <c:pt idx="1342">
                  <c:v>1.5831900000000001</c:v>
                </c:pt>
                <c:pt idx="1343">
                  <c:v>1.5831900000000001</c:v>
                </c:pt>
                <c:pt idx="1344">
                  <c:v>1.559315</c:v>
                </c:pt>
                <c:pt idx="1345">
                  <c:v>1.511565</c:v>
                </c:pt>
                <c:pt idx="1346">
                  <c:v>1.511565</c:v>
                </c:pt>
                <c:pt idx="1347">
                  <c:v>1.5354399999999999</c:v>
                </c:pt>
                <c:pt idx="1348">
                  <c:v>1.5354399999999999</c:v>
                </c:pt>
                <c:pt idx="1349">
                  <c:v>1.5831900000000001</c:v>
                </c:pt>
                <c:pt idx="1350">
                  <c:v>1.511565</c:v>
                </c:pt>
                <c:pt idx="1351">
                  <c:v>1.5354399999999999</c:v>
                </c:pt>
                <c:pt idx="1352">
                  <c:v>1.559315</c:v>
                </c:pt>
                <c:pt idx="1353">
                  <c:v>1.48769</c:v>
                </c:pt>
                <c:pt idx="1354">
                  <c:v>1.48769</c:v>
                </c:pt>
                <c:pt idx="1355">
                  <c:v>1.5354399999999999</c:v>
                </c:pt>
                <c:pt idx="1356">
                  <c:v>1.5354399999999999</c:v>
                </c:pt>
                <c:pt idx="1357">
                  <c:v>1.48769</c:v>
                </c:pt>
                <c:pt idx="1358">
                  <c:v>1.559315</c:v>
                </c:pt>
                <c:pt idx="1359">
                  <c:v>1.511565</c:v>
                </c:pt>
                <c:pt idx="1360">
                  <c:v>1.48769</c:v>
                </c:pt>
                <c:pt idx="1361">
                  <c:v>1.559315</c:v>
                </c:pt>
                <c:pt idx="1362">
                  <c:v>1.559315</c:v>
                </c:pt>
                <c:pt idx="1363">
                  <c:v>1.48769</c:v>
                </c:pt>
                <c:pt idx="1364">
                  <c:v>1.511565</c:v>
                </c:pt>
                <c:pt idx="1365">
                  <c:v>1.5354399999999999</c:v>
                </c:pt>
                <c:pt idx="1366">
                  <c:v>1.48769</c:v>
                </c:pt>
                <c:pt idx="1367">
                  <c:v>1.511565</c:v>
                </c:pt>
                <c:pt idx="1368">
                  <c:v>1.48769</c:v>
                </c:pt>
                <c:pt idx="1369">
                  <c:v>1.511565</c:v>
                </c:pt>
                <c:pt idx="1370">
                  <c:v>1.511565</c:v>
                </c:pt>
                <c:pt idx="1371">
                  <c:v>1.48769</c:v>
                </c:pt>
                <c:pt idx="1372">
                  <c:v>1.4160649999999999</c:v>
                </c:pt>
                <c:pt idx="1373">
                  <c:v>1.4638150000000001</c:v>
                </c:pt>
                <c:pt idx="1374">
                  <c:v>1.48769</c:v>
                </c:pt>
                <c:pt idx="1375">
                  <c:v>1.511565</c:v>
                </c:pt>
                <c:pt idx="1376">
                  <c:v>1.511565</c:v>
                </c:pt>
                <c:pt idx="1377">
                  <c:v>1.43994</c:v>
                </c:pt>
                <c:pt idx="1378">
                  <c:v>1.511565</c:v>
                </c:pt>
                <c:pt idx="1379">
                  <c:v>1.511565</c:v>
                </c:pt>
                <c:pt idx="1380">
                  <c:v>1.5354399999999999</c:v>
                </c:pt>
                <c:pt idx="1381">
                  <c:v>1.511565</c:v>
                </c:pt>
                <c:pt idx="1382">
                  <c:v>1.48769</c:v>
                </c:pt>
                <c:pt idx="1383">
                  <c:v>1.4638150000000001</c:v>
                </c:pt>
                <c:pt idx="1384">
                  <c:v>1.511565</c:v>
                </c:pt>
                <c:pt idx="1385">
                  <c:v>1.4638150000000001</c:v>
                </c:pt>
                <c:pt idx="1386">
                  <c:v>1.511565</c:v>
                </c:pt>
                <c:pt idx="1387">
                  <c:v>1.5354399999999999</c:v>
                </c:pt>
                <c:pt idx="1388">
                  <c:v>1.48769</c:v>
                </c:pt>
                <c:pt idx="1389">
                  <c:v>1.4638150000000001</c:v>
                </c:pt>
                <c:pt idx="1390">
                  <c:v>1.559315</c:v>
                </c:pt>
                <c:pt idx="1391">
                  <c:v>1.554009444444445</c:v>
                </c:pt>
                <c:pt idx="1392">
                  <c:v>1.5487038888888891</c:v>
                </c:pt>
                <c:pt idx="1393">
                  <c:v>1.543398333333333</c:v>
                </c:pt>
                <c:pt idx="1394">
                  <c:v>1.538092777777778</c:v>
                </c:pt>
                <c:pt idx="1395">
                  <c:v>1.5327872222222221</c:v>
                </c:pt>
                <c:pt idx="1396">
                  <c:v>1.5274816666666671</c:v>
                </c:pt>
                <c:pt idx="1397">
                  <c:v>1.522176111111111</c:v>
                </c:pt>
                <c:pt idx="1398">
                  <c:v>1.5168705555555551</c:v>
                </c:pt>
                <c:pt idx="1399">
                  <c:v>1.511565</c:v>
                </c:pt>
                <c:pt idx="1400">
                  <c:v>1.4638150000000001</c:v>
                </c:pt>
                <c:pt idx="1401">
                  <c:v>1.43994</c:v>
                </c:pt>
                <c:pt idx="1402">
                  <c:v>1.511565</c:v>
                </c:pt>
                <c:pt idx="1403">
                  <c:v>1.511565</c:v>
                </c:pt>
                <c:pt idx="1404">
                  <c:v>1.5354399999999999</c:v>
                </c:pt>
                <c:pt idx="1405">
                  <c:v>1.5354399999999999</c:v>
                </c:pt>
                <c:pt idx="1406">
                  <c:v>1.5354399999999999</c:v>
                </c:pt>
                <c:pt idx="1407">
                  <c:v>1.5354399999999999</c:v>
                </c:pt>
                <c:pt idx="1408">
                  <c:v>1.48769</c:v>
                </c:pt>
                <c:pt idx="1409">
                  <c:v>1.4638150000000001</c:v>
                </c:pt>
                <c:pt idx="1410">
                  <c:v>1.43994</c:v>
                </c:pt>
                <c:pt idx="1411">
                  <c:v>1.511565</c:v>
                </c:pt>
                <c:pt idx="1412">
                  <c:v>1.43994</c:v>
                </c:pt>
                <c:pt idx="1413">
                  <c:v>1.48769</c:v>
                </c:pt>
                <c:pt idx="1414">
                  <c:v>1.4160649999999999</c:v>
                </c:pt>
                <c:pt idx="1415">
                  <c:v>1.4160649999999999</c:v>
                </c:pt>
                <c:pt idx="1416">
                  <c:v>1.43994</c:v>
                </c:pt>
                <c:pt idx="1417">
                  <c:v>1.43994</c:v>
                </c:pt>
                <c:pt idx="1418">
                  <c:v>1.4160649999999999</c:v>
                </c:pt>
                <c:pt idx="1419">
                  <c:v>1.43994</c:v>
                </c:pt>
                <c:pt idx="1420">
                  <c:v>1.48769</c:v>
                </c:pt>
                <c:pt idx="1421">
                  <c:v>1.43994</c:v>
                </c:pt>
                <c:pt idx="1422">
                  <c:v>1.4638150000000001</c:v>
                </c:pt>
                <c:pt idx="1423">
                  <c:v>1.43994</c:v>
                </c:pt>
                <c:pt idx="1424">
                  <c:v>1.4638150000000001</c:v>
                </c:pt>
                <c:pt idx="1425">
                  <c:v>1.43994</c:v>
                </c:pt>
                <c:pt idx="1426">
                  <c:v>1.559315</c:v>
                </c:pt>
                <c:pt idx="1427">
                  <c:v>1.43994</c:v>
                </c:pt>
                <c:pt idx="1428">
                  <c:v>1.48769</c:v>
                </c:pt>
                <c:pt idx="1429">
                  <c:v>1.43994</c:v>
                </c:pt>
                <c:pt idx="1430">
                  <c:v>1.43994</c:v>
                </c:pt>
                <c:pt idx="1431">
                  <c:v>1.48769</c:v>
                </c:pt>
                <c:pt idx="1432">
                  <c:v>1.48769</c:v>
                </c:pt>
                <c:pt idx="1433">
                  <c:v>1.43994</c:v>
                </c:pt>
                <c:pt idx="1434">
                  <c:v>1.4638150000000001</c:v>
                </c:pt>
                <c:pt idx="1435">
                  <c:v>1.511565</c:v>
                </c:pt>
                <c:pt idx="1436">
                  <c:v>1.4638150000000001</c:v>
                </c:pt>
                <c:pt idx="1437">
                  <c:v>1.48769</c:v>
                </c:pt>
                <c:pt idx="1438">
                  <c:v>1.4638150000000001</c:v>
                </c:pt>
                <c:pt idx="1439">
                  <c:v>1.4638150000000001</c:v>
                </c:pt>
                <c:pt idx="1440">
                  <c:v>1.4160649999999999</c:v>
                </c:pt>
                <c:pt idx="1441">
                  <c:v>1.511565</c:v>
                </c:pt>
                <c:pt idx="1442">
                  <c:v>1.48769</c:v>
                </c:pt>
                <c:pt idx="1443">
                  <c:v>1.511565</c:v>
                </c:pt>
                <c:pt idx="1444">
                  <c:v>1.4638150000000001</c:v>
                </c:pt>
                <c:pt idx="1445">
                  <c:v>1.511565</c:v>
                </c:pt>
                <c:pt idx="1446">
                  <c:v>1.4638150000000001</c:v>
                </c:pt>
                <c:pt idx="1447">
                  <c:v>1.4638150000000001</c:v>
                </c:pt>
                <c:pt idx="1448">
                  <c:v>1.4638150000000001</c:v>
                </c:pt>
                <c:pt idx="1449">
                  <c:v>1.511565</c:v>
                </c:pt>
                <c:pt idx="1450">
                  <c:v>1.48769</c:v>
                </c:pt>
                <c:pt idx="1451">
                  <c:v>1.4638150000000001</c:v>
                </c:pt>
                <c:pt idx="1452">
                  <c:v>1.4638150000000001</c:v>
                </c:pt>
                <c:pt idx="1453">
                  <c:v>1.5354399999999999</c:v>
                </c:pt>
                <c:pt idx="1454">
                  <c:v>1.511565</c:v>
                </c:pt>
                <c:pt idx="1455">
                  <c:v>1.4638150000000001</c:v>
                </c:pt>
                <c:pt idx="1456">
                  <c:v>1.559315</c:v>
                </c:pt>
                <c:pt idx="1457">
                  <c:v>1.4638150000000001</c:v>
                </c:pt>
                <c:pt idx="1458">
                  <c:v>1.48769</c:v>
                </c:pt>
                <c:pt idx="1459">
                  <c:v>1.4638150000000001</c:v>
                </c:pt>
                <c:pt idx="1460">
                  <c:v>1.5354399999999999</c:v>
                </c:pt>
                <c:pt idx="1461">
                  <c:v>1.511565</c:v>
                </c:pt>
                <c:pt idx="1462">
                  <c:v>1.511565</c:v>
                </c:pt>
                <c:pt idx="1463">
                  <c:v>1.4638150000000001</c:v>
                </c:pt>
                <c:pt idx="1464">
                  <c:v>1.43994</c:v>
                </c:pt>
                <c:pt idx="1465">
                  <c:v>1.511565</c:v>
                </c:pt>
                <c:pt idx="1466">
                  <c:v>1.511565</c:v>
                </c:pt>
                <c:pt idx="1467">
                  <c:v>1.511565</c:v>
                </c:pt>
                <c:pt idx="1468">
                  <c:v>1.48769</c:v>
                </c:pt>
                <c:pt idx="1469">
                  <c:v>1.43994</c:v>
                </c:pt>
                <c:pt idx="1470">
                  <c:v>1.48769</c:v>
                </c:pt>
                <c:pt idx="1471">
                  <c:v>1.511565</c:v>
                </c:pt>
                <c:pt idx="1472">
                  <c:v>1.511565</c:v>
                </c:pt>
                <c:pt idx="1473">
                  <c:v>1.559315</c:v>
                </c:pt>
                <c:pt idx="1474">
                  <c:v>1.559315</c:v>
                </c:pt>
                <c:pt idx="1475">
                  <c:v>1.511565</c:v>
                </c:pt>
                <c:pt idx="1476">
                  <c:v>1.5831900000000001</c:v>
                </c:pt>
                <c:pt idx="1477">
                  <c:v>1.5831900000000001</c:v>
                </c:pt>
                <c:pt idx="1478">
                  <c:v>1.559315</c:v>
                </c:pt>
                <c:pt idx="1479">
                  <c:v>1.511565</c:v>
                </c:pt>
                <c:pt idx="1480">
                  <c:v>1.5354399999999999</c:v>
                </c:pt>
                <c:pt idx="1481">
                  <c:v>1.511565</c:v>
                </c:pt>
                <c:pt idx="1482">
                  <c:v>1.559315</c:v>
                </c:pt>
                <c:pt idx="1483">
                  <c:v>1.48769</c:v>
                </c:pt>
                <c:pt idx="1484">
                  <c:v>1.48769</c:v>
                </c:pt>
                <c:pt idx="1485">
                  <c:v>1.5354399999999999</c:v>
                </c:pt>
                <c:pt idx="1486">
                  <c:v>1.511565</c:v>
                </c:pt>
                <c:pt idx="1487">
                  <c:v>1.511565</c:v>
                </c:pt>
                <c:pt idx="1488">
                  <c:v>1.5354399999999999</c:v>
                </c:pt>
                <c:pt idx="1489">
                  <c:v>1.511565</c:v>
                </c:pt>
                <c:pt idx="1490">
                  <c:v>1.48769</c:v>
                </c:pt>
                <c:pt idx="1491">
                  <c:v>1.4638150000000001</c:v>
                </c:pt>
                <c:pt idx="1492">
                  <c:v>1.48769</c:v>
                </c:pt>
                <c:pt idx="1493">
                  <c:v>1.511565</c:v>
                </c:pt>
                <c:pt idx="1494">
                  <c:v>1.559315</c:v>
                </c:pt>
                <c:pt idx="1495">
                  <c:v>1.4638150000000001</c:v>
                </c:pt>
                <c:pt idx="1496">
                  <c:v>1.43994</c:v>
                </c:pt>
                <c:pt idx="1497">
                  <c:v>1.5354399999999999</c:v>
                </c:pt>
                <c:pt idx="1498">
                  <c:v>1.4638150000000001</c:v>
                </c:pt>
                <c:pt idx="1499">
                  <c:v>1.559315</c:v>
                </c:pt>
                <c:pt idx="1500">
                  <c:v>1.559315</c:v>
                </c:pt>
                <c:pt idx="1501">
                  <c:v>1.5831900000000001</c:v>
                </c:pt>
                <c:pt idx="1502">
                  <c:v>1.559315</c:v>
                </c:pt>
                <c:pt idx="1503">
                  <c:v>1.48769</c:v>
                </c:pt>
                <c:pt idx="1504">
                  <c:v>1.5354399999999999</c:v>
                </c:pt>
                <c:pt idx="1505">
                  <c:v>1.559315</c:v>
                </c:pt>
                <c:pt idx="1506">
                  <c:v>1.4638150000000001</c:v>
                </c:pt>
                <c:pt idx="1507">
                  <c:v>1.5354399999999999</c:v>
                </c:pt>
                <c:pt idx="1508">
                  <c:v>1.4638150000000001</c:v>
                </c:pt>
                <c:pt idx="1509">
                  <c:v>1.511565</c:v>
                </c:pt>
                <c:pt idx="1510">
                  <c:v>1.48769</c:v>
                </c:pt>
                <c:pt idx="1511">
                  <c:v>1.511565</c:v>
                </c:pt>
                <c:pt idx="1512">
                  <c:v>1.43994</c:v>
                </c:pt>
                <c:pt idx="1513">
                  <c:v>1.4638150000000001</c:v>
                </c:pt>
                <c:pt idx="1514">
                  <c:v>1.43994</c:v>
                </c:pt>
                <c:pt idx="1515">
                  <c:v>1.43994</c:v>
                </c:pt>
                <c:pt idx="1516">
                  <c:v>1.48769</c:v>
                </c:pt>
                <c:pt idx="1517">
                  <c:v>1.4638150000000001</c:v>
                </c:pt>
                <c:pt idx="1518">
                  <c:v>1.48769</c:v>
                </c:pt>
                <c:pt idx="1519">
                  <c:v>1.4160649999999999</c:v>
                </c:pt>
                <c:pt idx="1520">
                  <c:v>1.48769</c:v>
                </c:pt>
                <c:pt idx="1521">
                  <c:v>1.43994</c:v>
                </c:pt>
                <c:pt idx="1522">
                  <c:v>1.48769</c:v>
                </c:pt>
                <c:pt idx="1523">
                  <c:v>1.4638150000000001</c:v>
                </c:pt>
                <c:pt idx="1524">
                  <c:v>1.511565</c:v>
                </c:pt>
                <c:pt idx="1525">
                  <c:v>1.559315</c:v>
                </c:pt>
                <c:pt idx="1526">
                  <c:v>1.4638150000000001</c:v>
                </c:pt>
                <c:pt idx="1527">
                  <c:v>1.5354399999999999</c:v>
                </c:pt>
                <c:pt idx="1528">
                  <c:v>1.511565</c:v>
                </c:pt>
                <c:pt idx="1529">
                  <c:v>1.511565</c:v>
                </c:pt>
                <c:pt idx="1530">
                  <c:v>1.511565</c:v>
                </c:pt>
                <c:pt idx="1531">
                  <c:v>1.3683149999999999</c:v>
                </c:pt>
                <c:pt idx="1532">
                  <c:v>1.48769</c:v>
                </c:pt>
                <c:pt idx="1533">
                  <c:v>1.48769</c:v>
                </c:pt>
                <c:pt idx="1534">
                  <c:v>1.511565</c:v>
                </c:pt>
                <c:pt idx="1535">
                  <c:v>1.4638150000000001</c:v>
                </c:pt>
                <c:pt idx="1536">
                  <c:v>1.43994</c:v>
                </c:pt>
                <c:pt idx="1537">
                  <c:v>1.43994</c:v>
                </c:pt>
                <c:pt idx="1538">
                  <c:v>1.4160649999999999</c:v>
                </c:pt>
                <c:pt idx="1539">
                  <c:v>1.48769</c:v>
                </c:pt>
                <c:pt idx="1540">
                  <c:v>1.39219</c:v>
                </c:pt>
                <c:pt idx="1541">
                  <c:v>1.4638150000000001</c:v>
                </c:pt>
                <c:pt idx="1542">
                  <c:v>1.4638150000000001</c:v>
                </c:pt>
                <c:pt idx="1543">
                  <c:v>1.43994</c:v>
                </c:pt>
                <c:pt idx="1544">
                  <c:v>1.4638150000000001</c:v>
                </c:pt>
                <c:pt idx="1545">
                  <c:v>1.4638150000000001</c:v>
                </c:pt>
                <c:pt idx="1546">
                  <c:v>1.43994</c:v>
                </c:pt>
                <c:pt idx="1547">
                  <c:v>1.5354399999999999</c:v>
                </c:pt>
                <c:pt idx="1548">
                  <c:v>1.5354399999999999</c:v>
                </c:pt>
                <c:pt idx="1549">
                  <c:v>1.43994</c:v>
                </c:pt>
                <c:pt idx="1550">
                  <c:v>1.511565</c:v>
                </c:pt>
                <c:pt idx="1551">
                  <c:v>1.4638150000000001</c:v>
                </c:pt>
                <c:pt idx="1552">
                  <c:v>1.5354399999999999</c:v>
                </c:pt>
                <c:pt idx="1553">
                  <c:v>1.48769</c:v>
                </c:pt>
                <c:pt idx="1554">
                  <c:v>1.5354399999999999</c:v>
                </c:pt>
                <c:pt idx="1555">
                  <c:v>1.4638150000000001</c:v>
                </c:pt>
                <c:pt idx="1556">
                  <c:v>1.48769</c:v>
                </c:pt>
                <c:pt idx="1557">
                  <c:v>1.4638150000000001</c:v>
                </c:pt>
                <c:pt idx="1558">
                  <c:v>1.511565</c:v>
                </c:pt>
                <c:pt idx="1559">
                  <c:v>1.4638150000000001</c:v>
                </c:pt>
                <c:pt idx="1560">
                  <c:v>1.4160649999999999</c:v>
                </c:pt>
                <c:pt idx="1561">
                  <c:v>1.48769</c:v>
                </c:pt>
                <c:pt idx="1562">
                  <c:v>1.48769</c:v>
                </c:pt>
                <c:pt idx="1563">
                  <c:v>1.4638150000000001</c:v>
                </c:pt>
                <c:pt idx="1564">
                  <c:v>1.4160649999999999</c:v>
                </c:pt>
                <c:pt idx="1565">
                  <c:v>1.4160649999999999</c:v>
                </c:pt>
                <c:pt idx="1566">
                  <c:v>1.4160649999999999</c:v>
                </c:pt>
                <c:pt idx="1567">
                  <c:v>1.43994</c:v>
                </c:pt>
                <c:pt idx="1568">
                  <c:v>1.48769</c:v>
                </c:pt>
                <c:pt idx="1569">
                  <c:v>1.4638150000000001</c:v>
                </c:pt>
                <c:pt idx="1570">
                  <c:v>1.511565</c:v>
                </c:pt>
                <c:pt idx="1571">
                  <c:v>1.511565</c:v>
                </c:pt>
                <c:pt idx="1572">
                  <c:v>1.48769</c:v>
                </c:pt>
                <c:pt idx="1573">
                  <c:v>1.5354399999999999</c:v>
                </c:pt>
                <c:pt idx="1574">
                  <c:v>1.48769</c:v>
                </c:pt>
                <c:pt idx="1575">
                  <c:v>1.4638150000000001</c:v>
                </c:pt>
                <c:pt idx="1576">
                  <c:v>1.48769</c:v>
                </c:pt>
                <c:pt idx="1577">
                  <c:v>1.4638150000000001</c:v>
                </c:pt>
                <c:pt idx="1578">
                  <c:v>1.511565</c:v>
                </c:pt>
                <c:pt idx="1579">
                  <c:v>1.4638150000000001</c:v>
                </c:pt>
                <c:pt idx="1580">
                  <c:v>1.48769</c:v>
                </c:pt>
                <c:pt idx="1581">
                  <c:v>1.48769</c:v>
                </c:pt>
                <c:pt idx="1582">
                  <c:v>1.511565</c:v>
                </c:pt>
                <c:pt idx="1583">
                  <c:v>1.4638150000000001</c:v>
                </c:pt>
                <c:pt idx="1584">
                  <c:v>1.607065</c:v>
                </c:pt>
                <c:pt idx="1585">
                  <c:v>1.4160649999999999</c:v>
                </c:pt>
                <c:pt idx="1586">
                  <c:v>1.48769</c:v>
                </c:pt>
                <c:pt idx="1587">
                  <c:v>1.4160649999999999</c:v>
                </c:pt>
                <c:pt idx="1588">
                  <c:v>1.39219</c:v>
                </c:pt>
                <c:pt idx="1589">
                  <c:v>1.4160649999999999</c:v>
                </c:pt>
                <c:pt idx="1590">
                  <c:v>1.43994</c:v>
                </c:pt>
                <c:pt idx="1591">
                  <c:v>1.48769</c:v>
                </c:pt>
                <c:pt idx="1592">
                  <c:v>1.48769</c:v>
                </c:pt>
                <c:pt idx="1593">
                  <c:v>1.48769</c:v>
                </c:pt>
                <c:pt idx="1594">
                  <c:v>1.5354399999999999</c:v>
                </c:pt>
                <c:pt idx="1595">
                  <c:v>1.43994</c:v>
                </c:pt>
                <c:pt idx="1596">
                  <c:v>1.48769</c:v>
                </c:pt>
                <c:pt idx="1597">
                  <c:v>1.511565</c:v>
                </c:pt>
                <c:pt idx="1598">
                  <c:v>1.43994</c:v>
                </c:pt>
                <c:pt idx="1599">
                  <c:v>1.43994</c:v>
                </c:pt>
                <c:pt idx="1600">
                  <c:v>1.4638150000000001</c:v>
                </c:pt>
                <c:pt idx="1601">
                  <c:v>1.43994</c:v>
                </c:pt>
                <c:pt idx="1602">
                  <c:v>1.4160649999999999</c:v>
                </c:pt>
                <c:pt idx="1603">
                  <c:v>1.511565</c:v>
                </c:pt>
                <c:pt idx="1604">
                  <c:v>1.43994</c:v>
                </c:pt>
                <c:pt idx="1605">
                  <c:v>1.511565</c:v>
                </c:pt>
                <c:pt idx="1606">
                  <c:v>1.39219</c:v>
                </c:pt>
                <c:pt idx="1607">
                  <c:v>1.4160649999999999</c:v>
                </c:pt>
                <c:pt idx="1608">
                  <c:v>1.48769</c:v>
                </c:pt>
                <c:pt idx="1609">
                  <c:v>1.43994</c:v>
                </c:pt>
                <c:pt idx="1610">
                  <c:v>1.4160649999999999</c:v>
                </c:pt>
                <c:pt idx="1611">
                  <c:v>1.4638150000000001</c:v>
                </c:pt>
                <c:pt idx="1612">
                  <c:v>1.4638150000000001</c:v>
                </c:pt>
                <c:pt idx="1613">
                  <c:v>1.4160649999999999</c:v>
                </c:pt>
                <c:pt idx="1614">
                  <c:v>1.4638150000000001</c:v>
                </c:pt>
                <c:pt idx="1615">
                  <c:v>1.43994</c:v>
                </c:pt>
                <c:pt idx="1616">
                  <c:v>1.4160649999999999</c:v>
                </c:pt>
                <c:pt idx="1617">
                  <c:v>1.4160649999999999</c:v>
                </c:pt>
                <c:pt idx="1618">
                  <c:v>1.4160649999999999</c:v>
                </c:pt>
                <c:pt idx="1619">
                  <c:v>1.48769</c:v>
                </c:pt>
                <c:pt idx="1620">
                  <c:v>1.48769</c:v>
                </c:pt>
                <c:pt idx="1621">
                  <c:v>1.4638150000000001</c:v>
                </c:pt>
                <c:pt idx="1622">
                  <c:v>1.4638150000000001</c:v>
                </c:pt>
                <c:pt idx="1623">
                  <c:v>1.511565</c:v>
                </c:pt>
                <c:pt idx="1624">
                  <c:v>1.4638150000000001</c:v>
                </c:pt>
                <c:pt idx="1625">
                  <c:v>1.43994</c:v>
                </c:pt>
                <c:pt idx="1626">
                  <c:v>1.48769</c:v>
                </c:pt>
                <c:pt idx="1627">
                  <c:v>1.48769</c:v>
                </c:pt>
                <c:pt idx="1628">
                  <c:v>1.4638150000000001</c:v>
                </c:pt>
                <c:pt idx="1629">
                  <c:v>1.511565</c:v>
                </c:pt>
                <c:pt idx="1630">
                  <c:v>1.4638150000000001</c:v>
                </c:pt>
                <c:pt idx="1631">
                  <c:v>1.48769</c:v>
                </c:pt>
                <c:pt idx="1632">
                  <c:v>1.511565</c:v>
                </c:pt>
                <c:pt idx="1633">
                  <c:v>1.48769</c:v>
                </c:pt>
                <c:pt idx="1634">
                  <c:v>1.4638150000000001</c:v>
                </c:pt>
                <c:pt idx="1635">
                  <c:v>1.48769</c:v>
                </c:pt>
                <c:pt idx="1636">
                  <c:v>1.48769</c:v>
                </c:pt>
                <c:pt idx="1637">
                  <c:v>1.48769</c:v>
                </c:pt>
                <c:pt idx="1638">
                  <c:v>1.43994</c:v>
                </c:pt>
                <c:pt idx="1639">
                  <c:v>1.48769</c:v>
                </c:pt>
                <c:pt idx="1640">
                  <c:v>1.48769</c:v>
                </c:pt>
                <c:pt idx="1641">
                  <c:v>1.43994</c:v>
                </c:pt>
                <c:pt idx="1642">
                  <c:v>1.5354399999999999</c:v>
                </c:pt>
                <c:pt idx="1643">
                  <c:v>1.5354399999999999</c:v>
                </c:pt>
                <c:pt idx="1644">
                  <c:v>1.5354399999999999</c:v>
                </c:pt>
                <c:pt idx="1645">
                  <c:v>1.43994</c:v>
                </c:pt>
                <c:pt idx="1646">
                  <c:v>1.4638150000000001</c:v>
                </c:pt>
                <c:pt idx="1647">
                  <c:v>1.511565</c:v>
                </c:pt>
                <c:pt idx="1648">
                  <c:v>1.511565</c:v>
                </c:pt>
                <c:pt idx="1649">
                  <c:v>1.43994</c:v>
                </c:pt>
                <c:pt idx="1650">
                  <c:v>1.48769</c:v>
                </c:pt>
                <c:pt idx="1651">
                  <c:v>1.4160649999999999</c:v>
                </c:pt>
                <c:pt idx="1652">
                  <c:v>1.48769</c:v>
                </c:pt>
                <c:pt idx="1653">
                  <c:v>1.511565</c:v>
                </c:pt>
                <c:pt idx="1654">
                  <c:v>1.43994</c:v>
                </c:pt>
                <c:pt idx="1655">
                  <c:v>1.48769</c:v>
                </c:pt>
                <c:pt idx="1656">
                  <c:v>1.4638150000000001</c:v>
                </c:pt>
                <c:pt idx="1657">
                  <c:v>1.39219</c:v>
                </c:pt>
                <c:pt idx="1658">
                  <c:v>1.43994</c:v>
                </c:pt>
                <c:pt idx="1659">
                  <c:v>1.39219</c:v>
                </c:pt>
                <c:pt idx="1660">
                  <c:v>1.43994</c:v>
                </c:pt>
                <c:pt idx="1661">
                  <c:v>1.4160649999999999</c:v>
                </c:pt>
                <c:pt idx="1662">
                  <c:v>1.4638150000000001</c:v>
                </c:pt>
                <c:pt idx="1663">
                  <c:v>1.3683149999999999</c:v>
                </c:pt>
                <c:pt idx="1664">
                  <c:v>1.43994</c:v>
                </c:pt>
                <c:pt idx="1665">
                  <c:v>1.4638150000000001</c:v>
                </c:pt>
                <c:pt idx="1666">
                  <c:v>1.48769</c:v>
                </c:pt>
                <c:pt idx="1667">
                  <c:v>1.4638150000000001</c:v>
                </c:pt>
                <c:pt idx="1668">
                  <c:v>1.43994</c:v>
                </c:pt>
                <c:pt idx="1669">
                  <c:v>1.43994</c:v>
                </c:pt>
                <c:pt idx="1670">
                  <c:v>1.4160649999999999</c:v>
                </c:pt>
                <c:pt idx="1671">
                  <c:v>1.511565</c:v>
                </c:pt>
                <c:pt idx="1672">
                  <c:v>1.511565</c:v>
                </c:pt>
                <c:pt idx="1673">
                  <c:v>1.48769</c:v>
                </c:pt>
                <c:pt idx="1674">
                  <c:v>1.4638150000000001</c:v>
                </c:pt>
                <c:pt idx="1675">
                  <c:v>1.43994</c:v>
                </c:pt>
                <c:pt idx="1676">
                  <c:v>1.43994</c:v>
                </c:pt>
                <c:pt idx="1677">
                  <c:v>1.4160649999999999</c:v>
                </c:pt>
                <c:pt idx="1678">
                  <c:v>1.43994</c:v>
                </c:pt>
                <c:pt idx="1679">
                  <c:v>1.4638150000000001</c:v>
                </c:pt>
                <c:pt idx="1680">
                  <c:v>1.39219</c:v>
                </c:pt>
                <c:pt idx="1681">
                  <c:v>1.4160649999999999</c:v>
                </c:pt>
                <c:pt idx="1682">
                  <c:v>1.39219</c:v>
                </c:pt>
                <c:pt idx="1683">
                  <c:v>1.43994</c:v>
                </c:pt>
                <c:pt idx="1684">
                  <c:v>1.39219</c:v>
                </c:pt>
                <c:pt idx="1685">
                  <c:v>1.4638150000000001</c:v>
                </c:pt>
                <c:pt idx="1686">
                  <c:v>1.4638150000000001</c:v>
                </c:pt>
                <c:pt idx="1687">
                  <c:v>1.39219</c:v>
                </c:pt>
                <c:pt idx="1688">
                  <c:v>1.4638150000000001</c:v>
                </c:pt>
                <c:pt idx="1689">
                  <c:v>1.48769</c:v>
                </c:pt>
                <c:pt idx="1690">
                  <c:v>1.4160649999999999</c:v>
                </c:pt>
                <c:pt idx="1691">
                  <c:v>1.72644</c:v>
                </c:pt>
                <c:pt idx="1692">
                  <c:v>1.4638150000000001</c:v>
                </c:pt>
                <c:pt idx="1693">
                  <c:v>1.4638150000000001</c:v>
                </c:pt>
                <c:pt idx="1694">
                  <c:v>1.43994</c:v>
                </c:pt>
                <c:pt idx="1695">
                  <c:v>1.511565</c:v>
                </c:pt>
                <c:pt idx="1696">
                  <c:v>1.511565</c:v>
                </c:pt>
                <c:pt idx="1697">
                  <c:v>1.4638150000000001</c:v>
                </c:pt>
                <c:pt idx="1698">
                  <c:v>1.48769</c:v>
                </c:pt>
                <c:pt idx="1699">
                  <c:v>1.48769</c:v>
                </c:pt>
                <c:pt idx="1700">
                  <c:v>1.43994</c:v>
                </c:pt>
                <c:pt idx="1701">
                  <c:v>1.39219</c:v>
                </c:pt>
                <c:pt idx="1702">
                  <c:v>1.4160649999999999</c:v>
                </c:pt>
                <c:pt idx="1703">
                  <c:v>1.4638150000000001</c:v>
                </c:pt>
                <c:pt idx="1704">
                  <c:v>1.39219</c:v>
                </c:pt>
                <c:pt idx="1705">
                  <c:v>1.4638150000000001</c:v>
                </c:pt>
                <c:pt idx="1706">
                  <c:v>1.4160649999999999</c:v>
                </c:pt>
                <c:pt idx="1707">
                  <c:v>1.43994</c:v>
                </c:pt>
                <c:pt idx="1708">
                  <c:v>1.4160649999999999</c:v>
                </c:pt>
                <c:pt idx="1709">
                  <c:v>1.39219</c:v>
                </c:pt>
                <c:pt idx="1710">
                  <c:v>1.39219</c:v>
                </c:pt>
                <c:pt idx="1711">
                  <c:v>1.43994</c:v>
                </c:pt>
                <c:pt idx="1712">
                  <c:v>1.43994</c:v>
                </c:pt>
                <c:pt idx="1713">
                  <c:v>1.4638150000000001</c:v>
                </c:pt>
                <c:pt idx="1714">
                  <c:v>1.4638150000000001</c:v>
                </c:pt>
                <c:pt idx="1715">
                  <c:v>1.4160649999999999</c:v>
                </c:pt>
                <c:pt idx="1716">
                  <c:v>1.4160649999999999</c:v>
                </c:pt>
                <c:pt idx="1717">
                  <c:v>1.4638150000000001</c:v>
                </c:pt>
                <c:pt idx="1718">
                  <c:v>1.511565</c:v>
                </c:pt>
                <c:pt idx="1719">
                  <c:v>1.4638150000000001</c:v>
                </c:pt>
                <c:pt idx="1720">
                  <c:v>1.4638150000000001</c:v>
                </c:pt>
                <c:pt idx="1721">
                  <c:v>1.607065</c:v>
                </c:pt>
                <c:pt idx="1722">
                  <c:v>1.48769</c:v>
                </c:pt>
                <c:pt idx="1723">
                  <c:v>1.4638150000000001</c:v>
                </c:pt>
                <c:pt idx="1724">
                  <c:v>1.48769</c:v>
                </c:pt>
                <c:pt idx="1725">
                  <c:v>1.4160649999999999</c:v>
                </c:pt>
                <c:pt idx="1726">
                  <c:v>1.4638150000000001</c:v>
                </c:pt>
                <c:pt idx="1727">
                  <c:v>1.4638150000000001</c:v>
                </c:pt>
                <c:pt idx="1728">
                  <c:v>1.4160649999999999</c:v>
                </c:pt>
                <c:pt idx="1729">
                  <c:v>1.43994</c:v>
                </c:pt>
                <c:pt idx="1730">
                  <c:v>1.39219</c:v>
                </c:pt>
                <c:pt idx="1731">
                  <c:v>1.4638150000000001</c:v>
                </c:pt>
                <c:pt idx="1732">
                  <c:v>1.4160649999999999</c:v>
                </c:pt>
                <c:pt idx="1733">
                  <c:v>1.43994</c:v>
                </c:pt>
                <c:pt idx="1734">
                  <c:v>1.4638150000000001</c:v>
                </c:pt>
                <c:pt idx="1735">
                  <c:v>1.3683149999999999</c:v>
                </c:pt>
                <c:pt idx="1736">
                  <c:v>1.4160649999999999</c:v>
                </c:pt>
                <c:pt idx="1737">
                  <c:v>1.4638150000000001</c:v>
                </c:pt>
                <c:pt idx="1738">
                  <c:v>1.39219</c:v>
                </c:pt>
                <c:pt idx="1739">
                  <c:v>1.4160649999999999</c:v>
                </c:pt>
                <c:pt idx="1740">
                  <c:v>1.4638150000000001</c:v>
                </c:pt>
                <c:pt idx="1741">
                  <c:v>1.511565</c:v>
                </c:pt>
                <c:pt idx="1742">
                  <c:v>1.4638150000000001</c:v>
                </c:pt>
                <c:pt idx="1743">
                  <c:v>1.39219</c:v>
                </c:pt>
                <c:pt idx="1744">
                  <c:v>1.4160649999999999</c:v>
                </c:pt>
                <c:pt idx="1745">
                  <c:v>1.43994</c:v>
                </c:pt>
                <c:pt idx="1746">
                  <c:v>1.48769</c:v>
                </c:pt>
                <c:pt idx="1747">
                  <c:v>1.4757525</c:v>
                </c:pt>
                <c:pt idx="1748">
                  <c:v>1.4638150000000001</c:v>
                </c:pt>
                <c:pt idx="1749">
                  <c:v>1.4638150000000001</c:v>
                </c:pt>
                <c:pt idx="1750">
                  <c:v>1.4160649999999999</c:v>
                </c:pt>
                <c:pt idx="1751">
                  <c:v>1.48769</c:v>
                </c:pt>
                <c:pt idx="1752">
                  <c:v>1.39219</c:v>
                </c:pt>
                <c:pt idx="1753">
                  <c:v>1.43994</c:v>
                </c:pt>
                <c:pt idx="1754">
                  <c:v>1.43994</c:v>
                </c:pt>
                <c:pt idx="1755">
                  <c:v>1.4638150000000001</c:v>
                </c:pt>
                <c:pt idx="1756">
                  <c:v>1.4160649999999999</c:v>
                </c:pt>
                <c:pt idx="1757">
                  <c:v>1.4160649999999999</c:v>
                </c:pt>
                <c:pt idx="1758">
                  <c:v>1.39219</c:v>
                </c:pt>
                <c:pt idx="1759">
                  <c:v>1.43994</c:v>
                </c:pt>
                <c:pt idx="1760">
                  <c:v>1.4160649999999999</c:v>
                </c:pt>
                <c:pt idx="1761">
                  <c:v>1.4638150000000001</c:v>
                </c:pt>
                <c:pt idx="1762">
                  <c:v>1.4160649999999999</c:v>
                </c:pt>
                <c:pt idx="1763">
                  <c:v>1.43994</c:v>
                </c:pt>
                <c:pt idx="1764">
                  <c:v>1.4638150000000001</c:v>
                </c:pt>
                <c:pt idx="1765">
                  <c:v>1.4638150000000001</c:v>
                </c:pt>
                <c:pt idx="1766">
                  <c:v>1.4160649999999999</c:v>
                </c:pt>
                <c:pt idx="1767">
                  <c:v>1.4638150000000001</c:v>
                </c:pt>
                <c:pt idx="1768">
                  <c:v>1.43994</c:v>
                </c:pt>
                <c:pt idx="1769">
                  <c:v>1.43994</c:v>
                </c:pt>
                <c:pt idx="1770">
                  <c:v>1.4160649999999999</c:v>
                </c:pt>
                <c:pt idx="1771">
                  <c:v>1.43994</c:v>
                </c:pt>
                <c:pt idx="1772">
                  <c:v>1.4160649999999999</c:v>
                </c:pt>
                <c:pt idx="1773">
                  <c:v>1.4638150000000001</c:v>
                </c:pt>
                <c:pt idx="1774">
                  <c:v>1.43994</c:v>
                </c:pt>
                <c:pt idx="1775">
                  <c:v>1.4160649999999999</c:v>
                </c:pt>
                <c:pt idx="1776">
                  <c:v>1.4160649999999999</c:v>
                </c:pt>
                <c:pt idx="1777">
                  <c:v>1.48769</c:v>
                </c:pt>
                <c:pt idx="1778">
                  <c:v>1.4638150000000001</c:v>
                </c:pt>
                <c:pt idx="1779">
                  <c:v>1.43994</c:v>
                </c:pt>
                <c:pt idx="1780">
                  <c:v>1.4160649999999999</c:v>
                </c:pt>
                <c:pt idx="1781">
                  <c:v>1.43994</c:v>
                </c:pt>
                <c:pt idx="1782">
                  <c:v>1.39219</c:v>
                </c:pt>
                <c:pt idx="1783">
                  <c:v>1.4638150000000001</c:v>
                </c:pt>
                <c:pt idx="1784">
                  <c:v>1.4160649999999999</c:v>
                </c:pt>
                <c:pt idx="1785">
                  <c:v>1.43994</c:v>
                </c:pt>
                <c:pt idx="1786">
                  <c:v>1.511565</c:v>
                </c:pt>
                <c:pt idx="1787">
                  <c:v>1.48769</c:v>
                </c:pt>
                <c:pt idx="1788">
                  <c:v>1.43994</c:v>
                </c:pt>
                <c:pt idx="1789">
                  <c:v>1.511565</c:v>
                </c:pt>
                <c:pt idx="1790">
                  <c:v>1.4638150000000001</c:v>
                </c:pt>
                <c:pt idx="1791">
                  <c:v>1.4638150000000001</c:v>
                </c:pt>
                <c:pt idx="1792">
                  <c:v>1.4160649999999999</c:v>
                </c:pt>
                <c:pt idx="1793">
                  <c:v>1.4638150000000001</c:v>
                </c:pt>
                <c:pt idx="1794">
                  <c:v>1.39219</c:v>
                </c:pt>
                <c:pt idx="1795">
                  <c:v>1.4160649999999999</c:v>
                </c:pt>
                <c:pt idx="1796">
                  <c:v>1.4638150000000001</c:v>
                </c:pt>
                <c:pt idx="1797">
                  <c:v>1.4638150000000001</c:v>
                </c:pt>
                <c:pt idx="1798">
                  <c:v>1.43994</c:v>
                </c:pt>
                <c:pt idx="1799">
                  <c:v>1.4638150000000001</c:v>
                </c:pt>
                <c:pt idx="1800">
                  <c:v>1.4638150000000001</c:v>
                </c:pt>
                <c:pt idx="1801">
                  <c:v>1.43994</c:v>
                </c:pt>
                <c:pt idx="1802">
                  <c:v>1.4160649999999999</c:v>
                </c:pt>
                <c:pt idx="1803">
                  <c:v>1.43994</c:v>
                </c:pt>
                <c:pt idx="1804">
                  <c:v>1.43994</c:v>
                </c:pt>
                <c:pt idx="1805">
                  <c:v>1.43994</c:v>
                </c:pt>
                <c:pt idx="1806">
                  <c:v>1.43994</c:v>
                </c:pt>
                <c:pt idx="1807">
                  <c:v>1.3683149999999999</c:v>
                </c:pt>
                <c:pt idx="1808">
                  <c:v>1.39219</c:v>
                </c:pt>
                <c:pt idx="1809">
                  <c:v>1.3683149999999999</c:v>
                </c:pt>
                <c:pt idx="1810">
                  <c:v>1.4638150000000001</c:v>
                </c:pt>
                <c:pt idx="1811">
                  <c:v>1.48769</c:v>
                </c:pt>
                <c:pt idx="1812">
                  <c:v>1.511565</c:v>
                </c:pt>
                <c:pt idx="1813">
                  <c:v>1.511565</c:v>
                </c:pt>
                <c:pt idx="1814">
                  <c:v>1.43994</c:v>
                </c:pt>
                <c:pt idx="1815">
                  <c:v>1.4160649999999999</c:v>
                </c:pt>
                <c:pt idx="1816">
                  <c:v>1.4638150000000001</c:v>
                </c:pt>
                <c:pt idx="1817">
                  <c:v>1.48769</c:v>
                </c:pt>
                <c:pt idx="1818">
                  <c:v>1.39219</c:v>
                </c:pt>
                <c:pt idx="1819">
                  <c:v>1.43994</c:v>
                </c:pt>
                <c:pt idx="1820">
                  <c:v>1.4638150000000001</c:v>
                </c:pt>
                <c:pt idx="1821">
                  <c:v>1.48769</c:v>
                </c:pt>
                <c:pt idx="1822">
                  <c:v>1.4638150000000001</c:v>
                </c:pt>
                <c:pt idx="1823">
                  <c:v>1.4638150000000001</c:v>
                </c:pt>
                <c:pt idx="1824">
                  <c:v>1.39219</c:v>
                </c:pt>
                <c:pt idx="1825">
                  <c:v>1.4160649999999999</c:v>
                </c:pt>
                <c:pt idx="1826">
                  <c:v>1.3683149999999999</c:v>
                </c:pt>
                <c:pt idx="1827">
                  <c:v>1.3683149999999999</c:v>
                </c:pt>
                <c:pt idx="1828">
                  <c:v>1.3683149999999999</c:v>
                </c:pt>
                <c:pt idx="1829">
                  <c:v>1.39219</c:v>
                </c:pt>
                <c:pt idx="1830">
                  <c:v>1.3683149999999999</c:v>
                </c:pt>
                <c:pt idx="1831">
                  <c:v>1.4160649999999999</c:v>
                </c:pt>
                <c:pt idx="1832">
                  <c:v>1.4160649999999999</c:v>
                </c:pt>
                <c:pt idx="1833">
                  <c:v>1.43994</c:v>
                </c:pt>
                <c:pt idx="1834">
                  <c:v>1.4638150000000001</c:v>
                </c:pt>
                <c:pt idx="1835">
                  <c:v>1.4160649999999999</c:v>
                </c:pt>
                <c:pt idx="1836">
                  <c:v>1.4638150000000001</c:v>
                </c:pt>
                <c:pt idx="1837">
                  <c:v>1.48769</c:v>
                </c:pt>
                <c:pt idx="1838">
                  <c:v>1.39219</c:v>
                </c:pt>
                <c:pt idx="1839">
                  <c:v>1.4160649999999999</c:v>
                </c:pt>
                <c:pt idx="1840">
                  <c:v>1.4638150000000001</c:v>
                </c:pt>
                <c:pt idx="1841">
                  <c:v>1.4160649999999999</c:v>
                </c:pt>
                <c:pt idx="1842">
                  <c:v>1.4638150000000001</c:v>
                </c:pt>
                <c:pt idx="1843">
                  <c:v>1.43994</c:v>
                </c:pt>
                <c:pt idx="1844">
                  <c:v>1.4160649999999999</c:v>
                </c:pt>
                <c:pt idx="1845">
                  <c:v>1.39219</c:v>
                </c:pt>
                <c:pt idx="1846">
                  <c:v>1.43994</c:v>
                </c:pt>
                <c:pt idx="1847">
                  <c:v>1.39219</c:v>
                </c:pt>
                <c:pt idx="1848">
                  <c:v>1.4160649999999999</c:v>
                </c:pt>
                <c:pt idx="1849">
                  <c:v>1.43994</c:v>
                </c:pt>
                <c:pt idx="1850">
                  <c:v>1.4638150000000001</c:v>
                </c:pt>
                <c:pt idx="1851">
                  <c:v>1.43994</c:v>
                </c:pt>
                <c:pt idx="1852">
                  <c:v>1.43994</c:v>
                </c:pt>
                <c:pt idx="1853">
                  <c:v>1.43994</c:v>
                </c:pt>
                <c:pt idx="1854">
                  <c:v>1.4638150000000001</c:v>
                </c:pt>
                <c:pt idx="1855">
                  <c:v>1.4638150000000001</c:v>
                </c:pt>
                <c:pt idx="1856">
                  <c:v>1.43994</c:v>
                </c:pt>
                <c:pt idx="1857">
                  <c:v>1.4160649999999999</c:v>
                </c:pt>
                <c:pt idx="1858">
                  <c:v>1.4638150000000001</c:v>
                </c:pt>
                <c:pt idx="1859">
                  <c:v>1.43994</c:v>
                </c:pt>
                <c:pt idx="1860">
                  <c:v>1.4638150000000001</c:v>
                </c:pt>
                <c:pt idx="1861">
                  <c:v>1.4638150000000001</c:v>
                </c:pt>
                <c:pt idx="1862">
                  <c:v>1.39219</c:v>
                </c:pt>
                <c:pt idx="1863">
                  <c:v>1.48769</c:v>
                </c:pt>
                <c:pt idx="1864">
                  <c:v>1.39219</c:v>
                </c:pt>
                <c:pt idx="1865">
                  <c:v>1.48769</c:v>
                </c:pt>
                <c:pt idx="1866">
                  <c:v>1.4160649999999999</c:v>
                </c:pt>
                <c:pt idx="1867">
                  <c:v>1.3683149999999999</c:v>
                </c:pt>
                <c:pt idx="1868">
                  <c:v>1.4160649999999999</c:v>
                </c:pt>
                <c:pt idx="1869">
                  <c:v>1.43994</c:v>
                </c:pt>
                <c:pt idx="1870">
                  <c:v>1.3683149999999999</c:v>
                </c:pt>
                <c:pt idx="1871">
                  <c:v>1.4160649999999999</c:v>
                </c:pt>
                <c:pt idx="1872">
                  <c:v>1.4638150000000001</c:v>
                </c:pt>
                <c:pt idx="1873">
                  <c:v>1.4638150000000001</c:v>
                </c:pt>
                <c:pt idx="1874">
                  <c:v>1.3683149999999999</c:v>
                </c:pt>
                <c:pt idx="1875">
                  <c:v>1.4160649999999999</c:v>
                </c:pt>
                <c:pt idx="1876">
                  <c:v>1.4160649999999999</c:v>
                </c:pt>
                <c:pt idx="1877">
                  <c:v>1.3683149999999999</c:v>
                </c:pt>
                <c:pt idx="1878">
                  <c:v>1.43994</c:v>
                </c:pt>
                <c:pt idx="1879">
                  <c:v>1.43994</c:v>
                </c:pt>
                <c:pt idx="1880">
                  <c:v>1.4160649999999999</c:v>
                </c:pt>
                <c:pt idx="1881">
                  <c:v>1.3683149999999999</c:v>
                </c:pt>
                <c:pt idx="1882">
                  <c:v>1.48769</c:v>
                </c:pt>
                <c:pt idx="1883">
                  <c:v>1.4160649999999999</c:v>
                </c:pt>
                <c:pt idx="1884">
                  <c:v>1.4160649999999999</c:v>
                </c:pt>
                <c:pt idx="1885">
                  <c:v>1.4160649999999999</c:v>
                </c:pt>
                <c:pt idx="1886">
                  <c:v>1.4638150000000001</c:v>
                </c:pt>
                <c:pt idx="1887">
                  <c:v>1.4160649999999999</c:v>
                </c:pt>
                <c:pt idx="1888">
                  <c:v>1.4638150000000001</c:v>
                </c:pt>
                <c:pt idx="1889">
                  <c:v>1.4160649999999999</c:v>
                </c:pt>
                <c:pt idx="1890">
                  <c:v>1.39219</c:v>
                </c:pt>
                <c:pt idx="1891">
                  <c:v>1.4160649999999999</c:v>
                </c:pt>
                <c:pt idx="1892">
                  <c:v>1.4160649999999999</c:v>
                </c:pt>
                <c:pt idx="1893">
                  <c:v>1.39219</c:v>
                </c:pt>
                <c:pt idx="1894">
                  <c:v>1.43994</c:v>
                </c:pt>
                <c:pt idx="1895">
                  <c:v>1.39219</c:v>
                </c:pt>
                <c:pt idx="1896">
                  <c:v>1.3683149999999999</c:v>
                </c:pt>
                <c:pt idx="1897">
                  <c:v>1.3683149999999999</c:v>
                </c:pt>
                <c:pt idx="1898">
                  <c:v>1.39219</c:v>
                </c:pt>
                <c:pt idx="1899">
                  <c:v>1.4160649999999999</c:v>
                </c:pt>
                <c:pt idx="1900">
                  <c:v>1.4160649999999999</c:v>
                </c:pt>
                <c:pt idx="1901">
                  <c:v>1.39219</c:v>
                </c:pt>
                <c:pt idx="1902">
                  <c:v>1.43994</c:v>
                </c:pt>
                <c:pt idx="1903">
                  <c:v>1.4160649999999999</c:v>
                </c:pt>
                <c:pt idx="1904">
                  <c:v>1.39219</c:v>
                </c:pt>
                <c:pt idx="1905">
                  <c:v>1.4160649999999999</c:v>
                </c:pt>
                <c:pt idx="1906">
                  <c:v>1.4638150000000001</c:v>
                </c:pt>
                <c:pt idx="1907">
                  <c:v>1.43994</c:v>
                </c:pt>
                <c:pt idx="1908">
                  <c:v>1.4638150000000001</c:v>
                </c:pt>
                <c:pt idx="1909">
                  <c:v>1.4160649999999999</c:v>
                </c:pt>
                <c:pt idx="1910">
                  <c:v>1.43994</c:v>
                </c:pt>
                <c:pt idx="1911">
                  <c:v>1.4160649999999999</c:v>
                </c:pt>
                <c:pt idx="1912">
                  <c:v>1.4160649999999999</c:v>
                </c:pt>
                <c:pt idx="1913">
                  <c:v>1.4160649999999999</c:v>
                </c:pt>
                <c:pt idx="1914">
                  <c:v>1.8219399999999999</c:v>
                </c:pt>
                <c:pt idx="1915">
                  <c:v>1.6548149999999999</c:v>
                </c:pt>
                <c:pt idx="1916">
                  <c:v>1.7741899999999999</c:v>
                </c:pt>
                <c:pt idx="1917">
                  <c:v>1.7503150000000001</c:v>
                </c:pt>
                <c:pt idx="1918">
                  <c:v>1.7025650000000001</c:v>
                </c:pt>
                <c:pt idx="1919">
                  <c:v>1.7741899999999999</c:v>
                </c:pt>
                <c:pt idx="1920">
                  <c:v>1.72644</c:v>
                </c:pt>
                <c:pt idx="1921">
                  <c:v>1.6309400000000001</c:v>
                </c:pt>
                <c:pt idx="1922">
                  <c:v>1.607065</c:v>
                </c:pt>
                <c:pt idx="1923">
                  <c:v>1.607065</c:v>
                </c:pt>
                <c:pt idx="1924">
                  <c:v>1.511565</c:v>
                </c:pt>
                <c:pt idx="1925">
                  <c:v>1.5831900000000001</c:v>
                </c:pt>
                <c:pt idx="1926">
                  <c:v>1.5354399999999999</c:v>
                </c:pt>
                <c:pt idx="1927">
                  <c:v>1.559315</c:v>
                </c:pt>
                <c:pt idx="1928">
                  <c:v>1.559315</c:v>
                </c:pt>
                <c:pt idx="1929">
                  <c:v>1.48769</c:v>
                </c:pt>
                <c:pt idx="1930">
                  <c:v>1.5354399999999999</c:v>
                </c:pt>
                <c:pt idx="1931">
                  <c:v>1.511565</c:v>
                </c:pt>
                <c:pt idx="1932">
                  <c:v>1.4638150000000001</c:v>
                </c:pt>
                <c:pt idx="1933">
                  <c:v>1.559315</c:v>
                </c:pt>
                <c:pt idx="1934">
                  <c:v>1.43994</c:v>
                </c:pt>
                <c:pt idx="1935">
                  <c:v>1.4638150000000001</c:v>
                </c:pt>
                <c:pt idx="1936">
                  <c:v>1.511565</c:v>
                </c:pt>
                <c:pt idx="1937">
                  <c:v>1.511565</c:v>
                </c:pt>
                <c:pt idx="1938">
                  <c:v>1.48769</c:v>
                </c:pt>
                <c:pt idx="1939">
                  <c:v>1.511565</c:v>
                </c:pt>
                <c:pt idx="1940">
                  <c:v>1.6548149999999999</c:v>
                </c:pt>
                <c:pt idx="1941">
                  <c:v>1.4638150000000001</c:v>
                </c:pt>
                <c:pt idx="1942">
                  <c:v>1.4638150000000001</c:v>
                </c:pt>
                <c:pt idx="1943">
                  <c:v>1.4638150000000001</c:v>
                </c:pt>
                <c:pt idx="1944">
                  <c:v>1.4638150000000001</c:v>
                </c:pt>
                <c:pt idx="1945">
                  <c:v>1.4160649999999999</c:v>
                </c:pt>
                <c:pt idx="1946">
                  <c:v>1.4638150000000001</c:v>
                </c:pt>
                <c:pt idx="1947">
                  <c:v>1.4160649999999999</c:v>
                </c:pt>
                <c:pt idx="1948">
                  <c:v>1.4638150000000001</c:v>
                </c:pt>
                <c:pt idx="1949">
                  <c:v>1.4160649999999999</c:v>
                </c:pt>
                <c:pt idx="1950">
                  <c:v>1.3683149999999999</c:v>
                </c:pt>
                <c:pt idx="1951">
                  <c:v>1.43994</c:v>
                </c:pt>
                <c:pt idx="1952">
                  <c:v>1.4160649999999999</c:v>
                </c:pt>
                <c:pt idx="1953">
                  <c:v>1.43994</c:v>
                </c:pt>
                <c:pt idx="1954">
                  <c:v>1.4638150000000001</c:v>
                </c:pt>
                <c:pt idx="1955">
                  <c:v>1.48769</c:v>
                </c:pt>
                <c:pt idx="1956">
                  <c:v>1.4160649999999999</c:v>
                </c:pt>
                <c:pt idx="1957">
                  <c:v>1.4638150000000001</c:v>
                </c:pt>
                <c:pt idx="1958">
                  <c:v>1.4638150000000001</c:v>
                </c:pt>
                <c:pt idx="1959">
                  <c:v>1.43994</c:v>
                </c:pt>
                <c:pt idx="1960">
                  <c:v>1.4638150000000001</c:v>
                </c:pt>
                <c:pt idx="1961">
                  <c:v>1.4160649999999999</c:v>
                </c:pt>
                <c:pt idx="1962">
                  <c:v>1.48769</c:v>
                </c:pt>
                <c:pt idx="1963">
                  <c:v>1.4638150000000001</c:v>
                </c:pt>
                <c:pt idx="1964">
                  <c:v>1.72644</c:v>
                </c:pt>
                <c:pt idx="1965">
                  <c:v>1.4160649999999999</c:v>
                </c:pt>
                <c:pt idx="1966">
                  <c:v>1.4638150000000001</c:v>
                </c:pt>
                <c:pt idx="1967">
                  <c:v>1.4160649999999999</c:v>
                </c:pt>
                <c:pt idx="1968">
                  <c:v>1.39219</c:v>
                </c:pt>
                <c:pt idx="1969">
                  <c:v>1.4160649999999999</c:v>
                </c:pt>
                <c:pt idx="1970">
                  <c:v>1.4638150000000001</c:v>
                </c:pt>
                <c:pt idx="1971">
                  <c:v>1.4160649999999999</c:v>
                </c:pt>
                <c:pt idx="1972">
                  <c:v>1.43994</c:v>
                </c:pt>
                <c:pt idx="1973">
                  <c:v>1.3683149999999999</c:v>
                </c:pt>
                <c:pt idx="1974">
                  <c:v>1.3683149999999999</c:v>
                </c:pt>
                <c:pt idx="1975">
                  <c:v>1.4638150000000001</c:v>
                </c:pt>
                <c:pt idx="1976">
                  <c:v>1.3683149999999999</c:v>
                </c:pt>
                <c:pt idx="1977">
                  <c:v>1.43994</c:v>
                </c:pt>
                <c:pt idx="1978">
                  <c:v>1.48769</c:v>
                </c:pt>
                <c:pt idx="1979">
                  <c:v>1.4160649999999999</c:v>
                </c:pt>
                <c:pt idx="1980">
                  <c:v>1.4638150000000001</c:v>
                </c:pt>
                <c:pt idx="1981">
                  <c:v>1.511565</c:v>
                </c:pt>
                <c:pt idx="1982">
                  <c:v>1.43994</c:v>
                </c:pt>
                <c:pt idx="1983">
                  <c:v>1.511565</c:v>
                </c:pt>
                <c:pt idx="1984">
                  <c:v>1.48769</c:v>
                </c:pt>
                <c:pt idx="1985">
                  <c:v>1.4160649999999999</c:v>
                </c:pt>
                <c:pt idx="1986">
                  <c:v>1.4638150000000001</c:v>
                </c:pt>
                <c:pt idx="1987">
                  <c:v>1.48769</c:v>
                </c:pt>
                <c:pt idx="1988">
                  <c:v>1.4638150000000001</c:v>
                </c:pt>
                <c:pt idx="1989">
                  <c:v>1.5354399999999999</c:v>
                </c:pt>
                <c:pt idx="1990">
                  <c:v>1.4638150000000001</c:v>
                </c:pt>
                <c:pt idx="1991">
                  <c:v>1.511565</c:v>
                </c:pt>
                <c:pt idx="1992">
                  <c:v>1.48769</c:v>
                </c:pt>
                <c:pt idx="1993">
                  <c:v>1.43994</c:v>
                </c:pt>
                <c:pt idx="1994">
                  <c:v>1.4638150000000001</c:v>
                </c:pt>
                <c:pt idx="1995">
                  <c:v>1.4638150000000001</c:v>
                </c:pt>
                <c:pt idx="1996">
                  <c:v>1.4638150000000001</c:v>
                </c:pt>
                <c:pt idx="1997">
                  <c:v>1.4160649999999999</c:v>
                </c:pt>
                <c:pt idx="1998">
                  <c:v>1.4160649999999999</c:v>
                </c:pt>
                <c:pt idx="1999">
                  <c:v>1.43994</c:v>
                </c:pt>
                <c:pt idx="2000">
                  <c:v>1.43994</c:v>
                </c:pt>
                <c:pt idx="2001">
                  <c:v>1.43994</c:v>
                </c:pt>
                <c:pt idx="2002">
                  <c:v>1.511565</c:v>
                </c:pt>
                <c:pt idx="2003">
                  <c:v>1.4638150000000001</c:v>
                </c:pt>
                <c:pt idx="2004">
                  <c:v>1.4638150000000001</c:v>
                </c:pt>
                <c:pt idx="2005">
                  <c:v>1.4638150000000001</c:v>
                </c:pt>
                <c:pt idx="2006">
                  <c:v>1.43994</c:v>
                </c:pt>
                <c:pt idx="2007">
                  <c:v>1.48769</c:v>
                </c:pt>
                <c:pt idx="2008">
                  <c:v>1.607065</c:v>
                </c:pt>
                <c:pt idx="2009">
                  <c:v>1.6548149999999999</c:v>
                </c:pt>
                <c:pt idx="2010">
                  <c:v>1.72644</c:v>
                </c:pt>
                <c:pt idx="2011">
                  <c:v>1.7741899999999999</c:v>
                </c:pt>
                <c:pt idx="2012">
                  <c:v>1.7025650000000001</c:v>
                </c:pt>
                <c:pt idx="2013">
                  <c:v>1.67869</c:v>
                </c:pt>
                <c:pt idx="2014">
                  <c:v>1.72644</c:v>
                </c:pt>
                <c:pt idx="2015">
                  <c:v>1.6548149999999999</c:v>
                </c:pt>
                <c:pt idx="2016">
                  <c:v>1.6309400000000001</c:v>
                </c:pt>
                <c:pt idx="2017">
                  <c:v>1.6548149999999999</c:v>
                </c:pt>
                <c:pt idx="2018">
                  <c:v>1.607065</c:v>
                </c:pt>
                <c:pt idx="2019">
                  <c:v>1.5354399999999999</c:v>
                </c:pt>
                <c:pt idx="2020">
                  <c:v>1.559315</c:v>
                </c:pt>
                <c:pt idx="2021">
                  <c:v>1.511565</c:v>
                </c:pt>
                <c:pt idx="2022">
                  <c:v>1.511565</c:v>
                </c:pt>
                <c:pt idx="2023">
                  <c:v>1.511565</c:v>
                </c:pt>
                <c:pt idx="2024">
                  <c:v>1.5354399999999999</c:v>
                </c:pt>
                <c:pt idx="2025">
                  <c:v>1.5354399999999999</c:v>
                </c:pt>
                <c:pt idx="2026">
                  <c:v>1.48769</c:v>
                </c:pt>
                <c:pt idx="2027">
                  <c:v>1.511565</c:v>
                </c:pt>
                <c:pt idx="2028">
                  <c:v>1.48769</c:v>
                </c:pt>
                <c:pt idx="2029">
                  <c:v>1.48769</c:v>
                </c:pt>
                <c:pt idx="2030">
                  <c:v>1.559315</c:v>
                </c:pt>
                <c:pt idx="2031">
                  <c:v>1.511565</c:v>
                </c:pt>
                <c:pt idx="2032">
                  <c:v>1.559315</c:v>
                </c:pt>
                <c:pt idx="2033">
                  <c:v>1.5354399999999999</c:v>
                </c:pt>
                <c:pt idx="2034">
                  <c:v>1.48769</c:v>
                </c:pt>
                <c:pt idx="2035">
                  <c:v>1.5354399999999999</c:v>
                </c:pt>
                <c:pt idx="2036">
                  <c:v>1.511565</c:v>
                </c:pt>
                <c:pt idx="2037">
                  <c:v>1.511565</c:v>
                </c:pt>
                <c:pt idx="2038">
                  <c:v>1.5354399999999999</c:v>
                </c:pt>
                <c:pt idx="2039">
                  <c:v>1.511565</c:v>
                </c:pt>
                <c:pt idx="2040">
                  <c:v>1.511565</c:v>
                </c:pt>
                <c:pt idx="2041">
                  <c:v>1.5354399999999999</c:v>
                </c:pt>
                <c:pt idx="2042">
                  <c:v>1.5354399999999999</c:v>
                </c:pt>
                <c:pt idx="2043">
                  <c:v>1.91744</c:v>
                </c:pt>
                <c:pt idx="2044">
                  <c:v>1.798065</c:v>
                </c:pt>
                <c:pt idx="2045">
                  <c:v>1.798065</c:v>
                </c:pt>
                <c:pt idx="2046">
                  <c:v>1.7503150000000001</c:v>
                </c:pt>
                <c:pt idx="2047">
                  <c:v>1.67869</c:v>
                </c:pt>
                <c:pt idx="2048">
                  <c:v>1.67869</c:v>
                </c:pt>
                <c:pt idx="2049">
                  <c:v>1.607065</c:v>
                </c:pt>
                <c:pt idx="2050">
                  <c:v>1.6548149999999999</c:v>
                </c:pt>
                <c:pt idx="2051">
                  <c:v>1.7025650000000001</c:v>
                </c:pt>
                <c:pt idx="2052">
                  <c:v>1.6548149999999999</c:v>
                </c:pt>
                <c:pt idx="2053">
                  <c:v>1.67869</c:v>
                </c:pt>
                <c:pt idx="2054">
                  <c:v>1.5831900000000001</c:v>
                </c:pt>
                <c:pt idx="2055">
                  <c:v>1.6309400000000001</c:v>
                </c:pt>
                <c:pt idx="2056">
                  <c:v>1.5831900000000001</c:v>
                </c:pt>
                <c:pt idx="2057">
                  <c:v>1.607065</c:v>
                </c:pt>
                <c:pt idx="2058">
                  <c:v>1.5354399999999999</c:v>
                </c:pt>
                <c:pt idx="2059">
                  <c:v>1.511565</c:v>
                </c:pt>
                <c:pt idx="2060">
                  <c:v>1.5831900000000001</c:v>
                </c:pt>
                <c:pt idx="2061">
                  <c:v>1.5831900000000001</c:v>
                </c:pt>
                <c:pt idx="2062">
                  <c:v>1.5831900000000001</c:v>
                </c:pt>
                <c:pt idx="2063">
                  <c:v>1.48769</c:v>
                </c:pt>
                <c:pt idx="2064">
                  <c:v>1.4638150000000001</c:v>
                </c:pt>
                <c:pt idx="2065">
                  <c:v>1.4638150000000001</c:v>
                </c:pt>
                <c:pt idx="2066">
                  <c:v>1.5354399999999999</c:v>
                </c:pt>
                <c:pt idx="2067">
                  <c:v>1.4638150000000001</c:v>
                </c:pt>
                <c:pt idx="2068">
                  <c:v>1.4638150000000001</c:v>
                </c:pt>
                <c:pt idx="2069">
                  <c:v>1.43994</c:v>
                </c:pt>
                <c:pt idx="2070">
                  <c:v>1.48769</c:v>
                </c:pt>
                <c:pt idx="2071">
                  <c:v>1.43994</c:v>
                </c:pt>
                <c:pt idx="2072">
                  <c:v>1.4638150000000001</c:v>
                </c:pt>
                <c:pt idx="2073">
                  <c:v>1.511565</c:v>
                </c:pt>
                <c:pt idx="2074">
                  <c:v>1.4638150000000001</c:v>
                </c:pt>
                <c:pt idx="2075">
                  <c:v>1.4638150000000001</c:v>
                </c:pt>
                <c:pt idx="2076">
                  <c:v>1.511565</c:v>
                </c:pt>
                <c:pt idx="2077">
                  <c:v>1.48769</c:v>
                </c:pt>
                <c:pt idx="2078">
                  <c:v>1.511565</c:v>
                </c:pt>
                <c:pt idx="2079">
                  <c:v>1.4638150000000001</c:v>
                </c:pt>
                <c:pt idx="2080">
                  <c:v>1.4638150000000001</c:v>
                </c:pt>
                <c:pt idx="2081">
                  <c:v>1.5354399999999999</c:v>
                </c:pt>
                <c:pt idx="2082">
                  <c:v>1.511565</c:v>
                </c:pt>
                <c:pt idx="2083">
                  <c:v>1.5354399999999999</c:v>
                </c:pt>
                <c:pt idx="2084">
                  <c:v>1.48769</c:v>
                </c:pt>
                <c:pt idx="2085">
                  <c:v>1.48769</c:v>
                </c:pt>
                <c:pt idx="2086">
                  <c:v>1.511565</c:v>
                </c:pt>
                <c:pt idx="2087">
                  <c:v>1.4638150000000001</c:v>
                </c:pt>
                <c:pt idx="2088">
                  <c:v>1.43994</c:v>
                </c:pt>
                <c:pt idx="2089">
                  <c:v>1.48769</c:v>
                </c:pt>
                <c:pt idx="2090">
                  <c:v>1.48769</c:v>
                </c:pt>
                <c:pt idx="2091">
                  <c:v>1.43994</c:v>
                </c:pt>
                <c:pt idx="2092">
                  <c:v>1.4638150000000001</c:v>
                </c:pt>
                <c:pt idx="2093">
                  <c:v>1.48769</c:v>
                </c:pt>
                <c:pt idx="2094">
                  <c:v>1.48769</c:v>
                </c:pt>
                <c:pt idx="2095">
                  <c:v>1.43994</c:v>
                </c:pt>
                <c:pt idx="2096">
                  <c:v>1.43994</c:v>
                </c:pt>
                <c:pt idx="2097">
                  <c:v>1.43994</c:v>
                </c:pt>
                <c:pt idx="2098">
                  <c:v>1.43994</c:v>
                </c:pt>
                <c:pt idx="2099">
                  <c:v>1.43994</c:v>
                </c:pt>
                <c:pt idx="2100">
                  <c:v>1.43994</c:v>
                </c:pt>
                <c:pt idx="2101">
                  <c:v>1.43994</c:v>
                </c:pt>
                <c:pt idx="2102">
                  <c:v>1.511565</c:v>
                </c:pt>
                <c:pt idx="2103">
                  <c:v>1.511565</c:v>
                </c:pt>
                <c:pt idx="2104">
                  <c:v>1.43994</c:v>
                </c:pt>
                <c:pt idx="2105">
                  <c:v>1.511565</c:v>
                </c:pt>
                <c:pt idx="2106">
                  <c:v>1.43994</c:v>
                </c:pt>
                <c:pt idx="2107">
                  <c:v>1.4638150000000001</c:v>
                </c:pt>
                <c:pt idx="2108">
                  <c:v>1.4160649999999999</c:v>
                </c:pt>
                <c:pt idx="2109">
                  <c:v>1.4160649999999999</c:v>
                </c:pt>
                <c:pt idx="2110">
                  <c:v>1.43994</c:v>
                </c:pt>
                <c:pt idx="2111">
                  <c:v>1.4638150000000001</c:v>
                </c:pt>
                <c:pt idx="2112">
                  <c:v>1.43994</c:v>
                </c:pt>
                <c:pt idx="2113">
                  <c:v>1.43994</c:v>
                </c:pt>
                <c:pt idx="2114">
                  <c:v>1.48769</c:v>
                </c:pt>
                <c:pt idx="2115">
                  <c:v>1.43994</c:v>
                </c:pt>
                <c:pt idx="2116">
                  <c:v>1.4638150000000001</c:v>
                </c:pt>
                <c:pt idx="2117">
                  <c:v>1.4160649999999999</c:v>
                </c:pt>
                <c:pt idx="2118">
                  <c:v>1.4638150000000001</c:v>
                </c:pt>
                <c:pt idx="2119">
                  <c:v>1.4638150000000001</c:v>
                </c:pt>
                <c:pt idx="2120">
                  <c:v>1.4160649999999999</c:v>
                </c:pt>
                <c:pt idx="2121">
                  <c:v>1.4160649999999999</c:v>
                </c:pt>
                <c:pt idx="2122">
                  <c:v>1.4638150000000001</c:v>
                </c:pt>
                <c:pt idx="2123">
                  <c:v>1.559315</c:v>
                </c:pt>
                <c:pt idx="2124">
                  <c:v>1.48769</c:v>
                </c:pt>
                <c:pt idx="2125">
                  <c:v>1.48769</c:v>
                </c:pt>
                <c:pt idx="2126">
                  <c:v>1.43994</c:v>
                </c:pt>
                <c:pt idx="2127">
                  <c:v>1.43994</c:v>
                </c:pt>
                <c:pt idx="2128">
                  <c:v>1.4160649999999999</c:v>
                </c:pt>
                <c:pt idx="2129">
                  <c:v>1.511565</c:v>
                </c:pt>
                <c:pt idx="2130">
                  <c:v>1.4638150000000001</c:v>
                </c:pt>
                <c:pt idx="2131">
                  <c:v>1.48769</c:v>
                </c:pt>
                <c:pt idx="2132">
                  <c:v>1.4638150000000001</c:v>
                </c:pt>
                <c:pt idx="2133">
                  <c:v>1.4638150000000001</c:v>
                </c:pt>
                <c:pt idx="2134">
                  <c:v>1.4160649999999999</c:v>
                </c:pt>
                <c:pt idx="2135">
                  <c:v>1.48769</c:v>
                </c:pt>
                <c:pt idx="2136">
                  <c:v>1.4160649999999999</c:v>
                </c:pt>
                <c:pt idx="2137">
                  <c:v>1.4638150000000001</c:v>
                </c:pt>
                <c:pt idx="2138">
                  <c:v>1.4638150000000001</c:v>
                </c:pt>
                <c:pt idx="2139">
                  <c:v>1.4638150000000001</c:v>
                </c:pt>
                <c:pt idx="2140">
                  <c:v>1.4638150000000001</c:v>
                </c:pt>
                <c:pt idx="2141">
                  <c:v>1.4638150000000001</c:v>
                </c:pt>
                <c:pt idx="2142">
                  <c:v>1.4160649999999999</c:v>
                </c:pt>
                <c:pt idx="2143">
                  <c:v>1.43994</c:v>
                </c:pt>
                <c:pt idx="2144">
                  <c:v>1.43994</c:v>
                </c:pt>
                <c:pt idx="2145">
                  <c:v>1.4638150000000001</c:v>
                </c:pt>
                <c:pt idx="2146">
                  <c:v>1.511565</c:v>
                </c:pt>
                <c:pt idx="2147">
                  <c:v>1.5831900000000001</c:v>
                </c:pt>
                <c:pt idx="2148">
                  <c:v>1.5354399999999999</c:v>
                </c:pt>
                <c:pt idx="2149">
                  <c:v>1.607065</c:v>
                </c:pt>
                <c:pt idx="2150">
                  <c:v>1.559315</c:v>
                </c:pt>
                <c:pt idx="2151">
                  <c:v>1.5354399999999999</c:v>
                </c:pt>
                <c:pt idx="2152">
                  <c:v>1.511565</c:v>
                </c:pt>
                <c:pt idx="2153">
                  <c:v>1.48769</c:v>
                </c:pt>
                <c:pt idx="2154">
                  <c:v>1.4638150000000001</c:v>
                </c:pt>
                <c:pt idx="2155">
                  <c:v>1.4638150000000001</c:v>
                </c:pt>
                <c:pt idx="2156">
                  <c:v>1.511565</c:v>
                </c:pt>
                <c:pt idx="2157">
                  <c:v>1.511565</c:v>
                </c:pt>
                <c:pt idx="2158">
                  <c:v>1.4160649999999999</c:v>
                </c:pt>
                <c:pt idx="2159">
                  <c:v>1.48769</c:v>
                </c:pt>
                <c:pt idx="2160">
                  <c:v>1.48769</c:v>
                </c:pt>
                <c:pt idx="2161">
                  <c:v>1.48769</c:v>
                </c:pt>
                <c:pt idx="2162">
                  <c:v>1.48769</c:v>
                </c:pt>
                <c:pt idx="2163">
                  <c:v>1.4638150000000001</c:v>
                </c:pt>
                <c:pt idx="2164">
                  <c:v>1.4160649999999999</c:v>
                </c:pt>
                <c:pt idx="2165">
                  <c:v>1.4160649999999999</c:v>
                </c:pt>
                <c:pt idx="2166">
                  <c:v>1.39219</c:v>
                </c:pt>
                <c:pt idx="2167">
                  <c:v>1.43994</c:v>
                </c:pt>
                <c:pt idx="2168">
                  <c:v>1.4638150000000001</c:v>
                </c:pt>
                <c:pt idx="2169">
                  <c:v>1.4638150000000001</c:v>
                </c:pt>
                <c:pt idx="2170">
                  <c:v>1.4160649999999999</c:v>
                </c:pt>
                <c:pt idx="2171">
                  <c:v>1.43994</c:v>
                </c:pt>
                <c:pt idx="2172">
                  <c:v>1.48769</c:v>
                </c:pt>
                <c:pt idx="2173">
                  <c:v>1.511565</c:v>
                </c:pt>
                <c:pt idx="2174">
                  <c:v>1.43994</c:v>
                </c:pt>
                <c:pt idx="2175">
                  <c:v>1.48769</c:v>
                </c:pt>
                <c:pt idx="2176">
                  <c:v>1.4160649999999999</c:v>
                </c:pt>
                <c:pt idx="2177">
                  <c:v>1.4638150000000001</c:v>
                </c:pt>
                <c:pt idx="2178">
                  <c:v>1.48769</c:v>
                </c:pt>
                <c:pt idx="2179">
                  <c:v>1.43994</c:v>
                </c:pt>
                <c:pt idx="2180">
                  <c:v>1.48769</c:v>
                </c:pt>
                <c:pt idx="2181">
                  <c:v>1.4638150000000001</c:v>
                </c:pt>
                <c:pt idx="2182">
                  <c:v>1.4160649999999999</c:v>
                </c:pt>
                <c:pt idx="2183">
                  <c:v>1.48769</c:v>
                </c:pt>
                <c:pt idx="2184">
                  <c:v>1.4638150000000001</c:v>
                </c:pt>
                <c:pt idx="2185">
                  <c:v>1.4638150000000001</c:v>
                </c:pt>
                <c:pt idx="2186">
                  <c:v>1.48769</c:v>
                </c:pt>
                <c:pt idx="2187">
                  <c:v>1.48769</c:v>
                </c:pt>
                <c:pt idx="2188">
                  <c:v>1.43994</c:v>
                </c:pt>
                <c:pt idx="2189">
                  <c:v>1.43994</c:v>
                </c:pt>
                <c:pt idx="2190">
                  <c:v>1.5354399999999999</c:v>
                </c:pt>
                <c:pt idx="2191">
                  <c:v>1.43994</c:v>
                </c:pt>
                <c:pt idx="2192">
                  <c:v>1.4638150000000001</c:v>
                </c:pt>
                <c:pt idx="2193">
                  <c:v>1.48769</c:v>
                </c:pt>
                <c:pt idx="2194">
                  <c:v>1.4638150000000001</c:v>
                </c:pt>
                <c:pt idx="2195">
                  <c:v>1.559315</c:v>
                </c:pt>
                <c:pt idx="2196">
                  <c:v>1.511565</c:v>
                </c:pt>
                <c:pt idx="2197">
                  <c:v>1.4638150000000001</c:v>
                </c:pt>
                <c:pt idx="2198">
                  <c:v>1.5354399999999999</c:v>
                </c:pt>
                <c:pt idx="2199">
                  <c:v>1.511565</c:v>
                </c:pt>
                <c:pt idx="2200">
                  <c:v>1.5354399999999999</c:v>
                </c:pt>
                <c:pt idx="2201">
                  <c:v>1.4160649999999999</c:v>
                </c:pt>
                <c:pt idx="2202">
                  <c:v>1.511565</c:v>
                </c:pt>
                <c:pt idx="2203">
                  <c:v>1.4160649999999999</c:v>
                </c:pt>
                <c:pt idx="2204">
                  <c:v>1.48769</c:v>
                </c:pt>
                <c:pt idx="2205">
                  <c:v>1.48769</c:v>
                </c:pt>
                <c:pt idx="2206">
                  <c:v>1.4638150000000001</c:v>
                </c:pt>
                <c:pt idx="2207">
                  <c:v>1.4638150000000001</c:v>
                </c:pt>
                <c:pt idx="2208">
                  <c:v>1.4638150000000001</c:v>
                </c:pt>
                <c:pt idx="2209">
                  <c:v>1.48769</c:v>
                </c:pt>
                <c:pt idx="2210">
                  <c:v>1.39219</c:v>
                </c:pt>
                <c:pt idx="2211">
                  <c:v>1.39219</c:v>
                </c:pt>
                <c:pt idx="2212">
                  <c:v>1.4160649999999999</c:v>
                </c:pt>
                <c:pt idx="2213">
                  <c:v>1.48769</c:v>
                </c:pt>
                <c:pt idx="2214">
                  <c:v>1.4160649999999999</c:v>
                </c:pt>
                <c:pt idx="2215">
                  <c:v>1.4638150000000001</c:v>
                </c:pt>
                <c:pt idx="2216">
                  <c:v>1.48769</c:v>
                </c:pt>
                <c:pt idx="2217">
                  <c:v>1.4638150000000001</c:v>
                </c:pt>
                <c:pt idx="2218">
                  <c:v>1.4638150000000001</c:v>
                </c:pt>
                <c:pt idx="2219">
                  <c:v>1.48769</c:v>
                </c:pt>
                <c:pt idx="2220">
                  <c:v>1.4160649999999999</c:v>
                </c:pt>
                <c:pt idx="2221">
                  <c:v>1.4160649999999999</c:v>
                </c:pt>
                <c:pt idx="2222">
                  <c:v>1.48769</c:v>
                </c:pt>
                <c:pt idx="2223">
                  <c:v>1.43994</c:v>
                </c:pt>
                <c:pt idx="2224">
                  <c:v>1.4638150000000001</c:v>
                </c:pt>
                <c:pt idx="2225">
                  <c:v>1.4160649999999999</c:v>
                </c:pt>
                <c:pt idx="2226">
                  <c:v>1.48769</c:v>
                </c:pt>
                <c:pt idx="2227">
                  <c:v>1.4638150000000001</c:v>
                </c:pt>
                <c:pt idx="2228">
                  <c:v>1.4160649999999999</c:v>
                </c:pt>
                <c:pt idx="2229">
                  <c:v>1.3683149999999999</c:v>
                </c:pt>
                <c:pt idx="2230">
                  <c:v>1.43994</c:v>
                </c:pt>
                <c:pt idx="2231">
                  <c:v>1.43994</c:v>
                </c:pt>
                <c:pt idx="2232">
                  <c:v>1.43994</c:v>
                </c:pt>
                <c:pt idx="2233">
                  <c:v>1.43994</c:v>
                </c:pt>
                <c:pt idx="2234">
                  <c:v>1.43994</c:v>
                </c:pt>
                <c:pt idx="2235">
                  <c:v>1.43994</c:v>
                </c:pt>
                <c:pt idx="2236">
                  <c:v>1.43994</c:v>
                </c:pt>
                <c:pt idx="2237">
                  <c:v>1.43994</c:v>
                </c:pt>
                <c:pt idx="2238">
                  <c:v>1.43994</c:v>
                </c:pt>
                <c:pt idx="2239">
                  <c:v>1.43994</c:v>
                </c:pt>
                <c:pt idx="2240">
                  <c:v>1.43994</c:v>
                </c:pt>
                <c:pt idx="2241">
                  <c:v>1.43994</c:v>
                </c:pt>
                <c:pt idx="2242">
                  <c:v>1.4160649999999999</c:v>
                </c:pt>
                <c:pt idx="2243">
                  <c:v>1.4160649999999999</c:v>
                </c:pt>
                <c:pt idx="2244">
                  <c:v>1.4638150000000001</c:v>
                </c:pt>
                <c:pt idx="2245">
                  <c:v>1.48769</c:v>
                </c:pt>
                <c:pt idx="2246">
                  <c:v>1.39219</c:v>
                </c:pt>
                <c:pt idx="2247">
                  <c:v>1.39219</c:v>
                </c:pt>
                <c:pt idx="2248">
                  <c:v>1.511565</c:v>
                </c:pt>
                <c:pt idx="2249">
                  <c:v>1.48769</c:v>
                </c:pt>
                <c:pt idx="2250">
                  <c:v>1.511565</c:v>
                </c:pt>
                <c:pt idx="2251">
                  <c:v>1.511565</c:v>
                </c:pt>
                <c:pt idx="2252">
                  <c:v>1.48769</c:v>
                </c:pt>
                <c:pt idx="2253">
                  <c:v>1.4638150000000001</c:v>
                </c:pt>
                <c:pt idx="2254">
                  <c:v>1.48769</c:v>
                </c:pt>
                <c:pt idx="2255">
                  <c:v>1.43994</c:v>
                </c:pt>
                <c:pt idx="2256">
                  <c:v>1.4638150000000001</c:v>
                </c:pt>
                <c:pt idx="2257">
                  <c:v>1.4638150000000001</c:v>
                </c:pt>
                <c:pt idx="2258">
                  <c:v>1.4160649999999999</c:v>
                </c:pt>
                <c:pt idx="2259">
                  <c:v>1.4638150000000001</c:v>
                </c:pt>
                <c:pt idx="2260">
                  <c:v>1.43994</c:v>
                </c:pt>
                <c:pt idx="2261">
                  <c:v>1.43994</c:v>
                </c:pt>
                <c:pt idx="2262">
                  <c:v>1.4160649999999999</c:v>
                </c:pt>
                <c:pt idx="2263">
                  <c:v>1.4638150000000001</c:v>
                </c:pt>
                <c:pt idx="2264">
                  <c:v>1.4160649999999999</c:v>
                </c:pt>
                <c:pt idx="2265">
                  <c:v>1.43994</c:v>
                </c:pt>
                <c:pt idx="2266">
                  <c:v>1.4638150000000001</c:v>
                </c:pt>
                <c:pt idx="2267">
                  <c:v>1.43994</c:v>
                </c:pt>
                <c:pt idx="2268">
                  <c:v>1.4160649999999999</c:v>
                </c:pt>
                <c:pt idx="2269">
                  <c:v>1.48769</c:v>
                </c:pt>
                <c:pt idx="2270">
                  <c:v>1.43994</c:v>
                </c:pt>
                <c:pt idx="2271">
                  <c:v>1.4160649999999999</c:v>
                </c:pt>
                <c:pt idx="2272">
                  <c:v>1.4160649999999999</c:v>
                </c:pt>
                <c:pt idx="2273">
                  <c:v>1.43994</c:v>
                </c:pt>
                <c:pt idx="2274">
                  <c:v>1.4638150000000001</c:v>
                </c:pt>
                <c:pt idx="2275">
                  <c:v>1.43994</c:v>
                </c:pt>
                <c:pt idx="2276">
                  <c:v>1.4160649999999999</c:v>
                </c:pt>
                <c:pt idx="2277">
                  <c:v>1.4638150000000001</c:v>
                </c:pt>
                <c:pt idx="2278">
                  <c:v>1.4160649999999999</c:v>
                </c:pt>
                <c:pt idx="2279">
                  <c:v>1.39219</c:v>
                </c:pt>
                <c:pt idx="2280">
                  <c:v>1.39219</c:v>
                </c:pt>
                <c:pt idx="2281">
                  <c:v>1.39219</c:v>
                </c:pt>
                <c:pt idx="2282">
                  <c:v>1.3683149999999999</c:v>
                </c:pt>
                <c:pt idx="2283">
                  <c:v>1.4638150000000001</c:v>
                </c:pt>
                <c:pt idx="2284">
                  <c:v>1.39219</c:v>
                </c:pt>
                <c:pt idx="2285">
                  <c:v>1.43994</c:v>
                </c:pt>
                <c:pt idx="2286">
                  <c:v>1.4160649999999999</c:v>
                </c:pt>
                <c:pt idx="2287">
                  <c:v>1.39219</c:v>
                </c:pt>
                <c:pt idx="2288">
                  <c:v>1.43994</c:v>
                </c:pt>
                <c:pt idx="2289">
                  <c:v>1.48769</c:v>
                </c:pt>
                <c:pt idx="2290">
                  <c:v>1.39219</c:v>
                </c:pt>
                <c:pt idx="2291">
                  <c:v>1.43994</c:v>
                </c:pt>
                <c:pt idx="2292">
                  <c:v>1.48769</c:v>
                </c:pt>
                <c:pt idx="2293">
                  <c:v>1.511565</c:v>
                </c:pt>
                <c:pt idx="2294">
                  <c:v>1.4638150000000001</c:v>
                </c:pt>
                <c:pt idx="2295">
                  <c:v>1.48769</c:v>
                </c:pt>
                <c:pt idx="2296">
                  <c:v>1.4160649999999999</c:v>
                </c:pt>
                <c:pt idx="2297">
                  <c:v>1.39219</c:v>
                </c:pt>
                <c:pt idx="2298">
                  <c:v>1.39219</c:v>
                </c:pt>
                <c:pt idx="2299">
                  <c:v>1.43994</c:v>
                </c:pt>
                <c:pt idx="2300">
                  <c:v>1.4638150000000001</c:v>
                </c:pt>
                <c:pt idx="2301">
                  <c:v>1.4160649999999999</c:v>
                </c:pt>
                <c:pt idx="2302">
                  <c:v>1.4638150000000001</c:v>
                </c:pt>
                <c:pt idx="2303">
                  <c:v>1.39219</c:v>
                </c:pt>
                <c:pt idx="2304">
                  <c:v>1.39219</c:v>
                </c:pt>
                <c:pt idx="2305">
                  <c:v>1.4638150000000001</c:v>
                </c:pt>
                <c:pt idx="2306">
                  <c:v>1.43994</c:v>
                </c:pt>
                <c:pt idx="2307">
                  <c:v>1.43994</c:v>
                </c:pt>
                <c:pt idx="2308">
                  <c:v>1.39219</c:v>
                </c:pt>
                <c:pt idx="2309">
                  <c:v>1.3683149999999999</c:v>
                </c:pt>
                <c:pt idx="2310">
                  <c:v>1.4160649999999999</c:v>
                </c:pt>
                <c:pt idx="2311">
                  <c:v>1.3683149999999999</c:v>
                </c:pt>
                <c:pt idx="2312">
                  <c:v>1.43994</c:v>
                </c:pt>
                <c:pt idx="2313">
                  <c:v>1.4638150000000001</c:v>
                </c:pt>
                <c:pt idx="2314">
                  <c:v>1.39219</c:v>
                </c:pt>
                <c:pt idx="2315">
                  <c:v>1.4638150000000001</c:v>
                </c:pt>
                <c:pt idx="2316">
                  <c:v>1.4638150000000001</c:v>
                </c:pt>
                <c:pt idx="2317">
                  <c:v>1.4160649999999999</c:v>
                </c:pt>
                <c:pt idx="2318">
                  <c:v>1.39219</c:v>
                </c:pt>
                <c:pt idx="2319">
                  <c:v>1.39219</c:v>
                </c:pt>
                <c:pt idx="2320">
                  <c:v>1.4160649999999999</c:v>
                </c:pt>
                <c:pt idx="2321">
                  <c:v>1.43994</c:v>
                </c:pt>
                <c:pt idx="2322">
                  <c:v>1.4638150000000001</c:v>
                </c:pt>
                <c:pt idx="2323">
                  <c:v>1.3683149999999999</c:v>
                </c:pt>
                <c:pt idx="2324">
                  <c:v>1.43994</c:v>
                </c:pt>
                <c:pt idx="2325">
                  <c:v>1.43994</c:v>
                </c:pt>
                <c:pt idx="2326">
                  <c:v>1.43994</c:v>
                </c:pt>
                <c:pt idx="2327">
                  <c:v>1.3683149999999999</c:v>
                </c:pt>
                <c:pt idx="2328">
                  <c:v>1.43994</c:v>
                </c:pt>
                <c:pt idx="2329">
                  <c:v>1.3683149999999999</c:v>
                </c:pt>
                <c:pt idx="2330">
                  <c:v>1.3444400000000001</c:v>
                </c:pt>
                <c:pt idx="2331">
                  <c:v>1.43994</c:v>
                </c:pt>
                <c:pt idx="2332">
                  <c:v>1.43994</c:v>
                </c:pt>
                <c:pt idx="2333">
                  <c:v>1.43994</c:v>
                </c:pt>
                <c:pt idx="2334">
                  <c:v>1.3683149999999999</c:v>
                </c:pt>
                <c:pt idx="2335">
                  <c:v>1.4160649999999999</c:v>
                </c:pt>
                <c:pt idx="2336">
                  <c:v>1.4160649999999999</c:v>
                </c:pt>
                <c:pt idx="2337">
                  <c:v>1.43994</c:v>
                </c:pt>
                <c:pt idx="2338">
                  <c:v>1.4638150000000001</c:v>
                </c:pt>
                <c:pt idx="2339">
                  <c:v>1.4638150000000001</c:v>
                </c:pt>
                <c:pt idx="2340">
                  <c:v>1.4638150000000001</c:v>
                </c:pt>
                <c:pt idx="2341">
                  <c:v>1.4638150000000001</c:v>
                </c:pt>
                <c:pt idx="2342">
                  <c:v>1.4638150000000001</c:v>
                </c:pt>
                <c:pt idx="2343">
                  <c:v>1.4638150000000001</c:v>
                </c:pt>
                <c:pt idx="2344">
                  <c:v>1.5354399999999999</c:v>
                </c:pt>
                <c:pt idx="2345">
                  <c:v>1.5354399999999999</c:v>
                </c:pt>
                <c:pt idx="2346">
                  <c:v>1.5831900000000001</c:v>
                </c:pt>
                <c:pt idx="2347">
                  <c:v>1.5831900000000001</c:v>
                </c:pt>
                <c:pt idx="2348">
                  <c:v>1.5354399999999999</c:v>
                </c:pt>
                <c:pt idx="2349">
                  <c:v>1.5354399999999999</c:v>
                </c:pt>
                <c:pt idx="2350">
                  <c:v>1.5831900000000001</c:v>
                </c:pt>
                <c:pt idx="2351">
                  <c:v>1.5354399999999999</c:v>
                </c:pt>
                <c:pt idx="2352">
                  <c:v>1.511565</c:v>
                </c:pt>
                <c:pt idx="2353">
                  <c:v>1.4638150000000001</c:v>
                </c:pt>
                <c:pt idx="2354">
                  <c:v>1.5354399999999999</c:v>
                </c:pt>
                <c:pt idx="2355">
                  <c:v>1.4638150000000001</c:v>
                </c:pt>
                <c:pt idx="2356">
                  <c:v>1.4638150000000001</c:v>
                </c:pt>
                <c:pt idx="2357">
                  <c:v>1.48769</c:v>
                </c:pt>
                <c:pt idx="2358">
                  <c:v>1.5354399999999999</c:v>
                </c:pt>
                <c:pt idx="2359">
                  <c:v>1.4638150000000001</c:v>
                </c:pt>
                <c:pt idx="2360">
                  <c:v>1.511565</c:v>
                </c:pt>
                <c:pt idx="2361">
                  <c:v>1.4638150000000001</c:v>
                </c:pt>
                <c:pt idx="2362">
                  <c:v>1.5354399999999999</c:v>
                </c:pt>
                <c:pt idx="2363">
                  <c:v>1.5831900000000001</c:v>
                </c:pt>
                <c:pt idx="2364">
                  <c:v>1.5354399999999999</c:v>
                </c:pt>
                <c:pt idx="2365">
                  <c:v>1.5831900000000001</c:v>
                </c:pt>
                <c:pt idx="2366">
                  <c:v>1.511565</c:v>
                </c:pt>
                <c:pt idx="2367">
                  <c:v>1.559315</c:v>
                </c:pt>
                <c:pt idx="2368">
                  <c:v>1.559315</c:v>
                </c:pt>
                <c:pt idx="2369">
                  <c:v>1.511565</c:v>
                </c:pt>
                <c:pt idx="2370">
                  <c:v>1.4638150000000001</c:v>
                </c:pt>
                <c:pt idx="2371">
                  <c:v>1.48769</c:v>
                </c:pt>
                <c:pt idx="2372">
                  <c:v>1.511565</c:v>
                </c:pt>
                <c:pt idx="2373">
                  <c:v>1.43994</c:v>
                </c:pt>
                <c:pt idx="2374">
                  <c:v>1.511565</c:v>
                </c:pt>
                <c:pt idx="2375">
                  <c:v>1.43994</c:v>
                </c:pt>
                <c:pt idx="2376">
                  <c:v>1.48769</c:v>
                </c:pt>
                <c:pt idx="2377">
                  <c:v>1.43994</c:v>
                </c:pt>
                <c:pt idx="2378">
                  <c:v>1.48769</c:v>
                </c:pt>
                <c:pt idx="2379">
                  <c:v>1.4638150000000001</c:v>
                </c:pt>
                <c:pt idx="2380">
                  <c:v>1.4160649999999999</c:v>
                </c:pt>
                <c:pt idx="2381">
                  <c:v>1.4160649999999999</c:v>
                </c:pt>
                <c:pt idx="2382">
                  <c:v>1.43994</c:v>
                </c:pt>
                <c:pt idx="2383">
                  <c:v>1.4638150000000001</c:v>
                </c:pt>
                <c:pt idx="2384">
                  <c:v>1.511565</c:v>
                </c:pt>
                <c:pt idx="2385">
                  <c:v>1.48769</c:v>
                </c:pt>
                <c:pt idx="2386">
                  <c:v>1.4638150000000001</c:v>
                </c:pt>
                <c:pt idx="2387">
                  <c:v>1.511565</c:v>
                </c:pt>
                <c:pt idx="2388">
                  <c:v>1.4638150000000001</c:v>
                </c:pt>
                <c:pt idx="2389">
                  <c:v>1.4638150000000001</c:v>
                </c:pt>
                <c:pt idx="2390">
                  <c:v>1.511565</c:v>
                </c:pt>
                <c:pt idx="2391">
                  <c:v>1.48769</c:v>
                </c:pt>
                <c:pt idx="2392">
                  <c:v>1.511565</c:v>
                </c:pt>
                <c:pt idx="2393">
                  <c:v>1.43994</c:v>
                </c:pt>
                <c:pt idx="2394">
                  <c:v>1.4638150000000001</c:v>
                </c:pt>
                <c:pt idx="2395">
                  <c:v>1.43994</c:v>
                </c:pt>
                <c:pt idx="2396">
                  <c:v>1.511565</c:v>
                </c:pt>
                <c:pt idx="2397">
                  <c:v>1.4160649999999999</c:v>
                </c:pt>
                <c:pt idx="2398">
                  <c:v>1.43994</c:v>
                </c:pt>
                <c:pt idx="2399">
                  <c:v>1.4160649999999999</c:v>
                </c:pt>
                <c:pt idx="2400">
                  <c:v>1.4160649999999999</c:v>
                </c:pt>
                <c:pt idx="2401">
                  <c:v>1.3683149999999999</c:v>
                </c:pt>
                <c:pt idx="2402">
                  <c:v>1.43994</c:v>
                </c:pt>
                <c:pt idx="2403">
                  <c:v>1.4160649999999999</c:v>
                </c:pt>
                <c:pt idx="2404">
                  <c:v>1.43994</c:v>
                </c:pt>
                <c:pt idx="2405">
                  <c:v>1.39219</c:v>
                </c:pt>
                <c:pt idx="2406">
                  <c:v>1.43994</c:v>
                </c:pt>
                <c:pt idx="2407">
                  <c:v>1.3683149999999999</c:v>
                </c:pt>
                <c:pt idx="2408">
                  <c:v>1.43994</c:v>
                </c:pt>
                <c:pt idx="2409">
                  <c:v>1.39219</c:v>
                </c:pt>
                <c:pt idx="2410">
                  <c:v>1.43994</c:v>
                </c:pt>
                <c:pt idx="2411">
                  <c:v>1.4638150000000001</c:v>
                </c:pt>
                <c:pt idx="2412">
                  <c:v>1.511565</c:v>
                </c:pt>
                <c:pt idx="2413">
                  <c:v>1.4638150000000001</c:v>
                </c:pt>
                <c:pt idx="2414">
                  <c:v>1.559315</c:v>
                </c:pt>
                <c:pt idx="2415">
                  <c:v>1.559315</c:v>
                </c:pt>
                <c:pt idx="2416">
                  <c:v>1.5354399999999999</c:v>
                </c:pt>
                <c:pt idx="2417">
                  <c:v>1.511565</c:v>
                </c:pt>
                <c:pt idx="2418">
                  <c:v>1.43994</c:v>
                </c:pt>
                <c:pt idx="2419">
                  <c:v>1.4160649999999999</c:v>
                </c:pt>
                <c:pt idx="2420">
                  <c:v>1.4638150000000001</c:v>
                </c:pt>
                <c:pt idx="2421">
                  <c:v>1.43994</c:v>
                </c:pt>
                <c:pt idx="2422">
                  <c:v>1.4160649999999999</c:v>
                </c:pt>
                <c:pt idx="2423">
                  <c:v>1.4160649999999999</c:v>
                </c:pt>
                <c:pt idx="2424">
                  <c:v>1.39219</c:v>
                </c:pt>
                <c:pt idx="2425">
                  <c:v>1.43994</c:v>
                </c:pt>
                <c:pt idx="2426">
                  <c:v>1.43994</c:v>
                </c:pt>
                <c:pt idx="2427">
                  <c:v>1.39219</c:v>
                </c:pt>
                <c:pt idx="2428">
                  <c:v>1.4638150000000001</c:v>
                </c:pt>
                <c:pt idx="2429">
                  <c:v>1.4638150000000001</c:v>
                </c:pt>
                <c:pt idx="2430">
                  <c:v>1.4160649999999999</c:v>
                </c:pt>
                <c:pt idx="2431">
                  <c:v>1.4160649999999999</c:v>
                </c:pt>
                <c:pt idx="2432">
                  <c:v>1.39219</c:v>
                </c:pt>
                <c:pt idx="2433">
                  <c:v>1.39219</c:v>
                </c:pt>
                <c:pt idx="2434">
                  <c:v>1.39219</c:v>
                </c:pt>
                <c:pt idx="2435">
                  <c:v>1.48769</c:v>
                </c:pt>
                <c:pt idx="2436">
                  <c:v>1.39219</c:v>
                </c:pt>
                <c:pt idx="2437">
                  <c:v>1.4638150000000001</c:v>
                </c:pt>
                <c:pt idx="2438">
                  <c:v>1.43994</c:v>
                </c:pt>
                <c:pt idx="2439">
                  <c:v>1.4160649999999999</c:v>
                </c:pt>
                <c:pt idx="2440">
                  <c:v>1.4160649999999999</c:v>
                </c:pt>
                <c:pt idx="2441">
                  <c:v>1.43994</c:v>
                </c:pt>
                <c:pt idx="2442">
                  <c:v>1.48769</c:v>
                </c:pt>
                <c:pt idx="2443">
                  <c:v>1.43994</c:v>
                </c:pt>
                <c:pt idx="2444">
                  <c:v>1.43994</c:v>
                </c:pt>
                <c:pt idx="2445">
                  <c:v>1.39219</c:v>
                </c:pt>
                <c:pt idx="2446">
                  <c:v>1.3683149999999999</c:v>
                </c:pt>
                <c:pt idx="2447">
                  <c:v>1.39219</c:v>
                </c:pt>
                <c:pt idx="2448">
                  <c:v>1.39219</c:v>
                </c:pt>
                <c:pt idx="2449">
                  <c:v>1.4160649999999999</c:v>
                </c:pt>
                <c:pt idx="2450">
                  <c:v>1.3444400000000001</c:v>
                </c:pt>
                <c:pt idx="2451">
                  <c:v>1.3683149999999999</c:v>
                </c:pt>
                <c:pt idx="2452">
                  <c:v>1.3444400000000001</c:v>
                </c:pt>
                <c:pt idx="2453">
                  <c:v>1.4160649999999999</c:v>
                </c:pt>
                <c:pt idx="2454">
                  <c:v>1.3683149999999999</c:v>
                </c:pt>
                <c:pt idx="2455">
                  <c:v>1.39219</c:v>
                </c:pt>
                <c:pt idx="2456">
                  <c:v>1.4638150000000001</c:v>
                </c:pt>
                <c:pt idx="2457">
                  <c:v>1.3683149999999999</c:v>
                </c:pt>
                <c:pt idx="2458">
                  <c:v>1.39219</c:v>
                </c:pt>
                <c:pt idx="2459">
                  <c:v>1.3683149999999999</c:v>
                </c:pt>
                <c:pt idx="2460">
                  <c:v>1.4638150000000001</c:v>
                </c:pt>
                <c:pt idx="2461">
                  <c:v>1.4160649999999999</c:v>
                </c:pt>
                <c:pt idx="2462">
                  <c:v>1.43994</c:v>
                </c:pt>
                <c:pt idx="2463">
                  <c:v>1.4638150000000001</c:v>
                </c:pt>
                <c:pt idx="2464">
                  <c:v>1.4638150000000001</c:v>
                </c:pt>
                <c:pt idx="2465">
                  <c:v>1.39219</c:v>
                </c:pt>
                <c:pt idx="2466">
                  <c:v>1.43994</c:v>
                </c:pt>
                <c:pt idx="2467">
                  <c:v>1.3683149999999999</c:v>
                </c:pt>
                <c:pt idx="2468">
                  <c:v>1.39219</c:v>
                </c:pt>
                <c:pt idx="2469">
                  <c:v>1.43994</c:v>
                </c:pt>
                <c:pt idx="2470">
                  <c:v>1.3683149999999999</c:v>
                </c:pt>
                <c:pt idx="2471">
                  <c:v>1.39219</c:v>
                </c:pt>
                <c:pt idx="2472">
                  <c:v>1.4638150000000001</c:v>
                </c:pt>
                <c:pt idx="2473">
                  <c:v>1.4160649999999999</c:v>
                </c:pt>
                <c:pt idx="2474">
                  <c:v>1.3683149999999999</c:v>
                </c:pt>
                <c:pt idx="2475">
                  <c:v>1.39219</c:v>
                </c:pt>
                <c:pt idx="2476">
                  <c:v>1.4160649999999999</c:v>
                </c:pt>
                <c:pt idx="2477">
                  <c:v>1.43994</c:v>
                </c:pt>
                <c:pt idx="2478">
                  <c:v>1.4160649999999999</c:v>
                </c:pt>
                <c:pt idx="2479">
                  <c:v>1.4160649999999999</c:v>
                </c:pt>
                <c:pt idx="2480">
                  <c:v>1.39219</c:v>
                </c:pt>
                <c:pt idx="2481">
                  <c:v>1.39219</c:v>
                </c:pt>
                <c:pt idx="2482">
                  <c:v>1.4638150000000001</c:v>
                </c:pt>
                <c:pt idx="2483">
                  <c:v>1.39219</c:v>
                </c:pt>
                <c:pt idx="2484">
                  <c:v>1.4160649999999999</c:v>
                </c:pt>
                <c:pt idx="2485">
                  <c:v>1.4638150000000001</c:v>
                </c:pt>
                <c:pt idx="2486">
                  <c:v>1.39219</c:v>
                </c:pt>
                <c:pt idx="2487">
                  <c:v>1.4638150000000001</c:v>
                </c:pt>
                <c:pt idx="2488">
                  <c:v>1.4160649999999999</c:v>
                </c:pt>
                <c:pt idx="2489">
                  <c:v>1.43994</c:v>
                </c:pt>
                <c:pt idx="2490">
                  <c:v>1.4160649999999999</c:v>
                </c:pt>
                <c:pt idx="2491">
                  <c:v>1.48769</c:v>
                </c:pt>
                <c:pt idx="2492">
                  <c:v>1.4638150000000001</c:v>
                </c:pt>
                <c:pt idx="2493">
                  <c:v>1.4638150000000001</c:v>
                </c:pt>
                <c:pt idx="2494">
                  <c:v>1.4160649999999999</c:v>
                </c:pt>
                <c:pt idx="2495">
                  <c:v>1.4160649999999999</c:v>
                </c:pt>
                <c:pt idx="2496">
                  <c:v>1.48769</c:v>
                </c:pt>
                <c:pt idx="2497">
                  <c:v>1.39219</c:v>
                </c:pt>
                <c:pt idx="2498">
                  <c:v>1.39219</c:v>
                </c:pt>
                <c:pt idx="2499">
                  <c:v>1.4160649999999999</c:v>
                </c:pt>
                <c:pt idx="2500">
                  <c:v>1.43994</c:v>
                </c:pt>
                <c:pt idx="2501">
                  <c:v>1.39219</c:v>
                </c:pt>
                <c:pt idx="2502">
                  <c:v>1.43994</c:v>
                </c:pt>
                <c:pt idx="2503">
                  <c:v>1.43994</c:v>
                </c:pt>
                <c:pt idx="2504">
                  <c:v>1.43994</c:v>
                </c:pt>
                <c:pt idx="2505">
                  <c:v>1.39219</c:v>
                </c:pt>
                <c:pt idx="2506">
                  <c:v>1.43994</c:v>
                </c:pt>
                <c:pt idx="2507">
                  <c:v>1.43994</c:v>
                </c:pt>
                <c:pt idx="2508">
                  <c:v>1.4160649999999999</c:v>
                </c:pt>
                <c:pt idx="2509">
                  <c:v>1.4638150000000001</c:v>
                </c:pt>
                <c:pt idx="2510">
                  <c:v>1.43994</c:v>
                </c:pt>
                <c:pt idx="2511">
                  <c:v>1.43994</c:v>
                </c:pt>
                <c:pt idx="2512">
                  <c:v>1.39219</c:v>
                </c:pt>
                <c:pt idx="2513">
                  <c:v>1.43994</c:v>
                </c:pt>
                <c:pt idx="2514">
                  <c:v>1.48769</c:v>
                </c:pt>
                <c:pt idx="2515">
                  <c:v>1.43994</c:v>
                </c:pt>
                <c:pt idx="2516">
                  <c:v>1.4638150000000001</c:v>
                </c:pt>
                <c:pt idx="2517">
                  <c:v>1.39219</c:v>
                </c:pt>
                <c:pt idx="2518">
                  <c:v>1.4638150000000001</c:v>
                </c:pt>
                <c:pt idx="2519">
                  <c:v>1.4638150000000001</c:v>
                </c:pt>
                <c:pt idx="2520">
                  <c:v>1.4160649999999999</c:v>
                </c:pt>
                <c:pt idx="2521">
                  <c:v>1.4160649999999999</c:v>
                </c:pt>
                <c:pt idx="2522">
                  <c:v>1.4638150000000001</c:v>
                </c:pt>
                <c:pt idx="2523">
                  <c:v>1.39219</c:v>
                </c:pt>
                <c:pt idx="2524">
                  <c:v>1.4638150000000001</c:v>
                </c:pt>
                <c:pt idx="2525">
                  <c:v>1.43994</c:v>
                </c:pt>
                <c:pt idx="2526">
                  <c:v>1.3683149999999999</c:v>
                </c:pt>
                <c:pt idx="2527">
                  <c:v>1.4638150000000001</c:v>
                </c:pt>
                <c:pt idx="2528">
                  <c:v>1.3683149999999999</c:v>
                </c:pt>
                <c:pt idx="2529">
                  <c:v>1.43994</c:v>
                </c:pt>
                <c:pt idx="2530">
                  <c:v>1.48769</c:v>
                </c:pt>
                <c:pt idx="2531">
                  <c:v>1.4160649999999999</c:v>
                </c:pt>
                <c:pt idx="2532">
                  <c:v>1.48769</c:v>
                </c:pt>
                <c:pt idx="2533">
                  <c:v>1.4160649999999999</c:v>
                </c:pt>
                <c:pt idx="2534">
                  <c:v>1.4160649999999999</c:v>
                </c:pt>
                <c:pt idx="2535">
                  <c:v>1.43994</c:v>
                </c:pt>
                <c:pt idx="2536">
                  <c:v>1.4638150000000001</c:v>
                </c:pt>
                <c:pt idx="2537">
                  <c:v>1.43994</c:v>
                </c:pt>
                <c:pt idx="2538">
                  <c:v>1.43994</c:v>
                </c:pt>
                <c:pt idx="2539">
                  <c:v>1.4638150000000001</c:v>
                </c:pt>
                <c:pt idx="2540">
                  <c:v>1.511565</c:v>
                </c:pt>
                <c:pt idx="2541">
                  <c:v>1.7025650000000001</c:v>
                </c:pt>
                <c:pt idx="2542">
                  <c:v>1.91744</c:v>
                </c:pt>
                <c:pt idx="2543">
                  <c:v>1.9413149999999999</c:v>
                </c:pt>
                <c:pt idx="2544">
                  <c:v>1.8696900000000001</c:v>
                </c:pt>
                <c:pt idx="2545">
                  <c:v>1.8219399999999999</c:v>
                </c:pt>
                <c:pt idx="2546">
                  <c:v>1.798065</c:v>
                </c:pt>
                <c:pt idx="2547">
                  <c:v>1.72644</c:v>
                </c:pt>
                <c:pt idx="2548">
                  <c:v>1.6548149999999999</c:v>
                </c:pt>
                <c:pt idx="2549">
                  <c:v>1.7025650000000001</c:v>
                </c:pt>
                <c:pt idx="2550">
                  <c:v>1.662773333333333</c:v>
                </c:pt>
                <c:pt idx="2551">
                  <c:v>1.622981666666667</c:v>
                </c:pt>
                <c:pt idx="2552">
                  <c:v>1.5831900000000001</c:v>
                </c:pt>
                <c:pt idx="2553">
                  <c:v>1.5354399999999999</c:v>
                </c:pt>
                <c:pt idx="2554">
                  <c:v>1.6309400000000001</c:v>
                </c:pt>
                <c:pt idx="2555">
                  <c:v>1.5831900000000001</c:v>
                </c:pt>
                <c:pt idx="2556">
                  <c:v>1.559315</c:v>
                </c:pt>
                <c:pt idx="2557">
                  <c:v>1.5831900000000001</c:v>
                </c:pt>
                <c:pt idx="2558">
                  <c:v>1.511565</c:v>
                </c:pt>
                <c:pt idx="2559">
                  <c:v>2.01294</c:v>
                </c:pt>
                <c:pt idx="2560">
                  <c:v>2.5143149999999999</c:v>
                </c:pt>
                <c:pt idx="2561">
                  <c:v>2.2278150000000001</c:v>
                </c:pt>
                <c:pt idx="2562">
                  <c:v>2.1084399999999999</c:v>
                </c:pt>
                <c:pt idx="2563">
                  <c:v>1.9890650000000001</c:v>
                </c:pt>
                <c:pt idx="2564">
                  <c:v>1.8696900000000001</c:v>
                </c:pt>
                <c:pt idx="2565">
                  <c:v>1.8219399999999999</c:v>
                </c:pt>
                <c:pt idx="2566">
                  <c:v>1.8219399999999999</c:v>
                </c:pt>
                <c:pt idx="2567">
                  <c:v>1.72644</c:v>
                </c:pt>
                <c:pt idx="2568">
                  <c:v>1.67869</c:v>
                </c:pt>
                <c:pt idx="2569">
                  <c:v>1.72644</c:v>
                </c:pt>
                <c:pt idx="2570">
                  <c:v>1.72644</c:v>
                </c:pt>
                <c:pt idx="2571">
                  <c:v>1.6309400000000001</c:v>
                </c:pt>
                <c:pt idx="2572">
                  <c:v>1.607065</c:v>
                </c:pt>
                <c:pt idx="2573">
                  <c:v>1.607065</c:v>
                </c:pt>
                <c:pt idx="2574">
                  <c:v>1.67869</c:v>
                </c:pt>
                <c:pt idx="2575">
                  <c:v>1.6309400000000001</c:v>
                </c:pt>
                <c:pt idx="2576">
                  <c:v>1.607065</c:v>
                </c:pt>
                <c:pt idx="2577">
                  <c:v>1.5831900000000001</c:v>
                </c:pt>
                <c:pt idx="2578">
                  <c:v>1.6309400000000001</c:v>
                </c:pt>
                <c:pt idx="2579">
                  <c:v>1.5354399999999999</c:v>
                </c:pt>
                <c:pt idx="2580">
                  <c:v>1.6309400000000001</c:v>
                </c:pt>
                <c:pt idx="2581">
                  <c:v>1.5354399999999999</c:v>
                </c:pt>
                <c:pt idx="2582">
                  <c:v>1.559315</c:v>
                </c:pt>
                <c:pt idx="2583">
                  <c:v>1.511565</c:v>
                </c:pt>
                <c:pt idx="2584">
                  <c:v>1.5831900000000001</c:v>
                </c:pt>
                <c:pt idx="2585">
                  <c:v>1.5831900000000001</c:v>
                </c:pt>
                <c:pt idx="2586">
                  <c:v>1.5831900000000001</c:v>
                </c:pt>
                <c:pt idx="2587">
                  <c:v>1.559315</c:v>
                </c:pt>
                <c:pt idx="2588">
                  <c:v>1.559315</c:v>
                </c:pt>
                <c:pt idx="2589">
                  <c:v>1.4638150000000001</c:v>
                </c:pt>
                <c:pt idx="2590">
                  <c:v>1.559315</c:v>
                </c:pt>
                <c:pt idx="2591">
                  <c:v>1.4638150000000001</c:v>
                </c:pt>
                <c:pt idx="2592">
                  <c:v>1.48769</c:v>
                </c:pt>
                <c:pt idx="2593">
                  <c:v>1.511565</c:v>
                </c:pt>
                <c:pt idx="2594">
                  <c:v>1.48769</c:v>
                </c:pt>
                <c:pt idx="2595">
                  <c:v>1.4638150000000001</c:v>
                </c:pt>
                <c:pt idx="2596">
                  <c:v>1.5354399999999999</c:v>
                </c:pt>
                <c:pt idx="2597">
                  <c:v>1.4638150000000001</c:v>
                </c:pt>
                <c:pt idx="2598">
                  <c:v>1.4638150000000001</c:v>
                </c:pt>
                <c:pt idx="2599">
                  <c:v>1.5354399999999999</c:v>
                </c:pt>
                <c:pt idx="2600">
                  <c:v>1.4638150000000001</c:v>
                </c:pt>
                <c:pt idx="2601">
                  <c:v>1.43994</c:v>
                </c:pt>
                <c:pt idx="2602">
                  <c:v>1.5354399999999999</c:v>
                </c:pt>
                <c:pt idx="2603">
                  <c:v>1.43994</c:v>
                </c:pt>
                <c:pt idx="2604">
                  <c:v>1.5354399999999999</c:v>
                </c:pt>
                <c:pt idx="2605">
                  <c:v>1.5831900000000001</c:v>
                </c:pt>
                <c:pt idx="2606">
                  <c:v>1.511565</c:v>
                </c:pt>
                <c:pt idx="2607">
                  <c:v>1.511565</c:v>
                </c:pt>
                <c:pt idx="2608">
                  <c:v>1.67869</c:v>
                </c:pt>
                <c:pt idx="2609">
                  <c:v>1.9413149999999999</c:v>
                </c:pt>
                <c:pt idx="2610">
                  <c:v>2.1084399999999999</c:v>
                </c:pt>
                <c:pt idx="2611">
                  <c:v>1.96519</c:v>
                </c:pt>
                <c:pt idx="2612">
                  <c:v>1.845815</c:v>
                </c:pt>
                <c:pt idx="2613">
                  <c:v>1.8935649999999999</c:v>
                </c:pt>
                <c:pt idx="2614">
                  <c:v>1.8696900000000001</c:v>
                </c:pt>
                <c:pt idx="2615">
                  <c:v>1.798065</c:v>
                </c:pt>
                <c:pt idx="2616">
                  <c:v>1.72644</c:v>
                </c:pt>
                <c:pt idx="2617">
                  <c:v>1.67869</c:v>
                </c:pt>
                <c:pt idx="2618">
                  <c:v>1.7025650000000001</c:v>
                </c:pt>
                <c:pt idx="2619">
                  <c:v>1.7025650000000001</c:v>
                </c:pt>
                <c:pt idx="2620">
                  <c:v>1.6548149999999999</c:v>
                </c:pt>
                <c:pt idx="2621">
                  <c:v>1.6309400000000001</c:v>
                </c:pt>
                <c:pt idx="2622">
                  <c:v>1.607065</c:v>
                </c:pt>
                <c:pt idx="2623">
                  <c:v>1.607065</c:v>
                </c:pt>
                <c:pt idx="2624">
                  <c:v>1.6548149999999999</c:v>
                </c:pt>
                <c:pt idx="2625">
                  <c:v>1.5831900000000001</c:v>
                </c:pt>
                <c:pt idx="2626">
                  <c:v>1.6309400000000001</c:v>
                </c:pt>
                <c:pt idx="2627">
                  <c:v>1.6309400000000001</c:v>
                </c:pt>
                <c:pt idx="2628">
                  <c:v>1.5831900000000001</c:v>
                </c:pt>
                <c:pt idx="2629">
                  <c:v>1.5354399999999999</c:v>
                </c:pt>
                <c:pt idx="2630">
                  <c:v>1.607065</c:v>
                </c:pt>
                <c:pt idx="2631">
                  <c:v>1.607065</c:v>
                </c:pt>
                <c:pt idx="2632">
                  <c:v>1.48769</c:v>
                </c:pt>
                <c:pt idx="2633">
                  <c:v>1.845815</c:v>
                </c:pt>
                <c:pt idx="2634">
                  <c:v>1.91744</c:v>
                </c:pt>
                <c:pt idx="2635">
                  <c:v>1.798065</c:v>
                </c:pt>
                <c:pt idx="2636">
                  <c:v>1.8219399999999999</c:v>
                </c:pt>
                <c:pt idx="2637">
                  <c:v>1.7503150000000001</c:v>
                </c:pt>
                <c:pt idx="2638">
                  <c:v>1.67869</c:v>
                </c:pt>
                <c:pt idx="2639">
                  <c:v>1.67869</c:v>
                </c:pt>
                <c:pt idx="2640">
                  <c:v>1.67869</c:v>
                </c:pt>
                <c:pt idx="2641">
                  <c:v>1.67869</c:v>
                </c:pt>
                <c:pt idx="2642">
                  <c:v>1.6548149999999999</c:v>
                </c:pt>
                <c:pt idx="2643">
                  <c:v>1.6309400000000001</c:v>
                </c:pt>
                <c:pt idx="2644">
                  <c:v>1.5831900000000001</c:v>
                </c:pt>
                <c:pt idx="2645">
                  <c:v>1.6309400000000001</c:v>
                </c:pt>
                <c:pt idx="2646">
                  <c:v>1.6309400000000001</c:v>
                </c:pt>
                <c:pt idx="2647">
                  <c:v>1.6309400000000001</c:v>
                </c:pt>
                <c:pt idx="2648">
                  <c:v>1.607065</c:v>
                </c:pt>
                <c:pt idx="2649">
                  <c:v>1.6309400000000001</c:v>
                </c:pt>
                <c:pt idx="2650">
                  <c:v>1.5831900000000001</c:v>
                </c:pt>
                <c:pt idx="2651">
                  <c:v>1.607065</c:v>
                </c:pt>
                <c:pt idx="2652">
                  <c:v>1.559315</c:v>
                </c:pt>
                <c:pt idx="2653">
                  <c:v>1.5831900000000001</c:v>
                </c:pt>
                <c:pt idx="2654">
                  <c:v>1.6548149999999999</c:v>
                </c:pt>
                <c:pt idx="2655">
                  <c:v>1.5831900000000001</c:v>
                </c:pt>
                <c:pt idx="2656">
                  <c:v>1.607065</c:v>
                </c:pt>
                <c:pt idx="2657">
                  <c:v>1.5831900000000001</c:v>
                </c:pt>
                <c:pt idx="2658">
                  <c:v>1.6309400000000001</c:v>
                </c:pt>
                <c:pt idx="2659">
                  <c:v>1.5831900000000001</c:v>
                </c:pt>
                <c:pt idx="2660">
                  <c:v>1.7025650000000001</c:v>
                </c:pt>
                <c:pt idx="2661">
                  <c:v>1.67869</c:v>
                </c:pt>
                <c:pt idx="2662">
                  <c:v>1.6309400000000001</c:v>
                </c:pt>
                <c:pt idx="2663">
                  <c:v>1.607065</c:v>
                </c:pt>
                <c:pt idx="2664">
                  <c:v>1.6548149999999999</c:v>
                </c:pt>
                <c:pt idx="2665">
                  <c:v>1.5831900000000001</c:v>
                </c:pt>
                <c:pt idx="2666">
                  <c:v>1.6309400000000001</c:v>
                </c:pt>
                <c:pt idx="2667">
                  <c:v>1.6548149999999999</c:v>
                </c:pt>
                <c:pt idx="2668">
                  <c:v>1.7025650000000001</c:v>
                </c:pt>
                <c:pt idx="2669">
                  <c:v>1.67869</c:v>
                </c:pt>
                <c:pt idx="2670">
                  <c:v>1.6548149999999999</c:v>
                </c:pt>
                <c:pt idx="2671">
                  <c:v>1.6548149999999999</c:v>
                </c:pt>
                <c:pt idx="2672">
                  <c:v>1.67869</c:v>
                </c:pt>
                <c:pt idx="2673">
                  <c:v>1.5831900000000001</c:v>
                </c:pt>
                <c:pt idx="2674">
                  <c:v>1.607065</c:v>
                </c:pt>
                <c:pt idx="2675">
                  <c:v>1.6548149999999999</c:v>
                </c:pt>
                <c:pt idx="2676">
                  <c:v>1.607065</c:v>
                </c:pt>
                <c:pt idx="2677">
                  <c:v>1.607065</c:v>
                </c:pt>
                <c:pt idx="2678">
                  <c:v>1.5831900000000001</c:v>
                </c:pt>
                <c:pt idx="2679">
                  <c:v>1.607065</c:v>
                </c:pt>
                <c:pt idx="2680">
                  <c:v>1.5354399999999999</c:v>
                </c:pt>
                <c:pt idx="2681">
                  <c:v>1.5831900000000001</c:v>
                </c:pt>
                <c:pt idx="2682">
                  <c:v>1.5354399999999999</c:v>
                </c:pt>
                <c:pt idx="2683">
                  <c:v>1.607065</c:v>
                </c:pt>
                <c:pt idx="2684">
                  <c:v>1.5831900000000001</c:v>
                </c:pt>
                <c:pt idx="2685">
                  <c:v>1.5354399999999999</c:v>
                </c:pt>
                <c:pt idx="2686">
                  <c:v>1.607065</c:v>
                </c:pt>
                <c:pt idx="2687">
                  <c:v>1.607065</c:v>
                </c:pt>
                <c:pt idx="2688">
                  <c:v>1.607065</c:v>
                </c:pt>
                <c:pt idx="2689">
                  <c:v>1.5354399999999999</c:v>
                </c:pt>
                <c:pt idx="2690">
                  <c:v>1.511565</c:v>
                </c:pt>
                <c:pt idx="2691">
                  <c:v>1.559315</c:v>
                </c:pt>
                <c:pt idx="2692">
                  <c:v>1.511565</c:v>
                </c:pt>
                <c:pt idx="2693">
                  <c:v>1.5831900000000001</c:v>
                </c:pt>
                <c:pt idx="2694">
                  <c:v>1.5831900000000001</c:v>
                </c:pt>
                <c:pt idx="2695">
                  <c:v>1.511565</c:v>
                </c:pt>
                <c:pt idx="2696">
                  <c:v>1.5354399999999999</c:v>
                </c:pt>
                <c:pt idx="2697">
                  <c:v>1.559315</c:v>
                </c:pt>
                <c:pt idx="2698">
                  <c:v>1.5831900000000001</c:v>
                </c:pt>
                <c:pt idx="2699">
                  <c:v>1.511565</c:v>
                </c:pt>
                <c:pt idx="2700">
                  <c:v>1.48769</c:v>
                </c:pt>
                <c:pt idx="2701">
                  <c:v>1.559315</c:v>
                </c:pt>
                <c:pt idx="2702">
                  <c:v>1.607065</c:v>
                </c:pt>
                <c:pt idx="2703">
                  <c:v>1.607065</c:v>
                </c:pt>
                <c:pt idx="2704">
                  <c:v>1.607065</c:v>
                </c:pt>
                <c:pt idx="2705">
                  <c:v>1.511565</c:v>
                </c:pt>
                <c:pt idx="2706">
                  <c:v>1.559315</c:v>
                </c:pt>
                <c:pt idx="2707">
                  <c:v>1.6548149999999999</c:v>
                </c:pt>
                <c:pt idx="2708">
                  <c:v>1.559315</c:v>
                </c:pt>
                <c:pt idx="2709">
                  <c:v>1.607065</c:v>
                </c:pt>
                <c:pt idx="2710">
                  <c:v>1.607065</c:v>
                </c:pt>
                <c:pt idx="2711">
                  <c:v>1.6010962500000001</c:v>
                </c:pt>
                <c:pt idx="2712">
                  <c:v>1.5951275</c:v>
                </c:pt>
                <c:pt idx="2713">
                  <c:v>1.58915875</c:v>
                </c:pt>
                <c:pt idx="2714">
                  <c:v>1.5831900000000001</c:v>
                </c:pt>
                <c:pt idx="2715">
                  <c:v>1.57722125</c:v>
                </c:pt>
                <c:pt idx="2716">
                  <c:v>1.5712524999999999</c:v>
                </c:pt>
                <c:pt idx="2717">
                  <c:v>1.5652837500000001</c:v>
                </c:pt>
                <c:pt idx="2718">
                  <c:v>1.559315</c:v>
                </c:pt>
                <c:pt idx="2719">
                  <c:v>1.5533462499999999</c:v>
                </c:pt>
                <c:pt idx="2720">
                  <c:v>1.5473775000000001</c:v>
                </c:pt>
                <c:pt idx="2721">
                  <c:v>1.54140875</c:v>
                </c:pt>
                <c:pt idx="2722">
                  <c:v>1.5354399999999999</c:v>
                </c:pt>
                <c:pt idx="2723">
                  <c:v>1.559315</c:v>
                </c:pt>
                <c:pt idx="2724">
                  <c:v>1.48769</c:v>
                </c:pt>
                <c:pt idx="2725">
                  <c:v>1.48769</c:v>
                </c:pt>
                <c:pt idx="2726">
                  <c:v>1.511565</c:v>
                </c:pt>
                <c:pt idx="2727">
                  <c:v>1.511565</c:v>
                </c:pt>
                <c:pt idx="2728">
                  <c:v>1.5354399999999999</c:v>
                </c:pt>
                <c:pt idx="2729">
                  <c:v>1.5831900000000001</c:v>
                </c:pt>
                <c:pt idx="2730">
                  <c:v>1.5354399999999999</c:v>
                </c:pt>
                <c:pt idx="2731">
                  <c:v>1.48769</c:v>
                </c:pt>
                <c:pt idx="2732">
                  <c:v>1.559315</c:v>
                </c:pt>
                <c:pt idx="2733">
                  <c:v>1.5354399999999999</c:v>
                </c:pt>
                <c:pt idx="2734">
                  <c:v>1.511565</c:v>
                </c:pt>
                <c:pt idx="2735">
                  <c:v>1.5831900000000001</c:v>
                </c:pt>
                <c:pt idx="2736">
                  <c:v>1.511565</c:v>
                </c:pt>
                <c:pt idx="2737">
                  <c:v>1.511565</c:v>
                </c:pt>
                <c:pt idx="2738">
                  <c:v>1.5354399999999999</c:v>
                </c:pt>
                <c:pt idx="2739">
                  <c:v>1.511565</c:v>
                </c:pt>
                <c:pt idx="2740">
                  <c:v>1.5354399999999999</c:v>
                </c:pt>
                <c:pt idx="2741">
                  <c:v>1.511565</c:v>
                </c:pt>
                <c:pt idx="2742">
                  <c:v>1.48769</c:v>
                </c:pt>
                <c:pt idx="2743">
                  <c:v>1.4638150000000001</c:v>
                </c:pt>
                <c:pt idx="2744">
                  <c:v>1.48769</c:v>
                </c:pt>
                <c:pt idx="2745">
                  <c:v>1.5354399999999999</c:v>
                </c:pt>
                <c:pt idx="2746">
                  <c:v>1.4638150000000001</c:v>
                </c:pt>
                <c:pt idx="2747">
                  <c:v>1.5354399999999999</c:v>
                </c:pt>
                <c:pt idx="2748">
                  <c:v>1.559315</c:v>
                </c:pt>
                <c:pt idx="2749">
                  <c:v>1.48769</c:v>
                </c:pt>
                <c:pt idx="2750">
                  <c:v>1.43994</c:v>
                </c:pt>
                <c:pt idx="2751">
                  <c:v>1.4638150000000001</c:v>
                </c:pt>
                <c:pt idx="2752">
                  <c:v>1.5354399999999999</c:v>
                </c:pt>
                <c:pt idx="2753">
                  <c:v>1.511565</c:v>
                </c:pt>
                <c:pt idx="2754">
                  <c:v>1.511565</c:v>
                </c:pt>
                <c:pt idx="2755">
                  <c:v>1.607065</c:v>
                </c:pt>
                <c:pt idx="2756">
                  <c:v>1.6309400000000001</c:v>
                </c:pt>
                <c:pt idx="2757">
                  <c:v>1.607065</c:v>
                </c:pt>
                <c:pt idx="2758">
                  <c:v>1.607065</c:v>
                </c:pt>
                <c:pt idx="2759">
                  <c:v>1.72644</c:v>
                </c:pt>
                <c:pt idx="2760">
                  <c:v>1.6309400000000001</c:v>
                </c:pt>
                <c:pt idx="2761">
                  <c:v>1.845815</c:v>
                </c:pt>
                <c:pt idx="2762">
                  <c:v>1.7741899999999999</c:v>
                </c:pt>
                <c:pt idx="2763">
                  <c:v>1.67869</c:v>
                </c:pt>
                <c:pt idx="2764">
                  <c:v>1.6548149999999999</c:v>
                </c:pt>
                <c:pt idx="2765">
                  <c:v>1.7025650000000001</c:v>
                </c:pt>
                <c:pt idx="2766">
                  <c:v>1.6548149999999999</c:v>
                </c:pt>
                <c:pt idx="2767">
                  <c:v>1.5831900000000001</c:v>
                </c:pt>
                <c:pt idx="2768">
                  <c:v>1.6548149999999999</c:v>
                </c:pt>
                <c:pt idx="2769">
                  <c:v>1.6309400000000001</c:v>
                </c:pt>
                <c:pt idx="2770">
                  <c:v>1.6548149999999999</c:v>
                </c:pt>
                <c:pt idx="2771">
                  <c:v>1.5831900000000001</c:v>
                </c:pt>
                <c:pt idx="2772">
                  <c:v>1.559315</c:v>
                </c:pt>
                <c:pt idx="2773">
                  <c:v>1.5831900000000001</c:v>
                </c:pt>
                <c:pt idx="2774">
                  <c:v>1.6309400000000001</c:v>
                </c:pt>
                <c:pt idx="2775">
                  <c:v>1.5354399999999999</c:v>
                </c:pt>
                <c:pt idx="2776">
                  <c:v>1.559315</c:v>
                </c:pt>
                <c:pt idx="2777">
                  <c:v>1.607065</c:v>
                </c:pt>
                <c:pt idx="2778">
                  <c:v>1.5831900000000001</c:v>
                </c:pt>
                <c:pt idx="2779">
                  <c:v>1.559315</c:v>
                </c:pt>
                <c:pt idx="2780">
                  <c:v>1.5831900000000001</c:v>
                </c:pt>
                <c:pt idx="2781">
                  <c:v>1.559315</c:v>
                </c:pt>
                <c:pt idx="2782">
                  <c:v>1.511565</c:v>
                </c:pt>
                <c:pt idx="2783">
                  <c:v>1.607065</c:v>
                </c:pt>
                <c:pt idx="2784">
                  <c:v>1.5831900000000001</c:v>
                </c:pt>
                <c:pt idx="2785">
                  <c:v>1.5354399999999999</c:v>
                </c:pt>
                <c:pt idx="2786">
                  <c:v>1.5354399999999999</c:v>
                </c:pt>
                <c:pt idx="2787">
                  <c:v>1.5354399999999999</c:v>
                </c:pt>
                <c:pt idx="2788">
                  <c:v>1.5831900000000001</c:v>
                </c:pt>
                <c:pt idx="2789">
                  <c:v>1.559315</c:v>
                </c:pt>
                <c:pt idx="2790">
                  <c:v>1.559315</c:v>
                </c:pt>
                <c:pt idx="2791">
                  <c:v>1.559315</c:v>
                </c:pt>
                <c:pt idx="2792">
                  <c:v>1.5831900000000001</c:v>
                </c:pt>
                <c:pt idx="2793">
                  <c:v>1.5354399999999999</c:v>
                </c:pt>
                <c:pt idx="2794">
                  <c:v>1.559315</c:v>
                </c:pt>
                <c:pt idx="2795">
                  <c:v>1.5831900000000001</c:v>
                </c:pt>
                <c:pt idx="2796">
                  <c:v>1.5354399999999999</c:v>
                </c:pt>
                <c:pt idx="2797">
                  <c:v>1.559315</c:v>
                </c:pt>
                <c:pt idx="2798">
                  <c:v>1.559315</c:v>
                </c:pt>
                <c:pt idx="2799">
                  <c:v>1.5831900000000001</c:v>
                </c:pt>
                <c:pt idx="2800">
                  <c:v>1.607065</c:v>
                </c:pt>
                <c:pt idx="2801">
                  <c:v>1.6548149999999999</c:v>
                </c:pt>
                <c:pt idx="2802">
                  <c:v>1.607065</c:v>
                </c:pt>
                <c:pt idx="2803">
                  <c:v>1.845815</c:v>
                </c:pt>
                <c:pt idx="2804">
                  <c:v>1.91744</c:v>
                </c:pt>
                <c:pt idx="2805">
                  <c:v>1.96519</c:v>
                </c:pt>
                <c:pt idx="2806">
                  <c:v>1.845815</c:v>
                </c:pt>
                <c:pt idx="2807">
                  <c:v>1.9890650000000001</c:v>
                </c:pt>
                <c:pt idx="2808">
                  <c:v>1.9413149999999999</c:v>
                </c:pt>
                <c:pt idx="2809">
                  <c:v>1.8696900000000001</c:v>
                </c:pt>
                <c:pt idx="2810">
                  <c:v>1.91744</c:v>
                </c:pt>
                <c:pt idx="2811">
                  <c:v>1.845815</c:v>
                </c:pt>
                <c:pt idx="2812">
                  <c:v>1.798065</c:v>
                </c:pt>
                <c:pt idx="2813">
                  <c:v>1.8219399999999999</c:v>
                </c:pt>
                <c:pt idx="2814">
                  <c:v>1.7503150000000001</c:v>
                </c:pt>
                <c:pt idx="2815">
                  <c:v>1.7503150000000001</c:v>
                </c:pt>
                <c:pt idx="2816">
                  <c:v>1.7741899999999999</c:v>
                </c:pt>
                <c:pt idx="2817">
                  <c:v>1.7503150000000001</c:v>
                </c:pt>
                <c:pt idx="2818">
                  <c:v>1.67869</c:v>
                </c:pt>
                <c:pt idx="2819">
                  <c:v>1.7025650000000001</c:v>
                </c:pt>
                <c:pt idx="2820">
                  <c:v>1.6548149999999999</c:v>
                </c:pt>
                <c:pt idx="2821">
                  <c:v>1.7025650000000001</c:v>
                </c:pt>
                <c:pt idx="2822">
                  <c:v>1.6309400000000001</c:v>
                </c:pt>
                <c:pt idx="2823">
                  <c:v>1.7025650000000001</c:v>
                </c:pt>
                <c:pt idx="2824">
                  <c:v>1.67869</c:v>
                </c:pt>
                <c:pt idx="2825">
                  <c:v>1.7503150000000001</c:v>
                </c:pt>
                <c:pt idx="2826">
                  <c:v>2.1084399999999999</c:v>
                </c:pt>
                <c:pt idx="2827">
                  <c:v>2.4665650000000001</c:v>
                </c:pt>
                <c:pt idx="2828">
                  <c:v>2.4665650000000001</c:v>
                </c:pt>
                <c:pt idx="2829">
                  <c:v>2.2755649999999998</c:v>
                </c:pt>
                <c:pt idx="2830">
                  <c:v>2.4188149999999999</c:v>
                </c:pt>
                <c:pt idx="2831">
                  <c:v>2.2755649999999998</c:v>
                </c:pt>
                <c:pt idx="2832">
                  <c:v>2.1800649999999999</c:v>
                </c:pt>
                <c:pt idx="2833">
                  <c:v>2.1084399999999999</c:v>
                </c:pt>
                <c:pt idx="2834">
                  <c:v>2.084565</c:v>
                </c:pt>
                <c:pt idx="2835">
                  <c:v>2.0368149999999998</c:v>
                </c:pt>
                <c:pt idx="2836">
                  <c:v>2.01294</c:v>
                </c:pt>
                <c:pt idx="2837">
                  <c:v>1.91744</c:v>
                </c:pt>
                <c:pt idx="2838">
                  <c:v>1.91744</c:v>
                </c:pt>
                <c:pt idx="2839">
                  <c:v>1.91744</c:v>
                </c:pt>
                <c:pt idx="2840">
                  <c:v>1.8935649999999999</c:v>
                </c:pt>
                <c:pt idx="2841">
                  <c:v>1.8935649999999999</c:v>
                </c:pt>
                <c:pt idx="2842">
                  <c:v>1.8935649999999999</c:v>
                </c:pt>
                <c:pt idx="2843">
                  <c:v>1.8696900000000001</c:v>
                </c:pt>
                <c:pt idx="2844">
                  <c:v>1.8696900000000001</c:v>
                </c:pt>
                <c:pt idx="2845">
                  <c:v>1.8696900000000001</c:v>
                </c:pt>
                <c:pt idx="2846">
                  <c:v>1.7741899999999999</c:v>
                </c:pt>
                <c:pt idx="2847">
                  <c:v>1.798065</c:v>
                </c:pt>
                <c:pt idx="2848">
                  <c:v>1.7741899999999999</c:v>
                </c:pt>
                <c:pt idx="2849">
                  <c:v>1.7025650000000001</c:v>
                </c:pt>
                <c:pt idx="2850">
                  <c:v>1.7025650000000001</c:v>
                </c:pt>
                <c:pt idx="2851">
                  <c:v>1.7503150000000001</c:v>
                </c:pt>
                <c:pt idx="2852">
                  <c:v>1.7025650000000001</c:v>
                </c:pt>
                <c:pt idx="2853">
                  <c:v>1.72644</c:v>
                </c:pt>
                <c:pt idx="2854">
                  <c:v>1.7503150000000001</c:v>
                </c:pt>
                <c:pt idx="2855">
                  <c:v>1.6309400000000001</c:v>
                </c:pt>
                <c:pt idx="2856">
                  <c:v>1.67869</c:v>
                </c:pt>
                <c:pt idx="2857">
                  <c:v>1.6309400000000001</c:v>
                </c:pt>
                <c:pt idx="2858">
                  <c:v>1.6548149999999999</c:v>
                </c:pt>
                <c:pt idx="2859">
                  <c:v>1.67869</c:v>
                </c:pt>
                <c:pt idx="2860">
                  <c:v>1.6548149999999999</c:v>
                </c:pt>
                <c:pt idx="2861">
                  <c:v>1.67869</c:v>
                </c:pt>
                <c:pt idx="2862">
                  <c:v>1.6309400000000001</c:v>
                </c:pt>
                <c:pt idx="2863">
                  <c:v>1.607065</c:v>
                </c:pt>
                <c:pt idx="2864">
                  <c:v>1.6309400000000001</c:v>
                </c:pt>
                <c:pt idx="2865">
                  <c:v>1.6309400000000001</c:v>
                </c:pt>
                <c:pt idx="2866">
                  <c:v>1.67869</c:v>
                </c:pt>
                <c:pt idx="2867">
                  <c:v>1.6309400000000001</c:v>
                </c:pt>
                <c:pt idx="2868">
                  <c:v>1.5831900000000001</c:v>
                </c:pt>
                <c:pt idx="2869">
                  <c:v>1.607065</c:v>
                </c:pt>
                <c:pt idx="2870">
                  <c:v>1.67869</c:v>
                </c:pt>
                <c:pt idx="2871">
                  <c:v>1.5831900000000001</c:v>
                </c:pt>
                <c:pt idx="2872">
                  <c:v>1.6309400000000001</c:v>
                </c:pt>
                <c:pt idx="2873">
                  <c:v>1.6548149999999999</c:v>
                </c:pt>
                <c:pt idx="2874">
                  <c:v>1.559315</c:v>
                </c:pt>
                <c:pt idx="2875">
                  <c:v>1.559315</c:v>
                </c:pt>
                <c:pt idx="2876">
                  <c:v>1.6309400000000001</c:v>
                </c:pt>
                <c:pt idx="2877">
                  <c:v>1.5354399999999999</c:v>
                </c:pt>
                <c:pt idx="2878">
                  <c:v>1.5354399999999999</c:v>
                </c:pt>
                <c:pt idx="2879">
                  <c:v>1.5354399999999999</c:v>
                </c:pt>
                <c:pt idx="2880">
                  <c:v>1.5831900000000001</c:v>
                </c:pt>
                <c:pt idx="2881">
                  <c:v>1.5831900000000001</c:v>
                </c:pt>
                <c:pt idx="2882">
                  <c:v>1.559315</c:v>
                </c:pt>
                <c:pt idx="2883">
                  <c:v>1.559315</c:v>
                </c:pt>
                <c:pt idx="2884">
                  <c:v>1.607065</c:v>
                </c:pt>
                <c:pt idx="2885">
                  <c:v>1.5354399999999999</c:v>
                </c:pt>
                <c:pt idx="2886">
                  <c:v>1.559315</c:v>
                </c:pt>
                <c:pt idx="2887">
                  <c:v>1.511565</c:v>
                </c:pt>
                <c:pt idx="2888">
                  <c:v>1.5354399999999999</c:v>
                </c:pt>
                <c:pt idx="2889">
                  <c:v>1.607065</c:v>
                </c:pt>
                <c:pt idx="2890">
                  <c:v>1.607065</c:v>
                </c:pt>
                <c:pt idx="2891">
                  <c:v>1.5354399999999999</c:v>
                </c:pt>
                <c:pt idx="2892">
                  <c:v>1.5354399999999999</c:v>
                </c:pt>
                <c:pt idx="2893">
                  <c:v>1.5354399999999999</c:v>
                </c:pt>
                <c:pt idx="2894">
                  <c:v>1.559315</c:v>
                </c:pt>
                <c:pt idx="2895">
                  <c:v>1.559315</c:v>
                </c:pt>
                <c:pt idx="2896">
                  <c:v>1.6309400000000001</c:v>
                </c:pt>
                <c:pt idx="2897">
                  <c:v>1.559315</c:v>
                </c:pt>
                <c:pt idx="2898">
                  <c:v>1.7741899999999999</c:v>
                </c:pt>
                <c:pt idx="2899">
                  <c:v>1.7503150000000001</c:v>
                </c:pt>
                <c:pt idx="2900">
                  <c:v>1.67869</c:v>
                </c:pt>
                <c:pt idx="2901">
                  <c:v>1.6548149999999999</c:v>
                </c:pt>
                <c:pt idx="2902">
                  <c:v>1.6309400000000001</c:v>
                </c:pt>
                <c:pt idx="2903">
                  <c:v>1.7025650000000001</c:v>
                </c:pt>
                <c:pt idx="2904">
                  <c:v>1.67869</c:v>
                </c:pt>
                <c:pt idx="2905">
                  <c:v>1.6548149999999999</c:v>
                </c:pt>
                <c:pt idx="2906">
                  <c:v>1.5831900000000001</c:v>
                </c:pt>
                <c:pt idx="2907">
                  <c:v>1.58915875</c:v>
                </c:pt>
                <c:pt idx="2908">
                  <c:v>1.5951275</c:v>
                </c:pt>
                <c:pt idx="2909">
                  <c:v>1.6010962500000001</c:v>
                </c:pt>
                <c:pt idx="2910">
                  <c:v>1.607065</c:v>
                </c:pt>
                <c:pt idx="2911">
                  <c:v>1.607065</c:v>
                </c:pt>
                <c:pt idx="2912">
                  <c:v>1.607065</c:v>
                </c:pt>
                <c:pt idx="2913">
                  <c:v>1.559315</c:v>
                </c:pt>
                <c:pt idx="2914">
                  <c:v>1.6548149999999999</c:v>
                </c:pt>
                <c:pt idx="2915">
                  <c:v>1.6309400000000001</c:v>
                </c:pt>
                <c:pt idx="2916">
                  <c:v>1.5831900000000001</c:v>
                </c:pt>
                <c:pt idx="2917">
                  <c:v>1.6309400000000001</c:v>
                </c:pt>
                <c:pt idx="2918">
                  <c:v>1.607065</c:v>
                </c:pt>
                <c:pt idx="2919">
                  <c:v>1.559315</c:v>
                </c:pt>
                <c:pt idx="2920">
                  <c:v>1.559315</c:v>
                </c:pt>
                <c:pt idx="2921">
                  <c:v>1.7503150000000001</c:v>
                </c:pt>
                <c:pt idx="2922">
                  <c:v>1.7741899999999999</c:v>
                </c:pt>
                <c:pt idx="2923">
                  <c:v>2.1561900000000001</c:v>
                </c:pt>
                <c:pt idx="2924">
                  <c:v>1.9890650000000001</c:v>
                </c:pt>
                <c:pt idx="2925">
                  <c:v>1.8696900000000001</c:v>
                </c:pt>
                <c:pt idx="2926">
                  <c:v>1.8935649999999999</c:v>
                </c:pt>
                <c:pt idx="2927">
                  <c:v>1.8219399999999999</c:v>
                </c:pt>
                <c:pt idx="2928">
                  <c:v>1.7741899999999999</c:v>
                </c:pt>
                <c:pt idx="2929">
                  <c:v>1.7025650000000001</c:v>
                </c:pt>
                <c:pt idx="2930">
                  <c:v>1.67869</c:v>
                </c:pt>
                <c:pt idx="2931">
                  <c:v>1.6309400000000001</c:v>
                </c:pt>
                <c:pt idx="2932">
                  <c:v>1.7025650000000001</c:v>
                </c:pt>
                <c:pt idx="2933">
                  <c:v>1.7025650000000001</c:v>
                </c:pt>
                <c:pt idx="2934">
                  <c:v>1.6548149999999999</c:v>
                </c:pt>
                <c:pt idx="2935">
                  <c:v>1.6548149999999999</c:v>
                </c:pt>
                <c:pt idx="2936">
                  <c:v>1.6309400000000001</c:v>
                </c:pt>
                <c:pt idx="2937">
                  <c:v>1.6548149999999999</c:v>
                </c:pt>
                <c:pt idx="2938">
                  <c:v>1.7025650000000001</c:v>
                </c:pt>
                <c:pt idx="2939">
                  <c:v>1.607065</c:v>
                </c:pt>
                <c:pt idx="2940">
                  <c:v>1.6548149999999999</c:v>
                </c:pt>
                <c:pt idx="2941">
                  <c:v>1.5831900000000001</c:v>
                </c:pt>
                <c:pt idx="2942">
                  <c:v>1.5831900000000001</c:v>
                </c:pt>
                <c:pt idx="2943">
                  <c:v>1.6309400000000001</c:v>
                </c:pt>
                <c:pt idx="2944">
                  <c:v>1.5831900000000001</c:v>
                </c:pt>
                <c:pt idx="2945">
                  <c:v>1.7503150000000001</c:v>
                </c:pt>
                <c:pt idx="2946">
                  <c:v>1.7503150000000001</c:v>
                </c:pt>
                <c:pt idx="2947">
                  <c:v>1.72644</c:v>
                </c:pt>
                <c:pt idx="2948">
                  <c:v>1.7741899999999999</c:v>
                </c:pt>
                <c:pt idx="2949">
                  <c:v>1.67869</c:v>
                </c:pt>
                <c:pt idx="2950">
                  <c:v>1.6548149999999999</c:v>
                </c:pt>
                <c:pt idx="2951">
                  <c:v>1.6548149999999999</c:v>
                </c:pt>
                <c:pt idx="2952">
                  <c:v>1.67869</c:v>
                </c:pt>
                <c:pt idx="2953">
                  <c:v>1.6548149999999999</c:v>
                </c:pt>
                <c:pt idx="2954">
                  <c:v>1.6548149999999999</c:v>
                </c:pt>
                <c:pt idx="2955">
                  <c:v>1.67869</c:v>
                </c:pt>
                <c:pt idx="2956">
                  <c:v>1.6309400000000001</c:v>
                </c:pt>
                <c:pt idx="2957">
                  <c:v>1.6548149999999999</c:v>
                </c:pt>
                <c:pt idx="2958">
                  <c:v>1.5831900000000001</c:v>
                </c:pt>
                <c:pt idx="2959">
                  <c:v>1.5831900000000001</c:v>
                </c:pt>
                <c:pt idx="2960">
                  <c:v>1.6309400000000001</c:v>
                </c:pt>
                <c:pt idx="2961">
                  <c:v>1.559315</c:v>
                </c:pt>
                <c:pt idx="2962">
                  <c:v>1.607065</c:v>
                </c:pt>
                <c:pt idx="2963">
                  <c:v>1.607065</c:v>
                </c:pt>
                <c:pt idx="2964">
                  <c:v>1.559315</c:v>
                </c:pt>
                <c:pt idx="2965">
                  <c:v>1.7025650000000001</c:v>
                </c:pt>
                <c:pt idx="2966">
                  <c:v>1.607065</c:v>
                </c:pt>
                <c:pt idx="2967">
                  <c:v>1.798065</c:v>
                </c:pt>
                <c:pt idx="2968">
                  <c:v>1.6309400000000001</c:v>
                </c:pt>
                <c:pt idx="2969">
                  <c:v>1.559315</c:v>
                </c:pt>
                <c:pt idx="2970">
                  <c:v>1.67869</c:v>
                </c:pt>
                <c:pt idx="2971">
                  <c:v>1.607065</c:v>
                </c:pt>
                <c:pt idx="2972">
                  <c:v>1.67869</c:v>
                </c:pt>
                <c:pt idx="2973">
                  <c:v>1.5831900000000001</c:v>
                </c:pt>
                <c:pt idx="2974">
                  <c:v>1.607065</c:v>
                </c:pt>
                <c:pt idx="2975">
                  <c:v>1.6309400000000001</c:v>
                </c:pt>
                <c:pt idx="2976">
                  <c:v>1.607065</c:v>
                </c:pt>
                <c:pt idx="2977">
                  <c:v>1.67869</c:v>
                </c:pt>
                <c:pt idx="2978">
                  <c:v>1.607065</c:v>
                </c:pt>
                <c:pt idx="2979">
                  <c:v>1.67869</c:v>
                </c:pt>
                <c:pt idx="2980">
                  <c:v>1.607065</c:v>
                </c:pt>
                <c:pt idx="2981">
                  <c:v>1.6309400000000001</c:v>
                </c:pt>
                <c:pt idx="2982">
                  <c:v>1.6548149999999999</c:v>
                </c:pt>
                <c:pt idx="2983">
                  <c:v>1.6548149999999999</c:v>
                </c:pt>
                <c:pt idx="2984">
                  <c:v>1.6309400000000001</c:v>
                </c:pt>
                <c:pt idx="2985">
                  <c:v>1.6548149999999999</c:v>
                </c:pt>
                <c:pt idx="2986">
                  <c:v>1.559315</c:v>
                </c:pt>
                <c:pt idx="2987">
                  <c:v>1.559315</c:v>
                </c:pt>
                <c:pt idx="2988">
                  <c:v>1.607065</c:v>
                </c:pt>
                <c:pt idx="2989">
                  <c:v>1.559315</c:v>
                </c:pt>
                <c:pt idx="2990">
                  <c:v>1.72644</c:v>
                </c:pt>
                <c:pt idx="2991">
                  <c:v>1.7503150000000001</c:v>
                </c:pt>
                <c:pt idx="2992">
                  <c:v>1.7503150000000001</c:v>
                </c:pt>
                <c:pt idx="2993">
                  <c:v>1.7025650000000001</c:v>
                </c:pt>
                <c:pt idx="2994">
                  <c:v>1.7025650000000001</c:v>
                </c:pt>
                <c:pt idx="2995">
                  <c:v>1.6548149999999999</c:v>
                </c:pt>
                <c:pt idx="2996">
                  <c:v>1.607065</c:v>
                </c:pt>
                <c:pt idx="2997">
                  <c:v>1.72644</c:v>
                </c:pt>
                <c:pt idx="2998">
                  <c:v>1.845815</c:v>
                </c:pt>
                <c:pt idx="2999">
                  <c:v>1.8219399999999999</c:v>
                </c:pt>
                <c:pt idx="3000">
                  <c:v>1.7741899999999999</c:v>
                </c:pt>
                <c:pt idx="3001">
                  <c:v>1.7503150000000001</c:v>
                </c:pt>
                <c:pt idx="3002">
                  <c:v>1.7025650000000001</c:v>
                </c:pt>
                <c:pt idx="3003">
                  <c:v>1.67869</c:v>
                </c:pt>
                <c:pt idx="3004">
                  <c:v>1.6548149999999999</c:v>
                </c:pt>
                <c:pt idx="3005">
                  <c:v>1.67869</c:v>
                </c:pt>
                <c:pt idx="3006">
                  <c:v>1.6309400000000001</c:v>
                </c:pt>
                <c:pt idx="3007">
                  <c:v>1.607065</c:v>
                </c:pt>
                <c:pt idx="3008">
                  <c:v>1.6548149999999999</c:v>
                </c:pt>
                <c:pt idx="3009">
                  <c:v>1.6548149999999999</c:v>
                </c:pt>
                <c:pt idx="3010">
                  <c:v>1.6548149999999999</c:v>
                </c:pt>
                <c:pt idx="3011">
                  <c:v>1.67869</c:v>
                </c:pt>
                <c:pt idx="3012">
                  <c:v>1.607065</c:v>
                </c:pt>
                <c:pt idx="3013">
                  <c:v>1.5831900000000001</c:v>
                </c:pt>
                <c:pt idx="3014">
                  <c:v>1.96519</c:v>
                </c:pt>
                <c:pt idx="3015">
                  <c:v>1.8696900000000001</c:v>
                </c:pt>
                <c:pt idx="3016">
                  <c:v>1.8696900000000001</c:v>
                </c:pt>
                <c:pt idx="3017">
                  <c:v>1.8696900000000001</c:v>
                </c:pt>
                <c:pt idx="3018">
                  <c:v>1.8219399999999999</c:v>
                </c:pt>
                <c:pt idx="3019">
                  <c:v>1.91744</c:v>
                </c:pt>
                <c:pt idx="3020">
                  <c:v>1.845815</c:v>
                </c:pt>
                <c:pt idx="3021">
                  <c:v>1.72644</c:v>
                </c:pt>
                <c:pt idx="3022">
                  <c:v>1.7025650000000001</c:v>
                </c:pt>
                <c:pt idx="3023">
                  <c:v>1.7025650000000001</c:v>
                </c:pt>
                <c:pt idx="3024">
                  <c:v>1.7503150000000001</c:v>
                </c:pt>
                <c:pt idx="3025">
                  <c:v>1.72644</c:v>
                </c:pt>
                <c:pt idx="3026">
                  <c:v>1.6548149999999999</c:v>
                </c:pt>
                <c:pt idx="3027">
                  <c:v>1.6309400000000001</c:v>
                </c:pt>
                <c:pt idx="3028">
                  <c:v>1.6309400000000001</c:v>
                </c:pt>
                <c:pt idx="3029">
                  <c:v>1.6548149999999999</c:v>
                </c:pt>
                <c:pt idx="3030">
                  <c:v>1.607065</c:v>
                </c:pt>
                <c:pt idx="3031">
                  <c:v>1.5831900000000001</c:v>
                </c:pt>
                <c:pt idx="3032">
                  <c:v>1.5831900000000001</c:v>
                </c:pt>
                <c:pt idx="3033">
                  <c:v>1.5831900000000001</c:v>
                </c:pt>
                <c:pt idx="3034">
                  <c:v>1.6548149999999999</c:v>
                </c:pt>
                <c:pt idx="3035">
                  <c:v>1.6309400000000001</c:v>
                </c:pt>
                <c:pt idx="3036">
                  <c:v>1.607065</c:v>
                </c:pt>
                <c:pt idx="3037">
                  <c:v>1.607065</c:v>
                </c:pt>
                <c:pt idx="3038">
                  <c:v>1.5831900000000001</c:v>
                </c:pt>
                <c:pt idx="3039">
                  <c:v>1.607065</c:v>
                </c:pt>
                <c:pt idx="3040">
                  <c:v>1.5831900000000001</c:v>
                </c:pt>
                <c:pt idx="3041">
                  <c:v>1.559315</c:v>
                </c:pt>
                <c:pt idx="3042">
                  <c:v>1.5354399999999999</c:v>
                </c:pt>
                <c:pt idx="3043">
                  <c:v>1.6309400000000001</c:v>
                </c:pt>
                <c:pt idx="3044">
                  <c:v>1.559315</c:v>
                </c:pt>
                <c:pt idx="3045">
                  <c:v>1.559315</c:v>
                </c:pt>
                <c:pt idx="3046">
                  <c:v>1.559315</c:v>
                </c:pt>
                <c:pt idx="3047">
                  <c:v>1.559315</c:v>
                </c:pt>
                <c:pt idx="3048">
                  <c:v>1.5354399999999999</c:v>
                </c:pt>
                <c:pt idx="3049">
                  <c:v>1.5831900000000001</c:v>
                </c:pt>
                <c:pt idx="3050">
                  <c:v>1.5831900000000001</c:v>
                </c:pt>
                <c:pt idx="3051">
                  <c:v>1.511565</c:v>
                </c:pt>
                <c:pt idx="3052">
                  <c:v>1.5831900000000001</c:v>
                </c:pt>
                <c:pt idx="3053">
                  <c:v>1.559315</c:v>
                </c:pt>
                <c:pt idx="3054">
                  <c:v>1.5831900000000001</c:v>
                </c:pt>
                <c:pt idx="3055">
                  <c:v>1.511565</c:v>
                </c:pt>
                <c:pt idx="3056">
                  <c:v>1.5354399999999999</c:v>
                </c:pt>
                <c:pt idx="3057">
                  <c:v>1.511565</c:v>
                </c:pt>
                <c:pt idx="3058">
                  <c:v>1.5354399999999999</c:v>
                </c:pt>
                <c:pt idx="3059">
                  <c:v>1.511565</c:v>
                </c:pt>
                <c:pt idx="3060">
                  <c:v>1.559315</c:v>
                </c:pt>
                <c:pt idx="3061">
                  <c:v>1.5354399999999999</c:v>
                </c:pt>
                <c:pt idx="3062">
                  <c:v>1.5831900000000001</c:v>
                </c:pt>
                <c:pt idx="3063">
                  <c:v>1.48769</c:v>
                </c:pt>
                <c:pt idx="3064">
                  <c:v>1.511565</c:v>
                </c:pt>
                <c:pt idx="3065">
                  <c:v>1.559315</c:v>
                </c:pt>
                <c:pt idx="3066">
                  <c:v>1.5831900000000001</c:v>
                </c:pt>
                <c:pt idx="3067">
                  <c:v>1.6548149999999999</c:v>
                </c:pt>
                <c:pt idx="3068">
                  <c:v>1.6309400000000001</c:v>
                </c:pt>
                <c:pt idx="3069">
                  <c:v>1.5831900000000001</c:v>
                </c:pt>
                <c:pt idx="3070">
                  <c:v>1.6309400000000001</c:v>
                </c:pt>
                <c:pt idx="3071">
                  <c:v>1.607065</c:v>
                </c:pt>
                <c:pt idx="3072">
                  <c:v>1.6309400000000001</c:v>
                </c:pt>
                <c:pt idx="3073">
                  <c:v>1.559315</c:v>
                </c:pt>
                <c:pt idx="3074">
                  <c:v>1.5831900000000001</c:v>
                </c:pt>
                <c:pt idx="3075">
                  <c:v>1.6309400000000001</c:v>
                </c:pt>
                <c:pt idx="3076">
                  <c:v>1.559315</c:v>
                </c:pt>
                <c:pt idx="3077">
                  <c:v>1.559315</c:v>
                </c:pt>
                <c:pt idx="3078">
                  <c:v>1.5831900000000001</c:v>
                </c:pt>
                <c:pt idx="3079">
                  <c:v>1.607065</c:v>
                </c:pt>
                <c:pt idx="3080">
                  <c:v>1.511565</c:v>
                </c:pt>
                <c:pt idx="3081">
                  <c:v>1.511565</c:v>
                </c:pt>
                <c:pt idx="3082">
                  <c:v>1.5831900000000001</c:v>
                </c:pt>
                <c:pt idx="3083">
                  <c:v>1.5831900000000001</c:v>
                </c:pt>
                <c:pt idx="3084">
                  <c:v>1.5831900000000001</c:v>
                </c:pt>
                <c:pt idx="3085">
                  <c:v>1.5354399999999999</c:v>
                </c:pt>
                <c:pt idx="3086">
                  <c:v>1.607065</c:v>
                </c:pt>
                <c:pt idx="3087">
                  <c:v>1.67869</c:v>
                </c:pt>
                <c:pt idx="3088">
                  <c:v>1.72644</c:v>
                </c:pt>
                <c:pt idx="3089">
                  <c:v>1.8696900000000001</c:v>
                </c:pt>
                <c:pt idx="3090">
                  <c:v>1.91744</c:v>
                </c:pt>
                <c:pt idx="3091">
                  <c:v>1.9890650000000001</c:v>
                </c:pt>
                <c:pt idx="3092">
                  <c:v>1.9413149999999999</c:v>
                </c:pt>
                <c:pt idx="3093">
                  <c:v>1.8935649999999999</c:v>
                </c:pt>
                <c:pt idx="3094">
                  <c:v>1.8219399999999999</c:v>
                </c:pt>
                <c:pt idx="3095">
                  <c:v>1.8054111538461539</c:v>
                </c:pt>
                <c:pt idx="3096">
                  <c:v>1.788882307692307</c:v>
                </c:pt>
                <c:pt idx="3097">
                  <c:v>1.772353461538462</c:v>
                </c:pt>
                <c:pt idx="3098">
                  <c:v>1.7558246153846151</c:v>
                </c:pt>
                <c:pt idx="3099">
                  <c:v>1.7392957692307689</c:v>
                </c:pt>
                <c:pt idx="3100">
                  <c:v>1.7227669230769229</c:v>
                </c:pt>
                <c:pt idx="3101">
                  <c:v>1.7062380769230769</c:v>
                </c:pt>
                <c:pt idx="3102">
                  <c:v>1.689709230769231</c:v>
                </c:pt>
                <c:pt idx="3103">
                  <c:v>1.673180384615385</c:v>
                </c:pt>
                <c:pt idx="3104">
                  <c:v>1.6566515384615379</c:v>
                </c:pt>
                <c:pt idx="3105">
                  <c:v>1.6401226923076919</c:v>
                </c:pt>
                <c:pt idx="3106">
                  <c:v>1.6235938461538459</c:v>
                </c:pt>
                <c:pt idx="3107">
                  <c:v>1.607065</c:v>
                </c:pt>
                <c:pt idx="3108">
                  <c:v>1.607065</c:v>
                </c:pt>
                <c:pt idx="3109">
                  <c:v>1.607065</c:v>
                </c:pt>
                <c:pt idx="3110">
                  <c:v>1.6548149999999999</c:v>
                </c:pt>
                <c:pt idx="3111">
                  <c:v>1.5831900000000001</c:v>
                </c:pt>
                <c:pt idx="3112">
                  <c:v>1.5354399999999999</c:v>
                </c:pt>
                <c:pt idx="3113">
                  <c:v>1.6309400000000001</c:v>
                </c:pt>
                <c:pt idx="3114">
                  <c:v>1.607065</c:v>
                </c:pt>
                <c:pt idx="3115">
                  <c:v>1.6309400000000001</c:v>
                </c:pt>
                <c:pt idx="3116">
                  <c:v>1.5354399999999999</c:v>
                </c:pt>
                <c:pt idx="3117">
                  <c:v>1.559315</c:v>
                </c:pt>
                <c:pt idx="3118">
                  <c:v>1.5354399999999999</c:v>
                </c:pt>
                <c:pt idx="3119">
                  <c:v>1.511565</c:v>
                </c:pt>
                <c:pt idx="3120">
                  <c:v>1.559315</c:v>
                </c:pt>
                <c:pt idx="3121">
                  <c:v>1.5354399999999999</c:v>
                </c:pt>
                <c:pt idx="3122">
                  <c:v>1.5354399999999999</c:v>
                </c:pt>
                <c:pt idx="3123">
                  <c:v>1.559315</c:v>
                </c:pt>
                <c:pt idx="3124">
                  <c:v>1.607065</c:v>
                </c:pt>
                <c:pt idx="3125">
                  <c:v>1.5354399999999999</c:v>
                </c:pt>
                <c:pt idx="3126">
                  <c:v>1.559315</c:v>
                </c:pt>
                <c:pt idx="3127">
                  <c:v>1.5354399999999999</c:v>
                </c:pt>
                <c:pt idx="3128">
                  <c:v>1.7741899999999999</c:v>
                </c:pt>
                <c:pt idx="3129">
                  <c:v>1.559315</c:v>
                </c:pt>
                <c:pt idx="3130">
                  <c:v>1.511565</c:v>
                </c:pt>
                <c:pt idx="3131">
                  <c:v>1.607065</c:v>
                </c:pt>
                <c:pt idx="3132">
                  <c:v>1.607065</c:v>
                </c:pt>
                <c:pt idx="3133">
                  <c:v>1.559315</c:v>
                </c:pt>
                <c:pt idx="3134">
                  <c:v>1.559315</c:v>
                </c:pt>
                <c:pt idx="3135">
                  <c:v>1.511565</c:v>
                </c:pt>
                <c:pt idx="3136">
                  <c:v>1.5831900000000001</c:v>
                </c:pt>
                <c:pt idx="3137">
                  <c:v>1.559315</c:v>
                </c:pt>
                <c:pt idx="3138">
                  <c:v>1.48769</c:v>
                </c:pt>
                <c:pt idx="3139">
                  <c:v>1.48769</c:v>
                </c:pt>
                <c:pt idx="3140">
                  <c:v>1.511565</c:v>
                </c:pt>
                <c:pt idx="3141">
                  <c:v>1.511565</c:v>
                </c:pt>
                <c:pt idx="3142">
                  <c:v>1.4638150000000001</c:v>
                </c:pt>
                <c:pt idx="3143">
                  <c:v>1.559315</c:v>
                </c:pt>
                <c:pt idx="3144">
                  <c:v>1.511565</c:v>
                </c:pt>
                <c:pt idx="3145">
                  <c:v>1.5354399999999999</c:v>
                </c:pt>
                <c:pt idx="3146">
                  <c:v>1.48769</c:v>
                </c:pt>
                <c:pt idx="3147">
                  <c:v>1.48769</c:v>
                </c:pt>
                <c:pt idx="3148">
                  <c:v>1.559315</c:v>
                </c:pt>
                <c:pt idx="3149">
                  <c:v>1.559315</c:v>
                </c:pt>
                <c:pt idx="3150">
                  <c:v>1.511565</c:v>
                </c:pt>
                <c:pt idx="3151">
                  <c:v>1.511565</c:v>
                </c:pt>
                <c:pt idx="3152">
                  <c:v>1.559315</c:v>
                </c:pt>
                <c:pt idx="3153">
                  <c:v>1.5354399999999999</c:v>
                </c:pt>
                <c:pt idx="3154">
                  <c:v>1.511565</c:v>
                </c:pt>
                <c:pt idx="3155">
                  <c:v>1.4638150000000001</c:v>
                </c:pt>
                <c:pt idx="3156">
                  <c:v>1.48769</c:v>
                </c:pt>
                <c:pt idx="3157">
                  <c:v>1.559315</c:v>
                </c:pt>
                <c:pt idx="3158">
                  <c:v>1.48769</c:v>
                </c:pt>
                <c:pt idx="3159">
                  <c:v>1.48769</c:v>
                </c:pt>
                <c:pt idx="3160">
                  <c:v>1.5354399999999999</c:v>
                </c:pt>
                <c:pt idx="3161">
                  <c:v>1.4638150000000001</c:v>
                </c:pt>
                <c:pt idx="3162">
                  <c:v>1.559315</c:v>
                </c:pt>
                <c:pt idx="3163">
                  <c:v>1.5354399999999999</c:v>
                </c:pt>
                <c:pt idx="3164">
                  <c:v>1.5354399999999999</c:v>
                </c:pt>
                <c:pt idx="3165">
                  <c:v>1.4638150000000001</c:v>
                </c:pt>
                <c:pt idx="3166">
                  <c:v>1.48769</c:v>
                </c:pt>
                <c:pt idx="3167">
                  <c:v>1.4757525</c:v>
                </c:pt>
                <c:pt idx="3168">
                  <c:v>1.4638150000000001</c:v>
                </c:pt>
                <c:pt idx="3169">
                  <c:v>1.511565</c:v>
                </c:pt>
                <c:pt idx="3170">
                  <c:v>1.48769</c:v>
                </c:pt>
                <c:pt idx="3171">
                  <c:v>1.48769</c:v>
                </c:pt>
                <c:pt idx="3172">
                  <c:v>1.511565</c:v>
                </c:pt>
                <c:pt idx="3173">
                  <c:v>1.4638150000000001</c:v>
                </c:pt>
                <c:pt idx="3174">
                  <c:v>1.48769</c:v>
                </c:pt>
                <c:pt idx="3175">
                  <c:v>1.5354399999999999</c:v>
                </c:pt>
                <c:pt idx="3176">
                  <c:v>1.5354399999999999</c:v>
                </c:pt>
                <c:pt idx="3177">
                  <c:v>1.511565</c:v>
                </c:pt>
                <c:pt idx="3178">
                  <c:v>1.48769</c:v>
                </c:pt>
                <c:pt idx="3179">
                  <c:v>1.559315</c:v>
                </c:pt>
                <c:pt idx="3180">
                  <c:v>1.43994</c:v>
                </c:pt>
                <c:pt idx="3181">
                  <c:v>1.48769</c:v>
                </c:pt>
                <c:pt idx="3182">
                  <c:v>1.511565</c:v>
                </c:pt>
                <c:pt idx="3183">
                  <c:v>1.5354399999999999</c:v>
                </c:pt>
                <c:pt idx="3184">
                  <c:v>1.5354399999999999</c:v>
                </c:pt>
                <c:pt idx="3185">
                  <c:v>1.511565</c:v>
                </c:pt>
                <c:pt idx="3186">
                  <c:v>1.607065</c:v>
                </c:pt>
                <c:pt idx="3187">
                  <c:v>1.6309400000000001</c:v>
                </c:pt>
                <c:pt idx="3188">
                  <c:v>1.67869</c:v>
                </c:pt>
                <c:pt idx="3189">
                  <c:v>1.6309400000000001</c:v>
                </c:pt>
                <c:pt idx="3190">
                  <c:v>1.7025650000000001</c:v>
                </c:pt>
                <c:pt idx="3191">
                  <c:v>1.607065</c:v>
                </c:pt>
                <c:pt idx="3192">
                  <c:v>1.6190024999999999</c:v>
                </c:pt>
                <c:pt idx="3193">
                  <c:v>1.6309400000000001</c:v>
                </c:pt>
                <c:pt idx="3194">
                  <c:v>1.607065</c:v>
                </c:pt>
                <c:pt idx="3195">
                  <c:v>1.6309400000000001</c:v>
                </c:pt>
                <c:pt idx="3196">
                  <c:v>1.6309400000000001</c:v>
                </c:pt>
                <c:pt idx="3197">
                  <c:v>1.607065</c:v>
                </c:pt>
                <c:pt idx="3198">
                  <c:v>1.559315</c:v>
                </c:pt>
                <c:pt idx="3199">
                  <c:v>1.607065</c:v>
                </c:pt>
                <c:pt idx="3200">
                  <c:v>1.559315</c:v>
                </c:pt>
                <c:pt idx="3201">
                  <c:v>1.511565</c:v>
                </c:pt>
                <c:pt idx="3202">
                  <c:v>1.511565</c:v>
                </c:pt>
                <c:pt idx="3203">
                  <c:v>1.5354399999999999</c:v>
                </c:pt>
                <c:pt idx="3204">
                  <c:v>1.5831900000000001</c:v>
                </c:pt>
                <c:pt idx="3205">
                  <c:v>1.559315</c:v>
                </c:pt>
                <c:pt idx="3206">
                  <c:v>1.5354399999999999</c:v>
                </c:pt>
                <c:pt idx="3207">
                  <c:v>1.5831900000000001</c:v>
                </c:pt>
                <c:pt idx="3208">
                  <c:v>1.511565</c:v>
                </c:pt>
                <c:pt idx="3209">
                  <c:v>1.5354399999999999</c:v>
                </c:pt>
                <c:pt idx="3210">
                  <c:v>1.4638150000000001</c:v>
                </c:pt>
                <c:pt idx="3211">
                  <c:v>1.48769</c:v>
                </c:pt>
                <c:pt idx="3212">
                  <c:v>1.559315</c:v>
                </c:pt>
                <c:pt idx="3213">
                  <c:v>1.559315</c:v>
                </c:pt>
                <c:pt idx="3214">
                  <c:v>1.5831900000000001</c:v>
                </c:pt>
                <c:pt idx="3215">
                  <c:v>1.48769</c:v>
                </c:pt>
                <c:pt idx="3216">
                  <c:v>1.48769</c:v>
                </c:pt>
                <c:pt idx="3217">
                  <c:v>1.511565</c:v>
                </c:pt>
                <c:pt idx="3218">
                  <c:v>1.48769</c:v>
                </c:pt>
                <c:pt idx="3219">
                  <c:v>1.4638150000000001</c:v>
                </c:pt>
                <c:pt idx="3220">
                  <c:v>1.48769</c:v>
                </c:pt>
                <c:pt idx="3221">
                  <c:v>1.5354399999999999</c:v>
                </c:pt>
                <c:pt idx="3222">
                  <c:v>1.559315</c:v>
                </c:pt>
                <c:pt idx="3223">
                  <c:v>1.559315</c:v>
                </c:pt>
                <c:pt idx="3224">
                  <c:v>1.48769</c:v>
                </c:pt>
                <c:pt idx="3225">
                  <c:v>1.48769</c:v>
                </c:pt>
                <c:pt idx="3226">
                  <c:v>1.48769</c:v>
                </c:pt>
                <c:pt idx="3227">
                  <c:v>1.4638150000000001</c:v>
                </c:pt>
                <c:pt idx="3228">
                  <c:v>1.511565</c:v>
                </c:pt>
                <c:pt idx="3229">
                  <c:v>1.559315</c:v>
                </c:pt>
                <c:pt idx="3230">
                  <c:v>1.559315</c:v>
                </c:pt>
                <c:pt idx="3231">
                  <c:v>1.5354399999999999</c:v>
                </c:pt>
                <c:pt idx="3232">
                  <c:v>1.5354399999999999</c:v>
                </c:pt>
                <c:pt idx="3233">
                  <c:v>1.5354399999999999</c:v>
                </c:pt>
                <c:pt idx="3234">
                  <c:v>1.5354399999999999</c:v>
                </c:pt>
                <c:pt idx="3235">
                  <c:v>1.67869</c:v>
                </c:pt>
                <c:pt idx="3236">
                  <c:v>2.084565</c:v>
                </c:pt>
                <c:pt idx="3237">
                  <c:v>2.1084399999999999</c:v>
                </c:pt>
                <c:pt idx="3238">
                  <c:v>2.1800649999999999</c:v>
                </c:pt>
                <c:pt idx="3239">
                  <c:v>2.1323150000000002</c:v>
                </c:pt>
                <c:pt idx="3240">
                  <c:v>2.25169</c:v>
                </c:pt>
                <c:pt idx="3241">
                  <c:v>2.1561900000000001</c:v>
                </c:pt>
                <c:pt idx="3242">
                  <c:v>2.4188149999999999</c:v>
                </c:pt>
                <c:pt idx="3243">
                  <c:v>2.1323150000000002</c:v>
                </c:pt>
                <c:pt idx="3244">
                  <c:v>2.1084399999999999</c:v>
                </c:pt>
                <c:pt idx="3245">
                  <c:v>2.1323150000000002</c:v>
                </c:pt>
                <c:pt idx="3246">
                  <c:v>2.084565</c:v>
                </c:pt>
                <c:pt idx="3247">
                  <c:v>1.9890650000000001</c:v>
                </c:pt>
                <c:pt idx="3248">
                  <c:v>1.9413149999999999</c:v>
                </c:pt>
                <c:pt idx="3249">
                  <c:v>1.8935649999999999</c:v>
                </c:pt>
                <c:pt idx="3250">
                  <c:v>1.9413149999999999</c:v>
                </c:pt>
                <c:pt idx="3251">
                  <c:v>1.8935649999999999</c:v>
                </c:pt>
                <c:pt idx="3252">
                  <c:v>1.91744</c:v>
                </c:pt>
                <c:pt idx="3253">
                  <c:v>1.9890650000000001</c:v>
                </c:pt>
                <c:pt idx="3254">
                  <c:v>2.0606900000000001</c:v>
                </c:pt>
                <c:pt idx="3255">
                  <c:v>2.1084399999999999</c:v>
                </c:pt>
                <c:pt idx="3256">
                  <c:v>2.1084399999999999</c:v>
                </c:pt>
                <c:pt idx="3257">
                  <c:v>2.0368149999999998</c:v>
                </c:pt>
                <c:pt idx="3258">
                  <c:v>2.1084399999999999</c:v>
                </c:pt>
                <c:pt idx="3259">
                  <c:v>2.0368149999999998</c:v>
                </c:pt>
                <c:pt idx="3260">
                  <c:v>2.01294</c:v>
                </c:pt>
                <c:pt idx="3261">
                  <c:v>2.01294</c:v>
                </c:pt>
                <c:pt idx="3262">
                  <c:v>1.9890650000000001</c:v>
                </c:pt>
                <c:pt idx="3263">
                  <c:v>2.01294</c:v>
                </c:pt>
                <c:pt idx="3264">
                  <c:v>2.0368149999999998</c:v>
                </c:pt>
                <c:pt idx="3265">
                  <c:v>1.9413149999999999</c:v>
                </c:pt>
                <c:pt idx="3266">
                  <c:v>1.96519</c:v>
                </c:pt>
                <c:pt idx="3267">
                  <c:v>1.9413149999999999</c:v>
                </c:pt>
                <c:pt idx="3268">
                  <c:v>1.8935649999999999</c:v>
                </c:pt>
                <c:pt idx="3269">
                  <c:v>1.845815</c:v>
                </c:pt>
                <c:pt idx="3270">
                  <c:v>1.8696900000000001</c:v>
                </c:pt>
                <c:pt idx="3271">
                  <c:v>1.8935649999999999</c:v>
                </c:pt>
                <c:pt idx="3272">
                  <c:v>1.8696900000000001</c:v>
                </c:pt>
                <c:pt idx="3273">
                  <c:v>1.798065</c:v>
                </c:pt>
                <c:pt idx="3274">
                  <c:v>1.7741899999999999</c:v>
                </c:pt>
                <c:pt idx="3275">
                  <c:v>1.7503150000000001</c:v>
                </c:pt>
                <c:pt idx="3276">
                  <c:v>1.845815</c:v>
                </c:pt>
                <c:pt idx="3277">
                  <c:v>1.8935649999999999</c:v>
                </c:pt>
                <c:pt idx="3278">
                  <c:v>2.0606900000000001</c:v>
                </c:pt>
                <c:pt idx="3279">
                  <c:v>2.1561900000000001</c:v>
                </c:pt>
                <c:pt idx="3280">
                  <c:v>2.084565</c:v>
                </c:pt>
                <c:pt idx="3281">
                  <c:v>2.1323150000000002</c:v>
                </c:pt>
                <c:pt idx="3282">
                  <c:v>2.084565</c:v>
                </c:pt>
                <c:pt idx="3283">
                  <c:v>1.9890650000000001</c:v>
                </c:pt>
                <c:pt idx="3284">
                  <c:v>2.01294</c:v>
                </c:pt>
                <c:pt idx="3285">
                  <c:v>1.96519</c:v>
                </c:pt>
                <c:pt idx="3286">
                  <c:v>2.01294</c:v>
                </c:pt>
                <c:pt idx="3287">
                  <c:v>2.084565</c:v>
                </c:pt>
                <c:pt idx="3288">
                  <c:v>2.0368149999999998</c:v>
                </c:pt>
                <c:pt idx="3289">
                  <c:v>2.01294</c:v>
                </c:pt>
                <c:pt idx="3290">
                  <c:v>1.9413149999999999</c:v>
                </c:pt>
                <c:pt idx="3291">
                  <c:v>1.91744</c:v>
                </c:pt>
                <c:pt idx="3292">
                  <c:v>1.96519</c:v>
                </c:pt>
                <c:pt idx="3293">
                  <c:v>1.91744</c:v>
                </c:pt>
                <c:pt idx="3294">
                  <c:v>1.8935649999999999</c:v>
                </c:pt>
                <c:pt idx="3295">
                  <c:v>1.8935649999999999</c:v>
                </c:pt>
                <c:pt idx="3296">
                  <c:v>1.8696900000000001</c:v>
                </c:pt>
                <c:pt idx="3297">
                  <c:v>1.8696900000000001</c:v>
                </c:pt>
                <c:pt idx="3298">
                  <c:v>1.8935649999999999</c:v>
                </c:pt>
                <c:pt idx="3299">
                  <c:v>1.8219399999999999</c:v>
                </c:pt>
                <c:pt idx="3300">
                  <c:v>1.8219399999999999</c:v>
                </c:pt>
                <c:pt idx="3301">
                  <c:v>1.845815</c:v>
                </c:pt>
                <c:pt idx="3302">
                  <c:v>1.798065</c:v>
                </c:pt>
                <c:pt idx="3303">
                  <c:v>1.798065</c:v>
                </c:pt>
                <c:pt idx="3304">
                  <c:v>1.72644</c:v>
                </c:pt>
                <c:pt idx="3305">
                  <c:v>2.0606900000000001</c:v>
                </c:pt>
                <c:pt idx="3306">
                  <c:v>1.96519</c:v>
                </c:pt>
                <c:pt idx="3307">
                  <c:v>1.91744</c:v>
                </c:pt>
                <c:pt idx="3308">
                  <c:v>2.01294</c:v>
                </c:pt>
                <c:pt idx="3309">
                  <c:v>2.01294</c:v>
                </c:pt>
                <c:pt idx="3310">
                  <c:v>1.96519</c:v>
                </c:pt>
                <c:pt idx="3311">
                  <c:v>1.96519</c:v>
                </c:pt>
                <c:pt idx="3312">
                  <c:v>1.91744</c:v>
                </c:pt>
                <c:pt idx="3313">
                  <c:v>1.845815</c:v>
                </c:pt>
                <c:pt idx="3314">
                  <c:v>1.8935649999999999</c:v>
                </c:pt>
                <c:pt idx="3315">
                  <c:v>1.8219399999999999</c:v>
                </c:pt>
                <c:pt idx="3316">
                  <c:v>1.8696900000000001</c:v>
                </c:pt>
                <c:pt idx="3317">
                  <c:v>1.798065</c:v>
                </c:pt>
                <c:pt idx="3318">
                  <c:v>1.7741899999999999</c:v>
                </c:pt>
                <c:pt idx="3319">
                  <c:v>1.8219399999999999</c:v>
                </c:pt>
                <c:pt idx="3320">
                  <c:v>1.798065</c:v>
                </c:pt>
                <c:pt idx="3321">
                  <c:v>1.8219399999999999</c:v>
                </c:pt>
                <c:pt idx="3322">
                  <c:v>1.798065</c:v>
                </c:pt>
                <c:pt idx="3323">
                  <c:v>1.798065</c:v>
                </c:pt>
                <c:pt idx="3324">
                  <c:v>1.7503150000000001</c:v>
                </c:pt>
                <c:pt idx="3325">
                  <c:v>1.72644</c:v>
                </c:pt>
                <c:pt idx="3326">
                  <c:v>1.7503150000000001</c:v>
                </c:pt>
                <c:pt idx="3327">
                  <c:v>1.67869</c:v>
                </c:pt>
                <c:pt idx="3328">
                  <c:v>1.72644</c:v>
                </c:pt>
                <c:pt idx="3329">
                  <c:v>1.72644</c:v>
                </c:pt>
                <c:pt idx="3330">
                  <c:v>1.72644</c:v>
                </c:pt>
                <c:pt idx="3331">
                  <c:v>1.6548149999999999</c:v>
                </c:pt>
                <c:pt idx="3332">
                  <c:v>1.72644</c:v>
                </c:pt>
                <c:pt idx="3333">
                  <c:v>1.72644</c:v>
                </c:pt>
                <c:pt idx="3334">
                  <c:v>1.72644</c:v>
                </c:pt>
                <c:pt idx="3335">
                  <c:v>1.6548149999999999</c:v>
                </c:pt>
                <c:pt idx="3336">
                  <c:v>1.72644</c:v>
                </c:pt>
                <c:pt idx="3337">
                  <c:v>1.6548149999999999</c:v>
                </c:pt>
                <c:pt idx="3338">
                  <c:v>1.6309400000000001</c:v>
                </c:pt>
                <c:pt idx="3339">
                  <c:v>1.6548149999999999</c:v>
                </c:pt>
                <c:pt idx="3340">
                  <c:v>1.6309400000000001</c:v>
                </c:pt>
                <c:pt idx="3341">
                  <c:v>1.7025650000000001</c:v>
                </c:pt>
                <c:pt idx="3342">
                  <c:v>1.607065</c:v>
                </c:pt>
                <c:pt idx="3343">
                  <c:v>1.7025650000000001</c:v>
                </c:pt>
                <c:pt idx="3344">
                  <c:v>1.6309400000000001</c:v>
                </c:pt>
                <c:pt idx="3345">
                  <c:v>1.67869</c:v>
                </c:pt>
                <c:pt idx="3346">
                  <c:v>1.6309400000000001</c:v>
                </c:pt>
                <c:pt idx="3347">
                  <c:v>1.607065</c:v>
                </c:pt>
                <c:pt idx="3348">
                  <c:v>1.6548149999999999</c:v>
                </c:pt>
                <c:pt idx="3349">
                  <c:v>1.7025650000000001</c:v>
                </c:pt>
                <c:pt idx="3350">
                  <c:v>1.607065</c:v>
                </c:pt>
                <c:pt idx="3351">
                  <c:v>1.67869</c:v>
                </c:pt>
                <c:pt idx="3352">
                  <c:v>1.6309400000000001</c:v>
                </c:pt>
                <c:pt idx="3353">
                  <c:v>1.607065</c:v>
                </c:pt>
                <c:pt idx="3354">
                  <c:v>1.6309400000000001</c:v>
                </c:pt>
                <c:pt idx="3355">
                  <c:v>1.67869</c:v>
                </c:pt>
                <c:pt idx="3356">
                  <c:v>1.67869</c:v>
                </c:pt>
                <c:pt idx="3357">
                  <c:v>1.67869</c:v>
                </c:pt>
                <c:pt idx="3358">
                  <c:v>1.6548149999999999</c:v>
                </c:pt>
                <c:pt idx="3359">
                  <c:v>1.607065</c:v>
                </c:pt>
                <c:pt idx="3360">
                  <c:v>1.67869</c:v>
                </c:pt>
                <c:pt idx="3361">
                  <c:v>1.607065</c:v>
                </c:pt>
                <c:pt idx="3362">
                  <c:v>1.5831900000000001</c:v>
                </c:pt>
                <c:pt idx="3363">
                  <c:v>1.607065</c:v>
                </c:pt>
                <c:pt idx="3364">
                  <c:v>1.5831900000000001</c:v>
                </c:pt>
                <c:pt idx="3365">
                  <c:v>1.5831900000000001</c:v>
                </c:pt>
                <c:pt idx="3366">
                  <c:v>1.5831900000000001</c:v>
                </c:pt>
                <c:pt idx="3367">
                  <c:v>1.6548149999999999</c:v>
                </c:pt>
                <c:pt idx="3368">
                  <c:v>1.5831900000000001</c:v>
                </c:pt>
                <c:pt idx="3369">
                  <c:v>1.6309400000000001</c:v>
                </c:pt>
                <c:pt idx="3370">
                  <c:v>1.6309400000000001</c:v>
                </c:pt>
                <c:pt idx="3371">
                  <c:v>1.607065</c:v>
                </c:pt>
                <c:pt idx="3372">
                  <c:v>1.6309400000000001</c:v>
                </c:pt>
                <c:pt idx="3373">
                  <c:v>1.7025650000000001</c:v>
                </c:pt>
                <c:pt idx="3374">
                  <c:v>1.72644</c:v>
                </c:pt>
                <c:pt idx="3375">
                  <c:v>1.845815</c:v>
                </c:pt>
                <c:pt idx="3376">
                  <c:v>1.96519</c:v>
                </c:pt>
                <c:pt idx="3377">
                  <c:v>1.96519</c:v>
                </c:pt>
                <c:pt idx="3378">
                  <c:v>2.01294</c:v>
                </c:pt>
                <c:pt idx="3379">
                  <c:v>1.96519</c:v>
                </c:pt>
                <c:pt idx="3380">
                  <c:v>1.9890650000000001</c:v>
                </c:pt>
                <c:pt idx="3381">
                  <c:v>1.9413149999999999</c:v>
                </c:pt>
                <c:pt idx="3382">
                  <c:v>1.9413149999999999</c:v>
                </c:pt>
                <c:pt idx="3383">
                  <c:v>1.91744</c:v>
                </c:pt>
                <c:pt idx="3384">
                  <c:v>1.8935649999999999</c:v>
                </c:pt>
                <c:pt idx="3385">
                  <c:v>1.8935649999999999</c:v>
                </c:pt>
                <c:pt idx="3386">
                  <c:v>1.8219399999999999</c:v>
                </c:pt>
                <c:pt idx="3387">
                  <c:v>1.8935649999999999</c:v>
                </c:pt>
                <c:pt idx="3388">
                  <c:v>1.845815</c:v>
                </c:pt>
                <c:pt idx="3389">
                  <c:v>1.798065</c:v>
                </c:pt>
                <c:pt idx="3390">
                  <c:v>1.845815</c:v>
                </c:pt>
                <c:pt idx="3391">
                  <c:v>1.7741899999999999</c:v>
                </c:pt>
                <c:pt idx="3392">
                  <c:v>1.8219399999999999</c:v>
                </c:pt>
                <c:pt idx="3393">
                  <c:v>1.798065</c:v>
                </c:pt>
                <c:pt idx="3394">
                  <c:v>1.72644</c:v>
                </c:pt>
                <c:pt idx="3395">
                  <c:v>1.72644</c:v>
                </c:pt>
                <c:pt idx="3396">
                  <c:v>1.72644</c:v>
                </c:pt>
                <c:pt idx="3397">
                  <c:v>1.7503150000000001</c:v>
                </c:pt>
                <c:pt idx="3398">
                  <c:v>1.7741899999999999</c:v>
                </c:pt>
                <c:pt idx="3399">
                  <c:v>1.7503150000000001</c:v>
                </c:pt>
                <c:pt idx="3400">
                  <c:v>1.67869</c:v>
                </c:pt>
                <c:pt idx="3401">
                  <c:v>1.9532525000000001</c:v>
                </c:pt>
                <c:pt idx="3402">
                  <c:v>2.2278150000000001</c:v>
                </c:pt>
                <c:pt idx="3403">
                  <c:v>2.2039399999999998</c:v>
                </c:pt>
                <c:pt idx="3404">
                  <c:v>2.1561900000000001</c:v>
                </c:pt>
                <c:pt idx="3405">
                  <c:v>2.0606900000000001</c:v>
                </c:pt>
                <c:pt idx="3406">
                  <c:v>2.1800649999999999</c:v>
                </c:pt>
                <c:pt idx="3407">
                  <c:v>2.01294</c:v>
                </c:pt>
                <c:pt idx="3408">
                  <c:v>2.0606900000000001</c:v>
                </c:pt>
                <c:pt idx="3409">
                  <c:v>2.0368149999999998</c:v>
                </c:pt>
                <c:pt idx="3410">
                  <c:v>1.96519</c:v>
                </c:pt>
                <c:pt idx="3411">
                  <c:v>2.0368149999999998</c:v>
                </c:pt>
                <c:pt idx="3412">
                  <c:v>1.9890650000000001</c:v>
                </c:pt>
                <c:pt idx="3413">
                  <c:v>1.91744</c:v>
                </c:pt>
                <c:pt idx="3414">
                  <c:v>1.8935649999999999</c:v>
                </c:pt>
                <c:pt idx="3415">
                  <c:v>1.91744</c:v>
                </c:pt>
                <c:pt idx="3416">
                  <c:v>1.9413149999999999</c:v>
                </c:pt>
                <c:pt idx="3417">
                  <c:v>1.91744</c:v>
                </c:pt>
                <c:pt idx="3418">
                  <c:v>1.845815</c:v>
                </c:pt>
                <c:pt idx="3419">
                  <c:v>1.845815</c:v>
                </c:pt>
                <c:pt idx="3420">
                  <c:v>1.845815</c:v>
                </c:pt>
                <c:pt idx="3421">
                  <c:v>1.8696900000000001</c:v>
                </c:pt>
                <c:pt idx="3422">
                  <c:v>1.845815</c:v>
                </c:pt>
                <c:pt idx="3423">
                  <c:v>1.8935649999999999</c:v>
                </c:pt>
                <c:pt idx="3424">
                  <c:v>1.96519</c:v>
                </c:pt>
                <c:pt idx="3425">
                  <c:v>1.9890650000000001</c:v>
                </c:pt>
                <c:pt idx="3426">
                  <c:v>2.4188149999999999</c:v>
                </c:pt>
                <c:pt idx="3427">
                  <c:v>2.8485649999999998</c:v>
                </c:pt>
                <c:pt idx="3428">
                  <c:v>2.72919</c:v>
                </c:pt>
                <c:pt idx="3429">
                  <c:v>2.6098150000000002</c:v>
                </c:pt>
                <c:pt idx="3430">
                  <c:v>2.49044</c:v>
                </c:pt>
                <c:pt idx="3431">
                  <c:v>2.4665650000000001</c:v>
                </c:pt>
                <c:pt idx="3432">
                  <c:v>2.4188149999999999</c:v>
                </c:pt>
                <c:pt idx="3433">
                  <c:v>2.2994400000000002</c:v>
                </c:pt>
                <c:pt idx="3434">
                  <c:v>2.2278150000000001</c:v>
                </c:pt>
                <c:pt idx="3435">
                  <c:v>2.1561900000000001</c:v>
                </c:pt>
                <c:pt idx="3436">
                  <c:v>2.1800649999999999</c:v>
                </c:pt>
                <c:pt idx="3437">
                  <c:v>2.084565</c:v>
                </c:pt>
                <c:pt idx="3438">
                  <c:v>2.0368149999999998</c:v>
                </c:pt>
                <c:pt idx="3439">
                  <c:v>2.084565</c:v>
                </c:pt>
                <c:pt idx="3440">
                  <c:v>2.0368149999999998</c:v>
                </c:pt>
                <c:pt idx="3441">
                  <c:v>1.9890650000000001</c:v>
                </c:pt>
                <c:pt idx="3442">
                  <c:v>2.01294</c:v>
                </c:pt>
                <c:pt idx="3443">
                  <c:v>2.0368149999999998</c:v>
                </c:pt>
                <c:pt idx="3444">
                  <c:v>1.96519</c:v>
                </c:pt>
                <c:pt idx="3445">
                  <c:v>1.96519</c:v>
                </c:pt>
                <c:pt idx="3446">
                  <c:v>1.9890650000000001</c:v>
                </c:pt>
                <c:pt idx="3447">
                  <c:v>2.1084399999999999</c:v>
                </c:pt>
                <c:pt idx="3448">
                  <c:v>2.2039399999999998</c:v>
                </c:pt>
                <c:pt idx="3449">
                  <c:v>2.2994400000000002</c:v>
                </c:pt>
                <c:pt idx="3450">
                  <c:v>2.7530649999999999</c:v>
                </c:pt>
                <c:pt idx="3451">
                  <c:v>3.2305649999999999</c:v>
                </c:pt>
                <c:pt idx="3452">
                  <c:v>3.7080649999999999</c:v>
                </c:pt>
                <c:pt idx="3453">
                  <c:v>3.5648149999999998</c:v>
                </c:pt>
                <c:pt idx="3454">
                  <c:v>3.30219</c:v>
                </c:pt>
                <c:pt idx="3455">
                  <c:v>3.20669</c:v>
                </c:pt>
                <c:pt idx="3456">
                  <c:v>3.0634399999999999</c:v>
                </c:pt>
                <c:pt idx="3457">
                  <c:v>2.896315</c:v>
                </c:pt>
                <c:pt idx="3458">
                  <c:v>2.8008150000000001</c:v>
                </c:pt>
                <c:pt idx="3459">
                  <c:v>2.8008150000000001</c:v>
                </c:pt>
                <c:pt idx="3460">
                  <c:v>2.6336900000000001</c:v>
                </c:pt>
                <c:pt idx="3461">
                  <c:v>2.5859399999999999</c:v>
                </c:pt>
                <c:pt idx="3462">
                  <c:v>2.5381900000000002</c:v>
                </c:pt>
                <c:pt idx="3463">
                  <c:v>2.5143149999999999</c:v>
                </c:pt>
                <c:pt idx="3464">
                  <c:v>2.49044</c:v>
                </c:pt>
                <c:pt idx="3465">
                  <c:v>2.4426899999999998</c:v>
                </c:pt>
                <c:pt idx="3466">
                  <c:v>2.4188149999999999</c:v>
                </c:pt>
                <c:pt idx="3467">
                  <c:v>2.2994400000000002</c:v>
                </c:pt>
                <c:pt idx="3468">
                  <c:v>2.3710650000000002</c:v>
                </c:pt>
                <c:pt idx="3469">
                  <c:v>2.3471899999999999</c:v>
                </c:pt>
                <c:pt idx="3470">
                  <c:v>2.7530649999999999</c:v>
                </c:pt>
                <c:pt idx="3471">
                  <c:v>2.6336900000000001</c:v>
                </c:pt>
                <c:pt idx="3472">
                  <c:v>2.7769400000000002</c:v>
                </c:pt>
                <c:pt idx="3473">
                  <c:v>2.8485649999999998</c:v>
                </c:pt>
                <c:pt idx="3474">
                  <c:v>2.7769400000000002</c:v>
                </c:pt>
                <c:pt idx="3475">
                  <c:v>2.657565</c:v>
                </c:pt>
                <c:pt idx="3476">
                  <c:v>2.5143149999999999</c:v>
                </c:pt>
                <c:pt idx="3477">
                  <c:v>2.5143149999999999</c:v>
                </c:pt>
                <c:pt idx="3478">
                  <c:v>2.4665650000000001</c:v>
                </c:pt>
                <c:pt idx="3479">
                  <c:v>2.4426899999999998</c:v>
                </c:pt>
                <c:pt idx="3480">
                  <c:v>2.3949400000000001</c:v>
                </c:pt>
                <c:pt idx="3481">
                  <c:v>2.323315</c:v>
                </c:pt>
                <c:pt idx="3482">
                  <c:v>2.323315</c:v>
                </c:pt>
                <c:pt idx="3483">
                  <c:v>2.2755649999999998</c:v>
                </c:pt>
                <c:pt idx="3484">
                  <c:v>2.2755649999999998</c:v>
                </c:pt>
                <c:pt idx="3485">
                  <c:v>2.2278150000000001</c:v>
                </c:pt>
                <c:pt idx="3486">
                  <c:v>2.1800649999999999</c:v>
                </c:pt>
                <c:pt idx="3487">
                  <c:v>2.1561900000000001</c:v>
                </c:pt>
                <c:pt idx="3488">
                  <c:v>2.1323150000000002</c:v>
                </c:pt>
                <c:pt idx="3489">
                  <c:v>2.1561900000000001</c:v>
                </c:pt>
                <c:pt idx="3490">
                  <c:v>2.2039399999999998</c:v>
                </c:pt>
                <c:pt idx="3491">
                  <c:v>2.1561900000000001</c:v>
                </c:pt>
                <c:pt idx="3492">
                  <c:v>2.1561900000000001</c:v>
                </c:pt>
                <c:pt idx="3493">
                  <c:v>2.1561900000000001</c:v>
                </c:pt>
                <c:pt idx="3494">
                  <c:v>2.1084399999999999</c:v>
                </c:pt>
                <c:pt idx="3495">
                  <c:v>2.1084399999999999</c:v>
                </c:pt>
                <c:pt idx="3496">
                  <c:v>2.1084399999999999</c:v>
                </c:pt>
                <c:pt idx="3497">
                  <c:v>2.0368149999999998</c:v>
                </c:pt>
                <c:pt idx="3498">
                  <c:v>1.9890650000000001</c:v>
                </c:pt>
                <c:pt idx="3499">
                  <c:v>1.9890650000000001</c:v>
                </c:pt>
                <c:pt idx="3500">
                  <c:v>2.0606900000000001</c:v>
                </c:pt>
                <c:pt idx="3501">
                  <c:v>2.084565</c:v>
                </c:pt>
                <c:pt idx="3502">
                  <c:v>2.0368149999999998</c:v>
                </c:pt>
                <c:pt idx="3503">
                  <c:v>1.9890650000000001</c:v>
                </c:pt>
                <c:pt idx="3504">
                  <c:v>1.9890650000000001</c:v>
                </c:pt>
                <c:pt idx="3505">
                  <c:v>2.01294</c:v>
                </c:pt>
                <c:pt idx="3506">
                  <c:v>1.96519</c:v>
                </c:pt>
                <c:pt idx="3507">
                  <c:v>2.01294</c:v>
                </c:pt>
                <c:pt idx="3508">
                  <c:v>1.9413149999999999</c:v>
                </c:pt>
                <c:pt idx="3509">
                  <c:v>1.9890650000000001</c:v>
                </c:pt>
                <c:pt idx="3510">
                  <c:v>1.96519</c:v>
                </c:pt>
                <c:pt idx="3511">
                  <c:v>1.91744</c:v>
                </c:pt>
                <c:pt idx="3512">
                  <c:v>1.9413149999999999</c:v>
                </c:pt>
                <c:pt idx="3513">
                  <c:v>1.9890650000000001</c:v>
                </c:pt>
                <c:pt idx="3514">
                  <c:v>1.96519</c:v>
                </c:pt>
                <c:pt idx="3515">
                  <c:v>1.91744</c:v>
                </c:pt>
                <c:pt idx="3516">
                  <c:v>1.9413149999999999</c:v>
                </c:pt>
                <c:pt idx="3517">
                  <c:v>2.0368149999999998</c:v>
                </c:pt>
                <c:pt idx="3518">
                  <c:v>2.0606900000000001</c:v>
                </c:pt>
                <c:pt idx="3519">
                  <c:v>1.9890650000000001</c:v>
                </c:pt>
                <c:pt idx="3520">
                  <c:v>1.9890650000000001</c:v>
                </c:pt>
                <c:pt idx="3521">
                  <c:v>1.96519</c:v>
                </c:pt>
                <c:pt idx="3522">
                  <c:v>1.8935649999999999</c:v>
                </c:pt>
                <c:pt idx="3523">
                  <c:v>1.9413149999999999</c:v>
                </c:pt>
                <c:pt idx="3524">
                  <c:v>1.9413149999999999</c:v>
                </c:pt>
                <c:pt idx="3525">
                  <c:v>1.8696900000000001</c:v>
                </c:pt>
                <c:pt idx="3526">
                  <c:v>1.8935649999999999</c:v>
                </c:pt>
                <c:pt idx="3527">
                  <c:v>1.8935649999999999</c:v>
                </c:pt>
                <c:pt idx="3528">
                  <c:v>1.9413149999999999</c:v>
                </c:pt>
                <c:pt idx="3529">
                  <c:v>1.9413149999999999</c:v>
                </c:pt>
                <c:pt idx="3530">
                  <c:v>1.845815</c:v>
                </c:pt>
                <c:pt idx="3531">
                  <c:v>1.8696900000000001</c:v>
                </c:pt>
                <c:pt idx="3532">
                  <c:v>1.91744</c:v>
                </c:pt>
                <c:pt idx="3533">
                  <c:v>1.845815</c:v>
                </c:pt>
                <c:pt idx="3534">
                  <c:v>1.8219399999999999</c:v>
                </c:pt>
                <c:pt idx="3535">
                  <c:v>1.8219399999999999</c:v>
                </c:pt>
                <c:pt idx="3536">
                  <c:v>1.8696900000000001</c:v>
                </c:pt>
                <c:pt idx="3537">
                  <c:v>1.845815</c:v>
                </c:pt>
                <c:pt idx="3538">
                  <c:v>1.8219399999999999</c:v>
                </c:pt>
                <c:pt idx="3539">
                  <c:v>1.845815</c:v>
                </c:pt>
                <c:pt idx="3540">
                  <c:v>1.8696900000000001</c:v>
                </c:pt>
                <c:pt idx="3541">
                  <c:v>1.91744</c:v>
                </c:pt>
                <c:pt idx="3542">
                  <c:v>1.8935649999999999</c:v>
                </c:pt>
                <c:pt idx="3543">
                  <c:v>1.845815</c:v>
                </c:pt>
                <c:pt idx="3544">
                  <c:v>1.8935649999999999</c:v>
                </c:pt>
                <c:pt idx="3545">
                  <c:v>1.8935649999999999</c:v>
                </c:pt>
                <c:pt idx="3546">
                  <c:v>1.8219399999999999</c:v>
                </c:pt>
                <c:pt idx="3547">
                  <c:v>1.7741899999999999</c:v>
                </c:pt>
                <c:pt idx="3548">
                  <c:v>1.845815</c:v>
                </c:pt>
                <c:pt idx="3549">
                  <c:v>1.8696900000000001</c:v>
                </c:pt>
                <c:pt idx="3550">
                  <c:v>2.0368149999999998</c:v>
                </c:pt>
                <c:pt idx="3551">
                  <c:v>2.0263696874999999</c:v>
                </c:pt>
                <c:pt idx="3552">
                  <c:v>2.015924375</c:v>
                </c:pt>
                <c:pt idx="3553">
                  <c:v>2.0054790625000001</c:v>
                </c:pt>
                <c:pt idx="3554">
                  <c:v>1.9950337499999999</c:v>
                </c:pt>
                <c:pt idx="3555">
                  <c:v>1.9845884375</c:v>
                </c:pt>
                <c:pt idx="3556">
                  <c:v>1.9741431250000001</c:v>
                </c:pt>
                <c:pt idx="3557">
                  <c:v>1.9636978125</c:v>
                </c:pt>
                <c:pt idx="3558">
                  <c:v>1.9532525000000001</c:v>
                </c:pt>
                <c:pt idx="3559">
                  <c:v>1.9428071874999999</c:v>
                </c:pt>
                <c:pt idx="3560">
                  <c:v>1.932361875</c:v>
                </c:pt>
                <c:pt idx="3561">
                  <c:v>1.9219165625000001</c:v>
                </c:pt>
                <c:pt idx="3562">
                  <c:v>1.91147125</c:v>
                </c:pt>
                <c:pt idx="3563">
                  <c:v>1.9010259375</c:v>
                </c:pt>
                <c:pt idx="3564">
                  <c:v>1.8905806249999999</c:v>
                </c:pt>
                <c:pt idx="3565">
                  <c:v>1.8801353125</c:v>
                </c:pt>
                <c:pt idx="3566">
                  <c:v>1.8696900000000001</c:v>
                </c:pt>
                <c:pt idx="3567">
                  <c:v>1.8696900000000001</c:v>
                </c:pt>
                <c:pt idx="3568">
                  <c:v>1.8696900000000001</c:v>
                </c:pt>
                <c:pt idx="3569">
                  <c:v>1.8935649999999999</c:v>
                </c:pt>
                <c:pt idx="3570">
                  <c:v>1.845815</c:v>
                </c:pt>
                <c:pt idx="3571">
                  <c:v>1.8696900000000001</c:v>
                </c:pt>
                <c:pt idx="3572">
                  <c:v>1.845815</c:v>
                </c:pt>
                <c:pt idx="3573">
                  <c:v>1.7741899999999999</c:v>
                </c:pt>
                <c:pt idx="3574">
                  <c:v>1.7741899999999999</c:v>
                </c:pt>
                <c:pt idx="3575">
                  <c:v>1.798065</c:v>
                </c:pt>
                <c:pt idx="3576">
                  <c:v>1.7741899999999999</c:v>
                </c:pt>
                <c:pt idx="3577">
                  <c:v>1.8219399999999999</c:v>
                </c:pt>
                <c:pt idx="3578">
                  <c:v>1.845815</c:v>
                </c:pt>
                <c:pt idx="3579">
                  <c:v>1.798065</c:v>
                </c:pt>
                <c:pt idx="3580">
                  <c:v>1.8219399999999999</c:v>
                </c:pt>
                <c:pt idx="3581">
                  <c:v>1.8219399999999999</c:v>
                </c:pt>
                <c:pt idx="3582">
                  <c:v>1.8219399999999999</c:v>
                </c:pt>
                <c:pt idx="3583">
                  <c:v>1.798065</c:v>
                </c:pt>
                <c:pt idx="3584">
                  <c:v>1.8219399999999999</c:v>
                </c:pt>
                <c:pt idx="3585">
                  <c:v>1.798065</c:v>
                </c:pt>
                <c:pt idx="3586">
                  <c:v>1.7503150000000001</c:v>
                </c:pt>
                <c:pt idx="3587">
                  <c:v>1.8219399999999999</c:v>
                </c:pt>
                <c:pt idx="3588">
                  <c:v>1.7503150000000001</c:v>
                </c:pt>
                <c:pt idx="3589">
                  <c:v>1.8219399999999999</c:v>
                </c:pt>
                <c:pt idx="3590">
                  <c:v>1.7503150000000001</c:v>
                </c:pt>
                <c:pt idx="3591">
                  <c:v>1.72644</c:v>
                </c:pt>
                <c:pt idx="3592">
                  <c:v>1.7741899999999999</c:v>
                </c:pt>
                <c:pt idx="3593">
                  <c:v>1.7503150000000001</c:v>
                </c:pt>
                <c:pt idx="3594">
                  <c:v>1.7503150000000001</c:v>
                </c:pt>
                <c:pt idx="3595">
                  <c:v>1.7741899999999999</c:v>
                </c:pt>
                <c:pt idx="3596">
                  <c:v>1.72644</c:v>
                </c:pt>
                <c:pt idx="3597">
                  <c:v>1.7503150000000001</c:v>
                </c:pt>
                <c:pt idx="3598">
                  <c:v>1.72644</c:v>
                </c:pt>
                <c:pt idx="3599">
                  <c:v>1.798065</c:v>
                </c:pt>
                <c:pt idx="3600">
                  <c:v>1.7741899999999999</c:v>
                </c:pt>
                <c:pt idx="3601">
                  <c:v>1.7025650000000001</c:v>
                </c:pt>
                <c:pt idx="3602">
                  <c:v>1.72644</c:v>
                </c:pt>
                <c:pt idx="3603">
                  <c:v>1.72644</c:v>
                </c:pt>
                <c:pt idx="3604">
                  <c:v>1.72644</c:v>
                </c:pt>
                <c:pt idx="3605">
                  <c:v>1.67869</c:v>
                </c:pt>
                <c:pt idx="3606">
                  <c:v>1.67869</c:v>
                </c:pt>
                <c:pt idx="3607">
                  <c:v>1.67869</c:v>
                </c:pt>
                <c:pt idx="3608">
                  <c:v>1.7025650000000001</c:v>
                </c:pt>
                <c:pt idx="3609">
                  <c:v>1.72644</c:v>
                </c:pt>
                <c:pt idx="3610">
                  <c:v>1.72644</c:v>
                </c:pt>
                <c:pt idx="3611">
                  <c:v>1.72644</c:v>
                </c:pt>
                <c:pt idx="3612">
                  <c:v>1.8219399999999999</c:v>
                </c:pt>
                <c:pt idx="3613">
                  <c:v>1.96519</c:v>
                </c:pt>
                <c:pt idx="3614">
                  <c:v>1.8696900000000001</c:v>
                </c:pt>
                <c:pt idx="3615">
                  <c:v>1.9413149999999999</c:v>
                </c:pt>
                <c:pt idx="3616">
                  <c:v>2.1084399999999999</c:v>
                </c:pt>
                <c:pt idx="3617">
                  <c:v>2.2039399999999998</c:v>
                </c:pt>
                <c:pt idx="3618">
                  <c:v>2.1561900000000001</c:v>
                </c:pt>
                <c:pt idx="3619">
                  <c:v>2.25169</c:v>
                </c:pt>
                <c:pt idx="3620">
                  <c:v>2.1800649999999999</c:v>
                </c:pt>
                <c:pt idx="3621">
                  <c:v>2.1800649999999999</c:v>
                </c:pt>
                <c:pt idx="3622">
                  <c:v>2.2039399999999998</c:v>
                </c:pt>
                <c:pt idx="3623">
                  <c:v>2.1561900000000001</c:v>
                </c:pt>
                <c:pt idx="3624">
                  <c:v>2.1800649999999999</c:v>
                </c:pt>
                <c:pt idx="3625">
                  <c:v>2.1561900000000001</c:v>
                </c:pt>
                <c:pt idx="3626">
                  <c:v>2.1084399999999999</c:v>
                </c:pt>
                <c:pt idx="3627">
                  <c:v>2.01294</c:v>
                </c:pt>
                <c:pt idx="3628">
                  <c:v>2.084565</c:v>
                </c:pt>
                <c:pt idx="3629">
                  <c:v>2.01294</c:v>
                </c:pt>
                <c:pt idx="3630">
                  <c:v>1.9413149999999999</c:v>
                </c:pt>
                <c:pt idx="3631">
                  <c:v>2.01294</c:v>
                </c:pt>
                <c:pt idx="3632">
                  <c:v>1.91744</c:v>
                </c:pt>
                <c:pt idx="3633">
                  <c:v>1.96519</c:v>
                </c:pt>
                <c:pt idx="3634">
                  <c:v>1.9413149999999999</c:v>
                </c:pt>
                <c:pt idx="3635">
                  <c:v>1.8935649999999999</c:v>
                </c:pt>
                <c:pt idx="3636">
                  <c:v>1.91744</c:v>
                </c:pt>
                <c:pt idx="3637">
                  <c:v>1.9413149999999999</c:v>
                </c:pt>
                <c:pt idx="3638">
                  <c:v>1.8696900000000001</c:v>
                </c:pt>
                <c:pt idx="3639">
                  <c:v>1.8219399999999999</c:v>
                </c:pt>
                <c:pt idx="3640">
                  <c:v>1.845815</c:v>
                </c:pt>
                <c:pt idx="3641">
                  <c:v>1.8935649999999999</c:v>
                </c:pt>
                <c:pt idx="3642">
                  <c:v>1.8935649999999999</c:v>
                </c:pt>
                <c:pt idx="3643">
                  <c:v>1.845815</c:v>
                </c:pt>
                <c:pt idx="3644">
                  <c:v>1.8696900000000001</c:v>
                </c:pt>
                <c:pt idx="3645">
                  <c:v>1.845815</c:v>
                </c:pt>
                <c:pt idx="3646">
                  <c:v>1.8696900000000001</c:v>
                </c:pt>
                <c:pt idx="3647">
                  <c:v>1.845815</c:v>
                </c:pt>
                <c:pt idx="3648">
                  <c:v>1.845815</c:v>
                </c:pt>
                <c:pt idx="3649">
                  <c:v>1.8935649999999999</c:v>
                </c:pt>
                <c:pt idx="3650">
                  <c:v>1.9890650000000001</c:v>
                </c:pt>
                <c:pt idx="3651">
                  <c:v>1.96519</c:v>
                </c:pt>
                <c:pt idx="3652">
                  <c:v>1.96519</c:v>
                </c:pt>
                <c:pt idx="3653">
                  <c:v>1.9890650000000001</c:v>
                </c:pt>
                <c:pt idx="3654">
                  <c:v>1.9890650000000001</c:v>
                </c:pt>
                <c:pt idx="3655">
                  <c:v>1.9413149999999999</c:v>
                </c:pt>
                <c:pt idx="3656">
                  <c:v>2.1561900000000001</c:v>
                </c:pt>
                <c:pt idx="3657">
                  <c:v>1.8696900000000001</c:v>
                </c:pt>
                <c:pt idx="3658">
                  <c:v>1.9413149999999999</c:v>
                </c:pt>
                <c:pt idx="3659">
                  <c:v>1.8696900000000001</c:v>
                </c:pt>
                <c:pt idx="3660">
                  <c:v>1.845815</c:v>
                </c:pt>
                <c:pt idx="3661">
                  <c:v>1.91744</c:v>
                </c:pt>
                <c:pt idx="3662">
                  <c:v>1.91744</c:v>
                </c:pt>
                <c:pt idx="3663">
                  <c:v>2.01294</c:v>
                </c:pt>
                <c:pt idx="3664">
                  <c:v>2.450648333333334</c:v>
                </c:pt>
                <c:pt idx="3665">
                  <c:v>2.8883566666666671</c:v>
                </c:pt>
                <c:pt idx="3666">
                  <c:v>3.3260649999999998</c:v>
                </c:pt>
                <c:pt idx="3667">
                  <c:v>3.0873149999999998</c:v>
                </c:pt>
                <c:pt idx="3668">
                  <c:v>2.9201899999999998</c:v>
                </c:pt>
                <c:pt idx="3669">
                  <c:v>2.8246899999999999</c:v>
                </c:pt>
                <c:pt idx="3670">
                  <c:v>2.72919</c:v>
                </c:pt>
                <c:pt idx="3671">
                  <c:v>2.6336900000000001</c:v>
                </c:pt>
                <c:pt idx="3672">
                  <c:v>2.6098150000000002</c:v>
                </c:pt>
                <c:pt idx="3673">
                  <c:v>2.5143149999999999</c:v>
                </c:pt>
                <c:pt idx="3674">
                  <c:v>2.4665650000000001</c:v>
                </c:pt>
                <c:pt idx="3675">
                  <c:v>2.4188149999999999</c:v>
                </c:pt>
                <c:pt idx="3676">
                  <c:v>2.4188149999999999</c:v>
                </c:pt>
                <c:pt idx="3677">
                  <c:v>2.323315</c:v>
                </c:pt>
                <c:pt idx="3678">
                  <c:v>2.3710650000000002</c:v>
                </c:pt>
                <c:pt idx="3679">
                  <c:v>2.323315</c:v>
                </c:pt>
                <c:pt idx="3680">
                  <c:v>2.2278150000000001</c:v>
                </c:pt>
                <c:pt idx="3681">
                  <c:v>2.2278150000000001</c:v>
                </c:pt>
                <c:pt idx="3682">
                  <c:v>2.25169</c:v>
                </c:pt>
                <c:pt idx="3683">
                  <c:v>2.2039399999999998</c:v>
                </c:pt>
                <c:pt idx="3684">
                  <c:v>2.2278150000000001</c:v>
                </c:pt>
                <c:pt idx="3685">
                  <c:v>2.1323150000000002</c:v>
                </c:pt>
                <c:pt idx="3686">
                  <c:v>2.1800649999999999</c:v>
                </c:pt>
                <c:pt idx="3687">
                  <c:v>2.084565</c:v>
                </c:pt>
                <c:pt idx="3688">
                  <c:v>2.1561900000000001</c:v>
                </c:pt>
                <c:pt idx="3689">
                  <c:v>2.2278150000000001</c:v>
                </c:pt>
                <c:pt idx="3690">
                  <c:v>2.1561900000000001</c:v>
                </c:pt>
                <c:pt idx="3691">
                  <c:v>2.2039399999999998</c:v>
                </c:pt>
                <c:pt idx="3692">
                  <c:v>2.2994400000000002</c:v>
                </c:pt>
                <c:pt idx="3693">
                  <c:v>2.4426899999999998</c:v>
                </c:pt>
                <c:pt idx="3694">
                  <c:v>2.49044</c:v>
                </c:pt>
                <c:pt idx="3695">
                  <c:v>2.49044</c:v>
                </c:pt>
                <c:pt idx="3696">
                  <c:v>2.562065</c:v>
                </c:pt>
                <c:pt idx="3697">
                  <c:v>2.4665650000000001</c:v>
                </c:pt>
                <c:pt idx="3698">
                  <c:v>2.4665650000000001</c:v>
                </c:pt>
                <c:pt idx="3699">
                  <c:v>2.4188149999999999</c:v>
                </c:pt>
                <c:pt idx="3700">
                  <c:v>2.4188149999999999</c:v>
                </c:pt>
                <c:pt idx="3701">
                  <c:v>2.3471899999999999</c:v>
                </c:pt>
                <c:pt idx="3702">
                  <c:v>2.3949400000000001</c:v>
                </c:pt>
                <c:pt idx="3703">
                  <c:v>2.3710650000000002</c:v>
                </c:pt>
                <c:pt idx="3704">
                  <c:v>2.4665650000000001</c:v>
                </c:pt>
                <c:pt idx="3705">
                  <c:v>2.25169</c:v>
                </c:pt>
                <c:pt idx="3706">
                  <c:v>2.25169</c:v>
                </c:pt>
                <c:pt idx="3707">
                  <c:v>2.2755649999999998</c:v>
                </c:pt>
                <c:pt idx="3708">
                  <c:v>2.2039399999999998</c:v>
                </c:pt>
                <c:pt idx="3709">
                  <c:v>2.1800649999999999</c:v>
                </c:pt>
                <c:pt idx="3710">
                  <c:v>2.2039399999999998</c:v>
                </c:pt>
                <c:pt idx="3711">
                  <c:v>2.2039399999999998</c:v>
                </c:pt>
                <c:pt idx="3712">
                  <c:v>2.25169</c:v>
                </c:pt>
                <c:pt idx="3713">
                  <c:v>2.2278150000000001</c:v>
                </c:pt>
                <c:pt idx="3714">
                  <c:v>2.2994400000000002</c:v>
                </c:pt>
                <c:pt idx="3715">
                  <c:v>2.2755649999999998</c:v>
                </c:pt>
                <c:pt idx="3716">
                  <c:v>2.4426899999999998</c:v>
                </c:pt>
                <c:pt idx="3717">
                  <c:v>2.3710650000000002</c:v>
                </c:pt>
                <c:pt idx="3718">
                  <c:v>2.25169</c:v>
                </c:pt>
                <c:pt idx="3719">
                  <c:v>2.3471899999999999</c:v>
                </c:pt>
                <c:pt idx="3720">
                  <c:v>2.323315</c:v>
                </c:pt>
                <c:pt idx="3721">
                  <c:v>2.25169</c:v>
                </c:pt>
                <c:pt idx="3722">
                  <c:v>2.2278150000000001</c:v>
                </c:pt>
                <c:pt idx="3723">
                  <c:v>2.2278150000000001</c:v>
                </c:pt>
                <c:pt idx="3724">
                  <c:v>2.2039399999999998</c:v>
                </c:pt>
                <c:pt idx="3725">
                  <c:v>2.2278150000000001</c:v>
                </c:pt>
                <c:pt idx="3726">
                  <c:v>2.2039399999999998</c:v>
                </c:pt>
                <c:pt idx="3727">
                  <c:v>2.1800649999999999</c:v>
                </c:pt>
                <c:pt idx="3728">
                  <c:v>2.1800649999999999</c:v>
                </c:pt>
                <c:pt idx="3729">
                  <c:v>2.1561900000000001</c:v>
                </c:pt>
                <c:pt idx="3730">
                  <c:v>2.1084399999999999</c:v>
                </c:pt>
                <c:pt idx="3731">
                  <c:v>2.1561900000000001</c:v>
                </c:pt>
                <c:pt idx="3732">
                  <c:v>2.1561900000000001</c:v>
                </c:pt>
                <c:pt idx="3733">
                  <c:v>2.1323150000000002</c:v>
                </c:pt>
                <c:pt idx="3734">
                  <c:v>2.0368149999999998</c:v>
                </c:pt>
                <c:pt idx="3735">
                  <c:v>2.0606900000000001</c:v>
                </c:pt>
                <c:pt idx="3736">
                  <c:v>2.0606900000000001</c:v>
                </c:pt>
                <c:pt idx="3737">
                  <c:v>2.0606900000000001</c:v>
                </c:pt>
                <c:pt idx="3738">
                  <c:v>2.3710650000000002</c:v>
                </c:pt>
                <c:pt idx="3739">
                  <c:v>2.3471899999999999</c:v>
                </c:pt>
                <c:pt idx="3740">
                  <c:v>2.323315</c:v>
                </c:pt>
                <c:pt idx="3741">
                  <c:v>2.2755649999999998</c:v>
                </c:pt>
                <c:pt idx="3742">
                  <c:v>2.2278150000000001</c:v>
                </c:pt>
              </c:numCache>
            </c:numRef>
          </c:yVal>
          <c:smooth val="1"/>
          <c:extLst>
            <c:ext xmlns:c16="http://schemas.microsoft.com/office/drawing/2014/chart" uri="{C3380CC4-5D6E-409C-BE32-E72D297353CC}">
              <c16:uniqueId val="{00000000-F9CE-4D69-A658-179934E5D8D6}"/>
            </c:ext>
          </c:extLst>
        </c:ser>
        <c:dLbls>
          <c:showLegendKey val="0"/>
          <c:showVal val="0"/>
          <c:showCatName val="0"/>
          <c:showSerName val="0"/>
          <c:showPercent val="0"/>
          <c:showBubbleSize val="0"/>
        </c:dLbls>
        <c:axId val="-952094448"/>
        <c:axId val="-952092816"/>
      </c:scatterChart>
      <c:scatterChart>
        <c:scatterStyle val="smoothMarker"/>
        <c:varyColors val="0"/>
        <c:ser>
          <c:idx val="1"/>
          <c:order val="1"/>
          <c:tx>
            <c:v>Rainfall</c:v>
          </c:tx>
          <c:marker>
            <c:symbol val="none"/>
          </c:marker>
          <c:xVal>
            <c:numRef>
              <c:f>DATA!$A$2:$A$11473</c:f>
              <c:numCache>
                <c:formatCode>[$-3409]mmmm\ dd\,\ yyyy;@</c:formatCode>
                <c:ptCount val="11472"/>
                <c:pt idx="0">
                  <c:v>43857.041666666664</c:v>
                </c:pt>
                <c:pt idx="1">
                  <c:v>43857.083333333336</c:v>
                </c:pt>
                <c:pt idx="2">
                  <c:v>43857.125000057873</c:v>
                </c:pt>
                <c:pt idx="3">
                  <c:v>43857.16666678241</c:v>
                </c:pt>
                <c:pt idx="4">
                  <c:v>43857.208333506947</c:v>
                </c:pt>
                <c:pt idx="5">
                  <c:v>43857.250000231485</c:v>
                </c:pt>
                <c:pt idx="6">
                  <c:v>43857.291666956022</c:v>
                </c:pt>
                <c:pt idx="7">
                  <c:v>43857.333333680559</c:v>
                </c:pt>
                <c:pt idx="8">
                  <c:v>43857.375000405096</c:v>
                </c:pt>
                <c:pt idx="9">
                  <c:v>43857.416667129626</c:v>
                </c:pt>
                <c:pt idx="10">
                  <c:v>43857.458333854163</c:v>
                </c:pt>
                <c:pt idx="11">
                  <c:v>43857.500000578701</c:v>
                </c:pt>
                <c:pt idx="12">
                  <c:v>43857.541667303238</c:v>
                </c:pt>
                <c:pt idx="13">
                  <c:v>43857.583334027775</c:v>
                </c:pt>
                <c:pt idx="14">
                  <c:v>43857.625000752312</c:v>
                </c:pt>
                <c:pt idx="15">
                  <c:v>43857.666667476849</c:v>
                </c:pt>
                <c:pt idx="16">
                  <c:v>43857.708334201387</c:v>
                </c:pt>
                <c:pt idx="17">
                  <c:v>43857.750000925924</c:v>
                </c:pt>
                <c:pt idx="18">
                  <c:v>43857.791667650461</c:v>
                </c:pt>
                <c:pt idx="19">
                  <c:v>43857.833334374998</c:v>
                </c:pt>
                <c:pt idx="20">
                  <c:v>43857.875001099535</c:v>
                </c:pt>
                <c:pt idx="21">
                  <c:v>43857.916667824073</c:v>
                </c:pt>
                <c:pt idx="22">
                  <c:v>43857.95833454861</c:v>
                </c:pt>
                <c:pt idx="23">
                  <c:v>43858.000001273147</c:v>
                </c:pt>
                <c:pt idx="24">
                  <c:v>43858.041667997684</c:v>
                </c:pt>
                <c:pt idx="25">
                  <c:v>43858.083334722221</c:v>
                </c:pt>
                <c:pt idx="26">
                  <c:v>43858.125001446759</c:v>
                </c:pt>
                <c:pt idx="27">
                  <c:v>43858.166668171296</c:v>
                </c:pt>
                <c:pt idx="28">
                  <c:v>43858.208334895833</c:v>
                </c:pt>
                <c:pt idx="29">
                  <c:v>43858.25000162037</c:v>
                </c:pt>
                <c:pt idx="30">
                  <c:v>43858.291668344908</c:v>
                </c:pt>
                <c:pt idx="31">
                  <c:v>43858.333335069445</c:v>
                </c:pt>
                <c:pt idx="32">
                  <c:v>43858.375001793982</c:v>
                </c:pt>
                <c:pt idx="33">
                  <c:v>43858.416668518519</c:v>
                </c:pt>
                <c:pt idx="34">
                  <c:v>43858.458335243056</c:v>
                </c:pt>
                <c:pt idx="35">
                  <c:v>43858.500001967594</c:v>
                </c:pt>
                <c:pt idx="36">
                  <c:v>43858.541668692131</c:v>
                </c:pt>
                <c:pt idx="37">
                  <c:v>43858.583335416668</c:v>
                </c:pt>
                <c:pt idx="38">
                  <c:v>43858.625002141205</c:v>
                </c:pt>
                <c:pt idx="39">
                  <c:v>43858.666668865742</c:v>
                </c:pt>
                <c:pt idx="40">
                  <c:v>43858.70833559028</c:v>
                </c:pt>
                <c:pt idx="41">
                  <c:v>43858.750002314817</c:v>
                </c:pt>
                <c:pt idx="42">
                  <c:v>43858.791669039354</c:v>
                </c:pt>
                <c:pt idx="43">
                  <c:v>43858.833335763891</c:v>
                </c:pt>
                <c:pt idx="44">
                  <c:v>43858.875002488428</c:v>
                </c:pt>
                <c:pt idx="45">
                  <c:v>43858.916669212966</c:v>
                </c:pt>
                <c:pt idx="46">
                  <c:v>43858.958335937503</c:v>
                </c:pt>
                <c:pt idx="47">
                  <c:v>43859.00000266204</c:v>
                </c:pt>
                <c:pt idx="48">
                  <c:v>43859.041669386577</c:v>
                </c:pt>
                <c:pt idx="49">
                  <c:v>43859.083336111114</c:v>
                </c:pt>
                <c:pt idx="50">
                  <c:v>43859.125002835652</c:v>
                </c:pt>
                <c:pt idx="51">
                  <c:v>43859.166669560182</c:v>
                </c:pt>
                <c:pt idx="52">
                  <c:v>43859.208336284719</c:v>
                </c:pt>
                <c:pt idx="53">
                  <c:v>43859.250003009256</c:v>
                </c:pt>
                <c:pt idx="54">
                  <c:v>43859.291669733793</c:v>
                </c:pt>
                <c:pt idx="55">
                  <c:v>43859.33333645833</c:v>
                </c:pt>
                <c:pt idx="56">
                  <c:v>43859.375003182868</c:v>
                </c:pt>
                <c:pt idx="57">
                  <c:v>43859.416669907405</c:v>
                </c:pt>
                <c:pt idx="58">
                  <c:v>43859.458336631942</c:v>
                </c:pt>
                <c:pt idx="59">
                  <c:v>43859.500003356479</c:v>
                </c:pt>
                <c:pt idx="60">
                  <c:v>43859.541670081016</c:v>
                </c:pt>
                <c:pt idx="61">
                  <c:v>43859.583336805554</c:v>
                </c:pt>
                <c:pt idx="62">
                  <c:v>43859.625003530091</c:v>
                </c:pt>
                <c:pt idx="63">
                  <c:v>43859.666670254628</c:v>
                </c:pt>
                <c:pt idx="64">
                  <c:v>43859.708336979165</c:v>
                </c:pt>
                <c:pt idx="65">
                  <c:v>43859.750003703703</c:v>
                </c:pt>
                <c:pt idx="66">
                  <c:v>43859.79167042824</c:v>
                </c:pt>
                <c:pt idx="67">
                  <c:v>43859.833337152777</c:v>
                </c:pt>
                <c:pt idx="68">
                  <c:v>43859.875003877314</c:v>
                </c:pt>
                <c:pt idx="69">
                  <c:v>43859.916670601851</c:v>
                </c:pt>
                <c:pt idx="70">
                  <c:v>43859.958337326389</c:v>
                </c:pt>
                <c:pt idx="71">
                  <c:v>43860.000004050926</c:v>
                </c:pt>
                <c:pt idx="72">
                  <c:v>43860.041670775463</c:v>
                </c:pt>
                <c:pt idx="73">
                  <c:v>43860.0833375</c:v>
                </c:pt>
                <c:pt idx="74">
                  <c:v>43860.125004224537</c:v>
                </c:pt>
                <c:pt idx="75">
                  <c:v>43860.166670949075</c:v>
                </c:pt>
                <c:pt idx="76">
                  <c:v>43860.208337673612</c:v>
                </c:pt>
                <c:pt idx="77">
                  <c:v>43860.250004398149</c:v>
                </c:pt>
                <c:pt idx="78">
                  <c:v>43860.291671122686</c:v>
                </c:pt>
                <c:pt idx="79">
                  <c:v>43860.333337847223</c:v>
                </c:pt>
                <c:pt idx="80">
                  <c:v>43860.375004571761</c:v>
                </c:pt>
                <c:pt idx="81">
                  <c:v>43860.416671296298</c:v>
                </c:pt>
                <c:pt idx="82">
                  <c:v>43860.458338020835</c:v>
                </c:pt>
                <c:pt idx="83">
                  <c:v>43860.500004745372</c:v>
                </c:pt>
                <c:pt idx="84">
                  <c:v>43860.541671469909</c:v>
                </c:pt>
                <c:pt idx="85">
                  <c:v>43860.583338194447</c:v>
                </c:pt>
                <c:pt idx="86">
                  <c:v>43860.625004918984</c:v>
                </c:pt>
                <c:pt idx="87">
                  <c:v>43860.666671643521</c:v>
                </c:pt>
                <c:pt idx="88">
                  <c:v>43860.708338368058</c:v>
                </c:pt>
                <c:pt idx="89">
                  <c:v>43860.750005092596</c:v>
                </c:pt>
                <c:pt idx="90">
                  <c:v>43860.791671817133</c:v>
                </c:pt>
                <c:pt idx="91">
                  <c:v>43860.83333854167</c:v>
                </c:pt>
                <c:pt idx="92">
                  <c:v>43860.875005266207</c:v>
                </c:pt>
                <c:pt idx="93">
                  <c:v>43860.916671990744</c:v>
                </c:pt>
                <c:pt idx="94">
                  <c:v>43860.958338715274</c:v>
                </c:pt>
                <c:pt idx="95">
                  <c:v>43861.000005439812</c:v>
                </c:pt>
                <c:pt idx="96">
                  <c:v>43861.041672164349</c:v>
                </c:pt>
                <c:pt idx="97">
                  <c:v>43861.083338888886</c:v>
                </c:pt>
                <c:pt idx="98">
                  <c:v>43861.125005613423</c:v>
                </c:pt>
                <c:pt idx="99">
                  <c:v>43861.16667233796</c:v>
                </c:pt>
                <c:pt idx="100">
                  <c:v>43861.208339062498</c:v>
                </c:pt>
                <c:pt idx="101">
                  <c:v>43861.250005787035</c:v>
                </c:pt>
                <c:pt idx="102">
                  <c:v>43861.291672511572</c:v>
                </c:pt>
                <c:pt idx="103">
                  <c:v>43861.333339236109</c:v>
                </c:pt>
                <c:pt idx="104">
                  <c:v>43861.375005960646</c:v>
                </c:pt>
                <c:pt idx="105">
                  <c:v>43861.416672685184</c:v>
                </c:pt>
                <c:pt idx="106">
                  <c:v>43861.458339409721</c:v>
                </c:pt>
                <c:pt idx="107">
                  <c:v>43861.500006134258</c:v>
                </c:pt>
                <c:pt idx="108">
                  <c:v>43861.541672858795</c:v>
                </c:pt>
                <c:pt idx="109">
                  <c:v>43861.583339583332</c:v>
                </c:pt>
                <c:pt idx="110">
                  <c:v>43861.62500630787</c:v>
                </c:pt>
                <c:pt idx="111">
                  <c:v>43861.666673032407</c:v>
                </c:pt>
                <c:pt idx="112">
                  <c:v>43861.708339756944</c:v>
                </c:pt>
                <c:pt idx="113">
                  <c:v>43861.750006481481</c:v>
                </c:pt>
                <c:pt idx="114">
                  <c:v>43861.791673206018</c:v>
                </c:pt>
                <c:pt idx="115">
                  <c:v>43861.833339930556</c:v>
                </c:pt>
                <c:pt idx="116">
                  <c:v>43861.875006655093</c:v>
                </c:pt>
                <c:pt idx="117">
                  <c:v>43861.91667337963</c:v>
                </c:pt>
                <c:pt idx="118">
                  <c:v>43861.958340104167</c:v>
                </c:pt>
                <c:pt idx="119">
                  <c:v>43862.000006828704</c:v>
                </c:pt>
                <c:pt idx="120">
                  <c:v>43862.041673553242</c:v>
                </c:pt>
                <c:pt idx="121">
                  <c:v>43862.083340277779</c:v>
                </c:pt>
                <c:pt idx="122">
                  <c:v>43862.125007002316</c:v>
                </c:pt>
                <c:pt idx="123">
                  <c:v>43862.166673726853</c:v>
                </c:pt>
                <c:pt idx="124">
                  <c:v>43862.208340451391</c:v>
                </c:pt>
                <c:pt idx="125">
                  <c:v>43862.250007175928</c:v>
                </c:pt>
                <c:pt idx="126">
                  <c:v>43862.291673900465</c:v>
                </c:pt>
                <c:pt idx="127">
                  <c:v>43862.333340625002</c:v>
                </c:pt>
                <c:pt idx="128">
                  <c:v>43862.375007349539</c:v>
                </c:pt>
                <c:pt idx="129">
                  <c:v>43862.416674074077</c:v>
                </c:pt>
                <c:pt idx="130">
                  <c:v>43862.458340798614</c:v>
                </c:pt>
                <c:pt idx="131">
                  <c:v>43862.500007523151</c:v>
                </c:pt>
                <c:pt idx="132">
                  <c:v>43862.541674247688</c:v>
                </c:pt>
                <c:pt idx="133">
                  <c:v>43862.583340972225</c:v>
                </c:pt>
                <c:pt idx="134">
                  <c:v>43862.625007696763</c:v>
                </c:pt>
                <c:pt idx="135">
                  <c:v>43862.6666744213</c:v>
                </c:pt>
                <c:pt idx="136">
                  <c:v>43862.70834114583</c:v>
                </c:pt>
                <c:pt idx="137">
                  <c:v>43862.750007870367</c:v>
                </c:pt>
                <c:pt idx="138">
                  <c:v>43862.791674594904</c:v>
                </c:pt>
                <c:pt idx="139">
                  <c:v>43862.833341319441</c:v>
                </c:pt>
                <c:pt idx="140">
                  <c:v>43862.875008043979</c:v>
                </c:pt>
                <c:pt idx="141">
                  <c:v>43862.916674768516</c:v>
                </c:pt>
                <c:pt idx="142">
                  <c:v>43862.958341493053</c:v>
                </c:pt>
                <c:pt idx="143">
                  <c:v>43863.00000821759</c:v>
                </c:pt>
                <c:pt idx="144">
                  <c:v>43863.041674942127</c:v>
                </c:pt>
                <c:pt idx="145">
                  <c:v>43863.083341666665</c:v>
                </c:pt>
                <c:pt idx="146">
                  <c:v>43863.125008391202</c:v>
                </c:pt>
                <c:pt idx="147">
                  <c:v>43863.166675115739</c:v>
                </c:pt>
                <c:pt idx="148">
                  <c:v>43863.208341840276</c:v>
                </c:pt>
                <c:pt idx="149">
                  <c:v>43863.250008564813</c:v>
                </c:pt>
                <c:pt idx="150">
                  <c:v>43863.291675289351</c:v>
                </c:pt>
                <c:pt idx="151">
                  <c:v>43863.333342013888</c:v>
                </c:pt>
                <c:pt idx="152">
                  <c:v>43863.375008738425</c:v>
                </c:pt>
                <c:pt idx="153">
                  <c:v>43863.416675462962</c:v>
                </c:pt>
                <c:pt idx="154">
                  <c:v>43863.4583421875</c:v>
                </c:pt>
                <c:pt idx="155">
                  <c:v>43863.500008912037</c:v>
                </c:pt>
                <c:pt idx="156">
                  <c:v>43863.541675636574</c:v>
                </c:pt>
                <c:pt idx="157">
                  <c:v>43863.583342361111</c:v>
                </c:pt>
                <c:pt idx="158">
                  <c:v>43863.625009085648</c:v>
                </c:pt>
                <c:pt idx="159">
                  <c:v>43863.666675810186</c:v>
                </c:pt>
                <c:pt idx="160">
                  <c:v>43863.708342534723</c:v>
                </c:pt>
                <c:pt idx="161">
                  <c:v>43863.75000925926</c:v>
                </c:pt>
                <c:pt idx="162">
                  <c:v>43863.791675983797</c:v>
                </c:pt>
                <c:pt idx="163">
                  <c:v>43863.833342708334</c:v>
                </c:pt>
                <c:pt idx="164">
                  <c:v>43863.875009432872</c:v>
                </c:pt>
                <c:pt idx="165">
                  <c:v>43863.916676157409</c:v>
                </c:pt>
                <c:pt idx="166">
                  <c:v>43863.958342881946</c:v>
                </c:pt>
                <c:pt idx="167">
                  <c:v>43864.000009606483</c:v>
                </c:pt>
                <c:pt idx="168">
                  <c:v>43864.04167633102</c:v>
                </c:pt>
                <c:pt idx="169">
                  <c:v>43864.083343055558</c:v>
                </c:pt>
                <c:pt idx="170">
                  <c:v>43864.125009780095</c:v>
                </c:pt>
                <c:pt idx="171">
                  <c:v>43864.166676504632</c:v>
                </c:pt>
                <c:pt idx="172">
                  <c:v>43864.208343229169</c:v>
                </c:pt>
                <c:pt idx="173">
                  <c:v>43864.250009953706</c:v>
                </c:pt>
                <c:pt idx="174">
                  <c:v>43864.291676678244</c:v>
                </c:pt>
                <c:pt idx="175">
                  <c:v>43864.333343402781</c:v>
                </c:pt>
                <c:pt idx="176">
                  <c:v>43864.375010127318</c:v>
                </c:pt>
                <c:pt idx="177">
                  <c:v>43864.416676851855</c:v>
                </c:pt>
                <c:pt idx="178">
                  <c:v>43864.458343576393</c:v>
                </c:pt>
                <c:pt idx="179">
                  <c:v>43864.500010300922</c:v>
                </c:pt>
                <c:pt idx="180">
                  <c:v>43864.54167702546</c:v>
                </c:pt>
                <c:pt idx="181">
                  <c:v>43864.583343749997</c:v>
                </c:pt>
                <c:pt idx="182">
                  <c:v>43864.625010474534</c:v>
                </c:pt>
                <c:pt idx="183">
                  <c:v>43864.666677199071</c:v>
                </c:pt>
                <c:pt idx="184">
                  <c:v>43864.708343923608</c:v>
                </c:pt>
                <c:pt idx="185">
                  <c:v>43864.750010648146</c:v>
                </c:pt>
                <c:pt idx="186">
                  <c:v>43864.791677372683</c:v>
                </c:pt>
                <c:pt idx="187">
                  <c:v>43864.83334409722</c:v>
                </c:pt>
                <c:pt idx="188">
                  <c:v>43864.875010821757</c:v>
                </c:pt>
                <c:pt idx="189">
                  <c:v>43864.916677546295</c:v>
                </c:pt>
                <c:pt idx="190">
                  <c:v>43864.958344270832</c:v>
                </c:pt>
                <c:pt idx="191">
                  <c:v>43865.000010995369</c:v>
                </c:pt>
                <c:pt idx="192">
                  <c:v>43865.041677719906</c:v>
                </c:pt>
                <c:pt idx="193">
                  <c:v>43865.083344444443</c:v>
                </c:pt>
                <c:pt idx="194">
                  <c:v>43865.125011168981</c:v>
                </c:pt>
                <c:pt idx="195">
                  <c:v>43865.166677893518</c:v>
                </c:pt>
                <c:pt idx="196">
                  <c:v>43865.208344618055</c:v>
                </c:pt>
                <c:pt idx="197">
                  <c:v>43865.250011342592</c:v>
                </c:pt>
                <c:pt idx="198">
                  <c:v>43865.291678067129</c:v>
                </c:pt>
                <c:pt idx="199">
                  <c:v>43865.333344791667</c:v>
                </c:pt>
                <c:pt idx="200">
                  <c:v>43865.375011516204</c:v>
                </c:pt>
                <c:pt idx="201">
                  <c:v>43865.416678240741</c:v>
                </c:pt>
                <c:pt idx="202">
                  <c:v>43865.458344965278</c:v>
                </c:pt>
                <c:pt idx="203">
                  <c:v>43865.500011689815</c:v>
                </c:pt>
                <c:pt idx="204">
                  <c:v>43865.541678414353</c:v>
                </c:pt>
                <c:pt idx="205">
                  <c:v>43865.58334513889</c:v>
                </c:pt>
                <c:pt idx="206">
                  <c:v>43865.625011863427</c:v>
                </c:pt>
                <c:pt idx="207">
                  <c:v>43865.666678587964</c:v>
                </c:pt>
                <c:pt idx="208">
                  <c:v>43865.708345312501</c:v>
                </c:pt>
                <c:pt idx="209">
                  <c:v>43865.750012037039</c:v>
                </c:pt>
                <c:pt idx="210">
                  <c:v>43865.791678761576</c:v>
                </c:pt>
                <c:pt idx="211">
                  <c:v>43865.833345486113</c:v>
                </c:pt>
                <c:pt idx="212">
                  <c:v>43865.87501221065</c:v>
                </c:pt>
                <c:pt idx="213">
                  <c:v>43865.916678935188</c:v>
                </c:pt>
                <c:pt idx="214">
                  <c:v>43865.958345659725</c:v>
                </c:pt>
                <c:pt idx="215">
                  <c:v>43866.000012384262</c:v>
                </c:pt>
                <c:pt idx="216">
                  <c:v>43866.041679108799</c:v>
                </c:pt>
                <c:pt idx="217">
                  <c:v>43866.083345833336</c:v>
                </c:pt>
                <c:pt idx="218">
                  <c:v>43866.125012557874</c:v>
                </c:pt>
                <c:pt idx="219">
                  <c:v>43866.166679282411</c:v>
                </c:pt>
                <c:pt idx="220">
                  <c:v>43866.208346006948</c:v>
                </c:pt>
                <c:pt idx="221">
                  <c:v>43866.250012731478</c:v>
                </c:pt>
                <c:pt idx="222">
                  <c:v>43866.291679456015</c:v>
                </c:pt>
                <c:pt idx="223">
                  <c:v>43866.333346180552</c:v>
                </c:pt>
                <c:pt idx="224">
                  <c:v>43866.37501290509</c:v>
                </c:pt>
                <c:pt idx="225">
                  <c:v>43866.416679629627</c:v>
                </c:pt>
                <c:pt idx="226">
                  <c:v>43866.458346354164</c:v>
                </c:pt>
                <c:pt idx="227">
                  <c:v>43866.500013078701</c:v>
                </c:pt>
                <c:pt idx="228">
                  <c:v>43866.541679803238</c:v>
                </c:pt>
                <c:pt idx="229">
                  <c:v>43866.583346527776</c:v>
                </c:pt>
                <c:pt idx="230">
                  <c:v>43866.625013252313</c:v>
                </c:pt>
                <c:pt idx="231">
                  <c:v>43866.66667997685</c:v>
                </c:pt>
                <c:pt idx="232">
                  <c:v>43866.708346701387</c:v>
                </c:pt>
                <c:pt idx="233">
                  <c:v>43866.750013425924</c:v>
                </c:pt>
                <c:pt idx="234">
                  <c:v>43866.791680150462</c:v>
                </c:pt>
                <c:pt idx="235">
                  <c:v>43866.833346874999</c:v>
                </c:pt>
                <c:pt idx="236">
                  <c:v>43866.875013599536</c:v>
                </c:pt>
                <c:pt idx="237">
                  <c:v>43866.916680324073</c:v>
                </c:pt>
                <c:pt idx="238">
                  <c:v>43866.95834704861</c:v>
                </c:pt>
                <c:pt idx="239">
                  <c:v>43867.000013773148</c:v>
                </c:pt>
                <c:pt idx="240">
                  <c:v>43867.041680497685</c:v>
                </c:pt>
                <c:pt idx="241">
                  <c:v>43867.083347222222</c:v>
                </c:pt>
                <c:pt idx="242">
                  <c:v>43867.125013946759</c:v>
                </c:pt>
                <c:pt idx="243">
                  <c:v>43867.166680671296</c:v>
                </c:pt>
                <c:pt idx="244">
                  <c:v>43867.208347395834</c:v>
                </c:pt>
                <c:pt idx="245">
                  <c:v>43867.250014120371</c:v>
                </c:pt>
                <c:pt idx="246">
                  <c:v>43867.291680844908</c:v>
                </c:pt>
                <c:pt idx="247">
                  <c:v>43867.333347569445</c:v>
                </c:pt>
                <c:pt idx="248">
                  <c:v>43867.375014293983</c:v>
                </c:pt>
                <c:pt idx="249">
                  <c:v>43867.41668101852</c:v>
                </c:pt>
                <c:pt idx="250">
                  <c:v>43867.458347743057</c:v>
                </c:pt>
                <c:pt idx="251">
                  <c:v>43867.500014467594</c:v>
                </c:pt>
                <c:pt idx="252">
                  <c:v>43867.541681192131</c:v>
                </c:pt>
                <c:pt idx="253">
                  <c:v>43867.583347916669</c:v>
                </c:pt>
                <c:pt idx="254">
                  <c:v>43867.625014641206</c:v>
                </c:pt>
                <c:pt idx="255">
                  <c:v>43867.666681365743</c:v>
                </c:pt>
                <c:pt idx="256">
                  <c:v>43867.70834809028</c:v>
                </c:pt>
                <c:pt idx="257">
                  <c:v>43867.750014814817</c:v>
                </c:pt>
                <c:pt idx="258">
                  <c:v>43867.791681539355</c:v>
                </c:pt>
                <c:pt idx="259">
                  <c:v>43867.833348263892</c:v>
                </c:pt>
                <c:pt idx="260">
                  <c:v>43867.875014988429</c:v>
                </c:pt>
                <c:pt idx="261">
                  <c:v>43867.916681712966</c:v>
                </c:pt>
                <c:pt idx="262">
                  <c:v>43867.958348437503</c:v>
                </c:pt>
                <c:pt idx="263">
                  <c:v>43868.000015162041</c:v>
                </c:pt>
                <c:pt idx="264">
                  <c:v>43868.041681886571</c:v>
                </c:pt>
                <c:pt idx="265">
                  <c:v>43868.083348611108</c:v>
                </c:pt>
                <c:pt idx="266">
                  <c:v>43868.125015335645</c:v>
                </c:pt>
                <c:pt idx="267">
                  <c:v>43868.166682060182</c:v>
                </c:pt>
                <c:pt idx="268">
                  <c:v>43868.208348784719</c:v>
                </c:pt>
                <c:pt idx="269">
                  <c:v>43868.250015509257</c:v>
                </c:pt>
                <c:pt idx="270">
                  <c:v>43868.291682233794</c:v>
                </c:pt>
                <c:pt idx="271">
                  <c:v>43868.333348958331</c:v>
                </c:pt>
                <c:pt idx="272">
                  <c:v>43868.375015682868</c:v>
                </c:pt>
                <c:pt idx="273">
                  <c:v>43868.416682407405</c:v>
                </c:pt>
                <c:pt idx="274">
                  <c:v>43868.458349131943</c:v>
                </c:pt>
                <c:pt idx="275">
                  <c:v>43868.50001585648</c:v>
                </c:pt>
                <c:pt idx="276">
                  <c:v>43868.541682581017</c:v>
                </c:pt>
                <c:pt idx="277">
                  <c:v>43868.583349305554</c:v>
                </c:pt>
                <c:pt idx="278">
                  <c:v>43868.625016030092</c:v>
                </c:pt>
                <c:pt idx="279">
                  <c:v>43868.666682754629</c:v>
                </c:pt>
                <c:pt idx="280">
                  <c:v>43868.708349479166</c:v>
                </c:pt>
                <c:pt idx="281">
                  <c:v>43868.750016203703</c:v>
                </c:pt>
                <c:pt idx="282">
                  <c:v>43868.79168292824</c:v>
                </c:pt>
                <c:pt idx="283">
                  <c:v>43868.833349652778</c:v>
                </c:pt>
                <c:pt idx="284">
                  <c:v>43868.875016377315</c:v>
                </c:pt>
                <c:pt idx="285">
                  <c:v>43868.916683101852</c:v>
                </c:pt>
                <c:pt idx="286">
                  <c:v>43868.958349826389</c:v>
                </c:pt>
                <c:pt idx="287">
                  <c:v>43869.000016550926</c:v>
                </c:pt>
                <c:pt idx="288">
                  <c:v>43869.041683275464</c:v>
                </c:pt>
                <c:pt idx="289">
                  <c:v>43869.083350000001</c:v>
                </c:pt>
                <c:pt idx="290">
                  <c:v>43869.125016724538</c:v>
                </c:pt>
                <c:pt idx="291">
                  <c:v>43869.166683449075</c:v>
                </c:pt>
                <c:pt idx="292">
                  <c:v>43869.208350173612</c:v>
                </c:pt>
                <c:pt idx="293">
                  <c:v>43869.25001689815</c:v>
                </c:pt>
                <c:pt idx="294">
                  <c:v>43869.291683622687</c:v>
                </c:pt>
                <c:pt idx="295">
                  <c:v>43869.333350347224</c:v>
                </c:pt>
                <c:pt idx="296">
                  <c:v>43869.375017071761</c:v>
                </c:pt>
                <c:pt idx="297">
                  <c:v>43869.416683796298</c:v>
                </c:pt>
                <c:pt idx="298">
                  <c:v>43869.458350520836</c:v>
                </c:pt>
                <c:pt idx="299">
                  <c:v>43869.500017245373</c:v>
                </c:pt>
                <c:pt idx="300">
                  <c:v>43869.54168396991</c:v>
                </c:pt>
                <c:pt idx="301">
                  <c:v>43869.583350694447</c:v>
                </c:pt>
                <c:pt idx="302">
                  <c:v>43869.625017418984</c:v>
                </c:pt>
                <c:pt idx="303">
                  <c:v>43869.666684143522</c:v>
                </c:pt>
                <c:pt idx="304">
                  <c:v>43869.708350868059</c:v>
                </c:pt>
                <c:pt idx="305">
                  <c:v>43869.750017592596</c:v>
                </c:pt>
                <c:pt idx="306">
                  <c:v>43869.791684317126</c:v>
                </c:pt>
                <c:pt idx="307">
                  <c:v>43869.833351041663</c:v>
                </c:pt>
                <c:pt idx="308">
                  <c:v>43869.8750177662</c:v>
                </c:pt>
                <c:pt idx="309">
                  <c:v>43869.916684490738</c:v>
                </c:pt>
                <c:pt idx="310">
                  <c:v>43869.958351215275</c:v>
                </c:pt>
                <c:pt idx="311">
                  <c:v>43870.000017939812</c:v>
                </c:pt>
                <c:pt idx="312">
                  <c:v>43870.041684664349</c:v>
                </c:pt>
                <c:pt idx="313">
                  <c:v>43870.083351388887</c:v>
                </c:pt>
                <c:pt idx="314">
                  <c:v>43870.125018113424</c:v>
                </c:pt>
                <c:pt idx="315">
                  <c:v>43870.166684837961</c:v>
                </c:pt>
                <c:pt idx="316">
                  <c:v>43870.208351562498</c:v>
                </c:pt>
                <c:pt idx="317">
                  <c:v>43870.250018287035</c:v>
                </c:pt>
                <c:pt idx="318">
                  <c:v>43870.291685011573</c:v>
                </c:pt>
                <c:pt idx="319">
                  <c:v>43870.33335173611</c:v>
                </c:pt>
                <c:pt idx="320">
                  <c:v>43870.375018460647</c:v>
                </c:pt>
                <c:pt idx="321">
                  <c:v>43870.416685185184</c:v>
                </c:pt>
                <c:pt idx="322">
                  <c:v>43870.458351909721</c:v>
                </c:pt>
                <c:pt idx="323">
                  <c:v>43870.500018634259</c:v>
                </c:pt>
                <c:pt idx="324">
                  <c:v>43870.541685358796</c:v>
                </c:pt>
                <c:pt idx="325">
                  <c:v>43870.583352083333</c:v>
                </c:pt>
                <c:pt idx="326">
                  <c:v>43870.62501880787</c:v>
                </c:pt>
                <c:pt idx="327">
                  <c:v>43870.666685532407</c:v>
                </c:pt>
                <c:pt idx="328">
                  <c:v>43870.708352256945</c:v>
                </c:pt>
                <c:pt idx="329">
                  <c:v>43870.750018981482</c:v>
                </c:pt>
                <c:pt idx="330">
                  <c:v>43870.791685706019</c:v>
                </c:pt>
                <c:pt idx="331">
                  <c:v>43870.833352430556</c:v>
                </c:pt>
                <c:pt idx="332">
                  <c:v>43870.875019155093</c:v>
                </c:pt>
                <c:pt idx="333">
                  <c:v>43870.916685879631</c:v>
                </c:pt>
                <c:pt idx="334">
                  <c:v>43870.958352604168</c:v>
                </c:pt>
                <c:pt idx="335">
                  <c:v>43871.000019328705</c:v>
                </c:pt>
                <c:pt idx="336">
                  <c:v>43871.041686053242</c:v>
                </c:pt>
                <c:pt idx="337">
                  <c:v>43871.08335277778</c:v>
                </c:pt>
                <c:pt idx="338">
                  <c:v>43871.125019502317</c:v>
                </c:pt>
                <c:pt idx="339">
                  <c:v>43871.166686226854</c:v>
                </c:pt>
                <c:pt idx="340">
                  <c:v>43871.208352951391</c:v>
                </c:pt>
                <c:pt idx="341">
                  <c:v>43871.250019675928</c:v>
                </c:pt>
                <c:pt idx="342">
                  <c:v>43871.291686400466</c:v>
                </c:pt>
                <c:pt idx="343">
                  <c:v>43871.333353125003</c:v>
                </c:pt>
                <c:pt idx="344">
                  <c:v>43871.37501984954</c:v>
                </c:pt>
                <c:pt idx="345">
                  <c:v>43871.416686574077</c:v>
                </c:pt>
                <c:pt idx="346">
                  <c:v>43871.458353298614</c:v>
                </c:pt>
                <c:pt idx="347">
                  <c:v>43871.500020023152</c:v>
                </c:pt>
                <c:pt idx="348">
                  <c:v>43871.541686747689</c:v>
                </c:pt>
                <c:pt idx="349">
                  <c:v>43871.583353472219</c:v>
                </c:pt>
                <c:pt idx="350">
                  <c:v>43871.625020196756</c:v>
                </c:pt>
                <c:pt idx="351">
                  <c:v>43871.666686921293</c:v>
                </c:pt>
                <c:pt idx="352">
                  <c:v>43871.70835364583</c:v>
                </c:pt>
                <c:pt idx="353">
                  <c:v>43871.750020370368</c:v>
                </c:pt>
                <c:pt idx="354">
                  <c:v>43871.791687094905</c:v>
                </c:pt>
                <c:pt idx="355">
                  <c:v>43871.833353819442</c:v>
                </c:pt>
                <c:pt idx="356">
                  <c:v>43871.875020543979</c:v>
                </c:pt>
                <c:pt idx="357">
                  <c:v>43871.916687268516</c:v>
                </c:pt>
                <c:pt idx="358">
                  <c:v>43871.958353993054</c:v>
                </c:pt>
                <c:pt idx="359">
                  <c:v>43872.000020717591</c:v>
                </c:pt>
                <c:pt idx="360">
                  <c:v>43872.041687442128</c:v>
                </c:pt>
                <c:pt idx="361">
                  <c:v>43872.083354166665</c:v>
                </c:pt>
                <c:pt idx="362">
                  <c:v>43872.125020891202</c:v>
                </c:pt>
                <c:pt idx="363">
                  <c:v>43872.16668761574</c:v>
                </c:pt>
                <c:pt idx="364">
                  <c:v>43872.208354340277</c:v>
                </c:pt>
                <c:pt idx="365">
                  <c:v>43872.250021064814</c:v>
                </c:pt>
                <c:pt idx="366">
                  <c:v>43872.291687789351</c:v>
                </c:pt>
                <c:pt idx="367">
                  <c:v>43872.333354513888</c:v>
                </c:pt>
                <c:pt idx="368">
                  <c:v>43872.375021238426</c:v>
                </c:pt>
                <c:pt idx="369">
                  <c:v>43872.416687962963</c:v>
                </c:pt>
                <c:pt idx="370">
                  <c:v>43872.4583546875</c:v>
                </c:pt>
                <c:pt idx="371">
                  <c:v>43872.500021412037</c:v>
                </c:pt>
                <c:pt idx="372">
                  <c:v>43872.541688136575</c:v>
                </c:pt>
                <c:pt idx="373">
                  <c:v>43872.583354861112</c:v>
                </c:pt>
                <c:pt idx="374">
                  <c:v>43872.625021585649</c:v>
                </c:pt>
                <c:pt idx="375">
                  <c:v>43872.666688310186</c:v>
                </c:pt>
                <c:pt idx="376">
                  <c:v>43872.708355034723</c:v>
                </c:pt>
                <c:pt idx="377">
                  <c:v>43872.750021759261</c:v>
                </c:pt>
                <c:pt idx="378">
                  <c:v>43872.791688483798</c:v>
                </c:pt>
                <c:pt idx="379">
                  <c:v>43872.833355208335</c:v>
                </c:pt>
                <c:pt idx="380">
                  <c:v>43872.875021932872</c:v>
                </c:pt>
                <c:pt idx="381">
                  <c:v>43872.916688657409</c:v>
                </c:pt>
                <c:pt idx="382">
                  <c:v>43872.958355381947</c:v>
                </c:pt>
                <c:pt idx="383">
                  <c:v>43873.000022106484</c:v>
                </c:pt>
                <c:pt idx="384">
                  <c:v>43873.041688831021</c:v>
                </c:pt>
                <c:pt idx="385">
                  <c:v>43873.083355555558</c:v>
                </c:pt>
                <c:pt idx="386">
                  <c:v>43873.125022280095</c:v>
                </c:pt>
                <c:pt idx="387">
                  <c:v>43873.166689004633</c:v>
                </c:pt>
                <c:pt idx="388">
                  <c:v>43873.20835572917</c:v>
                </c:pt>
                <c:pt idx="389">
                  <c:v>43873.250022453707</c:v>
                </c:pt>
                <c:pt idx="390">
                  <c:v>43873.291689178244</c:v>
                </c:pt>
                <c:pt idx="391">
                  <c:v>43873.333355902774</c:v>
                </c:pt>
                <c:pt idx="392">
                  <c:v>43873.375022627311</c:v>
                </c:pt>
                <c:pt idx="393">
                  <c:v>43873.416689351849</c:v>
                </c:pt>
                <c:pt idx="394">
                  <c:v>43873.458356076386</c:v>
                </c:pt>
                <c:pt idx="395">
                  <c:v>43873.500022800923</c:v>
                </c:pt>
                <c:pt idx="396">
                  <c:v>43873.54168952546</c:v>
                </c:pt>
                <c:pt idx="397">
                  <c:v>43873.583356249997</c:v>
                </c:pt>
                <c:pt idx="398">
                  <c:v>43873.625022974535</c:v>
                </c:pt>
                <c:pt idx="399">
                  <c:v>43873.666689699072</c:v>
                </c:pt>
                <c:pt idx="400">
                  <c:v>43873.708356423609</c:v>
                </c:pt>
                <c:pt idx="401">
                  <c:v>43873.750023148146</c:v>
                </c:pt>
                <c:pt idx="402">
                  <c:v>43873.791689872683</c:v>
                </c:pt>
                <c:pt idx="403">
                  <c:v>43873.833356597221</c:v>
                </c:pt>
                <c:pt idx="404">
                  <c:v>43873.875023321758</c:v>
                </c:pt>
                <c:pt idx="405">
                  <c:v>43873.916690046295</c:v>
                </c:pt>
                <c:pt idx="406">
                  <c:v>43873.958356770832</c:v>
                </c:pt>
                <c:pt idx="407">
                  <c:v>43874.00002349537</c:v>
                </c:pt>
                <c:pt idx="408">
                  <c:v>43874.041690219907</c:v>
                </c:pt>
                <c:pt idx="409">
                  <c:v>43874.083356944444</c:v>
                </c:pt>
                <c:pt idx="410">
                  <c:v>43874.125023668981</c:v>
                </c:pt>
                <c:pt idx="411">
                  <c:v>43874.166690393518</c:v>
                </c:pt>
                <c:pt idx="412">
                  <c:v>43874.208357118056</c:v>
                </c:pt>
                <c:pt idx="413">
                  <c:v>43874.250023842593</c:v>
                </c:pt>
                <c:pt idx="414">
                  <c:v>43874.29169056713</c:v>
                </c:pt>
                <c:pt idx="415">
                  <c:v>43874.333357291667</c:v>
                </c:pt>
                <c:pt idx="416">
                  <c:v>43874.375024016204</c:v>
                </c:pt>
                <c:pt idx="417">
                  <c:v>43874.416690740742</c:v>
                </c:pt>
                <c:pt idx="418">
                  <c:v>43874.458357465279</c:v>
                </c:pt>
                <c:pt idx="419">
                  <c:v>43874.500024189816</c:v>
                </c:pt>
                <c:pt idx="420">
                  <c:v>43874.541690914353</c:v>
                </c:pt>
                <c:pt idx="421">
                  <c:v>43874.58335763889</c:v>
                </c:pt>
                <c:pt idx="422">
                  <c:v>43874.625024363428</c:v>
                </c:pt>
                <c:pt idx="423">
                  <c:v>43874.666691087965</c:v>
                </c:pt>
                <c:pt idx="424">
                  <c:v>43874.708357812502</c:v>
                </c:pt>
                <c:pt idx="425">
                  <c:v>43874.750024537039</c:v>
                </c:pt>
                <c:pt idx="426">
                  <c:v>43874.791691261576</c:v>
                </c:pt>
                <c:pt idx="427">
                  <c:v>43874.833357986114</c:v>
                </c:pt>
                <c:pt idx="428">
                  <c:v>43874.875024710651</c:v>
                </c:pt>
                <c:pt idx="429">
                  <c:v>43874.916691435188</c:v>
                </c:pt>
                <c:pt idx="430">
                  <c:v>43874.958358159725</c:v>
                </c:pt>
                <c:pt idx="431">
                  <c:v>43875.000024884263</c:v>
                </c:pt>
                <c:pt idx="432">
                  <c:v>43875.0416916088</c:v>
                </c:pt>
                <c:pt idx="433">
                  <c:v>43875.083358333337</c:v>
                </c:pt>
                <c:pt idx="434">
                  <c:v>43875.125025057867</c:v>
                </c:pt>
                <c:pt idx="435">
                  <c:v>43875.166691782404</c:v>
                </c:pt>
                <c:pt idx="436">
                  <c:v>43875.208358506941</c:v>
                </c:pt>
                <c:pt idx="437">
                  <c:v>43875.250025231479</c:v>
                </c:pt>
                <c:pt idx="438">
                  <c:v>43875.291691956016</c:v>
                </c:pt>
                <c:pt idx="439">
                  <c:v>43875.333358680553</c:v>
                </c:pt>
                <c:pt idx="440">
                  <c:v>43875.37502540509</c:v>
                </c:pt>
                <c:pt idx="441">
                  <c:v>43875.416692129627</c:v>
                </c:pt>
                <c:pt idx="442">
                  <c:v>43875.458358854165</c:v>
                </c:pt>
                <c:pt idx="443">
                  <c:v>43875.500025578702</c:v>
                </c:pt>
                <c:pt idx="444">
                  <c:v>43875.541692303239</c:v>
                </c:pt>
                <c:pt idx="445">
                  <c:v>43875.583359027776</c:v>
                </c:pt>
                <c:pt idx="446">
                  <c:v>43875.625025752313</c:v>
                </c:pt>
                <c:pt idx="447">
                  <c:v>43875.666692476851</c:v>
                </c:pt>
                <c:pt idx="448">
                  <c:v>43875.708359201388</c:v>
                </c:pt>
                <c:pt idx="449">
                  <c:v>43875.750025925925</c:v>
                </c:pt>
                <c:pt idx="450">
                  <c:v>43875.791692650462</c:v>
                </c:pt>
                <c:pt idx="451">
                  <c:v>43875.833359374999</c:v>
                </c:pt>
                <c:pt idx="452">
                  <c:v>43875.875026099537</c:v>
                </c:pt>
                <c:pt idx="453">
                  <c:v>43875.916692824074</c:v>
                </c:pt>
                <c:pt idx="454">
                  <c:v>43875.958359548611</c:v>
                </c:pt>
                <c:pt idx="455">
                  <c:v>43876.000026273148</c:v>
                </c:pt>
                <c:pt idx="456">
                  <c:v>43876.041692997685</c:v>
                </c:pt>
                <c:pt idx="457">
                  <c:v>43876.083359722223</c:v>
                </c:pt>
                <c:pt idx="458">
                  <c:v>43876.12502644676</c:v>
                </c:pt>
                <c:pt idx="459">
                  <c:v>43876.166693171297</c:v>
                </c:pt>
                <c:pt idx="460">
                  <c:v>43876.208359895834</c:v>
                </c:pt>
                <c:pt idx="461">
                  <c:v>43876.250026620372</c:v>
                </c:pt>
                <c:pt idx="462">
                  <c:v>43876.291693344909</c:v>
                </c:pt>
                <c:pt idx="463">
                  <c:v>43876.333360069446</c:v>
                </c:pt>
                <c:pt idx="464">
                  <c:v>43876.375026793983</c:v>
                </c:pt>
                <c:pt idx="465">
                  <c:v>43876.41669351852</c:v>
                </c:pt>
                <c:pt idx="466">
                  <c:v>43876.458360243058</c:v>
                </c:pt>
                <c:pt idx="467">
                  <c:v>43876.500026967595</c:v>
                </c:pt>
                <c:pt idx="468">
                  <c:v>43876.541693692132</c:v>
                </c:pt>
                <c:pt idx="469">
                  <c:v>43876.583360416669</c:v>
                </c:pt>
                <c:pt idx="470">
                  <c:v>43876.625027141206</c:v>
                </c:pt>
                <c:pt idx="471">
                  <c:v>43876.666693865744</c:v>
                </c:pt>
                <c:pt idx="472">
                  <c:v>43876.708360590281</c:v>
                </c:pt>
                <c:pt idx="473">
                  <c:v>43876.750027314818</c:v>
                </c:pt>
                <c:pt idx="474">
                  <c:v>43876.791694039355</c:v>
                </c:pt>
                <c:pt idx="475">
                  <c:v>43876.833360763892</c:v>
                </c:pt>
                <c:pt idx="476">
                  <c:v>43876.875027488422</c:v>
                </c:pt>
                <c:pt idx="477">
                  <c:v>43876.91669421296</c:v>
                </c:pt>
                <c:pt idx="478">
                  <c:v>43876.958360937497</c:v>
                </c:pt>
                <c:pt idx="479">
                  <c:v>43877.000027662034</c:v>
                </c:pt>
                <c:pt idx="480">
                  <c:v>43877.041694386571</c:v>
                </c:pt>
                <c:pt idx="481">
                  <c:v>43877.083361111108</c:v>
                </c:pt>
                <c:pt idx="482">
                  <c:v>43877.125027835646</c:v>
                </c:pt>
                <c:pt idx="483">
                  <c:v>43877.166694560183</c:v>
                </c:pt>
                <c:pt idx="484">
                  <c:v>43877.20836128472</c:v>
                </c:pt>
                <c:pt idx="485">
                  <c:v>43877.250028009257</c:v>
                </c:pt>
                <c:pt idx="486">
                  <c:v>43877.291694733794</c:v>
                </c:pt>
                <c:pt idx="487">
                  <c:v>43877.333361458332</c:v>
                </c:pt>
                <c:pt idx="488">
                  <c:v>43877.375028182869</c:v>
                </c:pt>
                <c:pt idx="489">
                  <c:v>43877.416694907406</c:v>
                </c:pt>
                <c:pt idx="490">
                  <c:v>43877.458361631943</c:v>
                </c:pt>
                <c:pt idx="491">
                  <c:v>43877.50002835648</c:v>
                </c:pt>
                <c:pt idx="492">
                  <c:v>43877.541695081018</c:v>
                </c:pt>
                <c:pt idx="493">
                  <c:v>43877.583361805555</c:v>
                </c:pt>
                <c:pt idx="494">
                  <c:v>43877.625028530092</c:v>
                </c:pt>
                <c:pt idx="495">
                  <c:v>43877.666695254629</c:v>
                </c:pt>
                <c:pt idx="496">
                  <c:v>43877.708361979167</c:v>
                </c:pt>
                <c:pt idx="497">
                  <c:v>43877.750028703704</c:v>
                </c:pt>
                <c:pt idx="498">
                  <c:v>43877.791695428241</c:v>
                </c:pt>
                <c:pt idx="499">
                  <c:v>43877.833362152778</c:v>
                </c:pt>
                <c:pt idx="500">
                  <c:v>43877.875028877315</c:v>
                </c:pt>
                <c:pt idx="501">
                  <c:v>43877.916695601853</c:v>
                </c:pt>
                <c:pt idx="502">
                  <c:v>43877.95836232639</c:v>
                </c:pt>
                <c:pt idx="503">
                  <c:v>43878.000029050927</c:v>
                </c:pt>
                <c:pt idx="504">
                  <c:v>43878.041695775464</c:v>
                </c:pt>
                <c:pt idx="505">
                  <c:v>43878.083362500001</c:v>
                </c:pt>
                <c:pt idx="506">
                  <c:v>43878.125029224539</c:v>
                </c:pt>
                <c:pt idx="507">
                  <c:v>43878.166695949076</c:v>
                </c:pt>
                <c:pt idx="508">
                  <c:v>43878.208362673613</c:v>
                </c:pt>
                <c:pt idx="509">
                  <c:v>43878.25002939815</c:v>
                </c:pt>
                <c:pt idx="510">
                  <c:v>43878.291696122687</c:v>
                </c:pt>
                <c:pt idx="511">
                  <c:v>43878.333362847225</c:v>
                </c:pt>
                <c:pt idx="512">
                  <c:v>43878.375029571762</c:v>
                </c:pt>
                <c:pt idx="513">
                  <c:v>43878.416696296299</c:v>
                </c:pt>
                <c:pt idx="514">
                  <c:v>43878.458363020836</c:v>
                </c:pt>
                <c:pt idx="515">
                  <c:v>43878.500029745373</c:v>
                </c:pt>
                <c:pt idx="516">
                  <c:v>43878.541696469911</c:v>
                </c:pt>
                <c:pt idx="517">
                  <c:v>43878.583363194448</c:v>
                </c:pt>
                <c:pt idx="518">
                  <c:v>43878.625029918985</c:v>
                </c:pt>
                <c:pt idx="519">
                  <c:v>43878.666696643515</c:v>
                </c:pt>
                <c:pt idx="520">
                  <c:v>43878.708363368052</c:v>
                </c:pt>
                <c:pt idx="521">
                  <c:v>43878.750030092589</c:v>
                </c:pt>
                <c:pt idx="522">
                  <c:v>43878.791696817127</c:v>
                </c:pt>
                <c:pt idx="523">
                  <c:v>43878.833363541664</c:v>
                </c:pt>
                <c:pt idx="524">
                  <c:v>43878.875030266201</c:v>
                </c:pt>
                <c:pt idx="525">
                  <c:v>43878.916696990738</c:v>
                </c:pt>
                <c:pt idx="526">
                  <c:v>43878.958363715275</c:v>
                </c:pt>
                <c:pt idx="527">
                  <c:v>43879.000030439813</c:v>
                </c:pt>
                <c:pt idx="528">
                  <c:v>43879.04169716435</c:v>
                </c:pt>
                <c:pt idx="529">
                  <c:v>43879.083363888887</c:v>
                </c:pt>
                <c:pt idx="530">
                  <c:v>43879.125030613424</c:v>
                </c:pt>
                <c:pt idx="531">
                  <c:v>43879.166697337962</c:v>
                </c:pt>
                <c:pt idx="532">
                  <c:v>43879.208364062499</c:v>
                </c:pt>
                <c:pt idx="533">
                  <c:v>43879.250030787036</c:v>
                </c:pt>
                <c:pt idx="534">
                  <c:v>43879.291697511573</c:v>
                </c:pt>
                <c:pt idx="535">
                  <c:v>43879.33336423611</c:v>
                </c:pt>
                <c:pt idx="536">
                  <c:v>43879.375030960648</c:v>
                </c:pt>
                <c:pt idx="537">
                  <c:v>43879.416697685185</c:v>
                </c:pt>
                <c:pt idx="538">
                  <c:v>43879.458364409722</c:v>
                </c:pt>
                <c:pt idx="539">
                  <c:v>43879.500031134259</c:v>
                </c:pt>
                <c:pt idx="540">
                  <c:v>43879.541697858796</c:v>
                </c:pt>
                <c:pt idx="541">
                  <c:v>43879.583364583334</c:v>
                </c:pt>
                <c:pt idx="542">
                  <c:v>43879.625031307871</c:v>
                </c:pt>
                <c:pt idx="543">
                  <c:v>43879.666698032408</c:v>
                </c:pt>
                <c:pt idx="544">
                  <c:v>43879.708364756945</c:v>
                </c:pt>
                <c:pt idx="545">
                  <c:v>43879.750031481482</c:v>
                </c:pt>
                <c:pt idx="546">
                  <c:v>43879.79169820602</c:v>
                </c:pt>
                <c:pt idx="547">
                  <c:v>43879.833364930557</c:v>
                </c:pt>
                <c:pt idx="548">
                  <c:v>43879.875031655094</c:v>
                </c:pt>
                <c:pt idx="549">
                  <c:v>43879.916698379631</c:v>
                </c:pt>
                <c:pt idx="550">
                  <c:v>43879.958365104168</c:v>
                </c:pt>
                <c:pt idx="551">
                  <c:v>43880.000031828706</c:v>
                </c:pt>
                <c:pt idx="552">
                  <c:v>43880.041698553243</c:v>
                </c:pt>
                <c:pt idx="553">
                  <c:v>43880.08336527778</c:v>
                </c:pt>
                <c:pt idx="554">
                  <c:v>43880.125032002317</c:v>
                </c:pt>
                <c:pt idx="555">
                  <c:v>43880.166698726855</c:v>
                </c:pt>
                <c:pt idx="556">
                  <c:v>43880.208365451392</c:v>
                </c:pt>
                <c:pt idx="557">
                  <c:v>43880.250032175929</c:v>
                </c:pt>
                <c:pt idx="558">
                  <c:v>43880.291698900466</c:v>
                </c:pt>
                <c:pt idx="559">
                  <c:v>43880.333365625003</c:v>
                </c:pt>
                <c:pt idx="560">
                  <c:v>43880.375032349541</c:v>
                </c:pt>
                <c:pt idx="561">
                  <c:v>43880.41669907407</c:v>
                </c:pt>
                <c:pt idx="562">
                  <c:v>43880.458365798608</c:v>
                </c:pt>
                <c:pt idx="563">
                  <c:v>43880.500032523145</c:v>
                </c:pt>
                <c:pt idx="564">
                  <c:v>43880.541699247682</c:v>
                </c:pt>
                <c:pt idx="565">
                  <c:v>43880.583365972219</c:v>
                </c:pt>
                <c:pt idx="566">
                  <c:v>43880.625032696757</c:v>
                </c:pt>
                <c:pt idx="567">
                  <c:v>43880.666699421294</c:v>
                </c:pt>
                <c:pt idx="568">
                  <c:v>43880.708366145831</c:v>
                </c:pt>
                <c:pt idx="569">
                  <c:v>43880.750032870368</c:v>
                </c:pt>
                <c:pt idx="570">
                  <c:v>43880.791699594905</c:v>
                </c:pt>
                <c:pt idx="571">
                  <c:v>43880.833366319443</c:v>
                </c:pt>
                <c:pt idx="572">
                  <c:v>43880.87503304398</c:v>
                </c:pt>
                <c:pt idx="573">
                  <c:v>43880.916699768517</c:v>
                </c:pt>
                <c:pt idx="574">
                  <c:v>43880.958366493054</c:v>
                </c:pt>
                <c:pt idx="575">
                  <c:v>43881.000033217591</c:v>
                </c:pt>
                <c:pt idx="576">
                  <c:v>43881.041699942129</c:v>
                </c:pt>
                <c:pt idx="577">
                  <c:v>43881.083366666666</c:v>
                </c:pt>
                <c:pt idx="578">
                  <c:v>43881.125033391203</c:v>
                </c:pt>
                <c:pt idx="579">
                  <c:v>43881.16670011574</c:v>
                </c:pt>
                <c:pt idx="580">
                  <c:v>43881.208366840277</c:v>
                </c:pt>
                <c:pt idx="581">
                  <c:v>43881.250033564815</c:v>
                </c:pt>
                <c:pt idx="582">
                  <c:v>43881.291700289352</c:v>
                </c:pt>
                <c:pt idx="583">
                  <c:v>43881.333367013889</c:v>
                </c:pt>
                <c:pt idx="584">
                  <c:v>43881.375033738426</c:v>
                </c:pt>
                <c:pt idx="585">
                  <c:v>43881.416700462963</c:v>
                </c:pt>
                <c:pt idx="586">
                  <c:v>43881.458367187501</c:v>
                </c:pt>
                <c:pt idx="587">
                  <c:v>43881.500033912038</c:v>
                </c:pt>
                <c:pt idx="588">
                  <c:v>43881.541700636575</c:v>
                </c:pt>
                <c:pt idx="589">
                  <c:v>43881.583367361112</c:v>
                </c:pt>
                <c:pt idx="590">
                  <c:v>43881.62503408565</c:v>
                </c:pt>
                <c:pt idx="591">
                  <c:v>43881.666700810187</c:v>
                </c:pt>
                <c:pt idx="592">
                  <c:v>43881.708367534724</c:v>
                </c:pt>
                <c:pt idx="593">
                  <c:v>43881.750034259261</c:v>
                </c:pt>
                <c:pt idx="594">
                  <c:v>43881.791700983798</c:v>
                </c:pt>
                <c:pt idx="595">
                  <c:v>43881.833367708336</c:v>
                </c:pt>
                <c:pt idx="596">
                  <c:v>43881.875034432873</c:v>
                </c:pt>
                <c:pt idx="597">
                  <c:v>43881.91670115741</c:v>
                </c:pt>
                <c:pt idx="598">
                  <c:v>43881.958367881947</c:v>
                </c:pt>
                <c:pt idx="599">
                  <c:v>43882.000034606484</c:v>
                </c:pt>
                <c:pt idx="600">
                  <c:v>43882.041701331022</c:v>
                </c:pt>
                <c:pt idx="601">
                  <c:v>43882.083368055559</c:v>
                </c:pt>
                <c:pt idx="602">
                  <c:v>43882.125034780096</c:v>
                </c:pt>
                <c:pt idx="603">
                  <c:v>43882.166701504633</c:v>
                </c:pt>
                <c:pt idx="604">
                  <c:v>43882.208368229163</c:v>
                </c:pt>
                <c:pt idx="605">
                  <c:v>43882.2500349537</c:v>
                </c:pt>
                <c:pt idx="606">
                  <c:v>43882.291701678238</c:v>
                </c:pt>
                <c:pt idx="607">
                  <c:v>43882.333368402775</c:v>
                </c:pt>
                <c:pt idx="608">
                  <c:v>43882.375035127312</c:v>
                </c:pt>
                <c:pt idx="609">
                  <c:v>43882.416701851849</c:v>
                </c:pt>
                <c:pt idx="610">
                  <c:v>43882.458368576386</c:v>
                </c:pt>
                <c:pt idx="611">
                  <c:v>43882.500035300924</c:v>
                </c:pt>
                <c:pt idx="612">
                  <c:v>43882.541702025461</c:v>
                </c:pt>
                <c:pt idx="613">
                  <c:v>43882.583368749998</c:v>
                </c:pt>
                <c:pt idx="614">
                  <c:v>43882.625035474535</c:v>
                </c:pt>
                <c:pt idx="615">
                  <c:v>43882.666702199072</c:v>
                </c:pt>
                <c:pt idx="616">
                  <c:v>43882.70836892361</c:v>
                </c:pt>
                <c:pt idx="617">
                  <c:v>43882.750035648147</c:v>
                </c:pt>
                <c:pt idx="618">
                  <c:v>43882.791702372684</c:v>
                </c:pt>
                <c:pt idx="619">
                  <c:v>43882.833369097221</c:v>
                </c:pt>
                <c:pt idx="620">
                  <c:v>43882.875035821759</c:v>
                </c:pt>
                <c:pt idx="621">
                  <c:v>43882.916702546296</c:v>
                </c:pt>
                <c:pt idx="622">
                  <c:v>43882.958369270833</c:v>
                </c:pt>
                <c:pt idx="623">
                  <c:v>43883.00003599537</c:v>
                </c:pt>
                <c:pt idx="624">
                  <c:v>43883.041702719907</c:v>
                </c:pt>
                <c:pt idx="625">
                  <c:v>43883.083369444445</c:v>
                </c:pt>
                <c:pt idx="626">
                  <c:v>43883.125036168982</c:v>
                </c:pt>
                <c:pt idx="627">
                  <c:v>43883.166702893519</c:v>
                </c:pt>
                <c:pt idx="628">
                  <c:v>43883.208369618056</c:v>
                </c:pt>
                <c:pt idx="629">
                  <c:v>43883.250036342593</c:v>
                </c:pt>
                <c:pt idx="630">
                  <c:v>43883.291703067131</c:v>
                </c:pt>
                <c:pt idx="631">
                  <c:v>43883.333369791668</c:v>
                </c:pt>
                <c:pt idx="632">
                  <c:v>43883.375036516205</c:v>
                </c:pt>
                <c:pt idx="633">
                  <c:v>43883.416703240742</c:v>
                </c:pt>
                <c:pt idx="634">
                  <c:v>43883.458369965279</c:v>
                </c:pt>
                <c:pt idx="635">
                  <c:v>43883.500036689817</c:v>
                </c:pt>
                <c:pt idx="636">
                  <c:v>43883.541703414354</c:v>
                </c:pt>
                <c:pt idx="637">
                  <c:v>43883.583370138891</c:v>
                </c:pt>
                <c:pt idx="638">
                  <c:v>43883.625036863428</c:v>
                </c:pt>
                <c:pt idx="639">
                  <c:v>43883.666703587965</c:v>
                </c:pt>
                <c:pt idx="640">
                  <c:v>43883.708370312503</c:v>
                </c:pt>
                <c:pt idx="641">
                  <c:v>43883.75003703704</c:v>
                </c:pt>
                <c:pt idx="642">
                  <c:v>43883.791703761577</c:v>
                </c:pt>
                <c:pt idx="643">
                  <c:v>43883.833370486114</c:v>
                </c:pt>
                <c:pt idx="644">
                  <c:v>43883.875037210651</c:v>
                </c:pt>
                <c:pt idx="645">
                  <c:v>43883.916703935189</c:v>
                </c:pt>
                <c:pt idx="646">
                  <c:v>43883.958370659719</c:v>
                </c:pt>
                <c:pt idx="647">
                  <c:v>43884.000037384256</c:v>
                </c:pt>
                <c:pt idx="648">
                  <c:v>43884.041704108793</c:v>
                </c:pt>
                <c:pt idx="649">
                  <c:v>43884.08337083333</c:v>
                </c:pt>
                <c:pt idx="650">
                  <c:v>43884.125037557867</c:v>
                </c:pt>
                <c:pt idx="651">
                  <c:v>43884.166704282405</c:v>
                </c:pt>
                <c:pt idx="652">
                  <c:v>43884.208371006942</c:v>
                </c:pt>
                <c:pt idx="653">
                  <c:v>43884.250037731479</c:v>
                </c:pt>
                <c:pt idx="654">
                  <c:v>43884.291704456016</c:v>
                </c:pt>
                <c:pt idx="655">
                  <c:v>43884.333371180554</c:v>
                </c:pt>
                <c:pt idx="656">
                  <c:v>43884.375037905091</c:v>
                </c:pt>
                <c:pt idx="657">
                  <c:v>43884.416704629628</c:v>
                </c:pt>
                <c:pt idx="658">
                  <c:v>43884.458371354165</c:v>
                </c:pt>
                <c:pt idx="659">
                  <c:v>43884.500038078702</c:v>
                </c:pt>
                <c:pt idx="660">
                  <c:v>43884.54170480324</c:v>
                </c:pt>
                <c:pt idx="661">
                  <c:v>43884.583371527777</c:v>
                </c:pt>
                <c:pt idx="662">
                  <c:v>43884.625038252314</c:v>
                </c:pt>
                <c:pt idx="663">
                  <c:v>43884.666704976851</c:v>
                </c:pt>
                <c:pt idx="664">
                  <c:v>43884.708371701388</c:v>
                </c:pt>
                <c:pt idx="665">
                  <c:v>43884.750038425926</c:v>
                </c:pt>
                <c:pt idx="666">
                  <c:v>43884.791705150463</c:v>
                </c:pt>
                <c:pt idx="667">
                  <c:v>43884.833371875</c:v>
                </c:pt>
                <c:pt idx="668">
                  <c:v>43884.875038599537</c:v>
                </c:pt>
                <c:pt idx="669">
                  <c:v>43884.916705324074</c:v>
                </c:pt>
                <c:pt idx="670">
                  <c:v>43884.958372048612</c:v>
                </c:pt>
                <c:pt idx="671">
                  <c:v>43885.000038773149</c:v>
                </c:pt>
                <c:pt idx="672">
                  <c:v>43885.041705497686</c:v>
                </c:pt>
                <c:pt idx="673">
                  <c:v>43885.083372222223</c:v>
                </c:pt>
                <c:pt idx="674">
                  <c:v>43885.12503894676</c:v>
                </c:pt>
                <c:pt idx="675">
                  <c:v>43885.166705671298</c:v>
                </c:pt>
                <c:pt idx="676">
                  <c:v>43885.208372395835</c:v>
                </c:pt>
                <c:pt idx="677">
                  <c:v>43885.250039120372</c:v>
                </c:pt>
                <c:pt idx="678">
                  <c:v>43885.291705844909</c:v>
                </c:pt>
                <c:pt idx="679">
                  <c:v>43885.333372569447</c:v>
                </c:pt>
                <c:pt idx="680">
                  <c:v>43885.375039293984</c:v>
                </c:pt>
                <c:pt idx="681">
                  <c:v>43885.416706018521</c:v>
                </c:pt>
                <c:pt idx="682">
                  <c:v>43885.458372743058</c:v>
                </c:pt>
                <c:pt idx="683">
                  <c:v>43885.500039467595</c:v>
                </c:pt>
                <c:pt idx="684">
                  <c:v>43885.541706192133</c:v>
                </c:pt>
                <c:pt idx="685">
                  <c:v>43885.58337291667</c:v>
                </c:pt>
                <c:pt idx="686">
                  <c:v>43885.625039641207</c:v>
                </c:pt>
                <c:pt idx="687">
                  <c:v>43885.666706365744</c:v>
                </c:pt>
                <c:pt idx="688">
                  <c:v>43885.708373090281</c:v>
                </c:pt>
                <c:pt idx="689">
                  <c:v>43885.750039814811</c:v>
                </c:pt>
                <c:pt idx="690">
                  <c:v>43885.791706539349</c:v>
                </c:pt>
                <c:pt idx="691">
                  <c:v>43885.833373263886</c:v>
                </c:pt>
                <c:pt idx="692">
                  <c:v>43885.875039988423</c:v>
                </c:pt>
                <c:pt idx="693">
                  <c:v>43885.91670671296</c:v>
                </c:pt>
                <c:pt idx="694">
                  <c:v>43885.958373437497</c:v>
                </c:pt>
                <c:pt idx="695">
                  <c:v>43886.000040162035</c:v>
                </c:pt>
                <c:pt idx="696">
                  <c:v>43886.041706886572</c:v>
                </c:pt>
                <c:pt idx="697">
                  <c:v>43886.083373611109</c:v>
                </c:pt>
                <c:pt idx="698">
                  <c:v>43886.125040335646</c:v>
                </c:pt>
                <c:pt idx="699">
                  <c:v>43886.166707060183</c:v>
                </c:pt>
                <c:pt idx="700">
                  <c:v>43886.208373784721</c:v>
                </c:pt>
                <c:pt idx="701">
                  <c:v>43886.250040509258</c:v>
                </c:pt>
                <c:pt idx="702">
                  <c:v>43886.291707233795</c:v>
                </c:pt>
                <c:pt idx="703">
                  <c:v>43886.333373958332</c:v>
                </c:pt>
                <c:pt idx="704">
                  <c:v>43886.375040682869</c:v>
                </c:pt>
                <c:pt idx="705">
                  <c:v>43886.416707407407</c:v>
                </c:pt>
                <c:pt idx="706">
                  <c:v>43886.458374131944</c:v>
                </c:pt>
                <c:pt idx="707">
                  <c:v>43886.500040856481</c:v>
                </c:pt>
                <c:pt idx="708">
                  <c:v>43886.541707581018</c:v>
                </c:pt>
                <c:pt idx="709">
                  <c:v>43886.583374305555</c:v>
                </c:pt>
                <c:pt idx="710">
                  <c:v>43886.625041030093</c:v>
                </c:pt>
                <c:pt idx="711">
                  <c:v>43886.66670775463</c:v>
                </c:pt>
                <c:pt idx="712">
                  <c:v>43886.708374479167</c:v>
                </c:pt>
                <c:pt idx="713">
                  <c:v>43886.750041203704</c:v>
                </c:pt>
                <c:pt idx="714">
                  <c:v>43886.791707928242</c:v>
                </c:pt>
                <c:pt idx="715">
                  <c:v>43886.833374652779</c:v>
                </c:pt>
                <c:pt idx="716">
                  <c:v>43886.875041377316</c:v>
                </c:pt>
                <c:pt idx="717">
                  <c:v>43886.916708101853</c:v>
                </c:pt>
                <c:pt idx="718">
                  <c:v>43886.95837482639</c:v>
                </c:pt>
                <c:pt idx="719">
                  <c:v>43887.000041550928</c:v>
                </c:pt>
                <c:pt idx="720">
                  <c:v>43887.041708275465</c:v>
                </c:pt>
                <c:pt idx="721">
                  <c:v>43887.083375000002</c:v>
                </c:pt>
                <c:pt idx="722">
                  <c:v>43887.125041724539</c:v>
                </c:pt>
                <c:pt idx="723">
                  <c:v>43887.166708449076</c:v>
                </c:pt>
                <c:pt idx="724">
                  <c:v>43887.208375173614</c:v>
                </c:pt>
                <c:pt idx="725">
                  <c:v>43887.250041898151</c:v>
                </c:pt>
                <c:pt idx="726">
                  <c:v>43887.291708622688</c:v>
                </c:pt>
                <c:pt idx="727">
                  <c:v>43887.333375347225</c:v>
                </c:pt>
                <c:pt idx="728">
                  <c:v>43887.375042071762</c:v>
                </c:pt>
                <c:pt idx="729">
                  <c:v>43887.4167087963</c:v>
                </c:pt>
                <c:pt idx="730">
                  <c:v>43887.458375520837</c:v>
                </c:pt>
                <c:pt idx="731">
                  <c:v>43887.500042245367</c:v>
                </c:pt>
                <c:pt idx="732">
                  <c:v>43887.541708969904</c:v>
                </c:pt>
                <c:pt idx="733">
                  <c:v>43887.583375694441</c:v>
                </c:pt>
                <c:pt idx="734">
                  <c:v>43887.625042418978</c:v>
                </c:pt>
                <c:pt idx="735">
                  <c:v>43887.666709143516</c:v>
                </c:pt>
                <c:pt idx="736">
                  <c:v>43887.708375868053</c:v>
                </c:pt>
                <c:pt idx="737">
                  <c:v>43887.75004259259</c:v>
                </c:pt>
                <c:pt idx="738">
                  <c:v>43887.791709317127</c:v>
                </c:pt>
                <c:pt idx="739">
                  <c:v>43887.833376041664</c:v>
                </c:pt>
                <c:pt idx="740">
                  <c:v>43887.875042766202</c:v>
                </c:pt>
                <c:pt idx="741">
                  <c:v>43887.916709490739</c:v>
                </c:pt>
                <c:pt idx="742">
                  <c:v>43887.958376215276</c:v>
                </c:pt>
                <c:pt idx="743">
                  <c:v>43888.000042939813</c:v>
                </c:pt>
                <c:pt idx="744">
                  <c:v>43888.04170966435</c:v>
                </c:pt>
                <c:pt idx="745">
                  <c:v>43888.083376388888</c:v>
                </c:pt>
                <c:pt idx="746">
                  <c:v>43888.125043113425</c:v>
                </c:pt>
                <c:pt idx="747">
                  <c:v>43888.166709837962</c:v>
                </c:pt>
                <c:pt idx="748">
                  <c:v>43888.208376562499</c:v>
                </c:pt>
                <c:pt idx="749">
                  <c:v>43888.250043287037</c:v>
                </c:pt>
                <c:pt idx="750">
                  <c:v>43888.291710011574</c:v>
                </c:pt>
                <c:pt idx="751">
                  <c:v>43888.333376736111</c:v>
                </c:pt>
                <c:pt idx="752">
                  <c:v>43888.375043460648</c:v>
                </c:pt>
                <c:pt idx="753">
                  <c:v>43888.416710185185</c:v>
                </c:pt>
                <c:pt idx="754">
                  <c:v>43888.458376909723</c:v>
                </c:pt>
                <c:pt idx="755">
                  <c:v>43888.50004363426</c:v>
                </c:pt>
                <c:pt idx="756">
                  <c:v>43888.541710358797</c:v>
                </c:pt>
                <c:pt idx="757">
                  <c:v>43888.583377083334</c:v>
                </c:pt>
                <c:pt idx="758">
                  <c:v>43888.625043807871</c:v>
                </c:pt>
                <c:pt idx="759">
                  <c:v>43888.666710532409</c:v>
                </c:pt>
                <c:pt idx="760">
                  <c:v>43888.708377256946</c:v>
                </c:pt>
                <c:pt idx="761">
                  <c:v>43888.750043981483</c:v>
                </c:pt>
                <c:pt idx="762">
                  <c:v>43888.79171070602</c:v>
                </c:pt>
                <c:pt idx="763">
                  <c:v>43888.833377430557</c:v>
                </c:pt>
                <c:pt idx="764">
                  <c:v>43888.875044155095</c:v>
                </c:pt>
                <c:pt idx="765">
                  <c:v>43888.916710879632</c:v>
                </c:pt>
                <c:pt idx="766">
                  <c:v>43888.958377604169</c:v>
                </c:pt>
                <c:pt idx="767">
                  <c:v>43889.000044328706</c:v>
                </c:pt>
                <c:pt idx="768">
                  <c:v>43889.041711053243</c:v>
                </c:pt>
                <c:pt idx="769">
                  <c:v>43889.083377777781</c:v>
                </c:pt>
                <c:pt idx="770">
                  <c:v>43889.125044502318</c:v>
                </c:pt>
                <c:pt idx="771">
                  <c:v>43889.166711226855</c:v>
                </c:pt>
                <c:pt idx="772">
                  <c:v>43889.208377951392</c:v>
                </c:pt>
                <c:pt idx="773">
                  <c:v>43889.25004467593</c:v>
                </c:pt>
                <c:pt idx="774">
                  <c:v>43889.291711400459</c:v>
                </c:pt>
                <c:pt idx="775">
                  <c:v>43889.333378124997</c:v>
                </c:pt>
                <c:pt idx="776">
                  <c:v>43889.375044849534</c:v>
                </c:pt>
                <c:pt idx="777">
                  <c:v>43889.416711574071</c:v>
                </c:pt>
                <c:pt idx="778">
                  <c:v>43889.458378298608</c:v>
                </c:pt>
                <c:pt idx="779">
                  <c:v>43889.500045023146</c:v>
                </c:pt>
                <c:pt idx="780">
                  <c:v>43889.541711747683</c:v>
                </c:pt>
                <c:pt idx="781">
                  <c:v>43889.58337847222</c:v>
                </c:pt>
                <c:pt idx="782">
                  <c:v>43889.625045196757</c:v>
                </c:pt>
                <c:pt idx="783">
                  <c:v>43889.666711921294</c:v>
                </c:pt>
                <c:pt idx="784">
                  <c:v>43889.708378645832</c:v>
                </c:pt>
                <c:pt idx="785">
                  <c:v>43889.750045370369</c:v>
                </c:pt>
                <c:pt idx="786">
                  <c:v>43889.791712094906</c:v>
                </c:pt>
                <c:pt idx="787">
                  <c:v>43889.833378819443</c:v>
                </c:pt>
                <c:pt idx="788">
                  <c:v>43889.87504554398</c:v>
                </c:pt>
                <c:pt idx="789">
                  <c:v>43889.916712268518</c:v>
                </c:pt>
                <c:pt idx="790">
                  <c:v>43889.958378993055</c:v>
                </c:pt>
                <c:pt idx="791">
                  <c:v>43890.000045717592</c:v>
                </c:pt>
                <c:pt idx="792">
                  <c:v>43890.041712442129</c:v>
                </c:pt>
                <c:pt idx="793">
                  <c:v>43890.083379166666</c:v>
                </c:pt>
                <c:pt idx="794">
                  <c:v>43890.125045891204</c:v>
                </c:pt>
                <c:pt idx="795">
                  <c:v>43890.166712615741</c:v>
                </c:pt>
                <c:pt idx="796">
                  <c:v>43890.208379340278</c:v>
                </c:pt>
                <c:pt idx="797">
                  <c:v>43890.250046064815</c:v>
                </c:pt>
                <c:pt idx="798">
                  <c:v>43890.291712789352</c:v>
                </c:pt>
                <c:pt idx="799">
                  <c:v>43890.33337951389</c:v>
                </c:pt>
                <c:pt idx="800">
                  <c:v>43890.375046238427</c:v>
                </c:pt>
                <c:pt idx="801">
                  <c:v>43890.416712962964</c:v>
                </c:pt>
                <c:pt idx="802">
                  <c:v>43890.458379687501</c:v>
                </c:pt>
                <c:pt idx="803">
                  <c:v>43890.500046412039</c:v>
                </c:pt>
                <c:pt idx="804">
                  <c:v>43890.541713136576</c:v>
                </c:pt>
                <c:pt idx="805">
                  <c:v>43890.583379861113</c:v>
                </c:pt>
                <c:pt idx="806">
                  <c:v>43890.62504658565</c:v>
                </c:pt>
                <c:pt idx="807">
                  <c:v>43890.666713310187</c:v>
                </c:pt>
                <c:pt idx="808">
                  <c:v>43890.708380034725</c:v>
                </c:pt>
                <c:pt idx="809">
                  <c:v>43890.750046759262</c:v>
                </c:pt>
                <c:pt idx="810">
                  <c:v>43890.791713483799</c:v>
                </c:pt>
                <c:pt idx="811">
                  <c:v>43890.833380208336</c:v>
                </c:pt>
                <c:pt idx="812">
                  <c:v>43890.875046932873</c:v>
                </c:pt>
                <c:pt idx="813">
                  <c:v>43890.916713657411</c:v>
                </c:pt>
                <c:pt idx="814">
                  <c:v>43890.958380381948</c:v>
                </c:pt>
                <c:pt idx="815">
                  <c:v>43891.000047106485</c:v>
                </c:pt>
                <c:pt idx="816">
                  <c:v>43891.041713831015</c:v>
                </c:pt>
                <c:pt idx="817">
                  <c:v>43891.083380555552</c:v>
                </c:pt>
                <c:pt idx="818">
                  <c:v>43891.125047280089</c:v>
                </c:pt>
                <c:pt idx="819">
                  <c:v>43891.166714004627</c:v>
                </c:pt>
                <c:pt idx="820">
                  <c:v>43891.208380729164</c:v>
                </c:pt>
                <c:pt idx="821">
                  <c:v>43891.250047453701</c:v>
                </c:pt>
                <c:pt idx="822">
                  <c:v>43891.291714178238</c:v>
                </c:pt>
                <c:pt idx="823">
                  <c:v>43891.333380902775</c:v>
                </c:pt>
                <c:pt idx="824">
                  <c:v>43891.375047627313</c:v>
                </c:pt>
                <c:pt idx="825">
                  <c:v>43891.41671435185</c:v>
                </c:pt>
                <c:pt idx="826">
                  <c:v>43891.458381076387</c:v>
                </c:pt>
                <c:pt idx="827">
                  <c:v>43891.500047800924</c:v>
                </c:pt>
                <c:pt idx="828">
                  <c:v>43891.541714525461</c:v>
                </c:pt>
                <c:pt idx="829">
                  <c:v>43891.583381249999</c:v>
                </c:pt>
                <c:pt idx="830">
                  <c:v>43891.625047974536</c:v>
                </c:pt>
                <c:pt idx="831">
                  <c:v>43891.666714699073</c:v>
                </c:pt>
                <c:pt idx="832">
                  <c:v>43891.70838142361</c:v>
                </c:pt>
                <c:pt idx="833">
                  <c:v>43891.750048148147</c:v>
                </c:pt>
                <c:pt idx="834">
                  <c:v>43891.791714872685</c:v>
                </c:pt>
                <c:pt idx="835">
                  <c:v>43891.833381597222</c:v>
                </c:pt>
                <c:pt idx="836">
                  <c:v>43891.875048321759</c:v>
                </c:pt>
                <c:pt idx="837">
                  <c:v>43891.916715046296</c:v>
                </c:pt>
                <c:pt idx="838">
                  <c:v>43891.958381770834</c:v>
                </c:pt>
                <c:pt idx="839">
                  <c:v>43892.000048495371</c:v>
                </c:pt>
                <c:pt idx="840">
                  <c:v>43892.041715219908</c:v>
                </c:pt>
                <c:pt idx="841">
                  <c:v>43892.083381944445</c:v>
                </c:pt>
                <c:pt idx="842">
                  <c:v>43892.125048668982</c:v>
                </c:pt>
                <c:pt idx="843">
                  <c:v>43892.16671539352</c:v>
                </c:pt>
                <c:pt idx="844">
                  <c:v>43892.208382118057</c:v>
                </c:pt>
                <c:pt idx="845">
                  <c:v>43892.250048842594</c:v>
                </c:pt>
                <c:pt idx="846">
                  <c:v>43892.291715567131</c:v>
                </c:pt>
                <c:pt idx="847">
                  <c:v>43892.333382291668</c:v>
                </c:pt>
                <c:pt idx="848">
                  <c:v>43892.375049016206</c:v>
                </c:pt>
                <c:pt idx="849">
                  <c:v>43892.416715740743</c:v>
                </c:pt>
                <c:pt idx="850">
                  <c:v>43892.45838246528</c:v>
                </c:pt>
                <c:pt idx="851">
                  <c:v>43892.500049189817</c:v>
                </c:pt>
                <c:pt idx="852">
                  <c:v>43892.541715914354</c:v>
                </c:pt>
                <c:pt idx="853">
                  <c:v>43892.583382638892</c:v>
                </c:pt>
                <c:pt idx="854">
                  <c:v>43892.625049363429</c:v>
                </c:pt>
                <c:pt idx="855">
                  <c:v>43892.666716087966</c:v>
                </c:pt>
                <c:pt idx="856">
                  <c:v>43892.708382812503</c:v>
                </c:pt>
                <c:pt idx="857">
                  <c:v>43892.75004953704</c:v>
                </c:pt>
                <c:pt idx="858">
                  <c:v>43892.791716261578</c:v>
                </c:pt>
                <c:pt idx="859">
                  <c:v>43892.833382986108</c:v>
                </c:pt>
                <c:pt idx="860">
                  <c:v>43892.875049710645</c:v>
                </c:pt>
                <c:pt idx="861">
                  <c:v>43892.916716435182</c:v>
                </c:pt>
                <c:pt idx="862">
                  <c:v>43892.958383159719</c:v>
                </c:pt>
                <c:pt idx="863">
                  <c:v>43893.000049884256</c:v>
                </c:pt>
                <c:pt idx="864">
                  <c:v>43893.041716608794</c:v>
                </c:pt>
                <c:pt idx="865">
                  <c:v>43893.083383333331</c:v>
                </c:pt>
                <c:pt idx="866">
                  <c:v>43893.125050057868</c:v>
                </c:pt>
                <c:pt idx="867">
                  <c:v>43893.166716782405</c:v>
                </c:pt>
                <c:pt idx="868">
                  <c:v>43893.208383506942</c:v>
                </c:pt>
                <c:pt idx="869">
                  <c:v>43893.25005023148</c:v>
                </c:pt>
                <c:pt idx="870">
                  <c:v>43893.291716956017</c:v>
                </c:pt>
                <c:pt idx="871">
                  <c:v>43893.333383680554</c:v>
                </c:pt>
                <c:pt idx="872">
                  <c:v>43893.375050405091</c:v>
                </c:pt>
                <c:pt idx="873">
                  <c:v>43893.416717129629</c:v>
                </c:pt>
                <c:pt idx="874">
                  <c:v>43893.458383854166</c:v>
                </c:pt>
                <c:pt idx="875">
                  <c:v>43893.500050578703</c:v>
                </c:pt>
                <c:pt idx="876">
                  <c:v>43893.54171730324</c:v>
                </c:pt>
                <c:pt idx="877">
                  <c:v>43893.583384027777</c:v>
                </c:pt>
                <c:pt idx="878">
                  <c:v>43893.625050752315</c:v>
                </c:pt>
                <c:pt idx="879">
                  <c:v>43893.666717476852</c:v>
                </c:pt>
                <c:pt idx="880">
                  <c:v>43893.708384201389</c:v>
                </c:pt>
                <c:pt idx="881">
                  <c:v>43893.750050925926</c:v>
                </c:pt>
                <c:pt idx="882">
                  <c:v>43893.791717650463</c:v>
                </c:pt>
                <c:pt idx="883">
                  <c:v>43893.833384375001</c:v>
                </c:pt>
                <c:pt idx="884">
                  <c:v>43893.875051099538</c:v>
                </c:pt>
                <c:pt idx="885">
                  <c:v>43893.916717824075</c:v>
                </c:pt>
                <c:pt idx="886">
                  <c:v>43893.958384548612</c:v>
                </c:pt>
                <c:pt idx="887">
                  <c:v>43894.000051273149</c:v>
                </c:pt>
                <c:pt idx="888">
                  <c:v>43894.041717997687</c:v>
                </c:pt>
                <c:pt idx="889">
                  <c:v>43894.083384722224</c:v>
                </c:pt>
                <c:pt idx="890">
                  <c:v>43894.125051446761</c:v>
                </c:pt>
                <c:pt idx="891">
                  <c:v>43894.166718171298</c:v>
                </c:pt>
                <c:pt idx="892">
                  <c:v>43894.208384895835</c:v>
                </c:pt>
                <c:pt idx="893">
                  <c:v>43894.250051620373</c:v>
                </c:pt>
                <c:pt idx="894">
                  <c:v>43894.29171834491</c:v>
                </c:pt>
                <c:pt idx="895">
                  <c:v>43894.333385069447</c:v>
                </c:pt>
                <c:pt idx="896">
                  <c:v>43894.375051793984</c:v>
                </c:pt>
                <c:pt idx="897">
                  <c:v>43894.416718518522</c:v>
                </c:pt>
                <c:pt idx="898">
                  <c:v>43894.458385243059</c:v>
                </c:pt>
                <c:pt idx="899">
                  <c:v>43894.500051967596</c:v>
                </c:pt>
                <c:pt idx="900">
                  <c:v>43894.541718692133</c:v>
                </c:pt>
                <c:pt idx="901">
                  <c:v>43894.583385416663</c:v>
                </c:pt>
                <c:pt idx="902">
                  <c:v>43894.6250521412</c:v>
                </c:pt>
                <c:pt idx="903">
                  <c:v>43894.666718865737</c:v>
                </c:pt>
                <c:pt idx="904">
                  <c:v>43894.708385590275</c:v>
                </c:pt>
                <c:pt idx="905">
                  <c:v>43894.750052314812</c:v>
                </c:pt>
                <c:pt idx="906">
                  <c:v>43894.791719039349</c:v>
                </c:pt>
                <c:pt idx="907">
                  <c:v>43894.833385763886</c:v>
                </c:pt>
                <c:pt idx="908">
                  <c:v>43894.875052488424</c:v>
                </c:pt>
                <c:pt idx="909">
                  <c:v>43894.916719212961</c:v>
                </c:pt>
                <c:pt idx="910">
                  <c:v>43894.958385937498</c:v>
                </c:pt>
                <c:pt idx="911">
                  <c:v>43895.000052662035</c:v>
                </c:pt>
                <c:pt idx="912">
                  <c:v>43895.041719386572</c:v>
                </c:pt>
                <c:pt idx="913">
                  <c:v>43895.08338611111</c:v>
                </c:pt>
                <c:pt idx="914">
                  <c:v>43895.125052835647</c:v>
                </c:pt>
                <c:pt idx="915">
                  <c:v>43895.166719560184</c:v>
                </c:pt>
                <c:pt idx="916">
                  <c:v>43895.208386284721</c:v>
                </c:pt>
                <c:pt idx="917">
                  <c:v>43895.250053009258</c:v>
                </c:pt>
                <c:pt idx="918">
                  <c:v>43895.291719733796</c:v>
                </c:pt>
                <c:pt idx="919">
                  <c:v>43895.333386458333</c:v>
                </c:pt>
                <c:pt idx="920">
                  <c:v>43895.37505318287</c:v>
                </c:pt>
                <c:pt idx="921">
                  <c:v>43895.416719907407</c:v>
                </c:pt>
                <c:pt idx="922">
                  <c:v>43895.458386631944</c:v>
                </c:pt>
                <c:pt idx="923">
                  <c:v>43895.500053356482</c:v>
                </c:pt>
                <c:pt idx="924">
                  <c:v>43895.541720081019</c:v>
                </c:pt>
                <c:pt idx="925">
                  <c:v>43895.583386805556</c:v>
                </c:pt>
                <c:pt idx="926">
                  <c:v>43895.625053530093</c:v>
                </c:pt>
                <c:pt idx="927">
                  <c:v>43895.66672025463</c:v>
                </c:pt>
                <c:pt idx="928">
                  <c:v>43895.708386979168</c:v>
                </c:pt>
                <c:pt idx="929">
                  <c:v>43895.750053703705</c:v>
                </c:pt>
                <c:pt idx="930">
                  <c:v>43895.791720428242</c:v>
                </c:pt>
                <c:pt idx="931">
                  <c:v>43895.833387152779</c:v>
                </c:pt>
                <c:pt idx="932">
                  <c:v>43895.875053877317</c:v>
                </c:pt>
                <c:pt idx="933">
                  <c:v>43895.916720601854</c:v>
                </c:pt>
                <c:pt idx="934">
                  <c:v>43895.958387326391</c:v>
                </c:pt>
                <c:pt idx="935">
                  <c:v>43896.000054050928</c:v>
                </c:pt>
                <c:pt idx="936">
                  <c:v>43896.041720775465</c:v>
                </c:pt>
                <c:pt idx="937">
                  <c:v>43896.083387500003</c:v>
                </c:pt>
                <c:pt idx="938">
                  <c:v>43896.12505422454</c:v>
                </c:pt>
                <c:pt idx="939">
                  <c:v>43896.166720949077</c:v>
                </c:pt>
                <c:pt idx="940">
                  <c:v>43896.208387673614</c:v>
                </c:pt>
                <c:pt idx="941">
                  <c:v>43896.250054398151</c:v>
                </c:pt>
                <c:pt idx="942">
                  <c:v>43896.291721122689</c:v>
                </c:pt>
                <c:pt idx="943">
                  <c:v>43896.333387847226</c:v>
                </c:pt>
                <c:pt idx="944">
                  <c:v>43896.375054571756</c:v>
                </c:pt>
                <c:pt idx="945">
                  <c:v>43896.416721296293</c:v>
                </c:pt>
                <c:pt idx="946">
                  <c:v>43896.45838802083</c:v>
                </c:pt>
                <c:pt idx="947">
                  <c:v>43896.500054745367</c:v>
                </c:pt>
                <c:pt idx="948">
                  <c:v>43896.541721469905</c:v>
                </c:pt>
                <c:pt idx="949">
                  <c:v>43896.583388194442</c:v>
                </c:pt>
                <c:pt idx="950">
                  <c:v>43896.625054918979</c:v>
                </c:pt>
                <c:pt idx="951">
                  <c:v>43896.666721643516</c:v>
                </c:pt>
                <c:pt idx="952">
                  <c:v>43896.708388368053</c:v>
                </c:pt>
                <c:pt idx="953">
                  <c:v>43896.750055092591</c:v>
                </c:pt>
                <c:pt idx="954">
                  <c:v>43896.791721817128</c:v>
                </c:pt>
                <c:pt idx="955">
                  <c:v>43896.833388541665</c:v>
                </c:pt>
                <c:pt idx="956">
                  <c:v>43896.875055266202</c:v>
                </c:pt>
                <c:pt idx="957">
                  <c:v>43896.916721990739</c:v>
                </c:pt>
                <c:pt idx="958">
                  <c:v>43896.958388715277</c:v>
                </c:pt>
                <c:pt idx="959">
                  <c:v>43897.000055439814</c:v>
                </c:pt>
                <c:pt idx="960">
                  <c:v>43897.041722164351</c:v>
                </c:pt>
                <c:pt idx="961">
                  <c:v>43897.083388888888</c:v>
                </c:pt>
                <c:pt idx="962">
                  <c:v>43897.125055613426</c:v>
                </c:pt>
                <c:pt idx="963">
                  <c:v>43897.166722337963</c:v>
                </c:pt>
                <c:pt idx="964">
                  <c:v>43897.2083890625</c:v>
                </c:pt>
                <c:pt idx="965">
                  <c:v>43897.250055787037</c:v>
                </c:pt>
                <c:pt idx="966">
                  <c:v>43897.291722511574</c:v>
                </c:pt>
                <c:pt idx="967">
                  <c:v>43897.333389236112</c:v>
                </c:pt>
                <c:pt idx="968">
                  <c:v>43897.375055960649</c:v>
                </c:pt>
                <c:pt idx="969">
                  <c:v>43897.416722685186</c:v>
                </c:pt>
                <c:pt idx="970">
                  <c:v>43897.458389409723</c:v>
                </c:pt>
                <c:pt idx="971">
                  <c:v>43897.50005613426</c:v>
                </c:pt>
                <c:pt idx="972">
                  <c:v>43897.541722858798</c:v>
                </c:pt>
                <c:pt idx="973">
                  <c:v>43897.583389583335</c:v>
                </c:pt>
                <c:pt idx="974">
                  <c:v>43897.625056307872</c:v>
                </c:pt>
                <c:pt idx="975">
                  <c:v>43897.666723032409</c:v>
                </c:pt>
                <c:pt idx="976">
                  <c:v>43897.708389756946</c:v>
                </c:pt>
                <c:pt idx="977">
                  <c:v>43897.750056481484</c:v>
                </c:pt>
                <c:pt idx="978">
                  <c:v>43897.791723206021</c:v>
                </c:pt>
                <c:pt idx="979">
                  <c:v>43897.833389930558</c:v>
                </c:pt>
                <c:pt idx="980">
                  <c:v>43897.875056655095</c:v>
                </c:pt>
                <c:pt idx="981">
                  <c:v>43897.916723379632</c:v>
                </c:pt>
                <c:pt idx="982">
                  <c:v>43897.95839010417</c:v>
                </c:pt>
                <c:pt idx="983">
                  <c:v>43898.000056828707</c:v>
                </c:pt>
                <c:pt idx="984">
                  <c:v>43898.041723553244</c:v>
                </c:pt>
                <c:pt idx="985">
                  <c:v>43898.083390277781</c:v>
                </c:pt>
                <c:pt idx="986">
                  <c:v>43898.125057002311</c:v>
                </c:pt>
                <c:pt idx="987">
                  <c:v>43898.166723726848</c:v>
                </c:pt>
                <c:pt idx="988">
                  <c:v>43898.208390451386</c:v>
                </c:pt>
                <c:pt idx="989">
                  <c:v>43898.250057175923</c:v>
                </c:pt>
                <c:pt idx="990">
                  <c:v>43898.29172390046</c:v>
                </c:pt>
                <c:pt idx="991">
                  <c:v>43898.333390624997</c:v>
                </c:pt>
                <c:pt idx="992">
                  <c:v>43898.375057349534</c:v>
                </c:pt>
                <c:pt idx="993">
                  <c:v>43898.416724074072</c:v>
                </c:pt>
                <c:pt idx="994">
                  <c:v>43898.458390798609</c:v>
                </c:pt>
                <c:pt idx="995">
                  <c:v>43898.500057523146</c:v>
                </c:pt>
                <c:pt idx="996">
                  <c:v>43898.541724247683</c:v>
                </c:pt>
                <c:pt idx="997">
                  <c:v>43898.583390972221</c:v>
                </c:pt>
                <c:pt idx="998">
                  <c:v>43898.625057696758</c:v>
                </c:pt>
                <c:pt idx="999">
                  <c:v>43898.666724421295</c:v>
                </c:pt>
                <c:pt idx="1000">
                  <c:v>43898.708391145832</c:v>
                </c:pt>
                <c:pt idx="1001">
                  <c:v>43898.750057870369</c:v>
                </c:pt>
                <c:pt idx="1002">
                  <c:v>43898.791724594907</c:v>
                </c:pt>
                <c:pt idx="1003">
                  <c:v>43898.833391319444</c:v>
                </c:pt>
                <c:pt idx="1004">
                  <c:v>43898.875058043981</c:v>
                </c:pt>
                <c:pt idx="1005">
                  <c:v>43898.916724768518</c:v>
                </c:pt>
                <c:pt idx="1006">
                  <c:v>43898.958391493055</c:v>
                </c:pt>
                <c:pt idx="1007">
                  <c:v>43899.000058217593</c:v>
                </c:pt>
                <c:pt idx="1008">
                  <c:v>43899.04172494213</c:v>
                </c:pt>
                <c:pt idx="1009">
                  <c:v>43899.083391666667</c:v>
                </c:pt>
                <c:pt idx="1010">
                  <c:v>43899.125058391204</c:v>
                </c:pt>
                <c:pt idx="1011">
                  <c:v>43899.166725115741</c:v>
                </c:pt>
                <c:pt idx="1012">
                  <c:v>43899.208391840279</c:v>
                </c:pt>
                <c:pt idx="1013">
                  <c:v>43899.250058564816</c:v>
                </c:pt>
                <c:pt idx="1014">
                  <c:v>43899.291725289353</c:v>
                </c:pt>
                <c:pt idx="1015">
                  <c:v>43899.33339201389</c:v>
                </c:pt>
                <c:pt idx="1016">
                  <c:v>43899.375058738427</c:v>
                </c:pt>
                <c:pt idx="1017">
                  <c:v>43899.416725462965</c:v>
                </c:pt>
                <c:pt idx="1018">
                  <c:v>43899.458392187502</c:v>
                </c:pt>
                <c:pt idx="1019">
                  <c:v>43899.500058912039</c:v>
                </c:pt>
                <c:pt idx="1020">
                  <c:v>43899.541725636576</c:v>
                </c:pt>
                <c:pt idx="1021">
                  <c:v>43899.583392361114</c:v>
                </c:pt>
                <c:pt idx="1022">
                  <c:v>43899.625059085651</c:v>
                </c:pt>
                <c:pt idx="1023">
                  <c:v>43899.666725810188</c:v>
                </c:pt>
                <c:pt idx="1024">
                  <c:v>43899.708392534725</c:v>
                </c:pt>
                <c:pt idx="1025">
                  <c:v>43899.750059259262</c:v>
                </c:pt>
                <c:pt idx="1026">
                  <c:v>43899.7917259838</c:v>
                </c:pt>
                <c:pt idx="1027">
                  <c:v>43899.833392708337</c:v>
                </c:pt>
                <c:pt idx="1028">
                  <c:v>43899.875059432874</c:v>
                </c:pt>
                <c:pt idx="1029">
                  <c:v>43899.916726157404</c:v>
                </c:pt>
                <c:pt idx="1030">
                  <c:v>43899.958392881941</c:v>
                </c:pt>
                <c:pt idx="1031">
                  <c:v>43900.000059606478</c:v>
                </c:pt>
                <c:pt idx="1032">
                  <c:v>43900.041726331016</c:v>
                </c:pt>
                <c:pt idx="1033">
                  <c:v>43900.083393055553</c:v>
                </c:pt>
                <c:pt idx="1034">
                  <c:v>43900.12505978009</c:v>
                </c:pt>
                <c:pt idx="1035">
                  <c:v>43900.166726504627</c:v>
                </c:pt>
                <c:pt idx="1036">
                  <c:v>43900.208393229164</c:v>
                </c:pt>
                <c:pt idx="1037">
                  <c:v>43900.250059953702</c:v>
                </c:pt>
                <c:pt idx="1038">
                  <c:v>43900.291726678239</c:v>
                </c:pt>
                <c:pt idx="1039">
                  <c:v>43900.333393402776</c:v>
                </c:pt>
                <c:pt idx="1040">
                  <c:v>43900.375060127313</c:v>
                </c:pt>
                <c:pt idx="1041">
                  <c:v>43900.41672685185</c:v>
                </c:pt>
                <c:pt idx="1042">
                  <c:v>43900.458393576388</c:v>
                </c:pt>
                <c:pt idx="1043">
                  <c:v>43900.500060300925</c:v>
                </c:pt>
                <c:pt idx="1044">
                  <c:v>43900.541727025462</c:v>
                </c:pt>
                <c:pt idx="1045">
                  <c:v>43900.583393749999</c:v>
                </c:pt>
                <c:pt idx="1046">
                  <c:v>43900.625060474536</c:v>
                </c:pt>
                <c:pt idx="1047">
                  <c:v>43900.666727199074</c:v>
                </c:pt>
                <c:pt idx="1048">
                  <c:v>43900.708393923611</c:v>
                </c:pt>
                <c:pt idx="1049">
                  <c:v>43900.750060648148</c:v>
                </c:pt>
                <c:pt idx="1050">
                  <c:v>43900.791727372685</c:v>
                </c:pt>
                <c:pt idx="1051">
                  <c:v>43900.833394097222</c:v>
                </c:pt>
                <c:pt idx="1052">
                  <c:v>43900.87506082176</c:v>
                </c:pt>
                <c:pt idx="1053">
                  <c:v>43900.916727546297</c:v>
                </c:pt>
                <c:pt idx="1054">
                  <c:v>43900.958394270834</c:v>
                </c:pt>
                <c:pt idx="1055">
                  <c:v>43901.000060995371</c:v>
                </c:pt>
                <c:pt idx="1056">
                  <c:v>43901.041727719909</c:v>
                </c:pt>
                <c:pt idx="1057">
                  <c:v>43901.083394444446</c:v>
                </c:pt>
                <c:pt idx="1058">
                  <c:v>43901.125061168983</c:v>
                </c:pt>
                <c:pt idx="1059">
                  <c:v>43901.16672789352</c:v>
                </c:pt>
                <c:pt idx="1060">
                  <c:v>43901.208394618057</c:v>
                </c:pt>
                <c:pt idx="1061">
                  <c:v>43901.250061342595</c:v>
                </c:pt>
                <c:pt idx="1062">
                  <c:v>43901.291728067132</c:v>
                </c:pt>
                <c:pt idx="1063">
                  <c:v>43901.333394791669</c:v>
                </c:pt>
                <c:pt idx="1064">
                  <c:v>43901.375061516206</c:v>
                </c:pt>
                <c:pt idx="1065">
                  <c:v>43901.416728240743</c:v>
                </c:pt>
                <c:pt idx="1066">
                  <c:v>43901.458394965281</c:v>
                </c:pt>
                <c:pt idx="1067">
                  <c:v>43901.500061689818</c:v>
                </c:pt>
                <c:pt idx="1068">
                  <c:v>43901.541728414355</c:v>
                </c:pt>
                <c:pt idx="1069">
                  <c:v>43901.583395138892</c:v>
                </c:pt>
                <c:pt idx="1070">
                  <c:v>43901.625061863429</c:v>
                </c:pt>
                <c:pt idx="1071">
                  <c:v>43901.666728587959</c:v>
                </c:pt>
                <c:pt idx="1072">
                  <c:v>43901.708395312497</c:v>
                </c:pt>
                <c:pt idx="1073">
                  <c:v>43901.750062037034</c:v>
                </c:pt>
                <c:pt idx="1074">
                  <c:v>43901.791728761571</c:v>
                </c:pt>
                <c:pt idx="1075">
                  <c:v>43901.833395486108</c:v>
                </c:pt>
                <c:pt idx="1076">
                  <c:v>43901.875062210645</c:v>
                </c:pt>
                <c:pt idx="1077">
                  <c:v>43901.916728935183</c:v>
                </c:pt>
                <c:pt idx="1078">
                  <c:v>43901.95839565972</c:v>
                </c:pt>
                <c:pt idx="1079">
                  <c:v>43902.000062384257</c:v>
                </c:pt>
                <c:pt idx="1080">
                  <c:v>43902.041729108794</c:v>
                </c:pt>
                <c:pt idx="1081">
                  <c:v>43902.083395833331</c:v>
                </c:pt>
                <c:pt idx="1082">
                  <c:v>43902.125062557869</c:v>
                </c:pt>
                <c:pt idx="1083">
                  <c:v>43902.166729282406</c:v>
                </c:pt>
                <c:pt idx="1084">
                  <c:v>43902.208396006943</c:v>
                </c:pt>
                <c:pt idx="1085">
                  <c:v>43902.25006273148</c:v>
                </c:pt>
                <c:pt idx="1086">
                  <c:v>43902.291729456017</c:v>
                </c:pt>
                <c:pt idx="1087">
                  <c:v>43902.333396180555</c:v>
                </c:pt>
                <c:pt idx="1088">
                  <c:v>43902.375062905092</c:v>
                </c:pt>
                <c:pt idx="1089">
                  <c:v>43902.416729629629</c:v>
                </c:pt>
                <c:pt idx="1090">
                  <c:v>43902.458396354166</c:v>
                </c:pt>
                <c:pt idx="1091">
                  <c:v>43902.500063078704</c:v>
                </c:pt>
                <c:pt idx="1092">
                  <c:v>43902.541729803241</c:v>
                </c:pt>
                <c:pt idx="1093">
                  <c:v>43902.583396527778</c:v>
                </c:pt>
                <c:pt idx="1094">
                  <c:v>43902.625063252315</c:v>
                </c:pt>
                <c:pt idx="1095">
                  <c:v>43902.666729976852</c:v>
                </c:pt>
                <c:pt idx="1096">
                  <c:v>43902.70839670139</c:v>
                </c:pt>
                <c:pt idx="1097">
                  <c:v>43902.750063425927</c:v>
                </c:pt>
                <c:pt idx="1098">
                  <c:v>43902.791730150464</c:v>
                </c:pt>
                <c:pt idx="1099">
                  <c:v>43902.833396875001</c:v>
                </c:pt>
                <c:pt idx="1100">
                  <c:v>43902.875063599538</c:v>
                </c:pt>
                <c:pt idx="1101">
                  <c:v>43902.916730324076</c:v>
                </c:pt>
                <c:pt idx="1102">
                  <c:v>43902.958397048613</c:v>
                </c:pt>
                <c:pt idx="1103">
                  <c:v>43903.00006377315</c:v>
                </c:pt>
                <c:pt idx="1104">
                  <c:v>43903.041730497687</c:v>
                </c:pt>
                <c:pt idx="1105">
                  <c:v>43903.083397222224</c:v>
                </c:pt>
                <c:pt idx="1106">
                  <c:v>43903.125063946762</c:v>
                </c:pt>
                <c:pt idx="1107">
                  <c:v>43903.166730671299</c:v>
                </c:pt>
                <c:pt idx="1108">
                  <c:v>43903.208397395836</c:v>
                </c:pt>
                <c:pt idx="1109">
                  <c:v>43903.250064120373</c:v>
                </c:pt>
                <c:pt idx="1110">
                  <c:v>43903.29173084491</c:v>
                </c:pt>
                <c:pt idx="1111">
                  <c:v>43903.333397569448</c:v>
                </c:pt>
                <c:pt idx="1112">
                  <c:v>43903.375064293985</c:v>
                </c:pt>
                <c:pt idx="1113">
                  <c:v>43903.416731018522</c:v>
                </c:pt>
                <c:pt idx="1114">
                  <c:v>43903.458397743052</c:v>
                </c:pt>
                <c:pt idx="1115">
                  <c:v>43903.500064467589</c:v>
                </c:pt>
                <c:pt idx="1116">
                  <c:v>43903.541731192126</c:v>
                </c:pt>
                <c:pt idx="1117">
                  <c:v>43903.583397916664</c:v>
                </c:pt>
                <c:pt idx="1118">
                  <c:v>43903.625064641201</c:v>
                </c:pt>
                <c:pt idx="1119">
                  <c:v>43903.666731365738</c:v>
                </c:pt>
                <c:pt idx="1120">
                  <c:v>43903.708398090275</c:v>
                </c:pt>
                <c:pt idx="1121">
                  <c:v>43903.750064814813</c:v>
                </c:pt>
                <c:pt idx="1122">
                  <c:v>43903.79173153935</c:v>
                </c:pt>
                <c:pt idx="1123">
                  <c:v>43903.833398263887</c:v>
                </c:pt>
                <c:pt idx="1124">
                  <c:v>43903.875064988424</c:v>
                </c:pt>
                <c:pt idx="1125">
                  <c:v>43903.916731712961</c:v>
                </c:pt>
                <c:pt idx="1126">
                  <c:v>43903.958398437499</c:v>
                </c:pt>
                <c:pt idx="1127">
                  <c:v>43904.000065162036</c:v>
                </c:pt>
                <c:pt idx="1128">
                  <c:v>43904.041731886573</c:v>
                </c:pt>
                <c:pt idx="1129">
                  <c:v>43904.08339861111</c:v>
                </c:pt>
                <c:pt idx="1130">
                  <c:v>43904.125065335647</c:v>
                </c:pt>
                <c:pt idx="1131">
                  <c:v>43904.166732060185</c:v>
                </c:pt>
                <c:pt idx="1132">
                  <c:v>43904.208398784722</c:v>
                </c:pt>
                <c:pt idx="1133">
                  <c:v>43904.250065509259</c:v>
                </c:pt>
                <c:pt idx="1134">
                  <c:v>43904.291732233796</c:v>
                </c:pt>
                <c:pt idx="1135">
                  <c:v>43904.333398958333</c:v>
                </c:pt>
                <c:pt idx="1136">
                  <c:v>43904.375065682871</c:v>
                </c:pt>
                <c:pt idx="1137">
                  <c:v>43904.416732407408</c:v>
                </c:pt>
                <c:pt idx="1138">
                  <c:v>43904.458399131945</c:v>
                </c:pt>
                <c:pt idx="1139">
                  <c:v>43904.500065856482</c:v>
                </c:pt>
                <c:pt idx="1140">
                  <c:v>43904.541732581019</c:v>
                </c:pt>
                <c:pt idx="1141">
                  <c:v>43904.583399305557</c:v>
                </c:pt>
                <c:pt idx="1142">
                  <c:v>43904.625066030094</c:v>
                </c:pt>
                <c:pt idx="1143">
                  <c:v>43904.666732754631</c:v>
                </c:pt>
                <c:pt idx="1144">
                  <c:v>43904.708399479168</c:v>
                </c:pt>
                <c:pt idx="1145">
                  <c:v>43904.750066203706</c:v>
                </c:pt>
                <c:pt idx="1146">
                  <c:v>43904.791732928243</c:v>
                </c:pt>
                <c:pt idx="1147">
                  <c:v>43904.83339965278</c:v>
                </c:pt>
                <c:pt idx="1148">
                  <c:v>43904.875066377317</c:v>
                </c:pt>
                <c:pt idx="1149">
                  <c:v>43904.916733101854</c:v>
                </c:pt>
                <c:pt idx="1150">
                  <c:v>43904.958399826392</c:v>
                </c:pt>
                <c:pt idx="1151">
                  <c:v>43905.000066550929</c:v>
                </c:pt>
                <c:pt idx="1152">
                  <c:v>43905.041733275466</c:v>
                </c:pt>
                <c:pt idx="1153">
                  <c:v>43905.083400000003</c:v>
                </c:pt>
                <c:pt idx="1154">
                  <c:v>43905.12506672454</c:v>
                </c:pt>
                <c:pt idx="1155">
                  <c:v>43905.166733449078</c:v>
                </c:pt>
                <c:pt idx="1156">
                  <c:v>43905.208400173608</c:v>
                </c:pt>
                <c:pt idx="1157">
                  <c:v>43905.250066898145</c:v>
                </c:pt>
                <c:pt idx="1158">
                  <c:v>43905.291733622682</c:v>
                </c:pt>
                <c:pt idx="1159">
                  <c:v>43905.333400347219</c:v>
                </c:pt>
                <c:pt idx="1160">
                  <c:v>43905.375067071756</c:v>
                </c:pt>
                <c:pt idx="1161">
                  <c:v>43905.416733796294</c:v>
                </c:pt>
                <c:pt idx="1162">
                  <c:v>43905.458400520831</c:v>
                </c:pt>
                <c:pt idx="1163">
                  <c:v>43905.500067245368</c:v>
                </c:pt>
                <c:pt idx="1164">
                  <c:v>43905.541733969905</c:v>
                </c:pt>
                <c:pt idx="1165">
                  <c:v>43905.583400694442</c:v>
                </c:pt>
                <c:pt idx="1166">
                  <c:v>43905.62506741898</c:v>
                </c:pt>
                <c:pt idx="1167">
                  <c:v>43905.666734143517</c:v>
                </c:pt>
                <c:pt idx="1168">
                  <c:v>43905.708400868054</c:v>
                </c:pt>
                <c:pt idx="1169">
                  <c:v>43905.750067592591</c:v>
                </c:pt>
                <c:pt idx="1170">
                  <c:v>43905.791734317128</c:v>
                </c:pt>
                <c:pt idx="1171">
                  <c:v>43905.833401041666</c:v>
                </c:pt>
                <c:pt idx="1172">
                  <c:v>43905.875067766203</c:v>
                </c:pt>
                <c:pt idx="1173">
                  <c:v>43905.91673449074</c:v>
                </c:pt>
                <c:pt idx="1174">
                  <c:v>43905.958401215277</c:v>
                </c:pt>
                <c:pt idx="1175">
                  <c:v>43906.000067939814</c:v>
                </c:pt>
                <c:pt idx="1176">
                  <c:v>43906.041734664352</c:v>
                </c:pt>
                <c:pt idx="1177">
                  <c:v>43906.083401388889</c:v>
                </c:pt>
                <c:pt idx="1178">
                  <c:v>43906.125068113426</c:v>
                </c:pt>
                <c:pt idx="1179">
                  <c:v>43906.166734837963</c:v>
                </c:pt>
                <c:pt idx="1180">
                  <c:v>43906.208401562501</c:v>
                </c:pt>
                <c:pt idx="1181">
                  <c:v>43906.250068287038</c:v>
                </c:pt>
                <c:pt idx="1182">
                  <c:v>43906.291735011575</c:v>
                </c:pt>
                <c:pt idx="1183">
                  <c:v>43906.333401736112</c:v>
                </c:pt>
                <c:pt idx="1184">
                  <c:v>43906.375068460649</c:v>
                </c:pt>
                <c:pt idx="1185">
                  <c:v>43906.416735185187</c:v>
                </c:pt>
                <c:pt idx="1186">
                  <c:v>43906.458401909724</c:v>
                </c:pt>
                <c:pt idx="1187">
                  <c:v>43906.500068634261</c:v>
                </c:pt>
                <c:pt idx="1188">
                  <c:v>43906.541735358798</c:v>
                </c:pt>
                <c:pt idx="1189">
                  <c:v>43906.583402083335</c:v>
                </c:pt>
                <c:pt idx="1190">
                  <c:v>43906.625068807873</c:v>
                </c:pt>
                <c:pt idx="1191">
                  <c:v>43906.66673553241</c:v>
                </c:pt>
                <c:pt idx="1192">
                  <c:v>43906.708402256947</c:v>
                </c:pt>
                <c:pt idx="1193">
                  <c:v>43906.750068981484</c:v>
                </c:pt>
                <c:pt idx="1194">
                  <c:v>43906.791735706021</c:v>
                </c:pt>
                <c:pt idx="1195">
                  <c:v>43906.833402430559</c:v>
                </c:pt>
                <c:pt idx="1196">
                  <c:v>43906.875069155096</c:v>
                </c:pt>
                <c:pt idx="1197">
                  <c:v>43906.916735879633</c:v>
                </c:pt>
                <c:pt idx="1198">
                  <c:v>43906.95840260417</c:v>
                </c:pt>
                <c:pt idx="1199">
                  <c:v>43907.0000693287</c:v>
                </c:pt>
                <c:pt idx="1200">
                  <c:v>43907.041736053237</c:v>
                </c:pt>
                <c:pt idx="1201">
                  <c:v>43907.083402777775</c:v>
                </c:pt>
                <c:pt idx="1202">
                  <c:v>43907.125069502312</c:v>
                </c:pt>
                <c:pt idx="1203">
                  <c:v>43907.166736226849</c:v>
                </c:pt>
                <c:pt idx="1204">
                  <c:v>43907.208402951386</c:v>
                </c:pt>
                <c:pt idx="1205">
                  <c:v>43907.250069675923</c:v>
                </c:pt>
                <c:pt idx="1206">
                  <c:v>43907.291736400461</c:v>
                </c:pt>
                <c:pt idx="1207">
                  <c:v>43907.333403124998</c:v>
                </c:pt>
                <c:pt idx="1208">
                  <c:v>43907.375069849535</c:v>
                </c:pt>
                <c:pt idx="1209">
                  <c:v>43907.416736574072</c:v>
                </c:pt>
                <c:pt idx="1210">
                  <c:v>43907.458403298609</c:v>
                </c:pt>
                <c:pt idx="1211">
                  <c:v>43907.500070023147</c:v>
                </c:pt>
                <c:pt idx="1212">
                  <c:v>43907.541736747684</c:v>
                </c:pt>
                <c:pt idx="1213">
                  <c:v>43907.583403472221</c:v>
                </c:pt>
                <c:pt idx="1214">
                  <c:v>43907.625070196758</c:v>
                </c:pt>
                <c:pt idx="1215">
                  <c:v>43907.666736921296</c:v>
                </c:pt>
                <c:pt idx="1216">
                  <c:v>43907.708403645833</c:v>
                </c:pt>
                <c:pt idx="1217">
                  <c:v>43907.75007037037</c:v>
                </c:pt>
                <c:pt idx="1218">
                  <c:v>43907.791737094907</c:v>
                </c:pt>
                <c:pt idx="1219">
                  <c:v>43907.833403819444</c:v>
                </c:pt>
                <c:pt idx="1220">
                  <c:v>43907.875070543982</c:v>
                </c:pt>
                <c:pt idx="1221">
                  <c:v>43907.916737268519</c:v>
                </c:pt>
                <c:pt idx="1222">
                  <c:v>43907.958403993056</c:v>
                </c:pt>
                <c:pt idx="1223">
                  <c:v>43908.000070717593</c:v>
                </c:pt>
                <c:pt idx="1224">
                  <c:v>43908.04173744213</c:v>
                </c:pt>
                <c:pt idx="1225">
                  <c:v>43908.083404166668</c:v>
                </c:pt>
                <c:pt idx="1226">
                  <c:v>43908.125070891205</c:v>
                </c:pt>
                <c:pt idx="1227">
                  <c:v>43908.166737615742</c:v>
                </c:pt>
                <c:pt idx="1228">
                  <c:v>43908.208404340279</c:v>
                </c:pt>
                <c:pt idx="1229">
                  <c:v>43908.250071064816</c:v>
                </c:pt>
                <c:pt idx="1230">
                  <c:v>43908.291737789354</c:v>
                </c:pt>
                <c:pt idx="1231">
                  <c:v>43908.333404513891</c:v>
                </c:pt>
                <c:pt idx="1232">
                  <c:v>43908.375071238428</c:v>
                </c:pt>
                <c:pt idx="1233">
                  <c:v>43908.416737962965</c:v>
                </c:pt>
                <c:pt idx="1234">
                  <c:v>43908.458404687502</c:v>
                </c:pt>
                <c:pt idx="1235">
                  <c:v>43908.50007141204</c:v>
                </c:pt>
                <c:pt idx="1236">
                  <c:v>43908.541738136577</c:v>
                </c:pt>
                <c:pt idx="1237">
                  <c:v>43908.583404861114</c:v>
                </c:pt>
                <c:pt idx="1238">
                  <c:v>43908.625071585651</c:v>
                </c:pt>
                <c:pt idx="1239">
                  <c:v>43908.666738310189</c:v>
                </c:pt>
                <c:pt idx="1240">
                  <c:v>43908.708405034726</c:v>
                </c:pt>
                <c:pt idx="1241">
                  <c:v>43908.750071759256</c:v>
                </c:pt>
                <c:pt idx="1242">
                  <c:v>43908.791738483793</c:v>
                </c:pt>
                <c:pt idx="1243">
                  <c:v>43908.83340520833</c:v>
                </c:pt>
                <c:pt idx="1244">
                  <c:v>43908.875071932867</c:v>
                </c:pt>
                <c:pt idx="1245">
                  <c:v>43908.916738657404</c:v>
                </c:pt>
                <c:pt idx="1246">
                  <c:v>43908.958405381942</c:v>
                </c:pt>
                <c:pt idx="1247">
                  <c:v>43909.000072106479</c:v>
                </c:pt>
                <c:pt idx="1248">
                  <c:v>43909.041738831016</c:v>
                </c:pt>
                <c:pt idx="1249">
                  <c:v>43909.083405555553</c:v>
                </c:pt>
                <c:pt idx="1250">
                  <c:v>43909.125072280091</c:v>
                </c:pt>
                <c:pt idx="1251">
                  <c:v>43909.166739004628</c:v>
                </c:pt>
                <c:pt idx="1252">
                  <c:v>43909.208405729165</c:v>
                </c:pt>
                <c:pt idx="1253">
                  <c:v>43909.250072453702</c:v>
                </c:pt>
                <c:pt idx="1254">
                  <c:v>43909.291739178239</c:v>
                </c:pt>
                <c:pt idx="1255">
                  <c:v>43909.333405902777</c:v>
                </c:pt>
                <c:pt idx="1256">
                  <c:v>43909.375072627314</c:v>
                </c:pt>
                <c:pt idx="1257">
                  <c:v>43909.416739351851</c:v>
                </c:pt>
                <c:pt idx="1258">
                  <c:v>43909.458406076388</c:v>
                </c:pt>
                <c:pt idx="1259">
                  <c:v>43909.500072800925</c:v>
                </c:pt>
                <c:pt idx="1260">
                  <c:v>43909.541739525463</c:v>
                </c:pt>
                <c:pt idx="1261">
                  <c:v>43909.58340625</c:v>
                </c:pt>
                <c:pt idx="1262">
                  <c:v>43909.625072974537</c:v>
                </c:pt>
                <c:pt idx="1263">
                  <c:v>43909.666739699074</c:v>
                </c:pt>
                <c:pt idx="1264">
                  <c:v>43909.708406423611</c:v>
                </c:pt>
                <c:pt idx="1265">
                  <c:v>43909.750073148149</c:v>
                </c:pt>
                <c:pt idx="1266">
                  <c:v>43909.791739872686</c:v>
                </c:pt>
                <c:pt idx="1267">
                  <c:v>43909.833406597223</c:v>
                </c:pt>
                <c:pt idx="1268">
                  <c:v>43909.87507332176</c:v>
                </c:pt>
                <c:pt idx="1269">
                  <c:v>43909.916740046297</c:v>
                </c:pt>
                <c:pt idx="1270">
                  <c:v>43909.958406770835</c:v>
                </c:pt>
                <c:pt idx="1271">
                  <c:v>43910.000073495372</c:v>
                </c:pt>
                <c:pt idx="1272">
                  <c:v>43910.041740219909</c:v>
                </c:pt>
                <c:pt idx="1273">
                  <c:v>43910.083406944446</c:v>
                </c:pt>
                <c:pt idx="1274">
                  <c:v>43910.125073668984</c:v>
                </c:pt>
                <c:pt idx="1275">
                  <c:v>43910.166740393521</c:v>
                </c:pt>
                <c:pt idx="1276">
                  <c:v>43910.208407118058</c:v>
                </c:pt>
                <c:pt idx="1277">
                  <c:v>43910.250073842595</c:v>
                </c:pt>
                <c:pt idx="1278">
                  <c:v>43910.291740567132</c:v>
                </c:pt>
                <c:pt idx="1279">
                  <c:v>43910.33340729167</c:v>
                </c:pt>
                <c:pt idx="1280">
                  <c:v>43910.375074016207</c:v>
                </c:pt>
                <c:pt idx="1281">
                  <c:v>43910.416740740744</c:v>
                </c:pt>
                <c:pt idx="1282">
                  <c:v>43910.458407465281</c:v>
                </c:pt>
                <c:pt idx="1283">
                  <c:v>43910.500074189818</c:v>
                </c:pt>
                <c:pt idx="1284">
                  <c:v>43910.541740914348</c:v>
                </c:pt>
                <c:pt idx="1285">
                  <c:v>43910.583407638886</c:v>
                </c:pt>
                <c:pt idx="1286">
                  <c:v>43910.625074363423</c:v>
                </c:pt>
                <c:pt idx="1287">
                  <c:v>43910.66674108796</c:v>
                </c:pt>
                <c:pt idx="1288">
                  <c:v>43910.708407812497</c:v>
                </c:pt>
                <c:pt idx="1289">
                  <c:v>43910.750074537034</c:v>
                </c:pt>
                <c:pt idx="1290">
                  <c:v>43910.791741261572</c:v>
                </c:pt>
                <c:pt idx="1291">
                  <c:v>43910.833407986109</c:v>
                </c:pt>
                <c:pt idx="1292">
                  <c:v>43910.875074710646</c:v>
                </c:pt>
                <c:pt idx="1293">
                  <c:v>43910.916741435183</c:v>
                </c:pt>
                <c:pt idx="1294">
                  <c:v>43910.95840815972</c:v>
                </c:pt>
                <c:pt idx="1295">
                  <c:v>43911.000074884258</c:v>
                </c:pt>
                <c:pt idx="1296">
                  <c:v>43911.041741608795</c:v>
                </c:pt>
                <c:pt idx="1297">
                  <c:v>43911.083408333332</c:v>
                </c:pt>
                <c:pt idx="1298">
                  <c:v>43911.125075057869</c:v>
                </c:pt>
                <c:pt idx="1299">
                  <c:v>43911.166741782406</c:v>
                </c:pt>
                <c:pt idx="1300">
                  <c:v>43911.208408506944</c:v>
                </c:pt>
                <c:pt idx="1301">
                  <c:v>43911.250075231481</c:v>
                </c:pt>
                <c:pt idx="1302">
                  <c:v>43911.291741956018</c:v>
                </c:pt>
                <c:pt idx="1303">
                  <c:v>43911.333408680555</c:v>
                </c:pt>
                <c:pt idx="1304">
                  <c:v>43911.375075405093</c:v>
                </c:pt>
                <c:pt idx="1305">
                  <c:v>43911.41674212963</c:v>
                </c:pt>
                <c:pt idx="1306">
                  <c:v>43911.458408854167</c:v>
                </c:pt>
                <c:pt idx="1307">
                  <c:v>43911.500075578704</c:v>
                </c:pt>
                <c:pt idx="1308">
                  <c:v>43911.541742303241</c:v>
                </c:pt>
                <c:pt idx="1309">
                  <c:v>43911.583409027779</c:v>
                </c:pt>
                <c:pt idx="1310">
                  <c:v>43911.625075752316</c:v>
                </c:pt>
                <c:pt idx="1311">
                  <c:v>43911.666742476853</c:v>
                </c:pt>
                <c:pt idx="1312">
                  <c:v>43911.70840920139</c:v>
                </c:pt>
                <c:pt idx="1313">
                  <c:v>43911.750075925927</c:v>
                </c:pt>
                <c:pt idx="1314">
                  <c:v>43911.791742650465</c:v>
                </c:pt>
                <c:pt idx="1315">
                  <c:v>43911.833409375002</c:v>
                </c:pt>
                <c:pt idx="1316">
                  <c:v>43911.875076099539</c:v>
                </c:pt>
                <c:pt idx="1317">
                  <c:v>43911.916742824076</c:v>
                </c:pt>
                <c:pt idx="1318">
                  <c:v>43911.958409548613</c:v>
                </c:pt>
                <c:pt idx="1319">
                  <c:v>43912.000076273151</c:v>
                </c:pt>
                <c:pt idx="1320">
                  <c:v>43912.041742997688</c:v>
                </c:pt>
                <c:pt idx="1321">
                  <c:v>43912.083409722225</c:v>
                </c:pt>
                <c:pt idx="1322">
                  <c:v>43912.125076446762</c:v>
                </c:pt>
                <c:pt idx="1323">
                  <c:v>43912.166743171299</c:v>
                </c:pt>
                <c:pt idx="1324">
                  <c:v>43912.208409895837</c:v>
                </c:pt>
                <c:pt idx="1325">
                  <c:v>43912.250076620374</c:v>
                </c:pt>
                <c:pt idx="1326">
                  <c:v>43912.291743344904</c:v>
                </c:pt>
                <c:pt idx="1327">
                  <c:v>43912.333410069441</c:v>
                </c:pt>
                <c:pt idx="1328">
                  <c:v>43912.375076793978</c:v>
                </c:pt>
                <c:pt idx="1329">
                  <c:v>43912.416743518515</c:v>
                </c:pt>
                <c:pt idx="1330">
                  <c:v>43912.458410243053</c:v>
                </c:pt>
                <c:pt idx="1331">
                  <c:v>43912.50007696759</c:v>
                </c:pt>
                <c:pt idx="1332">
                  <c:v>43912.541743692127</c:v>
                </c:pt>
                <c:pt idx="1333">
                  <c:v>43912.583410416664</c:v>
                </c:pt>
                <c:pt idx="1334">
                  <c:v>43912.625077141201</c:v>
                </c:pt>
                <c:pt idx="1335">
                  <c:v>43912.666743865739</c:v>
                </c:pt>
                <c:pt idx="1336">
                  <c:v>43912.708410590276</c:v>
                </c:pt>
                <c:pt idx="1337">
                  <c:v>43912.750077314813</c:v>
                </c:pt>
                <c:pt idx="1338">
                  <c:v>43912.79174403935</c:v>
                </c:pt>
                <c:pt idx="1339">
                  <c:v>43912.833410763888</c:v>
                </c:pt>
                <c:pt idx="1340">
                  <c:v>43912.875077488425</c:v>
                </c:pt>
                <c:pt idx="1341">
                  <c:v>43912.916744212962</c:v>
                </c:pt>
                <c:pt idx="1342">
                  <c:v>43912.958410937499</c:v>
                </c:pt>
                <c:pt idx="1343">
                  <c:v>43913.000077662036</c:v>
                </c:pt>
                <c:pt idx="1344">
                  <c:v>43913.041744386574</c:v>
                </c:pt>
                <c:pt idx="1345">
                  <c:v>43913.083411111111</c:v>
                </c:pt>
                <c:pt idx="1346">
                  <c:v>43913.125077835648</c:v>
                </c:pt>
                <c:pt idx="1347">
                  <c:v>43913.166744560185</c:v>
                </c:pt>
                <c:pt idx="1348">
                  <c:v>43913.208411284722</c:v>
                </c:pt>
                <c:pt idx="1349">
                  <c:v>43913.25007800926</c:v>
                </c:pt>
                <c:pt idx="1350">
                  <c:v>43913.291744733797</c:v>
                </c:pt>
                <c:pt idx="1351">
                  <c:v>43913.333411458334</c:v>
                </c:pt>
                <c:pt idx="1352">
                  <c:v>43913.375078182871</c:v>
                </c:pt>
                <c:pt idx="1353">
                  <c:v>43913.416744907408</c:v>
                </c:pt>
                <c:pt idx="1354">
                  <c:v>43913.458411631946</c:v>
                </c:pt>
                <c:pt idx="1355">
                  <c:v>43913.500078356483</c:v>
                </c:pt>
                <c:pt idx="1356">
                  <c:v>43913.54174508102</c:v>
                </c:pt>
                <c:pt idx="1357">
                  <c:v>43913.583411805557</c:v>
                </c:pt>
                <c:pt idx="1358">
                  <c:v>43913.625078530094</c:v>
                </c:pt>
                <c:pt idx="1359">
                  <c:v>43913.666745254632</c:v>
                </c:pt>
                <c:pt idx="1360">
                  <c:v>43913.708411979169</c:v>
                </c:pt>
                <c:pt idx="1361">
                  <c:v>43913.750078703706</c:v>
                </c:pt>
                <c:pt idx="1362">
                  <c:v>43913.791745428243</c:v>
                </c:pt>
                <c:pt idx="1363">
                  <c:v>43913.833412152781</c:v>
                </c:pt>
                <c:pt idx="1364">
                  <c:v>43913.875078877318</c:v>
                </c:pt>
                <c:pt idx="1365">
                  <c:v>43913.916745601855</c:v>
                </c:pt>
                <c:pt idx="1366">
                  <c:v>43913.958412326392</c:v>
                </c:pt>
                <c:pt idx="1367">
                  <c:v>43914.000079050929</c:v>
                </c:pt>
                <c:pt idx="1368">
                  <c:v>43914.041745775467</c:v>
                </c:pt>
                <c:pt idx="1369">
                  <c:v>43914.083412499996</c:v>
                </c:pt>
                <c:pt idx="1370">
                  <c:v>43914.125079224534</c:v>
                </c:pt>
                <c:pt idx="1371">
                  <c:v>43914.166745949071</c:v>
                </c:pt>
                <c:pt idx="1372">
                  <c:v>43914.208412673608</c:v>
                </c:pt>
                <c:pt idx="1373">
                  <c:v>43914.250079398145</c:v>
                </c:pt>
                <c:pt idx="1374">
                  <c:v>43914.291746122683</c:v>
                </c:pt>
                <c:pt idx="1375">
                  <c:v>43914.33341284722</c:v>
                </c:pt>
                <c:pt idx="1376">
                  <c:v>43914.375079571757</c:v>
                </c:pt>
                <c:pt idx="1377">
                  <c:v>43914.416746296294</c:v>
                </c:pt>
                <c:pt idx="1378">
                  <c:v>43914.458413020831</c:v>
                </c:pt>
                <c:pt idx="1379">
                  <c:v>43914.500079745369</c:v>
                </c:pt>
                <c:pt idx="1380">
                  <c:v>43914.541746469906</c:v>
                </c:pt>
                <c:pt idx="1381">
                  <c:v>43914.583413194443</c:v>
                </c:pt>
                <c:pt idx="1382">
                  <c:v>43914.62507991898</c:v>
                </c:pt>
                <c:pt idx="1383">
                  <c:v>43914.666746643517</c:v>
                </c:pt>
                <c:pt idx="1384">
                  <c:v>43914.708413368055</c:v>
                </c:pt>
                <c:pt idx="1385">
                  <c:v>43914.750080092592</c:v>
                </c:pt>
                <c:pt idx="1386">
                  <c:v>43914.791746817129</c:v>
                </c:pt>
                <c:pt idx="1387">
                  <c:v>43914.833413541666</c:v>
                </c:pt>
                <c:pt idx="1388">
                  <c:v>43914.875080266203</c:v>
                </c:pt>
                <c:pt idx="1389">
                  <c:v>43914.916746990741</c:v>
                </c:pt>
                <c:pt idx="1390">
                  <c:v>43914.958413715278</c:v>
                </c:pt>
                <c:pt idx="1391">
                  <c:v>43915.000080439815</c:v>
                </c:pt>
                <c:pt idx="1392">
                  <c:v>43915.041747164352</c:v>
                </c:pt>
                <c:pt idx="1393">
                  <c:v>43915.083413888889</c:v>
                </c:pt>
                <c:pt idx="1394">
                  <c:v>43915.125080613427</c:v>
                </c:pt>
                <c:pt idx="1395">
                  <c:v>43915.166747337964</c:v>
                </c:pt>
                <c:pt idx="1396">
                  <c:v>43915.208414062501</c:v>
                </c:pt>
                <c:pt idx="1397">
                  <c:v>43915.250080787038</c:v>
                </c:pt>
                <c:pt idx="1398">
                  <c:v>43915.291747511576</c:v>
                </c:pt>
                <c:pt idx="1399">
                  <c:v>43915.333414236113</c:v>
                </c:pt>
                <c:pt idx="1400">
                  <c:v>43915.37508096065</c:v>
                </c:pt>
                <c:pt idx="1401">
                  <c:v>43915.416747685187</c:v>
                </c:pt>
                <c:pt idx="1402">
                  <c:v>43915.458414409724</c:v>
                </c:pt>
                <c:pt idx="1403">
                  <c:v>43915.500081134262</c:v>
                </c:pt>
                <c:pt idx="1404">
                  <c:v>43915.541747858799</c:v>
                </c:pt>
                <c:pt idx="1405">
                  <c:v>43915.583414583336</c:v>
                </c:pt>
                <c:pt idx="1406">
                  <c:v>43915.625081307873</c:v>
                </c:pt>
                <c:pt idx="1407">
                  <c:v>43915.66674803241</c:v>
                </c:pt>
                <c:pt idx="1408">
                  <c:v>43915.708414756948</c:v>
                </c:pt>
                <c:pt idx="1409">
                  <c:v>43915.750081481485</c:v>
                </c:pt>
                <c:pt idx="1410">
                  <c:v>43915.791748206022</c:v>
                </c:pt>
                <c:pt idx="1411">
                  <c:v>43915.833414930552</c:v>
                </c:pt>
                <c:pt idx="1412">
                  <c:v>43915.875081655089</c:v>
                </c:pt>
                <c:pt idx="1413">
                  <c:v>43915.916748379626</c:v>
                </c:pt>
                <c:pt idx="1414">
                  <c:v>43915.958415104164</c:v>
                </c:pt>
                <c:pt idx="1415">
                  <c:v>43916.000081828701</c:v>
                </c:pt>
                <c:pt idx="1416">
                  <c:v>43916.041748553238</c:v>
                </c:pt>
                <c:pt idx="1417">
                  <c:v>43916.083415277775</c:v>
                </c:pt>
                <c:pt idx="1418">
                  <c:v>43916.125082002312</c:v>
                </c:pt>
                <c:pt idx="1419">
                  <c:v>43916.16674872685</c:v>
                </c:pt>
                <c:pt idx="1420">
                  <c:v>43916.208415451387</c:v>
                </c:pt>
                <c:pt idx="1421">
                  <c:v>43916.250082175924</c:v>
                </c:pt>
                <c:pt idx="1422">
                  <c:v>43916.291748900461</c:v>
                </c:pt>
                <c:pt idx="1423">
                  <c:v>43916.333415624998</c:v>
                </c:pt>
                <c:pt idx="1424">
                  <c:v>43916.375082349536</c:v>
                </c:pt>
                <c:pt idx="1425">
                  <c:v>43916.416749074073</c:v>
                </c:pt>
                <c:pt idx="1426">
                  <c:v>43916.45841579861</c:v>
                </c:pt>
                <c:pt idx="1427">
                  <c:v>43916.500082523147</c:v>
                </c:pt>
                <c:pt idx="1428">
                  <c:v>43916.541749247684</c:v>
                </c:pt>
                <c:pt idx="1429">
                  <c:v>43916.583415972222</c:v>
                </c:pt>
                <c:pt idx="1430">
                  <c:v>43916.625082696759</c:v>
                </c:pt>
                <c:pt idx="1431">
                  <c:v>43916.666749421296</c:v>
                </c:pt>
                <c:pt idx="1432">
                  <c:v>43916.708416145833</c:v>
                </c:pt>
                <c:pt idx="1433">
                  <c:v>43916.750082870371</c:v>
                </c:pt>
                <c:pt idx="1434">
                  <c:v>43916.791749594908</c:v>
                </c:pt>
                <c:pt idx="1435">
                  <c:v>43916.833416319445</c:v>
                </c:pt>
                <c:pt idx="1436">
                  <c:v>43916.875083043982</c:v>
                </c:pt>
                <c:pt idx="1437">
                  <c:v>43916.916749768519</c:v>
                </c:pt>
                <c:pt idx="1438">
                  <c:v>43916.958416493057</c:v>
                </c:pt>
                <c:pt idx="1439">
                  <c:v>43917.000083217594</c:v>
                </c:pt>
                <c:pt idx="1440">
                  <c:v>43917.041749942131</c:v>
                </c:pt>
                <c:pt idx="1441">
                  <c:v>43917.083416666668</c:v>
                </c:pt>
                <c:pt idx="1442">
                  <c:v>43917.125083391205</c:v>
                </c:pt>
                <c:pt idx="1443">
                  <c:v>43917.166750115743</c:v>
                </c:pt>
                <c:pt idx="1444">
                  <c:v>43917.20841684028</c:v>
                </c:pt>
                <c:pt idx="1445">
                  <c:v>43917.250083564817</c:v>
                </c:pt>
                <c:pt idx="1446">
                  <c:v>43917.291750289354</c:v>
                </c:pt>
                <c:pt idx="1447">
                  <c:v>43917.333417013891</c:v>
                </c:pt>
                <c:pt idx="1448">
                  <c:v>43917.375083738429</c:v>
                </c:pt>
                <c:pt idx="1449">
                  <c:v>43917.416750462966</c:v>
                </c:pt>
                <c:pt idx="1450">
                  <c:v>43917.458417187503</c:v>
                </c:pt>
                <c:pt idx="1451">
                  <c:v>43917.50008391204</c:v>
                </c:pt>
                <c:pt idx="1452">
                  <c:v>43917.541750636577</c:v>
                </c:pt>
                <c:pt idx="1453">
                  <c:v>43917.583417361115</c:v>
                </c:pt>
                <c:pt idx="1454">
                  <c:v>43917.625084085645</c:v>
                </c:pt>
                <c:pt idx="1455">
                  <c:v>43917.666750810182</c:v>
                </c:pt>
                <c:pt idx="1456">
                  <c:v>43917.708417534719</c:v>
                </c:pt>
                <c:pt idx="1457">
                  <c:v>43917.750084259256</c:v>
                </c:pt>
                <c:pt idx="1458">
                  <c:v>43917.791750983793</c:v>
                </c:pt>
                <c:pt idx="1459">
                  <c:v>43917.833417708331</c:v>
                </c:pt>
                <c:pt idx="1460">
                  <c:v>43917.875084432868</c:v>
                </c:pt>
                <c:pt idx="1461">
                  <c:v>43917.916751157405</c:v>
                </c:pt>
                <c:pt idx="1462">
                  <c:v>43917.958417881942</c:v>
                </c:pt>
                <c:pt idx="1463">
                  <c:v>43918.00008460648</c:v>
                </c:pt>
                <c:pt idx="1464">
                  <c:v>43918.041751331017</c:v>
                </c:pt>
                <c:pt idx="1465">
                  <c:v>43918.083418055554</c:v>
                </c:pt>
                <c:pt idx="1466">
                  <c:v>43918.125084780091</c:v>
                </c:pt>
                <c:pt idx="1467">
                  <c:v>43918.166751504628</c:v>
                </c:pt>
                <c:pt idx="1468">
                  <c:v>43918.208418229166</c:v>
                </c:pt>
                <c:pt idx="1469">
                  <c:v>43918.250084953703</c:v>
                </c:pt>
                <c:pt idx="1470">
                  <c:v>43918.29175167824</c:v>
                </c:pt>
                <c:pt idx="1471">
                  <c:v>43918.333418402777</c:v>
                </c:pt>
                <c:pt idx="1472">
                  <c:v>43918.375085127314</c:v>
                </c:pt>
                <c:pt idx="1473">
                  <c:v>43918.416751851852</c:v>
                </c:pt>
                <c:pt idx="1474">
                  <c:v>43918.458418576389</c:v>
                </c:pt>
                <c:pt idx="1475">
                  <c:v>43918.500085300926</c:v>
                </c:pt>
                <c:pt idx="1476">
                  <c:v>43918.541752025463</c:v>
                </c:pt>
                <c:pt idx="1477">
                  <c:v>43918.58341875</c:v>
                </c:pt>
                <c:pt idx="1478">
                  <c:v>43918.625085474538</c:v>
                </c:pt>
                <c:pt idx="1479">
                  <c:v>43918.666752199075</c:v>
                </c:pt>
                <c:pt idx="1480">
                  <c:v>43918.708418923612</c:v>
                </c:pt>
                <c:pt idx="1481">
                  <c:v>43918.750085648149</c:v>
                </c:pt>
                <c:pt idx="1482">
                  <c:v>43918.791752372686</c:v>
                </c:pt>
                <c:pt idx="1483">
                  <c:v>43918.833419097224</c:v>
                </c:pt>
                <c:pt idx="1484">
                  <c:v>43918.875085821761</c:v>
                </c:pt>
                <c:pt idx="1485">
                  <c:v>43918.916752546298</c:v>
                </c:pt>
                <c:pt idx="1486">
                  <c:v>43918.958419270835</c:v>
                </c:pt>
                <c:pt idx="1487">
                  <c:v>43919.000085995373</c:v>
                </c:pt>
                <c:pt idx="1488">
                  <c:v>43919.04175271991</c:v>
                </c:pt>
                <c:pt idx="1489">
                  <c:v>43919.083419444447</c:v>
                </c:pt>
                <c:pt idx="1490">
                  <c:v>43919.125086168984</c:v>
                </c:pt>
                <c:pt idx="1491">
                  <c:v>43919.166752893521</c:v>
                </c:pt>
                <c:pt idx="1492">
                  <c:v>43919.208419618059</c:v>
                </c:pt>
                <c:pt idx="1493">
                  <c:v>43919.250086342596</c:v>
                </c:pt>
                <c:pt idx="1494">
                  <c:v>43919.291753067133</c:v>
                </c:pt>
                <c:pt idx="1495">
                  <c:v>43919.33341979167</c:v>
                </c:pt>
                <c:pt idx="1496">
                  <c:v>43919.3750865162</c:v>
                </c:pt>
                <c:pt idx="1497">
                  <c:v>43919.416753240737</c:v>
                </c:pt>
                <c:pt idx="1498">
                  <c:v>43919.458419965275</c:v>
                </c:pt>
                <c:pt idx="1499">
                  <c:v>43919.500086689812</c:v>
                </c:pt>
                <c:pt idx="1500">
                  <c:v>43919.541753414349</c:v>
                </c:pt>
                <c:pt idx="1501">
                  <c:v>43919.583420138886</c:v>
                </c:pt>
                <c:pt idx="1502">
                  <c:v>43919.625086863423</c:v>
                </c:pt>
                <c:pt idx="1503">
                  <c:v>43919.666753587961</c:v>
                </c:pt>
                <c:pt idx="1504">
                  <c:v>43919.708420312498</c:v>
                </c:pt>
                <c:pt idx="1505">
                  <c:v>43919.750087037035</c:v>
                </c:pt>
                <c:pt idx="1506">
                  <c:v>43919.791753761572</c:v>
                </c:pt>
                <c:pt idx="1507">
                  <c:v>43919.833420486109</c:v>
                </c:pt>
                <c:pt idx="1508">
                  <c:v>43919.875087210647</c:v>
                </c:pt>
                <c:pt idx="1509">
                  <c:v>43919.916753935184</c:v>
                </c:pt>
                <c:pt idx="1510">
                  <c:v>43919.958420659721</c:v>
                </c:pt>
                <c:pt idx="1511">
                  <c:v>43920.000087384258</c:v>
                </c:pt>
                <c:pt idx="1512">
                  <c:v>43920.041754108795</c:v>
                </c:pt>
                <c:pt idx="1513">
                  <c:v>43920.083420833333</c:v>
                </c:pt>
                <c:pt idx="1514">
                  <c:v>43920.12508755787</c:v>
                </c:pt>
                <c:pt idx="1515">
                  <c:v>43920.166754282407</c:v>
                </c:pt>
                <c:pt idx="1516">
                  <c:v>43920.208421006944</c:v>
                </c:pt>
                <c:pt idx="1517">
                  <c:v>43920.250087731481</c:v>
                </c:pt>
                <c:pt idx="1518">
                  <c:v>43920.291754456019</c:v>
                </c:pt>
                <c:pt idx="1519">
                  <c:v>43920.333421180556</c:v>
                </c:pt>
                <c:pt idx="1520">
                  <c:v>43920.375087905093</c:v>
                </c:pt>
                <c:pt idx="1521">
                  <c:v>43920.41675462963</c:v>
                </c:pt>
                <c:pt idx="1522">
                  <c:v>43920.458421354168</c:v>
                </c:pt>
                <c:pt idx="1523">
                  <c:v>43920.500088078705</c:v>
                </c:pt>
                <c:pt idx="1524">
                  <c:v>43920.541754803242</c:v>
                </c:pt>
                <c:pt idx="1525">
                  <c:v>43920.583421527779</c:v>
                </c:pt>
                <c:pt idx="1526">
                  <c:v>43920.625088252316</c:v>
                </c:pt>
                <c:pt idx="1527">
                  <c:v>43920.666754976854</c:v>
                </c:pt>
                <c:pt idx="1528">
                  <c:v>43920.708421701391</c:v>
                </c:pt>
                <c:pt idx="1529">
                  <c:v>43920.750088425928</c:v>
                </c:pt>
                <c:pt idx="1530">
                  <c:v>43920.791755150465</c:v>
                </c:pt>
                <c:pt idx="1531">
                  <c:v>43920.833421875002</c:v>
                </c:pt>
                <c:pt idx="1532">
                  <c:v>43920.87508859954</c:v>
                </c:pt>
                <c:pt idx="1533">
                  <c:v>43920.916755324077</c:v>
                </c:pt>
                <c:pt idx="1534">
                  <c:v>43920.958422048614</c:v>
                </c:pt>
                <c:pt idx="1535">
                  <c:v>43921.000088773151</c:v>
                </c:pt>
                <c:pt idx="1536">
                  <c:v>43921.041755497688</c:v>
                </c:pt>
                <c:pt idx="1537">
                  <c:v>43921.083422222226</c:v>
                </c:pt>
                <c:pt idx="1538">
                  <c:v>43921.125088946763</c:v>
                </c:pt>
                <c:pt idx="1539">
                  <c:v>43921.166755671293</c:v>
                </c:pt>
                <c:pt idx="1540">
                  <c:v>43921.20842239583</c:v>
                </c:pt>
                <c:pt idx="1541">
                  <c:v>43921.250089120367</c:v>
                </c:pt>
                <c:pt idx="1542">
                  <c:v>43921.291755844904</c:v>
                </c:pt>
                <c:pt idx="1543">
                  <c:v>43921.333422569442</c:v>
                </c:pt>
                <c:pt idx="1544">
                  <c:v>43921.375089293979</c:v>
                </c:pt>
                <c:pt idx="1545">
                  <c:v>43921.416756018516</c:v>
                </c:pt>
                <c:pt idx="1546">
                  <c:v>43921.458422743053</c:v>
                </c:pt>
                <c:pt idx="1547">
                  <c:v>43921.50008946759</c:v>
                </c:pt>
                <c:pt idx="1548">
                  <c:v>43921.541756192128</c:v>
                </c:pt>
                <c:pt idx="1549">
                  <c:v>43921.583422916665</c:v>
                </c:pt>
                <c:pt idx="1550">
                  <c:v>43921.625089641202</c:v>
                </c:pt>
                <c:pt idx="1551">
                  <c:v>43921.666756365739</c:v>
                </c:pt>
                <c:pt idx="1552">
                  <c:v>43921.708423090276</c:v>
                </c:pt>
                <c:pt idx="1553">
                  <c:v>43921.750089814814</c:v>
                </c:pt>
                <c:pt idx="1554">
                  <c:v>43921.791756539351</c:v>
                </c:pt>
                <c:pt idx="1555">
                  <c:v>43921.833423263888</c:v>
                </c:pt>
                <c:pt idx="1556">
                  <c:v>43921.875089988425</c:v>
                </c:pt>
                <c:pt idx="1557">
                  <c:v>43921.916756712963</c:v>
                </c:pt>
                <c:pt idx="1558">
                  <c:v>43921.9584234375</c:v>
                </c:pt>
                <c:pt idx="1559">
                  <c:v>43922.000090162037</c:v>
                </c:pt>
                <c:pt idx="1560">
                  <c:v>43922.041756886574</c:v>
                </c:pt>
                <c:pt idx="1561">
                  <c:v>43922.083423611111</c:v>
                </c:pt>
                <c:pt idx="1562">
                  <c:v>43922.125090335649</c:v>
                </c:pt>
                <c:pt idx="1563">
                  <c:v>43922.166757060186</c:v>
                </c:pt>
                <c:pt idx="1564">
                  <c:v>43922.208423784723</c:v>
                </c:pt>
                <c:pt idx="1565">
                  <c:v>43922.25009050926</c:v>
                </c:pt>
                <c:pt idx="1566">
                  <c:v>43922.291757233797</c:v>
                </c:pt>
                <c:pt idx="1567">
                  <c:v>43922.333423958335</c:v>
                </c:pt>
                <c:pt idx="1568">
                  <c:v>43922.375090682872</c:v>
                </c:pt>
                <c:pt idx="1569">
                  <c:v>43922.416757407409</c:v>
                </c:pt>
                <c:pt idx="1570">
                  <c:v>43922.458424131946</c:v>
                </c:pt>
                <c:pt idx="1571">
                  <c:v>43922.500090856483</c:v>
                </c:pt>
                <c:pt idx="1572">
                  <c:v>43922.541757581021</c:v>
                </c:pt>
                <c:pt idx="1573">
                  <c:v>43922.583424305558</c:v>
                </c:pt>
                <c:pt idx="1574">
                  <c:v>43922.625091030095</c:v>
                </c:pt>
                <c:pt idx="1575">
                  <c:v>43922.666757754632</c:v>
                </c:pt>
                <c:pt idx="1576">
                  <c:v>43922.708424479169</c:v>
                </c:pt>
                <c:pt idx="1577">
                  <c:v>43922.750091203707</c:v>
                </c:pt>
                <c:pt idx="1578">
                  <c:v>43922.791757928244</c:v>
                </c:pt>
                <c:pt idx="1579">
                  <c:v>43922.833424652781</c:v>
                </c:pt>
                <c:pt idx="1580">
                  <c:v>43922.875091377318</c:v>
                </c:pt>
                <c:pt idx="1581">
                  <c:v>43922.916758101848</c:v>
                </c:pt>
                <c:pt idx="1582">
                  <c:v>43922.958424826385</c:v>
                </c:pt>
                <c:pt idx="1583">
                  <c:v>43923.000091550923</c:v>
                </c:pt>
                <c:pt idx="1584">
                  <c:v>43923.04175827546</c:v>
                </c:pt>
                <c:pt idx="1585">
                  <c:v>43923.083424999997</c:v>
                </c:pt>
                <c:pt idx="1586">
                  <c:v>43923.125091724534</c:v>
                </c:pt>
                <c:pt idx="1587">
                  <c:v>43923.166758449071</c:v>
                </c:pt>
                <c:pt idx="1588">
                  <c:v>43923.208425173609</c:v>
                </c:pt>
                <c:pt idx="1589">
                  <c:v>43923.250091898146</c:v>
                </c:pt>
                <c:pt idx="1590">
                  <c:v>43923.291758622683</c:v>
                </c:pt>
                <c:pt idx="1591">
                  <c:v>43923.33342534722</c:v>
                </c:pt>
                <c:pt idx="1592">
                  <c:v>43923.375092071758</c:v>
                </c:pt>
                <c:pt idx="1593">
                  <c:v>43923.416758796295</c:v>
                </c:pt>
                <c:pt idx="1594">
                  <c:v>43923.458425520832</c:v>
                </c:pt>
                <c:pt idx="1595">
                  <c:v>43923.500092245369</c:v>
                </c:pt>
                <c:pt idx="1596">
                  <c:v>43923.541758969906</c:v>
                </c:pt>
                <c:pt idx="1597">
                  <c:v>43923.583425694444</c:v>
                </c:pt>
                <c:pt idx="1598">
                  <c:v>43923.625092418981</c:v>
                </c:pt>
                <c:pt idx="1599">
                  <c:v>43923.666759143518</c:v>
                </c:pt>
                <c:pt idx="1600">
                  <c:v>43923.708425868055</c:v>
                </c:pt>
                <c:pt idx="1601">
                  <c:v>43923.750092592592</c:v>
                </c:pt>
                <c:pt idx="1602">
                  <c:v>43923.79175931713</c:v>
                </c:pt>
                <c:pt idx="1603">
                  <c:v>43923.833426041667</c:v>
                </c:pt>
                <c:pt idx="1604">
                  <c:v>43923.875092766204</c:v>
                </c:pt>
                <c:pt idx="1605">
                  <c:v>43923.916759490741</c:v>
                </c:pt>
                <c:pt idx="1606">
                  <c:v>43923.958426215278</c:v>
                </c:pt>
                <c:pt idx="1607">
                  <c:v>43924.000092939816</c:v>
                </c:pt>
                <c:pt idx="1608">
                  <c:v>43924.041759664353</c:v>
                </c:pt>
                <c:pt idx="1609">
                  <c:v>43924.08342638889</c:v>
                </c:pt>
                <c:pt idx="1610">
                  <c:v>43924.125093113427</c:v>
                </c:pt>
                <c:pt idx="1611">
                  <c:v>43924.166759837964</c:v>
                </c:pt>
                <c:pt idx="1612">
                  <c:v>43924.208426562502</c:v>
                </c:pt>
                <c:pt idx="1613">
                  <c:v>43924.250093287039</c:v>
                </c:pt>
                <c:pt idx="1614">
                  <c:v>43924.291760011576</c:v>
                </c:pt>
                <c:pt idx="1615">
                  <c:v>43924.333426736113</c:v>
                </c:pt>
                <c:pt idx="1616">
                  <c:v>43924.375093460651</c:v>
                </c:pt>
                <c:pt idx="1617">
                  <c:v>43924.416760185188</c:v>
                </c:pt>
                <c:pt idx="1618">
                  <c:v>43924.458426909725</c:v>
                </c:pt>
                <c:pt idx="1619">
                  <c:v>43924.500093634262</c:v>
                </c:pt>
                <c:pt idx="1620">
                  <c:v>43924.541760358799</c:v>
                </c:pt>
                <c:pt idx="1621">
                  <c:v>43924.583427083337</c:v>
                </c:pt>
                <c:pt idx="1622">
                  <c:v>43924.625093807874</c:v>
                </c:pt>
                <c:pt idx="1623">
                  <c:v>43924.666760532411</c:v>
                </c:pt>
                <c:pt idx="1624">
                  <c:v>43924.708427256941</c:v>
                </c:pt>
                <c:pt idx="1625">
                  <c:v>43924.750093981478</c:v>
                </c:pt>
                <c:pt idx="1626">
                  <c:v>43924.791760706015</c:v>
                </c:pt>
                <c:pt idx="1627">
                  <c:v>43924.833427430553</c:v>
                </c:pt>
                <c:pt idx="1628">
                  <c:v>43924.87509415509</c:v>
                </c:pt>
                <c:pt idx="1629">
                  <c:v>43924.916760879627</c:v>
                </c:pt>
                <c:pt idx="1630">
                  <c:v>43924.958427604164</c:v>
                </c:pt>
                <c:pt idx="1631">
                  <c:v>43925.000094328701</c:v>
                </c:pt>
                <c:pt idx="1632">
                  <c:v>43925.041761053239</c:v>
                </c:pt>
                <c:pt idx="1633">
                  <c:v>43925.083427777776</c:v>
                </c:pt>
                <c:pt idx="1634">
                  <c:v>43925.125094502313</c:v>
                </c:pt>
                <c:pt idx="1635">
                  <c:v>43925.16676122685</c:v>
                </c:pt>
                <c:pt idx="1636">
                  <c:v>43925.208427951387</c:v>
                </c:pt>
                <c:pt idx="1637">
                  <c:v>43925.250094675925</c:v>
                </c:pt>
                <c:pt idx="1638">
                  <c:v>43925.291761400462</c:v>
                </c:pt>
                <c:pt idx="1639">
                  <c:v>43925.333428124999</c:v>
                </c:pt>
                <c:pt idx="1640">
                  <c:v>43925.375094849536</c:v>
                </c:pt>
                <c:pt idx="1641">
                  <c:v>43925.416761574073</c:v>
                </c:pt>
                <c:pt idx="1642">
                  <c:v>43925.458428298611</c:v>
                </c:pt>
                <c:pt idx="1643">
                  <c:v>43925.500095023148</c:v>
                </c:pt>
                <c:pt idx="1644">
                  <c:v>43925.541761747685</c:v>
                </c:pt>
                <c:pt idx="1645">
                  <c:v>43925.583428472222</c:v>
                </c:pt>
                <c:pt idx="1646">
                  <c:v>43925.62509519676</c:v>
                </c:pt>
                <c:pt idx="1647">
                  <c:v>43925.666761921297</c:v>
                </c:pt>
                <c:pt idx="1648">
                  <c:v>43925.708428645834</c:v>
                </c:pt>
                <c:pt idx="1649">
                  <c:v>43925.750095370371</c:v>
                </c:pt>
                <c:pt idx="1650">
                  <c:v>43925.791762094908</c:v>
                </c:pt>
                <c:pt idx="1651">
                  <c:v>43925.833428819446</c:v>
                </c:pt>
                <c:pt idx="1652">
                  <c:v>43925.875095543983</c:v>
                </c:pt>
                <c:pt idx="1653">
                  <c:v>43925.91676226852</c:v>
                </c:pt>
                <c:pt idx="1654">
                  <c:v>43925.958428993057</c:v>
                </c:pt>
                <c:pt idx="1655">
                  <c:v>43926.000095717594</c:v>
                </c:pt>
                <c:pt idx="1656">
                  <c:v>43926.041762442132</c:v>
                </c:pt>
                <c:pt idx="1657">
                  <c:v>43926.083429166669</c:v>
                </c:pt>
                <c:pt idx="1658">
                  <c:v>43926.125095891206</c:v>
                </c:pt>
                <c:pt idx="1659">
                  <c:v>43926.166762615743</c:v>
                </c:pt>
                <c:pt idx="1660">
                  <c:v>43926.20842934028</c:v>
                </c:pt>
                <c:pt idx="1661">
                  <c:v>43926.250096064818</c:v>
                </c:pt>
                <c:pt idx="1662">
                  <c:v>43926.291762789355</c:v>
                </c:pt>
                <c:pt idx="1663">
                  <c:v>43926.333429513892</c:v>
                </c:pt>
                <c:pt idx="1664">
                  <c:v>43926.375096238429</c:v>
                </c:pt>
                <c:pt idx="1665">
                  <c:v>43926.416762962966</c:v>
                </c:pt>
                <c:pt idx="1666">
                  <c:v>43926.458429687496</c:v>
                </c:pt>
                <c:pt idx="1667">
                  <c:v>43926.500096412034</c:v>
                </c:pt>
                <c:pt idx="1668">
                  <c:v>43926.541763136571</c:v>
                </c:pt>
                <c:pt idx="1669">
                  <c:v>43926.583429861108</c:v>
                </c:pt>
                <c:pt idx="1670">
                  <c:v>43926.625096585645</c:v>
                </c:pt>
                <c:pt idx="1671">
                  <c:v>43926.666763310182</c:v>
                </c:pt>
                <c:pt idx="1672">
                  <c:v>43926.70843003472</c:v>
                </c:pt>
                <c:pt idx="1673">
                  <c:v>43926.750096759257</c:v>
                </c:pt>
                <c:pt idx="1674">
                  <c:v>43926.791763483794</c:v>
                </c:pt>
                <c:pt idx="1675">
                  <c:v>43926.833430208331</c:v>
                </c:pt>
                <c:pt idx="1676">
                  <c:v>43926.875096932868</c:v>
                </c:pt>
                <c:pt idx="1677">
                  <c:v>43926.916763657406</c:v>
                </c:pt>
                <c:pt idx="1678">
                  <c:v>43926.958430381943</c:v>
                </c:pt>
                <c:pt idx="1679">
                  <c:v>43927.00009710648</c:v>
                </c:pt>
                <c:pt idx="1680">
                  <c:v>43927.041763831017</c:v>
                </c:pt>
                <c:pt idx="1681">
                  <c:v>43927.083430555555</c:v>
                </c:pt>
                <c:pt idx="1682">
                  <c:v>43927.125097280092</c:v>
                </c:pt>
                <c:pt idx="1683">
                  <c:v>43927.166764004629</c:v>
                </c:pt>
                <c:pt idx="1684">
                  <c:v>43927.208430729166</c:v>
                </c:pt>
                <c:pt idx="1685">
                  <c:v>43927.250097453703</c:v>
                </c:pt>
                <c:pt idx="1686">
                  <c:v>43927.291764178241</c:v>
                </c:pt>
                <c:pt idx="1687">
                  <c:v>43927.333430902778</c:v>
                </c:pt>
                <c:pt idx="1688">
                  <c:v>43927.375097627315</c:v>
                </c:pt>
                <c:pt idx="1689">
                  <c:v>43927.416764351852</c:v>
                </c:pt>
                <c:pt idx="1690">
                  <c:v>43927.458431076389</c:v>
                </c:pt>
                <c:pt idx="1691">
                  <c:v>43927.500097800927</c:v>
                </c:pt>
                <c:pt idx="1692">
                  <c:v>43927.541764525464</c:v>
                </c:pt>
                <c:pt idx="1693">
                  <c:v>43927.583431250001</c:v>
                </c:pt>
                <c:pt idx="1694">
                  <c:v>43927.625097974538</c:v>
                </c:pt>
                <c:pt idx="1695">
                  <c:v>43927.666764699075</c:v>
                </c:pt>
                <c:pt idx="1696">
                  <c:v>43927.708431423613</c:v>
                </c:pt>
                <c:pt idx="1697">
                  <c:v>43927.75009814815</c:v>
                </c:pt>
                <c:pt idx="1698">
                  <c:v>43927.791764872687</c:v>
                </c:pt>
                <c:pt idx="1699">
                  <c:v>43927.833431597224</c:v>
                </c:pt>
                <c:pt idx="1700">
                  <c:v>43927.875098321761</c:v>
                </c:pt>
                <c:pt idx="1701">
                  <c:v>43927.916765046299</c:v>
                </c:pt>
                <c:pt idx="1702">
                  <c:v>43927.958431770836</c:v>
                </c:pt>
                <c:pt idx="1703">
                  <c:v>43928.000098495373</c:v>
                </c:pt>
                <c:pt idx="1704">
                  <c:v>43928.04176521991</c:v>
                </c:pt>
                <c:pt idx="1705">
                  <c:v>43928.083431944448</c:v>
                </c:pt>
                <c:pt idx="1706">
                  <c:v>43928.125098668985</c:v>
                </c:pt>
                <c:pt idx="1707">
                  <c:v>43928.166765393522</c:v>
                </c:pt>
                <c:pt idx="1708">
                  <c:v>43928.208432118059</c:v>
                </c:pt>
                <c:pt idx="1709">
                  <c:v>43928.250098842589</c:v>
                </c:pt>
                <c:pt idx="1710">
                  <c:v>43928.291765567126</c:v>
                </c:pt>
                <c:pt idx="1711">
                  <c:v>43928.333432291663</c:v>
                </c:pt>
                <c:pt idx="1712">
                  <c:v>43928.375099016201</c:v>
                </c:pt>
                <c:pt idx="1713">
                  <c:v>43928.416765740738</c:v>
                </c:pt>
                <c:pt idx="1714">
                  <c:v>43928.458432465275</c:v>
                </c:pt>
                <c:pt idx="1715">
                  <c:v>43928.500099189812</c:v>
                </c:pt>
                <c:pt idx="1716">
                  <c:v>43928.54176591435</c:v>
                </c:pt>
                <c:pt idx="1717">
                  <c:v>43928.583432638887</c:v>
                </c:pt>
                <c:pt idx="1718">
                  <c:v>43928.625099363424</c:v>
                </c:pt>
                <c:pt idx="1719">
                  <c:v>43928.666766087961</c:v>
                </c:pt>
                <c:pt idx="1720">
                  <c:v>43928.708432812498</c:v>
                </c:pt>
                <c:pt idx="1721">
                  <c:v>43928.750099537036</c:v>
                </c:pt>
                <c:pt idx="1722">
                  <c:v>43928.791766261573</c:v>
                </c:pt>
                <c:pt idx="1723">
                  <c:v>43928.83343298611</c:v>
                </c:pt>
                <c:pt idx="1724">
                  <c:v>43928.875099710647</c:v>
                </c:pt>
                <c:pt idx="1725">
                  <c:v>43928.916766435184</c:v>
                </c:pt>
                <c:pt idx="1726">
                  <c:v>43928.958433159722</c:v>
                </c:pt>
                <c:pt idx="1727">
                  <c:v>43929.000099884259</c:v>
                </c:pt>
                <c:pt idx="1728">
                  <c:v>43929.041766608796</c:v>
                </c:pt>
                <c:pt idx="1729">
                  <c:v>43929.083433333333</c:v>
                </c:pt>
                <c:pt idx="1730">
                  <c:v>43929.12510005787</c:v>
                </c:pt>
                <c:pt idx="1731">
                  <c:v>43929.166766782408</c:v>
                </c:pt>
                <c:pt idx="1732">
                  <c:v>43929.208433506945</c:v>
                </c:pt>
                <c:pt idx="1733">
                  <c:v>43929.250100231482</c:v>
                </c:pt>
                <c:pt idx="1734">
                  <c:v>43929.291766956019</c:v>
                </c:pt>
                <c:pt idx="1735">
                  <c:v>43929.333433680556</c:v>
                </c:pt>
                <c:pt idx="1736">
                  <c:v>43929.375100405094</c:v>
                </c:pt>
                <c:pt idx="1737">
                  <c:v>43929.416767129631</c:v>
                </c:pt>
                <c:pt idx="1738">
                  <c:v>43929.458433854168</c:v>
                </c:pt>
                <c:pt idx="1739">
                  <c:v>43929.500100578705</c:v>
                </c:pt>
                <c:pt idx="1740">
                  <c:v>43929.541767303243</c:v>
                </c:pt>
                <c:pt idx="1741">
                  <c:v>43929.58343402778</c:v>
                </c:pt>
                <c:pt idx="1742">
                  <c:v>43929.625100752317</c:v>
                </c:pt>
                <c:pt idx="1743">
                  <c:v>43929.666767476854</c:v>
                </c:pt>
                <c:pt idx="1744">
                  <c:v>43929.708434201391</c:v>
                </c:pt>
                <c:pt idx="1745">
                  <c:v>43929.750100925929</c:v>
                </c:pt>
                <c:pt idx="1746">
                  <c:v>43929.791767650466</c:v>
                </c:pt>
                <c:pt idx="1747">
                  <c:v>43929.833434375003</c:v>
                </c:pt>
                <c:pt idx="1748">
                  <c:v>43929.87510109954</c:v>
                </c:pt>
                <c:pt idx="1749">
                  <c:v>43929.916767824077</c:v>
                </c:pt>
                <c:pt idx="1750">
                  <c:v>43929.958434548615</c:v>
                </c:pt>
                <c:pt idx="1751">
                  <c:v>43930.000101273145</c:v>
                </c:pt>
                <c:pt idx="1752">
                  <c:v>43930.041767997682</c:v>
                </c:pt>
                <c:pt idx="1753">
                  <c:v>43930.083434722219</c:v>
                </c:pt>
                <c:pt idx="1754">
                  <c:v>43930.125101446756</c:v>
                </c:pt>
                <c:pt idx="1755">
                  <c:v>43930.166768171293</c:v>
                </c:pt>
                <c:pt idx="1756">
                  <c:v>43930.208434895831</c:v>
                </c:pt>
                <c:pt idx="1757">
                  <c:v>43930.250101620368</c:v>
                </c:pt>
                <c:pt idx="1758">
                  <c:v>43930.291768344905</c:v>
                </c:pt>
                <c:pt idx="1759">
                  <c:v>43930.333435069442</c:v>
                </c:pt>
                <c:pt idx="1760">
                  <c:v>43930.375101793979</c:v>
                </c:pt>
                <c:pt idx="1761">
                  <c:v>43930.416768518517</c:v>
                </c:pt>
                <c:pt idx="1762">
                  <c:v>43930.458435243054</c:v>
                </c:pt>
                <c:pt idx="1763">
                  <c:v>43930.500101967591</c:v>
                </c:pt>
                <c:pt idx="1764">
                  <c:v>43930.541768692128</c:v>
                </c:pt>
                <c:pt idx="1765">
                  <c:v>43930.583435416665</c:v>
                </c:pt>
                <c:pt idx="1766">
                  <c:v>43930.625102141203</c:v>
                </c:pt>
                <c:pt idx="1767">
                  <c:v>43930.66676886574</c:v>
                </c:pt>
                <c:pt idx="1768">
                  <c:v>43930.708435590277</c:v>
                </c:pt>
                <c:pt idx="1769">
                  <c:v>43930.750102314814</c:v>
                </c:pt>
                <c:pt idx="1770">
                  <c:v>43930.791769039351</c:v>
                </c:pt>
                <c:pt idx="1771">
                  <c:v>43930.833435763889</c:v>
                </c:pt>
                <c:pt idx="1772">
                  <c:v>43930.875102488426</c:v>
                </c:pt>
                <c:pt idx="1773">
                  <c:v>43930.916769212963</c:v>
                </c:pt>
                <c:pt idx="1774">
                  <c:v>43930.9584359375</c:v>
                </c:pt>
                <c:pt idx="1775">
                  <c:v>43931.000102662038</c:v>
                </c:pt>
                <c:pt idx="1776">
                  <c:v>43931.041769386575</c:v>
                </c:pt>
                <c:pt idx="1777">
                  <c:v>43931.083436111112</c:v>
                </c:pt>
                <c:pt idx="1778">
                  <c:v>43931.125102835649</c:v>
                </c:pt>
                <c:pt idx="1779">
                  <c:v>43931.166769560186</c:v>
                </c:pt>
                <c:pt idx="1780">
                  <c:v>43931.208436284724</c:v>
                </c:pt>
                <c:pt idx="1781">
                  <c:v>43931.250103009261</c:v>
                </c:pt>
                <c:pt idx="1782">
                  <c:v>43931.291769733798</c:v>
                </c:pt>
                <c:pt idx="1783">
                  <c:v>43931.333436458335</c:v>
                </c:pt>
                <c:pt idx="1784">
                  <c:v>43931.375103182872</c:v>
                </c:pt>
                <c:pt idx="1785">
                  <c:v>43931.41676990741</c:v>
                </c:pt>
                <c:pt idx="1786">
                  <c:v>43931.458436631947</c:v>
                </c:pt>
                <c:pt idx="1787">
                  <c:v>43931.500103356484</c:v>
                </c:pt>
                <c:pt idx="1788">
                  <c:v>43931.541770081021</c:v>
                </c:pt>
                <c:pt idx="1789">
                  <c:v>43931.583436805558</c:v>
                </c:pt>
                <c:pt idx="1790">
                  <c:v>43931.625103530096</c:v>
                </c:pt>
                <c:pt idx="1791">
                  <c:v>43931.666770254633</c:v>
                </c:pt>
                <c:pt idx="1792">
                  <c:v>43931.70843697917</c:v>
                </c:pt>
                <c:pt idx="1793">
                  <c:v>43931.750103703707</c:v>
                </c:pt>
                <c:pt idx="1794">
                  <c:v>43931.791770428237</c:v>
                </c:pt>
                <c:pt idx="1795">
                  <c:v>43931.833437152774</c:v>
                </c:pt>
                <c:pt idx="1796">
                  <c:v>43931.875103877312</c:v>
                </c:pt>
                <c:pt idx="1797">
                  <c:v>43931.916770601849</c:v>
                </c:pt>
                <c:pt idx="1798">
                  <c:v>43931.958437326386</c:v>
                </c:pt>
                <c:pt idx="1799">
                  <c:v>43932.000104050923</c:v>
                </c:pt>
                <c:pt idx="1800">
                  <c:v>43932.04177077546</c:v>
                </c:pt>
                <c:pt idx="1801">
                  <c:v>43932.083437499998</c:v>
                </c:pt>
                <c:pt idx="1802">
                  <c:v>43932.125104224535</c:v>
                </c:pt>
                <c:pt idx="1803">
                  <c:v>43932.166770949072</c:v>
                </c:pt>
                <c:pt idx="1804">
                  <c:v>43932.208437673609</c:v>
                </c:pt>
                <c:pt idx="1805">
                  <c:v>43932.250104398147</c:v>
                </c:pt>
                <c:pt idx="1806">
                  <c:v>43932.291771122684</c:v>
                </c:pt>
                <c:pt idx="1807">
                  <c:v>43932.333437847221</c:v>
                </c:pt>
                <c:pt idx="1808">
                  <c:v>43932.375104571758</c:v>
                </c:pt>
                <c:pt idx="1809">
                  <c:v>43932.416771296295</c:v>
                </c:pt>
                <c:pt idx="1810">
                  <c:v>43932.458438020833</c:v>
                </c:pt>
                <c:pt idx="1811">
                  <c:v>43932.50010474537</c:v>
                </c:pt>
                <c:pt idx="1812">
                  <c:v>43932.541771469907</c:v>
                </c:pt>
                <c:pt idx="1813">
                  <c:v>43932.583438194444</c:v>
                </c:pt>
                <c:pt idx="1814">
                  <c:v>43932.625104918981</c:v>
                </c:pt>
                <c:pt idx="1815">
                  <c:v>43932.666771643519</c:v>
                </c:pt>
                <c:pt idx="1816">
                  <c:v>43932.708438368056</c:v>
                </c:pt>
                <c:pt idx="1817">
                  <c:v>43932.750105092593</c:v>
                </c:pt>
                <c:pt idx="1818">
                  <c:v>43932.79177181713</c:v>
                </c:pt>
                <c:pt idx="1819">
                  <c:v>43932.833438541667</c:v>
                </c:pt>
                <c:pt idx="1820">
                  <c:v>43932.875105266205</c:v>
                </c:pt>
                <c:pt idx="1821">
                  <c:v>43932.916771990742</c:v>
                </c:pt>
                <c:pt idx="1822">
                  <c:v>43932.958438715279</c:v>
                </c:pt>
                <c:pt idx="1823">
                  <c:v>43933.000105439816</c:v>
                </c:pt>
                <c:pt idx="1824">
                  <c:v>43933.041772164353</c:v>
                </c:pt>
                <c:pt idx="1825">
                  <c:v>43933.083438888891</c:v>
                </c:pt>
                <c:pt idx="1826">
                  <c:v>43933.125105613428</c:v>
                </c:pt>
                <c:pt idx="1827">
                  <c:v>43933.166772337965</c:v>
                </c:pt>
                <c:pt idx="1828">
                  <c:v>43933.208439062502</c:v>
                </c:pt>
                <c:pt idx="1829">
                  <c:v>43933.25010578704</c:v>
                </c:pt>
                <c:pt idx="1830">
                  <c:v>43933.291772511577</c:v>
                </c:pt>
                <c:pt idx="1831">
                  <c:v>43933.333439236114</c:v>
                </c:pt>
                <c:pt idx="1832">
                  <c:v>43933.375105960651</c:v>
                </c:pt>
                <c:pt idx="1833">
                  <c:v>43933.416772685188</c:v>
                </c:pt>
                <c:pt idx="1834">
                  <c:v>43933.458439409726</c:v>
                </c:pt>
                <c:pt idx="1835">
                  <c:v>43933.500106134263</c:v>
                </c:pt>
                <c:pt idx="1836">
                  <c:v>43933.541772858793</c:v>
                </c:pt>
                <c:pt idx="1837">
                  <c:v>43933.58343958333</c:v>
                </c:pt>
                <c:pt idx="1838">
                  <c:v>43933.625106307867</c:v>
                </c:pt>
                <c:pt idx="1839">
                  <c:v>43933.666773032404</c:v>
                </c:pt>
                <c:pt idx="1840">
                  <c:v>43933.708439756942</c:v>
                </c:pt>
                <c:pt idx="1841">
                  <c:v>43933.750106481479</c:v>
                </c:pt>
                <c:pt idx="1842">
                  <c:v>43933.791773206016</c:v>
                </c:pt>
                <c:pt idx="1843">
                  <c:v>43933.833439930553</c:v>
                </c:pt>
                <c:pt idx="1844">
                  <c:v>43933.87510665509</c:v>
                </c:pt>
                <c:pt idx="1845">
                  <c:v>43933.916773379628</c:v>
                </c:pt>
                <c:pt idx="1846">
                  <c:v>43933.958440104165</c:v>
                </c:pt>
                <c:pt idx="1847">
                  <c:v>43934.000106828702</c:v>
                </c:pt>
                <c:pt idx="1848">
                  <c:v>43934.041773553239</c:v>
                </c:pt>
                <c:pt idx="1849">
                  <c:v>43934.083440277776</c:v>
                </c:pt>
                <c:pt idx="1850">
                  <c:v>43934.125107002314</c:v>
                </c:pt>
                <c:pt idx="1851">
                  <c:v>43934.166773726851</c:v>
                </c:pt>
                <c:pt idx="1852">
                  <c:v>43934.208440451388</c:v>
                </c:pt>
                <c:pt idx="1853">
                  <c:v>43934.250107175925</c:v>
                </c:pt>
                <c:pt idx="1854">
                  <c:v>43934.291773900462</c:v>
                </c:pt>
                <c:pt idx="1855">
                  <c:v>43934.333440625</c:v>
                </c:pt>
                <c:pt idx="1856">
                  <c:v>43934.375107349537</c:v>
                </c:pt>
                <c:pt idx="1857">
                  <c:v>43934.416774074074</c:v>
                </c:pt>
                <c:pt idx="1858">
                  <c:v>43934.458440798611</c:v>
                </c:pt>
                <c:pt idx="1859">
                  <c:v>43934.500107523148</c:v>
                </c:pt>
                <c:pt idx="1860">
                  <c:v>43934.541774247686</c:v>
                </c:pt>
                <c:pt idx="1861">
                  <c:v>43934.583440972223</c:v>
                </c:pt>
                <c:pt idx="1862">
                  <c:v>43934.62510769676</c:v>
                </c:pt>
                <c:pt idx="1863">
                  <c:v>43934.666774421297</c:v>
                </c:pt>
                <c:pt idx="1864">
                  <c:v>43934.708441145835</c:v>
                </c:pt>
                <c:pt idx="1865">
                  <c:v>43934.750107870372</c:v>
                </c:pt>
                <c:pt idx="1866">
                  <c:v>43934.791774594909</c:v>
                </c:pt>
                <c:pt idx="1867">
                  <c:v>43934.833441319446</c:v>
                </c:pt>
                <c:pt idx="1868">
                  <c:v>43934.875108043983</c:v>
                </c:pt>
                <c:pt idx="1869">
                  <c:v>43934.916774768521</c:v>
                </c:pt>
                <c:pt idx="1870">
                  <c:v>43934.958441493058</c:v>
                </c:pt>
                <c:pt idx="1871">
                  <c:v>43935.000108217595</c:v>
                </c:pt>
                <c:pt idx="1872">
                  <c:v>43935.041774942132</c:v>
                </c:pt>
                <c:pt idx="1873">
                  <c:v>43935.083441666669</c:v>
                </c:pt>
                <c:pt idx="1874">
                  <c:v>43935.125108391207</c:v>
                </c:pt>
                <c:pt idx="1875">
                  <c:v>43935.166775115744</c:v>
                </c:pt>
                <c:pt idx="1876">
                  <c:v>43935.208441840281</c:v>
                </c:pt>
                <c:pt idx="1877">
                  <c:v>43935.250108564818</c:v>
                </c:pt>
                <c:pt idx="1878">
                  <c:v>43935.291775289355</c:v>
                </c:pt>
                <c:pt idx="1879">
                  <c:v>43935.333442013885</c:v>
                </c:pt>
                <c:pt idx="1880">
                  <c:v>43935.375108738423</c:v>
                </c:pt>
                <c:pt idx="1881">
                  <c:v>43935.41677546296</c:v>
                </c:pt>
                <c:pt idx="1882">
                  <c:v>43935.458442187497</c:v>
                </c:pt>
                <c:pt idx="1883">
                  <c:v>43935.500108912034</c:v>
                </c:pt>
                <c:pt idx="1884">
                  <c:v>43935.541775636571</c:v>
                </c:pt>
                <c:pt idx="1885">
                  <c:v>43935.583442361109</c:v>
                </c:pt>
                <c:pt idx="1886">
                  <c:v>43935.625109085646</c:v>
                </c:pt>
                <c:pt idx="1887">
                  <c:v>43935.666775810183</c:v>
                </c:pt>
                <c:pt idx="1888">
                  <c:v>43935.70844253472</c:v>
                </c:pt>
                <c:pt idx="1889">
                  <c:v>43935.750109259257</c:v>
                </c:pt>
                <c:pt idx="1890">
                  <c:v>43935.791775983795</c:v>
                </c:pt>
                <c:pt idx="1891">
                  <c:v>43935.833442708332</c:v>
                </c:pt>
                <c:pt idx="1892">
                  <c:v>43935.875109432869</c:v>
                </c:pt>
                <c:pt idx="1893">
                  <c:v>43935.916776157406</c:v>
                </c:pt>
                <c:pt idx="1894">
                  <c:v>43935.958442881943</c:v>
                </c:pt>
                <c:pt idx="1895">
                  <c:v>43936.000109606481</c:v>
                </c:pt>
                <c:pt idx="1896">
                  <c:v>43936.041776331018</c:v>
                </c:pt>
                <c:pt idx="1897">
                  <c:v>43936.083443055555</c:v>
                </c:pt>
                <c:pt idx="1898">
                  <c:v>43936.125109780092</c:v>
                </c:pt>
                <c:pt idx="1899">
                  <c:v>43936.16677650463</c:v>
                </c:pt>
                <c:pt idx="1900">
                  <c:v>43936.208443229167</c:v>
                </c:pt>
                <c:pt idx="1901">
                  <c:v>43936.250109953704</c:v>
                </c:pt>
                <c:pt idx="1902">
                  <c:v>43936.291776678241</c:v>
                </c:pt>
                <c:pt idx="1903">
                  <c:v>43936.333443402778</c:v>
                </c:pt>
                <c:pt idx="1904">
                  <c:v>43936.375110127316</c:v>
                </c:pt>
                <c:pt idx="1905">
                  <c:v>43936.416776851853</c:v>
                </c:pt>
                <c:pt idx="1906">
                  <c:v>43936.45844357639</c:v>
                </c:pt>
                <c:pt idx="1907">
                  <c:v>43936.500110300927</c:v>
                </c:pt>
                <c:pt idx="1908">
                  <c:v>43936.541777025464</c:v>
                </c:pt>
                <c:pt idx="1909">
                  <c:v>43936.583443750002</c:v>
                </c:pt>
                <c:pt idx="1910">
                  <c:v>43936.625110474539</c:v>
                </c:pt>
                <c:pt idx="1911">
                  <c:v>43936.666777199076</c:v>
                </c:pt>
                <c:pt idx="1912">
                  <c:v>43936.708443923613</c:v>
                </c:pt>
                <c:pt idx="1913">
                  <c:v>43936.75011064815</c:v>
                </c:pt>
                <c:pt idx="1914">
                  <c:v>43936.791777372688</c:v>
                </c:pt>
                <c:pt idx="1915">
                  <c:v>43936.833444097225</c:v>
                </c:pt>
                <c:pt idx="1916">
                  <c:v>43936.875110821762</c:v>
                </c:pt>
                <c:pt idx="1917">
                  <c:v>43936.916777546299</c:v>
                </c:pt>
                <c:pt idx="1918">
                  <c:v>43936.958444270836</c:v>
                </c:pt>
                <c:pt idx="1919">
                  <c:v>43937.000110995374</c:v>
                </c:pt>
                <c:pt idx="1920">
                  <c:v>43937.041777719911</c:v>
                </c:pt>
                <c:pt idx="1921">
                  <c:v>43937.083444444441</c:v>
                </c:pt>
                <c:pt idx="1922">
                  <c:v>43937.125111168978</c:v>
                </c:pt>
                <c:pt idx="1923">
                  <c:v>43937.166777893515</c:v>
                </c:pt>
                <c:pt idx="1924">
                  <c:v>43937.208444618052</c:v>
                </c:pt>
                <c:pt idx="1925">
                  <c:v>43937.25011134259</c:v>
                </c:pt>
                <c:pt idx="1926">
                  <c:v>43937.291778067127</c:v>
                </c:pt>
                <c:pt idx="1927">
                  <c:v>43937.333444791664</c:v>
                </c:pt>
                <c:pt idx="1928">
                  <c:v>43937.375111516201</c:v>
                </c:pt>
                <c:pt idx="1929">
                  <c:v>43937.416778240738</c:v>
                </c:pt>
                <c:pt idx="1930">
                  <c:v>43937.458444965276</c:v>
                </c:pt>
                <c:pt idx="1931">
                  <c:v>43937.500111689813</c:v>
                </c:pt>
                <c:pt idx="1932">
                  <c:v>43937.54177841435</c:v>
                </c:pt>
                <c:pt idx="1933">
                  <c:v>43937.583445138887</c:v>
                </c:pt>
                <c:pt idx="1934">
                  <c:v>43937.625111863425</c:v>
                </c:pt>
                <c:pt idx="1935">
                  <c:v>43937.666778587962</c:v>
                </c:pt>
                <c:pt idx="1936">
                  <c:v>43937.708445312499</c:v>
                </c:pt>
                <c:pt idx="1937">
                  <c:v>43937.750112037036</c:v>
                </c:pt>
                <c:pt idx="1938">
                  <c:v>43937.791778761573</c:v>
                </c:pt>
                <c:pt idx="1939">
                  <c:v>43937.833445486111</c:v>
                </c:pt>
                <c:pt idx="1940">
                  <c:v>43937.875112210648</c:v>
                </c:pt>
                <c:pt idx="1941">
                  <c:v>43937.916778935185</c:v>
                </c:pt>
                <c:pt idx="1942">
                  <c:v>43937.958445659722</c:v>
                </c:pt>
                <c:pt idx="1943">
                  <c:v>43938.000112384259</c:v>
                </c:pt>
                <c:pt idx="1944">
                  <c:v>43938.041779108797</c:v>
                </c:pt>
                <c:pt idx="1945">
                  <c:v>43938.083445833334</c:v>
                </c:pt>
                <c:pt idx="1946">
                  <c:v>43938.125112557871</c:v>
                </c:pt>
                <c:pt idx="1947">
                  <c:v>43938.166779282408</c:v>
                </c:pt>
                <c:pt idx="1948">
                  <c:v>43938.208446006945</c:v>
                </c:pt>
                <c:pt idx="1949">
                  <c:v>43938.250112731483</c:v>
                </c:pt>
                <c:pt idx="1950">
                  <c:v>43938.29177945602</c:v>
                </c:pt>
                <c:pt idx="1951">
                  <c:v>43938.333446180557</c:v>
                </c:pt>
                <c:pt idx="1952">
                  <c:v>43938.375112905094</c:v>
                </c:pt>
                <c:pt idx="1953">
                  <c:v>43938.416779629631</c:v>
                </c:pt>
                <c:pt idx="1954">
                  <c:v>43938.458446354169</c:v>
                </c:pt>
                <c:pt idx="1955">
                  <c:v>43938.500113078706</c:v>
                </c:pt>
                <c:pt idx="1956">
                  <c:v>43938.541779803243</c:v>
                </c:pt>
                <c:pt idx="1957">
                  <c:v>43938.58344652778</c:v>
                </c:pt>
                <c:pt idx="1958">
                  <c:v>43938.625113252318</c:v>
                </c:pt>
                <c:pt idx="1959">
                  <c:v>43938.666779976855</c:v>
                </c:pt>
                <c:pt idx="1960">
                  <c:v>43938.708446701392</c:v>
                </c:pt>
                <c:pt idx="1961">
                  <c:v>43938.750113425929</c:v>
                </c:pt>
                <c:pt idx="1962">
                  <c:v>43938.791780150466</c:v>
                </c:pt>
                <c:pt idx="1963">
                  <c:v>43938.833446875004</c:v>
                </c:pt>
                <c:pt idx="1964">
                  <c:v>43938.875113599534</c:v>
                </c:pt>
                <c:pt idx="1965">
                  <c:v>43938.916780324071</c:v>
                </c:pt>
                <c:pt idx="1966">
                  <c:v>43938.958447048608</c:v>
                </c:pt>
                <c:pt idx="1967">
                  <c:v>43939.000113773145</c:v>
                </c:pt>
                <c:pt idx="1968">
                  <c:v>43939.041780497682</c:v>
                </c:pt>
                <c:pt idx="1969">
                  <c:v>43939.08344722222</c:v>
                </c:pt>
                <c:pt idx="1970">
                  <c:v>43939.125113946757</c:v>
                </c:pt>
                <c:pt idx="1971">
                  <c:v>43939.166780671294</c:v>
                </c:pt>
                <c:pt idx="1972">
                  <c:v>43939.208447395831</c:v>
                </c:pt>
                <c:pt idx="1973">
                  <c:v>43939.250114120368</c:v>
                </c:pt>
                <c:pt idx="1974">
                  <c:v>43939.291780844906</c:v>
                </c:pt>
                <c:pt idx="1975">
                  <c:v>43939.333447569443</c:v>
                </c:pt>
                <c:pt idx="1976">
                  <c:v>43939.37511429398</c:v>
                </c:pt>
                <c:pt idx="1977">
                  <c:v>43939.416781018517</c:v>
                </c:pt>
                <c:pt idx="1978">
                  <c:v>43939.458447743054</c:v>
                </c:pt>
                <c:pt idx="1979">
                  <c:v>43939.500114467592</c:v>
                </c:pt>
                <c:pt idx="1980">
                  <c:v>43939.541781192129</c:v>
                </c:pt>
                <c:pt idx="1981">
                  <c:v>43939.583447916666</c:v>
                </c:pt>
                <c:pt idx="1982">
                  <c:v>43939.625114641203</c:v>
                </c:pt>
                <c:pt idx="1983">
                  <c:v>43939.66678136574</c:v>
                </c:pt>
                <c:pt idx="1984">
                  <c:v>43939.708448090278</c:v>
                </c:pt>
                <c:pt idx="1985">
                  <c:v>43939.750114814815</c:v>
                </c:pt>
                <c:pt idx="1986">
                  <c:v>43939.791781539352</c:v>
                </c:pt>
                <c:pt idx="1987">
                  <c:v>43939.833448263889</c:v>
                </c:pt>
                <c:pt idx="1988">
                  <c:v>43939.875114988427</c:v>
                </c:pt>
                <c:pt idx="1989">
                  <c:v>43939.916781712964</c:v>
                </c:pt>
                <c:pt idx="1990">
                  <c:v>43939.958448437501</c:v>
                </c:pt>
                <c:pt idx="1991">
                  <c:v>43940.000115162038</c:v>
                </c:pt>
                <c:pt idx="1992">
                  <c:v>43940.041781886575</c:v>
                </c:pt>
                <c:pt idx="1993">
                  <c:v>43940.083448611113</c:v>
                </c:pt>
                <c:pt idx="1994">
                  <c:v>43940.12511533565</c:v>
                </c:pt>
                <c:pt idx="1995">
                  <c:v>43940.166782060187</c:v>
                </c:pt>
                <c:pt idx="1996">
                  <c:v>43940.208448784724</c:v>
                </c:pt>
                <c:pt idx="1997">
                  <c:v>43940.250115509261</c:v>
                </c:pt>
                <c:pt idx="1998">
                  <c:v>43940.291782233799</c:v>
                </c:pt>
                <c:pt idx="1999">
                  <c:v>43940.333448958336</c:v>
                </c:pt>
                <c:pt idx="2000">
                  <c:v>43940.375115682873</c:v>
                </c:pt>
                <c:pt idx="2001">
                  <c:v>43940.41678240741</c:v>
                </c:pt>
                <c:pt idx="2002">
                  <c:v>43940.458449131947</c:v>
                </c:pt>
                <c:pt idx="2003">
                  <c:v>43940.500115856485</c:v>
                </c:pt>
                <c:pt idx="2004">
                  <c:v>43940.541782581022</c:v>
                </c:pt>
                <c:pt idx="2005">
                  <c:v>43940.583449305559</c:v>
                </c:pt>
                <c:pt idx="2006">
                  <c:v>43940.625116030089</c:v>
                </c:pt>
                <c:pt idx="2007">
                  <c:v>43940.666782754626</c:v>
                </c:pt>
                <c:pt idx="2008">
                  <c:v>43940.708449479163</c:v>
                </c:pt>
                <c:pt idx="2009">
                  <c:v>43940.750116203701</c:v>
                </c:pt>
                <c:pt idx="2010">
                  <c:v>43940.791782928238</c:v>
                </c:pt>
                <c:pt idx="2011">
                  <c:v>43940.833449652775</c:v>
                </c:pt>
                <c:pt idx="2012">
                  <c:v>43940.875116377312</c:v>
                </c:pt>
                <c:pt idx="2013">
                  <c:v>43940.916783101849</c:v>
                </c:pt>
                <c:pt idx="2014">
                  <c:v>43940.958449826387</c:v>
                </c:pt>
                <c:pt idx="2015">
                  <c:v>43941.000116550924</c:v>
                </c:pt>
                <c:pt idx="2016">
                  <c:v>43941.041783275461</c:v>
                </c:pt>
                <c:pt idx="2017">
                  <c:v>43941.083449999998</c:v>
                </c:pt>
                <c:pt idx="2018">
                  <c:v>43941.125116724535</c:v>
                </c:pt>
                <c:pt idx="2019">
                  <c:v>43941.166783449073</c:v>
                </c:pt>
                <c:pt idx="2020">
                  <c:v>43941.20845017361</c:v>
                </c:pt>
                <c:pt idx="2021">
                  <c:v>43941.250116898147</c:v>
                </c:pt>
                <c:pt idx="2022">
                  <c:v>43941.291783622684</c:v>
                </c:pt>
                <c:pt idx="2023">
                  <c:v>43941.333450347222</c:v>
                </c:pt>
                <c:pt idx="2024">
                  <c:v>43941.375117071759</c:v>
                </c:pt>
                <c:pt idx="2025">
                  <c:v>43941.416783796296</c:v>
                </c:pt>
                <c:pt idx="2026">
                  <c:v>43941.458450520833</c:v>
                </c:pt>
                <c:pt idx="2027">
                  <c:v>43941.50011724537</c:v>
                </c:pt>
                <c:pt idx="2028">
                  <c:v>43941.541783969908</c:v>
                </c:pt>
                <c:pt idx="2029">
                  <c:v>43941.583450694445</c:v>
                </c:pt>
                <c:pt idx="2030">
                  <c:v>43941.625117418982</c:v>
                </c:pt>
                <c:pt idx="2031">
                  <c:v>43941.666784143519</c:v>
                </c:pt>
                <c:pt idx="2032">
                  <c:v>43941.708450868056</c:v>
                </c:pt>
                <c:pt idx="2033">
                  <c:v>43941.750117592594</c:v>
                </c:pt>
                <c:pt idx="2034">
                  <c:v>43941.791784317131</c:v>
                </c:pt>
                <c:pt idx="2035">
                  <c:v>43941.833451041668</c:v>
                </c:pt>
                <c:pt idx="2036">
                  <c:v>43941.875117766205</c:v>
                </c:pt>
                <c:pt idx="2037">
                  <c:v>43941.916784490742</c:v>
                </c:pt>
                <c:pt idx="2038">
                  <c:v>43941.95845121528</c:v>
                </c:pt>
                <c:pt idx="2039">
                  <c:v>43942.000117939817</c:v>
                </c:pt>
                <c:pt idx="2040">
                  <c:v>43942.041784664354</c:v>
                </c:pt>
                <c:pt idx="2041">
                  <c:v>43942.083451388891</c:v>
                </c:pt>
                <c:pt idx="2042">
                  <c:v>43942.125118113428</c:v>
                </c:pt>
                <c:pt idx="2043">
                  <c:v>43942.166784837966</c:v>
                </c:pt>
                <c:pt idx="2044">
                  <c:v>43942.208451562503</c:v>
                </c:pt>
                <c:pt idx="2045">
                  <c:v>43942.25011828704</c:v>
                </c:pt>
                <c:pt idx="2046">
                  <c:v>43942.291785011577</c:v>
                </c:pt>
                <c:pt idx="2047">
                  <c:v>43942.333451736115</c:v>
                </c:pt>
                <c:pt idx="2048">
                  <c:v>43942.375118460652</c:v>
                </c:pt>
                <c:pt idx="2049">
                  <c:v>43942.416785185182</c:v>
                </c:pt>
                <c:pt idx="2050">
                  <c:v>43942.458451909719</c:v>
                </c:pt>
                <c:pt idx="2051">
                  <c:v>43942.500118634256</c:v>
                </c:pt>
                <c:pt idx="2052">
                  <c:v>43942.541785358793</c:v>
                </c:pt>
                <c:pt idx="2053">
                  <c:v>43942.58345208333</c:v>
                </c:pt>
                <c:pt idx="2054">
                  <c:v>43942.625118807868</c:v>
                </c:pt>
                <c:pt idx="2055">
                  <c:v>43942.666785532405</c:v>
                </c:pt>
                <c:pt idx="2056">
                  <c:v>43942.708452256942</c:v>
                </c:pt>
                <c:pt idx="2057">
                  <c:v>43942.750118981479</c:v>
                </c:pt>
                <c:pt idx="2058">
                  <c:v>43942.791785706017</c:v>
                </c:pt>
                <c:pt idx="2059">
                  <c:v>43942.833452430554</c:v>
                </c:pt>
                <c:pt idx="2060">
                  <c:v>43942.875119155091</c:v>
                </c:pt>
                <c:pt idx="2061">
                  <c:v>43942.916785879628</c:v>
                </c:pt>
                <c:pt idx="2062">
                  <c:v>43942.958452604165</c:v>
                </c:pt>
                <c:pt idx="2063">
                  <c:v>43943.000119328703</c:v>
                </c:pt>
                <c:pt idx="2064">
                  <c:v>43943.04178605324</c:v>
                </c:pt>
                <c:pt idx="2065">
                  <c:v>43943.083452777777</c:v>
                </c:pt>
                <c:pt idx="2066">
                  <c:v>43943.125119502314</c:v>
                </c:pt>
                <c:pt idx="2067">
                  <c:v>43943.166786226851</c:v>
                </c:pt>
                <c:pt idx="2068">
                  <c:v>43943.208452951389</c:v>
                </c:pt>
                <c:pt idx="2069">
                  <c:v>43943.250119675926</c:v>
                </c:pt>
                <c:pt idx="2070">
                  <c:v>43943.291786400463</c:v>
                </c:pt>
                <c:pt idx="2071">
                  <c:v>43943.333453125</c:v>
                </c:pt>
                <c:pt idx="2072">
                  <c:v>43943.375119849537</c:v>
                </c:pt>
                <c:pt idx="2073">
                  <c:v>43943.416786574075</c:v>
                </c:pt>
                <c:pt idx="2074">
                  <c:v>43943.458453298612</c:v>
                </c:pt>
                <c:pt idx="2075">
                  <c:v>43943.500120023149</c:v>
                </c:pt>
                <c:pt idx="2076">
                  <c:v>43943.541786747686</c:v>
                </c:pt>
                <c:pt idx="2077">
                  <c:v>43943.583453472223</c:v>
                </c:pt>
                <c:pt idx="2078">
                  <c:v>43943.625120196761</c:v>
                </c:pt>
                <c:pt idx="2079">
                  <c:v>43943.666786921298</c:v>
                </c:pt>
                <c:pt idx="2080">
                  <c:v>43943.708453645835</c:v>
                </c:pt>
                <c:pt idx="2081">
                  <c:v>43943.750120370372</c:v>
                </c:pt>
                <c:pt idx="2082">
                  <c:v>43943.79178709491</c:v>
                </c:pt>
                <c:pt idx="2083">
                  <c:v>43943.833453819447</c:v>
                </c:pt>
                <c:pt idx="2084">
                  <c:v>43943.875120543984</c:v>
                </c:pt>
                <c:pt idx="2085">
                  <c:v>43943.916787268521</c:v>
                </c:pt>
                <c:pt idx="2086">
                  <c:v>43943.958453993058</c:v>
                </c:pt>
                <c:pt idx="2087">
                  <c:v>43944.000120717596</c:v>
                </c:pt>
                <c:pt idx="2088">
                  <c:v>43944.041787442133</c:v>
                </c:pt>
                <c:pt idx="2089">
                  <c:v>43944.08345416667</c:v>
                </c:pt>
                <c:pt idx="2090">
                  <c:v>43944.125120891207</c:v>
                </c:pt>
                <c:pt idx="2091">
                  <c:v>43944.166787615737</c:v>
                </c:pt>
                <c:pt idx="2092">
                  <c:v>43944.208454340274</c:v>
                </c:pt>
                <c:pt idx="2093">
                  <c:v>43944.250121064812</c:v>
                </c:pt>
                <c:pt idx="2094">
                  <c:v>43944.291787789349</c:v>
                </c:pt>
                <c:pt idx="2095">
                  <c:v>43944.333454513886</c:v>
                </c:pt>
                <c:pt idx="2096">
                  <c:v>43944.375121238423</c:v>
                </c:pt>
                <c:pt idx="2097">
                  <c:v>43944.41678796296</c:v>
                </c:pt>
                <c:pt idx="2098">
                  <c:v>43944.458454687498</c:v>
                </c:pt>
                <c:pt idx="2099">
                  <c:v>43944.500121412035</c:v>
                </c:pt>
                <c:pt idx="2100">
                  <c:v>43944.541788136572</c:v>
                </c:pt>
                <c:pt idx="2101">
                  <c:v>43944.583454861109</c:v>
                </c:pt>
                <c:pt idx="2102">
                  <c:v>43944.625121585646</c:v>
                </c:pt>
                <c:pt idx="2103">
                  <c:v>43944.666788310184</c:v>
                </c:pt>
                <c:pt idx="2104">
                  <c:v>43944.708455034721</c:v>
                </c:pt>
                <c:pt idx="2105">
                  <c:v>43944.750121759258</c:v>
                </c:pt>
                <c:pt idx="2106">
                  <c:v>43944.791788483795</c:v>
                </c:pt>
                <c:pt idx="2107">
                  <c:v>43944.833455208332</c:v>
                </c:pt>
                <c:pt idx="2108">
                  <c:v>43944.87512193287</c:v>
                </c:pt>
                <c:pt idx="2109">
                  <c:v>43944.916788657407</c:v>
                </c:pt>
                <c:pt idx="2110">
                  <c:v>43944.958455381944</c:v>
                </c:pt>
                <c:pt idx="2111">
                  <c:v>43945.000122106481</c:v>
                </c:pt>
                <c:pt idx="2112">
                  <c:v>43945.041788831018</c:v>
                </c:pt>
                <c:pt idx="2113">
                  <c:v>43945.083455555556</c:v>
                </c:pt>
                <c:pt idx="2114">
                  <c:v>43945.125122280093</c:v>
                </c:pt>
                <c:pt idx="2115">
                  <c:v>43945.16678900463</c:v>
                </c:pt>
                <c:pt idx="2116">
                  <c:v>43945.208455729167</c:v>
                </c:pt>
                <c:pt idx="2117">
                  <c:v>43945.250122453705</c:v>
                </c:pt>
                <c:pt idx="2118">
                  <c:v>43945.291789178242</c:v>
                </c:pt>
                <c:pt idx="2119">
                  <c:v>43945.333455902779</c:v>
                </c:pt>
                <c:pt idx="2120">
                  <c:v>43945.375122627316</c:v>
                </c:pt>
                <c:pt idx="2121">
                  <c:v>43945.416789351853</c:v>
                </c:pt>
                <c:pt idx="2122">
                  <c:v>43945.458456076391</c:v>
                </c:pt>
                <c:pt idx="2123">
                  <c:v>43945.500122800928</c:v>
                </c:pt>
                <c:pt idx="2124">
                  <c:v>43945.541789525465</c:v>
                </c:pt>
                <c:pt idx="2125">
                  <c:v>43945.583456250002</c:v>
                </c:pt>
                <c:pt idx="2126">
                  <c:v>43945.625122974539</c:v>
                </c:pt>
                <c:pt idx="2127">
                  <c:v>43945.666789699077</c:v>
                </c:pt>
                <c:pt idx="2128">
                  <c:v>43945.708456423614</c:v>
                </c:pt>
                <c:pt idx="2129">
                  <c:v>43945.750123148151</c:v>
                </c:pt>
                <c:pt idx="2130">
                  <c:v>43945.791789872688</c:v>
                </c:pt>
                <c:pt idx="2131">
                  <c:v>43945.833456597225</c:v>
                </c:pt>
                <c:pt idx="2132">
                  <c:v>43945.875123321763</c:v>
                </c:pt>
                <c:pt idx="2133">
                  <c:v>43945.9167900463</c:v>
                </c:pt>
                <c:pt idx="2134">
                  <c:v>43945.95845677083</c:v>
                </c:pt>
                <c:pt idx="2135">
                  <c:v>43946.000123495367</c:v>
                </c:pt>
                <c:pt idx="2136">
                  <c:v>43946.041790219904</c:v>
                </c:pt>
                <c:pt idx="2137">
                  <c:v>43946.083456944441</c:v>
                </c:pt>
                <c:pt idx="2138">
                  <c:v>43946.125123668979</c:v>
                </c:pt>
                <c:pt idx="2139">
                  <c:v>43946.166790393516</c:v>
                </c:pt>
                <c:pt idx="2140">
                  <c:v>43946.208457118053</c:v>
                </c:pt>
                <c:pt idx="2141">
                  <c:v>43946.25012384259</c:v>
                </c:pt>
                <c:pt idx="2142">
                  <c:v>43946.291790567127</c:v>
                </c:pt>
                <c:pt idx="2143">
                  <c:v>43946.333457291665</c:v>
                </c:pt>
                <c:pt idx="2144">
                  <c:v>43946.375124016202</c:v>
                </c:pt>
                <c:pt idx="2145">
                  <c:v>43946.416790740739</c:v>
                </c:pt>
                <c:pt idx="2146">
                  <c:v>43946.458457465276</c:v>
                </c:pt>
                <c:pt idx="2147">
                  <c:v>43946.500124189814</c:v>
                </c:pt>
                <c:pt idx="2148">
                  <c:v>43946.541790914351</c:v>
                </c:pt>
                <c:pt idx="2149">
                  <c:v>43946.583457638888</c:v>
                </c:pt>
                <c:pt idx="2150">
                  <c:v>43946.625124363425</c:v>
                </c:pt>
                <c:pt idx="2151">
                  <c:v>43946.666791087962</c:v>
                </c:pt>
                <c:pt idx="2152">
                  <c:v>43946.7084578125</c:v>
                </c:pt>
                <c:pt idx="2153">
                  <c:v>43946.750124537037</c:v>
                </c:pt>
                <c:pt idx="2154">
                  <c:v>43946.791791261574</c:v>
                </c:pt>
                <c:pt idx="2155">
                  <c:v>43946.833457986111</c:v>
                </c:pt>
                <c:pt idx="2156">
                  <c:v>43946.875124710648</c:v>
                </c:pt>
                <c:pt idx="2157">
                  <c:v>43946.916791435186</c:v>
                </c:pt>
                <c:pt idx="2158">
                  <c:v>43946.958458159723</c:v>
                </c:pt>
                <c:pt idx="2159">
                  <c:v>43947.00012488426</c:v>
                </c:pt>
                <c:pt idx="2160">
                  <c:v>43947.041791608797</c:v>
                </c:pt>
                <c:pt idx="2161">
                  <c:v>43947.083458333334</c:v>
                </c:pt>
                <c:pt idx="2162">
                  <c:v>43947.125125057872</c:v>
                </c:pt>
                <c:pt idx="2163">
                  <c:v>43947.166791782409</c:v>
                </c:pt>
                <c:pt idx="2164">
                  <c:v>43947.208458506946</c:v>
                </c:pt>
                <c:pt idx="2165">
                  <c:v>43947.250125231483</c:v>
                </c:pt>
                <c:pt idx="2166">
                  <c:v>43947.29179195602</c:v>
                </c:pt>
                <c:pt idx="2167">
                  <c:v>43947.333458680558</c:v>
                </c:pt>
                <c:pt idx="2168">
                  <c:v>43947.375125405095</c:v>
                </c:pt>
                <c:pt idx="2169">
                  <c:v>43947.416792129632</c:v>
                </c:pt>
                <c:pt idx="2170">
                  <c:v>43947.458458854169</c:v>
                </c:pt>
                <c:pt idx="2171">
                  <c:v>43947.500125578707</c:v>
                </c:pt>
                <c:pt idx="2172">
                  <c:v>43947.541792303244</c:v>
                </c:pt>
                <c:pt idx="2173">
                  <c:v>43947.583459027781</c:v>
                </c:pt>
                <c:pt idx="2174">
                  <c:v>43947.625125752318</c:v>
                </c:pt>
                <c:pt idx="2175">
                  <c:v>43947.666792476855</c:v>
                </c:pt>
                <c:pt idx="2176">
                  <c:v>43947.708459201385</c:v>
                </c:pt>
                <c:pt idx="2177">
                  <c:v>43947.750125925922</c:v>
                </c:pt>
                <c:pt idx="2178">
                  <c:v>43947.79179265046</c:v>
                </c:pt>
                <c:pt idx="2179">
                  <c:v>43947.833459374997</c:v>
                </c:pt>
                <c:pt idx="2180">
                  <c:v>43947.875126099534</c:v>
                </c:pt>
                <c:pt idx="2181">
                  <c:v>43947.916792824071</c:v>
                </c:pt>
                <c:pt idx="2182">
                  <c:v>43947.958459548609</c:v>
                </c:pt>
                <c:pt idx="2183">
                  <c:v>43948.000126273146</c:v>
                </c:pt>
                <c:pt idx="2184">
                  <c:v>43948.041792997683</c:v>
                </c:pt>
                <c:pt idx="2185">
                  <c:v>43948.08345972222</c:v>
                </c:pt>
                <c:pt idx="2186">
                  <c:v>43948.125126446757</c:v>
                </c:pt>
                <c:pt idx="2187">
                  <c:v>43948.166793171295</c:v>
                </c:pt>
                <c:pt idx="2188">
                  <c:v>43948.208459895832</c:v>
                </c:pt>
                <c:pt idx="2189">
                  <c:v>43948.250126620369</c:v>
                </c:pt>
                <c:pt idx="2190">
                  <c:v>43948.291793344906</c:v>
                </c:pt>
                <c:pt idx="2191">
                  <c:v>43948.333460069443</c:v>
                </c:pt>
                <c:pt idx="2192">
                  <c:v>43948.375126793981</c:v>
                </c:pt>
                <c:pt idx="2193">
                  <c:v>43948.416793518518</c:v>
                </c:pt>
                <c:pt idx="2194">
                  <c:v>43948.458460243055</c:v>
                </c:pt>
                <c:pt idx="2195">
                  <c:v>43948.500126967592</c:v>
                </c:pt>
                <c:pt idx="2196">
                  <c:v>43948.541793692129</c:v>
                </c:pt>
                <c:pt idx="2197">
                  <c:v>43948.583460416667</c:v>
                </c:pt>
                <c:pt idx="2198">
                  <c:v>43948.625127141204</c:v>
                </c:pt>
                <c:pt idx="2199">
                  <c:v>43948.666793865741</c:v>
                </c:pt>
                <c:pt idx="2200">
                  <c:v>43948.708460590278</c:v>
                </c:pt>
                <c:pt idx="2201">
                  <c:v>43948.750127314815</c:v>
                </c:pt>
                <c:pt idx="2202">
                  <c:v>43948.791794039353</c:v>
                </c:pt>
                <c:pt idx="2203">
                  <c:v>43948.83346076389</c:v>
                </c:pt>
                <c:pt idx="2204">
                  <c:v>43948.875127488427</c:v>
                </c:pt>
                <c:pt idx="2205">
                  <c:v>43948.916794212964</c:v>
                </c:pt>
                <c:pt idx="2206">
                  <c:v>43948.958460937502</c:v>
                </c:pt>
                <c:pt idx="2207">
                  <c:v>43949.000127662039</c:v>
                </c:pt>
                <c:pt idx="2208">
                  <c:v>43949.041794386576</c:v>
                </c:pt>
                <c:pt idx="2209">
                  <c:v>43949.083461111113</c:v>
                </c:pt>
                <c:pt idx="2210">
                  <c:v>43949.12512783565</c:v>
                </c:pt>
                <c:pt idx="2211">
                  <c:v>43949.166794560188</c:v>
                </c:pt>
                <c:pt idx="2212">
                  <c:v>43949.208461284725</c:v>
                </c:pt>
                <c:pt idx="2213">
                  <c:v>43949.250128009262</c:v>
                </c:pt>
                <c:pt idx="2214">
                  <c:v>43949.291794733799</c:v>
                </c:pt>
                <c:pt idx="2215">
                  <c:v>43949.333461458336</c:v>
                </c:pt>
                <c:pt idx="2216">
                  <c:v>43949.375128182874</c:v>
                </c:pt>
                <c:pt idx="2217">
                  <c:v>43949.416794907411</c:v>
                </c:pt>
                <c:pt idx="2218">
                  <c:v>43949.458461631948</c:v>
                </c:pt>
                <c:pt idx="2219">
                  <c:v>43949.500128356478</c:v>
                </c:pt>
                <c:pt idx="2220">
                  <c:v>43949.541795081015</c:v>
                </c:pt>
                <c:pt idx="2221">
                  <c:v>43949.583461805552</c:v>
                </c:pt>
                <c:pt idx="2222">
                  <c:v>43949.62512853009</c:v>
                </c:pt>
                <c:pt idx="2223">
                  <c:v>43949.666795254627</c:v>
                </c:pt>
                <c:pt idx="2224">
                  <c:v>43949.708461979164</c:v>
                </c:pt>
                <c:pt idx="2225">
                  <c:v>43949.750128703701</c:v>
                </c:pt>
                <c:pt idx="2226">
                  <c:v>43949.791795428238</c:v>
                </c:pt>
                <c:pt idx="2227">
                  <c:v>43949.833462152776</c:v>
                </c:pt>
                <c:pt idx="2228">
                  <c:v>43949.875128877313</c:v>
                </c:pt>
                <c:pt idx="2229">
                  <c:v>43949.91679560185</c:v>
                </c:pt>
                <c:pt idx="2230">
                  <c:v>43949.958462326387</c:v>
                </c:pt>
                <c:pt idx="2231">
                  <c:v>43950.000129050924</c:v>
                </c:pt>
                <c:pt idx="2232">
                  <c:v>43950.041795775462</c:v>
                </c:pt>
                <c:pt idx="2233">
                  <c:v>43950.083462499999</c:v>
                </c:pt>
                <c:pt idx="2234">
                  <c:v>43950.125129224536</c:v>
                </c:pt>
                <c:pt idx="2235">
                  <c:v>43950.166795949073</c:v>
                </c:pt>
                <c:pt idx="2236">
                  <c:v>43950.20846267361</c:v>
                </c:pt>
                <c:pt idx="2237">
                  <c:v>43950.250129398148</c:v>
                </c:pt>
                <c:pt idx="2238">
                  <c:v>43950.291796122685</c:v>
                </c:pt>
                <c:pt idx="2239">
                  <c:v>43950.333462847222</c:v>
                </c:pt>
                <c:pt idx="2240">
                  <c:v>43950.375129571759</c:v>
                </c:pt>
                <c:pt idx="2241">
                  <c:v>43950.416796296297</c:v>
                </c:pt>
                <c:pt idx="2242">
                  <c:v>43950.458463020834</c:v>
                </c:pt>
                <c:pt idx="2243">
                  <c:v>43950.500129745371</c:v>
                </c:pt>
                <c:pt idx="2244">
                  <c:v>43950.541796469908</c:v>
                </c:pt>
                <c:pt idx="2245">
                  <c:v>43950.583463194445</c:v>
                </c:pt>
                <c:pt idx="2246">
                  <c:v>43950.625129918983</c:v>
                </c:pt>
                <c:pt idx="2247">
                  <c:v>43950.66679664352</c:v>
                </c:pt>
                <c:pt idx="2248">
                  <c:v>43950.708463368057</c:v>
                </c:pt>
                <c:pt idx="2249">
                  <c:v>43950.750130092594</c:v>
                </c:pt>
                <c:pt idx="2250">
                  <c:v>43950.791796817131</c:v>
                </c:pt>
                <c:pt idx="2251">
                  <c:v>43950.833463541669</c:v>
                </c:pt>
                <c:pt idx="2252">
                  <c:v>43950.875130266206</c:v>
                </c:pt>
                <c:pt idx="2253">
                  <c:v>43950.916796990743</c:v>
                </c:pt>
                <c:pt idx="2254">
                  <c:v>43950.95846371528</c:v>
                </c:pt>
                <c:pt idx="2255">
                  <c:v>43951.000130439817</c:v>
                </c:pt>
                <c:pt idx="2256">
                  <c:v>43951.041797164355</c:v>
                </c:pt>
                <c:pt idx="2257">
                  <c:v>43951.083463888892</c:v>
                </c:pt>
                <c:pt idx="2258">
                  <c:v>43951.125130613429</c:v>
                </c:pt>
                <c:pt idx="2259">
                  <c:v>43951.166797337966</c:v>
                </c:pt>
                <c:pt idx="2260">
                  <c:v>43951.208464062503</c:v>
                </c:pt>
                <c:pt idx="2261">
                  <c:v>43951.250130787033</c:v>
                </c:pt>
                <c:pt idx="2262">
                  <c:v>43951.291797511571</c:v>
                </c:pt>
                <c:pt idx="2263">
                  <c:v>43951.333464236108</c:v>
                </c:pt>
                <c:pt idx="2264">
                  <c:v>43951.375130960645</c:v>
                </c:pt>
                <c:pt idx="2265">
                  <c:v>43951.416797685182</c:v>
                </c:pt>
                <c:pt idx="2266">
                  <c:v>43951.458464409719</c:v>
                </c:pt>
                <c:pt idx="2267">
                  <c:v>43951.500131134257</c:v>
                </c:pt>
                <c:pt idx="2268">
                  <c:v>43951.541797858794</c:v>
                </c:pt>
                <c:pt idx="2269">
                  <c:v>43951.583464583331</c:v>
                </c:pt>
                <c:pt idx="2270">
                  <c:v>43951.625131307868</c:v>
                </c:pt>
                <c:pt idx="2271">
                  <c:v>43951.666798032405</c:v>
                </c:pt>
                <c:pt idx="2272">
                  <c:v>43951.708464756943</c:v>
                </c:pt>
                <c:pt idx="2273">
                  <c:v>43951.75013148148</c:v>
                </c:pt>
                <c:pt idx="2274">
                  <c:v>43951.791798206017</c:v>
                </c:pt>
                <c:pt idx="2275">
                  <c:v>43951.833464930554</c:v>
                </c:pt>
                <c:pt idx="2276">
                  <c:v>43951.875131655092</c:v>
                </c:pt>
                <c:pt idx="2277">
                  <c:v>43951.916798379629</c:v>
                </c:pt>
                <c:pt idx="2278">
                  <c:v>43951.958465104166</c:v>
                </c:pt>
                <c:pt idx="2279">
                  <c:v>43952.000131828703</c:v>
                </c:pt>
                <c:pt idx="2280">
                  <c:v>43952.04179855324</c:v>
                </c:pt>
                <c:pt idx="2281">
                  <c:v>43952.083465277778</c:v>
                </c:pt>
                <c:pt idx="2282">
                  <c:v>43952.125132002315</c:v>
                </c:pt>
                <c:pt idx="2283">
                  <c:v>43952.166798726852</c:v>
                </c:pt>
                <c:pt idx="2284">
                  <c:v>43952.208465451389</c:v>
                </c:pt>
                <c:pt idx="2285">
                  <c:v>43952.250132175926</c:v>
                </c:pt>
                <c:pt idx="2286">
                  <c:v>43952.291798900464</c:v>
                </c:pt>
                <c:pt idx="2287">
                  <c:v>43952.333465625001</c:v>
                </c:pt>
                <c:pt idx="2288">
                  <c:v>43952.375132349538</c:v>
                </c:pt>
                <c:pt idx="2289">
                  <c:v>43952.416799074075</c:v>
                </c:pt>
                <c:pt idx="2290">
                  <c:v>43952.458465798612</c:v>
                </c:pt>
                <c:pt idx="2291">
                  <c:v>43952.50013252315</c:v>
                </c:pt>
                <c:pt idx="2292">
                  <c:v>43952.541799247687</c:v>
                </c:pt>
                <c:pt idx="2293">
                  <c:v>43952.583465972224</c:v>
                </c:pt>
                <c:pt idx="2294">
                  <c:v>43952.625132696761</c:v>
                </c:pt>
                <c:pt idx="2295">
                  <c:v>43952.666799421298</c:v>
                </c:pt>
                <c:pt idx="2296">
                  <c:v>43952.708466145836</c:v>
                </c:pt>
                <c:pt idx="2297">
                  <c:v>43952.750132870373</c:v>
                </c:pt>
                <c:pt idx="2298">
                  <c:v>43952.79179959491</c:v>
                </c:pt>
                <c:pt idx="2299">
                  <c:v>43952.833466319447</c:v>
                </c:pt>
                <c:pt idx="2300">
                  <c:v>43952.875133043985</c:v>
                </c:pt>
                <c:pt idx="2301">
                  <c:v>43952.916799768522</c:v>
                </c:pt>
                <c:pt idx="2302">
                  <c:v>43952.958466493059</c:v>
                </c:pt>
                <c:pt idx="2303">
                  <c:v>43953.000133217596</c:v>
                </c:pt>
                <c:pt idx="2304">
                  <c:v>43953.041799942126</c:v>
                </c:pt>
                <c:pt idx="2305">
                  <c:v>43953.083466666663</c:v>
                </c:pt>
                <c:pt idx="2306">
                  <c:v>43953.125133391201</c:v>
                </c:pt>
                <c:pt idx="2307">
                  <c:v>43953.166800115738</c:v>
                </c:pt>
                <c:pt idx="2308">
                  <c:v>43953.208466840275</c:v>
                </c:pt>
                <c:pt idx="2309">
                  <c:v>43953.250133564812</c:v>
                </c:pt>
                <c:pt idx="2310">
                  <c:v>43953.291800289349</c:v>
                </c:pt>
                <c:pt idx="2311">
                  <c:v>43953.333467013887</c:v>
                </c:pt>
                <c:pt idx="2312">
                  <c:v>43953.375133738424</c:v>
                </c:pt>
                <c:pt idx="2313">
                  <c:v>43953.416800462961</c:v>
                </c:pt>
                <c:pt idx="2314">
                  <c:v>43953.458467187498</c:v>
                </c:pt>
                <c:pt idx="2315">
                  <c:v>43953.500133912035</c:v>
                </c:pt>
                <c:pt idx="2316">
                  <c:v>43953.541800636573</c:v>
                </c:pt>
                <c:pt idx="2317">
                  <c:v>43953.58346736111</c:v>
                </c:pt>
                <c:pt idx="2318">
                  <c:v>43953.625134085647</c:v>
                </c:pt>
                <c:pt idx="2319">
                  <c:v>43953.666800810184</c:v>
                </c:pt>
                <c:pt idx="2320">
                  <c:v>43953.708467534721</c:v>
                </c:pt>
                <c:pt idx="2321">
                  <c:v>43953.750134259259</c:v>
                </c:pt>
                <c:pt idx="2322">
                  <c:v>43953.791800983796</c:v>
                </c:pt>
                <c:pt idx="2323">
                  <c:v>43953.833467708333</c:v>
                </c:pt>
                <c:pt idx="2324">
                  <c:v>43953.87513443287</c:v>
                </c:pt>
                <c:pt idx="2325">
                  <c:v>43953.916801157407</c:v>
                </c:pt>
                <c:pt idx="2326">
                  <c:v>43953.958467881945</c:v>
                </c:pt>
                <c:pt idx="2327">
                  <c:v>43954.000134606482</c:v>
                </c:pt>
                <c:pt idx="2328">
                  <c:v>43954.041801331019</c:v>
                </c:pt>
                <c:pt idx="2329">
                  <c:v>43954.083468055556</c:v>
                </c:pt>
                <c:pt idx="2330">
                  <c:v>43954.125134780094</c:v>
                </c:pt>
                <c:pt idx="2331">
                  <c:v>43954.166801504631</c:v>
                </c:pt>
                <c:pt idx="2332">
                  <c:v>43954.208468229168</c:v>
                </c:pt>
                <c:pt idx="2333">
                  <c:v>43954.250134953705</c:v>
                </c:pt>
                <c:pt idx="2334">
                  <c:v>43954.291801678242</c:v>
                </c:pt>
                <c:pt idx="2335">
                  <c:v>43954.33346840278</c:v>
                </c:pt>
                <c:pt idx="2336">
                  <c:v>43954.375135127317</c:v>
                </c:pt>
                <c:pt idx="2337">
                  <c:v>43954.416801851854</c:v>
                </c:pt>
                <c:pt idx="2338">
                  <c:v>43954.458468576391</c:v>
                </c:pt>
                <c:pt idx="2339">
                  <c:v>43954.500135300928</c:v>
                </c:pt>
                <c:pt idx="2340">
                  <c:v>43954.541802025466</c:v>
                </c:pt>
                <c:pt idx="2341">
                  <c:v>43954.583468750003</c:v>
                </c:pt>
                <c:pt idx="2342">
                  <c:v>43954.62513547454</c:v>
                </c:pt>
                <c:pt idx="2343">
                  <c:v>43954.666802199077</c:v>
                </c:pt>
                <c:pt idx="2344">
                  <c:v>43954.708468923614</c:v>
                </c:pt>
                <c:pt idx="2345">
                  <c:v>43954.750135648152</c:v>
                </c:pt>
                <c:pt idx="2346">
                  <c:v>43954.791802372682</c:v>
                </c:pt>
                <c:pt idx="2347">
                  <c:v>43954.833469097219</c:v>
                </c:pt>
                <c:pt idx="2348">
                  <c:v>43954.875135821756</c:v>
                </c:pt>
                <c:pt idx="2349">
                  <c:v>43954.916802546293</c:v>
                </c:pt>
                <c:pt idx="2350">
                  <c:v>43954.95846927083</c:v>
                </c:pt>
                <c:pt idx="2351">
                  <c:v>43955.000135995368</c:v>
                </c:pt>
                <c:pt idx="2352">
                  <c:v>43955.041802719905</c:v>
                </c:pt>
                <c:pt idx="2353">
                  <c:v>43955.083469444442</c:v>
                </c:pt>
                <c:pt idx="2354">
                  <c:v>43955.125136168979</c:v>
                </c:pt>
                <c:pt idx="2355">
                  <c:v>43955.166802893516</c:v>
                </c:pt>
                <c:pt idx="2356">
                  <c:v>43955.208469618054</c:v>
                </c:pt>
                <c:pt idx="2357">
                  <c:v>43955.250136342591</c:v>
                </c:pt>
                <c:pt idx="2358">
                  <c:v>43955.291803067128</c:v>
                </c:pt>
                <c:pt idx="2359">
                  <c:v>43955.333469791665</c:v>
                </c:pt>
                <c:pt idx="2360">
                  <c:v>43955.375136516202</c:v>
                </c:pt>
                <c:pt idx="2361">
                  <c:v>43955.41680324074</c:v>
                </c:pt>
                <c:pt idx="2362">
                  <c:v>43955.458469965277</c:v>
                </c:pt>
                <c:pt idx="2363">
                  <c:v>43955.500136689814</c:v>
                </c:pt>
                <c:pt idx="2364">
                  <c:v>43955.541803414351</c:v>
                </c:pt>
                <c:pt idx="2365">
                  <c:v>43955.583470138889</c:v>
                </c:pt>
                <c:pt idx="2366">
                  <c:v>43955.625136863426</c:v>
                </c:pt>
                <c:pt idx="2367">
                  <c:v>43955.666803587963</c:v>
                </c:pt>
                <c:pt idx="2368">
                  <c:v>43955.7084703125</c:v>
                </c:pt>
                <c:pt idx="2369">
                  <c:v>43955.750137037037</c:v>
                </c:pt>
                <c:pt idx="2370">
                  <c:v>43955.791803761575</c:v>
                </c:pt>
                <c:pt idx="2371">
                  <c:v>43955.833470486112</c:v>
                </c:pt>
                <c:pt idx="2372">
                  <c:v>43955.875137210649</c:v>
                </c:pt>
                <c:pt idx="2373">
                  <c:v>43955.916803935186</c:v>
                </c:pt>
                <c:pt idx="2374">
                  <c:v>43955.958470659723</c:v>
                </c:pt>
                <c:pt idx="2375">
                  <c:v>43956.000137384261</c:v>
                </c:pt>
                <c:pt idx="2376">
                  <c:v>43956.041804108798</c:v>
                </c:pt>
                <c:pt idx="2377">
                  <c:v>43956.083470833335</c:v>
                </c:pt>
                <c:pt idx="2378">
                  <c:v>43956.125137557872</c:v>
                </c:pt>
                <c:pt idx="2379">
                  <c:v>43956.166804282409</c:v>
                </c:pt>
                <c:pt idx="2380">
                  <c:v>43956.208471006947</c:v>
                </c:pt>
                <c:pt idx="2381">
                  <c:v>43956.250137731484</c:v>
                </c:pt>
                <c:pt idx="2382">
                  <c:v>43956.291804456021</c:v>
                </c:pt>
                <c:pt idx="2383">
                  <c:v>43956.333471180558</c:v>
                </c:pt>
                <c:pt idx="2384">
                  <c:v>43956.375137905095</c:v>
                </c:pt>
                <c:pt idx="2385">
                  <c:v>43956.416804629633</c:v>
                </c:pt>
                <c:pt idx="2386">
                  <c:v>43956.45847135417</c:v>
                </c:pt>
                <c:pt idx="2387">
                  <c:v>43956.500138078707</c:v>
                </c:pt>
                <c:pt idx="2388">
                  <c:v>43956.541804803244</c:v>
                </c:pt>
                <c:pt idx="2389">
                  <c:v>43956.583471527774</c:v>
                </c:pt>
                <c:pt idx="2390">
                  <c:v>43956.625138252311</c:v>
                </c:pt>
                <c:pt idx="2391">
                  <c:v>43956.666804976849</c:v>
                </c:pt>
                <c:pt idx="2392">
                  <c:v>43956.708471701386</c:v>
                </c:pt>
                <c:pt idx="2393">
                  <c:v>43956.750138425923</c:v>
                </c:pt>
                <c:pt idx="2394">
                  <c:v>43956.79180515046</c:v>
                </c:pt>
                <c:pt idx="2395">
                  <c:v>43956.833471874997</c:v>
                </c:pt>
                <c:pt idx="2396">
                  <c:v>43956.875138599535</c:v>
                </c:pt>
                <c:pt idx="2397">
                  <c:v>43956.916805324072</c:v>
                </c:pt>
                <c:pt idx="2398">
                  <c:v>43956.958472048609</c:v>
                </c:pt>
                <c:pt idx="2399">
                  <c:v>43957.000138773146</c:v>
                </c:pt>
                <c:pt idx="2400">
                  <c:v>43957.041805497684</c:v>
                </c:pt>
                <c:pt idx="2401">
                  <c:v>43957.083472222221</c:v>
                </c:pt>
                <c:pt idx="2402">
                  <c:v>43957.125138946758</c:v>
                </c:pt>
                <c:pt idx="2403">
                  <c:v>43957.166805671295</c:v>
                </c:pt>
                <c:pt idx="2404">
                  <c:v>43957.208472395832</c:v>
                </c:pt>
                <c:pt idx="2405">
                  <c:v>43957.25013912037</c:v>
                </c:pt>
                <c:pt idx="2406">
                  <c:v>43957.291805844907</c:v>
                </c:pt>
                <c:pt idx="2407">
                  <c:v>43957.333472569444</c:v>
                </c:pt>
                <c:pt idx="2408">
                  <c:v>43957.375139293981</c:v>
                </c:pt>
                <c:pt idx="2409">
                  <c:v>43957.416806018518</c:v>
                </c:pt>
                <c:pt idx="2410">
                  <c:v>43957.458472743056</c:v>
                </c:pt>
                <c:pt idx="2411">
                  <c:v>43957.500139467593</c:v>
                </c:pt>
                <c:pt idx="2412">
                  <c:v>43957.54180619213</c:v>
                </c:pt>
                <c:pt idx="2413">
                  <c:v>43957.583472916667</c:v>
                </c:pt>
                <c:pt idx="2414">
                  <c:v>43957.625139641204</c:v>
                </c:pt>
                <c:pt idx="2415">
                  <c:v>43957.666806365742</c:v>
                </c:pt>
                <c:pt idx="2416">
                  <c:v>43957.708473090279</c:v>
                </c:pt>
                <c:pt idx="2417">
                  <c:v>43957.750139814816</c:v>
                </c:pt>
                <c:pt idx="2418">
                  <c:v>43957.791806539353</c:v>
                </c:pt>
                <c:pt idx="2419">
                  <c:v>43957.83347326389</c:v>
                </c:pt>
                <c:pt idx="2420">
                  <c:v>43957.875139988428</c:v>
                </c:pt>
                <c:pt idx="2421">
                  <c:v>43957.916806712965</c:v>
                </c:pt>
                <c:pt idx="2422">
                  <c:v>43957.958473437502</c:v>
                </c:pt>
                <c:pt idx="2423">
                  <c:v>43958.000140162039</c:v>
                </c:pt>
                <c:pt idx="2424">
                  <c:v>43958.041806886577</c:v>
                </c:pt>
                <c:pt idx="2425">
                  <c:v>43958.083473611114</c:v>
                </c:pt>
                <c:pt idx="2426">
                  <c:v>43958.125140335651</c:v>
                </c:pt>
                <c:pt idx="2427">
                  <c:v>43958.166807060188</c:v>
                </c:pt>
                <c:pt idx="2428">
                  <c:v>43958.208473784725</c:v>
                </c:pt>
                <c:pt idx="2429">
                  <c:v>43958.250140509263</c:v>
                </c:pt>
                <c:pt idx="2430">
                  <c:v>43958.2918072338</c:v>
                </c:pt>
                <c:pt idx="2431">
                  <c:v>43958.33347395833</c:v>
                </c:pt>
                <c:pt idx="2432">
                  <c:v>43958.375140682867</c:v>
                </c:pt>
                <c:pt idx="2433">
                  <c:v>43958.416807407404</c:v>
                </c:pt>
                <c:pt idx="2434">
                  <c:v>43958.458474131941</c:v>
                </c:pt>
                <c:pt idx="2435">
                  <c:v>43958.500140856479</c:v>
                </c:pt>
                <c:pt idx="2436">
                  <c:v>43958.541807581016</c:v>
                </c:pt>
                <c:pt idx="2437">
                  <c:v>43958.583474305553</c:v>
                </c:pt>
                <c:pt idx="2438">
                  <c:v>43958.62514103009</c:v>
                </c:pt>
                <c:pt idx="2439">
                  <c:v>43958.666807754627</c:v>
                </c:pt>
                <c:pt idx="2440">
                  <c:v>43958.708474479165</c:v>
                </c:pt>
                <c:pt idx="2441">
                  <c:v>43958.750141203702</c:v>
                </c:pt>
                <c:pt idx="2442">
                  <c:v>43958.791807928239</c:v>
                </c:pt>
                <c:pt idx="2443">
                  <c:v>43958.833474652776</c:v>
                </c:pt>
                <c:pt idx="2444">
                  <c:v>43958.875141377313</c:v>
                </c:pt>
                <c:pt idx="2445">
                  <c:v>43958.916808101851</c:v>
                </c:pt>
                <c:pt idx="2446">
                  <c:v>43958.958474826388</c:v>
                </c:pt>
                <c:pt idx="2447">
                  <c:v>43959.000141550925</c:v>
                </c:pt>
                <c:pt idx="2448">
                  <c:v>43959.041808275462</c:v>
                </c:pt>
                <c:pt idx="2449">
                  <c:v>43959.083474999999</c:v>
                </c:pt>
                <c:pt idx="2450">
                  <c:v>43959.125141724537</c:v>
                </c:pt>
                <c:pt idx="2451">
                  <c:v>43959.166808449074</c:v>
                </c:pt>
                <c:pt idx="2452">
                  <c:v>43959.208475173611</c:v>
                </c:pt>
                <c:pt idx="2453">
                  <c:v>43959.250141898148</c:v>
                </c:pt>
                <c:pt idx="2454">
                  <c:v>43959.291808622685</c:v>
                </c:pt>
                <c:pt idx="2455">
                  <c:v>43959.333475347223</c:v>
                </c:pt>
                <c:pt idx="2456">
                  <c:v>43959.37514207176</c:v>
                </c:pt>
                <c:pt idx="2457">
                  <c:v>43959.416808796297</c:v>
                </c:pt>
                <c:pt idx="2458">
                  <c:v>43959.458475520834</c:v>
                </c:pt>
                <c:pt idx="2459">
                  <c:v>43959.500142245372</c:v>
                </c:pt>
                <c:pt idx="2460">
                  <c:v>43959.541808969909</c:v>
                </c:pt>
                <c:pt idx="2461">
                  <c:v>43959.583475694446</c:v>
                </c:pt>
                <c:pt idx="2462">
                  <c:v>43959.625142418983</c:v>
                </c:pt>
                <c:pt idx="2463">
                  <c:v>43959.66680914352</c:v>
                </c:pt>
                <c:pt idx="2464">
                  <c:v>43959.708475868058</c:v>
                </c:pt>
                <c:pt idx="2465">
                  <c:v>43959.750142592595</c:v>
                </c:pt>
                <c:pt idx="2466">
                  <c:v>43959.791809317132</c:v>
                </c:pt>
                <c:pt idx="2467">
                  <c:v>43959.833476041669</c:v>
                </c:pt>
                <c:pt idx="2468">
                  <c:v>43959.875142766206</c:v>
                </c:pt>
                <c:pt idx="2469">
                  <c:v>43959.916809490744</c:v>
                </c:pt>
                <c:pt idx="2470">
                  <c:v>43959.958476215281</c:v>
                </c:pt>
                <c:pt idx="2471">
                  <c:v>43960.000142939818</c:v>
                </c:pt>
                <c:pt idx="2472">
                  <c:v>43960.041809664355</c:v>
                </c:pt>
                <c:pt idx="2473">
                  <c:v>43960.083476388892</c:v>
                </c:pt>
                <c:pt idx="2474">
                  <c:v>43960.125143113422</c:v>
                </c:pt>
                <c:pt idx="2475">
                  <c:v>43960.16680983796</c:v>
                </c:pt>
                <c:pt idx="2476">
                  <c:v>43960.208476562497</c:v>
                </c:pt>
                <c:pt idx="2477">
                  <c:v>43960.250143287034</c:v>
                </c:pt>
                <c:pt idx="2478">
                  <c:v>43960.291810011571</c:v>
                </c:pt>
                <c:pt idx="2479">
                  <c:v>43960.333476736108</c:v>
                </c:pt>
                <c:pt idx="2480">
                  <c:v>43960.375143460646</c:v>
                </c:pt>
                <c:pt idx="2481">
                  <c:v>43960.416810185183</c:v>
                </c:pt>
                <c:pt idx="2482">
                  <c:v>43960.45847690972</c:v>
                </c:pt>
                <c:pt idx="2483">
                  <c:v>43960.500143634257</c:v>
                </c:pt>
                <c:pt idx="2484">
                  <c:v>43960.541810358794</c:v>
                </c:pt>
                <c:pt idx="2485">
                  <c:v>43960.583477083332</c:v>
                </c:pt>
                <c:pt idx="2486">
                  <c:v>43960.625143807869</c:v>
                </c:pt>
                <c:pt idx="2487">
                  <c:v>43960.666810532406</c:v>
                </c:pt>
                <c:pt idx="2488">
                  <c:v>43960.708477256943</c:v>
                </c:pt>
                <c:pt idx="2489">
                  <c:v>43960.750143981481</c:v>
                </c:pt>
                <c:pt idx="2490">
                  <c:v>43960.791810706018</c:v>
                </c:pt>
                <c:pt idx="2491">
                  <c:v>43960.833477430555</c:v>
                </c:pt>
                <c:pt idx="2492">
                  <c:v>43960.875144155092</c:v>
                </c:pt>
                <c:pt idx="2493">
                  <c:v>43960.916810879629</c:v>
                </c:pt>
                <c:pt idx="2494">
                  <c:v>43960.958477604167</c:v>
                </c:pt>
                <c:pt idx="2495">
                  <c:v>43961.000144328704</c:v>
                </c:pt>
                <c:pt idx="2496">
                  <c:v>43961.041811053241</c:v>
                </c:pt>
                <c:pt idx="2497">
                  <c:v>43961.083477777778</c:v>
                </c:pt>
                <c:pt idx="2498">
                  <c:v>43961.125144502315</c:v>
                </c:pt>
                <c:pt idx="2499">
                  <c:v>43961.166811226853</c:v>
                </c:pt>
                <c:pt idx="2500">
                  <c:v>43961.20847795139</c:v>
                </c:pt>
                <c:pt idx="2501">
                  <c:v>43961.250144675927</c:v>
                </c:pt>
                <c:pt idx="2502">
                  <c:v>43961.291811400464</c:v>
                </c:pt>
                <c:pt idx="2503">
                  <c:v>43961.333478125001</c:v>
                </c:pt>
                <c:pt idx="2504">
                  <c:v>43961.375144849539</c:v>
                </c:pt>
                <c:pt idx="2505">
                  <c:v>43961.416811574076</c:v>
                </c:pt>
                <c:pt idx="2506">
                  <c:v>43961.458478298613</c:v>
                </c:pt>
                <c:pt idx="2507">
                  <c:v>43961.50014502315</c:v>
                </c:pt>
                <c:pt idx="2508">
                  <c:v>43961.541811747687</c:v>
                </c:pt>
                <c:pt idx="2509">
                  <c:v>43961.583478472225</c:v>
                </c:pt>
                <c:pt idx="2510">
                  <c:v>43961.625145196762</c:v>
                </c:pt>
                <c:pt idx="2511">
                  <c:v>43961.666811921299</c:v>
                </c:pt>
                <c:pt idx="2512">
                  <c:v>43961.708478645836</c:v>
                </c:pt>
                <c:pt idx="2513">
                  <c:v>43961.750145370374</c:v>
                </c:pt>
                <c:pt idx="2514">
                  <c:v>43961.791812094911</c:v>
                </c:pt>
                <c:pt idx="2515">
                  <c:v>43961.833478819448</c:v>
                </c:pt>
                <c:pt idx="2516">
                  <c:v>43961.875145543978</c:v>
                </c:pt>
                <c:pt idx="2517">
                  <c:v>43961.916812268515</c:v>
                </c:pt>
                <c:pt idx="2518">
                  <c:v>43961.958478993052</c:v>
                </c:pt>
                <c:pt idx="2519">
                  <c:v>43962.000145717589</c:v>
                </c:pt>
                <c:pt idx="2520">
                  <c:v>43962.041812442127</c:v>
                </c:pt>
                <c:pt idx="2521">
                  <c:v>43962.083479166664</c:v>
                </c:pt>
                <c:pt idx="2522">
                  <c:v>43962.125145891201</c:v>
                </c:pt>
                <c:pt idx="2523">
                  <c:v>43962.166812615738</c:v>
                </c:pt>
                <c:pt idx="2524">
                  <c:v>43962.208479340276</c:v>
                </c:pt>
                <c:pt idx="2525">
                  <c:v>43962.250146064813</c:v>
                </c:pt>
                <c:pt idx="2526">
                  <c:v>43962.29181278935</c:v>
                </c:pt>
                <c:pt idx="2527">
                  <c:v>43962.333479513887</c:v>
                </c:pt>
                <c:pt idx="2528">
                  <c:v>43962.375146238424</c:v>
                </c:pt>
                <c:pt idx="2529">
                  <c:v>43962.416812962962</c:v>
                </c:pt>
                <c:pt idx="2530">
                  <c:v>43962.458479687499</c:v>
                </c:pt>
                <c:pt idx="2531">
                  <c:v>43962.500146412036</c:v>
                </c:pt>
                <c:pt idx="2532">
                  <c:v>43962.541813136573</c:v>
                </c:pt>
                <c:pt idx="2533">
                  <c:v>43962.58347986111</c:v>
                </c:pt>
                <c:pt idx="2534">
                  <c:v>43962.625146585648</c:v>
                </c:pt>
                <c:pt idx="2535">
                  <c:v>43962.666813310185</c:v>
                </c:pt>
                <c:pt idx="2536">
                  <c:v>43962.708480034722</c:v>
                </c:pt>
                <c:pt idx="2537">
                  <c:v>43962.750146759259</c:v>
                </c:pt>
                <c:pt idx="2538">
                  <c:v>43962.791813483796</c:v>
                </c:pt>
                <c:pt idx="2539">
                  <c:v>43962.833480208334</c:v>
                </c:pt>
                <c:pt idx="2540">
                  <c:v>43962.875146932871</c:v>
                </c:pt>
                <c:pt idx="2541">
                  <c:v>43962.916813657408</c:v>
                </c:pt>
                <c:pt idx="2542">
                  <c:v>43962.958480381945</c:v>
                </c:pt>
                <c:pt idx="2543">
                  <c:v>43963.000147106482</c:v>
                </c:pt>
                <c:pt idx="2544">
                  <c:v>43963.04181383102</c:v>
                </c:pt>
                <c:pt idx="2545">
                  <c:v>43963.083480555557</c:v>
                </c:pt>
                <c:pt idx="2546">
                  <c:v>43963.125147280094</c:v>
                </c:pt>
                <c:pt idx="2547">
                  <c:v>43963.166814004631</c:v>
                </c:pt>
                <c:pt idx="2548">
                  <c:v>43963.208480729169</c:v>
                </c:pt>
                <c:pt idx="2549">
                  <c:v>43963.250147453706</c:v>
                </c:pt>
                <c:pt idx="2550">
                  <c:v>43963.291814178243</c:v>
                </c:pt>
                <c:pt idx="2551">
                  <c:v>43963.33348090278</c:v>
                </c:pt>
                <c:pt idx="2552">
                  <c:v>43963.375147627317</c:v>
                </c:pt>
                <c:pt idx="2553">
                  <c:v>43963.416814351855</c:v>
                </c:pt>
                <c:pt idx="2554">
                  <c:v>43963.458481076392</c:v>
                </c:pt>
                <c:pt idx="2555">
                  <c:v>43963.500147800929</c:v>
                </c:pt>
                <c:pt idx="2556">
                  <c:v>43963.541814525466</c:v>
                </c:pt>
                <c:pt idx="2557">
                  <c:v>43963.583481250003</c:v>
                </c:pt>
                <c:pt idx="2558">
                  <c:v>43963.625147974541</c:v>
                </c:pt>
                <c:pt idx="2559">
                  <c:v>43963.666814699071</c:v>
                </c:pt>
                <c:pt idx="2560">
                  <c:v>43963.708481423608</c:v>
                </c:pt>
                <c:pt idx="2561">
                  <c:v>43963.750148148145</c:v>
                </c:pt>
                <c:pt idx="2562">
                  <c:v>43963.791814872682</c:v>
                </c:pt>
                <c:pt idx="2563">
                  <c:v>43963.833481597219</c:v>
                </c:pt>
                <c:pt idx="2564">
                  <c:v>43963.875148321757</c:v>
                </c:pt>
                <c:pt idx="2565">
                  <c:v>43963.916815046294</c:v>
                </c:pt>
                <c:pt idx="2566">
                  <c:v>43963.958481770831</c:v>
                </c:pt>
                <c:pt idx="2567">
                  <c:v>43964.000148495368</c:v>
                </c:pt>
                <c:pt idx="2568">
                  <c:v>43964.041815219905</c:v>
                </c:pt>
                <c:pt idx="2569">
                  <c:v>43964.083481944443</c:v>
                </c:pt>
                <c:pt idx="2570">
                  <c:v>43964.12514866898</c:v>
                </c:pt>
                <c:pt idx="2571">
                  <c:v>43964.166815393517</c:v>
                </c:pt>
                <c:pt idx="2572">
                  <c:v>43964.208482118054</c:v>
                </c:pt>
                <c:pt idx="2573">
                  <c:v>43964.250148842591</c:v>
                </c:pt>
                <c:pt idx="2574">
                  <c:v>43964.291815567129</c:v>
                </c:pt>
                <c:pt idx="2575">
                  <c:v>43964.333482291666</c:v>
                </c:pt>
                <c:pt idx="2576">
                  <c:v>43964.375149016203</c:v>
                </c:pt>
                <c:pt idx="2577">
                  <c:v>43964.41681574074</c:v>
                </c:pt>
                <c:pt idx="2578">
                  <c:v>43964.458482465277</c:v>
                </c:pt>
                <c:pt idx="2579">
                  <c:v>43964.500149189815</c:v>
                </c:pt>
                <c:pt idx="2580">
                  <c:v>43964.541815914352</c:v>
                </c:pt>
                <c:pt idx="2581">
                  <c:v>43964.583482638889</c:v>
                </c:pt>
                <c:pt idx="2582">
                  <c:v>43964.625149363426</c:v>
                </c:pt>
                <c:pt idx="2583">
                  <c:v>43964.666816087964</c:v>
                </c:pt>
                <c:pt idx="2584">
                  <c:v>43964.708482812501</c:v>
                </c:pt>
                <c:pt idx="2585">
                  <c:v>43964.750149537038</c:v>
                </c:pt>
                <c:pt idx="2586">
                  <c:v>43964.791816261575</c:v>
                </c:pt>
                <c:pt idx="2587">
                  <c:v>43964.833482986112</c:v>
                </c:pt>
                <c:pt idx="2588">
                  <c:v>43964.87514971065</c:v>
                </c:pt>
                <c:pt idx="2589">
                  <c:v>43964.916816435187</c:v>
                </c:pt>
                <c:pt idx="2590">
                  <c:v>43964.958483159724</c:v>
                </c:pt>
                <c:pt idx="2591">
                  <c:v>43965.000149884261</c:v>
                </c:pt>
                <c:pt idx="2592">
                  <c:v>43965.041816608798</c:v>
                </c:pt>
                <c:pt idx="2593">
                  <c:v>43965.083483333336</c:v>
                </c:pt>
                <c:pt idx="2594">
                  <c:v>43965.125150057873</c:v>
                </c:pt>
                <c:pt idx="2595">
                  <c:v>43965.16681678241</c:v>
                </c:pt>
                <c:pt idx="2596">
                  <c:v>43965.208483506947</c:v>
                </c:pt>
                <c:pt idx="2597">
                  <c:v>43965.250150231484</c:v>
                </c:pt>
                <c:pt idx="2598">
                  <c:v>43965.291816956022</c:v>
                </c:pt>
                <c:pt idx="2599">
                  <c:v>43965.333483680559</c:v>
                </c:pt>
                <c:pt idx="2600">
                  <c:v>43965.375150405096</c:v>
                </c:pt>
                <c:pt idx="2601">
                  <c:v>43965.416817129626</c:v>
                </c:pt>
                <c:pt idx="2602">
                  <c:v>43965.458483854163</c:v>
                </c:pt>
                <c:pt idx="2603">
                  <c:v>43965.5001505787</c:v>
                </c:pt>
                <c:pt idx="2604">
                  <c:v>43965.541817303238</c:v>
                </c:pt>
                <c:pt idx="2605">
                  <c:v>43965.583484027775</c:v>
                </c:pt>
                <c:pt idx="2606">
                  <c:v>43965.625150752312</c:v>
                </c:pt>
                <c:pt idx="2607">
                  <c:v>43965.666817476849</c:v>
                </c:pt>
                <c:pt idx="2608">
                  <c:v>43965.708484201386</c:v>
                </c:pt>
                <c:pt idx="2609">
                  <c:v>43965.750150925924</c:v>
                </c:pt>
                <c:pt idx="2610">
                  <c:v>43965.791817650461</c:v>
                </c:pt>
                <c:pt idx="2611">
                  <c:v>43965.833484374998</c:v>
                </c:pt>
                <c:pt idx="2612">
                  <c:v>43965.875151099535</c:v>
                </c:pt>
                <c:pt idx="2613">
                  <c:v>43965.916817824072</c:v>
                </c:pt>
                <c:pt idx="2614">
                  <c:v>43965.95848454861</c:v>
                </c:pt>
                <c:pt idx="2615">
                  <c:v>43966.000151273147</c:v>
                </c:pt>
                <c:pt idx="2616">
                  <c:v>43966.041817997684</c:v>
                </c:pt>
                <c:pt idx="2617">
                  <c:v>43966.083484722221</c:v>
                </c:pt>
                <c:pt idx="2618">
                  <c:v>43966.125151446759</c:v>
                </c:pt>
                <c:pt idx="2619">
                  <c:v>43966.166818171296</c:v>
                </c:pt>
                <c:pt idx="2620">
                  <c:v>43966.208484895833</c:v>
                </c:pt>
                <c:pt idx="2621">
                  <c:v>43966.25015162037</c:v>
                </c:pt>
                <c:pt idx="2622">
                  <c:v>43966.291818344907</c:v>
                </c:pt>
                <c:pt idx="2623">
                  <c:v>43966.333485069445</c:v>
                </c:pt>
                <c:pt idx="2624">
                  <c:v>43966.375151793982</c:v>
                </c:pt>
                <c:pt idx="2625">
                  <c:v>43966.416818518519</c:v>
                </c:pt>
                <c:pt idx="2626">
                  <c:v>43966.458485243056</c:v>
                </c:pt>
                <c:pt idx="2627">
                  <c:v>43966.500151967593</c:v>
                </c:pt>
                <c:pt idx="2628">
                  <c:v>43966.541818692131</c:v>
                </c:pt>
                <c:pt idx="2629">
                  <c:v>43966.583485416668</c:v>
                </c:pt>
                <c:pt idx="2630">
                  <c:v>43966.625152141205</c:v>
                </c:pt>
                <c:pt idx="2631">
                  <c:v>43966.666818865742</c:v>
                </c:pt>
                <c:pt idx="2632">
                  <c:v>43966.708485590279</c:v>
                </c:pt>
                <c:pt idx="2633">
                  <c:v>43966.750152314817</c:v>
                </c:pt>
                <c:pt idx="2634">
                  <c:v>43966.791819039354</c:v>
                </c:pt>
                <c:pt idx="2635">
                  <c:v>43966.833485763891</c:v>
                </c:pt>
                <c:pt idx="2636">
                  <c:v>43966.875152488428</c:v>
                </c:pt>
                <c:pt idx="2637">
                  <c:v>43966.916819212965</c:v>
                </c:pt>
                <c:pt idx="2638">
                  <c:v>43966.958485937503</c:v>
                </c:pt>
                <c:pt idx="2639">
                  <c:v>43967.00015266204</c:v>
                </c:pt>
                <c:pt idx="2640">
                  <c:v>43967.041819386577</c:v>
                </c:pt>
                <c:pt idx="2641">
                  <c:v>43967.083486111114</c:v>
                </c:pt>
                <c:pt idx="2642">
                  <c:v>43967.125152835652</c:v>
                </c:pt>
                <c:pt idx="2643">
                  <c:v>43967.166819560189</c:v>
                </c:pt>
                <c:pt idx="2644">
                  <c:v>43967.208486284719</c:v>
                </c:pt>
                <c:pt idx="2645">
                  <c:v>43967.250153009256</c:v>
                </c:pt>
                <c:pt idx="2646">
                  <c:v>43967.291819733793</c:v>
                </c:pt>
                <c:pt idx="2647">
                  <c:v>43967.33348645833</c:v>
                </c:pt>
                <c:pt idx="2648">
                  <c:v>43967.375153182868</c:v>
                </c:pt>
                <c:pt idx="2649">
                  <c:v>43967.416819907405</c:v>
                </c:pt>
                <c:pt idx="2650">
                  <c:v>43967.458486631942</c:v>
                </c:pt>
                <c:pt idx="2651">
                  <c:v>43967.500153356479</c:v>
                </c:pt>
                <c:pt idx="2652">
                  <c:v>43967.541820081016</c:v>
                </c:pt>
                <c:pt idx="2653">
                  <c:v>43967.583486805554</c:v>
                </c:pt>
                <c:pt idx="2654">
                  <c:v>43967.625153530091</c:v>
                </c:pt>
                <c:pt idx="2655">
                  <c:v>43967.666820254628</c:v>
                </c:pt>
                <c:pt idx="2656">
                  <c:v>43967.708486979165</c:v>
                </c:pt>
                <c:pt idx="2657">
                  <c:v>43967.750153703702</c:v>
                </c:pt>
                <c:pt idx="2658">
                  <c:v>43967.79182042824</c:v>
                </c:pt>
                <c:pt idx="2659">
                  <c:v>43967.833487152777</c:v>
                </c:pt>
                <c:pt idx="2660">
                  <c:v>43967.875153877314</c:v>
                </c:pt>
                <c:pt idx="2661">
                  <c:v>43967.916820601851</c:v>
                </c:pt>
                <c:pt idx="2662">
                  <c:v>43967.958487326388</c:v>
                </c:pt>
                <c:pt idx="2663">
                  <c:v>43968.000154050926</c:v>
                </c:pt>
                <c:pt idx="2664">
                  <c:v>43968.041820775463</c:v>
                </c:pt>
                <c:pt idx="2665">
                  <c:v>43968.0834875</c:v>
                </c:pt>
                <c:pt idx="2666">
                  <c:v>43968.125154224537</c:v>
                </c:pt>
                <c:pt idx="2667">
                  <c:v>43968.166820949074</c:v>
                </c:pt>
                <c:pt idx="2668">
                  <c:v>43968.208487673612</c:v>
                </c:pt>
                <c:pt idx="2669">
                  <c:v>43968.250154398149</c:v>
                </c:pt>
                <c:pt idx="2670">
                  <c:v>43968.291821122686</c:v>
                </c:pt>
                <c:pt idx="2671">
                  <c:v>43968.333487847223</c:v>
                </c:pt>
                <c:pt idx="2672">
                  <c:v>43968.375154571761</c:v>
                </c:pt>
                <c:pt idx="2673">
                  <c:v>43968.416821296298</c:v>
                </c:pt>
                <c:pt idx="2674">
                  <c:v>43968.458488020835</c:v>
                </c:pt>
                <c:pt idx="2675">
                  <c:v>43968.500154745372</c:v>
                </c:pt>
                <c:pt idx="2676">
                  <c:v>43968.541821469909</c:v>
                </c:pt>
                <c:pt idx="2677">
                  <c:v>43968.583488194447</c:v>
                </c:pt>
                <c:pt idx="2678">
                  <c:v>43968.625154918984</c:v>
                </c:pt>
                <c:pt idx="2679">
                  <c:v>43968.666821643521</c:v>
                </c:pt>
                <c:pt idx="2680">
                  <c:v>43968.708488368058</c:v>
                </c:pt>
                <c:pt idx="2681">
                  <c:v>43968.750155092595</c:v>
                </c:pt>
                <c:pt idx="2682">
                  <c:v>43968.791821817133</c:v>
                </c:pt>
                <c:pt idx="2683">
                  <c:v>43968.83348854167</c:v>
                </c:pt>
                <c:pt idx="2684">
                  <c:v>43968.875155266207</c:v>
                </c:pt>
                <c:pt idx="2685">
                  <c:v>43968.916821990744</c:v>
                </c:pt>
                <c:pt idx="2686">
                  <c:v>43968.958488715274</c:v>
                </c:pt>
                <c:pt idx="2687">
                  <c:v>43969.000155439811</c:v>
                </c:pt>
                <c:pt idx="2688">
                  <c:v>43969.041822164349</c:v>
                </c:pt>
                <c:pt idx="2689">
                  <c:v>43969.083488888886</c:v>
                </c:pt>
                <c:pt idx="2690">
                  <c:v>43969.125155613423</c:v>
                </c:pt>
                <c:pt idx="2691">
                  <c:v>43969.16682233796</c:v>
                </c:pt>
                <c:pt idx="2692">
                  <c:v>43969.208489062497</c:v>
                </c:pt>
                <c:pt idx="2693">
                  <c:v>43969.250155787035</c:v>
                </c:pt>
                <c:pt idx="2694">
                  <c:v>43969.291822511572</c:v>
                </c:pt>
                <c:pt idx="2695">
                  <c:v>43969.333489236109</c:v>
                </c:pt>
                <c:pt idx="2696">
                  <c:v>43969.375155960646</c:v>
                </c:pt>
                <c:pt idx="2697">
                  <c:v>43969.416822685183</c:v>
                </c:pt>
                <c:pt idx="2698">
                  <c:v>43969.458489409721</c:v>
                </c:pt>
                <c:pt idx="2699">
                  <c:v>43969.500156134258</c:v>
                </c:pt>
                <c:pt idx="2700">
                  <c:v>43969.541822858795</c:v>
                </c:pt>
                <c:pt idx="2701">
                  <c:v>43969.583489583332</c:v>
                </c:pt>
                <c:pt idx="2702">
                  <c:v>43969.625156307869</c:v>
                </c:pt>
                <c:pt idx="2703">
                  <c:v>43969.666823032407</c:v>
                </c:pt>
                <c:pt idx="2704">
                  <c:v>43969.708489756944</c:v>
                </c:pt>
                <c:pt idx="2705">
                  <c:v>43969.750156481481</c:v>
                </c:pt>
                <c:pt idx="2706">
                  <c:v>43969.791823206018</c:v>
                </c:pt>
                <c:pt idx="2707">
                  <c:v>43969.833489930556</c:v>
                </c:pt>
                <c:pt idx="2708">
                  <c:v>43969.875156655093</c:v>
                </c:pt>
                <c:pt idx="2709">
                  <c:v>43969.91682337963</c:v>
                </c:pt>
                <c:pt idx="2710">
                  <c:v>43969.958490104167</c:v>
                </c:pt>
                <c:pt idx="2711">
                  <c:v>43970.000156828704</c:v>
                </c:pt>
                <c:pt idx="2712">
                  <c:v>43970.041823553242</c:v>
                </c:pt>
                <c:pt idx="2713">
                  <c:v>43970.083490277779</c:v>
                </c:pt>
                <c:pt idx="2714">
                  <c:v>43970.125157002316</c:v>
                </c:pt>
                <c:pt idx="2715">
                  <c:v>43970.166823726853</c:v>
                </c:pt>
                <c:pt idx="2716">
                  <c:v>43970.20849045139</c:v>
                </c:pt>
                <c:pt idx="2717">
                  <c:v>43970.250157175928</c:v>
                </c:pt>
                <c:pt idx="2718">
                  <c:v>43970.291823900465</c:v>
                </c:pt>
                <c:pt idx="2719">
                  <c:v>43970.333490625002</c:v>
                </c:pt>
                <c:pt idx="2720">
                  <c:v>43970.375157349539</c:v>
                </c:pt>
                <c:pt idx="2721">
                  <c:v>43970.416824074076</c:v>
                </c:pt>
                <c:pt idx="2722">
                  <c:v>43970.458490798614</c:v>
                </c:pt>
                <c:pt idx="2723">
                  <c:v>43970.500157523151</c:v>
                </c:pt>
                <c:pt idx="2724">
                  <c:v>43970.541824247688</c:v>
                </c:pt>
                <c:pt idx="2725">
                  <c:v>43970.583490972225</c:v>
                </c:pt>
                <c:pt idx="2726">
                  <c:v>43970.625157696762</c:v>
                </c:pt>
                <c:pt idx="2727">
                  <c:v>43970.6668244213</c:v>
                </c:pt>
                <c:pt idx="2728">
                  <c:v>43970.708491145837</c:v>
                </c:pt>
                <c:pt idx="2729">
                  <c:v>43970.750157870367</c:v>
                </c:pt>
                <c:pt idx="2730">
                  <c:v>43970.791824594904</c:v>
                </c:pt>
                <c:pt idx="2731">
                  <c:v>43970.833491319441</c:v>
                </c:pt>
                <c:pt idx="2732">
                  <c:v>43970.875158043978</c:v>
                </c:pt>
                <c:pt idx="2733">
                  <c:v>43970.916824768516</c:v>
                </c:pt>
                <c:pt idx="2734">
                  <c:v>43970.958491493053</c:v>
                </c:pt>
                <c:pt idx="2735">
                  <c:v>43971.00015821759</c:v>
                </c:pt>
                <c:pt idx="2736">
                  <c:v>43971.041824942127</c:v>
                </c:pt>
                <c:pt idx="2737">
                  <c:v>43971.083491666664</c:v>
                </c:pt>
                <c:pt idx="2738">
                  <c:v>43971.125158391202</c:v>
                </c:pt>
                <c:pt idx="2739">
                  <c:v>43971.166825115739</c:v>
                </c:pt>
                <c:pt idx="2740">
                  <c:v>43971.208491840276</c:v>
                </c:pt>
                <c:pt idx="2741">
                  <c:v>43971.250158564813</c:v>
                </c:pt>
                <c:pt idx="2742">
                  <c:v>43971.291825289351</c:v>
                </c:pt>
                <c:pt idx="2743">
                  <c:v>43971.333492013888</c:v>
                </c:pt>
                <c:pt idx="2744">
                  <c:v>43971.375158738425</c:v>
                </c:pt>
                <c:pt idx="2745">
                  <c:v>43971.416825462962</c:v>
                </c:pt>
                <c:pt idx="2746">
                  <c:v>43971.458492187499</c:v>
                </c:pt>
                <c:pt idx="2747">
                  <c:v>43971.500158912037</c:v>
                </c:pt>
                <c:pt idx="2748">
                  <c:v>43971.541825636574</c:v>
                </c:pt>
                <c:pt idx="2749">
                  <c:v>43971.583492361111</c:v>
                </c:pt>
                <c:pt idx="2750">
                  <c:v>43971.625159085648</c:v>
                </c:pt>
                <c:pt idx="2751">
                  <c:v>43971.666825810185</c:v>
                </c:pt>
                <c:pt idx="2752">
                  <c:v>43971.708492534723</c:v>
                </c:pt>
                <c:pt idx="2753">
                  <c:v>43971.75015925926</c:v>
                </c:pt>
                <c:pt idx="2754">
                  <c:v>43971.791825983797</c:v>
                </c:pt>
                <c:pt idx="2755">
                  <c:v>43971.833492708334</c:v>
                </c:pt>
                <c:pt idx="2756">
                  <c:v>43971.875159432871</c:v>
                </c:pt>
                <c:pt idx="2757">
                  <c:v>43971.916826157409</c:v>
                </c:pt>
                <c:pt idx="2758">
                  <c:v>43971.958492881946</c:v>
                </c:pt>
                <c:pt idx="2759">
                  <c:v>43972.000159606483</c:v>
                </c:pt>
                <c:pt idx="2760">
                  <c:v>43972.04182633102</c:v>
                </c:pt>
                <c:pt idx="2761">
                  <c:v>43972.083493055557</c:v>
                </c:pt>
                <c:pt idx="2762">
                  <c:v>43972.125159780095</c:v>
                </c:pt>
                <c:pt idx="2763">
                  <c:v>43972.166826504632</c:v>
                </c:pt>
                <c:pt idx="2764">
                  <c:v>43972.208493229169</c:v>
                </c:pt>
                <c:pt idx="2765">
                  <c:v>43972.250159953706</c:v>
                </c:pt>
                <c:pt idx="2766">
                  <c:v>43972.291826678244</c:v>
                </c:pt>
                <c:pt idx="2767">
                  <c:v>43972.333493402781</c:v>
                </c:pt>
                <c:pt idx="2768">
                  <c:v>43972.375160127318</c:v>
                </c:pt>
                <c:pt idx="2769">
                  <c:v>43972.416826851855</c:v>
                </c:pt>
                <c:pt idx="2770">
                  <c:v>43972.458493576392</c:v>
                </c:pt>
                <c:pt idx="2771">
                  <c:v>43972.500160300922</c:v>
                </c:pt>
                <c:pt idx="2772">
                  <c:v>43972.541827025459</c:v>
                </c:pt>
                <c:pt idx="2773">
                  <c:v>43972.583493749997</c:v>
                </c:pt>
                <c:pt idx="2774">
                  <c:v>43972.625160474534</c:v>
                </c:pt>
                <c:pt idx="2775">
                  <c:v>43972.666827199071</c:v>
                </c:pt>
                <c:pt idx="2776">
                  <c:v>43972.708493923608</c:v>
                </c:pt>
                <c:pt idx="2777">
                  <c:v>43972.750160648146</c:v>
                </c:pt>
                <c:pt idx="2778">
                  <c:v>43972.791827372683</c:v>
                </c:pt>
                <c:pt idx="2779">
                  <c:v>43972.83349409722</c:v>
                </c:pt>
                <c:pt idx="2780">
                  <c:v>43972.875160821757</c:v>
                </c:pt>
                <c:pt idx="2781">
                  <c:v>43972.916827546294</c:v>
                </c:pt>
                <c:pt idx="2782">
                  <c:v>43972.958494270832</c:v>
                </c:pt>
                <c:pt idx="2783">
                  <c:v>43973.000160995369</c:v>
                </c:pt>
                <c:pt idx="2784">
                  <c:v>43973.041827719906</c:v>
                </c:pt>
                <c:pt idx="2785">
                  <c:v>43973.083494444443</c:v>
                </c:pt>
                <c:pt idx="2786">
                  <c:v>43973.12516116898</c:v>
                </c:pt>
                <c:pt idx="2787">
                  <c:v>43973.166827893518</c:v>
                </c:pt>
                <c:pt idx="2788">
                  <c:v>43973.208494618055</c:v>
                </c:pt>
                <c:pt idx="2789">
                  <c:v>43973.250161342592</c:v>
                </c:pt>
                <c:pt idx="2790">
                  <c:v>43973.291828067129</c:v>
                </c:pt>
                <c:pt idx="2791">
                  <c:v>43973.333494791666</c:v>
                </c:pt>
                <c:pt idx="2792">
                  <c:v>43973.375161516204</c:v>
                </c:pt>
                <c:pt idx="2793">
                  <c:v>43973.416828240741</c:v>
                </c:pt>
                <c:pt idx="2794">
                  <c:v>43973.458494965278</c:v>
                </c:pt>
                <c:pt idx="2795">
                  <c:v>43973.500161689815</c:v>
                </c:pt>
                <c:pt idx="2796">
                  <c:v>43973.541828414352</c:v>
                </c:pt>
                <c:pt idx="2797">
                  <c:v>43973.58349513889</c:v>
                </c:pt>
                <c:pt idx="2798">
                  <c:v>43973.625161863427</c:v>
                </c:pt>
                <c:pt idx="2799">
                  <c:v>43973.666828587964</c:v>
                </c:pt>
                <c:pt idx="2800">
                  <c:v>43973.708495312501</c:v>
                </c:pt>
                <c:pt idx="2801">
                  <c:v>43973.750162037039</c:v>
                </c:pt>
                <c:pt idx="2802">
                  <c:v>43973.791828761576</c:v>
                </c:pt>
                <c:pt idx="2803">
                  <c:v>43973.833495486113</c:v>
                </c:pt>
                <c:pt idx="2804">
                  <c:v>43973.87516221065</c:v>
                </c:pt>
                <c:pt idx="2805">
                  <c:v>43973.916828935187</c:v>
                </c:pt>
                <c:pt idx="2806">
                  <c:v>43973.958495659725</c:v>
                </c:pt>
                <c:pt idx="2807">
                  <c:v>43974.000162384262</c:v>
                </c:pt>
                <c:pt idx="2808">
                  <c:v>43974.041829108799</c:v>
                </c:pt>
                <c:pt idx="2809">
                  <c:v>43974.083495833336</c:v>
                </c:pt>
                <c:pt idx="2810">
                  <c:v>43974.125162557873</c:v>
                </c:pt>
                <c:pt idx="2811">
                  <c:v>43974.166829282411</c:v>
                </c:pt>
                <c:pt idx="2812">
                  <c:v>43974.208496006948</c:v>
                </c:pt>
                <c:pt idx="2813">
                  <c:v>43974.250162731485</c:v>
                </c:pt>
                <c:pt idx="2814">
                  <c:v>43974.291829456015</c:v>
                </c:pt>
                <c:pt idx="2815">
                  <c:v>43974.333496180552</c:v>
                </c:pt>
                <c:pt idx="2816">
                  <c:v>43974.375162905089</c:v>
                </c:pt>
                <c:pt idx="2817">
                  <c:v>43974.416829629627</c:v>
                </c:pt>
                <c:pt idx="2818">
                  <c:v>43974.458496354164</c:v>
                </c:pt>
                <c:pt idx="2819">
                  <c:v>43974.500163078701</c:v>
                </c:pt>
                <c:pt idx="2820">
                  <c:v>43974.541829803238</c:v>
                </c:pt>
                <c:pt idx="2821">
                  <c:v>43974.583496527775</c:v>
                </c:pt>
                <c:pt idx="2822">
                  <c:v>43974.625163252313</c:v>
                </c:pt>
                <c:pt idx="2823">
                  <c:v>43974.66682997685</c:v>
                </c:pt>
                <c:pt idx="2824">
                  <c:v>43974.708496701387</c:v>
                </c:pt>
                <c:pt idx="2825">
                  <c:v>43974.750163425924</c:v>
                </c:pt>
                <c:pt idx="2826">
                  <c:v>43974.791830150461</c:v>
                </c:pt>
                <c:pt idx="2827">
                  <c:v>43974.833496874999</c:v>
                </c:pt>
                <c:pt idx="2828">
                  <c:v>43974.875163599536</c:v>
                </c:pt>
                <c:pt idx="2829">
                  <c:v>43974.916830324073</c:v>
                </c:pt>
                <c:pt idx="2830">
                  <c:v>43974.95849704861</c:v>
                </c:pt>
                <c:pt idx="2831">
                  <c:v>43975.000163773148</c:v>
                </c:pt>
                <c:pt idx="2832">
                  <c:v>43975.041830497685</c:v>
                </c:pt>
                <c:pt idx="2833">
                  <c:v>43975.083497222222</c:v>
                </c:pt>
                <c:pt idx="2834">
                  <c:v>43975.125163946759</c:v>
                </c:pt>
                <c:pt idx="2835">
                  <c:v>43975.166830671296</c:v>
                </c:pt>
                <c:pt idx="2836">
                  <c:v>43975.208497395834</c:v>
                </c:pt>
                <c:pt idx="2837">
                  <c:v>43975.250164120371</c:v>
                </c:pt>
                <c:pt idx="2838">
                  <c:v>43975.291830844908</c:v>
                </c:pt>
                <c:pt idx="2839">
                  <c:v>43975.333497569445</c:v>
                </c:pt>
                <c:pt idx="2840">
                  <c:v>43975.375164293982</c:v>
                </c:pt>
                <c:pt idx="2841">
                  <c:v>43975.41683101852</c:v>
                </c:pt>
                <c:pt idx="2842">
                  <c:v>43975.458497743057</c:v>
                </c:pt>
                <c:pt idx="2843">
                  <c:v>43975.500164467594</c:v>
                </c:pt>
                <c:pt idx="2844">
                  <c:v>43975.541831192131</c:v>
                </c:pt>
                <c:pt idx="2845">
                  <c:v>43975.583497916668</c:v>
                </c:pt>
                <c:pt idx="2846">
                  <c:v>43975.625164641206</c:v>
                </c:pt>
                <c:pt idx="2847">
                  <c:v>43975.666831365743</c:v>
                </c:pt>
                <c:pt idx="2848">
                  <c:v>43975.70849809028</c:v>
                </c:pt>
                <c:pt idx="2849">
                  <c:v>43975.750164814817</c:v>
                </c:pt>
                <c:pt idx="2850">
                  <c:v>43975.791831539354</c:v>
                </c:pt>
                <c:pt idx="2851">
                  <c:v>43975.833498263892</c:v>
                </c:pt>
                <c:pt idx="2852">
                  <c:v>43975.875164988429</c:v>
                </c:pt>
                <c:pt idx="2853">
                  <c:v>43975.916831712966</c:v>
                </c:pt>
                <c:pt idx="2854">
                  <c:v>43975.958498437503</c:v>
                </c:pt>
                <c:pt idx="2855">
                  <c:v>43976.000165162041</c:v>
                </c:pt>
                <c:pt idx="2856">
                  <c:v>43976.04183188657</c:v>
                </c:pt>
                <c:pt idx="2857">
                  <c:v>43976.083498611108</c:v>
                </c:pt>
                <c:pt idx="2858">
                  <c:v>43976.125165335645</c:v>
                </c:pt>
                <c:pt idx="2859">
                  <c:v>43976.166832060182</c:v>
                </c:pt>
                <c:pt idx="2860">
                  <c:v>43976.208498784719</c:v>
                </c:pt>
                <c:pt idx="2861">
                  <c:v>43976.250165509256</c:v>
                </c:pt>
                <c:pt idx="2862">
                  <c:v>43976.291832233794</c:v>
                </c:pt>
                <c:pt idx="2863">
                  <c:v>43976.333498958331</c:v>
                </c:pt>
                <c:pt idx="2864">
                  <c:v>43976.375165682868</c:v>
                </c:pt>
                <c:pt idx="2865">
                  <c:v>43976.416832407405</c:v>
                </c:pt>
                <c:pt idx="2866">
                  <c:v>43976.458499131943</c:v>
                </c:pt>
                <c:pt idx="2867">
                  <c:v>43976.50016585648</c:v>
                </c:pt>
                <c:pt idx="2868">
                  <c:v>43976.541832581017</c:v>
                </c:pt>
                <c:pt idx="2869">
                  <c:v>43976.583499305554</c:v>
                </c:pt>
                <c:pt idx="2870">
                  <c:v>43976.625166030091</c:v>
                </c:pt>
                <c:pt idx="2871">
                  <c:v>43976.666832754629</c:v>
                </c:pt>
                <c:pt idx="2872">
                  <c:v>43976.708499479166</c:v>
                </c:pt>
                <c:pt idx="2873">
                  <c:v>43976.750166203703</c:v>
                </c:pt>
                <c:pt idx="2874">
                  <c:v>43976.79183292824</c:v>
                </c:pt>
                <c:pt idx="2875">
                  <c:v>43976.833499652777</c:v>
                </c:pt>
                <c:pt idx="2876">
                  <c:v>43976.875166377315</c:v>
                </c:pt>
                <c:pt idx="2877">
                  <c:v>43976.916833101852</c:v>
                </c:pt>
                <c:pt idx="2878">
                  <c:v>43976.958499826389</c:v>
                </c:pt>
                <c:pt idx="2879">
                  <c:v>43977.000166550926</c:v>
                </c:pt>
                <c:pt idx="2880">
                  <c:v>43977.041833275463</c:v>
                </c:pt>
                <c:pt idx="2881">
                  <c:v>43977.083500000001</c:v>
                </c:pt>
                <c:pt idx="2882">
                  <c:v>43977.125166724538</c:v>
                </c:pt>
                <c:pt idx="2883">
                  <c:v>43977.166833449075</c:v>
                </c:pt>
                <c:pt idx="2884">
                  <c:v>43977.208500173612</c:v>
                </c:pt>
                <c:pt idx="2885">
                  <c:v>43977.250166898149</c:v>
                </c:pt>
                <c:pt idx="2886">
                  <c:v>43977.291833622687</c:v>
                </c:pt>
                <c:pt idx="2887">
                  <c:v>43977.333500347224</c:v>
                </c:pt>
                <c:pt idx="2888">
                  <c:v>43977.375167071761</c:v>
                </c:pt>
                <c:pt idx="2889">
                  <c:v>43977.416833796298</c:v>
                </c:pt>
                <c:pt idx="2890">
                  <c:v>43977.458500520836</c:v>
                </c:pt>
                <c:pt idx="2891">
                  <c:v>43977.500167245373</c:v>
                </c:pt>
                <c:pt idx="2892">
                  <c:v>43977.54183396991</c:v>
                </c:pt>
                <c:pt idx="2893">
                  <c:v>43977.583500694447</c:v>
                </c:pt>
                <c:pt idx="2894">
                  <c:v>43977.625167418984</c:v>
                </c:pt>
                <c:pt idx="2895">
                  <c:v>43977.666834143522</c:v>
                </c:pt>
                <c:pt idx="2896">
                  <c:v>43977.708500868059</c:v>
                </c:pt>
                <c:pt idx="2897">
                  <c:v>43977.750167592596</c:v>
                </c:pt>
                <c:pt idx="2898">
                  <c:v>43977.791834317133</c:v>
                </c:pt>
                <c:pt idx="2899">
                  <c:v>43977.833501041663</c:v>
                </c:pt>
                <c:pt idx="2900">
                  <c:v>43977.8751677662</c:v>
                </c:pt>
                <c:pt idx="2901">
                  <c:v>43977.916834490738</c:v>
                </c:pt>
                <c:pt idx="2902">
                  <c:v>43977.958501215275</c:v>
                </c:pt>
                <c:pt idx="2903">
                  <c:v>43978.000167939812</c:v>
                </c:pt>
                <c:pt idx="2904">
                  <c:v>43978.041834664349</c:v>
                </c:pt>
                <c:pt idx="2905">
                  <c:v>43978.083501388886</c:v>
                </c:pt>
                <c:pt idx="2906">
                  <c:v>43978.125168113424</c:v>
                </c:pt>
                <c:pt idx="2907">
                  <c:v>43978.166834837961</c:v>
                </c:pt>
                <c:pt idx="2908">
                  <c:v>43978.208501562498</c:v>
                </c:pt>
                <c:pt idx="2909">
                  <c:v>43978.250168287035</c:v>
                </c:pt>
                <c:pt idx="2910">
                  <c:v>43978.291835011572</c:v>
                </c:pt>
                <c:pt idx="2911">
                  <c:v>43978.33350173611</c:v>
                </c:pt>
                <c:pt idx="2912">
                  <c:v>43978.375168460647</c:v>
                </c:pt>
                <c:pt idx="2913">
                  <c:v>43978.416835185184</c:v>
                </c:pt>
                <c:pt idx="2914">
                  <c:v>43978.458501909721</c:v>
                </c:pt>
                <c:pt idx="2915">
                  <c:v>43978.500168634258</c:v>
                </c:pt>
                <c:pt idx="2916">
                  <c:v>43978.541835358796</c:v>
                </c:pt>
                <c:pt idx="2917">
                  <c:v>43978.583502083333</c:v>
                </c:pt>
                <c:pt idx="2918">
                  <c:v>43978.62516880787</c:v>
                </c:pt>
                <c:pt idx="2919">
                  <c:v>43978.666835532407</c:v>
                </c:pt>
                <c:pt idx="2920">
                  <c:v>43978.708502256944</c:v>
                </c:pt>
                <c:pt idx="2921">
                  <c:v>43978.750168981482</c:v>
                </c:pt>
                <c:pt idx="2922">
                  <c:v>43978.791835706019</c:v>
                </c:pt>
                <c:pt idx="2923">
                  <c:v>43978.833502430556</c:v>
                </c:pt>
                <c:pt idx="2924">
                  <c:v>43978.875169155093</c:v>
                </c:pt>
                <c:pt idx="2925">
                  <c:v>43978.916835879631</c:v>
                </c:pt>
                <c:pt idx="2926">
                  <c:v>43978.958502604168</c:v>
                </c:pt>
                <c:pt idx="2927">
                  <c:v>43979.000169328705</c:v>
                </c:pt>
                <c:pt idx="2928">
                  <c:v>43979.041836053242</c:v>
                </c:pt>
                <c:pt idx="2929">
                  <c:v>43979.083502777779</c:v>
                </c:pt>
                <c:pt idx="2930">
                  <c:v>43979.125169502317</c:v>
                </c:pt>
                <c:pt idx="2931">
                  <c:v>43979.166836226854</c:v>
                </c:pt>
                <c:pt idx="2932">
                  <c:v>43979.208502951391</c:v>
                </c:pt>
                <c:pt idx="2933">
                  <c:v>43979.250169675928</c:v>
                </c:pt>
                <c:pt idx="2934">
                  <c:v>43979.291836400465</c:v>
                </c:pt>
                <c:pt idx="2935">
                  <c:v>43979.333503125003</c:v>
                </c:pt>
                <c:pt idx="2936">
                  <c:v>43979.37516984954</c:v>
                </c:pt>
                <c:pt idx="2937">
                  <c:v>43979.416836574077</c:v>
                </c:pt>
                <c:pt idx="2938">
                  <c:v>43979.458503298614</c:v>
                </c:pt>
                <c:pt idx="2939">
                  <c:v>43979.500170023151</c:v>
                </c:pt>
                <c:pt idx="2940">
                  <c:v>43979.541836747689</c:v>
                </c:pt>
                <c:pt idx="2941">
                  <c:v>43979.583503472219</c:v>
                </c:pt>
                <c:pt idx="2942">
                  <c:v>43979.625170196756</c:v>
                </c:pt>
                <c:pt idx="2943">
                  <c:v>43979.666836921293</c:v>
                </c:pt>
                <c:pt idx="2944">
                  <c:v>43979.70850364583</c:v>
                </c:pt>
                <c:pt idx="2945">
                  <c:v>43979.750170370367</c:v>
                </c:pt>
                <c:pt idx="2946">
                  <c:v>43979.791837094905</c:v>
                </c:pt>
                <c:pt idx="2947">
                  <c:v>43979.833503819442</c:v>
                </c:pt>
                <c:pt idx="2948">
                  <c:v>43979.875170543979</c:v>
                </c:pt>
                <c:pt idx="2949">
                  <c:v>43979.916837268516</c:v>
                </c:pt>
                <c:pt idx="2950">
                  <c:v>43979.958503993053</c:v>
                </c:pt>
                <c:pt idx="2951">
                  <c:v>43980.000170717591</c:v>
                </c:pt>
                <c:pt idx="2952">
                  <c:v>43980.041837442128</c:v>
                </c:pt>
                <c:pt idx="2953">
                  <c:v>43980.083504166665</c:v>
                </c:pt>
                <c:pt idx="2954">
                  <c:v>43980.125170891202</c:v>
                </c:pt>
                <c:pt idx="2955">
                  <c:v>43980.166837615739</c:v>
                </c:pt>
                <c:pt idx="2956">
                  <c:v>43980.208504340277</c:v>
                </c:pt>
                <c:pt idx="2957">
                  <c:v>43980.250171064814</c:v>
                </c:pt>
                <c:pt idx="2958">
                  <c:v>43980.291837789351</c:v>
                </c:pt>
                <c:pt idx="2959">
                  <c:v>43980.333504513888</c:v>
                </c:pt>
                <c:pt idx="2960">
                  <c:v>43980.375171238426</c:v>
                </c:pt>
                <c:pt idx="2961">
                  <c:v>43980.416837962963</c:v>
                </c:pt>
                <c:pt idx="2962">
                  <c:v>43980.4585046875</c:v>
                </c:pt>
                <c:pt idx="2963">
                  <c:v>43980.500171412037</c:v>
                </c:pt>
                <c:pt idx="2964">
                  <c:v>43980.541838136574</c:v>
                </c:pt>
                <c:pt idx="2965">
                  <c:v>43980.583504861112</c:v>
                </c:pt>
                <c:pt idx="2966">
                  <c:v>43980.625171585649</c:v>
                </c:pt>
                <c:pt idx="2967">
                  <c:v>43980.666838310186</c:v>
                </c:pt>
                <c:pt idx="2968">
                  <c:v>43980.708505034723</c:v>
                </c:pt>
                <c:pt idx="2969">
                  <c:v>43980.75017175926</c:v>
                </c:pt>
                <c:pt idx="2970">
                  <c:v>43980.791838483798</c:v>
                </c:pt>
                <c:pt idx="2971">
                  <c:v>43980.833505208335</c:v>
                </c:pt>
                <c:pt idx="2972">
                  <c:v>43980.875171932872</c:v>
                </c:pt>
                <c:pt idx="2973">
                  <c:v>43980.916838657409</c:v>
                </c:pt>
                <c:pt idx="2974">
                  <c:v>43980.958505381946</c:v>
                </c:pt>
                <c:pt idx="2975">
                  <c:v>43981.000172106484</c:v>
                </c:pt>
                <c:pt idx="2976">
                  <c:v>43981.041838831021</c:v>
                </c:pt>
                <c:pt idx="2977">
                  <c:v>43981.083505555558</c:v>
                </c:pt>
                <c:pt idx="2978">
                  <c:v>43981.125172280095</c:v>
                </c:pt>
                <c:pt idx="2979">
                  <c:v>43981.166839004632</c:v>
                </c:pt>
                <c:pt idx="2980">
                  <c:v>43981.20850572917</c:v>
                </c:pt>
                <c:pt idx="2981">
                  <c:v>43981.250172453707</c:v>
                </c:pt>
                <c:pt idx="2982">
                  <c:v>43981.291839178244</c:v>
                </c:pt>
                <c:pt idx="2983">
                  <c:v>43981.333505902781</c:v>
                </c:pt>
                <c:pt idx="2984">
                  <c:v>43981.375172627311</c:v>
                </c:pt>
                <c:pt idx="2985">
                  <c:v>43981.416839351848</c:v>
                </c:pt>
                <c:pt idx="2986">
                  <c:v>43981.458506076386</c:v>
                </c:pt>
                <c:pt idx="2987">
                  <c:v>43981.500172800923</c:v>
                </c:pt>
                <c:pt idx="2988">
                  <c:v>43981.54183952546</c:v>
                </c:pt>
                <c:pt idx="2989">
                  <c:v>43981.583506249997</c:v>
                </c:pt>
                <c:pt idx="2990">
                  <c:v>43981.625172974535</c:v>
                </c:pt>
                <c:pt idx="2991">
                  <c:v>43981.666839699072</c:v>
                </c:pt>
                <c:pt idx="2992">
                  <c:v>43981.708506423609</c:v>
                </c:pt>
                <c:pt idx="2993">
                  <c:v>43981.750173148146</c:v>
                </c:pt>
                <c:pt idx="2994">
                  <c:v>43981.791839872683</c:v>
                </c:pt>
                <c:pt idx="2995">
                  <c:v>43981.833506597221</c:v>
                </c:pt>
                <c:pt idx="2996">
                  <c:v>43981.875173321758</c:v>
                </c:pt>
                <c:pt idx="2997">
                  <c:v>43981.916840046295</c:v>
                </c:pt>
                <c:pt idx="2998">
                  <c:v>43981.958506770832</c:v>
                </c:pt>
                <c:pt idx="2999">
                  <c:v>43982.000173495369</c:v>
                </c:pt>
                <c:pt idx="3000">
                  <c:v>43982.041840219907</c:v>
                </c:pt>
                <c:pt idx="3001">
                  <c:v>43982.083506944444</c:v>
                </c:pt>
                <c:pt idx="3002">
                  <c:v>43982.125173668981</c:v>
                </c:pt>
                <c:pt idx="3003">
                  <c:v>43982.166840393518</c:v>
                </c:pt>
                <c:pt idx="3004">
                  <c:v>43982.208507118055</c:v>
                </c:pt>
                <c:pt idx="3005">
                  <c:v>43982.250173842593</c:v>
                </c:pt>
                <c:pt idx="3006">
                  <c:v>43982.29184056713</c:v>
                </c:pt>
                <c:pt idx="3007">
                  <c:v>43982.333507291667</c:v>
                </c:pt>
                <c:pt idx="3008">
                  <c:v>43982.375174016204</c:v>
                </c:pt>
                <c:pt idx="3009">
                  <c:v>43982.416840740741</c:v>
                </c:pt>
                <c:pt idx="3010">
                  <c:v>43982.458507465279</c:v>
                </c:pt>
                <c:pt idx="3011">
                  <c:v>43982.500174189816</c:v>
                </c:pt>
                <c:pt idx="3012">
                  <c:v>43982.541840914353</c:v>
                </c:pt>
                <c:pt idx="3013">
                  <c:v>43982.58350763889</c:v>
                </c:pt>
                <c:pt idx="3014">
                  <c:v>43982.625174363428</c:v>
                </c:pt>
                <c:pt idx="3015">
                  <c:v>43982.666841087965</c:v>
                </c:pt>
                <c:pt idx="3016">
                  <c:v>43982.708507812502</c:v>
                </c:pt>
                <c:pt idx="3017">
                  <c:v>43982.750174537039</c:v>
                </c:pt>
                <c:pt idx="3018">
                  <c:v>43982.791841261576</c:v>
                </c:pt>
                <c:pt idx="3019">
                  <c:v>43982.833507986114</c:v>
                </c:pt>
                <c:pt idx="3020">
                  <c:v>43982.875174710651</c:v>
                </c:pt>
                <c:pt idx="3021">
                  <c:v>43982.916841435188</c:v>
                </c:pt>
                <c:pt idx="3022">
                  <c:v>43982.958508159725</c:v>
                </c:pt>
                <c:pt idx="3023">
                  <c:v>43983.000174884262</c:v>
                </c:pt>
                <c:pt idx="3024">
                  <c:v>43983.0418416088</c:v>
                </c:pt>
                <c:pt idx="3025">
                  <c:v>43983.083508333337</c:v>
                </c:pt>
                <c:pt idx="3026">
                  <c:v>43983.125175057867</c:v>
                </c:pt>
                <c:pt idx="3027">
                  <c:v>43983.166841782404</c:v>
                </c:pt>
                <c:pt idx="3028">
                  <c:v>43983.208508506941</c:v>
                </c:pt>
                <c:pt idx="3029">
                  <c:v>43983.250175231478</c:v>
                </c:pt>
                <c:pt idx="3030">
                  <c:v>43983.291841956016</c:v>
                </c:pt>
                <c:pt idx="3031">
                  <c:v>43983.333508680553</c:v>
                </c:pt>
                <c:pt idx="3032">
                  <c:v>43983.37517540509</c:v>
                </c:pt>
                <c:pt idx="3033">
                  <c:v>43983.416842129627</c:v>
                </c:pt>
                <c:pt idx="3034">
                  <c:v>43983.458508854164</c:v>
                </c:pt>
                <c:pt idx="3035">
                  <c:v>43983.500175578702</c:v>
                </c:pt>
                <c:pt idx="3036">
                  <c:v>43983.541842303239</c:v>
                </c:pt>
                <c:pt idx="3037">
                  <c:v>43983.583509027776</c:v>
                </c:pt>
                <c:pt idx="3038">
                  <c:v>43983.625175752313</c:v>
                </c:pt>
                <c:pt idx="3039">
                  <c:v>43983.66684247685</c:v>
                </c:pt>
                <c:pt idx="3040">
                  <c:v>43983.708509201388</c:v>
                </c:pt>
                <c:pt idx="3041">
                  <c:v>43983.750175925925</c:v>
                </c:pt>
                <c:pt idx="3042">
                  <c:v>43983.791842650462</c:v>
                </c:pt>
                <c:pt idx="3043">
                  <c:v>43983.833509374999</c:v>
                </c:pt>
                <c:pt idx="3044">
                  <c:v>43983.875176099536</c:v>
                </c:pt>
                <c:pt idx="3045">
                  <c:v>43983.916842824074</c:v>
                </c:pt>
                <c:pt idx="3046">
                  <c:v>43983.958509548611</c:v>
                </c:pt>
                <c:pt idx="3047">
                  <c:v>43984.000176273148</c:v>
                </c:pt>
                <c:pt idx="3048">
                  <c:v>43984.041842997685</c:v>
                </c:pt>
                <c:pt idx="3049">
                  <c:v>43984.083509722223</c:v>
                </c:pt>
                <c:pt idx="3050">
                  <c:v>43984.12517644676</c:v>
                </c:pt>
                <c:pt idx="3051">
                  <c:v>43984.166843171297</c:v>
                </c:pt>
                <c:pt idx="3052">
                  <c:v>43984.208509895834</c:v>
                </c:pt>
                <c:pt idx="3053">
                  <c:v>43984.250176620371</c:v>
                </c:pt>
                <c:pt idx="3054">
                  <c:v>43984.291843344909</c:v>
                </c:pt>
                <c:pt idx="3055">
                  <c:v>43984.333510069446</c:v>
                </c:pt>
                <c:pt idx="3056">
                  <c:v>43984.375176793983</c:v>
                </c:pt>
                <c:pt idx="3057">
                  <c:v>43984.41684351852</c:v>
                </c:pt>
                <c:pt idx="3058">
                  <c:v>43984.458510243057</c:v>
                </c:pt>
                <c:pt idx="3059">
                  <c:v>43984.500176967595</c:v>
                </c:pt>
                <c:pt idx="3060">
                  <c:v>43984.541843692132</c:v>
                </c:pt>
                <c:pt idx="3061">
                  <c:v>43984.583510416669</c:v>
                </c:pt>
                <c:pt idx="3062">
                  <c:v>43984.625177141206</c:v>
                </c:pt>
                <c:pt idx="3063">
                  <c:v>43984.666843865743</c:v>
                </c:pt>
                <c:pt idx="3064">
                  <c:v>43984.708510590281</c:v>
                </c:pt>
                <c:pt idx="3065">
                  <c:v>43984.750177314818</c:v>
                </c:pt>
                <c:pt idx="3066">
                  <c:v>43984.791844039355</c:v>
                </c:pt>
                <c:pt idx="3067">
                  <c:v>43984.833510763892</c:v>
                </c:pt>
                <c:pt idx="3068">
                  <c:v>43984.875177488429</c:v>
                </c:pt>
                <c:pt idx="3069">
                  <c:v>43984.916844212959</c:v>
                </c:pt>
                <c:pt idx="3070">
                  <c:v>43984.958510937497</c:v>
                </c:pt>
                <c:pt idx="3071">
                  <c:v>43985.000177662034</c:v>
                </c:pt>
                <c:pt idx="3072">
                  <c:v>43985.041844386571</c:v>
                </c:pt>
                <c:pt idx="3073">
                  <c:v>43985.083511111108</c:v>
                </c:pt>
                <c:pt idx="3074">
                  <c:v>43985.125177835645</c:v>
                </c:pt>
                <c:pt idx="3075">
                  <c:v>43985.166844560183</c:v>
                </c:pt>
                <c:pt idx="3076">
                  <c:v>43985.20851128472</c:v>
                </c:pt>
                <c:pt idx="3077">
                  <c:v>43985.250178009257</c:v>
                </c:pt>
                <c:pt idx="3078">
                  <c:v>43985.291844733794</c:v>
                </c:pt>
                <c:pt idx="3079">
                  <c:v>43985.333511458331</c:v>
                </c:pt>
                <c:pt idx="3080">
                  <c:v>43985.375178182869</c:v>
                </c:pt>
                <c:pt idx="3081">
                  <c:v>43985.416844907406</c:v>
                </c:pt>
                <c:pt idx="3082">
                  <c:v>43985.458511631943</c:v>
                </c:pt>
                <c:pt idx="3083">
                  <c:v>43985.50017835648</c:v>
                </c:pt>
                <c:pt idx="3084">
                  <c:v>43985.541845081018</c:v>
                </c:pt>
                <c:pt idx="3085">
                  <c:v>43985.583511805555</c:v>
                </c:pt>
                <c:pt idx="3086">
                  <c:v>43985.625178530092</c:v>
                </c:pt>
                <c:pt idx="3087">
                  <c:v>43985.666845254629</c:v>
                </c:pt>
                <c:pt idx="3088">
                  <c:v>43985.708511979166</c:v>
                </c:pt>
                <c:pt idx="3089">
                  <c:v>43985.750178703704</c:v>
                </c:pt>
                <c:pt idx="3090">
                  <c:v>43985.791845428241</c:v>
                </c:pt>
                <c:pt idx="3091">
                  <c:v>43985.833512152778</c:v>
                </c:pt>
                <c:pt idx="3092">
                  <c:v>43985.875178877315</c:v>
                </c:pt>
                <c:pt idx="3093">
                  <c:v>43985.916845601852</c:v>
                </c:pt>
                <c:pt idx="3094">
                  <c:v>43985.95851232639</c:v>
                </c:pt>
                <c:pt idx="3095">
                  <c:v>43986.000179050927</c:v>
                </c:pt>
                <c:pt idx="3096">
                  <c:v>43986.041845775464</c:v>
                </c:pt>
                <c:pt idx="3097">
                  <c:v>43986.083512500001</c:v>
                </c:pt>
                <c:pt idx="3098">
                  <c:v>43986.125179224538</c:v>
                </c:pt>
                <c:pt idx="3099">
                  <c:v>43986.166845949076</c:v>
                </c:pt>
                <c:pt idx="3100">
                  <c:v>43986.208512673613</c:v>
                </c:pt>
                <c:pt idx="3101">
                  <c:v>43986.25017939815</c:v>
                </c:pt>
                <c:pt idx="3102">
                  <c:v>43986.291846122687</c:v>
                </c:pt>
                <c:pt idx="3103">
                  <c:v>43986.333512847224</c:v>
                </c:pt>
                <c:pt idx="3104">
                  <c:v>43986.375179571762</c:v>
                </c:pt>
                <c:pt idx="3105">
                  <c:v>43986.416846296299</c:v>
                </c:pt>
                <c:pt idx="3106">
                  <c:v>43986.458513020836</c:v>
                </c:pt>
                <c:pt idx="3107">
                  <c:v>43986.500179745373</c:v>
                </c:pt>
                <c:pt idx="3108">
                  <c:v>43986.541846469911</c:v>
                </c:pt>
                <c:pt idx="3109">
                  <c:v>43986.583513194448</c:v>
                </c:pt>
                <c:pt idx="3110">
                  <c:v>43986.625179918985</c:v>
                </c:pt>
                <c:pt idx="3111">
                  <c:v>43986.666846643522</c:v>
                </c:pt>
                <c:pt idx="3112">
                  <c:v>43986.708513368052</c:v>
                </c:pt>
                <c:pt idx="3113">
                  <c:v>43986.750180092589</c:v>
                </c:pt>
                <c:pt idx="3114">
                  <c:v>43986.791846817126</c:v>
                </c:pt>
                <c:pt idx="3115">
                  <c:v>43986.833513541664</c:v>
                </c:pt>
                <c:pt idx="3116">
                  <c:v>43986.875180266201</c:v>
                </c:pt>
                <c:pt idx="3117">
                  <c:v>43986.916846990738</c:v>
                </c:pt>
                <c:pt idx="3118">
                  <c:v>43986.958513715275</c:v>
                </c:pt>
                <c:pt idx="3119">
                  <c:v>43987.000180439813</c:v>
                </c:pt>
                <c:pt idx="3120">
                  <c:v>43987.04184716435</c:v>
                </c:pt>
                <c:pt idx="3121">
                  <c:v>43987.083513888887</c:v>
                </c:pt>
                <c:pt idx="3122">
                  <c:v>43987.125180613424</c:v>
                </c:pt>
                <c:pt idx="3123">
                  <c:v>43987.166847337961</c:v>
                </c:pt>
                <c:pt idx="3124">
                  <c:v>43987.208514062499</c:v>
                </c:pt>
                <c:pt idx="3125">
                  <c:v>43987.250180787036</c:v>
                </c:pt>
                <c:pt idx="3126">
                  <c:v>43987.291847511573</c:v>
                </c:pt>
                <c:pt idx="3127">
                  <c:v>43987.33351423611</c:v>
                </c:pt>
                <c:pt idx="3128">
                  <c:v>43987.375180960647</c:v>
                </c:pt>
                <c:pt idx="3129">
                  <c:v>43987.416847685185</c:v>
                </c:pt>
                <c:pt idx="3130">
                  <c:v>43987.458514409722</c:v>
                </c:pt>
                <c:pt idx="3131">
                  <c:v>43987.500181134259</c:v>
                </c:pt>
                <c:pt idx="3132">
                  <c:v>43987.541847858796</c:v>
                </c:pt>
                <c:pt idx="3133">
                  <c:v>43987.583514583333</c:v>
                </c:pt>
                <c:pt idx="3134">
                  <c:v>43987.625181307871</c:v>
                </c:pt>
                <c:pt idx="3135">
                  <c:v>43987.666848032408</c:v>
                </c:pt>
                <c:pt idx="3136">
                  <c:v>43987.708514756945</c:v>
                </c:pt>
                <c:pt idx="3137">
                  <c:v>43987.750181481482</c:v>
                </c:pt>
                <c:pt idx="3138">
                  <c:v>43987.791848206019</c:v>
                </c:pt>
                <c:pt idx="3139">
                  <c:v>43987.833514930557</c:v>
                </c:pt>
                <c:pt idx="3140">
                  <c:v>43987.875181655094</c:v>
                </c:pt>
                <c:pt idx="3141">
                  <c:v>43987.916848379631</c:v>
                </c:pt>
                <c:pt idx="3142">
                  <c:v>43987.958515104168</c:v>
                </c:pt>
                <c:pt idx="3143">
                  <c:v>43988.000181828706</c:v>
                </c:pt>
                <c:pt idx="3144">
                  <c:v>43988.041848553243</c:v>
                </c:pt>
                <c:pt idx="3145">
                  <c:v>43988.08351527778</c:v>
                </c:pt>
                <c:pt idx="3146">
                  <c:v>43988.125182002317</c:v>
                </c:pt>
                <c:pt idx="3147">
                  <c:v>43988.166848726854</c:v>
                </c:pt>
                <c:pt idx="3148">
                  <c:v>43988.208515451392</c:v>
                </c:pt>
                <c:pt idx="3149">
                  <c:v>43988.250182175929</c:v>
                </c:pt>
                <c:pt idx="3150">
                  <c:v>43988.291848900466</c:v>
                </c:pt>
                <c:pt idx="3151">
                  <c:v>43988.333515625003</c:v>
                </c:pt>
                <c:pt idx="3152">
                  <c:v>43988.37518234954</c:v>
                </c:pt>
                <c:pt idx="3153">
                  <c:v>43988.416849074078</c:v>
                </c:pt>
                <c:pt idx="3154">
                  <c:v>43988.458515798608</c:v>
                </c:pt>
                <c:pt idx="3155">
                  <c:v>43988.500182523145</c:v>
                </c:pt>
                <c:pt idx="3156">
                  <c:v>43988.541849247682</c:v>
                </c:pt>
                <c:pt idx="3157">
                  <c:v>43988.583515972219</c:v>
                </c:pt>
                <c:pt idx="3158">
                  <c:v>43988.625182696756</c:v>
                </c:pt>
                <c:pt idx="3159">
                  <c:v>43988.666849421294</c:v>
                </c:pt>
                <c:pt idx="3160">
                  <c:v>43988.708516145831</c:v>
                </c:pt>
                <c:pt idx="3161">
                  <c:v>43988.750182870368</c:v>
                </c:pt>
                <c:pt idx="3162">
                  <c:v>43988.791849594905</c:v>
                </c:pt>
                <c:pt idx="3163">
                  <c:v>43988.833516319442</c:v>
                </c:pt>
                <c:pt idx="3164">
                  <c:v>43988.87518304398</c:v>
                </c:pt>
                <c:pt idx="3165">
                  <c:v>43988.916849768517</c:v>
                </c:pt>
                <c:pt idx="3166">
                  <c:v>43988.958516493054</c:v>
                </c:pt>
                <c:pt idx="3167">
                  <c:v>43989.000183217591</c:v>
                </c:pt>
                <c:pt idx="3168">
                  <c:v>43989.041849942128</c:v>
                </c:pt>
                <c:pt idx="3169">
                  <c:v>43989.083516666666</c:v>
                </c:pt>
                <c:pt idx="3170">
                  <c:v>43989.125183391203</c:v>
                </c:pt>
                <c:pt idx="3171">
                  <c:v>43989.16685011574</c:v>
                </c:pt>
                <c:pt idx="3172">
                  <c:v>43989.208516840277</c:v>
                </c:pt>
                <c:pt idx="3173">
                  <c:v>43989.250183564815</c:v>
                </c:pt>
                <c:pt idx="3174">
                  <c:v>43989.291850289352</c:v>
                </c:pt>
                <c:pt idx="3175">
                  <c:v>43989.333517013889</c:v>
                </c:pt>
                <c:pt idx="3176">
                  <c:v>43989.375183738426</c:v>
                </c:pt>
                <c:pt idx="3177">
                  <c:v>43989.416850462963</c:v>
                </c:pt>
                <c:pt idx="3178">
                  <c:v>43989.458517187501</c:v>
                </c:pt>
                <c:pt idx="3179">
                  <c:v>43989.500183912038</c:v>
                </c:pt>
                <c:pt idx="3180">
                  <c:v>43989.541850636575</c:v>
                </c:pt>
                <c:pt idx="3181">
                  <c:v>43989.583517361112</c:v>
                </c:pt>
                <c:pt idx="3182">
                  <c:v>43989.625184085649</c:v>
                </c:pt>
                <c:pt idx="3183">
                  <c:v>43989.666850810187</c:v>
                </c:pt>
                <c:pt idx="3184">
                  <c:v>43989.708517534724</c:v>
                </c:pt>
                <c:pt idx="3185">
                  <c:v>43989.750184259261</c:v>
                </c:pt>
                <c:pt idx="3186">
                  <c:v>43989.791850983798</c:v>
                </c:pt>
                <c:pt idx="3187">
                  <c:v>43989.833517708335</c:v>
                </c:pt>
                <c:pt idx="3188">
                  <c:v>43989.875184432873</c:v>
                </c:pt>
                <c:pt idx="3189">
                  <c:v>43989.91685115741</c:v>
                </c:pt>
                <c:pt idx="3190">
                  <c:v>43989.958517881947</c:v>
                </c:pt>
                <c:pt idx="3191">
                  <c:v>43990.000184606484</c:v>
                </c:pt>
                <c:pt idx="3192">
                  <c:v>43990.041851331021</c:v>
                </c:pt>
                <c:pt idx="3193">
                  <c:v>43990.083518055559</c:v>
                </c:pt>
                <c:pt idx="3194">
                  <c:v>43990.125184780096</c:v>
                </c:pt>
                <c:pt idx="3195">
                  <c:v>43990.166851504633</c:v>
                </c:pt>
                <c:pt idx="3196">
                  <c:v>43990.208518229163</c:v>
                </c:pt>
                <c:pt idx="3197">
                  <c:v>43990.2501849537</c:v>
                </c:pt>
                <c:pt idx="3198">
                  <c:v>43990.291851678237</c:v>
                </c:pt>
                <c:pt idx="3199">
                  <c:v>43990.333518402775</c:v>
                </c:pt>
                <c:pt idx="3200">
                  <c:v>43990.375185127312</c:v>
                </c:pt>
                <c:pt idx="3201">
                  <c:v>43990.416851851849</c:v>
                </c:pt>
                <c:pt idx="3202">
                  <c:v>43990.458518576386</c:v>
                </c:pt>
                <c:pt idx="3203">
                  <c:v>43990.500185300923</c:v>
                </c:pt>
                <c:pt idx="3204">
                  <c:v>43990.541852025461</c:v>
                </c:pt>
                <c:pt idx="3205">
                  <c:v>43990.583518749998</c:v>
                </c:pt>
                <c:pt idx="3206">
                  <c:v>43990.625185474535</c:v>
                </c:pt>
                <c:pt idx="3207">
                  <c:v>43990.666852199072</c:v>
                </c:pt>
                <c:pt idx="3208">
                  <c:v>43990.70851892361</c:v>
                </c:pt>
                <c:pt idx="3209">
                  <c:v>43990.750185648147</c:v>
                </c:pt>
                <c:pt idx="3210">
                  <c:v>43990.791852372684</c:v>
                </c:pt>
                <c:pt idx="3211">
                  <c:v>43990.833519097221</c:v>
                </c:pt>
                <c:pt idx="3212">
                  <c:v>43990.875185821758</c:v>
                </c:pt>
                <c:pt idx="3213">
                  <c:v>43990.916852546296</c:v>
                </c:pt>
                <c:pt idx="3214">
                  <c:v>43990.958519270833</c:v>
                </c:pt>
                <c:pt idx="3215">
                  <c:v>43991.00018599537</c:v>
                </c:pt>
                <c:pt idx="3216">
                  <c:v>43991.041852719907</c:v>
                </c:pt>
                <c:pt idx="3217">
                  <c:v>43991.083519444444</c:v>
                </c:pt>
                <c:pt idx="3218">
                  <c:v>43991.125186168982</c:v>
                </c:pt>
                <c:pt idx="3219">
                  <c:v>43991.166852893519</c:v>
                </c:pt>
                <c:pt idx="3220">
                  <c:v>43991.208519618056</c:v>
                </c:pt>
                <c:pt idx="3221">
                  <c:v>43991.250186342593</c:v>
                </c:pt>
                <c:pt idx="3222">
                  <c:v>43991.29185306713</c:v>
                </c:pt>
                <c:pt idx="3223">
                  <c:v>43991.333519791668</c:v>
                </c:pt>
                <c:pt idx="3224">
                  <c:v>43991.375186516205</c:v>
                </c:pt>
                <c:pt idx="3225">
                  <c:v>43991.416853240742</c:v>
                </c:pt>
                <c:pt idx="3226">
                  <c:v>43991.458519965279</c:v>
                </c:pt>
                <c:pt idx="3227">
                  <c:v>43991.500186689816</c:v>
                </c:pt>
                <c:pt idx="3228">
                  <c:v>43991.541853414354</c:v>
                </c:pt>
                <c:pt idx="3229">
                  <c:v>43991.583520138891</c:v>
                </c:pt>
                <c:pt idx="3230">
                  <c:v>43991.625186863428</c:v>
                </c:pt>
                <c:pt idx="3231">
                  <c:v>43991.666853587965</c:v>
                </c:pt>
                <c:pt idx="3232">
                  <c:v>43991.708520312503</c:v>
                </c:pt>
                <c:pt idx="3233">
                  <c:v>43991.75018703704</c:v>
                </c:pt>
                <c:pt idx="3234">
                  <c:v>43991.791853761577</c:v>
                </c:pt>
                <c:pt idx="3235">
                  <c:v>43991.833520486114</c:v>
                </c:pt>
                <c:pt idx="3236">
                  <c:v>43991.875187210651</c:v>
                </c:pt>
                <c:pt idx="3237">
                  <c:v>43991.916853935189</c:v>
                </c:pt>
                <c:pt idx="3238">
                  <c:v>43991.958520659726</c:v>
                </c:pt>
                <c:pt idx="3239">
                  <c:v>43992.000187384256</c:v>
                </c:pt>
                <c:pt idx="3240">
                  <c:v>43992.041854108793</c:v>
                </c:pt>
                <c:pt idx="3241">
                  <c:v>43992.08352083333</c:v>
                </c:pt>
                <c:pt idx="3242">
                  <c:v>43992.125187557867</c:v>
                </c:pt>
                <c:pt idx="3243">
                  <c:v>43992.166854282405</c:v>
                </c:pt>
                <c:pt idx="3244">
                  <c:v>43992.208521006942</c:v>
                </c:pt>
                <c:pt idx="3245">
                  <c:v>43992.250187731479</c:v>
                </c:pt>
                <c:pt idx="3246">
                  <c:v>43992.291854456016</c:v>
                </c:pt>
                <c:pt idx="3247">
                  <c:v>43992.333521180553</c:v>
                </c:pt>
                <c:pt idx="3248">
                  <c:v>43992.375187905091</c:v>
                </c:pt>
                <c:pt idx="3249">
                  <c:v>43992.416854629628</c:v>
                </c:pt>
                <c:pt idx="3250">
                  <c:v>43992.458521354165</c:v>
                </c:pt>
                <c:pt idx="3251">
                  <c:v>43992.500188078702</c:v>
                </c:pt>
                <c:pt idx="3252">
                  <c:v>43992.541854803239</c:v>
                </c:pt>
                <c:pt idx="3253">
                  <c:v>43992.583521527777</c:v>
                </c:pt>
                <c:pt idx="3254">
                  <c:v>43992.625188252314</c:v>
                </c:pt>
                <c:pt idx="3255">
                  <c:v>43992.666854976851</c:v>
                </c:pt>
                <c:pt idx="3256">
                  <c:v>43992.708521701388</c:v>
                </c:pt>
                <c:pt idx="3257">
                  <c:v>43992.750188425925</c:v>
                </c:pt>
                <c:pt idx="3258">
                  <c:v>43992.791855150463</c:v>
                </c:pt>
                <c:pt idx="3259">
                  <c:v>43992.833521875</c:v>
                </c:pt>
                <c:pt idx="3260">
                  <c:v>43992.875188599537</c:v>
                </c:pt>
                <c:pt idx="3261">
                  <c:v>43992.916855324074</c:v>
                </c:pt>
                <c:pt idx="3262">
                  <c:v>43992.958522048611</c:v>
                </c:pt>
                <c:pt idx="3263">
                  <c:v>43993.000188773149</c:v>
                </c:pt>
                <c:pt idx="3264">
                  <c:v>43993.041855497686</c:v>
                </c:pt>
                <c:pt idx="3265">
                  <c:v>43993.083522222223</c:v>
                </c:pt>
                <c:pt idx="3266">
                  <c:v>43993.12518894676</c:v>
                </c:pt>
                <c:pt idx="3267">
                  <c:v>43993.166855671298</c:v>
                </c:pt>
                <c:pt idx="3268">
                  <c:v>43993.208522395835</c:v>
                </c:pt>
                <c:pt idx="3269">
                  <c:v>43993.250189120372</c:v>
                </c:pt>
                <c:pt idx="3270">
                  <c:v>43993.291855844909</c:v>
                </c:pt>
                <c:pt idx="3271">
                  <c:v>43993.333522569446</c:v>
                </c:pt>
                <c:pt idx="3272">
                  <c:v>43993.375189293984</c:v>
                </c:pt>
                <c:pt idx="3273">
                  <c:v>43993.416856018521</c:v>
                </c:pt>
                <c:pt idx="3274">
                  <c:v>43993.458522743058</c:v>
                </c:pt>
                <c:pt idx="3275">
                  <c:v>43993.500189467595</c:v>
                </c:pt>
                <c:pt idx="3276">
                  <c:v>43993.541856192132</c:v>
                </c:pt>
                <c:pt idx="3277">
                  <c:v>43993.58352291667</c:v>
                </c:pt>
                <c:pt idx="3278">
                  <c:v>43993.625189641207</c:v>
                </c:pt>
                <c:pt idx="3279">
                  <c:v>43993.666856365744</c:v>
                </c:pt>
                <c:pt idx="3280">
                  <c:v>43993.708523090281</c:v>
                </c:pt>
                <c:pt idx="3281">
                  <c:v>43993.750189814818</c:v>
                </c:pt>
                <c:pt idx="3282">
                  <c:v>43993.791856539348</c:v>
                </c:pt>
                <c:pt idx="3283">
                  <c:v>43993.833523263886</c:v>
                </c:pt>
                <c:pt idx="3284">
                  <c:v>43993.875189988423</c:v>
                </c:pt>
                <c:pt idx="3285">
                  <c:v>43993.91685671296</c:v>
                </c:pt>
                <c:pt idx="3286">
                  <c:v>43993.958523437497</c:v>
                </c:pt>
                <c:pt idx="3287">
                  <c:v>43994.000190162034</c:v>
                </c:pt>
                <c:pt idx="3288">
                  <c:v>43994.041856886572</c:v>
                </c:pt>
                <c:pt idx="3289">
                  <c:v>43994.083523611109</c:v>
                </c:pt>
                <c:pt idx="3290">
                  <c:v>43994.125190335646</c:v>
                </c:pt>
                <c:pt idx="3291">
                  <c:v>43994.166857060183</c:v>
                </c:pt>
                <c:pt idx="3292">
                  <c:v>43994.20852378472</c:v>
                </c:pt>
                <c:pt idx="3293">
                  <c:v>43994.250190509258</c:v>
                </c:pt>
                <c:pt idx="3294">
                  <c:v>43994.291857233795</c:v>
                </c:pt>
                <c:pt idx="3295">
                  <c:v>43994.333523958332</c:v>
                </c:pt>
                <c:pt idx="3296">
                  <c:v>43994.375190682869</c:v>
                </c:pt>
                <c:pt idx="3297">
                  <c:v>43994.416857407406</c:v>
                </c:pt>
                <c:pt idx="3298">
                  <c:v>43994.458524131944</c:v>
                </c:pt>
                <c:pt idx="3299">
                  <c:v>43994.500190856481</c:v>
                </c:pt>
                <c:pt idx="3300">
                  <c:v>43994.541857581018</c:v>
                </c:pt>
                <c:pt idx="3301">
                  <c:v>43994.583524305555</c:v>
                </c:pt>
                <c:pt idx="3302">
                  <c:v>43994.625191030093</c:v>
                </c:pt>
                <c:pt idx="3303">
                  <c:v>43994.66685775463</c:v>
                </c:pt>
                <c:pt idx="3304">
                  <c:v>43994.708524479167</c:v>
                </c:pt>
                <c:pt idx="3305">
                  <c:v>43994.750191203704</c:v>
                </c:pt>
                <c:pt idx="3306">
                  <c:v>43994.791857928241</c:v>
                </c:pt>
                <c:pt idx="3307">
                  <c:v>43994.833524652779</c:v>
                </c:pt>
                <c:pt idx="3308">
                  <c:v>43994.875191377316</c:v>
                </c:pt>
                <c:pt idx="3309">
                  <c:v>43994.916858101853</c:v>
                </c:pt>
                <c:pt idx="3310">
                  <c:v>43994.95852482639</c:v>
                </c:pt>
                <c:pt idx="3311">
                  <c:v>43995.000191550927</c:v>
                </c:pt>
                <c:pt idx="3312">
                  <c:v>43995.041858275465</c:v>
                </c:pt>
                <c:pt idx="3313">
                  <c:v>43995.083525000002</c:v>
                </c:pt>
                <c:pt idx="3314">
                  <c:v>43995.125191724539</c:v>
                </c:pt>
                <c:pt idx="3315">
                  <c:v>43995.166858449076</c:v>
                </c:pt>
                <c:pt idx="3316">
                  <c:v>43995.208525173613</c:v>
                </c:pt>
                <c:pt idx="3317">
                  <c:v>43995.250191898151</c:v>
                </c:pt>
                <c:pt idx="3318">
                  <c:v>43995.291858622688</c:v>
                </c:pt>
                <c:pt idx="3319">
                  <c:v>43995.333525347225</c:v>
                </c:pt>
                <c:pt idx="3320">
                  <c:v>43995.375192071762</c:v>
                </c:pt>
                <c:pt idx="3321">
                  <c:v>43995.416858796299</c:v>
                </c:pt>
                <c:pt idx="3322">
                  <c:v>43995.458525520837</c:v>
                </c:pt>
                <c:pt idx="3323">
                  <c:v>43995.500192245374</c:v>
                </c:pt>
                <c:pt idx="3324">
                  <c:v>43995.541858969904</c:v>
                </c:pt>
                <c:pt idx="3325">
                  <c:v>43995.583525694441</c:v>
                </c:pt>
                <c:pt idx="3326">
                  <c:v>43995.625192418978</c:v>
                </c:pt>
                <c:pt idx="3327">
                  <c:v>43995.666859143515</c:v>
                </c:pt>
                <c:pt idx="3328">
                  <c:v>43995.708525868053</c:v>
                </c:pt>
                <c:pt idx="3329">
                  <c:v>43995.75019259259</c:v>
                </c:pt>
                <c:pt idx="3330">
                  <c:v>43995.791859317127</c:v>
                </c:pt>
                <c:pt idx="3331">
                  <c:v>43995.833526041664</c:v>
                </c:pt>
                <c:pt idx="3332">
                  <c:v>43995.875192766202</c:v>
                </c:pt>
                <c:pt idx="3333">
                  <c:v>43995.916859490739</c:v>
                </c:pt>
                <c:pt idx="3334">
                  <c:v>43995.958526215276</c:v>
                </c:pt>
                <c:pt idx="3335">
                  <c:v>43996.000192939813</c:v>
                </c:pt>
                <c:pt idx="3336">
                  <c:v>43996.04185966435</c:v>
                </c:pt>
                <c:pt idx="3337">
                  <c:v>43996.083526388888</c:v>
                </c:pt>
                <c:pt idx="3338">
                  <c:v>43996.125193113425</c:v>
                </c:pt>
                <c:pt idx="3339">
                  <c:v>43996.166859837962</c:v>
                </c:pt>
                <c:pt idx="3340">
                  <c:v>43996.208526562499</c:v>
                </c:pt>
                <c:pt idx="3341">
                  <c:v>43996.250193287036</c:v>
                </c:pt>
                <c:pt idx="3342">
                  <c:v>43996.291860011574</c:v>
                </c:pt>
                <c:pt idx="3343">
                  <c:v>43996.333526736111</c:v>
                </c:pt>
                <c:pt idx="3344">
                  <c:v>43996.375193460648</c:v>
                </c:pt>
                <c:pt idx="3345">
                  <c:v>43996.416860185185</c:v>
                </c:pt>
                <c:pt idx="3346">
                  <c:v>43996.458526909722</c:v>
                </c:pt>
                <c:pt idx="3347">
                  <c:v>43996.50019363426</c:v>
                </c:pt>
                <c:pt idx="3348">
                  <c:v>43996.541860358797</c:v>
                </c:pt>
                <c:pt idx="3349">
                  <c:v>43996.583527083334</c:v>
                </c:pt>
                <c:pt idx="3350">
                  <c:v>43996.625193807871</c:v>
                </c:pt>
                <c:pt idx="3351">
                  <c:v>43996.666860532408</c:v>
                </c:pt>
                <c:pt idx="3352">
                  <c:v>43996.708527256946</c:v>
                </c:pt>
                <c:pt idx="3353">
                  <c:v>43996.750193981483</c:v>
                </c:pt>
                <c:pt idx="3354">
                  <c:v>43996.79186070602</c:v>
                </c:pt>
                <c:pt idx="3355">
                  <c:v>43996.833527430557</c:v>
                </c:pt>
                <c:pt idx="3356">
                  <c:v>43996.875194155095</c:v>
                </c:pt>
                <c:pt idx="3357">
                  <c:v>43996.916860879632</c:v>
                </c:pt>
                <c:pt idx="3358">
                  <c:v>43996.958527604169</c:v>
                </c:pt>
                <c:pt idx="3359">
                  <c:v>43997.000194328706</c:v>
                </c:pt>
                <c:pt idx="3360">
                  <c:v>43997.041861053243</c:v>
                </c:pt>
                <c:pt idx="3361">
                  <c:v>43997.083527777781</c:v>
                </c:pt>
                <c:pt idx="3362">
                  <c:v>43997.125194502318</c:v>
                </c:pt>
                <c:pt idx="3363">
                  <c:v>43997.166861226855</c:v>
                </c:pt>
                <c:pt idx="3364">
                  <c:v>43997.208527951392</c:v>
                </c:pt>
                <c:pt idx="3365">
                  <c:v>43997.250194675929</c:v>
                </c:pt>
                <c:pt idx="3366">
                  <c:v>43997.291861400467</c:v>
                </c:pt>
                <c:pt idx="3367">
                  <c:v>43997.333528124997</c:v>
                </c:pt>
                <c:pt idx="3368">
                  <c:v>43997.375194849534</c:v>
                </c:pt>
                <c:pt idx="3369">
                  <c:v>43997.416861574071</c:v>
                </c:pt>
                <c:pt idx="3370">
                  <c:v>43997.458528298608</c:v>
                </c:pt>
                <c:pt idx="3371">
                  <c:v>43997.500195023145</c:v>
                </c:pt>
                <c:pt idx="3372">
                  <c:v>43997.541861747683</c:v>
                </c:pt>
                <c:pt idx="3373">
                  <c:v>43997.58352847222</c:v>
                </c:pt>
                <c:pt idx="3374">
                  <c:v>43997.625195196757</c:v>
                </c:pt>
                <c:pt idx="3375">
                  <c:v>43997.666861921294</c:v>
                </c:pt>
                <c:pt idx="3376">
                  <c:v>43997.708528645831</c:v>
                </c:pt>
                <c:pt idx="3377">
                  <c:v>43997.750195370369</c:v>
                </c:pt>
                <c:pt idx="3378">
                  <c:v>43997.791862094906</c:v>
                </c:pt>
                <c:pt idx="3379">
                  <c:v>43997.833528819443</c:v>
                </c:pt>
                <c:pt idx="3380">
                  <c:v>43997.87519554398</c:v>
                </c:pt>
                <c:pt idx="3381">
                  <c:v>43997.916862268517</c:v>
                </c:pt>
                <c:pt idx="3382">
                  <c:v>43997.958528993055</c:v>
                </c:pt>
                <c:pt idx="3383">
                  <c:v>43998.000195717592</c:v>
                </c:pt>
                <c:pt idx="3384">
                  <c:v>43998.041862442129</c:v>
                </c:pt>
                <c:pt idx="3385">
                  <c:v>43998.083529166666</c:v>
                </c:pt>
                <c:pt idx="3386">
                  <c:v>43998.125195891203</c:v>
                </c:pt>
                <c:pt idx="3387">
                  <c:v>43998.166862615741</c:v>
                </c:pt>
                <c:pt idx="3388">
                  <c:v>43998.208529340278</c:v>
                </c:pt>
                <c:pt idx="3389">
                  <c:v>43998.250196064815</c:v>
                </c:pt>
                <c:pt idx="3390">
                  <c:v>43998.291862789352</c:v>
                </c:pt>
                <c:pt idx="3391">
                  <c:v>43998.33352951389</c:v>
                </c:pt>
                <c:pt idx="3392">
                  <c:v>43998.375196238427</c:v>
                </c:pt>
                <c:pt idx="3393">
                  <c:v>43998.416862962964</c:v>
                </c:pt>
                <c:pt idx="3394">
                  <c:v>43998.458529687501</c:v>
                </c:pt>
                <c:pt idx="3395">
                  <c:v>43998.500196412038</c:v>
                </c:pt>
                <c:pt idx="3396">
                  <c:v>43998.541863136576</c:v>
                </c:pt>
                <c:pt idx="3397">
                  <c:v>43998.583529861113</c:v>
                </c:pt>
                <c:pt idx="3398">
                  <c:v>43998.62519658565</c:v>
                </c:pt>
                <c:pt idx="3399">
                  <c:v>43998.666863310187</c:v>
                </c:pt>
                <c:pt idx="3400">
                  <c:v>43998.708530034724</c:v>
                </c:pt>
                <c:pt idx="3401">
                  <c:v>43998.750196759262</c:v>
                </c:pt>
                <c:pt idx="3402">
                  <c:v>43998.791863483799</c:v>
                </c:pt>
                <c:pt idx="3403">
                  <c:v>43998.833530208336</c:v>
                </c:pt>
                <c:pt idx="3404">
                  <c:v>43998.875196932873</c:v>
                </c:pt>
                <c:pt idx="3405">
                  <c:v>43998.91686365741</c:v>
                </c:pt>
                <c:pt idx="3406">
                  <c:v>43998.958530381948</c:v>
                </c:pt>
                <c:pt idx="3407">
                  <c:v>43999.000197106485</c:v>
                </c:pt>
                <c:pt idx="3408">
                  <c:v>43999.041863831022</c:v>
                </c:pt>
                <c:pt idx="3409">
                  <c:v>43999.083530555552</c:v>
                </c:pt>
                <c:pt idx="3410">
                  <c:v>43999.125197280089</c:v>
                </c:pt>
                <c:pt idx="3411">
                  <c:v>43999.166864004626</c:v>
                </c:pt>
                <c:pt idx="3412">
                  <c:v>43999.208530729164</c:v>
                </c:pt>
                <c:pt idx="3413">
                  <c:v>43999.250197453701</c:v>
                </c:pt>
                <c:pt idx="3414">
                  <c:v>43999.291864178238</c:v>
                </c:pt>
                <c:pt idx="3415">
                  <c:v>43999.333530902775</c:v>
                </c:pt>
                <c:pt idx="3416">
                  <c:v>43999.375197627312</c:v>
                </c:pt>
                <c:pt idx="3417">
                  <c:v>43999.41686435185</c:v>
                </c:pt>
                <c:pt idx="3418">
                  <c:v>43999.458531076387</c:v>
                </c:pt>
                <c:pt idx="3419">
                  <c:v>43999.500197800924</c:v>
                </c:pt>
                <c:pt idx="3420">
                  <c:v>43999.541864525461</c:v>
                </c:pt>
                <c:pt idx="3421">
                  <c:v>43999.583531249998</c:v>
                </c:pt>
                <c:pt idx="3422">
                  <c:v>43999.625197974536</c:v>
                </c:pt>
                <c:pt idx="3423">
                  <c:v>43999.666864699073</c:v>
                </c:pt>
                <c:pt idx="3424">
                  <c:v>43999.70853142361</c:v>
                </c:pt>
                <c:pt idx="3425">
                  <c:v>43999.750198148147</c:v>
                </c:pt>
                <c:pt idx="3426">
                  <c:v>43999.791864872685</c:v>
                </c:pt>
                <c:pt idx="3427">
                  <c:v>43999.833531597222</c:v>
                </c:pt>
                <c:pt idx="3428">
                  <c:v>43999.875198321759</c:v>
                </c:pt>
                <c:pt idx="3429">
                  <c:v>43999.916865046296</c:v>
                </c:pt>
                <c:pt idx="3430">
                  <c:v>43999.958531770833</c:v>
                </c:pt>
                <c:pt idx="3431">
                  <c:v>44000.000198495371</c:v>
                </c:pt>
                <c:pt idx="3432">
                  <c:v>44000.041865219908</c:v>
                </c:pt>
                <c:pt idx="3433">
                  <c:v>44000.083531944445</c:v>
                </c:pt>
                <c:pt idx="3434">
                  <c:v>44000.125198668982</c:v>
                </c:pt>
                <c:pt idx="3435">
                  <c:v>44000.166865393519</c:v>
                </c:pt>
                <c:pt idx="3436">
                  <c:v>44000.208532118057</c:v>
                </c:pt>
                <c:pt idx="3437">
                  <c:v>44000.250198842594</c:v>
                </c:pt>
                <c:pt idx="3438">
                  <c:v>44000.291865567131</c:v>
                </c:pt>
                <c:pt idx="3439">
                  <c:v>44000.333532291668</c:v>
                </c:pt>
                <c:pt idx="3440">
                  <c:v>44000.375199016205</c:v>
                </c:pt>
                <c:pt idx="3441">
                  <c:v>44000.416865740743</c:v>
                </c:pt>
                <c:pt idx="3442">
                  <c:v>44000.45853246528</c:v>
                </c:pt>
                <c:pt idx="3443">
                  <c:v>44000.500199189817</c:v>
                </c:pt>
                <c:pt idx="3444">
                  <c:v>44000.541865914354</c:v>
                </c:pt>
                <c:pt idx="3445">
                  <c:v>44000.583532638891</c:v>
                </c:pt>
                <c:pt idx="3446">
                  <c:v>44000.625199363429</c:v>
                </c:pt>
                <c:pt idx="3447">
                  <c:v>44000.666866087966</c:v>
                </c:pt>
                <c:pt idx="3448">
                  <c:v>44000.708532812503</c:v>
                </c:pt>
                <c:pt idx="3449">
                  <c:v>44000.75019953704</c:v>
                </c:pt>
                <c:pt idx="3450">
                  <c:v>44000.791866261578</c:v>
                </c:pt>
                <c:pt idx="3451">
                  <c:v>44000.833532986115</c:v>
                </c:pt>
                <c:pt idx="3452">
                  <c:v>44000.875199710645</c:v>
                </c:pt>
                <c:pt idx="3453">
                  <c:v>44000.916866435182</c:v>
                </c:pt>
                <c:pt idx="3454">
                  <c:v>44000.958533159719</c:v>
                </c:pt>
                <c:pt idx="3455">
                  <c:v>44001.000199884256</c:v>
                </c:pt>
                <c:pt idx="3456">
                  <c:v>44001.041866608793</c:v>
                </c:pt>
                <c:pt idx="3457">
                  <c:v>44001.083533333331</c:v>
                </c:pt>
                <c:pt idx="3458">
                  <c:v>44001.125200057868</c:v>
                </c:pt>
                <c:pt idx="3459">
                  <c:v>44001.166866782405</c:v>
                </c:pt>
                <c:pt idx="3460">
                  <c:v>44001.208533506942</c:v>
                </c:pt>
                <c:pt idx="3461">
                  <c:v>44001.25020023148</c:v>
                </c:pt>
                <c:pt idx="3462">
                  <c:v>44001.291866956017</c:v>
                </c:pt>
                <c:pt idx="3463">
                  <c:v>44001.333533680554</c:v>
                </c:pt>
                <c:pt idx="3464">
                  <c:v>44001.375200405091</c:v>
                </c:pt>
                <c:pt idx="3465">
                  <c:v>44001.416867129628</c:v>
                </c:pt>
                <c:pt idx="3466">
                  <c:v>44001.458533854166</c:v>
                </c:pt>
                <c:pt idx="3467">
                  <c:v>44001.500200578703</c:v>
                </c:pt>
                <c:pt idx="3468">
                  <c:v>44001.54186730324</c:v>
                </c:pt>
                <c:pt idx="3469">
                  <c:v>44001.583534027777</c:v>
                </c:pt>
                <c:pt idx="3470">
                  <c:v>44001.625200752314</c:v>
                </c:pt>
                <c:pt idx="3471">
                  <c:v>44001.666867476852</c:v>
                </c:pt>
                <c:pt idx="3472">
                  <c:v>44001.708534201389</c:v>
                </c:pt>
                <c:pt idx="3473">
                  <c:v>44001.750200925926</c:v>
                </c:pt>
                <c:pt idx="3474">
                  <c:v>44001.791867650463</c:v>
                </c:pt>
                <c:pt idx="3475">
                  <c:v>44001.833534375</c:v>
                </c:pt>
                <c:pt idx="3476">
                  <c:v>44001.875201099538</c:v>
                </c:pt>
                <c:pt idx="3477">
                  <c:v>44001.916867824075</c:v>
                </c:pt>
                <c:pt idx="3478">
                  <c:v>44001.958534548612</c:v>
                </c:pt>
                <c:pt idx="3479">
                  <c:v>44002.000201273149</c:v>
                </c:pt>
                <c:pt idx="3480">
                  <c:v>44002.041867997686</c:v>
                </c:pt>
                <c:pt idx="3481">
                  <c:v>44002.083534722224</c:v>
                </c:pt>
                <c:pt idx="3482">
                  <c:v>44002.125201446761</c:v>
                </c:pt>
                <c:pt idx="3483">
                  <c:v>44002.166868171298</c:v>
                </c:pt>
                <c:pt idx="3484">
                  <c:v>44002.208534895835</c:v>
                </c:pt>
                <c:pt idx="3485">
                  <c:v>44002.250201620373</c:v>
                </c:pt>
                <c:pt idx="3486">
                  <c:v>44002.29186834491</c:v>
                </c:pt>
                <c:pt idx="3487">
                  <c:v>44002.333535069447</c:v>
                </c:pt>
                <c:pt idx="3488">
                  <c:v>44002.375201793984</c:v>
                </c:pt>
                <c:pt idx="3489">
                  <c:v>44002.416868518521</c:v>
                </c:pt>
                <c:pt idx="3490">
                  <c:v>44002.458535243059</c:v>
                </c:pt>
                <c:pt idx="3491">
                  <c:v>44002.500201967596</c:v>
                </c:pt>
                <c:pt idx="3492">
                  <c:v>44002.541868692133</c:v>
                </c:pt>
                <c:pt idx="3493">
                  <c:v>44002.58353541667</c:v>
                </c:pt>
                <c:pt idx="3494">
                  <c:v>44002.6252021412</c:v>
                </c:pt>
                <c:pt idx="3495">
                  <c:v>44002.666868865737</c:v>
                </c:pt>
                <c:pt idx="3496">
                  <c:v>44002.708535590275</c:v>
                </c:pt>
                <c:pt idx="3497">
                  <c:v>44002.750202314812</c:v>
                </c:pt>
                <c:pt idx="3498">
                  <c:v>44002.791869039349</c:v>
                </c:pt>
                <c:pt idx="3499">
                  <c:v>44002.833535763886</c:v>
                </c:pt>
                <c:pt idx="3500">
                  <c:v>44002.875202488423</c:v>
                </c:pt>
                <c:pt idx="3501">
                  <c:v>44002.916869212961</c:v>
                </c:pt>
                <c:pt idx="3502">
                  <c:v>44002.958535937498</c:v>
                </c:pt>
                <c:pt idx="3503">
                  <c:v>44003.000202662035</c:v>
                </c:pt>
                <c:pt idx="3504">
                  <c:v>44003.041869386572</c:v>
                </c:pt>
                <c:pt idx="3505">
                  <c:v>44003.083536111109</c:v>
                </c:pt>
                <c:pt idx="3506">
                  <c:v>44003.125202835647</c:v>
                </c:pt>
                <c:pt idx="3507">
                  <c:v>44003.166869560184</c:v>
                </c:pt>
                <c:pt idx="3508">
                  <c:v>44003.208536284721</c:v>
                </c:pt>
                <c:pt idx="3509">
                  <c:v>44003.250203009258</c:v>
                </c:pt>
                <c:pt idx="3510">
                  <c:v>44003.291869733795</c:v>
                </c:pt>
                <c:pt idx="3511">
                  <c:v>44003.333536458333</c:v>
                </c:pt>
                <c:pt idx="3512">
                  <c:v>44003.37520318287</c:v>
                </c:pt>
                <c:pt idx="3513">
                  <c:v>44003.416869907407</c:v>
                </c:pt>
                <c:pt idx="3514">
                  <c:v>44003.458536631944</c:v>
                </c:pt>
                <c:pt idx="3515">
                  <c:v>44003.500203356482</c:v>
                </c:pt>
                <c:pt idx="3516">
                  <c:v>44003.541870081019</c:v>
                </c:pt>
                <c:pt idx="3517">
                  <c:v>44003.583536805556</c:v>
                </c:pt>
                <c:pt idx="3518">
                  <c:v>44003.625203530093</c:v>
                </c:pt>
                <c:pt idx="3519">
                  <c:v>44003.66687025463</c:v>
                </c:pt>
                <c:pt idx="3520">
                  <c:v>44003.708536979168</c:v>
                </c:pt>
                <c:pt idx="3521">
                  <c:v>44003.750203703705</c:v>
                </c:pt>
                <c:pt idx="3522">
                  <c:v>44003.791870428242</c:v>
                </c:pt>
                <c:pt idx="3523">
                  <c:v>44003.833537152779</c:v>
                </c:pt>
                <c:pt idx="3524">
                  <c:v>44003.875203877316</c:v>
                </c:pt>
                <c:pt idx="3525">
                  <c:v>44003.916870601854</c:v>
                </c:pt>
                <c:pt idx="3526">
                  <c:v>44003.958537326391</c:v>
                </c:pt>
                <c:pt idx="3527">
                  <c:v>44004.000204050928</c:v>
                </c:pt>
                <c:pt idx="3528">
                  <c:v>44004.041870775465</c:v>
                </c:pt>
                <c:pt idx="3529">
                  <c:v>44004.083537500002</c:v>
                </c:pt>
                <c:pt idx="3530">
                  <c:v>44004.12520422454</c:v>
                </c:pt>
                <c:pt idx="3531">
                  <c:v>44004.166870949077</c:v>
                </c:pt>
                <c:pt idx="3532">
                  <c:v>44004.208537673614</c:v>
                </c:pt>
                <c:pt idx="3533">
                  <c:v>44004.250204398151</c:v>
                </c:pt>
                <c:pt idx="3534">
                  <c:v>44004.291871122688</c:v>
                </c:pt>
                <c:pt idx="3535">
                  <c:v>44004.333537847226</c:v>
                </c:pt>
                <c:pt idx="3536">
                  <c:v>44004.375204571763</c:v>
                </c:pt>
                <c:pt idx="3537">
                  <c:v>44004.416871296293</c:v>
                </c:pt>
                <c:pt idx="3538">
                  <c:v>44004.45853802083</c:v>
                </c:pt>
                <c:pt idx="3539">
                  <c:v>44004.500204745367</c:v>
                </c:pt>
                <c:pt idx="3540">
                  <c:v>44004.541871469904</c:v>
                </c:pt>
                <c:pt idx="3541">
                  <c:v>44004.583538194442</c:v>
                </c:pt>
                <c:pt idx="3542">
                  <c:v>44004.625204918979</c:v>
                </c:pt>
                <c:pt idx="3543">
                  <c:v>44004.666871643516</c:v>
                </c:pt>
                <c:pt idx="3544">
                  <c:v>44004.708538368053</c:v>
                </c:pt>
                <c:pt idx="3545">
                  <c:v>44004.75020509259</c:v>
                </c:pt>
                <c:pt idx="3546">
                  <c:v>44004.791871817128</c:v>
                </c:pt>
                <c:pt idx="3547">
                  <c:v>44004.833538541665</c:v>
                </c:pt>
                <c:pt idx="3548">
                  <c:v>44004.875205266202</c:v>
                </c:pt>
                <c:pt idx="3549">
                  <c:v>44004.916871990739</c:v>
                </c:pt>
                <c:pt idx="3550">
                  <c:v>44004.958538715277</c:v>
                </c:pt>
                <c:pt idx="3551">
                  <c:v>44005.000205439814</c:v>
                </c:pt>
                <c:pt idx="3552">
                  <c:v>44005.041872164351</c:v>
                </c:pt>
                <c:pt idx="3553">
                  <c:v>44005.083538888888</c:v>
                </c:pt>
                <c:pt idx="3554">
                  <c:v>44005.125205613425</c:v>
                </c:pt>
                <c:pt idx="3555">
                  <c:v>44005.166872337963</c:v>
                </c:pt>
                <c:pt idx="3556">
                  <c:v>44005.2085390625</c:v>
                </c:pt>
                <c:pt idx="3557">
                  <c:v>44005.250205787037</c:v>
                </c:pt>
                <c:pt idx="3558">
                  <c:v>44005.291872511574</c:v>
                </c:pt>
                <c:pt idx="3559">
                  <c:v>44005.333539236111</c:v>
                </c:pt>
                <c:pt idx="3560">
                  <c:v>44005.375205960649</c:v>
                </c:pt>
                <c:pt idx="3561">
                  <c:v>44005.416872685186</c:v>
                </c:pt>
                <c:pt idx="3562">
                  <c:v>44005.458539409723</c:v>
                </c:pt>
                <c:pt idx="3563">
                  <c:v>44005.50020613426</c:v>
                </c:pt>
                <c:pt idx="3564">
                  <c:v>44005.541872858797</c:v>
                </c:pt>
                <c:pt idx="3565">
                  <c:v>44005.583539583335</c:v>
                </c:pt>
                <c:pt idx="3566">
                  <c:v>44005.625206307872</c:v>
                </c:pt>
                <c:pt idx="3567">
                  <c:v>44005.666873032409</c:v>
                </c:pt>
                <c:pt idx="3568">
                  <c:v>44005.708539756946</c:v>
                </c:pt>
                <c:pt idx="3569">
                  <c:v>44005.750206481483</c:v>
                </c:pt>
                <c:pt idx="3570">
                  <c:v>44005.791873206021</c:v>
                </c:pt>
                <c:pt idx="3571">
                  <c:v>44005.833539930558</c:v>
                </c:pt>
                <c:pt idx="3572">
                  <c:v>44005.875206655095</c:v>
                </c:pt>
                <c:pt idx="3573">
                  <c:v>44005.916873379632</c:v>
                </c:pt>
                <c:pt idx="3574">
                  <c:v>44005.95854010417</c:v>
                </c:pt>
                <c:pt idx="3575">
                  <c:v>44006.000206828707</c:v>
                </c:pt>
                <c:pt idx="3576">
                  <c:v>44006.041873553244</c:v>
                </c:pt>
                <c:pt idx="3577">
                  <c:v>44006.083540277781</c:v>
                </c:pt>
                <c:pt idx="3578">
                  <c:v>44006.125207002318</c:v>
                </c:pt>
                <c:pt idx="3579">
                  <c:v>44006.166873726848</c:v>
                </c:pt>
                <c:pt idx="3580">
                  <c:v>44006.208540451385</c:v>
                </c:pt>
                <c:pt idx="3581">
                  <c:v>44006.250207175923</c:v>
                </c:pt>
                <c:pt idx="3582">
                  <c:v>44006.29187390046</c:v>
                </c:pt>
                <c:pt idx="3583">
                  <c:v>44006.333540624997</c:v>
                </c:pt>
                <c:pt idx="3584">
                  <c:v>44006.375207349534</c:v>
                </c:pt>
                <c:pt idx="3585">
                  <c:v>44006.416874074072</c:v>
                </c:pt>
                <c:pt idx="3586">
                  <c:v>44006.458540798609</c:v>
                </c:pt>
                <c:pt idx="3587">
                  <c:v>44006.500207523146</c:v>
                </c:pt>
                <c:pt idx="3588">
                  <c:v>44006.541874247683</c:v>
                </c:pt>
                <c:pt idx="3589">
                  <c:v>44006.58354097222</c:v>
                </c:pt>
                <c:pt idx="3590">
                  <c:v>44006.625207696758</c:v>
                </c:pt>
                <c:pt idx="3591">
                  <c:v>44006.666874421295</c:v>
                </c:pt>
                <c:pt idx="3592">
                  <c:v>44006.708541145832</c:v>
                </c:pt>
                <c:pt idx="3593">
                  <c:v>44006.750207870369</c:v>
                </c:pt>
                <c:pt idx="3594">
                  <c:v>44006.791874594906</c:v>
                </c:pt>
                <c:pt idx="3595">
                  <c:v>44006.833541319444</c:v>
                </c:pt>
                <c:pt idx="3596">
                  <c:v>44006.875208043981</c:v>
                </c:pt>
                <c:pt idx="3597">
                  <c:v>44006.916874768518</c:v>
                </c:pt>
                <c:pt idx="3598">
                  <c:v>44006.958541493055</c:v>
                </c:pt>
                <c:pt idx="3599">
                  <c:v>44007.000208217592</c:v>
                </c:pt>
                <c:pt idx="3600">
                  <c:v>44007.04187494213</c:v>
                </c:pt>
                <c:pt idx="3601">
                  <c:v>44007.083541666667</c:v>
                </c:pt>
                <c:pt idx="3602">
                  <c:v>44007.125208391204</c:v>
                </c:pt>
                <c:pt idx="3603">
                  <c:v>44007.166875115741</c:v>
                </c:pt>
                <c:pt idx="3604">
                  <c:v>44007.208541840278</c:v>
                </c:pt>
                <c:pt idx="3605">
                  <c:v>44007.250208564816</c:v>
                </c:pt>
                <c:pt idx="3606">
                  <c:v>44007.291875289353</c:v>
                </c:pt>
                <c:pt idx="3607">
                  <c:v>44007.33354201389</c:v>
                </c:pt>
                <c:pt idx="3608">
                  <c:v>44007.375208738427</c:v>
                </c:pt>
                <c:pt idx="3609">
                  <c:v>44007.416875462965</c:v>
                </c:pt>
                <c:pt idx="3610">
                  <c:v>44007.458542187502</c:v>
                </c:pt>
                <c:pt idx="3611">
                  <c:v>44007.500208912039</c:v>
                </c:pt>
                <c:pt idx="3612">
                  <c:v>44007.541875636576</c:v>
                </c:pt>
                <c:pt idx="3613">
                  <c:v>44007.583542361113</c:v>
                </c:pt>
                <c:pt idx="3614">
                  <c:v>44007.625209085651</c:v>
                </c:pt>
                <c:pt idx="3615">
                  <c:v>44007.666875810188</c:v>
                </c:pt>
                <c:pt idx="3616">
                  <c:v>44007.708542534725</c:v>
                </c:pt>
                <c:pt idx="3617">
                  <c:v>44007.750209259262</c:v>
                </c:pt>
                <c:pt idx="3618">
                  <c:v>44007.791875983799</c:v>
                </c:pt>
                <c:pt idx="3619">
                  <c:v>44007.833542708337</c:v>
                </c:pt>
                <c:pt idx="3620">
                  <c:v>44007.875209432874</c:v>
                </c:pt>
                <c:pt idx="3621">
                  <c:v>44007.916876157411</c:v>
                </c:pt>
                <c:pt idx="3622">
                  <c:v>44007.958542881941</c:v>
                </c:pt>
                <c:pt idx="3623">
                  <c:v>44008.000209606478</c:v>
                </c:pt>
                <c:pt idx="3624">
                  <c:v>44008.041876331015</c:v>
                </c:pt>
                <c:pt idx="3625">
                  <c:v>44008.083543055553</c:v>
                </c:pt>
                <c:pt idx="3626">
                  <c:v>44008.12520978009</c:v>
                </c:pt>
                <c:pt idx="3627">
                  <c:v>44008.166876504627</c:v>
                </c:pt>
                <c:pt idx="3628">
                  <c:v>44008.208543229164</c:v>
                </c:pt>
                <c:pt idx="3629">
                  <c:v>44008.250209953701</c:v>
                </c:pt>
                <c:pt idx="3630">
                  <c:v>44008.291876678239</c:v>
                </c:pt>
                <c:pt idx="3631">
                  <c:v>44008.333543402776</c:v>
                </c:pt>
                <c:pt idx="3632">
                  <c:v>44008.375210127313</c:v>
                </c:pt>
                <c:pt idx="3633">
                  <c:v>44008.41687685185</c:v>
                </c:pt>
                <c:pt idx="3634">
                  <c:v>44008.458543576387</c:v>
                </c:pt>
                <c:pt idx="3635">
                  <c:v>44008.500210300925</c:v>
                </c:pt>
                <c:pt idx="3636">
                  <c:v>44008.541877025462</c:v>
                </c:pt>
                <c:pt idx="3637">
                  <c:v>44008.583543749999</c:v>
                </c:pt>
                <c:pt idx="3638">
                  <c:v>44008.625210474536</c:v>
                </c:pt>
                <c:pt idx="3639">
                  <c:v>44008.666877199073</c:v>
                </c:pt>
                <c:pt idx="3640">
                  <c:v>44008.708543923611</c:v>
                </c:pt>
                <c:pt idx="3641">
                  <c:v>44008.750210648148</c:v>
                </c:pt>
                <c:pt idx="3642">
                  <c:v>44008.791877372685</c:v>
                </c:pt>
                <c:pt idx="3643">
                  <c:v>44008.833544097222</c:v>
                </c:pt>
                <c:pt idx="3644">
                  <c:v>44008.87521082176</c:v>
                </c:pt>
                <c:pt idx="3645">
                  <c:v>44008.916877546297</c:v>
                </c:pt>
                <c:pt idx="3646">
                  <c:v>44008.958544270834</c:v>
                </c:pt>
                <c:pt idx="3647">
                  <c:v>44009.000210995371</c:v>
                </c:pt>
                <c:pt idx="3648">
                  <c:v>44009.041877719908</c:v>
                </c:pt>
                <c:pt idx="3649">
                  <c:v>44009.083544444446</c:v>
                </c:pt>
                <c:pt idx="3650">
                  <c:v>44009.125211168983</c:v>
                </c:pt>
                <c:pt idx="3651">
                  <c:v>44009.16687789352</c:v>
                </c:pt>
                <c:pt idx="3652">
                  <c:v>44009.208544618057</c:v>
                </c:pt>
                <c:pt idx="3653">
                  <c:v>44009.250211342594</c:v>
                </c:pt>
                <c:pt idx="3654">
                  <c:v>44009.291878067132</c:v>
                </c:pt>
                <c:pt idx="3655">
                  <c:v>44009.333544791669</c:v>
                </c:pt>
                <c:pt idx="3656">
                  <c:v>44009.375211516206</c:v>
                </c:pt>
                <c:pt idx="3657">
                  <c:v>44009.416878240743</c:v>
                </c:pt>
                <c:pt idx="3658">
                  <c:v>44009.45854496528</c:v>
                </c:pt>
                <c:pt idx="3659">
                  <c:v>44009.500211689818</c:v>
                </c:pt>
                <c:pt idx="3660">
                  <c:v>44009.541878414355</c:v>
                </c:pt>
                <c:pt idx="3661">
                  <c:v>44009.583545138892</c:v>
                </c:pt>
                <c:pt idx="3662">
                  <c:v>44009.625211863429</c:v>
                </c:pt>
                <c:pt idx="3663">
                  <c:v>44009.666878587966</c:v>
                </c:pt>
                <c:pt idx="3664">
                  <c:v>44009.708545312496</c:v>
                </c:pt>
                <c:pt idx="3665">
                  <c:v>44009.750212037034</c:v>
                </c:pt>
                <c:pt idx="3666">
                  <c:v>44009.791878761571</c:v>
                </c:pt>
                <c:pt idx="3667">
                  <c:v>44009.833545486108</c:v>
                </c:pt>
                <c:pt idx="3668">
                  <c:v>44009.875212210645</c:v>
                </c:pt>
                <c:pt idx="3669">
                  <c:v>44009.916878935182</c:v>
                </c:pt>
                <c:pt idx="3670">
                  <c:v>44009.95854565972</c:v>
                </c:pt>
                <c:pt idx="3671">
                  <c:v>44010.000212384257</c:v>
                </c:pt>
                <c:pt idx="3672">
                  <c:v>44010.041879108794</c:v>
                </c:pt>
                <c:pt idx="3673">
                  <c:v>44010.083545833331</c:v>
                </c:pt>
                <c:pt idx="3674">
                  <c:v>44010.125212557869</c:v>
                </c:pt>
                <c:pt idx="3675">
                  <c:v>44010.166879282406</c:v>
                </c:pt>
                <c:pt idx="3676">
                  <c:v>44010.208546006943</c:v>
                </c:pt>
                <c:pt idx="3677">
                  <c:v>44010.25021273148</c:v>
                </c:pt>
                <c:pt idx="3678">
                  <c:v>44010.291879456017</c:v>
                </c:pt>
                <c:pt idx="3679">
                  <c:v>44010.333546180555</c:v>
                </c:pt>
                <c:pt idx="3680">
                  <c:v>44010.375212905092</c:v>
                </c:pt>
                <c:pt idx="3681">
                  <c:v>44010.416879629629</c:v>
                </c:pt>
                <c:pt idx="3682">
                  <c:v>44010.458546354166</c:v>
                </c:pt>
                <c:pt idx="3683">
                  <c:v>44010.500213078703</c:v>
                </c:pt>
                <c:pt idx="3684">
                  <c:v>44010.541879803241</c:v>
                </c:pt>
                <c:pt idx="3685">
                  <c:v>44010.583546527778</c:v>
                </c:pt>
                <c:pt idx="3686">
                  <c:v>44010.625213252315</c:v>
                </c:pt>
                <c:pt idx="3687">
                  <c:v>44010.666879976852</c:v>
                </c:pt>
                <c:pt idx="3688">
                  <c:v>44010.708546701389</c:v>
                </c:pt>
                <c:pt idx="3689">
                  <c:v>44010.750213425927</c:v>
                </c:pt>
                <c:pt idx="3690">
                  <c:v>44010.791880150464</c:v>
                </c:pt>
                <c:pt idx="3691">
                  <c:v>44010.833546875001</c:v>
                </c:pt>
                <c:pt idx="3692">
                  <c:v>44010.875213599538</c:v>
                </c:pt>
                <c:pt idx="3693">
                  <c:v>44010.916880324075</c:v>
                </c:pt>
                <c:pt idx="3694">
                  <c:v>44010.958547048613</c:v>
                </c:pt>
                <c:pt idx="3695">
                  <c:v>44011.00021377315</c:v>
                </c:pt>
                <c:pt idx="3696">
                  <c:v>44011.041880497687</c:v>
                </c:pt>
                <c:pt idx="3697">
                  <c:v>44011.083547222224</c:v>
                </c:pt>
                <c:pt idx="3698">
                  <c:v>44011.125213946762</c:v>
                </c:pt>
                <c:pt idx="3699">
                  <c:v>44011.166880671299</c:v>
                </c:pt>
                <c:pt idx="3700">
                  <c:v>44011.208547395836</c:v>
                </c:pt>
                <c:pt idx="3701">
                  <c:v>44011.250214120373</c:v>
                </c:pt>
                <c:pt idx="3702">
                  <c:v>44011.29188084491</c:v>
                </c:pt>
                <c:pt idx="3703">
                  <c:v>44011.333547569448</c:v>
                </c:pt>
                <c:pt idx="3704">
                  <c:v>44011.375214293985</c:v>
                </c:pt>
                <c:pt idx="3705">
                  <c:v>44011.416881018522</c:v>
                </c:pt>
                <c:pt idx="3706">
                  <c:v>44011.458547743059</c:v>
                </c:pt>
                <c:pt idx="3707">
                  <c:v>44011.500214467589</c:v>
                </c:pt>
                <c:pt idx="3708">
                  <c:v>44011.541881192126</c:v>
                </c:pt>
                <c:pt idx="3709">
                  <c:v>44011.583547916664</c:v>
                </c:pt>
                <c:pt idx="3710">
                  <c:v>44011.625214641201</c:v>
                </c:pt>
                <c:pt idx="3711">
                  <c:v>44011.666881365738</c:v>
                </c:pt>
                <c:pt idx="3712">
                  <c:v>44011.708548090275</c:v>
                </c:pt>
                <c:pt idx="3713">
                  <c:v>44011.750214814812</c:v>
                </c:pt>
                <c:pt idx="3714">
                  <c:v>44011.79188153935</c:v>
                </c:pt>
                <c:pt idx="3715">
                  <c:v>44011.833548263887</c:v>
                </c:pt>
                <c:pt idx="3716">
                  <c:v>44011.875214988424</c:v>
                </c:pt>
                <c:pt idx="3717">
                  <c:v>44011.916881712961</c:v>
                </c:pt>
                <c:pt idx="3718">
                  <c:v>44011.958548437498</c:v>
                </c:pt>
                <c:pt idx="3719">
                  <c:v>44012.000215162036</c:v>
                </c:pt>
                <c:pt idx="3720">
                  <c:v>44012.041881886573</c:v>
                </c:pt>
                <c:pt idx="3721">
                  <c:v>44012.08354861111</c:v>
                </c:pt>
                <c:pt idx="3722">
                  <c:v>44012.125215335647</c:v>
                </c:pt>
                <c:pt idx="3723">
                  <c:v>44012.166882060184</c:v>
                </c:pt>
                <c:pt idx="3724">
                  <c:v>44012.208548784722</c:v>
                </c:pt>
                <c:pt idx="3725">
                  <c:v>44012.250215509259</c:v>
                </c:pt>
                <c:pt idx="3726">
                  <c:v>44012.291882233796</c:v>
                </c:pt>
                <c:pt idx="3727">
                  <c:v>44012.333548958333</c:v>
                </c:pt>
                <c:pt idx="3728">
                  <c:v>44012.37521568287</c:v>
                </c:pt>
                <c:pt idx="3729">
                  <c:v>44012.416882407408</c:v>
                </c:pt>
                <c:pt idx="3730">
                  <c:v>44012.458549131945</c:v>
                </c:pt>
                <c:pt idx="3731">
                  <c:v>44012.500215856482</c:v>
                </c:pt>
                <c:pt idx="3732">
                  <c:v>44012.541882581019</c:v>
                </c:pt>
                <c:pt idx="3733">
                  <c:v>44012.583549305557</c:v>
                </c:pt>
                <c:pt idx="3734">
                  <c:v>44012.625216030094</c:v>
                </c:pt>
                <c:pt idx="3735">
                  <c:v>44012.666882754631</c:v>
                </c:pt>
                <c:pt idx="3736">
                  <c:v>44012.708549479168</c:v>
                </c:pt>
                <c:pt idx="3737">
                  <c:v>44012.750216203705</c:v>
                </c:pt>
                <c:pt idx="3738">
                  <c:v>44012.791882928243</c:v>
                </c:pt>
                <c:pt idx="3739">
                  <c:v>44012.83354965278</c:v>
                </c:pt>
                <c:pt idx="3740">
                  <c:v>44012.875216377317</c:v>
                </c:pt>
                <c:pt idx="3741">
                  <c:v>44012.916883101854</c:v>
                </c:pt>
                <c:pt idx="3742">
                  <c:v>44012.958549826391</c:v>
                </c:pt>
              </c:numCache>
            </c:numRef>
          </c:xVal>
          <c:yVal>
            <c:numRef>
              <c:f>DATA!$B$2:$B$11473</c:f>
              <c:numCache>
                <c:formatCode>General</c:formatCode>
                <c:ptCount val="11472"/>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40000000000000568</c:v>
                </c:pt>
                <c:pt idx="243">
                  <c:v>0</c:v>
                </c:pt>
                <c:pt idx="244">
                  <c:v>0</c:v>
                </c:pt>
                <c:pt idx="245">
                  <c:v>0</c:v>
                </c:pt>
                <c:pt idx="246">
                  <c:v>0</c:v>
                </c:pt>
                <c:pt idx="247">
                  <c:v>0</c:v>
                </c:pt>
                <c:pt idx="248">
                  <c:v>0</c:v>
                </c:pt>
                <c:pt idx="249">
                  <c:v>0</c:v>
                </c:pt>
                <c:pt idx="250">
                  <c:v>0</c:v>
                </c:pt>
                <c:pt idx="251">
                  <c:v>0.80000000000001137</c:v>
                </c:pt>
                <c:pt idx="252">
                  <c:v>0</c:v>
                </c:pt>
                <c:pt idx="253">
                  <c:v>0</c:v>
                </c:pt>
                <c:pt idx="254">
                  <c:v>0</c:v>
                </c:pt>
                <c:pt idx="255">
                  <c:v>2</c:v>
                </c:pt>
                <c:pt idx="256">
                  <c:v>14.799999999999979</c:v>
                </c:pt>
                <c:pt idx="257">
                  <c:v>2.4000000000000061</c:v>
                </c:pt>
                <c:pt idx="258">
                  <c:v>2</c:v>
                </c:pt>
                <c:pt idx="259">
                  <c:v>1</c:v>
                </c:pt>
                <c:pt idx="260">
                  <c:v>0</c:v>
                </c:pt>
                <c:pt idx="261">
                  <c:v>0</c:v>
                </c:pt>
                <c:pt idx="262">
                  <c:v>0</c:v>
                </c:pt>
                <c:pt idx="263">
                  <c:v>0</c:v>
                </c:pt>
                <c:pt idx="264">
                  <c:v>0</c:v>
                </c:pt>
                <c:pt idx="265">
                  <c:v>0</c:v>
                </c:pt>
                <c:pt idx="266">
                  <c:v>0</c:v>
                </c:pt>
                <c:pt idx="267">
                  <c:v>0.40000000000000568</c:v>
                </c:pt>
                <c:pt idx="268">
                  <c:v>0.40000000000000568</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40000000000000568</c:v>
                </c:pt>
                <c:pt idx="348">
                  <c:v>0.79999999999998295</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59999999999999432</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6.8000000000000114</c:v>
                </c:pt>
                <c:pt idx="521">
                  <c:v>0.1999999999999886</c:v>
                </c:pt>
                <c:pt idx="522">
                  <c:v>2.2000000000000171</c:v>
                </c:pt>
                <c:pt idx="523">
                  <c:v>0.1999999999999886</c:v>
                </c:pt>
                <c:pt idx="524">
                  <c:v>0</c:v>
                </c:pt>
                <c:pt idx="525">
                  <c:v>0.20000000000001711</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1999999999999886</c:v>
                </c:pt>
                <c:pt idx="541">
                  <c:v>0.1999999999999886</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pt idx="744">
                  <c:v>0</c:v>
                </c:pt>
                <c:pt idx="745">
                  <c:v>0</c:v>
                </c:pt>
                <c:pt idx="746">
                  <c:v>0</c:v>
                </c:pt>
                <c:pt idx="747">
                  <c:v>0</c:v>
                </c:pt>
                <c:pt idx="748">
                  <c:v>0</c:v>
                </c:pt>
                <c:pt idx="749">
                  <c:v>0</c:v>
                </c:pt>
                <c:pt idx="750">
                  <c:v>0</c:v>
                </c:pt>
                <c:pt idx="751">
                  <c:v>0</c:v>
                </c:pt>
                <c:pt idx="752">
                  <c:v>0</c:v>
                </c:pt>
                <c:pt idx="753">
                  <c:v>0</c:v>
                </c:pt>
                <c:pt idx="754">
                  <c:v>0</c:v>
                </c:pt>
                <c:pt idx="755">
                  <c:v>0</c:v>
                </c:pt>
                <c:pt idx="756">
                  <c:v>0</c:v>
                </c:pt>
                <c:pt idx="757">
                  <c:v>0</c:v>
                </c:pt>
                <c:pt idx="758">
                  <c:v>0</c:v>
                </c:pt>
                <c:pt idx="759">
                  <c:v>0.60000000000002274</c:v>
                </c:pt>
                <c:pt idx="760">
                  <c:v>0</c:v>
                </c:pt>
                <c:pt idx="761">
                  <c:v>0</c:v>
                </c:pt>
                <c:pt idx="762">
                  <c:v>0</c:v>
                </c:pt>
                <c:pt idx="763">
                  <c:v>0</c:v>
                </c:pt>
                <c:pt idx="764">
                  <c:v>1.7999999999999829</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0</c:v>
                </c:pt>
                <c:pt idx="786">
                  <c:v>0</c:v>
                </c:pt>
                <c:pt idx="787">
                  <c:v>0</c:v>
                </c:pt>
                <c:pt idx="788">
                  <c:v>0</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c:v>
                </c:pt>
                <c:pt idx="824">
                  <c:v>0</c:v>
                </c:pt>
                <c:pt idx="825">
                  <c:v>0</c:v>
                </c:pt>
                <c:pt idx="826">
                  <c:v>0</c:v>
                </c:pt>
                <c:pt idx="827">
                  <c:v>0</c:v>
                </c:pt>
                <c:pt idx="828">
                  <c:v>0</c:v>
                </c:pt>
                <c:pt idx="829">
                  <c:v>0</c:v>
                </c:pt>
                <c:pt idx="830">
                  <c:v>0</c:v>
                </c:pt>
                <c:pt idx="831">
                  <c:v>0</c:v>
                </c:pt>
                <c:pt idx="832">
                  <c:v>0</c:v>
                </c:pt>
                <c:pt idx="833">
                  <c:v>0</c:v>
                </c:pt>
                <c:pt idx="834">
                  <c:v>0</c:v>
                </c:pt>
                <c:pt idx="835">
                  <c:v>0</c:v>
                </c:pt>
                <c:pt idx="836">
                  <c:v>0</c:v>
                </c:pt>
                <c:pt idx="837">
                  <c:v>0</c:v>
                </c:pt>
                <c:pt idx="838">
                  <c:v>0</c:v>
                </c:pt>
                <c:pt idx="839">
                  <c:v>0</c:v>
                </c:pt>
                <c:pt idx="840">
                  <c:v>0</c:v>
                </c:pt>
                <c:pt idx="841">
                  <c:v>0</c:v>
                </c:pt>
                <c:pt idx="842">
                  <c:v>0</c:v>
                </c:pt>
                <c:pt idx="843">
                  <c:v>0</c:v>
                </c:pt>
                <c:pt idx="844">
                  <c:v>0</c:v>
                </c:pt>
                <c:pt idx="845">
                  <c:v>0</c:v>
                </c:pt>
                <c:pt idx="846">
                  <c:v>0</c:v>
                </c:pt>
                <c:pt idx="847">
                  <c:v>0</c:v>
                </c:pt>
                <c:pt idx="848">
                  <c:v>0</c:v>
                </c:pt>
                <c:pt idx="849">
                  <c:v>0</c:v>
                </c:pt>
                <c:pt idx="850">
                  <c:v>0</c:v>
                </c:pt>
                <c:pt idx="851">
                  <c:v>0</c:v>
                </c:pt>
                <c:pt idx="852">
                  <c:v>0</c:v>
                </c:pt>
                <c:pt idx="853">
                  <c:v>0</c:v>
                </c:pt>
                <c:pt idx="854">
                  <c:v>8.4000000000000057</c:v>
                </c:pt>
                <c:pt idx="855">
                  <c:v>0</c:v>
                </c:pt>
                <c:pt idx="856">
                  <c:v>0.1999999999999886</c:v>
                </c:pt>
                <c:pt idx="857">
                  <c:v>0</c:v>
                </c:pt>
                <c:pt idx="858">
                  <c:v>0</c:v>
                </c:pt>
                <c:pt idx="859">
                  <c:v>0</c:v>
                </c:pt>
                <c:pt idx="860">
                  <c:v>0</c:v>
                </c:pt>
                <c:pt idx="861">
                  <c:v>0</c:v>
                </c:pt>
                <c:pt idx="862">
                  <c:v>0</c:v>
                </c:pt>
                <c:pt idx="863">
                  <c:v>0</c:v>
                </c:pt>
                <c:pt idx="864">
                  <c:v>0</c:v>
                </c:pt>
                <c:pt idx="865">
                  <c:v>0</c:v>
                </c:pt>
                <c:pt idx="866">
                  <c:v>0</c:v>
                </c:pt>
                <c:pt idx="867">
                  <c:v>0</c:v>
                </c:pt>
                <c:pt idx="868">
                  <c:v>0</c:v>
                </c:pt>
                <c:pt idx="869">
                  <c:v>0</c:v>
                </c:pt>
                <c:pt idx="870">
                  <c:v>0</c:v>
                </c:pt>
                <c:pt idx="871">
                  <c:v>0</c:v>
                </c:pt>
                <c:pt idx="872">
                  <c:v>0</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0</c:v>
                </c:pt>
                <c:pt idx="898">
                  <c:v>0</c:v>
                </c:pt>
                <c:pt idx="899">
                  <c:v>0</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0</c:v>
                </c:pt>
                <c:pt idx="922">
                  <c:v>0</c:v>
                </c:pt>
                <c:pt idx="923">
                  <c:v>1</c:v>
                </c:pt>
                <c:pt idx="924">
                  <c:v>0</c:v>
                </c:pt>
                <c:pt idx="925">
                  <c:v>0</c:v>
                </c:pt>
                <c:pt idx="926">
                  <c:v>0.40000000000000568</c:v>
                </c:pt>
                <c:pt idx="927">
                  <c:v>1.5999999999999941</c:v>
                </c:pt>
                <c:pt idx="928">
                  <c:v>9.1999999999999886</c:v>
                </c:pt>
                <c:pt idx="929">
                  <c:v>0</c:v>
                </c:pt>
                <c:pt idx="930">
                  <c:v>0.2000000000000455</c:v>
                </c:pt>
                <c:pt idx="931">
                  <c:v>0</c:v>
                </c:pt>
                <c:pt idx="932">
                  <c:v>0</c:v>
                </c:pt>
                <c:pt idx="933">
                  <c:v>0</c:v>
                </c:pt>
                <c:pt idx="934">
                  <c:v>0</c:v>
                </c:pt>
                <c:pt idx="935">
                  <c:v>0</c:v>
                </c:pt>
                <c:pt idx="936">
                  <c:v>0</c:v>
                </c:pt>
                <c:pt idx="937">
                  <c:v>6.3999999999999773</c:v>
                </c:pt>
                <c:pt idx="938">
                  <c:v>2.8000000000000109</c:v>
                </c:pt>
                <c:pt idx="939">
                  <c:v>2</c:v>
                </c:pt>
                <c:pt idx="940">
                  <c:v>0.80000000000001137</c:v>
                </c:pt>
                <c:pt idx="941">
                  <c:v>0</c:v>
                </c:pt>
                <c:pt idx="942">
                  <c:v>0</c:v>
                </c:pt>
                <c:pt idx="943">
                  <c:v>0</c:v>
                </c:pt>
                <c:pt idx="944">
                  <c:v>0</c:v>
                </c:pt>
                <c:pt idx="945">
                  <c:v>0</c:v>
                </c:pt>
                <c:pt idx="946">
                  <c:v>0</c:v>
                </c:pt>
                <c:pt idx="947">
                  <c:v>0</c:v>
                </c:pt>
                <c:pt idx="948">
                  <c:v>4</c:v>
                </c:pt>
                <c:pt idx="949">
                  <c:v>0</c:v>
                </c:pt>
                <c:pt idx="950">
                  <c:v>0</c:v>
                </c:pt>
                <c:pt idx="951">
                  <c:v>0</c:v>
                </c:pt>
                <c:pt idx="952">
                  <c:v>5.1999999999999886</c:v>
                </c:pt>
                <c:pt idx="953">
                  <c:v>22.800000000000011</c:v>
                </c:pt>
                <c:pt idx="954">
                  <c:v>1.1999999999999891</c:v>
                </c:pt>
                <c:pt idx="955">
                  <c:v>0.1999999999999886</c:v>
                </c:pt>
                <c:pt idx="956">
                  <c:v>1.600000000000023</c:v>
                </c:pt>
                <c:pt idx="957">
                  <c:v>1</c:v>
                </c:pt>
                <c:pt idx="958">
                  <c:v>0</c:v>
                </c:pt>
                <c:pt idx="959">
                  <c:v>0.39999999999997732</c:v>
                </c:pt>
                <c:pt idx="960">
                  <c:v>0</c:v>
                </c:pt>
                <c:pt idx="961">
                  <c:v>0</c:v>
                </c:pt>
                <c:pt idx="962">
                  <c:v>0</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3.8000000000000109</c:v>
                </c:pt>
                <c:pt idx="979">
                  <c:v>0.59999999999996589</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pt idx="1000">
                  <c:v>0</c:v>
                </c:pt>
                <c:pt idx="1001">
                  <c:v>0</c:v>
                </c:pt>
                <c:pt idx="1002">
                  <c:v>0</c:v>
                </c:pt>
                <c:pt idx="1003">
                  <c:v>0</c:v>
                </c:pt>
                <c:pt idx="1004">
                  <c:v>0</c:v>
                </c:pt>
                <c:pt idx="1005">
                  <c:v>0</c:v>
                </c:pt>
                <c:pt idx="1006">
                  <c:v>0</c:v>
                </c:pt>
                <c:pt idx="1007">
                  <c:v>0</c:v>
                </c:pt>
                <c:pt idx="1008">
                  <c:v>0</c:v>
                </c:pt>
                <c:pt idx="1009">
                  <c:v>0</c:v>
                </c:pt>
                <c:pt idx="1010">
                  <c:v>0</c:v>
                </c:pt>
                <c:pt idx="1011">
                  <c:v>0</c:v>
                </c:pt>
                <c:pt idx="1012">
                  <c:v>0</c:v>
                </c:pt>
                <c:pt idx="1013">
                  <c:v>0</c:v>
                </c:pt>
                <c:pt idx="1014">
                  <c:v>0</c:v>
                </c:pt>
                <c:pt idx="1015">
                  <c:v>0</c:v>
                </c:pt>
                <c:pt idx="1016">
                  <c:v>0</c:v>
                </c:pt>
                <c:pt idx="1017">
                  <c:v>0</c:v>
                </c:pt>
                <c:pt idx="1018">
                  <c:v>0</c:v>
                </c:pt>
                <c:pt idx="1019">
                  <c:v>0</c:v>
                </c:pt>
                <c:pt idx="1020">
                  <c:v>0</c:v>
                </c:pt>
                <c:pt idx="1021">
                  <c:v>0</c:v>
                </c:pt>
                <c:pt idx="1022">
                  <c:v>0</c:v>
                </c:pt>
                <c:pt idx="1023">
                  <c:v>0</c:v>
                </c:pt>
                <c:pt idx="1024">
                  <c:v>0</c:v>
                </c:pt>
                <c:pt idx="1025">
                  <c:v>0</c:v>
                </c:pt>
                <c:pt idx="1026">
                  <c:v>0</c:v>
                </c:pt>
                <c:pt idx="1027">
                  <c:v>0</c:v>
                </c:pt>
                <c:pt idx="1028">
                  <c:v>0</c:v>
                </c:pt>
                <c:pt idx="1029">
                  <c:v>0</c:v>
                </c:pt>
                <c:pt idx="1030">
                  <c:v>0</c:v>
                </c:pt>
                <c:pt idx="1031">
                  <c:v>0</c:v>
                </c:pt>
                <c:pt idx="1032">
                  <c:v>0</c:v>
                </c:pt>
                <c:pt idx="1033">
                  <c:v>0</c:v>
                </c:pt>
                <c:pt idx="1034">
                  <c:v>0</c:v>
                </c:pt>
                <c:pt idx="1035">
                  <c:v>0</c:v>
                </c:pt>
                <c:pt idx="1036">
                  <c:v>0</c:v>
                </c:pt>
                <c:pt idx="1037">
                  <c:v>0</c:v>
                </c:pt>
                <c:pt idx="1038">
                  <c:v>0</c:v>
                </c:pt>
                <c:pt idx="1039">
                  <c:v>0</c:v>
                </c:pt>
                <c:pt idx="1040">
                  <c:v>0</c:v>
                </c:pt>
                <c:pt idx="1041">
                  <c:v>0</c:v>
                </c:pt>
                <c:pt idx="1042">
                  <c:v>0</c:v>
                </c:pt>
                <c:pt idx="1043">
                  <c:v>0</c:v>
                </c:pt>
                <c:pt idx="1044">
                  <c:v>0</c:v>
                </c:pt>
                <c:pt idx="1045">
                  <c:v>0</c:v>
                </c:pt>
                <c:pt idx="1046">
                  <c:v>0</c:v>
                </c:pt>
                <c:pt idx="1047">
                  <c:v>0</c:v>
                </c:pt>
                <c:pt idx="1048">
                  <c:v>0</c:v>
                </c:pt>
                <c:pt idx="1049">
                  <c:v>0</c:v>
                </c:pt>
                <c:pt idx="1050">
                  <c:v>0</c:v>
                </c:pt>
                <c:pt idx="1051">
                  <c:v>0</c:v>
                </c:pt>
                <c:pt idx="1052">
                  <c:v>0</c:v>
                </c:pt>
                <c:pt idx="1053">
                  <c:v>0</c:v>
                </c:pt>
                <c:pt idx="1054">
                  <c:v>0</c:v>
                </c:pt>
                <c:pt idx="1055">
                  <c:v>0</c:v>
                </c:pt>
                <c:pt idx="1056">
                  <c:v>0</c:v>
                </c:pt>
                <c:pt idx="1057">
                  <c:v>0</c:v>
                </c:pt>
                <c:pt idx="1058">
                  <c:v>0</c:v>
                </c:pt>
                <c:pt idx="1059">
                  <c:v>0</c:v>
                </c:pt>
                <c:pt idx="1060">
                  <c:v>0</c:v>
                </c:pt>
                <c:pt idx="1061">
                  <c:v>0</c:v>
                </c:pt>
                <c:pt idx="1062">
                  <c:v>0</c:v>
                </c:pt>
                <c:pt idx="1063">
                  <c:v>0</c:v>
                </c:pt>
                <c:pt idx="1064">
                  <c:v>0</c:v>
                </c:pt>
                <c:pt idx="1065">
                  <c:v>0</c:v>
                </c:pt>
                <c:pt idx="1066">
                  <c:v>0</c:v>
                </c:pt>
                <c:pt idx="1067">
                  <c:v>0</c:v>
                </c:pt>
                <c:pt idx="1068">
                  <c:v>0</c:v>
                </c:pt>
                <c:pt idx="1069">
                  <c:v>0</c:v>
                </c:pt>
                <c:pt idx="1070">
                  <c:v>0</c:v>
                </c:pt>
                <c:pt idx="1071">
                  <c:v>0</c:v>
                </c:pt>
                <c:pt idx="1072">
                  <c:v>0</c:v>
                </c:pt>
                <c:pt idx="1073">
                  <c:v>0</c:v>
                </c:pt>
                <c:pt idx="1074">
                  <c:v>0</c:v>
                </c:pt>
                <c:pt idx="1075">
                  <c:v>0</c:v>
                </c:pt>
                <c:pt idx="1076">
                  <c:v>0</c:v>
                </c:pt>
                <c:pt idx="1077">
                  <c:v>0</c:v>
                </c:pt>
                <c:pt idx="1078">
                  <c:v>0</c:v>
                </c:pt>
                <c:pt idx="1079">
                  <c:v>0</c:v>
                </c:pt>
                <c:pt idx="1080">
                  <c:v>0</c:v>
                </c:pt>
                <c:pt idx="1081">
                  <c:v>0</c:v>
                </c:pt>
                <c:pt idx="1082">
                  <c:v>0</c:v>
                </c:pt>
                <c:pt idx="1083">
                  <c:v>0</c:v>
                </c:pt>
                <c:pt idx="1084">
                  <c:v>0</c:v>
                </c:pt>
                <c:pt idx="1085">
                  <c:v>0</c:v>
                </c:pt>
                <c:pt idx="1086">
                  <c:v>0</c:v>
                </c:pt>
                <c:pt idx="1087">
                  <c:v>0</c:v>
                </c:pt>
                <c:pt idx="1088">
                  <c:v>0</c:v>
                </c:pt>
                <c:pt idx="1089">
                  <c:v>0</c:v>
                </c:pt>
                <c:pt idx="1090">
                  <c:v>0</c:v>
                </c:pt>
                <c:pt idx="1091">
                  <c:v>0</c:v>
                </c:pt>
                <c:pt idx="1092">
                  <c:v>0</c:v>
                </c:pt>
                <c:pt idx="1093">
                  <c:v>0</c:v>
                </c:pt>
                <c:pt idx="1094">
                  <c:v>0</c:v>
                </c:pt>
                <c:pt idx="1095">
                  <c:v>0</c:v>
                </c:pt>
                <c:pt idx="1096">
                  <c:v>0</c:v>
                </c:pt>
                <c:pt idx="1097">
                  <c:v>0</c:v>
                </c:pt>
                <c:pt idx="1098">
                  <c:v>0</c:v>
                </c:pt>
                <c:pt idx="1099">
                  <c:v>0</c:v>
                </c:pt>
                <c:pt idx="1100">
                  <c:v>0</c:v>
                </c:pt>
                <c:pt idx="1101">
                  <c:v>0</c:v>
                </c:pt>
                <c:pt idx="1102">
                  <c:v>0</c:v>
                </c:pt>
                <c:pt idx="1103">
                  <c:v>0</c:v>
                </c:pt>
                <c:pt idx="1104">
                  <c:v>0</c:v>
                </c:pt>
                <c:pt idx="1105">
                  <c:v>0</c:v>
                </c:pt>
                <c:pt idx="1106">
                  <c:v>0</c:v>
                </c:pt>
                <c:pt idx="1107">
                  <c:v>0</c:v>
                </c:pt>
                <c:pt idx="1108">
                  <c:v>0</c:v>
                </c:pt>
                <c:pt idx="1109">
                  <c:v>0</c:v>
                </c:pt>
                <c:pt idx="1110">
                  <c:v>0</c:v>
                </c:pt>
                <c:pt idx="1111">
                  <c:v>0</c:v>
                </c:pt>
                <c:pt idx="1112">
                  <c:v>0</c:v>
                </c:pt>
                <c:pt idx="1113">
                  <c:v>0</c:v>
                </c:pt>
                <c:pt idx="1114">
                  <c:v>0</c:v>
                </c:pt>
                <c:pt idx="1115">
                  <c:v>0</c:v>
                </c:pt>
                <c:pt idx="1116">
                  <c:v>0</c:v>
                </c:pt>
                <c:pt idx="1117">
                  <c:v>0</c:v>
                </c:pt>
                <c:pt idx="1118">
                  <c:v>0</c:v>
                </c:pt>
                <c:pt idx="1119">
                  <c:v>0</c:v>
                </c:pt>
                <c:pt idx="1120">
                  <c:v>0</c:v>
                </c:pt>
                <c:pt idx="1121">
                  <c:v>0</c:v>
                </c:pt>
                <c:pt idx="1122">
                  <c:v>0</c:v>
                </c:pt>
                <c:pt idx="1123">
                  <c:v>0</c:v>
                </c:pt>
                <c:pt idx="1124">
                  <c:v>0</c:v>
                </c:pt>
                <c:pt idx="1125">
                  <c:v>0</c:v>
                </c:pt>
                <c:pt idx="1126">
                  <c:v>0</c:v>
                </c:pt>
                <c:pt idx="1127">
                  <c:v>0</c:v>
                </c:pt>
                <c:pt idx="1128">
                  <c:v>0</c:v>
                </c:pt>
                <c:pt idx="1129">
                  <c:v>0</c:v>
                </c:pt>
                <c:pt idx="1130">
                  <c:v>0</c:v>
                </c:pt>
                <c:pt idx="1131">
                  <c:v>0</c:v>
                </c:pt>
                <c:pt idx="1132">
                  <c:v>0</c:v>
                </c:pt>
                <c:pt idx="1133">
                  <c:v>0</c:v>
                </c:pt>
                <c:pt idx="1134">
                  <c:v>0</c:v>
                </c:pt>
                <c:pt idx="1135">
                  <c:v>0</c:v>
                </c:pt>
                <c:pt idx="1136">
                  <c:v>0</c:v>
                </c:pt>
                <c:pt idx="1137">
                  <c:v>0</c:v>
                </c:pt>
                <c:pt idx="1138">
                  <c:v>0</c:v>
                </c:pt>
                <c:pt idx="1139">
                  <c:v>0</c:v>
                </c:pt>
                <c:pt idx="1140">
                  <c:v>0</c:v>
                </c:pt>
                <c:pt idx="1141">
                  <c:v>0</c:v>
                </c:pt>
                <c:pt idx="1142">
                  <c:v>0</c:v>
                </c:pt>
                <c:pt idx="1143">
                  <c:v>0</c:v>
                </c:pt>
                <c:pt idx="1144">
                  <c:v>0</c:v>
                </c:pt>
                <c:pt idx="1145">
                  <c:v>0</c:v>
                </c:pt>
                <c:pt idx="1146">
                  <c:v>0</c:v>
                </c:pt>
                <c:pt idx="1147">
                  <c:v>0</c:v>
                </c:pt>
                <c:pt idx="1148">
                  <c:v>0</c:v>
                </c:pt>
                <c:pt idx="1149">
                  <c:v>0</c:v>
                </c:pt>
                <c:pt idx="1150">
                  <c:v>0</c:v>
                </c:pt>
                <c:pt idx="1151">
                  <c:v>0</c:v>
                </c:pt>
                <c:pt idx="1152">
                  <c:v>0</c:v>
                </c:pt>
                <c:pt idx="1153">
                  <c:v>0</c:v>
                </c:pt>
                <c:pt idx="1154">
                  <c:v>0</c:v>
                </c:pt>
                <c:pt idx="1155">
                  <c:v>0</c:v>
                </c:pt>
                <c:pt idx="1156">
                  <c:v>0</c:v>
                </c:pt>
                <c:pt idx="1157">
                  <c:v>0</c:v>
                </c:pt>
                <c:pt idx="1158">
                  <c:v>0</c:v>
                </c:pt>
                <c:pt idx="1159">
                  <c:v>0</c:v>
                </c:pt>
                <c:pt idx="1160">
                  <c:v>0</c:v>
                </c:pt>
                <c:pt idx="1161">
                  <c:v>0</c:v>
                </c:pt>
                <c:pt idx="1162">
                  <c:v>0</c:v>
                </c:pt>
                <c:pt idx="1163">
                  <c:v>0</c:v>
                </c:pt>
                <c:pt idx="1164">
                  <c:v>0</c:v>
                </c:pt>
                <c:pt idx="1165">
                  <c:v>0</c:v>
                </c:pt>
                <c:pt idx="1166">
                  <c:v>0</c:v>
                </c:pt>
                <c:pt idx="1167">
                  <c:v>0</c:v>
                </c:pt>
                <c:pt idx="1168">
                  <c:v>0</c:v>
                </c:pt>
                <c:pt idx="1169">
                  <c:v>0</c:v>
                </c:pt>
                <c:pt idx="1170">
                  <c:v>0</c:v>
                </c:pt>
                <c:pt idx="1171">
                  <c:v>0</c:v>
                </c:pt>
                <c:pt idx="1172">
                  <c:v>0</c:v>
                </c:pt>
                <c:pt idx="1173">
                  <c:v>0</c:v>
                </c:pt>
                <c:pt idx="1174">
                  <c:v>0</c:v>
                </c:pt>
                <c:pt idx="1175">
                  <c:v>0</c:v>
                </c:pt>
                <c:pt idx="1176">
                  <c:v>0</c:v>
                </c:pt>
                <c:pt idx="1177">
                  <c:v>0</c:v>
                </c:pt>
                <c:pt idx="1178">
                  <c:v>0</c:v>
                </c:pt>
                <c:pt idx="1179">
                  <c:v>0</c:v>
                </c:pt>
                <c:pt idx="1180">
                  <c:v>0</c:v>
                </c:pt>
                <c:pt idx="1181">
                  <c:v>0</c:v>
                </c:pt>
                <c:pt idx="1182">
                  <c:v>0</c:v>
                </c:pt>
                <c:pt idx="1183">
                  <c:v>0</c:v>
                </c:pt>
                <c:pt idx="1184">
                  <c:v>0</c:v>
                </c:pt>
                <c:pt idx="1185">
                  <c:v>0</c:v>
                </c:pt>
                <c:pt idx="1186">
                  <c:v>0</c:v>
                </c:pt>
                <c:pt idx="1187">
                  <c:v>0</c:v>
                </c:pt>
                <c:pt idx="1188">
                  <c:v>0</c:v>
                </c:pt>
                <c:pt idx="1189">
                  <c:v>0</c:v>
                </c:pt>
                <c:pt idx="1190">
                  <c:v>0</c:v>
                </c:pt>
                <c:pt idx="1191">
                  <c:v>0</c:v>
                </c:pt>
                <c:pt idx="1192">
                  <c:v>0</c:v>
                </c:pt>
                <c:pt idx="1193">
                  <c:v>0</c:v>
                </c:pt>
                <c:pt idx="1194">
                  <c:v>0</c:v>
                </c:pt>
                <c:pt idx="1195">
                  <c:v>0</c:v>
                </c:pt>
                <c:pt idx="1196">
                  <c:v>0</c:v>
                </c:pt>
                <c:pt idx="1197">
                  <c:v>0</c:v>
                </c:pt>
                <c:pt idx="1198">
                  <c:v>0</c:v>
                </c:pt>
                <c:pt idx="1199">
                  <c:v>0</c:v>
                </c:pt>
                <c:pt idx="1200">
                  <c:v>0</c:v>
                </c:pt>
                <c:pt idx="1201">
                  <c:v>0</c:v>
                </c:pt>
                <c:pt idx="1202">
                  <c:v>0</c:v>
                </c:pt>
                <c:pt idx="1203">
                  <c:v>0</c:v>
                </c:pt>
                <c:pt idx="1204">
                  <c:v>0</c:v>
                </c:pt>
                <c:pt idx="1205">
                  <c:v>0</c:v>
                </c:pt>
                <c:pt idx="1206">
                  <c:v>0</c:v>
                </c:pt>
                <c:pt idx="1207">
                  <c:v>0</c:v>
                </c:pt>
                <c:pt idx="1208">
                  <c:v>0</c:v>
                </c:pt>
                <c:pt idx="1209">
                  <c:v>0</c:v>
                </c:pt>
                <c:pt idx="1210">
                  <c:v>0</c:v>
                </c:pt>
                <c:pt idx="1211">
                  <c:v>0</c:v>
                </c:pt>
                <c:pt idx="1212">
                  <c:v>0</c:v>
                </c:pt>
                <c:pt idx="1213">
                  <c:v>0</c:v>
                </c:pt>
                <c:pt idx="1214">
                  <c:v>0</c:v>
                </c:pt>
                <c:pt idx="1215">
                  <c:v>0</c:v>
                </c:pt>
                <c:pt idx="1216">
                  <c:v>0</c:v>
                </c:pt>
                <c:pt idx="1217">
                  <c:v>0</c:v>
                </c:pt>
                <c:pt idx="1218">
                  <c:v>0</c:v>
                </c:pt>
                <c:pt idx="1219">
                  <c:v>0</c:v>
                </c:pt>
                <c:pt idx="1220">
                  <c:v>0</c:v>
                </c:pt>
                <c:pt idx="1221">
                  <c:v>0</c:v>
                </c:pt>
                <c:pt idx="1222">
                  <c:v>0</c:v>
                </c:pt>
                <c:pt idx="1223">
                  <c:v>0</c:v>
                </c:pt>
                <c:pt idx="1224">
                  <c:v>0</c:v>
                </c:pt>
                <c:pt idx="1225">
                  <c:v>0</c:v>
                </c:pt>
                <c:pt idx="1226">
                  <c:v>0</c:v>
                </c:pt>
                <c:pt idx="1227">
                  <c:v>0</c:v>
                </c:pt>
                <c:pt idx="1228">
                  <c:v>0</c:v>
                </c:pt>
                <c:pt idx="1229">
                  <c:v>0</c:v>
                </c:pt>
                <c:pt idx="1230">
                  <c:v>0</c:v>
                </c:pt>
                <c:pt idx="1231">
                  <c:v>0</c:v>
                </c:pt>
                <c:pt idx="1232">
                  <c:v>0</c:v>
                </c:pt>
                <c:pt idx="1233">
                  <c:v>0</c:v>
                </c:pt>
                <c:pt idx="1234">
                  <c:v>0</c:v>
                </c:pt>
                <c:pt idx="1235">
                  <c:v>0</c:v>
                </c:pt>
                <c:pt idx="1236">
                  <c:v>0</c:v>
                </c:pt>
                <c:pt idx="1237">
                  <c:v>0</c:v>
                </c:pt>
                <c:pt idx="1238">
                  <c:v>0</c:v>
                </c:pt>
                <c:pt idx="1239">
                  <c:v>0</c:v>
                </c:pt>
                <c:pt idx="1240">
                  <c:v>0</c:v>
                </c:pt>
                <c:pt idx="1241">
                  <c:v>0</c:v>
                </c:pt>
                <c:pt idx="1242">
                  <c:v>0</c:v>
                </c:pt>
                <c:pt idx="1243">
                  <c:v>0</c:v>
                </c:pt>
                <c:pt idx="1244">
                  <c:v>0</c:v>
                </c:pt>
                <c:pt idx="1245">
                  <c:v>0</c:v>
                </c:pt>
                <c:pt idx="1246">
                  <c:v>0</c:v>
                </c:pt>
                <c:pt idx="1247">
                  <c:v>0</c:v>
                </c:pt>
                <c:pt idx="1248">
                  <c:v>0</c:v>
                </c:pt>
                <c:pt idx="1249">
                  <c:v>0</c:v>
                </c:pt>
                <c:pt idx="1250">
                  <c:v>0</c:v>
                </c:pt>
                <c:pt idx="1251">
                  <c:v>0</c:v>
                </c:pt>
                <c:pt idx="1252">
                  <c:v>0</c:v>
                </c:pt>
                <c:pt idx="1253">
                  <c:v>0</c:v>
                </c:pt>
                <c:pt idx="1254">
                  <c:v>0</c:v>
                </c:pt>
                <c:pt idx="1255">
                  <c:v>0</c:v>
                </c:pt>
                <c:pt idx="1256">
                  <c:v>0</c:v>
                </c:pt>
                <c:pt idx="1257">
                  <c:v>0</c:v>
                </c:pt>
                <c:pt idx="1258">
                  <c:v>0</c:v>
                </c:pt>
                <c:pt idx="1259">
                  <c:v>0</c:v>
                </c:pt>
                <c:pt idx="1260">
                  <c:v>0</c:v>
                </c:pt>
                <c:pt idx="1261">
                  <c:v>0</c:v>
                </c:pt>
                <c:pt idx="1262">
                  <c:v>0</c:v>
                </c:pt>
                <c:pt idx="1263">
                  <c:v>0</c:v>
                </c:pt>
                <c:pt idx="1264">
                  <c:v>0</c:v>
                </c:pt>
                <c:pt idx="1265">
                  <c:v>0</c:v>
                </c:pt>
                <c:pt idx="1266">
                  <c:v>0</c:v>
                </c:pt>
                <c:pt idx="1267">
                  <c:v>0</c:v>
                </c:pt>
                <c:pt idx="1268">
                  <c:v>0</c:v>
                </c:pt>
                <c:pt idx="1269">
                  <c:v>0</c:v>
                </c:pt>
                <c:pt idx="1270">
                  <c:v>0</c:v>
                </c:pt>
                <c:pt idx="1271">
                  <c:v>0</c:v>
                </c:pt>
                <c:pt idx="1272">
                  <c:v>0</c:v>
                </c:pt>
                <c:pt idx="1273">
                  <c:v>0</c:v>
                </c:pt>
                <c:pt idx="1274">
                  <c:v>0</c:v>
                </c:pt>
                <c:pt idx="1275">
                  <c:v>0</c:v>
                </c:pt>
                <c:pt idx="1276">
                  <c:v>0</c:v>
                </c:pt>
                <c:pt idx="1277">
                  <c:v>0</c:v>
                </c:pt>
                <c:pt idx="1278">
                  <c:v>0</c:v>
                </c:pt>
                <c:pt idx="1279">
                  <c:v>0</c:v>
                </c:pt>
                <c:pt idx="1280">
                  <c:v>0</c:v>
                </c:pt>
                <c:pt idx="1281">
                  <c:v>0</c:v>
                </c:pt>
                <c:pt idx="1282">
                  <c:v>0</c:v>
                </c:pt>
                <c:pt idx="1283">
                  <c:v>0</c:v>
                </c:pt>
                <c:pt idx="1284">
                  <c:v>0</c:v>
                </c:pt>
                <c:pt idx="1285">
                  <c:v>0</c:v>
                </c:pt>
                <c:pt idx="1286">
                  <c:v>0</c:v>
                </c:pt>
                <c:pt idx="1287">
                  <c:v>0</c:v>
                </c:pt>
                <c:pt idx="1288">
                  <c:v>0</c:v>
                </c:pt>
                <c:pt idx="1289">
                  <c:v>0</c:v>
                </c:pt>
                <c:pt idx="1290">
                  <c:v>0</c:v>
                </c:pt>
                <c:pt idx="1291">
                  <c:v>0</c:v>
                </c:pt>
                <c:pt idx="1292">
                  <c:v>0</c:v>
                </c:pt>
                <c:pt idx="1293">
                  <c:v>0</c:v>
                </c:pt>
                <c:pt idx="1294">
                  <c:v>0</c:v>
                </c:pt>
                <c:pt idx="1295">
                  <c:v>0</c:v>
                </c:pt>
                <c:pt idx="1296">
                  <c:v>0</c:v>
                </c:pt>
                <c:pt idx="1297">
                  <c:v>0</c:v>
                </c:pt>
                <c:pt idx="1298">
                  <c:v>0</c:v>
                </c:pt>
                <c:pt idx="1299">
                  <c:v>0</c:v>
                </c:pt>
                <c:pt idx="1300">
                  <c:v>0</c:v>
                </c:pt>
                <c:pt idx="1301">
                  <c:v>0</c:v>
                </c:pt>
                <c:pt idx="1302">
                  <c:v>0</c:v>
                </c:pt>
                <c:pt idx="1303">
                  <c:v>0</c:v>
                </c:pt>
                <c:pt idx="1304">
                  <c:v>0</c:v>
                </c:pt>
                <c:pt idx="1305">
                  <c:v>0</c:v>
                </c:pt>
                <c:pt idx="1306">
                  <c:v>0</c:v>
                </c:pt>
                <c:pt idx="1307">
                  <c:v>0</c:v>
                </c:pt>
                <c:pt idx="1308">
                  <c:v>0</c:v>
                </c:pt>
                <c:pt idx="1309">
                  <c:v>0</c:v>
                </c:pt>
                <c:pt idx="1310">
                  <c:v>0</c:v>
                </c:pt>
                <c:pt idx="1311">
                  <c:v>0</c:v>
                </c:pt>
                <c:pt idx="1312">
                  <c:v>0</c:v>
                </c:pt>
                <c:pt idx="1313">
                  <c:v>0</c:v>
                </c:pt>
                <c:pt idx="1314">
                  <c:v>0</c:v>
                </c:pt>
                <c:pt idx="1315">
                  <c:v>0</c:v>
                </c:pt>
                <c:pt idx="1316">
                  <c:v>0</c:v>
                </c:pt>
                <c:pt idx="1317">
                  <c:v>0</c:v>
                </c:pt>
                <c:pt idx="1318">
                  <c:v>0</c:v>
                </c:pt>
                <c:pt idx="1319">
                  <c:v>0</c:v>
                </c:pt>
                <c:pt idx="1320">
                  <c:v>0</c:v>
                </c:pt>
                <c:pt idx="1321">
                  <c:v>0</c:v>
                </c:pt>
                <c:pt idx="1322">
                  <c:v>0</c:v>
                </c:pt>
                <c:pt idx="1323">
                  <c:v>0</c:v>
                </c:pt>
                <c:pt idx="1324">
                  <c:v>0</c:v>
                </c:pt>
                <c:pt idx="1325">
                  <c:v>0</c:v>
                </c:pt>
                <c:pt idx="1326">
                  <c:v>0</c:v>
                </c:pt>
                <c:pt idx="1327">
                  <c:v>0</c:v>
                </c:pt>
                <c:pt idx="1328">
                  <c:v>0</c:v>
                </c:pt>
                <c:pt idx="1329">
                  <c:v>0</c:v>
                </c:pt>
                <c:pt idx="1330">
                  <c:v>0</c:v>
                </c:pt>
                <c:pt idx="1331">
                  <c:v>0</c:v>
                </c:pt>
                <c:pt idx="1332">
                  <c:v>0</c:v>
                </c:pt>
                <c:pt idx="1333">
                  <c:v>0</c:v>
                </c:pt>
                <c:pt idx="1334">
                  <c:v>0</c:v>
                </c:pt>
                <c:pt idx="1335">
                  <c:v>0</c:v>
                </c:pt>
                <c:pt idx="1336">
                  <c:v>0</c:v>
                </c:pt>
                <c:pt idx="1337">
                  <c:v>0</c:v>
                </c:pt>
                <c:pt idx="1338">
                  <c:v>0.2000000000000455</c:v>
                </c:pt>
                <c:pt idx="1339">
                  <c:v>0</c:v>
                </c:pt>
                <c:pt idx="1340">
                  <c:v>0</c:v>
                </c:pt>
                <c:pt idx="1341">
                  <c:v>0</c:v>
                </c:pt>
                <c:pt idx="1342">
                  <c:v>0</c:v>
                </c:pt>
                <c:pt idx="1343">
                  <c:v>0</c:v>
                </c:pt>
                <c:pt idx="1344">
                  <c:v>0</c:v>
                </c:pt>
                <c:pt idx="1345">
                  <c:v>0</c:v>
                </c:pt>
                <c:pt idx="1346">
                  <c:v>0</c:v>
                </c:pt>
                <c:pt idx="1347">
                  <c:v>0</c:v>
                </c:pt>
                <c:pt idx="1348">
                  <c:v>0</c:v>
                </c:pt>
                <c:pt idx="1349">
                  <c:v>0</c:v>
                </c:pt>
                <c:pt idx="1350">
                  <c:v>0</c:v>
                </c:pt>
                <c:pt idx="1351">
                  <c:v>0</c:v>
                </c:pt>
                <c:pt idx="1352">
                  <c:v>0</c:v>
                </c:pt>
                <c:pt idx="1353">
                  <c:v>0</c:v>
                </c:pt>
                <c:pt idx="1354">
                  <c:v>0</c:v>
                </c:pt>
                <c:pt idx="1355">
                  <c:v>0</c:v>
                </c:pt>
                <c:pt idx="1356">
                  <c:v>0</c:v>
                </c:pt>
                <c:pt idx="1357">
                  <c:v>0</c:v>
                </c:pt>
                <c:pt idx="1358">
                  <c:v>0</c:v>
                </c:pt>
                <c:pt idx="1359">
                  <c:v>0</c:v>
                </c:pt>
                <c:pt idx="1360">
                  <c:v>0</c:v>
                </c:pt>
                <c:pt idx="1361">
                  <c:v>0</c:v>
                </c:pt>
                <c:pt idx="1362">
                  <c:v>0</c:v>
                </c:pt>
                <c:pt idx="1363">
                  <c:v>0</c:v>
                </c:pt>
                <c:pt idx="1364">
                  <c:v>0</c:v>
                </c:pt>
                <c:pt idx="1365">
                  <c:v>0</c:v>
                </c:pt>
                <c:pt idx="1366">
                  <c:v>0</c:v>
                </c:pt>
                <c:pt idx="1367">
                  <c:v>0</c:v>
                </c:pt>
                <c:pt idx="1368">
                  <c:v>0</c:v>
                </c:pt>
                <c:pt idx="1369">
                  <c:v>0</c:v>
                </c:pt>
                <c:pt idx="1370">
                  <c:v>0</c:v>
                </c:pt>
                <c:pt idx="1371">
                  <c:v>0</c:v>
                </c:pt>
                <c:pt idx="1372">
                  <c:v>0</c:v>
                </c:pt>
                <c:pt idx="1373">
                  <c:v>0</c:v>
                </c:pt>
                <c:pt idx="1374">
                  <c:v>0</c:v>
                </c:pt>
                <c:pt idx="1375">
                  <c:v>0</c:v>
                </c:pt>
                <c:pt idx="1376">
                  <c:v>0</c:v>
                </c:pt>
                <c:pt idx="1377">
                  <c:v>0</c:v>
                </c:pt>
                <c:pt idx="1378">
                  <c:v>0</c:v>
                </c:pt>
                <c:pt idx="1379">
                  <c:v>0</c:v>
                </c:pt>
                <c:pt idx="1380">
                  <c:v>0</c:v>
                </c:pt>
                <c:pt idx="1381">
                  <c:v>0</c:v>
                </c:pt>
                <c:pt idx="1382">
                  <c:v>0</c:v>
                </c:pt>
                <c:pt idx="1383">
                  <c:v>0</c:v>
                </c:pt>
                <c:pt idx="1384">
                  <c:v>0</c:v>
                </c:pt>
                <c:pt idx="1385">
                  <c:v>0</c:v>
                </c:pt>
                <c:pt idx="1386">
                  <c:v>0</c:v>
                </c:pt>
                <c:pt idx="1387">
                  <c:v>0</c:v>
                </c:pt>
                <c:pt idx="1388">
                  <c:v>0</c:v>
                </c:pt>
                <c:pt idx="1389">
                  <c:v>0</c:v>
                </c:pt>
                <c:pt idx="1390">
                  <c:v>0</c:v>
                </c:pt>
                <c:pt idx="1391">
                  <c:v>0</c:v>
                </c:pt>
                <c:pt idx="1392">
                  <c:v>0</c:v>
                </c:pt>
                <c:pt idx="1393">
                  <c:v>0</c:v>
                </c:pt>
                <c:pt idx="1394">
                  <c:v>0</c:v>
                </c:pt>
                <c:pt idx="1395">
                  <c:v>0</c:v>
                </c:pt>
                <c:pt idx="1396">
                  <c:v>0</c:v>
                </c:pt>
                <c:pt idx="1397">
                  <c:v>0</c:v>
                </c:pt>
                <c:pt idx="1398">
                  <c:v>0</c:v>
                </c:pt>
                <c:pt idx="1399">
                  <c:v>0</c:v>
                </c:pt>
                <c:pt idx="1400">
                  <c:v>0</c:v>
                </c:pt>
                <c:pt idx="1401">
                  <c:v>0</c:v>
                </c:pt>
                <c:pt idx="1402">
                  <c:v>0</c:v>
                </c:pt>
                <c:pt idx="1403">
                  <c:v>0</c:v>
                </c:pt>
                <c:pt idx="1404">
                  <c:v>0</c:v>
                </c:pt>
                <c:pt idx="1405">
                  <c:v>0</c:v>
                </c:pt>
                <c:pt idx="1406">
                  <c:v>0</c:v>
                </c:pt>
                <c:pt idx="1407">
                  <c:v>0</c:v>
                </c:pt>
                <c:pt idx="1408">
                  <c:v>0</c:v>
                </c:pt>
                <c:pt idx="1409">
                  <c:v>0</c:v>
                </c:pt>
                <c:pt idx="1410">
                  <c:v>0</c:v>
                </c:pt>
                <c:pt idx="1411">
                  <c:v>0</c:v>
                </c:pt>
                <c:pt idx="1412">
                  <c:v>0</c:v>
                </c:pt>
                <c:pt idx="1413">
                  <c:v>0</c:v>
                </c:pt>
                <c:pt idx="1414">
                  <c:v>0</c:v>
                </c:pt>
                <c:pt idx="1415">
                  <c:v>0</c:v>
                </c:pt>
                <c:pt idx="1416">
                  <c:v>0</c:v>
                </c:pt>
                <c:pt idx="1417">
                  <c:v>0</c:v>
                </c:pt>
                <c:pt idx="1418">
                  <c:v>0</c:v>
                </c:pt>
                <c:pt idx="1419">
                  <c:v>0</c:v>
                </c:pt>
                <c:pt idx="1420">
                  <c:v>0</c:v>
                </c:pt>
                <c:pt idx="1421">
                  <c:v>0</c:v>
                </c:pt>
                <c:pt idx="1422">
                  <c:v>0</c:v>
                </c:pt>
                <c:pt idx="1423">
                  <c:v>0</c:v>
                </c:pt>
                <c:pt idx="1424">
                  <c:v>0</c:v>
                </c:pt>
                <c:pt idx="1425">
                  <c:v>0</c:v>
                </c:pt>
                <c:pt idx="1426">
                  <c:v>0</c:v>
                </c:pt>
                <c:pt idx="1427">
                  <c:v>0</c:v>
                </c:pt>
                <c:pt idx="1428">
                  <c:v>0</c:v>
                </c:pt>
                <c:pt idx="1429">
                  <c:v>0</c:v>
                </c:pt>
                <c:pt idx="1430">
                  <c:v>0</c:v>
                </c:pt>
                <c:pt idx="1431">
                  <c:v>0</c:v>
                </c:pt>
                <c:pt idx="1432">
                  <c:v>0</c:v>
                </c:pt>
                <c:pt idx="1433">
                  <c:v>0</c:v>
                </c:pt>
                <c:pt idx="1434">
                  <c:v>0</c:v>
                </c:pt>
                <c:pt idx="1435">
                  <c:v>0</c:v>
                </c:pt>
                <c:pt idx="1436">
                  <c:v>0</c:v>
                </c:pt>
                <c:pt idx="1437">
                  <c:v>0</c:v>
                </c:pt>
                <c:pt idx="1438">
                  <c:v>0</c:v>
                </c:pt>
                <c:pt idx="1439">
                  <c:v>0</c:v>
                </c:pt>
                <c:pt idx="1440">
                  <c:v>0</c:v>
                </c:pt>
                <c:pt idx="1441">
                  <c:v>0</c:v>
                </c:pt>
                <c:pt idx="1442">
                  <c:v>0</c:v>
                </c:pt>
                <c:pt idx="1443">
                  <c:v>0</c:v>
                </c:pt>
                <c:pt idx="1444">
                  <c:v>0</c:v>
                </c:pt>
                <c:pt idx="1445">
                  <c:v>0</c:v>
                </c:pt>
                <c:pt idx="1446">
                  <c:v>0</c:v>
                </c:pt>
                <c:pt idx="1447">
                  <c:v>0</c:v>
                </c:pt>
                <c:pt idx="1448">
                  <c:v>0</c:v>
                </c:pt>
                <c:pt idx="1449">
                  <c:v>0</c:v>
                </c:pt>
                <c:pt idx="1450">
                  <c:v>0</c:v>
                </c:pt>
                <c:pt idx="1451">
                  <c:v>0</c:v>
                </c:pt>
                <c:pt idx="1452">
                  <c:v>0</c:v>
                </c:pt>
                <c:pt idx="1453">
                  <c:v>0</c:v>
                </c:pt>
                <c:pt idx="1454">
                  <c:v>0</c:v>
                </c:pt>
                <c:pt idx="1455">
                  <c:v>0</c:v>
                </c:pt>
                <c:pt idx="1456">
                  <c:v>0</c:v>
                </c:pt>
                <c:pt idx="1457">
                  <c:v>0.59999999999996589</c:v>
                </c:pt>
                <c:pt idx="1458">
                  <c:v>0</c:v>
                </c:pt>
                <c:pt idx="1459">
                  <c:v>0</c:v>
                </c:pt>
                <c:pt idx="1460">
                  <c:v>0</c:v>
                </c:pt>
                <c:pt idx="1461">
                  <c:v>0</c:v>
                </c:pt>
                <c:pt idx="1462">
                  <c:v>0</c:v>
                </c:pt>
                <c:pt idx="1463">
                  <c:v>0</c:v>
                </c:pt>
                <c:pt idx="1464">
                  <c:v>0</c:v>
                </c:pt>
                <c:pt idx="1465">
                  <c:v>0</c:v>
                </c:pt>
                <c:pt idx="1466">
                  <c:v>0</c:v>
                </c:pt>
                <c:pt idx="1467">
                  <c:v>0</c:v>
                </c:pt>
                <c:pt idx="1468">
                  <c:v>0</c:v>
                </c:pt>
                <c:pt idx="1469">
                  <c:v>0</c:v>
                </c:pt>
                <c:pt idx="1470">
                  <c:v>0</c:v>
                </c:pt>
                <c:pt idx="1471">
                  <c:v>0</c:v>
                </c:pt>
                <c:pt idx="1472">
                  <c:v>0</c:v>
                </c:pt>
                <c:pt idx="1473">
                  <c:v>0</c:v>
                </c:pt>
                <c:pt idx="1474">
                  <c:v>0</c:v>
                </c:pt>
                <c:pt idx="1475">
                  <c:v>0</c:v>
                </c:pt>
                <c:pt idx="1476">
                  <c:v>0</c:v>
                </c:pt>
                <c:pt idx="1477">
                  <c:v>0</c:v>
                </c:pt>
                <c:pt idx="1478">
                  <c:v>0</c:v>
                </c:pt>
                <c:pt idx="1479">
                  <c:v>0</c:v>
                </c:pt>
                <c:pt idx="1480">
                  <c:v>0</c:v>
                </c:pt>
                <c:pt idx="1481">
                  <c:v>0</c:v>
                </c:pt>
                <c:pt idx="1482">
                  <c:v>0</c:v>
                </c:pt>
                <c:pt idx="1483">
                  <c:v>0</c:v>
                </c:pt>
                <c:pt idx="1484">
                  <c:v>0</c:v>
                </c:pt>
                <c:pt idx="1485">
                  <c:v>0</c:v>
                </c:pt>
                <c:pt idx="1486">
                  <c:v>0</c:v>
                </c:pt>
                <c:pt idx="1487">
                  <c:v>0</c:v>
                </c:pt>
                <c:pt idx="1488">
                  <c:v>0</c:v>
                </c:pt>
                <c:pt idx="1489">
                  <c:v>0</c:v>
                </c:pt>
                <c:pt idx="1490">
                  <c:v>0</c:v>
                </c:pt>
                <c:pt idx="1491">
                  <c:v>0</c:v>
                </c:pt>
                <c:pt idx="1492">
                  <c:v>0</c:v>
                </c:pt>
                <c:pt idx="1493">
                  <c:v>0</c:v>
                </c:pt>
                <c:pt idx="1494">
                  <c:v>0</c:v>
                </c:pt>
                <c:pt idx="1495">
                  <c:v>0</c:v>
                </c:pt>
                <c:pt idx="1496">
                  <c:v>0</c:v>
                </c:pt>
                <c:pt idx="1497">
                  <c:v>0</c:v>
                </c:pt>
                <c:pt idx="1498">
                  <c:v>0</c:v>
                </c:pt>
                <c:pt idx="1499">
                  <c:v>0</c:v>
                </c:pt>
                <c:pt idx="1500">
                  <c:v>0</c:v>
                </c:pt>
                <c:pt idx="1501">
                  <c:v>0</c:v>
                </c:pt>
                <c:pt idx="1502">
                  <c:v>0</c:v>
                </c:pt>
                <c:pt idx="1503">
                  <c:v>0</c:v>
                </c:pt>
                <c:pt idx="1504">
                  <c:v>0</c:v>
                </c:pt>
                <c:pt idx="1505">
                  <c:v>0</c:v>
                </c:pt>
                <c:pt idx="1506">
                  <c:v>0</c:v>
                </c:pt>
                <c:pt idx="1507">
                  <c:v>0</c:v>
                </c:pt>
                <c:pt idx="1508">
                  <c:v>0</c:v>
                </c:pt>
                <c:pt idx="1509">
                  <c:v>0</c:v>
                </c:pt>
                <c:pt idx="1510">
                  <c:v>0</c:v>
                </c:pt>
                <c:pt idx="1511">
                  <c:v>0</c:v>
                </c:pt>
                <c:pt idx="1512">
                  <c:v>0</c:v>
                </c:pt>
                <c:pt idx="1513">
                  <c:v>0</c:v>
                </c:pt>
                <c:pt idx="1514">
                  <c:v>0</c:v>
                </c:pt>
                <c:pt idx="1515">
                  <c:v>0</c:v>
                </c:pt>
                <c:pt idx="1516">
                  <c:v>0</c:v>
                </c:pt>
                <c:pt idx="1517">
                  <c:v>0</c:v>
                </c:pt>
                <c:pt idx="1518">
                  <c:v>0</c:v>
                </c:pt>
                <c:pt idx="1519">
                  <c:v>0</c:v>
                </c:pt>
                <c:pt idx="1520">
                  <c:v>0</c:v>
                </c:pt>
                <c:pt idx="1521">
                  <c:v>0</c:v>
                </c:pt>
                <c:pt idx="1522">
                  <c:v>0</c:v>
                </c:pt>
                <c:pt idx="1523">
                  <c:v>0</c:v>
                </c:pt>
                <c:pt idx="1524">
                  <c:v>0</c:v>
                </c:pt>
                <c:pt idx="1525">
                  <c:v>0</c:v>
                </c:pt>
                <c:pt idx="1526">
                  <c:v>0</c:v>
                </c:pt>
                <c:pt idx="1527">
                  <c:v>0</c:v>
                </c:pt>
                <c:pt idx="1528">
                  <c:v>0</c:v>
                </c:pt>
                <c:pt idx="1529">
                  <c:v>0</c:v>
                </c:pt>
                <c:pt idx="1530">
                  <c:v>0</c:v>
                </c:pt>
                <c:pt idx="1531">
                  <c:v>0</c:v>
                </c:pt>
                <c:pt idx="1532">
                  <c:v>0</c:v>
                </c:pt>
                <c:pt idx="1533">
                  <c:v>0</c:v>
                </c:pt>
                <c:pt idx="1534">
                  <c:v>0</c:v>
                </c:pt>
                <c:pt idx="1535">
                  <c:v>0</c:v>
                </c:pt>
                <c:pt idx="1536">
                  <c:v>0</c:v>
                </c:pt>
                <c:pt idx="1537">
                  <c:v>0</c:v>
                </c:pt>
                <c:pt idx="1538">
                  <c:v>0</c:v>
                </c:pt>
                <c:pt idx="1539">
                  <c:v>0</c:v>
                </c:pt>
                <c:pt idx="1540">
                  <c:v>0</c:v>
                </c:pt>
                <c:pt idx="1541">
                  <c:v>0</c:v>
                </c:pt>
                <c:pt idx="1542">
                  <c:v>0</c:v>
                </c:pt>
                <c:pt idx="1543">
                  <c:v>0</c:v>
                </c:pt>
                <c:pt idx="1544">
                  <c:v>0</c:v>
                </c:pt>
                <c:pt idx="1545">
                  <c:v>0</c:v>
                </c:pt>
                <c:pt idx="1546">
                  <c:v>0</c:v>
                </c:pt>
                <c:pt idx="1547">
                  <c:v>0</c:v>
                </c:pt>
                <c:pt idx="1548">
                  <c:v>0</c:v>
                </c:pt>
                <c:pt idx="1549">
                  <c:v>0</c:v>
                </c:pt>
                <c:pt idx="1550">
                  <c:v>0</c:v>
                </c:pt>
                <c:pt idx="1551">
                  <c:v>0</c:v>
                </c:pt>
                <c:pt idx="1552">
                  <c:v>0</c:v>
                </c:pt>
                <c:pt idx="1553">
                  <c:v>0</c:v>
                </c:pt>
                <c:pt idx="1554">
                  <c:v>0</c:v>
                </c:pt>
                <c:pt idx="1555">
                  <c:v>0</c:v>
                </c:pt>
                <c:pt idx="1556">
                  <c:v>0</c:v>
                </c:pt>
                <c:pt idx="1557">
                  <c:v>0</c:v>
                </c:pt>
                <c:pt idx="1558">
                  <c:v>0</c:v>
                </c:pt>
                <c:pt idx="1559">
                  <c:v>0</c:v>
                </c:pt>
                <c:pt idx="1560">
                  <c:v>0</c:v>
                </c:pt>
                <c:pt idx="1561">
                  <c:v>0</c:v>
                </c:pt>
                <c:pt idx="1562">
                  <c:v>0</c:v>
                </c:pt>
                <c:pt idx="1563">
                  <c:v>0</c:v>
                </c:pt>
                <c:pt idx="1564">
                  <c:v>0</c:v>
                </c:pt>
                <c:pt idx="1565">
                  <c:v>0</c:v>
                </c:pt>
                <c:pt idx="1566">
                  <c:v>0</c:v>
                </c:pt>
                <c:pt idx="1567">
                  <c:v>0</c:v>
                </c:pt>
                <c:pt idx="1568">
                  <c:v>0</c:v>
                </c:pt>
                <c:pt idx="1569">
                  <c:v>0</c:v>
                </c:pt>
                <c:pt idx="1570">
                  <c:v>0</c:v>
                </c:pt>
                <c:pt idx="1571">
                  <c:v>0</c:v>
                </c:pt>
                <c:pt idx="1572">
                  <c:v>0</c:v>
                </c:pt>
                <c:pt idx="1573">
                  <c:v>0</c:v>
                </c:pt>
                <c:pt idx="1574">
                  <c:v>0</c:v>
                </c:pt>
                <c:pt idx="1575">
                  <c:v>0</c:v>
                </c:pt>
                <c:pt idx="1576">
                  <c:v>0</c:v>
                </c:pt>
                <c:pt idx="1577">
                  <c:v>0</c:v>
                </c:pt>
                <c:pt idx="1578">
                  <c:v>0</c:v>
                </c:pt>
                <c:pt idx="1579">
                  <c:v>0</c:v>
                </c:pt>
                <c:pt idx="1580">
                  <c:v>0</c:v>
                </c:pt>
                <c:pt idx="1581">
                  <c:v>0</c:v>
                </c:pt>
                <c:pt idx="1582">
                  <c:v>0</c:v>
                </c:pt>
                <c:pt idx="1583">
                  <c:v>0</c:v>
                </c:pt>
                <c:pt idx="1584">
                  <c:v>0</c:v>
                </c:pt>
                <c:pt idx="1585">
                  <c:v>0</c:v>
                </c:pt>
                <c:pt idx="1586">
                  <c:v>0</c:v>
                </c:pt>
                <c:pt idx="1587">
                  <c:v>0</c:v>
                </c:pt>
                <c:pt idx="1588">
                  <c:v>0</c:v>
                </c:pt>
                <c:pt idx="1589">
                  <c:v>0</c:v>
                </c:pt>
                <c:pt idx="1590">
                  <c:v>0</c:v>
                </c:pt>
                <c:pt idx="1591">
                  <c:v>0</c:v>
                </c:pt>
                <c:pt idx="1592">
                  <c:v>0</c:v>
                </c:pt>
                <c:pt idx="1593">
                  <c:v>0</c:v>
                </c:pt>
                <c:pt idx="1594">
                  <c:v>0</c:v>
                </c:pt>
                <c:pt idx="1595">
                  <c:v>0</c:v>
                </c:pt>
                <c:pt idx="1596">
                  <c:v>0</c:v>
                </c:pt>
                <c:pt idx="1597">
                  <c:v>0</c:v>
                </c:pt>
                <c:pt idx="1598">
                  <c:v>0</c:v>
                </c:pt>
                <c:pt idx="1599">
                  <c:v>0</c:v>
                </c:pt>
                <c:pt idx="1600">
                  <c:v>0</c:v>
                </c:pt>
                <c:pt idx="1601">
                  <c:v>0</c:v>
                </c:pt>
                <c:pt idx="1602">
                  <c:v>0</c:v>
                </c:pt>
                <c:pt idx="1603">
                  <c:v>0</c:v>
                </c:pt>
                <c:pt idx="1604">
                  <c:v>0</c:v>
                </c:pt>
                <c:pt idx="1605">
                  <c:v>0</c:v>
                </c:pt>
                <c:pt idx="1606">
                  <c:v>0</c:v>
                </c:pt>
                <c:pt idx="1607">
                  <c:v>0</c:v>
                </c:pt>
                <c:pt idx="1608">
                  <c:v>0</c:v>
                </c:pt>
                <c:pt idx="1609">
                  <c:v>0</c:v>
                </c:pt>
                <c:pt idx="1610">
                  <c:v>0</c:v>
                </c:pt>
                <c:pt idx="1611">
                  <c:v>0</c:v>
                </c:pt>
                <c:pt idx="1612">
                  <c:v>0</c:v>
                </c:pt>
                <c:pt idx="1613">
                  <c:v>0</c:v>
                </c:pt>
                <c:pt idx="1614">
                  <c:v>0</c:v>
                </c:pt>
                <c:pt idx="1615">
                  <c:v>0</c:v>
                </c:pt>
                <c:pt idx="1616">
                  <c:v>0</c:v>
                </c:pt>
                <c:pt idx="1617">
                  <c:v>0</c:v>
                </c:pt>
                <c:pt idx="1618">
                  <c:v>0</c:v>
                </c:pt>
                <c:pt idx="1619">
                  <c:v>0</c:v>
                </c:pt>
                <c:pt idx="1620">
                  <c:v>0</c:v>
                </c:pt>
                <c:pt idx="1621">
                  <c:v>0</c:v>
                </c:pt>
                <c:pt idx="1622">
                  <c:v>1.1999999999999891</c:v>
                </c:pt>
                <c:pt idx="1623">
                  <c:v>0</c:v>
                </c:pt>
                <c:pt idx="1624">
                  <c:v>0</c:v>
                </c:pt>
                <c:pt idx="1625">
                  <c:v>0</c:v>
                </c:pt>
                <c:pt idx="1626">
                  <c:v>0.40000000000003411</c:v>
                </c:pt>
                <c:pt idx="1627">
                  <c:v>0</c:v>
                </c:pt>
                <c:pt idx="1628">
                  <c:v>0</c:v>
                </c:pt>
                <c:pt idx="1629">
                  <c:v>0</c:v>
                </c:pt>
                <c:pt idx="1630">
                  <c:v>0</c:v>
                </c:pt>
                <c:pt idx="1631">
                  <c:v>0</c:v>
                </c:pt>
                <c:pt idx="1632">
                  <c:v>0</c:v>
                </c:pt>
                <c:pt idx="1633">
                  <c:v>0</c:v>
                </c:pt>
                <c:pt idx="1634">
                  <c:v>0</c:v>
                </c:pt>
                <c:pt idx="1635">
                  <c:v>0</c:v>
                </c:pt>
                <c:pt idx="1636">
                  <c:v>0</c:v>
                </c:pt>
                <c:pt idx="1637">
                  <c:v>0</c:v>
                </c:pt>
                <c:pt idx="1638">
                  <c:v>0</c:v>
                </c:pt>
                <c:pt idx="1639">
                  <c:v>0</c:v>
                </c:pt>
                <c:pt idx="1640">
                  <c:v>0</c:v>
                </c:pt>
                <c:pt idx="1641">
                  <c:v>0</c:v>
                </c:pt>
                <c:pt idx="1642">
                  <c:v>0</c:v>
                </c:pt>
                <c:pt idx="1643">
                  <c:v>0</c:v>
                </c:pt>
                <c:pt idx="1644">
                  <c:v>0</c:v>
                </c:pt>
                <c:pt idx="1645">
                  <c:v>0</c:v>
                </c:pt>
                <c:pt idx="1646">
                  <c:v>0</c:v>
                </c:pt>
                <c:pt idx="1647">
                  <c:v>0</c:v>
                </c:pt>
                <c:pt idx="1648">
                  <c:v>0</c:v>
                </c:pt>
                <c:pt idx="1649">
                  <c:v>0</c:v>
                </c:pt>
                <c:pt idx="1650">
                  <c:v>0</c:v>
                </c:pt>
                <c:pt idx="1651">
                  <c:v>0</c:v>
                </c:pt>
                <c:pt idx="1652">
                  <c:v>0</c:v>
                </c:pt>
                <c:pt idx="1653">
                  <c:v>0</c:v>
                </c:pt>
                <c:pt idx="1654">
                  <c:v>0</c:v>
                </c:pt>
                <c:pt idx="1655">
                  <c:v>0</c:v>
                </c:pt>
                <c:pt idx="1656">
                  <c:v>0</c:v>
                </c:pt>
                <c:pt idx="1657">
                  <c:v>0</c:v>
                </c:pt>
                <c:pt idx="1658">
                  <c:v>0</c:v>
                </c:pt>
                <c:pt idx="1659">
                  <c:v>0</c:v>
                </c:pt>
                <c:pt idx="1660">
                  <c:v>0</c:v>
                </c:pt>
                <c:pt idx="1661">
                  <c:v>0</c:v>
                </c:pt>
                <c:pt idx="1662">
                  <c:v>0</c:v>
                </c:pt>
                <c:pt idx="1663">
                  <c:v>0</c:v>
                </c:pt>
                <c:pt idx="1664">
                  <c:v>0</c:v>
                </c:pt>
                <c:pt idx="1665">
                  <c:v>0</c:v>
                </c:pt>
                <c:pt idx="1666">
                  <c:v>0</c:v>
                </c:pt>
                <c:pt idx="1667">
                  <c:v>0</c:v>
                </c:pt>
                <c:pt idx="1668">
                  <c:v>0</c:v>
                </c:pt>
                <c:pt idx="1669">
                  <c:v>0</c:v>
                </c:pt>
                <c:pt idx="1670">
                  <c:v>0</c:v>
                </c:pt>
                <c:pt idx="1671">
                  <c:v>0</c:v>
                </c:pt>
                <c:pt idx="1672">
                  <c:v>0</c:v>
                </c:pt>
                <c:pt idx="1673">
                  <c:v>0</c:v>
                </c:pt>
                <c:pt idx="1674">
                  <c:v>0</c:v>
                </c:pt>
                <c:pt idx="1675">
                  <c:v>0</c:v>
                </c:pt>
                <c:pt idx="1676">
                  <c:v>0</c:v>
                </c:pt>
                <c:pt idx="1677">
                  <c:v>0</c:v>
                </c:pt>
                <c:pt idx="1678">
                  <c:v>0</c:v>
                </c:pt>
                <c:pt idx="1679">
                  <c:v>0</c:v>
                </c:pt>
                <c:pt idx="1680">
                  <c:v>0</c:v>
                </c:pt>
                <c:pt idx="1681">
                  <c:v>0</c:v>
                </c:pt>
                <c:pt idx="1682">
                  <c:v>0</c:v>
                </c:pt>
                <c:pt idx="1683">
                  <c:v>0</c:v>
                </c:pt>
                <c:pt idx="1684">
                  <c:v>0</c:v>
                </c:pt>
                <c:pt idx="1685">
                  <c:v>0</c:v>
                </c:pt>
                <c:pt idx="1686">
                  <c:v>0</c:v>
                </c:pt>
                <c:pt idx="1687">
                  <c:v>0</c:v>
                </c:pt>
                <c:pt idx="1688">
                  <c:v>0</c:v>
                </c:pt>
                <c:pt idx="1689">
                  <c:v>0</c:v>
                </c:pt>
                <c:pt idx="1690">
                  <c:v>0</c:v>
                </c:pt>
                <c:pt idx="1691">
                  <c:v>0</c:v>
                </c:pt>
                <c:pt idx="1692">
                  <c:v>0</c:v>
                </c:pt>
                <c:pt idx="1693">
                  <c:v>0</c:v>
                </c:pt>
                <c:pt idx="1694">
                  <c:v>0</c:v>
                </c:pt>
                <c:pt idx="1695">
                  <c:v>0</c:v>
                </c:pt>
                <c:pt idx="1696">
                  <c:v>0</c:v>
                </c:pt>
                <c:pt idx="1697">
                  <c:v>0</c:v>
                </c:pt>
                <c:pt idx="1698">
                  <c:v>0</c:v>
                </c:pt>
                <c:pt idx="1699">
                  <c:v>0</c:v>
                </c:pt>
                <c:pt idx="1700">
                  <c:v>0</c:v>
                </c:pt>
                <c:pt idx="1701">
                  <c:v>0</c:v>
                </c:pt>
                <c:pt idx="1702">
                  <c:v>0</c:v>
                </c:pt>
                <c:pt idx="1703">
                  <c:v>0</c:v>
                </c:pt>
                <c:pt idx="1704">
                  <c:v>0</c:v>
                </c:pt>
                <c:pt idx="1705">
                  <c:v>0</c:v>
                </c:pt>
                <c:pt idx="1706">
                  <c:v>0</c:v>
                </c:pt>
                <c:pt idx="1707">
                  <c:v>0</c:v>
                </c:pt>
                <c:pt idx="1708">
                  <c:v>0</c:v>
                </c:pt>
                <c:pt idx="1709">
                  <c:v>0</c:v>
                </c:pt>
                <c:pt idx="1710">
                  <c:v>0</c:v>
                </c:pt>
                <c:pt idx="1711">
                  <c:v>0</c:v>
                </c:pt>
                <c:pt idx="1712">
                  <c:v>0</c:v>
                </c:pt>
                <c:pt idx="1713">
                  <c:v>0</c:v>
                </c:pt>
                <c:pt idx="1714">
                  <c:v>0</c:v>
                </c:pt>
                <c:pt idx="1715">
                  <c:v>0</c:v>
                </c:pt>
                <c:pt idx="1716">
                  <c:v>0</c:v>
                </c:pt>
                <c:pt idx="1717">
                  <c:v>0</c:v>
                </c:pt>
                <c:pt idx="1718">
                  <c:v>0</c:v>
                </c:pt>
                <c:pt idx="1719">
                  <c:v>0</c:v>
                </c:pt>
                <c:pt idx="1720">
                  <c:v>0</c:v>
                </c:pt>
                <c:pt idx="1721">
                  <c:v>0</c:v>
                </c:pt>
                <c:pt idx="1722">
                  <c:v>0</c:v>
                </c:pt>
                <c:pt idx="1723">
                  <c:v>0</c:v>
                </c:pt>
                <c:pt idx="1724">
                  <c:v>0</c:v>
                </c:pt>
                <c:pt idx="1725">
                  <c:v>0</c:v>
                </c:pt>
                <c:pt idx="1726">
                  <c:v>0</c:v>
                </c:pt>
                <c:pt idx="1727">
                  <c:v>0</c:v>
                </c:pt>
                <c:pt idx="1728">
                  <c:v>0</c:v>
                </c:pt>
                <c:pt idx="1729">
                  <c:v>0</c:v>
                </c:pt>
                <c:pt idx="1730">
                  <c:v>0</c:v>
                </c:pt>
                <c:pt idx="1731">
                  <c:v>0</c:v>
                </c:pt>
                <c:pt idx="1732">
                  <c:v>0</c:v>
                </c:pt>
                <c:pt idx="1733">
                  <c:v>0</c:v>
                </c:pt>
                <c:pt idx="1734">
                  <c:v>0</c:v>
                </c:pt>
                <c:pt idx="1735">
                  <c:v>0</c:v>
                </c:pt>
                <c:pt idx="1736">
                  <c:v>0</c:v>
                </c:pt>
                <c:pt idx="1737">
                  <c:v>0</c:v>
                </c:pt>
                <c:pt idx="1738">
                  <c:v>0</c:v>
                </c:pt>
                <c:pt idx="1739">
                  <c:v>0</c:v>
                </c:pt>
                <c:pt idx="1740">
                  <c:v>0</c:v>
                </c:pt>
                <c:pt idx="1741">
                  <c:v>0</c:v>
                </c:pt>
                <c:pt idx="1742">
                  <c:v>0</c:v>
                </c:pt>
                <c:pt idx="1743">
                  <c:v>0</c:v>
                </c:pt>
                <c:pt idx="1744">
                  <c:v>0</c:v>
                </c:pt>
                <c:pt idx="1745">
                  <c:v>0</c:v>
                </c:pt>
                <c:pt idx="1746">
                  <c:v>0</c:v>
                </c:pt>
                <c:pt idx="1747">
                  <c:v>0</c:v>
                </c:pt>
                <c:pt idx="1748">
                  <c:v>0</c:v>
                </c:pt>
                <c:pt idx="1749">
                  <c:v>0</c:v>
                </c:pt>
                <c:pt idx="1750">
                  <c:v>0</c:v>
                </c:pt>
                <c:pt idx="1751">
                  <c:v>0</c:v>
                </c:pt>
                <c:pt idx="1752">
                  <c:v>0</c:v>
                </c:pt>
                <c:pt idx="1753">
                  <c:v>0</c:v>
                </c:pt>
                <c:pt idx="1754">
                  <c:v>0</c:v>
                </c:pt>
                <c:pt idx="1755">
                  <c:v>0</c:v>
                </c:pt>
                <c:pt idx="1756">
                  <c:v>0</c:v>
                </c:pt>
                <c:pt idx="1757">
                  <c:v>0</c:v>
                </c:pt>
                <c:pt idx="1758">
                  <c:v>0</c:v>
                </c:pt>
                <c:pt idx="1759">
                  <c:v>0</c:v>
                </c:pt>
                <c:pt idx="1760">
                  <c:v>0</c:v>
                </c:pt>
                <c:pt idx="1761">
                  <c:v>0</c:v>
                </c:pt>
                <c:pt idx="1762">
                  <c:v>0.1999999999999886</c:v>
                </c:pt>
                <c:pt idx="1763">
                  <c:v>0</c:v>
                </c:pt>
                <c:pt idx="1764">
                  <c:v>0</c:v>
                </c:pt>
                <c:pt idx="1765">
                  <c:v>0</c:v>
                </c:pt>
                <c:pt idx="1766">
                  <c:v>0</c:v>
                </c:pt>
                <c:pt idx="1767">
                  <c:v>0</c:v>
                </c:pt>
                <c:pt idx="1768">
                  <c:v>0</c:v>
                </c:pt>
                <c:pt idx="1769">
                  <c:v>0</c:v>
                </c:pt>
                <c:pt idx="1770">
                  <c:v>0</c:v>
                </c:pt>
                <c:pt idx="1771">
                  <c:v>0</c:v>
                </c:pt>
                <c:pt idx="1772">
                  <c:v>0</c:v>
                </c:pt>
                <c:pt idx="1773">
                  <c:v>0</c:v>
                </c:pt>
                <c:pt idx="1774">
                  <c:v>0</c:v>
                </c:pt>
                <c:pt idx="1775">
                  <c:v>0</c:v>
                </c:pt>
                <c:pt idx="1776">
                  <c:v>0</c:v>
                </c:pt>
                <c:pt idx="1777">
                  <c:v>0</c:v>
                </c:pt>
                <c:pt idx="1778">
                  <c:v>0</c:v>
                </c:pt>
                <c:pt idx="1779">
                  <c:v>0</c:v>
                </c:pt>
                <c:pt idx="1780">
                  <c:v>0</c:v>
                </c:pt>
                <c:pt idx="1781">
                  <c:v>0</c:v>
                </c:pt>
                <c:pt idx="1782">
                  <c:v>0</c:v>
                </c:pt>
                <c:pt idx="1783">
                  <c:v>0</c:v>
                </c:pt>
                <c:pt idx="1784">
                  <c:v>0</c:v>
                </c:pt>
                <c:pt idx="1785">
                  <c:v>0</c:v>
                </c:pt>
                <c:pt idx="1786">
                  <c:v>0</c:v>
                </c:pt>
                <c:pt idx="1787">
                  <c:v>0</c:v>
                </c:pt>
                <c:pt idx="1788">
                  <c:v>0</c:v>
                </c:pt>
                <c:pt idx="1789">
                  <c:v>0</c:v>
                </c:pt>
                <c:pt idx="1790">
                  <c:v>0</c:v>
                </c:pt>
                <c:pt idx="1791">
                  <c:v>0</c:v>
                </c:pt>
                <c:pt idx="1792">
                  <c:v>0</c:v>
                </c:pt>
                <c:pt idx="1793">
                  <c:v>0</c:v>
                </c:pt>
                <c:pt idx="1794">
                  <c:v>0</c:v>
                </c:pt>
                <c:pt idx="1795">
                  <c:v>0</c:v>
                </c:pt>
                <c:pt idx="1796">
                  <c:v>0</c:v>
                </c:pt>
                <c:pt idx="1797">
                  <c:v>0</c:v>
                </c:pt>
                <c:pt idx="1798">
                  <c:v>0</c:v>
                </c:pt>
                <c:pt idx="1799">
                  <c:v>0</c:v>
                </c:pt>
                <c:pt idx="1800">
                  <c:v>0</c:v>
                </c:pt>
                <c:pt idx="1801">
                  <c:v>0</c:v>
                </c:pt>
                <c:pt idx="1802">
                  <c:v>0</c:v>
                </c:pt>
                <c:pt idx="1803">
                  <c:v>0</c:v>
                </c:pt>
                <c:pt idx="1804">
                  <c:v>0</c:v>
                </c:pt>
                <c:pt idx="1805">
                  <c:v>0</c:v>
                </c:pt>
                <c:pt idx="1806">
                  <c:v>0</c:v>
                </c:pt>
                <c:pt idx="1807">
                  <c:v>0</c:v>
                </c:pt>
                <c:pt idx="1808">
                  <c:v>0</c:v>
                </c:pt>
                <c:pt idx="1809">
                  <c:v>0</c:v>
                </c:pt>
                <c:pt idx="1810">
                  <c:v>0</c:v>
                </c:pt>
                <c:pt idx="1811">
                  <c:v>0</c:v>
                </c:pt>
                <c:pt idx="1812">
                  <c:v>0</c:v>
                </c:pt>
                <c:pt idx="1813">
                  <c:v>0</c:v>
                </c:pt>
                <c:pt idx="1814">
                  <c:v>0</c:v>
                </c:pt>
                <c:pt idx="1815">
                  <c:v>0</c:v>
                </c:pt>
                <c:pt idx="1816">
                  <c:v>0</c:v>
                </c:pt>
                <c:pt idx="1817">
                  <c:v>0</c:v>
                </c:pt>
                <c:pt idx="1818">
                  <c:v>0</c:v>
                </c:pt>
                <c:pt idx="1819">
                  <c:v>0</c:v>
                </c:pt>
                <c:pt idx="1820">
                  <c:v>0</c:v>
                </c:pt>
                <c:pt idx="1821">
                  <c:v>0</c:v>
                </c:pt>
                <c:pt idx="1822">
                  <c:v>0</c:v>
                </c:pt>
                <c:pt idx="1823">
                  <c:v>0</c:v>
                </c:pt>
                <c:pt idx="1824">
                  <c:v>0</c:v>
                </c:pt>
                <c:pt idx="1825">
                  <c:v>0</c:v>
                </c:pt>
                <c:pt idx="1826">
                  <c:v>0</c:v>
                </c:pt>
                <c:pt idx="1827">
                  <c:v>0</c:v>
                </c:pt>
                <c:pt idx="1828">
                  <c:v>0</c:v>
                </c:pt>
                <c:pt idx="1829">
                  <c:v>0</c:v>
                </c:pt>
                <c:pt idx="1830">
                  <c:v>0</c:v>
                </c:pt>
                <c:pt idx="1831">
                  <c:v>0</c:v>
                </c:pt>
                <c:pt idx="1832">
                  <c:v>0</c:v>
                </c:pt>
                <c:pt idx="1833">
                  <c:v>0</c:v>
                </c:pt>
                <c:pt idx="1834">
                  <c:v>0</c:v>
                </c:pt>
                <c:pt idx="1835">
                  <c:v>0</c:v>
                </c:pt>
                <c:pt idx="1836">
                  <c:v>0</c:v>
                </c:pt>
                <c:pt idx="1837">
                  <c:v>0</c:v>
                </c:pt>
                <c:pt idx="1838">
                  <c:v>0</c:v>
                </c:pt>
                <c:pt idx="1839">
                  <c:v>0</c:v>
                </c:pt>
                <c:pt idx="1840">
                  <c:v>0</c:v>
                </c:pt>
                <c:pt idx="1841">
                  <c:v>0</c:v>
                </c:pt>
                <c:pt idx="1842">
                  <c:v>0</c:v>
                </c:pt>
                <c:pt idx="1843">
                  <c:v>0</c:v>
                </c:pt>
                <c:pt idx="1844">
                  <c:v>0</c:v>
                </c:pt>
                <c:pt idx="1845">
                  <c:v>0</c:v>
                </c:pt>
                <c:pt idx="1846">
                  <c:v>0</c:v>
                </c:pt>
                <c:pt idx="1847">
                  <c:v>0</c:v>
                </c:pt>
                <c:pt idx="1848">
                  <c:v>0</c:v>
                </c:pt>
                <c:pt idx="1849">
                  <c:v>0</c:v>
                </c:pt>
                <c:pt idx="1850">
                  <c:v>0</c:v>
                </c:pt>
                <c:pt idx="1851">
                  <c:v>0</c:v>
                </c:pt>
                <c:pt idx="1852">
                  <c:v>0</c:v>
                </c:pt>
                <c:pt idx="1853">
                  <c:v>0</c:v>
                </c:pt>
                <c:pt idx="1854">
                  <c:v>0</c:v>
                </c:pt>
                <c:pt idx="1855">
                  <c:v>0</c:v>
                </c:pt>
                <c:pt idx="1856">
                  <c:v>0</c:v>
                </c:pt>
                <c:pt idx="1857">
                  <c:v>0</c:v>
                </c:pt>
                <c:pt idx="1858">
                  <c:v>0</c:v>
                </c:pt>
                <c:pt idx="1859">
                  <c:v>0</c:v>
                </c:pt>
                <c:pt idx="1860">
                  <c:v>0</c:v>
                </c:pt>
                <c:pt idx="1861">
                  <c:v>0</c:v>
                </c:pt>
                <c:pt idx="1862">
                  <c:v>0</c:v>
                </c:pt>
                <c:pt idx="1863">
                  <c:v>0</c:v>
                </c:pt>
                <c:pt idx="1864">
                  <c:v>0</c:v>
                </c:pt>
                <c:pt idx="1865">
                  <c:v>0</c:v>
                </c:pt>
                <c:pt idx="1866">
                  <c:v>0</c:v>
                </c:pt>
                <c:pt idx="1867">
                  <c:v>0</c:v>
                </c:pt>
                <c:pt idx="1868">
                  <c:v>0</c:v>
                </c:pt>
                <c:pt idx="1869">
                  <c:v>0</c:v>
                </c:pt>
                <c:pt idx="1870">
                  <c:v>0</c:v>
                </c:pt>
                <c:pt idx="1871">
                  <c:v>0</c:v>
                </c:pt>
                <c:pt idx="1872">
                  <c:v>0</c:v>
                </c:pt>
                <c:pt idx="1873">
                  <c:v>0</c:v>
                </c:pt>
                <c:pt idx="1874">
                  <c:v>0</c:v>
                </c:pt>
                <c:pt idx="1875">
                  <c:v>0</c:v>
                </c:pt>
                <c:pt idx="1876">
                  <c:v>0</c:v>
                </c:pt>
                <c:pt idx="1877">
                  <c:v>0</c:v>
                </c:pt>
                <c:pt idx="1878">
                  <c:v>0</c:v>
                </c:pt>
                <c:pt idx="1879">
                  <c:v>0</c:v>
                </c:pt>
                <c:pt idx="1880">
                  <c:v>0</c:v>
                </c:pt>
                <c:pt idx="1881">
                  <c:v>0</c:v>
                </c:pt>
                <c:pt idx="1882">
                  <c:v>0</c:v>
                </c:pt>
                <c:pt idx="1883">
                  <c:v>0</c:v>
                </c:pt>
                <c:pt idx="1884">
                  <c:v>0</c:v>
                </c:pt>
                <c:pt idx="1885">
                  <c:v>0</c:v>
                </c:pt>
                <c:pt idx="1886">
                  <c:v>0</c:v>
                </c:pt>
                <c:pt idx="1887">
                  <c:v>0</c:v>
                </c:pt>
                <c:pt idx="1888">
                  <c:v>0</c:v>
                </c:pt>
                <c:pt idx="1889">
                  <c:v>0</c:v>
                </c:pt>
                <c:pt idx="1890">
                  <c:v>0</c:v>
                </c:pt>
                <c:pt idx="1891">
                  <c:v>0</c:v>
                </c:pt>
                <c:pt idx="1892">
                  <c:v>0</c:v>
                </c:pt>
                <c:pt idx="1893">
                  <c:v>0</c:v>
                </c:pt>
                <c:pt idx="1894">
                  <c:v>0</c:v>
                </c:pt>
                <c:pt idx="1895">
                  <c:v>0</c:v>
                </c:pt>
                <c:pt idx="1896">
                  <c:v>0</c:v>
                </c:pt>
                <c:pt idx="1897">
                  <c:v>0</c:v>
                </c:pt>
                <c:pt idx="1898">
                  <c:v>0</c:v>
                </c:pt>
                <c:pt idx="1899">
                  <c:v>0</c:v>
                </c:pt>
                <c:pt idx="1900">
                  <c:v>0</c:v>
                </c:pt>
                <c:pt idx="1901">
                  <c:v>0</c:v>
                </c:pt>
                <c:pt idx="1902">
                  <c:v>0</c:v>
                </c:pt>
                <c:pt idx="1903">
                  <c:v>0</c:v>
                </c:pt>
                <c:pt idx="1904">
                  <c:v>0</c:v>
                </c:pt>
                <c:pt idx="1905">
                  <c:v>0</c:v>
                </c:pt>
                <c:pt idx="1906">
                  <c:v>0</c:v>
                </c:pt>
                <c:pt idx="1907">
                  <c:v>0</c:v>
                </c:pt>
                <c:pt idx="1908">
                  <c:v>0</c:v>
                </c:pt>
                <c:pt idx="1909">
                  <c:v>0</c:v>
                </c:pt>
                <c:pt idx="1910">
                  <c:v>0</c:v>
                </c:pt>
                <c:pt idx="1911">
                  <c:v>0.1999999999999886</c:v>
                </c:pt>
                <c:pt idx="1912">
                  <c:v>0.1999999999999886</c:v>
                </c:pt>
                <c:pt idx="1913">
                  <c:v>0</c:v>
                </c:pt>
                <c:pt idx="1914">
                  <c:v>0</c:v>
                </c:pt>
                <c:pt idx="1915">
                  <c:v>0</c:v>
                </c:pt>
                <c:pt idx="1916">
                  <c:v>0</c:v>
                </c:pt>
                <c:pt idx="1917">
                  <c:v>0</c:v>
                </c:pt>
                <c:pt idx="1918">
                  <c:v>0</c:v>
                </c:pt>
                <c:pt idx="1919">
                  <c:v>0</c:v>
                </c:pt>
                <c:pt idx="1920">
                  <c:v>0</c:v>
                </c:pt>
                <c:pt idx="1921">
                  <c:v>0</c:v>
                </c:pt>
                <c:pt idx="1922">
                  <c:v>0</c:v>
                </c:pt>
                <c:pt idx="1923">
                  <c:v>0</c:v>
                </c:pt>
                <c:pt idx="1924">
                  <c:v>0</c:v>
                </c:pt>
                <c:pt idx="1925">
                  <c:v>0</c:v>
                </c:pt>
                <c:pt idx="1926">
                  <c:v>0</c:v>
                </c:pt>
                <c:pt idx="1927">
                  <c:v>0</c:v>
                </c:pt>
                <c:pt idx="1928">
                  <c:v>0</c:v>
                </c:pt>
                <c:pt idx="1929">
                  <c:v>0</c:v>
                </c:pt>
                <c:pt idx="1930">
                  <c:v>0</c:v>
                </c:pt>
                <c:pt idx="1931">
                  <c:v>0</c:v>
                </c:pt>
                <c:pt idx="1932">
                  <c:v>0</c:v>
                </c:pt>
                <c:pt idx="1933">
                  <c:v>0</c:v>
                </c:pt>
                <c:pt idx="1934">
                  <c:v>0</c:v>
                </c:pt>
                <c:pt idx="1935">
                  <c:v>0</c:v>
                </c:pt>
                <c:pt idx="1936">
                  <c:v>0</c:v>
                </c:pt>
                <c:pt idx="1937">
                  <c:v>0</c:v>
                </c:pt>
                <c:pt idx="1938">
                  <c:v>0</c:v>
                </c:pt>
                <c:pt idx="1939">
                  <c:v>0</c:v>
                </c:pt>
                <c:pt idx="1940">
                  <c:v>0</c:v>
                </c:pt>
                <c:pt idx="1941">
                  <c:v>0</c:v>
                </c:pt>
                <c:pt idx="1942">
                  <c:v>0</c:v>
                </c:pt>
                <c:pt idx="1943">
                  <c:v>0</c:v>
                </c:pt>
                <c:pt idx="1944">
                  <c:v>0</c:v>
                </c:pt>
                <c:pt idx="1945">
                  <c:v>0</c:v>
                </c:pt>
                <c:pt idx="1946">
                  <c:v>0</c:v>
                </c:pt>
                <c:pt idx="1947">
                  <c:v>0</c:v>
                </c:pt>
                <c:pt idx="1948">
                  <c:v>0</c:v>
                </c:pt>
                <c:pt idx="1949">
                  <c:v>0</c:v>
                </c:pt>
                <c:pt idx="1950">
                  <c:v>0</c:v>
                </c:pt>
                <c:pt idx="1951">
                  <c:v>0</c:v>
                </c:pt>
                <c:pt idx="1952">
                  <c:v>0</c:v>
                </c:pt>
                <c:pt idx="1953">
                  <c:v>0</c:v>
                </c:pt>
                <c:pt idx="1954">
                  <c:v>0</c:v>
                </c:pt>
                <c:pt idx="1955">
                  <c:v>0</c:v>
                </c:pt>
                <c:pt idx="1956">
                  <c:v>0</c:v>
                </c:pt>
                <c:pt idx="1957">
                  <c:v>0</c:v>
                </c:pt>
                <c:pt idx="1958">
                  <c:v>0</c:v>
                </c:pt>
                <c:pt idx="1959">
                  <c:v>0</c:v>
                </c:pt>
                <c:pt idx="1960">
                  <c:v>0</c:v>
                </c:pt>
                <c:pt idx="1961">
                  <c:v>0</c:v>
                </c:pt>
                <c:pt idx="1962">
                  <c:v>0</c:v>
                </c:pt>
                <c:pt idx="1963">
                  <c:v>0</c:v>
                </c:pt>
                <c:pt idx="1964">
                  <c:v>0</c:v>
                </c:pt>
                <c:pt idx="1965">
                  <c:v>0</c:v>
                </c:pt>
                <c:pt idx="1966">
                  <c:v>0</c:v>
                </c:pt>
                <c:pt idx="1967">
                  <c:v>0</c:v>
                </c:pt>
                <c:pt idx="1968">
                  <c:v>0</c:v>
                </c:pt>
                <c:pt idx="1969">
                  <c:v>0</c:v>
                </c:pt>
                <c:pt idx="1970">
                  <c:v>0</c:v>
                </c:pt>
                <c:pt idx="1971">
                  <c:v>0</c:v>
                </c:pt>
                <c:pt idx="1972">
                  <c:v>0</c:v>
                </c:pt>
                <c:pt idx="1973">
                  <c:v>0</c:v>
                </c:pt>
                <c:pt idx="1974">
                  <c:v>0</c:v>
                </c:pt>
                <c:pt idx="1975">
                  <c:v>0</c:v>
                </c:pt>
                <c:pt idx="1976">
                  <c:v>0</c:v>
                </c:pt>
                <c:pt idx="1977">
                  <c:v>0</c:v>
                </c:pt>
                <c:pt idx="1978">
                  <c:v>6</c:v>
                </c:pt>
                <c:pt idx="1979">
                  <c:v>0.2000000000000455</c:v>
                </c:pt>
                <c:pt idx="1980">
                  <c:v>0</c:v>
                </c:pt>
                <c:pt idx="1981">
                  <c:v>0</c:v>
                </c:pt>
                <c:pt idx="1982">
                  <c:v>0</c:v>
                </c:pt>
                <c:pt idx="1983">
                  <c:v>0</c:v>
                </c:pt>
                <c:pt idx="1984">
                  <c:v>0</c:v>
                </c:pt>
                <c:pt idx="1985">
                  <c:v>0</c:v>
                </c:pt>
                <c:pt idx="1986">
                  <c:v>0</c:v>
                </c:pt>
                <c:pt idx="1987">
                  <c:v>0</c:v>
                </c:pt>
                <c:pt idx="1988">
                  <c:v>0</c:v>
                </c:pt>
                <c:pt idx="1989">
                  <c:v>0</c:v>
                </c:pt>
                <c:pt idx="1990">
                  <c:v>0</c:v>
                </c:pt>
                <c:pt idx="1991">
                  <c:v>0</c:v>
                </c:pt>
                <c:pt idx="1992">
                  <c:v>0</c:v>
                </c:pt>
                <c:pt idx="1993">
                  <c:v>0</c:v>
                </c:pt>
                <c:pt idx="1994">
                  <c:v>0</c:v>
                </c:pt>
                <c:pt idx="1995">
                  <c:v>0</c:v>
                </c:pt>
                <c:pt idx="1996">
                  <c:v>0</c:v>
                </c:pt>
                <c:pt idx="1997">
                  <c:v>0</c:v>
                </c:pt>
                <c:pt idx="1998">
                  <c:v>0</c:v>
                </c:pt>
                <c:pt idx="1999">
                  <c:v>0</c:v>
                </c:pt>
                <c:pt idx="2000">
                  <c:v>0</c:v>
                </c:pt>
                <c:pt idx="2001">
                  <c:v>0</c:v>
                </c:pt>
                <c:pt idx="2002">
                  <c:v>0</c:v>
                </c:pt>
                <c:pt idx="2003">
                  <c:v>4.1999999999999886</c:v>
                </c:pt>
                <c:pt idx="2004">
                  <c:v>0.39999999999997732</c:v>
                </c:pt>
                <c:pt idx="2005">
                  <c:v>1</c:v>
                </c:pt>
                <c:pt idx="2006">
                  <c:v>2.6000000000000232</c:v>
                </c:pt>
                <c:pt idx="2007">
                  <c:v>1.399999999999977</c:v>
                </c:pt>
                <c:pt idx="2008">
                  <c:v>0</c:v>
                </c:pt>
                <c:pt idx="2009">
                  <c:v>0.1999999999999886</c:v>
                </c:pt>
                <c:pt idx="2010">
                  <c:v>0</c:v>
                </c:pt>
                <c:pt idx="2011">
                  <c:v>0</c:v>
                </c:pt>
                <c:pt idx="2012">
                  <c:v>0</c:v>
                </c:pt>
                <c:pt idx="2013">
                  <c:v>0</c:v>
                </c:pt>
                <c:pt idx="2014">
                  <c:v>0</c:v>
                </c:pt>
                <c:pt idx="2015">
                  <c:v>0</c:v>
                </c:pt>
                <c:pt idx="2016">
                  <c:v>0</c:v>
                </c:pt>
                <c:pt idx="2017">
                  <c:v>0</c:v>
                </c:pt>
                <c:pt idx="2018">
                  <c:v>0</c:v>
                </c:pt>
                <c:pt idx="2019">
                  <c:v>0</c:v>
                </c:pt>
                <c:pt idx="2020">
                  <c:v>0</c:v>
                </c:pt>
                <c:pt idx="2021">
                  <c:v>0</c:v>
                </c:pt>
                <c:pt idx="2022">
                  <c:v>0</c:v>
                </c:pt>
                <c:pt idx="2023">
                  <c:v>0</c:v>
                </c:pt>
                <c:pt idx="2024">
                  <c:v>0</c:v>
                </c:pt>
                <c:pt idx="2025">
                  <c:v>0</c:v>
                </c:pt>
                <c:pt idx="2026">
                  <c:v>0</c:v>
                </c:pt>
                <c:pt idx="2027">
                  <c:v>0</c:v>
                </c:pt>
                <c:pt idx="2028">
                  <c:v>0</c:v>
                </c:pt>
                <c:pt idx="2029">
                  <c:v>0</c:v>
                </c:pt>
                <c:pt idx="2030">
                  <c:v>0.40000000000003411</c:v>
                </c:pt>
                <c:pt idx="2031">
                  <c:v>0</c:v>
                </c:pt>
                <c:pt idx="2032">
                  <c:v>0</c:v>
                </c:pt>
                <c:pt idx="2033">
                  <c:v>0</c:v>
                </c:pt>
                <c:pt idx="2034">
                  <c:v>0.39999999999997732</c:v>
                </c:pt>
                <c:pt idx="2035">
                  <c:v>0</c:v>
                </c:pt>
                <c:pt idx="2036">
                  <c:v>0</c:v>
                </c:pt>
                <c:pt idx="2037">
                  <c:v>0</c:v>
                </c:pt>
                <c:pt idx="2038">
                  <c:v>4.6000000000000227</c:v>
                </c:pt>
                <c:pt idx="2039">
                  <c:v>0.1999999999999886</c:v>
                </c:pt>
                <c:pt idx="2040">
                  <c:v>0</c:v>
                </c:pt>
                <c:pt idx="2041">
                  <c:v>0</c:v>
                </c:pt>
                <c:pt idx="2042">
                  <c:v>0</c:v>
                </c:pt>
                <c:pt idx="2043">
                  <c:v>0</c:v>
                </c:pt>
                <c:pt idx="2044">
                  <c:v>0</c:v>
                </c:pt>
                <c:pt idx="2045">
                  <c:v>0</c:v>
                </c:pt>
                <c:pt idx="2046">
                  <c:v>0</c:v>
                </c:pt>
                <c:pt idx="2047">
                  <c:v>0</c:v>
                </c:pt>
                <c:pt idx="2048">
                  <c:v>0</c:v>
                </c:pt>
                <c:pt idx="2049">
                  <c:v>0</c:v>
                </c:pt>
                <c:pt idx="2050">
                  <c:v>0</c:v>
                </c:pt>
                <c:pt idx="2051">
                  <c:v>0</c:v>
                </c:pt>
                <c:pt idx="2052">
                  <c:v>0</c:v>
                </c:pt>
                <c:pt idx="2053">
                  <c:v>0</c:v>
                </c:pt>
                <c:pt idx="2054">
                  <c:v>0</c:v>
                </c:pt>
                <c:pt idx="2055">
                  <c:v>0</c:v>
                </c:pt>
                <c:pt idx="2056">
                  <c:v>0</c:v>
                </c:pt>
                <c:pt idx="2057">
                  <c:v>0</c:v>
                </c:pt>
                <c:pt idx="2058">
                  <c:v>0</c:v>
                </c:pt>
                <c:pt idx="2059">
                  <c:v>0</c:v>
                </c:pt>
                <c:pt idx="2060">
                  <c:v>0</c:v>
                </c:pt>
                <c:pt idx="2061">
                  <c:v>0</c:v>
                </c:pt>
                <c:pt idx="2062">
                  <c:v>0</c:v>
                </c:pt>
                <c:pt idx="2063">
                  <c:v>0</c:v>
                </c:pt>
                <c:pt idx="2064">
                  <c:v>0</c:v>
                </c:pt>
                <c:pt idx="2065">
                  <c:v>0</c:v>
                </c:pt>
                <c:pt idx="2066">
                  <c:v>0</c:v>
                </c:pt>
                <c:pt idx="2067">
                  <c:v>0</c:v>
                </c:pt>
                <c:pt idx="2068">
                  <c:v>0</c:v>
                </c:pt>
                <c:pt idx="2069">
                  <c:v>0</c:v>
                </c:pt>
                <c:pt idx="2070">
                  <c:v>0</c:v>
                </c:pt>
                <c:pt idx="2071">
                  <c:v>0</c:v>
                </c:pt>
                <c:pt idx="2072">
                  <c:v>0</c:v>
                </c:pt>
                <c:pt idx="2073">
                  <c:v>0</c:v>
                </c:pt>
                <c:pt idx="2074">
                  <c:v>0</c:v>
                </c:pt>
                <c:pt idx="2075">
                  <c:v>0</c:v>
                </c:pt>
                <c:pt idx="2076">
                  <c:v>0</c:v>
                </c:pt>
                <c:pt idx="2077">
                  <c:v>0</c:v>
                </c:pt>
                <c:pt idx="2078">
                  <c:v>0</c:v>
                </c:pt>
                <c:pt idx="2079">
                  <c:v>0</c:v>
                </c:pt>
                <c:pt idx="2080">
                  <c:v>0</c:v>
                </c:pt>
                <c:pt idx="2081">
                  <c:v>0</c:v>
                </c:pt>
                <c:pt idx="2082">
                  <c:v>0</c:v>
                </c:pt>
                <c:pt idx="2083">
                  <c:v>0</c:v>
                </c:pt>
                <c:pt idx="2084">
                  <c:v>0</c:v>
                </c:pt>
                <c:pt idx="2085">
                  <c:v>0</c:v>
                </c:pt>
                <c:pt idx="2086">
                  <c:v>0</c:v>
                </c:pt>
                <c:pt idx="2087">
                  <c:v>0</c:v>
                </c:pt>
                <c:pt idx="2088">
                  <c:v>0</c:v>
                </c:pt>
                <c:pt idx="2089">
                  <c:v>0</c:v>
                </c:pt>
                <c:pt idx="2090">
                  <c:v>0</c:v>
                </c:pt>
                <c:pt idx="2091">
                  <c:v>0</c:v>
                </c:pt>
                <c:pt idx="2092">
                  <c:v>0</c:v>
                </c:pt>
                <c:pt idx="2093">
                  <c:v>0</c:v>
                </c:pt>
                <c:pt idx="2094">
                  <c:v>0</c:v>
                </c:pt>
                <c:pt idx="2095">
                  <c:v>0</c:v>
                </c:pt>
                <c:pt idx="2096">
                  <c:v>0</c:v>
                </c:pt>
                <c:pt idx="2097">
                  <c:v>0</c:v>
                </c:pt>
                <c:pt idx="2098">
                  <c:v>0</c:v>
                </c:pt>
                <c:pt idx="2099">
                  <c:v>0</c:v>
                </c:pt>
                <c:pt idx="2100">
                  <c:v>0</c:v>
                </c:pt>
                <c:pt idx="2101">
                  <c:v>0</c:v>
                </c:pt>
                <c:pt idx="2102">
                  <c:v>3</c:v>
                </c:pt>
                <c:pt idx="2103">
                  <c:v>0</c:v>
                </c:pt>
                <c:pt idx="2104">
                  <c:v>0.39999999999997732</c:v>
                </c:pt>
                <c:pt idx="2105">
                  <c:v>0.40000000000003411</c:v>
                </c:pt>
                <c:pt idx="2106">
                  <c:v>0</c:v>
                </c:pt>
                <c:pt idx="2107">
                  <c:v>0</c:v>
                </c:pt>
                <c:pt idx="2108">
                  <c:v>0</c:v>
                </c:pt>
                <c:pt idx="2109">
                  <c:v>0</c:v>
                </c:pt>
                <c:pt idx="2110">
                  <c:v>0</c:v>
                </c:pt>
                <c:pt idx="2111">
                  <c:v>0</c:v>
                </c:pt>
                <c:pt idx="2112">
                  <c:v>0</c:v>
                </c:pt>
                <c:pt idx="2113">
                  <c:v>0</c:v>
                </c:pt>
                <c:pt idx="2114">
                  <c:v>0</c:v>
                </c:pt>
                <c:pt idx="2115">
                  <c:v>0</c:v>
                </c:pt>
                <c:pt idx="2116">
                  <c:v>0</c:v>
                </c:pt>
                <c:pt idx="2117">
                  <c:v>0</c:v>
                </c:pt>
                <c:pt idx="2118">
                  <c:v>0</c:v>
                </c:pt>
                <c:pt idx="2119">
                  <c:v>0</c:v>
                </c:pt>
                <c:pt idx="2120">
                  <c:v>0</c:v>
                </c:pt>
                <c:pt idx="2121">
                  <c:v>0</c:v>
                </c:pt>
                <c:pt idx="2122">
                  <c:v>0</c:v>
                </c:pt>
                <c:pt idx="2123">
                  <c:v>0</c:v>
                </c:pt>
                <c:pt idx="2124">
                  <c:v>0</c:v>
                </c:pt>
                <c:pt idx="2125">
                  <c:v>0</c:v>
                </c:pt>
                <c:pt idx="2126">
                  <c:v>0</c:v>
                </c:pt>
                <c:pt idx="2127">
                  <c:v>0</c:v>
                </c:pt>
                <c:pt idx="2128">
                  <c:v>0</c:v>
                </c:pt>
                <c:pt idx="2129">
                  <c:v>0</c:v>
                </c:pt>
                <c:pt idx="2130">
                  <c:v>0</c:v>
                </c:pt>
                <c:pt idx="2131">
                  <c:v>0</c:v>
                </c:pt>
                <c:pt idx="2132">
                  <c:v>0</c:v>
                </c:pt>
                <c:pt idx="2133">
                  <c:v>0.1999999999999886</c:v>
                </c:pt>
                <c:pt idx="2134">
                  <c:v>0</c:v>
                </c:pt>
                <c:pt idx="2135">
                  <c:v>0</c:v>
                </c:pt>
                <c:pt idx="2136">
                  <c:v>0</c:v>
                </c:pt>
                <c:pt idx="2137">
                  <c:v>0</c:v>
                </c:pt>
                <c:pt idx="2138">
                  <c:v>0</c:v>
                </c:pt>
                <c:pt idx="2139">
                  <c:v>0</c:v>
                </c:pt>
                <c:pt idx="2140">
                  <c:v>0</c:v>
                </c:pt>
                <c:pt idx="2141">
                  <c:v>0</c:v>
                </c:pt>
                <c:pt idx="2142">
                  <c:v>0</c:v>
                </c:pt>
                <c:pt idx="2143">
                  <c:v>0</c:v>
                </c:pt>
                <c:pt idx="2144">
                  <c:v>0</c:v>
                </c:pt>
                <c:pt idx="2145">
                  <c:v>0</c:v>
                </c:pt>
                <c:pt idx="2146">
                  <c:v>0</c:v>
                </c:pt>
                <c:pt idx="2147">
                  <c:v>0</c:v>
                </c:pt>
                <c:pt idx="2148">
                  <c:v>0</c:v>
                </c:pt>
                <c:pt idx="2149">
                  <c:v>0</c:v>
                </c:pt>
                <c:pt idx="2150">
                  <c:v>0</c:v>
                </c:pt>
                <c:pt idx="2151">
                  <c:v>0</c:v>
                </c:pt>
                <c:pt idx="2152">
                  <c:v>0</c:v>
                </c:pt>
                <c:pt idx="2153">
                  <c:v>0</c:v>
                </c:pt>
                <c:pt idx="2154">
                  <c:v>0</c:v>
                </c:pt>
                <c:pt idx="2155">
                  <c:v>0</c:v>
                </c:pt>
                <c:pt idx="2156">
                  <c:v>0</c:v>
                </c:pt>
                <c:pt idx="2157">
                  <c:v>0</c:v>
                </c:pt>
                <c:pt idx="2158">
                  <c:v>0</c:v>
                </c:pt>
                <c:pt idx="2159">
                  <c:v>0</c:v>
                </c:pt>
                <c:pt idx="2160">
                  <c:v>0</c:v>
                </c:pt>
                <c:pt idx="2161">
                  <c:v>0</c:v>
                </c:pt>
                <c:pt idx="2162">
                  <c:v>0</c:v>
                </c:pt>
                <c:pt idx="2163">
                  <c:v>0</c:v>
                </c:pt>
                <c:pt idx="2164">
                  <c:v>0</c:v>
                </c:pt>
                <c:pt idx="2165">
                  <c:v>0</c:v>
                </c:pt>
                <c:pt idx="2166">
                  <c:v>0</c:v>
                </c:pt>
                <c:pt idx="2167">
                  <c:v>0</c:v>
                </c:pt>
                <c:pt idx="2168">
                  <c:v>0</c:v>
                </c:pt>
                <c:pt idx="2169">
                  <c:v>0</c:v>
                </c:pt>
                <c:pt idx="2170">
                  <c:v>0</c:v>
                </c:pt>
                <c:pt idx="2171">
                  <c:v>0</c:v>
                </c:pt>
                <c:pt idx="2172">
                  <c:v>0</c:v>
                </c:pt>
                <c:pt idx="2173">
                  <c:v>1.1999999999999891</c:v>
                </c:pt>
                <c:pt idx="2174">
                  <c:v>0</c:v>
                </c:pt>
                <c:pt idx="2175">
                  <c:v>0</c:v>
                </c:pt>
                <c:pt idx="2176">
                  <c:v>0</c:v>
                </c:pt>
                <c:pt idx="2177">
                  <c:v>0</c:v>
                </c:pt>
                <c:pt idx="2178">
                  <c:v>0</c:v>
                </c:pt>
                <c:pt idx="2179">
                  <c:v>0</c:v>
                </c:pt>
                <c:pt idx="2180">
                  <c:v>0</c:v>
                </c:pt>
                <c:pt idx="2181">
                  <c:v>0</c:v>
                </c:pt>
                <c:pt idx="2182">
                  <c:v>0</c:v>
                </c:pt>
                <c:pt idx="2183">
                  <c:v>0</c:v>
                </c:pt>
                <c:pt idx="2184">
                  <c:v>0</c:v>
                </c:pt>
                <c:pt idx="2185">
                  <c:v>0</c:v>
                </c:pt>
                <c:pt idx="2186">
                  <c:v>0</c:v>
                </c:pt>
                <c:pt idx="2187">
                  <c:v>0</c:v>
                </c:pt>
                <c:pt idx="2188">
                  <c:v>0</c:v>
                </c:pt>
                <c:pt idx="2189">
                  <c:v>0</c:v>
                </c:pt>
                <c:pt idx="2190">
                  <c:v>0</c:v>
                </c:pt>
                <c:pt idx="2191">
                  <c:v>0</c:v>
                </c:pt>
                <c:pt idx="2192">
                  <c:v>0</c:v>
                </c:pt>
                <c:pt idx="2193">
                  <c:v>0</c:v>
                </c:pt>
                <c:pt idx="2194">
                  <c:v>0</c:v>
                </c:pt>
                <c:pt idx="2195">
                  <c:v>0</c:v>
                </c:pt>
                <c:pt idx="2196">
                  <c:v>0</c:v>
                </c:pt>
                <c:pt idx="2197">
                  <c:v>0</c:v>
                </c:pt>
                <c:pt idx="2198">
                  <c:v>0</c:v>
                </c:pt>
                <c:pt idx="2199">
                  <c:v>0</c:v>
                </c:pt>
                <c:pt idx="2200">
                  <c:v>0</c:v>
                </c:pt>
                <c:pt idx="2201">
                  <c:v>0</c:v>
                </c:pt>
                <c:pt idx="2202">
                  <c:v>0</c:v>
                </c:pt>
                <c:pt idx="2203">
                  <c:v>0</c:v>
                </c:pt>
                <c:pt idx="2204">
                  <c:v>0</c:v>
                </c:pt>
                <c:pt idx="2205">
                  <c:v>0</c:v>
                </c:pt>
                <c:pt idx="2206">
                  <c:v>0</c:v>
                </c:pt>
                <c:pt idx="2207">
                  <c:v>0</c:v>
                </c:pt>
                <c:pt idx="2208">
                  <c:v>0</c:v>
                </c:pt>
                <c:pt idx="2209">
                  <c:v>0</c:v>
                </c:pt>
                <c:pt idx="2210">
                  <c:v>0</c:v>
                </c:pt>
                <c:pt idx="2211">
                  <c:v>0</c:v>
                </c:pt>
                <c:pt idx="2212">
                  <c:v>0</c:v>
                </c:pt>
                <c:pt idx="2213">
                  <c:v>0</c:v>
                </c:pt>
                <c:pt idx="2214">
                  <c:v>0</c:v>
                </c:pt>
                <c:pt idx="2215">
                  <c:v>0</c:v>
                </c:pt>
                <c:pt idx="2216">
                  <c:v>0</c:v>
                </c:pt>
                <c:pt idx="2217">
                  <c:v>0</c:v>
                </c:pt>
                <c:pt idx="2218">
                  <c:v>0</c:v>
                </c:pt>
                <c:pt idx="2219">
                  <c:v>0</c:v>
                </c:pt>
                <c:pt idx="2220">
                  <c:v>0</c:v>
                </c:pt>
                <c:pt idx="2221">
                  <c:v>0</c:v>
                </c:pt>
                <c:pt idx="2222">
                  <c:v>0</c:v>
                </c:pt>
                <c:pt idx="2223">
                  <c:v>0</c:v>
                </c:pt>
                <c:pt idx="2224">
                  <c:v>0</c:v>
                </c:pt>
                <c:pt idx="2225">
                  <c:v>0</c:v>
                </c:pt>
                <c:pt idx="2226">
                  <c:v>0</c:v>
                </c:pt>
                <c:pt idx="2227">
                  <c:v>0</c:v>
                </c:pt>
                <c:pt idx="2228">
                  <c:v>0</c:v>
                </c:pt>
                <c:pt idx="2229">
                  <c:v>0</c:v>
                </c:pt>
                <c:pt idx="2230">
                  <c:v>0</c:v>
                </c:pt>
                <c:pt idx="2231">
                  <c:v>0</c:v>
                </c:pt>
                <c:pt idx="2232">
                  <c:v>0</c:v>
                </c:pt>
                <c:pt idx="2233">
                  <c:v>0</c:v>
                </c:pt>
                <c:pt idx="2234">
                  <c:v>0</c:v>
                </c:pt>
                <c:pt idx="2235">
                  <c:v>0</c:v>
                </c:pt>
                <c:pt idx="2236">
                  <c:v>0</c:v>
                </c:pt>
                <c:pt idx="2237">
                  <c:v>0</c:v>
                </c:pt>
                <c:pt idx="2238">
                  <c:v>0</c:v>
                </c:pt>
                <c:pt idx="2239">
                  <c:v>0</c:v>
                </c:pt>
                <c:pt idx="2240">
                  <c:v>0</c:v>
                </c:pt>
                <c:pt idx="2241">
                  <c:v>0</c:v>
                </c:pt>
                <c:pt idx="2242">
                  <c:v>0</c:v>
                </c:pt>
                <c:pt idx="2243">
                  <c:v>0</c:v>
                </c:pt>
                <c:pt idx="2244">
                  <c:v>0</c:v>
                </c:pt>
                <c:pt idx="2245">
                  <c:v>0</c:v>
                </c:pt>
                <c:pt idx="2246">
                  <c:v>0</c:v>
                </c:pt>
                <c:pt idx="2247">
                  <c:v>0</c:v>
                </c:pt>
                <c:pt idx="2248">
                  <c:v>0</c:v>
                </c:pt>
                <c:pt idx="2249">
                  <c:v>0</c:v>
                </c:pt>
                <c:pt idx="2250">
                  <c:v>0</c:v>
                </c:pt>
                <c:pt idx="2251">
                  <c:v>0</c:v>
                </c:pt>
                <c:pt idx="2252">
                  <c:v>0</c:v>
                </c:pt>
                <c:pt idx="2253">
                  <c:v>0</c:v>
                </c:pt>
                <c:pt idx="2254">
                  <c:v>0</c:v>
                </c:pt>
                <c:pt idx="2255">
                  <c:v>0</c:v>
                </c:pt>
                <c:pt idx="2256">
                  <c:v>0</c:v>
                </c:pt>
                <c:pt idx="2257">
                  <c:v>0</c:v>
                </c:pt>
                <c:pt idx="2258">
                  <c:v>0</c:v>
                </c:pt>
                <c:pt idx="2259">
                  <c:v>0</c:v>
                </c:pt>
                <c:pt idx="2260">
                  <c:v>0</c:v>
                </c:pt>
                <c:pt idx="2261">
                  <c:v>0</c:v>
                </c:pt>
                <c:pt idx="2262">
                  <c:v>0</c:v>
                </c:pt>
                <c:pt idx="2263">
                  <c:v>0</c:v>
                </c:pt>
                <c:pt idx="2264">
                  <c:v>0</c:v>
                </c:pt>
                <c:pt idx="2265">
                  <c:v>0</c:v>
                </c:pt>
                <c:pt idx="2266">
                  <c:v>0</c:v>
                </c:pt>
                <c:pt idx="2267">
                  <c:v>0</c:v>
                </c:pt>
                <c:pt idx="2268">
                  <c:v>0</c:v>
                </c:pt>
                <c:pt idx="2269">
                  <c:v>0</c:v>
                </c:pt>
                <c:pt idx="2270">
                  <c:v>0</c:v>
                </c:pt>
                <c:pt idx="2271">
                  <c:v>0</c:v>
                </c:pt>
                <c:pt idx="2272">
                  <c:v>0</c:v>
                </c:pt>
                <c:pt idx="2273">
                  <c:v>0</c:v>
                </c:pt>
                <c:pt idx="2274">
                  <c:v>0</c:v>
                </c:pt>
                <c:pt idx="2275">
                  <c:v>0</c:v>
                </c:pt>
                <c:pt idx="2276">
                  <c:v>0</c:v>
                </c:pt>
                <c:pt idx="2277">
                  <c:v>0</c:v>
                </c:pt>
                <c:pt idx="2278">
                  <c:v>0</c:v>
                </c:pt>
                <c:pt idx="2279">
                  <c:v>0</c:v>
                </c:pt>
                <c:pt idx="2280">
                  <c:v>0</c:v>
                </c:pt>
                <c:pt idx="2281">
                  <c:v>0</c:v>
                </c:pt>
                <c:pt idx="2282">
                  <c:v>0</c:v>
                </c:pt>
                <c:pt idx="2283">
                  <c:v>0</c:v>
                </c:pt>
                <c:pt idx="2284">
                  <c:v>0</c:v>
                </c:pt>
                <c:pt idx="2285">
                  <c:v>0</c:v>
                </c:pt>
                <c:pt idx="2286">
                  <c:v>0</c:v>
                </c:pt>
                <c:pt idx="2287">
                  <c:v>0</c:v>
                </c:pt>
                <c:pt idx="2288">
                  <c:v>0</c:v>
                </c:pt>
                <c:pt idx="2289">
                  <c:v>0</c:v>
                </c:pt>
                <c:pt idx="2290">
                  <c:v>0</c:v>
                </c:pt>
                <c:pt idx="2291">
                  <c:v>0</c:v>
                </c:pt>
                <c:pt idx="2292">
                  <c:v>0</c:v>
                </c:pt>
                <c:pt idx="2293">
                  <c:v>0</c:v>
                </c:pt>
                <c:pt idx="2294">
                  <c:v>0</c:v>
                </c:pt>
                <c:pt idx="2295">
                  <c:v>0</c:v>
                </c:pt>
                <c:pt idx="2296">
                  <c:v>0</c:v>
                </c:pt>
                <c:pt idx="2297">
                  <c:v>0</c:v>
                </c:pt>
                <c:pt idx="2298">
                  <c:v>0</c:v>
                </c:pt>
                <c:pt idx="2299">
                  <c:v>0</c:v>
                </c:pt>
                <c:pt idx="2300">
                  <c:v>0</c:v>
                </c:pt>
                <c:pt idx="2301">
                  <c:v>0</c:v>
                </c:pt>
                <c:pt idx="2302">
                  <c:v>0</c:v>
                </c:pt>
                <c:pt idx="2303">
                  <c:v>0</c:v>
                </c:pt>
                <c:pt idx="2304">
                  <c:v>0</c:v>
                </c:pt>
                <c:pt idx="2305">
                  <c:v>0</c:v>
                </c:pt>
                <c:pt idx="2306">
                  <c:v>0</c:v>
                </c:pt>
                <c:pt idx="2307">
                  <c:v>0</c:v>
                </c:pt>
                <c:pt idx="2308">
                  <c:v>0</c:v>
                </c:pt>
                <c:pt idx="2309">
                  <c:v>0</c:v>
                </c:pt>
                <c:pt idx="2310">
                  <c:v>0</c:v>
                </c:pt>
                <c:pt idx="2311">
                  <c:v>0</c:v>
                </c:pt>
                <c:pt idx="2312">
                  <c:v>0</c:v>
                </c:pt>
                <c:pt idx="2313">
                  <c:v>0</c:v>
                </c:pt>
                <c:pt idx="2314">
                  <c:v>0</c:v>
                </c:pt>
                <c:pt idx="2315">
                  <c:v>0</c:v>
                </c:pt>
                <c:pt idx="2316">
                  <c:v>0</c:v>
                </c:pt>
                <c:pt idx="2317">
                  <c:v>0</c:v>
                </c:pt>
                <c:pt idx="2318">
                  <c:v>0</c:v>
                </c:pt>
                <c:pt idx="2319">
                  <c:v>0</c:v>
                </c:pt>
                <c:pt idx="2320">
                  <c:v>0</c:v>
                </c:pt>
                <c:pt idx="2321">
                  <c:v>0</c:v>
                </c:pt>
                <c:pt idx="2322">
                  <c:v>0</c:v>
                </c:pt>
                <c:pt idx="2323">
                  <c:v>0</c:v>
                </c:pt>
                <c:pt idx="2324">
                  <c:v>0</c:v>
                </c:pt>
                <c:pt idx="2325">
                  <c:v>0</c:v>
                </c:pt>
                <c:pt idx="2326">
                  <c:v>0</c:v>
                </c:pt>
                <c:pt idx="2327">
                  <c:v>0</c:v>
                </c:pt>
                <c:pt idx="2328">
                  <c:v>0</c:v>
                </c:pt>
                <c:pt idx="2329">
                  <c:v>0</c:v>
                </c:pt>
                <c:pt idx="2330">
                  <c:v>0</c:v>
                </c:pt>
                <c:pt idx="2331">
                  <c:v>0</c:v>
                </c:pt>
                <c:pt idx="2332">
                  <c:v>0</c:v>
                </c:pt>
                <c:pt idx="2333">
                  <c:v>0</c:v>
                </c:pt>
                <c:pt idx="2334">
                  <c:v>0</c:v>
                </c:pt>
                <c:pt idx="2335">
                  <c:v>0</c:v>
                </c:pt>
                <c:pt idx="2336">
                  <c:v>0</c:v>
                </c:pt>
                <c:pt idx="2337">
                  <c:v>0.40000000000003411</c:v>
                </c:pt>
                <c:pt idx="2338">
                  <c:v>11.599999999999969</c:v>
                </c:pt>
                <c:pt idx="2339">
                  <c:v>0.1999999999999886</c:v>
                </c:pt>
                <c:pt idx="2340">
                  <c:v>0</c:v>
                </c:pt>
                <c:pt idx="2341">
                  <c:v>0</c:v>
                </c:pt>
                <c:pt idx="2342">
                  <c:v>0</c:v>
                </c:pt>
                <c:pt idx="2343">
                  <c:v>0</c:v>
                </c:pt>
                <c:pt idx="2344">
                  <c:v>0</c:v>
                </c:pt>
                <c:pt idx="2345">
                  <c:v>0</c:v>
                </c:pt>
                <c:pt idx="2346">
                  <c:v>0</c:v>
                </c:pt>
                <c:pt idx="2347">
                  <c:v>0</c:v>
                </c:pt>
                <c:pt idx="2348">
                  <c:v>0.2000000000000455</c:v>
                </c:pt>
                <c:pt idx="2349">
                  <c:v>0</c:v>
                </c:pt>
                <c:pt idx="2350">
                  <c:v>0</c:v>
                </c:pt>
                <c:pt idx="2351">
                  <c:v>0.1999999999999886</c:v>
                </c:pt>
                <c:pt idx="2352">
                  <c:v>0.1999999999999886</c:v>
                </c:pt>
                <c:pt idx="2353">
                  <c:v>0</c:v>
                </c:pt>
                <c:pt idx="2354">
                  <c:v>0.80000000000001137</c:v>
                </c:pt>
                <c:pt idx="2355">
                  <c:v>0.59999999999996589</c:v>
                </c:pt>
                <c:pt idx="2356">
                  <c:v>0</c:v>
                </c:pt>
                <c:pt idx="2357">
                  <c:v>0</c:v>
                </c:pt>
                <c:pt idx="2358">
                  <c:v>0</c:v>
                </c:pt>
                <c:pt idx="2359">
                  <c:v>0</c:v>
                </c:pt>
                <c:pt idx="2360">
                  <c:v>0</c:v>
                </c:pt>
                <c:pt idx="2361">
                  <c:v>0</c:v>
                </c:pt>
                <c:pt idx="2362">
                  <c:v>0</c:v>
                </c:pt>
                <c:pt idx="2363">
                  <c:v>0</c:v>
                </c:pt>
                <c:pt idx="2364">
                  <c:v>0</c:v>
                </c:pt>
                <c:pt idx="2365">
                  <c:v>0</c:v>
                </c:pt>
                <c:pt idx="2366">
                  <c:v>0</c:v>
                </c:pt>
                <c:pt idx="2367">
                  <c:v>0</c:v>
                </c:pt>
                <c:pt idx="2368">
                  <c:v>0</c:v>
                </c:pt>
                <c:pt idx="2369">
                  <c:v>0</c:v>
                </c:pt>
                <c:pt idx="2370">
                  <c:v>0</c:v>
                </c:pt>
                <c:pt idx="2371">
                  <c:v>0</c:v>
                </c:pt>
                <c:pt idx="2372">
                  <c:v>0</c:v>
                </c:pt>
                <c:pt idx="2373">
                  <c:v>0</c:v>
                </c:pt>
                <c:pt idx="2374">
                  <c:v>0</c:v>
                </c:pt>
                <c:pt idx="2375">
                  <c:v>0</c:v>
                </c:pt>
                <c:pt idx="2376">
                  <c:v>0</c:v>
                </c:pt>
                <c:pt idx="2377">
                  <c:v>0</c:v>
                </c:pt>
                <c:pt idx="2378">
                  <c:v>0</c:v>
                </c:pt>
                <c:pt idx="2379">
                  <c:v>0</c:v>
                </c:pt>
                <c:pt idx="2380">
                  <c:v>0</c:v>
                </c:pt>
                <c:pt idx="2381">
                  <c:v>0</c:v>
                </c:pt>
                <c:pt idx="2382">
                  <c:v>0</c:v>
                </c:pt>
                <c:pt idx="2383">
                  <c:v>0</c:v>
                </c:pt>
                <c:pt idx="2384">
                  <c:v>0</c:v>
                </c:pt>
                <c:pt idx="2385">
                  <c:v>0</c:v>
                </c:pt>
                <c:pt idx="2386">
                  <c:v>0</c:v>
                </c:pt>
                <c:pt idx="2387">
                  <c:v>0</c:v>
                </c:pt>
                <c:pt idx="2388">
                  <c:v>0</c:v>
                </c:pt>
                <c:pt idx="2389">
                  <c:v>0</c:v>
                </c:pt>
                <c:pt idx="2390">
                  <c:v>0</c:v>
                </c:pt>
                <c:pt idx="2391">
                  <c:v>0</c:v>
                </c:pt>
                <c:pt idx="2392">
                  <c:v>0</c:v>
                </c:pt>
                <c:pt idx="2393">
                  <c:v>0</c:v>
                </c:pt>
                <c:pt idx="2394">
                  <c:v>0</c:v>
                </c:pt>
                <c:pt idx="2395">
                  <c:v>0</c:v>
                </c:pt>
                <c:pt idx="2396">
                  <c:v>0</c:v>
                </c:pt>
                <c:pt idx="2397">
                  <c:v>0</c:v>
                </c:pt>
                <c:pt idx="2398">
                  <c:v>0</c:v>
                </c:pt>
                <c:pt idx="2399">
                  <c:v>0</c:v>
                </c:pt>
                <c:pt idx="2400">
                  <c:v>0</c:v>
                </c:pt>
                <c:pt idx="2401">
                  <c:v>0</c:v>
                </c:pt>
                <c:pt idx="2402">
                  <c:v>0</c:v>
                </c:pt>
                <c:pt idx="2403">
                  <c:v>0</c:v>
                </c:pt>
                <c:pt idx="2404">
                  <c:v>0</c:v>
                </c:pt>
                <c:pt idx="2405">
                  <c:v>0</c:v>
                </c:pt>
                <c:pt idx="2406">
                  <c:v>0</c:v>
                </c:pt>
                <c:pt idx="2407">
                  <c:v>0</c:v>
                </c:pt>
                <c:pt idx="2408">
                  <c:v>0</c:v>
                </c:pt>
                <c:pt idx="2409">
                  <c:v>0</c:v>
                </c:pt>
                <c:pt idx="2410">
                  <c:v>0</c:v>
                </c:pt>
                <c:pt idx="2411">
                  <c:v>0</c:v>
                </c:pt>
                <c:pt idx="2412">
                  <c:v>1.200000000000045</c:v>
                </c:pt>
                <c:pt idx="2413">
                  <c:v>0</c:v>
                </c:pt>
                <c:pt idx="2414">
                  <c:v>0</c:v>
                </c:pt>
                <c:pt idx="2415">
                  <c:v>0</c:v>
                </c:pt>
                <c:pt idx="2416">
                  <c:v>0</c:v>
                </c:pt>
                <c:pt idx="2417">
                  <c:v>0</c:v>
                </c:pt>
                <c:pt idx="2418">
                  <c:v>0</c:v>
                </c:pt>
                <c:pt idx="2419">
                  <c:v>0</c:v>
                </c:pt>
                <c:pt idx="2420">
                  <c:v>0</c:v>
                </c:pt>
                <c:pt idx="2421">
                  <c:v>0</c:v>
                </c:pt>
                <c:pt idx="2422">
                  <c:v>0</c:v>
                </c:pt>
                <c:pt idx="2423">
                  <c:v>0</c:v>
                </c:pt>
                <c:pt idx="2424">
                  <c:v>0</c:v>
                </c:pt>
                <c:pt idx="2425">
                  <c:v>0</c:v>
                </c:pt>
                <c:pt idx="2426">
                  <c:v>0</c:v>
                </c:pt>
                <c:pt idx="2427">
                  <c:v>0</c:v>
                </c:pt>
                <c:pt idx="2428">
                  <c:v>0</c:v>
                </c:pt>
                <c:pt idx="2429">
                  <c:v>0</c:v>
                </c:pt>
                <c:pt idx="2430">
                  <c:v>0</c:v>
                </c:pt>
                <c:pt idx="2431">
                  <c:v>0</c:v>
                </c:pt>
                <c:pt idx="2432">
                  <c:v>0</c:v>
                </c:pt>
                <c:pt idx="2433">
                  <c:v>0</c:v>
                </c:pt>
                <c:pt idx="2434">
                  <c:v>0</c:v>
                </c:pt>
                <c:pt idx="2435">
                  <c:v>0</c:v>
                </c:pt>
                <c:pt idx="2436">
                  <c:v>0</c:v>
                </c:pt>
                <c:pt idx="2437">
                  <c:v>0</c:v>
                </c:pt>
                <c:pt idx="2438">
                  <c:v>0</c:v>
                </c:pt>
                <c:pt idx="2439">
                  <c:v>0</c:v>
                </c:pt>
                <c:pt idx="2440">
                  <c:v>0</c:v>
                </c:pt>
                <c:pt idx="2441">
                  <c:v>0</c:v>
                </c:pt>
                <c:pt idx="2442">
                  <c:v>0</c:v>
                </c:pt>
                <c:pt idx="2443">
                  <c:v>0</c:v>
                </c:pt>
                <c:pt idx="2444">
                  <c:v>0</c:v>
                </c:pt>
                <c:pt idx="2445">
                  <c:v>0</c:v>
                </c:pt>
                <c:pt idx="2446">
                  <c:v>0</c:v>
                </c:pt>
                <c:pt idx="2447">
                  <c:v>0</c:v>
                </c:pt>
                <c:pt idx="2448">
                  <c:v>0</c:v>
                </c:pt>
                <c:pt idx="2449">
                  <c:v>0</c:v>
                </c:pt>
                <c:pt idx="2450">
                  <c:v>0</c:v>
                </c:pt>
                <c:pt idx="2451">
                  <c:v>0</c:v>
                </c:pt>
                <c:pt idx="2452">
                  <c:v>0</c:v>
                </c:pt>
                <c:pt idx="2453">
                  <c:v>0</c:v>
                </c:pt>
                <c:pt idx="2454">
                  <c:v>0</c:v>
                </c:pt>
                <c:pt idx="2455">
                  <c:v>0</c:v>
                </c:pt>
                <c:pt idx="2456">
                  <c:v>0</c:v>
                </c:pt>
                <c:pt idx="2457">
                  <c:v>0</c:v>
                </c:pt>
                <c:pt idx="2458">
                  <c:v>0</c:v>
                </c:pt>
                <c:pt idx="2459">
                  <c:v>0</c:v>
                </c:pt>
                <c:pt idx="2460">
                  <c:v>0</c:v>
                </c:pt>
                <c:pt idx="2461">
                  <c:v>0</c:v>
                </c:pt>
                <c:pt idx="2462">
                  <c:v>0</c:v>
                </c:pt>
                <c:pt idx="2463">
                  <c:v>0</c:v>
                </c:pt>
                <c:pt idx="2464">
                  <c:v>0</c:v>
                </c:pt>
                <c:pt idx="2465">
                  <c:v>0</c:v>
                </c:pt>
                <c:pt idx="2466">
                  <c:v>0</c:v>
                </c:pt>
                <c:pt idx="2467">
                  <c:v>0</c:v>
                </c:pt>
                <c:pt idx="2468">
                  <c:v>0</c:v>
                </c:pt>
                <c:pt idx="2469">
                  <c:v>0</c:v>
                </c:pt>
                <c:pt idx="2470">
                  <c:v>0</c:v>
                </c:pt>
                <c:pt idx="2471">
                  <c:v>0</c:v>
                </c:pt>
                <c:pt idx="2472">
                  <c:v>0</c:v>
                </c:pt>
                <c:pt idx="2473">
                  <c:v>0</c:v>
                </c:pt>
                <c:pt idx="2474">
                  <c:v>0</c:v>
                </c:pt>
                <c:pt idx="2475">
                  <c:v>0</c:v>
                </c:pt>
                <c:pt idx="2476">
                  <c:v>0</c:v>
                </c:pt>
                <c:pt idx="2477">
                  <c:v>0</c:v>
                </c:pt>
                <c:pt idx="2478">
                  <c:v>0</c:v>
                </c:pt>
                <c:pt idx="2479">
                  <c:v>0</c:v>
                </c:pt>
                <c:pt idx="2480">
                  <c:v>0</c:v>
                </c:pt>
                <c:pt idx="2481">
                  <c:v>0</c:v>
                </c:pt>
                <c:pt idx="2482">
                  <c:v>0</c:v>
                </c:pt>
                <c:pt idx="2483">
                  <c:v>0</c:v>
                </c:pt>
                <c:pt idx="2484">
                  <c:v>0</c:v>
                </c:pt>
                <c:pt idx="2485">
                  <c:v>0</c:v>
                </c:pt>
                <c:pt idx="2486">
                  <c:v>1.399999999999977</c:v>
                </c:pt>
                <c:pt idx="2487">
                  <c:v>0</c:v>
                </c:pt>
                <c:pt idx="2488">
                  <c:v>0</c:v>
                </c:pt>
                <c:pt idx="2489">
                  <c:v>0</c:v>
                </c:pt>
                <c:pt idx="2490">
                  <c:v>0</c:v>
                </c:pt>
                <c:pt idx="2491">
                  <c:v>0</c:v>
                </c:pt>
                <c:pt idx="2492">
                  <c:v>0</c:v>
                </c:pt>
                <c:pt idx="2493">
                  <c:v>0</c:v>
                </c:pt>
                <c:pt idx="2494">
                  <c:v>0</c:v>
                </c:pt>
                <c:pt idx="2495">
                  <c:v>0</c:v>
                </c:pt>
                <c:pt idx="2496">
                  <c:v>0</c:v>
                </c:pt>
                <c:pt idx="2497">
                  <c:v>0</c:v>
                </c:pt>
                <c:pt idx="2498">
                  <c:v>0</c:v>
                </c:pt>
                <c:pt idx="2499">
                  <c:v>0</c:v>
                </c:pt>
                <c:pt idx="2500">
                  <c:v>0</c:v>
                </c:pt>
                <c:pt idx="2501">
                  <c:v>0</c:v>
                </c:pt>
                <c:pt idx="2502">
                  <c:v>0</c:v>
                </c:pt>
                <c:pt idx="2503">
                  <c:v>0</c:v>
                </c:pt>
                <c:pt idx="2504">
                  <c:v>0</c:v>
                </c:pt>
                <c:pt idx="2505">
                  <c:v>0</c:v>
                </c:pt>
                <c:pt idx="2506">
                  <c:v>0</c:v>
                </c:pt>
                <c:pt idx="2507">
                  <c:v>0</c:v>
                </c:pt>
                <c:pt idx="2508">
                  <c:v>0</c:v>
                </c:pt>
                <c:pt idx="2509">
                  <c:v>1.600000000000023</c:v>
                </c:pt>
                <c:pt idx="2510">
                  <c:v>4.3999999999999773</c:v>
                </c:pt>
                <c:pt idx="2511">
                  <c:v>0</c:v>
                </c:pt>
                <c:pt idx="2512">
                  <c:v>0</c:v>
                </c:pt>
                <c:pt idx="2513">
                  <c:v>0</c:v>
                </c:pt>
                <c:pt idx="2514">
                  <c:v>3</c:v>
                </c:pt>
                <c:pt idx="2515">
                  <c:v>0</c:v>
                </c:pt>
                <c:pt idx="2516">
                  <c:v>0</c:v>
                </c:pt>
                <c:pt idx="2517">
                  <c:v>0</c:v>
                </c:pt>
                <c:pt idx="2518">
                  <c:v>0</c:v>
                </c:pt>
                <c:pt idx="2519">
                  <c:v>0</c:v>
                </c:pt>
                <c:pt idx="2520">
                  <c:v>0</c:v>
                </c:pt>
                <c:pt idx="2521">
                  <c:v>0</c:v>
                </c:pt>
                <c:pt idx="2522">
                  <c:v>0</c:v>
                </c:pt>
                <c:pt idx="2523">
                  <c:v>0</c:v>
                </c:pt>
                <c:pt idx="2524">
                  <c:v>0</c:v>
                </c:pt>
                <c:pt idx="2525">
                  <c:v>0</c:v>
                </c:pt>
                <c:pt idx="2526">
                  <c:v>0</c:v>
                </c:pt>
                <c:pt idx="2527">
                  <c:v>0</c:v>
                </c:pt>
                <c:pt idx="2528">
                  <c:v>0</c:v>
                </c:pt>
                <c:pt idx="2529">
                  <c:v>0</c:v>
                </c:pt>
                <c:pt idx="2530">
                  <c:v>0</c:v>
                </c:pt>
                <c:pt idx="2531">
                  <c:v>0</c:v>
                </c:pt>
                <c:pt idx="2532">
                  <c:v>0</c:v>
                </c:pt>
                <c:pt idx="2533">
                  <c:v>3</c:v>
                </c:pt>
                <c:pt idx="2534">
                  <c:v>0.60000000000002274</c:v>
                </c:pt>
                <c:pt idx="2535">
                  <c:v>0.59999999999996589</c:v>
                </c:pt>
                <c:pt idx="2536">
                  <c:v>0</c:v>
                </c:pt>
                <c:pt idx="2537">
                  <c:v>0</c:v>
                </c:pt>
                <c:pt idx="2538">
                  <c:v>0</c:v>
                </c:pt>
                <c:pt idx="2539">
                  <c:v>0</c:v>
                </c:pt>
                <c:pt idx="2540">
                  <c:v>0</c:v>
                </c:pt>
                <c:pt idx="2541">
                  <c:v>0</c:v>
                </c:pt>
                <c:pt idx="2542">
                  <c:v>0</c:v>
                </c:pt>
                <c:pt idx="2543">
                  <c:v>0</c:v>
                </c:pt>
                <c:pt idx="2544">
                  <c:v>0</c:v>
                </c:pt>
                <c:pt idx="2545">
                  <c:v>0</c:v>
                </c:pt>
                <c:pt idx="2546">
                  <c:v>0</c:v>
                </c:pt>
                <c:pt idx="2547">
                  <c:v>0</c:v>
                </c:pt>
                <c:pt idx="2548">
                  <c:v>0</c:v>
                </c:pt>
                <c:pt idx="2549">
                  <c:v>0</c:v>
                </c:pt>
                <c:pt idx="2550">
                  <c:v>0</c:v>
                </c:pt>
                <c:pt idx="2551">
                  <c:v>0</c:v>
                </c:pt>
                <c:pt idx="2552">
                  <c:v>0</c:v>
                </c:pt>
                <c:pt idx="2553">
                  <c:v>0</c:v>
                </c:pt>
                <c:pt idx="2554">
                  <c:v>0</c:v>
                </c:pt>
                <c:pt idx="2555">
                  <c:v>0</c:v>
                </c:pt>
                <c:pt idx="2556">
                  <c:v>0</c:v>
                </c:pt>
                <c:pt idx="2557">
                  <c:v>0</c:v>
                </c:pt>
                <c:pt idx="2558">
                  <c:v>0</c:v>
                </c:pt>
                <c:pt idx="2559">
                  <c:v>0</c:v>
                </c:pt>
                <c:pt idx="2560">
                  <c:v>0</c:v>
                </c:pt>
                <c:pt idx="2561">
                  <c:v>0</c:v>
                </c:pt>
                <c:pt idx="2562">
                  <c:v>0</c:v>
                </c:pt>
                <c:pt idx="2563">
                  <c:v>0</c:v>
                </c:pt>
                <c:pt idx="2564">
                  <c:v>0</c:v>
                </c:pt>
                <c:pt idx="2565">
                  <c:v>0</c:v>
                </c:pt>
                <c:pt idx="2566">
                  <c:v>0</c:v>
                </c:pt>
                <c:pt idx="2567">
                  <c:v>0</c:v>
                </c:pt>
                <c:pt idx="2568">
                  <c:v>0</c:v>
                </c:pt>
                <c:pt idx="2569">
                  <c:v>0</c:v>
                </c:pt>
                <c:pt idx="2570">
                  <c:v>0</c:v>
                </c:pt>
                <c:pt idx="2571">
                  <c:v>0</c:v>
                </c:pt>
                <c:pt idx="2572">
                  <c:v>0</c:v>
                </c:pt>
                <c:pt idx="2573">
                  <c:v>0</c:v>
                </c:pt>
                <c:pt idx="2574">
                  <c:v>0</c:v>
                </c:pt>
                <c:pt idx="2575">
                  <c:v>0</c:v>
                </c:pt>
                <c:pt idx="2576">
                  <c:v>0</c:v>
                </c:pt>
                <c:pt idx="2577">
                  <c:v>0</c:v>
                </c:pt>
                <c:pt idx="2578">
                  <c:v>0</c:v>
                </c:pt>
                <c:pt idx="2579">
                  <c:v>0</c:v>
                </c:pt>
                <c:pt idx="2580">
                  <c:v>0</c:v>
                </c:pt>
                <c:pt idx="2581">
                  <c:v>0</c:v>
                </c:pt>
                <c:pt idx="2582">
                  <c:v>0</c:v>
                </c:pt>
                <c:pt idx="2583">
                  <c:v>0</c:v>
                </c:pt>
                <c:pt idx="2584">
                  <c:v>0</c:v>
                </c:pt>
                <c:pt idx="2585">
                  <c:v>0</c:v>
                </c:pt>
                <c:pt idx="2586">
                  <c:v>0</c:v>
                </c:pt>
                <c:pt idx="2587">
                  <c:v>0</c:v>
                </c:pt>
                <c:pt idx="2588">
                  <c:v>0</c:v>
                </c:pt>
                <c:pt idx="2589">
                  <c:v>0</c:v>
                </c:pt>
                <c:pt idx="2590">
                  <c:v>0</c:v>
                </c:pt>
                <c:pt idx="2591">
                  <c:v>0</c:v>
                </c:pt>
                <c:pt idx="2592">
                  <c:v>0</c:v>
                </c:pt>
                <c:pt idx="2593">
                  <c:v>0</c:v>
                </c:pt>
                <c:pt idx="2594">
                  <c:v>0</c:v>
                </c:pt>
                <c:pt idx="2595">
                  <c:v>0</c:v>
                </c:pt>
                <c:pt idx="2596">
                  <c:v>0</c:v>
                </c:pt>
                <c:pt idx="2597">
                  <c:v>0</c:v>
                </c:pt>
                <c:pt idx="2598">
                  <c:v>0</c:v>
                </c:pt>
                <c:pt idx="2599">
                  <c:v>0</c:v>
                </c:pt>
                <c:pt idx="2600">
                  <c:v>0</c:v>
                </c:pt>
                <c:pt idx="2601">
                  <c:v>0</c:v>
                </c:pt>
                <c:pt idx="2602">
                  <c:v>0</c:v>
                </c:pt>
                <c:pt idx="2603">
                  <c:v>0</c:v>
                </c:pt>
                <c:pt idx="2604">
                  <c:v>0</c:v>
                </c:pt>
                <c:pt idx="2605">
                  <c:v>0</c:v>
                </c:pt>
                <c:pt idx="2606">
                  <c:v>2.8000000000000109</c:v>
                </c:pt>
                <c:pt idx="2607">
                  <c:v>0.1999999999999886</c:v>
                </c:pt>
                <c:pt idx="2608">
                  <c:v>0</c:v>
                </c:pt>
                <c:pt idx="2609">
                  <c:v>0</c:v>
                </c:pt>
                <c:pt idx="2610">
                  <c:v>0</c:v>
                </c:pt>
                <c:pt idx="2611">
                  <c:v>0</c:v>
                </c:pt>
                <c:pt idx="2612">
                  <c:v>0</c:v>
                </c:pt>
                <c:pt idx="2613">
                  <c:v>0</c:v>
                </c:pt>
                <c:pt idx="2614">
                  <c:v>0</c:v>
                </c:pt>
                <c:pt idx="2615">
                  <c:v>0</c:v>
                </c:pt>
                <c:pt idx="2616">
                  <c:v>0</c:v>
                </c:pt>
                <c:pt idx="2617">
                  <c:v>0</c:v>
                </c:pt>
                <c:pt idx="2618">
                  <c:v>0</c:v>
                </c:pt>
                <c:pt idx="2619">
                  <c:v>0</c:v>
                </c:pt>
                <c:pt idx="2620">
                  <c:v>0</c:v>
                </c:pt>
                <c:pt idx="2621">
                  <c:v>0</c:v>
                </c:pt>
                <c:pt idx="2622">
                  <c:v>0</c:v>
                </c:pt>
                <c:pt idx="2623">
                  <c:v>0</c:v>
                </c:pt>
                <c:pt idx="2624">
                  <c:v>0</c:v>
                </c:pt>
                <c:pt idx="2625">
                  <c:v>0</c:v>
                </c:pt>
                <c:pt idx="2626">
                  <c:v>0</c:v>
                </c:pt>
                <c:pt idx="2627">
                  <c:v>0</c:v>
                </c:pt>
                <c:pt idx="2628">
                  <c:v>0</c:v>
                </c:pt>
                <c:pt idx="2629">
                  <c:v>0</c:v>
                </c:pt>
                <c:pt idx="2630">
                  <c:v>0</c:v>
                </c:pt>
                <c:pt idx="2631">
                  <c:v>0</c:v>
                </c:pt>
                <c:pt idx="2632">
                  <c:v>0</c:v>
                </c:pt>
                <c:pt idx="2633">
                  <c:v>0</c:v>
                </c:pt>
                <c:pt idx="2634">
                  <c:v>0</c:v>
                </c:pt>
                <c:pt idx="2635">
                  <c:v>0</c:v>
                </c:pt>
                <c:pt idx="2636">
                  <c:v>0</c:v>
                </c:pt>
                <c:pt idx="2637">
                  <c:v>0</c:v>
                </c:pt>
                <c:pt idx="2638">
                  <c:v>0</c:v>
                </c:pt>
                <c:pt idx="2639">
                  <c:v>0</c:v>
                </c:pt>
                <c:pt idx="2640">
                  <c:v>0</c:v>
                </c:pt>
                <c:pt idx="2641">
                  <c:v>0.1999999999999886</c:v>
                </c:pt>
                <c:pt idx="2642">
                  <c:v>0</c:v>
                </c:pt>
                <c:pt idx="2643">
                  <c:v>0</c:v>
                </c:pt>
                <c:pt idx="2644">
                  <c:v>0</c:v>
                </c:pt>
                <c:pt idx="2645">
                  <c:v>0</c:v>
                </c:pt>
                <c:pt idx="2646">
                  <c:v>0</c:v>
                </c:pt>
                <c:pt idx="2647">
                  <c:v>0</c:v>
                </c:pt>
                <c:pt idx="2648">
                  <c:v>0</c:v>
                </c:pt>
                <c:pt idx="2649">
                  <c:v>0</c:v>
                </c:pt>
                <c:pt idx="2650">
                  <c:v>0</c:v>
                </c:pt>
                <c:pt idx="2651">
                  <c:v>0</c:v>
                </c:pt>
                <c:pt idx="2652">
                  <c:v>5.4000000000000341</c:v>
                </c:pt>
                <c:pt idx="2653">
                  <c:v>0</c:v>
                </c:pt>
                <c:pt idx="2654">
                  <c:v>0</c:v>
                </c:pt>
                <c:pt idx="2655">
                  <c:v>0</c:v>
                </c:pt>
                <c:pt idx="2656">
                  <c:v>0</c:v>
                </c:pt>
                <c:pt idx="2657">
                  <c:v>0</c:v>
                </c:pt>
                <c:pt idx="2658">
                  <c:v>0</c:v>
                </c:pt>
                <c:pt idx="2659">
                  <c:v>0</c:v>
                </c:pt>
                <c:pt idx="2660">
                  <c:v>0</c:v>
                </c:pt>
                <c:pt idx="2661">
                  <c:v>3.5999999999999659</c:v>
                </c:pt>
                <c:pt idx="2662">
                  <c:v>0.40000000000003411</c:v>
                </c:pt>
                <c:pt idx="2663">
                  <c:v>0.1999999999999886</c:v>
                </c:pt>
                <c:pt idx="2664">
                  <c:v>0</c:v>
                </c:pt>
                <c:pt idx="2665">
                  <c:v>0</c:v>
                </c:pt>
                <c:pt idx="2666">
                  <c:v>0</c:v>
                </c:pt>
                <c:pt idx="2667">
                  <c:v>0</c:v>
                </c:pt>
                <c:pt idx="2668">
                  <c:v>0</c:v>
                </c:pt>
                <c:pt idx="2669">
                  <c:v>0</c:v>
                </c:pt>
                <c:pt idx="2670">
                  <c:v>0</c:v>
                </c:pt>
                <c:pt idx="2671">
                  <c:v>0</c:v>
                </c:pt>
                <c:pt idx="2672">
                  <c:v>0</c:v>
                </c:pt>
                <c:pt idx="2673">
                  <c:v>0</c:v>
                </c:pt>
                <c:pt idx="2674">
                  <c:v>0</c:v>
                </c:pt>
                <c:pt idx="2675">
                  <c:v>0</c:v>
                </c:pt>
                <c:pt idx="2676">
                  <c:v>3.6000000000000232</c:v>
                </c:pt>
                <c:pt idx="2677">
                  <c:v>0</c:v>
                </c:pt>
                <c:pt idx="2678">
                  <c:v>0</c:v>
                </c:pt>
                <c:pt idx="2679">
                  <c:v>0</c:v>
                </c:pt>
                <c:pt idx="2680">
                  <c:v>0</c:v>
                </c:pt>
                <c:pt idx="2681">
                  <c:v>0</c:v>
                </c:pt>
                <c:pt idx="2682">
                  <c:v>0</c:v>
                </c:pt>
                <c:pt idx="2683">
                  <c:v>0</c:v>
                </c:pt>
                <c:pt idx="2684">
                  <c:v>0</c:v>
                </c:pt>
                <c:pt idx="2685">
                  <c:v>0</c:v>
                </c:pt>
                <c:pt idx="2686">
                  <c:v>0</c:v>
                </c:pt>
                <c:pt idx="2687">
                  <c:v>0</c:v>
                </c:pt>
                <c:pt idx="2688">
                  <c:v>0</c:v>
                </c:pt>
                <c:pt idx="2689">
                  <c:v>0</c:v>
                </c:pt>
                <c:pt idx="2690">
                  <c:v>0</c:v>
                </c:pt>
                <c:pt idx="2691">
                  <c:v>0</c:v>
                </c:pt>
                <c:pt idx="2692">
                  <c:v>0</c:v>
                </c:pt>
                <c:pt idx="2693">
                  <c:v>0</c:v>
                </c:pt>
                <c:pt idx="2694">
                  <c:v>0</c:v>
                </c:pt>
                <c:pt idx="2695">
                  <c:v>0</c:v>
                </c:pt>
                <c:pt idx="2696">
                  <c:v>0</c:v>
                </c:pt>
                <c:pt idx="2697">
                  <c:v>0</c:v>
                </c:pt>
                <c:pt idx="2698">
                  <c:v>0</c:v>
                </c:pt>
                <c:pt idx="2699">
                  <c:v>0</c:v>
                </c:pt>
                <c:pt idx="2700">
                  <c:v>0</c:v>
                </c:pt>
                <c:pt idx="2701">
                  <c:v>0</c:v>
                </c:pt>
                <c:pt idx="2702">
                  <c:v>0</c:v>
                </c:pt>
                <c:pt idx="2703">
                  <c:v>0</c:v>
                </c:pt>
                <c:pt idx="2704">
                  <c:v>0</c:v>
                </c:pt>
                <c:pt idx="2705">
                  <c:v>0</c:v>
                </c:pt>
                <c:pt idx="2706">
                  <c:v>0</c:v>
                </c:pt>
                <c:pt idx="2707">
                  <c:v>0</c:v>
                </c:pt>
                <c:pt idx="2708">
                  <c:v>0</c:v>
                </c:pt>
                <c:pt idx="2709">
                  <c:v>0</c:v>
                </c:pt>
                <c:pt idx="2710">
                  <c:v>0</c:v>
                </c:pt>
                <c:pt idx="2711">
                  <c:v>0</c:v>
                </c:pt>
                <c:pt idx="2712">
                  <c:v>0</c:v>
                </c:pt>
                <c:pt idx="2713">
                  <c:v>0</c:v>
                </c:pt>
                <c:pt idx="2714">
                  <c:v>0</c:v>
                </c:pt>
                <c:pt idx="2715">
                  <c:v>0</c:v>
                </c:pt>
                <c:pt idx="2716">
                  <c:v>0</c:v>
                </c:pt>
                <c:pt idx="2717">
                  <c:v>0</c:v>
                </c:pt>
                <c:pt idx="2718">
                  <c:v>0</c:v>
                </c:pt>
                <c:pt idx="2719">
                  <c:v>0</c:v>
                </c:pt>
                <c:pt idx="2720">
                  <c:v>0</c:v>
                </c:pt>
                <c:pt idx="2721">
                  <c:v>0</c:v>
                </c:pt>
                <c:pt idx="2722">
                  <c:v>0</c:v>
                </c:pt>
                <c:pt idx="2723">
                  <c:v>0</c:v>
                </c:pt>
                <c:pt idx="2724">
                  <c:v>0</c:v>
                </c:pt>
                <c:pt idx="2725">
                  <c:v>0</c:v>
                </c:pt>
                <c:pt idx="2726">
                  <c:v>0</c:v>
                </c:pt>
                <c:pt idx="2727">
                  <c:v>0</c:v>
                </c:pt>
                <c:pt idx="2728">
                  <c:v>0</c:v>
                </c:pt>
                <c:pt idx="2729">
                  <c:v>0</c:v>
                </c:pt>
                <c:pt idx="2730">
                  <c:v>0</c:v>
                </c:pt>
                <c:pt idx="2731">
                  <c:v>0</c:v>
                </c:pt>
                <c:pt idx="2732">
                  <c:v>0</c:v>
                </c:pt>
                <c:pt idx="2733">
                  <c:v>0</c:v>
                </c:pt>
                <c:pt idx="2734">
                  <c:v>0</c:v>
                </c:pt>
                <c:pt idx="2735">
                  <c:v>0</c:v>
                </c:pt>
                <c:pt idx="2736">
                  <c:v>0</c:v>
                </c:pt>
                <c:pt idx="2737">
                  <c:v>0</c:v>
                </c:pt>
                <c:pt idx="2738">
                  <c:v>0</c:v>
                </c:pt>
                <c:pt idx="2739">
                  <c:v>0</c:v>
                </c:pt>
                <c:pt idx="2740">
                  <c:v>0</c:v>
                </c:pt>
                <c:pt idx="2741">
                  <c:v>0</c:v>
                </c:pt>
                <c:pt idx="2742">
                  <c:v>0</c:v>
                </c:pt>
                <c:pt idx="2743">
                  <c:v>0</c:v>
                </c:pt>
                <c:pt idx="2744">
                  <c:v>0</c:v>
                </c:pt>
                <c:pt idx="2745">
                  <c:v>0</c:v>
                </c:pt>
                <c:pt idx="2746">
                  <c:v>0</c:v>
                </c:pt>
                <c:pt idx="2747">
                  <c:v>0</c:v>
                </c:pt>
                <c:pt idx="2748">
                  <c:v>0</c:v>
                </c:pt>
                <c:pt idx="2749">
                  <c:v>0</c:v>
                </c:pt>
                <c:pt idx="2750">
                  <c:v>2.3999999999999768</c:v>
                </c:pt>
                <c:pt idx="2751">
                  <c:v>0.1999999999999886</c:v>
                </c:pt>
                <c:pt idx="2752">
                  <c:v>0</c:v>
                </c:pt>
                <c:pt idx="2753">
                  <c:v>0</c:v>
                </c:pt>
                <c:pt idx="2754">
                  <c:v>0.1999999999999886</c:v>
                </c:pt>
                <c:pt idx="2755">
                  <c:v>1.200000000000045</c:v>
                </c:pt>
                <c:pt idx="2756">
                  <c:v>1.799999999999955</c:v>
                </c:pt>
                <c:pt idx="2757">
                  <c:v>0</c:v>
                </c:pt>
                <c:pt idx="2758">
                  <c:v>0</c:v>
                </c:pt>
                <c:pt idx="2759">
                  <c:v>0</c:v>
                </c:pt>
                <c:pt idx="2760">
                  <c:v>0</c:v>
                </c:pt>
                <c:pt idx="2761">
                  <c:v>0</c:v>
                </c:pt>
                <c:pt idx="2762">
                  <c:v>0</c:v>
                </c:pt>
                <c:pt idx="2763">
                  <c:v>0</c:v>
                </c:pt>
                <c:pt idx="2764">
                  <c:v>0</c:v>
                </c:pt>
                <c:pt idx="2765">
                  <c:v>0</c:v>
                </c:pt>
                <c:pt idx="2766">
                  <c:v>0</c:v>
                </c:pt>
                <c:pt idx="2767">
                  <c:v>0</c:v>
                </c:pt>
                <c:pt idx="2768">
                  <c:v>0</c:v>
                </c:pt>
                <c:pt idx="2769">
                  <c:v>0</c:v>
                </c:pt>
                <c:pt idx="2770">
                  <c:v>0</c:v>
                </c:pt>
                <c:pt idx="2771">
                  <c:v>0</c:v>
                </c:pt>
                <c:pt idx="2772">
                  <c:v>0</c:v>
                </c:pt>
                <c:pt idx="2773">
                  <c:v>0</c:v>
                </c:pt>
                <c:pt idx="2774">
                  <c:v>0</c:v>
                </c:pt>
                <c:pt idx="2775">
                  <c:v>0</c:v>
                </c:pt>
                <c:pt idx="2776">
                  <c:v>0</c:v>
                </c:pt>
                <c:pt idx="2777">
                  <c:v>0</c:v>
                </c:pt>
                <c:pt idx="2778">
                  <c:v>0</c:v>
                </c:pt>
                <c:pt idx="2779">
                  <c:v>0</c:v>
                </c:pt>
                <c:pt idx="2780">
                  <c:v>0</c:v>
                </c:pt>
                <c:pt idx="2781">
                  <c:v>0</c:v>
                </c:pt>
                <c:pt idx="2782">
                  <c:v>0</c:v>
                </c:pt>
                <c:pt idx="2783">
                  <c:v>0</c:v>
                </c:pt>
                <c:pt idx="2784">
                  <c:v>0</c:v>
                </c:pt>
                <c:pt idx="2785">
                  <c:v>0</c:v>
                </c:pt>
                <c:pt idx="2786">
                  <c:v>0</c:v>
                </c:pt>
                <c:pt idx="2787">
                  <c:v>0</c:v>
                </c:pt>
                <c:pt idx="2788">
                  <c:v>0</c:v>
                </c:pt>
                <c:pt idx="2789">
                  <c:v>0</c:v>
                </c:pt>
                <c:pt idx="2790">
                  <c:v>0</c:v>
                </c:pt>
                <c:pt idx="2791">
                  <c:v>0</c:v>
                </c:pt>
                <c:pt idx="2792">
                  <c:v>0</c:v>
                </c:pt>
                <c:pt idx="2793">
                  <c:v>0</c:v>
                </c:pt>
                <c:pt idx="2794">
                  <c:v>0</c:v>
                </c:pt>
                <c:pt idx="2795">
                  <c:v>0</c:v>
                </c:pt>
                <c:pt idx="2796">
                  <c:v>0</c:v>
                </c:pt>
                <c:pt idx="2797">
                  <c:v>0</c:v>
                </c:pt>
                <c:pt idx="2798">
                  <c:v>16.800000000000011</c:v>
                </c:pt>
                <c:pt idx="2799">
                  <c:v>14.400000000000031</c:v>
                </c:pt>
                <c:pt idx="2800">
                  <c:v>0</c:v>
                </c:pt>
                <c:pt idx="2801">
                  <c:v>0.1999999999999886</c:v>
                </c:pt>
                <c:pt idx="2802">
                  <c:v>0</c:v>
                </c:pt>
                <c:pt idx="2803">
                  <c:v>0.39999999999997732</c:v>
                </c:pt>
                <c:pt idx="2804">
                  <c:v>0</c:v>
                </c:pt>
                <c:pt idx="2805">
                  <c:v>0</c:v>
                </c:pt>
                <c:pt idx="2806">
                  <c:v>0</c:v>
                </c:pt>
                <c:pt idx="2807">
                  <c:v>0</c:v>
                </c:pt>
                <c:pt idx="2808">
                  <c:v>0</c:v>
                </c:pt>
                <c:pt idx="2809">
                  <c:v>0</c:v>
                </c:pt>
                <c:pt idx="2810">
                  <c:v>0</c:v>
                </c:pt>
                <c:pt idx="2811">
                  <c:v>0</c:v>
                </c:pt>
                <c:pt idx="2812">
                  <c:v>0</c:v>
                </c:pt>
                <c:pt idx="2813">
                  <c:v>0</c:v>
                </c:pt>
                <c:pt idx="2814">
                  <c:v>0</c:v>
                </c:pt>
                <c:pt idx="2815">
                  <c:v>0</c:v>
                </c:pt>
                <c:pt idx="2816">
                  <c:v>0</c:v>
                </c:pt>
                <c:pt idx="2817">
                  <c:v>0</c:v>
                </c:pt>
                <c:pt idx="2818">
                  <c:v>0</c:v>
                </c:pt>
                <c:pt idx="2819">
                  <c:v>0</c:v>
                </c:pt>
                <c:pt idx="2820">
                  <c:v>0</c:v>
                </c:pt>
                <c:pt idx="2821">
                  <c:v>0</c:v>
                </c:pt>
                <c:pt idx="2822">
                  <c:v>0</c:v>
                </c:pt>
                <c:pt idx="2823">
                  <c:v>0</c:v>
                </c:pt>
                <c:pt idx="2824">
                  <c:v>8.6000000000000227</c:v>
                </c:pt>
                <c:pt idx="2825">
                  <c:v>8.8000000000000114</c:v>
                </c:pt>
                <c:pt idx="2826">
                  <c:v>0.39999999999997732</c:v>
                </c:pt>
                <c:pt idx="2827">
                  <c:v>0.39999999999997732</c:v>
                </c:pt>
                <c:pt idx="2828">
                  <c:v>0</c:v>
                </c:pt>
                <c:pt idx="2829">
                  <c:v>0</c:v>
                </c:pt>
                <c:pt idx="2830">
                  <c:v>0</c:v>
                </c:pt>
                <c:pt idx="2831">
                  <c:v>0</c:v>
                </c:pt>
                <c:pt idx="2832">
                  <c:v>0</c:v>
                </c:pt>
                <c:pt idx="2833">
                  <c:v>0</c:v>
                </c:pt>
                <c:pt idx="2834">
                  <c:v>0</c:v>
                </c:pt>
                <c:pt idx="2835">
                  <c:v>0</c:v>
                </c:pt>
                <c:pt idx="2836">
                  <c:v>0</c:v>
                </c:pt>
                <c:pt idx="2837">
                  <c:v>0</c:v>
                </c:pt>
                <c:pt idx="2838">
                  <c:v>0</c:v>
                </c:pt>
                <c:pt idx="2839">
                  <c:v>0</c:v>
                </c:pt>
                <c:pt idx="2840">
                  <c:v>0</c:v>
                </c:pt>
                <c:pt idx="2841">
                  <c:v>0</c:v>
                </c:pt>
                <c:pt idx="2842">
                  <c:v>0</c:v>
                </c:pt>
                <c:pt idx="2843">
                  <c:v>0</c:v>
                </c:pt>
                <c:pt idx="2844">
                  <c:v>0</c:v>
                </c:pt>
                <c:pt idx="2845">
                  <c:v>0</c:v>
                </c:pt>
                <c:pt idx="2846">
                  <c:v>0</c:v>
                </c:pt>
                <c:pt idx="2847">
                  <c:v>0</c:v>
                </c:pt>
                <c:pt idx="2848">
                  <c:v>0</c:v>
                </c:pt>
                <c:pt idx="2849">
                  <c:v>0</c:v>
                </c:pt>
                <c:pt idx="2850">
                  <c:v>0</c:v>
                </c:pt>
                <c:pt idx="2851">
                  <c:v>0</c:v>
                </c:pt>
                <c:pt idx="2852">
                  <c:v>0</c:v>
                </c:pt>
                <c:pt idx="2853">
                  <c:v>0</c:v>
                </c:pt>
                <c:pt idx="2854">
                  <c:v>0</c:v>
                </c:pt>
                <c:pt idx="2855">
                  <c:v>0</c:v>
                </c:pt>
                <c:pt idx="2856">
                  <c:v>0</c:v>
                </c:pt>
                <c:pt idx="2857">
                  <c:v>0</c:v>
                </c:pt>
                <c:pt idx="2858">
                  <c:v>0</c:v>
                </c:pt>
                <c:pt idx="2859">
                  <c:v>0</c:v>
                </c:pt>
                <c:pt idx="2860">
                  <c:v>0</c:v>
                </c:pt>
                <c:pt idx="2861">
                  <c:v>0</c:v>
                </c:pt>
                <c:pt idx="2862">
                  <c:v>0</c:v>
                </c:pt>
                <c:pt idx="2863">
                  <c:v>0</c:v>
                </c:pt>
                <c:pt idx="2864">
                  <c:v>0</c:v>
                </c:pt>
                <c:pt idx="2865">
                  <c:v>0</c:v>
                </c:pt>
                <c:pt idx="2866">
                  <c:v>0</c:v>
                </c:pt>
                <c:pt idx="2867">
                  <c:v>0</c:v>
                </c:pt>
                <c:pt idx="2868">
                  <c:v>0</c:v>
                </c:pt>
                <c:pt idx="2869">
                  <c:v>0</c:v>
                </c:pt>
                <c:pt idx="2870">
                  <c:v>0</c:v>
                </c:pt>
                <c:pt idx="2871">
                  <c:v>0</c:v>
                </c:pt>
                <c:pt idx="2872">
                  <c:v>0</c:v>
                </c:pt>
                <c:pt idx="2873">
                  <c:v>0</c:v>
                </c:pt>
                <c:pt idx="2874">
                  <c:v>0</c:v>
                </c:pt>
                <c:pt idx="2875">
                  <c:v>0</c:v>
                </c:pt>
                <c:pt idx="2876">
                  <c:v>0</c:v>
                </c:pt>
                <c:pt idx="2877">
                  <c:v>0</c:v>
                </c:pt>
                <c:pt idx="2878">
                  <c:v>0</c:v>
                </c:pt>
                <c:pt idx="2879">
                  <c:v>0</c:v>
                </c:pt>
                <c:pt idx="2880">
                  <c:v>0</c:v>
                </c:pt>
                <c:pt idx="2881">
                  <c:v>0</c:v>
                </c:pt>
                <c:pt idx="2882">
                  <c:v>0</c:v>
                </c:pt>
                <c:pt idx="2883">
                  <c:v>0</c:v>
                </c:pt>
                <c:pt idx="2884">
                  <c:v>0</c:v>
                </c:pt>
                <c:pt idx="2885">
                  <c:v>0</c:v>
                </c:pt>
                <c:pt idx="2886">
                  <c:v>0</c:v>
                </c:pt>
                <c:pt idx="2887">
                  <c:v>0</c:v>
                </c:pt>
                <c:pt idx="2888">
                  <c:v>0</c:v>
                </c:pt>
                <c:pt idx="2889">
                  <c:v>0</c:v>
                </c:pt>
                <c:pt idx="2890">
                  <c:v>0</c:v>
                </c:pt>
                <c:pt idx="2891">
                  <c:v>0</c:v>
                </c:pt>
                <c:pt idx="2892">
                  <c:v>0</c:v>
                </c:pt>
                <c:pt idx="2893">
                  <c:v>0</c:v>
                </c:pt>
                <c:pt idx="2894">
                  <c:v>0</c:v>
                </c:pt>
                <c:pt idx="2895">
                  <c:v>0</c:v>
                </c:pt>
                <c:pt idx="2896">
                  <c:v>0</c:v>
                </c:pt>
                <c:pt idx="2897">
                  <c:v>0</c:v>
                </c:pt>
                <c:pt idx="2898">
                  <c:v>0</c:v>
                </c:pt>
                <c:pt idx="2899">
                  <c:v>0</c:v>
                </c:pt>
                <c:pt idx="2900">
                  <c:v>0</c:v>
                </c:pt>
                <c:pt idx="2901">
                  <c:v>0</c:v>
                </c:pt>
                <c:pt idx="2902">
                  <c:v>0</c:v>
                </c:pt>
                <c:pt idx="2903">
                  <c:v>0</c:v>
                </c:pt>
                <c:pt idx="2904">
                  <c:v>0</c:v>
                </c:pt>
                <c:pt idx="2905">
                  <c:v>0</c:v>
                </c:pt>
                <c:pt idx="2906">
                  <c:v>0</c:v>
                </c:pt>
                <c:pt idx="2907">
                  <c:v>0</c:v>
                </c:pt>
                <c:pt idx="2908">
                  <c:v>0</c:v>
                </c:pt>
                <c:pt idx="2909">
                  <c:v>0</c:v>
                </c:pt>
                <c:pt idx="2910">
                  <c:v>0</c:v>
                </c:pt>
                <c:pt idx="2911">
                  <c:v>0</c:v>
                </c:pt>
                <c:pt idx="2912">
                  <c:v>0</c:v>
                </c:pt>
                <c:pt idx="2913">
                  <c:v>0</c:v>
                </c:pt>
                <c:pt idx="2914">
                  <c:v>0</c:v>
                </c:pt>
                <c:pt idx="2915">
                  <c:v>0</c:v>
                </c:pt>
                <c:pt idx="2916">
                  <c:v>0</c:v>
                </c:pt>
                <c:pt idx="2917">
                  <c:v>0</c:v>
                </c:pt>
                <c:pt idx="2918">
                  <c:v>0</c:v>
                </c:pt>
                <c:pt idx="2919">
                  <c:v>0</c:v>
                </c:pt>
                <c:pt idx="2920">
                  <c:v>1.8000000000000109</c:v>
                </c:pt>
                <c:pt idx="2921">
                  <c:v>0.40000000000003411</c:v>
                </c:pt>
                <c:pt idx="2922">
                  <c:v>0</c:v>
                </c:pt>
                <c:pt idx="2923">
                  <c:v>0</c:v>
                </c:pt>
                <c:pt idx="2924">
                  <c:v>0</c:v>
                </c:pt>
                <c:pt idx="2925">
                  <c:v>0</c:v>
                </c:pt>
                <c:pt idx="2926">
                  <c:v>0</c:v>
                </c:pt>
                <c:pt idx="2927">
                  <c:v>0</c:v>
                </c:pt>
                <c:pt idx="2928">
                  <c:v>0</c:v>
                </c:pt>
                <c:pt idx="2929">
                  <c:v>0</c:v>
                </c:pt>
                <c:pt idx="2930">
                  <c:v>0</c:v>
                </c:pt>
                <c:pt idx="2931">
                  <c:v>0</c:v>
                </c:pt>
                <c:pt idx="2932">
                  <c:v>0</c:v>
                </c:pt>
                <c:pt idx="2933">
                  <c:v>0</c:v>
                </c:pt>
                <c:pt idx="2934">
                  <c:v>0</c:v>
                </c:pt>
                <c:pt idx="2935">
                  <c:v>0</c:v>
                </c:pt>
                <c:pt idx="2936">
                  <c:v>0</c:v>
                </c:pt>
                <c:pt idx="2937">
                  <c:v>0</c:v>
                </c:pt>
                <c:pt idx="2938">
                  <c:v>0</c:v>
                </c:pt>
                <c:pt idx="2939">
                  <c:v>0</c:v>
                </c:pt>
                <c:pt idx="2940">
                  <c:v>0</c:v>
                </c:pt>
                <c:pt idx="2941">
                  <c:v>0</c:v>
                </c:pt>
                <c:pt idx="2942">
                  <c:v>0</c:v>
                </c:pt>
                <c:pt idx="2943">
                  <c:v>0.1999999999999886</c:v>
                </c:pt>
                <c:pt idx="2944">
                  <c:v>0.80000000000001137</c:v>
                </c:pt>
                <c:pt idx="2945">
                  <c:v>0</c:v>
                </c:pt>
                <c:pt idx="2946">
                  <c:v>0</c:v>
                </c:pt>
                <c:pt idx="2947">
                  <c:v>0</c:v>
                </c:pt>
                <c:pt idx="2948">
                  <c:v>0</c:v>
                </c:pt>
                <c:pt idx="2949">
                  <c:v>0</c:v>
                </c:pt>
                <c:pt idx="2950">
                  <c:v>0</c:v>
                </c:pt>
                <c:pt idx="2951">
                  <c:v>0</c:v>
                </c:pt>
                <c:pt idx="2952">
                  <c:v>0</c:v>
                </c:pt>
                <c:pt idx="2953">
                  <c:v>0</c:v>
                </c:pt>
                <c:pt idx="2954">
                  <c:v>0</c:v>
                </c:pt>
                <c:pt idx="2955">
                  <c:v>0</c:v>
                </c:pt>
                <c:pt idx="2956">
                  <c:v>0</c:v>
                </c:pt>
                <c:pt idx="2957">
                  <c:v>0</c:v>
                </c:pt>
                <c:pt idx="2958">
                  <c:v>0</c:v>
                </c:pt>
                <c:pt idx="2959">
                  <c:v>0</c:v>
                </c:pt>
                <c:pt idx="2960">
                  <c:v>0</c:v>
                </c:pt>
                <c:pt idx="2961">
                  <c:v>0</c:v>
                </c:pt>
                <c:pt idx="2962">
                  <c:v>0</c:v>
                </c:pt>
                <c:pt idx="2963">
                  <c:v>0</c:v>
                </c:pt>
                <c:pt idx="2964">
                  <c:v>2</c:v>
                </c:pt>
                <c:pt idx="2965">
                  <c:v>0</c:v>
                </c:pt>
                <c:pt idx="2966">
                  <c:v>0</c:v>
                </c:pt>
                <c:pt idx="2967">
                  <c:v>0</c:v>
                </c:pt>
                <c:pt idx="2968">
                  <c:v>0</c:v>
                </c:pt>
                <c:pt idx="2969">
                  <c:v>0</c:v>
                </c:pt>
                <c:pt idx="2970">
                  <c:v>0</c:v>
                </c:pt>
                <c:pt idx="2971">
                  <c:v>0</c:v>
                </c:pt>
                <c:pt idx="2972">
                  <c:v>0</c:v>
                </c:pt>
                <c:pt idx="2973">
                  <c:v>0</c:v>
                </c:pt>
                <c:pt idx="2974">
                  <c:v>0</c:v>
                </c:pt>
                <c:pt idx="2975">
                  <c:v>0</c:v>
                </c:pt>
                <c:pt idx="2976">
                  <c:v>0</c:v>
                </c:pt>
                <c:pt idx="2977">
                  <c:v>0</c:v>
                </c:pt>
                <c:pt idx="2978">
                  <c:v>0</c:v>
                </c:pt>
                <c:pt idx="2979">
                  <c:v>0</c:v>
                </c:pt>
                <c:pt idx="2980">
                  <c:v>0</c:v>
                </c:pt>
                <c:pt idx="2981">
                  <c:v>0</c:v>
                </c:pt>
                <c:pt idx="2982">
                  <c:v>0</c:v>
                </c:pt>
                <c:pt idx="2983">
                  <c:v>0</c:v>
                </c:pt>
                <c:pt idx="2984">
                  <c:v>0</c:v>
                </c:pt>
                <c:pt idx="2985">
                  <c:v>0</c:v>
                </c:pt>
                <c:pt idx="2986">
                  <c:v>0</c:v>
                </c:pt>
                <c:pt idx="2987">
                  <c:v>0</c:v>
                </c:pt>
                <c:pt idx="2988">
                  <c:v>0</c:v>
                </c:pt>
                <c:pt idx="2989">
                  <c:v>0</c:v>
                </c:pt>
                <c:pt idx="2990">
                  <c:v>25.199999999999989</c:v>
                </c:pt>
                <c:pt idx="2991">
                  <c:v>2</c:v>
                </c:pt>
                <c:pt idx="2992">
                  <c:v>0</c:v>
                </c:pt>
                <c:pt idx="2993">
                  <c:v>0.1999999999999886</c:v>
                </c:pt>
                <c:pt idx="2994">
                  <c:v>0.1999999999999886</c:v>
                </c:pt>
                <c:pt idx="2995">
                  <c:v>0</c:v>
                </c:pt>
                <c:pt idx="2996">
                  <c:v>3.6000000000000232</c:v>
                </c:pt>
                <c:pt idx="2997">
                  <c:v>0.1999999999999886</c:v>
                </c:pt>
                <c:pt idx="2998">
                  <c:v>0</c:v>
                </c:pt>
                <c:pt idx="2999">
                  <c:v>0</c:v>
                </c:pt>
                <c:pt idx="3000">
                  <c:v>0</c:v>
                </c:pt>
                <c:pt idx="3001">
                  <c:v>0</c:v>
                </c:pt>
                <c:pt idx="3002">
                  <c:v>0</c:v>
                </c:pt>
                <c:pt idx="3003">
                  <c:v>0</c:v>
                </c:pt>
                <c:pt idx="3004">
                  <c:v>0</c:v>
                </c:pt>
                <c:pt idx="3005">
                  <c:v>0</c:v>
                </c:pt>
                <c:pt idx="3006">
                  <c:v>0</c:v>
                </c:pt>
                <c:pt idx="3007">
                  <c:v>0</c:v>
                </c:pt>
                <c:pt idx="3008">
                  <c:v>0</c:v>
                </c:pt>
                <c:pt idx="3009">
                  <c:v>0</c:v>
                </c:pt>
                <c:pt idx="3010">
                  <c:v>0</c:v>
                </c:pt>
                <c:pt idx="3011">
                  <c:v>0</c:v>
                </c:pt>
                <c:pt idx="3012">
                  <c:v>0</c:v>
                </c:pt>
                <c:pt idx="3013">
                  <c:v>0</c:v>
                </c:pt>
                <c:pt idx="3014">
                  <c:v>0</c:v>
                </c:pt>
                <c:pt idx="3015">
                  <c:v>0</c:v>
                </c:pt>
                <c:pt idx="3016">
                  <c:v>0</c:v>
                </c:pt>
                <c:pt idx="3017">
                  <c:v>0</c:v>
                </c:pt>
                <c:pt idx="3018">
                  <c:v>0</c:v>
                </c:pt>
                <c:pt idx="3019">
                  <c:v>0</c:v>
                </c:pt>
                <c:pt idx="3020">
                  <c:v>0</c:v>
                </c:pt>
                <c:pt idx="3021">
                  <c:v>0</c:v>
                </c:pt>
                <c:pt idx="3022">
                  <c:v>0</c:v>
                </c:pt>
                <c:pt idx="3023">
                  <c:v>0</c:v>
                </c:pt>
                <c:pt idx="3024">
                  <c:v>0</c:v>
                </c:pt>
                <c:pt idx="3025">
                  <c:v>0</c:v>
                </c:pt>
                <c:pt idx="3026">
                  <c:v>0</c:v>
                </c:pt>
                <c:pt idx="3027">
                  <c:v>0</c:v>
                </c:pt>
                <c:pt idx="3028">
                  <c:v>0</c:v>
                </c:pt>
                <c:pt idx="3029">
                  <c:v>0</c:v>
                </c:pt>
                <c:pt idx="3030">
                  <c:v>0</c:v>
                </c:pt>
                <c:pt idx="3031">
                  <c:v>0</c:v>
                </c:pt>
                <c:pt idx="3032">
                  <c:v>0</c:v>
                </c:pt>
                <c:pt idx="3033">
                  <c:v>0</c:v>
                </c:pt>
                <c:pt idx="3034">
                  <c:v>0</c:v>
                </c:pt>
                <c:pt idx="3035">
                  <c:v>0</c:v>
                </c:pt>
                <c:pt idx="3036">
                  <c:v>10.80000000000001</c:v>
                </c:pt>
                <c:pt idx="3037">
                  <c:v>0</c:v>
                </c:pt>
                <c:pt idx="3038">
                  <c:v>0</c:v>
                </c:pt>
                <c:pt idx="3039">
                  <c:v>0</c:v>
                </c:pt>
                <c:pt idx="3040">
                  <c:v>0</c:v>
                </c:pt>
                <c:pt idx="3041">
                  <c:v>0</c:v>
                </c:pt>
                <c:pt idx="3042">
                  <c:v>0</c:v>
                </c:pt>
                <c:pt idx="3043">
                  <c:v>0</c:v>
                </c:pt>
                <c:pt idx="3044">
                  <c:v>0</c:v>
                </c:pt>
                <c:pt idx="3045">
                  <c:v>0</c:v>
                </c:pt>
                <c:pt idx="3046">
                  <c:v>0</c:v>
                </c:pt>
                <c:pt idx="3047">
                  <c:v>0</c:v>
                </c:pt>
                <c:pt idx="3048">
                  <c:v>0</c:v>
                </c:pt>
                <c:pt idx="3049">
                  <c:v>0</c:v>
                </c:pt>
                <c:pt idx="3050">
                  <c:v>0</c:v>
                </c:pt>
                <c:pt idx="3051">
                  <c:v>0</c:v>
                </c:pt>
                <c:pt idx="3052">
                  <c:v>0</c:v>
                </c:pt>
                <c:pt idx="3053">
                  <c:v>0</c:v>
                </c:pt>
                <c:pt idx="3054">
                  <c:v>0</c:v>
                </c:pt>
                <c:pt idx="3055">
                  <c:v>0</c:v>
                </c:pt>
                <c:pt idx="3056">
                  <c:v>0</c:v>
                </c:pt>
                <c:pt idx="3057">
                  <c:v>0</c:v>
                </c:pt>
                <c:pt idx="3058">
                  <c:v>0</c:v>
                </c:pt>
                <c:pt idx="3059">
                  <c:v>0</c:v>
                </c:pt>
                <c:pt idx="3060">
                  <c:v>0</c:v>
                </c:pt>
                <c:pt idx="3061">
                  <c:v>0</c:v>
                </c:pt>
                <c:pt idx="3062">
                  <c:v>0</c:v>
                </c:pt>
                <c:pt idx="3063">
                  <c:v>0</c:v>
                </c:pt>
                <c:pt idx="3064">
                  <c:v>0</c:v>
                </c:pt>
                <c:pt idx="3065">
                  <c:v>0</c:v>
                </c:pt>
                <c:pt idx="3066">
                  <c:v>0</c:v>
                </c:pt>
                <c:pt idx="3067">
                  <c:v>0</c:v>
                </c:pt>
                <c:pt idx="3068">
                  <c:v>0</c:v>
                </c:pt>
                <c:pt idx="3069">
                  <c:v>0</c:v>
                </c:pt>
                <c:pt idx="3070">
                  <c:v>0</c:v>
                </c:pt>
                <c:pt idx="3071">
                  <c:v>0</c:v>
                </c:pt>
                <c:pt idx="3072">
                  <c:v>0</c:v>
                </c:pt>
                <c:pt idx="3073">
                  <c:v>0</c:v>
                </c:pt>
                <c:pt idx="3074">
                  <c:v>0</c:v>
                </c:pt>
                <c:pt idx="3075">
                  <c:v>0</c:v>
                </c:pt>
                <c:pt idx="3076">
                  <c:v>0</c:v>
                </c:pt>
                <c:pt idx="3077">
                  <c:v>0</c:v>
                </c:pt>
                <c:pt idx="3078">
                  <c:v>0</c:v>
                </c:pt>
                <c:pt idx="3079">
                  <c:v>0</c:v>
                </c:pt>
                <c:pt idx="3080">
                  <c:v>0</c:v>
                </c:pt>
                <c:pt idx="3081">
                  <c:v>0</c:v>
                </c:pt>
                <c:pt idx="3082">
                  <c:v>0</c:v>
                </c:pt>
                <c:pt idx="3083">
                  <c:v>0</c:v>
                </c:pt>
                <c:pt idx="3084">
                  <c:v>0</c:v>
                </c:pt>
                <c:pt idx="3085">
                  <c:v>0</c:v>
                </c:pt>
                <c:pt idx="3086">
                  <c:v>8.1999999999999886</c:v>
                </c:pt>
                <c:pt idx="3087">
                  <c:v>9</c:v>
                </c:pt>
                <c:pt idx="3088">
                  <c:v>0</c:v>
                </c:pt>
                <c:pt idx="3089">
                  <c:v>0</c:v>
                </c:pt>
                <c:pt idx="3090">
                  <c:v>0</c:v>
                </c:pt>
                <c:pt idx="3091">
                  <c:v>0</c:v>
                </c:pt>
                <c:pt idx="3092">
                  <c:v>0</c:v>
                </c:pt>
                <c:pt idx="3093">
                  <c:v>0</c:v>
                </c:pt>
                <c:pt idx="3094">
                  <c:v>0</c:v>
                </c:pt>
                <c:pt idx="3095">
                  <c:v>0</c:v>
                </c:pt>
                <c:pt idx="3096">
                  <c:v>0</c:v>
                </c:pt>
                <c:pt idx="3097">
                  <c:v>0</c:v>
                </c:pt>
                <c:pt idx="3098">
                  <c:v>0</c:v>
                </c:pt>
                <c:pt idx="3099">
                  <c:v>0</c:v>
                </c:pt>
                <c:pt idx="3100">
                  <c:v>0</c:v>
                </c:pt>
                <c:pt idx="3101">
                  <c:v>0</c:v>
                </c:pt>
                <c:pt idx="3102">
                  <c:v>0</c:v>
                </c:pt>
                <c:pt idx="3103">
                  <c:v>0</c:v>
                </c:pt>
                <c:pt idx="3104">
                  <c:v>0</c:v>
                </c:pt>
                <c:pt idx="3105">
                  <c:v>0</c:v>
                </c:pt>
                <c:pt idx="3106">
                  <c:v>0</c:v>
                </c:pt>
                <c:pt idx="3107">
                  <c:v>0</c:v>
                </c:pt>
                <c:pt idx="3108">
                  <c:v>0</c:v>
                </c:pt>
                <c:pt idx="3109">
                  <c:v>0</c:v>
                </c:pt>
                <c:pt idx="3110">
                  <c:v>0</c:v>
                </c:pt>
                <c:pt idx="3111">
                  <c:v>0</c:v>
                </c:pt>
                <c:pt idx="3112">
                  <c:v>0</c:v>
                </c:pt>
                <c:pt idx="3113">
                  <c:v>0</c:v>
                </c:pt>
                <c:pt idx="3114">
                  <c:v>0</c:v>
                </c:pt>
                <c:pt idx="3115">
                  <c:v>0</c:v>
                </c:pt>
                <c:pt idx="3116">
                  <c:v>0</c:v>
                </c:pt>
                <c:pt idx="3117">
                  <c:v>0</c:v>
                </c:pt>
                <c:pt idx="3118">
                  <c:v>0</c:v>
                </c:pt>
                <c:pt idx="3119">
                  <c:v>0</c:v>
                </c:pt>
                <c:pt idx="3120">
                  <c:v>0</c:v>
                </c:pt>
                <c:pt idx="3121">
                  <c:v>0</c:v>
                </c:pt>
                <c:pt idx="3122">
                  <c:v>0</c:v>
                </c:pt>
                <c:pt idx="3123">
                  <c:v>0</c:v>
                </c:pt>
                <c:pt idx="3124">
                  <c:v>0</c:v>
                </c:pt>
                <c:pt idx="3125">
                  <c:v>0</c:v>
                </c:pt>
                <c:pt idx="3126">
                  <c:v>0</c:v>
                </c:pt>
                <c:pt idx="3127">
                  <c:v>0</c:v>
                </c:pt>
                <c:pt idx="3128">
                  <c:v>0</c:v>
                </c:pt>
                <c:pt idx="3129">
                  <c:v>0</c:v>
                </c:pt>
                <c:pt idx="3130">
                  <c:v>0</c:v>
                </c:pt>
                <c:pt idx="3131">
                  <c:v>0</c:v>
                </c:pt>
                <c:pt idx="3132">
                  <c:v>0</c:v>
                </c:pt>
                <c:pt idx="3133">
                  <c:v>0</c:v>
                </c:pt>
                <c:pt idx="3134">
                  <c:v>0</c:v>
                </c:pt>
                <c:pt idx="3135">
                  <c:v>0</c:v>
                </c:pt>
                <c:pt idx="3136">
                  <c:v>0</c:v>
                </c:pt>
                <c:pt idx="3137">
                  <c:v>0</c:v>
                </c:pt>
                <c:pt idx="3138">
                  <c:v>0</c:v>
                </c:pt>
                <c:pt idx="3139">
                  <c:v>0</c:v>
                </c:pt>
                <c:pt idx="3140">
                  <c:v>0</c:v>
                </c:pt>
                <c:pt idx="3141">
                  <c:v>0</c:v>
                </c:pt>
                <c:pt idx="3142">
                  <c:v>0</c:v>
                </c:pt>
                <c:pt idx="3143">
                  <c:v>0</c:v>
                </c:pt>
                <c:pt idx="3144">
                  <c:v>0</c:v>
                </c:pt>
                <c:pt idx="3145">
                  <c:v>0</c:v>
                </c:pt>
                <c:pt idx="3146">
                  <c:v>0</c:v>
                </c:pt>
                <c:pt idx="3147">
                  <c:v>0</c:v>
                </c:pt>
                <c:pt idx="3148">
                  <c:v>0</c:v>
                </c:pt>
                <c:pt idx="3149">
                  <c:v>0</c:v>
                </c:pt>
                <c:pt idx="3150">
                  <c:v>0</c:v>
                </c:pt>
                <c:pt idx="3151">
                  <c:v>0</c:v>
                </c:pt>
                <c:pt idx="3152">
                  <c:v>0</c:v>
                </c:pt>
                <c:pt idx="3153">
                  <c:v>0</c:v>
                </c:pt>
                <c:pt idx="3154">
                  <c:v>0</c:v>
                </c:pt>
                <c:pt idx="3155">
                  <c:v>0</c:v>
                </c:pt>
                <c:pt idx="3156">
                  <c:v>0</c:v>
                </c:pt>
                <c:pt idx="3157">
                  <c:v>0</c:v>
                </c:pt>
                <c:pt idx="3158">
                  <c:v>0</c:v>
                </c:pt>
                <c:pt idx="3159">
                  <c:v>11.399999999999981</c:v>
                </c:pt>
                <c:pt idx="3160">
                  <c:v>4.2000000000000446</c:v>
                </c:pt>
                <c:pt idx="3161">
                  <c:v>0</c:v>
                </c:pt>
                <c:pt idx="3162">
                  <c:v>0</c:v>
                </c:pt>
                <c:pt idx="3163">
                  <c:v>0</c:v>
                </c:pt>
                <c:pt idx="3164">
                  <c:v>0</c:v>
                </c:pt>
                <c:pt idx="3165">
                  <c:v>0</c:v>
                </c:pt>
                <c:pt idx="3166">
                  <c:v>0</c:v>
                </c:pt>
                <c:pt idx="3167">
                  <c:v>0</c:v>
                </c:pt>
                <c:pt idx="3168">
                  <c:v>0</c:v>
                </c:pt>
                <c:pt idx="3169">
                  <c:v>0</c:v>
                </c:pt>
                <c:pt idx="3170">
                  <c:v>0</c:v>
                </c:pt>
                <c:pt idx="3171">
                  <c:v>0</c:v>
                </c:pt>
                <c:pt idx="3172">
                  <c:v>0</c:v>
                </c:pt>
                <c:pt idx="3173">
                  <c:v>0</c:v>
                </c:pt>
                <c:pt idx="3174">
                  <c:v>0</c:v>
                </c:pt>
                <c:pt idx="3175">
                  <c:v>0</c:v>
                </c:pt>
                <c:pt idx="3176">
                  <c:v>0</c:v>
                </c:pt>
                <c:pt idx="3177">
                  <c:v>0</c:v>
                </c:pt>
                <c:pt idx="3178">
                  <c:v>0</c:v>
                </c:pt>
                <c:pt idx="3179">
                  <c:v>0</c:v>
                </c:pt>
                <c:pt idx="3180">
                  <c:v>0</c:v>
                </c:pt>
                <c:pt idx="3181">
                  <c:v>3.3999999999999768</c:v>
                </c:pt>
                <c:pt idx="3182">
                  <c:v>0</c:v>
                </c:pt>
                <c:pt idx="3183">
                  <c:v>0</c:v>
                </c:pt>
                <c:pt idx="3184">
                  <c:v>0</c:v>
                </c:pt>
                <c:pt idx="3185">
                  <c:v>0</c:v>
                </c:pt>
                <c:pt idx="3186">
                  <c:v>0</c:v>
                </c:pt>
                <c:pt idx="3187">
                  <c:v>0</c:v>
                </c:pt>
                <c:pt idx="3188">
                  <c:v>0</c:v>
                </c:pt>
                <c:pt idx="3189">
                  <c:v>0</c:v>
                </c:pt>
                <c:pt idx="3190">
                  <c:v>0</c:v>
                </c:pt>
                <c:pt idx="3191">
                  <c:v>0</c:v>
                </c:pt>
                <c:pt idx="3192">
                  <c:v>0</c:v>
                </c:pt>
                <c:pt idx="3193">
                  <c:v>0</c:v>
                </c:pt>
                <c:pt idx="3194">
                  <c:v>0</c:v>
                </c:pt>
                <c:pt idx="3195">
                  <c:v>0</c:v>
                </c:pt>
                <c:pt idx="3196">
                  <c:v>0</c:v>
                </c:pt>
                <c:pt idx="3197">
                  <c:v>0</c:v>
                </c:pt>
                <c:pt idx="3198">
                  <c:v>0</c:v>
                </c:pt>
                <c:pt idx="3199">
                  <c:v>0</c:v>
                </c:pt>
                <c:pt idx="3200">
                  <c:v>0</c:v>
                </c:pt>
                <c:pt idx="3201">
                  <c:v>0</c:v>
                </c:pt>
                <c:pt idx="3202">
                  <c:v>0</c:v>
                </c:pt>
                <c:pt idx="3203">
                  <c:v>0</c:v>
                </c:pt>
                <c:pt idx="3204">
                  <c:v>0</c:v>
                </c:pt>
                <c:pt idx="3205">
                  <c:v>0</c:v>
                </c:pt>
                <c:pt idx="3206">
                  <c:v>0</c:v>
                </c:pt>
                <c:pt idx="3207">
                  <c:v>0</c:v>
                </c:pt>
                <c:pt idx="3208">
                  <c:v>0</c:v>
                </c:pt>
                <c:pt idx="3209">
                  <c:v>0</c:v>
                </c:pt>
                <c:pt idx="3210">
                  <c:v>0</c:v>
                </c:pt>
                <c:pt idx="3211">
                  <c:v>0</c:v>
                </c:pt>
                <c:pt idx="3212">
                  <c:v>0</c:v>
                </c:pt>
                <c:pt idx="3213">
                  <c:v>0</c:v>
                </c:pt>
                <c:pt idx="3214">
                  <c:v>0</c:v>
                </c:pt>
                <c:pt idx="3215">
                  <c:v>0</c:v>
                </c:pt>
                <c:pt idx="3216">
                  <c:v>0</c:v>
                </c:pt>
                <c:pt idx="3217">
                  <c:v>0</c:v>
                </c:pt>
                <c:pt idx="3218">
                  <c:v>0</c:v>
                </c:pt>
                <c:pt idx="3219">
                  <c:v>0</c:v>
                </c:pt>
                <c:pt idx="3220">
                  <c:v>0</c:v>
                </c:pt>
                <c:pt idx="3221">
                  <c:v>0</c:v>
                </c:pt>
                <c:pt idx="3222">
                  <c:v>0</c:v>
                </c:pt>
                <c:pt idx="3223">
                  <c:v>0</c:v>
                </c:pt>
                <c:pt idx="3224">
                  <c:v>0</c:v>
                </c:pt>
                <c:pt idx="3225">
                  <c:v>0</c:v>
                </c:pt>
                <c:pt idx="3226">
                  <c:v>0</c:v>
                </c:pt>
                <c:pt idx="3227">
                  <c:v>0</c:v>
                </c:pt>
                <c:pt idx="3228">
                  <c:v>0</c:v>
                </c:pt>
                <c:pt idx="3229">
                  <c:v>0</c:v>
                </c:pt>
                <c:pt idx="3230">
                  <c:v>0</c:v>
                </c:pt>
                <c:pt idx="3231">
                  <c:v>0</c:v>
                </c:pt>
                <c:pt idx="3232">
                  <c:v>0</c:v>
                </c:pt>
                <c:pt idx="3233">
                  <c:v>0</c:v>
                </c:pt>
                <c:pt idx="3234">
                  <c:v>5</c:v>
                </c:pt>
                <c:pt idx="3235">
                  <c:v>11.399999999999981</c:v>
                </c:pt>
                <c:pt idx="3236">
                  <c:v>3.6000000000000232</c:v>
                </c:pt>
                <c:pt idx="3237">
                  <c:v>0.2000000000000455</c:v>
                </c:pt>
                <c:pt idx="3238">
                  <c:v>0.19999999999993179</c:v>
                </c:pt>
                <c:pt idx="3239">
                  <c:v>0</c:v>
                </c:pt>
                <c:pt idx="3240">
                  <c:v>0</c:v>
                </c:pt>
                <c:pt idx="3241">
                  <c:v>0</c:v>
                </c:pt>
                <c:pt idx="3242">
                  <c:v>0</c:v>
                </c:pt>
                <c:pt idx="3243">
                  <c:v>0</c:v>
                </c:pt>
                <c:pt idx="3244">
                  <c:v>0</c:v>
                </c:pt>
                <c:pt idx="3245">
                  <c:v>0</c:v>
                </c:pt>
                <c:pt idx="3246">
                  <c:v>0</c:v>
                </c:pt>
                <c:pt idx="3247">
                  <c:v>0</c:v>
                </c:pt>
                <c:pt idx="3248">
                  <c:v>0</c:v>
                </c:pt>
                <c:pt idx="3249">
                  <c:v>0</c:v>
                </c:pt>
                <c:pt idx="3250">
                  <c:v>0</c:v>
                </c:pt>
                <c:pt idx="3251">
                  <c:v>4.2000000000000446</c:v>
                </c:pt>
                <c:pt idx="3252">
                  <c:v>8.3999999999999773</c:v>
                </c:pt>
                <c:pt idx="3253">
                  <c:v>0</c:v>
                </c:pt>
                <c:pt idx="3254">
                  <c:v>0.2000000000000455</c:v>
                </c:pt>
                <c:pt idx="3255">
                  <c:v>0</c:v>
                </c:pt>
                <c:pt idx="3256">
                  <c:v>0</c:v>
                </c:pt>
                <c:pt idx="3257">
                  <c:v>0</c:v>
                </c:pt>
                <c:pt idx="3258">
                  <c:v>0</c:v>
                </c:pt>
                <c:pt idx="3259">
                  <c:v>0</c:v>
                </c:pt>
                <c:pt idx="3260">
                  <c:v>0</c:v>
                </c:pt>
                <c:pt idx="3261">
                  <c:v>0</c:v>
                </c:pt>
                <c:pt idx="3262">
                  <c:v>0</c:v>
                </c:pt>
                <c:pt idx="3263">
                  <c:v>0</c:v>
                </c:pt>
                <c:pt idx="3264">
                  <c:v>0</c:v>
                </c:pt>
                <c:pt idx="3265">
                  <c:v>0</c:v>
                </c:pt>
                <c:pt idx="3266">
                  <c:v>0</c:v>
                </c:pt>
                <c:pt idx="3267">
                  <c:v>0</c:v>
                </c:pt>
                <c:pt idx="3268">
                  <c:v>0</c:v>
                </c:pt>
                <c:pt idx="3269">
                  <c:v>0</c:v>
                </c:pt>
                <c:pt idx="3270">
                  <c:v>0</c:v>
                </c:pt>
                <c:pt idx="3271">
                  <c:v>0</c:v>
                </c:pt>
                <c:pt idx="3272">
                  <c:v>0</c:v>
                </c:pt>
                <c:pt idx="3273">
                  <c:v>0</c:v>
                </c:pt>
                <c:pt idx="3274">
                  <c:v>0</c:v>
                </c:pt>
                <c:pt idx="3275">
                  <c:v>0</c:v>
                </c:pt>
                <c:pt idx="3276">
                  <c:v>3.5999999999999091</c:v>
                </c:pt>
                <c:pt idx="3277">
                  <c:v>16.600000000000019</c:v>
                </c:pt>
                <c:pt idx="3278">
                  <c:v>4.3999999999999773</c:v>
                </c:pt>
                <c:pt idx="3279">
                  <c:v>5.2000000000000446</c:v>
                </c:pt>
                <c:pt idx="3280">
                  <c:v>0</c:v>
                </c:pt>
                <c:pt idx="3281">
                  <c:v>0</c:v>
                </c:pt>
                <c:pt idx="3282">
                  <c:v>0</c:v>
                </c:pt>
                <c:pt idx="3283">
                  <c:v>0</c:v>
                </c:pt>
                <c:pt idx="3284">
                  <c:v>0</c:v>
                </c:pt>
                <c:pt idx="3285">
                  <c:v>0</c:v>
                </c:pt>
                <c:pt idx="3286">
                  <c:v>0</c:v>
                </c:pt>
                <c:pt idx="3287">
                  <c:v>0</c:v>
                </c:pt>
                <c:pt idx="3288">
                  <c:v>0</c:v>
                </c:pt>
                <c:pt idx="3289">
                  <c:v>0</c:v>
                </c:pt>
                <c:pt idx="3290">
                  <c:v>0</c:v>
                </c:pt>
                <c:pt idx="3291">
                  <c:v>0</c:v>
                </c:pt>
                <c:pt idx="3292">
                  <c:v>0</c:v>
                </c:pt>
                <c:pt idx="3293">
                  <c:v>0</c:v>
                </c:pt>
                <c:pt idx="3294">
                  <c:v>0</c:v>
                </c:pt>
                <c:pt idx="3295">
                  <c:v>0</c:v>
                </c:pt>
                <c:pt idx="3296">
                  <c:v>0</c:v>
                </c:pt>
                <c:pt idx="3297">
                  <c:v>0</c:v>
                </c:pt>
                <c:pt idx="3298">
                  <c:v>0</c:v>
                </c:pt>
                <c:pt idx="3299">
                  <c:v>0</c:v>
                </c:pt>
                <c:pt idx="3300">
                  <c:v>0</c:v>
                </c:pt>
                <c:pt idx="3301">
                  <c:v>0</c:v>
                </c:pt>
                <c:pt idx="3302">
                  <c:v>0</c:v>
                </c:pt>
                <c:pt idx="3303">
                  <c:v>0</c:v>
                </c:pt>
                <c:pt idx="3304">
                  <c:v>0</c:v>
                </c:pt>
                <c:pt idx="3305">
                  <c:v>0.60000000000002274</c:v>
                </c:pt>
                <c:pt idx="3306">
                  <c:v>0.60000000000002274</c:v>
                </c:pt>
                <c:pt idx="3307">
                  <c:v>0.19999999999993179</c:v>
                </c:pt>
                <c:pt idx="3308">
                  <c:v>0.2000000000000455</c:v>
                </c:pt>
                <c:pt idx="3309">
                  <c:v>0.19999999999993179</c:v>
                </c:pt>
                <c:pt idx="3310">
                  <c:v>0</c:v>
                </c:pt>
                <c:pt idx="3311">
                  <c:v>0</c:v>
                </c:pt>
                <c:pt idx="3312">
                  <c:v>0</c:v>
                </c:pt>
                <c:pt idx="3313">
                  <c:v>0</c:v>
                </c:pt>
                <c:pt idx="3314">
                  <c:v>0</c:v>
                </c:pt>
                <c:pt idx="3315">
                  <c:v>0</c:v>
                </c:pt>
                <c:pt idx="3316">
                  <c:v>0</c:v>
                </c:pt>
                <c:pt idx="3317">
                  <c:v>0</c:v>
                </c:pt>
                <c:pt idx="3318">
                  <c:v>0</c:v>
                </c:pt>
                <c:pt idx="3319">
                  <c:v>0</c:v>
                </c:pt>
                <c:pt idx="3320">
                  <c:v>0</c:v>
                </c:pt>
                <c:pt idx="3321">
                  <c:v>0</c:v>
                </c:pt>
                <c:pt idx="3322">
                  <c:v>0</c:v>
                </c:pt>
                <c:pt idx="3323">
                  <c:v>0</c:v>
                </c:pt>
                <c:pt idx="3324">
                  <c:v>0</c:v>
                </c:pt>
                <c:pt idx="3325">
                  <c:v>0</c:v>
                </c:pt>
                <c:pt idx="3326">
                  <c:v>0</c:v>
                </c:pt>
                <c:pt idx="3327">
                  <c:v>0</c:v>
                </c:pt>
                <c:pt idx="3328">
                  <c:v>0</c:v>
                </c:pt>
                <c:pt idx="3329">
                  <c:v>0</c:v>
                </c:pt>
                <c:pt idx="3330">
                  <c:v>0</c:v>
                </c:pt>
                <c:pt idx="3331">
                  <c:v>0</c:v>
                </c:pt>
                <c:pt idx="3332">
                  <c:v>0</c:v>
                </c:pt>
                <c:pt idx="3333">
                  <c:v>0</c:v>
                </c:pt>
                <c:pt idx="3334">
                  <c:v>0</c:v>
                </c:pt>
                <c:pt idx="3335">
                  <c:v>0</c:v>
                </c:pt>
                <c:pt idx="3336">
                  <c:v>0.2000000000000455</c:v>
                </c:pt>
                <c:pt idx="3337">
                  <c:v>0</c:v>
                </c:pt>
                <c:pt idx="3338">
                  <c:v>0</c:v>
                </c:pt>
                <c:pt idx="3339">
                  <c:v>0</c:v>
                </c:pt>
                <c:pt idx="3340">
                  <c:v>0</c:v>
                </c:pt>
                <c:pt idx="3341">
                  <c:v>0</c:v>
                </c:pt>
                <c:pt idx="3342">
                  <c:v>0</c:v>
                </c:pt>
                <c:pt idx="3343">
                  <c:v>0</c:v>
                </c:pt>
                <c:pt idx="3344">
                  <c:v>0</c:v>
                </c:pt>
                <c:pt idx="3345">
                  <c:v>0</c:v>
                </c:pt>
                <c:pt idx="3346">
                  <c:v>0</c:v>
                </c:pt>
                <c:pt idx="3347">
                  <c:v>0</c:v>
                </c:pt>
                <c:pt idx="3348">
                  <c:v>0</c:v>
                </c:pt>
                <c:pt idx="3349">
                  <c:v>0</c:v>
                </c:pt>
                <c:pt idx="3350">
                  <c:v>0</c:v>
                </c:pt>
                <c:pt idx="3351">
                  <c:v>0</c:v>
                </c:pt>
                <c:pt idx="3352">
                  <c:v>0</c:v>
                </c:pt>
                <c:pt idx="3353">
                  <c:v>0</c:v>
                </c:pt>
                <c:pt idx="3354">
                  <c:v>0</c:v>
                </c:pt>
                <c:pt idx="3355">
                  <c:v>0</c:v>
                </c:pt>
                <c:pt idx="3356">
                  <c:v>0</c:v>
                </c:pt>
                <c:pt idx="3357">
                  <c:v>0</c:v>
                </c:pt>
                <c:pt idx="3358">
                  <c:v>0</c:v>
                </c:pt>
                <c:pt idx="3359">
                  <c:v>0</c:v>
                </c:pt>
                <c:pt idx="3360">
                  <c:v>0</c:v>
                </c:pt>
                <c:pt idx="3361">
                  <c:v>0</c:v>
                </c:pt>
                <c:pt idx="3362">
                  <c:v>0</c:v>
                </c:pt>
                <c:pt idx="3363">
                  <c:v>0</c:v>
                </c:pt>
                <c:pt idx="3364">
                  <c:v>0</c:v>
                </c:pt>
                <c:pt idx="3365">
                  <c:v>0</c:v>
                </c:pt>
                <c:pt idx="3366">
                  <c:v>0</c:v>
                </c:pt>
                <c:pt idx="3367">
                  <c:v>0</c:v>
                </c:pt>
                <c:pt idx="3368">
                  <c:v>0</c:v>
                </c:pt>
                <c:pt idx="3369">
                  <c:v>0</c:v>
                </c:pt>
                <c:pt idx="3370">
                  <c:v>0</c:v>
                </c:pt>
                <c:pt idx="3371">
                  <c:v>4</c:v>
                </c:pt>
                <c:pt idx="3372">
                  <c:v>4</c:v>
                </c:pt>
                <c:pt idx="3373">
                  <c:v>0.79999999999995453</c:v>
                </c:pt>
                <c:pt idx="3374">
                  <c:v>3.8000000000000682</c:v>
                </c:pt>
                <c:pt idx="3375">
                  <c:v>2</c:v>
                </c:pt>
                <c:pt idx="3376">
                  <c:v>0</c:v>
                </c:pt>
                <c:pt idx="3377">
                  <c:v>0</c:v>
                </c:pt>
                <c:pt idx="3378">
                  <c:v>0</c:v>
                </c:pt>
                <c:pt idx="3379">
                  <c:v>1.600000000000023</c:v>
                </c:pt>
                <c:pt idx="3380">
                  <c:v>1</c:v>
                </c:pt>
                <c:pt idx="3381">
                  <c:v>0</c:v>
                </c:pt>
                <c:pt idx="3382">
                  <c:v>0.19999999999993179</c:v>
                </c:pt>
                <c:pt idx="3383">
                  <c:v>0</c:v>
                </c:pt>
                <c:pt idx="3384">
                  <c:v>0</c:v>
                </c:pt>
                <c:pt idx="3385">
                  <c:v>0</c:v>
                </c:pt>
                <c:pt idx="3386">
                  <c:v>0</c:v>
                </c:pt>
                <c:pt idx="3387">
                  <c:v>0</c:v>
                </c:pt>
                <c:pt idx="3388">
                  <c:v>0</c:v>
                </c:pt>
                <c:pt idx="3389">
                  <c:v>0</c:v>
                </c:pt>
                <c:pt idx="3390">
                  <c:v>0</c:v>
                </c:pt>
                <c:pt idx="3391">
                  <c:v>0</c:v>
                </c:pt>
                <c:pt idx="3392">
                  <c:v>0</c:v>
                </c:pt>
                <c:pt idx="3393">
                  <c:v>0</c:v>
                </c:pt>
                <c:pt idx="3394">
                  <c:v>0</c:v>
                </c:pt>
                <c:pt idx="3395">
                  <c:v>0</c:v>
                </c:pt>
                <c:pt idx="3396">
                  <c:v>0</c:v>
                </c:pt>
                <c:pt idx="3397">
                  <c:v>0</c:v>
                </c:pt>
                <c:pt idx="3398">
                  <c:v>0</c:v>
                </c:pt>
                <c:pt idx="3399">
                  <c:v>0.2000000000000455</c:v>
                </c:pt>
                <c:pt idx="3400">
                  <c:v>0.60000000000002274</c:v>
                </c:pt>
                <c:pt idx="3401">
                  <c:v>0</c:v>
                </c:pt>
                <c:pt idx="3402">
                  <c:v>0</c:v>
                </c:pt>
                <c:pt idx="3403">
                  <c:v>0</c:v>
                </c:pt>
                <c:pt idx="3404">
                  <c:v>0.19999999999993179</c:v>
                </c:pt>
                <c:pt idx="3405">
                  <c:v>0.80000000000006821</c:v>
                </c:pt>
                <c:pt idx="3406">
                  <c:v>0.39999999999997732</c:v>
                </c:pt>
                <c:pt idx="3407">
                  <c:v>0.19999999999993179</c:v>
                </c:pt>
                <c:pt idx="3408">
                  <c:v>0</c:v>
                </c:pt>
                <c:pt idx="3409">
                  <c:v>0</c:v>
                </c:pt>
                <c:pt idx="3410">
                  <c:v>0</c:v>
                </c:pt>
                <c:pt idx="3411">
                  <c:v>0</c:v>
                </c:pt>
                <c:pt idx="3412">
                  <c:v>0</c:v>
                </c:pt>
                <c:pt idx="3413">
                  <c:v>0</c:v>
                </c:pt>
                <c:pt idx="3414">
                  <c:v>0</c:v>
                </c:pt>
                <c:pt idx="3415">
                  <c:v>0</c:v>
                </c:pt>
                <c:pt idx="3416">
                  <c:v>0</c:v>
                </c:pt>
                <c:pt idx="3417">
                  <c:v>0</c:v>
                </c:pt>
                <c:pt idx="3418">
                  <c:v>0</c:v>
                </c:pt>
                <c:pt idx="3419">
                  <c:v>0</c:v>
                </c:pt>
                <c:pt idx="3420">
                  <c:v>0</c:v>
                </c:pt>
                <c:pt idx="3421">
                  <c:v>0</c:v>
                </c:pt>
                <c:pt idx="3422">
                  <c:v>0</c:v>
                </c:pt>
                <c:pt idx="3423">
                  <c:v>0</c:v>
                </c:pt>
                <c:pt idx="3424">
                  <c:v>3.6000000000000232</c:v>
                </c:pt>
                <c:pt idx="3425">
                  <c:v>1.800000000000068</c:v>
                </c:pt>
                <c:pt idx="3426">
                  <c:v>0</c:v>
                </c:pt>
                <c:pt idx="3427">
                  <c:v>0</c:v>
                </c:pt>
                <c:pt idx="3428">
                  <c:v>0</c:v>
                </c:pt>
                <c:pt idx="3429">
                  <c:v>0</c:v>
                </c:pt>
                <c:pt idx="3430">
                  <c:v>0</c:v>
                </c:pt>
                <c:pt idx="3431">
                  <c:v>0</c:v>
                </c:pt>
                <c:pt idx="3432">
                  <c:v>0</c:v>
                </c:pt>
                <c:pt idx="3433">
                  <c:v>0</c:v>
                </c:pt>
                <c:pt idx="3434">
                  <c:v>0</c:v>
                </c:pt>
                <c:pt idx="3435">
                  <c:v>0</c:v>
                </c:pt>
                <c:pt idx="3436">
                  <c:v>0</c:v>
                </c:pt>
                <c:pt idx="3437">
                  <c:v>0</c:v>
                </c:pt>
                <c:pt idx="3438">
                  <c:v>0</c:v>
                </c:pt>
                <c:pt idx="3439">
                  <c:v>0</c:v>
                </c:pt>
                <c:pt idx="3440">
                  <c:v>0</c:v>
                </c:pt>
                <c:pt idx="3441">
                  <c:v>0</c:v>
                </c:pt>
                <c:pt idx="3442">
                  <c:v>0</c:v>
                </c:pt>
                <c:pt idx="3443">
                  <c:v>0</c:v>
                </c:pt>
                <c:pt idx="3444">
                  <c:v>0</c:v>
                </c:pt>
                <c:pt idx="3445">
                  <c:v>0</c:v>
                </c:pt>
                <c:pt idx="3446">
                  <c:v>0</c:v>
                </c:pt>
                <c:pt idx="3447">
                  <c:v>0.39999999999997732</c:v>
                </c:pt>
                <c:pt idx="3448">
                  <c:v>12.399999999999981</c:v>
                </c:pt>
                <c:pt idx="3449">
                  <c:v>4</c:v>
                </c:pt>
                <c:pt idx="3450">
                  <c:v>4.3999999999999773</c:v>
                </c:pt>
                <c:pt idx="3451">
                  <c:v>2.200000000000045</c:v>
                </c:pt>
                <c:pt idx="3452">
                  <c:v>0.39999999999997732</c:v>
                </c:pt>
                <c:pt idx="3453">
                  <c:v>0</c:v>
                </c:pt>
                <c:pt idx="3454">
                  <c:v>0</c:v>
                </c:pt>
                <c:pt idx="3455">
                  <c:v>0</c:v>
                </c:pt>
                <c:pt idx="3456">
                  <c:v>0.2000000000000455</c:v>
                </c:pt>
                <c:pt idx="3457">
                  <c:v>0</c:v>
                </c:pt>
                <c:pt idx="3458">
                  <c:v>0</c:v>
                </c:pt>
                <c:pt idx="3459">
                  <c:v>0</c:v>
                </c:pt>
                <c:pt idx="3460">
                  <c:v>0</c:v>
                </c:pt>
                <c:pt idx="3461">
                  <c:v>0</c:v>
                </c:pt>
                <c:pt idx="3462">
                  <c:v>0</c:v>
                </c:pt>
                <c:pt idx="3463">
                  <c:v>0</c:v>
                </c:pt>
                <c:pt idx="3464">
                  <c:v>0</c:v>
                </c:pt>
                <c:pt idx="3465">
                  <c:v>0</c:v>
                </c:pt>
                <c:pt idx="3466">
                  <c:v>0</c:v>
                </c:pt>
                <c:pt idx="3467">
                  <c:v>2.5999999999999091</c:v>
                </c:pt>
                <c:pt idx="3468">
                  <c:v>1.200000000000045</c:v>
                </c:pt>
                <c:pt idx="3469">
                  <c:v>12.399999999999981</c:v>
                </c:pt>
                <c:pt idx="3470">
                  <c:v>2.6000000000000232</c:v>
                </c:pt>
                <c:pt idx="3471">
                  <c:v>0</c:v>
                </c:pt>
                <c:pt idx="3472">
                  <c:v>0</c:v>
                </c:pt>
                <c:pt idx="3473">
                  <c:v>0.2000000000000455</c:v>
                </c:pt>
                <c:pt idx="3474">
                  <c:v>0</c:v>
                </c:pt>
                <c:pt idx="3475">
                  <c:v>0</c:v>
                </c:pt>
                <c:pt idx="3476">
                  <c:v>0</c:v>
                </c:pt>
                <c:pt idx="3477">
                  <c:v>0</c:v>
                </c:pt>
                <c:pt idx="3478">
                  <c:v>0</c:v>
                </c:pt>
                <c:pt idx="3479">
                  <c:v>0</c:v>
                </c:pt>
                <c:pt idx="3480">
                  <c:v>0</c:v>
                </c:pt>
                <c:pt idx="3481">
                  <c:v>0</c:v>
                </c:pt>
                <c:pt idx="3482">
                  <c:v>0</c:v>
                </c:pt>
                <c:pt idx="3483">
                  <c:v>0</c:v>
                </c:pt>
                <c:pt idx="3484">
                  <c:v>0</c:v>
                </c:pt>
                <c:pt idx="3485">
                  <c:v>0</c:v>
                </c:pt>
                <c:pt idx="3486">
                  <c:v>0</c:v>
                </c:pt>
                <c:pt idx="3487">
                  <c:v>0</c:v>
                </c:pt>
                <c:pt idx="3488">
                  <c:v>0</c:v>
                </c:pt>
                <c:pt idx="3489">
                  <c:v>0</c:v>
                </c:pt>
                <c:pt idx="3490">
                  <c:v>0</c:v>
                </c:pt>
                <c:pt idx="3491">
                  <c:v>0</c:v>
                </c:pt>
                <c:pt idx="3492">
                  <c:v>0</c:v>
                </c:pt>
                <c:pt idx="3493">
                  <c:v>0</c:v>
                </c:pt>
                <c:pt idx="3494">
                  <c:v>0</c:v>
                </c:pt>
                <c:pt idx="3495">
                  <c:v>0</c:v>
                </c:pt>
                <c:pt idx="3496">
                  <c:v>0</c:v>
                </c:pt>
                <c:pt idx="3497">
                  <c:v>0</c:v>
                </c:pt>
                <c:pt idx="3498">
                  <c:v>0</c:v>
                </c:pt>
                <c:pt idx="3499">
                  <c:v>0</c:v>
                </c:pt>
                <c:pt idx="3500">
                  <c:v>0</c:v>
                </c:pt>
                <c:pt idx="3501">
                  <c:v>0</c:v>
                </c:pt>
                <c:pt idx="3502">
                  <c:v>0</c:v>
                </c:pt>
                <c:pt idx="3503">
                  <c:v>0</c:v>
                </c:pt>
                <c:pt idx="3504">
                  <c:v>0</c:v>
                </c:pt>
                <c:pt idx="3505">
                  <c:v>0</c:v>
                </c:pt>
                <c:pt idx="3506">
                  <c:v>0</c:v>
                </c:pt>
                <c:pt idx="3507">
                  <c:v>0</c:v>
                </c:pt>
                <c:pt idx="3508">
                  <c:v>0</c:v>
                </c:pt>
                <c:pt idx="3509">
                  <c:v>0</c:v>
                </c:pt>
                <c:pt idx="3510">
                  <c:v>0</c:v>
                </c:pt>
                <c:pt idx="3511">
                  <c:v>0</c:v>
                </c:pt>
                <c:pt idx="3512">
                  <c:v>0</c:v>
                </c:pt>
                <c:pt idx="3513">
                  <c:v>0</c:v>
                </c:pt>
                <c:pt idx="3514">
                  <c:v>0</c:v>
                </c:pt>
                <c:pt idx="3515">
                  <c:v>1</c:v>
                </c:pt>
                <c:pt idx="3516">
                  <c:v>14.19999999999993</c:v>
                </c:pt>
                <c:pt idx="3517">
                  <c:v>1</c:v>
                </c:pt>
                <c:pt idx="3518">
                  <c:v>0</c:v>
                </c:pt>
                <c:pt idx="3519">
                  <c:v>0.2000000000000455</c:v>
                </c:pt>
                <c:pt idx="3520">
                  <c:v>0</c:v>
                </c:pt>
                <c:pt idx="3521">
                  <c:v>0</c:v>
                </c:pt>
                <c:pt idx="3522">
                  <c:v>0</c:v>
                </c:pt>
                <c:pt idx="3523">
                  <c:v>0</c:v>
                </c:pt>
                <c:pt idx="3524">
                  <c:v>0</c:v>
                </c:pt>
                <c:pt idx="3525">
                  <c:v>0</c:v>
                </c:pt>
                <c:pt idx="3526">
                  <c:v>0</c:v>
                </c:pt>
                <c:pt idx="3527">
                  <c:v>0</c:v>
                </c:pt>
                <c:pt idx="3528">
                  <c:v>0</c:v>
                </c:pt>
                <c:pt idx="3529">
                  <c:v>0</c:v>
                </c:pt>
                <c:pt idx="3530">
                  <c:v>0</c:v>
                </c:pt>
                <c:pt idx="3531">
                  <c:v>0</c:v>
                </c:pt>
                <c:pt idx="3532">
                  <c:v>0</c:v>
                </c:pt>
                <c:pt idx="3533">
                  <c:v>0</c:v>
                </c:pt>
                <c:pt idx="3534">
                  <c:v>0</c:v>
                </c:pt>
                <c:pt idx="3535">
                  <c:v>0</c:v>
                </c:pt>
                <c:pt idx="3536">
                  <c:v>0</c:v>
                </c:pt>
                <c:pt idx="3537">
                  <c:v>0</c:v>
                </c:pt>
                <c:pt idx="3538">
                  <c:v>0</c:v>
                </c:pt>
                <c:pt idx="3539">
                  <c:v>0</c:v>
                </c:pt>
                <c:pt idx="3540">
                  <c:v>0</c:v>
                </c:pt>
                <c:pt idx="3541">
                  <c:v>0</c:v>
                </c:pt>
                <c:pt idx="3542">
                  <c:v>0</c:v>
                </c:pt>
                <c:pt idx="3543">
                  <c:v>0</c:v>
                </c:pt>
                <c:pt idx="3544">
                  <c:v>0</c:v>
                </c:pt>
                <c:pt idx="3545">
                  <c:v>9</c:v>
                </c:pt>
                <c:pt idx="3546">
                  <c:v>0</c:v>
                </c:pt>
                <c:pt idx="3547">
                  <c:v>0</c:v>
                </c:pt>
                <c:pt idx="3548">
                  <c:v>0</c:v>
                </c:pt>
                <c:pt idx="3549">
                  <c:v>0</c:v>
                </c:pt>
                <c:pt idx="3550">
                  <c:v>0</c:v>
                </c:pt>
                <c:pt idx="3551">
                  <c:v>0</c:v>
                </c:pt>
                <c:pt idx="3552">
                  <c:v>0</c:v>
                </c:pt>
                <c:pt idx="3553">
                  <c:v>0</c:v>
                </c:pt>
                <c:pt idx="3554">
                  <c:v>0</c:v>
                </c:pt>
                <c:pt idx="3555">
                  <c:v>0</c:v>
                </c:pt>
                <c:pt idx="3556">
                  <c:v>0</c:v>
                </c:pt>
                <c:pt idx="3557">
                  <c:v>0</c:v>
                </c:pt>
                <c:pt idx="3558">
                  <c:v>0</c:v>
                </c:pt>
                <c:pt idx="3559">
                  <c:v>0</c:v>
                </c:pt>
                <c:pt idx="3560">
                  <c:v>0</c:v>
                </c:pt>
                <c:pt idx="3561">
                  <c:v>0</c:v>
                </c:pt>
                <c:pt idx="3562">
                  <c:v>0</c:v>
                </c:pt>
                <c:pt idx="3563">
                  <c:v>0</c:v>
                </c:pt>
                <c:pt idx="3564">
                  <c:v>0</c:v>
                </c:pt>
                <c:pt idx="3565">
                  <c:v>0</c:v>
                </c:pt>
                <c:pt idx="3566">
                  <c:v>0.19999999999993179</c:v>
                </c:pt>
                <c:pt idx="3567">
                  <c:v>0</c:v>
                </c:pt>
                <c:pt idx="3568">
                  <c:v>0.2000000000000455</c:v>
                </c:pt>
                <c:pt idx="3569">
                  <c:v>0</c:v>
                </c:pt>
                <c:pt idx="3570">
                  <c:v>0</c:v>
                </c:pt>
                <c:pt idx="3571">
                  <c:v>0</c:v>
                </c:pt>
                <c:pt idx="3572">
                  <c:v>0</c:v>
                </c:pt>
                <c:pt idx="3573">
                  <c:v>0</c:v>
                </c:pt>
                <c:pt idx="3574">
                  <c:v>0</c:v>
                </c:pt>
                <c:pt idx="3575">
                  <c:v>0</c:v>
                </c:pt>
                <c:pt idx="3576">
                  <c:v>0</c:v>
                </c:pt>
                <c:pt idx="3577">
                  <c:v>0</c:v>
                </c:pt>
                <c:pt idx="3578">
                  <c:v>0</c:v>
                </c:pt>
                <c:pt idx="3579">
                  <c:v>0</c:v>
                </c:pt>
                <c:pt idx="3580">
                  <c:v>0</c:v>
                </c:pt>
                <c:pt idx="3581">
                  <c:v>0</c:v>
                </c:pt>
                <c:pt idx="3582">
                  <c:v>0</c:v>
                </c:pt>
                <c:pt idx="3583">
                  <c:v>0</c:v>
                </c:pt>
                <c:pt idx="3584">
                  <c:v>0</c:v>
                </c:pt>
                <c:pt idx="3585">
                  <c:v>0</c:v>
                </c:pt>
                <c:pt idx="3586">
                  <c:v>0</c:v>
                </c:pt>
                <c:pt idx="3587">
                  <c:v>0</c:v>
                </c:pt>
                <c:pt idx="3588">
                  <c:v>0.2000000000000455</c:v>
                </c:pt>
                <c:pt idx="3589">
                  <c:v>0</c:v>
                </c:pt>
                <c:pt idx="3590">
                  <c:v>0</c:v>
                </c:pt>
                <c:pt idx="3591">
                  <c:v>0</c:v>
                </c:pt>
                <c:pt idx="3592">
                  <c:v>0</c:v>
                </c:pt>
                <c:pt idx="3593">
                  <c:v>0</c:v>
                </c:pt>
                <c:pt idx="3594">
                  <c:v>0</c:v>
                </c:pt>
                <c:pt idx="3595">
                  <c:v>0</c:v>
                </c:pt>
                <c:pt idx="3596">
                  <c:v>0</c:v>
                </c:pt>
                <c:pt idx="3597">
                  <c:v>0</c:v>
                </c:pt>
                <c:pt idx="3598">
                  <c:v>0</c:v>
                </c:pt>
                <c:pt idx="3599">
                  <c:v>0</c:v>
                </c:pt>
                <c:pt idx="3600">
                  <c:v>0</c:v>
                </c:pt>
                <c:pt idx="3601">
                  <c:v>0</c:v>
                </c:pt>
                <c:pt idx="3602">
                  <c:v>0</c:v>
                </c:pt>
                <c:pt idx="3603">
                  <c:v>0</c:v>
                </c:pt>
                <c:pt idx="3604">
                  <c:v>0</c:v>
                </c:pt>
                <c:pt idx="3605">
                  <c:v>0</c:v>
                </c:pt>
                <c:pt idx="3606">
                  <c:v>0</c:v>
                </c:pt>
                <c:pt idx="3607">
                  <c:v>0</c:v>
                </c:pt>
                <c:pt idx="3608">
                  <c:v>0</c:v>
                </c:pt>
                <c:pt idx="3609">
                  <c:v>0</c:v>
                </c:pt>
                <c:pt idx="3610">
                  <c:v>0</c:v>
                </c:pt>
                <c:pt idx="3611">
                  <c:v>3</c:v>
                </c:pt>
                <c:pt idx="3612">
                  <c:v>8.5999999999999091</c:v>
                </c:pt>
                <c:pt idx="3613">
                  <c:v>0</c:v>
                </c:pt>
                <c:pt idx="3614">
                  <c:v>0</c:v>
                </c:pt>
                <c:pt idx="3615">
                  <c:v>7.2000000000000446</c:v>
                </c:pt>
                <c:pt idx="3616">
                  <c:v>9.7999999999999545</c:v>
                </c:pt>
                <c:pt idx="3617">
                  <c:v>5</c:v>
                </c:pt>
                <c:pt idx="3618">
                  <c:v>3.4000000000000909</c:v>
                </c:pt>
                <c:pt idx="3619">
                  <c:v>0</c:v>
                </c:pt>
                <c:pt idx="3620">
                  <c:v>0</c:v>
                </c:pt>
                <c:pt idx="3621">
                  <c:v>0</c:v>
                </c:pt>
                <c:pt idx="3622">
                  <c:v>0</c:v>
                </c:pt>
                <c:pt idx="3623">
                  <c:v>0</c:v>
                </c:pt>
                <c:pt idx="3624">
                  <c:v>0</c:v>
                </c:pt>
                <c:pt idx="3625">
                  <c:v>0</c:v>
                </c:pt>
                <c:pt idx="3626">
                  <c:v>0</c:v>
                </c:pt>
                <c:pt idx="3627">
                  <c:v>0.19999999999993179</c:v>
                </c:pt>
                <c:pt idx="3628">
                  <c:v>0</c:v>
                </c:pt>
                <c:pt idx="3629">
                  <c:v>0</c:v>
                </c:pt>
                <c:pt idx="3630">
                  <c:v>0</c:v>
                </c:pt>
                <c:pt idx="3631">
                  <c:v>0</c:v>
                </c:pt>
                <c:pt idx="3632">
                  <c:v>0</c:v>
                </c:pt>
                <c:pt idx="3633">
                  <c:v>0</c:v>
                </c:pt>
                <c:pt idx="3634">
                  <c:v>0</c:v>
                </c:pt>
                <c:pt idx="3635">
                  <c:v>0</c:v>
                </c:pt>
                <c:pt idx="3636">
                  <c:v>0</c:v>
                </c:pt>
                <c:pt idx="3637">
                  <c:v>0</c:v>
                </c:pt>
                <c:pt idx="3638">
                  <c:v>0</c:v>
                </c:pt>
                <c:pt idx="3639">
                  <c:v>0</c:v>
                </c:pt>
                <c:pt idx="3640">
                  <c:v>0</c:v>
                </c:pt>
                <c:pt idx="3641">
                  <c:v>0</c:v>
                </c:pt>
                <c:pt idx="3642">
                  <c:v>0</c:v>
                </c:pt>
                <c:pt idx="3643">
                  <c:v>1.399999999999977</c:v>
                </c:pt>
                <c:pt idx="3644">
                  <c:v>0.40000000000009089</c:v>
                </c:pt>
                <c:pt idx="3645">
                  <c:v>3.1999999999999318</c:v>
                </c:pt>
                <c:pt idx="3646">
                  <c:v>0.2000000000000455</c:v>
                </c:pt>
                <c:pt idx="3647">
                  <c:v>0</c:v>
                </c:pt>
                <c:pt idx="3648">
                  <c:v>0</c:v>
                </c:pt>
                <c:pt idx="3649">
                  <c:v>0</c:v>
                </c:pt>
                <c:pt idx="3650">
                  <c:v>0</c:v>
                </c:pt>
                <c:pt idx="3651">
                  <c:v>0</c:v>
                </c:pt>
                <c:pt idx="3652">
                  <c:v>0</c:v>
                </c:pt>
                <c:pt idx="3653">
                  <c:v>0</c:v>
                </c:pt>
                <c:pt idx="3654">
                  <c:v>0</c:v>
                </c:pt>
                <c:pt idx="3655">
                  <c:v>0</c:v>
                </c:pt>
                <c:pt idx="3656">
                  <c:v>0</c:v>
                </c:pt>
                <c:pt idx="3657">
                  <c:v>0</c:v>
                </c:pt>
                <c:pt idx="3658">
                  <c:v>0</c:v>
                </c:pt>
                <c:pt idx="3659">
                  <c:v>0</c:v>
                </c:pt>
                <c:pt idx="3660">
                  <c:v>0</c:v>
                </c:pt>
                <c:pt idx="3661">
                  <c:v>1</c:v>
                </c:pt>
                <c:pt idx="3662">
                  <c:v>4.7999999999999554</c:v>
                </c:pt>
                <c:pt idx="3663">
                  <c:v>10</c:v>
                </c:pt>
                <c:pt idx="3664">
                  <c:v>1</c:v>
                </c:pt>
                <c:pt idx="3665">
                  <c:v>0</c:v>
                </c:pt>
                <c:pt idx="3666">
                  <c:v>0</c:v>
                </c:pt>
                <c:pt idx="3667">
                  <c:v>0</c:v>
                </c:pt>
                <c:pt idx="3668">
                  <c:v>0</c:v>
                </c:pt>
                <c:pt idx="3669">
                  <c:v>0</c:v>
                </c:pt>
                <c:pt idx="3670">
                  <c:v>0</c:v>
                </c:pt>
                <c:pt idx="3671">
                  <c:v>0</c:v>
                </c:pt>
                <c:pt idx="3672">
                  <c:v>0</c:v>
                </c:pt>
                <c:pt idx="3673">
                  <c:v>0</c:v>
                </c:pt>
                <c:pt idx="3674">
                  <c:v>0</c:v>
                </c:pt>
                <c:pt idx="3675">
                  <c:v>0</c:v>
                </c:pt>
                <c:pt idx="3676">
                  <c:v>0</c:v>
                </c:pt>
                <c:pt idx="3677">
                  <c:v>0</c:v>
                </c:pt>
                <c:pt idx="3678">
                  <c:v>0</c:v>
                </c:pt>
                <c:pt idx="3679">
                  <c:v>0</c:v>
                </c:pt>
                <c:pt idx="3680">
                  <c:v>0</c:v>
                </c:pt>
                <c:pt idx="3681">
                  <c:v>0</c:v>
                </c:pt>
                <c:pt idx="3682">
                  <c:v>0</c:v>
                </c:pt>
                <c:pt idx="3683">
                  <c:v>0</c:v>
                </c:pt>
                <c:pt idx="3684">
                  <c:v>0</c:v>
                </c:pt>
                <c:pt idx="3685">
                  <c:v>0</c:v>
                </c:pt>
                <c:pt idx="3686">
                  <c:v>0</c:v>
                </c:pt>
                <c:pt idx="3687">
                  <c:v>0.2000000000000455</c:v>
                </c:pt>
                <c:pt idx="3688">
                  <c:v>0</c:v>
                </c:pt>
                <c:pt idx="3689">
                  <c:v>2.6000000000000232</c:v>
                </c:pt>
                <c:pt idx="3690">
                  <c:v>5.5999999999999091</c:v>
                </c:pt>
                <c:pt idx="3691">
                  <c:v>4.8000000000000682</c:v>
                </c:pt>
                <c:pt idx="3692">
                  <c:v>1.799999999999955</c:v>
                </c:pt>
                <c:pt idx="3693">
                  <c:v>0.2000000000000455</c:v>
                </c:pt>
                <c:pt idx="3694">
                  <c:v>0</c:v>
                </c:pt>
                <c:pt idx="3695">
                  <c:v>0</c:v>
                </c:pt>
                <c:pt idx="3696">
                  <c:v>0.19999999999993179</c:v>
                </c:pt>
                <c:pt idx="3697">
                  <c:v>0</c:v>
                </c:pt>
                <c:pt idx="3698">
                  <c:v>0</c:v>
                </c:pt>
                <c:pt idx="3699">
                  <c:v>0</c:v>
                </c:pt>
                <c:pt idx="3700">
                  <c:v>0</c:v>
                </c:pt>
                <c:pt idx="3701">
                  <c:v>0</c:v>
                </c:pt>
                <c:pt idx="3702">
                  <c:v>0</c:v>
                </c:pt>
                <c:pt idx="3703">
                  <c:v>0</c:v>
                </c:pt>
                <c:pt idx="3704">
                  <c:v>0</c:v>
                </c:pt>
                <c:pt idx="3705">
                  <c:v>0</c:v>
                </c:pt>
                <c:pt idx="3706">
                  <c:v>0</c:v>
                </c:pt>
                <c:pt idx="3707">
                  <c:v>0</c:v>
                </c:pt>
                <c:pt idx="3708">
                  <c:v>0</c:v>
                </c:pt>
                <c:pt idx="3709">
                  <c:v>3.4000000000000909</c:v>
                </c:pt>
                <c:pt idx="3710">
                  <c:v>1.199999999999932</c:v>
                </c:pt>
                <c:pt idx="3711">
                  <c:v>0.60000000000002274</c:v>
                </c:pt>
                <c:pt idx="3712">
                  <c:v>0.39999999999997732</c:v>
                </c:pt>
                <c:pt idx="3713">
                  <c:v>0</c:v>
                </c:pt>
                <c:pt idx="3714">
                  <c:v>0</c:v>
                </c:pt>
                <c:pt idx="3715">
                  <c:v>0.60000000000002274</c:v>
                </c:pt>
                <c:pt idx="3716">
                  <c:v>0.2000000000000455</c:v>
                </c:pt>
                <c:pt idx="3717">
                  <c:v>0</c:v>
                </c:pt>
                <c:pt idx="3718">
                  <c:v>0</c:v>
                </c:pt>
                <c:pt idx="3719">
                  <c:v>0.19999999999993179</c:v>
                </c:pt>
                <c:pt idx="3720">
                  <c:v>0</c:v>
                </c:pt>
                <c:pt idx="3721">
                  <c:v>0</c:v>
                </c:pt>
                <c:pt idx="3722">
                  <c:v>0</c:v>
                </c:pt>
                <c:pt idx="3723">
                  <c:v>0</c:v>
                </c:pt>
                <c:pt idx="3724">
                  <c:v>0</c:v>
                </c:pt>
                <c:pt idx="3725">
                  <c:v>0</c:v>
                </c:pt>
                <c:pt idx="3726">
                  <c:v>0</c:v>
                </c:pt>
                <c:pt idx="3727">
                  <c:v>0</c:v>
                </c:pt>
                <c:pt idx="3728">
                  <c:v>0</c:v>
                </c:pt>
                <c:pt idx="3729">
                  <c:v>0</c:v>
                </c:pt>
                <c:pt idx="3730">
                  <c:v>0</c:v>
                </c:pt>
                <c:pt idx="3731">
                  <c:v>0</c:v>
                </c:pt>
                <c:pt idx="3732">
                  <c:v>0</c:v>
                </c:pt>
                <c:pt idx="3733">
                  <c:v>0</c:v>
                </c:pt>
                <c:pt idx="3734">
                  <c:v>0</c:v>
                </c:pt>
                <c:pt idx="3735">
                  <c:v>0</c:v>
                </c:pt>
                <c:pt idx="3736">
                  <c:v>0</c:v>
                </c:pt>
                <c:pt idx="3737">
                  <c:v>0</c:v>
                </c:pt>
                <c:pt idx="3738">
                  <c:v>0</c:v>
                </c:pt>
                <c:pt idx="3739">
                  <c:v>0</c:v>
                </c:pt>
                <c:pt idx="3740">
                  <c:v>0</c:v>
                </c:pt>
                <c:pt idx="3741">
                  <c:v>0</c:v>
                </c:pt>
                <c:pt idx="3742">
                  <c:v>0</c:v>
                </c:pt>
              </c:numCache>
            </c:numRef>
          </c:yVal>
          <c:smooth val="1"/>
          <c:extLst>
            <c:ext xmlns:c16="http://schemas.microsoft.com/office/drawing/2014/chart" uri="{C3380CC4-5D6E-409C-BE32-E72D297353CC}">
              <c16:uniqueId val="{00000001-F9CE-4D69-A658-179934E5D8D6}"/>
            </c:ext>
          </c:extLst>
        </c:ser>
        <c:dLbls>
          <c:showLegendKey val="0"/>
          <c:showVal val="0"/>
          <c:showCatName val="0"/>
          <c:showSerName val="0"/>
          <c:showPercent val="0"/>
          <c:showBubbleSize val="0"/>
        </c:dLbls>
        <c:axId val="-952091728"/>
        <c:axId val="-952092272"/>
      </c:scatterChart>
      <c:valAx>
        <c:axId val="-952094448"/>
        <c:scaling>
          <c:orientation val="minMax"/>
          <c:max val="44020"/>
          <c:min val="43855"/>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2092816"/>
        <c:crosses val="autoZero"/>
        <c:crossBetween val="midCat"/>
        <c:majorUnit val="50"/>
      </c:valAx>
      <c:valAx>
        <c:axId val="-952092816"/>
        <c:scaling>
          <c:orientation val="minMax"/>
          <c:max val="8"/>
          <c:min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Water</a:t>
                </a:r>
                <a:r>
                  <a:rPr lang="en-PH" baseline="0"/>
                  <a:t> Level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2094448"/>
        <c:crosses val="autoZero"/>
        <c:crossBetween val="midCat"/>
      </c:valAx>
      <c:valAx>
        <c:axId val="-952092272"/>
        <c:scaling>
          <c:orientation val="maxMin"/>
          <c:max val="40"/>
          <c:min val="0"/>
        </c:scaling>
        <c:delete val="0"/>
        <c:axPos val="r"/>
        <c:title>
          <c:tx>
            <c:rich>
              <a:bodyPr/>
              <a:lstStyle/>
              <a:p>
                <a:pPr>
                  <a:defRPr/>
                </a:pPr>
                <a:r>
                  <a:rPr lang="en-PH"/>
                  <a:t>Precipitation (mm)</a:t>
                </a:r>
              </a:p>
            </c:rich>
          </c:tx>
          <c:overlay val="0"/>
        </c:title>
        <c:numFmt formatCode="General" sourceLinked="1"/>
        <c:majorTickMark val="out"/>
        <c:minorTickMark val="none"/>
        <c:tickLblPos val="nextTo"/>
        <c:crossAx val="-952091728"/>
        <c:crosses val="max"/>
        <c:crossBetween val="midCat"/>
      </c:valAx>
      <c:valAx>
        <c:axId val="-952091728"/>
        <c:scaling>
          <c:orientation val="minMax"/>
        </c:scaling>
        <c:delete val="1"/>
        <c:axPos val="t"/>
        <c:numFmt formatCode="[$-3409]mmmm\ dd\,\ yyyy;@" sourceLinked="1"/>
        <c:majorTickMark val="out"/>
        <c:minorTickMark val="none"/>
        <c:tickLblPos val="nextTo"/>
        <c:crossAx val="-952092272"/>
        <c:crosses val="autoZero"/>
        <c:crossBetween val="midCat"/>
      </c:valAx>
    </c:plotArea>
    <c:legend>
      <c:legendPos val="b"/>
      <c:overlay val="0"/>
    </c:legend>
    <c:plotVisOnly val="1"/>
    <c:dispBlanksAs val="gap"/>
    <c:showDLblsOverMax val="0"/>
  </c:chart>
  <c:txPr>
    <a:bodyPr/>
    <a:lstStyle/>
    <a:p>
      <a:pPr>
        <a:defRPr/>
      </a:pPr>
      <a:endParaRPr lang="en-US"/>
    </a:p>
  </c:txPr>
  <c:externalData r:id="rId1">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Hydrograph </a:t>
            </a:r>
            <a:r>
              <a:rPr lang="en-US" b="1" i="1" baseline="0"/>
              <a:t>at Pinan-anan (June 2021)</a:t>
            </a:r>
            <a:endParaRPr lang="en-US" b="1" i="1"/>
          </a:p>
        </c:rich>
      </c:tx>
      <c:overlay val="0"/>
      <c:spPr>
        <a:noFill/>
        <a:ln>
          <a:noFill/>
        </a:ln>
        <a:effectLst/>
      </c:spPr>
    </c:title>
    <c:autoTitleDeleted val="0"/>
    <c:plotArea>
      <c:layout>
        <c:manualLayout>
          <c:layoutTarget val="inner"/>
          <c:xMode val="edge"/>
          <c:yMode val="edge"/>
          <c:x val="8.6813936237905037E-2"/>
          <c:y val="0.15266327251637032"/>
          <c:w val="0.84999865582027545"/>
          <c:h val="0.70896235014280384"/>
        </c:manualLayout>
      </c:layout>
      <c:scatterChart>
        <c:scatterStyle val="smoothMarker"/>
        <c:varyColors val="0"/>
        <c:ser>
          <c:idx val="0"/>
          <c:order val="0"/>
          <c:tx>
            <c:v>Flow</c:v>
          </c:tx>
          <c:marker>
            <c:symbol val="none"/>
          </c:marker>
          <c:xVal>
            <c:numRef>
              <c:f>'DATA 2021'!$B$2210:$B$2929</c:f>
              <c:numCache>
                <c:formatCode>[$-3409]mmmm\ dd\,\ yyyy;@</c:formatCode>
                <c:ptCount val="720"/>
                <c:pt idx="0">
                  <c:v>44348</c:v>
                </c:pt>
                <c:pt idx="1">
                  <c:v>44348.041666666664</c:v>
                </c:pt>
                <c:pt idx="2">
                  <c:v>44348.083333333336</c:v>
                </c:pt>
                <c:pt idx="3">
                  <c:v>44348.125</c:v>
                </c:pt>
                <c:pt idx="4">
                  <c:v>44348.166666666664</c:v>
                </c:pt>
                <c:pt idx="5">
                  <c:v>44348.208333333336</c:v>
                </c:pt>
                <c:pt idx="6">
                  <c:v>44348.25</c:v>
                </c:pt>
                <c:pt idx="7">
                  <c:v>44348.291666666664</c:v>
                </c:pt>
                <c:pt idx="8">
                  <c:v>44348.333333333336</c:v>
                </c:pt>
                <c:pt idx="9">
                  <c:v>44348.375</c:v>
                </c:pt>
                <c:pt idx="10">
                  <c:v>44348.416666666664</c:v>
                </c:pt>
                <c:pt idx="11">
                  <c:v>44348.458333333336</c:v>
                </c:pt>
                <c:pt idx="12">
                  <c:v>44348.5</c:v>
                </c:pt>
                <c:pt idx="13">
                  <c:v>44348.541666666664</c:v>
                </c:pt>
                <c:pt idx="14">
                  <c:v>44348.583333333336</c:v>
                </c:pt>
                <c:pt idx="15">
                  <c:v>44348.625</c:v>
                </c:pt>
                <c:pt idx="16">
                  <c:v>44348.666666666664</c:v>
                </c:pt>
                <c:pt idx="17">
                  <c:v>44348.708333333336</c:v>
                </c:pt>
                <c:pt idx="18">
                  <c:v>44348.75</c:v>
                </c:pt>
                <c:pt idx="19">
                  <c:v>44348.791666666664</c:v>
                </c:pt>
                <c:pt idx="20">
                  <c:v>44348.833333333336</c:v>
                </c:pt>
                <c:pt idx="21">
                  <c:v>44348.875</c:v>
                </c:pt>
                <c:pt idx="22">
                  <c:v>44348.916666666664</c:v>
                </c:pt>
                <c:pt idx="23">
                  <c:v>44348.958333333336</c:v>
                </c:pt>
                <c:pt idx="24">
                  <c:v>44349</c:v>
                </c:pt>
                <c:pt idx="25">
                  <c:v>44349.041666666664</c:v>
                </c:pt>
                <c:pt idx="26">
                  <c:v>44349.083333333336</c:v>
                </c:pt>
                <c:pt idx="27">
                  <c:v>44349.125</c:v>
                </c:pt>
                <c:pt idx="28">
                  <c:v>44349.166666666664</c:v>
                </c:pt>
                <c:pt idx="29">
                  <c:v>44349.208333333336</c:v>
                </c:pt>
                <c:pt idx="30">
                  <c:v>44349.25</c:v>
                </c:pt>
                <c:pt idx="31">
                  <c:v>44349.291666666664</c:v>
                </c:pt>
                <c:pt idx="32">
                  <c:v>44349.333333333336</c:v>
                </c:pt>
                <c:pt idx="33">
                  <c:v>44349.375</c:v>
                </c:pt>
                <c:pt idx="34">
                  <c:v>44349.416666666664</c:v>
                </c:pt>
                <c:pt idx="35">
                  <c:v>44349.458333333336</c:v>
                </c:pt>
                <c:pt idx="36">
                  <c:v>44349.5</c:v>
                </c:pt>
                <c:pt idx="37">
                  <c:v>44349.541666666664</c:v>
                </c:pt>
                <c:pt idx="38">
                  <c:v>44349.583333333336</c:v>
                </c:pt>
                <c:pt idx="39">
                  <c:v>44349.625</c:v>
                </c:pt>
                <c:pt idx="40">
                  <c:v>44349.666666666664</c:v>
                </c:pt>
                <c:pt idx="41">
                  <c:v>44349.708333333336</c:v>
                </c:pt>
                <c:pt idx="42">
                  <c:v>44349.75</c:v>
                </c:pt>
                <c:pt idx="43">
                  <c:v>44349.791666666664</c:v>
                </c:pt>
                <c:pt idx="44">
                  <c:v>44349.833333333336</c:v>
                </c:pt>
                <c:pt idx="45">
                  <c:v>44349.875</c:v>
                </c:pt>
                <c:pt idx="46">
                  <c:v>44349.916666666664</c:v>
                </c:pt>
                <c:pt idx="47">
                  <c:v>44349.958333333336</c:v>
                </c:pt>
                <c:pt idx="48">
                  <c:v>44350</c:v>
                </c:pt>
                <c:pt idx="49">
                  <c:v>44350.041666666664</c:v>
                </c:pt>
                <c:pt idx="50">
                  <c:v>44350.083333333336</c:v>
                </c:pt>
                <c:pt idx="51">
                  <c:v>44350.125</c:v>
                </c:pt>
                <c:pt idx="52">
                  <c:v>44350.166666666664</c:v>
                </c:pt>
                <c:pt idx="53">
                  <c:v>44350.208333333336</c:v>
                </c:pt>
                <c:pt idx="54">
                  <c:v>44350.25</c:v>
                </c:pt>
                <c:pt idx="55">
                  <c:v>44350.291666666664</c:v>
                </c:pt>
                <c:pt idx="56">
                  <c:v>44350.333333333336</c:v>
                </c:pt>
                <c:pt idx="57">
                  <c:v>44350.375</c:v>
                </c:pt>
                <c:pt idx="58">
                  <c:v>44350.416666666664</c:v>
                </c:pt>
                <c:pt idx="59">
                  <c:v>44350.458333333336</c:v>
                </c:pt>
                <c:pt idx="60">
                  <c:v>44350.5</c:v>
                </c:pt>
                <c:pt idx="61">
                  <c:v>44350.541666666664</c:v>
                </c:pt>
                <c:pt idx="62">
                  <c:v>44350.583333333336</c:v>
                </c:pt>
                <c:pt idx="63">
                  <c:v>44350.625</c:v>
                </c:pt>
                <c:pt idx="64">
                  <c:v>44350.666666666664</c:v>
                </c:pt>
                <c:pt idx="65">
                  <c:v>44350.708333333336</c:v>
                </c:pt>
                <c:pt idx="66">
                  <c:v>44350.75</c:v>
                </c:pt>
                <c:pt idx="67">
                  <c:v>44350.791666666664</c:v>
                </c:pt>
                <c:pt idx="68">
                  <c:v>44350.833333333336</c:v>
                </c:pt>
                <c:pt idx="69">
                  <c:v>44350.875</c:v>
                </c:pt>
                <c:pt idx="70">
                  <c:v>44350.916666666664</c:v>
                </c:pt>
                <c:pt idx="71">
                  <c:v>44350.958333333336</c:v>
                </c:pt>
                <c:pt idx="72">
                  <c:v>44351</c:v>
                </c:pt>
                <c:pt idx="73">
                  <c:v>44351.041666666664</c:v>
                </c:pt>
                <c:pt idx="74">
                  <c:v>44351.083333333336</c:v>
                </c:pt>
                <c:pt idx="75">
                  <c:v>44351.125</c:v>
                </c:pt>
                <c:pt idx="76">
                  <c:v>44351.166666666664</c:v>
                </c:pt>
                <c:pt idx="77">
                  <c:v>44351.208333333336</c:v>
                </c:pt>
                <c:pt idx="78">
                  <c:v>44351.25</c:v>
                </c:pt>
                <c:pt idx="79">
                  <c:v>44351.291666666664</c:v>
                </c:pt>
                <c:pt idx="80">
                  <c:v>44351.333333333336</c:v>
                </c:pt>
                <c:pt idx="81">
                  <c:v>44351.375</c:v>
                </c:pt>
                <c:pt idx="82">
                  <c:v>44351.416666666664</c:v>
                </c:pt>
                <c:pt idx="83">
                  <c:v>44351.458333333336</c:v>
                </c:pt>
                <c:pt idx="84">
                  <c:v>44351.5</c:v>
                </c:pt>
                <c:pt idx="85">
                  <c:v>44351.541666666664</c:v>
                </c:pt>
                <c:pt idx="86">
                  <c:v>44351.583333333336</c:v>
                </c:pt>
                <c:pt idx="87">
                  <c:v>44351.625</c:v>
                </c:pt>
                <c:pt idx="88">
                  <c:v>44351.666666666664</c:v>
                </c:pt>
                <c:pt idx="89">
                  <c:v>44351.708333333336</c:v>
                </c:pt>
                <c:pt idx="90">
                  <c:v>44351.75</c:v>
                </c:pt>
                <c:pt idx="91">
                  <c:v>44351.791666666664</c:v>
                </c:pt>
                <c:pt idx="92">
                  <c:v>44351.833333333336</c:v>
                </c:pt>
                <c:pt idx="93">
                  <c:v>44351.875</c:v>
                </c:pt>
                <c:pt idx="94">
                  <c:v>44351.916666666664</c:v>
                </c:pt>
                <c:pt idx="95">
                  <c:v>44351.958333333336</c:v>
                </c:pt>
                <c:pt idx="96">
                  <c:v>44352</c:v>
                </c:pt>
                <c:pt idx="97">
                  <c:v>44352.041666666664</c:v>
                </c:pt>
                <c:pt idx="98">
                  <c:v>44352.083333333336</c:v>
                </c:pt>
                <c:pt idx="99">
                  <c:v>44352.125</c:v>
                </c:pt>
                <c:pt idx="100">
                  <c:v>44352.166666666664</c:v>
                </c:pt>
                <c:pt idx="101">
                  <c:v>44352.208333333336</c:v>
                </c:pt>
                <c:pt idx="102">
                  <c:v>44352.25</c:v>
                </c:pt>
                <c:pt idx="103">
                  <c:v>44352.291666666664</c:v>
                </c:pt>
                <c:pt idx="104">
                  <c:v>44352.333333333336</c:v>
                </c:pt>
                <c:pt idx="105">
                  <c:v>44352.375</c:v>
                </c:pt>
                <c:pt idx="106">
                  <c:v>44352.416666666664</c:v>
                </c:pt>
                <c:pt idx="107">
                  <c:v>44352.458333333336</c:v>
                </c:pt>
                <c:pt idx="108">
                  <c:v>44352.5</c:v>
                </c:pt>
                <c:pt idx="109">
                  <c:v>44352.541666666664</c:v>
                </c:pt>
                <c:pt idx="110">
                  <c:v>44352.583333333336</c:v>
                </c:pt>
                <c:pt idx="111">
                  <c:v>44352.625</c:v>
                </c:pt>
                <c:pt idx="112">
                  <c:v>44352.666666666664</c:v>
                </c:pt>
                <c:pt idx="113">
                  <c:v>44352.708333333336</c:v>
                </c:pt>
                <c:pt idx="114">
                  <c:v>44352.75</c:v>
                </c:pt>
                <c:pt idx="115">
                  <c:v>44352.791666666664</c:v>
                </c:pt>
                <c:pt idx="116">
                  <c:v>44352.833333333336</c:v>
                </c:pt>
                <c:pt idx="117">
                  <c:v>44352.875</c:v>
                </c:pt>
                <c:pt idx="118">
                  <c:v>44352.916666666664</c:v>
                </c:pt>
                <c:pt idx="119">
                  <c:v>44352.958333333336</c:v>
                </c:pt>
                <c:pt idx="120">
                  <c:v>44353</c:v>
                </c:pt>
                <c:pt idx="121">
                  <c:v>44353.041666666664</c:v>
                </c:pt>
                <c:pt idx="122">
                  <c:v>44353.083333333336</c:v>
                </c:pt>
                <c:pt idx="123">
                  <c:v>44353.125</c:v>
                </c:pt>
                <c:pt idx="124">
                  <c:v>44353.166666666664</c:v>
                </c:pt>
                <c:pt idx="125">
                  <c:v>44353.208333333336</c:v>
                </c:pt>
                <c:pt idx="126">
                  <c:v>44353.25</c:v>
                </c:pt>
                <c:pt idx="127">
                  <c:v>44353.291666666664</c:v>
                </c:pt>
                <c:pt idx="128">
                  <c:v>44353.333333333336</c:v>
                </c:pt>
                <c:pt idx="129">
                  <c:v>44353.375</c:v>
                </c:pt>
                <c:pt idx="130">
                  <c:v>44353.416666666664</c:v>
                </c:pt>
                <c:pt idx="131">
                  <c:v>44353.458333333336</c:v>
                </c:pt>
                <c:pt idx="132">
                  <c:v>44353.5</c:v>
                </c:pt>
                <c:pt idx="133">
                  <c:v>44353.541666666664</c:v>
                </c:pt>
                <c:pt idx="134">
                  <c:v>44353.583333333336</c:v>
                </c:pt>
                <c:pt idx="135">
                  <c:v>44353.625</c:v>
                </c:pt>
                <c:pt idx="136">
                  <c:v>44353.666666666664</c:v>
                </c:pt>
                <c:pt idx="137">
                  <c:v>44353.708333333336</c:v>
                </c:pt>
                <c:pt idx="138">
                  <c:v>44353.75</c:v>
                </c:pt>
                <c:pt idx="139">
                  <c:v>44353.791666666664</c:v>
                </c:pt>
                <c:pt idx="140">
                  <c:v>44353.833333333336</c:v>
                </c:pt>
                <c:pt idx="141">
                  <c:v>44353.875</c:v>
                </c:pt>
                <c:pt idx="142">
                  <c:v>44353.916666666664</c:v>
                </c:pt>
                <c:pt idx="143">
                  <c:v>44353.958333333336</c:v>
                </c:pt>
                <c:pt idx="144">
                  <c:v>44354</c:v>
                </c:pt>
                <c:pt idx="145">
                  <c:v>44354.041666666664</c:v>
                </c:pt>
                <c:pt idx="146">
                  <c:v>44354.083333333336</c:v>
                </c:pt>
                <c:pt idx="147">
                  <c:v>44354.125</c:v>
                </c:pt>
                <c:pt idx="148">
                  <c:v>44354.166666666664</c:v>
                </c:pt>
                <c:pt idx="149">
                  <c:v>44354.208333333336</c:v>
                </c:pt>
                <c:pt idx="150">
                  <c:v>44354.25</c:v>
                </c:pt>
                <c:pt idx="151">
                  <c:v>44354.291666666664</c:v>
                </c:pt>
                <c:pt idx="152">
                  <c:v>44354.333333333336</c:v>
                </c:pt>
                <c:pt idx="153">
                  <c:v>44354.375</c:v>
                </c:pt>
                <c:pt idx="154">
                  <c:v>44354.416666666664</c:v>
                </c:pt>
                <c:pt idx="155">
                  <c:v>44354.458333333336</c:v>
                </c:pt>
                <c:pt idx="156">
                  <c:v>44354.5</c:v>
                </c:pt>
                <c:pt idx="157">
                  <c:v>44354.541666666664</c:v>
                </c:pt>
                <c:pt idx="158">
                  <c:v>44354.583333333336</c:v>
                </c:pt>
                <c:pt idx="159">
                  <c:v>44354.625</c:v>
                </c:pt>
                <c:pt idx="160">
                  <c:v>44354.666666666664</c:v>
                </c:pt>
                <c:pt idx="161">
                  <c:v>44354.708333333336</c:v>
                </c:pt>
                <c:pt idx="162">
                  <c:v>44354.75</c:v>
                </c:pt>
                <c:pt idx="163">
                  <c:v>44354.791666666664</c:v>
                </c:pt>
                <c:pt idx="164">
                  <c:v>44354.833333333336</c:v>
                </c:pt>
                <c:pt idx="165">
                  <c:v>44354.875</c:v>
                </c:pt>
                <c:pt idx="166">
                  <c:v>44354.916666666664</c:v>
                </c:pt>
                <c:pt idx="167">
                  <c:v>44354.958333333336</c:v>
                </c:pt>
                <c:pt idx="168">
                  <c:v>44355</c:v>
                </c:pt>
                <c:pt idx="169">
                  <c:v>44355.041666666664</c:v>
                </c:pt>
                <c:pt idx="170">
                  <c:v>44355.083333333336</c:v>
                </c:pt>
                <c:pt idx="171">
                  <c:v>44355.125</c:v>
                </c:pt>
                <c:pt idx="172">
                  <c:v>44355.166666666664</c:v>
                </c:pt>
                <c:pt idx="173">
                  <c:v>44355.208333333336</c:v>
                </c:pt>
                <c:pt idx="174">
                  <c:v>44355.25</c:v>
                </c:pt>
                <c:pt idx="175">
                  <c:v>44355.291666666664</c:v>
                </c:pt>
                <c:pt idx="176">
                  <c:v>44355.333333333336</c:v>
                </c:pt>
                <c:pt idx="177">
                  <c:v>44355.375</c:v>
                </c:pt>
                <c:pt idx="178">
                  <c:v>44355.416666666664</c:v>
                </c:pt>
                <c:pt idx="179">
                  <c:v>44355.458333333336</c:v>
                </c:pt>
                <c:pt idx="180">
                  <c:v>44355.5</c:v>
                </c:pt>
                <c:pt idx="181">
                  <c:v>44355.541666666664</c:v>
                </c:pt>
                <c:pt idx="182">
                  <c:v>44355.583333333336</c:v>
                </c:pt>
                <c:pt idx="183">
                  <c:v>44355.625</c:v>
                </c:pt>
                <c:pt idx="184">
                  <c:v>44355.666666666664</c:v>
                </c:pt>
                <c:pt idx="185">
                  <c:v>44355.708333333336</c:v>
                </c:pt>
                <c:pt idx="186">
                  <c:v>44355.75</c:v>
                </c:pt>
                <c:pt idx="187">
                  <c:v>44355.791666666664</c:v>
                </c:pt>
                <c:pt idx="188">
                  <c:v>44355.833333333336</c:v>
                </c:pt>
                <c:pt idx="189">
                  <c:v>44355.875</c:v>
                </c:pt>
                <c:pt idx="190">
                  <c:v>44355.916666666664</c:v>
                </c:pt>
                <c:pt idx="191">
                  <c:v>44355.958333333336</c:v>
                </c:pt>
                <c:pt idx="192">
                  <c:v>44356</c:v>
                </c:pt>
                <c:pt idx="193">
                  <c:v>44356.041666666664</c:v>
                </c:pt>
                <c:pt idx="194">
                  <c:v>44356.083333333336</c:v>
                </c:pt>
                <c:pt idx="195">
                  <c:v>44356.125</c:v>
                </c:pt>
                <c:pt idx="196">
                  <c:v>44356.166666666664</c:v>
                </c:pt>
                <c:pt idx="197">
                  <c:v>44356.208333333336</c:v>
                </c:pt>
                <c:pt idx="198">
                  <c:v>44356.25</c:v>
                </c:pt>
                <c:pt idx="199">
                  <c:v>44356.291666666664</c:v>
                </c:pt>
                <c:pt idx="200">
                  <c:v>44356.333333333336</c:v>
                </c:pt>
                <c:pt idx="201">
                  <c:v>44356.375</c:v>
                </c:pt>
                <c:pt idx="202">
                  <c:v>44356.416666666664</c:v>
                </c:pt>
                <c:pt idx="203">
                  <c:v>44356.458333333336</c:v>
                </c:pt>
                <c:pt idx="204">
                  <c:v>44356.5</c:v>
                </c:pt>
                <c:pt idx="205">
                  <c:v>44356.541666666664</c:v>
                </c:pt>
                <c:pt idx="206">
                  <c:v>44356.583333333336</c:v>
                </c:pt>
                <c:pt idx="207">
                  <c:v>44356.625</c:v>
                </c:pt>
                <c:pt idx="208">
                  <c:v>44356.666666666664</c:v>
                </c:pt>
                <c:pt idx="209">
                  <c:v>44356.708333333336</c:v>
                </c:pt>
                <c:pt idx="210">
                  <c:v>44356.75</c:v>
                </c:pt>
                <c:pt idx="211">
                  <c:v>44356.791666666664</c:v>
                </c:pt>
                <c:pt idx="212">
                  <c:v>44356.833333333336</c:v>
                </c:pt>
                <c:pt idx="213">
                  <c:v>44356.875</c:v>
                </c:pt>
                <c:pt idx="214">
                  <c:v>44356.916666666664</c:v>
                </c:pt>
                <c:pt idx="215">
                  <c:v>44356.958333333336</c:v>
                </c:pt>
                <c:pt idx="216">
                  <c:v>44357</c:v>
                </c:pt>
                <c:pt idx="217">
                  <c:v>44357.041666666664</c:v>
                </c:pt>
                <c:pt idx="218">
                  <c:v>44357.083333333336</c:v>
                </c:pt>
                <c:pt idx="219">
                  <c:v>44357.125</c:v>
                </c:pt>
                <c:pt idx="220">
                  <c:v>44357.166666666664</c:v>
                </c:pt>
                <c:pt idx="221">
                  <c:v>44357.208333333336</c:v>
                </c:pt>
                <c:pt idx="222">
                  <c:v>44357.25</c:v>
                </c:pt>
                <c:pt idx="223">
                  <c:v>44357.291666666664</c:v>
                </c:pt>
                <c:pt idx="224">
                  <c:v>44357.333333333336</c:v>
                </c:pt>
                <c:pt idx="225">
                  <c:v>44357.375</c:v>
                </c:pt>
                <c:pt idx="226">
                  <c:v>44357.416666666664</c:v>
                </c:pt>
                <c:pt idx="227">
                  <c:v>44357.458333333336</c:v>
                </c:pt>
                <c:pt idx="228">
                  <c:v>44357.5</c:v>
                </c:pt>
                <c:pt idx="229">
                  <c:v>44357.541666666664</c:v>
                </c:pt>
                <c:pt idx="230">
                  <c:v>44357.583333333336</c:v>
                </c:pt>
                <c:pt idx="231">
                  <c:v>44357.625</c:v>
                </c:pt>
                <c:pt idx="232">
                  <c:v>44357.666666666664</c:v>
                </c:pt>
                <c:pt idx="233">
                  <c:v>44357.708333333336</c:v>
                </c:pt>
                <c:pt idx="234">
                  <c:v>44357.75</c:v>
                </c:pt>
                <c:pt idx="235">
                  <c:v>44357.791666666664</c:v>
                </c:pt>
                <c:pt idx="236">
                  <c:v>44357.833333333336</c:v>
                </c:pt>
                <c:pt idx="237">
                  <c:v>44357.875</c:v>
                </c:pt>
                <c:pt idx="238">
                  <c:v>44357.916666666664</c:v>
                </c:pt>
                <c:pt idx="239">
                  <c:v>44357.958333333336</c:v>
                </c:pt>
                <c:pt idx="240">
                  <c:v>44358</c:v>
                </c:pt>
                <c:pt idx="241">
                  <c:v>44358.041666666664</c:v>
                </c:pt>
                <c:pt idx="242">
                  <c:v>44358.083333333336</c:v>
                </c:pt>
                <c:pt idx="243">
                  <c:v>44358.125</c:v>
                </c:pt>
                <c:pt idx="244">
                  <c:v>44358.166666666664</c:v>
                </c:pt>
                <c:pt idx="245">
                  <c:v>44358.208333333336</c:v>
                </c:pt>
                <c:pt idx="246">
                  <c:v>44358.25</c:v>
                </c:pt>
                <c:pt idx="247">
                  <c:v>44358.291666666664</c:v>
                </c:pt>
                <c:pt idx="248">
                  <c:v>44358.333333333336</c:v>
                </c:pt>
                <c:pt idx="249">
                  <c:v>44358.375</c:v>
                </c:pt>
                <c:pt idx="250">
                  <c:v>44358.416666666664</c:v>
                </c:pt>
                <c:pt idx="251">
                  <c:v>44358.458333333336</c:v>
                </c:pt>
                <c:pt idx="252">
                  <c:v>44358.5</c:v>
                </c:pt>
                <c:pt idx="253">
                  <c:v>44358.541666666664</c:v>
                </c:pt>
                <c:pt idx="254">
                  <c:v>44358.583333333336</c:v>
                </c:pt>
                <c:pt idx="255">
                  <c:v>44358.625</c:v>
                </c:pt>
                <c:pt idx="256">
                  <c:v>44358.666666666664</c:v>
                </c:pt>
                <c:pt idx="257">
                  <c:v>44358.708333333336</c:v>
                </c:pt>
                <c:pt idx="258">
                  <c:v>44358.75</c:v>
                </c:pt>
                <c:pt idx="259">
                  <c:v>44358.791666666664</c:v>
                </c:pt>
                <c:pt idx="260">
                  <c:v>44358.833333333336</c:v>
                </c:pt>
                <c:pt idx="261">
                  <c:v>44358.875</c:v>
                </c:pt>
                <c:pt idx="262">
                  <c:v>44358.916666666664</c:v>
                </c:pt>
                <c:pt idx="263">
                  <c:v>44358.958333333336</c:v>
                </c:pt>
                <c:pt idx="264">
                  <c:v>44359</c:v>
                </c:pt>
                <c:pt idx="265">
                  <c:v>44359.041666666664</c:v>
                </c:pt>
                <c:pt idx="266">
                  <c:v>44359.083333333336</c:v>
                </c:pt>
                <c:pt idx="267">
                  <c:v>44359.125</c:v>
                </c:pt>
                <c:pt idx="268">
                  <c:v>44359.166666666664</c:v>
                </c:pt>
                <c:pt idx="269">
                  <c:v>44359.208333333336</c:v>
                </c:pt>
                <c:pt idx="270">
                  <c:v>44359.25</c:v>
                </c:pt>
                <c:pt idx="271">
                  <c:v>44359.291666666664</c:v>
                </c:pt>
                <c:pt idx="272">
                  <c:v>44359.333333333336</c:v>
                </c:pt>
                <c:pt idx="273">
                  <c:v>44359.375</c:v>
                </c:pt>
                <c:pt idx="274">
                  <c:v>44359.416666666664</c:v>
                </c:pt>
                <c:pt idx="275">
                  <c:v>44359.458333333336</c:v>
                </c:pt>
                <c:pt idx="276">
                  <c:v>44359.5</c:v>
                </c:pt>
                <c:pt idx="277">
                  <c:v>44359.541666666664</c:v>
                </c:pt>
                <c:pt idx="278">
                  <c:v>44359.583333333336</c:v>
                </c:pt>
                <c:pt idx="279">
                  <c:v>44359.625</c:v>
                </c:pt>
                <c:pt idx="280">
                  <c:v>44359.666666666664</c:v>
                </c:pt>
                <c:pt idx="281">
                  <c:v>44359.708333333336</c:v>
                </c:pt>
                <c:pt idx="282">
                  <c:v>44359.75</c:v>
                </c:pt>
                <c:pt idx="283">
                  <c:v>44359.791666666664</c:v>
                </c:pt>
                <c:pt idx="284">
                  <c:v>44359.833333333336</c:v>
                </c:pt>
                <c:pt idx="285">
                  <c:v>44359.875</c:v>
                </c:pt>
                <c:pt idx="286">
                  <c:v>44359.916666666664</c:v>
                </c:pt>
                <c:pt idx="287">
                  <c:v>44359.958333333336</c:v>
                </c:pt>
                <c:pt idx="288">
                  <c:v>44360</c:v>
                </c:pt>
                <c:pt idx="289">
                  <c:v>44360.041666666664</c:v>
                </c:pt>
                <c:pt idx="290">
                  <c:v>44360.083333333336</c:v>
                </c:pt>
                <c:pt idx="291">
                  <c:v>44360.125</c:v>
                </c:pt>
                <c:pt idx="292">
                  <c:v>44360.166666666664</c:v>
                </c:pt>
                <c:pt idx="293">
                  <c:v>44360.208333333336</c:v>
                </c:pt>
                <c:pt idx="294">
                  <c:v>44360.25</c:v>
                </c:pt>
                <c:pt idx="295">
                  <c:v>44360.291666666664</c:v>
                </c:pt>
                <c:pt idx="296">
                  <c:v>44360.333333333336</c:v>
                </c:pt>
                <c:pt idx="297">
                  <c:v>44360.375</c:v>
                </c:pt>
                <c:pt idx="298">
                  <c:v>44360.416666666664</c:v>
                </c:pt>
                <c:pt idx="299">
                  <c:v>44360.458333333336</c:v>
                </c:pt>
                <c:pt idx="300">
                  <c:v>44360.5</c:v>
                </c:pt>
                <c:pt idx="301">
                  <c:v>44360.541666666664</c:v>
                </c:pt>
                <c:pt idx="302">
                  <c:v>44360.583333333336</c:v>
                </c:pt>
                <c:pt idx="303">
                  <c:v>44360.625</c:v>
                </c:pt>
                <c:pt idx="304">
                  <c:v>44360.666666666664</c:v>
                </c:pt>
                <c:pt idx="305">
                  <c:v>44360.708333333336</c:v>
                </c:pt>
                <c:pt idx="306">
                  <c:v>44360.75</c:v>
                </c:pt>
                <c:pt idx="307">
                  <c:v>44360.791666666664</c:v>
                </c:pt>
                <c:pt idx="308">
                  <c:v>44360.833333333336</c:v>
                </c:pt>
                <c:pt idx="309">
                  <c:v>44360.875</c:v>
                </c:pt>
                <c:pt idx="310">
                  <c:v>44360.916666666664</c:v>
                </c:pt>
                <c:pt idx="311">
                  <c:v>44360.958333333336</c:v>
                </c:pt>
                <c:pt idx="312">
                  <c:v>44361</c:v>
                </c:pt>
                <c:pt idx="313">
                  <c:v>44361.041666666664</c:v>
                </c:pt>
                <c:pt idx="314">
                  <c:v>44361.083333333336</c:v>
                </c:pt>
                <c:pt idx="315">
                  <c:v>44361.125</c:v>
                </c:pt>
                <c:pt idx="316">
                  <c:v>44361.166666666664</c:v>
                </c:pt>
                <c:pt idx="317">
                  <c:v>44361.208333333336</c:v>
                </c:pt>
                <c:pt idx="318">
                  <c:v>44361.25</c:v>
                </c:pt>
                <c:pt idx="319">
                  <c:v>44361.291666666664</c:v>
                </c:pt>
                <c:pt idx="320">
                  <c:v>44361.333333333336</c:v>
                </c:pt>
                <c:pt idx="321">
                  <c:v>44361.375</c:v>
                </c:pt>
                <c:pt idx="322">
                  <c:v>44361.416666666664</c:v>
                </c:pt>
                <c:pt idx="323">
                  <c:v>44361.458333333336</c:v>
                </c:pt>
                <c:pt idx="324">
                  <c:v>44361.5</c:v>
                </c:pt>
                <c:pt idx="325">
                  <c:v>44361.541666666664</c:v>
                </c:pt>
                <c:pt idx="326">
                  <c:v>44361.583333333336</c:v>
                </c:pt>
                <c:pt idx="327">
                  <c:v>44361.625</c:v>
                </c:pt>
                <c:pt idx="328">
                  <c:v>44361.666666666664</c:v>
                </c:pt>
                <c:pt idx="329">
                  <c:v>44361.708333333336</c:v>
                </c:pt>
                <c:pt idx="330">
                  <c:v>44361.75</c:v>
                </c:pt>
                <c:pt idx="331">
                  <c:v>44361.791666666664</c:v>
                </c:pt>
                <c:pt idx="332">
                  <c:v>44361.833333333336</c:v>
                </c:pt>
                <c:pt idx="333">
                  <c:v>44361.875</c:v>
                </c:pt>
                <c:pt idx="334">
                  <c:v>44361.916666666664</c:v>
                </c:pt>
                <c:pt idx="335">
                  <c:v>44361.958333333336</c:v>
                </c:pt>
                <c:pt idx="336">
                  <c:v>44362</c:v>
                </c:pt>
                <c:pt idx="337">
                  <c:v>44362.041666666664</c:v>
                </c:pt>
                <c:pt idx="338">
                  <c:v>44362.083333333336</c:v>
                </c:pt>
                <c:pt idx="339">
                  <c:v>44362.125</c:v>
                </c:pt>
                <c:pt idx="340">
                  <c:v>44362.166666666664</c:v>
                </c:pt>
                <c:pt idx="341">
                  <c:v>44362.208333333336</c:v>
                </c:pt>
                <c:pt idx="342">
                  <c:v>44362.25</c:v>
                </c:pt>
                <c:pt idx="343">
                  <c:v>44362.291666666664</c:v>
                </c:pt>
                <c:pt idx="344">
                  <c:v>44362.333333333336</c:v>
                </c:pt>
                <c:pt idx="345">
                  <c:v>44362.375</c:v>
                </c:pt>
                <c:pt idx="346">
                  <c:v>44362.416666666664</c:v>
                </c:pt>
                <c:pt idx="347">
                  <c:v>44362.458333333336</c:v>
                </c:pt>
                <c:pt idx="348">
                  <c:v>44362.5</c:v>
                </c:pt>
                <c:pt idx="349">
                  <c:v>44362.541666666664</c:v>
                </c:pt>
                <c:pt idx="350">
                  <c:v>44362.583333333336</c:v>
                </c:pt>
                <c:pt idx="351">
                  <c:v>44362.625</c:v>
                </c:pt>
                <c:pt idx="352">
                  <c:v>44362.666666666664</c:v>
                </c:pt>
                <c:pt idx="353">
                  <c:v>44362.708333333336</c:v>
                </c:pt>
                <c:pt idx="354">
                  <c:v>44362.75</c:v>
                </c:pt>
                <c:pt idx="355">
                  <c:v>44362.791666666664</c:v>
                </c:pt>
                <c:pt idx="356">
                  <c:v>44362.833333333336</c:v>
                </c:pt>
                <c:pt idx="357">
                  <c:v>44362.875</c:v>
                </c:pt>
                <c:pt idx="358">
                  <c:v>44362.916666666664</c:v>
                </c:pt>
                <c:pt idx="359">
                  <c:v>44362.958333333336</c:v>
                </c:pt>
                <c:pt idx="360">
                  <c:v>44363</c:v>
                </c:pt>
                <c:pt idx="361">
                  <c:v>44363.041666666664</c:v>
                </c:pt>
                <c:pt idx="362">
                  <c:v>44363.083333333336</c:v>
                </c:pt>
                <c:pt idx="363">
                  <c:v>44363.125</c:v>
                </c:pt>
                <c:pt idx="364">
                  <c:v>44363.166666666664</c:v>
                </c:pt>
                <c:pt idx="365">
                  <c:v>44363.208333333336</c:v>
                </c:pt>
                <c:pt idx="366">
                  <c:v>44363.25</c:v>
                </c:pt>
                <c:pt idx="367">
                  <c:v>44363.291666666664</c:v>
                </c:pt>
                <c:pt idx="368">
                  <c:v>44363.333333333336</c:v>
                </c:pt>
                <c:pt idx="369">
                  <c:v>44363.375</c:v>
                </c:pt>
                <c:pt idx="370">
                  <c:v>44363.416666666664</c:v>
                </c:pt>
                <c:pt idx="371">
                  <c:v>44363.458333333336</c:v>
                </c:pt>
                <c:pt idx="372">
                  <c:v>44363.5</c:v>
                </c:pt>
                <c:pt idx="373">
                  <c:v>44363.541666666664</c:v>
                </c:pt>
                <c:pt idx="374">
                  <c:v>44363.583333333336</c:v>
                </c:pt>
                <c:pt idx="375">
                  <c:v>44363.625</c:v>
                </c:pt>
                <c:pt idx="376">
                  <c:v>44363.666666666664</c:v>
                </c:pt>
                <c:pt idx="377">
                  <c:v>44363.708333333336</c:v>
                </c:pt>
                <c:pt idx="378">
                  <c:v>44363.75</c:v>
                </c:pt>
                <c:pt idx="379">
                  <c:v>44363.791666666664</c:v>
                </c:pt>
                <c:pt idx="380">
                  <c:v>44363.833333333336</c:v>
                </c:pt>
                <c:pt idx="381">
                  <c:v>44363.875</c:v>
                </c:pt>
                <c:pt idx="382">
                  <c:v>44363.916666666664</c:v>
                </c:pt>
                <c:pt idx="383">
                  <c:v>44363.958333333336</c:v>
                </c:pt>
                <c:pt idx="384">
                  <c:v>44364</c:v>
                </c:pt>
                <c:pt idx="385">
                  <c:v>44364.041666666664</c:v>
                </c:pt>
                <c:pt idx="386">
                  <c:v>44364.083333333336</c:v>
                </c:pt>
                <c:pt idx="387">
                  <c:v>44364.125</c:v>
                </c:pt>
                <c:pt idx="388">
                  <c:v>44364.166666666664</c:v>
                </c:pt>
                <c:pt idx="389">
                  <c:v>44364.208333333336</c:v>
                </c:pt>
                <c:pt idx="390">
                  <c:v>44364.25</c:v>
                </c:pt>
                <c:pt idx="391">
                  <c:v>44364.291666666664</c:v>
                </c:pt>
                <c:pt idx="392">
                  <c:v>44364.333333333336</c:v>
                </c:pt>
                <c:pt idx="393">
                  <c:v>44364.375</c:v>
                </c:pt>
                <c:pt idx="394">
                  <c:v>44364.416666666664</c:v>
                </c:pt>
                <c:pt idx="395">
                  <c:v>44364.458333333336</c:v>
                </c:pt>
                <c:pt idx="396">
                  <c:v>44364.5</c:v>
                </c:pt>
                <c:pt idx="397">
                  <c:v>44364.541666666664</c:v>
                </c:pt>
                <c:pt idx="398">
                  <c:v>44364.583333333336</c:v>
                </c:pt>
                <c:pt idx="399">
                  <c:v>44364.625</c:v>
                </c:pt>
                <c:pt idx="400">
                  <c:v>44364.666666666664</c:v>
                </c:pt>
                <c:pt idx="401">
                  <c:v>44364.708333333336</c:v>
                </c:pt>
                <c:pt idx="402">
                  <c:v>44364.75</c:v>
                </c:pt>
                <c:pt idx="403">
                  <c:v>44364.791666666664</c:v>
                </c:pt>
                <c:pt idx="404">
                  <c:v>44364.833333333336</c:v>
                </c:pt>
                <c:pt idx="405">
                  <c:v>44364.875</c:v>
                </c:pt>
                <c:pt idx="406">
                  <c:v>44364.916666666664</c:v>
                </c:pt>
                <c:pt idx="407">
                  <c:v>44364.958333333336</c:v>
                </c:pt>
                <c:pt idx="408">
                  <c:v>44365</c:v>
                </c:pt>
                <c:pt idx="409">
                  <c:v>44365.041666666664</c:v>
                </c:pt>
                <c:pt idx="410">
                  <c:v>44365.083333333336</c:v>
                </c:pt>
                <c:pt idx="411">
                  <c:v>44365.125</c:v>
                </c:pt>
                <c:pt idx="412">
                  <c:v>44365.166666666664</c:v>
                </c:pt>
                <c:pt idx="413">
                  <c:v>44365.208333333336</c:v>
                </c:pt>
                <c:pt idx="414">
                  <c:v>44365.25</c:v>
                </c:pt>
                <c:pt idx="415">
                  <c:v>44365.291666666664</c:v>
                </c:pt>
                <c:pt idx="416">
                  <c:v>44365.333333333336</c:v>
                </c:pt>
                <c:pt idx="417">
                  <c:v>44365.375</c:v>
                </c:pt>
                <c:pt idx="418">
                  <c:v>44365.416666666664</c:v>
                </c:pt>
                <c:pt idx="419">
                  <c:v>44365.458333333336</c:v>
                </c:pt>
                <c:pt idx="420">
                  <c:v>44365.5</c:v>
                </c:pt>
                <c:pt idx="421">
                  <c:v>44365.541666666664</c:v>
                </c:pt>
                <c:pt idx="422">
                  <c:v>44365.583333333336</c:v>
                </c:pt>
                <c:pt idx="423">
                  <c:v>44365.625</c:v>
                </c:pt>
                <c:pt idx="424">
                  <c:v>44365.666666666664</c:v>
                </c:pt>
                <c:pt idx="425">
                  <c:v>44365.708333333336</c:v>
                </c:pt>
                <c:pt idx="426">
                  <c:v>44365.75</c:v>
                </c:pt>
                <c:pt idx="427">
                  <c:v>44365.791666666664</c:v>
                </c:pt>
                <c:pt idx="428">
                  <c:v>44365.833333333336</c:v>
                </c:pt>
                <c:pt idx="429">
                  <c:v>44365.875</c:v>
                </c:pt>
                <c:pt idx="430">
                  <c:v>44365.916666666664</c:v>
                </c:pt>
                <c:pt idx="431">
                  <c:v>44365.958333333336</c:v>
                </c:pt>
                <c:pt idx="432">
                  <c:v>44366</c:v>
                </c:pt>
                <c:pt idx="433">
                  <c:v>44366.041666666664</c:v>
                </c:pt>
                <c:pt idx="434">
                  <c:v>44366.083333333336</c:v>
                </c:pt>
                <c:pt idx="435">
                  <c:v>44366.125</c:v>
                </c:pt>
                <c:pt idx="436">
                  <c:v>44366.166666666664</c:v>
                </c:pt>
                <c:pt idx="437">
                  <c:v>44366.208333333336</c:v>
                </c:pt>
                <c:pt idx="438">
                  <c:v>44366.25</c:v>
                </c:pt>
                <c:pt idx="439">
                  <c:v>44366.291666666664</c:v>
                </c:pt>
                <c:pt idx="440">
                  <c:v>44366.333333333336</c:v>
                </c:pt>
                <c:pt idx="441">
                  <c:v>44366.375</c:v>
                </c:pt>
                <c:pt idx="442">
                  <c:v>44366.416666666664</c:v>
                </c:pt>
                <c:pt idx="443">
                  <c:v>44366.458333333336</c:v>
                </c:pt>
                <c:pt idx="444">
                  <c:v>44366.5</c:v>
                </c:pt>
                <c:pt idx="445">
                  <c:v>44366.541666666664</c:v>
                </c:pt>
                <c:pt idx="446">
                  <c:v>44366.583333333336</c:v>
                </c:pt>
                <c:pt idx="447">
                  <c:v>44366.625</c:v>
                </c:pt>
                <c:pt idx="448">
                  <c:v>44366.666666666664</c:v>
                </c:pt>
                <c:pt idx="449">
                  <c:v>44366.708333333336</c:v>
                </c:pt>
                <c:pt idx="450">
                  <c:v>44366.75</c:v>
                </c:pt>
                <c:pt idx="451">
                  <c:v>44366.791666666664</c:v>
                </c:pt>
                <c:pt idx="452">
                  <c:v>44366.833333333336</c:v>
                </c:pt>
                <c:pt idx="453">
                  <c:v>44366.875</c:v>
                </c:pt>
                <c:pt idx="454">
                  <c:v>44366.916666666664</c:v>
                </c:pt>
                <c:pt idx="455">
                  <c:v>44366.958333333336</c:v>
                </c:pt>
                <c:pt idx="456">
                  <c:v>44367</c:v>
                </c:pt>
                <c:pt idx="457">
                  <c:v>44367.041666666664</c:v>
                </c:pt>
                <c:pt idx="458">
                  <c:v>44367.083333333336</c:v>
                </c:pt>
                <c:pt idx="459">
                  <c:v>44367.125</c:v>
                </c:pt>
                <c:pt idx="460">
                  <c:v>44367.166666666664</c:v>
                </c:pt>
                <c:pt idx="461">
                  <c:v>44367.208333333336</c:v>
                </c:pt>
                <c:pt idx="462">
                  <c:v>44367.25</c:v>
                </c:pt>
                <c:pt idx="463">
                  <c:v>44367.291666666664</c:v>
                </c:pt>
                <c:pt idx="464">
                  <c:v>44367.333333333336</c:v>
                </c:pt>
                <c:pt idx="465">
                  <c:v>44367.375</c:v>
                </c:pt>
                <c:pt idx="466">
                  <c:v>44367.416666666664</c:v>
                </c:pt>
                <c:pt idx="467">
                  <c:v>44367.458333333336</c:v>
                </c:pt>
                <c:pt idx="468">
                  <c:v>44367.5</c:v>
                </c:pt>
                <c:pt idx="469">
                  <c:v>44367.541666666664</c:v>
                </c:pt>
                <c:pt idx="470">
                  <c:v>44367.583333333336</c:v>
                </c:pt>
                <c:pt idx="471">
                  <c:v>44367.625</c:v>
                </c:pt>
                <c:pt idx="472">
                  <c:v>44367.666666666664</c:v>
                </c:pt>
                <c:pt idx="473">
                  <c:v>44367.708333333336</c:v>
                </c:pt>
                <c:pt idx="474">
                  <c:v>44367.75</c:v>
                </c:pt>
                <c:pt idx="475">
                  <c:v>44367.791666666664</c:v>
                </c:pt>
                <c:pt idx="476">
                  <c:v>44367.833333333336</c:v>
                </c:pt>
                <c:pt idx="477">
                  <c:v>44367.875</c:v>
                </c:pt>
                <c:pt idx="478">
                  <c:v>44367.916666666664</c:v>
                </c:pt>
                <c:pt idx="479">
                  <c:v>44367.958333333336</c:v>
                </c:pt>
                <c:pt idx="480">
                  <c:v>44368</c:v>
                </c:pt>
                <c:pt idx="481">
                  <c:v>44368.041666666664</c:v>
                </c:pt>
                <c:pt idx="482">
                  <c:v>44368.083333333336</c:v>
                </c:pt>
                <c:pt idx="483">
                  <c:v>44368.125</c:v>
                </c:pt>
                <c:pt idx="484">
                  <c:v>44368.166666666664</c:v>
                </c:pt>
                <c:pt idx="485">
                  <c:v>44368.208333333336</c:v>
                </c:pt>
                <c:pt idx="486">
                  <c:v>44368.25</c:v>
                </c:pt>
                <c:pt idx="487">
                  <c:v>44368.291666666664</c:v>
                </c:pt>
                <c:pt idx="488">
                  <c:v>44368.333333333336</c:v>
                </c:pt>
                <c:pt idx="489">
                  <c:v>44368.375</c:v>
                </c:pt>
                <c:pt idx="490">
                  <c:v>44368.416666666664</c:v>
                </c:pt>
                <c:pt idx="491">
                  <c:v>44368.458333333336</c:v>
                </c:pt>
                <c:pt idx="492">
                  <c:v>44368.5</c:v>
                </c:pt>
                <c:pt idx="493">
                  <c:v>44368.541666666664</c:v>
                </c:pt>
                <c:pt idx="494">
                  <c:v>44368.583333333336</c:v>
                </c:pt>
                <c:pt idx="495">
                  <c:v>44368.625</c:v>
                </c:pt>
                <c:pt idx="496">
                  <c:v>44368.666666666664</c:v>
                </c:pt>
                <c:pt idx="497">
                  <c:v>44368.708333333336</c:v>
                </c:pt>
                <c:pt idx="498">
                  <c:v>44368.75</c:v>
                </c:pt>
                <c:pt idx="499">
                  <c:v>44368.791666666664</c:v>
                </c:pt>
                <c:pt idx="500">
                  <c:v>44368.833333333336</c:v>
                </c:pt>
                <c:pt idx="501">
                  <c:v>44368.875</c:v>
                </c:pt>
                <c:pt idx="502">
                  <c:v>44368.916666666664</c:v>
                </c:pt>
                <c:pt idx="503">
                  <c:v>44368.958333333336</c:v>
                </c:pt>
                <c:pt idx="504">
                  <c:v>44369</c:v>
                </c:pt>
                <c:pt idx="505">
                  <c:v>44369.041666666664</c:v>
                </c:pt>
                <c:pt idx="506">
                  <c:v>44369.083333333336</c:v>
                </c:pt>
                <c:pt idx="507">
                  <c:v>44369.125</c:v>
                </c:pt>
                <c:pt idx="508">
                  <c:v>44369.166666666664</c:v>
                </c:pt>
                <c:pt idx="509">
                  <c:v>44369.208333333336</c:v>
                </c:pt>
                <c:pt idx="510">
                  <c:v>44369.25</c:v>
                </c:pt>
                <c:pt idx="511">
                  <c:v>44369.291666666664</c:v>
                </c:pt>
                <c:pt idx="512">
                  <c:v>44369.333333333336</c:v>
                </c:pt>
                <c:pt idx="513">
                  <c:v>44369.375</c:v>
                </c:pt>
                <c:pt idx="514">
                  <c:v>44369.416666666664</c:v>
                </c:pt>
                <c:pt idx="515">
                  <c:v>44369.458333333336</c:v>
                </c:pt>
                <c:pt idx="516">
                  <c:v>44369.5</c:v>
                </c:pt>
                <c:pt idx="517">
                  <c:v>44369.541666666664</c:v>
                </c:pt>
                <c:pt idx="518">
                  <c:v>44369.583333333336</c:v>
                </c:pt>
                <c:pt idx="519">
                  <c:v>44369.625</c:v>
                </c:pt>
                <c:pt idx="520">
                  <c:v>44369.666666666664</c:v>
                </c:pt>
                <c:pt idx="521">
                  <c:v>44369.708333333336</c:v>
                </c:pt>
                <c:pt idx="522">
                  <c:v>44369.75</c:v>
                </c:pt>
                <c:pt idx="523">
                  <c:v>44369.791666666664</c:v>
                </c:pt>
                <c:pt idx="524">
                  <c:v>44369.833333333336</c:v>
                </c:pt>
                <c:pt idx="525">
                  <c:v>44369.875</c:v>
                </c:pt>
                <c:pt idx="526">
                  <c:v>44369.916666666664</c:v>
                </c:pt>
                <c:pt idx="527">
                  <c:v>44369.958333333336</c:v>
                </c:pt>
                <c:pt idx="528">
                  <c:v>44370</c:v>
                </c:pt>
                <c:pt idx="529">
                  <c:v>44370.041666666664</c:v>
                </c:pt>
                <c:pt idx="530">
                  <c:v>44370.083333333336</c:v>
                </c:pt>
                <c:pt idx="531">
                  <c:v>44370.125</c:v>
                </c:pt>
                <c:pt idx="532">
                  <c:v>44370.166666666664</c:v>
                </c:pt>
                <c:pt idx="533">
                  <c:v>44370.208333333336</c:v>
                </c:pt>
                <c:pt idx="534">
                  <c:v>44370.25</c:v>
                </c:pt>
                <c:pt idx="535">
                  <c:v>44370.291666666664</c:v>
                </c:pt>
                <c:pt idx="536">
                  <c:v>44370.333333333336</c:v>
                </c:pt>
                <c:pt idx="537">
                  <c:v>44370.375</c:v>
                </c:pt>
                <c:pt idx="538">
                  <c:v>44370.416666666664</c:v>
                </c:pt>
                <c:pt idx="539">
                  <c:v>44370.458333333336</c:v>
                </c:pt>
                <c:pt idx="540">
                  <c:v>44370.5</c:v>
                </c:pt>
                <c:pt idx="541">
                  <c:v>44370.541666666664</c:v>
                </c:pt>
                <c:pt idx="542">
                  <c:v>44370.583333333336</c:v>
                </c:pt>
                <c:pt idx="543">
                  <c:v>44370.625</c:v>
                </c:pt>
                <c:pt idx="544">
                  <c:v>44370.666666666664</c:v>
                </c:pt>
                <c:pt idx="545">
                  <c:v>44370.708333333336</c:v>
                </c:pt>
                <c:pt idx="546">
                  <c:v>44370.75</c:v>
                </c:pt>
                <c:pt idx="547">
                  <c:v>44370.791666666664</c:v>
                </c:pt>
                <c:pt idx="548">
                  <c:v>44370.833333333336</c:v>
                </c:pt>
                <c:pt idx="549">
                  <c:v>44370.875</c:v>
                </c:pt>
                <c:pt idx="550">
                  <c:v>44370.916666666664</c:v>
                </c:pt>
                <c:pt idx="551">
                  <c:v>44370.958333333336</c:v>
                </c:pt>
                <c:pt idx="552">
                  <c:v>44371</c:v>
                </c:pt>
                <c:pt idx="553">
                  <c:v>44371.041666666664</c:v>
                </c:pt>
                <c:pt idx="554">
                  <c:v>44371.083333333336</c:v>
                </c:pt>
                <c:pt idx="555">
                  <c:v>44371.125</c:v>
                </c:pt>
                <c:pt idx="556">
                  <c:v>44371.166666666664</c:v>
                </c:pt>
                <c:pt idx="557">
                  <c:v>44371.208333333336</c:v>
                </c:pt>
                <c:pt idx="558">
                  <c:v>44371.25</c:v>
                </c:pt>
                <c:pt idx="559">
                  <c:v>44371.291666666664</c:v>
                </c:pt>
                <c:pt idx="560">
                  <c:v>44371.333333333336</c:v>
                </c:pt>
                <c:pt idx="561">
                  <c:v>44371.375</c:v>
                </c:pt>
                <c:pt idx="562">
                  <c:v>44371.416666666664</c:v>
                </c:pt>
                <c:pt idx="563">
                  <c:v>44371.458333333336</c:v>
                </c:pt>
                <c:pt idx="564">
                  <c:v>44371.5</c:v>
                </c:pt>
                <c:pt idx="565">
                  <c:v>44371.541666666664</c:v>
                </c:pt>
                <c:pt idx="566">
                  <c:v>44371.583333333336</c:v>
                </c:pt>
                <c:pt idx="567">
                  <c:v>44371.625</c:v>
                </c:pt>
                <c:pt idx="568">
                  <c:v>44371.666666666664</c:v>
                </c:pt>
                <c:pt idx="569">
                  <c:v>44371.708333333336</c:v>
                </c:pt>
                <c:pt idx="570">
                  <c:v>44371.75</c:v>
                </c:pt>
                <c:pt idx="571">
                  <c:v>44371.791666666664</c:v>
                </c:pt>
                <c:pt idx="572">
                  <c:v>44371.833333333336</c:v>
                </c:pt>
                <c:pt idx="573">
                  <c:v>44371.875</c:v>
                </c:pt>
                <c:pt idx="574">
                  <c:v>44371.916666666664</c:v>
                </c:pt>
                <c:pt idx="575">
                  <c:v>44371.958333333336</c:v>
                </c:pt>
                <c:pt idx="576">
                  <c:v>44372</c:v>
                </c:pt>
                <c:pt idx="577">
                  <c:v>44372.041666666664</c:v>
                </c:pt>
                <c:pt idx="578">
                  <c:v>44372.083333333336</c:v>
                </c:pt>
                <c:pt idx="579">
                  <c:v>44372.125</c:v>
                </c:pt>
                <c:pt idx="580">
                  <c:v>44372.166666666664</c:v>
                </c:pt>
                <c:pt idx="581">
                  <c:v>44372.208333333336</c:v>
                </c:pt>
                <c:pt idx="582">
                  <c:v>44372.25</c:v>
                </c:pt>
                <c:pt idx="583">
                  <c:v>44372.291666666664</c:v>
                </c:pt>
                <c:pt idx="584">
                  <c:v>44372.333333333336</c:v>
                </c:pt>
                <c:pt idx="585">
                  <c:v>44372.375</c:v>
                </c:pt>
                <c:pt idx="586">
                  <c:v>44372.416666666664</c:v>
                </c:pt>
                <c:pt idx="587">
                  <c:v>44372.458333333336</c:v>
                </c:pt>
                <c:pt idx="588">
                  <c:v>44372.5</c:v>
                </c:pt>
                <c:pt idx="589">
                  <c:v>44372.541666666664</c:v>
                </c:pt>
                <c:pt idx="590">
                  <c:v>44372.583333333336</c:v>
                </c:pt>
                <c:pt idx="591">
                  <c:v>44372.625</c:v>
                </c:pt>
                <c:pt idx="592">
                  <c:v>44372.666666666664</c:v>
                </c:pt>
                <c:pt idx="593">
                  <c:v>44372.708333333336</c:v>
                </c:pt>
                <c:pt idx="594">
                  <c:v>44372.75</c:v>
                </c:pt>
                <c:pt idx="595">
                  <c:v>44372.791666666664</c:v>
                </c:pt>
                <c:pt idx="596">
                  <c:v>44372.833333333336</c:v>
                </c:pt>
                <c:pt idx="597">
                  <c:v>44372.875</c:v>
                </c:pt>
                <c:pt idx="598">
                  <c:v>44372.916666666664</c:v>
                </c:pt>
                <c:pt idx="599">
                  <c:v>44372.958333333336</c:v>
                </c:pt>
                <c:pt idx="600">
                  <c:v>44373</c:v>
                </c:pt>
                <c:pt idx="601">
                  <c:v>44373.041666666664</c:v>
                </c:pt>
                <c:pt idx="602">
                  <c:v>44373.083333333336</c:v>
                </c:pt>
                <c:pt idx="603">
                  <c:v>44373.125</c:v>
                </c:pt>
                <c:pt idx="604">
                  <c:v>44373.166666666664</c:v>
                </c:pt>
                <c:pt idx="605">
                  <c:v>44373.208333333336</c:v>
                </c:pt>
                <c:pt idx="606">
                  <c:v>44373.25</c:v>
                </c:pt>
                <c:pt idx="607">
                  <c:v>44373.291666666664</c:v>
                </c:pt>
                <c:pt idx="608">
                  <c:v>44373.333333333336</c:v>
                </c:pt>
                <c:pt idx="609">
                  <c:v>44373.375</c:v>
                </c:pt>
                <c:pt idx="610">
                  <c:v>44373.416666666664</c:v>
                </c:pt>
                <c:pt idx="611">
                  <c:v>44373.458333333336</c:v>
                </c:pt>
                <c:pt idx="612">
                  <c:v>44373.5</c:v>
                </c:pt>
                <c:pt idx="613">
                  <c:v>44373.541666666664</c:v>
                </c:pt>
                <c:pt idx="614">
                  <c:v>44373.583333333336</c:v>
                </c:pt>
                <c:pt idx="615">
                  <c:v>44373.625</c:v>
                </c:pt>
                <c:pt idx="616">
                  <c:v>44373.666666666664</c:v>
                </c:pt>
                <c:pt idx="617">
                  <c:v>44373.708333333336</c:v>
                </c:pt>
                <c:pt idx="618">
                  <c:v>44373.75</c:v>
                </c:pt>
                <c:pt idx="619">
                  <c:v>44373.791666666664</c:v>
                </c:pt>
                <c:pt idx="620">
                  <c:v>44373.833333333336</c:v>
                </c:pt>
                <c:pt idx="621">
                  <c:v>44373.875</c:v>
                </c:pt>
                <c:pt idx="622">
                  <c:v>44373.916666666664</c:v>
                </c:pt>
                <c:pt idx="623">
                  <c:v>44373.958333333336</c:v>
                </c:pt>
                <c:pt idx="624">
                  <c:v>44374</c:v>
                </c:pt>
                <c:pt idx="625">
                  <c:v>44374.041666666664</c:v>
                </c:pt>
                <c:pt idx="626">
                  <c:v>44374.083333333336</c:v>
                </c:pt>
                <c:pt idx="627">
                  <c:v>44374.125</c:v>
                </c:pt>
                <c:pt idx="628">
                  <c:v>44374.166666666664</c:v>
                </c:pt>
                <c:pt idx="629">
                  <c:v>44374.208333333336</c:v>
                </c:pt>
                <c:pt idx="630">
                  <c:v>44374.25</c:v>
                </c:pt>
                <c:pt idx="631">
                  <c:v>44374.291666666664</c:v>
                </c:pt>
                <c:pt idx="632">
                  <c:v>44374.333333333336</c:v>
                </c:pt>
                <c:pt idx="633">
                  <c:v>44374.375</c:v>
                </c:pt>
                <c:pt idx="634">
                  <c:v>44374.416666666664</c:v>
                </c:pt>
                <c:pt idx="635">
                  <c:v>44374.458333333336</c:v>
                </c:pt>
                <c:pt idx="636">
                  <c:v>44374.5</c:v>
                </c:pt>
                <c:pt idx="637">
                  <c:v>44374.541666666664</c:v>
                </c:pt>
                <c:pt idx="638">
                  <c:v>44374.583333333336</c:v>
                </c:pt>
                <c:pt idx="639">
                  <c:v>44374.625</c:v>
                </c:pt>
                <c:pt idx="640">
                  <c:v>44374.666666666664</c:v>
                </c:pt>
                <c:pt idx="641">
                  <c:v>44374.708333333336</c:v>
                </c:pt>
                <c:pt idx="642">
                  <c:v>44374.75</c:v>
                </c:pt>
                <c:pt idx="643">
                  <c:v>44374.791666666664</c:v>
                </c:pt>
                <c:pt idx="644">
                  <c:v>44374.833333333336</c:v>
                </c:pt>
                <c:pt idx="645">
                  <c:v>44374.875</c:v>
                </c:pt>
                <c:pt idx="646">
                  <c:v>44374.916666666664</c:v>
                </c:pt>
                <c:pt idx="647">
                  <c:v>44374.958333333336</c:v>
                </c:pt>
                <c:pt idx="648">
                  <c:v>44375</c:v>
                </c:pt>
                <c:pt idx="649">
                  <c:v>44375.041666666664</c:v>
                </c:pt>
                <c:pt idx="650">
                  <c:v>44375.083333333336</c:v>
                </c:pt>
                <c:pt idx="651">
                  <c:v>44375.125</c:v>
                </c:pt>
                <c:pt idx="652">
                  <c:v>44375.166666666664</c:v>
                </c:pt>
                <c:pt idx="653">
                  <c:v>44375.208333333336</c:v>
                </c:pt>
                <c:pt idx="654">
                  <c:v>44375.25</c:v>
                </c:pt>
                <c:pt idx="655">
                  <c:v>44375.291666666664</c:v>
                </c:pt>
                <c:pt idx="656">
                  <c:v>44375.333333333336</c:v>
                </c:pt>
                <c:pt idx="657">
                  <c:v>44375.375</c:v>
                </c:pt>
                <c:pt idx="658">
                  <c:v>44375.416666666664</c:v>
                </c:pt>
                <c:pt idx="659">
                  <c:v>44375.458333333336</c:v>
                </c:pt>
                <c:pt idx="660">
                  <c:v>44375.5</c:v>
                </c:pt>
                <c:pt idx="661">
                  <c:v>44375.541666666664</c:v>
                </c:pt>
                <c:pt idx="662">
                  <c:v>44375.583333333336</c:v>
                </c:pt>
                <c:pt idx="663">
                  <c:v>44375.625</c:v>
                </c:pt>
                <c:pt idx="664">
                  <c:v>44375.666666666664</c:v>
                </c:pt>
                <c:pt idx="665">
                  <c:v>44375.708333333336</c:v>
                </c:pt>
                <c:pt idx="666">
                  <c:v>44375.75</c:v>
                </c:pt>
                <c:pt idx="667">
                  <c:v>44375.791666666664</c:v>
                </c:pt>
                <c:pt idx="668">
                  <c:v>44375.833333333336</c:v>
                </c:pt>
                <c:pt idx="669">
                  <c:v>44375.875</c:v>
                </c:pt>
                <c:pt idx="670">
                  <c:v>44375.916666666664</c:v>
                </c:pt>
                <c:pt idx="671">
                  <c:v>44375.958333333336</c:v>
                </c:pt>
                <c:pt idx="672">
                  <c:v>44376</c:v>
                </c:pt>
                <c:pt idx="673">
                  <c:v>44376.041666666664</c:v>
                </c:pt>
                <c:pt idx="674">
                  <c:v>44376.083333333336</c:v>
                </c:pt>
                <c:pt idx="675">
                  <c:v>44376.125</c:v>
                </c:pt>
                <c:pt idx="676">
                  <c:v>44376.166666666664</c:v>
                </c:pt>
                <c:pt idx="677">
                  <c:v>44376.208333333336</c:v>
                </c:pt>
                <c:pt idx="678">
                  <c:v>44376.25</c:v>
                </c:pt>
                <c:pt idx="679">
                  <c:v>44376.291666666664</c:v>
                </c:pt>
                <c:pt idx="680">
                  <c:v>44376.333333333336</c:v>
                </c:pt>
                <c:pt idx="681">
                  <c:v>44376.375</c:v>
                </c:pt>
                <c:pt idx="682">
                  <c:v>44376.416666666664</c:v>
                </c:pt>
                <c:pt idx="683">
                  <c:v>44376.458333333336</c:v>
                </c:pt>
                <c:pt idx="684">
                  <c:v>44376.5</c:v>
                </c:pt>
                <c:pt idx="685">
                  <c:v>44376.541666666664</c:v>
                </c:pt>
                <c:pt idx="686">
                  <c:v>44376.583333333336</c:v>
                </c:pt>
                <c:pt idx="687">
                  <c:v>44376.625</c:v>
                </c:pt>
                <c:pt idx="688">
                  <c:v>44376.666666666664</c:v>
                </c:pt>
                <c:pt idx="689">
                  <c:v>44376.708333333336</c:v>
                </c:pt>
                <c:pt idx="690">
                  <c:v>44376.75</c:v>
                </c:pt>
                <c:pt idx="691">
                  <c:v>44376.791666666664</c:v>
                </c:pt>
                <c:pt idx="692">
                  <c:v>44376.833333333336</c:v>
                </c:pt>
                <c:pt idx="693">
                  <c:v>44376.875</c:v>
                </c:pt>
                <c:pt idx="694">
                  <c:v>44376.916666666664</c:v>
                </c:pt>
                <c:pt idx="695">
                  <c:v>44376.958333333336</c:v>
                </c:pt>
                <c:pt idx="696">
                  <c:v>44377</c:v>
                </c:pt>
                <c:pt idx="697">
                  <c:v>44377.041666666664</c:v>
                </c:pt>
                <c:pt idx="698">
                  <c:v>44377.083333333336</c:v>
                </c:pt>
                <c:pt idx="699">
                  <c:v>44377.125</c:v>
                </c:pt>
                <c:pt idx="700">
                  <c:v>44377.166666666664</c:v>
                </c:pt>
                <c:pt idx="701">
                  <c:v>44377.208333333336</c:v>
                </c:pt>
                <c:pt idx="702">
                  <c:v>44377.25</c:v>
                </c:pt>
                <c:pt idx="703">
                  <c:v>44377.291666666664</c:v>
                </c:pt>
                <c:pt idx="704">
                  <c:v>44377.333333333336</c:v>
                </c:pt>
                <c:pt idx="705">
                  <c:v>44377.375</c:v>
                </c:pt>
                <c:pt idx="706">
                  <c:v>44377.416666666664</c:v>
                </c:pt>
                <c:pt idx="707">
                  <c:v>44377.458333333336</c:v>
                </c:pt>
                <c:pt idx="708">
                  <c:v>44377.5</c:v>
                </c:pt>
                <c:pt idx="709">
                  <c:v>44377.541666666664</c:v>
                </c:pt>
                <c:pt idx="710">
                  <c:v>44377.583333333336</c:v>
                </c:pt>
                <c:pt idx="711">
                  <c:v>44377.625</c:v>
                </c:pt>
                <c:pt idx="712">
                  <c:v>44377.666666666664</c:v>
                </c:pt>
                <c:pt idx="713">
                  <c:v>44377.708333333336</c:v>
                </c:pt>
                <c:pt idx="714">
                  <c:v>44377.75</c:v>
                </c:pt>
                <c:pt idx="715">
                  <c:v>44377.791666666664</c:v>
                </c:pt>
                <c:pt idx="716">
                  <c:v>44377.833333333336</c:v>
                </c:pt>
                <c:pt idx="717">
                  <c:v>44377.875</c:v>
                </c:pt>
                <c:pt idx="718">
                  <c:v>44377.916666666664</c:v>
                </c:pt>
                <c:pt idx="719">
                  <c:v>44377.958333333336</c:v>
                </c:pt>
              </c:numCache>
            </c:numRef>
          </c:xVal>
          <c:yVal>
            <c:numRef>
              <c:f>'DATA 2021'!$E$2210:$E$2929</c:f>
              <c:numCache>
                <c:formatCode>0.00</c:formatCode>
                <c:ptCount val="720"/>
                <c:pt idx="0">
                  <c:v>31.255837564231324</c:v>
                </c:pt>
                <c:pt idx="1">
                  <c:v>31.255837564231324</c:v>
                </c:pt>
                <c:pt idx="2">
                  <c:v>37.043768189617921</c:v>
                </c:pt>
                <c:pt idx="3">
                  <c:v>37.043768189617921</c:v>
                </c:pt>
                <c:pt idx="4">
                  <c:v>47.135679067472864</c:v>
                </c:pt>
                <c:pt idx="5">
                  <c:v>52.868380329097704</c:v>
                </c:pt>
                <c:pt idx="6">
                  <c:v>61.280006777961567</c:v>
                </c:pt>
                <c:pt idx="7">
                  <c:v>75.666814956005595</c:v>
                </c:pt>
                <c:pt idx="8">
                  <c:v>95.38818427169052</c:v>
                </c:pt>
                <c:pt idx="9">
                  <c:v>108.20398251792648</c:v>
                </c:pt>
                <c:pt idx="10">
                  <c:v>122.22817838446757</c:v>
                </c:pt>
                <c:pt idx="11">
                  <c:v>137.52956090770365</c:v>
                </c:pt>
                <c:pt idx="12">
                  <c:v>131.637442428593</c:v>
                </c:pt>
                <c:pt idx="13">
                  <c:v>125.93106731486272</c:v>
                </c:pt>
                <c:pt idx="14">
                  <c:v>137.52956090770365</c:v>
                </c:pt>
                <c:pt idx="15">
                  <c:v>122.22817838446757</c:v>
                </c:pt>
                <c:pt idx="16">
                  <c:v>111.59408315551998</c:v>
                </c:pt>
                <c:pt idx="17">
                  <c:v>118.60510623115417</c:v>
                </c:pt>
                <c:pt idx="18">
                  <c:v>95.38818427169052</c:v>
                </c:pt>
                <c:pt idx="19">
                  <c:v>98.482551084881621</c:v>
                </c:pt>
                <c:pt idx="20">
                  <c:v>92.365131080478491</c:v>
                </c:pt>
                <c:pt idx="21">
                  <c:v>89.412355644233841</c:v>
                </c:pt>
                <c:pt idx="22">
                  <c:v>83.713524907957378</c:v>
                </c:pt>
                <c:pt idx="23">
                  <c:v>75.666814956005595</c:v>
                </c:pt>
                <c:pt idx="24">
                  <c:v>80.96542826753371</c:v>
                </c:pt>
                <c:pt idx="25">
                  <c:v>73.114293714864189</c:v>
                </c:pt>
                <c:pt idx="26">
                  <c:v>69.4036985552858</c:v>
                </c:pt>
                <c:pt idx="27">
                  <c:v>65.831973921284842</c:v>
                </c:pt>
                <c:pt idx="28">
                  <c:v>63.526346582539908</c:v>
                </c:pt>
                <c:pt idx="29">
                  <c:v>61.280006777961567</c:v>
                </c:pt>
                <c:pt idx="30">
                  <c:v>56.961348640091799</c:v>
                </c:pt>
                <c:pt idx="31">
                  <c:v>59.091992650798133</c:v>
                </c:pt>
                <c:pt idx="32">
                  <c:v>56.961348640091799</c:v>
                </c:pt>
                <c:pt idx="33">
                  <c:v>50.904176575716136</c:v>
                </c:pt>
                <c:pt idx="34">
                  <c:v>59.091992650798133</c:v>
                </c:pt>
                <c:pt idx="35">
                  <c:v>48.993584075909546</c:v>
                </c:pt>
                <c:pt idx="36">
                  <c:v>50.904176575716136</c:v>
                </c:pt>
                <c:pt idx="37">
                  <c:v>50.904176575716136</c:v>
                </c:pt>
                <c:pt idx="38">
                  <c:v>45.329544213967331</c:v>
                </c:pt>
                <c:pt idx="39">
                  <c:v>48.993584075909546</c:v>
                </c:pt>
                <c:pt idx="40">
                  <c:v>45.329544213967331</c:v>
                </c:pt>
                <c:pt idx="41">
                  <c:v>47.135679067472864</c:v>
                </c:pt>
                <c:pt idx="42">
                  <c:v>45.329544213967331</c:v>
                </c:pt>
                <c:pt idx="43">
                  <c:v>45.329544213967331</c:v>
                </c:pt>
                <c:pt idx="44">
                  <c:v>40.212684084658079</c:v>
                </c:pt>
                <c:pt idx="45">
                  <c:v>40.212684084658079</c:v>
                </c:pt>
                <c:pt idx="46">
                  <c:v>40.212684084658079</c:v>
                </c:pt>
                <c:pt idx="47">
                  <c:v>43.574268627446209</c:v>
                </c:pt>
                <c:pt idx="48">
                  <c:v>37.043768189617921</c:v>
                </c:pt>
                <c:pt idx="49">
                  <c:v>41.868947891504092</c:v>
                </c:pt>
                <c:pt idx="50">
                  <c:v>37.043768189617921</c:v>
                </c:pt>
                <c:pt idx="51">
                  <c:v>37.043768189617921</c:v>
                </c:pt>
                <c:pt idx="52">
                  <c:v>37.043768189617921</c:v>
                </c:pt>
                <c:pt idx="53">
                  <c:v>40.212684084658079</c:v>
                </c:pt>
                <c:pt idx="54">
                  <c:v>38.604585804070084</c:v>
                </c:pt>
                <c:pt idx="55">
                  <c:v>35.529352948325283</c:v>
                </c:pt>
                <c:pt idx="56">
                  <c:v>38.604585804070084</c:v>
                </c:pt>
                <c:pt idx="57">
                  <c:v>35.529352948325283</c:v>
                </c:pt>
                <c:pt idx="58">
                  <c:v>34.789273552857431</c:v>
                </c:pt>
                <c:pt idx="59">
                  <c:v>34.060468379159161</c:v>
                </c:pt>
                <c:pt idx="60">
                  <c:v>37.043768189617921</c:v>
                </c:pt>
                <c:pt idx="61">
                  <c:v>34.060468379159161</c:v>
                </c:pt>
                <c:pt idx="62">
                  <c:v>32.636249398205287</c:v>
                </c:pt>
                <c:pt idx="63">
                  <c:v>32.636249398205287</c:v>
                </c:pt>
                <c:pt idx="64">
                  <c:v>34.060468379159161</c:v>
                </c:pt>
                <c:pt idx="65">
                  <c:v>34.060468379159161</c:v>
                </c:pt>
                <c:pt idx="66">
                  <c:v>32.636249398205287</c:v>
                </c:pt>
                <c:pt idx="67">
                  <c:v>35.529352948325283</c:v>
                </c:pt>
                <c:pt idx="68">
                  <c:v>34.060468379159161</c:v>
                </c:pt>
                <c:pt idx="69">
                  <c:v>31.255837564231324</c:v>
                </c:pt>
                <c:pt idx="70">
                  <c:v>34.060468379159161</c:v>
                </c:pt>
                <c:pt idx="71">
                  <c:v>29.918381104648358</c:v>
                </c:pt>
                <c:pt idx="72">
                  <c:v>32.636249398205287</c:v>
                </c:pt>
                <c:pt idx="73">
                  <c:v>32.636249398205287</c:v>
                </c:pt>
                <c:pt idx="74">
                  <c:v>27.368960720164406</c:v>
                </c:pt>
                <c:pt idx="75">
                  <c:v>28.623034941882036</c:v>
                </c:pt>
                <c:pt idx="76">
                  <c:v>31.255837564231324</c:v>
                </c:pt>
                <c:pt idx="77">
                  <c:v>32.636249398205287</c:v>
                </c:pt>
                <c:pt idx="78">
                  <c:v>31.255837564231324</c:v>
                </c:pt>
                <c:pt idx="79">
                  <c:v>27.368960720164406</c:v>
                </c:pt>
                <c:pt idx="80">
                  <c:v>27.368960720164406</c:v>
                </c:pt>
                <c:pt idx="81">
                  <c:v>28.623034941882036</c:v>
                </c:pt>
                <c:pt idx="82">
                  <c:v>27.368960720164406</c:v>
                </c:pt>
                <c:pt idx="83">
                  <c:v>28.623034941882036</c:v>
                </c:pt>
                <c:pt idx="84">
                  <c:v>28.623034941882036</c:v>
                </c:pt>
                <c:pt idx="85">
                  <c:v>28.623034941882036</c:v>
                </c:pt>
                <c:pt idx="86">
                  <c:v>29.918381104648358</c:v>
                </c:pt>
                <c:pt idx="87">
                  <c:v>28.623034941882036</c:v>
                </c:pt>
                <c:pt idx="88">
                  <c:v>29.918381104648358</c:v>
                </c:pt>
                <c:pt idx="89">
                  <c:v>24.981308449628163</c:v>
                </c:pt>
                <c:pt idx="90">
                  <c:v>28.623034941882036</c:v>
                </c:pt>
                <c:pt idx="91">
                  <c:v>27.368960720164406</c:v>
                </c:pt>
                <c:pt idx="92">
                  <c:v>28.623034941882036</c:v>
                </c:pt>
                <c:pt idx="93">
                  <c:v>28.623034941882036</c:v>
                </c:pt>
                <c:pt idx="94">
                  <c:v>26.155326832758512</c:v>
                </c:pt>
                <c:pt idx="95">
                  <c:v>24.981308449628163</c:v>
                </c:pt>
                <c:pt idx="96">
                  <c:v>26.155326832758512</c:v>
                </c:pt>
                <c:pt idx="97">
                  <c:v>24.981308449628163</c:v>
                </c:pt>
                <c:pt idx="98">
                  <c:v>26.155326832758512</c:v>
                </c:pt>
                <c:pt idx="99">
                  <c:v>27.368960720164406</c:v>
                </c:pt>
                <c:pt idx="100">
                  <c:v>24.981308449628163</c:v>
                </c:pt>
                <c:pt idx="101">
                  <c:v>24.981308449628163</c:v>
                </c:pt>
                <c:pt idx="102">
                  <c:v>23.846087545565705</c:v>
                </c:pt>
                <c:pt idx="103">
                  <c:v>26.155326832758512</c:v>
                </c:pt>
                <c:pt idx="104">
                  <c:v>24.981308449628163</c:v>
                </c:pt>
                <c:pt idx="105">
                  <c:v>27.368960720164406</c:v>
                </c:pt>
                <c:pt idx="106">
                  <c:v>24.981308449628163</c:v>
                </c:pt>
                <c:pt idx="107">
                  <c:v>27.368960720164406</c:v>
                </c:pt>
                <c:pt idx="108">
                  <c:v>26.155326832758512</c:v>
                </c:pt>
                <c:pt idx="109">
                  <c:v>26.155326832758512</c:v>
                </c:pt>
                <c:pt idx="110">
                  <c:v>24.981308449628163</c:v>
                </c:pt>
                <c:pt idx="111">
                  <c:v>23.846087545565705</c:v>
                </c:pt>
                <c:pt idx="112">
                  <c:v>27.368960720164406</c:v>
                </c:pt>
                <c:pt idx="113">
                  <c:v>23.846087545565705</c:v>
                </c:pt>
                <c:pt idx="114">
                  <c:v>34.060468379159161</c:v>
                </c:pt>
                <c:pt idx="115">
                  <c:v>31.255837564231324</c:v>
                </c:pt>
                <c:pt idx="116">
                  <c:v>41.868947891504092</c:v>
                </c:pt>
                <c:pt idx="117">
                  <c:v>31.255837564231324</c:v>
                </c:pt>
                <c:pt idx="118">
                  <c:v>29.918381104648358</c:v>
                </c:pt>
                <c:pt idx="119">
                  <c:v>31.255837564231324</c:v>
                </c:pt>
                <c:pt idx="120">
                  <c:v>31.255837564231324</c:v>
                </c:pt>
                <c:pt idx="121">
                  <c:v>41.868947891504092</c:v>
                </c:pt>
                <c:pt idx="122">
                  <c:v>38.604585804070084</c:v>
                </c:pt>
                <c:pt idx="123">
                  <c:v>38.604585804070084</c:v>
                </c:pt>
                <c:pt idx="124">
                  <c:v>32.636249398205287</c:v>
                </c:pt>
                <c:pt idx="125">
                  <c:v>32.636249398205287</c:v>
                </c:pt>
                <c:pt idx="126">
                  <c:v>32.636249398205287</c:v>
                </c:pt>
                <c:pt idx="127">
                  <c:v>29.918381104648358</c:v>
                </c:pt>
                <c:pt idx="128">
                  <c:v>29.918381104648358</c:v>
                </c:pt>
                <c:pt idx="129">
                  <c:v>31.255837564231324</c:v>
                </c:pt>
                <c:pt idx="130">
                  <c:v>28.623034941882036</c:v>
                </c:pt>
                <c:pt idx="131">
                  <c:v>31.255837564231324</c:v>
                </c:pt>
                <c:pt idx="132">
                  <c:v>27.368960720164406</c:v>
                </c:pt>
                <c:pt idx="133">
                  <c:v>32.636249398205287</c:v>
                </c:pt>
                <c:pt idx="134">
                  <c:v>47.135679067472864</c:v>
                </c:pt>
                <c:pt idx="135">
                  <c:v>54.887125501616701</c:v>
                </c:pt>
                <c:pt idx="136">
                  <c:v>59.091992650798133</c:v>
                </c:pt>
                <c:pt idx="137">
                  <c:v>73.114293714864189</c:v>
                </c:pt>
                <c:pt idx="138">
                  <c:v>78.283526737983522</c:v>
                </c:pt>
                <c:pt idx="139">
                  <c:v>86.52882816021247</c:v>
                </c:pt>
                <c:pt idx="140">
                  <c:v>86.52882816021247</c:v>
                </c:pt>
                <c:pt idx="141">
                  <c:v>75.666814956005595</c:v>
                </c:pt>
                <c:pt idx="142">
                  <c:v>78.283526737983522</c:v>
                </c:pt>
                <c:pt idx="143">
                  <c:v>75.666814956005595</c:v>
                </c:pt>
                <c:pt idx="144">
                  <c:v>68.197856926077577</c:v>
                </c:pt>
                <c:pt idx="145">
                  <c:v>56.961348640091799</c:v>
                </c:pt>
                <c:pt idx="146">
                  <c:v>59.091992650798133</c:v>
                </c:pt>
                <c:pt idx="147">
                  <c:v>56.961348640091799</c:v>
                </c:pt>
                <c:pt idx="148">
                  <c:v>52.868380329097704</c:v>
                </c:pt>
                <c:pt idx="149">
                  <c:v>48.993584075909546</c:v>
                </c:pt>
                <c:pt idx="150">
                  <c:v>43.574268627446209</c:v>
                </c:pt>
                <c:pt idx="151">
                  <c:v>41.868947891504092</c:v>
                </c:pt>
                <c:pt idx="152">
                  <c:v>40.212684084658079</c:v>
                </c:pt>
                <c:pt idx="153">
                  <c:v>43.574268627446209</c:v>
                </c:pt>
                <c:pt idx="154">
                  <c:v>38.604585804070084</c:v>
                </c:pt>
                <c:pt idx="155">
                  <c:v>41.868947891504092</c:v>
                </c:pt>
                <c:pt idx="156">
                  <c:v>41.868947891504092</c:v>
                </c:pt>
                <c:pt idx="157">
                  <c:v>37.043768189617921</c:v>
                </c:pt>
                <c:pt idx="158">
                  <c:v>40.212684084658079</c:v>
                </c:pt>
                <c:pt idx="159">
                  <c:v>38.604585804070084</c:v>
                </c:pt>
                <c:pt idx="160">
                  <c:v>41.868947891504092</c:v>
                </c:pt>
                <c:pt idx="161">
                  <c:v>35.529352948325283</c:v>
                </c:pt>
                <c:pt idx="162">
                  <c:v>40.212684084658079</c:v>
                </c:pt>
                <c:pt idx="163">
                  <c:v>40.212684084658079</c:v>
                </c:pt>
                <c:pt idx="164">
                  <c:v>35.529352948325283</c:v>
                </c:pt>
                <c:pt idx="165">
                  <c:v>32.636249398205287</c:v>
                </c:pt>
                <c:pt idx="166">
                  <c:v>32.636249398205287</c:v>
                </c:pt>
                <c:pt idx="167">
                  <c:v>32.636249398205287</c:v>
                </c:pt>
                <c:pt idx="168">
                  <c:v>31.255837564231324</c:v>
                </c:pt>
                <c:pt idx="169">
                  <c:v>35.529352948325283</c:v>
                </c:pt>
                <c:pt idx="170">
                  <c:v>29.918381104648358</c:v>
                </c:pt>
                <c:pt idx="171">
                  <c:v>29.918381104648358</c:v>
                </c:pt>
                <c:pt idx="172">
                  <c:v>28.623034941882036</c:v>
                </c:pt>
                <c:pt idx="173">
                  <c:v>31.255837564231324</c:v>
                </c:pt>
                <c:pt idx="174">
                  <c:v>31.255837564231324</c:v>
                </c:pt>
                <c:pt idx="175">
                  <c:v>32.636249398205287</c:v>
                </c:pt>
                <c:pt idx="176">
                  <c:v>31.255837564231324</c:v>
                </c:pt>
                <c:pt idx="177">
                  <c:v>34.060468379159161</c:v>
                </c:pt>
                <c:pt idx="178">
                  <c:v>31.255837564231324</c:v>
                </c:pt>
                <c:pt idx="179">
                  <c:v>29.918381104648358</c:v>
                </c:pt>
                <c:pt idx="180">
                  <c:v>32.636249398205287</c:v>
                </c:pt>
                <c:pt idx="181">
                  <c:v>31.255837564231324</c:v>
                </c:pt>
                <c:pt idx="182">
                  <c:v>28.623034941882036</c:v>
                </c:pt>
                <c:pt idx="183">
                  <c:v>26.155326832758512</c:v>
                </c:pt>
                <c:pt idx="184">
                  <c:v>31.255837564231324</c:v>
                </c:pt>
                <c:pt idx="185">
                  <c:v>28.623034941882036</c:v>
                </c:pt>
                <c:pt idx="186">
                  <c:v>26.155326832758512</c:v>
                </c:pt>
                <c:pt idx="187">
                  <c:v>26.155326832758512</c:v>
                </c:pt>
                <c:pt idx="188">
                  <c:v>24.981308449628163</c:v>
                </c:pt>
                <c:pt idx="189">
                  <c:v>28.623034941882036</c:v>
                </c:pt>
                <c:pt idx="190">
                  <c:v>28.623034941882036</c:v>
                </c:pt>
                <c:pt idx="191">
                  <c:v>29.918381104648358</c:v>
                </c:pt>
                <c:pt idx="192">
                  <c:v>29.918381104648358</c:v>
                </c:pt>
                <c:pt idx="193">
                  <c:v>31.255837564231324</c:v>
                </c:pt>
                <c:pt idx="194">
                  <c:v>26.155326832758512</c:v>
                </c:pt>
                <c:pt idx="195">
                  <c:v>27.368960720164406</c:v>
                </c:pt>
                <c:pt idx="196">
                  <c:v>28.623034941882036</c:v>
                </c:pt>
                <c:pt idx="197">
                  <c:v>29.918381104648358</c:v>
                </c:pt>
                <c:pt idx="198">
                  <c:v>24.981308449628163</c:v>
                </c:pt>
                <c:pt idx="199">
                  <c:v>28.623034941882036</c:v>
                </c:pt>
                <c:pt idx="200">
                  <c:v>28.623034941882036</c:v>
                </c:pt>
                <c:pt idx="201">
                  <c:v>27.368960720164406</c:v>
                </c:pt>
                <c:pt idx="202">
                  <c:v>28.623034941882036</c:v>
                </c:pt>
                <c:pt idx="203">
                  <c:v>24.981308449628163</c:v>
                </c:pt>
                <c:pt idx="204">
                  <c:v>28.623034941882036</c:v>
                </c:pt>
                <c:pt idx="205">
                  <c:v>28.623034941882036</c:v>
                </c:pt>
                <c:pt idx="206">
                  <c:v>23.846087545565705</c:v>
                </c:pt>
                <c:pt idx="207">
                  <c:v>26.155326832758512</c:v>
                </c:pt>
                <c:pt idx="208">
                  <c:v>23.846087545565705</c:v>
                </c:pt>
                <c:pt idx="209">
                  <c:v>38.604585804070084</c:v>
                </c:pt>
                <c:pt idx="210">
                  <c:v>59.091992650798133</c:v>
                </c:pt>
                <c:pt idx="211">
                  <c:v>47.135679067472864</c:v>
                </c:pt>
                <c:pt idx="212">
                  <c:v>40.212684084658079</c:v>
                </c:pt>
                <c:pt idx="213">
                  <c:v>41.868947891504092</c:v>
                </c:pt>
                <c:pt idx="214">
                  <c:v>41.868947891504092</c:v>
                </c:pt>
                <c:pt idx="215">
                  <c:v>37.043768189617921</c:v>
                </c:pt>
                <c:pt idx="216">
                  <c:v>37.043768189617921</c:v>
                </c:pt>
                <c:pt idx="217">
                  <c:v>32.636249398205287</c:v>
                </c:pt>
                <c:pt idx="218">
                  <c:v>34.060468379159161</c:v>
                </c:pt>
                <c:pt idx="219">
                  <c:v>29.918381104648358</c:v>
                </c:pt>
                <c:pt idx="220">
                  <c:v>28.623034941882036</c:v>
                </c:pt>
                <c:pt idx="221">
                  <c:v>27.368960720164406</c:v>
                </c:pt>
                <c:pt idx="222">
                  <c:v>28.623034941882036</c:v>
                </c:pt>
                <c:pt idx="223">
                  <c:v>28.623034941882036</c:v>
                </c:pt>
                <c:pt idx="224">
                  <c:v>31.255837564231324</c:v>
                </c:pt>
                <c:pt idx="225">
                  <c:v>28.623034941882036</c:v>
                </c:pt>
                <c:pt idx="226">
                  <c:v>28.623034941882036</c:v>
                </c:pt>
                <c:pt idx="227">
                  <c:v>27.368960720164406</c:v>
                </c:pt>
                <c:pt idx="228">
                  <c:v>29.918381104648358</c:v>
                </c:pt>
                <c:pt idx="229">
                  <c:v>28.623034941882036</c:v>
                </c:pt>
                <c:pt idx="230">
                  <c:v>24.981308449628163</c:v>
                </c:pt>
                <c:pt idx="231">
                  <c:v>26.155326832758512</c:v>
                </c:pt>
                <c:pt idx="232">
                  <c:v>24.981308449628163</c:v>
                </c:pt>
                <c:pt idx="233">
                  <c:v>23.846087545565705</c:v>
                </c:pt>
                <c:pt idx="234">
                  <c:v>36.280814908433079</c:v>
                </c:pt>
                <c:pt idx="235">
                  <c:v>52.868380329097704</c:v>
                </c:pt>
                <c:pt idx="236">
                  <c:v>54.887125501616701</c:v>
                </c:pt>
                <c:pt idx="237">
                  <c:v>48.058103119666058</c:v>
                </c:pt>
                <c:pt idx="238">
                  <c:v>41.868947891504092</c:v>
                </c:pt>
                <c:pt idx="239">
                  <c:v>41.868947891504092</c:v>
                </c:pt>
                <c:pt idx="240">
                  <c:v>43.574268627446209</c:v>
                </c:pt>
                <c:pt idx="241">
                  <c:v>41.868947891504092</c:v>
                </c:pt>
                <c:pt idx="242">
                  <c:v>43.574268627446209</c:v>
                </c:pt>
                <c:pt idx="243">
                  <c:v>40.212684084658079</c:v>
                </c:pt>
                <c:pt idx="244">
                  <c:v>37.043768189617921</c:v>
                </c:pt>
                <c:pt idx="245">
                  <c:v>35.529352948325283</c:v>
                </c:pt>
                <c:pt idx="246">
                  <c:v>38.604585804070084</c:v>
                </c:pt>
                <c:pt idx="247">
                  <c:v>34.060468379159161</c:v>
                </c:pt>
                <c:pt idx="248">
                  <c:v>35.529352948325283</c:v>
                </c:pt>
                <c:pt idx="249">
                  <c:v>33.580808424781395</c:v>
                </c:pt>
                <c:pt idx="250">
                  <c:v>31.711160078332973</c:v>
                </c:pt>
                <c:pt idx="251">
                  <c:v>29.918381104648358</c:v>
                </c:pt>
                <c:pt idx="252">
                  <c:v>32.636249398205287</c:v>
                </c:pt>
                <c:pt idx="253">
                  <c:v>31.255837564231324</c:v>
                </c:pt>
                <c:pt idx="254">
                  <c:v>31.255837564231324</c:v>
                </c:pt>
                <c:pt idx="255">
                  <c:v>65.831973921284842</c:v>
                </c:pt>
                <c:pt idx="256">
                  <c:v>54.887125501616701</c:v>
                </c:pt>
                <c:pt idx="257">
                  <c:v>41.868947891504092</c:v>
                </c:pt>
                <c:pt idx="258">
                  <c:v>56.961348640091799</c:v>
                </c:pt>
                <c:pt idx="259">
                  <c:v>47.135679067472864</c:v>
                </c:pt>
                <c:pt idx="260">
                  <c:v>41.868947891504092</c:v>
                </c:pt>
                <c:pt idx="261">
                  <c:v>45.329544213967331</c:v>
                </c:pt>
                <c:pt idx="262">
                  <c:v>43.574268627446209</c:v>
                </c:pt>
                <c:pt idx="263">
                  <c:v>47.135679067472864</c:v>
                </c:pt>
                <c:pt idx="264">
                  <c:v>47.135679067472864</c:v>
                </c:pt>
                <c:pt idx="265">
                  <c:v>59.091992650798133</c:v>
                </c:pt>
                <c:pt idx="266">
                  <c:v>56.961348640091799</c:v>
                </c:pt>
                <c:pt idx="267">
                  <c:v>61.280006777961567</c:v>
                </c:pt>
                <c:pt idx="268">
                  <c:v>56.961348640091799</c:v>
                </c:pt>
                <c:pt idx="269">
                  <c:v>54.887125501616701</c:v>
                </c:pt>
                <c:pt idx="270">
                  <c:v>52.868380329097704</c:v>
                </c:pt>
                <c:pt idx="271">
                  <c:v>43.574268627446209</c:v>
                </c:pt>
                <c:pt idx="272">
                  <c:v>47.135679067472864</c:v>
                </c:pt>
                <c:pt idx="273">
                  <c:v>41.868947891504092</c:v>
                </c:pt>
                <c:pt idx="274">
                  <c:v>45.329544213967331</c:v>
                </c:pt>
                <c:pt idx="275">
                  <c:v>40.212684084658079</c:v>
                </c:pt>
                <c:pt idx="276">
                  <c:v>37.043768189617921</c:v>
                </c:pt>
                <c:pt idx="277">
                  <c:v>37.043768189617921</c:v>
                </c:pt>
                <c:pt idx="278">
                  <c:v>37.043768189617921</c:v>
                </c:pt>
                <c:pt idx="279">
                  <c:v>50.904176575716136</c:v>
                </c:pt>
                <c:pt idx="280">
                  <c:v>56.961348640091799</c:v>
                </c:pt>
                <c:pt idx="281">
                  <c:v>56.961348640091799</c:v>
                </c:pt>
                <c:pt idx="282">
                  <c:v>63.526346582539908</c:v>
                </c:pt>
                <c:pt idx="283">
                  <c:v>54.887125501616701</c:v>
                </c:pt>
                <c:pt idx="284">
                  <c:v>54.887125501616701</c:v>
                </c:pt>
                <c:pt idx="285">
                  <c:v>50.904176575716136</c:v>
                </c:pt>
                <c:pt idx="286">
                  <c:v>65.831973921284842</c:v>
                </c:pt>
                <c:pt idx="287">
                  <c:v>56.961348640091799</c:v>
                </c:pt>
                <c:pt idx="288">
                  <c:v>61.280006777961567</c:v>
                </c:pt>
                <c:pt idx="289">
                  <c:v>50.904176575716136</c:v>
                </c:pt>
                <c:pt idx="290">
                  <c:v>48.993584075909546</c:v>
                </c:pt>
                <c:pt idx="291">
                  <c:v>52.868380329097704</c:v>
                </c:pt>
                <c:pt idx="292">
                  <c:v>47.135679067472864</c:v>
                </c:pt>
                <c:pt idx="293">
                  <c:v>48.993584075909546</c:v>
                </c:pt>
                <c:pt idx="294">
                  <c:v>45.329544213967331</c:v>
                </c:pt>
                <c:pt idx="295">
                  <c:v>45.329544213967331</c:v>
                </c:pt>
                <c:pt idx="296">
                  <c:v>45.329544213967331</c:v>
                </c:pt>
                <c:pt idx="297">
                  <c:v>40.212684084658079</c:v>
                </c:pt>
                <c:pt idx="298">
                  <c:v>43.574268627446209</c:v>
                </c:pt>
                <c:pt idx="299">
                  <c:v>34.060468379159161</c:v>
                </c:pt>
                <c:pt idx="300">
                  <c:v>41.868947891504092</c:v>
                </c:pt>
                <c:pt idx="301">
                  <c:v>37.043768189617921</c:v>
                </c:pt>
                <c:pt idx="302">
                  <c:v>40.212684084658079</c:v>
                </c:pt>
                <c:pt idx="303">
                  <c:v>34.060468379159161</c:v>
                </c:pt>
                <c:pt idx="304">
                  <c:v>40.212684084658079</c:v>
                </c:pt>
                <c:pt idx="305">
                  <c:v>37.043768189617921</c:v>
                </c:pt>
                <c:pt idx="306">
                  <c:v>45.329544213967331</c:v>
                </c:pt>
                <c:pt idx="307">
                  <c:v>59.091992650798133</c:v>
                </c:pt>
                <c:pt idx="308">
                  <c:v>59.091992650798133</c:v>
                </c:pt>
                <c:pt idx="309">
                  <c:v>56.961348640091799</c:v>
                </c:pt>
                <c:pt idx="310">
                  <c:v>52.868380329097704</c:v>
                </c:pt>
                <c:pt idx="311">
                  <c:v>54.887125501616701</c:v>
                </c:pt>
                <c:pt idx="312">
                  <c:v>54.887125501616701</c:v>
                </c:pt>
                <c:pt idx="313">
                  <c:v>47.135679067472864</c:v>
                </c:pt>
                <c:pt idx="314">
                  <c:v>68.197856926077577</c:v>
                </c:pt>
                <c:pt idx="315">
                  <c:v>43.574268627446209</c:v>
                </c:pt>
                <c:pt idx="316">
                  <c:v>43.574268627446209</c:v>
                </c:pt>
                <c:pt idx="317">
                  <c:v>41.868947891504092</c:v>
                </c:pt>
                <c:pt idx="318">
                  <c:v>38.604585804070084</c:v>
                </c:pt>
                <c:pt idx="319">
                  <c:v>40.212684084658079</c:v>
                </c:pt>
                <c:pt idx="320">
                  <c:v>40.212684084658079</c:v>
                </c:pt>
                <c:pt idx="321">
                  <c:v>40.212684084658079</c:v>
                </c:pt>
                <c:pt idx="322">
                  <c:v>41.868947891504092</c:v>
                </c:pt>
                <c:pt idx="323">
                  <c:v>40.212684084658079</c:v>
                </c:pt>
                <c:pt idx="324">
                  <c:v>35.529352948325283</c:v>
                </c:pt>
                <c:pt idx="325">
                  <c:v>40.212684084658079</c:v>
                </c:pt>
                <c:pt idx="326">
                  <c:v>38.604585804070084</c:v>
                </c:pt>
                <c:pt idx="327">
                  <c:v>38.604585804070084</c:v>
                </c:pt>
                <c:pt idx="328">
                  <c:v>45.329544213967331</c:v>
                </c:pt>
                <c:pt idx="329">
                  <c:v>47.135679067472864</c:v>
                </c:pt>
                <c:pt idx="330">
                  <c:v>47.135679067472864</c:v>
                </c:pt>
                <c:pt idx="331">
                  <c:v>43.574268627446209</c:v>
                </c:pt>
                <c:pt idx="332">
                  <c:v>37.043768189617921</c:v>
                </c:pt>
                <c:pt idx="333">
                  <c:v>34.060468379159161</c:v>
                </c:pt>
                <c:pt idx="334">
                  <c:v>37.043768189617921</c:v>
                </c:pt>
                <c:pt idx="335">
                  <c:v>38.604585804070084</c:v>
                </c:pt>
                <c:pt idx="336">
                  <c:v>35.529352948325283</c:v>
                </c:pt>
                <c:pt idx="337">
                  <c:v>38.604585804070084</c:v>
                </c:pt>
                <c:pt idx="338">
                  <c:v>37.043768189617921</c:v>
                </c:pt>
                <c:pt idx="339">
                  <c:v>34.060468379159161</c:v>
                </c:pt>
                <c:pt idx="340">
                  <c:v>32.636249398205287</c:v>
                </c:pt>
                <c:pt idx="341">
                  <c:v>31.255837564231324</c:v>
                </c:pt>
                <c:pt idx="342">
                  <c:v>31.255837564231324</c:v>
                </c:pt>
                <c:pt idx="343">
                  <c:v>35.529352948325283</c:v>
                </c:pt>
                <c:pt idx="344">
                  <c:v>34.060468379159161</c:v>
                </c:pt>
                <c:pt idx="345">
                  <c:v>31.255837564231324</c:v>
                </c:pt>
                <c:pt idx="346">
                  <c:v>32.636249398205287</c:v>
                </c:pt>
                <c:pt idx="347">
                  <c:v>31.255837564231324</c:v>
                </c:pt>
                <c:pt idx="348">
                  <c:v>34.060468379159161</c:v>
                </c:pt>
                <c:pt idx="349">
                  <c:v>29.918381104648358</c:v>
                </c:pt>
                <c:pt idx="350">
                  <c:v>32.636249398205287</c:v>
                </c:pt>
                <c:pt idx="351">
                  <c:v>34.060468379159161</c:v>
                </c:pt>
                <c:pt idx="352">
                  <c:v>32.636249398205287</c:v>
                </c:pt>
                <c:pt idx="353">
                  <c:v>29.918381104648358</c:v>
                </c:pt>
                <c:pt idx="354">
                  <c:v>31.255837564231324</c:v>
                </c:pt>
                <c:pt idx="355">
                  <c:v>31.255837564231324</c:v>
                </c:pt>
                <c:pt idx="356">
                  <c:v>28.623034941882036</c:v>
                </c:pt>
                <c:pt idx="357">
                  <c:v>29.918381104648358</c:v>
                </c:pt>
                <c:pt idx="358">
                  <c:v>31.255837564231324</c:v>
                </c:pt>
                <c:pt idx="359">
                  <c:v>27.368960720164406</c:v>
                </c:pt>
                <c:pt idx="360">
                  <c:v>28.623034941882036</c:v>
                </c:pt>
                <c:pt idx="361">
                  <c:v>28.623034941882036</c:v>
                </c:pt>
                <c:pt idx="362">
                  <c:v>32.636249398205287</c:v>
                </c:pt>
                <c:pt idx="363">
                  <c:v>31.255837564231324</c:v>
                </c:pt>
                <c:pt idx="364">
                  <c:v>32.636249398205287</c:v>
                </c:pt>
                <c:pt idx="365">
                  <c:v>32.636249398205287</c:v>
                </c:pt>
                <c:pt idx="366">
                  <c:v>32.636249398205287</c:v>
                </c:pt>
                <c:pt idx="367">
                  <c:v>31.255837564231324</c:v>
                </c:pt>
                <c:pt idx="368">
                  <c:v>31.255837564231324</c:v>
                </c:pt>
                <c:pt idx="369">
                  <c:v>26.155326832758512</c:v>
                </c:pt>
                <c:pt idx="370">
                  <c:v>31.255837564231324</c:v>
                </c:pt>
                <c:pt idx="371">
                  <c:v>27.368960720164406</c:v>
                </c:pt>
                <c:pt idx="372">
                  <c:v>27.368960720164406</c:v>
                </c:pt>
                <c:pt idx="373">
                  <c:v>28.623034941882036</c:v>
                </c:pt>
                <c:pt idx="374">
                  <c:v>28.623034941882036</c:v>
                </c:pt>
                <c:pt idx="375">
                  <c:v>28.623034941882036</c:v>
                </c:pt>
                <c:pt idx="376">
                  <c:v>38.604585804070084</c:v>
                </c:pt>
                <c:pt idx="377">
                  <c:v>43.574268627446209</c:v>
                </c:pt>
                <c:pt idx="378">
                  <c:v>48.993584075909546</c:v>
                </c:pt>
                <c:pt idx="379">
                  <c:v>61.280006777961567</c:v>
                </c:pt>
                <c:pt idx="380">
                  <c:v>56.961348640091799</c:v>
                </c:pt>
                <c:pt idx="381">
                  <c:v>86.52882816021247</c:v>
                </c:pt>
                <c:pt idx="382">
                  <c:v>73.114293714864189</c:v>
                </c:pt>
                <c:pt idx="383">
                  <c:v>61.280006777961567</c:v>
                </c:pt>
                <c:pt idx="384">
                  <c:v>52.868380329097704</c:v>
                </c:pt>
                <c:pt idx="385">
                  <c:v>54.887125501616701</c:v>
                </c:pt>
                <c:pt idx="386">
                  <c:v>45.329544213967331</c:v>
                </c:pt>
                <c:pt idx="387">
                  <c:v>43.574268627446209</c:v>
                </c:pt>
                <c:pt idx="388">
                  <c:v>41.868947891504092</c:v>
                </c:pt>
                <c:pt idx="389">
                  <c:v>43.574268627446209</c:v>
                </c:pt>
                <c:pt idx="390">
                  <c:v>37.043768189617921</c:v>
                </c:pt>
                <c:pt idx="391">
                  <c:v>38.604585804070084</c:v>
                </c:pt>
                <c:pt idx="392">
                  <c:v>34.060468379159161</c:v>
                </c:pt>
                <c:pt idx="393">
                  <c:v>38.604585804070084</c:v>
                </c:pt>
                <c:pt idx="394">
                  <c:v>38.604585804070084</c:v>
                </c:pt>
                <c:pt idx="395">
                  <c:v>32.636249398205287</c:v>
                </c:pt>
                <c:pt idx="396">
                  <c:v>35.529352948325283</c:v>
                </c:pt>
                <c:pt idx="397">
                  <c:v>35.529352948325283</c:v>
                </c:pt>
                <c:pt idx="398">
                  <c:v>35.529352948325283</c:v>
                </c:pt>
                <c:pt idx="399">
                  <c:v>37.043768189617921</c:v>
                </c:pt>
                <c:pt idx="400">
                  <c:v>36.280814908433079</c:v>
                </c:pt>
                <c:pt idx="401">
                  <c:v>35.529352948325283</c:v>
                </c:pt>
                <c:pt idx="402">
                  <c:v>32.636249398205287</c:v>
                </c:pt>
                <c:pt idx="403">
                  <c:v>31.255837564231324</c:v>
                </c:pt>
                <c:pt idx="404">
                  <c:v>35.529352948325283</c:v>
                </c:pt>
                <c:pt idx="405">
                  <c:v>50.904176575716136</c:v>
                </c:pt>
                <c:pt idx="406">
                  <c:v>31.255837564231324</c:v>
                </c:pt>
                <c:pt idx="407">
                  <c:v>32.636249398205287</c:v>
                </c:pt>
                <c:pt idx="408">
                  <c:v>43.574268627446209</c:v>
                </c:pt>
                <c:pt idx="409">
                  <c:v>45.329544213967331</c:v>
                </c:pt>
                <c:pt idx="410">
                  <c:v>41.868947891504092</c:v>
                </c:pt>
                <c:pt idx="411">
                  <c:v>37.043768189617921</c:v>
                </c:pt>
                <c:pt idx="412">
                  <c:v>38.604585804070084</c:v>
                </c:pt>
                <c:pt idx="413">
                  <c:v>34.060468379159161</c:v>
                </c:pt>
                <c:pt idx="414">
                  <c:v>34.060468379159161</c:v>
                </c:pt>
                <c:pt idx="415">
                  <c:v>32.636249398205287</c:v>
                </c:pt>
                <c:pt idx="416">
                  <c:v>34.060468379159161</c:v>
                </c:pt>
                <c:pt idx="417">
                  <c:v>32.636249398205287</c:v>
                </c:pt>
                <c:pt idx="418">
                  <c:v>32.636249398205287</c:v>
                </c:pt>
                <c:pt idx="419">
                  <c:v>34.060468379159161</c:v>
                </c:pt>
                <c:pt idx="420">
                  <c:v>28.623034941882036</c:v>
                </c:pt>
                <c:pt idx="421">
                  <c:v>32.636249398205287</c:v>
                </c:pt>
                <c:pt idx="422">
                  <c:v>28.623034941882036</c:v>
                </c:pt>
                <c:pt idx="423">
                  <c:v>35.529352948325283</c:v>
                </c:pt>
                <c:pt idx="424">
                  <c:v>43.574268627446209</c:v>
                </c:pt>
                <c:pt idx="425">
                  <c:v>52.868380329097704</c:v>
                </c:pt>
                <c:pt idx="426">
                  <c:v>40.212684084658079</c:v>
                </c:pt>
                <c:pt idx="427">
                  <c:v>38.604585804070084</c:v>
                </c:pt>
                <c:pt idx="428">
                  <c:v>34.060468379159161</c:v>
                </c:pt>
                <c:pt idx="429">
                  <c:v>37.043768189617921</c:v>
                </c:pt>
                <c:pt idx="430">
                  <c:v>34.060468379159161</c:v>
                </c:pt>
                <c:pt idx="431">
                  <c:v>28.623034941882036</c:v>
                </c:pt>
                <c:pt idx="432">
                  <c:v>31.255837564231324</c:v>
                </c:pt>
                <c:pt idx="433">
                  <c:v>29.918381104648358</c:v>
                </c:pt>
                <c:pt idx="434">
                  <c:v>45.329544213967331</c:v>
                </c:pt>
                <c:pt idx="435">
                  <c:v>41.868947891504092</c:v>
                </c:pt>
                <c:pt idx="436">
                  <c:v>38.604585804070084</c:v>
                </c:pt>
                <c:pt idx="437">
                  <c:v>34.060468379159161</c:v>
                </c:pt>
                <c:pt idx="438">
                  <c:v>31.255837564231324</c:v>
                </c:pt>
                <c:pt idx="439">
                  <c:v>32.636249398205287</c:v>
                </c:pt>
                <c:pt idx="440">
                  <c:v>34.060468379159161</c:v>
                </c:pt>
                <c:pt idx="441">
                  <c:v>31.255837564231324</c:v>
                </c:pt>
                <c:pt idx="442">
                  <c:v>31.255837564231324</c:v>
                </c:pt>
                <c:pt idx="443">
                  <c:v>34.060468379159161</c:v>
                </c:pt>
                <c:pt idx="444">
                  <c:v>32.636249398205287</c:v>
                </c:pt>
                <c:pt idx="445">
                  <c:v>28.623034941882036</c:v>
                </c:pt>
                <c:pt idx="446">
                  <c:v>31.255837564231324</c:v>
                </c:pt>
                <c:pt idx="447">
                  <c:v>28.623034941882036</c:v>
                </c:pt>
                <c:pt idx="448">
                  <c:v>29.918381104648358</c:v>
                </c:pt>
                <c:pt idx="449">
                  <c:v>31.255837564231324</c:v>
                </c:pt>
                <c:pt idx="450">
                  <c:v>35.529352948325283</c:v>
                </c:pt>
                <c:pt idx="451">
                  <c:v>68.197856926077577</c:v>
                </c:pt>
                <c:pt idx="452">
                  <c:v>59.091992650798133</c:v>
                </c:pt>
                <c:pt idx="453">
                  <c:v>47.135679067472864</c:v>
                </c:pt>
                <c:pt idx="454">
                  <c:v>41.868947891504092</c:v>
                </c:pt>
                <c:pt idx="455">
                  <c:v>41.868947891504092</c:v>
                </c:pt>
                <c:pt idx="456">
                  <c:v>38.604585804070084</c:v>
                </c:pt>
                <c:pt idx="457">
                  <c:v>35.529352948325283</c:v>
                </c:pt>
                <c:pt idx="458">
                  <c:v>37.043768189617921</c:v>
                </c:pt>
                <c:pt idx="459">
                  <c:v>34.060468379159161</c:v>
                </c:pt>
                <c:pt idx="460">
                  <c:v>35.529352948325283</c:v>
                </c:pt>
                <c:pt idx="461">
                  <c:v>34.060468379159161</c:v>
                </c:pt>
                <c:pt idx="462">
                  <c:v>29.918381104648358</c:v>
                </c:pt>
                <c:pt idx="463">
                  <c:v>29.918381104648358</c:v>
                </c:pt>
                <c:pt idx="464">
                  <c:v>34.060468379159161</c:v>
                </c:pt>
                <c:pt idx="465">
                  <c:v>32.636249398205287</c:v>
                </c:pt>
                <c:pt idx="466">
                  <c:v>32.636249398205287</c:v>
                </c:pt>
                <c:pt idx="467">
                  <c:v>29.918381104648358</c:v>
                </c:pt>
                <c:pt idx="468">
                  <c:v>28.623034941882036</c:v>
                </c:pt>
                <c:pt idx="469">
                  <c:v>31.255837564231324</c:v>
                </c:pt>
                <c:pt idx="470">
                  <c:v>28.623034941882036</c:v>
                </c:pt>
                <c:pt idx="471">
                  <c:v>32.636249398205287</c:v>
                </c:pt>
                <c:pt idx="472">
                  <c:v>37.043768189617921</c:v>
                </c:pt>
                <c:pt idx="473">
                  <c:v>35.529352948325283</c:v>
                </c:pt>
                <c:pt idx="474">
                  <c:v>37.043768189617921</c:v>
                </c:pt>
                <c:pt idx="475">
                  <c:v>29.918381104648358</c:v>
                </c:pt>
                <c:pt idx="476">
                  <c:v>29.918381104648358</c:v>
                </c:pt>
                <c:pt idx="477">
                  <c:v>27.368960720164406</c:v>
                </c:pt>
                <c:pt idx="478">
                  <c:v>31.255837564231324</c:v>
                </c:pt>
                <c:pt idx="479">
                  <c:v>35.529352948325283</c:v>
                </c:pt>
                <c:pt idx="480">
                  <c:v>29.918381104648358</c:v>
                </c:pt>
                <c:pt idx="481">
                  <c:v>29.918381104648358</c:v>
                </c:pt>
                <c:pt idx="482">
                  <c:v>31.255837564231324</c:v>
                </c:pt>
                <c:pt idx="483">
                  <c:v>27.368960720164406</c:v>
                </c:pt>
                <c:pt idx="484">
                  <c:v>27.368960720164406</c:v>
                </c:pt>
                <c:pt idx="485">
                  <c:v>28.623034941882036</c:v>
                </c:pt>
                <c:pt idx="486">
                  <c:v>26.155326832758512</c:v>
                </c:pt>
                <c:pt idx="487">
                  <c:v>29.918381104648358</c:v>
                </c:pt>
                <c:pt idx="488">
                  <c:v>32.636249398205287</c:v>
                </c:pt>
                <c:pt idx="489">
                  <c:v>32.636249398205287</c:v>
                </c:pt>
                <c:pt idx="490">
                  <c:v>31.255837564231324</c:v>
                </c:pt>
                <c:pt idx="491">
                  <c:v>31.255837564231324</c:v>
                </c:pt>
                <c:pt idx="492">
                  <c:v>31.255837564231324</c:v>
                </c:pt>
                <c:pt idx="493">
                  <c:v>31.255837564231324</c:v>
                </c:pt>
                <c:pt idx="494">
                  <c:v>26.155326832758512</c:v>
                </c:pt>
                <c:pt idx="495">
                  <c:v>28.623034941882036</c:v>
                </c:pt>
                <c:pt idx="496">
                  <c:v>54.887125501616701</c:v>
                </c:pt>
                <c:pt idx="497">
                  <c:v>47.135679067472864</c:v>
                </c:pt>
                <c:pt idx="498">
                  <c:v>43.574268627446209</c:v>
                </c:pt>
                <c:pt idx="499">
                  <c:v>47.135679067472864</c:v>
                </c:pt>
                <c:pt idx="500">
                  <c:v>40.212684084658079</c:v>
                </c:pt>
                <c:pt idx="501">
                  <c:v>38.604585804070084</c:v>
                </c:pt>
                <c:pt idx="502">
                  <c:v>35.529352948325283</c:v>
                </c:pt>
                <c:pt idx="503">
                  <c:v>32.636249398205287</c:v>
                </c:pt>
                <c:pt idx="504">
                  <c:v>34.060468379159161</c:v>
                </c:pt>
                <c:pt idx="505">
                  <c:v>32.636249398205287</c:v>
                </c:pt>
                <c:pt idx="506">
                  <c:v>28.623034941882036</c:v>
                </c:pt>
                <c:pt idx="507">
                  <c:v>31.255837564231324</c:v>
                </c:pt>
                <c:pt idx="508">
                  <c:v>28.623034941882036</c:v>
                </c:pt>
                <c:pt idx="509">
                  <c:v>31.255837564231324</c:v>
                </c:pt>
                <c:pt idx="510">
                  <c:v>26.155326832758512</c:v>
                </c:pt>
                <c:pt idx="511">
                  <c:v>27.368960720164406</c:v>
                </c:pt>
                <c:pt idx="512">
                  <c:v>29.918381104648358</c:v>
                </c:pt>
                <c:pt idx="513">
                  <c:v>29.918381104648358</c:v>
                </c:pt>
                <c:pt idx="514">
                  <c:v>28.623034941882036</c:v>
                </c:pt>
                <c:pt idx="515">
                  <c:v>26.155326832758512</c:v>
                </c:pt>
                <c:pt idx="516">
                  <c:v>28.623034941882036</c:v>
                </c:pt>
                <c:pt idx="517">
                  <c:v>28.623034941882036</c:v>
                </c:pt>
                <c:pt idx="518">
                  <c:v>27.368960720164406</c:v>
                </c:pt>
                <c:pt idx="519">
                  <c:v>26.155326832758512</c:v>
                </c:pt>
                <c:pt idx="520">
                  <c:v>28.623034941882036</c:v>
                </c:pt>
                <c:pt idx="521">
                  <c:v>57.665247548856819</c:v>
                </c:pt>
                <c:pt idx="522">
                  <c:v>103.80113648586322</c:v>
                </c:pt>
                <c:pt idx="523">
                  <c:v>172.24659262168157</c:v>
                </c:pt>
                <c:pt idx="524">
                  <c:v>196.9394464056052</c:v>
                </c:pt>
                <c:pt idx="525">
                  <c:v>158.55957687024704</c:v>
                </c:pt>
                <c:pt idx="526">
                  <c:v>108.20398251792648</c:v>
                </c:pt>
                <c:pt idx="527">
                  <c:v>86.52882816021247</c:v>
                </c:pt>
                <c:pt idx="528">
                  <c:v>78.283526737983522</c:v>
                </c:pt>
                <c:pt idx="529">
                  <c:v>70.624969983532822</c:v>
                </c:pt>
                <c:pt idx="530">
                  <c:v>63.526346582539908</c:v>
                </c:pt>
                <c:pt idx="531">
                  <c:v>52.868380329097704</c:v>
                </c:pt>
                <c:pt idx="532">
                  <c:v>54.887125501616701</c:v>
                </c:pt>
                <c:pt idx="533">
                  <c:v>47.135679067472864</c:v>
                </c:pt>
                <c:pt idx="534">
                  <c:v>50.904176575716136</c:v>
                </c:pt>
                <c:pt idx="535">
                  <c:v>43.574268627446209</c:v>
                </c:pt>
                <c:pt idx="536">
                  <c:v>48.993584075909546</c:v>
                </c:pt>
                <c:pt idx="537">
                  <c:v>43.574268627446209</c:v>
                </c:pt>
                <c:pt idx="538">
                  <c:v>47.135679067472864</c:v>
                </c:pt>
                <c:pt idx="539">
                  <c:v>43.574268627446209</c:v>
                </c:pt>
                <c:pt idx="540">
                  <c:v>38.604585804070084</c:v>
                </c:pt>
                <c:pt idx="541">
                  <c:v>41.868947891504092</c:v>
                </c:pt>
                <c:pt idx="542">
                  <c:v>35.529352948325283</c:v>
                </c:pt>
                <c:pt idx="543">
                  <c:v>40.212684084658079</c:v>
                </c:pt>
                <c:pt idx="544">
                  <c:v>54.887125501616701</c:v>
                </c:pt>
                <c:pt idx="545">
                  <c:v>75.666814956005595</c:v>
                </c:pt>
                <c:pt idx="546">
                  <c:v>59.091992650798133</c:v>
                </c:pt>
                <c:pt idx="547">
                  <c:v>54.887125501616701</c:v>
                </c:pt>
                <c:pt idx="548">
                  <c:v>48.993584075909546</c:v>
                </c:pt>
                <c:pt idx="549">
                  <c:v>47.135679067472864</c:v>
                </c:pt>
                <c:pt idx="550">
                  <c:v>43.574268627446209</c:v>
                </c:pt>
                <c:pt idx="551">
                  <c:v>38.604585804070084</c:v>
                </c:pt>
                <c:pt idx="552">
                  <c:v>37.043768189617921</c:v>
                </c:pt>
                <c:pt idx="553">
                  <c:v>41.868947891504092</c:v>
                </c:pt>
                <c:pt idx="554">
                  <c:v>35.529352948325283</c:v>
                </c:pt>
                <c:pt idx="555">
                  <c:v>34.060468379159161</c:v>
                </c:pt>
                <c:pt idx="556">
                  <c:v>35.529352948325283</c:v>
                </c:pt>
                <c:pt idx="557">
                  <c:v>35.529352948325283</c:v>
                </c:pt>
                <c:pt idx="558">
                  <c:v>34.060468379159161</c:v>
                </c:pt>
                <c:pt idx="559">
                  <c:v>37.043768189617921</c:v>
                </c:pt>
                <c:pt idx="560">
                  <c:v>35.529352948325283</c:v>
                </c:pt>
                <c:pt idx="561">
                  <c:v>34.060468379159161</c:v>
                </c:pt>
                <c:pt idx="562">
                  <c:v>34.060468379159161</c:v>
                </c:pt>
                <c:pt idx="563">
                  <c:v>32.636249398205287</c:v>
                </c:pt>
                <c:pt idx="564">
                  <c:v>34.060468379159161</c:v>
                </c:pt>
                <c:pt idx="565">
                  <c:v>29.918381104648358</c:v>
                </c:pt>
                <c:pt idx="566">
                  <c:v>48.993584075909546</c:v>
                </c:pt>
                <c:pt idx="567">
                  <c:v>70.624969983532822</c:v>
                </c:pt>
                <c:pt idx="568">
                  <c:v>63.526346582539908</c:v>
                </c:pt>
                <c:pt idx="569">
                  <c:v>56.961348640091799</c:v>
                </c:pt>
                <c:pt idx="570">
                  <c:v>75.666814956005595</c:v>
                </c:pt>
                <c:pt idx="571">
                  <c:v>63.526346582539908</c:v>
                </c:pt>
                <c:pt idx="572">
                  <c:v>61.280006777961567</c:v>
                </c:pt>
                <c:pt idx="573">
                  <c:v>52.868380329097704</c:v>
                </c:pt>
                <c:pt idx="574">
                  <c:v>52.868380329097704</c:v>
                </c:pt>
                <c:pt idx="575">
                  <c:v>56.961348640091799</c:v>
                </c:pt>
                <c:pt idx="576">
                  <c:v>50.904176575716136</c:v>
                </c:pt>
                <c:pt idx="577">
                  <c:v>50.904176575716136</c:v>
                </c:pt>
                <c:pt idx="578">
                  <c:v>50.904176575716136</c:v>
                </c:pt>
                <c:pt idx="579">
                  <c:v>45.329544213967331</c:v>
                </c:pt>
                <c:pt idx="580">
                  <c:v>45.329544213967331</c:v>
                </c:pt>
                <c:pt idx="581">
                  <c:v>43.574268627446209</c:v>
                </c:pt>
                <c:pt idx="582">
                  <c:v>40.212684084658079</c:v>
                </c:pt>
                <c:pt idx="583">
                  <c:v>43.574268627446209</c:v>
                </c:pt>
                <c:pt idx="584">
                  <c:v>40.212684084658079</c:v>
                </c:pt>
                <c:pt idx="585">
                  <c:v>35.529352948325283</c:v>
                </c:pt>
                <c:pt idx="586">
                  <c:v>34.060468379159161</c:v>
                </c:pt>
                <c:pt idx="587">
                  <c:v>37.043768189617921</c:v>
                </c:pt>
                <c:pt idx="588">
                  <c:v>38.604585804070084</c:v>
                </c:pt>
                <c:pt idx="589">
                  <c:v>34.060468379159161</c:v>
                </c:pt>
                <c:pt idx="590">
                  <c:v>34.060468379159161</c:v>
                </c:pt>
                <c:pt idx="591">
                  <c:v>38.604585804070084</c:v>
                </c:pt>
                <c:pt idx="592">
                  <c:v>34.060468379159161</c:v>
                </c:pt>
                <c:pt idx="593">
                  <c:v>32.636249398205287</c:v>
                </c:pt>
                <c:pt idx="594">
                  <c:v>32.636249398205287</c:v>
                </c:pt>
                <c:pt idx="595">
                  <c:v>34.060468379159161</c:v>
                </c:pt>
                <c:pt idx="596">
                  <c:v>35.529352948325283</c:v>
                </c:pt>
                <c:pt idx="597">
                  <c:v>40.212684084658079</c:v>
                </c:pt>
                <c:pt idx="598">
                  <c:v>38.604585804070084</c:v>
                </c:pt>
                <c:pt idx="599">
                  <c:v>40.212684084658079</c:v>
                </c:pt>
                <c:pt idx="600">
                  <c:v>40.212684084658079</c:v>
                </c:pt>
                <c:pt idx="601">
                  <c:v>38.604585804070084</c:v>
                </c:pt>
                <c:pt idx="602">
                  <c:v>37.043768189617921</c:v>
                </c:pt>
                <c:pt idx="603">
                  <c:v>43.574268627446209</c:v>
                </c:pt>
                <c:pt idx="604">
                  <c:v>43.574268627446209</c:v>
                </c:pt>
                <c:pt idx="605">
                  <c:v>40.212684084658079</c:v>
                </c:pt>
                <c:pt idx="606">
                  <c:v>38.604585804070084</c:v>
                </c:pt>
                <c:pt idx="607">
                  <c:v>35.529352948325283</c:v>
                </c:pt>
                <c:pt idx="608">
                  <c:v>37.043768189617921</c:v>
                </c:pt>
                <c:pt idx="609">
                  <c:v>37.043768189617921</c:v>
                </c:pt>
                <c:pt idx="610">
                  <c:v>34.060468379159161</c:v>
                </c:pt>
                <c:pt idx="611">
                  <c:v>35.529352948325283</c:v>
                </c:pt>
                <c:pt idx="612">
                  <c:v>35.529352948325283</c:v>
                </c:pt>
                <c:pt idx="613">
                  <c:v>35.529352948325283</c:v>
                </c:pt>
                <c:pt idx="614">
                  <c:v>47.135679067472864</c:v>
                </c:pt>
                <c:pt idx="615">
                  <c:v>80.96542826753371</c:v>
                </c:pt>
                <c:pt idx="616">
                  <c:v>78.283526737983522</c:v>
                </c:pt>
                <c:pt idx="617">
                  <c:v>95.38818427169052</c:v>
                </c:pt>
                <c:pt idx="618">
                  <c:v>75.666814956005595</c:v>
                </c:pt>
                <c:pt idx="619">
                  <c:v>68.197856926077577</c:v>
                </c:pt>
                <c:pt idx="620">
                  <c:v>56.961348640091799</c:v>
                </c:pt>
                <c:pt idx="621">
                  <c:v>48.993584075909546</c:v>
                </c:pt>
                <c:pt idx="622">
                  <c:v>50.904176575716136</c:v>
                </c:pt>
                <c:pt idx="623">
                  <c:v>48.993584075909546</c:v>
                </c:pt>
                <c:pt idx="624">
                  <c:v>45.329544213967331</c:v>
                </c:pt>
                <c:pt idx="625">
                  <c:v>45.329544213967331</c:v>
                </c:pt>
                <c:pt idx="626">
                  <c:v>37.043768189617921</c:v>
                </c:pt>
                <c:pt idx="627">
                  <c:v>43.574268627446209</c:v>
                </c:pt>
                <c:pt idx="628">
                  <c:v>41.868947891504092</c:v>
                </c:pt>
                <c:pt idx="629">
                  <c:v>41.868947891504092</c:v>
                </c:pt>
                <c:pt idx="630">
                  <c:v>43.574268627446209</c:v>
                </c:pt>
                <c:pt idx="631">
                  <c:v>48.993584075909546</c:v>
                </c:pt>
                <c:pt idx="632">
                  <c:v>63.526346582539908</c:v>
                </c:pt>
                <c:pt idx="633">
                  <c:v>41.868947891504092</c:v>
                </c:pt>
                <c:pt idx="634">
                  <c:v>38.604585804070084</c:v>
                </c:pt>
                <c:pt idx="635">
                  <c:v>40.212684084658079</c:v>
                </c:pt>
                <c:pt idx="636">
                  <c:v>35.529352948325283</c:v>
                </c:pt>
                <c:pt idx="637">
                  <c:v>41.868947891504092</c:v>
                </c:pt>
                <c:pt idx="638">
                  <c:v>38.604585804070084</c:v>
                </c:pt>
                <c:pt idx="639">
                  <c:v>40.212684084658079</c:v>
                </c:pt>
                <c:pt idx="640">
                  <c:v>37.043768189617921</c:v>
                </c:pt>
                <c:pt idx="641">
                  <c:v>41.868947891504092</c:v>
                </c:pt>
                <c:pt idx="642">
                  <c:v>56.961348640091799</c:v>
                </c:pt>
                <c:pt idx="643">
                  <c:v>63.526346582539908</c:v>
                </c:pt>
                <c:pt idx="644">
                  <c:v>59.091992650798133</c:v>
                </c:pt>
                <c:pt idx="645">
                  <c:v>56.961348640091799</c:v>
                </c:pt>
                <c:pt idx="646">
                  <c:v>54.887125501616701</c:v>
                </c:pt>
                <c:pt idx="647">
                  <c:v>56.961348640091799</c:v>
                </c:pt>
                <c:pt idx="648">
                  <c:v>54.887125501616701</c:v>
                </c:pt>
                <c:pt idx="649">
                  <c:v>54.887125501616701</c:v>
                </c:pt>
                <c:pt idx="650">
                  <c:v>50.904176575716136</c:v>
                </c:pt>
                <c:pt idx="651">
                  <c:v>47.135679067472864</c:v>
                </c:pt>
                <c:pt idx="652">
                  <c:v>45.329544213967331</c:v>
                </c:pt>
                <c:pt idx="653">
                  <c:v>45.329544213967331</c:v>
                </c:pt>
                <c:pt idx="654">
                  <c:v>41.868947891504092</c:v>
                </c:pt>
                <c:pt idx="655">
                  <c:v>41.868947891504092</c:v>
                </c:pt>
                <c:pt idx="656">
                  <c:v>43.574268627446209</c:v>
                </c:pt>
                <c:pt idx="657">
                  <c:v>40.212684084658079</c:v>
                </c:pt>
                <c:pt idx="658">
                  <c:v>41.868947891504092</c:v>
                </c:pt>
                <c:pt idx="659">
                  <c:v>41.868947891504092</c:v>
                </c:pt>
                <c:pt idx="660">
                  <c:v>41.868947891504092</c:v>
                </c:pt>
                <c:pt idx="661">
                  <c:v>40.212684084658079</c:v>
                </c:pt>
                <c:pt idx="662">
                  <c:v>38.604585804070084</c:v>
                </c:pt>
                <c:pt idx="663">
                  <c:v>40.212684084658079</c:v>
                </c:pt>
                <c:pt idx="664">
                  <c:v>37.043768189617921</c:v>
                </c:pt>
                <c:pt idx="665">
                  <c:v>40.212684084658079</c:v>
                </c:pt>
                <c:pt idx="666">
                  <c:v>38.604585804070084</c:v>
                </c:pt>
                <c:pt idx="667">
                  <c:v>38.604585804070084</c:v>
                </c:pt>
                <c:pt idx="668">
                  <c:v>38.604585804070084</c:v>
                </c:pt>
                <c:pt idx="669">
                  <c:v>37.043768189617921</c:v>
                </c:pt>
                <c:pt idx="670">
                  <c:v>38.604585804070084</c:v>
                </c:pt>
                <c:pt idx="671">
                  <c:v>32.636249398205287</c:v>
                </c:pt>
                <c:pt idx="672">
                  <c:v>31.255837564231324</c:v>
                </c:pt>
                <c:pt idx="673">
                  <c:v>32.636249398205287</c:v>
                </c:pt>
                <c:pt idx="674">
                  <c:v>32.636249398205287</c:v>
                </c:pt>
                <c:pt idx="675">
                  <c:v>35.529352948325283</c:v>
                </c:pt>
                <c:pt idx="676">
                  <c:v>35.529352948325283</c:v>
                </c:pt>
                <c:pt idx="677">
                  <c:v>35.529352948325283</c:v>
                </c:pt>
                <c:pt idx="678">
                  <c:v>34.060468379159161</c:v>
                </c:pt>
                <c:pt idx="679">
                  <c:v>35.529352948325283</c:v>
                </c:pt>
                <c:pt idx="680">
                  <c:v>37.043768189617921</c:v>
                </c:pt>
                <c:pt idx="681">
                  <c:v>37.043768189617921</c:v>
                </c:pt>
                <c:pt idx="682">
                  <c:v>35.529352948325283</c:v>
                </c:pt>
                <c:pt idx="683">
                  <c:v>31.255837564231324</c:v>
                </c:pt>
                <c:pt idx="684">
                  <c:v>35.529352948325283</c:v>
                </c:pt>
                <c:pt idx="685">
                  <c:v>31.255837564231324</c:v>
                </c:pt>
                <c:pt idx="686">
                  <c:v>35.529352948325283</c:v>
                </c:pt>
                <c:pt idx="687">
                  <c:v>34.060468379159161</c:v>
                </c:pt>
                <c:pt idx="688">
                  <c:v>34.060468379159161</c:v>
                </c:pt>
                <c:pt idx="689">
                  <c:v>31.255837564231324</c:v>
                </c:pt>
                <c:pt idx="690">
                  <c:v>35.529352948325283</c:v>
                </c:pt>
                <c:pt idx="691">
                  <c:v>29.918381104648358</c:v>
                </c:pt>
                <c:pt idx="692">
                  <c:v>37.043768189617921</c:v>
                </c:pt>
                <c:pt idx="693">
                  <c:v>38.604585804070084</c:v>
                </c:pt>
                <c:pt idx="694">
                  <c:v>35.529352948325283</c:v>
                </c:pt>
                <c:pt idx="695">
                  <c:v>34.060468379159161</c:v>
                </c:pt>
                <c:pt idx="696">
                  <c:v>35.529352948325283</c:v>
                </c:pt>
                <c:pt idx="697">
                  <c:v>37.043768189617921</c:v>
                </c:pt>
                <c:pt idx="698">
                  <c:v>34.060468379159161</c:v>
                </c:pt>
                <c:pt idx="699">
                  <c:v>31.255837564231324</c:v>
                </c:pt>
                <c:pt idx="700">
                  <c:v>29.918381104648358</c:v>
                </c:pt>
                <c:pt idx="701">
                  <c:v>28.623034941882036</c:v>
                </c:pt>
                <c:pt idx="702">
                  <c:v>28.623034941882036</c:v>
                </c:pt>
                <c:pt idx="703">
                  <c:v>34.060468379159161</c:v>
                </c:pt>
                <c:pt idx="704">
                  <c:v>32.636249398205287</c:v>
                </c:pt>
                <c:pt idx="705">
                  <c:v>28.623034941882036</c:v>
                </c:pt>
                <c:pt idx="706">
                  <c:v>31.255837564231324</c:v>
                </c:pt>
                <c:pt idx="707">
                  <c:v>32.636249398205287</c:v>
                </c:pt>
                <c:pt idx="708">
                  <c:v>28.623034941882036</c:v>
                </c:pt>
                <c:pt idx="709">
                  <c:v>27.368960720164406</c:v>
                </c:pt>
                <c:pt idx="710">
                  <c:v>29.918381104648358</c:v>
                </c:pt>
                <c:pt idx="711">
                  <c:v>32.636249398205287</c:v>
                </c:pt>
                <c:pt idx="712">
                  <c:v>31.255837564231324</c:v>
                </c:pt>
                <c:pt idx="713">
                  <c:v>34.060468379159161</c:v>
                </c:pt>
                <c:pt idx="714">
                  <c:v>56.961348640091799</c:v>
                </c:pt>
                <c:pt idx="715">
                  <c:v>48.993584075909546</c:v>
                </c:pt>
                <c:pt idx="716">
                  <c:v>43.574268627446209</c:v>
                </c:pt>
                <c:pt idx="717">
                  <c:v>41.868947891504092</c:v>
                </c:pt>
                <c:pt idx="718">
                  <c:v>40.212684084658079</c:v>
                </c:pt>
                <c:pt idx="719">
                  <c:v>38.604585804070084</c:v>
                </c:pt>
              </c:numCache>
            </c:numRef>
          </c:yVal>
          <c:smooth val="1"/>
          <c:extLst>
            <c:ext xmlns:c16="http://schemas.microsoft.com/office/drawing/2014/chart" uri="{C3380CC4-5D6E-409C-BE32-E72D297353CC}">
              <c16:uniqueId val="{00000000-E43C-4B8D-B631-59CC1D2E9E88}"/>
            </c:ext>
          </c:extLst>
        </c:ser>
        <c:dLbls>
          <c:showLegendKey val="0"/>
          <c:showVal val="0"/>
          <c:showCatName val="0"/>
          <c:showSerName val="0"/>
          <c:showPercent val="0"/>
          <c:showBubbleSize val="0"/>
        </c:dLbls>
        <c:axId val="-952134400"/>
        <c:axId val="-952128960"/>
      </c:scatterChart>
      <c:scatterChart>
        <c:scatterStyle val="smoothMarker"/>
        <c:varyColors val="0"/>
        <c:dLbls>
          <c:showLegendKey val="0"/>
          <c:showVal val="0"/>
          <c:showCatName val="0"/>
          <c:showSerName val="0"/>
          <c:showPercent val="0"/>
          <c:showBubbleSize val="0"/>
        </c:dLbls>
        <c:axId val="-952133312"/>
        <c:axId val="-952140928"/>
        <c:extLst>
          <c:ext xmlns:c15="http://schemas.microsoft.com/office/drawing/2012/chart" uri="{02D57815-91ED-43cb-92C2-25804820EDAC}">
            <c15:filteredScatterSeries>
              <c15:ser>
                <c:idx val="1"/>
                <c:order val="1"/>
                <c:tx>
                  <c:v>Rainfall</c:v>
                </c:tx>
                <c:marker>
                  <c:symbol val="none"/>
                </c:marker>
                <c:xVal>
                  <c:numRef>
                    <c:extLst>
                      <c:ext uri="{02D57815-91ED-43cb-92C2-25804820EDAC}">
                        <c15:formulaRef>
                          <c15:sqref>'DATA 2021'!$B$2210:$B$2929</c15:sqref>
                        </c15:formulaRef>
                      </c:ext>
                    </c:extLst>
                    <c:numCache>
                      <c:formatCode>[$-3409]mmmm\ dd\,\ yyyy;@</c:formatCode>
                      <c:ptCount val="720"/>
                      <c:pt idx="0">
                        <c:v>44348</c:v>
                      </c:pt>
                      <c:pt idx="1">
                        <c:v>44348.041666666664</c:v>
                      </c:pt>
                      <c:pt idx="2">
                        <c:v>44348.083333333336</c:v>
                      </c:pt>
                      <c:pt idx="3">
                        <c:v>44348.125</c:v>
                      </c:pt>
                      <c:pt idx="4">
                        <c:v>44348.166666666664</c:v>
                      </c:pt>
                      <c:pt idx="5">
                        <c:v>44348.208333333336</c:v>
                      </c:pt>
                      <c:pt idx="6">
                        <c:v>44348.25</c:v>
                      </c:pt>
                      <c:pt idx="7">
                        <c:v>44348.291666666664</c:v>
                      </c:pt>
                      <c:pt idx="8">
                        <c:v>44348.333333333336</c:v>
                      </c:pt>
                      <c:pt idx="9">
                        <c:v>44348.375</c:v>
                      </c:pt>
                      <c:pt idx="10">
                        <c:v>44348.416666666664</c:v>
                      </c:pt>
                      <c:pt idx="11">
                        <c:v>44348.458333333336</c:v>
                      </c:pt>
                      <c:pt idx="12">
                        <c:v>44348.5</c:v>
                      </c:pt>
                      <c:pt idx="13">
                        <c:v>44348.541666666664</c:v>
                      </c:pt>
                      <c:pt idx="14">
                        <c:v>44348.583333333336</c:v>
                      </c:pt>
                      <c:pt idx="15">
                        <c:v>44348.625</c:v>
                      </c:pt>
                      <c:pt idx="16">
                        <c:v>44348.666666666664</c:v>
                      </c:pt>
                      <c:pt idx="17">
                        <c:v>44348.708333333336</c:v>
                      </c:pt>
                      <c:pt idx="18">
                        <c:v>44348.75</c:v>
                      </c:pt>
                      <c:pt idx="19">
                        <c:v>44348.791666666664</c:v>
                      </c:pt>
                      <c:pt idx="20">
                        <c:v>44348.833333333336</c:v>
                      </c:pt>
                      <c:pt idx="21">
                        <c:v>44348.875</c:v>
                      </c:pt>
                      <c:pt idx="22">
                        <c:v>44348.916666666664</c:v>
                      </c:pt>
                      <c:pt idx="23">
                        <c:v>44348.958333333336</c:v>
                      </c:pt>
                      <c:pt idx="24">
                        <c:v>44349</c:v>
                      </c:pt>
                      <c:pt idx="25">
                        <c:v>44349.041666666664</c:v>
                      </c:pt>
                      <c:pt idx="26">
                        <c:v>44349.083333333336</c:v>
                      </c:pt>
                      <c:pt idx="27">
                        <c:v>44349.125</c:v>
                      </c:pt>
                      <c:pt idx="28">
                        <c:v>44349.166666666664</c:v>
                      </c:pt>
                      <c:pt idx="29">
                        <c:v>44349.208333333336</c:v>
                      </c:pt>
                      <c:pt idx="30">
                        <c:v>44349.25</c:v>
                      </c:pt>
                      <c:pt idx="31">
                        <c:v>44349.291666666664</c:v>
                      </c:pt>
                      <c:pt idx="32">
                        <c:v>44349.333333333336</c:v>
                      </c:pt>
                      <c:pt idx="33">
                        <c:v>44349.375</c:v>
                      </c:pt>
                      <c:pt idx="34">
                        <c:v>44349.416666666664</c:v>
                      </c:pt>
                      <c:pt idx="35">
                        <c:v>44349.458333333336</c:v>
                      </c:pt>
                      <c:pt idx="36">
                        <c:v>44349.5</c:v>
                      </c:pt>
                      <c:pt idx="37">
                        <c:v>44349.541666666664</c:v>
                      </c:pt>
                      <c:pt idx="38">
                        <c:v>44349.583333333336</c:v>
                      </c:pt>
                      <c:pt idx="39">
                        <c:v>44349.625</c:v>
                      </c:pt>
                      <c:pt idx="40">
                        <c:v>44349.666666666664</c:v>
                      </c:pt>
                      <c:pt idx="41">
                        <c:v>44349.708333333336</c:v>
                      </c:pt>
                      <c:pt idx="42">
                        <c:v>44349.75</c:v>
                      </c:pt>
                      <c:pt idx="43">
                        <c:v>44349.791666666664</c:v>
                      </c:pt>
                      <c:pt idx="44">
                        <c:v>44349.833333333336</c:v>
                      </c:pt>
                      <c:pt idx="45">
                        <c:v>44349.875</c:v>
                      </c:pt>
                      <c:pt idx="46">
                        <c:v>44349.916666666664</c:v>
                      </c:pt>
                      <c:pt idx="47">
                        <c:v>44349.958333333336</c:v>
                      </c:pt>
                      <c:pt idx="48">
                        <c:v>44350</c:v>
                      </c:pt>
                      <c:pt idx="49">
                        <c:v>44350.041666666664</c:v>
                      </c:pt>
                      <c:pt idx="50">
                        <c:v>44350.083333333336</c:v>
                      </c:pt>
                      <c:pt idx="51">
                        <c:v>44350.125</c:v>
                      </c:pt>
                      <c:pt idx="52">
                        <c:v>44350.166666666664</c:v>
                      </c:pt>
                      <c:pt idx="53">
                        <c:v>44350.208333333336</c:v>
                      </c:pt>
                      <c:pt idx="54">
                        <c:v>44350.25</c:v>
                      </c:pt>
                      <c:pt idx="55">
                        <c:v>44350.291666666664</c:v>
                      </c:pt>
                      <c:pt idx="56">
                        <c:v>44350.333333333336</c:v>
                      </c:pt>
                      <c:pt idx="57">
                        <c:v>44350.375</c:v>
                      </c:pt>
                      <c:pt idx="58">
                        <c:v>44350.416666666664</c:v>
                      </c:pt>
                      <c:pt idx="59">
                        <c:v>44350.458333333336</c:v>
                      </c:pt>
                      <c:pt idx="60">
                        <c:v>44350.5</c:v>
                      </c:pt>
                      <c:pt idx="61">
                        <c:v>44350.541666666664</c:v>
                      </c:pt>
                      <c:pt idx="62">
                        <c:v>44350.583333333336</c:v>
                      </c:pt>
                      <c:pt idx="63">
                        <c:v>44350.625</c:v>
                      </c:pt>
                      <c:pt idx="64">
                        <c:v>44350.666666666664</c:v>
                      </c:pt>
                      <c:pt idx="65">
                        <c:v>44350.708333333336</c:v>
                      </c:pt>
                      <c:pt idx="66">
                        <c:v>44350.75</c:v>
                      </c:pt>
                      <c:pt idx="67">
                        <c:v>44350.791666666664</c:v>
                      </c:pt>
                      <c:pt idx="68">
                        <c:v>44350.833333333336</c:v>
                      </c:pt>
                      <c:pt idx="69">
                        <c:v>44350.875</c:v>
                      </c:pt>
                      <c:pt idx="70">
                        <c:v>44350.916666666664</c:v>
                      </c:pt>
                      <c:pt idx="71">
                        <c:v>44350.958333333336</c:v>
                      </c:pt>
                      <c:pt idx="72">
                        <c:v>44351</c:v>
                      </c:pt>
                      <c:pt idx="73">
                        <c:v>44351.041666666664</c:v>
                      </c:pt>
                      <c:pt idx="74">
                        <c:v>44351.083333333336</c:v>
                      </c:pt>
                      <c:pt idx="75">
                        <c:v>44351.125</c:v>
                      </c:pt>
                      <c:pt idx="76">
                        <c:v>44351.166666666664</c:v>
                      </c:pt>
                      <c:pt idx="77">
                        <c:v>44351.208333333336</c:v>
                      </c:pt>
                      <c:pt idx="78">
                        <c:v>44351.25</c:v>
                      </c:pt>
                      <c:pt idx="79">
                        <c:v>44351.291666666664</c:v>
                      </c:pt>
                      <c:pt idx="80">
                        <c:v>44351.333333333336</c:v>
                      </c:pt>
                      <c:pt idx="81">
                        <c:v>44351.375</c:v>
                      </c:pt>
                      <c:pt idx="82">
                        <c:v>44351.416666666664</c:v>
                      </c:pt>
                      <c:pt idx="83">
                        <c:v>44351.458333333336</c:v>
                      </c:pt>
                      <c:pt idx="84">
                        <c:v>44351.5</c:v>
                      </c:pt>
                      <c:pt idx="85">
                        <c:v>44351.541666666664</c:v>
                      </c:pt>
                      <c:pt idx="86">
                        <c:v>44351.583333333336</c:v>
                      </c:pt>
                      <c:pt idx="87">
                        <c:v>44351.625</c:v>
                      </c:pt>
                      <c:pt idx="88">
                        <c:v>44351.666666666664</c:v>
                      </c:pt>
                      <c:pt idx="89">
                        <c:v>44351.708333333336</c:v>
                      </c:pt>
                      <c:pt idx="90">
                        <c:v>44351.75</c:v>
                      </c:pt>
                      <c:pt idx="91">
                        <c:v>44351.791666666664</c:v>
                      </c:pt>
                      <c:pt idx="92">
                        <c:v>44351.833333333336</c:v>
                      </c:pt>
                      <c:pt idx="93">
                        <c:v>44351.875</c:v>
                      </c:pt>
                      <c:pt idx="94">
                        <c:v>44351.916666666664</c:v>
                      </c:pt>
                      <c:pt idx="95">
                        <c:v>44351.958333333336</c:v>
                      </c:pt>
                      <c:pt idx="96">
                        <c:v>44352</c:v>
                      </c:pt>
                      <c:pt idx="97">
                        <c:v>44352.041666666664</c:v>
                      </c:pt>
                      <c:pt idx="98">
                        <c:v>44352.083333333336</c:v>
                      </c:pt>
                      <c:pt idx="99">
                        <c:v>44352.125</c:v>
                      </c:pt>
                      <c:pt idx="100">
                        <c:v>44352.166666666664</c:v>
                      </c:pt>
                      <c:pt idx="101">
                        <c:v>44352.208333333336</c:v>
                      </c:pt>
                      <c:pt idx="102">
                        <c:v>44352.25</c:v>
                      </c:pt>
                      <c:pt idx="103">
                        <c:v>44352.291666666664</c:v>
                      </c:pt>
                      <c:pt idx="104">
                        <c:v>44352.333333333336</c:v>
                      </c:pt>
                      <c:pt idx="105">
                        <c:v>44352.375</c:v>
                      </c:pt>
                      <c:pt idx="106">
                        <c:v>44352.416666666664</c:v>
                      </c:pt>
                      <c:pt idx="107">
                        <c:v>44352.458333333336</c:v>
                      </c:pt>
                      <c:pt idx="108">
                        <c:v>44352.5</c:v>
                      </c:pt>
                      <c:pt idx="109">
                        <c:v>44352.541666666664</c:v>
                      </c:pt>
                      <c:pt idx="110">
                        <c:v>44352.583333333336</c:v>
                      </c:pt>
                      <c:pt idx="111">
                        <c:v>44352.625</c:v>
                      </c:pt>
                      <c:pt idx="112">
                        <c:v>44352.666666666664</c:v>
                      </c:pt>
                      <c:pt idx="113">
                        <c:v>44352.708333333336</c:v>
                      </c:pt>
                      <c:pt idx="114">
                        <c:v>44352.75</c:v>
                      </c:pt>
                      <c:pt idx="115">
                        <c:v>44352.791666666664</c:v>
                      </c:pt>
                      <c:pt idx="116">
                        <c:v>44352.833333333336</c:v>
                      </c:pt>
                      <c:pt idx="117">
                        <c:v>44352.875</c:v>
                      </c:pt>
                      <c:pt idx="118">
                        <c:v>44352.916666666664</c:v>
                      </c:pt>
                      <c:pt idx="119">
                        <c:v>44352.958333333336</c:v>
                      </c:pt>
                      <c:pt idx="120">
                        <c:v>44353</c:v>
                      </c:pt>
                      <c:pt idx="121">
                        <c:v>44353.041666666664</c:v>
                      </c:pt>
                      <c:pt idx="122">
                        <c:v>44353.083333333336</c:v>
                      </c:pt>
                      <c:pt idx="123">
                        <c:v>44353.125</c:v>
                      </c:pt>
                      <c:pt idx="124">
                        <c:v>44353.166666666664</c:v>
                      </c:pt>
                      <c:pt idx="125">
                        <c:v>44353.208333333336</c:v>
                      </c:pt>
                      <c:pt idx="126">
                        <c:v>44353.25</c:v>
                      </c:pt>
                      <c:pt idx="127">
                        <c:v>44353.291666666664</c:v>
                      </c:pt>
                      <c:pt idx="128">
                        <c:v>44353.333333333336</c:v>
                      </c:pt>
                      <c:pt idx="129">
                        <c:v>44353.375</c:v>
                      </c:pt>
                      <c:pt idx="130">
                        <c:v>44353.416666666664</c:v>
                      </c:pt>
                      <c:pt idx="131">
                        <c:v>44353.458333333336</c:v>
                      </c:pt>
                      <c:pt idx="132">
                        <c:v>44353.5</c:v>
                      </c:pt>
                      <c:pt idx="133">
                        <c:v>44353.541666666664</c:v>
                      </c:pt>
                      <c:pt idx="134">
                        <c:v>44353.583333333336</c:v>
                      </c:pt>
                      <c:pt idx="135">
                        <c:v>44353.625</c:v>
                      </c:pt>
                      <c:pt idx="136">
                        <c:v>44353.666666666664</c:v>
                      </c:pt>
                      <c:pt idx="137">
                        <c:v>44353.708333333336</c:v>
                      </c:pt>
                      <c:pt idx="138">
                        <c:v>44353.75</c:v>
                      </c:pt>
                      <c:pt idx="139">
                        <c:v>44353.791666666664</c:v>
                      </c:pt>
                      <c:pt idx="140">
                        <c:v>44353.833333333336</c:v>
                      </c:pt>
                      <c:pt idx="141">
                        <c:v>44353.875</c:v>
                      </c:pt>
                      <c:pt idx="142">
                        <c:v>44353.916666666664</c:v>
                      </c:pt>
                      <c:pt idx="143">
                        <c:v>44353.958333333336</c:v>
                      </c:pt>
                      <c:pt idx="144">
                        <c:v>44354</c:v>
                      </c:pt>
                      <c:pt idx="145">
                        <c:v>44354.041666666664</c:v>
                      </c:pt>
                      <c:pt idx="146">
                        <c:v>44354.083333333336</c:v>
                      </c:pt>
                      <c:pt idx="147">
                        <c:v>44354.125</c:v>
                      </c:pt>
                      <c:pt idx="148">
                        <c:v>44354.166666666664</c:v>
                      </c:pt>
                      <c:pt idx="149">
                        <c:v>44354.208333333336</c:v>
                      </c:pt>
                      <c:pt idx="150">
                        <c:v>44354.25</c:v>
                      </c:pt>
                      <c:pt idx="151">
                        <c:v>44354.291666666664</c:v>
                      </c:pt>
                      <c:pt idx="152">
                        <c:v>44354.333333333336</c:v>
                      </c:pt>
                      <c:pt idx="153">
                        <c:v>44354.375</c:v>
                      </c:pt>
                      <c:pt idx="154">
                        <c:v>44354.416666666664</c:v>
                      </c:pt>
                      <c:pt idx="155">
                        <c:v>44354.458333333336</c:v>
                      </c:pt>
                      <c:pt idx="156">
                        <c:v>44354.5</c:v>
                      </c:pt>
                      <c:pt idx="157">
                        <c:v>44354.541666666664</c:v>
                      </c:pt>
                      <c:pt idx="158">
                        <c:v>44354.583333333336</c:v>
                      </c:pt>
                      <c:pt idx="159">
                        <c:v>44354.625</c:v>
                      </c:pt>
                      <c:pt idx="160">
                        <c:v>44354.666666666664</c:v>
                      </c:pt>
                      <c:pt idx="161">
                        <c:v>44354.708333333336</c:v>
                      </c:pt>
                      <c:pt idx="162">
                        <c:v>44354.75</c:v>
                      </c:pt>
                      <c:pt idx="163">
                        <c:v>44354.791666666664</c:v>
                      </c:pt>
                      <c:pt idx="164">
                        <c:v>44354.833333333336</c:v>
                      </c:pt>
                      <c:pt idx="165">
                        <c:v>44354.875</c:v>
                      </c:pt>
                      <c:pt idx="166">
                        <c:v>44354.916666666664</c:v>
                      </c:pt>
                      <c:pt idx="167">
                        <c:v>44354.958333333336</c:v>
                      </c:pt>
                      <c:pt idx="168">
                        <c:v>44355</c:v>
                      </c:pt>
                      <c:pt idx="169">
                        <c:v>44355.041666666664</c:v>
                      </c:pt>
                      <c:pt idx="170">
                        <c:v>44355.083333333336</c:v>
                      </c:pt>
                      <c:pt idx="171">
                        <c:v>44355.125</c:v>
                      </c:pt>
                      <c:pt idx="172">
                        <c:v>44355.166666666664</c:v>
                      </c:pt>
                      <c:pt idx="173">
                        <c:v>44355.208333333336</c:v>
                      </c:pt>
                      <c:pt idx="174">
                        <c:v>44355.25</c:v>
                      </c:pt>
                      <c:pt idx="175">
                        <c:v>44355.291666666664</c:v>
                      </c:pt>
                      <c:pt idx="176">
                        <c:v>44355.333333333336</c:v>
                      </c:pt>
                      <c:pt idx="177">
                        <c:v>44355.375</c:v>
                      </c:pt>
                      <c:pt idx="178">
                        <c:v>44355.416666666664</c:v>
                      </c:pt>
                      <c:pt idx="179">
                        <c:v>44355.458333333336</c:v>
                      </c:pt>
                      <c:pt idx="180">
                        <c:v>44355.5</c:v>
                      </c:pt>
                      <c:pt idx="181">
                        <c:v>44355.541666666664</c:v>
                      </c:pt>
                      <c:pt idx="182">
                        <c:v>44355.583333333336</c:v>
                      </c:pt>
                      <c:pt idx="183">
                        <c:v>44355.625</c:v>
                      </c:pt>
                      <c:pt idx="184">
                        <c:v>44355.666666666664</c:v>
                      </c:pt>
                      <c:pt idx="185">
                        <c:v>44355.708333333336</c:v>
                      </c:pt>
                      <c:pt idx="186">
                        <c:v>44355.75</c:v>
                      </c:pt>
                      <c:pt idx="187">
                        <c:v>44355.791666666664</c:v>
                      </c:pt>
                      <c:pt idx="188">
                        <c:v>44355.833333333336</c:v>
                      </c:pt>
                      <c:pt idx="189">
                        <c:v>44355.875</c:v>
                      </c:pt>
                      <c:pt idx="190">
                        <c:v>44355.916666666664</c:v>
                      </c:pt>
                      <c:pt idx="191">
                        <c:v>44355.958333333336</c:v>
                      </c:pt>
                      <c:pt idx="192">
                        <c:v>44356</c:v>
                      </c:pt>
                      <c:pt idx="193">
                        <c:v>44356.041666666664</c:v>
                      </c:pt>
                      <c:pt idx="194">
                        <c:v>44356.083333333336</c:v>
                      </c:pt>
                      <c:pt idx="195">
                        <c:v>44356.125</c:v>
                      </c:pt>
                      <c:pt idx="196">
                        <c:v>44356.166666666664</c:v>
                      </c:pt>
                      <c:pt idx="197">
                        <c:v>44356.208333333336</c:v>
                      </c:pt>
                      <c:pt idx="198">
                        <c:v>44356.25</c:v>
                      </c:pt>
                      <c:pt idx="199">
                        <c:v>44356.291666666664</c:v>
                      </c:pt>
                      <c:pt idx="200">
                        <c:v>44356.333333333336</c:v>
                      </c:pt>
                      <c:pt idx="201">
                        <c:v>44356.375</c:v>
                      </c:pt>
                      <c:pt idx="202">
                        <c:v>44356.416666666664</c:v>
                      </c:pt>
                      <c:pt idx="203">
                        <c:v>44356.458333333336</c:v>
                      </c:pt>
                      <c:pt idx="204">
                        <c:v>44356.5</c:v>
                      </c:pt>
                      <c:pt idx="205">
                        <c:v>44356.541666666664</c:v>
                      </c:pt>
                      <c:pt idx="206">
                        <c:v>44356.583333333336</c:v>
                      </c:pt>
                      <c:pt idx="207">
                        <c:v>44356.625</c:v>
                      </c:pt>
                      <c:pt idx="208">
                        <c:v>44356.666666666664</c:v>
                      </c:pt>
                      <c:pt idx="209">
                        <c:v>44356.708333333336</c:v>
                      </c:pt>
                      <c:pt idx="210">
                        <c:v>44356.75</c:v>
                      </c:pt>
                      <c:pt idx="211">
                        <c:v>44356.791666666664</c:v>
                      </c:pt>
                      <c:pt idx="212">
                        <c:v>44356.833333333336</c:v>
                      </c:pt>
                      <c:pt idx="213">
                        <c:v>44356.875</c:v>
                      </c:pt>
                      <c:pt idx="214">
                        <c:v>44356.916666666664</c:v>
                      </c:pt>
                      <c:pt idx="215">
                        <c:v>44356.958333333336</c:v>
                      </c:pt>
                      <c:pt idx="216">
                        <c:v>44357</c:v>
                      </c:pt>
                      <c:pt idx="217">
                        <c:v>44357.041666666664</c:v>
                      </c:pt>
                      <c:pt idx="218">
                        <c:v>44357.083333333336</c:v>
                      </c:pt>
                      <c:pt idx="219">
                        <c:v>44357.125</c:v>
                      </c:pt>
                      <c:pt idx="220">
                        <c:v>44357.166666666664</c:v>
                      </c:pt>
                      <c:pt idx="221">
                        <c:v>44357.208333333336</c:v>
                      </c:pt>
                      <c:pt idx="222">
                        <c:v>44357.25</c:v>
                      </c:pt>
                      <c:pt idx="223">
                        <c:v>44357.291666666664</c:v>
                      </c:pt>
                      <c:pt idx="224">
                        <c:v>44357.333333333336</c:v>
                      </c:pt>
                      <c:pt idx="225">
                        <c:v>44357.375</c:v>
                      </c:pt>
                      <c:pt idx="226">
                        <c:v>44357.416666666664</c:v>
                      </c:pt>
                      <c:pt idx="227">
                        <c:v>44357.458333333336</c:v>
                      </c:pt>
                      <c:pt idx="228">
                        <c:v>44357.5</c:v>
                      </c:pt>
                      <c:pt idx="229">
                        <c:v>44357.541666666664</c:v>
                      </c:pt>
                      <c:pt idx="230">
                        <c:v>44357.583333333336</c:v>
                      </c:pt>
                      <c:pt idx="231">
                        <c:v>44357.625</c:v>
                      </c:pt>
                      <c:pt idx="232">
                        <c:v>44357.666666666664</c:v>
                      </c:pt>
                      <c:pt idx="233">
                        <c:v>44357.708333333336</c:v>
                      </c:pt>
                      <c:pt idx="234">
                        <c:v>44357.75</c:v>
                      </c:pt>
                      <c:pt idx="235">
                        <c:v>44357.791666666664</c:v>
                      </c:pt>
                      <c:pt idx="236">
                        <c:v>44357.833333333336</c:v>
                      </c:pt>
                      <c:pt idx="237">
                        <c:v>44357.875</c:v>
                      </c:pt>
                      <c:pt idx="238">
                        <c:v>44357.916666666664</c:v>
                      </c:pt>
                      <c:pt idx="239">
                        <c:v>44357.958333333336</c:v>
                      </c:pt>
                      <c:pt idx="240">
                        <c:v>44358</c:v>
                      </c:pt>
                      <c:pt idx="241">
                        <c:v>44358.041666666664</c:v>
                      </c:pt>
                      <c:pt idx="242">
                        <c:v>44358.083333333336</c:v>
                      </c:pt>
                      <c:pt idx="243">
                        <c:v>44358.125</c:v>
                      </c:pt>
                      <c:pt idx="244">
                        <c:v>44358.166666666664</c:v>
                      </c:pt>
                      <c:pt idx="245">
                        <c:v>44358.208333333336</c:v>
                      </c:pt>
                      <c:pt idx="246">
                        <c:v>44358.25</c:v>
                      </c:pt>
                      <c:pt idx="247">
                        <c:v>44358.291666666664</c:v>
                      </c:pt>
                      <c:pt idx="248">
                        <c:v>44358.333333333336</c:v>
                      </c:pt>
                      <c:pt idx="249">
                        <c:v>44358.375</c:v>
                      </c:pt>
                      <c:pt idx="250">
                        <c:v>44358.416666666664</c:v>
                      </c:pt>
                      <c:pt idx="251">
                        <c:v>44358.458333333336</c:v>
                      </c:pt>
                      <c:pt idx="252">
                        <c:v>44358.5</c:v>
                      </c:pt>
                      <c:pt idx="253">
                        <c:v>44358.541666666664</c:v>
                      </c:pt>
                      <c:pt idx="254">
                        <c:v>44358.583333333336</c:v>
                      </c:pt>
                      <c:pt idx="255">
                        <c:v>44358.625</c:v>
                      </c:pt>
                      <c:pt idx="256">
                        <c:v>44358.666666666664</c:v>
                      </c:pt>
                      <c:pt idx="257">
                        <c:v>44358.708333333336</c:v>
                      </c:pt>
                      <c:pt idx="258">
                        <c:v>44358.75</c:v>
                      </c:pt>
                      <c:pt idx="259">
                        <c:v>44358.791666666664</c:v>
                      </c:pt>
                      <c:pt idx="260">
                        <c:v>44358.833333333336</c:v>
                      </c:pt>
                      <c:pt idx="261">
                        <c:v>44358.875</c:v>
                      </c:pt>
                      <c:pt idx="262">
                        <c:v>44358.916666666664</c:v>
                      </c:pt>
                      <c:pt idx="263">
                        <c:v>44358.958333333336</c:v>
                      </c:pt>
                      <c:pt idx="264">
                        <c:v>44359</c:v>
                      </c:pt>
                      <c:pt idx="265">
                        <c:v>44359.041666666664</c:v>
                      </c:pt>
                      <c:pt idx="266">
                        <c:v>44359.083333333336</c:v>
                      </c:pt>
                      <c:pt idx="267">
                        <c:v>44359.125</c:v>
                      </c:pt>
                      <c:pt idx="268">
                        <c:v>44359.166666666664</c:v>
                      </c:pt>
                      <c:pt idx="269">
                        <c:v>44359.208333333336</c:v>
                      </c:pt>
                      <c:pt idx="270">
                        <c:v>44359.25</c:v>
                      </c:pt>
                      <c:pt idx="271">
                        <c:v>44359.291666666664</c:v>
                      </c:pt>
                      <c:pt idx="272">
                        <c:v>44359.333333333336</c:v>
                      </c:pt>
                      <c:pt idx="273">
                        <c:v>44359.375</c:v>
                      </c:pt>
                      <c:pt idx="274">
                        <c:v>44359.416666666664</c:v>
                      </c:pt>
                      <c:pt idx="275">
                        <c:v>44359.458333333336</c:v>
                      </c:pt>
                      <c:pt idx="276">
                        <c:v>44359.5</c:v>
                      </c:pt>
                      <c:pt idx="277">
                        <c:v>44359.541666666664</c:v>
                      </c:pt>
                      <c:pt idx="278">
                        <c:v>44359.583333333336</c:v>
                      </c:pt>
                      <c:pt idx="279">
                        <c:v>44359.625</c:v>
                      </c:pt>
                      <c:pt idx="280">
                        <c:v>44359.666666666664</c:v>
                      </c:pt>
                      <c:pt idx="281">
                        <c:v>44359.708333333336</c:v>
                      </c:pt>
                      <c:pt idx="282">
                        <c:v>44359.75</c:v>
                      </c:pt>
                      <c:pt idx="283">
                        <c:v>44359.791666666664</c:v>
                      </c:pt>
                      <c:pt idx="284">
                        <c:v>44359.833333333336</c:v>
                      </c:pt>
                      <c:pt idx="285">
                        <c:v>44359.875</c:v>
                      </c:pt>
                      <c:pt idx="286">
                        <c:v>44359.916666666664</c:v>
                      </c:pt>
                      <c:pt idx="287">
                        <c:v>44359.958333333336</c:v>
                      </c:pt>
                      <c:pt idx="288">
                        <c:v>44360</c:v>
                      </c:pt>
                      <c:pt idx="289">
                        <c:v>44360.041666666664</c:v>
                      </c:pt>
                      <c:pt idx="290">
                        <c:v>44360.083333333336</c:v>
                      </c:pt>
                      <c:pt idx="291">
                        <c:v>44360.125</c:v>
                      </c:pt>
                      <c:pt idx="292">
                        <c:v>44360.166666666664</c:v>
                      </c:pt>
                      <c:pt idx="293">
                        <c:v>44360.208333333336</c:v>
                      </c:pt>
                      <c:pt idx="294">
                        <c:v>44360.25</c:v>
                      </c:pt>
                      <c:pt idx="295">
                        <c:v>44360.291666666664</c:v>
                      </c:pt>
                      <c:pt idx="296">
                        <c:v>44360.333333333336</c:v>
                      </c:pt>
                      <c:pt idx="297">
                        <c:v>44360.375</c:v>
                      </c:pt>
                      <c:pt idx="298">
                        <c:v>44360.416666666664</c:v>
                      </c:pt>
                      <c:pt idx="299">
                        <c:v>44360.458333333336</c:v>
                      </c:pt>
                      <c:pt idx="300">
                        <c:v>44360.5</c:v>
                      </c:pt>
                      <c:pt idx="301">
                        <c:v>44360.541666666664</c:v>
                      </c:pt>
                      <c:pt idx="302">
                        <c:v>44360.583333333336</c:v>
                      </c:pt>
                      <c:pt idx="303">
                        <c:v>44360.625</c:v>
                      </c:pt>
                      <c:pt idx="304">
                        <c:v>44360.666666666664</c:v>
                      </c:pt>
                      <c:pt idx="305">
                        <c:v>44360.708333333336</c:v>
                      </c:pt>
                      <c:pt idx="306">
                        <c:v>44360.75</c:v>
                      </c:pt>
                      <c:pt idx="307">
                        <c:v>44360.791666666664</c:v>
                      </c:pt>
                      <c:pt idx="308">
                        <c:v>44360.833333333336</c:v>
                      </c:pt>
                      <c:pt idx="309">
                        <c:v>44360.875</c:v>
                      </c:pt>
                      <c:pt idx="310">
                        <c:v>44360.916666666664</c:v>
                      </c:pt>
                      <c:pt idx="311">
                        <c:v>44360.958333333336</c:v>
                      </c:pt>
                      <c:pt idx="312">
                        <c:v>44361</c:v>
                      </c:pt>
                      <c:pt idx="313">
                        <c:v>44361.041666666664</c:v>
                      </c:pt>
                      <c:pt idx="314">
                        <c:v>44361.083333333336</c:v>
                      </c:pt>
                      <c:pt idx="315">
                        <c:v>44361.125</c:v>
                      </c:pt>
                      <c:pt idx="316">
                        <c:v>44361.166666666664</c:v>
                      </c:pt>
                      <c:pt idx="317">
                        <c:v>44361.208333333336</c:v>
                      </c:pt>
                      <c:pt idx="318">
                        <c:v>44361.25</c:v>
                      </c:pt>
                      <c:pt idx="319">
                        <c:v>44361.291666666664</c:v>
                      </c:pt>
                      <c:pt idx="320">
                        <c:v>44361.333333333336</c:v>
                      </c:pt>
                      <c:pt idx="321">
                        <c:v>44361.375</c:v>
                      </c:pt>
                      <c:pt idx="322">
                        <c:v>44361.416666666664</c:v>
                      </c:pt>
                      <c:pt idx="323">
                        <c:v>44361.458333333336</c:v>
                      </c:pt>
                      <c:pt idx="324">
                        <c:v>44361.5</c:v>
                      </c:pt>
                      <c:pt idx="325">
                        <c:v>44361.541666666664</c:v>
                      </c:pt>
                      <c:pt idx="326">
                        <c:v>44361.583333333336</c:v>
                      </c:pt>
                      <c:pt idx="327">
                        <c:v>44361.625</c:v>
                      </c:pt>
                      <c:pt idx="328">
                        <c:v>44361.666666666664</c:v>
                      </c:pt>
                      <c:pt idx="329">
                        <c:v>44361.708333333336</c:v>
                      </c:pt>
                      <c:pt idx="330">
                        <c:v>44361.75</c:v>
                      </c:pt>
                      <c:pt idx="331">
                        <c:v>44361.791666666664</c:v>
                      </c:pt>
                      <c:pt idx="332">
                        <c:v>44361.833333333336</c:v>
                      </c:pt>
                      <c:pt idx="333">
                        <c:v>44361.875</c:v>
                      </c:pt>
                      <c:pt idx="334">
                        <c:v>44361.916666666664</c:v>
                      </c:pt>
                      <c:pt idx="335">
                        <c:v>44361.958333333336</c:v>
                      </c:pt>
                      <c:pt idx="336">
                        <c:v>44362</c:v>
                      </c:pt>
                      <c:pt idx="337">
                        <c:v>44362.041666666664</c:v>
                      </c:pt>
                      <c:pt idx="338">
                        <c:v>44362.083333333336</c:v>
                      </c:pt>
                      <c:pt idx="339">
                        <c:v>44362.125</c:v>
                      </c:pt>
                      <c:pt idx="340">
                        <c:v>44362.166666666664</c:v>
                      </c:pt>
                      <c:pt idx="341">
                        <c:v>44362.208333333336</c:v>
                      </c:pt>
                      <c:pt idx="342">
                        <c:v>44362.25</c:v>
                      </c:pt>
                      <c:pt idx="343">
                        <c:v>44362.291666666664</c:v>
                      </c:pt>
                      <c:pt idx="344">
                        <c:v>44362.333333333336</c:v>
                      </c:pt>
                      <c:pt idx="345">
                        <c:v>44362.375</c:v>
                      </c:pt>
                      <c:pt idx="346">
                        <c:v>44362.416666666664</c:v>
                      </c:pt>
                      <c:pt idx="347">
                        <c:v>44362.458333333336</c:v>
                      </c:pt>
                      <c:pt idx="348">
                        <c:v>44362.5</c:v>
                      </c:pt>
                      <c:pt idx="349">
                        <c:v>44362.541666666664</c:v>
                      </c:pt>
                      <c:pt idx="350">
                        <c:v>44362.583333333336</c:v>
                      </c:pt>
                      <c:pt idx="351">
                        <c:v>44362.625</c:v>
                      </c:pt>
                      <c:pt idx="352">
                        <c:v>44362.666666666664</c:v>
                      </c:pt>
                      <c:pt idx="353">
                        <c:v>44362.708333333336</c:v>
                      </c:pt>
                      <c:pt idx="354">
                        <c:v>44362.75</c:v>
                      </c:pt>
                      <c:pt idx="355">
                        <c:v>44362.791666666664</c:v>
                      </c:pt>
                      <c:pt idx="356">
                        <c:v>44362.833333333336</c:v>
                      </c:pt>
                      <c:pt idx="357">
                        <c:v>44362.875</c:v>
                      </c:pt>
                      <c:pt idx="358">
                        <c:v>44362.916666666664</c:v>
                      </c:pt>
                      <c:pt idx="359">
                        <c:v>44362.958333333336</c:v>
                      </c:pt>
                      <c:pt idx="360">
                        <c:v>44363</c:v>
                      </c:pt>
                      <c:pt idx="361">
                        <c:v>44363.041666666664</c:v>
                      </c:pt>
                      <c:pt idx="362">
                        <c:v>44363.083333333336</c:v>
                      </c:pt>
                      <c:pt idx="363">
                        <c:v>44363.125</c:v>
                      </c:pt>
                      <c:pt idx="364">
                        <c:v>44363.166666666664</c:v>
                      </c:pt>
                      <c:pt idx="365">
                        <c:v>44363.208333333336</c:v>
                      </c:pt>
                      <c:pt idx="366">
                        <c:v>44363.25</c:v>
                      </c:pt>
                      <c:pt idx="367">
                        <c:v>44363.291666666664</c:v>
                      </c:pt>
                      <c:pt idx="368">
                        <c:v>44363.333333333336</c:v>
                      </c:pt>
                      <c:pt idx="369">
                        <c:v>44363.375</c:v>
                      </c:pt>
                      <c:pt idx="370">
                        <c:v>44363.416666666664</c:v>
                      </c:pt>
                      <c:pt idx="371">
                        <c:v>44363.458333333336</c:v>
                      </c:pt>
                      <c:pt idx="372">
                        <c:v>44363.5</c:v>
                      </c:pt>
                      <c:pt idx="373">
                        <c:v>44363.541666666664</c:v>
                      </c:pt>
                      <c:pt idx="374">
                        <c:v>44363.583333333336</c:v>
                      </c:pt>
                      <c:pt idx="375">
                        <c:v>44363.625</c:v>
                      </c:pt>
                      <c:pt idx="376">
                        <c:v>44363.666666666664</c:v>
                      </c:pt>
                      <c:pt idx="377">
                        <c:v>44363.708333333336</c:v>
                      </c:pt>
                      <c:pt idx="378">
                        <c:v>44363.75</c:v>
                      </c:pt>
                      <c:pt idx="379">
                        <c:v>44363.791666666664</c:v>
                      </c:pt>
                      <c:pt idx="380">
                        <c:v>44363.833333333336</c:v>
                      </c:pt>
                      <c:pt idx="381">
                        <c:v>44363.875</c:v>
                      </c:pt>
                      <c:pt idx="382">
                        <c:v>44363.916666666664</c:v>
                      </c:pt>
                      <c:pt idx="383">
                        <c:v>44363.958333333336</c:v>
                      </c:pt>
                      <c:pt idx="384">
                        <c:v>44364</c:v>
                      </c:pt>
                      <c:pt idx="385">
                        <c:v>44364.041666666664</c:v>
                      </c:pt>
                      <c:pt idx="386">
                        <c:v>44364.083333333336</c:v>
                      </c:pt>
                      <c:pt idx="387">
                        <c:v>44364.125</c:v>
                      </c:pt>
                      <c:pt idx="388">
                        <c:v>44364.166666666664</c:v>
                      </c:pt>
                      <c:pt idx="389">
                        <c:v>44364.208333333336</c:v>
                      </c:pt>
                      <c:pt idx="390">
                        <c:v>44364.25</c:v>
                      </c:pt>
                      <c:pt idx="391">
                        <c:v>44364.291666666664</c:v>
                      </c:pt>
                      <c:pt idx="392">
                        <c:v>44364.333333333336</c:v>
                      </c:pt>
                      <c:pt idx="393">
                        <c:v>44364.375</c:v>
                      </c:pt>
                      <c:pt idx="394">
                        <c:v>44364.416666666664</c:v>
                      </c:pt>
                      <c:pt idx="395">
                        <c:v>44364.458333333336</c:v>
                      </c:pt>
                      <c:pt idx="396">
                        <c:v>44364.5</c:v>
                      </c:pt>
                      <c:pt idx="397">
                        <c:v>44364.541666666664</c:v>
                      </c:pt>
                      <c:pt idx="398">
                        <c:v>44364.583333333336</c:v>
                      </c:pt>
                      <c:pt idx="399">
                        <c:v>44364.625</c:v>
                      </c:pt>
                      <c:pt idx="400">
                        <c:v>44364.666666666664</c:v>
                      </c:pt>
                      <c:pt idx="401">
                        <c:v>44364.708333333336</c:v>
                      </c:pt>
                      <c:pt idx="402">
                        <c:v>44364.75</c:v>
                      </c:pt>
                      <c:pt idx="403">
                        <c:v>44364.791666666664</c:v>
                      </c:pt>
                      <c:pt idx="404">
                        <c:v>44364.833333333336</c:v>
                      </c:pt>
                      <c:pt idx="405">
                        <c:v>44364.875</c:v>
                      </c:pt>
                      <c:pt idx="406">
                        <c:v>44364.916666666664</c:v>
                      </c:pt>
                      <c:pt idx="407">
                        <c:v>44364.958333333336</c:v>
                      </c:pt>
                      <c:pt idx="408">
                        <c:v>44365</c:v>
                      </c:pt>
                      <c:pt idx="409">
                        <c:v>44365.041666666664</c:v>
                      </c:pt>
                      <c:pt idx="410">
                        <c:v>44365.083333333336</c:v>
                      </c:pt>
                      <c:pt idx="411">
                        <c:v>44365.125</c:v>
                      </c:pt>
                      <c:pt idx="412">
                        <c:v>44365.166666666664</c:v>
                      </c:pt>
                      <c:pt idx="413">
                        <c:v>44365.208333333336</c:v>
                      </c:pt>
                      <c:pt idx="414">
                        <c:v>44365.25</c:v>
                      </c:pt>
                      <c:pt idx="415">
                        <c:v>44365.291666666664</c:v>
                      </c:pt>
                      <c:pt idx="416">
                        <c:v>44365.333333333336</c:v>
                      </c:pt>
                      <c:pt idx="417">
                        <c:v>44365.375</c:v>
                      </c:pt>
                      <c:pt idx="418">
                        <c:v>44365.416666666664</c:v>
                      </c:pt>
                      <c:pt idx="419">
                        <c:v>44365.458333333336</c:v>
                      </c:pt>
                      <c:pt idx="420">
                        <c:v>44365.5</c:v>
                      </c:pt>
                      <c:pt idx="421">
                        <c:v>44365.541666666664</c:v>
                      </c:pt>
                      <c:pt idx="422">
                        <c:v>44365.583333333336</c:v>
                      </c:pt>
                      <c:pt idx="423">
                        <c:v>44365.625</c:v>
                      </c:pt>
                      <c:pt idx="424">
                        <c:v>44365.666666666664</c:v>
                      </c:pt>
                      <c:pt idx="425">
                        <c:v>44365.708333333336</c:v>
                      </c:pt>
                      <c:pt idx="426">
                        <c:v>44365.75</c:v>
                      </c:pt>
                      <c:pt idx="427">
                        <c:v>44365.791666666664</c:v>
                      </c:pt>
                      <c:pt idx="428">
                        <c:v>44365.833333333336</c:v>
                      </c:pt>
                      <c:pt idx="429">
                        <c:v>44365.875</c:v>
                      </c:pt>
                      <c:pt idx="430">
                        <c:v>44365.916666666664</c:v>
                      </c:pt>
                      <c:pt idx="431">
                        <c:v>44365.958333333336</c:v>
                      </c:pt>
                      <c:pt idx="432">
                        <c:v>44366</c:v>
                      </c:pt>
                      <c:pt idx="433">
                        <c:v>44366.041666666664</c:v>
                      </c:pt>
                      <c:pt idx="434">
                        <c:v>44366.083333333336</c:v>
                      </c:pt>
                      <c:pt idx="435">
                        <c:v>44366.125</c:v>
                      </c:pt>
                      <c:pt idx="436">
                        <c:v>44366.166666666664</c:v>
                      </c:pt>
                      <c:pt idx="437">
                        <c:v>44366.208333333336</c:v>
                      </c:pt>
                      <c:pt idx="438">
                        <c:v>44366.25</c:v>
                      </c:pt>
                      <c:pt idx="439">
                        <c:v>44366.291666666664</c:v>
                      </c:pt>
                      <c:pt idx="440">
                        <c:v>44366.333333333336</c:v>
                      </c:pt>
                      <c:pt idx="441">
                        <c:v>44366.375</c:v>
                      </c:pt>
                      <c:pt idx="442">
                        <c:v>44366.416666666664</c:v>
                      </c:pt>
                      <c:pt idx="443">
                        <c:v>44366.458333333336</c:v>
                      </c:pt>
                      <c:pt idx="444">
                        <c:v>44366.5</c:v>
                      </c:pt>
                      <c:pt idx="445">
                        <c:v>44366.541666666664</c:v>
                      </c:pt>
                      <c:pt idx="446">
                        <c:v>44366.583333333336</c:v>
                      </c:pt>
                      <c:pt idx="447">
                        <c:v>44366.625</c:v>
                      </c:pt>
                      <c:pt idx="448">
                        <c:v>44366.666666666664</c:v>
                      </c:pt>
                      <c:pt idx="449">
                        <c:v>44366.708333333336</c:v>
                      </c:pt>
                      <c:pt idx="450">
                        <c:v>44366.75</c:v>
                      </c:pt>
                      <c:pt idx="451">
                        <c:v>44366.791666666664</c:v>
                      </c:pt>
                      <c:pt idx="452">
                        <c:v>44366.833333333336</c:v>
                      </c:pt>
                      <c:pt idx="453">
                        <c:v>44366.875</c:v>
                      </c:pt>
                      <c:pt idx="454">
                        <c:v>44366.916666666664</c:v>
                      </c:pt>
                      <c:pt idx="455">
                        <c:v>44366.958333333336</c:v>
                      </c:pt>
                      <c:pt idx="456">
                        <c:v>44367</c:v>
                      </c:pt>
                      <c:pt idx="457">
                        <c:v>44367.041666666664</c:v>
                      </c:pt>
                      <c:pt idx="458">
                        <c:v>44367.083333333336</c:v>
                      </c:pt>
                      <c:pt idx="459">
                        <c:v>44367.125</c:v>
                      </c:pt>
                      <c:pt idx="460">
                        <c:v>44367.166666666664</c:v>
                      </c:pt>
                      <c:pt idx="461">
                        <c:v>44367.208333333336</c:v>
                      </c:pt>
                      <c:pt idx="462">
                        <c:v>44367.25</c:v>
                      </c:pt>
                      <c:pt idx="463">
                        <c:v>44367.291666666664</c:v>
                      </c:pt>
                      <c:pt idx="464">
                        <c:v>44367.333333333336</c:v>
                      </c:pt>
                      <c:pt idx="465">
                        <c:v>44367.375</c:v>
                      </c:pt>
                      <c:pt idx="466">
                        <c:v>44367.416666666664</c:v>
                      </c:pt>
                      <c:pt idx="467">
                        <c:v>44367.458333333336</c:v>
                      </c:pt>
                      <c:pt idx="468">
                        <c:v>44367.5</c:v>
                      </c:pt>
                      <c:pt idx="469">
                        <c:v>44367.541666666664</c:v>
                      </c:pt>
                      <c:pt idx="470">
                        <c:v>44367.583333333336</c:v>
                      </c:pt>
                      <c:pt idx="471">
                        <c:v>44367.625</c:v>
                      </c:pt>
                      <c:pt idx="472">
                        <c:v>44367.666666666664</c:v>
                      </c:pt>
                      <c:pt idx="473">
                        <c:v>44367.708333333336</c:v>
                      </c:pt>
                      <c:pt idx="474">
                        <c:v>44367.75</c:v>
                      </c:pt>
                      <c:pt idx="475">
                        <c:v>44367.791666666664</c:v>
                      </c:pt>
                      <c:pt idx="476">
                        <c:v>44367.833333333336</c:v>
                      </c:pt>
                      <c:pt idx="477">
                        <c:v>44367.875</c:v>
                      </c:pt>
                      <c:pt idx="478">
                        <c:v>44367.916666666664</c:v>
                      </c:pt>
                      <c:pt idx="479">
                        <c:v>44367.958333333336</c:v>
                      </c:pt>
                      <c:pt idx="480">
                        <c:v>44368</c:v>
                      </c:pt>
                      <c:pt idx="481">
                        <c:v>44368.041666666664</c:v>
                      </c:pt>
                      <c:pt idx="482">
                        <c:v>44368.083333333336</c:v>
                      </c:pt>
                      <c:pt idx="483">
                        <c:v>44368.125</c:v>
                      </c:pt>
                      <c:pt idx="484">
                        <c:v>44368.166666666664</c:v>
                      </c:pt>
                      <c:pt idx="485">
                        <c:v>44368.208333333336</c:v>
                      </c:pt>
                      <c:pt idx="486">
                        <c:v>44368.25</c:v>
                      </c:pt>
                      <c:pt idx="487">
                        <c:v>44368.291666666664</c:v>
                      </c:pt>
                      <c:pt idx="488">
                        <c:v>44368.333333333336</c:v>
                      </c:pt>
                      <c:pt idx="489">
                        <c:v>44368.375</c:v>
                      </c:pt>
                      <c:pt idx="490">
                        <c:v>44368.416666666664</c:v>
                      </c:pt>
                      <c:pt idx="491">
                        <c:v>44368.458333333336</c:v>
                      </c:pt>
                      <c:pt idx="492">
                        <c:v>44368.5</c:v>
                      </c:pt>
                      <c:pt idx="493">
                        <c:v>44368.541666666664</c:v>
                      </c:pt>
                      <c:pt idx="494">
                        <c:v>44368.583333333336</c:v>
                      </c:pt>
                      <c:pt idx="495">
                        <c:v>44368.625</c:v>
                      </c:pt>
                      <c:pt idx="496">
                        <c:v>44368.666666666664</c:v>
                      </c:pt>
                      <c:pt idx="497">
                        <c:v>44368.708333333336</c:v>
                      </c:pt>
                      <c:pt idx="498">
                        <c:v>44368.75</c:v>
                      </c:pt>
                      <c:pt idx="499">
                        <c:v>44368.791666666664</c:v>
                      </c:pt>
                      <c:pt idx="500">
                        <c:v>44368.833333333336</c:v>
                      </c:pt>
                      <c:pt idx="501">
                        <c:v>44368.875</c:v>
                      </c:pt>
                      <c:pt idx="502">
                        <c:v>44368.916666666664</c:v>
                      </c:pt>
                      <c:pt idx="503">
                        <c:v>44368.958333333336</c:v>
                      </c:pt>
                      <c:pt idx="504">
                        <c:v>44369</c:v>
                      </c:pt>
                      <c:pt idx="505">
                        <c:v>44369.041666666664</c:v>
                      </c:pt>
                      <c:pt idx="506">
                        <c:v>44369.083333333336</c:v>
                      </c:pt>
                      <c:pt idx="507">
                        <c:v>44369.125</c:v>
                      </c:pt>
                      <c:pt idx="508">
                        <c:v>44369.166666666664</c:v>
                      </c:pt>
                      <c:pt idx="509">
                        <c:v>44369.208333333336</c:v>
                      </c:pt>
                      <c:pt idx="510">
                        <c:v>44369.25</c:v>
                      </c:pt>
                      <c:pt idx="511">
                        <c:v>44369.291666666664</c:v>
                      </c:pt>
                      <c:pt idx="512">
                        <c:v>44369.333333333336</c:v>
                      </c:pt>
                      <c:pt idx="513">
                        <c:v>44369.375</c:v>
                      </c:pt>
                      <c:pt idx="514">
                        <c:v>44369.416666666664</c:v>
                      </c:pt>
                      <c:pt idx="515">
                        <c:v>44369.458333333336</c:v>
                      </c:pt>
                      <c:pt idx="516">
                        <c:v>44369.5</c:v>
                      </c:pt>
                      <c:pt idx="517">
                        <c:v>44369.541666666664</c:v>
                      </c:pt>
                      <c:pt idx="518">
                        <c:v>44369.583333333336</c:v>
                      </c:pt>
                      <c:pt idx="519">
                        <c:v>44369.625</c:v>
                      </c:pt>
                      <c:pt idx="520">
                        <c:v>44369.666666666664</c:v>
                      </c:pt>
                      <c:pt idx="521">
                        <c:v>44369.708333333336</c:v>
                      </c:pt>
                      <c:pt idx="522">
                        <c:v>44369.75</c:v>
                      </c:pt>
                      <c:pt idx="523">
                        <c:v>44369.791666666664</c:v>
                      </c:pt>
                      <c:pt idx="524">
                        <c:v>44369.833333333336</c:v>
                      </c:pt>
                      <c:pt idx="525">
                        <c:v>44369.875</c:v>
                      </c:pt>
                      <c:pt idx="526">
                        <c:v>44369.916666666664</c:v>
                      </c:pt>
                      <c:pt idx="527">
                        <c:v>44369.958333333336</c:v>
                      </c:pt>
                      <c:pt idx="528">
                        <c:v>44370</c:v>
                      </c:pt>
                      <c:pt idx="529">
                        <c:v>44370.041666666664</c:v>
                      </c:pt>
                      <c:pt idx="530">
                        <c:v>44370.083333333336</c:v>
                      </c:pt>
                      <c:pt idx="531">
                        <c:v>44370.125</c:v>
                      </c:pt>
                      <c:pt idx="532">
                        <c:v>44370.166666666664</c:v>
                      </c:pt>
                      <c:pt idx="533">
                        <c:v>44370.208333333336</c:v>
                      </c:pt>
                      <c:pt idx="534">
                        <c:v>44370.25</c:v>
                      </c:pt>
                      <c:pt idx="535">
                        <c:v>44370.291666666664</c:v>
                      </c:pt>
                      <c:pt idx="536">
                        <c:v>44370.333333333336</c:v>
                      </c:pt>
                      <c:pt idx="537">
                        <c:v>44370.375</c:v>
                      </c:pt>
                      <c:pt idx="538">
                        <c:v>44370.416666666664</c:v>
                      </c:pt>
                      <c:pt idx="539">
                        <c:v>44370.458333333336</c:v>
                      </c:pt>
                      <c:pt idx="540">
                        <c:v>44370.5</c:v>
                      </c:pt>
                      <c:pt idx="541">
                        <c:v>44370.541666666664</c:v>
                      </c:pt>
                      <c:pt idx="542">
                        <c:v>44370.583333333336</c:v>
                      </c:pt>
                      <c:pt idx="543">
                        <c:v>44370.625</c:v>
                      </c:pt>
                      <c:pt idx="544">
                        <c:v>44370.666666666664</c:v>
                      </c:pt>
                      <c:pt idx="545">
                        <c:v>44370.708333333336</c:v>
                      </c:pt>
                      <c:pt idx="546">
                        <c:v>44370.75</c:v>
                      </c:pt>
                      <c:pt idx="547">
                        <c:v>44370.791666666664</c:v>
                      </c:pt>
                      <c:pt idx="548">
                        <c:v>44370.833333333336</c:v>
                      </c:pt>
                      <c:pt idx="549">
                        <c:v>44370.875</c:v>
                      </c:pt>
                      <c:pt idx="550">
                        <c:v>44370.916666666664</c:v>
                      </c:pt>
                      <c:pt idx="551">
                        <c:v>44370.958333333336</c:v>
                      </c:pt>
                      <c:pt idx="552">
                        <c:v>44371</c:v>
                      </c:pt>
                      <c:pt idx="553">
                        <c:v>44371.041666666664</c:v>
                      </c:pt>
                      <c:pt idx="554">
                        <c:v>44371.083333333336</c:v>
                      </c:pt>
                      <c:pt idx="555">
                        <c:v>44371.125</c:v>
                      </c:pt>
                      <c:pt idx="556">
                        <c:v>44371.166666666664</c:v>
                      </c:pt>
                      <c:pt idx="557">
                        <c:v>44371.208333333336</c:v>
                      </c:pt>
                      <c:pt idx="558">
                        <c:v>44371.25</c:v>
                      </c:pt>
                      <c:pt idx="559">
                        <c:v>44371.291666666664</c:v>
                      </c:pt>
                      <c:pt idx="560">
                        <c:v>44371.333333333336</c:v>
                      </c:pt>
                      <c:pt idx="561">
                        <c:v>44371.375</c:v>
                      </c:pt>
                      <c:pt idx="562">
                        <c:v>44371.416666666664</c:v>
                      </c:pt>
                      <c:pt idx="563">
                        <c:v>44371.458333333336</c:v>
                      </c:pt>
                      <c:pt idx="564">
                        <c:v>44371.5</c:v>
                      </c:pt>
                      <c:pt idx="565">
                        <c:v>44371.541666666664</c:v>
                      </c:pt>
                      <c:pt idx="566">
                        <c:v>44371.583333333336</c:v>
                      </c:pt>
                      <c:pt idx="567">
                        <c:v>44371.625</c:v>
                      </c:pt>
                      <c:pt idx="568">
                        <c:v>44371.666666666664</c:v>
                      </c:pt>
                      <c:pt idx="569">
                        <c:v>44371.708333333336</c:v>
                      </c:pt>
                      <c:pt idx="570">
                        <c:v>44371.75</c:v>
                      </c:pt>
                      <c:pt idx="571">
                        <c:v>44371.791666666664</c:v>
                      </c:pt>
                      <c:pt idx="572">
                        <c:v>44371.833333333336</c:v>
                      </c:pt>
                      <c:pt idx="573">
                        <c:v>44371.875</c:v>
                      </c:pt>
                      <c:pt idx="574">
                        <c:v>44371.916666666664</c:v>
                      </c:pt>
                      <c:pt idx="575">
                        <c:v>44371.958333333336</c:v>
                      </c:pt>
                      <c:pt idx="576">
                        <c:v>44372</c:v>
                      </c:pt>
                      <c:pt idx="577">
                        <c:v>44372.041666666664</c:v>
                      </c:pt>
                      <c:pt idx="578">
                        <c:v>44372.083333333336</c:v>
                      </c:pt>
                      <c:pt idx="579">
                        <c:v>44372.125</c:v>
                      </c:pt>
                      <c:pt idx="580">
                        <c:v>44372.166666666664</c:v>
                      </c:pt>
                      <c:pt idx="581">
                        <c:v>44372.208333333336</c:v>
                      </c:pt>
                      <c:pt idx="582">
                        <c:v>44372.25</c:v>
                      </c:pt>
                      <c:pt idx="583">
                        <c:v>44372.291666666664</c:v>
                      </c:pt>
                      <c:pt idx="584">
                        <c:v>44372.333333333336</c:v>
                      </c:pt>
                      <c:pt idx="585">
                        <c:v>44372.375</c:v>
                      </c:pt>
                      <c:pt idx="586">
                        <c:v>44372.416666666664</c:v>
                      </c:pt>
                      <c:pt idx="587">
                        <c:v>44372.458333333336</c:v>
                      </c:pt>
                      <c:pt idx="588">
                        <c:v>44372.5</c:v>
                      </c:pt>
                      <c:pt idx="589">
                        <c:v>44372.541666666664</c:v>
                      </c:pt>
                      <c:pt idx="590">
                        <c:v>44372.583333333336</c:v>
                      </c:pt>
                      <c:pt idx="591">
                        <c:v>44372.625</c:v>
                      </c:pt>
                      <c:pt idx="592">
                        <c:v>44372.666666666664</c:v>
                      </c:pt>
                      <c:pt idx="593">
                        <c:v>44372.708333333336</c:v>
                      </c:pt>
                      <c:pt idx="594">
                        <c:v>44372.75</c:v>
                      </c:pt>
                      <c:pt idx="595">
                        <c:v>44372.791666666664</c:v>
                      </c:pt>
                      <c:pt idx="596">
                        <c:v>44372.833333333336</c:v>
                      </c:pt>
                      <c:pt idx="597">
                        <c:v>44372.875</c:v>
                      </c:pt>
                      <c:pt idx="598">
                        <c:v>44372.916666666664</c:v>
                      </c:pt>
                      <c:pt idx="599">
                        <c:v>44372.958333333336</c:v>
                      </c:pt>
                      <c:pt idx="600">
                        <c:v>44373</c:v>
                      </c:pt>
                      <c:pt idx="601">
                        <c:v>44373.041666666664</c:v>
                      </c:pt>
                      <c:pt idx="602">
                        <c:v>44373.083333333336</c:v>
                      </c:pt>
                      <c:pt idx="603">
                        <c:v>44373.125</c:v>
                      </c:pt>
                      <c:pt idx="604">
                        <c:v>44373.166666666664</c:v>
                      </c:pt>
                      <c:pt idx="605">
                        <c:v>44373.208333333336</c:v>
                      </c:pt>
                      <c:pt idx="606">
                        <c:v>44373.25</c:v>
                      </c:pt>
                      <c:pt idx="607">
                        <c:v>44373.291666666664</c:v>
                      </c:pt>
                      <c:pt idx="608">
                        <c:v>44373.333333333336</c:v>
                      </c:pt>
                      <c:pt idx="609">
                        <c:v>44373.375</c:v>
                      </c:pt>
                      <c:pt idx="610">
                        <c:v>44373.416666666664</c:v>
                      </c:pt>
                      <c:pt idx="611">
                        <c:v>44373.458333333336</c:v>
                      </c:pt>
                      <c:pt idx="612">
                        <c:v>44373.5</c:v>
                      </c:pt>
                      <c:pt idx="613">
                        <c:v>44373.541666666664</c:v>
                      </c:pt>
                      <c:pt idx="614">
                        <c:v>44373.583333333336</c:v>
                      </c:pt>
                      <c:pt idx="615">
                        <c:v>44373.625</c:v>
                      </c:pt>
                      <c:pt idx="616">
                        <c:v>44373.666666666664</c:v>
                      </c:pt>
                      <c:pt idx="617">
                        <c:v>44373.708333333336</c:v>
                      </c:pt>
                      <c:pt idx="618">
                        <c:v>44373.75</c:v>
                      </c:pt>
                      <c:pt idx="619">
                        <c:v>44373.791666666664</c:v>
                      </c:pt>
                      <c:pt idx="620">
                        <c:v>44373.833333333336</c:v>
                      </c:pt>
                      <c:pt idx="621">
                        <c:v>44373.875</c:v>
                      </c:pt>
                      <c:pt idx="622">
                        <c:v>44373.916666666664</c:v>
                      </c:pt>
                      <c:pt idx="623">
                        <c:v>44373.958333333336</c:v>
                      </c:pt>
                      <c:pt idx="624">
                        <c:v>44374</c:v>
                      </c:pt>
                      <c:pt idx="625">
                        <c:v>44374.041666666664</c:v>
                      </c:pt>
                      <c:pt idx="626">
                        <c:v>44374.083333333336</c:v>
                      </c:pt>
                      <c:pt idx="627">
                        <c:v>44374.125</c:v>
                      </c:pt>
                      <c:pt idx="628">
                        <c:v>44374.166666666664</c:v>
                      </c:pt>
                      <c:pt idx="629">
                        <c:v>44374.208333333336</c:v>
                      </c:pt>
                      <c:pt idx="630">
                        <c:v>44374.25</c:v>
                      </c:pt>
                      <c:pt idx="631">
                        <c:v>44374.291666666664</c:v>
                      </c:pt>
                      <c:pt idx="632">
                        <c:v>44374.333333333336</c:v>
                      </c:pt>
                      <c:pt idx="633">
                        <c:v>44374.375</c:v>
                      </c:pt>
                      <c:pt idx="634">
                        <c:v>44374.416666666664</c:v>
                      </c:pt>
                      <c:pt idx="635">
                        <c:v>44374.458333333336</c:v>
                      </c:pt>
                      <c:pt idx="636">
                        <c:v>44374.5</c:v>
                      </c:pt>
                      <c:pt idx="637">
                        <c:v>44374.541666666664</c:v>
                      </c:pt>
                      <c:pt idx="638">
                        <c:v>44374.583333333336</c:v>
                      </c:pt>
                      <c:pt idx="639">
                        <c:v>44374.625</c:v>
                      </c:pt>
                      <c:pt idx="640">
                        <c:v>44374.666666666664</c:v>
                      </c:pt>
                      <c:pt idx="641">
                        <c:v>44374.708333333336</c:v>
                      </c:pt>
                      <c:pt idx="642">
                        <c:v>44374.75</c:v>
                      </c:pt>
                      <c:pt idx="643">
                        <c:v>44374.791666666664</c:v>
                      </c:pt>
                      <c:pt idx="644">
                        <c:v>44374.833333333336</c:v>
                      </c:pt>
                      <c:pt idx="645">
                        <c:v>44374.875</c:v>
                      </c:pt>
                      <c:pt idx="646">
                        <c:v>44374.916666666664</c:v>
                      </c:pt>
                      <c:pt idx="647">
                        <c:v>44374.958333333336</c:v>
                      </c:pt>
                      <c:pt idx="648">
                        <c:v>44375</c:v>
                      </c:pt>
                      <c:pt idx="649">
                        <c:v>44375.041666666664</c:v>
                      </c:pt>
                      <c:pt idx="650">
                        <c:v>44375.083333333336</c:v>
                      </c:pt>
                      <c:pt idx="651">
                        <c:v>44375.125</c:v>
                      </c:pt>
                      <c:pt idx="652">
                        <c:v>44375.166666666664</c:v>
                      </c:pt>
                      <c:pt idx="653">
                        <c:v>44375.208333333336</c:v>
                      </c:pt>
                      <c:pt idx="654">
                        <c:v>44375.25</c:v>
                      </c:pt>
                      <c:pt idx="655">
                        <c:v>44375.291666666664</c:v>
                      </c:pt>
                      <c:pt idx="656">
                        <c:v>44375.333333333336</c:v>
                      </c:pt>
                      <c:pt idx="657">
                        <c:v>44375.375</c:v>
                      </c:pt>
                      <c:pt idx="658">
                        <c:v>44375.416666666664</c:v>
                      </c:pt>
                      <c:pt idx="659">
                        <c:v>44375.458333333336</c:v>
                      </c:pt>
                      <c:pt idx="660">
                        <c:v>44375.5</c:v>
                      </c:pt>
                      <c:pt idx="661">
                        <c:v>44375.541666666664</c:v>
                      </c:pt>
                      <c:pt idx="662">
                        <c:v>44375.583333333336</c:v>
                      </c:pt>
                      <c:pt idx="663">
                        <c:v>44375.625</c:v>
                      </c:pt>
                      <c:pt idx="664">
                        <c:v>44375.666666666664</c:v>
                      </c:pt>
                      <c:pt idx="665">
                        <c:v>44375.708333333336</c:v>
                      </c:pt>
                      <c:pt idx="666">
                        <c:v>44375.75</c:v>
                      </c:pt>
                      <c:pt idx="667">
                        <c:v>44375.791666666664</c:v>
                      </c:pt>
                      <c:pt idx="668">
                        <c:v>44375.833333333336</c:v>
                      </c:pt>
                      <c:pt idx="669">
                        <c:v>44375.875</c:v>
                      </c:pt>
                      <c:pt idx="670">
                        <c:v>44375.916666666664</c:v>
                      </c:pt>
                      <c:pt idx="671">
                        <c:v>44375.958333333336</c:v>
                      </c:pt>
                      <c:pt idx="672">
                        <c:v>44376</c:v>
                      </c:pt>
                      <c:pt idx="673">
                        <c:v>44376.041666666664</c:v>
                      </c:pt>
                      <c:pt idx="674">
                        <c:v>44376.083333333336</c:v>
                      </c:pt>
                      <c:pt idx="675">
                        <c:v>44376.125</c:v>
                      </c:pt>
                      <c:pt idx="676">
                        <c:v>44376.166666666664</c:v>
                      </c:pt>
                      <c:pt idx="677">
                        <c:v>44376.208333333336</c:v>
                      </c:pt>
                      <c:pt idx="678">
                        <c:v>44376.25</c:v>
                      </c:pt>
                      <c:pt idx="679">
                        <c:v>44376.291666666664</c:v>
                      </c:pt>
                      <c:pt idx="680">
                        <c:v>44376.333333333336</c:v>
                      </c:pt>
                      <c:pt idx="681">
                        <c:v>44376.375</c:v>
                      </c:pt>
                      <c:pt idx="682">
                        <c:v>44376.416666666664</c:v>
                      </c:pt>
                      <c:pt idx="683">
                        <c:v>44376.458333333336</c:v>
                      </c:pt>
                      <c:pt idx="684">
                        <c:v>44376.5</c:v>
                      </c:pt>
                      <c:pt idx="685">
                        <c:v>44376.541666666664</c:v>
                      </c:pt>
                      <c:pt idx="686">
                        <c:v>44376.583333333336</c:v>
                      </c:pt>
                      <c:pt idx="687">
                        <c:v>44376.625</c:v>
                      </c:pt>
                      <c:pt idx="688">
                        <c:v>44376.666666666664</c:v>
                      </c:pt>
                      <c:pt idx="689">
                        <c:v>44376.708333333336</c:v>
                      </c:pt>
                      <c:pt idx="690">
                        <c:v>44376.75</c:v>
                      </c:pt>
                      <c:pt idx="691">
                        <c:v>44376.791666666664</c:v>
                      </c:pt>
                      <c:pt idx="692">
                        <c:v>44376.833333333336</c:v>
                      </c:pt>
                      <c:pt idx="693">
                        <c:v>44376.875</c:v>
                      </c:pt>
                      <c:pt idx="694">
                        <c:v>44376.916666666664</c:v>
                      </c:pt>
                      <c:pt idx="695">
                        <c:v>44376.958333333336</c:v>
                      </c:pt>
                      <c:pt idx="696">
                        <c:v>44377</c:v>
                      </c:pt>
                      <c:pt idx="697">
                        <c:v>44377.041666666664</c:v>
                      </c:pt>
                      <c:pt idx="698">
                        <c:v>44377.083333333336</c:v>
                      </c:pt>
                      <c:pt idx="699">
                        <c:v>44377.125</c:v>
                      </c:pt>
                      <c:pt idx="700">
                        <c:v>44377.166666666664</c:v>
                      </c:pt>
                      <c:pt idx="701">
                        <c:v>44377.208333333336</c:v>
                      </c:pt>
                      <c:pt idx="702">
                        <c:v>44377.25</c:v>
                      </c:pt>
                      <c:pt idx="703">
                        <c:v>44377.291666666664</c:v>
                      </c:pt>
                      <c:pt idx="704">
                        <c:v>44377.333333333336</c:v>
                      </c:pt>
                      <c:pt idx="705">
                        <c:v>44377.375</c:v>
                      </c:pt>
                      <c:pt idx="706">
                        <c:v>44377.416666666664</c:v>
                      </c:pt>
                      <c:pt idx="707">
                        <c:v>44377.458333333336</c:v>
                      </c:pt>
                      <c:pt idx="708">
                        <c:v>44377.5</c:v>
                      </c:pt>
                      <c:pt idx="709">
                        <c:v>44377.541666666664</c:v>
                      </c:pt>
                      <c:pt idx="710">
                        <c:v>44377.583333333336</c:v>
                      </c:pt>
                      <c:pt idx="711">
                        <c:v>44377.625</c:v>
                      </c:pt>
                      <c:pt idx="712">
                        <c:v>44377.666666666664</c:v>
                      </c:pt>
                      <c:pt idx="713">
                        <c:v>44377.708333333336</c:v>
                      </c:pt>
                      <c:pt idx="714">
                        <c:v>44377.75</c:v>
                      </c:pt>
                      <c:pt idx="715">
                        <c:v>44377.791666666664</c:v>
                      </c:pt>
                      <c:pt idx="716">
                        <c:v>44377.833333333336</c:v>
                      </c:pt>
                      <c:pt idx="717">
                        <c:v>44377.875</c:v>
                      </c:pt>
                      <c:pt idx="718">
                        <c:v>44377.916666666664</c:v>
                      </c:pt>
                      <c:pt idx="719">
                        <c:v>44377.958333333336</c:v>
                      </c:pt>
                    </c:numCache>
                  </c:numRef>
                </c:xVal>
                <c:yVal>
                  <c:numRef>
                    <c:extLst>
                      <c:ext uri="{02D57815-91ED-43cb-92C2-25804820EDAC}">
                        <c15:formulaRef>
                          <c15:sqref>'DATA 2021'!$C$2210:$C$2929</c15:sqref>
                        </c15:formulaRef>
                      </c:ext>
                    </c:extLst>
                    <c:numCache>
                      <c:formatCode>General</c:formatCode>
                      <c:ptCount val="720"/>
                      <c:pt idx="0">
                        <c:v>8.0000000000000002E-3</c:v>
                      </c:pt>
                      <c:pt idx="1">
                        <c:v>2.4E-2</c:v>
                      </c:pt>
                      <c:pt idx="2">
                        <c:v>3.2000000000000001E-2</c:v>
                      </c:pt>
                      <c:pt idx="3">
                        <c:v>3.2000000000000001E-2</c:v>
                      </c:pt>
                      <c:pt idx="4">
                        <c:v>3.2000000000000001E-2</c:v>
                      </c:pt>
                      <c:pt idx="5">
                        <c:v>3.2000000000000001E-2</c:v>
                      </c:pt>
                      <c:pt idx="6">
                        <c:v>3.2000000000000001E-2</c:v>
                      </c:pt>
                      <c:pt idx="7">
                        <c:v>0.192</c:v>
                      </c:pt>
                      <c:pt idx="8">
                        <c:v>0.20799999999999999</c:v>
                      </c:pt>
                      <c:pt idx="9">
                        <c:v>0.216</c:v>
                      </c:pt>
                      <c:pt idx="10">
                        <c:v>0.27200000000000002</c:v>
                      </c:pt>
                      <c:pt idx="11">
                        <c:v>0.27200000000000002</c:v>
                      </c:pt>
                      <c:pt idx="12">
                        <c:v>0.27200000000000002</c:v>
                      </c:pt>
                      <c:pt idx="13">
                        <c:v>0.27200000000000002</c:v>
                      </c:pt>
                      <c:pt idx="14">
                        <c:v>0</c:v>
                      </c:pt>
                      <c:pt idx="15">
                        <c:v>0</c:v>
                      </c:pt>
                      <c:pt idx="16">
                        <c:v>0</c:v>
                      </c:pt>
                      <c:pt idx="17">
                        <c:v>0</c:v>
                      </c:pt>
                      <c:pt idx="18">
                        <c:v>0</c:v>
                      </c:pt>
                      <c:pt idx="19">
                        <c:v>1.6E-2</c:v>
                      </c:pt>
                      <c:pt idx="20">
                        <c:v>3.2000000000000001E-2</c:v>
                      </c:pt>
                      <c:pt idx="21">
                        <c:v>7.1999999999999995E-2</c:v>
                      </c:pt>
                      <c:pt idx="22">
                        <c:v>0.12</c:v>
                      </c:pt>
                      <c:pt idx="23">
                        <c:v>0.13600000000000001</c:v>
                      </c:pt>
                      <c:pt idx="24">
                        <c:v>0.20799999999999999</c:v>
                      </c:pt>
                      <c:pt idx="25">
                        <c:v>0.24</c:v>
                      </c:pt>
                      <c:pt idx="26">
                        <c:v>0.27200000000000002</c:v>
                      </c:pt>
                      <c:pt idx="27">
                        <c:v>0.30399999999999999</c:v>
                      </c:pt>
                      <c:pt idx="28">
                        <c:v>0.432</c:v>
                      </c:pt>
                      <c:pt idx="29">
                        <c:v>0.56799999999999995</c:v>
                      </c:pt>
                      <c:pt idx="30">
                        <c:v>0.68</c:v>
                      </c:pt>
                      <c:pt idx="31">
                        <c:v>0.79200000000000004</c:v>
                      </c:pt>
                      <c:pt idx="32">
                        <c:v>0.94399999999999995</c:v>
                      </c:pt>
                      <c:pt idx="33">
                        <c:v>1.008</c:v>
                      </c:pt>
                      <c:pt idx="34">
                        <c:v>1.008</c:v>
                      </c:pt>
                      <c:pt idx="35">
                        <c:v>1.1279999999999999</c:v>
                      </c:pt>
                      <c:pt idx="36">
                        <c:v>1.1279999999999999</c:v>
                      </c:pt>
                      <c:pt idx="37">
                        <c:v>1.1519999999999999</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8.7999999999999995E-2</c:v>
                      </c:pt>
                      <c:pt idx="142">
                        <c:v>0.128</c:v>
                      </c:pt>
                      <c:pt idx="143">
                        <c:v>0.128</c:v>
                      </c:pt>
                      <c:pt idx="144">
                        <c:v>0.128</c:v>
                      </c:pt>
                      <c:pt idx="145">
                        <c:v>0.128</c:v>
                      </c:pt>
                      <c:pt idx="146">
                        <c:v>0.128</c:v>
                      </c:pt>
                      <c:pt idx="147">
                        <c:v>0.128</c:v>
                      </c:pt>
                      <c:pt idx="148">
                        <c:v>0.128</c:v>
                      </c:pt>
                      <c:pt idx="149">
                        <c:v>0.128</c:v>
                      </c:pt>
                      <c:pt idx="150">
                        <c:v>0.128</c:v>
                      </c:pt>
                      <c:pt idx="151">
                        <c:v>0.128</c:v>
                      </c:pt>
                      <c:pt idx="152">
                        <c:v>0.248</c:v>
                      </c:pt>
                      <c:pt idx="153">
                        <c:v>0.248</c:v>
                      </c:pt>
                      <c:pt idx="154">
                        <c:v>0.248</c:v>
                      </c:pt>
                      <c:pt idx="155">
                        <c:v>0.248</c:v>
                      </c:pt>
                      <c:pt idx="156">
                        <c:v>0.248</c:v>
                      </c:pt>
                      <c:pt idx="157">
                        <c:v>1.1200000000000001</c:v>
                      </c:pt>
                      <c:pt idx="158">
                        <c:v>0</c:v>
                      </c:pt>
                      <c:pt idx="159">
                        <c:v>0.2</c:v>
                      </c:pt>
                      <c:pt idx="160">
                        <c:v>0.28799999999999998</c:v>
                      </c:pt>
                      <c:pt idx="161">
                        <c:v>0.38400000000000001</c:v>
                      </c:pt>
                      <c:pt idx="162">
                        <c:v>0.45600000000000002</c:v>
                      </c:pt>
                      <c:pt idx="163">
                        <c:v>0.48</c:v>
                      </c:pt>
                      <c:pt idx="164">
                        <c:v>0.48799999999999999</c:v>
                      </c:pt>
                      <c:pt idx="165">
                        <c:v>0.48799999999999999</c:v>
                      </c:pt>
                      <c:pt idx="166">
                        <c:v>0.48799999999999999</c:v>
                      </c:pt>
                      <c:pt idx="167">
                        <c:v>0.48799999999999999</c:v>
                      </c:pt>
                      <c:pt idx="168">
                        <c:v>0.48799999999999999</c:v>
                      </c:pt>
                      <c:pt idx="169">
                        <c:v>0.48799999999999999</c:v>
                      </c:pt>
                      <c:pt idx="170">
                        <c:v>0.496</c:v>
                      </c:pt>
                      <c:pt idx="171">
                        <c:v>0.496</c:v>
                      </c:pt>
                      <c:pt idx="172">
                        <c:v>0.496</c:v>
                      </c:pt>
                      <c:pt idx="173">
                        <c:v>0.496</c:v>
                      </c:pt>
                      <c:pt idx="174">
                        <c:v>0.496</c:v>
                      </c:pt>
                      <c:pt idx="175">
                        <c:v>0.496</c:v>
                      </c:pt>
                      <c:pt idx="176">
                        <c:v>0.496</c:v>
                      </c:pt>
                      <c:pt idx="177">
                        <c:v>0.496</c:v>
                      </c:pt>
                      <c:pt idx="178">
                        <c:v>0.496</c:v>
                      </c:pt>
                      <c:pt idx="179">
                        <c:v>0.496</c:v>
                      </c:pt>
                      <c:pt idx="180">
                        <c:v>0.496</c:v>
                      </c:pt>
                      <c:pt idx="181">
                        <c:v>0.496</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8.0000000000000002E-3</c:v>
                      </c:pt>
                      <c:pt idx="235">
                        <c:v>8.0000000000000002E-3</c:v>
                      </c:pt>
                      <c:pt idx="236">
                        <c:v>8.0000000000000002E-3</c:v>
                      </c:pt>
                      <c:pt idx="237">
                        <c:v>8.0000000000000002E-3</c:v>
                      </c:pt>
                      <c:pt idx="238">
                        <c:v>8.0000000000000002E-3</c:v>
                      </c:pt>
                      <c:pt idx="239">
                        <c:v>8.0000000000000002E-3</c:v>
                      </c:pt>
                      <c:pt idx="240">
                        <c:v>8.0000000000000002E-3</c:v>
                      </c:pt>
                      <c:pt idx="241">
                        <c:v>8.0000000000000002E-3</c:v>
                      </c:pt>
                      <c:pt idx="242">
                        <c:v>8.0000000000000002E-3</c:v>
                      </c:pt>
                      <c:pt idx="243">
                        <c:v>8.0000000000000002E-3</c:v>
                      </c:pt>
                      <c:pt idx="244">
                        <c:v>8.0000000000000002E-3</c:v>
                      </c:pt>
                      <c:pt idx="245">
                        <c:v>8.0000000000000002E-3</c:v>
                      </c:pt>
                      <c:pt idx="246">
                        <c:v>8.0000000000000002E-3</c:v>
                      </c:pt>
                      <c:pt idx="247">
                        <c:v>8.0000000000000002E-3</c:v>
                      </c:pt>
                      <c:pt idx="248">
                        <c:v>8.0000000000000002E-3</c:v>
                      </c:pt>
                      <c:pt idx="249">
                        <c:v>8.0000000000000002E-3</c:v>
                      </c:pt>
                      <c:pt idx="250">
                        <c:v>8.0000000000000002E-3</c:v>
                      </c:pt>
                      <c:pt idx="251">
                        <c:v>8.0000000000000002E-3</c:v>
                      </c:pt>
                      <c:pt idx="252">
                        <c:v>8.0000000000000002E-3</c:v>
                      </c:pt>
                      <c:pt idx="253">
                        <c:v>8.0000000000000002E-3</c:v>
                      </c:pt>
                      <c:pt idx="254">
                        <c:v>0</c:v>
                      </c:pt>
                      <c:pt idx="255">
                        <c:v>0</c:v>
                      </c:pt>
                      <c:pt idx="256">
                        <c:v>0</c:v>
                      </c:pt>
                      <c:pt idx="257">
                        <c:v>0</c:v>
                      </c:pt>
                      <c:pt idx="258">
                        <c:v>0</c:v>
                      </c:pt>
                      <c:pt idx="259">
                        <c:v>6.4000000000000001E-2</c:v>
                      </c:pt>
                      <c:pt idx="260">
                        <c:v>9.6000000000000002E-2</c:v>
                      </c:pt>
                      <c:pt idx="261">
                        <c:v>9.6000000000000002E-2</c:v>
                      </c:pt>
                      <c:pt idx="262">
                        <c:v>0.16800000000000001</c:v>
                      </c:pt>
                      <c:pt idx="263">
                        <c:v>0.184</c:v>
                      </c:pt>
                      <c:pt idx="264">
                        <c:v>0.2</c:v>
                      </c:pt>
                      <c:pt idx="265">
                        <c:v>0.2</c:v>
                      </c:pt>
                      <c:pt idx="266">
                        <c:v>0.2</c:v>
                      </c:pt>
                      <c:pt idx="267">
                        <c:v>0.2</c:v>
                      </c:pt>
                      <c:pt idx="268">
                        <c:v>0.2</c:v>
                      </c:pt>
                      <c:pt idx="269">
                        <c:v>0.2</c:v>
                      </c:pt>
                      <c:pt idx="270">
                        <c:v>0.2</c:v>
                      </c:pt>
                      <c:pt idx="271">
                        <c:v>0.2</c:v>
                      </c:pt>
                      <c:pt idx="272">
                        <c:v>0.2</c:v>
                      </c:pt>
                      <c:pt idx="273">
                        <c:v>0.2</c:v>
                      </c:pt>
                      <c:pt idx="274">
                        <c:v>0.2</c:v>
                      </c:pt>
                      <c:pt idx="275">
                        <c:v>0.2</c:v>
                      </c:pt>
                      <c:pt idx="276">
                        <c:v>0.2</c:v>
                      </c:pt>
                      <c:pt idx="277">
                        <c:v>0.248</c:v>
                      </c:pt>
                      <c:pt idx="278">
                        <c:v>0</c:v>
                      </c:pt>
                      <c:pt idx="279">
                        <c:v>1.6E-2</c:v>
                      </c:pt>
                      <c:pt idx="280">
                        <c:v>0.04</c:v>
                      </c:pt>
                      <c:pt idx="281">
                        <c:v>6.4000000000000001E-2</c:v>
                      </c:pt>
                      <c:pt idx="282">
                        <c:v>7.1999999999999995E-2</c:v>
                      </c:pt>
                      <c:pt idx="283">
                        <c:v>0.08</c:v>
                      </c:pt>
                      <c:pt idx="284">
                        <c:v>0.20799999999999999</c:v>
                      </c:pt>
                      <c:pt idx="285">
                        <c:v>0.24</c:v>
                      </c:pt>
                      <c:pt idx="286">
                        <c:v>0.28000000000000003</c:v>
                      </c:pt>
                      <c:pt idx="287">
                        <c:v>0.28000000000000003</c:v>
                      </c:pt>
                      <c:pt idx="288">
                        <c:v>0.28799999999999998</c:v>
                      </c:pt>
                      <c:pt idx="289">
                        <c:v>0.28799999999999998</c:v>
                      </c:pt>
                      <c:pt idx="290">
                        <c:v>0.28799999999999998</c:v>
                      </c:pt>
                      <c:pt idx="291">
                        <c:v>0.28799999999999998</c:v>
                      </c:pt>
                      <c:pt idx="292">
                        <c:v>0.28799999999999998</c:v>
                      </c:pt>
                      <c:pt idx="293">
                        <c:v>0.28799999999999998</c:v>
                      </c:pt>
                      <c:pt idx="294">
                        <c:v>0.28799999999999998</c:v>
                      </c:pt>
                      <c:pt idx="295">
                        <c:v>0.28799999999999998</c:v>
                      </c:pt>
                      <c:pt idx="296">
                        <c:v>0.28799999999999998</c:v>
                      </c:pt>
                      <c:pt idx="297">
                        <c:v>0.28799999999999998</c:v>
                      </c:pt>
                      <c:pt idx="298">
                        <c:v>0.28799999999999998</c:v>
                      </c:pt>
                      <c:pt idx="299">
                        <c:v>0.28799999999999998</c:v>
                      </c:pt>
                      <c:pt idx="300">
                        <c:v>0.28799999999999998</c:v>
                      </c:pt>
                      <c:pt idx="301">
                        <c:v>0.28799999999999998</c:v>
                      </c:pt>
                      <c:pt idx="302">
                        <c:v>0</c:v>
                      </c:pt>
                      <c:pt idx="303">
                        <c:v>0.12</c:v>
                      </c:pt>
                      <c:pt idx="304">
                        <c:v>0.128</c:v>
                      </c:pt>
                      <c:pt idx="305">
                        <c:v>0.13600000000000001</c:v>
                      </c:pt>
                      <c:pt idx="306">
                        <c:v>0.152</c:v>
                      </c:pt>
                      <c:pt idx="307">
                        <c:v>0.17599999999999999</c:v>
                      </c:pt>
                      <c:pt idx="308">
                        <c:v>0.192</c:v>
                      </c:pt>
                      <c:pt idx="309">
                        <c:v>0.192</c:v>
                      </c:pt>
                      <c:pt idx="310">
                        <c:v>0.192</c:v>
                      </c:pt>
                      <c:pt idx="311">
                        <c:v>0.192</c:v>
                      </c:pt>
                      <c:pt idx="312">
                        <c:v>0.192</c:v>
                      </c:pt>
                      <c:pt idx="313">
                        <c:v>0.192</c:v>
                      </c:pt>
                      <c:pt idx="314">
                        <c:v>0.192</c:v>
                      </c:pt>
                      <c:pt idx="315">
                        <c:v>0.192</c:v>
                      </c:pt>
                      <c:pt idx="316">
                        <c:v>0.192</c:v>
                      </c:pt>
                      <c:pt idx="317">
                        <c:v>0.192</c:v>
                      </c:pt>
                      <c:pt idx="318">
                        <c:v>0.192</c:v>
                      </c:pt>
                      <c:pt idx="319">
                        <c:v>0.192</c:v>
                      </c:pt>
                      <c:pt idx="320">
                        <c:v>0.192</c:v>
                      </c:pt>
                      <c:pt idx="321">
                        <c:v>0.192</c:v>
                      </c:pt>
                      <c:pt idx="322">
                        <c:v>0.192</c:v>
                      </c:pt>
                      <c:pt idx="323">
                        <c:v>0.192</c:v>
                      </c:pt>
                      <c:pt idx="324">
                        <c:v>0.192</c:v>
                      </c:pt>
                      <c:pt idx="325">
                        <c:v>0.192</c:v>
                      </c:pt>
                      <c:pt idx="326">
                        <c:v>0</c:v>
                      </c:pt>
                      <c:pt idx="327">
                        <c:v>0</c:v>
                      </c:pt>
                      <c:pt idx="328">
                        <c:v>0</c:v>
                      </c:pt>
                      <c:pt idx="329">
                        <c:v>0.216</c:v>
                      </c:pt>
                      <c:pt idx="330">
                        <c:v>0.40799999999999997</c:v>
                      </c:pt>
                      <c:pt idx="331">
                        <c:v>0.40799999999999997</c:v>
                      </c:pt>
                      <c:pt idx="332">
                        <c:v>0.40799999999999997</c:v>
                      </c:pt>
                      <c:pt idx="333">
                        <c:v>0.40799999999999997</c:v>
                      </c:pt>
                      <c:pt idx="334">
                        <c:v>0.40799999999999997</c:v>
                      </c:pt>
                      <c:pt idx="335">
                        <c:v>0.40799999999999997</c:v>
                      </c:pt>
                      <c:pt idx="336">
                        <c:v>0.40799999999999997</c:v>
                      </c:pt>
                      <c:pt idx="337">
                        <c:v>0.40799999999999997</c:v>
                      </c:pt>
                      <c:pt idx="338">
                        <c:v>0.40799999999999997</c:v>
                      </c:pt>
                      <c:pt idx="339">
                        <c:v>0.40799999999999997</c:v>
                      </c:pt>
                      <c:pt idx="340">
                        <c:v>0.40799999999999997</c:v>
                      </c:pt>
                      <c:pt idx="341">
                        <c:v>0.40799999999999997</c:v>
                      </c:pt>
                      <c:pt idx="342">
                        <c:v>0.40799999999999997</c:v>
                      </c:pt>
                      <c:pt idx="343">
                        <c:v>0.40799999999999997</c:v>
                      </c:pt>
                      <c:pt idx="344">
                        <c:v>0.40799999999999997</c:v>
                      </c:pt>
                      <c:pt idx="345">
                        <c:v>0.40799999999999997</c:v>
                      </c:pt>
                      <c:pt idx="346">
                        <c:v>0.40799999999999997</c:v>
                      </c:pt>
                      <c:pt idx="347">
                        <c:v>0.40799999999999997</c:v>
                      </c:pt>
                      <c:pt idx="348">
                        <c:v>0.40799999999999997</c:v>
                      </c:pt>
                      <c:pt idx="349">
                        <c:v>0.40799999999999997</c:v>
                      </c:pt>
                      <c:pt idx="350">
                        <c:v>0</c:v>
                      </c:pt>
                      <c:pt idx="351">
                        <c:v>0</c:v>
                      </c:pt>
                      <c:pt idx="352">
                        <c:v>0</c:v>
                      </c:pt>
                      <c:pt idx="353">
                        <c:v>0</c:v>
                      </c:pt>
                      <c:pt idx="354">
                        <c:v>8.0000000000000002E-3</c:v>
                      </c:pt>
                      <c:pt idx="355">
                        <c:v>8.0000000000000002E-3</c:v>
                      </c:pt>
                      <c:pt idx="356">
                        <c:v>8.0000000000000002E-3</c:v>
                      </c:pt>
                      <c:pt idx="357">
                        <c:v>8.0000000000000002E-3</c:v>
                      </c:pt>
                      <c:pt idx="358">
                        <c:v>8.0000000000000002E-3</c:v>
                      </c:pt>
                      <c:pt idx="359">
                        <c:v>8.0000000000000002E-3</c:v>
                      </c:pt>
                      <c:pt idx="360">
                        <c:v>8.0000000000000002E-3</c:v>
                      </c:pt>
                      <c:pt idx="361">
                        <c:v>8.0000000000000002E-3</c:v>
                      </c:pt>
                      <c:pt idx="362">
                        <c:v>8.0000000000000002E-3</c:v>
                      </c:pt>
                      <c:pt idx="363">
                        <c:v>8.0000000000000002E-3</c:v>
                      </c:pt>
                      <c:pt idx="364">
                        <c:v>8.0000000000000002E-3</c:v>
                      </c:pt>
                      <c:pt idx="365">
                        <c:v>8.0000000000000002E-3</c:v>
                      </c:pt>
                      <c:pt idx="366">
                        <c:v>8.0000000000000002E-3</c:v>
                      </c:pt>
                      <c:pt idx="367">
                        <c:v>8.0000000000000002E-3</c:v>
                      </c:pt>
                      <c:pt idx="368">
                        <c:v>8.0000000000000002E-3</c:v>
                      </c:pt>
                      <c:pt idx="369">
                        <c:v>8.0000000000000002E-3</c:v>
                      </c:pt>
                      <c:pt idx="370">
                        <c:v>8.0000000000000002E-3</c:v>
                      </c:pt>
                      <c:pt idx="371">
                        <c:v>8.0000000000000002E-3</c:v>
                      </c:pt>
                      <c:pt idx="372">
                        <c:v>8.0000000000000002E-3</c:v>
                      </c:pt>
                      <c:pt idx="373">
                        <c:v>8.0000000000000002E-3</c:v>
                      </c:pt>
                      <c:pt idx="374">
                        <c:v>0</c:v>
                      </c:pt>
                      <c:pt idx="375">
                        <c:v>0</c:v>
                      </c:pt>
                      <c:pt idx="376">
                        <c:v>0</c:v>
                      </c:pt>
                      <c:pt idx="377">
                        <c:v>0</c:v>
                      </c:pt>
                      <c:pt idx="378">
                        <c:v>0</c:v>
                      </c:pt>
                      <c:pt idx="379">
                        <c:v>0</c:v>
                      </c:pt>
                      <c:pt idx="380">
                        <c:v>8.0000000000000002E-3</c:v>
                      </c:pt>
                      <c:pt idx="381">
                        <c:v>1.6E-2</c:v>
                      </c:pt>
                      <c:pt idx="382">
                        <c:v>1.6E-2</c:v>
                      </c:pt>
                      <c:pt idx="383">
                        <c:v>1.6E-2</c:v>
                      </c:pt>
                      <c:pt idx="384">
                        <c:v>1.6E-2</c:v>
                      </c:pt>
                      <c:pt idx="385">
                        <c:v>1.6E-2</c:v>
                      </c:pt>
                      <c:pt idx="386">
                        <c:v>1.6E-2</c:v>
                      </c:pt>
                      <c:pt idx="387">
                        <c:v>1.6E-2</c:v>
                      </c:pt>
                      <c:pt idx="388">
                        <c:v>1.6E-2</c:v>
                      </c:pt>
                      <c:pt idx="389">
                        <c:v>1.6E-2</c:v>
                      </c:pt>
                      <c:pt idx="390">
                        <c:v>1.6E-2</c:v>
                      </c:pt>
                      <c:pt idx="391">
                        <c:v>1.6E-2</c:v>
                      </c:pt>
                      <c:pt idx="392">
                        <c:v>1.6E-2</c:v>
                      </c:pt>
                      <c:pt idx="393">
                        <c:v>1.6E-2</c:v>
                      </c:pt>
                      <c:pt idx="394">
                        <c:v>1.6E-2</c:v>
                      </c:pt>
                      <c:pt idx="395">
                        <c:v>1.6E-2</c:v>
                      </c:pt>
                      <c:pt idx="396">
                        <c:v>1.6E-2</c:v>
                      </c:pt>
                      <c:pt idx="397">
                        <c:v>1.6E-2</c:v>
                      </c:pt>
                      <c:pt idx="398">
                        <c:v>0</c:v>
                      </c:pt>
                      <c:pt idx="399">
                        <c:v>0</c:v>
                      </c:pt>
                      <c:pt idx="400">
                        <c:v>8.0000000000000002E-3</c:v>
                      </c:pt>
                      <c:pt idx="401">
                        <c:v>1.6E-2</c:v>
                      </c:pt>
                      <c:pt idx="402">
                        <c:v>0.08</c:v>
                      </c:pt>
                      <c:pt idx="403">
                        <c:v>0.104</c:v>
                      </c:pt>
                      <c:pt idx="404">
                        <c:v>0.104</c:v>
                      </c:pt>
                      <c:pt idx="405">
                        <c:v>0.104</c:v>
                      </c:pt>
                      <c:pt idx="406">
                        <c:v>0.104</c:v>
                      </c:pt>
                      <c:pt idx="407">
                        <c:v>0.104</c:v>
                      </c:pt>
                      <c:pt idx="408">
                        <c:v>0.104</c:v>
                      </c:pt>
                      <c:pt idx="409">
                        <c:v>0.104</c:v>
                      </c:pt>
                      <c:pt idx="410">
                        <c:v>0.104</c:v>
                      </c:pt>
                      <c:pt idx="411">
                        <c:v>0.104</c:v>
                      </c:pt>
                      <c:pt idx="412">
                        <c:v>0.104</c:v>
                      </c:pt>
                      <c:pt idx="413">
                        <c:v>0.104</c:v>
                      </c:pt>
                      <c:pt idx="414">
                        <c:v>0.104</c:v>
                      </c:pt>
                      <c:pt idx="415">
                        <c:v>0.104</c:v>
                      </c:pt>
                      <c:pt idx="416">
                        <c:v>0.104</c:v>
                      </c:pt>
                      <c:pt idx="417">
                        <c:v>0.104</c:v>
                      </c:pt>
                      <c:pt idx="418">
                        <c:v>0.104</c:v>
                      </c:pt>
                      <c:pt idx="419">
                        <c:v>0.104</c:v>
                      </c:pt>
                      <c:pt idx="420">
                        <c:v>0.104</c:v>
                      </c:pt>
                      <c:pt idx="421">
                        <c:v>0.104</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65600000000000003</c:v>
                      </c:pt>
                      <c:pt idx="448">
                        <c:v>0.65600000000000003</c:v>
                      </c:pt>
                      <c:pt idx="449">
                        <c:v>0.66400000000000003</c:v>
                      </c:pt>
                      <c:pt idx="450">
                        <c:v>0.66400000000000003</c:v>
                      </c:pt>
                      <c:pt idx="451">
                        <c:v>0.66400000000000003</c:v>
                      </c:pt>
                      <c:pt idx="452">
                        <c:v>0.66400000000000003</c:v>
                      </c:pt>
                      <c:pt idx="453">
                        <c:v>0.66400000000000003</c:v>
                      </c:pt>
                      <c:pt idx="454">
                        <c:v>0.66400000000000003</c:v>
                      </c:pt>
                      <c:pt idx="455">
                        <c:v>0.66400000000000003</c:v>
                      </c:pt>
                      <c:pt idx="456">
                        <c:v>0.66400000000000003</c:v>
                      </c:pt>
                      <c:pt idx="457">
                        <c:v>0.66400000000000003</c:v>
                      </c:pt>
                      <c:pt idx="458">
                        <c:v>0.66400000000000003</c:v>
                      </c:pt>
                      <c:pt idx="459">
                        <c:v>0.66400000000000003</c:v>
                      </c:pt>
                      <c:pt idx="460">
                        <c:v>0.66400000000000003</c:v>
                      </c:pt>
                      <c:pt idx="461">
                        <c:v>0.66400000000000003</c:v>
                      </c:pt>
                      <c:pt idx="462">
                        <c:v>0.66400000000000003</c:v>
                      </c:pt>
                      <c:pt idx="463">
                        <c:v>0.66400000000000003</c:v>
                      </c:pt>
                      <c:pt idx="464">
                        <c:v>0.66400000000000003</c:v>
                      </c:pt>
                      <c:pt idx="465">
                        <c:v>0.66400000000000003</c:v>
                      </c:pt>
                      <c:pt idx="466">
                        <c:v>0.66400000000000003</c:v>
                      </c:pt>
                      <c:pt idx="467">
                        <c:v>0.66400000000000003</c:v>
                      </c:pt>
                      <c:pt idx="468">
                        <c:v>0.66400000000000003</c:v>
                      </c:pt>
                      <c:pt idx="469">
                        <c:v>0.66400000000000003</c:v>
                      </c:pt>
                      <c:pt idx="470">
                        <c:v>0</c:v>
                      </c:pt>
                      <c:pt idx="471">
                        <c:v>0</c:v>
                      </c:pt>
                      <c:pt idx="472">
                        <c:v>0</c:v>
                      </c:pt>
                      <c:pt idx="473">
                        <c:v>9.6000000000000002E-2</c:v>
                      </c:pt>
                      <c:pt idx="474">
                        <c:v>0.104</c:v>
                      </c:pt>
                      <c:pt idx="475">
                        <c:v>0.104</c:v>
                      </c:pt>
                      <c:pt idx="476">
                        <c:v>0.104</c:v>
                      </c:pt>
                      <c:pt idx="477">
                        <c:v>0.104</c:v>
                      </c:pt>
                      <c:pt idx="478">
                        <c:v>0.104</c:v>
                      </c:pt>
                      <c:pt idx="479">
                        <c:v>0.104</c:v>
                      </c:pt>
                      <c:pt idx="480">
                        <c:v>0.104</c:v>
                      </c:pt>
                      <c:pt idx="481">
                        <c:v>0.104</c:v>
                      </c:pt>
                      <c:pt idx="482">
                        <c:v>0.104</c:v>
                      </c:pt>
                      <c:pt idx="483">
                        <c:v>0.104</c:v>
                      </c:pt>
                      <c:pt idx="484">
                        <c:v>0.104</c:v>
                      </c:pt>
                      <c:pt idx="485">
                        <c:v>0.104</c:v>
                      </c:pt>
                      <c:pt idx="486">
                        <c:v>0.104</c:v>
                      </c:pt>
                      <c:pt idx="487">
                        <c:v>0.104</c:v>
                      </c:pt>
                      <c:pt idx="488">
                        <c:v>0.104</c:v>
                      </c:pt>
                      <c:pt idx="489">
                        <c:v>0.104</c:v>
                      </c:pt>
                      <c:pt idx="490">
                        <c:v>0.104</c:v>
                      </c:pt>
                      <c:pt idx="491">
                        <c:v>0.104</c:v>
                      </c:pt>
                      <c:pt idx="492">
                        <c:v>0.104</c:v>
                      </c:pt>
                      <c:pt idx="493">
                        <c:v>0.104</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28000000000000003</c:v>
                      </c:pt>
                      <c:pt idx="545">
                        <c:v>0.28000000000000003</c:v>
                      </c:pt>
                      <c:pt idx="546">
                        <c:v>0.92800000000000005</c:v>
                      </c:pt>
                      <c:pt idx="547">
                        <c:v>0.93600000000000005</c:v>
                      </c:pt>
                      <c:pt idx="548">
                        <c:v>0.94399999999999995</c:v>
                      </c:pt>
                      <c:pt idx="549">
                        <c:v>0.94399999999999995</c:v>
                      </c:pt>
                      <c:pt idx="550">
                        <c:v>0.94399999999999995</c:v>
                      </c:pt>
                      <c:pt idx="551">
                        <c:v>0.94399999999999995</c:v>
                      </c:pt>
                      <c:pt idx="552">
                        <c:v>0.94399999999999995</c:v>
                      </c:pt>
                      <c:pt idx="553">
                        <c:v>0.94399999999999995</c:v>
                      </c:pt>
                      <c:pt idx="554">
                        <c:v>0.94399999999999995</c:v>
                      </c:pt>
                      <c:pt idx="555">
                        <c:v>0.94399999999999995</c:v>
                      </c:pt>
                      <c:pt idx="556">
                        <c:v>0.94399999999999995</c:v>
                      </c:pt>
                      <c:pt idx="557">
                        <c:v>0.94399999999999995</c:v>
                      </c:pt>
                      <c:pt idx="558">
                        <c:v>0.94399999999999995</c:v>
                      </c:pt>
                      <c:pt idx="559">
                        <c:v>0.94399999999999995</c:v>
                      </c:pt>
                      <c:pt idx="560">
                        <c:v>0.94399999999999995</c:v>
                      </c:pt>
                      <c:pt idx="561">
                        <c:v>0.94399999999999995</c:v>
                      </c:pt>
                      <c:pt idx="562">
                        <c:v>0.94399999999999995</c:v>
                      </c:pt>
                      <c:pt idx="563">
                        <c:v>0.94399999999999995</c:v>
                      </c:pt>
                      <c:pt idx="564">
                        <c:v>0.94399999999999995</c:v>
                      </c:pt>
                      <c:pt idx="565">
                        <c:v>0.94399999999999995</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112</c:v>
                      </c:pt>
                      <c:pt idx="592">
                        <c:v>0.14399999999999999</c:v>
                      </c:pt>
                      <c:pt idx="593">
                        <c:v>0.16</c:v>
                      </c:pt>
                      <c:pt idx="594">
                        <c:v>0.16</c:v>
                      </c:pt>
                      <c:pt idx="595">
                        <c:v>0.184</c:v>
                      </c:pt>
                      <c:pt idx="596">
                        <c:v>0.192</c:v>
                      </c:pt>
                      <c:pt idx="597">
                        <c:v>0.192</c:v>
                      </c:pt>
                      <c:pt idx="598">
                        <c:v>0.192</c:v>
                      </c:pt>
                      <c:pt idx="599">
                        <c:v>0.192</c:v>
                      </c:pt>
                      <c:pt idx="600">
                        <c:v>0.192</c:v>
                      </c:pt>
                      <c:pt idx="601">
                        <c:v>0.192</c:v>
                      </c:pt>
                      <c:pt idx="602">
                        <c:v>0.192</c:v>
                      </c:pt>
                      <c:pt idx="603">
                        <c:v>0.192</c:v>
                      </c:pt>
                      <c:pt idx="604">
                        <c:v>0.192</c:v>
                      </c:pt>
                      <c:pt idx="605">
                        <c:v>0.192</c:v>
                      </c:pt>
                      <c:pt idx="606">
                        <c:v>0.192</c:v>
                      </c:pt>
                      <c:pt idx="607">
                        <c:v>0.192</c:v>
                      </c:pt>
                      <c:pt idx="608">
                        <c:v>0.192</c:v>
                      </c:pt>
                      <c:pt idx="609">
                        <c:v>0.192</c:v>
                      </c:pt>
                      <c:pt idx="610">
                        <c:v>0.192</c:v>
                      </c:pt>
                      <c:pt idx="611">
                        <c:v>0.192</c:v>
                      </c:pt>
                      <c:pt idx="612">
                        <c:v>0.192</c:v>
                      </c:pt>
                      <c:pt idx="613">
                        <c:v>0.192</c:v>
                      </c:pt>
                      <c:pt idx="614">
                        <c:v>0</c:v>
                      </c:pt>
                      <c:pt idx="615">
                        <c:v>0</c:v>
                      </c:pt>
                      <c:pt idx="616">
                        <c:v>0</c:v>
                      </c:pt>
                      <c:pt idx="617">
                        <c:v>0</c:v>
                      </c:pt>
                      <c:pt idx="618">
                        <c:v>0</c:v>
                      </c:pt>
                      <c:pt idx="619">
                        <c:v>0</c:v>
                      </c:pt>
                      <c:pt idx="620">
                        <c:v>3.2000000000000001E-2</c:v>
                      </c:pt>
                      <c:pt idx="621">
                        <c:v>0.2</c:v>
                      </c:pt>
                      <c:pt idx="622">
                        <c:v>0.30399999999999999</c:v>
                      </c:pt>
                      <c:pt idx="623">
                        <c:v>0.312</c:v>
                      </c:pt>
                      <c:pt idx="624">
                        <c:v>0.32</c:v>
                      </c:pt>
                      <c:pt idx="625">
                        <c:v>0.32</c:v>
                      </c:pt>
                      <c:pt idx="626">
                        <c:v>0.32</c:v>
                      </c:pt>
                      <c:pt idx="627">
                        <c:v>0.32</c:v>
                      </c:pt>
                      <c:pt idx="628">
                        <c:v>0.32</c:v>
                      </c:pt>
                      <c:pt idx="629">
                        <c:v>0.32</c:v>
                      </c:pt>
                      <c:pt idx="630">
                        <c:v>0.32</c:v>
                      </c:pt>
                      <c:pt idx="631">
                        <c:v>0.32</c:v>
                      </c:pt>
                      <c:pt idx="632">
                        <c:v>0.32</c:v>
                      </c:pt>
                      <c:pt idx="633">
                        <c:v>0.32</c:v>
                      </c:pt>
                      <c:pt idx="634">
                        <c:v>0.32</c:v>
                      </c:pt>
                      <c:pt idx="635">
                        <c:v>0.32</c:v>
                      </c:pt>
                      <c:pt idx="636">
                        <c:v>0.32</c:v>
                      </c:pt>
                      <c:pt idx="637">
                        <c:v>0.32</c:v>
                      </c:pt>
                      <c:pt idx="638">
                        <c:v>0</c:v>
                      </c:pt>
                      <c:pt idx="639">
                        <c:v>8.0000000000000002E-3</c:v>
                      </c:pt>
                      <c:pt idx="640">
                        <c:v>8.0000000000000002E-3</c:v>
                      </c:pt>
                      <c:pt idx="641">
                        <c:v>8.0000000000000002E-3</c:v>
                      </c:pt>
                      <c:pt idx="642">
                        <c:v>8.0000000000000002E-3</c:v>
                      </c:pt>
                      <c:pt idx="643">
                        <c:v>8.0000000000000002E-3</c:v>
                      </c:pt>
                      <c:pt idx="644">
                        <c:v>8.0000000000000002E-3</c:v>
                      </c:pt>
                      <c:pt idx="645">
                        <c:v>8.0000000000000002E-3</c:v>
                      </c:pt>
                      <c:pt idx="646">
                        <c:v>8.0000000000000002E-3</c:v>
                      </c:pt>
                      <c:pt idx="647">
                        <c:v>8.0000000000000002E-3</c:v>
                      </c:pt>
                      <c:pt idx="648">
                        <c:v>4.8000000000000001E-2</c:v>
                      </c:pt>
                      <c:pt idx="649">
                        <c:v>4.8000000000000001E-2</c:v>
                      </c:pt>
                      <c:pt idx="650">
                        <c:v>5.6000000000000001E-2</c:v>
                      </c:pt>
                      <c:pt idx="651">
                        <c:v>5.6000000000000001E-2</c:v>
                      </c:pt>
                      <c:pt idx="652">
                        <c:v>7.1999999999999995E-2</c:v>
                      </c:pt>
                      <c:pt idx="653">
                        <c:v>7.1999999999999995E-2</c:v>
                      </c:pt>
                      <c:pt idx="654">
                        <c:v>7.1999999999999995E-2</c:v>
                      </c:pt>
                      <c:pt idx="655">
                        <c:v>7.1999999999999995E-2</c:v>
                      </c:pt>
                      <c:pt idx="656">
                        <c:v>7.1999999999999995E-2</c:v>
                      </c:pt>
                      <c:pt idx="657">
                        <c:v>7.1999999999999995E-2</c:v>
                      </c:pt>
                      <c:pt idx="658">
                        <c:v>7.1999999999999995E-2</c:v>
                      </c:pt>
                      <c:pt idx="659">
                        <c:v>7.1999999999999995E-2</c:v>
                      </c:pt>
                      <c:pt idx="660">
                        <c:v>0.08</c:v>
                      </c:pt>
                      <c:pt idx="661">
                        <c:v>9.6000000000000002E-2</c:v>
                      </c:pt>
                      <c:pt idx="662">
                        <c:v>0</c:v>
                      </c:pt>
                      <c:pt idx="663">
                        <c:v>0</c:v>
                      </c:pt>
                      <c:pt idx="664">
                        <c:v>0</c:v>
                      </c:pt>
                      <c:pt idx="665">
                        <c:v>0.23200000000000001</c:v>
                      </c:pt>
                      <c:pt idx="666">
                        <c:v>0.30399999999999999</c:v>
                      </c:pt>
                      <c:pt idx="667">
                        <c:v>0.30399999999999999</c:v>
                      </c:pt>
                      <c:pt idx="668">
                        <c:v>0.30399999999999999</c:v>
                      </c:pt>
                      <c:pt idx="669">
                        <c:v>0.30399999999999999</c:v>
                      </c:pt>
                      <c:pt idx="670">
                        <c:v>0.30399999999999999</c:v>
                      </c:pt>
                      <c:pt idx="671">
                        <c:v>0.30399999999999999</c:v>
                      </c:pt>
                      <c:pt idx="672">
                        <c:v>0.30399999999999999</c:v>
                      </c:pt>
                      <c:pt idx="673">
                        <c:v>0.30399999999999999</c:v>
                      </c:pt>
                      <c:pt idx="674">
                        <c:v>0.30399999999999999</c:v>
                      </c:pt>
                      <c:pt idx="675">
                        <c:v>0.30399999999999999</c:v>
                      </c:pt>
                      <c:pt idx="676">
                        <c:v>0.30399999999999999</c:v>
                      </c:pt>
                      <c:pt idx="677">
                        <c:v>0.30399999999999999</c:v>
                      </c:pt>
                      <c:pt idx="678">
                        <c:v>0.30399999999999999</c:v>
                      </c:pt>
                      <c:pt idx="679">
                        <c:v>0.30399999999999999</c:v>
                      </c:pt>
                      <c:pt idx="680">
                        <c:v>0.30399999999999999</c:v>
                      </c:pt>
                      <c:pt idx="681">
                        <c:v>0.30399999999999999</c:v>
                      </c:pt>
                      <c:pt idx="682">
                        <c:v>0.30399999999999999</c:v>
                      </c:pt>
                      <c:pt idx="683">
                        <c:v>0.30399999999999999</c:v>
                      </c:pt>
                      <c:pt idx="684">
                        <c:v>0.30399999999999999</c:v>
                      </c:pt>
                      <c:pt idx="685">
                        <c:v>0.30399999999999999</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04</c:v>
                      </c:pt>
                      <c:pt idx="710">
                        <c:v>0.04</c:v>
                      </c:pt>
                      <c:pt idx="711">
                        <c:v>0.04</c:v>
                      </c:pt>
                      <c:pt idx="712">
                        <c:v>0.04</c:v>
                      </c:pt>
                      <c:pt idx="713">
                        <c:v>0.04</c:v>
                      </c:pt>
                      <c:pt idx="714">
                        <c:v>0.04</c:v>
                      </c:pt>
                      <c:pt idx="715">
                        <c:v>0.04</c:v>
                      </c:pt>
                      <c:pt idx="716">
                        <c:v>4.8000000000000001E-2</c:v>
                      </c:pt>
                      <c:pt idx="717">
                        <c:v>4.8000000000000001E-2</c:v>
                      </c:pt>
                      <c:pt idx="718">
                        <c:v>4.8000000000000001E-2</c:v>
                      </c:pt>
                      <c:pt idx="719">
                        <c:v>4.8000000000000001E-2</c:v>
                      </c:pt>
                    </c:numCache>
                  </c:numRef>
                </c:yVal>
                <c:smooth val="1"/>
                <c:extLst>
                  <c:ext xmlns:c16="http://schemas.microsoft.com/office/drawing/2014/chart" uri="{C3380CC4-5D6E-409C-BE32-E72D297353CC}">
                    <c16:uniqueId val="{00000001-E43C-4B8D-B631-59CC1D2E9E88}"/>
                  </c:ext>
                </c:extLst>
              </c15:ser>
            </c15:filteredScatterSeries>
          </c:ext>
        </c:extLst>
      </c:scatterChart>
      <c:valAx>
        <c:axId val="-952134400"/>
        <c:scaling>
          <c:orientation val="minMax"/>
          <c:max val="44380"/>
          <c:min val="44347"/>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2128960"/>
        <c:crosses val="autoZero"/>
        <c:crossBetween val="midCat"/>
        <c:majorUnit val="10"/>
        <c:minorUnit val="2"/>
      </c:valAx>
      <c:valAx>
        <c:axId val="-952128960"/>
        <c:scaling>
          <c:orientation val="minMax"/>
          <c:min val="1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Flow</a:t>
                </a:r>
                <a:r>
                  <a:rPr lang="en-PH" baseline="0"/>
                  <a:t> (cms))</a:t>
                </a:r>
                <a:endParaRPr lang="en-PH"/>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2134400"/>
        <c:crosses val="autoZero"/>
        <c:crossBetween val="midCat"/>
        <c:majorUnit val="15"/>
      </c:valAx>
      <c:valAx>
        <c:axId val="-952140928"/>
        <c:scaling>
          <c:orientation val="maxMin"/>
          <c:max val="70"/>
          <c:min val="0"/>
        </c:scaling>
        <c:delete val="1"/>
        <c:axPos val="r"/>
        <c:numFmt formatCode="General" sourceLinked="1"/>
        <c:majorTickMark val="out"/>
        <c:minorTickMark val="none"/>
        <c:tickLblPos val="nextTo"/>
        <c:crossAx val="-952133312"/>
        <c:crosses val="max"/>
        <c:crossBetween val="midCat"/>
        <c:majorUnit val="10"/>
      </c:valAx>
      <c:valAx>
        <c:axId val="-952133312"/>
        <c:scaling>
          <c:orientation val="minMax"/>
        </c:scaling>
        <c:delete val="1"/>
        <c:axPos val="t"/>
        <c:numFmt formatCode="[$-3409]mmmm\ dd\,\ yyyy;@" sourceLinked="1"/>
        <c:majorTickMark val="out"/>
        <c:minorTickMark val="none"/>
        <c:tickLblPos val="nextTo"/>
        <c:crossAx val="-952140928"/>
        <c:crosses val="autoZero"/>
        <c:crossBetween val="midCat"/>
      </c:valAx>
    </c:plotArea>
    <c:legend>
      <c:legendPos val="b"/>
      <c:overlay val="0"/>
    </c:legend>
    <c:plotVisOnly val="1"/>
    <c:dispBlanksAs val="gap"/>
    <c:showDLblsOverMax val="0"/>
  </c:chart>
  <c:txPr>
    <a:bodyPr/>
    <a:lstStyle/>
    <a:p>
      <a:pPr>
        <a:defRPr/>
      </a:pPr>
      <a:endParaRPr lang="en-US"/>
    </a:p>
  </c:txPr>
  <c:externalData r:id="rId1">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Rating</a:t>
            </a:r>
            <a:r>
              <a:rPr lang="en-US" b="1" i="1" baseline="0"/>
              <a:t> Curve</a:t>
            </a:r>
            <a:r>
              <a:rPr lang="en-US" b="1" i="1"/>
              <a:t> </a:t>
            </a:r>
            <a:r>
              <a:rPr lang="en-US" b="1" i="1" baseline="0"/>
              <a:t>at Pinan-anan (June 2021)</a:t>
            </a:r>
            <a:endParaRPr lang="en-US" b="1" i="1"/>
          </a:p>
        </c:rich>
      </c:tx>
      <c:overlay val="0"/>
      <c:spPr>
        <a:noFill/>
        <a:ln>
          <a:noFill/>
        </a:ln>
        <a:effectLst/>
      </c:spPr>
    </c:title>
    <c:autoTitleDeleted val="0"/>
    <c:plotArea>
      <c:layout/>
      <c:scatterChart>
        <c:scatterStyle val="lineMarker"/>
        <c:varyColors val="0"/>
        <c:ser>
          <c:idx val="0"/>
          <c:order val="0"/>
          <c:tx>
            <c:v>Rating Curve</c:v>
          </c:tx>
          <c:spPr>
            <a:ln w="19050">
              <a:noFill/>
            </a:ln>
          </c:spPr>
          <c:xVal>
            <c:numRef>
              <c:f>'DATA 2021'!$E$2210:$E$2929</c:f>
              <c:numCache>
                <c:formatCode>0.00</c:formatCode>
                <c:ptCount val="720"/>
                <c:pt idx="0">
                  <c:v>31.255837564231324</c:v>
                </c:pt>
                <c:pt idx="1">
                  <c:v>31.255837564231324</c:v>
                </c:pt>
                <c:pt idx="2">
                  <c:v>37.043768189617921</c:v>
                </c:pt>
                <c:pt idx="3">
                  <c:v>37.043768189617921</c:v>
                </c:pt>
                <c:pt idx="4">
                  <c:v>47.135679067472864</c:v>
                </c:pt>
                <c:pt idx="5">
                  <c:v>52.868380329097704</c:v>
                </c:pt>
                <c:pt idx="6">
                  <c:v>61.280006777961567</c:v>
                </c:pt>
                <c:pt idx="7">
                  <c:v>75.666814956005595</c:v>
                </c:pt>
                <c:pt idx="8">
                  <c:v>95.38818427169052</c:v>
                </c:pt>
                <c:pt idx="9">
                  <c:v>108.20398251792648</c:v>
                </c:pt>
                <c:pt idx="10">
                  <c:v>122.22817838446757</c:v>
                </c:pt>
                <c:pt idx="11">
                  <c:v>137.52956090770365</c:v>
                </c:pt>
                <c:pt idx="12">
                  <c:v>131.637442428593</c:v>
                </c:pt>
                <c:pt idx="13">
                  <c:v>125.93106731486272</c:v>
                </c:pt>
                <c:pt idx="14">
                  <c:v>137.52956090770365</c:v>
                </c:pt>
                <c:pt idx="15">
                  <c:v>122.22817838446757</c:v>
                </c:pt>
                <c:pt idx="16">
                  <c:v>111.59408315551998</c:v>
                </c:pt>
                <c:pt idx="17">
                  <c:v>118.60510623115417</c:v>
                </c:pt>
                <c:pt idx="18">
                  <c:v>95.38818427169052</c:v>
                </c:pt>
                <c:pt idx="19">
                  <c:v>98.482551084881621</c:v>
                </c:pt>
                <c:pt idx="20">
                  <c:v>92.365131080478491</c:v>
                </c:pt>
                <c:pt idx="21">
                  <c:v>89.412355644233841</c:v>
                </c:pt>
                <c:pt idx="22">
                  <c:v>83.713524907957378</c:v>
                </c:pt>
                <c:pt idx="23">
                  <c:v>75.666814956005595</c:v>
                </c:pt>
                <c:pt idx="24">
                  <c:v>80.96542826753371</c:v>
                </c:pt>
                <c:pt idx="25">
                  <c:v>73.114293714864189</c:v>
                </c:pt>
                <c:pt idx="26">
                  <c:v>69.4036985552858</c:v>
                </c:pt>
                <c:pt idx="27">
                  <c:v>65.831973921284842</c:v>
                </c:pt>
                <c:pt idx="28">
                  <c:v>63.526346582539908</c:v>
                </c:pt>
                <c:pt idx="29">
                  <c:v>61.280006777961567</c:v>
                </c:pt>
                <c:pt idx="30">
                  <c:v>56.961348640091799</c:v>
                </c:pt>
                <c:pt idx="31">
                  <c:v>59.091992650798133</c:v>
                </c:pt>
                <c:pt idx="32">
                  <c:v>56.961348640091799</c:v>
                </c:pt>
                <c:pt idx="33">
                  <c:v>50.904176575716136</c:v>
                </c:pt>
                <c:pt idx="34">
                  <c:v>59.091992650798133</c:v>
                </c:pt>
                <c:pt idx="35">
                  <c:v>48.993584075909546</c:v>
                </c:pt>
                <c:pt idx="36">
                  <c:v>50.904176575716136</c:v>
                </c:pt>
                <c:pt idx="37">
                  <c:v>50.904176575716136</c:v>
                </c:pt>
                <c:pt idx="38">
                  <c:v>45.329544213967331</c:v>
                </c:pt>
                <c:pt idx="39">
                  <c:v>48.993584075909546</c:v>
                </c:pt>
                <c:pt idx="40">
                  <c:v>45.329544213967331</c:v>
                </c:pt>
                <c:pt idx="41">
                  <c:v>47.135679067472864</c:v>
                </c:pt>
                <c:pt idx="42">
                  <c:v>45.329544213967331</c:v>
                </c:pt>
                <c:pt idx="43">
                  <c:v>45.329544213967331</c:v>
                </c:pt>
                <c:pt idx="44">
                  <c:v>40.212684084658079</c:v>
                </c:pt>
                <c:pt idx="45">
                  <c:v>40.212684084658079</c:v>
                </c:pt>
                <c:pt idx="46">
                  <c:v>40.212684084658079</c:v>
                </c:pt>
                <c:pt idx="47">
                  <c:v>43.574268627446209</c:v>
                </c:pt>
                <c:pt idx="48">
                  <c:v>37.043768189617921</c:v>
                </c:pt>
                <c:pt idx="49">
                  <c:v>41.868947891504092</c:v>
                </c:pt>
                <c:pt idx="50">
                  <c:v>37.043768189617921</c:v>
                </c:pt>
                <c:pt idx="51">
                  <c:v>37.043768189617921</c:v>
                </c:pt>
                <c:pt idx="52">
                  <c:v>37.043768189617921</c:v>
                </c:pt>
                <c:pt idx="53">
                  <c:v>40.212684084658079</c:v>
                </c:pt>
                <c:pt idx="54">
                  <c:v>38.604585804070084</c:v>
                </c:pt>
                <c:pt idx="55">
                  <c:v>35.529352948325283</c:v>
                </c:pt>
                <c:pt idx="56">
                  <c:v>38.604585804070084</c:v>
                </c:pt>
                <c:pt idx="57">
                  <c:v>35.529352948325283</c:v>
                </c:pt>
                <c:pt idx="58">
                  <c:v>34.789273552857431</c:v>
                </c:pt>
                <c:pt idx="59">
                  <c:v>34.060468379159161</c:v>
                </c:pt>
                <c:pt idx="60">
                  <c:v>37.043768189617921</c:v>
                </c:pt>
                <c:pt idx="61">
                  <c:v>34.060468379159161</c:v>
                </c:pt>
                <c:pt idx="62">
                  <c:v>32.636249398205287</c:v>
                </c:pt>
                <c:pt idx="63">
                  <c:v>32.636249398205287</c:v>
                </c:pt>
                <c:pt idx="64">
                  <c:v>34.060468379159161</c:v>
                </c:pt>
                <c:pt idx="65">
                  <c:v>34.060468379159161</c:v>
                </c:pt>
                <c:pt idx="66">
                  <c:v>32.636249398205287</c:v>
                </c:pt>
                <c:pt idx="67">
                  <c:v>35.529352948325283</c:v>
                </c:pt>
                <c:pt idx="68">
                  <c:v>34.060468379159161</c:v>
                </c:pt>
                <c:pt idx="69">
                  <c:v>31.255837564231324</c:v>
                </c:pt>
                <c:pt idx="70">
                  <c:v>34.060468379159161</c:v>
                </c:pt>
                <c:pt idx="71">
                  <c:v>29.918381104648358</c:v>
                </c:pt>
                <c:pt idx="72">
                  <c:v>32.636249398205287</c:v>
                </c:pt>
                <c:pt idx="73">
                  <c:v>32.636249398205287</c:v>
                </c:pt>
                <c:pt idx="74">
                  <c:v>27.368960720164406</c:v>
                </c:pt>
                <c:pt idx="75">
                  <c:v>28.623034941882036</c:v>
                </c:pt>
                <c:pt idx="76">
                  <c:v>31.255837564231324</c:v>
                </c:pt>
                <c:pt idx="77">
                  <c:v>32.636249398205287</c:v>
                </c:pt>
                <c:pt idx="78">
                  <c:v>31.255837564231324</c:v>
                </c:pt>
                <c:pt idx="79">
                  <c:v>27.368960720164406</c:v>
                </c:pt>
                <c:pt idx="80">
                  <c:v>27.368960720164406</c:v>
                </c:pt>
                <c:pt idx="81">
                  <c:v>28.623034941882036</c:v>
                </c:pt>
                <c:pt idx="82">
                  <c:v>27.368960720164406</c:v>
                </c:pt>
                <c:pt idx="83">
                  <c:v>28.623034941882036</c:v>
                </c:pt>
                <c:pt idx="84">
                  <c:v>28.623034941882036</c:v>
                </c:pt>
                <c:pt idx="85">
                  <c:v>28.623034941882036</c:v>
                </c:pt>
                <c:pt idx="86">
                  <c:v>29.918381104648358</c:v>
                </c:pt>
                <c:pt idx="87">
                  <c:v>28.623034941882036</c:v>
                </c:pt>
                <c:pt idx="88">
                  <c:v>29.918381104648358</c:v>
                </c:pt>
                <c:pt idx="89">
                  <c:v>24.981308449628163</c:v>
                </c:pt>
                <c:pt idx="90">
                  <c:v>28.623034941882036</c:v>
                </c:pt>
                <c:pt idx="91">
                  <c:v>27.368960720164406</c:v>
                </c:pt>
                <c:pt idx="92">
                  <c:v>28.623034941882036</c:v>
                </c:pt>
                <c:pt idx="93">
                  <c:v>28.623034941882036</c:v>
                </c:pt>
                <c:pt idx="94">
                  <c:v>26.155326832758512</c:v>
                </c:pt>
                <c:pt idx="95">
                  <c:v>24.981308449628163</c:v>
                </c:pt>
                <c:pt idx="96">
                  <c:v>26.155326832758512</c:v>
                </c:pt>
                <c:pt idx="97">
                  <c:v>24.981308449628163</c:v>
                </c:pt>
                <c:pt idx="98">
                  <c:v>26.155326832758512</c:v>
                </c:pt>
                <c:pt idx="99">
                  <c:v>27.368960720164406</c:v>
                </c:pt>
                <c:pt idx="100">
                  <c:v>24.981308449628163</c:v>
                </c:pt>
                <c:pt idx="101">
                  <c:v>24.981308449628163</c:v>
                </c:pt>
                <c:pt idx="102">
                  <c:v>23.846087545565705</c:v>
                </c:pt>
                <c:pt idx="103">
                  <c:v>26.155326832758512</c:v>
                </c:pt>
                <c:pt idx="104">
                  <c:v>24.981308449628163</c:v>
                </c:pt>
                <c:pt idx="105">
                  <c:v>27.368960720164406</c:v>
                </c:pt>
                <c:pt idx="106">
                  <c:v>24.981308449628163</c:v>
                </c:pt>
                <c:pt idx="107">
                  <c:v>27.368960720164406</c:v>
                </c:pt>
                <c:pt idx="108">
                  <c:v>26.155326832758512</c:v>
                </c:pt>
                <c:pt idx="109">
                  <c:v>26.155326832758512</c:v>
                </c:pt>
                <c:pt idx="110">
                  <c:v>24.981308449628163</c:v>
                </c:pt>
                <c:pt idx="111">
                  <c:v>23.846087545565705</c:v>
                </c:pt>
                <c:pt idx="112">
                  <c:v>27.368960720164406</c:v>
                </c:pt>
                <c:pt idx="113">
                  <c:v>23.846087545565705</c:v>
                </c:pt>
                <c:pt idx="114">
                  <c:v>34.060468379159161</c:v>
                </c:pt>
                <c:pt idx="115">
                  <c:v>31.255837564231324</c:v>
                </c:pt>
                <c:pt idx="116">
                  <c:v>41.868947891504092</c:v>
                </c:pt>
                <c:pt idx="117">
                  <c:v>31.255837564231324</c:v>
                </c:pt>
                <c:pt idx="118">
                  <c:v>29.918381104648358</c:v>
                </c:pt>
                <c:pt idx="119">
                  <c:v>31.255837564231324</c:v>
                </c:pt>
                <c:pt idx="120">
                  <c:v>31.255837564231324</c:v>
                </c:pt>
                <c:pt idx="121">
                  <c:v>41.868947891504092</c:v>
                </c:pt>
                <c:pt idx="122">
                  <c:v>38.604585804070084</c:v>
                </c:pt>
                <c:pt idx="123">
                  <c:v>38.604585804070084</c:v>
                </c:pt>
                <c:pt idx="124">
                  <c:v>32.636249398205287</c:v>
                </c:pt>
                <c:pt idx="125">
                  <c:v>32.636249398205287</c:v>
                </c:pt>
                <c:pt idx="126">
                  <c:v>32.636249398205287</c:v>
                </c:pt>
                <c:pt idx="127">
                  <c:v>29.918381104648358</c:v>
                </c:pt>
                <c:pt idx="128">
                  <c:v>29.918381104648358</c:v>
                </c:pt>
                <c:pt idx="129">
                  <c:v>31.255837564231324</c:v>
                </c:pt>
                <c:pt idx="130">
                  <c:v>28.623034941882036</c:v>
                </c:pt>
                <c:pt idx="131">
                  <c:v>31.255837564231324</c:v>
                </c:pt>
                <c:pt idx="132">
                  <c:v>27.368960720164406</c:v>
                </c:pt>
                <c:pt idx="133">
                  <c:v>32.636249398205287</c:v>
                </c:pt>
                <c:pt idx="134">
                  <c:v>47.135679067472864</c:v>
                </c:pt>
                <c:pt idx="135">
                  <c:v>54.887125501616701</c:v>
                </c:pt>
                <c:pt idx="136">
                  <c:v>59.091992650798133</c:v>
                </c:pt>
                <c:pt idx="137">
                  <c:v>73.114293714864189</c:v>
                </c:pt>
                <c:pt idx="138">
                  <c:v>78.283526737983522</c:v>
                </c:pt>
                <c:pt idx="139">
                  <c:v>86.52882816021247</c:v>
                </c:pt>
                <c:pt idx="140">
                  <c:v>86.52882816021247</c:v>
                </c:pt>
                <c:pt idx="141">
                  <c:v>75.666814956005595</c:v>
                </c:pt>
                <c:pt idx="142">
                  <c:v>78.283526737983522</c:v>
                </c:pt>
                <c:pt idx="143">
                  <c:v>75.666814956005595</c:v>
                </c:pt>
                <c:pt idx="144">
                  <c:v>68.197856926077577</c:v>
                </c:pt>
                <c:pt idx="145">
                  <c:v>56.961348640091799</c:v>
                </c:pt>
                <c:pt idx="146">
                  <c:v>59.091992650798133</c:v>
                </c:pt>
                <c:pt idx="147">
                  <c:v>56.961348640091799</c:v>
                </c:pt>
                <c:pt idx="148">
                  <c:v>52.868380329097704</c:v>
                </c:pt>
                <c:pt idx="149">
                  <c:v>48.993584075909546</c:v>
                </c:pt>
                <c:pt idx="150">
                  <c:v>43.574268627446209</c:v>
                </c:pt>
                <c:pt idx="151">
                  <c:v>41.868947891504092</c:v>
                </c:pt>
                <c:pt idx="152">
                  <c:v>40.212684084658079</c:v>
                </c:pt>
                <c:pt idx="153">
                  <c:v>43.574268627446209</c:v>
                </c:pt>
                <c:pt idx="154">
                  <c:v>38.604585804070084</c:v>
                </c:pt>
                <c:pt idx="155">
                  <c:v>41.868947891504092</c:v>
                </c:pt>
                <c:pt idx="156">
                  <c:v>41.868947891504092</c:v>
                </c:pt>
                <c:pt idx="157">
                  <c:v>37.043768189617921</c:v>
                </c:pt>
                <c:pt idx="158">
                  <c:v>40.212684084658079</c:v>
                </c:pt>
                <c:pt idx="159">
                  <c:v>38.604585804070084</c:v>
                </c:pt>
                <c:pt idx="160">
                  <c:v>41.868947891504092</c:v>
                </c:pt>
                <c:pt idx="161">
                  <c:v>35.529352948325283</c:v>
                </c:pt>
                <c:pt idx="162">
                  <c:v>40.212684084658079</c:v>
                </c:pt>
                <c:pt idx="163">
                  <c:v>40.212684084658079</c:v>
                </c:pt>
                <c:pt idx="164">
                  <c:v>35.529352948325283</c:v>
                </c:pt>
                <c:pt idx="165">
                  <c:v>32.636249398205287</c:v>
                </c:pt>
                <c:pt idx="166">
                  <c:v>32.636249398205287</c:v>
                </c:pt>
                <c:pt idx="167">
                  <c:v>32.636249398205287</c:v>
                </c:pt>
                <c:pt idx="168">
                  <c:v>31.255837564231324</c:v>
                </c:pt>
                <c:pt idx="169">
                  <c:v>35.529352948325283</c:v>
                </c:pt>
                <c:pt idx="170">
                  <c:v>29.918381104648358</c:v>
                </c:pt>
                <c:pt idx="171">
                  <c:v>29.918381104648358</c:v>
                </c:pt>
                <c:pt idx="172">
                  <c:v>28.623034941882036</c:v>
                </c:pt>
                <c:pt idx="173">
                  <c:v>31.255837564231324</c:v>
                </c:pt>
                <c:pt idx="174">
                  <c:v>31.255837564231324</c:v>
                </c:pt>
                <c:pt idx="175">
                  <c:v>32.636249398205287</c:v>
                </c:pt>
                <c:pt idx="176">
                  <c:v>31.255837564231324</c:v>
                </c:pt>
                <c:pt idx="177">
                  <c:v>34.060468379159161</c:v>
                </c:pt>
                <c:pt idx="178">
                  <c:v>31.255837564231324</c:v>
                </c:pt>
                <c:pt idx="179">
                  <c:v>29.918381104648358</c:v>
                </c:pt>
                <c:pt idx="180">
                  <c:v>32.636249398205287</c:v>
                </c:pt>
                <c:pt idx="181">
                  <c:v>31.255837564231324</c:v>
                </c:pt>
                <c:pt idx="182">
                  <c:v>28.623034941882036</c:v>
                </c:pt>
                <c:pt idx="183">
                  <c:v>26.155326832758512</c:v>
                </c:pt>
                <c:pt idx="184">
                  <c:v>31.255837564231324</c:v>
                </c:pt>
                <c:pt idx="185">
                  <c:v>28.623034941882036</c:v>
                </c:pt>
                <c:pt idx="186">
                  <c:v>26.155326832758512</c:v>
                </c:pt>
                <c:pt idx="187">
                  <c:v>26.155326832758512</c:v>
                </c:pt>
                <c:pt idx="188">
                  <c:v>24.981308449628163</c:v>
                </c:pt>
                <c:pt idx="189">
                  <c:v>28.623034941882036</c:v>
                </c:pt>
                <c:pt idx="190">
                  <c:v>28.623034941882036</c:v>
                </c:pt>
                <c:pt idx="191">
                  <c:v>29.918381104648358</c:v>
                </c:pt>
                <c:pt idx="192">
                  <c:v>29.918381104648358</c:v>
                </c:pt>
                <c:pt idx="193">
                  <c:v>31.255837564231324</c:v>
                </c:pt>
                <c:pt idx="194">
                  <c:v>26.155326832758512</c:v>
                </c:pt>
                <c:pt idx="195">
                  <c:v>27.368960720164406</c:v>
                </c:pt>
                <c:pt idx="196">
                  <c:v>28.623034941882036</c:v>
                </c:pt>
                <c:pt idx="197">
                  <c:v>29.918381104648358</c:v>
                </c:pt>
                <c:pt idx="198">
                  <c:v>24.981308449628163</c:v>
                </c:pt>
                <c:pt idx="199">
                  <c:v>28.623034941882036</c:v>
                </c:pt>
                <c:pt idx="200">
                  <c:v>28.623034941882036</c:v>
                </c:pt>
                <c:pt idx="201">
                  <c:v>27.368960720164406</c:v>
                </c:pt>
                <c:pt idx="202">
                  <c:v>28.623034941882036</c:v>
                </c:pt>
                <c:pt idx="203">
                  <c:v>24.981308449628163</c:v>
                </c:pt>
                <c:pt idx="204">
                  <c:v>28.623034941882036</c:v>
                </c:pt>
                <c:pt idx="205">
                  <c:v>28.623034941882036</c:v>
                </c:pt>
                <c:pt idx="206">
                  <c:v>23.846087545565705</c:v>
                </c:pt>
                <c:pt idx="207">
                  <c:v>26.155326832758512</c:v>
                </c:pt>
                <c:pt idx="208">
                  <c:v>23.846087545565705</c:v>
                </c:pt>
                <c:pt idx="209">
                  <c:v>38.604585804070084</c:v>
                </c:pt>
                <c:pt idx="210">
                  <c:v>59.091992650798133</c:v>
                </c:pt>
                <c:pt idx="211">
                  <c:v>47.135679067472864</c:v>
                </c:pt>
                <c:pt idx="212">
                  <c:v>40.212684084658079</c:v>
                </c:pt>
                <c:pt idx="213">
                  <c:v>41.868947891504092</c:v>
                </c:pt>
                <c:pt idx="214">
                  <c:v>41.868947891504092</c:v>
                </c:pt>
                <c:pt idx="215">
                  <c:v>37.043768189617921</c:v>
                </c:pt>
                <c:pt idx="216">
                  <c:v>37.043768189617921</c:v>
                </c:pt>
                <c:pt idx="217">
                  <c:v>32.636249398205287</c:v>
                </c:pt>
                <c:pt idx="218">
                  <c:v>34.060468379159161</c:v>
                </c:pt>
                <c:pt idx="219">
                  <c:v>29.918381104648358</c:v>
                </c:pt>
                <c:pt idx="220">
                  <c:v>28.623034941882036</c:v>
                </c:pt>
                <c:pt idx="221">
                  <c:v>27.368960720164406</c:v>
                </c:pt>
                <c:pt idx="222">
                  <c:v>28.623034941882036</c:v>
                </c:pt>
                <c:pt idx="223">
                  <c:v>28.623034941882036</c:v>
                </c:pt>
                <c:pt idx="224">
                  <c:v>31.255837564231324</c:v>
                </c:pt>
                <c:pt idx="225">
                  <c:v>28.623034941882036</c:v>
                </c:pt>
                <c:pt idx="226">
                  <c:v>28.623034941882036</c:v>
                </c:pt>
                <c:pt idx="227">
                  <c:v>27.368960720164406</c:v>
                </c:pt>
                <c:pt idx="228">
                  <c:v>29.918381104648358</c:v>
                </c:pt>
                <c:pt idx="229">
                  <c:v>28.623034941882036</c:v>
                </c:pt>
                <c:pt idx="230">
                  <c:v>24.981308449628163</c:v>
                </c:pt>
                <c:pt idx="231">
                  <c:v>26.155326832758512</c:v>
                </c:pt>
                <c:pt idx="232">
                  <c:v>24.981308449628163</c:v>
                </c:pt>
                <c:pt idx="233">
                  <c:v>23.846087545565705</c:v>
                </c:pt>
                <c:pt idx="234">
                  <c:v>36.280814908433079</c:v>
                </c:pt>
                <c:pt idx="235">
                  <c:v>52.868380329097704</c:v>
                </c:pt>
                <c:pt idx="236">
                  <c:v>54.887125501616701</c:v>
                </c:pt>
                <c:pt idx="237">
                  <c:v>48.058103119666058</c:v>
                </c:pt>
                <c:pt idx="238">
                  <c:v>41.868947891504092</c:v>
                </c:pt>
                <c:pt idx="239">
                  <c:v>41.868947891504092</c:v>
                </c:pt>
                <c:pt idx="240">
                  <c:v>43.574268627446209</c:v>
                </c:pt>
                <c:pt idx="241">
                  <c:v>41.868947891504092</c:v>
                </c:pt>
                <c:pt idx="242">
                  <c:v>43.574268627446209</c:v>
                </c:pt>
                <c:pt idx="243">
                  <c:v>40.212684084658079</c:v>
                </c:pt>
                <c:pt idx="244">
                  <c:v>37.043768189617921</c:v>
                </c:pt>
                <c:pt idx="245">
                  <c:v>35.529352948325283</c:v>
                </c:pt>
                <c:pt idx="246">
                  <c:v>38.604585804070084</c:v>
                </c:pt>
                <c:pt idx="247">
                  <c:v>34.060468379159161</c:v>
                </c:pt>
                <c:pt idx="248">
                  <c:v>35.529352948325283</c:v>
                </c:pt>
                <c:pt idx="249">
                  <c:v>33.580808424781395</c:v>
                </c:pt>
                <c:pt idx="250">
                  <c:v>31.711160078332973</c:v>
                </c:pt>
                <c:pt idx="251">
                  <c:v>29.918381104648358</c:v>
                </c:pt>
                <c:pt idx="252">
                  <c:v>32.636249398205287</c:v>
                </c:pt>
                <c:pt idx="253">
                  <c:v>31.255837564231324</c:v>
                </c:pt>
                <c:pt idx="254">
                  <c:v>31.255837564231324</c:v>
                </c:pt>
                <c:pt idx="255">
                  <c:v>65.831973921284842</c:v>
                </c:pt>
                <c:pt idx="256">
                  <c:v>54.887125501616701</c:v>
                </c:pt>
                <c:pt idx="257">
                  <c:v>41.868947891504092</c:v>
                </c:pt>
                <c:pt idx="258">
                  <c:v>56.961348640091799</c:v>
                </c:pt>
                <c:pt idx="259">
                  <c:v>47.135679067472864</c:v>
                </c:pt>
                <c:pt idx="260">
                  <c:v>41.868947891504092</c:v>
                </c:pt>
                <c:pt idx="261">
                  <c:v>45.329544213967331</c:v>
                </c:pt>
                <c:pt idx="262">
                  <c:v>43.574268627446209</c:v>
                </c:pt>
                <c:pt idx="263">
                  <c:v>47.135679067472864</c:v>
                </c:pt>
                <c:pt idx="264">
                  <c:v>47.135679067472864</c:v>
                </c:pt>
                <c:pt idx="265">
                  <c:v>59.091992650798133</c:v>
                </c:pt>
                <c:pt idx="266">
                  <c:v>56.961348640091799</c:v>
                </c:pt>
                <c:pt idx="267">
                  <c:v>61.280006777961567</c:v>
                </c:pt>
                <c:pt idx="268">
                  <c:v>56.961348640091799</c:v>
                </c:pt>
                <c:pt idx="269">
                  <c:v>54.887125501616701</c:v>
                </c:pt>
                <c:pt idx="270">
                  <c:v>52.868380329097704</c:v>
                </c:pt>
                <c:pt idx="271">
                  <c:v>43.574268627446209</c:v>
                </c:pt>
                <c:pt idx="272">
                  <c:v>47.135679067472864</c:v>
                </c:pt>
                <c:pt idx="273">
                  <c:v>41.868947891504092</c:v>
                </c:pt>
                <c:pt idx="274">
                  <c:v>45.329544213967331</c:v>
                </c:pt>
                <c:pt idx="275">
                  <c:v>40.212684084658079</c:v>
                </c:pt>
                <c:pt idx="276">
                  <c:v>37.043768189617921</c:v>
                </c:pt>
                <c:pt idx="277">
                  <c:v>37.043768189617921</c:v>
                </c:pt>
                <c:pt idx="278">
                  <c:v>37.043768189617921</c:v>
                </c:pt>
                <c:pt idx="279">
                  <c:v>50.904176575716136</c:v>
                </c:pt>
                <c:pt idx="280">
                  <c:v>56.961348640091799</c:v>
                </c:pt>
                <c:pt idx="281">
                  <c:v>56.961348640091799</c:v>
                </c:pt>
                <c:pt idx="282">
                  <c:v>63.526346582539908</c:v>
                </c:pt>
                <c:pt idx="283">
                  <c:v>54.887125501616701</c:v>
                </c:pt>
                <c:pt idx="284">
                  <c:v>54.887125501616701</c:v>
                </c:pt>
                <c:pt idx="285">
                  <c:v>50.904176575716136</c:v>
                </c:pt>
                <c:pt idx="286">
                  <c:v>65.831973921284842</c:v>
                </c:pt>
                <c:pt idx="287">
                  <c:v>56.961348640091799</c:v>
                </c:pt>
                <c:pt idx="288">
                  <c:v>61.280006777961567</c:v>
                </c:pt>
                <c:pt idx="289">
                  <c:v>50.904176575716136</c:v>
                </c:pt>
                <c:pt idx="290">
                  <c:v>48.993584075909546</c:v>
                </c:pt>
                <c:pt idx="291">
                  <c:v>52.868380329097704</c:v>
                </c:pt>
                <c:pt idx="292">
                  <c:v>47.135679067472864</c:v>
                </c:pt>
                <c:pt idx="293">
                  <c:v>48.993584075909546</c:v>
                </c:pt>
                <c:pt idx="294">
                  <c:v>45.329544213967331</c:v>
                </c:pt>
                <c:pt idx="295">
                  <c:v>45.329544213967331</c:v>
                </c:pt>
                <c:pt idx="296">
                  <c:v>45.329544213967331</c:v>
                </c:pt>
                <c:pt idx="297">
                  <c:v>40.212684084658079</c:v>
                </c:pt>
                <c:pt idx="298">
                  <c:v>43.574268627446209</c:v>
                </c:pt>
                <c:pt idx="299">
                  <c:v>34.060468379159161</c:v>
                </c:pt>
                <c:pt idx="300">
                  <c:v>41.868947891504092</c:v>
                </c:pt>
                <c:pt idx="301">
                  <c:v>37.043768189617921</c:v>
                </c:pt>
                <c:pt idx="302">
                  <c:v>40.212684084658079</c:v>
                </c:pt>
                <c:pt idx="303">
                  <c:v>34.060468379159161</c:v>
                </c:pt>
                <c:pt idx="304">
                  <c:v>40.212684084658079</c:v>
                </c:pt>
                <c:pt idx="305">
                  <c:v>37.043768189617921</c:v>
                </c:pt>
                <c:pt idx="306">
                  <c:v>45.329544213967331</c:v>
                </c:pt>
                <c:pt idx="307">
                  <c:v>59.091992650798133</c:v>
                </c:pt>
                <c:pt idx="308">
                  <c:v>59.091992650798133</c:v>
                </c:pt>
                <c:pt idx="309">
                  <c:v>56.961348640091799</c:v>
                </c:pt>
                <c:pt idx="310">
                  <c:v>52.868380329097704</c:v>
                </c:pt>
                <c:pt idx="311">
                  <c:v>54.887125501616701</c:v>
                </c:pt>
                <c:pt idx="312">
                  <c:v>54.887125501616701</c:v>
                </c:pt>
                <c:pt idx="313">
                  <c:v>47.135679067472864</c:v>
                </c:pt>
                <c:pt idx="314">
                  <c:v>68.197856926077577</c:v>
                </c:pt>
                <c:pt idx="315">
                  <c:v>43.574268627446209</c:v>
                </c:pt>
                <c:pt idx="316">
                  <c:v>43.574268627446209</c:v>
                </c:pt>
                <c:pt idx="317">
                  <c:v>41.868947891504092</c:v>
                </c:pt>
                <c:pt idx="318">
                  <c:v>38.604585804070084</c:v>
                </c:pt>
                <c:pt idx="319">
                  <c:v>40.212684084658079</c:v>
                </c:pt>
                <c:pt idx="320">
                  <c:v>40.212684084658079</c:v>
                </c:pt>
                <c:pt idx="321">
                  <c:v>40.212684084658079</c:v>
                </c:pt>
                <c:pt idx="322">
                  <c:v>41.868947891504092</c:v>
                </c:pt>
                <c:pt idx="323">
                  <c:v>40.212684084658079</c:v>
                </c:pt>
                <c:pt idx="324">
                  <c:v>35.529352948325283</c:v>
                </c:pt>
                <c:pt idx="325">
                  <c:v>40.212684084658079</c:v>
                </c:pt>
                <c:pt idx="326">
                  <c:v>38.604585804070084</c:v>
                </c:pt>
                <c:pt idx="327">
                  <c:v>38.604585804070084</c:v>
                </c:pt>
                <c:pt idx="328">
                  <c:v>45.329544213967331</c:v>
                </c:pt>
                <c:pt idx="329">
                  <c:v>47.135679067472864</c:v>
                </c:pt>
                <c:pt idx="330">
                  <c:v>47.135679067472864</c:v>
                </c:pt>
                <c:pt idx="331">
                  <c:v>43.574268627446209</c:v>
                </c:pt>
                <c:pt idx="332">
                  <c:v>37.043768189617921</c:v>
                </c:pt>
                <c:pt idx="333">
                  <c:v>34.060468379159161</c:v>
                </c:pt>
                <c:pt idx="334">
                  <c:v>37.043768189617921</c:v>
                </c:pt>
                <c:pt idx="335">
                  <c:v>38.604585804070084</c:v>
                </c:pt>
                <c:pt idx="336">
                  <c:v>35.529352948325283</c:v>
                </c:pt>
                <c:pt idx="337">
                  <c:v>38.604585804070084</c:v>
                </c:pt>
                <c:pt idx="338">
                  <c:v>37.043768189617921</c:v>
                </c:pt>
                <c:pt idx="339">
                  <c:v>34.060468379159161</c:v>
                </c:pt>
                <c:pt idx="340">
                  <c:v>32.636249398205287</c:v>
                </c:pt>
                <c:pt idx="341">
                  <c:v>31.255837564231324</c:v>
                </c:pt>
                <c:pt idx="342">
                  <c:v>31.255837564231324</c:v>
                </c:pt>
                <c:pt idx="343">
                  <c:v>35.529352948325283</c:v>
                </c:pt>
                <c:pt idx="344">
                  <c:v>34.060468379159161</c:v>
                </c:pt>
                <c:pt idx="345">
                  <c:v>31.255837564231324</c:v>
                </c:pt>
                <c:pt idx="346">
                  <c:v>32.636249398205287</c:v>
                </c:pt>
                <c:pt idx="347">
                  <c:v>31.255837564231324</c:v>
                </c:pt>
                <c:pt idx="348">
                  <c:v>34.060468379159161</c:v>
                </c:pt>
                <c:pt idx="349">
                  <c:v>29.918381104648358</c:v>
                </c:pt>
                <c:pt idx="350">
                  <c:v>32.636249398205287</c:v>
                </c:pt>
                <c:pt idx="351">
                  <c:v>34.060468379159161</c:v>
                </c:pt>
                <c:pt idx="352">
                  <c:v>32.636249398205287</c:v>
                </c:pt>
                <c:pt idx="353">
                  <c:v>29.918381104648358</c:v>
                </c:pt>
                <c:pt idx="354">
                  <c:v>31.255837564231324</c:v>
                </c:pt>
                <c:pt idx="355">
                  <c:v>31.255837564231324</c:v>
                </c:pt>
                <c:pt idx="356">
                  <c:v>28.623034941882036</c:v>
                </c:pt>
                <c:pt idx="357">
                  <c:v>29.918381104648358</c:v>
                </c:pt>
                <c:pt idx="358">
                  <c:v>31.255837564231324</c:v>
                </c:pt>
                <c:pt idx="359">
                  <c:v>27.368960720164406</c:v>
                </c:pt>
                <c:pt idx="360">
                  <c:v>28.623034941882036</c:v>
                </c:pt>
                <c:pt idx="361">
                  <c:v>28.623034941882036</c:v>
                </c:pt>
                <c:pt idx="362">
                  <c:v>32.636249398205287</c:v>
                </c:pt>
                <c:pt idx="363">
                  <c:v>31.255837564231324</c:v>
                </c:pt>
                <c:pt idx="364">
                  <c:v>32.636249398205287</c:v>
                </c:pt>
                <c:pt idx="365">
                  <c:v>32.636249398205287</c:v>
                </c:pt>
                <c:pt idx="366">
                  <c:v>32.636249398205287</c:v>
                </c:pt>
                <c:pt idx="367">
                  <c:v>31.255837564231324</c:v>
                </c:pt>
                <c:pt idx="368">
                  <c:v>31.255837564231324</c:v>
                </c:pt>
                <c:pt idx="369">
                  <c:v>26.155326832758512</c:v>
                </c:pt>
                <c:pt idx="370">
                  <c:v>31.255837564231324</c:v>
                </c:pt>
                <c:pt idx="371">
                  <c:v>27.368960720164406</c:v>
                </c:pt>
                <c:pt idx="372">
                  <c:v>27.368960720164406</c:v>
                </c:pt>
                <c:pt idx="373">
                  <c:v>28.623034941882036</c:v>
                </c:pt>
                <c:pt idx="374">
                  <c:v>28.623034941882036</c:v>
                </c:pt>
                <c:pt idx="375">
                  <c:v>28.623034941882036</c:v>
                </c:pt>
                <c:pt idx="376">
                  <c:v>38.604585804070084</c:v>
                </c:pt>
                <c:pt idx="377">
                  <c:v>43.574268627446209</c:v>
                </c:pt>
                <c:pt idx="378">
                  <c:v>48.993584075909546</c:v>
                </c:pt>
                <c:pt idx="379">
                  <c:v>61.280006777961567</c:v>
                </c:pt>
                <c:pt idx="380">
                  <c:v>56.961348640091799</c:v>
                </c:pt>
                <c:pt idx="381">
                  <c:v>86.52882816021247</c:v>
                </c:pt>
                <c:pt idx="382">
                  <c:v>73.114293714864189</c:v>
                </c:pt>
                <c:pt idx="383">
                  <c:v>61.280006777961567</c:v>
                </c:pt>
                <c:pt idx="384">
                  <c:v>52.868380329097704</c:v>
                </c:pt>
                <c:pt idx="385">
                  <c:v>54.887125501616701</c:v>
                </c:pt>
                <c:pt idx="386">
                  <c:v>45.329544213967331</c:v>
                </c:pt>
                <c:pt idx="387">
                  <c:v>43.574268627446209</c:v>
                </c:pt>
                <c:pt idx="388">
                  <c:v>41.868947891504092</c:v>
                </c:pt>
                <c:pt idx="389">
                  <c:v>43.574268627446209</c:v>
                </c:pt>
                <c:pt idx="390">
                  <c:v>37.043768189617921</c:v>
                </c:pt>
                <c:pt idx="391">
                  <c:v>38.604585804070084</c:v>
                </c:pt>
                <c:pt idx="392">
                  <c:v>34.060468379159161</c:v>
                </c:pt>
                <c:pt idx="393">
                  <c:v>38.604585804070084</c:v>
                </c:pt>
                <c:pt idx="394">
                  <c:v>38.604585804070084</c:v>
                </c:pt>
                <c:pt idx="395">
                  <c:v>32.636249398205287</c:v>
                </c:pt>
                <c:pt idx="396">
                  <c:v>35.529352948325283</c:v>
                </c:pt>
                <c:pt idx="397">
                  <c:v>35.529352948325283</c:v>
                </c:pt>
                <c:pt idx="398">
                  <c:v>35.529352948325283</c:v>
                </c:pt>
                <c:pt idx="399">
                  <c:v>37.043768189617921</c:v>
                </c:pt>
                <c:pt idx="400">
                  <c:v>36.280814908433079</c:v>
                </c:pt>
                <c:pt idx="401">
                  <c:v>35.529352948325283</c:v>
                </c:pt>
                <c:pt idx="402">
                  <c:v>32.636249398205287</c:v>
                </c:pt>
                <c:pt idx="403">
                  <c:v>31.255837564231324</c:v>
                </c:pt>
                <c:pt idx="404">
                  <c:v>35.529352948325283</c:v>
                </c:pt>
                <c:pt idx="405">
                  <c:v>50.904176575716136</c:v>
                </c:pt>
                <c:pt idx="406">
                  <c:v>31.255837564231324</c:v>
                </c:pt>
                <c:pt idx="407">
                  <c:v>32.636249398205287</c:v>
                </c:pt>
                <c:pt idx="408">
                  <c:v>43.574268627446209</c:v>
                </c:pt>
                <c:pt idx="409">
                  <c:v>45.329544213967331</c:v>
                </c:pt>
                <c:pt idx="410">
                  <c:v>41.868947891504092</c:v>
                </c:pt>
                <c:pt idx="411">
                  <c:v>37.043768189617921</c:v>
                </c:pt>
                <c:pt idx="412">
                  <c:v>38.604585804070084</c:v>
                </c:pt>
                <c:pt idx="413">
                  <c:v>34.060468379159161</c:v>
                </c:pt>
                <c:pt idx="414">
                  <c:v>34.060468379159161</c:v>
                </c:pt>
                <c:pt idx="415">
                  <c:v>32.636249398205287</c:v>
                </c:pt>
                <c:pt idx="416">
                  <c:v>34.060468379159161</c:v>
                </c:pt>
                <c:pt idx="417">
                  <c:v>32.636249398205287</c:v>
                </c:pt>
                <c:pt idx="418">
                  <c:v>32.636249398205287</c:v>
                </c:pt>
                <c:pt idx="419">
                  <c:v>34.060468379159161</c:v>
                </c:pt>
                <c:pt idx="420">
                  <c:v>28.623034941882036</c:v>
                </c:pt>
                <c:pt idx="421">
                  <c:v>32.636249398205287</c:v>
                </c:pt>
                <c:pt idx="422">
                  <c:v>28.623034941882036</c:v>
                </c:pt>
                <c:pt idx="423">
                  <c:v>35.529352948325283</c:v>
                </c:pt>
                <c:pt idx="424">
                  <c:v>43.574268627446209</c:v>
                </c:pt>
                <c:pt idx="425">
                  <c:v>52.868380329097704</c:v>
                </c:pt>
                <c:pt idx="426">
                  <c:v>40.212684084658079</c:v>
                </c:pt>
                <c:pt idx="427">
                  <c:v>38.604585804070084</c:v>
                </c:pt>
                <c:pt idx="428">
                  <c:v>34.060468379159161</c:v>
                </c:pt>
                <c:pt idx="429">
                  <c:v>37.043768189617921</c:v>
                </c:pt>
                <c:pt idx="430">
                  <c:v>34.060468379159161</c:v>
                </c:pt>
                <c:pt idx="431">
                  <c:v>28.623034941882036</c:v>
                </c:pt>
                <c:pt idx="432">
                  <c:v>31.255837564231324</c:v>
                </c:pt>
                <c:pt idx="433">
                  <c:v>29.918381104648358</c:v>
                </c:pt>
                <c:pt idx="434">
                  <c:v>45.329544213967331</c:v>
                </c:pt>
                <c:pt idx="435">
                  <c:v>41.868947891504092</c:v>
                </c:pt>
                <c:pt idx="436">
                  <c:v>38.604585804070084</c:v>
                </c:pt>
                <c:pt idx="437">
                  <c:v>34.060468379159161</c:v>
                </c:pt>
                <c:pt idx="438">
                  <c:v>31.255837564231324</c:v>
                </c:pt>
                <c:pt idx="439">
                  <c:v>32.636249398205287</c:v>
                </c:pt>
                <c:pt idx="440">
                  <c:v>34.060468379159161</c:v>
                </c:pt>
                <c:pt idx="441">
                  <c:v>31.255837564231324</c:v>
                </c:pt>
                <c:pt idx="442">
                  <c:v>31.255837564231324</c:v>
                </c:pt>
                <c:pt idx="443">
                  <c:v>34.060468379159161</c:v>
                </c:pt>
                <c:pt idx="444">
                  <c:v>32.636249398205287</c:v>
                </c:pt>
                <c:pt idx="445">
                  <c:v>28.623034941882036</c:v>
                </c:pt>
                <c:pt idx="446">
                  <c:v>31.255837564231324</c:v>
                </c:pt>
                <c:pt idx="447">
                  <c:v>28.623034941882036</c:v>
                </c:pt>
                <c:pt idx="448">
                  <c:v>29.918381104648358</c:v>
                </c:pt>
                <c:pt idx="449">
                  <c:v>31.255837564231324</c:v>
                </c:pt>
                <c:pt idx="450">
                  <c:v>35.529352948325283</c:v>
                </c:pt>
                <c:pt idx="451">
                  <c:v>68.197856926077577</c:v>
                </c:pt>
                <c:pt idx="452">
                  <c:v>59.091992650798133</c:v>
                </c:pt>
                <c:pt idx="453">
                  <c:v>47.135679067472864</c:v>
                </c:pt>
                <c:pt idx="454">
                  <c:v>41.868947891504092</c:v>
                </c:pt>
                <c:pt idx="455">
                  <c:v>41.868947891504092</c:v>
                </c:pt>
                <c:pt idx="456">
                  <c:v>38.604585804070084</c:v>
                </c:pt>
                <c:pt idx="457">
                  <c:v>35.529352948325283</c:v>
                </c:pt>
                <c:pt idx="458">
                  <c:v>37.043768189617921</c:v>
                </c:pt>
                <c:pt idx="459">
                  <c:v>34.060468379159161</c:v>
                </c:pt>
                <c:pt idx="460">
                  <c:v>35.529352948325283</c:v>
                </c:pt>
                <c:pt idx="461">
                  <c:v>34.060468379159161</c:v>
                </c:pt>
                <c:pt idx="462">
                  <c:v>29.918381104648358</c:v>
                </c:pt>
                <c:pt idx="463">
                  <c:v>29.918381104648358</c:v>
                </c:pt>
                <c:pt idx="464">
                  <c:v>34.060468379159161</c:v>
                </c:pt>
                <c:pt idx="465">
                  <c:v>32.636249398205287</c:v>
                </c:pt>
                <c:pt idx="466">
                  <c:v>32.636249398205287</c:v>
                </c:pt>
                <c:pt idx="467">
                  <c:v>29.918381104648358</c:v>
                </c:pt>
                <c:pt idx="468">
                  <c:v>28.623034941882036</c:v>
                </c:pt>
                <c:pt idx="469">
                  <c:v>31.255837564231324</c:v>
                </c:pt>
                <c:pt idx="470">
                  <c:v>28.623034941882036</c:v>
                </c:pt>
                <c:pt idx="471">
                  <c:v>32.636249398205287</c:v>
                </c:pt>
                <c:pt idx="472">
                  <c:v>37.043768189617921</c:v>
                </c:pt>
                <c:pt idx="473">
                  <c:v>35.529352948325283</c:v>
                </c:pt>
                <c:pt idx="474">
                  <c:v>37.043768189617921</c:v>
                </c:pt>
                <c:pt idx="475">
                  <c:v>29.918381104648358</c:v>
                </c:pt>
                <c:pt idx="476">
                  <c:v>29.918381104648358</c:v>
                </c:pt>
                <c:pt idx="477">
                  <c:v>27.368960720164406</c:v>
                </c:pt>
                <c:pt idx="478">
                  <c:v>31.255837564231324</c:v>
                </c:pt>
                <c:pt idx="479">
                  <c:v>35.529352948325283</c:v>
                </c:pt>
                <c:pt idx="480">
                  <c:v>29.918381104648358</c:v>
                </c:pt>
                <c:pt idx="481">
                  <c:v>29.918381104648358</c:v>
                </c:pt>
                <c:pt idx="482">
                  <c:v>31.255837564231324</c:v>
                </c:pt>
                <c:pt idx="483">
                  <c:v>27.368960720164406</c:v>
                </c:pt>
                <c:pt idx="484">
                  <c:v>27.368960720164406</c:v>
                </c:pt>
                <c:pt idx="485">
                  <c:v>28.623034941882036</c:v>
                </c:pt>
                <c:pt idx="486">
                  <c:v>26.155326832758512</c:v>
                </c:pt>
                <c:pt idx="487">
                  <c:v>29.918381104648358</c:v>
                </c:pt>
                <c:pt idx="488">
                  <c:v>32.636249398205287</c:v>
                </c:pt>
                <c:pt idx="489">
                  <c:v>32.636249398205287</c:v>
                </c:pt>
                <c:pt idx="490">
                  <c:v>31.255837564231324</c:v>
                </c:pt>
                <c:pt idx="491">
                  <c:v>31.255837564231324</c:v>
                </c:pt>
                <c:pt idx="492">
                  <c:v>31.255837564231324</c:v>
                </c:pt>
                <c:pt idx="493">
                  <c:v>31.255837564231324</c:v>
                </c:pt>
                <c:pt idx="494">
                  <c:v>26.155326832758512</c:v>
                </c:pt>
                <c:pt idx="495">
                  <c:v>28.623034941882036</c:v>
                </c:pt>
                <c:pt idx="496">
                  <c:v>54.887125501616701</c:v>
                </c:pt>
                <c:pt idx="497">
                  <c:v>47.135679067472864</c:v>
                </c:pt>
                <c:pt idx="498">
                  <c:v>43.574268627446209</c:v>
                </c:pt>
                <c:pt idx="499">
                  <c:v>47.135679067472864</c:v>
                </c:pt>
                <c:pt idx="500">
                  <c:v>40.212684084658079</c:v>
                </c:pt>
                <c:pt idx="501">
                  <c:v>38.604585804070084</c:v>
                </c:pt>
                <c:pt idx="502">
                  <c:v>35.529352948325283</c:v>
                </c:pt>
                <c:pt idx="503">
                  <c:v>32.636249398205287</c:v>
                </c:pt>
                <c:pt idx="504">
                  <c:v>34.060468379159161</c:v>
                </c:pt>
                <c:pt idx="505">
                  <c:v>32.636249398205287</c:v>
                </c:pt>
                <c:pt idx="506">
                  <c:v>28.623034941882036</c:v>
                </c:pt>
                <c:pt idx="507">
                  <c:v>31.255837564231324</c:v>
                </c:pt>
                <c:pt idx="508">
                  <c:v>28.623034941882036</c:v>
                </c:pt>
                <c:pt idx="509">
                  <c:v>31.255837564231324</c:v>
                </c:pt>
                <c:pt idx="510">
                  <c:v>26.155326832758512</c:v>
                </c:pt>
                <c:pt idx="511">
                  <c:v>27.368960720164406</c:v>
                </c:pt>
                <c:pt idx="512">
                  <c:v>29.918381104648358</c:v>
                </c:pt>
                <c:pt idx="513">
                  <c:v>29.918381104648358</c:v>
                </c:pt>
                <c:pt idx="514">
                  <c:v>28.623034941882036</c:v>
                </c:pt>
                <c:pt idx="515">
                  <c:v>26.155326832758512</c:v>
                </c:pt>
                <c:pt idx="516">
                  <c:v>28.623034941882036</c:v>
                </c:pt>
                <c:pt idx="517">
                  <c:v>28.623034941882036</c:v>
                </c:pt>
                <c:pt idx="518">
                  <c:v>27.368960720164406</c:v>
                </c:pt>
                <c:pt idx="519">
                  <c:v>26.155326832758512</c:v>
                </c:pt>
                <c:pt idx="520">
                  <c:v>28.623034941882036</c:v>
                </c:pt>
                <c:pt idx="521">
                  <c:v>57.665247548856819</c:v>
                </c:pt>
                <c:pt idx="522">
                  <c:v>103.80113648586322</c:v>
                </c:pt>
                <c:pt idx="523">
                  <c:v>172.24659262168157</c:v>
                </c:pt>
                <c:pt idx="524">
                  <c:v>196.9394464056052</c:v>
                </c:pt>
                <c:pt idx="525">
                  <c:v>158.55957687024704</c:v>
                </c:pt>
                <c:pt idx="526">
                  <c:v>108.20398251792648</c:v>
                </c:pt>
                <c:pt idx="527">
                  <c:v>86.52882816021247</c:v>
                </c:pt>
                <c:pt idx="528">
                  <c:v>78.283526737983522</c:v>
                </c:pt>
                <c:pt idx="529">
                  <c:v>70.624969983532822</c:v>
                </c:pt>
                <c:pt idx="530">
                  <c:v>63.526346582539908</c:v>
                </c:pt>
                <c:pt idx="531">
                  <c:v>52.868380329097704</c:v>
                </c:pt>
                <c:pt idx="532">
                  <c:v>54.887125501616701</c:v>
                </c:pt>
                <c:pt idx="533">
                  <c:v>47.135679067472864</c:v>
                </c:pt>
                <c:pt idx="534">
                  <c:v>50.904176575716136</c:v>
                </c:pt>
                <c:pt idx="535">
                  <c:v>43.574268627446209</c:v>
                </c:pt>
                <c:pt idx="536">
                  <c:v>48.993584075909546</c:v>
                </c:pt>
                <c:pt idx="537">
                  <c:v>43.574268627446209</c:v>
                </c:pt>
                <c:pt idx="538">
                  <c:v>47.135679067472864</c:v>
                </c:pt>
                <c:pt idx="539">
                  <c:v>43.574268627446209</c:v>
                </c:pt>
                <c:pt idx="540">
                  <c:v>38.604585804070084</c:v>
                </c:pt>
                <c:pt idx="541">
                  <c:v>41.868947891504092</c:v>
                </c:pt>
                <c:pt idx="542">
                  <c:v>35.529352948325283</c:v>
                </c:pt>
                <c:pt idx="543">
                  <c:v>40.212684084658079</c:v>
                </c:pt>
                <c:pt idx="544">
                  <c:v>54.887125501616701</c:v>
                </c:pt>
                <c:pt idx="545">
                  <c:v>75.666814956005595</c:v>
                </c:pt>
                <c:pt idx="546">
                  <c:v>59.091992650798133</c:v>
                </c:pt>
                <c:pt idx="547">
                  <c:v>54.887125501616701</c:v>
                </c:pt>
                <c:pt idx="548">
                  <c:v>48.993584075909546</c:v>
                </c:pt>
                <c:pt idx="549">
                  <c:v>47.135679067472864</c:v>
                </c:pt>
                <c:pt idx="550">
                  <c:v>43.574268627446209</c:v>
                </c:pt>
                <c:pt idx="551">
                  <c:v>38.604585804070084</c:v>
                </c:pt>
                <c:pt idx="552">
                  <c:v>37.043768189617921</c:v>
                </c:pt>
                <c:pt idx="553">
                  <c:v>41.868947891504092</c:v>
                </c:pt>
                <c:pt idx="554">
                  <c:v>35.529352948325283</c:v>
                </c:pt>
                <c:pt idx="555">
                  <c:v>34.060468379159161</c:v>
                </c:pt>
                <c:pt idx="556">
                  <c:v>35.529352948325283</c:v>
                </c:pt>
                <c:pt idx="557">
                  <c:v>35.529352948325283</c:v>
                </c:pt>
                <c:pt idx="558">
                  <c:v>34.060468379159161</c:v>
                </c:pt>
                <c:pt idx="559">
                  <c:v>37.043768189617921</c:v>
                </c:pt>
                <c:pt idx="560">
                  <c:v>35.529352948325283</c:v>
                </c:pt>
                <c:pt idx="561">
                  <c:v>34.060468379159161</c:v>
                </c:pt>
                <c:pt idx="562">
                  <c:v>34.060468379159161</c:v>
                </c:pt>
                <c:pt idx="563">
                  <c:v>32.636249398205287</c:v>
                </c:pt>
                <c:pt idx="564">
                  <c:v>34.060468379159161</c:v>
                </c:pt>
                <c:pt idx="565">
                  <c:v>29.918381104648358</c:v>
                </c:pt>
                <c:pt idx="566">
                  <c:v>48.993584075909546</c:v>
                </c:pt>
                <c:pt idx="567">
                  <c:v>70.624969983532822</c:v>
                </c:pt>
                <c:pt idx="568">
                  <c:v>63.526346582539908</c:v>
                </c:pt>
                <c:pt idx="569">
                  <c:v>56.961348640091799</c:v>
                </c:pt>
                <c:pt idx="570">
                  <c:v>75.666814956005595</c:v>
                </c:pt>
                <c:pt idx="571">
                  <c:v>63.526346582539908</c:v>
                </c:pt>
                <c:pt idx="572">
                  <c:v>61.280006777961567</c:v>
                </c:pt>
                <c:pt idx="573">
                  <c:v>52.868380329097704</c:v>
                </c:pt>
                <c:pt idx="574">
                  <c:v>52.868380329097704</c:v>
                </c:pt>
                <c:pt idx="575">
                  <c:v>56.961348640091799</c:v>
                </c:pt>
                <c:pt idx="576">
                  <c:v>50.904176575716136</c:v>
                </c:pt>
                <c:pt idx="577">
                  <c:v>50.904176575716136</c:v>
                </c:pt>
                <c:pt idx="578">
                  <c:v>50.904176575716136</c:v>
                </c:pt>
                <c:pt idx="579">
                  <c:v>45.329544213967331</c:v>
                </c:pt>
                <c:pt idx="580">
                  <c:v>45.329544213967331</c:v>
                </c:pt>
                <c:pt idx="581">
                  <c:v>43.574268627446209</c:v>
                </c:pt>
                <c:pt idx="582">
                  <c:v>40.212684084658079</c:v>
                </c:pt>
                <c:pt idx="583">
                  <c:v>43.574268627446209</c:v>
                </c:pt>
                <c:pt idx="584">
                  <c:v>40.212684084658079</c:v>
                </c:pt>
                <c:pt idx="585">
                  <c:v>35.529352948325283</c:v>
                </c:pt>
                <c:pt idx="586">
                  <c:v>34.060468379159161</c:v>
                </c:pt>
                <c:pt idx="587">
                  <c:v>37.043768189617921</c:v>
                </c:pt>
                <c:pt idx="588">
                  <c:v>38.604585804070084</c:v>
                </c:pt>
                <c:pt idx="589">
                  <c:v>34.060468379159161</c:v>
                </c:pt>
                <c:pt idx="590">
                  <c:v>34.060468379159161</c:v>
                </c:pt>
                <c:pt idx="591">
                  <c:v>38.604585804070084</c:v>
                </c:pt>
                <c:pt idx="592">
                  <c:v>34.060468379159161</c:v>
                </c:pt>
                <c:pt idx="593">
                  <c:v>32.636249398205287</c:v>
                </c:pt>
                <c:pt idx="594">
                  <c:v>32.636249398205287</c:v>
                </c:pt>
                <c:pt idx="595">
                  <c:v>34.060468379159161</c:v>
                </c:pt>
                <c:pt idx="596">
                  <c:v>35.529352948325283</c:v>
                </c:pt>
                <c:pt idx="597">
                  <c:v>40.212684084658079</c:v>
                </c:pt>
                <c:pt idx="598">
                  <c:v>38.604585804070084</c:v>
                </c:pt>
                <c:pt idx="599">
                  <c:v>40.212684084658079</c:v>
                </c:pt>
                <c:pt idx="600">
                  <c:v>40.212684084658079</c:v>
                </c:pt>
                <c:pt idx="601">
                  <c:v>38.604585804070084</c:v>
                </c:pt>
                <c:pt idx="602">
                  <c:v>37.043768189617921</c:v>
                </c:pt>
                <c:pt idx="603">
                  <c:v>43.574268627446209</c:v>
                </c:pt>
                <c:pt idx="604">
                  <c:v>43.574268627446209</c:v>
                </c:pt>
                <c:pt idx="605">
                  <c:v>40.212684084658079</c:v>
                </c:pt>
                <c:pt idx="606">
                  <c:v>38.604585804070084</c:v>
                </c:pt>
                <c:pt idx="607">
                  <c:v>35.529352948325283</c:v>
                </c:pt>
                <c:pt idx="608">
                  <c:v>37.043768189617921</c:v>
                </c:pt>
                <c:pt idx="609">
                  <c:v>37.043768189617921</c:v>
                </c:pt>
                <c:pt idx="610">
                  <c:v>34.060468379159161</c:v>
                </c:pt>
                <c:pt idx="611">
                  <c:v>35.529352948325283</c:v>
                </c:pt>
                <c:pt idx="612">
                  <c:v>35.529352948325283</c:v>
                </c:pt>
                <c:pt idx="613">
                  <c:v>35.529352948325283</c:v>
                </c:pt>
                <c:pt idx="614">
                  <c:v>47.135679067472864</c:v>
                </c:pt>
                <c:pt idx="615">
                  <c:v>80.96542826753371</c:v>
                </c:pt>
                <c:pt idx="616">
                  <c:v>78.283526737983522</c:v>
                </c:pt>
                <c:pt idx="617">
                  <c:v>95.38818427169052</c:v>
                </c:pt>
                <c:pt idx="618">
                  <c:v>75.666814956005595</c:v>
                </c:pt>
                <c:pt idx="619">
                  <c:v>68.197856926077577</c:v>
                </c:pt>
                <c:pt idx="620">
                  <c:v>56.961348640091799</c:v>
                </c:pt>
                <c:pt idx="621">
                  <c:v>48.993584075909546</c:v>
                </c:pt>
                <c:pt idx="622">
                  <c:v>50.904176575716136</c:v>
                </c:pt>
                <c:pt idx="623">
                  <c:v>48.993584075909546</c:v>
                </c:pt>
                <c:pt idx="624">
                  <c:v>45.329544213967331</c:v>
                </c:pt>
                <c:pt idx="625">
                  <c:v>45.329544213967331</c:v>
                </c:pt>
                <c:pt idx="626">
                  <c:v>37.043768189617921</c:v>
                </c:pt>
                <c:pt idx="627">
                  <c:v>43.574268627446209</c:v>
                </c:pt>
                <c:pt idx="628">
                  <c:v>41.868947891504092</c:v>
                </c:pt>
                <c:pt idx="629">
                  <c:v>41.868947891504092</c:v>
                </c:pt>
                <c:pt idx="630">
                  <c:v>43.574268627446209</c:v>
                </c:pt>
                <c:pt idx="631">
                  <c:v>48.993584075909546</c:v>
                </c:pt>
                <c:pt idx="632">
                  <c:v>63.526346582539908</c:v>
                </c:pt>
                <c:pt idx="633">
                  <c:v>41.868947891504092</c:v>
                </c:pt>
                <c:pt idx="634">
                  <c:v>38.604585804070084</c:v>
                </c:pt>
                <c:pt idx="635">
                  <c:v>40.212684084658079</c:v>
                </c:pt>
                <c:pt idx="636">
                  <c:v>35.529352948325283</c:v>
                </c:pt>
                <c:pt idx="637">
                  <c:v>41.868947891504092</c:v>
                </c:pt>
                <c:pt idx="638">
                  <c:v>38.604585804070084</c:v>
                </c:pt>
                <c:pt idx="639">
                  <c:v>40.212684084658079</c:v>
                </c:pt>
                <c:pt idx="640">
                  <c:v>37.043768189617921</c:v>
                </c:pt>
                <c:pt idx="641">
                  <c:v>41.868947891504092</c:v>
                </c:pt>
                <c:pt idx="642">
                  <c:v>56.961348640091799</c:v>
                </c:pt>
                <c:pt idx="643">
                  <c:v>63.526346582539908</c:v>
                </c:pt>
                <c:pt idx="644">
                  <c:v>59.091992650798133</c:v>
                </c:pt>
                <c:pt idx="645">
                  <c:v>56.961348640091799</c:v>
                </c:pt>
                <c:pt idx="646">
                  <c:v>54.887125501616701</c:v>
                </c:pt>
                <c:pt idx="647">
                  <c:v>56.961348640091799</c:v>
                </c:pt>
                <c:pt idx="648">
                  <c:v>54.887125501616701</c:v>
                </c:pt>
                <c:pt idx="649">
                  <c:v>54.887125501616701</c:v>
                </c:pt>
                <c:pt idx="650">
                  <c:v>50.904176575716136</c:v>
                </c:pt>
                <c:pt idx="651">
                  <c:v>47.135679067472864</c:v>
                </c:pt>
                <c:pt idx="652">
                  <c:v>45.329544213967331</c:v>
                </c:pt>
                <c:pt idx="653">
                  <c:v>45.329544213967331</c:v>
                </c:pt>
                <c:pt idx="654">
                  <c:v>41.868947891504092</c:v>
                </c:pt>
                <c:pt idx="655">
                  <c:v>41.868947891504092</c:v>
                </c:pt>
                <c:pt idx="656">
                  <c:v>43.574268627446209</c:v>
                </c:pt>
                <c:pt idx="657">
                  <c:v>40.212684084658079</c:v>
                </c:pt>
                <c:pt idx="658">
                  <c:v>41.868947891504092</c:v>
                </c:pt>
                <c:pt idx="659">
                  <c:v>41.868947891504092</c:v>
                </c:pt>
                <c:pt idx="660">
                  <c:v>41.868947891504092</c:v>
                </c:pt>
                <c:pt idx="661">
                  <c:v>40.212684084658079</c:v>
                </c:pt>
                <c:pt idx="662">
                  <c:v>38.604585804070084</c:v>
                </c:pt>
                <c:pt idx="663">
                  <c:v>40.212684084658079</c:v>
                </c:pt>
                <c:pt idx="664">
                  <c:v>37.043768189617921</c:v>
                </c:pt>
                <c:pt idx="665">
                  <c:v>40.212684084658079</c:v>
                </c:pt>
                <c:pt idx="666">
                  <c:v>38.604585804070084</c:v>
                </c:pt>
                <c:pt idx="667">
                  <c:v>38.604585804070084</c:v>
                </c:pt>
                <c:pt idx="668">
                  <c:v>38.604585804070084</c:v>
                </c:pt>
                <c:pt idx="669">
                  <c:v>37.043768189617921</c:v>
                </c:pt>
                <c:pt idx="670">
                  <c:v>38.604585804070084</c:v>
                </c:pt>
                <c:pt idx="671">
                  <c:v>32.636249398205287</c:v>
                </c:pt>
                <c:pt idx="672">
                  <c:v>31.255837564231324</c:v>
                </c:pt>
                <c:pt idx="673">
                  <c:v>32.636249398205287</c:v>
                </c:pt>
                <c:pt idx="674">
                  <c:v>32.636249398205287</c:v>
                </c:pt>
                <c:pt idx="675">
                  <c:v>35.529352948325283</c:v>
                </c:pt>
                <c:pt idx="676">
                  <c:v>35.529352948325283</c:v>
                </c:pt>
                <c:pt idx="677">
                  <c:v>35.529352948325283</c:v>
                </c:pt>
                <c:pt idx="678">
                  <c:v>34.060468379159161</c:v>
                </c:pt>
                <c:pt idx="679">
                  <c:v>35.529352948325283</c:v>
                </c:pt>
                <c:pt idx="680">
                  <c:v>37.043768189617921</c:v>
                </c:pt>
                <c:pt idx="681">
                  <c:v>37.043768189617921</c:v>
                </c:pt>
                <c:pt idx="682">
                  <c:v>35.529352948325283</c:v>
                </c:pt>
                <c:pt idx="683">
                  <c:v>31.255837564231324</c:v>
                </c:pt>
                <c:pt idx="684">
                  <c:v>35.529352948325283</c:v>
                </c:pt>
                <c:pt idx="685">
                  <c:v>31.255837564231324</c:v>
                </c:pt>
                <c:pt idx="686">
                  <c:v>35.529352948325283</c:v>
                </c:pt>
                <c:pt idx="687">
                  <c:v>34.060468379159161</c:v>
                </c:pt>
                <c:pt idx="688">
                  <c:v>34.060468379159161</c:v>
                </c:pt>
                <c:pt idx="689">
                  <c:v>31.255837564231324</c:v>
                </c:pt>
                <c:pt idx="690">
                  <c:v>35.529352948325283</c:v>
                </c:pt>
                <c:pt idx="691">
                  <c:v>29.918381104648358</c:v>
                </c:pt>
                <c:pt idx="692">
                  <c:v>37.043768189617921</c:v>
                </c:pt>
                <c:pt idx="693">
                  <c:v>38.604585804070084</c:v>
                </c:pt>
                <c:pt idx="694">
                  <c:v>35.529352948325283</c:v>
                </c:pt>
                <c:pt idx="695">
                  <c:v>34.060468379159161</c:v>
                </c:pt>
                <c:pt idx="696">
                  <c:v>35.529352948325283</c:v>
                </c:pt>
                <c:pt idx="697">
                  <c:v>37.043768189617921</c:v>
                </c:pt>
                <c:pt idx="698">
                  <c:v>34.060468379159161</c:v>
                </c:pt>
                <c:pt idx="699">
                  <c:v>31.255837564231324</c:v>
                </c:pt>
                <c:pt idx="700">
                  <c:v>29.918381104648358</c:v>
                </c:pt>
                <c:pt idx="701">
                  <c:v>28.623034941882036</c:v>
                </c:pt>
                <c:pt idx="702">
                  <c:v>28.623034941882036</c:v>
                </c:pt>
                <c:pt idx="703">
                  <c:v>34.060468379159161</c:v>
                </c:pt>
                <c:pt idx="704">
                  <c:v>32.636249398205287</c:v>
                </c:pt>
                <c:pt idx="705">
                  <c:v>28.623034941882036</c:v>
                </c:pt>
                <c:pt idx="706">
                  <c:v>31.255837564231324</c:v>
                </c:pt>
                <c:pt idx="707">
                  <c:v>32.636249398205287</c:v>
                </c:pt>
                <c:pt idx="708">
                  <c:v>28.623034941882036</c:v>
                </c:pt>
                <c:pt idx="709">
                  <c:v>27.368960720164406</c:v>
                </c:pt>
                <c:pt idx="710">
                  <c:v>29.918381104648358</c:v>
                </c:pt>
                <c:pt idx="711">
                  <c:v>32.636249398205287</c:v>
                </c:pt>
                <c:pt idx="712">
                  <c:v>31.255837564231324</c:v>
                </c:pt>
                <c:pt idx="713">
                  <c:v>34.060468379159161</c:v>
                </c:pt>
                <c:pt idx="714">
                  <c:v>56.961348640091799</c:v>
                </c:pt>
                <c:pt idx="715">
                  <c:v>48.993584075909546</c:v>
                </c:pt>
                <c:pt idx="716">
                  <c:v>43.574268627446209</c:v>
                </c:pt>
                <c:pt idx="717">
                  <c:v>41.868947891504092</c:v>
                </c:pt>
                <c:pt idx="718">
                  <c:v>40.212684084658079</c:v>
                </c:pt>
                <c:pt idx="719">
                  <c:v>38.604585804070084</c:v>
                </c:pt>
              </c:numCache>
            </c:numRef>
          </c:xVal>
          <c:yVal>
            <c:numRef>
              <c:f>'DATA 2021'!$D$2210:$D$2929</c:f>
              <c:numCache>
                <c:formatCode>General</c:formatCode>
                <c:ptCount val="720"/>
                <c:pt idx="0">
                  <c:v>2.01294</c:v>
                </c:pt>
                <c:pt idx="1">
                  <c:v>2.01294</c:v>
                </c:pt>
                <c:pt idx="2">
                  <c:v>2.1084399999999999</c:v>
                </c:pt>
                <c:pt idx="3">
                  <c:v>2.1084399999999999</c:v>
                </c:pt>
                <c:pt idx="4">
                  <c:v>2.25169</c:v>
                </c:pt>
                <c:pt idx="5">
                  <c:v>2.323315</c:v>
                </c:pt>
                <c:pt idx="6">
                  <c:v>2.4188149999999999</c:v>
                </c:pt>
                <c:pt idx="7">
                  <c:v>2.562065</c:v>
                </c:pt>
                <c:pt idx="8">
                  <c:v>2.72919</c:v>
                </c:pt>
                <c:pt idx="9">
                  <c:v>2.8246899999999999</c:v>
                </c:pt>
                <c:pt idx="10">
                  <c:v>2.9201899999999998</c:v>
                </c:pt>
                <c:pt idx="11">
                  <c:v>3.0156900000000002</c:v>
                </c:pt>
                <c:pt idx="12">
                  <c:v>2.9798775000000002</c:v>
                </c:pt>
                <c:pt idx="13">
                  <c:v>2.9440650000000002</c:v>
                </c:pt>
                <c:pt idx="14">
                  <c:v>3.0156900000000002</c:v>
                </c:pt>
                <c:pt idx="15">
                  <c:v>2.9201899999999998</c:v>
                </c:pt>
                <c:pt idx="16">
                  <c:v>2.8485649999999998</c:v>
                </c:pt>
                <c:pt idx="17">
                  <c:v>2.896315</c:v>
                </c:pt>
                <c:pt idx="18">
                  <c:v>2.72919</c:v>
                </c:pt>
                <c:pt idx="19">
                  <c:v>2.7530649999999999</c:v>
                </c:pt>
                <c:pt idx="20">
                  <c:v>2.7053150000000001</c:v>
                </c:pt>
                <c:pt idx="21">
                  <c:v>2.6814399999999998</c:v>
                </c:pt>
                <c:pt idx="22">
                  <c:v>2.6336900000000001</c:v>
                </c:pt>
                <c:pt idx="23">
                  <c:v>2.562065</c:v>
                </c:pt>
                <c:pt idx="24">
                  <c:v>2.6098150000000002</c:v>
                </c:pt>
                <c:pt idx="25">
                  <c:v>2.5381900000000002</c:v>
                </c:pt>
                <c:pt idx="26">
                  <c:v>2.5023775000000001</c:v>
                </c:pt>
                <c:pt idx="27">
                  <c:v>2.4665650000000001</c:v>
                </c:pt>
                <c:pt idx="28">
                  <c:v>2.4426899999999998</c:v>
                </c:pt>
                <c:pt idx="29">
                  <c:v>2.4188149999999999</c:v>
                </c:pt>
                <c:pt idx="30">
                  <c:v>2.3710650000000002</c:v>
                </c:pt>
                <c:pt idx="31">
                  <c:v>2.3949400000000001</c:v>
                </c:pt>
                <c:pt idx="32">
                  <c:v>2.3710650000000002</c:v>
                </c:pt>
                <c:pt idx="33">
                  <c:v>2.2994400000000002</c:v>
                </c:pt>
                <c:pt idx="34">
                  <c:v>2.3949400000000001</c:v>
                </c:pt>
                <c:pt idx="35">
                  <c:v>2.2755649999999998</c:v>
                </c:pt>
                <c:pt idx="36">
                  <c:v>2.2994400000000002</c:v>
                </c:pt>
                <c:pt idx="37">
                  <c:v>2.2994400000000002</c:v>
                </c:pt>
                <c:pt idx="38">
                  <c:v>2.2278150000000001</c:v>
                </c:pt>
                <c:pt idx="39">
                  <c:v>2.2755649999999998</c:v>
                </c:pt>
                <c:pt idx="40">
                  <c:v>2.2278150000000001</c:v>
                </c:pt>
                <c:pt idx="41">
                  <c:v>2.25169</c:v>
                </c:pt>
                <c:pt idx="42">
                  <c:v>2.2278150000000001</c:v>
                </c:pt>
                <c:pt idx="43">
                  <c:v>2.2278150000000001</c:v>
                </c:pt>
                <c:pt idx="44">
                  <c:v>2.1561900000000001</c:v>
                </c:pt>
                <c:pt idx="45">
                  <c:v>2.1561900000000001</c:v>
                </c:pt>
                <c:pt idx="46">
                  <c:v>2.1561900000000001</c:v>
                </c:pt>
                <c:pt idx="47">
                  <c:v>2.2039399999999998</c:v>
                </c:pt>
                <c:pt idx="48">
                  <c:v>2.1084399999999999</c:v>
                </c:pt>
                <c:pt idx="49">
                  <c:v>2.1800649999999999</c:v>
                </c:pt>
                <c:pt idx="50">
                  <c:v>2.1084399999999999</c:v>
                </c:pt>
                <c:pt idx="51">
                  <c:v>2.1084399999999999</c:v>
                </c:pt>
                <c:pt idx="52">
                  <c:v>2.1084399999999999</c:v>
                </c:pt>
                <c:pt idx="53">
                  <c:v>2.1561900000000001</c:v>
                </c:pt>
                <c:pt idx="54">
                  <c:v>2.1323150000000002</c:v>
                </c:pt>
                <c:pt idx="55">
                  <c:v>2.084565</c:v>
                </c:pt>
                <c:pt idx="56">
                  <c:v>2.1323150000000002</c:v>
                </c:pt>
                <c:pt idx="57">
                  <c:v>2.084565</c:v>
                </c:pt>
                <c:pt idx="58">
                  <c:v>2.0726275000000003</c:v>
                </c:pt>
                <c:pt idx="59">
                  <c:v>2.0606900000000001</c:v>
                </c:pt>
                <c:pt idx="60">
                  <c:v>2.1084399999999999</c:v>
                </c:pt>
                <c:pt idx="61">
                  <c:v>2.0606900000000001</c:v>
                </c:pt>
                <c:pt idx="62">
                  <c:v>2.0368149999999998</c:v>
                </c:pt>
                <c:pt idx="63">
                  <c:v>2.0368149999999998</c:v>
                </c:pt>
                <c:pt idx="64">
                  <c:v>2.0606900000000001</c:v>
                </c:pt>
                <c:pt idx="65">
                  <c:v>2.0606900000000001</c:v>
                </c:pt>
                <c:pt idx="66">
                  <c:v>2.0368149999999998</c:v>
                </c:pt>
                <c:pt idx="67">
                  <c:v>2.084565</c:v>
                </c:pt>
                <c:pt idx="68">
                  <c:v>2.0606900000000001</c:v>
                </c:pt>
                <c:pt idx="69">
                  <c:v>2.01294</c:v>
                </c:pt>
                <c:pt idx="70">
                  <c:v>2.0606900000000001</c:v>
                </c:pt>
                <c:pt idx="71">
                  <c:v>1.9890650000000001</c:v>
                </c:pt>
                <c:pt idx="72">
                  <c:v>2.0368149999999998</c:v>
                </c:pt>
                <c:pt idx="73">
                  <c:v>2.0368149999999998</c:v>
                </c:pt>
                <c:pt idx="74">
                  <c:v>1.9413149999999999</c:v>
                </c:pt>
                <c:pt idx="75">
                  <c:v>1.96519</c:v>
                </c:pt>
                <c:pt idx="76">
                  <c:v>2.01294</c:v>
                </c:pt>
                <c:pt idx="77">
                  <c:v>2.0368149999999998</c:v>
                </c:pt>
                <c:pt idx="78">
                  <c:v>2.01294</c:v>
                </c:pt>
                <c:pt idx="79">
                  <c:v>1.9413149999999999</c:v>
                </c:pt>
                <c:pt idx="80">
                  <c:v>1.9413149999999999</c:v>
                </c:pt>
                <c:pt idx="81">
                  <c:v>1.96519</c:v>
                </c:pt>
                <c:pt idx="82">
                  <c:v>1.9413149999999999</c:v>
                </c:pt>
                <c:pt idx="83">
                  <c:v>1.96519</c:v>
                </c:pt>
                <c:pt idx="84">
                  <c:v>1.96519</c:v>
                </c:pt>
                <c:pt idx="85">
                  <c:v>1.96519</c:v>
                </c:pt>
                <c:pt idx="86">
                  <c:v>1.9890650000000001</c:v>
                </c:pt>
                <c:pt idx="87">
                  <c:v>1.96519</c:v>
                </c:pt>
                <c:pt idx="88">
                  <c:v>1.9890650000000001</c:v>
                </c:pt>
                <c:pt idx="89">
                  <c:v>1.8935649999999999</c:v>
                </c:pt>
                <c:pt idx="90">
                  <c:v>1.96519</c:v>
                </c:pt>
                <c:pt idx="91">
                  <c:v>1.9413149999999999</c:v>
                </c:pt>
                <c:pt idx="92">
                  <c:v>1.96519</c:v>
                </c:pt>
                <c:pt idx="93">
                  <c:v>1.96519</c:v>
                </c:pt>
                <c:pt idx="94">
                  <c:v>1.91744</c:v>
                </c:pt>
                <c:pt idx="95">
                  <c:v>1.8935649999999999</c:v>
                </c:pt>
                <c:pt idx="96">
                  <c:v>1.91744</c:v>
                </c:pt>
                <c:pt idx="97">
                  <c:v>1.8935649999999999</c:v>
                </c:pt>
                <c:pt idx="98">
                  <c:v>1.91744</c:v>
                </c:pt>
                <c:pt idx="99">
                  <c:v>1.9413149999999999</c:v>
                </c:pt>
                <c:pt idx="100">
                  <c:v>1.8935649999999999</c:v>
                </c:pt>
                <c:pt idx="101">
                  <c:v>1.8935649999999999</c:v>
                </c:pt>
                <c:pt idx="102">
                  <c:v>1.8696900000000001</c:v>
                </c:pt>
                <c:pt idx="103">
                  <c:v>1.91744</c:v>
                </c:pt>
                <c:pt idx="104">
                  <c:v>1.8935649999999999</c:v>
                </c:pt>
                <c:pt idx="105">
                  <c:v>1.9413149999999999</c:v>
                </c:pt>
                <c:pt idx="106">
                  <c:v>1.8935649999999999</c:v>
                </c:pt>
                <c:pt idx="107">
                  <c:v>1.9413149999999999</c:v>
                </c:pt>
                <c:pt idx="108">
                  <c:v>1.91744</c:v>
                </c:pt>
                <c:pt idx="109">
                  <c:v>1.91744</c:v>
                </c:pt>
                <c:pt idx="110">
                  <c:v>1.8935649999999999</c:v>
                </c:pt>
                <c:pt idx="111">
                  <c:v>1.8696900000000001</c:v>
                </c:pt>
                <c:pt idx="112">
                  <c:v>1.9413149999999999</c:v>
                </c:pt>
                <c:pt idx="113">
                  <c:v>1.8696900000000001</c:v>
                </c:pt>
                <c:pt idx="114">
                  <c:v>2.0606900000000001</c:v>
                </c:pt>
                <c:pt idx="115">
                  <c:v>2.01294</c:v>
                </c:pt>
                <c:pt idx="116">
                  <c:v>2.1800649999999999</c:v>
                </c:pt>
                <c:pt idx="117">
                  <c:v>2.01294</c:v>
                </c:pt>
                <c:pt idx="118">
                  <c:v>1.9890650000000001</c:v>
                </c:pt>
                <c:pt idx="119">
                  <c:v>2.01294</c:v>
                </c:pt>
                <c:pt idx="120">
                  <c:v>2.01294</c:v>
                </c:pt>
                <c:pt idx="121">
                  <c:v>2.1800649999999999</c:v>
                </c:pt>
                <c:pt idx="122">
                  <c:v>2.1323150000000002</c:v>
                </c:pt>
                <c:pt idx="123">
                  <c:v>2.1323150000000002</c:v>
                </c:pt>
                <c:pt idx="124">
                  <c:v>2.0368149999999998</c:v>
                </c:pt>
                <c:pt idx="125">
                  <c:v>2.0368149999999998</c:v>
                </c:pt>
                <c:pt idx="126">
                  <c:v>2.0368149999999998</c:v>
                </c:pt>
                <c:pt idx="127">
                  <c:v>1.9890650000000001</c:v>
                </c:pt>
                <c:pt idx="128">
                  <c:v>1.9890650000000001</c:v>
                </c:pt>
                <c:pt idx="129">
                  <c:v>2.01294</c:v>
                </c:pt>
                <c:pt idx="130">
                  <c:v>1.96519</c:v>
                </c:pt>
                <c:pt idx="131">
                  <c:v>2.01294</c:v>
                </c:pt>
                <c:pt idx="132">
                  <c:v>1.9413149999999999</c:v>
                </c:pt>
                <c:pt idx="133">
                  <c:v>2.0368149999999998</c:v>
                </c:pt>
                <c:pt idx="134">
                  <c:v>2.25169</c:v>
                </c:pt>
                <c:pt idx="135">
                  <c:v>2.3471899999999999</c:v>
                </c:pt>
                <c:pt idx="136">
                  <c:v>2.3949400000000001</c:v>
                </c:pt>
                <c:pt idx="137">
                  <c:v>2.5381900000000002</c:v>
                </c:pt>
                <c:pt idx="138">
                  <c:v>2.5859399999999999</c:v>
                </c:pt>
                <c:pt idx="139">
                  <c:v>2.657565</c:v>
                </c:pt>
                <c:pt idx="140">
                  <c:v>2.657565</c:v>
                </c:pt>
                <c:pt idx="141">
                  <c:v>2.562065</c:v>
                </c:pt>
                <c:pt idx="142">
                  <c:v>2.5859399999999999</c:v>
                </c:pt>
                <c:pt idx="143">
                  <c:v>2.562065</c:v>
                </c:pt>
                <c:pt idx="144">
                  <c:v>2.49044</c:v>
                </c:pt>
                <c:pt idx="145">
                  <c:v>2.3710650000000002</c:v>
                </c:pt>
                <c:pt idx="146">
                  <c:v>2.3949400000000001</c:v>
                </c:pt>
                <c:pt idx="147">
                  <c:v>2.3710650000000002</c:v>
                </c:pt>
                <c:pt idx="148">
                  <c:v>2.323315</c:v>
                </c:pt>
                <c:pt idx="149">
                  <c:v>2.2755649999999998</c:v>
                </c:pt>
                <c:pt idx="150">
                  <c:v>2.2039399999999998</c:v>
                </c:pt>
                <c:pt idx="151">
                  <c:v>2.1800649999999999</c:v>
                </c:pt>
                <c:pt idx="152">
                  <c:v>2.1561900000000001</c:v>
                </c:pt>
                <c:pt idx="153">
                  <c:v>2.2039399999999998</c:v>
                </c:pt>
                <c:pt idx="154">
                  <c:v>2.1323150000000002</c:v>
                </c:pt>
                <c:pt idx="155">
                  <c:v>2.1800649999999999</c:v>
                </c:pt>
                <c:pt idx="156">
                  <c:v>2.1800649999999999</c:v>
                </c:pt>
                <c:pt idx="157">
                  <c:v>2.1084399999999999</c:v>
                </c:pt>
                <c:pt idx="158">
                  <c:v>2.1561900000000001</c:v>
                </c:pt>
                <c:pt idx="159">
                  <c:v>2.1323150000000002</c:v>
                </c:pt>
                <c:pt idx="160">
                  <c:v>2.1800649999999999</c:v>
                </c:pt>
                <c:pt idx="161">
                  <c:v>2.084565</c:v>
                </c:pt>
                <c:pt idx="162">
                  <c:v>2.1561900000000001</c:v>
                </c:pt>
                <c:pt idx="163">
                  <c:v>2.1561900000000001</c:v>
                </c:pt>
                <c:pt idx="164">
                  <c:v>2.084565</c:v>
                </c:pt>
                <c:pt idx="165">
                  <c:v>2.0368149999999998</c:v>
                </c:pt>
                <c:pt idx="166">
                  <c:v>2.0368149999999998</c:v>
                </c:pt>
                <c:pt idx="167">
                  <c:v>2.0368149999999998</c:v>
                </c:pt>
                <c:pt idx="168">
                  <c:v>2.01294</c:v>
                </c:pt>
                <c:pt idx="169">
                  <c:v>2.084565</c:v>
                </c:pt>
                <c:pt idx="170">
                  <c:v>1.9890650000000001</c:v>
                </c:pt>
                <c:pt idx="171">
                  <c:v>1.9890650000000001</c:v>
                </c:pt>
                <c:pt idx="172">
                  <c:v>1.96519</c:v>
                </c:pt>
                <c:pt idx="173">
                  <c:v>2.01294</c:v>
                </c:pt>
                <c:pt idx="174">
                  <c:v>2.01294</c:v>
                </c:pt>
                <c:pt idx="175">
                  <c:v>2.0368149999999998</c:v>
                </c:pt>
                <c:pt idx="176">
                  <c:v>2.01294</c:v>
                </c:pt>
                <c:pt idx="177">
                  <c:v>2.0606900000000001</c:v>
                </c:pt>
                <c:pt idx="178">
                  <c:v>2.01294</c:v>
                </c:pt>
                <c:pt idx="179">
                  <c:v>1.9890650000000001</c:v>
                </c:pt>
                <c:pt idx="180">
                  <c:v>2.0368149999999998</c:v>
                </c:pt>
                <c:pt idx="181">
                  <c:v>2.01294</c:v>
                </c:pt>
                <c:pt idx="182">
                  <c:v>1.96519</c:v>
                </c:pt>
                <c:pt idx="183">
                  <c:v>1.91744</c:v>
                </c:pt>
                <c:pt idx="184">
                  <c:v>2.01294</c:v>
                </c:pt>
                <c:pt idx="185">
                  <c:v>1.96519</c:v>
                </c:pt>
                <c:pt idx="186">
                  <c:v>1.91744</c:v>
                </c:pt>
                <c:pt idx="187">
                  <c:v>1.91744</c:v>
                </c:pt>
                <c:pt idx="188">
                  <c:v>1.8935649999999999</c:v>
                </c:pt>
                <c:pt idx="189">
                  <c:v>1.96519</c:v>
                </c:pt>
                <c:pt idx="190">
                  <c:v>1.96519</c:v>
                </c:pt>
                <c:pt idx="191">
                  <c:v>1.9890650000000001</c:v>
                </c:pt>
                <c:pt idx="192">
                  <c:v>1.9890650000000001</c:v>
                </c:pt>
                <c:pt idx="193">
                  <c:v>2.01294</c:v>
                </c:pt>
                <c:pt idx="194">
                  <c:v>1.91744</c:v>
                </c:pt>
                <c:pt idx="195">
                  <c:v>1.9413149999999999</c:v>
                </c:pt>
                <c:pt idx="196">
                  <c:v>1.96519</c:v>
                </c:pt>
                <c:pt idx="197">
                  <c:v>1.9890650000000001</c:v>
                </c:pt>
                <c:pt idx="198">
                  <c:v>1.8935649999999999</c:v>
                </c:pt>
                <c:pt idx="199">
                  <c:v>1.96519</c:v>
                </c:pt>
                <c:pt idx="200">
                  <c:v>1.96519</c:v>
                </c:pt>
                <c:pt idx="201">
                  <c:v>1.9413149999999999</c:v>
                </c:pt>
                <c:pt idx="202">
                  <c:v>1.96519</c:v>
                </c:pt>
                <c:pt idx="203">
                  <c:v>1.8935649999999999</c:v>
                </c:pt>
                <c:pt idx="204">
                  <c:v>1.96519</c:v>
                </c:pt>
                <c:pt idx="205">
                  <c:v>1.96519</c:v>
                </c:pt>
                <c:pt idx="206">
                  <c:v>1.8696900000000001</c:v>
                </c:pt>
                <c:pt idx="207">
                  <c:v>1.91744</c:v>
                </c:pt>
                <c:pt idx="208">
                  <c:v>1.8696900000000001</c:v>
                </c:pt>
                <c:pt idx="209">
                  <c:v>2.1323150000000002</c:v>
                </c:pt>
                <c:pt idx="210">
                  <c:v>2.3949400000000001</c:v>
                </c:pt>
                <c:pt idx="211">
                  <c:v>2.25169</c:v>
                </c:pt>
                <c:pt idx="212">
                  <c:v>2.1561900000000001</c:v>
                </c:pt>
                <c:pt idx="213">
                  <c:v>2.1800649999999999</c:v>
                </c:pt>
                <c:pt idx="214">
                  <c:v>2.1800649999999999</c:v>
                </c:pt>
                <c:pt idx="215">
                  <c:v>2.1084399999999999</c:v>
                </c:pt>
                <c:pt idx="216">
                  <c:v>2.1084399999999999</c:v>
                </c:pt>
                <c:pt idx="217">
                  <c:v>2.0368149999999998</c:v>
                </c:pt>
                <c:pt idx="218">
                  <c:v>2.0606900000000001</c:v>
                </c:pt>
                <c:pt idx="219">
                  <c:v>1.9890650000000001</c:v>
                </c:pt>
                <c:pt idx="220">
                  <c:v>1.96519</c:v>
                </c:pt>
                <c:pt idx="221">
                  <c:v>1.9413149999999999</c:v>
                </c:pt>
                <c:pt idx="222">
                  <c:v>1.96519</c:v>
                </c:pt>
                <c:pt idx="223">
                  <c:v>1.96519</c:v>
                </c:pt>
                <c:pt idx="224">
                  <c:v>2.01294</c:v>
                </c:pt>
                <c:pt idx="225">
                  <c:v>1.96519</c:v>
                </c:pt>
                <c:pt idx="226">
                  <c:v>1.96519</c:v>
                </c:pt>
                <c:pt idx="227">
                  <c:v>1.9413149999999999</c:v>
                </c:pt>
                <c:pt idx="228">
                  <c:v>1.9890650000000001</c:v>
                </c:pt>
                <c:pt idx="229">
                  <c:v>1.96519</c:v>
                </c:pt>
                <c:pt idx="230">
                  <c:v>1.8935649999999999</c:v>
                </c:pt>
                <c:pt idx="231">
                  <c:v>1.91744</c:v>
                </c:pt>
                <c:pt idx="232">
                  <c:v>1.8935649999999999</c:v>
                </c:pt>
                <c:pt idx="233">
                  <c:v>1.8696900000000001</c:v>
                </c:pt>
                <c:pt idx="234">
                  <c:v>2.0965025000000002</c:v>
                </c:pt>
                <c:pt idx="235">
                  <c:v>2.323315</c:v>
                </c:pt>
                <c:pt idx="236">
                  <c:v>2.3471899999999999</c:v>
                </c:pt>
                <c:pt idx="237">
                  <c:v>2.2636275000000001</c:v>
                </c:pt>
                <c:pt idx="238">
                  <c:v>2.1800649999999999</c:v>
                </c:pt>
                <c:pt idx="239">
                  <c:v>2.1800649999999999</c:v>
                </c:pt>
                <c:pt idx="240">
                  <c:v>2.2039399999999998</c:v>
                </c:pt>
                <c:pt idx="241">
                  <c:v>2.1800649999999999</c:v>
                </c:pt>
                <c:pt idx="242">
                  <c:v>2.2039399999999998</c:v>
                </c:pt>
                <c:pt idx="243">
                  <c:v>2.1561900000000001</c:v>
                </c:pt>
                <c:pt idx="244">
                  <c:v>2.1084399999999999</c:v>
                </c:pt>
                <c:pt idx="245">
                  <c:v>2.084565</c:v>
                </c:pt>
                <c:pt idx="246">
                  <c:v>2.1323150000000002</c:v>
                </c:pt>
                <c:pt idx="247">
                  <c:v>2.0606900000000001</c:v>
                </c:pt>
                <c:pt idx="248">
                  <c:v>2.084565</c:v>
                </c:pt>
                <c:pt idx="249">
                  <c:v>2.0527316670000002</c:v>
                </c:pt>
                <c:pt idx="250">
                  <c:v>2.0208983329999999</c:v>
                </c:pt>
                <c:pt idx="251">
                  <c:v>1.9890650000000001</c:v>
                </c:pt>
                <c:pt idx="252">
                  <c:v>2.0368149999999998</c:v>
                </c:pt>
                <c:pt idx="253">
                  <c:v>2.01294</c:v>
                </c:pt>
                <c:pt idx="254">
                  <c:v>2.01294</c:v>
                </c:pt>
                <c:pt idx="255">
                  <c:v>2.4665650000000001</c:v>
                </c:pt>
                <c:pt idx="256">
                  <c:v>2.3471899999999999</c:v>
                </c:pt>
                <c:pt idx="257">
                  <c:v>2.1800649999999999</c:v>
                </c:pt>
                <c:pt idx="258">
                  <c:v>2.3710650000000002</c:v>
                </c:pt>
                <c:pt idx="259">
                  <c:v>2.25169</c:v>
                </c:pt>
                <c:pt idx="260">
                  <c:v>2.1800649999999999</c:v>
                </c:pt>
                <c:pt idx="261">
                  <c:v>2.2278150000000001</c:v>
                </c:pt>
                <c:pt idx="262">
                  <c:v>2.2039399999999998</c:v>
                </c:pt>
                <c:pt idx="263">
                  <c:v>2.25169</c:v>
                </c:pt>
                <c:pt idx="264">
                  <c:v>2.25169</c:v>
                </c:pt>
                <c:pt idx="265">
                  <c:v>2.3949400000000001</c:v>
                </c:pt>
                <c:pt idx="266">
                  <c:v>2.3710650000000002</c:v>
                </c:pt>
                <c:pt idx="267">
                  <c:v>2.4188149999999999</c:v>
                </c:pt>
                <c:pt idx="268">
                  <c:v>2.3710650000000002</c:v>
                </c:pt>
                <c:pt idx="269">
                  <c:v>2.3471899999999999</c:v>
                </c:pt>
                <c:pt idx="270">
                  <c:v>2.323315</c:v>
                </c:pt>
                <c:pt idx="271">
                  <c:v>2.2039399999999998</c:v>
                </c:pt>
                <c:pt idx="272">
                  <c:v>2.25169</c:v>
                </c:pt>
                <c:pt idx="273">
                  <c:v>2.1800649999999999</c:v>
                </c:pt>
                <c:pt idx="274">
                  <c:v>2.2278150000000001</c:v>
                </c:pt>
                <c:pt idx="275">
                  <c:v>2.1561900000000001</c:v>
                </c:pt>
                <c:pt idx="276">
                  <c:v>2.1084399999999999</c:v>
                </c:pt>
                <c:pt idx="277">
                  <c:v>2.1084399999999999</c:v>
                </c:pt>
                <c:pt idx="278">
                  <c:v>2.1084399999999999</c:v>
                </c:pt>
                <c:pt idx="279">
                  <c:v>2.2994400000000002</c:v>
                </c:pt>
                <c:pt idx="280">
                  <c:v>2.3710650000000002</c:v>
                </c:pt>
                <c:pt idx="281">
                  <c:v>2.3710650000000002</c:v>
                </c:pt>
                <c:pt idx="282">
                  <c:v>2.4426899999999998</c:v>
                </c:pt>
                <c:pt idx="283">
                  <c:v>2.3471899999999999</c:v>
                </c:pt>
                <c:pt idx="284">
                  <c:v>2.3471899999999999</c:v>
                </c:pt>
                <c:pt idx="285">
                  <c:v>2.2994400000000002</c:v>
                </c:pt>
                <c:pt idx="286">
                  <c:v>2.4665650000000001</c:v>
                </c:pt>
                <c:pt idx="287">
                  <c:v>2.3710650000000002</c:v>
                </c:pt>
                <c:pt idx="288">
                  <c:v>2.4188149999999999</c:v>
                </c:pt>
                <c:pt idx="289">
                  <c:v>2.2994400000000002</c:v>
                </c:pt>
                <c:pt idx="290">
                  <c:v>2.2755649999999998</c:v>
                </c:pt>
                <c:pt idx="291">
                  <c:v>2.323315</c:v>
                </c:pt>
                <c:pt idx="292">
                  <c:v>2.25169</c:v>
                </c:pt>
                <c:pt idx="293">
                  <c:v>2.2755649999999998</c:v>
                </c:pt>
                <c:pt idx="294">
                  <c:v>2.2278150000000001</c:v>
                </c:pt>
                <c:pt idx="295">
                  <c:v>2.2278150000000001</c:v>
                </c:pt>
                <c:pt idx="296">
                  <c:v>2.2278150000000001</c:v>
                </c:pt>
                <c:pt idx="297">
                  <c:v>2.1561900000000001</c:v>
                </c:pt>
                <c:pt idx="298">
                  <c:v>2.2039399999999998</c:v>
                </c:pt>
                <c:pt idx="299">
                  <c:v>2.0606900000000001</c:v>
                </c:pt>
                <c:pt idx="300">
                  <c:v>2.1800649999999999</c:v>
                </c:pt>
                <c:pt idx="301">
                  <c:v>2.1084399999999999</c:v>
                </c:pt>
                <c:pt idx="302">
                  <c:v>2.1561900000000001</c:v>
                </c:pt>
                <c:pt idx="303">
                  <c:v>2.0606900000000001</c:v>
                </c:pt>
                <c:pt idx="304">
                  <c:v>2.1561900000000001</c:v>
                </c:pt>
                <c:pt idx="305">
                  <c:v>2.1084399999999999</c:v>
                </c:pt>
                <c:pt idx="306">
                  <c:v>2.2278150000000001</c:v>
                </c:pt>
                <c:pt idx="307">
                  <c:v>2.3949400000000001</c:v>
                </c:pt>
                <c:pt idx="308">
                  <c:v>2.3949400000000001</c:v>
                </c:pt>
                <c:pt idx="309">
                  <c:v>2.3710650000000002</c:v>
                </c:pt>
                <c:pt idx="310">
                  <c:v>2.323315</c:v>
                </c:pt>
                <c:pt idx="311">
                  <c:v>2.3471899999999999</c:v>
                </c:pt>
                <c:pt idx="312">
                  <c:v>2.3471899999999999</c:v>
                </c:pt>
                <c:pt idx="313">
                  <c:v>2.25169</c:v>
                </c:pt>
                <c:pt idx="314">
                  <c:v>2.49044</c:v>
                </c:pt>
                <c:pt idx="315">
                  <c:v>2.2039399999999998</c:v>
                </c:pt>
                <c:pt idx="316">
                  <c:v>2.2039399999999998</c:v>
                </c:pt>
                <c:pt idx="317">
                  <c:v>2.1800649999999999</c:v>
                </c:pt>
                <c:pt idx="318">
                  <c:v>2.1323150000000002</c:v>
                </c:pt>
                <c:pt idx="319">
                  <c:v>2.1561900000000001</c:v>
                </c:pt>
                <c:pt idx="320">
                  <c:v>2.1561900000000001</c:v>
                </c:pt>
                <c:pt idx="321">
                  <c:v>2.1561900000000001</c:v>
                </c:pt>
                <c:pt idx="322">
                  <c:v>2.1800649999999999</c:v>
                </c:pt>
                <c:pt idx="323">
                  <c:v>2.1561900000000001</c:v>
                </c:pt>
                <c:pt idx="324">
                  <c:v>2.084565</c:v>
                </c:pt>
                <c:pt idx="325">
                  <c:v>2.1561900000000001</c:v>
                </c:pt>
                <c:pt idx="326">
                  <c:v>2.1323150000000002</c:v>
                </c:pt>
                <c:pt idx="327">
                  <c:v>2.1323150000000002</c:v>
                </c:pt>
                <c:pt idx="328">
                  <c:v>2.2278150000000001</c:v>
                </c:pt>
                <c:pt idx="329">
                  <c:v>2.25169</c:v>
                </c:pt>
                <c:pt idx="330">
                  <c:v>2.25169</c:v>
                </c:pt>
                <c:pt idx="331">
                  <c:v>2.2039399999999998</c:v>
                </c:pt>
                <c:pt idx="332">
                  <c:v>2.1084399999999999</c:v>
                </c:pt>
                <c:pt idx="333">
                  <c:v>2.0606900000000001</c:v>
                </c:pt>
                <c:pt idx="334">
                  <c:v>2.1084399999999999</c:v>
                </c:pt>
                <c:pt idx="335">
                  <c:v>2.1323150000000002</c:v>
                </c:pt>
                <c:pt idx="336">
                  <c:v>2.084565</c:v>
                </c:pt>
                <c:pt idx="337">
                  <c:v>2.1323150000000002</c:v>
                </c:pt>
                <c:pt idx="338">
                  <c:v>2.1084399999999999</c:v>
                </c:pt>
                <c:pt idx="339">
                  <c:v>2.0606900000000001</c:v>
                </c:pt>
                <c:pt idx="340">
                  <c:v>2.0368149999999998</c:v>
                </c:pt>
                <c:pt idx="341">
                  <c:v>2.01294</c:v>
                </c:pt>
                <c:pt idx="342">
                  <c:v>2.01294</c:v>
                </c:pt>
                <c:pt idx="343">
                  <c:v>2.084565</c:v>
                </c:pt>
                <c:pt idx="344">
                  <c:v>2.0606900000000001</c:v>
                </c:pt>
                <c:pt idx="345">
                  <c:v>2.01294</c:v>
                </c:pt>
                <c:pt idx="346">
                  <c:v>2.0368149999999998</c:v>
                </c:pt>
                <c:pt idx="347">
                  <c:v>2.01294</c:v>
                </c:pt>
                <c:pt idx="348">
                  <c:v>2.0606900000000001</c:v>
                </c:pt>
                <c:pt idx="349">
                  <c:v>1.9890650000000001</c:v>
                </c:pt>
                <c:pt idx="350">
                  <c:v>2.0368149999999998</c:v>
                </c:pt>
                <c:pt idx="351">
                  <c:v>2.0606900000000001</c:v>
                </c:pt>
                <c:pt idx="352">
                  <c:v>2.0368149999999998</c:v>
                </c:pt>
                <c:pt idx="353">
                  <c:v>1.9890650000000001</c:v>
                </c:pt>
                <c:pt idx="354">
                  <c:v>2.01294</c:v>
                </c:pt>
                <c:pt idx="355">
                  <c:v>2.01294</c:v>
                </c:pt>
                <c:pt idx="356">
                  <c:v>1.96519</c:v>
                </c:pt>
                <c:pt idx="357">
                  <c:v>1.9890650000000001</c:v>
                </c:pt>
                <c:pt idx="358">
                  <c:v>2.01294</c:v>
                </c:pt>
                <c:pt idx="359">
                  <c:v>1.9413149999999999</c:v>
                </c:pt>
                <c:pt idx="360">
                  <c:v>1.96519</c:v>
                </c:pt>
                <c:pt idx="361">
                  <c:v>1.96519</c:v>
                </c:pt>
                <c:pt idx="362">
                  <c:v>2.0368149999999998</c:v>
                </c:pt>
                <c:pt idx="363">
                  <c:v>2.01294</c:v>
                </c:pt>
                <c:pt idx="364">
                  <c:v>2.0368149999999998</c:v>
                </c:pt>
                <c:pt idx="365">
                  <c:v>2.0368149999999998</c:v>
                </c:pt>
                <c:pt idx="366">
                  <c:v>2.0368149999999998</c:v>
                </c:pt>
                <c:pt idx="367">
                  <c:v>2.01294</c:v>
                </c:pt>
                <c:pt idx="368">
                  <c:v>2.01294</c:v>
                </c:pt>
                <c:pt idx="369">
                  <c:v>1.91744</c:v>
                </c:pt>
                <c:pt idx="370">
                  <c:v>2.01294</c:v>
                </c:pt>
                <c:pt idx="371">
                  <c:v>1.9413149999999999</c:v>
                </c:pt>
                <c:pt idx="372">
                  <c:v>1.9413149999999999</c:v>
                </c:pt>
                <c:pt idx="373">
                  <c:v>1.96519</c:v>
                </c:pt>
                <c:pt idx="374">
                  <c:v>1.96519</c:v>
                </c:pt>
                <c:pt idx="375">
                  <c:v>1.96519</c:v>
                </c:pt>
                <c:pt idx="376">
                  <c:v>2.1323150000000002</c:v>
                </c:pt>
                <c:pt idx="377">
                  <c:v>2.2039399999999998</c:v>
                </c:pt>
                <c:pt idx="378">
                  <c:v>2.2755649999999998</c:v>
                </c:pt>
                <c:pt idx="379">
                  <c:v>2.4188149999999999</c:v>
                </c:pt>
                <c:pt idx="380">
                  <c:v>2.3710650000000002</c:v>
                </c:pt>
                <c:pt idx="381">
                  <c:v>2.657565</c:v>
                </c:pt>
                <c:pt idx="382">
                  <c:v>2.5381900000000002</c:v>
                </c:pt>
                <c:pt idx="383">
                  <c:v>2.4188149999999999</c:v>
                </c:pt>
                <c:pt idx="384">
                  <c:v>2.323315</c:v>
                </c:pt>
                <c:pt idx="385">
                  <c:v>2.3471899999999999</c:v>
                </c:pt>
                <c:pt idx="386">
                  <c:v>2.2278150000000001</c:v>
                </c:pt>
                <c:pt idx="387">
                  <c:v>2.2039399999999998</c:v>
                </c:pt>
                <c:pt idx="388">
                  <c:v>2.1800649999999999</c:v>
                </c:pt>
                <c:pt idx="389">
                  <c:v>2.2039399999999998</c:v>
                </c:pt>
                <c:pt idx="390">
                  <c:v>2.1084399999999999</c:v>
                </c:pt>
                <c:pt idx="391">
                  <c:v>2.1323150000000002</c:v>
                </c:pt>
                <c:pt idx="392">
                  <c:v>2.0606900000000001</c:v>
                </c:pt>
                <c:pt idx="393">
                  <c:v>2.1323150000000002</c:v>
                </c:pt>
                <c:pt idx="394">
                  <c:v>2.1323150000000002</c:v>
                </c:pt>
                <c:pt idx="395">
                  <c:v>2.0368149999999998</c:v>
                </c:pt>
                <c:pt idx="396">
                  <c:v>2.084565</c:v>
                </c:pt>
                <c:pt idx="397">
                  <c:v>2.084565</c:v>
                </c:pt>
                <c:pt idx="398">
                  <c:v>2.084565</c:v>
                </c:pt>
                <c:pt idx="399">
                  <c:v>2.1084399999999999</c:v>
                </c:pt>
                <c:pt idx="400">
                  <c:v>2.0965025000000002</c:v>
                </c:pt>
                <c:pt idx="401">
                  <c:v>2.084565</c:v>
                </c:pt>
                <c:pt idx="402">
                  <c:v>2.0368149999999998</c:v>
                </c:pt>
                <c:pt idx="403">
                  <c:v>2.01294</c:v>
                </c:pt>
                <c:pt idx="404">
                  <c:v>2.084565</c:v>
                </c:pt>
                <c:pt idx="405">
                  <c:v>2.2994400000000002</c:v>
                </c:pt>
                <c:pt idx="406">
                  <c:v>2.01294</c:v>
                </c:pt>
                <c:pt idx="407">
                  <c:v>2.0368149999999998</c:v>
                </c:pt>
                <c:pt idx="408">
                  <c:v>2.2039399999999998</c:v>
                </c:pt>
                <c:pt idx="409">
                  <c:v>2.2278150000000001</c:v>
                </c:pt>
                <c:pt idx="410">
                  <c:v>2.1800649999999999</c:v>
                </c:pt>
                <c:pt idx="411">
                  <c:v>2.1084399999999999</c:v>
                </c:pt>
                <c:pt idx="412">
                  <c:v>2.1323150000000002</c:v>
                </c:pt>
                <c:pt idx="413">
                  <c:v>2.0606900000000001</c:v>
                </c:pt>
                <c:pt idx="414">
                  <c:v>2.0606900000000001</c:v>
                </c:pt>
                <c:pt idx="415">
                  <c:v>2.0368149999999998</c:v>
                </c:pt>
                <c:pt idx="416">
                  <c:v>2.0606900000000001</c:v>
                </c:pt>
                <c:pt idx="417">
                  <c:v>2.0368149999999998</c:v>
                </c:pt>
                <c:pt idx="418">
                  <c:v>2.0368149999999998</c:v>
                </c:pt>
                <c:pt idx="419">
                  <c:v>2.0606900000000001</c:v>
                </c:pt>
                <c:pt idx="420">
                  <c:v>1.96519</c:v>
                </c:pt>
                <c:pt idx="421">
                  <c:v>2.0368149999999998</c:v>
                </c:pt>
                <c:pt idx="422">
                  <c:v>1.96519</c:v>
                </c:pt>
                <c:pt idx="423">
                  <c:v>2.084565</c:v>
                </c:pt>
                <c:pt idx="424">
                  <c:v>2.2039399999999998</c:v>
                </c:pt>
                <c:pt idx="425">
                  <c:v>2.323315</c:v>
                </c:pt>
                <c:pt idx="426">
                  <c:v>2.1561900000000001</c:v>
                </c:pt>
                <c:pt idx="427">
                  <c:v>2.1323150000000002</c:v>
                </c:pt>
                <c:pt idx="428">
                  <c:v>2.0606900000000001</c:v>
                </c:pt>
                <c:pt idx="429">
                  <c:v>2.1084399999999999</c:v>
                </c:pt>
                <c:pt idx="430">
                  <c:v>2.0606900000000001</c:v>
                </c:pt>
                <c:pt idx="431">
                  <c:v>1.96519</c:v>
                </c:pt>
                <c:pt idx="432">
                  <c:v>2.01294</c:v>
                </c:pt>
                <c:pt idx="433">
                  <c:v>1.9890650000000001</c:v>
                </c:pt>
                <c:pt idx="434">
                  <c:v>2.2278150000000001</c:v>
                </c:pt>
                <c:pt idx="435">
                  <c:v>2.1800649999999999</c:v>
                </c:pt>
                <c:pt idx="436">
                  <c:v>2.1323150000000002</c:v>
                </c:pt>
                <c:pt idx="437">
                  <c:v>2.0606900000000001</c:v>
                </c:pt>
                <c:pt idx="438">
                  <c:v>2.01294</c:v>
                </c:pt>
                <c:pt idx="439">
                  <c:v>2.0368149999999998</c:v>
                </c:pt>
                <c:pt idx="440">
                  <c:v>2.0606900000000001</c:v>
                </c:pt>
                <c:pt idx="441">
                  <c:v>2.01294</c:v>
                </c:pt>
                <c:pt idx="442">
                  <c:v>2.01294</c:v>
                </c:pt>
                <c:pt idx="443">
                  <c:v>2.0606900000000001</c:v>
                </c:pt>
                <c:pt idx="444">
                  <c:v>2.0368149999999998</c:v>
                </c:pt>
                <c:pt idx="445">
                  <c:v>1.96519</c:v>
                </c:pt>
                <c:pt idx="446">
                  <c:v>2.01294</c:v>
                </c:pt>
                <c:pt idx="447">
                  <c:v>1.96519</c:v>
                </c:pt>
                <c:pt idx="448">
                  <c:v>1.9890650000000001</c:v>
                </c:pt>
                <c:pt idx="449">
                  <c:v>2.01294</c:v>
                </c:pt>
                <c:pt idx="450">
                  <c:v>2.084565</c:v>
                </c:pt>
                <c:pt idx="451">
                  <c:v>2.49044</c:v>
                </c:pt>
                <c:pt idx="452">
                  <c:v>2.3949400000000001</c:v>
                </c:pt>
                <c:pt idx="453">
                  <c:v>2.25169</c:v>
                </c:pt>
                <c:pt idx="454">
                  <c:v>2.1800649999999999</c:v>
                </c:pt>
                <c:pt idx="455">
                  <c:v>2.1800649999999999</c:v>
                </c:pt>
                <c:pt idx="456">
                  <c:v>2.1323150000000002</c:v>
                </c:pt>
                <c:pt idx="457">
                  <c:v>2.084565</c:v>
                </c:pt>
                <c:pt idx="458">
                  <c:v>2.1084399999999999</c:v>
                </c:pt>
                <c:pt idx="459">
                  <c:v>2.0606900000000001</c:v>
                </c:pt>
                <c:pt idx="460">
                  <c:v>2.084565</c:v>
                </c:pt>
                <c:pt idx="461">
                  <c:v>2.0606900000000001</c:v>
                </c:pt>
                <c:pt idx="462">
                  <c:v>1.9890650000000001</c:v>
                </c:pt>
                <c:pt idx="463">
                  <c:v>1.9890650000000001</c:v>
                </c:pt>
                <c:pt idx="464">
                  <c:v>2.0606900000000001</c:v>
                </c:pt>
                <c:pt idx="465">
                  <c:v>2.0368149999999998</c:v>
                </c:pt>
                <c:pt idx="466">
                  <c:v>2.0368149999999998</c:v>
                </c:pt>
                <c:pt idx="467">
                  <c:v>1.9890650000000001</c:v>
                </c:pt>
                <c:pt idx="468">
                  <c:v>1.96519</c:v>
                </c:pt>
                <c:pt idx="469">
                  <c:v>2.01294</c:v>
                </c:pt>
                <c:pt idx="470">
                  <c:v>1.96519</c:v>
                </c:pt>
                <c:pt idx="471">
                  <c:v>2.0368149999999998</c:v>
                </c:pt>
                <c:pt idx="472">
                  <c:v>2.1084399999999999</c:v>
                </c:pt>
                <c:pt idx="473">
                  <c:v>2.084565</c:v>
                </c:pt>
                <c:pt idx="474">
                  <c:v>2.1084399999999999</c:v>
                </c:pt>
                <c:pt idx="475">
                  <c:v>1.9890650000000001</c:v>
                </c:pt>
                <c:pt idx="476">
                  <c:v>1.9890650000000001</c:v>
                </c:pt>
                <c:pt idx="477">
                  <c:v>1.9413149999999999</c:v>
                </c:pt>
                <c:pt idx="478">
                  <c:v>2.01294</c:v>
                </c:pt>
                <c:pt idx="479">
                  <c:v>2.084565</c:v>
                </c:pt>
                <c:pt idx="480">
                  <c:v>1.9890650000000001</c:v>
                </c:pt>
                <c:pt idx="481">
                  <c:v>1.9890650000000001</c:v>
                </c:pt>
                <c:pt idx="482">
                  <c:v>2.01294</c:v>
                </c:pt>
                <c:pt idx="483">
                  <c:v>1.9413149999999999</c:v>
                </c:pt>
                <c:pt idx="484">
                  <c:v>1.9413149999999999</c:v>
                </c:pt>
                <c:pt idx="485">
                  <c:v>1.96519</c:v>
                </c:pt>
                <c:pt idx="486">
                  <c:v>1.91744</c:v>
                </c:pt>
                <c:pt idx="487">
                  <c:v>1.9890650000000001</c:v>
                </c:pt>
                <c:pt idx="488">
                  <c:v>2.0368149999999998</c:v>
                </c:pt>
                <c:pt idx="489">
                  <c:v>2.0368149999999998</c:v>
                </c:pt>
                <c:pt idx="490">
                  <c:v>2.01294</c:v>
                </c:pt>
                <c:pt idx="491">
                  <c:v>2.01294</c:v>
                </c:pt>
                <c:pt idx="492">
                  <c:v>2.01294</c:v>
                </c:pt>
                <c:pt idx="493">
                  <c:v>2.01294</c:v>
                </c:pt>
                <c:pt idx="494">
                  <c:v>1.91744</c:v>
                </c:pt>
                <c:pt idx="495">
                  <c:v>1.96519</c:v>
                </c:pt>
                <c:pt idx="496">
                  <c:v>2.3471899999999999</c:v>
                </c:pt>
                <c:pt idx="497">
                  <c:v>2.25169</c:v>
                </c:pt>
                <c:pt idx="498">
                  <c:v>2.2039399999999998</c:v>
                </c:pt>
                <c:pt idx="499">
                  <c:v>2.25169</c:v>
                </c:pt>
                <c:pt idx="500">
                  <c:v>2.1561900000000001</c:v>
                </c:pt>
                <c:pt idx="501">
                  <c:v>2.1323150000000002</c:v>
                </c:pt>
                <c:pt idx="502">
                  <c:v>2.084565</c:v>
                </c:pt>
                <c:pt idx="503">
                  <c:v>2.0368149999999998</c:v>
                </c:pt>
                <c:pt idx="504">
                  <c:v>2.0606900000000001</c:v>
                </c:pt>
                <c:pt idx="505">
                  <c:v>2.0368149999999998</c:v>
                </c:pt>
                <c:pt idx="506">
                  <c:v>1.96519</c:v>
                </c:pt>
                <c:pt idx="507">
                  <c:v>2.01294</c:v>
                </c:pt>
                <c:pt idx="508">
                  <c:v>1.96519</c:v>
                </c:pt>
                <c:pt idx="509">
                  <c:v>2.01294</c:v>
                </c:pt>
                <c:pt idx="510">
                  <c:v>1.91744</c:v>
                </c:pt>
                <c:pt idx="511">
                  <c:v>1.9413149999999999</c:v>
                </c:pt>
                <c:pt idx="512">
                  <c:v>1.9890650000000001</c:v>
                </c:pt>
                <c:pt idx="513">
                  <c:v>1.9890650000000001</c:v>
                </c:pt>
                <c:pt idx="514">
                  <c:v>1.96519</c:v>
                </c:pt>
                <c:pt idx="515">
                  <c:v>1.91744</c:v>
                </c:pt>
                <c:pt idx="516">
                  <c:v>1.96519</c:v>
                </c:pt>
                <c:pt idx="517">
                  <c:v>1.96519</c:v>
                </c:pt>
                <c:pt idx="518">
                  <c:v>1.9413149999999999</c:v>
                </c:pt>
                <c:pt idx="519">
                  <c:v>1.91744</c:v>
                </c:pt>
                <c:pt idx="520">
                  <c:v>1.96519</c:v>
                </c:pt>
                <c:pt idx="521">
                  <c:v>2.3790233330000001</c:v>
                </c:pt>
                <c:pt idx="522">
                  <c:v>2.7928566670000001</c:v>
                </c:pt>
                <c:pt idx="523">
                  <c:v>3.20669</c:v>
                </c:pt>
                <c:pt idx="524">
                  <c:v>3.3260649999999998</c:v>
                </c:pt>
                <c:pt idx="525">
                  <c:v>3.135065</c:v>
                </c:pt>
                <c:pt idx="526">
                  <c:v>2.8246899999999999</c:v>
                </c:pt>
                <c:pt idx="527">
                  <c:v>2.657565</c:v>
                </c:pt>
                <c:pt idx="528">
                  <c:v>2.5859399999999999</c:v>
                </c:pt>
                <c:pt idx="529">
                  <c:v>2.5143149999999999</c:v>
                </c:pt>
                <c:pt idx="530">
                  <c:v>2.4426899999999998</c:v>
                </c:pt>
                <c:pt idx="531">
                  <c:v>2.323315</c:v>
                </c:pt>
                <c:pt idx="532">
                  <c:v>2.3471899999999999</c:v>
                </c:pt>
                <c:pt idx="533">
                  <c:v>2.25169</c:v>
                </c:pt>
                <c:pt idx="534">
                  <c:v>2.2994400000000002</c:v>
                </c:pt>
                <c:pt idx="535">
                  <c:v>2.2039399999999998</c:v>
                </c:pt>
                <c:pt idx="536">
                  <c:v>2.2755649999999998</c:v>
                </c:pt>
                <c:pt idx="537">
                  <c:v>2.2039399999999998</c:v>
                </c:pt>
                <c:pt idx="538">
                  <c:v>2.25169</c:v>
                </c:pt>
                <c:pt idx="539">
                  <c:v>2.2039399999999998</c:v>
                </c:pt>
                <c:pt idx="540">
                  <c:v>2.1323150000000002</c:v>
                </c:pt>
                <c:pt idx="541">
                  <c:v>2.1800649999999999</c:v>
                </c:pt>
                <c:pt idx="542">
                  <c:v>2.084565</c:v>
                </c:pt>
                <c:pt idx="543">
                  <c:v>2.1561900000000001</c:v>
                </c:pt>
                <c:pt idx="544">
                  <c:v>2.3471899999999999</c:v>
                </c:pt>
                <c:pt idx="545">
                  <c:v>2.562065</c:v>
                </c:pt>
                <c:pt idx="546">
                  <c:v>2.3949400000000001</c:v>
                </c:pt>
                <c:pt idx="547">
                  <c:v>2.3471899999999999</c:v>
                </c:pt>
                <c:pt idx="548">
                  <c:v>2.2755649999999998</c:v>
                </c:pt>
                <c:pt idx="549">
                  <c:v>2.25169</c:v>
                </c:pt>
                <c:pt idx="550">
                  <c:v>2.2039399999999998</c:v>
                </c:pt>
                <c:pt idx="551">
                  <c:v>2.1323150000000002</c:v>
                </c:pt>
                <c:pt idx="552">
                  <c:v>2.1084399999999999</c:v>
                </c:pt>
                <c:pt idx="553">
                  <c:v>2.1800649999999999</c:v>
                </c:pt>
                <c:pt idx="554">
                  <c:v>2.084565</c:v>
                </c:pt>
                <c:pt idx="555">
                  <c:v>2.0606900000000001</c:v>
                </c:pt>
                <c:pt idx="556">
                  <c:v>2.084565</c:v>
                </c:pt>
                <c:pt idx="557">
                  <c:v>2.084565</c:v>
                </c:pt>
                <c:pt idx="558">
                  <c:v>2.0606900000000001</c:v>
                </c:pt>
                <c:pt idx="559">
                  <c:v>2.1084399999999999</c:v>
                </c:pt>
                <c:pt idx="560">
                  <c:v>2.084565</c:v>
                </c:pt>
                <c:pt idx="561">
                  <c:v>2.0606900000000001</c:v>
                </c:pt>
                <c:pt idx="562">
                  <c:v>2.0606900000000001</c:v>
                </c:pt>
                <c:pt idx="563">
                  <c:v>2.0368149999999998</c:v>
                </c:pt>
                <c:pt idx="564">
                  <c:v>2.0606900000000001</c:v>
                </c:pt>
                <c:pt idx="565">
                  <c:v>1.9890650000000001</c:v>
                </c:pt>
                <c:pt idx="566">
                  <c:v>2.2755649999999998</c:v>
                </c:pt>
                <c:pt idx="567">
                  <c:v>2.5143149999999999</c:v>
                </c:pt>
                <c:pt idx="568">
                  <c:v>2.4426899999999998</c:v>
                </c:pt>
                <c:pt idx="569">
                  <c:v>2.3710650000000002</c:v>
                </c:pt>
                <c:pt idx="570">
                  <c:v>2.562065</c:v>
                </c:pt>
                <c:pt idx="571">
                  <c:v>2.4426899999999998</c:v>
                </c:pt>
                <c:pt idx="572">
                  <c:v>2.4188149999999999</c:v>
                </c:pt>
                <c:pt idx="573">
                  <c:v>2.323315</c:v>
                </c:pt>
                <c:pt idx="574">
                  <c:v>2.323315</c:v>
                </c:pt>
                <c:pt idx="575">
                  <c:v>2.3710650000000002</c:v>
                </c:pt>
                <c:pt idx="576">
                  <c:v>2.2994400000000002</c:v>
                </c:pt>
                <c:pt idx="577">
                  <c:v>2.2994400000000002</c:v>
                </c:pt>
                <c:pt idx="578">
                  <c:v>2.2994400000000002</c:v>
                </c:pt>
                <c:pt idx="579">
                  <c:v>2.2278150000000001</c:v>
                </c:pt>
                <c:pt idx="580">
                  <c:v>2.2278150000000001</c:v>
                </c:pt>
                <c:pt idx="581">
                  <c:v>2.2039399999999998</c:v>
                </c:pt>
                <c:pt idx="582">
                  <c:v>2.1561900000000001</c:v>
                </c:pt>
                <c:pt idx="583">
                  <c:v>2.2039399999999998</c:v>
                </c:pt>
                <c:pt idx="584">
                  <c:v>2.1561900000000001</c:v>
                </c:pt>
                <c:pt idx="585">
                  <c:v>2.084565</c:v>
                </c:pt>
                <c:pt idx="586">
                  <c:v>2.0606900000000001</c:v>
                </c:pt>
                <c:pt idx="587">
                  <c:v>2.1084399999999999</c:v>
                </c:pt>
                <c:pt idx="588">
                  <c:v>2.1323150000000002</c:v>
                </c:pt>
                <c:pt idx="589">
                  <c:v>2.0606900000000001</c:v>
                </c:pt>
                <c:pt idx="590">
                  <c:v>2.0606900000000001</c:v>
                </c:pt>
                <c:pt idx="591">
                  <c:v>2.1323150000000002</c:v>
                </c:pt>
                <c:pt idx="592">
                  <c:v>2.0606900000000001</c:v>
                </c:pt>
                <c:pt idx="593">
                  <c:v>2.0368149999999998</c:v>
                </c:pt>
                <c:pt idx="594">
                  <c:v>2.0368149999999998</c:v>
                </c:pt>
                <c:pt idx="595">
                  <c:v>2.0606900000000001</c:v>
                </c:pt>
                <c:pt idx="596">
                  <c:v>2.084565</c:v>
                </c:pt>
                <c:pt idx="597">
                  <c:v>2.1561900000000001</c:v>
                </c:pt>
                <c:pt idx="598">
                  <c:v>2.1323150000000002</c:v>
                </c:pt>
                <c:pt idx="599">
                  <c:v>2.1561900000000001</c:v>
                </c:pt>
                <c:pt idx="600">
                  <c:v>2.1561900000000001</c:v>
                </c:pt>
                <c:pt idx="601">
                  <c:v>2.1323150000000002</c:v>
                </c:pt>
                <c:pt idx="602">
                  <c:v>2.1084399999999999</c:v>
                </c:pt>
                <c:pt idx="603">
                  <c:v>2.2039399999999998</c:v>
                </c:pt>
                <c:pt idx="604">
                  <c:v>2.2039399999999998</c:v>
                </c:pt>
                <c:pt idx="605">
                  <c:v>2.1561900000000001</c:v>
                </c:pt>
                <c:pt idx="606">
                  <c:v>2.1323150000000002</c:v>
                </c:pt>
                <c:pt idx="607">
                  <c:v>2.084565</c:v>
                </c:pt>
                <c:pt idx="608">
                  <c:v>2.1084399999999999</c:v>
                </c:pt>
                <c:pt idx="609">
                  <c:v>2.1084399999999999</c:v>
                </c:pt>
                <c:pt idx="610">
                  <c:v>2.0606900000000001</c:v>
                </c:pt>
                <c:pt idx="611">
                  <c:v>2.084565</c:v>
                </c:pt>
                <c:pt idx="612">
                  <c:v>2.084565</c:v>
                </c:pt>
                <c:pt idx="613">
                  <c:v>2.084565</c:v>
                </c:pt>
                <c:pt idx="614">
                  <c:v>2.25169</c:v>
                </c:pt>
                <c:pt idx="615">
                  <c:v>2.6098150000000002</c:v>
                </c:pt>
                <c:pt idx="616">
                  <c:v>2.5859399999999999</c:v>
                </c:pt>
                <c:pt idx="617">
                  <c:v>2.72919</c:v>
                </c:pt>
                <c:pt idx="618">
                  <c:v>2.562065</c:v>
                </c:pt>
                <c:pt idx="619">
                  <c:v>2.49044</c:v>
                </c:pt>
                <c:pt idx="620">
                  <c:v>2.3710650000000002</c:v>
                </c:pt>
                <c:pt idx="621">
                  <c:v>2.2755649999999998</c:v>
                </c:pt>
                <c:pt idx="622">
                  <c:v>2.2994400000000002</c:v>
                </c:pt>
                <c:pt idx="623">
                  <c:v>2.2755649999999998</c:v>
                </c:pt>
                <c:pt idx="624">
                  <c:v>2.2278150000000001</c:v>
                </c:pt>
                <c:pt idx="625">
                  <c:v>2.2278150000000001</c:v>
                </c:pt>
                <c:pt idx="626">
                  <c:v>2.1084399999999999</c:v>
                </c:pt>
                <c:pt idx="627">
                  <c:v>2.2039399999999998</c:v>
                </c:pt>
                <c:pt idx="628">
                  <c:v>2.1800649999999999</c:v>
                </c:pt>
                <c:pt idx="629">
                  <c:v>2.1800649999999999</c:v>
                </c:pt>
                <c:pt idx="630">
                  <c:v>2.2039399999999998</c:v>
                </c:pt>
                <c:pt idx="631">
                  <c:v>2.2755649999999998</c:v>
                </c:pt>
                <c:pt idx="632">
                  <c:v>2.4426899999999998</c:v>
                </c:pt>
                <c:pt idx="633">
                  <c:v>2.1800649999999999</c:v>
                </c:pt>
                <c:pt idx="634">
                  <c:v>2.1323150000000002</c:v>
                </c:pt>
                <c:pt idx="635">
                  <c:v>2.1561900000000001</c:v>
                </c:pt>
                <c:pt idx="636">
                  <c:v>2.084565</c:v>
                </c:pt>
                <c:pt idx="637">
                  <c:v>2.1800649999999999</c:v>
                </c:pt>
                <c:pt idx="638">
                  <c:v>2.1323150000000002</c:v>
                </c:pt>
                <c:pt idx="639">
                  <c:v>2.1561900000000001</c:v>
                </c:pt>
                <c:pt idx="640">
                  <c:v>2.1084399999999999</c:v>
                </c:pt>
                <c:pt idx="641">
                  <c:v>2.1800649999999999</c:v>
                </c:pt>
                <c:pt idx="642">
                  <c:v>2.3710650000000002</c:v>
                </c:pt>
                <c:pt idx="643">
                  <c:v>2.4426899999999998</c:v>
                </c:pt>
                <c:pt idx="644">
                  <c:v>2.3949400000000001</c:v>
                </c:pt>
                <c:pt idx="645">
                  <c:v>2.3710650000000002</c:v>
                </c:pt>
                <c:pt idx="646">
                  <c:v>2.3471899999999999</c:v>
                </c:pt>
                <c:pt idx="647">
                  <c:v>2.3710650000000002</c:v>
                </c:pt>
                <c:pt idx="648">
                  <c:v>2.3471899999999999</c:v>
                </c:pt>
                <c:pt idx="649">
                  <c:v>2.3471899999999999</c:v>
                </c:pt>
                <c:pt idx="650">
                  <c:v>2.2994400000000002</c:v>
                </c:pt>
                <c:pt idx="651">
                  <c:v>2.25169</c:v>
                </c:pt>
                <c:pt idx="652">
                  <c:v>2.2278150000000001</c:v>
                </c:pt>
                <c:pt idx="653">
                  <c:v>2.2278150000000001</c:v>
                </c:pt>
                <c:pt idx="654">
                  <c:v>2.1800649999999999</c:v>
                </c:pt>
                <c:pt idx="655">
                  <c:v>2.1800649999999999</c:v>
                </c:pt>
                <c:pt idx="656">
                  <c:v>2.2039399999999998</c:v>
                </c:pt>
                <c:pt idx="657">
                  <c:v>2.1561900000000001</c:v>
                </c:pt>
                <c:pt idx="658">
                  <c:v>2.1800649999999999</c:v>
                </c:pt>
                <c:pt idx="659">
                  <c:v>2.1800649999999999</c:v>
                </c:pt>
                <c:pt idx="660">
                  <c:v>2.1800649999999999</c:v>
                </c:pt>
                <c:pt idx="661">
                  <c:v>2.1561900000000001</c:v>
                </c:pt>
                <c:pt idx="662">
                  <c:v>2.1323150000000002</c:v>
                </c:pt>
                <c:pt idx="663">
                  <c:v>2.1561900000000001</c:v>
                </c:pt>
                <c:pt idx="664">
                  <c:v>2.1084399999999999</c:v>
                </c:pt>
                <c:pt idx="665">
                  <c:v>2.1561900000000001</c:v>
                </c:pt>
                <c:pt idx="666">
                  <c:v>2.1323150000000002</c:v>
                </c:pt>
                <c:pt idx="667">
                  <c:v>2.1323150000000002</c:v>
                </c:pt>
                <c:pt idx="668">
                  <c:v>2.1323150000000002</c:v>
                </c:pt>
                <c:pt idx="669">
                  <c:v>2.1084399999999999</c:v>
                </c:pt>
                <c:pt idx="670">
                  <c:v>2.1323150000000002</c:v>
                </c:pt>
                <c:pt idx="671">
                  <c:v>2.0368149999999998</c:v>
                </c:pt>
                <c:pt idx="672">
                  <c:v>2.01294</c:v>
                </c:pt>
                <c:pt idx="673">
                  <c:v>2.0368149999999998</c:v>
                </c:pt>
                <c:pt idx="674">
                  <c:v>2.0368149999999998</c:v>
                </c:pt>
                <c:pt idx="675">
                  <c:v>2.084565</c:v>
                </c:pt>
                <c:pt idx="676">
                  <c:v>2.084565</c:v>
                </c:pt>
                <c:pt idx="677">
                  <c:v>2.084565</c:v>
                </c:pt>
                <c:pt idx="678">
                  <c:v>2.0606900000000001</c:v>
                </c:pt>
                <c:pt idx="679">
                  <c:v>2.084565</c:v>
                </c:pt>
                <c:pt idx="680">
                  <c:v>2.1084399999999999</c:v>
                </c:pt>
                <c:pt idx="681">
                  <c:v>2.1084399999999999</c:v>
                </c:pt>
                <c:pt idx="682">
                  <c:v>2.084565</c:v>
                </c:pt>
                <c:pt idx="683">
                  <c:v>2.01294</c:v>
                </c:pt>
                <c:pt idx="684">
                  <c:v>2.084565</c:v>
                </c:pt>
                <c:pt idx="685">
                  <c:v>2.01294</c:v>
                </c:pt>
                <c:pt idx="686">
                  <c:v>2.084565</c:v>
                </c:pt>
                <c:pt idx="687">
                  <c:v>2.0606900000000001</c:v>
                </c:pt>
                <c:pt idx="688">
                  <c:v>2.0606900000000001</c:v>
                </c:pt>
                <c:pt idx="689">
                  <c:v>2.01294</c:v>
                </c:pt>
                <c:pt idx="690">
                  <c:v>2.084565</c:v>
                </c:pt>
                <c:pt idx="691">
                  <c:v>1.9890650000000001</c:v>
                </c:pt>
                <c:pt idx="692">
                  <c:v>2.1084399999999999</c:v>
                </c:pt>
                <c:pt idx="693">
                  <c:v>2.1323150000000002</c:v>
                </c:pt>
                <c:pt idx="694">
                  <c:v>2.084565</c:v>
                </c:pt>
                <c:pt idx="695">
                  <c:v>2.0606900000000001</c:v>
                </c:pt>
                <c:pt idx="696">
                  <c:v>2.084565</c:v>
                </c:pt>
                <c:pt idx="697">
                  <c:v>2.1084399999999999</c:v>
                </c:pt>
                <c:pt idx="698">
                  <c:v>2.0606900000000001</c:v>
                </c:pt>
                <c:pt idx="699">
                  <c:v>2.01294</c:v>
                </c:pt>
                <c:pt idx="700">
                  <c:v>1.9890650000000001</c:v>
                </c:pt>
                <c:pt idx="701">
                  <c:v>1.96519</c:v>
                </c:pt>
                <c:pt idx="702">
                  <c:v>1.96519</c:v>
                </c:pt>
                <c:pt idx="703">
                  <c:v>2.0606900000000001</c:v>
                </c:pt>
                <c:pt idx="704">
                  <c:v>2.0368149999999998</c:v>
                </c:pt>
                <c:pt idx="705">
                  <c:v>1.96519</c:v>
                </c:pt>
                <c:pt idx="706">
                  <c:v>2.01294</c:v>
                </c:pt>
                <c:pt idx="707">
                  <c:v>2.0368149999999998</c:v>
                </c:pt>
                <c:pt idx="708">
                  <c:v>1.96519</c:v>
                </c:pt>
                <c:pt idx="709">
                  <c:v>1.9413149999999999</c:v>
                </c:pt>
                <c:pt idx="710">
                  <c:v>1.9890650000000001</c:v>
                </c:pt>
                <c:pt idx="711">
                  <c:v>2.0368149999999998</c:v>
                </c:pt>
                <c:pt idx="712">
                  <c:v>2.01294</c:v>
                </c:pt>
                <c:pt idx="713">
                  <c:v>2.0606900000000001</c:v>
                </c:pt>
                <c:pt idx="714">
                  <c:v>2.3710650000000002</c:v>
                </c:pt>
                <c:pt idx="715">
                  <c:v>2.2755649999999998</c:v>
                </c:pt>
                <c:pt idx="716">
                  <c:v>2.2039399999999998</c:v>
                </c:pt>
                <c:pt idx="717">
                  <c:v>2.1800649999999999</c:v>
                </c:pt>
                <c:pt idx="718">
                  <c:v>2.1561900000000001</c:v>
                </c:pt>
                <c:pt idx="719">
                  <c:v>2.1323150000000002</c:v>
                </c:pt>
              </c:numCache>
            </c:numRef>
          </c:yVal>
          <c:smooth val="0"/>
          <c:extLst>
            <c:ext xmlns:c16="http://schemas.microsoft.com/office/drawing/2014/chart" uri="{C3380CC4-5D6E-409C-BE32-E72D297353CC}">
              <c16:uniqueId val="{00000000-78F9-41FB-B278-23BE3AD3FD3D}"/>
            </c:ext>
          </c:extLst>
        </c:ser>
        <c:dLbls>
          <c:showLegendKey val="0"/>
          <c:showVal val="0"/>
          <c:showCatName val="0"/>
          <c:showSerName val="0"/>
          <c:showPercent val="0"/>
          <c:showBubbleSize val="0"/>
        </c:dLbls>
        <c:axId val="-952135488"/>
        <c:axId val="-952136032"/>
      </c:scatterChart>
      <c:valAx>
        <c:axId val="-952135488"/>
        <c:scaling>
          <c:orientation val="minMax"/>
          <c:min val="10"/>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2136032"/>
        <c:crosses val="autoZero"/>
        <c:crossBetween val="midCat"/>
      </c:valAx>
      <c:valAx>
        <c:axId val="-9521360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2135488"/>
        <c:crosses val="autoZero"/>
        <c:crossBetween val="midCat"/>
      </c:valAx>
    </c:plotArea>
    <c:plotVisOnly val="1"/>
    <c:dispBlanksAs val="gap"/>
    <c:showDLblsOverMax val="0"/>
  </c:chart>
  <c:txPr>
    <a:bodyPr/>
    <a:lstStyle/>
    <a:p>
      <a:pPr>
        <a:defRPr/>
      </a:pPr>
      <a:endParaRPr lang="en-US"/>
    </a:p>
  </c:txPr>
  <c:externalData r:id="rId1">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Rating</a:t>
            </a:r>
            <a:r>
              <a:rPr lang="en-US" b="1" i="1" baseline="0"/>
              <a:t> Curve</a:t>
            </a:r>
            <a:r>
              <a:rPr lang="en-US" b="1" i="1"/>
              <a:t> </a:t>
            </a:r>
            <a:r>
              <a:rPr lang="en-US" b="1" i="1" baseline="0"/>
              <a:t>at Pinan-anan (March - June)</a:t>
            </a:r>
            <a:endParaRPr lang="en-US" b="1" i="1"/>
          </a:p>
        </c:rich>
      </c:tx>
      <c:overlay val="0"/>
      <c:spPr>
        <a:noFill/>
        <a:ln>
          <a:noFill/>
        </a:ln>
        <a:effectLst/>
      </c:spPr>
    </c:title>
    <c:autoTitleDeleted val="0"/>
    <c:plotArea>
      <c:layout/>
      <c:scatterChart>
        <c:scatterStyle val="lineMarker"/>
        <c:varyColors val="0"/>
        <c:ser>
          <c:idx val="1"/>
          <c:order val="0"/>
          <c:tx>
            <c:v>JUNE</c:v>
          </c:tx>
          <c:spPr>
            <a:ln w="19050">
              <a:noFill/>
            </a:ln>
          </c:spPr>
          <c:marker>
            <c:symbol val="square"/>
            <c:size val="4"/>
            <c:spPr>
              <a:solidFill>
                <a:srgbClr val="0070C0"/>
              </a:solidFill>
              <a:ln>
                <a:noFill/>
              </a:ln>
            </c:spPr>
          </c:marker>
          <c:xVal>
            <c:numRef>
              <c:f>'DATA 2021'!$E$2210:$E$2929</c:f>
              <c:numCache>
                <c:formatCode>0.00</c:formatCode>
                <c:ptCount val="720"/>
                <c:pt idx="0">
                  <c:v>31.255837564231324</c:v>
                </c:pt>
                <c:pt idx="1">
                  <c:v>31.255837564231324</c:v>
                </c:pt>
                <c:pt idx="2">
                  <c:v>37.043768189617921</c:v>
                </c:pt>
                <c:pt idx="3">
                  <c:v>37.043768189617921</c:v>
                </c:pt>
                <c:pt idx="4">
                  <c:v>47.135679067472864</c:v>
                </c:pt>
                <c:pt idx="5">
                  <c:v>52.868380329097704</c:v>
                </c:pt>
                <c:pt idx="6">
                  <c:v>61.280006777961567</c:v>
                </c:pt>
                <c:pt idx="7">
                  <c:v>75.666814956005595</c:v>
                </c:pt>
                <c:pt idx="8">
                  <c:v>95.38818427169052</c:v>
                </c:pt>
                <c:pt idx="9">
                  <c:v>108.20398251792648</c:v>
                </c:pt>
                <c:pt idx="10">
                  <c:v>122.22817838446757</c:v>
                </c:pt>
                <c:pt idx="11">
                  <c:v>137.52956090770365</c:v>
                </c:pt>
                <c:pt idx="12">
                  <c:v>131.637442428593</c:v>
                </c:pt>
                <c:pt idx="13">
                  <c:v>125.93106731486272</c:v>
                </c:pt>
                <c:pt idx="14">
                  <c:v>137.52956090770365</c:v>
                </c:pt>
                <c:pt idx="15">
                  <c:v>122.22817838446757</c:v>
                </c:pt>
                <c:pt idx="16">
                  <c:v>111.59408315551998</c:v>
                </c:pt>
                <c:pt idx="17">
                  <c:v>118.60510623115417</c:v>
                </c:pt>
                <c:pt idx="18">
                  <c:v>95.38818427169052</c:v>
                </c:pt>
                <c:pt idx="19">
                  <c:v>98.482551084881621</c:v>
                </c:pt>
                <c:pt idx="20">
                  <c:v>92.365131080478491</c:v>
                </c:pt>
                <c:pt idx="21">
                  <c:v>89.412355644233841</c:v>
                </c:pt>
                <c:pt idx="22">
                  <c:v>83.713524907957378</c:v>
                </c:pt>
                <c:pt idx="23">
                  <c:v>75.666814956005595</c:v>
                </c:pt>
                <c:pt idx="24">
                  <c:v>80.96542826753371</c:v>
                </c:pt>
                <c:pt idx="25">
                  <c:v>73.114293714864189</c:v>
                </c:pt>
                <c:pt idx="26">
                  <c:v>69.4036985552858</c:v>
                </c:pt>
                <c:pt idx="27">
                  <c:v>65.831973921284842</c:v>
                </c:pt>
                <c:pt idx="28">
                  <c:v>63.526346582539908</c:v>
                </c:pt>
                <c:pt idx="29">
                  <c:v>61.280006777961567</c:v>
                </c:pt>
                <c:pt idx="30">
                  <c:v>56.961348640091799</c:v>
                </c:pt>
                <c:pt idx="31">
                  <c:v>59.091992650798133</c:v>
                </c:pt>
                <c:pt idx="32">
                  <c:v>56.961348640091799</c:v>
                </c:pt>
                <c:pt idx="33">
                  <c:v>50.904176575716136</c:v>
                </c:pt>
                <c:pt idx="34">
                  <c:v>59.091992650798133</c:v>
                </c:pt>
                <c:pt idx="35">
                  <c:v>48.993584075909546</c:v>
                </c:pt>
                <c:pt idx="36">
                  <c:v>50.904176575716136</c:v>
                </c:pt>
                <c:pt idx="37">
                  <c:v>50.904176575716136</c:v>
                </c:pt>
                <c:pt idx="38">
                  <c:v>45.329544213967331</c:v>
                </c:pt>
                <c:pt idx="39">
                  <c:v>48.993584075909546</c:v>
                </c:pt>
                <c:pt idx="40">
                  <c:v>45.329544213967331</c:v>
                </c:pt>
                <c:pt idx="41">
                  <c:v>47.135679067472864</c:v>
                </c:pt>
                <c:pt idx="42">
                  <c:v>45.329544213967331</c:v>
                </c:pt>
                <c:pt idx="43">
                  <c:v>45.329544213967331</c:v>
                </c:pt>
                <c:pt idx="44">
                  <c:v>40.212684084658079</c:v>
                </c:pt>
                <c:pt idx="45">
                  <c:v>40.212684084658079</c:v>
                </c:pt>
                <c:pt idx="46">
                  <c:v>40.212684084658079</c:v>
                </c:pt>
                <c:pt idx="47">
                  <c:v>43.574268627446209</c:v>
                </c:pt>
                <c:pt idx="48">
                  <c:v>37.043768189617921</c:v>
                </c:pt>
                <c:pt idx="49">
                  <c:v>41.868947891504092</c:v>
                </c:pt>
                <c:pt idx="50">
                  <c:v>37.043768189617921</c:v>
                </c:pt>
                <c:pt idx="51">
                  <c:v>37.043768189617921</c:v>
                </c:pt>
                <c:pt idx="52">
                  <c:v>37.043768189617921</c:v>
                </c:pt>
                <c:pt idx="53">
                  <c:v>40.212684084658079</c:v>
                </c:pt>
                <c:pt idx="54">
                  <c:v>38.604585804070084</c:v>
                </c:pt>
                <c:pt idx="55">
                  <c:v>35.529352948325283</c:v>
                </c:pt>
                <c:pt idx="56">
                  <c:v>38.604585804070084</c:v>
                </c:pt>
                <c:pt idx="57">
                  <c:v>35.529352948325283</c:v>
                </c:pt>
                <c:pt idx="58">
                  <c:v>34.789273552857431</c:v>
                </c:pt>
                <c:pt idx="59">
                  <c:v>34.060468379159161</c:v>
                </c:pt>
                <c:pt idx="60">
                  <c:v>37.043768189617921</c:v>
                </c:pt>
                <c:pt idx="61">
                  <c:v>34.060468379159161</c:v>
                </c:pt>
                <c:pt idx="62">
                  <c:v>32.636249398205287</c:v>
                </c:pt>
                <c:pt idx="63">
                  <c:v>32.636249398205287</c:v>
                </c:pt>
                <c:pt idx="64">
                  <c:v>34.060468379159161</c:v>
                </c:pt>
                <c:pt idx="65">
                  <c:v>34.060468379159161</c:v>
                </c:pt>
                <c:pt idx="66">
                  <c:v>32.636249398205287</c:v>
                </c:pt>
                <c:pt idx="67">
                  <c:v>35.529352948325283</c:v>
                </c:pt>
                <c:pt idx="68">
                  <c:v>34.060468379159161</c:v>
                </c:pt>
                <c:pt idx="69">
                  <c:v>31.255837564231324</c:v>
                </c:pt>
                <c:pt idx="70">
                  <c:v>34.060468379159161</c:v>
                </c:pt>
                <c:pt idx="71">
                  <c:v>29.918381104648358</c:v>
                </c:pt>
                <c:pt idx="72">
                  <c:v>32.636249398205287</c:v>
                </c:pt>
                <c:pt idx="73">
                  <c:v>32.636249398205287</c:v>
                </c:pt>
                <c:pt idx="74">
                  <c:v>27.368960720164406</c:v>
                </c:pt>
                <c:pt idx="75">
                  <c:v>28.623034941882036</c:v>
                </c:pt>
                <c:pt idx="76">
                  <c:v>31.255837564231324</c:v>
                </c:pt>
                <c:pt idx="77">
                  <c:v>32.636249398205287</c:v>
                </c:pt>
                <c:pt idx="78">
                  <c:v>31.255837564231324</c:v>
                </c:pt>
                <c:pt idx="79">
                  <c:v>27.368960720164406</c:v>
                </c:pt>
                <c:pt idx="80">
                  <c:v>27.368960720164406</c:v>
                </c:pt>
                <c:pt idx="81">
                  <c:v>28.623034941882036</c:v>
                </c:pt>
                <c:pt idx="82">
                  <c:v>27.368960720164406</c:v>
                </c:pt>
                <c:pt idx="83">
                  <c:v>28.623034941882036</c:v>
                </c:pt>
                <c:pt idx="84">
                  <c:v>28.623034941882036</c:v>
                </c:pt>
                <c:pt idx="85">
                  <c:v>28.623034941882036</c:v>
                </c:pt>
                <c:pt idx="86">
                  <c:v>29.918381104648358</c:v>
                </c:pt>
                <c:pt idx="87">
                  <c:v>28.623034941882036</c:v>
                </c:pt>
                <c:pt idx="88">
                  <c:v>29.918381104648358</c:v>
                </c:pt>
                <c:pt idx="89">
                  <c:v>24.981308449628163</c:v>
                </c:pt>
                <c:pt idx="90">
                  <c:v>28.623034941882036</c:v>
                </c:pt>
                <c:pt idx="91">
                  <c:v>27.368960720164406</c:v>
                </c:pt>
                <c:pt idx="92">
                  <c:v>28.623034941882036</c:v>
                </c:pt>
                <c:pt idx="93">
                  <c:v>28.623034941882036</c:v>
                </c:pt>
                <c:pt idx="94">
                  <c:v>26.155326832758512</c:v>
                </c:pt>
                <c:pt idx="95">
                  <c:v>24.981308449628163</c:v>
                </c:pt>
                <c:pt idx="96">
                  <c:v>26.155326832758512</c:v>
                </c:pt>
                <c:pt idx="97">
                  <c:v>24.981308449628163</c:v>
                </c:pt>
                <c:pt idx="98">
                  <c:v>26.155326832758512</c:v>
                </c:pt>
                <c:pt idx="99">
                  <c:v>27.368960720164406</c:v>
                </c:pt>
                <c:pt idx="100">
                  <c:v>24.981308449628163</c:v>
                </c:pt>
                <c:pt idx="101">
                  <c:v>24.981308449628163</c:v>
                </c:pt>
                <c:pt idx="102">
                  <c:v>23.846087545565705</c:v>
                </c:pt>
                <c:pt idx="103">
                  <c:v>26.155326832758512</c:v>
                </c:pt>
                <c:pt idx="104">
                  <c:v>24.981308449628163</c:v>
                </c:pt>
                <c:pt idx="105">
                  <c:v>27.368960720164406</c:v>
                </c:pt>
                <c:pt idx="106">
                  <c:v>24.981308449628163</c:v>
                </c:pt>
                <c:pt idx="107">
                  <c:v>27.368960720164406</c:v>
                </c:pt>
                <c:pt idx="108">
                  <c:v>26.155326832758512</c:v>
                </c:pt>
                <c:pt idx="109">
                  <c:v>26.155326832758512</c:v>
                </c:pt>
                <c:pt idx="110">
                  <c:v>24.981308449628163</c:v>
                </c:pt>
                <c:pt idx="111">
                  <c:v>23.846087545565705</c:v>
                </c:pt>
                <c:pt idx="112">
                  <c:v>27.368960720164406</c:v>
                </c:pt>
                <c:pt idx="113">
                  <c:v>23.846087545565705</c:v>
                </c:pt>
                <c:pt idx="114">
                  <c:v>34.060468379159161</c:v>
                </c:pt>
                <c:pt idx="115">
                  <c:v>31.255837564231324</c:v>
                </c:pt>
                <c:pt idx="116">
                  <c:v>41.868947891504092</c:v>
                </c:pt>
                <c:pt idx="117">
                  <c:v>31.255837564231324</c:v>
                </c:pt>
                <c:pt idx="118">
                  <c:v>29.918381104648358</c:v>
                </c:pt>
                <c:pt idx="119">
                  <c:v>31.255837564231324</c:v>
                </c:pt>
                <c:pt idx="120">
                  <c:v>31.255837564231324</c:v>
                </c:pt>
                <c:pt idx="121">
                  <c:v>41.868947891504092</c:v>
                </c:pt>
                <c:pt idx="122">
                  <c:v>38.604585804070084</c:v>
                </c:pt>
                <c:pt idx="123">
                  <c:v>38.604585804070084</c:v>
                </c:pt>
                <c:pt idx="124">
                  <c:v>32.636249398205287</c:v>
                </c:pt>
                <c:pt idx="125">
                  <c:v>32.636249398205287</c:v>
                </c:pt>
                <c:pt idx="126">
                  <c:v>32.636249398205287</c:v>
                </c:pt>
                <c:pt idx="127">
                  <c:v>29.918381104648358</c:v>
                </c:pt>
                <c:pt idx="128">
                  <c:v>29.918381104648358</c:v>
                </c:pt>
                <c:pt idx="129">
                  <c:v>31.255837564231324</c:v>
                </c:pt>
                <c:pt idx="130">
                  <c:v>28.623034941882036</c:v>
                </c:pt>
                <c:pt idx="131">
                  <c:v>31.255837564231324</c:v>
                </c:pt>
                <c:pt idx="132">
                  <c:v>27.368960720164406</c:v>
                </c:pt>
                <c:pt idx="133">
                  <c:v>32.636249398205287</c:v>
                </c:pt>
                <c:pt idx="134">
                  <c:v>47.135679067472864</c:v>
                </c:pt>
                <c:pt idx="135">
                  <c:v>54.887125501616701</c:v>
                </c:pt>
                <c:pt idx="136">
                  <c:v>59.091992650798133</c:v>
                </c:pt>
                <c:pt idx="137">
                  <c:v>73.114293714864189</c:v>
                </c:pt>
                <c:pt idx="138">
                  <c:v>78.283526737983522</c:v>
                </c:pt>
                <c:pt idx="139">
                  <c:v>86.52882816021247</c:v>
                </c:pt>
                <c:pt idx="140">
                  <c:v>86.52882816021247</c:v>
                </c:pt>
                <c:pt idx="141">
                  <c:v>75.666814956005595</c:v>
                </c:pt>
                <c:pt idx="142">
                  <c:v>78.283526737983522</c:v>
                </c:pt>
                <c:pt idx="143">
                  <c:v>75.666814956005595</c:v>
                </c:pt>
                <c:pt idx="144">
                  <c:v>68.197856926077577</c:v>
                </c:pt>
                <c:pt idx="145">
                  <c:v>56.961348640091799</c:v>
                </c:pt>
                <c:pt idx="146">
                  <c:v>59.091992650798133</c:v>
                </c:pt>
                <c:pt idx="147">
                  <c:v>56.961348640091799</c:v>
                </c:pt>
                <c:pt idx="148">
                  <c:v>52.868380329097704</c:v>
                </c:pt>
                <c:pt idx="149">
                  <c:v>48.993584075909546</c:v>
                </c:pt>
                <c:pt idx="150">
                  <c:v>43.574268627446209</c:v>
                </c:pt>
                <c:pt idx="151">
                  <c:v>41.868947891504092</c:v>
                </c:pt>
                <c:pt idx="152">
                  <c:v>40.212684084658079</c:v>
                </c:pt>
                <c:pt idx="153">
                  <c:v>43.574268627446209</c:v>
                </c:pt>
                <c:pt idx="154">
                  <c:v>38.604585804070084</c:v>
                </c:pt>
                <c:pt idx="155">
                  <c:v>41.868947891504092</c:v>
                </c:pt>
                <c:pt idx="156">
                  <c:v>41.868947891504092</c:v>
                </c:pt>
                <c:pt idx="157">
                  <c:v>37.043768189617921</c:v>
                </c:pt>
                <c:pt idx="158">
                  <c:v>40.212684084658079</c:v>
                </c:pt>
                <c:pt idx="159">
                  <c:v>38.604585804070084</c:v>
                </c:pt>
                <c:pt idx="160">
                  <c:v>41.868947891504092</c:v>
                </c:pt>
                <c:pt idx="161">
                  <c:v>35.529352948325283</c:v>
                </c:pt>
                <c:pt idx="162">
                  <c:v>40.212684084658079</c:v>
                </c:pt>
                <c:pt idx="163">
                  <c:v>40.212684084658079</c:v>
                </c:pt>
                <c:pt idx="164">
                  <c:v>35.529352948325283</c:v>
                </c:pt>
                <c:pt idx="165">
                  <c:v>32.636249398205287</c:v>
                </c:pt>
                <c:pt idx="166">
                  <c:v>32.636249398205287</c:v>
                </c:pt>
                <c:pt idx="167">
                  <c:v>32.636249398205287</c:v>
                </c:pt>
                <c:pt idx="168">
                  <c:v>31.255837564231324</c:v>
                </c:pt>
                <c:pt idx="169">
                  <c:v>35.529352948325283</c:v>
                </c:pt>
                <c:pt idx="170">
                  <c:v>29.918381104648358</c:v>
                </c:pt>
                <c:pt idx="171">
                  <c:v>29.918381104648358</c:v>
                </c:pt>
                <c:pt idx="172">
                  <c:v>28.623034941882036</c:v>
                </c:pt>
                <c:pt idx="173">
                  <c:v>31.255837564231324</c:v>
                </c:pt>
                <c:pt idx="174">
                  <c:v>31.255837564231324</c:v>
                </c:pt>
                <c:pt idx="175">
                  <c:v>32.636249398205287</c:v>
                </c:pt>
                <c:pt idx="176">
                  <c:v>31.255837564231324</c:v>
                </c:pt>
                <c:pt idx="177">
                  <c:v>34.060468379159161</c:v>
                </c:pt>
                <c:pt idx="178">
                  <c:v>31.255837564231324</c:v>
                </c:pt>
                <c:pt idx="179">
                  <c:v>29.918381104648358</c:v>
                </c:pt>
                <c:pt idx="180">
                  <c:v>32.636249398205287</c:v>
                </c:pt>
                <c:pt idx="181">
                  <c:v>31.255837564231324</c:v>
                </c:pt>
                <c:pt idx="182">
                  <c:v>28.623034941882036</c:v>
                </c:pt>
                <c:pt idx="183">
                  <c:v>26.155326832758512</c:v>
                </c:pt>
                <c:pt idx="184">
                  <c:v>31.255837564231324</c:v>
                </c:pt>
                <c:pt idx="185">
                  <c:v>28.623034941882036</c:v>
                </c:pt>
                <c:pt idx="186">
                  <c:v>26.155326832758512</c:v>
                </c:pt>
                <c:pt idx="187">
                  <c:v>26.155326832758512</c:v>
                </c:pt>
                <c:pt idx="188">
                  <c:v>24.981308449628163</c:v>
                </c:pt>
                <c:pt idx="189">
                  <c:v>28.623034941882036</c:v>
                </c:pt>
                <c:pt idx="190">
                  <c:v>28.623034941882036</c:v>
                </c:pt>
                <c:pt idx="191">
                  <c:v>29.918381104648358</c:v>
                </c:pt>
                <c:pt idx="192">
                  <c:v>29.918381104648358</c:v>
                </c:pt>
                <c:pt idx="193">
                  <c:v>31.255837564231324</c:v>
                </c:pt>
                <c:pt idx="194">
                  <c:v>26.155326832758512</c:v>
                </c:pt>
                <c:pt idx="195">
                  <c:v>27.368960720164406</c:v>
                </c:pt>
                <c:pt idx="196">
                  <c:v>28.623034941882036</c:v>
                </c:pt>
                <c:pt idx="197">
                  <c:v>29.918381104648358</c:v>
                </c:pt>
                <c:pt idx="198">
                  <c:v>24.981308449628163</c:v>
                </c:pt>
                <c:pt idx="199">
                  <c:v>28.623034941882036</c:v>
                </c:pt>
                <c:pt idx="200">
                  <c:v>28.623034941882036</c:v>
                </c:pt>
                <c:pt idx="201">
                  <c:v>27.368960720164406</c:v>
                </c:pt>
                <c:pt idx="202">
                  <c:v>28.623034941882036</c:v>
                </c:pt>
                <c:pt idx="203">
                  <c:v>24.981308449628163</c:v>
                </c:pt>
                <c:pt idx="204">
                  <c:v>28.623034941882036</c:v>
                </c:pt>
                <c:pt idx="205">
                  <c:v>28.623034941882036</c:v>
                </c:pt>
                <c:pt idx="206">
                  <c:v>23.846087545565705</c:v>
                </c:pt>
                <c:pt idx="207">
                  <c:v>26.155326832758512</c:v>
                </c:pt>
                <c:pt idx="208">
                  <c:v>23.846087545565705</c:v>
                </c:pt>
                <c:pt idx="209">
                  <c:v>38.604585804070084</c:v>
                </c:pt>
                <c:pt idx="210">
                  <c:v>59.091992650798133</c:v>
                </c:pt>
                <c:pt idx="211">
                  <c:v>47.135679067472864</c:v>
                </c:pt>
                <c:pt idx="212">
                  <c:v>40.212684084658079</c:v>
                </c:pt>
                <c:pt idx="213">
                  <c:v>41.868947891504092</c:v>
                </c:pt>
                <c:pt idx="214">
                  <c:v>41.868947891504092</c:v>
                </c:pt>
                <c:pt idx="215">
                  <c:v>37.043768189617921</c:v>
                </c:pt>
                <c:pt idx="216">
                  <c:v>37.043768189617921</c:v>
                </c:pt>
                <c:pt idx="217">
                  <c:v>32.636249398205287</c:v>
                </c:pt>
                <c:pt idx="218">
                  <c:v>34.060468379159161</c:v>
                </c:pt>
                <c:pt idx="219">
                  <c:v>29.918381104648358</c:v>
                </c:pt>
                <c:pt idx="220">
                  <c:v>28.623034941882036</c:v>
                </c:pt>
                <c:pt idx="221">
                  <c:v>27.368960720164406</c:v>
                </c:pt>
                <c:pt idx="222">
                  <c:v>28.623034941882036</c:v>
                </c:pt>
                <c:pt idx="223">
                  <c:v>28.623034941882036</c:v>
                </c:pt>
                <c:pt idx="224">
                  <c:v>31.255837564231324</c:v>
                </c:pt>
                <c:pt idx="225">
                  <c:v>28.623034941882036</c:v>
                </c:pt>
                <c:pt idx="226">
                  <c:v>28.623034941882036</c:v>
                </c:pt>
                <c:pt idx="227">
                  <c:v>27.368960720164406</c:v>
                </c:pt>
                <c:pt idx="228">
                  <c:v>29.918381104648358</c:v>
                </c:pt>
                <c:pt idx="229">
                  <c:v>28.623034941882036</c:v>
                </c:pt>
                <c:pt idx="230">
                  <c:v>24.981308449628163</c:v>
                </c:pt>
                <c:pt idx="231">
                  <c:v>26.155326832758512</c:v>
                </c:pt>
                <c:pt idx="232">
                  <c:v>24.981308449628163</c:v>
                </c:pt>
                <c:pt idx="233">
                  <c:v>23.846087545565705</c:v>
                </c:pt>
                <c:pt idx="234">
                  <c:v>36.280814908433079</c:v>
                </c:pt>
                <c:pt idx="235">
                  <c:v>52.868380329097704</c:v>
                </c:pt>
                <c:pt idx="236">
                  <c:v>54.887125501616701</c:v>
                </c:pt>
                <c:pt idx="237">
                  <c:v>48.058103119666058</c:v>
                </c:pt>
                <c:pt idx="238">
                  <c:v>41.868947891504092</c:v>
                </c:pt>
                <c:pt idx="239">
                  <c:v>41.868947891504092</c:v>
                </c:pt>
                <c:pt idx="240">
                  <c:v>43.574268627446209</c:v>
                </c:pt>
                <c:pt idx="241">
                  <c:v>41.868947891504092</c:v>
                </c:pt>
                <c:pt idx="242">
                  <c:v>43.574268627446209</c:v>
                </c:pt>
                <c:pt idx="243">
                  <c:v>40.212684084658079</c:v>
                </c:pt>
                <c:pt idx="244">
                  <c:v>37.043768189617921</c:v>
                </c:pt>
                <c:pt idx="245">
                  <c:v>35.529352948325283</c:v>
                </c:pt>
                <c:pt idx="246">
                  <c:v>38.604585804070084</c:v>
                </c:pt>
                <c:pt idx="247">
                  <c:v>34.060468379159161</c:v>
                </c:pt>
                <c:pt idx="248">
                  <c:v>35.529352948325283</c:v>
                </c:pt>
                <c:pt idx="249">
                  <c:v>33.580808424781395</c:v>
                </c:pt>
                <c:pt idx="250">
                  <c:v>31.711160078332973</c:v>
                </c:pt>
                <c:pt idx="251">
                  <c:v>29.918381104648358</c:v>
                </c:pt>
                <c:pt idx="252">
                  <c:v>32.636249398205287</c:v>
                </c:pt>
                <c:pt idx="253">
                  <c:v>31.255837564231324</c:v>
                </c:pt>
                <c:pt idx="254">
                  <c:v>31.255837564231324</c:v>
                </c:pt>
                <c:pt idx="255">
                  <c:v>65.831973921284842</c:v>
                </c:pt>
                <c:pt idx="256">
                  <c:v>54.887125501616701</c:v>
                </c:pt>
                <c:pt idx="257">
                  <c:v>41.868947891504092</c:v>
                </c:pt>
                <c:pt idx="258">
                  <c:v>56.961348640091799</c:v>
                </c:pt>
                <c:pt idx="259">
                  <c:v>47.135679067472864</c:v>
                </c:pt>
                <c:pt idx="260">
                  <c:v>41.868947891504092</c:v>
                </c:pt>
                <c:pt idx="261">
                  <c:v>45.329544213967331</c:v>
                </c:pt>
                <c:pt idx="262">
                  <c:v>43.574268627446209</c:v>
                </c:pt>
                <c:pt idx="263">
                  <c:v>47.135679067472864</c:v>
                </c:pt>
                <c:pt idx="264">
                  <c:v>47.135679067472864</c:v>
                </c:pt>
                <c:pt idx="265">
                  <c:v>59.091992650798133</c:v>
                </c:pt>
                <c:pt idx="266">
                  <c:v>56.961348640091799</c:v>
                </c:pt>
                <c:pt idx="267">
                  <c:v>61.280006777961567</c:v>
                </c:pt>
                <c:pt idx="268">
                  <c:v>56.961348640091799</c:v>
                </c:pt>
                <c:pt idx="269">
                  <c:v>54.887125501616701</c:v>
                </c:pt>
                <c:pt idx="270">
                  <c:v>52.868380329097704</c:v>
                </c:pt>
                <c:pt idx="271">
                  <c:v>43.574268627446209</c:v>
                </c:pt>
                <c:pt idx="272">
                  <c:v>47.135679067472864</c:v>
                </c:pt>
                <c:pt idx="273">
                  <c:v>41.868947891504092</c:v>
                </c:pt>
                <c:pt idx="274">
                  <c:v>45.329544213967331</c:v>
                </c:pt>
                <c:pt idx="275">
                  <c:v>40.212684084658079</c:v>
                </c:pt>
                <c:pt idx="276">
                  <c:v>37.043768189617921</c:v>
                </c:pt>
                <c:pt idx="277">
                  <c:v>37.043768189617921</c:v>
                </c:pt>
                <c:pt idx="278">
                  <c:v>37.043768189617921</c:v>
                </c:pt>
                <c:pt idx="279">
                  <c:v>50.904176575716136</c:v>
                </c:pt>
                <c:pt idx="280">
                  <c:v>56.961348640091799</c:v>
                </c:pt>
                <c:pt idx="281">
                  <c:v>56.961348640091799</c:v>
                </c:pt>
                <c:pt idx="282">
                  <c:v>63.526346582539908</c:v>
                </c:pt>
                <c:pt idx="283">
                  <c:v>54.887125501616701</c:v>
                </c:pt>
                <c:pt idx="284">
                  <c:v>54.887125501616701</c:v>
                </c:pt>
                <c:pt idx="285">
                  <c:v>50.904176575716136</c:v>
                </c:pt>
                <c:pt idx="286">
                  <c:v>65.831973921284842</c:v>
                </c:pt>
                <c:pt idx="287">
                  <c:v>56.961348640091799</c:v>
                </c:pt>
                <c:pt idx="288">
                  <c:v>61.280006777961567</c:v>
                </c:pt>
                <c:pt idx="289">
                  <c:v>50.904176575716136</c:v>
                </c:pt>
                <c:pt idx="290">
                  <c:v>48.993584075909546</c:v>
                </c:pt>
                <c:pt idx="291">
                  <c:v>52.868380329097704</c:v>
                </c:pt>
                <c:pt idx="292">
                  <c:v>47.135679067472864</c:v>
                </c:pt>
                <c:pt idx="293">
                  <c:v>48.993584075909546</c:v>
                </c:pt>
                <c:pt idx="294">
                  <c:v>45.329544213967331</c:v>
                </c:pt>
                <c:pt idx="295">
                  <c:v>45.329544213967331</c:v>
                </c:pt>
                <c:pt idx="296">
                  <c:v>45.329544213967331</c:v>
                </c:pt>
                <c:pt idx="297">
                  <c:v>40.212684084658079</c:v>
                </c:pt>
                <c:pt idx="298">
                  <c:v>43.574268627446209</c:v>
                </c:pt>
                <c:pt idx="299">
                  <c:v>34.060468379159161</c:v>
                </c:pt>
                <c:pt idx="300">
                  <c:v>41.868947891504092</c:v>
                </c:pt>
                <c:pt idx="301">
                  <c:v>37.043768189617921</c:v>
                </c:pt>
                <c:pt idx="302">
                  <c:v>40.212684084658079</c:v>
                </c:pt>
                <c:pt idx="303">
                  <c:v>34.060468379159161</c:v>
                </c:pt>
                <c:pt idx="304">
                  <c:v>40.212684084658079</c:v>
                </c:pt>
                <c:pt idx="305">
                  <c:v>37.043768189617921</c:v>
                </c:pt>
                <c:pt idx="306">
                  <c:v>45.329544213967331</c:v>
                </c:pt>
                <c:pt idx="307">
                  <c:v>59.091992650798133</c:v>
                </c:pt>
                <c:pt idx="308">
                  <c:v>59.091992650798133</c:v>
                </c:pt>
                <c:pt idx="309">
                  <c:v>56.961348640091799</c:v>
                </c:pt>
                <c:pt idx="310">
                  <c:v>52.868380329097704</c:v>
                </c:pt>
                <c:pt idx="311">
                  <c:v>54.887125501616701</c:v>
                </c:pt>
                <c:pt idx="312">
                  <c:v>54.887125501616701</c:v>
                </c:pt>
                <c:pt idx="313">
                  <c:v>47.135679067472864</c:v>
                </c:pt>
                <c:pt idx="314">
                  <c:v>68.197856926077577</c:v>
                </c:pt>
                <c:pt idx="315">
                  <c:v>43.574268627446209</c:v>
                </c:pt>
                <c:pt idx="316">
                  <c:v>43.574268627446209</c:v>
                </c:pt>
                <c:pt idx="317">
                  <c:v>41.868947891504092</c:v>
                </c:pt>
                <c:pt idx="318">
                  <c:v>38.604585804070084</c:v>
                </c:pt>
                <c:pt idx="319">
                  <c:v>40.212684084658079</c:v>
                </c:pt>
                <c:pt idx="320">
                  <c:v>40.212684084658079</c:v>
                </c:pt>
                <c:pt idx="321">
                  <c:v>40.212684084658079</c:v>
                </c:pt>
                <c:pt idx="322">
                  <c:v>41.868947891504092</c:v>
                </c:pt>
                <c:pt idx="323">
                  <c:v>40.212684084658079</c:v>
                </c:pt>
                <c:pt idx="324">
                  <c:v>35.529352948325283</c:v>
                </c:pt>
                <c:pt idx="325">
                  <c:v>40.212684084658079</c:v>
                </c:pt>
                <c:pt idx="326">
                  <c:v>38.604585804070084</c:v>
                </c:pt>
                <c:pt idx="327">
                  <c:v>38.604585804070084</c:v>
                </c:pt>
                <c:pt idx="328">
                  <c:v>45.329544213967331</c:v>
                </c:pt>
                <c:pt idx="329">
                  <c:v>47.135679067472864</c:v>
                </c:pt>
                <c:pt idx="330">
                  <c:v>47.135679067472864</c:v>
                </c:pt>
                <c:pt idx="331">
                  <c:v>43.574268627446209</c:v>
                </c:pt>
                <c:pt idx="332">
                  <c:v>37.043768189617921</c:v>
                </c:pt>
                <c:pt idx="333">
                  <c:v>34.060468379159161</c:v>
                </c:pt>
                <c:pt idx="334">
                  <c:v>37.043768189617921</c:v>
                </c:pt>
                <c:pt idx="335">
                  <c:v>38.604585804070084</c:v>
                </c:pt>
                <c:pt idx="336">
                  <c:v>35.529352948325283</c:v>
                </c:pt>
                <c:pt idx="337">
                  <c:v>38.604585804070084</c:v>
                </c:pt>
                <c:pt idx="338">
                  <c:v>37.043768189617921</c:v>
                </c:pt>
                <c:pt idx="339">
                  <c:v>34.060468379159161</c:v>
                </c:pt>
                <c:pt idx="340">
                  <c:v>32.636249398205287</c:v>
                </c:pt>
                <c:pt idx="341">
                  <c:v>31.255837564231324</c:v>
                </c:pt>
                <c:pt idx="342">
                  <c:v>31.255837564231324</c:v>
                </c:pt>
                <c:pt idx="343">
                  <c:v>35.529352948325283</c:v>
                </c:pt>
                <c:pt idx="344">
                  <c:v>34.060468379159161</c:v>
                </c:pt>
                <c:pt idx="345">
                  <c:v>31.255837564231324</c:v>
                </c:pt>
                <c:pt idx="346">
                  <c:v>32.636249398205287</c:v>
                </c:pt>
                <c:pt idx="347">
                  <c:v>31.255837564231324</c:v>
                </c:pt>
                <c:pt idx="348">
                  <c:v>34.060468379159161</c:v>
                </c:pt>
                <c:pt idx="349">
                  <c:v>29.918381104648358</c:v>
                </c:pt>
                <c:pt idx="350">
                  <c:v>32.636249398205287</c:v>
                </c:pt>
                <c:pt idx="351">
                  <c:v>34.060468379159161</c:v>
                </c:pt>
                <c:pt idx="352">
                  <c:v>32.636249398205287</c:v>
                </c:pt>
                <c:pt idx="353">
                  <c:v>29.918381104648358</c:v>
                </c:pt>
                <c:pt idx="354">
                  <c:v>31.255837564231324</c:v>
                </c:pt>
                <c:pt idx="355">
                  <c:v>31.255837564231324</c:v>
                </c:pt>
                <c:pt idx="356">
                  <c:v>28.623034941882036</c:v>
                </c:pt>
                <c:pt idx="357">
                  <c:v>29.918381104648358</c:v>
                </c:pt>
                <c:pt idx="358">
                  <c:v>31.255837564231324</c:v>
                </c:pt>
                <c:pt idx="359">
                  <c:v>27.368960720164406</c:v>
                </c:pt>
                <c:pt idx="360">
                  <c:v>28.623034941882036</c:v>
                </c:pt>
                <c:pt idx="361">
                  <c:v>28.623034941882036</c:v>
                </c:pt>
                <c:pt idx="362">
                  <c:v>32.636249398205287</c:v>
                </c:pt>
                <c:pt idx="363">
                  <c:v>31.255837564231324</c:v>
                </c:pt>
                <c:pt idx="364">
                  <c:v>32.636249398205287</c:v>
                </c:pt>
                <c:pt idx="365">
                  <c:v>32.636249398205287</c:v>
                </c:pt>
                <c:pt idx="366">
                  <c:v>32.636249398205287</c:v>
                </c:pt>
                <c:pt idx="367">
                  <c:v>31.255837564231324</c:v>
                </c:pt>
                <c:pt idx="368">
                  <c:v>31.255837564231324</c:v>
                </c:pt>
                <c:pt idx="369">
                  <c:v>26.155326832758512</c:v>
                </c:pt>
                <c:pt idx="370">
                  <c:v>31.255837564231324</c:v>
                </c:pt>
                <c:pt idx="371">
                  <c:v>27.368960720164406</c:v>
                </c:pt>
                <c:pt idx="372">
                  <c:v>27.368960720164406</c:v>
                </c:pt>
                <c:pt idx="373">
                  <c:v>28.623034941882036</c:v>
                </c:pt>
                <c:pt idx="374">
                  <c:v>28.623034941882036</c:v>
                </c:pt>
                <c:pt idx="375">
                  <c:v>28.623034941882036</c:v>
                </c:pt>
                <c:pt idx="376">
                  <c:v>38.604585804070084</c:v>
                </c:pt>
                <c:pt idx="377">
                  <c:v>43.574268627446209</c:v>
                </c:pt>
                <c:pt idx="378">
                  <c:v>48.993584075909546</c:v>
                </c:pt>
                <c:pt idx="379">
                  <c:v>61.280006777961567</c:v>
                </c:pt>
                <c:pt idx="380">
                  <c:v>56.961348640091799</c:v>
                </c:pt>
                <c:pt idx="381">
                  <c:v>86.52882816021247</c:v>
                </c:pt>
                <c:pt idx="382">
                  <c:v>73.114293714864189</c:v>
                </c:pt>
                <c:pt idx="383">
                  <c:v>61.280006777961567</c:v>
                </c:pt>
                <c:pt idx="384">
                  <c:v>52.868380329097704</c:v>
                </c:pt>
                <c:pt idx="385">
                  <c:v>54.887125501616701</c:v>
                </c:pt>
                <c:pt idx="386">
                  <c:v>45.329544213967331</c:v>
                </c:pt>
                <c:pt idx="387">
                  <c:v>43.574268627446209</c:v>
                </c:pt>
                <c:pt idx="388">
                  <c:v>41.868947891504092</c:v>
                </c:pt>
                <c:pt idx="389">
                  <c:v>43.574268627446209</c:v>
                </c:pt>
                <c:pt idx="390">
                  <c:v>37.043768189617921</c:v>
                </c:pt>
                <c:pt idx="391">
                  <c:v>38.604585804070084</c:v>
                </c:pt>
                <c:pt idx="392">
                  <c:v>34.060468379159161</c:v>
                </c:pt>
                <c:pt idx="393">
                  <c:v>38.604585804070084</c:v>
                </c:pt>
                <c:pt idx="394">
                  <c:v>38.604585804070084</c:v>
                </c:pt>
                <c:pt idx="395">
                  <c:v>32.636249398205287</c:v>
                </c:pt>
                <c:pt idx="396">
                  <c:v>35.529352948325283</c:v>
                </c:pt>
                <c:pt idx="397">
                  <c:v>35.529352948325283</c:v>
                </c:pt>
                <c:pt idx="398">
                  <c:v>35.529352948325283</c:v>
                </c:pt>
                <c:pt idx="399">
                  <c:v>37.043768189617921</c:v>
                </c:pt>
                <c:pt idx="400">
                  <c:v>36.280814908433079</c:v>
                </c:pt>
                <c:pt idx="401">
                  <c:v>35.529352948325283</c:v>
                </c:pt>
                <c:pt idx="402">
                  <c:v>32.636249398205287</c:v>
                </c:pt>
                <c:pt idx="403">
                  <c:v>31.255837564231324</c:v>
                </c:pt>
                <c:pt idx="404">
                  <c:v>35.529352948325283</c:v>
                </c:pt>
                <c:pt idx="405">
                  <c:v>50.904176575716136</c:v>
                </c:pt>
                <c:pt idx="406">
                  <c:v>31.255837564231324</c:v>
                </c:pt>
                <c:pt idx="407">
                  <c:v>32.636249398205287</c:v>
                </c:pt>
                <c:pt idx="408">
                  <c:v>43.574268627446209</c:v>
                </c:pt>
                <c:pt idx="409">
                  <c:v>45.329544213967331</c:v>
                </c:pt>
                <c:pt idx="410">
                  <c:v>41.868947891504092</c:v>
                </c:pt>
                <c:pt idx="411">
                  <c:v>37.043768189617921</c:v>
                </c:pt>
                <c:pt idx="412">
                  <c:v>38.604585804070084</c:v>
                </c:pt>
                <c:pt idx="413">
                  <c:v>34.060468379159161</c:v>
                </c:pt>
                <c:pt idx="414">
                  <c:v>34.060468379159161</c:v>
                </c:pt>
                <c:pt idx="415">
                  <c:v>32.636249398205287</c:v>
                </c:pt>
                <c:pt idx="416">
                  <c:v>34.060468379159161</c:v>
                </c:pt>
                <c:pt idx="417">
                  <c:v>32.636249398205287</c:v>
                </c:pt>
                <c:pt idx="418">
                  <c:v>32.636249398205287</c:v>
                </c:pt>
                <c:pt idx="419">
                  <c:v>34.060468379159161</c:v>
                </c:pt>
                <c:pt idx="420">
                  <c:v>28.623034941882036</c:v>
                </c:pt>
                <c:pt idx="421">
                  <c:v>32.636249398205287</c:v>
                </c:pt>
                <c:pt idx="422">
                  <c:v>28.623034941882036</c:v>
                </c:pt>
                <c:pt idx="423">
                  <c:v>35.529352948325283</c:v>
                </c:pt>
                <c:pt idx="424">
                  <c:v>43.574268627446209</c:v>
                </c:pt>
                <c:pt idx="425">
                  <c:v>52.868380329097704</c:v>
                </c:pt>
                <c:pt idx="426">
                  <c:v>40.212684084658079</c:v>
                </c:pt>
                <c:pt idx="427">
                  <c:v>38.604585804070084</c:v>
                </c:pt>
                <c:pt idx="428">
                  <c:v>34.060468379159161</c:v>
                </c:pt>
                <c:pt idx="429">
                  <c:v>37.043768189617921</c:v>
                </c:pt>
                <c:pt idx="430">
                  <c:v>34.060468379159161</c:v>
                </c:pt>
                <c:pt idx="431">
                  <c:v>28.623034941882036</c:v>
                </c:pt>
                <c:pt idx="432">
                  <c:v>31.255837564231324</c:v>
                </c:pt>
                <c:pt idx="433">
                  <c:v>29.918381104648358</c:v>
                </c:pt>
                <c:pt idx="434">
                  <c:v>45.329544213967331</c:v>
                </c:pt>
                <c:pt idx="435">
                  <c:v>41.868947891504092</c:v>
                </c:pt>
                <c:pt idx="436">
                  <c:v>38.604585804070084</c:v>
                </c:pt>
                <c:pt idx="437">
                  <c:v>34.060468379159161</c:v>
                </c:pt>
                <c:pt idx="438">
                  <c:v>31.255837564231324</c:v>
                </c:pt>
                <c:pt idx="439">
                  <c:v>32.636249398205287</c:v>
                </c:pt>
                <c:pt idx="440">
                  <c:v>34.060468379159161</c:v>
                </c:pt>
                <c:pt idx="441">
                  <c:v>31.255837564231324</c:v>
                </c:pt>
                <c:pt idx="442">
                  <c:v>31.255837564231324</c:v>
                </c:pt>
                <c:pt idx="443">
                  <c:v>34.060468379159161</c:v>
                </c:pt>
                <c:pt idx="444">
                  <c:v>32.636249398205287</c:v>
                </c:pt>
                <c:pt idx="445">
                  <c:v>28.623034941882036</c:v>
                </c:pt>
                <c:pt idx="446">
                  <c:v>31.255837564231324</c:v>
                </c:pt>
                <c:pt idx="447">
                  <c:v>28.623034941882036</c:v>
                </c:pt>
                <c:pt idx="448">
                  <c:v>29.918381104648358</c:v>
                </c:pt>
                <c:pt idx="449">
                  <c:v>31.255837564231324</c:v>
                </c:pt>
                <c:pt idx="450">
                  <c:v>35.529352948325283</c:v>
                </c:pt>
                <c:pt idx="451">
                  <c:v>68.197856926077577</c:v>
                </c:pt>
                <c:pt idx="452">
                  <c:v>59.091992650798133</c:v>
                </c:pt>
                <c:pt idx="453">
                  <c:v>47.135679067472864</c:v>
                </c:pt>
                <c:pt idx="454">
                  <c:v>41.868947891504092</c:v>
                </c:pt>
                <c:pt idx="455">
                  <c:v>41.868947891504092</c:v>
                </c:pt>
                <c:pt idx="456">
                  <c:v>38.604585804070084</c:v>
                </c:pt>
                <c:pt idx="457">
                  <c:v>35.529352948325283</c:v>
                </c:pt>
                <c:pt idx="458">
                  <c:v>37.043768189617921</c:v>
                </c:pt>
                <c:pt idx="459">
                  <c:v>34.060468379159161</c:v>
                </c:pt>
                <c:pt idx="460">
                  <c:v>35.529352948325283</c:v>
                </c:pt>
                <c:pt idx="461">
                  <c:v>34.060468379159161</c:v>
                </c:pt>
                <c:pt idx="462">
                  <c:v>29.918381104648358</c:v>
                </c:pt>
                <c:pt idx="463">
                  <c:v>29.918381104648358</c:v>
                </c:pt>
                <c:pt idx="464">
                  <c:v>34.060468379159161</c:v>
                </c:pt>
                <c:pt idx="465">
                  <c:v>32.636249398205287</c:v>
                </c:pt>
                <c:pt idx="466">
                  <c:v>32.636249398205287</c:v>
                </c:pt>
                <c:pt idx="467">
                  <c:v>29.918381104648358</c:v>
                </c:pt>
                <c:pt idx="468">
                  <c:v>28.623034941882036</c:v>
                </c:pt>
                <c:pt idx="469">
                  <c:v>31.255837564231324</c:v>
                </c:pt>
                <c:pt idx="470">
                  <c:v>28.623034941882036</c:v>
                </c:pt>
                <c:pt idx="471">
                  <c:v>32.636249398205287</c:v>
                </c:pt>
                <c:pt idx="472">
                  <c:v>37.043768189617921</c:v>
                </c:pt>
                <c:pt idx="473">
                  <c:v>35.529352948325283</c:v>
                </c:pt>
                <c:pt idx="474">
                  <c:v>37.043768189617921</c:v>
                </c:pt>
                <c:pt idx="475">
                  <c:v>29.918381104648358</c:v>
                </c:pt>
                <c:pt idx="476">
                  <c:v>29.918381104648358</c:v>
                </c:pt>
                <c:pt idx="477">
                  <c:v>27.368960720164406</c:v>
                </c:pt>
                <c:pt idx="478">
                  <c:v>31.255837564231324</c:v>
                </c:pt>
                <c:pt idx="479">
                  <c:v>35.529352948325283</c:v>
                </c:pt>
                <c:pt idx="480">
                  <c:v>29.918381104648358</c:v>
                </c:pt>
                <c:pt idx="481">
                  <c:v>29.918381104648358</c:v>
                </c:pt>
                <c:pt idx="482">
                  <c:v>31.255837564231324</c:v>
                </c:pt>
                <c:pt idx="483">
                  <c:v>27.368960720164406</c:v>
                </c:pt>
                <c:pt idx="484">
                  <c:v>27.368960720164406</c:v>
                </c:pt>
                <c:pt idx="485">
                  <c:v>28.623034941882036</c:v>
                </c:pt>
                <c:pt idx="486">
                  <c:v>26.155326832758512</c:v>
                </c:pt>
                <c:pt idx="487">
                  <c:v>29.918381104648358</c:v>
                </c:pt>
                <c:pt idx="488">
                  <c:v>32.636249398205287</c:v>
                </c:pt>
                <c:pt idx="489">
                  <c:v>32.636249398205287</c:v>
                </c:pt>
                <c:pt idx="490">
                  <c:v>31.255837564231324</c:v>
                </c:pt>
                <c:pt idx="491">
                  <c:v>31.255837564231324</c:v>
                </c:pt>
                <c:pt idx="492">
                  <c:v>31.255837564231324</c:v>
                </c:pt>
                <c:pt idx="493">
                  <c:v>31.255837564231324</c:v>
                </c:pt>
                <c:pt idx="494">
                  <c:v>26.155326832758512</c:v>
                </c:pt>
                <c:pt idx="495">
                  <c:v>28.623034941882036</c:v>
                </c:pt>
                <c:pt idx="496">
                  <c:v>54.887125501616701</c:v>
                </c:pt>
                <c:pt idx="497">
                  <c:v>47.135679067472864</c:v>
                </c:pt>
                <c:pt idx="498">
                  <c:v>43.574268627446209</c:v>
                </c:pt>
                <c:pt idx="499">
                  <c:v>47.135679067472864</c:v>
                </c:pt>
                <c:pt idx="500">
                  <c:v>40.212684084658079</c:v>
                </c:pt>
                <c:pt idx="501">
                  <c:v>38.604585804070084</c:v>
                </c:pt>
                <c:pt idx="502">
                  <c:v>35.529352948325283</c:v>
                </c:pt>
                <c:pt idx="503">
                  <c:v>32.636249398205287</c:v>
                </c:pt>
                <c:pt idx="504">
                  <c:v>34.060468379159161</c:v>
                </c:pt>
                <c:pt idx="505">
                  <c:v>32.636249398205287</c:v>
                </c:pt>
                <c:pt idx="506">
                  <c:v>28.623034941882036</c:v>
                </c:pt>
                <c:pt idx="507">
                  <c:v>31.255837564231324</c:v>
                </c:pt>
                <c:pt idx="508">
                  <c:v>28.623034941882036</c:v>
                </c:pt>
                <c:pt idx="509">
                  <c:v>31.255837564231324</c:v>
                </c:pt>
                <c:pt idx="510">
                  <c:v>26.155326832758512</c:v>
                </c:pt>
                <c:pt idx="511">
                  <c:v>27.368960720164406</c:v>
                </c:pt>
                <c:pt idx="512">
                  <c:v>29.918381104648358</c:v>
                </c:pt>
                <c:pt idx="513">
                  <c:v>29.918381104648358</c:v>
                </c:pt>
                <c:pt idx="514">
                  <c:v>28.623034941882036</c:v>
                </c:pt>
                <c:pt idx="515">
                  <c:v>26.155326832758512</c:v>
                </c:pt>
                <c:pt idx="516">
                  <c:v>28.623034941882036</c:v>
                </c:pt>
                <c:pt idx="517">
                  <c:v>28.623034941882036</c:v>
                </c:pt>
                <c:pt idx="518">
                  <c:v>27.368960720164406</c:v>
                </c:pt>
                <c:pt idx="519">
                  <c:v>26.155326832758512</c:v>
                </c:pt>
                <c:pt idx="520">
                  <c:v>28.623034941882036</c:v>
                </c:pt>
                <c:pt idx="521">
                  <c:v>57.665247548856819</c:v>
                </c:pt>
                <c:pt idx="522">
                  <c:v>103.80113648586322</c:v>
                </c:pt>
                <c:pt idx="523">
                  <c:v>172.24659262168157</c:v>
                </c:pt>
                <c:pt idx="524">
                  <c:v>196.9394464056052</c:v>
                </c:pt>
                <c:pt idx="525">
                  <c:v>158.55957687024704</c:v>
                </c:pt>
                <c:pt idx="526">
                  <c:v>108.20398251792648</c:v>
                </c:pt>
                <c:pt idx="527">
                  <c:v>86.52882816021247</c:v>
                </c:pt>
                <c:pt idx="528">
                  <c:v>78.283526737983522</c:v>
                </c:pt>
                <c:pt idx="529">
                  <c:v>70.624969983532822</c:v>
                </c:pt>
                <c:pt idx="530">
                  <c:v>63.526346582539908</c:v>
                </c:pt>
                <c:pt idx="531">
                  <c:v>52.868380329097704</c:v>
                </c:pt>
                <c:pt idx="532">
                  <c:v>54.887125501616701</c:v>
                </c:pt>
                <c:pt idx="533">
                  <c:v>47.135679067472864</c:v>
                </c:pt>
                <c:pt idx="534">
                  <c:v>50.904176575716136</c:v>
                </c:pt>
                <c:pt idx="535">
                  <c:v>43.574268627446209</c:v>
                </c:pt>
                <c:pt idx="536">
                  <c:v>48.993584075909546</c:v>
                </c:pt>
                <c:pt idx="537">
                  <c:v>43.574268627446209</c:v>
                </c:pt>
                <c:pt idx="538">
                  <c:v>47.135679067472864</c:v>
                </c:pt>
                <c:pt idx="539">
                  <c:v>43.574268627446209</c:v>
                </c:pt>
                <c:pt idx="540">
                  <c:v>38.604585804070084</c:v>
                </c:pt>
                <c:pt idx="541">
                  <c:v>41.868947891504092</c:v>
                </c:pt>
                <c:pt idx="542">
                  <c:v>35.529352948325283</c:v>
                </c:pt>
                <c:pt idx="543">
                  <c:v>40.212684084658079</c:v>
                </c:pt>
                <c:pt idx="544">
                  <c:v>54.887125501616701</c:v>
                </c:pt>
                <c:pt idx="545">
                  <c:v>75.666814956005595</c:v>
                </c:pt>
                <c:pt idx="546">
                  <c:v>59.091992650798133</c:v>
                </c:pt>
                <c:pt idx="547">
                  <c:v>54.887125501616701</c:v>
                </c:pt>
                <c:pt idx="548">
                  <c:v>48.993584075909546</c:v>
                </c:pt>
                <c:pt idx="549">
                  <c:v>47.135679067472864</c:v>
                </c:pt>
                <c:pt idx="550">
                  <c:v>43.574268627446209</c:v>
                </c:pt>
                <c:pt idx="551">
                  <c:v>38.604585804070084</c:v>
                </c:pt>
                <c:pt idx="552">
                  <c:v>37.043768189617921</c:v>
                </c:pt>
                <c:pt idx="553">
                  <c:v>41.868947891504092</c:v>
                </c:pt>
                <c:pt idx="554">
                  <c:v>35.529352948325283</c:v>
                </c:pt>
                <c:pt idx="555">
                  <c:v>34.060468379159161</c:v>
                </c:pt>
                <c:pt idx="556">
                  <c:v>35.529352948325283</c:v>
                </c:pt>
                <c:pt idx="557">
                  <c:v>35.529352948325283</c:v>
                </c:pt>
                <c:pt idx="558">
                  <c:v>34.060468379159161</c:v>
                </c:pt>
                <c:pt idx="559">
                  <c:v>37.043768189617921</c:v>
                </c:pt>
                <c:pt idx="560">
                  <c:v>35.529352948325283</c:v>
                </c:pt>
                <c:pt idx="561">
                  <c:v>34.060468379159161</c:v>
                </c:pt>
                <c:pt idx="562">
                  <c:v>34.060468379159161</c:v>
                </c:pt>
                <c:pt idx="563">
                  <c:v>32.636249398205287</c:v>
                </c:pt>
                <c:pt idx="564">
                  <c:v>34.060468379159161</c:v>
                </c:pt>
                <c:pt idx="565">
                  <c:v>29.918381104648358</c:v>
                </c:pt>
                <c:pt idx="566">
                  <c:v>48.993584075909546</c:v>
                </c:pt>
                <c:pt idx="567">
                  <c:v>70.624969983532822</c:v>
                </c:pt>
                <c:pt idx="568">
                  <c:v>63.526346582539908</c:v>
                </c:pt>
                <c:pt idx="569">
                  <c:v>56.961348640091799</c:v>
                </c:pt>
                <c:pt idx="570">
                  <c:v>75.666814956005595</c:v>
                </c:pt>
                <c:pt idx="571">
                  <c:v>63.526346582539908</c:v>
                </c:pt>
                <c:pt idx="572">
                  <c:v>61.280006777961567</c:v>
                </c:pt>
                <c:pt idx="573">
                  <c:v>52.868380329097704</c:v>
                </c:pt>
                <c:pt idx="574">
                  <c:v>52.868380329097704</c:v>
                </c:pt>
                <c:pt idx="575">
                  <c:v>56.961348640091799</c:v>
                </c:pt>
                <c:pt idx="576">
                  <c:v>50.904176575716136</c:v>
                </c:pt>
                <c:pt idx="577">
                  <c:v>50.904176575716136</c:v>
                </c:pt>
                <c:pt idx="578">
                  <c:v>50.904176575716136</c:v>
                </c:pt>
                <c:pt idx="579">
                  <c:v>45.329544213967331</c:v>
                </c:pt>
                <c:pt idx="580">
                  <c:v>45.329544213967331</c:v>
                </c:pt>
                <c:pt idx="581">
                  <c:v>43.574268627446209</c:v>
                </c:pt>
                <c:pt idx="582">
                  <c:v>40.212684084658079</c:v>
                </c:pt>
                <c:pt idx="583">
                  <c:v>43.574268627446209</c:v>
                </c:pt>
                <c:pt idx="584">
                  <c:v>40.212684084658079</c:v>
                </c:pt>
                <c:pt idx="585">
                  <c:v>35.529352948325283</c:v>
                </c:pt>
                <c:pt idx="586">
                  <c:v>34.060468379159161</c:v>
                </c:pt>
                <c:pt idx="587">
                  <c:v>37.043768189617921</c:v>
                </c:pt>
                <c:pt idx="588">
                  <c:v>38.604585804070084</c:v>
                </c:pt>
                <c:pt idx="589">
                  <c:v>34.060468379159161</c:v>
                </c:pt>
                <c:pt idx="590">
                  <c:v>34.060468379159161</c:v>
                </c:pt>
                <c:pt idx="591">
                  <c:v>38.604585804070084</c:v>
                </c:pt>
                <c:pt idx="592">
                  <c:v>34.060468379159161</c:v>
                </c:pt>
                <c:pt idx="593">
                  <c:v>32.636249398205287</c:v>
                </c:pt>
                <c:pt idx="594">
                  <c:v>32.636249398205287</c:v>
                </c:pt>
                <c:pt idx="595">
                  <c:v>34.060468379159161</c:v>
                </c:pt>
                <c:pt idx="596">
                  <c:v>35.529352948325283</c:v>
                </c:pt>
                <c:pt idx="597">
                  <c:v>40.212684084658079</c:v>
                </c:pt>
                <c:pt idx="598">
                  <c:v>38.604585804070084</c:v>
                </c:pt>
                <c:pt idx="599">
                  <c:v>40.212684084658079</c:v>
                </c:pt>
                <c:pt idx="600">
                  <c:v>40.212684084658079</c:v>
                </c:pt>
                <c:pt idx="601">
                  <c:v>38.604585804070084</c:v>
                </c:pt>
                <c:pt idx="602">
                  <c:v>37.043768189617921</c:v>
                </c:pt>
                <c:pt idx="603">
                  <c:v>43.574268627446209</c:v>
                </c:pt>
                <c:pt idx="604">
                  <c:v>43.574268627446209</c:v>
                </c:pt>
                <c:pt idx="605">
                  <c:v>40.212684084658079</c:v>
                </c:pt>
                <c:pt idx="606">
                  <c:v>38.604585804070084</c:v>
                </c:pt>
                <c:pt idx="607">
                  <c:v>35.529352948325283</c:v>
                </c:pt>
                <c:pt idx="608">
                  <c:v>37.043768189617921</c:v>
                </c:pt>
                <c:pt idx="609">
                  <c:v>37.043768189617921</c:v>
                </c:pt>
                <c:pt idx="610">
                  <c:v>34.060468379159161</c:v>
                </c:pt>
                <c:pt idx="611">
                  <c:v>35.529352948325283</c:v>
                </c:pt>
                <c:pt idx="612">
                  <c:v>35.529352948325283</c:v>
                </c:pt>
                <c:pt idx="613">
                  <c:v>35.529352948325283</c:v>
                </c:pt>
                <c:pt idx="614">
                  <c:v>47.135679067472864</c:v>
                </c:pt>
                <c:pt idx="615">
                  <c:v>80.96542826753371</c:v>
                </c:pt>
                <c:pt idx="616">
                  <c:v>78.283526737983522</c:v>
                </c:pt>
                <c:pt idx="617">
                  <c:v>95.38818427169052</c:v>
                </c:pt>
                <c:pt idx="618">
                  <c:v>75.666814956005595</c:v>
                </c:pt>
                <c:pt idx="619">
                  <c:v>68.197856926077577</c:v>
                </c:pt>
                <c:pt idx="620">
                  <c:v>56.961348640091799</c:v>
                </c:pt>
                <c:pt idx="621">
                  <c:v>48.993584075909546</c:v>
                </c:pt>
                <c:pt idx="622">
                  <c:v>50.904176575716136</c:v>
                </c:pt>
                <c:pt idx="623">
                  <c:v>48.993584075909546</c:v>
                </c:pt>
                <c:pt idx="624">
                  <c:v>45.329544213967331</c:v>
                </c:pt>
                <c:pt idx="625">
                  <c:v>45.329544213967331</c:v>
                </c:pt>
                <c:pt idx="626">
                  <c:v>37.043768189617921</c:v>
                </c:pt>
                <c:pt idx="627">
                  <c:v>43.574268627446209</c:v>
                </c:pt>
                <c:pt idx="628">
                  <c:v>41.868947891504092</c:v>
                </c:pt>
                <c:pt idx="629">
                  <c:v>41.868947891504092</c:v>
                </c:pt>
                <c:pt idx="630">
                  <c:v>43.574268627446209</c:v>
                </c:pt>
                <c:pt idx="631">
                  <c:v>48.993584075909546</c:v>
                </c:pt>
                <c:pt idx="632">
                  <c:v>63.526346582539908</c:v>
                </c:pt>
                <c:pt idx="633">
                  <c:v>41.868947891504092</c:v>
                </c:pt>
                <c:pt idx="634">
                  <c:v>38.604585804070084</c:v>
                </c:pt>
                <c:pt idx="635">
                  <c:v>40.212684084658079</c:v>
                </c:pt>
                <c:pt idx="636">
                  <c:v>35.529352948325283</c:v>
                </c:pt>
                <c:pt idx="637">
                  <c:v>41.868947891504092</c:v>
                </c:pt>
                <c:pt idx="638">
                  <c:v>38.604585804070084</c:v>
                </c:pt>
                <c:pt idx="639">
                  <c:v>40.212684084658079</c:v>
                </c:pt>
                <c:pt idx="640">
                  <c:v>37.043768189617921</c:v>
                </c:pt>
                <c:pt idx="641">
                  <c:v>41.868947891504092</c:v>
                </c:pt>
                <c:pt idx="642">
                  <c:v>56.961348640091799</c:v>
                </c:pt>
                <c:pt idx="643">
                  <c:v>63.526346582539908</c:v>
                </c:pt>
                <c:pt idx="644">
                  <c:v>59.091992650798133</c:v>
                </c:pt>
                <c:pt idx="645">
                  <c:v>56.961348640091799</c:v>
                </c:pt>
                <c:pt idx="646">
                  <c:v>54.887125501616701</c:v>
                </c:pt>
                <c:pt idx="647">
                  <c:v>56.961348640091799</c:v>
                </c:pt>
                <c:pt idx="648">
                  <c:v>54.887125501616701</c:v>
                </c:pt>
                <c:pt idx="649">
                  <c:v>54.887125501616701</c:v>
                </c:pt>
                <c:pt idx="650">
                  <c:v>50.904176575716136</c:v>
                </c:pt>
                <c:pt idx="651">
                  <c:v>47.135679067472864</c:v>
                </c:pt>
                <c:pt idx="652">
                  <c:v>45.329544213967331</c:v>
                </c:pt>
                <c:pt idx="653">
                  <c:v>45.329544213967331</c:v>
                </c:pt>
                <c:pt idx="654">
                  <c:v>41.868947891504092</c:v>
                </c:pt>
                <c:pt idx="655">
                  <c:v>41.868947891504092</c:v>
                </c:pt>
                <c:pt idx="656">
                  <c:v>43.574268627446209</c:v>
                </c:pt>
                <c:pt idx="657">
                  <c:v>40.212684084658079</c:v>
                </c:pt>
                <c:pt idx="658">
                  <c:v>41.868947891504092</c:v>
                </c:pt>
                <c:pt idx="659">
                  <c:v>41.868947891504092</c:v>
                </c:pt>
                <c:pt idx="660">
                  <c:v>41.868947891504092</c:v>
                </c:pt>
                <c:pt idx="661">
                  <c:v>40.212684084658079</c:v>
                </c:pt>
                <c:pt idx="662">
                  <c:v>38.604585804070084</c:v>
                </c:pt>
                <c:pt idx="663">
                  <c:v>40.212684084658079</c:v>
                </c:pt>
                <c:pt idx="664">
                  <c:v>37.043768189617921</c:v>
                </c:pt>
                <c:pt idx="665">
                  <c:v>40.212684084658079</c:v>
                </c:pt>
                <c:pt idx="666">
                  <c:v>38.604585804070084</c:v>
                </c:pt>
                <c:pt idx="667">
                  <c:v>38.604585804070084</c:v>
                </c:pt>
                <c:pt idx="668">
                  <c:v>38.604585804070084</c:v>
                </c:pt>
                <c:pt idx="669">
                  <c:v>37.043768189617921</c:v>
                </c:pt>
                <c:pt idx="670">
                  <c:v>38.604585804070084</c:v>
                </c:pt>
                <c:pt idx="671">
                  <c:v>32.636249398205287</c:v>
                </c:pt>
                <c:pt idx="672">
                  <c:v>31.255837564231324</c:v>
                </c:pt>
                <c:pt idx="673">
                  <c:v>32.636249398205287</c:v>
                </c:pt>
                <c:pt idx="674">
                  <c:v>32.636249398205287</c:v>
                </c:pt>
                <c:pt idx="675">
                  <c:v>35.529352948325283</c:v>
                </c:pt>
                <c:pt idx="676">
                  <c:v>35.529352948325283</c:v>
                </c:pt>
                <c:pt idx="677">
                  <c:v>35.529352948325283</c:v>
                </c:pt>
                <c:pt idx="678">
                  <c:v>34.060468379159161</c:v>
                </c:pt>
                <c:pt idx="679">
                  <c:v>35.529352948325283</c:v>
                </c:pt>
                <c:pt idx="680">
                  <c:v>37.043768189617921</c:v>
                </c:pt>
                <c:pt idx="681">
                  <c:v>37.043768189617921</c:v>
                </c:pt>
                <c:pt idx="682">
                  <c:v>35.529352948325283</c:v>
                </c:pt>
                <c:pt idx="683">
                  <c:v>31.255837564231324</c:v>
                </c:pt>
                <c:pt idx="684">
                  <c:v>35.529352948325283</c:v>
                </c:pt>
                <c:pt idx="685">
                  <c:v>31.255837564231324</c:v>
                </c:pt>
                <c:pt idx="686">
                  <c:v>35.529352948325283</c:v>
                </c:pt>
                <c:pt idx="687">
                  <c:v>34.060468379159161</c:v>
                </c:pt>
                <c:pt idx="688">
                  <c:v>34.060468379159161</c:v>
                </c:pt>
                <c:pt idx="689">
                  <c:v>31.255837564231324</c:v>
                </c:pt>
                <c:pt idx="690">
                  <c:v>35.529352948325283</c:v>
                </c:pt>
                <c:pt idx="691">
                  <c:v>29.918381104648358</c:v>
                </c:pt>
                <c:pt idx="692">
                  <c:v>37.043768189617921</c:v>
                </c:pt>
                <c:pt idx="693">
                  <c:v>38.604585804070084</c:v>
                </c:pt>
                <c:pt idx="694">
                  <c:v>35.529352948325283</c:v>
                </c:pt>
                <c:pt idx="695">
                  <c:v>34.060468379159161</c:v>
                </c:pt>
                <c:pt idx="696">
                  <c:v>35.529352948325283</c:v>
                </c:pt>
                <c:pt idx="697">
                  <c:v>37.043768189617921</c:v>
                </c:pt>
                <c:pt idx="698">
                  <c:v>34.060468379159161</c:v>
                </c:pt>
                <c:pt idx="699">
                  <c:v>31.255837564231324</c:v>
                </c:pt>
                <c:pt idx="700">
                  <c:v>29.918381104648358</c:v>
                </c:pt>
                <c:pt idx="701">
                  <c:v>28.623034941882036</c:v>
                </c:pt>
                <c:pt idx="702">
                  <c:v>28.623034941882036</c:v>
                </c:pt>
                <c:pt idx="703">
                  <c:v>34.060468379159161</c:v>
                </c:pt>
                <c:pt idx="704">
                  <c:v>32.636249398205287</c:v>
                </c:pt>
                <c:pt idx="705">
                  <c:v>28.623034941882036</c:v>
                </c:pt>
                <c:pt idx="706">
                  <c:v>31.255837564231324</c:v>
                </c:pt>
                <c:pt idx="707">
                  <c:v>32.636249398205287</c:v>
                </c:pt>
                <c:pt idx="708">
                  <c:v>28.623034941882036</c:v>
                </c:pt>
                <c:pt idx="709">
                  <c:v>27.368960720164406</c:v>
                </c:pt>
                <c:pt idx="710">
                  <c:v>29.918381104648358</c:v>
                </c:pt>
                <c:pt idx="711">
                  <c:v>32.636249398205287</c:v>
                </c:pt>
                <c:pt idx="712">
                  <c:v>31.255837564231324</c:v>
                </c:pt>
                <c:pt idx="713">
                  <c:v>34.060468379159161</c:v>
                </c:pt>
                <c:pt idx="714">
                  <c:v>56.961348640091799</c:v>
                </c:pt>
                <c:pt idx="715">
                  <c:v>48.993584075909546</c:v>
                </c:pt>
                <c:pt idx="716">
                  <c:v>43.574268627446209</c:v>
                </c:pt>
                <c:pt idx="717">
                  <c:v>41.868947891504092</c:v>
                </c:pt>
                <c:pt idx="718">
                  <c:v>40.212684084658079</c:v>
                </c:pt>
                <c:pt idx="719">
                  <c:v>38.604585804070084</c:v>
                </c:pt>
              </c:numCache>
            </c:numRef>
          </c:xVal>
          <c:yVal>
            <c:numRef>
              <c:f>'DATA 2021'!$D$2210:$D$2929</c:f>
              <c:numCache>
                <c:formatCode>General</c:formatCode>
                <c:ptCount val="720"/>
                <c:pt idx="0">
                  <c:v>2.01294</c:v>
                </c:pt>
                <c:pt idx="1">
                  <c:v>2.01294</c:v>
                </c:pt>
                <c:pt idx="2">
                  <c:v>2.1084399999999999</c:v>
                </c:pt>
                <c:pt idx="3">
                  <c:v>2.1084399999999999</c:v>
                </c:pt>
                <c:pt idx="4">
                  <c:v>2.25169</c:v>
                </c:pt>
                <c:pt idx="5">
                  <c:v>2.323315</c:v>
                </c:pt>
                <c:pt idx="6">
                  <c:v>2.4188149999999999</c:v>
                </c:pt>
                <c:pt idx="7">
                  <c:v>2.562065</c:v>
                </c:pt>
                <c:pt idx="8">
                  <c:v>2.72919</c:v>
                </c:pt>
                <c:pt idx="9">
                  <c:v>2.8246899999999999</c:v>
                </c:pt>
                <c:pt idx="10">
                  <c:v>2.9201899999999998</c:v>
                </c:pt>
                <c:pt idx="11">
                  <c:v>3.0156900000000002</c:v>
                </c:pt>
                <c:pt idx="12">
                  <c:v>2.9798775000000002</c:v>
                </c:pt>
                <c:pt idx="13">
                  <c:v>2.9440650000000002</c:v>
                </c:pt>
                <c:pt idx="14">
                  <c:v>3.0156900000000002</c:v>
                </c:pt>
                <c:pt idx="15">
                  <c:v>2.9201899999999998</c:v>
                </c:pt>
                <c:pt idx="16">
                  <c:v>2.8485649999999998</c:v>
                </c:pt>
                <c:pt idx="17">
                  <c:v>2.896315</c:v>
                </c:pt>
                <c:pt idx="18">
                  <c:v>2.72919</c:v>
                </c:pt>
                <c:pt idx="19">
                  <c:v>2.7530649999999999</c:v>
                </c:pt>
                <c:pt idx="20">
                  <c:v>2.7053150000000001</c:v>
                </c:pt>
                <c:pt idx="21">
                  <c:v>2.6814399999999998</c:v>
                </c:pt>
                <c:pt idx="22">
                  <c:v>2.6336900000000001</c:v>
                </c:pt>
                <c:pt idx="23">
                  <c:v>2.562065</c:v>
                </c:pt>
                <c:pt idx="24">
                  <c:v>2.6098150000000002</c:v>
                </c:pt>
                <c:pt idx="25">
                  <c:v>2.5381900000000002</c:v>
                </c:pt>
                <c:pt idx="26">
                  <c:v>2.5023775000000001</c:v>
                </c:pt>
                <c:pt idx="27">
                  <c:v>2.4665650000000001</c:v>
                </c:pt>
                <c:pt idx="28">
                  <c:v>2.4426899999999998</c:v>
                </c:pt>
                <c:pt idx="29">
                  <c:v>2.4188149999999999</c:v>
                </c:pt>
                <c:pt idx="30">
                  <c:v>2.3710650000000002</c:v>
                </c:pt>
                <c:pt idx="31">
                  <c:v>2.3949400000000001</c:v>
                </c:pt>
                <c:pt idx="32">
                  <c:v>2.3710650000000002</c:v>
                </c:pt>
                <c:pt idx="33">
                  <c:v>2.2994400000000002</c:v>
                </c:pt>
                <c:pt idx="34">
                  <c:v>2.3949400000000001</c:v>
                </c:pt>
                <c:pt idx="35">
                  <c:v>2.2755649999999998</c:v>
                </c:pt>
                <c:pt idx="36">
                  <c:v>2.2994400000000002</c:v>
                </c:pt>
                <c:pt idx="37">
                  <c:v>2.2994400000000002</c:v>
                </c:pt>
                <c:pt idx="38">
                  <c:v>2.2278150000000001</c:v>
                </c:pt>
                <c:pt idx="39">
                  <c:v>2.2755649999999998</c:v>
                </c:pt>
                <c:pt idx="40">
                  <c:v>2.2278150000000001</c:v>
                </c:pt>
                <c:pt idx="41">
                  <c:v>2.25169</c:v>
                </c:pt>
                <c:pt idx="42">
                  <c:v>2.2278150000000001</c:v>
                </c:pt>
                <c:pt idx="43">
                  <c:v>2.2278150000000001</c:v>
                </c:pt>
                <c:pt idx="44">
                  <c:v>2.1561900000000001</c:v>
                </c:pt>
                <c:pt idx="45">
                  <c:v>2.1561900000000001</c:v>
                </c:pt>
                <c:pt idx="46">
                  <c:v>2.1561900000000001</c:v>
                </c:pt>
                <c:pt idx="47">
                  <c:v>2.2039399999999998</c:v>
                </c:pt>
                <c:pt idx="48">
                  <c:v>2.1084399999999999</c:v>
                </c:pt>
                <c:pt idx="49">
                  <c:v>2.1800649999999999</c:v>
                </c:pt>
                <c:pt idx="50">
                  <c:v>2.1084399999999999</c:v>
                </c:pt>
                <c:pt idx="51">
                  <c:v>2.1084399999999999</c:v>
                </c:pt>
                <c:pt idx="52">
                  <c:v>2.1084399999999999</c:v>
                </c:pt>
                <c:pt idx="53">
                  <c:v>2.1561900000000001</c:v>
                </c:pt>
                <c:pt idx="54">
                  <c:v>2.1323150000000002</c:v>
                </c:pt>
                <c:pt idx="55">
                  <c:v>2.084565</c:v>
                </c:pt>
                <c:pt idx="56">
                  <c:v>2.1323150000000002</c:v>
                </c:pt>
                <c:pt idx="57">
                  <c:v>2.084565</c:v>
                </c:pt>
                <c:pt idx="58">
                  <c:v>2.0726275000000003</c:v>
                </c:pt>
                <c:pt idx="59">
                  <c:v>2.0606900000000001</c:v>
                </c:pt>
                <c:pt idx="60">
                  <c:v>2.1084399999999999</c:v>
                </c:pt>
                <c:pt idx="61">
                  <c:v>2.0606900000000001</c:v>
                </c:pt>
                <c:pt idx="62">
                  <c:v>2.0368149999999998</c:v>
                </c:pt>
                <c:pt idx="63">
                  <c:v>2.0368149999999998</c:v>
                </c:pt>
                <c:pt idx="64">
                  <c:v>2.0606900000000001</c:v>
                </c:pt>
                <c:pt idx="65">
                  <c:v>2.0606900000000001</c:v>
                </c:pt>
                <c:pt idx="66">
                  <c:v>2.0368149999999998</c:v>
                </c:pt>
                <c:pt idx="67">
                  <c:v>2.084565</c:v>
                </c:pt>
                <c:pt idx="68">
                  <c:v>2.0606900000000001</c:v>
                </c:pt>
                <c:pt idx="69">
                  <c:v>2.01294</c:v>
                </c:pt>
                <c:pt idx="70">
                  <c:v>2.0606900000000001</c:v>
                </c:pt>
                <c:pt idx="71">
                  <c:v>1.9890650000000001</c:v>
                </c:pt>
                <c:pt idx="72">
                  <c:v>2.0368149999999998</c:v>
                </c:pt>
                <c:pt idx="73">
                  <c:v>2.0368149999999998</c:v>
                </c:pt>
                <c:pt idx="74">
                  <c:v>1.9413149999999999</c:v>
                </c:pt>
                <c:pt idx="75">
                  <c:v>1.96519</c:v>
                </c:pt>
                <c:pt idx="76">
                  <c:v>2.01294</c:v>
                </c:pt>
                <c:pt idx="77">
                  <c:v>2.0368149999999998</c:v>
                </c:pt>
                <c:pt idx="78">
                  <c:v>2.01294</c:v>
                </c:pt>
                <c:pt idx="79">
                  <c:v>1.9413149999999999</c:v>
                </c:pt>
                <c:pt idx="80">
                  <c:v>1.9413149999999999</c:v>
                </c:pt>
                <c:pt idx="81">
                  <c:v>1.96519</c:v>
                </c:pt>
                <c:pt idx="82">
                  <c:v>1.9413149999999999</c:v>
                </c:pt>
                <c:pt idx="83">
                  <c:v>1.96519</c:v>
                </c:pt>
                <c:pt idx="84">
                  <c:v>1.96519</c:v>
                </c:pt>
                <c:pt idx="85">
                  <c:v>1.96519</c:v>
                </c:pt>
                <c:pt idx="86">
                  <c:v>1.9890650000000001</c:v>
                </c:pt>
                <c:pt idx="87">
                  <c:v>1.96519</c:v>
                </c:pt>
                <c:pt idx="88">
                  <c:v>1.9890650000000001</c:v>
                </c:pt>
                <c:pt idx="89">
                  <c:v>1.8935649999999999</c:v>
                </c:pt>
                <c:pt idx="90">
                  <c:v>1.96519</c:v>
                </c:pt>
                <c:pt idx="91">
                  <c:v>1.9413149999999999</c:v>
                </c:pt>
                <c:pt idx="92">
                  <c:v>1.96519</c:v>
                </c:pt>
                <c:pt idx="93">
                  <c:v>1.96519</c:v>
                </c:pt>
                <c:pt idx="94">
                  <c:v>1.91744</c:v>
                </c:pt>
                <c:pt idx="95">
                  <c:v>1.8935649999999999</c:v>
                </c:pt>
                <c:pt idx="96">
                  <c:v>1.91744</c:v>
                </c:pt>
                <c:pt idx="97">
                  <c:v>1.8935649999999999</c:v>
                </c:pt>
                <c:pt idx="98">
                  <c:v>1.91744</c:v>
                </c:pt>
                <c:pt idx="99">
                  <c:v>1.9413149999999999</c:v>
                </c:pt>
                <c:pt idx="100">
                  <c:v>1.8935649999999999</c:v>
                </c:pt>
                <c:pt idx="101">
                  <c:v>1.8935649999999999</c:v>
                </c:pt>
                <c:pt idx="102">
                  <c:v>1.8696900000000001</c:v>
                </c:pt>
                <c:pt idx="103">
                  <c:v>1.91744</c:v>
                </c:pt>
                <c:pt idx="104">
                  <c:v>1.8935649999999999</c:v>
                </c:pt>
                <c:pt idx="105">
                  <c:v>1.9413149999999999</c:v>
                </c:pt>
                <c:pt idx="106">
                  <c:v>1.8935649999999999</c:v>
                </c:pt>
                <c:pt idx="107">
                  <c:v>1.9413149999999999</c:v>
                </c:pt>
                <c:pt idx="108">
                  <c:v>1.91744</c:v>
                </c:pt>
                <c:pt idx="109">
                  <c:v>1.91744</c:v>
                </c:pt>
                <c:pt idx="110">
                  <c:v>1.8935649999999999</c:v>
                </c:pt>
                <c:pt idx="111">
                  <c:v>1.8696900000000001</c:v>
                </c:pt>
                <c:pt idx="112">
                  <c:v>1.9413149999999999</c:v>
                </c:pt>
                <c:pt idx="113">
                  <c:v>1.8696900000000001</c:v>
                </c:pt>
                <c:pt idx="114">
                  <c:v>2.0606900000000001</c:v>
                </c:pt>
                <c:pt idx="115">
                  <c:v>2.01294</c:v>
                </c:pt>
                <c:pt idx="116">
                  <c:v>2.1800649999999999</c:v>
                </c:pt>
                <c:pt idx="117">
                  <c:v>2.01294</c:v>
                </c:pt>
                <c:pt idx="118">
                  <c:v>1.9890650000000001</c:v>
                </c:pt>
                <c:pt idx="119">
                  <c:v>2.01294</c:v>
                </c:pt>
                <c:pt idx="120">
                  <c:v>2.01294</c:v>
                </c:pt>
                <c:pt idx="121">
                  <c:v>2.1800649999999999</c:v>
                </c:pt>
                <c:pt idx="122">
                  <c:v>2.1323150000000002</c:v>
                </c:pt>
                <c:pt idx="123">
                  <c:v>2.1323150000000002</c:v>
                </c:pt>
                <c:pt idx="124">
                  <c:v>2.0368149999999998</c:v>
                </c:pt>
                <c:pt idx="125">
                  <c:v>2.0368149999999998</c:v>
                </c:pt>
                <c:pt idx="126">
                  <c:v>2.0368149999999998</c:v>
                </c:pt>
                <c:pt idx="127">
                  <c:v>1.9890650000000001</c:v>
                </c:pt>
                <c:pt idx="128">
                  <c:v>1.9890650000000001</c:v>
                </c:pt>
                <c:pt idx="129">
                  <c:v>2.01294</c:v>
                </c:pt>
                <c:pt idx="130">
                  <c:v>1.96519</c:v>
                </c:pt>
                <c:pt idx="131">
                  <c:v>2.01294</c:v>
                </c:pt>
                <c:pt idx="132">
                  <c:v>1.9413149999999999</c:v>
                </c:pt>
                <c:pt idx="133">
                  <c:v>2.0368149999999998</c:v>
                </c:pt>
                <c:pt idx="134">
                  <c:v>2.25169</c:v>
                </c:pt>
                <c:pt idx="135">
                  <c:v>2.3471899999999999</c:v>
                </c:pt>
                <c:pt idx="136">
                  <c:v>2.3949400000000001</c:v>
                </c:pt>
                <c:pt idx="137">
                  <c:v>2.5381900000000002</c:v>
                </c:pt>
                <c:pt idx="138">
                  <c:v>2.5859399999999999</c:v>
                </c:pt>
                <c:pt idx="139">
                  <c:v>2.657565</c:v>
                </c:pt>
                <c:pt idx="140">
                  <c:v>2.657565</c:v>
                </c:pt>
                <c:pt idx="141">
                  <c:v>2.562065</c:v>
                </c:pt>
                <c:pt idx="142">
                  <c:v>2.5859399999999999</c:v>
                </c:pt>
                <c:pt idx="143">
                  <c:v>2.562065</c:v>
                </c:pt>
                <c:pt idx="144">
                  <c:v>2.49044</c:v>
                </c:pt>
                <c:pt idx="145">
                  <c:v>2.3710650000000002</c:v>
                </c:pt>
                <c:pt idx="146">
                  <c:v>2.3949400000000001</c:v>
                </c:pt>
                <c:pt idx="147">
                  <c:v>2.3710650000000002</c:v>
                </c:pt>
                <c:pt idx="148">
                  <c:v>2.323315</c:v>
                </c:pt>
                <c:pt idx="149">
                  <c:v>2.2755649999999998</c:v>
                </c:pt>
                <c:pt idx="150">
                  <c:v>2.2039399999999998</c:v>
                </c:pt>
                <c:pt idx="151">
                  <c:v>2.1800649999999999</c:v>
                </c:pt>
                <c:pt idx="152">
                  <c:v>2.1561900000000001</c:v>
                </c:pt>
                <c:pt idx="153">
                  <c:v>2.2039399999999998</c:v>
                </c:pt>
                <c:pt idx="154">
                  <c:v>2.1323150000000002</c:v>
                </c:pt>
                <c:pt idx="155">
                  <c:v>2.1800649999999999</c:v>
                </c:pt>
                <c:pt idx="156">
                  <c:v>2.1800649999999999</c:v>
                </c:pt>
                <c:pt idx="157">
                  <c:v>2.1084399999999999</c:v>
                </c:pt>
                <c:pt idx="158">
                  <c:v>2.1561900000000001</c:v>
                </c:pt>
                <c:pt idx="159">
                  <c:v>2.1323150000000002</c:v>
                </c:pt>
                <c:pt idx="160">
                  <c:v>2.1800649999999999</c:v>
                </c:pt>
                <c:pt idx="161">
                  <c:v>2.084565</c:v>
                </c:pt>
                <c:pt idx="162">
                  <c:v>2.1561900000000001</c:v>
                </c:pt>
                <c:pt idx="163">
                  <c:v>2.1561900000000001</c:v>
                </c:pt>
                <c:pt idx="164">
                  <c:v>2.084565</c:v>
                </c:pt>
                <c:pt idx="165">
                  <c:v>2.0368149999999998</c:v>
                </c:pt>
                <c:pt idx="166">
                  <c:v>2.0368149999999998</c:v>
                </c:pt>
                <c:pt idx="167">
                  <c:v>2.0368149999999998</c:v>
                </c:pt>
                <c:pt idx="168">
                  <c:v>2.01294</c:v>
                </c:pt>
                <c:pt idx="169">
                  <c:v>2.084565</c:v>
                </c:pt>
                <c:pt idx="170">
                  <c:v>1.9890650000000001</c:v>
                </c:pt>
                <c:pt idx="171">
                  <c:v>1.9890650000000001</c:v>
                </c:pt>
                <c:pt idx="172">
                  <c:v>1.96519</c:v>
                </c:pt>
                <c:pt idx="173">
                  <c:v>2.01294</c:v>
                </c:pt>
                <c:pt idx="174">
                  <c:v>2.01294</c:v>
                </c:pt>
                <c:pt idx="175">
                  <c:v>2.0368149999999998</c:v>
                </c:pt>
                <c:pt idx="176">
                  <c:v>2.01294</c:v>
                </c:pt>
                <c:pt idx="177">
                  <c:v>2.0606900000000001</c:v>
                </c:pt>
                <c:pt idx="178">
                  <c:v>2.01294</c:v>
                </c:pt>
                <c:pt idx="179">
                  <c:v>1.9890650000000001</c:v>
                </c:pt>
                <c:pt idx="180">
                  <c:v>2.0368149999999998</c:v>
                </c:pt>
                <c:pt idx="181">
                  <c:v>2.01294</c:v>
                </c:pt>
                <c:pt idx="182">
                  <c:v>1.96519</c:v>
                </c:pt>
                <c:pt idx="183">
                  <c:v>1.91744</c:v>
                </c:pt>
                <c:pt idx="184">
                  <c:v>2.01294</c:v>
                </c:pt>
                <c:pt idx="185">
                  <c:v>1.96519</c:v>
                </c:pt>
                <c:pt idx="186">
                  <c:v>1.91744</c:v>
                </c:pt>
                <c:pt idx="187">
                  <c:v>1.91744</c:v>
                </c:pt>
                <c:pt idx="188">
                  <c:v>1.8935649999999999</c:v>
                </c:pt>
                <c:pt idx="189">
                  <c:v>1.96519</c:v>
                </c:pt>
                <c:pt idx="190">
                  <c:v>1.96519</c:v>
                </c:pt>
                <c:pt idx="191">
                  <c:v>1.9890650000000001</c:v>
                </c:pt>
                <c:pt idx="192">
                  <c:v>1.9890650000000001</c:v>
                </c:pt>
                <c:pt idx="193">
                  <c:v>2.01294</c:v>
                </c:pt>
                <c:pt idx="194">
                  <c:v>1.91744</c:v>
                </c:pt>
                <c:pt idx="195">
                  <c:v>1.9413149999999999</c:v>
                </c:pt>
                <c:pt idx="196">
                  <c:v>1.96519</c:v>
                </c:pt>
                <c:pt idx="197">
                  <c:v>1.9890650000000001</c:v>
                </c:pt>
                <c:pt idx="198">
                  <c:v>1.8935649999999999</c:v>
                </c:pt>
                <c:pt idx="199">
                  <c:v>1.96519</c:v>
                </c:pt>
                <c:pt idx="200">
                  <c:v>1.96519</c:v>
                </c:pt>
                <c:pt idx="201">
                  <c:v>1.9413149999999999</c:v>
                </c:pt>
                <c:pt idx="202">
                  <c:v>1.96519</c:v>
                </c:pt>
                <c:pt idx="203">
                  <c:v>1.8935649999999999</c:v>
                </c:pt>
                <c:pt idx="204">
                  <c:v>1.96519</c:v>
                </c:pt>
                <c:pt idx="205">
                  <c:v>1.96519</c:v>
                </c:pt>
                <c:pt idx="206">
                  <c:v>1.8696900000000001</c:v>
                </c:pt>
                <c:pt idx="207">
                  <c:v>1.91744</c:v>
                </c:pt>
                <c:pt idx="208">
                  <c:v>1.8696900000000001</c:v>
                </c:pt>
                <c:pt idx="209">
                  <c:v>2.1323150000000002</c:v>
                </c:pt>
                <c:pt idx="210">
                  <c:v>2.3949400000000001</c:v>
                </c:pt>
                <c:pt idx="211">
                  <c:v>2.25169</c:v>
                </c:pt>
                <c:pt idx="212">
                  <c:v>2.1561900000000001</c:v>
                </c:pt>
                <c:pt idx="213">
                  <c:v>2.1800649999999999</c:v>
                </c:pt>
                <c:pt idx="214">
                  <c:v>2.1800649999999999</c:v>
                </c:pt>
                <c:pt idx="215">
                  <c:v>2.1084399999999999</c:v>
                </c:pt>
                <c:pt idx="216">
                  <c:v>2.1084399999999999</c:v>
                </c:pt>
                <c:pt idx="217">
                  <c:v>2.0368149999999998</c:v>
                </c:pt>
                <c:pt idx="218">
                  <c:v>2.0606900000000001</c:v>
                </c:pt>
                <c:pt idx="219">
                  <c:v>1.9890650000000001</c:v>
                </c:pt>
                <c:pt idx="220">
                  <c:v>1.96519</c:v>
                </c:pt>
                <c:pt idx="221">
                  <c:v>1.9413149999999999</c:v>
                </c:pt>
                <c:pt idx="222">
                  <c:v>1.96519</c:v>
                </c:pt>
                <c:pt idx="223">
                  <c:v>1.96519</c:v>
                </c:pt>
                <c:pt idx="224">
                  <c:v>2.01294</c:v>
                </c:pt>
                <c:pt idx="225">
                  <c:v>1.96519</c:v>
                </c:pt>
                <c:pt idx="226">
                  <c:v>1.96519</c:v>
                </c:pt>
                <c:pt idx="227">
                  <c:v>1.9413149999999999</c:v>
                </c:pt>
                <c:pt idx="228">
                  <c:v>1.9890650000000001</c:v>
                </c:pt>
                <c:pt idx="229">
                  <c:v>1.96519</c:v>
                </c:pt>
                <c:pt idx="230">
                  <c:v>1.8935649999999999</c:v>
                </c:pt>
                <c:pt idx="231">
                  <c:v>1.91744</c:v>
                </c:pt>
                <c:pt idx="232">
                  <c:v>1.8935649999999999</c:v>
                </c:pt>
                <c:pt idx="233">
                  <c:v>1.8696900000000001</c:v>
                </c:pt>
                <c:pt idx="234">
                  <c:v>2.0965025000000002</c:v>
                </c:pt>
                <c:pt idx="235">
                  <c:v>2.323315</c:v>
                </c:pt>
                <c:pt idx="236">
                  <c:v>2.3471899999999999</c:v>
                </c:pt>
                <c:pt idx="237">
                  <c:v>2.2636275000000001</c:v>
                </c:pt>
                <c:pt idx="238">
                  <c:v>2.1800649999999999</c:v>
                </c:pt>
                <c:pt idx="239">
                  <c:v>2.1800649999999999</c:v>
                </c:pt>
                <c:pt idx="240">
                  <c:v>2.2039399999999998</c:v>
                </c:pt>
                <c:pt idx="241">
                  <c:v>2.1800649999999999</c:v>
                </c:pt>
                <c:pt idx="242">
                  <c:v>2.2039399999999998</c:v>
                </c:pt>
                <c:pt idx="243">
                  <c:v>2.1561900000000001</c:v>
                </c:pt>
                <c:pt idx="244">
                  <c:v>2.1084399999999999</c:v>
                </c:pt>
                <c:pt idx="245">
                  <c:v>2.084565</c:v>
                </c:pt>
                <c:pt idx="246">
                  <c:v>2.1323150000000002</c:v>
                </c:pt>
                <c:pt idx="247">
                  <c:v>2.0606900000000001</c:v>
                </c:pt>
                <c:pt idx="248">
                  <c:v>2.084565</c:v>
                </c:pt>
                <c:pt idx="249">
                  <c:v>2.0527316670000002</c:v>
                </c:pt>
                <c:pt idx="250">
                  <c:v>2.0208983329999999</c:v>
                </c:pt>
                <c:pt idx="251">
                  <c:v>1.9890650000000001</c:v>
                </c:pt>
                <c:pt idx="252">
                  <c:v>2.0368149999999998</c:v>
                </c:pt>
                <c:pt idx="253">
                  <c:v>2.01294</c:v>
                </c:pt>
                <c:pt idx="254">
                  <c:v>2.01294</c:v>
                </c:pt>
                <c:pt idx="255">
                  <c:v>2.4665650000000001</c:v>
                </c:pt>
                <c:pt idx="256">
                  <c:v>2.3471899999999999</c:v>
                </c:pt>
                <c:pt idx="257">
                  <c:v>2.1800649999999999</c:v>
                </c:pt>
                <c:pt idx="258">
                  <c:v>2.3710650000000002</c:v>
                </c:pt>
                <c:pt idx="259">
                  <c:v>2.25169</c:v>
                </c:pt>
                <c:pt idx="260">
                  <c:v>2.1800649999999999</c:v>
                </c:pt>
                <c:pt idx="261">
                  <c:v>2.2278150000000001</c:v>
                </c:pt>
                <c:pt idx="262">
                  <c:v>2.2039399999999998</c:v>
                </c:pt>
                <c:pt idx="263">
                  <c:v>2.25169</c:v>
                </c:pt>
                <c:pt idx="264">
                  <c:v>2.25169</c:v>
                </c:pt>
                <c:pt idx="265">
                  <c:v>2.3949400000000001</c:v>
                </c:pt>
                <c:pt idx="266">
                  <c:v>2.3710650000000002</c:v>
                </c:pt>
                <c:pt idx="267">
                  <c:v>2.4188149999999999</c:v>
                </c:pt>
                <c:pt idx="268">
                  <c:v>2.3710650000000002</c:v>
                </c:pt>
                <c:pt idx="269">
                  <c:v>2.3471899999999999</c:v>
                </c:pt>
                <c:pt idx="270">
                  <c:v>2.323315</c:v>
                </c:pt>
                <c:pt idx="271">
                  <c:v>2.2039399999999998</c:v>
                </c:pt>
                <c:pt idx="272">
                  <c:v>2.25169</c:v>
                </c:pt>
                <c:pt idx="273">
                  <c:v>2.1800649999999999</c:v>
                </c:pt>
                <c:pt idx="274">
                  <c:v>2.2278150000000001</c:v>
                </c:pt>
                <c:pt idx="275">
                  <c:v>2.1561900000000001</c:v>
                </c:pt>
                <c:pt idx="276">
                  <c:v>2.1084399999999999</c:v>
                </c:pt>
                <c:pt idx="277">
                  <c:v>2.1084399999999999</c:v>
                </c:pt>
                <c:pt idx="278">
                  <c:v>2.1084399999999999</c:v>
                </c:pt>
                <c:pt idx="279">
                  <c:v>2.2994400000000002</c:v>
                </c:pt>
                <c:pt idx="280">
                  <c:v>2.3710650000000002</c:v>
                </c:pt>
                <c:pt idx="281">
                  <c:v>2.3710650000000002</c:v>
                </c:pt>
                <c:pt idx="282">
                  <c:v>2.4426899999999998</c:v>
                </c:pt>
                <c:pt idx="283">
                  <c:v>2.3471899999999999</c:v>
                </c:pt>
                <c:pt idx="284">
                  <c:v>2.3471899999999999</c:v>
                </c:pt>
                <c:pt idx="285">
                  <c:v>2.2994400000000002</c:v>
                </c:pt>
                <c:pt idx="286">
                  <c:v>2.4665650000000001</c:v>
                </c:pt>
                <c:pt idx="287">
                  <c:v>2.3710650000000002</c:v>
                </c:pt>
                <c:pt idx="288">
                  <c:v>2.4188149999999999</c:v>
                </c:pt>
                <c:pt idx="289">
                  <c:v>2.2994400000000002</c:v>
                </c:pt>
                <c:pt idx="290">
                  <c:v>2.2755649999999998</c:v>
                </c:pt>
                <c:pt idx="291">
                  <c:v>2.323315</c:v>
                </c:pt>
                <c:pt idx="292">
                  <c:v>2.25169</c:v>
                </c:pt>
                <c:pt idx="293">
                  <c:v>2.2755649999999998</c:v>
                </c:pt>
                <c:pt idx="294">
                  <c:v>2.2278150000000001</c:v>
                </c:pt>
                <c:pt idx="295">
                  <c:v>2.2278150000000001</c:v>
                </c:pt>
                <c:pt idx="296">
                  <c:v>2.2278150000000001</c:v>
                </c:pt>
                <c:pt idx="297">
                  <c:v>2.1561900000000001</c:v>
                </c:pt>
                <c:pt idx="298">
                  <c:v>2.2039399999999998</c:v>
                </c:pt>
                <c:pt idx="299">
                  <c:v>2.0606900000000001</c:v>
                </c:pt>
                <c:pt idx="300">
                  <c:v>2.1800649999999999</c:v>
                </c:pt>
                <c:pt idx="301">
                  <c:v>2.1084399999999999</c:v>
                </c:pt>
                <c:pt idx="302">
                  <c:v>2.1561900000000001</c:v>
                </c:pt>
                <c:pt idx="303">
                  <c:v>2.0606900000000001</c:v>
                </c:pt>
                <c:pt idx="304">
                  <c:v>2.1561900000000001</c:v>
                </c:pt>
                <c:pt idx="305">
                  <c:v>2.1084399999999999</c:v>
                </c:pt>
                <c:pt idx="306">
                  <c:v>2.2278150000000001</c:v>
                </c:pt>
                <c:pt idx="307">
                  <c:v>2.3949400000000001</c:v>
                </c:pt>
                <c:pt idx="308">
                  <c:v>2.3949400000000001</c:v>
                </c:pt>
                <c:pt idx="309">
                  <c:v>2.3710650000000002</c:v>
                </c:pt>
                <c:pt idx="310">
                  <c:v>2.323315</c:v>
                </c:pt>
                <c:pt idx="311">
                  <c:v>2.3471899999999999</c:v>
                </c:pt>
                <c:pt idx="312">
                  <c:v>2.3471899999999999</c:v>
                </c:pt>
                <c:pt idx="313">
                  <c:v>2.25169</c:v>
                </c:pt>
                <c:pt idx="314">
                  <c:v>2.49044</c:v>
                </c:pt>
                <c:pt idx="315">
                  <c:v>2.2039399999999998</c:v>
                </c:pt>
                <c:pt idx="316">
                  <c:v>2.2039399999999998</c:v>
                </c:pt>
                <c:pt idx="317">
                  <c:v>2.1800649999999999</c:v>
                </c:pt>
                <c:pt idx="318">
                  <c:v>2.1323150000000002</c:v>
                </c:pt>
                <c:pt idx="319">
                  <c:v>2.1561900000000001</c:v>
                </c:pt>
                <c:pt idx="320">
                  <c:v>2.1561900000000001</c:v>
                </c:pt>
                <c:pt idx="321">
                  <c:v>2.1561900000000001</c:v>
                </c:pt>
                <c:pt idx="322">
                  <c:v>2.1800649999999999</c:v>
                </c:pt>
                <c:pt idx="323">
                  <c:v>2.1561900000000001</c:v>
                </c:pt>
                <c:pt idx="324">
                  <c:v>2.084565</c:v>
                </c:pt>
                <c:pt idx="325">
                  <c:v>2.1561900000000001</c:v>
                </c:pt>
                <c:pt idx="326">
                  <c:v>2.1323150000000002</c:v>
                </c:pt>
                <c:pt idx="327">
                  <c:v>2.1323150000000002</c:v>
                </c:pt>
                <c:pt idx="328">
                  <c:v>2.2278150000000001</c:v>
                </c:pt>
                <c:pt idx="329">
                  <c:v>2.25169</c:v>
                </c:pt>
                <c:pt idx="330">
                  <c:v>2.25169</c:v>
                </c:pt>
                <c:pt idx="331">
                  <c:v>2.2039399999999998</c:v>
                </c:pt>
                <c:pt idx="332">
                  <c:v>2.1084399999999999</c:v>
                </c:pt>
                <c:pt idx="333">
                  <c:v>2.0606900000000001</c:v>
                </c:pt>
                <c:pt idx="334">
                  <c:v>2.1084399999999999</c:v>
                </c:pt>
                <c:pt idx="335">
                  <c:v>2.1323150000000002</c:v>
                </c:pt>
                <c:pt idx="336">
                  <c:v>2.084565</c:v>
                </c:pt>
                <c:pt idx="337">
                  <c:v>2.1323150000000002</c:v>
                </c:pt>
                <c:pt idx="338">
                  <c:v>2.1084399999999999</c:v>
                </c:pt>
                <c:pt idx="339">
                  <c:v>2.0606900000000001</c:v>
                </c:pt>
                <c:pt idx="340">
                  <c:v>2.0368149999999998</c:v>
                </c:pt>
                <c:pt idx="341">
                  <c:v>2.01294</c:v>
                </c:pt>
                <c:pt idx="342">
                  <c:v>2.01294</c:v>
                </c:pt>
                <c:pt idx="343">
                  <c:v>2.084565</c:v>
                </c:pt>
                <c:pt idx="344">
                  <c:v>2.0606900000000001</c:v>
                </c:pt>
                <c:pt idx="345">
                  <c:v>2.01294</c:v>
                </c:pt>
                <c:pt idx="346">
                  <c:v>2.0368149999999998</c:v>
                </c:pt>
                <c:pt idx="347">
                  <c:v>2.01294</c:v>
                </c:pt>
                <c:pt idx="348">
                  <c:v>2.0606900000000001</c:v>
                </c:pt>
                <c:pt idx="349">
                  <c:v>1.9890650000000001</c:v>
                </c:pt>
                <c:pt idx="350">
                  <c:v>2.0368149999999998</c:v>
                </c:pt>
                <c:pt idx="351">
                  <c:v>2.0606900000000001</c:v>
                </c:pt>
                <c:pt idx="352">
                  <c:v>2.0368149999999998</c:v>
                </c:pt>
                <c:pt idx="353">
                  <c:v>1.9890650000000001</c:v>
                </c:pt>
                <c:pt idx="354">
                  <c:v>2.01294</c:v>
                </c:pt>
                <c:pt idx="355">
                  <c:v>2.01294</c:v>
                </c:pt>
                <c:pt idx="356">
                  <c:v>1.96519</c:v>
                </c:pt>
                <c:pt idx="357">
                  <c:v>1.9890650000000001</c:v>
                </c:pt>
                <c:pt idx="358">
                  <c:v>2.01294</c:v>
                </c:pt>
                <c:pt idx="359">
                  <c:v>1.9413149999999999</c:v>
                </c:pt>
                <c:pt idx="360">
                  <c:v>1.96519</c:v>
                </c:pt>
                <c:pt idx="361">
                  <c:v>1.96519</c:v>
                </c:pt>
                <c:pt idx="362">
                  <c:v>2.0368149999999998</c:v>
                </c:pt>
                <c:pt idx="363">
                  <c:v>2.01294</c:v>
                </c:pt>
                <c:pt idx="364">
                  <c:v>2.0368149999999998</c:v>
                </c:pt>
                <c:pt idx="365">
                  <c:v>2.0368149999999998</c:v>
                </c:pt>
                <c:pt idx="366">
                  <c:v>2.0368149999999998</c:v>
                </c:pt>
                <c:pt idx="367">
                  <c:v>2.01294</c:v>
                </c:pt>
                <c:pt idx="368">
                  <c:v>2.01294</c:v>
                </c:pt>
                <c:pt idx="369">
                  <c:v>1.91744</c:v>
                </c:pt>
                <c:pt idx="370">
                  <c:v>2.01294</c:v>
                </c:pt>
                <c:pt idx="371">
                  <c:v>1.9413149999999999</c:v>
                </c:pt>
                <c:pt idx="372">
                  <c:v>1.9413149999999999</c:v>
                </c:pt>
                <c:pt idx="373">
                  <c:v>1.96519</c:v>
                </c:pt>
                <c:pt idx="374">
                  <c:v>1.96519</c:v>
                </c:pt>
                <c:pt idx="375">
                  <c:v>1.96519</c:v>
                </c:pt>
                <c:pt idx="376">
                  <c:v>2.1323150000000002</c:v>
                </c:pt>
                <c:pt idx="377">
                  <c:v>2.2039399999999998</c:v>
                </c:pt>
                <c:pt idx="378">
                  <c:v>2.2755649999999998</c:v>
                </c:pt>
                <c:pt idx="379">
                  <c:v>2.4188149999999999</c:v>
                </c:pt>
                <c:pt idx="380">
                  <c:v>2.3710650000000002</c:v>
                </c:pt>
                <c:pt idx="381">
                  <c:v>2.657565</c:v>
                </c:pt>
                <c:pt idx="382">
                  <c:v>2.5381900000000002</c:v>
                </c:pt>
                <c:pt idx="383">
                  <c:v>2.4188149999999999</c:v>
                </c:pt>
                <c:pt idx="384">
                  <c:v>2.323315</c:v>
                </c:pt>
                <c:pt idx="385">
                  <c:v>2.3471899999999999</c:v>
                </c:pt>
                <c:pt idx="386">
                  <c:v>2.2278150000000001</c:v>
                </c:pt>
                <c:pt idx="387">
                  <c:v>2.2039399999999998</c:v>
                </c:pt>
                <c:pt idx="388">
                  <c:v>2.1800649999999999</c:v>
                </c:pt>
                <c:pt idx="389">
                  <c:v>2.2039399999999998</c:v>
                </c:pt>
                <c:pt idx="390">
                  <c:v>2.1084399999999999</c:v>
                </c:pt>
                <c:pt idx="391">
                  <c:v>2.1323150000000002</c:v>
                </c:pt>
                <c:pt idx="392">
                  <c:v>2.0606900000000001</c:v>
                </c:pt>
                <c:pt idx="393">
                  <c:v>2.1323150000000002</c:v>
                </c:pt>
                <c:pt idx="394">
                  <c:v>2.1323150000000002</c:v>
                </c:pt>
                <c:pt idx="395">
                  <c:v>2.0368149999999998</c:v>
                </c:pt>
                <c:pt idx="396">
                  <c:v>2.084565</c:v>
                </c:pt>
                <c:pt idx="397">
                  <c:v>2.084565</c:v>
                </c:pt>
                <c:pt idx="398">
                  <c:v>2.084565</c:v>
                </c:pt>
                <c:pt idx="399">
                  <c:v>2.1084399999999999</c:v>
                </c:pt>
                <c:pt idx="400">
                  <c:v>2.0965025000000002</c:v>
                </c:pt>
                <c:pt idx="401">
                  <c:v>2.084565</c:v>
                </c:pt>
                <c:pt idx="402">
                  <c:v>2.0368149999999998</c:v>
                </c:pt>
                <c:pt idx="403">
                  <c:v>2.01294</c:v>
                </c:pt>
                <c:pt idx="404">
                  <c:v>2.084565</c:v>
                </c:pt>
                <c:pt idx="405">
                  <c:v>2.2994400000000002</c:v>
                </c:pt>
                <c:pt idx="406">
                  <c:v>2.01294</c:v>
                </c:pt>
                <c:pt idx="407">
                  <c:v>2.0368149999999998</c:v>
                </c:pt>
                <c:pt idx="408">
                  <c:v>2.2039399999999998</c:v>
                </c:pt>
                <c:pt idx="409">
                  <c:v>2.2278150000000001</c:v>
                </c:pt>
                <c:pt idx="410">
                  <c:v>2.1800649999999999</c:v>
                </c:pt>
                <c:pt idx="411">
                  <c:v>2.1084399999999999</c:v>
                </c:pt>
                <c:pt idx="412">
                  <c:v>2.1323150000000002</c:v>
                </c:pt>
                <c:pt idx="413">
                  <c:v>2.0606900000000001</c:v>
                </c:pt>
                <c:pt idx="414">
                  <c:v>2.0606900000000001</c:v>
                </c:pt>
                <c:pt idx="415">
                  <c:v>2.0368149999999998</c:v>
                </c:pt>
                <c:pt idx="416">
                  <c:v>2.0606900000000001</c:v>
                </c:pt>
                <c:pt idx="417">
                  <c:v>2.0368149999999998</c:v>
                </c:pt>
                <c:pt idx="418">
                  <c:v>2.0368149999999998</c:v>
                </c:pt>
                <c:pt idx="419">
                  <c:v>2.0606900000000001</c:v>
                </c:pt>
                <c:pt idx="420">
                  <c:v>1.96519</c:v>
                </c:pt>
                <c:pt idx="421">
                  <c:v>2.0368149999999998</c:v>
                </c:pt>
                <c:pt idx="422">
                  <c:v>1.96519</c:v>
                </c:pt>
                <c:pt idx="423">
                  <c:v>2.084565</c:v>
                </c:pt>
                <c:pt idx="424">
                  <c:v>2.2039399999999998</c:v>
                </c:pt>
                <c:pt idx="425">
                  <c:v>2.323315</c:v>
                </c:pt>
                <c:pt idx="426">
                  <c:v>2.1561900000000001</c:v>
                </c:pt>
                <c:pt idx="427">
                  <c:v>2.1323150000000002</c:v>
                </c:pt>
                <c:pt idx="428">
                  <c:v>2.0606900000000001</c:v>
                </c:pt>
                <c:pt idx="429">
                  <c:v>2.1084399999999999</c:v>
                </c:pt>
                <c:pt idx="430">
                  <c:v>2.0606900000000001</c:v>
                </c:pt>
                <c:pt idx="431">
                  <c:v>1.96519</c:v>
                </c:pt>
                <c:pt idx="432">
                  <c:v>2.01294</c:v>
                </c:pt>
                <c:pt idx="433">
                  <c:v>1.9890650000000001</c:v>
                </c:pt>
                <c:pt idx="434">
                  <c:v>2.2278150000000001</c:v>
                </c:pt>
                <c:pt idx="435">
                  <c:v>2.1800649999999999</c:v>
                </c:pt>
                <c:pt idx="436">
                  <c:v>2.1323150000000002</c:v>
                </c:pt>
                <c:pt idx="437">
                  <c:v>2.0606900000000001</c:v>
                </c:pt>
                <c:pt idx="438">
                  <c:v>2.01294</c:v>
                </c:pt>
                <c:pt idx="439">
                  <c:v>2.0368149999999998</c:v>
                </c:pt>
                <c:pt idx="440">
                  <c:v>2.0606900000000001</c:v>
                </c:pt>
                <c:pt idx="441">
                  <c:v>2.01294</c:v>
                </c:pt>
                <c:pt idx="442">
                  <c:v>2.01294</c:v>
                </c:pt>
                <c:pt idx="443">
                  <c:v>2.0606900000000001</c:v>
                </c:pt>
                <c:pt idx="444">
                  <c:v>2.0368149999999998</c:v>
                </c:pt>
                <c:pt idx="445">
                  <c:v>1.96519</c:v>
                </c:pt>
                <c:pt idx="446">
                  <c:v>2.01294</c:v>
                </c:pt>
                <c:pt idx="447">
                  <c:v>1.96519</c:v>
                </c:pt>
                <c:pt idx="448">
                  <c:v>1.9890650000000001</c:v>
                </c:pt>
                <c:pt idx="449">
                  <c:v>2.01294</c:v>
                </c:pt>
                <c:pt idx="450">
                  <c:v>2.084565</c:v>
                </c:pt>
                <c:pt idx="451">
                  <c:v>2.49044</c:v>
                </c:pt>
                <c:pt idx="452">
                  <c:v>2.3949400000000001</c:v>
                </c:pt>
                <c:pt idx="453">
                  <c:v>2.25169</c:v>
                </c:pt>
                <c:pt idx="454">
                  <c:v>2.1800649999999999</c:v>
                </c:pt>
                <c:pt idx="455">
                  <c:v>2.1800649999999999</c:v>
                </c:pt>
                <c:pt idx="456">
                  <c:v>2.1323150000000002</c:v>
                </c:pt>
                <c:pt idx="457">
                  <c:v>2.084565</c:v>
                </c:pt>
                <c:pt idx="458">
                  <c:v>2.1084399999999999</c:v>
                </c:pt>
                <c:pt idx="459">
                  <c:v>2.0606900000000001</c:v>
                </c:pt>
                <c:pt idx="460">
                  <c:v>2.084565</c:v>
                </c:pt>
                <c:pt idx="461">
                  <c:v>2.0606900000000001</c:v>
                </c:pt>
                <c:pt idx="462">
                  <c:v>1.9890650000000001</c:v>
                </c:pt>
                <c:pt idx="463">
                  <c:v>1.9890650000000001</c:v>
                </c:pt>
                <c:pt idx="464">
                  <c:v>2.0606900000000001</c:v>
                </c:pt>
                <c:pt idx="465">
                  <c:v>2.0368149999999998</c:v>
                </c:pt>
                <c:pt idx="466">
                  <c:v>2.0368149999999998</c:v>
                </c:pt>
                <c:pt idx="467">
                  <c:v>1.9890650000000001</c:v>
                </c:pt>
                <c:pt idx="468">
                  <c:v>1.96519</c:v>
                </c:pt>
                <c:pt idx="469">
                  <c:v>2.01294</c:v>
                </c:pt>
                <c:pt idx="470">
                  <c:v>1.96519</c:v>
                </c:pt>
                <c:pt idx="471">
                  <c:v>2.0368149999999998</c:v>
                </c:pt>
                <c:pt idx="472">
                  <c:v>2.1084399999999999</c:v>
                </c:pt>
                <c:pt idx="473">
                  <c:v>2.084565</c:v>
                </c:pt>
                <c:pt idx="474">
                  <c:v>2.1084399999999999</c:v>
                </c:pt>
                <c:pt idx="475">
                  <c:v>1.9890650000000001</c:v>
                </c:pt>
                <c:pt idx="476">
                  <c:v>1.9890650000000001</c:v>
                </c:pt>
                <c:pt idx="477">
                  <c:v>1.9413149999999999</c:v>
                </c:pt>
                <c:pt idx="478">
                  <c:v>2.01294</c:v>
                </c:pt>
                <c:pt idx="479">
                  <c:v>2.084565</c:v>
                </c:pt>
                <c:pt idx="480">
                  <c:v>1.9890650000000001</c:v>
                </c:pt>
                <c:pt idx="481">
                  <c:v>1.9890650000000001</c:v>
                </c:pt>
                <c:pt idx="482">
                  <c:v>2.01294</c:v>
                </c:pt>
                <c:pt idx="483">
                  <c:v>1.9413149999999999</c:v>
                </c:pt>
                <c:pt idx="484">
                  <c:v>1.9413149999999999</c:v>
                </c:pt>
                <c:pt idx="485">
                  <c:v>1.96519</c:v>
                </c:pt>
                <c:pt idx="486">
                  <c:v>1.91744</c:v>
                </c:pt>
                <c:pt idx="487">
                  <c:v>1.9890650000000001</c:v>
                </c:pt>
                <c:pt idx="488">
                  <c:v>2.0368149999999998</c:v>
                </c:pt>
                <c:pt idx="489">
                  <c:v>2.0368149999999998</c:v>
                </c:pt>
                <c:pt idx="490">
                  <c:v>2.01294</c:v>
                </c:pt>
                <c:pt idx="491">
                  <c:v>2.01294</c:v>
                </c:pt>
                <c:pt idx="492">
                  <c:v>2.01294</c:v>
                </c:pt>
                <c:pt idx="493">
                  <c:v>2.01294</c:v>
                </c:pt>
                <c:pt idx="494">
                  <c:v>1.91744</c:v>
                </c:pt>
                <c:pt idx="495">
                  <c:v>1.96519</c:v>
                </c:pt>
                <c:pt idx="496">
                  <c:v>2.3471899999999999</c:v>
                </c:pt>
                <c:pt idx="497">
                  <c:v>2.25169</c:v>
                </c:pt>
                <c:pt idx="498">
                  <c:v>2.2039399999999998</c:v>
                </c:pt>
                <c:pt idx="499">
                  <c:v>2.25169</c:v>
                </c:pt>
                <c:pt idx="500">
                  <c:v>2.1561900000000001</c:v>
                </c:pt>
                <c:pt idx="501">
                  <c:v>2.1323150000000002</c:v>
                </c:pt>
                <c:pt idx="502">
                  <c:v>2.084565</c:v>
                </c:pt>
                <c:pt idx="503">
                  <c:v>2.0368149999999998</c:v>
                </c:pt>
                <c:pt idx="504">
                  <c:v>2.0606900000000001</c:v>
                </c:pt>
                <c:pt idx="505">
                  <c:v>2.0368149999999998</c:v>
                </c:pt>
                <c:pt idx="506">
                  <c:v>1.96519</c:v>
                </c:pt>
                <c:pt idx="507">
                  <c:v>2.01294</c:v>
                </c:pt>
                <c:pt idx="508">
                  <c:v>1.96519</c:v>
                </c:pt>
                <c:pt idx="509">
                  <c:v>2.01294</c:v>
                </c:pt>
                <c:pt idx="510">
                  <c:v>1.91744</c:v>
                </c:pt>
                <c:pt idx="511">
                  <c:v>1.9413149999999999</c:v>
                </c:pt>
                <c:pt idx="512">
                  <c:v>1.9890650000000001</c:v>
                </c:pt>
                <c:pt idx="513">
                  <c:v>1.9890650000000001</c:v>
                </c:pt>
                <c:pt idx="514">
                  <c:v>1.96519</c:v>
                </c:pt>
                <c:pt idx="515">
                  <c:v>1.91744</c:v>
                </c:pt>
                <c:pt idx="516">
                  <c:v>1.96519</c:v>
                </c:pt>
                <c:pt idx="517">
                  <c:v>1.96519</c:v>
                </c:pt>
                <c:pt idx="518">
                  <c:v>1.9413149999999999</c:v>
                </c:pt>
                <c:pt idx="519">
                  <c:v>1.91744</c:v>
                </c:pt>
                <c:pt idx="520">
                  <c:v>1.96519</c:v>
                </c:pt>
                <c:pt idx="521">
                  <c:v>2.3790233330000001</c:v>
                </c:pt>
                <c:pt idx="522">
                  <c:v>2.7928566670000001</c:v>
                </c:pt>
                <c:pt idx="523">
                  <c:v>3.20669</c:v>
                </c:pt>
                <c:pt idx="524">
                  <c:v>3.3260649999999998</c:v>
                </c:pt>
                <c:pt idx="525">
                  <c:v>3.135065</c:v>
                </c:pt>
                <c:pt idx="526">
                  <c:v>2.8246899999999999</c:v>
                </c:pt>
                <c:pt idx="527">
                  <c:v>2.657565</c:v>
                </c:pt>
                <c:pt idx="528">
                  <c:v>2.5859399999999999</c:v>
                </c:pt>
                <c:pt idx="529">
                  <c:v>2.5143149999999999</c:v>
                </c:pt>
                <c:pt idx="530">
                  <c:v>2.4426899999999998</c:v>
                </c:pt>
                <c:pt idx="531">
                  <c:v>2.323315</c:v>
                </c:pt>
                <c:pt idx="532">
                  <c:v>2.3471899999999999</c:v>
                </c:pt>
                <c:pt idx="533">
                  <c:v>2.25169</c:v>
                </c:pt>
                <c:pt idx="534">
                  <c:v>2.2994400000000002</c:v>
                </c:pt>
                <c:pt idx="535">
                  <c:v>2.2039399999999998</c:v>
                </c:pt>
                <c:pt idx="536">
                  <c:v>2.2755649999999998</c:v>
                </c:pt>
                <c:pt idx="537">
                  <c:v>2.2039399999999998</c:v>
                </c:pt>
                <c:pt idx="538">
                  <c:v>2.25169</c:v>
                </c:pt>
                <c:pt idx="539">
                  <c:v>2.2039399999999998</c:v>
                </c:pt>
                <c:pt idx="540">
                  <c:v>2.1323150000000002</c:v>
                </c:pt>
                <c:pt idx="541">
                  <c:v>2.1800649999999999</c:v>
                </c:pt>
                <c:pt idx="542">
                  <c:v>2.084565</c:v>
                </c:pt>
                <c:pt idx="543">
                  <c:v>2.1561900000000001</c:v>
                </c:pt>
                <c:pt idx="544">
                  <c:v>2.3471899999999999</c:v>
                </c:pt>
                <c:pt idx="545">
                  <c:v>2.562065</c:v>
                </c:pt>
                <c:pt idx="546">
                  <c:v>2.3949400000000001</c:v>
                </c:pt>
                <c:pt idx="547">
                  <c:v>2.3471899999999999</c:v>
                </c:pt>
                <c:pt idx="548">
                  <c:v>2.2755649999999998</c:v>
                </c:pt>
                <c:pt idx="549">
                  <c:v>2.25169</c:v>
                </c:pt>
                <c:pt idx="550">
                  <c:v>2.2039399999999998</c:v>
                </c:pt>
                <c:pt idx="551">
                  <c:v>2.1323150000000002</c:v>
                </c:pt>
                <c:pt idx="552">
                  <c:v>2.1084399999999999</c:v>
                </c:pt>
                <c:pt idx="553">
                  <c:v>2.1800649999999999</c:v>
                </c:pt>
                <c:pt idx="554">
                  <c:v>2.084565</c:v>
                </c:pt>
                <c:pt idx="555">
                  <c:v>2.0606900000000001</c:v>
                </c:pt>
                <c:pt idx="556">
                  <c:v>2.084565</c:v>
                </c:pt>
                <c:pt idx="557">
                  <c:v>2.084565</c:v>
                </c:pt>
                <c:pt idx="558">
                  <c:v>2.0606900000000001</c:v>
                </c:pt>
                <c:pt idx="559">
                  <c:v>2.1084399999999999</c:v>
                </c:pt>
                <c:pt idx="560">
                  <c:v>2.084565</c:v>
                </c:pt>
                <c:pt idx="561">
                  <c:v>2.0606900000000001</c:v>
                </c:pt>
                <c:pt idx="562">
                  <c:v>2.0606900000000001</c:v>
                </c:pt>
                <c:pt idx="563">
                  <c:v>2.0368149999999998</c:v>
                </c:pt>
                <c:pt idx="564">
                  <c:v>2.0606900000000001</c:v>
                </c:pt>
                <c:pt idx="565">
                  <c:v>1.9890650000000001</c:v>
                </c:pt>
                <c:pt idx="566">
                  <c:v>2.2755649999999998</c:v>
                </c:pt>
                <c:pt idx="567">
                  <c:v>2.5143149999999999</c:v>
                </c:pt>
                <c:pt idx="568">
                  <c:v>2.4426899999999998</c:v>
                </c:pt>
                <c:pt idx="569">
                  <c:v>2.3710650000000002</c:v>
                </c:pt>
                <c:pt idx="570">
                  <c:v>2.562065</c:v>
                </c:pt>
                <c:pt idx="571">
                  <c:v>2.4426899999999998</c:v>
                </c:pt>
                <c:pt idx="572">
                  <c:v>2.4188149999999999</c:v>
                </c:pt>
                <c:pt idx="573">
                  <c:v>2.323315</c:v>
                </c:pt>
                <c:pt idx="574">
                  <c:v>2.323315</c:v>
                </c:pt>
                <c:pt idx="575">
                  <c:v>2.3710650000000002</c:v>
                </c:pt>
                <c:pt idx="576">
                  <c:v>2.2994400000000002</c:v>
                </c:pt>
                <c:pt idx="577">
                  <c:v>2.2994400000000002</c:v>
                </c:pt>
                <c:pt idx="578">
                  <c:v>2.2994400000000002</c:v>
                </c:pt>
                <c:pt idx="579">
                  <c:v>2.2278150000000001</c:v>
                </c:pt>
                <c:pt idx="580">
                  <c:v>2.2278150000000001</c:v>
                </c:pt>
                <c:pt idx="581">
                  <c:v>2.2039399999999998</c:v>
                </c:pt>
                <c:pt idx="582">
                  <c:v>2.1561900000000001</c:v>
                </c:pt>
                <c:pt idx="583">
                  <c:v>2.2039399999999998</c:v>
                </c:pt>
                <c:pt idx="584">
                  <c:v>2.1561900000000001</c:v>
                </c:pt>
                <c:pt idx="585">
                  <c:v>2.084565</c:v>
                </c:pt>
                <c:pt idx="586">
                  <c:v>2.0606900000000001</c:v>
                </c:pt>
                <c:pt idx="587">
                  <c:v>2.1084399999999999</c:v>
                </c:pt>
                <c:pt idx="588">
                  <c:v>2.1323150000000002</c:v>
                </c:pt>
                <c:pt idx="589">
                  <c:v>2.0606900000000001</c:v>
                </c:pt>
                <c:pt idx="590">
                  <c:v>2.0606900000000001</c:v>
                </c:pt>
                <c:pt idx="591">
                  <c:v>2.1323150000000002</c:v>
                </c:pt>
                <c:pt idx="592">
                  <c:v>2.0606900000000001</c:v>
                </c:pt>
                <c:pt idx="593">
                  <c:v>2.0368149999999998</c:v>
                </c:pt>
                <c:pt idx="594">
                  <c:v>2.0368149999999998</c:v>
                </c:pt>
                <c:pt idx="595">
                  <c:v>2.0606900000000001</c:v>
                </c:pt>
                <c:pt idx="596">
                  <c:v>2.084565</c:v>
                </c:pt>
                <c:pt idx="597">
                  <c:v>2.1561900000000001</c:v>
                </c:pt>
                <c:pt idx="598">
                  <c:v>2.1323150000000002</c:v>
                </c:pt>
                <c:pt idx="599">
                  <c:v>2.1561900000000001</c:v>
                </c:pt>
                <c:pt idx="600">
                  <c:v>2.1561900000000001</c:v>
                </c:pt>
                <c:pt idx="601">
                  <c:v>2.1323150000000002</c:v>
                </c:pt>
                <c:pt idx="602">
                  <c:v>2.1084399999999999</c:v>
                </c:pt>
                <c:pt idx="603">
                  <c:v>2.2039399999999998</c:v>
                </c:pt>
                <c:pt idx="604">
                  <c:v>2.2039399999999998</c:v>
                </c:pt>
                <c:pt idx="605">
                  <c:v>2.1561900000000001</c:v>
                </c:pt>
                <c:pt idx="606">
                  <c:v>2.1323150000000002</c:v>
                </c:pt>
                <c:pt idx="607">
                  <c:v>2.084565</c:v>
                </c:pt>
                <c:pt idx="608">
                  <c:v>2.1084399999999999</c:v>
                </c:pt>
                <c:pt idx="609">
                  <c:v>2.1084399999999999</c:v>
                </c:pt>
                <c:pt idx="610">
                  <c:v>2.0606900000000001</c:v>
                </c:pt>
                <c:pt idx="611">
                  <c:v>2.084565</c:v>
                </c:pt>
                <c:pt idx="612">
                  <c:v>2.084565</c:v>
                </c:pt>
                <c:pt idx="613">
                  <c:v>2.084565</c:v>
                </c:pt>
                <c:pt idx="614">
                  <c:v>2.25169</c:v>
                </c:pt>
                <c:pt idx="615">
                  <c:v>2.6098150000000002</c:v>
                </c:pt>
                <c:pt idx="616">
                  <c:v>2.5859399999999999</c:v>
                </c:pt>
                <c:pt idx="617">
                  <c:v>2.72919</c:v>
                </c:pt>
                <c:pt idx="618">
                  <c:v>2.562065</c:v>
                </c:pt>
                <c:pt idx="619">
                  <c:v>2.49044</c:v>
                </c:pt>
                <c:pt idx="620">
                  <c:v>2.3710650000000002</c:v>
                </c:pt>
                <c:pt idx="621">
                  <c:v>2.2755649999999998</c:v>
                </c:pt>
                <c:pt idx="622">
                  <c:v>2.2994400000000002</c:v>
                </c:pt>
                <c:pt idx="623">
                  <c:v>2.2755649999999998</c:v>
                </c:pt>
                <c:pt idx="624">
                  <c:v>2.2278150000000001</c:v>
                </c:pt>
                <c:pt idx="625">
                  <c:v>2.2278150000000001</c:v>
                </c:pt>
                <c:pt idx="626">
                  <c:v>2.1084399999999999</c:v>
                </c:pt>
                <c:pt idx="627">
                  <c:v>2.2039399999999998</c:v>
                </c:pt>
                <c:pt idx="628">
                  <c:v>2.1800649999999999</c:v>
                </c:pt>
                <c:pt idx="629">
                  <c:v>2.1800649999999999</c:v>
                </c:pt>
                <c:pt idx="630">
                  <c:v>2.2039399999999998</c:v>
                </c:pt>
                <c:pt idx="631">
                  <c:v>2.2755649999999998</c:v>
                </c:pt>
                <c:pt idx="632">
                  <c:v>2.4426899999999998</c:v>
                </c:pt>
                <c:pt idx="633">
                  <c:v>2.1800649999999999</c:v>
                </c:pt>
                <c:pt idx="634">
                  <c:v>2.1323150000000002</c:v>
                </c:pt>
                <c:pt idx="635">
                  <c:v>2.1561900000000001</c:v>
                </c:pt>
                <c:pt idx="636">
                  <c:v>2.084565</c:v>
                </c:pt>
                <c:pt idx="637">
                  <c:v>2.1800649999999999</c:v>
                </c:pt>
                <c:pt idx="638">
                  <c:v>2.1323150000000002</c:v>
                </c:pt>
                <c:pt idx="639">
                  <c:v>2.1561900000000001</c:v>
                </c:pt>
                <c:pt idx="640">
                  <c:v>2.1084399999999999</c:v>
                </c:pt>
                <c:pt idx="641">
                  <c:v>2.1800649999999999</c:v>
                </c:pt>
                <c:pt idx="642">
                  <c:v>2.3710650000000002</c:v>
                </c:pt>
                <c:pt idx="643">
                  <c:v>2.4426899999999998</c:v>
                </c:pt>
                <c:pt idx="644">
                  <c:v>2.3949400000000001</c:v>
                </c:pt>
                <c:pt idx="645">
                  <c:v>2.3710650000000002</c:v>
                </c:pt>
                <c:pt idx="646">
                  <c:v>2.3471899999999999</c:v>
                </c:pt>
                <c:pt idx="647">
                  <c:v>2.3710650000000002</c:v>
                </c:pt>
                <c:pt idx="648">
                  <c:v>2.3471899999999999</c:v>
                </c:pt>
                <c:pt idx="649">
                  <c:v>2.3471899999999999</c:v>
                </c:pt>
                <c:pt idx="650">
                  <c:v>2.2994400000000002</c:v>
                </c:pt>
                <c:pt idx="651">
                  <c:v>2.25169</c:v>
                </c:pt>
                <c:pt idx="652">
                  <c:v>2.2278150000000001</c:v>
                </c:pt>
                <c:pt idx="653">
                  <c:v>2.2278150000000001</c:v>
                </c:pt>
                <c:pt idx="654">
                  <c:v>2.1800649999999999</c:v>
                </c:pt>
                <c:pt idx="655">
                  <c:v>2.1800649999999999</c:v>
                </c:pt>
                <c:pt idx="656">
                  <c:v>2.2039399999999998</c:v>
                </c:pt>
                <c:pt idx="657">
                  <c:v>2.1561900000000001</c:v>
                </c:pt>
                <c:pt idx="658">
                  <c:v>2.1800649999999999</c:v>
                </c:pt>
                <c:pt idx="659">
                  <c:v>2.1800649999999999</c:v>
                </c:pt>
                <c:pt idx="660">
                  <c:v>2.1800649999999999</c:v>
                </c:pt>
                <c:pt idx="661">
                  <c:v>2.1561900000000001</c:v>
                </c:pt>
                <c:pt idx="662">
                  <c:v>2.1323150000000002</c:v>
                </c:pt>
                <c:pt idx="663">
                  <c:v>2.1561900000000001</c:v>
                </c:pt>
                <c:pt idx="664">
                  <c:v>2.1084399999999999</c:v>
                </c:pt>
                <c:pt idx="665">
                  <c:v>2.1561900000000001</c:v>
                </c:pt>
                <c:pt idx="666">
                  <c:v>2.1323150000000002</c:v>
                </c:pt>
                <c:pt idx="667">
                  <c:v>2.1323150000000002</c:v>
                </c:pt>
                <c:pt idx="668">
                  <c:v>2.1323150000000002</c:v>
                </c:pt>
                <c:pt idx="669">
                  <c:v>2.1084399999999999</c:v>
                </c:pt>
                <c:pt idx="670">
                  <c:v>2.1323150000000002</c:v>
                </c:pt>
                <c:pt idx="671">
                  <c:v>2.0368149999999998</c:v>
                </c:pt>
                <c:pt idx="672">
                  <c:v>2.01294</c:v>
                </c:pt>
                <c:pt idx="673">
                  <c:v>2.0368149999999998</c:v>
                </c:pt>
                <c:pt idx="674">
                  <c:v>2.0368149999999998</c:v>
                </c:pt>
                <c:pt idx="675">
                  <c:v>2.084565</c:v>
                </c:pt>
                <c:pt idx="676">
                  <c:v>2.084565</c:v>
                </c:pt>
                <c:pt idx="677">
                  <c:v>2.084565</c:v>
                </c:pt>
                <c:pt idx="678">
                  <c:v>2.0606900000000001</c:v>
                </c:pt>
                <c:pt idx="679">
                  <c:v>2.084565</c:v>
                </c:pt>
                <c:pt idx="680">
                  <c:v>2.1084399999999999</c:v>
                </c:pt>
                <c:pt idx="681">
                  <c:v>2.1084399999999999</c:v>
                </c:pt>
                <c:pt idx="682">
                  <c:v>2.084565</c:v>
                </c:pt>
                <c:pt idx="683">
                  <c:v>2.01294</c:v>
                </c:pt>
                <c:pt idx="684">
                  <c:v>2.084565</c:v>
                </c:pt>
                <c:pt idx="685">
                  <c:v>2.01294</c:v>
                </c:pt>
                <c:pt idx="686">
                  <c:v>2.084565</c:v>
                </c:pt>
                <c:pt idx="687">
                  <c:v>2.0606900000000001</c:v>
                </c:pt>
                <c:pt idx="688">
                  <c:v>2.0606900000000001</c:v>
                </c:pt>
                <c:pt idx="689">
                  <c:v>2.01294</c:v>
                </c:pt>
                <c:pt idx="690">
                  <c:v>2.084565</c:v>
                </c:pt>
                <c:pt idx="691">
                  <c:v>1.9890650000000001</c:v>
                </c:pt>
                <c:pt idx="692">
                  <c:v>2.1084399999999999</c:v>
                </c:pt>
                <c:pt idx="693">
                  <c:v>2.1323150000000002</c:v>
                </c:pt>
                <c:pt idx="694">
                  <c:v>2.084565</c:v>
                </c:pt>
                <c:pt idx="695">
                  <c:v>2.0606900000000001</c:v>
                </c:pt>
                <c:pt idx="696">
                  <c:v>2.084565</c:v>
                </c:pt>
                <c:pt idx="697">
                  <c:v>2.1084399999999999</c:v>
                </c:pt>
                <c:pt idx="698">
                  <c:v>2.0606900000000001</c:v>
                </c:pt>
                <c:pt idx="699">
                  <c:v>2.01294</c:v>
                </c:pt>
                <c:pt idx="700">
                  <c:v>1.9890650000000001</c:v>
                </c:pt>
                <c:pt idx="701">
                  <c:v>1.96519</c:v>
                </c:pt>
                <c:pt idx="702">
                  <c:v>1.96519</c:v>
                </c:pt>
                <c:pt idx="703">
                  <c:v>2.0606900000000001</c:v>
                </c:pt>
                <c:pt idx="704">
                  <c:v>2.0368149999999998</c:v>
                </c:pt>
                <c:pt idx="705">
                  <c:v>1.96519</c:v>
                </c:pt>
                <c:pt idx="706">
                  <c:v>2.01294</c:v>
                </c:pt>
                <c:pt idx="707">
                  <c:v>2.0368149999999998</c:v>
                </c:pt>
                <c:pt idx="708">
                  <c:v>1.96519</c:v>
                </c:pt>
                <c:pt idx="709">
                  <c:v>1.9413149999999999</c:v>
                </c:pt>
                <c:pt idx="710">
                  <c:v>1.9890650000000001</c:v>
                </c:pt>
                <c:pt idx="711">
                  <c:v>2.0368149999999998</c:v>
                </c:pt>
                <c:pt idx="712">
                  <c:v>2.01294</c:v>
                </c:pt>
                <c:pt idx="713">
                  <c:v>2.0606900000000001</c:v>
                </c:pt>
                <c:pt idx="714">
                  <c:v>2.3710650000000002</c:v>
                </c:pt>
                <c:pt idx="715">
                  <c:v>2.2755649999999998</c:v>
                </c:pt>
                <c:pt idx="716">
                  <c:v>2.2039399999999998</c:v>
                </c:pt>
                <c:pt idx="717">
                  <c:v>2.1800649999999999</c:v>
                </c:pt>
                <c:pt idx="718">
                  <c:v>2.1561900000000001</c:v>
                </c:pt>
                <c:pt idx="719">
                  <c:v>2.1323150000000002</c:v>
                </c:pt>
              </c:numCache>
            </c:numRef>
          </c:yVal>
          <c:smooth val="0"/>
          <c:extLst xmlns:c15="http://schemas.microsoft.com/office/drawing/2012/chart">
            <c:ext xmlns:c16="http://schemas.microsoft.com/office/drawing/2014/chart" uri="{C3380CC4-5D6E-409C-BE32-E72D297353CC}">
              <c16:uniqueId val="{00000000-2E8C-458A-A008-88BCAF6F632C}"/>
            </c:ext>
          </c:extLst>
        </c:ser>
        <c:ser>
          <c:idx val="3"/>
          <c:order val="1"/>
          <c:tx>
            <c:v>APRIL</c:v>
          </c:tx>
          <c:spPr>
            <a:ln w="19050">
              <a:noFill/>
            </a:ln>
          </c:spPr>
          <c:marker>
            <c:symbol val="diamond"/>
            <c:size val="5"/>
          </c:marker>
          <c:xVal>
            <c:numRef>
              <c:f>'DATA 2021'!$E$746:$E$1465</c:f>
              <c:numCache>
                <c:formatCode>0.00</c:formatCode>
                <c:ptCount val="720"/>
                <c:pt idx="0">
                  <c:v>15.243417863984126</c:v>
                </c:pt>
                <c:pt idx="1">
                  <c:v>15.243417863984126</c:v>
                </c:pt>
                <c:pt idx="2">
                  <c:v>17.804564489100954</c:v>
                </c:pt>
                <c:pt idx="3">
                  <c:v>16.918598969599898</c:v>
                </c:pt>
                <c:pt idx="4">
                  <c:v>16.918598969599898</c:v>
                </c:pt>
                <c:pt idx="5">
                  <c:v>18.723794311806625</c:v>
                </c:pt>
                <c:pt idx="6">
                  <c:v>17.804564489100954</c:v>
                </c:pt>
                <c:pt idx="7">
                  <c:v>16.918598969599898</c:v>
                </c:pt>
                <c:pt idx="8">
                  <c:v>16.918598969599898</c:v>
                </c:pt>
                <c:pt idx="9">
                  <c:v>19.677058000104321</c:v>
                </c:pt>
                <c:pt idx="10">
                  <c:v>22.748852928791191</c:v>
                </c:pt>
                <c:pt idx="11">
                  <c:v>22.748852928791191</c:v>
                </c:pt>
                <c:pt idx="12">
                  <c:v>21.688800270037017</c:v>
                </c:pt>
                <c:pt idx="13">
                  <c:v>20.665132132132609</c:v>
                </c:pt>
                <c:pt idx="14">
                  <c:v>21.688800270037017</c:v>
                </c:pt>
                <c:pt idx="15">
                  <c:v>20.665132132132609</c:v>
                </c:pt>
                <c:pt idx="16">
                  <c:v>22.748852928791191</c:v>
                </c:pt>
                <c:pt idx="17">
                  <c:v>23.846087545565705</c:v>
                </c:pt>
                <c:pt idx="18">
                  <c:v>23.846087545565705</c:v>
                </c:pt>
                <c:pt idx="19">
                  <c:v>20.665132132132609</c:v>
                </c:pt>
                <c:pt idx="20">
                  <c:v>26.155326832758512</c:v>
                </c:pt>
                <c:pt idx="21">
                  <c:v>29.918381104648358</c:v>
                </c:pt>
                <c:pt idx="22">
                  <c:v>23.846087545565705</c:v>
                </c:pt>
                <c:pt idx="23">
                  <c:v>21.688800270037017</c:v>
                </c:pt>
                <c:pt idx="24">
                  <c:v>20.665132132132609</c:v>
                </c:pt>
                <c:pt idx="25">
                  <c:v>20.665132132132609</c:v>
                </c:pt>
                <c:pt idx="26">
                  <c:v>20.665132132132609</c:v>
                </c:pt>
                <c:pt idx="27">
                  <c:v>22.748852928791191</c:v>
                </c:pt>
                <c:pt idx="28">
                  <c:v>20.665132132132609</c:v>
                </c:pt>
                <c:pt idx="29">
                  <c:v>20.665132132132609</c:v>
                </c:pt>
                <c:pt idx="30">
                  <c:v>20.665132132132609</c:v>
                </c:pt>
                <c:pt idx="31">
                  <c:v>21.688800270037017</c:v>
                </c:pt>
                <c:pt idx="32">
                  <c:v>20.665132132132609</c:v>
                </c:pt>
                <c:pt idx="33">
                  <c:v>20.665132132132609</c:v>
                </c:pt>
                <c:pt idx="34">
                  <c:v>19.677058000104321</c:v>
                </c:pt>
                <c:pt idx="35">
                  <c:v>17.804564489100954</c:v>
                </c:pt>
                <c:pt idx="36">
                  <c:v>17.804564489100954</c:v>
                </c:pt>
                <c:pt idx="37">
                  <c:v>19.677058000104321</c:v>
                </c:pt>
                <c:pt idx="38">
                  <c:v>19.677058000104321</c:v>
                </c:pt>
                <c:pt idx="39">
                  <c:v>18.723794311806625</c:v>
                </c:pt>
                <c:pt idx="40">
                  <c:v>19.677058000104321</c:v>
                </c:pt>
                <c:pt idx="41">
                  <c:v>19.677058000104321</c:v>
                </c:pt>
                <c:pt idx="42">
                  <c:v>27.368960720164406</c:v>
                </c:pt>
                <c:pt idx="43">
                  <c:v>21.688800270037017</c:v>
                </c:pt>
                <c:pt idx="44">
                  <c:v>21.688800270037017</c:v>
                </c:pt>
                <c:pt idx="45">
                  <c:v>19.677058000104321</c:v>
                </c:pt>
                <c:pt idx="46">
                  <c:v>22.748852928791191</c:v>
                </c:pt>
                <c:pt idx="47">
                  <c:v>18.723794311806625</c:v>
                </c:pt>
                <c:pt idx="48">
                  <c:v>21.688800270037017</c:v>
                </c:pt>
                <c:pt idx="49">
                  <c:v>19.677058000104321</c:v>
                </c:pt>
                <c:pt idx="50">
                  <c:v>19.677058000104321</c:v>
                </c:pt>
                <c:pt idx="51">
                  <c:v>19.677058000104321</c:v>
                </c:pt>
                <c:pt idx="52">
                  <c:v>18.723794311806625</c:v>
                </c:pt>
                <c:pt idx="53">
                  <c:v>19.677058000104321</c:v>
                </c:pt>
                <c:pt idx="54">
                  <c:v>18.723794311806625</c:v>
                </c:pt>
                <c:pt idx="55">
                  <c:v>20.665132132132609</c:v>
                </c:pt>
                <c:pt idx="56">
                  <c:v>19.677058000104321</c:v>
                </c:pt>
                <c:pt idx="57">
                  <c:v>17.804564489100954</c:v>
                </c:pt>
                <c:pt idx="58">
                  <c:v>20.665132132132609</c:v>
                </c:pt>
                <c:pt idx="59">
                  <c:v>18.723794311806625</c:v>
                </c:pt>
                <c:pt idx="60">
                  <c:v>18.723794311806625</c:v>
                </c:pt>
                <c:pt idx="61">
                  <c:v>16.918598969599898</c:v>
                </c:pt>
                <c:pt idx="62">
                  <c:v>20.665132132132609</c:v>
                </c:pt>
                <c:pt idx="63">
                  <c:v>17.804564489100954</c:v>
                </c:pt>
                <c:pt idx="64">
                  <c:v>18.723794311806625</c:v>
                </c:pt>
                <c:pt idx="65">
                  <c:v>18.723794311806625</c:v>
                </c:pt>
                <c:pt idx="66">
                  <c:v>19.677058000104321</c:v>
                </c:pt>
                <c:pt idx="67">
                  <c:v>17.804564489100954</c:v>
                </c:pt>
                <c:pt idx="68">
                  <c:v>18.723794311806625</c:v>
                </c:pt>
                <c:pt idx="69">
                  <c:v>16.0651352389945</c:v>
                </c:pt>
                <c:pt idx="70">
                  <c:v>17.804564489100954</c:v>
                </c:pt>
                <c:pt idx="71">
                  <c:v>16.0651352389945</c:v>
                </c:pt>
                <c:pt idx="72">
                  <c:v>15.243417863984126</c:v>
                </c:pt>
                <c:pt idx="73">
                  <c:v>17.804564489100954</c:v>
                </c:pt>
                <c:pt idx="74">
                  <c:v>16.0651352389945</c:v>
                </c:pt>
                <c:pt idx="75">
                  <c:v>16.918598969599898</c:v>
                </c:pt>
                <c:pt idx="76">
                  <c:v>16.0651352389945</c:v>
                </c:pt>
                <c:pt idx="77">
                  <c:v>16.0651352389945</c:v>
                </c:pt>
                <c:pt idx="78">
                  <c:v>14.452698525828485</c:v>
                </c:pt>
                <c:pt idx="79">
                  <c:v>14.452698525828485</c:v>
                </c:pt>
                <c:pt idx="80">
                  <c:v>14.452698525828485</c:v>
                </c:pt>
                <c:pt idx="81">
                  <c:v>14.452698525828485</c:v>
                </c:pt>
                <c:pt idx="82">
                  <c:v>16.0651352389945</c:v>
                </c:pt>
                <c:pt idx="83">
                  <c:v>14.452698525828485</c:v>
                </c:pt>
                <c:pt idx="84">
                  <c:v>15.243417863984126</c:v>
                </c:pt>
                <c:pt idx="85">
                  <c:v>15.243417863984126</c:v>
                </c:pt>
                <c:pt idx="86">
                  <c:v>14.452698525828485</c:v>
                </c:pt>
                <c:pt idx="87">
                  <c:v>15.243417863984126</c:v>
                </c:pt>
                <c:pt idx="88">
                  <c:v>15.243417863984126</c:v>
                </c:pt>
                <c:pt idx="89">
                  <c:v>16.918598969599898</c:v>
                </c:pt>
                <c:pt idx="90">
                  <c:v>14.452698525828485</c:v>
                </c:pt>
                <c:pt idx="91">
                  <c:v>17.804564489100954</c:v>
                </c:pt>
                <c:pt idx="92">
                  <c:v>16.0651352389945</c:v>
                </c:pt>
                <c:pt idx="93">
                  <c:v>15.243417863984126</c:v>
                </c:pt>
                <c:pt idx="94">
                  <c:v>13.692236054542748</c:v>
                </c:pt>
                <c:pt idx="95">
                  <c:v>13.692236054542748</c:v>
                </c:pt>
                <c:pt idx="96">
                  <c:v>16.0651352389945</c:v>
                </c:pt>
                <c:pt idx="97">
                  <c:v>16.0651352389945</c:v>
                </c:pt>
                <c:pt idx="98">
                  <c:v>15.243417863984126</c:v>
                </c:pt>
                <c:pt idx="99">
                  <c:v>13.692236054542748</c:v>
                </c:pt>
                <c:pt idx="100">
                  <c:v>13.692236054542748</c:v>
                </c:pt>
                <c:pt idx="101">
                  <c:v>15.243417863984126</c:v>
                </c:pt>
                <c:pt idx="102">
                  <c:v>14.452698525828485</c:v>
                </c:pt>
                <c:pt idx="103">
                  <c:v>14.452698525828485</c:v>
                </c:pt>
                <c:pt idx="104">
                  <c:v>16.918598969599898</c:v>
                </c:pt>
                <c:pt idx="105">
                  <c:v>16.0651352389945</c:v>
                </c:pt>
                <c:pt idx="106">
                  <c:v>14.452698525828485</c:v>
                </c:pt>
                <c:pt idx="107">
                  <c:v>13.692236054542748</c:v>
                </c:pt>
                <c:pt idx="108">
                  <c:v>15.243417863984126</c:v>
                </c:pt>
                <c:pt idx="109">
                  <c:v>14.452698525828485</c:v>
                </c:pt>
                <c:pt idx="110">
                  <c:v>14.452698525828485</c:v>
                </c:pt>
                <c:pt idx="111">
                  <c:v>15.243417863984126</c:v>
                </c:pt>
                <c:pt idx="112">
                  <c:v>13.692236054542748</c:v>
                </c:pt>
                <c:pt idx="113">
                  <c:v>16.0651352389945</c:v>
                </c:pt>
                <c:pt idx="114">
                  <c:v>14.452698525828485</c:v>
                </c:pt>
                <c:pt idx="115">
                  <c:v>16.918598969599898</c:v>
                </c:pt>
                <c:pt idx="116">
                  <c:v>14.452698525828485</c:v>
                </c:pt>
                <c:pt idx="117">
                  <c:v>13.692236054542748</c:v>
                </c:pt>
                <c:pt idx="118">
                  <c:v>15.243417863984126</c:v>
                </c:pt>
                <c:pt idx="119">
                  <c:v>15.243417863984126</c:v>
                </c:pt>
                <c:pt idx="120">
                  <c:v>16.0651352389945</c:v>
                </c:pt>
                <c:pt idx="121">
                  <c:v>14.452698525828485</c:v>
                </c:pt>
                <c:pt idx="122">
                  <c:v>16.0651352389945</c:v>
                </c:pt>
                <c:pt idx="123">
                  <c:v>12.961296463757792</c:v>
                </c:pt>
                <c:pt idx="124">
                  <c:v>13.692236054542748</c:v>
                </c:pt>
                <c:pt idx="125">
                  <c:v>15.243417863984126</c:v>
                </c:pt>
                <c:pt idx="126">
                  <c:v>12.961296463757792</c:v>
                </c:pt>
                <c:pt idx="127">
                  <c:v>16.0651352389945</c:v>
                </c:pt>
                <c:pt idx="128">
                  <c:v>15.243417863984126</c:v>
                </c:pt>
                <c:pt idx="129">
                  <c:v>12.961296463757792</c:v>
                </c:pt>
                <c:pt idx="130">
                  <c:v>13.692236054542748</c:v>
                </c:pt>
                <c:pt idx="131">
                  <c:v>16.0651352389945</c:v>
                </c:pt>
                <c:pt idx="132">
                  <c:v>14.452698525828485</c:v>
                </c:pt>
                <c:pt idx="133">
                  <c:v>14.452698525828485</c:v>
                </c:pt>
                <c:pt idx="134">
                  <c:v>13.692236054542748</c:v>
                </c:pt>
                <c:pt idx="135">
                  <c:v>13.692236054542748</c:v>
                </c:pt>
                <c:pt idx="136">
                  <c:v>15.243417863984126</c:v>
                </c:pt>
                <c:pt idx="137">
                  <c:v>15.243417863984126</c:v>
                </c:pt>
                <c:pt idx="138">
                  <c:v>13.692236054542748</c:v>
                </c:pt>
                <c:pt idx="139">
                  <c:v>13.692236054542748</c:v>
                </c:pt>
                <c:pt idx="140">
                  <c:v>13.692236054542748</c:v>
                </c:pt>
                <c:pt idx="141">
                  <c:v>14.452698525828485</c:v>
                </c:pt>
                <c:pt idx="142">
                  <c:v>13.692236054542748</c:v>
                </c:pt>
                <c:pt idx="143">
                  <c:v>16.918598969599898</c:v>
                </c:pt>
                <c:pt idx="144">
                  <c:v>15.243417863984126</c:v>
                </c:pt>
                <c:pt idx="145">
                  <c:v>15.243417863984126</c:v>
                </c:pt>
                <c:pt idx="146">
                  <c:v>13.692236054542748</c:v>
                </c:pt>
                <c:pt idx="147">
                  <c:v>17.804564489100954</c:v>
                </c:pt>
                <c:pt idx="148">
                  <c:v>14.452698525828485</c:v>
                </c:pt>
                <c:pt idx="149">
                  <c:v>13.692236054542748</c:v>
                </c:pt>
                <c:pt idx="150">
                  <c:v>15.243417863984126</c:v>
                </c:pt>
                <c:pt idx="151">
                  <c:v>15.243417863984126</c:v>
                </c:pt>
                <c:pt idx="152">
                  <c:v>18.723794311806625</c:v>
                </c:pt>
                <c:pt idx="153">
                  <c:v>15.243417863984126</c:v>
                </c:pt>
                <c:pt idx="154">
                  <c:v>12.961296463757792</c:v>
                </c:pt>
                <c:pt idx="155">
                  <c:v>15.243417863984126</c:v>
                </c:pt>
                <c:pt idx="156">
                  <c:v>14.452698525828485</c:v>
                </c:pt>
                <c:pt idx="157">
                  <c:v>13.692236054542748</c:v>
                </c:pt>
                <c:pt idx="158">
                  <c:v>10.625073447618197</c:v>
                </c:pt>
                <c:pt idx="159">
                  <c:v>12.088032031865245</c:v>
                </c:pt>
                <c:pt idx="160">
                  <c:v>13.692236054542748</c:v>
                </c:pt>
                <c:pt idx="161">
                  <c:v>12.961296463757792</c:v>
                </c:pt>
                <c:pt idx="162">
                  <c:v>13.692236054542748</c:v>
                </c:pt>
                <c:pt idx="163">
                  <c:v>14.452698525828485</c:v>
                </c:pt>
                <c:pt idx="164">
                  <c:v>14.452698525828485</c:v>
                </c:pt>
                <c:pt idx="165">
                  <c:v>15.243417863984126</c:v>
                </c:pt>
                <c:pt idx="166">
                  <c:v>14.452698525828485</c:v>
                </c:pt>
                <c:pt idx="167">
                  <c:v>12.961296463757792</c:v>
                </c:pt>
                <c:pt idx="168">
                  <c:v>12.961296463757792</c:v>
                </c:pt>
                <c:pt idx="169">
                  <c:v>14.452698525828485</c:v>
                </c:pt>
                <c:pt idx="170">
                  <c:v>12.961296463757792</c:v>
                </c:pt>
                <c:pt idx="171">
                  <c:v>11.585086110292956</c:v>
                </c:pt>
                <c:pt idx="172">
                  <c:v>16.0651352389945</c:v>
                </c:pt>
                <c:pt idx="173">
                  <c:v>14.452698525828485</c:v>
                </c:pt>
                <c:pt idx="174">
                  <c:v>12.961296463757792</c:v>
                </c:pt>
                <c:pt idx="175">
                  <c:v>12.961296463757792</c:v>
                </c:pt>
                <c:pt idx="176">
                  <c:v>14.452698525828485</c:v>
                </c:pt>
                <c:pt idx="177">
                  <c:v>12.961296463757792</c:v>
                </c:pt>
                <c:pt idx="178">
                  <c:v>16.0651352389945</c:v>
                </c:pt>
                <c:pt idx="179">
                  <c:v>16.0651352389945</c:v>
                </c:pt>
                <c:pt idx="180">
                  <c:v>12.961296463757792</c:v>
                </c:pt>
                <c:pt idx="181">
                  <c:v>13.692236054542748</c:v>
                </c:pt>
                <c:pt idx="182">
                  <c:v>14.452698525828485</c:v>
                </c:pt>
                <c:pt idx="183">
                  <c:v>15.243417863984126</c:v>
                </c:pt>
                <c:pt idx="184">
                  <c:v>16.0651352389945</c:v>
                </c:pt>
                <c:pt idx="185">
                  <c:v>17.804564489100954</c:v>
                </c:pt>
                <c:pt idx="186">
                  <c:v>17.804564489100954</c:v>
                </c:pt>
                <c:pt idx="187">
                  <c:v>18.723794311806625</c:v>
                </c:pt>
                <c:pt idx="188">
                  <c:v>16.0651352389945</c:v>
                </c:pt>
                <c:pt idx="189">
                  <c:v>19.677058000104321</c:v>
                </c:pt>
                <c:pt idx="190">
                  <c:v>18.723794311806625</c:v>
                </c:pt>
                <c:pt idx="191">
                  <c:v>17.804564489100954</c:v>
                </c:pt>
                <c:pt idx="192">
                  <c:v>20.665132132132609</c:v>
                </c:pt>
                <c:pt idx="193">
                  <c:v>19.677058000104321</c:v>
                </c:pt>
                <c:pt idx="194">
                  <c:v>18.723794311806625</c:v>
                </c:pt>
                <c:pt idx="195">
                  <c:v>17.804564489100954</c:v>
                </c:pt>
                <c:pt idx="196">
                  <c:v>16.918598969599898</c:v>
                </c:pt>
                <c:pt idx="197">
                  <c:v>16.0651352389945</c:v>
                </c:pt>
                <c:pt idx="198">
                  <c:v>16.0651352389945</c:v>
                </c:pt>
                <c:pt idx="199">
                  <c:v>16.0651352389945</c:v>
                </c:pt>
                <c:pt idx="200">
                  <c:v>16.918598969599898</c:v>
                </c:pt>
                <c:pt idx="201">
                  <c:v>16.918598969599898</c:v>
                </c:pt>
                <c:pt idx="202">
                  <c:v>15.243417863984126</c:v>
                </c:pt>
                <c:pt idx="203">
                  <c:v>16.918598969599898</c:v>
                </c:pt>
                <c:pt idx="204">
                  <c:v>17.804564489100954</c:v>
                </c:pt>
                <c:pt idx="205">
                  <c:v>16.0651352389945</c:v>
                </c:pt>
                <c:pt idx="206">
                  <c:v>16.918598969599898</c:v>
                </c:pt>
                <c:pt idx="207">
                  <c:v>17.804564489100954</c:v>
                </c:pt>
                <c:pt idx="208">
                  <c:v>15.243417863984126</c:v>
                </c:pt>
                <c:pt idx="209">
                  <c:v>14.452698525828485</c:v>
                </c:pt>
                <c:pt idx="210">
                  <c:v>17.804564489100954</c:v>
                </c:pt>
                <c:pt idx="211">
                  <c:v>23.846087545565705</c:v>
                </c:pt>
                <c:pt idx="212">
                  <c:v>26.155326832758512</c:v>
                </c:pt>
                <c:pt idx="213">
                  <c:v>26.155326832758512</c:v>
                </c:pt>
                <c:pt idx="214">
                  <c:v>31.255837564231324</c:v>
                </c:pt>
                <c:pt idx="215">
                  <c:v>31.255837564231324</c:v>
                </c:pt>
                <c:pt idx="216">
                  <c:v>27.368960720164406</c:v>
                </c:pt>
                <c:pt idx="217">
                  <c:v>27.368960720164406</c:v>
                </c:pt>
                <c:pt idx="218">
                  <c:v>22.748852928791191</c:v>
                </c:pt>
                <c:pt idx="219">
                  <c:v>24.981308449628163</c:v>
                </c:pt>
                <c:pt idx="220">
                  <c:v>24.981308449628163</c:v>
                </c:pt>
                <c:pt idx="221">
                  <c:v>23.846087545565705</c:v>
                </c:pt>
                <c:pt idx="222">
                  <c:v>24.981308449628163</c:v>
                </c:pt>
                <c:pt idx="223">
                  <c:v>26.155326832758512</c:v>
                </c:pt>
                <c:pt idx="224">
                  <c:v>26.155326832758512</c:v>
                </c:pt>
                <c:pt idx="225">
                  <c:v>29.918381104648358</c:v>
                </c:pt>
                <c:pt idx="226">
                  <c:v>24.981308449628163</c:v>
                </c:pt>
                <c:pt idx="227">
                  <c:v>27.368960720164406</c:v>
                </c:pt>
                <c:pt idx="228">
                  <c:v>23.846087545565705</c:v>
                </c:pt>
                <c:pt idx="229">
                  <c:v>22.748852928791191</c:v>
                </c:pt>
                <c:pt idx="230">
                  <c:v>21.688800270037017</c:v>
                </c:pt>
                <c:pt idx="231">
                  <c:v>23.846087545565705</c:v>
                </c:pt>
                <c:pt idx="232">
                  <c:v>22.748852928791191</c:v>
                </c:pt>
                <c:pt idx="233">
                  <c:v>22.748852928791191</c:v>
                </c:pt>
                <c:pt idx="234">
                  <c:v>20.665132132132609</c:v>
                </c:pt>
                <c:pt idx="235">
                  <c:v>46.226197453255374</c:v>
                </c:pt>
                <c:pt idx="236">
                  <c:v>89.412355644233841</c:v>
                </c:pt>
                <c:pt idx="237">
                  <c:v>70.624969983532822</c:v>
                </c:pt>
                <c:pt idx="238">
                  <c:v>54.887125501616701</c:v>
                </c:pt>
                <c:pt idx="239">
                  <c:v>45.329544213967331</c:v>
                </c:pt>
                <c:pt idx="240">
                  <c:v>47.135679067472864</c:v>
                </c:pt>
                <c:pt idx="241">
                  <c:v>35.529352948325283</c:v>
                </c:pt>
                <c:pt idx="242">
                  <c:v>35.529352948325283</c:v>
                </c:pt>
                <c:pt idx="243">
                  <c:v>34.060468379159161</c:v>
                </c:pt>
                <c:pt idx="244">
                  <c:v>31.255837564231324</c:v>
                </c:pt>
                <c:pt idx="245">
                  <c:v>28.623034941882036</c:v>
                </c:pt>
                <c:pt idx="246">
                  <c:v>26.155326832758512</c:v>
                </c:pt>
                <c:pt idx="247">
                  <c:v>26.155326832758512</c:v>
                </c:pt>
                <c:pt idx="248">
                  <c:v>25.759626185613957</c:v>
                </c:pt>
                <c:pt idx="249">
                  <c:v>25.36829682368635</c:v>
                </c:pt>
                <c:pt idx="250">
                  <c:v>24.981308449628163</c:v>
                </c:pt>
                <c:pt idx="251">
                  <c:v>27.368960720164406</c:v>
                </c:pt>
                <c:pt idx="252">
                  <c:v>26.155326832758512</c:v>
                </c:pt>
                <c:pt idx="253">
                  <c:v>23.846087545565705</c:v>
                </c:pt>
                <c:pt idx="254">
                  <c:v>26.155326832758512</c:v>
                </c:pt>
                <c:pt idx="255">
                  <c:v>23.846087545565705</c:v>
                </c:pt>
                <c:pt idx="256">
                  <c:v>23.846087545565705</c:v>
                </c:pt>
                <c:pt idx="257">
                  <c:v>23.846087545565705</c:v>
                </c:pt>
                <c:pt idx="258">
                  <c:v>23.846087545565705</c:v>
                </c:pt>
                <c:pt idx="259">
                  <c:v>24.981308449628163</c:v>
                </c:pt>
                <c:pt idx="260">
                  <c:v>26.155326832758512</c:v>
                </c:pt>
                <c:pt idx="261">
                  <c:v>24.981308449628163</c:v>
                </c:pt>
                <c:pt idx="262">
                  <c:v>21.688800270037017</c:v>
                </c:pt>
                <c:pt idx="263">
                  <c:v>23.846087545565705</c:v>
                </c:pt>
                <c:pt idx="264">
                  <c:v>20.665132132132609</c:v>
                </c:pt>
                <c:pt idx="265">
                  <c:v>20.665132132132609</c:v>
                </c:pt>
                <c:pt idx="266">
                  <c:v>20.665132132132609</c:v>
                </c:pt>
                <c:pt idx="267">
                  <c:v>20.665132132132609</c:v>
                </c:pt>
                <c:pt idx="268">
                  <c:v>20.665132132132609</c:v>
                </c:pt>
                <c:pt idx="269">
                  <c:v>19.677058000104321</c:v>
                </c:pt>
                <c:pt idx="270">
                  <c:v>20.665132132132609</c:v>
                </c:pt>
                <c:pt idx="271">
                  <c:v>20.665132132132609</c:v>
                </c:pt>
                <c:pt idx="272">
                  <c:v>20.665132132132609</c:v>
                </c:pt>
                <c:pt idx="273">
                  <c:v>19.677058000104321</c:v>
                </c:pt>
                <c:pt idx="274">
                  <c:v>17.804564489100954</c:v>
                </c:pt>
                <c:pt idx="275">
                  <c:v>18.723794311806625</c:v>
                </c:pt>
                <c:pt idx="276">
                  <c:v>20.665132132132609</c:v>
                </c:pt>
                <c:pt idx="277">
                  <c:v>20.665132132132609</c:v>
                </c:pt>
                <c:pt idx="278">
                  <c:v>20.665132132132609</c:v>
                </c:pt>
                <c:pt idx="279">
                  <c:v>20.665132132132609</c:v>
                </c:pt>
                <c:pt idx="280">
                  <c:v>18.723794311806625</c:v>
                </c:pt>
                <c:pt idx="281">
                  <c:v>19.677058000104321</c:v>
                </c:pt>
                <c:pt idx="282">
                  <c:v>35.529352948325283</c:v>
                </c:pt>
                <c:pt idx="283">
                  <c:v>27.368960720164406</c:v>
                </c:pt>
                <c:pt idx="284">
                  <c:v>27.368960720164406</c:v>
                </c:pt>
                <c:pt idx="285">
                  <c:v>24.981308449628163</c:v>
                </c:pt>
                <c:pt idx="286">
                  <c:v>22.748852928791191</c:v>
                </c:pt>
                <c:pt idx="287">
                  <c:v>21.688800270037017</c:v>
                </c:pt>
                <c:pt idx="288">
                  <c:v>19.677058000104321</c:v>
                </c:pt>
                <c:pt idx="289">
                  <c:v>18.723794311806625</c:v>
                </c:pt>
                <c:pt idx="290">
                  <c:v>19.677058000104321</c:v>
                </c:pt>
                <c:pt idx="291">
                  <c:v>21.688800270037017</c:v>
                </c:pt>
                <c:pt idx="292">
                  <c:v>20.665132132132609</c:v>
                </c:pt>
                <c:pt idx="293">
                  <c:v>18.723794311806625</c:v>
                </c:pt>
                <c:pt idx="294">
                  <c:v>18.723794311806625</c:v>
                </c:pt>
                <c:pt idx="295">
                  <c:v>20.665132132132609</c:v>
                </c:pt>
                <c:pt idx="296">
                  <c:v>16.918598969599898</c:v>
                </c:pt>
                <c:pt idx="297">
                  <c:v>18.723794311806625</c:v>
                </c:pt>
                <c:pt idx="298">
                  <c:v>20.665132132132609</c:v>
                </c:pt>
                <c:pt idx="299">
                  <c:v>19.677058000104321</c:v>
                </c:pt>
                <c:pt idx="300">
                  <c:v>16.918598969599898</c:v>
                </c:pt>
                <c:pt idx="301">
                  <c:v>20.665132132132609</c:v>
                </c:pt>
                <c:pt idx="302">
                  <c:v>20.665132132132609</c:v>
                </c:pt>
                <c:pt idx="303">
                  <c:v>20.665132132132609</c:v>
                </c:pt>
                <c:pt idx="304">
                  <c:v>16.918598969599898</c:v>
                </c:pt>
                <c:pt idx="305">
                  <c:v>19.677058000104321</c:v>
                </c:pt>
                <c:pt idx="306">
                  <c:v>17.804564489100954</c:v>
                </c:pt>
                <c:pt idx="307">
                  <c:v>18.723794311806625</c:v>
                </c:pt>
                <c:pt idx="308">
                  <c:v>18.723794311806625</c:v>
                </c:pt>
                <c:pt idx="309">
                  <c:v>16.0651352389945</c:v>
                </c:pt>
                <c:pt idx="310">
                  <c:v>18.723794311806625</c:v>
                </c:pt>
                <c:pt idx="311">
                  <c:v>16.0651352389945</c:v>
                </c:pt>
                <c:pt idx="312">
                  <c:v>16.918598969599898</c:v>
                </c:pt>
                <c:pt idx="313">
                  <c:v>15.243417863984126</c:v>
                </c:pt>
                <c:pt idx="314">
                  <c:v>15.243417863984126</c:v>
                </c:pt>
                <c:pt idx="315">
                  <c:v>18.723794311806625</c:v>
                </c:pt>
                <c:pt idx="316">
                  <c:v>18.723794311806625</c:v>
                </c:pt>
                <c:pt idx="317">
                  <c:v>16.918598969599898</c:v>
                </c:pt>
                <c:pt idx="318">
                  <c:v>19.677058000104321</c:v>
                </c:pt>
                <c:pt idx="319">
                  <c:v>19.677058000104321</c:v>
                </c:pt>
                <c:pt idx="320">
                  <c:v>19.677058000104321</c:v>
                </c:pt>
                <c:pt idx="321">
                  <c:v>18.723794311806625</c:v>
                </c:pt>
                <c:pt idx="322">
                  <c:v>18.723794311806625</c:v>
                </c:pt>
                <c:pt idx="323">
                  <c:v>18.723794311806625</c:v>
                </c:pt>
                <c:pt idx="324">
                  <c:v>16.0651352389945</c:v>
                </c:pt>
                <c:pt idx="325">
                  <c:v>17.804564489100954</c:v>
                </c:pt>
                <c:pt idx="326">
                  <c:v>18.723794311806625</c:v>
                </c:pt>
                <c:pt idx="327">
                  <c:v>43.574268627446209</c:v>
                </c:pt>
                <c:pt idx="328">
                  <c:v>47.135679067472864</c:v>
                </c:pt>
                <c:pt idx="329">
                  <c:v>47.135679067472864</c:v>
                </c:pt>
                <c:pt idx="330">
                  <c:v>43.574268627446209</c:v>
                </c:pt>
                <c:pt idx="331">
                  <c:v>48.993584075909546</c:v>
                </c:pt>
                <c:pt idx="332">
                  <c:v>54.887125501616701</c:v>
                </c:pt>
                <c:pt idx="333">
                  <c:v>52.868380329097704</c:v>
                </c:pt>
                <c:pt idx="334">
                  <c:v>50.904176575716136</c:v>
                </c:pt>
                <c:pt idx="335">
                  <c:v>43.574268627446209</c:v>
                </c:pt>
                <c:pt idx="336">
                  <c:v>37.043768189617921</c:v>
                </c:pt>
                <c:pt idx="337">
                  <c:v>35.529352948325283</c:v>
                </c:pt>
                <c:pt idx="338">
                  <c:v>29.918381104648358</c:v>
                </c:pt>
                <c:pt idx="339">
                  <c:v>27.368960720164406</c:v>
                </c:pt>
                <c:pt idx="340">
                  <c:v>27.368960720164406</c:v>
                </c:pt>
                <c:pt idx="341">
                  <c:v>27.368960720164406</c:v>
                </c:pt>
                <c:pt idx="342">
                  <c:v>26.155326832758512</c:v>
                </c:pt>
                <c:pt idx="343">
                  <c:v>23.846087545565705</c:v>
                </c:pt>
                <c:pt idx="344">
                  <c:v>23.846087545565705</c:v>
                </c:pt>
                <c:pt idx="345">
                  <c:v>22.748852928791191</c:v>
                </c:pt>
                <c:pt idx="346">
                  <c:v>24.981308449628163</c:v>
                </c:pt>
                <c:pt idx="347">
                  <c:v>23.846087545565705</c:v>
                </c:pt>
                <c:pt idx="348">
                  <c:v>22.748852928791191</c:v>
                </c:pt>
                <c:pt idx="349">
                  <c:v>23.846087545565705</c:v>
                </c:pt>
                <c:pt idx="350">
                  <c:v>22.748852928791191</c:v>
                </c:pt>
                <c:pt idx="351">
                  <c:v>20.665132132132609</c:v>
                </c:pt>
                <c:pt idx="352">
                  <c:v>23.846087545565705</c:v>
                </c:pt>
                <c:pt idx="353">
                  <c:v>22.748852928791191</c:v>
                </c:pt>
                <c:pt idx="354">
                  <c:v>27.368960720164406</c:v>
                </c:pt>
                <c:pt idx="355">
                  <c:v>22.748852928791191</c:v>
                </c:pt>
                <c:pt idx="356">
                  <c:v>27.368960720164406</c:v>
                </c:pt>
                <c:pt idx="357">
                  <c:v>34.060468379159161</c:v>
                </c:pt>
                <c:pt idx="358">
                  <c:v>34.060468379159161</c:v>
                </c:pt>
                <c:pt idx="359">
                  <c:v>35.529352948325283</c:v>
                </c:pt>
                <c:pt idx="360">
                  <c:v>31.255837564231324</c:v>
                </c:pt>
                <c:pt idx="361">
                  <c:v>45.329544213967331</c:v>
                </c:pt>
                <c:pt idx="362">
                  <c:v>24.981308449628163</c:v>
                </c:pt>
                <c:pt idx="363">
                  <c:v>23.846087545565705</c:v>
                </c:pt>
                <c:pt idx="364">
                  <c:v>24.981308449628163</c:v>
                </c:pt>
                <c:pt idx="365">
                  <c:v>26.155326832758512</c:v>
                </c:pt>
                <c:pt idx="366">
                  <c:v>23.846087545565705</c:v>
                </c:pt>
                <c:pt idx="367">
                  <c:v>23.846087545565705</c:v>
                </c:pt>
                <c:pt idx="368">
                  <c:v>21.688800270037017</c:v>
                </c:pt>
                <c:pt idx="369">
                  <c:v>23.846087545565705</c:v>
                </c:pt>
                <c:pt idx="370">
                  <c:v>20.665132132132609</c:v>
                </c:pt>
                <c:pt idx="371">
                  <c:v>23.846087545565705</c:v>
                </c:pt>
                <c:pt idx="372">
                  <c:v>24.981308449628163</c:v>
                </c:pt>
                <c:pt idx="373">
                  <c:v>21.688800270037017</c:v>
                </c:pt>
                <c:pt idx="374">
                  <c:v>21.688800270037017</c:v>
                </c:pt>
                <c:pt idx="375">
                  <c:v>20.665132132132609</c:v>
                </c:pt>
                <c:pt idx="376">
                  <c:v>22.748852928791191</c:v>
                </c:pt>
                <c:pt idx="377">
                  <c:v>20.665132132132609</c:v>
                </c:pt>
                <c:pt idx="378">
                  <c:v>21.688800270037017</c:v>
                </c:pt>
                <c:pt idx="379">
                  <c:v>17.804564489100954</c:v>
                </c:pt>
                <c:pt idx="380">
                  <c:v>19.677058000104321</c:v>
                </c:pt>
                <c:pt idx="381">
                  <c:v>20.665132132132609</c:v>
                </c:pt>
                <c:pt idx="382">
                  <c:v>18.723794311806625</c:v>
                </c:pt>
                <c:pt idx="383">
                  <c:v>17.804564489100954</c:v>
                </c:pt>
                <c:pt idx="384">
                  <c:v>17.804564489100954</c:v>
                </c:pt>
                <c:pt idx="385">
                  <c:v>16.918598969599898</c:v>
                </c:pt>
                <c:pt idx="386">
                  <c:v>20.665132132132609</c:v>
                </c:pt>
                <c:pt idx="387">
                  <c:v>18.723794311806625</c:v>
                </c:pt>
                <c:pt idx="388">
                  <c:v>16.918598969599898</c:v>
                </c:pt>
                <c:pt idx="389">
                  <c:v>16.918598969599898</c:v>
                </c:pt>
                <c:pt idx="390">
                  <c:v>16.918598969599898</c:v>
                </c:pt>
                <c:pt idx="391">
                  <c:v>19.677058000104321</c:v>
                </c:pt>
                <c:pt idx="392">
                  <c:v>19.677058000104321</c:v>
                </c:pt>
                <c:pt idx="393">
                  <c:v>16.0651352389945</c:v>
                </c:pt>
                <c:pt idx="394">
                  <c:v>18.723794311806625</c:v>
                </c:pt>
                <c:pt idx="395">
                  <c:v>16.918598969599898</c:v>
                </c:pt>
                <c:pt idx="396">
                  <c:v>16.918598969599898</c:v>
                </c:pt>
                <c:pt idx="397">
                  <c:v>16.918598969599898</c:v>
                </c:pt>
                <c:pt idx="398">
                  <c:v>16.0651352389945</c:v>
                </c:pt>
                <c:pt idx="399">
                  <c:v>16.918598969599898</c:v>
                </c:pt>
                <c:pt idx="400">
                  <c:v>17.804564489100954</c:v>
                </c:pt>
                <c:pt idx="401">
                  <c:v>18.723794311806625</c:v>
                </c:pt>
                <c:pt idx="402">
                  <c:v>19.677058000104321</c:v>
                </c:pt>
                <c:pt idx="403">
                  <c:v>16.0651352389945</c:v>
                </c:pt>
                <c:pt idx="404">
                  <c:v>17.804564489100954</c:v>
                </c:pt>
                <c:pt idx="405">
                  <c:v>18.723794311806625</c:v>
                </c:pt>
                <c:pt idx="406">
                  <c:v>24.981308449628163</c:v>
                </c:pt>
                <c:pt idx="407">
                  <c:v>17.804564489100954</c:v>
                </c:pt>
                <c:pt idx="408">
                  <c:v>20.665132132132609</c:v>
                </c:pt>
                <c:pt idx="409">
                  <c:v>18.723794311806625</c:v>
                </c:pt>
                <c:pt idx="410">
                  <c:v>17.804564489100954</c:v>
                </c:pt>
                <c:pt idx="411">
                  <c:v>16.918598969599898</c:v>
                </c:pt>
                <c:pt idx="412">
                  <c:v>18.723794311806625</c:v>
                </c:pt>
                <c:pt idx="413">
                  <c:v>17.804564489100954</c:v>
                </c:pt>
                <c:pt idx="414">
                  <c:v>16.918598969599898</c:v>
                </c:pt>
                <c:pt idx="415">
                  <c:v>18.723794311806625</c:v>
                </c:pt>
                <c:pt idx="416">
                  <c:v>18.723794311806625</c:v>
                </c:pt>
                <c:pt idx="417">
                  <c:v>16.0651352389945</c:v>
                </c:pt>
                <c:pt idx="418">
                  <c:v>16.0651352389945</c:v>
                </c:pt>
                <c:pt idx="419">
                  <c:v>17.804564489100954</c:v>
                </c:pt>
                <c:pt idx="420">
                  <c:v>19.677058000104321</c:v>
                </c:pt>
                <c:pt idx="421">
                  <c:v>24.981308449628163</c:v>
                </c:pt>
                <c:pt idx="422">
                  <c:v>22.748852928791191</c:v>
                </c:pt>
                <c:pt idx="423">
                  <c:v>22.748852928791191</c:v>
                </c:pt>
                <c:pt idx="424">
                  <c:v>23.846087545565705</c:v>
                </c:pt>
                <c:pt idx="425">
                  <c:v>18.723794311806625</c:v>
                </c:pt>
                <c:pt idx="426">
                  <c:v>18.723794311806625</c:v>
                </c:pt>
                <c:pt idx="427">
                  <c:v>17.804564489100954</c:v>
                </c:pt>
                <c:pt idx="428">
                  <c:v>16.918598969599898</c:v>
                </c:pt>
                <c:pt idx="429">
                  <c:v>18.723794311806625</c:v>
                </c:pt>
                <c:pt idx="430">
                  <c:v>18.723794311806625</c:v>
                </c:pt>
                <c:pt idx="431">
                  <c:v>16.0651352389945</c:v>
                </c:pt>
                <c:pt idx="432">
                  <c:v>19.677058000104321</c:v>
                </c:pt>
                <c:pt idx="433">
                  <c:v>19.677058000104321</c:v>
                </c:pt>
                <c:pt idx="434">
                  <c:v>16.0651352389945</c:v>
                </c:pt>
                <c:pt idx="435">
                  <c:v>16.918598969599898</c:v>
                </c:pt>
                <c:pt idx="436">
                  <c:v>16.918598969599898</c:v>
                </c:pt>
                <c:pt idx="437">
                  <c:v>17.804564489100954</c:v>
                </c:pt>
                <c:pt idx="438">
                  <c:v>16.918598969599898</c:v>
                </c:pt>
                <c:pt idx="439">
                  <c:v>16.0651352389945</c:v>
                </c:pt>
                <c:pt idx="440">
                  <c:v>17.804564489100954</c:v>
                </c:pt>
                <c:pt idx="441">
                  <c:v>16.0651352389945</c:v>
                </c:pt>
                <c:pt idx="442">
                  <c:v>17.804564489100954</c:v>
                </c:pt>
                <c:pt idx="443">
                  <c:v>17.804564489100954</c:v>
                </c:pt>
                <c:pt idx="444">
                  <c:v>17.804564489100954</c:v>
                </c:pt>
                <c:pt idx="445">
                  <c:v>15.243417863984126</c:v>
                </c:pt>
                <c:pt idx="446">
                  <c:v>17.804564489100954</c:v>
                </c:pt>
                <c:pt idx="447">
                  <c:v>19.677058000104321</c:v>
                </c:pt>
                <c:pt idx="448">
                  <c:v>20.665132132132609</c:v>
                </c:pt>
                <c:pt idx="449">
                  <c:v>21.688800270037017</c:v>
                </c:pt>
                <c:pt idx="450">
                  <c:v>22.748852928791191</c:v>
                </c:pt>
                <c:pt idx="451">
                  <c:v>22.748852928791191</c:v>
                </c:pt>
                <c:pt idx="452">
                  <c:v>27.368960720164406</c:v>
                </c:pt>
                <c:pt idx="453">
                  <c:v>27.368960720164406</c:v>
                </c:pt>
                <c:pt idx="454">
                  <c:v>26.155326832758512</c:v>
                </c:pt>
                <c:pt idx="455">
                  <c:v>26.155326832758512</c:v>
                </c:pt>
                <c:pt idx="456">
                  <c:v>23.846087545565705</c:v>
                </c:pt>
                <c:pt idx="457">
                  <c:v>22.748852928791191</c:v>
                </c:pt>
                <c:pt idx="458">
                  <c:v>23.846087545565705</c:v>
                </c:pt>
                <c:pt idx="459">
                  <c:v>20.665132132132609</c:v>
                </c:pt>
                <c:pt idx="460">
                  <c:v>18.723794311806625</c:v>
                </c:pt>
                <c:pt idx="461">
                  <c:v>19.677058000104321</c:v>
                </c:pt>
                <c:pt idx="462">
                  <c:v>19.677058000104321</c:v>
                </c:pt>
                <c:pt idx="463">
                  <c:v>18.723794311806625</c:v>
                </c:pt>
                <c:pt idx="464">
                  <c:v>17.804564489100954</c:v>
                </c:pt>
                <c:pt idx="465">
                  <c:v>21.688800270037017</c:v>
                </c:pt>
                <c:pt idx="466">
                  <c:v>16.918598969599898</c:v>
                </c:pt>
                <c:pt idx="467">
                  <c:v>17.804564489100954</c:v>
                </c:pt>
                <c:pt idx="468">
                  <c:v>18.723794311806625</c:v>
                </c:pt>
                <c:pt idx="469">
                  <c:v>21.688800270037017</c:v>
                </c:pt>
                <c:pt idx="470">
                  <c:v>19.677058000104321</c:v>
                </c:pt>
                <c:pt idx="471">
                  <c:v>18.723794311806625</c:v>
                </c:pt>
                <c:pt idx="472">
                  <c:v>20.665132132132609</c:v>
                </c:pt>
                <c:pt idx="473">
                  <c:v>44.885992700599346</c:v>
                </c:pt>
                <c:pt idx="474">
                  <c:v>85.112712249556168</c:v>
                </c:pt>
                <c:pt idx="475">
                  <c:v>65.831973921284842</c:v>
                </c:pt>
                <c:pt idx="476">
                  <c:v>45.329544213967331</c:v>
                </c:pt>
                <c:pt idx="477">
                  <c:v>43.574268627446209</c:v>
                </c:pt>
                <c:pt idx="478">
                  <c:v>37.043768189617921</c:v>
                </c:pt>
                <c:pt idx="479">
                  <c:v>32.636249398205287</c:v>
                </c:pt>
                <c:pt idx="480">
                  <c:v>29.918381104648358</c:v>
                </c:pt>
                <c:pt idx="481">
                  <c:v>29.918381104648358</c:v>
                </c:pt>
                <c:pt idx="482">
                  <c:v>26.155326832758512</c:v>
                </c:pt>
                <c:pt idx="483">
                  <c:v>26.155326832758512</c:v>
                </c:pt>
                <c:pt idx="484">
                  <c:v>26.155326832758512</c:v>
                </c:pt>
                <c:pt idx="485">
                  <c:v>22.748852928791191</c:v>
                </c:pt>
                <c:pt idx="486">
                  <c:v>22.748852928791191</c:v>
                </c:pt>
                <c:pt idx="487">
                  <c:v>24.981308449628163</c:v>
                </c:pt>
                <c:pt idx="488">
                  <c:v>23.846087545565705</c:v>
                </c:pt>
                <c:pt idx="489">
                  <c:v>22.748852928791191</c:v>
                </c:pt>
                <c:pt idx="490">
                  <c:v>22.748852928791191</c:v>
                </c:pt>
                <c:pt idx="491">
                  <c:v>22.748852928791191</c:v>
                </c:pt>
                <c:pt idx="492">
                  <c:v>22.748852928791191</c:v>
                </c:pt>
                <c:pt idx="493">
                  <c:v>19.677058000104321</c:v>
                </c:pt>
                <c:pt idx="494">
                  <c:v>19.677058000104321</c:v>
                </c:pt>
                <c:pt idx="495">
                  <c:v>22.748852928791191</c:v>
                </c:pt>
                <c:pt idx="496">
                  <c:v>17.804564489100954</c:v>
                </c:pt>
                <c:pt idx="497">
                  <c:v>17.804564489100954</c:v>
                </c:pt>
                <c:pt idx="498">
                  <c:v>19.677058000104321</c:v>
                </c:pt>
                <c:pt idx="499">
                  <c:v>20.665132132132609</c:v>
                </c:pt>
                <c:pt idx="500">
                  <c:v>20.665132132132609</c:v>
                </c:pt>
                <c:pt idx="501">
                  <c:v>19.677058000104321</c:v>
                </c:pt>
                <c:pt idx="502">
                  <c:v>18.723794311806625</c:v>
                </c:pt>
                <c:pt idx="503">
                  <c:v>20.665132132132609</c:v>
                </c:pt>
                <c:pt idx="504">
                  <c:v>20.665132132132609</c:v>
                </c:pt>
                <c:pt idx="505">
                  <c:v>24.981308449628163</c:v>
                </c:pt>
                <c:pt idx="506">
                  <c:v>24.981308449628163</c:v>
                </c:pt>
                <c:pt idx="507">
                  <c:v>26.155326832758512</c:v>
                </c:pt>
                <c:pt idx="508">
                  <c:v>24.981308449628163</c:v>
                </c:pt>
                <c:pt idx="509">
                  <c:v>28.623034941882036</c:v>
                </c:pt>
                <c:pt idx="510">
                  <c:v>27.368960720164406</c:v>
                </c:pt>
                <c:pt idx="511">
                  <c:v>22.748852928791191</c:v>
                </c:pt>
                <c:pt idx="512">
                  <c:v>22.748852928791191</c:v>
                </c:pt>
                <c:pt idx="513">
                  <c:v>21.688800270037017</c:v>
                </c:pt>
                <c:pt idx="514">
                  <c:v>20.665132132132609</c:v>
                </c:pt>
                <c:pt idx="515">
                  <c:v>21.688800270037017</c:v>
                </c:pt>
                <c:pt idx="516">
                  <c:v>24.981308449628163</c:v>
                </c:pt>
                <c:pt idx="517">
                  <c:v>23.846087545565705</c:v>
                </c:pt>
                <c:pt idx="518">
                  <c:v>21.688800270037017</c:v>
                </c:pt>
                <c:pt idx="519">
                  <c:v>19.677058000104321</c:v>
                </c:pt>
                <c:pt idx="520">
                  <c:v>19.677058000104321</c:v>
                </c:pt>
                <c:pt idx="521">
                  <c:v>19.677058000104321</c:v>
                </c:pt>
                <c:pt idx="522">
                  <c:v>18.723794311806625</c:v>
                </c:pt>
                <c:pt idx="523">
                  <c:v>21.688800270037017</c:v>
                </c:pt>
                <c:pt idx="524">
                  <c:v>19.677058000104321</c:v>
                </c:pt>
                <c:pt idx="525">
                  <c:v>23.846087545565705</c:v>
                </c:pt>
                <c:pt idx="526">
                  <c:v>23.846087545565705</c:v>
                </c:pt>
                <c:pt idx="527">
                  <c:v>26.155326832758512</c:v>
                </c:pt>
                <c:pt idx="528">
                  <c:v>28.623034941882036</c:v>
                </c:pt>
                <c:pt idx="529">
                  <c:v>24.981308449628163</c:v>
                </c:pt>
                <c:pt idx="530">
                  <c:v>27.368960720164406</c:v>
                </c:pt>
                <c:pt idx="531">
                  <c:v>26.155326832758512</c:v>
                </c:pt>
                <c:pt idx="532">
                  <c:v>21.688800270037017</c:v>
                </c:pt>
                <c:pt idx="533">
                  <c:v>22.748852928791191</c:v>
                </c:pt>
                <c:pt idx="534">
                  <c:v>23.846087545565705</c:v>
                </c:pt>
                <c:pt idx="535">
                  <c:v>20.665132132132609</c:v>
                </c:pt>
                <c:pt idx="536">
                  <c:v>23.846087545565705</c:v>
                </c:pt>
                <c:pt idx="537">
                  <c:v>27.368960720164406</c:v>
                </c:pt>
                <c:pt idx="538">
                  <c:v>22.748852928791191</c:v>
                </c:pt>
                <c:pt idx="539">
                  <c:v>23.846087545565705</c:v>
                </c:pt>
                <c:pt idx="540">
                  <c:v>22.748852928791191</c:v>
                </c:pt>
                <c:pt idx="541">
                  <c:v>22.748852928791191</c:v>
                </c:pt>
                <c:pt idx="542">
                  <c:v>19.677058000104321</c:v>
                </c:pt>
                <c:pt idx="543">
                  <c:v>19.677058000104321</c:v>
                </c:pt>
                <c:pt idx="544">
                  <c:v>19.677058000104321</c:v>
                </c:pt>
                <c:pt idx="545">
                  <c:v>20.665132132132609</c:v>
                </c:pt>
                <c:pt idx="546">
                  <c:v>23.846087545565705</c:v>
                </c:pt>
                <c:pt idx="547">
                  <c:v>93.867808356946909</c:v>
                </c:pt>
                <c:pt idx="548">
                  <c:v>253.91081739613537</c:v>
                </c:pt>
                <c:pt idx="549">
                  <c:v>186.77314874407557</c:v>
                </c:pt>
                <c:pt idx="550">
                  <c:v>137.52956090770365</c:v>
                </c:pt>
                <c:pt idx="551">
                  <c:v>115.06076709801843</c:v>
                </c:pt>
                <c:pt idx="552">
                  <c:v>92.365131080478491</c:v>
                </c:pt>
                <c:pt idx="553">
                  <c:v>65.831973921284842</c:v>
                </c:pt>
                <c:pt idx="554">
                  <c:v>59.091992650798133</c:v>
                </c:pt>
                <c:pt idx="555">
                  <c:v>59.091992650798133</c:v>
                </c:pt>
                <c:pt idx="556">
                  <c:v>52.868380329097704</c:v>
                </c:pt>
                <c:pt idx="557">
                  <c:v>43.574268627446209</c:v>
                </c:pt>
                <c:pt idx="558">
                  <c:v>45.329544213967331</c:v>
                </c:pt>
                <c:pt idx="559">
                  <c:v>38.604585804070084</c:v>
                </c:pt>
                <c:pt idx="560">
                  <c:v>37.043768189617921</c:v>
                </c:pt>
                <c:pt idx="561">
                  <c:v>40.212684084658079</c:v>
                </c:pt>
                <c:pt idx="562">
                  <c:v>34.060468379159161</c:v>
                </c:pt>
                <c:pt idx="563">
                  <c:v>35.529352948325283</c:v>
                </c:pt>
                <c:pt idx="564">
                  <c:v>35.529352948325283</c:v>
                </c:pt>
                <c:pt idx="565">
                  <c:v>31.255837564231324</c:v>
                </c:pt>
                <c:pt idx="566">
                  <c:v>34.060468379159161</c:v>
                </c:pt>
                <c:pt idx="567">
                  <c:v>29.918381104648358</c:v>
                </c:pt>
                <c:pt idx="568">
                  <c:v>32.636249398205287</c:v>
                </c:pt>
                <c:pt idx="569">
                  <c:v>31.255837564231324</c:v>
                </c:pt>
                <c:pt idx="570">
                  <c:v>26.155326832758512</c:v>
                </c:pt>
                <c:pt idx="571">
                  <c:v>28.623034941882036</c:v>
                </c:pt>
                <c:pt idx="572">
                  <c:v>27.368960720164406</c:v>
                </c:pt>
                <c:pt idx="573">
                  <c:v>26.155326832758512</c:v>
                </c:pt>
                <c:pt idx="574">
                  <c:v>43.574268627446209</c:v>
                </c:pt>
                <c:pt idx="575">
                  <c:v>41.868947891504092</c:v>
                </c:pt>
                <c:pt idx="576">
                  <c:v>38.604585804070084</c:v>
                </c:pt>
                <c:pt idx="577">
                  <c:v>40.212684084658079</c:v>
                </c:pt>
                <c:pt idx="578">
                  <c:v>34.060468379159161</c:v>
                </c:pt>
                <c:pt idx="579">
                  <c:v>34.060468379159161</c:v>
                </c:pt>
                <c:pt idx="580">
                  <c:v>32.636249398205287</c:v>
                </c:pt>
                <c:pt idx="581">
                  <c:v>29.918381104648358</c:v>
                </c:pt>
                <c:pt idx="582">
                  <c:v>29.918381104648358</c:v>
                </c:pt>
                <c:pt idx="583">
                  <c:v>28.623034941882036</c:v>
                </c:pt>
                <c:pt idx="584">
                  <c:v>26.155326832758512</c:v>
                </c:pt>
                <c:pt idx="585">
                  <c:v>29.918381104648358</c:v>
                </c:pt>
                <c:pt idx="586">
                  <c:v>26.155326832758512</c:v>
                </c:pt>
                <c:pt idx="587">
                  <c:v>26.155326832758512</c:v>
                </c:pt>
                <c:pt idx="588">
                  <c:v>23.846087545565705</c:v>
                </c:pt>
                <c:pt idx="589">
                  <c:v>26.155326832758512</c:v>
                </c:pt>
                <c:pt idx="590">
                  <c:v>22.748852928791191</c:v>
                </c:pt>
                <c:pt idx="591">
                  <c:v>22.748852928791191</c:v>
                </c:pt>
                <c:pt idx="592">
                  <c:v>26.155326832758512</c:v>
                </c:pt>
                <c:pt idx="593">
                  <c:v>22.748852928791191</c:v>
                </c:pt>
                <c:pt idx="594">
                  <c:v>22.748852928791191</c:v>
                </c:pt>
                <c:pt idx="595">
                  <c:v>26.155326832758512</c:v>
                </c:pt>
                <c:pt idx="596">
                  <c:v>27.368960720164406</c:v>
                </c:pt>
                <c:pt idx="597">
                  <c:v>27.368960720164406</c:v>
                </c:pt>
                <c:pt idx="598">
                  <c:v>34.060468379159161</c:v>
                </c:pt>
                <c:pt idx="599">
                  <c:v>35.529352948325283</c:v>
                </c:pt>
                <c:pt idx="600">
                  <c:v>38.604585804070084</c:v>
                </c:pt>
                <c:pt idx="601">
                  <c:v>32.636249398205287</c:v>
                </c:pt>
                <c:pt idx="602">
                  <c:v>32.636249398205287</c:v>
                </c:pt>
                <c:pt idx="603">
                  <c:v>29.918381104648358</c:v>
                </c:pt>
                <c:pt idx="604">
                  <c:v>32.636249398205287</c:v>
                </c:pt>
                <c:pt idx="605">
                  <c:v>29.918381104648358</c:v>
                </c:pt>
                <c:pt idx="606">
                  <c:v>29.918381104648358</c:v>
                </c:pt>
                <c:pt idx="607">
                  <c:v>29.918381104648358</c:v>
                </c:pt>
                <c:pt idx="608">
                  <c:v>27.368960720164406</c:v>
                </c:pt>
                <c:pt idx="609">
                  <c:v>29.918381104648358</c:v>
                </c:pt>
                <c:pt idx="610">
                  <c:v>24.981308449628163</c:v>
                </c:pt>
                <c:pt idx="611">
                  <c:v>24.981308449628163</c:v>
                </c:pt>
                <c:pt idx="612">
                  <c:v>27.368960720164406</c:v>
                </c:pt>
                <c:pt idx="613">
                  <c:v>24.981308449628163</c:v>
                </c:pt>
                <c:pt idx="614">
                  <c:v>27.368960720164406</c:v>
                </c:pt>
                <c:pt idx="615">
                  <c:v>26.155326832758512</c:v>
                </c:pt>
                <c:pt idx="616">
                  <c:v>24.981308449628163</c:v>
                </c:pt>
                <c:pt idx="617">
                  <c:v>26.155326832758512</c:v>
                </c:pt>
                <c:pt idx="618">
                  <c:v>26.155326832758512</c:v>
                </c:pt>
                <c:pt idx="619">
                  <c:v>22.748852928791191</c:v>
                </c:pt>
                <c:pt idx="620">
                  <c:v>21.688800270037017</c:v>
                </c:pt>
                <c:pt idx="621">
                  <c:v>21.688800270037017</c:v>
                </c:pt>
                <c:pt idx="622">
                  <c:v>20.665132132132609</c:v>
                </c:pt>
                <c:pt idx="623">
                  <c:v>19.677058000104321</c:v>
                </c:pt>
                <c:pt idx="624">
                  <c:v>20.665132132132609</c:v>
                </c:pt>
                <c:pt idx="625">
                  <c:v>21.688800270037017</c:v>
                </c:pt>
                <c:pt idx="626">
                  <c:v>23.846087545565705</c:v>
                </c:pt>
                <c:pt idx="627">
                  <c:v>22.748852928791191</c:v>
                </c:pt>
                <c:pt idx="628">
                  <c:v>18.723794311806625</c:v>
                </c:pt>
                <c:pt idx="629">
                  <c:v>20.665132132132609</c:v>
                </c:pt>
                <c:pt idx="630">
                  <c:v>19.677058000104321</c:v>
                </c:pt>
                <c:pt idx="631">
                  <c:v>21.688800270037017</c:v>
                </c:pt>
                <c:pt idx="632">
                  <c:v>21.688800270037017</c:v>
                </c:pt>
                <c:pt idx="633">
                  <c:v>18.723794311806625</c:v>
                </c:pt>
                <c:pt idx="634">
                  <c:v>22.748852928791191</c:v>
                </c:pt>
                <c:pt idx="635">
                  <c:v>19.677058000104321</c:v>
                </c:pt>
                <c:pt idx="636">
                  <c:v>20.665132132132609</c:v>
                </c:pt>
                <c:pt idx="637">
                  <c:v>18.723794311806625</c:v>
                </c:pt>
                <c:pt idx="638">
                  <c:v>19.677058000104321</c:v>
                </c:pt>
                <c:pt idx="639">
                  <c:v>21.688800270037017</c:v>
                </c:pt>
                <c:pt idx="640">
                  <c:v>21.688800270037017</c:v>
                </c:pt>
                <c:pt idx="641">
                  <c:v>19.677058000104321</c:v>
                </c:pt>
                <c:pt idx="642">
                  <c:v>17.804564489100954</c:v>
                </c:pt>
                <c:pt idx="643">
                  <c:v>19.677058000104321</c:v>
                </c:pt>
                <c:pt idx="644">
                  <c:v>18.723794311806625</c:v>
                </c:pt>
                <c:pt idx="645">
                  <c:v>19.677058000104321</c:v>
                </c:pt>
                <c:pt idx="646">
                  <c:v>24.981308449628163</c:v>
                </c:pt>
                <c:pt idx="647">
                  <c:v>24.981308449628163</c:v>
                </c:pt>
                <c:pt idx="648">
                  <c:v>27.368960720164406</c:v>
                </c:pt>
                <c:pt idx="649">
                  <c:v>27.368960720164406</c:v>
                </c:pt>
                <c:pt idx="650">
                  <c:v>23.846087545565705</c:v>
                </c:pt>
                <c:pt idx="651">
                  <c:v>28.623034941882036</c:v>
                </c:pt>
                <c:pt idx="652">
                  <c:v>22.748852928791191</c:v>
                </c:pt>
                <c:pt idx="653">
                  <c:v>22.748852928791191</c:v>
                </c:pt>
                <c:pt idx="654">
                  <c:v>22.748852928791191</c:v>
                </c:pt>
                <c:pt idx="655">
                  <c:v>22.748852928791191</c:v>
                </c:pt>
                <c:pt idx="656">
                  <c:v>22.748852928791191</c:v>
                </c:pt>
                <c:pt idx="657">
                  <c:v>19.677058000104321</c:v>
                </c:pt>
                <c:pt idx="658">
                  <c:v>21.688800270037017</c:v>
                </c:pt>
                <c:pt idx="659">
                  <c:v>21.688800270037017</c:v>
                </c:pt>
                <c:pt idx="660">
                  <c:v>21.688800270037017</c:v>
                </c:pt>
                <c:pt idx="661">
                  <c:v>20.665132132132609</c:v>
                </c:pt>
                <c:pt idx="662">
                  <c:v>19.677058000104321</c:v>
                </c:pt>
                <c:pt idx="663">
                  <c:v>20.665132132132609</c:v>
                </c:pt>
                <c:pt idx="664">
                  <c:v>26.155326832758512</c:v>
                </c:pt>
                <c:pt idx="665">
                  <c:v>32.636249398205287</c:v>
                </c:pt>
                <c:pt idx="666">
                  <c:v>35.529352948325283</c:v>
                </c:pt>
                <c:pt idx="667">
                  <c:v>29.918381104648358</c:v>
                </c:pt>
                <c:pt idx="668">
                  <c:v>31.255837564231324</c:v>
                </c:pt>
                <c:pt idx="669">
                  <c:v>28.623034941882036</c:v>
                </c:pt>
                <c:pt idx="670">
                  <c:v>29.918381104648358</c:v>
                </c:pt>
                <c:pt idx="671">
                  <c:v>27.368960720164406</c:v>
                </c:pt>
                <c:pt idx="672">
                  <c:v>23.846087545565705</c:v>
                </c:pt>
                <c:pt idx="673">
                  <c:v>24.981308449628163</c:v>
                </c:pt>
                <c:pt idx="674">
                  <c:v>22.748852928791191</c:v>
                </c:pt>
                <c:pt idx="675">
                  <c:v>24.981308449628163</c:v>
                </c:pt>
                <c:pt idx="676">
                  <c:v>24.981308449628163</c:v>
                </c:pt>
                <c:pt idx="677">
                  <c:v>22.748852928791191</c:v>
                </c:pt>
                <c:pt idx="678">
                  <c:v>23.846087545565705</c:v>
                </c:pt>
                <c:pt idx="679">
                  <c:v>20.665132132132609</c:v>
                </c:pt>
                <c:pt idx="680">
                  <c:v>22.748852928791191</c:v>
                </c:pt>
                <c:pt idx="681">
                  <c:v>22.748852928791191</c:v>
                </c:pt>
                <c:pt idx="682">
                  <c:v>19.677058000104321</c:v>
                </c:pt>
                <c:pt idx="683">
                  <c:v>16.0651352389945</c:v>
                </c:pt>
                <c:pt idx="684">
                  <c:v>20.665132132132609</c:v>
                </c:pt>
                <c:pt idx="685">
                  <c:v>23.846087545565705</c:v>
                </c:pt>
                <c:pt idx="686">
                  <c:v>22.748852928791191</c:v>
                </c:pt>
                <c:pt idx="687">
                  <c:v>22.748852928791191</c:v>
                </c:pt>
                <c:pt idx="688">
                  <c:v>21.688800270037017</c:v>
                </c:pt>
                <c:pt idx="689">
                  <c:v>20.665132132132609</c:v>
                </c:pt>
                <c:pt idx="690">
                  <c:v>21.688800270037017</c:v>
                </c:pt>
                <c:pt idx="691">
                  <c:v>35.529352948325283</c:v>
                </c:pt>
                <c:pt idx="692">
                  <c:v>43.574268627446209</c:v>
                </c:pt>
                <c:pt idx="693">
                  <c:v>40.212684084658079</c:v>
                </c:pt>
                <c:pt idx="694">
                  <c:v>32.636249398205287</c:v>
                </c:pt>
                <c:pt idx="695">
                  <c:v>32.636249398205287</c:v>
                </c:pt>
                <c:pt idx="696">
                  <c:v>26.155326832758512</c:v>
                </c:pt>
                <c:pt idx="697">
                  <c:v>26.155326832758512</c:v>
                </c:pt>
                <c:pt idx="698">
                  <c:v>23.846087545565705</c:v>
                </c:pt>
                <c:pt idx="699">
                  <c:v>21.172467705759768</c:v>
                </c:pt>
                <c:pt idx="700">
                  <c:v>18.723794311806625</c:v>
                </c:pt>
                <c:pt idx="701">
                  <c:v>23.846087545565705</c:v>
                </c:pt>
                <c:pt idx="702">
                  <c:v>26.155326832758512</c:v>
                </c:pt>
                <c:pt idx="703">
                  <c:v>24.981308449628163</c:v>
                </c:pt>
                <c:pt idx="704">
                  <c:v>22.748852928791191</c:v>
                </c:pt>
                <c:pt idx="705">
                  <c:v>24.981308449628163</c:v>
                </c:pt>
                <c:pt idx="706">
                  <c:v>22.748852928791191</c:v>
                </c:pt>
                <c:pt idx="707">
                  <c:v>21.688800270037017</c:v>
                </c:pt>
                <c:pt idx="708">
                  <c:v>24.981308449628163</c:v>
                </c:pt>
                <c:pt idx="709">
                  <c:v>22.748852928791191</c:v>
                </c:pt>
                <c:pt idx="710">
                  <c:v>21.688800270037017</c:v>
                </c:pt>
                <c:pt idx="711">
                  <c:v>20.665132132132609</c:v>
                </c:pt>
                <c:pt idx="712">
                  <c:v>20.665132132132609</c:v>
                </c:pt>
                <c:pt idx="713">
                  <c:v>18.723794311806625</c:v>
                </c:pt>
                <c:pt idx="714">
                  <c:v>23.846087545565705</c:v>
                </c:pt>
                <c:pt idx="715">
                  <c:v>21.688800270037017</c:v>
                </c:pt>
                <c:pt idx="716">
                  <c:v>19.677058000104321</c:v>
                </c:pt>
                <c:pt idx="717">
                  <c:v>20.665132132132609</c:v>
                </c:pt>
                <c:pt idx="718">
                  <c:v>19.677058000104321</c:v>
                </c:pt>
                <c:pt idx="719">
                  <c:v>19.677058000104321</c:v>
                </c:pt>
              </c:numCache>
            </c:numRef>
          </c:xVal>
          <c:yVal>
            <c:numRef>
              <c:f>'DATA 2021'!$D$746:$D$1465</c:f>
              <c:numCache>
                <c:formatCode>General</c:formatCode>
                <c:ptCount val="720"/>
                <c:pt idx="0">
                  <c:v>1.6548149999999999</c:v>
                </c:pt>
                <c:pt idx="1">
                  <c:v>1.6548149999999999</c:v>
                </c:pt>
                <c:pt idx="2">
                  <c:v>1.72644</c:v>
                </c:pt>
                <c:pt idx="3">
                  <c:v>1.7025650000000001</c:v>
                </c:pt>
                <c:pt idx="4">
                  <c:v>1.7025650000000001</c:v>
                </c:pt>
                <c:pt idx="5">
                  <c:v>1.7503150000000001</c:v>
                </c:pt>
                <c:pt idx="6">
                  <c:v>1.72644</c:v>
                </c:pt>
                <c:pt idx="7">
                  <c:v>1.7025650000000001</c:v>
                </c:pt>
                <c:pt idx="8">
                  <c:v>1.7025650000000001</c:v>
                </c:pt>
                <c:pt idx="9">
                  <c:v>1.7741899999999999</c:v>
                </c:pt>
                <c:pt idx="10">
                  <c:v>1.845815</c:v>
                </c:pt>
                <c:pt idx="11">
                  <c:v>1.845815</c:v>
                </c:pt>
                <c:pt idx="12">
                  <c:v>1.8219399999999999</c:v>
                </c:pt>
                <c:pt idx="13">
                  <c:v>1.798065</c:v>
                </c:pt>
                <c:pt idx="14">
                  <c:v>1.8219399999999999</c:v>
                </c:pt>
                <c:pt idx="15">
                  <c:v>1.798065</c:v>
                </c:pt>
                <c:pt idx="16">
                  <c:v>1.845815</c:v>
                </c:pt>
                <c:pt idx="17">
                  <c:v>1.8696900000000001</c:v>
                </c:pt>
                <c:pt idx="18">
                  <c:v>1.8696900000000001</c:v>
                </c:pt>
                <c:pt idx="19">
                  <c:v>1.798065</c:v>
                </c:pt>
                <c:pt idx="20">
                  <c:v>1.91744</c:v>
                </c:pt>
                <c:pt idx="21">
                  <c:v>1.9890650000000001</c:v>
                </c:pt>
                <c:pt idx="22">
                  <c:v>1.8696900000000001</c:v>
                </c:pt>
                <c:pt idx="23">
                  <c:v>1.8219399999999999</c:v>
                </c:pt>
                <c:pt idx="24">
                  <c:v>1.798065</c:v>
                </c:pt>
                <c:pt idx="25">
                  <c:v>1.798065</c:v>
                </c:pt>
                <c:pt idx="26">
                  <c:v>1.798065</c:v>
                </c:pt>
                <c:pt idx="27">
                  <c:v>1.845815</c:v>
                </c:pt>
                <c:pt idx="28">
                  <c:v>1.798065</c:v>
                </c:pt>
                <c:pt idx="29">
                  <c:v>1.798065</c:v>
                </c:pt>
                <c:pt idx="30">
                  <c:v>1.798065</c:v>
                </c:pt>
                <c:pt idx="31">
                  <c:v>1.8219399999999999</c:v>
                </c:pt>
                <c:pt idx="32">
                  <c:v>1.798065</c:v>
                </c:pt>
                <c:pt idx="33">
                  <c:v>1.798065</c:v>
                </c:pt>
                <c:pt idx="34">
                  <c:v>1.7741899999999999</c:v>
                </c:pt>
                <c:pt idx="35">
                  <c:v>1.72644</c:v>
                </c:pt>
                <c:pt idx="36">
                  <c:v>1.72644</c:v>
                </c:pt>
                <c:pt idx="37">
                  <c:v>1.7741899999999999</c:v>
                </c:pt>
                <c:pt idx="38">
                  <c:v>1.7741899999999999</c:v>
                </c:pt>
                <c:pt idx="39">
                  <c:v>1.7503150000000001</c:v>
                </c:pt>
                <c:pt idx="40">
                  <c:v>1.7741899999999999</c:v>
                </c:pt>
                <c:pt idx="41">
                  <c:v>1.7741899999999999</c:v>
                </c:pt>
                <c:pt idx="42">
                  <c:v>1.9413149999999999</c:v>
                </c:pt>
                <c:pt idx="43">
                  <c:v>1.8219399999999999</c:v>
                </c:pt>
                <c:pt idx="44">
                  <c:v>1.8219399999999999</c:v>
                </c:pt>
                <c:pt idx="45">
                  <c:v>1.7741899999999999</c:v>
                </c:pt>
                <c:pt idx="46">
                  <c:v>1.845815</c:v>
                </c:pt>
                <c:pt idx="47">
                  <c:v>1.7503150000000001</c:v>
                </c:pt>
                <c:pt idx="48">
                  <c:v>1.8219399999999999</c:v>
                </c:pt>
                <c:pt idx="49">
                  <c:v>1.7741899999999999</c:v>
                </c:pt>
                <c:pt idx="50">
                  <c:v>1.7741899999999999</c:v>
                </c:pt>
                <c:pt idx="51">
                  <c:v>1.7741899999999999</c:v>
                </c:pt>
                <c:pt idx="52">
                  <c:v>1.7503150000000001</c:v>
                </c:pt>
                <c:pt idx="53">
                  <c:v>1.7741899999999999</c:v>
                </c:pt>
                <c:pt idx="54">
                  <c:v>1.7503150000000001</c:v>
                </c:pt>
                <c:pt idx="55">
                  <c:v>1.798065</c:v>
                </c:pt>
                <c:pt idx="56">
                  <c:v>1.7741899999999999</c:v>
                </c:pt>
                <c:pt idx="57">
                  <c:v>1.72644</c:v>
                </c:pt>
                <c:pt idx="58">
                  <c:v>1.798065</c:v>
                </c:pt>
                <c:pt idx="59">
                  <c:v>1.7503150000000001</c:v>
                </c:pt>
                <c:pt idx="60">
                  <c:v>1.7503150000000001</c:v>
                </c:pt>
                <c:pt idx="61">
                  <c:v>1.7025650000000001</c:v>
                </c:pt>
                <c:pt idx="62">
                  <c:v>1.798065</c:v>
                </c:pt>
                <c:pt idx="63">
                  <c:v>1.72644</c:v>
                </c:pt>
                <c:pt idx="64">
                  <c:v>1.7503150000000001</c:v>
                </c:pt>
                <c:pt idx="65">
                  <c:v>1.7503150000000001</c:v>
                </c:pt>
                <c:pt idx="66">
                  <c:v>1.7741899999999999</c:v>
                </c:pt>
                <c:pt idx="67">
                  <c:v>1.72644</c:v>
                </c:pt>
                <c:pt idx="68">
                  <c:v>1.7503150000000001</c:v>
                </c:pt>
                <c:pt idx="69">
                  <c:v>1.67869</c:v>
                </c:pt>
                <c:pt idx="70">
                  <c:v>1.72644</c:v>
                </c:pt>
                <c:pt idx="71">
                  <c:v>1.67869</c:v>
                </c:pt>
                <c:pt idx="72">
                  <c:v>1.6548149999999999</c:v>
                </c:pt>
                <c:pt idx="73">
                  <c:v>1.72644</c:v>
                </c:pt>
                <c:pt idx="74">
                  <c:v>1.67869</c:v>
                </c:pt>
                <c:pt idx="75">
                  <c:v>1.7025650000000001</c:v>
                </c:pt>
                <c:pt idx="76">
                  <c:v>1.67869</c:v>
                </c:pt>
                <c:pt idx="77">
                  <c:v>1.67869</c:v>
                </c:pt>
                <c:pt idx="78">
                  <c:v>1.6309400000000001</c:v>
                </c:pt>
                <c:pt idx="79">
                  <c:v>1.6309400000000001</c:v>
                </c:pt>
                <c:pt idx="80">
                  <c:v>1.6309400000000001</c:v>
                </c:pt>
                <c:pt idx="81">
                  <c:v>1.6309400000000001</c:v>
                </c:pt>
                <c:pt idx="82">
                  <c:v>1.67869</c:v>
                </c:pt>
                <c:pt idx="83">
                  <c:v>1.6309400000000001</c:v>
                </c:pt>
                <c:pt idx="84">
                  <c:v>1.6548149999999999</c:v>
                </c:pt>
                <c:pt idx="85">
                  <c:v>1.6548149999999999</c:v>
                </c:pt>
                <c:pt idx="86">
                  <c:v>1.6309400000000001</c:v>
                </c:pt>
                <c:pt idx="87">
                  <c:v>1.6548149999999999</c:v>
                </c:pt>
                <c:pt idx="88">
                  <c:v>1.6548149999999999</c:v>
                </c:pt>
                <c:pt idx="89">
                  <c:v>1.7025650000000001</c:v>
                </c:pt>
                <c:pt idx="90">
                  <c:v>1.6309400000000001</c:v>
                </c:pt>
                <c:pt idx="91">
                  <c:v>1.72644</c:v>
                </c:pt>
                <c:pt idx="92">
                  <c:v>1.67869</c:v>
                </c:pt>
                <c:pt idx="93">
                  <c:v>1.6548149999999999</c:v>
                </c:pt>
                <c:pt idx="94">
                  <c:v>1.607065</c:v>
                </c:pt>
                <c:pt idx="95">
                  <c:v>1.607065</c:v>
                </c:pt>
                <c:pt idx="96">
                  <c:v>1.67869</c:v>
                </c:pt>
                <c:pt idx="97">
                  <c:v>1.67869</c:v>
                </c:pt>
                <c:pt idx="98">
                  <c:v>1.6548149999999999</c:v>
                </c:pt>
                <c:pt idx="99">
                  <c:v>1.607065</c:v>
                </c:pt>
                <c:pt idx="100">
                  <c:v>1.607065</c:v>
                </c:pt>
                <c:pt idx="101">
                  <c:v>1.6548149999999999</c:v>
                </c:pt>
                <c:pt idx="102">
                  <c:v>1.6309400000000001</c:v>
                </c:pt>
                <c:pt idx="103">
                  <c:v>1.6309400000000001</c:v>
                </c:pt>
                <c:pt idx="104">
                  <c:v>1.7025650000000001</c:v>
                </c:pt>
                <c:pt idx="105">
                  <c:v>1.67869</c:v>
                </c:pt>
                <c:pt idx="106">
                  <c:v>1.6309400000000001</c:v>
                </c:pt>
                <c:pt idx="107">
                  <c:v>1.607065</c:v>
                </c:pt>
                <c:pt idx="108">
                  <c:v>1.6548149999999999</c:v>
                </c:pt>
                <c:pt idx="109">
                  <c:v>1.6309400000000001</c:v>
                </c:pt>
                <c:pt idx="110">
                  <c:v>1.6309400000000001</c:v>
                </c:pt>
                <c:pt idx="111">
                  <c:v>1.6548149999999999</c:v>
                </c:pt>
                <c:pt idx="112">
                  <c:v>1.607065</c:v>
                </c:pt>
                <c:pt idx="113">
                  <c:v>1.67869</c:v>
                </c:pt>
                <c:pt idx="114">
                  <c:v>1.6309400000000001</c:v>
                </c:pt>
                <c:pt idx="115">
                  <c:v>1.7025650000000001</c:v>
                </c:pt>
                <c:pt idx="116">
                  <c:v>1.6309400000000001</c:v>
                </c:pt>
                <c:pt idx="117">
                  <c:v>1.607065</c:v>
                </c:pt>
                <c:pt idx="118">
                  <c:v>1.6548149999999999</c:v>
                </c:pt>
                <c:pt idx="119">
                  <c:v>1.6548149999999999</c:v>
                </c:pt>
                <c:pt idx="120">
                  <c:v>1.67869</c:v>
                </c:pt>
                <c:pt idx="121">
                  <c:v>1.6309400000000001</c:v>
                </c:pt>
                <c:pt idx="122">
                  <c:v>1.67869</c:v>
                </c:pt>
                <c:pt idx="123">
                  <c:v>1.5831900000000001</c:v>
                </c:pt>
                <c:pt idx="124">
                  <c:v>1.607065</c:v>
                </c:pt>
                <c:pt idx="125">
                  <c:v>1.6548149999999999</c:v>
                </c:pt>
                <c:pt idx="126">
                  <c:v>1.5831900000000001</c:v>
                </c:pt>
                <c:pt idx="127">
                  <c:v>1.67869</c:v>
                </c:pt>
                <c:pt idx="128">
                  <c:v>1.6548149999999999</c:v>
                </c:pt>
                <c:pt idx="129">
                  <c:v>1.5831900000000001</c:v>
                </c:pt>
                <c:pt idx="130">
                  <c:v>1.607065</c:v>
                </c:pt>
                <c:pt idx="131">
                  <c:v>1.67869</c:v>
                </c:pt>
                <c:pt idx="132">
                  <c:v>1.6309400000000001</c:v>
                </c:pt>
                <c:pt idx="133">
                  <c:v>1.6309400000000001</c:v>
                </c:pt>
                <c:pt idx="134">
                  <c:v>1.607065</c:v>
                </c:pt>
                <c:pt idx="135">
                  <c:v>1.607065</c:v>
                </c:pt>
                <c:pt idx="136">
                  <c:v>1.6548149999999999</c:v>
                </c:pt>
                <c:pt idx="137">
                  <c:v>1.6548149999999999</c:v>
                </c:pt>
                <c:pt idx="138">
                  <c:v>1.607065</c:v>
                </c:pt>
                <c:pt idx="139">
                  <c:v>1.607065</c:v>
                </c:pt>
                <c:pt idx="140">
                  <c:v>1.607065</c:v>
                </c:pt>
                <c:pt idx="141">
                  <c:v>1.6309400000000001</c:v>
                </c:pt>
                <c:pt idx="142">
                  <c:v>1.607065</c:v>
                </c:pt>
                <c:pt idx="143">
                  <c:v>1.7025650000000001</c:v>
                </c:pt>
                <c:pt idx="144">
                  <c:v>1.6548149999999999</c:v>
                </c:pt>
                <c:pt idx="145">
                  <c:v>1.6548149999999999</c:v>
                </c:pt>
                <c:pt idx="146">
                  <c:v>1.607065</c:v>
                </c:pt>
                <c:pt idx="147">
                  <c:v>1.72644</c:v>
                </c:pt>
                <c:pt idx="148">
                  <c:v>1.6309400000000001</c:v>
                </c:pt>
                <c:pt idx="149">
                  <c:v>1.607065</c:v>
                </c:pt>
                <c:pt idx="150">
                  <c:v>1.6548149999999999</c:v>
                </c:pt>
                <c:pt idx="151">
                  <c:v>1.6548149999999999</c:v>
                </c:pt>
                <c:pt idx="152">
                  <c:v>1.7503150000000001</c:v>
                </c:pt>
                <c:pt idx="153">
                  <c:v>1.6548149999999999</c:v>
                </c:pt>
                <c:pt idx="154">
                  <c:v>1.5831900000000001</c:v>
                </c:pt>
                <c:pt idx="155">
                  <c:v>1.6548149999999999</c:v>
                </c:pt>
                <c:pt idx="156">
                  <c:v>1.6309400000000001</c:v>
                </c:pt>
                <c:pt idx="157">
                  <c:v>1.607065</c:v>
                </c:pt>
                <c:pt idx="158">
                  <c:v>1.4996274999999999</c:v>
                </c:pt>
                <c:pt idx="159">
                  <c:v>1.5533462499999999</c:v>
                </c:pt>
                <c:pt idx="160">
                  <c:v>1.607065</c:v>
                </c:pt>
                <c:pt idx="161">
                  <c:v>1.5831900000000001</c:v>
                </c:pt>
                <c:pt idx="162">
                  <c:v>1.607065</c:v>
                </c:pt>
                <c:pt idx="163">
                  <c:v>1.6309400000000001</c:v>
                </c:pt>
                <c:pt idx="164">
                  <c:v>1.6309400000000001</c:v>
                </c:pt>
                <c:pt idx="165">
                  <c:v>1.6548149999999999</c:v>
                </c:pt>
                <c:pt idx="166">
                  <c:v>1.6309400000000001</c:v>
                </c:pt>
                <c:pt idx="167">
                  <c:v>1.5831900000000001</c:v>
                </c:pt>
                <c:pt idx="168">
                  <c:v>1.5831900000000001</c:v>
                </c:pt>
                <c:pt idx="169">
                  <c:v>1.6309400000000001</c:v>
                </c:pt>
                <c:pt idx="170">
                  <c:v>1.5831900000000001</c:v>
                </c:pt>
                <c:pt idx="171">
                  <c:v>1.5354399999999999</c:v>
                </c:pt>
                <c:pt idx="172">
                  <c:v>1.67869</c:v>
                </c:pt>
                <c:pt idx="173">
                  <c:v>1.6309400000000001</c:v>
                </c:pt>
                <c:pt idx="174">
                  <c:v>1.5831900000000001</c:v>
                </c:pt>
                <c:pt idx="175">
                  <c:v>1.5831900000000001</c:v>
                </c:pt>
                <c:pt idx="176">
                  <c:v>1.6309400000000001</c:v>
                </c:pt>
                <c:pt idx="177">
                  <c:v>1.5831900000000001</c:v>
                </c:pt>
                <c:pt idx="178">
                  <c:v>1.67869</c:v>
                </c:pt>
                <c:pt idx="179">
                  <c:v>1.67869</c:v>
                </c:pt>
                <c:pt idx="180">
                  <c:v>1.5831900000000001</c:v>
                </c:pt>
                <c:pt idx="181">
                  <c:v>1.607065</c:v>
                </c:pt>
                <c:pt idx="182">
                  <c:v>1.6309400000000001</c:v>
                </c:pt>
                <c:pt idx="183">
                  <c:v>1.6548149999999999</c:v>
                </c:pt>
                <c:pt idx="184">
                  <c:v>1.67869</c:v>
                </c:pt>
                <c:pt idx="185">
                  <c:v>1.72644</c:v>
                </c:pt>
                <c:pt idx="186">
                  <c:v>1.72644</c:v>
                </c:pt>
                <c:pt idx="187">
                  <c:v>1.7503150000000001</c:v>
                </c:pt>
                <c:pt idx="188">
                  <c:v>1.67869</c:v>
                </c:pt>
                <c:pt idx="189">
                  <c:v>1.7741899999999999</c:v>
                </c:pt>
                <c:pt idx="190">
                  <c:v>1.7503150000000001</c:v>
                </c:pt>
                <c:pt idx="191">
                  <c:v>1.72644</c:v>
                </c:pt>
                <c:pt idx="192">
                  <c:v>1.798065</c:v>
                </c:pt>
                <c:pt idx="193">
                  <c:v>1.7741899999999999</c:v>
                </c:pt>
                <c:pt idx="194">
                  <c:v>1.7503150000000001</c:v>
                </c:pt>
                <c:pt idx="195">
                  <c:v>1.72644</c:v>
                </c:pt>
                <c:pt idx="196">
                  <c:v>1.7025650000000001</c:v>
                </c:pt>
                <c:pt idx="197">
                  <c:v>1.67869</c:v>
                </c:pt>
                <c:pt idx="198">
                  <c:v>1.67869</c:v>
                </c:pt>
                <c:pt idx="199">
                  <c:v>1.67869</c:v>
                </c:pt>
                <c:pt idx="200">
                  <c:v>1.7025650000000001</c:v>
                </c:pt>
                <c:pt idx="201">
                  <c:v>1.7025650000000001</c:v>
                </c:pt>
                <c:pt idx="202">
                  <c:v>1.6548149999999999</c:v>
                </c:pt>
                <c:pt idx="203">
                  <c:v>1.7025650000000001</c:v>
                </c:pt>
                <c:pt idx="204">
                  <c:v>1.72644</c:v>
                </c:pt>
                <c:pt idx="205">
                  <c:v>1.67869</c:v>
                </c:pt>
                <c:pt idx="206">
                  <c:v>1.7025650000000001</c:v>
                </c:pt>
                <c:pt idx="207">
                  <c:v>1.72644</c:v>
                </c:pt>
                <c:pt idx="208">
                  <c:v>1.6548149999999999</c:v>
                </c:pt>
                <c:pt idx="209">
                  <c:v>1.6309400000000001</c:v>
                </c:pt>
                <c:pt idx="210">
                  <c:v>1.72644</c:v>
                </c:pt>
                <c:pt idx="211">
                  <c:v>1.8696900000000001</c:v>
                </c:pt>
                <c:pt idx="212">
                  <c:v>1.91744</c:v>
                </c:pt>
                <c:pt idx="213">
                  <c:v>1.91744</c:v>
                </c:pt>
                <c:pt idx="214">
                  <c:v>2.01294</c:v>
                </c:pt>
                <c:pt idx="215">
                  <c:v>2.01294</c:v>
                </c:pt>
                <c:pt idx="216">
                  <c:v>1.9413149999999999</c:v>
                </c:pt>
                <c:pt idx="217">
                  <c:v>1.9413149999999999</c:v>
                </c:pt>
                <c:pt idx="218">
                  <c:v>1.845815</c:v>
                </c:pt>
                <c:pt idx="219">
                  <c:v>1.8935649999999999</c:v>
                </c:pt>
                <c:pt idx="220">
                  <c:v>1.8935649999999999</c:v>
                </c:pt>
                <c:pt idx="221">
                  <c:v>1.8696900000000001</c:v>
                </c:pt>
                <c:pt idx="222">
                  <c:v>1.8935649999999999</c:v>
                </c:pt>
                <c:pt idx="223">
                  <c:v>1.91744</c:v>
                </c:pt>
                <c:pt idx="224">
                  <c:v>1.91744</c:v>
                </c:pt>
                <c:pt idx="225">
                  <c:v>1.9890650000000001</c:v>
                </c:pt>
                <c:pt idx="226">
                  <c:v>1.8935649999999999</c:v>
                </c:pt>
                <c:pt idx="227">
                  <c:v>1.9413149999999999</c:v>
                </c:pt>
                <c:pt idx="228">
                  <c:v>1.8696900000000001</c:v>
                </c:pt>
                <c:pt idx="229">
                  <c:v>1.845815</c:v>
                </c:pt>
                <c:pt idx="230">
                  <c:v>1.8219399999999999</c:v>
                </c:pt>
                <c:pt idx="231">
                  <c:v>1.8696900000000001</c:v>
                </c:pt>
                <c:pt idx="232">
                  <c:v>1.845815</c:v>
                </c:pt>
                <c:pt idx="233">
                  <c:v>1.845815</c:v>
                </c:pt>
                <c:pt idx="234">
                  <c:v>1.798065</c:v>
                </c:pt>
                <c:pt idx="235">
                  <c:v>2.2397524999999998</c:v>
                </c:pt>
                <c:pt idx="236">
                  <c:v>2.6814399999999998</c:v>
                </c:pt>
                <c:pt idx="237">
                  <c:v>2.5143149999999999</c:v>
                </c:pt>
                <c:pt idx="238">
                  <c:v>2.3471899999999999</c:v>
                </c:pt>
                <c:pt idx="239">
                  <c:v>2.2278150000000001</c:v>
                </c:pt>
                <c:pt idx="240">
                  <c:v>2.25169</c:v>
                </c:pt>
                <c:pt idx="241">
                  <c:v>2.084565</c:v>
                </c:pt>
                <c:pt idx="242">
                  <c:v>2.084565</c:v>
                </c:pt>
                <c:pt idx="243">
                  <c:v>2.0606900000000001</c:v>
                </c:pt>
                <c:pt idx="244">
                  <c:v>2.01294</c:v>
                </c:pt>
                <c:pt idx="245">
                  <c:v>1.96519</c:v>
                </c:pt>
                <c:pt idx="246">
                  <c:v>1.91744</c:v>
                </c:pt>
                <c:pt idx="247">
                  <c:v>1.91744</c:v>
                </c:pt>
                <c:pt idx="248">
                  <c:v>1.909481666666667</c:v>
                </c:pt>
                <c:pt idx="249">
                  <c:v>1.901523333333333</c:v>
                </c:pt>
                <c:pt idx="250">
                  <c:v>1.8935649999999999</c:v>
                </c:pt>
                <c:pt idx="251">
                  <c:v>1.9413149999999999</c:v>
                </c:pt>
                <c:pt idx="252">
                  <c:v>1.91744</c:v>
                </c:pt>
                <c:pt idx="253">
                  <c:v>1.8696900000000001</c:v>
                </c:pt>
                <c:pt idx="254">
                  <c:v>1.91744</c:v>
                </c:pt>
                <c:pt idx="255">
                  <c:v>1.8696900000000001</c:v>
                </c:pt>
                <c:pt idx="256">
                  <c:v>1.8696900000000001</c:v>
                </c:pt>
                <c:pt idx="257">
                  <c:v>1.8696900000000001</c:v>
                </c:pt>
                <c:pt idx="258">
                  <c:v>1.8696900000000001</c:v>
                </c:pt>
                <c:pt idx="259">
                  <c:v>1.8935649999999999</c:v>
                </c:pt>
                <c:pt idx="260">
                  <c:v>1.91744</c:v>
                </c:pt>
                <c:pt idx="261">
                  <c:v>1.8935649999999999</c:v>
                </c:pt>
                <c:pt idx="262">
                  <c:v>1.8219399999999999</c:v>
                </c:pt>
                <c:pt idx="263">
                  <c:v>1.8696900000000001</c:v>
                </c:pt>
                <c:pt idx="264">
                  <c:v>1.798065</c:v>
                </c:pt>
                <c:pt idx="265">
                  <c:v>1.798065</c:v>
                </c:pt>
                <c:pt idx="266">
                  <c:v>1.798065</c:v>
                </c:pt>
                <c:pt idx="267">
                  <c:v>1.798065</c:v>
                </c:pt>
                <c:pt idx="268">
                  <c:v>1.798065</c:v>
                </c:pt>
                <c:pt idx="269">
                  <c:v>1.7741899999999999</c:v>
                </c:pt>
                <c:pt idx="270">
                  <c:v>1.798065</c:v>
                </c:pt>
                <c:pt idx="271">
                  <c:v>1.798065</c:v>
                </c:pt>
                <c:pt idx="272">
                  <c:v>1.798065</c:v>
                </c:pt>
                <c:pt idx="273">
                  <c:v>1.7741899999999999</c:v>
                </c:pt>
                <c:pt idx="274">
                  <c:v>1.72644</c:v>
                </c:pt>
                <c:pt idx="275">
                  <c:v>1.7503150000000001</c:v>
                </c:pt>
                <c:pt idx="276">
                  <c:v>1.798065</c:v>
                </c:pt>
                <c:pt idx="277">
                  <c:v>1.798065</c:v>
                </c:pt>
                <c:pt idx="278">
                  <c:v>1.798065</c:v>
                </c:pt>
                <c:pt idx="279">
                  <c:v>1.798065</c:v>
                </c:pt>
                <c:pt idx="280">
                  <c:v>1.7503150000000001</c:v>
                </c:pt>
                <c:pt idx="281">
                  <c:v>1.7741899999999999</c:v>
                </c:pt>
                <c:pt idx="282">
                  <c:v>2.084565</c:v>
                </c:pt>
                <c:pt idx="283">
                  <c:v>1.9413149999999999</c:v>
                </c:pt>
                <c:pt idx="284">
                  <c:v>1.9413149999999999</c:v>
                </c:pt>
                <c:pt idx="285">
                  <c:v>1.8935649999999999</c:v>
                </c:pt>
                <c:pt idx="286">
                  <c:v>1.845815</c:v>
                </c:pt>
                <c:pt idx="287">
                  <c:v>1.8219399999999999</c:v>
                </c:pt>
                <c:pt idx="288">
                  <c:v>1.7741899999999999</c:v>
                </c:pt>
                <c:pt idx="289">
                  <c:v>1.7503150000000001</c:v>
                </c:pt>
                <c:pt idx="290">
                  <c:v>1.7741899999999999</c:v>
                </c:pt>
                <c:pt idx="291">
                  <c:v>1.8219399999999999</c:v>
                </c:pt>
                <c:pt idx="292">
                  <c:v>1.798065</c:v>
                </c:pt>
                <c:pt idx="293">
                  <c:v>1.7503150000000001</c:v>
                </c:pt>
                <c:pt idx="294">
                  <c:v>1.7503150000000001</c:v>
                </c:pt>
                <c:pt idx="295">
                  <c:v>1.798065</c:v>
                </c:pt>
                <c:pt idx="296">
                  <c:v>1.7025650000000001</c:v>
                </c:pt>
                <c:pt idx="297">
                  <c:v>1.7503150000000001</c:v>
                </c:pt>
                <c:pt idx="298">
                  <c:v>1.798065</c:v>
                </c:pt>
                <c:pt idx="299">
                  <c:v>1.7741899999999999</c:v>
                </c:pt>
                <c:pt idx="300">
                  <c:v>1.7025650000000001</c:v>
                </c:pt>
                <c:pt idx="301">
                  <c:v>1.798065</c:v>
                </c:pt>
                <c:pt idx="302">
                  <c:v>1.798065</c:v>
                </c:pt>
                <c:pt idx="303">
                  <c:v>1.798065</c:v>
                </c:pt>
                <c:pt idx="304">
                  <c:v>1.7025650000000001</c:v>
                </c:pt>
                <c:pt idx="305">
                  <c:v>1.7741899999999999</c:v>
                </c:pt>
                <c:pt idx="306">
                  <c:v>1.72644</c:v>
                </c:pt>
                <c:pt idx="307">
                  <c:v>1.7503150000000001</c:v>
                </c:pt>
                <c:pt idx="308">
                  <c:v>1.7503150000000001</c:v>
                </c:pt>
                <c:pt idx="309">
                  <c:v>1.67869</c:v>
                </c:pt>
                <c:pt idx="310">
                  <c:v>1.7503150000000001</c:v>
                </c:pt>
                <c:pt idx="311">
                  <c:v>1.67869</c:v>
                </c:pt>
                <c:pt idx="312">
                  <c:v>1.7025650000000001</c:v>
                </c:pt>
                <c:pt idx="313">
                  <c:v>1.6548149999999999</c:v>
                </c:pt>
                <c:pt idx="314">
                  <c:v>1.6548149999999999</c:v>
                </c:pt>
                <c:pt idx="315">
                  <c:v>1.7503150000000001</c:v>
                </c:pt>
                <c:pt idx="316">
                  <c:v>1.7503150000000001</c:v>
                </c:pt>
                <c:pt idx="317">
                  <c:v>1.7025650000000001</c:v>
                </c:pt>
                <c:pt idx="318">
                  <c:v>1.7741899999999999</c:v>
                </c:pt>
                <c:pt idx="319">
                  <c:v>1.7741899999999999</c:v>
                </c:pt>
                <c:pt idx="320">
                  <c:v>1.7741899999999999</c:v>
                </c:pt>
                <c:pt idx="321">
                  <c:v>1.7503150000000001</c:v>
                </c:pt>
                <c:pt idx="322">
                  <c:v>1.7503150000000001</c:v>
                </c:pt>
                <c:pt idx="323">
                  <c:v>1.7503150000000001</c:v>
                </c:pt>
                <c:pt idx="324">
                  <c:v>1.67869</c:v>
                </c:pt>
                <c:pt idx="325">
                  <c:v>1.72644</c:v>
                </c:pt>
                <c:pt idx="326">
                  <c:v>1.7503150000000001</c:v>
                </c:pt>
                <c:pt idx="327">
                  <c:v>2.2039399999999998</c:v>
                </c:pt>
                <c:pt idx="328">
                  <c:v>2.25169</c:v>
                </c:pt>
                <c:pt idx="329">
                  <c:v>2.25169</c:v>
                </c:pt>
                <c:pt idx="330">
                  <c:v>2.2039399999999998</c:v>
                </c:pt>
                <c:pt idx="331">
                  <c:v>2.2755649999999998</c:v>
                </c:pt>
                <c:pt idx="332">
                  <c:v>2.3471899999999999</c:v>
                </c:pt>
                <c:pt idx="333">
                  <c:v>2.323315</c:v>
                </c:pt>
                <c:pt idx="334">
                  <c:v>2.2994400000000002</c:v>
                </c:pt>
                <c:pt idx="335">
                  <c:v>2.2039399999999998</c:v>
                </c:pt>
                <c:pt idx="336">
                  <c:v>2.1084399999999999</c:v>
                </c:pt>
                <c:pt idx="337">
                  <c:v>2.084565</c:v>
                </c:pt>
                <c:pt idx="338">
                  <c:v>1.9890650000000001</c:v>
                </c:pt>
                <c:pt idx="339">
                  <c:v>1.9413149999999999</c:v>
                </c:pt>
                <c:pt idx="340">
                  <c:v>1.9413149999999999</c:v>
                </c:pt>
                <c:pt idx="341">
                  <c:v>1.9413149999999999</c:v>
                </c:pt>
                <c:pt idx="342">
                  <c:v>1.91744</c:v>
                </c:pt>
                <c:pt idx="343">
                  <c:v>1.8696900000000001</c:v>
                </c:pt>
                <c:pt idx="344">
                  <c:v>1.8696900000000001</c:v>
                </c:pt>
                <c:pt idx="345">
                  <c:v>1.845815</c:v>
                </c:pt>
                <c:pt idx="346">
                  <c:v>1.8935649999999999</c:v>
                </c:pt>
                <c:pt idx="347">
                  <c:v>1.8696900000000001</c:v>
                </c:pt>
                <c:pt idx="348">
                  <c:v>1.845815</c:v>
                </c:pt>
                <c:pt idx="349">
                  <c:v>1.8696900000000001</c:v>
                </c:pt>
                <c:pt idx="350">
                  <c:v>1.845815</c:v>
                </c:pt>
                <c:pt idx="351">
                  <c:v>1.798065</c:v>
                </c:pt>
                <c:pt idx="352">
                  <c:v>1.8696900000000001</c:v>
                </c:pt>
                <c:pt idx="353">
                  <c:v>1.845815</c:v>
                </c:pt>
                <c:pt idx="354">
                  <c:v>1.9413149999999999</c:v>
                </c:pt>
                <c:pt idx="355">
                  <c:v>1.845815</c:v>
                </c:pt>
                <c:pt idx="356">
                  <c:v>1.9413149999999999</c:v>
                </c:pt>
                <c:pt idx="357">
                  <c:v>2.0606900000000001</c:v>
                </c:pt>
                <c:pt idx="358">
                  <c:v>2.0606900000000001</c:v>
                </c:pt>
                <c:pt idx="359">
                  <c:v>2.084565</c:v>
                </c:pt>
                <c:pt idx="360">
                  <c:v>2.01294</c:v>
                </c:pt>
                <c:pt idx="361">
                  <c:v>2.2278150000000001</c:v>
                </c:pt>
                <c:pt idx="362">
                  <c:v>1.8935649999999999</c:v>
                </c:pt>
                <c:pt idx="363">
                  <c:v>1.8696900000000001</c:v>
                </c:pt>
                <c:pt idx="364">
                  <c:v>1.8935649999999999</c:v>
                </c:pt>
                <c:pt idx="365">
                  <c:v>1.91744</c:v>
                </c:pt>
                <c:pt idx="366">
                  <c:v>1.8696900000000001</c:v>
                </c:pt>
                <c:pt idx="367">
                  <c:v>1.8696900000000001</c:v>
                </c:pt>
                <c:pt idx="368">
                  <c:v>1.8219399999999999</c:v>
                </c:pt>
                <c:pt idx="369">
                  <c:v>1.8696900000000001</c:v>
                </c:pt>
                <c:pt idx="370">
                  <c:v>1.798065</c:v>
                </c:pt>
                <c:pt idx="371">
                  <c:v>1.8696900000000001</c:v>
                </c:pt>
                <c:pt idx="372">
                  <c:v>1.8935649999999999</c:v>
                </c:pt>
                <c:pt idx="373">
                  <c:v>1.8219399999999999</c:v>
                </c:pt>
                <c:pt idx="374">
                  <c:v>1.8219399999999999</c:v>
                </c:pt>
                <c:pt idx="375">
                  <c:v>1.798065</c:v>
                </c:pt>
                <c:pt idx="376">
                  <c:v>1.845815</c:v>
                </c:pt>
                <c:pt idx="377">
                  <c:v>1.798065</c:v>
                </c:pt>
                <c:pt idx="378">
                  <c:v>1.8219399999999999</c:v>
                </c:pt>
                <c:pt idx="379">
                  <c:v>1.72644</c:v>
                </c:pt>
                <c:pt idx="380">
                  <c:v>1.7741899999999999</c:v>
                </c:pt>
                <c:pt idx="381">
                  <c:v>1.798065</c:v>
                </c:pt>
                <c:pt idx="382">
                  <c:v>1.7503150000000001</c:v>
                </c:pt>
                <c:pt idx="383">
                  <c:v>1.72644</c:v>
                </c:pt>
                <c:pt idx="384">
                  <c:v>1.72644</c:v>
                </c:pt>
                <c:pt idx="385">
                  <c:v>1.7025650000000001</c:v>
                </c:pt>
                <c:pt idx="386">
                  <c:v>1.798065</c:v>
                </c:pt>
                <c:pt idx="387">
                  <c:v>1.7503150000000001</c:v>
                </c:pt>
                <c:pt idx="388">
                  <c:v>1.7025650000000001</c:v>
                </c:pt>
                <c:pt idx="389">
                  <c:v>1.7025650000000001</c:v>
                </c:pt>
                <c:pt idx="390">
                  <c:v>1.7025650000000001</c:v>
                </c:pt>
                <c:pt idx="391">
                  <c:v>1.7741899999999999</c:v>
                </c:pt>
                <c:pt idx="392">
                  <c:v>1.7741899999999999</c:v>
                </c:pt>
                <c:pt idx="393">
                  <c:v>1.67869</c:v>
                </c:pt>
                <c:pt idx="394">
                  <c:v>1.7503150000000001</c:v>
                </c:pt>
                <c:pt idx="395">
                  <c:v>1.7025650000000001</c:v>
                </c:pt>
                <c:pt idx="396">
                  <c:v>1.7025650000000001</c:v>
                </c:pt>
                <c:pt idx="397">
                  <c:v>1.7025650000000001</c:v>
                </c:pt>
                <c:pt idx="398">
                  <c:v>1.67869</c:v>
                </c:pt>
                <c:pt idx="399">
                  <c:v>1.7025650000000001</c:v>
                </c:pt>
                <c:pt idx="400">
                  <c:v>1.72644</c:v>
                </c:pt>
                <c:pt idx="401">
                  <c:v>1.7503150000000001</c:v>
                </c:pt>
                <c:pt idx="402">
                  <c:v>1.7741899999999999</c:v>
                </c:pt>
                <c:pt idx="403">
                  <c:v>1.67869</c:v>
                </c:pt>
                <c:pt idx="404">
                  <c:v>1.72644</c:v>
                </c:pt>
                <c:pt idx="405">
                  <c:v>1.7503150000000001</c:v>
                </c:pt>
                <c:pt idx="406">
                  <c:v>1.8935649999999999</c:v>
                </c:pt>
                <c:pt idx="407">
                  <c:v>1.72644</c:v>
                </c:pt>
                <c:pt idx="408">
                  <c:v>1.798065</c:v>
                </c:pt>
                <c:pt idx="409">
                  <c:v>1.7503150000000001</c:v>
                </c:pt>
                <c:pt idx="410">
                  <c:v>1.72644</c:v>
                </c:pt>
                <c:pt idx="411">
                  <c:v>1.7025650000000001</c:v>
                </c:pt>
                <c:pt idx="412">
                  <c:v>1.7503150000000001</c:v>
                </c:pt>
                <c:pt idx="413">
                  <c:v>1.72644</c:v>
                </c:pt>
                <c:pt idx="414">
                  <c:v>1.7025650000000001</c:v>
                </c:pt>
                <c:pt idx="415">
                  <c:v>1.7503150000000001</c:v>
                </c:pt>
                <c:pt idx="416">
                  <c:v>1.7503150000000001</c:v>
                </c:pt>
                <c:pt idx="417">
                  <c:v>1.67869</c:v>
                </c:pt>
                <c:pt idx="418">
                  <c:v>1.67869</c:v>
                </c:pt>
                <c:pt idx="419">
                  <c:v>1.72644</c:v>
                </c:pt>
                <c:pt idx="420">
                  <c:v>1.7741899999999999</c:v>
                </c:pt>
                <c:pt idx="421">
                  <c:v>1.8935649999999999</c:v>
                </c:pt>
                <c:pt idx="422">
                  <c:v>1.845815</c:v>
                </c:pt>
                <c:pt idx="423">
                  <c:v>1.845815</c:v>
                </c:pt>
                <c:pt idx="424">
                  <c:v>1.8696900000000001</c:v>
                </c:pt>
                <c:pt idx="425">
                  <c:v>1.7503150000000001</c:v>
                </c:pt>
                <c:pt idx="426">
                  <c:v>1.7503150000000001</c:v>
                </c:pt>
                <c:pt idx="427">
                  <c:v>1.72644</c:v>
                </c:pt>
                <c:pt idx="428">
                  <c:v>1.7025650000000001</c:v>
                </c:pt>
                <c:pt idx="429">
                  <c:v>1.7503150000000001</c:v>
                </c:pt>
                <c:pt idx="430">
                  <c:v>1.7503150000000001</c:v>
                </c:pt>
                <c:pt idx="431">
                  <c:v>1.67869</c:v>
                </c:pt>
                <c:pt idx="432">
                  <c:v>1.7741899999999999</c:v>
                </c:pt>
                <c:pt idx="433">
                  <c:v>1.7741899999999999</c:v>
                </c:pt>
                <c:pt idx="434">
                  <c:v>1.67869</c:v>
                </c:pt>
                <c:pt idx="435">
                  <c:v>1.7025650000000001</c:v>
                </c:pt>
                <c:pt idx="436">
                  <c:v>1.7025650000000001</c:v>
                </c:pt>
                <c:pt idx="437">
                  <c:v>1.72644</c:v>
                </c:pt>
                <c:pt idx="438">
                  <c:v>1.7025650000000001</c:v>
                </c:pt>
                <c:pt idx="439">
                  <c:v>1.67869</c:v>
                </c:pt>
                <c:pt idx="440">
                  <c:v>1.72644</c:v>
                </c:pt>
                <c:pt idx="441">
                  <c:v>1.67869</c:v>
                </c:pt>
                <c:pt idx="442">
                  <c:v>1.72644</c:v>
                </c:pt>
                <c:pt idx="443">
                  <c:v>1.72644</c:v>
                </c:pt>
                <c:pt idx="444">
                  <c:v>1.72644</c:v>
                </c:pt>
                <c:pt idx="445">
                  <c:v>1.6548149999999999</c:v>
                </c:pt>
                <c:pt idx="446">
                  <c:v>1.72644</c:v>
                </c:pt>
                <c:pt idx="447">
                  <c:v>1.7741899999999999</c:v>
                </c:pt>
                <c:pt idx="448">
                  <c:v>1.798065</c:v>
                </c:pt>
                <c:pt idx="449">
                  <c:v>1.8219399999999999</c:v>
                </c:pt>
                <c:pt idx="450">
                  <c:v>1.845815</c:v>
                </c:pt>
                <c:pt idx="451">
                  <c:v>1.845815</c:v>
                </c:pt>
                <c:pt idx="452">
                  <c:v>1.9413149999999999</c:v>
                </c:pt>
                <c:pt idx="453">
                  <c:v>1.9413149999999999</c:v>
                </c:pt>
                <c:pt idx="454">
                  <c:v>1.91744</c:v>
                </c:pt>
                <c:pt idx="455">
                  <c:v>1.91744</c:v>
                </c:pt>
                <c:pt idx="456">
                  <c:v>1.8696900000000001</c:v>
                </c:pt>
                <c:pt idx="457">
                  <c:v>1.845815</c:v>
                </c:pt>
                <c:pt idx="458">
                  <c:v>1.8696900000000001</c:v>
                </c:pt>
                <c:pt idx="459">
                  <c:v>1.798065</c:v>
                </c:pt>
                <c:pt idx="460">
                  <c:v>1.7503150000000001</c:v>
                </c:pt>
                <c:pt idx="461">
                  <c:v>1.7741899999999999</c:v>
                </c:pt>
                <c:pt idx="462">
                  <c:v>1.7741899999999999</c:v>
                </c:pt>
                <c:pt idx="463">
                  <c:v>1.7503150000000001</c:v>
                </c:pt>
                <c:pt idx="464">
                  <c:v>1.72644</c:v>
                </c:pt>
                <c:pt idx="465">
                  <c:v>1.8219399999999999</c:v>
                </c:pt>
                <c:pt idx="466">
                  <c:v>1.7025650000000001</c:v>
                </c:pt>
                <c:pt idx="467">
                  <c:v>1.72644</c:v>
                </c:pt>
                <c:pt idx="468">
                  <c:v>1.7503150000000001</c:v>
                </c:pt>
                <c:pt idx="469">
                  <c:v>1.8219399999999999</c:v>
                </c:pt>
                <c:pt idx="470">
                  <c:v>1.7741899999999999</c:v>
                </c:pt>
                <c:pt idx="471">
                  <c:v>1.7503150000000001</c:v>
                </c:pt>
                <c:pt idx="472">
                  <c:v>1.798065</c:v>
                </c:pt>
                <c:pt idx="473">
                  <c:v>2.22184625</c:v>
                </c:pt>
                <c:pt idx="474">
                  <c:v>2.6456274999999998</c:v>
                </c:pt>
                <c:pt idx="475">
                  <c:v>2.4665650000000001</c:v>
                </c:pt>
                <c:pt idx="476">
                  <c:v>2.2278150000000001</c:v>
                </c:pt>
                <c:pt idx="477">
                  <c:v>2.2039399999999998</c:v>
                </c:pt>
                <c:pt idx="478">
                  <c:v>2.1084399999999999</c:v>
                </c:pt>
                <c:pt idx="479">
                  <c:v>2.0368149999999998</c:v>
                </c:pt>
                <c:pt idx="480">
                  <c:v>1.9890650000000001</c:v>
                </c:pt>
                <c:pt idx="481">
                  <c:v>1.9890650000000001</c:v>
                </c:pt>
                <c:pt idx="482">
                  <c:v>1.91744</c:v>
                </c:pt>
                <c:pt idx="483">
                  <c:v>1.91744</c:v>
                </c:pt>
                <c:pt idx="484">
                  <c:v>1.91744</c:v>
                </c:pt>
                <c:pt idx="485">
                  <c:v>1.845815</c:v>
                </c:pt>
                <c:pt idx="486">
                  <c:v>1.845815</c:v>
                </c:pt>
                <c:pt idx="487">
                  <c:v>1.8935649999999999</c:v>
                </c:pt>
                <c:pt idx="488">
                  <c:v>1.8696900000000001</c:v>
                </c:pt>
                <c:pt idx="489">
                  <c:v>1.845815</c:v>
                </c:pt>
                <c:pt idx="490">
                  <c:v>1.845815</c:v>
                </c:pt>
                <c:pt idx="491">
                  <c:v>1.845815</c:v>
                </c:pt>
                <c:pt idx="492">
                  <c:v>1.845815</c:v>
                </c:pt>
                <c:pt idx="493">
                  <c:v>1.7741899999999999</c:v>
                </c:pt>
                <c:pt idx="494">
                  <c:v>1.7741899999999999</c:v>
                </c:pt>
                <c:pt idx="495">
                  <c:v>1.845815</c:v>
                </c:pt>
                <c:pt idx="496">
                  <c:v>1.72644</c:v>
                </c:pt>
                <c:pt idx="497">
                  <c:v>1.72644</c:v>
                </c:pt>
                <c:pt idx="498">
                  <c:v>1.7741899999999999</c:v>
                </c:pt>
                <c:pt idx="499">
                  <c:v>1.798065</c:v>
                </c:pt>
                <c:pt idx="500">
                  <c:v>1.798065</c:v>
                </c:pt>
                <c:pt idx="501">
                  <c:v>1.7741899999999999</c:v>
                </c:pt>
                <c:pt idx="502">
                  <c:v>1.7503150000000001</c:v>
                </c:pt>
                <c:pt idx="503">
                  <c:v>1.798065</c:v>
                </c:pt>
                <c:pt idx="504">
                  <c:v>1.798065</c:v>
                </c:pt>
                <c:pt idx="505">
                  <c:v>1.8935649999999999</c:v>
                </c:pt>
                <c:pt idx="506">
                  <c:v>1.8935649999999999</c:v>
                </c:pt>
                <c:pt idx="507">
                  <c:v>1.91744</c:v>
                </c:pt>
                <c:pt idx="508">
                  <c:v>1.8935649999999999</c:v>
                </c:pt>
                <c:pt idx="509">
                  <c:v>1.96519</c:v>
                </c:pt>
                <c:pt idx="510">
                  <c:v>1.9413149999999999</c:v>
                </c:pt>
                <c:pt idx="511">
                  <c:v>1.845815</c:v>
                </c:pt>
                <c:pt idx="512">
                  <c:v>1.845815</c:v>
                </c:pt>
                <c:pt idx="513">
                  <c:v>1.8219399999999999</c:v>
                </c:pt>
                <c:pt idx="514">
                  <c:v>1.798065</c:v>
                </c:pt>
                <c:pt idx="515">
                  <c:v>1.8219399999999999</c:v>
                </c:pt>
                <c:pt idx="516">
                  <c:v>1.8935649999999999</c:v>
                </c:pt>
                <c:pt idx="517">
                  <c:v>1.8696900000000001</c:v>
                </c:pt>
                <c:pt idx="518">
                  <c:v>1.8219399999999999</c:v>
                </c:pt>
                <c:pt idx="519">
                  <c:v>1.7741899999999999</c:v>
                </c:pt>
                <c:pt idx="520">
                  <c:v>1.7741899999999999</c:v>
                </c:pt>
                <c:pt idx="521">
                  <c:v>1.7741899999999999</c:v>
                </c:pt>
                <c:pt idx="522">
                  <c:v>1.7503150000000001</c:v>
                </c:pt>
                <c:pt idx="523">
                  <c:v>1.8219399999999999</c:v>
                </c:pt>
                <c:pt idx="524">
                  <c:v>1.7741899999999999</c:v>
                </c:pt>
                <c:pt idx="525">
                  <c:v>1.8696900000000001</c:v>
                </c:pt>
                <c:pt idx="526">
                  <c:v>1.8696900000000001</c:v>
                </c:pt>
                <c:pt idx="527">
                  <c:v>1.91744</c:v>
                </c:pt>
                <c:pt idx="528">
                  <c:v>1.96519</c:v>
                </c:pt>
                <c:pt idx="529">
                  <c:v>1.8935649999999999</c:v>
                </c:pt>
                <c:pt idx="530">
                  <c:v>1.9413149999999999</c:v>
                </c:pt>
                <c:pt idx="531">
                  <c:v>1.91744</c:v>
                </c:pt>
                <c:pt idx="532">
                  <c:v>1.8219399999999999</c:v>
                </c:pt>
                <c:pt idx="533">
                  <c:v>1.845815</c:v>
                </c:pt>
                <c:pt idx="534">
                  <c:v>1.8696900000000001</c:v>
                </c:pt>
                <c:pt idx="535">
                  <c:v>1.798065</c:v>
                </c:pt>
                <c:pt idx="536">
                  <c:v>1.8696900000000001</c:v>
                </c:pt>
                <c:pt idx="537">
                  <c:v>1.9413149999999999</c:v>
                </c:pt>
                <c:pt idx="538">
                  <c:v>1.845815</c:v>
                </c:pt>
                <c:pt idx="539">
                  <c:v>1.8696900000000001</c:v>
                </c:pt>
                <c:pt idx="540">
                  <c:v>1.845815</c:v>
                </c:pt>
                <c:pt idx="541">
                  <c:v>1.845815</c:v>
                </c:pt>
                <c:pt idx="542">
                  <c:v>1.7741899999999999</c:v>
                </c:pt>
                <c:pt idx="543">
                  <c:v>1.7741899999999999</c:v>
                </c:pt>
                <c:pt idx="544">
                  <c:v>1.7741899999999999</c:v>
                </c:pt>
                <c:pt idx="545">
                  <c:v>1.798065</c:v>
                </c:pt>
                <c:pt idx="546">
                  <c:v>1.8696900000000001</c:v>
                </c:pt>
                <c:pt idx="547">
                  <c:v>2.7172524999999998</c:v>
                </c:pt>
                <c:pt idx="548">
                  <c:v>3.5648149999999998</c:v>
                </c:pt>
                <c:pt idx="549">
                  <c:v>3.2783150000000001</c:v>
                </c:pt>
                <c:pt idx="550">
                  <c:v>3.0156900000000002</c:v>
                </c:pt>
                <c:pt idx="551">
                  <c:v>2.8724400000000001</c:v>
                </c:pt>
                <c:pt idx="552">
                  <c:v>2.7053150000000001</c:v>
                </c:pt>
                <c:pt idx="553">
                  <c:v>2.4665650000000001</c:v>
                </c:pt>
                <c:pt idx="554">
                  <c:v>2.3949400000000001</c:v>
                </c:pt>
                <c:pt idx="555">
                  <c:v>2.3949400000000001</c:v>
                </c:pt>
                <c:pt idx="556">
                  <c:v>2.323315</c:v>
                </c:pt>
                <c:pt idx="557">
                  <c:v>2.2039399999999998</c:v>
                </c:pt>
                <c:pt idx="558">
                  <c:v>2.2278150000000001</c:v>
                </c:pt>
                <c:pt idx="559">
                  <c:v>2.1323150000000002</c:v>
                </c:pt>
                <c:pt idx="560">
                  <c:v>2.1084399999999999</c:v>
                </c:pt>
                <c:pt idx="561">
                  <c:v>2.1561900000000001</c:v>
                </c:pt>
                <c:pt idx="562">
                  <c:v>2.0606900000000001</c:v>
                </c:pt>
                <c:pt idx="563">
                  <c:v>2.084565</c:v>
                </c:pt>
                <c:pt idx="564">
                  <c:v>2.084565</c:v>
                </c:pt>
                <c:pt idx="565">
                  <c:v>2.01294</c:v>
                </c:pt>
                <c:pt idx="566">
                  <c:v>2.0606900000000001</c:v>
                </c:pt>
                <c:pt idx="567">
                  <c:v>1.9890650000000001</c:v>
                </c:pt>
                <c:pt idx="568">
                  <c:v>2.0368149999999998</c:v>
                </c:pt>
                <c:pt idx="569">
                  <c:v>2.01294</c:v>
                </c:pt>
                <c:pt idx="570">
                  <c:v>1.91744</c:v>
                </c:pt>
                <c:pt idx="571">
                  <c:v>1.96519</c:v>
                </c:pt>
                <c:pt idx="572">
                  <c:v>1.9413149999999999</c:v>
                </c:pt>
                <c:pt idx="573">
                  <c:v>1.91744</c:v>
                </c:pt>
                <c:pt idx="574">
                  <c:v>2.2039399999999998</c:v>
                </c:pt>
                <c:pt idx="575">
                  <c:v>2.1800649999999999</c:v>
                </c:pt>
                <c:pt idx="576">
                  <c:v>2.1323150000000002</c:v>
                </c:pt>
                <c:pt idx="577">
                  <c:v>2.1561900000000001</c:v>
                </c:pt>
                <c:pt idx="578">
                  <c:v>2.0606900000000001</c:v>
                </c:pt>
                <c:pt idx="579">
                  <c:v>2.0606900000000001</c:v>
                </c:pt>
                <c:pt idx="580">
                  <c:v>2.0368149999999998</c:v>
                </c:pt>
                <c:pt idx="581">
                  <c:v>1.9890650000000001</c:v>
                </c:pt>
                <c:pt idx="582">
                  <c:v>1.9890650000000001</c:v>
                </c:pt>
                <c:pt idx="583">
                  <c:v>1.96519</c:v>
                </c:pt>
                <c:pt idx="584">
                  <c:v>1.91744</c:v>
                </c:pt>
                <c:pt idx="585">
                  <c:v>1.9890650000000001</c:v>
                </c:pt>
                <c:pt idx="586">
                  <c:v>1.91744</c:v>
                </c:pt>
                <c:pt idx="587">
                  <c:v>1.91744</c:v>
                </c:pt>
                <c:pt idx="588">
                  <c:v>1.8696900000000001</c:v>
                </c:pt>
                <c:pt idx="589">
                  <c:v>1.91744</c:v>
                </c:pt>
                <c:pt idx="590">
                  <c:v>1.845815</c:v>
                </c:pt>
                <c:pt idx="591">
                  <c:v>1.845815</c:v>
                </c:pt>
                <c:pt idx="592">
                  <c:v>1.91744</c:v>
                </c:pt>
                <c:pt idx="593">
                  <c:v>1.845815</c:v>
                </c:pt>
                <c:pt idx="594">
                  <c:v>1.845815</c:v>
                </c:pt>
                <c:pt idx="595">
                  <c:v>1.91744</c:v>
                </c:pt>
                <c:pt idx="596">
                  <c:v>1.9413149999999999</c:v>
                </c:pt>
                <c:pt idx="597">
                  <c:v>1.9413149999999999</c:v>
                </c:pt>
                <c:pt idx="598">
                  <c:v>2.0606900000000001</c:v>
                </c:pt>
                <c:pt idx="599">
                  <c:v>2.084565</c:v>
                </c:pt>
                <c:pt idx="600">
                  <c:v>2.1323150000000002</c:v>
                </c:pt>
                <c:pt idx="601">
                  <c:v>2.0368149999999998</c:v>
                </c:pt>
                <c:pt idx="602">
                  <c:v>2.0368149999999998</c:v>
                </c:pt>
                <c:pt idx="603">
                  <c:v>1.9890650000000001</c:v>
                </c:pt>
                <c:pt idx="604">
                  <c:v>2.0368149999999998</c:v>
                </c:pt>
                <c:pt idx="605">
                  <c:v>1.9890650000000001</c:v>
                </c:pt>
                <c:pt idx="606">
                  <c:v>1.9890650000000001</c:v>
                </c:pt>
                <c:pt idx="607">
                  <c:v>1.9890650000000001</c:v>
                </c:pt>
                <c:pt idx="608">
                  <c:v>1.9413149999999999</c:v>
                </c:pt>
                <c:pt idx="609">
                  <c:v>1.9890650000000001</c:v>
                </c:pt>
                <c:pt idx="610">
                  <c:v>1.8935649999999999</c:v>
                </c:pt>
                <c:pt idx="611">
                  <c:v>1.8935649999999999</c:v>
                </c:pt>
                <c:pt idx="612">
                  <c:v>1.9413149999999999</c:v>
                </c:pt>
                <c:pt idx="613">
                  <c:v>1.8935649999999999</c:v>
                </c:pt>
                <c:pt idx="614">
                  <c:v>1.9413149999999999</c:v>
                </c:pt>
                <c:pt idx="615">
                  <c:v>1.91744</c:v>
                </c:pt>
                <c:pt idx="616">
                  <c:v>1.8935649999999999</c:v>
                </c:pt>
                <c:pt idx="617">
                  <c:v>1.91744</c:v>
                </c:pt>
                <c:pt idx="618">
                  <c:v>1.91744</c:v>
                </c:pt>
                <c:pt idx="619">
                  <c:v>1.845815</c:v>
                </c:pt>
                <c:pt idx="620">
                  <c:v>1.8219399999999999</c:v>
                </c:pt>
                <c:pt idx="621">
                  <c:v>1.8219399999999999</c:v>
                </c:pt>
                <c:pt idx="622">
                  <c:v>1.798065</c:v>
                </c:pt>
                <c:pt idx="623">
                  <c:v>1.7741899999999999</c:v>
                </c:pt>
                <c:pt idx="624">
                  <c:v>1.798065</c:v>
                </c:pt>
                <c:pt idx="625">
                  <c:v>1.8219399999999999</c:v>
                </c:pt>
                <c:pt idx="626">
                  <c:v>1.8696900000000001</c:v>
                </c:pt>
                <c:pt idx="627">
                  <c:v>1.845815</c:v>
                </c:pt>
                <c:pt idx="628">
                  <c:v>1.7503150000000001</c:v>
                </c:pt>
                <c:pt idx="629">
                  <c:v>1.798065</c:v>
                </c:pt>
                <c:pt idx="630">
                  <c:v>1.7741899999999999</c:v>
                </c:pt>
                <c:pt idx="631">
                  <c:v>1.8219399999999999</c:v>
                </c:pt>
                <c:pt idx="632">
                  <c:v>1.8219399999999999</c:v>
                </c:pt>
                <c:pt idx="633">
                  <c:v>1.7503150000000001</c:v>
                </c:pt>
                <c:pt idx="634">
                  <c:v>1.845815</c:v>
                </c:pt>
                <c:pt idx="635">
                  <c:v>1.7741899999999999</c:v>
                </c:pt>
                <c:pt idx="636">
                  <c:v>1.798065</c:v>
                </c:pt>
                <c:pt idx="637">
                  <c:v>1.7503150000000001</c:v>
                </c:pt>
                <c:pt idx="638">
                  <c:v>1.7741899999999999</c:v>
                </c:pt>
                <c:pt idx="639">
                  <c:v>1.8219399999999999</c:v>
                </c:pt>
                <c:pt idx="640">
                  <c:v>1.8219399999999999</c:v>
                </c:pt>
                <c:pt idx="641">
                  <c:v>1.7741899999999999</c:v>
                </c:pt>
                <c:pt idx="642">
                  <c:v>1.72644</c:v>
                </c:pt>
                <c:pt idx="643">
                  <c:v>1.7741899999999999</c:v>
                </c:pt>
                <c:pt idx="644">
                  <c:v>1.7503150000000001</c:v>
                </c:pt>
                <c:pt idx="645">
                  <c:v>1.7741899999999999</c:v>
                </c:pt>
                <c:pt idx="646">
                  <c:v>1.8935649999999999</c:v>
                </c:pt>
                <c:pt idx="647">
                  <c:v>1.8935649999999999</c:v>
                </c:pt>
                <c:pt idx="648">
                  <c:v>1.9413149999999999</c:v>
                </c:pt>
                <c:pt idx="649">
                  <c:v>1.9413149999999999</c:v>
                </c:pt>
                <c:pt idx="650">
                  <c:v>1.8696900000000001</c:v>
                </c:pt>
                <c:pt idx="651">
                  <c:v>1.96519</c:v>
                </c:pt>
                <c:pt idx="652">
                  <c:v>1.845815</c:v>
                </c:pt>
                <c:pt idx="653">
                  <c:v>1.845815</c:v>
                </c:pt>
                <c:pt idx="654">
                  <c:v>1.845815</c:v>
                </c:pt>
                <c:pt idx="655">
                  <c:v>1.845815</c:v>
                </c:pt>
                <c:pt idx="656">
                  <c:v>1.845815</c:v>
                </c:pt>
                <c:pt idx="657">
                  <c:v>1.7741899999999999</c:v>
                </c:pt>
                <c:pt idx="658">
                  <c:v>1.8219399999999999</c:v>
                </c:pt>
                <c:pt idx="659">
                  <c:v>1.8219399999999999</c:v>
                </c:pt>
                <c:pt idx="660">
                  <c:v>1.8219399999999999</c:v>
                </c:pt>
                <c:pt idx="661">
                  <c:v>1.798065</c:v>
                </c:pt>
                <c:pt idx="662">
                  <c:v>1.7741899999999999</c:v>
                </c:pt>
                <c:pt idx="663">
                  <c:v>1.798065</c:v>
                </c:pt>
                <c:pt idx="664">
                  <c:v>1.91744</c:v>
                </c:pt>
                <c:pt idx="665">
                  <c:v>2.0368149999999998</c:v>
                </c:pt>
                <c:pt idx="666">
                  <c:v>2.084565</c:v>
                </c:pt>
                <c:pt idx="667">
                  <c:v>1.9890650000000001</c:v>
                </c:pt>
                <c:pt idx="668">
                  <c:v>2.01294</c:v>
                </c:pt>
                <c:pt idx="669">
                  <c:v>1.96519</c:v>
                </c:pt>
                <c:pt idx="670">
                  <c:v>1.9890650000000001</c:v>
                </c:pt>
                <c:pt idx="671">
                  <c:v>1.9413149999999999</c:v>
                </c:pt>
                <c:pt idx="672">
                  <c:v>1.8696900000000001</c:v>
                </c:pt>
                <c:pt idx="673">
                  <c:v>1.8935649999999999</c:v>
                </c:pt>
                <c:pt idx="674">
                  <c:v>1.845815</c:v>
                </c:pt>
                <c:pt idx="675">
                  <c:v>1.8935649999999999</c:v>
                </c:pt>
                <c:pt idx="676">
                  <c:v>1.8935649999999999</c:v>
                </c:pt>
                <c:pt idx="677">
                  <c:v>1.845815</c:v>
                </c:pt>
                <c:pt idx="678">
                  <c:v>1.8696900000000001</c:v>
                </c:pt>
                <c:pt idx="679">
                  <c:v>1.798065</c:v>
                </c:pt>
                <c:pt idx="680">
                  <c:v>1.845815</c:v>
                </c:pt>
                <c:pt idx="681">
                  <c:v>1.845815</c:v>
                </c:pt>
                <c:pt idx="682">
                  <c:v>1.7741899999999999</c:v>
                </c:pt>
                <c:pt idx="683">
                  <c:v>1.67869</c:v>
                </c:pt>
                <c:pt idx="684">
                  <c:v>1.798065</c:v>
                </c:pt>
                <c:pt idx="685">
                  <c:v>1.8696900000000001</c:v>
                </c:pt>
                <c:pt idx="686">
                  <c:v>1.845815</c:v>
                </c:pt>
                <c:pt idx="687">
                  <c:v>1.845815</c:v>
                </c:pt>
                <c:pt idx="688">
                  <c:v>1.8219399999999999</c:v>
                </c:pt>
                <c:pt idx="689">
                  <c:v>1.798065</c:v>
                </c:pt>
                <c:pt idx="690">
                  <c:v>1.8219399999999999</c:v>
                </c:pt>
                <c:pt idx="691">
                  <c:v>2.084565</c:v>
                </c:pt>
                <c:pt idx="692">
                  <c:v>2.2039399999999998</c:v>
                </c:pt>
                <c:pt idx="693">
                  <c:v>2.1561900000000001</c:v>
                </c:pt>
                <c:pt idx="694">
                  <c:v>2.0368149999999998</c:v>
                </c:pt>
                <c:pt idx="695">
                  <c:v>2.0368149999999998</c:v>
                </c:pt>
                <c:pt idx="696">
                  <c:v>1.91744</c:v>
                </c:pt>
                <c:pt idx="697">
                  <c:v>1.91744</c:v>
                </c:pt>
                <c:pt idx="698">
                  <c:v>1.8696900000000001</c:v>
                </c:pt>
                <c:pt idx="699">
                  <c:v>1.8100025</c:v>
                </c:pt>
                <c:pt idx="700">
                  <c:v>1.7503150000000001</c:v>
                </c:pt>
                <c:pt idx="701">
                  <c:v>1.8696900000000001</c:v>
                </c:pt>
                <c:pt idx="702">
                  <c:v>1.91744</c:v>
                </c:pt>
                <c:pt idx="703">
                  <c:v>1.8935649999999999</c:v>
                </c:pt>
                <c:pt idx="704">
                  <c:v>1.845815</c:v>
                </c:pt>
                <c:pt idx="705">
                  <c:v>1.8935649999999999</c:v>
                </c:pt>
                <c:pt idx="706">
                  <c:v>1.845815</c:v>
                </c:pt>
                <c:pt idx="707">
                  <c:v>1.8219399999999999</c:v>
                </c:pt>
                <c:pt idx="708">
                  <c:v>1.8935649999999999</c:v>
                </c:pt>
                <c:pt idx="709">
                  <c:v>1.845815</c:v>
                </c:pt>
                <c:pt idx="710">
                  <c:v>1.8219399999999999</c:v>
                </c:pt>
                <c:pt idx="711">
                  <c:v>1.798065</c:v>
                </c:pt>
                <c:pt idx="712">
                  <c:v>1.798065</c:v>
                </c:pt>
                <c:pt idx="713">
                  <c:v>1.7503150000000001</c:v>
                </c:pt>
                <c:pt idx="714">
                  <c:v>1.8696900000000001</c:v>
                </c:pt>
                <c:pt idx="715">
                  <c:v>1.8219399999999999</c:v>
                </c:pt>
                <c:pt idx="716">
                  <c:v>1.7741899999999999</c:v>
                </c:pt>
                <c:pt idx="717">
                  <c:v>1.798065</c:v>
                </c:pt>
                <c:pt idx="718">
                  <c:v>1.7741899999999999</c:v>
                </c:pt>
                <c:pt idx="719">
                  <c:v>1.7741899999999999</c:v>
                </c:pt>
              </c:numCache>
            </c:numRef>
          </c:yVal>
          <c:smooth val="0"/>
          <c:extLst>
            <c:ext xmlns:c16="http://schemas.microsoft.com/office/drawing/2014/chart" uri="{C3380CC4-5D6E-409C-BE32-E72D297353CC}">
              <c16:uniqueId val="{00000001-2E8C-458A-A008-88BCAF6F632C}"/>
            </c:ext>
          </c:extLst>
        </c:ser>
        <c:ser>
          <c:idx val="2"/>
          <c:order val="2"/>
          <c:tx>
            <c:v>MAY</c:v>
          </c:tx>
          <c:spPr>
            <a:ln w="19050">
              <a:noFill/>
            </a:ln>
          </c:spPr>
          <c:marker>
            <c:symbol val="triangle"/>
            <c:size val="5"/>
            <c:spPr>
              <a:solidFill>
                <a:srgbClr val="FF0000"/>
              </a:solidFill>
              <a:ln>
                <a:noFill/>
              </a:ln>
            </c:spPr>
          </c:marker>
          <c:xVal>
            <c:numRef>
              <c:f>'DATA 2021'!$E$1466:$E$2209</c:f>
              <c:numCache>
                <c:formatCode>0.00</c:formatCode>
                <c:ptCount val="744"/>
                <c:pt idx="0">
                  <c:v>19.677058000104321</c:v>
                </c:pt>
                <c:pt idx="1">
                  <c:v>20.665132132132609</c:v>
                </c:pt>
                <c:pt idx="2">
                  <c:v>22.748852928791191</c:v>
                </c:pt>
                <c:pt idx="3">
                  <c:v>18.723794311806625</c:v>
                </c:pt>
                <c:pt idx="4">
                  <c:v>20.665132132132609</c:v>
                </c:pt>
                <c:pt idx="5">
                  <c:v>18.723794311806625</c:v>
                </c:pt>
                <c:pt idx="6">
                  <c:v>18.723794311806625</c:v>
                </c:pt>
                <c:pt idx="7">
                  <c:v>20.665132132132609</c:v>
                </c:pt>
                <c:pt idx="8">
                  <c:v>20.665132132132609</c:v>
                </c:pt>
                <c:pt idx="9">
                  <c:v>17.804564489100954</c:v>
                </c:pt>
                <c:pt idx="10">
                  <c:v>18.723794311806625</c:v>
                </c:pt>
                <c:pt idx="11">
                  <c:v>21.688800270037017</c:v>
                </c:pt>
                <c:pt idx="12">
                  <c:v>19.677058000104321</c:v>
                </c:pt>
                <c:pt idx="13">
                  <c:v>20.665132132132609</c:v>
                </c:pt>
                <c:pt idx="14">
                  <c:v>19.677058000104321</c:v>
                </c:pt>
                <c:pt idx="15">
                  <c:v>21.688800270037017</c:v>
                </c:pt>
                <c:pt idx="16">
                  <c:v>20.665132132132609</c:v>
                </c:pt>
                <c:pt idx="17">
                  <c:v>20.665132132132609</c:v>
                </c:pt>
                <c:pt idx="18">
                  <c:v>16.918598969599898</c:v>
                </c:pt>
                <c:pt idx="19">
                  <c:v>19.677058000104321</c:v>
                </c:pt>
                <c:pt idx="20">
                  <c:v>17.804564489100954</c:v>
                </c:pt>
                <c:pt idx="21">
                  <c:v>19.677058000104321</c:v>
                </c:pt>
                <c:pt idx="22">
                  <c:v>16.918598969599898</c:v>
                </c:pt>
                <c:pt idx="23">
                  <c:v>16.918598969599898</c:v>
                </c:pt>
                <c:pt idx="24">
                  <c:v>18.723794311806625</c:v>
                </c:pt>
                <c:pt idx="25">
                  <c:v>16.0651352389945</c:v>
                </c:pt>
                <c:pt idx="26">
                  <c:v>16.918598969599898</c:v>
                </c:pt>
                <c:pt idx="27">
                  <c:v>16.0651352389945</c:v>
                </c:pt>
                <c:pt idx="28">
                  <c:v>18.723794311806625</c:v>
                </c:pt>
                <c:pt idx="29">
                  <c:v>16.918598969599898</c:v>
                </c:pt>
                <c:pt idx="30">
                  <c:v>17.804564489100954</c:v>
                </c:pt>
                <c:pt idx="31">
                  <c:v>16.918598969599898</c:v>
                </c:pt>
                <c:pt idx="32">
                  <c:v>18.723794311806625</c:v>
                </c:pt>
                <c:pt idx="33">
                  <c:v>19.677058000104321</c:v>
                </c:pt>
                <c:pt idx="34">
                  <c:v>18.723794311806625</c:v>
                </c:pt>
                <c:pt idx="35">
                  <c:v>16.918598969599898</c:v>
                </c:pt>
                <c:pt idx="36">
                  <c:v>16.918598969599898</c:v>
                </c:pt>
                <c:pt idx="37">
                  <c:v>18.723794311806625</c:v>
                </c:pt>
                <c:pt idx="38">
                  <c:v>18.723794311806625</c:v>
                </c:pt>
                <c:pt idx="39">
                  <c:v>17.804564489100954</c:v>
                </c:pt>
                <c:pt idx="40">
                  <c:v>18.723794311806625</c:v>
                </c:pt>
                <c:pt idx="41">
                  <c:v>16.0651352389945</c:v>
                </c:pt>
                <c:pt idx="42">
                  <c:v>17.804564489100954</c:v>
                </c:pt>
                <c:pt idx="43">
                  <c:v>17.804564489100954</c:v>
                </c:pt>
                <c:pt idx="44">
                  <c:v>16.918598969599898</c:v>
                </c:pt>
                <c:pt idx="45">
                  <c:v>18.723794311806625</c:v>
                </c:pt>
                <c:pt idx="46">
                  <c:v>18.723794311806625</c:v>
                </c:pt>
                <c:pt idx="47">
                  <c:v>16.918598969599898</c:v>
                </c:pt>
                <c:pt idx="48">
                  <c:v>15.243417863984126</c:v>
                </c:pt>
                <c:pt idx="49">
                  <c:v>17.804564489100954</c:v>
                </c:pt>
                <c:pt idx="50">
                  <c:v>17.804564489100954</c:v>
                </c:pt>
                <c:pt idx="51">
                  <c:v>15.243417863984126</c:v>
                </c:pt>
                <c:pt idx="52">
                  <c:v>15.243417863984126</c:v>
                </c:pt>
                <c:pt idx="53">
                  <c:v>16.0651352389945</c:v>
                </c:pt>
                <c:pt idx="54">
                  <c:v>16.0651352389945</c:v>
                </c:pt>
                <c:pt idx="55">
                  <c:v>17.804564489100954</c:v>
                </c:pt>
                <c:pt idx="56">
                  <c:v>16.918598969599898</c:v>
                </c:pt>
                <c:pt idx="57">
                  <c:v>16.0651352389945</c:v>
                </c:pt>
                <c:pt idx="58">
                  <c:v>18.723794311806625</c:v>
                </c:pt>
                <c:pt idx="59">
                  <c:v>16.918598969599898</c:v>
                </c:pt>
                <c:pt idx="60">
                  <c:v>18.723794311806625</c:v>
                </c:pt>
                <c:pt idx="61">
                  <c:v>17.804564489100954</c:v>
                </c:pt>
                <c:pt idx="62">
                  <c:v>19.677058000104321</c:v>
                </c:pt>
                <c:pt idx="63">
                  <c:v>16.918598969599898</c:v>
                </c:pt>
                <c:pt idx="64">
                  <c:v>18.723794311806625</c:v>
                </c:pt>
                <c:pt idx="65">
                  <c:v>16.918598969599898</c:v>
                </c:pt>
                <c:pt idx="66">
                  <c:v>16.918598969599898</c:v>
                </c:pt>
                <c:pt idx="67">
                  <c:v>19.677058000104321</c:v>
                </c:pt>
                <c:pt idx="68">
                  <c:v>17.804564489100954</c:v>
                </c:pt>
                <c:pt idx="69">
                  <c:v>16.0651352389945</c:v>
                </c:pt>
                <c:pt idx="70">
                  <c:v>15.243417863984126</c:v>
                </c:pt>
                <c:pt idx="71">
                  <c:v>18.723794311806625</c:v>
                </c:pt>
                <c:pt idx="72">
                  <c:v>16.918598969599898</c:v>
                </c:pt>
                <c:pt idx="73">
                  <c:v>16.0651352389945</c:v>
                </c:pt>
                <c:pt idx="74">
                  <c:v>17.804564489100954</c:v>
                </c:pt>
                <c:pt idx="75">
                  <c:v>15.243417863984126</c:v>
                </c:pt>
                <c:pt idx="76">
                  <c:v>15.243417863984126</c:v>
                </c:pt>
                <c:pt idx="77">
                  <c:v>14.452698525828485</c:v>
                </c:pt>
                <c:pt idx="78">
                  <c:v>15.243417863984126</c:v>
                </c:pt>
                <c:pt idx="79">
                  <c:v>17.804564489100954</c:v>
                </c:pt>
                <c:pt idx="80">
                  <c:v>16.918598969599898</c:v>
                </c:pt>
                <c:pt idx="81">
                  <c:v>16.0651352389945</c:v>
                </c:pt>
                <c:pt idx="82">
                  <c:v>15.243417863984126</c:v>
                </c:pt>
                <c:pt idx="83">
                  <c:v>17.804564489100954</c:v>
                </c:pt>
                <c:pt idx="84">
                  <c:v>15.243417863984126</c:v>
                </c:pt>
                <c:pt idx="85">
                  <c:v>15.243417863984126</c:v>
                </c:pt>
                <c:pt idx="86">
                  <c:v>15.243417863984126</c:v>
                </c:pt>
                <c:pt idx="87">
                  <c:v>16.0651352389945</c:v>
                </c:pt>
                <c:pt idx="88">
                  <c:v>15.243417863984126</c:v>
                </c:pt>
                <c:pt idx="89">
                  <c:v>16.918598969599898</c:v>
                </c:pt>
                <c:pt idx="90">
                  <c:v>16.918598969599898</c:v>
                </c:pt>
                <c:pt idx="91">
                  <c:v>16.0651352389945</c:v>
                </c:pt>
                <c:pt idx="92">
                  <c:v>15.243417863984126</c:v>
                </c:pt>
                <c:pt idx="93">
                  <c:v>13.692236054542748</c:v>
                </c:pt>
                <c:pt idx="94">
                  <c:v>16.918598969599898</c:v>
                </c:pt>
                <c:pt idx="95">
                  <c:v>15.243417863984126</c:v>
                </c:pt>
                <c:pt idx="96">
                  <c:v>14.452698525828485</c:v>
                </c:pt>
                <c:pt idx="97">
                  <c:v>16.0651352389945</c:v>
                </c:pt>
                <c:pt idx="98">
                  <c:v>15.243417863984126</c:v>
                </c:pt>
                <c:pt idx="99">
                  <c:v>17.804564489100954</c:v>
                </c:pt>
                <c:pt idx="100">
                  <c:v>15.243417863984126</c:v>
                </c:pt>
                <c:pt idx="101">
                  <c:v>15.243417863984126</c:v>
                </c:pt>
                <c:pt idx="102">
                  <c:v>15.243417863984126</c:v>
                </c:pt>
                <c:pt idx="103">
                  <c:v>15.243417863984126</c:v>
                </c:pt>
                <c:pt idx="104">
                  <c:v>15.243417863984126</c:v>
                </c:pt>
                <c:pt idx="105">
                  <c:v>16.0651352389945</c:v>
                </c:pt>
                <c:pt idx="106">
                  <c:v>15.243417863984126</c:v>
                </c:pt>
                <c:pt idx="107">
                  <c:v>15.243417863984126</c:v>
                </c:pt>
                <c:pt idx="108">
                  <c:v>17.804564489100954</c:v>
                </c:pt>
                <c:pt idx="109">
                  <c:v>16.0651352389945</c:v>
                </c:pt>
                <c:pt idx="110">
                  <c:v>18.723794311806625</c:v>
                </c:pt>
                <c:pt idx="111">
                  <c:v>16.0651352389945</c:v>
                </c:pt>
                <c:pt idx="112">
                  <c:v>17.804564489100954</c:v>
                </c:pt>
                <c:pt idx="113">
                  <c:v>16.0651352389945</c:v>
                </c:pt>
                <c:pt idx="114">
                  <c:v>18.723794311806625</c:v>
                </c:pt>
                <c:pt idx="115">
                  <c:v>16.918598969599898</c:v>
                </c:pt>
                <c:pt idx="116">
                  <c:v>16.918598969599898</c:v>
                </c:pt>
                <c:pt idx="117">
                  <c:v>17.804564489100954</c:v>
                </c:pt>
                <c:pt idx="118">
                  <c:v>15.243417863984126</c:v>
                </c:pt>
                <c:pt idx="119">
                  <c:v>16.0651352389945</c:v>
                </c:pt>
                <c:pt idx="120">
                  <c:v>16.918598969599898</c:v>
                </c:pt>
                <c:pt idx="121">
                  <c:v>16.0651352389945</c:v>
                </c:pt>
                <c:pt idx="122">
                  <c:v>15.243417863984126</c:v>
                </c:pt>
                <c:pt idx="123">
                  <c:v>14.452698525828485</c:v>
                </c:pt>
                <c:pt idx="124">
                  <c:v>15.243417863984126</c:v>
                </c:pt>
                <c:pt idx="125">
                  <c:v>15.243417863984126</c:v>
                </c:pt>
                <c:pt idx="126">
                  <c:v>14.452698525828485</c:v>
                </c:pt>
                <c:pt idx="127">
                  <c:v>16.0651352389945</c:v>
                </c:pt>
                <c:pt idx="128">
                  <c:v>18.723794311806625</c:v>
                </c:pt>
                <c:pt idx="129">
                  <c:v>16.918598969599898</c:v>
                </c:pt>
                <c:pt idx="130">
                  <c:v>17.804564489100954</c:v>
                </c:pt>
                <c:pt idx="131">
                  <c:v>19.677058000104321</c:v>
                </c:pt>
                <c:pt idx="132">
                  <c:v>18.723794311806625</c:v>
                </c:pt>
                <c:pt idx="133">
                  <c:v>16.918598969599898</c:v>
                </c:pt>
                <c:pt idx="134">
                  <c:v>17.804564489100954</c:v>
                </c:pt>
                <c:pt idx="135">
                  <c:v>15.243417863984126</c:v>
                </c:pt>
                <c:pt idx="136">
                  <c:v>16.0651352389945</c:v>
                </c:pt>
                <c:pt idx="137">
                  <c:v>16.918598969599898</c:v>
                </c:pt>
                <c:pt idx="138">
                  <c:v>15.243417863984126</c:v>
                </c:pt>
                <c:pt idx="139">
                  <c:v>17.804564489100954</c:v>
                </c:pt>
                <c:pt idx="140">
                  <c:v>18.723794311806625</c:v>
                </c:pt>
                <c:pt idx="141">
                  <c:v>19.677058000104321</c:v>
                </c:pt>
                <c:pt idx="142">
                  <c:v>20.665132132132609</c:v>
                </c:pt>
                <c:pt idx="143">
                  <c:v>19.677058000104321</c:v>
                </c:pt>
                <c:pt idx="144">
                  <c:v>16.0651352389945</c:v>
                </c:pt>
                <c:pt idx="145">
                  <c:v>18.723794311806625</c:v>
                </c:pt>
                <c:pt idx="146">
                  <c:v>16.918598969599898</c:v>
                </c:pt>
                <c:pt idx="147">
                  <c:v>17.804564489100954</c:v>
                </c:pt>
                <c:pt idx="148">
                  <c:v>14.452698525828485</c:v>
                </c:pt>
                <c:pt idx="149">
                  <c:v>17.804564489100954</c:v>
                </c:pt>
                <c:pt idx="150">
                  <c:v>26.155326832758512</c:v>
                </c:pt>
                <c:pt idx="151">
                  <c:v>16.0651352389945</c:v>
                </c:pt>
                <c:pt idx="152">
                  <c:v>16.918598969599898</c:v>
                </c:pt>
                <c:pt idx="153">
                  <c:v>16.0651352389945</c:v>
                </c:pt>
                <c:pt idx="154">
                  <c:v>16.0651352389945</c:v>
                </c:pt>
                <c:pt idx="155">
                  <c:v>16.918598969599898</c:v>
                </c:pt>
                <c:pt idx="156">
                  <c:v>15.243417863984126</c:v>
                </c:pt>
                <c:pt idx="157">
                  <c:v>14.452698525828485</c:v>
                </c:pt>
                <c:pt idx="158">
                  <c:v>18.723794311806625</c:v>
                </c:pt>
                <c:pt idx="159">
                  <c:v>16.0651352389945</c:v>
                </c:pt>
                <c:pt idx="160">
                  <c:v>15.243417863984126</c:v>
                </c:pt>
                <c:pt idx="161">
                  <c:v>16.918598969599898</c:v>
                </c:pt>
                <c:pt idx="162">
                  <c:v>18.723794311806625</c:v>
                </c:pt>
                <c:pt idx="163">
                  <c:v>24.981308449628163</c:v>
                </c:pt>
                <c:pt idx="164">
                  <c:v>26.155326832758512</c:v>
                </c:pt>
                <c:pt idx="165">
                  <c:v>27.368960720164406</c:v>
                </c:pt>
                <c:pt idx="166">
                  <c:v>24.981308449628163</c:v>
                </c:pt>
                <c:pt idx="167">
                  <c:v>22.748852928791191</c:v>
                </c:pt>
                <c:pt idx="168">
                  <c:v>24.981308449628163</c:v>
                </c:pt>
                <c:pt idx="169">
                  <c:v>23.846087545565705</c:v>
                </c:pt>
                <c:pt idx="170">
                  <c:v>21.688800270037017</c:v>
                </c:pt>
                <c:pt idx="171">
                  <c:v>19.677058000104321</c:v>
                </c:pt>
                <c:pt idx="172">
                  <c:v>19.677058000104321</c:v>
                </c:pt>
                <c:pt idx="173">
                  <c:v>17.804564489100954</c:v>
                </c:pt>
                <c:pt idx="174">
                  <c:v>17.804564489100954</c:v>
                </c:pt>
                <c:pt idx="175">
                  <c:v>20.665132132132609</c:v>
                </c:pt>
                <c:pt idx="176">
                  <c:v>17.804564489100954</c:v>
                </c:pt>
                <c:pt idx="177">
                  <c:v>16.918598969599898</c:v>
                </c:pt>
                <c:pt idx="178">
                  <c:v>19.677058000104321</c:v>
                </c:pt>
                <c:pt idx="179">
                  <c:v>18.723794311806625</c:v>
                </c:pt>
                <c:pt idx="180">
                  <c:v>18.723794311806625</c:v>
                </c:pt>
                <c:pt idx="181">
                  <c:v>16.918598969599898</c:v>
                </c:pt>
                <c:pt idx="182">
                  <c:v>16.0651352389945</c:v>
                </c:pt>
                <c:pt idx="183">
                  <c:v>19.677058000104321</c:v>
                </c:pt>
                <c:pt idx="184">
                  <c:v>18.723794311806625</c:v>
                </c:pt>
                <c:pt idx="185">
                  <c:v>16.918598969599898</c:v>
                </c:pt>
                <c:pt idx="186">
                  <c:v>17.804564489100954</c:v>
                </c:pt>
                <c:pt idx="187">
                  <c:v>18.723794311806625</c:v>
                </c:pt>
                <c:pt idx="188">
                  <c:v>16.0651352389945</c:v>
                </c:pt>
                <c:pt idx="189">
                  <c:v>16.0651352389945</c:v>
                </c:pt>
                <c:pt idx="190">
                  <c:v>16.918598969599898</c:v>
                </c:pt>
                <c:pt idx="191">
                  <c:v>16.0651352389945</c:v>
                </c:pt>
                <c:pt idx="192">
                  <c:v>17.804564489100954</c:v>
                </c:pt>
                <c:pt idx="193">
                  <c:v>16.0651352389945</c:v>
                </c:pt>
                <c:pt idx="194">
                  <c:v>17.804564489100954</c:v>
                </c:pt>
                <c:pt idx="195">
                  <c:v>16.918598969599898</c:v>
                </c:pt>
                <c:pt idx="196">
                  <c:v>17.804564489100954</c:v>
                </c:pt>
                <c:pt idx="197">
                  <c:v>16.0651352389945</c:v>
                </c:pt>
                <c:pt idx="198">
                  <c:v>16.918598969599898</c:v>
                </c:pt>
                <c:pt idx="199">
                  <c:v>15.243417863984126</c:v>
                </c:pt>
                <c:pt idx="200">
                  <c:v>14.452698525828485</c:v>
                </c:pt>
                <c:pt idx="201">
                  <c:v>15.243417863984126</c:v>
                </c:pt>
                <c:pt idx="202">
                  <c:v>16.918598969599898</c:v>
                </c:pt>
                <c:pt idx="203">
                  <c:v>16.918598969599898</c:v>
                </c:pt>
                <c:pt idx="204">
                  <c:v>15.243417863984126</c:v>
                </c:pt>
                <c:pt idx="205">
                  <c:v>16.918598969599898</c:v>
                </c:pt>
                <c:pt idx="206">
                  <c:v>18.723794311806625</c:v>
                </c:pt>
                <c:pt idx="207">
                  <c:v>18.723794311806625</c:v>
                </c:pt>
                <c:pt idx="208">
                  <c:v>20.665132132132609</c:v>
                </c:pt>
                <c:pt idx="209">
                  <c:v>23.846087545565705</c:v>
                </c:pt>
                <c:pt idx="210">
                  <c:v>21.688800270037017</c:v>
                </c:pt>
                <c:pt idx="211">
                  <c:v>20.665132132132609</c:v>
                </c:pt>
                <c:pt idx="212">
                  <c:v>17.804564489100954</c:v>
                </c:pt>
                <c:pt idx="213">
                  <c:v>17.804564489100954</c:v>
                </c:pt>
                <c:pt idx="214">
                  <c:v>16.918598969599898</c:v>
                </c:pt>
                <c:pt idx="215">
                  <c:v>18.723794311806625</c:v>
                </c:pt>
                <c:pt idx="216">
                  <c:v>18.723794311806625</c:v>
                </c:pt>
                <c:pt idx="217">
                  <c:v>16.0651352389945</c:v>
                </c:pt>
                <c:pt idx="218">
                  <c:v>15.243417863984126</c:v>
                </c:pt>
                <c:pt idx="219">
                  <c:v>16.918598969599898</c:v>
                </c:pt>
                <c:pt idx="220">
                  <c:v>15.243417863984126</c:v>
                </c:pt>
                <c:pt idx="221">
                  <c:v>16.918598969599898</c:v>
                </c:pt>
                <c:pt idx="222">
                  <c:v>16.918598969599898</c:v>
                </c:pt>
                <c:pt idx="223">
                  <c:v>15.243417863984126</c:v>
                </c:pt>
                <c:pt idx="224">
                  <c:v>15.243417863984126</c:v>
                </c:pt>
                <c:pt idx="225">
                  <c:v>16.918598969599898</c:v>
                </c:pt>
                <c:pt idx="226">
                  <c:v>16.918598969599898</c:v>
                </c:pt>
                <c:pt idx="227">
                  <c:v>16.0651352389945</c:v>
                </c:pt>
                <c:pt idx="228">
                  <c:v>21.688800270037017</c:v>
                </c:pt>
                <c:pt idx="229">
                  <c:v>28.623034941882036</c:v>
                </c:pt>
                <c:pt idx="230">
                  <c:v>38.604585804070084</c:v>
                </c:pt>
                <c:pt idx="231">
                  <c:v>28.623034941882036</c:v>
                </c:pt>
                <c:pt idx="232">
                  <c:v>22.748852928791191</c:v>
                </c:pt>
                <c:pt idx="233">
                  <c:v>21.688800270037017</c:v>
                </c:pt>
                <c:pt idx="234">
                  <c:v>28.623034941882036</c:v>
                </c:pt>
                <c:pt idx="235">
                  <c:v>24.981308449628163</c:v>
                </c:pt>
                <c:pt idx="236">
                  <c:v>22.748852928791191</c:v>
                </c:pt>
                <c:pt idx="237">
                  <c:v>23.846087545565705</c:v>
                </c:pt>
                <c:pt idx="238">
                  <c:v>26.155326832758512</c:v>
                </c:pt>
                <c:pt idx="239">
                  <c:v>27.368960720164406</c:v>
                </c:pt>
                <c:pt idx="240">
                  <c:v>23.846087545565705</c:v>
                </c:pt>
                <c:pt idx="241">
                  <c:v>27.368960720164406</c:v>
                </c:pt>
                <c:pt idx="242">
                  <c:v>27.368960720164406</c:v>
                </c:pt>
                <c:pt idx="243">
                  <c:v>23.846087545565705</c:v>
                </c:pt>
                <c:pt idx="244">
                  <c:v>23.846087545565705</c:v>
                </c:pt>
                <c:pt idx="245">
                  <c:v>26.155326832758512</c:v>
                </c:pt>
                <c:pt idx="246">
                  <c:v>20.665132132132609</c:v>
                </c:pt>
                <c:pt idx="247">
                  <c:v>19.677058000104321</c:v>
                </c:pt>
                <c:pt idx="248">
                  <c:v>22.748852928791191</c:v>
                </c:pt>
                <c:pt idx="249">
                  <c:v>19.677058000104321</c:v>
                </c:pt>
                <c:pt idx="250">
                  <c:v>31.255837564231324</c:v>
                </c:pt>
                <c:pt idx="251">
                  <c:v>22.748852928791191</c:v>
                </c:pt>
                <c:pt idx="252">
                  <c:v>20.665132132132609</c:v>
                </c:pt>
                <c:pt idx="253">
                  <c:v>20.665132132132609</c:v>
                </c:pt>
                <c:pt idx="254">
                  <c:v>17.804564489100954</c:v>
                </c:pt>
                <c:pt idx="255">
                  <c:v>21.688800270037017</c:v>
                </c:pt>
                <c:pt idx="256">
                  <c:v>20.166694951337618</c:v>
                </c:pt>
                <c:pt idx="257">
                  <c:v>18.723794311806625</c:v>
                </c:pt>
                <c:pt idx="258">
                  <c:v>21.688800270037017</c:v>
                </c:pt>
                <c:pt idx="259">
                  <c:v>17.804564489100954</c:v>
                </c:pt>
                <c:pt idx="260">
                  <c:v>20.665132132132609</c:v>
                </c:pt>
                <c:pt idx="261">
                  <c:v>20.665132132132609</c:v>
                </c:pt>
                <c:pt idx="262">
                  <c:v>19.677058000104321</c:v>
                </c:pt>
                <c:pt idx="263">
                  <c:v>19.677058000104321</c:v>
                </c:pt>
                <c:pt idx="264">
                  <c:v>18.723794311806625</c:v>
                </c:pt>
                <c:pt idx="265">
                  <c:v>18.723794311806625</c:v>
                </c:pt>
                <c:pt idx="266">
                  <c:v>16.918598969599898</c:v>
                </c:pt>
                <c:pt idx="267">
                  <c:v>28.623034941882036</c:v>
                </c:pt>
                <c:pt idx="268">
                  <c:v>15.243417863984126</c:v>
                </c:pt>
                <c:pt idx="269">
                  <c:v>16.0651352389945</c:v>
                </c:pt>
                <c:pt idx="270">
                  <c:v>18.723794311806625</c:v>
                </c:pt>
                <c:pt idx="271">
                  <c:v>18.723794311806625</c:v>
                </c:pt>
                <c:pt idx="272">
                  <c:v>16.0651352389945</c:v>
                </c:pt>
                <c:pt idx="273">
                  <c:v>16.0651352389945</c:v>
                </c:pt>
                <c:pt idx="274">
                  <c:v>17.804564489100954</c:v>
                </c:pt>
                <c:pt idx="275">
                  <c:v>15.243417863984126</c:v>
                </c:pt>
                <c:pt idx="276">
                  <c:v>17.804564489100954</c:v>
                </c:pt>
                <c:pt idx="277">
                  <c:v>17.804564489100954</c:v>
                </c:pt>
                <c:pt idx="278">
                  <c:v>16.918598969599898</c:v>
                </c:pt>
                <c:pt idx="279">
                  <c:v>18.723794311806625</c:v>
                </c:pt>
                <c:pt idx="280">
                  <c:v>15.243417863984126</c:v>
                </c:pt>
                <c:pt idx="281">
                  <c:v>15.243417863984126</c:v>
                </c:pt>
                <c:pt idx="282">
                  <c:v>15.243417863984126</c:v>
                </c:pt>
                <c:pt idx="283">
                  <c:v>17.804564489100954</c:v>
                </c:pt>
                <c:pt idx="284">
                  <c:v>16.0651352389945</c:v>
                </c:pt>
                <c:pt idx="285">
                  <c:v>16.918598969599898</c:v>
                </c:pt>
                <c:pt idx="286">
                  <c:v>18.723794311806625</c:v>
                </c:pt>
                <c:pt idx="287">
                  <c:v>18.723794311806625</c:v>
                </c:pt>
                <c:pt idx="288">
                  <c:v>18.723794311806625</c:v>
                </c:pt>
                <c:pt idx="289">
                  <c:v>16.0651352389945</c:v>
                </c:pt>
                <c:pt idx="290">
                  <c:v>16.918598969599898</c:v>
                </c:pt>
                <c:pt idx="291">
                  <c:v>15.243417863984126</c:v>
                </c:pt>
                <c:pt idx="292">
                  <c:v>14.452698525828485</c:v>
                </c:pt>
                <c:pt idx="293">
                  <c:v>16.0651352389945</c:v>
                </c:pt>
                <c:pt idx="294">
                  <c:v>16.918598969599898</c:v>
                </c:pt>
                <c:pt idx="295">
                  <c:v>16.0651352389945</c:v>
                </c:pt>
                <c:pt idx="296">
                  <c:v>16.0651352389945</c:v>
                </c:pt>
                <c:pt idx="297">
                  <c:v>15.243417863984126</c:v>
                </c:pt>
                <c:pt idx="298">
                  <c:v>14.452698525828485</c:v>
                </c:pt>
                <c:pt idx="299">
                  <c:v>16.0651352389945</c:v>
                </c:pt>
                <c:pt idx="300">
                  <c:v>17.804564489100954</c:v>
                </c:pt>
                <c:pt idx="301">
                  <c:v>15.243417863984126</c:v>
                </c:pt>
                <c:pt idx="302">
                  <c:v>15.243417863984126</c:v>
                </c:pt>
                <c:pt idx="303">
                  <c:v>16.0651352389945</c:v>
                </c:pt>
                <c:pt idx="304">
                  <c:v>16.0651352389945</c:v>
                </c:pt>
                <c:pt idx="305">
                  <c:v>16.918598969599898</c:v>
                </c:pt>
                <c:pt idx="306">
                  <c:v>16.0651352389945</c:v>
                </c:pt>
                <c:pt idx="307">
                  <c:v>16.918598969599898</c:v>
                </c:pt>
                <c:pt idx="308">
                  <c:v>14.452698525828485</c:v>
                </c:pt>
                <c:pt idx="309">
                  <c:v>15.513842622087777</c:v>
                </c:pt>
                <c:pt idx="310">
                  <c:v>16.630537200888227</c:v>
                </c:pt>
                <c:pt idx="311">
                  <c:v>17.804564489100954</c:v>
                </c:pt>
                <c:pt idx="312">
                  <c:v>16.0651352389945</c:v>
                </c:pt>
                <c:pt idx="313">
                  <c:v>18.723794311806625</c:v>
                </c:pt>
                <c:pt idx="314">
                  <c:v>16.918598969599898</c:v>
                </c:pt>
                <c:pt idx="315">
                  <c:v>20.665132132132609</c:v>
                </c:pt>
                <c:pt idx="316">
                  <c:v>28.623034941882036</c:v>
                </c:pt>
                <c:pt idx="317">
                  <c:v>23.846087545565705</c:v>
                </c:pt>
                <c:pt idx="318">
                  <c:v>29.918381104648358</c:v>
                </c:pt>
                <c:pt idx="319">
                  <c:v>27.368960720164406</c:v>
                </c:pt>
                <c:pt idx="320">
                  <c:v>27.368960720164406</c:v>
                </c:pt>
                <c:pt idx="321">
                  <c:v>22.748852928791191</c:v>
                </c:pt>
                <c:pt idx="322">
                  <c:v>21.688800270037017</c:v>
                </c:pt>
                <c:pt idx="323">
                  <c:v>23.846087545565705</c:v>
                </c:pt>
                <c:pt idx="324">
                  <c:v>22.748852928791191</c:v>
                </c:pt>
                <c:pt idx="325">
                  <c:v>24.981308449628163</c:v>
                </c:pt>
                <c:pt idx="326">
                  <c:v>21.688800270037017</c:v>
                </c:pt>
                <c:pt idx="327">
                  <c:v>23.846087545565705</c:v>
                </c:pt>
                <c:pt idx="328">
                  <c:v>24.981308449628163</c:v>
                </c:pt>
                <c:pt idx="329">
                  <c:v>26.155326832758512</c:v>
                </c:pt>
                <c:pt idx="330">
                  <c:v>21.688800270037017</c:v>
                </c:pt>
                <c:pt idx="331">
                  <c:v>22.748852928791191</c:v>
                </c:pt>
                <c:pt idx="332">
                  <c:v>20.665132132132609</c:v>
                </c:pt>
                <c:pt idx="333">
                  <c:v>31.255837564231324</c:v>
                </c:pt>
                <c:pt idx="334">
                  <c:v>17.804564489100954</c:v>
                </c:pt>
                <c:pt idx="335">
                  <c:v>17.804564489100954</c:v>
                </c:pt>
                <c:pt idx="336">
                  <c:v>16.918598969599898</c:v>
                </c:pt>
                <c:pt idx="337">
                  <c:v>19.677058000104321</c:v>
                </c:pt>
                <c:pt idx="338">
                  <c:v>18.723794311806625</c:v>
                </c:pt>
                <c:pt idx="339">
                  <c:v>16.918598969599898</c:v>
                </c:pt>
                <c:pt idx="340">
                  <c:v>18.723794311806625</c:v>
                </c:pt>
                <c:pt idx="341">
                  <c:v>16.918598969599898</c:v>
                </c:pt>
                <c:pt idx="342">
                  <c:v>18.723794311806625</c:v>
                </c:pt>
                <c:pt idx="343">
                  <c:v>18.723794311806625</c:v>
                </c:pt>
                <c:pt idx="344">
                  <c:v>16.0651352389945</c:v>
                </c:pt>
                <c:pt idx="345">
                  <c:v>17.804564489100954</c:v>
                </c:pt>
                <c:pt idx="346">
                  <c:v>17.804564489100954</c:v>
                </c:pt>
                <c:pt idx="347">
                  <c:v>15.243417863984126</c:v>
                </c:pt>
                <c:pt idx="348">
                  <c:v>17.804564489100954</c:v>
                </c:pt>
                <c:pt idx="349">
                  <c:v>16.918598969599898</c:v>
                </c:pt>
                <c:pt idx="350">
                  <c:v>16.918598969599898</c:v>
                </c:pt>
                <c:pt idx="351">
                  <c:v>16.918598969599898</c:v>
                </c:pt>
                <c:pt idx="352">
                  <c:v>17.804564489100954</c:v>
                </c:pt>
                <c:pt idx="353">
                  <c:v>16.918598969599898</c:v>
                </c:pt>
                <c:pt idx="354">
                  <c:v>16.918598969599898</c:v>
                </c:pt>
                <c:pt idx="355">
                  <c:v>19.677058000104321</c:v>
                </c:pt>
                <c:pt idx="356">
                  <c:v>19.677058000104321</c:v>
                </c:pt>
                <c:pt idx="357">
                  <c:v>22.748852928791191</c:v>
                </c:pt>
                <c:pt idx="358">
                  <c:v>27.368960720164406</c:v>
                </c:pt>
                <c:pt idx="359">
                  <c:v>24.981308449628163</c:v>
                </c:pt>
                <c:pt idx="360">
                  <c:v>22.748852928791191</c:v>
                </c:pt>
                <c:pt idx="361">
                  <c:v>22.748852928791191</c:v>
                </c:pt>
                <c:pt idx="362">
                  <c:v>24.981308449628163</c:v>
                </c:pt>
                <c:pt idx="363">
                  <c:v>22.748852928791191</c:v>
                </c:pt>
                <c:pt idx="364">
                  <c:v>22.748852928791191</c:v>
                </c:pt>
                <c:pt idx="365">
                  <c:v>19.677058000104321</c:v>
                </c:pt>
                <c:pt idx="366">
                  <c:v>19.677058000104321</c:v>
                </c:pt>
                <c:pt idx="367">
                  <c:v>20.665132132132609</c:v>
                </c:pt>
                <c:pt idx="368">
                  <c:v>21.688800270037017</c:v>
                </c:pt>
                <c:pt idx="369">
                  <c:v>17.804564489100954</c:v>
                </c:pt>
                <c:pt idx="370">
                  <c:v>18.723794311806625</c:v>
                </c:pt>
                <c:pt idx="371">
                  <c:v>17.804564489100954</c:v>
                </c:pt>
                <c:pt idx="372">
                  <c:v>20.665132132132609</c:v>
                </c:pt>
                <c:pt idx="373">
                  <c:v>19.677058000104321</c:v>
                </c:pt>
                <c:pt idx="374">
                  <c:v>19.677058000104321</c:v>
                </c:pt>
                <c:pt idx="375">
                  <c:v>16.918598969599898</c:v>
                </c:pt>
                <c:pt idx="376">
                  <c:v>21.688800270037017</c:v>
                </c:pt>
                <c:pt idx="377">
                  <c:v>18.723794311806625</c:v>
                </c:pt>
                <c:pt idx="378">
                  <c:v>16.0651352389945</c:v>
                </c:pt>
                <c:pt idx="379">
                  <c:v>18.723794311806625</c:v>
                </c:pt>
                <c:pt idx="380">
                  <c:v>18.723794311806625</c:v>
                </c:pt>
                <c:pt idx="381">
                  <c:v>19.677058000104321</c:v>
                </c:pt>
                <c:pt idx="382">
                  <c:v>18.723794311806625</c:v>
                </c:pt>
                <c:pt idx="383">
                  <c:v>17.804564489100954</c:v>
                </c:pt>
                <c:pt idx="384">
                  <c:v>16.0651352389945</c:v>
                </c:pt>
                <c:pt idx="385">
                  <c:v>16.0651352389945</c:v>
                </c:pt>
                <c:pt idx="386">
                  <c:v>16.918598969599898</c:v>
                </c:pt>
                <c:pt idx="387">
                  <c:v>16.918598969599898</c:v>
                </c:pt>
                <c:pt idx="388">
                  <c:v>18.723794311806625</c:v>
                </c:pt>
                <c:pt idx="389">
                  <c:v>16.0651352389945</c:v>
                </c:pt>
                <c:pt idx="390">
                  <c:v>16.0651352389945</c:v>
                </c:pt>
                <c:pt idx="391">
                  <c:v>16.0651352389945</c:v>
                </c:pt>
                <c:pt idx="392">
                  <c:v>16.0651352389945</c:v>
                </c:pt>
                <c:pt idx="393">
                  <c:v>16.0651352389945</c:v>
                </c:pt>
                <c:pt idx="394">
                  <c:v>15.243417863984126</c:v>
                </c:pt>
                <c:pt idx="395">
                  <c:v>17.804564489100954</c:v>
                </c:pt>
                <c:pt idx="396">
                  <c:v>18.723794311806625</c:v>
                </c:pt>
                <c:pt idx="397">
                  <c:v>19.677058000104321</c:v>
                </c:pt>
                <c:pt idx="398">
                  <c:v>16.918598969599898</c:v>
                </c:pt>
                <c:pt idx="399">
                  <c:v>17.804564489100954</c:v>
                </c:pt>
                <c:pt idx="400">
                  <c:v>17.804564489100954</c:v>
                </c:pt>
                <c:pt idx="401">
                  <c:v>16.0651352389945</c:v>
                </c:pt>
                <c:pt idx="402">
                  <c:v>15.243417863984126</c:v>
                </c:pt>
                <c:pt idx="403">
                  <c:v>16.0651352389945</c:v>
                </c:pt>
                <c:pt idx="404">
                  <c:v>16.918598969599898</c:v>
                </c:pt>
                <c:pt idx="405">
                  <c:v>15.243417863984126</c:v>
                </c:pt>
                <c:pt idx="406">
                  <c:v>16.0651352389945</c:v>
                </c:pt>
                <c:pt idx="407">
                  <c:v>16.0651352389945</c:v>
                </c:pt>
                <c:pt idx="408">
                  <c:v>17.210271977616941</c:v>
                </c:pt>
                <c:pt idx="409">
                  <c:v>18.413640990941072</c:v>
                </c:pt>
                <c:pt idx="410">
                  <c:v>19.677058000104321</c:v>
                </c:pt>
                <c:pt idx="411">
                  <c:v>21.002361046007017</c:v>
                </c:pt>
                <c:pt idx="412">
                  <c:v>22.391410250469047</c:v>
                </c:pt>
                <c:pt idx="413">
                  <c:v>23.846087545565705</c:v>
                </c:pt>
                <c:pt idx="414">
                  <c:v>25.368296807386727</c:v>
                </c:pt>
                <c:pt idx="415">
                  <c:v>26.959963609640976</c:v>
                </c:pt>
                <c:pt idx="416">
                  <c:v>28.623034941882036</c:v>
                </c:pt>
                <c:pt idx="417">
                  <c:v>30.359479389890879</c:v>
                </c:pt>
                <c:pt idx="418">
                  <c:v>32.171286879122022</c:v>
                </c:pt>
                <c:pt idx="419">
                  <c:v>34.060468379159161</c:v>
                </c:pt>
                <c:pt idx="420">
                  <c:v>36.029056133096923</c:v>
                </c:pt>
                <c:pt idx="421">
                  <c:v>38.079103388326743</c:v>
                </c:pt>
                <c:pt idx="422">
                  <c:v>40.212684084658079</c:v>
                </c:pt>
                <c:pt idx="423">
                  <c:v>40.212684084658079</c:v>
                </c:pt>
                <c:pt idx="424">
                  <c:v>40.212684084658079</c:v>
                </c:pt>
                <c:pt idx="425">
                  <c:v>38.604585804070084</c:v>
                </c:pt>
                <c:pt idx="426">
                  <c:v>35.529352948325283</c:v>
                </c:pt>
                <c:pt idx="427">
                  <c:v>29.918381104648358</c:v>
                </c:pt>
                <c:pt idx="428">
                  <c:v>31.255837564231324</c:v>
                </c:pt>
                <c:pt idx="429">
                  <c:v>26.155326832758512</c:v>
                </c:pt>
                <c:pt idx="430">
                  <c:v>29.918381104648358</c:v>
                </c:pt>
                <c:pt idx="431">
                  <c:v>26.155326832758512</c:v>
                </c:pt>
                <c:pt idx="432">
                  <c:v>23.846087545565705</c:v>
                </c:pt>
                <c:pt idx="433">
                  <c:v>26.155326832758512</c:v>
                </c:pt>
                <c:pt idx="434">
                  <c:v>26.155326832758512</c:v>
                </c:pt>
                <c:pt idx="435">
                  <c:v>27.368960720164406</c:v>
                </c:pt>
                <c:pt idx="436">
                  <c:v>29.918381104648358</c:v>
                </c:pt>
                <c:pt idx="437">
                  <c:v>28.623034941882036</c:v>
                </c:pt>
                <c:pt idx="438">
                  <c:v>31.255837564231324</c:v>
                </c:pt>
                <c:pt idx="439">
                  <c:v>31.255837564231324</c:v>
                </c:pt>
                <c:pt idx="440">
                  <c:v>38.604585804070084</c:v>
                </c:pt>
                <c:pt idx="441">
                  <c:v>35.529352948325283</c:v>
                </c:pt>
                <c:pt idx="442">
                  <c:v>31.255837564231324</c:v>
                </c:pt>
                <c:pt idx="443">
                  <c:v>32.636249398205287</c:v>
                </c:pt>
                <c:pt idx="444">
                  <c:v>32.636249398205287</c:v>
                </c:pt>
                <c:pt idx="445">
                  <c:v>27.368960720164406</c:v>
                </c:pt>
                <c:pt idx="446">
                  <c:v>26.155326832758512</c:v>
                </c:pt>
                <c:pt idx="447">
                  <c:v>24.981308449628163</c:v>
                </c:pt>
                <c:pt idx="448">
                  <c:v>26.155326832758512</c:v>
                </c:pt>
                <c:pt idx="449">
                  <c:v>26.155326832758512</c:v>
                </c:pt>
                <c:pt idx="450">
                  <c:v>23.846087545565705</c:v>
                </c:pt>
                <c:pt idx="451">
                  <c:v>21.688800270037017</c:v>
                </c:pt>
                <c:pt idx="452">
                  <c:v>22.748852928791191</c:v>
                </c:pt>
                <c:pt idx="453">
                  <c:v>21.688800270037017</c:v>
                </c:pt>
                <c:pt idx="454">
                  <c:v>20.665132132132609</c:v>
                </c:pt>
                <c:pt idx="455">
                  <c:v>23.846087545565705</c:v>
                </c:pt>
                <c:pt idx="456">
                  <c:v>21.688800270037017</c:v>
                </c:pt>
                <c:pt idx="457">
                  <c:v>23.846087545565705</c:v>
                </c:pt>
                <c:pt idx="458">
                  <c:v>22.748852928791191</c:v>
                </c:pt>
                <c:pt idx="459">
                  <c:v>23.846087545565705</c:v>
                </c:pt>
                <c:pt idx="460">
                  <c:v>22.748852928791191</c:v>
                </c:pt>
                <c:pt idx="461">
                  <c:v>22.748852928791191</c:v>
                </c:pt>
                <c:pt idx="462">
                  <c:v>21.688800270037017</c:v>
                </c:pt>
                <c:pt idx="463">
                  <c:v>22.748852928791191</c:v>
                </c:pt>
                <c:pt idx="464">
                  <c:v>20.665132132132609</c:v>
                </c:pt>
                <c:pt idx="465">
                  <c:v>20.665132132132609</c:v>
                </c:pt>
                <c:pt idx="466">
                  <c:v>21.688800270037017</c:v>
                </c:pt>
                <c:pt idx="467">
                  <c:v>18.723794311806625</c:v>
                </c:pt>
                <c:pt idx="468">
                  <c:v>21.688800270037017</c:v>
                </c:pt>
                <c:pt idx="469">
                  <c:v>20.665132132132609</c:v>
                </c:pt>
                <c:pt idx="470">
                  <c:v>24.981308449628163</c:v>
                </c:pt>
                <c:pt idx="471">
                  <c:v>22.748852928791191</c:v>
                </c:pt>
                <c:pt idx="472">
                  <c:v>23.846087545565705</c:v>
                </c:pt>
                <c:pt idx="473">
                  <c:v>45.329544213967331</c:v>
                </c:pt>
                <c:pt idx="474">
                  <c:v>47.135679067472864</c:v>
                </c:pt>
                <c:pt idx="475">
                  <c:v>40.212684084658079</c:v>
                </c:pt>
                <c:pt idx="476">
                  <c:v>54.887125501616701</c:v>
                </c:pt>
                <c:pt idx="477">
                  <c:v>68.197856926077577</c:v>
                </c:pt>
                <c:pt idx="478">
                  <c:v>73.114293714864189</c:v>
                </c:pt>
                <c:pt idx="479">
                  <c:v>83.713524907957378</c:v>
                </c:pt>
                <c:pt idx="480">
                  <c:v>78.283526737983522</c:v>
                </c:pt>
                <c:pt idx="481">
                  <c:v>68.197856926077577</c:v>
                </c:pt>
                <c:pt idx="482">
                  <c:v>59.091992650798133</c:v>
                </c:pt>
                <c:pt idx="483">
                  <c:v>52.868380329097704</c:v>
                </c:pt>
                <c:pt idx="484">
                  <c:v>52.868380329097704</c:v>
                </c:pt>
                <c:pt idx="485">
                  <c:v>52.868380329097704</c:v>
                </c:pt>
                <c:pt idx="486">
                  <c:v>47.135679067472864</c:v>
                </c:pt>
                <c:pt idx="487">
                  <c:v>48.993584075909546</c:v>
                </c:pt>
                <c:pt idx="488">
                  <c:v>47.135679067472864</c:v>
                </c:pt>
                <c:pt idx="489">
                  <c:v>45.329544213967331</c:v>
                </c:pt>
                <c:pt idx="490">
                  <c:v>38.604585804070084</c:v>
                </c:pt>
                <c:pt idx="491">
                  <c:v>37.043768189617921</c:v>
                </c:pt>
                <c:pt idx="492">
                  <c:v>38.604585804070084</c:v>
                </c:pt>
                <c:pt idx="493">
                  <c:v>34.060468379159161</c:v>
                </c:pt>
                <c:pt idx="494">
                  <c:v>37.043768189617921</c:v>
                </c:pt>
                <c:pt idx="495">
                  <c:v>32.636249398205287</c:v>
                </c:pt>
                <c:pt idx="496">
                  <c:v>32.636249398205287</c:v>
                </c:pt>
                <c:pt idx="497">
                  <c:v>32.636249398205287</c:v>
                </c:pt>
                <c:pt idx="498">
                  <c:v>32.636249398205287</c:v>
                </c:pt>
                <c:pt idx="499">
                  <c:v>28.623034941882036</c:v>
                </c:pt>
                <c:pt idx="500">
                  <c:v>28.623034941882036</c:v>
                </c:pt>
                <c:pt idx="501">
                  <c:v>32.636249398205287</c:v>
                </c:pt>
                <c:pt idx="502">
                  <c:v>27.368960720164406</c:v>
                </c:pt>
                <c:pt idx="503">
                  <c:v>29.918381104648358</c:v>
                </c:pt>
                <c:pt idx="504">
                  <c:v>27.368960720164406</c:v>
                </c:pt>
                <c:pt idx="505">
                  <c:v>27.368960720164406</c:v>
                </c:pt>
                <c:pt idx="506">
                  <c:v>24.981308449628163</c:v>
                </c:pt>
                <c:pt idx="507">
                  <c:v>27.368960720164406</c:v>
                </c:pt>
                <c:pt idx="508">
                  <c:v>26.155326832758512</c:v>
                </c:pt>
                <c:pt idx="509">
                  <c:v>24.981308449628163</c:v>
                </c:pt>
                <c:pt idx="510">
                  <c:v>23.846087545565705</c:v>
                </c:pt>
                <c:pt idx="511">
                  <c:v>24.981308449628163</c:v>
                </c:pt>
                <c:pt idx="512">
                  <c:v>26.155326832758512</c:v>
                </c:pt>
                <c:pt idx="513">
                  <c:v>26.155326832758512</c:v>
                </c:pt>
                <c:pt idx="514">
                  <c:v>24.981308449628163</c:v>
                </c:pt>
                <c:pt idx="515">
                  <c:v>23.846087545565705</c:v>
                </c:pt>
                <c:pt idx="516">
                  <c:v>23.846087545565705</c:v>
                </c:pt>
                <c:pt idx="517">
                  <c:v>22.748852928791191</c:v>
                </c:pt>
                <c:pt idx="518">
                  <c:v>24.981308449628163</c:v>
                </c:pt>
                <c:pt idx="519">
                  <c:v>23.846087545565705</c:v>
                </c:pt>
                <c:pt idx="520">
                  <c:v>22.748852928791191</c:v>
                </c:pt>
                <c:pt idx="521">
                  <c:v>21.688800270037017</c:v>
                </c:pt>
                <c:pt idx="522">
                  <c:v>21.688800270037017</c:v>
                </c:pt>
                <c:pt idx="523">
                  <c:v>21.688800270037017</c:v>
                </c:pt>
                <c:pt idx="524">
                  <c:v>21.688800270037017</c:v>
                </c:pt>
                <c:pt idx="525">
                  <c:v>23.846087545565705</c:v>
                </c:pt>
                <c:pt idx="526">
                  <c:v>23.846087545565705</c:v>
                </c:pt>
                <c:pt idx="527">
                  <c:v>22.748852928791191</c:v>
                </c:pt>
                <c:pt idx="528">
                  <c:v>37.043768189617921</c:v>
                </c:pt>
                <c:pt idx="529">
                  <c:v>29.918381104648358</c:v>
                </c:pt>
                <c:pt idx="530">
                  <c:v>28.623034941882036</c:v>
                </c:pt>
                <c:pt idx="531">
                  <c:v>31.255837564231324</c:v>
                </c:pt>
                <c:pt idx="532">
                  <c:v>26.155326832758512</c:v>
                </c:pt>
                <c:pt idx="533">
                  <c:v>26.155326832758512</c:v>
                </c:pt>
                <c:pt idx="534">
                  <c:v>27.368960720164406</c:v>
                </c:pt>
                <c:pt idx="535">
                  <c:v>27.368960720164406</c:v>
                </c:pt>
                <c:pt idx="536">
                  <c:v>27.368960720164406</c:v>
                </c:pt>
                <c:pt idx="537">
                  <c:v>22.748852928791191</c:v>
                </c:pt>
                <c:pt idx="538">
                  <c:v>22.748852928791191</c:v>
                </c:pt>
                <c:pt idx="539">
                  <c:v>24.981308449628163</c:v>
                </c:pt>
                <c:pt idx="540">
                  <c:v>24.981308449628163</c:v>
                </c:pt>
                <c:pt idx="541">
                  <c:v>26.155326832758512</c:v>
                </c:pt>
                <c:pt idx="542">
                  <c:v>22.748852928791191</c:v>
                </c:pt>
                <c:pt idx="543">
                  <c:v>23.846087545565705</c:v>
                </c:pt>
                <c:pt idx="544">
                  <c:v>24.981308449628163</c:v>
                </c:pt>
                <c:pt idx="545">
                  <c:v>20.665132132132609</c:v>
                </c:pt>
                <c:pt idx="546">
                  <c:v>21.688800270037017</c:v>
                </c:pt>
                <c:pt idx="547">
                  <c:v>23.846087545565705</c:v>
                </c:pt>
                <c:pt idx="548">
                  <c:v>26.155326832758512</c:v>
                </c:pt>
                <c:pt idx="549">
                  <c:v>28.623034941882036</c:v>
                </c:pt>
                <c:pt idx="550">
                  <c:v>26.155326832758512</c:v>
                </c:pt>
                <c:pt idx="551">
                  <c:v>21.688800270037017</c:v>
                </c:pt>
                <c:pt idx="552">
                  <c:v>23.846087545565705</c:v>
                </c:pt>
                <c:pt idx="553">
                  <c:v>22.748852928791191</c:v>
                </c:pt>
                <c:pt idx="554">
                  <c:v>22.748852928791191</c:v>
                </c:pt>
                <c:pt idx="555">
                  <c:v>22.748852928791191</c:v>
                </c:pt>
                <c:pt idx="556">
                  <c:v>21.688800270037017</c:v>
                </c:pt>
                <c:pt idx="557">
                  <c:v>23.846087545565705</c:v>
                </c:pt>
                <c:pt idx="558">
                  <c:v>19.677058000104321</c:v>
                </c:pt>
                <c:pt idx="559">
                  <c:v>22.748852928791191</c:v>
                </c:pt>
                <c:pt idx="560">
                  <c:v>20.665132132132609</c:v>
                </c:pt>
                <c:pt idx="561">
                  <c:v>20.665132132132609</c:v>
                </c:pt>
                <c:pt idx="562">
                  <c:v>19.677058000104321</c:v>
                </c:pt>
                <c:pt idx="563">
                  <c:v>22.748852928791191</c:v>
                </c:pt>
                <c:pt idx="564">
                  <c:v>22.748852928791191</c:v>
                </c:pt>
                <c:pt idx="565">
                  <c:v>21.688800270037017</c:v>
                </c:pt>
                <c:pt idx="566">
                  <c:v>19.677058000104321</c:v>
                </c:pt>
                <c:pt idx="567">
                  <c:v>23.846087545565705</c:v>
                </c:pt>
                <c:pt idx="568">
                  <c:v>19.677058000104321</c:v>
                </c:pt>
                <c:pt idx="569">
                  <c:v>20.665132132132609</c:v>
                </c:pt>
                <c:pt idx="570">
                  <c:v>22.748852928791191</c:v>
                </c:pt>
                <c:pt idx="571">
                  <c:v>20.665132132132609</c:v>
                </c:pt>
                <c:pt idx="572">
                  <c:v>26.155326832758512</c:v>
                </c:pt>
                <c:pt idx="573">
                  <c:v>32.636249398205287</c:v>
                </c:pt>
                <c:pt idx="574">
                  <c:v>29.918381104648358</c:v>
                </c:pt>
                <c:pt idx="575">
                  <c:v>24.981308449628163</c:v>
                </c:pt>
                <c:pt idx="576">
                  <c:v>21.688800270037017</c:v>
                </c:pt>
                <c:pt idx="577">
                  <c:v>22.748852928791191</c:v>
                </c:pt>
                <c:pt idx="578">
                  <c:v>24.981308449628163</c:v>
                </c:pt>
                <c:pt idx="579">
                  <c:v>20.665132132132609</c:v>
                </c:pt>
                <c:pt idx="580">
                  <c:v>20.665132132132609</c:v>
                </c:pt>
                <c:pt idx="581">
                  <c:v>21.688800270037017</c:v>
                </c:pt>
                <c:pt idx="582">
                  <c:v>19.677058000104321</c:v>
                </c:pt>
                <c:pt idx="583">
                  <c:v>21.688800270037017</c:v>
                </c:pt>
                <c:pt idx="584">
                  <c:v>22.748852928791191</c:v>
                </c:pt>
                <c:pt idx="585">
                  <c:v>21.688800270037017</c:v>
                </c:pt>
                <c:pt idx="586">
                  <c:v>21.688800270037017</c:v>
                </c:pt>
                <c:pt idx="587">
                  <c:v>22.748852928791191</c:v>
                </c:pt>
                <c:pt idx="588">
                  <c:v>21.688800270037017</c:v>
                </c:pt>
                <c:pt idx="589">
                  <c:v>18.723794311806625</c:v>
                </c:pt>
                <c:pt idx="590">
                  <c:v>20.665132132132609</c:v>
                </c:pt>
                <c:pt idx="591">
                  <c:v>19.677058000104321</c:v>
                </c:pt>
                <c:pt idx="592">
                  <c:v>20.665132132132609</c:v>
                </c:pt>
                <c:pt idx="593">
                  <c:v>21.688800270037017</c:v>
                </c:pt>
                <c:pt idx="594">
                  <c:v>35.529352948325283</c:v>
                </c:pt>
                <c:pt idx="595">
                  <c:v>40.212684084658079</c:v>
                </c:pt>
                <c:pt idx="596">
                  <c:v>41.868947891504092</c:v>
                </c:pt>
                <c:pt idx="597">
                  <c:v>50.904176575716136</c:v>
                </c:pt>
                <c:pt idx="598">
                  <c:v>54.887125501616701</c:v>
                </c:pt>
                <c:pt idx="599">
                  <c:v>56.961348640091799</c:v>
                </c:pt>
                <c:pt idx="600">
                  <c:v>65.831973921284842</c:v>
                </c:pt>
                <c:pt idx="601">
                  <c:v>61.280006777961567</c:v>
                </c:pt>
                <c:pt idx="602">
                  <c:v>63.526346582539908</c:v>
                </c:pt>
                <c:pt idx="603">
                  <c:v>68.197856926077577</c:v>
                </c:pt>
                <c:pt idx="604">
                  <c:v>63.526346582539908</c:v>
                </c:pt>
                <c:pt idx="605">
                  <c:v>59.091992650798133</c:v>
                </c:pt>
                <c:pt idx="606">
                  <c:v>52.868380329097704</c:v>
                </c:pt>
                <c:pt idx="607">
                  <c:v>56.961348640091799</c:v>
                </c:pt>
                <c:pt idx="608">
                  <c:v>50.904176575716136</c:v>
                </c:pt>
                <c:pt idx="609">
                  <c:v>47.135679067472864</c:v>
                </c:pt>
                <c:pt idx="610">
                  <c:v>43.574268627446209</c:v>
                </c:pt>
                <c:pt idx="611">
                  <c:v>50.904176575716136</c:v>
                </c:pt>
                <c:pt idx="612">
                  <c:v>45.329544213967331</c:v>
                </c:pt>
                <c:pt idx="613">
                  <c:v>47.135679067472864</c:v>
                </c:pt>
                <c:pt idx="614">
                  <c:v>40.212684084658079</c:v>
                </c:pt>
                <c:pt idx="615">
                  <c:v>38.604585804070084</c:v>
                </c:pt>
                <c:pt idx="616">
                  <c:v>35.529352948325283</c:v>
                </c:pt>
                <c:pt idx="617">
                  <c:v>54.887125501616701</c:v>
                </c:pt>
                <c:pt idx="618">
                  <c:v>50.904176575716136</c:v>
                </c:pt>
                <c:pt idx="619">
                  <c:v>56.961348640091799</c:v>
                </c:pt>
                <c:pt idx="620">
                  <c:v>73.114293714864189</c:v>
                </c:pt>
                <c:pt idx="621">
                  <c:v>86.52882816021247</c:v>
                </c:pt>
                <c:pt idx="622">
                  <c:v>141.56267249715344</c:v>
                </c:pt>
                <c:pt idx="623">
                  <c:v>181.8357487932636</c:v>
                </c:pt>
                <c:pt idx="624">
                  <c:v>172.24659262168157</c:v>
                </c:pt>
                <c:pt idx="625">
                  <c:v>176.99395178854232</c:v>
                </c:pt>
                <c:pt idx="626">
                  <c:v>172.24659262168157</c:v>
                </c:pt>
                <c:pt idx="627">
                  <c:v>172.24659262168157</c:v>
                </c:pt>
                <c:pt idx="628">
                  <c:v>154.17843247835003</c:v>
                </c:pt>
                <c:pt idx="629">
                  <c:v>141.56267249715344</c:v>
                </c:pt>
                <c:pt idx="630">
                  <c:v>122.22817838446757</c:v>
                </c:pt>
                <c:pt idx="631">
                  <c:v>115.06076709801843</c:v>
                </c:pt>
                <c:pt idx="632">
                  <c:v>108.20398251792648</c:v>
                </c:pt>
                <c:pt idx="633">
                  <c:v>95.38818427169052</c:v>
                </c:pt>
                <c:pt idx="634">
                  <c:v>83.713524907957378</c:v>
                </c:pt>
                <c:pt idx="635">
                  <c:v>86.52882816021247</c:v>
                </c:pt>
                <c:pt idx="636">
                  <c:v>78.283526737983522</c:v>
                </c:pt>
                <c:pt idx="637">
                  <c:v>75.666814956005595</c:v>
                </c:pt>
                <c:pt idx="638">
                  <c:v>78.283526737983522</c:v>
                </c:pt>
                <c:pt idx="639">
                  <c:v>68.197856926077577</c:v>
                </c:pt>
                <c:pt idx="640">
                  <c:v>63.526346582539908</c:v>
                </c:pt>
                <c:pt idx="641">
                  <c:v>65.831973921284842</c:v>
                </c:pt>
                <c:pt idx="642">
                  <c:v>61.280006777961567</c:v>
                </c:pt>
                <c:pt idx="643">
                  <c:v>56.961348640091799</c:v>
                </c:pt>
                <c:pt idx="644">
                  <c:v>52.868380329097704</c:v>
                </c:pt>
                <c:pt idx="645">
                  <c:v>61.280006777961567</c:v>
                </c:pt>
                <c:pt idx="646">
                  <c:v>54.887125501616701</c:v>
                </c:pt>
                <c:pt idx="647">
                  <c:v>47.135679067472864</c:v>
                </c:pt>
                <c:pt idx="648">
                  <c:v>50.904176575716136</c:v>
                </c:pt>
                <c:pt idx="649">
                  <c:v>48.993584075909546</c:v>
                </c:pt>
                <c:pt idx="650">
                  <c:v>50.904176575716136</c:v>
                </c:pt>
                <c:pt idx="651">
                  <c:v>47.135679067472864</c:v>
                </c:pt>
                <c:pt idx="652">
                  <c:v>47.135679067472864</c:v>
                </c:pt>
                <c:pt idx="653">
                  <c:v>41.868947891504092</c:v>
                </c:pt>
                <c:pt idx="654">
                  <c:v>45.329544213967331</c:v>
                </c:pt>
                <c:pt idx="655">
                  <c:v>45.329544213967331</c:v>
                </c:pt>
                <c:pt idx="656">
                  <c:v>41.868947891504092</c:v>
                </c:pt>
                <c:pt idx="657">
                  <c:v>40.212684084658079</c:v>
                </c:pt>
                <c:pt idx="658">
                  <c:v>38.604585804070084</c:v>
                </c:pt>
                <c:pt idx="659">
                  <c:v>35.529352948325283</c:v>
                </c:pt>
                <c:pt idx="660">
                  <c:v>41.868947891504092</c:v>
                </c:pt>
                <c:pt idx="661">
                  <c:v>37.043768189617921</c:v>
                </c:pt>
                <c:pt idx="662">
                  <c:v>38.604585804070084</c:v>
                </c:pt>
                <c:pt idx="663">
                  <c:v>43.574268627446209</c:v>
                </c:pt>
                <c:pt idx="664">
                  <c:v>52.868380329097704</c:v>
                </c:pt>
                <c:pt idx="665">
                  <c:v>68.197856926077577</c:v>
                </c:pt>
                <c:pt idx="666">
                  <c:v>68.197856926077577</c:v>
                </c:pt>
                <c:pt idx="667">
                  <c:v>80.96542826753371</c:v>
                </c:pt>
                <c:pt idx="668">
                  <c:v>78.283526737983522</c:v>
                </c:pt>
                <c:pt idx="669">
                  <c:v>65.831973921284842</c:v>
                </c:pt>
                <c:pt idx="670">
                  <c:v>59.091992650798133</c:v>
                </c:pt>
                <c:pt idx="671">
                  <c:v>52.868380329097704</c:v>
                </c:pt>
                <c:pt idx="672">
                  <c:v>54.887125501616701</c:v>
                </c:pt>
                <c:pt idx="673">
                  <c:v>52.868380329097704</c:v>
                </c:pt>
                <c:pt idx="674">
                  <c:v>45.329544213967331</c:v>
                </c:pt>
                <c:pt idx="675">
                  <c:v>45.329544213967331</c:v>
                </c:pt>
                <c:pt idx="676">
                  <c:v>45.329544213967331</c:v>
                </c:pt>
                <c:pt idx="677">
                  <c:v>45.329544213967331</c:v>
                </c:pt>
                <c:pt idx="678">
                  <c:v>42.715420175746523</c:v>
                </c:pt>
                <c:pt idx="679">
                  <c:v>40.212684084658079</c:v>
                </c:pt>
                <c:pt idx="680">
                  <c:v>43.574268627446209</c:v>
                </c:pt>
                <c:pt idx="681">
                  <c:v>43.574268627446209</c:v>
                </c:pt>
                <c:pt idx="682">
                  <c:v>37.043768189617921</c:v>
                </c:pt>
                <c:pt idx="683">
                  <c:v>40.212684084658079</c:v>
                </c:pt>
                <c:pt idx="684">
                  <c:v>41.868947891504092</c:v>
                </c:pt>
                <c:pt idx="685">
                  <c:v>40.212684084658079</c:v>
                </c:pt>
                <c:pt idx="686">
                  <c:v>35.529352948325283</c:v>
                </c:pt>
                <c:pt idx="687">
                  <c:v>38.604585804070084</c:v>
                </c:pt>
                <c:pt idx="688">
                  <c:v>45.329544213967331</c:v>
                </c:pt>
                <c:pt idx="689">
                  <c:v>61.280006777961567</c:v>
                </c:pt>
                <c:pt idx="690">
                  <c:v>47.135679067472864</c:v>
                </c:pt>
                <c:pt idx="691">
                  <c:v>47.135679067472864</c:v>
                </c:pt>
                <c:pt idx="692">
                  <c:v>43.574268627446209</c:v>
                </c:pt>
                <c:pt idx="693">
                  <c:v>41.868947891504092</c:v>
                </c:pt>
                <c:pt idx="694">
                  <c:v>40.212684084658079</c:v>
                </c:pt>
                <c:pt idx="695">
                  <c:v>41.868947891504092</c:v>
                </c:pt>
                <c:pt idx="696">
                  <c:v>40.212684084658079</c:v>
                </c:pt>
                <c:pt idx="697">
                  <c:v>38.604585804070084</c:v>
                </c:pt>
                <c:pt idx="698">
                  <c:v>32.636249398205287</c:v>
                </c:pt>
                <c:pt idx="699">
                  <c:v>34.060468379159161</c:v>
                </c:pt>
                <c:pt idx="700">
                  <c:v>32.636249398205287</c:v>
                </c:pt>
                <c:pt idx="701">
                  <c:v>32.636249398205287</c:v>
                </c:pt>
                <c:pt idx="702">
                  <c:v>34.060468379159161</c:v>
                </c:pt>
                <c:pt idx="703">
                  <c:v>31.255837564231324</c:v>
                </c:pt>
                <c:pt idx="704">
                  <c:v>32.636249398205287</c:v>
                </c:pt>
                <c:pt idx="705">
                  <c:v>32.636249398205287</c:v>
                </c:pt>
                <c:pt idx="706">
                  <c:v>35.529352948325283</c:v>
                </c:pt>
                <c:pt idx="707">
                  <c:v>32.636249398205287</c:v>
                </c:pt>
                <c:pt idx="708">
                  <c:v>29.918381104648358</c:v>
                </c:pt>
                <c:pt idx="709">
                  <c:v>34.060468379159161</c:v>
                </c:pt>
                <c:pt idx="710">
                  <c:v>34.060468379159161</c:v>
                </c:pt>
                <c:pt idx="711">
                  <c:v>41.868947891504092</c:v>
                </c:pt>
                <c:pt idx="712">
                  <c:v>52.868380329097704</c:v>
                </c:pt>
                <c:pt idx="713">
                  <c:v>48.993584075909546</c:v>
                </c:pt>
                <c:pt idx="714">
                  <c:v>43.574268627446209</c:v>
                </c:pt>
                <c:pt idx="715">
                  <c:v>37.043768189617921</c:v>
                </c:pt>
                <c:pt idx="716">
                  <c:v>40.212684084658079</c:v>
                </c:pt>
                <c:pt idx="717">
                  <c:v>32.636249398205287</c:v>
                </c:pt>
                <c:pt idx="718">
                  <c:v>40.212684084658079</c:v>
                </c:pt>
                <c:pt idx="719">
                  <c:v>32.636249398205287</c:v>
                </c:pt>
                <c:pt idx="720">
                  <c:v>32.382032097862407</c:v>
                </c:pt>
                <c:pt idx="721">
                  <c:v>32.129257813813744</c:v>
                </c:pt>
                <c:pt idx="722">
                  <c:v>31.877921417322359</c:v>
                </c:pt>
                <c:pt idx="723">
                  <c:v>31.628017786949243</c:v>
                </c:pt>
                <c:pt idx="724">
                  <c:v>31.379541808558688</c:v>
                </c:pt>
                <c:pt idx="725">
                  <c:v>31.132488318574044</c:v>
                </c:pt>
                <c:pt idx="726">
                  <c:v>30.886852331306422</c:v>
                </c:pt>
                <c:pt idx="727">
                  <c:v>30.642628697484909</c:v>
                </c:pt>
                <c:pt idx="728">
                  <c:v>30.399812332239261</c:v>
                </c:pt>
                <c:pt idx="729">
                  <c:v>30.158398158028927</c:v>
                </c:pt>
                <c:pt idx="730">
                  <c:v>29.918381104648358</c:v>
                </c:pt>
                <c:pt idx="731">
                  <c:v>34.060468379159161</c:v>
                </c:pt>
                <c:pt idx="732">
                  <c:v>32.636249398205287</c:v>
                </c:pt>
                <c:pt idx="733">
                  <c:v>28.623034941882036</c:v>
                </c:pt>
                <c:pt idx="734">
                  <c:v>34.060468379159161</c:v>
                </c:pt>
                <c:pt idx="735">
                  <c:v>32.636249398205287</c:v>
                </c:pt>
                <c:pt idx="736">
                  <c:v>31.255837564231324</c:v>
                </c:pt>
                <c:pt idx="737">
                  <c:v>29.918381104648358</c:v>
                </c:pt>
                <c:pt idx="738">
                  <c:v>29.918381104648358</c:v>
                </c:pt>
                <c:pt idx="739">
                  <c:v>27.368960720164406</c:v>
                </c:pt>
                <c:pt idx="740">
                  <c:v>27.368960720164406</c:v>
                </c:pt>
                <c:pt idx="741">
                  <c:v>28.623034941882036</c:v>
                </c:pt>
                <c:pt idx="742">
                  <c:v>27.368960720164406</c:v>
                </c:pt>
                <c:pt idx="743">
                  <c:v>32.636249398205287</c:v>
                </c:pt>
              </c:numCache>
            </c:numRef>
          </c:xVal>
          <c:yVal>
            <c:numRef>
              <c:f>'DATA 2021'!$D$1466:$D$2209</c:f>
              <c:numCache>
                <c:formatCode>General</c:formatCode>
                <c:ptCount val="744"/>
                <c:pt idx="0">
                  <c:v>1.7741899999999999</c:v>
                </c:pt>
                <c:pt idx="1">
                  <c:v>1.798065</c:v>
                </c:pt>
                <c:pt idx="2">
                  <c:v>1.845815</c:v>
                </c:pt>
                <c:pt idx="3">
                  <c:v>1.7503150000000001</c:v>
                </c:pt>
                <c:pt idx="4">
                  <c:v>1.798065</c:v>
                </c:pt>
                <c:pt idx="5">
                  <c:v>1.7503150000000001</c:v>
                </c:pt>
                <c:pt idx="6">
                  <c:v>1.7503150000000001</c:v>
                </c:pt>
                <c:pt idx="7">
                  <c:v>1.798065</c:v>
                </c:pt>
                <c:pt idx="8">
                  <c:v>1.798065</c:v>
                </c:pt>
                <c:pt idx="9">
                  <c:v>1.72644</c:v>
                </c:pt>
                <c:pt idx="10">
                  <c:v>1.7503150000000001</c:v>
                </c:pt>
                <c:pt idx="11">
                  <c:v>1.8219399999999999</c:v>
                </c:pt>
                <c:pt idx="12">
                  <c:v>1.7741899999999999</c:v>
                </c:pt>
                <c:pt idx="13">
                  <c:v>1.798065</c:v>
                </c:pt>
                <c:pt idx="14">
                  <c:v>1.7741899999999999</c:v>
                </c:pt>
                <c:pt idx="15">
                  <c:v>1.8219399999999999</c:v>
                </c:pt>
                <c:pt idx="16">
                  <c:v>1.798065</c:v>
                </c:pt>
                <c:pt idx="17">
                  <c:v>1.798065</c:v>
                </c:pt>
                <c:pt idx="18">
                  <c:v>1.7025650000000001</c:v>
                </c:pt>
                <c:pt idx="19">
                  <c:v>1.7741899999999999</c:v>
                </c:pt>
                <c:pt idx="20">
                  <c:v>1.72644</c:v>
                </c:pt>
                <c:pt idx="21">
                  <c:v>1.7741899999999999</c:v>
                </c:pt>
                <c:pt idx="22">
                  <c:v>1.7025650000000001</c:v>
                </c:pt>
                <c:pt idx="23">
                  <c:v>1.7025650000000001</c:v>
                </c:pt>
                <c:pt idx="24">
                  <c:v>1.7503150000000001</c:v>
                </c:pt>
                <c:pt idx="25">
                  <c:v>1.67869</c:v>
                </c:pt>
                <c:pt idx="26">
                  <c:v>1.7025650000000001</c:v>
                </c:pt>
                <c:pt idx="27">
                  <c:v>1.67869</c:v>
                </c:pt>
                <c:pt idx="28">
                  <c:v>1.7503150000000001</c:v>
                </c:pt>
                <c:pt idx="29">
                  <c:v>1.7025650000000001</c:v>
                </c:pt>
                <c:pt idx="30">
                  <c:v>1.72644</c:v>
                </c:pt>
                <c:pt idx="31">
                  <c:v>1.7025650000000001</c:v>
                </c:pt>
                <c:pt idx="32">
                  <c:v>1.7503150000000001</c:v>
                </c:pt>
                <c:pt idx="33">
                  <c:v>1.7741899999999999</c:v>
                </c:pt>
                <c:pt idx="34">
                  <c:v>1.7503150000000001</c:v>
                </c:pt>
                <c:pt idx="35">
                  <c:v>1.7025650000000001</c:v>
                </c:pt>
                <c:pt idx="36">
                  <c:v>1.7025650000000001</c:v>
                </c:pt>
                <c:pt idx="37">
                  <c:v>1.7503150000000001</c:v>
                </c:pt>
                <c:pt idx="38">
                  <c:v>1.7503150000000001</c:v>
                </c:pt>
                <c:pt idx="39">
                  <c:v>1.72644</c:v>
                </c:pt>
                <c:pt idx="40">
                  <c:v>1.7503150000000001</c:v>
                </c:pt>
                <c:pt idx="41">
                  <c:v>1.67869</c:v>
                </c:pt>
                <c:pt idx="42">
                  <c:v>1.72644</c:v>
                </c:pt>
                <c:pt idx="43">
                  <c:v>1.72644</c:v>
                </c:pt>
                <c:pt idx="44">
                  <c:v>1.7025650000000001</c:v>
                </c:pt>
                <c:pt idx="45">
                  <c:v>1.7503150000000001</c:v>
                </c:pt>
                <c:pt idx="46">
                  <c:v>1.7503150000000001</c:v>
                </c:pt>
                <c:pt idx="47">
                  <c:v>1.7025650000000001</c:v>
                </c:pt>
                <c:pt idx="48">
                  <c:v>1.6548149999999999</c:v>
                </c:pt>
                <c:pt idx="49">
                  <c:v>1.72644</c:v>
                </c:pt>
                <c:pt idx="50">
                  <c:v>1.72644</c:v>
                </c:pt>
                <c:pt idx="51">
                  <c:v>1.6548149999999999</c:v>
                </c:pt>
                <c:pt idx="52">
                  <c:v>1.6548149999999999</c:v>
                </c:pt>
                <c:pt idx="53">
                  <c:v>1.67869</c:v>
                </c:pt>
                <c:pt idx="54">
                  <c:v>1.67869</c:v>
                </c:pt>
                <c:pt idx="55">
                  <c:v>1.72644</c:v>
                </c:pt>
                <c:pt idx="56">
                  <c:v>1.7025650000000001</c:v>
                </c:pt>
                <c:pt idx="57">
                  <c:v>1.67869</c:v>
                </c:pt>
                <c:pt idx="58">
                  <c:v>1.7503150000000001</c:v>
                </c:pt>
                <c:pt idx="59">
                  <c:v>1.7025650000000001</c:v>
                </c:pt>
                <c:pt idx="60">
                  <c:v>1.7503150000000001</c:v>
                </c:pt>
                <c:pt idx="61">
                  <c:v>1.72644</c:v>
                </c:pt>
                <c:pt idx="62">
                  <c:v>1.7741899999999999</c:v>
                </c:pt>
                <c:pt idx="63">
                  <c:v>1.7025650000000001</c:v>
                </c:pt>
                <c:pt idx="64">
                  <c:v>1.7503150000000001</c:v>
                </c:pt>
                <c:pt idx="65">
                  <c:v>1.7025650000000001</c:v>
                </c:pt>
                <c:pt idx="66">
                  <c:v>1.7025650000000001</c:v>
                </c:pt>
                <c:pt idx="67">
                  <c:v>1.7741899999999999</c:v>
                </c:pt>
                <c:pt idx="68">
                  <c:v>1.72644</c:v>
                </c:pt>
                <c:pt idx="69">
                  <c:v>1.67869</c:v>
                </c:pt>
                <c:pt idx="70">
                  <c:v>1.6548149999999999</c:v>
                </c:pt>
                <c:pt idx="71">
                  <c:v>1.7503150000000001</c:v>
                </c:pt>
                <c:pt idx="72">
                  <c:v>1.7025650000000001</c:v>
                </c:pt>
                <c:pt idx="73">
                  <c:v>1.67869</c:v>
                </c:pt>
                <c:pt idx="74">
                  <c:v>1.72644</c:v>
                </c:pt>
                <c:pt idx="75">
                  <c:v>1.6548149999999999</c:v>
                </c:pt>
                <c:pt idx="76">
                  <c:v>1.6548149999999999</c:v>
                </c:pt>
                <c:pt idx="77">
                  <c:v>1.6309400000000001</c:v>
                </c:pt>
                <c:pt idx="78">
                  <c:v>1.6548149999999999</c:v>
                </c:pt>
                <c:pt idx="79">
                  <c:v>1.72644</c:v>
                </c:pt>
                <c:pt idx="80">
                  <c:v>1.7025650000000001</c:v>
                </c:pt>
                <c:pt idx="81">
                  <c:v>1.67869</c:v>
                </c:pt>
                <c:pt idx="82">
                  <c:v>1.6548149999999999</c:v>
                </c:pt>
                <c:pt idx="83">
                  <c:v>1.72644</c:v>
                </c:pt>
                <c:pt idx="84">
                  <c:v>1.6548149999999999</c:v>
                </c:pt>
                <c:pt idx="85">
                  <c:v>1.6548149999999999</c:v>
                </c:pt>
                <c:pt idx="86">
                  <c:v>1.6548149999999999</c:v>
                </c:pt>
                <c:pt idx="87">
                  <c:v>1.67869</c:v>
                </c:pt>
                <c:pt idx="88">
                  <c:v>1.6548149999999999</c:v>
                </c:pt>
                <c:pt idx="89">
                  <c:v>1.7025650000000001</c:v>
                </c:pt>
                <c:pt idx="90">
                  <c:v>1.7025650000000001</c:v>
                </c:pt>
                <c:pt idx="91">
                  <c:v>1.67869</c:v>
                </c:pt>
                <c:pt idx="92">
                  <c:v>1.6548149999999999</c:v>
                </c:pt>
                <c:pt idx="93">
                  <c:v>1.607065</c:v>
                </c:pt>
                <c:pt idx="94">
                  <c:v>1.7025650000000001</c:v>
                </c:pt>
                <c:pt idx="95">
                  <c:v>1.6548149999999999</c:v>
                </c:pt>
                <c:pt idx="96">
                  <c:v>1.6309400000000001</c:v>
                </c:pt>
                <c:pt idx="97">
                  <c:v>1.67869</c:v>
                </c:pt>
                <c:pt idx="98">
                  <c:v>1.6548149999999999</c:v>
                </c:pt>
                <c:pt idx="99">
                  <c:v>1.72644</c:v>
                </c:pt>
                <c:pt idx="100">
                  <c:v>1.6548149999999999</c:v>
                </c:pt>
                <c:pt idx="101">
                  <c:v>1.6548149999999999</c:v>
                </c:pt>
                <c:pt idx="102">
                  <c:v>1.6548149999999999</c:v>
                </c:pt>
                <c:pt idx="103">
                  <c:v>1.6548149999999999</c:v>
                </c:pt>
                <c:pt idx="104">
                  <c:v>1.6548149999999999</c:v>
                </c:pt>
                <c:pt idx="105">
                  <c:v>1.67869</c:v>
                </c:pt>
                <c:pt idx="106">
                  <c:v>1.6548149999999999</c:v>
                </c:pt>
                <c:pt idx="107">
                  <c:v>1.6548149999999999</c:v>
                </c:pt>
                <c:pt idx="108">
                  <c:v>1.72644</c:v>
                </c:pt>
                <c:pt idx="109">
                  <c:v>1.67869</c:v>
                </c:pt>
                <c:pt idx="110">
                  <c:v>1.7503150000000001</c:v>
                </c:pt>
                <c:pt idx="111">
                  <c:v>1.67869</c:v>
                </c:pt>
                <c:pt idx="112">
                  <c:v>1.72644</c:v>
                </c:pt>
                <c:pt idx="113">
                  <c:v>1.67869</c:v>
                </c:pt>
                <c:pt idx="114">
                  <c:v>1.7503150000000001</c:v>
                </c:pt>
                <c:pt idx="115">
                  <c:v>1.7025650000000001</c:v>
                </c:pt>
                <c:pt idx="116">
                  <c:v>1.7025650000000001</c:v>
                </c:pt>
                <c:pt idx="117">
                  <c:v>1.72644</c:v>
                </c:pt>
                <c:pt idx="118">
                  <c:v>1.6548149999999999</c:v>
                </c:pt>
                <c:pt idx="119">
                  <c:v>1.67869</c:v>
                </c:pt>
                <c:pt idx="120">
                  <c:v>1.7025650000000001</c:v>
                </c:pt>
                <c:pt idx="121">
                  <c:v>1.67869</c:v>
                </c:pt>
                <c:pt idx="122">
                  <c:v>1.6548149999999999</c:v>
                </c:pt>
                <c:pt idx="123">
                  <c:v>1.6309400000000001</c:v>
                </c:pt>
                <c:pt idx="124">
                  <c:v>1.6548149999999999</c:v>
                </c:pt>
                <c:pt idx="125">
                  <c:v>1.6548149999999999</c:v>
                </c:pt>
                <c:pt idx="126">
                  <c:v>1.6309400000000001</c:v>
                </c:pt>
                <c:pt idx="127">
                  <c:v>1.67869</c:v>
                </c:pt>
                <c:pt idx="128">
                  <c:v>1.7503150000000001</c:v>
                </c:pt>
                <c:pt idx="129">
                  <c:v>1.7025650000000001</c:v>
                </c:pt>
                <c:pt idx="130">
                  <c:v>1.72644</c:v>
                </c:pt>
                <c:pt idx="131">
                  <c:v>1.7741899999999999</c:v>
                </c:pt>
                <c:pt idx="132">
                  <c:v>1.7503150000000001</c:v>
                </c:pt>
                <c:pt idx="133">
                  <c:v>1.7025650000000001</c:v>
                </c:pt>
                <c:pt idx="134">
                  <c:v>1.72644</c:v>
                </c:pt>
                <c:pt idx="135">
                  <c:v>1.6548149999999999</c:v>
                </c:pt>
                <c:pt idx="136">
                  <c:v>1.67869</c:v>
                </c:pt>
                <c:pt idx="137">
                  <c:v>1.7025650000000001</c:v>
                </c:pt>
                <c:pt idx="138">
                  <c:v>1.6548149999999999</c:v>
                </c:pt>
                <c:pt idx="139">
                  <c:v>1.72644</c:v>
                </c:pt>
                <c:pt idx="140">
                  <c:v>1.7503150000000001</c:v>
                </c:pt>
                <c:pt idx="141">
                  <c:v>1.7741899999999999</c:v>
                </c:pt>
                <c:pt idx="142">
                  <c:v>1.798065</c:v>
                </c:pt>
                <c:pt idx="143">
                  <c:v>1.7741899999999999</c:v>
                </c:pt>
                <c:pt idx="144">
                  <c:v>1.67869</c:v>
                </c:pt>
                <c:pt idx="145">
                  <c:v>1.7503150000000001</c:v>
                </c:pt>
                <c:pt idx="146">
                  <c:v>1.7025650000000001</c:v>
                </c:pt>
                <c:pt idx="147">
                  <c:v>1.72644</c:v>
                </c:pt>
                <c:pt idx="148">
                  <c:v>1.6309400000000001</c:v>
                </c:pt>
                <c:pt idx="149">
                  <c:v>1.72644</c:v>
                </c:pt>
                <c:pt idx="150">
                  <c:v>1.91744</c:v>
                </c:pt>
                <c:pt idx="151">
                  <c:v>1.67869</c:v>
                </c:pt>
                <c:pt idx="152">
                  <c:v>1.7025650000000001</c:v>
                </c:pt>
                <c:pt idx="153">
                  <c:v>1.67869</c:v>
                </c:pt>
                <c:pt idx="154">
                  <c:v>1.67869</c:v>
                </c:pt>
                <c:pt idx="155">
                  <c:v>1.7025650000000001</c:v>
                </c:pt>
                <c:pt idx="156">
                  <c:v>1.6548149999999999</c:v>
                </c:pt>
                <c:pt idx="157">
                  <c:v>1.6309400000000001</c:v>
                </c:pt>
                <c:pt idx="158">
                  <c:v>1.7503150000000001</c:v>
                </c:pt>
                <c:pt idx="159">
                  <c:v>1.67869</c:v>
                </c:pt>
                <c:pt idx="160">
                  <c:v>1.6548149999999999</c:v>
                </c:pt>
                <c:pt idx="161">
                  <c:v>1.7025650000000001</c:v>
                </c:pt>
                <c:pt idx="162">
                  <c:v>1.7503150000000001</c:v>
                </c:pt>
                <c:pt idx="163">
                  <c:v>1.8935649999999999</c:v>
                </c:pt>
                <c:pt idx="164">
                  <c:v>1.91744</c:v>
                </c:pt>
                <c:pt idx="165">
                  <c:v>1.9413149999999999</c:v>
                </c:pt>
                <c:pt idx="166">
                  <c:v>1.8935649999999999</c:v>
                </c:pt>
                <c:pt idx="167">
                  <c:v>1.845815</c:v>
                </c:pt>
                <c:pt idx="168">
                  <c:v>1.8935649999999999</c:v>
                </c:pt>
                <c:pt idx="169">
                  <c:v>1.8696900000000001</c:v>
                </c:pt>
                <c:pt idx="170">
                  <c:v>1.8219399999999999</c:v>
                </c:pt>
                <c:pt idx="171">
                  <c:v>1.7741899999999999</c:v>
                </c:pt>
                <c:pt idx="172">
                  <c:v>1.7741899999999999</c:v>
                </c:pt>
                <c:pt idx="173">
                  <c:v>1.72644</c:v>
                </c:pt>
                <c:pt idx="174">
                  <c:v>1.72644</c:v>
                </c:pt>
                <c:pt idx="175">
                  <c:v>1.798065</c:v>
                </c:pt>
                <c:pt idx="176">
                  <c:v>1.72644</c:v>
                </c:pt>
                <c:pt idx="177">
                  <c:v>1.7025650000000001</c:v>
                </c:pt>
                <c:pt idx="178">
                  <c:v>1.7741899999999999</c:v>
                </c:pt>
                <c:pt idx="179">
                  <c:v>1.7503150000000001</c:v>
                </c:pt>
                <c:pt idx="180">
                  <c:v>1.7503150000000001</c:v>
                </c:pt>
                <c:pt idx="181">
                  <c:v>1.7025650000000001</c:v>
                </c:pt>
                <c:pt idx="182">
                  <c:v>1.67869</c:v>
                </c:pt>
                <c:pt idx="183">
                  <c:v>1.7741899999999999</c:v>
                </c:pt>
                <c:pt idx="184">
                  <c:v>1.7503150000000001</c:v>
                </c:pt>
                <c:pt idx="185">
                  <c:v>1.7025650000000001</c:v>
                </c:pt>
                <c:pt idx="186">
                  <c:v>1.72644</c:v>
                </c:pt>
                <c:pt idx="187">
                  <c:v>1.7503150000000001</c:v>
                </c:pt>
                <c:pt idx="188">
                  <c:v>1.67869</c:v>
                </c:pt>
                <c:pt idx="189">
                  <c:v>1.67869</c:v>
                </c:pt>
                <c:pt idx="190">
                  <c:v>1.7025650000000001</c:v>
                </c:pt>
                <c:pt idx="191">
                  <c:v>1.67869</c:v>
                </c:pt>
                <c:pt idx="192">
                  <c:v>1.72644</c:v>
                </c:pt>
                <c:pt idx="193">
                  <c:v>1.67869</c:v>
                </c:pt>
                <c:pt idx="194">
                  <c:v>1.72644</c:v>
                </c:pt>
                <c:pt idx="195">
                  <c:v>1.7025650000000001</c:v>
                </c:pt>
                <c:pt idx="196">
                  <c:v>1.72644</c:v>
                </c:pt>
                <c:pt idx="197">
                  <c:v>1.67869</c:v>
                </c:pt>
                <c:pt idx="198">
                  <c:v>1.7025650000000001</c:v>
                </c:pt>
                <c:pt idx="199">
                  <c:v>1.6548149999999999</c:v>
                </c:pt>
                <c:pt idx="200">
                  <c:v>1.6309400000000001</c:v>
                </c:pt>
                <c:pt idx="201">
                  <c:v>1.6548149999999999</c:v>
                </c:pt>
                <c:pt idx="202">
                  <c:v>1.7025650000000001</c:v>
                </c:pt>
                <c:pt idx="203">
                  <c:v>1.7025650000000001</c:v>
                </c:pt>
                <c:pt idx="204">
                  <c:v>1.6548149999999999</c:v>
                </c:pt>
                <c:pt idx="205">
                  <c:v>1.7025650000000001</c:v>
                </c:pt>
                <c:pt idx="206">
                  <c:v>1.7503150000000001</c:v>
                </c:pt>
                <c:pt idx="207">
                  <c:v>1.7503150000000001</c:v>
                </c:pt>
                <c:pt idx="208">
                  <c:v>1.798065</c:v>
                </c:pt>
                <c:pt idx="209">
                  <c:v>1.8696900000000001</c:v>
                </c:pt>
                <c:pt idx="210">
                  <c:v>1.8219399999999999</c:v>
                </c:pt>
                <c:pt idx="211">
                  <c:v>1.798065</c:v>
                </c:pt>
                <c:pt idx="212">
                  <c:v>1.72644</c:v>
                </c:pt>
                <c:pt idx="213">
                  <c:v>1.72644</c:v>
                </c:pt>
                <c:pt idx="214">
                  <c:v>1.7025650000000001</c:v>
                </c:pt>
                <c:pt idx="215">
                  <c:v>1.7503150000000001</c:v>
                </c:pt>
                <c:pt idx="216">
                  <c:v>1.7503150000000001</c:v>
                </c:pt>
                <c:pt idx="217">
                  <c:v>1.67869</c:v>
                </c:pt>
                <c:pt idx="218">
                  <c:v>1.6548149999999999</c:v>
                </c:pt>
                <c:pt idx="219">
                  <c:v>1.7025650000000001</c:v>
                </c:pt>
                <c:pt idx="220">
                  <c:v>1.6548149999999999</c:v>
                </c:pt>
                <c:pt idx="221">
                  <c:v>1.7025650000000001</c:v>
                </c:pt>
                <c:pt idx="222">
                  <c:v>1.7025650000000001</c:v>
                </c:pt>
                <c:pt idx="223">
                  <c:v>1.6548149999999999</c:v>
                </c:pt>
                <c:pt idx="224">
                  <c:v>1.6548149999999999</c:v>
                </c:pt>
                <c:pt idx="225">
                  <c:v>1.7025650000000001</c:v>
                </c:pt>
                <c:pt idx="226">
                  <c:v>1.7025650000000001</c:v>
                </c:pt>
                <c:pt idx="227">
                  <c:v>1.67869</c:v>
                </c:pt>
                <c:pt idx="228">
                  <c:v>1.8219399999999999</c:v>
                </c:pt>
                <c:pt idx="229">
                  <c:v>1.96519</c:v>
                </c:pt>
                <c:pt idx="230">
                  <c:v>2.1323150000000002</c:v>
                </c:pt>
                <c:pt idx="231">
                  <c:v>1.96519</c:v>
                </c:pt>
                <c:pt idx="232">
                  <c:v>1.845815</c:v>
                </c:pt>
                <c:pt idx="233">
                  <c:v>1.8219399999999999</c:v>
                </c:pt>
                <c:pt idx="234">
                  <c:v>1.96519</c:v>
                </c:pt>
                <c:pt idx="235">
                  <c:v>1.8935649999999999</c:v>
                </c:pt>
                <c:pt idx="236">
                  <c:v>1.845815</c:v>
                </c:pt>
                <c:pt idx="237">
                  <c:v>1.8696900000000001</c:v>
                </c:pt>
                <c:pt idx="238">
                  <c:v>1.91744</c:v>
                </c:pt>
                <c:pt idx="239">
                  <c:v>1.9413149999999999</c:v>
                </c:pt>
                <c:pt idx="240">
                  <c:v>1.8696900000000001</c:v>
                </c:pt>
                <c:pt idx="241">
                  <c:v>1.9413149999999999</c:v>
                </c:pt>
                <c:pt idx="242">
                  <c:v>1.9413149999999999</c:v>
                </c:pt>
                <c:pt idx="243">
                  <c:v>1.8696900000000001</c:v>
                </c:pt>
                <c:pt idx="244">
                  <c:v>1.8696900000000001</c:v>
                </c:pt>
                <c:pt idx="245">
                  <c:v>1.91744</c:v>
                </c:pt>
                <c:pt idx="246">
                  <c:v>1.798065</c:v>
                </c:pt>
                <c:pt idx="247">
                  <c:v>1.7741899999999999</c:v>
                </c:pt>
                <c:pt idx="248">
                  <c:v>1.845815</c:v>
                </c:pt>
                <c:pt idx="249">
                  <c:v>1.7741899999999999</c:v>
                </c:pt>
                <c:pt idx="250">
                  <c:v>2.01294</c:v>
                </c:pt>
                <c:pt idx="251">
                  <c:v>1.845815</c:v>
                </c:pt>
                <c:pt idx="252">
                  <c:v>1.798065</c:v>
                </c:pt>
                <c:pt idx="253">
                  <c:v>1.798065</c:v>
                </c:pt>
                <c:pt idx="254">
                  <c:v>1.72644</c:v>
                </c:pt>
                <c:pt idx="255">
                  <c:v>1.8219399999999999</c:v>
                </c:pt>
                <c:pt idx="256">
                  <c:v>1.7861275000000001</c:v>
                </c:pt>
                <c:pt idx="257">
                  <c:v>1.7503150000000001</c:v>
                </c:pt>
                <c:pt idx="258">
                  <c:v>1.8219399999999999</c:v>
                </c:pt>
                <c:pt idx="259">
                  <c:v>1.72644</c:v>
                </c:pt>
                <c:pt idx="260">
                  <c:v>1.798065</c:v>
                </c:pt>
                <c:pt idx="261">
                  <c:v>1.798065</c:v>
                </c:pt>
                <c:pt idx="262">
                  <c:v>1.7741899999999999</c:v>
                </c:pt>
                <c:pt idx="263">
                  <c:v>1.7741899999999999</c:v>
                </c:pt>
                <c:pt idx="264">
                  <c:v>1.7503150000000001</c:v>
                </c:pt>
                <c:pt idx="265">
                  <c:v>1.7503150000000001</c:v>
                </c:pt>
                <c:pt idx="266">
                  <c:v>1.7025650000000001</c:v>
                </c:pt>
                <c:pt idx="267">
                  <c:v>1.96519</c:v>
                </c:pt>
                <c:pt idx="268">
                  <c:v>1.6548149999999999</c:v>
                </c:pt>
                <c:pt idx="269">
                  <c:v>1.67869</c:v>
                </c:pt>
                <c:pt idx="270">
                  <c:v>1.7503150000000001</c:v>
                </c:pt>
                <c:pt idx="271">
                  <c:v>1.7503150000000001</c:v>
                </c:pt>
                <c:pt idx="272">
                  <c:v>1.67869</c:v>
                </c:pt>
                <c:pt idx="273">
                  <c:v>1.67869</c:v>
                </c:pt>
                <c:pt idx="274">
                  <c:v>1.72644</c:v>
                </c:pt>
                <c:pt idx="275">
                  <c:v>1.6548149999999999</c:v>
                </c:pt>
                <c:pt idx="276">
                  <c:v>1.72644</c:v>
                </c:pt>
                <c:pt idx="277">
                  <c:v>1.72644</c:v>
                </c:pt>
                <c:pt idx="278">
                  <c:v>1.7025650000000001</c:v>
                </c:pt>
                <c:pt idx="279">
                  <c:v>1.7503150000000001</c:v>
                </c:pt>
                <c:pt idx="280">
                  <c:v>1.6548149999999999</c:v>
                </c:pt>
                <c:pt idx="281">
                  <c:v>1.6548149999999999</c:v>
                </c:pt>
                <c:pt idx="282">
                  <c:v>1.6548149999999999</c:v>
                </c:pt>
                <c:pt idx="283">
                  <c:v>1.72644</c:v>
                </c:pt>
                <c:pt idx="284">
                  <c:v>1.67869</c:v>
                </c:pt>
                <c:pt idx="285">
                  <c:v>1.7025650000000001</c:v>
                </c:pt>
                <c:pt idx="286">
                  <c:v>1.7503150000000001</c:v>
                </c:pt>
                <c:pt idx="287">
                  <c:v>1.7503150000000001</c:v>
                </c:pt>
                <c:pt idx="288">
                  <c:v>1.7503150000000001</c:v>
                </c:pt>
                <c:pt idx="289">
                  <c:v>1.67869</c:v>
                </c:pt>
                <c:pt idx="290">
                  <c:v>1.7025650000000001</c:v>
                </c:pt>
                <c:pt idx="291">
                  <c:v>1.6548149999999999</c:v>
                </c:pt>
                <c:pt idx="292">
                  <c:v>1.6309400000000001</c:v>
                </c:pt>
                <c:pt idx="293">
                  <c:v>1.67869</c:v>
                </c:pt>
                <c:pt idx="294">
                  <c:v>1.7025650000000001</c:v>
                </c:pt>
                <c:pt idx="295">
                  <c:v>1.67869</c:v>
                </c:pt>
                <c:pt idx="296">
                  <c:v>1.67869</c:v>
                </c:pt>
                <c:pt idx="297">
                  <c:v>1.6548149999999999</c:v>
                </c:pt>
                <c:pt idx="298">
                  <c:v>1.6309400000000001</c:v>
                </c:pt>
                <c:pt idx="299">
                  <c:v>1.67869</c:v>
                </c:pt>
                <c:pt idx="300">
                  <c:v>1.72644</c:v>
                </c:pt>
                <c:pt idx="301">
                  <c:v>1.6548149999999999</c:v>
                </c:pt>
                <c:pt idx="302">
                  <c:v>1.6548149999999999</c:v>
                </c:pt>
                <c:pt idx="303">
                  <c:v>1.67869</c:v>
                </c:pt>
                <c:pt idx="304">
                  <c:v>1.67869</c:v>
                </c:pt>
                <c:pt idx="305">
                  <c:v>1.7025650000000001</c:v>
                </c:pt>
                <c:pt idx="306">
                  <c:v>1.67869</c:v>
                </c:pt>
                <c:pt idx="307">
                  <c:v>1.7025650000000001</c:v>
                </c:pt>
                <c:pt idx="308">
                  <c:v>1.6309400000000001</c:v>
                </c:pt>
                <c:pt idx="309">
                  <c:v>1.662773333333333</c:v>
                </c:pt>
                <c:pt idx="310">
                  <c:v>1.694606666666667</c:v>
                </c:pt>
                <c:pt idx="311">
                  <c:v>1.72644</c:v>
                </c:pt>
                <c:pt idx="312">
                  <c:v>1.67869</c:v>
                </c:pt>
                <c:pt idx="313">
                  <c:v>1.7503150000000001</c:v>
                </c:pt>
                <c:pt idx="314">
                  <c:v>1.7025650000000001</c:v>
                </c:pt>
                <c:pt idx="315">
                  <c:v>1.798065</c:v>
                </c:pt>
                <c:pt idx="316">
                  <c:v>1.96519</c:v>
                </c:pt>
                <c:pt idx="317">
                  <c:v>1.8696900000000001</c:v>
                </c:pt>
                <c:pt idx="318">
                  <c:v>1.9890650000000001</c:v>
                </c:pt>
                <c:pt idx="319">
                  <c:v>1.9413149999999999</c:v>
                </c:pt>
                <c:pt idx="320">
                  <c:v>1.9413149999999999</c:v>
                </c:pt>
                <c:pt idx="321">
                  <c:v>1.845815</c:v>
                </c:pt>
                <c:pt idx="322">
                  <c:v>1.8219399999999999</c:v>
                </c:pt>
                <c:pt idx="323">
                  <c:v>1.8696900000000001</c:v>
                </c:pt>
                <c:pt idx="324">
                  <c:v>1.845815</c:v>
                </c:pt>
                <c:pt idx="325">
                  <c:v>1.8935649999999999</c:v>
                </c:pt>
                <c:pt idx="326">
                  <c:v>1.8219399999999999</c:v>
                </c:pt>
                <c:pt idx="327">
                  <c:v>1.8696900000000001</c:v>
                </c:pt>
                <c:pt idx="328">
                  <c:v>1.8935649999999999</c:v>
                </c:pt>
                <c:pt idx="329">
                  <c:v>1.91744</c:v>
                </c:pt>
                <c:pt idx="330">
                  <c:v>1.8219399999999999</c:v>
                </c:pt>
                <c:pt idx="331">
                  <c:v>1.845815</c:v>
                </c:pt>
                <c:pt idx="332">
                  <c:v>1.798065</c:v>
                </c:pt>
                <c:pt idx="333">
                  <c:v>2.01294</c:v>
                </c:pt>
                <c:pt idx="334">
                  <c:v>1.72644</c:v>
                </c:pt>
                <c:pt idx="335">
                  <c:v>1.72644</c:v>
                </c:pt>
                <c:pt idx="336">
                  <c:v>1.7025650000000001</c:v>
                </c:pt>
                <c:pt idx="337">
                  <c:v>1.7741899999999999</c:v>
                </c:pt>
                <c:pt idx="338">
                  <c:v>1.7503150000000001</c:v>
                </c:pt>
                <c:pt idx="339">
                  <c:v>1.7025650000000001</c:v>
                </c:pt>
                <c:pt idx="340">
                  <c:v>1.7503150000000001</c:v>
                </c:pt>
                <c:pt idx="341">
                  <c:v>1.7025650000000001</c:v>
                </c:pt>
                <c:pt idx="342">
                  <c:v>1.7503150000000001</c:v>
                </c:pt>
                <c:pt idx="343">
                  <c:v>1.7503150000000001</c:v>
                </c:pt>
                <c:pt idx="344">
                  <c:v>1.67869</c:v>
                </c:pt>
                <c:pt idx="345">
                  <c:v>1.72644</c:v>
                </c:pt>
                <c:pt idx="346">
                  <c:v>1.72644</c:v>
                </c:pt>
                <c:pt idx="347">
                  <c:v>1.6548149999999999</c:v>
                </c:pt>
                <c:pt idx="348">
                  <c:v>1.72644</c:v>
                </c:pt>
                <c:pt idx="349">
                  <c:v>1.7025650000000001</c:v>
                </c:pt>
                <c:pt idx="350">
                  <c:v>1.7025650000000001</c:v>
                </c:pt>
                <c:pt idx="351">
                  <c:v>1.7025650000000001</c:v>
                </c:pt>
                <c:pt idx="352">
                  <c:v>1.72644</c:v>
                </c:pt>
                <c:pt idx="353">
                  <c:v>1.7025650000000001</c:v>
                </c:pt>
                <c:pt idx="354">
                  <c:v>1.7025650000000001</c:v>
                </c:pt>
                <c:pt idx="355">
                  <c:v>1.7741899999999999</c:v>
                </c:pt>
                <c:pt idx="356">
                  <c:v>1.7741899999999999</c:v>
                </c:pt>
                <c:pt idx="357">
                  <c:v>1.845815</c:v>
                </c:pt>
                <c:pt idx="358">
                  <c:v>1.9413149999999999</c:v>
                </c:pt>
                <c:pt idx="359">
                  <c:v>1.8935649999999999</c:v>
                </c:pt>
                <c:pt idx="360">
                  <c:v>1.845815</c:v>
                </c:pt>
                <c:pt idx="361">
                  <c:v>1.845815</c:v>
                </c:pt>
                <c:pt idx="362">
                  <c:v>1.8935649999999999</c:v>
                </c:pt>
                <c:pt idx="363">
                  <c:v>1.845815</c:v>
                </c:pt>
                <c:pt idx="364">
                  <c:v>1.845815</c:v>
                </c:pt>
                <c:pt idx="365">
                  <c:v>1.7741899999999999</c:v>
                </c:pt>
                <c:pt idx="366">
                  <c:v>1.7741899999999999</c:v>
                </c:pt>
                <c:pt idx="367">
                  <c:v>1.798065</c:v>
                </c:pt>
                <c:pt idx="368">
                  <c:v>1.8219399999999999</c:v>
                </c:pt>
                <c:pt idx="369">
                  <c:v>1.72644</c:v>
                </c:pt>
                <c:pt idx="370">
                  <c:v>1.7503150000000001</c:v>
                </c:pt>
                <c:pt idx="371">
                  <c:v>1.72644</c:v>
                </c:pt>
                <c:pt idx="372">
                  <c:v>1.798065</c:v>
                </c:pt>
                <c:pt idx="373">
                  <c:v>1.7741899999999999</c:v>
                </c:pt>
                <c:pt idx="374">
                  <c:v>1.7741899999999999</c:v>
                </c:pt>
                <c:pt idx="375">
                  <c:v>1.7025650000000001</c:v>
                </c:pt>
                <c:pt idx="376">
                  <c:v>1.8219399999999999</c:v>
                </c:pt>
                <c:pt idx="377">
                  <c:v>1.7503150000000001</c:v>
                </c:pt>
                <c:pt idx="378">
                  <c:v>1.67869</c:v>
                </c:pt>
                <c:pt idx="379">
                  <c:v>1.7503150000000001</c:v>
                </c:pt>
                <c:pt idx="380">
                  <c:v>1.7503150000000001</c:v>
                </c:pt>
                <c:pt idx="381">
                  <c:v>1.7741899999999999</c:v>
                </c:pt>
                <c:pt idx="382">
                  <c:v>1.7503150000000001</c:v>
                </c:pt>
                <c:pt idx="383">
                  <c:v>1.72644</c:v>
                </c:pt>
                <c:pt idx="384">
                  <c:v>1.67869</c:v>
                </c:pt>
                <c:pt idx="385">
                  <c:v>1.67869</c:v>
                </c:pt>
                <c:pt idx="386">
                  <c:v>1.7025650000000001</c:v>
                </c:pt>
                <c:pt idx="387">
                  <c:v>1.7025650000000001</c:v>
                </c:pt>
                <c:pt idx="388">
                  <c:v>1.7503150000000001</c:v>
                </c:pt>
                <c:pt idx="389">
                  <c:v>1.67869</c:v>
                </c:pt>
                <c:pt idx="390">
                  <c:v>1.67869</c:v>
                </c:pt>
                <c:pt idx="391">
                  <c:v>1.67869</c:v>
                </c:pt>
                <c:pt idx="392">
                  <c:v>1.67869</c:v>
                </c:pt>
                <c:pt idx="393">
                  <c:v>1.67869</c:v>
                </c:pt>
                <c:pt idx="394">
                  <c:v>1.6548149999999999</c:v>
                </c:pt>
                <c:pt idx="395">
                  <c:v>1.72644</c:v>
                </c:pt>
                <c:pt idx="396">
                  <c:v>1.7503150000000001</c:v>
                </c:pt>
                <c:pt idx="397">
                  <c:v>1.7741899999999999</c:v>
                </c:pt>
                <c:pt idx="398">
                  <c:v>1.7025650000000001</c:v>
                </c:pt>
                <c:pt idx="399">
                  <c:v>1.72644</c:v>
                </c:pt>
                <c:pt idx="400">
                  <c:v>1.72644</c:v>
                </c:pt>
                <c:pt idx="401">
                  <c:v>1.67869</c:v>
                </c:pt>
                <c:pt idx="402">
                  <c:v>1.6548149999999999</c:v>
                </c:pt>
                <c:pt idx="403">
                  <c:v>1.67869</c:v>
                </c:pt>
                <c:pt idx="404">
                  <c:v>1.7025650000000001</c:v>
                </c:pt>
                <c:pt idx="405">
                  <c:v>1.6548149999999999</c:v>
                </c:pt>
                <c:pt idx="406">
                  <c:v>1.67869</c:v>
                </c:pt>
                <c:pt idx="407">
                  <c:v>1.67869</c:v>
                </c:pt>
                <c:pt idx="408">
                  <c:v>1.710523333</c:v>
                </c:pt>
                <c:pt idx="409">
                  <c:v>1.7423566669999999</c:v>
                </c:pt>
                <c:pt idx="410">
                  <c:v>1.7741899999999999</c:v>
                </c:pt>
                <c:pt idx="411">
                  <c:v>1.806023333</c:v>
                </c:pt>
                <c:pt idx="412">
                  <c:v>1.8378566670000001</c:v>
                </c:pt>
                <c:pt idx="413">
                  <c:v>1.8696900000000001</c:v>
                </c:pt>
                <c:pt idx="414">
                  <c:v>1.9015233330000001</c:v>
                </c:pt>
                <c:pt idx="415">
                  <c:v>1.933356667</c:v>
                </c:pt>
                <c:pt idx="416">
                  <c:v>1.96519</c:v>
                </c:pt>
                <c:pt idx="417">
                  <c:v>1.997023333</c:v>
                </c:pt>
                <c:pt idx="418">
                  <c:v>2.0288566669999999</c:v>
                </c:pt>
                <c:pt idx="419">
                  <c:v>2.0606900000000001</c:v>
                </c:pt>
                <c:pt idx="420">
                  <c:v>2.0925233329999999</c:v>
                </c:pt>
                <c:pt idx="421">
                  <c:v>2.1243566669999998</c:v>
                </c:pt>
                <c:pt idx="422">
                  <c:v>2.1561900000000001</c:v>
                </c:pt>
                <c:pt idx="423">
                  <c:v>2.1561900000000001</c:v>
                </c:pt>
                <c:pt idx="424">
                  <c:v>2.1561900000000001</c:v>
                </c:pt>
                <c:pt idx="425">
                  <c:v>2.1323150000000002</c:v>
                </c:pt>
                <c:pt idx="426">
                  <c:v>2.084565</c:v>
                </c:pt>
                <c:pt idx="427">
                  <c:v>1.9890650000000001</c:v>
                </c:pt>
                <c:pt idx="428">
                  <c:v>2.01294</c:v>
                </c:pt>
                <c:pt idx="429">
                  <c:v>1.91744</c:v>
                </c:pt>
                <c:pt idx="430">
                  <c:v>1.9890650000000001</c:v>
                </c:pt>
                <c:pt idx="431">
                  <c:v>1.91744</c:v>
                </c:pt>
                <c:pt idx="432">
                  <c:v>1.8696900000000001</c:v>
                </c:pt>
                <c:pt idx="433">
                  <c:v>1.91744</c:v>
                </c:pt>
                <c:pt idx="434">
                  <c:v>1.91744</c:v>
                </c:pt>
                <c:pt idx="435">
                  <c:v>1.9413149999999999</c:v>
                </c:pt>
                <c:pt idx="436">
                  <c:v>1.9890650000000001</c:v>
                </c:pt>
                <c:pt idx="437">
                  <c:v>1.96519</c:v>
                </c:pt>
                <c:pt idx="438">
                  <c:v>2.01294</c:v>
                </c:pt>
                <c:pt idx="439">
                  <c:v>2.01294</c:v>
                </c:pt>
                <c:pt idx="440">
                  <c:v>2.1323150000000002</c:v>
                </c:pt>
                <c:pt idx="441">
                  <c:v>2.084565</c:v>
                </c:pt>
                <c:pt idx="442">
                  <c:v>2.01294</c:v>
                </c:pt>
                <c:pt idx="443">
                  <c:v>2.0368149999999998</c:v>
                </c:pt>
                <c:pt idx="444">
                  <c:v>2.0368149999999998</c:v>
                </c:pt>
                <c:pt idx="445">
                  <c:v>1.9413149999999999</c:v>
                </c:pt>
                <c:pt idx="446">
                  <c:v>1.91744</c:v>
                </c:pt>
                <c:pt idx="447">
                  <c:v>1.8935649999999999</c:v>
                </c:pt>
                <c:pt idx="448">
                  <c:v>1.91744</c:v>
                </c:pt>
                <c:pt idx="449">
                  <c:v>1.91744</c:v>
                </c:pt>
                <c:pt idx="450">
                  <c:v>1.8696900000000001</c:v>
                </c:pt>
                <c:pt idx="451">
                  <c:v>1.8219399999999999</c:v>
                </c:pt>
                <c:pt idx="452">
                  <c:v>1.845815</c:v>
                </c:pt>
                <c:pt idx="453">
                  <c:v>1.8219399999999999</c:v>
                </c:pt>
                <c:pt idx="454">
                  <c:v>1.798065</c:v>
                </c:pt>
                <c:pt idx="455">
                  <c:v>1.8696900000000001</c:v>
                </c:pt>
                <c:pt idx="456">
                  <c:v>1.8219399999999999</c:v>
                </c:pt>
                <c:pt idx="457">
                  <c:v>1.8696900000000001</c:v>
                </c:pt>
                <c:pt idx="458">
                  <c:v>1.845815</c:v>
                </c:pt>
                <c:pt idx="459">
                  <c:v>1.8696900000000001</c:v>
                </c:pt>
                <c:pt idx="460">
                  <c:v>1.845815</c:v>
                </c:pt>
                <c:pt idx="461">
                  <c:v>1.845815</c:v>
                </c:pt>
                <c:pt idx="462">
                  <c:v>1.8219399999999999</c:v>
                </c:pt>
                <c:pt idx="463">
                  <c:v>1.845815</c:v>
                </c:pt>
                <c:pt idx="464">
                  <c:v>1.798065</c:v>
                </c:pt>
                <c:pt idx="465">
                  <c:v>1.798065</c:v>
                </c:pt>
                <c:pt idx="466">
                  <c:v>1.8219399999999999</c:v>
                </c:pt>
                <c:pt idx="467">
                  <c:v>1.7503150000000001</c:v>
                </c:pt>
                <c:pt idx="468">
                  <c:v>1.8219399999999999</c:v>
                </c:pt>
                <c:pt idx="469">
                  <c:v>1.798065</c:v>
                </c:pt>
                <c:pt idx="470">
                  <c:v>1.8935649999999999</c:v>
                </c:pt>
                <c:pt idx="471">
                  <c:v>1.845815</c:v>
                </c:pt>
                <c:pt idx="472">
                  <c:v>1.8696900000000001</c:v>
                </c:pt>
                <c:pt idx="473">
                  <c:v>2.2278150000000001</c:v>
                </c:pt>
                <c:pt idx="474">
                  <c:v>2.25169</c:v>
                </c:pt>
                <c:pt idx="475">
                  <c:v>2.1561900000000001</c:v>
                </c:pt>
                <c:pt idx="476">
                  <c:v>2.3471899999999999</c:v>
                </c:pt>
                <c:pt idx="477">
                  <c:v>2.49044</c:v>
                </c:pt>
                <c:pt idx="478">
                  <c:v>2.5381900000000002</c:v>
                </c:pt>
                <c:pt idx="479">
                  <c:v>2.6336900000000001</c:v>
                </c:pt>
                <c:pt idx="480">
                  <c:v>2.5859399999999999</c:v>
                </c:pt>
                <c:pt idx="481">
                  <c:v>2.49044</c:v>
                </c:pt>
                <c:pt idx="482">
                  <c:v>2.3949400000000001</c:v>
                </c:pt>
                <c:pt idx="483">
                  <c:v>2.323315</c:v>
                </c:pt>
                <c:pt idx="484">
                  <c:v>2.323315</c:v>
                </c:pt>
                <c:pt idx="485">
                  <c:v>2.323315</c:v>
                </c:pt>
                <c:pt idx="486">
                  <c:v>2.25169</c:v>
                </c:pt>
                <c:pt idx="487">
                  <c:v>2.2755649999999998</c:v>
                </c:pt>
                <c:pt idx="488">
                  <c:v>2.25169</c:v>
                </c:pt>
                <c:pt idx="489">
                  <c:v>2.2278150000000001</c:v>
                </c:pt>
                <c:pt idx="490">
                  <c:v>2.1323150000000002</c:v>
                </c:pt>
                <c:pt idx="491">
                  <c:v>2.1084399999999999</c:v>
                </c:pt>
                <c:pt idx="492">
                  <c:v>2.1323150000000002</c:v>
                </c:pt>
                <c:pt idx="493">
                  <c:v>2.0606900000000001</c:v>
                </c:pt>
                <c:pt idx="494">
                  <c:v>2.1084399999999999</c:v>
                </c:pt>
                <c:pt idx="495">
                  <c:v>2.0368149999999998</c:v>
                </c:pt>
                <c:pt idx="496">
                  <c:v>2.0368149999999998</c:v>
                </c:pt>
                <c:pt idx="497">
                  <c:v>2.0368149999999998</c:v>
                </c:pt>
                <c:pt idx="498">
                  <c:v>2.0368149999999998</c:v>
                </c:pt>
                <c:pt idx="499">
                  <c:v>1.96519</c:v>
                </c:pt>
                <c:pt idx="500">
                  <c:v>1.96519</c:v>
                </c:pt>
                <c:pt idx="501">
                  <c:v>2.0368149999999998</c:v>
                </c:pt>
                <c:pt idx="502">
                  <c:v>1.9413149999999999</c:v>
                </c:pt>
                <c:pt idx="503">
                  <c:v>1.9890650000000001</c:v>
                </c:pt>
                <c:pt idx="504">
                  <c:v>1.9413149999999999</c:v>
                </c:pt>
                <c:pt idx="505">
                  <c:v>1.9413149999999999</c:v>
                </c:pt>
                <c:pt idx="506">
                  <c:v>1.8935649999999999</c:v>
                </c:pt>
                <c:pt idx="507">
                  <c:v>1.9413149999999999</c:v>
                </c:pt>
                <c:pt idx="508">
                  <c:v>1.91744</c:v>
                </c:pt>
                <c:pt idx="509">
                  <c:v>1.8935649999999999</c:v>
                </c:pt>
                <c:pt idx="510">
                  <c:v>1.8696900000000001</c:v>
                </c:pt>
                <c:pt idx="511">
                  <c:v>1.8935649999999999</c:v>
                </c:pt>
                <c:pt idx="512">
                  <c:v>1.91744</c:v>
                </c:pt>
                <c:pt idx="513">
                  <c:v>1.91744</c:v>
                </c:pt>
                <c:pt idx="514">
                  <c:v>1.8935649999999999</c:v>
                </c:pt>
                <c:pt idx="515">
                  <c:v>1.8696900000000001</c:v>
                </c:pt>
                <c:pt idx="516">
                  <c:v>1.8696900000000001</c:v>
                </c:pt>
                <c:pt idx="517">
                  <c:v>1.845815</c:v>
                </c:pt>
                <c:pt idx="518">
                  <c:v>1.8935649999999999</c:v>
                </c:pt>
                <c:pt idx="519">
                  <c:v>1.8696900000000001</c:v>
                </c:pt>
                <c:pt idx="520">
                  <c:v>1.845815</c:v>
                </c:pt>
                <c:pt idx="521">
                  <c:v>1.8219399999999999</c:v>
                </c:pt>
                <c:pt idx="522">
                  <c:v>1.8219399999999999</c:v>
                </c:pt>
                <c:pt idx="523">
                  <c:v>1.8219399999999999</c:v>
                </c:pt>
                <c:pt idx="524">
                  <c:v>1.8219399999999999</c:v>
                </c:pt>
                <c:pt idx="525">
                  <c:v>1.8696900000000001</c:v>
                </c:pt>
                <c:pt idx="526">
                  <c:v>1.8696900000000001</c:v>
                </c:pt>
                <c:pt idx="527">
                  <c:v>1.845815</c:v>
                </c:pt>
                <c:pt idx="528">
                  <c:v>2.1084399999999999</c:v>
                </c:pt>
                <c:pt idx="529">
                  <c:v>1.9890650000000001</c:v>
                </c:pt>
                <c:pt idx="530">
                  <c:v>1.96519</c:v>
                </c:pt>
                <c:pt idx="531">
                  <c:v>2.01294</c:v>
                </c:pt>
                <c:pt idx="532">
                  <c:v>1.91744</c:v>
                </c:pt>
                <c:pt idx="533">
                  <c:v>1.91744</c:v>
                </c:pt>
                <c:pt idx="534">
                  <c:v>1.9413149999999999</c:v>
                </c:pt>
                <c:pt idx="535">
                  <c:v>1.9413149999999999</c:v>
                </c:pt>
                <c:pt idx="536">
                  <c:v>1.9413149999999999</c:v>
                </c:pt>
                <c:pt idx="537">
                  <c:v>1.845815</c:v>
                </c:pt>
                <c:pt idx="538">
                  <c:v>1.845815</c:v>
                </c:pt>
                <c:pt idx="539">
                  <c:v>1.8935649999999999</c:v>
                </c:pt>
                <c:pt idx="540">
                  <c:v>1.8935649999999999</c:v>
                </c:pt>
                <c:pt idx="541">
                  <c:v>1.91744</c:v>
                </c:pt>
                <c:pt idx="542">
                  <c:v>1.845815</c:v>
                </c:pt>
                <c:pt idx="543">
                  <c:v>1.8696900000000001</c:v>
                </c:pt>
                <c:pt idx="544">
                  <c:v>1.8935649999999999</c:v>
                </c:pt>
                <c:pt idx="545">
                  <c:v>1.798065</c:v>
                </c:pt>
                <c:pt idx="546">
                  <c:v>1.8219399999999999</c:v>
                </c:pt>
                <c:pt idx="547">
                  <c:v>1.8696900000000001</c:v>
                </c:pt>
                <c:pt idx="548">
                  <c:v>1.91744</c:v>
                </c:pt>
                <c:pt idx="549">
                  <c:v>1.96519</c:v>
                </c:pt>
                <c:pt idx="550">
                  <c:v>1.91744</c:v>
                </c:pt>
                <c:pt idx="551">
                  <c:v>1.8219399999999999</c:v>
                </c:pt>
                <c:pt idx="552">
                  <c:v>1.8696900000000001</c:v>
                </c:pt>
                <c:pt idx="553">
                  <c:v>1.845815</c:v>
                </c:pt>
                <c:pt idx="554">
                  <c:v>1.845815</c:v>
                </c:pt>
                <c:pt idx="555">
                  <c:v>1.845815</c:v>
                </c:pt>
                <c:pt idx="556">
                  <c:v>1.8219399999999999</c:v>
                </c:pt>
                <c:pt idx="557">
                  <c:v>1.8696900000000001</c:v>
                </c:pt>
                <c:pt idx="558">
                  <c:v>1.7741899999999999</c:v>
                </c:pt>
                <c:pt idx="559">
                  <c:v>1.845815</c:v>
                </c:pt>
                <c:pt idx="560">
                  <c:v>1.798065</c:v>
                </c:pt>
                <c:pt idx="561">
                  <c:v>1.798065</c:v>
                </c:pt>
                <c:pt idx="562">
                  <c:v>1.7741899999999999</c:v>
                </c:pt>
                <c:pt idx="563">
                  <c:v>1.845815</c:v>
                </c:pt>
                <c:pt idx="564">
                  <c:v>1.845815</c:v>
                </c:pt>
                <c:pt idx="565">
                  <c:v>1.8219399999999999</c:v>
                </c:pt>
                <c:pt idx="566">
                  <c:v>1.7741899999999999</c:v>
                </c:pt>
                <c:pt idx="567">
                  <c:v>1.8696900000000001</c:v>
                </c:pt>
                <c:pt idx="568">
                  <c:v>1.7741899999999999</c:v>
                </c:pt>
                <c:pt idx="569">
                  <c:v>1.798065</c:v>
                </c:pt>
                <c:pt idx="570">
                  <c:v>1.845815</c:v>
                </c:pt>
                <c:pt idx="571">
                  <c:v>1.798065</c:v>
                </c:pt>
                <c:pt idx="572">
                  <c:v>1.91744</c:v>
                </c:pt>
                <c:pt idx="573">
                  <c:v>2.0368149999999998</c:v>
                </c:pt>
                <c:pt idx="574">
                  <c:v>1.9890650000000001</c:v>
                </c:pt>
                <c:pt idx="575">
                  <c:v>1.8935649999999999</c:v>
                </c:pt>
                <c:pt idx="576">
                  <c:v>1.8219399999999999</c:v>
                </c:pt>
                <c:pt idx="577">
                  <c:v>1.845815</c:v>
                </c:pt>
                <c:pt idx="578">
                  <c:v>1.8935649999999999</c:v>
                </c:pt>
                <c:pt idx="579">
                  <c:v>1.798065</c:v>
                </c:pt>
                <c:pt idx="580">
                  <c:v>1.798065</c:v>
                </c:pt>
                <c:pt idx="581">
                  <c:v>1.8219399999999999</c:v>
                </c:pt>
                <c:pt idx="582">
                  <c:v>1.7741899999999999</c:v>
                </c:pt>
                <c:pt idx="583">
                  <c:v>1.8219399999999999</c:v>
                </c:pt>
                <c:pt idx="584">
                  <c:v>1.845815</c:v>
                </c:pt>
                <c:pt idx="585">
                  <c:v>1.8219399999999999</c:v>
                </c:pt>
                <c:pt idx="586">
                  <c:v>1.8219399999999999</c:v>
                </c:pt>
                <c:pt idx="587">
                  <c:v>1.845815</c:v>
                </c:pt>
                <c:pt idx="588">
                  <c:v>1.8219399999999999</c:v>
                </c:pt>
                <c:pt idx="589">
                  <c:v>1.7503150000000001</c:v>
                </c:pt>
                <c:pt idx="590">
                  <c:v>1.798065</c:v>
                </c:pt>
                <c:pt idx="591">
                  <c:v>1.7741899999999999</c:v>
                </c:pt>
                <c:pt idx="592">
                  <c:v>1.798065</c:v>
                </c:pt>
                <c:pt idx="593">
                  <c:v>1.8219399999999999</c:v>
                </c:pt>
                <c:pt idx="594">
                  <c:v>2.084565</c:v>
                </c:pt>
                <c:pt idx="595">
                  <c:v>2.1561900000000001</c:v>
                </c:pt>
                <c:pt idx="596">
                  <c:v>2.1800649999999999</c:v>
                </c:pt>
                <c:pt idx="597">
                  <c:v>2.2994400000000002</c:v>
                </c:pt>
                <c:pt idx="598">
                  <c:v>2.3471899999999999</c:v>
                </c:pt>
                <c:pt idx="599">
                  <c:v>2.3710650000000002</c:v>
                </c:pt>
                <c:pt idx="600">
                  <c:v>2.4665650000000001</c:v>
                </c:pt>
                <c:pt idx="601">
                  <c:v>2.4188149999999999</c:v>
                </c:pt>
                <c:pt idx="602">
                  <c:v>2.4426899999999998</c:v>
                </c:pt>
                <c:pt idx="603">
                  <c:v>2.49044</c:v>
                </c:pt>
                <c:pt idx="604">
                  <c:v>2.4426899999999998</c:v>
                </c:pt>
                <c:pt idx="605">
                  <c:v>2.3949400000000001</c:v>
                </c:pt>
                <c:pt idx="606">
                  <c:v>2.323315</c:v>
                </c:pt>
                <c:pt idx="607">
                  <c:v>2.3710650000000002</c:v>
                </c:pt>
                <c:pt idx="608">
                  <c:v>2.2994400000000002</c:v>
                </c:pt>
                <c:pt idx="609">
                  <c:v>2.25169</c:v>
                </c:pt>
                <c:pt idx="610">
                  <c:v>2.2039399999999998</c:v>
                </c:pt>
                <c:pt idx="611">
                  <c:v>2.2994400000000002</c:v>
                </c:pt>
                <c:pt idx="612">
                  <c:v>2.2278150000000001</c:v>
                </c:pt>
                <c:pt idx="613">
                  <c:v>2.25169</c:v>
                </c:pt>
                <c:pt idx="614">
                  <c:v>2.1561900000000001</c:v>
                </c:pt>
                <c:pt idx="615">
                  <c:v>2.1323150000000002</c:v>
                </c:pt>
                <c:pt idx="616">
                  <c:v>2.084565</c:v>
                </c:pt>
                <c:pt idx="617">
                  <c:v>2.3471899999999999</c:v>
                </c:pt>
                <c:pt idx="618">
                  <c:v>2.2994400000000002</c:v>
                </c:pt>
                <c:pt idx="619">
                  <c:v>2.3710650000000002</c:v>
                </c:pt>
                <c:pt idx="620">
                  <c:v>2.5381900000000002</c:v>
                </c:pt>
                <c:pt idx="621">
                  <c:v>2.657565</c:v>
                </c:pt>
                <c:pt idx="622">
                  <c:v>3.0395650000000001</c:v>
                </c:pt>
                <c:pt idx="623">
                  <c:v>3.2544400000000002</c:v>
                </c:pt>
                <c:pt idx="624">
                  <c:v>3.20669</c:v>
                </c:pt>
                <c:pt idx="625">
                  <c:v>3.2305649999999999</c:v>
                </c:pt>
                <c:pt idx="626">
                  <c:v>3.20669</c:v>
                </c:pt>
                <c:pt idx="627">
                  <c:v>3.20669</c:v>
                </c:pt>
                <c:pt idx="628">
                  <c:v>3.1111900000000001</c:v>
                </c:pt>
                <c:pt idx="629">
                  <c:v>3.0395650000000001</c:v>
                </c:pt>
                <c:pt idx="630">
                  <c:v>2.9201899999999998</c:v>
                </c:pt>
                <c:pt idx="631">
                  <c:v>2.8724400000000001</c:v>
                </c:pt>
                <c:pt idx="632">
                  <c:v>2.8246899999999999</c:v>
                </c:pt>
                <c:pt idx="633">
                  <c:v>2.72919</c:v>
                </c:pt>
                <c:pt idx="634">
                  <c:v>2.6336900000000001</c:v>
                </c:pt>
                <c:pt idx="635">
                  <c:v>2.657565</c:v>
                </c:pt>
                <c:pt idx="636">
                  <c:v>2.5859399999999999</c:v>
                </c:pt>
                <c:pt idx="637">
                  <c:v>2.562065</c:v>
                </c:pt>
                <c:pt idx="638">
                  <c:v>2.5859399999999999</c:v>
                </c:pt>
                <c:pt idx="639">
                  <c:v>2.49044</c:v>
                </c:pt>
                <c:pt idx="640">
                  <c:v>2.4426899999999998</c:v>
                </c:pt>
                <c:pt idx="641">
                  <c:v>2.4665650000000001</c:v>
                </c:pt>
                <c:pt idx="642">
                  <c:v>2.4188149999999999</c:v>
                </c:pt>
                <c:pt idx="643">
                  <c:v>2.3710650000000002</c:v>
                </c:pt>
                <c:pt idx="644">
                  <c:v>2.323315</c:v>
                </c:pt>
                <c:pt idx="645">
                  <c:v>2.4188149999999999</c:v>
                </c:pt>
                <c:pt idx="646">
                  <c:v>2.3471899999999999</c:v>
                </c:pt>
                <c:pt idx="647">
                  <c:v>2.25169</c:v>
                </c:pt>
                <c:pt idx="648">
                  <c:v>2.2994400000000002</c:v>
                </c:pt>
                <c:pt idx="649">
                  <c:v>2.2755649999999998</c:v>
                </c:pt>
                <c:pt idx="650">
                  <c:v>2.2994400000000002</c:v>
                </c:pt>
                <c:pt idx="651">
                  <c:v>2.25169</c:v>
                </c:pt>
                <c:pt idx="652">
                  <c:v>2.25169</c:v>
                </c:pt>
                <c:pt idx="653">
                  <c:v>2.1800649999999999</c:v>
                </c:pt>
                <c:pt idx="654">
                  <c:v>2.2278150000000001</c:v>
                </c:pt>
                <c:pt idx="655">
                  <c:v>2.2278150000000001</c:v>
                </c:pt>
                <c:pt idx="656">
                  <c:v>2.1800649999999999</c:v>
                </c:pt>
                <c:pt idx="657">
                  <c:v>2.1561900000000001</c:v>
                </c:pt>
                <c:pt idx="658">
                  <c:v>2.1323150000000002</c:v>
                </c:pt>
                <c:pt idx="659">
                  <c:v>2.084565</c:v>
                </c:pt>
                <c:pt idx="660">
                  <c:v>2.1800649999999999</c:v>
                </c:pt>
                <c:pt idx="661">
                  <c:v>2.1084399999999999</c:v>
                </c:pt>
                <c:pt idx="662">
                  <c:v>2.1323150000000002</c:v>
                </c:pt>
                <c:pt idx="663">
                  <c:v>2.2039399999999998</c:v>
                </c:pt>
                <c:pt idx="664">
                  <c:v>2.323315</c:v>
                </c:pt>
                <c:pt idx="665">
                  <c:v>2.49044</c:v>
                </c:pt>
                <c:pt idx="666">
                  <c:v>2.49044</c:v>
                </c:pt>
                <c:pt idx="667">
                  <c:v>2.6098150000000002</c:v>
                </c:pt>
                <c:pt idx="668">
                  <c:v>2.5859399999999999</c:v>
                </c:pt>
                <c:pt idx="669">
                  <c:v>2.4665650000000001</c:v>
                </c:pt>
                <c:pt idx="670">
                  <c:v>2.3949400000000001</c:v>
                </c:pt>
                <c:pt idx="671">
                  <c:v>2.323315</c:v>
                </c:pt>
                <c:pt idx="672">
                  <c:v>2.3471899999999999</c:v>
                </c:pt>
                <c:pt idx="673">
                  <c:v>2.323315</c:v>
                </c:pt>
                <c:pt idx="674">
                  <c:v>2.2278150000000001</c:v>
                </c:pt>
                <c:pt idx="675">
                  <c:v>2.2278150000000001</c:v>
                </c:pt>
                <c:pt idx="676">
                  <c:v>2.2278150000000001</c:v>
                </c:pt>
                <c:pt idx="677">
                  <c:v>2.2278150000000001</c:v>
                </c:pt>
                <c:pt idx="678">
                  <c:v>2.1920025000000001</c:v>
                </c:pt>
                <c:pt idx="679">
                  <c:v>2.1561900000000001</c:v>
                </c:pt>
                <c:pt idx="680">
                  <c:v>2.2039399999999998</c:v>
                </c:pt>
                <c:pt idx="681">
                  <c:v>2.2039399999999998</c:v>
                </c:pt>
                <c:pt idx="682">
                  <c:v>2.1084399999999999</c:v>
                </c:pt>
                <c:pt idx="683">
                  <c:v>2.1561900000000001</c:v>
                </c:pt>
                <c:pt idx="684">
                  <c:v>2.1800649999999999</c:v>
                </c:pt>
                <c:pt idx="685">
                  <c:v>2.1561900000000001</c:v>
                </c:pt>
                <c:pt idx="686">
                  <c:v>2.084565</c:v>
                </c:pt>
                <c:pt idx="687">
                  <c:v>2.1323150000000002</c:v>
                </c:pt>
                <c:pt idx="688">
                  <c:v>2.2278150000000001</c:v>
                </c:pt>
                <c:pt idx="689">
                  <c:v>2.4188149999999999</c:v>
                </c:pt>
                <c:pt idx="690">
                  <c:v>2.25169</c:v>
                </c:pt>
                <c:pt idx="691">
                  <c:v>2.25169</c:v>
                </c:pt>
                <c:pt idx="692">
                  <c:v>2.2039399999999998</c:v>
                </c:pt>
                <c:pt idx="693">
                  <c:v>2.1800649999999999</c:v>
                </c:pt>
                <c:pt idx="694">
                  <c:v>2.1561900000000001</c:v>
                </c:pt>
                <c:pt idx="695">
                  <c:v>2.1800649999999999</c:v>
                </c:pt>
                <c:pt idx="696">
                  <c:v>2.1561900000000001</c:v>
                </c:pt>
                <c:pt idx="697">
                  <c:v>2.1323150000000002</c:v>
                </c:pt>
                <c:pt idx="698">
                  <c:v>2.0368149999999998</c:v>
                </c:pt>
                <c:pt idx="699">
                  <c:v>2.0606900000000001</c:v>
                </c:pt>
                <c:pt idx="700">
                  <c:v>2.0368149999999998</c:v>
                </c:pt>
                <c:pt idx="701">
                  <c:v>2.0368149999999998</c:v>
                </c:pt>
                <c:pt idx="702">
                  <c:v>2.0606900000000001</c:v>
                </c:pt>
                <c:pt idx="703">
                  <c:v>2.01294</c:v>
                </c:pt>
                <c:pt idx="704">
                  <c:v>2.0368149999999998</c:v>
                </c:pt>
                <c:pt idx="705">
                  <c:v>2.0368149999999998</c:v>
                </c:pt>
                <c:pt idx="706">
                  <c:v>2.084565</c:v>
                </c:pt>
                <c:pt idx="707">
                  <c:v>2.0368149999999998</c:v>
                </c:pt>
                <c:pt idx="708">
                  <c:v>1.9890650000000001</c:v>
                </c:pt>
                <c:pt idx="709">
                  <c:v>2.0606900000000001</c:v>
                </c:pt>
                <c:pt idx="710">
                  <c:v>2.0606900000000001</c:v>
                </c:pt>
                <c:pt idx="711">
                  <c:v>2.1800649999999999</c:v>
                </c:pt>
                <c:pt idx="712">
                  <c:v>2.323315</c:v>
                </c:pt>
                <c:pt idx="713">
                  <c:v>2.2755649999999998</c:v>
                </c:pt>
                <c:pt idx="714">
                  <c:v>2.2039399999999998</c:v>
                </c:pt>
                <c:pt idx="715">
                  <c:v>2.1084399999999999</c:v>
                </c:pt>
                <c:pt idx="716">
                  <c:v>2.1561900000000001</c:v>
                </c:pt>
                <c:pt idx="717">
                  <c:v>2.0368149999999998</c:v>
                </c:pt>
                <c:pt idx="718">
                  <c:v>2.1561900000000001</c:v>
                </c:pt>
                <c:pt idx="719">
                  <c:v>2.0368149999999998</c:v>
                </c:pt>
                <c:pt idx="720">
                  <c:v>2.0324740910000001</c:v>
                </c:pt>
                <c:pt idx="721">
                  <c:v>2.0281331819999999</c:v>
                </c:pt>
                <c:pt idx="722">
                  <c:v>2.0237922730000002</c:v>
                </c:pt>
                <c:pt idx="723">
                  <c:v>2.019451364</c:v>
                </c:pt>
                <c:pt idx="724">
                  <c:v>2.0151104549999999</c:v>
                </c:pt>
                <c:pt idx="725">
                  <c:v>2.010769545</c:v>
                </c:pt>
                <c:pt idx="726">
                  <c:v>2.0064286359999999</c:v>
                </c:pt>
                <c:pt idx="727">
                  <c:v>2.0020877270000002</c:v>
                </c:pt>
                <c:pt idx="728">
                  <c:v>1.997746818</c:v>
                </c:pt>
                <c:pt idx="729">
                  <c:v>1.993405909</c:v>
                </c:pt>
                <c:pt idx="730">
                  <c:v>1.9890650000000001</c:v>
                </c:pt>
                <c:pt idx="731">
                  <c:v>2.0606900000000001</c:v>
                </c:pt>
                <c:pt idx="732">
                  <c:v>2.0368149999999998</c:v>
                </c:pt>
                <c:pt idx="733">
                  <c:v>1.96519</c:v>
                </c:pt>
                <c:pt idx="734">
                  <c:v>2.0606900000000001</c:v>
                </c:pt>
                <c:pt idx="735">
                  <c:v>2.0368149999999998</c:v>
                </c:pt>
                <c:pt idx="736">
                  <c:v>2.01294</c:v>
                </c:pt>
                <c:pt idx="737">
                  <c:v>1.9890650000000001</c:v>
                </c:pt>
                <c:pt idx="738">
                  <c:v>1.9890650000000001</c:v>
                </c:pt>
                <c:pt idx="739">
                  <c:v>1.9413149999999999</c:v>
                </c:pt>
                <c:pt idx="740">
                  <c:v>1.9413149999999999</c:v>
                </c:pt>
                <c:pt idx="741">
                  <c:v>1.96519</c:v>
                </c:pt>
                <c:pt idx="742">
                  <c:v>1.9413149999999999</c:v>
                </c:pt>
                <c:pt idx="743">
                  <c:v>2.0368149999999998</c:v>
                </c:pt>
              </c:numCache>
            </c:numRef>
          </c:yVal>
          <c:smooth val="0"/>
          <c:extLst xmlns:c15="http://schemas.microsoft.com/office/drawing/2012/chart">
            <c:ext xmlns:c16="http://schemas.microsoft.com/office/drawing/2014/chart" uri="{C3380CC4-5D6E-409C-BE32-E72D297353CC}">
              <c16:uniqueId val="{00000002-2E8C-458A-A008-88BCAF6F632C}"/>
            </c:ext>
          </c:extLst>
        </c:ser>
        <c:ser>
          <c:idx val="0"/>
          <c:order val="3"/>
          <c:tx>
            <c:v>MARCH</c:v>
          </c:tx>
          <c:spPr>
            <a:ln w="19050">
              <a:noFill/>
            </a:ln>
          </c:spPr>
          <c:marker>
            <c:symbol val="star"/>
            <c:size val="5"/>
            <c:spPr>
              <a:noFill/>
              <a:ln w="12700">
                <a:solidFill>
                  <a:srgbClr val="00B050"/>
                </a:solidFill>
              </a:ln>
            </c:spPr>
          </c:marker>
          <c:xVal>
            <c:numRef>
              <c:f>'DATA 2021'!$E$2:$E$745</c:f>
              <c:numCache>
                <c:formatCode>0.00</c:formatCode>
                <c:ptCount val="744"/>
                <c:pt idx="0">
                  <c:v>27.368960720164406</c:v>
                </c:pt>
                <c:pt idx="1">
                  <c:v>32.636249398205287</c:v>
                </c:pt>
                <c:pt idx="2">
                  <c:v>28.623034941882036</c:v>
                </c:pt>
                <c:pt idx="3">
                  <c:v>26.155326832758512</c:v>
                </c:pt>
                <c:pt idx="4">
                  <c:v>27.368960720164406</c:v>
                </c:pt>
                <c:pt idx="5">
                  <c:v>29.918381104648358</c:v>
                </c:pt>
                <c:pt idx="6">
                  <c:v>26.155326832758512</c:v>
                </c:pt>
                <c:pt idx="7">
                  <c:v>24.981308449628163</c:v>
                </c:pt>
                <c:pt idx="8">
                  <c:v>26.155326832758512</c:v>
                </c:pt>
                <c:pt idx="9">
                  <c:v>24.981308449628163</c:v>
                </c:pt>
                <c:pt idx="10">
                  <c:v>24.981308449628163</c:v>
                </c:pt>
                <c:pt idx="11">
                  <c:v>26.155326832758512</c:v>
                </c:pt>
                <c:pt idx="12">
                  <c:v>26.155326832758512</c:v>
                </c:pt>
                <c:pt idx="13">
                  <c:v>26.155326832758512</c:v>
                </c:pt>
                <c:pt idx="14">
                  <c:v>27.368960720164406</c:v>
                </c:pt>
                <c:pt idx="15">
                  <c:v>26.155326832758512</c:v>
                </c:pt>
                <c:pt idx="16">
                  <c:v>26.155326832758512</c:v>
                </c:pt>
                <c:pt idx="17">
                  <c:v>27.368960720164406</c:v>
                </c:pt>
                <c:pt idx="18">
                  <c:v>23.846087545565705</c:v>
                </c:pt>
                <c:pt idx="19">
                  <c:v>27.368960720164406</c:v>
                </c:pt>
                <c:pt idx="20">
                  <c:v>22.748852928791191</c:v>
                </c:pt>
                <c:pt idx="21">
                  <c:v>27.368960720164406</c:v>
                </c:pt>
                <c:pt idx="22">
                  <c:v>22.748852928791191</c:v>
                </c:pt>
                <c:pt idx="23">
                  <c:v>23.846087545565705</c:v>
                </c:pt>
                <c:pt idx="24">
                  <c:v>23.846087545565705</c:v>
                </c:pt>
                <c:pt idx="25">
                  <c:v>22.748852928791191</c:v>
                </c:pt>
                <c:pt idx="26">
                  <c:v>22.748852928791191</c:v>
                </c:pt>
                <c:pt idx="27">
                  <c:v>21.688800270037017</c:v>
                </c:pt>
                <c:pt idx="28">
                  <c:v>23.846087545565705</c:v>
                </c:pt>
                <c:pt idx="29">
                  <c:v>26.155326832758512</c:v>
                </c:pt>
                <c:pt idx="30">
                  <c:v>24.981308449628163</c:v>
                </c:pt>
                <c:pt idx="31">
                  <c:v>21.688800270037017</c:v>
                </c:pt>
                <c:pt idx="32">
                  <c:v>22.748852928791191</c:v>
                </c:pt>
                <c:pt idx="33">
                  <c:v>18.723794311806625</c:v>
                </c:pt>
                <c:pt idx="34">
                  <c:v>21.688800270037017</c:v>
                </c:pt>
                <c:pt idx="35">
                  <c:v>24.981308449628163</c:v>
                </c:pt>
                <c:pt idx="36">
                  <c:v>26.155326832758512</c:v>
                </c:pt>
                <c:pt idx="37">
                  <c:v>26.155326832758512</c:v>
                </c:pt>
                <c:pt idx="38">
                  <c:v>24.981308449628163</c:v>
                </c:pt>
                <c:pt idx="39">
                  <c:v>23.846087545565705</c:v>
                </c:pt>
                <c:pt idx="40">
                  <c:v>24.981308449628163</c:v>
                </c:pt>
                <c:pt idx="41">
                  <c:v>22.748852928791191</c:v>
                </c:pt>
                <c:pt idx="42">
                  <c:v>22.748852928791191</c:v>
                </c:pt>
                <c:pt idx="43">
                  <c:v>21.688800270037017</c:v>
                </c:pt>
                <c:pt idx="44">
                  <c:v>20.665132132132609</c:v>
                </c:pt>
                <c:pt idx="45">
                  <c:v>21.688800270037017</c:v>
                </c:pt>
                <c:pt idx="46">
                  <c:v>20.665132132132609</c:v>
                </c:pt>
                <c:pt idx="47">
                  <c:v>23.846087545565705</c:v>
                </c:pt>
                <c:pt idx="48">
                  <c:v>23.846087545565705</c:v>
                </c:pt>
                <c:pt idx="49">
                  <c:v>20.665132132132609</c:v>
                </c:pt>
                <c:pt idx="50">
                  <c:v>20.665132132132609</c:v>
                </c:pt>
                <c:pt idx="51">
                  <c:v>20.665132132132609</c:v>
                </c:pt>
                <c:pt idx="52">
                  <c:v>20.665132132132609</c:v>
                </c:pt>
                <c:pt idx="53">
                  <c:v>22.748852928791191</c:v>
                </c:pt>
                <c:pt idx="54">
                  <c:v>19.677058000104321</c:v>
                </c:pt>
                <c:pt idx="55">
                  <c:v>20.665132132132609</c:v>
                </c:pt>
                <c:pt idx="56">
                  <c:v>23.846087545565705</c:v>
                </c:pt>
                <c:pt idx="57">
                  <c:v>20.665132132132609</c:v>
                </c:pt>
                <c:pt idx="58">
                  <c:v>21.688800270037017</c:v>
                </c:pt>
                <c:pt idx="59">
                  <c:v>22.748852928791191</c:v>
                </c:pt>
                <c:pt idx="60">
                  <c:v>20.665132132132609</c:v>
                </c:pt>
                <c:pt idx="61">
                  <c:v>23.846087545565705</c:v>
                </c:pt>
                <c:pt idx="62">
                  <c:v>23.846087545565705</c:v>
                </c:pt>
                <c:pt idx="63">
                  <c:v>20.665132132132609</c:v>
                </c:pt>
                <c:pt idx="64">
                  <c:v>22.748852928791191</c:v>
                </c:pt>
                <c:pt idx="65">
                  <c:v>19.677058000104321</c:v>
                </c:pt>
                <c:pt idx="66">
                  <c:v>19.677058000104321</c:v>
                </c:pt>
                <c:pt idx="67">
                  <c:v>20.665132132132609</c:v>
                </c:pt>
                <c:pt idx="68">
                  <c:v>18.723794311806625</c:v>
                </c:pt>
                <c:pt idx="69">
                  <c:v>21.688800270037017</c:v>
                </c:pt>
                <c:pt idx="70">
                  <c:v>19.677058000104321</c:v>
                </c:pt>
                <c:pt idx="71">
                  <c:v>22.748852928791191</c:v>
                </c:pt>
                <c:pt idx="72">
                  <c:v>22.748852928791191</c:v>
                </c:pt>
                <c:pt idx="73">
                  <c:v>19.677058000104321</c:v>
                </c:pt>
                <c:pt idx="74">
                  <c:v>18.723794311806625</c:v>
                </c:pt>
                <c:pt idx="75">
                  <c:v>19.677058000104321</c:v>
                </c:pt>
                <c:pt idx="76">
                  <c:v>19.677058000104321</c:v>
                </c:pt>
                <c:pt idx="77">
                  <c:v>21.688800270037017</c:v>
                </c:pt>
                <c:pt idx="78">
                  <c:v>22.748852928791191</c:v>
                </c:pt>
                <c:pt idx="79">
                  <c:v>21.688800270037017</c:v>
                </c:pt>
                <c:pt idx="80">
                  <c:v>19.677058000104321</c:v>
                </c:pt>
                <c:pt idx="81">
                  <c:v>21.688800270037017</c:v>
                </c:pt>
                <c:pt idx="82">
                  <c:v>19.677058000104321</c:v>
                </c:pt>
                <c:pt idx="83">
                  <c:v>20.665132132132609</c:v>
                </c:pt>
                <c:pt idx="84">
                  <c:v>18.723794311806625</c:v>
                </c:pt>
                <c:pt idx="85">
                  <c:v>22.748852928791191</c:v>
                </c:pt>
                <c:pt idx="86">
                  <c:v>20.665132132132609</c:v>
                </c:pt>
                <c:pt idx="87">
                  <c:v>19.677058000104321</c:v>
                </c:pt>
                <c:pt idx="88">
                  <c:v>19.677058000104321</c:v>
                </c:pt>
                <c:pt idx="89">
                  <c:v>18.723794311806625</c:v>
                </c:pt>
                <c:pt idx="90">
                  <c:v>20.665132132132609</c:v>
                </c:pt>
                <c:pt idx="91">
                  <c:v>22.748852928791191</c:v>
                </c:pt>
                <c:pt idx="92">
                  <c:v>19.677058000104321</c:v>
                </c:pt>
                <c:pt idx="93">
                  <c:v>19.677058000104321</c:v>
                </c:pt>
                <c:pt idx="94">
                  <c:v>19.677058000104321</c:v>
                </c:pt>
                <c:pt idx="95">
                  <c:v>20.665132132132609</c:v>
                </c:pt>
                <c:pt idx="96">
                  <c:v>18.723794311806625</c:v>
                </c:pt>
                <c:pt idx="97">
                  <c:v>20.665132132132609</c:v>
                </c:pt>
                <c:pt idx="98">
                  <c:v>20.665132132132609</c:v>
                </c:pt>
                <c:pt idx="99">
                  <c:v>20.665132132132609</c:v>
                </c:pt>
                <c:pt idx="100">
                  <c:v>18.723794311806625</c:v>
                </c:pt>
                <c:pt idx="101">
                  <c:v>20.665132132132609</c:v>
                </c:pt>
                <c:pt idx="102">
                  <c:v>20.665132132132609</c:v>
                </c:pt>
                <c:pt idx="103">
                  <c:v>20.665132132132609</c:v>
                </c:pt>
                <c:pt idx="104">
                  <c:v>17.804564489100954</c:v>
                </c:pt>
                <c:pt idx="105">
                  <c:v>20.665132132132609</c:v>
                </c:pt>
                <c:pt idx="106">
                  <c:v>18.723794311806625</c:v>
                </c:pt>
                <c:pt idx="107">
                  <c:v>19.677058000104321</c:v>
                </c:pt>
                <c:pt idx="108">
                  <c:v>21.688800270037017</c:v>
                </c:pt>
                <c:pt idx="109">
                  <c:v>18.723794311806625</c:v>
                </c:pt>
                <c:pt idx="110">
                  <c:v>19.677058000104321</c:v>
                </c:pt>
                <c:pt idx="111">
                  <c:v>21.688800270037017</c:v>
                </c:pt>
                <c:pt idx="112">
                  <c:v>17.804564489100954</c:v>
                </c:pt>
                <c:pt idx="113">
                  <c:v>18.723794311806625</c:v>
                </c:pt>
                <c:pt idx="114">
                  <c:v>18.723794311806625</c:v>
                </c:pt>
                <c:pt idx="115">
                  <c:v>20.665132132132609</c:v>
                </c:pt>
                <c:pt idx="116">
                  <c:v>18.723794311806625</c:v>
                </c:pt>
                <c:pt idx="117">
                  <c:v>21.688800270037017</c:v>
                </c:pt>
                <c:pt idx="118">
                  <c:v>18.723794311806625</c:v>
                </c:pt>
                <c:pt idx="119">
                  <c:v>18.723794311806625</c:v>
                </c:pt>
                <c:pt idx="120">
                  <c:v>18.723794311806625</c:v>
                </c:pt>
                <c:pt idx="121">
                  <c:v>18.723794311806625</c:v>
                </c:pt>
                <c:pt idx="122">
                  <c:v>20.665132132132609</c:v>
                </c:pt>
                <c:pt idx="123">
                  <c:v>20.665132132132609</c:v>
                </c:pt>
                <c:pt idx="124">
                  <c:v>19.677058000104321</c:v>
                </c:pt>
                <c:pt idx="125">
                  <c:v>18.723794311806625</c:v>
                </c:pt>
                <c:pt idx="126">
                  <c:v>18.259973429711604</c:v>
                </c:pt>
                <c:pt idx="127">
                  <c:v>17.804564489100954</c:v>
                </c:pt>
                <c:pt idx="128">
                  <c:v>17.804564489100954</c:v>
                </c:pt>
                <c:pt idx="129">
                  <c:v>18.723794311806625</c:v>
                </c:pt>
                <c:pt idx="130">
                  <c:v>18.723794311806625</c:v>
                </c:pt>
                <c:pt idx="131">
                  <c:v>17.804564489100954</c:v>
                </c:pt>
                <c:pt idx="132">
                  <c:v>20.665132132132609</c:v>
                </c:pt>
                <c:pt idx="133">
                  <c:v>21.688800270037017</c:v>
                </c:pt>
                <c:pt idx="134">
                  <c:v>18.723794311806625</c:v>
                </c:pt>
                <c:pt idx="135">
                  <c:v>18.723794311806625</c:v>
                </c:pt>
                <c:pt idx="136">
                  <c:v>20.665132132132609</c:v>
                </c:pt>
                <c:pt idx="137">
                  <c:v>20.665132132132609</c:v>
                </c:pt>
                <c:pt idx="138">
                  <c:v>17.804564489100954</c:v>
                </c:pt>
                <c:pt idx="139">
                  <c:v>19.677058000104321</c:v>
                </c:pt>
                <c:pt idx="140">
                  <c:v>16.918598969599898</c:v>
                </c:pt>
                <c:pt idx="141">
                  <c:v>18.723794311806625</c:v>
                </c:pt>
                <c:pt idx="142">
                  <c:v>16.918598969599898</c:v>
                </c:pt>
                <c:pt idx="143">
                  <c:v>18.723794311806625</c:v>
                </c:pt>
                <c:pt idx="144">
                  <c:v>19.677058000104321</c:v>
                </c:pt>
                <c:pt idx="145">
                  <c:v>17.804564489100954</c:v>
                </c:pt>
                <c:pt idx="146">
                  <c:v>18.723794311806625</c:v>
                </c:pt>
                <c:pt idx="147">
                  <c:v>17.804564489100954</c:v>
                </c:pt>
                <c:pt idx="148">
                  <c:v>18.723794311806625</c:v>
                </c:pt>
                <c:pt idx="149">
                  <c:v>18.723794311806625</c:v>
                </c:pt>
                <c:pt idx="150">
                  <c:v>17.804564489100954</c:v>
                </c:pt>
                <c:pt idx="151">
                  <c:v>16.0651352389945</c:v>
                </c:pt>
                <c:pt idx="152">
                  <c:v>18.723794311806625</c:v>
                </c:pt>
                <c:pt idx="153">
                  <c:v>23.846087545565705</c:v>
                </c:pt>
                <c:pt idx="154">
                  <c:v>20.665132132132609</c:v>
                </c:pt>
                <c:pt idx="155">
                  <c:v>18.723794311806625</c:v>
                </c:pt>
                <c:pt idx="156">
                  <c:v>20.665132132132609</c:v>
                </c:pt>
                <c:pt idx="157">
                  <c:v>19.677058000104321</c:v>
                </c:pt>
                <c:pt idx="158">
                  <c:v>20.665132132132609</c:v>
                </c:pt>
                <c:pt idx="159">
                  <c:v>16.918598969599898</c:v>
                </c:pt>
                <c:pt idx="160">
                  <c:v>16.918598969599898</c:v>
                </c:pt>
                <c:pt idx="161">
                  <c:v>17.804564489100954</c:v>
                </c:pt>
                <c:pt idx="162">
                  <c:v>19.677058000104321</c:v>
                </c:pt>
                <c:pt idx="163">
                  <c:v>19.677058000104321</c:v>
                </c:pt>
                <c:pt idx="164">
                  <c:v>17.804564489100954</c:v>
                </c:pt>
                <c:pt idx="165">
                  <c:v>16.0651352389945</c:v>
                </c:pt>
                <c:pt idx="166">
                  <c:v>18.723794311806625</c:v>
                </c:pt>
                <c:pt idx="167">
                  <c:v>17.804564489100954</c:v>
                </c:pt>
                <c:pt idx="168">
                  <c:v>16.918598969599898</c:v>
                </c:pt>
                <c:pt idx="169">
                  <c:v>18.723794311806625</c:v>
                </c:pt>
                <c:pt idx="170">
                  <c:v>19.677058000104321</c:v>
                </c:pt>
                <c:pt idx="171">
                  <c:v>16.918598969599898</c:v>
                </c:pt>
                <c:pt idx="172">
                  <c:v>16.918598969599898</c:v>
                </c:pt>
                <c:pt idx="173">
                  <c:v>18.723794311806625</c:v>
                </c:pt>
                <c:pt idx="174">
                  <c:v>17.804564489100954</c:v>
                </c:pt>
                <c:pt idx="175">
                  <c:v>17.804564489100954</c:v>
                </c:pt>
                <c:pt idx="176">
                  <c:v>18.723794311806625</c:v>
                </c:pt>
                <c:pt idx="177">
                  <c:v>17.804564489100954</c:v>
                </c:pt>
                <c:pt idx="178">
                  <c:v>17.804564489100954</c:v>
                </c:pt>
                <c:pt idx="179">
                  <c:v>28.623034941882036</c:v>
                </c:pt>
                <c:pt idx="180">
                  <c:v>19.677058000104321</c:v>
                </c:pt>
                <c:pt idx="181">
                  <c:v>17.804564489100954</c:v>
                </c:pt>
                <c:pt idx="182">
                  <c:v>19.677058000104321</c:v>
                </c:pt>
                <c:pt idx="183">
                  <c:v>20.665132132132609</c:v>
                </c:pt>
                <c:pt idx="184">
                  <c:v>16.918598969599898</c:v>
                </c:pt>
                <c:pt idx="185">
                  <c:v>16.918598969599898</c:v>
                </c:pt>
                <c:pt idx="186">
                  <c:v>17.804564489100954</c:v>
                </c:pt>
                <c:pt idx="187">
                  <c:v>18.723794311806625</c:v>
                </c:pt>
                <c:pt idx="188">
                  <c:v>18.723794311806625</c:v>
                </c:pt>
                <c:pt idx="189">
                  <c:v>17.804564489100954</c:v>
                </c:pt>
                <c:pt idx="190">
                  <c:v>17.804564489100954</c:v>
                </c:pt>
                <c:pt idx="191">
                  <c:v>16.918598969599898</c:v>
                </c:pt>
                <c:pt idx="192">
                  <c:v>16.918598969599898</c:v>
                </c:pt>
                <c:pt idx="193">
                  <c:v>17.804564489100954</c:v>
                </c:pt>
                <c:pt idx="194">
                  <c:v>16.918598969599898</c:v>
                </c:pt>
                <c:pt idx="195">
                  <c:v>17.804564489100954</c:v>
                </c:pt>
                <c:pt idx="196">
                  <c:v>16.918598969599898</c:v>
                </c:pt>
                <c:pt idx="197">
                  <c:v>16.0651352389945</c:v>
                </c:pt>
                <c:pt idx="198">
                  <c:v>16.0651352389945</c:v>
                </c:pt>
                <c:pt idx="199">
                  <c:v>16.0651352389945</c:v>
                </c:pt>
                <c:pt idx="200">
                  <c:v>17.804564489100954</c:v>
                </c:pt>
                <c:pt idx="201">
                  <c:v>16.0651352389945</c:v>
                </c:pt>
                <c:pt idx="202">
                  <c:v>20.665132132132609</c:v>
                </c:pt>
                <c:pt idx="203">
                  <c:v>19.677058000104321</c:v>
                </c:pt>
                <c:pt idx="204">
                  <c:v>16.0651352389945</c:v>
                </c:pt>
                <c:pt idx="205">
                  <c:v>19.677058000104321</c:v>
                </c:pt>
                <c:pt idx="206">
                  <c:v>19.677058000104321</c:v>
                </c:pt>
                <c:pt idx="207">
                  <c:v>19.677058000104321</c:v>
                </c:pt>
                <c:pt idx="208">
                  <c:v>19.677058000104321</c:v>
                </c:pt>
                <c:pt idx="209">
                  <c:v>16.918598969599898</c:v>
                </c:pt>
                <c:pt idx="210">
                  <c:v>18.723794311806625</c:v>
                </c:pt>
                <c:pt idx="211">
                  <c:v>18.723794311806625</c:v>
                </c:pt>
                <c:pt idx="212">
                  <c:v>16.918598969599898</c:v>
                </c:pt>
                <c:pt idx="213">
                  <c:v>17.804564489100954</c:v>
                </c:pt>
                <c:pt idx="214">
                  <c:v>19.677058000104321</c:v>
                </c:pt>
                <c:pt idx="215">
                  <c:v>17.804564489100954</c:v>
                </c:pt>
                <c:pt idx="216">
                  <c:v>17.804564489100954</c:v>
                </c:pt>
                <c:pt idx="217">
                  <c:v>18.723794311806625</c:v>
                </c:pt>
                <c:pt idx="218">
                  <c:v>17.804564489100954</c:v>
                </c:pt>
                <c:pt idx="219">
                  <c:v>17.804564489100954</c:v>
                </c:pt>
                <c:pt idx="220">
                  <c:v>17.804564489100954</c:v>
                </c:pt>
                <c:pt idx="221">
                  <c:v>18.723794311806625</c:v>
                </c:pt>
                <c:pt idx="222">
                  <c:v>19.677058000104321</c:v>
                </c:pt>
                <c:pt idx="223">
                  <c:v>16.0651352389945</c:v>
                </c:pt>
                <c:pt idx="224">
                  <c:v>18.723794311806625</c:v>
                </c:pt>
                <c:pt idx="225">
                  <c:v>19.677058000104321</c:v>
                </c:pt>
                <c:pt idx="226">
                  <c:v>19.677058000104321</c:v>
                </c:pt>
                <c:pt idx="227">
                  <c:v>16.918598969599898</c:v>
                </c:pt>
                <c:pt idx="228">
                  <c:v>19.677058000104321</c:v>
                </c:pt>
                <c:pt idx="229">
                  <c:v>19.677058000104321</c:v>
                </c:pt>
                <c:pt idx="230">
                  <c:v>22.748852928791191</c:v>
                </c:pt>
                <c:pt idx="231">
                  <c:v>23.846087545565705</c:v>
                </c:pt>
                <c:pt idx="232">
                  <c:v>24.981308449628163</c:v>
                </c:pt>
                <c:pt idx="233">
                  <c:v>34.060468379159161</c:v>
                </c:pt>
                <c:pt idx="234">
                  <c:v>32.636249398205287</c:v>
                </c:pt>
                <c:pt idx="235">
                  <c:v>34.060468379159161</c:v>
                </c:pt>
                <c:pt idx="236">
                  <c:v>35.529352948325283</c:v>
                </c:pt>
                <c:pt idx="237">
                  <c:v>38.604585804070084</c:v>
                </c:pt>
                <c:pt idx="238">
                  <c:v>38.604585804070084</c:v>
                </c:pt>
                <c:pt idx="239">
                  <c:v>47.135679067472864</c:v>
                </c:pt>
                <c:pt idx="240">
                  <c:v>40.212684084658079</c:v>
                </c:pt>
                <c:pt idx="241">
                  <c:v>37.043768189617921</c:v>
                </c:pt>
                <c:pt idx="242">
                  <c:v>34.060468379159161</c:v>
                </c:pt>
                <c:pt idx="243">
                  <c:v>32.636249398205287</c:v>
                </c:pt>
                <c:pt idx="244">
                  <c:v>34.060468379159161</c:v>
                </c:pt>
                <c:pt idx="245">
                  <c:v>34.060468379159161</c:v>
                </c:pt>
                <c:pt idx="246">
                  <c:v>27.368960720164406</c:v>
                </c:pt>
                <c:pt idx="247">
                  <c:v>27.368960720164406</c:v>
                </c:pt>
                <c:pt idx="248">
                  <c:v>27.368960720164406</c:v>
                </c:pt>
                <c:pt idx="249">
                  <c:v>26.155326832758512</c:v>
                </c:pt>
                <c:pt idx="250">
                  <c:v>26.155326832758512</c:v>
                </c:pt>
                <c:pt idx="251">
                  <c:v>24.981308449628163</c:v>
                </c:pt>
                <c:pt idx="252">
                  <c:v>27.368960720164406</c:v>
                </c:pt>
                <c:pt idx="253">
                  <c:v>27.368960720164406</c:v>
                </c:pt>
                <c:pt idx="254">
                  <c:v>23.846087545565705</c:v>
                </c:pt>
                <c:pt idx="255">
                  <c:v>27.368960720164406</c:v>
                </c:pt>
                <c:pt idx="256">
                  <c:v>24.981308449628163</c:v>
                </c:pt>
                <c:pt idx="257">
                  <c:v>23.846087545565705</c:v>
                </c:pt>
                <c:pt idx="258">
                  <c:v>21.688800270037017</c:v>
                </c:pt>
                <c:pt idx="259">
                  <c:v>24.981308449628163</c:v>
                </c:pt>
                <c:pt idx="260">
                  <c:v>22.748852928791191</c:v>
                </c:pt>
                <c:pt idx="261">
                  <c:v>22.748852928791191</c:v>
                </c:pt>
                <c:pt idx="262">
                  <c:v>21.688800270037017</c:v>
                </c:pt>
                <c:pt idx="263">
                  <c:v>19.677058000104321</c:v>
                </c:pt>
                <c:pt idx="264">
                  <c:v>20.665132132132609</c:v>
                </c:pt>
                <c:pt idx="265">
                  <c:v>22.748852928791191</c:v>
                </c:pt>
                <c:pt idx="266">
                  <c:v>20.665132132132609</c:v>
                </c:pt>
                <c:pt idx="267">
                  <c:v>19.677058000104321</c:v>
                </c:pt>
                <c:pt idx="268">
                  <c:v>22.748852928791191</c:v>
                </c:pt>
                <c:pt idx="269">
                  <c:v>19.677058000104321</c:v>
                </c:pt>
                <c:pt idx="270">
                  <c:v>18.723794311806625</c:v>
                </c:pt>
                <c:pt idx="271">
                  <c:v>21.688800270037017</c:v>
                </c:pt>
                <c:pt idx="272">
                  <c:v>19.677058000104321</c:v>
                </c:pt>
                <c:pt idx="273">
                  <c:v>20.665132132132609</c:v>
                </c:pt>
                <c:pt idx="274">
                  <c:v>17.804564489100954</c:v>
                </c:pt>
                <c:pt idx="275">
                  <c:v>21.688800270037017</c:v>
                </c:pt>
                <c:pt idx="276">
                  <c:v>20.665132132132609</c:v>
                </c:pt>
                <c:pt idx="277">
                  <c:v>18.723794311806625</c:v>
                </c:pt>
                <c:pt idx="278">
                  <c:v>18.723794311806625</c:v>
                </c:pt>
                <c:pt idx="279">
                  <c:v>18.723794311806625</c:v>
                </c:pt>
                <c:pt idx="280">
                  <c:v>20.665132132132609</c:v>
                </c:pt>
                <c:pt idx="281">
                  <c:v>17.804564489100954</c:v>
                </c:pt>
                <c:pt idx="282">
                  <c:v>17.804564489100954</c:v>
                </c:pt>
                <c:pt idx="283">
                  <c:v>17.804564489100954</c:v>
                </c:pt>
                <c:pt idx="284">
                  <c:v>17.804564489100954</c:v>
                </c:pt>
                <c:pt idx="285">
                  <c:v>20.665132132132609</c:v>
                </c:pt>
                <c:pt idx="286">
                  <c:v>17.804564489100954</c:v>
                </c:pt>
                <c:pt idx="287">
                  <c:v>20.665132132132609</c:v>
                </c:pt>
                <c:pt idx="288">
                  <c:v>19.677058000104321</c:v>
                </c:pt>
                <c:pt idx="289">
                  <c:v>20.665132132132609</c:v>
                </c:pt>
                <c:pt idx="290">
                  <c:v>19.677058000104321</c:v>
                </c:pt>
                <c:pt idx="291">
                  <c:v>16.918598969599898</c:v>
                </c:pt>
                <c:pt idx="292">
                  <c:v>19.677058000104321</c:v>
                </c:pt>
                <c:pt idx="293">
                  <c:v>16.918598969599898</c:v>
                </c:pt>
                <c:pt idx="294">
                  <c:v>18.723794311806625</c:v>
                </c:pt>
                <c:pt idx="295">
                  <c:v>18.723794311806625</c:v>
                </c:pt>
                <c:pt idx="296">
                  <c:v>17.804564489100954</c:v>
                </c:pt>
                <c:pt idx="297">
                  <c:v>18.723794311806625</c:v>
                </c:pt>
                <c:pt idx="298">
                  <c:v>16.918598969599898</c:v>
                </c:pt>
                <c:pt idx="299">
                  <c:v>19.677058000104321</c:v>
                </c:pt>
                <c:pt idx="300">
                  <c:v>18.723794311806625</c:v>
                </c:pt>
                <c:pt idx="301">
                  <c:v>17.804564489100954</c:v>
                </c:pt>
                <c:pt idx="302">
                  <c:v>20.665132132132609</c:v>
                </c:pt>
                <c:pt idx="303">
                  <c:v>17.804564489100954</c:v>
                </c:pt>
                <c:pt idx="304">
                  <c:v>22.748852928791191</c:v>
                </c:pt>
                <c:pt idx="305">
                  <c:v>35.529352948325283</c:v>
                </c:pt>
                <c:pt idx="306">
                  <c:v>27.368960720164406</c:v>
                </c:pt>
                <c:pt idx="307">
                  <c:v>27.368960720164406</c:v>
                </c:pt>
                <c:pt idx="308">
                  <c:v>22.748852928791191</c:v>
                </c:pt>
                <c:pt idx="309">
                  <c:v>21.688800270037017</c:v>
                </c:pt>
                <c:pt idx="310">
                  <c:v>22.748852928791191</c:v>
                </c:pt>
                <c:pt idx="311">
                  <c:v>21.688800270037017</c:v>
                </c:pt>
                <c:pt idx="312">
                  <c:v>18.723794311806625</c:v>
                </c:pt>
                <c:pt idx="313">
                  <c:v>19.677058000104321</c:v>
                </c:pt>
                <c:pt idx="314">
                  <c:v>20.665132132132609</c:v>
                </c:pt>
                <c:pt idx="315">
                  <c:v>21.688800270037017</c:v>
                </c:pt>
                <c:pt idx="316">
                  <c:v>22.748852928791191</c:v>
                </c:pt>
                <c:pt idx="317">
                  <c:v>20.665132132132609</c:v>
                </c:pt>
                <c:pt idx="318">
                  <c:v>20.665132132132609</c:v>
                </c:pt>
                <c:pt idx="319">
                  <c:v>20.665132132132609</c:v>
                </c:pt>
                <c:pt idx="320">
                  <c:v>18.723794311806625</c:v>
                </c:pt>
                <c:pt idx="321">
                  <c:v>18.723794311806625</c:v>
                </c:pt>
                <c:pt idx="322">
                  <c:v>20.665132132132609</c:v>
                </c:pt>
                <c:pt idx="323">
                  <c:v>18.723794311806625</c:v>
                </c:pt>
                <c:pt idx="324">
                  <c:v>16.918598969599898</c:v>
                </c:pt>
                <c:pt idx="325">
                  <c:v>17.357471514166413</c:v>
                </c:pt>
                <c:pt idx="326">
                  <c:v>17.804564489100954</c:v>
                </c:pt>
                <c:pt idx="327">
                  <c:v>17.804564489100954</c:v>
                </c:pt>
                <c:pt idx="328">
                  <c:v>35.529352948325283</c:v>
                </c:pt>
                <c:pt idx="329">
                  <c:v>68.197856926077577</c:v>
                </c:pt>
                <c:pt idx="330">
                  <c:v>56.961348640091799</c:v>
                </c:pt>
                <c:pt idx="331">
                  <c:v>41.868947891504092</c:v>
                </c:pt>
                <c:pt idx="332">
                  <c:v>31.255837564231324</c:v>
                </c:pt>
                <c:pt idx="333">
                  <c:v>27.368960720164406</c:v>
                </c:pt>
                <c:pt idx="334">
                  <c:v>31.255837564231324</c:v>
                </c:pt>
                <c:pt idx="335">
                  <c:v>31.255837564231324</c:v>
                </c:pt>
                <c:pt idx="336">
                  <c:v>32.636249398205287</c:v>
                </c:pt>
                <c:pt idx="337">
                  <c:v>29.918381104648358</c:v>
                </c:pt>
                <c:pt idx="338">
                  <c:v>27.368960720164406</c:v>
                </c:pt>
                <c:pt idx="339">
                  <c:v>23.846087545565705</c:v>
                </c:pt>
                <c:pt idx="340">
                  <c:v>23.846087545565705</c:v>
                </c:pt>
                <c:pt idx="341">
                  <c:v>22.748852928791191</c:v>
                </c:pt>
                <c:pt idx="342">
                  <c:v>23.846087545565705</c:v>
                </c:pt>
                <c:pt idx="343">
                  <c:v>23.846087545565705</c:v>
                </c:pt>
                <c:pt idx="344">
                  <c:v>23.846087545565705</c:v>
                </c:pt>
                <c:pt idx="345">
                  <c:v>20.665132132132609</c:v>
                </c:pt>
                <c:pt idx="346">
                  <c:v>20.665132132132609</c:v>
                </c:pt>
                <c:pt idx="347">
                  <c:v>21.688800270037017</c:v>
                </c:pt>
                <c:pt idx="348">
                  <c:v>22.748852928791191</c:v>
                </c:pt>
                <c:pt idx="349">
                  <c:v>22.214228856368436</c:v>
                </c:pt>
                <c:pt idx="350">
                  <c:v>21.688800270037017</c:v>
                </c:pt>
                <c:pt idx="351">
                  <c:v>21.688800270037017</c:v>
                </c:pt>
                <c:pt idx="352">
                  <c:v>20.665132132132609</c:v>
                </c:pt>
                <c:pt idx="353">
                  <c:v>18.723794311806625</c:v>
                </c:pt>
                <c:pt idx="354">
                  <c:v>18.723794311806625</c:v>
                </c:pt>
                <c:pt idx="355">
                  <c:v>20.665132132132609</c:v>
                </c:pt>
                <c:pt idx="356">
                  <c:v>18.723794311806625</c:v>
                </c:pt>
                <c:pt idx="357">
                  <c:v>20.665132132132609</c:v>
                </c:pt>
                <c:pt idx="358">
                  <c:v>17.804564489100954</c:v>
                </c:pt>
                <c:pt idx="359">
                  <c:v>17.804564489100954</c:v>
                </c:pt>
                <c:pt idx="360">
                  <c:v>18.723794311806625</c:v>
                </c:pt>
                <c:pt idx="361">
                  <c:v>20.665132132132609</c:v>
                </c:pt>
                <c:pt idx="362">
                  <c:v>22.748852928791191</c:v>
                </c:pt>
                <c:pt idx="363">
                  <c:v>22.748852928791191</c:v>
                </c:pt>
                <c:pt idx="364">
                  <c:v>22.748852928791191</c:v>
                </c:pt>
                <c:pt idx="365">
                  <c:v>22.748852928791191</c:v>
                </c:pt>
                <c:pt idx="366">
                  <c:v>22.748852928791191</c:v>
                </c:pt>
                <c:pt idx="367">
                  <c:v>22.748852928791191</c:v>
                </c:pt>
                <c:pt idx="368">
                  <c:v>21.688800270037017</c:v>
                </c:pt>
                <c:pt idx="369">
                  <c:v>21.688800270037017</c:v>
                </c:pt>
                <c:pt idx="370">
                  <c:v>17.804564489100954</c:v>
                </c:pt>
                <c:pt idx="371">
                  <c:v>19.677058000104321</c:v>
                </c:pt>
                <c:pt idx="372">
                  <c:v>20.665132132132609</c:v>
                </c:pt>
                <c:pt idx="373">
                  <c:v>18.723794311806625</c:v>
                </c:pt>
                <c:pt idx="374">
                  <c:v>21.688800270037017</c:v>
                </c:pt>
                <c:pt idx="375">
                  <c:v>19.677058000104321</c:v>
                </c:pt>
                <c:pt idx="376">
                  <c:v>17.804564489100954</c:v>
                </c:pt>
                <c:pt idx="377">
                  <c:v>21.688800270037017</c:v>
                </c:pt>
                <c:pt idx="378">
                  <c:v>21.688800270037017</c:v>
                </c:pt>
                <c:pt idx="379">
                  <c:v>18.723794311806625</c:v>
                </c:pt>
                <c:pt idx="380">
                  <c:v>18.723794311806625</c:v>
                </c:pt>
                <c:pt idx="381">
                  <c:v>17.804564489100954</c:v>
                </c:pt>
                <c:pt idx="382">
                  <c:v>18.723794311806625</c:v>
                </c:pt>
                <c:pt idx="383">
                  <c:v>16.918598969599898</c:v>
                </c:pt>
                <c:pt idx="384">
                  <c:v>17.804564489100954</c:v>
                </c:pt>
                <c:pt idx="385">
                  <c:v>19.677058000104321</c:v>
                </c:pt>
                <c:pt idx="386">
                  <c:v>17.804564489100954</c:v>
                </c:pt>
                <c:pt idx="387">
                  <c:v>16.918598969599898</c:v>
                </c:pt>
                <c:pt idx="388">
                  <c:v>17.804564489100954</c:v>
                </c:pt>
                <c:pt idx="389">
                  <c:v>18.723794311806625</c:v>
                </c:pt>
                <c:pt idx="390">
                  <c:v>19.677058000104321</c:v>
                </c:pt>
                <c:pt idx="391">
                  <c:v>19.677058000104321</c:v>
                </c:pt>
                <c:pt idx="392">
                  <c:v>18.723794311806625</c:v>
                </c:pt>
                <c:pt idx="393">
                  <c:v>19.677058000104321</c:v>
                </c:pt>
                <c:pt idx="394">
                  <c:v>16.918598969599898</c:v>
                </c:pt>
                <c:pt idx="395">
                  <c:v>16.918598969599898</c:v>
                </c:pt>
                <c:pt idx="396">
                  <c:v>16.918598969599898</c:v>
                </c:pt>
                <c:pt idx="397">
                  <c:v>16.918598969599898</c:v>
                </c:pt>
                <c:pt idx="398">
                  <c:v>19.677058000104321</c:v>
                </c:pt>
                <c:pt idx="399">
                  <c:v>16.918598969599898</c:v>
                </c:pt>
                <c:pt idx="400">
                  <c:v>16.918598969599898</c:v>
                </c:pt>
                <c:pt idx="401">
                  <c:v>16.918598969599898</c:v>
                </c:pt>
                <c:pt idx="402">
                  <c:v>19.677058000104321</c:v>
                </c:pt>
                <c:pt idx="403">
                  <c:v>19.677058000104321</c:v>
                </c:pt>
                <c:pt idx="404">
                  <c:v>18.723794311806625</c:v>
                </c:pt>
                <c:pt idx="405">
                  <c:v>16.918598969599898</c:v>
                </c:pt>
                <c:pt idx="406">
                  <c:v>18.723794311806625</c:v>
                </c:pt>
                <c:pt idx="407">
                  <c:v>16.0651352389945</c:v>
                </c:pt>
                <c:pt idx="408">
                  <c:v>16.0651352389945</c:v>
                </c:pt>
                <c:pt idx="409">
                  <c:v>18.723794311806625</c:v>
                </c:pt>
                <c:pt idx="410">
                  <c:v>16.0651352389945</c:v>
                </c:pt>
                <c:pt idx="411">
                  <c:v>17.804564489100954</c:v>
                </c:pt>
                <c:pt idx="412">
                  <c:v>16.918598969599898</c:v>
                </c:pt>
                <c:pt idx="413">
                  <c:v>17.804564489100954</c:v>
                </c:pt>
                <c:pt idx="414">
                  <c:v>18.723794311806625</c:v>
                </c:pt>
                <c:pt idx="415">
                  <c:v>15.243417863984126</c:v>
                </c:pt>
                <c:pt idx="416">
                  <c:v>17.804564489100954</c:v>
                </c:pt>
                <c:pt idx="417">
                  <c:v>18.723794311806625</c:v>
                </c:pt>
                <c:pt idx="418">
                  <c:v>18.723794311806625</c:v>
                </c:pt>
                <c:pt idx="419">
                  <c:v>16.918598969599898</c:v>
                </c:pt>
                <c:pt idx="420">
                  <c:v>18.723794311806625</c:v>
                </c:pt>
                <c:pt idx="421">
                  <c:v>18.723794311806625</c:v>
                </c:pt>
                <c:pt idx="422">
                  <c:v>16.918598969599898</c:v>
                </c:pt>
                <c:pt idx="423">
                  <c:v>18.723794311806625</c:v>
                </c:pt>
                <c:pt idx="424">
                  <c:v>16.918598969599898</c:v>
                </c:pt>
                <c:pt idx="425">
                  <c:v>16.918598969599898</c:v>
                </c:pt>
                <c:pt idx="426">
                  <c:v>17.804564489100954</c:v>
                </c:pt>
                <c:pt idx="427">
                  <c:v>18.723794311806625</c:v>
                </c:pt>
                <c:pt idx="428">
                  <c:v>18.723794311806625</c:v>
                </c:pt>
                <c:pt idx="429">
                  <c:v>16.918598969599898</c:v>
                </c:pt>
                <c:pt idx="430">
                  <c:v>16.918598969599898</c:v>
                </c:pt>
                <c:pt idx="431">
                  <c:v>15.243417863984126</c:v>
                </c:pt>
                <c:pt idx="432">
                  <c:v>16.918598969599898</c:v>
                </c:pt>
                <c:pt idx="433">
                  <c:v>16.918598969599898</c:v>
                </c:pt>
                <c:pt idx="434">
                  <c:v>17.804564489100954</c:v>
                </c:pt>
                <c:pt idx="435">
                  <c:v>16.918598969599898</c:v>
                </c:pt>
                <c:pt idx="436">
                  <c:v>15.243417863984126</c:v>
                </c:pt>
                <c:pt idx="437">
                  <c:v>17.804564489100954</c:v>
                </c:pt>
                <c:pt idx="438">
                  <c:v>16.0651352389945</c:v>
                </c:pt>
                <c:pt idx="439">
                  <c:v>17.804564489100954</c:v>
                </c:pt>
                <c:pt idx="440">
                  <c:v>15.243417863984126</c:v>
                </c:pt>
                <c:pt idx="441">
                  <c:v>15.243417863984126</c:v>
                </c:pt>
                <c:pt idx="442">
                  <c:v>16.918598969599898</c:v>
                </c:pt>
                <c:pt idx="443">
                  <c:v>16.0651352389945</c:v>
                </c:pt>
                <c:pt idx="444">
                  <c:v>17.804564489100954</c:v>
                </c:pt>
                <c:pt idx="445">
                  <c:v>15.243417863984126</c:v>
                </c:pt>
                <c:pt idx="446">
                  <c:v>18.723794311806625</c:v>
                </c:pt>
                <c:pt idx="447">
                  <c:v>16.918598969599898</c:v>
                </c:pt>
                <c:pt idx="448">
                  <c:v>17.804564489100954</c:v>
                </c:pt>
                <c:pt idx="449">
                  <c:v>17.804564489100954</c:v>
                </c:pt>
                <c:pt idx="450">
                  <c:v>17.804564489100954</c:v>
                </c:pt>
                <c:pt idx="451">
                  <c:v>15.243417863984126</c:v>
                </c:pt>
                <c:pt idx="452">
                  <c:v>17.804564489100954</c:v>
                </c:pt>
                <c:pt idx="453">
                  <c:v>16.918598969599898</c:v>
                </c:pt>
                <c:pt idx="454">
                  <c:v>14.452698525828485</c:v>
                </c:pt>
                <c:pt idx="455">
                  <c:v>16.918598969599898</c:v>
                </c:pt>
                <c:pt idx="456">
                  <c:v>14.452698525828485</c:v>
                </c:pt>
                <c:pt idx="457">
                  <c:v>16.0651352389945</c:v>
                </c:pt>
                <c:pt idx="458">
                  <c:v>16.0651352389945</c:v>
                </c:pt>
                <c:pt idx="459">
                  <c:v>16.0651352389945</c:v>
                </c:pt>
                <c:pt idx="460">
                  <c:v>16.0651352389945</c:v>
                </c:pt>
                <c:pt idx="461">
                  <c:v>16.0651352389945</c:v>
                </c:pt>
                <c:pt idx="462">
                  <c:v>16.0651352389945</c:v>
                </c:pt>
                <c:pt idx="463">
                  <c:v>21.688800270037017</c:v>
                </c:pt>
                <c:pt idx="464">
                  <c:v>16.0651352389945</c:v>
                </c:pt>
                <c:pt idx="465">
                  <c:v>16.0651352389945</c:v>
                </c:pt>
                <c:pt idx="466">
                  <c:v>17.804564489100954</c:v>
                </c:pt>
                <c:pt idx="467">
                  <c:v>16.918598969599898</c:v>
                </c:pt>
                <c:pt idx="468">
                  <c:v>15.243417863984126</c:v>
                </c:pt>
                <c:pt idx="469">
                  <c:v>15.243417863984126</c:v>
                </c:pt>
                <c:pt idx="470">
                  <c:v>16.918598969599898</c:v>
                </c:pt>
                <c:pt idx="471">
                  <c:v>18.723794311806625</c:v>
                </c:pt>
                <c:pt idx="472">
                  <c:v>16.918598969599898</c:v>
                </c:pt>
                <c:pt idx="473">
                  <c:v>16.0651352389945</c:v>
                </c:pt>
                <c:pt idx="474">
                  <c:v>16.0651352389945</c:v>
                </c:pt>
                <c:pt idx="475">
                  <c:v>16.918598969599898</c:v>
                </c:pt>
                <c:pt idx="476">
                  <c:v>16.918598969599898</c:v>
                </c:pt>
                <c:pt idx="477">
                  <c:v>14.452698525828485</c:v>
                </c:pt>
                <c:pt idx="478">
                  <c:v>16.0651352389945</c:v>
                </c:pt>
                <c:pt idx="479">
                  <c:v>15.243417863984126</c:v>
                </c:pt>
                <c:pt idx="480">
                  <c:v>17.804564489100954</c:v>
                </c:pt>
                <c:pt idx="481">
                  <c:v>15.243417863984126</c:v>
                </c:pt>
                <c:pt idx="482">
                  <c:v>16.918598969599898</c:v>
                </c:pt>
                <c:pt idx="483">
                  <c:v>14.452698525828485</c:v>
                </c:pt>
                <c:pt idx="484">
                  <c:v>16.0651352389945</c:v>
                </c:pt>
                <c:pt idx="485">
                  <c:v>16.918598969599898</c:v>
                </c:pt>
                <c:pt idx="486">
                  <c:v>16.0651352389945</c:v>
                </c:pt>
                <c:pt idx="487">
                  <c:v>15.243417863984126</c:v>
                </c:pt>
                <c:pt idx="488">
                  <c:v>14.452698525828485</c:v>
                </c:pt>
                <c:pt idx="489">
                  <c:v>16.0651352389945</c:v>
                </c:pt>
                <c:pt idx="490">
                  <c:v>16.918598969599898</c:v>
                </c:pt>
                <c:pt idx="491">
                  <c:v>16.0651352389945</c:v>
                </c:pt>
                <c:pt idx="492">
                  <c:v>16.0651352389945</c:v>
                </c:pt>
                <c:pt idx="493">
                  <c:v>15.243417863984126</c:v>
                </c:pt>
                <c:pt idx="494">
                  <c:v>17.804564489100954</c:v>
                </c:pt>
                <c:pt idx="495">
                  <c:v>16.0651352389945</c:v>
                </c:pt>
                <c:pt idx="496">
                  <c:v>17.804564489100954</c:v>
                </c:pt>
                <c:pt idx="497">
                  <c:v>17.804564489100954</c:v>
                </c:pt>
                <c:pt idx="498">
                  <c:v>18.723794311806625</c:v>
                </c:pt>
                <c:pt idx="499">
                  <c:v>16.0651352389945</c:v>
                </c:pt>
                <c:pt idx="500">
                  <c:v>16.0651352389945</c:v>
                </c:pt>
                <c:pt idx="501">
                  <c:v>18.723794311806625</c:v>
                </c:pt>
                <c:pt idx="502">
                  <c:v>15.243417863984126</c:v>
                </c:pt>
                <c:pt idx="503">
                  <c:v>14.452698525828485</c:v>
                </c:pt>
                <c:pt idx="504">
                  <c:v>16.918598969599898</c:v>
                </c:pt>
                <c:pt idx="505">
                  <c:v>16.0651352389945</c:v>
                </c:pt>
                <c:pt idx="506">
                  <c:v>18.723794311806625</c:v>
                </c:pt>
                <c:pt idx="507">
                  <c:v>18.723794311806625</c:v>
                </c:pt>
                <c:pt idx="508">
                  <c:v>17.804564489100954</c:v>
                </c:pt>
                <c:pt idx="509">
                  <c:v>16.918598969599898</c:v>
                </c:pt>
                <c:pt idx="510">
                  <c:v>16.918598969599898</c:v>
                </c:pt>
                <c:pt idx="511">
                  <c:v>17.804564489100954</c:v>
                </c:pt>
                <c:pt idx="512">
                  <c:v>16.918598969599898</c:v>
                </c:pt>
                <c:pt idx="513">
                  <c:v>16.918598969599898</c:v>
                </c:pt>
                <c:pt idx="514">
                  <c:v>19.677058000104321</c:v>
                </c:pt>
                <c:pt idx="515">
                  <c:v>16.0651352389945</c:v>
                </c:pt>
                <c:pt idx="516">
                  <c:v>19.677058000104321</c:v>
                </c:pt>
                <c:pt idx="517">
                  <c:v>16.0651352389945</c:v>
                </c:pt>
                <c:pt idx="518">
                  <c:v>16.0651352389945</c:v>
                </c:pt>
                <c:pt idx="519">
                  <c:v>16.918598969599898</c:v>
                </c:pt>
                <c:pt idx="520">
                  <c:v>17.804564489100954</c:v>
                </c:pt>
                <c:pt idx="521">
                  <c:v>16.918598969599898</c:v>
                </c:pt>
                <c:pt idx="522">
                  <c:v>17.804564489100954</c:v>
                </c:pt>
                <c:pt idx="523">
                  <c:v>16.0651352389945</c:v>
                </c:pt>
                <c:pt idx="524">
                  <c:v>15.243417863984126</c:v>
                </c:pt>
                <c:pt idx="525">
                  <c:v>17.804564489100954</c:v>
                </c:pt>
                <c:pt idx="526">
                  <c:v>16.918598969599898</c:v>
                </c:pt>
                <c:pt idx="527">
                  <c:v>16.0651352389945</c:v>
                </c:pt>
                <c:pt idx="528">
                  <c:v>16.918598969599898</c:v>
                </c:pt>
                <c:pt idx="529">
                  <c:v>15.243417863984126</c:v>
                </c:pt>
                <c:pt idx="530">
                  <c:v>14.452698525828485</c:v>
                </c:pt>
                <c:pt idx="531">
                  <c:v>13.692236054542748</c:v>
                </c:pt>
                <c:pt idx="532">
                  <c:v>14.452698525828485</c:v>
                </c:pt>
                <c:pt idx="533">
                  <c:v>14.452698525828485</c:v>
                </c:pt>
                <c:pt idx="534">
                  <c:v>16.0651352389945</c:v>
                </c:pt>
                <c:pt idx="535">
                  <c:v>14.452698525828485</c:v>
                </c:pt>
                <c:pt idx="536">
                  <c:v>15.243417863984126</c:v>
                </c:pt>
                <c:pt idx="537">
                  <c:v>16.0651352389945</c:v>
                </c:pt>
                <c:pt idx="538">
                  <c:v>16.918598969599898</c:v>
                </c:pt>
                <c:pt idx="539">
                  <c:v>16.0651352389945</c:v>
                </c:pt>
                <c:pt idx="540">
                  <c:v>16.918598969599898</c:v>
                </c:pt>
                <c:pt idx="541">
                  <c:v>15.243417863984126</c:v>
                </c:pt>
                <c:pt idx="542">
                  <c:v>16.918598969599898</c:v>
                </c:pt>
                <c:pt idx="543">
                  <c:v>14.452698525828485</c:v>
                </c:pt>
                <c:pt idx="544">
                  <c:v>16.918598969599898</c:v>
                </c:pt>
                <c:pt idx="545">
                  <c:v>15.243417863984126</c:v>
                </c:pt>
                <c:pt idx="546">
                  <c:v>15.243417863984126</c:v>
                </c:pt>
                <c:pt idx="547">
                  <c:v>15.243417863984126</c:v>
                </c:pt>
                <c:pt idx="548">
                  <c:v>14.452698525828485</c:v>
                </c:pt>
                <c:pt idx="549">
                  <c:v>14.452698525828485</c:v>
                </c:pt>
                <c:pt idx="550">
                  <c:v>16.0651352389945</c:v>
                </c:pt>
                <c:pt idx="551">
                  <c:v>16.918598969599898</c:v>
                </c:pt>
                <c:pt idx="552">
                  <c:v>16.918598969599898</c:v>
                </c:pt>
                <c:pt idx="553">
                  <c:v>14.452698525828485</c:v>
                </c:pt>
                <c:pt idx="554">
                  <c:v>14.452698525828485</c:v>
                </c:pt>
                <c:pt idx="555">
                  <c:v>15.243417863984126</c:v>
                </c:pt>
                <c:pt idx="556">
                  <c:v>16.0651352389945</c:v>
                </c:pt>
                <c:pt idx="557">
                  <c:v>14.452698525828485</c:v>
                </c:pt>
                <c:pt idx="558">
                  <c:v>16.918598969599898</c:v>
                </c:pt>
                <c:pt idx="559">
                  <c:v>15.243417863984126</c:v>
                </c:pt>
                <c:pt idx="560">
                  <c:v>14.452698525828485</c:v>
                </c:pt>
                <c:pt idx="561">
                  <c:v>14.452698525828485</c:v>
                </c:pt>
                <c:pt idx="562">
                  <c:v>14.452698525828485</c:v>
                </c:pt>
                <c:pt idx="563">
                  <c:v>17.804564489100954</c:v>
                </c:pt>
                <c:pt idx="564">
                  <c:v>15.243417863984126</c:v>
                </c:pt>
                <c:pt idx="565">
                  <c:v>16.918598969599898</c:v>
                </c:pt>
                <c:pt idx="566">
                  <c:v>16.918598969599898</c:v>
                </c:pt>
                <c:pt idx="567">
                  <c:v>17.804564489100954</c:v>
                </c:pt>
                <c:pt idx="568">
                  <c:v>14.452698525828485</c:v>
                </c:pt>
                <c:pt idx="569">
                  <c:v>15.243417863984126</c:v>
                </c:pt>
                <c:pt idx="570">
                  <c:v>14.452698525828485</c:v>
                </c:pt>
                <c:pt idx="571">
                  <c:v>16.918598969599898</c:v>
                </c:pt>
                <c:pt idx="572">
                  <c:v>15.243417863984126</c:v>
                </c:pt>
                <c:pt idx="573">
                  <c:v>17.804564489100954</c:v>
                </c:pt>
                <c:pt idx="574">
                  <c:v>15.243417863984126</c:v>
                </c:pt>
                <c:pt idx="575">
                  <c:v>16.0651352389945</c:v>
                </c:pt>
                <c:pt idx="576">
                  <c:v>16.918598969599898</c:v>
                </c:pt>
                <c:pt idx="577">
                  <c:v>17.804564489100954</c:v>
                </c:pt>
                <c:pt idx="578">
                  <c:v>16.918598969599898</c:v>
                </c:pt>
                <c:pt idx="579">
                  <c:v>15.243417863984126</c:v>
                </c:pt>
                <c:pt idx="580">
                  <c:v>16.918598969599898</c:v>
                </c:pt>
                <c:pt idx="581">
                  <c:v>16.0651352389945</c:v>
                </c:pt>
                <c:pt idx="582">
                  <c:v>17.804564489100954</c:v>
                </c:pt>
                <c:pt idx="583">
                  <c:v>16.918598969599898</c:v>
                </c:pt>
                <c:pt idx="584">
                  <c:v>16.0651352389945</c:v>
                </c:pt>
                <c:pt idx="585">
                  <c:v>16.918598969599898</c:v>
                </c:pt>
                <c:pt idx="586">
                  <c:v>15.243417863984126</c:v>
                </c:pt>
                <c:pt idx="587">
                  <c:v>15.243417863984126</c:v>
                </c:pt>
                <c:pt idx="588">
                  <c:v>17.804564489100954</c:v>
                </c:pt>
                <c:pt idx="589">
                  <c:v>15.243417863984126</c:v>
                </c:pt>
                <c:pt idx="590">
                  <c:v>16.0651352389945</c:v>
                </c:pt>
                <c:pt idx="591">
                  <c:v>16.346058617069506</c:v>
                </c:pt>
                <c:pt idx="592">
                  <c:v>16.630537200888227</c:v>
                </c:pt>
                <c:pt idx="593">
                  <c:v>16.918598969599898</c:v>
                </c:pt>
                <c:pt idx="594">
                  <c:v>16.918598969599898</c:v>
                </c:pt>
                <c:pt idx="595">
                  <c:v>15.243417863984126</c:v>
                </c:pt>
                <c:pt idx="596">
                  <c:v>16.918598969599898</c:v>
                </c:pt>
                <c:pt idx="597">
                  <c:v>14.452698525828485</c:v>
                </c:pt>
                <c:pt idx="598">
                  <c:v>14.452698525828485</c:v>
                </c:pt>
                <c:pt idx="599">
                  <c:v>16.918598969599898</c:v>
                </c:pt>
                <c:pt idx="600">
                  <c:v>16.0651352389945</c:v>
                </c:pt>
                <c:pt idx="601">
                  <c:v>15.243417863984126</c:v>
                </c:pt>
                <c:pt idx="602">
                  <c:v>16.0651352389945</c:v>
                </c:pt>
                <c:pt idx="603">
                  <c:v>14.452698525828485</c:v>
                </c:pt>
                <c:pt idx="604">
                  <c:v>16.0651352389945</c:v>
                </c:pt>
                <c:pt idx="605">
                  <c:v>16.0651352389945</c:v>
                </c:pt>
                <c:pt idx="606">
                  <c:v>14.452698525828485</c:v>
                </c:pt>
                <c:pt idx="607">
                  <c:v>16.0651352389945</c:v>
                </c:pt>
                <c:pt idx="608">
                  <c:v>15.243417863984126</c:v>
                </c:pt>
                <c:pt idx="609">
                  <c:v>15.243417863984126</c:v>
                </c:pt>
                <c:pt idx="610">
                  <c:v>16.0651352389945</c:v>
                </c:pt>
                <c:pt idx="611">
                  <c:v>17.804564489100954</c:v>
                </c:pt>
                <c:pt idx="612">
                  <c:v>16.918598969599898</c:v>
                </c:pt>
                <c:pt idx="613">
                  <c:v>16.918598969599898</c:v>
                </c:pt>
                <c:pt idx="614">
                  <c:v>14.452698525828485</c:v>
                </c:pt>
                <c:pt idx="615">
                  <c:v>17.804564489100954</c:v>
                </c:pt>
                <c:pt idx="616">
                  <c:v>16.918598969599898</c:v>
                </c:pt>
                <c:pt idx="617">
                  <c:v>15.243417863984126</c:v>
                </c:pt>
                <c:pt idx="618">
                  <c:v>14.452698525828485</c:v>
                </c:pt>
                <c:pt idx="619">
                  <c:v>16.918598969599898</c:v>
                </c:pt>
                <c:pt idx="620">
                  <c:v>13.692236054542748</c:v>
                </c:pt>
                <c:pt idx="621">
                  <c:v>13.692236054542748</c:v>
                </c:pt>
                <c:pt idx="622">
                  <c:v>15.243417863984126</c:v>
                </c:pt>
                <c:pt idx="623">
                  <c:v>13.692236054542748</c:v>
                </c:pt>
                <c:pt idx="624">
                  <c:v>14.452698525828485</c:v>
                </c:pt>
                <c:pt idx="625">
                  <c:v>16.0651352389945</c:v>
                </c:pt>
                <c:pt idx="626">
                  <c:v>12.961296463757792</c:v>
                </c:pt>
                <c:pt idx="627">
                  <c:v>14.452698525828485</c:v>
                </c:pt>
                <c:pt idx="628">
                  <c:v>12.961296463757792</c:v>
                </c:pt>
                <c:pt idx="629">
                  <c:v>15.243417863984126</c:v>
                </c:pt>
                <c:pt idx="630">
                  <c:v>13.692236054542748</c:v>
                </c:pt>
                <c:pt idx="631">
                  <c:v>13.692236054542748</c:v>
                </c:pt>
                <c:pt idx="632">
                  <c:v>15.243417863984126</c:v>
                </c:pt>
                <c:pt idx="633">
                  <c:v>15.243417863984126</c:v>
                </c:pt>
                <c:pt idx="634">
                  <c:v>15.243417863984126</c:v>
                </c:pt>
                <c:pt idx="635">
                  <c:v>14.452698525828485</c:v>
                </c:pt>
                <c:pt idx="636">
                  <c:v>13.692236054542748</c:v>
                </c:pt>
                <c:pt idx="637">
                  <c:v>13.692236054542748</c:v>
                </c:pt>
                <c:pt idx="638">
                  <c:v>13.692236054542748</c:v>
                </c:pt>
                <c:pt idx="639">
                  <c:v>15.243417863984126</c:v>
                </c:pt>
                <c:pt idx="640">
                  <c:v>14.452698525828485</c:v>
                </c:pt>
                <c:pt idx="641">
                  <c:v>15.243417863984126</c:v>
                </c:pt>
                <c:pt idx="642">
                  <c:v>16.0651352389945</c:v>
                </c:pt>
                <c:pt idx="643">
                  <c:v>16.918598969599898</c:v>
                </c:pt>
                <c:pt idx="644">
                  <c:v>16.0651352389945</c:v>
                </c:pt>
                <c:pt idx="645">
                  <c:v>16.918598969599898</c:v>
                </c:pt>
                <c:pt idx="646">
                  <c:v>15.243417863984126</c:v>
                </c:pt>
                <c:pt idx="647">
                  <c:v>14.452698525828485</c:v>
                </c:pt>
                <c:pt idx="648">
                  <c:v>15.243417863984126</c:v>
                </c:pt>
                <c:pt idx="649">
                  <c:v>13.692236054542748</c:v>
                </c:pt>
                <c:pt idx="650">
                  <c:v>15.243417863984126</c:v>
                </c:pt>
                <c:pt idx="651">
                  <c:v>16.0651352389945</c:v>
                </c:pt>
                <c:pt idx="652">
                  <c:v>14.452698525828485</c:v>
                </c:pt>
                <c:pt idx="653">
                  <c:v>14.452698525828485</c:v>
                </c:pt>
                <c:pt idx="654">
                  <c:v>12.961296463757792</c:v>
                </c:pt>
                <c:pt idx="655">
                  <c:v>13.692236054542748</c:v>
                </c:pt>
                <c:pt idx="656">
                  <c:v>16.0651352389945</c:v>
                </c:pt>
                <c:pt idx="657">
                  <c:v>15.243417863984126</c:v>
                </c:pt>
                <c:pt idx="658">
                  <c:v>16.0651352389945</c:v>
                </c:pt>
                <c:pt idx="659">
                  <c:v>16.918598969599898</c:v>
                </c:pt>
                <c:pt idx="660">
                  <c:v>16.918598969599898</c:v>
                </c:pt>
                <c:pt idx="661">
                  <c:v>16.918598969599898</c:v>
                </c:pt>
                <c:pt idx="662">
                  <c:v>14.452698525828485</c:v>
                </c:pt>
                <c:pt idx="663">
                  <c:v>14.452698525828485</c:v>
                </c:pt>
                <c:pt idx="664">
                  <c:v>15.243417863984126</c:v>
                </c:pt>
                <c:pt idx="665">
                  <c:v>14.452698525828485</c:v>
                </c:pt>
                <c:pt idx="666">
                  <c:v>16.918598969599898</c:v>
                </c:pt>
                <c:pt idx="667">
                  <c:v>16.0651352389945</c:v>
                </c:pt>
                <c:pt idx="668">
                  <c:v>13.692236054542748</c:v>
                </c:pt>
                <c:pt idx="669">
                  <c:v>15.243417863984126</c:v>
                </c:pt>
                <c:pt idx="670">
                  <c:v>15.243417863984126</c:v>
                </c:pt>
                <c:pt idx="671">
                  <c:v>13.692236054542748</c:v>
                </c:pt>
                <c:pt idx="672">
                  <c:v>15.243417863984126</c:v>
                </c:pt>
                <c:pt idx="673">
                  <c:v>14.452698525828485</c:v>
                </c:pt>
                <c:pt idx="674">
                  <c:v>15.243417863984126</c:v>
                </c:pt>
                <c:pt idx="675">
                  <c:v>14.452698525828485</c:v>
                </c:pt>
                <c:pt idx="676">
                  <c:v>13.692236054542748</c:v>
                </c:pt>
                <c:pt idx="677">
                  <c:v>12.961296463757792</c:v>
                </c:pt>
                <c:pt idx="678">
                  <c:v>14.452698525828485</c:v>
                </c:pt>
                <c:pt idx="679">
                  <c:v>16.0651352389945</c:v>
                </c:pt>
                <c:pt idx="680">
                  <c:v>16.0651352389945</c:v>
                </c:pt>
                <c:pt idx="681">
                  <c:v>16.0651352389945</c:v>
                </c:pt>
                <c:pt idx="682">
                  <c:v>13.692236054542748</c:v>
                </c:pt>
                <c:pt idx="683">
                  <c:v>16.918598969599898</c:v>
                </c:pt>
                <c:pt idx="684">
                  <c:v>14.452698525828485</c:v>
                </c:pt>
                <c:pt idx="685">
                  <c:v>12.961296463757792</c:v>
                </c:pt>
                <c:pt idx="686">
                  <c:v>16.918598969599898</c:v>
                </c:pt>
                <c:pt idx="687">
                  <c:v>15.243417863984126</c:v>
                </c:pt>
                <c:pt idx="688">
                  <c:v>16.0651352389945</c:v>
                </c:pt>
                <c:pt idx="689">
                  <c:v>16.0651352389945</c:v>
                </c:pt>
                <c:pt idx="690">
                  <c:v>16.0651352389945</c:v>
                </c:pt>
                <c:pt idx="691">
                  <c:v>15.243417863984126</c:v>
                </c:pt>
                <c:pt idx="692">
                  <c:v>12.961296463757792</c:v>
                </c:pt>
                <c:pt idx="693">
                  <c:v>14.452698525828485</c:v>
                </c:pt>
                <c:pt idx="694">
                  <c:v>13.692236054542748</c:v>
                </c:pt>
                <c:pt idx="695">
                  <c:v>15.243417863984126</c:v>
                </c:pt>
                <c:pt idx="696">
                  <c:v>14.452698525828485</c:v>
                </c:pt>
                <c:pt idx="697">
                  <c:v>15.243417863984126</c:v>
                </c:pt>
                <c:pt idx="698">
                  <c:v>14.452698525828485</c:v>
                </c:pt>
                <c:pt idx="699">
                  <c:v>14.452698525828485</c:v>
                </c:pt>
                <c:pt idx="700">
                  <c:v>14.452698525828485</c:v>
                </c:pt>
                <c:pt idx="701">
                  <c:v>15.243417863984126</c:v>
                </c:pt>
                <c:pt idx="702">
                  <c:v>16.0651352389945</c:v>
                </c:pt>
                <c:pt idx="703">
                  <c:v>16.0651352389945</c:v>
                </c:pt>
                <c:pt idx="704">
                  <c:v>15.243417863984126</c:v>
                </c:pt>
                <c:pt idx="705">
                  <c:v>16.0651352389945</c:v>
                </c:pt>
                <c:pt idx="706">
                  <c:v>15.243417863984126</c:v>
                </c:pt>
                <c:pt idx="707">
                  <c:v>15.243417863984126</c:v>
                </c:pt>
                <c:pt idx="708">
                  <c:v>13.692236054542748</c:v>
                </c:pt>
                <c:pt idx="709">
                  <c:v>18.723794311806625</c:v>
                </c:pt>
                <c:pt idx="710">
                  <c:v>15.243417863984126</c:v>
                </c:pt>
                <c:pt idx="711">
                  <c:v>15.243417863984126</c:v>
                </c:pt>
                <c:pt idx="712">
                  <c:v>14.452698525828485</c:v>
                </c:pt>
                <c:pt idx="713">
                  <c:v>13.692236054542748</c:v>
                </c:pt>
                <c:pt idx="714">
                  <c:v>16.918598969599898</c:v>
                </c:pt>
                <c:pt idx="715">
                  <c:v>16.0651352389945</c:v>
                </c:pt>
                <c:pt idx="716">
                  <c:v>16.918598969599898</c:v>
                </c:pt>
                <c:pt idx="717">
                  <c:v>13.692236054542748</c:v>
                </c:pt>
                <c:pt idx="718">
                  <c:v>14.452698525828485</c:v>
                </c:pt>
                <c:pt idx="719">
                  <c:v>14.452698525828485</c:v>
                </c:pt>
                <c:pt idx="720">
                  <c:v>13.692236054542748</c:v>
                </c:pt>
                <c:pt idx="721">
                  <c:v>14.452698525828485</c:v>
                </c:pt>
                <c:pt idx="722">
                  <c:v>14.452698525828485</c:v>
                </c:pt>
                <c:pt idx="723">
                  <c:v>15.243417863984126</c:v>
                </c:pt>
                <c:pt idx="724">
                  <c:v>13.692236054542748</c:v>
                </c:pt>
                <c:pt idx="725">
                  <c:v>14.452698525828485</c:v>
                </c:pt>
                <c:pt idx="726">
                  <c:v>13.692236054542748</c:v>
                </c:pt>
                <c:pt idx="727">
                  <c:v>15.243417863984126</c:v>
                </c:pt>
                <c:pt idx="728">
                  <c:v>16.0651352389945</c:v>
                </c:pt>
                <c:pt idx="729">
                  <c:v>15.243417863984126</c:v>
                </c:pt>
                <c:pt idx="730">
                  <c:v>15.243417863984126</c:v>
                </c:pt>
                <c:pt idx="731">
                  <c:v>13.692236054542748</c:v>
                </c:pt>
                <c:pt idx="732">
                  <c:v>15.243417863984126</c:v>
                </c:pt>
                <c:pt idx="733">
                  <c:v>16.0651352389945</c:v>
                </c:pt>
                <c:pt idx="734">
                  <c:v>16.918598969599898</c:v>
                </c:pt>
                <c:pt idx="735">
                  <c:v>17.804564489100954</c:v>
                </c:pt>
                <c:pt idx="736">
                  <c:v>16.918598969599898</c:v>
                </c:pt>
                <c:pt idx="737">
                  <c:v>14.452698525828485</c:v>
                </c:pt>
                <c:pt idx="738">
                  <c:v>15.243417863984126</c:v>
                </c:pt>
                <c:pt idx="739">
                  <c:v>16.918598969599898</c:v>
                </c:pt>
                <c:pt idx="740">
                  <c:v>14.452698525828485</c:v>
                </c:pt>
                <c:pt idx="741">
                  <c:v>14.452698525828485</c:v>
                </c:pt>
                <c:pt idx="742">
                  <c:v>14.452698525828485</c:v>
                </c:pt>
                <c:pt idx="743">
                  <c:v>16.918598969599898</c:v>
                </c:pt>
              </c:numCache>
            </c:numRef>
          </c:xVal>
          <c:yVal>
            <c:numRef>
              <c:f>'DATA 2021'!$D$2:$D$745</c:f>
              <c:numCache>
                <c:formatCode>General</c:formatCode>
                <c:ptCount val="744"/>
                <c:pt idx="0">
                  <c:v>1.9413149999999999</c:v>
                </c:pt>
                <c:pt idx="1">
                  <c:v>2.0368149999999998</c:v>
                </c:pt>
                <c:pt idx="2">
                  <c:v>1.96519</c:v>
                </c:pt>
                <c:pt idx="3">
                  <c:v>1.91744</c:v>
                </c:pt>
                <c:pt idx="4">
                  <c:v>1.9413149999999999</c:v>
                </c:pt>
                <c:pt idx="5">
                  <c:v>1.9890650000000001</c:v>
                </c:pt>
                <c:pt idx="6">
                  <c:v>1.91744</c:v>
                </c:pt>
                <c:pt idx="7">
                  <c:v>1.8935649999999999</c:v>
                </c:pt>
                <c:pt idx="8">
                  <c:v>1.91744</c:v>
                </c:pt>
                <c:pt idx="9">
                  <c:v>1.8935649999999999</c:v>
                </c:pt>
                <c:pt idx="10">
                  <c:v>1.8935649999999999</c:v>
                </c:pt>
                <c:pt idx="11">
                  <c:v>1.91744</c:v>
                </c:pt>
                <c:pt idx="12">
                  <c:v>1.91744</c:v>
                </c:pt>
                <c:pt idx="13">
                  <c:v>1.91744</c:v>
                </c:pt>
                <c:pt idx="14">
                  <c:v>1.9413149999999999</c:v>
                </c:pt>
                <c:pt idx="15">
                  <c:v>1.91744</c:v>
                </c:pt>
                <c:pt idx="16">
                  <c:v>1.91744</c:v>
                </c:pt>
                <c:pt idx="17">
                  <c:v>1.9413149999999999</c:v>
                </c:pt>
                <c:pt idx="18">
                  <c:v>1.8696900000000001</c:v>
                </c:pt>
                <c:pt idx="19">
                  <c:v>1.9413149999999999</c:v>
                </c:pt>
                <c:pt idx="20">
                  <c:v>1.845815</c:v>
                </c:pt>
                <c:pt idx="21">
                  <c:v>1.9413149999999999</c:v>
                </c:pt>
                <c:pt idx="22">
                  <c:v>1.845815</c:v>
                </c:pt>
                <c:pt idx="23">
                  <c:v>1.8696900000000001</c:v>
                </c:pt>
                <c:pt idx="24">
                  <c:v>1.8696900000000001</c:v>
                </c:pt>
                <c:pt idx="25">
                  <c:v>1.845815</c:v>
                </c:pt>
                <c:pt idx="26">
                  <c:v>1.845815</c:v>
                </c:pt>
                <c:pt idx="27">
                  <c:v>1.8219399999999999</c:v>
                </c:pt>
                <c:pt idx="28">
                  <c:v>1.8696900000000001</c:v>
                </c:pt>
                <c:pt idx="29">
                  <c:v>1.91744</c:v>
                </c:pt>
                <c:pt idx="30">
                  <c:v>1.8935649999999999</c:v>
                </c:pt>
                <c:pt idx="31">
                  <c:v>1.8219399999999999</c:v>
                </c:pt>
                <c:pt idx="32">
                  <c:v>1.845815</c:v>
                </c:pt>
                <c:pt idx="33">
                  <c:v>1.7503150000000001</c:v>
                </c:pt>
                <c:pt idx="34">
                  <c:v>1.8219399999999999</c:v>
                </c:pt>
                <c:pt idx="35">
                  <c:v>1.8935649999999999</c:v>
                </c:pt>
                <c:pt idx="36">
                  <c:v>1.91744</c:v>
                </c:pt>
                <c:pt idx="37">
                  <c:v>1.91744</c:v>
                </c:pt>
                <c:pt idx="38">
                  <c:v>1.8935649999999999</c:v>
                </c:pt>
                <c:pt idx="39">
                  <c:v>1.8696900000000001</c:v>
                </c:pt>
                <c:pt idx="40">
                  <c:v>1.8935649999999999</c:v>
                </c:pt>
                <c:pt idx="41">
                  <c:v>1.845815</c:v>
                </c:pt>
                <c:pt idx="42">
                  <c:v>1.845815</c:v>
                </c:pt>
                <c:pt idx="43">
                  <c:v>1.8219399999999999</c:v>
                </c:pt>
                <c:pt idx="44">
                  <c:v>1.798065</c:v>
                </c:pt>
                <c:pt idx="45">
                  <c:v>1.8219399999999999</c:v>
                </c:pt>
                <c:pt idx="46">
                  <c:v>1.798065</c:v>
                </c:pt>
                <c:pt idx="47">
                  <c:v>1.8696900000000001</c:v>
                </c:pt>
                <c:pt idx="48">
                  <c:v>1.8696900000000001</c:v>
                </c:pt>
                <c:pt idx="49">
                  <c:v>1.798065</c:v>
                </c:pt>
                <c:pt idx="50">
                  <c:v>1.798065</c:v>
                </c:pt>
                <c:pt idx="51">
                  <c:v>1.798065</c:v>
                </c:pt>
                <c:pt idx="52">
                  <c:v>1.798065</c:v>
                </c:pt>
                <c:pt idx="53">
                  <c:v>1.845815</c:v>
                </c:pt>
                <c:pt idx="54">
                  <c:v>1.7741899999999999</c:v>
                </c:pt>
                <c:pt idx="55">
                  <c:v>1.798065</c:v>
                </c:pt>
                <c:pt idx="56">
                  <c:v>1.8696900000000001</c:v>
                </c:pt>
                <c:pt idx="57">
                  <c:v>1.798065</c:v>
                </c:pt>
                <c:pt idx="58">
                  <c:v>1.8219399999999999</c:v>
                </c:pt>
                <c:pt idx="59">
                  <c:v>1.845815</c:v>
                </c:pt>
                <c:pt idx="60">
                  <c:v>1.798065</c:v>
                </c:pt>
                <c:pt idx="61">
                  <c:v>1.8696900000000001</c:v>
                </c:pt>
                <c:pt idx="62">
                  <c:v>1.8696900000000001</c:v>
                </c:pt>
                <c:pt idx="63">
                  <c:v>1.798065</c:v>
                </c:pt>
                <c:pt idx="64">
                  <c:v>1.845815</c:v>
                </c:pt>
                <c:pt idx="65">
                  <c:v>1.7741899999999999</c:v>
                </c:pt>
                <c:pt idx="66">
                  <c:v>1.7741899999999999</c:v>
                </c:pt>
                <c:pt idx="67">
                  <c:v>1.798065</c:v>
                </c:pt>
                <c:pt idx="68">
                  <c:v>1.7503150000000001</c:v>
                </c:pt>
                <c:pt idx="69">
                  <c:v>1.8219399999999999</c:v>
                </c:pt>
                <c:pt idx="70">
                  <c:v>1.7741899999999999</c:v>
                </c:pt>
                <c:pt idx="71">
                  <c:v>1.845815</c:v>
                </c:pt>
                <c:pt idx="72">
                  <c:v>1.845815</c:v>
                </c:pt>
                <c:pt idx="73">
                  <c:v>1.7741899999999999</c:v>
                </c:pt>
                <c:pt idx="74">
                  <c:v>1.7503150000000001</c:v>
                </c:pt>
                <c:pt idx="75">
                  <c:v>1.7741899999999999</c:v>
                </c:pt>
                <c:pt idx="76">
                  <c:v>1.7741899999999999</c:v>
                </c:pt>
                <c:pt idx="77">
                  <c:v>1.8219399999999999</c:v>
                </c:pt>
                <c:pt idx="78">
                  <c:v>1.845815</c:v>
                </c:pt>
                <c:pt idx="79">
                  <c:v>1.8219399999999999</c:v>
                </c:pt>
                <c:pt idx="80">
                  <c:v>1.7741899999999999</c:v>
                </c:pt>
                <c:pt idx="81">
                  <c:v>1.8219399999999999</c:v>
                </c:pt>
                <c:pt idx="82">
                  <c:v>1.7741899999999999</c:v>
                </c:pt>
                <c:pt idx="83">
                  <c:v>1.798065</c:v>
                </c:pt>
                <c:pt idx="84">
                  <c:v>1.7503150000000001</c:v>
                </c:pt>
                <c:pt idx="85">
                  <c:v>1.845815</c:v>
                </c:pt>
                <c:pt idx="86">
                  <c:v>1.798065</c:v>
                </c:pt>
                <c:pt idx="87">
                  <c:v>1.7741899999999999</c:v>
                </c:pt>
                <c:pt idx="88">
                  <c:v>1.7741899999999999</c:v>
                </c:pt>
                <c:pt idx="89">
                  <c:v>1.7503150000000001</c:v>
                </c:pt>
                <c:pt idx="90">
                  <c:v>1.798065</c:v>
                </c:pt>
                <c:pt idx="91">
                  <c:v>1.845815</c:v>
                </c:pt>
                <c:pt idx="92">
                  <c:v>1.7741899999999999</c:v>
                </c:pt>
                <c:pt idx="93">
                  <c:v>1.7741899999999999</c:v>
                </c:pt>
                <c:pt idx="94">
                  <c:v>1.7741899999999999</c:v>
                </c:pt>
                <c:pt idx="95">
                  <c:v>1.798065</c:v>
                </c:pt>
                <c:pt idx="96">
                  <c:v>1.7503150000000001</c:v>
                </c:pt>
                <c:pt idx="97">
                  <c:v>1.798065</c:v>
                </c:pt>
                <c:pt idx="98">
                  <c:v>1.798065</c:v>
                </c:pt>
                <c:pt idx="99">
                  <c:v>1.798065</c:v>
                </c:pt>
                <c:pt idx="100">
                  <c:v>1.7503150000000001</c:v>
                </c:pt>
                <c:pt idx="101">
                  <c:v>1.798065</c:v>
                </c:pt>
                <c:pt idx="102">
                  <c:v>1.798065</c:v>
                </c:pt>
                <c:pt idx="103">
                  <c:v>1.798065</c:v>
                </c:pt>
                <c:pt idx="104">
                  <c:v>1.72644</c:v>
                </c:pt>
                <c:pt idx="105">
                  <c:v>1.798065</c:v>
                </c:pt>
                <c:pt idx="106">
                  <c:v>1.7503150000000001</c:v>
                </c:pt>
                <c:pt idx="107">
                  <c:v>1.7741899999999999</c:v>
                </c:pt>
                <c:pt idx="108">
                  <c:v>1.8219399999999999</c:v>
                </c:pt>
                <c:pt idx="109">
                  <c:v>1.7503150000000001</c:v>
                </c:pt>
                <c:pt idx="110">
                  <c:v>1.7741899999999999</c:v>
                </c:pt>
                <c:pt idx="111">
                  <c:v>1.8219399999999999</c:v>
                </c:pt>
                <c:pt idx="112">
                  <c:v>1.72644</c:v>
                </c:pt>
                <c:pt idx="113">
                  <c:v>1.7503150000000001</c:v>
                </c:pt>
                <c:pt idx="114">
                  <c:v>1.7503150000000001</c:v>
                </c:pt>
                <c:pt idx="115">
                  <c:v>1.798065</c:v>
                </c:pt>
                <c:pt idx="116">
                  <c:v>1.7503150000000001</c:v>
                </c:pt>
                <c:pt idx="117">
                  <c:v>1.8219399999999999</c:v>
                </c:pt>
                <c:pt idx="118">
                  <c:v>1.7503150000000001</c:v>
                </c:pt>
                <c:pt idx="119">
                  <c:v>1.7503150000000001</c:v>
                </c:pt>
                <c:pt idx="120">
                  <c:v>1.7503150000000001</c:v>
                </c:pt>
                <c:pt idx="121">
                  <c:v>1.7503150000000001</c:v>
                </c:pt>
                <c:pt idx="122">
                  <c:v>1.798065</c:v>
                </c:pt>
                <c:pt idx="123">
                  <c:v>1.798065</c:v>
                </c:pt>
                <c:pt idx="124">
                  <c:v>1.7741899999999999</c:v>
                </c:pt>
                <c:pt idx="125">
                  <c:v>1.7503150000000001</c:v>
                </c:pt>
                <c:pt idx="126">
                  <c:v>1.7383774999999999</c:v>
                </c:pt>
                <c:pt idx="127">
                  <c:v>1.72644</c:v>
                </c:pt>
                <c:pt idx="128">
                  <c:v>1.72644</c:v>
                </c:pt>
                <c:pt idx="129">
                  <c:v>1.7503150000000001</c:v>
                </c:pt>
                <c:pt idx="130">
                  <c:v>1.7503150000000001</c:v>
                </c:pt>
                <c:pt idx="131">
                  <c:v>1.72644</c:v>
                </c:pt>
                <c:pt idx="132">
                  <c:v>1.798065</c:v>
                </c:pt>
                <c:pt idx="133">
                  <c:v>1.8219399999999999</c:v>
                </c:pt>
                <c:pt idx="134">
                  <c:v>1.7503150000000001</c:v>
                </c:pt>
                <c:pt idx="135">
                  <c:v>1.7503150000000001</c:v>
                </c:pt>
                <c:pt idx="136">
                  <c:v>1.798065</c:v>
                </c:pt>
                <c:pt idx="137">
                  <c:v>1.798065</c:v>
                </c:pt>
                <c:pt idx="138">
                  <c:v>1.72644</c:v>
                </c:pt>
                <c:pt idx="139">
                  <c:v>1.7741899999999999</c:v>
                </c:pt>
                <c:pt idx="140">
                  <c:v>1.7025650000000001</c:v>
                </c:pt>
                <c:pt idx="141">
                  <c:v>1.7503150000000001</c:v>
                </c:pt>
                <c:pt idx="142">
                  <c:v>1.7025650000000001</c:v>
                </c:pt>
                <c:pt idx="143">
                  <c:v>1.7503150000000001</c:v>
                </c:pt>
                <c:pt idx="144">
                  <c:v>1.7741899999999999</c:v>
                </c:pt>
                <c:pt idx="145">
                  <c:v>1.72644</c:v>
                </c:pt>
                <c:pt idx="146">
                  <c:v>1.7503150000000001</c:v>
                </c:pt>
                <c:pt idx="147">
                  <c:v>1.72644</c:v>
                </c:pt>
                <c:pt idx="148">
                  <c:v>1.7503150000000001</c:v>
                </c:pt>
                <c:pt idx="149">
                  <c:v>1.7503150000000001</c:v>
                </c:pt>
                <c:pt idx="150">
                  <c:v>1.72644</c:v>
                </c:pt>
                <c:pt idx="151">
                  <c:v>1.67869</c:v>
                </c:pt>
                <c:pt idx="152">
                  <c:v>1.7503150000000001</c:v>
                </c:pt>
                <c:pt idx="153">
                  <c:v>1.8696900000000001</c:v>
                </c:pt>
                <c:pt idx="154">
                  <c:v>1.798065</c:v>
                </c:pt>
                <c:pt idx="155">
                  <c:v>1.7503150000000001</c:v>
                </c:pt>
                <c:pt idx="156">
                  <c:v>1.798065</c:v>
                </c:pt>
                <c:pt idx="157">
                  <c:v>1.7741899999999999</c:v>
                </c:pt>
                <c:pt idx="158">
                  <c:v>1.798065</c:v>
                </c:pt>
                <c:pt idx="159">
                  <c:v>1.7025650000000001</c:v>
                </c:pt>
                <c:pt idx="160">
                  <c:v>1.7025650000000001</c:v>
                </c:pt>
                <c:pt idx="161">
                  <c:v>1.72644</c:v>
                </c:pt>
                <c:pt idx="162">
                  <c:v>1.7741899999999999</c:v>
                </c:pt>
                <c:pt idx="163">
                  <c:v>1.7741899999999999</c:v>
                </c:pt>
                <c:pt idx="164">
                  <c:v>1.72644</c:v>
                </c:pt>
                <c:pt idx="165">
                  <c:v>1.67869</c:v>
                </c:pt>
                <c:pt idx="166">
                  <c:v>1.7503150000000001</c:v>
                </c:pt>
                <c:pt idx="167">
                  <c:v>1.72644</c:v>
                </c:pt>
                <c:pt idx="168">
                  <c:v>1.7025650000000001</c:v>
                </c:pt>
                <c:pt idx="169">
                  <c:v>1.7503150000000001</c:v>
                </c:pt>
                <c:pt idx="170">
                  <c:v>1.7741899999999999</c:v>
                </c:pt>
                <c:pt idx="171">
                  <c:v>1.7025650000000001</c:v>
                </c:pt>
                <c:pt idx="172">
                  <c:v>1.7025650000000001</c:v>
                </c:pt>
                <c:pt idx="173">
                  <c:v>1.7503150000000001</c:v>
                </c:pt>
                <c:pt idx="174">
                  <c:v>1.72644</c:v>
                </c:pt>
                <c:pt idx="175">
                  <c:v>1.72644</c:v>
                </c:pt>
                <c:pt idx="176">
                  <c:v>1.7503150000000001</c:v>
                </c:pt>
                <c:pt idx="177">
                  <c:v>1.72644</c:v>
                </c:pt>
                <c:pt idx="178">
                  <c:v>1.72644</c:v>
                </c:pt>
                <c:pt idx="179">
                  <c:v>1.96519</c:v>
                </c:pt>
                <c:pt idx="180">
                  <c:v>1.7741899999999999</c:v>
                </c:pt>
                <c:pt idx="181">
                  <c:v>1.72644</c:v>
                </c:pt>
                <c:pt idx="182">
                  <c:v>1.7741899999999999</c:v>
                </c:pt>
                <c:pt idx="183">
                  <c:v>1.798065</c:v>
                </c:pt>
                <c:pt idx="184">
                  <c:v>1.7025650000000001</c:v>
                </c:pt>
                <c:pt idx="185">
                  <c:v>1.7025650000000001</c:v>
                </c:pt>
                <c:pt idx="186">
                  <c:v>1.72644</c:v>
                </c:pt>
                <c:pt idx="187">
                  <c:v>1.7503150000000001</c:v>
                </c:pt>
                <c:pt idx="188">
                  <c:v>1.7503150000000001</c:v>
                </c:pt>
                <c:pt idx="189">
                  <c:v>1.72644</c:v>
                </c:pt>
                <c:pt idx="190">
                  <c:v>1.72644</c:v>
                </c:pt>
                <c:pt idx="191">
                  <c:v>1.7025650000000001</c:v>
                </c:pt>
                <c:pt idx="192">
                  <c:v>1.7025650000000001</c:v>
                </c:pt>
                <c:pt idx="193">
                  <c:v>1.72644</c:v>
                </c:pt>
                <c:pt idx="194">
                  <c:v>1.7025650000000001</c:v>
                </c:pt>
                <c:pt idx="195">
                  <c:v>1.72644</c:v>
                </c:pt>
                <c:pt idx="196">
                  <c:v>1.7025650000000001</c:v>
                </c:pt>
                <c:pt idx="197">
                  <c:v>1.67869</c:v>
                </c:pt>
                <c:pt idx="198">
                  <c:v>1.67869</c:v>
                </c:pt>
                <c:pt idx="199">
                  <c:v>1.67869</c:v>
                </c:pt>
                <c:pt idx="200">
                  <c:v>1.72644</c:v>
                </c:pt>
                <c:pt idx="201">
                  <c:v>1.67869</c:v>
                </c:pt>
                <c:pt idx="202">
                  <c:v>1.798065</c:v>
                </c:pt>
                <c:pt idx="203">
                  <c:v>1.7741899999999999</c:v>
                </c:pt>
                <c:pt idx="204">
                  <c:v>1.67869</c:v>
                </c:pt>
                <c:pt idx="205">
                  <c:v>1.7741899999999999</c:v>
                </c:pt>
                <c:pt idx="206">
                  <c:v>1.7741899999999999</c:v>
                </c:pt>
                <c:pt idx="207">
                  <c:v>1.7741899999999999</c:v>
                </c:pt>
                <c:pt idx="208">
                  <c:v>1.7741899999999999</c:v>
                </c:pt>
                <c:pt idx="209">
                  <c:v>1.7025650000000001</c:v>
                </c:pt>
                <c:pt idx="210">
                  <c:v>1.7503150000000001</c:v>
                </c:pt>
                <c:pt idx="211">
                  <c:v>1.7503150000000001</c:v>
                </c:pt>
                <c:pt idx="212">
                  <c:v>1.7025650000000001</c:v>
                </c:pt>
                <c:pt idx="213">
                  <c:v>1.72644</c:v>
                </c:pt>
                <c:pt idx="214">
                  <c:v>1.7741899999999999</c:v>
                </c:pt>
                <c:pt idx="215">
                  <c:v>1.72644</c:v>
                </c:pt>
                <c:pt idx="216">
                  <c:v>1.72644</c:v>
                </c:pt>
                <c:pt idx="217">
                  <c:v>1.7503150000000001</c:v>
                </c:pt>
                <c:pt idx="218">
                  <c:v>1.72644</c:v>
                </c:pt>
                <c:pt idx="219">
                  <c:v>1.72644</c:v>
                </c:pt>
                <c:pt idx="220">
                  <c:v>1.72644</c:v>
                </c:pt>
                <c:pt idx="221">
                  <c:v>1.7503150000000001</c:v>
                </c:pt>
                <c:pt idx="222">
                  <c:v>1.7741899999999999</c:v>
                </c:pt>
                <c:pt idx="223">
                  <c:v>1.67869</c:v>
                </c:pt>
                <c:pt idx="224">
                  <c:v>1.7503150000000001</c:v>
                </c:pt>
                <c:pt idx="225">
                  <c:v>1.7741899999999999</c:v>
                </c:pt>
                <c:pt idx="226">
                  <c:v>1.7741899999999999</c:v>
                </c:pt>
                <c:pt idx="227">
                  <c:v>1.7025650000000001</c:v>
                </c:pt>
                <c:pt idx="228">
                  <c:v>1.7741899999999999</c:v>
                </c:pt>
                <c:pt idx="229">
                  <c:v>1.7741899999999999</c:v>
                </c:pt>
                <c:pt idx="230">
                  <c:v>1.845815</c:v>
                </c:pt>
                <c:pt idx="231">
                  <c:v>1.8696900000000001</c:v>
                </c:pt>
                <c:pt idx="232">
                  <c:v>1.8935649999999999</c:v>
                </c:pt>
                <c:pt idx="233">
                  <c:v>2.0606900000000001</c:v>
                </c:pt>
                <c:pt idx="234">
                  <c:v>2.0368149999999998</c:v>
                </c:pt>
                <c:pt idx="235">
                  <c:v>2.0606900000000001</c:v>
                </c:pt>
                <c:pt idx="236">
                  <c:v>2.084565</c:v>
                </c:pt>
                <c:pt idx="237">
                  <c:v>2.1323150000000002</c:v>
                </c:pt>
                <c:pt idx="238">
                  <c:v>2.1323150000000002</c:v>
                </c:pt>
                <c:pt idx="239">
                  <c:v>2.25169</c:v>
                </c:pt>
                <c:pt idx="240">
                  <c:v>2.1561900000000001</c:v>
                </c:pt>
                <c:pt idx="241">
                  <c:v>2.1084399999999999</c:v>
                </c:pt>
                <c:pt idx="242">
                  <c:v>2.0606900000000001</c:v>
                </c:pt>
                <c:pt idx="243">
                  <c:v>2.0368149999999998</c:v>
                </c:pt>
                <c:pt idx="244">
                  <c:v>2.0606900000000001</c:v>
                </c:pt>
                <c:pt idx="245">
                  <c:v>2.0606900000000001</c:v>
                </c:pt>
                <c:pt idx="246">
                  <c:v>1.9413149999999999</c:v>
                </c:pt>
                <c:pt idx="247">
                  <c:v>1.9413149999999999</c:v>
                </c:pt>
                <c:pt idx="248">
                  <c:v>1.9413149999999999</c:v>
                </c:pt>
                <c:pt idx="249">
                  <c:v>1.91744</c:v>
                </c:pt>
                <c:pt idx="250">
                  <c:v>1.91744</c:v>
                </c:pt>
                <c:pt idx="251">
                  <c:v>1.8935649999999999</c:v>
                </c:pt>
                <c:pt idx="252">
                  <c:v>1.9413149999999999</c:v>
                </c:pt>
                <c:pt idx="253">
                  <c:v>1.9413149999999999</c:v>
                </c:pt>
                <c:pt idx="254">
                  <c:v>1.8696900000000001</c:v>
                </c:pt>
                <c:pt idx="255">
                  <c:v>1.9413149999999999</c:v>
                </c:pt>
                <c:pt idx="256">
                  <c:v>1.8935649999999999</c:v>
                </c:pt>
                <c:pt idx="257">
                  <c:v>1.8696900000000001</c:v>
                </c:pt>
                <c:pt idx="258">
                  <c:v>1.8219399999999999</c:v>
                </c:pt>
                <c:pt idx="259">
                  <c:v>1.8935649999999999</c:v>
                </c:pt>
                <c:pt idx="260">
                  <c:v>1.845815</c:v>
                </c:pt>
                <c:pt idx="261">
                  <c:v>1.845815</c:v>
                </c:pt>
                <c:pt idx="262">
                  <c:v>1.8219399999999999</c:v>
                </c:pt>
                <c:pt idx="263">
                  <c:v>1.7741899999999999</c:v>
                </c:pt>
                <c:pt idx="264">
                  <c:v>1.798065</c:v>
                </c:pt>
                <c:pt idx="265">
                  <c:v>1.845815</c:v>
                </c:pt>
                <c:pt idx="266">
                  <c:v>1.798065</c:v>
                </c:pt>
                <c:pt idx="267">
                  <c:v>1.7741899999999999</c:v>
                </c:pt>
                <c:pt idx="268">
                  <c:v>1.845815</c:v>
                </c:pt>
                <c:pt idx="269">
                  <c:v>1.7741899999999999</c:v>
                </c:pt>
                <c:pt idx="270">
                  <c:v>1.7503150000000001</c:v>
                </c:pt>
                <c:pt idx="271">
                  <c:v>1.8219399999999999</c:v>
                </c:pt>
                <c:pt idx="272">
                  <c:v>1.7741899999999999</c:v>
                </c:pt>
                <c:pt idx="273">
                  <c:v>1.798065</c:v>
                </c:pt>
                <c:pt idx="274">
                  <c:v>1.72644</c:v>
                </c:pt>
                <c:pt idx="275">
                  <c:v>1.8219399999999999</c:v>
                </c:pt>
                <c:pt idx="276">
                  <c:v>1.798065</c:v>
                </c:pt>
                <c:pt idx="277">
                  <c:v>1.7503150000000001</c:v>
                </c:pt>
                <c:pt idx="278">
                  <c:v>1.7503150000000001</c:v>
                </c:pt>
                <c:pt idx="279">
                  <c:v>1.7503150000000001</c:v>
                </c:pt>
                <c:pt idx="280">
                  <c:v>1.798065</c:v>
                </c:pt>
                <c:pt idx="281">
                  <c:v>1.72644</c:v>
                </c:pt>
                <c:pt idx="282">
                  <c:v>1.72644</c:v>
                </c:pt>
                <c:pt idx="283">
                  <c:v>1.72644</c:v>
                </c:pt>
                <c:pt idx="284">
                  <c:v>1.72644</c:v>
                </c:pt>
                <c:pt idx="285">
                  <c:v>1.798065</c:v>
                </c:pt>
                <c:pt idx="286">
                  <c:v>1.72644</c:v>
                </c:pt>
                <c:pt idx="287">
                  <c:v>1.798065</c:v>
                </c:pt>
                <c:pt idx="288">
                  <c:v>1.7741899999999999</c:v>
                </c:pt>
                <c:pt idx="289">
                  <c:v>1.798065</c:v>
                </c:pt>
                <c:pt idx="290">
                  <c:v>1.7741899999999999</c:v>
                </c:pt>
                <c:pt idx="291">
                  <c:v>1.7025650000000001</c:v>
                </c:pt>
                <c:pt idx="292">
                  <c:v>1.7741899999999999</c:v>
                </c:pt>
                <c:pt idx="293">
                  <c:v>1.7025650000000001</c:v>
                </c:pt>
                <c:pt idx="294">
                  <c:v>1.7503150000000001</c:v>
                </c:pt>
                <c:pt idx="295">
                  <c:v>1.7503150000000001</c:v>
                </c:pt>
                <c:pt idx="296">
                  <c:v>1.72644</c:v>
                </c:pt>
                <c:pt idx="297">
                  <c:v>1.7503150000000001</c:v>
                </c:pt>
                <c:pt idx="298">
                  <c:v>1.7025650000000001</c:v>
                </c:pt>
                <c:pt idx="299">
                  <c:v>1.7741899999999999</c:v>
                </c:pt>
                <c:pt idx="300">
                  <c:v>1.7503150000000001</c:v>
                </c:pt>
                <c:pt idx="301">
                  <c:v>1.72644</c:v>
                </c:pt>
                <c:pt idx="302">
                  <c:v>1.798065</c:v>
                </c:pt>
                <c:pt idx="303">
                  <c:v>1.72644</c:v>
                </c:pt>
                <c:pt idx="304">
                  <c:v>1.845815</c:v>
                </c:pt>
                <c:pt idx="305">
                  <c:v>2.084565</c:v>
                </c:pt>
                <c:pt idx="306">
                  <c:v>1.9413149999999999</c:v>
                </c:pt>
                <c:pt idx="307">
                  <c:v>1.9413149999999999</c:v>
                </c:pt>
                <c:pt idx="308">
                  <c:v>1.845815</c:v>
                </c:pt>
                <c:pt idx="309">
                  <c:v>1.8219399999999999</c:v>
                </c:pt>
                <c:pt idx="310">
                  <c:v>1.845815</c:v>
                </c:pt>
                <c:pt idx="311">
                  <c:v>1.8219399999999999</c:v>
                </c:pt>
                <c:pt idx="312">
                  <c:v>1.7503150000000001</c:v>
                </c:pt>
                <c:pt idx="313">
                  <c:v>1.7741899999999999</c:v>
                </c:pt>
                <c:pt idx="314">
                  <c:v>1.798065</c:v>
                </c:pt>
                <c:pt idx="315">
                  <c:v>1.8219399999999999</c:v>
                </c:pt>
                <c:pt idx="316">
                  <c:v>1.845815</c:v>
                </c:pt>
                <c:pt idx="317">
                  <c:v>1.798065</c:v>
                </c:pt>
                <c:pt idx="318">
                  <c:v>1.798065</c:v>
                </c:pt>
                <c:pt idx="319">
                  <c:v>1.798065</c:v>
                </c:pt>
                <c:pt idx="320">
                  <c:v>1.7503150000000001</c:v>
                </c:pt>
                <c:pt idx="321">
                  <c:v>1.7503150000000001</c:v>
                </c:pt>
                <c:pt idx="322">
                  <c:v>1.798065</c:v>
                </c:pt>
                <c:pt idx="323">
                  <c:v>1.7503150000000001</c:v>
                </c:pt>
                <c:pt idx="324">
                  <c:v>1.7025650000000001</c:v>
                </c:pt>
                <c:pt idx="325">
                  <c:v>1.7145025</c:v>
                </c:pt>
                <c:pt idx="326">
                  <c:v>1.72644</c:v>
                </c:pt>
                <c:pt idx="327">
                  <c:v>1.72644</c:v>
                </c:pt>
                <c:pt idx="328">
                  <c:v>2.084565</c:v>
                </c:pt>
                <c:pt idx="329">
                  <c:v>2.49044</c:v>
                </c:pt>
                <c:pt idx="330">
                  <c:v>2.3710650000000002</c:v>
                </c:pt>
                <c:pt idx="331">
                  <c:v>2.1800649999999999</c:v>
                </c:pt>
                <c:pt idx="332">
                  <c:v>2.01294</c:v>
                </c:pt>
                <c:pt idx="333">
                  <c:v>1.9413149999999999</c:v>
                </c:pt>
                <c:pt idx="334">
                  <c:v>2.01294</c:v>
                </c:pt>
                <c:pt idx="335">
                  <c:v>2.01294</c:v>
                </c:pt>
                <c:pt idx="336">
                  <c:v>2.0368149999999998</c:v>
                </c:pt>
                <c:pt idx="337">
                  <c:v>1.9890650000000001</c:v>
                </c:pt>
                <c:pt idx="338">
                  <c:v>1.9413149999999999</c:v>
                </c:pt>
                <c:pt idx="339">
                  <c:v>1.8696900000000001</c:v>
                </c:pt>
                <c:pt idx="340">
                  <c:v>1.8696900000000001</c:v>
                </c:pt>
                <c:pt idx="341">
                  <c:v>1.845815</c:v>
                </c:pt>
                <c:pt idx="342">
                  <c:v>1.8696900000000001</c:v>
                </c:pt>
                <c:pt idx="343">
                  <c:v>1.8696900000000001</c:v>
                </c:pt>
                <c:pt idx="344">
                  <c:v>1.8696900000000001</c:v>
                </c:pt>
                <c:pt idx="345">
                  <c:v>1.798065</c:v>
                </c:pt>
                <c:pt idx="346">
                  <c:v>1.798065</c:v>
                </c:pt>
                <c:pt idx="347">
                  <c:v>1.8219399999999999</c:v>
                </c:pt>
                <c:pt idx="348">
                  <c:v>1.845815</c:v>
                </c:pt>
                <c:pt idx="349">
                  <c:v>1.8338775</c:v>
                </c:pt>
                <c:pt idx="350">
                  <c:v>1.8219399999999999</c:v>
                </c:pt>
                <c:pt idx="351">
                  <c:v>1.8219399999999999</c:v>
                </c:pt>
                <c:pt idx="352">
                  <c:v>1.798065</c:v>
                </c:pt>
                <c:pt idx="353">
                  <c:v>1.7503150000000001</c:v>
                </c:pt>
                <c:pt idx="354">
                  <c:v>1.7503150000000001</c:v>
                </c:pt>
                <c:pt idx="355">
                  <c:v>1.798065</c:v>
                </c:pt>
                <c:pt idx="356">
                  <c:v>1.7503150000000001</c:v>
                </c:pt>
                <c:pt idx="357">
                  <c:v>1.798065</c:v>
                </c:pt>
                <c:pt idx="358">
                  <c:v>1.72644</c:v>
                </c:pt>
                <c:pt idx="359">
                  <c:v>1.72644</c:v>
                </c:pt>
                <c:pt idx="360">
                  <c:v>1.7503150000000001</c:v>
                </c:pt>
                <c:pt idx="361">
                  <c:v>1.798065</c:v>
                </c:pt>
                <c:pt idx="362">
                  <c:v>1.845815</c:v>
                </c:pt>
                <c:pt idx="363">
                  <c:v>1.845815</c:v>
                </c:pt>
                <c:pt idx="364">
                  <c:v>1.845815</c:v>
                </c:pt>
                <c:pt idx="365">
                  <c:v>1.845815</c:v>
                </c:pt>
                <c:pt idx="366">
                  <c:v>1.845815</c:v>
                </c:pt>
                <c:pt idx="367">
                  <c:v>1.845815</c:v>
                </c:pt>
                <c:pt idx="368">
                  <c:v>1.8219399999999999</c:v>
                </c:pt>
                <c:pt idx="369">
                  <c:v>1.8219399999999999</c:v>
                </c:pt>
                <c:pt idx="370">
                  <c:v>1.72644</c:v>
                </c:pt>
                <c:pt idx="371">
                  <c:v>1.7741899999999999</c:v>
                </c:pt>
                <c:pt idx="372">
                  <c:v>1.798065</c:v>
                </c:pt>
                <c:pt idx="373">
                  <c:v>1.7503150000000001</c:v>
                </c:pt>
                <c:pt idx="374">
                  <c:v>1.8219399999999999</c:v>
                </c:pt>
                <c:pt idx="375">
                  <c:v>1.7741899999999999</c:v>
                </c:pt>
                <c:pt idx="376">
                  <c:v>1.72644</c:v>
                </c:pt>
                <c:pt idx="377">
                  <c:v>1.8219399999999999</c:v>
                </c:pt>
                <c:pt idx="378">
                  <c:v>1.8219399999999999</c:v>
                </c:pt>
                <c:pt idx="379">
                  <c:v>1.7503150000000001</c:v>
                </c:pt>
                <c:pt idx="380">
                  <c:v>1.7503150000000001</c:v>
                </c:pt>
                <c:pt idx="381">
                  <c:v>1.72644</c:v>
                </c:pt>
                <c:pt idx="382">
                  <c:v>1.7503150000000001</c:v>
                </c:pt>
                <c:pt idx="383">
                  <c:v>1.7025650000000001</c:v>
                </c:pt>
                <c:pt idx="384">
                  <c:v>1.72644</c:v>
                </c:pt>
                <c:pt idx="385">
                  <c:v>1.7741899999999999</c:v>
                </c:pt>
                <c:pt idx="386">
                  <c:v>1.72644</c:v>
                </c:pt>
                <c:pt idx="387">
                  <c:v>1.7025650000000001</c:v>
                </c:pt>
                <c:pt idx="388">
                  <c:v>1.72644</c:v>
                </c:pt>
                <c:pt idx="389">
                  <c:v>1.7503150000000001</c:v>
                </c:pt>
                <c:pt idx="390">
                  <c:v>1.7741899999999999</c:v>
                </c:pt>
                <c:pt idx="391">
                  <c:v>1.7741899999999999</c:v>
                </c:pt>
                <c:pt idx="392">
                  <c:v>1.7503150000000001</c:v>
                </c:pt>
                <c:pt idx="393">
                  <c:v>1.7741899999999999</c:v>
                </c:pt>
                <c:pt idx="394">
                  <c:v>1.7025650000000001</c:v>
                </c:pt>
                <c:pt idx="395">
                  <c:v>1.7025650000000001</c:v>
                </c:pt>
                <c:pt idx="396">
                  <c:v>1.7025650000000001</c:v>
                </c:pt>
                <c:pt idx="397">
                  <c:v>1.7025650000000001</c:v>
                </c:pt>
                <c:pt idx="398">
                  <c:v>1.7741899999999999</c:v>
                </c:pt>
                <c:pt idx="399">
                  <c:v>1.7025650000000001</c:v>
                </c:pt>
                <c:pt idx="400">
                  <c:v>1.7025650000000001</c:v>
                </c:pt>
                <c:pt idx="401">
                  <c:v>1.7025650000000001</c:v>
                </c:pt>
                <c:pt idx="402">
                  <c:v>1.7741899999999999</c:v>
                </c:pt>
                <c:pt idx="403">
                  <c:v>1.7741899999999999</c:v>
                </c:pt>
                <c:pt idx="404">
                  <c:v>1.7503150000000001</c:v>
                </c:pt>
                <c:pt idx="405">
                  <c:v>1.7025650000000001</c:v>
                </c:pt>
                <c:pt idx="406">
                  <c:v>1.7503150000000001</c:v>
                </c:pt>
                <c:pt idx="407">
                  <c:v>1.67869</c:v>
                </c:pt>
                <c:pt idx="408">
                  <c:v>1.67869</c:v>
                </c:pt>
                <c:pt idx="409">
                  <c:v>1.7503150000000001</c:v>
                </c:pt>
                <c:pt idx="410">
                  <c:v>1.67869</c:v>
                </c:pt>
                <c:pt idx="411">
                  <c:v>1.72644</c:v>
                </c:pt>
                <c:pt idx="412">
                  <c:v>1.7025650000000001</c:v>
                </c:pt>
                <c:pt idx="413">
                  <c:v>1.72644</c:v>
                </c:pt>
                <c:pt idx="414">
                  <c:v>1.7503150000000001</c:v>
                </c:pt>
                <c:pt idx="415">
                  <c:v>1.6548149999999999</c:v>
                </c:pt>
                <c:pt idx="416">
                  <c:v>1.72644</c:v>
                </c:pt>
                <c:pt idx="417">
                  <c:v>1.7503150000000001</c:v>
                </c:pt>
                <c:pt idx="418">
                  <c:v>1.7503150000000001</c:v>
                </c:pt>
                <c:pt idx="419">
                  <c:v>1.7025650000000001</c:v>
                </c:pt>
                <c:pt idx="420">
                  <c:v>1.7503150000000001</c:v>
                </c:pt>
                <c:pt idx="421">
                  <c:v>1.7503150000000001</c:v>
                </c:pt>
                <c:pt idx="422">
                  <c:v>1.7025650000000001</c:v>
                </c:pt>
                <c:pt idx="423">
                  <c:v>1.7503150000000001</c:v>
                </c:pt>
                <c:pt idx="424">
                  <c:v>1.7025650000000001</c:v>
                </c:pt>
                <c:pt idx="425">
                  <c:v>1.7025650000000001</c:v>
                </c:pt>
                <c:pt idx="426">
                  <c:v>1.72644</c:v>
                </c:pt>
                <c:pt idx="427">
                  <c:v>1.7503150000000001</c:v>
                </c:pt>
                <c:pt idx="428">
                  <c:v>1.7503150000000001</c:v>
                </c:pt>
                <c:pt idx="429">
                  <c:v>1.7025650000000001</c:v>
                </c:pt>
                <c:pt idx="430">
                  <c:v>1.7025650000000001</c:v>
                </c:pt>
                <c:pt idx="431">
                  <c:v>1.6548149999999999</c:v>
                </c:pt>
                <c:pt idx="432">
                  <c:v>1.7025650000000001</c:v>
                </c:pt>
                <c:pt idx="433">
                  <c:v>1.7025650000000001</c:v>
                </c:pt>
                <c:pt idx="434">
                  <c:v>1.72644</c:v>
                </c:pt>
                <c:pt idx="435">
                  <c:v>1.7025650000000001</c:v>
                </c:pt>
                <c:pt idx="436">
                  <c:v>1.6548149999999999</c:v>
                </c:pt>
                <c:pt idx="437">
                  <c:v>1.72644</c:v>
                </c:pt>
                <c:pt idx="438">
                  <c:v>1.67869</c:v>
                </c:pt>
                <c:pt idx="439">
                  <c:v>1.72644</c:v>
                </c:pt>
                <c:pt idx="440">
                  <c:v>1.6548149999999999</c:v>
                </c:pt>
                <c:pt idx="441">
                  <c:v>1.6548149999999999</c:v>
                </c:pt>
                <c:pt idx="442">
                  <c:v>1.7025650000000001</c:v>
                </c:pt>
                <c:pt idx="443">
                  <c:v>1.67869</c:v>
                </c:pt>
                <c:pt idx="444">
                  <c:v>1.72644</c:v>
                </c:pt>
                <c:pt idx="445">
                  <c:v>1.6548149999999999</c:v>
                </c:pt>
                <c:pt idx="446">
                  <c:v>1.7503150000000001</c:v>
                </c:pt>
                <c:pt idx="447">
                  <c:v>1.7025650000000001</c:v>
                </c:pt>
                <c:pt idx="448">
                  <c:v>1.72644</c:v>
                </c:pt>
                <c:pt idx="449">
                  <c:v>1.72644</c:v>
                </c:pt>
                <c:pt idx="450">
                  <c:v>1.72644</c:v>
                </c:pt>
                <c:pt idx="451">
                  <c:v>1.6548149999999999</c:v>
                </c:pt>
                <c:pt idx="452">
                  <c:v>1.72644</c:v>
                </c:pt>
                <c:pt idx="453">
                  <c:v>1.7025650000000001</c:v>
                </c:pt>
                <c:pt idx="454">
                  <c:v>1.6309400000000001</c:v>
                </c:pt>
                <c:pt idx="455">
                  <c:v>1.7025650000000001</c:v>
                </c:pt>
                <c:pt idx="456">
                  <c:v>1.6309400000000001</c:v>
                </c:pt>
                <c:pt idx="457">
                  <c:v>1.67869</c:v>
                </c:pt>
                <c:pt idx="458">
                  <c:v>1.67869</c:v>
                </c:pt>
                <c:pt idx="459">
                  <c:v>1.67869</c:v>
                </c:pt>
                <c:pt idx="460">
                  <c:v>1.67869</c:v>
                </c:pt>
                <c:pt idx="461">
                  <c:v>1.67869</c:v>
                </c:pt>
                <c:pt idx="462">
                  <c:v>1.67869</c:v>
                </c:pt>
                <c:pt idx="463">
                  <c:v>1.8219399999999999</c:v>
                </c:pt>
                <c:pt idx="464">
                  <c:v>1.67869</c:v>
                </c:pt>
                <c:pt idx="465">
                  <c:v>1.67869</c:v>
                </c:pt>
                <c:pt idx="466">
                  <c:v>1.72644</c:v>
                </c:pt>
                <c:pt idx="467">
                  <c:v>1.7025650000000001</c:v>
                </c:pt>
                <c:pt idx="468">
                  <c:v>1.6548149999999999</c:v>
                </c:pt>
                <c:pt idx="469">
                  <c:v>1.6548149999999999</c:v>
                </c:pt>
                <c:pt idx="470">
                  <c:v>1.7025650000000001</c:v>
                </c:pt>
                <c:pt idx="471">
                  <c:v>1.7503150000000001</c:v>
                </c:pt>
                <c:pt idx="472">
                  <c:v>1.7025650000000001</c:v>
                </c:pt>
                <c:pt idx="473">
                  <c:v>1.67869</c:v>
                </c:pt>
                <c:pt idx="474">
                  <c:v>1.67869</c:v>
                </c:pt>
                <c:pt idx="475">
                  <c:v>1.7025650000000001</c:v>
                </c:pt>
                <c:pt idx="476">
                  <c:v>1.7025650000000001</c:v>
                </c:pt>
                <c:pt idx="477">
                  <c:v>1.6309400000000001</c:v>
                </c:pt>
                <c:pt idx="478">
                  <c:v>1.67869</c:v>
                </c:pt>
                <c:pt idx="479">
                  <c:v>1.6548149999999999</c:v>
                </c:pt>
                <c:pt idx="480">
                  <c:v>1.72644</c:v>
                </c:pt>
                <c:pt idx="481">
                  <c:v>1.6548149999999999</c:v>
                </c:pt>
                <c:pt idx="482">
                  <c:v>1.7025650000000001</c:v>
                </c:pt>
                <c:pt idx="483">
                  <c:v>1.6309400000000001</c:v>
                </c:pt>
                <c:pt idx="484">
                  <c:v>1.67869</c:v>
                </c:pt>
                <c:pt idx="485">
                  <c:v>1.7025650000000001</c:v>
                </c:pt>
                <c:pt idx="486">
                  <c:v>1.67869</c:v>
                </c:pt>
                <c:pt idx="487">
                  <c:v>1.6548149999999999</c:v>
                </c:pt>
                <c:pt idx="488">
                  <c:v>1.6309400000000001</c:v>
                </c:pt>
                <c:pt idx="489">
                  <c:v>1.67869</c:v>
                </c:pt>
                <c:pt idx="490">
                  <c:v>1.7025650000000001</c:v>
                </c:pt>
                <c:pt idx="491">
                  <c:v>1.67869</c:v>
                </c:pt>
                <c:pt idx="492">
                  <c:v>1.67869</c:v>
                </c:pt>
                <c:pt idx="493">
                  <c:v>1.6548149999999999</c:v>
                </c:pt>
                <c:pt idx="494">
                  <c:v>1.72644</c:v>
                </c:pt>
                <c:pt idx="495">
                  <c:v>1.67869</c:v>
                </c:pt>
                <c:pt idx="496">
                  <c:v>1.72644</c:v>
                </c:pt>
                <c:pt idx="497">
                  <c:v>1.72644</c:v>
                </c:pt>
                <c:pt idx="498">
                  <c:v>1.7503150000000001</c:v>
                </c:pt>
                <c:pt idx="499">
                  <c:v>1.67869</c:v>
                </c:pt>
                <c:pt idx="500">
                  <c:v>1.67869</c:v>
                </c:pt>
                <c:pt idx="501">
                  <c:v>1.7503150000000001</c:v>
                </c:pt>
                <c:pt idx="502">
                  <c:v>1.6548149999999999</c:v>
                </c:pt>
                <c:pt idx="503">
                  <c:v>1.6309400000000001</c:v>
                </c:pt>
                <c:pt idx="504">
                  <c:v>1.7025650000000001</c:v>
                </c:pt>
                <c:pt idx="505">
                  <c:v>1.67869</c:v>
                </c:pt>
                <c:pt idx="506">
                  <c:v>1.7503150000000001</c:v>
                </c:pt>
                <c:pt idx="507">
                  <c:v>1.7503150000000001</c:v>
                </c:pt>
                <c:pt idx="508">
                  <c:v>1.72644</c:v>
                </c:pt>
                <c:pt idx="509">
                  <c:v>1.7025650000000001</c:v>
                </c:pt>
                <c:pt idx="510">
                  <c:v>1.7025650000000001</c:v>
                </c:pt>
                <c:pt idx="511">
                  <c:v>1.72644</c:v>
                </c:pt>
                <c:pt idx="512">
                  <c:v>1.7025650000000001</c:v>
                </c:pt>
                <c:pt idx="513">
                  <c:v>1.7025650000000001</c:v>
                </c:pt>
                <c:pt idx="514">
                  <c:v>1.7741899999999999</c:v>
                </c:pt>
                <c:pt idx="515">
                  <c:v>1.67869</c:v>
                </c:pt>
                <c:pt idx="516">
                  <c:v>1.7741899999999999</c:v>
                </c:pt>
                <c:pt idx="517">
                  <c:v>1.67869</c:v>
                </c:pt>
                <c:pt idx="518">
                  <c:v>1.67869</c:v>
                </c:pt>
                <c:pt idx="519">
                  <c:v>1.7025650000000001</c:v>
                </c:pt>
                <c:pt idx="520">
                  <c:v>1.72644</c:v>
                </c:pt>
                <c:pt idx="521">
                  <c:v>1.7025650000000001</c:v>
                </c:pt>
                <c:pt idx="522">
                  <c:v>1.72644</c:v>
                </c:pt>
                <c:pt idx="523">
                  <c:v>1.67869</c:v>
                </c:pt>
                <c:pt idx="524">
                  <c:v>1.6548149999999999</c:v>
                </c:pt>
                <c:pt idx="525">
                  <c:v>1.72644</c:v>
                </c:pt>
                <c:pt idx="526">
                  <c:v>1.7025650000000001</c:v>
                </c:pt>
                <c:pt idx="527">
                  <c:v>1.67869</c:v>
                </c:pt>
                <c:pt idx="528">
                  <c:v>1.7025650000000001</c:v>
                </c:pt>
                <c:pt idx="529">
                  <c:v>1.6548149999999999</c:v>
                </c:pt>
                <c:pt idx="530">
                  <c:v>1.6309400000000001</c:v>
                </c:pt>
                <c:pt idx="531">
                  <c:v>1.607065</c:v>
                </c:pt>
                <c:pt idx="532">
                  <c:v>1.6309400000000001</c:v>
                </c:pt>
                <c:pt idx="533">
                  <c:v>1.6309400000000001</c:v>
                </c:pt>
                <c:pt idx="534">
                  <c:v>1.67869</c:v>
                </c:pt>
                <c:pt idx="535">
                  <c:v>1.6309400000000001</c:v>
                </c:pt>
                <c:pt idx="536">
                  <c:v>1.6548149999999999</c:v>
                </c:pt>
                <c:pt idx="537">
                  <c:v>1.67869</c:v>
                </c:pt>
                <c:pt idx="538">
                  <c:v>1.7025650000000001</c:v>
                </c:pt>
                <c:pt idx="539">
                  <c:v>1.67869</c:v>
                </c:pt>
                <c:pt idx="540">
                  <c:v>1.7025650000000001</c:v>
                </c:pt>
                <c:pt idx="541">
                  <c:v>1.6548149999999999</c:v>
                </c:pt>
                <c:pt idx="542">
                  <c:v>1.7025650000000001</c:v>
                </c:pt>
                <c:pt idx="543">
                  <c:v>1.6309400000000001</c:v>
                </c:pt>
                <c:pt idx="544">
                  <c:v>1.7025650000000001</c:v>
                </c:pt>
                <c:pt idx="545">
                  <c:v>1.6548149999999999</c:v>
                </c:pt>
                <c:pt idx="546">
                  <c:v>1.6548149999999999</c:v>
                </c:pt>
                <c:pt idx="547">
                  <c:v>1.6548149999999999</c:v>
                </c:pt>
                <c:pt idx="548">
                  <c:v>1.6309400000000001</c:v>
                </c:pt>
                <c:pt idx="549">
                  <c:v>1.6309400000000001</c:v>
                </c:pt>
                <c:pt idx="550">
                  <c:v>1.67869</c:v>
                </c:pt>
                <c:pt idx="551">
                  <c:v>1.7025650000000001</c:v>
                </c:pt>
                <c:pt idx="552">
                  <c:v>1.7025650000000001</c:v>
                </c:pt>
                <c:pt idx="553">
                  <c:v>1.6309400000000001</c:v>
                </c:pt>
                <c:pt idx="554">
                  <c:v>1.6309400000000001</c:v>
                </c:pt>
                <c:pt idx="555">
                  <c:v>1.6548149999999999</c:v>
                </c:pt>
                <c:pt idx="556">
                  <c:v>1.67869</c:v>
                </c:pt>
                <c:pt idx="557">
                  <c:v>1.6309400000000001</c:v>
                </c:pt>
                <c:pt idx="558">
                  <c:v>1.7025650000000001</c:v>
                </c:pt>
                <c:pt idx="559">
                  <c:v>1.6548149999999999</c:v>
                </c:pt>
                <c:pt idx="560">
                  <c:v>1.6309400000000001</c:v>
                </c:pt>
                <c:pt idx="561">
                  <c:v>1.6309400000000001</c:v>
                </c:pt>
                <c:pt idx="562">
                  <c:v>1.6309400000000001</c:v>
                </c:pt>
                <c:pt idx="563">
                  <c:v>1.72644</c:v>
                </c:pt>
                <c:pt idx="564">
                  <c:v>1.6548149999999999</c:v>
                </c:pt>
                <c:pt idx="565">
                  <c:v>1.7025650000000001</c:v>
                </c:pt>
                <c:pt idx="566">
                  <c:v>1.7025650000000001</c:v>
                </c:pt>
                <c:pt idx="567">
                  <c:v>1.72644</c:v>
                </c:pt>
                <c:pt idx="568">
                  <c:v>1.6309400000000001</c:v>
                </c:pt>
                <c:pt idx="569">
                  <c:v>1.6548149999999999</c:v>
                </c:pt>
                <c:pt idx="570">
                  <c:v>1.6309400000000001</c:v>
                </c:pt>
                <c:pt idx="571">
                  <c:v>1.7025650000000001</c:v>
                </c:pt>
                <c:pt idx="572">
                  <c:v>1.6548149999999999</c:v>
                </c:pt>
                <c:pt idx="573">
                  <c:v>1.72644</c:v>
                </c:pt>
                <c:pt idx="574">
                  <c:v>1.6548149999999999</c:v>
                </c:pt>
                <c:pt idx="575">
                  <c:v>1.67869</c:v>
                </c:pt>
                <c:pt idx="576">
                  <c:v>1.7025650000000001</c:v>
                </c:pt>
                <c:pt idx="577">
                  <c:v>1.72644</c:v>
                </c:pt>
                <c:pt idx="578">
                  <c:v>1.7025650000000001</c:v>
                </c:pt>
                <c:pt idx="579">
                  <c:v>1.6548149999999999</c:v>
                </c:pt>
                <c:pt idx="580">
                  <c:v>1.7025650000000001</c:v>
                </c:pt>
                <c:pt idx="581">
                  <c:v>1.67869</c:v>
                </c:pt>
                <c:pt idx="582">
                  <c:v>1.72644</c:v>
                </c:pt>
                <c:pt idx="583">
                  <c:v>1.7025650000000001</c:v>
                </c:pt>
                <c:pt idx="584">
                  <c:v>1.67869</c:v>
                </c:pt>
                <c:pt idx="585">
                  <c:v>1.7025650000000001</c:v>
                </c:pt>
                <c:pt idx="586">
                  <c:v>1.6548149999999999</c:v>
                </c:pt>
                <c:pt idx="587">
                  <c:v>1.6548149999999999</c:v>
                </c:pt>
                <c:pt idx="588">
                  <c:v>1.72644</c:v>
                </c:pt>
                <c:pt idx="589">
                  <c:v>1.6548149999999999</c:v>
                </c:pt>
                <c:pt idx="590">
                  <c:v>1.67869</c:v>
                </c:pt>
                <c:pt idx="591">
                  <c:v>1.686648333333334</c:v>
                </c:pt>
                <c:pt idx="592">
                  <c:v>1.694606666666667</c:v>
                </c:pt>
                <c:pt idx="593">
                  <c:v>1.7025650000000001</c:v>
                </c:pt>
                <c:pt idx="594">
                  <c:v>1.7025650000000001</c:v>
                </c:pt>
                <c:pt idx="595">
                  <c:v>1.6548149999999999</c:v>
                </c:pt>
                <c:pt idx="596">
                  <c:v>1.7025650000000001</c:v>
                </c:pt>
                <c:pt idx="597">
                  <c:v>1.6309400000000001</c:v>
                </c:pt>
                <c:pt idx="598">
                  <c:v>1.6309400000000001</c:v>
                </c:pt>
                <c:pt idx="599">
                  <c:v>1.7025650000000001</c:v>
                </c:pt>
                <c:pt idx="600">
                  <c:v>1.67869</c:v>
                </c:pt>
                <c:pt idx="601">
                  <c:v>1.6548149999999999</c:v>
                </c:pt>
                <c:pt idx="602">
                  <c:v>1.67869</c:v>
                </c:pt>
                <c:pt idx="603">
                  <c:v>1.6309400000000001</c:v>
                </c:pt>
                <c:pt idx="604">
                  <c:v>1.67869</c:v>
                </c:pt>
                <c:pt idx="605">
                  <c:v>1.67869</c:v>
                </c:pt>
                <c:pt idx="606">
                  <c:v>1.6309400000000001</c:v>
                </c:pt>
                <c:pt idx="607">
                  <c:v>1.67869</c:v>
                </c:pt>
                <c:pt idx="608">
                  <c:v>1.6548149999999999</c:v>
                </c:pt>
                <c:pt idx="609">
                  <c:v>1.6548149999999999</c:v>
                </c:pt>
                <c:pt idx="610">
                  <c:v>1.67869</c:v>
                </c:pt>
                <c:pt idx="611">
                  <c:v>1.72644</c:v>
                </c:pt>
                <c:pt idx="612">
                  <c:v>1.7025650000000001</c:v>
                </c:pt>
                <c:pt idx="613">
                  <c:v>1.7025650000000001</c:v>
                </c:pt>
                <c:pt idx="614">
                  <c:v>1.6309400000000001</c:v>
                </c:pt>
                <c:pt idx="615">
                  <c:v>1.72644</c:v>
                </c:pt>
                <c:pt idx="616">
                  <c:v>1.7025650000000001</c:v>
                </c:pt>
                <c:pt idx="617">
                  <c:v>1.6548149999999999</c:v>
                </c:pt>
                <c:pt idx="618">
                  <c:v>1.6309400000000001</c:v>
                </c:pt>
                <c:pt idx="619">
                  <c:v>1.7025650000000001</c:v>
                </c:pt>
                <c:pt idx="620">
                  <c:v>1.607065</c:v>
                </c:pt>
                <c:pt idx="621">
                  <c:v>1.607065</c:v>
                </c:pt>
                <c:pt idx="622">
                  <c:v>1.6548149999999999</c:v>
                </c:pt>
                <c:pt idx="623">
                  <c:v>1.607065</c:v>
                </c:pt>
                <c:pt idx="624">
                  <c:v>1.6309400000000001</c:v>
                </c:pt>
                <c:pt idx="625">
                  <c:v>1.67869</c:v>
                </c:pt>
                <c:pt idx="626">
                  <c:v>1.5831900000000001</c:v>
                </c:pt>
                <c:pt idx="627">
                  <c:v>1.6309400000000001</c:v>
                </c:pt>
                <c:pt idx="628">
                  <c:v>1.5831900000000001</c:v>
                </c:pt>
                <c:pt idx="629">
                  <c:v>1.6548149999999999</c:v>
                </c:pt>
                <c:pt idx="630">
                  <c:v>1.607065</c:v>
                </c:pt>
                <c:pt idx="631">
                  <c:v>1.607065</c:v>
                </c:pt>
                <c:pt idx="632">
                  <c:v>1.6548149999999999</c:v>
                </c:pt>
                <c:pt idx="633">
                  <c:v>1.6548149999999999</c:v>
                </c:pt>
                <c:pt idx="634">
                  <c:v>1.6548149999999999</c:v>
                </c:pt>
                <c:pt idx="635">
                  <c:v>1.6309400000000001</c:v>
                </c:pt>
                <c:pt idx="636">
                  <c:v>1.607065</c:v>
                </c:pt>
                <c:pt idx="637">
                  <c:v>1.607065</c:v>
                </c:pt>
                <c:pt idx="638">
                  <c:v>1.607065</c:v>
                </c:pt>
                <c:pt idx="639">
                  <c:v>1.6548149999999999</c:v>
                </c:pt>
                <c:pt idx="640">
                  <c:v>1.6309400000000001</c:v>
                </c:pt>
                <c:pt idx="641">
                  <c:v>1.6548149999999999</c:v>
                </c:pt>
                <c:pt idx="642">
                  <c:v>1.67869</c:v>
                </c:pt>
                <c:pt idx="643">
                  <c:v>1.7025650000000001</c:v>
                </c:pt>
                <c:pt idx="644">
                  <c:v>1.67869</c:v>
                </c:pt>
                <c:pt idx="645">
                  <c:v>1.7025650000000001</c:v>
                </c:pt>
                <c:pt idx="646">
                  <c:v>1.6548149999999999</c:v>
                </c:pt>
                <c:pt idx="647">
                  <c:v>1.6309400000000001</c:v>
                </c:pt>
                <c:pt idx="648">
                  <c:v>1.6548149999999999</c:v>
                </c:pt>
                <c:pt idx="649">
                  <c:v>1.607065</c:v>
                </c:pt>
                <c:pt idx="650">
                  <c:v>1.6548149999999999</c:v>
                </c:pt>
                <c:pt idx="651">
                  <c:v>1.67869</c:v>
                </c:pt>
                <c:pt idx="652">
                  <c:v>1.6309400000000001</c:v>
                </c:pt>
                <c:pt idx="653">
                  <c:v>1.6309400000000001</c:v>
                </c:pt>
                <c:pt idx="654">
                  <c:v>1.5831900000000001</c:v>
                </c:pt>
                <c:pt idx="655">
                  <c:v>1.607065</c:v>
                </c:pt>
                <c:pt idx="656">
                  <c:v>1.67869</c:v>
                </c:pt>
                <c:pt idx="657">
                  <c:v>1.6548149999999999</c:v>
                </c:pt>
                <c:pt idx="658">
                  <c:v>1.67869</c:v>
                </c:pt>
                <c:pt idx="659">
                  <c:v>1.7025650000000001</c:v>
                </c:pt>
                <c:pt idx="660">
                  <c:v>1.7025650000000001</c:v>
                </c:pt>
                <c:pt idx="661">
                  <c:v>1.7025650000000001</c:v>
                </c:pt>
                <c:pt idx="662">
                  <c:v>1.6309400000000001</c:v>
                </c:pt>
                <c:pt idx="663">
                  <c:v>1.6309400000000001</c:v>
                </c:pt>
                <c:pt idx="664">
                  <c:v>1.6548149999999999</c:v>
                </c:pt>
                <c:pt idx="665">
                  <c:v>1.6309400000000001</c:v>
                </c:pt>
                <c:pt idx="666">
                  <c:v>1.7025650000000001</c:v>
                </c:pt>
                <c:pt idx="667">
                  <c:v>1.67869</c:v>
                </c:pt>
                <c:pt idx="668">
                  <c:v>1.607065</c:v>
                </c:pt>
                <c:pt idx="669">
                  <c:v>1.6548149999999999</c:v>
                </c:pt>
                <c:pt idx="670">
                  <c:v>1.6548149999999999</c:v>
                </c:pt>
                <c:pt idx="671">
                  <c:v>1.607065</c:v>
                </c:pt>
                <c:pt idx="672">
                  <c:v>1.6548149999999999</c:v>
                </c:pt>
                <c:pt idx="673">
                  <c:v>1.6309400000000001</c:v>
                </c:pt>
                <c:pt idx="674">
                  <c:v>1.6548149999999999</c:v>
                </c:pt>
                <c:pt idx="675">
                  <c:v>1.6309400000000001</c:v>
                </c:pt>
                <c:pt idx="676">
                  <c:v>1.607065</c:v>
                </c:pt>
                <c:pt idx="677">
                  <c:v>1.5831900000000001</c:v>
                </c:pt>
                <c:pt idx="678">
                  <c:v>1.6309400000000001</c:v>
                </c:pt>
                <c:pt idx="679">
                  <c:v>1.67869</c:v>
                </c:pt>
                <c:pt idx="680">
                  <c:v>1.67869</c:v>
                </c:pt>
                <c:pt idx="681">
                  <c:v>1.67869</c:v>
                </c:pt>
                <c:pt idx="682">
                  <c:v>1.607065</c:v>
                </c:pt>
                <c:pt idx="683">
                  <c:v>1.7025650000000001</c:v>
                </c:pt>
                <c:pt idx="684">
                  <c:v>1.6309400000000001</c:v>
                </c:pt>
                <c:pt idx="685">
                  <c:v>1.5831900000000001</c:v>
                </c:pt>
                <c:pt idx="686">
                  <c:v>1.7025650000000001</c:v>
                </c:pt>
                <c:pt idx="687">
                  <c:v>1.6548149999999999</c:v>
                </c:pt>
                <c:pt idx="688">
                  <c:v>1.67869</c:v>
                </c:pt>
                <c:pt idx="689">
                  <c:v>1.67869</c:v>
                </c:pt>
                <c:pt idx="690">
                  <c:v>1.67869</c:v>
                </c:pt>
                <c:pt idx="691">
                  <c:v>1.6548149999999999</c:v>
                </c:pt>
                <c:pt idx="692">
                  <c:v>1.5831900000000001</c:v>
                </c:pt>
                <c:pt idx="693">
                  <c:v>1.6309400000000001</c:v>
                </c:pt>
                <c:pt idx="694">
                  <c:v>1.607065</c:v>
                </c:pt>
                <c:pt idx="695">
                  <c:v>1.6548149999999999</c:v>
                </c:pt>
                <c:pt idx="696">
                  <c:v>1.6309400000000001</c:v>
                </c:pt>
                <c:pt idx="697">
                  <c:v>1.6548149999999999</c:v>
                </c:pt>
                <c:pt idx="698">
                  <c:v>1.6309400000000001</c:v>
                </c:pt>
                <c:pt idx="699">
                  <c:v>1.6309400000000001</c:v>
                </c:pt>
                <c:pt idx="700">
                  <c:v>1.6309400000000001</c:v>
                </c:pt>
                <c:pt idx="701">
                  <c:v>1.6548149999999999</c:v>
                </c:pt>
                <c:pt idx="702">
                  <c:v>1.67869</c:v>
                </c:pt>
                <c:pt idx="703">
                  <c:v>1.67869</c:v>
                </c:pt>
                <c:pt idx="704">
                  <c:v>1.6548149999999999</c:v>
                </c:pt>
                <c:pt idx="705">
                  <c:v>1.67869</c:v>
                </c:pt>
                <c:pt idx="706">
                  <c:v>1.6548149999999999</c:v>
                </c:pt>
                <c:pt idx="707">
                  <c:v>1.6548149999999999</c:v>
                </c:pt>
                <c:pt idx="708">
                  <c:v>1.607065</c:v>
                </c:pt>
                <c:pt idx="709">
                  <c:v>1.7503150000000001</c:v>
                </c:pt>
                <c:pt idx="710">
                  <c:v>1.6548149999999999</c:v>
                </c:pt>
                <c:pt idx="711">
                  <c:v>1.6548149999999999</c:v>
                </c:pt>
                <c:pt idx="712">
                  <c:v>1.6309400000000001</c:v>
                </c:pt>
                <c:pt idx="713">
                  <c:v>1.607065</c:v>
                </c:pt>
                <c:pt idx="714">
                  <c:v>1.7025650000000001</c:v>
                </c:pt>
                <c:pt idx="715">
                  <c:v>1.67869</c:v>
                </c:pt>
                <c:pt idx="716">
                  <c:v>1.7025650000000001</c:v>
                </c:pt>
                <c:pt idx="717">
                  <c:v>1.607065</c:v>
                </c:pt>
                <c:pt idx="718">
                  <c:v>1.6309400000000001</c:v>
                </c:pt>
                <c:pt idx="719">
                  <c:v>1.6309400000000001</c:v>
                </c:pt>
                <c:pt idx="720">
                  <c:v>1.607065</c:v>
                </c:pt>
                <c:pt idx="721">
                  <c:v>1.6309400000000001</c:v>
                </c:pt>
                <c:pt idx="722">
                  <c:v>1.6309400000000001</c:v>
                </c:pt>
                <c:pt idx="723">
                  <c:v>1.6548149999999999</c:v>
                </c:pt>
                <c:pt idx="724">
                  <c:v>1.607065</c:v>
                </c:pt>
                <c:pt idx="725">
                  <c:v>1.6309400000000001</c:v>
                </c:pt>
                <c:pt idx="726">
                  <c:v>1.607065</c:v>
                </c:pt>
                <c:pt idx="727">
                  <c:v>1.6548149999999999</c:v>
                </c:pt>
                <c:pt idx="728">
                  <c:v>1.67869</c:v>
                </c:pt>
                <c:pt idx="729">
                  <c:v>1.6548149999999999</c:v>
                </c:pt>
                <c:pt idx="730">
                  <c:v>1.6548149999999999</c:v>
                </c:pt>
                <c:pt idx="731">
                  <c:v>1.607065</c:v>
                </c:pt>
                <c:pt idx="732">
                  <c:v>1.6548149999999999</c:v>
                </c:pt>
                <c:pt idx="733">
                  <c:v>1.67869</c:v>
                </c:pt>
                <c:pt idx="734">
                  <c:v>1.7025650000000001</c:v>
                </c:pt>
                <c:pt idx="735">
                  <c:v>1.72644</c:v>
                </c:pt>
                <c:pt idx="736">
                  <c:v>1.7025650000000001</c:v>
                </c:pt>
                <c:pt idx="737">
                  <c:v>1.6309400000000001</c:v>
                </c:pt>
                <c:pt idx="738">
                  <c:v>1.6548149999999999</c:v>
                </c:pt>
                <c:pt idx="739">
                  <c:v>1.7025650000000001</c:v>
                </c:pt>
                <c:pt idx="740">
                  <c:v>1.6309400000000001</c:v>
                </c:pt>
                <c:pt idx="741">
                  <c:v>1.6309400000000001</c:v>
                </c:pt>
                <c:pt idx="742">
                  <c:v>1.6309400000000001</c:v>
                </c:pt>
                <c:pt idx="743">
                  <c:v>1.7025650000000001</c:v>
                </c:pt>
              </c:numCache>
            </c:numRef>
          </c:yVal>
          <c:smooth val="0"/>
          <c:extLst>
            <c:ext xmlns:c16="http://schemas.microsoft.com/office/drawing/2014/chart" uri="{C3380CC4-5D6E-409C-BE32-E72D297353CC}">
              <c16:uniqueId val="{00000003-2E8C-458A-A008-88BCAF6F632C}"/>
            </c:ext>
          </c:extLst>
        </c:ser>
        <c:ser>
          <c:idx val="4"/>
          <c:order val="4"/>
          <c:tx>
            <c:v>aLL</c:v>
          </c:tx>
          <c:spPr>
            <a:ln w="19050">
              <a:noFill/>
            </a:ln>
          </c:spPr>
          <c:marker>
            <c:symbol val="none"/>
          </c:marker>
          <c:trendline>
            <c:trendlineType val="power"/>
            <c:dispRSqr val="0"/>
            <c:dispEq val="0"/>
          </c:trendline>
          <c:xVal>
            <c:numRef>
              <c:f>'DATA 2021'!$E$2:$E$2929</c:f>
              <c:numCache>
                <c:formatCode>0.00</c:formatCode>
                <c:ptCount val="2928"/>
                <c:pt idx="0">
                  <c:v>27.368960720164406</c:v>
                </c:pt>
                <c:pt idx="1">
                  <c:v>32.636249398205287</c:v>
                </c:pt>
                <c:pt idx="2">
                  <c:v>28.623034941882036</c:v>
                </c:pt>
                <c:pt idx="3">
                  <c:v>26.155326832758512</c:v>
                </c:pt>
                <c:pt idx="4">
                  <c:v>27.368960720164406</c:v>
                </c:pt>
                <c:pt idx="5">
                  <c:v>29.918381104648358</c:v>
                </c:pt>
                <c:pt idx="6">
                  <c:v>26.155326832758512</c:v>
                </c:pt>
                <c:pt idx="7">
                  <c:v>24.981308449628163</c:v>
                </c:pt>
                <c:pt idx="8">
                  <c:v>26.155326832758512</c:v>
                </c:pt>
                <c:pt idx="9">
                  <c:v>24.981308449628163</c:v>
                </c:pt>
                <c:pt idx="10">
                  <c:v>24.981308449628163</c:v>
                </c:pt>
                <c:pt idx="11">
                  <c:v>26.155326832758512</c:v>
                </c:pt>
                <c:pt idx="12">
                  <c:v>26.155326832758512</c:v>
                </c:pt>
                <c:pt idx="13">
                  <c:v>26.155326832758512</c:v>
                </c:pt>
                <c:pt idx="14">
                  <c:v>27.368960720164406</c:v>
                </c:pt>
                <c:pt idx="15">
                  <c:v>26.155326832758512</c:v>
                </c:pt>
                <c:pt idx="16">
                  <c:v>26.155326832758512</c:v>
                </c:pt>
                <c:pt idx="17">
                  <c:v>27.368960720164406</c:v>
                </c:pt>
                <c:pt idx="18">
                  <c:v>23.846087545565705</c:v>
                </c:pt>
                <c:pt idx="19">
                  <c:v>27.368960720164406</c:v>
                </c:pt>
                <c:pt idx="20">
                  <c:v>22.748852928791191</c:v>
                </c:pt>
                <c:pt idx="21">
                  <c:v>27.368960720164406</c:v>
                </c:pt>
                <c:pt idx="22">
                  <c:v>22.748852928791191</c:v>
                </c:pt>
                <c:pt idx="23">
                  <c:v>23.846087545565705</c:v>
                </c:pt>
                <c:pt idx="24">
                  <c:v>23.846087545565705</c:v>
                </c:pt>
                <c:pt idx="25">
                  <c:v>22.748852928791191</c:v>
                </c:pt>
                <c:pt idx="26">
                  <c:v>22.748852928791191</c:v>
                </c:pt>
                <c:pt idx="27">
                  <c:v>21.688800270037017</c:v>
                </c:pt>
                <c:pt idx="28">
                  <c:v>23.846087545565705</c:v>
                </c:pt>
                <c:pt idx="29">
                  <c:v>26.155326832758512</c:v>
                </c:pt>
                <c:pt idx="30">
                  <c:v>24.981308449628163</c:v>
                </c:pt>
                <c:pt idx="31">
                  <c:v>21.688800270037017</c:v>
                </c:pt>
                <c:pt idx="32">
                  <c:v>22.748852928791191</c:v>
                </c:pt>
                <c:pt idx="33">
                  <c:v>18.723794311806625</c:v>
                </c:pt>
                <c:pt idx="34">
                  <c:v>21.688800270037017</c:v>
                </c:pt>
                <c:pt idx="35">
                  <c:v>24.981308449628163</c:v>
                </c:pt>
                <c:pt idx="36">
                  <c:v>26.155326832758512</c:v>
                </c:pt>
                <c:pt idx="37">
                  <c:v>26.155326832758512</c:v>
                </c:pt>
                <c:pt idx="38">
                  <c:v>24.981308449628163</c:v>
                </c:pt>
                <c:pt idx="39">
                  <c:v>23.846087545565705</c:v>
                </c:pt>
                <c:pt idx="40">
                  <c:v>24.981308449628163</c:v>
                </c:pt>
                <c:pt idx="41">
                  <c:v>22.748852928791191</c:v>
                </c:pt>
                <c:pt idx="42">
                  <c:v>22.748852928791191</c:v>
                </c:pt>
                <c:pt idx="43">
                  <c:v>21.688800270037017</c:v>
                </c:pt>
                <c:pt idx="44">
                  <c:v>20.665132132132609</c:v>
                </c:pt>
                <c:pt idx="45">
                  <c:v>21.688800270037017</c:v>
                </c:pt>
                <c:pt idx="46">
                  <c:v>20.665132132132609</c:v>
                </c:pt>
                <c:pt idx="47">
                  <c:v>23.846087545565705</c:v>
                </c:pt>
                <c:pt idx="48">
                  <c:v>23.846087545565705</c:v>
                </c:pt>
                <c:pt idx="49">
                  <c:v>20.665132132132609</c:v>
                </c:pt>
                <c:pt idx="50">
                  <c:v>20.665132132132609</c:v>
                </c:pt>
                <c:pt idx="51">
                  <c:v>20.665132132132609</c:v>
                </c:pt>
                <c:pt idx="52">
                  <c:v>20.665132132132609</c:v>
                </c:pt>
                <c:pt idx="53">
                  <c:v>22.748852928791191</c:v>
                </c:pt>
                <c:pt idx="54">
                  <c:v>19.677058000104321</c:v>
                </c:pt>
                <c:pt idx="55">
                  <c:v>20.665132132132609</c:v>
                </c:pt>
                <c:pt idx="56">
                  <c:v>23.846087545565705</c:v>
                </c:pt>
                <c:pt idx="57">
                  <c:v>20.665132132132609</c:v>
                </c:pt>
                <c:pt idx="58">
                  <c:v>21.688800270037017</c:v>
                </c:pt>
                <c:pt idx="59">
                  <c:v>22.748852928791191</c:v>
                </c:pt>
                <c:pt idx="60">
                  <c:v>20.665132132132609</c:v>
                </c:pt>
                <c:pt idx="61">
                  <c:v>23.846087545565705</c:v>
                </c:pt>
                <c:pt idx="62">
                  <c:v>23.846087545565705</c:v>
                </c:pt>
                <c:pt idx="63">
                  <c:v>20.665132132132609</c:v>
                </c:pt>
                <c:pt idx="64">
                  <c:v>22.748852928791191</c:v>
                </c:pt>
                <c:pt idx="65">
                  <c:v>19.677058000104321</c:v>
                </c:pt>
                <c:pt idx="66">
                  <c:v>19.677058000104321</c:v>
                </c:pt>
                <c:pt idx="67">
                  <c:v>20.665132132132609</c:v>
                </c:pt>
                <c:pt idx="68">
                  <c:v>18.723794311806625</c:v>
                </c:pt>
                <c:pt idx="69">
                  <c:v>21.688800270037017</c:v>
                </c:pt>
                <c:pt idx="70">
                  <c:v>19.677058000104321</c:v>
                </c:pt>
                <c:pt idx="71">
                  <c:v>22.748852928791191</c:v>
                </c:pt>
                <c:pt idx="72">
                  <c:v>22.748852928791191</c:v>
                </c:pt>
                <c:pt idx="73">
                  <c:v>19.677058000104321</c:v>
                </c:pt>
                <c:pt idx="74">
                  <c:v>18.723794311806625</c:v>
                </c:pt>
                <c:pt idx="75">
                  <c:v>19.677058000104321</c:v>
                </c:pt>
                <c:pt idx="76">
                  <c:v>19.677058000104321</c:v>
                </c:pt>
                <c:pt idx="77">
                  <c:v>21.688800270037017</c:v>
                </c:pt>
                <c:pt idx="78">
                  <c:v>22.748852928791191</c:v>
                </c:pt>
                <c:pt idx="79">
                  <c:v>21.688800270037017</c:v>
                </c:pt>
                <c:pt idx="80">
                  <c:v>19.677058000104321</c:v>
                </c:pt>
                <c:pt idx="81">
                  <c:v>21.688800270037017</c:v>
                </c:pt>
                <c:pt idx="82">
                  <c:v>19.677058000104321</c:v>
                </c:pt>
                <c:pt idx="83">
                  <c:v>20.665132132132609</c:v>
                </c:pt>
                <c:pt idx="84">
                  <c:v>18.723794311806625</c:v>
                </c:pt>
                <c:pt idx="85">
                  <c:v>22.748852928791191</c:v>
                </c:pt>
                <c:pt idx="86">
                  <c:v>20.665132132132609</c:v>
                </c:pt>
                <c:pt idx="87">
                  <c:v>19.677058000104321</c:v>
                </c:pt>
                <c:pt idx="88">
                  <c:v>19.677058000104321</c:v>
                </c:pt>
                <c:pt idx="89">
                  <c:v>18.723794311806625</c:v>
                </c:pt>
                <c:pt idx="90">
                  <c:v>20.665132132132609</c:v>
                </c:pt>
                <c:pt idx="91">
                  <c:v>22.748852928791191</c:v>
                </c:pt>
                <c:pt idx="92">
                  <c:v>19.677058000104321</c:v>
                </c:pt>
                <c:pt idx="93">
                  <c:v>19.677058000104321</c:v>
                </c:pt>
                <c:pt idx="94">
                  <c:v>19.677058000104321</c:v>
                </c:pt>
                <c:pt idx="95">
                  <c:v>20.665132132132609</c:v>
                </c:pt>
                <c:pt idx="96">
                  <c:v>18.723794311806625</c:v>
                </c:pt>
                <c:pt idx="97">
                  <c:v>20.665132132132609</c:v>
                </c:pt>
                <c:pt idx="98">
                  <c:v>20.665132132132609</c:v>
                </c:pt>
                <c:pt idx="99">
                  <c:v>20.665132132132609</c:v>
                </c:pt>
                <c:pt idx="100">
                  <c:v>18.723794311806625</c:v>
                </c:pt>
                <c:pt idx="101">
                  <c:v>20.665132132132609</c:v>
                </c:pt>
                <c:pt idx="102">
                  <c:v>20.665132132132609</c:v>
                </c:pt>
                <c:pt idx="103">
                  <c:v>20.665132132132609</c:v>
                </c:pt>
                <c:pt idx="104">
                  <c:v>17.804564489100954</c:v>
                </c:pt>
                <c:pt idx="105">
                  <c:v>20.665132132132609</c:v>
                </c:pt>
                <c:pt idx="106">
                  <c:v>18.723794311806625</c:v>
                </c:pt>
                <c:pt idx="107">
                  <c:v>19.677058000104321</c:v>
                </c:pt>
                <c:pt idx="108">
                  <c:v>21.688800270037017</c:v>
                </c:pt>
                <c:pt idx="109">
                  <c:v>18.723794311806625</c:v>
                </c:pt>
                <c:pt idx="110">
                  <c:v>19.677058000104321</c:v>
                </c:pt>
                <c:pt idx="111">
                  <c:v>21.688800270037017</c:v>
                </c:pt>
                <c:pt idx="112">
                  <c:v>17.804564489100954</c:v>
                </c:pt>
                <c:pt idx="113">
                  <c:v>18.723794311806625</c:v>
                </c:pt>
                <c:pt idx="114">
                  <c:v>18.723794311806625</c:v>
                </c:pt>
                <c:pt idx="115">
                  <c:v>20.665132132132609</c:v>
                </c:pt>
                <c:pt idx="116">
                  <c:v>18.723794311806625</c:v>
                </c:pt>
                <c:pt idx="117">
                  <c:v>21.688800270037017</c:v>
                </c:pt>
                <c:pt idx="118">
                  <c:v>18.723794311806625</c:v>
                </c:pt>
                <c:pt idx="119">
                  <c:v>18.723794311806625</c:v>
                </c:pt>
                <c:pt idx="120">
                  <c:v>18.723794311806625</c:v>
                </c:pt>
                <c:pt idx="121">
                  <c:v>18.723794311806625</c:v>
                </c:pt>
                <c:pt idx="122">
                  <c:v>20.665132132132609</c:v>
                </c:pt>
                <c:pt idx="123">
                  <c:v>20.665132132132609</c:v>
                </c:pt>
                <c:pt idx="124">
                  <c:v>19.677058000104321</c:v>
                </c:pt>
                <c:pt idx="125">
                  <c:v>18.723794311806625</c:v>
                </c:pt>
                <c:pt idx="126">
                  <c:v>18.259973429711604</c:v>
                </c:pt>
                <c:pt idx="127">
                  <c:v>17.804564489100954</c:v>
                </c:pt>
                <c:pt idx="128">
                  <c:v>17.804564489100954</c:v>
                </c:pt>
                <c:pt idx="129">
                  <c:v>18.723794311806625</c:v>
                </c:pt>
                <c:pt idx="130">
                  <c:v>18.723794311806625</c:v>
                </c:pt>
                <c:pt idx="131">
                  <c:v>17.804564489100954</c:v>
                </c:pt>
                <c:pt idx="132">
                  <c:v>20.665132132132609</c:v>
                </c:pt>
                <c:pt idx="133">
                  <c:v>21.688800270037017</c:v>
                </c:pt>
                <c:pt idx="134">
                  <c:v>18.723794311806625</c:v>
                </c:pt>
                <c:pt idx="135">
                  <c:v>18.723794311806625</c:v>
                </c:pt>
                <c:pt idx="136">
                  <c:v>20.665132132132609</c:v>
                </c:pt>
                <c:pt idx="137">
                  <c:v>20.665132132132609</c:v>
                </c:pt>
                <c:pt idx="138">
                  <c:v>17.804564489100954</c:v>
                </c:pt>
                <c:pt idx="139">
                  <c:v>19.677058000104321</c:v>
                </c:pt>
                <c:pt idx="140">
                  <c:v>16.918598969599898</c:v>
                </c:pt>
                <c:pt idx="141">
                  <c:v>18.723794311806625</c:v>
                </c:pt>
                <c:pt idx="142">
                  <c:v>16.918598969599898</c:v>
                </c:pt>
                <c:pt idx="143">
                  <c:v>18.723794311806625</c:v>
                </c:pt>
                <c:pt idx="144">
                  <c:v>19.677058000104321</c:v>
                </c:pt>
                <c:pt idx="145">
                  <c:v>17.804564489100954</c:v>
                </c:pt>
                <c:pt idx="146">
                  <c:v>18.723794311806625</c:v>
                </c:pt>
                <c:pt idx="147">
                  <c:v>17.804564489100954</c:v>
                </c:pt>
                <c:pt idx="148">
                  <c:v>18.723794311806625</c:v>
                </c:pt>
                <c:pt idx="149">
                  <c:v>18.723794311806625</c:v>
                </c:pt>
                <c:pt idx="150">
                  <c:v>17.804564489100954</c:v>
                </c:pt>
                <c:pt idx="151">
                  <c:v>16.0651352389945</c:v>
                </c:pt>
                <c:pt idx="152">
                  <c:v>18.723794311806625</c:v>
                </c:pt>
                <c:pt idx="153">
                  <c:v>23.846087545565705</c:v>
                </c:pt>
                <c:pt idx="154">
                  <c:v>20.665132132132609</c:v>
                </c:pt>
                <c:pt idx="155">
                  <c:v>18.723794311806625</c:v>
                </c:pt>
                <c:pt idx="156">
                  <c:v>20.665132132132609</c:v>
                </c:pt>
                <c:pt idx="157">
                  <c:v>19.677058000104321</c:v>
                </c:pt>
                <c:pt idx="158">
                  <c:v>20.665132132132609</c:v>
                </c:pt>
                <c:pt idx="159">
                  <c:v>16.918598969599898</c:v>
                </c:pt>
                <c:pt idx="160">
                  <c:v>16.918598969599898</c:v>
                </c:pt>
                <c:pt idx="161">
                  <c:v>17.804564489100954</c:v>
                </c:pt>
                <c:pt idx="162">
                  <c:v>19.677058000104321</c:v>
                </c:pt>
                <c:pt idx="163">
                  <c:v>19.677058000104321</c:v>
                </c:pt>
                <c:pt idx="164">
                  <c:v>17.804564489100954</c:v>
                </c:pt>
                <c:pt idx="165">
                  <c:v>16.0651352389945</c:v>
                </c:pt>
                <c:pt idx="166">
                  <c:v>18.723794311806625</c:v>
                </c:pt>
                <c:pt idx="167">
                  <c:v>17.804564489100954</c:v>
                </c:pt>
                <c:pt idx="168">
                  <c:v>16.918598969599898</c:v>
                </c:pt>
                <c:pt idx="169">
                  <c:v>18.723794311806625</c:v>
                </c:pt>
                <c:pt idx="170">
                  <c:v>19.677058000104321</c:v>
                </c:pt>
                <c:pt idx="171">
                  <c:v>16.918598969599898</c:v>
                </c:pt>
                <c:pt idx="172">
                  <c:v>16.918598969599898</c:v>
                </c:pt>
                <c:pt idx="173">
                  <c:v>18.723794311806625</c:v>
                </c:pt>
                <c:pt idx="174">
                  <c:v>17.804564489100954</c:v>
                </c:pt>
                <c:pt idx="175">
                  <c:v>17.804564489100954</c:v>
                </c:pt>
                <c:pt idx="176">
                  <c:v>18.723794311806625</c:v>
                </c:pt>
                <c:pt idx="177">
                  <c:v>17.804564489100954</c:v>
                </c:pt>
                <c:pt idx="178">
                  <c:v>17.804564489100954</c:v>
                </c:pt>
                <c:pt idx="179">
                  <c:v>28.623034941882036</c:v>
                </c:pt>
                <c:pt idx="180">
                  <c:v>19.677058000104321</c:v>
                </c:pt>
                <c:pt idx="181">
                  <c:v>17.804564489100954</c:v>
                </c:pt>
                <c:pt idx="182">
                  <c:v>19.677058000104321</c:v>
                </c:pt>
                <c:pt idx="183">
                  <c:v>20.665132132132609</c:v>
                </c:pt>
                <c:pt idx="184">
                  <c:v>16.918598969599898</c:v>
                </c:pt>
                <c:pt idx="185">
                  <c:v>16.918598969599898</c:v>
                </c:pt>
                <c:pt idx="186">
                  <c:v>17.804564489100954</c:v>
                </c:pt>
                <c:pt idx="187">
                  <c:v>18.723794311806625</c:v>
                </c:pt>
                <c:pt idx="188">
                  <c:v>18.723794311806625</c:v>
                </c:pt>
                <c:pt idx="189">
                  <c:v>17.804564489100954</c:v>
                </c:pt>
                <c:pt idx="190">
                  <c:v>17.804564489100954</c:v>
                </c:pt>
                <c:pt idx="191">
                  <c:v>16.918598969599898</c:v>
                </c:pt>
                <c:pt idx="192">
                  <c:v>16.918598969599898</c:v>
                </c:pt>
                <c:pt idx="193">
                  <c:v>17.804564489100954</c:v>
                </c:pt>
                <c:pt idx="194">
                  <c:v>16.918598969599898</c:v>
                </c:pt>
                <c:pt idx="195">
                  <c:v>17.804564489100954</c:v>
                </c:pt>
                <c:pt idx="196">
                  <c:v>16.918598969599898</c:v>
                </c:pt>
                <c:pt idx="197">
                  <c:v>16.0651352389945</c:v>
                </c:pt>
                <c:pt idx="198">
                  <c:v>16.0651352389945</c:v>
                </c:pt>
                <c:pt idx="199">
                  <c:v>16.0651352389945</c:v>
                </c:pt>
                <c:pt idx="200">
                  <c:v>17.804564489100954</c:v>
                </c:pt>
                <c:pt idx="201">
                  <c:v>16.0651352389945</c:v>
                </c:pt>
                <c:pt idx="202">
                  <c:v>20.665132132132609</c:v>
                </c:pt>
                <c:pt idx="203">
                  <c:v>19.677058000104321</c:v>
                </c:pt>
                <c:pt idx="204">
                  <c:v>16.0651352389945</c:v>
                </c:pt>
                <c:pt idx="205">
                  <c:v>19.677058000104321</c:v>
                </c:pt>
                <c:pt idx="206">
                  <c:v>19.677058000104321</c:v>
                </c:pt>
                <c:pt idx="207">
                  <c:v>19.677058000104321</c:v>
                </c:pt>
                <c:pt idx="208">
                  <c:v>19.677058000104321</c:v>
                </c:pt>
                <c:pt idx="209">
                  <c:v>16.918598969599898</c:v>
                </c:pt>
                <c:pt idx="210">
                  <c:v>18.723794311806625</c:v>
                </c:pt>
                <c:pt idx="211">
                  <c:v>18.723794311806625</c:v>
                </c:pt>
                <c:pt idx="212">
                  <c:v>16.918598969599898</c:v>
                </c:pt>
                <c:pt idx="213">
                  <c:v>17.804564489100954</c:v>
                </c:pt>
                <c:pt idx="214">
                  <c:v>19.677058000104321</c:v>
                </c:pt>
                <c:pt idx="215">
                  <c:v>17.804564489100954</c:v>
                </c:pt>
                <c:pt idx="216">
                  <c:v>17.804564489100954</c:v>
                </c:pt>
                <c:pt idx="217">
                  <c:v>18.723794311806625</c:v>
                </c:pt>
                <c:pt idx="218">
                  <c:v>17.804564489100954</c:v>
                </c:pt>
                <c:pt idx="219">
                  <c:v>17.804564489100954</c:v>
                </c:pt>
                <c:pt idx="220">
                  <c:v>17.804564489100954</c:v>
                </c:pt>
                <c:pt idx="221">
                  <c:v>18.723794311806625</c:v>
                </c:pt>
                <c:pt idx="222">
                  <c:v>19.677058000104321</c:v>
                </c:pt>
                <c:pt idx="223">
                  <c:v>16.0651352389945</c:v>
                </c:pt>
                <c:pt idx="224">
                  <c:v>18.723794311806625</c:v>
                </c:pt>
                <c:pt idx="225">
                  <c:v>19.677058000104321</c:v>
                </c:pt>
                <c:pt idx="226">
                  <c:v>19.677058000104321</c:v>
                </c:pt>
                <c:pt idx="227">
                  <c:v>16.918598969599898</c:v>
                </c:pt>
                <c:pt idx="228">
                  <c:v>19.677058000104321</c:v>
                </c:pt>
                <c:pt idx="229">
                  <c:v>19.677058000104321</c:v>
                </c:pt>
                <c:pt idx="230">
                  <c:v>22.748852928791191</c:v>
                </c:pt>
                <c:pt idx="231">
                  <c:v>23.846087545565705</c:v>
                </c:pt>
                <c:pt idx="232">
                  <c:v>24.981308449628163</c:v>
                </c:pt>
                <c:pt idx="233">
                  <c:v>34.060468379159161</c:v>
                </c:pt>
                <c:pt idx="234">
                  <c:v>32.636249398205287</c:v>
                </c:pt>
                <c:pt idx="235">
                  <c:v>34.060468379159161</c:v>
                </c:pt>
                <c:pt idx="236">
                  <c:v>35.529352948325283</c:v>
                </c:pt>
                <c:pt idx="237">
                  <c:v>38.604585804070084</c:v>
                </c:pt>
                <c:pt idx="238">
                  <c:v>38.604585804070084</c:v>
                </c:pt>
                <c:pt idx="239">
                  <c:v>47.135679067472864</c:v>
                </c:pt>
                <c:pt idx="240">
                  <c:v>40.212684084658079</c:v>
                </c:pt>
                <c:pt idx="241">
                  <c:v>37.043768189617921</c:v>
                </c:pt>
                <c:pt idx="242">
                  <c:v>34.060468379159161</c:v>
                </c:pt>
                <c:pt idx="243">
                  <c:v>32.636249398205287</c:v>
                </c:pt>
                <c:pt idx="244">
                  <c:v>34.060468379159161</c:v>
                </c:pt>
                <c:pt idx="245">
                  <c:v>34.060468379159161</c:v>
                </c:pt>
                <c:pt idx="246">
                  <c:v>27.368960720164406</c:v>
                </c:pt>
                <c:pt idx="247">
                  <c:v>27.368960720164406</c:v>
                </c:pt>
                <c:pt idx="248">
                  <c:v>27.368960720164406</c:v>
                </c:pt>
                <c:pt idx="249">
                  <c:v>26.155326832758512</c:v>
                </c:pt>
                <c:pt idx="250">
                  <c:v>26.155326832758512</c:v>
                </c:pt>
                <c:pt idx="251">
                  <c:v>24.981308449628163</c:v>
                </c:pt>
                <c:pt idx="252">
                  <c:v>27.368960720164406</c:v>
                </c:pt>
                <c:pt idx="253">
                  <c:v>27.368960720164406</c:v>
                </c:pt>
                <c:pt idx="254">
                  <c:v>23.846087545565705</c:v>
                </c:pt>
                <c:pt idx="255">
                  <c:v>27.368960720164406</c:v>
                </c:pt>
                <c:pt idx="256">
                  <c:v>24.981308449628163</c:v>
                </c:pt>
                <c:pt idx="257">
                  <c:v>23.846087545565705</c:v>
                </c:pt>
                <c:pt idx="258">
                  <c:v>21.688800270037017</c:v>
                </c:pt>
                <c:pt idx="259">
                  <c:v>24.981308449628163</c:v>
                </c:pt>
                <c:pt idx="260">
                  <c:v>22.748852928791191</c:v>
                </c:pt>
                <c:pt idx="261">
                  <c:v>22.748852928791191</c:v>
                </c:pt>
                <c:pt idx="262">
                  <c:v>21.688800270037017</c:v>
                </c:pt>
                <c:pt idx="263">
                  <c:v>19.677058000104321</c:v>
                </c:pt>
                <c:pt idx="264">
                  <c:v>20.665132132132609</c:v>
                </c:pt>
                <c:pt idx="265">
                  <c:v>22.748852928791191</c:v>
                </c:pt>
                <c:pt idx="266">
                  <c:v>20.665132132132609</c:v>
                </c:pt>
                <c:pt idx="267">
                  <c:v>19.677058000104321</c:v>
                </c:pt>
                <c:pt idx="268">
                  <c:v>22.748852928791191</c:v>
                </c:pt>
                <c:pt idx="269">
                  <c:v>19.677058000104321</c:v>
                </c:pt>
                <c:pt idx="270">
                  <c:v>18.723794311806625</c:v>
                </c:pt>
                <c:pt idx="271">
                  <c:v>21.688800270037017</c:v>
                </c:pt>
                <c:pt idx="272">
                  <c:v>19.677058000104321</c:v>
                </c:pt>
                <c:pt idx="273">
                  <c:v>20.665132132132609</c:v>
                </c:pt>
                <c:pt idx="274">
                  <c:v>17.804564489100954</c:v>
                </c:pt>
                <c:pt idx="275">
                  <c:v>21.688800270037017</c:v>
                </c:pt>
                <c:pt idx="276">
                  <c:v>20.665132132132609</c:v>
                </c:pt>
                <c:pt idx="277">
                  <c:v>18.723794311806625</c:v>
                </c:pt>
                <c:pt idx="278">
                  <c:v>18.723794311806625</c:v>
                </c:pt>
                <c:pt idx="279">
                  <c:v>18.723794311806625</c:v>
                </c:pt>
                <c:pt idx="280">
                  <c:v>20.665132132132609</c:v>
                </c:pt>
                <c:pt idx="281">
                  <c:v>17.804564489100954</c:v>
                </c:pt>
                <c:pt idx="282">
                  <c:v>17.804564489100954</c:v>
                </c:pt>
                <c:pt idx="283">
                  <c:v>17.804564489100954</c:v>
                </c:pt>
                <c:pt idx="284">
                  <c:v>17.804564489100954</c:v>
                </c:pt>
                <c:pt idx="285">
                  <c:v>20.665132132132609</c:v>
                </c:pt>
                <c:pt idx="286">
                  <c:v>17.804564489100954</c:v>
                </c:pt>
                <c:pt idx="287">
                  <c:v>20.665132132132609</c:v>
                </c:pt>
                <c:pt idx="288">
                  <c:v>19.677058000104321</c:v>
                </c:pt>
                <c:pt idx="289">
                  <c:v>20.665132132132609</c:v>
                </c:pt>
                <c:pt idx="290">
                  <c:v>19.677058000104321</c:v>
                </c:pt>
                <c:pt idx="291">
                  <c:v>16.918598969599898</c:v>
                </c:pt>
                <c:pt idx="292">
                  <c:v>19.677058000104321</c:v>
                </c:pt>
                <c:pt idx="293">
                  <c:v>16.918598969599898</c:v>
                </c:pt>
                <c:pt idx="294">
                  <c:v>18.723794311806625</c:v>
                </c:pt>
                <c:pt idx="295">
                  <c:v>18.723794311806625</c:v>
                </c:pt>
                <c:pt idx="296">
                  <c:v>17.804564489100954</c:v>
                </c:pt>
                <c:pt idx="297">
                  <c:v>18.723794311806625</c:v>
                </c:pt>
                <c:pt idx="298">
                  <c:v>16.918598969599898</c:v>
                </c:pt>
                <c:pt idx="299">
                  <c:v>19.677058000104321</c:v>
                </c:pt>
                <c:pt idx="300">
                  <c:v>18.723794311806625</c:v>
                </c:pt>
                <c:pt idx="301">
                  <c:v>17.804564489100954</c:v>
                </c:pt>
                <c:pt idx="302">
                  <c:v>20.665132132132609</c:v>
                </c:pt>
                <c:pt idx="303">
                  <c:v>17.804564489100954</c:v>
                </c:pt>
                <c:pt idx="304">
                  <c:v>22.748852928791191</c:v>
                </c:pt>
                <c:pt idx="305">
                  <c:v>35.529352948325283</c:v>
                </c:pt>
                <c:pt idx="306">
                  <c:v>27.368960720164406</c:v>
                </c:pt>
                <c:pt idx="307">
                  <c:v>27.368960720164406</c:v>
                </c:pt>
                <c:pt idx="308">
                  <c:v>22.748852928791191</c:v>
                </c:pt>
                <c:pt idx="309">
                  <c:v>21.688800270037017</c:v>
                </c:pt>
                <c:pt idx="310">
                  <c:v>22.748852928791191</c:v>
                </c:pt>
                <c:pt idx="311">
                  <c:v>21.688800270037017</c:v>
                </c:pt>
                <c:pt idx="312">
                  <c:v>18.723794311806625</c:v>
                </c:pt>
                <c:pt idx="313">
                  <c:v>19.677058000104321</c:v>
                </c:pt>
                <c:pt idx="314">
                  <c:v>20.665132132132609</c:v>
                </c:pt>
                <c:pt idx="315">
                  <c:v>21.688800270037017</c:v>
                </c:pt>
                <c:pt idx="316">
                  <c:v>22.748852928791191</c:v>
                </c:pt>
                <c:pt idx="317">
                  <c:v>20.665132132132609</c:v>
                </c:pt>
                <c:pt idx="318">
                  <c:v>20.665132132132609</c:v>
                </c:pt>
                <c:pt idx="319">
                  <c:v>20.665132132132609</c:v>
                </c:pt>
                <c:pt idx="320">
                  <c:v>18.723794311806625</c:v>
                </c:pt>
                <c:pt idx="321">
                  <c:v>18.723794311806625</c:v>
                </c:pt>
                <c:pt idx="322">
                  <c:v>20.665132132132609</c:v>
                </c:pt>
                <c:pt idx="323">
                  <c:v>18.723794311806625</c:v>
                </c:pt>
                <c:pt idx="324">
                  <c:v>16.918598969599898</c:v>
                </c:pt>
                <c:pt idx="325">
                  <c:v>17.357471514166413</c:v>
                </c:pt>
                <c:pt idx="326">
                  <c:v>17.804564489100954</c:v>
                </c:pt>
                <c:pt idx="327">
                  <c:v>17.804564489100954</c:v>
                </c:pt>
                <c:pt idx="328">
                  <c:v>35.529352948325283</c:v>
                </c:pt>
                <c:pt idx="329">
                  <c:v>68.197856926077577</c:v>
                </c:pt>
                <c:pt idx="330">
                  <c:v>56.961348640091799</c:v>
                </c:pt>
                <c:pt idx="331">
                  <c:v>41.868947891504092</c:v>
                </c:pt>
                <c:pt idx="332">
                  <c:v>31.255837564231324</c:v>
                </c:pt>
                <c:pt idx="333">
                  <c:v>27.368960720164406</c:v>
                </c:pt>
                <c:pt idx="334">
                  <c:v>31.255837564231324</c:v>
                </c:pt>
                <c:pt idx="335">
                  <c:v>31.255837564231324</c:v>
                </c:pt>
                <c:pt idx="336">
                  <c:v>32.636249398205287</c:v>
                </c:pt>
                <c:pt idx="337">
                  <c:v>29.918381104648358</c:v>
                </c:pt>
                <c:pt idx="338">
                  <c:v>27.368960720164406</c:v>
                </c:pt>
                <c:pt idx="339">
                  <c:v>23.846087545565705</c:v>
                </c:pt>
                <c:pt idx="340">
                  <c:v>23.846087545565705</c:v>
                </c:pt>
                <c:pt idx="341">
                  <c:v>22.748852928791191</c:v>
                </c:pt>
                <c:pt idx="342">
                  <c:v>23.846087545565705</c:v>
                </c:pt>
                <c:pt idx="343">
                  <c:v>23.846087545565705</c:v>
                </c:pt>
                <c:pt idx="344">
                  <c:v>23.846087545565705</c:v>
                </c:pt>
                <c:pt idx="345">
                  <c:v>20.665132132132609</c:v>
                </c:pt>
                <c:pt idx="346">
                  <c:v>20.665132132132609</c:v>
                </c:pt>
                <c:pt idx="347">
                  <c:v>21.688800270037017</c:v>
                </c:pt>
                <c:pt idx="348">
                  <c:v>22.748852928791191</c:v>
                </c:pt>
                <c:pt idx="349">
                  <c:v>22.214228856368436</c:v>
                </c:pt>
                <c:pt idx="350">
                  <c:v>21.688800270037017</c:v>
                </c:pt>
                <c:pt idx="351">
                  <c:v>21.688800270037017</c:v>
                </c:pt>
                <c:pt idx="352">
                  <c:v>20.665132132132609</c:v>
                </c:pt>
                <c:pt idx="353">
                  <c:v>18.723794311806625</c:v>
                </c:pt>
                <c:pt idx="354">
                  <c:v>18.723794311806625</c:v>
                </c:pt>
                <c:pt idx="355">
                  <c:v>20.665132132132609</c:v>
                </c:pt>
                <c:pt idx="356">
                  <c:v>18.723794311806625</c:v>
                </c:pt>
                <c:pt idx="357">
                  <c:v>20.665132132132609</c:v>
                </c:pt>
                <c:pt idx="358">
                  <c:v>17.804564489100954</c:v>
                </c:pt>
                <c:pt idx="359">
                  <c:v>17.804564489100954</c:v>
                </c:pt>
                <c:pt idx="360">
                  <c:v>18.723794311806625</c:v>
                </c:pt>
                <c:pt idx="361">
                  <c:v>20.665132132132609</c:v>
                </c:pt>
                <c:pt idx="362">
                  <c:v>22.748852928791191</c:v>
                </c:pt>
                <c:pt idx="363">
                  <c:v>22.748852928791191</c:v>
                </c:pt>
                <c:pt idx="364">
                  <c:v>22.748852928791191</c:v>
                </c:pt>
                <c:pt idx="365">
                  <c:v>22.748852928791191</c:v>
                </c:pt>
                <c:pt idx="366">
                  <c:v>22.748852928791191</c:v>
                </c:pt>
                <c:pt idx="367">
                  <c:v>22.748852928791191</c:v>
                </c:pt>
                <c:pt idx="368">
                  <c:v>21.688800270037017</c:v>
                </c:pt>
                <c:pt idx="369">
                  <c:v>21.688800270037017</c:v>
                </c:pt>
                <c:pt idx="370">
                  <c:v>17.804564489100954</c:v>
                </c:pt>
                <c:pt idx="371">
                  <c:v>19.677058000104321</c:v>
                </c:pt>
                <c:pt idx="372">
                  <c:v>20.665132132132609</c:v>
                </c:pt>
                <c:pt idx="373">
                  <c:v>18.723794311806625</c:v>
                </c:pt>
                <c:pt idx="374">
                  <c:v>21.688800270037017</c:v>
                </c:pt>
                <c:pt idx="375">
                  <c:v>19.677058000104321</c:v>
                </c:pt>
                <c:pt idx="376">
                  <c:v>17.804564489100954</c:v>
                </c:pt>
                <c:pt idx="377">
                  <c:v>21.688800270037017</c:v>
                </c:pt>
                <c:pt idx="378">
                  <c:v>21.688800270037017</c:v>
                </c:pt>
                <c:pt idx="379">
                  <c:v>18.723794311806625</c:v>
                </c:pt>
                <c:pt idx="380">
                  <c:v>18.723794311806625</c:v>
                </c:pt>
                <c:pt idx="381">
                  <c:v>17.804564489100954</c:v>
                </c:pt>
                <c:pt idx="382">
                  <c:v>18.723794311806625</c:v>
                </c:pt>
                <c:pt idx="383">
                  <c:v>16.918598969599898</c:v>
                </c:pt>
                <c:pt idx="384">
                  <c:v>17.804564489100954</c:v>
                </c:pt>
                <c:pt idx="385">
                  <c:v>19.677058000104321</c:v>
                </c:pt>
                <c:pt idx="386">
                  <c:v>17.804564489100954</c:v>
                </c:pt>
                <c:pt idx="387">
                  <c:v>16.918598969599898</c:v>
                </c:pt>
                <c:pt idx="388">
                  <c:v>17.804564489100954</c:v>
                </c:pt>
                <c:pt idx="389">
                  <c:v>18.723794311806625</c:v>
                </c:pt>
                <c:pt idx="390">
                  <c:v>19.677058000104321</c:v>
                </c:pt>
                <c:pt idx="391">
                  <c:v>19.677058000104321</c:v>
                </c:pt>
                <c:pt idx="392">
                  <c:v>18.723794311806625</c:v>
                </c:pt>
                <c:pt idx="393">
                  <c:v>19.677058000104321</c:v>
                </c:pt>
                <c:pt idx="394">
                  <c:v>16.918598969599898</c:v>
                </c:pt>
                <c:pt idx="395">
                  <c:v>16.918598969599898</c:v>
                </c:pt>
                <c:pt idx="396">
                  <c:v>16.918598969599898</c:v>
                </c:pt>
                <c:pt idx="397">
                  <c:v>16.918598969599898</c:v>
                </c:pt>
                <c:pt idx="398">
                  <c:v>19.677058000104321</c:v>
                </c:pt>
                <c:pt idx="399">
                  <c:v>16.918598969599898</c:v>
                </c:pt>
                <c:pt idx="400">
                  <c:v>16.918598969599898</c:v>
                </c:pt>
                <c:pt idx="401">
                  <c:v>16.918598969599898</c:v>
                </c:pt>
                <c:pt idx="402">
                  <c:v>19.677058000104321</c:v>
                </c:pt>
                <c:pt idx="403">
                  <c:v>19.677058000104321</c:v>
                </c:pt>
                <c:pt idx="404">
                  <c:v>18.723794311806625</c:v>
                </c:pt>
                <c:pt idx="405">
                  <c:v>16.918598969599898</c:v>
                </c:pt>
                <c:pt idx="406">
                  <c:v>18.723794311806625</c:v>
                </c:pt>
                <c:pt idx="407">
                  <c:v>16.0651352389945</c:v>
                </c:pt>
                <c:pt idx="408">
                  <c:v>16.0651352389945</c:v>
                </c:pt>
                <c:pt idx="409">
                  <c:v>18.723794311806625</c:v>
                </c:pt>
                <c:pt idx="410">
                  <c:v>16.0651352389945</c:v>
                </c:pt>
                <c:pt idx="411">
                  <c:v>17.804564489100954</c:v>
                </c:pt>
                <c:pt idx="412">
                  <c:v>16.918598969599898</c:v>
                </c:pt>
                <c:pt idx="413">
                  <c:v>17.804564489100954</c:v>
                </c:pt>
                <c:pt idx="414">
                  <c:v>18.723794311806625</c:v>
                </c:pt>
                <c:pt idx="415">
                  <c:v>15.243417863984126</c:v>
                </c:pt>
                <c:pt idx="416">
                  <c:v>17.804564489100954</c:v>
                </c:pt>
                <c:pt idx="417">
                  <c:v>18.723794311806625</c:v>
                </c:pt>
                <c:pt idx="418">
                  <c:v>18.723794311806625</c:v>
                </c:pt>
                <c:pt idx="419">
                  <c:v>16.918598969599898</c:v>
                </c:pt>
                <c:pt idx="420">
                  <c:v>18.723794311806625</c:v>
                </c:pt>
                <c:pt idx="421">
                  <c:v>18.723794311806625</c:v>
                </c:pt>
                <c:pt idx="422">
                  <c:v>16.918598969599898</c:v>
                </c:pt>
                <c:pt idx="423">
                  <c:v>18.723794311806625</c:v>
                </c:pt>
                <c:pt idx="424">
                  <c:v>16.918598969599898</c:v>
                </c:pt>
                <c:pt idx="425">
                  <c:v>16.918598969599898</c:v>
                </c:pt>
                <c:pt idx="426">
                  <c:v>17.804564489100954</c:v>
                </c:pt>
                <c:pt idx="427">
                  <c:v>18.723794311806625</c:v>
                </c:pt>
                <c:pt idx="428">
                  <c:v>18.723794311806625</c:v>
                </c:pt>
                <c:pt idx="429">
                  <c:v>16.918598969599898</c:v>
                </c:pt>
                <c:pt idx="430">
                  <c:v>16.918598969599898</c:v>
                </c:pt>
                <c:pt idx="431">
                  <c:v>15.243417863984126</c:v>
                </c:pt>
                <c:pt idx="432">
                  <c:v>16.918598969599898</c:v>
                </c:pt>
                <c:pt idx="433">
                  <c:v>16.918598969599898</c:v>
                </c:pt>
                <c:pt idx="434">
                  <c:v>17.804564489100954</c:v>
                </c:pt>
                <c:pt idx="435">
                  <c:v>16.918598969599898</c:v>
                </c:pt>
                <c:pt idx="436">
                  <c:v>15.243417863984126</c:v>
                </c:pt>
                <c:pt idx="437">
                  <c:v>17.804564489100954</c:v>
                </c:pt>
                <c:pt idx="438">
                  <c:v>16.0651352389945</c:v>
                </c:pt>
                <c:pt idx="439">
                  <c:v>17.804564489100954</c:v>
                </c:pt>
                <c:pt idx="440">
                  <c:v>15.243417863984126</c:v>
                </c:pt>
                <c:pt idx="441">
                  <c:v>15.243417863984126</c:v>
                </c:pt>
                <c:pt idx="442">
                  <c:v>16.918598969599898</c:v>
                </c:pt>
                <c:pt idx="443">
                  <c:v>16.0651352389945</c:v>
                </c:pt>
                <c:pt idx="444">
                  <c:v>17.804564489100954</c:v>
                </c:pt>
                <c:pt idx="445">
                  <c:v>15.243417863984126</c:v>
                </c:pt>
                <c:pt idx="446">
                  <c:v>18.723794311806625</c:v>
                </c:pt>
                <c:pt idx="447">
                  <c:v>16.918598969599898</c:v>
                </c:pt>
                <c:pt idx="448">
                  <c:v>17.804564489100954</c:v>
                </c:pt>
                <c:pt idx="449">
                  <c:v>17.804564489100954</c:v>
                </c:pt>
                <c:pt idx="450">
                  <c:v>17.804564489100954</c:v>
                </c:pt>
                <c:pt idx="451">
                  <c:v>15.243417863984126</c:v>
                </c:pt>
                <c:pt idx="452">
                  <c:v>17.804564489100954</c:v>
                </c:pt>
                <c:pt idx="453">
                  <c:v>16.918598969599898</c:v>
                </c:pt>
                <c:pt idx="454">
                  <c:v>14.452698525828485</c:v>
                </c:pt>
                <c:pt idx="455">
                  <c:v>16.918598969599898</c:v>
                </c:pt>
                <c:pt idx="456">
                  <c:v>14.452698525828485</c:v>
                </c:pt>
                <c:pt idx="457">
                  <c:v>16.0651352389945</c:v>
                </c:pt>
                <c:pt idx="458">
                  <c:v>16.0651352389945</c:v>
                </c:pt>
                <c:pt idx="459">
                  <c:v>16.0651352389945</c:v>
                </c:pt>
                <c:pt idx="460">
                  <c:v>16.0651352389945</c:v>
                </c:pt>
                <c:pt idx="461">
                  <c:v>16.0651352389945</c:v>
                </c:pt>
                <c:pt idx="462">
                  <c:v>16.0651352389945</c:v>
                </c:pt>
                <c:pt idx="463">
                  <c:v>21.688800270037017</c:v>
                </c:pt>
                <c:pt idx="464">
                  <c:v>16.0651352389945</c:v>
                </c:pt>
                <c:pt idx="465">
                  <c:v>16.0651352389945</c:v>
                </c:pt>
                <c:pt idx="466">
                  <c:v>17.804564489100954</c:v>
                </c:pt>
                <c:pt idx="467">
                  <c:v>16.918598969599898</c:v>
                </c:pt>
                <c:pt idx="468">
                  <c:v>15.243417863984126</c:v>
                </c:pt>
                <c:pt idx="469">
                  <c:v>15.243417863984126</c:v>
                </c:pt>
                <c:pt idx="470">
                  <c:v>16.918598969599898</c:v>
                </c:pt>
                <c:pt idx="471">
                  <c:v>18.723794311806625</c:v>
                </c:pt>
                <c:pt idx="472">
                  <c:v>16.918598969599898</c:v>
                </c:pt>
                <c:pt idx="473">
                  <c:v>16.0651352389945</c:v>
                </c:pt>
                <c:pt idx="474">
                  <c:v>16.0651352389945</c:v>
                </c:pt>
                <c:pt idx="475">
                  <c:v>16.918598969599898</c:v>
                </c:pt>
                <c:pt idx="476">
                  <c:v>16.918598969599898</c:v>
                </c:pt>
                <c:pt idx="477">
                  <c:v>14.452698525828485</c:v>
                </c:pt>
                <c:pt idx="478">
                  <c:v>16.0651352389945</c:v>
                </c:pt>
                <c:pt idx="479">
                  <c:v>15.243417863984126</c:v>
                </c:pt>
                <c:pt idx="480">
                  <c:v>17.804564489100954</c:v>
                </c:pt>
                <c:pt idx="481">
                  <c:v>15.243417863984126</c:v>
                </c:pt>
                <c:pt idx="482">
                  <c:v>16.918598969599898</c:v>
                </c:pt>
                <c:pt idx="483">
                  <c:v>14.452698525828485</c:v>
                </c:pt>
                <c:pt idx="484">
                  <c:v>16.0651352389945</c:v>
                </c:pt>
                <c:pt idx="485">
                  <c:v>16.918598969599898</c:v>
                </c:pt>
                <c:pt idx="486">
                  <c:v>16.0651352389945</c:v>
                </c:pt>
                <c:pt idx="487">
                  <c:v>15.243417863984126</c:v>
                </c:pt>
                <c:pt idx="488">
                  <c:v>14.452698525828485</c:v>
                </c:pt>
                <c:pt idx="489">
                  <c:v>16.0651352389945</c:v>
                </c:pt>
                <c:pt idx="490">
                  <c:v>16.918598969599898</c:v>
                </c:pt>
                <c:pt idx="491">
                  <c:v>16.0651352389945</c:v>
                </c:pt>
                <c:pt idx="492">
                  <c:v>16.0651352389945</c:v>
                </c:pt>
                <c:pt idx="493">
                  <c:v>15.243417863984126</c:v>
                </c:pt>
                <c:pt idx="494">
                  <c:v>17.804564489100954</c:v>
                </c:pt>
                <c:pt idx="495">
                  <c:v>16.0651352389945</c:v>
                </c:pt>
                <c:pt idx="496">
                  <c:v>17.804564489100954</c:v>
                </c:pt>
                <c:pt idx="497">
                  <c:v>17.804564489100954</c:v>
                </c:pt>
                <c:pt idx="498">
                  <c:v>18.723794311806625</c:v>
                </c:pt>
                <c:pt idx="499">
                  <c:v>16.0651352389945</c:v>
                </c:pt>
                <c:pt idx="500">
                  <c:v>16.0651352389945</c:v>
                </c:pt>
                <c:pt idx="501">
                  <c:v>18.723794311806625</c:v>
                </c:pt>
                <c:pt idx="502">
                  <c:v>15.243417863984126</c:v>
                </c:pt>
                <c:pt idx="503">
                  <c:v>14.452698525828485</c:v>
                </c:pt>
                <c:pt idx="504">
                  <c:v>16.918598969599898</c:v>
                </c:pt>
                <c:pt idx="505">
                  <c:v>16.0651352389945</c:v>
                </c:pt>
                <c:pt idx="506">
                  <c:v>18.723794311806625</c:v>
                </c:pt>
                <c:pt idx="507">
                  <c:v>18.723794311806625</c:v>
                </c:pt>
                <c:pt idx="508">
                  <c:v>17.804564489100954</c:v>
                </c:pt>
                <c:pt idx="509">
                  <c:v>16.918598969599898</c:v>
                </c:pt>
                <c:pt idx="510">
                  <c:v>16.918598969599898</c:v>
                </c:pt>
                <c:pt idx="511">
                  <c:v>17.804564489100954</c:v>
                </c:pt>
                <c:pt idx="512">
                  <c:v>16.918598969599898</c:v>
                </c:pt>
                <c:pt idx="513">
                  <c:v>16.918598969599898</c:v>
                </c:pt>
                <c:pt idx="514">
                  <c:v>19.677058000104321</c:v>
                </c:pt>
                <c:pt idx="515">
                  <c:v>16.0651352389945</c:v>
                </c:pt>
                <c:pt idx="516">
                  <c:v>19.677058000104321</c:v>
                </c:pt>
                <c:pt idx="517">
                  <c:v>16.0651352389945</c:v>
                </c:pt>
                <c:pt idx="518">
                  <c:v>16.0651352389945</c:v>
                </c:pt>
                <c:pt idx="519">
                  <c:v>16.918598969599898</c:v>
                </c:pt>
                <c:pt idx="520">
                  <c:v>17.804564489100954</c:v>
                </c:pt>
                <c:pt idx="521">
                  <c:v>16.918598969599898</c:v>
                </c:pt>
                <c:pt idx="522">
                  <c:v>17.804564489100954</c:v>
                </c:pt>
                <c:pt idx="523">
                  <c:v>16.0651352389945</c:v>
                </c:pt>
                <c:pt idx="524">
                  <c:v>15.243417863984126</c:v>
                </c:pt>
                <c:pt idx="525">
                  <c:v>17.804564489100954</c:v>
                </c:pt>
                <c:pt idx="526">
                  <c:v>16.918598969599898</c:v>
                </c:pt>
                <c:pt idx="527">
                  <c:v>16.0651352389945</c:v>
                </c:pt>
                <c:pt idx="528">
                  <c:v>16.918598969599898</c:v>
                </c:pt>
                <c:pt idx="529">
                  <c:v>15.243417863984126</c:v>
                </c:pt>
                <c:pt idx="530">
                  <c:v>14.452698525828485</c:v>
                </c:pt>
                <c:pt idx="531">
                  <c:v>13.692236054542748</c:v>
                </c:pt>
                <c:pt idx="532">
                  <c:v>14.452698525828485</c:v>
                </c:pt>
                <c:pt idx="533">
                  <c:v>14.452698525828485</c:v>
                </c:pt>
                <c:pt idx="534">
                  <c:v>16.0651352389945</c:v>
                </c:pt>
                <c:pt idx="535">
                  <c:v>14.452698525828485</c:v>
                </c:pt>
                <c:pt idx="536">
                  <c:v>15.243417863984126</c:v>
                </c:pt>
                <c:pt idx="537">
                  <c:v>16.0651352389945</c:v>
                </c:pt>
                <c:pt idx="538">
                  <c:v>16.918598969599898</c:v>
                </c:pt>
                <c:pt idx="539">
                  <c:v>16.0651352389945</c:v>
                </c:pt>
                <c:pt idx="540">
                  <c:v>16.918598969599898</c:v>
                </c:pt>
                <c:pt idx="541">
                  <c:v>15.243417863984126</c:v>
                </c:pt>
                <c:pt idx="542">
                  <c:v>16.918598969599898</c:v>
                </c:pt>
                <c:pt idx="543">
                  <c:v>14.452698525828485</c:v>
                </c:pt>
                <c:pt idx="544">
                  <c:v>16.918598969599898</c:v>
                </c:pt>
                <c:pt idx="545">
                  <c:v>15.243417863984126</c:v>
                </c:pt>
                <c:pt idx="546">
                  <c:v>15.243417863984126</c:v>
                </c:pt>
                <c:pt idx="547">
                  <c:v>15.243417863984126</c:v>
                </c:pt>
                <c:pt idx="548">
                  <c:v>14.452698525828485</c:v>
                </c:pt>
                <c:pt idx="549">
                  <c:v>14.452698525828485</c:v>
                </c:pt>
                <c:pt idx="550">
                  <c:v>16.0651352389945</c:v>
                </c:pt>
                <c:pt idx="551">
                  <c:v>16.918598969599898</c:v>
                </c:pt>
                <c:pt idx="552">
                  <c:v>16.918598969599898</c:v>
                </c:pt>
                <c:pt idx="553">
                  <c:v>14.452698525828485</c:v>
                </c:pt>
                <c:pt idx="554">
                  <c:v>14.452698525828485</c:v>
                </c:pt>
                <c:pt idx="555">
                  <c:v>15.243417863984126</c:v>
                </c:pt>
                <c:pt idx="556">
                  <c:v>16.0651352389945</c:v>
                </c:pt>
                <c:pt idx="557">
                  <c:v>14.452698525828485</c:v>
                </c:pt>
                <c:pt idx="558">
                  <c:v>16.918598969599898</c:v>
                </c:pt>
                <c:pt idx="559">
                  <c:v>15.243417863984126</c:v>
                </c:pt>
                <c:pt idx="560">
                  <c:v>14.452698525828485</c:v>
                </c:pt>
                <c:pt idx="561">
                  <c:v>14.452698525828485</c:v>
                </c:pt>
                <c:pt idx="562">
                  <c:v>14.452698525828485</c:v>
                </c:pt>
                <c:pt idx="563">
                  <c:v>17.804564489100954</c:v>
                </c:pt>
                <c:pt idx="564">
                  <c:v>15.243417863984126</c:v>
                </c:pt>
                <c:pt idx="565">
                  <c:v>16.918598969599898</c:v>
                </c:pt>
                <c:pt idx="566">
                  <c:v>16.918598969599898</c:v>
                </c:pt>
                <c:pt idx="567">
                  <c:v>17.804564489100954</c:v>
                </c:pt>
                <c:pt idx="568">
                  <c:v>14.452698525828485</c:v>
                </c:pt>
                <c:pt idx="569">
                  <c:v>15.243417863984126</c:v>
                </c:pt>
                <c:pt idx="570">
                  <c:v>14.452698525828485</c:v>
                </c:pt>
                <c:pt idx="571">
                  <c:v>16.918598969599898</c:v>
                </c:pt>
                <c:pt idx="572">
                  <c:v>15.243417863984126</c:v>
                </c:pt>
                <c:pt idx="573">
                  <c:v>17.804564489100954</c:v>
                </c:pt>
                <c:pt idx="574">
                  <c:v>15.243417863984126</c:v>
                </c:pt>
                <c:pt idx="575">
                  <c:v>16.0651352389945</c:v>
                </c:pt>
                <c:pt idx="576">
                  <c:v>16.918598969599898</c:v>
                </c:pt>
                <c:pt idx="577">
                  <c:v>17.804564489100954</c:v>
                </c:pt>
                <c:pt idx="578">
                  <c:v>16.918598969599898</c:v>
                </c:pt>
                <c:pt idx="579">
                  <c:v>15.243417863984126</c:v>
                </c:pt>
                <c:pt idx="580">
                  <c:v>16.918598969599898</c:v>
                </c:pt>
                <c:pt idx="581">
                  <c:v>16.0651352389945</c:v>
                </c:pt>
                <c:pt idx="582">
                  <c:v>17.804564489100954</c:v>
                </c:pt>
                <c:pt idx="583">
                  <c:v>16.918598969599898</c:v>
                </c:pt>
                <c:pt idx="584">
                  <c:v>16.0651352389945</c:v>
                </c:pt>
                <c:pt idx="585">
                  <c:v>16.918598969599898</c:v>
                </c:pt>
                <c:pt idx="586">
                  <c:v>15.243417863984126</c:v>
                </c:pt>
                <c:pt idx="587">
                  <c:v>15.243417863984126</c:v>
                </c:pt>
                <c:pt idx="588">
                  <c:v>17.804564489100954</c:v>
                </c:pt>
                <c:pt idx="589">
                  <c:v>15.243417863984126</c:v>
                </c:pt>
                <c:pt idx="590">
                  <c:v>16.0651352389945</c:v>
                </c:pt>
                <c:pt idx="591">
                  <c:v>16.346058617069506</c:v>
                </c:pt>
                <c:pt idx="592">
                  <c:v>16.630537200888227</c:v>
                </c:pt>
                <c:pt idx="593">
                  <c:v>16.918598969599898</c:v>
                </c:pt>
                <c:pt idx="594">
                  <c:v>16.918598969599898</c:v>
                </c:pt>
                <c:pt idx="595">
                  <c:v>15.243417863984126</c:v>
                </c:pt>
                <c:pt idx="596">
                  <c:v>16.918598969599898</c:v>
                </c:pt>
                <c:pt idx="597">
                  <c:v>14.452698525828485</c:v>
                </c:pt>
                <c:pt idx="598">
                  <c:v>14.452698525828485</c:v>
                </c:pt>
                <c:pt idx="599">
                  <c:v>16.918598969599898</c:v>
                </c:pt>
                <c:pt idx="600">
                  <c:v>16.0651352389945</c:v>
                </c:pt>
                <c:pt idx="601">
                  <c:v>15.243417863984126</c:v>
                </c:pt>
                <c:pt idx="602">
                  <c:v>16.0651352389945</c:v>
                </c:pt>
                <c:pt idx="603">
                  <c:v>14.452698525828485</c:v>
                </c:pt>
                <c:pt idx="604">
                  <c:v>16.0651352389945</c:v>
                </c:pt>
                <c:pt idx="605">
                  <c:v>16.0651352389945</c:v>
                </c:pt>
                <c:pt idx="606">
                  <c:v>14.452698525828485</c:v>
                </c:pt>
                <c:pt idx="607">
                  <c:v>16.0651352389945</c:v>
                </c:pt>
                <c:pt idx="608">
                  <c:v>15.243417863984126</c:v>
                </c:pt>
                <c:pt idx="609">
                  <c:v>15.243417863984126</c:v>
                </c:pt>
                <c:pt idx="610">
                  <c:v>16.0651352389945</c:v>
                </c:pt>
                <c:pt idx="611">
                  <c:v>17.804564489100954</c:v>
                </c:pt>
                <c:pt idx="612">
                  <c:v>16.918598969599898</c:v>
                </c:pt>
                <c:pt idx="613">
                  <c:v>16.918598969599898</c:v>
                </c:pt>
                <c:pt idx="614">
                  <c:v>14.452698525828485</c:v>
                </c:pt>
                <c:pt idx="615">
                  <c:v>17.804564489100954</c:v>
                </c:pt>
                <c:pt idx="616">
                  <c:v>16.918598969599898</c:v>
                </c:pt>
                <c:pt idx="617">
                  <c:v>15.243417863984126</c:v>
                </c:pt>
                <c:pt idx="618">
                  <c:v>14.452698525828485</c:v>
                </c:pt>
                <c:pt idx="619">
                  <c:v>16.918598969599898</c:v>
                </c:pt>
                <c:pt idx="620">
                  <c:v>13.692236054542748</c:v>
                </c:pt>
                <c:pt idx="621">
                  <c:v>13.692236054542748</c:v>
                </c:pt>
                <c:pt idx="622">
                  <c:v>15.243417863984126</c:v>
                </c:pt>
                <c:pt idx="623">
                  <c:v>13.692236054542748</c:v>
                </c:pt>
                <c:pt idx="624">
                  <c:v>14.452698525828485</c:v>
                </c:pt>
                <c:pt idx="625">
                  <c:v>16.0651352389945</c:v>
                </c:pt>
                <c:pt idx="626">
                  <c:v>12.961296463757792</c:v>
                </c:pt>
                <c:pt idx="627">
                  <c:v>14.452698525828485</c:v>
                </c:pt>
                <c:pt idx="628">
                  <c:v>12.961296463757792</c:v>
                </c:pt>
                <c:pt idx="629">
                  <c:v>15.243417863984126</c:v>
                </c:pt>
                <c:pt idx="630">
                  <c:v>13.692236054542748</c:v>
                </c:pt>
                <c:pt idx="631">
                  <c:v>13.692236054542748</c:v>
                </c:pt>
                <c:pt idx="632">
                  <c:v>15.243417863984126</c:v>
                </c:pt>
                <c:pt idx="633">
                  <c:v>15.243417863984126</c:v>
                </c:pt>
                <c:pt idx="634">
                  <c:v>15.243417863984126</c:v>
                </c:pt>
                <c:pt idx="635">
                  <c:v>14.452698525828485</c:v>
                </c:pt>
                <c:pt idx="636">
                  <c:v>13.692236054542748</c:v>
                </c:pt>
                <c:pt idx="637">
                  <c:v>13.692236054542748</c:v>
                </c:pt>
                <c:pt idx="638">
                  <c:v>13.692236054542748</c:v>
                </c:pt>
                <c:pt idx="639">
                  <c:v>15.243417863984126</c:v>
                </c:pt>
                <c:pt idx="640">
                  <c:v>14.452698525828485</c:v>
                </c:pt>
                <c:pt idx="641">
                  <c:v>15.243417863984126</c:v>
                </c:pt>
                <c:pt idx="642">
                  <c:v>16.0651352389945</c:v>
                </c:pt>
                <c:pt idx="643">
                  <c:v>16.918598969599898</c:v>
                </c:pt>
                <c:pt idx="644">
                  <c:v>16.0651352389945</c:v>
                </c:pt>
                <c:pt idx="645">
                  <c:v>16.918598969599898</c:v>
                </c:pt>
                <c:pt idx="646">
                  <c:v>15.243417863984126</c:v>
                </c:pt>
                <c:pt idx="647">
                  <c:v>14.452698525828485</c:v>
                </c:pt>
                <c:pt idx="648">
                  <c:v>15.243417863984126</c:v>
                </c:pt>
                <c:pt idx="649">
                  <c:v>13.692236054542748</c:v>
                </c:pt>
                <c:pt idx="650">
                  <c:v>15.243417863984126</c:v>
                </c:pt>
                <c:pt idx="651">
                  <c:v>16.0651352389945</c:v>
                </c:pt>
                <c:pt idx="652">
                  <c:v>14.452698525828485</c:v>
                </c:pt>
                <c:pt idx="653">
                  <c:v>14.452698525828485</c:v>
                </c:pt>
                <c:pt idx="654">
                  <c:v>12.961296463757792</c:v>
                </c:pt>
                <c:pt idx="655">
                  <c:v>13.692236054542748</c:v>
                </c:pt>
                <c:pt idx="656">
                  <c:v>16.0651352389945</c:v>
                </c:pt>
                <c:pt idx="657">
                  <c:v>15.243417863984126</c:v>
                </c:pt>
                <c:pt idx="658">
                  <c:v>16.0651352389945</c:v>
                </c:pt>
                <c:pt idx="659">
                  <c:v>16.918598969599898</c:v>
                </c:pt>
                <c:pt idx="660">
                  <c:v>16.918598969599898</c:v>
                </c:pt>
                <c:pt idx="661">
                  <c:v>16.918598969599898</c:v>
                </c:pt>
                <c:pt idx="662">
                  <c:v>14.452698525828485</c:v>
                </c:pt>
                <c:pt idx="663">
                  <c:v>14.452698525828485</c:v>
                </c:pt>
                <c:pt idx="664">
                  <c:v>15.243417863984126</c:v>
                </c:pt>
                <c:pt idx="665">
                  <c:v>14.452698525828485</c:v>
                </c:pt>
                <c:pt idx="666">
                  <c:v>16.918598969599898</c:v>
                </c:pt>
                <c:pt idx="667">
                  <c:v>16.0651352389945</c:v>
                </c:pt>
                <c:pt idx="668">
                  <c:v>13.692236054542748</c:v>
                </c:pt>
                <c:pt idx="669">
                  <c:v>15.243417863984126</c:v>
                </c:pt>
                <c:pt idx="670">
                  <c:v>15.243417863984126</c:v>
                </c:pt>
                <c:pt idx="671">
                  <c:v>13.692236054542748</c:v>
                </c:pt>
                <c:pt idx="672">
                  <c:v>15.243417863984126</c:v>
                </c:pt>
                <c:pt idx="673">
                  <c:v>14.452698525828485</c:v>
                </c:pt>
                <c:pt idx="674">
                  <c:v>15.243417863984126</c:v>
                </c:pt>
                <c:pt idx="675">
                  <c:v>14.452698525828485</c:v>
                </c:pt>
                <c:pt idx="676">
                  <c:v>13.692236054542748</c:v>
                </c:pt>
                <c:pt idx="677">
                  <c:v>12.961296463757792</c:v>
                </c:pt>
                <c:pt idx="678">
                  <c:v>14.452698525828485</c:v>
                </c:pt>
                <c:pt idx="679">
                  <c:v>16.0651352389945</c:v>
                </c:pt>
                <c:pt idx="680">
                  <c:v>16.0651352389945</c:v>
                </c:pt>
                <c:pt idx="681">
                  <c:v>16.0651352389945</c:v>
                </c:pt>
                <c:pt idx="682">
                  <c:v>13.692236054542748</c:v>
                </c:pt>
                <c:pt idx="683">
                  <c:v>16.918598969599898</c:v>
                </c:pt>
                <c:pt idx="684">
                  <c:v>14.452698525828485</c:v>
                </c:pt>
                <c:pt idx="685">
                  <c:v>12.961296463757792</c:v>
                </c:pt>
                <c:pt idx="686">
                  <c:v>16.918598969599898</c:v>
                </c:pt>
                <c:pt idx="687">
                  <c:v>15.243417863984126</c:v>
                </c:pt>
                <c:pt idx="688">
                  <c:v>16.0651352389945</c:v>
                </c:pt>
                <c:pt idx="689">
                  <c:v>16.0651352389945</c:v>
                </c:pt>
                <c:pt idx="690">
                  <c:v>16.0651352389945</c:v>
                </c:pt>
                <c:pt idx="691">
                  <c:v>15.243417863984126</c:v>
                </c:pt>
                <c:pt idx="692">
                  <c:v>12.961296463757792</c:v>
                </c:pt>
                <c:pt idx="693">
                  <c:v>14.452698525828485</c:v>
                </c:pt>
                <c:pt idx="694">
                  <c:v>13.692236054542748</c:v>
                </c:pt>
                <c:pt idx="695">
                  <c:v>15.243417863984126</c:v>
                </c:pt>
                <c:pt idx="696">
                  <c:v>14.452698525828485</c:v>
                </c:pt>
                <c:pt idx="697">
                  <c:v>15.243417863984126</c:v>
                </c:pt>
                <c:pt idx="698">
                  <c:v>14.452698525828485</c:v>
                </c:pt>
                <c:pt idx="699">
                  <c:v>14.452698525828485</c:v>
                </c:pt>
                <c:pt idx="700">
                  <c:v>14.452698525828485</c:v>
                </c:pt>
                <c:pt idx="701">
                  <c:v>15.243417863984126</c:v>
                </c:pt>
                <c:pt idx="702">
                  <c:v>16.0651352389945</c:v>
                </c:pt>
                <c:pt idx="703">
                  <c:v>16.0651352389945</c:v>
                </c:pt>
                <c:pt idx="704">
                  <c:v>15.243417863984126</c:v>
                </c:pt>
                <c:pt idx="705">
                  <c:v>16.0651352389945</c:v>
                </c:pt>
                <c:pt idx="706">
                  <c:v>15.243417863984126</c:v>
                </c:pt>
                <c:pt idx="707">
                  <c:v>15.243417863984126</c:v>
                </c:pt>
                <c:pt idx="708">
                  <c:v>13.692236054542748</c:v>
                </c:pt>
                <c:pt idx="709">
                  <c:v>18.723794311806625</c:v>
                </c:pt>
                <c:pt idx="710">
                  <c:v>15.243417863984126</c:v>
                </c:pt>
                <c:pt idx="711">
                  <c:v>15.243417863984126</c:v>
                </c:pt>
                <c:pt idx="712">
                  <c:v>14.452698525828485</c:v>
                </c:pt>
                <c:pt idx="713">
                  <c:v>13.692236054542748</c:v>
                </c:pt>
                <c:pt idx="714">
                  <c:v>16.918598969599898</c:v>
                </c:pt>
                <c:pt idx="715">
                  <c:v>16.0651352389945</c:v>
                </c:pt>
                <c:pt idx="716">
                  <c:v>16.918598969599898</c:v>
                </c:pt>
                <c:pt idx="717">
                  <c:v>13.692236054542748</c:v>
                </c:pt>
                <c:pt idx="718">
                  <c:v>14.452698525828485</c:v>
                </c:pt>
                <c:pt idx="719">
                  <c:v>14.452698525828485</c:v>
                </c:pt>
                <c:pt idx="720">
                  <c:v>13.692236054542748</c:v>
                </c:pt>
                <c:pt idx="721">
                  <c:v>14.452698525828485</c:v>
                </c:pt>
                <c:pt idx="722">
                  <c:v>14.452698525828485</c:v>
                </c:pt>
                <c:pt idx="723">
                  <c:v>15.243417863984126</c:v>
                </c:pt>
                <c:pt idx="724">
                  <c:v>13.692236054542748</c:v>
                </c:pt>
                <c:pt idx="725">
                  <c:v>14.452698525828485</c:v>
                </c:pt>
                <c:pt idx="726">
                  <c:v>13.692236054542748</c:v>
                </c:pt>
                <c:pt idx="727">
                  <c:v>15.243417863984126</c:v>
                </c:pt>
                <c:pt idx="728">
                  <c:v>16.0651352389945</c:v>
                </c:pt>
                <c:pt idx="729">
                  <c:v>15.243417863984126</c:v>
                </c:pt>
                <c:pt idx="730">
                  <c:v>15.243417863984126</c:v>
                </c:pt>
                <c:pt idx="731">
                  <c:v>13.692236054542748</c:v>
                </c:pt>
                <c:pt idx="732">
                  <c:v>15.243417863984126</c:v>
                </c:pt>
                <c:pt idx="733">
                  <c:v>16.0651352389945</c:v>
                </c:pt>
                <c:pt idx="734">
                  <c:v>16.918598969599898</c:v>
                </c:pt>
                <c:pt idx="735">
                  <c:v>17.804564489100954</c:v>
                </c:pt>
                <c:pt idx="736">
                  <c:v>16.918598969599898</c:v>
                </c:pt>
                <c:pt idx="737">
                  <c:v>14.452698525828485</c:v>
                </c:pt>
                <c:pt idx="738">
                  <c:v>15.243417863984126</c:v>
                </c:pt>
                <c:pt idx="739">
                  <c:v>16.918598969599898</c:v>
                </c:pt>
                <c:pt idx="740">
                  <c:v>14.452698525828485</c:v>
                </c:pt>
                <c:pt idx="741">
                  <c:v>14.452698525828485</c:v>
                </c:pt>
                <c:pt idx="742">
                  <c:v>14.452698525828485</c:v>
                </c:pt>
                <c:pt idx="743">
                  <c:v>16.918598969599898</c:v>
                </c:pt>
                <c:pt idx="744">
                  <c:v>15.243417863984126</c:v>
                </c:pt>
                <c:pt idx="745">
                  <c:v>15.243417863984126</c:v>
                </c:pt>
                <c:pt idx="746">
                  <c:v>17.804564489100954</c:v>
                </c:pt>
                <c:pt idx="747">
                  <c:v>16.918598969599898</c:v>
                </c:pt>
                <c:pt idx="748">
                  <c:v>16.918598969599898</c:v>
                </c:pt>
                <c:pt idx="749">
                  <c:v>18.723794311806625</c:v>
                </c:pt>
                <c:pt idx="750">
                  <c:v>17.804564489100954</c:v>
                </c:pt>
                <c:pt idx="751">
                  <c:v>16.918598969599898</c:v>
                </c:pt>
                <c:pt idx="752">
                  <c:v>16.918598969599898</c:v>
                </c:pt>
                <c:pt idx="753">
                  <c:v>19.677058000104321</c:v>
                </c:pt>
                <c:pt idx="754">
                  <c:v>22.748852928791191</c:v>
                </c:pt>
                <c:pt idx="755">
                  <c:v>22.748852928791191</c:v>
                </c:pt>
                <c:pt idx="756">
                  <c:v>21.688800270037017</c:v>
                </c:pt>
                <c:pt idx="757">
                  <c:v>20.665132132132609</c:v>
                </c:pt>
                <c:pt idx="758">
                  <c:v>21.688800270037017</c:v>
                </c:pt>
                <c:pt idx="759">
                  <c:v>20.665132132132609</c:v>
                </c:pt>
                <c:pt idx="760">
                  <c:v>22.748852928791191</c:v>
                </c:pt>
                <c:pt idx="761">
                  <c:v>23.846087545565705</c:v>
                </c:pt>
                <c:pt idx="762">
                  <c:v>23.846087545565705</c:v>
                </c:pt>
                <c:pt idx="763">
                  <c:v>20.665132132132609</c:v>
                </c:pt>
                <c:pt idx="764">
                  <c:v>26.155326832758512</c:v>
                </c:pt>
                <c:pt idx="765">
                  <c:v>29.918381104648358</c:v>
                </c:pt>
                <c:pt idx="766">
                  <c:v>23.846087545565705</c:v>
                </c:pt>
                <c:pt idx="767">
                  <c:v>21.688800270037017</c:v>
                </c:pt>
                <c:pt idx="768">
                  <c:v>20.665132132132609</c:v>
                </c:pt>
                <c:pt idx="769">
                  <c:v>20.665132132132609</c:v>
                </c:pt>
                <c:pt idx="770">
                  <c:v>20.665132132132609</c:v>
                </c:pt>
                <c:pt idx="771">
                  <c:v>22.748852928791191</c:v>
                </c:pt>
                <c:pt idx="772">
                  <c:v>20.665132132132609</c:v>
                </c:pt>
                <c:pt idx="773">
                  <c:v>20.665132132132609</c:v>
                </c:pt>
                <c:pt idx="774">
                  <c:v>20.665132132132609</c:v>
                </c:pt>
                <c:pt idx="775">
                  <c:v>21.688800270037017</c:v>
                </c:pt>
                <c:pt idx="776">
                  <c:v>20.665132132132609</c:v>
                </c:pt>
                <c:pt idx="777">
                  <c:v>20.665132132132609</c:v>
                </c:pt>
                <c:pt idx="778">
                  <c:v>19.677058000104321</c:v>
                </c:pt>
                <c:pt idx="779">
                  <c:v>17.804564489100954</c:v>
                </c:pt>
                <c:pt idx="780">
                  <c:v>17.804564489100954</c:v>
                </c:pt>
                <c:pt idx="781">
                  <c:v>19.677058000104321</c:v>
                </c:pt>
                <c:pt idx="782">
                  <c:v>19.677058000104321</c:v>
                </c:pt>
                <c:pt idx="783">
                  <c:v>18.723794311806625</c:v>
                </c:pt>
                <c:pt idx="784">
                  <c:v>19.677058000104321</c:v>
                </c:pt>
                <c:pt idx="785">
                  <c:v>19.677058000104321</c:v>
                </c:pt>
                <c:pt idx="786">
                  <c:v>27.368960720164406</c:v>
                </c:pt>
                <c:pt idx="787">
                  <c:v>21.688800270037017</c:v>
                </c:pt>
                <c:pt idx="788">
                  <c:v>21.688800270037017</c:v>
                </c:pt>
                <c:pt idx="789">
                  <c:v>19.677058000104321</c:v>
                </c:pt>
                <c:pt idx="790">
                  <c:v>22.748852928791191</c:v>
                </c:pt>
                <c:pt idx="791">
                  <c:v>18.723794311806625</c:v>
                </c:pt>
                <c:pt idx="792">
                  <c:v>21.688800270037017</c:v>
                </c:pt>
                <c:pt idx="793">
                  <c:v>19.677058000104321</c:v>
                </c:pt>
                <c:pt idx="794">
                  <c:v>19.677058000104321</c:v>
                </c:pt>
                <c:pt idx="795">
                  <c:v>19.677058000104321</c:v>
                </c:pt>
                <c:pt idx="796">
                  <c:v>18.723794311806625</c:v>
                </c:pt>
                <c:pt idx="797">
                  <c:v>19.677058000104321</c:v>
                </c:pt>
                <c:pt idx="798">
                  <c:v>18.723794311806625</c:v>
                </c:pt>
                <c:pt idx="799">
                  <c:v>20.665132132132609</c:v>
                </c:pt>
                <c:pt idx="800">
                  <c:v>19.677058000104321</c:v>
                </c:pt>
                <c:pt idx="801">
                  <c:v>17.804564489100954</c:v>
                </c:pt>
                <c:pt idx="802">
                  <c:v>20.665132132132609</c:v>
                </c:pt>
                <c:pt idx="803">
                  <c:v>18.723794311806625</c:v>
                </c:pt>
                <c:pt idx="804">
                  <c:v>18.723794311806625</c:v>
                </c:pt>
                <c:pt idx="805">
                  <c:v>16.918598969599898</c:v>
                </c:pt>
                <c:pt idx="806">
                  <c:v>20.665132132132609</c:v>
                </c:pt>
                <c:pt idx="807">
                  <c:v>17.804564489100954</c:v>
                </c:pt>
                <c:pt idx="808">
                  <c:v>18.723794311806625</c:v>
                </c:pt>
                <c:pt idx="809">
                  <c:v>18.723794311806625</c:v>
                </c:pt>
                <c:pt idx="810">
                  <c:v>19.677058000104321</c:v>
                </c:pt>
                <c:pt idx="811">
                  <c:v>17.804564489100954</c:v>
                </c:pt>
                <c:pt idx="812">
                  <c:v>18.723794311806625</c:v>
                </c:pt>
                <c:pt idx="813">
                  <c:v>16.0651352389945</c:v>
                </c:pt>
                <c:pt idx="814">
                  <c:v>17.804564489100954</c:v>
                </c:pt>
                <c:pt idx="815">
                  <c:v>16.0651352389945</c:v>
                </c:pt>
                <c:pt idx="816">
                  <c:v>15.243417863984126</c:v>
                </c:pt>
                <c:pt idx="817">
                  <c:v>17.804564489100954</c:v>
                </c:pt>
                <c:pt idx="818">
                  <c:v>16.0651352389945</c:v>
                </c:pt>
                <c:pt idx="819">
                  <c:v>16.918598969599898</c:v>
                </c:pt>
                <c:pt idx="820">
                  <c:v>16.0651352389945</c:v>
                </c:pt>
                <c:pt idx="821">
                  <c:v>16.0651352389945</c:v>
                </c:pt>
                <c:pt idx="822">
                  <c:v>14.452698525828485</c:v>
                </c:pt>
                <c:pt idx="823">
                  <c:v>14.452698525828485</c:v>
                </c:pt>
                <c:pt idx="824">
                  <c:v>14.452698525828485</c:v>
                </c:pt>
                <c:pt idx="825">
                  <c:v>14.452698525828485</c:v>
                </c:pt>
                <c:pt idx="826">
                  <c:v>16.0651352389945</c:v>
                </c:pt>
                <c:pt idx="827">
                  <c:v>14.452698525828485</c:v>
                </c:pt>
                <c:pt idx="828">
                  <c:v>15.243417863984126</c:v>
                </c:pt>
                <c:pt idx="829">
                  <c:v>15.243417863984126</c:v>
                </c:pt>
                <c:pt idx="830">
                  <c:v>14.452698525828485</c:v>
                </c:pt>
                <c:pt idx="831">
                  <c:v>15.243417863984126</c:v>
                </c:pt>
                <c:pt idx="832">
                  <c:v>15.243417863984126</c:v>
                </c:pt>
                <c:pt idx="833">
                  <c:v>16.918598969599898</c:v>
                </c:pt>
                <c:pt idx="834">
                  <c:v>14.452698525828485</c:v>
                </c:pt>
                <c:pt idx="835">
                  <c:v>17.804564489100954</c:v>
                </c:pt>
                <c:pt idx="836">
                  <c:v>16.0651352389945</c:v>
                </c:pt>
                <c:pt idx="837">
                  <c:v>15.243417863984126</c:v>
                </c:pt>
                <c:pt idx="838">
                  <c:v>13.692236054542748</c:v>
                </c:pt>
                <c:pt idx="839">
                  <c:v>13.692236054542748</c:v>
                </c:pt>
                <c:pt idx="840">
                  <c:v>16.0651352389945</c:v>
                </c:pt>
                <c:pt idx="841">
                  <c:v>16.0651352389945</c:v>
                </c:pt>
                <c:pt idx="842">
                  <c:v>15.243417863984126</c:v>
                </c:pt>
                <c:pt idx="843">
                  <c:v>13.692236054542748</c:v>
                </c:pt>
                <c:pt idx="844">
                  <c:v>13.692236054542748</c:v>
                </c:pt>
                <c:pt idx="845">
                  <c:v>15.243417863984126</c:v>
                </c:pt>
                <c:pt idx="846">
                  <c:v>14.452698525828485</c:v>
                </c:pt>
                <c:pt idx="847">
                  <c:v>14.452698525828485</c:v>
                </c:pt>
                <c:pt idx="848">
                  <c:v>16.918598969599898</c:v>
                </c:pt>
                <c:pt idx="849">
                  <c:v>16.0651352389945</c:v>
                </c:pt>
                <c:pt idx="850">
                  <c:v>14.452698525828485</c:v>
                </c:pt>
                <c:pt idx="851">
                  <c:v>13.692236054542748</c:v>
                </c:pt>
                <c:pt idx="852">
                  <c:v>15.243417863984126</c:v>
                </c:pt>
                <c:pt idx="853">
                  <c:v>14.452698525828485</c:v>
                </c:pt>
                <c:pt idx="854">
                  <c:v>14.452698525828485</c:v>
                </c:pt>
                <c:pt idx="855">
                  <c:v>15.243417863984126</c:v>
                </c:pt>
                <c:pt idx="856">
                  <c:v>13.692236054542748</c:v>
                </c:pt>
                <c:pt idx="857">
                  <c:v>16.0651352389945</c:v>
                </c:pt>
                <c:pt idx="858">
                  <c:v>14.452698525828485</c:v>
                </c:pt>
                <c:pt idx="859">
                  <c:v>16.918598969599898</c:v>
                </c:pt>
                <c:pt idx="860">
                  <c:v>14.452698525828485</c:v>
                </c:pt>
                <c:pt idx="861">
                  <c:v>13.692236054542748</c:v>
                </c:pt>
                <c:pt idx="862">
                  <c:v>15.243417863984126</c:v>
                </c:pt>
                <c:pt idx="863">
                  <c:v>15.243417863984126</c:v>
                </c:pt>
                <c:pt idx="864">
                  <c:v>16.0651352389945</c:v>
                </c:pt>
                <c:pt idx="865">
                  <c:v>14.452698525828485</c:v>
                </c:pt>
                <c:pt idx="866">
                  <c:v>16.0651352389945</c:v>
                </c:pt>
                <c:pt idx="867">
                  <c:v>12.961296463757792</c:v>
                </c:pt>
                <c:pt idx="868">
                  <c:v>13.692236054542748</c:v>
                </c:pt>
                <c:pt idx="869">
                  <c:v>15.243417863984126</c:v>
                </c:pt>
                <c:pt idx="870">
                  <c:v>12.961296463757792</c:v>
                </c:pt>
                <c:pt idx="871">
                  <c:v>16.0651352389945</c:v>
                </c:pt>
                <c:pt idx="872">
                  <c:v>15.243417863984126</c:v>
                </c:pt>
                <c:pt idx="873">
                  <c:v>12.961296463757792</c:v>
                </c:pt>
                <c:pt idx="874">
                  <c:v>13.692236054542748</c:v>
                </c:pt>
                <c:pt idx="875">
                  <c:v>16.0651352389945</c:v>
                </c:pt>
                <c:pt idx="876">
                  <c:v>14.452698525828485</c:v>
                </c:pt>
                <c:pt idx="877">
                  <c:v>14.452698525828485</c:v>
                </c:pt>
                <c:pt idx="878">
                  <c:v>13.692236054542748</c:v>
                </c:pt>
                <c:pt idx="879">
                  <c:v>13.692236054542748</c:v>
                </c:pt>
                <c:pt idx="880">
                  <c:v>15.243417863984126</c:v>
                </c:pt>
                <c:pt idx="881">
                  <c:v>15.243417863984126</c:v>
                </c:pt>
                <c:pt idx="882">
                  <c:v>13.692236054542748</c:v>
                </c:pt>
                <c:pt idx="883">
                  <c:v>13.692236054542748</c:v>
                </c:pt>
                <c:pt idx="884">
                  <c:v>13.692236054542748</c:v>
                </c:pt>
                <c:pt idx="885">
                  <c:v>14.452698525828485</c:v>
                </c:pt>
                <c:pt idx="886">
                  <c:v>13.692236054542748</c:v>
                </c:pt>
                <c:pt idx="887">
                  <c:v>16.918598969599898</c:v>
                </c:pt>
                <c:pt idx="888">
                  <c:v>15.243417863984126</c:v>
                </c:pt>
                <c:pt idx="889">
                  <c:v>15.243417863984126</c:v>
                </c:pt>
                <c:pt idx="890">
                  <c:v>13.692236054542748</c:v>
                </c:pt>
                <c:pt idx="891">
                  <c:v>17.804564489100954</c:v>
                </c:pt>
                <c:pt idx="892">
                  <c:v>14.452698525828485</c:v>
                </c:pt>
                <c:pt idx="893">
                  <c:v>13.692236054542748</c:v>
                </c:pt>
                <c:pt idx="894">
                  <c:v>15.243417863984126</c:v>
                </c:pt>
                <c:pt idx="895">
                  <c:v>15.243417863984126</c:v>
                </c:pt>
                <c:pt idx="896">
                  <c:v>18.723794311806625</c:v>
                </c:pt>
                <c:pt idx="897">
                  <c:v>15.243417863984126</c:v>
                </c:pt>
                <c:pt idx="898">
                  <c:v>12.961296463757792</c:v>
                </c:pt>
                <c:pt idx="899">
                  <c:v>15.243417863984126</c:v>
                </c:pt>
                <c:pt idx="900">
                  <c:v>14.452698525828485</c:v>
                </c:pt>
                <c:pt idx="901">
                  <c:v>13.692236054542748</c:v>
                </c:pt>
                <c:pt idx="902">
                  <c:v>10.625073447618197</c:v>
                </c:pt>
                <c:pt idx="903">
                  <c:v>12.088032031865245</c:v>
                </c:pt>
                <c:pt idx="904">
                  <c:v>13.692236054542748</c:v>
                </c:pt>
                <c:pt idx="905">
                  <c:v>12.961296463757792</c:v>
                </c:pt>
                <c:pt idx="906">
                  <c:v>13.692236054542748</c:v>
                </c:pt>
                <c:pt idx="907">
                  <c:v>14.452698525828485</c:v>
                </c:pt>
                <c:pt idx="908">
                  <c:v>14.452698525828485</c:v>
                </c:pt>
                <c:pt idx="909">
                  <c:v>15.243417863984126</c:v>
                </c:pt>
                <c:pt idx="910">
                  <c:v>14.452698525828485</c:v>
                </c:pt>
                <c:pt idx="911">
                  <c:v>12.961296463757792</c:v>
                </c:pt>
                <c:pt idx="912">
                  <c:v>12.961296463757792</c:v>
                </c:pt>
                <c:pt idx="913">
                  <c:v>14.452698525828485</c:v>
                </c:pt>
                <c:pt idx="914">
                  <c:v>12.961296463757792</c:v>
                </c:pt>
                <c:pt idx="915">
                  <c:v>11.585086110292956</c:v>
                </c:pt>
                <c:pt idx="916">
                  <c:v>16.0651352389945</c:v>
                </c:pt>
                <c:pt idx="917">
                  <c:v>14.452698525828485</c:v>
                </c:pt>
                <c:pt idx="918">
                  <c:v>12.961296463757792</c:v>
                </c:pt>
                <c:pt idx="919">
                  <c:v>12.961296463757792</c:v>
                </c:pt>
                <c:pt idx="920">
                  <c:v>14.452698525828485</c:v>
                </c:pt>
                <c:pt idx="921">
                  <c:v>12.961296463757792</c:v>
                </c:pt>
                <c:pt idx="922">
                  <c:v>16.0651352389945</c:v>
                </c:pt>
                <c:pt idx="923">
                  <c:v>16.0651352389945</c:v>
                </c:pt>
                <c:pt idx="924">
                  <c:v>12.961296463757792</c:v>
                </c:pt>
                <c:pt idx="925">
                  <c:v>13.692236054542748</c:v>
                </c:pt>
                <c:pt idx="926">
                  <c:v>14.452698525828485</c:v>
                </c:pt>
                <c:pt idx="927">
                  <c:v>15.243417863984126</c:v>
                </c:pt>
                <c:pt idx="928">
                  <c:v>16.0651352389945</c:v>
                </c:pt>
                <c:pt idx="929">
                  <c:v>17.804564489100954</c:v>
                </c:pt>
                <c:pt idx="930">
                  <c:v>17.804564489100954</c:v>
                </c:pt>
                <c:pt idx="931">
                  <c:v>18.723794311806625</c:v>
                </c:pt>
                <c:pt idx="932">
                  <c:v>16.0651352389945</c:v>
                </c:pt>
                <c:pt idx="933">
                  <c:v>19.677058000104321</c:v>
                </c:pt>
                <c:pt idx="934">
                  <c:v>18.723794311806625</c:v>
                </c:pt>
                <c:pt idx="935">
                  <c:v>17.804564489100954</c:v>
                </c:pt>
                <c:pt idx="936">
                  <c:v>20.665132132132609</c:v>
                </c:pt>
                <c:pt idx="937">
                  <c:v>19.677058000104321</c:v>
                </c:pt>
                <c:pt idx="938">
                  <c:v>18.723794311806625</c:v>
                </c:pt>
                <c:pt idx="939">
                  <c:v>17.804564489100954</c:v>
                </c:pt>
                <c:pt idx="940">
                  <c:v>16.918598969599898</c:v>
                </c:pt>
                <c:pt idx="941">
                  <c:v>16.0651352389945</c:v>
                </c:pt>
                <c:pt idx="942">
                  <c:v>16.0651352389945</c:v>
                </c:pt>
                <c:pt idx="943">
                  <c:v>16.0651352389945</c:v>
                </c:pt>
                <c:pt idx="944">
                  <c:v>16.918598969599898</c:v>
                </c:pt>
                <c:pt idx="945">
                  <c:v>16.918598969599898</c:v>
                </c:pt>
                <c:pt idx="946">
                  <c:v>15.243417863984126</c:v>
                </c:pt>
                <c:pt idx="947">
                  <c:v>16.918598969599898</c:v>
                </c:pt>
                <c:pt idx="948">
                  <c:v>17.804564489100954</c:v>
                </c:pt>
                <c:pt idx="949">
                  <c:v>16.0651352389945</c:v>
                </c:pt>
                <c:pt idx="950">
                  <c:v>16.918598969599898</c:v>
                </c:pt>
                <c:pt idx="951">
                  <c:v>17.804564489100954</c:v>
                </c:pt>
                <c:pt idx="952">
                  <c:v>15.243417863984126</c:v>
                </c:pt>
                <c:pt idx="953">
                  <c:v>14.452698525828485</c:v>
                </c:pt>
                <c:pt idx="954">
                  <c:v>17.804564489100954</c:v>
                </c:pt>
                <c:pt idx="955">
                  <c:v>23.846087545565705</c:v>
                </c:pt>
                <c:pt idx="956">
                  <c:v>26.155326832758512</c:v>
                </c:pt>
                <c:pt idx="957">
                  <c:v>26.155326832758512</c:v>
                </c:pt>
                <c:pt idx="958">
                  <c:v>31.255837564231324</c:v>
                </c:pt>
                <c:pt idx="959">
                  <c:v>31.255837564231324</c:v>
                </c:pt>
                <c:pt idx="960">
                  <c:v>27.368960720164406</c:v>
                </c:pt>
                <c:pt idx="961">
                  <c:v>27.368960720164406</c:v>
                </c:pt>
                <c:pt idx="962">
                  <c:v>22.748852928791191</c:v>
                </c:pt>
                <c:pt idx="963">
                  <c:v>24.981308449628163</c:v>
                </c:pt>
                <c:pt idx="964">
                  <c:v>24.981308449628163</c:v>
                </c:pt>
                <c:pt idx="965">
                  <c:v>23.846087545565705</c:v>
                </c:pt>
                <c:pt idx="966">
                  <c:v>24.981308449628163</c:v>
                </c:pt>
                <c:pt idx="967">
                  <c:v>26.155326832758512</c:v>
                </c:pt>
                <c:pt idx="968">
                  <c:v>26.155326832758512</c:v>
                </c:pt>
                <c:pt idx="969">
                  <c:v>29.918381104648358</c:v>
                </c:pt>
                <c:pt idx="970">
                  <c:v>24.981308449628163</c:v>
                </c:pt>
                <c:pt idx="971">
                  <c:v>27.368960720164406</c:v>
                </c:pt>
                <c:pt idx="972">
                  <c:v>23.846087545565705</c:v>
                </c:pt>
                <c:pt idx="973">
                  <c:v>22.748852928791191</c:v>
                </c:pt>
                <c:pt idx="974">
                  <c:v>21.688800270037017</c:v>
                </c:pt>
                <c:pt idx="975">
                  <c:v>23.846087545565705</c:v>
                </c:pt>
                <c:pt idx="976">
                  <c:v>22.748852928791191</c:v>
                </c:pt>
                <c:pt idx="977">
                  <c:v>22.748852928791191</c:v>
                </c:pt>
                <c:pt idx="978">
                  <c:v>20.665132132132609</c:v>
                </c:pt>
                <c:pt idx="979">
                  <c:v>46.226197453255374</c:v>
                </c:pt>
                <c:pt idx="980">
                  <c:v>89.412355644233841</c:v>
                </c:pt>
                <c:pt idx="981">
                  <c:v>70.624969983532822</c:v>
                </c:pt>
                <c:pt idx="982">
                  <c:v>54.887125501616701</c:v>
                </c:pt>
                <c:pt idx="983">
                  <c:v>45.329544213967331</c:v>
                </c:pt>
                <c:pt idx="984">
                  <c:v>47.135679067472864</c:v>
                </c:pt>
                <c:pt idx="985">
                  <c:v>35.529352948325283</c:v>
                </c:pt>
                <c:pt idx="986">
                  <c:v>35.529352948325283</c:v>
                </c:pt>
                <c:pt idx="987">
                  <c:v>34.060468379159161</c:v>
                </c:pt>
                <c:pt idx="988">
                  <c:v>31.255837564231324</c:v>
                </c:pt>
                <c:pt idx="989">
                  <c:v>28.623034941882036</c:v>
                </c:pt>
                <c:pt idx="990">
                  <c:v>26.155326832758512</c:v>
                </c:pt>
                <c:pt idx="991">
                  <c:v>26.155326832758512</c:v>
                </c:pt>
                <c:pt idx="992">
                  <c:v>25.759626185613957</c:v>
                </c:pt>
                <c:pt idx="993">
                  <c:v>25.36829682368635</c:v>
                </c:pt>
                <c:pt idx="994">
                  <c:v>24.981308449628163</c:v>
                </c:pt>
                <c:pt idx="995">
                  <c:v>27.368960720164406</c:v>
                </c:pt>
                <c:pt idx="996">
                  <c:v>26.155326832758512</c:v>
                </c:pt>
                <c:pt idx="997">
                  <c:v>23.846087545565705</c:v>
                </c:pt>
                <c:pt idx="998">
                  <c:v>26.155326832758512</c:v>
                </c:pt>
                <c:pt idx="999">
                  <c:v>23.846087545565705</c:v>
                </c:pt>
                <c:pt idx="1000">
                  <c:v>23.846087545565705</c:v>
                </c:pt>
                <c:pt idx="1001">
                  <c:v>23.846087545565705</c:v>
                </c:pt>
                <c:pt idx="1002">
                  <c:v>23.846087545565705</c:v>
                </c:pt>
                <c:pt idx="1003">
                  <c:v>24.981308449628163</c:v>
                </c:pt>
                <c:pt idx="1004">
                  <c:v>26.155326832758512</c:v>
                </c:pt>
                <c:pt idx="1005">
                  <c:v>24.981308449628163</c:v>
                </c:pt>
                <c:pt idx="1006">
                  <c:v>21.688800270037017</c:v>
                </c:pt>
                <c:pt idx="1007">
                  <c:v>23.846087545565705</c:v>
                </c:pt>
                <c:pt idx="1008">
                  <c:v>20.665132132132609</c:v>
                </c:pt>
                <c:pt idx="1009">
                  <c:v>20.665132132132609</c:v>
                </c:pt>
                <c:pt idx="1010">
                  <c:v>20.665132132132609</c:v>
                </c:pt>
                <c:pt idx="1011">
                  <c:v>20.665132132132609</c:v>
                </c:pt>
                <c:pt idx="1012">
                  <c:v>20.665132132132609</c:v>
                </c:pt>
                <c:pt idx="1013">
                  <c:v>19.677058000104321</c:v>
                </c:pt>
                <c:pt idx="1014">
                  <c:v>20.665132132132609</c:v>
                </c:pt>
                <c:pt idx="1015">
                  <c:v>20.665132132132609</c:v>
                </c:pt>
                <c:pt idx="1016">
                  <c:v>20.665132132132609</c:v>
                </c:pt>
                <c:pt idx="1017">
                  <c:v>19.677058000104321</c:v>
                </c:pt>
                <c:pt idx="1018">
                  <c:v>17.804564489100954</c:v>
                </c:pt>
                <c:pt idx="1019">
                  <c:v>18.723794311806625</c:v>
                </c:pt>
                <c:pt idx="1020">
                  <c:v>20.665132132132609</c:v>
                </c:pt>
                <c:pt idx="1021">
                  <c:v>20.665132132132609</c:v>
                </c:pt>
                <c:pt idx="1022">
                  <c:v>20.665132132132609</c:v>
                </c:pt>
                <c:pt idx="1023">
                  <c:v>20.665132132132609</c:v>
                </c:pt>
                <c:pt idx="1024">
                  <c:v>18.723794311806625</c:v>
                </c:pt>
                <c:pt idx="1025">
                  <c:v>19.677058000104321</c:v>
                </c:pt>
                <c:pt idx="1026">
                  <c:v>35.529352948325283</c:v>
                </c:pt>
                <c:pt idx="1027">
                  <c:v>27.368960720164406</c:v>
                </c:pt>
                <c:pt idx="1028">
                  <c:v>27.368960720164406</c:v>
                </c:pt>
                <c:pt idx="1029">
                  <c:v>24.981308449628163</c:v>
                </c:pt>
                <c:pt idx="1030">
                  <c:v>22.748852928791191</c:v>
                </c:pt>
                <c:pt idx="1031">
                  <c:v>21.688800270037017</c:v>
                </c:pt>
                <c:pt idx="1032">
                  <c:v>19.677058000104321</c:v>
                </c:pt>
                <c:pt idx="1033">
                  <c:v>18.723794311806625</c:v>
                </c:pt>
                <c:pt idx="1034">
                  <c:v>19.677058000104321</c:v>
                </c:pt>
                <c:pt idx="1035">
                  <c:v>21.688800270037017</c:v>
                </c:pt>
                <c:pt idx="1036">
                  <c:v>20.665132132132609</c:v>
                </c:pt>
                <c:pt idx="1037">
                  <c:v>18.723794311806625</c:v>
                </c:pt>
                <c:pt idx="1038">
                  <c:v>18.723794311806625</c:v>
                </c:pt>
                <c:pt idx="1039">
                  <c:v>20.665132132132609</c:v>
                </c:pt>
                <c:pt idx="1040">
                  <c:v>16.918598969599898</c:v>
                </c:pt>
                <c:pt idx="1041">
                  <c:v>18.723794311806625</c:v>
                </c:pt>
                <c:pt idx="1042">
                  <c:v>20.665132132132609</c:v>
                </c:pt>
                <c:pt idx="1043">
                  <c:v>19.677058000104321</c:v>
                </c:pt>
                <c:pt idx="1044">
                  <c:v>16.918598969599898</c:v>
                </c:pt>
                <c:pt idx="1045">
                  <c:v>20.665132132132609</c:v>
                </c:pt>
                <c:pt idx="1046">
                  <c:v>20.665132132132609</c:v>
                </c:pt>
                <c:pt idx="1047">
                  <c:v>20.665132132132609</c:v>
                </c:pt>
                <c:pt idx="1048">
                  <c:v>16.918598969599898</c:v>
                </c:pt>
                <c:pt idx="1049">
                  <c:v>19.677058000104321</c:v>
                </c:pt>
                <c:pt idx="1050">
                  <c:v>17.804564489100954</c:v>
                </c:pt>
                <c:pt idx="1051">
                  <c:v>18.723794311806625</c:v>
                </c:pt>
                <c:pt idx="1052">
                  <c:v>18.723794311806625</c:v>
                </c:pt>
                <c:pt idx="1053">
                  <c:v>16.0651352389945</c:v>
                </c:pt>
                <c:pt idx="1054">
                  <c:v>18.723794311806625</c:v>
                </c:pt>
                <c:pt idx="1055">
                  <c:v>16.0651352389945</c:v>
                </c:pt>
                <c:pt idx="1056">
                  <c:v>16.918598969599898</c:v>
                </c:pt>
                <c:pt idx="1057">
                  <c:v>15.243417863984126</c:v>
                </c:pt>
                <c:pt idx="1058">
                  <c:v>15.243417863984126</c:v>
                </c:pt>
                <c:pt idx="1059">
                  <c:v>18.723794311806625</c:v>
                </c:pt>
                <c:pt idx="1060">
                  <c:v>18.723794311806625</c:v>
                </c:pt>
                <c:pt idx="1061">
                  <c:v>16.918598969599898</c:v>
                </c:pt>
                <c:pt idx="1062">
                  <c:v>19.677058000104321</c:v>
                </c:pt>
                <c:pt idx="1063">
                  <c:v>19.677058000104321</c:v>
                </c:pt>
                <c:pt idx="1064">
                  <c:v>19.677058000104321</c:v>
                </c:pt>
                <c:pt idx="1065">
                  <c:v>18.723794311806625</c:v>
                </c:pt>
                <c:pt idx="1066">
                  <c:v>18.723794311806625</c:v>
                </c:pt>
                <c:pt idx="1067">
                  <c:v>18.723794311806625</c:v>
                </c:pt>
                <c:pt idx="1068">
                  <c:v>16.0651352389945</c:v>
                </c:pt>
                <c:pt idx="1069">
                  <c:v>17.804564489100954</c:v>
                </c:pt>
                <c:pt idx="1070">
                  <c:v>18.723794311806625</c:v>
                </c:pt>
                <c:pt idx="1071">
                  <c:v>43.574268627446209</c:v>
                </c:pt>
                <c:pt idx="1072">
                  <c:v>47.135679067472864</c:v>
                </c:pt>
                <c:pt idx="1073">
                  <c:v>47.135679067472864</c:v>
                </c:pt>
                <c:pt idx="1074">
                  <c:v>43.574268627446209</c:v>
                </c:pt>
                <c:pt idx="1075">
                  <c:v>48.993584075909546</c:v>
                </c:pt>
                <c:pt idx="1076">
                  <c:v>54.887125501616701</c:v>
                </c:pt>
                <c:pt idx="1077">
                  <c:v>52.868380329097704</c:v>
                </c:pt>
                <c:pt idx="1078">
                  <c:v>50.904176575716136</c:v>
                </c:pt>
                <c:pt idx="1079">
                  <c:v>43.574268627446209</c:v>
                </c:pt>
                <c:pt idx="1080">
                  <c:v>37.043768189617921</c:v>
                </c:pt>
                <c:pt idx="1081">
                  <c:v>35.529352948325283</c:v>
                </c:pt>
                <c:pt idx="1082">
                  <c:v>29.918381104648358</c:v>
                </c:pt>
                <c:pt idx="1083">
                  <c:v>27.368960720164406</c:v>
                </c:pt>
                <c:pt idx="1084">
                  <c:v>27.368960720164406</c:v>
                </c:pt>
                <c:pt idx="1085">
                  <c:v>27.368960720164406</c:v>
                </c:pt>
                <c:pt idx="1086">
                  <c:v>26.155326832758512</c:v>
                </c:pt>
                <c:pt idx="1087">
                  <c:v>23.846087545565705</c:v>
                </c:pt>
                <c:pt idx="1088">
                  <c:v>23.846087545565705</c:v>
                </c:pt>
                <c:pt idx="1089">
                  <c:v>22.748852928791191</c:v>
                </c:pt>
                <c:pt idx="1090">
                  <c:v>24.981308449628163</c:v>
                </c:pt>
                <c:pt idx="1091">
                  <c:v>23.846087545565705</c:v>
                </c:pt>
                <c:pt idx="1092">
                  <c:v>22.748852928791191</c:v>
                </c:pt>
                <c:pt idx="1093">
                  <c:v>23.846087545565705</c:v>
                </c:pt>
                <c:pt idx="1094">
                  <c:v>22.748852928791191</c:v>
                </c:pt>
                <c:pt idx="1095">
                  <c:v>20.665132132132609</c:v>
                </c:pt>
                <c:pt idx="1096">
                  <c:v>23.846087545565705</c:v>
                </c:pt>
                <c:pt idx="1097">
                  <c:v>22.748852928791191</c:v>
                </c:pt>
                <c:pt idx="1098">
                  <c:v>27.368960720164406</c:v>
                </c:pt>
                <c:pt idx="1099">
                  <c:v>22.748852928791191</c:v>
                </c:pt>
                <c:pt idx="1100">
                  <c:v>27.368960720164406</c:v>
                </c:pt>
                <c:pt idx="1101">
                  <c:v>34.060468379159161</c:v>
                </c:pt>
                <c:pt idx="1102">
                  <c:v>34.060468379159161</c:v>
                </c:pt>
                <c:pt idx="1103">
                  <c:v>35.529352948325283</c:v>
                </c:pt>
                <c:pt idx="1104">
                  <c:v>31.255837564231324</c:v>
                </c:pt>
                <c:pt idx="1105">
                  <c:v>45.329544213967331</c:v>
                </c:pt>
                <c:pt idx="1106">
                  <c:v>24.981308449628163</c:v>
                </c:pt>
                <c:pt idx="1107">
                  <c:v>23.846087545565705</c:v>
                </c:pt>
                <c:pt idx="1108">
                  <c:v>24.981308449628163</c:v>
                </c:pt>
                <c:pt idx="1109">
                  <c:v>26.155326832758512</c:v>
                </c:pt>
                <c:pt idx="1110">
                  <c:v>23.846087545565705</c:v>
                </c:pt>
                <c:pt idx="1111">
                  <c:v>23.846087545565705</c:v>
                </c:pt>
                <c:pt idx="1112">
                  <c:v>21.688800270037017</c:v>
                </c:pt>
                <c:pt idx="1113">
                  <c:v>23.846087545565705</c:v>
                </c:pt>
                <c:pt idx="1114">
                  <c:v>20.665132132132609</c:v>
                </c:pt>
                <c:pt idx="1115">
                  <c:v>23.846087545565705</c:v>
                </c:pt>
                <c:pt idx="1116">
                  <c:v>24.981308449628163</c:v>
                </c:pt>
                <c:pt idx="1117">
                  <c:v>21.688800270037017</c:v>
                </c:pt>
                <c:pt idx="1118">
                  <c:v>21.688800270037017</c:v>
                </c:pt>
                <c:pt idx="1119">
                  <c:v>20.665132132132609</c:v>
                </c:pt>
                <c:pt idx="1120">
                  <c:v>22.748852928791191</c:v>
                </c:pt>
                <c:pt idx="1121">
                  <c:v>20.665132132132609</c:v>
                </c:pt>
                <c:pt idx="1122">
                  <c:v>21.688800270037017</c:v>
                </c:pt>
                <c:pt idx="1123">
                  <c:v>17.804564489100954</c:v>
                </c:pt>
                <c:pt idx="1124">
                  <c:v>19.677058000104321</c:v>
                </c:pt>
                <c:pt idx="1125">
                  <c:v>20.665132132132609</c:v>
                </c:pt>
                <c:pt idx="1126">
                  <c:v>18.723794311806625</c:v>
                </c:pt>
                <c:pt idx="1127">
                  <c:v>17.804564489100954</c:v>
                </c:pt>
                <c:pt idx="1128">
                  <c:v>17.804564489100954</c:v>
                </c:pt>
                <c:pt idx="1129">
                  <c:v>16.918598969599898</c:v>
                </c:pt>
                <c:pt idx="1130">
                  <c:v>20.665132132132609</c:v>
                </c:pt>
                <c:pt idx="1131">
                  <c:v>18.723794311806625</c:v>
                </c:pt>
                <c:pt idx="1132">
                  <c:v>16.918598969599898</c:v>
                </c:pt>
                <c:pt idx="1133">
                  <c:v>16.918598969599898</c:v>
                </c:pt>
                <c:pt idx="1134">
                  <c:v>16.918598969599898</c:v>
                </c:pt>
                <c:pt idx="1135">
                  <c:v>19.677058000104321</c:v>
                </c:pt>
                <c:pt idx="1136">
                  <c:v>19.677058000104321</c:v>
                </c:pt>
                <c:pt idx="1137">
                  <c:v>16.0651352389945</c:v>
                </c:pt>
                <c:pt idx="1138">
                  <c:v>18.723794311806625</c:v>
                </c:pt>
                <c:pt idx="1139">
                  <c:v>16.918598969599898</c:v>
                </c:pt>
                <c:pt idx="1140">
                  <c:v>16.918598969599898</c:v>
                </c:pt>
                <c:pt idx="1141">
                  <c:v>16.918598969599898</c:v>
                </c:pt>
                <c:pt idx="1142">
                  <c:v>16.0651352389945</c:v>
                </c:pt>
                <c:pt idx="1143">
                  <c:v>16.918598969599898</c:v>
                </c:pt>
                <c:pt idx="1144">
                  <c:v>17.804564489100954</c:v>
                </c:pt>
                <c:pt idx="1145">
                  <c:v>18.723794311806625</c:v>
                </c:pt>
                <c:pt idx="1146">
                  <c:v>19.677058000104321</c:v>
                </c:pt>
                <c:pt idx="1147">
                  <c:v>16.0651352389945</c:v>
                </c:pt>
                <c:pt idx="1148">
                  <c:v>17.804564489100954</c:v>
                </c:pt>
                <c:pt idx="1149">
                  <c:v>18.723794311806625</c:v>
                </c:pt>
                <c:pt idx="1150">
                  <c:v>24.981308449628163</c:v>
                </c:pt>
                <c:pt idx="1151">
                  <c:v>17.804564489100954</c:v>
                </c:pt>
                <c:pt idx="1152">
                  <c:v>20.665132132132609</c:v>
                </c:pt>
                <c:pt idx="1153">
                  <c:v>18.723794311806625</c:v>
                </c:pt>
                <c:pt idx="1154">
                  <c:v>17.804564489100954</c:v>
                </c:pt>
                <c:pt idx="1155">
                  <c:v>16.918598969599898</c:v>
                </c:pt>
                <c:pt idx="1156">
                  <c:v>18.723794311806625</c:v>
                </c:pt>
                <c:pt idx="1157">
                  <c:v>17.804564489100954</c:v>
                </c:pt>
                <c:pt idx="1158">
                  <c:v>16.918598969599898</c:v>
                </c:pt>
                <c:pt idx="1159">
                  <c:v>18.723794311806625</c:v>
                </c:pt>
                <c:pt idx="1160">
                  <c:v>18.723794311806625</c:v>
                </c:pt>
                <c:pt idx="1161">
                  <c:v>16.0651352389945</c:v>
                </c:pt>
                <c:pt idx="1162">
                  <c:v>16.0651352389945</c:v>
                </c:pt>
                <c:pt idx="1163">
                  <c:v>17.804564489100954</c:v>
                </c:pt>
                <c:pt idx="1164">
                  <c:v>19.677058000104321</c:v>
                </c:pt>
                <c:pt idx="1165">
                  <c:v>24.981308449628163</c:v>
                </c:pt>
                <c:pt idx="1166">
                  <c:v>22.748852928791191</c:v>
                </c:pt>
                <c:pt idx="1167">
                  <c:v>22.748852928791191</c:v>
                </c:pt>
                <c:pt idx="1168">
                  <c:v>23.846087545565705</c:v>
                </c:pt>
                <c:pt idx="1169">
                  <c:v>18.723794311806625</c:v>
                </c:pt>
                <c:pt idx="1170">
                  <c:v>18.723794311806625</c:v>
                </c:pt>
                <c:pt idx="1171">
                  <c:v>17.804564489100954</c:v>
                </c:pt>
                <c:pt idx="1172">
                  <c:v>16.918598969599898</c:v>
                </c:pt>
                <c:pt idx="1173">
                  <c:v>18.723794311806625</c:v>
                </c:pt>
                <c:pt idx="1174">
                  <c:v>18.723794311806625</c:v>
                </c:pt>
                <c:pt idx="1175">
                  <c:v>16.0651352389945</c:v>
                </c:pt>
                <c:pt idx="1176">
                  <c:v>19.677058000104321</c:v>
                </c:pt>
                <c:pt idx="1177">
                  <c:v>19.677058000104321</c:v>
                </c:pt>
                <c:pt idx="1178">
                  <c:v>16.0651352389945</c:v>
                </c:pt>
                <c:pt idx="1179">
                  <c:v>16.918598969599898</c:v>
                </c:pt>
                <c:pt idx="1180">
                  <c:v>16.918598969599898</c:v>
                </c:pt>
                <c:pt idx="1181">
                  <c:v>17.804564489100954</c:v>
                </c:pt>
                <c:pt idx="1182">
                  <c:v>16.918598969599898</c:v>
                </c:pt>
                <c:pt idx="1183">
                  <c:v>16.0651352389945</c:v>
                </c:pt>
                <c:pt idx="1184">
                  <c:v>17.804564489100954</c:v>
                </c:pt>
                <c:pt idx="1185">
                  <c:v>16.0651352389945</c:v>
                </c:pt>
                <c:pt idx="1186">
                  <c:v>17.804564489100954</c:v>
                </c:pt>
                <c:pt idx="1187">
                  <c:v>17.804564489100954</c:v>
                </c:pt>
                <c:pt idx="1188">
                  <c:v>17.804564489100954</c:v>
                </c:pt>
                <c:pt idx="1189">
                  <c:v>15.243417863984126</c:v>
                </c:pt>
                <c:pt idx="1190">
                  <c:v>17.804564489100954</c:v>
                </c:pt>
                <c:pt idx="1191">
                  <c:v>19.677058000104321</c:v>
                </c:pt>
                <c:pt idx="1192">
                  <c:v>20.665132132132609</c:v>
                </c:pt>
                <c:pt idx="1193">
                  <c:v>21.688800270037017</c:v>
                </c:pt>
                <c:pt idx="1194">
                  <c:v>22.748852928791191</c:v>
                </c:pt>
                <c:pt idx="1195">
                  <c:v>22.748852928791191</c:v>
                </c:pt>
                <c:pt idx="1196">
                  <c:v>27.368960720164406</c:v>
                </c:pt>
                <c:pt idx="1197">
                  <c:v>27.368960720164406</c:v>
                </c:pt>
                <c:pt idx="1198">
                  <c:v>26.155326832758512</c:v>
                </c:pt>
                <c:pt idx="1199">
                  <c:v>26.155326832758512</c:v>
                </c:pt>
                <c:pt idx="1200">
                  <c:v>23.846087545565705</c:v>
                </c:pt>
                <c:pt idx="1201">
                  <c:v>22.748852928791191</c:v>
                </c:pt>
                <c:pt idx="1202">
                  <c:v>23.846087545565705</c:v>
                </c:pt>
                <c:pt idx="1203">
                  <c:v>20.665132132132609</c:v>
                </c:pt>
                <c:pt idx="1204">
                  <c:v>18.723794311806625</c:v>
                </c:pt>
                <c:pt idx="1205">
                  <c:v>19.677058000104321</c:v>
                </c:pt>
                <c:pt idx="1206">
                  <c:v>19.677058000104321</c:v>
                </c:pt>
                <c:pt idx="1207">
                  <c:v>18.723794311806625</c:v>
                </c:pt>
                <c:pt idx="1208">
                  <c:v>17.804564489100954</c:v>
                </c:pt>
                <c:pt idx="1209">
                  <c:v>21.688800270037017</c:v>
                </c:pt>
                <c:pt idx="1210">
                  <c:v>16.918598969599898</c:v>
                </c:pt>
                <c:pt idx="1211">
                  <c:v>17.804564489100954</c:v>
                </c:pt>
                <c:pt idx="1212">
                  <c:v>18.723794311806625</c:v>
                </c:pt>
                <c:pt idx="1213">
                  <c:v>21.688800270037017</c:v>
                </c:pt>
                <c:pt idx="1214">
                  <c:v>19.677058000104321</c:v>
                </c:pt>
                <c:pt idx="1215">
                  <c:v>18.723794311806625</c:v>
                </c:pt>
                <c:pt idx="1216">
                  <c:v>20.665132132132609</c:v>
                </c:pt>
                <c:pt idx="1217">
                  <c:v>44.885992700599346</c:v>
                </c:pt>
                <c:pt idx="1218">
                  <c:v>85.112712249556168</c:v>
                </c:pt>
                <c:pt idx="1219">
                  <c:v>65.831973921284842</c:v>
                </c:pt>
                <c:pt idx="1220">
                  <c:v>45.329544213967331</c:v>
                </c:pt>
                <c:pt idx="1221">
                  <c:v>43.574268627446209</c:v>
                </c:pt>
                <c:pt idx="1222">
                  <c:v>37.043768189617921</c:v>
                </c:pt>
                <c:pt idx="1223">
                  <c:v>32.636249398205287</c:v>
                </c:pt>
                <c:pt idx="1224">
                  <c:v>29.918381104648358</c:v>
                </c:pt>
                <c:pt idx="1225">
                  <c:v>29.918381104648358</c:v>
                </c:pt>
                <c:pt idx="1226">
                  <c:v>26.155326832758512</c:v>
                </c:pt>
                <c:pt idx="1227">
                  <c:v>26.155326832758512</c:v>
                </c:pt>
                <c:pt idx="1228">
                  <c:v>26.155326832758512</c:v>
                </c:pt>
                <c:pt idx="1229">
                  <c:v>22.748852928791191</c:v>
                </c:pt>
                <c:pt idx="1230">
                  <c:v>22.748852928791191</c:v>
                </c:pt>
                <c:pt idx="1231">
                  <c:v>24.981308449628163</c:v>
                </c:pt>
                <c:pt idx="1232">
                  <c:v>23.846087545565705</c:v>
                </c:pt>
                <c:pt idx="1233">
                  <c:v>22.748852928791191</c:v>
                </c:pt>
                <c:pt idx="1234">
                  <c:v>22.748852928791191</c:v>
                </c:pt>
                <c:pt idx="1235">
                  <c:v>22.748852928791191</c:v>
                </c:pt>
                <c:pt idx="1236">
                  <c:v>22.748852928791191</c:v>
                </c:pt>
                <c:pt idx="1237">
                  <c:v>19.677058000104321</c:v>
                </c:pt>
                <c:pt idx="1238">
                  <c:v>19.677058000104321</c:v>
                </c:pt>
                <c:pt idx="1239">
                  <c:v>22.748852928791191</c:v>
                </c:pt>
                <c:pt idx="1240">
                  <c:v>17.804564489100954</c:v>
                </c:pt>
                <c:pt idx="1241">
                  <c:v>17.804564489100954</c:v>
                </c:pt>
                <c:pt idx="1242">
                  <c:v>19.677058000104321</c:v>
                </c:pt>
                <c:pt idx="1243">
                  <c:v>20.665132132132609</c:v>
                </c:pt>
                <c:pt idx="1244">
                  <c:v>20.665132132132609</c:v>
                </c:pt>
                <c:pt idx="1245">
                  <c:v>19.677058000104321</c:v>
                </c:pt>
                <c:pt idx="1246">
                  <c:v>18.723794311806625</c:v>
                </c:pt>
                <c:pt idx="1247">
                  <c:v>20.665132132132609</c:v>
                </c:pt>
                <c:pt idx="1248">
                  <c:v>20.665132132132609</c:v>
                </c:pt>
                <c:pt idx="1249">
                  <c:v>24.981308449628163</c:v>
                </c:pt>
                <c:pt idx="1250">
                  <c:v>24.981308449628163</c:v>
                </c:pt>
                <c:pt idx="1251">
                  <c:v>26.155326832758512</c:v>
                </c:pt>
                <c:pt idx="1252">
                  <c:v>24.981308449628163</c:v>
                </c:pt>
                <c:pt idx="1253">
                  <c:v>28.623034941882036</c:v>
                </c:pt>
                <c:pt idx="1254">
                  <c:v>27.368960720164406</c:v>
                </c:pt>
                <c:pt idx="1255">
                  <c:v>22.748852928791191</c:v>
                </c:pt>
                <c:pt idx="1256">
                  <c:v>22.748852928791191</c:v>
                </c:pt>
                <c:pt idx="1257">
                  <c:v>21.688800270037017</c:v>
                </c:pt>
                <c:pt idx="1258">
                  <c:v>20.665132132132609</c:v>
                </c:pt>
                <c:pt idx="1259">
                  <c:v>21.688800270037017</c:v>
                </c:pt>
                <c:pt idx="1260">
                  <c:v>24.981308449628163</c:v>
                </c:pt>
                <c:pt idx="1261">
                  <c:v>23.846087545565705</c:v>
                </c:pt>
                <c:pt idx="1262">
                  <c:v>21.688800270037017</c:v>
                </c:pt>
                <c:pt idx="1263">
                  <c:v>19.677058000104321</c:v>
                </c:pt>
                <c:pt idx="1264">
                  <c:v>19.677058000104321</c:v>
                </c:pt>
                <c:pt idx="1265">
                  <c:v>19.677058000104321</c:v>
                </c:pt>
                <c:pt idx="1266">
                  <c:v>18.723794311806625</c:v>
                </c:pt>
                <c:pt idx="1267">
                  <c:v>21.688800270037017</c:v>
                </c:pt>
                <c:pt idx="1268">
                  <c:v>19.677058000104321</c:v>
                </c:pt>
                <c:pt idx="1269">
                  <c:v>23.846087545565705</c:v>
                </c:pt>
                <c:pt idx="1270">
                  <c:v>23.846087545565705</c:v>
                </c:pt>
                <c:pt idx="1271">
                  <c:v>26.155326832758512</c:v>
                </c:pt>
                <c:pt idx="1272">
                  <c:v>28.623034941882036</c:v>
                </c:pt>
                <c:pt idx="1273">
                  <c:v>24.981308449628163</c:v>
                </c:pt>
                <c:pt idx="1274">
                  <c:v>27.368960720164406</c:v>
                </c:pt>
                <c:pt idx="1275">
                  <c:v>26.155326832758512</c:v>
                </c:pt>
                <c:pt idx="1276">
                  <c:v>21.688800270037017</c:v>
                </c:pt>
                <c:pt idx="1277">
                  <c:v>22.748852928791191</c:v>
                </c:pt>
                <c:pt idx="1278">
                  <c:v>23.846087545565705</c:v>
                </c:pt>
                <c:pt idx="1279">
                  <c:v>20.665132132132609</c:v>
                </c:pt>
                <c:pt idx="1280">
                  <c:v>23.846087545565705</c:v>
                </c:pt>
                <c:pt idx="1281">
                  <c:v>27.368960720164406</c:v>
                </c:pt>
                <c:pt idx="1282">
                  <c:v>22.748852928791191</c:v>
                </c:pt>
                <c:pt idx="1283">
                  <c:v>23.846087545565705</c:v>
                </c:pt>
                <c:pt idx="1284">
                  <c:v>22.748852928791191</c:v>
                </c:pt>
                <c:pt idx="1285">
                  <c:v>22.748852928791191</c:v>
                </c:pt>
                <c:pt idx="1286">
                  <c:v>19.677058000104321</c:v>
                </c:pt>
                <c:pt idx="1287">
                  <c:v>19.677058000104321</c:v>
                </c:pt>
                <c:pt idx="1288">
                  <c:v>19.677058000104321</c:v>
                </c:pt>
                <c:pt idx="1289">
                  <c:v>20.665132132132609</c:v>
                </c:pt>
                <c:pt idx="1290">
                  <c:v>23.846087545565705</c:v>
                </c:pt>
                <c:pt idx="1291">
                  <c:v>93.867808356946909</c:v>
                </c:pt>
                <c:pt idx="1292">
                  <c:v>253.91081739613537</c:v>
                </c:pt>
                <c:pt idx="1293">
                  <c:v>186.77314874407557</c:v>
                </c:pt>
                <c:pt idx="1294">
                  <c:v>137.52956090770365</c:v>
                </c:pt>
                <c:pt idx="1295">
                  <c:v>115.06076709801843</c:v>
                </c:pt>
                <c:pt idx="1296">
                  <c:v>92.365131080478491</c:v>
                </c:pt>
                <c:pt idx="1297">
                  <c:v>65.831973921284842</c:v>
                </c:pt>
                <c:pt idx="1298">
                  <c:v>59.091992650798133</c:v>
                </c:pt>
                <c:pt idx="1299">
                  <c:v>59.091992650798133</c:v>
                </c:pt>
                <c:pt idx="1300">
                  <c:v>52.868380329097704</c:v>
                </c:pt>
                <c:pt idx="1301">
                  <c:v>43.574268627446209</c:v>
                </c:pt>
                <c:pt idx="1302">
                  <c:v>45.329544213967331</c:v>
                </c:pt>
                <c:pt idx="1303">
                  <c:v>38.604585804070084</c:v>
                </c:pt>
                <c:pt idx="1304">
                  <c:v>37.043768189617921</c:v>
                </c:pt>
                <c:pt idx="1305">
                  <c:v>40.212684084658079</c:v>
                </c:pt>
                <c:pt idx="1306">
                  <c:v>34.060468379159161</c:v>
                </c:pt>
                <c:pt idx="1307">
                  <c:v>35.529352948325283</c:v>
                </c:pt>
                <c:pt idx="1308">
                  <c:v>35.529352948325283</c:v>
                </c:pt>
                <c:pt idx="1309">
                  <c:v>31.255837564231324</c:v>
                </c:pt>
                <c:pt idx="1310">
                  <c:v>34.060468379159161</c:v>
                </c:pt>
                <c:pt idx="1311">
                  <c:v>29.918381104648358</c:v>
                </c:pt>
                <c:pt idx="1312">
                  <c:v>32.636249398205287</c:v>
                </c:pt>
                <c:pt idx="1313">
                  <c:v>31.255837564231324</c:v>
                </c:pt>
                <c:pt idx="1314">
                  <c:v>26.155326832758512</c:v>
                </c:pt>
                <c:pt idx="1315">
                  <c:v>28.623034941882036</c:v>
                </c:pt>
                <c:pt idx="1316">
                  <c:v>27.368960720164406</c:v>
                </c:pt>
                <c:pt idx="1317">
                  <c:v>26.155326832758512</c:v>
                </c:pt>
                <c:pt idx="1318">
                  <c:v>43.574268627446209</c:v>
                </c:pt>
                <c:pt idx="1319">
                  <c:v>41.868947891504092</c:v>
                </c:pt>
                <c:pt idx="1320">
                  <c:v>38.604585804070084</c:v>
                </c:pt>
                <c:pt idx="1321">
                  <c:v>40.212684084658079</c:v>
                </c:pt>
                <c:pt idx="1322">
                  <c:v>34.060468379159161</c:v>
                </c:pt>
                <c:pt idx="1323">
                  <c:v>34.060468379159161</c:v>
                </c:pt>
                <c:pt idx="1324">
                  <c:v>32.636249398205287</c:v>
                </c:pt>
                <c:pt idx="1325">
                  <c:v>29.918381104648358</c:v>
                </c:pt>
                <c:pt idx="1326">
                  <c:v>29.918381104648358</c:v>
                </c:pt>
                <c:pt idx="1327">
                  <c:v>28.623034941882036</c:v>
                </c:pt>
                <c:pt idx="1328">
                  <c:v>26.155326832758512</c:v>
                </c:pt>
                <c:pt idx="1329">
                  <c:v>29.918381104648358</c:v>
                </c:pt>
                <c:pt idx="1330">
                  <c:v>26.155326832758512</c:v>
                </c:pt>
                <c:pt idx="1331">
                  <c:v>26.155326832758512</c:v>
                </c:pt>
                <c:pt idx="1332">
                  <c:v>23.846087545565705</c:v>
                </c:pt>
                <c:pt idx="1333">
                  <c:v>26.155326832758512</c:v>
                </c:pt>
                <c:pt idx="1334">
                  <c:v>22.748852928791191</c:v>
                </c:pt>
                <c:pt idx="1335">
                  <c:v>22.748852928791191</c:v>
                </c:pt>
                <c:pt idx="1336">
                  <c:v>26.155326832758512</c:v>
                </c:pt>
                <c:pt idx="1337">
                  <c:v>22.748852928791191</c:v>
                </c:pt>
                <c:pt idx="1338">
                  <c:v>22.748852928791191</c:v>
                </c:pt>
                <c:pt idx="1339">
                  <c:v>26.155326832758512</c:v>
                </c:pt>
                <c:pt idx="1340">
                  <c:v>27.368960720164406</c:v>
                </c:pt>
                <c:pt idx="1341">
                  <c:v>27.368960720164406</c:v>
                </c:pt>
                <c:pt idx="1342">
                  <c:v>34.060468379159161</c:v>
                </c:pt>
                <c:pt idx="1343">
                  <c:v>35.529352948325283</c:v>
                </c:pt>
                <c:pt idx="1344">
                  <c:v>38.604585804070084</c:v>
                </c:pt>
                <c:pt idx="1345">
                  <c:v>32.636249398205287</c:v>
                </c:pt>
                <c:pt idx="1346">
                  <c:v>32.636249398205287</c:v>
                </c:pt>
                <c:pt idx="1347">
                  <c:v>29.918381104648358</c:v>
                </c:pt>
                <c:pt idx="1348">
                  <c:v>32.636249398205287</c:v>
                </c:pt>
                <c:pt idx="1349">
                  <c:v>29.918381104648358</c:v>
                </c:pt>
                <c:pt idx="1350">
                  <c:v>29.918381104648358</c:v>
                </c:pt>
                <c:pt idx="1351">
                  <c:v>29.918381104648358</c:v>
                </c:pt>
                <c:pt idx="1352">
                  <c:v>27.368960720164406</c:v>
                </c:pt>
                <c:pt idx="1353">
                  <c:v>29.918381104648358</c:v>
                </c:pt>
                <c:pt idx="1354">
                  <c:v>24.981308449628163</c:v>
                </c:pt>
                <c:pt idx="1355">
                  <c:v>24.981308449628163</c:v>
                </c:pt>
                <c:pt idx="1356">
                  <c:v>27.368960720164406</c:v>
                </c:pt>
                <c:pt idx="1357">
                  <c:v>24.981308449628163</c:v>
                </c:pt>
                <c:pt idx="1358">
                  <c:v>27.368960720164406</c:v>
                </c:pt>
                <c:pt idx="1359">
                  <c:v>26.155326832758512</c:v>
                </c:pt>
                <c:pt idx="1360">
                  <c:v>24.981308449628163</c:v>
                </c:pt>
                <c:pt idx="1361">
                  <c:v>26.155326832758512</c:v>
                </c:pt>
                <c:pt idx="1362">
                  <c:v>26.155326832758512</c:v>
                </c:pt>
                <c:pt idx="1363">
                  <c:v>22.748852928791191</c:v>
                </c:pt>
                <c:pt idx="1364">
                  <c:v>21.688800270037017</c:v>
                </c:pt>
                <c:pt idx="1365">
                  <c:v>21.688800270037017</c:v>
                </c:pt>
                <c:pt idx="1366">
                  <c:v>20.665132132132609</c:v>
                </c:pt>
                <c:pt idx="1367">
                  <c:v>19.677058000104321</c:v>
                </c:pt>
                <c:pt idx="1368">
                  <c:v>20.665132132132609</c:v>
                </c:pt>
                <c:pt idx="1369">
                  <c:v>21.688800270037017</c:v>
                </c:pt>
                <c:pt idx="1370">
                  <c:v>23.846087545565705</c:v>
                </c:pt>
                <c:pt idx="1371">
                  <c:v>22.748852928791191</c:v>
                </c:pt>
                <c:pt idx="1372">
                  <c:v>18.723794311806625</c:v>
                </c:pt>
                <c:pt idx="1373">
                  <c:v>20.665132132132609</c:v>
                </c:pt>
                <c:pt idx="1374">
                  <c:v>19.677058000104321</c:v>
                </c:pt>
                <c:pt idx="1375">
                  <c:v>21.688800270037017</c:v>
                </c:pt>
                <c:pt idx="1376">
                  <c:v>21.688800270037017</c:v>
                </c:pt>
                <c:pt idx="1377">
                  <c:v>18.723794311806625</c:v>
                </c:pt>
                <c:pt idx="1378">
                  <c:v>22.748852928791191</c:v>
                </c:pt>
                <c:pt idx="1379">
                  <c:v>19.677058000104321</c:v>
                </c:pt>
                <c:pt idx="1380">
                  <c:v>20.665132132132609</c:v>
                </c:pt>
                <c:pt idx="1381">
                  <c:v>18.723794311806625</c:v>
                </c:pt>
                <c:pt idx="1382">
                  <c:v>19.677058000104321</c:v>
                </c:pt>
                <c:pt idx="1383">
                  <c:v>21.688800270037017</c:v>
                </c:pt>
                <c:pt idx="1384">
                  <c:v>21.688800270037017</c:v>
                </c:pt>
                <c:pt idx="1385">
                  <c:v>19.677058000104321</c:v>
                </c:pt>
                <c:pt idx="1386">
                  <c:v>17.804564489100954</c:v>
                </c:pt>
                <c:pt idx="1387">
                  <c:v>19.677058000104321</c:v>
                </c:pt>
                <c:pt idx="1388">
                  <c:v>18.723794311806625</c:v>
                </c:pt>
                <c:pt idx="1389">
                  <c:v>19.677058000104321</c:v>
                </c:pt>
                <c:pt idx="1390">
                  <c:v>24.981308449628163</c:v>
                </c:pt>
                <c:pt idx="1391">
                  <c:v>24.981308449628163</c:v>
                </c:pt>
                <c:pt idx="1392">
                  <c:v>27.368960720164406</c:v>
                </c:pt>
                <c:pt idx="1393">
                  <c:v>27.368960720164406</c:v>
                </c:pt>
                <c:pt idx="1394">
                  <c:v>23.846087545565705</c:v>
                </c:pt>
                <c:pt idx="1395">
                  <c:v>28.623034941882036</c:v>
                </c:pt>
                <c:pt idx="1396">
                  <c:v>22.748852928791191</c:v>
                </c:pt>
                <c:pt idx="1397">
                  <c:v>22.748852928791191</c:v>
                </c:pt>
                <c:pt idx="1398">
                  <c:v>22.748852928791191</c:v>
                </c:pt>
                <c:pt idx="1399">
                  <c:v>22.748852928791191</c:v>
                </c:pt>
                <c:pt idx="1400">
                  <c:v>22.748852928791191</c:v>
                </c:pt>
                <c:pt idx="1401">
                  <c:v>19.677058000104321</c:v>
                </c:pt>
                <c:pt idx="1402">
                  <c:v>21.688800270037017</c:v>
                </c:pt>
                <c:pt idx="1403">
                  <c:v>21.688800270037017</c:v>
                </c:pt>
                <c:pt idx="1404">
                  <c:v>21.688800270037017</c:v>
                </c:pt>
                <c:pt idx="1405">
                  <c:v>20.665132132132609</c:v>
                </c:pt>
                <c:pt idx="1406">
                  <c:v>19.677058000104321</c:v>
                </c:pt>
                <c:pt idx="1407">
                  <c:v>20.665132132132609</c:v>
                </c:pt>
                <c:pt idx="1408">
                  <c:v>26.155326832758512</c:v>
                </c:pt>
                <c:pt idx="1409">
                  <c:v>32.636249398205287</c:v>
                </c:pt>
                <c:pt idx="1410">
                  <c:v>35.529352948325283</c:v>
                </c:pt>
                <c:pt idx="1411">
                  <c:v>29.918381104648358</c:v>
                </c:pt>
                <c:pt idx="1412">
                  <c:v>31.255837564231324</c:v>
                </c:pt>
                <c:pt idx="1413">
                  <c:v>28.623034941882036</c:v>
                </c:pt>
                <c:pt idx="1414">
                  <c:v>29.918381104648358</c:v>
                </c:pt>
                <c:pt idx="1415">
                  <c:v>27.368960720164406</c:v>
                </c:pt>
                <c:pt idx="1416">
                  <c:v>23.846087545565705</c:v>
                </c:pt>
                <c:pt idx="1417">
                  <c:v>24.981308449628163</c:v>
                </c:pt>
                <c:pt idx="1418">
                  <c:v>22.748852928791191</c:v>
                </c:pt>
                <c:pt idx="1419">
                  <c:v>24.981308449628163</c:v>
                </c:pt>
                <c:pt idx="1420">
                  <c:v>24.981308449628163</c:v>
                </c:pt>
                <c:pt idx="1421">
                  <c:v>22.748852928791191</c:v>
                </c:pt>
                <c:pt idx="1422">
                  <c:v>23.846087545565705</c:v>
                </c:pt>
                <c:pt idx="1423">
                  <c:v>20.665132132132609</c:v>
                </c:pt>
                <c:pt idx="1424">
                  <c:v>22.748852928791191</c:v>
                </c:pt>
                <c:pt idx="1425">
                  <c:v>22.748852928791191</c:v>
                </c:pt>
                <c:pt idx="1426">
                  <c:v>19.677058000104321</c:v>
                </c:pt>
                <c:pt idx="1427">
                  <c:v>16.0651352389945</c:v>
                </c:pt>
                <c:pt idx="1428">
                  <c:v>20.665132132132609</c:v>
                </c:pt>
                <c:pt idx="1429">
                  <c:v>23.846087545565705</c:v>
                </c:pt>
                <c:pt idx="1430">
                  <c:v>22.748852928791191</c:v>
                </c:pt>
                <c:pt idx="1431">
                  <c:v>22.748852928791191</c:v>
                </c:pt>
                <c:pt idx="1432">
                  <c:v>21.688800270037017</c:v>
                </c:pt>
                <c:pt idx="1433">
                  <c:v>20.665132132132609</c:v>
                </c:pt>
                <c:pt idx="1434">
                  <c:v>21.688800270037017</c:v>
                </c:pt>
                <c:pt idx="1435">
                  <c:v>35.529352948325283</c:v>
                </c:pt>
                <c:pt idx="1436">
                  <c:v>43.574268627446209</c:v>
                </c:pt>
                <c:pt idx="1437">
                  <c:v>40.212684084658079</c:v>
                </c:pt>
                <c:pt idx="1438">
                  <c:v>32.636249398205287</c:v>
                </c:pt>
                <c:pt idx="1439">
                  <c:v>32.636249398205287</c:v>
                </c:pt>
                <c:pt idx="1440">
                  <c:v>26.155326832758512</c:v>
                </c:pt>
                <c:pt idx="1441">
                  <c:v>26.155326832758512</c:v>
                </c:pt>
                <c:pt idx="1442">
                  <c:v>23.846087545565705</c:v>
                </c:pt>
                <c:pt idx="1443">
                  <c:v>21.172467705759768</c:v>
                </c:pt>
                <c:pt idx="1444">
                  <c:v>18.723794311806625</c:v>
                </c:pt>
                <c:pt idx="1445">
                  <c:v>23.846087545565705</c:v>
                </c:pt>
                <c:pt idx="1446">
                  <c:v>26.155326832758512</c:v>
                </c:pt>
                <c:pt idx="1447">
                  <c:v>24.981308449628163</c:v>
                </c:pt>
                <c:pt idx="1448">
                  <c:v>22.748852928791191</c:v>
                </c:pt>
                <c:pt idx="1449">
                  <c:v>24.981308449628163</c:v>
                </c:pt>
                <c:pt idx="1450">
                  <c:v>22.748852928791191</c:v>
                </c:pt>
                <c:pt idx="1451">
                  <c:v>21.688800270037017</c:v>
                </c:pt>
                <c:pt idx="1452">
                  <c:v>24.981308449628163</c:v>
                </c:pt>
                <c:pt idx="1453">
                  <c:v>22.748852928791191</c:v>
                </c:pt>
                <c:pt idx="1454">
                  <c:v>21.688800270037017</c:v>
                </c:pt>
                <c:pt idx="1455">
                  <c:v>20.665132132132609</c:v>
                </c:pt>
                <c:pt idx="1456">
                  <c:v>20.665132132132609</c:v>
                </c:pt>
                <c:pt idx="1457">
                  <c:v>18.723794311806625</c:v>
                </c:pt>
                <c:pt idx="1458">
                  <c:v>23.846087545565705</c:v>
                </c:pt>
                <c:pt idx="1459">
                  <c:v>21.688800270037017</c:v>
                </c:pt>
                <c:pt idx="1460">
                  <c:v>19.677058000104321</c:v>
                </c:pt>
                <c:pt idx="1461">
                  <c:v>20.665132132132609</c:v>
                </c:pt>
                <c:pt idx="1462">
                  <c:v>19.677058000104321</c:v>
                </c:pt>
                <c:pt idx="1463">
                  <c:v>19.677058000104321</c:v>
                </c:pt>
                <c:pt idx="1464">
                  <c:v>19.677058000104321</c:v>
                </c:pt>
                <c:pt idx="1465">
                  <c:v>20.665132132132609</c:v>
                </c:pt>
                <c:pt idx="1466">
                  <c:v>22.748852928791191</c:v>
                </c:pt>
                <c:pt idx="1467">
                  <c:v>18.723794311806625</c:v>
                </c:pt>
                <c:pt idx="1468">
                  <c:v>20.665132132132609</c:v>
                </c:pt>
                <c:pt idx="1469">
                  <c:v>18.723794311806625</c:v>
                </c:pt>
                <c:pt idx="1470">
                  <c:v>18.723794311806625</c:v>
                </c:pt>
                <c:pt idx="1471">
                  <c:v>20.665132132132609</c:v>
                </c:pt>
                <c:pt idx="1472">
                  <c:v>20.665132132132609</c:v>
                </c:pt>
                <c:pt idx="1473">
                  <c:v>17.804564489100954</c:v>
                </c:pt>
                <c:pt idx="1474">
                  <c:v>18.723794311806625</c:v>
                </c:pt>
                <c:pt idx="1475">
                  <c:v>21.688800270037017</c:v>
                </c:pt>
                <c:pt idx="1476">
                  <c:v>19.677058000104321</c:v>
                </c:pt>
                <c:pt idx="1477">
                  <c:v>20.665132132132609</c:v>
                </c:pt>
                <c:pt idx="1478">
                  <c:v>19.677058000104321</c:v>
                </c:pt>
                <c:pt idx="1479">
                  <c:v>21.688800270037017</c:v>
                </c:pt>
                <c:pt idx="1480">
                  <c:v>20.665132132132609</c:v>
                </c:pt>
                <c:pt idx="1481">
                  <c:v>20.665132132132609</c:v>
                </c:pt>
                <c:pt idx="1482">
                  <c:v>16.918598969599898</c:v>
                </c:pt>
                <c:pt idx="1483">
                  <c:v>19.677058000104321</c:v>
                </c:pt>
                <c:pt idx="1484">
                  <c:v>17.804564489100954</c:v>
                </c:pt>
                <c:pt idx="1485">
                  <c:v>19.677058000104321</c:v>
                </c:pt>
                <c:pt idx="1486">
                  <c:v>16.918598969599898</c:v>
                </c:pt>
                <c:pt idx="1487">
                  <c:v>16.918598969599898</c:v>
                </c:pt>
                <c:pt idx="1488">
                  <c:v>18.723794311806625</c:v>
                </c:pt>
                <c:pt idx="1489">
                  <c:v>16.0651352389945</c:v>
                </c:pt>
                <c:pt idx="1490">
                  <c:v>16.918598969599898</c:v>
                </c:pt>
                <c:pt idx="1491">
                  <c:v>16.0651352389945</c:v>
                </c:pt>
                <c:pt idx="1492">
                  <c:v>18.723794311806625</c:v>
                </c:pt>
                <c:pt idx="1493">
                  <c:v>16.918598969599898</c:v>
                </c:pt>
                <c:pt idx="1494">
                  <c:v>17.804564489100954</c:v>
                </c:pt>
                <c:pt idx="1495">
                  <c:v>16.918598969599898</c:v>
                </c:pt>
                <c:pt idx="1496">
                  <c:v>18.723794311806625</c:v>
                </c:pt>
                <c:pt idx="1497">
                  <c:v>19.677058000104321</c:v>
                </c:pt>
                <c:pt idx="1498">
                  <c:v>18.723794311806625</c:v>
                </c:pt>
                <c:pt idx="1499">
                  <c:v>16.918598969599898</c:v>
                </c:pt>
                <c:pt idx="1500">
                  <c:v>16.918598969599898</c:v>
                </c:pt>
                <c:pt idx="1501">
                  <c:v>18.723794311806625</c:v>
                </c:pt>
                <c:pt idx="1502">
                  <c:v>18.723794311806625</c:v>
                </c:pt>
                <c:pt idx="1503">
                  <c:v>17.804564489100954</c:v>
                </c:pt>
                <c:pt idx="1504">
                  <c:v>18.723794311806625</c:v>
                </c:pt>
                <c:pt idx="1505">
                  <c:v>16.0651352389945</c:v>
                </c:pt>
                <c:pt idx="1506">
                  <c:v>17.804564489100954</c:v>
                </c:pt>
                <c:pt idx="1507">
                  <c:v>17.804564489100954</c:v>
                </c:pt>
                <c:pt idx="1508">
                  <c:v>16.918598969599898</c:v>
                </c:pt>
                <c:pt idx="1509">
                  <c:v>18.723794311806625</c:v>
                </c:pt>
                <c:pt idx="1510">
                  <c:v>18.723794311806625</c:v>
                </c:pt>
                <c:pt idx="1511">
                  <c:v>16.918598969599898</c:v>
                </c:pt>
                <c:pt idx="1512">
                  <c:v>15.243417863984126</c:v>
                </c:pt>
                <c:pt idx="1513">
                  <c:v>17.804564489100954</c:v>
                </c:pt>
                <c:pt idx="1514">
                  <c:v>17.804564489100954</c:v>
                </c:pt>
                <c:pt idx="1515">
                  <c:v>15.243417863984126</c:v>
                </c:pt>
                <c:pt idx="1516">
                  <c:v>15.243417863984126</c:v>
                </c:pt>
                <c:pt idx="1517">
                  <c:v>16.0651352389945</c:v>
                </c:pt>
                <c:pt idx="1518">
                  <c:v>16.0651352389945</c:v>
                </c:pt>
                <c:pt idx="1519">
                  <c:v>17.804564489100954</c:v>
                </c:pt>
                <c:pt idx="1520">
                  <c:v>16.918598969599898</c:v>
                </c:pt>
                <c:pt idx="1521">
                  <c:v>16.0651352389945</c:v>
                </c:pt>
                <c:pt idx="1522">
                  <c:v>18.723794311806625</c:v>
                </c:pt>
                <c:pt idx="1523">
                  <c:v>16.918598969599898</c:v>
                </c:pt>
                <c:pt idx="1524">
                  <c:v>18.723794311806625</c:v>
                </c:pt>
                <c:pt idx="1525">
                  <c:v>17.804564489100954</c:v>
                </c:pt>
                <c:pt idx="1526">
                  <c:v>19.677058000104321</c:v>
                </c:pt>
                <c:pt idx="1527">
                  <c:v>16.918598969599898</c:v>
                </c:pt>
                <c:pt idx="1528">
                  <c:v>18.723794311806625</c:v>
                </c:pt>
                <c:pt idx="1529">
                  <c:v>16.918598969599898</c:v>
                </c:pt>
                <c:pt idx="1530">
                  <c:v>16.918598969599898</c:v>
                </c:pt>
                <c:pt idx="1531">
                  <c:v>19.677058000104321</c:v>
                </c:pt>
                <c:pt idx="1532">
                  <c:v>17.804564489100954</c:v>
                </c:pt>
                <c:pt idx="1533">
                  <c:v>16.0651352389945</c:v>
                </c:pt>
                <c:pt idx="1534">
                  <c:v>15.243417863984126</c:v>
                </c:pt>
                <c:pt idx="1535">
                  <c:v>18.723794311806625</c:v>
                </c:pt>
                <c:pt idx="1536">
                  <c:v>16.918598969599898</c:v>
                </c:pt>
                <c:pt idx="1537">
                  <c:v>16.0651352389945</c:v>
                </c:pt>
                <c:pt idx="1538">
                  <c:v>17.804564489100954</c:v>
                </c:pt>
                <c:pt idx="1539">
                  <c:v>15.243417863984126</c:v>
                </c:pt>
                <c:pt idx="1540">
                  <c:v>15.243417863984126</c:v>
                </c:pt>
                <c:pt idx="1541">
                  <c:v>14.452698525828485</c:v>
                </c:pt>
                <c:pt idx="1542">
                  <c:v>15.243417863984126</c:v>
                </c:pt>
                <c:pt idx="1543">
                  <c:v>17.804564489100954</c:v>
                </c:pt>
                <c:pt idx="1544">
                  <c:v>16.918598969599898</c:v>
                </c:pt>
                <c:pt idx="1545">
                  <c:v>16.0651352389945</c:v>
                </c:pt>
                <c:pt idx="1546">
                  <c:v>15.243417863984126</c:v>
                </c:pt>
                <c:pt idx="1547">
                  <c:v>17.804564489100954</c:v>
                </c:pt>
                <c:pt idx="1548">
                  <c:v>15.243417863984126</c:v>
                </c:pt>
                <c:pt idx="1549">
                  <c:v>15.243417863984126</c:v>
                </c:pt>
                <c:pt idx="1550">
                  <c:v>15.243417863984126</c:v>
                </c:pt>
                <c:pt idx="1551">
                  <c:v>16.0651352389945</c:v>
                </c:pt>
                <c:pt idx="1552">
                  <c:v>15.243417863984126</c:v>
                </c:pt>
                <c:pt idx="1553">
                  <c:v>16.918598969599898</c:v>
                </c:pt>
                <c:pt idx="1554">
                  <c:v>16.918598969599898</c:v>
                </c:pt>
                <c:pt idx="1555">
                  <c:v>16.0651352389945</c:v>
                </c:pt>
                <c:pt idx="1556">
                  <c:v>15.243417863984126</c:v>
                </c:pt>
                <c:pt idx="1557">
                  <c:v>13.692236054542748</c:v>
                </c:pt>
                <c:pt idx="1558">
                  <c:v>16.918598969599898</c:v>
                </c:pt>
                <c:pt idx="1559">
                  <c:v>15.243417863984126</c:v>
                </c:pt>
                <c:pt idx="1560">
                  <c:v>14.452698525828485</c:v>
                </c:pt>
                <c:pt idx="1561">
                  <c:v>16.0651352389945</c:v>
                </c:pt>
                <c:pt idx="1562">
                  <c:v>15.243417863984126</c:v>
                </c:pt>
                <c:pt idx="1563">
                  <c:v>17.804564489100954</c:v>
                </c:pt>
                <c:pt idx="1564">
                  <c:v>15.243417863984126</c:v>
                </c:pt>
                <c:pt idx="1565">
                  <c:v>15.243417863984126</c:v>
                </c:pt>
                <c:pt idx="1566">
                  <c:v>15.243417863984126</c:v>
                </c:pt>
                <c:pt idx="1567">
                  <c:v>15.243417863984126</c:v>
                </c:pt>
                <c:pt idx="1568">
                  <c:v>15.243417863984126</c:v>
                </c:pt>
                <c:pt idx="1569">
                  <c:v>16.0651352389945</c:v>
                </c:pt>
                <c:pt idx="1570">
                  <c:v>15.243417863984126</c:v>
                </c:pt>
                <c:pt idx="1571">
                  <c:v>15.243417863984126</c:v>
                </c:pt>
                <c:pt idx="1572">
                  <c:v>17.804564489100954</c:v>
                </c:pt>
                <c:pt idx="1573">
                  <c:v>16.0651352389945</c:v>
                </c:pt>
                <c:pt idx="1574">
                  <c:v>18.723794311806625</c:v>
                </c:pt>
                <c:pt idx="1575">
                  <c:v>16.0651352389945</c:v>
                </c:pt>
                <c:pt idx="1576">
                  <c:v>17.804564489100954</c:v>
                </c:pt>
                <c:pt idx="1577">
                  <c:v>16.0651352389945</c:v>
                </c:pt>
                <c:pt idx="1578">
                  <c:v>18.723794311806625</c:v>
                </c:pt>
                <c:pt idx="1579">
                  <c:v>16.918598969599898</c:v>
                </c:pt>
                <c:pt idx="1580">
                  <c:v>16.918598969599898</c:v>
                </c:pt>
                <c:pt idx="1581">
                  <c:v>17.804564489100954</c:v>
                </c:pt>
                <c:pt idx="1582">
                  <c:v>15.243417863984126</c:v>
                </c:pt>
                <c:pt idx="1583">
                  <c:v>16.0651352389945</c:v>
                </c:pt>
                <c:pt idx="1584">
                  <c:v>16.918598969599898</c:v>
                </c:pt>
                <c:pt idx="1585">
                  <c:v>16.0651352389945</c:v>
                </c:pt>
                <c:pt idx="1586">
                  <c:v>15.243417863984126</c:v>
                </c:pt>
                <c:pt idx="1587">
                  <c:v>14.452698525828485</c:v>
                </c:pt>
                <c:pt idx="1588">
                  <c:v>15.243417863984126</c:v>
                </c:pt>
                <c:pt idx="1589">
                  <c:v>15.243417863984126</c:v>
                </c:pt>
                <c:pt idx="1590">
                  <c:v>14.452698525828485</c:v>
                </c:pt>
                <c:pt idx="1591">
                  <c:v>16.0651352389945</c:v>
                </c:pt>
                <c:pt idx="1592">
                  <c:v>18.723794311806625</c:v>
                </c:pt>
                <c:pt idx="1593">
                  <c:v>16.918598969599898</c:v>
                </c:pt>
                <c:pt idx="1594">
                  <c:v>17.804564489100954</c:v>
                </c:pt>
                <c:pt idx="1595">
                  <c:v>19.677058000104321</c:v>
                </c:pt>
                <c:pt idx="1596">
                  <c:v>18.723794311806625</c:v>
                </c:pt>
                <c:pt idx="1597">
                  <c:v>16.918598969599898</c:v>
                </c:pt>
                <c:pt idx="1598">
                  <c:v>17.804564489100954</c:v>
                </c:pt>
                <c:pt idx="1599">
                  <c:v>15.243417863984126</c:v>
                </c:pt>
                <c:pt idx="1600">
                  <c:v>16.0651352389945</c:v>
                </c:pt>
                <c:pt idx="1601">
                  <c:v>16.918598969599898</c:v>
                </c:pt>
                <c:pt idx="1602">
                  <c:v>15.243417863984126</c:v>
                </c:pt>
                <c:pt idx="1603">
                  <c:v>17.804564489100954</c:v>
                </c:pt>
                <c:pt idx="1604">
                  <c:v>18.723794311806625</c:v>
                </c:pt>
                <c:pt idx="1605">
                  <c:v>19.677058000104321</c:v>
                </c:pt>
                <c:pt idx="1606">
                  <c:v>20.665132132132609</c:v>
                </c:pt>
                <c:pt idx="1607">
                  <c:v>19.677058000104321</c:v>
                </c:pt>
                <c:pt idx="1608">
                  <c:v>16.0651352389945</c:v>
                </c:pt>
                <c:pt idx="1609">
                  <c:v>18.723794311806625</c:v>
                </c:pt>
                <c:pt idx="1610">
                  <c:v>16.918598969599898</c:v>
                </c:pt>
                <c:pt idx="1611">
                  <c:v>17.804564489100954</c:v>
                </c:pt>
                <c:pt idx="1612">
                  <c:v>14.452698525828485</c:v>
                </c:pt>
                <c:pt idx="1613">
                  <c:v>17.804564489100954</c:v>
                </c:pt>
                <c:pt idx="1614">
                  <c:v>26.155326832758512</c:v>
                </c:pt>
                <c:pt idx="1615">
                  <c:v>16.0651352389945</c:v>
                </c:pt>
                <c:pt idx="1616">
                  <c:v>16.918598969599898</c:v>
                </c:pt>
                <c:pt idx="1617">
                  <c:v>16.0651352389945</c:v>
                </c:pt>
                <c:pt idx="1618">
                  <c:v>16.0651352389945</c:v>
                </c:pt>
                <c:pt idx="1619">
                  <c:v>16.918598969599898</c:v>
                </c:pt>
                <c:pt idx="1620">
                  <c:v>15.243417863984126</c:v>
                </c:pt>
                <c:pt idx="1621">
                  <c:v>14.452698525828485</c:v>
                </c:pt>
                <c:pt idx="1622">
                  <c:v>18.723794311806625</c:v>
                </c:pt>
                <c:pt idx="1623">
                  <c:v>16.0651352389945</c:v>
                </c:pt>
                <c:pt idx="1624">
                  <c:v>15.243417863984126</c:v>
                </c:pt>
                <c:pt idx="1625">
                  <c:v>16.918598969599898</c:v>
                </c:pt>
                <c:pt idx="1626">
                  <c:v>18.723794311806625</c:v>
                </c:pt>
                <c:pt idx="1627">
                  <c:v>24.981308449628163</c:v>
                </c:pt>
                <c:pt idx="1628">
                  <c:v>26.155326832758512</c:v>
                </c:pt>
                <c:pt idx="1629">
                  <c:v>27.368960720164406</c:v>
                </c:pt>
                <c:pt idx="1630">
                  <c:v>24.981308449628163</c:v>
                </c:pt>
                <c:pt idx="1631">
                  <c:v>22.748852928791191</c:v>
                </c:pt>
                <c:pt idx="1632">
                  <c:v>24.981308449628163</c:v>
                </c:pt>
                <c:pt idx="1633">
                  <c:v>23.846087545565705</c:v>
                </c:pt>
                <c:pt idx="1634">
                  <c:v>21.688800270037017</c:v>
                </c:pt>
                <c:pt idx="1635">
                  <c:v>19.677058000104321</c:v>
                </c:pt>
                <c:pt idx="1636">
                  <c:v>19.677058000104321</c:v>
                </c:pt>
                <c:pt idx="1637">
                  <c:v>17.804564489100954</c:v>
                </c:pt>
                <c:pt idx="1638">
                  <c:v>17.804564489100954</c:v>
                </c:pt>
                <c:pt idx="1639">
                  <c:v>20.665132132132609</c:v>
                </c:pt>
                <c:pt idx="1640">
                  <c:v>17.804564489100954</c:v>
                </c:pt>
                <c:pt idx="1641">
                  <c:v>16.918598969599898</c:v>
                </c:pt>
                <c:pt idx="1642">
                  <c:v>19.677058000104321</c:v>
                </c:pt>
                <c:pt idx="1643">
                  <c:v>18.723794311806625</c:v>
                </c:pt>
                <c:pt idx="1644">
                  <c:v>18.723794311806625</c:v>
                </c:pt>
                <c:pt idx="1645">
                  <c:v>16.918598969599898</c:v>
                </c:pt>
                <c:pt idx="1646">
                  <c:v>16.0651352389945</c:v>
                </c:pt>
                <c:pt idx="1647">
                  <c:v>19.677058000104321</c:v>
                </c:pt>
                <c:pt idx="1648">
                  <c:v>18.723794311806625</c:v>
                </c:pt>
                <c:pt idx="1649">
                  <c:v>16.918598969599898</c:v>
                </c:pt>
                <c:pt idx="1650">
                  <c:v>17.804564489100954</c:v>
                </c:pt>
                <c:pt idx="1651">
                  <c:v>18.723794311806625</c:v>
                </c:pt>
                <c:pt idx="1652">
                  <c:v>16.0651352389945</c:v>
                </c:pt>
                <c:pt idx="1653">
                  <c:v>16.0651352389945</c:v>
                </c:pt>
                <c:pt idx="1654">
                  <c:v>16.918598969599898</c:v>
                </c:pt>
                <c:pt idx="1655">
                  <c:v>16.0651352389945</c:v>
                </c:pt>
                <c:pt idx="1656">
                  <c:v>17.804564489100954</c:v>
                </c:pt>
                <c:pt idx="1657">
                  <c:v>16.0651352389945</c:v>
                </c:pt>
                <c:pt idx="1658">
                  <c:v>17.804564489100954</c:v>
                </c:pt>
                <c:pt idx="1659">
                  <c:v>16.918598969599898</c:v>
                </c:pt>
                <c:pt idx="1660">
                  <c:v>17.804564489100954</c:v>
                </c:pt>
                <c:pt idx="1661">
                  <c:v>16.0651352389945</c:v>
                </c:pt>
                <c:pt idx="1662">
                  <c:v>16.918598969599898</c:v>
                </c:pt>
                <c:pt idx="1663">
                  <c:v>15.243417863984126</c:v>
                </c:pt>
                <c:pt idx="1664">
                  <c:v>14.452698525828485</c:v>
                </c:pt>
                <c:pt idx="1665">
                  <c:v>15.243417863984126</c:v>
                </c:pt>
                <c:pt idx="1666">
                  <c:v>16.918598969599898</c:v>
                </c:pt>
                <c:pt idx="1667">
                  <c:v>16.918598969599898</c:v>
                </c:pt>
                <c:pt idx="1668">
                  <c:v>15.243417863984126</c:v>
                </c:pt>
                <c:pt idx="1669">
                  <c:v>16.918598969599898</c:v>
                </c:pt>
                <c:pt idx="1670">
                  <c:v>18.723794311806625</c:v>
                </c:pt>
                <c:pt idx="1671">
                  <c:v>18.723794311806625</c:v>
                </c:pt>
                <c:pt idx="1672">
                  <c:v>20.665132132132609</c:v>
                </c:pt>
                <c:pt idx="1673">
                  <c:v>23.846087545565705</c:v>
                </c:pt>
                <c:pt idx="1674">
                  <c:v>21.688800270037017</c:v>
                </c:pt>
                <c:pt idx="1675">
                  <c:v>20.665132132132609</c:v>
                </c:pt>
                <c:pt idx="1676">
                  <c:v>17.804564489100954</c:v>
                </c:pt>
                <c:pt idx="1677">
                  <c:v>17.804564489100954</c:v>
                </c:pt>
                <c:pt idx="1678">
                  <c:v>16.918598969599898</c:v>
                </c:pt>
                <c:pt idx="1679">
                  <c:v>18.723794311806625</c:v>
                </c:pt>
                <c:pt idx="1680">
                  <c:v>18.723794311806625</c:v>
                </c:pt>
                <c:pt idx="1681">
                  <c:v>16.0651352389945</c:v>
                </c:pt>
                <c:pt idx="1682">
                  <c:v>15.243417863984126</c:v>
                </c:pt>
                <c:pt idx="1683">
                  <c:v>16.918598969599898</c:v>
                </c:pt>
                <c:pt idx="1684">
                  <c:v>15.243417863984126</c:v>
                </c:pt>
                <c:pt idx="1685">
                  <c:v>16.918598969599898</c:v>
                </c:pt>
                <c:pt idx="1686">
                  <c:v>16.918598969599898</c:v>
                </c:pt>
                <c:pt idx="1687">
                  <c:v>15.243417863984126</c:v>
                </c:pt>
                <c:pt idx="1688">
                  <c:v>15.243417863984126</c:v>
                </c:pt>
                <c:pt idx="1689">
                  <c:v>16.918598969599898</c:v>
                </c:pt>
                <c:pt idx="1690">
                  <c:v>16.918598969599898</c:v>
                </c:pt>
                <c:pt idx="1691">
                  <c:v>16.0651352389945</c:v>
                </c:pt>
                <c:pt idx="1692">
                  <c:v>21.688800270037017</c:v>
                </c:pt>
                <c:pt idx="1693">
                  <c:v>28.623034941882036</c:v>
                </c:pt>
                <c:pt idx="1694">
                  <c:v>38.604585804070084</c:v>
                </c:pt>
                <c:pt idx="1695">
                  <c:v>28.623034941882036</c:v>
                </c:pt>
                <c:pt idx="1696">
                  <c:v>22.748852928791191</c:v>
                </c:pt>
                <c:pt idx="1697">
                  <c:v>21.688800270037017</c:v>
                </c:pt>
                <c:pt idx="1698">
                  <c:v>28.623034941882036</c:v>
                </c:pt>
                <c:pt idx="1699">
                  <c:v>24.981308449628163</c:v>
                </c:pt>
                <c:pt idx="1700">
                  <c:v>22.748852928791191</c:v>
                </c:pt>
                <c:pt idx="1701">
                  <c:v>23.846087545565705</c:v>
                </c:pt>
                <c:pt idx="1702">
                  <c:v>26.155326832758512</c:v>
                </c:pt>
                <c:pt idx="1703">
                  <c:v>27.368960720164406</c:v>
                </c:pt>
                <c:pt idx="1704">
                  <c:v>23.846087545565705</c:v>
                </c:pt>
                <c:pt idx="1705">
                  <c:v>27.368960720164406</c:v>
                </c:pt>
                <c:pt idx="1706">
                  <c:v>27.368960720164406</c:v>
                </c:pt>
                <c:pt idx="1707">
                  <c:v>23.846087545565705</c:v>
                </c:pt>
                <c:pt idx="1708">
                  <c:v>23.846087545565705</c:v>
                </c:pt>
                <c:pt idx="1709">
                  <c:v>26.155326832758512</c:v>
                </c:pt>
                <c:pt idx="1710">
                  <c:v>20.665132132132609</c:v>
                </c:pt>
                <c:pt idx="1711">
                  <c:v>19.677058000104321</c:v>
                </c:pt>
                <c:pt idx="1712">
                  <c:v>22.748852928791191</c:v>
                </c:pt>
                <c:pt idx="1713">
                  <c:v>19.677058000104321</c:v>
                </c:pt>
                <c:pt idx="1714">
                  <c:v>31.255837564231324</c:v>
                </c:pt>
                <c:pt idx="1715">
                  <c:v>22.748852928791191</c:v>
                </c:pt>
                <c:pt idx="1716">
                  <c:v>20.665132132132609</c:v>
                </c:pt>
                <c:pt idx="1717">
                  <c:v>20.665132132132609</c:v>
                </c:pt>
                <c:pt idx="1718">
                  <c:v>17.804564489100954</c:v>
                </c:pt>
                <c:pt idx="1719">
                  <c:v>21.688800270037017</c:v>
                </c:pt>
                <c:pt idx="1720">
                  <c:v>20.166694951337618</c:v>
                </c:pt>
                <c:pt idx="1721">
                  <c:v>18.723794311806625</c:v>
                </c:pt>
                <c:pt idx="1722">
                  <c:v>21.688800270037017</c:v>
                </c:pt>
                <c:pt idx="1723">
                  <c:v>17.804564489100954</c:v>
                </c:pt>
                <c:pt idx="1724">
                  <c:v>20.665132132132609</c:v>
                </c:pt>
                <c:pt idx="1725">
                  <c:v>20.665132132132609</c:v>
                </c:pt>
                <c:pt idx="1726">
                  <c:v>19.677058000104321</c:v>
                </c:pt>
                <c:pt idx="1727">
                  <c:v>19.677058000104321</c:v>
                </c:pt>
                <c:pt idx="1728">
                  <c:v>18.723794311806625</c:v>
                </c:pt>
                <c:pt idx="1729">
                  <c:v>18.723794311806625</c:v>
                </c:pt>
                <c:pt idx="1730">
                  <c:v>16.918598969599898</c:v>
                </c:pt>
                <c:pt idx="1731">
                  <c:v>28.623034941882036</c:v>
                </c:pt>
                <c:pt idx="1732">
                  <c:v>15.243417863984126</c:v>
                </c:pt>
                <c:pt idx="1733">
                  <c:v>16.0651352389945</c:v>
                </c:pt>
                <c:pt idx="1734">
                  <c:v>18.723794311806625</c:v>
                </c:pt>
                <c:pt idx="1735">
                  <c:v>18.723794311806625</c:v>
                </c:pt>
                <c:pt idx="1736">
                  <c:v>16.0651352389945</c:v>
                </c:pt>
                <c:pt idx="1737">
                  <c:v>16.0651352389945</c:v>
                </c:pt>
                <c:pt idx="1738">
                  <c:v>17.804564489100954</c:v>
                </c:pt>
                <c:pt idx="1739">
                  <c:v>15.243417863984126</c:v>
                </c:pt>
                <c:pt idx="1740">
                  <c:v>17.804564489100954</c:v>
                </c:pt>
                <c:pt idx="1741">
                  <c:v>17.804564489100954</c:v>
                </c:pt>
                <c:pt idx="1742">
                  <c:v>16.918598969599898</c:v>
                </c:pt>
                <c:pt idx="1743">
                  <c:v>18.723794311806625</c:v>
                </c:pt>
                <c:pt idx="1744">
                  <c:v>15.243417863984126</c:v>
                </c:pt>
                <c:pt idx="1745">
                  <c:v>15.243417863984126</c:v>
                </c:pt>
                <c:pt idx="1746">
                  <c:v>15.243417863984126</c:v>
                </c:pt>
                <c:pt idx="1747">
                  <c:v>17.804564489100954</c:v>
                </c:pt>
                <c:pt idx="1748">
                  <c:v>16.0651352389945</c:v>
                </c:pt>
                <c:pt idx="1749">
                  <c:v>16.918598969599898</c:v>
                </c:pt>
                <c:pt idx="1750">
                  <c:v>18.723794311806625</c:v>
                </c:pt>
                <c:pt idx="1751">
                  <c:v>18.723794311806625</c:v>
                </c:pt>
                <c:pt idx="1752">
                  <c:v>18.723794311806625</c:v>
                </c:pt>
                <c:pt idx="1753">
                  <c:v>16.0651352389945</c:v>
                </c:pt>
                <c:pt idx="1754">
                  <c:v>16.918598969599898</c:v>
                </c:pt>
                <c:pt idx="1755">
                  <c:v>15.243417863984126</c:v>
                </c:pt>
                <c:pt idx="1756">
                  <c:v>14.452698525828485</c:v>
                </c:pt>
                <c:pt idx="1757">
                  <c:v>16.0651352389945</c:v>
                </c:pt>
                <c:pt idx="1758">
                  <c:v>16.918598969599898</c:v>
                </c:pt>
                <c:pt idx="1759">
                  <c:v>16.0651352389945</c:v>
                </c:pt>
                <c:pt idx="1760">
                  <c:v>16.0651352389945</c:v>
                </c:pt>
                <c:pt idx="1761">
                  <c:v>15.243417863984126</c:v>
                </c:pt>
                <c:pt idx="1762">
                  <c:v>14.452698525828485</c:v>
                </c:pt>
                <c:pt idx="1763">
                  <c:v>16.0651352389945</c:v>
                </c:pt>
                <c:pt idx="1764">
                  <c:v>17.804564489100954</c:v>
                </c:pt>
                <c:pt idx="1765">
                  <c:v>15.243417863984126</c:v>
                </c:pt>
                <c:pt idx="1766">
                  <c:v>15.243417863984126</c:v>
                </c:pt>
                <c:pt idx="1767">
                  <c:v>16.0651352389945</c:v>
                </c:pt>
                <c:pt idx="1768">
                  <c:v>16.0651352389945</c:v>
                </c:pt>
                <c:pt idx="1769">
                  <c:v>16.918598969599898</c:v>
                </c:pt>
                <c:pt idx="1770">
                  <c:v>16.0651352389945</c:v>
                </c:pt>
                <c:pt idx="1771">
                  <c:v>16.918598969599898</c:v>
                </c:pt>
                <c:pt idx="1772">
                  <c:v>14.452698525828485</c:v>
                </c:pt>
                <c:pt idx="1773">
                  <c:v>15.513842622087777</c:v>
                </c:pt>
                <c:pt idx="1774">
                  <c:v>16.630537200888227</c:v>
                </c:pt>
                <c:pt idx="1775">
                  <c:v>17.804564489100954</c:v>
                </c:pt>
                <c:pt idx="1776">
                  <c:v>16.0651352389945</c:v>
                </c:pt>
                <c:pt idx="1777">
                  <c:v>18.723794311806625</c:v>
                </c:pt>
                <c:pt idx="1778">
                  <c:v>16.918598969599898</c:v>
                </c:pt>
                <c:pt idx="1779">
                  <c:v>20.665132132132609</c:v>
                </c:pt>
                <c:pt idx="1780">
                  <c:v>28.623034941882036</c:v>
                </c:pt>
                <c:pt idx="1781">
                  <c:v>23.846087545565705</c:v>
                </c:pt>
                <c:pt idx="1782">
                  <c:v>29.918381104648358</c:v>
                </c:pt>
                <c:pt idx="1783">
                  <c:v>27.368960720164406</c:v>
                </c:pt>
                <c:pt idx="1784">
                  <c:v>27.368960720164406</c:v>
                </c:pt>
                <c:pt idx="1785">
                  <c:v>22.748852928791191</c:v>
                </c:pt>
                <c:pt idx="1786">
                  <c:v>21.688800270037017</c:v>
                </c:pt>
                <c:pt idx="1787">
                  <c:v>23.846087545565705</c:v>
                </c:pt>
                <c:pt idx="1788">
                  <c:v>22.748852928791191</c:v>
                </c:pt>
                <c:pt idx="1789">
                  <c:v>24.981308449628163</c:v>
                </c:pt>
                <c:pt idx="1790">
                  <c:v>21.688800270037017</c:v>
                </c:pt>
                <c:pt idx="1791">
                  <c:v>23.846087545565705</c:v>
                </c:pt>
                <c:pt idx="1792">
                  <c:v>24.981308449628163</c:v>
                </c:pt>
                <c:pt idx="1793">
                  <c:v>26.155326832758512</c:v>
                </c:pt>
                <c:pt idx="1794">
                  <c:v>21.688800270037017</c:v>
                </c:pt>
                <c:pt idx="1795">
                  <c:v>22.748852928791191</c:v>
                </c:pt>
                <c:pt idx="1796">
                  <c:v>20.665132132132609</c:v>
                </c:pt>
                <c:pt idx="1797">
                  <c:v>31.255837564231324</c:v>
                </c:pt>
                <c:pt idx="1798">
                  <c:v>17.804564489100954</c:v>
                </c:pt>
                <c:pt idx="1799">
                  <c:v>17.804564489100954</c:v>
                </c:pt>
                <c:pt idx="1800">
                  <c:v>16.918598969599898</c:v>
                </c:pt>
                <c:pt idx="1801">
                  <c:v>19.677058000104321</c:v>
                </c:pt>
                <c:pt idx="1802">
                  <c:v>18.723794311806625</c:v>
                </c:pt>
                <c:pt idx="1803">
                  <c:v>16.918598969599898</c:v>
                </c:pt>
                <c:pt idx="1804">
                  <c:v>18.723794311806625</c:v>
                </c:pt>
                <c:pt idx="1805">
                  <c:v>16.918598969599898</c:v>
                </c:pt>
                <c:pt idx="1806">
                  <c:v>18.723794311806625</c:v>
                </c:pt>
                <c:pt idx="1807">
                  <c:v>18.723794311806625</c:v>
                </c:pt>
                <c:pt idx="1808">
                  <c:v>16.0651352389945</c:v>
                </c:pt>
                <c:pt idx="1809">
                  <c:v>17.804564489100954</c:v>
                </c:pt>
                <c:pt idx="1810">
                  <c:v>17.804564489100954</c:v>
                </c:pt>
                <c:pt idx="1811">
                  <c:v>15.243417863984126</c:v>
                </c:pt>
                <c:pt idx="1812">
                  <c:v>17.804564489100954</c:v>
                </c:pt>
                <c:pt idx="1813">
                  <c:v>16.918598969599898</c:v>
                </c:pt>
                <c:pt idx="1814">
                  <c:v>16.918598969599898</c:v>
                </c:pt>
                <c:pt idx="1815">
                  <c:v>16.918598969599898</c:v>
                </c:pt>
                <c:pt idx="1816">
                  <c:v>17.804564489100954</c:v>
                </c:pt>
                <c:pt idx="1817">
                  <c:v>16.918598969599898</c:v>
                </c:pt>
                <c:pt idx="1818">
                  <c:v>16.918598969599898</c:v>
                </c:pt>
                <c:pt idx="1819">
                  <c:v>19.677058000104321</c:v>
                </c:pt>
                <c:pt idx="1820">
                  <c:v>19.677058000104321</c:v>
                </c:pt>
                <c:pt idx="1821">
                  <c:v>22.748852928791191</c:v>
                </c:pt>
                <c:pt idx="1822">
                  <c:v>27.368960720164406</c:v>
                </c:pt>
                <c:pt idx="1823">
                  <c:v>24.981308449628163</c:v>
                </c:pt>
                <c:pt idx="1824">
                  <c:v>22.748852928791191</c:v>
                </c:pt>
                <c:pt idx="1825">
                  <c:v>22.748852928791191</c:v>
                </c:pt>
                <c:pt idx="1826">
                  <c:v>24.981308449628163</c:v>
                </c:pt>
                <c:pt idx="1827">
                  <c:v>22.748852928791191</c:v>
                </c:pt>
                <c:pt idx="1828">
                  <c:v>22.748852928791191</c:v>
                </c:pt>
                <c:pt idx="1829">
                  <c:v>19.677058000104321</c:v>
                </c:pt>
                <c:pt idx="1830">
                  <c:v>19.677058000104321</c:v>
                </c:pt>
                <c:pt idx="1831">
                  <c:v>20.665132132132609</c:v>
                </c:pt>
                <c:pt idx="1832">
                  <c:v>21.688800270037017</c:v>
                </c:pt>
                <c:pt idx="1833">
                  <c:v>17.804564489100954</c:v>
                </c:pt>
                <c:pt idx="1834">
                  <c:v>18.723794311806625</c:v>
                </c:pt>
                <c:pt idx="1835">
                  <c:v>17.804564489100954</c:v>
                </c:pt>
                <c:pt idx="1836">
                  <c:v>20.665132132132609</c:v>
                </c:pt>
                <c:pt idx="1837">
                  <c:v>19.677058000104321</c:v>
                </c:pt>
                <c:pt idx="1838">
                  <c:v>19.677058000104321</c:v>
                </c:pt>
                <c:pt idx="1839">
                  <c:v>16.918598969599898</c:v>
                </c:pt>
                <c:pt idx="1840">
                  <c:v>21.688800270037017</c:v>
                </c:pt>
                <c:pt idx="1841">
                  <c:v>18.723794311806625</c:v>
                </c:pt>
                <c:pt idx="1842">
                  <c:v>16.0651352389945</c:v>
                </c:pt>
                <c:pt idx="1843">
                  <c:v>18.723794311806625</c:v>
                </c:pt>
                <c:pt idx="1844">
                  <c:v>18.723794311806625</c:v>
                </c:pt>
                <c:pt idx="1845">
                  <c:v>19.677058000104321</c:v>
                </c:pt>
                <c:pt idx="1846">
                  <c:v>18.723794311806625</c:v>
                </c:pt>
                <c:pt idx="1847">
                  <c:v>17.804564489100954</c:v>
                </c:pt>
                <c:pt idx="1848">
                  <c:v>16.0651352389945</c:v>
                </c:pt>
                <c:pt idx="1849">
                  <c:v>16.0651352389945</c:v>
                </c:pt>
                <c:pt idx="1850">
                  <c:v>16.918598969599898</c:v>
                </c:pt>
                <c:pt idx="1851">
                  <c:v>16.918598969599898</c:v>
                </c:pt>
                <c:pt idx="1852">
                  <c:v>18.723794311806625</c:v>
                </c:pt>
                <c:pt idx="1853">
                  <c:v>16.0651352389945</c:v>
                </c:pt>
                <c:pt idx="1854">
                  <c:v>16.0651352389945</c:v>
                </c:pt>
                <c:pt idx="1855">
                  <c:v>16.0651352389945</c:v>
                </c:pt>
                <c:pt idx="1856">
                  <c:v>16.0651352389945</c:v>
                </c:pt>
                <c:pt idx="1857">
                  <c:v>16.0651352389945</c:v>
                </c:pt>
                <c:pt idx="1858">
                  <c:v>15.243417863984126</c:v>
                </c:pt>
                <c:pt idx="1859">
                  <c:v>17.804564489100954</c:v>
                </c:pt>
                <c:pt idx="1860">
                  <c:v>18.723794311806625</c:v>
                </c:pt>
                <c:pt idx="1861">
                  <c:v>19.677058000104321</c:v>
                </c:pt>
                <c:pt idx="1862">
                  <c:v>16.918598969599898</c:v>
                </c:pt>
                <c:pt idx="1863">
                  <c:v>17.804564489100954</c:v>
                </c:pt>
                <c:pt idx="1864">
                  <c:v>17.804564489100954</c:v>
                </c:pt>
                <c:pt idx="1865">
                  <c:v>16.0651352389945</c:v>
                </c:pt>
                <c:pt idx="1866">
                  <c:v>15.243417863984126</c:v>
                </c:pt>
                <c:pt idx="1867">
                  <c:v>16.0651352389945</c:v>
                </c:pt>
                <c:pt idx="1868">
                  <c:v>16.918598969599898</c:v>
                </c:pt>
                <c:pt idx="1869">
                  <c:v>15.243417863984126</c:v>
                </c:pt>
                <c:pt idx="1870">
                  <c:v>16.0651352389945</c:v>
                </c:pt>
                <c:pt idx="1871">
                  <c:v>16.0651352389945</c:v>
                </c:pt>
                <c:pt idx="1872">
                  <c:v>17.210271977616941</c:v>
                </c:pt>
                <c:pt idx="1873">
                  <c:v>18.413640990941072</c:v>
                </c:pt>
                <c:pt idx="1874">
                  <c:v>19.677058000104321</c:v>
                </c:pt>
                <c:pt idx="1875">
                  <c:v>21.002361046007017</c:v>
                </c:pt>
                <c:pt idx="1876">
                  <c:v>22.391410250469047</c:v>
                </c:pt>
                <c:pt idx="1877">
                  <c:v>23.846087545565705</c:v>
                </c:pt>
                <c:pt idx="1878">
                  <c:v>25.368296807386727</c:v>
                </c:pt>
                <c:pt idx="1879">
                  <c:v>26.959963609640976</c:v>
                </c:pt>
                <c:pt idx="1880">
                  <c:v>28.623034941882036</c:v>
                </c:pt>
                <c:pt idx="1881">
                  <c:v>30.359479389890879</c:v>
                </c:pt>
                <c:pt idx="1882">
                  <c:v>32.171286879122022</c:v>
                </c:pt>
                <c:pt idx="1883">
                  <c:v>34.060468379159161</c:v>
                </c:pt>
                <c:pt idx="1884">
                  <c:v>36.029056133096923</c:v>
                </c:pt>
                <c:pt idx="1885">
                  <c:v>38.079103388326743</c:v>
                </c:pt>
                <c:pt idx="1886">
                  <c:v>40.212684084658079</c:v>
                </c:pt>
                <c:pt idx="1887">
                  <c:v>40.212684084658079</c:v>
                </c:pt>
                <c:pt idx="1888">
                  <c:v>40.212684084658079</c:v>
                </c:pt>
                <c:pt idx="1889">
                  <c:v>38.604585804070084</c:v>
                </c:pt>
                <c:pt idx="1890">
                  <c:v>35.529352948325283</c:v>
                </c:pt>
                <c:pt idx="1891">
                  <c:v>29.918381104648358</c:v>
                </c:pt>
                <c:pt idx="1892">
                  <c:v>31.255837564231324</c:v>
                </c:pt>
                <c:pt idx="1893">
                  <c:v>26.155326832758512</c:v>
                </c:pt>
                <c:pt idx="1894">
                  <c:v>29.918381104648358</c:v>
                </c:pt>
                <c:pt idx="1895">
                  <c:v>26.155326832758512</c:v>
                </c:pt>
                <c:pt idx="1896">
                  <c:v>23.846087545565705</c:v>
                </c:pt>
                <c:pt idx="1897">
                  <c:v>26.155326832758512</c:v>
                </c:pt>
                <c:pt idx="1898">
                  <c:v>26.155326832758512</c:v>
                </c:pt>
                <c:pt idx="1899">
                  <c:v>27.368960720164406</c:v>
                </c:pt>
                <c:pt idx="1900">
                  <c:v>29.918381104648358</c:v>
                </c:pt>
                <c:pt idx="1901">
                  <c:v>28.623034941882036</c:v>
                </c:pt>
                <c:pt idx="1902">
                  <c:v>31.255837564231324</c:v>
                </c:pt>
                <c:pt idx="1903">
                  <c:v>31.255837564231324</c:v>
                </c:pt>
                <c:pt idx="1904">
                  <c:v>38.604585804070084</c:v>
                </c:pt>
                <c:pt idx="1905">
                  <c:v>35.529352948325283</c:v>
                </c:pt>
                <c:pt idx="1906">
                  <c:v>31.255837564231324</c:v>
                </c:pt>
                <c:pt idx="1907">
                  <c:v>32.636249398205287</c:v>
                </c:pt>
                <c:pt idx="1908">
                  <c:v>32.636249398205287</c:v>
                </c:pt>
                <c:pt idx="1909">
                  <c:v>27.368960720164406</c:v>
                </c:pt>
                <c:pt idx="1910">
                  <c:v>26.155326832758512</c:v>
                </c:pt>
                <c:pt idx="1911">
                  <c:v>24.981308449628163</c:v>
                </c:pt>
                <c:pt idx="1912">
                  <c:v>26.155326832758512</c:v>
                </c:pt>
                <c:pt idx="1913">
                  <c:v>26.155326832758512</c:v>
                </c:pt>
                <c:pt idx="1914">
                  <c:v>23.846087545565705</c:v>
                </c:pt>
                <c:pt idx="1915">
                  <c:v>21.688800270037017</c:v>
                </c:pt>
                <c:pt idx="1916">
                  <c:v>22.748852928791191</c:v>
                </c:pt>
                <c:pt idx="1917">
                  <c:v>21.688800270037017</c:v>
                </c:pt>
                <c:pt idx="1918">
                  <c:v>20.665132132132609</c:v>
                </c:pt>
                <c:pt idx="1919">
                  <c:v>23.846087545565705</c:v>
                </c:pt>
                <c:pt idx="1920">
                  <c:v>21.688800270037017</c:v>
                </c:pt>
                <c:pt idx="1921">
                  <c:v>23.846087545565705</c:v>
                </c:pt>
                <c:pt idx="1922">
                  <c:v>22.748852928791191</c:v>
                </c:pt>
                <c:pt idx="1923">
                  <c:v>23.846087545565705</c:v>
                </c:pt>
                <c:pt idx="1924">
                  <c:v>22.748852928791191</c:v>
                </c:pt>
                <c:pt idx="1925">
                  <c:v>22.748852928791191</c:v>
                </c:pt>
                <c:pt idx="1926">
                  <c:v>21.688800270037017</c:v>
                </c:pt>
                <c:pt idx="1927">
                  <c:v>22.748852928791191</c:v>
                </c:pt>
                <c:pt idx="1928">
                  <c:v>20.665132132132609</c:v>
                </c:pt>
                <c:pt idx="1929">
                  <c:v>20.665132132132609</c:v>
                </c:pt>
                <c:pt idx="1930">
                  <c:v>21.688800270037017</c:v>
                </c:pt>
                <c:pt idx="1931">
                  <c:v>18.723794311806625</c:v>
                </c:pt>
                <c:pt idx="1932">
                  <c:v>21.688800270037017</c:v>
                </c:pt>
                <c:pt idx="1933">
                  <c:v>20.665132132132609</c:v>
                </c:pt>
                <c:pt idx="1934">
                  <c:v>24.981308449628163</c:v>
                </c:pt>
                <c:pt idx="1935">
                  <c:v>22.748852928791191</c:v>
                </c:pt>
                <c:pt idx="1936">
                  <c:v>23.846087545565705</c:v>
                </c:pt>
                <c:pt idx="1937">
                  <c:v>45.329544213967331</c:v>
                </c:pt>
                <c:pt idx="1938">
                  <c:v>47.135679067472864</c:v>
                </c:pt>
                <c:pt idx="1939">
                  <c:v>40.212684084658079</c:v>
                </c:pt>
                <c:pt idx="1940">
                  <c:v>54.887125501616701</c:v>
                </c:pt>
                <c:pt idx="1941">
                  <c:v>68.197856926077577</c:v>
                </c:pt>
                <c:pt idx="1942">
                  <c:v>73.114293714864189</c:v>
                </c:pt>
                <c:pt idx="1943">
                  <c:v>83.713524907957378</c:v>
                </c:pt>
                <c:pt idx="1944">
                  <c:v>78.283526737983522</c:v>
                </c:pt>
                <c:pt idx="1945">
                  <c:v>68.197856926077577</c:v>
                </c:pt>
                <c:pt idx="1946">
                  <c:v>59.091992650798133</c:v>
                </c:pt>
                <c:pt idx="1947">
                  <c:v>52.868380329097704</c:v>
                </c:pt>
                <c:pt idx="1948">
                  <c:v>52.868380329097704</c:v>
                </c:pt>
                <c:pt idx="1949">
                  <c:v>52.868380329097704</c:v>
                </c:pt>
                <c:pt idx="1950">
                  <c:v>47.135679067472864</c:v>
                </c:pt>
                <c:pt idx="1951">
                  <c:v>48.993584075909546</c:v>
                </c:pt>
                <c:pt idx="1952">
                  <c:v>47.135679067472864</c:v>
                </c:pt>
                <c:pt idx="1953">
                  <c:v>45.329544213967331</c:v>
                </c:pt>
                <c:pt idx="1954">
                  <c:v>38.604585804070084</c:v>
                </c:pt>
                <c:pt idx="1955">
                  <c:v>37.043768189617921</c:v>
                </c:pt>
                <c:pt idx="1956">
                  <c:v>38.604585804070084</c:v>
                </c:pt>
                <c:pt idx="1957">
                  <c:v>34.060468379159161</c:v>
                </c:pt>
                <c:pt idx="1958">
                  <c:v>37.043768189617921</c:v>
                </c:pt>
                <c:pt idx="1959">
                  <c:v>32.636249398205287</c:v>
                </c:pt>
                <c:pt idx="1960">
                  <c:v>32.636249398205287</c:v>
                </c:pt>
                <c:pt idx="1961">
                  <c:v>32.636249398205287</c:v>
                </c:pt>
                <c:pt idx="1962">
                  <c:v>32.636249398205287</c:v>
                </c:pt>
                <c:pt idx="1963">
                  <c:v>28.623034941882036</c:v>
                </c:pt>
                <c:pt idx="1964">
                  <c:v>28.623034941882036</c:v>
                </c:pt>
                <c:pt idx="1965">
                  <c:v>32.636249398205287</c:v>
                </c:pt>
                <c:pt idx="1966">
                  <c:v>27.368960720164406</c:v>
                </c:pt>
                <c:pt idx="1967">
                  <c:v>29.918381104648358</c:v>
                </c:pt>
                <c:pt idx="1968">
                  <c:v>27.368960720164406</c:v>
                </c:pt>
                <c:pt idx="1969">
                  <c:v>27.368960720164406</c:v>
                </c:pt>
                <c:pt idx="1970">
                  <c:v>24.981308449628163</c:v>
                </c:pt>
                <c:pt idx="1971">
                  <c:v>27.368960720164406</c:v>
                </c:pt>
                <c:pt idx="1972">
                  <c:v>26.155326832758512</c:v>
                </c:pt>
                <c:pt idx="1973">
                  <c:v>24.981308449628163</c:v>
                </c:pt>
                <c:pt idx="1974">
                  <c:v>23.846087545565705</c:v>
                </c:pt>
                <c:pt idx="1975">
                  <c:v>24.981308449628163</c:v>
                </c:pt>
                <c:pt idx="1976">
                  <c:v>26.155326832758512</c:v>
                </c:pt>
                <c:pt idx="1977">
                  <c:v>26.155326832758512</c:v>
                </c:pt>
                <c:pt idx="1978">
                  <c:v>24.981308449628163</c:v>
                </c:pt>
                <c:pt idx="1979">
                  <c:v>23.846087545565705</c:v>
                </c:pt>
                <c:pt idx="1980">
                  <c:v>23.846087545565705</c:v>
                </c:pt>
                <c:pt idx="1981">
                  <c:v>22.748852928791191</c:v>
                </c:pt>
                <c:pt idx="1982">
                  <c:v>24.981308449628163</c:v>
                </c:pt>
                <c:pt idx="1983">
                  <c:v>23.846087545565705</c:v>
                </c:pt>
                <c:pt idx="1984">
                  <c:v>22.748852928791191</c:v>
                </c:pt>
                <c:pt idx="1985">
                  <c:v>21.688800270037017</c:v>
                </c:pt>
                <c:pt idx="1986">
                  <c:v>21.688800270037017</c:v>
                </c:pt>
                <c:pt idx="1987">
                  <c:v>21.688800270037017</c:v>
                </c:pt>
                <c:pt idx="1988">
                  <c:v>21.688800270037017</c:v>
                </c:pt>
                <c:pt idx="1989">
                  <c:v>23.846087545565705</c:v>
                </c:pt>
                <c:pt idx="1990">
                  <c:v>23.846087545565705</c:v>
                </c:pt>
                <c:pt idx="1991">
                  <c:v>22.748852928791191</c:v>
                </c:pt>
                <c:pt idx="1992">
                  <c:v>37.043768189617921</c:v>
                </c:pt>
                <c:pt idx="1993">
                  <c:v>29.918381104648358</c:v>
                </c:pt>
                <c:pt idx="1994">
                  <c:v>28.623034941882036</c:v>
                </c:pt>
                <c:pt idx="1995">
                  <c:v>31.255837564231324</c:v>
                </c:pt>
                <c:pt idx="1996">
                  <c:v>26.155326832758512</c:v>
                </c:pt>
                <c:pt idx="1997">
                  <c:v>26.155326832758512</c:v>
                </c:pt>
                <c:pt idx="1998">
                  <c:v>27.368960720164406</c:v>
                </c:pt>
                <c:pt idx="1999">
                  <c:v>27.368960720164406</c:v>
                </c:pt>
                <c:pt idx="2000">
                  <c:v>27.368960720164406</c:v>
                </c:pt>
                <c:pt idx="2001">
                  <c:v>22.748852928791191</c:v>
                </c:pt>
                <c:pt idx="2002">
                  <c:v>22.748852928791191</c:v>
                </c:pt>
                <c:pt idx="2003">
                  <c:v>24.981308449628163</c:v>
                </c:pt>
                <c:pt idx="2004">
                  <c:v>24.981308449628163</c:v>
                </c:pt>
                <c:pt idx="2005">
                  <c:v>26.155326832758512</c:v>
                </c:pt>
                <c:pt idx="2006">
                  <c:v>22.748852928791191</c:v>
                </c:pt>
                <c:pt idx="2007">
                  <c:v>23.846087545565705</c:v>
                </c:pt>
                <c:pt idx="2008">
                  <c:v>24.981308449628163</c:v>
                </c:pt>
                <c:pt idx="2009">
                  <c:v>20.665132132132609</c:v>
                </c:pt>
                <c:pt idx="2010">
                  <c:v>21.688800270037017</c:v>
                </c:pt>
                <c:pt idx="2011">
                  <c:v>23.846087545565705</c:v>
                </c:pt>
                <c:pt idx="2012">
                  <c:v>26.155326832758512</c:v>
                </c:pt>
                <c:pt idx="2013">
                  <c:v>28.623034941882036</c:v>
                </c:pt>
                <c:pt idx="2014">
                  <c:v>26.155326832758512</c:v>
                </c:pt>
                <c:pt idx="2015">
                  <c:v>21.688800270037017</c:v>
                </c:pt>
                <c:pt idx="2016">
                  <c:v>23.846087545565705</c:v>
                </c:pt>
                <c:pt idx="2017">
                  <c:v>22.748852928791191</c:v>
                </c:pt>
                <c:pt idx="2018">
                  <c:v>22.748852928791191</c:v>
                </c:pt>
                <c:pt idx="2019">
                  <c:v>22.748852928791191</c:v>
                </c:pt>
                <c:pt idx="2020">
                  <c:v>21.688800270037017</c:v>
                </c:pt>
                <c:pt idx="2021">
                  <c:v>23.846087545565705</c:v>
                </c:pt>
                <c:pt idx="2022">
                  <c:v>19.677058000104321</c:v>
                </c:pt>
                <c:pt idx="2023">
                  <c:v>22.748852928791191</c:v>
                </c:pt>
                <c:pt idx="2024">
                  <c:v>20.665132132132609</c:v>
                </c:pt>
                <c:pt idx="2025">
                  <c:v>20.665132132132609</c:v>
                </c:pt>
                <c:pt idx="2026">
                  <c:v>19.677058000104321</c:v>
                </c:pt>
                <c:pt idx="2027">
                  <c:v>22.748852928791191</c:v>
                </c:pt>
                <c:pt idx="2028">
                  <c:v>22.748852928791191</c:v>
                </c:pt>
                <c:pt idx="2029">
                  <c:v>21.688800270037017</c:v>
                </c:pt>
                <c:pt idx="2030">
                  <c:v>19.677058000104321</c:v>
                </c:pt>
                <c:pt idx="2031">
                  <c:v>23.846087545565705</c:v>
                </c:pt>
                <c:pt idx="2032">
                  <c:v>19.677058000104321</c:v>
                </c:pt>
                <c:pt idx="2033">
                  <c:v>20.665132132132609</c:v>
                </c:pt>
                <c:pt idx="2034">
                  <c:v>22.748852928791191</c:v>
                </c:pt>
                <c:pt idx="2035">
                  <c:v>20.665132132132609</c:v>
                </c:pt>
                <c:pt idx="2036">
                  <c:v>26.155326832758512</c:v>
                </c:pt>
                <c:pt idx="2037">
                  <c:v>32.636249398205287</c:v>
                </c:pt>
                <c:pt idx="2038">
                  <c:v>29.918381104648358</c:v>
                </c:pt>
                <c:pt idx="2039">
                  <c:v>24.981308449628163</c:v>
                </c:pt>
                <c:pt idx="2040">
                  <c:v>21.688800270037017</c:v>
                </c:pt>
                <c:pt idx="2041">
                  <c:v>22.748852928791191</c:v>
                </c:pt>
                <c:pt idx="2042">
                  <c:v>24.981308449628163</c:v>
                </c:pt>
                <c:pt idx="2043">
                  <c:v>20.665132132132609</c:v>
                </c:pt>
                <c:pt idx="2044">
                  <c:v>20.665132132132609</c:v>
                </c:pt>
                <c:pt idx="2045">
                  <c:v>21.688800270037017</c:v>
                </c:pt>
                <c:pt idx="2046">
                  <c:v>19.677058000104321</c:v>
                </c:pt>
                <c:pt idx="2047">
                  <c:v>21.688800270037017</c:v>
                </c:pt>
                <c:pt idx="2048">
                  <c:v>22.748852928791191</c:v>
                </c:pt>
                <c:pt idx="2049">
                  <c:v>21.688800270037017</c:v>
                </c:pt>
                <c:pt idx="2050">
                  <c:v>21.688800270037017</c:v>
                </c:pt>
                <c:pt idx="2051">
                  <c:v>22.748852928791191</c:v>
                </c:pt>
                <c:pt idx="2052">
                  <c:v>21.688800270037017</c:v>
                </c:pt>
                <c:pt idx="2053">
                  <c:v>18.723794311806625</c:v>
                </c:pt>
                <c:pt idx="2054">
                  <c:v>20.665132132132609</c:v>
                </c:pt>
                <c:pt idx="2055">
                  <c:v>19.677058000104321</c:v>
                </c:pt>
                <c:pt idx="2056">
                  <c:v>20.665132132132609</c:v>
                </c:pt>
                <c:pt idx="2057">
                  <c:v>21.688800270037017</c:v>
                </c:pt>
                <c:pt idx="2058">
                  <c:v>35.529352948325283</c:v>
                </c:pt>
                <c:pt idx="2059">
                  <c:v>40.212684084658079</c:v>
                </c:pt>
                <c:pt idx="2060">
                  <c:v>41.868947891504092</c:v>
                </c:pt>
                <c:pt idx="2061">
                  <c:v>50.904176575716136</c:v>
                </c:pt>
                <c:pt idx="2062">
                  <c:v>54.887125501616701</c:v>
                </c:pt>
                <c:pt idx="2063">
                  <c:v>56.961348640091799</c:v>
                </c:pt>
                <c:pt idx="2064">
                  <c:v>65.831973921284842</c:v>
                </c:pt>
                <c:pt idx="2065">
                  <c:v>61.280006777961567</c:v>
                </c:pt>
                <c:pt idx="2066">
                  <c:v>63.526346582539908</c:v>
                </c:pt>
                <c:pt idx="2067">
                  <c:v>68.197856926077577</c:v>
                </c:pt>
                <c:pt idx="2068">
                  <c:v>63.526346582539908</c:v>
                </c:pt>
                <c:pt idx="2069">
                  <c:v>59.091992650798133</c:v>
                </c:pt>
                <c:pt idx="2070">
                  <c:v>52.868380329097704</c:v>
                </c:pt>
                <c:pt idx="2071">
                  <c:v>56.961348640091799</c:v>
                </c:pt>
                <c:pt idx="2072">
                  <c:v>50.904176575716136</c:v>
                </c:pt>
                <c:pt idx="2073">
                  <c:v>47.135679067472864</c:v>
                </c:pt>
                <c:pt idx="2074">
                  <c:v>43.574268627446209</c:v>
                </c:pt>
                <c:pt idx="2075">
                  <c:v>50.904176575716136</c:v>
                </c:pt>
                <c:pt idx="2076">
                  <c:v>45.329544213967331</c:v>
                </c:pt>
                <c:pt idx="2077">
                  <c:v>47.135679067472864</c:v>
                </c:pt>
                <c:pt idx="2078">
                  <c:v>40.212684084658079</c:v>
                </c:pt>
                <c:pt idx="2079">
                  <c:v>38.604585804070084</c:v>
                </c:pt>
                <c:pt idx="2080">
                  <c:v>35.529352948325283</c:v>
                </c:pt>
                <c:pt idx="2081">
                  <c:v>54.887125501616701</c:v>
                </c:pt>
                <c:pt idx="2082">
                  <c:v>50.904176575716136</c:v>
                </c:pt>
                <c:pt idx="2083">
                  <c:v>56.961348640091799</c:v>
                </c:pt>
                <c:pt idx="2084">
                  <c:v>73.114293714864189</c:v>
                </c:pt>
                <c:pt idx="2085">
                  <c:v>86.52882816021247</c:v>
                </c:pt>
                <c:pt idx="2086">
                  <c:v>141.56267249715344</c:v>
                </c:pt>
                <c:pt idx="2087">
                  <c:v>181.8357487932636</c:v>
                </c:pt>
                <c:pt idx="2088">
                  <c:v>172.24659262168157</c:v>
                </c:pt>
                <c:pt idx="2089">
                  <c:v>176.99395178854232</c:v>
                </c:pt>
                <c:pt idx="2090">
                  <c:v>172.24659262168157</c:v>
                </c:pt>
                <c:pt idx="2091">
                  <c:v>172.24659262168157</c:v>
                </c:pt>
                <c:pt idx="2092">
                  <c:v>154.17843247835003</c:v>
                </c:pt>
                <c:pt idx="2093">
                  <c:v>141.56267249715344</c:v>
                </c:pt>
                <c:pt idx="2094">
                  <c:v>122.22817838446757</c:v>
                </c:pt>
                <c:pt idx="2095">
                  <c:v>115.06076709801843</c:v>
                </c:pt>
                <c:pt idx="2096">
                  <c:v>108.20398251792648</c:v>
                </c:pt>
                <c:pt idx="2097">
                  <c:v>95.38818427169052</c:v>
                </c:pt>
                <c:pt idx="2098">
                  <c:v>83.713524907957378</c:v>
                </c:pt>
                <c:pt idx="2099">
                  <c:v>86.52882816021247</c:v>
                </c:pt>
                <c:pt idx="2100">
                  <c:v>78.283526737983522</c:v>
                </c:pt>
                <c:pt idx="2101">
                  <c:v>75.666814956005595</c:v>
                </c:pt>
                <c:pt idx="2102">
                  <c:v>78.283526737983522</c:v>
                </c:pt>
                <c:pt idx="2103">
                  <c:v>68.197856926077577</c:v>
                </c:pt>
                <c:pt idx="2104">
                  <c:v>63.526346582539908</c:v>
                </c:pt>
                <c:pt idx="2105">
                  <c:v>65.831973921284842</c:v>
                </c:pt>
                <c:pt idx="2106">
                  <c:v>61.280006777961567</c:v>
                </c:pt>
                <c:pt idx="2107">
                  <c:v>56.961348640091799</c:v>
                </c:pt>
                <c:pt idx="2108">
                  <c:v>52.868380329097704</c:v>
                </c:pt>
                <c:pt idx="2109">
                  <c:v>61.280006777961567</c:v>
                </c:pt>
                <c:pt idx="2110">
                  <c:v>54.887125501616701</c:v>
                </c:pt>
                <c:pt idx="2111">
                  <c:v>47.135679067472864</c:v>
                </c:pt>
                <c:pt idx="2112">
                  <c:v>50.904176575716136</c:v>
                </c:pt>
                <c:pt idx="2113">
                  <c:v>48.993584075909546</c:v>
                </c:pt>
                <c:pt idx="2114">
                  <c:v>50.904176575716136</c:v>
                </c:pt>
                <c:pt idx="2115">
                  <c:v>47.135679067472864</c:v>
                </c:pt>
                <c:pt idx="2116">
                  <c:v>47.135679067472864</c:v>
                </c:pt>
                <c:pt idx="2117">
                  <c:v>41.868947891504092</c:v>
                </c:pt>
                <c:pt idx="2118">
                  <c:v>45.329544213967331</c:v>
                </c:pt>
                <c:pt idx="2119">
                  <c:v>45.329544213967331</c:v>
                </c:pt>
                <c:pt idx="2120">
                  <c:v>41.868947891504092</c:v>
                </c:pt>
                <c:pt idx="2121">
                  <c:v>40.212684084658079</c:v>
                </c:pt>
                <c:pt idx="2122">
                  <c:v>38.604585804070084</c:v>
                </c:pt>
                <c:pt idx="2123">
                  <c:v>35.529352948325283</c:v>
                </c:pt>
                <c:pt idx="2124">
                  <c:v>41.868947891504092</c:v>
                </c:pt>
                <c:pt idx="2125">
                  <c:v>37.043768189617921</c:v>
                </c:pt>
                <c:pt idx="2126">
                  <c:v>38.604585804070084</c:v>
                </c:pt>
                <c:pt idx="2127">
                  <c:v>43.574268627446209</c:v>
                </c:pt>
                <c:pt idx="2128">
                  <c:v>52.868380329097704</c:v>
                </c:pt>
                <c:pt idx="2129">
                  <c:v>68.197856926077577</c:v>
                </c:pt>
                <c:pt idx="2130">
                  <c:v>68.197856926077577</c:v>
                </c:pt>
                <c:pt idx="2131">
                  <c:v>80.96542826753371</c:v>
                </c:pt>
                <c:pt idx="2132">
                  <c:v>78.283526737983522</c:v>
                </c:pt>
                <c:pt idx="2133">
                  <c:v>65.831973921284842</c:v>
                </c:pt>
                <c:pt idx="2134">
                  <c:v>59.091992650798133</c:v>
                </c:pt>
                <c:pt idx="2135">
                  <c:v>52.868380329097704</c:v>
                </c:pt>
                <c:pt idx="2136">
                  <c:v>54.887125501616701</c:v>
                </c:pt>
                <c:pt idx="2137">
                  <c:v>52.868380329097704</c:v>
                </c:pt>
                <c:pt idx="2138">
                  <c:v>45.329544213967331</c:v>
                </c:pt>
                <c:pt idx="2139">
                  <c:v>45.329544213967331</c:v>
                </c:pt>
                <c:pt idx="2140">
                  <c:v>45.329544213967331</c:v>
                </c:pt>
                <c:pt idx="2141">
                  <c:v>45.329544213967331</c:v>
                </c:pt>
                <c:pt idx="2142">
                  <c:v>42.715420175746523</c:v>
                </c:pt>
                <c:pt idx="2143">
                  <c:v>40.212684084658079</c:v>
                </c:pt>
                <c:pt idx="2144">
                  <c:v>43.574268627446209</c:v>
                </c:pt>
                <c:pt idx="2145">
                  <c:v>43.574268627446209</c:v>
                </c:pt>
                <c:pt idx="2146">
                  <c:v>37.043768189617921</c:v>
                </c:pt>
                <c:pt idx="2147">
                  <c:v>40.212684084658079</c:v>
                </c:pt>
                <c:pt idx="2148">
                  <c:v>41.868947891504092</c:v>
                </c:pt>
                <c:pt idx="2149">
                  <c:v>40.212684084658079</c:v>
                </c:pt>
                <c:pt idx="2150">
                  <c:v>35.529352948325283</c:v>
                </c:pt>
                <c:pt idx="2151">
                  <c:v>38.604585804070084</c:v>
                </c:pt>
                <c:pt idx="2152">
                  <c:v>45.329544213967331</c:v>
                </c:pt>
                <c:pt idx="2153">
                  <c:v>61.280006777961567</c:v>
                </c:pt>
                <c:pt idx="2154">
                  <c:v>47.135679067472864</c:v>
                </c:pt>
                <c:pt idx="2155">
                  <c:v>47.135679067472864</c:v>
                </c:pt>
                <c:pt idx="2156">
                  <c:v>43.574268627446209</c:v>
                </c:pt>
                <c:pt idx="2157">
                  <c:v>41.868947891504092</c:v>
                </c:pt>
                <c:pt idx="2158">
                  <c:v>40.212684084658079</c:v>
                </c:pt>
                <c:pt idx="2159">
                  <c:v>41.868947891504092</c:v>
                </c:pt>
                <c:pt idx="2160">
                  <c:v>40.212684084658079</c:v>
                </c:pt>
                <c:pt idx="2161">
                  <c:v>38.604585804070084</c:v>
                </c:pt>
                <c:pt idx="2162">
                  <c:v>32.636249398205287</c:v>
                </c:pt>
                <c:pt idx="2163">
                  <c:v>34.060468379159161</c:v>
                </c:pt>
                <c:pt idx="2164">
                  <c:v>32.636249398205287</c:v>
                </c:pt>
                <c:pt idx="2165">
                  <c:v>32.636249398205287</c:v>
                </c:pt>
                <c:pt idx="2166">
                  <c:v>34.060468379159161</c:v>
                </c:pt>
                <c:pt idx="2167">
                  <c:v>31.255837564231324</c:v>
                </c:pt>
                <c:pt idx="2168">
                  <c:v>32.636249398205287</c:v>
                </c:pt>
                <c:pt idx="2169">
                  <c:v>32.636249398205287</c:v>
                </c:pt>
                <c:pt idx="2170">
                  <c:v>35.529352948325283</c:v>
                </c:pt>
                <c:pt idx="2171">
                  <c:v>32.636249398205287</c:v>
                </c:pt>
                <c:pt idx="2172">
                  <c:v>29.918381104648358</c:v>
                </c:pt>
                <c:pt idx="2173">
                  <c:v>34.060468379159161</c:v>
                </c:pt>
                <c:pt idx="2174">
                  <c:v>34.060468379159161</c:v>
                </c:pt>
                <c:pt idx="2175">
                  <c:v>41.868947891504092</c:v>
                </c:pt>
                <c:pt idx="2176">
                  <c:v>52.868380329097704</c:v>
                </c:pt>
                <c:pt idx="2177">
                  <c:v>48.993584075909546</c:v>
                </c:pt>
                <c:pt idx="2178">
                  <c:v>43.574268627446209</c:v>
                </c:pt>
                <c:pt idx="2179">
                  <c:v>37.043768189617921</c:v>
                </c:pt>
                <c:pt idx="2180">
                  <c:v>40.212684084658079</c:v>
                </c:pt>
                <c:pt idx="2181">
                  <c:v>32.636249398205287</c:v>
                </c:pt>
                <c:pt idx="2182">
                  <c:v>40.212684084658079</c:v>
                </c:pt>
                <c:pt idx="2183">
                  <c:v>32.636249398205287</c:v>
                </c:pt>
                <c:pt idx="2184">
                  <c:v>32.382032097862407</c:v>
                </c:pt>
                <c:pt idx="2185">
                  <c:v>32.129257813813744</c:v>
                </c:pt>
                <c:pt idx="2186">
                  <c:v>31.877921417322359</c:v>
                </c:pt>
                <c:pt idx="2187">
                  <c:v>31.628017786949243</c:v>
                </c:pt>
                <c:pt idx="2188">
                  <c:v>31.379541808558688</c:v>
                </c:pt>
                <c:pt idx="2189">
                  <c:v>31.132488318574044</c:v>
                </c:pt>
                <c:pt idx="2190">
                  <c:v>30.886852331306422</c:v>
                </c:pt>
                <c:pt idx="2191">
                  <c:v>30.642628697484909</c:v>
                </c:pt>
                <c:pt idx="2192">
                  <c:v>30.399812332239261</c:v>
                </c:pt>
                <c:pt idx="2193">
                  <c:v>30.158398158028927</c:v>
                </c:pt>
                <c:pt idx="2194">
                  <c:v>29.918381104648358</c:v>
                </c:pt>
                <c:pt idx="2195">
                  <c:v>34.060468379159161</c:v>
                </c:pt>
                <c:pt idx="2196">
                  <c:v>32.636249398205287</c:v>
                </c:pt>
                <c:pt idx="2197">
                  <c:v>28.623034941882036</c:v>
                </c:pt>
                <c:pt idx="2198">
                  <c:v>34.060468379159161</c:v>
                </c:pt>
                <c:pt idx="2199">
                  <c:v>32.636249398205287</c:v>
                </c:pt>
                <c:pt idx="2200">
                  <c:v>31.255837564231324</c:v>
                </c:pt>
                <c:pt idx="2201">
                  <c:v>29.918381104648358</c:v>
                </c:pt>
                <c:pt idx="2202">
                  <c:v>29.918381104648358</c:v>
                </c:pt>
                <c:pt idx="2203">
                  <c:v>27.368960720164406</c:v>
                </c:pt>
                <c:pt idx="2204">
                  <c:v>27.368960720164406</c:v>
                </c:pt>
                <c:pt idx="2205">
                  <c:v>28.623034941882036</c:v>
                </c:pt>
                <c:pt idx="2206">
                  <c:v>27.368960720164406</c:v>
                </c:pt>
                <c:pt idx="2207">
                  <c:v>32.636249398205287</c:v>
                </c:pt>
                <c:pt idx="2208">
                  <c:v>31.255837564231324</c:v>
                </c:pt>
                <c:pt idx="2209">
                  <c:v>31.255837564231324</c:v>
                </c:pt>
                <c:pt idx="2210">
                  <c:v>37.043768189617921</c:v>
                </c:pt>
                <c:pt idx="2211">
                  <c:v>37.043768189617921</c:v>
                </c:pt>
                <c:pt idx="2212">
                  <c:v>47.135679067472864</c:v>
                </c:pt>
                <c:pt idx="2213">
                  <c:v>52.868380329097704</c:v>
                </c:pt>
                <c:pt idx="2214">
                  <c:v>61.280006777961567</c:v>
                </c:pt>
                <c:pt idx="2215">
                  <c:v>75.666814956005595</c:v>
                </c:pt>
                <c:pt idx="2216">
                  <c:v>95.38818427169052</c:v>
                </c:pt>
                <c:pt idx="2217">
                  <c:v>108.20398251792648</c:v>
                </c:pt>
                <c:pt idx="2218">
                  <c:v>122.22817838446757</c:v>
                </c:pt>
                <c:pt idx="2219">
                  <c:v>137.52956090770365</c:v>
                </c:pt>
                <c:pt idx="2220">
                  <c:v>131.637442428593</c:v>
                </c:pt>
                <c:pt idx="2221">
                  <c:v>125.93106731486272</c:v>
                </c:pt>
                <c:pt idx="2222">
                  <c:v>137.52956090770365</c:v>
                </c:pt>
                <c:pt idx="2223">
                  <c:v>122.22817838446757</c:v>
                </c:pt>
                <c:pt idx="2224">
                  <c:v>111.59408315551998</c:v>
                </c:pt>
                <c:pt idx="2225">
                  <c:v>118.60510623115417</c:v>
                </c:pt>
                <c:pt idx="2226">
                  <c:v>95.38818427169052</c:v>
                </c:pt>
                <c:pt idx="2227">
                  <c:v>98.482551084881621</c:v>
                </c:pt>
                <c:pt idx="2228">
                  <c:v>92.365131080478491</c:v>
                </c:pt>
                <c:pt idx="2229">
                  <c:v>89.412355644233841</c:v>
                </c:pt>
                <c:pt idx="2230">
                  <c:v>83.713524907957378</c:v>
                </c:pt>
                <c:pt idx="2231">
                  <c:v>75.666814956005595</c:v>
                </c:pt>
                <c:pt idx="2232">
                  <c:v>80.96542826753371</c:v>
                </c:pt>
                <c:pt idx="2233">
                  <c:v>73.114293714864189</c:v>
                </c:pt>
                <c:pt idx="2234">
                  <c:v>69.4036985552858</c:v>
                </c:pt>
                <c:pt idx="2235">
                  <c:v>65.831973921284842</c:v>
                </c:pt>
                <c:pt idx="2236">
                  <c:v>63.526346582539908</c:v>
                </c:pt>
                <c:pt idx="2237">
                  <c:v>61.280006777961567</c:v>
                </c:pt>
                <c:pt idx="2238">
                  <c:v>56.961348640091799</c:v>
                </c:pt>
                <c:pt idx="2239">
                  <c:v>59.091992650798133</c:v>
                </c:pt>
                <c:pt idx="2240">
                  <c:v>56.961348640091799</c:v>
                </c:pt>
                <c:pt idx="2241">
                  <c:v>50.904176575716136</c:v>
                </c:pt>
                <c:pt idx="2242">
                  <c:v>59.091992650798133</c:v>
                </c:pt>
                <c:pt idx="2243">
                  <c:v>48.993584075909546</c:v>
                </c:pt>
                <c:pt idx="2244">
                  <c:v>50.904176575716136</c:v>
                </c:pt>
                <c:pt idx="2245">
                  <c:v>50.904176575716136</c:v>
                </c:pt>
                <c:pt idx="2246">
                  <c:v>45.329544213967331</c:v>
                </c:pt>
                <c:pt idx="2247">
                  <c:v>48.993584075909546</c:v>
                </c:pt>
                <c:pt idx="2248">
                  <c:v>45.329544213967331</c:v>
                </c:pt>
                <c:pt idx="2249">
                  <c:v>47.135679067472864</c:v>
                </c:pt>
                <c:pt idx="2250">
                  <c:v>45.329544213967331</c:v>
                </c:pt>
                <c:pt idx="2251">
                  <c:v>45.329544213967331</c:v>
                </c:pt>
                <c:pt idx="2252">
                  <c:v>40.212684084658079</c:v>
                </c:pt>
                <c:pt idx="2253">
                  <c:v>40.212684084658079</c:v>
                </c:pt>
                <c:pt idx="2254">
                  <c:v>40.212684084658079</c:v>
                </c:pt>
                <c:pt idx="2255">
                  <c:v>43.574268627446209</c:v>
                </c:pt>
                <c:pt idx="2256">
                  <c:v>37.043768189617921</c:v>
                </c:pt>
                <c:pt idx="2257">
                  <c:v>41.868947891504092</c:v>
                </c:pt>
                <c:pt idx="2258">
                  <c:v>37.043768189617921</c:v>
                </c:pt>
                <c:pt idx="2259">
                  <c:v>37.043768189617921</c:v>
                </c:pt>
                <c:pt idx="2260">
                  <c:v>37.043768189617921</c:v>
                </c:pt>
                <c:pt idx="2261">
                  <c:v>40.212684084658079</c:v>
                </c:pt>
                <c:pt idx="2262">
                  <c:v>38.604585804070084</c:v>
                </c:pt>
                <c:pt idx="2263">
                  <c:v>35.529352948325283</c:v>
                </c:pt>
                <c:pt idx="2264">
                  <c:v>38.604585804070084</c:v>
                </c:pt>
                <c:pt idx="2265">
                  <c:v>35.529352948325283</c:v>
                </c:pt>
                <c:pt idx="2266">
                  <c:v>34.789273552857431</c:v>
                </c:pt>
                <c:pt idx="2267">
                  <c:v>34.060468379159161</c:v>
                </c:pt>
                <c:pt idx="2268">
                  <c:v>37.043768189617921</c:v>
                </c:pt>
                <c:pt idx="2269">
                  <c:v>34.060468379159161</c:v>
                </c:pt>
                <c:pt idx="2270">
                  <c:v>32.636249398205287</c:v>
                </c:pt>
                <c:pt idx="2271">
                  <c:v>32.636249398205287</c:v>
                </c:pt>
                <c:pt idx="2272">
                  <c:v>34.060468379159161</c:v>
                </c:pt>
                <c:pt idx="2273">
                  <c:v>34.060468379159161</c:v>
                </c:pt>
                <c:pt idx="2274">
                  <c:v>32.636249398205287</c:v>
                </c:pt>
                <c:pt idx="2275">
                  <c:v>35.529352948325283</c:v>
                </c:pt>
                <c:pt idx="2276">
                  <c:v>34.060468379159161</c:v>
                </c:pt>
                <c:pt idx="2277">
                  <c:v>31.255837564231324</c:v>
                </c:pt>
                <c:pt idx="2278">
                  <c:v>34.060468379159161</c:v>
                </c:pt>
                <c:pt idx="2279">
                  <c:v>29.918381104648358</c:v>
                </c:pt>
                <c:pt idx="2280">
                  <c:v>32.636249398205287</c:v>
                </c:pt>
                <c:pt idx="2281">
                  <c:v>32.636249398205287</c:v>
                </c:pt>
                <c:pt idx="2282">
                  <c:v>27.368960720164406</c:v>
                </c:pt>
                <c:pt idx="2283">
                  <c:v>28.623034941882036</c:v>
                </c:pt>
                <c:pt idx="2284">
                  <c:v>31.255837564231324</c:v>
                </c:pt>
                <c:pt idx="2285">
                  <c:v>32.636249398205287</c:v>
                </c:pt>
                <c:pt idx="2286">
                  <c:v>31.255837564231324</c:v>
                </c:pt>
                <c:pt idx="2287">
                  <c:v>27.368960720164406</c:v>
                </c:pt>
                <c:pt idx="2288">
                  <c:v>27.368960720164406</c:v>
                </c:pt>
                <c:pt idx="2289">
                  <c:v>28.623034941882036</c:v>
                </c:pt>
                <c:pt idx="2290">
                  <c:v>27.368960720164406</c:v>
                </c:pt>
                <c:pt idx="2291">
                  <c:v>28.623034941882036</c:v>
                </c:pt>
                <c:pt idx="2292">
                  <c:v>28.623034941882036</c:v>
                </c:pt>
                <c:pt idx="2293">
                  <c:v>28.623034941882036</c:v>
                </c:pt>
                <c:pt idx="2294">
                  <c:v>29.918381104648358</c:v>
                </c:pt>
                <c:pt idx="2295">
                  <c:v>28.623034941882036</c:v>
                </c:pt>
                <c:pt idx="2296">
                  <c:v>29.918381104648358</c:v>
                </c:pt>
                <c:pt idx="2297">
                  <c:v>24.981308449628163</c:v>
                </c:pt>
                <c:pt idx="2298">
                  <c:v>28.623034941882036</c:v>
                </c:pt>
                <c:pt idx="2299">
                  <c:v>27.368960720164406</c:v>
                </c:pt>
                <c:pt idx="2300">
                  <c:v>28.623034941882036</c:v>
                </c:pt>
                <c:pt idx="2301">
                  <c:v>28.623034941882036</c:v>
                </c:pt>
                <c:pt idx="2302">
                  <c:v>26.155326832758512</c:v>
                </c:pt>
                <c:pt idx="2303">
                  <c:v>24.981308449628163</c:v>
                </c:pt>
                <c:pt idx="2304">
                  <c:v>26.155326832758512</c:v>
                </c:pt>
                <c:pt idx="2305">
                  <c:v>24.981308449628163</c:v>
                </c:pt>
                <c:pt idx="2306">
                  <c:v>26.155326832758512</c:v>
                </c:pt>
                <c:pt idx="2307">
                  <c:v>27.368960720164406</c:v>
                </c:pt>
                <c:pt idx="2308">
                  <c:v>24.981308449628163</c:v>
                </c:pt>
                <c:pt idx="2309">
                  <c:v>24.981308449628163</c:v>
                </c:pt>
                <c:pt idx="2310">
                  <c:v>23.846087545565705</c:v>
                </c:pt>
                <c:pt idx="2311">
                  <c:v>26.155326832758512</c:v>
                </c:pt>
                <c:pt idx="2312">
                  <c:v>24.981308449628163</c:v>
                </c:pt>
                <c:pt idx="2313">
                  <c:v>27.368960720164406</c:v>
                </c:pt>
                <c:pt idx="2314">
                  <c:v>24.981308449628163</c:v>
                </c:pt>
                <c:pt idx="2315">
                  <c:v>27.368960720164406</c:v>
                </c:pt>
                <c:pt idx="2316">
                  <c:v>26.155326832758512</c:v>
                </c:pt>
                <c:pt idx="2317">
                  <c:v>26.155326832758512</c:v>
                </c:pt>
                <c:pt idx="2318">
                  <c:v>24.981308449628163</c:v>
                </c:pt>
                <c:pt idx="2319">
                  <c:v>23.846087545565705</c:v>
                </c:pt>
                <c:pt idx="2320">
                  <c:v>27.368960720164406</c:v>
                </c:pt>
                <c:pt idx="2321">
                  <c:v>23.846087545565705</c:v>
                </c:pt>
                <c:pt idx="2322">
                  <c:v>34.060468379159161</c:v>
                </c:pt>
                <c:pt idx="2323">
                  <c:v>31.255837564231324</c:v>
                </c:pt>
                <c:pt idx="2324">
                  <c:v>41.868947891504092</c:v>
                </c:pt>
                <c:pt idx="2325">
                  <c:v>31.255837564231324</c:v>
                </c:pt>
                <c:pt idx="2326">
                  <c:v>29.918381104648358</c:v>
                </c:pt>
                <c:pt idx="2327">
                  <c:v>31.255837564231324</c:v>
                </c:pt>
                <c:pt idx="2328">
                  <c:v>31.255837564231324</c:v>
                </c:pt>
                <c:pt idx="2329">
                  <c:v>41.868947891504092</c:v>
                </c:pt>
                <c:pt idx="2330">
                  <c:v>38.604585804070084</c:v>
                </c:pt>
                <c:pt idx="2331">
                  <c:v>38.604585804070084</c:v>
                </c:pt>
                <c:pt idx="2332">
                  <c:v>32.636249398205287</c:v>
                </c:pt>
                <c:pt idx="2333">
                  <c:v>32.636249398205287</c:v>
                </c:pt>
                <c:pt idx="2334">
                  <c:v>32.636249398205287</c:v>
                </c:pt>
                <c:pt idx="2335">
                  <c:v>29.918381104648358</c:v>
                </c:pt>
                <c:pt idx="2336">
                  <c:v>29.918381104648358</c:v>
                </c:pt>
                <c:pt idx="2337">
                  <c:v>31.255837564231324</c:v>
                </c:pt>
                <c:pt idx="2338">
                  <c:v>28.623034941882036</c:v>
                </c:pt>
                <c:pt idx="2339">
                  <c:v>31.255837564231324</c:v>
                </c:pt>
                <c:pt idx="2340">
                  <c:v>27.368960720164406</c:v>
                </c:pt>
                <c:pt idx="2341">
                  <c:v>32.636249398205287</c:v>
                </c:pt>
                <c:pt idx="2342">
                  <c:v>47.135679067472864</c:v>
                </c:pt>
                <c:pt idx="2343">
                  <c:v>54.887125501616701</c:v>
                </c:pt>
                <c:pt idx="2344">
                  <c:v>59.091992650798133</c:v>
                </c:pt>
                <c:pt idx="2345">
                  <c:v>73.114293714864189</c:v>
                </c:pt>
                <c:pt idx="2346">
                  <c:v>78.283526737983522</c:v>
                </c:pt>
                <c:pt idx="2347">
                  <c:v>86.52882816021247</c:v>
                </c:pt>
                <c:pt idx="2348">
                  <c:v>86.52882816021247</c:v>
                </c:pt>
                <c:pt idx="2349">
                  <c:v>75.666814956005595</c:v>
                </c:pt>
                <c:pt idx="2350">
                  <c:v>78.283526737983522</c:v>
                </c:pt>
                <c:pt idx="2351">
                  <c:v>75.666814956005595</c:v>
                </c:pt>
                <c:pt idx="2352">
                  <c:v>68.197856926077577</c:v>
                </c:pt>
                <c:pt idx="2353">
                  <c:v>56.961348640091799</c:v>
                </c:pt>
                <c:pt idx="2354">
                  <c:v>59.091992650798133</c:v>
                </c:pt>
                <c:pt idx="2355">
                  <c:v>56.961348640091799</c:v>
                </c:pt>
                <c:pt idx="2356">
                  <c:v>52.868380329097704</c:v>
                </c:pt>
                <c:pt idx="2357">
                  <c:v>48.993584075909546</c:v>
                </c:pt>
                <c:pt idx="2358">
                  <c:v>43.574268627446209</c:v>
                </c:pt>
                <c:pt idx="2359">
                  <c:v>41.868947891504092</c:v>
                </c:pt>
                <c:pt idx="2360">
                  <c:v>40.212684084658079</c:v>
                </c:pt>
                <c:pt idx="2361">
                  <c:v>43.574268627446209</c:v>
                </c:pt>
                <c:pt idx="2362">
                  <c:v>38.604585804070084</c:v>
                </c:pt>
                <c:pt idx="2363">
                  <c:v>41.868947891504092</c:v>
                </c:pt>
                <c:pt idx="2364">
                  <c:v>41.868947891504092</c:v>
                </c:pt>
                <c:pt idx="2365">
                  <c:v>37.043768189617921</c:v>
                </c:pt>
                <c:pt idx="2366">
                  <c:v>40.212684084658079</c:v>
                </c:pt>
                <c:pt idx="2367">
                  <c:v>38.604585804070084</c:v>
                </c:pt>
                <c:pt idx="2368">
                  <c:v>41.868947891504092</c:v>
                </c:pt>
                <c:pt idx="2369">
                  <c:v>35.529352948325283</c:v>
                </c:pt>
                <c:pt idx="2370">
                  <c:v>40.212684084658079</c:v>
                </c:pt>
                <c:pt idx="2371">
                  <c:v>40.212684084658079</c:v>
                </c:pt>
                <c:pt idx="2372">
                  <c:v>35.529352948325283</c:v>
                </c:pt>
                <c:pt idx="2373">
                  <c:v>32.636249398205287</c:v>
                </c:pt>
                <c:pt idx="2374">
                  <c:v>32.636249398205287</c:v>
                </c:pt>
                <c:pt idx="2375">
                  <c:v>32.636249398205287</c:v>
                </c:pt>
                <c:pt idx="2376">
                  <c:v>31.255837564231324</c:v>
                </c:pt>
                <c:pt idx="2377">
                  <c:v>35.529352948325283</c:v>
                </c:pt>
                <c:pt idx="2378">
                  <c:v>29.918381104648358</c:v>
                </c:pt>
                <c:pt idx="2379">
                  <c:v>29.918381104648358</c:v>
                </c:pt>
                <c:pt idx="2380">
                  <c:v>28.623034941882036</c:v>
                </c:pt>
                <c:pt idx="2381">
                  <c:v>31.255837564231324</c:v>
                </c:pt>
                <c:pt idx="2382">
                  <c:v>31.255837564231324</c:v>
                </c:pt>
                <c:pt idx="2383">
                  <c:v>32.636249398205287</c:v>
                </c:pt>
                <c:pt idx="2384">
                  <c:v>31.255837564231324</c:v>
                </c:pt>
                <c:pt idx="2385">
                  <c:v>34.060468379159161</c:v>
                </c:pt>
                <c:pt idx="2386">
                  <c:v>31.255837564231324</c:v>
                </c:pt>
                <c:pt idx="2387">
                  <c:v>29.918381104648358</c:v>
                </c:pt>
                <c:pt idx="2388">
                  <c:v>32.636249398205287</c:v>
                </c:pt>
                <c:pt idx="2389">
                  <c:v>31.255837564231324</c:v>
                </c:pt>
                <c:pt idx="2390">
                  <c:v>28.623034941882036</c:v>
                </c:pt>
                <c:pt idx="2391">
                  <c:v>26.155326832758512</c:v>
                </c:pt>
                <c:pt idx="2392">
                  <c:v>31.255837564231324</c:v>
                </c:pt>
                <c:pt idx="2393">
                  <c:v>28.623034941882036</c:v>
                </c:pt>
                <c:pt idx="2394">
                  <c:v>26.155326832758512</c:v>
                </c:pt>
                <c:pt idx="2395">
                  <c:v>26.155326832758512</c:v>
                </c:pt>
                <c:pt idx="2396">
                  <c:v>24.981308449628163</c:v>
                </c:pt>
                <c:pt idx="2397">
                  <c:v>28.623034941882036</c:v>
                </c:pt>
                <c:pt idx="2398">
                  <c:v>28.623034941882036</c:v>
                </c:pt>
                <c:pt idx="2399">
                  <c:v>29.918381104648358</c:v>
                </c:pt>
                <c:pt idx="2400">
                  <c:v>29.918381104648358</c:v>
                </c:pt>
                <c:pt idx="2401">
                  <c:v>31.255837564231324</c:v>
                </c:pt>
                <c:pt idx="2402">
                  <c:v>26.155326832758512</c:v>
                </c:pt>
                <c:pt idx="2403">
                  <c:v>27.368960720164406</c:v>
                </c:pt>
                <c:pt idx="2404">
                  <c:v>28.623034941882036</c:v>
                </c:pt>
                <c:pt idx="2405">
                  <c:v>29.918381104648358</c:v>
                </c:pt>
                <c:pt idx="2406">
                  <c:v>24.981308449628163</c:v>
                </c:pt>
                <c:pt idx="2407">
                  <c:v>28.623034941882036</c:v>
                </c:pt>
                <c:pt idx="2408">
                  <c:v>28.623034941882036</c:v>
                </c:pt>
                <c:pt idx="2409">
                  <c:v>27.368960720164406</c:v>
                </c:pt>
                <c:pt idx="2410">
                  <c:v>28.623034941882036</c:v>
                </c:pt>
                <c:pt idx="2411">
                  <c:v>24.981308449628163</c:v>
                </c:pt>
                <c:pt idx="2412">
                  <c:v>28.623034941882036</c:v>
                </c:pt>
                <c:pt idx="2413">
                  <c:v>28.623034941882036</c:v>
                </c:pt>
                <c:pt idx="2414">
                  <c:v>23.846087545565705</c:v>
                </c:pt>
                <c:pt idx="2415">
                  <c:v>26.155326832758512</c:v>
                </c:pt>
                <c:pt idx="2416">
                  <c:v>23.846087545565705</c:v>
                </c:pt>
                <c:pt idx="2417">
                  <c:v>38.604585804070084</c:v>
                </c:pt>
                <c:pt idx="2418">
                  <c:v>59.091992650798133</c:v>
                </c:pt>
                <c:pt idx="2419">
                  <c:v>47.135679067472864</c:v>
                </c:pt>
                <c:pt idx="2420">
                  <c:v>40.212684084658079</c:v>
                </c:pt>
                <c:pt idx="2421">
                  <c:v>41.868947891504092</c:v>
                </c:pt>
                <c:pt idx="2422">
                  <c:v>41.868947891504092</c:v>
                </c:pt>
                <c:pt idx="2423">
                  <c:v>37.043768189617921</c:v>
                </c:pt>
                <c:pt idx="2424">
                  <c:v>37.043768189617921</c:v>
                </c:pt>
                <c:pt idx="2425">
                  <c:v>32.636249398205287</c:v>
                </c:pt>
                <c:pt idx="2426">
                  <c:v>34.060468379159161</c:v>
                </c:pt>
                <c:pt idx="2427">
                  <c:v>29.918381104648358</c:v>
                </c:pt>
                <c:pt idx="2428">
                  <c:v>28.623034941882036</c:v>
                </c:pt>
                <c:pt idx="2429">
                  <c:v>27.368960720164406</c:v>
                </c:pt>
                <c:pt idx="2430">
                  <c:v>28.623034941882036</c:v>
                </c:pt>
                <c:pt idx="2431">
                  <c:v>28.623034941882036</c:v>
                </c:pt>
                <c:pt idx="2432">
                  <c:v>31.255837564231324</c:v>
                </c:pt>
                <c:pt idx="2433">
                  <c:v>28.623034941882036</c:v>
                </c:pt>
                <c:pt idx="2434">
                  <c:v>28.623034941882036</c:v>
                </c:pt>
                <c:pt idx="2435">
                  <c:v>27.368960720164406</c:v>
                </c:pt>
                <c:pt idx="2436">
                  <c:v>29.918381104648358</c:v>
                </c:pt>
                <c:pt idx="2437">
                  <c:v>28.623034941882036</c:v>
                </c:pt>
                <c:pt idx="2438">
                  <c:v>24.981308449628163</c:v>
                </c:pt>
                <c:pt idx="2439">
                  <c:v>26.155326832758512</c:v>
                </c:pt>
                <c:pt idx="2440">
                  <c:v>24.981308449628163</c:v>
                </c:pt>
                <c:pt idx="2441">
                  <c:v>23.846087545565705</c:v>
                </c:pt>
                <c:pt idx="2442">
                  <c:v>36.280814908433079</c:v>
                </c:pt>
                <c:pt idx="2443">
                  <c:v>52.868380329097704</c:v>
                </c:pt>
                <c:pt idx="2444">
                  <c:v>54.887125501616701</c:v>
                </c:pt>
                <c:pt idx="2445">
                  <c:v>48.058103119666058</c:v>
                </c:pt>
                <c:pt idx="2446">
                  <c:v>41.868947891504092</c:v>
                </c:pt>
                <c:pt idx="2447">
                  <c:v>41.868947891504092</c:v>
                </c:pt>
                <c:pt idx="2448">
                  <c:v>43.574268627446209</c:v>
                </c:pt>
                <c:pt idx="2449">
                  <c:v>41.868947891504092</c:v>
                </c:pt>
                <c:pt idx="2450">
                  <c:v>43.574268627446209</c:v>
                </c:pt>
                <c:pt idx="2451">
                  <c:v>40.212684084658079</c:v>
                </c:pt>
                <c:pt idx="2452">
                  <c:v>37.043768189617921</c:v>
                </c:pt>
                <c:pt idx="2453">
                  <c:v>35.529352948325283</c:v>
                </c:pt>
                <c:pt idx="2454">
                  <c:v>38.604585804070084</c:v>
                </c:pt>
                <c:pt idx="2455">
                  <c:v>34.060468379159161</c:v>
                </c:pt>
                <c:pt idx="2456">
                  <c:v>35.529352948325283</c:v>
                </c:pt>
                <c:pt idx="2457">
                  <c:v>33.580808424781395</c:v>
                </c:pt>
                <c:pt idx="2458">
                  <c:v>31.711160078332973</c:v>
                </c:pt>
                <c:pt idx="2459">
                  <c:v>29.918381104648358</c:v>
                </c:pt>
                <c:pt idx="2460">
                  <c:v>32.636249398205287</c:v>
                </c:pt>
                <c:pt idx="2461">
                  <c:v>31.255837564231324</c:v>
                </c:pt>
                <c:pt idx="2462">
                  <c:v>31.255837564231324</c:v>
                </c:pt>
                <c:pt idx="2463">
                  <c:v>65.831973921284842</c:v>
                </c:pt>
                <c:pt idx="2464">
                  <c:v>54.887125501616701</c:v>
                </c:pt>
                <c:pt idx="2465">
                  <c:v>41.868947891504092</c:v>
                </c:pt>
                <c:pt idx="2466">
                  <c:v>56.961348640091799</c:v>
                </c:pt>
                <c:pt idx="2467">
                  <c:v>47.135679067472864</c:v>
                </c:pt>
                <c:pt idx="2468">
                  <c:v>41.868947891504092</c:v>
                </c:pt>
                <c:pt idx="2469">
                  <c:v>45.329544213967331</c:v>
                </c:pt>
                <c:pt idx="2470">
                  <c:v>43.574268627446209</c:v>
                </c:pt>
                <c:pt idx="2471">
                  <c:v>47.135679067472864</c:v>
                </c:pt>
                <c:pt idx="2472">
                  <c:v>47.135679067472864</c:v>
                </c:pt>
                <c:pt idx="2473">
                  <c:v>59.091992650798133</c:v>
                </c:pt>
                <c:pt idx="2474">
                  <c:v>56.961348640091799</c:v>
                </c:pt>
                <c:pt idx="2475">
                  <c:v>61.280006777961567</c:v>
                </c:pt>
                <c:pt idx="2476">
                  <c:v>56.961348640091799</c:v>
                </c:pt>
                <c:pt idx="2477">
                  <c:v>54.887125501616701</c:v>
                </c:pt>
                <c:pt idx="2478">
                  <c:v>52.868380329097704</c:v>
                </c:pt>
                <c:pt idx="2479">
                  <c:v>43.574268627446209</c:v>
                </c:pt>
                <c:pt idx="2480">
                  <c:v>47.135679067472864</c:v>
                </c:pt>
                <c:pt idx="2481">
                  <c:v>41.868947891504092</c:v>
                </c:pt>
                <c:pt idx="2482">
                  <c:v>45.329544213967331</c:v>
                </c:pt>
                <c:pt idx="2483">
                  <c:v>40.212684084658079</c:v>
                </c:pt>
                <c:pt idx="2484">
                  <c:v>37.043768189617921</c:v>
                </c:pt>
                <c:pt idx="2485">
                  <c:v>37.043768189617921</c:v>
                </c:pt>
                <c:pt idx="2486">
                  <c:v>37.043768189617921</c:v>
                </c:pt>
                <c:pt idx="2487">
                  <c:v>50.904176575716136</c:v>
                </c:pt>
                <c:pt idx="2488">
                  <c:v>56.961348640091799</c:v>
                </c:pt>
                <c:pt idx="2489">
                  <c:v>56.961348640091799</c:v>
                </c:pt>
                <c:pt idx="2490">
                  <c:v>63.526346582539908</c:v>
                </c:pt>
                <c:pt idx="2491">
                  <c:v>54.887125501616701</c:v>
                </c:pt>
                <c:pt idx="2492">
                  <c:v>54.887125501616701</c:v>
                </c:pt>
                <c:pt idx="2493">
                  <c:v>50.904176575716136</c:v>
                </c:pt>
                <c:pt idx="2494">
                  <c:v>65.831973921284842</c:v>
                </c:pt>
                <c:pt idx="2495">
                  <c:v>56.961348640091799</c:v>
                </c:pt>
                <c:pt idx="2496">
                  <c:v>61.280006777961567</c:v>
                </c:pt>
                <c:pt idx="2497">
                  <c:v>50.904176575716136</c:v>
                </c:pt>
                <c:pt idx="2498">
                  <c:v>48.993584075909546</c:v>
                </c:pt>
                <c:pt idx="2499">
                  <c:v>52.868380329097704</c:v>
                </c:pt>
                <c:pt idx="2500">
                  <c:v>47.135679067472864</c:v>
                </c:pt>
                <c:pt idx="2501">
                  <c:v>48.993584075909546</c:v>
                </c:pt>
                <c:pt idx="2502">
                  <c:v>45.329544213967331</c:v>
                </c:pt>
                <c:pt idx="2503">
                  <c:v>45.329544213967331</c:v>
                </c:pt>
                <c:pt idx="2504">
                  <c:v>45.329544213967331</c:v>
                </c:pt>
                <c:pt idx="2505">
                  <c:v>40.212684084658079</c:v>
                </c:pt>
                <c:pt idx="2506">
                  <c:v>43.574268627446209</c:v>
                </c:pt>
                <c:pt idx="2507">
                  <c:v>34.060468379159161</c:v>
                </c:pt>
                <c:pt idx="2508">
                  <c:v>41.868947891504092</c:v>
                </c:pt>
                <c:pt idx="2509">
                  <c:v>37.043768189617921</c:v>
                </c:pt>
                <c:pt idx="2510">
                  <c:v>40.212684084658079</c:v>
                </c:pt>
                <c:pt idx="2511">
                  <c:v>34.060468379159161</c:v>
                </c:pt>
                <c:pt idx="2512">
                  <c:v>40.212684084658079</c:v>
                </c:pt>
                <c:pt idx="2513">
                  <c:v>37.043768189617921</c:v>
                </c:pt>
                <c:pt idx="2514">
                  <c:v>45.329544213967331</c:v>
                </c:pt>
                <c:pt idx="2515">
                  <c:v>59.091992650798133</c:v>
                </c:pt>
                <c:pt idx="2516">
                  <c:v>59.091992650798133</c:v>
                </c:pt>
                <c:pt idx="2517">
                  <c:v>56.961348640091799</c:v>
                </c:pt>
                <c:pt idx="2518">
                  <c:v>52.868380329097704</c:v>
                </c:pt>
                <c:pt idx="2519">
                  <c:v>54.887125501616701</c:v>
                </c:pt>
                <c:pt idx="2520">
                  <c:v>54.887125501616701</c:v>
                </c:pt>
                <c:pt idx="2521">
                  <c:v>47.135679067472864</c:v>
                </c:pt>
                <c:pt idx="2522">
                  <c:v>68.197856926077577</c:v>
                </c:pt>
                <c:pt idx="2523">
                  <c:v>43.574268627446209</c:v>
                </c:pt>
                <c:pt idx="2524">
                  <c:v>43.574268627446209</c:v>
                </c:pt>
                <c:pt idx="2525">
                  <c:v>41.868947891504092</c:v>
                </c:pt>
                <c:pt idx="2526">
                  <c:v>38.604585804070084</c:v>
                </c:pt>
                <c:pt idx="2527">
                  <c:v>40.212684084658079</c:v>
                </c:pt>
                <c:pt idx="2528">
                  <c:v>40.212684084658079</c:v>
                </c:pt>
                <c:pt idx="2529">
                  <c:v>40.212684084658079</c:v>
                </c:pt>
                <c:pt idx="2530">
                  <c:v>41.868947891504092</c:v>
                </c:pt>
                <c:pt idx="2531">
                  <c:v>40.212684084658079</c:v>
                </c:pt>
                <c:pt idx="2532">
                  <c:v>35.529352948325283</c:v>
                </c:pt>
                <c:pt idx="2533">
                  <c:v>40.212684084658079</c:v>
                </c:pt>
                <c:pt idx="2534">
                  <c:v>38.604585804070084</c:v>
                </c:pt>
                <c:pt idx="2535">
                  <c:v>38.604585804070084</c:v>
                </c:pt>
                <c:pt idx="2536">
                  <c:v>45.329544213967331</c:v>
                </c:pt>
                <c:pt idx="2537">
                  <c:v>47.135679067472864</c:v>
                </c:pt>
                <c:pt idx="2538">
                  <c:v>47.135679067472864</c:v>
                </c:pt>
                <c:pt idx="2539">
                  <c:v>43.574268627446209</c:v>
                </c:pt>
                <c:pt idx="2540">
                  <c:v>37.043768189617921</c:v>
                </c:pt>
                <c:pt idx="2541">
                  <c:v>34.060468379159161</c:v>
                </c:pt>
                <c:pt idx="2542">
                  <c:v>37.043768189617921</c:v>
                </c:pt>
                <c:pt idx="2543">
                  <c:v>38.604585804070084</c:v>
                </c:pt>
                <c:pt idx="2544">
                  <c:v>35.529352948325283</c:v>
                </c:pt>
                <c:pt idx="2545">
                  <c:v>38.604585804070084</c:v>
                </c:pt>
                <c:pt idx="2546">
                  <c:v>37.043768189617921</c:v>
                </c:pt>
                <c:pt idx="2547">
                  <c:v>34.060468379159161</c:v>
                </c:pt>
                <c:pt idx="2548">
                  <c:v>32.636249398205287</c:v>
                </c:pt>
                <c:pt idx="2549">
                  <c:v>31.255837564231324</c:v>
                </c:pt>
                <c:pt idx="2550">
                  <c:v>31.255837564231324</c:v>
                </c:pt>
                <c:pt idx="2551">
                  <c:v>35.529352948325283</c:v>
                </c:pt>
                <c:pt idx="2552">
                  <c:v>34.060468379159161</c:v>
                </c:pt>
                <c:pt idx="2553">
                  <c:v>31.255837564231324</c:v>
                </c:pt>
                <c:pt idx="2554">
                  <c:v>32.636249398205287</c:v>
                </c:pt>
                <c:pt idx="2555">
                  <c:v>31.255837564231324</c:v>
                </c:pt>
                <c:pt idx="2556">
                  <c:v>34.060468379159161</c:v>
                </c:pt>
                <c:pt idx="2557">
                  <c:v>29.918381104648358</c:v>
                </c:pt>
                <c:pt idx="2558">
                  <c:v>32.636249398205287</c:v>
                </c:pt>
                <c:pt idx="2559">
                  <c:v>34.060468379159161</c:v>
                </c:pt>
                <c:pt idx="2560">
                  <c:v>32.636249398205287</c:v>
                </c:pt>
                <c:pt idx="2561">
                  <c:v>29.918381104648358</c:v>
                </c:pt>
                <c:pt idx="2562">
                  <c:v>31.255837564231324</c:v>
                </c:pt>
                <c:pt idx="2563">
                  <c:v>31.255837564231324</c:v>
                </c:pt>
                <c:pt idx="2564">
                  <c:v>28.623034941882036</c:v>
                </c:pt>
                <c:pt idx="2565">
                  <c:v>29.918381104648358</c:v>
                </c:pt>
                <c:pt idx="2566">
                  <c:v>31.255837564231324</c:v>
                </c:pt>
                <c:pt idx="2567">
                  <c:v>27.368960720164406</c:v>
                </c:pt>
                <c:pt idx="2568">
                  <c:v>28.623034941882036</c:v>
                </c:pt>
                <c:pt idx="2569">
                  <c:v>28.623034941882036</c:v>
                </c:pt>
                <c:pt idx="2570">
                  <c:v>32.636249398205287</c:v>
                </c:pt>
                <c:pt idx="2571">
                  <c:v>31.255837564231324</c:v>
                </c:pt>
                <c:pt idx="2572">
                  <c:v>32.636249398205287</c:v>
                </c:pt>
                <c:pt idx="2573">
                  <c:v>32.636249398205287</c:v>
                </c:pt>
                <c:pt idx="2574">
                  <c:v>32.636249398205287</c:v>
                </c:pt>
                <c:pt idx="2575">
                  <c:v>31.255837564231324</c:v>
                </c:pt>
                <c:pt idx="2576">
                  <c:v>31.255837564231324</c:v>
                </c:pt>
                <c:pt idx="2577">
                  <c:v>26.155326832758512</c:v>
                </c:pt>
                <c:pt idx="2578">
                  <c:v>31.255837564231324</c:v>
                </c:pt>
                <c:pt idx="2579">
                  <c:v>27.368960720164406</c:v>
                </c:pt>
                <c:pt idx="2580">
                  <c:v>27.368960720164406</c:v>
                </c:pt>
                <c:pt idx="2581">
                  <c:v>28.623034941882036</c:v>
                </c:pt>
                <c:pt idx="2582">
                  <c:v>28.623034941882036</c:v>
                </c:pt>
                <c:pt idx="2583">
                  <c:v>28.623034941882036</c:v>
                </c:pt>
                <c:pt idx="2584">
                  <c:v>38.604585804070084</c:v>
                </c:pt>
                <c:pt idx="2585">
                  <c:v>43.574268627446209</c:v>
                </c:pt>
                <c:pt idx="2586">
                  <c:v>48.993584075909546</c:v>
                </c:pt>
                <c:pt idx="2587">
                  <c:v>61.280006777961567</c:v>
                </c:pt>
                <c:pt idx="2588">
                  <c:v>56.961348640091799</c:v>
                </c:pt>
                <c:pt idx="2589">
                  <c:v>86.52882816021247</c:v>
                </c:pt>
                <c:pt idx="2590">
                  <c:v>73.114293714864189</c:v>
                </c:pt>
                <c:pt idx="2591">
                  <c:v>61.280006777961567</c:v>
                </c:pt>
                <c:pt idx="2592">
                  <c:v>52.868380329097704</c:v>
                </c:pt>
                <c:pt idx="2593">
                  <c:v>54.887125501616701</c:v>
                </c:pt>
                <c:pt idx="2594">
                  <c:v>45.329544213967331</c:v>
                </c:pt>
                <c:pt idx="2595">
                  <c:v>43.574268627446209</c:v>
                </c:pt>
                <c:pt idx="2596">
                  <c:v>41.868947891504092</c:v>
                </c:pt>
                <c:pt idx="2597">
                  <c:v>43.574268627446209</c:v>
                </c:pt>
                <c:pt idx="2598">
                  <c:v>37.043768189617921</c:v>
                </c:pt>
                <c:pt idx="2599">
                  <c:v>38.604585804070084</c:v>
                </c:pt>
                <c:pt idx="2600">
                  <c:v>34.060468379159161</c:v>
                </c:pt>
                <c:pt idx="2601">
                  <c:v>38.604585804070084</c:v>
                </c:pt>
                <c:pt idx="2602">
                  <c:v>38.604585804070084</c:v>
                </c:pt>
                <c:pt idx="2603">
                  <c:v>32.636249398205287</c:v>
                </c:pt>
                <c:pt idx="2604">
                  <c:v>35.529352948325283</c:v>
                </c:pt>
                <c:pt idx="2605">
                  <c:v>35.529352948325283</c:v>
                </c:pt>
                <c:pt idx="2606">
                  <c:v>35.529352948325283</c:v>
                </c:pt>
                <c:pt idx="2607">
                  <c:v>37.043768189617921</c:v>
                </c:pt>
                <c:pt idx="2608">
                  <c:v>36.280814908433079</c:v>
                </c:pt>
                <c:pt idx="2609">
                  <c:v>35.529352948325283</c:v>
                </c:pt>
                <c:pt idx="2610">
                  <c:v>32.636249398205287</c:v>
                </c:pt>
                <c:pt idx="2611">
                  <c:v>31.255837564231324</c:v>
                </c:pt>
                <c:pt idx="2612">
                  <c:v>35.529352948325283</c:v>
                </c:pt>
                <c:pt idx="2613">
                  <c:v>50.904176575716136</c:v>
                </c:pt>
                <c:pt idx="2614">
                  <c:v>31.255837564231324</c:v>
                </c:pt>
                <c:pt idx="2615">
                  <c:v>32.636249398205287</c:v>
                </c:pt>
                <c:pt idx="2616">
                  <c:v>43.574268627446209</c:v>
                </c:pt>
                <c:pt idx="2617">
                  <c:v>45.329544213967331</c:v>
                </c:pt>
                <c:pt idx="2618">
                  <c:v>41.868947891504092</c:v>
                </c:pt>
                <c:pt idx="2619">
                  <c:v>37.043768189617921</c:v>
                </c:pt>
                <c:pt idx="2620">
                  <c:v>38.604585804070084</c:v>
                </c:pt>
                <c:pt idx="2621">
                  <c:v>34.060468379159161</c:v>
                </c:pt>
                <c:pt idx="2622">
                  <c:v>34.060468379159161</c:v>
                </c:pt>
                <c:pt idx="2623">
                  <c:v>32.636249398205287</c:v>
                </c:pt>
                <c:pt idx="2624">
                  <c:v>34.060468379159161</c:v>
                </c:pt>
                <c:pt idx="2625">
                  <c:v>32.636249398205287</c:v>
                </c:pt>
                <c:pt idx="2626">
                  <c:v>32.636249398205287</c:v>
                </c:pt>
                <c:pt idx="2627">
                  <c:v>34.060468379159161</c:v>
                </c:pt>
                <c:pt idx="2628">
                  <c:v>28.623034941882036</c:v>
                </c:pt>
                <c:pt idx="2629">
                  <c:v>32.636249398205287</c:v>
                </c:pt>
                <c:pt idx="2630">
                  <c:v>28.623034941882036</c:v>
                </c:pt>
                <c:pt idx="2631">
                  <c:v>35.529352948325283</c:v>
                </c:pt>
                <c:pt idx="2632">
                  <c:v>43.574268627446209</c:v>
                </c:pt>
                <c:pt idx="2633">
                  <c:v>52.868380329097704</c:v>
                </c:pt>
                <c:pt idx="2634">
                  <c:v>40.212684084658079</c:v>
                </c:pt>
                <c:pt idx="2635">
                  <c:v>38.604585804070084</c:v>
                </c:pt>
                <c:pt idx="2636">
                  <c:v>34.060468379159161</c:v>
                </c:pt>
                <c:pt idx="2637">
                  <c:v>37.043768189617921</c:v>
                </c:pt>
                <c:pt idx="2638">
                  <c:v>34.060468379159161</c:v>
                </c:pt>
                <c:pt idx="2639">
                  <c:v>28.623034941882036</c:v>
                </c:pt>
                <c:pt idx="2640">
                  <c:v>31.255837564231324</c:v>
                </c:pt>
                <c:pt idx="2641">
                  <c:v>29.918381104648358</c:v>
                </c:pt>
                <c:pt idx="2642">
                  <c:v>45.329544213967331</c:v>
                </c:pt>
                <c:pt idx="2643">
                  <c:v>41.868947891504092</c:v>
                </c:pt>
                <c:pt idx="2644">
                  <c:v>38.604585804070084</c:v>
                </c:pt>
                <c:pt idx="2645">
                  <c:v>34.060468379159161</c:v>
                </c:pt>
                <c:pt idx="2646">
                  <c:v>31.255837564231324</c:v>
                </c:pt>
                <c:pt idx="2647">
                  <c:v>32.636249398205287</c:v>
                </c:pt>
                <c:pt idx="2648">
                  <c:v>34.060468379159161</c:v>
                </c:pt>
                <c:pt idx="2649">
                  <c:v>31.255837564231324</c:v>
                </c:pt>
                <c:pt idx="2650">
                  <c:v>31.255837564231324</c:v>
                </c:pt>
                <c:pt idx="2651">
                  <c:v>34.060468379159161</c:v>
                </c:pt>
                <c:pt idx="2652">
                  <c:v>32.636249398205287</c:v>
                </c:pt>
                <c:pt idx="2653">
                  <c:v>28.623034941882036</c:v>
                </c:pt>
                <c:pt idx="2654">
                  <c:v>31.255837564231324</c:v>
                </c:pt>
                <c:pt idx="2655">
                  <c:v>28.623034941882036</c:v>
                </c:pt>
                <c:pt idx="2656">
                  <c:v>29.918381104648358</c:v>
                </c:pt>
                <c:pt idx="2657">
                  <c:v>31.255837564231324</c:v>
                </c:pt>
                <c:pt idx="2658">
                  <c:v>35.529352948325283</c:v>
                </c:pt>
                <c:pt idx="2659">
                  <c:v>68.197856926077577</c:v>
                </c:pt>
                <c:pt idx="2660">
                  <c:v>59.091992650798133</c:v>
                </c:pt>
                <c:pt idx="2661">
                  <c:v>47.135679067472864</c:v>
                </c:pt>
                <c:pt idx="2662">
                  <c:v>41.868947891504092</c:v>
                </c:pt>
                <c:pt idx="2663">
                  <c:v>41.868947891504092</c:v>
                </c:pt>
                <c:pt idx="2664">
                  <c:v>38.604585804070084</c:v>
                </c:pt>
                <c:pt idx="2665">
                  <c:v>35.529352948325283</c:v>
                </c:pt>
                <c:pt idx="2666">
                  <c:v>37.043768189617921</c:v>
                </c:pt>
                <c:pt idx="2667">
                  <c:v>34.060468379159161</c:v>
                </c:pt>
                <c:pt idx="2668">
                  <c:v>35.529352948325283</c:v>
                </c:pt>
                <c:pt idx="2669">
                  <c:v>34.060468379159161</c:v>
                </c:pt>
                <c:pt idx="2670">
                  <c:v>29.918381104648358</c:v>
                </c:pt>
                <c:pt idx="2671">
                  <c:v>29.918381104648358</c:v>
                </c:pt>
                <c:pt idx="2672">
                  <c:v>34.060468379159161</c:v>
                </c:pt>
                <c:pt idx="2673">
                  <c:v>32.636249398205287</c:v>
                </c:pt>
                <c:pt idx="2674">
                  <c:v>32.636249398205287</c:v>
                </c:pt>
                <c:pt idx="2675">
                  <c:v>29.918381104648358</c:v>
                </c:pt>
                <c:pt idx="2676">
                  <c:v>28.623034941882036</c:v>
                </c:pt>
                <c:pt idx="2677">
                  <c:v>31.255837564231324</c:v>
                </c:pt>
                <c:pt idx="2678">
                  <c:v>28.623034941882036</c:v>
                </c:pt>
                <c:pt idx="2679">
                  <c:v>32.636249398205287</c:v>
                </c:pt>
                <c:pt idx="2680">
                  <c:v>37.043768189617921</c:v>
                </c:pt>
                <c:pt idx="2681">
                  <c:v>35.529352948325283</c:v>
                </c:pt>
                <c:pt idx="2682">
                  <c:v>37.043768189617921</c:v>
                </c:pt>
                <c:pt idx="2683">
                  <c:v>29.918381104648358</c:v>
                </c:pt>
                <c:pt idx="2684">
                  <c:v>29.918381104648358</c:v>
                </c:pt>
                <c:pt idx="2685">
                  <c:v>27.368960720164406</c:v>
                </c:pt>
                <c:pt idx="2686">
                  <c:v>31.255837564231324</c:v>
                </c:pt>
                <c:pt idx="2687">
                  <c:v>35.529352948325283</c:v>
                </c:pt>
                <c:pt idx="2688">
                  <c:v>29.918381104648358</c:v>
                </c:pt>
                <c:pt idx="2689">
                  <c:v>29.918381104648358</c:v>
                </c:pt>
                <c:pt idx="2690">
                  <c:v>31.255837564231324</c:v>
                </c:pt>
                <c:pt idx="2691">
                  <c:v>27.368960720164406</c:v>
                </c:pt>
                <c:pt idx="2692">
                  <c:v>27.368960720164406</c:v>
                </c:pt>
                <c:pt idx="2693">
                  <c:v>28.623034941882036</c:v>
                </c:pt>
                <c:pt idx="2694">
                  <c:v>26.155326832758512</c:v>
                </c:pt>
                <c:pt idx="2695">
                  <c:v>29.918381104648358</c:v>
                </c:pt>
                <c:pt idx="2696">
                  <c:v>32.636249398205287</c:v>
                </c:pt>
                <c:pt idx="2697">
                  <c:v>32.636249398205287</c:v>
                </c:pt>
                <c:pt idx="2698">
                  <c:v>31.255837564231324</c:v>
                </c:pt>
                <c:pt idx="2699">
                  <c:v>31.255837564231324</c:v>
                </c:pt>
                <c:pt idx="2700">
                  <c:v>31.255837564231324</c:v>
                </c:pt>
                <c:pt idx="2701">
                  <c:v>31.255837564231324</c:v>
                </c:pt>
                <c:pt idx="2702">
                  <c:v>26.155326832758512</c:v>
                </c:pt>
                <c:pt idx="2703">
                  <c:v>28.623034941882036</c:v>
                </c:pt>
                <c:pt idx="2704">
                  <c:v>54.887125501616701</c:v>
                </c:pt>
                <c:pt idx="2705">
                  <c:v>47.135679067472864</c:v>
                </c:pt>
                <c:pt idx="2706">
                  <c:v>43.574268627446209</c:v>
                </c:pt>
                <c:pt idx="2707">
                  <c:v>47.135679067472864</c:v>
                </c:pt>
                <c:pt idx="2708">
                  <c:v>40.212684084658079</c:v>
                </c:pt>
                <c:pt idx="2709">
                  <c:v>38.604585804070084</c:v>
                </c:pt>
                <c:pt idx="2710">
                  <c:v>35.529352948325283</c:v>
                </c:pt>
                <c:pt idx="2711">
                  <c:v>32.636249398205287</c:v>
                </c:pt>
                <c:pt idx="2712">
                  <c:v>34.060468379159161</c:v>
                </c:pt>
                <c:pt idx="2713">
                  <c:v>32.636249398205287</c:v>
                </c:pt>
                <c:pt idx="2714">
                  <c:v>28.623034941882036</c:v>
                </c:pt>
                <c:pt idx="2715">
                  <c:v>31.255837564231324</c:v>
                </c:pt>
                <c:pt idx="2716">
                  <c:v>28.623034941882036</c:v>
                </c:pt>
                <c:pt idx="2717">
                  <c:v>31.255837564231324</c:v>
                </c:pt>
                <c:pt idx="2718">
                  <c:v>26.155326832758512</c:v>
                </c:pt>
                <c:pt idx="2719">
                  <c:v>27.368960720164406</c:v>
                </c:pt>
                <c:pt idx="2720">
                  <c:v>29.918381104648358</c:v>
                </c:pt>
                <c:pt idx="2721">
                  <c:v>29.918381104648358</c:v>
                </c:pt>
                <c:pt idx="2722">
                  <c:v>28.623034941882036</c:v>
                </c:pt>
                <c:pt idx="2723">
                  <c:v>26.155326832758512</c:v>
                </c:pt>
                <c:pt idx="2724">
                  <c:v>28.623034941882036</c:v>
                </c:pt>
                <c:pt idx="2725">
                  <c:v>28.623034941882036</c:v>
                </c:pt>
                <c:pt idx="2726">
                  <c:v>27.368960720164406</c:v>
                </c:pt>
                <c:pt idx="2727">
                  <c:v>26.155326832758512</c:v>
                </c:pt>
                <c:pt idx="2728">
                  <c:v>28.623034941882036</c:v>
                </c:pt>
                <c:pt idx="2729">
                  <c:v>57.665247548856819</c:v>
                </c:pt>
                <c:pt idx="2730">
                  <c:v>103.80113648586322</c:v>
                </c:pt>
                <c:pt idx="2731">
                  <c:v>172.24659262168157</c:v>
                </c:pt>
                <c:pt idx="2732">
                  <c:v>196.9394464056052</c:v>
                </c:pt>
                <c:pt idx="2733">
                  <c:v>158.55957687024704</c:v>
                </c:pt>
                <c:pt idx="2734">
                  <c:v>108.20398251792648</c:v>
                </c:pt>
                <c:pt idx="2735">
                  <c:v>86.52882816021247</c:v>
                </c:pt>
                <c:pt idx="2736">
                  <c:v>78.283526737983522</c:v>
                </c:pt>
                <c:pt idx="2737">
                  <c:v>70.624969983532822</c:v>
                </c:pt>
                <c:pt idx="2738">
                  <c:v>63.526346582539908</c:v>
                </c:pt>
                <c:pt idx="2739">
                  <c:v>52.868380329097704</c:v>
                </c:pt>
                <c:pt idx="2740">
                  <c:v>54.887125501616701</c:v>
                </c:pt>
                <c:pt idx="2741">
                  <c:v>47.135679067472864</c:v>
                </c:pt>
                <c:pt idx="2742">
                  <c:v>50.904176575716136</c:v>
                </c:pt>
                <c:pt idx="2743">
                  <c:v>43.574268627446209</c:v>
                </c:pt>
                <c:pt idx="2744">
                  <c:v>48.993584075909546</c:v>
                </c:pt>
                <c:pt idx="2745">
                  <c:v>43.574268627446209</c:v>
                </c:pt>
                <c:pt idx="2746">
                  <c:v>47.135679067472864</c:v>
                </c:pt>
                <c:pt idx="2747">
                  <c:v>43.574268627446209</c:v>
                </c:pt>
                <c:pt idx="2748">
                  <c:v>38.604585804070084</c:v>
                </c:pt>
                <c:pt idx="2749">
                  <c:v>41.868947891504092</c:v>
                </c:pt>
                <c:pt idx="2750">
                  <c:v>35.529352948325283</c:v>
                </c:pt>
                <c:pt idx="2751">
                  <c:v>40.212684084658079</c:v>
                </c:pt>
                <c:pt idx="2752">
                  <c:v>54.887125501616701</c:v>
                </c:pt>
                <c:pt idx="2753">
                  <c:v>75.666814956005595</c:v>
                </c:pt>
                <c:pt idx="2754">
                  <c:v>59.091992650798133</c:v>
                </c:pt>
                <c:pt idx="2755">
                  <c:v>54.887125501616701</c:v>
                </c:pt>
                <c:pt idx="2756">
                  <c:v>48.993584075909546</c:v>
                </c:pt>
                <c:pt idx="2757">
                  <c:v>47.135679067472864</c:v>
                </c:pt>
                <c:pt idx="2758">
                  <c:v>43.574268627446209</c:v>
                </c:pt>
                <c:pt idx="2759">
                  <c:v>38.604585804070084</c:v>
                </c:pt>
                <c:pt idx="2760">
                  <c:v>37.043768189617921</c:v>
                </c:pt>
                <c:pt idx="2761">
                  <c:v>41.868947891504092</c:v>
                </c:pt>
                <c:pt idx="2762">
                  <c:v>35.529352948325283</c:v>
                </c:pt>
                <c:pt idx="2763">
                  <c:v>34.060468379159161</c:v>
                </c:pt>
                <c:pt idx="2764">
                  <c:v>35.529352948325283</c:v>
                </c:pt>
                <c:pt idx="2765">
                  <c:v>35.529352948325283</c:v>
                </c:pt>
                <c:pt idx="2766">
                  <c:v>34.060468379159161</c:v>
                </c:pt>
                <c:pt idx="2767">
                  <c:v>37.043768189617921</c:v>
                </c:pt>
                <c:pt idx="2768">
                  <c:v>35.529352948325283</c:v>
                </c:pt>
                <c:pt idx="2769">
                  <c:v>34.060468379159161</c:v>
                </c:pt>
                <c:pt idx="2770">
                  <c:v>34.060468379159161</c:v>
                </c:pt>
                <c:pt idx="2771">
                  <c:v>32.636249398205287</c:v>
                </c:pt>
                <c:pt idx="2772">
                  <c:v>34.060468379159161</c:v>
                </c:pt>
                <c:pt idx="2773">
                  <c:v>29.918381104648358</c:v>
                </c:pt>
                <c:pt idx="2774">
                  <c:v>48.993584075909546</c:v>
                </c:pt>
                <c:pt idx="2775">
                  <c:v>70.624969983532822</c:v>
                </c:pt>
                <c:pt idx="2776">
                  <c:v>63.526346582539908</c:v>
                </c:pt>
                <c:pt idx="2777">
                  <c:v>56.961348640091799</c:v>
                </c:pt>
                <c:pt idx="2778">
                  <c:v>75.666814956005595</c:v>
                </c:pt>
                <c:pt idx="2779">
                  <c:v>63.526346582539908</c:v>
                </c:pt>
                <c:pt idx="2780">
                  <c:v>61.280006777961567</c:v>
                </c:pt>
                <c:pt idx="2781">
                  <c:v>52.868380329097704</c:v>
                </c:pt>
                <c:pt idx="2782">
                  <c:v>52.868380329097704</c:v>
                </c:pt>
                <c:pt idx="2783">
                  <c:v>56.961348640091799</c:v>
                </c:pt>
                <c:pt idx="2784">
                  <c:v>50.904176575716136</c:v>
                </c:pt>
                <c:pt idx="2785">
                  <c:v>50.904176575716136</c:v>
                </c:pt>
                <c:pt idx="2786">
                  <c:v>50.904176575716136</c:v>
                </c:pt>
                <c:pt idx="2787">
                  <c:v>45.329544213967331</c:v>
                </c:pt>
                <c:pt idx="2788">
                  <c:v>45.329544213967331</c:v>
                </c:pt>
                <c:pt idx="2789">
                  <c:v>43.574268627446209</c:v>
                </c:pt>
                <c:pt idx="2790">
                  <c:v>40.212684084658079</c:v>
                </c:pt>
                <c:pt idx="2791">
                  <c:v>43.574268627446209</c:v>
                </c:pt>
                <c:pt idx="2792">
                  <c:v>40.212684084658079</c:v>
                </c:pt>
                <c:pt idx="2793">
                  <c:v>35.529352948325283</c:v>
                </c:pt>
                <c:pt idx="2794">
                  <c:v>34.060468379159161</c:v>
                </c:pt>
                <c:pt idx="2795">
                  <c:v>37.043768189617921</c:v>
                </c:pt>
                <c:pt idx="2796">
                  <c:v>38.604585804070084</c:v>
                </c:pt>
                <c:pt idx="2797">
                  <c:v>34.060468379159161</c:v>
                </c:pt>
                <c:pt idx="2798">
                  <c:v>34.060468379159161</c:v>
                </c:pt>
                <c:pt idx="2799">
                  <c:v>38.604585804070084</c:v>
                </c:pt>
                <c:pt idx="2800">
                  <c:v>34.060468379159161</c:v>
                </c:pt>
                <c:pt idx="2801">
                  <c:v>32.636249398205287</c:v>
                </c:pt>
                <c:pt idx="2802">
                  <c:v>32.636249398205287</c:v>
                </c:pt>
                <c:pt idx="2803">
                  <c:v>34.060468379159161</c:v>
                </c:pt>
                <c:pt idx="2804">
                  <c:v>35.529352948325283</c:v>
                </c:pt>
                <c:pt idx="2805">
                  <c:v>40.212684084658079</c:v>
                </c:pt>
                <c:pt idx="2806">
                  <c:v>38.604585804070084</c:v>
                </c:pt>
                <c:pt idx="2807">
                  <c:v>40.212684084658079</c:v>
                </c:pt>
                <c:pt idx="2808">
                  <c:v>40.212684084658079</c:v>
                </c:pt>
                <c:pt idx="2809">
                  <c:v>38.604585804070084</c:v>
                </c:pt>
                <c:pt idx="2810">
                  <c:v>37.043768189617921</c:v>
                </c:pt>
                <c:pt idx="2811">
                  <c:v>43.574268627446209</c:v>
                </c:pt>
                <c:pt idx="2812">
                  <c:v>43.574268627446209</c:v>
                </c:pt>
                <c:pt idx="2813">
                  <c:v>40.212684084658079</c:v>
                </c:pt>
                <c:pt idx="2814">
                  <c:v>38.604585804070084</c:v>
                </c:pt>
                <c:pt idx="2815">
                  <c:v>35.529352948325283</c:v>
                </c:pt>
                <c:pt idx="2816">
                  <c:v>37.043768189617921</c:v>
                </c:pt>
                <c:pt idx="2817">
                  <c:v>37.043768189617921</c:v>
                </c:pt>
                <c:pt idx="2818">
                  <c:v>34.060468379159161</c:v>
                </c:pt>
                <c:pt idx="2819">
                  <c:v>35.529352948325283</c:v>
                </c:pt>
                <c:pt idx="2820">
                  <c:v>35.529352948325283</c:v>
                </c:pt>
                <c:pt idx="2821">
                  <c:v>35.529352948325283</c:v>
                </c:pt>
                <c:pt idx="2822">
                  <c:v>47.135679067472864</c:v>
                </c:pt>
                <c:pt idx="2823">
                  <c:v>80.96542826753371</c:v>
                </c:pt>
                <c:pt idx="2824">
                  <c:v>78.283526737983522</c:v>
                </c:pt>
                <c:pt idx="2825">
                  <c:v>95.38818427169052</c:v>
                </c:pt>
                <c:pt idx="2826">
                  <c:v>75.666814956005595</c:v>
                </c:pt>
                <c:pt idx="2827">
                  <c:v>68.197856926077577</c:v>
                </c:pt>
                <c:pt idx="2828">
                  <c:v>56.961348640091799</c:v>
                </c:pt>
                <c:pt idx="2829">
                  <c:v>48.993584075909546</c:v>
                </c:pt>
                <c:pt idx="2830">
                  <c:v>50.904176575716136</c:v>
                </c:pt>
                <c:pt idx="2831">
                  <c:v>48.993584075909546</c:v>
                </c:pt>
                <c:pt idx="2832">
                  <c:v>45.329544213967331</c:v>
                </c:pt>
                <c:pt idx="2833">
                  <c:v>45.329544213967331</c:v>
                </c:pt>
                <c:pt idx="2834">
                  <c:v>37.043768189617921</c:v>
                </c:pt>
                <c:pt idx="2835">
                  <c:v>43.574268627446209</c:v>
                </c:pt>
                <c:pt idx="2836">
                  <c:v>41.868947891504092</c:v>
                </c:pt>
                <c:pt idx="2837">
                  <c:v>41.868947891504092</c:v>
                </c:pt>
                <c:pt idx="2838">
                  <c:v>43.574268627446209</c:v>
                </c:pt>
                <c:pt idx="2839">
                  <c:v>48.993584075909546</c:v>
                </c:pt>
                <c:pt idx="2840">
                  <c:v>63.526346582539908</c:v>
                </c:pt>
                <c:pt idx="2841">
                  <c:v>41.868947891504092</c:v>
                </c:pt>
                <c:pt idx="2842">
                  <c:v>38.604585804070084</c:v>
                </c:pt>
                <c:pt idx="2843">
                  <c:v>40.212684084658079</c:v>
                </c:pt>
                <c:pt idx="2844">
                  <c:v>35.529352948325283</c:v>
                </c:pt>
                <c:pt idx="2845">
                  <c:v>41.868947891504092</c:v>
                </c:pt>
                <c:pt idx="2846">
                  <c:v>38.604585804070084</c:v>
                </c:pt>
                <c:pt idx="2847">
                  <c:v>40.212684084658079</c:v>
                </c:pt>
                <c:pt idx="2848">
                  <c:v>37.043768189617921</c:v>
                </c:pt>
                <c:pt idx="2849">
                  <c:v>41.868947891504092</c:v>
                </c:pt>
                <c:pt idx="2850">
                  <c:v>56.961348640091799</c:v>
                </c:pt>
                <c:pt idx="2851">
                  <c:v>63.526346582539908</c:v>
                </c:pt>
                <c:pt idx="2852">
                  <c:v>59.091992650798133</c:v>
                </c:pt>
                <c:pt idx="2853">
                  <c:v>56.961348640091799</c:v>
                </c:pt>
                <c:pt idx="2854">
                  <c:v>54.887125501616701</c:v>
                </c:pt>
                <c:pt idx="2855">
                  <c:v>56.961348640091799</c:v>
                </c:pt>
                <c:pt idx="2856">
                  <c:v>54.887125501616701</c:v>
                </c:pt>
                <c:pt idx="2857">
                  <c:v>54.887125501616701</c:v>
                </c:pt>
                <c:pt idx="2858">
                  <c:v>50.904176575716136</c:v>
                </c:pt>
                <c:pt idx="2859">
                  <c:v>47.135679067472864</c:v>
                </c:pt>
                <c:pt idx="2860">
                  <c:v>45.329544213967331</c:v>
                </c:pt>
                <c:pt idx="2861">
                  <c:v>45.329544213967331</c:v>
                </c:pt>
                <c:pt idx="2862">
                  <c:v>41.868947891504092</c:v>
                </c:pt>
                <c:pt idx="2863">
                  <c:v>41.868947891504092</c:v>
                </c:pt>
                <c:pt idx="2864">
                  <c:v>43.574268627446209</c:v>
                </c:pt>
                <c:pt idx="2865">
                  <c:v>40.212684084658079</c:v>
                </c:pt>
                <c:pt idx="2866">
                  <c:v>41.868947891504092</c:v>
                </c:pt>
                <c:pt idx="2867">
                  <c:v>41.868947891504092</c:v>
                </c:pt>
                <c:pt idx="2868">
                  <c:v>41.868947891504092</c:v>
                </c:pt>
                <c:pt idx="2869">
                  <c:v>40.212684084658079</c:v>
                </c:pt>
                <c:pt idx="2870">
                  <c:v>38.604585804070084</c:v>
                </c:pt>
                <c:pt idx="2871">
                  <c:v>40.212684084658079</c:v>
                </c:pt>
                <c:pt idx="2872">
                  <c:v>37.043768189617921</c:v>
                </c:pt>
                <c:pt idx="2873">
                  <c:v>40.212684084658079</c:v>
                </c:pt>
                <c:pt idx="2874">
                  <c:v>38.604585804070084</c:v>
                </c:pt>
                <c:pt idx="2875">
                  <c:v>38.604585804070084</c:v>
                </c:pt>
                <c:pt idx="2876">
                  <c:v>38.604585804070084</c:v>
                </c:pt>
                <c:pt idx="2877">
                  <c:v>37.043768189617921</c:v>
                </c:pt>
                <c:pt idx="2878">
                  <c:v>38.604585804070084</c:v>
                </c:pt>
                <c:pt idx="2879">
                  <c:v>32.636249398205287</c:v>
                </c:pt>
                <c:pt idx="2880">
                  <c:v>31.255837564231324</c:v>
                </c:pt>
                <c:pt idx="2881">
                  <c:v>32.636249398205287</c:v>
                </c:pt>
                <c:pt idx="2882">
                  <c:v>32.636249398205287</c:v>
                </c:pt>
                <c:pt idx="2883">
                  <c:v>35.529352948325283</c:v>
                </c:pt>
                <c:pt idx="2884">
                  <c:v>35.529352948325283</c:v>
                </c:pt>
                <c:pt idx="2885">
                  <c:v>35.529352948325283</c:v>
                </c:pt>
                <c:pt idx="2886">
                  <c:v>34.060468379159161</c:v>
                </c:pt>
                <c:pt idx="2887">
                  <c:v>35.529352948325283</c:v>
                </c:pt>
                <c:pt idx="2888">
                  <c:v>37.043768189617921</c:v>
                </c:pt>
                <c:pt idx="2889">
                  <c:v>37.043768189617921</c:v>
                </c:pt>
                <c:pt idx="2890">
                  <c:v>35.529352948325283</c:v>
                </c:pt>
                <c:pt idx="2891">
                  <c:v>31.255837564231324</c:v>
                </c:pt>
                <c:pt idx="2892">
                  <c:v>35.529352948325283</c:v>
                </c:pt>
                <c:pt idx="2893">
                  <c:v>31.255837564231324</c:v>
                </c:pt>
                <c:pt idx="2894">
                  <c:v>35.529352948325283</c:v>
                </c:pt>
                <c:pt idx="2895">
                  <c:v>34.060468379159161</c:v>
                </c:pt>
                <c:pt idx="2896">
                  <c:v>34.060468379159161</c:v>
                </c:pt>
                <c:pt idx="2897">
                  <c:v>31.255837564231324</c:v>
                </c:pt>
                <c:pt idx="2898">
                  <c:v>35.529352948325283</c:v>
                </c:pt>
                <c:pt idx="2899">
                  <c:v>29.918381104648358</c:v>
                </c:pt>
                <c:pt idx="2900">
                  <c:v>37.043768189617921</c:v>
                </c:pt>
                <c:pt idx="2901">
                  <c:v>38.604585804070084</c:v>
                </c:pt>
                <c:pt idx="2902">
                  <c:v>35.529352948325283</c:v>
                </c:pt>
                <c:pt idx="2903">
                  <c:v>34.060468379159161</c:v>
                </c:pt>
                <c:pt idx="2904">
                  <c:v>35.529352948325283</c:v>
                </c:pt>
                <c:pt idx="2905">
                  <c:v>37.043768189617921</c:v>
                </c:pt>
                <c:pt idx="2906">
                  <c:v>34.060468379159161</c:v>
                </c:pt>
                <c:pt idx="2907">
                  <c:v>31.255837564231324</c:v>
                </c:pt>
                <c:pt idx="2908">
                  <c:v>29.918381104648358</c:v>
                </c:pt>
                <c:pt idx="2909">
                  <c:v>28.623034941882036</c:v>
                </c:pt>
                <c:pt idx="2910">
                  <c:v>28.623034941882036</c:v>
                </c:pt>
                <c:pt idx="2911">
                  <c:v>34.060468379159161</c:v>
                </c:pt>
                <c:pt idx="2912">
                  <c:v>32.636249398205287</c:v>
                </c:pt>
                <c:pt idx="2913">
                  <c:v>28.623034941882036</c:v>
                </c:pt>
                <c:pt idx="2914">
                  <c:v>31.255837564231324</c:v>
                </c:pt>
                <c:pt idx="2915">
                  <c:v>32.636249398205287</c:v>
                </c:pt>
                <c:pt idx="2916">
                  <c:v>28.623034941882036</c:v>
                </c:pt>
                <c:pt idx="2917">
                  <c:v>27.368960720164406</c:v>
                </c:pt>
                <c:pt idx="2918">
                  <c:v>29.918381104648358</c:v>
                </c:pt>
                <c:pt idx="2919">
                  <c:v>32.636249398205287</c:v>
                </c:pt>
                <c:pt idx="2920">
                  <c:v>31.255837564231324</c:v>
                </c:pt>
                <c:pt idx="2921">
                  <c:v>34.060468379159161</c:v>
                </c:pt>
                <c:pt idx="2922">
                  <c:v>56.961348640091799</c:v>
                </c:pt>
                <c:pt idx="2923">
                  <c:v>48.993584075909546</c:v>
                </c:pt>
                <c:pt idx="2924">
                  <c:v>43.574268627446209</c:v>
                </c:pt>
                <c:pt idx="2925">
                  <c:v>41.868947891504092</c:v>
                </c:pt>
                <c:pt idx="2926">
                  <c:v>40.212684084658079</c:v>
                </c:pt>
                <c:pt idx="2927">
                  <c:v>38.604585804070084</c:v>
                </c:pt>
              </c:numCache>
            </c:numRef>
          </c:xVal>
          <c:yVal>
            <c:numRef>
              <c:f>'DATA 2021'!$D$2:$D$2929</c:f>
              <c:numCache>
                <c:formatCode>General</c:formatCode>
                <c:ptCount val="2928"/>
                <c:pt idx="0">
                  <c:v>1.9413149999999999</c:v>
                </c:pt>
                <c:pt idx="1">
                  <c:v>2.0368149999999998</c:v>
                </c:pt>
                <c:pt idx="2">
                  <c:v>1.96519</c:v>
                </c:pt>
                <c:pt idx="3">
                  <c:v>1.91744</c:v>
                </c:pt>
                <c:pt idx="4">
                  <c:v>1.9413149999999999</c:v>
                </c:pt>
                <c:pt idx="5">
                  <c:v>1.9890650000000001</c:v>
                </c:pt>
                <c:pt idx="6">
                  <c:v>1.91744</c:v>
                </c:pt>
                <c:pt idx="7">
                  <c:v>1.8935649999999999</c:v>
                </c:pt>
                <c:pt idx="8">
                  <c:v>1.91744</c:v>
                </c:pt>
                <c:pt idx="9">
                  <c:v>1.8935649999999999</c:v>
                </c:pt>
                <c:pt idx="10">
                  <c:v>1.8935649999999999</c:v>
                </c:pt>
                <c:pt idx="11">
                  <c:v>1.91744</c:v>
                </c:pt>
                <c:pt idx="12">
                  <c:v>1.91744</c:v>
                </c:pt>
                <c:pt idx="13">
                  <c:v>1.91744</c:v>
                </c:pt>
                <c:pt idx="14">
                  <c:v>1.9413149999999999</c:v>
                </c:pt>
                <c:pt idx="15">
                  <c:v>1.91744</c:v>
                </c:pt>
                <c:pt idx="16">
                  <c:v>1.91744</c:v>
                </c:pt>
                <c:pt idx="17">
                  <c:v>1.9413149999999999</c:v>
                </c:pt>
                <c:pt idx="18">
                  <c:v>1.8696900000000001</c:v>
                </c:pt>
                <c:pt idx="19">
                  <c:v>1.9413149999999999</c:v>
                </c:pt>
                <c:pt idx="20">
                  <c:v>1.845815</c:v>
                </c:pt>
                <c:pt idx="21">
                  <c:v>1.9413149999999999</c:v>
                </c:pt>
                <c:pt idx="22">
                  <c:v>1.845815</c:v>
                </c:pt>
                <c:pt idx="23">
                  <c:v>1.8696900000000001</c:v>
                </c:pt>
                <c:pt idx="24">
                  <c:v>1.8696900000000001</c:v>
                </c:pt>
                <c:pt idx="25">
                  <c:v>1.845815</c:v>
                </c:pt>
                <c:pt idx="26">
                  <c:v>1.845815</c:v>
                </c:pt>
                <c:pt idx="27">
                  <c:v>1.8219399999999999</c:v>
                </c:pt>
                <c:pt idx="28">
                  <c:v>1.8696900000000001</c:v>
                </c:pt>
                <c:pt idx="29">
                  <c:v>1.91744</c:v>
                </c:pt>
                <c:pt idx="30">
                  <c:v>1.8935649999999999</c:v>
                </c:pt>
                <c:pt idx="31">
                  <c:v>1.8219399999999999</c:v>
                </c:pt>
                <c:pt idx="32">
                  <c:v>1.845815</c:v>
                </c:pt>
                <c:pt idx="33">
                  <c:v>1.7503150000000001</c:v>
                </c:pt>
                <c:pt idx="34">
                  <c:v>1.8219399999999999</c:v>
                </c:pt>
                <c:pt idx="35">
                  <c:v>1.8935649999999999</c:v>
                </c:pt>
                <c:pt idx="36">
                  <c:v>1.91744</c:v>
                </c:pt>
                <c:pt idx="37">
                  <c:v>1.91744</c:v>
                </c:pt>
                <c:pt idx="38">
                  <c:v>1.8935649999999999</c:v>
                </c:pt>
                <c:pt idx="39">
                  <c:v>1.8696900000000001</c:v>
                </c:pt>
                <c:pt idx="40">
                  <c:v>1.8935649999999999</c:v>
                </c:pt>
                <c:pt idx="41">
                  <c:v>1.845815</c:v>
                </c:pt>
                <c:pt idx="42">
                  <c:v>1.845815</c:v>
                </c:pt>
                <c:pt idx="43">
                  <c:v>1.8219399999999999</c:v>
                </c:pt>
                <c:pt idx="44">
                  <c:v>1.798065</c:v>
                </c:pt>
                <c:pt idx="45">
                  <c:v>1.8219399999999999</c:v>
                </c:pt>
                <c:pt idx="46">
                  <c:v>1.798065</c:v>
                </c:pt>
                <c:pt idx="47">
                  <c:v>1.8696900000000001</c:v>
                </c:pt>
                <c:pt idx="48">
                  <c:v>1.8696900000000001</c:v>
                </c:pt>
                <c:pt idx="49">
                  <c:v>1.798065</c:v>
                </c:pt>
                <c:pt idx="50">
                  <c:v>1.798065</c:v>
                </c:pt>
                <c:pt idx="51">
                  <c:v>1.798065</c:v>
                </c:pt>
                <c:pt idx="52">
                  <c:v>1.798065</c:v>
                </c:pt>
                <c:pt idx="53">
                  <c:v>1.845815</c:v>
                </c:pt>
                <c:pt idx="54">
                  <c:v>1.7741899999999999</c:v>
                </c:pt>
                <c:pt idx="55">
                  <c:v>1.798065</c:v>
                </c:pt>
                <c:pt idx="56">
                  <c:v>1.8696900000000001</c:v>
                </c:pt>
                <c:pt idx="57">
                  <c:v>1.798065</c:v>
                </c:pt>
                <c:pt idx="58">
                  <c:v>1.8219399999999999</c:v>
                </c:pt>
                <c:pt idx="59">
                  <c:v>1.845815</c:v>
                </c:pt>
                <c:pt idx="60">
                  <c:v>1.798065</c:v>
                </c:pt>
                <c:pt idx="61">
                  <c:v>1.8696900000000001</c:v>
                </c:pt>
                <c:pt idx="62">
                  <c:v>1.8696900000000001</c:v>
                </c:pt>
                <c:pt idx="63">
                  <c:v>1.798065</c:v>
                </c:pt>
                <c:pt idx="64">
                  <c:v>1.845815</c:v>
                </c:pt>
                <c:pt idx="65">
                  <c:v>1.7741899999999999</c:v>
                </c:pt>
                <c:pt idx="66">
                  <c:v>1.7741899999999999</c:v>
                </c:pt>
                <c:pt idx="67">
                  <c:v>1.798065</c:v>
                </c:pt>
                <c:pt idx="68">
                  <c:v>1.7503150000000001</c:v>
                </c:pt>
                <c:pt idx="69">
                  <c:v>1.8219399999999999</c:v>
                </c:pt>
                <c:pt idx="70">
                  <c:v>1.7741899999999999</c:v>
                </c:pt>
                <c:pt idx="71">
                  <c:v>1.845815</c:v>
                </c:pt>
                <c:pt idx="72">
                  <c:v>1.845815</c:v>
                </c:pt>
                <c:pt idx="73">
                  <c:v>1.7741899999999999</c:v>
                </c:pt>
                <c:pt idx="74">
                  <c:v>1.7503150000000001</c:v>
                </c:pt>
                <c:pt idx="75">
                  <c:v>1.7741899999999999</c:v>
                </c:pt>
                <c:pt idx="76">
                  <c:v>1.7741899999999999</c:v>
                </c:pt>
                <c:pt idx="77">
                  <c:v>1.8219399999999999</c:v>
                </c:pt>
                <c:pt idx="78">
                  <c:v>1.845815</c:v>
                </c:pt>
                <c:pt idx="79">
                  <c:v>1.8219399999999999</c:v>
                </c:pt>
                <c:pt idx="80">
                  <c:v>1.7741899999999999</c:v>
                </c:pt>
                <c:pt idx="81">
                  <c:v>1.8219399999999999</c:v>
                </c:pt>
                <c:pt idx="82">
                  <c:v>1.7741899999999999</c:v>
                </c:pt>
                <c:pt idx="83">
                  <c:v>1.798065</c:v>
                </c:pt>
                <c:pt idx="84">
                  <c:v>1.7503150000000001</c:v>
                </c:pt>
                <c:pt idx="85">
                  <c:v>1.845815</c:v>
                </c:pt>
                <c:pt idx="86">
                  <c:v>1.798065</c:v>
                </c:pt>
                <c:pt idx="87">
                  <c:v>1.7741899999999999</c:v>
                </c:pt>
                <c:pt idx="88">
                  <c:v>1.7741899999999999</c:v>
                </c:pt>
                <c:pt idx="89">
                  <c:v>1.7503150000000001</c:v>
                </c:pt>
                <c:pt idx="90">
                  <c:v>1.798065</c:v>
                </c:pt>
                <c:pt idx="91">
                  <c:v>1.845815</c:v>
                </c:pt>
                <c:pt idx="92">
                  <c:v>1.7741899999999999</c:v>
                </c:pt>
                <c:pt idx="93">
                  <c:v>1.7741899999999999</c:v>
                </c:pt>
                <c:pt idx="94">
                  <c:v>1.7741899999999999</c:v>
                </c:pt>
                <c:pt idx="95">
                  <c:v>1.798065</c:v>
                </c:pt>
                <c:pt idx="96">
                  <c:v>1.7503150000000001</c:v>
                </c:pt>
                <c:pt idx="97">
                  <c:v>1.798065</c:v>
                </c:pt>
                <c:pt idx="98">
                  <c:v>1.798065</c:v>
                </c:pt>
                <c:pt idx="99">
                  <c:v>1.798065</c:v>
                </c:pt>
                <c:pt idx="100">
                  <c:v>1.7503150000000001</c:v>
                </c:pt>
                <c:pt idx="101">
                  <c:v>1.798065</c:v>
                </c:pt>
                <c:pt idx="102">
                  <c:v>1.798065</c:v>
                </c:pt>
                <c:pt idx="103">
                  <c:v>1.798065</c:v>
                </c:pt>
                <c:pt idx="104">
                  <c:v>1.72644</c:v>
                </c:pt>
                <c:pt idx="105">
                  <c:v>1.798065</c:v>
                </c:pt>
                <c:pt idx="106">
                  <c:v>1.7503150000000001</c:v>
                </c:pt>
                <c:pt idx="107">
                  <c:v>1.7741899999999999</c:v>
                </c:pt>
                <c:pt idx="108">
                  <c:v>1.8219399999999999</c:v>
                </c:pt>
                <c:pt idx="109">
                  <c:v>1.7503150000000001</c:v>
                </c:pt>
                <c:pt idx="110">
                  <c:v>1.7741899999999999</c:v>
                </c:pt>
                <c:pt idx="111">
                  <c:v>1.8219399999999999</c:v>
                </c:pt>
                <c:pt idx="112">
                  <c:v>1.72644</c:v>
                </c:pt>
                <c:pt idx="113">
                  <c:v>1.7503150000000001</c:v>
                </c:pt>
                <c:pt idx="114">
                  <c:v>1.7503150000000001</c:v>
                </c:pt>
                <c:pt idx="115">
                  <c:v>1.798065</c:v>
                </c:pt>
                <c:pt idx="116">
                  <c:v>1.7503150000000001</c:v>
                </c:pt>
                <c:pt idx="117">
                  <c:v>1.8219399999999999</c:v>
                </c:pt>
                <c:pt idx="118">
                  <c:v>1.7503150000000001</c:v>
                </c:pt>
                <c:pt idx="119">
                  <c:v>1.7503150000000001</c:v>
                </c:pt>
                <c:pt idx="120">
                  <c:v>1.7503150000000001</c:v>
                </c:pt>
                <c:pt idx="121">
                  <c:v>1.7503150000000001</c:v>
                </c:pt>
                <c:pt idx="122">
                  <c:v>1.798065</c:v>
                </c:pt>
                <c:pt idx="123">
                  <c:v>1.798065</c:v>
                </c:pt>
                <c:pt idx="124">
                  <c:v>1.7741899999999999</c:v>
                </c:pt>
                <c:pt idx="125">
                  <c:v>1.7503150000000001</c:v>
                </c:pt>
                <c:pt idx="126">
                  <c:v>1.7383774999999999</c:v>
                </c:pt>
                <c:pt idx="127">
                  <c:v>1.72644</c:v>
                </c:pt>
                <c:pt idx="128">
                  <c:v>1.72644</c:v>
                </c:pt>
                <c:pt idx="129">
                  <c:v>1.7503150000000001</c:v>
                </c:pt>
                <c:pt idx="130">
                  <c:v>1.7503150000000001</c:v>
                </c:pt>
                <c:pt idx="131">
                  <c:v>1.72644</c:v>
                </c:pt>
                <c:pt idx="132">
                  <c:v>1.798065</c:v>
                </c:pt>
                <c:pt idx="133">
                  <c:v>1.8219399999999999</c:v>
                </c:pt>
                <c:pt idx="134">
                  <c:v>1.7503150000000001</c:v>
                </c:pt>
                <c:pt idx="135">
                  <c:v>1.7503150000000001</c:v>
                </c:pt>
                <c:pt idx="136">
                  <c:v>1.798065</c:v>
                </c:pt>
                <c:pt idx="137">
                  <c:v>1.798065</c:v>
                </c:pt>
                <c:pt idx="138">
                  <c:v>1.72644</c:v>
                </c:pt>
                <c:pt idx="139">
                  <c:v>1.7741899999999999</c:v>
                </c:pt>
                <c:pt idx="140">
                  <c:v>1.7025650000000001</c:v>
                </c:pt>
                <c:pt idx="141">
                  <c:v>1.7503150000000001</c:v>
                </c:pt>
                <c:pt idx="142">
                  <c:v>1.7025650000000001</c:v>
                </c:pt>
                <c:pt idx="143">
                  <c:v>1.7503150000000001</c:v>
                </c:pt>
                <c:pt idx="144">
                  <c:v>1.7741899999999999</c:v>
                </c:pt>
                <c:pt idx="145">
                  <c:v>1.72644</c:v>
                </c:pt>
                <c:pt idx="146">
                  <c:v>1.7503150000000001</c:v>
                </c:pt>
                <c:pt idx="147">
                  <c:v>1.72644</c:v>
                </c:pt>
                <c:pt idx="148">
                  <c:v>1.7503150000000001</c:v>
                </c:pt>
                <c:pt idx="149">
                  <c:v>1.7503150000000001</c:v>
                </c:pt>
                <c:pt idx="150">
                  <c:v>1.72644</c:v>
                </c:pt>
                <c:pt idx="151">
                  <c:v>1.67869</c:v>
                </c:pt>
                <c:pt idx="152">
                  <c:v>1.7503150000000001</c:v>
                </c:pt>
                <c:pt idx="153">
                  <c:v>1.8696900000000001</c:v>
                </c:pt>
                <c:pt idx="154">
                  <c:v>1.798065</c:v>
                </c:pt>
                <c:pt idx="155">
                  <c:v>1.7503150000000001</c:v>
                </c:pt>
                <c:pt idx="156">
                  <c:v>1.798065</c:v>
                </c:pt>
                <c:pt idx="157">
                  <c:v>1.7741899999999999</c:v>
                </c:pt>
                <c:pt idx="158">
                  <c:v>1.798065</c:v>
                </c:pt>
                <c:pt idx="159">
                  <c:v>1.7025650000000001</c:v>
                </c:pt>
                <c:pt idx="160">
                  <c:v>1.7025650000000001</c:v>
                </c:pt>
                <c:pt idx="161">
                  <c:v>1.72644</c:v>
                </c:pt>
                <c:pt idx="162">
                  <c:v>1.7741899999999999</c:v>
                </c:pt>
                <c:pt idx="163">
                  <c:v>1.7741899999999999</c:v>
                </c:pt>
                <c:pt idx="164">
                  <c:v>1.72644</c:v>
                </c:pt>
                <c:pt idx="165">
                  <c:v>1.67869</c:v>
                </c:pt>
                <c:pt idx="166">
                  <c:v>1.7503150000000001</c:v>
                </c:pt>
                <c:pt idx="167">
                  <c:v>1.72644</c:v>
                </c:pt>
                <c:pt idx="168">
                  <c:v>1.7025650000000001</c:v>
                </c:pt>
                <c:pt idx="169">
                  <c:v>1.7503150000000001</c:v>
                </c:pt>
                <c:pt idx="170">
                  <c:v>1.7741899999999999</c:v>
                </c:pt>
                <c:pt idx="171">
                  <c:v>1.7025650000000001</c:v>
                </c:pt>
                <c:pt idx="172">
                  <c:v>1.7025650000000001</c:v>
                </c:pt>
                <c:pt idx="173">
                  <c:v>1.7503150000000001</c:v>
                </c:pt>
                <c:pt idx="174">
                  <c:v>1.72644</c:v>
                </c:pt>
                <c:pt idx="175">
                  <c:v>1.72644</c:v>
                </c:pt>
                <c:pt idx="176">
                  <c:v>1.7503150000000001</c:v>
                </c:pt>
                <c:pt idx="177">
                  <c:v>1.72644</c:v>
                </c:pt>
                <c:pt idx="178">
                  <c:v>1.72644</c:v>
                </c:pt>
                <c:pt idx="179">
                  <c:v>1.96519</c:v>
                </c:pt>
                <c:pt idx="180">
                  <c:v>1.7741899999999999</c:v>
                </c:pt>
                <c:pt idx="181">
                  <c:v>1.72644</c:v>
                </c:pt>
                <c:pt idx="182">
                  <c:v>1.7741899999999999</c:v>
                </c:pt>
                <c:pt idx="183">
                  <c:v>1.798065</c:v>
                </c:pt>
                <c:pt idx="184">
                  <c:v>1.7025650000000001</c:v>
                </c:pt>
                <c:pt idx="185">
                  <c:v>1.7025650000000001</c:v>
                </c:pt>
                <c:pt idx="186">
                  <c:v>1.72644</c:v>
                </c:pt>
                <c:pt idx="187">
                  <c:v>1.7503150000000001</c:v>
                </c:pt>
                <c:pt idx="188">
                  <c:v>1.7503150000000001</c:v>
                </c:pt>
                <c:pt idx="189">
                  <c:v>1.72644</c:v>
                </c:pt>
                <c:pt idx="190">
                  <c:v>1.72644</c:v>
                </c:pt>
                <c:pt idx="191">
                  <c:v>1.7025650000000001</c:v>
                </c:pt>
                <c:pt idx="192">
                  <c:v>1.7025650000000001</c:v>
                </c:pt>
                <c:pt idx="193">
                  <c:v>1.72644</c:v>
                </c:pt>
                <c:pt idx="194">
                  <c:v>1.7025650000000001</c:v>
                </c:pt>
                <c:pt idx="195">
                  <c:v>1.72644</c:v>
                </c:pt>
                <c:pt idx="196">
                  <c:v>1.7025650000000001</c:v>
                </c:pt>
                <c:pt idx="197">
                  <c:v>1.67869</c:v>
                </c:pt>
                <c:pt idx="198">
                  <c:v>1.67869</c:v>
                </c:pt>
                <c:pt idx="199">
                  <c:v>1.67869</c:v>
                </c:pt>
                <c:pt idx="200">
                  <c:v>1.72644</c:v>
                </c:pt>
                <c:pt idx="201">
                  <c:v>1.67869</c:v>
                </c:pt>
                <c:pt idx="202">
                  <c:v>1.798065</c:v>
                </c:pt>
                <c:pt idx="203">
                  <c:v>1.7741899999999999</c:v>
                </c:pt>
                <c:pt idx="204">
                  <c:v>1.67869</c:v>
                </c:pt>
                <c:pt idx="205">
                  <c:v>1.7741899999999999</c:v>
                </c:pt>
                <c:pt idx="206">
                  <c:v>1.7741899999999999</c:v>
                </c:pt>
                <c:pt idx="207">
                  <c:v>1.7741899999999999</c:v>
                </c:pt>
                <c:pt idx="208">
                  <c:v>1.7741899999999999</c:v>
                </c:pt>
                <c:pt idx="209">
                  <c:v>1.7025650000000001</c:v>
                </c:pt>
                <c:pt idx="210">
                  <c:v>1.7503150000000001</c:v>
                </c:pt>
                <c:pt idx="211">
                  <c:v>1.7503150000000001</c:v>
                </c:pt>
                <c:pt idx="212">
                  <c:v>1.7025650000000001</c:v>
                </c:pt>
                <c:pt idx="213">
                  <c:v>1.72644</c:v>
                </c:pt>
                <c:pt idx="214">
                  <c:v>1.7741899999999999</c:v>
                </c:pt>
                <c:pt idx="215">
                  <c:v>1.72644</c:v>
                </c:pt>
                <c:pt idx="216">
                  <c:v>1.72644</c:v>
                </c:pt>
                <c:pt idx="217">
                  <c:v>1.7503150000000001</c:v>
                </c:pt>
                <c:pt idx="218">
                  <c:v>1.72644</c:v>
                </c:pt>
                <c:pt idx="219">
                  <c:v>1.72644</c:v>
                </c:pt>
                <c:pt idx="220">
                  <c:v>1.72644</c:v>
                </c:pt>
                <c:pt idx="221">
                  <c:v>1.7503150000000001</c:v>
                </c:pt>
                <c:pt idx="222">
                  <c:v>1.7741899999999999</c:v>
                </c:pt>
                <c:pt idx="223">
                  <c:v>1.67869</c:v>
                </c:pt>
                <c:pt idx="224">
                  <c:v>1.7503150000000001</c:v>
                </c:pt>
                <c:pt idx="225">
                  <c:v>1.7741899999999999</c:v>
                </c:pt>
                <c:pt idx="226">
                  <c:v>1.7741899999999999</c:v>
                </c:pt>
                <c:pt idx="227">
                  <c:v>1.7025650000000001</c:v>
                </c:pt>
                <c:pt idx="228">
                  <c:v>1.7741899999999999</c:v>
                </c:pt>
                <c:pt idx="229">
                  <c:v>1.7741899999999999</c:v>
                </c:pt>
                <c:pt idx="230">
                  <c:v>1.845815</c:v>
                </c:pt>
                <c:pt idx="231">
                  <c:v>1.8696900000000001</c:v>
                </c:pt>
                <c:pt idx="232">
                  <c:v>1.8935649999999999</c:v>
                </c:pt>
                <c:pt idx="233">
                  <c:v>2.0606900000000001</c:v>
                </c:pt>
                <c:pt idx="234">
                  <c:v>2.0368149999999998</c:v>
                </c:pt>
                <c:pt idx="235">
                  <c:v>2.0606900000000001</c:v>
                </c:pt>
                <c:pt idx="236">
                  <c:v>2.084565</c:v>
                </c:pt>
                <c:pt idx="237">
                  <c:v>2.1323150000000002</c:v>
                </c:pt>
                <c:pt idx="238">
                  <c:v>2.1323150000000002</c:v>
                </c:pt>
                <c:pt idx="239">
                  <c:v>2.25169</c:v>
                </c:pt>
                <c:pt idx="240">
                  <c:v>2.1561900000000001</c:v>
                </c:pt>
                <c:pt idx="241">
                  <c:v>2.1084399999999999</c:v>
                </c:pt>
                <c:pt idx="242">
                  <c:v>2.0606900000000001</c:v>
                </c:pt>
                <c:pt idx="243">
                  <c:v>2.0368149999999998</c:v>
                </c:pt>
                <c:pt idx="244">
                  <c:v>2.0606900000000001</c:v>
                </c:pt>
                <c:pt idx="245">
                  <c:v>2.0606900000000001</c:v>
                </c:pt>
                <c:pt idx="246">
                  <c:v>1.9413149999999999</c:v>
                </c:pt>
                <c:pt idx="247">
                  <c:v>1.9413149999999999</c:v>
                </c:pt>
                <c:pt idx="248">
                  <c:v>1.9413149999999999</c:v>
                </c:pt>
                <c:pt idx="249">
                  <c:v>1.91744</c:v>
                </c:pt>
                <c:pt idx="250">
                  <c:v>1.91744</c:v>
                </c:pt>
                <c:pt idx="251">
                  <c:v>1.8935649999999999</c:v>
                </c:pt>
                <c:pt idx="252">
                  <c:v>1.9413149999999999</c:v>
                </c:pt>
                <c:pt idx="253">
                  <c:v>1.9413149999999999</c:v>
                </c:pt>
                <c:pt idx="254">
                  <c:v>1.8696900000000001</c:v>
                </c:pt>
                <c:pt idx="255">
                  <c:v>1.9413149999999999</c:v>
                </c:pt>
                <c:pt idx="256">
                  <c:v>1.8935649999999999</c:v>
                </c:pt>
                <c:pt idx="257">
                  <c:v>1.8696900000000001</c:v>
                </c:pt>
                <c:pt idx="258">
                  <c:v>1.8219399999999999</c:v>
                </c:pt>
                <c:pt idx="259">
                  <c:v>1.8935649999999999</c:v>
                </c:pt>
                <c:pt idx="260">
                  <c:v>1.845815</c:v>
                </c:pt>
                <c:pt idx="261">
                  <c:v>1.845815</c:v>
                </c:pt>
                <c:pt idx="262">
                  <c:v>1.8219399999999999</c:v>
                </c:pt>
                <c:pt idx="263">
                  <c:v>1.7741899999999999</c:v>
                </c:pt>
                <c:pt idx="264">
                  <c:v>1.798065</c:v>
                </c:pt>
                <c:pt idx="265">
                  <c:v>1.845815</c:v>
                </c:pt>
                <c:pt idx="266">
                  <c:v>1.798065</c:v>
                </c:pt>
                <c:pt idx="267">
                  <c:v>1.7741899999999999</c:v>
                </c:pt>
                <c:pt idx="268">
                  <c:v>1.845815</c:v>
                </c:pt>
                <c:pt idx="269">
                  <c:v>1.7741899999999999</c:v>
                </c:pt>
                <c:pt idx="270">
                  <c:v>1.7503150000000001</c:v>
                </c:pt>
                <c:pt idx="271">
                  <c:v>1.8219399999999999</c:v>
                </c:pt>
                <c:pt idx="272">
                  <c:v>1.7741899999999999</c:v>
                </c:pt>
                <c:pt idx="273">
                  <c:v>1.798065</c:v>
                </c:pt>
                <c:pt idx="274">
                  <c:v>1.72644</c:v>
                </c:pt>
                <c:pt idx="275">
                  <c:v>1.8219399999999999</c:v>
                </c:pt>
                <c:pt idx="276">
                  <c:v>1.798065</c:v>
                </c:pt>
                <c:pt idx="277">
                  <c:v>1.7503150000000001</c:v>
                </c:pt>
                <c:pt idx="278">
                  <c:v>1.7503150000000001</c:v>
                </c:pt>
                <c:pt idx="279">
                  <c:v>1.7503150000000001</c:v>
                </c:pt>
                <c:pt idx="280">
                  <c:v>1.798065</c:v>
                </c:pt>
                <c:pt idx="281">
                  <c:v>1.72644</c:v>
                </c:pt>
                <c:pt idx="282">
                  <c:v>1.72644</c:v>
                </c:pt>
                <c:pt idx="283">
                  <c:v>1.72644</c:v>
                </c:pt>
                <c:pt idx="284">
                  <c:v>1.72644</c:v>
                </c:pt>
                <c:pt idx="285">
                  <c:v>1.798065</c:v>
                </c:pt>
                <c:pt idx="286">
                  <c:v>1.72644</c:v>
                </c:pt>
                <c:pt idx="287">
                  <c:v>1.798065</c:v>
                </c:pt>
                <c:pt idx="288">
                  <c:v>1.7741899999999999</c:v>
                </c:pt>
                <c:pt idx="289">
                  <c:v>1.798065</c:v>
                </c:pt>
                <c:pt idx="290">
                  <c:v>1.7741899999999999</c:v>
                </c:pt>
                <c:pt idx="291">
                  <c:v>1.7025650000000001</c:v>
                </c:pt>
                <c:pt idx="292">
                  <c:v>1.7741899999999999</c:v>
                </c:pt>
                <c:pt idx="293">
                  <c:v>1.7025650000000001</c:v>
                </c:pt>
                <c:pt idx="294">
                  <c:v>1.7503150000000001</c:v>
                </c:pt>
                <c:pt idx="295">
                  <c:v>1.7503150000000001</c:v>
                </c:pt>
                <c:pt idx="296">
                  <c:v>1.72644</c:v>
                </c:pt>
                <c:pt idx="297">
                  <c:v>1.7503150000000001</c:v>
                </c:pt>
                <c:pt idx="298">
                  <c:v>1.7025650000000001</c:v>
                </c:pt>
                <c:pt idx="299">
                  <c:v>1.7741899999999999</c:v>
                </c:pt>
                <c:pt idx="300">
                  <c:v>1.7503150000000001</c:v>
                </c:pt>
                <c:pt idx="301">
                  <c:v>1.72644</c:v>
                </c:pt>
                <c:pt idx="302">
                  <c:v>1.798065</c:v>
                </c:pt>
                <c:pt idx="303">
                  <c:v>1.72644</c:v>
                </c:pt>
                <c:pt idx="304">
                  <c:v>1.845815</c:v>
                </c:pt>
                <c:pt idx="305">
                  <c:v>2.084565</c:v>
                </c:pt>
                <c:pt idx="306">
                  <c:v>1.9413149999999999</c:v>
                </c:pt>
                <c:pt idx="307">
                  <c:v>1.9413149999999999</c:v>
                </c:pt>
                <c:pt idx="308">
                  <c:v>1.845815</c:v>
                </c:pt>
                <c:pt idx="309">
                  <c:v>1.8219399999999999</c:v>
                </c:pt>
                <c:pt idx="310">
                  <c:v>1.845815</c:v>
                </c:pt>
                <c:pt idx="311">
                  <c:v>1.8219399999999999</c:v>
                </c:pt>
                <c:pt idx="312">
                  <c:v>1.7503150000000001</c:v>
                </c:pt>
                <c:pt idx="313">
                  <c:v>1.7741899999999999</c:v>
                </c:pt>
                <c:pt idx="314">
                  <c:v>1.798065</c:v>
                </c:pt>
                <c:pt idx="315">
                  <c:v>1.8219399999999999</c:v>
                </c:pt>
                <c:pt idx="316">
                  <c:v>1.845815</c:v>
                </c:pt>
                <c:pt idx="317">
                  <c:v>1.798065</c:v>
                </c:pt>
                <c:pt idx="318">
                  <c:v>1.798065</c:v>
                </c:pt>
                <c:pt idx="319">
                  <c:v>1.798065</c:v>
                </c:pt>
                <c:pt idx="320">
                  <c:v>1.7503150000000001</c:v>
                </c:pt>
                <c:pt idx="321">
                  <c:v>1.7503150000000001</c:v>
                </c:pt>
                <c:pt idx="322">
                  <c:v>1.798065</c:v>
                </c:pt>
                <c:pt idx="323">
                  <c:v>1.7503150000000001</c:v>
                </c:pt>
                <c:pt idx="324">
                  <c:v>1.7025650000000001</c:v>
                </c:pt>
                <c:pt idx="325">
                  <c:v>1.7145025</c:v>
                </c:pt>
                <c:pt idx="326">
                  <c:v>1.72644</c:v>
                </c:pt>
                <c:pt idx="327">
                  <c:v>1.72644</c:v>
                </c:pt>
                <c:pt idx="328">
                  <c:v>2.084565</c:v>
                </c:pt>
                <c:pt idx="329">
                  <c:v>2.49044</c:v>
                </c:pt>
                <c:pt idx="330">
                  <c:v>2.3710650000000002</c:v>
                </c:pt>
                <c:pt idx="331">
                  <c:v>2.1800649999999999</c:v>
                </c:pt>
                <c:pt idx="332">
                  <c:v>2.01294</c:v>
                </c:pt>
                <c:pt idx="333">
                  <c:v>1.9413149999999999</c:v>
                </c:pt>
                <c:pt idx="334">
                  <c:v>2.01294</c:v>
                </c:pt>
                <c:pt idx="335">
                  <c:v>2.01294</c:v>
                </c:pt>
                <c:pt idx="336">
                  <c:v>2.0368149999999998</c:v>
                </c:pt>
                <c:pt idx="337">
                  <c:v>1.9890650000000001</c:v>
                </c:pt>
                <c:pt idx="338">
                  <c:v>1.9413149999999999</c:v>
                </c:pt>
                <c:pt idx="339">
                  <c:v>1.8696900000000001</c:v>
                </c:pt>
                <c:pt idx="340">
                  <c:v>1.8696900000000001</c:v>
                </c:pt>
                <c:pt idx="341">
                  <c:v>1.845815</c:v>
                </c:pt>
                <c:pt idx="342">
                  <c:v>1.8696900000000001</c:v>
                </c:pt>
                <c:pt idx="343">
                  <c:v>1.8696900000000001</c:v>
                </c:pt>
                <c:pt idx="344">
                  <c:v>1.8696900000000001</c:v>
                </c:pt>
                <c:pt idx="345">
                  <c:v>1.798065</c:v>
                </c:pt>
                <c:pt idx="346">
                  <c:v>1.798065</c:v>
                </c:pt>
                <c:pt idx="347">
                  <c:v>1.8219399999999999</c:v>
                </c:pt>
                <c:pt idx="348">
                  <c:v>1.845815</c:v>
                </c:pt>
                <c:pt idx="349">
                  <c:v>1.8338775</c:v>
                </c:pt>
                <c:pt idx="350">
                  <c:v>1.8219399999999999</c:v>
                </c:pt>
                <c:pt idx="351">
                  <c:v>1.8219399999999999</c:v>
                </c:pt>
                <c:pt idx="352">
                  <c:v>1.798065</c:v>
                </c:pt>
                <c:pt idx="353">
                  <c:v>1.7503150000000001</c:v>
                </c:pt>
                <c:pt idx="354">
                  <c:v>1.7503150000000001</c:v>
                </c:pt>
                <c:pt idx="355">
                  <c:v>1.798065</c:v>
                </c:pt>
                <c:pt idx="356">
                  <c:v>1.7503150000000001</c:v>
                </c:pt>
                <c:pt idx="357">
                  <c:v>1.798065</c:v>
                </c:pt>
                <c:pt idx="358">
                  <c:v>1.72644</c:v>
                </c:pt>
                <c:pt idx="359">
                  <c:v>1.72644</c:v>
                </c:pt>
                <c:pt idx="360">
                  <c:v>1.7503150000000001</c:v>
                </c:pt>
                <c:pt idx="361">
                  <c:v>1.798065</c:v>
                </c:pt>
                <c:pt idx="362">
                  <c:v>1.845815</c:v>
                </c:pt>
                <c:pt idx="363">
                  <c:v>1.845815</c:v>
                </c:pt>
                <c:pt idx="364">
                  <c:v>1.845815</c:v>
                </c:pt>
                <c:pt idx="365">
                  <c:v>1.845815</c:v>
                </c:pt>
                <c:pt idx="366">
                  <c:v>1.845815</c:v>
                </c:pt>
                <c:pt idx="367">
                  <c:v>1.845815</c:v>
                </c:pt>
                <c:pt idx="368">
                  <c:v>1.8219399999999999</c:v>
                </c:pt>
                <c:pt idx="369">
                  <c:v>1.8219399999999999</c:v>
                </c:pt>
                <c:pt idx="370">
                  <c:v>1.72644</c:v>
                </c:pt>
                <c:pt idx="371">
                  <c:v>1.7741899999999999</c:v>
                </c:pt>
                <c:pt idx="372">
                  <c:v>1.798065</c:v>
                </c:pt>
                <c:pt idx="373">
                  <c:v>1.7503150000000001</c:v>
                </c:pt>
                <c:pt idx="374">
                  <c:v>1.8219399999999999</c:v>
                </c:pt>
                <c:pt idx="375">
                  <c:v>1.7741899999999999</c:v>
                </c:pt>
                <c:pt idx="376">
                  <c:v>1.72644</c:v>
                </c:pt>
                <c:pt idx="377">
                  <c:v>1.8219399999999999</c:v>
                </c:pt>
                <c:pt idx="378">
                  <c:v>1.8219399999999999</c:v>
                </c:pt>
                <c:pt idx="379">
                  <c:v>1.7503150000000001</c:v>
                </c:pt>
                <c:pt idx="380">
                  <c:v>1.7503150000000001</c:v>
                </c:pt>
                <c:pt idx="381">
                  <c:v>1.72644</c:v>
                </c:pt>
                <c:pt idx="382">
                  <c:v>1.7503150000000001</c:v>
                </c:pt>
                <c:pt idx="383">
                  <c:v>1.7025650000000001</c:v>
                </c:pt>
                <c:pt idx="384">
                  <c:v>1.72644</c:v>
                </c:pt>
                <c:pt idx="385">
                  <c:v>1.7741899999999999</c:v>
                </c:pt>
                <c:pt idx="386">
                  <c:v>1.72644</c:v>
                </c:pt>
                <c:pt idx="387">
                  <c:v>1.7025650000000001</c:v>
                </c:pt>
                <c:pt idx="388">
                  <c:v>1.72644</c:v>
                </c:pt>
                <c:pt idx="389">
                  <c:v>1.7503150000000001</c:v>
                </c:pt>
                <c:pt idx="390">
                  <c:v>1.7741899999999999</c:v>
                </c:pt>
                <c:pt idx="391">
                  <c:v>1.7741899999999999</c:v>
                </c:pt>
                <c:pt idx="392">
                  <c:v>1.7503150000000001</c:v>
                </c:pt>
                <c:pt idx="393">
                  <c:v>1.7741899999999999</c:v>
                </c:pt>
                <c:pt idx="394">
                  <c:v>1.7025650000000001</c:v>
                </c:pt>
                <c:pt idx="395">
                  <c:v>1.7025650000000001</c:v>
                </c:pt>
                <c:pt idx="396">
                  <c:v>1.7025650000000001</c:v>
                </c:pt>
                <c:pt idx="397">
                  <c:v>1.7025650000000001</c:v>
                </c:pt>
                <c:pt idx="398">
                  <c:v>1.7741899999999999</c:v>
                </c:pt>
                <c:pt idx="399">
                  <c:v>1.7025650000000001</c:v>
                </c:pt>
                <c:pt idx="400">
                  <c:v>1.7025650000000001</c:v>
                </c:pt>
                <c:pt idx="401">
                  <c:v>1.7025650000000001</c:v>
                </c:pt>
                <c:pt idx="402">
                  <c:v>1.7741899999999999</c:v>
                </c:pt>
                <c:pt idx="403">
                  <c:v>1.7741899999999999</c:v>
                </c:pt>
                <c:pt idx="404">
                  <c:v>1.7503150000000001</c:v>
                </c:pt>
                <c:pt idx="405">
                  <c:v>1.7025650000000001</c:v>
                </c:pt>
                <c:pt idx="406">
                  <c:v>1.7503150000000001</c:v>
                </c:pt>
                <c:pt idx="407">
                  <c:v>1.67869</c:v>
                </c:pt>
                <c:pt idx="408">
                  <c:v>1.67869</c:v>
                </c:pt>
                <c:pt idx="409">
                  <c:v>1.7503150000000001</c:v>
                </c:pt>
                <c:pt idx="410">
                  <c:v>1.67869</c:v>
                </c:pt>
                <c:pt idx="411">
                  <c:v>1.72644</c:v>
                </c:pt>
                <c:pt idx="412">
                  <c:v>1.7025650000000001</c:v>
                </c:pt>
                <c:pt idx="413">
                  <c:v>1.72644</c:v>
                </c:pt>
                <c:pt idx="414">
                  <c:v>1.7503150000000001</c:v>
                </c:pt>
                <c:pt idx="415">
                  <c:v>1.6548149999999999</c:v>
                </c:pt>
                <c:pt idx="416">
                  <c:v>1.72644</c:v>
                </c:pt>
                <c:pt idx="417">
                  <c:v>1.7503150000000001</c:v>
                </c:pt>
                <c:pt idx="418">
                  <c:v>1.7503150000000001</c:v>
                </c:pt>
                <c:pt idx="419">
                  <c:v>1.7025650000000001</c:v>
                </c:pt>
                <c:pt idx="420">
                  <c:v>1.7503150000000001</c:v>
                </c:pt>
                <c:pt idx="421">
                  <c:v>1.7503150000000001</c:v>
                </c:pt>
                <c:pt idx="422">
                  <c:v>1.7025650000000001</c:v>
                </c:pt>
                <c:pt idx="423">
                  <c:v>1.7503150000000001</c:v>
                </c:pt>
                <c:pt idx="424">
                  <c:v>1.7025650000000001</c:v>
                </c:pt>
                <c:pt idx="425">
                  <c:v>1.7025650000000001</c:v>
                </c:pt>
                <c:pt idx="426">
                  <c:v>1.72644</c:v>
                </c:pt>
                <c:pt idx="427">
                  <c:v>1.7503150000000001</c:v>
                </c:pt>
                <c:pt idx="428">
                  <c:v>1.7503150000000001</c:v>
                </c:pt>
                <c:pt idx="429">
                  <c:v>1.7025650000000001</c:v>
                </c:pt>
                <c:pt idx="430">
                  <c:v>1.7025650000000001</c:v>
                </c:pt>
                <c:pt idx="431">
                  <c:v>1.6548149999999999</c:v>
                </c:pt>
                <c:pt idx="432">
                  <c:v>1.7025650000000001</c:v>
                </c:pt>
                <c:pt idx="433">
                  <c:v>1.7025650000000001</c:v>
                </c:pt>
                <c:pt idx="434">
                  <c:v>1.72644</c:v>
                </c:pt>
                <c:pt idx="435">
                  <c:v>1.7025650000000001</c:v>
                </c:pt>
                <c:pt idx="436">
                  <c:v>1.6548149999999999</c:v>
                </c:pt>
                <c:pt idx="437">
                  <c:v>1.72644</c:v>
                </c:pt>
                <c:pt idx="438">
                  <c:v>1.67869</c:v>
                </c:pt>
                <c:pt idx="439">
                  <c:v>1.72644</c:v>
                </c:pt>
                <c:pt idx="440">
                  <c:v>1.6548149999999999</c:v>
                </c:pt>
                <c:pt idx="441">
                  <c:v>1.6548149999999999</c:v>
                </c:pt>
                <c:pt idx="442">
                  <c:v>1.7025650000000001</c:v>
                </c:pt>
                <c:pt idx="443">
                  <c:v>1.67869</c:v>
                </c:pt>
                <c:pt idx="444">
                  <c:v>1.72644</c:v>
                </c:pt>
                <c:pt idx="445">
                  <c:v>1.6548149999999999</c:v>
                </c:pt>
                <c:pt idx="446">
                  <c:v>1.7503150000000001</c:v>
                </c:pt>
                <c:pt idx="447">
                  <c:v>1.7025650000000001</c:v>
                </c:pt>
                <c:pt idx="448">
                  <c:v>1.72644</c:v>
                </c:pt>
                <c:pt idx="449">
                  <c:v>1.72644</c:v>
                </c:pt>
                <c:pt idx="450">
                  <c:v>1.72644</c:v>
                </c:pt>
                <c:pt idx="451">
                  <c:v>1.6548149999999999</c:v>
                </c:pt>
                <c:pt idx="452">
                  <c:v>1.72644</c:v>
                </c:pt>
                <c:pt idx="453">
                  <c:v>1.7025650000000001</c:v>
                </c:pt>
                <c:pt idx="454">
                  <c:v>1.6309400000000001</c:v>
                </c:pt>
                <c:pt idx="455">
                  <c:v>1.7025650000000001</c:v>
                </c:pt>
                <c:pt idx="456">
                  <c:v>1.6309400000000001</c:v>
                </c:pt>
                <c:pt idx="457">
                  <c:v>1.67869</c:v>
                </c:pt>
                <c:pt idx="458">
                  <c:v>1.67869</c:v>
                </c:pt>
                <c:pt idx="459">
                  <c:v>1.67869</c:v>
                </c:pt>
                <c:pt idx="460">
                  <c:v>1.67869</c:v>
                </c:pt>
                <c:pt idx="461">
                  <c:v>1.67869</c:v>
                </c:pt>
                <c:pt idx="462">
                  <c:v>1.67869</c:v>
                </c:pt>
                <c:pt idx="463">
                  <c:v>1.8219399999999999</c:v>
                </c:pt>
                <c:pt idx="464">
                  <c:v>1.67869</c:v>
                </c:pt>
                <c:pt idx="465">
                  <c:v>1.67869</c:v>
                </c:pt>
                <c:pt idx="466">
                  <c:v>1.72644</c:v>
                </c:pt>
                <c:pt idx="467">
                  <c:v>1.7025650000000001</c:v>
                </c:pt>
                <c:pt idx="468">
                  <c:v>1.6548149999999999</c:v>
                </c:pt>
                <c:pt idx="469">
                  <c:v>1.6548149999999999</c:v>
                </c:pt>
                <c:pt idx="470">
                  <c:v>1.7025650000000001</c:v>
                </c:pt>
                <c:pt idx="471">
                  <c:v>1.7503150000000001</c:v>
                </c:pt>
                <c:pt idx="472">
                  <c:v>1.7025650000000001</c:v>
                </c:pt>
                <c:pt idx="473">
                  <c:v>1.67869</c:v>
                </c:pt>
                <c:pt idx="474">
                  <c:v>1.67869</c:v>
                </c:pt>
                <c:pt idx="475">
                  <c:v>1.7025650000000001</c:v>
                </c:pt>
                <c:pt idx="476">
                  <c:v>1.7025650000000001</c:v>
                </c:pt>
                <c:pt idx="477">
                  <c:v>1.6309400000000001</c:v>
                </c:pt>
                <c:pt idx="478">
                  <c:v>1.67869</c:v>
                </c:pt>
                <c:pt idx="479">
                  <c:v>1.6548149999999999</c:v>
                </c:pt>
                <c:pt idx="480">
                  <c:v>1.72644</c:v>
                </c:pt>
                <c:pt idx="481">
                  <c:v>1.6548149999999999</c:v>
                </c:pt>
                <c:pt idx="482">
                  <c:v>1.7025650000000001</c:v>
                </c:pt>
                <c:pt idx="483">
                  <c:v>1.6309400000000001</c:v>
                </c:pt>
                <c:pt idx="484">
                  <c:v>1.67869</c:v>
                </c:pt>
                <c:pt idx="485">
                  <c:v>1.7025650000000001</c:v>
                </c:pt>
                <c:pt idx="486">
                  <c:v>1.67869</c:v>
                </c:pt>
                <c:pt idx="487">
                  <c:v>1.6548149999999999</c:v>
                </c:pt>
                <c:pt idx="488">
                  <c:v>1.6309400000000001</c:v>
                </c:pt>
                <c:pt idx="489">
                  <c:v>1.67869</c:v>
                </c:pt>
                <c:pt idx="490">
                  <c:v>1.7025650000000001</c:v>
                </c:pt>
                <c:pt idx="491">
                  <c:v>1.67869</c:v>
                </c:pt>
                <c:pt idx="492">
                  <c:v>1.67869</c:v>
                </c:pt>
                <c:pt idx="493">
                  <c:v>1.6548149999999999</c:v>
                </c:pt>
                <c:pt idx="494">
                  <c:v>1.72644</c:v>
                </c:pt>
                <c:pt idx="495">
                  <c:v>1.67869</c:v>
                </c:pt>
                <c:pt idx="496">
                  <c:v>1.72644</c:v>
                </c:pt>
                <c:pt idx="497">
                  <c:v>1.72644</c:v>
                </c:pt>
                <c:pt idx="498">
                  <c:v>1.7503150000000001</c:v>
                </c:pt>
                <c:pt idx="499">
                  <c:v>1.67869</c:v>
                </c:pt>
                <c:pt idx="500">
                  <c:v>1.67869</c:v>
                </c:pt>
                <c:pt idx="501">
                  <c:v>1.7503150000000001</c:v>
                </c:pt>
                <c:pt idx="502">
                  <c:v>1.6548149999999999</c:v>
                </c:pt>
                <c:pt idx="503">
                  <c:v>1.6309400000000001</c:v>
                </c:pt>
                <c:pt idx="504">
                  <c:v>1.7025650000000001</c:v>
                </c:pt>
                <c:pt idx="505">
                  <c:v>1.67869</c:v>
                </c:pt>
                <c:pt idx="506">
                  <c:v>1.7503150000000001</c:v>
                </c:pt>
                <c:pt idx="507">
                  <c:v>1.7503150000000001</c:v>
                </c:pt>
                <c:pt idx="508">
                  <c:v>1.72644</c:v>
                </c:pt>
                <c:pt idx="509">
                  <c:v>1.7025650000000001</c:v>
                </c:pt>
                <c:pt idx="510">
                  <c:v>1.7025650000000001</c:v>
                </c:pt>
                <c:pt idx="511">
                  <c:v>1.72644</c:v>
                </c:pt>
                <c:pt idx="512">
                  <c:v>1.7025650000000001</c:v>
                </c:pt>
                <c:pt idx="513">
                  <c:v>1.7025650000000001</c:v>
                </c:pt>
                <c:pt idx="514">
                  <c:v>1.7741899999999999</c:v>
                </c:pt>
                <c:pt idx="515">
                  <c:v>1.67869</c:v>
                </c:pt>
                <c:pt idx="516">
                  <c:v>1.7741899999999999</c:v>
                </c:pt>
                <c:pt idx="517">
                  <c:v>1.67869</c:v>
                </c:pt>
                <c:pt idx="518">
                  <c:v>1.67869</c:v>
                </c:pt>
                <c:pt idx="519">
                  <c:v>1.7025650000000001</c:v>
                </c:pt>
                <c:pt idx="520">
                  <c:v>1.72644</c:v>
                </c:pt>
                <c:pt idx="521">
                  <c:v>1.7025650000000001</c:v>
                </c:pt>
                <c:pt idx="522">
                  <c:v>1.72644</c:v>
                </c:pt>
                <c:pt idx="523">
                  <c:v>1.67869</c:v>
                </c:pt>
                <c:pt idx="524">
                  <c:v>1.6548149999999999</c:v>
                </c:pt>
                <c:pt idx="525">
                  <c:v>1.72644</c:v>
                </c:pt>
                <c:pt idx="526">
                  <c:v>1.7025650000000001</c:v>
                </c:pt>
                <c:pt idx="527">
                  <c:v>1.67869</c:v>
                </c:pt>
                <c:pt idx="528">
                  <c:v>1.7025650000000001</c:v>
                </c:pt>
                <c:pt idx="529">
                  <c:v>1.6548149999999999</c:v>
                </c:pt>
                <c:pt idx="530">
                  <c:v>1.6309400000000001</c:v>
                </c:pt>
                <c:pt idx="531">
                  <c:v>1.607065</c:v>
                </c:pt>
                <c:pt idx="532">
                  <c:v>1.6309400000000001</c:v>
                </c:pt>
                <c:pt idx="533">
                  <c:v>1.6309400000000001</c:v>
                </c:pt>
                <c:pt idx="534">
                  <c:v>1.67869</c:v>
                </c:pt>
                <c:pt idx="535">
                  <c:v>1.6309400000000001</c:v>
                </c:pt>
                <c:pt idx="536">
                  <c:v>1.6548149999999999</c:v>
                </c:pt>
                <c:pt idx="537">
                  <c:v>1.67869</c:v>
                </c:pt>
                <c:pt idx="538">
                  <c:v>1.7025650000000001</c:v>
                </c:pt>
                <c:pt idx="539">
                  <c:v>1.67869</c:v>
                </c:pt>
                <c:pt idx="540">
                  <c:v>1.7025650000000001</c:v>
                </c:pt>
                <c:pt idx="541">
                  <c:v>1.6548149999999999</c:v>
                </c:pt>
                <c:pt idx="542">
                  <c:v>1.7025650000000001</c:v>
                </c:pt>
                <c:pt idx="543">
                  <c:v>1.6309400000000001</c:v>
                </c:pt>
                <c:pt idx="544">
                  <c:v>1.7025650000000001</c:v>
                </c:pt>
                <c:pt idx="545">
                  <c:v>1.6548149999999999</c:v>
                </c:pt>
                <c:pt idx="546">
                  <c:v>1.6548149999999999</c:v>
                </c:pt>
                <c:pt idx="547">
                  <c:v>1.6548149999999999</c:v>
                </c:pt>
                <c:pt idx="548">
                  <c:v>1.6309400000000001</c:v>
                </c:pt>
                <c:pt idx="549">
                  <c:v>1.6309400000000001</c:v>
                </c:pt>
                <c:pt idx="550">
                  <c:v>1.67869</c:v>
                </c:pt>
                <c:pt idx="551">
                  <c:v>1.7025650000000001</c:v>
                </c:pt>
                <c:pt idx="552">
                  <c:v>1.7025650000000001</c:v>
                </c:pt>
                <c:pt idx="553">
                  <c:v>1.6309400000000001</c:v>
                </c:pt>
                <c:pt idx="554">
                  <c:v>1.6309400000000001</c:v>
                </c:pt>
                <c:pt idx="555">
                  <c:v>1.6548149999999999</c:v>
                </c:pt>
                <c:pt idx="556">
                  <c:v>1.67869</c:v>
                </c:pt>
                <c:pt idx="557">
                  <c:v>1.6309400000000001</c:v>
                </c:pt>
                <c:pt idx="558">
                  <c:v>1.7025650000000001</c:v>
                </c:pt>
                <c:pt idx="559">
                  <c:v>1.6548149999999999</c:v>
                </c:pt>
                <c:pt idx="560">
                  <c:v>1.6309400000000001</c:v>
                </c:pt>
                <c:pt idx="561">
                  <c:v>1.6309400000000001</c:v>
                </c:pt>
                <c:pt idx="562">
                  <c:v>1.6309400000000001</c:v>
                </c:pt>
                <c:pt idx="563">
                  <c:v>1.72644</c:v>
                </c:pt>
                <c:pt idx="564">
                  <c:v>1.6548149999999999</c:v>
                </c:pt>
                <c:pt idx="565">
                  <c:v>1.7025650000000001</c:v>
                </c:pt>
                <c:pt idx="566">
                  <c:v>1.7025650000000001</c:v>
                </c:pt>
                <c:pt idx="567">
                  <c:v>1.72644</c:v>
                </c:pt>
                <c:pt idx="568">
                  <c:v>1.6309400000000001</c:v>
                </c:pt>
                <c:pt idx="569">
                  <c:v>1.6548149999999999</c:v>
                </c:pt>
                <c:pt idx="570">
                  <c:v>1.6309400000000001</c:v>
                </c:pt>
                <c:pt idx="571">
                  <c:v>1.7025650000000001</c:v>
                </c:pt>
                <c:pt idx="572">
                  <c:v>1.6548149999999999</c:v>
                </c:pt>
                <c:pt idx="573">
                  <c:v>1.72644</c:v>
                </c:pt>
                <c:pt idx="574">
                  <c:v>1.6548149999999999</c:v>
                </c:pt>
                <c:pt idx="575">
                  <c:v>1.67869</c:v>
                </c:pt>
                <c:pt idx="576">
                  <c:v>1.7025650000000001</c:v>
                </c:pt>
                <c:pt idx="577">
                  <c:v>1.72644</c:v>
                </c:pt>
                <c:pt idx="578">
                  <c:v>1.7025650000000001</c:v>
                </c:pt>
                <c:pt idx="579">
                  <c:v>1.6548149999999999</c:v>
                </c:pt>
                <c:pt idx="580">
                  <c:v>1.7025650000000001</c:v>
                </c:pt>
                <c:pt idx="581">
                  <c:v>1.67869</c:v>
                </c:pt>
                <c:pt idx="582">
                  <c:v>1.72644</c:v>
                </c:pt>
                <c:pt idx="583">
                  <c:v>1.7025650000000001</c:v>
                </c:pt>
                <c:pt idx="584">
                  <c:v>1.67869</c:v>
                </c:pt>
                <c:pt idx="585">
                  <c:v>1.7025650000000001</c:v>
                </c:pt>
                <c:pt idx="586">
                  <c:v>1.6548149999999999</c:v>
                </c:pt>
                <c:pt idx="587">
                  <c:v>1.6548149999999999</c:v>
                </c:pt>
                <c:pt idx="588">
                  <c:v>1.72644</c:v>
                </c:pt>
                <c:pt idx="589">
                  <c:v>1.6548149999999999</c:v>
                </c:pt>
                <c:pt idx="590">
                  <c:v>1.67869</c:v>
                </c:pt>
                <c:pt idx="591">
                  <c:v>1.686648333333334</c:v>
                </c:pt>
                <c:pt idx="592">
                  <c:v>1.694606666666667</c:v>
                </c:pt>
                <c:pt idx="593">
                  <c:v>1.7025650000000001</c:v>
                </c:pt>
                <c:pt idx="594">
                  <c:v>1.7025650000000001</c:v>
                </c:pt>
                <c:pt idx="595">
                  <c:v>1.6548149999999999</c:v>
                </c:pt>
                <c:pt idx="596">
                  <c:v>1.7025650000000001</c:v>
                </c:pt>
                <c:pt idx="597">
                  <c:v>1.6309400000000001</c:v>
                </c:pt>
                <c:pt idx="598">
                  <c:v>1.6309400000000001</c:v>
                </c:pt>
                <c:pt idx="599">
                  <c:v>1.7025650000000001</c:v>
                </c:pt>
                <c:pt idx="600">
                  <c:v>1.67869</c:v>
                </c:pt>
                <c:pt idx="601">
                  <c:v>1.6548149999999999</c:v>
                </c:pt>
                <c:pt idx="602">
                  <c:v>1.67869</c:v>
                </c:pt>
                <c:pt idx="603">
                  <c:v>1.6309400000000001</c:v>
                </c:pt>
                <c:pt idx="604">
                  <c:v>1.67869</c:v>
                </c:pt>
                <c:pt idx="605">
                  <c:v>1.67869</c:v>
                </c:pt>
                <c:pt idx="606">
                  <c:v>1.6309400000000001</c:v>
                </c:pt>
                <c:pt idx="607">
                  <c:v>1.67869</c:v>
                </c:pt>
                <c:pt idx="608">
                  <c:v>1.6548149999999999</c:v>
                </c:pt>
                <c:pt idx="609">
                  <c:v>1.6548149999999999</c:v>
                </c:pt>
                <c:pt idx="610">
                  <c:v>1.67869</c:v>
                </c:pt>
                <c:pt idx="611">
                  <c:v>1.72644</c:v>
                </c:pt>
                <c:pt idx="612">
                  <c:v>1.7025650000000001</c:v>
                </c:pt>
                <c:pt idx="613">
                  <c:v>1.7025650000000001</c:v>
                </c:pt>
                <c:pt idx="614">
                  <c:v>1.6309400000000001</c:v>
                </c:pt>
                <c:pt idx="615">
                  <c:v>1.72644</c:v>
                </c:pt>
                <c:pt idx="616">
                  <c:v>1.7025650000000001</c:v>
                </c:pt>
                <c:pt idx="617">
                  <c:v>1.6548149999999999</c:v>
                </c:pt>
                <c:pt idx="618">
                  <c:v>1.6309400000000001</c:v>
                </c:pt>
                <c:pt idx="619">
                  <c:v>1.7025650000000001</c:v>
                </c:pt>
                <c:pt idx="620">
                  <c:v>1.607065</c:v>
                </c:pt>
                <c:pt idx="621">
                  <c:v>1.607065</c:v>
                </c:pt>
                <c:pt idx="622">
                  <c:v>1.6548149999999999</c:v>
                </c:pt>
                <c:pt idx="623">
                  <c:v>1.607065</c:v>
                </c:pt>
                <c:pt idx="624">
                  <c:v>1.6309400000000001</c:v>
                </c:pt>
                <c:pt idx="625">
                  <c:v>1.67869</c:v>
                </c:pt>
                <c:pt idx="626">
                  <c:v>1.5831900000000001</c:v>
                </c:pt>
                <c:pt idx="627">
                  <c:v>1.6309400000000001</c:v>
                </c:pt>
                <c:pt idx="628">
                  <c:v>1.5831900000000001</c:v>
                </c:pt>
                <c:pt idx="629">
                  <c:v>1.6548149999999999</c:v>
                </c:pt>
                <c:pt idx="630">
                  <c:v>1.607065</c:v>
                </c:pt>
                <c:pt idx="631">
                  <c:v>1.607065</c:v>
                </c:pt>
                <c:pt idx="632">
                  <c:v>1.6548149999999999</c:v>
                </c:pt>
                <c:pt idx="633">
                  <c:v>1.6548149999999999</c:v>
                </c:pt>
                <c:pt idx="634">
                  <c:v>1.6548149999999999</c:v>
                </c:pt>
                <c:pt idx="635">
                  <c:v>1.6309400000000001</c:v>
                </c:pt>
                <c:pt idx="636">
                  <c:v>1.607065</c:v>
                </c:pt>
                <c:pt idx="637">
                  <c:v>1.607065</c:v>
                </c:pt>
                <c:pt idx="638">
                  <c:v>1.607065</c:v>
                </c:pt>
                <c:pt idx="639">
                  <c:v>1.6548149999999999</c:v>
                </c:pt>
                <c:pt idx="640">
                  <c:v>1.6309400000000001</c:v>
                </c:pt>
                <c:pt idx="641">
                  <c:v>1.6548149999999999</c:v>
                </c:pt>
                <c:pt idx="642">
                  <c:v>1.67869</c:v>
                </c:pt>
                <c:pt idx="643">
                  <c:v>1.7025650000000001</c:v>
                </c:pt>
                <c:pt idx="644">
                  <c:v>1.67869</c:v>
                </c:pt>
                <c:pt idx="645">
                  <c:v>1.7025650000000001</c:v>
                </c:pt>
                <c:pt idx="646">
                  <c:v>1.6548149999999999</c:v>
                </c:pt>
                <c:pt idx="647">
                  <c:v>1.6309400000000001</c:v>
                </c:pt>
                <c:pt idx="648">
                  <c:v>1.6548149999999999</c:v>
                </c:pt>
                <c:pt idx="649">
                  <c:v>1.607065</c:v>
                </c:pt>
                <c:pt idx="650">
                  <c:v>1.6548149999999999</c:v>
                </c:pt>
                <c:pt idx="651">
                  <c:v>1.67869</c:v>
                </c:pt>
                <c:pt idx="652">
                  <c:v>1.6309400000000001</c:v>
                </c:pt>
                <c:pt idx="653">
                  <c:v>1.6309400000000001</c:v>
                </c:pt>
                <c:pt idx="654">
                  <c:v>1.5831900000000001</c:v>
                </c:pt>
                <c:pt idx="655">
                  <c:v>1.607065</c:v>
                </c:pt>
                <c:pt idx="656">
                  <c:v>1.67869</c:v>
                </c:pt>
                <c:pt idx="657">
                  <c:v>1.6548149999999999</c:v>
                </c:pt>
                <c:pt idx="658">
                  <c:v>1.67869</c:v>
                </c:pt>
                <c:pt idx="659">
                  <c:v>1.7025650000000001</c:v>
                </c:pt>
                <c:pt idx="660">
                  <c:v>1.7025650000000001</c:v>
                </c:pt>
                <c:pt idx="661">
                  <c:v>1.7025650000000001</c:v>
                </c:pt>
                <c:pt idx="662">
                  <c:v>1.6309400000000001</c:v>
                </c:pt>
                <c:pt idx="663">
                  <c:v>1.6309400000000001</c:v>
                </c:pt>
                <c:pt idx="664">
                  <c:v>1.6548149999999999</c:v>
                </c:pt>
                <c:pt idx="665">
                  <c:v>1.6309400000000001</c:v>
                </c:pt>
                <c:pt idx="666">
                  <c:v>1.7025650000000001</c:v>
                </c:pt>
                <c:pt idx="667">
                  <c:v>1.67869</c:v>
                </c:pt>
                <c:pt idx="668">
                  <c:v>1.607065</c:v>
                </c:pt>
                <c:pt idx="669">
                  <c:v>1.6548149999999999</c:v>
                </c:pt>
                <c:pt idx="670">
                  <c:v>1.6548149999999999</c:v>
                </c:pt>
                <c:pt idx="671">
                  <c:v>1.607065</c:v>
                </c:pt>
                <c:pt idx="672">
                  <c:v>1.6548149999999999</c:v>
                </c:pt>
                <c:pt idx="673">
                  <c:v>1.6309400000000001</c:v>
                </c:pt>
                <c:pt idx="674">
                  <c:v>1.6548149999999999</c:v>
                </c:pt>
                <c:pt idx="675">
                  <c:v>1.6309400000000001</c:v>
                </c:pt>
                <c:pt idx="676">
                  <c:v>1.607065</c:v>
                </c:pt>
                <c:pt idx="677">
                  <c:v>1.5831900000000001</c:v>
                </c:pt>
                <c:pt idx="678">
                  <c:v>1.6309400000000001</c:v>
                </c:pt>
                <c:pt idx="679">
                  <c:v>1.67869</c:v>
                </c:pt>
                <c:pt idx="680">
                  <c:v>1.67869</c:v>
                </c:pt>
                <c:pt idx="681">
                  <c:v>1.67869</c:v>
                </c:pt>
                <c:pt idx="682">
                  <c:v>1.607065</c:v>
                </c:pt>
                <c:pt idx="683">
                  <c:v>1.7025650000000001</c:v>
                </c:pt>
                <c:pt idx="684">
                  <c:v>1.6309400000000001</c:v>
                </c:pt>
                <c:pt idx="685">
                  <c:v>1.5831900000000001</c:v>
                </c:pt>
                <c:pt idx="686">
                  <c:v>1.7025650000000001</c:v>
                </c:pt>
                <c:pt idx="687">
                  <c:v>1.6548149999999999</c:v>
                </c:pt>
                <c:pt idx="688">
                  <c:v>1.67869</c:v>
                </c:pt>
                <c:pt idx="689">
                  <c:v>1.67869</c:v>
                </c:pt>
                <c:pt idx="690">
                  <c:v>1.67869</c:v>
                </c:pt>
                <c:pt idx="691">
                  <c:v>1.6548149999999999</c:v>
                </c:pt>
                <c:pt idx="692">
                  <c:v>1.5831900000000001</c:v>
                </c:pt>
                <c:pt idx="693">
                  <c:v>1.6309400000000001</c:v>
                </c:pt>
                <c:pt idx="694">
                  <c:v>1.607065</c:v>
                </c:pt>
                <c:pt idx="695">
                  <c:v>1.6548149999999999</c:v>
                </c:pt>
                <c:pt idx="696">
                  <c:v>1.6309400000000001</c:v>
                </c:pt>
                <c:pt idx="697">
                  <c:v>1.6548149999999999</c:v>
                </c:pt>
                <c:pt idx="698">
                  <c:v>1.6309400000000001</c:v>
                </c:pt>
                <c:pt idx="699">
                  <c:v>1.6309400000000001</c:v>
                </c:pt>
                <c:pt idx="700">
                  <c:v>1.6309400000000001</c:v>
                </c:pt>
                <c:pt idx="701">
                  <c:v>1.6548149999999999</c:v>
                </c:pt>
                <c:pt idx="702">
                  <c:v>1.67869</c:v>
                </c:pt>
                <c:pt idx="703">
                  <c:v>1.67869</c:v>
                </c:pt>
                <c:pt idx="704">
                  <c:v>1.6548149999999999</c:v>
                </c:pt>
                <c:pt idx="705">
                  <c:v>1.67869</c:v>
                </c:pt>
                <c:pt idx="706">
                  <c:v>1.6548149999999999</c:v>
                </c:pt>
                <c:pt idx="707">
                  <c:v>1.6548149999999999</c:v>
                </c:pt>
                <c:pt idx="708">
                  <c:v>1.607065</c:v>
                </c:pt>
                <c:pt idx="709">
                  <c:v>1.7503150000000001</c:v>
                </c:pt>
                <c:pt idx="710">
                  <c:v>1.6548149999999999</c:v>
                </c:pt>
                <c:pt idx="711">
                  <c:v>1.6548149999999999</c:v>
                </c:pt>
                <c:pt idx="712">
                  <c:v>1.6309400000000001</c:v>
                </c:pt>
                <c:pt idx="713">
                  <c:v>1.607065</c:v>
                </c:pt>
                <c:pt idx="714">
                  <c:v>1.7025650000000001</c:v>
                </c:pt>
                <c:pt idx="715">
                  <c:v>1.67869</c:v>
                </c:pt>
                <c:pt idx="716">
                  <c:v>1.7025650000000001</c:v>
                </c:pt>
                <c:pt idx="717">
                  <c:v>1.607065</c:v>
                </c:pt>
                <c:pt idx="718">
                  <c:v>1.6309400000000001</c:v>
                </c:pt>
                <c:pt idx="719">
                  <c:v>1.6309400000000001</c:v>
                </c:pt>
                <c:pt idx="720">
                  <c:v>1.607065</c:v>
                </c:pt>
                <c:pt idx="721">
                  <c:v>1.6309400000000001</c:v>
                </c:pt>
                <c:pt idx="722">
                  <c:v>1.6309400000000001</c:v>
                </c:pt>
                <c:pt idx="723">
                  <c:v>1.6548149999999999</c:v>
                </c:pt>
                <c:pt idx="724">
                  <c:v>1.607065</c:v>
                </c:pt>
                <c:pt idx="725">
                  <c:v>1.6309400000000001</c:v>
                </c:pt>
                <c:pt idx="726">
                  <c:v>1.607065</c:v>
                </c:pt>
                <c:pt idx="727">
                  <c:v>1.6548149999999999</c:v>
                </c:pt>
                <c:pt idx="728">
                  <c:v>1.67869</c:v>
                </c:pt>
                <c:pt idx="729">
                  <c:v>1.6548149999999999</c:v>
                </c:pt>
                <c:pt idx="730">
                  <c:v>1.6548149999999999</c:v>
                </c:pt>
                <c:pt idx="731">
                  <c:v>1.607065</c:v>
                </c:pt>
                <c:pt idx="732">
                  <c:v>1.6548149999999999</c:v>
                </c:pt>
                <c:pt idx="733">
                  <c:v>1.67869</c:v>
                </c:pt>
                <c:pt idx="734">
                  <c:v>1.7025650000000001</c:v>
                </c:pt>
                <c:pt idx="735">
                  <c:v>1.72644</c:v>
                </c:pt>
                <c:pt idx="736">
                  <c:v>1.7025650000000001</c:v>
                </c:pt>
                <c:pt idx="737">
                  <c:v>1.6309400000000001</c:v>
                </c:pt>
                <c:pt idx="738">
                  <c:v>1.6548149999999999</c:v>
                </c:pt>
                <c:pt idx="739">
                  <c:v>1.7025650000000001</c:v>
                </c:pt>
                <c:pt idx="740">
                  <c:v>1.6309400000000001</c:v>
                </c:pt>
                <c:pt idx="741">
                  <c:v>1.6309400000000001</c:v>
                </c:pt>
                <c:pt idx="742">
                  <c:v>1.6309400000000001</c:v>
                </c:pt>
                <c:pt idx="743">
                  <c:v>1.7025650000000001</c:v>
                </c:pt>
                <c:pt idx="744">
                  <c:v>1.6548149999999999</c:v>
                </c:pt>
                <c:pt idx="745">
                  <c:v>1.6548149999999999</c:v>
                </c:pt>
                <c:pt idx="746">
                  <c:v>1.72644</c:v>
                </c:pt>
                <c:pt idx="747">
                  <c:v>1.7025650000000001</c:v>
                </c:pt>
                <c:pt idx="748">
                  <c:v>1.7025650000000001</c:v>
                </c:pt>
                <c:pt idx="749">
                  <c:v>1.7503150000000001</c:v>
                </c:pt>
                <c:pt idx="750">
                  <c:v>1.72644</c:v>
                </c:pt>
                <c:pt idx="751">
                  <c:v>1.7025650000000001</c:v>
                </c:pt>
                <c:pt idx="752">
                  <c:v>1.7025650000000001</c:v>
                </c:pt>
                <c:pt idx="753">
                  <c:v>1.7741899999999999</c:v>
                </c:pt>
                <c:pt idx="754">
                  <c:v>1.845815</c:v>
                </c:pt>
                <c:pt idx="755">
                  <c:v>1.845815</c:v>
                </c:pt>
                <c:pt idx="756">
                  <c:v>1.8219399999999999</c:v>
                </c:pt>
                <c:pt idx="757">
                  <c:v>1.798065</c:v>
                </c:pt>
                <c:pt idx="758">
                  <c:v>1.8219399999999999</c:v>
                </c:pt>
                <c:pt idx="759">
                  <c:v>1.798065</c:v>
                </c:pt>
                <c:pt idx="760">
                  <c:v>1.845815</c:v>
                </c:pt>
                <c:pt idx="761">
                  <c:v>1.8696900000000001</c:v>
                </c:pt>
                <c:pt idx="762">
                  <c:v>1.8696900000000001</c:v>
                </c:pt>
                <c:pt idx="763">
                  <c:v>1.798065</c:v>
                </c:pt>
                <c:pt idx="764">
                  <c:v>1.91744</c:v>
                </c:pt>
                <c:pt idx="765">
                  <c:v>1.9890650000000001</c:v>
                </c:pt>
                <c:pt idx="766">
                  <c:v>1.8696900000000001</c:v>
                </c:pt>
                <c:pt idx="767">
                  <c:v>1.8219399999999999</c:v>
                </c:pt>
                <c:pt idx="768">
                  <c:v>1.798065</c:v>
                </c:pt>
                <c:pt idx="769">
                  <c:v>1.798065</c:v>
                </c:pt>
                <c:pt idx="770">
                  <c:v>1.798065</c:v>
                </c:pt>
                <c:pt idx="771">
                  <c:v>1.845815</c:v>
                </c:pt>
                <c:pt idx="772">
                  <c:v>1.798065</c:v>
                </c:pt>
                <c:pt idx="773">
                  <c:v>1.798065</c:v>
                </c:pt>
                <c:pt idx="774">
                  <c:v>1.798065</c:v>
                </c:pt>
                <c:pt idx="775">
                  <c:v>1.8219399999999999</c:v>
                </c:pt>
                <c:pt idx="776">
                  <c:v>1.798065</c:v>
                </c:pt>
                <c:pt idx="777">
                  <c:v>1.798065</c:v>
                </c:pt>
                <c:pt idx="778">
                  <c:v>1.7741899999999999</c:v>
                </c:pt>
                <c:pt idx="779">
                  <c:v>1.72644</c:v>
                </c:pt>
                <c:pt idx="780">
                  <c:v>1.72644</c:v>
                </c:pt>
                <c:pt idx="781">
                  <c:v>1.7741899999999999</c:v>
                </c:pt>
                <c:pt idx="782">
                  <c:v>1.7741899999999999</c:v>
                </c:pt>
                <c:pt idx="783">
                  <c:v>1.7503150000000001</c:v>
                </c:pt>
                <c:pt idx="784">
                  <c:v>1.7741899999999999</c:v>
                </c:pt>
                <c:pt idx="785">
                  <c:v>1.7741899999999999</c:v>
                </c:pt>
                <c:pt idx="786">
                  <c:v>1.9413149999999999</c:v>
                </c:pt>
                <c:pt idx="787">
                  <c:v>1.8219399999999999</c:v>
                </c:pt>
                <c:pt idx="788">
                  <c:v>1.8219399999999999</c:v>
                </c:pt>
                <c:pt idx="789">
                  <c:v>1.7741899999999999</c:v>
                </c:pt>
                <c:pt idx="790">
                  <c:v>1.845815</c:v>
                </c:pt>
                <c:pt idx="791">
                  <c:v>1.7503150000000001</c:v>
                </c:pt>
                <c:pt idx="792">
                  <c:v>1.8219399999999999</c:v>
                </c:pt>
                <c:pt idx="793">
                  <c:v>1.7741899999999999</c:v>
                </c:pt>
                <c:pt idx="794">
                  <c:v>1.7741899999999999</c:v>
                </c:pt>
                <c:pt idx="795">
                  <c:v>1.7741899999999999</c:v>
                </c:pt>
                <c:pt idx="796">
                  <c:v>1.7503150000000001</c:v>
                </c:pt>
                <c:pt idx="797">
                  <c:v>1.7741899999999999</c:v>
                </c:pt>
                <c:pt idx="798">
                  <c:v>1.7503150000000001</c:v>
                </c:pt>
                <c:pt idx="799">
                  <c:v>1.798065</c:v>
                </c:pt>
                <c:pt idx="800">
                  <c:v>1.7741899999999999</c:v>
                </c:pt>
                <c:pt idx="801">
                  <c:v>1.72644</c:v>
                </c:pt>
                <c:pt idx="802">
                  <c:v>1.798065</c:v>
                </c:pt>
                <c:pt idx="803">
                  <c:v>1.7503150000000001</c:v>
                </c:pt>
                <c:pt idx="804">
                  <c:v>1.7503150000000001</c:v>
                </c:pt>
                <c:pt idx="805">
                  <c:v>1.7025650000000001</c:v>
                </c:pt>
                <c:pt idx="806">
                  <c:v>1.798065</c:v>
                </c:pt>
                <c:pt idx="807">
                  <c:v>1.72644</c:v>
                </c:pt>
                <c:pt idx="808">
                  <c:v>1.7503150000000001</c:v>
                </c:pt>
                <c:pt idx="809">
                  <c:v>1.7503150000000001</c:v>
                </c:pt>
                <c:pt idx="810">
                  <c:v>1.7741899999999999</c:v>
                </c:pt>
                <c:pt idx="811">
                  <c:v>1.72644</c:v>
                </c:pt>
                <c:pt idx="812">
                  <c:v>1.7503150000000001</c:v>
                </c:pt>
                <c:pt idx="813">
                  <c:v>1.67869</c:v>
                </c:pt>
                <c:pt idx="814">
                  <c:v>1.72644</c:v>
                </c:pt>
                <c:pt idx="815">
                  <c:v>1.67869</c:v>
                </c:pt>
                <c:pt idx="816">
                  <c:v>1.6548149999999999</c:v>
                </c:pt>
                <c:pt idx="817">
                  <c:v>1.72644</c:v>
                </c:pt>
                <c:pt idx="818">
                  <c:v>1.67869</c:v>
                </c:pt>
                <c:pt idx="819">
                  <c:v>1.7025650000000001</c:v>
                </c:pt>
                <c:pt idx="820">
                  <c:v>1.67869</c:v>
                </c:pt>
                <c:pt idx="821">
                  <c:v>1.67869</c:v>
                </c:pt>
                <c:pt idx="822">
                  <c:v>1.6309400000000001</c:v>
                </c:pt>
                <c:pt idx="823">
                  <c:v>1.6309400000000001</c:v>
                </c:pt>
                <c:pt idx="824">
                  <c:v>1.6309400000000001</c:v>
                </c:pt>
                <c:pt idx="825">
                  <c:v>1.6309400000000001</c:v>
                </c:pt>
                <c:pt idx="826">
                  <c:v>1.67869</c:v>
                </c:pt>
                <c:pt idx="827">
                  <c:v>1.6309400000000001</c:v>
                </c:pt>
                <c:pt idx="828">
                  <c:v>1.6548149999999999</c:v>
                </c:pt>
                <c:pt idx="829">
                  <c:v>1.6548149999999999</c:v>
                </c:pt>
                <c:pt idx="830">
                  <c:v>1.6309400000000001</c:v>
                </c:pt>
                <c:pt idx="831">
                  <c:v>1.6548149999999999</c:v>
                </c:pt>
                <c:pt idx="832">
                  <c:v>1.6548149999999999</c:v>
                </c:pt>
                <c:pt idx="833">
                  <c:v>1.7025650000000001</c:v>
                </c:pt>
                <c:pt idx="834">
                  <c:v>1.6309400000000001</c:v>
                </c:pt>
                <c:pt idx="835">
                  <c:v>1.72644</c:v>
                </c:pt>
                <c:pt idx="836">
                  <c:v>1.67869</c:v>
                </c:pt>
                <c:pt idx="837">
                  <c:v>1.6548149999999999</c:v>
                </c:pt>
                <c:pt idx="838">
                  <c:v>1.607065</c:v>
                </c:pt>
                <c:pt idx="839">
                  <c:v>1.607065</c:v>
                </c:pt>
                <c:pt idx="840">
                  <c:v>1.67869</c:v>
                </c:pt>
                <c:pt idx="841">
                  <c:v>1.67869</c:v>
                </c:pt>
                <c:pt idx="842">
                  <c:v>1.6548149999999999</c:v>
                </c:pt>
                <c:pt idx="843">
                  <c:v>1.607065</c:v>
                </c:pt>
                <c:pt idx="844">
                  <c:v>1.607065</c:v>
                </c:pt>
                <c:pt idx="845">
                  <c:v>1.6548149999999999</c:v>
                </c:pt>
                <c:pt idx="846">
                  <c:v>1.6309400000000001</c:v>
                </c:pt>
                <c:pt idx="847">
                  <c:v>1.6309400000000001</c:v>
                </c:pt>
                <c:pt idx="848">
                  <c:v>1.7025650000000001</c:v>
                </c:pt>
                <c:pt idx="849">
                  <c:v>1.67869</c:v>
                </c:pt>
                <c:pt idx="850">
                  <c:v>1.6309400000000001</c:v>
                </c:pt>
                <c:pt idx="851">
                  <c:v>1.607065</c:v>
                </c:pt>
                <c:pt idx="852">
                  <c:v>1.6548149999999999</c:v>
                </c:pt>
                <c:pt idx="853">
                  <c:v>1.6309400000000001</c:v>
                </c:pt>
                <c:pt idx="854">
                  <c:v>1.6309400000000001</c:v>
                </c:pt>
                <c:pt idx="855">
                  <c:v>1.6548149999999999</c:v>
                </c:pt>
                <c:pt idx="856">
                  <c:v>1.607065</c:v>
                </c:pt>
                <c:pt idx="857">
                  <c:v>1.67869</c:v>
                </c:pt>
                <c:pt idx="858">
                  <c:v>1.6309400000000001</c:v>
                </c:pt>
                <c:pt idx="859">
                  <c:v>1.7025650000000001</c:v>
                </c:pt>
                <c:pt idx="860">
                  <c:v>1.6309400000000001</c:v>
                </c:pt>
                <c:pt idx="861">
                  <c:v>1.607065</c:v>
                </c:pt>
                <c:pt idx="862">
                  <c:v>1.6548149999999999</c:v>
                </c:pt>
                <c:pt idx="863">
                  <c:v>1.6548149999999999</c:v>
                </c:pt>
                <c:pt idx="864">
                  <c:v>1.67869</c:v>
                </c:pt>
                <c:pt idx="865">
                  <c:v>1.6309400000000001</c:v>
                </c:pt>
                <c:pt idx="866">
                  <c:v>1.67869</c:v>
                </c:pt>
                <c:pt idx="867">
                  <c:v>1.5831900000000001</c:v>
                </c:pt>
                <c:pt idx="868">
                  <c:v>1.607065</c:v>
                </c:pt>
                <c:pt idx="869">
                  <c:v>1.6548149999999999</c:v>
                </c:pt>
                <c:pt idx="870">
                  <c:v>1.5831900000000001</c:v>
                </c:pt>
                <c:pt idx="871">
                  <c:v>1.67869</c:v>
                </c:pt>
                <c:pt idx="872">
                  <c:v>1.6548149999999999</c:v>
                </c:pt>
                <c:pt idx="873">
                  <c:v>1.5831900000000001</c:v>
                </c:pt>
                <c:pt idx="874">
                  <c:v>1.607065</c:v>
                </c:pt>
                <c:pt idx="875">
                  <c:v>1.67869</c:v>
                </c:pt>
                <c:pt idx="876">
                  <c:v>1.6309400000000001</c:v>
                </c:pt>
                <c:pt idx="877">
                  <c:v>1.6309400000000001</c:v>
                </c:pt>
                <c:pt idx="878">
                  <c:v>1.607065</c:v>
                </c:pt>
                <c:pt idx="879">
                  <c:v>1.607065</c:v>
                </c:pt>
                <c:pt idx="880">
                  <c:v>1.6548149999999999</c:v>
                </c:pt>
                <c:pt idx="881">
                  <c:v>1.6548149999999999</c:v>
                </c:pt>
                <c:pt idx="882">
                  <c:v>1.607065</c:v>
                </c:pt>
                <c:pt idx="883">
                  <c:v>1.607065</c:v>
                </c:pt>
                <c:pt idx="884">
                  <c:v>1.607065</c:v>
                </c:pt>
                <c:pt idx="885">
                  <c:v>1.6309400000000001</c:v>
                </c:pt>
                <c:pt idx="886">
                  <c:v>1.607065</c:v>
                </c:pt>
                <c:pt idx="887">
                  <c:v>1.7025650000000001</c:v>
                </c:pt>
                <c:pt idx="888">
                  <c:v>1.6548149999999999</c:v>
                </c:pt>
                <c:pt idx="889">
                  <c:v>1.6548149999999999</c:v>
                </c:pt>
                <c:pt idx="890">
                  <c:v>1.607065</c:v>
                </c:pt>
                <c:pt idx="891">
                  <c:v>1.72644</c:v>
                </c:pt>
                <c:pt idx="892">
                  <c:v>1.6309400000000001</c:v>
                </c:pt>
                <c:pt idx="893">
                  <c:v>1.607065</c:v>
                </c:pt>
                <c:pt idx="894">
                  <c:v>1.6548149999999999</c:v>
                </c:pt>
                <c:pt idx="895">
                  <c:v>1.6548149999999999</c:v>
                </c:pt>
                <c:pt idx="896">
                  <c:v>1.7503150000000001</c:v>
                </c:pt>
                <c:pt idx="897">
                  <c:v>1.6548149999999999</c:v>
                </c:pt>
                <c:pt idx="898">
                  <c:v>1.5831900000000001</c:v>
                </c:pt>
                <c:pt idx="899">
                  <c:v>1.6548149999999999</c:v>
                </c:pt>
                <c:pt idx="900">
                  <c:v>1.6309400000000001</c:v>
                </c:pt>
                <c:pt idx="901">
                  <c:v>1.607065</c:v>
                </c:pt>
                <c:pt idx="902">
                  <c:v>1.4996274999999999</c:v>
                </c:pt>
                <c:pt idx="903">
                  <c:v>1.5533462499999999</c:v>
                </c:pt>
                <c:pt idx="904">
                  <c:v>1.607065</c:v>
                </c:pt>
                <c:pt idx="905">
                  <c:v>1.5831900000000001</c:v>
                </c:pt>
                <c:pt idx="906">
                  <c:v>1.607065</c:v>
                </c:pt>
                <c:pt idx="907">
                  <c:v>1.6309400000000001</c:v>
                </c:pt>
                <c:pt idx="908">
                  <c:v>1.6309400000000001</c:v>
                </c:pt>
                <c:pt idx="909">
                  <c:v>1.6548149999999999</c:v>
                </c:pt>
                <c:pt idx="910">
                  <c:v>1.6309400000000001</c:v>
                </c:pt>
                <c:pt idx="911">
                  <c:v>1.5831900000000001</c:v>
                </c:pt>
                <c:pt idx="912">
                  <c:v>1.5831900000000001</c:v>
                </c:pt>
                <c:pt idx="913">
                  <c:v>1.6309400000000001</c:v>
                </c:pt>
                <c:pt idx="914">
                  <c:v>1.5831900000000001</c:v>
                </c:pt>
                <c:pt idx="915">
                  <c:v>1.5354399999999999</c:v>
                </c:pt>
                <c:pt idx="916">
                  <c:v>1.67869</c:v>
                </c:pt>
                <c:pt idx="917">
                  <c:v>1.6309400000000001</c:v>
                </c:pt>
                <c:pt idx="918">
                  <c:v>1.5831900000000001</c:v>
                </c:pt>
                <c:pt idx="919">
                  <c:v>1.5831900000000001</c:v>
                </c:pt>
                <c:pt idx="920">
                  <c:v>1.6309400000000001</c:v>
                </c:pt>
                <c:pt idx="921">
                  <c:v>1.5831900000000001</c:v>
                </c:pt>
                <c:pt idx="922">
                  <c:v>1.67869</c:v>
                </c:pt>
                <c:pt idx="923">
                  <c:v>1.67869</c:v>
                </c:pt>
                <c:pt idx="924">
                  <c:v>1.5831900000000001</c:v>
                </c:pt>
                <c:pt idx="925">
                  <c:v>1.607065</c:v>
                </c:pt>
                <c:pt idx="926">
                  <c:v>1.6309400000000001</c:v>
                </c:pt>
                <c:pt idx="927">
                  <c:v>1.6548149999999999</c:v>
                </c:pt>
                <c:pt idx="928">
                  <c:v>1.67869</c:v>
                </c:pt>
                <c:pt idx="929">
                  <c:v>1.72644</c:v>
                </c:pt>
                <c:pt idx="930">
                  <c:v>1.72644</c:v>
                </c:pt>
                <c:pt idx="931">
                  <c:v>1.7503150000000001</c:v>
                </c:pt>
                <c:pt idx="932">
                  <c:v>1.67869</c:v>
                </c:pt>
                <c:pt idx="933">
                  <c:v>1.7741899999999999</c:v>
                </c:pt>
                <c:pt idx="934">
                  <c:v>1.7503150000000001</c:v>
                </c:pt>
                <c:pt idx="935">
                  <c:v>1.72644</c:v>
                </c:pt>
                <c:pt idx="936">
                  <c:v>1.798065</c:v>
                </c:pt>
                <c:pt idx="937">
                  <c:v>1.7741899999999999</c:v>
                </c:pt>
                <c:pt idx="938">
                  <c:v>1.7503150000000001</c:v>
                </c:pt>
                <c:pt idx="939">
                  <c:v>1.72644</c:v>
                </c:pt>
                <c:pt idx="940">
                  <c:v>1.7025650000000001</c:v>
                </c:pt>
                <c:pt idx="941">
                  <c:v>1.67869</c:v>
                </c:pt>
                <c:pt idx="942">
                  <c:v>1.67869</c:v>
                </c:pt>
                <c:pt idx="943">
                  <c:v>1.67869</c:v>
                </c:pt>
                <c:pt idx="944">
                  <c:v>1.7025650000000001</c:v>
                </c:pt>
                <c:pt idx="945">
                  <c:v>1.7025650000000001</c:v>
                </c:pt>
                <c:pt idx="946">
                  <c:v>1.6548149999999999</c:v>
                </c:pt>
                <c:pt idx="947">
                  <c:v>1.7025650000000001</c:v>
                </c:pt>
                <c:pt idx="948">
                  <c:v>1.72644</c:v>
                </c:pt>
                <c:pt idx="949">
                  <c:v>1.67869</c:v>
                </c:pt>
                <c:pt idx="950">
                  <c:v>1.7025650000000001</c:v>
                </c:pt>
                <c:pt idx="951">
                  <c:v>1.72644</c:v>
                </c:pt>
                <c:pt idx="952">
                  <c:v>1.6548149999999999</c:v>
                </c:pt>
                <c:pt idx="953">
                  <c:v>1.6309400000000001</c:v>
                </c:pt>
                <c:pt idx="954">
                  <c:v>1.72644</c:v>
                </c:pt>
                <c:pt idx="955">
                  <c:v>1.8696900000000001</c:v>
                </c:pt>
                <c:pt idx="956">
                  <c:v>1.91744</c:v>
                </c:pt>
                <c:pt idx="957">
                  <c:v>1.91744</c:v>
                </c:pt>
                <c:pt idx="958">
                  <c:v>2.01294</c:v>
                </c:pt>
                <c:pt idx="959">
                  <c:v>2.01294</c:v>
                </c:pt>
                <c:pt idx="960">
                  <c:v>1.9413149999999999</c:v>
                </c:pt>
                <c:pt idx="961">
                  <c:v>1.9413149999999999</c:v>
                </c:pt>
                <c:pt idx="962">
                  <c:v>1.845815</c:v>
                </c:pt>
                <c:pt idx="963">
                  <c:v>1.8935649999999999</c:v>
                </c:pt>
                <c:pt idx="964">
                  <c:v>1.8935649999999999</c:v>
                </c:pt>
                <c:pt idx="965">
                  <c:v>1.8696900000000001</c:v>
                </c:pt>
                <c:pt idx="966">
                  <c:v>1.8935649999999999</c:v>
                </c:pt>
                <c:pt idx="967">
                  <c:v>1.91744</c:v>
                </c:pt>
                <c:pt idx="968">
                  <c:v>1.91744</c:v>
                </c:pt>
                <c:pt idx="969">
                  <c:v>1.9890650000000001</c:v>
                </c:pt>
                <c:pt idx="970">
                  <c:v>1.8935649999999999</c:v>
                </c:pt>
                <c:pt idx="971">
                  <c:v>1.9413149999999999</c:v>
                </c:pt>
                <c:pt idx="972">
                  <c:v>1.8696900000000001</c:v>
                </c:pt>
                <c:pt idx="973">
                  <c:v>1.845815</c:v>
                </c:pt>
                <c:pt idx="974">
                  <c:v>1.8219399999999999</c:v>
                </c:pt>
                <c:pt idx="975">
                  <c:v>1.8696900000000001</c:v>
                </c:pt>
                <c:pt idx="976">
                  <c:v>1.845815</c:v>
                </c:pt>
                <c:pt idx="977">
                  <c:v>1.845815</c:v>
                </c:pt>
                <c:pt idx="978">
                  <c:v>1.798065</c:v>
                </c:pt>
                <c:pt idx="979">
                  <c:v>2.2397524999999998</c:v>
                </c:pt>
                <c:pt idx="980">
                  <c:v>2.6814399999999998</c:v>
                </c:pt>
                <c:pt idx="981">
                  <c:v>2.5143149999999999</c:v>
                </c:pt>
                <c:pt idx="982">
                  <c:v>2.3471899999999999</c:v>
                </c:pt>
                <c:pt idx="983">
                  <c:v>2.2278150000000001</c:v>
                </c:pt>
                <c:pt idx="984">
                  <c:v>2.25169</c:v>
                </c:pt>
                <c:pt idx="985">
                  <c:v>2.084565</c:v>
                </c:pt>
                <c:pt idx="986">
                  <c:v>2.084565</c:v>
                </c:pt>
                <c:pt idx="987">
                  <c:v>2.0606900000000001</c:v>
                </c:pt>
                <c:pt idx="988">
                  <c:v>2.01294</c:v>
                </c:pt>
                <c:pt idx="989">
                  <c:v>1.96519</c:v>
                </c:pt>
                <c:pt idx="990">
                  <c:v>1.91744</c:v>
                </c:pt>
                <c:pt idx="991">
                  <c:v>1.91744</c:v>
                </c:pt>
                <c:pt idx="992">
                  <c:v>1.909481666666667</c:v>
                </c:pt>
                <c:pt idx="993">
                  <c:v>1.901523333333333</c:v>
                </c:pt>
                <c:pt idx="994">
                  <c:v>1.8935649999999999</c:v>
                </c:pt>
                <c:pt idx="995">
                  <c:v>1.9413149999999999</c:v>
                </c:pt>
                <c:pt idx="996">
                  <c:v>1.91744</c:v>
                </c:pt>
                <c:pt idx="997">
                  <c:v>1.8696900000000001</c:v>
                </c:pt>
                <c:pt idx="998">
                  <c:v>1.91744</c:v>
                </c:pt>
                <c:pt idx="999">
                  <c:v>1.8696900000000001</c:v>
                </c:pt>
                <c:pt idx="1000">
                  <c:v>1.8696900000000001</c:v>
                </c:pt>
                <c:pt idx="1001">
                  <c:v>1.8696900000000001</c:v>
                </c:pt>
                <c:pt idx="1002">
                  <c:v>1.8696900000000001</c:v>
                </c:pt>
                <c:pt idx="1003">
                  <c:v>1.8935649999999999</c:v>
                </c:pt>
                <c:pt idx="1004">
                  <c:v>1.91744</c:v>
                </c:pt>
                <c:pt idx="1005">
                  <c:v>1.8935649999999999</c:v>
                </c:pt>
                <c:pt idx="1006">
                  <c:v>1.8219399999999999</c:v>
                </c:pt>
                <c:pt idx="1007">
                  <c:v>1.8696900000000001</c:v>
                </c:pt>
                <c:pt idx="1008">
                  <c:v>1.798065</c:v>
                </c:pt>
                <c:pt idx="1009">
                  <c:v>1.798065</c:v>
                </c:pt>
                <c:pt idx="1010">
                  <c:v>1.798065</c:v>
                </c:pt>
                <c:pt idx="1011">
                  <c:v>1.798065</c:v>
                </c:pt>
                <c:pt idx="1012">
                  <c:v>1.798065</c:v>
                </c:pt>
                <c:pt idx="1013">
                  <c:v>1.7741899999999999</c:v>
                </c:pt>
                <c:pt idx="1014">
                  <c:v>1.798065</c:v>
                </c:pt>
                <c:pt idx="1015">
                  <c:v>1.798065</c:v>
                </c:pt>
                <c:pt idx="1016">
                  <c:v>1.798065</c:v>
                </c:pt>
                <c:pt idx="1017">
                  <c:v>1.7741899999999999</c:v>
                </c:pt>
                <c:pt idx="1018">
                  <c:v>1.72644</c:v>
                </c:pt>
                <c:pt idx="1019">
                  <c:v>1.7503150000000001</c:v>
                </c:pt>
                <c:pt idx="1020">
                  <c:v>1.798065</c:v>
                </c:pt>
                <c:pt idx="1021">
                  <c:v>1.798065</c:v>
                </c:pt>
                <c:pt idx="1022">
                  <c:v>1.798065</c:v>
                </c:pt>
                <c:pt idx="1023">
                  <c:v>1.798065</c:v>
                </c:pt>
                <c:pt idx="1024">
                  <c:v>1.7503150000000001</c:v>
                </c:pt>
                <c:pt idx="1025">
                  <c:v>1.7741899999999999</c:v>
                </c:pt>
                <c:pt idx="1026">
                  <c:v>2.084565</c:v>
                </c:pt>
                <c:pt idx="1027">
                  <c:v>1.9413149999999999</c:v>
                </c:pt>
                <c:pt idx="1028">
                  <c:v>1.9413149999999999</c:v>
                </c:pt>
                <c:pt idx="1029">
                  <c:v>1.8935649999999999</c:v>
                </c:pt>
                <c:pt idx="1030">
                  <c:v>1.845815</c:v>
                </c:pt>
                <c:pt idx="1031">
                  <c:v>1.8219399999999999</c:v>
                </c:pt>
                <c:pt idx="1032">
                  <c:v>1.7741899999999999</c:v>
                </c:pt>
                <c:pt idx="1033">
                  <c:v>1.7503150000000001</c:v>
                </c:pt>
                <c:pt idx="1034">
                  <c:v>1.7741899999999999</c:v>
                </c:pt>
                <c:pt idx="1035">
                  <c:v>1.8219399999999999</c:v>
                </c:pt>
                <c:pt idx="1036">
                  <c:v>1.798065</c:v>
                </c:pt>
                <c:pt idx="1037">
                  <c:v>1.7503150000000001</c:v>
                </c:pt>
                <c:pt idx="1038">
                  <c:v>1.7503150000000001</c:v>
                </c:pt>
                <c:pt idx="1039">
                  <c:v>1.798065</c:v>
                </c:pt>
                <c:pt idx="1040">
                  <c:v>1.7025650000000001</c:v>
                </c:pt>
                <c:pt idx="1041">
                  <c:v>1.7503150000000001</c:v>
                </c:pt>
                <c:pt idx="1042">
                  <c:v>1.798065</c:v>
                </c:pt>
                <c:pt idx="1043">
                  <c:v>1.7741899999999999</c:v>
                </c:pt>
                <c:pt idx="1044">
                  <c:v>1.7025650000000001</c:v>
                </c:pt>
                <c:pt idx="1045">
                  <c:v>1.798065</c:v>
                </c:pt>
                <c:pt idx="1046">
                  <c:v>1.798065</c:v>
                </c:pt>
                <c:pt idx="1047">
                  <c:v>1.798065</c:v>
                </c:pt>
                <c:pt idx="1048">
                  <c:v>1.7025650000000001</c:v>
                </c:pt>
                <c:pt idx="1049">
                  <c:v>1.7741899999999999</c:v>
                </c:pt>
                <c:pt idx="1050">
                  <c:v>1.72644</c:v>
                </c:pt>
                <c:pt idx="1051">
                  <c:v>1.7503150000000001</c:v>
                </c:pt>
                <c:pt idx="1052">
                  <c:v>1.7503150000000001</c:v>
                </c:pt>
                <c:pt idx="1053">
                  <c:v>1.67869</c:v>
                </c:pt>
                <c:pt idx="1054">
                  <c:v>1.7503150000000001</c:v>
                </c:pt>
                <c:pt idx="1055">
                  <c:v>1.67869</c:v>
                </c:pt>
                <c:pt idx="1056">
                  <c:v>1.7025650000000001</c:v>
                </c:pt>
                <c:pt idx="1057">
                  <c:v>1.6548149999999999</c:v>
                </c:pt>
                <c:pt idx="1058">
                  <c:v>1.6548149999999999</c:v>
                </c:pt>
                <c:pt idx="1059">
                  <c:v>1.7503150000000001</c:v>
                </c:pt>
                <c:pt idx="1060">
                  <c:v>1.7503150000000001</c:v>
                </c:pt>
                <c:pt idx="1061">
                  <c:v>1.7025650000000001</c:v>
                </c:pt>
                <c:pt idx="1062">
                  <c:v>1.7741899999999999</c:v>
                </c:pt>
                <c:pt idx="1063">
                  <c:v>1.7741899999999999</c:v>
                </c:pt>
                <c:pt idx="1064">
                  <c:v>1.7741899999999999</c:v>
                </c:pt>
                <c:pt idx="1065">
                  <c:v>1.7503150000000001</c:v>
                </c:pt>
                <c:pt idx="1066">
                  <c:v>1.7503150000000001</c:v>
                </c:pt>
                <c:pt idx="1067">
                  <c:v>1.7503150000000001</c:v>
                </c:pt>
                <c:pt idx="1068">
                  <c:v>1.67869</c:v>
                </c:pt>
                <c:pt idx="1069">
                  <c:v>1.72644</c:v>
                </c:pt>
                <c:pt idx="1070">
                  <c:v>1.7503150000000001</c:v>
                </c:pt>
                <c:pt idx="1071">
                  <c:v>2.2039399999999998</c:v>
                </c:pt>
                <c:pt idx="1072">
                  <c:v>2.25169</c:v>
                </c:pt>
                <c:pt idx="1073">
                  <c:v>2.25169</c:v>
                </c:pt>
                <c:pt idx="1074">
                  <c:v>2.2039399999999998</c:v>
                </c:pt>
                <c:pt idx="1075">
                  <c:v>2.2755649999999998</c:v>
                </c:pt>
                <c:pt idx="1076">
                  <c:v>2.3471899999999999</c:v>
                </c:pt>
                <c:pt idx="1077">
                  <c:v>2.323315</c:v>
                </c:pt>
                <c:pt idx="1078">
                  <c:v>2.2994400000000002</c:v>
                </c:pt>
                <c:pt idx="1079">
                  <c:v>2.2039399999999998</c:v>
                </c:pt>
                <c:pt idx="1080">
                  <c:v>2.1084399999999999</c:v>
                </c:pt>
                <c:pt idx="1081">
                  <c:v>2.084565</c:v>
                </c:pt>
                <c:pt idx="1082">
                  <c:v>1.9890650000000001</c:v>
                </c:pt>
                <c:pt idx="1083">
                  <c:v>1.9413149999999999</c:v>
                </c:pt>
                <c:pt idx="1084">
                  <c:v>1.9413149999999999</c:v>
                </c:pt>
                <c:pt idx="1085">
                  <c:v>1.9413149999999999</c:v>
                </c:pt>
                <c:pt idx="1086">
                  <c:v>1.91744</c:v>
                </c:pt>
                <c:pt idx="1087">
                  <c:v>1.8696900000000001</c:v>
                </c:pt>
                <c:pt idx="1088">
                  <c:v>1.8696900000000001</c:v>
                </c:pt>
                <c:pt idx="1089">
                  <c:v>1.845815</c:v>
                </c:pt>
                <c:pt idx="1090">
                  <c:v>1.8935649999999999</c:v>
                </c:pt>
                <c:pt idx="1091">
                  <c:v>1.8696900000000001</c:v>
                </c:pt>
                <c:pt idx="1092">
                  <c:v>1.845815</c:v>
                </c:pt>
                <c:pt idx="1093">
                  <c:v>1.8696900000000001</c:v>
                </c:pt>
                <c:pt idx="1094">
                  <c:v>1.845815</c:v>
                </c:pt>
                <c:pt idx="1095">
                  <c:v>1.798065</c:v>
                </c:pt>
                <c:pt idx="1096">
                  <c:v>1.8696900000000001</c:v>
                </c:pt>
                <c:pt idx="1097">
                  <c:v>1.845815</c:v>
                </c:pt>
                <c:pt idx="1098">
                  <c:v>1.9413149999999999</c:v>
                </c:pt>
                <c:pt idx="1099">
                  <c:v>1.845815</c:v>
                </c:pt>
                <c:pt idx="1100">
                  <c:v>1.9413149999999999</c:v>
                </c:pt>
                <c:pt idx="1101">
                  <c:v>2.0606900000000001</c:v>
                </c:pt>
                <c:pt idx="1102">
                  <c:v>2.0606900000000001</c:v>
                </c:pt>
                <c:pt idx="1103">
                  <c:v>2.084565</c:v>
                </c:pt>
                <c:pt idx="1104">
                  <c:v>2.01294</c:v>
                </c:pt>
                <c:pt idx="1105">
                  <c:v>2.2278150000000001</c:v>
                </c:pt>
                <c:pt idx="1106">
                  <c:v>1.8935649999999999</c:v>
                </c:pt>
                <c:pt idx="1107">
                  <c:v>1.8696900000000001</c:v>
                </c:pt>
                <c:pt idx="1108">
                  <c:v>1.8935649999999999</c:v>
                </c:pt>
                <c:pt idx="1109">
                  <c:v>1.91744</c:v>
                </c:pt>
                <c:pt idx="1110">
                  <c:v>1.8696900000000001</c:v>
                </c:pt>
                <c:pt idx="1111">
                  <c:v>1.8696900000000001</c:v>
                </c:pt>
                <c:pt idx="1112">
                  <c:v>1.8219399999999999</c:v>
                </c:pt>
                <c:pt idx="1113">
                  <c:v>1.8696900000000001</c:v>
                </c:pt>
                <c:pt idx="1114">
                  <c:v>1.798065</c:v>
                </c:pt>
                <c:pt idx="1115">
                  <c:v>1.8696900000000001</c:v>
                </c:pt>
                <c:pt idx="1116">
                  <c:v>1.8935649999999999</c:v>
                </c:pt>
                <c:pt idx="1117">
                  <c:v>1.8219399999999999</c:v>
                </c:pt>
                <c:pt idx="1118">
                  <c:v>1.8219399999999999</c:v>
                </c:pt>
                <c:pt idx="1119">
                  <c:v>1.798065</c:v>
                </c:pt>
                <c:pt idx="1120">
                  <c:v>1.845815</c:v>
                </c:pt>
                <c:pt idx="1121">
                  <c:v>1.798065</c:v>
                </c:pt>
                <c:pt idx="1122">
                  <c:v>1.8219399999999999</c:v>
                </c:pt>
                <c:pt idx="1123">
                  <c:v>1.72644</c:v>
                </c:pt>
                <c:pt idx="1124">
                  <c:v>1.7741899999999999</c:v>
                </c:pt>
                <c:pt idx="1125">
                  <c:v>1.798065</c:v>
                </c:pt>
                <c:pt idx="1126">
                  <c:v>1.7503150000000001</c:v>
                </c:pt>
                <c:pt idx="1127">
                  <c:v>1.72644</c:v>
                </c:pt>
                <c:pt idx="1128">
                  <c:v>1.72644</c:v>
                </c:pt>
                <c:pt idx="1129">
                  <c:v>1.7025650000000001</c:v>
                </c:pt>
                <c:pt idx="1130">
                  <c:v>1.798065</c:v>
                </c:pt>
                <c:pt idx="1131">
                  <c:v>1.7503150000000001</c:v>
                </c:pt>
                <c:pt idx="1132">
                  <c:v>1.7025650000000001</c:v>
                </c:pt>
                <c:pt idx="1133">
                  <c:v>1.7025650000000001</c:v>
                </c:pt>
                <c:pt idx="1134">
                  <c:v>1.7025650000000001</c:v>
                </c:pt>
                <c:pt idx="1135">
                  <c:v>1.7741899999999999</c:v>
                </c:pt>
                <c:pt idx="1136">
                  <c:v>1.7741899999999999</c:v>
                </c:pt>
                <c:pt idx="1137">
                  <c:v>1.67869</c:v>
                </c:pt>
                <c:pt idx="1138">
                  <c:v>1.7503150000000001</c:v>
                </c:pt>
                <c:pt idx="1139">
                  <c:v>1.7025650000000001</c:v>
                </c:pt>
                <c:pt idx="1140">
                  <c:v>1.7025650000000001</c:v>
                </c:pt>
                <c:pt idx="1141">
                  <c:v>1.7025650000000001</c:v>
                </c:pt>
                <c:pt idx="1142">
                  <c:v>1.67869</c:v>
                </c:pt>
                <c:pt idx="1143">
                  <c:v>1.7025650000000001</c:v>
                </c:pt>
                <c:pt idx="1144">
                  <c:v>1.72644</c:v>
                </c:pt>
                <c:pt idx="1145">
                  <c:v>1.7503150000000001</c:v>
                </c:pt>
                <c:pt idx="1146">
                  <c:v>1.7741899999999999</c:v>
                </c:pt>
                <c:pt idx="1147">
                  <c:v>1.67869</c:v>
                </c:pt>
                <c:pt idx="1148">
                  <c:v>1.72644</c:v>
                </c:pt>
                <c:pt idx="1149">
                  <c:v>1.7503150000000001</c:v>
                </c:pt>
                <c:pt idx="1150">
                  <c:v>1.8935649999999999</c:v>
                </c:pt>
                <c:pt idx="1151">
                  <c:v>1.72644</c:v>
                </c:pt>
                <c:pt idx="1152">
                  <c:v>1.798065</c:v>
                </c:pt>
                <c:pt idx="1153">
                  <c:v>1.7503150000000001</c:v>
                </c:pt>
                <c:pt idx="1154">
                  <c:v>1.72644</c:v>
                </c:pt>
                <c:pt idx="1155">
                  <c:v>1.7025650000000001</c:v>
                </c:pt>
                <c:pt idx="1156">
                  <c:v>1.7503150000000001</c:v>
                </c:pt>
                <c:pt idx="1157">
                  <c:v>1.72644</c:v>
                </c:pt>
                <c:pt idx="1158">
                  <c:v>1.7025650000000001</c:v>
                </c:pt>
                <c:pt idx="1159">
                  <c:v>1.7503150000000001</c:v>
                </c:pt>
                <c:pt idx="1160">
                  <c:v>1.7503150000000001</c:v>
                </c:pt>
                <c:pt idx="1161">
                  <c:v>1.67869</c:v>
                </c:pt>
                <c:pt idx="1162">
                  <c:v>1.67869</c:v>
                </c:pt>
                <c:pt idx="1163">
                  <c:v>1.72644</c:v>
                </c:pt>
                <c:pt idx="1164">
                  <c:v>1.7741899999999999</c:v>
                </c:pt>
                <c:pt idx="1165">
                  <c:v>1.8935649999999999</c:v>
                </c:pt>
                <c:pt idx="1166">
                  <c:v>1.845815</c:v>
                </c:pt>
                <c:pt idx="1167">
                  <c:v>1.845815</c:v>
                </c:pt>
                <c:pt idx="1168">
                  <c:v>1.8696900000000001</c:v>
                </c:pt>
                <c:pt idx="1169">
                  <c:v>1.7503150000000001</c:v>
                </c:pt>
                <c:pt idx="1170">
                  <c:v>1.7503150000000001</c:v>
                </c:pt>
                <c:pt idx="1171">
                  <c:v>1.72644</c:v>
                </c:pt>
                <c:pt idx="1172">
                  <c:v>1.7025650000000001</c:v>
                </c:pt>
                <c:pt idx="1173">
                  <c:v>1.7503150000000001</c:v>
                </c:pt>
                <c:pt idx="1174">
                  <c:v>1.7503150000000001</c:v>
                </c:pt>
                <c:pt idx="1175">
                  <c:v>1.67869</c:v>
                </c:pt>
                <c:pt idx="1176">
                  <c:v>1.7741899999999999</c:v>
                </c:pt>
                <c:pt idx="1177">
                  <c:v>1.7741899999999999</c:v>
                </c:pt>
                <c:pt idx="1178">
                  <c:v>1.67869</c:v>
                </c:pt>
                <c:pt idx="1179">
                  <c:v>1.7025650000000001</c:v>
                </c:pt>
                <c:pt idx="1180">
                  <c:v>1.7025650000000001</c:v>
                </c:pt>
                <c:pt idx="1181">
                  <c:v>1.72644</c:v>
                </c:pt>
                <c:pt idx="1182">
                  <c:v>1.7025650000000001</c:v>
                </c:pt>
                <c:pt idx="1183">
                  <c:v>1.67869</c:v>
                </c:pt>
                <c:pt idx="1184">
                  <c:v>1.72644</c:v>
                </c:pt>
                <c:pt idx="1185">
                  <c:v>1.67869</c:v>
                </c:pt>
                <c:pt idx="1186">
                  <c:v>1.72644</c:v>
                </c:pt>
                <c:pt idx="1187">
                  <c:v>1.72644</c:v>
                </c:pt>
                <c:pt idx="1188">
                  <c:v>1.72644</c:v>
                </c:pt>
                <c:pt idx="1189">
                  <c:v>1.6548149999999999</c:v>
                </c:pt>
                <c:pt idx="1190">
                  <c:v>1.72644</c:v>
                </c:pt>
                <c:pt idx="1191">
                  <c:v>1.7741899999999999</c:v>
                </c:pt>
                <c:pt idx="1192">
                  <c:v>1.798065</c:v>
                </c:pt>
                <c:pt idx="1193">
                  <c:v>1.8219399999999999</c:v>
                </c:pt>
                <c:pt idx="1194">
                  <c:v>1.845815</c:v>
                </c:pt>
                <c:pt idx="1195">
                  <c:v>1.845815</c:v>
                </c:pt>
                <c:pt idx="1196">
                  <c:v>1.9413149999999999</c:v>
                </c:pt>
                <c:pt idx="1197">
                  <c:v>1.9413149999999999</c:v>
                </c:pt>
                <c:pt idx="1198">
                  <c:v>1.91744</c:v>
                </c:pt>
                <c:pt idx="1199">
                  <c:v>1.91744</c:v>
                </c:pt>
                <c:pt idx="1200">
                  <c:v>1.8696900000000001</c:v>
                </c:pt>
                <c:pt idx="1201">
                  <c:v>1.845815</c:v>
                </c:pt>
                <c:pt idx="1202">
                  <c:v>1.8696900000000001</c:v>
                </c:pt>
                <c:pt idx="1203">
                  <c:v>1.798065</c:v>
                </c:pt>
                <c:pt idx="1204">
                  <c:v>1.7503150000000001</c:v>
                </c:pt>
                <c:pt idx="1205">
                  <c:v>1.7741899999999999</c:v>
                </c:pt>
                <c:pt idx="1206">
                  <c:v>1.7741899999999999</c:v>
                </c:pt>
                <c:pt idx="1207">
                  <c:v>1.7503150000000001</c:v>
                </c:pt>
                <c:pt idx="1208">
                  <c:v>1.72644</c:v>
                </c:pt>
                <c:pt idx="1209">
                  <c:v>1.8219399999999999</c:v>
                </c:pt>
                <c:pt idx="1210">
                  <c:v>1.7025650000000001</c:v>
                </c:pt>
                <c:pt idx="1211">
                  <c:v>1.72644</c:v>
                </c:pt>
                <c:pt idx="1212">
                  <c:v>1.7503150000000001</c:v>
                </c:pt>
                <c:pt idx="1213">
                  <c:v>1.8219399999999999</c:v>
                </c:pt>
                <c:pt idx="1214">
                  <c:v>1.7741899999999999</c:v>
                </c:pt>
                <c:pt idx="1215">
                  <c:v>1.7503150000000001</c:v>
                </c:pt>
                <c:pt idx="1216">
                  <c:v>1.798065</c:v>
                </c:pt>
                <c:pt idx="1217">
                  <c:v>2.22184625</c:v>
                </c:pt>
                <c:pt idx="1218">
                  <c:v>2.6456274999999998</c:v>
                </c:pt>
                <c:pt idx="1219">
                  <c:v>2.4665650000000001</c:v>
                </c:pt>
                <c:pt idx="1220">
                  <c:v>2.2278150000000001</c:v>
                </c:pt>
                <c:pt idx="1221">
                  <c:v>2.2039399999999998</c:v>
                </c:pt>
                <c:pt idx="1222">
                  <c:v>2.1084399999999999</c:v>
                </c:pt>
                <c:pt idx="1223">
                  <c:v>2.0368149999999998</c:v>
                </c:pt>
                <c:pt idx="1224">
                  <c:v>1.9890650000000001</c:v>
                </c:pt>
                <c:pt idx="1225">
                  <c:v>1.9890650000000001</c:v>
                </c:pt>
                <c:pt idx="1226">
                  <c:v>1.91744</c:v>
                </c:pt>
                <c:pt idx="1227">
                  <c:v>1.91744</c:v>
                </c:pt>
                <c:pt idx="1228">
                  <c:v>1.91744</c:v>
                </c:pt>
                <c:pt idx="1229">
                  <c:v>1.845815</c:v>
                </c:pt>
                <c:pt idx="1230">
                  <c:v>1.845815</c:v>
                </c:pt>
                <c:pt idx="1231">
                  <c:v>1.8935649999999999</c:v>
                </c:pt>
                <c:pt idx="1232">
                  <c:v>1.8696900000000001</c:v>
                </c:pt>
                <c:pt idx="1233">
                  <c:v>1.845815</c:v>
                </c:pt>
                <c:pt idx="1234">
                  <c:v>1.845815</c:v>
                </c:pt>
                <c:pt idx="1235">
                  <c:v>1.845815</c:v>
                </c:pt>
                <c:pt idx="1236">
                  <c:v>1.845815</c:v>
                </c:pt>
                <c:pt idx="1237">
                  <c:v>1.7741899999999999</c:v>
                </c:pt>
                <c:pt idx="1238">
                  <c:v>1.7741899999999999</c:v>
                </c:pt>
                <c:pt idx="1239">
                  <c:v>1.845815</c:v>
                </c:pt>
                <c:pt idx="1240">
                  <c:v>1.72644</c:v>
                </c:pt>
                <c:pt idx="1241">
                  <c:v>1.72644</c:v>
                </c:pt>
                <c:pt idx="1242">
                  <c:v>1.7741899999999999</c:v>
                </c:pt>
                <c:pt idx="1243">
                  <c:v>1.798065</c:v>
                </c:pt>
                <c:pt idx="1244">
                  <c:v>1.798065</c:v>
                </c:pt>
                <c:pt idx="1245">
                  <c:v>1.7741899999999999</c:v>
                </c:pt>
                <c:pt idx="1246">
                  <c:v>1.7503150000000001</c:v>
                </c:pt>
                <c:pt idx="1247">
                  <c:v>1.798065</c:v>
                </c:pt>
                <c:pt idx="1248">
                  <c:v>1.798065</c:v>
                </c:pt>
                <c:pt idx="1249">
                  <c:v>1.8935649999999999</c:v>
                </c:pt>
                <c:pt idx="1250">
                  <c:v>1.8935649999999999</c:v>
                </c:pt>
                <c:pt idx="1251">
                  <c:v>1.91744</c:v>
                </c:pt>
                <c:pt idx="1252">
                  <c:v>1.8935649999999999</c:v>
                </c:pt>
                <c:pt idx="1253">
                  <c:v>1.96519</c:v>
                </c:pt>
                <c:pt idx="1254">
                  <c:v>1.9413149999999999</c:v>
                </c:pt>
                <c:pt idx="1255">
                  <c:v>1.845815</c:v>
                </c:pt>
                <c:pt idx="1256">
                  <c:v>1.845815</c:v>
                </c:pt>
                <c:pt idx="1257">
                  <c:v>1.8219399999999999</c:v>
                </c:pt>
                <c:pt idx="1258">
                  <c:v>1.798065</c:v>
                </c:pt>
                <c:pt idx="1259">
                  <c:v>1.8219399999999999</c:v>
                </c:pt>
                <c:pt idx="1260">
                  <c:v>1.8935649999999999</c:v>
                </c:pt>
                <c:pt idx="1261">
                  <c:v>1.8696900000000001</c:v>
                </c:pt>
                <c:pt idx="1262">
                  <c:v>1.8219399999999999</c:v>
                </c:pt>
                <c:pt idx="1263">
                  <c:v>1.7741899999999999</c:v>
                </c:pt>
                <c:pt idx="1264">
                  <c:v>1.7741899999999999</c:v>
                </c:pt>
                <c:pt idx="1265">
                  <c:v>1.7741899999999999</c:v>
                </c:pt>
                <c:pt idx="1266">
                  <c:v>1.7503150000000001</c:v>
                </c:pt>
                <c:pt idx="1267">
                  <c:v>1.8219399999999999</c:v>
                </c:pt>
                <c:pt idx="1268">
                  <c:v>1.7741899999999999</c:v>
                </c:pt>
                <c:pt idx="1269">
                  <c:v>1.8696900000000001</c:v>
                </c:pt>
                <c:pt idx="1270">
                  <c:v>1.8696900000000001</c:v>
                </c:pt>
                <c:pt idx="1271">
                  <c:v>1.91744</c:v>
                </c:pt>
                <c:pt idx="1272">
                  <c:v>1.96519</c:v>
                </c:pt>
                <c:pt idx="1273">
                  <c:v>1.8935649999999999</c:v>
                </c:pt>
                <c:pt idx="1274">
                  <c:v>1.9413149999999999</c:v>
                </c:pt>
                <c:pt idx="1275">
                  <c:v>1.91744</c:v>
                </c:pt>
                <c:pt idx="1276">
                  <c:v>1.8219399999999999</c:v>
                </c:pt>
                <c:pt idx="1277">
                  <c:v>1.845815</c:v>
                </c:pt>
                <c:pt idx="1278">
                  <c:v>1.8696900000000001</c:v>
                </c:pt>
                <c:pt idx="1279">
                  <c:v>1.798065</c:v>
                </c:pt>
                <c:pt idx="1280">
                  <c:v>1.8696900000000001</c:v>
                </c:pt>
                <c:pt idx="1281">
                  <c:v>1.9413149999999999</c:v>
                </c:pt>
                <c:pt idx="1282">
                  <c:v>1.845815</c:v>
                </c:pt>
                <c:pt idx="1283">
                  <c:v>1.8696900000000001</c:v>
                </c:pt>
                <c:pt idx="1284">
                  <c:v>1.845815</c:v>
                </c:pt>
                <c:pt idx="1285">
                  <c:v>1.845815</c:v>
                </c:pt>
                <c:pt idx="1286">
                  <c:v>1.7741899999999999</c:v>
                </c:pt>
                <c:pt idx="1287">
                  <c:v>1.7741899999999999</c:v>
                </c:pt>
                <c:pt idx="1288">
                  <c:v>1.7741899999999999</c:v>
                </c:pt>
                <c:pt idx="1289">
                  <c:v>1.798065</c:v>
                </c:pt>
                <c:pt idx="1290">
                  <c:v>1.8696900000000001</c:v>
                </c:pt>
                <c:pt idx="1291">
                  <c:v>2.7172524999999998</c:v>
                </c:pt>
                <c:pt idx="1292">
                  <c:v>3.5648149999999998</c:v>
                </c:pt>
                <c:pt idx="1293">
                  <c:v>3.2783150000000001</c:v>
                </c:pt>
                <c:pt idx="1294">
                  <c:v>3.0156900000000002</c:v>
                </c:pt>
                <c:pt idx="1295">
                  <c:v>2.8724400000000001</c:v>
                </c:pt>
                <c:pt idx="1296">
                  <c:v>2.7053150000000001</c:v>
                </c:pt>
                <c:pt idx="1297">
                  <c:v>2.4665650000000001</c:v>
                </c:pt>
                <c:pt idx="1298">
                  <c:v>2.3949400000000001</c:v>
                </c:pt>
                <c:pt idx="1299">
                  <c:v>2.3949400000000001</c:v>
                </c:pt>
                <c:pt idx="1300">
                  <c:v>2.323315</c:v>
                </c:pt>
                <c:pt idx="1301">
                  <c:v>2.2039399999999998</c:v>
                </c:pt>
                <c:pt idx="1302">
                  <c:v>2.2278150000000001</c:v>
                </c:pt>
                <c:pt idx="1303">
                  <c:v>2.1323150000000002</c:v>
                </c:pt>
                <c:pt idx="1304">
                  <c:v>2.1084399999999999</c:v>
                </c:pt>
                <c:pt idx="1305">
                  <c:v>2.1561900000000001</c:v>
                </c:pt>
                <c:pt idx="1306">
                  <c:v>2.0606900000000001</c:v>
                </c:pt>
                <c:pt idx="1307">
                  <c:v>2.084565</c:v>
                </c:pt>
                <c:pt idx="1308">
                  <c:v>2.084565</c:v>
                </c:pt>
                <c:pt idx="1309">
                  <c:v>2.01294</c:v>
                </c:pt>
                <c:pt idx="1310">
                  <c:v>2.0606900000000001</c:v>
                </c:pt>
                <c:pt idx="1311">
                  <c:v>1.9890650000000001</c:v>
                </c:pt>
                <c:pt idx="1312">
                  <c:v>2.0368149999999998</c:v>
                </c:pt>
                <c:pt idx="1313">
                  <c:v>2.01294</c:v>
                </c:pt>
                <c:pt idx="1314">
                  <c:v>1.91744</c:v>
                </c:pt>
                <c:pt idx="1315">
                  <c:v>1.96519</c:v>
                </c:pt>
                <c:pt idx="1316">
                  <c:v>1.9413149999999999</c:v>
                </c:pt>
                <c:pt idx="1317">
                  <c:v>1.91744</c:v>
                </c:pt>
                <c:pt idx="1318">
                  <c:v>2.2039399999999998</c:v>
                </c:pt>
                <c:pt idx="1319">
                  <c:v>2.1800649999999999</c:v>
                </c:pt>
                <c:pt idx="1320">
                  <c:v>2.1323150000000002</c:v>
                </c:pt>
                <c:pt idx="1321">
                  <c:v>2.1561900000000001</c:v>
                </c:pt>
                <c:pt idx="1322">
                  <c:v>2.0606900000000001</c:v>
                </c:pt>
                <c:pt idx="1323">
                  <c:v>2.0606900000000001</c:v>
                </c:pt>
                <c:pt idx="1324">
                  <c:v>2.0368149999999998</c:v>
                </c:pt>
                <c:pt idx="1325">
                  <c:v>1.9890650000000001</c:v>
                </c:pt>
                <c:pt idx="1326">
                  <c:v>1.9890650000000001</c:v>
                </c:pt>
                <c:pt idx="1327">
                  <c:v>1.96519</c:v>
                </c:pt>
                <c:pt idx="1328">
                  <c:v>1.91744</c:v>
                </c:pt>
                <c:pt idx="1329">
                  <c:v>1.9890650000000001</c:v>
                </c:pt>
                <c:pt idx="1330">
                  <c:v>1.91744</c:v>
                </c:pt>
                <c:pt idx="1331">
                  <c:v>1.91744</c:v>
                </c:pt>
                <c:pt idx="1332">
                  <c:v>1.8696900000000001</c:v>
                </c:pt>
                <c:pt idx="1333">
                  <c:v>1.91744</c:v>
                </c:pt>
                <c:pt idx="1334">
                  <c:v>1.845815</c:v>
                </c:pt>
                <c:pt idx="1335">
                  <c:v>1.845815</c:v>
                </c:pt>
                <c:pt idx="1336">
                  <c:v>1.91744</c:v>
                </c:pt>
                <c:pt idx="1337">
                  <c:v>1.845815</c:v>
                </c:pt>
                <c:pt idx="1338">
                  <c:v>1.845815</c:v>
                </c:pt>
                <c:pt idx="1339">
                  <c:v>1.91744</c:v>
                </c:pt>
                <c:pt idx="1340">
                  <c:v>1.9413149999999999</c:v>
                </c:pt>
                <c:pt idx="1341">
                  <c:v>1.9413149999999999</c:v>
                </c:pt>
                <c:pt idx="1342">
                  <c:v>2.0606900000000001</c:v>
                </c:pt>
                <c:pt idx="1343">
                  <c:v>2.084565</c:v>
                </c:pt>
                <c:pt idx="1344">
                  <c:v>2.1323150000000002</c:v>
                </c:pt>
                <c:pt idx="1345">
                  <c:v>2.0368149999999998</c:v>
                </c:pt>
                <c:pt idx="1346">
                  <c:v>2.0368149999999998</c:v>
                </c:pt>
                <c:pt idx="1347">
                  <c:v>1.9890650000000001</c:v>
                </c:pt>
                <c:pt idx="1348">
                  <c:v>2.0368149999999998</c:v>
                </c:pt>
                <c:pt idx="1349">
                  <c:v>1.9890650000000001</c:v>
                </c:pt>
                <c:pt idx="1350">
                  <c:v>1.9890650000000001</c:v>
                </c:pt>
                <c:pt idx="1351">
                  <c:v>1.9890650000000001</c:v>
                </c:pt>
                <c:pt idx="1352">
                  <c:v>1.9413149999999999</c:v>
                </c:pt>
                <c:pt idx="1353">
                  <c:v>1.9890650000000001</c:v>
                </c:pt>
                <c:pt idx="1354">
                  <c:v>1.8935649999999999</c:v>
                </c:pt>
                <c:pt idx="1355">
                  <c:v>1.8935649999999999</c:v>
                </c:pt>
                <c:pt idx="1356">
                  <c:v>1.9413149999999999</c:v>
                </c:pt>
                <c:pt idx="1357">
                  <c:v>1.8935649999999999</c:v>
                </c:pt>
                <c:pt idx="1358">
                  <c:v>1.9413149999999999</c:v>
                </c:pt>
                <c:pt idx="1359">
                  <c:v>1.91744</c:v>
                </c:pt>
                <c:pt idx="1360">
                  <c:v>1.8935649999999999</c:v>
                </c:pt>
                <c:pt idx="1361">
                  <c:v>1.91744</c:v>
                </c:pt>
                <c:pt idx="1362">
                  <c:v>1.91744</c:v>
                </c:pt>
                <c:pt idx="1363">
                  <c:v>1.845815</c:v>
                </c:pt>
                <c:pt idx="1364">
                  <c:v>1.8219399999999999</c:v>
                </c:pt>
                <c:pt idx="1365">
                  <c:v>1.8219399999999999</c:v>
                </c:pt>
                <c:pt idx="1366">
                  <c:v>1.798065</c:v>
                </c:pt>
                <c:pt idx="1367">
                  <c:v>1.7741899999999999</c:v>
                </c:pt>
                <c:pt idx="1368">
                  <c:v>1.798065</c:v>
                </c:pt>
                <c:pt idx="1369">
                  <c:v>1.8219399999999999</c:v>
                </c:pt>
                <c:pt idx="1370">
                  <c:v>1.8696900000000001</c:v>
                </c:pt>
                <c:pt idx="1371">
                  <c:v>1.845815</c:v>
                </c:pt>
                <c:pt idx="1372">
                  <c:v>1.7503150000000001</c:v>
                </c:pt>
                <c:pt idx="1373">
                  <c:v>1.798065</c:v>
                </c:pt>
                <c:pt idx="1374">
                  <c:v>1.7741899999999999</c:v>
                </c:pt>
                <c:pt idx="1375">
                  <c:v>1.8219399999999999</c:v>
                </c:pt>
                <c:pt idx="1376">
                  <c:v>1.8219399999999999</c:v>
                </c:pt>
                <c:pt idx="1377">
                  <c:v>1.7503150000000001</c:v>
                </c:pt>
                <c:pt idx="1378">
                  <c:v>1.845815</c:v>
                </c:pt>
                <c:pt idx="1379">
                  <c:v>1.7741899999999999</c:v>
                </c:pt>
                <c:pt idx="1380">
                  <c:v>1.798065</c:v>
                </c:pt>
                <c:pt idx="1381">
                  <c:v>1.7503150000000001</c:v>
                </c:pt>
                <c:pt idx="1382">
                  <c:v>1.7741899999999999</c:v>
                </c:pt>
                <c:pt idx="1383">
                  <c:v>1.8219399999999999</c:v>
                </c:pt>
                <c:pt idx="1384">
                  <c:v>1.8219399999999999</c:v>
                </c:pt>
                <c:pt idx="1385">
                  <c:v>1.7741899999999999</c:v>
                </c:pt>
                <c:pt idx="1386">
                  <c:v>1.72644</c:v>
                </c:pt>
                <c:pt idx="1387">
                  <c:v>1.7741899999999999</c:v>
                </c:pt>
                <c:pt idx="1388">
                  <c:v>1.7503150000000001</c:v>
                </c:pt>
                <c:pt idx="1389">
                  <c:v>1.7741899999999999</c:v>
                </c:pt>
                <c:pt idx="1390">
                  <c:v>1.8935649999999999</c:v>
                </c:pt>
                <c:pt idx="1391">
                  <c:v>1.8935649999999999</c:v>
                </c:pt>
                <c:pt idx="1392">
                  <c:v>1.9413149999999999</c:v>
                </c:pt>
                <c:pt idx="1393">
                  <c:v>1.9413149999999999</c:v>
                </c:pt>
                <c:pt idx="1394">
                  <c:v>1.8696900000000001</c:v>
                </c:pt>
                <c:pt idx="1395">
                  <c:v>1.96519</c:v>
                </c:pt>
                <c:pt idx="1396">
                  <c:v>1.845815</c:v>
                </c:pt>
                <c:pt idx="1397">
                  <c:v>1.845815</c:v>
                </c:pt>
                <c:pt idx="1398">
                  <c:v>1.845815</c:v>
                </c:pt>
                <c:pt idx="1399">
                  <c:v>1.845815</c:v>
                </c:pt>
                <c:pt idx="1400">
                  <c:v>1.845815</c:v>
                </c:pt>
                <c:pt idx="1401">
                  <c:v>1.7741899999999999</c:v>
                </c:pt>
                <c:pt idx="1402">
                  <c:v>1.8219399999999999</c:v>
                </c:pt>
                <c:pt idx="1403">
                  <c:v>1.8219399999999999</c:v>
                </c:pt>
                <c:pt idx="1404">
                  <c:v>1.8219399999999999</c:v>
                </c:pt>
                <c:pt idx="1405">
                  <c:v>1.798065</c:v>
                </c:pt>
                <c:pt idx="1406">
                  <c:v>1.7741899999999999</c:v>
                </c:pt>
                <c:pt idx="1407">
                  <c:v>1.798065</c:v>
                </c:pt>
                <c:pt idx="1408">
                  <c:v>1.91744</c:v>
                </c:pt>
                <c:pt idx="1409">
                  <c:v>2.0368149999999998</c:v>
                </c:pt>
                <c:pt idx="1410">
                  <c:v>2.084565</c:v>
                </c:pt>
                <c:pt idx="1411">
                  <c:v>1.9890650000000001</c:v>
                </c:pt>
                <c:pt idx="1412">
                  <c:v>2.01294</c:v>
                </c:pt>
                <c:pt idx="1413">
                  <c:v>1.96519</c:v>
                </c:pt>
                <c:pt idx="1414">
                  <c:v>1.9890650000000001</c:v>
                </c:pt>
                <c:pt idx="1415">
                  <c:v>1.9413149999999999</c:v>
                </c:pt>
                <c:pt idx="1416">
                  <c:v>1.8696900000000001</c:v>
                </c:pt>
                <c:pt idx="1417">
                  <c:v>1.8935649999999999</c:v>
                </c:pt>
                <c:pt idx="1418">
                  <c:v>1.845815</c:v>
                </c:pt>
                <c:pt idx="1419">
                  <c:v>1.8935649999999999</c:v>
                </c:pt>
                <c:pt idx="1420">
                  <c:v>1.8935649999999999</c:v>
                </c:pt>
                <c:pt idx="1421">
                  <c:v>1.845815</c:v>
                </c:pt>
                <c:pt idx="1422">
                  <c:v>1.8696900000000001</c:v>
                </c:pt>
                <c:pt idx="1423">
                  <c:v>1.798065</c:v>
                </c:pt>
                <c:pt idx="1424">
                  <c:v>1.845815</c:v>
                </c:pt>
                <c:pt idx="1425">
                  <c:v>1.845815</c:v>
                </c:pt>
                <c:pt idx="1426">
                  <c:v>1.7741899999999999</c:v>
                </c:pt>
                <c:pt idx="1427">
                  <c:v>1.67869</c:v>
                </c:pt>
                <c:pt idx="1428">
                  <c:v>1.798065</c:v>
                </c:pt>
                <c:pt idx="1429">
                  <c:v>1.8696900000000001</c:v>
                </c:pt>
                <c:pt idx="1430">
                  <c:v>1.845815</c:v>
                </c:pt>
                <c:pt idx="1431">
                  <c:v>1.845815</c:v>
                </c:pt>
                <c:pt idx="1432">
                  <c:v>1.8219399999999999</c:v>
                </c:pt>
                <c:pt idx="1433">
                  <c:v>1.798065</c:v>
                </c:pt>
                <c:pt idx="1434">
                  <c:v>1.8219399999999999</c:v>
                </c:pt>
                <c:pt idx="1435">
                  <c:v>2.084565</c:v>
                </c:pt>
                <c:pt idx="1436">
                  <c:v>2.2039399999999998</c:v>
                </c:pt>
                <c:pt idx="1437">
                  <c:v>2.1561900000000001</c:v>
                </c:pt>
                <c:pt idx="1438">
                  <c:v>2.0368149999999998</c:v>
                </c:pt>
                <c:pt idx="1439">
                  <c:v>2.0368149999999998</c:v>
                </c:pt>
                <c:pt idx="1440">
                  <c:v>1.91744</c:v>
                </c:pt>
                <c:pt idx="1441">
                  <c:v>1.91744</c:v>
                </c:pt>
                <c:pt idx="1442">
                  <c:v>1.8696900000000001</c:v>
                </c:pt>
                <c:pt idx="1443">
                  <c:v>1.8100025</c:v>
                </c:pt>
                <c:pt idx="1444">
                  <c:v>1.7503150000000001</c:v>
                </c:pt>
                <c:pt idx="1445">
                  <c:v>1.8696900000000001</c:v>
                </c:pt>
                <c:pt idx="1446">
                  <c:v>1.91744</c:v>
                </c:pt>
                <c:pt idx="1447">
                  <c:v>1.8935649999999999</c:v>
                </c:pt>
                <c:pt idx="1448">
                  <c:v>1.845815</c:v>
                </c:pt>
                <c:pt idx="1449">
                  <c:v>1.8935649999999999</c:v>
                </c:pt>
                <c:pt idx="1450">
                  <c:v>1.845815</c:v>
                </c:pt>
                <c:pt idx="1451">
                  <c:v>1.8219399999999999</c:v>
                </c:pt>
                <c:pt idx="1452">
                  <c:v>1.8935649999999999</c:v>
                </c:pt>
                <c:pt idx="1453">
                  <c:v>1.845815</c:v>
                </c:pt>
                <c:pt idx="1454">
                  <c:v>1.8219399999999999</c:v>
                </c:pt>
                <c:pt idx="1455">
                  <c:v>1.798065</c:v>
                </c:pt>
                <c:pt idx="1456">
                  <c:v>1.798065</c:v>
                </c:pt>
                <c:pt idx="1457">
                  <c:v>1.7503150000000001</c:v>
                </c:pt>
                <c:pt idx="1458">
                  <c:v>1.8696900000000001</c:v>
                </c:pt>
                <c:pt idx="1459">
                  <c:v>1.8219399999999999</c:v>
                </c:pt>
                <c:pt idx="1460">
                  <c:v>1.7741899999999999</c:v>
                </c:pt>
                <c:pt idx="1461">
                  <c:v>1.798065</c:v>
                </c:pt>
                <c:pt idx="1462">
                  <c:v>1.7741899999999999</c:v>
                </c:pt>
                <c:pt idx="1463">
                  <c:v>1.7741899999999999</c:v>
                </c:pt>
                <c:pt idx="1464">
                  <c:v>1.7741899999999999</c:v>
                </c:pt>
                <c:pt idx="1465">
                  <c:v>1.798065</c:v>
                </c:pt>
                <c:pt idx="1466">
                  <c:v>1.845815</c:v>
                </c:pt>
                <c:pt idx="1467">
                  <c:v>1.7503150000000001</c:v>
                </c:pt>
                <c:pt idx="1468">
                  <c:v>1.798065</c:v>
                </c:pt>
                <c:pt idx="1469">
                  <c:v>1.7503150000000001</c:v>
                </c:pt>
                <c:pt idx="1470">
                  <c:v>1.7503150000000001</c:v>
                </c:pt>
                <c:pt idx="1471">
                  <c:v>1.798065</c:v>
                </c:pt>
                <c:pt idx="1472">
                  <c:v>1.798065</c:v>
                </c:pt>
                <c:pt idx="1473">
                  <c:v>1.72644</c:v>
                </c:pt>
                <c:pt idx="1474">
                  <c:v>1.7503150000000001</c:v>
                </c:pt>
                <c:pt idx="1475">
                  <c:v>1.8219399999999999</c:v>
                </c:pt>
                <c:pt idx="1476">
                  <c:v>1.7741899999999999</c:v>
                </c:pt>
                <c:pt idx="1477">
                  <c:v>1.798065</c:v>
                </c:pt>
                <c:pt idx="1478">
                  <c:v>1.7741899999999999</c:v>
                </c:pt>
                <c:pt idx="1479">
                  <c:v>1.8219399999999999</c:v>
                </c:pt>
                <c:pt idx="1480">
                  <c:v>1.798065</c:v>
                </c:pt>
                <c:pt idx="1481">
                  <c:v>1.798065</c:v>
                </c:pt>
                <c:pt idx="1482">
                  <c:v>1.7025650000000001</c:v>
                </c:pt>
                <c:pt idx="1483">
                  <c:v>1.7741899999999999</c:v>
                </c:pt>
                <c:pt idx="1484">
                  <c:v>1.72644</c:v>
                </c:pt>
                <c:pt idx="1485">
                  <c:v>1.7741899999999999</c:v>
                </c:pt>
                <c:pt idx="1486">
                  <c:v>1.7025650000000001</c:v>
                </c:pt>
                <c:pt idx="1487">
                  <c:v>1.7025650000000001</c:v>
                </c:pt>
                <c:pt idx="1488">
                  <c:v>1.7503150000000001</c:v>
                </c:pt>
                <c:pt idx="1489">
                  <c:v>1.67869</c:v>
                </c:pt>
                <c:pt idx="1490">
                  <c:v>1.7025650000000001</c:v>
                </c:pt>
                <c:pt idx="1491">
                  <c:v>1.67869</c:v>
                </c:pt>
                <c:pt idx="1492">
                  <c:v>1.7503150000000001</c:v>
                </c:pt>
                <c:pt idx="1493">
                  <c:v>1.7025650000000001</c:v>
                </c:pt>
                <c:pt idx="1494">
                  <c:v>1.72644</c:v>
                </c:pt>
                <c:pt idx="1495">
                  <c:v>1.7025650000000001</c:v>
                </c:pt>
                <c:pt idx="1496">
                  <c:v>1.7503150000000001</c:v>
                </c:pt>
                <c:pt idx="1497">
                  <c:v>1.7741899999999999</c:v>
                </c:pt>
                <c:pt idx="1498">
                  <c:v>1.7503150000000001</c:v>
                </c:pt>
                <c:pt idx="1499">
                  <c:v>1.7025650000000001</c:v>
                </c:pt>
                <c:pt idx="1500">
                  <c:v>1.7025650000000001</c:v>
                </c:pt>
                <c:pt idx="1501">
                  <c:v>1.7503150000000001</c:v>
                </c:pt>
                <c:pt idx="1502">
                  <c:v>1.7503150000000001</c:v>
                </c:pt>
                <c:pt idx="1503">
                  <c:v>1.72644</c:v>
                </c:pt>
                <c:pt idx="1504">
                  <c:v>1.7503150000000001</c:v>
                </c:pt>
                <c:pt idx="1505">
                  <c:v>1.67869</c:v>
                </c:pt>
                <c:pt idx="1506">
                  <c:v>1.72644</c:v>
                </c:pt>
                <c:pt idx="1507">
                  <c:v>1.72644</c:v>
                </c:pt>
                <c:pt idx="1508">
                  <c:v>1.7025650000000001</c:v>
                </c:pt>
                <c:pt idx="1509">
                  <c:v>1.7503150000000001</c:v>
                </c:pt>
                <c:pt idx="1510">
                  <c:v>1.7503150000000001</c:v>
                </c:pt>
                <c:pt idx="1511">
                  <c:v>1.7025650000000001</c:v>
                </c:pt>
                <c:pt idx="1512">
                  <c:v>1.6548149999999999</c:v>
                </c:pt>
                <c:pt idx="1513">
                  <c:v>1.72644</c:v>
                </c:pt>
                <c:pt idx="1514">
                  <c:v>1.72644</c:v>
                </c:pt>
                <c:pt idx="1515">
                  <c:v>1.6548149999999999</c:v>
                </c:pt>
                <c:pt idx="1516">
                  <c:v>1.6548149999999999</c:v>
                </c:pt>
                <c:pt idx="1517">
                  <c:v>1.67869</c:v>
                </c:pt>
                <c:pt idx="1518">
                  <c:v>1.67869</c:v>
                </c:pt>
                <c:pt idx="1519">
                  <c:v>1.72644</c:v>
                </c:pt>
                <c:pt idx="1520">
                  <c:v>1.7025650000000001</c:v>
                </c:pt>
                <c:pt idx="1521">
                  <c:v>1.67869</c:v>
                </c:pt>
                <c:pt idx="1522">
                  <c:v>1.7503150000000001</c:v>
                </c:pt>
                <c:pt idx="1523">
                  <c:v>1.7025650000000001</c:v>
                </c:pt>
                <c:pt idx="1524">
                  <c:v>1.7503150000000001</c:v>
                </c:pt>
                <c:pt idx="1525">
                  <c:v>1.72644</c:v>
                </c:pt>
                <c:pt idx="1526">
                  <c:v>1.7741899999999999</c:v>
                </c:pt>
                <c:pt idx="1527">
                  <c:v>1.7025650000000001</c:v>
                </c:pt>
                <c:pt idx="1528">
                  <c:v>1.7503150000000001</c:v>
                </c:pt>
                <c:pt idx="1529">
                  <c:v>1.7025650000000001</c:v>
                </c:pt>
                <c:pt idx="1530">
                  <c:v>1.7025650000000001</c:v>
                </c:pt>
                <c:pt idx="1531">
                  <c:v>1.7741899999999999</c:v>
                </c:pt>
                <c:pt idx="1532">
                  <c:v>1.72644</c:v>
                </c:pt>
                <c:pt idx="1533">
                  <c:v>1.67869</c:v>
                </c:pt>
                <c:pt idx="1534">
                  <c:v>1.6548149999999999</c:v>
                </c:pt>
                <c:pt idx="1535">
                  <c:v>1.7503150000000001</c:v>
                </c:pt>
                <c:pt idx="1536">
                  <c:v>1.7025650000000001</c:v>
                </c:pt>
                <c:pt idx="1537">
                  <c:v>1.67869</c:v>
                </c:pt>
                <c:pt idx="1538">
                  <c:v>1.72644</c:v>
                </c:pt>
                <c:pt idx="1539">
                  <c:v>1.6548149999999999</c:v>
                </c:pt>
                <c:pt idx="1540">
                  <c:v>1.6548149999999999</c:v>
                </c:pt>
                <c:pt idx="1541">
                  <c:v>1.6309400000000001</c:v>
                </c:pt>
                <c:pt idx="1542">
                  <c:v>1.6548149999999999</c:v>
                </c:pt>
                <c:pt idx="1543">
                  <c:v>1.72644</c:v>
                </c:pt>
                <c:pt idx="1544">
                  <c:v>1.7025650000000001</c:v>
                </c:pt>
                <c:pt idx="1545">
                  <c:v>1.67869</c:v>
                </c:pt>
                <c:pt idx="1546">
                  <c:v>1.6548149999999999</c:v>
                </c:pt>
                <c:pt idx="1547">
                  <c:v>1.72644</c:v>
                </c:pt>
                <c:pt idx="1548">
                  <c:v>1.6548149999999999</c:v>
                </c:pt>
                <c:pt idx="1549">
                  <c:v>1.6548149999999999</c:v>
                </c:pt>
                <c:pt idx="1550">
                  <c:v>1.6548149999999999</c:v>
                </c:pt>
                <c:pt idx="1551">
                  <c:v>1.67869</c:v>
                </c:pt>
                <c:pt idx="1552">
                  <c:v>1.6548149999999999</c:v>
                </c:pt>
                <c:pt idx="1553">
                  <c:v>1.7025650000000001</c:v>
                </c:pt>
                <c:pt idx="1554">
                  <c:v>1.7025650000000001</c:v>
                </c:pt>
                <c:pt idx="1555">
                  <c:v>1.67869</c:v>
                </c:pt>
                <c:pt idx="1556">
                  <c:v>1.6548149999999999</c:v>
                </c:pt>
                <c:pt idx="1557">
                  <c:v>1.607065</c:v>
                </c:pt>
                <c:pt idx="1558">
                  <c:v>1.7025650000000001</c:v>
                </c:pt>
                <c:pt idx="1559">
                  <c:v>1.6548149999999999</c:v>
                </c:pt>
                <c:pt idx="1560">
                  <c:v>1.6309400000000001</c:v>
                </c:pt>
                <c:pt idx="1561">
                  <c:v>1.67869</c:v>
                </c:pt>
                <c:pt idx="1562">
                  <c:v>1.6548149999999999</c:v>
                </c:pt>
                <c:pt idx="1563">
                  <c:v>1.72644</c:v>
                </c:pt>
                <c:pt idx="1564">
                  <c:v>1.6548149999999999</c:v>
                </c:pt>
                <c:pt idx="1565">
                  <c:v>1.6548149999999999</c:v>
                </c:pt>
                <c:pt idx="1566">
                  <c:v>1.6548149999999999</c:v>
                </c:pt>
                <c:pt idx="1567">
                  <c:v>1.6548149999999999</c:v>
                </c:pt>
                <c:pt idx="1568">
                  <c:v>1.6548149999999999</c:v>
                </c:pt>
                <c:pt idx="1569">
                  <c:v>1.67869</c:v>
                </c:pt>
                <c:pt idx="1570">
                  <c:v>1.6548149999999999</c:v>
                </c:pt>
                <c:pt idx="1571">
                  <c:v>1.6548149999999999</c:v>
                </c:pt>
                <c:pt idx="1572">
                  <c:v>1.72644</c:v>
                </c:pt>
                <c:pt idx="1573">
                  <c:v>1.67869</c:v>
                </c:pt>
                <c:pt idx="1574">
                  <c:v>1.7503150000000001</c:v>
                </c:pt>
                <c:pt idx="1575">
                  <c:v>1.67869</c:v>
                </c:pt>
                <c:pt idx="1576">
                  <c:v>1.72644</c:v>
                </c:pt>
                <c:pt idx="1577">
                  <c:v>1.67869</c:v>
                </c:pt>
                <c:pt idx="1578">
                  <c:v>1.7503150000000001</c:v>
                </c:pt>
                <c:pt idx="1579">
                  <c:v>1.7025650000000001</c:v>
                </c:pt>
                <c:pt idx="1580">
                  <c:v>1.7025650000000001</c:v>
                </c:pt>
                <c:pt idx="1581">
                  <c:v>1.72644</c:v>
                </c:pt>
                <c:pt idx="1582">
                  <c:v>1.6548149999999999</c:v>
                </c:pt>
                <c:pt idx="1583">
                  <c:v>1.67869</c:v>
                </c:pt>
                <c:pt idx="1584">
                  <c:v>1.7025650000000001</c:v>
                </c:pt>
                <c:pt idx="1585">
                  <c:v>1.67869</c:v>
                </c:pt>
                <c:pt idx="1586">
                  <c:v>1.6548149999999999</c:v>
                </c:pt>
                <c:pt idx="1587">
                  <c:v>1.6309400000000001</c:v>
                </c:pt>
                <c:pt idx="1588">
                  <c:v>1.6548149999999999</c:v>
                </c:pt>
                <c:pt idx="1589">
                  <c:v>1.6548149999999999</c:v>
                </c:pt>
                <c:pt idx="1590">
                  <c:v>1.6309400000000001</c:v>
                </c:pt>
                <c:pt idx="1591">
                  <c:v>1.67869</c:v>
                </c:pt>
                <c:pt idx="1592">
                  <c:v>1.7503150000000001</c:v>
                </c:pt>
                <c:pt idx="1593">
                  <c:v>1.7025650000000001</c:v>
                </c:pt>
                <c:pt idx="1594">
                  <c:v>1.72644</c:v>
                </c:pt>
                <c:pt idx="1595">
                  <c:v>1.7741899999999999</c:v>
                </c:pt>
                <c:pt idx="1596">
                  <c:v>1.7503150000000001</c:v>
                </c:pt>
                <c:pt idx="1597">
                  <c:v>1.7025650000000001</c:v>
                </c:pt>
                <c:pt idx="1598">
                  <c:v>1.72644</c:v>
                </c:pt>
                <c:pt idx="1599">
                  <c:v>1.6548149999999999</c:v>
                </c:pt>
                <c:pt idx="1600">
                  <c:v>1.67869</c:v>
                </c:pt>
                <c:pt idx="1601">
                  <c:v>1.7025650000000001</c:v>
                </c:pt>
                <c:pt idx="1602">
                  <c:v>1.6548149999999999</c:v>
                </c:pt>
                <c:pt idx="1603">
                  <c:v>1.72644</c:v>
                </c:pt>
                <c:pt idx="1604">
                  <c:v>1.7503150000000001</c:v>
                </c:pt>
                <c:pt idx="1605">
                  <c:v>1.7741899999999999</c:v>
                </c:pt>
                <c:pt idx="1606">
                  <c:v>1.798065</c:v>
                </c:pt>
                <c:pt idx="1607">
                  <c:v>1.7741899999999999</c:v>
                </c:pt>
                <c:pt idx="1608">
                  <c:v>1.67869</c:v>
                </c:pt>
                <c:pt idx="1609">
                  <c:v>1.7503150000000001</c:v>
                </c:pt>
                <c:pt idx="1610">
                  <c:v>1.7025650000000001</c:v>
                </c:pt>
                <c:pt idx="1611">
                  <c:v>1.72644</c:v>
                </c:pt>
                <c:pt idx="1612">
                  <c:v>1.6309400000000001</c:v>
                </c:pt>
                <c:pt idx="1613">
                  <c:v>1.72644</c:v>
                </c:pt>
                <c:pt idx="1614">
                  <c:v>1.91744</c:v>
                </c:pt>
                <c:pt idx="1615">
                  <c:v>1.67869</c:v>
                </c:pt>
                <c:pt idx="1616">
                  <c:v>1.7025650000000001</c:v>
                </c:pt>
                <c:pt idx="1617">
                  <c:v>1.67869</c:v>
                </c:pt>
                <c:pt idx="1618">
                  <c:v>1.67869</c:v>
                </c:pt>
                <c:pt idx="1619">
                  <c:v>1.7025650000000001</c:v>
                </c:pt>
                <c:pt idx="1620">
                  <c:v>1.6548149999999999</c:v>
                </c:pt>
                <c:pt idx="1621">
                  <c:v>1.6309400000000001</c:v>
                </c:pt>
                <c:pt idx="1622">
                  <c:v>1.7503150000000001</c:v>
                </c:pt>
                <c:pt idx="1623">
                  <c:v>1.67869</c:v>
                </c:pt>
                <c:pt idx="1624">
                  <c:v>1.6548149999999999</c:v>
                </c:pt>
                <c:pt idx="1625">
                  <c:v>1.7025650000000001</c:v>
                </c:pt>
                <c:pt idx="1626">
                  <c:v>1.7503150000000001</c:v>
                </c:pt>
                <c:pt idx="1627">
                  <c:v>1.8935649999999999</c:v>
                </c:pt>
                <c:pt idx="1628">
                  <c:v>1.91744</c:v>
                </c:pt>
                <c:pt idx="1629">
                  <c:v>1.9413149999999999</c:v>
                </c:pt>
                <c:pt idx="1630">
                  <c:v>1.8935649999999999</c:v>
                </c:pt>
                <c:pt idx="1631">
                  <c:v>1.845815</c:v>
                </c:pt>
                <c:pt idx="1632">
                  <c:v>1.8935649999999999</c:v>
                </c:pt>
                <c:pt idx="1633">
                  <c:v>1.8696900000000001</c:v>
                </c:pt>
                <c:pt idx="1634">
                  <c:v>1.8219399999999999</c:v>
                </c:pt>
                <c:pt idx="1635">
                  <c:v>1.7741899999999999</c:v>
                </c:pt>
                <c:pt idx="1636">
                  <c:v>1.7741899999999999</c:v>
                </c:pt>
                <c:pt idx="1637">
                  <c:v>1.72644</c:v>
                </c:pt>
                <c:pt idx="1638">
                  <c:v>1.72644</c:v>
                </c:pt>
                <c:pt idx="1639">
                  <c:v>1.798065</c:v>
                </c:pt>
                <c:pt idx="1640">
                  <c:v>1.72644</c:v>
                </c:pt>
                <c:pt idx="1641">
                  <c:v>1.7025650000000001</c:v>
                </c:pt>
                <c:pt idx="1642">
                  <c:v>1.7741899999999999</c:v>
                </c:pt>
                <c:pt idx="1643">
                  <c:v>1.7503150000000001</c:v>
                </c:pt>
                <c:pt idx="1644">
                  <c:v>1.7503150000000001</c:v>
                </c:pt>
                <c:pt idx="1645">
                  <c:v>1.7025650000000001</c:v>
                </c:pt>
                <c:pt idx="1646">
                  <c:v>1.67869</c:v>
                </c:pt>
                <c:pt idx="1647">
                  <c:v>1.7741899999999999</c:v>
                </c:pt>
                <c:pt idx="1648">
                  <c:v>1.7503150000000001</c:v>
                </c:pt>
                <c:pt idx="1649">
                  <c:v>1.7025650000000001</c:v>
                </c:pt>
                <c:pt idx="1650">
                  <c:v>1.72644</c:v>
                </c:pt>
                <c:pt idx="1651">
                  <c:v>1.7503150000000001</c:v>
                </c:pt>
                <c:pt idx="1652">
                  <c:v>1.67869</c:v>
                </c:pt>
                <c:pt idx="1653">
                  <c:v>1.67869</c:v>
                </c:pt>
                <c:pt idx="1654">
                  <c:v>1.7025650000000001</c:v>
                </c:pt>
                <c:pt idx="1655">
                  <c:v>1.67869</c:v>
                </c:pt>
                <c:pt idx="1656">
                  <c:v>1.72644</c:v>
                </c:pt>
                <c:pt idx="1657">
                  <c:v>1.67869</c:v>
                </c:pt>
                <c:pt idx="1658">
                  <c:v>1.72644</c:v>
                </c:pt>
                <c:pt idx="1659">
                  <c:v>1.7025650000000001</c:v>
                </c:pt>
                <c:pt idx="1660">
                  <c:v>1.72644</c:v>
                </c:pt>
                <c:pt idx="1661">
                  <c:v>1.67869</c:v>
                </c:pt>
                <c:pt idx="1662">
                  <c:v>1.7025650000000001</c:v>
                </c:pt>
                <c:pt idx="1663">
                  <c:v>1.6548149999999999</c:v>
                </c:pt>
                <c:pt idx="1664">
                  <c:v>1.6309400000000001</c:v>
                </c:pt>
                <c:pt idx="1665">
                  <c:v>1.6548149999999999</c:v>
                </c:pt>
                <c:pt idx="1666">
                  <c:v>1.7025650000000001</c:v>
                </c:pt>
                <c:pt idx="1667">
                  <c:v>1.7025650000000001</c:v>
                </c:pt>
                <c:pt idx="1668">
                  <c:v>1.6548149999999999</c:v>
                </c:pt>
                <c:pt idx="1669">
                  <c:v>1.7025650000000001</c:v>
                </c:pt>
                <c:pt idx="1670">
                  <c:v>1.7503150000000001</c:v>
                </c:pt>
                <c:pt idx="1671">
                  <c:v>1.7503150000000001</c:v>
                </c:pt>
                <c:pt idx="1672">
                  <c:v>1.798065</c:v>
                </c:pt>
                <c:pt idx="1673">
                  <c:v>1.8696900000000001</c:v>
                </c:pt>
                <c:pt idx="1674">
                  <c:v>1.8219399999999999</c:v>
                </c:pt>
                <c:pt idx="1675">
                  <c:v>1.798065</c:v>
                </c:pt>
                <c:pt idx="1676">
                  <c:v>1.72644</c:v>
                </c:pt>
                <c:pt idx="1677">
                  <c:v>1.72644</c:v>
                </c:pt>
                <c:pt idx="1678">
                  <c:v>1.7025650000000001</c:v>
                </c:pt>
                <c:pt idx="1679">
                  <c:v>1.7503150000000001</c:v>
                </c:pt>
                <c:pt idx="1680">
                  <c:v>1.7503150000000001</c:v>
                </c:pt>
                <c:pt idx="1681">
                  <c:v>1.67869</c:v>
                </c:pt>
                <c:pt idx="1682">
                  <c:v>1.6548149999999999</c:v>
                </c:pt>
                <c:pt idx="1683">
                  <c:v>1.7025650000000001</c:v>
                </c:pt>
                <c:pt idx="1684">
                  <c:v>1.6548149999999999</c:v>
                </c:pt>
                <c:pt idx="1685">
                  <c:v>1.7025650000000001</c:v>
                </c:pt>
                <c:pt idx="1686">
                  <c:v>1.7025650000000001</c:v>
                </c:pt>
                <c:pt idx="1687">
                  <c:v>1.6548149999999999</c:v>
                </c:pt>
                <c:pt idx="1688">
                  <c:v>1.6548149999999999</c:v>
                </c:pt>
                <c:pt idx="1689">
                  <c:v>1.7025650000000001</c:v>
                </c:pt>
                <c:pt idx="1690">
                  <c:v>1.7025650000000001</c:v>
                </c:pt>
                <c:pt idx="1691">
                  <c:v>1.67869</c:v>
                </c:pt>
                <c:pt idx="1692">
                  <c:v>1.8219399999999999</c:v>
                </c:pt>
                <c:pt idx="1693">
                  <c:v>1.96519</c:v>
                </c:pt>
                <c:pt idx="1694">
                  <c:v>2.1323150000000002</c:v>
                </c:pt>
                <c:pt idx="1695">
                  <c:v>1.96519</c:v>
                </c:pt>
                <c:pt idx="1696">
                  <c:v>1.845815</c:v>
                </c:pt>
                <c:pt idx="1697">
                  <c:v>1.8219399999999999</c:v>
                </c:pt>
                <c:pt idx="1698">
                  <c:v>1.96519</c:v>
                </c:pt>
                <c:pt idx="1699">
                  <c:v>1.8935649999999999</c:v>
                </c:pt>
                <c:pt idx="1700">
                  <c:v>1.845815</c:v>
                </c:pt>
                <c:pt idx="1701">
                  <c:v>1.8696900000000001</c:v>
                </c:pt>
                <c:pt idx="1702">
                  <c:v>1.91744</c:v>
                </c:pt>
                <c:pt idx="1703">
                  <c:v>1.9413149999999999</c:v>
                </c:pt>
                <c:pt idx="1704">
                  <c:v>1.8696900000000001</c:v>
                </c:pt>
                <c:pt idx="1705">
                  <c:v>1.9413149999999999</c:v>
                </c:pt>
                <c:pt idx="1706">
                  <c:v>1.9413149999999999</c:v>
                </c:pt>
                <c:pt idx="1707">
                  <c:v>1.8696900000000001</c:v>
                </c:pt>
                <c:pt idx="1708">
                  <c:v>1.8696900000000001</c:v>
                </c:pt>
                <c:pt idx="1709">
                  <c:v>1.91744</c:v>
                </c:pt>
                <c:pt idx="1710">
                  <c:v>1.798065</c:v>
                </c:pt>
                <c:pt idx="1711">
                  <c:v>1.7741899999999999</c:v>
                </c:pt>
                <c:pt idx="1712">
                  <c:v>1.845815</c:v>
                </c:pt>
                <c:pt idx="1713">
                  <c:v>1.7741899999999999</c:v>
                </c:pt>
                <c:pt idx="1714">
                  <c:v>2.01294</c:v>
                </c:pt>
                <c:pt idx="1715">
                  <c:v>1.845815</c:v>
                </c:pt>
                <c:pt idx="1716">
                  <c:v>1.798065</c:v>
                </c:pt>
                <c:pt idx="1717">
                  <c:v>1.798065</c:v>
                </c:pt>
                <c:pt idx="1718">
                  <c:v>1.72644</c:v>
                </c:pt>
                <c:pt idx="1719">
                  <c:v>1.8219399999999999</c:v>
                </c:pt>
                <c:pt idx="1720">
                  <c:v>1.7861275000000001</c:v>
                </c:pt>
                <c:pt idx="1721">
                  <c:v>1.7503150000000001</c:v>
                </c:pt>
                <c:pt idx="1722">
                  <c:v>1.8219399999999999</c:v>
                </c:pt>
                <c:pt idx="1723">
                  <c:v>1.72644</c:v>
                </c:pt>
                <c:pt idx="1724">
                  <c:v>1.798065</c:v>
                </c:pt>
                <c:pt idx="1725">
                  <c:v>1.798065</c:v>
                </c:pt>
                <c:pt idx="1726">
                  <c:v>1.7741899999999999</c:v>
                </c:pt>
                <c:pt idx="1727">
                  <c:v>1.7741899999999999</c:v>
                </c:pt>
                <c:pt idx="1728">
                  <c:v>1.7503150000000001</c:v>
                </c:pt>
                <c:pt idx="1729">
                  <c:v>1.7503150000000001</c:v>
                </c:pt>
                <c:pt idx="1730">
                  <c:v>1.7025650000000001</c:v>
                </c:pt>
                <c:pt idx="1731">
                  <c:v>1.96519</c:v>
                </c:pt>
                <c:pt idx="1732">
                  <c:v>1.6548149999999999</c:v>
                </c:pt>
                <c:pt idx="1733">
                  <c:v>1.67869</c:v>
                </c:pt>
                <c:pt idx="1734">
                  <c:v>1.7503150000000001</c:v>
                </c:pt>
                <c:pt idx="1735">
                  <c:v>1.7503150000000001</c:v>
                </c:pt>
                <c:pt idx="1736">
                  <c:v>1.67869</c:v>
                </c:pt>
                <c:pt idx="1737">
                  <c:v>1.67869</c:v>
                </c:pt>
                <c:pt idx="1738">
                  <c:v>1.72644</c:v>
                </c:pt>
                <c:pt idx="1739">
                  <c:v>1.6548149999999999</c:v>
                </c:pt>
                <c:pt idx="1740">
                  <c:v>1.72644</c:v>
                </c:pt>
                <c:pt idx="1741">
                  <c:v>1.72644</c:v>
                </c:pt>
                <c:pt idx="1742">
                  <c:v>1.7025650000000001</c:v>
                </c:pt>
                <c:pt idx="1743">
                  <c:v>1.7503150000000001</c:v>
                </c:pt>
                <c:pt idx="1744">
                  <c:v>1.6548149999999999</c:v>
                </c:pt>
                <c:pt idx="1745">
                  <c:v>1.6548149999999999</c:v>
                </c:pt>
                <c:pt idx="1746">
                  <c:v>1.6548149999999999</c:v>
                </c:pt>
                <c:pt idx="1747">
                  <c:v>1.72644</c:v>
                </c:pt>
                <c:pt idx="1748">
                  <c:v>1.67869</c:v>
                </c:pt>
                <c:pt idx="1749">
                  <c:v>1.7025650000000001</c:v>
                </c:pt>
                <c:pt idx="1750">
                  <c:v>1.7503150000000001</c:v>
                </c:pt>
                <c:pt idx="1751">
                  <c:v>1.7503150000000001</c:v>
                </c:pt>
                <c:pt idx="1752">
                  <c:v>1.7503150000000001</c:v>
                </c:pt>
                <c:pt idx="1753">
                  <c:v>1.67869</c:v>
                </c:pt>
                <c:pt idx="1754">
                  <c:v>1.7025650000000001</c:v>
                </c:pt>
                <c:pt idx="1755">
                  <c:v>1.6548149999999999</c:v>
                </c:pt>
                <c:pt idx="1756">
                  <c:v>1.6309400000000001</c:v>
                </c:pt>
                <c:pt idx="1757">
                  <c:v>1.67869</c:v>
                </c:pt>
                <c:pt idx="1758">
                  <c:v>1.7025650000000001</c:v>
                </c:pt>
                <c:pt idx="1759">
                  <c:v>1.67869</c:v>
                </c:pt>
                <c:pt idx="1760">
                  <c:v>1.67869</c:v>
                </c:pt>
                <c:pt idx="1761">
                  <c:v>1.6548149999999999</c:v>
                </c:pt>
                <c:pt idx="1762">
                  <c:v>1.6309400000000001</c:v>
                </c:pt>
                <c:pt idx="1763">
                  <c:v>1.67869</c:v>
                </c:pt>
                <c:pt idx="1764">
                  <c:v>1.72644</c:v>
                </c:pt>
                <c:pt idx="1765">
                  <c:v>1.6548149999999999</c:v>
                </c:pt>
                <c:pt idx="1766">
                  <c:v>1.6548149999999999</c:v>
                </c:pt>
                <c:pt idx="1767">
                  <c:v>1.67869</c:v>
                </c:pt>
                <c:pt idx="1768">
                  <c:v>1.67869</c:v>
                </c:pt>
                <c:pt idx="1769">
                  <c:v>1.7025650000000001</c:v>
                </c:pt>
                <c:pt idx="1770">
                  <c:v>1.67869</c:v>
                </c:pt>
                <c:pt idx="1771">
                  <c:v>1.7025650000000001</c:v>
                </c:pt>
                <c:pt idx="1772">
                  <c:v>1.6309400000000001</c:v>
                </c:pt>
                <c:pt idx="1773">
                  <c:v>1.662773333333333</c:v>
                </c:pt>
                <c:pt idx="1774">
                  <c:v>1.694606666666667</c:v>
                </c:pt>
                <c:pt idx="1775">
                  <c:v>1.72644</c:v>
                </c:pt>
                <c:pt idx="1776">
                  <c:v>1.67869</c:v>
                </c:pt>
                <c:pt idx="1777">
                  <c:v>1.7503150000000001</c:v>
                </c:pt>
                <c:pt idx="1778">
                  <c:v>1.7025650000000001</c:v>
                </c:pt>
                <c:pt idx="1779">
                  <c:v>1.798065</c:v>
                </c:pt>
                <c:pt idx="1780">
                  <c:v>1.96519</c:v>
                </c:pt>
                <c:pt idx="1781">
                  <c:v>1.8696900000000001</c:v>
                </c:pt>
                <c:pt idx="1782">
                  <c:v>1.9890650000000001</c:v>
                </c:pt>
                <c:pt idx="1783">
                  <c:v>1.9413149999999999</c:v>
                </c:pt>
                <c:pt idx="1784">
                  <c:v>1.9413149999999999</c:v>
                </c:pt>
                <c:pt idx="1785">
                  <c:v>1.845815</c:v>
                </c:pt>
                <c:pt idx="1786">
                  <c:v>1.8219399999999999</c:v>
                </c:pt>
                <c:pt idx="1787">
                  <c:v>1.8696900000000001</c:v>
                </c:pt>
                <c:pt idx="1788">
                  <c:v>1.845815</c:v>
                </c:pt>
                <c:pt idx="1789">
                  <c:v>1.8935649999999999</c:v>
                </c:pt>
                <c:pt idx="1790">
                  <c:v>1.8219399999999999</c:v>
                </c:pt>
                <c:pt idx="1791">
                  <c:v>1.8696900000000001</c:v>
                </c:pt>
                <c:pt idx="1792">
                  <c:v>1.8935649999999999</c:v>
                </c:pt>
                <c:pt idx="1793">
                  <c:v>1.91744</c:v>
                </c:pt>
                <c:pt idx="1794">
                  <c:v>1.8219399999999999</c:v>
                </c:pt>
                <c:pt idx="1795">
                  <c:v>1.845815</c:v>
                </c:pt>
                <c:pt idx="1796">
                  <c:v>1.798065</c:v>
                </c:pt>
                <c:pt idx="1797">
                  <c:v>2.01294</c:v>
                </c:pt>
                <c:pt idx="1798">
                  <c:v>1.72644</c:v>
                </c:pt>
                <c:pt idx="1799">
                  <c:v>1.72644</c:v>
                </c:pt>
                <c:pt idx="1800">
                  <c:v>1.7025650000000001</c:v>
                </c:pt>
                <c:pt idx="1801">
                  <c:v>1.7741899999999999</c:v>
                </c:pt>
                <c:pt idx="1802">
                  <c:v>1.7503150000000001</c:v>
                </c:pt>
                <c:pt idx="1803">
                  <c:v>1.7025650000000001</c:v>
                </c:pt>
                <c:pt idx="1804">
                  <c:v>1.7503150000000001</c:v>
                </c:pt>
                <c:pt idx="1805">
                  <c:v>1.7025650000000001</c:v>
                </c:pt>
                <c:pt idx="1806">
                  <c:v>1.7503150000000001</c:v>
                </c:pt>
                <c:pt idx="1807">
                  <c:v>1.7503150000000001</c:v>
                </c:pt>
                <c:pt idx="1808">
                  <c:v>1.67869</c:v>
                </c:pt>
                <c:pt idx="1809">
                  <c:v>1.72644</c:v>
                </c:pt>
                <c:pt idx="1810">
                  <c:v>1.72644</c:v>
                </c:pt>
                <c:pt idx="1811">
                  <c:v>1.6548149999999999</c:v>
                </c:pt>
                <c:pt idx="1812">
                  <c:v>1.72644</c:v>
                </c:pt>
                <c:pt idx="1813">
                  <c:v>1.7025650000000001</c:v>
                </c:pt>
                <c:pt idx="1814">
                  <c:v>1.7025650000000001</c:v>
                </c:pt>
                <c:pt idx="1815">
                  <c:v>1.7025650000000001</c:v>
                </c:pt>
                <c:pt idx="1816">
                  <c:v>1.72644</c:v>
                </c:pt>
                <c:pt idx="1817">
                  <c:v>1.7025650000000001</c:v>
                </c:pt>
                <c:pt idx="1818">
                  <c:v>1.7025650000000001</c:v>
                </c:pt>
                <c:pt idx="1819">
                  <c:v>1.7741899999999999</c:v>
                </c:pt>
                <c:pt idx="1820">
                  <c:v>1.7741899999999999</c:v>
                </c:pt>
                <c:pt idx="1821">
                  <c:v>1.845815</c:v>
                </c:pt>
                <c:pt idx="1822">
                  <c:v>1.9413149999999999</c:v>
                </c:pt>
                <c:pt idx="1823">
                  <c:v>1.8935649999999999</c:v>
                </c:pt>
                <c:pt idx="1824">
                  <c:v>1.845815</c:v>
                </c:pt>
                <c:pt idx="1825">
                  <c:v>1.845815</c:v>
                </c:pt>
                <c:pt idx="1826">
                  <c:v>1.8935649999999999</c:v>
                </c:pt>
                <c:pt idx="1827">
                  <c:v>1.845815</c:v>
                </c:pt>
                <c:pt idx="1828">
                  <c:v>1.845815</c:v>
                </c:pt>
                <c:pt idx="1829">
                  <c:v>1.7741899999999999</c:v>
                </c:pt>
                <c:pt idx="1830">
                  <c:v>1.7741899999999999</c:v>
                </c:pt>
                <c:pt idx="1831">
                  <c:v>1.798065</c:v>
                </c:pt>
                <c:pt idx="1832">
                  <c:v>1.8219399999999999</c:v>
                </c:pt>
                <c:pt idx="1833">
                  <c:v>1.72644</c:v>
                </c:pt>
                <c:pt idx="1834">
                  <c:v>1.7503150000000001</c:v>
                </c:pt>
                <c:pt idx="1835">
                  <c:v>1.72644</c:v>
                </c:pt>
                <c:pt idx="1836">
                  <c:v>1.798065</c:v>
                </c:pt>
                <c:pt idx="1837">
                  <c:v>1.7741899999999999</c:v>
                </c:pt>
                <c:pt idx="1838">
                  <c:v>1.7741899999999999</c:v>
                </c:pt>
                <c:pt idx="1839">
                  <c:v>1.7025650000000001</c:v>
                </c:pt>
                <c:pt idx="1840">
                  <c:v>1.8219399999999999</c:v>
                </c:pt>
                <c:pt idx="1841">
                  <c:v>1.7503150000000001</c:v>
                </c:pt>
                <c:pt idx="1842">
                  <c:v>1.67869</c:v>
                </c:pt>
                <c:pt idx="1843">
                  <c:v>1.7503150000000001</c:v>
                </c:pt>
                <c:pt idx="1844">
                  <c:v>1.7503150000000001</c:v>
                </c:pt>
                <c:pt idx="1845">
                  <c:v>1.7741899999999999</c:v>
                </c:pt>
                <c:pt idx="1846">
                  <c:v>1.7503150000000001</c:v>
                </c:pt>
                <c:pt idx="1847">
                  <c:v>1.72644</c:v>
                </c:pt>
                <c:pt idx="1848">
                  <c:v>1.67869</c:v>
                </c:pt>
                <c:pt idx="1849">
                  <c:v>1.67869</c:v>
                </c:pt>
                <c:pt idx="1850">
                  <c:v>1.7025650000000001</c:v>
                </c:pt>
                <c:pt idx="1851">
                  <c:v>1.7025650000000001</c:v>
                </c:pt>
                <c:pt idx="1852">
                  <c:v>1.7503150000000001</c:v>
                </c:pt>
                <c:pt idx="1853">
                  <c:v>1.67869</c:v>
                </c:pt>
                <c:pt idx="1854">
                  <c:v>1.67869</c:v>
                </c:pt>
                <c:pt idx="1855">
                  <c:v>1.67869</c:v>
                </c:pt>
                <c:pt idx="1856">
                  <c:v>1.67869</c:v>
                </c:pt>
                <c:pt idx="1857">
                  <c:v>1.67869</c:v>
                </c:pt>
                <c:pt idx="1858">
                  <c:v>1.6548149999999999</c:v>
                </c:pt>
                <c:pt idx="1859">
                  <c:v>1.72644</c:v>
                </c:pt>
                <c:pt idx="1860">
                  <c:v>1.7503150000000001</c:v>
                </c:pt>
                <c:pt idx="1861">
                  <c:v>1.7741899999999999</c:v>
                </c:pt>
                <c:pt idx="1862">
                  <c:v>1.7025650000000001</c:v>
                </c:pt>
                <c:pt idx="1863">
                  <c:v>1.72644</c:v>
                </c:pt>
                <c:pt idx="1864">
                  <c:v>1.72644</c:v>
                </c:pt>
                <c:pt idx="1865">
                  <c:v>1.67869</c:v>
                </c:pt>
                <c:pt idx="1866">
                  <c:v>1.6548149999999999</c:v>
                </c:pt>
                <c:pt idx="1867">
                  <c:v>1.67869</c:v>
                </c:pt>
                <c:pt idx="1868">
                  <c:v>1.7025650000000001</c:v>
                </c:pt>
                <c:pt idx="1869">
                  <c:v>1.6548149999999999</c:v>
                </c:pt>
                <c:pt idx="1870">
                  <c:v>1.67869</c:v>
                </c:pt>
                <c:pt idx="1871">
                  <c:v>1.67869</c:v>
                </c:pt>
                <c:pt idx="1872">
                  <c:v>1.710523333</c:v>
                </c:pt>
                <c:pt idx="1873">
                  <c:v>1.7423566669999999</c:v>
                </c:pt>
                <c:pt idx="1874">
                  <c:v>1.7741899999999999</c:v>
                </c:pt>
                <c:pt idx="1875">
                  <c:v>1.806023333</c:v>
                </c:pt>
                <c:pt idx="1876">
                  <c:v>1.8378566670000001</c:v>
                </c:pt>
                <c:pt idx="1877">
                  <c:v>1.8696900000000001</c:v>
                </c:pt>
                <c:pt idx="1878">
                  <c:v>1.9015233330000001</c:v>
                </c:pt>
                <c:pt idx="1879">
                  <c:v>1.933356667</c:v>
                </c:pt>
                <c:pt idx="1880">
                  <c:v>1.96519</c:v>
                </c:pt>
                <c:pt idx="1881">
                  <c:v>1.997023333</c:v>
                </c:pt>
                <c:pt idx="1882">
                  <c:v>2.0288566669999999</c:v>
                </c:pt>
                <c:pt idx="1883">
                  <c:v>2.0606900000000001</c:v>
                </c:pt>
                <c:pt idx="1884">
                  <c:v>2.0925233329999999</c:v>
                </c:pt>
                <c:pt idx="1885">
                  <c:v>2.1243566669999998</c:v>
                </c:pt>
                <c:pt idx="1886">
                  <c:v>2.1561900000000001</c:v>
                </c:pt>
                <c:pt idx="1887">
                  <c:v>2.1561900000000001</c:v>
                </c:pt>
                <c:pt idx="1888">
                  <c:v>2.1561900000000001</c:v>
                </c:pt>
                <c:pt idx="1889">
                  <c:v>2.1323150000000002</c:v>
                </c:pt>
                <c:pt idx="1890">
                  <c:v>2.084565</c:v>
                </c:pt>
                <c:pt idx="1891">
                  <c:v>1.9890650000000001</c:v>
                </c:pt>
                <c:pt idx="1892">
                  <c:v>2.01294</c:v>
                </c:pt>
                <c:pt idx="1893">
                  <c:v>1.91744</c:v>
                </c:pt>
                <c:pt idx="1894">
                  <c:v>1.9890650000000001</c:v>
                </c:pt>
                <c:pt idx="1895">
                  <c:v>1.91744</c:v>
                </c:pt>
                <c:pt idx="1896">
                  <c:v>1.8696900000000001</c:v>
                </c:pt>
                <c:pt idx="1897">
                  <c:v>1.91744</c:v>
                </c:pt>
                <c:pt idx="1898">
                  <c:v>1.91744</c:v>
                </c:pt>
                <c:pt idx="1899">
                  <c:v>1.9413149999999999</c:v>
                </c:pt>
                <c:pt idx="1900">
                  <c:v>1.9890650000000001</c:v>
                </c:pt>
                <c:pt idx="1901">
                  <c:v>1.96519</c:v>
                </c:pt>
                <c:pt idx="1902">
                  <c:v>2.01294</c:v>
                </c:pt>
                <c:pt idx="1903">
                  <c:v>2.01294</c:v>
                </c:pt>
                <c:pt idx="1904">
                  <c:v>2.1323150000000002</c:v>
                </c:pt>
                <c:pt idx="1905">
                  <c:v>2.084565</c:v>
                </c:pt>
                <c:pt idx="1906">
                  <c:v>2.01294</c:v>
                </c:pt>
                <c:pt idx="1907">
                  <c:v>2.0368149999999998</c:v>
                </c:pt>
                <c:pt idx="1908">
                  <c:v>2.0368149999999998</c:v>
                </c:pt>
                <c:pt idx="1909">
                  <c:v>1.9413149999999999</c:v>
                </c:pt>
                <c:pt idx="1910">
                  <c:v>1.91744</c:v>
                </c:pt>
                <c:pt idx="1911">
                  <c:v>1.8935649999999999</c:v>
                </c:pt>
                <c:pt idx="1912">
                  <c:v>1.91744</c:v>
                </c:pt>
                <c:pt idx="1913">
                  <c:v>1.91744</c:v>
                </c:pt>
                <c:pt idx="1914">
                  <c:v>1.8696900000000001</c:v>
                </c:pt>
                <c:pt idx="1915">
                  <c:v>1.8219399999999999</c:v>
                </c:pt>
                <c:pt idx="1916">
                  <c:v>1.845815</c:v>
                </c:pt>
                <c:pt idx="1917">
                  <c:v>1.8219399999999999</c:v>
                </c:pt>
                <c:pt idx="1918">
                  <c:v>1.798065</c:v>
                </c:pt>
                <c:pt idx="1919">
                  <c:v>1.8696900000000001</c:v>
                </c:pt>
                <c:pt idx="1920">
                  <c:v>1.8219399999999999</c:v>
                </c:pt>
                <c:pt idx="1921">
                  <c:v>1.8696900000000001</c:v>
                </c:pt>
                <c:pt idx="1922">
                  <c:v>1.845815</c:v>
                </c:pt>
                <c:pt idx="1923">
                  <c:v>1.8696900000000001</c:v>
                </c:pt>
                <c:pt idx="1924">
                  <c:v>1.845815</c:v>
                </c:pt>
                <c:pt idx="1925">
                  <c:v>1.845815</c:v>
                </c:pt>
                <c:pt idx="1926">
                  <c:v>1.8219399999999999</c:v>
                </c:pt>
                <c:pt idx="1927">
                  <c:v>1.845815</c:v>
                </c:pt>
                <c:pt idx="1928">
                  <c:v>1.798065</c:v>
                </c:pt>
                <c:pt idx="1929">
                  <c:v>1.798065</c:v>
                </c:pt>
                <c:pt idx="1930">
                  <c:v>1.8219399999999999</c:v>
                </c:pt>
                <c:pt idx="1931">
                  <c:v>1.7503150000000001</c:v>
                </c:pt>
                <c:pt idx="1932">
                  <c:v>1.8219399999999999</c:v>
                </c:pt>
                <c:pt idx="1933">
                  <c:v>1.798065</c:v>
                </c:pt>
                <c:pt idx="1934">
                  <c:v>1.8935649999999999</c:v>
                </c:pt>
                <c:pt idx="1935">
                  <c:v>1.845815</c:v>
                </c:pt>
                <c:pt idx="1936">
                  <c:v>1.8696900000000001</c:v>
                </c:pt>
                <c:pt idx="1937">
                  <c:v>2.2278150000000001</c:v>
                </c:pt>
                <c:pt idx="1938">
                  <c:v>2.25169</c:v>
                </c:pt>
                <c:pt idx="1939">
                  <c:v>2.1561900000000001</c:v>
                </c:pt>
                <c:pt idx="1940">
                  <c:v>2.3471899999999999</c:v>
                </c:pt>
                <c:pt idx="1941">
                  <c:v>2.49044</c:v>
                </c:pt>
                <c:pt idx="1942">
                  <c:v>2.5381900000000002</c:v>
                </c:pt>
                <c:pt idx="1943">
                  <c:v>2.6336900000000001</c:v>
                </c:pt>
                <c:pt idx="1944">
                  <c:v>2.5859399999999999</c:v>
                </c:pt>
                <c:pt idx="1945">
                  <c:v>2.49044</c:v>
                </c:pt>
                <c:pt idx="1946">
                  <c:v>2.3949400000000001</c:v>
                </c:pt>
                <c:pt idx="1947">
                  <c:v>2.323315</c:v>
                </c:pt>
                <c:pt idx="1948">
                  <c:v>2.323315</c:v>
                </c:pt>
                <c:pt idx="1949">
                  <c:v>2.323315</c:v>
                </c:pt>
                <c:pt idx="1950">
                  <c:v>2.25169</c:v>
                </c:pt>
                <c:pt idx="1951">
                  <c:v>2.2755649999999998</c:v>
                </c:pt>
                <c:pt idx="1952">
                  <c:v>2.25169</c:v>
                </c:pt>
                <c:pt idx="1953">
                  <c:v>2.2278150000000001</c:v>
                </c:pt>
                <c:pt idx="1954">
                  <c:v>2.1323150000000002</c:v>
                </c:pt>
                <c:pt idx="1955">
                  <c:v>2.1084399999999999</c:v>
                </c:pt>
                <c:pt idx="1956">
                  <c:v>2.1323150000000002</c:v>
                </c:pt>
                <c:pt idx="1957">
                  <c:v>2.0606900000000001</c:v>
                </c:pt>
                <c:pt idx="1958">
                  <c:v>2.1084399999999999</c:v>
                </c:pt>
                <c:pt idx="1959">
                  <c:v>2.0368149999999998</c:v>
                </c:pt>
                <c:pt idx="1960">
                  <c:v>2.0368149999999998</c:v>
                </c:pt>
                <c:pt idx="1961">
                  <c:v>2.0368149999999998</c:v>
                </c:pt>
                <c:pt idx="1962">
                  <c:v>2.0368149999999998</c:v>
                </c:pt>
                <c:pt idx="1963">
                  <c:v>1.96519</c:v>
                </c:pt>
                <c:pt idx="1964">
                  <c:v>1.96519</c:v>
                </c:pt>
                <c:pt idx="1965">
                  <c:v>2.0368149999999998</c:v>
                </c:pt>
                <c:pt idx="1966">
                  <c:v>1.9413149999999999</c:v>
                </c:pt>
                <c:pt idx="1967">
                  <c:v>1.9890650000000001</c:v>
                </c:pt>
                <c:pt idx="1968">
                  <c:v>1.9413149999999999</c:v>
                </c:pt>
                <c:pt idx="1969">
                  <c:v>1.9413149999999999</c:v>
                </c:pt>
                <c:pt idx="1970">
                  <c:v>1.8935649999999999</c:v>
                </c:pt>
                <c:pt idx="1971">
                  <c:v>1.9413149999999999</c:v>
                </c:pt>
                <c:pt idx="1972">
                  <c:v>1.91744</c:v>
                </c:pt>
                <c:pt idx="1973">
                  <c:v>1.8935649999999999</c:v>
                </c:pt>
                <c:pt idx="1974">
                  <c:v>1.8696900000000001</c:v>
                </c:pt>
                <c:pt idx="1975">
                  <c:v>1.8935649999999999</c:v>
                </c:pt>
                <c:pt idx="1976">
                  <c:v>1.91744</c:v>
                </c:pt>
                <c:pt idx="1977">
                  <c:v>1.91744</c:v>
                </c:pt>
                <c:pt idx="1978">
                  <c:v>1.8935649999999999</c:v>
                </c:pt>
                <c:pt idx="1979">
                  <c:v>1.8696900000000001</c:v>
                </c:pt>
                <c:pt idx="1980">
                  <c:v>1.8696900000000001</c:v>
                </c:pt>
                <c:pt idx="1981">
                  <c:v>1.845815</c:v>
                </c:pt>
                <c:pt idx="1982">
                  <c:v>1.8935649999999999</c:v>
                </c:pt>
                <c:pt idx="1983">
                  <c:v>1.8696900000000001</c:v>
                </c:pt>
                <c:pt idx="1984">
                  <c:v>1.845815</c:v>
                </c:pt>
                <c:pt idx="1985">
                  <c:v>1.8219399999999999</c:v>
                </c:pt>
                <c:pt idx="1986">
                  <c:v>1.8219399999999999</c:v>
                </c:pt>
                <c:pt idx="1987">
                  <c:v>1.8219399999999999</c:v>
                </c:pt>
                <c:pt idx="1988">
                  <c:v>1.8219399999999999</c:v>
                </c:pt>
                <c:pt idx="1989">
                  <c:v>1.8696900000000001</c:v>
                </c:pt>
                <c:pt idx="1990">
                  <c:v>1.8696900000000001</c:v>
                </c:pt>
                <c:pt idx="1991">
                  <c:v>1.845815</c:v>
                </c:pt>
                <c:pt idx="1992">
                  <c:v>2.1084399999999999</c:v>
                </c:pt>
                <c:pt idx="1993">
                  <c:v>1.9890650000000001</c:v>
                </c:pt>
                <c:pt idx="1994">
                  <c:v>1.96519</c:v>
                </c:pt>
                <c:pt idx="1995">
                  <c:v>2.01294</c:v>
                </c:pt>
                <c:pt idx="1996">
                  <c:v>1.91744</c:v>
                </c:pt>
                <c:pt idx="1997">
                  <c:v>1.91744</c:v>
                </c:pt>
                <c:pt idx="1998">
                  <c:v>1.9413149999999999</c:v>
                </c:pt>
                <c:pt idx="1999">
                  <c:v>1.9413149999999999</c:v>
                </c:pt>
                <c:pt idx="2000">
                  <c:v>1.9413149999999999</c:v>
                </c:pt>
                <c:pt idx="2001">
                  <c:v>1.845815</c:v>
                </c:pt>
                <c:pt idx="2002">
                  <c:v>1.845815</c:v>
                </c:pt>
                <c:pt idx="2003">
                  <c:v>1.8935649999999999</c:v>
                </c:pt>
                <c:pt idx="2004">
                  <c:v>1.8935649999999999</c:v>
                </c:pt>
                <c:pt idx="2005">
                  <c:v>1.91744</c:v>
                </c:pt>
                <c:pt idx="2006">
                  <c:v>1.845815</c:v>
                </c:pt>
                <c:pt idx="2007">
                  <c:v>1.8696900000000001</c:v>
                </c:pt>
                <c:pt idx="2008">
                  <c:v>1.8935649999999999</c:v>
                </c:pt>
                <c:pt idx="2009">
                  <c:v>1.798065</c:v>
                </c:pt>
                <c:pt idx="2010">
                  <c:v>1.8219399999999999</c:v>
                </c:pt>
                <c:pt idx="2011">
                  <c:v>1.8696900000000001</c:v>
                </c:pt>
                <c:pt idx="2012">
                  <c:v>1.91744</c:v>
                </c:pt>
                <c:pt idx="2013">
                  <c:v>1.96519</c:v>
                </c:pt>
                <c:pt idx="2014">
                  <c:v>1.91744</c:v>
                </c:pt>
                <c:pt idx="2015">
                  <c:v>1.8219399999999999</c:v>
                </c:pt>
                <c:pt idx="2016">
                  <c:v>1.8696900000000001</c:v>
                </c:pt>
                <c:pt idx="2017">
                  <c:v>1.845815</c:v>
                </c:pt>
                <c:pt idx="2018">
                  <c:v>1.845815</c:v>
                </c:pt>
                <c:pt idx="2019">
                  <c:v>1.845815</c:v>
                </c:pt>
                <c:pt idx="2020">
                  <c:v>1.8219399999999999</c:v>
                </c:pt>
                <c:pt idx="2021">
                  <c:v>1.8696900000000001</c:v>
                </c:pt>
                <c:pt idx="2022">
                  <c:v>1.7741899999999999</c:v>
                </c:pt>
                <c:pt idx="2023">
                  <c:v>1.845815</c:v>
                </c:pt>
                <c:pt idx="2024">
                  <c:v>1.798065</c:v>
                </c:pt>
                <c:pt idx="2025">
                  <c:v>1.798065</c:v>
                </c:pt>
                <c:pt idx="2026">
                  <c:v>1.7741899999999999</c:v>
                </c:pt>
                <c:pt idx="2027">
                  <c:v>1.845815</c:v>
                </c:pt>
                <c:pt idx="2028">
                  <c:v>1.845815</c:v>
                </c:pt>
                <c:pt idx="2029">
                  <c:v>1.8219399999999999</c:v>
                </c:pt>
                <c:pt idx="2030">
                  <c:v>1.7741899999999999</c:v>
                </c:pt>
                <c:pt idx="2031">
                  <c:v>1.8696900000000001</c:v>
                </c:pt>
                <c:pt idx="2032">
                  <c:v>1.7741899999999999</c:v>
                </c:pt>
                <c:pt idx="2033">
                  <c:v>1.798065</c:v>
                </c:pt>
                <c:pt idx="2034">
                  <c:v>1.845815</c:v>
                </c:pt>
                <c:pt idx="2035">
                  <c:v>1.798065</c:v>
                </c:pt>
                <c:pt idx="2036">
                  <c:v>1.91744</c:v>
                </c:pt>
                <c:pt idx="2037">
                  <c:v>2.0368149999999998</c:v>
                </c:pt>
                <c:pt idx="2038">
                  <c:v>1.9890650000000001</c:v>
                </c:pt>
                <c:pt idx="2039">
                  <c:v>1.8935649999999999</c:v>
                </c:pt>
                <c:pt idx="2040">
                  <c:v>1.8219399999999999</c:v>
                </c:pt>
                <c:pt idx="2041">
                  <c:v>1.845815</c:v>
                </c:pt>
                <c:pt idx="2042">
                  <c:v>1.8935649999999999</c:v>
                </c:pt>
                <c:pt idx="2043">
                  <c:v>1.798065</c:v>
                </c:pt>
                <c:pt idx="2044">
                  <c:v>1.798065</c:v>
                </c:pt>
                <c:pt idx="2045">
                  <c:v>1.8219399999999999</c:v>
                </c:pt>
                <c:pt idx="2046">
                  <c:v>1.7741899999999999</c:v>
                </c:pt>
                <c:pt idx="2047">
                  <c:v>1.8219399999999999</c:v>
                </c:pt>
                <c:pt idx="2048">
                  <c:v>1.845815</c:v>
                </c:pt>
                <c:pt idx="2049">
                  <c:v>1.8219399999999999</c:v>
                </c:pt>
                <c:pt idx="2050">
                  <c:v>1.8219399999999999</c:v>
                </c:pt>
                <c:pt idx="2051">
                  <c:v>1.845815</c:v>
                </c:pt>
                <c:pt idx="2052">
                  <c:v>1.8219399999999999</c:v>
                </c:pt>
                <c:pt idx="2053">
                  <c:v>1.7503150000000001</c:v>
                </c:pt>
                <c:pt idx="2054">
                  <c:v>1.798065</c:v>
                </c:pt>
                <c:pt idx="2055">
                  <c:v>1.7741899999999999</c:v>
                </c:pt>
                <c:pt idx="2056">
                  <c:v>1.798065</c:v>
                </c:pt>
                <c:pt idx="2057">
                  <c:v>1.8219399999999999</c:v>
                </c:pt>
                <c:pt idx="2058">
                  <c:v>2.084565</c:v>
                </c:pt>
                <c:pt idx="2059">
                  <c:v>2.1561900000000001</c:v>
                </c:pt>
                <c:pt idx="2060">
                  <c:v>2.1800649999999999</c:v>
                </c:pt>
                <c:pt idx="2061">
                  <c:v>2.2994400000000002</c:v>
                </c:pt>
                <c:pt idx="2062">
                  <c:v>2.3471899999999999</c:v>
                </c:pt>
                <c:pt idx="2063">
                  <c:v>2.3710650000000002</c:v>
                </c:pt>
                <c:pt idx="2064">
                  <c:v>2.4665650000000001</c:v>
                </c:pt>
                <c:pt idx="2065">
                  <c:v>2.4188149999999999</c:v>
                </c:pt>
                <c:pt idx="2066">
                  <c:v>2.4426899999999998</c:v>
                </c:pt>
                <c:pt idx="2067">
                  <c:v>2.49044</c:v>
                </c:pt>
                <c:pt idx="2068">
                  <c:v>2.4426899999999998</c:v>
                </c:pt>
                <c:pt idx="2069">
                  <c:v>2.3949400000000001</c:v>
                </c:pt>
                <c:pt idx="2070">
                  <c:v>2.323315</c:v>
                </c:pt>
                <c:pt idx="2071">
                  <c:v>2.3710650000000002</c:v>
                </c:pt>
                <c:pt idx="2072">
                  <c:v>2.2994400000000002</c:v>
                </c:pt>
                <c:pt idx="2073">
                  <c:v>2.25169</c:v>
                </c:pt>
                <c:pt idx="2074">
                  <c:v>2.2039399999999998</c:v>
                </c:pt>
                <c:pt idx="2075">
                  <c:v>2.2994400000000002</c:v>
                </c:pt>
                <c:pt idx="2076">
                  <c:v>2.2278150000000001</c:v>
                </c:pt>
                <c:pt idx="2077">
                  <c:v>2.25169</c:v>
                </c:pt>
                <c:pt idx="2078">
                  <c:v>2.1561900000000001</c:v>
                </c:pt>
                <c:pt idx="2079">
                  <c:v>2.1323150000000002</c:v>
                </c:pt>
                <c:pt idx="2080">
                  <c:v>2.084565</c:v>
                </c:pt>
                <c:pt idx="2081">
                  <c:v>2.3471899999999999</c:v>
                </c:pt>
                <c:pt idx="2082">
                  <c:v>2.2994400000000002</c:v>
                </c:pt>
                <c:pt idx="2083">
                  <c:v>2.3710650000000002</c:v>
                </c:pt>
                <c:pt idx="2084">
                  <c:v>2.5381900000000002</c:v>
                </c:pt>
                <c:pt idx="2085">
                  <c:v>2.657565</c:v>
                </c:pt>
                <c:pt idx="2086">
                  <c:v>3.0395650000000001</c:v>
                </c:pt>
                <c:pt idx="2087">
                  <c:v>3.2544400000000002</c:v>
                </c:pt>
                <c:pt idx="2088">
                  <c:v>3.20669</c:v>
                </c:pt>
                <c:pt idx="2089">
                  <c:v>3.2305649999999999</c:v>
                </c:pt>
                <c:pt idx="2090">
                  <c:v>3.20669</c:v>
                </c:pt>
                <c:pt idx="2091">
                  <c:v>3.20669</c:v>
                </c:pt>
                <c:pt idx="2092">
                  <c:v>3.1111900000000001</c:v>
                </c:pt>
                <c:pt idx="2093">
                  <c:v>3.0395650000000001</c:v>
                </c:pt>
                <c:pt idx="2094">
                  <c:v>2.9201899999999998</c:v>
                </c:pt>
                <c:pt idx="2095">
                  <c:v>2.8724400000000001</c:v>
                </c:pt>
                <c:pt idx="2096">
                  <c:v>2.8246899999999999</c:v>
                </c:pt>
                <c:pt idx="2097">
                  <c:v>2.72919</c:v>
                </c:pt>
                <c:pt idx="2098">
                  <c:v>2.6336900000000001</c:v>
                </c:pt>
                <c:pt idx="2099">
                  <c:v>2.657565</c:v>
                </c:pt>
                <c:pt idx="2100">
                  <c:v>2.5859399999999999</c:v>
                </c:pt>
                <c:pt idx="2101">
                  <c:v>2.562065</c:v>
                </c:pt>
                <c:pt idx="2102">
                  <c:v>2.5859399999999999</c:v>
                </c:pt>
                <c:pt idx="2103">
                  <c:v>2.49044</c:v>
                </c:pt>
                <c:pt idx="2104">
                  <c:v>2.4426899999999998</c:v>
                </c:pt>
                <c:pt idx="2105">
                  <c:v>2.4665650000000001</c:v>
                </c:pt>
                <c:pt idx="2106">
                  <c:v>2.4188149999999999</c:v>
                </c:pt>
                <c:pt idx="2107">
                  <c:v>2.3710650000000002</c:v>
                </c:pt>
                <c:pt idx="2108">
                  <c:v>2.323315</c:v>
                </c:pt>
                <c:pt idx="2109">
                  <c:v>2.4188149999999999</c:v>
                </c:pt>
                <c:pt idx="2110">
                  <c:v>2.3471899999999999</c:v>
                </c:pt>
                <c:pt idx="2111">
                  <c:v>2.25169</c:v>
                </c:pt>
                <c:pt idx="2112">
                  <c:v>2.2994400000000002</c:v>
                </c:pt>
                <c:pt idx="2113">
                  <c:v>2.2755649999999998</c:v>
                </c:pt>
                <c:pt idx="2114">
                  <c:v>2.2994400000000002</c:v>
                </c:pt>
                <c:pt idx="2115">
                  <c:v>2.25169</c:v>
                </c:pt>
                <c:pt idx="2116">
                  <c:v>2.25169</c:v>
                </c:pt>
                <c:pt idx="2117">
                  <c:v>2.1800649999999999</c:v>
                </c:pt>
                <c:pt idx="2118">
                  <c:v>2.2278150000000001</c:v>
                </c:pt>
                <c:pt idx="2119">
                  <c:v>2.2278150000000001</c:v>
                </c:pt>
                <c:pt idx="2120">
                  <c:v>2.1800649999999999</c:v>
                </c:pt>
                <c:pt idx="2121">
                  <c:v>2.1561900000000001</c:v>
                </c:pt>
                <c:pt idx="2122">
                  <c:v>2.1323150000000002</c:v>
                </c:pt>
                <c:pt idx="2123">
                  <c:v>2.084565</c:v>
                </c:pt>
                <c:pt idx="2124">
                  <c:v>2.1800649999999999</c:v>
                </c:pt>
                <c:pt idx="2125">
                  <c:v>2.1084399999999999</c:v>
                </c:pt>
                <c:pt idx="2126">
                  <c:v>2.1323150000000002</c:v>
                </c:pt>
                <c:pt idx="2127">
                  <c:v>2.2039399999999998</c:v>
                </c:pt>
                <c:pt idx="2128">
                  <c:v>2.323315</c:v>
                </c:pt>
                <c:pt idx="2129">
                  <c:v>2.49044</c:v>
                </c:pt>
                <c:pt idx="2130">
                  <c:v>2.49044</c:v>
                </c:pt>
                <c:pt idx="2131">
                  <c:v>2.6098150000000002</c:v>
                </c:pt>
                <c:pt idx="2132">
                  <c:v>2.5859399999999999</c:v>
                </c:pt>
                <c:pt idx="2133">
                  <c:v>2.4665650000000001</c:v>
                </c:pt>
                <c:pt idx="2134">
                  <c:v>2.3949400000000001</c:v>
                </c:pt>
                <c:pt idx="2135">
                  <c:v>2.323315</c:v>
                </c:pt>
                <c:pt idx="2136">
                  <c:v>2.3471899999999999</c:v>
                </c:pt>
                <c:pt idx="2137">
                  <c:v>2.323315</c:v>
                </c:pt>
                <c:pt idx="2138">
                  <c:v>2.2278150000000001</c:v>
                </c:pt>
                <c:pt idx="2139">
                  <c:v>2.2278150000000001</c:v>
                </c:pt>
                <c:pt idx="2140">
                  <c:v>2.2278150000000001</c:v>
                </c:pt>
                <c:pt idx="2141">
                  <c:v>2.2278150000000001</c:v>
                </c:pt>
                <c:pt idx="2142">
                  <c:v>2.1920025000000001</c:v>
                </c:pt>
                <c:pt idx="2143">
                  <c:v>2.1561900000000001</c:v>
                </c:pt>
                <c:pt idx="2144">
                  <c:v>2.2039399999999998</c:v>
                </c:pt>
                <c:pt idx="2145">
                  <c:v>2.2039399999999998</c:v>
                </c:pt>
                <c:pt idx="2146">
                  <c:v>2.1084399999999999</c:v>
                </c:pt>
                <c:pt idx="2147">
                  <c:v>2.1561900000000001</c:v>
                </c:pt>
                <c:pt idx="2148">
                  <c:v>2.1800649999999999</c:v>
                </c:pt>
                <c:pt idx="2149">
                  <c:v>2.1561900000000001</c:v>
                </c:pt>
                <c:pt idx="2150">
                  <c:v>2.084565</c:v>
                </c:pt>
                <c:pt idx="2151">
                  <c:v>2.1323150000000002</c:v>
                </c:pt>
                <c:pt idx="2152">
                  <c:v>2.2278150000000001</c:v>
                </c:pt>
                <c:pt idx="2153">
                  <c:v>2.4188149999999999</c:v>
                </c:pt>
                <c:pt idx="2154">
                  <c:v>2.25169</c:v>
                </c:pt>
                <c:pt idx="2155">
                  <c:v>2.25169</c:v>
                </c:pt>
                <c:pt idx="2156">
                  <c:v>2.2039399999999998</c:v>
                </c:pt>
                <c:pt idx="2157">
                  <c:v>2.1800649999999999</c:v>
                </c:pt>
                <c:pt idx="2158">
                  <c:v>2.1561900000000001</c:v>
                </c:pt>
                <c:pt idx="2159">
                  <c:v>2.1800649999999999</c:v>
                </c:pt>
                <c:pt idx="2160">
                  <c:v>2.1561900000000001</c:v>
                </c:pt>
                <c:pt idx="2161">
                  <c:v>2.1323150000000002</c:v>
                </c:pt>
                <c:pt idx="2162">
                  <c:v>2.0368149999999998</c:v>
                </c:pt>
                <c:pt idx="2163">
                  <c:v>2.0606900000000001</c:v>
                </c:pt>
                <c:pt idx="2164">
                  <c:v>2.0368149999999998</c:v>
                </c:pt>
                <c:pt idx="2165">
                  <c:v>2.0368149999999998</c:v>
                </c:pt>
                <c:pt idx="2166">
                  <c:v>2.0606900000000001</c:v>
                </c:pt>
                <c:pt idx="2167">
                  <c:v>2.01294</c:v>
                </c:pt>
                <c:pt idx="2168">
                  <c:v>2.0368149999999998</c:v>
                </c:pt>
                <c:pt idx="2169">
                  <c:v>2.0368149999999998</c:v>
                </c:pt>
                <c:pt idx="2170">
                  <c:v>2.084565</c:v>
                </c:pt>
                <c:pt idx="2171">
                  <c:v>2.0368149999999998</c:v>
                </c:pt>
                <c:pt idx="2172">
                  <c:v>1.9890650000000001</c:v>
                </c:pt>
                <c:pt idx="2173">
                  <c:v>2.0606900000000001</c:v>
                </c:pt>
                <c:pt idx="2174">
                  <c:v>2.0606900000000001</c:v>
                </c:pt>
                <c:pt idx="2175">
                  <c:v>2.1800649999999999</c:v>
                </c:pt>
                <c:pt idx="2176">
                  <c:v>2.323315</c:v>
                </c:pt>
                <c:pt idx="2177">
                  <c:v>2.2755649999999998</c:v>
                </c:pt>
                <c:pt idx="2178">
                  <c:v>2.2039399999999998</c:v>
                </c:pt>
                <c:pt idx="2179">
                  <c:v>2.1084399999999999</c:v>
                </c:pt>
                <c:pt idx="2180">
                  <c:v>2.1561900000000001</c:v>
                </c:pt>
                <c:pt idx="2181">
                  <c:v>2.0368149999999998</c:v>
                </c:pt>
                <c:pt idx="2182">
                  <c:v>2.1561900000000001</c:v>
                </c:pt>
                <c:pt idx="2183">
                  <c:v>2.0368149999999998</c:v>
                </c:pt>
                <c:pt idx="2184">
                  <c:v>2.0324740910000001</c:v>
                </c:pt>
                <c:pt idx="2185">
                  <c:v>2.0281331819999999</c:v>
                </c:pt>
                <c:pt idx="2186">
                  <c:v>2.0237922730000002</c:v>
                </c:pt>
                <c:pt idx="2187">
                  <c:v>2.019451364</c:v>
                </c:pt>
                <c:pt idx="2188">
                  <c:v>2.0151104549999999</c:v>
                </c:pt>
                <c:pt idx="2189">
                  <c:v>2.010769545</c:v>
                </c:pt>
                <c:pt idx="2190">
                  <c:v>2.0064286359999999</c:v>
                </c:pt>
                <c:pt idx="2191">
                  <c:v>2.0020877270000002</c:v>
                </c:pt>
                <c:pt idx="2192">
                  <c:v>1.997746818</c:v>
                </c:pt>
                <c:pt idx="2193">
                  <c:v>1.993405909</c:v>
                </c:pt>
                <c:pt idx="2194">
                  <c:v>1.9890650000000001</c:v>
                </c:pt>
                <c:pt idx="2195">
                  <c:v>2.0606900000000001</c:v>
                </c:pt>
                <c:pt idx="2196">
                  <c:v>2.0368149999999998</c:v>
                </c:pt>
                <c:pt idx="2197">
                  <c:v>1.96519</c:v>
                </c:pt>
                <c:pt idx="2198">
                  <c:v>2.0606900000000001</c:v>
                </c:pt>
                <c:pt idx="2199">
                  <c:v>2.0368149999999998</c:v>
                </c:pt>
                <c:pt idx="2200">
                  <c:v>2.01294</c:v>
                </c:pt>
                <c:pt idx="2201">
                  <c:v>1.9890650000000001</c:v>
                </c:pt>
                <c:pt idx="2202">
                  <c:v>1.9890650000000001</c:v>
                </c:pt>
                <c:pt idx="2203">
                  <c:v>1.9413149999999999</c:v>
                </c:pt>
                <c:pt idx="2204">
                  <c:v>1.9413149999999999</c:v>
                </c:pt>
                <c:pt idx="2205">
                  <c:v>1.96519</c:v>
                </c:pt>
                <c:pt idx="2206">
                  <c:v>1.9413149999999999</c:v>
                </c:pt>
                <c:pt idx="2207">
                  <c:v>2.0368149999999998</c:v>
                </c:pt>
                <c:pt idx="2208">
                  <c:v>2.01294</c:v>
                </c:pt>
                <c:pt idx="2209">
                  <c:v>2.01294</c:v>
                </c:pt>
                <c:pt idx="2210">
                  <c:v>2.1084399999999999</c:v>
                </c:pt>
                <c:pt idx="2211">
                  <c:v>2.1084399999999999</c:v>
                </c:pt>
                <c:pt idx="2212">
                  <c:v>2.25169</c:v>
                </c:pt>
                <c:pt idx="2213">
                  <c:v>2.323315</c:v>
                </c:pt>
                <c:pt idx="2214">
                  <c:v>2.4188149999999999</c:v>
                </c:pt>
                <c:pt idx="2215">
                  <c:v>2.562065</c:v>
                </c:pt>
                <c:pt idx="2216">
                  <c:v>2.72919</c:v>
                </c:pt>
                <c:pt idx="2217">
                  <c:v>2.8246899999999999</c:v>
                </c:pt>
                <c:pt idx="2218">
                  <c:v>2.9201899999999998</c:v>
                </c:pt>
                <c:pt idx="2219">
                  <c:v>3.0156900000000002</c:v>
                </c:pt>
                <c:pt idx="2220">
                  <c:v>2.9798775000000002</c:v>
                </c:pt>
                <c:pt idx="2221">
                  <c:v>2.9440650000000002</c:v>
                </c:pt>
                <c:pt idx="2222">
                  <c:v>3.0156900000000002</c:v>
                </c:pt>
                <c:pt idx="2223">
                  <c:v>2.9201899999999998</c:v>
                </c:pt>
                <c:pt idx="2224">
                  <c:v>2.8485649999999998</c:v>
                </c:pt>
                <c:pt idx="2225">
                  <c:v>2.896315</c:v>
                </c:pt>
                <c:pt idx="2226">
                  <c:v>2.72919</c:v>
                </c:pt>
                <c:pt idx="2227">
                  <c:v>2.7530649999999999</c:v>
                </c:pt>
                <c:pt idx="2228">
                  <c:v>2.7053150000000001</c:v>
                </c:pt>
                <c:pt idx="2229">
                  <c:v>2.6814399999999998</c:v>
                </c:pt>
                <c:pt idx="2230">
                  <c:v>2.6336900000000001</c:v>
                </c:pt>
                <c:pt idx="2231">
                  <c:v>2.562065</c:v>
                </c:pt>
                <c:pt idx="2232">
                  <c:v>2.6098150000000002</c:v>
                </c:pt>
                <c:pt idx="2233">
                  <c:v>2.5381900000000002</c:v>
                </c:pt>
                <c:pt idx="2234">
                  <c:v>2.5023775000000001</c:v>
                </c:pt>
                <c:pt idx="2235">
                  <c:v>2.4665650000000001</c:v>
                </c:pt>
                <c:pt idx="2236">
                  <c:v>2.4426899999999998</c:v>
                </c:pt>
                <c:pt idx="2237">
                  <c:v>2.4188149999999999</c:v>
                </c:pt>
                <c:pt idx="2238">
                  <c:v>2.3710650000000002</c:v>
                </c:pt>
                <c:pt idx="2239">
                  <c:v>2.3949400000000001</c:v>
                </c:pt>
                <c:pt idx="2240">
                  <c:v>2.3710650000000002</c:v>
                </c:pt>
                <c:pt idx="2241">
                  <c:v>2.2994400000000002</c:v>
                </c:pt>
                <c:pt idx="2242">
                  <c:v>2.3949400000000001</c:v>
                </c:pt>
                <c:pt idx="2243">
                  <c:v>2.2755649999999998</c:v>
                </c:pt>
                <c:pt idx="2244">
                  <c:v>2.2994400000000002</c:v>
                </c:pt>
                <c:pt idx="2245">
                  <c:v>2.2994400000000002</c:v>
                </c:pt>
                <c:pt idx="2246">
                  <c:v>2.2278150000000001</c:v>
                </c:pt>
                <c:pt idx="2247">
                  <c:v>2.2755649999999998</c:v>
                </c:pt>
                <c:pt idx="2248">
                  <c:v>2.2278150000000001</c:v>
                </c:pt>
                <c:pt idx="2249">
                  <c:v>2.25169</c:v>
                </c:pt>
                <c:pt idx="2250">
                  <c:v>2.2278150000000001</c:v>
                </c:pt>
                <c:pt idx="2251">
                  <c:v>2.2278150000000001</c:v>
                </c:pt>
                <c:pt idx="2252">
                  <c:v>2.1561900000000001</c:v>
                </c:pt>
                <c:pt idx="2253">
                  <c:v>2.1561900000000001</c:v>
                </c:pt>
                <c:pt idx="2254">
                  <c:v>2.1561900000000001</c:v>
                </c:pt>
                <c:pt idx="2255">
                  <c:v>2.2039399999999998</c:v>
                </c:pt>
                <c:pt idx="2256">
                  <c:v>2.1084399999999999</c:v>
                </c:pt>
                <c:pt idx="2257">
                  <c:v>2.1800649999999999</c:v>
                </c:pt>
                <c:pt idx="2258">
                  <c:v>2.1084399999999999</c:v>
                </c:pt>
                <c:pt idx="2259">
                  <c:v>2.1084399999999999</c:v>
                </c:pt>
                <c:pt idx="2260">
                  <c:v>2.1084399999999999</c:v>
                </c:pt>
                <c:pt idx="2261">
                  <c:v>2.1561900000000001</c:v>
                </c:pt>
                <c:pt idx="2262">
                  <c:v>2.1323150000000002</c:v>
                </c:pt>
                <c:pt idx="2263">
                  <c:v>2.084565</c:v>
                </c:pt>
                <c:pt idx="2264">
                  <c:v>2.1323150000000002</c:v>
                </c:pt>
                <c:pt idx="2265">
                  <c:v>2.084565</c:v>
                </c:pt>
                <c:pt idx="2266">
                  <c:v>2.0726275000000003</c:v>
                </c:pt>
                <c:pt idx="2267">
                  <c:v>2.0606900000000001</c:v>
                </c:pt>
                <c:pt idx="2268">
                  <c:v>2.1084399999999999</c:v>
                </c:pt>
                <c:pt idx="2269">
                  <c:v>2.0606900000000001</c:v>
                </c:pt>
                <c:pt idx="2270">
                  <c:v>2.0368149999999998</c:v>
                </c:pt>
                <c:pt idx="2271">
                  <c:v>2.0368149999999998</c:v>
                </c:pt>
                <c:pt idx="2272">
                  <c:v>2.0606900000000001</c:v>
                </c:pt>
                <c:pt idx="2273">
                  <c:v>2.0606900000000001</c:v>
                </c:pt>
                <c:pt idx="2274">
                  <c:v>2.0368149999999998</c:v>
                </c:pt>
                <c:pt idx="2275">
                  <c:v>2.084565</c:v>
                </c:pt>
                <c:pt idx="2276">
                  <c:v>2.0606900000000001</c:v>
                </c:pt>
                <c:pt idx="2277">
                  <c:v>2.01294</c:v>
                </c:pt>
                <c:pt idx="2278">
                  <c:v>2.0606900000000001</c:v>
                </c:pt>
                <c:pt idx="2279">
                  <c:v>1.9890650000000001</c:v>
                </c:pt>
                <c:pt idx="2280">
                  <c:v>2.0368149999999998</c:v>
                </c:pt>
                <c:pt idx="2281">
                  <c:v>2.0368149999999998</c:v>
                </c:pt>
                <c:pt idx="2282">
                  <c:v>1.9413149999999999</c:v>
                </c:pt>
                <c:pt idx="2283">
                  <c:v>1.96519</c:v>
                </c:pt>
                <c:pt idx="2284">
                  <c:v>2.01294</c:v>
                </c:pt>
                <c:pt idx="2285">
                  <c:v>2.0368149999999998</c:v>
                </c:pt>
                <c:pt idx="2286">
                  <c:v>2.01294</c:v>
                </c:pt>
                <c:pt idx="2287">
                  <c:v>1.9413149999999999</c:v>
                </c:pt>
                <c:pt idx="2288">
                  <c:v>1.9413149999999999</c:v>
                </c:pt>
                <c:pt idx="2289">
                  <c:v>1.96519</c:v>
                </c:pt>
                <c:pt idx="2290">
                  <c:v>1.9413149999999999</c:v>
                </c:pt>
                <c:pt idx="2291">
                  <c:v>1.96519</c:v>
                </c:pt>
                <c:pt idx="2292">
                  <c:v>1.96519</c:v>
                </c:pt>
                <c:pt idx="2293">
                  <c:v>1.96519</c:v>
                </c:pt>
                <c:pt idx="2294">
                  <c:v>1.9890650000000001</c:v>
                </c:pt>
                <c:pt idx="2295">
                  <c:v>1.96519</c:v>
                </c:pt>
                <c:pt idx="2296">
                  <c:v>1.9890650000000001</c:v>
                </c:pt>
                <c:pt idx="2297">
                  <c:v>1.8935649999999999</c:v>
                </c:pt>
                <c:pt idx="2298">
                  <c:v>1.96519</c:v>
                </c:pt>
                <c:pt idx="2299">
                  <c:v>1.9413149999999999</c:v>
                </c:pt>
                <c:pt idx="2300">
                  <c:v>1.96519</c:v>
                </c:pt>
                <c:pt idx="2301">
                  <c:v>1.96519</c:v>
                </c:pt>
                <c:pt idx="2302">
                  <c:v>1.91744</c:v>
                </c:pt>
                <c:pt idx="2303">
                  <c:v>1.8935649999999999</c:v>
                </c:pt>
                <c:pt idx="2304">
                  <c:v>1.91744</c:v>
                </c:pt>
                <c:pt idx="2305">
                  <c:v>1.8935649999999999</c:v>
                </c:pt>
                <c:pt idx="2306">
                  <c:v>1.91744</c:v>
                </c:pt>
                <c:pt idx="2307">
                  <c:v>1.9413149999999999</c:v>
                </c:pt>
                <c:pt idx="2308">
                  <c:v>1.8935649999999999</c:v>
                </c:pt>
                <c:pt idx="2309">
                  <c:v>1.8935649999999999</c:v>
                </c:pt>
                <c:pt idx="2310">
                  <c:v>1.8696900000000001</c:v>
                </c:pt>
                <c:pt idx="2311">
                  <c:v>1.91744</c:v>
                </c:pt>
                <c:pt idx="2312">
                  <c:v>1.8935649999999999</c:v>
                </c:pt>
                <c:pt idx="2313">
                  <c:v>1.9413149999999999</c:v>
                </c:pt>
                <c:pt idx="2314">
                  <c:v>1.8935649999999999</c:v>
                </c:pt>
                <c:pt idx="2315">
                  <c:v>1.9413149999999999</c:v>
                </c:pt>
                <c:pt idx="2316">
                  <c:v>1.91744</c:v>
                </c:pt>
                <c:pt idx="2317">
                  <c:v>1.91744</c:v>
                </c:pt>
                <c:pt idx="2318">
                  <c:v>1.8935649999999999</c:v>
                </c:pt>
                <c:pt idx="2319">
                  <c:v>1.8696900000000001</c:v>
                </c:pt>
                <c:pt idx="2320">
                  <c:v>1.9413149999999999</c:v>
                </c:pt>
                <c:pt idx="2321">
                  <c:v>1.8696900000000001</c:v>
                </c:pt>
                <c:pt idx="2322">
                  <c:v>2.0606900000000001</c:v>
                </c:pt>
                <c:pt idx="2323">
                  <c:v>2.01294</c:v>
                </c:pt>
                <c:pt idx="2324">
                  <c:v>2.1800649999999999</c:v>
                </c:pt>
                <c:pt idx="2325">
                  <c:v>2.01294</c:v>
                </c:pt>
                <c:pt idx="2326">
                  <c:v>1.9890650000000001</c:v>
                </c:pt>
                <c:pt idx="2327">
                  <c:v>2.01294</c:v>
                </c:pt>
                <c:pt idx="2328">
                  <c:v>2.01294</c:v>
                </c:pt>
                <c:pt idx="2329">
                  <c:v>2.1800649999999999</c:v>
                </c:pt>
                <c:pt idx="2330">
                  <c:v>2.1323150000000002</c:v>
                </c:pt>
                <c:pt idx="2331">
                  <c:v>2.1323150000000002</c:v>
                </c:pt>
                <c:pt idx="2332">
                  <c:v>2.0368149999999998</c:v>
                </c:pt>
                <c:pt idx="2333">
                  <c:v>2.0368149999999998</c:v>
                </c:pt>
                <c:pt idx="2334">
                  <c:v>2.0368149999999998</c:v>
                </c:pt>
                <c:pt idx="2335">
                  <c:v>1.9890650000000001</c:v>
                </c:pt>
                <c:pt idx="2336">
                  <c:v>1.9890650000000001</c:v>
                </c:pt>
                <c:pt idx="2337">
                  <c:v>2.01294</c:v>
                </c:pt>
                <c:pt idx="2338">
                  <c:v>1.96519</c:v>
                </c:pt>
                <c:pt idx="2339">
                  <c:v>2.01294</c:v>
                </c:pt>
                <c:pt idx="2340">
                  <c:v>1.9413149999999999</c:v>
                </c:pt>
                <c:pt idx="2341">
                  <c:v>2.0368149999999998</c:v>
                </c:pt>
                <c:pt idx="2342">
                  <c:v>2.25169</c:v>
                </c:pt>
                <c:pt idx="2343">
                  <c:v>2.3471899999999999</c:v>
                </c:pt>
                <c:pt idx="2344">
                  <c:v>2.3949400000000001</c:v>
                </c:pt>
                <c:pt idx="2345">
                  <c:v>2.5381900000000002</c:v>
                </c:pt>
                <c:pt idx="2346">
                  <c:v>2.5859399999999999</c:v>
                </c:pt>
                <c:pt idx="2347">
                  <c:v>2.657565</c:v>
                </c:pt>
                <c:pt idx="2348">
                  <c:v>2.657565</c:v>
                </c:pt>
                <c:pt idx="2349">
                  <c:v>2.562065</c:v>
                </c:pt>
                <c:pt idx="2350">
                  <c:v>2.5859399999999999</c:v>
                </c:pt>
                <c:pt idx="2351">
                  <c:v>2.562065</c:v>
                </c:pt>
                <c:pt idx="2352">
                  <c:v>2.49044</c:v>
                </c:pt>
                <c:pt idx="2353">
                  <c:v>2.3710650000000002</c:v>
                </c:pt>
                <c:pt idx="2354">
                  <c:v>2.3949400000000001</c:v>
                </c:pt>
                <c:pt idx="2355">
                  <c:v>2.3710650000000002</c:v>
                </c:pt>
                <c:pt idx="2356">
                  <c:v>2.323315</c:v>
                </c:pt>
                <c:pt idx="2357">
                  <c:v>2.2755649999999998</c:v>
                </c:pt>
                <c:pt idx="2358">
                  <c:v>2.2039399999999998</c:v>
                </c:pt>
                <c:pt idx="2359">
                  <c:v>2.1800649999999999</c:v>
                </c:pt>
                <c:pt idx="2360">
                  <c:v>2.1561900000000001</c:v>
                </c:pt>
                <c:pt idx="2361">
                  <c:v>2.2039399999999998</c:v>
                </c:pt>
                <c:pt idx="2362">
                  <c:v>2.1323150000000002</c:v>
                </c:pt>
                <c:pt idx="2363">
                  <c:v>2.1800649999999999</c:v>
                </c:pt>
                <c:pt idx="2364">
                  <c:v>2.1800649999999999</c:v>
                </c:pt>
                <c:pt idx="2365">
                  <c:v>2.1084399999999999</c:v>
                </c:pt>
                <c:pt idx="2366">
                  <c:v>2.1561900000000001</c:v>
                </c:pt>
                <c:pt idx="2367">
                  <c:v>2.1323150000000002</c:v>
                </c:pt>
                <c:pt idx="2368">
                  <c:v>2.1800649999999999</c:v>
                </c:pt>
                <c:pt idx="2369">
                  <c:v>2.084565</c:v>
                </c:pt>
                <c:pt idx="2370">
                  <c:v>2.1561900000000001</c:v>
                </c:pt>
                <c:pt idx="2371">
                  <c:v>2.1561900000000001</c:v>
                </c:pt>
                <c:pt idx="2372">
                  <c:v>2.084565</c:v>
                </c:pt>
                <c:pt idx="2373">
                  <c:v>2.0368149999999998</c:v>
                </c:pt>
                <c:pt idx="2374">
                  <c:v>2.0368149999999998</c:v>
                </c:pt>
                <c:pt idx="2375">
                  <c:v>2.0368149999999998</c:v>
                </c:pt>
                <c:pt idx="2376">
                  <c:v>2.01294</c:v>
                </c:pt>
                <c:pt idx="2377">
                  <c:v>2.084565</c:v>
                </c:pt>
                <c:pt idx="2378">
                  <c:v>1.9890650000000001</c:v>
                </c:pt>
                <c:pt idx="2379">
                  <c:v>1.9890650000000001</c:v>
                </c:pt>
                <c:pt idx="2380">
                  <c:v>1.96519</c:v>
                </c:pt>
                <c:pt idx="2381">
                  <c:v>2.01294</c:v>
                </c:pt>
                <c:pt idx="2382">
                  <c:v>2.01294</c:v>
                </c:pt>
                <c:pt idx="2383">
                  <c:v>2.0368149999999998</c:v>
                </c:pt>
                <c:pt idx="2384">
                  <c:v>2.01294</c:v>
                </c:pt>
                <c:pt idx="2385">
                  <c:v>2.0606900000000001</c:v>
                </c:pt>
                <c:pt idx="2386">
                  <c:v>2.01294</c:v>
                </c:pt>
                <c:pt idx="2387">
                  <c:v>1.9890650000000001</c:v>
                </c:pt>
                <c:pt idx="2388">
                  <c:v>2.0368149999999998</c:v>
                </c:pt>
                <c:pt idx="2389">
                  <c:v>2.01294</c:v>
                </c:pt>
                <c:pt idx="2390">
                  <c:v>1.96519</c:v>
                </c:pt>
                <c:pt idx="2391">
                  <c:v>1.91744</c:v>
                </c:pt>
                <c:pt idx="2392">
                  <c:v>2.01294</c:v>
                </c:pt>
                <c:pt idx="2393">
                  <c:v>1.96519</c:v>
                </c:pt>
                <c:pt idx="2394">
                  <c:v>1.91744</c:v>
                </c:pt>
                <c:pt idx="2395">
                  <c:v>1.91744</c:v>
                </c:pt>
                <c:pt idx="2396">
                  <c:v>1.8935649999999999</c:v>
                </c:pt>
                <c:pt idx="2397">
                  <c:v>1.96519</c:v>
                </c:pt>
                <c:pt idx="2398">
                  <c:v>1.96519</c:v>
                </c:pt>
                <c:pt idx="2399">
                  <c:v>1.9890650000000001</c:v>
                </c:pt>
                <c:pt idx="2400">
                  <c:v>1.9890650000000001</c:v>
                </c:pt>
                <c:pt idx="2401">
                  <c:v>2.01294</c:v>
                </c:pt>
                <c:pt idx="2402">
                  <c:v>1.91744</c:v>
                </c:pt>
                <c:pt idx="2403">
                  <c:v>1.9413149999999999</c:v>
                </c:pt>
                <c:pt idx="2404">
                  <c:v>1.96519</c:v>
                </c:pt>
                <c:pt idx="2405">
                  <c:v>1.9890650000000001</c:v>
                </c:pt>
                <c:pt idx="2406">
                  <c:v>1.8935649999999999</c:v>
                </c:pt>
                <c:pt idx="2407">
                  <c:v>1.96519</c:v>
                </c:pt>
                <c:pt idx="2408">
                  <c:v>1.96519</c:v>
                </c:pt>
                <c:pt idx="2409">
                  <c:v>1.9413149999999999</c:v>
                </c:pt>
                <c:pt idx="2410">
                  <c:v>1.96519</c:v>
                </c:pt>
                <c:pt idx="2411">
                  <c:v>1.8935649999999999</c:v>
                </c:pt>
                <c:pt idx="2412">
                  <c:v>1.96519</c:v>
                </c:pt>
                <c:pt idx="2413">
                  <c:v>1.96519</c:v>
                </c:pt>
                <c:pt idx="2414">
                  <c:v>1.8696900000000001</c:v>
                </c:pt>
                <c:pt idx="2415">
                  <c:v>1.91744</c:v>
                </c:pt>
                <c:pt idx="2416">
                  <c:v>1.8696900000000001</c:v>
                </c:pt>
                <c:pt idx="2417">
                  <c:v>2.1323150000000002</c:v>
                </c:pt>
                <c:pt idx="2418">
                  <c:v>2.3949400000000001</c:v>
                </c:pt>
                <c:pt idx="2419">
                  <c:v>2.25169</c:v>
                </c:pt>
                <c:pt idx="2420">
                  <c:v>2.1561900000000001</c:v>
                </c:pt>
                <c:pt idx="2421">
                  <c:v>2.1800649999999999</c:v>
                </c:pt>
                <c:pt idx="2422">
                  <c:v>2.1800649999999999</c:v>
                </c:pt>
                <c:pt idx="2423">
                  <c:v>2.1084399999999999</c:v>
                </c:pt>
                <c:pt idx="2424">
                  <c:v>2.1084399999999999</c:v>
                </c:pt>
                <c:pt idx="2425">
                  <c:v>2.0368149999999998</c:v>
                </c:pt>
                <c:pt idx="2426">
                  <c:v>2.0606900000000001</c:v>
                </c:pt>
                <c:pt idx="2427">
                  <c:v>1.9890650000000001</c:v>
                </c:pt>
                <c:pt idx="2428">
                  <c:v>1.96519</c:v>
                </c:pt>
                <c:pt idx="2429">
                  <c:v>1.9413149999999999</c:v>
                </c:pt>
                <c:pt idx="2430">
                  <c:v>1.96519</c:v>
                </c:pt>
                <c:pt idx="2431">
                  <c:v>1.96519</c:v>
                </c:pt>
                <c:pt idx="2432">
                  <c:v>2.01294</c:v>
                </c:pt>
                <c:pt idx="2433">
                  <c:v>1.96519</c:v>
                </c:pt>
                <c:pt idx="2434">
                  <c:v>1.96519</c:v>
                </c:pt>
                <c:pt idx="2435">
                  <c:v>1.9413149999999999</c:v>
                </c:pt>
                <c:pt idx="2436">
                  <c:v>1.9890650000000001</c:v>
                </c:pt>
                <c:pt idx="2437">
                  <c:v>1.96519</c:v>
                </c:pt>
                <c:pt idx="2438">
                  <c:v>1.8935649999999999</c:v>
                </c:pt>
                <c:pt idx="2439">
                  <c:v>1.91744</c:v>
                </c:pt>
                <c:pt idx="2440">
                  <c:v>1.8935649999999999</c:v>
                </c:pt>
                <c:pt idx="2441">
                  <c:v>1.8696900000000001</c:v>
                </c:pt>
                <c:pt idx="2442">
                  <c:v>2.0965025000000002</c:v>
                </c:pt>
                <c:pt idx="2443">
                  <c:v>2.323315</c:v>
                </c:pt>
                <c:pt idx="2444">
                  <c:v>2.3471899999999999</c:v>
                </c:pt>
                <c:pt idx="2445">
                  <c:v>2.2636275000000001</c:v>
                </c:pt>
                <c:pt idx="2446">
                  <c:v>2.1800649999999999</c:v>
                </c:pt>
                <c:pt idx="2447">
                  <c:v>2.1800649999999999</c:v>
                </c:pt>
                <c:pt idx="2448">
                  <c:v>2.2039399999999998</c:v>
                </c:pt>
                <c:pt idx="2449">
                  <c:v>2.1800649999999999</c:v>
                </c:pt>
                <c:pt idx="2450">
                  <c:v>2.2039399999999998</c:v>
                </c:pt>
                <c:pt idx="2451">
                  <c:v>2.1561900000000001</c:v>
                </c:pt>
                <c:pt idx="2452">
                  <c:v>2.1084399999999999</c:v>
                </c:pt>
                <c:pt idx="2453">
                  <c:v>2.084565</c:v>
                </c:pt>
                <c:pt idx="2454">
                  <c:v>2.1323150000000002</c:v>
                </c:pt>
                <c:pt idx="2455">
                  <c:v>2.0606900000000001</c:v>
                </c:pt>
                <c:pt idx="2456">
                  <c:v>2.084565</c:v>
                </c:pt>
                <c:pt idx="2457">
                  <c:v>2.0527316670000002</c:v>
                </c:pt>
                <c:pt idx="2458">
                  <c:v>2.0208983329999999</c:v>
                </c:pt>
                <c:pt idx="2459">
                  <c:v>1.9890650000000001</c:v>
                </c:pt>
                <c:pt idx="2460">
                  <c:v>2.0368149999999998</c:v>
                </c:pt>
                <c:pt idx="2461">
                  <c:v>2.01294</c:v>
                </c:pt>
                <c:pt idx="2462">
                  <c:v>2.01294</c:v>
                </c:pt>
                <c:pt idx="2463">
                  <c:v>2.4665650000000001</c:v>
                </c:pt>
                <c:pt idx="2464">
                  <c:v>2.3471899999999999</c:v>
                </c:pt>
                <c:pt idx="2465">
                  <c:v>2.1800649999999999</c:v>
                </c:pt>
                <c:pt idx="2466">
                  <c:v>2.3710650000000002</c:v>
                </c:pt>
                <c:pt idx="2467">
                  <c:v>2.25169</c:v>
                </c:pt>
                <c:pt idx="2468">
                  <c:v>2.1800649999999999</c:v>
                </c:pt>
                <c:pt idx="2469">
                  <c:v>2.2278150000000001</c:v>
                </c:pt>
                <c:pt idx="2470">
                  <c:v>2.2039399999999998</c:v>
                </c:pt>
                <c:pt idx="2471">
                  <c:v>2.25169</c:v>
                </c:pt>
                <c:pt idx="2472">
                  <c:v>2.25169</c:v>
                </c:pt>
                <c:pt idx="2473">
                  <c:v>2.3949400000000001</c:v>
                </c:pt>
                <c:pt idx="2474">
                  <c:v>2.3710650000000002</c:v>
                </c:pt>
                <c:pt idx="2475">
                  <c:v>2.4188149999999999</c:v>
                </c:pt>
                <c:pt idx="2476">
                  <c:v>2.3710650000000002</c:v>
                </c:pt>
                <c:pt idx="2477">
                  <c:v>2.3471899999999999</c:v>
                </c:pt>
                <c:pt idx="2478">
                  <c:v>2.323315</c:v>
                </c:pt>
                <c:pt idx="2479">
                  <c:v>2.2039399999999998</c:v>
                </c:pt>
                <c:pt idx="2480">
                  <c:v>2.25169</c:v>
                </c:pt>
                <c:pt idx="2481">
                  <c:v>2.1800649999999999</c:v>
                </c:pt>
                <c:pt idx="2482">
                  <c:v>2.2278150000000001</c:v>
                </c:pt>
                <c:pt idx="2483">
                  <c:v>2.1561900000000001</c:v>
                </c:pt>
                <c:pt idx="2484">
                  <c:v>2.1084399999999999</c:v>
                </c:pt>
                <c:pt idx="2485">
                  <c:v>2.1084399999999999</c:v>
                </c:pt>
                <c:pt idx="2486">
                  <c:v>2.1084399999999999</c:v>
                </c:pt>
                <c:pt idx="2487">
                  <c:v>2.2994400000000002</c:v>
                </c:pt>
                <c:pt idx="2488">
                  <c:v>2.3710650000000002</c:v>
                </c:pt>
                <c:pt idx="2489">
                  <c:v>2.3710650000000002</c:v>
                </c:pt>
                <c:pt idx="2490">
                  <c:v>2.4426899999999998</c:v>
                </c:pt>
                <c:pt idx="2491">
                  <c:v>2.3471899999999999</c:v>
                </c:pt>
                <c:pt idx="2492">
                  <c:v>2.3471899999999999</c:v>
                </c:pt>
                <c:pt idx="2493">
                  <c:v>2.2994400000000002</c:v>
                </c:pt>
                <c:pt idx="2494">
                  <c:v>2.4665650000000001</c:v>
                </c:pt>
                <c:pt idx="2495">
                  <c:v>2.3710650000000002</c:v>
                </c:pt>
                <c:pt idx="2496">
                  <c:v>2.4188149999999999</c:v>
                </c:pt>
                <c:pt idx="2497">
                  <c:v>2.2994400000000002</c:v>
                </c:pt>
                <c:pt idx="2498">
                  <c:v>2.2755649999999998</c:v>
                </c:pt>
                <c:pt idx="2499">
                  <c:v>2.323315</c:v>
                </c:pt>
                <c:pt idx="2500">
                  <c:v>2.25169</c:v>
                </c:pt>
                <c:pt idx="2501">
                  <c:v>2.2755649999999998</c:v>
                </c:pt>
                <c:pt idx="2502">
                  <c:v>2.2278150000000001</c:v>
                </c:pt>
                <c:pt idx="2503">
                  <c:v>2.2278150000000001</c:v>
                </c:pt>
                <c:pt idx="2504">
                  <c:v>2.2278150000000001</c:v>
                </c:pt>
                <c:pt idx="2505">
                  <c:v>2.1561900000000001</c:v>
                </c:pt>
                <c:pt idx="2506">
                  <c:v>2.2039399999999998</c:v>
                </c:pt>
                <c:pt idx="2507">
                  <c:v>2.0606900000000001</c:v>
                </c:pt>
                <c:pt idx="2508">
                  <c:v>2.1800649999999999</c:v>
                </c:pt>
                <c:pt idx="2509">
                  <c:v>2.1084399999999999</c:v>
                </c:pt>
                <c:pt idx="2510">
                  <c:v>2.1561900000000001</c:v>
                </c:pt>
                <c:pt idx="2511">
                  <c:v>2.0606900000000001</c:v>
                </c:pt>
                <c:pt idx="2512">
                  <c:v>2.1561900000000001</c:v>
                </c:pt>
                <c:pt idx="2513">
                  <c:v>2.1084399999999999</c:v>
                </c:pt>
                <c:pt idx="2514">
                  <c:v>2.2278150000000001</c:v>
                </c:pt>
                <c:pt idx="2515">
                  <c:v>2.3949400000000001</c:v>
                </c:pt>
                <c:pt idx="2516">
                  <c:v>2.3949400000000001</c:v>
                </c:pt>
                <c:pt idx="2517">
                  <c:v>2.3710650000000002</c:v>
                </c:pt>
                <c:pt idx="2518">
                  <c:v>2.323315</c:v>
                </c:pt>
                <c:pt idx="2519">
                  <c:v>2.3471899999999999</c:v>
                </c:pt>
                <c:pt idx="2520">
                  <c:v>2.3471899999999999</c:v>
                </c:pt>
                <c:pt idx="2521">
                  <c:v>2.25169</c:v>
                </c:pt>
                <c:pt idx="2522">
                  <c:v>2.49044</c:v>
                </c:pt>
                <c:pt idx="2523">
                  <c:v>2.2039399999999998</c:v>
                </c:pt>
                <c:pt idx="2524">
                  <c:v>2.2039399999999998</c:v>
                </c:pt>
                <c:pt idx="2525">
                  <c:v>2.1800649999999999</c:v>
                </c:pt>
                <c:pt idx="2526">
                  <c:v>2.1323150000000002</c:v>
                </c:pt>
                <c:pt idx="2527">
                  <c:v>2.1561900000000001</c:v>
                </c:pt>
                <c:pt idx="2528">
                  <c:v>2.1561900000000001</c:v>
                </c:pt>
                <c:pt idx="2529">
                  <c:v>2.1561900000000001</c:v>
                </c:pt>
                <c:pt idx="2530">
                  <c:v>2.1800649999999999</c:v>
                </c:pt>
                <c:pt idx="2531">
                  <c:v>2.1561900000000001</c:v>
                </c:pt>
                <c:pt idx="2532">
                  <c:v>2.084565</c:v>
                </c:pt>
                <c:pt idx="2533">
                  <c:v>2.1561900000000001</c:v>
                </c:pt>
                <c:pt idx="2534">
                  <c:v>2.1323150000000002</c:v>
                </c:pt>
                <c:pt idx="2535">
                  <c:v>2.1323150000000002</c:v>
                </c:pt>
                <c:pt idx="2536">
                  <c:v>2.2278150000000001</c:v>
                </c:pt>
                <c:pt idx="2537">
                  <c:v>2.25169</c:v>
                </c:pt>
                <c:pt idx="2538">
                  <c:v>2.25169</c:v>
                </c:pt>
                <c:pt idx="2539">
                  <c:v>2.2039399999999998</c:v>
                </c:pt>
                <c:pt idx="2540">
                  <c:v>2.1084399999999999</c:v>
                </c:pt>
                <c:pt idx="2541">
                  <c:v>2.0606900000000001</c:v>
                </c:pt>
                <c:pt idx="2542">
                  <c:v>2.1084399999999999</c:v>
                </c:pt>
                <c:pt idx="2543">
                  <c:v>2.1323150000000002</c:v>
                </c:pt>
                <c:pt idx="2544">
                  <c:v>2.084565</c:v>
                </c:pt>
                <c:pt idx="2545">
                  <c:v>2.1323150000000002</c:v>
                </c:pt>
                <c:pt idx="2546">
                  <c:v>2.1084399999999999</c:v>
                </c:pt>
                <c:pt idx="2547">
                  <c:v>2.0606900000000001</c:v>
                </c:pt>
                <c:pt idx="2548">
                  <c:v>2.0368149999999998</c:v>
                </c:pt>
                <c:pt idx="2549">
                  <c:v>2.01294</c:v>
                </c:pt>
                <c:pt idx="2550">
                  <c:v>2.01294</c:v>
                </c:pt>
                <c:pt idx="2551">
                  <c:v>2.084565</c:v>
                </c:pt>
                <c:pt idx="2552">
                  <c:v>2.0606900000000001</c:v>
                </c:pt>
                <c:pt idx="2553">
                  <c:v>2.01294</c:v>
                </c:pt>
                <c:pt idx="2554">
                  <c:v>2.0368149999999998</c:v>
                </c:pt>
                <c:pt idx="2555">
                  <c:v>2.01294</c:v>
                </c:pt>
                <c:pt idx="2556">
                  <c:v>2.0606900000000001</c:v>
                </c:pt>
                <c:pt idx="2557">
                  <c:v>1.9890650000000001</c:v>
                </c:pt>
                <c:pt idx="2558">
                  <c:v>2.0368149999999998</c:v>
                </c:pt>
                <c:pt idx="2559">
                  <c:v>2.0606900000000001</c:v>
                </c:pt>
                <c:pt idx="2560">
                  <c:v>2.0368149999999998</c:v>
                </c:pt>
                <c:pt idx="2561">
                  <c:v>1.9890650000000001</c:v>
                </c:pt>
                <c:pt idx="2562">
                  <c:v>2.01294</c:v>
                </c:pt>
                <c:pt idx="2563">
                  <c:v>2.01294</c:v>
                </c:pt>
                <c:pt idx="2564">
                  <c:v>1.96519</c:v>
                </c:pt>
                <c:pt idx="2565">
                  <c:v>1.9890650000000001</c:v>
                </c:pt>
                <c:pt idx="2566">
                  <c:v>2.01294</c:v>
                </c:pt>
                <c:pt idx="2567">
                  <c:v>1.9413149999999999</c:v>
                </c:pt>
                <c:pt idx="2568">
                  <c:v>1.96519</c:v>
                </c:pt>
                <c:pt idx="2569">
                  <c:v>1.96519</c:v>
                </c:pt>
                <c:pt idx="2570">
                  <c:v>2.0368149999999998</c:v>
                </c:pt>
                <c:pt idx="2571">
                  <c:v>2.01294</c:v>
                </c:pt>
                <c:pt idx="2572">
                  <c:v>2.0368149999999998</c:v>
                </c:pt>
                <c:pt idx="2573">
                  <c:v>2.0368149999999998</c:v>
                </c:pt>
                <c:pt idx="2574">
                  <c:v>2.0368149999999998</c:v>
                </c:pt>
                <c:pt idx="2575">
                  <c:v>2.01294</c:v>
                </c:pt>
                <c:pt idx="2576">
                  <c:v>2.01294</c:v>
                </c:pt>
                <c:pt idx="2577">
                  <c:v>1.91744</c:v>
                </c:pt>
                <c:pt idx="2578">
                  <c:v>2.01294</c:v>
                </c:pt>
                <c:pt idx="2579">
                  <c:v>1.9413149999999999</c:v>
                </c:pt>
                <c:pt idx="2580">
                  <c:v>1.9413149999999999</c:v>
                </c:pt>
                <c:pt idx="2581">
                  <c:v>1.96519</c:v>
                </c:pt>
                <c:pt idx="2582">
                  <c:v>1.96519</c:v>
                </c:pt>
                <c:pt idx="2583">
                  <c:v>1.96519</c:v>
                </c:pt>
                <c:pt idx="2584">
                  <c:v>2.1323150000000002</c:v>
                </c:pt>
                <c:pt idx="2585">
                  <c:v>2.2039399999999998</c:v>
                </c:pt>
                <c:pt idx="2586">
                  <c:v>2.2755649999999998</c:v>
                </c:pt>
                <c:pt idx="2587">
                  <c:v>2.4188149999999999</c:v>
                </c:pt>
                <c:pt idx="2588">
                  <c:v>2.3710650000000002</c:v>
                </c:pt>
                <c:pt idx="2589">
                  <c:v>2.657565</c:v>
                </c:pt>
                <c:pt idx="2590">
                  <c:v>2.5381900000000002</c:v>
                </c:pt>
                <c:pt idx="2591">
                  <c:v>2.4188149999999999</c:v>
                </c:pt>
                <c:pt idx="2592">
                  <c:v>2.323315</c:v>
                </c:pt>
                <c:pt idx="2593">
                  <c:v>2.3471899999999999</c:v>
                </c:pt>
                <c:pt idx="2594">
                  <c:v>2.2278150000000001</c:v>
                </c:pt>
                <c:pt idx="2595">
                  <c:v>2.2039399999999998</c:v>
                </c:pt>
                <c:pt idx="2596">
                  <c:v>2.1800649999999999</c:v>
                </c:pt>
                <c:pt idx="2597">
                  <c:v>2.2039399999999998</c:v>
                </c:pt>
                <c:pt idx="2598">
                  <c:v>2.1084399999999999</c:v>
                </c:pt>
                <c:pt idx="2599">
                  <c:v>2.1323150000000002</c:v>
                </c:pt>
                <c:pt idx="2600">
                  <c:v>2.0606900000000001</c:v>
                </c:pt>
                <c:pt idx="2601">
                  <c:v>2.1323150000000002</c:v>
                </c:pt>
                <c:pt idx="2602">
                  <c:v>2.1323150000000002</c:v>
                </c:pt>
                <c:pt idx="2603">
                  <c:v>2.0368149999999998</c:v>
                </c:pt>
                <c:pt idx="2604">
                  <c:v>2.084565</c:v>
                </c:pt>
                <c:pt idx="2605">
                  <c:v>2.084565</c:v>
                </c:pt>
                <c:pt idx="2606">
                  <c:v>2.084565</c:v>
                </c:pt>
                <c:pt idx="2607">
                  <c:v>2.1084399999999999</c:v>
                </c:pt>
                <c:pt idx="2608">
                  <c:v>2.0965025000000002</c:v>
                </c:pt>
                <c:pt idx="2609">
                  <c:v>2.084565</c:v>
                </c:pt>
                <c:pt idx="2610">
                  <c:v>2.0368149999999998</c:v>
                </c:pt>
                <c:pt idx="2611">
                  <c:v>2.01294</c:v>
                </c:pt>
                <c:pt idx="2612">
                  <c:v>2.084565</c:v>
                </c:pt>
                <c:pt idx="2613">
                  <c:v>2.2994400000000002</c:v>
                </c:pt>
                <c:pt idx="2614">
                  <c:v>2.01294</c:v>
                </c:pt>
                <c:pt idx="2615">
                  <c:v>2.0368149999999998</c:v>
                </c:pt>
                <c:pt idx="2616">
                  <c:v>2.2039399999999998</c:v>
                </c:pt>
                <c:pt idx="2617">
                  <c:v>2.2278150000000001</c:v>
                </c:pt>
                <c:pt idx="2618">
                  <c:v>2.1800649999999999</c:v>
                </c:pt>
                <c:pt idx="2619">
                  <c:v>2.1084399999999999</c:v>
                </c:pt>
                <c:pt idx="2620">
                  <c:v>2.1323150000000002</c:v>
                </c:pt>
                <c:pt idx="2621">
                  <c:v>2.0606900000000001</c:v>
                </c:pt>
                <c:pt idx="2622">
                  <c:v>2.0606900000000001</c:v>
                </c:pt>
                <c:pt idx="2623">
                  <c:v>2.0368149999999998</c:v>
                </c:pt>
                <c:pt idx="2624">
                  <c:v>2.0606900000000001</c:v>
                </c:pt>
                <c:pt idx="2625">
                  <c:v>2.0368149999999998</c:v>
                </c:pt>
                <c:pt idx="2626">
                  <c:v>2.0368149999999998</c:v>
                </c:pt>
                <c:pt idx="2627">
                  <c:v>2.0606900000000001</c:v>
                </c:pt>
                <c:pt idx="2628">
                  <c:v>1.96519</c:v>
                </c:pt>
                <c:pt idx="2629">
                  <c:v>2.0368149999999998</c:v>
                </c:pt>
                <c:pt idx="2630">
                  <c:v>1.96519</c:v>
                </c:pt>
                <c:pt idx="2631">
                  <c:v>2.084565</c:v>
                </c:pt>
                <c:pt idx="2632">
                  <c:v>2.2039399999999998</c:v>
                </c:pt>
                <c:pt idx="2633">
                  <c:v>2.323315</c:v>
                </c:pt>
                <c:pt idx="2634">
                  <c:v>2.1561900000000001</c:v>
                </c:pt>
                <c:pt idx="2635">
                  <c:v>2.1323150000000002</c:v>
                </c:pt>
                <c:pt idx="2636">
                  <c:v>2.0606900000000001</c:v>
                </c:pt>
                <c:pt idx="2637">
                  <c:v>2.1084399999999999</c:v>
                </c:pt>
                <c:pt idx="2638">
                  <c:v>2.0606900000000001</c:v>
                </c:pt>
                <c:pt idx="2639">
                  <c:v>1.96519</c:v>
                </c:pt>
                <c:pt idx="2640">
                  <c:v>2.01294</c:v>
                </c:pt>
                <c:pt idx="2641">
                  <c:v>1.9890650000000001</c:v>
                </c:pt>
                <c:pt idx="2642">
                  <c:v>2.2278150000000001</c:v>
                </c:pt>
                <c:pt idx="2643">
                  <c:v>2.1800649999999999</c:v>
                </c:pt>
                <c:pt idx="2644">
                  <c:v>2.1323150000000002</c:v>
                </c:pt>
                <c:pt idx="2645">
                  <c:v>2.0606900000000001</c:v>
                </c:pt>
                <c:pt idx="2646">
                  <c:v>2.01294</c:v>
                </c:pt>
                <c:pt idx="2647">
                  <c:v>2.0368149999999998</c:v>
                </c:pt>
                <c:pt idx="2648">
                  <c:v>2.0606900000000001</c:v>
                </c:pt>
                <c:pt idx="2649">
                  <c:v>2.01294</c:v>
                </c:pt>
                <c:pt idx="2650">
                  <c:v>2.01294</c:v>
                </c:pt>
                <c:pt idx="2651">
                  <c:v>2.0606900000000001</c:v>
                </c:pt>
                <c:pt idx="2652">
                  <c:v>2.0368149999999998</c:v>
                </c:pt>
                <c:pt idx="2653">
                  <c:v>1.96519</c:v>
                </c:pt>
                <c:pt idx="2654">
                  <c:v>2.01294</c:v>
                </c:pt>
                <c:pt idx="2655">
                  <c:v>1.96519</c:v>
                </c:pt>
                <c:pt idx="2656">
                  <c:v>1.9890650000000001</c:v>
                </c:pt>
                <c:pt idx="2657">
                  <c:v>2.01294</c:v>
                </c:pt>
                <c:pt idx="2658">
                  <c:v>2.084565</c:v>
                </c:pt>
                <c:pt idx="2659">
                  <c:v>2.49044</c:v>
                </c:pt>
                <c:pt idx="2660">
                  <c:v>2.3949400000000001</c:v>
                </c:pt>
                <c:pt idx="2661">
                  <c:v>2.25169</c:v>
                </c:pt>
                <c:pt idx="2662">
                  <c:v>2.1800649999999999</c:v>
                </c:pt>
                <c:pt idx="2663">
                  <c:v>2.1800649999999999</c:v>
                </c:pt>
                <c:pt idx="2664">
                  <c:v>2.1323150000000002</c:v>
                </c:pt>
                <c:pt idx="2665">
                  <c:v>2.084565</c:v>
                </c:pt>
                <c:pt idx="2666">
                  <c:v>2.1084399999999999</c:v>
                </c:pt>
                <c:pt idx="2667">
                  <c:v>2.0606900000000001</c:v>
                </c:pt>
                <c:pt idx="2668">
                  <c:v>2.084565</c:v>
                </c:pt>
                <c:pt idx="2669">
                  <c:v>2.0606900000000001</c:v>
                </c:pt>
                <c:pt idx="2670">
                  <c:v>1.9890650000000001</c:v>
                </c:pt>
                <c:pt idx="2671">
                  <c:v>1.9890650000000001</c:v>
                </c:pt>
                <c:pt idx="2672">
                  <c:v>2.0606900000000001</c:v>
                </c:pt>
                <c:pt idx="2673">
                  <c:v>2.0368149999999998</c:v>
                </c:pt>
                <c:pt idx="2674">
                  <c:v>2.0368149999999998</c:v>
                </c:pt>
                <c:pt idx="2675">
                  <c:v>1.9890650000000001</c:v>
                </c:pt>
                <c:pt idx="2676">
                  <c:v>1.96519</c:v>
                </c:pt>
                <c:pt idx="2677">
                  <c:v>2.01294</c:v>
                </c:pt>
                <c:pt idx="2678">
                  <c:v>1.96519</c:v>
                </c:pt>
                <c:pt idx="2679">
                  <c:v>2.0368149999999998</c:v>
                </c:pt>
                <c:pt idx="2680">
                  <c:v>2.1084399999999999</c:v>
                </c:pt>
                <c:pt idx="2681">
                  <c:v>2.084565</c:v>
                </c:pt>
                <c:pt idx="2682">
                  <c:v>2.1084399999999999</c:v>
                </c:pt>
                <c:pt idx="2683">
                  <c:v>1.9890650000000001</c:v>
                </c:pt>
                <c:pt idx="2684">
                  <c:v>1.9890650000000001</c:v>
                </c:pt>
                <c:pt idx="2685">
                  <c:v>1.9413149999999999</c:v>
                </c:pt>
                <c:pt idx="2686">
                  <c:v>2.01294</c:v>
                </c:pt>
                <c:pt idx="2687">
                  <c:v>2.084565</c:v>
                </c:pt>
                <c:pt idx="2688">
                  <c:v>1.9890650000000001</c:v>
                </c:pt>
                <c:pt idx="2689">
                  <c:v>1.9890650000000001</c:v>
                </c:pt>
                <c:pt idx="2690">
                  <c:v>2.01294</c:v>
                </c:pt>
                <c:pt idx="2691">
                  <c:v>1.9413149999999999</c:v>
                </c:pt>
                <c:pt idx="2692">
                  <c:v>1.9413149999999999</c:v>
                </c:pt>
                <c:pt idx="2693">
                  <c:v>1.96519</c:v>
                </c:pt>
                <c:pt idx="2694">
                  <c:v>1.91744</c:v>
                </c:pt>
                <c:pt idx="2695">
                  <c:v>1.9890650000000001</c:v>
                </c:pt>
                <c:pt idx="2696">
                  <c:v>2.0368149999999998</c:v>
                </c:pt>
                <c:pt idx="2697">
                  <c:v>2.0368149999999998</c:v>
                </c:pt>
                <c:pt idx="2698">
                  <c:v>2.01294</c:v>
                </c:pt>
                <c:pt idx="2699">
                  <c:v>2.01294</c:v>
                </c:pt>
                <c:pt idx="2700">
                  <c:v>2.01294</c:v>
                </c:pt>
                <c:pt idx="2701">
                  <c:v>2.01294</c:v>
                </c:pt>
                <c:pt idx="2702">
                  <c:v>1.91744</c:v>
                </c:pt>
                <c:pt idx="2703">
                  <c:v>1.96519</c:v>
                </c:pt>
                <c:pt idx="2704">
                  <c:v>2.3471899999999999</c:v>
                </c:pt>
                <c:pt idx="2705">
                  <c:v>2.25169</c:v>
                </c:pt>
                <c:pt idx="2706">
                  <c:v>2.2039399999999998</c:v>
                </c:pt>
                <c:pt idx="2707">
                  <c:v>2.25169</c:v>
                </c:pt>
                <c:pt idx="2708">
                  <c:v>2.1561900000000001</c:v>
                </c:pt>
                <c:pt idx="2709">
                  <c:v>2.1323150000000002</c:v>
                </c:pt>
                <c:pt idx="2710">
                  <c:v>2.084565</c:v>
                </c:pt>
                <c:pt idx="2711">
                  <c:v>2.0368149999999998</c:v>
                </c:pt>
                <c:pt idx="2712">
                  <c:v>2.0606900000000001</c:v>
                </c:pt>
                <c:pt idx="2713">
                  <c:v>2.0368149999999998</c:v>
                </c:pt>
                <c:pt idx="2714">
                  <c:v>1.96519</c:v>
                </c:pt>
                <c:pt idx="2715">
                  <c:v>2.01294</c:v>
                </c:pt>
                <c:pt idx="2716">
                  <c:v>1.96519</c:v>
                </c:pt>
                <c:pt idx="2717">
                  <c:v>2.01294</c:v>
                </c:pt>
                <c:pt idx="2718">
                  <c:v>1.91744</c:v>
                </c:pt>
                <c:pt idx="2719">
                  <c:v>1.9413149999999999</c:v>
                </c:pt>
                <c:pt idx="2720">
                  <c:v>1.9890650000000001</c:v>
                </c:pt>
                <c:pt idx="2721">
                  <c:v>1.9890650000000001</c:v>
                </c:pt>
                <c:pt idx="2722">
                  <c:v>1.96519</c:v>
                </c:pt>
                <c:pt idx="2723">
                  <c:v>1.91744</c:v>
                </c:pt>
                <c:pt idx="2724">
                  <c:v>1.96519</c:v>
                </c:pt>
                <c:pt idx="2725">
                  <c:v>1.96519</c:v>
                </c:pt>
                <c:pt idx="2726">
                  <c:v>1.9413149999999999</c:v>
                </c:pt>
                <c:pt idx="2727">
                  <c:v>1.91744</c:v>
                </c:pt>
                <c:pt idx="2728">
                  <c:v>1.96519</c:v>
                </c:pt>
                <c:pt idx="2729">
                  <c:v>2.3790233330000001</c:v>
                </c:pt>
                <c:pt idx="2730">
                  <c:v>2.7928566670000001</c:v>
                </c:pt>
                <c:pt idx="2731">
                  <c:v>3.20669</c:v>
                </c:pt>
                <c:pt idx="2732">
                  <c:v>3.3260649999999998</c:v>
                </c:pt>
                <c:pt idx="2733">
                  <c:v>3.135065</c:v>
                </c:pt>
                <c:pt idx="2734">
                  <c:v>2.8246899999999999</c:v>
                </c:pt>
                <c:pt idx="2735">
                  <c:v>2.657565</c:v>
                </c:pt>
                <c:pt idx="2736">
                  <c:v>2.5859399999999999</c:v>
                </c:pt>
                <c:pt idx="2737">
                  <c:v>2.5143149999999999</c:v>
                </c:pt>
                <c:pt idx="2738">
                  <c:v>2.4426899999999998</c:v>
                </c:pt>
                <c:pt idx="2739">
                  <c:v>2.323315</c:v>
                </c:pt>
                <c:pt idx="2740">
                  <c:v>2.3471899999999999</c:v>
                </c:pt>
                <c:pt idx="2741">
                  <c:v>2.25169</c:v>
                </c:pt>
                <c:pt idx="2742">
                  <c:v>2.2994400000000002</c:v>
                </c:pt>
                <c:pt idx="2743">
                  <c:v>2.2039399999999998</c:v>
                </c:pt>
                <c:pt idx="2744">
                  <c:v>2.2755649999999998</c:v>
                </c:pt>
                <c:pt idx="2745">
                  <c:v>2.2039399999999998</c:v>
                </c:pt>
                <c:pt idx="2746">
                  <c:v>2.25169</c:v>
                </c:pt>
                <c:pt idx="2747">
                  <c:v>2.2039399999999998</c:v>
                </c:pt>
                <c:pt idx="2748">
                  <c:v>2.1323150000000002</c:v>
                </c:pt>
                <c:pt idx="2749">
                  <c:v>2.1800649999999999</c:v>
                </c:pt>
                <c:pt idx="2750">
                  <c:v>2.084565</c:v>
                </c:pt>
                <c:pt idx="2751">
                  <c:v>2.1561900000000001</c:v>
                </c:pt>
                <c:pt idx="2752">
                  <c:v>2.3471899999999999</c:v>
                </c:pt>
                <c:pt idx="2753">
                  <c:v>2.562065</c:v>
                </c:pt>
                <c:pt idx="2754">
                  <c:v>2.3949400000000001</c:v>
                </c:pt>
                <c:pt idx="2755">
                  <c:v>2.3471899999999999</c:v>
                </c:pt>
                <c:pt idx="2756">
                  <c:v>2.2755649999999998</c:v>
                </c:pt>
                <c:pt idx="2757">
                  <c:v>2.25169</c:v>
                </c:pt>
                <c:pt idx="2758">
                  <c:v>2.2039399999999998</c:v>
                </c:pt>
                <c:pt idx="2759">
                  <c:v>2.1323150000000002</c:v>
                </c:pt>
                <c:pt idx="2760">
                  <c:v>2.1084399999999999</c:v>
                </c:pt>
                <c:pt idx="2761">
                  <c:v>2.1800649999999999</c:v>
                </c:pt>
                <c:pt idx="2762">
                  <c:v>2.084565</c:v>
                </c:pt>
                <c:pt idx="2763">
                  <c:v>2.0606900000000001</c:v>
                </c:pt>
                <c:pt idx="2764">
                  <c:v>2.084565</c:v>
                </c:pt>
                <c:pt idx="2765">
                  <c:v>2.084565</c:v>
                </c:pt>
                <c:pt idx="2766">
                  <c:v>2.0606900000000001</c:v>
                </c:pt>
                <c:pt idx="2767">
                  <c:v>2.1084399999999999</c:v>
                </c:pt>
                <c:pt idx="2768">
                  <c:v>2.084565</c:v>
                </c:pt>
                <c:pt idx="2769">
                  <c:v>2.0606900000000001</c:v>
                </c:pt>
                <c:pt idx="2770">
                  <c:v>2.0606900000000001</c:v>
                </c:pt>
                <c:pt idx="2771">
                  <c:v>2.0368149999999998</c:v>
                </c:pt>
                <c:pt idx="2772">
                  <c:v>2.0606900000000001</c:v>
                </c:pt>
                <c:pt idx="2773">
                  <c:v>1.9890650000000001</c:v>
                </c:pt>
                <c:pt idx="2774">
                  <c:v>2.2755649999999998</c:v>
                </c:pt>
                <c:pt idx="2775">
                  <c:v>2.5143149999999999</c:v>
                </c:pt>
                <c:pt idx="2776">
                  <c:v>2.4426899999999998</c:v>
                </c:pt>
                <c:pt idx="2777">
                  <c:v>2.3710650000000002</c:v>
                </c:pt>
                <c:pt idx="2778">
                  <c:v>2.562065</c:v>
                </c:pt>
                <c:pt idx="2779">
                  <c:v>2.4426899999999998</c:v>
                </c:pt>
                <c:pt idx="2780">
                  <c:v>2.4188149999999999</c:v>
                </c:pt>
                <c:pt idx="2781">
                  <c:v>2.323315</c:v>
                </c:pt>
                <c:pt idx="2782">
                  <c:v>2.323315</c:v>
                </c:pt>
                <c:pt idx="2783">
                  <c:v>2.3710650000000002</c:v>
                </c:pt>
                <c:pt idx="2784">
                  <c:v>2.2994400000000002</c:v>
                </c:pt>
                <c:pt idx="2785">
                  <c:v>2.2994400000000002</c:v>
                </c:pt>
                <c:pt idx="2786">
                  <c:v>2.2994400000000002</c:v>
                </c:pt>
                <c:pt idx="2787">
                  <c:v>2.2278150000000001</c:v>
                </c:pt>
                <c:pt idx="2788">
                  <c:v>2.2278150000000001</c:v>
                </c:pt>
                <c:pt idx="2789">
                  <c:v>2.2039399999999998</c:v>
                </c:pt>
                <c:pt idx="2790">
                  <c:v>2.1561900000000001</c:v>
                </c:pt>
                <c:pt idx="2791">
                  <c:v>2.2039399999999998</c:v>
                </c:pt>
                <c:pt idx="2792">
                  <c:v>2.1561900000000001</c:v>
                </c:pt>
                <c:pt idx="2793">
                  <c:v>2.084565</c:v>
                </c:pt>
                <c:pt idx="2794">
                  <c:v>2.0606900000000001</c:v>
                </c:pt>
                <c:pt idx="2795">
                  <c:v>2.1084399999999999</c:v>
                </c:pt>
                <c:pt idx="2796">
                  <c:v>2.1323150000000002</c:v>
                </c:pt>
                <c:pt idx="2797">
                  <c:v>2.0606900000000001</c:v>
                </c:pt>
                <c:pt idx="2798">
                  <c:v>2.0606900000000001</c:v>
                </c:pt>
                <c:pt idx="2799">
                  <c:v>2.1323150000000002</c:v>
                </c:pt>
                <c:pt idx="2800">
                  <c:v>2.0606900000000001</c:v>
                </c:pt>
                <c:pt idx="2801">
                  <c:v>2.0368149999999998</c:v>
                </c:pt>
                <c:pt idx="2802">
                  <c:v>2.0368149999999998</c:v>
                </c:pt>
                <c:pt idx="2803">
                  <c:v>2.0606900000000001</c:v>
                </c:pt>
                <c:pt idx="2804">
                  <c:v>2.084565</c:v>
                </c:pt>
                <c:pt idx="2805">
                  <c:v>2.1561900000000001</c:v>
                </c:pt>
                <c:pt idx="2806">
                  <c:v>2.1323150000000002</c:v>
                </c:pt>
                <c:pt idx="2807">
                  <c:v>2.1561900000000001</c:v>
                </c:pt>
                <c:pt idx="2808">
                  <c:v>2.1561900000000001</c:v>
                </c:pt>
                <c:pt idx="2809">
                  <c:v>2.1323150000000002</c:v>
                </c:pt>
                <c:pt idx="2810">
                  <c:v>2.1084399999999999</c:v>
                </c:pt>
                <c:pt idx="2811">
                  <c:v>2.2039399999999998</c:v>
                </c:pt>
                <c:pt idx="2812">
                  <c:v>2.2039399999999998</c:v>
                </c:pt>
                <c:pt idx="2813">
                  <c:v>2.1561900000000001</c:v>
                </c:pt>
                <c:pt idx="2814">
                  <c:v>2.1323150000000002</c:v>
                </c:pt>
                <c:pt idx="2815">
                  <c:v>2.084565</c:v>
                </c:pt>
                <c:pt idx="2816">
                  <c:v>2.1084399999999999</c:v>
                </c:pt>
                <c:pt idx="2817">
                  <c:v>2.1084399999999999</c:v>
                </c:pt>
                <c:pt idx="2818">
                  <c:v>2.0606900000000001</c:v>
                </c:pt>
                <c:pt idx="2819">
                  <c:v>2.084565</c:v>
                </c:pt>
                <c:pt idx="2820">
                  <c:v>2.084565</c:v>
                </c:pt>
                <c:pt idx="2821">
                  <c:v>2.084565</c:v>
                </c:pt>
                <c:pt idx="2822">
                  <c:v>2.25169</c:v>
                </c:pt>
                <c:pt idx="2823">
                  <c:v>2.6098150000000002</c:v>
                </c:pt>
                <c:pt idx="2824">
                  <c:v>2.5859399999999999</c:v>
                </c:pt>
                <c:pt idx="2825">
                  <c:v>2.72919</c:v>
                </c:pt>
                <c:pt idx="2826">
                  <c:v>2.562065</c:v>
                </c:pt>
                <c:pt idx="2827">
                  <c:v>2.49044</c:v>
                </c:pt>
                <c:pt idx="2828">
                  <c:v>2.3710650000000002</c:v>
                </c:pt>
                <c:pt idx="2829">
                  <c:v>2.2755649999999998</c:v>
                </c:pt>
                <c:pt idx="2830">
                  <c:v>2.2994400000000002</c:v>
                </c:pt>
                <c:pt idx="2831">
                  <c:v>2.2755649999999998</c:v>
                </c:pt>
                <c:pt idx="2832">
                  <c:v>2.2278150000000001</c:v>
                </c:pt>
                <c:pt idx="2833">
                  <c:v>2.2278150000000001</c:v>
                </c:pt>
                <c:pt idx="2834">
                  <c:v>2.1084399999999999</c:v>
                </c:pt>
                <c:pt idx="2835">
                  <c:v>2.2039399999999998</c:v>
                </c:pt>
                <c:pt idx="2836">
                  <c:v>2.1800649999999999</c:v>
                </c:pt>
                <c:pt idx="2837">
                  <c:v>2.1800649999999999</c:v>
                </c:pt>
                <c:pt idx="2838">
                  <c:v>2.2039399999999998</c:v>
                </c:pt>
                <c:pt idx="2839">
                  <c:v>2.2755649999999998</c:v>
                </c:pt>
                <c:pt idx="2840">
                  <c:v>2.4426899999999998</c:v>
                </c:pt>
                <c:pt idx="2841">
                  <c:v>2.1800649999999999</c:v>
                </c:pt>
                <c:pt idx="2842">
                  <c:v>2.1323150000000002</c:v>
                </c:pt>
                <c:pt idx="2843">
                  <c:v>2.1561900000000001</c:v>
                </c:pt>
                <c:pt idx="2844">
                  <c:v>2.084565</c:v>
                </c:pt>
                <c:pt idx="2845">
                  <c:v>2.1800649999999999</c:v>
                </c:pt>
                <c:pt idx="2846">
                  <c:v>2.1323150000000002</c:v>
                </c:pt>
                <c:pt idx="2847">
                  <c:v>2.1561900000000001</c:v>
                </c:pt>
                <c:pt idx="2848">
                  <c:v>2.1084399999999999</c:v>
                </c:pt>
                <c:pt idx="2849">
                  <c:v>2.1800649999999999</c:v>
                </c:pt>
                <c:pt idx="2850">
                  <c:v>2.3710650000000002</c:v>
                </c:pt>
                <c:pt idx="2851">
                  <c:v>2.4426899999999998</c:v>
                </c:pt>
                <c:pt idx="2852">
                  <c:v>2.3949400000000001</c:v>
                </c:pt>
                <c:pt idx="2853">
                  <c:v>2.3710650000000002</c:v>
                </c:pt>
                <c:pt idx="2854">
                  <c:v>2.3471899999999999</c:v>
                </c:pt>
                <c:pt idx="2855">
                  <c:v>2.3710650000000002</c:v>
                </c:pt>
                <c:pt idx="2856">
                  <c:v>2.3471899999999999</c:v>
                </c:pt>
                <c:pt idx="2857">
                  <c:v>2.3471899999999999</c:v>
                </c:pt>
                <c:pt idx="2858">
                  <c:v>2.2994400000000002</c:v>
                </c:pt>
                <c:pt idx="2859">
                  <c:v>2.25169</c:v>
                </c:pt>
                <c:pt idx="2860">
                  <c:v>2.2278150000000001</c:v>
                </c:pt>
                <c:pt idx="2861">
                  <c:v>2.2278150000000001</c:v>
                </c:pt>
                <c:pt idx="2862">
                  <c:v>2.1800649999999999</c:v>
                </c:pt>
                <c:pt idx="2863">
                  <c:v>2.1800649999999999</c:v>
                </c:pt>
                <c:pt idx="2864">
                  <c:v>2.2039399999999998</c:v>
                </c:pt>
                <c:pt idx="2865">
                  <c:v>2.1561900000000001</c:v>
                </c:pt>
                <c:pt idx="2866">
                  <c:v>2.1800649999999999</c:v>
                </c:pt>
                <c:pt idx="2867">
                  <c:v>2.1800649999999999</c:v>
                </c:pt>
                <c:pt idx="2868">
                  <c:v>2.1800649999999999</c:v>
                </c:pt>
                <c:pt idx="2869">
                  <c:v>2.1561900000000001</c:v>
                </c:pt>
                <c:pt idx="2870">
                  <c:v>2.1323150000000002</c:v>
                </c:pt>
                <c:pt idx="2871">
                  <c:v>2.1561900000000001</c:v>
                </c:pt>
                <c:pt idx="2872">
                  <c:v>2.1084399999999999</c:v>
                </c:pt>
                <c:pt idx="2873">
                  <c:v>2.1561900000000001</c:v>
                </c:pt>
                <c:pt idx="2874">
                  <c:v>2.1323150000000002</c:v>
                </c:pt>
                <c:pt idx="2875">
                  <c:v>2.1323150000000002</c:v>
                </c:pt>
                <c:pt idx="2876">
                  <c:v>2.1323150000000002</c:v>
                </c:pt>
                <c:pt idx="2877">
                  <c:v>2.1084399999999999</c:v>
                </c:pt>
                <c:pt idx="2878">
                  <c:v>2.1323150000000002</c:v>
                </c:pt>
                <c:pt idx="2879">
                  <c:v>2.0368149999999998</c:v>
                </c:pt>
                <c:pt idx="2880">
                  <c:v>2.01294</c:v>
                </c:pt>
                <c:pt idx="2881">
                  <c:v>2.0368149999999998</c:v>
                </c:pt>
                <c:pt idx="2882">
                  <c:v>2.0368149999999998</c:v>
                </c:pt>
                <c:pt idx="2883">
                  <c:v>2.084565</c:v>
                </c:pt>
                <c:pt idx="2884">
                  <c:v>2.084565</c:v>
                </c:pt>
                <c:pt idx="2885">
                  <c:v>2.084565</c:v>
                </c:pt>
                <c:pt idx="2886">
                  <c:v>2.0606900000000001</c:v>
                </c:pt>
                <c:pt idx="2887">
                  <c:v>2.084565</c:v>
                </c:pt>
                <c:pt idx="2888">
                  <c:v>2.1084399999999999</c:v>
                </c:pt>
                <c:pt idx="2889">
                  <c:v>2.1084399999999999</c:v>
                </c:pt>
                <c:pt idx="2890">
                  <c:v>2.084565</c:v>
                </c:pt>
                <c:pt idx="2891">
                  <c:v>2.01294</c:v>
                </c:pt>
                <c:pt idx="2892">
                  <c:v>2.084565</c:v>
                </c:pt>
                <c:pt idx="2893">
                  <c:v>2.01294</c:v>
                </c:pt>
                <c:pt idx="2894">
                  <c:v>2.084565</c:v>
                </c:pt>
                <c:pt idx="2895">
                  <c:v>2.0606900000000001</c:v>
                </c:pt>
                <c:pt idx="2896">
                  <c:v>2.0606900000000001</c:v>
                </c:pt>
                <c:pt idx="2897">
                  <c:v>2.01294</c:v>
                </c:pt>
                <c:pt idx="2898">
                  <c:v>2.084565</c:v>
                </c:pt>
                <c:pt idx="2899">
                  <c:v>1.9890650000000001</c:v>
                </c:pt>
                <c:pt idx="2900">
                  <c:v>2.1084399999999999</c:v>
                </c:pt>
                <c:pt idx="2901">
                  <c:v>2.1323150000000002</c:v>
                </c:pt>
                <c:pt idx="2902">
                  <c:v>2.084565</c:v>
                </c:pt>
                <c:pt idx="2903">
                  <c:v>2.0606900000000001</c:v>
                </c:pt>
                <c:pt idx="2904">
                  <c:v>2.084565</c:v>
                </c:pt>
                <c:pt idx="2905">
                  <c:v>2.1084399999999999</c:v>
                </c:pt>
                <c:pt idx="2906">
                  <c:v>2.0606900000000001</c:v>
                </c:pt>
                <c:pt idx="2907">
                  <c:v>2.01294</c:v>
                </c:pt>
                <c:pt idx="2908">
                  <c:v>1.9890650000000001</c:v>
                </c:pt>
                <c:pt idx="2909">
                  <c:v>1.96519</c:v>
                </c:pt>
                <c:pt idx="2910">
                  <c:v>1.96519</c:v>
                </c:pt>
                <c:pt idx="2911">
                  <c:v>2.0606900000000001</c:v>
                </c:pt>
                <c:pt idx="2912">
                  <c:v>2.0368149999999998</c:v>
                </c:pt>
                <c:pt idx="2913">
                  <c:v>1.96519</c:v>
                </c:pt>
                <c:pt idx="2914">
                  <c:v>2.01294</c:v>
                </c:pt>
                <c:pt idx="2915">
                  <c:v>2.0368149999999998</c:v>
                </c:pt>
                <c:pt idx="2916">
                  <c:v>1.96519</c:v>
                </c:pt>
                <c:pt idx="2917">
                  <c:v>1.9413149999999999</c:v>
                </c:pt>
                <c:pt idx="2918">
                  <c:v>1.9890650000000001</c:v>
                </c:pt>
                <c:pt idx="2919">
                  <c:v>2.0368149999999998</c:v>
                </c:pt>
                <c:pt idx="2920">
                  <c:v>2.01294</c:v>
                </c:pt>
                <c:pt idx="2921">
                  <c:v>2.0606900000000001</c:v>
                </c:pt>
                <c:pt idx="2922">
                  <c:v>2.3710650000000002</c:v>
                </c:pt>
                <c:pt idx="2923">
                  <c:v>2.2755649999999998</c:v>
                </c:pt>
                <c:pt idx="2924">
                  <c:v>2.2039399999999998</c:v>
                </c:pt>
                <c:pt idx="2925">
                  <c:v>2.1800649999999999</c:v>
                </c:pt>
                <c:pt idx="2926">
                  <c:v>2.1561900000000001</c:v>
                </c:pt>
                <c:pt idx="2927">
                  <c:v>2.1323150000000002</c:v>
                </c:pt>
              </c:numCache>
            </c:numRef>
          </c:yVal>
          <c:smooth val="0"/>
          <c:extLst xmlns:c15="http://schemas.microsoft.com/office/drawing/2012/chart">
            <c:ext xmlns:c16="http://schemas.microsoft.com/office/drawing/2014/chart" uri="{C3380CC4-5D6E-409C-BE32-E72D297353CC}">
              <c16:uniqueId val="{00000005-2E8C-458A-A008-88BCAF6F632C}"/>
            </c:ext>
          </c:extLst>
        </c:ser>
        <c:dLbls>
          <c:showLegendKey val="0"/>
          <c:showVal val="0"/>
          <c:showCatName val="0"/>
          <c:showSerName val="0"/>
          <c:showPercent val="0"/>
          <c:showBubbleSize val="0"/>
        </c:dLbls>
        <c:axId val="-952140384"/>
        <c:axId val="-952143104"/>
        <c:extLst/>
      </c:scatterChart>
      <c:valAx>
        <c:axId val="-952140384"/>
        <c:scaling>
          <c:orientation val="minMax"/>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2143104"/>
        <c:crosses val="autoZero"/>
        <c:crossBetween val="midCat"/>
      </c:valAx>
      <c:valAx>
        <c:axId val="-9521431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2140384"/>
        <c:crosses val="autoZero"/>
        <c:crossBetween val="midCat"/>
      </c:valAx>
      <c:spPr>
        <a:noFill/>
        <a:ln>
          <a:noFill/>
        </a:ln>
      </c:spPr>
    </c:plotArea>
    <c:legend>
      <c:legendPos val="b"/>
      <c:legendEntry>
        <c:idx val="4"/>
        <c:delete val="1"/>
      </c:legendEntry>
      <c:legendEntry>
        <c:idx val="5"/>
        <c:delete val="1"/>
      </c:legendEntry>
      <c:overlay val="0"/>
    </c:legend>
    <c:plotVisOnly val="1"/>
    <c:dispBlanksAs val="gap"/>
    <c:showDLblsOverMax val="0"/>
  </c:chart>
  <c:txPr>
    <a:bodyPr/>
    <a:lstStyle/>
    <a:p>
      <a:pPr>
        <a:defRPr/>
      </a:pPr>
      <a:endParaRPr lang="en-US"/>
    </a:p>
  </c:txPr>
  <c:externalData r:id="rId1">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Monthly Rating</a:t>
            </a:r>
            <a:r>
              <a:rPr lang="en-US" b="1" i="1" baseline="0"/>
              <a:t> Curve</a:t>
            </a:r>
            <a:r>
              <a:rPr lang="en-US" b="1" i="1"/>
              <a:t> </a:t>
            </a:r>
            <a:r>
              <a:rPr lang="en-US" b="1" i="1" baseline="0"/>
              <a:t>at Pinan-anan (2021) </a:t>
            </a:r>
            <a:endParaRPr lang="en-US" b="1" i="1"/>
          </a:p>
        </c:rich>
      </c:tx>
      <c:layout>
        <c:manualLayout>
          <c:xMode val="edge"/>
          <c:yMode val="edge"/>
          <c:x val="0.26678410391008817"/>
          <c:y val="0"/>
        </c:manualLayout>
      </c:layout>
      <c:overlay val="0"/>
      <c:spPr>
        <a:noFill/>
        <a:ln>
          <a:noFill/>
        </a:ln>
        <a:effectLst/>
      </c:spPr>
    </c:title>
    <c:autoTitleDeleted val="0"/>
    <c:plotArea>
      <c:layout>
        <c:manualLayout>
          <c:layoutTarget val="inner"/>
          <c:xMode val="edge"/>
          <c:yMode val="edge"/>
          <c:x val="5.9446799919240872E-2"/>
          <c:y val="2.7610251818033348E-2"/>
          <c:w val="0.88827153629374478"/>
          <c:h val="0.74049925619807777"/>
        </c:manualLayout>
      </c:layout>
      <c:scatterChart>
        <c:scatterStyle val="lineMarker"/>
        <c:varyColors val="0"/>
        <c:ser>
          <c:idx val="3"/>
          <c:order val="0"/>
          <c:tx>
            <c:v>APRIL</c:v>
          </c:tx>
          <c:spPr>
            <a:ln w="19050">
              <a:noFill/>
            </a:ln>
          </c:spPr>
          <c:marker>
            <c:symbol val="diamond"/>
            <c:size val="4"/>
            <c:spPr>
              <a:noFill/>
              <a:ln>
                <a:noFill/>
              </a:ln>
            </c:spPr>
          </c:marker>
          <c:trendline>
            <c:spPr>
              <a:ln w="12700">
                <a:solidFill>
                  <a:srgbClr val="FFFF00"/>
                </a:solidFill>
              </a:ln>
            </c:spPr>
            <c:trendlineType val="poly"/>
            <c:order val="2"/>
            <c:dispRSqr val="0"/>
            <c:dispEq val="0"/>
          </c:trendline>
          <c:xVal>
            <c:numRef>
              <c:f>'Hydro Graph'!$D$1561:$D$2280</c:f>
              <c:numCache>
                <c:formatCode>0.00</c:formatCode>
                <c:ptCount val="720"/>
                <c:pt idx="0">
                  <c:v>9.7242595873261575</c:v>
                </c:pt>
                <c:pt idx="1">
                  <c:v>8.6112304473699197</c:v>
                </c:pt>
                <c:pt idx="2">
                  <c:v>10.318340615629644</c:v>
                </c:pt>
                <c:pt idx="3">
                  <c:v>10.318340615629644</c:v>
                </c:pt>
                <c:pt idx="4">
                  <c:v>9.7242595873261575</c:v>
                </c:pt>
                <c:pt idx="5">
                  <c:v>8.6112304473699197</c:v>
                </c:pt>
                <c:pt idx="6">
                  <c:v>8.6112304473699197</c:v>
                </c:pt>
                <c:pt idx="7">
                  <c:v>8.6112304473699197</c:v>
                </c:pt>
                <c:pt idx="8">
                  <c:v>9.1554504192349686</c:v>
                </c:pt>
                <c:pt idx="9">
                  <c:v>10.318340615629644</c:v>
                </c:pt>
                <c:pt idx="10">
                  <c:v>9.7242595873261575</c:v>
                </c:pt>
                <c:pt idx="11">
                  <c:v>10.93838361647218</c:v>
                </c:pt>
                <c:pt idx="12">
                  <c:v>10.93838361647218</c:v>
                </c:pt>
                <c:pt idx="13">
                  <c:v>10.318340615629644</c:v>
                </c:pt>
                <c:pt idx="14">
                  <c:v>11.585086110292956</c:v>
                </c:pt>
                <c:pt idx="15">
                  <c:v>10.318340615629644</c:v>
                </c:pt>
                <c:pt idx="16">
                  <c:v>9.7242595873261575</c:v>
                </c:pt>
                <c:pt idx="17">
                  <c:v>10.318340615629644</c:v>
                </c:pt>
                <c:pt idx="18">
                  <c:v>9.7242595873261575</c:v>
                </c:pt>
                <c:pt idx="19">
                  <c:v>10.93838361647218</c:v>
                </c:pt>
                <c:pt idx="20">
                  <c:v>9.7242595873261575</c:v>
                </c:pt>
                <c:pt idx="21">
                  <c:v>10.318340615629644</c:v>
                </c:pt>
                <c:pt idx="22">
                  <c:v>10.318340615629644</c:v>
                </c:pt>
                <c:pt idx="23">
                  <c:v>10.93838361647218</c:v>
                </c:pt>
                <c:pt idx="24">
                  <c:v>9.7242595873261575</c:v>
                </c:pt>
                <c:pt idx="25">
                  <c:v>13.692236054542748</c:v>
                </c:pt>
                <c:pt idx="26">
                  <c:v>8.6112304473699197</c:v>
                </c:pt>
                <c:pt idx="27">
                  <c:v>10.318340615629644</c:v>
                </c:pt>
                <c:pt idx="28">
                  <c:v>8.6112304473699197</c:v>
                </c:pt>
                <c:pt idx="29">
                  <c:v>8.0909244971991328</c:v>
                </c:pt>
                <c:pt idx="30">
                  <c:v>8.6112304473699197</c:v>
                </c:pt>
                <c:pt idx="31">
                  <c:v>9.1554504192349686</c:v>
                </c:pt>
                <c:pt idx="32">
                  <c:v>10.318340615629644</c:v>
                </c:pt>
                <c:pt idx="33">
                  <c:v>10.318340615629644</c:v>
                </c:pt>
                <c:pt idx="34">
                  <c:v>10.318340615629644</c:v>
                </c:pt>
                <c:pt idx="35">
                  <c:v>11.585086110292956</c:v>
                </c:pt>
                <c:pt idx="36">
                  <c:v>9.1554504192349686</c:v>
                </c:pt>
                <c:pt idx="37">
                  <c:v>10.318340615629644</c:v>
                </c:pt>
                <c:pt idx="38">
                  <c:v>10.93838361647218</c:v>
                </c:pt>
                <c:pt idx="39">
                  <c:v>9.1554504192349686</c:v>
                </c:pt>
                <c:pt idx="40">
                  <c:v>9.1554504192349686</c:v>
                </c:pt>
                <c:pt idx="41">
                  <c:v>9.7242595873261575</c:v>
                </c:pt>
                <c:pt idx="42">
                  <c:v>9.1554504192349686</c:v>
                </c:pt>
                <c:pt idx="43">
                  <c:v>8.6112304473699197</c:v>
                </c:pt>
                <c:pt idx="44">
                  <c:v>10.93838361647218</c:v>
                </c:pt>
                <c:pt idx="45">
                  <c:v>9.1554504192349686</c:v>
                </c:pt>
                <c:pt idx="46">
                  <c:v>10.93838361647218</c:v>
                </c:pt>
                <c:pt idx="47">
                  <c:v>8.0909244971991328</c:v>
                </c:pt>
                <c:pt idx="48">
                  <c:v>8.6112304473699197</c:v>
                </c:pt>
                <c:pt idx="49">
                  <c:v>10.318340615629644</c:v>
                </c:pt>
                <c:pt idx="50">
                  <c:v>9.1554504192349686</c:v>
                </c:pt>
                <c:pt idx="51">
                  <c:v>8.6112304473699197</c:v>
                </c:pt>
                <c:pt idx="52">
                  <c:v>9.7242595873261575</c:v>
                </c:pt>
                <c:pt idx="53">
                  <c:v>9.7242595873261575</c:v>
                </c:pt>
                <c:pt idx="54">
                  <c:v>8.6112304473699197</c:v>
                </c:pt>
                <c:pt idx="55">
                  <c:v>9.7242595873261575</c:v>
                </c:pt>
                <c:pt idx="56">
                  <c:v>9.1554504192349686</c:v>
                </c:pt>
                <c:pt idx="57">
                  <c:v>8.6112304473699197</c:v>
                </c:pt>
                <c:pt idx="58">
                  <c:v>8.6112304473699197</c:v>
                </c:pt>
                <c:pt idx="59">
                  <c:v>8.6112304473699197</c:v>
                </c:pt>
                <c:pt idx="60">
                  <c:v>10.318340615629644</c:v>
                </c:pt>
                <c:pt idx="61">
                  <c:v>10.318340615629644</c:v>
                </c:pt>
                <c:pt idx="62">
                  <c:v>9.7242595873261575</c:v>
                </c:pt>
                <c:pt idx="63">
                  <c:v>9.7242595873261575</c:v>
                </c:pt>
                <c:pt idx="64">
                  <c:v>10.93838361647218</c:v>
                </c:pt>
                <c:pt idx="65">
                  <c:v>9.7242595873261575</c:v>
                </c:pt>
                <c:pt idx="66">
                  <c:v>9.1554504192349686</c:v>
                </c:pt>
                <c:pt idx="67">
                  <c:v>10.318340615629644</c:v>
                </c:pt>
                <c:pt idx="68">
                  <c:v>10.318340615629644</c:v>
                </c:pt>
                <c:pt idx="69">
                  <c:v>9.7242595873261575</c:v>
                </c:pt>
                <c:pt idx="70">
                  <c:v>10.93838361647218</c:v>
                </c:pt>
                <c:pt idx="71">
                  <c:v>9.7242595873261575</c:v>
                </c:pt>
                <c:pt idx="72">
                  <c:v>10.318340615629644</c:v>
                </c:pt>
                <c:pt idx="73">
                  <c:v>10.93838361647218</c:v>
                </c:pt>
                <c:pt idx="74">
                  <c:v>10.318340615629644</c:v>
                </c:pt>
                <c:pt idx="75">
                  <c:v>9.7242595873261575</c:v>
                </c:pt>
                <c:pt idx="76">
                  <c:v>10.318340615629644</c:v>
                </c:pt>
                <c:pt idx="77">
                  <c:v>10.318340615629644</c:v>
                </c:pt>
                <c:pt idx="78">
                  <c:v>10.318340615629644</c:v>
                </c:pt>
                <c:pt idx="79">
                  <c:v>9.1554504192349686</c:v>
                </c:pt>
                <c:pt idx="80">
                  <c:v>10.318340615629644</c:v>
                </c:pt>
                <c:pt idx="81">
                  <c:v>10.318340615629644</c:v>
                </c:pt>
                <c:pt idx="82">
                  <c:v>9.1554504192349686</c:v>
                </c:pt>
                <c:pt idx="83">
                  <c:v>11.585086110292956</c:v>
                </c:pt>
                <c:pt idx="84">
                  <c:v>11.585086110292956</c:v>
                </c:pt>
                <c:pt idx="85">
                  <c:v>11.585086110292956</c:v>
                </c:pt>
                <c:pt idx="86">
                  <c:v>9.1554504192349686</c:v>
                </c:pt>
                <c:pt idx="87">
                  <c:v>9.7242595873261575</c:v>
                </c:pt>
                <c:pt idx="88">
                  <c:v>10.93838361647218</c:v>
                </c:pt>
                <c:pt idx="89">
                  <c:v>10.93838361647218</c:v>
                </c:pt>
                <c:pt idx="90">
                  <c:v>9.1554504192349686</c:v>
                </c:pt>
                <c:pt idx="91">
                  <c:v>10.318340615629644</c:v>
                </c:pt>
                <c:pt idx="92">
                  <c:v>8.6112304473699197</c:v>
                </c:pt>
                <c:pt idx="93">
                  <c:v>10.318340615629644</c:v>
                </c:pt>
                <c:pt idx="94">
                  <c:v>10.93838361647218</c:v>
                </c:pt>
                <c:pt idx="95">
                  <c:v>9.1554504192349686</c:v>
                </c:pt>
                <c:pt idx="96">
                  <c:v>10.318340615629644</c:v>
                </c:pt>
                <c:pt idx="97">
                  <c:v>9.7242595873261575</c:v>
                </c:pt>
                <c:pt idx="98">
                  <c:v>8.0909244971991328</c:v>
                </c:pt>
                <c:pt idx="99">
                  <c:v>9.1554504192349686</c:v>
                </c:pt>
                <c:pt idx="100">
                  <c:v>8.0909244971991328</c:v>
                </c:pt>
                <c:pt idx="101">
                  <c:v>9.1554504192349686</c:v>
                </c:pt>
                <c:pt idx="102">
                  <c:v>8.6112304473699197</c:v>
                </c:pt>
                <c:pt idx="103">
                  <c:v>9.7242595873261575</c:v>
                </c:pt>
                <c:pt idx="104">
                  <c:v>7.5938649256789592</c:v>
                </c:pt>
                <c:pt idx="105">
                  <c:v>9.1554504192349686</c:v>
                </c:pt>
                <c:pt idx="106">
                  <c:v>9.7242595873261575</c:v>
                </c:pt>
                <c:pt idx="107">
                  <c:v>10.318340615629644</c:v>
                </c:pt>
                <c:pt idx="108">
                  <c:v>9.7242595873261575</c:v>
                </c:pt>
                <c:pt idx="109">
                  <c:v>9.1554504192349686</c:v>
                </c:pt>
                <c:pt idx="110">
                  <c:v>9.1554504192349686</c:v>
                </c:pt>
                <c:pt idx="111">
                  <c:v>8.6112304473699197</c:v>
                </c:pt>
                <c:pt idx="112">
                  <c:v>10.93838361647218</c:v>
                </c:pt>
                <c:pt idx="113">
                  <c:v>10.93838361647218</c:v>
                </c:pt>
                <c:pt idx="114">
                  <c:v>10.318340615629644</c:v>
                </c:pt>
                <c:pt idx="115">
                  <c:v>9.7242595873261575</c:v>
                </c:pt>
                <c:pt idx="116">
                  <c:v>9.1554504192349686</c:v>
                </c:pt>
                <c:pt idx="117">
                  <c:v>9.1554504192349686</c:v>
                </c:pt>
                <c:pt idx="118">
                  <c:v>8.6112304473699197</c:v>
                </c:pt>
                <c:pt idx="119">
                  <c:v>9.1554504192349686</c:v>
                </c:pt>
                <c:pt idx="120">
                  <c:v>9.7242595873261575</c:v>
                </c:pt>
                <c:pt idx="121">
                  <c:v>8.0909244971991328</c:v>
                </c:pt>
                <c:pt idx="122">
                  <c:v>8.6112304473699197</c:v>
                </c:pt>
                <c:pt idx="123">
                  <c:v>8.0909244971991328</c:v>
                </c:pt>
                <c:pt idx="124">
                  <c:v>9.1554504192349686</c:v>
                </c:pt>
                <c:pt idx="125">
                  <c:v>8.0909244971991328</c:v>
                </c:pt>
                <c:pt idx="126">
                  <c:v>9.7242595873261575</c:v>
                </c:pt>
                <c:pt idx="127">
                  <c:v>9.7242595873261575</c:v>
                </c:pt>
                <c:pt idx="128">
                  <c:v>8.0909244971991328</c:v>
                </c:pt>
                <c:pt idx="129">
                  <c:v>9.7242595873261575</c:v>
                </c:pt>
                <c:pt idx="130">
                  <c:v>10.318340615629644</c:v>
                </c:pt>
                <c:pt idx="131">
                  <c:v>8.6112304473699197</c:v>
                </c:pt>
                <c:pt idx="132">
                  <c:v>17.804564489100954</c:v>
                </c:pt>
                <c:pt idx="133">
                  <c:v>9.7242595873261575</c:v>
                </c:pt>
                <c:pt idx="134">
                  <c:v>9.7242595873261575</c:v>
                </c:pt>
                <c:pt idx="135">
                  <c:v>9.1554504192349686</c:v>
                </c:pt>
                <c:pt idx="136">
                  <c:v>10.93838361647218</c:v>
                </c:pt>
                <c:pt idx="137">
                  <c:v>10.93838361647218</c:v>
                </c:pt>
                <c:pt idx="138">
                  <c:v>9.7242595873261575</c:v>
                </c:pt>
                <c:pt idx="139">
                  <c:v>10.318340615629644</c:v>
                </c:pt>
                <c:pt idx="140">
                  <c:v>10.318340615629644</c:v>
                </c:pt>
                <c:pt idx="141">
                  <c:v>9.1554504192349686</c:v>
                </c:pt>
                <c:pt idx="142">
                  <c:v>8.0909244971991328</c:v>
                </c:pt>
                <c:pt idx="143">
                  <c:v>8.6112304473699197</c:v>
                </c:pt>
                <c:pt idx="144">
                  <c:v>9.7242595873261575</c:v>
                </c:pt>
                <c:pt idx="145">
                  <c:v>8.0909244971991328</c:v>
                </c:pt>
                <c:pt idx="146">
                  <c:v>9.7242595873261575</c:v>
                </c:pt>
                <c:pt idx="147">
                  <c:v>8.6112304473699197</c:v>
                </c:pt>
                <c:pt idx="148">
                  <c:v>9.1554504192349686</c:v>
                </c:pt>
                <c:pt idx="149">
                  <c:v>8.6112304473699197</c:v>
                </c:pt>
                <c:pt idx="150">
                  <c:v>8.0909244971991328</c:v>
                </c:pt>
                <c:pt idx="151">
                  <c:v>8.0909244971991328</c:v>
                </c:pt>
                <c:pt idx="152">
                  <c:v>9.1554504192349686</c:v>
                </c:pt>
                <c:pt idx="153">
                  <c:v>9.1554504192349686</c:v>
                </c:pt>
                <c:pt idx="154">
                  <c:v>9.7242595873261575</c:v>
                </c:pt>
                <c:pt idx="155">
                  <c:v>9.7242595873261575</c:v>
                </c:pt>
                <c:pt idx="156">
                  <c:v>8.6112304473699197</c:v>
                </c:pt>
                <c:pt idx="157">
                  <c:v>8.6112304473699197</c:v>
                </c:pt>
                <c:pt idx="158">
                  <c:v>9.7242595873261575</c:v>
                </c:pt>
                <c:pt idx="159">
                  <c:v>10.93838361647218</c:v>
                </c:pt>
                <c:pt idx="160">
                  <c:v>9.7242595873261575</c:v>
                </c:pt>
                <c:pt idx="161">
                  <c:v>9.7242595873261575</c:v>
                </c:pt>
                <c:pt idx="162">
                  <c:v>13.692236054542748</c:v>
                </c:pt>
                <c:pt idx="163">
                  <c:v>10.318340615629644</c:v>
                </c:pt>
                <c:pt idx="164">
                  <c:v>9.7242595873261575</c:v>
                </c:pt>
                <c:pt idx="165">
                  <c:v>10.318340615629644</c:v>
                </c:pt>
                <c:pt idx="166">
                  <c:v>8.6112304473699197</c:v>
                </c:pt>
                <c:pt idx="167">
                  <c:v>9.7242595873261575</c:v>
                </c:pt>
                <c:pt idx="168">
                  <c:v>9.7242595873261575</c:v>
                </c:pt>
                <c:pt idx="169">
                  <c:v>8.6112304473699197</c:v>
                </c:pt>
                <c:pt idx="170">
                  <c:v>9.1554504192349686</c:v>
                </c:pt>
                <c:pt idx="171">
                  <c:v>8.0909244971991328</c:v>
                </c:pt>
                <c:pt idx="172">
                  <c:v>9.7242595873261575</c:v>
                </c:pt>
                <c:pt idx="173">
                  <c:v>8.6112304473699197</c:v>
                </c:pt>
                <c:pt idx="174">
                  <c:v>9.1554504192349686</c:v>
                </c:pt>
                <c:pt idx="175">
                  <c:v>9.7242595873261575</c:v>
                </c:pt>
                <c:pt idx="176">
                  <c:v>7.5938649256789592</c:v>
                </c:pt>
                <c:pt idx="177">
                  <c:v>8.6112304473699197</c:v>
                </c:pt>
                <c:pt idx="178">
                  <c:v>9.7242595873261575</c:v>
                </c:pt>
                <c:pt idx="179">
                  <c:v>8.0909244971991328</c:v>
                </c:pt>
                <c:pt idx="180">
                  <c:v>8.6112304473699197</c:v>
                </c:pt>
                <c:pt idx="181">
                  <c:v>9.7242595873261575</c:v>
                </c:pt>
                <c:pt idx="182">
                  <c:v>10.93838361647218</c:v>
                </c:pt>
                <c:pt idx="183">
                  <c:v>9.7242595873261575</c:v>
                </c:pt>
                <c:pt idx="184">
                  <c:v>8.0909244971991328</c:v>
                </c:pt>
                <c:pt idx="185">
                  <c:v>8.6112304473699197</c:v>
                </c:pt>
                <c:pt idx="186">
                  <c:v>9.1554504192349686</c:v>
                </c:pt>
                <c:pt idx="187">
                  <c:v>10.318340615629644</c:v>
                </c:pt>
                <c:pt idx="188">
                  <c:v>10.01809816102576</c:v>
                </c:pt>
                <c:pt idx="189">
                  <c:v>9.7242595873261575</c:v>
                </c:pt>
                <c:pt idx="190">
                  <c:v>9.7242595873261575</c:v>
                </c:pt>
                <c:pt idx="191">
                  <c:v>8.6112304473699197</c:v>
                </c:pt>
                <c:pt idx="192">
                  <c:v>10.318340615629644</c:v>
                </c:pt>
                <c:pt idx="193">
                  <c:v>8.0909244971991328</c:v>
                </c:pt>
                <c:pt idx="194">
                  <c:v>9.1554504192349686</c:v>
                </c:pt>
                <c:pt idx="195">
                  <c:v>9.1554504192349686</c:v>
                </c:pt>
                <c:pt idx="196">
                  <c:v>9.7242595873261575</c:v>
                </c:pt>
                <c:pt idx="197">
                  <c:v>8.6112304473699197</c:v>
                </c:pt>
                <c:pt idx="198">
                  <c:v>8.6112304473699197</c:v>
                </c:pt>
                <c:pt idx="199">
                  <c:v>8.0909244971991328</c:v>
                </c:pt>
                <c:pt idx="200">
                  <c:v>9.1554504192349686</c:v>
                </c:pt>
                <c:pt idx="201">
                  <c:v>8.6112304473699197</c:v>
                </c:pt>
                <c:pt idx="202">
                  <c:v>9.7242595873261575</c:v>
                </c:pt>
                <c:pt idx="203">
                  <c:v>8.6112304473699197</c:v>
                </c:pt>
                <c:pt idx="204">
                  <c:v>9.1554504192349686</c:v>
                </c:pt>
                <c:pt idx="205">
                  <c:v>9.7242595873261575</c:v>
                </c:pt>
                <c:pt idx="206">
                  <c:v>9.7242595873261575</c:v>
                </c:pt>
                <c:pt idx="207">
                  <c:v>8.6112304473699197</c:v>
                </c:pt>
                <c:pt idx="208">
                  <c:v>9.7242595873261575</c:v>
                </c:pt>
                <c:pt idx="209">
                  <c:v>9.1554504192349686</c:v>
                </c:pt>
                <c:pt idx="210">
                  <c:v>9.1554504192349686</c:v>
                </c:pt>
                <c:pt idx="211">
                  <c:v>8.6112304473699197</c:v>
                </c:pt>
                <c:pt idx="212">
                  <c:v>9.1554504192349686</c:v>
                </c:pt>
                <c:pt idx="213">
                  <c:v>8.6112304473699197</c:v>
                </c:pt>
                <c:pt idx="214">
                  <c:v>9.7242595873261575</c:v>
                </c:pt>
                <c:pt idx="215">
                  <c:v>9.1554504192349686</c:v>
                </c:pt>
                <c:pt idx="216">
                  <c:v>8.6112304473699197</c:v>
                </c:pt>
                <c:pt idx="217">
                  <c:v>8.6112304473699197</c:v>
                </c:pt>
                <c:pt idx="218">
                  <c:v>10.318340615629644</c:v>
                </c:pt>
                <c:pt idx="219">
                  <c:v>9.7242595873261575</c:v>
                </c:pt>
                <c:pt idx="220">
                  <c:v>9.1554504192349686</c:v>
                </c:pt>
                <c:pt idx="221">
                  <c:v>8.6112304473699197</c:v>
                </c:pt>
                <c:pt idx="222">
                  <c:v>9.1554504192349686</c:v>
                </c:pt>
                <c:pt idx="223">
                  <c:v>8.0909244971991328</c:v>
                </c:pt>
                <c:pt idx="224">
                  <c:v>9.7242595873261575</c:v>
                </c:pt>
                <c:pt idx="225">
                  <c:v>8.6112304473699197</c:v>
                </c:pt>
                <c:pt idx="226">
                  <c:v>9.1554504192349686</c:v>
                </c:pt>
                <c:pt idx="227">
                  <c:v>10.93838361647218</c:v>
                </c:pt>
                <c:pt idx="228">
                  <c:v>10.318340615629644</c:v>
                </c:pt>
                <c:pt idx="229">
                  <c:v>9.1554504192349686</c:v>
                </c:pt>
                <c:pt idx="230">
                  <c:v>10.93838361647218</c:v>
                </c:pt>
                <c:pt idx="231">
                  <c:v>9.7242595873261575</c:v>
                </c:pt>
                <c:pt idx="232">
                  <c:v>9.7242595873261575</c:v>
                </c:pt>
                <c:pt idx="233">
                  <c:v>8.6112304473699197</c:v>
                </c:pt>
                <c:pt idx="234">
                  <c:v>9.7242595873261575</c:v>
                </c:pt>
                <c:pt idx="235">
                  <c:v>8.0909244971991328</c:v>
                </c:pt>
                <c:pt idx="236">
                  <c:v>8.6112304473699197</c:v>
                </c:pt>
                <c:pt idx="237">
                  <c:v>9.7242595873261575</c:v>
                </c:pt>
                <c:pt idx="238">
                  <c:v>9.7242595873261575</c:v>
                </c:pt>
                <c:pt idx="239">
                  <c:v>9.1554504192349686</c:v>
                </c:pt>
                <c:pt idx="240">
                  <c:v>9.7242595873261575</c:v>
                </c:pt>
                <c:pt idx="241">
                  <c:v>9.7242595873261575</c:v>
                </c:pt>
                <c:pt idx="242">
                  <c:v>9.1554504192349686</c:v>
                </c:pt>
                <c:pt idx="243">
                  <c:v>8.6112304473699197</c:v>
                </c:pt>
                <c:pt idx="244">
                  <c:v>9.1554504192349686</c:v>
                </c:pt>
                <c:pt idx="245">
                  <c:v>9.1554504192349686</c:v>
                </c:pt>
                <c:pt idx="246">
                  <c:v>9.1554504192349686</c:v>
                </c:pt>
                <c:pt idx="247">
                  <c:v>9.1554504192349686</c:v>
                </c:pt>
                <c:pt idx="248">
                  <c:v>7.5938649256789592</c:v>
                </c:pt>
                <c:pt idx="249">
                  <c:v>8.0909244971991328</c:v>
                </c:pt>
                <c:pt idx="250">
                  <c:v>7.5938649256789592</c:v>
                </c:pt>
                <c:pt idx="251">
                  <c:v>9.7242595873261575</c:v>
                </c:pt>
                <c:pt idx="252">
                  <c:v>10.318340615629644</c:v>
                </c:pt>
                <c:pt idx="253">
                  <c:v>10.93838361647218</c:v>
                </c:pt>
                <c:pt idx="254">
                  <c:v>10.93838361647218</c:v>
                </c:pt>
                <c:pt idx="255">
                  <c:v>9.1554504192349686</c:v>
                </c:pt>
                <c:pt idx="256">
                  <c:v>8.6112304473699197</c:v>
                </c:pt>
                <c:pt idx="257">
                  <c:v>9.7242595873261575</c:v>
                </c:pt>
                <c:pt idx="258">
                  <c:v>10.318340615629644</c:v>
                </c:pt>
                <c:pt idx="259">
                  <c:v>8.0909244971991328</c:v>
                </c:pt>
                <c:pt idx="260">
                  <c:v>9.1554504192349686</c:v>
                </c:pt>
                <c:pt idx="261">
                  <c:v>9.7242595873261575</c:v>
                </c:pt>
                <c:pt idx="262">
                  <c:v>10.318340615629644</c:v>
                </c:pt>
                <c:pt idx="263">
                  <c:v>9.7242595873261575</c:v>
                </c:pt>
                <c:pt idx="264">
                  <c:v>9.7242595873261575</c:v>
                </c:pt>
                <c:pt idx="265">
                  <c:v>8.0909244971991328</c:v>
                </c:pt>
                <c:pt idx="266">
                  <c:v>8.6112304473699197</c:v>
                </c:pt>
                <c:pt idx="267">
                  <c:v>7.5938649256789592</c:v>
                </c:pt>
                <c:pt idx="268">
                  <c:v>7.5938649256789592</c:v>
                </c:pt>
                <c:pt idx="269">
                  <c:v>7.5938649256789592</c:v>
                </c:pt>
                <c:pt idx="270">
                  <c:v>8.0909244971991328</c:v>
                </c:pt>
                <c:pt idx="271">
                  <c:v>7.5938649256789592</c:v>
                </c:pt>
                <c:pt idx="272">
                  <c:v>8.6112304473699197</c:v>
                </c:pt>
                <c:pt idx="273">
                  <c:v>8.6112304473699197</c:v>
                </c:pt>
                <c:pt idx="274">
                  <c:v>9.1554504192349686</c:v>
                </c:pt>
                <c:pt idx="275">
                  <c:v>9.7242595873261575</c:v>
                </c:pt>
                <c:pt idx="276">
                  <c:v>8.6112304473699197</c:v>
                </c:pt>
                <c:pt idx="277">
                  <c:v>9.7242595873261575</c:v>
                </c:pt>
                <c:pt idx="278">
                  <c:v>10.318340615629644</c:v>
                </c:pt>
                <c:pt idx="279">
                  <c:v>8.0909244971991328</c:v>
                </c:pt>
                <c:pt idx="280">
                  <c:v>8.6112304473699197</c:v>
                </c:pt>
                <c:pt idx="281">
                  <c:v>9.7242595873261575</c:v>
                </c:pt>
                <c:pt idx="282">
                  <c:v>8.6112304473699197</c:v>
                </c:pt>
                <c:pt idx="283">
                  <c:v>9.7242595873261575</c:v>
                </c:pt>
                <c:pt idx="284">
                  <c:v>9.1554504192349686</c:v>
                </c:pt>
                <c:pt idx="285">
                  <c:v>8.6112304473699197</c:v>
                </c:pt>
                <c:pt idx="286">
                  <c:v>8.0909244971991328</c:v>
                </c:pt>
                <c:pt idx="287">
                  <c:v>9.1554504192349686</c:v>
                </c:pt>
                <c:pt idx="288">
                  <c:v>8.0909244971991328</c:v>
                </c:pt>
                <c:pt idx="289">
                  <c:v>8.6112304473699197</c:v>
                </c:pt>
                <c:pt idx="290">
                  <c:v>9.1554504192349686</c:v>
                </c:pt>
                <c:pt idx="291">
                  <c:v>9.7242595873261575</c:v>
                </c:pt>
                <c:pt idx="292">
                  <c:v>9.1554504192349686</c:v>
                </c:pt>
                <c:pt idx="293">
                  <c:v>9.1554504192349686</c:v>
                </c:pt>
                <c:pt idx="294">
                  <c:v>9.1554504192349686</c:v>
                </c:pt>
                <c:pt idx="295">
                  <c:v>9.7242595873261575</c:v>
                </c:pt>
                <c:pt idx="296">
                  <c:v>9.7242595873261575</c:v>
                </c:pt>
                <c:pt idx="297">
                  <c:v>9.1554504192349686</c:v>
                </c:pt>
                <c:pt idx="298">
                  <c:v>8.6112304473699197</c:v>
                </c:pt>
                <c:pt idx="299">
                  <c:v>9.7242595873261575</c:v>
                </c:pt>
                <c:pt idx="300">
                  <c:v>9.1554504192349686</c:v>
                </c:pt>
                <c:pt idx="301">
                  <c:v>9.7242595873261575</c:v>
                </c:pt>
                <c:pt idx="302">
                  <c:v>9.7242595873261575</c:v>
                </c:pt>
                <c:pt idx="303">
                  <c:v>8.0909244971991328</c:v>
                </c:pt>
                <c:pt idx="304">
                  <c:v>10.318340615629644</c:v>
                </c:pt>
                <c:pt idx="305">
                  <c:v>8.0909244971991328</c:v>
                </c:pt>
                <c:pt idx="306">
                  <c:v>10.318340615629644</c:v>
                </c:pt>
                <c:pt idx="307">
                  <c:v>8.6112304473699197</c:v>
                </c:pt>
                <c:pt idx="308">
                  <c:v>7.5938649256789592</c:v>
                </c:pt>
                <c:pt idx="309">
                  <c:v>8.6112304473699197</c:v>
                </c:pt>
                <c:pt idx="310">
                  <c:v>9.1554504192349686</c:v>
                </c:pt>
                <c:pt idx="311">
                  <c:v>7.5938649256789592</c:v>
                </c:pt>
                <c:pt idx="312">
                  <c:v>8.6112304473699197</c:v>
                </c:pt>
                <c:pt idx="313">
                  <c:v>9.7242595873261575</c:v>
                </c:pt>
                <c:pt idx="314">
                  <c:v>9.7242595873261575</c:v>
                </c:pt>
                <c:pt idx="315">
                  <c:v>7.5938649256789592</c:v>
                </c:pt>
                <c:pt idx="316">
                  <c:v>8.6112304473699197</c:v>
                </c:pt>
                <c:pt idx="317">
                  <c:v>8.6112304473699197</c:v>
                </c:pt>
                <c:pt idx="318">
                  <c:v>7.5938649256789592</c:v>
                </c:pt>
                <c:pt idx="319">
                  <c:v>9.1554504192349686</c:v>
                </c:pt>
                <c:pt idx="320">
                  <c:v>9.1554504192349686</c:v>
                </c:pt>
                <c:pt idx="321">
                  <c:v>8.6112304473699197</c:v>
                </c:pt>
                <c:pt idx="322">
                  <c:v>7.5938649256789592</c:v>
                </c:pt>
                <c:pt idx="323">
                  <c:v>10.318340615629644</c:v>
                </c:pt>
                <c:pt idx="324">
                  <c:v>8.6112304473699197</c:v>
                </c:pt>
                <c:pt idx="325">
                  <c:v>8.6112304473699197</c:v>
                </c:pt>
                <c:pt idx="326">
                  <c:v>8.6112304473699197</c:v>
                </c:pt>
                <c:pt idx="327">
                  <c:v>9.7242595873261575</c:v>
                </c:pt>
                <c:pt idx="328">
                  <c:v>8.6112304473699197</c:v>
                </c:pt>
                <c:pt idx="329">
                  <c:v>9.7242595873261575</c:v>
                </c:pt>
                <c:pt idx="330">
                  <c:v>8.6112304473699197</c:v>
                </c:pt>
                <c:pt idx="331">
                  <c:v>8.0909244971991328</c:v>
                </c:pt>
                <c:pt idx="332">
                  <c:v>8.6112304473699197</c:v>
                </c:pt>
                <c:pt idx="333">
                  <c:v>8.6112304473699197</c:v>
                </c:pt>
                <c:pt idx="334">
                  <c:v>8.0909244971991328</c:v>
                </c:pt>
                <c:pt idx="335">
                  <c:v>9.1554504192349686</c:v>
                </c:pt>
                <c:pt idx="336">
                  <c:v>8.0909244971991328</c:v>
                </c:pt>
                <c:pt idx="337">
                  <c:v>7.5938649256789592</c:v>
                </c:pt>
                <c:pt idx="338">
                  <c:v>7.5938649256789592</c:v>
                </c:pt>
                <c:pt idx="339">
                  <c:v>8.0909244971991328</c:v>
                </c:pt>
                <c:pt idx="340">
                  <c:v>8.6112304473699197</c:v>
                </c:pt>
                <c:pt idx="341">
                  <c:v>8.6112304473699197</c:v>
                </c:pt>
                <c:pt idx="342">
                  <c:v>8.0909244971991328</c:v>
                </c:pt>
                <c:pt idx="343">
                  <c:v>9.1554504192349686</c:v>
                </c:pt>
                <c:pt idx="344">
                  <c:v>8.6112304473699197</c:v>
                </c:pt>
                <c:pt idx="345">
                  <c:v>8.0909244971991328</c:v>
                </c:pt>
                <c:pt idx="346">
                  <c:v>8.6112304473699197</c:v>
                </c:pt>
                <c:pt idx="347">
                  <c:v>9.7242595873261575</c:v>
                </c:pt>
                <c:pt idx="348">
                  <c:v>9.1554504192349686</c:v>
                </c:pt>
                <c:pt idx="349">
                  <c:v>9.7242595873261575</c:v>
                </c:pt>
                <c:pt idx="350">
                  <c:v>8.6112304473699197</c:v>
                </c:pt>
                <c:pt idx="351">
                  <c:v>9.1554504192349686</c:v>
                </c:pt>
                <c:pt idx="352">
                  <c:v>8.6112304473699197</c:v>
                </c:pt>
                <c:pt idx="353">
                  <c:v>8.6112304473699197</c:v>
                </c:pt>
                <c:pt idx="354">
                  <c:v>8.6112304473699197</c:v>
                </c:pt>
                <c:pt idx="355">
                  <c:v>21.688800270037017</c:v>
                </c:pt>
                <c:pt idx="356">
                  <c:v>15.243417863984126</c:v>
                </c:pt>
                <c:pt idx="357">
                  <c:v>19.677058000104321</c:v>
                </c:pt>
                <c:pt idx="358">
                  <c:v>18.723794311806625</c:v>
                </c:pt>
                <c:pt idx="359">
                  <c:v>16.918598969599898</c:v>
                </c:pt>
                <c:pt idx="360">
                  <c:v>19.677058000104321</c:v>
                </c:pt>
                <c:pt idx="361">
                  <c:v>17.804564489100954</c:v>
                </c:pt>
                <c:pt idx="362">
                  <c:v>14.452698525828485</c:v>
                </c:pt>
                <c:pt idx="363">
                  <c:v>13.692236054542748</c:v>
                </c:pt>
                <c:pt idx="364">
                  <c:v>13.692236054542748</c:v>
                </c:pt>
                <c:pt idx="365">
                  <c:v>10.93838361647218</c:v>
                </c:pt>
                <c:pt idx="366">
                  <c:v>12.961296463757792</c:v>
                </c:pt>
                <c:pt idx="367">
                  <c:v>11.585086110292956</c:v>
                </c:pt>
                <c:pt idx="368">
                  <c:v>12.259152986268287</c:v>
                </c:pt>
                <c:pt idx="369">
                  <c:v>12.259152986268287</c:v>
                </c:pt>
                <c:pt idx="370">
                  <c:v>10.318340615629644</c:v>
                </c:pt>
                <c:pt idx="371">
                  <c:v>11.585086110292956</c:v>
                </c:pt>
                <c:pt idx="372">
                  <c:v>10.93838361647218</c:v>
                </c:pt>
                <c:pt idx="373">
                  <c:v>9.7242595873261575</c:v>
                </c:pt>
                <c:pt idx="374">
                  <c:v>12.259152986268287</c:v>
                </c:pt>
                <c:pt idx="375">
                  <c:v>9.1554504192349686</c:v>
                </c:pt>
                <c:pt idx="376">
                  <c:v>9.7242595873261575</c:v>
                </c:pt>
                <c:pt idx="377">
                  <c:v>10.93838361647218</c:v>
                </c:pt>
                <c:pt idx="378">
                  <c:v>10.93838361647218</c:v>
                </c:pt>
                <c:pt idx="379">
                  <c:v>10.318340615629644</c:v>
                </c:pt>
                <c:pt idx="380">
                  <c:v>10.93838361647218</c:v>
                </c:pt>
                <c:pt idx="381">
                  <c:v>15.243417863984126</c:v>
                </c:pt>
                <c:pt idx="382">
                  <c:v>9.7242595873261575</c:v>
                </c:pt>
                <c:pt idx="383">
                  <c:v>9.7242595873261575</c:v>
                </c:pt>
                <c:pt idx="384">
                  <c:v>9.7242595873261575</c:v>
                </c:pt>
                <c:pt idx="385">
                  <c:v>9.7242595873261575</c:v>
                </c:pt>
                <c:pt idx="386">
                  <c:v>8.6112304473699197</c:v>
                </c:pt>
                <c:pt idx="387">
                  <c:v>9.7242595873261575</c:v>
                </c:pt>
                <c:pt idx="388">
                  <c:v>8.6112304473699197</c:v>
                </c:pt>
                <c:pt idx="389">
                  <c:v>9.7242595873261575</c:v>
                </c:pt>
                <c:pt idx="390">
                  <c:v>8.6112304473699197</c:v>
                </c:pt>
                <c:pt idx="391">
                  <c:v>7.5938649256789592</c:v>
                </c:pt>
                <c:pt idx="392">
                  <c:v>9.1554504192349686</c:v>
                </c:pt>
                <c:pt idx="393">
                  <c:v>8.6112304473699197</c:v>
                </c:pt>
                <c:pt idx="394">
                  <c:v>9.1554504192349686</c:v>
                </c:pt>
                <c:pt idx="395">
                  <c:v>9.7242595873261575</c:v>
                </c:pt>
                <c:pt idx="396">
                  <c:v>10.318340615629644</c:v>
                </c:pt>
                <c:pt idx="397">
                  <c:v>8.6112304473699197</c:v>
                </c:pt>
                <c:pt idx="398">
                  <c:v>9.7242595873261575</c:v>
                </c:pt>
                <c:pt idx="399">
                  <c:v>9.7242595873261575</c:v>
                </c:pt>
                <c:pt idx="400">
                  <c:v>9.1554504192349686</c:v>
                </c:pt>
                <c:pt idx="401">
                  <c:v>9.7242595873261575</c:v>
                </c:pt>
                <c:pt idx="402">
                  <c:v>8.6112304473699197</c:v>
                </c:pt>
                <c:pt idx="403">
                  <c:v>10.318340615629644</c:v>
                </c:pt>
                <c:pt idx="404">
                  <c:v>9.7242595873261575</c:v>
                </c:pt>
                <c:pt idx="405">
                  <c:v>17.804564489100954</c:v>
                </c:pt>
                <c:pt idx="406">
                  <c:v>8.6112304473699197</c:v>
                </c:pt>
                <c:pt idx="407">
                  <c:v>9.7242595873261575</c:v>
                </c:pt>
                <c:pt idx="408">
                  <c:v>8.6112304473699197</c:v>
                </c:pt>
                <c:pt idx="409">
                  <c:v>8.0909244971991328</c:v>
                </c:pt>
                <c:pt idx="410">
                  <c:v>8.6112304473699197</c:v>
                </c:pt>
                <c:pt idx="411">
                  <c:v>9.7242595873261575</c:v>
                </c:pt>
                <c:pt idx="412">
                  <c:v>8.6112304473699197</c:v>
                </c:pt>
                <c:pt idx="413">
                  <c:v>9.1554504192349686</c:v>
                </c:pt>
                <c:pt idx="414">
                  <c:v>7.5938649256789592</c:v>
                </c:pt>
                <c:pt idx="415">
                  <c:v>7.5938649256789592</c:v>
                </c:pt>
                <c:pt idx="416">
                  <c:v>9.7242595873261575</c:v>
                </c:pt>
                <c:pt idx="417">
                  <c:v>7.5938649256789592</c:v>
                </c:pt>
                <c:pt idx="418">
                  <c:v>9.1554504192349686</c:v>
                </c:pt>
                <c:pt idx="419">
                  <c:v>10.318340615629644</c:v>
                </c:pt>
                <c:pt idx="420">
                  <c:v>8.6112304473699197</c:v>
                </c:pt>
                <c:pt idx="421">
                  <c:v>9.7242595873261575</c:v>
                </c:pt>
                <c:pt idx="422">
                  <c:v>10.93838361647218</c:v>
                </c:pt>
                <c:pt idx="423">
                  <c:v>9.1554504192349686</c:v>
                </c:pt>
                <c:pt idx="424">
                  <c:v>10.93838361647218</c:v>
                </c:pt>
                <c:pt idx="425">
                  <c:v>10.318340615629644</c:v>
                </c:pt>
                <c:pt idx="426">
                  <c:v>8.6112304473699197</c:v>
                </c:pt>
                <c:pt idx="427">
                  <c:v>9.7242595873261575</c:v>
                </c:pt>
                <c:pt idx="428">
                  <c:v>10.318340615629644</c:v>
                </c:pt>
                <c:pt idx="429">
                  <c:v>9.7242595873261575</c:v>
                </c:pt>
                <c:pt idx="430">
                  <c:v>11.585086110292956</c:v>
                </c:pt>
                <c:pt idx="431">
                  <c:v>9.7242595873261575</c:v>
                </c:pt>
                <c:pt idx="432">
                  <c:v>10.93838361647218</c:v>
                </c:pt>
                <c:pt idx="433">
                  <c:v>10.318340615629644</c:v>
                </c:pt>
                <c:pt idx="434">
                  <c:v>9.1554504192349686</c:v>
                </c:pt>
                <c:pt idx="435">
                  <c:v>9.7242595873261575</c:v>
                </c:pt>
                <c:pt idx="436">
                  <c:v>9.7242595873261575</c:v>
                </c:pt>
                <c:pt idx="437">
                  <c:v>9.7242595873261575</c:v>
                </c:pt>
                <c:pt idx="438">
                  <c:v>8.6112304473699197</c:v>
                </c:pt>
                <c:pt idx="439">
                  <c:v>8.6112304473699197</c:v>
                </c:pt>
                <c:pt idx="440">
                  <c:v>9.1554504192349686</c:v>
                </c:pt>
                <c:pt idx="441">
                  <c:v>9.1554504192349686</c:v>
                </c:pt>
                <c:pt idx="442">
                  <c:v>9.1554504192349686</c:v>
                </c:pt>
                <c:pt idx="443">
                  <c:v>10.93838361647218</c:v>
                </c:pt>
                <c:pt idx="444">
                  <c:v>9.7242595873261575</c:v>
                </c:pt>
                <c:pt idx="445">
                  <c:v>9.7242595873261575</c:v>
                </c:pt>
                <c:pt idx="446">
                  <c:v>9.7242595873261575</c:v>
                </c:pt>
                <c:pt idx="447">
                  <c:v>9.1554504192349686</c:v>
                </c:pt>
                <c:pt idx="448">
                  <c:v>10.318340615629644</c:v>
                </c:pt>
                <c:pt idx="449">
                  <c:v>13.692236054542748</c:v>
                </c:pt>
                <c:pt idx="450">
                  <c:v>15.243417863984126</c:v>
                </c:pt>
                <c:pt idx="451">
                  <c:v>17.804564489100954</c:v>
                </c:pt>
                <c:pt idx="452">
                  <c:v>19.677058000104321</c:v>
                </c:pt>
                <c:pt idx="453">
                  <c:v>16.918598969599898</c:v>
                </c:pt>
                <c:pt idx="454">
                  <c:v>16.0651352389945</c:v>
                </c:pt>
                <c:pt idx="455">
                  <c:v>17.804564489100954</c:v>
                </c:pt>
                <c:pt idx="456">
                  <c:v>15.243417863984126</c:v>
                </c:pt>
                <c:pt idx="457">
                  <c:v>14.452698525828485</c:v>
                </c:pt>
                <c:pt idx="458">
                  <c:v>15.243417863984126</c:v>
                </c:pt>
                <c:pt idx="459">
                  <c:v>13.692236054542748</c:v>
                </c:pt>
                <c:pt idx="460">
                  <c:v>11.585086110292956</c:v>
                </c:pt>
                <c:pt idx="461">
                  <c:v>12.259152986268287</c:v>
                </c:pt>
                <c:pt idx="462">
                  <c:v>10.93838361647218</c:v>
                </c:pt>
                <c:pt idx="463">
                  <c:v>10.93838361647218</c:v>
                </c:pt>
                <c:pt idx="464">
                  <c:v>10.93838361647218</c:v>
                </c:pt>
                <c:pt idx="465">
                  <c:v>11.585086110292956</c:v>
                </c:pt>
                <c:pt idx="466">
                  <c:v>11.585086110292956</c:v>
                </c:pt>
                <c:pt idx="467">
                  <c:v>10.318340615629644</c:v>
                </c:pt>
                <c:pt idx="468">
                  <c:v>10.93838361647218</c:v>
                </c:pt>
                <c:pt idx="469">
                  <c:v>10.318340615629644</c:v>
                </c:pt>
                <c:pt idx="470">
                  <c:v>10.318340615629644</c:v>
                </c:pt>
                <c:pt idx="471">
                  <c:v>12.259152986268287</c:v>
                </c:pt>
                <c:pt idx="472">
                  <c:v>10.93838361647218</c:v>
                </c:pt>
                <c:pt idx="473">
                  <c:v>12.259152986268287</c:v>
                </c:pt>
                <c:pt idx="474">
                  <c:v>11.585086110292956</c:v>
                </c:pt>
                <c:pt idx="475">
                  <c:v>10.318340615629644</c:v>
                </c:pt>
                <c:pt idx="476">
                  <c:v>11.585086110292956</c:v>
                </c:pt>
                <c:pt idx="477">
                  <c:v>10.93838361647218</c:v>
                </c:pt>
                <c:pt idx="478">
                  <c:v>10.93838361647218</c:v>
                </c:pt>
                <c:pt idx="479">
                  <c:v>11.585086110292956</c:v>
                </c:pt>
                <c:pt idx="480">
                  <c:v>10.93838361647218</c:v>
                </c:pt>
                <c:pt idx="481">
                  <c:v>10.93838361647218</c:v>
                </c:pt>
                <c:pt idx="482">
                  <c:v>11.585086110292956</c:v>
                </c:pt>
                <c:pt idx="483">
                  <c:v>11.585086110292956</c:v>
                </c:pt>
                <c:pt idx="484">
                  <c:v>26.155326832758512</c:v>
                </c:pt>
                <c:pt idx="485">
                  <c:v>20.665132132132609</c:v>
                </c:pt>
                <c:pt idx="486">
                  <c:v>20.665132132132609</c:v>
                </c:pt>
                <c:pt idx="487">
                  <c:v>18.723794311806625</c:v>
                </c:pt>
                <c:pt idx="488">
                  <c:v>16.0651352389945</c:v>
                </c:pt>
                <c:pt idx="489">
                  <c:v>16.0651352389945</c:v>
                </c:pt>
                <c:pt idx="490">
                  <c:v>13.692236054542748</c:v>
                </c:pt>
                <c:pt idx="491">
                  <c:v>15.243417863984126</c:v>
                </c:pt>
                <c:pt idx="492">
                  <c:v>16.918598969599898</c:v>
                </c:pt>
                <c:pt idx="493">
                  <c:v>15.243417863984126</c:v>
                </c:pt>
                <c:pt idx="494">
                  <c:v>16.0651352389945</c:v>
                </c:pt>
                <c:pt idx="495">
                  <c:v>12.961296463757792</c:v>
                </c:pt>
                <c:pt idx="496">
                  <c:v>14.452698525828485</c:v>
                </c:pt>
                <c:pt idx="497">
                  <c:v>12.961296463757792</c:v>
                </c:pt>
                <c:pt idx="498">
                  <c:v>13.692236054542748</c:v>
                </c:pt>
                <c:pt idx="499">
                  <c:v>11.585086110292956</c:v>
                </c:pt>
                <c:pt idx="500">
                  <c:v>10.93838361647218</c:v>
                </c:pt>
                <c:pt idx="501">
                  <c:v>12.961296463757792</c:v>
                </c:pt>
                <c:pt idx="502">
                  <c:v>12.961296463757792</c:v>
                </c:pt>
                <c:pt idx="503">
                  <c:v>12.961296463757792</c:v>
                </c:pt>
                <c:pt idx="504">
                  <c:v>10.318340615629644</c:v>
                </c:pt>
                <c:pt idx="505">
                  <c:v>9.7242595873261575</c:v>
                </c:pt>
                <c:pt idx="506">
                  <c:v>9.7242595873261575</c:v>
                </c:pt>
                <c:pt idx="507">
                  <c:v>11.585086110292956</c:v>
                </c:pt>
                <c:pt idx="508">
                  <c:v>9.7242595873261575</c:v>
                </c:pt>
                <c:pt idx="509">
                  <c:v>9.7242595873261575</c:v>
                </c:pt>
                <c:pt idx="510">
                  <c:v>9.1554504192349686</c:v>
                </c:pt>
                <c:pt idx="511">
                  <c:v>10.318340615629644</c:v>
                </c:pt>
                <c:pt idx="512">
                  <c:v>9.1554504192349686</c:v>
                </c:pt>
                <c:pt idx="513">
                  <c:v>9.7242595873261575</c:v>
                </c:pt>
                <c:pt idx="514">
                  <c:v>10.93838361647218</c:v>
                </c:pt>
                <c:pt idx="515">
                  <c:v>9.7242595873261575</c:v>
                </c:pt>
                <c:pt idx="516">
                  <c:v>9.7242595873261575</c:v>
                </c:pt>
                <c:pt idx="517">
                  <c:v>10.93838361647218</c:v>
                </c:pt>
                <c:pt idx="518">
                  <c:v>10.318340615629644</c:v>
                </c:pt>
                <c:pt idx="519">
                  <c:v>10.93838361647218</c:v>
                </c:pt>
                <c:pt idx="520">
                  <c:v>9.7242595873261575</c:v>
                </c:pt>
                <c:pt idx="521">
                  <c:v>9.7242595873261575</c:v>
                </c:pt>
                <c:pt idx="522">
                  <c:v>11.585086110292956</c:v>
                </c:pt>
                <c:pt idx="523">
                  <c:v>10.93838361647218</c:v>
                </c:pt>
                <c:pt idx="524">
                  <c:v>11.585086110292956</c:v>
                </c:pt>
                <c:pt idx="525">
                  <c:v>10.318340615629644</c:v>
                </c:pt>
                <c:pt idx="526">
                  <c:v>10.318340615629644</c:v>
                </c:pt>
                <c:pt idx="527">
                  <c:v>10.93838361647218</c:v>
                </c:pt>
                <c:pt idx="528">
                  <c:v>9.7242595873261575</c:v>
                </c:pt>
                <c:pt idx="529">
                  <c:v>9.1554504192349686</c:v>
                </c:pt>
                <c:pt idx="530">
                  <c:v>10.318340615629644</c:v>
                </c:pt>
                <c:pt idx="531">
                  <c:v>10.318340615629644</c:v>
                </c:pt>
                <c:pt idx="532">
                  <c:v>9.1554504192349686</c:v>
                </c:pt>
                <c:pt idx="533">
                  <c:v>9.7242595873261575</c:v>
                </c:pt>
                <c:pt idx="534">
                  <c:v>10.318340615629644</c:v>
                </c:pt>
                <c:pt idx="535">
                  <c:v>10.318340615629644</c:v>
                </c:pt>
                <c:pt idx="536">
                  <c:v>9.1554504192349686</c:v>
                </c:pt>
                <c:pt idx="537">
                  <c:v>9.1554504192349686</c:v>
                </c:pt>
                <c:pt idx="538">
                  <c:v>9.1554504192349686</c:v>
                </c:pt>
                <c:pt idx="539">
                  <c:v>9.1554504192349686</c:v>
                </c:pt>
                <c:pt idx="540">
                  <c:v>9.1554504192349686</c:v>
                </c:pt>
                <c:pt idx="541">
                  <c:v>9.1554504192349686</c:v>
                </c:pt>
                <c:pt idx="542">
                  <c:v>9.1554504192349686</c:v>
                </c:pt>
                <c:pt idx="543">
                  <c:v>10.93838361647218</c:v>
                </c:pt>
                <c:pt idx="544">
                  <c:v>10.93838361647218</c:v>
                </c:pt>
                <c:pt idx="545">
                  <c:v>9.1554504192349686</c:v>
                </c:pt>
                <c:pt idx="546">
                  <c:v>10.93838361647218</c:v>
                </c:pt>
                <c:pt idx="547">
                  <c:v>9.1554504192349686</c:v>
                </c:pt>
                <c:pt idx="548">
                  <c:v>9.7242595873261575</c:v>
                </c:pt>
                <c:pt idx="549">
                  <c:v>8.6112304473699197</c:v>
                </c:pt>
                <c:pt idx="550">
                  <c:v>8.6112304473699197</c:v>
                </c:pt>
                <c:pt idx="551">
                  <c:v>9.1554504192349686</c:v>
                </c:pt>
                <c:pt idx="552">
                  <c:v>9.7242595873261575</c:v>
                </c:pt>
                <c:pt idx="553">
                  <c:v>9.1554504192349686</c:v>
                </c:pt>
                <c:pt idx="554">
                  <c:v>9.1554504192349686</c:v>
                </c:pt>
                <c:pt idx="555">
                  <c:v>10.318340615629644</c:v>
                </c:pt>
                <c:pt idx="556">
                  <c:v>9.1554504192349686</c:v>
                </c:pt>
                <c:pt idx="557">
                  <c:v>9.7242595873261575</c:v>
                </c:pt>
                <c:pt idx="558">
                  <c:v>8.6112304473699197</c:v>
                </c:pt>
                <c:pt idx="559">
                  <c:v>9.7242595873261575</c:v>
                </c:pt>
                <c:pt idx="560">
                  <c:v>9.7242595873261575</c:v>
                </c:pt>
                <c:pt idx="561">
                  <c:v>8.6112304473699197</c:v>
                </c:pt>
                <c:pt idx="562">
                  <c:v>8.6112304473699197</c:v>
                </c:pt>
                <c:pt idx="563">
                  <c:v>9.7242595873261575</c:v>
                </c:pt>
                <c:pt idx="564">
                  <c:v>12.259152986268287</c:v>
                </c:pt>
                <c:pt idx="565">
                  <c:v>10.318340615629644</c:v>
                </c:pt>
                <c:pt idx="566">
                  <c:v>10.318340615629644</c:v>
                </c:pt>
                <c:pt idx="567">
                  <c:v>9.1554504192349686</c:v>
                </c:pt>
                <c:pt idx="568">
                  <c:v>9.1554504192349686</c:v>
                </c:pt>
                <c:pt idx="569">
                  <c:v>8.6112304473699197</c:v>
                </c:pt>
                <c:pt idx="570">
                  <c:v>10.93838361647218</c:v>
                </c:pt>
                <c:pt idx="571">
                  <c:v>9.7242595873261575</c:v>
                </c:pt>
                <c:pt idx="572">
                  <c:v>10.318340615629644</c:v>
                </c:pt>
                <c:pt idx="573">
                  <c:v>9.7242595873261575</c:v>
                </c:pt>
                <c:pt idx="574">
                  <c:v>9.7242595873261575</c:v>
                </c:pt>
                <c:pt idx="575">
                  <c:v>8.6112304473699197</c:v>
                </c:pt>
                <c:pt idx="576">
                  <c:v>10.318340615629644</c:v>
                </c:pt>
                <c:pt idx="577">
                  <c:v>8.6112304473699197</c:v>
                </c:pt>
                <c:pt idx="578">
                  <c:v>9.7242595873261575</c:v>
                </c:pt>
                <c:pt idx="579">
                  <c:v>9.7242595873261575</c:v>
                </c:pt>
                <c:pt idx="580">
                  <c:v>9.7242595873261575</c:v>
                </c:pt>
                <c:pt idx="581">
                  <c:v>9.7242595873261575</c:v>
                </c:pt>
                <c:pt idx="582">
                  <c:v>9.7242595873261575</c:v>
                </c:pt>
                <c:pt idx="583">
                  <c:v>8.6112304473699197</c:v>
                </c:pt>
                <c:pt idx="584">
                  <c:v>9.1554504192349686</c:v>
                </c:pt>
                <c:pt idx="585">
                  <c:v>9.1554504192349686</c:v>
                </c:pt>
                <c:pt idx="586">
                  <c:v>9.7242595873261575</c:v>
                </c:pt>
                <c:pt idx="587">
                  <c:v>10.93838361647218</c:v>
                </c:pt>
                <c:pt idx="588">
                  <c:v>12.961296463757792</c:v>
                </c:pt>
                <c:pt idx="589">
                  <c:v>11.585086110292956</c:v>
                </c:pt>
                <c:pt idx="590">
                  <c:v>13.692236054542748</c:v>
                </c:pt>
                <c:pt idx="591">
                  <c:v>12.259152986268287</c:v>
                </c:pt>
                <c:pt idx="592">
                  <c:v>11.585086110292956</c:v>
                </c:pt>
                <c:pt idx="593">
                  <c:v>10.93838361647218</c:v>
                </c:pt>
                <c:pt idx="594">
                  <c:v>10.318340615629644</c:v>
                </c:pt>
                <c:pt idx="595">
                  <c:v>9.7242595873261575</c:v>
                </c:pt>
                <c:pt idx="596">
                  <c:v>9.7242595873261575</c:v>
                </c:pt>
                <c:pt idx="597">
                  <c:v>10.93838361647218</c:v>
                </c:pt>
                <c:pt idx="598">
                  <c:v>10.93838361647218</c:v>
                </c:pt>
                <c:pt idx="599">
                  <c:v>8.6112304473699197</c:v>
                </c:pt>
                <c:pt idx="600">
                  <c:v>10.318340615629644</c:v>
                </c:pt>
                <c:pt idx="601">
                  <c:v>10.318340615629644</c:v>
                </c:pt>
                <c:pt idx="602">
                  <c:v>10.318340615629644</c:v>
                </c:pt>
                <c:pt idx="603">
                  <c:v>10.318340615629644</c:v>
                </c:pt>
                <c:pt idx="604">
                  <c:v>9.7242595873261575</c:v>
                </c:pt>
                <c:pt idx="605">
                  <c:v>8.6112304473699197</c:v>
                </c:pt>
                <c:pt idx="606">
                  <c:v>8.6112304473699197</c:v>
                </c:pt>
                <c:pt idx="607">
                  <c:v>8.0909244971991328</c:v>
                </c:pt>
                <c:pt idx="608">
                  <c:v>9.1554504192349686</c:v>
                </c:pt>
                <c:pt idx="609">
                  <c:v>9.7242595873261575</c:v>
                </c:pt>
                <c:pt idx="610">
                  <c:v>9.7242595873261575</c:v>
                </c:pt>
                <c:pt idx="611">
                  <c:v>8.6112304473699197</c:v>
                </c:pt>
                <c:pt idx="612">
                  <c:v>9.1554504192349686</c:v>
                </c:pt>
                <c:pt idx="613">
                  <c:v>10.318340615629644</c:v>
                </c:pt>
                <c:pt idx="614">
                  <c:v>10.93838361647218</c:v>
                </c:pt>
                <c:pt idx="615">
                  <c:v>9.1554504192349686</c:v>
                </c:pt>
                <c:pt idx="616">
                  <c:v>10.318340615629644</c:v>
                </c:pt>
                <c:pt idx="617">
                  <c:v>8.6112304473699197</c:v>
                </c:pt>
                <c:pt idx="618">
                  <c:v>9.7242595873261575</c:v>
                </c:pt>
                <c:pt idx="619">
                  <c:v>10.318340615629644</c:v>
                </c:pt>
                <c:pt idx="620">
                  <c:v>9.1554504192349686</c:v>
                </c:pt>
                <c:pt idx="621">
                  <c:v>10.318340615629644</c:v>
                </c:pt>
                <c:pt idx="622">
                  <c:v>9.7242595873261575</c:v>
                </c:pt>
                <c:pt idx="623">
                  <c:v>8.6112304473699197</c:v>
                </c:pt>
                <c:pt idx="624">
                  <c:v>10.318340615629644</c:v>
                </c:pt>
                <c:pt idx="625">
                  <c:v>9.7242595873261575</c:v>
                </c:pt>
                <c:pt idx="626">
                  <c:v>9.7242595873261575</c:v>
                </c:pt>
                <c:pt idx="627">
                  <c:v>10.318340615629644</c:v>
                </c:pt>
                <c:pt idx="628">
                  <c:v>10.318340615629644</c:v>
                </c:pt>
                <c:pt idx="629">
                  <c:v>9.1554504192349686</c:v>
                </c:pt>
                <c:pt idx="630">
                  <c:v>9.1554504192349686</c:v>
                </c:pt>
                <c:pt idx="631">
                  <c:v>11.585086110292956</c:v>
                </c:pt>
                <c:pt idx="632">
                  <c:v>9.1554504192349686</c:v>
                </c:pt>
                <c:pt idx="633">
                  <c:v>9.7242595873261575</c:v>
                </c:pt>
                <c:pt idx="634">
                  <c:v>10.318340615629644</c:v>
                </c:pt>
                <c:pt idx="635">
                  <c:v>9.7242595873261575</c:v>
                </c:pt>
                <c:pt idx="636">
                  <c:v>12.259152986268287</c:v>
                </c:pt>
                <c:pt idx="637">
                  <c:v>10.93838361647218</c:v>
                </c:pt>
                <c:pt idx="638">
                  <c:v>9.7242595873261575</c:v>
                </c:pt>
                <c:pt idx="639">
                  <c:v>11.585086110292956</c:v>
                </c:pt>
                <c:pt idx="640">
                  <c:v>10.93838361647218</c:v>
                </c:pt>
                <c:pt idx="641">
                  <c:v>11.585086110292956</c:v>
                </c:pt>
                <c:pt idx="642">
                  <c:v>8.6112304473699197</c:v>
                </c:pt>
                <c:pt idx="643">
                  <c:v>10.93838361647218</c:v>
                </c:pt>
                <c:pt idx="644">
                  <c:v>8.6112304473699197</c:v>
                </c:pt>
                <c:pt idx="645">
                  <c:v>10.318340615629644</c:v>
                </c:pt>
                <c:pt idx="646">
                  <c:v>10.318340615629644</c:v>
                </c:pt>
                <c:pt idx="647">
                  <c:v>9.7242595873261575</c:v>
                </c:pt>
                <c:pt idx="648">
                  <c:v>9.7242595873261575</c:v>
                </c:pt>
                <c:pt idx="649">
                  <c:v>9.7242595873261575</c:v>
                </c:pt>
                <c:pt idx="650">
                  <c:v>10.318340615629644</c:v>
                </c:pt>
                <c:pt idx="651">
                  <c:v>8.0909244971991328</c:v>
                </c:pt>
                <c:pt idx="652">
                  <c:v>8.0909244971991328</c:v>
                </c:pt>
                <c:pt idx="653">
                  <c:v>8.6112304473699197</c:v>
                </c:pt>
                <c:pt idx="654">
                  <c:v>10.318340615629644</c:v>
                </c:pt>
                <c:pt idx="655">
                  <c:v>8.6112304473699197</c:v>
                </c:pt>
                <c:pt idx="656">
                  <c:v>9.7242595873261575</c:v>
                </c:pt>
                <c:pt idx="657">
                  <c:v>10.318340615629644</c:v>
                </c:pt>
                <c:pt idx="658">
                  <c:v>9.7242595873261575</c:v>
                </c:pt>
                <c:pt idx="659">
                  <c:v>9.7242595873261575</c:v>
                </c:pt>
                <c:pt idx="660">
                  <c:v>10.318340615629644</c:v>
                </c:pt>
                <c:pt idx="661">
                  <c:v>8.6112304473699197</c:v>
                </c:pt>
                <c:pt idx="662">
                  <c:v>8.6112304473699197</c:v>
                </c:pt>
                <c:pt idx="663">
                  <c:v>10.318340615629644</c:v>
                </c:pt>
                <c:pt idx="664">
                  <c:v>9.1554504192349686</c:v>
                </c:pt>
                <c:pt idx="665">
                  <c:v>9.7242595873261575</c:v>
                </c:pt>
                <c:pt idx="666">
                  <c:v>8.6112304473699197</c:v>
                </c:pt>
                <c:pt idx="667">
                  <c:v>10.318340615629644</c:v>
                </c:pt>
                <c:pt idx="668">
                  <c:v>9.7242595873261575</c:v>
                </c:pt>
                <c:pt idx="669">
                  <c:v>8.6112304473699197</c:v>
                </c:pt>
                <c:pt idx="670">
                  <c:v>7.5938649256789592</c:v>
                </c:pt>
                <c:pt idx="671">
                  <c:v>9.1554504192349686</c:v>
                </c:pt>
                <c:pt idx="672">
                  <c:v>9.1554504192349686</c:v>
                </c:pt>
                <c:pt idx="673">
                  <c:v>9.1554504192349686</c:v>
                </c:pt>
                <c:pt idx="674">
                  <c:v>9.1554504192349686</c:v>
                </c:pt>
                <c:pt idx="675">
                  <c:v>9.1554504192349686</c:v>
                </c:pt>
                <c:pt idx="676">
                  <c:v>9.1554504192349686</c:v>
                </c:pt>
                <c:pt idx="677">
                  <c:v>9.1554504192349686</c:v>
                </c:pt>
                <c:pt idx="678">
                  <c:v>9.1554504192349686</c:v>
                </c:pt>
                <c:pt idx="679">
                  <c:v>9.1554504192349686</c:v>
                </c:pt>
                <c:pt idx="680">
                  <c:v>9.1554504192349686</c:v>
                </c:pt>
                <c:pt idx="681">
                  <c:v>9.1554504192349686</c:v>
                </c:pt>
                <c:pt idx="682">
                  <c:v>9.1554504192349686</c:v>
                </c:pt>
                <c:pt idx="683">
                  <c:v>8.6112304473699197</c:v>
                </c:pt>
                <c:pt idx="684">
                  <c:v>8.6112304473699197</c:v>
                </c:pt>
                <c:pt idx="685">
                  <c:v>9.7242595873261575</c:v>
                </c:pt>
                <c:pt idx="686">
                  <c:v>10.318340615629644</c:v>
                </c:pt>
                <c:pt idx="687">
                  <c:v>8.0909244971991328</c:v>
                </c:pt>
                <c:pt idx="688">
                  <c:v>8.0909244971991328</c:v>
                </c:pt>
                <c:pt idx="689">
                  <c:v>10.93838361647218</c:v>
                </c:pt>
                <c:pt idx="690">
                  <c:v>10.318340615629644</c:v>
                </c:pt>
                <c:pt idx="691">
                  <c:v>10.93838361647218</c:v>
                </c:pt>
                <c:pt idx="692">
                  <c:v>10.93838361647218</c:v>
                </c:pt>
                <c:pt idx="693">
                  <c:v>10.318340615629644</c:v>
                </c:pt>
                <c:pt idx="694">
                  <c:v>9.7242595873261575</c:v>
                </c:pt>
                <c:pt idx="695">
                  <c:v>10.318340615629644</c:v>
                </c:pt>
                <c:pt idx="696">
                  <c:v>9.1554504192349686</c:v>
                </c:pt>
                <c:pt idx="697">
                  <c:v>9.7242595873261575</c:v>
                </c:pt>
                <c:pt idx="698">
                  <c:v>9.7242595873261575</c:v>
                </c:pt>
                <c:pt idx="699">
                  <c:v>8.6112304473699197</c:v>
                </c:pt>
                <c:pt idx="700">
                  <c:v>9.7242595873261575</c:v>
                </c:pt>
                <c:pt idx="701">
                  <c:v>9.1554504192349686</c:v>
                </c:pt>
                <c:pt idx="702">
                  <c:v>9.1554504192349686</c:v>
                </c:pt>
                <c:pt idx="703">
                  <c:v>8.6112304473699197</c:v>
                </c:pt>
                <c:pt idx="704">
                  <c:v>9.7242595873261575</c:v>
                </c:pt>
                <c:pt idx="705">
                  <c:v>8.6112304473699197</c:v>
                </c:pt>
                <c:pt idx="706">
                  <c:v>9.1554504192349686</c:v>
                </c:pt>
                <c:pt idx="707">
                  <c:v>9.7242595873261575</c:v>
                </c:pt>
                <c:pt idx="708">
                  <c:v>9.1554504192349686</c:v>
                </c:pt>
                <c:pt idx="709">
                  <c:v>8.6112304473699197</c:v>
                </c:pt>
                <c:pt idx="710">
                  <c:v>10.318340615629644</c:v>
                </c:pt>
                <c:pt idx="711">
                  <c:v>9.1554504192349686</c:v>
                </c:pt>
                <c:pt idx="712">
                  <c:v>8.6112304473699197</c:v>
                </c:pt>
                <c:pt idx="713">
                  <c:v>8.6112304473699197</c:v>
                </c:pt>
                <c:pt idx="714">
                  <c:v>9.1554504192349686</c:v>
                </c:pt>
                <c:pt idx="715">
                  <c:v>9.7242595873261575</c:v>
                </c:pt>
                <c:pt idx="716">
                  <c:v>9.1554504192349686</c:v>
                </c:pt>
                <c:pt idx="717">
                  <c:v>8.6112304473699197</c:v>
                </c:pt>
                <c:pt idx="718">
                  <c:v>9.7242595873261575</c:v>
                </c:pt>
                <c:pt idx="719">
                  <c:v>8.6112304473699197</c:v>
                </c:pt>
              </c:numCache>
            </c:numRef>
          </c:xVal>
          <c:yVal>
            <c:numRef>
              <c:f>'Hydro Graph'!$C$1561:$C$2280</c:f>
              <c:numCache>
                <c:formatCode>General</c:formatCode>
                <c:ptCount val="720"/>
                <c:pt idx="0">
                  <c:v>1.4638150000000001</c:v>
                </c:pt>
                <c:pt idx="1">
                  <c:v>1.4160649999999999</c:v>
                </c:pt>
                <c:pt idx="2">
                  <c:v>1.48769</c:v>
                </c:pt>
                <c:pt idx="3">
                  <c:v>1.48769</c:v>
                </c:pt>
                <c:pt idx="4">
                  <c:v>1.4638150000000001</c:v>
                </c:pt>
                <c:pt idx="5">
                  <c:v>1.4160649999999999</c:v>
                </c:pt>
                <c:pt idx="6">
                  <c:v>1.4160649999999999</c:v>
                </c:pt>
                <c:pt idx="7">
                  <c:v>1.4160649999999999</c:v>
                </c:pt>
                <c:pt idx="8">
                  <c:v>1.43994</c:v>
                </c:pt>
                <c:pt idx="9">
                  <c:v>1.48769</c:v>
                </c:pt>
                <c:pt idx="10">
                  <c:v>1.4638150000000001</c:v>
                </c:pt>
                <c:pt idx="11">
                  <c:v>1.511565</c:v>
                </c:pt>
                <c:pt idx="12">
                  <c:v>1.511565</c:v>
                </c:pt>
                <c:pt idx="13">
                  <c:v>1.48769</c:v>
                </c:pt>
                <c:pt idx="14">
                  <c:v>1.5354399999999999</c:v>
                </c:pt>
                <c:pt idx="15">
                  <c:v>1.48769</c:v>
                </c:pt>
                <c:pt idx="16">
                  <c:v>1.4638150000000001</c:v>
                </c:pt>
                <c:pt idx="17">
                  <c:v>1.48769</c:v>
                </c:pt>
                <c:pt idx="18">
                  <c:v>1.4638150000000001</c:v>
                </c:pt>
                <c:pt idx="19">
                  <c:v>1.511565</c:v>
                </c:pt>
                <c:pt idx="20">
                  <c:v>1.4638150000000001</c:v>
                </c:pt>
                <c:pt idx="21">
                  <c:v>1.48769</c:v>
                </c:pt>
                <c:pt idx="22">
                  <c:v>1.48769</c:v>
                </c:pt>
                <c:pt idx="23">
                  <c:v>1.511565</c:v>
                </c:pt>
                <c:pt idx="24">
                  <c:v>1.4638150000000001</c:v>
                </c:pt>
                <c:pt idx="25">
                  <c:v>1.607065</c:v>
                </c:pt>
                <c:pt idx="26">
                  <c:v>1.4160649999999999</c:v>
                </c:pt>
                <c:pt idx="27">
                  <c:v>1.48769</c:v>
                </c:pt>
                <c:pt idx="28">
                  <c:v>1.4160649999999999</c:v>
                </c:pt>
                <c:pt idx="29">
                  <c:v>1.39219</c:v>
                </c:pt>
                <c:pt idx="30">
                  <c:v>1.4160649999999999</c:v>
                </c:pt>
                <c:pt idx="31">
                  <c:v>1.43994</c:v>
                </c:pt>
                <c:pt idx="32">
                  <c:v>1.48769</c:v>
                </c:pt>
                <c:pt idx="33">
                  <c:v>1.48769</c:v>
                </c:pt>
                <c:pt idx="34">
                  <c:v>1.48769</c:v>
                </c:pt>
                <c:pt idx="35">
                  <c:v>1.5354399999999999</c:v>
                </c:pt>
                <c:pt idx="36">
                  <c:v>1.43994</c:v>
                </c:pt>
                <c:pt idx="37">
                  <c:v>1.48769</c:v>
                </c:pt>
                <c:pt idx="38">
                  <c:v>1.511565</c:v>
                </c:pt>
                <c:pt idx="39">
                  <c:v>1.43994</c:v>
                </c:pt>
                <c:pt idx="40">
                  <c:v>1.43994</c:v>
                </c:pt>
                <c:pt idx="41">
                  <c:v>1.4638150000000001</c:v>
                </c:pt>
                <c:pt idx="42">
                  <c:v>1.43994</c:v>
                </c:pt>
                <c:pt idx="43">
                  <c:v>1.4160649999999999</c:v>
                </c:pt>
                <c:pt idx="44">
                  <c:v>1.511565</c:v>
                </c:pt>
                <c:pt idx="45">
                  <c:v>1.43994</c:v>
                </c:pt>
                <c:pt idx="46">
                  <c:v>1.511565</c:v>
                </c:pt>
                <c:pt idx="47">
                  <c:v>1.39219</c:v>
                </c:pt>
                <c:pt idx="48">
                  <c:v>1.4160649999999999</c:v>
                </c:pt>
                <c:pt idx="49">
                  <c:v>1.48769</c:v>
                </c:pt>
                <c:pt idx="50">
                  <c:v>1.43994</c:v>
                </c:pt>
                <c:pt idx="51">
                  <c:v>1.4160649999999999</c:v>
                </c:pt>
                <c:pt idx="52">
                  <c:v>1.4638150000000001</c:v>
                </c:pt>
                <c:pt idx="53">
                  <c:v>1.4638150000000001</c:v>
                </c:pt>
                <c:pt idx="54">
                  <c:v>1.4160649999999999</c:v>
                </c:pt>
                <c:pt idx="55">
                  <c:v>1.4638150000000001</c:v>
                </c:pt>
                <c:pt idx="56">
                  <c:v>1.43994</c:v>
                </c:pt>
                <c:pt idx="57">
                  <c:v>1.4160649999999999</c:v>
                </c:pt>
                <c:pt idx="58">
                  <c:v>1.4160649999999999</c:v>
                </c:pt>
                <c:pt idx="59">
                  <c:v>1.4160649999999999</c:v>
                </c:pt>
                <c:pt idx="60">
                  <c:v>1.48769</c:v>
                </c:pt>
                <c:pt idx="61">
                  <c:v>1.48769</c:v>
                </c:pt>
                <c:pt idx="62">
                  <c:v>1.4638150000000001</c:v>
                </c:pt>
                <c:pt idx="63">
                  <c:v>1.4638150000000001</c:v>
                </c:pt>
                <c:pt idx="64">
                  <c:v>1.511565</c:v>
                </c:pt>
                <c:pt idx="65">
                  <c:v>1.4638150000000001</c:v>
                </c:pt>
                <c:pt idx="66">
                  <c:v>1.43994</c:v>
                </c:pt>
                <c:pt idx="67">
                  <c:v>1.48769</c:v>
                </c:pt>
                <c:pt idx="68">
                  <c:v>1.48769</c:v>
                </c:pt>
                <c:pt idx="69">
                  <c:v>1.4638150000000001</c:v>
                </c:pt>
                <c:pt idx="70">
                  <c:v>1.511565</c:v>
                </c:pt>
                <c:pt idx="71">
                  <c:v>1.4638150000000001</c:v>
                </c:pt>
                <c:pt idx="72">
                  <c:v>1.48769</c:v>
                </c:pt>
                <c:pt idx="73">
                  <c:v>1.511565</c:v>
                </c:pt>
                <c:pt idx="74">
                  <c:v>1.48769</c:v>
                </c:pt>
                <c:pt idx="75">
                  <c:v>1.4638150000000001</c:v>
                </c:pt>
                <c:pt idx="76">
                  <c:v>1.48769</c:v>
                </c:pt>
                <c:pt idx="77">
                  <c:v>1.48769</c:v>
                </c:pt>
                <c:pt idx="78">
                  <c:v>1.48769</c:v>
                </c:pt>
                <c:pt idx="79">
                  <c:v>1.43994</c:v>
                </c:pt>
                <c:pt idx="80">
                  <c:v>1.48769</c:v>
                </c:pt>
                <c:pt idx="81">
                  <c:v>1.48769</c:v>
                </c:pt>
                <c:pt idx="82">
                  <c:v>1.43994</c:v>
                </c:pt>
                <c:pt idx="83">
                  <c:v>1.5354399999999999</c:v>
                </c:pt>
                <c:pt idx="84">
                  <c:v>1.5354399999999999</c:v>
                </c:pt>
                <c:pt idx="85">
                  <c:v>1.5354399999999999</c:v>
                </c:pt>
                <c:pt idx="86">
                  <c:v>1.43994</c:v>
                </c:pt>
                <c:pt idx="87">
                  <c:v>1.4638150000000001</c:v>
                </c:pt>
                <c:pt idx="88">
                  <c:v>1.511565</c:v>
                </c:pt>
                <c:pt idx="89">
                  <c:v>1.511565</c:v>
                </c:pt>
                <c:pt idx="90">
                  <c:v>1.43994</c:v>
                </c:pt>
                <c:pt idx="91">
                  <c:v>1.48769</c:v>
                </c:pt>
                <c:pt idx="92">
                  <c:v>1.4160649999999999</c:v>
                </c:pt>
                <c:pt idx="93">
                  <c:v>1.48769</c:v>
                </c:pt>
                <c:pt idx="94">
                  <c:v>1.511565</c:v>
                </c:pt>
                <c:pt idx="95">
                  <c:v>1.43994</c:v>
                </c:pt>
                <c:pt idx="96">
                  <c:v>1.48769</c:v>
                </c:pt>
                <c:pt idx="97">
                  <c:v>1.4638150000000001</c:v>
                </c:pt>
                <c:pt idx="98">
                  <c:v>1.39219</c:v>
                </c:pt>
                <c:pt idx="99">
                  <c:v>1.43994</c:v>
                </c:pt>
                <c:pt idx="100">
                  <c:v>1.39219</c:v>
                </c:pt>
                <c:pt idx="101">
                  <c:v>1.43994</c:v>
                </c:pt>
                <c:pt idx="102">
                  <c:v>1.4160649999999999</c:v>
                </c:pt>
                <c:pt idx="103">
                  <c:v>1.4638150000000001</c:v>
                </c:pt>
                <c:pt idx="104">
                  <c:v>1.3683149999999999</c:v>
                </c:pt>
                <c:pt idx="105">
                  <c:v>1.43994</c:v>
                </c:pt>
                <c:pt idx="106">
                  <c:v>1.4638150000000001</c:v>
                </c:pt>
                <c:pt idx="107">
                  <c:v>1.48769</c:v>
                </c:pt>
                <c:pt idx="108">
                  <c:v>1.4638150000000001</c:v>
                </c:pt>
                <c:pt idx="109">
                  <c:v>1.43994</c:v>
                </c:pt>
                <c:pt idx="110">
                  <c:v>1.43994</c:v>
                </c:pt>
                <c:pt idx="111">
                  <c:v>1.4160649999999999</c:v>
                </c:pt>
                <c:pt idx="112">
                  <c:v>1.511565</c:v>
                </c:pt>
                <c:pt idx="113">
                  <c:v>1.511565</c:v>
                </c:pt>
                <c:pt idx="114">
                  <c:v>1.48769</c:v>
                </c:pt>
                <c:pt idx="115">
                  <c:v>1.4638150000000001</c:v>
                </c:pt>
                <c:pt idx="116">
                  <c:v>1.43994</c:v>
                </c:pt>
                <c:pt idx="117">
                  <c:v>1.43994</c:v>
                </c:pt>
                <c:pt idx="118">
                  <c:v>1.4160649999999999</c:v>
                </c:pt>
                <c:pt idx="119">
                  <c:v>1.43994</c:v>
                </c:pt>
                <c:pt idx="120">
                  <c:v>1.4638150000000001</c:v>
                </c:pt>
                <c:pt idx="121">
                  <c:v>1.39219</c:v>
                </c:pt>
                <c:pt idx="122">
                  <c:v>1.4160649999999999</c:v>
                </c:pt>
                <c:pt idx="123">
                  <c:v>1.39219</c:v>
                </c:pt>
                <c:pt idx="124">
                  <c:v>1.43994</c:v>
                </c:pt>
                <c:pt idx="125">
                  <c:v>1.39219</c:v>
                </c:pt>
                <c:pt idx="126">
                  <c:v>1.4638150000000001</c:v>
                </c:pt>
                <c:pt idx="127">
                  <c:v>1.4638150000000001</c:v>
                </c:pt>
                <c:pt idx="128">
                  <c:v>1.39219</c:v>
                </c:pt>
                <c:pt idx="129">
                  <c:v>1.4638150000000001</c:v>
                </c:pt>
                <c:pt idx="130">
                  <c:v>1.48769</c:v>
                </c:pt>
                <c:pt idx="131">
                  <c:v>1.4160649999999999</c:v>
                </c:pt>
                <c:pt idx="132">
                  <c:v>1.72644</c:v>
                </c:pt>
                <c:pt idx="133">
                  <c:v>1.4638150000000001</c:v>
                </c:pt>
                <c:pt idx="134">
                  <c:v>1.4638150000000001</c:v>
                </c:pt>
                <c:pt idx="135">
                  <c:v>1.43994</c:v>
                </c:pt>
                <c:pt idx="136">
                  <c:v>1.511565</c:v>
                </c:pt>
                <c:pt idx="137">
                  <c:v>1.511565</c:v>
                </c:pt>
                <c:pt idx="138">
                  <c:v>1.4638150000000001</c:v>
                </c:pt>
                <c:pt idx="139">
                  <c:v>1.48769</c:v>
                </c:pt>
                <c:pt idx="140">
                  <c:v>1.48769</c:v>
                </c:pt>
                <c:pt idx="141">
                  <c:v>1.43994</c:v>
                </c:pt>
                <c:pt idx="142">
                  <c:v>1.39219</c:v>
                </c:pt>
                <c:pt idx="143">
                  <c:v>1.4160649999999999</c:v>
                </c:pt>
                <c:pt idx="144">
                  <c:v>1.4638150000000001</c:v>
                </c:pt>
                <c:pt idx="145">
                  <c:v>1.39219</c:v>
                </c:pt>
                <c:pt idx="146">
                  <c:v>1.4638150000000001</c:v>
                </c:pt>
                <c:pt idx="147">
                  <c:v>1.4160649999999999</c:v>
                </c:pt>
                <c:pt idx="148">
                  <c:v>1.43994</c:v>
                </c:pt>
                <c:pt idx="149">
                  <c:v>1.4160649999999999</c:v>
                </c:pt>
                <c:pt idx="150">
                  <c:v>1.39219</c:v>
                </c:pt>
                <c:pt idx="151">
                  <c:v>1.39219</c:v>
                </c:pt>
                <c:pt idx="152">
                  <c:v>1.43994</c:v>
                </c:pt>
                <c:pt idx="153">
                  <c:v>1.43994</c:v>
                </c:pt>
                <c:pt idx="154">
                  <c:v>1.4638150000000001</c:v>
                </c:pt>
                <c:pt idx="155">
                  <c:v>1.4638150000000001</c:v>
                </c:pt>
                <c:pt idx="156">
                  <c:v>1.4160649999999999</c:v>
                </c:pt>
                <c:pt idx="157">
                  <c:v>1.4160649999999999</c:v>
                </c:pt>
                <c:pt idx="158">
                  <c:v>1.4638150000000001</c:v>
                </c:pt>
                <c:pt idx="159">
                  <c:v>1.511565</c:v>
                </c:pt>
                <c:pt idx="160">
                  <c:v>1.4638150000000001</c:v>
                </c:pt>
                <c:pt idx="161">
                  <c:v>1.4638150000000001</c:v>
                </c:pt>
                <c:pt idx="162">
                  <c:v>1.607065</c:v>
                </c:pt>
                <c:pt idx="163">
                  <c:v>1.48769</c:v>
                </c:pt>
                <c:pt idx="164">
                  <c:v>1.4638150000000001</c:v>
                </c:pt>
                <c:pt idx="165">
                  <c:v>1.48769</c:v>
                </c:pt>
                <c:pt idx="166">
                  <c:v>1.4160649999999999</c:v>
                </c:pt>
                <c:pt idx="167">
                  <c:v>1.4638150000000001</c:v>
                </c:pt>
                <c:pt idx="168">
                  <c:v>1.4638150000000001</c:v>
                </c:pt>
                <c:pt idx="169">
                  <c:v>1.4160649999999999</c:v>
                </c:pt>
                <c:pt idx="170">
                  <c:v>1.43994</c:v>
                </c:pt>
                <c:pt idx="171">
                  <c:v>1.39219</c:v>
                </c:pt>
                <c:pt idx="172">
                  <c:v>1.4638150000000001</c:v>
                </c:pt>
                <c:pt idx="173">
                  <c:v>1.4160649999999999</c:v>
                </c:pt>
                <c:pt idx="174">
                  <c:v>1.43994</c:v>
                </c:pt>
                <c:pt idx="175">
                  <c:v>1.4638150000000001</c:v>
                </c:pt>
                <c:pt idx="176">
                  <c:v>1.3683149999999999</c:v>
                </c:pt>
                <c:pt idx="177">
                  <c:v>1.4160649999999999</c:v>
                </c:pt>
                <c:pt idx="178">
                  <c:v>1.4638150000000001</c:v>
                </c:pt>
                <c:pt idx="179">
                  <c:v>1.39219</c:v>
                </c:pt>
                <c:pt idx="180">
                  <c:v>1.4160649999999999</c:v>
                </c:pt>
                <c:pt idx="181">
                  <c:v>1.4638150000000001</c:v>
                </c:pt>
                <c:pt idx="182">
                  <c:v>1.511565</c:v>
                </c:pt>
                <c:pt idx="183">
                  <c:v>1.4638150000000001</c:v>
                </c:pt>
                <c:pt idx="184">
                  <c:v>1.39219</c:v>
                </c:pt>
                <c:pt idx="185">
                  <c:v>1.4160649999999999</c:v>
                </c:pt>
                <c:pt idx="186">
                  <c:v>1.43994</c:v>
                </c:pt>
                <c:pt idx="187">
                  <c:v>1.48769</c:v>
                </c:pt>
                <c:pt idx="188">
                  <c:v>1.4757525</c:v>
                </c:pt>
                <c:pt idx="189">
                  <c:v>1.4638150000000001</c:v>
                </c:pt>
                <c:pt idx="190">
                  <c:v>1.4638150000000001</c:v>
                </c:pt>
                <c:pt idx="191">
                  <c:v>1.4160649999999999</c:v>
                </c:pt>
                <c:pt idx="192">
                  <c:v>1.48769</c:v>
                </c:pt>
                <c:pt idx="193">
                  <c:v>1.39219</c:v>
                </c:pt>
                <c:pt idx="194">
                  <c:v>1.43994</c:v>
                </c:pt>
                <c:pt idx="195">
                  <c:v>1.43994</c:v>
                </c:pt>
                <c:pt idx="196">
                  <c:v>1.4638150000000001</c:v>
                </c:pt>
                <c:pt idx="197">
                  <c:v>1.4160649999999999</c:v>
                </c:pt>
                <c:pt idx="198">
                  <c:v>1.4160649999999999</c:v>
                </c:pt>
                <c:pt idx="199">
                  <c:v>1.39219</c:v>
                </c:pt>
                <c:pt idx="200">
                  <c:v>1.43994</c:v>
                </c:pt>
                <c:pt idx="201">
                  <c:v>1.4160649999999999</c:v>
                </c:pt>
                <c:pt idx="202">
                  <c:v>1.4638150000000001</c:v>
                </c:pt>
                <c:pt idx="203">
                  <c:v>1.4160649999999999</c:v>
                </c:pt>
                <c:pt idx="204">
                  <c:v>1.43994</c:v>
                </c:pt>
                <c:pt idx="205">
                  <c:v>1.4638150000000001</c:v>
                </c:pt>
                <c:pt idx="206">
                  <c:v>1.4638150000000001</c:v>
                </c:pt>
                <c:pt idx="207">
                  <c:v>1.4160649999999999</c:v>
                </c:pt>
                <c:pt idx="208">
                  <c:v>1.4638150000000001</c:v>
                </c:pt>
                <c:pt idx="209">
                  <c:v>1.43994</c:v>
                </c:pt>
                <c:pt idx="210">
                  <c:v>1.43994</c:v>
                </c:pt>
                <c:pt idx="211">
                  <c:v>1.4160649999999999</c:v>
                </c:pt>
                <c:pt idx="212">
                  <c:v>1.43994</c:v>
                </c:pt>
                <c:pt idx="213">
                  <c:v>1.4160649999999999</c:v>
                </c:pt>
                <c:pt idx="214">
                  <c:v>1.4638150000000001</c:v>
                </c:pt>
                <c:pt idx="215">
                  <c:v>1.43994</c:v>
                </c:pt>
                <c:pt idx="216">
                  <c:v>1.4160649999999999</c:v>
                </c:pt>
                <c:pt idx="217">
                  <c:v>1.4160649999999999</c:v>
                </c:pt>
                <c:pt idx="218">
                  <c:v>1.48769</c:v>
                </c:pt>
                <c:pt idx="219">
                  <c:v>1.4638150000000001</c:v>
                </c:pt>
                <c:pt idx="220">
                  <c:v>1.43994</c:v>
                </c:pt>
                <c:pt idx="221">
                  <c:v>1.4160649999999999</c:v>
                </c:pt>
                <c:pt idx="222">
                  <c:v>1.43994</c:v>
                </c:pt>
                <c:pt idx="223">
                  <c:v>1.39219</c:v>
                </c:pt>
                <c:pt idx="224">
                  <c:v>1.4638150000000001</c:v>
                </c:pt>
                <c:pt idx="225">
                  <c:v>1.4160649999999999</c:v>
                </c:pt>
                <c:pt idx="226">
                  <c:v>1.43994</c:v>
                </c:pt>
                <c:pt idx="227">
                  <c:v>1.511565</c:v>
                </c:pt>
                <c:pt idx="228">
                  <c:v>1.48769</c:v>
                </c:pt>
                <c:pt idx="229">
                  <c:v>1.43994</c:v>
                </c:pt>
                <c:pt idx="230">
                  <c:v>1.511565</c:v>
                </c:pt>
                <c:pt idx="231">
                  <c:v>1.4638150000000001</c:v>
                </c:pt>
                <c:pt idx="232">
                  <c:v>1.4638150000000001</c:v>
                </c:pt>
                <c:pt idx="233">
                  <c:v>1.4160649999999999</c:v>
                </c:pt>
                <c:pt idx="234">
                  <c:v>1.4638150000000001</c:v>
                </c:pt>
                <c:pt idx="235">
                  <c:v>1.39219</c:v>
                </c:pt>
                <c:pt idx="236">
                  <c:v>1.4160649999999999</c:v>
                </c:pt>
                <c:pt idx="237">
                  <c:v>1.4638150000000001</c:v>
                </c:pt>
                <c:pt idx="238">
                  <c:v>1.4638150000000001</c:v>
                </c:pt>
                <c:pt idx="239">
                  <c:v>1.43994</c:v>
                </c:pt>
                <c:pt idx="240">
                  <c:v>1.4638150000000001</c:v>
                </c:pt>
                <c:pt idx="241">
                  <c:v>1.4638150000000001</c:v>
                </c:pt>
                <c:pt idx="242">
                  <c:v>1.43994</c:v>
                </c:pt>
                <c:pt idx="243">
                  <c:v>1.4160649999999999</c:v>
                </c:pt>
                <c:pt idx="244">
                  <c:v>1.43994</c:v>
                </c:pt>
                <c:pt idx="245">
                  <c:v>1.43994</c:v>
                </c:pt>
                <c:pt idx="246">
                  <c:v>1.43994</c:v>
                </c:pt>
                <c:pt idx="247">
                  <c:v>1.43994</c:v>
                </c:pt>
                <c:pt idx="248">
                  <c:v>1.3683149999999999</c:v>
                </c:pt>
                <c:pt idx="249">
                  <c:v>1.39219</c:v>
                </c:pt>
                <c:pt idx="250">
                  <c:v>1.3683149999999999</c:v>
                </c:pt>
                <c:pt idx="251">
                  <c:v>1.4638150000000001</c:v>
                </c:pt>
                <c:pt idx="252">
                  <c:v>1.48769</c:v>
                </c:pt>
                <c:pt idx="253">
                  <c:v>1.511565</c:v>
                </c:pt>
                <c:pt idx="254">
                  <c:v>1.511565</c:v>
                </c:pt>
                <c:pt idx="255">
                  <c:v>1.43994</c:v>
                </c:pt>
                <c:pt idx="256">
                  <c:v>1.4160649999999999</c:v>
                </c:pt>
                <c:pt idx="257">
                  <c:v>1.4638150000000001</c:v>
                </c:pt>
                <c:pt idx="258">
                  <c:v>1.48769</c:v>
                </c:pt>
                <c:pt idx="259">
                  <c:v>1.39219</c:v>
                </c:pt>
                <c:pt idx="260">
                  <c:v>1.43994</c:v>
                </c:pt>
                <c:pt idx="261">
                  <c:v>1.4638150000000001</c:v>
                </c:pt>
                <c:pt idx="262">
                  <c:v>1.48769</c:v>
                </c:pt>
                <c:pt idx="263">
                  <c:v>1.4638150000000001</c:v>
                </c:pt>
                <c:pt idx="264">
                  <c:v>1.4638150000000001</c:v>
                </c:pt>
                <c:pt idx="265">
                  <c:v>1.39219</c:v>
                </c:pt>
                <c:pt idx="266">
                  <c:v>1.4160649999999999</c:v>
                </c:pt>
                <c:pt idx="267">
                  <c:v>1.3683149999999999</c:v>
                </c:pt>
                <c:pt idx="268">
                  <c:v>1.3683149999999999</c:v>
                </c:pt>
                <c:pt idx="269">
                  <c:v>1.3683149999999999</c:v>
                </c:pt>
                <c:pt idx="270">
                  <c:v>1.39219</c:v>
                </c:pt>
                <c:pt idx="271">
                  <c:v>1.3683149999999999</c:v>
                </c:pt>
                <c:pt idx="272">
                  <c:v>1.4160649999999999</c:v>
                </c:pt>
                <c:pt idx="273">
                  <c:v>1.4160649999999999</c:v>
                </c:pt>
                <c:pt idx="274">
                  <c:v>1.43994</c:v>
                </c:pt>
                <c:pt idx="275">
                  <c:v>1.4638150000000001</c:v>
                </c:pt>
                <c:pt idx="276">
                  <c:v>1.4160649999999999</c:v>
                </c:pt>
                <c:pt idx="277">
                  <c:v>1.4638150000000001</c:v>
                </c:pt>
                <c:pt idx="278">
                  <c:v>1.48769</c:v>
                </c:pt>
                <c:pt idx="279">
                  <c:v>1.39219</c:v>
                </c:pt>
                <c:pt idx="280">
                  <c:v>1.4160649999999999</c:v>
                </c:pt>
                <c:pt idx="281">
                  <c:v>1.4638150000000001</c:v>
                </c:pt>
                <c:pt idx="282">
                  <c:v>1.4160649999999999</c:v>
                </c:pt>
                <c:pt idx="283">
                  <c:v>1.4638150000000001</c:v>
                </c:pt>
                <c:pt idx="284">
                  <c:v>1.43994</c:v>
                </c:pt>
                <c:pt idx="285">
                  <c:v>1.4160649999999999</c:v>
                </c:pt>
                <c:pt idx="286">
                  <c:v>1.39219</c:v>
                </c:pt>
                <c:pt idx="287">
                  <c:v>1.43994</c:v>
                </c:pt>
                <c:pt idx="288">
                  <c:v>1.39219</c:v>
                </c:pt>
                <c:pt idx="289">
                  <c:v>1.4160649999999999</c:v>
                </c:pt>
                <c:pt idx="290">
                  <c:v>1.43994</c:v>
                </c:pt>
                <c:pt idx="291">
                  <c:v>1.4638150000000001</c:v>
                </c:pt>
                <c:pt idx="292">
                  <c:v>1.43994</c:v>
                </c:pt>
                <c:pt idx="293">
                  <c:v>1.43994</c:v>
                </c:pt>
                <c:pt idx="294">
                  <c:v>1.43994</c:v>
                </c:pt>
                <c:pt idx="295">
                  <c:v>1.4638150000000001</c:v>
                </c:pt>
                <c:pt idx="296">
                  <c:v>1.4638150000000001</c:v>
                </c:pt>
                <c:pt idx="297">
                  <c:v>1.43994</c:v>
                </c:pt>
                <c:pt idx="298">
                  <c:v>1.4160649999999999</c:v>
                </c:pt>
                <c:pt idx="299">
                  <c:v>1.4638150000000001</c:v>
                </c:pt>
                <c:pt idx="300">
                  <c:v>1.43994</c:v>
                </c:pt>
                <c:pt idx="301">
                  <c:v>1.4638150000000001</c:v>
                </c:pt>
                <c:pt idx="302">
                  <c:v>1.4638150000000001</c:v>
                </c:pt>
                <c:pt idx="303">
                  <c:v>1.39219</c:v>
                </c:pt>
                <c:pt idx="304">
                  <c:v>1.48769</c:v>
                </c:pt>
                <c:pt idx="305">
                  <c:v>1.39219</c:v>
                </c:pt>
                <c:pt idx="306">
                  <c:v>1.48769</c:v>
                </c:pt>
                <c:pt idx="307">
                  <c:v>1.4160649999999999</c:v>
                </c:pt>
                <c:pt idx="308">
                  <c:v>1.3683149999999999</c:v>
                </c:pt>
                <c:pt idx="309">
                  <c:v>1.4160649999999999</c:v>
                </c:pt>
                <c:pt idx="310">
                  <c:v>1.43994</c:v>
                </c:pt>
                <c:pt idx="311">
                  <c:v>1.3683149999999999</c:v>
                </c:pt>
                <c:pt idx="312">
                  <c:v>1.4160649999999999</c:v>
                </c:pt>
                <c:pt idx="313">
                  <c:v>1.4638150000000001</c:v>
                </c:pt>
                <c:pt idx="314">
                  <c:v>1.4638150000000001</c:v>
                </c:pt>
                <c:pt idx="315">
                  <c:v>1.3683149999999999</c:v>
                </c:pt>
                <c:pt idx="316">
                  <c:v>1.4160649999999999</c:v>
                </c:pt>
                <c:pt idx="317">
                  <c:v>1.4160649999999999</c:v>
                </c:pt>
                <c:pt idx="318">
                  <c:v>1.3683149999999999</c:v>
                </c:pt>
                <c:pt idx="319">
                  <c:v>1.43994</c:v>
                </c:pt>
                <c:pt idx="320">
                  <c:v>1.43994</c:v>
                </c:pt>
                <c:pt idx="321">
                  <c:v>1.4160649999999999</c:v>
                </c:pt>
                <c:pt idx="322">
                  <c:v>1.3683149999999999</c:v>
                </c:pt>
                <c:pt idx="323">
                  <c:v>1.48769</c:v>
                </c:pt>
                <c:pt idx="324">
                  <c:v>1.4160649999999999</c:v>
                </c:pt>
                <c:pt idx="325">
                  <c:v>1.4160649999999999</c:v>
                </c:pt>
                <c:pt idx="326">
                  <c:v>1.4160649999999999</c:v>
                </c:pt>
                <c:pt idx="327">
                  <c:v>1.4638150000000001</c:v>
                </c:pt>
                <c:pt idx="328">
                  <c:v>1.4160649999999999</c:v>
                </c:pt>
                <c:pt idx="329">
                  <c:v>1.4638150000000001</c:v>
                </c:pt>
                <c:pt idx="330">
                  <c:v>1.4160649999999999</c:v>
                </c:pt>
                <c:pt idx="331">
                  <c:v>1.39219</c:v>
                </c:pt>
                <c:pt idx="332">
                  <c:v>1.4160649999999999</c:v>
                </c:pt>
                <c:pt idx="333">
                  <c:v>1.4160649999999999</c:v>
                </c:pt>
                <c:pt idx="334">
                  <c:v>1.39219</c:v>
                </c:pt>
                <c:pt idx="335">
                  <c:v>1.43994</c:v>
                </c:pt>
                <c:pt idx="336">
                  <c:v>1.39219</c:v>
                </c:pt>
                <c:pt idx="337">
                  <c:v>1.3683149999999999</c:v>
                </c:pt>
                <c:pt idx="338">
                  <c:v>1.3683149999999999</c:v>
                </c:pt>
                <c:pt idx="339">
                  <c:v>1.39219</c:v>
                </c:pt>
                <c:pt idx="340">
                  <c:v>1.4160649999999999</c:v>
                </c:pt>
                <c:pt idx="341">
                  <c:v>1.4160649999999999</c:v>
                </c:pt>
                <c:pt idx="342">
                  <c:v>1.39219</c:v>
                </c:pt>
                <c:pt idx="343">
                  <c:v>1.43994</c:v>
                </c:pt>
                <c:pt idx="344">
                  <c:v>1.4160649999999999</c:v>
                </c:pt>
                <c:pt idx="345">
                  <c:v>1.39219</c:v>
                </c:pt>
                <c:pt idx="346">
                  <c:v>1.4160649999999999</c:v>
                </c:pt>
                <c:pt idx="347">
                  <c:v>1.4638150000000001</c:v>
                </c:pt>
                <c:pt idx="348">
                  <c:v>1.43994</c:v>
                </c:pt>
                <c:pt idx="349">
                  <c:v>1.4638150000000001</c:v>
                </c:pt>
                <c:pt idx="350">
                  <c:v>1.4160649999999999</c:v>
                </c:pt>
                <c:pt idx="351">
                  <c:v>1.43994</c:v>
                </c:pt>
                <c:pt idx="352">
                  <c:v>1.4160649999999999</c:v>
                </c:pt>
                <c:pt idx="353">
                  <c:v>1.4160649999999999</c:v>
                </c:pt>
                <c:pt idx="354">
                  <c:v>1.4160649999999999</c:v>
                </c:pt>
                <c:pt idx="355">
                  <c:v>1.8219399999999999</c:v>
                </c:pt>
                <c:pt idx="356">
                  <c:v>1.6548149999999999</c:v>
                </c:pt>
                <c:pt idx="357">
                  <c:v>1.7741899999999999</c:v>
                </c:pt>
                <c:pt idx="358">
                  <c:v>1.7503150000000001</c:v>
                </c:pt>
                <c:pt idx="359">
                  <c:v>1.7025650000000001</c:v>
                </c:pt>
                <c:pt idx="360">
                  <c:v>1.7741899999999999</c:v>
                </c:pt>
                <c:pt idx="361">
                  <c:v>1.72644</c:v>
                </c:pt>
                <c:pt idx="362">
                  <c:v>1.6309400000000001</c:v>
                </c:pt>
                <c:pt idx="363">
                  <c:v>1.607065</c:v>
                </c:pt>
                <c:pt idx="364">
                  <c:v>1.607065</c:v>
                </c:pt>
                <c:pt idx="365">
                  <c:v>1.511565</c:v>
                </c:pt>
                <c:pt idx="366">
                  <c:v>1.5831900000000001</c:v>
                </c:pt>
                <c:pt idx="367">
                  <c:v>1.5354399999999999</c:v>
                </c:pt>
                <c:pt idx="368">
                  <c:v>1.559315</c:v>
                </c:pt>
                <c:pt idx="369">
                  <c:v>1.559315</c:v>
                </c:pt>
                <c:pt idx="370">
                  <c:v>1.48769</c:v>
                </c:pt>
                <c:pt idx="371">
                  <c:v>1.5354399999999999</c:v>
                </c:pt>
                <c:pt idx="372">
                  <c:v>1.511565</c:v>
                </c:pt>
                <c:pt idx="373">
                  <c:v>1.4638150000000001</c:v>
                </c:pt>
                <c:pt idx="374">
                  <c:v>1.559315</c:v>
                </c:pt>
                <c:pt idx="375">
                  <c:v>1.43994</c:v>
                </c:pt>
                <c:pt idx="376">
                  <c:v>1.4638150000000001</c:v>
                </c:pt>
                <c:pt idx="377">
                  <c:v>1.511565</c:v>
                </c:pt>
                <c:pt idx="378">
                  <c:v>1.511565</c:v>
                </c:pt>
                <c:pt idx="379">
                  <c:v>1.48769</c:v>
                </c:pt>
                <c:pt idx="380">
                  <c:v>1.511565</c:v>
                </c:pt>
                <c:pt idx="381">
                  <c:v>1.6548149999999999</c:v>
                </c:pt>
                <c:pt idx="382">
                  <c:v>1.4638150000000001</c:v>
                </c:pt>
                <c:pt idx="383">
                  <c:v>1.4638150000000001</c:v>
                </c:pt>
                <c:pt idx="384">
                  <c:v>1.4638150000000001</c:v>
                </c:pt>
                <c:pt idx="385">
                  <c:v>1.4638150000000001</c:v>
                </c:pt>
                <c:pt idx="386">
                  <c:v>1.4160649999999999</c:v>
                </c:pt>
                <c:pt idx="387">
                  <c:v>1.4638150000000001</c:v>
                </c:pt>
                <c:pt idx="388">
                  <c:v>1.4160649999999999</c:v>
                </c:pt>
                <c:pt idx="389">
                  <c:v>1.4638150000000001</c:v>
                </c:pt>
                <c:pt idx="390">
                  <c:v>1.4160649999999999</c:v>
                </c:pt>
                <c:pt idx="391">
                  <c:v>1.3683149999999999</c:v>
                </c:pt>
                <c:pt idx="392">
                  <c:v>1.43994</c:v>
                </c:pt>
                <c:pt idx="393">
                  <c:v>1.4160649999999999</c:v>
                </c:pt>
                <c:pt idx="394">
                  <c:v>1.43994</c:v>
                </c:pt>
                <c:pt idx="395">
                  <c:v>1.4638150000000001</c:v>
                </c:pt>
                <c:pt idx="396">
                  <c:v>1.48769</c:v>
                </c:pt>
                <c:pt idx="397">
                  <c:v>1.4160649999999999</c:v>
                </c:pt>
                <c:pt idx="398">
                  <c:v>1.4638150000000001</c:v>
                </c:pt>
                <c:pt idx="399">
                  <c:v>1.4638150000000001</c:v>
                </c:pt>
                <c:pt idx="400">
                  <c:v>1.43994</c:v>
                </c:pt>
                <c:pt idx="401">
                  <c:v>1.4638150000000001</c:v>
                </c:pt>
                <c:pt idx="402">
                  <c:v>1.4160649999999999</c:v>
                </c:pt>
                <c:pt idx="403">
                  <c:v>1.48769</c:v>
                </c:pt>
                <c:pt idx="404">
                  <c:v>1.4638150000000001</c:v>
                </c:pt>
                <c:pt idx="405">
                  <c:v>1.72644</c:v>
                </c:pt>
                <c:pt idx="406">
                  <c:v>1.4160649999999999</c:v>
                </c:pt>
                <c:pt idx="407">
                  <c:v>1.4638150000000001</c:v>
                </c:pt>
                <c:pt idx="408">
                  <c:v>1.4160649999999999</c:v>
                </c:pt>
                <c:pt idx="409">
                  <c:v>1.39219</c:v>
                </c:pt>
                <c:pt idx="410">
                  <c:v>1.4160649999999999</c:v>
                </c:pt>
                <c:pt idx="411">
                  <c:v>1.4638150000000001</c:v>
                </c:pt>
                <c:pt idx="412">
                  <c:v>1.4160649999999999</c:v>
                </c:pt>
                <c:pt idx="413">
                  <c:v>1.43994</c:v>
                </c:pt>
                <c:pt idx="414">
                  <c:v>1.3683149999999999</c:v>
                </c:pt>
                <c:pt idx="415">
                  <c:v>1.3683149999999999</c:v>
                </c:pt>
                <c:pt idx="416">
                  <c:v>1.4638150000000001</c:v>
                </c:pt>
                <c:pt idx="417">
                  <c:v>1.3683149999999999</c:v>
                </c:pt>
                <c:pt idx="418">
                  <c:v>1.43994</c:v>
                </c:pt>
                <c:pt idx="419">
                  <c:v>1.48769</c:v>
                </c:pt>
                <c:pt idx="420">
                  <c:v>1.4160649999999999</c:v>
                </c:pt>
                <c:pt idx="421">
                  <c:v>1.4638150000000001</c:v>
                </c:pt>
                <c:pt idx="422">
                  <c:v>1.511565</c:v>
                </c:pt>
                <c:pt idx="423">
                  <c:v>1.43994</c:v>
                </c:pt>
                <c:pt idx="424">
                  <c:v>1.511565</c:v>
                </c:pt>
                <c:pt idx="425">
                  <c:v>1.48769</c:v>
                </c:pt>
                <c:pt idx="426">
                  <c:v>1.4160649999999999</c:v>
                </c:pt>
                <c:pt idx="427">
                  <c:v>1.4638150000000001</c:v>
                </c:pt>
                <c:pt idx="428">
                  <c:v>1.48769</c:v>
                </c:pt>
                <c:pt idx="429">
                  <c:v>1.4638150000000001</c:v>
                </c:pt>
                <c:pt idx="430">
                  <c:v>1.5354399999999999</c:v>
                </c:pt>
                <c:pt idx="431">
                  <c:v>1.4638150000000001</c:v>
                </c:pt>
                <c:pt idx="432">
                  <c:v>1.511565</c:v>
                </c:pt>
                <c:pt idx="433">
                  <c:v>1.48769</c:v>
                </c:pt>
                <c:pt idx="434">
                  <c:v>1.43994</c:v>
                </c:pt>
                <c:pt idx="435">
                  <c:v>1.4638150000000001</c:v>
                </c:pt>
                <c:pt idx="436">
                  <c:v>1.4638150000000001</c:v>
                </c:pt>
                <c:pt idx="437">
                  <c:v>1.4638150000000001</c:v>
                </c:pt>
                <c:pt idx="438">
                  <c:v>1.4160649999999999</c:v>
                </c:pt>
                <c:pt idx="439">
                  <c:v>1.4160649999999999</c:v>
                </c:pt>
                <c:pt idx="440">
                  <c:v>1.43994</c:v>
                </c:pt>
                <c:pt idx="441">
                  <c:v>1.43994</c:v>
                </c:pt>
                <c:pt idx="442">
                  <c:v>1.43994</c:v>
                </c:pt>
                <c:pt idx="443">
                  <c:v>1.511565</c:v>
                </c:pt>
                <c:pt idx="444">
                  <c:v>1.4638150000000001</c:v>
                </c:pt>
                <c:pt idx="445">
                  <c:v>1.4638150000000001</c:v>
                </c:pt>
                <c:pt idx="446">
                  <c:v>1.4638150000000001</c:v>
                </c:pt>
                <c:pt idx="447">
                  <c:v>1.43994</c:v>
                </c:pt>
                <c:pt idx="448">
                  <c:v>1.48769</c:v>
                </c:pt>
                <c:pt idx="449">
                  <c:v>1.607065</c:v>
                </c:pt>
                <c:pt idx="450">
                  <c:v>1.6548149999999999</c:v>
                </c:pt>
                <c:pt idx="451">
                  <c:v>1.72644</c:v>
                </c:pt>
                <c:pt idx="452">
                  <c:v>1.7741899999999999</c:v>
                </c:pt>
                <c:pt idx="453">
                  <c:v>1.7025650000000001</c:v>
                </c:pt>
                <c:pt idx="454">
                  <c:v>1.67869</c:v>
                </c:pt>
                <c:pt idx="455">
                  <c:v>1.72644</c:v>
                </c:pt>
                <c:pt idx="456">
                  <c:v>1.6548149999999999</c:v>
                </c:pt>
                <c:pt idx="457">
                  <c:v>1.6309400000000001</c:v>
                </c:pt>
                <c:pt idx="458">
                  <c:v>1.6548149999999999</c:v>
                </c:pt>
                <c:pt idx="459">
                  <c:v>1.607065</c:v>
                </c:pt>
                <c:pt idx="460">
                  <c:v>1.5354399999999999</c:v>
                </c:pt>
                <c:pt idx="461">
                  <c:v>1.559315</c:v>
                </c:pt>
                <c:pt idx="462">
                  <c:v>1.511565</c:v>
                </c:pt>
                <c:pt idx="463">
                  <c:v>1.511565</c:v>
                </c:pt>
                <c:pt idx="464">
                  <c:v>1.511565</c:v>
                </c:pt>
                <c:pt idx="465">
                  <c:v>1.5354399999999999</c:v>
                </c:pt>
                <c:pt idx="466">
                  <c:v>1.5354399999999999</c:v>
                </c:pt>
                <c:pt idx="467">
                  <c:v>1.48769</c:v>
                </c:pt>
                <c:pt idx="468">
                  <c:v>1.511565</c:v>
                </c:pt>
                <c:pt idx="469">
                  <c:v>1.48769</c:v>
                </c:pt>
                <c:pt idx="470">
                  <c:v>1.48769</c:v>
                </c:pt>
                <c:pt idx="471">
                  <c:v>1.559315</c:v>
                </c:pt>
                <c:pt idx="472">
                  <c:v>1.511565</c:v>
                </c:pt>
                <c:pt idx="473">
                  <c:v>1.559315</c:v>
                </c:pt>
                <c:pt idx="474">
                  <c:v>1.5354399999999999</c:v>
                </c:pt>
                <c:pt idx="475">
                  <c:v>1.48769</c:v>
                </c:pt>
                <c:pt idx="476">
                  <c:v>1.5354399999999999</c:v>
                </c:pt>
                <c:pt idx="477">
                  <c:v>1.511565</c:v>
                </c:pt>
                <c:pt idx="478">
                  <c:v>1.511565</c:v>
                </c:pt>
                <c:pt idx="479">
                  <c:v>1.5354399999999999</c:v>
                </c:pt>
                <c:pt idx="480">
                  <c:v>1.511565</c:v>
                </c:pt>
                <c:pt idx="481">
                  <c:v>1.511565</c:v>
                </c:pt>
                <c:pt idx="482">
                  <c:v>1.5354399999999999</c:v>
                </c:pt>
                <c:pt idx="483">
                  <c:v>1.5354399999999999</c:v>
                </c:pt>
                <c:pt idx="484">
                  <c:v>1.91744</c:v>
                </c:pt>
                <c:pt idx="485">
                  <c:v>1.798065</c:v>
                </c:pt>
                <c:pt idx="486">
                  <c:v>1.798065</c:v>
                </c:pt>
                <c:pt idx="487">
                  <c:v>1.7503150000000001</c:v>
                </c:pt>
                <c:pt idx="488">
                  <c:v>1.67869</c:v>
                </c:pt>
                <c:pt idx="489">
                  <c:v>1.67869</c:v>
                </c:pt>
                <c:pt idx="490">
                  <c:v>1.607065</c:v>
                </c:pt>
                <c:pt idx="491">
                  <c:v>1.6548149999999999</c:v>
                </c:pt>
                <c:pt idx="492">
                  <c:v>1.7025650000000001</c:v>
                </c:pt>
                <c:pt idx="493">
                  <c:v>1.6548149999999999</c:v>
                </c:pt>
                <c:pt idx="494">
                  <c:v>1.67869</c:v>
                </c:pt>
                <c:pt idx="495">
                  <c:v>1.5831900000000001</c:v>
                </c:pt>
                <c:pt idx="496">
                  <c:v>1.6309400000000001</c:v>
                </c:pt>
                <c:pt idx="497">
                  <c:v>1.5831900000000001</c:v>
                </c:pt>
                <c:pt idx="498">
                  <c:v>1.607065</c:v>
                </c:pt>
                <c:pt idx="499">
                  <c:v>1.5354399999999999</c:v>
                </c:pt>
                <c:pt idx="500">
                  <c:v>1.511565</c:v>
                </c:pt>
                <c:pt idx="501">
                  <c:v>1.5831900000000001</c:v>
                </c:pt>
                <c:pt idx="502">
                  <c:v>1.5831900000000001</c:v>
                </c:pt>
                <c:pt idx="503">
                  <c:v>1.5831900000000001</c:v>
                </c:pt>
                <c:pt idx="504">
                  <c:v>1.48769</c:v>
                </c:pt>
                <c:pt idx="505">
                  <c:v>1.4638150000000001</c:v>
                </c:pt>
                <c:pt idx="506">
                  <c:v>1.4638150000000001</c:v>
                </c:pt>
                <c:pt idx="507">
                  <c:v>1.5354399999999999</c:v>
                </c:pt>
                <c:pt idx="508">
                  <c:v>1.4638150000000001</c:v>
                </c:pt>
                <c:pt idx="509">
                  <c:v>1.4638150000000001</c:v>
                </c:pt>
                <c:pt idx="510">
                  <c:v>1.43994</c:v>
                </c:pt>
                <c:pt idx="511">
                  <c:v>1.48769</c:v>
                </c:pt>
                <c:pt idx="512">
                  <c:v>1.43994</c:v>
                </c:pt>
                <c:pt idx="513">
                  <c:v>1.4638150000000001</c:v>
                </c:pt>
                <c:pt idx="514">
                  <c:v>1.511565</c:v>
                </c:pt>
                <c:pt idx="515">
                  <c:v>1.4638150000000001</c:v>
                </c:pt>
                <c:pt idx="516">
                  <c:v>1.4638150000000001</c:v>
                </c:pt>
                <c:pt idx="517">
                  <c:v>1.511565</c:v>
                </c:pt>
                <c:pt idx="518">
                  <c:v>1.48769</c:v>
                </c:pt>
                <c:pt idx="519">
                  <c:v>1.511565</c:v>
                </c:pt>
                <c:pt idx="520">
                  <c:v>1.4638150000000001</c:v>
                </c:pt>
                <c:pt idx="521">
                  <c:v>1.4638150000000001</c:v>
                </c:pt>
                <c:pt idx="522">
                  <c:v>1.5354399999999999</c:v>
                </c:pt>
                <c:pt idx="523">
                  <c:v>1.511565</c:v>
                </c:pt>
                <c:pt idx="524">
                  <c:v>1.5354399999999999</c:v>
                </c:pt>
                <c:pt idx="525">
                  <c:v>1.48769</c:v>
                </c:pt>
                <c:pt idx="526">
                  <c:v>1.48769</c:v>
                </c:pt>
                <c:pt idx="527">
                  <c:v>1.511565</c:v>
                </c:pt>
                <c:pt idx="528">
                  <c:v>1.4638150000000001</c:v>
                </c:pt>
                <c:pt idx="529">
                  <c:v>1.43994</c:v>
                </c:pt>
                <c:pt idx="530">
                  <c:v>1.48769</c:v>
                </c:pt>
                <c:pt idx="531">
                  <c:v>1.48769</c:v>
                </c:pt>
                <c:pt idx="532">
                  <c:v>1.43994</c:v>
                </c:pt>
                <c:pt idx="533">
                  <c:v>1.4638150000000001</c:v>
                </c:pt>
                <c:pt idx="534">
                  <c:v>1.48769</c:v>
                </c:pt>
                <c:pt idx="535">
                  <c:v>1.48769</c:v>
                </c:pt>
                <c:pt idx="536">
                  <c:v>1.43994</c:v>
                </c:pt>
                <c:pt idx="537">
                  <c:v>1.43994</c:v>
                </c:pt>
                <c:pt idx="538">
                  <c:v>1.43994</c:v>
                </c:pt>
                <c:pt idx="539">
                  <c:v>1.43994</c:v>
                </c:pt>
                <c:pt idx="540">
                  <c:v>1.43994</c:v>
                </c:pt>
                <c:pt idx="541">
                  <c:v>1.43994</c:v>
                </c:pt>
                <c:pt idx="542">
                  <c:v>1.43994</c:v>
                </c:pt>
                <c:pt idx="543">
                  <c:v>1.511565</c:v>
                </c:pt>
                <c:pt idx="544">
                  <c:v>1.511565</c:v>
                </c:pt>
                <c:pt idx="545">
                  <c:v>1.43994</c:v>
                </c:pt>
                <c:pt idx="546">
                  <c:v>1.511565</c:v>
                </c:pt>
                <c:pt idx="547">
                  <c:v>1.43994</c:v>
                </c:pt>
                <c:pt idx="548">
                  <c:v>1.4638150000000001</c:v>
                </c:pt>
                <c:pt idx="549">
                  <c:v>1.4160649999999999</c:v>
                </c:pt>
                <c:pt idx="550">
                  <c:v>1.4160649999999999</c:v>
                </c:pt>
                <c:pt idx="551">
                  <c:v>1.43994</c:v>
                </c:pt>
                <c:pt idx="552">
                  <c:v>1.4638150000000001</c:v>
                </c:pt>
                <c:pt idx="553">
                  <c:v>1.43994</c:v>
                </c:pt>
                <c:pt idx="554">
                  <c:v>1.43994</c:v>
                </c:pt>
                <c:pt idx="555">
                  <c:v>1.48769</c:v>
                </c:pt>
                <c:pt idx="556">
                  <c:v>1.43994</c:v>
                </c:pt>
                <c:pt idx="557">
                  <c:v>1.4638150000000001</c:v>
                </c:pt>
                <c:pt idx="558">
                  <c:v>1.4160649999999999</c:v>
                </c:pt>
                <c:pt idx="559">
                  <c:v>1.4638150000000001</c:v>
                </c:pt>
                <c:pt idx="560">
                  <c:v>1.4638150000000001</c:v>
                </c:pt>
                <c:pt idx="561">
                  <c:v>1.4160649999999999</c:v>
                </c:pt>
                <c:pt idx="562">
                  <c:v>1.4160649999999999</c:v>
                </c:pt>
                <c:pt idx="563">
                  <c:v>1.4638150000000001</c:v>
                </c:pt>
                <c:pt idx="564">
                  <c:v>1.559315</c:v>
                </c:pt>
                <c:pt idx="565">
                  <c:v>1.48769</c:v>
                </c:pt>
                <c:pt idx="566">
                  <c:v>1.48769</c:v>
                </c:pt>
                <c:pt idx="567">
                  <c:v>1.43994</c:v>
                </c:pt>
                <c:pt idx="568">
                  <c:v>1.43994</c:v>
                </c:pt>
                <c:pt idx="569">
                  <c:v>1.4160649999999999</c:v>
                </c:pt>
                <c:pt idx="570">
                  <c:v>1.511565</c:v>
                </c:pt>
                <c:pt idx="571">
                  <c:v>1.4638150000000001</c:v>
                </c:pt>
                <c:pt idx="572">
                  <c:v>1.48769</c:v>
                </c:pt>
                <c:pt idx="573">
                  <c:v>1.4638150000000001</c:v>
                </c:pt>
                <c:pt idx="574">
                  <c:v>1.4638150000000001</c:v>
                </c:pt>
                <c:pt idx="575">
                  <c:v>1.4160649999999999</c:v>
                </c:pt>
                <c:pt idx="576">
                  <c:v>1.48769</c:v>
                </c:pt>
                <c:pt idx="577">
                  <c:v>1.4160649999999999</c:v>
                </c:pt>
                <c:pt idx="578">
                  <c:v>1.4638150000000001</c:v>
                </c:pt>
                <c:pt idx="579">
                  <c:v>1.4638150000000001</c:v>
                </c:pt>
                <c:pt idx="580">
                  <c:v>1.4638150000000001</c:v>
                </c:pt>
                <c:pt idx="581">
                  <c:v>1.4638150000000001</c:v>
                </c:pt>
                <c:pt idx="582">
                  <c:v>1.4638150000000001</c:v>
                </c:pt>
                <c:pt idx="583">
                  <c:v>1.4160649999999999</c:v>
                </c:pt>
                <c:pt idx="584">
                  <c:v>1.43994</c:v>
                </c:pt>
                <c:pt idx="585">
                  <c:v>1.43994</c:v>
                </c:pt>
                <c:pt idx="586">
                  <c:v>1.4638150000000001</c:v>
                </c:pt>
                <c:pt idx="587">
                  <c:v>1.511565</c:v>
                </c:pt>
                <c:pt idx="588">
                  <c:v>1.5831900000000001</c:v>
                </c:pt>
                <c:pt idx="589">
                  <c:v>1.5354399999999999</c:v>
                </c:pt>
                <c:pt idx="590">
                  <c:v>1.607065</c:v>
                </c:pt>
                <c:pt idx="591">
                  <c:v>1.559315</c:v>
                </c:pt>
                <c:pt idx="592">
                  <c:v>1.5354399999999999</c:v>
                </c:pt>
                <c:pt idx="593">
                  <c:v>1.511565</c:v>
                </c:pt>
                <c:pt idx="594">
                  <c:v>1.48769</c:v>
                </c:pt>
                <c:pt idx="595">
                  <c:v>1.4638150000000001</c:v>
                </c:pt>
                <c:pt idx="596">
                  <c:v>1.4638150000000001</c:v>
                </c:pt>
                <c:pt idx="597">
                  <c:v>1.511565</c:v>
                </c:pt>
                <c:pt idx="598">
                  <c:v>1.511565</c:v>
                </c:pt>
                <c:pt idx="599">
                  <c:v>1.4160649999999999</c:v>
                </c:pt>
                <c:pt idx="600">
                  <c:v>1.48769</c:v>
                </c:pt>
                <c:pt idx="601">
                  <c:v>1.48769</c:v>
                </c:pt>
                <c:pt idx="602">
                  <c:v>1.48769</c:v>
                </c:pt>
                <c:pt idx="603">
                  <c:v>1.48769</c:v>
                </c:pt>
                <c:pt idx="604">
                  <c:v>1.4638150000000001</c:v>
                </c:pt>
                <c:pt idx="605">
                  <c:v>1.4160649999999999</c:v>
                </c:pt>
                <c:pt idx="606">
                  <c:v>1.4160649999999999</c:v>
                </c:pt>
                <c:pt idx="607">
                  <c:v>1.39219</c:v>
                </c:pt>
                <c:pt idx="608">
                  <c:v>1.43994</c:v>
                </c:pt>
                <c:pt idx="609">
                  <c:v>1.4638150000000001</c:v>
                </c:pt>
                <c:pt idx="610">
                  <c:v>1.4638150000000001</c:v>
                </c:pt>
                <c:pt idx="611">
                  <c:v>1.4160649999999999</c:v>
                </c:pt>
                <c:pt idx="612">
                  <c:v>1.43994</c:v>
                </c:pt>
                <c:pt idx="613">
                  <c:v>1.48769</c:v>
                </c:pt>
                <c:pt idx="614">
                  <c:v>1.511565</c:v>
                </c:pt>
                <c:pt idx="615">
                  <c:v>1.43994</c:v>
                </c:pt>
                <c:pt idx="616">
                  <c:v>1.48769</c:v>
                </c:pt>
                <c:pt idx="617">
                  <c:v>1.4160649999999999</c:v>
                </c:pt>
                <c:pt idx="618">
                  <c:v>1.4638150000000001</c:v>
                </c:pt>
                <c:pt idx="619">
                  <c:v>1.48769</c:v>
                </c:pt>
                <c:pt idx="620">
                  <c:v>1.43994</c:v>
                </c:pt>
                <c:pt idx="621">
                  <c:v>1.48769</c:v>
                </c:pt>
                <c:pt idx="622">
                  <c:v>1.4638150000000001</c:v>
                </c:pt>
                <c:pt idx="623">
                  <c:v>1.4160649999999999</c:v>
                </c:pt>
                <c:pt idx="624">
                  <c:v>1.48769</c:v>
                </c:pt>
                <c:pt idx="625">
                  <c:v>1.4638150000000001</c:v>
                </c:pt>
                <c:pt idx="626">
                  <c:v>1.4638150000000001</c:v>
                </c:pt>
                <c:pt idx="627">
                  <c:v>1.48769</c:v>
                </c:pt>
                <c:pt idx="628">
                  <c:v>1.48769</c:v>
                </c:pt>
                <c:pt idx="629">
                  <c:v>1.43994</c:v>
                </c:pt>
                <c:pt idx="630">
                  <c:v>1.43994</c:v>
                </c:pt>
                <c:pt idx="631">
                  <c:v>1.5354399999999999</c:v>
                </c:pt>
                <c:pt idx="632">
                  <c:v>1.43994</c:v>
                </c:pt>
                <c:pt idx="633">
                  <c:v>1.4638150000000001</c:v>
                </c:pt>
                <c:pt idx="634">
                  <c:v>1.48769</c:v>
                </c:pt>
                <c:pt idx="635">
                  <c:v>1.4638150000000001</c:v>
                </c:pt>
                <c:pt idx="636">
                  <c:v>1.559315</c:v>
                </c:pt>
                <c:pt idx="637">
                  <c:v>1.511565</c:v>
                </c:pt>
                <c:pt idx="638">
                  <c:v>1.4638150000000001</c:v>
                </c:pt>
                <c:pt idx="639">
                  <c:v>1.5354399999999999</c:v>
                </c:pt>
                <c:pt idx="640">
                  <c:v>1.511565</c:v>
                </c:pt>
                <c:pt idx="641">
                  <c:v>1.5354399999999999</c:v>
                </c:pt>
                <c:pt idx="642">
                  <c:v>1.4160649999999999</c:v>
                </c:pt>
                <c:pt idx="643">
                  <c:v>1.511565</c:v>
                </c:pt>
                <c:pt idx="644">
                  <c:v>1.4160649999999999</c:v>
                </c:pt>
                <c:pt idx="645">
                  <c:v>1.48769</c:v>
                </c:pt>
                <c:pt idx="646">
                  <c:v>1.48769</c:v>
                </c:pt>
                <c:pt idx="647">
                  <c:v>1.4638150000000001</c:v>
                </c:pt>
                <c:pt idx="648">
                  <c:v>1.4638150000000001</c:v>
                </c:pt>
                <c:pt idx="649">
                  <c:v>1.4638150000000001</c:v>
                </c:pt>
                <c:pt idx="650">
                  <c:v>1.48769</c:v>
                </c:pt>
                <c:pt idx="651">
                  <c:v>1.39219</c:v>
                </c:pt>
                <c:pt idx="652">
                  <c:v>1.39219</c:v>
                </c:pt>
                <c:pt idx="653">
                  <c:v>1.4160649999999999</c:v>
                </c:pt>
                <c:pt idx="654">
                  <c:v>1.48769</c:v>
                </c:pt>
                <c:pt idx="655">
                  <c:v>1.4160649999999999</c:v>
                </c:pt>
                <c:pt idx="656">
                  <c:v>1.4638150000000001</c:v>
                </c:pt>
                <c:pt idx="657">
                  <c:v>1.48769</c:v>
                </c:pt>
                <c:pt idx="658">
                  <c:v>1.4638150000000001</c:v>
                </c:pt>
                <c:pt idx="659">
                  <c:v>1.4638150000000001</c:v>
                </c:pt>
                <c:pt idx="660">
                  <c:v>1.48769</c:v>
                </c:pt>
                <c:pt idx="661">
                  <c:v>1.4160649999999999</c:v>
                </c:pt>
                <c:pt idx="662">
                  <c:v>1.4160649999999999</c:v>
                </c:pt>
                <c:pt idx="663">
                  <c:v>1.48769</c:v>
                </c:pt>
                <c:pt idx="664">
                  <c:v>1.43994</c:v>
                </c:pt>
                <c:pt idx="665">
                  <c:v>1.4638150000000001</c:v>
                </c:pt>
                <c:pt idx="666">
                  <c:v>1.4160649999999999</c:v>
                </c:pt>
                <c:pt idx="667">
                  <c:v>1.48769</c:v>
                </c:pt>
                <c:pt idx="668">
                  <c:v>1.4638150000000001</c:v>
                </c:pt>
                <c:pt idx="669">
                  <c:v>1.4160649999999999</c:v>
                </c:pt>
                <c:pt idx="670">
                  <c:v>1.3683149999999999</c:v>
                </c:pt>
                <c:pt idx="671">
                  <c:v>1.43994</c:v>
                </c:pt>
                <c:pt idx="672">
                  <c:v>1.43994</c:v>
                </c:pt>
                <c:pt idx="673">
                  <c:v>1.43994</c:v>
                </c:pt>
                <c:pt idx="674">
                  <c:v>1.43994</c:v>
                </c:pt>
                <c:pt idx="675">
                  <c:v>1.43994</c:v>
                </c:pt>
                <c:pt idx="676">
                  <c:v>1.43994</c:v>
                </c:pt>
                <c:pt idx="677">
                  <c:v>1.43994</c:v>
                </c:pt>
                <c:pt idx="678">
                  <c:v>1.43994</c:v>
                </c:pt>
                <c:pt idx="679">
                  <c:v>1.43994</c:v>
                </c:pt>
                <c:pt idx="680">
                  <c:v>1.43994</c:v>
                </c:pt>
                <c:pt idx="681">
                  <c:v>1.43994</c:v>
                </c:pt>
                <c:pt idx="682">
                  <c:v>1.43994</c:v>
                </c:pt>
                <c:pt idx="683">
                  <c:v>1.4160649999999999</c:v>
                </c:pt>
                <c:pt idx="684">
                  <c:v>1.4160649999999999</c:v>
                </c:pt>
                <c:pt idx="685">
                  <c:v>1.4638150000000001</c:v>
                </c:pt>
                <c:pt idx="686">
                  <c:v>1.48769</c:v>
                </c:pt>
                <c:pt idx="687">
                  <c:v>1.39219</c:v>
                </c:pt>
                <c:pt idx="688">
                  <c:v>1.39219</c:v>
                </c:pt>
                <c:pt idx="689">
                  <c:v>1.511565</c:v>
                </c:pt>
                <c:pt idx="690">
                  <c:v>1.48769</c:v>
                </c:pt>
                <c:pt idx="691">
                  <c:v>1.511565</c:v>
                </c:pt>
                <c:pt idx="692">
                  <c:v>1.511565</c:v>
                </c:pt>
                <c:pt idx="693">
                  <c:v>1.48769</c:v>
                </c:pt>
                <c:pt idx="694">
                  <c:v>1.4638150000000001</c:v>
                </c:pt>
                <c:pt idx="695">
                  <c:v>1.48769</c:v>
                </c:pt>
                <c:pt idx="696">
                  <c:v>1.43994</c:v>
                </c:pt>
                <c:pt idx="697">
                  <c:v>1.4638150000000001</c:v>
                </c:pt>
                <c:pt idx="698">
                  <c:v>1.4638150000000001</c:v>
                </c:pt>
                <c:pt idx="699">
                  <c:v>1.4160649999999999</c:v>
                </c:pt>
                <c:pt idx="700">
                  <c:v>1.4638150000000001</c:v>
                </c:pt>
                <c:pt idx="701">
                  <c:v>1.43994</c:v>
                </c:pt>
                <c:pt idx="702">
                  <c:v>1.43994</c:v>
                </c:pt>
                <c:pt idx="703">
                  <c:v>1.4160649999999999</c:v>
                </c:pt>
                <c:pt idx="704">
                  <c:v>1.4638150000000001</c:v>
                </c:pt>
                <c:pt idx="705">
                  <c:v>1.4160649999999999</c:v>
                </c:pt>
                <c:pt idx="706">
                  <c:v>1.43994</c:v>
                </c:pt>
                <c:pt idx="707">
                  <c:v>1.4638150000000001</c:v>
                </c:pt>
                <c:pt idx="708">
                  <c:v>1.43994</c:v>
                </c:pt>
                <c:pt idx="709">
                  <c:v>1.4160649999999999</c:v>
                </c:pt>
                <c:pt idx="710">
                  <c:v>1.48769</c:v>
                </c:pt>
                <c:pt idx="711">
                  <c:v>1.43994</c:v>
                </c:pt>
                <c:pt idx="712">
                  <c:v>1.4160649999999999</c:v>
                </c:pt>
                <c:pt idx="713">
                  <c:v>1.4160649999999999</c:v>
                </c:pt>
                <c:pt idx="714">
                  <c:v>1.43994</c:v>
                </c:pt>
                <c:pt idx="715">
                  <c:v>1.4638150000000001</c:v>
                </c:pt>
                <c:pt idx="716">
                  <c:v>1.43994</c:v>
                </c:pt>
                <c:pt idx="717">
                  <c:v>1.4160649999999999</c:v>
                </c:pt>
                <c:pt idx="718">
                  <c:v>1.4638150000000001</c:v>
                </c:pt>
                <c:pt idx="719">
                  <c:v>1.4160649999999999</c:v>
                </c:pt>
              </c:numCache>
            </c:numRef>
          </c:yVal>
          <c:smooth val="0"/>
          <c:extLst>
            <c:ext xmlns:c16="http://schemas.microsoft.com/office/drawing/2014/chart" uri="{C3380CC4-5D6E-409C-BE32-E72D297353CC}">
              <c16:uniqueId val="{00000001-6D04-4ACE-A5D3-83E936267AA3}"/>
            </c:ext>
          </c:extLst>
        </c:ser>
        <c:ser>
          <c:idx val="1"/>
          <c:order val="1"/>
          <c:tx>
            <c:v>JUNE</c:v>
          </c:tx>
          <c:spPr>
            <a:ln w="19050">
              <a:noFill/>
            </a:ln>
          </c:spPr>
          <c:marker>
            <c:symbol val="square"/>
            <c:size val="2"/>
            <c:spPr>
              <a:noFill/>
              <a:ln>
                <a:noFill/>
              </a:ln>
            </c:spPr>
          </c:marker>
          <c:trendline>
            <c:spPr>
              <a:ln w="12700" cmpd="sng">
                <a:solidFill>
                  <a:srgbClr val="0070C0"/>
                </a:solidFill>
                <a:prstDash val="solid"/>
              </a:ln>
            </c:spPr>
            <c:trendlineType val="poly"/>
            <c:order val="2"/>
            <c:dispRSqr val="0"/>
            <c:dispEq val="0"/>
          </c:trendline>
          <c:xVal>
            <c:numRef>
              <c:f>'Hydro Graph'!$D$3025:$D$3744</c:f>
              <c:numCache>
                <c:formatCode>0.00</c:formatCode>
                <c:ptCount val="720"/>
                <c:pt idx="0">
                  <c:v>16.918598969599898</c:v>
                </c:pt>
                <c:pt idx="1">
                  <c:v>18.723794311806625</c:v>
                </c:pt>
                <c:pt idx="2">
                  <c:v>17.804564489100954</c:v>
                </c:pt>
                <c:pt idx="3">
                  <c:v>15.243417863984126</c:v>
                </c:pt>
                <c:pt idx="4">
                  <c:v>14.452698525828485</c:v>
                </c:pt>
                <c:pt idx="5">
                  <c:v>14.452698525828485</c:v>
                </c:pt>
                <c:pt idx="6">
                  <c:v>15.243417863984126</c:v>
                </c:pt>
                <c:pt idx="7">
                  <c:v>13.692236054542748</c:v>
                </c:pt>
                <c:pt idx="8">
                  <c:v>12.961296463757792</c:v>
                </c:pt>
                <c:pt idx="9">
                  <c:v>12.961296463757792</c:v>
                </c:pt>
                <c:pt idx="10">
                  <c:v>12.961296463757792</c:v>
                </c:pt>
                <c:pt idx="11">
                  <c:v>15.243417863984126</c:v>
                </c:pt>
                <c:pt idx="12">
                  <c:v>14.452698525828485</c:v>
                </c:pt>
                <c:pt idx="13">
                  <c:v>13.692236054542748</c:v>
                </c:pt>
                <c:pt idx="14">
                  <c:v>13.692236054542748</c:v>
                </c:pt>
                <c:pt idx="15">
                  <c:v>12.961296463757792</c:v>
                </c:pt>
                <c:pt idx="16">
                  <c:v>13.692236054542748</c:v>
                </c:pt>
                <c:pt idx="17">
                  <c:v>12.961296463757792</c:v>
                </c:pt>
                <c:pt idx="18">
                  <c:v>12.259152986268287</c:v>
                </c:pt>
                <c:pt idx="19">
                  <c:v>11.585086110292956</c:v>
                </c:pt>
                <c:pt idx="20">
                  <c:v>14.452698525828485</c:v>
                </c:pt>
                <c:pt idx="21">
                  <c:v>12.259152986268287</c:v>
                </c:pt>
                <c:pt idx="22">
                  <c:v>12.259152986268287</c:v>
                </c:pt>
                <c:pt idx="23">
                  <c:v>12.259152986268287</c:v>
                </c:pt>
                <c:pt idx="24">
                  <c:v>12.259152986268287</c:v>
                </c:pt>
                <c:pt idx="25">
                  <c:v>11.585086110292956</c:v>
                </c:pt>
                <c:pt idx="26">
                  <c:v>12.961296463757792</c:v>
                </c:pt>
                <c:pt idx="27">
                  <c:v>12.961296463757792</c:v>
                </c:pt>
                <c:pt idx="28">
                  <c:v>10.93838361647218</c:v>
                </c:pt>
                <c:pt idx="29">
                  <c:v>12.961296463757792</c:v>
                </c:pt>
                <c:pt idx="30">
                  <c:v>12.259152986268287</c:v>
                </c:pt>
                <c:pt idx="31">
                  <c:v>12.961296463757792</c:v>
                </c:pt>
                <c:pt idx="32">
                  <c:v>10.93838361647218</c:v>
                </c:pt>
                <c:pt idx="33">
                  <c:v>11.585086110292956</c:v>
                </c:pt>
                <c:pt idx="34">
                  <c:v>10.93838361647218</c:v>
                </c:pt>
                <c:pt idx="35">
                  <c:v>11.585086110292956</c:v>
                </c:pt>
                <c:pt idx="36">
                  <c:v>10.93838361647218</c:v>
                </c:pt>
                <c:pt idx="37">
                  <c:v>12.259152986268287</c:v>
                </c:pt>
                <c:pt idx="38">
                  <c:v>11.585086110292956</c:v>
                </c:pt>
                <c:pt idx="39">
                  <c:v>12.961296463757792</c:v>
                </c:pt>
                <c:pt idx="40">
                  <c:v>10.318340615629644</c:v>
                </c:pt>
                <c:pt idx="41">
                  <c:v>10.93838361647218</c:v>
                </c:pt>
                <c:pt idx="42">
                  <c:v>12.259152986268287</c:v>
                </c:pt>
                <c:pt idx="43">
                  <c:v>12.961296463757792</c:v>
                </c:pt>
                <c:pt idx="44">
                  <c:v>15.243417863984126</c:v>
                </c:pt>
                <c:pt idx="45">
                  <c:v>14.452698525828485</c:v>
                </c:pt>
                <c:pt idx="46">
                  <c:v>12.961296463757792</c:v>
                </c:pt>
                <c:pt idx="47">
                  <c:v>14.452698525828485</c:v>
                </c:pt>
                <c:pt idx="48">
                  <c:v>13.692236054542748</c:v>
                </c:pt>
                <c:pt idx="49">
                  <c:v>14.452698525828485</c:v>
                </c:pt>
                <c:pt idx="50">
                  <c:v>12.259152986268287</c:v>
                </c:pt>
                <c:pt idx="51">
                  <c:v>12.961296463757792</c:v>
                </c:pt>
                <c:pt idx="52">
                  <c:v>14.452698525828485</c:v>
                </c:pt>
                <c:pt idx="53">
                  <c:v>12.259152986268287</c:v>
                </c:pt>
                <c:pt idx="54">
                  <c:v>12.259152986268287</c:v>
                </c:pt>
                <c:pt idx="55">
                  <c:v>12.961296463757792</c:v>
                </c:pt>
                <c:pt idx="56">
                  <c:v>13.692236054542748</c:v>
                </c:pt>
                <c:pt idx="57">
                  <c:v>10.93838361647218</c:v>
                </c:pt>
                <c:pt idx="58">
                  <c:v>10.93838361647218</c:v>
                </c:pt>
                <c:pt idx="59">
                  <c:v>12.961296463757792</c:v>
                </c:pt>
                <c:pt idx="60">
                  <c:v>12.961296463757792</c:v>
                </c:pt>
                <c:pt idx="61">
                  <c:v>12.961296463757792</c:v>
                </c:pt>
                <c:pt idx="62">
                  <c:v>11.585086110292956</c:v>
                </c:pt>
                <c:pt idx="63">
                  <c:v>13.692236054542748</c:v>
                </c:pt>
                <c:pt idx="64">
                  <c:v>16.0651352389945</c:v>
                </c:pt>
                <c:pt idx="65">
                  <c:v>17.804564489100954</c:v>
                </c:pt>
                <c:pt idx="66">
                  <c:v>23.846087545565705</c:v>
                </c:pt>
                <c:pt idx="67">
                  <c:v>26.155326832758512</c:v>
                </c:pt>
                <c:pt idx="68">
                  <c:v>29.918381104648358</c:v>
                </c:pt>
                <c:pt idx="69">
                  <c:v>27.368960720164406</c:v>
                </c:pt>
                <c:pt idx="70">
                  <c:v>24.981308449628163</c:v>
                </c:pt>
                <c:pt idx="71">
                  <c:v>21.688800270037017</c:v>
                </c:pt>
                <c:pt idx="72">
                  <c:v>20.976279301339449</c:v>
                </c:pt>
                <c:pt idx="73">
                  <c:v>20.280934263232044</c:v>
                </c:pt>
                <c:pt idx="74">
                  <c:v>19.602504090430237</c:v>
                </c:pt>
                <c:pt idx="75">
                  <c:v>18.940729317573428</c:v>
                </c:pt>
                <c:pt idx="76">
                  <c:v>18.295352084204332</c:v>
                </c:pt>
                <c:pt idx="77">
                  <c:v>17.666116139809667</c:v>
                </c:pt>
                <c:pt idx="78">
                  <c:v>17.052766848925202</c:v>
                </c:pt>
                <c:pt idx="79">
                  <c:v>16.455051196305782</c:v>
                </c:pt>
                <c:pt idx="80">
                  <c:v>15.872717792162014</c:v>
                </c:pt>
                <c:pt idx="81">
                  <c:v>15.305516877465042</c:v>
                </c:pt>
                <c:pt idx="82">
                  <c:v>14.753200329321286</c:v>
                </c:pt>
                <c:pt idx="83">
                  <c:v>14.215521666418081</c:v>
                </c:pt>
                <c:pt idx="84">
                  <c:v>13.692236054542748</c:v>
                </c:pt>
                <c:pt idx="85">
                  <c:v>13.692236054542748</c:v>
                </c:pt>
                <c:pt idx="86">
                  <c:v>13.692236054542748</c:v>
                </c:pt>
                <c:pt idx="87">
                  <c:v>15.243417863984126</c:v>
                </c:pt>
                <c:pt idx="88">
                  <c:v>12.961296463757792</c:v>
                </c:pt>
                <c:pt idx="89">
                  <c:v>11.585086110292956</c:v>
                </c:pt>
                <c:pt idx="90">
                  <c:v>14.452698525828485</c:v>
                </c:pt>
                <c:pt idx="91">
                  <c:v>13.692236054542748</c:v>
                </c:pt>
                <c:pt idx="92">
                  <c:v>14.452698525828485</c:v>
                </c:pt>
                <c:pt idx="93">
                  <c:v>11.585086110292956</c:v>
                </c:pt>
                <c:pt idx="94">
                  <c:v>12.259152986268287</c:v>
                </c:pt>
                <c:pt idx="95">
                  <c:v>11.585086110292956</c:v>
                </c:pt>
                <c:pt idx="96">
                  <c:v>10.93838361647218</c:v>
                </c:pt>
                <c:pt idx="97">
                  <c:v>12.259152986268287</c:v>
                </c:pt>
                <c:pt idx="98">
                  <c:v>11.585086110292956</c:v>
                </c:pt>
                <c:pt idx="99">
                  <c:v>11.585086110292956</c:v>
                </c:pt>
                <c:pt idx="100">
                  <c:v>12.259152986268287</c:v>
                </c:pt>
                <c:pt idx="101">
                  <c:v>13.692236054542748</c:v>
                </c:pt>
                <c:pt idx="102">
                  <c:v>11.585086110292956</c:v>
                </c:pt>
                <c:pt idx="103">
                  <c:v>12.259152986268287</c:v>
                </c:pt>
                <c:pt idx="104">
                  <c:v>11.585086110292956</c:v>
                </c:pt>
                <c:pt idx="105">
                  <c:v>19.677058000104321</c:v>
                </c:pt>
                <c:pt idx="106">
                  <c:v>12.259152986268287</c:v>
                </c:pt>
                <c:pt idx="107">
                  <c:v>10.93838361647218</c:v>
                </c:pt>
                <c:pt idx="108">
                  <c:v>13.692236054542748</c:v>
                </c:pt>
                <c:pt idx="109">
                  <c:v>13.692236054542748</c:v>
                </c:pt>
                <c:pt idx="110">
                  <c:v>12.259152986268287</c:v>
                </c:pt>
                <c:pt idx="111">
                  <c:v>12.259152986268287</c:v>
                </c:pt>
                <c:pt idx="112">
                  <c:v>10.93838361647218</c:v>
                </c:pt>
                <c:pt idx="113">
                  <c:v>12.961296463757792</c:v>
                </c:pt>
                <c:pt idx="114">
                  <c:v>12.259152986268287</c:v>
                </c:pt>
                <c:pt idx="115">
                  <c:v>10.318340615629644</c:v>
                </c:pt>
                <c:pt idx="116">
                  <c:v>10.318340615629644</c:v>
                </c:pt>
                <c:pt idx="117">
                  <c:v>10.93838361647218</c:v>
                </c:pt>
                <c:pt idx="118">
                  <c:v>10.93838361647218</c:v>
                </c:pt>
                <c:pt idx="119">
                  <c:v>9.7242595873261575</c:v>
                </c:pt>
                <c:pt idx="120">
                  <c:v>12.259152986268287</c:v>
                </c:pt>
                <c:pt idx="121">
                  <c:v>10.93838361647218</c:v>
                </c:pt>
                <c:pt idx="122">
                  <c:v>11.585086110292956</c:v>
                </c:pt>
                <c:pt idx="123">
                  <c:v>10.318340615629644</c:v>
                </c:pt>
                <c:pt idx="124">
                  <c:v>10.318340615629644</c:v>
                </c:pt>
                <c:pt idx="125">
                  <c:v>12.259152986268287</c:v>
                </c:pt>
                <c:pt idx="126">
                  <c:v>12.259152986268287</c:v>
                </c:pt>
                <c:pt idx="127">
                  <c:v>10.93838361647218</c:v>
                </c:pt>
                <c:pt idx="128">
                  <c:v>10.93838361647218</c:v>
                </c:pt>
                <c:pt idx="129">
                  <c:v>12.259152986268287</c:v>
                </c:pt>
                <c:pt idx="130">
                  <c:v>11.585086110292956</c:v>
                </c:pt>
                <c:pt idx="131">
                  <c:v>10.93838361647218</c:v>
                </c:pt>
                <c:pt idx="132">
                  <c:v>9.7242595873261575</c:v>
                </c:pt>
                <c:pt idx="133">
                  <c:v>10.318340615629644</c:v>
                </c:pt>
                <c:pt idx="134">
                  <c:v>12.259152986268287</c:v>
                </c:pt>
                <c:pt idx="135">
                  <c:v>10.318340615629644</c:v>
                </c:pt>
                <c:pt idx="136">
                  <c:v>10.318340615629644</c:v>
                </c:pt>
                <c:pt idx="137">
                  <c:v>11.585086110292956</c:v>
                </c:pt>
                <c:pt idx="138">
                  <c:v>9.7242595873261575</c:v>
                </c:pt>
                <c:pt idx="139">
                  <c:v>12.259152986268287</c:v>
                </c:pt>
                <c:pt idx="140">
                  <c:v>11.585086110292956</c:v>
                </c:pt>
                <c:pt idx="141">
                  <c:v>11.585086110292956</c:v>
                </c:pt>
                <c:pt idx="142">
                  <c:v>9.7242595873261575</c:v>
                </c:pt>
                <c:pt idx="143">
                  <c:v>10.318340615629644</c:v>
                </c:pt>
                <c:pt idx="144">
                  <c:v>10.01809816102576</c:v>
                </c:pt>
                <c:pt idx="145">
                  <c:v>9.7242595873261575</c:v>
                </c:pt>
                <c:pt idx="146">
                  <c:v>10.93838361647218</c:v>
                </c:pt>
                <c:pt idx="147">
                  <c:v>10.318340615629644</c:v>
                </c:pt>
                <c:pt idx="148">
                  <c:v>10.318340615629644</c:v>
                </c:pt>
                <c:pt idx="149">
                  <c:v>10.93838361647218</c:v>
                </c:pt>
                <c:pt idx="150">
                  <c:v>9.7242595873261575</c:v>
                </c:pt>
                <c:pt idx="151">
                  <c:v>10.318340615629644</c:v>
                </c:pt>
                <c:pt idx="152">
                  <c:v>11.585086110292956</c:v>
                </c:pt>
                <c:pt idx="153">
                  <c:v>11.585086110292956</c:v>
                </c:pt>
                <c:pt idx="154">
                  <c:v>10.93838361647218</c:v>
                </c:pt>
                <c:pt idx="155">
                  <c:v>10.318340615629644</c:v>
                </c:pt>
                <c:pt idx="156">
                  <c:v>12.259152986268287</c:v>
                </c:pt>
                <c:pt idx="157">
                  <c:v>9.1554504192349686</c:v>
                </c:pt>
                <c:pt idx="158">
                  <c:v>10.318340615629644</c:v>
                </c:pt>
                <c:pt idx="159">
                  <c:v>10.93838361647218</c:v>
                </c:pt>
                <c:pt idx="160">
                  <c:v>11.585086110292956</c:v>
                </c:pt>
                <c:pt idx="161">
                  <c:v>11.585086110292956</c:v>
                </c:pt>
                <c:pt idx="162">
                  <c:v>10.93838361647218</c:v>
                </c:pt>
                <c:pt idx="163">
                  <c:v>13.692236054542748</c:v>
                </c:pt>
                <c:pt idx="164">
                  <c:v>14.452698525828485</c:v>
                </c:pt>
                <c:pt idx="165">
                  <c:v>16.0651352389945</c:v>
                </c:pt>
                <c:pt idx="166">
                  <c:v>14.452698525828485</c:v>
                </c:pt>
                <c:pt idx="167">
                  <c:v>16.918598969599898</c:v>
                </c:pt>
                <c:pt idx="168">
                  <c:v>13.692236054542748</c:v>
                </c:pt>
                <c:pt idx="169">
                  <c:v>14.068731224754099</c:v>
                </c:pt>
                <c:pt idx="170">
                  <c:v>14.452698525828485</c:v>
                </c:pt>
                <c:pt idx="171">
                  <c:v>13.692236054542748</c:v>
                </c:pt>
                <c:pt idx="172">
                  <c:v>14.452698525828485</c:v>
                </c:pt>
                <c:pt idx="173">
                  <c:v>14.452698525828485</c:v>
                </c:pt>
                <c:pt idx="174">
                  <c:v>13.692236054542748</c:v>
                </c:pt>
                <c:pt idx="175">
                  <c:v>12.259152986268287</c:v>
                </c:pt>
                <c:pt idx="176">
                  <c:v>13.692236054542748</c:v>
                </c:pt>
                <c:pt idx="177">
                  <c:v>12.259152986268287</c:v>
                </c:pt>
                <c:pt idx="178">
                  <c:v>10.93838361647218</c:v>
                </c:pt>
                <c:pt idx="179">
                  <c:v>10.93838361647218</c:v>
                </c:pt>
                <c:pt idx="180">
                  <c:v>11.585086110292956</c:v>
                </c:pt>
                <c:pt idx="181">
                  <c:v>12.961296463757792</c:v>
                </c:pt>
                <c:pt idx="182">
                  <c:v>12.259152986268287</c:v>
                </c:pt>
                <c:pt idx="183">
                  <c:v>11.585086110292956</c:v>
                </c:pt>
                <c:pt idx="184">
                  <c:v>12.961296463757792</c:v>
                </c:pt>
                <c:pt idx="185">
                  <c:v>10.93838361647218</c:v>
                </c:pt>
                <c:pt idx="186">
                  <c:v>11.585086110292956</c:v>
                </c:pt>
                <c:pt idx="187">
                  <c:v>9.7242595873261575</c:v>
                </c:pt>
                <c:pt idx="188">
                  <c:v>10.318340615629644</c:v>
                </c:pt>
                <c:pt idx="189">
                  <c:v>12.259152986268287</c:v>
                </c:pt>
                <c:pt idx="190">
                  <c:v>12.259152986268287</c:v>
                </c:pt>
                <c:pt idx="191">
                  <c:v>12.961296463757792</c:v>
                </c:pt>
                <c:pt idx="192">
                  <c:v>10.318340615629644</c:v>
                </c:pt>
                <c:pt idx="193">
                  <c:v>10.318340615629644</c:v>
                </c:pt>
                <c:pt idx="194">
                  <c:v>10.93838361647218</c:v>
                </c:pt>
                <c:pt idx="195">
                  <c:v>10.318340615629644</c:v>
                </c:pt>
                <c:pt idx="196">
                  <c:v>9.7242595873261575</c:v>
                </c:pt>
                <c:pt idx="197">
                  <c:v>10.318340615629644</c:v>
                </c:pt>
                <c:pt idx="198">
                  <c:v>11.585086110292956</c:v>
                </c:pt>
                <c:pt idx="199">
                  <c:v>12.259152986268287</c:v>
                </c:pt>
                <c:pt idx="200">
                  <c:v>12.259152986268287</c:v>
                </c:pt>
                <c:pt idx="201">
                  <c:v>10.318340615629644</c:v>
                </c:pt>
                <c:pt idx="202">
                  <c:v>10.318340615629644</c:v>
                </c:pt>
                <c:pt idx="203">
                  <c:v>10.318340615629644</c:v>
                </c:pt>
                <c:pt idx="204">
                  <c:v>9.7242595873261575</c:v>
                </c:pt>
                <c:pt idx="205">
                  <c:v>10.93838361647218</c:v>
                </c:pt>
                <c:pt idx="206">
                  <c:v>12.259152986268287</c:v>
                </c:pt>
                <c:pt idx="207">
                  <c:v>12.259152986268287</c:v>
                </c:pt>
                <c:pt idx="208">
                  <c:v>11.585086110292956</c:v>
                </c:pt>
                <c:pt idx="209">
                  <c:v>11.585086110292956</c:v>
                </c:pt>
                <c:pt idx="210">
                  <c:v>11.585086110292956</c:v>
                </c:pt>
                <c:pt idx="211">
                  <c:v>11.585086110292956</c:v>
                </c:pt>
                <c:pt idx="212">
                  <c:v>16.0651352389945</c:v>
                </c:pt>
                <c:pt idx="213">
                  <c:v>35.529352948325283</c:v>
                </c:pt>
                <c:pt idx="214">
                  <c:v>37.043768189617921</c:v>
                </c:pt>
                <c:pt idx="215">
                  <c:v>41.868947891504092</c:v>
                </c:pt>
                <c:pt idx="216">
                  <c:v>38.604585804070084</c:v>
                </c:pt>
                <c:pt idx="217">
                  <c:v>47.135679067472864</c:v>
                </c:pt>
                <c:pt idx="218">
                  <c:v>40.212684084658079</c:v>
                </c:pt>
                <c:pt idx="219">
                  <c:v>61.280006777961567</c:v>
                </c:pt>
                <c:pt idx="220">
                  <c:v>38.604585804070084</c:v>
                </c:pt>
                <c:pt idx="221">
                  <c:v>37.043768189617921</c:v>
                </c:pt>
                <c:pt idx="222">
                  <c:v>38.604585804070084</c:v>
                </c:pt>
                <c:pt idx="223">
                  <c:v>35.529352948325283</c:v>
                </c:pt>
                <c:pt idx="224">
                  <c:v>29.918381104648358</c:v>
                </c:pt>
                <c:pt idx="225">
                  <c:v>27.368960720164406</c:v>
                </c:pt>
                <c:pt idx="226">
                  <c:v>24.981308449628163</c:v>
                </c:pt>
                <c:pt idx="227">
                  <c:v>27.368960720164406</c:v>
                </c:pt>
                <c:pt idx="228">
                  <c:v>24.981308449628163</c:v>
                </c:pt>
                <c:pt idx="229">
                  <c:v>26.155326832758512</c:v>
                </c:pt>
                <c:pt idx="230">
                  <c:v>29.918381104648358</c:v>
                </c:pt>
                <c:pt idx="231">
                  <c:v>34.060468379159161</c:v>
                </c:pt>
                <c:pt idx="232">
                  <c:v>37.043768189617921</c:v>
                </c:pt>
                <c:pt idx="233">
                  <c:v>37.043768189617921</c:v>
                </c:pt>
                <c:pt idx="234">
                  <c:v>32.636249398205287</c:v>
                </c:pt>
                <c:pt idx="235">
                  <c:v>37.043768189617921</c:v>
                </c:pt>
                <c:pt idx="236">
                  <c:v>32.636249398205287</c:v>
                </c:pt>
                <c:pt idx="237">
                  <c:v>31.255837564231324</c:v>
                </c:pt>
                <c:pt idx="238">
                  <c:v>31.255837564231324</c:v>
                </c:pt>
                <c:pt idx="239">
                  <c:v>29.918381104648358</c:v>
                </c:pt>
                <c:pt idx="240">
                  <c:v>31.255837564231324</c:v>
                </c:pt>
                <c:pt idx="241">
                  <c:v>32.636249398205287</c:v>
                </c:pt>
                <c:pt idx="242">
                  <c:v>27.368960720164406</c:v>
                </c:pt>
                <c:pt idx="243">
                  <c:v>28.623034941882036</c:v>
                </c:pt>
                <c:pt idx="244">
                  <c:v>27.368960720164406</c:v>
                </c:pt>
                <c:pt idx="245">
                  <c:v>24.981308449628163</c:v>
                </c:pt>
                <c:pt idx="246">
                  <c:v>22.748852928791191</c:v>
                </c:pt>
                <c:pt idx="247">
                  <c:v>23.846087545565705</c:v>
                </c:pt>
                <c:pt idx="248">
                  <c:v>24.981308449628163</c:v>
                </c:pt>
                <c:pt idx="249">
                  <c:v>23.846087545565705</c:v>
                </c:pt>
                <c:pt idx="250">
                  <c:v>20.665132132132609</c:v>
                </c:pt>
                <c:pt idx="251">
                  <c:v>19.677058000104321</c:v>
                </c:pt>
                <c:pt idx="252">
                  <c:v>18.723794311806625</c:v>
                </c:pt>
                <c:pt idx="253">
                  <c:v>22.748852928791191</c:v>
                </c:pt>
                <c:pt idx="254">
                  <c:v>24.981308449628163</c:v>
                </c:pt>
                <c:pt idx="255">
                  <c:v>34.060468379159161</c:v>
                </c:pt>
                <c:pt idx="256">
                  <c:v>40.212684084658079</c:v>
                </c:pt>
                <c:pt idx="257">
                  <c:v>35.529352948325283</c:v>
                </c:pt>
                <c:pt idx="258">
                  <c:v>38.604585804070084</c:v>
                </c:pt>
                <c:pt idx="259">
                  <c:v>35.529352948325283</c:v>
                </c:pt>
                <c:pt idx="260">
                  <c:v>29.918381104648358</c:v>
                </c:pt>
                <c:pt idx="261">
                  <c:v>31.255837564231324</c:v>
                </c:pt>
                <c:pt idx="262">
                  <c:v>28.623034941882036</c:v>
                </c:pt>
                <c:pt idx="263">
                  <c:v>31.255837564231324</c:v>
                </c:pt>
                <c:pt idx="264">
                  <c:v>35.529352948325283</c:v>
                </c:pt>
                <c:pt idx="265">
                  <c:v>32.636249398205287</c:v>
                </c:pt>
                <c:pt idx="266">
                  <c:v>31.255837564231324</c:v>
                </c:pt>
                <c:pt idx="267">
                  <c:v>27.368960720164406</c:v>
                </c:pt>
                <c:pt idx="268">
                  <c:v>26.155326832758512</c:v>
                </c:pt>
                <c:pt idx="269">
                  <c:v>28.623034941882036</c:v>
                </c:pt>
                <c:pt idx="270">
                  <c:v>26.155326832758512</c:v>
                </c:pt>
                <c:pt idx="271">
                  <c:v>24.981308449628163</c:v>
                </c:pt>
                <c:pt idx="272">
                  <c:v>24.981308449628163</c:v>
                </c:pt>
                <c:pt idx="273">
                  <c:v>23.846087545565705</c:v>
                </c:pt>
                <c:pt idx="274">
                  <c:v>23.846087545565705</c:v>
                </c:pt>
                <c:pt idx="275">
                  <c:v>24.981308449628163</c:v>
                </c:pt>
                <c:pt idx="276">
                  <c:v>21.688800270037017</c:v>
                </c:pt>
                <c:pt idx="277">
                  <c:v>21.688800270037017</c:v>
                </c:pt>
                <c:pt idx="278">
                  <c:v>22.748852928791191</c:v>
                </c:pt>
                <c:pt idx="279">
                  <c:v>20.665132132132609</c:v>
                </c:pt>
                <c:pt idx="280">
                  <c:v>20.665132132132609</c:v>
                </c:pt>
                <c:pt idx="281">
                  <c:v>17.804564489100954</c:v>
                </c:pt>
                <c:pt idx="282">
                  <c:v>34.060468379159161</c:v>
                </c:pt>
                <c:pt idx="283">
                  <c:v>28.623034941882036</c:v>
                </c:pt>
                <c:pt idx="284">
                  <c:v>26.155326832758512</c:v>
                </c:pt>
                <c:pt idx="285">
                  <c:v>31.255837564231324</c:v>
                </c:pt>
                <c:pt idx="286">
                  <c:v>31.255837564231324</c:v>
                </c:pt>
                <c:pt idx="287">
                  <c:v>28.623034941882036</c:v>
                </c:pt>
                <c:pt idx="288">
                  <c:v>28.623034941882036</c:v>
                </c:pt>
                <c:pt idx="289">
                  <c:v>26.155326832758512</c:v>
                </c:pt>
                <c:pt idx="290">
                  <c:v>22.748852928791191</c:v>
                </c:pt>
                <c:pt idx="291">
                  <c:v>24.981308449628163</c:v>
                </c:pt>
                <c:pt idx="292">
                  <c:v>21.688800270037017</c:v>
                </c:pt>
                <c:pt idx="293">
                  <c:v>23.846087545565705</c:v>
                </c:pt>
                <c:pt idx="294">
                  <c:v>20.665132132132609</c:v>
                </c:pt>
                <c:pt idx="295">
                  <c:v>19.677058000104321</c:v>
                </c:pt>
                <c:pt idx="296">
                  <c:v>21.688800270037017</c:v>
                </c:pt>
                <c:pt idx="297">
                  <c:v>20.665132132132609</c:v>
                </c:pt>
                <c:pt idx="298">
                  <c:v>21.688800270037017</c:v>
                </c:pt>
                <c:pt idx="299">
                  <c:v>20.665132132132609</c:v>
                </c:pt>
                <c:pt idx="300">
                  <c:v>20.665132132132609</c:v>
                </c:pt>
                <c:pt idx="301">
                  <c:v>18.723794311806625</c:v>
                </c:pt>
                <c:pt idx="302">
                  <c:v>17.804564489100954</c:v>
                </c:pt>
                <c:pt idx="303">
                  <c:v>18.723794311806625</c:v>
                </c:pt>
                <c:pt idx="304">
                  <c:v>16.0651352389945</c:v>
                </c:pt>
                <c:pt idx="305">
                  <c:v>17.804564489100954</c:v>
                </c:pt>
                <c:pt idx="306">
                  <c:v>17.804564489100954</c:v>
                </c:pt>
                <c:pt idx="307">
                  <c:v>17.804564489100954</c:v>
                </c:pt>
                <c:pt idx="308">
                  <c:v>15.243417863984126</c:v>
                </c:pt>
                <c:pt idx="309">
                  <c:v>17.804564489100954</c:v>
                </c:pt>
                <c:pt idx="310">
                  <c:v>17.804564489100954</c:v>
                </c:pt>
                <c:pt idx="311">
                  <c:v>17.804564489100954</c:v>
                </c:pt>
                <c:pt idx="312">
                  <c:v>15.243417863984126</c:v>
                </c:pt>
                <c:pt idx="313">
                  <c:v>17.804564489100954</c:v>
                </c:pt>
                <c:pt idx="314">
                  <c:v>15.243417863984126</c:v>
                </c:pt>
                <c:pt idx="315">
                  <c:v>14.452698525828485</c:v>
                </c:pt>
                <c:pt idx="316">
                  <c:v>15.243417863984126</c:v>
                </c:pt>
                <c:pt idx="317">
                  <c:v>14.452698525828485</c:v>
                </c:pt>
                <c:pt idx="318">
                  <c:v>16.918598969599898</c:v>
                </c:pt>
                <c:pt idx="319">
                  <c:v>13.692236054542748</c:v>
                </c:pt>
                <c:pt idx="320">
                  <c:v>16.918598969599898</c:v>
                </c:pt>
                <c:pt idx="321">
                  <c:v>14.452698525828485</c:v>
                </c:pt>
                <c:pt idx="322">
                  <c:v>16.0651352389945</c:v>
                </c:pt>
                <c:pt idx="323">
                  <c:v>14.452698525828485</c:v>
                </c:pt>
                <c:pt idx="324">
                  <c:v>13.692236054542748</c:v>
                </c:pt>
                <c:pt idx="325">
                  <c:v>15.243417863984126</c:v>
                </c:pt>
                <c:pt idx="326">
                  <c:v>16.918598969599898</c:v>
                </c:pt>
                <c:pt idx="327">
                  <c:v>13.692236054542748</c:v>
                </c:pt>
                <c:pt idx="328">
                  <c:v>16.0651352389945</c:v>
                </c:pt>
                <c:pt idx="329">
                  <c:v>14.452698525828485</c:v>
                </c:pt>
                <c:pt idx="330">
                  <c:v>13.692236054542748</c:v>
                </c:pt>
                <c:pt idx="331">
                  <c:v>14.452698525828485</c:v>
                </c:pt>
                <c:pt idx="332">
                  <c:v>16.0651352389945</c:v>
                </c:pt>
                <c:pt idx="333">
                  <c:v>16.0651352389945</c:v>
                </c:pt>
                <c:pt idx="334">
                  <c:v>16.0651352389945</c:v>
                </c:pt>
                <c:pt idx="335">
                  <c:v>15.243417863984126</c:v>
                </c:pt>
                <c:pt idx="336">
                  <c:v>13.692236054542748</c:v>
                </c:pt>
                <c:pt idx="337">
                  <c:v>16.0651352389945</c:v>
                </c:pt>
                <c:pt idx="338">
                  <c:v>13.692236054542748</c:v>
                </c:pt>
                <c:pt idx="339">
                  <c:v>12.961296463757792</c:v>
                </c:pt>
                <c:pt idx="340">
                  <c:v>13.692236054542748</c:v>
                </c:pt>
                <c:pt idx="341">
                  <c:v>12.961296463757792</c:v>
                </c:pt>
                <c:pt idx="342">
                  <c:v>12.961296463757792</c:v>
                </c:pt>
                <c:pt idx="343">
                  <c:v>12.961296463757792</c:v>
                </c:pt>
                <c:pt idx="344">
                  <c:v>15.243417863984126</c:v>
                </c:pt>
                <c:pt idx="345">
                  <c:v>12.961296463757792</c:v>
                </c:pt>
                <c:pt idx="346">
                  <c:v>14.452698525828485</c:v>
                </c:pt>
                <c:pt idx="347">
                  <c:v>14.452698525828485</c:v>
                </c:pt>
                <c:pt idx="348">
                  <c:v>13.692236054542748</c:v>
                </c:pt>
                <c:pt idx="349">
                  <c:v>14.452698525828485</c:v>
                </c:pt>
                <c:pt idx="350">
                  <c:v>16.918598969599898</c:v>
                </c:pt>
                <c:pt idx="351">
                  <c:v>17.804564489100954</c:v>
                </c:pt>
                <c:pt idx="352">
                  <c:v>22.748852928791191</c:v>
                </c:pt>
                <c:pt idx="353">
                  <c:v>28.623034941882036</c:v>
                </c:pt>
                <c:pt idx="354">
                  <c:v>28.623034941882036</c:v>
                </c:pt>
                <c:pt idx="355">
                  <c:v>31.255837564231324</c:v>
                </c:pt>
                <c:pt idx="356">
                  <c:v>28.623034941882036</c:v>
                </c:pt>
                <c:pt idx="357">
                  <c:v>29.918381104648358</c:v>
                </c:pt>
                <c:pt idx="358">
                  <c:v>27.368960720164406</c:v>
                </c:pt>
                <c:pt idx="359">
                  <c:v>27.368960720164406</c:v>
                </c:pt>
                <c:pt idx="360">
                  <c:v>26.155326832758512</c:v>
                </c:pt>
                <c:pt idx="361">
                  <c:v>24.981308449628163</c:v>
                </c:pt>
                <c:pt idx="362">
                  <c:v>24.981308449628163</c:v>
                </c:pt>
                <c:pt idx="363">
                  <c:v>21.688800270037017</c:v>
                </c:pt>
                <c:pt idx="364">
                  <c:v>24.981308449628163</c:v>
                </c:pt>
                <c:pt idx="365">
                  <c:v>22.748852928791191</c:v>
                </c:pt>
                <c:pt idx="366">
                  <c:v>20.665132132132609</c:v>
                </c:pt>
                <c:pt idx="367">
                  <c:v>22.748852928791191</c:v>
                </c:pt>
                <c:pt idx="368">
                  <c:v>19.677058000104321</c:v>
                </c:pt>
                <c:pt idx="369">
                  <c:v>21.688800270037017</c:v>
                </c:pt>
                <c:pt idx="370">
                  <c:v>20.665132132132609</c:v>
                </c:pt>
                <c:pt idx="371">
                  <c:v>17.804564489100954</c:v>
                </c:pt>
                <c:pt idx="372">
                  <c:v>17.804564489100954</c:v>
                </c:pt>
                <c:pt idx="373">
                  <c:v>17.804564489100954</c:v>
                </c:pt>
                <c:pt idx="374">
                  <c:v>18.723794311806625</c:v>
                </c:pt>
                <c:pt idx="375">
                  <c:v>19.677058000104321</c:v>
                </c:pt>
                <c:pt idx="376">
                  <c:v>18.723794311806625</c:v>
                </c:pt>
                <c:pt idx="377">
                  <c:v>16.0651352389945</c:v>
                </c:pt>
                <c:pt idx="378">
                  <c:v>27.990890972315668</c:v>
                </c:pt>
                <c:pt idx="379">
                  <c:v>45.329544213967331</c:v>
                </c:pt>
                <c:pt idx="380">
                  <c:v>43.574268627446209</c:v>
                </c:pt>
                <c:pt idx="381">
                  <c:v>40.212684084658079</c:v>
                </c:pt>
                <c:pt idx="382">
                  <c:v>34.060468379159161</c:v>
                </c:pt>
                <c:pt idx="383">
                  <c:v>41.868947891504092</c:v>
                </c:pt>
                <c:pt idx="384">
                  <c:v>31.255837564231324</c:v>
                </c:pt>
                <c:pt idx="385">
                  <c:v>34.060468379159161</c:v>
                </c:pt>
                <c:pt idx="386">
                  <c:v>32.636249398205287</c:v>
                </c:pt>
                <c:pt idx="387">
                  <c:v>28.623034941882036</c:v>
                </c:pt>
                <c:pt idx="388">
                  <c:v>32.636249398205287</c:v>
                </c:pt>
                <c:pt idx="389">
                  <c:v>29.918381104648358</c:v>
                </c:pt>
                <c:pt idx="390">
                  <c:v>26.155326832758512</c:v>
                </c:pt>
                <c:pt idx="391">
                  <c:v>24.981308449628163</c:v>
                </c:pt>
                <c:pt idx="392">
                  <c:v>26.155326832758512</c:v>
                </c:pt>
                <c:pt idx="393">
                  <c:v>27.368960720164406</c:v>
                </c:pt>
                <c:pt idx="394">
                  <c:v>26.155326832758512</c:v>
                </c:pt>
                <c:pt idx="395">
                  <c:v>22.748852928791191</c:v>
                </c:pt>
                <c:pt idx="396">
                  <c:v>22.748852928791191</c:v>
                </c:pt>
                <c:pt idx="397">
                  <c:v>22.748852928791191</c:v>
                </c:pt>
                <c:pt idx="398">
                  <c:v>23.846087545565705</c:v>
                </c:pt>
                <c:pt idx="399">
                  <c:v>22.748852928791191</c:v>
                </c:pt>
                <c:pt idx="400">
                  <c:v>24.981308449628163</c:v>
                </c:pt>
                <c:pt idx="401">
                  <c:v>28.623034941882036</c:v>
                </c:pt>
                <c:pt idx="402">
                  <c:v>29.918381104648358</c:v>
                </c:pt>
                <c:pt idx="403">
                  <c:v>61.280006777961567</c:v>
                </c:pt>
                <c:pt idx="404">
                  <c:v>111.59408315551998</c:v>
                </c:pt>
                <c:pt idx="405">
                  <c:v>95.38818427169052</c:v>
                </c:pt>
                <c:pt idx="406">
                  <c:v>80.96542826753371</c:v>
                </c:pt>
                <c:pt idx="407">
                  <c:v>68.197856926077577</c:v>
                </c:pt>
                <c:pt idx="408">
                  <c:v>65.831973921284842</c:v>
                </c:pt>
                <c:pt idx="409">
                  <c:v>61.280006777961567</c:v>
                </c:pt>
                <c:pt idx="410">
                  <c:v>50.904176575716136</c:v>
                </c:pt>
                <c:pt idx="411">
                  <c:v>45.329544213967331</c:v>
                </c:pt>
                <c:pt idx="412">
                  <c:v>40.212684084658079</c:v>
                </c:pt>
                <c:pt idx="413">
                  <c:v>41.868947891504092</c:v>
                </c:pt>
                <c:pt idx="414">
                  <c:v>35.529352948325283</c:v>
                </c:pt>
                <c:pt idx="415">
                  <c:v>32.636249398205287</c:v>
                </c:pt>
                <c:pt idx="416">
                  <c:v>35.529352948325283</c:v>
                </c:pt>
                <c:pt idx="417">
                  <c:v>32.636249398205287</c:v>
                </c:pt>
                <c:pt idx="418">
                  <c:v>29.918381104648358</c:v>
                </c:pt>
                <c:pt idx="419">
                  <c:v>31.255837564231324</c:v>
                </c:pt>
                <c:pt idx="420">
                  <c:v>32.636249398205287</c:v>
                </c:pt>
                <c:pt idx="421">
                  <c:v>28.623034941882036</c:v>
                </c:pt>
                <c:pt idx="422">
                  <c:v>28.623034941882036</c:v>
                </c:pt>
                <c:pt idx="423">
                  <c:v>29.918381104648358</c:v>
                </c:pt>
                <c:pt idx="424">
                  <c:v>37.043768189617921</c:v>
                </c:pt>
                <c:pt idx="425">
                  <c:v>43.574268627446209</c:v>
                </c:pt>
                <c:pt idx="426">
                  <c:v>50.904176575716136</c:v>
                </c:pt>
                <c:pt idx="427">
                  <c:v>98.482551084881621</c:v>
                </c:pt>
                <c:pt idx="428">
                  <c:v>176.99395178854232</c:v>
                </c:pt>
                <c:pt idx="429">
                  <c:v>293.35651629550472</c:v>
                </c:pt>
                <c:pt idx="430">
                  <c:v>253.91081739613537</c:v>
                </c:pt>
                <c:pt idx="431">
                  <c:v>191.80732244973689</c:v>
                </c:pt>
                <c:pt idx="432">
                  <c:v>172.24659262168157</c:v>
                </c:pt>
                <c:pt idx="433">
                  <c:v>145.68110799550081</c:v>
                </c:pt>
                <c:pt idx="434">
                  <c:v>118.60510623115417</c:v>
                </c:pt>
                <c:pt idx="435">
                  <c:v>104.88939925994217</c:v>
                </c:pt>
                <c:pt idx="436">
                  <c:v>104.88939925994217</c:v>
                </c:pt>
                <c:pt idx="437">
                  <c:v>83.713524907957378</c:v>
                </c:pt>
                <c:pt idx="438">
                  <c:v>78.283526737983522</c:v>
                </c:pt>
                <c:pt idx="439">
                  <c:v>73.114293714864189</c:v>
                </c:pt>
                <c:pt idx="440">
                  <c:v>70.624969983532822</c:v>
                </c:pt>
                <c:pt idx="441">
                  <c:v>68.197856926077577</c:v>
                </c:pt>
                <c:pt idx="442">
                  <c:v>63.526346582539908</c:v>
                </c:pt>
                <c:pt idx="443">
                  <c:v>61.280006777961567</c:v>
                </c:pt>
                <c:pt idx="444">
                  <c:v>50.904176575716136</c:v>
                </c:pt>
                <c:pt idx="445">
                  <c:v>56.961348640091799</c:v>
                </c:pt>
                <c:pt idx="446">
                  <c:v>54.887125501616701</c:v>
                </c:pt>
                <c:pt idx="447">
                  <c:v>98.482551084881621</c:v>
                </c:pt>
                <c:pt idx="448">
                  <c:v>83.713524907957378</c:v>
                </c:pt>
                <c:pt idx="449">
                  <c:v>101.64927343352282</c:v>
                </c:pt>
                <c:pt idx="450">
                  <c:v>111.59408315551998</c:v>
                </c:pt>
                <c:pt idx="451">
                  <c:v>101.64927343352282</c:v>
                </c:pt>
                <c:pt idx="452">
                  <c:v>86.52882816021247</c:v>
                </c:pt>
                <c:pt idx="453">
                  <c:v>70.624969983532822</c:v>
                </c:pt>
                <c:pt idx="454">
                  <c:v>70.624969983532822</c:v>
                </c:pt>
                <c:pt idx="455">
                  <c:v>65.831973921284842</c:v>
                </c:pt>
                <c:pt idx="456">
                  <c:v>63.526346582539908</c:v>
                </c:pt>
                <c:pt idx="457">
                  <c:v>59.091992650798133</c:v>
                </c:pt>
                <c:pt idx="458">
                  <c:v>52.868380329097704</c:v>
                </c:pt>
                <c:pt idx="459">
                  <c:v>52.868380329097704</c:v>
                </c:pt>
                <c:pt idx="460">
                  <c:v>48.993584075909546</c:v>
                </c:pt>
                <c:pt idx="461">
                  <c:v>48.993584075909546</c:v>
                </c:pt>
                <c:pt idx="462">
                  <c:v>45.329544213967331</c:v>
                </c:pt>
                <c:pt idx="463">
                  <c:v>41.868947891504092</c:v>
                </c:pt>
                <c:pt idx="464">
                  <c:v>40.212684084658079</c:v>
                </c:pt>
                <c:pt idx="465">
                  <c:v>38.604585804070084</c:v>
                </c:pt>
                <c:pt idx="466">
                  <c:v>40.212684084658079</c:v>
                </c:pt>
                <c:pt idx="467">
                  <c:v>43.574268627446209</c:v>
                </c:pt>
                <c:pt idx="468">
                  <c:v>40.212684084658079</c:v>
                </c:pt>
                <c:pt idx="469">
                  <c:v>40.212684084658079</c:v>
                </c:pt>
                <c:pt idx="470">
                  <c:v>40.212684084658079</c:v>
                </c:pt>
                <c:pt idx="471">
                  <c:v>37.043768189617921</c:v>
                </c:pt>
                <c:pt idx="472">
                  <c:v>37.043768189617921</c:v>
                </c:pt>
                <c:pt idx="473">
                  <c:v>37.043768189617921</c:v>
                </c:pt>
                <c:pt idx="474">
                  <c:v>32.636249398205287</c:v>
                </c:pt>
                <c:pt idx="475">
                  <c:v>29.918381104648358</c:v>
                </c:pt>
                <c:pt idx="476">
                  <c:v>29.918381104648358</c:v>
                </c:pt>
                <c:pt idx="477">
                  <c:v>34.060468379159161</c:v>
                </c:pt>
                <c:pt idx="478">
                  <c:v>35.529352948325283</c:v>
                </c:pt>
                <c:pt idx="479">
                  <c:v>32.636249398205287</c:v>
                </c:pt>
                <c:pt idx="480">
                  <c:v>29.918381104648358</c:v>
                </c:pt>
                <c:pt idx="481">
                  <c:v>29.918381104648358</c:v>
                </c:pt>
                <c:pt idx="482">
                  <c:v>31.255837564231324</c:v>
                </c:pt>
                <c:pt idx="483">
                  <c:v>28.623034941882036</c:v>
                </c:pt>
                <c:pt idx="484">
                  <c:v>31.255837564231324</c:v>
                </c:pt>
                <c:pt idx="485">
                  <c:v>27.368960720164406</c:v>
                </c:pt>
                <c:pt idx="486">
                  <c:v>29.918381104648358</c:v>
                </c:pt>
                <c:pt idx="487">
                  <c:v>28.623034941882036</c:v>
                </c:pt>
                <c:pt idx="488">
                  <c:v>26.155326832758512</c:v>
                </c:pt>
                <c:pt idx="489">
                  <c:v>27.368960720164406</c:v>
                </c:pt>
                <c:pt idx="490">
                  <c:v>29.918381104648358</c:v>
                </c:pt>
                <c:pt idx="491">
                  <c:v>28.623034941882036</c:v>
                </c:pt>
                <c:pt idx="492">
                  <c:v>26.155326832758512</c:v>
                </c:pt>
                <c:pt idx="493">
                  <c:v>27.368960720164406</c:v>
                </c:pt>
                <c:pt idx="494">
                  <c:v>32.636249398205287</c:v>
                </c:pt>
                <c:pt idx="495">
                  <c:v>34.060468379159161</c:v>
                </c:pt>
                <c:pt idx="496">
                  <c:v>29.918381104648358</c:v>
                </c:pt>
                <c:pt idx="497">
                  <c:v>29.918381104648358</c:v>
                </c:pt>
                <c:pt idx="498">
                  <c:v>28.623034941882036</c:v>
                </c:pt>
                <c:pt idx="499">
                  <c:v>24.981308449628163</c:v>
                </c:pt>
                <c:pt idx="500">
                  <c:v>27.368960720164406</c:v>
                </c:pt>
                <c:pt idx="501">
                  <c:v>27.368960720164406</c:v>
                </c:pt>
                <c:pt idx="502">
                  <c:v>23.846087545565705</c:v>
                </c:pt>
                <c:pt idx="503">
                  <c:v>24.981308449628163</c:v>
                </c:pt>
                <c:pt idx="504">
                  <c:v>24.981308449628163</c:v>
                </c:pt>
                <c:pt idx="505">
                  <c:v>27.368960720164406</c:v>
                </c:pt>
                <c:pt idx="506">
                  <c:v>27.368960720164406</c:v>
                </c:pt>
                <c:pt idx="507">
                  <c:v>22.748852928791191</c:v>
                </c:pt>
                <c:pt idx="508">
                  <c:v>23.846087545565705</c:v>
                </c:pt>
                <c:pt idx="509">
                  <c:v>26.155326832758512</c:v>
                </c:pt>
                <c:pt idx="510">
                  <c:v>22.748852928791191</c:v>
                </c:pt>
                <c:pt idx="511">
                  <c:v>21.688800270037017</c:v>
                </c:pt>
                <c:pt idx="512">
                  <c:v>21.688800270037017</c:v>
                </c:pt>
                <c:pt idx="513">
                  <c:v>23.846087545565705</c:v>
                </c:pt>
                <c:pt idx="514">
                  <c:v>22.748852928791191</c:v>
                </c:pt>
                <c:pt idx="515">
                  <c:v>21.688800270037017</c:v>
                </c:pt>
                <c:pt idx="516">
                  <c:v>22.748852928791191</c:v>
                </c:pt>
                <c:pt idx="517">
                  <c:v>23.846087545565705</c:v>
                </c:pt>
                <c:pt idx="518">
                  <c:v>26.155326832758512</c:v>
                </c:pt>
                <c:pt idx="519">
                  <c:v>24.981308449628163</c:v>
                </c:pt>
                <c:pt idx="520">
                  <c:v>22.748852928791191</c:v>
                </c:pt>
                <c:pt idx="521">
                  <c:v>24.981308449628163</c:v>
                </c:pt>
                <c:pt idx="522">
                  <c:v>24.981308449628163</c:v>
                </c:pt>
                <c:pt idx="523">
                  <c:v>21.688800270037017</c:v>
                </c:pt>
                <c:pt idx="524">
                  <c:v>19.677058000104321</c:v>
                </c:pt>
                <c:pt idx="525">
                  <c:v>22.748852928791191</c:v>
                </c:pt>
                <c:pt idx="526">
                  <c:v>23.846087545565705</c:v>
                </c:pt>
                <c:pt idx="527">
                  <c:v>32.636249398205287</c:v>
                </c:pt>
                <c:pt idx="528">
                  <c:v>32.026979262662884</c:v>
                </c:pt>
                <c:pt idx="529">
                  <c:v>31.426022517699383</c:v>
                </c:pt>
                <c:pt idx="530">
                  <c:v>30.833307922908659</c:v>
                </c:pt>
                <c:pt idx="531">
                  <c:v>30.248764483041853</c:v>
                </c:pt>
                <c:pt idx="532">
                  <c:v>29.672321448434019</c:v>
                </c:pt>
                <c:pt idx="533">
                  <c:v>29.103908315433671</c:v>
                </c:pt>
                <c:pt idx="534">
                  <c:v>28.543454826835397</c:v>
                </c:pt>
                <c:pt idx="535">
                  <c:v>27.990890972315668</c:v>
                </c:pt>
                <c:pt idx="536">
                  <c:v>27.446146988871401</c:v>
                </c:pt>
                <c:pt idx="537">
                  <c:v>26.909153361262053</c:v>
                </c:pt>
                <c:pt idx="538">
                  <c:v>26.379840822454529</c:v>
                </c:pt>
                <c:pt idx="539">
                  <c:v>25.858140354071473</c:v>
                </c:pt>
                <c:pt idx="540">
                  <c:v>25.343983186842838</c:v>
                </c:pt>
                <c:pt idx="541">
                  <c:v>24.837300801060607</c:v>
                </c:pt>
                <c:pt idx="542">
                  <c:v>24.338024927036951</c:v>
                </c:pt>
                <c:pt idx="543">
                  <c:v>23.846087545565705</c:v>
                </c:pt>
                <c:pt idx="544">
                  <c:v>23.846087545565705</c:v>
                </c:pt>
                <c:pt idx="545">
                  <c:v>23.846087545565705</c:v>
                </c:pt>
                <c:pt idx="546">
                  <c:v>24.981308449628163</c:v>
                </c:pt>
                <c:pt idx="547">
                  <c:v>22.748852928791191</c:v>
                </c:pt>
                <c:pt idx="548">
                  <c:v>23.846087545565705</c:v>
                </c:pt>
                <c:pt idx="549">
                  <c:v>22.748852928791191</c:v>
                </c:pt>
                <c:pt idx="550">
                  <c:v>19.677058000104321</c:v>
                </c:pt>
                <c:pt idx="551">
                  <c:v>19.677058000104321</c:v>
                </c:pt>
                <c:pt idx="552">
                  <c:v>20.665132132132609</c:v>
                </c:pt>
                <c:pt idx="553">
                  <c:v>19.677058000104321</c:v>
                </c:pt>
                <c:pt idx="554">
                  <c:v>21.688800270037017</c:v>
                </c:pt>
                <c:pt idx="555">
                  <c:v>22.748852928791191</c:v>
                </c:pt>
                <c:pt idx="556">
                  <c:v>20.665132132132609</c:v>
                </c:pt>
                <c:pt idx="557">
                  <c:v>21.688800270037017</c:v>
                </c:pt>
                <c:pt idx="558">
                  <c:v>21.688800270037017</c:v>
                </c:pt>
                <c:pt idx="559">
                  <c:v>21.688800270037017</c:v>
                </c:pt>
                <c:pt idx="560">
                  <c:v>20.665132132132609</c:v>
                </c:pt>
                <c:pt idx="561">
                  <c:v>21.688800270037017</c:v>
                </c:pt>
                <c:pt idx="562">
                  <c:v>20.665132132132609</c:v>
                </c:pt>
                <c:pt idx="563">
                  <c:v>18.723794311806625</c:v>
                </c:pt>
                <c:pt idx="564">
                  <c:v>21.688800270037017</c:v>
                </c:pt>
                <c:pt idx="565">
                  <c:v>18.723794311806625</c:v>
                </c:pt>
                <c:pt idx="566">
                  <c:v>21.688800270037017</c:v>
                </c:pt>
                <c:pt idx="567">
                  <c:v>18.723794311806625</c:v>
                </c:pt>
                <c:pt idx="568">
                  <c:v>17.804564489100954</c:v>
                </c:pt>
                <c:pt idx="569">
                  <c:v>19.677058000104321</c:v>
                </c:pt>
                <c:pt idx="570">
                  <c:v>18.723794311806625</c:v>
                </c:pt>
                <c:pt idx="571">
                  <c:v>18.723794311806625</c:v>
                </c:pt>
                <c:pt idx="572">
                  <c:v>19.677058000104321</c:v>
                </c:pt>
                <c:pt idx="573">
                  <c:v>17.804564489100954</c:v>
                </c:pt>
                <c:pt idx="574">
                  <c:v>18.723794311806625</c:v>
                </c:pt>
                <c:pt idx="575">
                  <c:v>17.804564489100954</c:v>
                </c:pt>
                <c:pt idx="576">
                  <c:v>20.665132132132609</c:v>
                </c:pt>
                <c:pt idx="577">
                  <c:v>19.677058000104321</c:v>
                </c:pt>
                <c:pt idx="578">
                  <c:v>16.918598969599898</c:v>
                </c:pt>
                <c:pt idx="579">
                  <c:v>17.804564489100954</c:v>
                </c:pt>
                <c:pt idx="580">
                  <c:v>17.804564489100954</c:v>
                </c:pt>
                <c:pt idx="581">
                  <c:v>17.804564489100954</c:v>
                </c:pt>
                <c:pt idx="582">
                  <c:v>16.0651352389945</c:v>
                </c:pt>
                <c:pt idx="583">
                  <c:v>16.0651352389945</c:v>
                </c:pt>
                <c:pt idx="584">
                  <c:v>16.0651352389945</c:v>
                </c:pt>
                <c:pt idx="585">
                  <c:v>16.918598969599898</c:v>
                </c:pt>
                <c:pt idx="586">
                  <c:v>17.804564489100954</c:v>
                </c:pt>
                <c:pt idx="587">
                  <c:v>17.804564489100954</c:v>
                </c:pt>
                <c:pt idx="588">
                  <c:v>17.804564489100954</c:v>
                </c:pt>
                <c:pt idx="589">
                  <c:v>21.688800270037017</c:v>
                </c:pt>
                <c:pt idx="590">
                  <c:v>28.623034941882036</c:v>
                </c:pt>
                <c:pt idx="591">
                  <c:v>23.846087545565705</c:v>
                </c:pt>
                <c:pt idx="592">
                  <c:v>27.368960720164406</c:v>
                </c:pt>
                <c:pt idx="593">
                  <c:v>37.043768189617921</c:v>
                </c:pt>
                <c:pt idx="594">
                  <c:v>43.574268627446209</c:v>
                </c:pt>
                <c:pt idx="595">
                  <c:v>40.212684084658079</c:v>
                </c:pt>
                <c:pt idx="596">
                  <c:v>47.135679067472864</c:v>
                </c:pt>
                <c:pt idx="597">
                  <c:v>41.868947891504092</c:v>
                </c:pt>
                <c:pt idx="598">
                  <c:v>41.868947891504092</c:v>
                </c:pt>
                <c:pt idx="599">
                  <c:v>43.574268627446209</c:v>
                </c:pt>
                <c:pt idx="600">
                  <c:v>40.212684084658079</c:v>
                </c:pt>
                <c:pt idx="601">
                  <c:v>41.868947891504092</c:v>
                </c:pt>
                <c:pt idx="602">
                  <c:v>40.212684084658079</c:v>
                </c:pt>
                <c:pt idx="603">
                  <c:v>37.043768189617921</c:v>
                </c:pt>
                <c:pt idx="604">
                  <c:v>31.255837564231324</c:v>
                </c:pt>
                <c:pt idx="605">
                  <c:v>35.529352948325283</c:v>
                </c:pt>
                <c:pt idx="606">
                  <c:v>31.255837564231324</c:v>
                </c:pt>
                <c:pt idx="607">
                  <c:v>27.368960720164406</c:v>
                </c:pt>
                <c:pt idx="608">
                  <c:v>31.255837564231324</c:v>
                </c:pt>
                <c:pt idx="609">
                  <c:v>26.155326832758512</c:v>
                </c:pt>
                <c:pt idx="610">
                  <c:v>28.623034941882036</c:v>
                </c:pt>
                <c:pt idx="611">
                  <c:v>27.368960720164406</c:v>
                </c:pt>
                <c:pt idx="612">
                  <c:v>24.981308449628163</c:v>
                </c:pt>
                <c:pt idx="613">
                  <c:v>26.155326832758512</c:v>
                </c:pt>
                <c:pt idx="614">
                  <c:v>27.368960720164406</c:v>
                </c:pt>
                <c:pt idx="615">
                  <c:v>23.846087545565705</c:v>
                </c:pt>
                <c:pt idx="616">
                  <c:v>21.688800270037017</c:v>
                </c:pt>
                <c:pt idx="617">
                  <c:v>22.748852928791191</c:v>
                </c:pt>
                <c:pt idx="618">
                  <c:v>24.981308449628163</c:v>
                </c:pt>
                <c:pt idx="619">
                  <c:v>24.981308449628163</c:v>
                </c:pt>
                <c:pt idx="620">
                  <c:v>22.748852928791191</c:v>
                </c:pt>
                <c:pt idx="621">
                  <c:v>23.846087545565705</c:v>
                </c:pt>
                <c:pt idx="622">
                  <c:v>22.748852928791191</c:v>
                </c:pt>
                <c:pt idx="623">
                  <c:v>23.846087545565705</c:v>
                </c:pt>
                <c:pt idx="624">
                  <c:v>22.748852928791191</c:v>
                </c:pt>
                <c:pt idx="625">
                  <c:v>22.748852928791191</c:v>
                </c:pt>
                <c:pt idx="626">
                  <c:v>24.981308449628163</c:v>
                </c:pt>
                <c:pt idx="627">
                  <c:v>29.918381104648358</c:v>
                </c:pt>
                <c:pt idx="628">
                  <c:v>28.623034941882036</c:v>
                </c:pt>
                <c:pt idx="629">
                  <c:v>28.623034941882036</c:v>
                </c:pt>
                <c:pt idx="630">
                  <c:v>29.918381104648358</c:v>
                </c:pt>
                <c:pt idx="631">
                  <c:v>29.918381104648358</c:v>
                </c:pt>
                <c:pt idx="632">
                  <c:v>27.368960720164406</c:v>
                </c:pt>
                <c:pt idx="633">
                  <c:v>40.212684084658079</c:v>
                </c:pt>
                <c:pt idx="634">
                  <c:v>23.846087545565705</c:v>
                </c:pt>
                <c:pt idx="635">
                  <c:v>27.368960720164406</c:v>
                </c:pt>
                <c:pt idx="636">
                  <c:v>23.846087545565705</c:v>
                </c:pt>
                <c:pt idx="637">
                  <c:v>22.748852928791191</c:v>
                </c:pt>
                <c:pt idx="638">
                  <c:v>26.155326832758512</c:v>
                </c:pt>
                <c:pt idx="639">
                  <c:v>26.155326832758512</c:v>
                </c:pt>
                <c:pt idx="640">
                  <c:v>31.255837564231324</c:v>
                </c:pt>
                <c:pt idx="641">
                  <c:v>64.288253844931148</c:v>
                </c:pt>
                <c:pt idx="642">
                  <c:v>117.41496508835877</c:v>
                </c:pt>
                <c:pt idx="643">
                  <c:v>196.9394464056052</c:v>
                </c:pt>
                <c:pt idx="644">
                  <c:v>149.88598638833511</c:v>
                </c:pt>
                <c:pt idx="645">
                  <c:v>122.22817838446757</c:v>
                </c:pt>
                <c:pt idx="646">
                  <c:v>108.20398251792648</c:v>
                </c:pt>
                <c:pt idx="647">
                  <c:v>95.38818427169052</c:v>
                </c:pt>
                <c:pt idx="648">
                  <c:v>83.713524907957378</c:v>
                </c:pt>
                <c:pt idx="649">
                  <c:v>80.96542826753371</c:v>
                </c:pt>
                <c:pt idx="650">
                  <c:v>70.624969983532822</c:v>
                </c:pt>
                <c:pt idx="651">
                  <c:v>65.831973921284842</c:v>
                </c:pt>
                <c:pt idx="652">
                  <c:v>61.280006777961567</c:v>
                </c:pt>
                <c:pt idx="653">
                  <c:v>61.280006777961567</c:v>
                </c:pt>
                <c:pt idx="654">
                  <c:v>52.868380329097704</c:v>
                </c:pt>
                <c:pt idx="655">
                  <c:v>56.961348640091799</c:v>
                </c:pt>
                <c:pt idx="656">
                  <c:v>52.868380329097704</c:v>
                </c:pt>
                <c:pt idx="657">
                  <c:v>45.329544213967331</c:v>
                </c:pt>
                <c:pt idx="658">
                  <c:v>45.329544213967331</c:v>
                </c:pt>
                <c:pt idx="659">
                  <c:v>47.135679067472864</c:v>
                </c:pt>
                <c:pt idx="660">
                  <c:v>43.574268627446209</c:v>
                </c:pt>
                <c:pt idx="661">
                  <c:v>45.329544213967331</c:v>
                </c:pt>
                <c:pt idx="662">
                  <c:v>38.604585804070084</c:v>
                </c:pt>
                <c:pt idx="663">
                  <c:v>41.868947891504092</c:v>
                </c:pt>
                <c:pt idx="664">
                  <c:v>35.529352948325283</c:v>
                </c:pt>
                <c:pt idx="665">
                  <c:v>40.212684084658079</c:v>
                </c:pt>
                <c:pt idx="666">
                  <c:v>45.329544213967331</c:v>
                </c:pt>
                <c:pt idx="667">
                  <c:v>40.212684084658079</c:v>
                </c:pt>
                <c:pt idx="668">
                  <c:v>43.574268627446209</c:v>
                </c:pt>
                <c:pt idx="669">
                  <c:v>50.904176575716136</c:v>
                </c:pt>
                <c:pt idx="670">
                  <c:v>63.526346582539908</c:v>
                </c:pt>
                <c:pt idx="671">
                  <c:v>68.197856926077577</c:v>
                </c:pt>
                <c:pt idx="672">
                  <c:v>68.197856926077577</c:v>
                </c:pt>
                <c:pt idx="673">
                  <c:v>75.666814956005595</c:v>
                </c:pt>
                <c:pt idx="674">
                  <c:v>65.831973921284842</c:v>
                </c:pt>
                <c:pt idx="675">
                  <c:v>65.831973921284842</c:v>
                </c:pt>
                <c:pt idx="676">
                  <c:v>61.280006777961567</c:v>
                </c:pt>
                <c:pt idx="677">
                  <c:v>61.280006777961567</c:v>
                </c:pt>
                <c:pt idx="678">
                  <c:v>54.887125501616701</c:v>
                </c:pt>
                <c:pt idx="679">
                  <c:v>59.091992650798133</c:v>
                </c:pt>
                <c:pt idx="680">
                  <c:v>56.961348640091799</c:v>
                </c:pt>
                <c:pt idx="681">
                  <c:v>65.831973921284842</c:v>
                </c:pt>
                <c:pt idx="682">
                  <c:v>47.135679067472864</c:v>
                </c:pt>
                <c:pt idx="683">
                  <c:v>47.135679067472864</c:v>
                </c:pt>
                <c:pt idx="684">
                  <c:v>48.993584075909546</c:v>
                </c:pt>
                <c:pt idx="685">
                  <c:v>43.574268627446209</c:v>
                </c:pt>
                <c:pt idx="686">
                  <c:v>41.868947891504092</c:v>
                </c:pt>
                <c:pt idx="687">
                  <c:v>43.574268627446209</c:v>
                </c:pt>
                <c:pt idx="688">
                  <c:v>43.574268627446209</c:v>
                </c:pt>
                <c:pt idx="689">
                  <c:v>47.135679067472864</c:v>
                </c:pt>
                <c:pt idx="690">
                  <c:v>45.329544213967331</c:v>
                </c:pt>
                <c:pt idx="691">
                  <c:v>50.904176575716136</c:v>
                </c:pt>
                <c:pt idx="692">
                  <c:v>48.993584075909546</c:v>
                </c:pt>
                <c:pt idx="693">
                  <c:v>63.526346582539908</c:v>
                </c:pt>
                <c:pt idx="694">
                  <c:v>56.961348640091799</c:v>
                </c:pt>
                <c:pt idx="695">
                  <c:v>47.135679067472864</c:v>
                </c:pt>
                <c:pt idx="696">
                  <c:v>54.887125501616701</c:v>
                </c:pt>
                <c:pt idx="697">
                  <c:v>52.868380329097704</c:v>
                </c:pt>
                <c:pt idx="698">
                  <c:v>47.135679067472864</c:v>
                </c:pt>
                <c:pt idx="699">
                  <c:v>45.329544213967331</c:v>
                </c:pt>
                <c:pt idx="700">
                  <c:v>45.329544213967331</c:v>
                </c:pt>
                <c:pt idx="701">
                  <c:v>43.574268627446209</c:v>
                </c:pt>
                <c:pt idx="702">
                  <c:v>45.329544213967331</c:v>
                </c:pt>
                <c:pt idx="703">
                  <c:v>43.574268627446209</c:v>
                </c:pt>
                <c:pt idx="704">
                  <c:v>41.868947891504092</c:v>
                </c:pt>
                <c:pt idx="705">
                  <c:v>41.868947891504092</c:v>
                </c:pt>
                <c:pt idx="706">
                  <c:v>40.212684084658079</c:v>
                </c:pt>
                <c:pt idx="707">
                  <c:v>37.043768189617921</c:v>
                </c:pt>
                <c:pt idx="708">
                  <c:v>40.212684084658079</c:v>
                </c:pt>
                <c:pt idx="709">
                  <c:v>40.212684084658079</c:v>
                </c:pt>
                <c:pt idx="710">
                  <c:v>38.604585804070084</c:v>
                </c:pt>
                <c:pt idx="711">
                  <c:v>32.636249398205287</c:v>
                </c:pt>
                <c:pt idx="712">
                  <c:v>34.060468379159161</c:v>
                </c:pt>
                <c:pt idx="713">
                  <c:v>34.060468379159161</c:v>
                </c:pt>
                <c:pt idx="714">
                  <c:v>34.060468379159161</c:v>
                </c:pt>
                <c:pt idx="715">
                  <c:v>56.961348640091799</c:v>
                </c:pt>
                <c:pt idx="716">
                  <c:v>54.887125501616701</c:v>
                </c:pt>
                <c:pt idx="717">
                  <c:v>52.868380329097704</c:v>
                </c:pt>
                <c:pt idx="718">
                  <c:v>48.993584075909546</c:v>
                </c:pt>
                <c:pt idx="719">
                  <c:v>45.329544213967331</c:v>
                </c:pt>
              </c:numCache>
            </c:numRef>
          </c:xVal>
          <c:yVal>
            <c:numRef>
              <c:f>'Hydro Graph'!$C$3025:$C$3744</c:f>
              <c:numCache>
                <c:formatCode>General</c:formatCode>
                <c:ptCount val="720"/>
                <c:pt idx="0">
                  <c:v>1.7025650000000001</c:v>
                </c:pt>
                <c:pt idx="1">
                  <c:v>1.7503150000000001</c:v>
                </c:pt>
                <c:pt idx="2">
                  <c:v>1.72644</c:v>
                </c:pt>
                <c:pt idx="3">
                  <c:v>1.6548149999999999</c:v>
                </c:pt>
                <c:pt idx="4">
                  <c:v>1.6309400000000001</c:v>
                </c:pt>
                <c:pt idx="5">
                  <c:v>1.6309400000000001</c:v>
                </c:pt>
                <c:pt idx="6">
                  <c:v>1.6548149999999999</c:v>
                </c:pt>
                <c:pt idx="7">
                  <c:v>1.607065</c:v>
                </c:pt>
                <c:pt idx="8">
                  <c:v>1.5831900000000001</c:v>
                </c:pt>
                <c:pt idx="9">
                  <c:v>1.5831900000000001</c:v>
                </c:pt>
                <c:pt idx="10">
                  <c:v>1.5831900000000001</c:v>
                </c:pt>
                <c:pt idx="11">
                  <c:v>1.6548149999999999</c:v>
                </c:pt>
                <c:pt idx="12">
                  <c:v>1.6309400000000001</c:v>
                </c:pt>
                <c:pt idx="13">
                  <c:v>1.607065</c:v>
                </c:pt>
                <c:pt idx="14">
                  <c:v>1.607065</c:v>
                </c:pt>
                <c:pt idx="15">
                  <c:v>1.5831900000000001</c:v>
                </c:pt>
                <c:pt idx="16">
                  <c:v>1.607065</c:v>
                </c:pt>
                <c:pt idx="17">
                  <c:v>1.5831900000000001</c:v>
                </c:pt>
                <c:pt idx="18">
                  <c:v>1.559315</c:v>
                </c:pt>
                <c:pt idx="19">
                  <c:v>1.5354399999999999</c:v>
                </c:pt>
                <c:pt idx="20">
                  <c:v>1.6309400000000001</c:v>
                </c:pt>
                <c:pt idx="21">
                  <c:v>1.559315</c:v>
                </c:pt>
                <c:pt idx="22">
                  <c:v>1.559315</c:v>
                </c:pt>
                <c:pt idx="23">
                  <c:v>1.559315</c:v>
                </c:pt>
                <c:pt idx="24">
                  <c:v>1.559315</c:v>
                </c:pt>
                <c:pt idx="25">
                  <c:v>1.5354399999999999</c:v>
                </c:pt>
                <c:pt idx="26">
                  <c:v>1.5831900000000001</c:v>
                </c:pt>
                <c:pt idx="27">
                  <c:v>1.5831900000000001</c:v>
                </c:pt>
                <c:pt idx="28">
                  <c:v>1.511565</c:v>
                </c:pt>
                <c:pt idx="29">
                  <c:v>1.5831900000000001</c:v>
                </c:pt>
                <c:pt idx="30">
                  <c:v>1.559315</c:v>
                </c:pt>
                <c:pt idx="31">
                  <c:v>1.5831900000000001</c:v>
                </c:pt>
                <c:pt idx="32">
                  <c:v>1.511565</c:v>
                </c:pt>
                <c:pt idx="33">
                  <c:v>1.5354399999999999</c:v>
                </c:pt>
                <c:pt idx="34">
                  <c:v>1.511565</c:v>
                </c:pt>
                <c:pt idx="35">
                  <c:v>1.5354399999999999</c:v>
                </c:pt>
                <c:pt idx="36">
                  <c:v>1.511565</c:v>
                </c:pt>
                <c:pt idx="37">
                  <c:v>1.559315</c:v>
                </c:pt>
                <c:pt idx="38">
                  <c:v>1.5354399999999999</c:v>
                </c:pt>
                <c:pt idx="39">
                  <c:v>1.5831900000000001</c:v>
                </c:pt>
                <c:pt idx="40">
                  <c:v>1.48769</c:v>
                </c:pt>
                <c:pt idx="41">
                  <c:v>1.511565</c:v>
                </c:pt>
                <c:pt idx="42">
                  <c:v>1.559315</c:v>
                </c:pt>
                <c:pt idx="43">
                  <c:v>1.5831900000000001</c:v>
                </c:pt>
                <c:pt idx="44">
                  <c:v>1.6548149999999999</c:v>
                </c:pt>
                <c:pt idx="45">
                  <c:v>1.6309400000000001</c:v>
                </c:pt>
                <c:pt idx="46">
                  <c:v>1.5831900000000001</c:v>
                </c:pt>
                <c:pt idx="47">
                  <c:v>1.6309400000000001</c:v>
                </c:pt>
                <c:pt idx="48">
                  <c:v>1.607065</c:v>
                </c:pt>
                <c:pt idx="49">
                  <c:v>1.6309400000000001</c:v>
                </c:pt>
                <c:pt idx="50">
                  <c:v>1.559315</c:v>
                </c:pt>
                <c:pt idx="51">
                  <c:v>1.5831900000000001</c:v>
                </c:pt>
                <c:pt idx="52">
                  <c:v>1.6309400000000001</c:v>
                </c:pt>
                <c:pt idx="53">
                  <c:v>1.559315</c:v>
                </c:pt>
                <c:pt idx="54">
                  <c:v>1.559315</c:v>
                </c:pt>
                <c:pt idx="55">
                  <c:v>1.5831900000000001</c:v>
                </c:pt>
                <c:pt idx="56">
                  <c:v>1.607065</c:v>
                </c:pt>
                <c:pt idx="57">
                  <c:v>1.511565</c:v>
                </c:pt>
                <c:pt idx="58">
                  <c:v>1.511565</c:v>
                </c:pt>
                <c:pt idx="59">
                  <c:v>1.5831900000000001</c:v>
                </c:pt>
                <c:pt idx="60">
                  <c:v>1.5831900000000001</c:v>
                </c:pt>
                <c:pt idx="61">
                  <c:v>1.5831900000000001</c:v>
                </c:pt>
                <c:pt idx="62">
                  <c:v>1.5354399999999999</c:v>
                </c:pt>
                <c:pt idx="63">
                  <c:v>1.607065</c:v>
                </c:pt>
                <c:pt idx="64">
                  <c:v>1.67869</c:v>
                </c:pt>
                <c:pt idx="65">
                  <c:v>1.72644</c:v>
                </c:pt>
                <c:pt idx="66">
                  <c:v>1.8696900000000001</c:v>
                </c:pt>
                <c:pt idx="67">
                  <c:v>1.91744</c:v>
                </c:pt>
                <c:pt idx="68">
                  <c:v>1.9890650000000001</c:v>
                </c:pt>
                <c:pt idx="69">
                  <c:v>1.9413149999999999</c:v>
                </c:pt>
                <c:pt idx="70">
                  <c:v>1.8935649999999999</c:v>
                </c:pt>
                <c:pt idx="71">
                  <c:v>1.8219399999999999</c:v>
                </c:pt>
                <c:pt idx="72">
                  <c:v>1.8054111538461539</c:v>
                </c:pt>
                <c:pt idx="73">
                  <c:v>1.788882307692307</c:v>
                </c:pt>
                <c:pt idx="74">
                  <c:v>1.772353461538462</c:v>
                </c:pt>
                <c:pt idx="75">
                  <c:v>1.7558246153846151</c:v>
                </c:pt>
                <c:pt idx="76">
                  <c:v>1.7392957692307689</c:v>
                </c:pt>
                <c:pt idx="77">
                  <c:v>1.7227669230769229</c:v>
                </c:pt>
                <c:pt idx="78">
                  <c:v>1.7062380769230769</c:v>
                </c:pt>
                <c:pt idx="79">
                  <c:v>1.689709230769231</c:v>
                </c:pt>
                <c:pt idx="80">
                  <c:v>1.673180384615385</c:v>
                </c:pt>
                <c:pt idx="81">
                  <c:v>1.6566515384615379</c:v>
                </c:pt>
                <c:pt idx="82">
                  <c:v>1.6401226923076919</c:v>
                </c:pt>
                <c:pt idx="83">
                  <c:v>1.6235938461538459</c:v>
                </c:pt>
                <c:pt idx="84">
                  <c:v>1.607065</c:v>
                </c:pt>
                <c:pt idx="85">
                  <c:v>1.607065</c:v>
                </c:pt>
                <c:pt idx="86">
                  <c:v>1.607065</c:v>
                </c:pt>
                <c:pt idx="87">
                  <c:v>1.6548149999999999</c:v>
                </c:pt>
                <c:pt idx="88">
                  <c:v>1.5831900000000001</c:v>
                </c:pt>
                <c:pt idx="89">
                  <c:v>1.5354399999999999</c:v>
                </c:pt>
                <c:pt idx="90">
                  <c:v>1.6309400000000001</c:v>
                </c:pt>
                <c:pt idx="91">
                  <c:v>1.607065</c:v>
                </c:pt>
                <c:pt idx="92">
                  <c:v>1.6309400000000001</c:v>
                </c:pt>
                <c:pt idx="93">
                  <c:v>1.5354399999999999</c:v>
                </c:pt>
                <c:pt idx="94">
                  <c:v>1.559315</c:v>
                </c:pt>
                <c:pt idx="95">
                  <c:v>1.5354399999999999</c:v>
                </c:pt>
                <c:pt idx="96">
                  <c:v>1.511565</c:v>
                </c:pt>
                <c:pt idx="97">
                  <c:v>1.559315</c:v>
                </c:pt>
                <c:pt idx="98">
                  <c:v>1.5354399999999999</c:v>
                </c:pt>
                <c:pt idx="99">
                  <c:v>1.5354399999999999</c:v>
                </c:pt>
                <c:pt idx="100">
                  <c:v>1.559315</c:v>
                </c:pt>
                <c:pt idx="101">
                  <c:v>1.607065</c:v>
                </c:pt>
                <c:pt idx="102">
                  <c:v>1.5354399999999999</c:v>
                </c:pt>
                <c:pt idx="103">
                  <c:v>1.559315</c:v>
                </c:pt>
                <c:pt idx="104">
                  <c:v>1.5354399999999999</c:v>
                </c:pt>
                <c:pt idx="105">
                  <c:v>1.7741899999999999</c:v>
                </c:pt>
                <c:pt idx="106">
                  <c:v>1.559315</c:v>
                </c:pt>
                <c:pt idx="107">
                  <c:v>1.511565</c:v>
                </c:pt>
                <c:pt idx="108">
                  <c:v>1.607065</c:v>
                </c:pt>
                <c:pt idx="109">
                  <c:v>1.607065</c:v>
                </c:pt>
                <c:pt idx="110">
                  <c:v>1.559315</c:v>
                </c:pt>
                <c:pt idx="111">
                  <c:v>1.559315</c:v>
                </c:pt>
                <c:pt idx="112">
                  <c:v>1.511565</c:v>
                </c:pt>
                <c:pt idx="113">
                  <c:v>1.5831900000000001</c:v>
                </c:pt>
                <c:pt idx="114">
                  <c:v>1.559315</c:v>
                </c:pt>
                <c:pt idx="115">
                  <c:v>1.48769</c:v>
                </c:pt>
                <c:pt idx="116">
                  <c:v>1.48769</c:v>
                </c:pt>
                <c:pt idx="117">
                  <c:v>1.511565</c:v>
                </c:pt>
                <c:pt idx="118">
                  <c:v>1.511565</c:v>
                </c:pt>
                <c:pt idx="119">
                  <c:v>1.4638150000000001</c:v>
                </c:pt>
                <c:pt idx="120">
                  <c:v>1.559315</c:v>
                </c:pt>
                <c:pt idx="121">
                  <c:v>1.511565</c:v>
                </c:pt>
                <c:pt idx="122">
                  <c:v>1.5354399999999999</c:v>
                </c:pt>
                <c:pt idx="123">
                  <c:v>1.48769</c:v>
                </c:pt>
                <c:pt idx="124">
                  <c:v>1.48769</c:v>
                </c:pt>
                <c:pt idx="125">
                  <c:v>1.559315</c:v>
                </c:pt>
                <c:pt idx="126">
                  <c:v>1.559315</c:v>
                </c:pt>
                <c:pt idx="127">
                  <c:v>1.511565</c:v>
                </c:pt>
                <c:pt idx="128">
                  <c:v>1.511565</c:v>
                </c:pt>
                <c:pt idx="129">
                  <c:v>1.559315</c:v>
                </c:pt>
                <c:pt idx="130">
                  <c:v>1.5354399999999999</c:v>
                </c:pt>
                <c:pt idx="131">
                  <c:v>1.511565</c:v>
                </c:pt>
                <c:pt idx="132">
                  <c:v>1.4638150000000001</c:v>
                </c:pt>
                <c:pt idx="133">
                  <c:v>1.48769</c:v>
                </c:pt>
                <c:pt idx="134">
                  <c:v>1.559315</c:v>
                </c:pt>
                <c:pt idx="135">
                  <c:v>1.48769</c:v>
                </c:pt>
                <c:pt idx="136">
                  <c:v>1.48769</c:v>
                </c:pt>
                <c:pt idx="137">
                  <c:v>1.5354399999999999</c:v>
                </c:pt>
                <c:pt idx="138">
                  <c:v>1.4638150000000001</c:v>
                </c:pt>
                <c:pt idx="139">
                  <c:v>1.559315</c:v>
                </c:pt>
                <c:pt idx="140">
                  <c:v>1.5354399999999999</c:v>
                </c:pt>
                <c:pt idx="141">
                  <c:v>1.5354399999999999</c:v>
                </c:pt>
                <c:pt idx="142">
                  <c:v>1.4638150000000001</c:v>
                </c:pt>
                <c:pt idx="143">
                  <c:v>1.48769</c:v>
                </c:pt>
                <c:pt idx="144">
                  <c:v>1.4757525</c:v>
                </c:pt>
                <c:pt idx="145">
                  <c:v>1.4638150000000001</c:v>
                </c:pt>
                <c:pt idx="146">
                  <c:v>1.511565</c:v>
                </c:pt>
                <c:pt idx="147">
                  <c:v>1.48769</c:v>
                </c:pt>
                <c:pt idx="148">
                  <c:v>1.48769</c:v>
                </c:pt>
                <c:pt idx="149">
                  <c:v>1.511565</c:v>
                </c:pt>
                <c:pt idx="150">
                  <c:v>1.4638150000000001</c:v>
                </c:pt>
                <c:pt idx="151">
                  <c:v>1.48769</c:v>
                </c:pt>
                <c:pt idx="152">
                  <c:v>1.5354399999999999</c:v>
                </c:pt>
                <c:pt idx="153">
                  <c:v>1.5354399999999999</c:v>
                </c:pt>
                <c:pt idx="154">
                  <c:v>1.511565</c:v>
                </c:pt>
                <c:pt idx="155">
                  <c:v>1.48769</c:v>
                </c:pt>
                <c:pt idx="156">
                  <c:v>1.559315</c:v>
                </c:pt>
                <c:pt idx="157">
                  <c:v>1.43994</c:v>
                </c:pt>
                <c:pt idx="158">
                  <c:v>1.48769</c:v>
                </c:pt>
                <c:pt idx="159">
                  <c:v>1.511565</c:v>
                </c:pt>
                <c:pt idx="160">
                  <c:v>1.5354399999999999</c:v>
                </c:pt>
                <c:pt idx="161">
                  <c:v>1.5354399999999999</c:v>
                </c:pt>
                <c:pt idx="162">
                  <c:v>1.511565</c:v>
                </c:pt>
                <c:pt idx="163">
                  <c:v>1.607065</c:v>
                </c:pt>
                <c:pt idx="164">
                  <c:v>1.6309400000000001</c:v>
                </c:pt>
                <c:pt idx="165">
                  <c:v>1.67869</c:v>
                </c:pt>
                <c:pt idx="166">
                  <c:v>1.6309400000000001</c:v>
                </c:pt>
                <c:pt idx="167">
                  <c:v>1.7025650000000001</c:v>
                </c:pt>
                <c:pt idx="168">
                  <c:v>1.607065</c:v>
                </c:pt>
                <c:pt idx="169">
                  <c:v>1.6190024999999999</c:v>
                </c:pt>
                <c:pt idx="170">
                  <c:v>1.6309400000000001</c:v>
                </c:pt>
                <c:pt idx="171">
                  <c:v>1.607065</c:v>
                </c:pt>
                <c:pt idx="172">
                  <c:v>1.6309400000000001</c:v>
                </c:pt>
                <c:pt idx="173">
                  <c:v>1.6309400000000001</c:v>
                </c:pt>
                <c:pt idx="174">
                  <c:v>1.607065</c:v>
                </c:pt>
                <c:pt idx="175">
                  <c:v>1.559315</c:v>
                </c:pt>
                <c:pt idx="176">
                  <c:v>1.607065</c:v>
                </c:pt>
                <c:pt idx="177">
                  <c:v>1.559315</c:v>
                </c:pt>
                <c:pt idx="178">
                  <c:v>1.511565</c:v>
                </c:pt>
                <c:pt idx="179">
                  <c:v>1.511565</c:v>
                </c:pt>
                <c:pt idx="180">
                  <c:v>1.5354399999999999</c:v>
                </c:pt>
                <c:pt idx="181">
                  <c:v>1.5831900000000001</c:v>
                </c:pt>
                <c:pt idx="182">
                  <c:v>1.559315</c:v>
                </c:pt>
                <c:pt idx="183">
                  <c:v>1.5354399999999999</c:v>
                </c:pt>
                <c:pt idx="184">
                  <c:v>1.5831900000000001</c:v>
                </c:pt>
                <c:pt idx="185">
                  <c:v>1.511565</c:v>
                </c:pt>
                <c:pt idx="186">
                  <c:v>1.5354399999999999</c:v>
                </c:pt>
                <c:pt idx="187">
                  <c:v>1.4638150000000001</c:v>
                </c:pt>
                <c:pt idx="188">
                  <c:v>1.48769</c:v>
                </c:pt>
                <c:pt idx="189">
                  <c:v>1.559315</c:v>
                </c:pt>
                <c:pt idx="190">
                  <c:v>1.559315</c:v>
                </c:pt>
                <c:pt idx="191">
                  <c:v>1.5831900000000001</c:v>
                </c:pt>
                <c:pt idx="192">
                  <c:v>1.48769</c:v>
                </c:pt>
                <c:pt idx="193">
                  <c:v>1.48769</c:v>
                </c:pt>
                <c:pt idx="194">
                  <c:v>1.511565</c:v>
                </c:pt>
                <c:pt idx="195">
                  <c:v>1.48769</c:v>
                </c:pt>
                <c:pt idx="196">
                  <c:v>1.4638150000000001</c:v>
                </c:pt>
                <c:pt idx="197">
                  <c:v>1.48769</c:v>
                </c:pt>
                <c:pt idx="198">
                  <c:v>1.5354399999999999</c:v>
                </c:pt>
                <c:pt idx="199">
                  <c:v>1.559315</c:v>
                </c:pt>
                <c:pt idx="200">
                  <c:v>1.559315</c:v>
                </c:pt>
                <c:pt idx="201">
                  <c:v>1.48769</c:v>
                </c:pt>
                <c:pt idx="202">
                  <c:v>1.48769</c:v>
                </c:pt>
                <c:pt idx="203">
                  <c:v>1.48769</c:v>
                </c:pt>
                <c:pt idx="204">
                  <c:v>1.4638150000000001</c:v>
                </c:pt>
                <c:pt idx="205">
                  <c:v>1.511565</c:v>
                </c:pt>
                <c:pt idx="206">
                  <c:v>1.559315</c:v>
                </c:pt>
                <c:pt idx="207">
                  <c:v>1.559315</c:v>
                </c:pt>
                <c:pt idx="208">
                  <c:v>1.5354399999999999</c:v>
                </c:pt>
                <c:pt idx="209">
                  <c:v>1.5354399999999999</c:v>
                </c:pt>
                <c:pt idx="210">
                  <c:v>1.5354399999999999</c:v>
                </c:pt>
                <c:pt idx="211">
                  <c:v>1.5354399999999999</c:v>
                </c:pt>
                <c:pt idx="212">
                  <c:v>1.67869</c:v>
                </c:pt>
                <c:pt idx="213">
                  <c:v>2.084565</c:v>
                </c:pt>
                <c:pt idx="214">
                  <c:v>2.1084399999999999</c:v>
                </c:pt>
                <c:pt idx="215">
                  <c:v>2.1800649999999999</c:v>
                </c:pt>
                <c:pt idx="216">
                  <c:v>2.1323150000000002</c:v>
                </c:pt>
                <c:pt idx="217">
                  <c:v>2.25169</c:v>
                </c:pt>
                <c:pt idx="218">
                  <c:v>2.1561900000000001</c:v>
                </c:pt>
                <c:pt idx="219">
                  <c:v>2.4188149999999999</c:v>
                </c:pt>
                <c:pt idx="220">
                  <c:v>2.1323150000000002</c:v>
                </c:pt>
                <c:pt idx="221">
                  <c:v>2.1084399999999999</c:v>
                </c:pt>
                <c:pt idx="222">
                  <c:v>2.1323150000000002</c:v>
                </c:pt>
                <c:pt idx="223">
                  <c:v>2.084565</c:v>
                </c:pt>
                <c:pt idx="224">
                  <c:v>1.9890650000000001</c:v>
                </c:pt>
                <c:pt idx="225">
                  <c:v>1.9413149999999999</c:v>
                </c:pt>
                <c:pt idx="226">
                  <c:v>1.8935649999999999</c:v>
                </c:pt>
                <c:pt idx="227">
                  <c:v>1.9413149999999999</c:v>
                </c:pt>
                <c:pt idx="228">
                  <c:v>1.8935649999999999</c:v>
                </c:pt>
                <c:pt idx="229">
                  <c:v>1.91744</c:v>
                </c:pt>
                <c:pt idx="230">
                  <c:v>1.9890650000000001</c:v>
                </c:pt>
                <c:pt idx="231">
                  <c:v>2.0606900000000001</c:v>
                </c:pt>
                <c:pt idx="232">
                  <c:v>2.1084399999999999</c:v>
                </c:pt>
                <c:pt idx="233">
                  <c:v>2.1084399999999999</c:v>
                </c:pt>
                <c:pt idx="234">
                  <c:v>2.0368149999999998</c:v>
                </c:pt>
                <c:pt idx="235">
                  <c:v>2.1084399999999999</c:v>
                </c:pt>
                <c:pt idx="236">
                  <c:v>2.0368149999999998</c:v>
                </c:pt>
                <c:pt idx="237">
                  <c:v>2.01294</c:v>
                </c:pt>
                <c:pt idx="238">
                  <c:v>2.01294</c:v>
                </c:pt>
                <c:pt idx="239">
                  <c:v>1.9890650000000001</c:v>
                </c:pt>
                <c:pt idx="240">
                  <c:v>2.01294</c:v>
                </c:pt>
                <c:pt idx="241">
                  <c:v>2.0368149999999998</c:v>
                </c:pt>
                <c:pt idx="242">
                  <c:v>1.9413149999999999</c:v>
                </c:pt>
                <c:pt idx="243">
                  <c:v>1.96519</c:v>
                </c:pt>
                <c:pt idx="244">
                  <c:v>1.9413149999999999</c:v>
                </c:pt>
                <c:pt idx="245">
                  <c:v>1.8935649999999999</c:v>
                </c:pt>
                <c:pt idx="246">
                  <c:v>1.845815</c:v>
                </c:pt>
                <c:pt idx="247">
                  <c:v>1.8696900000000001</c:v>
                </c:pt>
                <c:pt idx="248">
                  <c:v>1.8935649999999999</c:v>
                </c:pt>
                <c:pt idx="249">
                  <c:v>1.8696900000000001</c:v>
                </c:pt>
                <c:pt idx="250">
                  <c:v>1.798065</c:v>
                </c:pt>
                <c:pt idx="251">
                  <c:v>1.7741899999999999</c:v>
                </c:pt>
                <c:pt idx="252">
                  <c:v>1.7503150000000001</c:v>
                </c:pt>
                <c:pt idx="253">
                  <c:v>1.845815</c:v>
                </c:pt>
                <c:pt idx="254">
                  <c:v>1.8935649999999999</c:v>
                </c:pt>
                <c:pt idx="255">
                  <c:v>2.0606900000000001</c:v>
                </c:pt>
                <c:pt idx="256">
                  <c:v>2.1561900000000001</c:v>
                </c:pt>
                <c:pt idx="257">
                  <c:v>2.084565</c:v>
                </c:pt>
                <c:pt idx="258">
                  <c:v>2.1323150000000002</c:v>
                </c:pt>
                <c:pt idx="259">
                  <c:v>2.084565</c:v>
                </c:pt>
                <c:pt idx="260">
                  <c:v>1.9890650000000001</c:v>
                </c:pt>
                <c:pt idx="261">
                  <c:v>2.01294</c:v>
                </c:pt>
                <c:pt idx="262">
                  <c:v>1.96519</c:v>
                </c:pt>
                <c:pt idx="263">
                  <c:v>2.01294</c:v>
                </c:pt>
                <c:pt idx="264">
                  <c:v>2.084565</c:v>
                </c:pt>
                <c:pt idx="265">
                  <c:v>2.0368149999999998</c:v>
                </c:pt>
                <c:pt idx="266">
                  <c:v>2.01294</c:v>
                </c:pt>
                <c:pt idx="267">
                  <c:v>1.9413149999999999</c:v>
                </c:pt>
                <c:pt idx="268">
                  <c:v>1.91744</c:v>
                </c:pt>
                <c:pt idx="269">
                  <c:v>1.96519</c:v>
                </c:pt>
                <c:pt idx="270">
                  <c:v>1.91744</c:v>
                </c:pt>
                <c:pt idx="271">
                  <c:v>1.8935649999999999</c:v>
                </c:pt>
                <c:pt idx="272">
                  <c:v>1.8935649999999999</c:v>
                </c:pt>
                <c:pt idx="273">
                  <c:v>1.8696900000000001</c:v>
                </c:pt>
                <c:pt idx="274">
                  <c:v>1.8696900000000001</c:v>
                </c:pt>
                <c:pt idx="275">
                  <c:v>1.8935649999999999</c:v>
                </c:pt>
                <c:pt idx="276">
                  <c:v>1.8219399999999999</c:v>
                </c:pt>
                <c:pt idx="277">
                  <c:v>1.8219399999999999</c:v>
                </c:pt>
                <c:pt idx="278">
                  <c:v>1.845815</c:v>
                </c:pt>
                <c:pt idx="279">
                  <c:v>1.798065</c:v>
                </c:pt>
                <c:pt idx="280">
                  <c:v>1.798065</c:v>
                </c:pt>
                <c:pt idx="281">
                  <c:v>1.72644</c:v>
                </c:pt>
                <c:pt idx="282">
                  <c:v>2.0606900000000001</c:v>
                </c:pt>
                <c:pt idx="283">
                  <c:v>1.96519</c:v>
                </c:pt>
                <c:pt idx="284">
                  <c:v>1.91744</c:v>
                </c:pt>
                <c:pt idx="285">
                  <c:v>2.01294</c:v>
                </c:pt>
                <c:pt idx="286">
                  <c:v>2.01294</c:v>
                </c:pt>
                <c:pt idx="287">
                  <c:v>1.96519</c:v>
                </c:pt>
                <c:pt idx="288">
                  <c:v>1.96519</c:v>
                </c:pt>
                <c:pt idx="289">
                  <c:v>1.91744</c:v>
                </c:pt>
                <c:pt idx="290">
                  <c:v>1.845815</c:v>
                </c:pt>
                <c:pt idx="291">
                  <c:v>1.8935649999999999</c:v>
                </c:pt>
                <c:pt idx="292">
                  <c:v>1.8219399999999999</c:v>
                </c:pt>
                <c:pt idx="293">
                  <c:v>1.8696900000000001</c:v>
                </c:pt>
                <c:pt idx="294">
                  <c:v>1.798065</c:v>
                </c:pt>
                <c:pt idx="295">
                  <c:v>1.7741899999999999</c:v>
                </c:pt>
                <c:pt idx="296">
                  <c:v>1.8219399999999999</c:v>
                </c:pt>
                <c:pt idx="297">
                  <c:v>1.798065</c:v>
                </c:pt>
                <c:pt idx="298">
                  <c:v>1.8219399999999999</c:v>
                </c:pt>
                <c:pt idx="299">
                  <c:v>1.798065</c:v>
                </c:pt>
                <c:pt idx="300">
                  <c:v>1.798065</c:v>
                </c:pt>
                <c:pt idx="301">
                  <c:v>1.7503150000000001</c:v>
                </c:pt>
                <c:pt idx="302">
                  <c:v>1.72644</c:v>
                </c:pt>
                <c:pt idx="303">
                  <c:v>1.7503150000000001</c:v>
                </c:pt>
                <c:pt idx="304">
                  <c:v>1.67869</c:v>
                </c:pt>
                <c:pt idx="305">
                  <c:v>1.72644</c:v>
                </c:pt>
                <c:pt idx="306">
                  <c:v>1.72644</c:v>
                </c:pt>
                <c:pt idx="307">
                  <c:v>1.72644</c:v>
                </c:pt>
                <c:pt idx="308">
                  <c:v>1.6548149999999999</c:v>
                </c:pt>
                <c:pt idx="309">
                  <c:v>1.72644</c:v>
                </c:pt>
                <c:pt idx="310">
                  <c:v>1.72644</c:v>
                </c:pt>
                <c:pt idx="311">
                  <c:v>1.72644</c:v>
                </c:pt>
                <c:pt idx="312">
                  <c:v>1.6548149999999999</c:v>
                </c:pt>
                <c:pt idx="313">
                  <c:v>1.72644</c:v>
                </c:pt>
                <c:pt idx="314">
                  <c:v>1.6548149999999999</c:v>
                </c:pt>
                <c:pt idx="315">
                  <c:v>1.6309400000000001</c:v>
                </c:pt>
                <c:pt idx="316">
                  <c:v>1.6548149999999999</c:v>
                </c:pt>
                <c:pt idx="317">
                  <c:v>1.6309400000000001</c:v>
                </c:pt>
                <c:pt idx="318">
                  <c:v>1.7025650000000001</c:v>
                </c:pt>
                <c:pt idx="319">
                  <c:v>1.607065</c:v>
                </c:pt>
                <c:pt idx="320">
                  <c:v>1.7025650000000001</c:v>
                </c:pt>
                <c:pt idx="321">
                  <c:v>1.6309400000000001</c:v>
                </c:pt>
                <c:pt idx="322">
                  <c:v>1.67869</c:v>
                </c:pt>
                <c:pt idx="323">
                  <c:v>1.6309400000000001</c:v>
                </c:pt>
                <c:pt idx="324">
                  <c:v>1.607065</c:v>
                </c:pt>
                <c:pt idx="325">
                  <c:v>1.6548149999999999</c:v>
                </c:pt>
                <c:pt idx="326">
                  <c:v>1.7025650000000001</c:v>
                </c:pt>
                <c:pt idx="327">
                  <c:v>1.607065</c:v>
                </c:pt>
                <c:pt idx="328">
                  <c:v>1.67869</c:v>
                </c:pt>
                <c:pt idx="329">
                  <c:v>1.6309400000000001</c:v>
                </c:pt>
                <c:pt idx="330">
                  <c:v>1.607065</c:v>
                </c:pt>
                <c:pt idx="331">
                  <c:v>1.6309400000000001</c:v>
                </c:pt>
                <c:pt idx="332">
                  <c:v>1.67869</c:v>
                </c:pt>
                <c:pt idx="333">
                  <c:v>1.67869</c:v>
                </c:pt>
                <c:pt idx="334">
                  <c:v>1.67869</c:v>
                </c:pt>
                <c:pt idx="335">
                  <c:v>1.6548149999999999</c:v>
                </c:pt>
                <c:pt idx="336">
                  <c:v>1.607065</c:v>
                </c:pt>
                <c:pt idx="337">
                  <c:v>1.67869</c:v>
                </c:pt>
                <c:pt idx="338">
                  <c:v>1.607065</c:v>
                </c:pt>
                <c:pt idx="339">
                  <c:v>1.5831900000000001</c:v>
                </c:pt>
                <c:pt idx="340">
                  <c:v>1.607065</c:v>
                </c:pt>
                <c:pt idx="341">
                  <c:v>1.5831900000000001</c:v>
                </c:pt>
                <c:pt idx="342">
                  <c:v>1.5831900000000001</c:v>
                </c:pt>
                <c:pt idx="343">
                  <c:v>1.5831900000000001</c:v>
                </c:pt>
                <c:pt idx="344">
                  <c:v>1.6548149999999999</c:v>
                </c:pt>
                <c:pt idx="345">
                  <c:v>1.5831900000000001</c:v>
                </c:pt>
                <c:pt idx="346">
                  <c:v>1.6309400000000001</c:v>
                </c:pt>
                <c:pt idx="347">
                  <c:v>1.6309400000000001</c:v>
                </c:pt>
                <c:pt idx="348">
                  <c:v>1.607065</c:v>
                </c:pt>
                <c:pt idx="349">
                  <c:v>1.6309400000000001</c:v>
                </c:pt>
                <c:pt idx="350">
                  <c:v>1.7025650000000001</c:v>
                </c:pt>
                <c:pt idx="351">
                  <c:v>1.72644</c:v>
                </c:pt>
                <c:pt idx="352">
                  <c:v>1.845815</c:v>
                </c:pt>
                <c:pt idx="353">
                  <c:v>1.96519</c:v>
                </c:pt>
                <c:pt idx="354">
                  <c:v>1.96519</c:v>
                </c:pt>
                <c:pt idx="355">
                  <c:v>2.01294</c:v>
                </c:pt>
                <c:pt idx="356">
                  <c:v>1.96519</c:v>
                </c:pt>
                <c:pt idx="357">
                  <c:v>1.9890650000000001</c:v>
                </c:pt>
                <c:pt idx="358">
                  <c:v>1.9413149999999999</c:v>
                </c:pt>
                <c:pt idx="359">
                  <c:v>1.9413149999999999</c:v>
                </c:pt>
                <c:pt idx="360">
                  <c:v>1.91744</c:v>
                </c:pt>
                <c:pt idx="361">
                  <c:v>1.8935649999999999</c:v>
                </c:pt>
                <c:pt idx="362">
                  <c:v>1.8935649999999999</c:v>
                </c:pt>
                <c:pt idx="363">
                  <c:v>1.8219399999999999</c:v>
                </c:pt>
                <c:pt idx="364">
                  <c:v>1.8935649999999999</c:v>
                </c:pt>
                <c:pt idx="365">
                  <c:v>1.845815</c:v>
                </c:pt>
                <c:pt idx="366">
                  <c:v>1.798065</c:v>
                </c:pt>
                <c:pt idx="367">
                  <c:v>1.845815</c:v>
                </c:pt>
                <c:pt idx="368">
                  <c:v>1.7741899999999999</c:v>
                </c:pt>
                <c:pt idx="369">
                  <c:v>1.8219399999999999</c:v>
                </c:pt>
                <c:pt idx="370">
                  <c:v>1.798065</c:v>
                </c:pt>
                <c:pt idx="371">
                  <c:v>1.72644</c:v>
                </c:pt>
                <c:pt idx="372">
                  <c:v>1.72644</c:v>
                </c:pt>
                <c:pt idx="373">
                  <c:v>1.72644</c:v>
                </c:pt>
                <c:pt idx="374">
                  <c:v>1.7503150000000001</c:v>
                </c:pt>
                <c:pt idx="375">
                  <c:v>1.7741899999999999</c:v>
                </c:pt>
                <c:pt idx="376">
                  <c:v>1.7503150000000001</c:v>
                </c:pt>
                <c:pt idx="377">
                  <c:v>1.67869</c:v>
                </c:pt>
                <c:pt idx="378">
                  <c:v>1.9532525000000001</c:v>
                </c:pt>
                <c:pt idx="379">
                  <c:v>2.2278150000000001</c:v>
                </c:pt>
                <c:pt idx="380">
                  <c:v>2.2039399999999998</c:v>
                </c:pt>
                <c:pt idx="381">
                  <c:v>2.1561900000000001</c:v>
                </c:pt>
                <c:pt idx="382">
                  <c:v>2.0606900000000001</c:v>
                </c:pt>
                <c:pt idx="383">
                  <c:v>2.1800649999999999</c:v>
                </c:pt>
                <c:pt idx="384">
                  <c:v>2.01294</c:v>
                </c:pt>
                <c:pt idx="385">
                  <c:v>2.0606900000000001</c:v>
                </c:pt>
                <c:pt idx="386">
                  <c:v>2.0368149999999998</c:v>
                </c:pt>
                <c:pt idx="387">
                  <c:v>1.96519</c:v>
                </c:pt>
                <c:pt idx="388">
                  <c:v>2.0368149999999998</c:v>
                </c:pt>
                <c:pt idx="389">
                  <c:v>1.9890650000000001</c:v>
                </c:pt>
                <c:pt idx="390">
                  <c:v>1.91744</c:v>
                </c:pt>
                <c:pt idx="391">
                  <c:v>1.8935649999999999</c:v>
                </c:pt>
                <c:pt idx="392">
                  <c:v>1.91744</c:v>
                </c:pt>
                <c:pt idx="393">
                  <c:v>1.9413149999999999</c:v>
                </c:pt>
                <c:pt idx="394">
                  <c:v>1.91744</c:v>
                </c:pt>
                <c:pt idx="395">
                  <c:v>1.845815</c:v>
                </c:pt>
                <c:pt idx="396">
                  <c:v>1.845815</c:v>
                </c:pt>
                <c:pt idx="397">
                  <c:v>1.845815</c:v>
                </c:pt>
                <c:pt idx="398">
                  <c:v>1.8696900000000001</c:v>
                </c:pt>
                <c:pt idx="399">
                  <c:v>1.845815</c:v>
                </c:pt>
                <c:pt idx="400">
                  <c:v>1.8935649999999999</c:v>
                </c:pt>
                <c:pt idx="401">
                  <c:v>1.96519</c:v>
                </c:pt>
                <c:pt idx="402">
                  <c:v>1.9890650000000001</c:v>
                </c:pt>
                <c:pt idx="403">
                  <c:v>2.4188149999999999</c:v>
                </c:pt>
                <c:pt idx="404">
                  <c:v>2.8485649999999998</c:v>
                </c:pt>
                <c:pt idx="405">
                  <c:v>2.72919</c:v>
                </c:pt>
                <c:pt idx="406">
                  <c:v>2.6098150000000002</c:v>
                </c:pt>
                <c:pt idx="407">
                  <c:v>2.49044</c:v>
                </c:pt>
                <c:pt idx="408">
                  <c:v>2.4665650000000001</c:v>
                </c:pt>
                <c:pt idx="409">
                  <c:v>2.4188149999999999</c:v>
                </c:pt>
                <c:pt idx="410">
                  <c:v>2.2994400000000002</c:v>
                </c:pt>
                <c:pt idx="411">
                  <c:v>2.2278150000000001</c:v>
                </c:pt>
                <c:pt idx="412">
                  <c:v>2.1561900000000001</c:v>
                </c:pt>
                <c:pt idx="413">
                  <c:v>2.1800649999999999</c:v>
                </c:pt>
                <c:pt idx="414">
                  <c:v>2.084565</c:v>
                </c:pt>
                <c:pt idx="415">
                  <c:v>2.0368149999999998</c:v>
                </c:pt>
                <c:pt idx="416">
                  <c:v>2.084565</c:v>
                </c:pt>
                <c:pt idx="417">
                  <c:v>2.0368149999999998</c:v>
                </c:pt>
                <c:pt idx="418">
                  <c:v>1.9890650000000001</c:v>
                </c:pt>
                <c:pt idx="419">
                  <c:v>2.01294</c:v>
                </c:pt>
                <c:pt idx="420">
                  <c:v>2.0368149999999998</c:v>
                </c:pt>
                <c:pt idx="421">
                  <c:v>1.96519</c:v>
                </c:pt>
                <c:pt idx="422">
                  <c:v>1.96519</c:v>
                </c:pt>
                <c:pt idx="423">
                  <c:v>1.9890650000000001</c:v>
                </c:pt>
                <c:pt idx="424">
                  <c:v>2.1084399999999999</c:v>
                </c:pt>
                <c:pt idx="425">
                  <c:v>2.2039399999999998</c:v>
                </c:pt>
                <c:pt idx="426">
                  <c:v>2.2994400000000002</c:v>
                </c:pt>
                <c:pt idx="427">
                  <c:v>2.7530649999999999</c:v>
                </c:pt>
                <c:pt idx="428">
                  <c:v>3.2305649999999999</c:v>
                </c:pt>
                <c:pt idx="429">
                  <c:v>3.7080649999999999</c:v>
                </c:pt>
                <c:pt idx="430">
                  <c:v>3.5648149999999998</c:v>
                </c:pt>
                <c:pt idx="431">
                  <c:v>3.30219</c:v>
                </c:pt>
                <c:pt idx="432">
                  <c:v>3.20669</c:v>
                </c:pt>
                <c:pt idx="433">
                  <c:v>3.0634399999999999</c:v>
                </c:pt>
                <c:pt idx="434">
                  <c:v>2.896315</c:v>
                </c:pt>
                <c:pt idx="435">
                  <c:v>2.8008150000000001</c:v>
                </c:pt>
                <c:pt idx="436">
                  <c:v>2.8008150000000001</c:v>
                </c:pt>
                <c:pt idx="437">
                  <c:v>2.6336900000000001</c:v>
                </c:pt>
                <c:pt idx="438">
                  <c:v>2.5859399999999999</c:v>
                </c:pt>
                <c:pt idx="439">
                  <c:v>2.5381900000000002</c:v>
                </c:pt>
                <c:pt idx="440">
                  <c:v>2.5143149999999999</c:v>
                </c:pt>
                <c:pt idx="441">
                  <c:v>2.49044</c:v>
                </c:pt>
                <c:pt idx="442">
                  <c:v>2.4426899999999998</c:v>
                </c:pt>
                <c:pt idx="443">
                  <c:v>2.4188149999999999</c:v>
                </c:pt>
                <c:pt idx="444">
                  <c:v>2.2994400000000002</c:v>
                </c:pt>
                <c:pt idx="445">
                  <c:v>2.3710650000000002</c:v>
                </c:pt>
                <c:pt idx="446">
                  <c:v>2.3471899999999999</c:v>
                </c:pt>
                <c:pt idx="447">
                  <c:v>2.7530649999999999</c:v>
                </c:pt>
                <c:pt idx="448">
                  <c:v>2.6336900000000001</c:v>
                </c:pt>
                <c:pt idx="449">
                  <c:v>2.7769400000000002</c:v>
                </c:pt>
                <c:pt idx="450">
                  <c:v>2.8485649999999998</c:v>
                </c:pt>
                <c:pt idx="451">
                  <c:v>2.7769400000000002</c:v>
                </c:pt>
                <c:pt idx="452">
                  <c:v>2.657565</c:v>
                </c:pt>
                <c:pt idx="453">
                  <c:v>2.5143149999999999</c:v>
                </c:pt>
                <c:pt idx="454">
                  <c:v>2.5143149999999999</c:v>
                </c:pt>
                <c:pt idx="455">
                  <c:v>2.4665650000000001</c:v>
                </c:pt>
                <c:pt idx="456">
                  <c:v>2.4426899999999998</c:v>
                </c:pt>
                <c:pt idx="457">
                  <c:v>2.3949400000000001</c:v>
                </c:pt>
                <c:pt idx="458">
                  <c:v>2.323315</c:v>
                </c:pt>
                <c:pt idx="459">
                  <c:v>2.323315</c:v>
                </c:pt>
                <c:pt idx="460">
                  <c:v>2.2755649999999998</c:v>
                </c:pt>
                <c:pt idx="461">
                  <c:v>2.2755649999999998</c:v>
                </c:pt>
                <c:pt idx="462">
                  <c:v>2.2278150000000001</c:v>
                </c:pt>
                <c:pt idx="463">
                  <c:v>2.1800649999999999</c:v>
                </c:pt>
                <c:pt idx="464">
                  <c:v>2.1561900000000001</c:v>
                </c:pt>
                <c:pt idx="465">
                  <c:v>2.1323150000000002</c:v>
                </c:pt>
                <c:pt idx="466">
                  <c:v>2.1561900000000001</c:v>
                </c:pt>
                <c:pt idx="467">
                  <c:v>2.2039399999999998</c:v>
                </c:pt>
                <c:pt idx="468">
                  <c:v>2.1561900000000001</c:v>
                </c:pt>
                <c:pt idx="469">
                  <c:v>2.1561900000000001</c:v>
                </c:pt>
                <c:pt idx="470">
                  <c:v>2.1561900000000001</c:v>
                </c:pt>
                <c:pt idx="471">
                  <c:v>2.1084399999999999</c:v>
                </c:pt>
                <c:pt idx="472">
                  <c:v>2.1084399999999999</c:v>
                </c:pt>
                <c:pt idx="473">
                  <c:v>2.1084399999999999</c:v>
                </c:pt>
                <c:pt idx="474">
                  <c:v>2.0368149999999998</c:v>
                </c:pt>
                <c:pt idx="475">
                  <c:v>1.9890650000000001</c:v>
                </c:pt>
                <c:pt idx="476">
                  <c:v>1.9890650000000001</c:v>
                </c:pt>
                <c:pt idx="477">
                  <c:v>2.0606900000000001</c:v>
                </c:pt>
                <c:pt idx="478">
                  <c:v>2.084565</c:v>
                </c:pt>
                <c:pt idx="479">
                  <c:v>2.0368149999999998</c:v>
                </c:pt>
                <c:pt idx="480">
                  <c:v>1.9890650000000001</c:v>
                </c:pt>
                <c:pt idx="481">
                  <c:v>1.9890650000000001</c:v>
                </c:pt>
                <c:pt idx="482">
                  <c:v>2.01294</c:v>
                </c:pt>
                <c:pt idx="483">
                  <c:v>1.96519</c:v>
                </c:pt>
                <c:pt idx="484">
                  <c:v>2.01294</c:v>
                </c:pt>
                <c:pt idx="485">
                  <c:v>1.9413149999999999</c:v>
                </c:pt>
                <c:pt idx="486">
                  <c:v>1.9890650000000001</c:v>
                </c:pt>
                <c:pt idx="487">
                  <c:v>1.96519</c:v>
                </c:pt>
                <c:pt idx="488">
                  <c:v>1.91744</c:v>
                </c:pt>
                <c:pt idx="489">
                  <c:v>1.9413149999999999</c:v>
                </c:pt>
                <c:pt idx="490">
                  <c:v>1.9890650000000001</c:v>
                </c:pt>
                <c:pt idx="491">
                  <c:v>1.96519</c:v>
                </c:pt>
                <c:pt idx="492">
                  <c:v>1.91744</c:v>
                </c:pt>
                <c:pt idx="493">
                  <c:v>1.9413149999999999</c:v>
                </c:pt>
                <c:pt idx="494">
                  <c:v>2.0368149999999998</c:v>
                </c:pt>
                <c:pt idx="495">
                  <c:v>2.0606900000000001</c:v>
                </c:pt>
                <c:pt idx="496">
                  <c:v>1.9890650000000001</c:v>
                </c:pt>
                <c:pt idx="497">
                  <c:v>1.9890650000000001</c:v>
                </c:pt>
                <c:pt idx="498">
                  <c:v>1.96519</c:v>
                </c:pt>
                <c:pt idx="499">
                  <c:v>1.8935649999999999</c:v>
                </c:pt>
                <c:pt idx="500">
                  <c:v>1.9413149999999999</c:v>
                </c:pt>
                <c:pt idx="501">
                  <c:v>1.9413149999999999</c:v>
                </c:pt>
                <c:pt idx="502">
                  <c:v>1.8696900000000001</c:v>
                </c:pt>
                <c:pt idx="503">
                  <c:v>1.8935649999999999</c:v>
                </c:pt>
                <c:pt idx="504">
                  <c:v>1.8935649999999999</c:v>
                </c:pt>
                <c:pt idx="505">
                  <c:v>1.9413149999999999</c:v>
                </c:pt>
                <c:pt idx="506">
                  <c:v>1.9413149999999999</c:v>
                </c:pt>
                <c:pt idx="507">
                  <c:v>1.845815</c:v>
                </c:pt>
                <c:pt idx="508">
                  <c:v>1.8696900000000001</c:v>
                </c:pt>
                <c:pt idx="509">
                  <c:v>1.91744</c:v>
                </c:pt>
                <c:pt idx="510">
                  <c:v>1.845815</c:v>
                </c:pt>
                <c:pt idx="511">
                  <c:v>1.8219399999999999</c:v>
                </c:pt>
                <c:pt idx="512">
                  <c:v>1.8219399999999999</c:v>
                </c:pt>
                <c:pt idx="513">
                  <c:v>1.8696900000000001</c:v>
                </c:pt>
                <c:pt idx="514">
                  <c:v>1.845815</c:v>
                </c:pt>
                <c:pt idx="515">
                  <c:v>1.8219399999999999</c:v>
                </c:pt>
                <c:pt idx="516">
                  <c:v>1.845815</c:v>
                </c:pt>
                <c:pt idx="517">
                  <c:v>1.8696900000000001</c:v>
                </c:pt>
                <c:pt idx="518">
                  <c:v>1.91744</c:v>
                </c:pt>
                <c:pt idx="519">
                  <c:v>1.8935649999999999</c:v>
                </c:pt>
                <c:pt idx="520">
                  <c:v>1.845815</c:v>
                </c:pt>
                <c:pt idx="521">
                  <c:v>1.8935649999999999</c:v>
                </c:pt>
                <c:pt idx="522">
                  <c:v>1.8935649999999999</c:v>
                </c:pt>
                <c:pt idx="523">
                  <c:v>1.8219399999999999</c:v>
                </c:pt>
                <c:pt idx="524">
                  <c:v>1.7741899999999999</c:v>
                </c:pt>
                <c:pt idx="525">
                  <c:v>1.845815</c:v>
                </c:pt>
                <c:pt idx="526">
                  <c:v>1.8696900000000001</c:v>
                </c:pt>
                <c:pt idx="527">
                  <c:v>2.0368149999999998</c:v>
                </c:pt>
                <c:pt idx="528">
                  <c:v>2.0263696874999999</c:v>
                </c:pt>
                <c:pt idx="529">
                  <c:v>2.015924375</c:v>
                </c:pt>
                <c:pt idx="530">
                  <c:v>2.0054790625000001</c:v>
                </c:pt>
                <c:pt idx="531">
                  <c:v>1.9950337499999999</c:v>
                </c:pt>
                <c:pt idx="532">
                  <c:v>1.9845884375</c:v>
                </c:pt>
                <c:pt idx="533">
                  <c:v>1.9741431250000001</c:v>
                </c:pt>
                <c:pt idx="534">
                  <c:v>1.9636978125</c:v>
                </c:pt>
                <c:pt idx="535">
                  <c:v>1.9532525000000001</c:v>
                </c:pt>
                <c:pt idx="536">
                  <c:v>1.9428071874999999</c:v>
                </c:pt>
                <c:pt idx="537">
                  <c:v>1.932361875</c:v>
                </c:pt>
                <c:pt idx="538">
                  <c:v>1.9219165625000001</c:v>
                </c:pt>
                <c:pt idx="539">
                  <c:v>1.91147125</c:v>
                </c:pt>
                <c:pt idx="540">
                  <c:v>1.9010259375</c:v>
                </c:pt>
                <c:pt idx="541">
                  <c:v>1.8905806249999999</c:v>
                </c:pt>
                <c:pt idx="542">
                  <c:v>1.8801353125</c:v>
                </c:pt>
                <c:pt idx="543">
                  <c:v>1.8696900000000001</c:v>
                </c:pt>
                <c:pt idx="544">
                  <c:v>1.8696900000000001</c:v>
                </c:pt>
                <c:pt idx="545">
                  <c:v>1.8696900000000001</c:v>
                </c:pt>
                <c:pt idx="546">
                  <c:v>1.8935649999999999</c:v>
                </c:pt>
                <c:pt idx="547">
                  <c:v>1.845815</c:v>
                </c:pt>
                <c:pt idx="548">
                  <c:v>1.8696900000000001</c:v>
                </c:pt>
                <c:pt idx="549">
                  <c:v>1.845815</c:v>
                </c:pt>
                <c:pt idx="550">
                  <c:v>1.7741899999999999</c:v>
                </c:pt>
                <c:pt idx="551">
                  <c:v>1.7741899999999999</c:v>
                </c:pt>
                <c:pt idx="552">
                  <c:v>1.798065</c:v>
                </c:pt>
                <c:pt idx="553">
                  <c:v>1.7741899999999999</c:v>
                </c:pt>
                <c:pt idx="554">
                  <c:v>1.8219399999999999</c:v>
                </c:pt>
                <c:pt idx="555">
                  <c:v>1.845815</c:v>
                </c:pt>
                <c:pt idx="556">
                  <c:v>1.798065</c:v>
                </c:pt>
                <c:pt idx="557">
                  <c:v>1.8219399999999999</c:v>
                </c:pt>
                <c:pt idx="558">
                  <c:v>1.8219399999999999</c:v>
                </c:pt>
                <c:pt idx="559">
                  <c:v>1.8219399999999999</c:v>
                </c:pt>
                <c:pt idx="560">
                  <c:v>1.798065</c:v>
                </c:pt>
                <c:pt idx="561">
                  <c:v>1.8219399999999999</c:v>
                </c:pt>
                <c:pt idx="562">
                  <c:v>1.798065</c:v>
                </c:pt>
                <c:pt idx="563">
                  <c:v>1.7503150000000001</c:v>
                </c:pt>
                <c:pt idx="564">
                  <c:v>1.8219399999999999</c:v>
                </c:pt>
                <c:pt idx="565">
                  <c:v>1.7503150000000001</c:v>
                </c:pt>
                <c:pt idx="566">
                  <c:v>1.8219399999999999</c:v>
                </c:pt>
                <c:pt idx="567">
                  <c:v>1.7503150000000001</c:v>
                </c:pt>
                <c:pt idx="568">
                  <c:v>1.72644</c:v>
                </c:pt>
                <c:pt idx="569">
                  <c:v>1.7741899999999999</c:v>
                </c:pt>
                <c:pt idx="570">
                  <c:v>1.7503150000000001</c:v>
                </c:pt>
                <c:pt idx="571">
                  <c:v>1.7503150000000001</c:v>
                </c:pt>
                <c:pt idx="572">
                  <c:v>1.7741899999999999</c:v>
                </c:pt>
                <c:pt idx="573">
                  <c:v>1.72644</c:v>
                </c:pt>
                <c:pt idx="574">
                  <c:v>1.7503150000000001</c:v>
                </c:pt>
                <c:pt idx="575">
                  <c:v>1.72644</c:v>
                </c:pt>
                <c:pt idx="576">
                  <c:v>1.798065</c:v>
                </c:pt>
                <c:pt idx="577">
                  <c:v>1.7741899999999999</c:v>
                </c:pt>
                <c:pt idx="578">
                  <c:v>1.7025650000000001</c:v>
                </c:pt>
                <c:pt idx="579">
                  <c:v>1.72644</c:v>
                </c:pt>
                <c:pt idx="580">
                  <c:v>1.72644</c:v>
                </c:pt>
                <c:pt idx="581">
                  <c:v>1.72644</c:v>
                </c:pt>
                <c:pt idx="582">
                  <c:v>1.67869</c:v>
                </c:pt>
                <c:pt idx="583">
                  <c:v>1.67869</c:v>
                </c:pt>
                <c:pt idx="584">
                  <c:v>1.67869</c:v>
                </c:pt>
                <c:pt idx="585">
                  <c:v>1.7025650000000001</c:v>
                </c:pt>
                <c:pt idx="586">
                  <c:v>1.72644</c:v>
                </c:pt>
                <c:pt idx="587">
                  <c:v>1.72644</c:v>
                </c:pt>
                <c:pt idx="588">
                  <c:v>1.72644</c:v>
                </c:pt>
                <c:pt idx="589">
                  <c:v>1.8219399999999999</c:v>
                </c:pt>
                <c:pt idx="590">
                  <c:v>1.96519</c:v>
                </c:pt>
                <c:pt idx="591">
                  <c:v>1.8696900000000001</c:v>
                </c:pt>
                <c:pt idx="592">
                  <c:v>1.9413149999999999</c:v>
                </c:pt>
                <c:pt idx="593">
                  <c:v>2.1084399999999999</c:v>
                </c:pt>
                <c:pt idx="594">
                  <c:v>2.2039399999999998</c:v>
                </c:pt>
                <c:pt idx="595">
                  <c:v>2.1561900000000001</c:v>
                </c:pt>
                <c:pt idx="596">
                  <c:v>2.25169</c:v>
                </c:pt>
                <c:pt idx="597">
                  <c:v>2.1800649999999999</c:v>
                </c:pt>
                <c:pt idx="598">
                  <c:v>2.1800649999999999</c:v>
                </c:pt>
                <c:pt idx="599">
                  <c:v>2.2039399999999998</c:v>
                </c:pt>
                <c:pt idx="600">
                  <c:v>2.1561900000000001</c:v>
                </c:pt>
                <c:pt idx="601">
                  <c:v>2.1800649999999999</c:v>
                </c:pt>
                <c:pt idx="602">
                  <c:v>2.1561900000000001</c:v>
                </c:pt>
                <c:pt idx="603">
                  <c:v>2.1084399999999999</c:v>
                </c:pt>
                <c:pt idx="604">
                  <c:v>2.01294</c:v>
                </c:pt>
                <c:pt idx="605">
                  <c:v>2.084565</c:v>
                </c:pt>
                <c:pt idx="606">
                  <c:v>2.01294</c:v>
                </c:pt>
                <c:pt idx="607">
                  <c:v>1.9413149999999999</c:v>
                </c:pt>
                <c:pt idx="608">
                  <c:v>2.01294</c:v>
                </c:pt>
                <c:pt idx="609">
                  <c:v>1.91744</c:v>
                </c:pt>
                <c:pt idx="610">
                  <c:v>1.96519</c:v>
                </c:pt>
                <c:pt idx="611">
                  <c:v>1.9413149999999999</c:v>
                </c:pt>
                <c:pt idx="612">
                  <c:v>1.8935649999999999</c:v>
                </c:pt>
                <c:pt idx="613">
                  <c:v>1.91744</c:v>
                </c:pt>
                <c:pt idx="614">
                  <c:v>1.9413149999999999</c:v>
                </c:pt>
                <c:pt idx="615">
                  <c:v>1.8696900000000001</c:v>
                </c:pt>
                <c:pt idx="616">
                  <c:v>1.8219399999999999</c:v>
                </c:pt>
                <c:pt idx="617">
                  <c:v>1.845815</c:v>
                </c:pt>
                <c:pt idx="618">
                  <c:v>1.8935649999999999</c:v>
                </c:pt>
                <c:pt idx="619">
                  <c:v>1.8935649999999999</c:v>
                </c:pt>
                <c:pt idx="620">
                  <c:v>1.845815</c:v>
                </c:pt>
                <c:pt idx="621">
                  <c:v>1.8696900000000001</c:v>
                </c:pt>
                <c:pt idx="622">
                  <c:v>1.845815</c:v>
                </c:pt>
                <c:pt idx="623">
                  <c:v>1.8696900000000001</c:v>
                </c:pt>
                <c:pt idx="624">
                  <c:v>1.845815</c:v>
                </c:pt>
                <c:pt idx="625">
                  <c:v>1.845815</c:v>
                </c:pt>
                <c:pt idx="626">
                  <c:v>1.8935649999999999</c:v>
                </c:pt>
                <c:pt idx="627">
                  <c:v>1.9890650000000001</c:v>
                </c:pt>
                <c:pt idx="628">
                  <c:v>1.96519</c:v>
                </c:pt>
                <c:pt idx="629">
                  <c:v>1.96519</c:v>
                </c:pt>
                <c:pt idx="630">
                  <c:v>1.9890650000000001</c:v>
                </c:pt>
                <c:pt idx="631">
                  <c:v>1.9890650000000001</c:v>
                </c:pt>
                <c:pt idx="632">
                  <c:v>1.9413149999999999</c:v>
                </c:pt>
                <c:pt idx="633">
                  <c:v>2.1561900000000001</c:v>
                </c:pt>
                <c:pt idx="634">
                  <c:v>1.8696900000000001</c:v>
                </c:pt>
                <c:pt idx="635">
                  <c:v>1.9413149999999999</c:v>
                </c:pt>
                <c:pt idx="636">
                  <c:v>1.8696900000000001</c:v>
                </c:pt>
                <c:pt idx="637">
                  <c:v>1.845815</c:v>
                </c:pt>
                <c:pt idx="638">
                  <c:v>1.91744</c:v>
                </c:pt>
                <c:pt idx="639">
                  <c:v>1.91744</c:v>
                </c:pt>
                <c:pt idx="640">
                  <c:v>2.01294</c:v>
                </c:pt>
                <c:pt idx="641">
                  <c:v>2.450648333333334</c:v>
                </c:pt>
                <c:pt idx="642">
                  <c:v>2.8883566666666671</c:v>
                </c:pt>
                <c:pt idx="643">
                  <c:v>3.3260649999999998</c:v>
                </c:pt>
                <c:pt idx="644">
                  <c:v>3.0873149999999998</c:v>
                </c:pt>
                <c:pt idx="645">
                  <c:v>2.9201899999999998</c:v>
                </c:pt>
                <c:pt idx="646">
                  <c:v>2.8246899999999999</c:v>
                </c:pt>
                <c:pt idx="647">
                  <c:v>2.72919</c:v>
                </c:pt>
                <c:pt idx="648">
                  <c:v>2.6336900000000001</c:v>
                </c:pt>
                <c:pt idx="649">
                  <c:v>2.6098150000000002</c:v>
                </c:pt>
                <c:pt idx="650">
                  <c:v>2.5143149999999999</c:v>
                </c:pt>
                <c:pt idx="651">
                  <c:v>2.4665650000000001</c:v>
                </c:pt>
                <c:pt idx="652">
                  <c:v>2.4188149999999999</c:v>
                </c:pt>
                <c:pt idx="653">
                  <c:v>2.4188149999999999</c:v>
                </c:pt>
                <c:pt idx="654">
                  <c:v>2.323315</c:v>
                </c:pt>
                <c:pt idx="655">
                  <c:v>2.3710650000000002</c:v>
                </c:pt>
                <c:pt idx="656">
                  <c:v>2.323315</c:v>
                </c:pt>
                <c:pt idx="657">
                  <c:v>2.2278150000000001</c:v>
                </c:pt>
                <c:pt idx="658">
                  <c:v>2.2278150000000001</c:v>
                </c:pt>
                <c:pt idx="659">
                  <c:v>2.25169</c:v>
                </c:pt>
                <c:pt idx="660">
                  <c:v>2.2039399999999998</c:v>
                </c:pt>
                <c:pt idx="661">
                  <c:v>2.2278150000000001</c:v>
                </c:pt>
                <c:pt idx="662">
                  <c:v>2.1323150000000002</c:v>
                </c:pt>
                <c:pt idx="663">
                  <c:v>2.1800649999999999</c:v>
                </c:pt>
                <c:pt idx="664">
                  <c:v>2.084565</c:v>
                </c:pt>
                <c:pt idx="665">
                  <c:v>2.1561900000000001</c:v>
                </c:pt>
                <c:pt idx="666">
                  <c:v>2.2278150000000001</c:v>
                </c:pt>
                <c:pt idx="667">
                  <c:v>2.1561900000000001</c:v>
                </c:pt>
                <c:pt idx="668">
                  <c:v>2.2039399999999998</c:v>
                </c:pt>
                <c:pt idx="669">
                  <c:v>2.2994400000000002</c:v>
                </c:pt>
                <c:pt idx="670">
                  <c:v>2.4426899999999998</c:v>
                </c:pt>
                <c:pt idx="671">
                  <c:v>2.49044</c:v>
                </c:pt>
                <c:pt idx="672">
                  <c:v>2.49044</c:v>
                </c:pt>
                <c:pt idx="673">
                  <c:v>2.562065</c:v>
                </c:pt>
                <c:pt idx="674">
                  <c:v>2.4665650000000001</c:v>
                </c:pt>
                <c:pt idx="675">
                  <c:v>2.4665650000000001</c:v>
                </c:pt>
                <c:pt idx="676">
                  <c:v>2.4188149999999999</c:v>
                </c:pt>
                <c:pt idx="677">
                  <c:v>2.4188149999999999</c:v>
                </c:pt>
                <c:pt idx="678">
                  <c:v>2.3471899999999999</c:v>
                </c:pt>
                <c:pt idx="679">
                  <c:v>2.3949400000000001</c:v>
                </c:pt>
                <c:pt idx="680">
                  <c:v>2.3710650000000002</c:v>
                </c:pt>
                <c:pt idx="681">
                  <c:v>2.4665650000000001</c:v>
                </c:pt>
                <c:pt idx="682">
                  <c:v>2.25169</c:v>
                </c:pt>
                <c:pt idx="683">
                  <c:v>2.25169</c:v>
                </c:pt>
                <c:pt idx="684">
                  <c:v>2.2755649999999998</c:v>
                </c:pt>
                <c:pt idx="685">
                  <c:v>2.2039399999999998</c:v>
                </c:pt>
                <c:pt idx="686">
                  <c:v>2.1800649999999999</c:v>
                </c:pt>
                <c:pt idx="687">
                  <c:v>2.2039399999999998</c:v>
                </c:pt>
                <c:pt idx="688">
                  <c:v>2.2039399999999998</c:v>
                </c:pt>
                <c:pt idx="689">
                  <c:v>2.25169</c:v>
                </c:pt>
                <c:pt idx="690">
                  <c:v>2.2278150000000001</c:v>
                </c:pt>
                <c:pt idx="691">
                  <c:v>2.2994400000000002</c:v>
                </c:pt>
                <c:pt idx="692">
                  <c:v>2.2755649999999998</c:v>
                </c:pt>
                <c:pt idx="693">
                  <c:v>2.4426899999999998</c:v>
                </c:pt>
                <c:pt idx="694">
                  <c:v>2.3710650000000002</c:v>
                </c:pt>
                <c:pt idx="695">
                  <c:v>2.25169</c:v>
                </c:pt>
                <c:pt idx="696">
                  <c:v>2.3471899999999999</c:v>
                </c:pt>
                <c:pt idx="697">
                  <c:v>2.323315</c:v>
                </c:pt>
                <c:pt idx="698">
                  <c:v>2.25169</c:v>
                </c:pt>
                <c:pt idx="699">
                  <c:v>2.2278150000000001</c:v>
                </c:pt>
                <c:pt idx="700">
                  <c:v>2.2278150000000001</c:v>
                </c:pt>
                <c:pt idx="701">
                  <c:v>2.2039399999999998</c:v>
                </c:pt>
                <c:pt idx="702">
                  <c:v>2.2278150000000001</c:v>
                </c:pt>
                <c:pt idx="703">
                  <c:v>2.2039399999999998</c:v>
                </c:pt>
                <c:pt idx="704">
                  <c:v>2.1800649999999999</c:v>
                </c:pt>
                <c:pt idx="705">
                  <c:v>2.1800649999999999</c:v>
                </c:pt>
                <c:pt idx="706">
                  <c:v>2.1561900000000001</c:v>
                </c:pt>
                <c:pt idx="707">
                  <c:v>2.1084399999999999</c:v>
                </c:pt>
                <c:pt idx="708">
                  <c:v>2.1561900000000001</c:v>
                </c:pt>
                <c:pt idx="709">
                  <c:v>2.1561900000000001</c:v>
                </c:pt>
                <c:pt idx="710">
                  <c:v>2.1323150000000002</c:v>
                </c:pt>
                <c:pt idx="711">
                  <c:v>2.0368149999999998</c:v>
                </c:pt>
                <c:pt idx="712">
                  <c:v>2.0606900000000001</c:v>
                </c:pt>
                <c:pt idx="713">
                  <c:v>2.0606900000000001</c:v>
                </c:pt>
                <c:pt idx="714">
                  <c:v>2.0606900000000001</c:v>
                </c:pt>
                <c:pt idx="715">
                  <c:v>2.3710650000000002</c:v>
                </c:pt>
                <c:pt idx="716">
                  <c:v>2.3471899999999999</c:v>
                </c:pt>
                <c:pt idx="717">
                  <c:v>2.323315</c:v>
                </c:pt>
                <c:pt idx="718">
                  <c:v>2.2755649999999998</c:v>
                </c:pt>
                <c:pt idx="719">
                  <c:v>2.2278150000000001</c:v>
                </c:pt>
              </c:numCache>
            </c:numRef>
          </c:yVal>
          <c:smooth val="0"/>
          <c:extLst>
            <c:ext xmlns:c16="http://schemas.microsoft.com/office/drawing/2014/chart" uri="{C3380CC4-5D6E-409C-BE32-E72D297353CC}">
              <c16:uniqueId val="{00000003-6D04-4ACE-A5D3-83E936267AA3}"/>
            </c:ext>
          </c:extLst>
        </c:ser>
        <c:ser>
          <c:idx val="2"/>
          <c:order val="2"/>
          <c:tx>
            <c:v>MAY</c:v>
          </c:tx>
          <c:spPr>
            <a:ln w="19050">
              <a:noFill/>
            </a:ln>
          </c:spPr>
          <c:marker>
            <c:symbol val="triangle"/>
            <c:size val="5"/>
            <c:spPr>
              <a:noFill/>
              <a:ln>
                <a:noFill/>
              </a:ln>
            </c:spPr>
          </c:marker>
          <c:trendline>
            <c:spPr>
              <a:ln w="12700">
                <a:solidFill>
                  <a:srgbClr val="FF0000"/>
                </a:solidFill>
              </a:ln>
            </c:spPr>
            <c:trendlineType val="poly"/>
            <c:order val="2"/>
            <c:dispRSqr val="0"/>
            <c:dispEq val="0"/>
          </c:trendline>
          <c:xVal>
            <c:numRef>
              <c:f>'Hydro Graph'!$D$2281:$D$3024</c:f>
              <c:numCache>
                <c:formatCode>0.00</c:formatCode>
                <c:ptCount val="744"/>
                <c:pt idx="0">
                  <c:v>8.0909244971991328</c:v>
                </c:pt>
                <c:pt idx="1">
                  <c:v>8.0909244971991328</c:v>
                </c:pt>
                <c:pt idx="2">
                  <c:v>8.0909244971991328</c:v>
                </c:pt>
                <c:pt idx="3">
                  <c:v>7.5938649256789592</c:v>
                </c:pt>
                <c:pt idx="4">
                  <c:v>9.7242595873261575</c:v>
                </c:pt>
                <c:pt idx="5">
                  <c:v>8.0909244971991328</c:v>
                </c:pt>
                <c:pt idx="6">
                  <c:v>9.1554504192349686</c:v>
                </c:pt>
                <c:pt idx="7">
                  <c:v>8.6112304473699197</c:v>
                </c:pt>
                <c:pt idx="8">
                  <c:v>8.0909244971991328</c:v>
                </c:pt>
                <c:pt idx="9">
                  <c:v>9.1554504192349686</c:v>
                </c:pt>
                <c:pt idx="10">
                  <c:v>10.318340615629644</c:v>
                </c:pt>
                <c:pt idx="11">
                  <c:v>8.0909244971991328</c:v>
                </c:pt>
                <c:pt idx="12">
                  <c:v>9.1554504192349686</c:v>
                </c:pt>
                <c:pt idx="13">
                  <c:v>10.318340615629644</c:v>
                </c:pt>
                <c:pt idx="14">
                  <c:v>10.93838361647218</c:v>
                </c:pt>
                <c:pt idx="15">
                  <c:v>9.7242595873261575</c:v>
                </c:pt>
                <c:pt idx="16">
                  <c:v>10.318340615629644</c:v>
                </c:pt>
                <c:pt idx="17">
                  <c:v>8.6112304473699197</c:v>
                </c:pt>
                <c:pt idx="18">
                  <c:v>8.0909244971991328</c:v>
                </c:pt>
                <c:pt idx="19">
                  <c:v>8.0909244971991328</c:v>
                </c:pt>
                <c:pt idx="20">
                  <c:v>9.1554504192349686</c:v>
                </c:pt>
                <c:pt idx="21">
                  <c:v>9.7242595873261575</c:v>
                </c:pt>
                <c:pt idx="22">
                  <c:v>8.6112304473699197</c:v>
                </c:pt>
                <c:pt idx="23">
                  <c:v>9.7242595873261575</c:v>
                </c:pt>
                <c:pt idx="24">
                  <c:v>8.0909244971991328</c:v>
                </c:pt>
                <c:pt idx="25">
                  <c:v>8.0909244971991328</c:v>
                </c:pt>
                <c:pt idx="26">
                  <c:v>9.7242595873261575</c:v>
                </c:pt>
                <c:pt idx="27">
                  <c:v>9.1554504192349686</c:v>
                </c:pt>
                <c:pt idx="28">
                  <c:v>9.1554504192349686</c:v>
                </c:pt>
                <c:pt idx="29">
                  <c:v>8.0909244971991328</c:v>
                </c:pt>
                <c:pt idx="30">
                  <c:v>7.5938649256789592</c:v>
                </c:pt>
                <c:pt idx="31">
                  <c:v>8.6112304473699197</c:v>
                </c:pt>
                <c:pt idx="32">
                  <c:v>7.5938649256789592</c:v>
                </c:pt>
                <c:pt idx="33">
                  <c:v>9.1554504192349686</c:v>
                </c:pt>
                <c:pt idx="34">
                  <c:v>9.7242595873261575</c:v>
                </c:pt>
                <c:pt idx="35">
                  <c:v>8.0909244971991328</c:v>
                </c:pt>
                <c:pt idx="36">
                  <c:v>9.7242595873261575</c:v>
                </c:pt>
                <c:pt idx="37">
                  <c:v>9.7242595873261575</c:v>
                </c:pt>
                <c:pt idx="38">
                  <c:v>8.6112304473699197</c:v>
                </c:pt>
                <c:pt idx="39">
                  <c:v>8.0909244971991328</c:v>
                </c:pt>
                <c:pt idx="40">
                  <c:v>8.0909244971991328</c:v>
                </c:pt>
                <c:pt idx="41">
                  <c:v>8.6112304473699197</c:v>
                </c:pt>
                <c:pt idx="42">
                  <c:v>9.1554504192349686</c:v>
                </c:pt>
                <c:pt idx="43">
                  <c:v>9.7242595873261575</c:v>
                </c:pt>
                <c:pt idx="44">
                  <c:v>7.5938649256789592</c:v>
                </c:pt>
                <c:pt idx="45">
                  <c:v>9.1554504192349686</c:v>
                </c:pt>
                <c:pt idx="46">
                  <c:v>9.1554504192349686</c:v>
                </c:pt>
                <c:pt idx="47">
                  <c:v>9.1554504192349686</c:v>
                </c:pt>
                <c:pt idx="48">
                  <c:v>7.5938649256789592</c:v>
                </c:pt>
                <c:pt idx="49">
                  <c:v>9.1554504192349686</c:v>
                </c:pt>
                <c:pt idx="50">
                  <c:v>7.5938649256789592</c:v>
                </c:pt>
                <c:pt idx="51">
                  <c:v>7.1193916642448904</c:v>
                </c:pt>
                <c:pt idx="52">
                  <c:v>9.1554504192349686</c:v>
                </c:pt>
                <c:pt idx="53">
                  <c:v>9.1554504192349686</c:v>
                </c:pt>
                <c:pt idx="54">
                  <c:v>9.1554504192349686</c:v>
                </c:pt>
                <c:pt idx="55">
                  <c:v>7.5938649256789592</c:v>
                </c:pt>
                <c:pt idx="56">
                  <c:v>8.6112304473699197</c:v>
                </c:pt>
                <c:pt idx="57">
                  <c:v>8.6112304473699197</c:v>
                </c:pt>
                <c:pt idx="58">
                  <c:v>9.1554504192349686</c:v>
                </c:pt>
                <c:pt idx="59">
                  <c:v>9.7242595873261575</c:v>
                </c:pt>
                <c:pt idx="60">
                  <c:v>9.7242595873261575</c:v>
                </c:pt>
                <c:pt idx="61">
                  <c:v>9.7242595873261575</c:v>
                </c:pt>
                <c:pt idx="62">
                  <c:v>9.7242595873261575</c:v>
                </c:pt>
                <c:pt idx="63">
                  <c:v>9.7242595873261575</c:v>
                </c:pt>
                <c:pt idx="64">
                  <c:v>9.7242595873261575</c:v>
                </c:pt>
                <c:pt idx="65">
                  <c:v>11.585086110292956</c:v>
                </c:pt>
                <c:pt idx="66">
                  <c:v>11.585086110292956</c:v>
                </c:pt>
                <c:pt idx="67">
                  <c:v>12.961296463757792</c:v>
                </c:pt>
                <c:pt idx="68">
                  <c:v>12.961296463757792</c:v>
                </c:pt>
                <c:pt idx="69">
                  <c:v>11.585086110292956</c:v>
                </c:pt>
                <c:pt idx="70">
                  <c:v>11.585086110292956</c:v>
                </c:pt>
                <c:pt idx="71">
                  <c:v>12.961296463757792</c:v>
                </c:pt>
                <c:pt idx="72">
                  <c:v>11.585086110292956</c:v>
                </c:pt>
                <c:pt idx="73">
                  <c:v>10.93838361647218</c:v>
                </c:pt>
                <c:pt idx="74">
                  <c:v>9.7242595873261575</c:v>
                </c:pt>
                <c:pt idx="75">
                  <c:v>11.585086110292956</c:v>
                </c:pt>
                <c:pt idx="76">
                  <c:v>9.7242595873261575</c:v>
                </c:pt>
                <c:pt idx="77">
                  <c:v>9.7242595873261575</c:v>
                </c:pt>
                <c:pt idx="78">
                  <c:v>10.318340615629644</c:v>
                </c:pt>
                <c:pt idx="79">
                  <c:v>11.585086110292956</c:v>
                </c:pt>
                <c:pt idx="80">
                  <c:v>9.7242595873261575</c:v>
                </c:pt>
                <c:pt idx="81">
                  <c:v>10.93838361647218</c:v>
                </c:pt>
                <c:pt idx="82">
                  <c:v>9.7242595873261575</c:v>
                </c:pt>
                <c:pt idx="83">
                  <c:v>11.585086110292956</c:v>
                </c:pt>
                <c:pt idx="84">
                  <c:v>12.961296463757792</c:v>
                </c:pt>
                <c:pt idx="85">
                  <c:v>11.585086110292956</c:v>
                </c:pt>
                <c:pt idx="86">
                  <c:v>12.961296463757792</c:v>
                </c:pt>
                <c:pt idx="87">
                  <c:v>10.93838361647218</c:v>
                </c:pt>
                <c:pt idx="88">
                  <c:v>12.259152986268287</c:v>
                </c:pt>
                <c:pt idx="89">
                  <c:v>12.259152986268287</c:v>
                </c:pt>
                <c:pt idx="90">
                  <c:v>10.93838361647218</c:v>
                </c:pt>
                <c:pt idx="91">
                  <c:v>9.7242595873261575</c:v>
                </c:pt>
                <c:pt idx="92">
                  <c:v>10.318340615629644</c:v>
                </c:pt>
                <c:pt idx="93">
                  <c:v>10.93838361647218</c:v>
                </c:pt>
                <c:pt idx="94">
                  <c:v>9.1554504192349686</c:v>
                </c:pt>
                <c:pt idx="95">
                  <c:v>10.93838361647218</c:v>
                </c:pt>
                <c:pt idx="96">
                  <c:v>9.1554504192349686</c:v>
                </c:pt>
                <c:pt idx="97">
                  <c:v>10.318340615629644</c:v>
                </c:pt>
                <c:pt idx="98">
                  <c:v>9.1554504192349686</c:v>
                </c:pt>
                <c:pt idx="99">
                  <c:v>10.318340615629644</c:v>
                </c:pt>
                <c:pt idx="100">
                  <c:v>9.7242595873261575</c:v>
                </c:pt>
                <c:pt idx="101">
                  <c:v>8.6112304473699197</c:v>
                </c:pt>
                <c:pt idx="102">
                  <c:v>8.6112304473699197</c:v>
                </c:pt>
                <c:pt idx="103">
                  <c:v>9.1554504192349686</c:v>
                </c:pt>
                <c:pt idx="104">
                  <c:v>9.7242595873261575</c:v>
                </c:pt>
                <c:pt idx="105">
                  <c:v>10.93838361647218</c:v>
                </c:pt>
                <c:pt idx="106">
                  <c:v>10.318340615629644</c:v>
                </c:pt>
                <c:pt idx="107">
                  <c:v>9.7242595873261575</c:v>
                </c:pt>
                <c:pt idx="108">
                  <c:v>10.93838361647218</c:v>
                </c:pt>
                <c:pt idx="109">
                  <c:v>9.7242595873261575</c:v>
                </c:pt>
                <c:pt idx="110">
                  <c:v>9.7242595873261575</c:v>
                </c:pt>
                <c:pt idx="111">
                  <c:v>10.93838361647218</c:v>
                </c:pt>
                <c:pt idx="112">
                  <c:v>10.318340615629644</c:v>
                </c:pt>
                <c:pt idx="113">
                  <c:v>10.93838361647218</c:v>
                </c:pt>
                <c:pt idx="114">
                  <c:v>9.1554504192349686</c:v>
                </c:pt>
                <c:pt idx="115">
                  <c:v>9.7242595873261575</c:v>
                </c:pt>
                <c:pt idx="116">
                  <c:v>9.1554504192349686</c:v>
                </c:pt>
                <c:pt idx="117">
                  <c:v>10.93838361647218</c:v>
                </c:pt>
                <c:pt idx="118">
                  <c:v>8.6112304473699197</c:v>
                </c:pt>
                <c:pt idx="119">
                  <c:v>9.1554504192349686</c:v>
                </c:pt>
                <c:pt idx="120">
                  <c:v>8.6112304473699197</c:v>
                </c:pt>
                <c:pt idx="121">
                  <c:v>8.6112304473699197</c:v>
                </c:pt>
                <c:pt idx="122">
                  <c:v>7.5938649256789592</c:v>
                </c:pt>
                <c:pt idx="123">
                  <c:v>9.1554504192349686</c:v>
                </c:pt>
                <c:pt idx="124">
                  <c:v>8.6112304473699197</c:v>
                </c:pt>
                <c:pt idx="125">
                  <c:v>9.1554504192349686</c:v>
                </c:pt>
                <c:pt idx="126">
                  <c:v>8.0909244971991328</c:v>
                </c:pt>
                <c:pt idx="127">
                  <c:v>9.1554504192349686</c:v>
                </c:pt>
                <c:pt idx="128">
                  <c:v>7.5938649256789592</c:v>
                </c:pt>
                <c:pt idx="129">
                  <c:v>9.1554504192349686</c:v>
                </c:pt>
                <c:pt idx="130">
                  <c:v>8.0909244971991328</c:v>
                </c:pt>
                <c:pt idx="131">
                  <c:v>9.1554504192349686</c:v>
                </c:pt>
                <c:pt idx="132">
                  <c:v>9.7242595873261575</c:v>
                </c:pt>
                <c:pt idx="133">
                  <c:v>10.93838361647218</c:v>
                </c:pt>
                <c:pt idx="134">
                  <c:v>9.7242595873261575</c:v>
                </c:pt>
                <c:pt idx="135">
                  <c:v>12.259152986268287</c:v>
                </c:pt>
                <c:pt idx="136">
                  <c:v>12.259152986268287</c:v>
                </c:pt>
                <c:pt idx="137">
                  <c:v>11.585086110292956</c:v>
                </c:pt>
                <c:pt idx="138">
                  <c:v>10.93838361647218</c:v>
                </c:pt>
                <c:pt idx="139">
                  <c:v>9.1554504192349686</c:v>
                </c:pt>
                <c:pt idx="140">
                  <c:v>8.6112304473699197</c:v>
                </c:pt>
                <c:pt idx="141">
                  <c:v>9.7242595873261575</c:v>
                </c:pt>
                <c:pt idx="142">
                  <c:v>9.1554504192349686</c:v>
                </c:pt>
                <c:pt idx="143">
                  <c:v>8.6112304473699197</c:v>
                </c:pt>
                <c:pt idx="144">
                  <c:v>8.6112304473699197</c:v>
                </c:pt>
                <c:pt idx="145">
                  <c:v>8.0909244971991328</c:v>
                </c:pt>
                <c:pt idx="146">
                  <c:v>9.1554504192349686</c:v>
                </c:pt>
                <c:pt idx="147">
                  <c:v>9.1554504192349686</c:v>
                </c:pt>
                <c:pt idx="148">
                  <c:v>8.0909244971991328</c:v>
                </c:pt>
                <c:pt idx="149">
                  <c:v>9.7242595873261575</c:v>
                </c:pt>
                <c:pt idx="150">
                  <c:v>9.7242595873261575</c:v>
                </c:pt>
                <c:pt idx="151">
                  <c:v>8.6112304473699197</c:v>
                </c:pt>
                <c:pt idx="152">
                  <c:v>8.6112304473699197</c:v>
                </c:pt>
                <c:pt idx="153">
                  <c:v>8.0909244971991328</c:v>
                </c:pt>
                <c:pt idx="154">
                  <c:v>8.0909244971991328</c:v>
                </c:pt>
                <c:pt idx="155">
                  <c:v>8.0909244971991328</c:v>
                </c:pt>
                <c:pt idx="156">
                  <c:v>10.318340615629644</c:v>
                </c:pt>
                <c:pt idx="157">
                  <c:v>8.0909244971991328</c:v>
                </c:pt>
                <c:pt idx="158">
                  <c:v>9.7242595873261575</c:v>
                </c:pt>
                <c:pt idx="159">
                  <c:v>9.1554504192349686</c:v>
                </c:pt>
                <c:pt idx="160">
                  <c:v>8.6112304473699197</c:v>
                </c:pt>
                <c:pt idx="161">
                  <c:v>8.6112304473699197</c:v>
                </c:pt>
                <c:pt idx="162">
                  <c:v>9.1554504192349686</c:v>
                </c:pt>
                <c:pt idx="163">
                  <c:v>10.318340615629644</c:v>
                </c:pt>
                <c:pt idx="164">
                  <c:v>9.1554504192349686</c:v>
                </c:pt>
                <c:pt idx="165">
                  <c:v>9.1554504192349686</c:v>
                </c:pt>
                <c:pt idx="166">
                  <c:v>8.0909244971991328</c:v>
                </c:pt>
                <c:pt idx="167">
                  <c:v>7.5938649256789592</c:v>
                </c:pt>
                <c:pt idx="168">
                  <c:v>8.0909244971991328</c:v>
                </c:pt>
                <c:pt idx="169">
                  <c:v>8.0909244971991328</c:v>
                </c:pt>
                <c:pt idx="170">
                  <c:v>8.6112304473699197</c:v>
                </c:pt>
                <c:pt idx="171">
                  <c:v>7.1193916642448904</c:v>
                </c:pt>
                <c:pt idx="172">
                  <c:v>7.5938649256789592</c:v>
                </c:pt>
                <c:pt idx="173">
                  <c:v>7.1193916642448904</c:v>
                </c:pt>
                <c:pt idx="174">
                  <c:v>8.6112304473699197</c:v>
                </c:pt>
                <c:pt idx="175">
                  <c:v>7.5938649256789592</c:v>
                </c:pt>
                <c:pt idx="176">
                  <c:v>8.0909244971991328</c:v>
                </c:pt>
                <c:pt idx="177">
                  <c:v>9.7242595873261575</c:v>
                </c:pt>
                <c:pt idx="178">
                  <c:v>7.5938649256789592</c:v>
                </c:pt>
                <c:pt idx="179">
                  <c:v>8.0909244971991328</c:v>
                </c:pt>
                <c:pt idx="180">
                  <c:v>7.5938649256789592</c:v>
                </c:pt>
                <c:pt idx="181">
                  <c:v>9.7242595873261575</c:v>
                </c:pt>
                <c:pt idx="182">
                  <c:v>8.6112304473699197</c:v>
                </c:pt>
                <c:pt idx="183">
                  <c:v>9.1554504192349686</c:v>
                </c:pt>
                <c:pt idx="184">
                  <c:v>9.7242595873261575</c:v>
                </c:pt>
                <c:pt idx="185">
                  <c:v>9.7242595873261575</c:v>
                </c:pt>
                <c:pt idx="186">
                  <c:v>8.0909244971991328</c:v>
                </c:pt>
                <c:pt idx="187">
                  <c:v>9.1554504192349686</c:v>
                </c:pt>
                <c:pt idx="188">
                  <c:v>7.5938649256789592</c:v>
                </c:pt>
                <c:pt idx="189">
                  <c:v>8.0909244971991328</c:v>
                </c:pt>
                <c:pt idx="190">
                  <c:v>9.1554504192349686</c:v>
                </c:pt>
                <c:pt idx="191">
                  <c:v>7.5938649256789592</c:v>
                </c:pt>
                <c:pt idx="192">
                  <c:v>8.0909244971991328</c:v>
                </c:pt>
                <c:pt idx="193">
                  <c:v>9.7242595873261575</c:v>
                </c:pt>
                <c:pt idx="194">
                  <c:v>8.6112304473699197</c:v>
                </c:pt>
                <c:pt idx="195">
                  <c:v>7.5938649256789592</c:v>
                </c:pt>
                <c:pt idx="196">
                  <c:v>8.0909244971991328</c:v>
                </c:pt>
                <c:pt idx="197">
                  <c:v>8.6112304473699197</c:v>
                </c:pt>
                <c:pt idx="198">
                  <c:v>9.1554504192349686</c:v>
                </c:pt>
                <c:pt idx="199">
                  <c:v>8.6112304473699197</c:v>
                </c:pt>
                <c:pt idx="200">
                  <c:v>8.6112304473699197</c:v>
                </c:pt>
                <c:pt idx="201">
                  <c:v>8.0909244971991328</c:v>
                </c:pt>
                <c:pt idx="202">
                  <c:v>8.0909244971991328</c:v>
                </c:pt>
                <c:pt idx="203">
                  <c:v>9.7242595873261575</c:v>
                </c:pt>
                <c:pt idx="204">
                  <c:v>8.0909244971991328</c:v>
                </c:pt>
                <c:pt idx="205">
                  <c:v>8.6112304473699197</c:v>
                </c:pt>
                <c:pt idx="206">
                  <c:v>9.7242595873261575</c:v>
                </c:pt>
                <c:pt idx="207">
                  <c:v>8.0909244971991328</c:v>
                </c:pt>
                <c:pt idx="208">
                  <c:v>9.7242595873261575</c:v>
                </c:pt>
                <c:pt idx="209">
                  <c:v>8.6112304473699197</c:v>
                </c:pt>
                <c:pt idx="210">
                  <c:v>9.1554504192349686</c:v>
                </c:pt>
                <c:pt idx="211">
                  <c:v>8.6112304473699197</c:v>
                </c:pt>
                <c:pt idx="212">
                  <c:v>10.318340615629644</c:v>
                </c:pt>
                <c:pt idx="213">
                  <c:v>9.7242595873261575</c:v>
                </c:pt>
                <c:pt idx="214">
                  <c:v>9.7242595873261575</c:v>
                </c:pt>
                <c:pt idx="215">
                  <c:v>8.6112304473699197</c:v>
                </c:pt>
                <c:pt idx="216">
                  <c:v>8.6112304473699197</c:v>
                </c:pt>
                <c:pt idx="217">
                  <c:v>10.318340615629644</c:v>
                </c:pt>
                <c:pt idx="218">
                  <c:v>8.0909244971991328</c:v>
                </c:pt>
                <c:pt idx="219">
                  <c:v>8.0909244971991328</c:v>
                </c:pt>
                <c:pt idx="220">
                  <c:v>8.6112304473699197</c:v>
                </c:pt>
                <c:pt idx="221">
                  <c:v>9.1554504192349686</c:v>
                </c:pt>
                <c:pt idx="222">
                  <c:v>8.0909244971991328</c:v>
                </c:pt>
                <c:pt idx="223">
                  <c:v>9.1554504192349686</c:v>
                </c:pt>
                <c:pt idx="224">
                  <c:v>9.1554504192349686</c:v>
                </c:pt>
                <c:pt idx="225">
                  <c:v>9.1554504192349686</c:v>
                </c:pt>
                <c:pt idx="226">
                  <c:v>8.0909244971991328</c:v>
                </c:pt>
                <c:pt idx="227">
                  <c:v>9.1554504192349686</c:v>
                </c:pt>
                <c:pt idx="228">
                  <c:v>9.1554504192349686</c:v>
                </c:pt>
                <c:pt idx="229">
                  <c:v>8.6112304473699197</c:v>
                </c:pt>
                <c:pt idx="230">
                  <c:v>9.7242595873261575</c:v>
                </c:pt>
                <c:pt idx="231">
                  <c:v>9.1554504192349686</c:v>
                </c:pt>
                <c:pt idx="232">
                  <c:v>9.1554504192349686</c:v>
                </c:pt>
                <c:pt idx="233">
                  <c:v>8.0909244971991328</c:v>
                </c:pt>
                <c:pt idx="234">
                  <c:v>9.1554504192349686</c:v>
                </c:pt>
                <c:pt idx="235">
                  <c:v>10.318340615629644</c:v>
                </c:pt>
                <c:pt idx="236">
                  <c:v>9.1554504192349686</c:v>
                </c:pt>
                <c:pt idx="237">
                  <c:v>9.7242595873261575</c:v>
                </c:pt>
                <c:pt idx="238">
                  <c:v>8.0909244971991328</c:v>
                </c:pt>
                <c:pt idx="239">
                  <c:v>9.7242595873261575</c:v>
                </c:pt>
                <c:pt idx="240">
                  <c:v>9.7242595873261575</c:v>
                </c:pt>
                <c:pt idx="241">
                  <c:v>8.6112304473699197</c:v>
                </c:pt>
                <c:pt idx="242">
                  <c:v>8.6112304473699197</c:v>
                </c:pt>
                <c:pt idx="243">
                  <c:v>9.7242595873261575</c:v>
                </c:pt>
                <c:pt idx="244">
                  <c:v>8.0909244971991328</c:v>
                </c:pt>
                <c:pt idx="245">
                  <c:v>9.7242595873261575</c:v>
                </c:pt>
                <c:pt idx="246">
                  <c:v>9.1554504192349686</c:v>
                </c:pt>
                <c:pt idx="247">
                  <c:v>7.5938649256789592</c:v>
                </c:pt>
                <c:pt idx="248">
                  <c:v>9.7242595873261575</c:v>
                </c:pt>
                <c:pt idx="249">
                  <c:v>7.5938649256789592</c:v>
                </c:pt>
                <c:pt idx="250">
                  <c:v>9.1554504192349686</c:v>
                </c:pt>
                <c:pt idx="251">
                  <c:v>10.318340615629644</c:v>
                </c:pt>
                <c:pt idx="252">
                  <c:v>8.6112304473699197</c:v>
                </c:pt>
                <c:pt idx="253">
                  <c:v>10.318340615629644</c:v>
                </c:pt>
                <c:pt idx="254">
                  <c:v>8.6112304473699197</c:v>
                </c:pt>
                <c:pt idx="255">
                  <c:v>8.6112304473699197</c:v>
                </c:pt>
                <c:pt idx="256">
                  <c:v>9.1554504192349686</c:v>
                </c:pt>
                <c:pt idx="257">
                  <c:v>9.7242595873261575</c:v>
                </c:pt>
                <c:pt idx="258">
                  <c:v>9.1554504192349686</c:v>
                </c:pt>
                <c:pt idx="259">
                  <c:v>9.1554504192349686</c:v>
                </c:pt>
                <c:pt idx="260">
                  <c:v>9.7242595873261575</c:v>
                </c:pt>
                <c:pt idx="261">
                  <c:v>10.93838361647218</c:v>
                </c:pt>
                <c:pt idx="262">
                  <c:v>16.918598969599898</c:v>
                </c:pt>
                <c:pt idx="263">
                  <c:v>26.155326832758512</c:v>
                </c:pt>
                <c:pt idx="264">
                  <c:v>27.368960720164406</c:v>
                </c:pt>
                <c:pt idx="265">
                  <c:v>23.846087545565705</c:v>
                </c:pt>
                <c:pt idx="266">
                  <c:v>21.688800270037017</c:v>
                </c:pt>
                <c:pt idx="267">
                  <c:v>20.665132132132609</c:v>
                </c:pt>
                <c:pt idx="268">
                  <c:v>17.804564489100954</c:v>
                </c:pt>
                <c:pt idx="269">
                  <c:v>15.243417863984126</c:v>
                </c:pt>
                <c:pt idx="270">
                  <c:v>16.918598969599898</c:v>
                </c:pt>
                <c:pt idx="271">
                  <c:v>15.513842622087777</c:v>
                </c:pt>
                <c:pt idx="272">
                  <c:v>14.195885555693089</c:v>
                </c:pt>
                <c:pt idx="273">
                  <c:v>12.961296463757792</c:v>
                </c:pt>
                <c:pt idx="274">
                  <c:v>11.585086110292956</c:v>
                </c:pt>
                <c:pt idx="275">
                  <c:v>14.452698525828485</c:v>
                </c:pt>
                <c:pt idx="276">
                  <c:v>12.961296463757792</c:v>
                </c:pt>
                <c:pt idx="277">
                  <c:v>12.259152986268287</c:v>
                </c:pt>
                <c:pt idx="278">
                  <c:v>12.961296463757792</c:v>
                </c:pt>
                <c:pt idx="279">
                  <c:v>10.93838361647218</c:v>
                </c:pt>
                <c:pt idx="280">
                  <c:v>31.255837564231324</c:v>
                </c:pt>
                <c:pt idx="281">
                  <c:v>70.624969983532822</c:v>
                </c:pt>
                <c:pt idx="282">
                  <c:v>45.329544213967331</c:v>
                </c:pt>
                <c:pt idx="283">
                  <c:v>37.043768189617921</c:v>
                </c:pt>
                <c:pt idx="284">
                  <c:v>29.918381104648358</c:v>
                </c:pt>
                <c:pt idx="285">
                  <c:v>23.846087545565705</c:v>
                </c:pt>
                <c:pt idx="286">
                  <c:v>21.688800270037017</c:v>
                </c:pt>
                <c:pt idx="287">
                  <c:v>21.688800270037017</c:v>
                </c:pt>
                <c:pt idx="288">
                  <c:v>17.804564489100954</c:v>
                </c:pt>
                <c:pt idx="289">
                  <c:v>16.0651352389945</c:v>
                </c:pt>
                <c:pt idx="290">
                  <c:v>17.804564489100954</c:v>
                </c:pt>
                <c:pt idx="291">
                  <c:v>17.804564489100954</c:v>
                </c:pt>
                <c:pt idx="292">
                  <c:v>14.452698525828485</c:v>
                </c:pt>
                <c:pt idx="293">
                  <c:v>13.692236054542748</c:v>
                </c:pt>
                <c:pt idx="294">
                  <c:v>13.692236054542748</c:v>
                </c:pt>
                <c:pt idx="295">
                  <c:v>16.0651352389945</c:v>
                </c:pt>
                <c:pt idx="296">
                  <c:v>14.452698525828485</c:v>
                </c:pt>
                <c:pt idx="297">
                  <c:v>13.692236054542748</c:v>
                </c:pt>
                <c:pt idx="298">
                  <c:v>12.961296463757792</c:v>
                </c:pt>
                <c:pt idx="299">
                  <c:v>14.452698525828485</c:v>
                </c:pt>
                <c:pt idx="300">
                  <c:v>11.585086110292956</c:v>
                </c:pt>
                <c:pt idx="301">
                  <c:v>14.452698525828485</c:v>
                </c:pt>
                <c:pt idx="302">
                  <c:v>11.585086110292956</c:v>
                </c:pt>
                <c:pt idx="303">
                  <c:v>12.259152986268287</c:v>
                </c:pt>
                <c:pt idx="304">
                  <c:v>10.93838361647218</c:v>
                </c:pt>
                <c:pt idx="305">
                  <c:v>12.961296463757792</c:v>
                </c:pt>
                <c:pt idx="306">
                  <c:v>12.961296463757792</c:v>
                </c:pt>
                <c:pt idx="307">
                  <c:v>12.961296463757792</c:v>
                </c:pt>
                <c:pt idx="308">
                  <c:v>12.259152986268287</c:v>
                </c:pt>
                <c:pt idx="309">
                  <c:v>12.259152986268287</c:v>
                </c:pt>
                <c:pt idx="310">
                  <c:v>9.7242595873261575</c:v>
                </c:pt>
                <c:pt idx="311">
                  <c:v>12.259152986268287</c:v>
                </c:pt>
                <c:pt idx="312">
                  <c:v>9.7242595873261575</c:v>
                </c:pt>
                <c:pt idx="313">
                  <c:v>10.318340615629644</c:v>
                </c:pt>
                <c:pt idx="314">
                  <c:v>10.93838361647218</c:v>
                </c:pt>
                <c:pt idx="315">
                  <c:v>10.318340615629644</c:v>
                </c:pt>
                <c:pt idx="316">
                  <c:v>9.7242595873261575</c:v>
                </c:pt>
                <c:pt idx="317">
                  <c:v>11.585086110292956</c:v>
                </c:pt>
                <c:pt idx="318">
                  <c:v>9.7242595873261575</c:v>
                </c:pt>
                <c:pt idx="319">
                  <c:v>9.7242595873261575</c:v>
                </c:pt>
                <c:pt idx="320">
                  <c:v>11.585086110292956</c:v>
                </c:pt>
                <c:pt idx="321">
                  <c:v>9.7242595873261575</c:v>
                </c:pt>
                <c:pt idx="322">
                  <c:v>9.1554504192349686</c:v>
                </c:pt>
                <c:pt idx="323">
                  <c:v>11.585086110292956</c:v>
                </c:pt>
                <c:pt idx="324">
                  <c:v>9.1554504192349686</c:v>
                </c:pt>
                <c:pt idx="325">
                  <c:v>11.585086110292956</c:v>
                </c:pt>
                <c:pt idx="326">
                  <c:v>12.961296463757792</c:v>
                </c:pt>
                <c:pt idx="327">
                  <c:v>10.93838361647218</c:v>
                </c:pt>
                <c:pt idx="328">
                  <c:v>10.93838361647218</c:v>
                </c:pt>
                <c:pt idx="329">
                  <c:v>16.0651352389945</c:v>
                </c:pt>
                <c:pt idx="330">
                  <c:v>27.368960720164406</c:v>
                </c:pt>
                <c:pt idx="331">
                  <c:v>37.043768189617921</c:v>
                </c:pt>
                <c:pt idx="332">
                  <c:v>28.623034941882036</c:v>
                </c:pt>
                <c:pt idx="333">
                  <c:v>22.748852928791191</c:v>
                </c:pt>
                <c:pt idx="334">
                  <c:v>24.981308449628163</c:v>
                </c:pt>
                <c:pt idx="335">
                  <c:v>23.846087545565705</c:v>
                </c:pt>
                <c:pt idx="336">
                  <c:v>20.665132132132609</c:v>
                </c:pt>
                <c:pt idx="337">
                  <c:v>17.804564489100954</c:v>
                </c:pt>
                <c:pt idx="338">
                  <c:v>16.0651352389945</c:v>
                </c:pt>
                <c:pt idx="339">
                  <c:v>16.918598969599898</c:v>
                </c:pt>
                <c:pt idx="340">
                  <c:v>16.918598969599898</c:v>
                </c:pt>
                <c:pt idx="341">
                  <c:v>15.243417863984126</c:v>
                </c:pt>
                <c:pt idx="342">
                  <c:v>14.452698525828485</c:v>
                </c:pt>
                <c:pt idx="343">
                  <c:v>13.692236054542748</c:v>
                </c:pt>
                <c:pt idx="344">
                  <c:v>13.692236054542748</c:v>
                </c:pt>
                <c:pt idx="345">
                  <c:v>15.243417863984126</c:v>
                </c:pt>
                <c:pt idx="346">
                  <c:v>12.961296463757792</c:v>
                </c:pt>
                <c:pt idx="347">
                  <c:v>14.452698525828485</c:v>
                </c:pt>
                <c:pt idx="348">
                  <c:v>14.452698525828485</c:v>
                </c:pt>
                <c:pt idx="349">
                  <c:v>12.961296463757792</c:v>
                </c:pt>
                <c:pt idx="350">
                  <c:v>11.585086110292956</c:v>
                </c:pt>
                <c:pt idx="351">
                  <c:v>13.692236054542748</c:v>
                </c:pt>
                <c:pt idx="352">
                  <c:v>13.692236054542748</c:v>
                </c:pt>
                <c:pt idx="353">
                  <c:v>10.318340615629644</c:v>
                </c:pt>
                <c:pt idx="354">
                  <c:v>22.748852928791191</c:v>
                </c:pt>
                <c:pt idx="355">
                  <c:v>26.155326832758512</c:v>
                </c:pt>
                <c:pt idx="356">
                  <c:v>20.665132132132609</c:v>
                </c:pt>
                <c:pt idx="357">
                  <c:v>21.688800270037017</c:v>
                </c:pt>
                <c:pt idx="358">
                  <c:v>18.723794311806625</c:v>
                </c:pt>
                <c:pt idx="359">
                  <c:v>16.0651352389945</c:v>
                </c:pt>
                <c:pt idx="360">
                  <c:v>16.0651352389945</c:v>
                </c:pt>
                <c:pt idx="361">
                  <c:v>16.0651352389945</c:v>
                </c:pt>
                <c:pt idx="362">
                  <c:v>16.0651352389945</c:v>
                </c:pt>
                <c:pt idx="363">
                  <c:v>15.243417863984126</c:v>
                </c:pt>
                <c:pt idx="364">
                  <c:v>14.452698525828485</c:v>
                </c:pt>
                <c:pt idx="365">
                  <c:v>12.961296463757792</c:v>
                </c:pt>
                <c:pt idx="366">
                  <c:v>14.452698525828485</c:v>
                </c:pt>
                <c:pt idx="367">
                  <c:v>14.452698525828485</c:v>
                </c:pt>
                <c:pt idx="368">
                  <c:v>14.452698525828485</c:v>
                </c:pt>
                <c:pt idx="369">
                  <c:v>13.692236054542748</c:v>
                </c:pt>
                <c:pt idx="370">
                  <c:v>14.452698525828485</c:v>
                </c:pt>
                <c:pt idx="371">
                  <c:v>12.961296463757792</c:v>
                </c:pt>
                <c:pt idx="372">
                  <c:v>13.692236054542748</c:v>
                </c:pt>
                <c:pt idx="373">
                  <c:v>12.259152986268287</c:v>
                </c:pt>
                <c:pt idx="374">
                  <c:v>12.961296463757792</c:v>
                </c:pt>
                <c:pt idx="375">
                  <c:v>15.243417863984126</c:v>
                </c:pt>
                <c:pt idx="376">
                  <c:v>12.961296463757792</c:v>
                </c:pt>
                <c:pt idx="377">
                  <c:v>13.692236054542748</c:v>
                </c:pt>
                <c:pt idx="378">
                  <c:v>12.961296463757792</c:v>
                </c:pt>
                <c:pt idx="379">
                  <c:v>14.452698525828485</c:v>
                </c:pt>
                <c:pt idx="380">
                  <c:v>12.961296463757792</c:v>
                </c:pt>
                <c:pt idx="381">
                  <c:v>16.918598969599898</c:v>
                </c:pt>
                <c:pt idx="382">
                  <c:v>16.0651352389945</c:v>
                </c:pt>
                <c:pt idx="383">
                  <c:v>14.452698525828485</c:v>
                </c:pt>
                <c:pt idx="384">
                  <c:v>13.692236054542748</c:v>
                </c:pt>
                <c:pt idx="385">
                  <c:v>15.243417863984126</c:v>
                </c:pt>
                <c:pt idx="386">
                  <c:v>12.961296463757792</c:v>
                </c:pt>
                <c:pt idx="387">
                  <c:v>14.452698525828485</c:v>
                </c:pt>
                <c:pt idx="388">
                  <c:v>15.243417863984126</c:v>
                </c:pt>
                <c:pt idx="389">
                  <c:v>16.918598969599898</c:v>
                </c:pt>
                <c:pt idx="390">
                  <c:v>16.0651352389945</c:v>
                </c:pt>
                <c:pt idx="391">
                  <c:v>15.243417863984126</c:v>
                </c:pt>
                <c:pt idx="392">
                  <c:v>15.243417863984126</c:v>
                </c:pt>
                <c:pt idx="393">
                  <c:v>16.0651352389945</c:v>
                </c:pt>
                <c:pt idx="394">
                  <c:v>12.961296463757792</c:v>
                </c:pt>
                <c:pt idx="395">
                  <c:v>13.692236054542748</c:v>
                </c:pt>
                <c:pt idx="396">
                  <c:v>15.243417863984126</c:v>
                </c:pt>
                <c:pt idx="397">
                  <c:v>13.692236054542748</c:v>
                </c:pt>
                <c:pt idx="398">
                  <c:v>13.692236054542748</c:v>
                </c:pt>
                <c:pt idx="399">
                  <c:v>12.961296463757792</c:v>
                </c:pt>
                <c:pt idx="400">
                  <c:v>13.692236054542748</c:v>
                </c:pt>
                <c:pt idx="401">
                  <c:v>11.585086110292956</c:v>
                </c:pt>
                <c:pt idx="402">
                  <c:v>12.961296463757792</c:v>
                </c:pt>
                <c:pt idx="403">
                  <c:v>11.585086110292956</c:v>
                </c:pt>
                <c:pt idx="404">
                  <c:v>13.692236054542748</c:v>
                </c:pt>
                <c:pt idx="405">
                  <c:v>12.961296463757792</c:v>
                </c:pt>
                <c:pt idx="406">
                  <c:v>11.585086110292956</c:v>
                </c:pt>
                <c:pt idx="407">
                  <c:v>13.692236054542748</c:v>
                </c:pt>
                <c:pt idx="408">
                  <c:v>13.692236054542748</c:v>
                </c:pt>
                <c:pt idx="409">
                  <c:v>13.692236054542748</c:v>
                </c:pt>
                <c:pt idx="410">
                  <c:v>11.585086110292956</c:v>
                </c:pt>
                <c:pt idx="411">
                  <c:v>10.93838361647218</c:v>
                </c:pt>
                <c:pt idx="412">
                  <c:v>12.259152986268287</c:v>
                </c:pt>
                <c:pt idx="413">
                  <c:v>10.93838361647218</c:v>
                </c:pt>
                <c:pt idx="414">
                  <c:v>12.961296463757792</c:v>
                </c:pt>
                <c:pt idx="415">
                  <c:v>12.961296463757792</c:v>
                </c:pt>
                <c:pt idx="416">
                  <c:v>10.93838361647218</c:v>
                </c:pt>
                <c:pt idx="417">
                  <c:v>11.585086110292956</c:v>
                </c:pt>
                <c:pt idx="418">
                  <c:v>12.259152986268287</c:v>
                </c:pt>
                <c:pt idx="419">
                  <c:v>12.961296463757792</c:v>
                </c:pt>
                <c:pt idx="420">
                  <c:v>10.93838361647218</c:v>
                </c:pt>
                <c:pt idx="421">
                  <c:v>10.318340615629644</c:v>
                </c:pt>
                <c:pt idx="422">
                  <c:v>12.259152986268287</c:v>
                </c:pt>
                <c:pt idx="423">
                  <c:v>13.692236054542748</c:v>
                </c:pt>
                <c:pt idx="424">
                  <c:v>13.692236054542748</c:v>
                </c:pt>
                <c:pt idx="425">
                  <c:v>13.692236054542748</c:v>
                </c:pt>
                <c:pt idx="426">
                  <c:v>10.93838361647218</c:v>
                </c:pt>
                <c:pt idx="427">
                  <c:v>12.259152986268287</c:v>
                </c:pt>
                <c:pt idx="428">
                  <c:v>15.243417863984126</c:v>
                </c:pt>
                <c:pt idx="429">
                  <c:v>12.259152986268287</c:v>
                </c:pt>
                <c:pt idx="430">
                  <c:v>13.692236054542748</c:v>
                </c:pt>
                <c:pt idx="431">
                  <c:v>13.692236054542748</c:v>
                </c:pt>
                <c:pt idx="432">
                  <c:v>13.506761899794208</c:v>
                </c:pt>
                <c:pt idx="433">
                  <c:v>13.323121491658544</c:v>
                </c:pt>
                <c:pt idx="434">
                  <c:v>13.141303460201271</c:v>
                </c:pt>
                <c:pt idx="435">
                  <c:v>12.961296463757792</c:v>
                </c:pt>
                <c:pt idx="436">
                  <c:v>12.783089188968868</c:v>
                </c:pt>
                <c:pt idx="437">
                  <c:v>12.606670350816337</c:v>
                </c:pt>
                <c:pt idx="438">
                  <c:v>12.432028692658928</c:v>
                </c:pt>
                <c:pt idx="439">
                  <c:v>12.259152986268287</c:v>
                </c:pt>
                <c:pt idx="440">
                  <c:v>12.088032031865245</c:v>
                </c:pt>
                <c:pt idx="441">
                  <c:v>11.918654658156187</c:v>
                </c:pt>
                <c:pt idx="442">
                  <c:v>11.751009722369606</c:v>
                </c:pt>
                <c:pt idx="443">
                  <c:v>11.585086110292956</c:v>
                </c:pt>
                <c:pt idx="444">
                  <c:v>12.259152986268287</c:v>
                </c:pt>
                <c:pt idx="445">
                  <c:v>10.318340615629644</c:v>
                </c:pt>
                <c:pt idx="446">
                  <c:v>10.318340615629644</c:v>
                </c:pt>
                <c:pt idx="447">
                  <c:v>10.93838361647218</c:v>
                </c:pt>
                <c:pt idx="448">
                  <c:v>10.93838361647218</c:v>
                </c:pt>
                <c:pt idx="449">
                  <c:v>11.585086110292956</c:v>
                </c:pt>
                <c:pt idx="450">
                  <c:v>12.961296463757792</c:v>
                </c:pt>
                <c:pt idx="451">
                  <c:v>11.585086110292956</c:v>
                </c:pt>
                <c:pt idx="452">
                  <c:v>10.318340615629644</c:v>
                </c:pt>
                <c:pt idx="453">
                  <c:v>12.259152986268287</c:v>
                </c:pt>
                <c:pt idx="454">
                  <c:v>11.585086110292956</c:v>
                </c:pt>
                <c:pt idx="455">
                  <c:v>10.93838361647218</c:v>
                </c:pt>
                <c:pt idx="456">
                  <c:v>12.961296463757792</c:v>
                </c:pt>
                <c:pt idx="457">
                  <c:v>10.93838361647218</c:v>
                </c:pt>
                <c:pt idx="458">
                  <c:v>10.93838361647218</c:v>
                </c:pt>
                <c:pt idx="459">
                  <c:v>11.585086110292956</c:v>
                </c:pt>
                <c:pt idx="460">
                  <c:v>10.93838361647218</c:v>
                </c:pt>
                <c:pt idx="461">
                  <c:v>11.585086110292956</c:v>
                </c:pt>
                <c:pt idx="462">
                  <c:v>10.93838361647218</c:v>
                </c:pt>
                <c:pt idx="463">
                  <c:v>10.318340615629644</c:v>
                </c:pt>
                <c:pt idx="464">
                  <c:v>9.7242595873261575</c:v>
                </c:pt>
                <c:pt idx="465">
                  <c:v>10.318340615629644</c:v>
                </c:pt>
                <c:pt idx="466">
                  <c:v>11.585086110292956</c:v>
                </c:pt>
                <c:pt idx="467">
                  <c:v>9.7242595873261575</c:v>
                </c:pt>
                <c:pt idx="468">
                  <c:v>11.585086110292956</c:v>
                </c:pt>
                <c:pt idx="469">
                  <c:v>12.259152986268287</c:v>
                </c:pt>
                <c:pt idx="470">
                  <c:v>10.318340615629644</c:v>
                </c:pt>
                <c:pt idx="471">
                  <c:v>9.1554504192349686</c:v>
                </c:pt>
                <c:pt idx="472">
                  <c:v>9.7242595873261575</c:v>
                </c:pt>
                <c:pt idx="473">
                  <c:v>11.585086110292956</c:v>
                </c:pt>
                <c:pt idx="474">
                  <c:v>10.93838361647218</c:v>
                </c:pt>
                <c:pt idx="475">
                  <c:v>10.93838361647218</c:v>
                </c:pt>
                <c:pt idx="476">
                  <c:v>13.692236054542748</c:v>
                </c:pt>
                <c:pt idx="477">
                  <c:v>14.452698525828485</c:v>
                </c:pt>
                <c:pt idx="478">
                  <c:v>13.692236054542748</c:v>
                </c:pt>
                <c:pt idx="479">
                  <c:v>13.692236054542748</c:v>
                </c:pt>
                <c:pt idx="480">
                  <c:v>17.804564489100954</c:v>
                </c:pt>
                <c:pt idx="481">
                  <c:v>14.452698525828485</c:v>
                </c:pt>
                <c:pt idx="482">
                  <c:v>22.748852928791191</c:v>
                </c:pt>
                <c:pt idx="483">
                  <c:v>19.677058000104321</c:v>
                </c:pt>
                <c:pt idx="484">
                  <c:v>16.0651352389945</c:v>
                </c:pt>
                <c:pt idx="485">
                  <c:v>15.243417863984126</c:v>
                </c:pt>
                <c:pt idx="486">
                  <c:v>16.918598969599898</c:v>
                </c:pt>
                <c:pt idx="487">
                  <c:v>15.243417863984126</c:v>
                </c:pt>
                <c:pt idx="488">
                  <c:v>12.961296463757792</c:v>
                </c:pt>
                <c:pt idx="489">
                  <c:v>15.243417863984126</c:v>
                </c:pt>
                <c:pt idx="490">
                  <c:v>14.452698525828485</c:v>
                </c:pt>
                <c:pt idx="491">
                  <c:v>15.243417863984126</c:v>
                </c:pt>
                <c:pt idx="492">
                  <c:v>12.961296463757792</c:v>
                </c:pt>
                <c:pt idx="493">
                  <c:v>12.259152986268287</c:v>
                </c:pt>
                <c:pt idx="494">
                  <c:v>12.961296463757792</c:v>
                </c:pt>
                <c:pt idx="495">
                  <c:v>14.452698525828485</c:v>
                </c:pt>
                <c:pt idx="496">
                  <c:v>11.585086110292956</c:v>
                </c:pt>
                <c:pt idx="497">
                  <c:v>12.259152986268287</c:v>
                </c:pt>
                <c:pt idx="498">
                  <c:v>13.692236054542748</c:v>
                </c:pt>
                <c:pt idx="499">
                  <c:v>12.961296463757792</c:v>
                </c:pt>
                <c:pt idx="500">
                  <c:v>12.259152986268287</c:v>
                </c:pt>
                <c:pt idx="501">
                  <c:v>12.961296463757792</c:v>
                </c:pt>
                <c:pt idx="502">
                  <c:v>12.259152986268287</c:v>
                </c:pt>
                <c:pt idx="503">
                  <c:v>10.93838361647218</c:v>
                </c:pt>
                <c:pt idx="504">
                  <c:v>13.692236054542748</c:v>
                </c:pt>
                <c:pt idx="505">
                  <c:v>12.961296463757792</c:v>
                </c:pt>
                <c:pt idx="506">
                  <c:v>11.585086110292956</c:v>
                </c:pt>
                <c:pt idx="507">
                  <c:v>11.585086110292956</c:v>
                </c:pt>
                <c:pt idx="508">
                  <c:v>11.585086110292956</c:v>
                </c:pt>
                <c:pt idx="509">
                  <c:v>12.961296463757792</c:v>
                </c:pt>
                <c:pt idx="510">
                  <c:v>12.259152986268287</c:v>
                </c:pt>
                <c:pt idx="511">
                  <c:v>12.259152986268287</c:v>
                </c:pt>
                <c:pt idx="512">
                  <c:v>12.259152986268287</c:v>
                </c:pt>
                <c:pt idx="513">
                  <c:v>12.961296463757792</c:v>
                </c:pt>
                <c:pt idx="514">
                  <c:v>11.585086110292956</c:v>
                </c:pt>
                <c:pt idx="515">
                  <c:v>12.259152986268287</c:v>
                </c:pt>
                <c:pt idx="516">
                  <c:v>12.961296463757792</c:v>
                </c:pt>
                <c:pt idx="517">
                  <c:v>11.585086110292956</c:v>
                </c:pt>
                <c:pt idx="518">
                  <c:v>12.259152986268287</c:v>
                </c:pt>
                <c:pt idx="519">
                  <c:v>12.259152986268287</c:v>
                </c:pt>
                <c:pt idx="520">
                  <c:v>12.961296463757792</c:v>
                </c:pt>
                <c:pt idx="521">
                  <c:v>13.692236054542748</c:v>
                </c:pt>
                <c:pt idx="522">
                  <c:v>15.243417863984126</c:v>
                </c:pt>
                <c:pt idx="523">
                  <c:v>13.692236054542748</c:v>
                </c:pt>
                <c:pt idx="524">
                  <c:v>22.748852928791191</c:v>
                </c:pt>
                <c:pt idx="525">
                  <c:v>26.155326832758512</c:v>
                </c:pt>
                <c:pt idx="526">
                  <c:v>28.623034941882036</c:v>
                </c:pt>
                <c:pt idx="527">
                  <c:v>22.748852928791191</c:v>
                </c:pt>
                <c:pt idx="528">
                  <c:v>29.918381104648358</c:v>
                </c:pt>
                <c:pt idx="529">
                  <c:v>27.368960720164406</c:v>
                </c:pt>
                <c:pt idx="530">
                  <c:v>23.846087545565705</c:v>
                </c:pt>
                <c:pt idx="531">
                  <c:v>26.155326832758512</c:v>
                </c:pt>
                <c:pt idx="532">
                  <c:v>22.748852928791191</c:v>
                </c:pt>
                <c:pt idx="533">
                  <c:v>20.665132132132609</c:v>
                </c:pt>
                <c:pt idx="534">
                  <c:v>21.688800270037017</c:v>
                </c:pt>
                <c:pt idx="535">
                  <c:v>18.723794311806625</c:v>
                </c:pt>
                <c:pt idx="536">
                  <c:v>18.723794311806625</c:v>
                </c:pt>
                <c:pt idx="537">
                  <c:v>19.677058000104321</c:v>
                </c:pt>
                <c:pt idx="538">
                  <c:v>18.723794311806625</c:v>
                </c:pt>
                <c:pt idx="539">
                  <c:v>16.0651352389945</c:v>
                </c:pt>
                <c:pt idx="540">
                  <c:v>16.918598969599898</c:v>
                </c:pt>
                <c:pt idx="541">
                  <c:v>15.243417863984126</c:v>
                </c:pt>
                <c:pt idx="542">
                  <c:v>16.918598969599898</c:v>
                </c:pt>
                <c:pt idx="543">
                  <c:v>14.452698525828485</c:v>
                </c:pt>
                <c:pt idx="544">
                  <c:v>16.918598969599898</c:v>
                </c:pt>
                <c:pt idx="545">
                  <c:v>16.0651352389945</c:v>
                </c:pt>
                <c:pt idx="546">
                  <c:v>18.723794311806625</c:v>
                </c:pt>
                <c:pt idx="547">
                  <c:v>37.043768189617921</c:v>
                </c:pt>
                <c:pt idx="548">
                  <c:v>65.831973921284842</c:v>
                </c:pt>
                <c:pt idx="549">
                  <c:v>65.831973921284842</c:v>
                </c:pt>
                <c:pt idx="550">
                  <c:v>48.993584075909546</c:v>
                </c:pt>
                <c:pt idx="551">
                  <c:v>61.280006777961567</c:v>
                </c:pt>
                <c:pt idx="552">
                  <c:v>48.993584075909546</c:v>
                </c:pt>
                <c:pt idx="553">
                  <c:v>41.868947891504092</c:v>
                </c:pt>
                <c:pt idx="554">
                  <c:v>37.043768189617921</c:v>
                </c:pt>
                <c:pt idx="555">
                  <c:v>35.529352948325283</c:v>
                </c:pt>
                <c:pt idx="556">
                  <c:v>32.636249398205287</c:v>
                </c:pt>
                <c:pt idx="557">
                  <c:v>31.255837564231324</c:v>
                </c:pt>
                <c:pt idx="558">
                  <c:v>26.155326832758512</c:v>
                </c:pt>
                <c:pt idx="559">
                  <c:v>26.155326832758512</c:v>
                </c:pt>
                <c:pt idx="560">
                  <c:v>26.155326832758512</c:v>
                </c:pt>
                <c:pt idx="561">
                  <c:v>24.981308449628163</c:v>
                </c:pt>
                <c:pt idx="562">
                  <c:v>24.981308449628163</c:v>
                </c:pt>
                <c:pt idx="563">
                  <c:v>24.981308449628163</c:v>
                </c:pt>
                <c:pt idx="564">
                  <c:v>23.846087545565705</c:v>
                </c:pt>
                <c:pt idx="565">
                  <c:v>23.846087545565705</c:v>
                </c:pt>
                <c:pt idx="566">
                  <c:v>23.846087545565705</c:v>
                </c:pt>
                <c:pt idx="567">
                  <c:v>19.677058000104321</c:v>
                </c:pt>
                <c:pt idx="568">
                  <c:v>20.665132132132609</c:v>
                </c:pt>
                <c:pt idx="569">
                  <c:v>19.677058000104321</c:v>
                </c:pt>
                <c:pt idx="570">
                  <c:v>16.918598969599898</c:v>
                </c:pt>
                <c:pt idx="571">
                  <c:v>16.918598969599898</c:v>
                </c:pt>
                <c:pt idx="572">
                  <c:v>18.723794311806625</c:v>
                </c:pt>
                <c:pt idx="573">
                  <c:v>16.918598969599898</c:v>
                </c:pt>
                <c:pt idx="574">
                  <c:v>17.804564489100954</c:v>
                </c:pt>
                <c:pt idx="575">
                  <c:v>18.723794311806625</c:v>
                </c:pt>
                <c:pt idx="576">
                  <c:v>14.452698525828485</c:v>
                </c:pt>
                <c:pt idx="577">
                  <c:v>16.0651352389945</c:v>
                </c:pt>
                <c:pt idx="578">
                  <c:v>14.452698525828485</c:v>
                </c:pt>
                <c:pt idx="579">
                  <c:v>15.243417863984126</c:v>
                </c:pt>
                <c:pt idx="580">
                  <c:v>16.0651352389945</c:v>
                </c:pt>
                <c:pt idx="581">
                  <c:v>15.243417863984126</c:v>
                </c:pt>
                <c:pt idx="582">
                  <c:v>16.0651352389945</c:v>
                </c:pt>
                <c:pt idx="583">
                  <c:v>14.452698525828485</c:v>
                </c:pt>
                <c:pt idx="584">
                  <c:v>13.692236054542748</c:v>
                </c:pt>
                <c:pt idx="585">
                  <c:v>14.452698525828485</c:v>
                </c:pt>
                <c:pt idx="586">
                  <c:v>14.452698525828485</c:v>
                </c:pt>
                <c:pt idx="587">
                  <c:v>16.0651352389945</c:v>
                </c:pt>
                <c:pt idx="588">
                  <c:v>14.452698525828485</c:v>
                </c:pt>
                <c:pt idx="589">
                  <c:v>12.961296463757792</c:v>
                </c:pt>
                <c:pt idx="590">
                  <c:v>13.692236054542748</c:v>
                </c:pt>
                <c:pt idx="591">
                  <c:v>16.0651352389945</c:v>
                </c:pt>
                <c:pt idx="592">
                  <c:v>12.961296463757792</c:v>
                </c:pt>
                <c:pt idx="593">
                  <c:v>14.452698525828485</c:v>
                </c:pt>
                <c:pt idx="594">
                  <c:v>15.243417863984126</c:v>
                </c:pt>
                <c:pt idx="595">
                  <c:v>12.259152986268287</c:v>
                </c:pt>
                <c:pt idx="596">
                  <c:v>12.259152986268287</c:v>
                </c:pt>
                <c:pt idx="597">
                  <c:v>14.452698525828485</c:v>
                </c:pt>
                <c:pt idx="598">
                  <c:v>11.585086110292956</c:v>
                </c:pt>
                <c:pt idx="599">
                  <c:v>11.585086110292956</c:v>
                </c:pt>
                <c:pt idx="600">
                  <c:v>11.585086110292956</c:v>
                </c:pt>
                <c:pt idx="601">
                  <c:v>12.961296463757792</c:v>
                </c:pt>
                <c:pt idx="602">
                  <c:v>12.961296463757792</c:v>
                </c:pt>
                <c:pt idx="603">
                  <c:v>12.259152986268287</c:v>
                </c:pt>
                <c:pt idx="604">
                  <c:v>12.259152986268287</c:v>
                </c:pt>
                <c:pt idx="605">
                  <c:v>13.692236054542748</c:v>
                </c:pt>
                <c:pt idx="606">
                  <c:v>11.585086110292956</c:v>
                </c:pt>
                <c:pt idx="607">
                  <c:v>12.259152986268287</c:v>
                </c:pt>
                <c:pt idx="608">
                  <c:v>10.93838361647218</c:v>
                </c:pt>
                <c:pt idx="609">
                  <c:v>11.585086110292956</c:v>
                </c:pt>
                <c:pt idx="610">
                  <c:v>13.692236054542748</c:v>
                </c:pt>
                <c:pt idx="611">
                  <c:v>13.692236054542748</c:v>
                </c:pt>
                <c:pt idx="612">
                  <c:v>11.585086110292956</c:v>
                </c:pt>
                <c:pt idx="613">
                  <c:v>11.585086110292956</c:v>
                </c:pt>
                <c:pt idx="614">
                  <c:v>11.585086110292956</c:v>
                </c:pt>
                <c:pt idx="615">
                  <c:v>12.259152986268287</c:v>
                </c:pt>
                <c:pt idx="616">
                  <c:v>12.259152986268287</c:v>
                </c:pt>
                <c:pt idx="617">
                  <c:v>14.452698525828485</c:v>
                </c:pt>
                <c:pt idx="618">
                  <c:v>12.259152986268287</c:v>
                </c:pt>
                <c:pt idx="619">
                  <c:v>19.677058000104321</c:v>
                </c:pt>
                <c:pt idx="620">
                  <c:v>18.723794311806625</c:v>
                </c:pt>
                <c:pt idx="621">
                  <c:v>16.0651352389945</c:v>
                </c:pt>
                <c:pt idx="622">
                  <c:v>15.243417863984126</c:v>
                </c:pt>
                <c:pt idx="623">
                  <c:v>14.452698525828485</c:v>
                </c:pt>
                <c:pt idx="624">
                  <c:v>16.918598969599898</c:v>
                </c:pt>
                <c:pt idx="625">
                  <c:v>16.0651352389945</c:v>
                </c:pt>
                <c:pt idx="626">
                  <c:v>15.243417863984126</c:v>
                </c:pt>
                <c:pt idx="627">
                  <c:v>12.961296463757792</c:v>
                </c:pt>
                <c:pt idx="628">
                  <c:v>13.141303460201271</c:v>
                </c:pt>
                <c:pt idx="629">
                  <c:v>13.323121491658544</c:v>
                </c:pt>
                <c:pt idx="630">
                  <c:v>13.506761899794208</c:v>
                </c:pt>
                <c:pt idx="631">
                  <c:v>13.692236054542748</c:v>
                </c:pt>
                <c:pt idx="632">
                  <c:v>13.692236054542748</c:v>
                </c:pt>
                <c:pt idx="633">
                  <c:v>13.692236054542748</c:v>
                </c:pt>
                <c:pt idx="634">
                  <c:v>12.259152986268287</c:v>
                </c:pt>
                <c:pt idx="635">
                  <c:v>15.243417863984126</c:v>
                </c:pt>
                <c:pt idx="636">
                  <c:v>14.452698525828485</c:v>
                </c:pt>
                <c:pt idx="637">
                  <c:v>12.961296463757792</c:v>
                </c:pt>
                <c:pt idx="638">
                  <c:v>14.452698525828485</c:v>
                </c:pt>
                <c:pt idx="639">
                  <c:v>13.692236054542748</c:v>
                </c:pt>
                <c:pt idx="640">
                  <c:v>12.259152986268287</c:v>
                </c:pt>
                <c:pt idx="641">
                  <c:v>12.259152986268287</c:v>
                </c:pt>
                <c:pt idx="642">
                  <c:v>18.723794311806625</c:v>
                </c:pt>
                <c:pt idx="643">
                  <c:v>19.677058000104321</c:v>
                </c:pt>
                <c:pt idx="644">
                  <c:v>40.212684084658079</c:v>
                </c:pt>
                <c:pt idx="645">
                  <c:v>29.918381104648358</c:v>
                </c:pt>
                <c:pt idx="646">
                  <c:v>23.846087545565705</c:v>
                </c:pt>
                <c:pt idx="647">
                  <c:v>24.981308449628163</c:v>
                </c:pt>
                <c:pt idx="648">
                  <c:v>21.688800270037017</c:v>
                </c:pt>
                <c:pt idx="649">
                  <c:v>19.677058000104321</c:v>
                </c:pt>
                <c:pt idx="650">
                  <c:v>16.918598969599898</c:v>
                </c:pt>
                <c:pt idx="651">
                  <c:v>16.0651352389945</c:v>
                </c:pt>
                <c:pt idx="652">
                  <c:v>14.452698525828485</c:v>
                </c:pt>
                <c:pt idx="653">
                  <c:v>16.918598969599898</c:v>
                </c:pt>
                <c:pt idx="654">
                  <c:v>16.918598969599898</c:v>
                </c:pt>
                <c:pt idx="655">
                  <c:v>15.243417863984126</c:v>
                </c:pt>
                <c:pt idx="656">
                  <c:v>15.243417863984126</c:v>
                </c:pt>
                <c:pt idx="657">
                  <c:v>14.452698525828485</c:v>
                </c:pt>
                <c:pt idx="658">
                  <c:v>15.243417863984126</c:v>
                </c:pt>
                <c:pt idx="659">
                  <c:v>16.918598969599898</c:v>
                </c:pt>
                <c:pt idx="660">
                  <c:v>13.692236054542748</c:v>
                </c:pt>
                <c:pt idx="661">
                  <c:v>15.243417863984126</c:v>
                </c:pt>
                <c:pt idx="662">
                  <c:v>12.961296463757792</c:v>
                </c:pt>
                <c:pt idx="663">
                  <c:v>12.961296463757792</c:v>
                </c:pt>
                <c:pt idx="664">
                  <c:v>14.452698525828485</c:v>
                </c:pt>
                <c:pt idx="665">
                  <c:v>12.961296463757792</c:v>
                </c:pt>
                <c:pt idx="666">
                  <c:v>18.723794311806625</c:v>
                </c:pt>
                <c:pt idx="667">
                  <c:v>18.723794311806625</c:v>
                </c:pt>
                <c:pt idx="668">
                  <c:v>17.804564489100954</c:v>
                </c:pt>
                <c:pt idx="669">
                  <c:v>19.677058000104321</c:v>
                </c:pt>
                <c:pt idx="670">
                  <c:v>16.0651352389945</c:v>
                </c:pt>
                <c:pt idx="671">
                  <c:v>15.243417863984126</c:v>
                </c:pt>
                <c:pt idx="672">
                  <c:v>15.243417863984126</c:v>
                </c:pt>
                <c:pt idx="673">
                  <c:v>16.0651352389945</c:v>
                </c:pt>
                <c:pt idx="674">
                  <c:v>15.243417863984126</c:v>
                </c:pt>
                <c:pt idx="675">
                  <c:v>15.243417863984126</c:v>
                </c:pt>
                <c:pt idx="676">
                  <c:v>16.0651352389945</c:v>
                </c:pt>
                <c:pt idx="677">
                  <c:v>14.452698525828485</c:v>
                </c:pt>
                <c:pt idx="678">
                  <c:v>15.243417863984126</c:v>
                </c:pt>
                <c:pt idx="679">
                  <c:v>12.961296463757792</c:v>
                </c:pt>
                <c:pt idx="680">
                  <c:v>12.961296463757792</c:v>
                </c:pt>
                <c:pt idx="681">
                  <c:v>14.452698525828485</c:v>
                </c:pt>
                <c:pt idx="682">
                  <c:v>12.259152986268287</c:v>
                </c:pt>
                <c:pt idx="683">
                  <c:v>13.692236054542748</c:v>
                </c:pt>
                <c:pt idx="684">
                  <c:v>13.692236054542748</c:v>
                </c:pt>
                <c:pt idx="685">
                  <c:v>12.259152986268287</c:v>
                </c:pt>
                <c:pt idx="686">
                  <c:v>16.918598969599898</c:v>
                </c:pt>
                <c:pt idx="687">
                  <c:v>13.692236054542748</c:v>
                </c:pt>
                <c:pt idx="688">
                  <c:v>20.665132132132609</c:v>
                </c:pt>
                <c:pt idx="689">
                  <c:v>14.452698525828485</c:v>
                </c:pt>
                <c:pt idx="690">
                  <c:v>12.259152986268287</c:v>
                </c:pt>
                <c:pt idx="691">
                  <c:v>16.0651352389945</c:v>
                </c:pt>
                <c:pt idx="692">
                  <c:v>13.692236054542748</c:v>
                </c:pt>
                <c:pt idx="693">
                  <c:v>16.0651352389945</c:v>
                </c:pt>
                <c:pt idx="694">
                  <c:v>12.961296463757792</c:v>
                </c:pt>
                <c:pt idx="695">
                  <c:v>13.692236054542748</c:v>
                </c:pt>
                <c:pt idx="696">
                  <c:v>14.452698525828485</c:v>
                </c:pt>
                <c:pt idx="697">
                  <c:v>13.692236054542748</c:v>
                </c:pt>
                <c:pt idx="698">
                  <c:v>16.0651352389945</c:v>
                </c:pt>
                <c:pt idx="699">
                  <c:v>13.692236054542748</c:v>
                </c:pt>
                <c:pt idx="700">
                  <c:v>16.0651352389945</c:v>
                </c:pt>
                <c:pt idx="701">
                  <c:v>13.692236054542748</c:v>
                </c:pt>
                <c:pt idx="702">
                  <c:v>14.452698525828485</c:v>
                </c:pt>
                <c:pt idx="703">
                  <c:v>15.243417863984126</c:v>
                </c:pt>
                <c:pt idx="704">
                  <c:v>15.243417863984126</c:v>
                </c:pt>
                <c:pt idx="705">
                  <c:v>14.452698525828485</c:v>
                </c:pt>
                <c:pt idx="706">
                  <c:v>15.243417863984126</c:v>
                </c:pt>
                <c:pt idx="707">
                  <c:v>12.259152986268287</c:v>
                </c:pt>
                <c:pt idx="708">
                  <c:v>12.259152986268287</c:v>
                </c:pt>
                <c:pt idx="709">
                  <c:v>13.692236054542748</c:v>
                </c:pt>
                <c:pt idx="710">
                  <c:v>12.259152986268287</c:v>
                </c:pt>
                <c:pt idx="711">
                  <c:v>17.804564489100954</c:v>
                </c:pt>
                <c:pt idx="712">
                  <c:v>18.723794311806625</c:v>
                </c:pt>
                <c:pt idx="713">
                  <c:v>18.723794311806625</c:v>
                </c:pt>
                <c:pt idx="714">
                  <c:v>16.918598969599898</c:v>
                </c:pt>
                <c:pt idx="715">
                  <c:v>16.918598969599898</c:v>
                </c:pt>
                <c:pt idx="716">
                  <c:v>15.243417863984126</c:v>
                </c:pt>
                <c:pt idx="717">
                  <c:v>13.692236054542748</c:v>
                </c:pt>
                <c:pt idx="718">
                  <c:v>17.804564489100954</c:v>
                </c:pt>
                <c:pt idx="719">
                  <c:v>22.748852928791191</c:v>
                </c:pt>
                <c:pt idx="720">
                  <c:v>21.688800270037017</c:v>
                </c:pt>
                <c:pt idx="721">
                  <c:v>19.677058000104321</c:v>
                </c:pt>
                <c:pt idx="722">
                  <c:v>18.723794311806625</c:v>
                </c:pt>
                <c:pt idx="723">
                  <c:v>16.918598969599898</c:v>
                </c:pt>
                <c:pt idx="724">
                  <c:v>16.0651352389945</c:v>
                </c:pt>
                <c:pt idx="725">
                  <c:v>15.243417863984126</c:v>
                </c:pt>
                <c:pt idx="726">
                  <c:v>16.0651352389945</c:v>
                </c:pt>
                <c:pt idx="727">
                  <c:v>14.452698525828485</c:v>
                </c:pt>
                <c:pt idx="728">
                  <c:v>13.692236054542748</c:v>
                </c:pt>
                <c:pt idx="729">
                  <c:v>15.243417863984126</c:v>
                </c:pt>
                <c:pt idx="730">
                  <c:v>15.243417863984126</c:v>
                </c:pt>
                <c:pt idx="731">
                  <c:v>15.243417863984126</c:v>
                </c:pt>
                <c:pt idx="732">
                  <c:v>16.0651352389945</c:v>
                </c:pt>
                <c:pt idx="733">
                  <c:v>13.692236054542748</c:v>
                </c:pt>
                <c:pt idx="734">
                  <c:v>12.961296463757792</c:v>
                </c:pt>
                <c:pt idx="735">
                  <c:v>28.623034941882036</c:v>
                </c:pt>
                <c:pt idx="736">
                  <c:v>23.846087545565705</c:v>
                </c:pt>
                <c:pt idx="737">
                  <c:v>23.846087545565705</c:v>
                </c:pt>
                <c:pt idx="738">
                  <c:v>23.846087545565705</c:v>
                </c:pt>
                <c:pt idx="739">
                  <c:v>21.688800270037017</c:v>
                </c:pt>
                <c:pt idx="740">
                  <c:v>26.155326832758512</c:v>
                </c:pt>
                <c:pt idx="741">
                  <c:v>22.748852928791191</c:v>
                </c:pt>
                <c:pt idx="742">
                  <c:v>17.804564489100954</c:v>
                </c:pt>
                <c:pt idx="743">
                  <c:v>16.918598969599898</c:v>
                </c:pt>
              </c:numCache>
            </c:numRef>
          </c:xVal>
          <c:yVal>
            <c:numRef>
              <c:f>'Hydro Graph'!$C$2281:$C$3024</c:f>
              <c:numCache>
                <c:formatCode>General</c:formatCode>
                <c:ptCount val="744"/>
                <c:pt idx="0">
                  <c:v>1.39219</c:v>
                </c:pt>
                <c:pt idx="1">
                  <c:v>1.39219</c:v>
                </c:pt>
                <c:pt idx="2">
                  <c:v>1.39219</c:v>
                </c:pt>
                <c:pt idx="3">
                  <c:v>1.3683149999999999</c:v>
                </c:pt>
                <c:pt idx="4">
                  <c:v>1.4638150000000001</c:v>
                </c:pt>
                <c:pt idx="5">
                  <c:v>1.39219</c:v>
                </c:pt>
                <c:pt idx="6">
                  <c:v>1.43994</c:v>
                </c:pt>
                <c:pt idx="7">
                  <c:v>1.4160649999999999</c:v>
                </c:pt>
                <c:pt idx="8">
                  <c:v>1.39219</c:v>
                </c:pt>
                <c:pt idx="9">
                  <c:v>1.43994</c:v>
                </c:pt>
                <c:pt idx="10">
                  <c:v>1.48769</c:v>
                </c:pt>
                <c:pt idx="11">
                  <c:v>1.39219</c:v>
                </c:pt>
                <c:pt idx="12">
                  <c:v>1.43994</c:v>
                </c:pt>
                <c:pt idx="13">
                  <c:v>1.48769</c:v>
                </c:pt>
                <c:pt idx="14">
                  <c:v>1.511565</c:v>
                </c:pt>
                <c:pt idx="15">
                  <c:v>1.4638150000000001</c:v>
                </c:pt>
                <c:pt idx="16">
                  <c:v>1.48769</c:v>
                </c:pt>
                <c:pt idx="17">
                  <c:v>1.4160649999999999</c:v>
                </c:pt>
                <c:pt idx="18">
                  <c:v>1.39219</c:v>
                </c:pt>
                <c:pt idx="19">
                  <c:v>1.39219</c:v>
                </c:pt>
                <c:pt idx="20">
                  <c:v>1.43994</c:v>
                </c:pt>
                <c:pt idx="21">
                  <c:v>1.4638150000000001</c:v>
                </c:pt>
                <c:pt idx="22">
                  <c:v>1.4160649999999999</c:v>
                </c:pt>
                <c:pt idx="23">
                  <c:v>1.4638150000000001</c:v>
                </c:pt>
                <c:pt idx="24">
                  <c:v>1.39219</c:v>
                </c:pt>
                <c:pt idx="25">
                  <c:v>1.39219</c:v>
                </c:pt>
                <c:pt idx="26">
                  <c:v>1.4638150000000001</c:v>
                </c:pt>
                <c:pt idx="27">
                  <c:v>1.43994</c:v>
                </c:pt>
                <c:pt idx="28">
                  <c:v>1.43994</c:v>
                </c:pt>
                <c:pt idx="29">
                  <c:v>1.39219</c:v>
                </c:pt>
                <c:pt idx="30">
                  <c:v>1.3683149999999999</c:v>
                </c:pt>
                <c:pt idx="31">
                  <c:v>1.4160649999999999</c:v>
                </c:pt>
                <c:pt idx="32">
                  <c:v>1.3683149999999999</c:v>
                </c:pt>
                <c:pt idx="33">
                  <c:v>1.43994</c:v>
                </c:pt>
                <c:pt idx="34">
                  <c:v>1.4638150000000001</c:v>
                </c:pt>
                <c:pt idx="35">
                  <c:v>1.39219</c:v>
                </c:pt>
                <c:pt idx="36">
                  <c:v>1.4638150000000001</c:v>
                </c:pt>
                <c:pt idx="37">
                  <c:v>1.4638150000000001</c:v>
                </c:pt>
                <c:pt idx="38">
                  <c:v>1.4160649999999999</c:v>
                </c:pt>
                <c:pt idx="39">
                  <c:v>1.39219</c:v>
                </c:pt>
                <c:pt idx="40">
                  <c:v>1.39219</c:v>
                </c:pt>
                <c:pt idx="41">
                  <c:v>1.4160649999999999</c:v>
                </c:pt>
                <c:pt idx="42">
                  <c:v>1.43994</c:v>
                </c:pt>
                <c:pt idx="43">
                  <c:v>1.4638150000000001</c:v>
                </c:pt>
                <c:pt idx="44">
                  <c:v>1.3683149999999999</c:v>
                </c:pt>
                <c:pt idx="45">
                  <c:v>1.43994</c:v>
                </c:pt>
                <c:pt idx="46">
                  <c:v>1.43994</c:v>
                </c:pt>
                <c:pt idx="47">
                  <c:v>1.43994</c:v>
                </c:pt>
                <c:pt idx="48">
                  <c:v>1.3683149999999999</c:v>
                </c:pt>
                <c:pt idx="49">
                  <c:v>1.43994</c:v>
                </c:pt>
                <c:pt idx="50">
                  <c:v>1.3683149999999999</c:v>
                </c:pt>
                <c:pt idx="51">
                  <c:v>1.3444400000000001</c:v>
                </c:pt>
                <c:pt idx="52">
                  <c:v>1.43994</c:v>
                </c:pt>
                <c:pt idx="53">
                  <c:v>1.43994</c:v>
                </c:pt>
                <c:pt idx="54">
                  <c:v>1.43994</c:v>
                </c:pt>
                <c:pt idx="55">
                  <c:v>1.3683149999999999</c:v>
                </c:pt>
                <c:pt idx="56">
                  <c:v>1.4160649999999999</c:v>
                </c:pt>
                <c:pt idx="57">
                  <c:v>1.4160649999999999</c:v>
                </c:pt>
                <c:pt idx="58">
                  <c:v>1.43994</c:v>
                </c:pt>
                <c:pt idx="59">
                  <c:v>1.4638150000000001</c:v>
                </c:pt>
                <c:pt idx="60">
                  <c:v>1.4638150000000001</c:v>
                </c:pt>
                <c:pt idx="61">
                  <c:v>1.4638150000000001</c:v>
                </c:pt>
                <c:pt idx="62">
                  <c:v>1.4638150000000001</c:v>
                </c:pt>
                <c:pt idx="63">
                  <c:v>1.4638150000000001</c:v>
                </c:pt>
                <c:pt idx="64">
                  <c:v>1.4638150000000001</c:v>
                </c:pt>
                <c:pt idx="65">
                  <c:v>1.5354399999999999</c:v>
                </c:pt>
                <c:pt idx="66">
                  <c:v>1.5354399999999999</c:v>
                </c:pt>
                <c:pt idx="67">
                  <c:v>1.5831900000000001</c:v>
                </c:pt>
                <c:pt idx="68">
                  <c:v>1.5831900000000001</c:v>
                </c:pt>
                <c:pt idx="69">
                  <c:v>1.5354399999999999</c:v>
                </c:pt>
                <c:pt idx="70">
                  <c:v>1.5354399999999999</c:v>
                </c:pt>
                <c:pt idx="71">
                  <c:v>1.5831900000000001</c:v>
                </c:pt>
                <c:pt idx="72">
                  <c:v>1.5354399999999999</c:v>
                </c:pt>
                <c:pt idx="73">
                  <c:v>1.511565</c:v>
                </c:pt>
                <c:pt idx="74">
                  <c:v>1.4638150000000001</c:v>
                </c:pt>
                <c:pt idx="75">
                  <c:v>1.5354399999999999</c:v>
                </c:pt>
                <c:pt idx="76">
                  <c:v>1.4638150000000001</c:v>
                </c:pt>
                <c:pt idx="77">
                  <c:v>1.4638150000000001</c:v>
                </c:pt>
                <c:pt idx="78">
                  <c:v>1.48769</c:v>
                </c:pt>
                <c:pt idx="79">
                  <c:v>1.5354399999999999</c:v>
                </c:pt>
                <c:pt idx="80">
                  <c:v>1.4638150000000001</c:v>
                </c:pt>
                <c:pt idx="81">
                  <c:v>1.511565</c:v>
                </c:pt>
                <c:pt idx="82">
                  <c:v>1.4638150000000001</c:v>
                </c:pt>
                <c:pt idx="83">
                  <c:v>1.5354399999999999</c:v>
                </c:pt>
                <c:pt idx="84">
                  <c:v>1.5831900000000001</c:v>
                </c:pt>
                <c:pt idx="85">
                  <c:v>1.5354399999999999</c:v>
                </c:pt>
                <c:pt idx="86">
                  <c:v>1.5831900000000001</c:v>
                </c:pt>
                <c:pt idx="87">
                  <c:v>1.511565</c:v>
                </c:pt>
                <c:pt idx="88">
                  <c:v>1.559315</c:v>
                </c:pt>
                <c:pt idx="89">
                  <c:v>1.559315</c:v>
                </c:pt>
                <c:pt idx="90">
                  <c:v>1.511565</c:v>
                </c:pt>
                <c:pt idx="91">
                  <c:v>1.4638150000000001</c:v>
                </c:pt>
                <c:pt idx="92">
                  <c:v>1.48769</c:v>
                </c:pt>
                <c:pt idx="93">
                  <c:v>1.511565</c:v>
                </c:pt>
                <c:pt idx="94">
                  <c:v>1.43994</c:v>
                </c:pt>
                <c:pt idx="95">
                  <c:v>1.511565</c:v>
                </c:pt>
                <c:pt idx="96">
                  <c:v>1.43994</c:v>
                </c:pt>
                <c:pt idx="97">
                  <c:v>1.48769</c:v>
                </c:pt>
                <c:pt idx="98">
                  <c:v>1.43994</c:v>
                </c:pt>
                <c:pt idx="99">
                  <c:v>1.48769</c:v>
                </c:pt>
                <c:pt idx="100">
                  <c:v>1.4638150000000001</c:v>
                </c:pt>
                <c:pt idx="101">
                  <c:v>1.4160649999999999</c:v>
                </c:pt>
                <c:pt idx="102">
                  <c:v>1.4160649999999999</c:v>
                </c:pt>
                <c:pt idx="103">
                  <c:v>1.43994</c:v>
                </c:pt>
                <c:pt idx="104">
                  <c:v>1.4638150000000001</c:v>
                </c:pt>
                <c:pt idx="105">
                  <c:v>1.511565</c:v>
                </c:pt>
                <c:pt idx="106">
                  <c:v>1.48769</c:v>
                </c:pt>
                <c:pt idx="107">
                  <c:v>1.4638150000000001</c:v>
                </c:pt>
                <c:pt idx="108">
                  <c:v>1.511565</c:v>
                </c:pt>
                <c:pt idx="109">
                  <c:v>1.4638150000000001</c:v>
                </c:pt>
                <c:pt idx="110">
                  <c:v>1.4638150000000001</c:v>
                </c:pt>
                <c:pt idx="111">
                  <c:v>1.511565</c:v>
                </c:pt>
                <c:pt idx="112">
                  <c:v>1.48769</c:v>
                </c:pt>
                <c:pt idx="113">
                  <c:v>1.511565</c:v>
                </c:pt>
                <c:pt idx="114">
                  <c:v>1.43994</c:v>
                </c:pt>
                <c:pt idx="115">
                  <c:v>1.4638150000000001</c:v>
                </c:pt>
                <c:pt idx="116">
                  <c:v>1.43994</c:v>
                </c:pt>
                <c:pt idx="117">
                  <c:v>1.511565</c:v>
                </c:pt>
                <c:pt idx="118">
                  <c:v>1.4160649999999999</c:v>
                </c:pt>
                <c:pt idx="119">
                  <c:v>1.43994</c:v>
                </c:pt>
                <c:pt idx="120">
                  <c:v>1.4160649999999999</c:v>
                </c:pt>
                <c:pt idx="121">
                  <c:v>1.4160649999999999</c:v>
                </c:pt>
                <c:pt idx="122">
                  <c:v>1.3683149999999999</c:v>
                </c:pt>
                <c:pt idx="123">
                  <c:v>1.43994</c:v>
                </c:pt>
                <c:pt idx="124">
                  <c:v>1.4160649999999999</c:v>
                </c:pt>
                <c:pt idx="125">
                  <c:v>1.43994</c:v>
                </c:pt>
                <c:pt idx="126">
                  <c:v>1.39219</c:v>
                </c:pt>
                <c:pt idx="127">
                  <c:v>1.43994</c:v>
                </c:pt>
                <c:pt idx="128">
                  <c:v>1.3683149999999999</c:v>
                </c:pt>
                <c:pt idx="129">
                  <c:v>1.43994</c:v>
                </c:pt>
                <c:pt idx="130">
                  <c:v>1.39219</c:v>
                </c:pt>
                <c:pt idx="131">
                  <c:v>1.43994</c:v>
                </c:pt>
                <c:pt idx="132">
                  <c:v>1.4638150000000001</c:v>
                </c:pt>
                <c:pt idx="133">
                  <c:v>1.511565</c:v>
                </c:pt>
                <c:pt idx="134">
                  <c:v>1.4638150000000001</c:v>
                </c:pt>
                <c:pt idx="135">
                  <c:v>1.559315</c:v>
                </c:pt>
                <c:pt idx="136">
                  <c:v>1.559315</c:v>
                </c:pt>
                <c:pt idx="137">
                  <c:v>1.5354399999999999</c:v>
                </c:pt>
                <c:pt idx="138">
                  <c:v>1.511565</c:v>
                </c:pt>
                <c:pt idx="139">
                  <c:v>1.43994</c:v>
                </c:pt>
                <c:pt idx="140">
                  <c:v>1.4160649999999999</c:v>
                </c:pt>
                <c:pt idx="141">
                  <c:v>1.4638150000000001</c:v>
                </c:pt>
                <c:pt idx="142">
                  <c:v>1.43994</c:v>
                </c:pt>
                <c:pt idx="143">
                  <c:v>1.4160649999999999</c:v>
                </c:pt>
                <c:pt idx="144">
                  <c:v>1.4160649999999999</c:v>
                </c:pt>
                <c:pt idx="145">
                  <c:v>1.39219</c:v>
                </c:pt>
                <c:pt idx="146">
                  <c:v>1.43994</c:v>
                </c:pt>
                <c:pt idx="147">
                  <c:v>1.43994</c:v>
                </c:pt>
                <c:pt idx="148">
                  <c:v>1.39219</c:v>
                </c:pt>
                <c:pt idx="149">
                  <c:v>1.4638150000000001</c:v>
                </c:pt>
                <c:pt idx="150">
                  <c:v>1.4638150000000001</c:v>
                </c:pt>
                <c:pt idx="151">
                  <c:v>1.4160649999999999</c:v>
                </c:pt>
                <c:pt idx="152">
                  <c:v>1.4160649999999999</c:v>
                </c:pt>
                <c:pt idx="153">
                  <c:v>1.39219</c:v>
                </c:pt>
                <c:pt idx="154">
                  <c:v>1.39219</c:v>
                </c:pt>
                <c:pt idx="155">
                  <c:v>1.39219</c:v>
                </c:pt>
                <c:pt idx="156">
                  <c:v>1.48769</c:v>
                </c:pt>
                <c:pt idx="157">
                  <c:v>1.39219</c:v>
                </c:pt>
                <c:pt idx="158">
                  <c:v>1.4638150000000001</c:v>
                </c:pt>
                <c:pt idx="159">
                  <c:v>1.43994</c:v>
                </c:pt>
                <c:pt idx="160">
                  <c:v>1.4160649999999999</c:v>
                </c:pt>
                <c:pt idx="161">
                  <c:v>1.4160649999999999</c:v>
                </c:pt>
                <c:pt idx="162">
                  <c:v>1.43994</c:v>
                </c:pt>
                <c:pt idx="163">
                  <c:v>1.48769</c:v>
                </c:pt>
                <c:pt idx="164">
                  <c:v>1.43994</c:v>
                </c:pt>
                <c:pt idx="165">
                  <c:v>1.43994</c:v>
                </c:pt>
                <c:pt idx="166">
                  <c:v>1.39219</c:v>
                </c:pt>
                <c:pt idx="167">
                  <c:v>1.3683149999999999</c:v>
                </c:pt>
                <c:pt idx="168">
                  <c:v>1.39219</c:v>
                </c:pt>
                <c:pt idx="169">
                  <c:v>1.39219</c:v>
                </c:pt>
                <c:pt idx="170">
                  <c:v>1.4160649999999999</c:v>
                </c:pt>
                <c:pt idx="171">
                  <c:v>1.3444400000000001</c:v>
                </c:pt>
                <c:pt idx="172">
                  <c:v>1.3683149999999999</c:v>
                </c:pt>
                <c:pt idx="173">
                  <c:v>1.3444400000000001</c:v>
                </c:pt>
                <c:pt idx="174">
                  <c:v>1.4160649999999999</c:v>
                </c:pt>
                <c:pt idx="175">
                  <c:v>1.3683149999999999</c:v>
                </c:pt>
                <c:pt idx="176">
                  <c:v>1.39219</c:v>
                </c:pt>
                <c:pt idx="177">
                  <c:v>1.4638150000000001</c:v>
                </c:pt>
                <c:pt idx="178">
                  <c:v>1.3683149999999999</c:v>
                </c:pt>
                <c:pt idx="179">
                  <c:v>1.39219</c:v>
                </c:pt>
                <c:pt idx="180">
                  <c:v>1.3683149999999999</c:v>
                </c:pt>
                <c:pt idx="181">
                  <c:v>1.4638150000000001</c:v>
                </c:pt>
                <c:pt idx="182">
                  <c:v>1.4160649999999999</c:v>
                </c:pt>
                <c:pt idx="183">
                  <c:v>1.43994</c:v>
                </c:pt>
                <c:pt idx="184">
                  <c:v>1.4638150000000001</c:v>
                </c:pt>
                <c:pt idx="185">
                  <c:v>1.4638150000000001</c:v>
                </c:pt>
                <c:pt idx="186">
                  <c:v>1.39219</c:v>
                </c:pt>
                <c:pt idx="187">
                  <c:v>1.43994</c:v>
                </c:pt>
                <c:pt idx="188">
                  <c:v>1.3683149999999999</c:v>
                </c:pt>
                <c:pt idx="189">
                  <c:v>1.39219</c:v>
                </c:pt>
                <c:pt idx="190">
                  <c:v>1.43994</c:v>
                </c:pt>
                <c:pt idx="191">
                  <c:v>1.3683149999999999</c:v>
                </c:pt>
                <c:pt idx="192">
                  <c:v>1.39219</c:v>
                </c:pt>
                <c:pt idx="193">
                  <c:v>1.4638150000000001</c:v>
                </c:pt>
                <c:pt idx="194">
                  <c:v>1.4160649999999999</c:v>
                </c:pt>
                <c:pt idx="195">
                  <c:v>1.3683149999999999</c:v>
                </c:pt>
                <c:pt idx="196">
                  <c:v>1.39219</c:v>
                </c:pt>
                <c:pt idx="197">
                  <c:v>1.4160649999999999</c:v>
                </c:pt>
                <c:pt idx="198">
                  <c:v>1.43994</c:v>
                </c:pt>
                <c:pt idx="199">
                  <c:v>1.4160649999999999</c:v>
                </c:pt>
                <c:pt idx="200">
                  <c:v>1.4160649999999999</c:v>
                </c:pt>
                <c:pt idx="201">
                  <c:v>1.39219</c:v>
                </c:pt>
                <c:pt idx="202">
                  <c:v>1.39219</c:v>
                </c:pt>
                <c:pt idx="203">
                  <c:v>1.4638150000000001</c:v>
                </c:pt>
                <c:pt idx="204">
                  <c:v>1.39219</c:v>
                </c:pt>
                <c:pt idx="205">
                  <c:v>1.4160649999999999</c:v>
                </c:pt>
                <c:pt idx="206">
                  <c:v>1.4638150000000001</c:v>
                </c:pt>
                <c:pt idx="207">
                  <c:v>1.39219</c:v>
                </c:pt>
                <c:pt idx="208">
                  <c:v>1.4638150000000001</c:v>
                </c:pt>
                <c:pt idx="209">
                  <c:v>1.4160649999999999</c:v>
                </c:pt>
                <c:pt idx="210">
                  <c:v>1.43994</c:v>
                </c:pt>
                <c:pt idx="211">
                  <c:v>1.4160649999999999</c:v>
                </c:pt>
                <c:pt idx="212">
                  <c:v>1.48769</c:v>
                </c:pt>
                <c:pt idx="213">
                  <c:v>1.4638150000000001</c:v>
                </c:pt>
                <c:pt idx="214">
                  <c:v>1.4638150000000001</c:v>
                </c:pt>
                <c:pt idx="215">
                  <c:v>1.4160649999999999</c:v>
                </c:pt>
                <c:pt idx="216">
                  <c:v>1.4160649999999999</c:v>
                </c:pt>
                <c:pt idx="217">
                  <c:v>1.48769</c:v>
                </c:pt>
                <c:pt idx="218">
                  <c:v>1.39219</c:v>
                </c:pt>
                <c:pt idx="219">
                  <c:v>1.39219</c:v>
                </c:pt>
                <c:pt idx="220">
                  <c:v>1.4160649999999999</c:v>
                </c:pt>
                <c:pt idx="221">
                  <c:v>1.43994</c:v>
                </c:pt>
                <c:pt idx="222">
                  <c:v>1.39219</c:v>
                </c:pt>
                <c:pt idx="223">
                  <c:v>1.43994</c:v>
                </c:pt>
                <c:pt idx="224">
                  <c:v>1.43994</c:v>
                </c:pt>
                <c:pt idx="225">
                  <c:v>1.43994</c:v>
                </c:pt>
                <c:pt idx="226">
                  <c:v>1.39219</c:v>
                </c:pt>
                <c:pt idx="227">
                  <c:v>1.43994</c:v>
                </c:pt>
                <c:pt idx="228">
                  <c:v>1.43994</c:v>
                </c:pt>
                <c:pt idx="229">
                  <c:v>1.4160649999999999</c:v>
                </c:pt>
                <c:pt idx="230">
                  <c:v>1.4638150000000001</c:v>
                </c:pt>
                <c:pt idx="231">
                  <c:v>1.43994</c:v>
                </c:pt>
                <c:pt idx="232">
                  <c:v>1.43994</c:v>
                </c:pt>
                <c:pt idx="233">
                  <c:v>1.39219</c:v>
                </c:pt>
                <c:pt idx="234">
                  <c:v>1.43994</c:v>
                </c:pt>
                <c:pt idx="235">
                  <c:v>1.48769</c:v>
                </c:pt>
                <c:pt idx="236">
                  <c:v>1.43994</c:v>
                </c:pt>
                <c:pt idx="237">
                  <c:v>1.4638150000000001</c:v>
                </c:pt>
                <c:pt idx="238">
                  <c:v>1.39219</c:v>
                </c:pt>
                <c:pt idx="239">
                  <c:v>1.4638150000000001</c:v>
                </c:pt>
                <c:pt idx="240">
                  <c:v>1.4638150000000001</c:v>
                </c:pt>
                <c:pt idx="241">
                  <c:v>1.4160649999999999</c:v>
                </c:pt>
                <c:pt idx="242">
                  <c:v>1.4160649999999999</c:v>
                </c:pt>
                <c:pt idx="243">
                  <c:v>1.4638150000000001</c:v>
                </c:pt>
                <c:pt idx="244">
                  <c:v>1.39219</c:v>
                </c:pt>
                <c:pt idx="245">
                  <c:v>1.4638150000000001</c:v>
                </c:pt>
                <c:pt idx="246">
                  <c:v>1.43994</c:v>
                </c:pt>
                <c:pt idx="247">
                  <c:v>1.3683149999999999</c:v>
                </c:pt>
                <c:pt idx="248">
                  <c:v>1.4638150000000001</c:v>
                </c:pt>
                <c:pt idx="249">
                  <c:v>1.3683149999999999</c:v>
                </c:pt>
                <c:pt idx="250">
                  <c:v>1.43994</c:v>
                </c:pt>
                <c:pt idx="251">
                  <c:v>1.48769</c:v>
                </c:pt>
                <c:pt idx="252">
                  <c:v>1.4160649999999999</c:v>
                </c:pt>
                <c:pt idx="253">
                  <c:v>1.48769</c:v>
                </c:pt>
                <c:pt idx="254">
                  <c:v>1.4160649999999999</c:v>
                </c:pt>
                <c:pt idx="255">
                  <c:v>1.4160649999999999</c:v>
                </c:pt>
                <c:pt idx="256">
                  <c:v>1.43994</c:v>
                </c:pt>
                <c:pt idx="257">
                  <c:v>1.4638150000000001</c:v>
                </c:pt>
                <c:pt idx="258">
                  <c:v>1.43994</c:v>
                </c:pt>
                <c:pt idx="259">
                  <c:v>1.43994</c:v>
                </c:pt>
                <c:pt idx="260">
                  <c:v>1.4638150000000001</c:v>
                </c:pt>
                <c:pt idx="261">
                  <c:v>1.511565</c:v>
                </c:pt>
                <c:pt idx="262">
                  <c:v>1.7025650000000001</c:v>
                </c:pt>
                <c:pt idx="263">
                  <c:v>1.91744</c:v>
                </c:pt>
                <c:pt idx="264">
                  <c:v>1.9413149999999999</c:v>
                </c:pt>
                <c:pt idx="265">
                  <c:v>1.8696900000000001</c:v>
                </c:pt>
                <c:pt idx="266">
                  <c:v>1.8219399999999999</c:v>
                </c:pt>
                <c:pt idx="267">
                  <c:v>1.798065</c:v>
                </c:pt>
                <c:pt idx="268">
                  <c:v>1.72644</c:v>
                </c:pt>
                <c:pt idx="269">
                  <c:v>1.6548149999999999</c:v>
                </c:pt>
                <c:pt idx="270">
                  <c:v>1.7025650000000001</c:v>
                </c:pt>
                <c:pt idx="271">
                  <c:v>1.662773333333333</c:v>
                </c:pt>
                <c:pt idx="272">
                  <c:v>1.622981666666667</c:v>
                </c:pt>
                <c:pt idx="273">
                  <c:v>1.5831900000000001</c:v>
                </c:pt>
                <c:pt idx="274">
                  <c:v>1.5354399999999999</c:v>
                </c:pt>
                <c:pt idx="275">
                  <c:v>1.6309400000000001</c:v>
                </c:pt>
                <c:pt idx="276">
                  <c:v>1.5831900000000001</c:v>
                </c:pt>
                <c:pt idx="277">
                  <c:v>1.559315</c:v>
                </c:pt>
                <c:pt idx="278">
                  <c:v>1.5831900000000001</c:v>
                </c:pt>
                <c:pt idx="279">
                  <c:v>1.511565</c:v>
                </c:pt>
                <c:pt idx="280">
                  <c:v>2.01294</c:v>
                </c:pt>
                <c:pt idx="281">
                  <c:v>2.5143149999999999</c:v>
                </c:pt>
                <c:pt idx="282">
                  <c:v>2.2278150000000001</c:v>
                </c:pt>
                <c:pt idx="283">
                  <c:v>2.1084399999999999</c:v>
                </c:pt>
                <c:pt idx="284">
                  <c:v>1.9890650000000001</c:v>
                </c:pt>
                <c:pt idx="285">
                  <c:v>1.8696900000000001</c:v>
                </c:pt>
                <c:pt idx="286">
                  <c:v>1.8219399999999999</c:v>
                </c:pt>
                <c:pt idx="287">
                  <c:v>1.8219399999999999</c:v>
                </c:pt>
                <c:pt idx="288">
                  <c:v>1.72644</c:v>
                </c:pt>
                <c:pt idx="289">
                  <c:v>1.67869</c:v>
                </c:pt>
                <c:pt idx="290">
                  <c:v>1.72644</c:v>
                </c:pt>
                <c:pt idx="291">
                  <c:v>1.72644</c:v>
                </c:pt>
                <c:pt idx="292">
                  <c:v>1.6309400000000001</c:v>
                </c:pt>
                <c:pt idx="293">
                  <c:v>1.607065</c:v>
                </c:pt>
                <c:pt idx="294">
                  <c:v>1.607065</c:v>
                </c:pt>
                <c:pt idx="295">
                  <c:v>1.67869</c:v>
                </c:pt>
                <c:pt idx="296">
                  <c:v>1.6309400000000001</c:v>
                </c:pt>
                <c:pt idx="297">
                  <c:v>1.607065</c:v>
                </c:pt>
                <c:pt idx="298">
                  <c:v>1.5831900000000001</c:v>
                </c:pt>
                <c:pt idx="299">
                  <c:v>1.6309400000000001</c:v>
                </c:pt>
                <c:pt idx="300">
                  <c:v>1.5354399999999999</c:v>
                </c:pt>
                <c:pt idx="301">
                  <c:v>1.6309400000000001</c:v>
                </c:pt>
                <c:pt idx="302">
                  <c:v>1.5354399999999999</c:v>
                </c:pt>
                <c:pt idx="303">
                  <c:v>1.559315</c:v>
                </c:pt>
                <c:pt idx="304">
                  <c:v>1.511565</c:v>
                </c:pt>
                <c:pt idx="305">
                  <c:v>1.5831900000000001</c:v>
                </c:pt>
                <c:pt idx="306">
                  <c:v>1.5831900000000001</c:v>
                </c:pt>
                <c:pt idx="307">
                  <c:v>1.5831900000000001</c:v>
                </c:pt>
                <c:pt idx="308">
                  <c:v>1.559315</c:v>
                </c:pt>
                <c:pt idx="309">
                  <c:v>1.559315</c:v>
                </c:pt>
                <c:pt idx="310">
                  <c:v>1.4638150000000001</c:v>
                </c:pt>
                <c:pt idx="311">
                  <c:v>1.559315</c:v>
                </c:pt>
                <c:pt idx="312">
                  <c:v>1.4638150000000001</c:v>
                </c:pt>
                <c:pt idx="313">
                  <c:v>1.48769</c:v>
                </c:pt>
                <c:pt idx="314">
                  <c:v>1.511565</c:v>
                </c:pt>
                <c:pt idx="315">
                  <c:v>1.48769</c:v>
                </c:pt>
                <c:pt idx="316">
                  <c:v>1.4638150000000001</c:v>
                </c:pt>
                <c:pt idx="317">
                  <c:v>1.5354399999999999</c:v>
                </c:pt>
                <c:pt idx="318">
                  <c:v>1.4638150000000001</c:v>
                </c:pt>
                <c:pt idx="319">
                  <c:v>1.4638150000000001</c:v>
                </c:pt>
                <c:pt idx="320">
                  <c:v>1.5354399999999999</c:v>
                </c:pt>
                <c:pt idx="321">
                  <c:v>1.4638150000000001</c:v>
                </c:pt>
                <c:pt idx="322">
                  <c:v>1.43994</c:v>
                </c:pt>
                <c:pt idx="323">
                  <c:v>1.5354399999999999</c:v>
                </c:pt>
                <c:pt idx="324">
                  <c:v>1.43994</c:v>
                </c:pt>
                <c:pt idx="325">
                  <c:v>1.5354399999999999</c:v>
                </c:pt>
                <c:pt idx="326">
                  <c:v>1.5831900000000001</c:v>
                </c:pt>
                <c:pt idx="327">
                  <c:v>1.511565</c:v>
                </c:pt>
                <c:pt idx="328">
                  <c:v>1.511565</c:v>
                </c:pt>
                <c:pt idx="329">
                  <c:v>1.67869</c:v>
                </c:pt>
                <c:pt idx="330">
                  <c:v>1.9413149999999999</c:v>
                </c:pt>
                <c:pt idx="331">
                  <c:v>2.1084399999999999</c:v>
                </c:pt>
                <c:pt idx="332">
                  <c:v>1.96519</c:v>
                </c:pt>
                <c:pt idx="333">
                  <c:v>1.845815</c:v>
                </c:pt>
                <c:pt idx="334">
                  <c:v>1.8935649999999999</c:v>
                </c:pt>
                <c:pt idx="335">
                  <c:v>1.8696900000000001</c:v>
                </c:pt>
                <c:pt idx="336">
                  <c:v>1.798065</c:v>
                </c:pt>
                <c:pt idx="337">
                  <c:v>1.72644</c:v>
                </c:pt>
                <c:pt idx="338">
                  <c:v>1.67869</c:v>
                </c:pt>
                <c:pt idx="339">
                  <c:v>1.7025650000000001</c:v>
                </c:pt>
                <c:pt idx="340">
                  <c:v>1.7025650000000001</c:v>
                </c:pt>
                <c:pt idx="341">
                  <c:v>1.6548149999999999</c:v>
                </c:pt>
                <c:pt idx="342">
                  <c:v>1.6309400000000001</c:v>
                </c:pt>
                <c:pt idx="343">
                  <c:v>1.607065</c:v>
                </c:pt>
                <c:pt idx="344">
                  <c:v>1.607065</c:v>
                </c:pt>
                <c:pt idx="345">
                  <c:v>1.6548149999999999</c:v>
                </c:pt>
                <c:pt idx="346">
                  <c:v>1.5831900000000001</c:v>
                </c:pt>
                <c:pt idx="347">
                  <c:v>1.6309400000000001</c:v>
                </c:pt>
                <c:pt idx="348">
                  <c:v>1.6309400000000001</c:v>
                </c:pt>
                <c:pt idx="349">
                  <c:v>1.5831900000000001</c:v>
                </c:pt>
                <c:pt idx="350">
                  <c:v>1.5354399999999999</c:v>
                </c:pt>
                <c:pt idx="351">
                  <c:v>1.607065</c:v>
                </c:pt>
                <c:pt idx="352">
                  <c:v>1.607065</c:v>
                </c:pt>
                <c:pt idx="353">
                  <c:v>1.48769</c:v>
                </c:pt>
                <c:pt idx="354">
                  <c:v>1.845815</c:v>
                </c:pt>
                <c:pt idx="355">
                  <c:v>1.91744</c:v>
                </c:pt>
                <c:pt idx="356">
                  <c:v>1.798065</c:v>
                </c:pt>
                <c:pt idx="357">
                  <c:v>1.8219399999999999</c:v>
                </c:pt>
                <c:pt idx="358">
                  <c:v>1.7503150000000001</c:v>
                </c:pt>
                <c:pt idx="359">
                  <c:v>1.67869</c:v>
                </c:pt>
                <c:pt idx="360">
                  <c:v>1.67869</c:v>
                </c:pt>
                <c:pt idx="361">
                  <c:v>1.67869</c:v>
                </c:pt>
                <c:pt idx="362">
                  <c:v>1.67869</c:v>
                </c:pt>
                <c:pt idx="363">
                  <c:v>1.6548149999999999</c:v>
                </c:pt>
                <c:pt idx="364">
                  <c:v>1.6309400000000001</c:v>
                </c:pt>
                <c:pt idx="365">
                  <c:v>1.5831900000000001</c:v>
                </c:pt>
                <c:pt idx="366">
                  <c:v>1.6309400000000001</c:v>
                </c:pt>
                <c:pt idx="367">
                  <c:v>1.6309400000000001</c:v>
                </c:pt>
                <c:pt idx="368">
                  <c:v>1.6309400000000001</c:v>
                </c:pt>
                <c:pt idx="369">
                  <c:v>1.607065</c:v>
                </c:pt>
                <c:pt idx="370">
                  <c:v>1.6309400000000001</c:v>
                </c:pt>
                <c:pt idx="371">
                  <c:v>1.5831900000000001</c:v>
                </c:pt>
                <c:pt idx="372">
                  <c:v>1.607065</c:v>
                </c:pt>
                <c:pt idx="373">
                  <c:v>1.559315</c:v>
                </c:pt>
                <c:pt idx="374">
                  <c:v>1.5831900000000001</c:v>
                </c:pt>
                <c:pt idx="375">
                  <c:v>1.6548149999999999</c:v>
                </c:pt>
                <c:pt idx="376">
                  <c:v>1.5831900000000001</c:v>
                </c:pt>
                <c:pt idx="377">
                  <c:v>1.607065</c:v>
                </c:pt>
                <c:pt idx="378">
                  <c:v>1.5831900000000001</c:v>
                </c:pt>
                <c:pt idx="379">
                  <c:v>1.6309400000000001</c:v>
                </c:pt>
                <c:pt idx="380">
                  <c:v>1.5831900000000001</c:v>
                </c:pt>
                <c:pt idx="381">
                  <c:v>1.7025650000000001</c:v>
                </c:pt>
                <c:pt idx="382">
                  <c:v>1.67869</c:v>
                </c:pt>
                <c:pt idx="383">
                  <c:v>1.6309400000000001</c:v>
                </c:pt>
                <c:pt idx="384">
                  <c:v>1.607065</c:v>
                </c:pt>
                <c:pt idx="385">
                  <c:v>1.6548149999999999</c:v>
                </c:pt>
                <c:pt idx="386">
                  <c:v>1.5831900000000001</c:v>
                </c:pt>
                <c:pt idx="387">
                  <c:v>1.6309400000000001</c:v>
                </c:pt>
                <c:pt idx="388">
                  <c:v>1.6548149999999999</c:v>
                </c:pt>
                <c:pt idx="389">
                  <c:v>1.7025650000000001</c:v>
                </c:pt>
                <c:pt idx="390">
                  <c:v>1.67869</c:v>
                </c:pt>
                <c:pt idx="391">
                  <c:v>1.6548149999999999</c:v>
                </c:pt>
                <c:pt idx="392">
                  <c:v>1.6548149999999999</c:v>
                </c:pt>
                <c:pt idx="393">
                  <c:v>1.67869</c:v>
                </c:pt>
                <c:pt idx="394">
                  <c:v>1.5831900000000001</c:v>
                </c:pt>
                <c:pt idx="395">
                  <c:v>1.607065</c:v>
                </c:pt>
                <c:pt idx="396">
                  <c:v>1.6548149999999999</c:v>
                </c:pt>
                <c:pt idx="397">
                  <c:v>1.607065</c:v>
                </c:pt>
                <c:pt idx="398">
                  <c:v>1.607065</c:v>
                </c:pt>
                <c:pt idx="399">
                  <c:v>1.5831900000000001</c:v>
                </c:pt>
                <c:pt idx="400">
                  <c:v>1.607065</c:v>
                </c:pt>
                <c:pt idx="401">
                  <c:v>1.5354399999999999</c:v>
                </c:pt>
                <c:pt idx="402">
                  <c:v>1.5831900000000001</c:v>
                </c:pt>
                <c:pt idx="403">
                  <c:v>1.5354399999999999</c:v>
                </c:pt>
                <c:pt idx="404">
                  <c:v>1.607065</c:v>
                </c:pt>
                <c:pt idx="405">
                  <c:v>1.5831900000000001</c:v>
                </c:pt>
                <c:pt idx="406">
                  <c:v>1.5354399999999999</c:v>
                </c:pt>
                <c:pt idx="407">
                  <c:v>1.607065</c:v>
                </c:pt>
                <c:pt idx="408">
                  <c:v>1.607065</c:v>
                </c:pt>
                <c:pt idx="409">
                  <c:v>1.607065</c:v>
                </c:pt>
                <c:pt idx="410">
                  <c:v>1.5354399999999999</c:v>
                </c:pt>
                <c:pt idx="411">
                  <c:v>1.511565</c:v>
                </c:pt>
                <c:pt idx="412">
                  <c:v>1.559315</c:v>
                </c:pt>
                <c:pt idx="413">
                  <c:v>1.511565</c:v>
                </c:pt>
                <c:pt idx="414">
                  <c:v>1.5831900000000001</c:v>
                </c:pt>
                <c:pt idx="415">
                  <c:v>1.5831900000000001</c:v>
                </c:pt>
                <c:pt idx="416">
                  <c:v>1.511565</c:v>
                </c:pt>
                <c:pt idx="417">
                  <c:v>1.5354399999999999</c:v>
                </c:pt>
                <c:pt idx="418">
                  <c:v>1.559315</c:v>
                </c:pt>
                <c:pt idx="419">
                  <c:v>1.5831900000000001</c:v>
                </c:pt>
                <c:pt idx="420">
                  <c:v>1.511565</c:v>
                </c:pt>
                <c:pt idx="421">
                  <c:v>1.48769</c:v>
                </c:pt>
                <c:pt idx="422">
                  <c:v>1.559315</c:v>
                </c:pt>
                <c:pt idx="423">
                  <c:v>1.607065</c:v>
                </c:pt>
                <c:pt idx="424">
                  <c:v>1.607065</c:v>
                </c:pt>
                <c:pt idx="425">
                  <c:v>1.607065</c:v>
                </c:pt>
                <c:pt idx="426">
                  <c:v>1.511565</c:v>
                </c:pt>
                <c:pt idx="427">
                  <c:v>1.559315</c:v>
                </c:pt>
                <c:pt idx="428">
                  <c:v>1.6548149999999999</c:v>
                </c:pt>
                <c:pt idx="429">
                  <c:v>1.559315</c:v>
                </c:pt>
                <c:pt idx="430">
                  <c:v>1.607065</c:v>
                </c:pt>
                <c:pt idx="431">
                  <c:v>1.607065</c:v>
                </c:pt>
                <c:pt idx="432">
                  <c:v>1.6010962500000001</c:v>
                </c:pt>
                <c:pt idx="433">
                  <c:v>1.5951275</c:v>
                </c:pt>
                <c:pt idx="434">
                  <c:v>1.58915875</c:v>
                </c:pt>
                <c:pt idx="435">
                  <c:v>1.5831900000000001</c:v>
                </c:pt>
                <c:pt idx="436">
                  <c:v>1.57722125</c:v>
                </c:pt>
                <c:pt idx="437">
                  <c:v>1.5712524999999999</c:v>
                </c:pt>
                <c:pt idx="438">
                  <c:v>1.5652837500000001</c:v>
                </c:pt>
                <c:pt idx="439">
                  <c:v>1.559315</c:v>
                </c:pt>
                <c:pt idx="440">
                  <c:v>1.5533462499999999</c:v>
                </c:pt>
                <c:pt idx="441">
                  <c:v>1.5473775000000001</c:v>
                </c:pt>
                <c:pt idx="442">
                  <c:v>1.54140875</c:v>
                </c:pt>
                <c:pt idx="443">
                  <c:v>1.5354399999999999</c:v>
                </c:pt>
                <c:pt idx="444">
                  <c:v>1.559315</c:v>
                </c:pt>
                <c:pt idx="445">
                  <c:v>1.48769</c:v>
                </c:pt>
                <c:pt idx="446">
                  <c:v>1.48769</c:v>
                </c:pt>
                <c:pt idx="447">
                  <c:v>1.511565</c:v>
                </c:pt>
                <c:pt idx="448">
                  <c:v>1.511565</c:v>
                </c:pt>
                <c:pt idx="449">
                  <c:v>1.5354399999999999</c:v>
                </c:pt>
                <c:pt idx="450">
                  <c:v>1.5831900000000001</c:v>
                </c:pt>
                <c:pt idx="451">
                  <c:v>1.5354399999999999</c:v>
                </c:pt>
                <c:pt idx="452">
                  <c:v>1.48769</c:v>
                </c:pt>
                <c:pt idx="453">
                  <c:v>1.559315</c:v>
                </c:pt>
                <c:pt idx="454">
                  <c:v>1.5354399999999999</c:v>
                </c:pt>
                <c:pt idx="455">
                  <c:v>1.511565</c:v>
                </c:pt>
                <c:pt idx="456">
                  <c:v>1.5831900000000001</c:v>
                </c:pt>
                <c:pt idx="457">
                  <c:v>1.511565</c:v>
                </c:pt>
                <c:pt idx="458">
                  <c:v>1.511565</c:v>
                </c:pt>
                <c:pt idx="459">
                  <c:v>1.5354399999999999</c:v>
                </c:pt>
                <c:pt idx="460">
                  <c:v>1.511565</c:v>
                </c:pt>
                <c:pt idx="461">
                  <c:v>1.5354399999999999</c:v>
                </c:pt>
                <c:pt idx="462">
                  <c:v>1.511565</c:v>
                </c:pt>
                <c:pt idx="463">
                  <c:v>1.48769</c:v>
                </c:pt>
                <c:pt idx="464">
                  <c:v>1.4638150000000001</c:v>
                </c:pt>
                <c:pt idx="465">
                  <c:v>1.48769</c:v>
                </c:pt>
                <c:pt idx="466">
                  <c:v>1.5354399999999999</c:v>
                </c:pt>
                <c:pt idx="467">
                  <c:v>1.4638150000000001</c:v>
                </c:pt>
                <c:pt idx="468">
                  <c:v>1.5354399999999999</c:v>
                </c:pt>
                <c:pt idx="469">
                  <c:v>1.559315</c:v>
                </c:pt>
                <c:pt idx="470">
                  <c:v>1.48769</c:v>
                </c:pt>
                <c:pt idx="471">
                  <c:v>1.43994</c:v>
                </c:pt>
                <c:pt idx="472">
                  <c:v>1.4638150000000001</c:v>
                </c:pt>
                <c:pt idx="473">
                  <c:v>1.5354399999999999</c:v>
                </c:pt>
                <c:pt idx="474">
                  <c:v>1.511565</c:v>
                </c:pt>
                <c:pt idx="475">
                  <c:v>1.511565</c:v>
                </c:pt>
                <c:pt idx="476">
                  <c:v>1.607065</c:v>
                </c:pt>
                <c:pt idx="477">
                  <c:v>1.6309400000000001</c:v>
                </c:pt>
                <c:pt idx="478">
                  <c:v>1.607065</c:v>
                </c:pt>
                <c:pt idx="479">
                  <c:v>1.607065</c:v>
                </c:pt>
                <c:pt idx="480">
                  <c:v>1.72644</c:v>
                </c:pt>
                <c:pt idx="481">
                  <c:v>1.6309400000000001</c:v>
                </c:pt>
                <c:pt idx="482">
                  <c:v>1.845815</c:v>
                </c:pt>
                <c:pt idx="483">
                  <c:v>1.7741899999999999</c:v>
                </c:pt>
                <c:pt idx="484">
                  <c:v>1.67869</c:v>
                </c:pt>
                <c:pt idx="485">
                  <c:v>1.6548149999999999</c:v>
                </c:pt>
                <c:pt idx="486">
                  <c:v>1.7025650000000001</c:v>
                </c:pt>
                <c:pt idx="487">
                  <c:v>1.6548149999999999</c:v>
                </c:pt>
                <c:pt idx="488">
                  <c:v>1.5831900000000001</c:v>
                </c:pt>
                <c:pt idx="489">
                  <c:v>1.6548149999999999</c:v>
                </c:pt>
                <c:pt idx="490">
                  <c:v>1.6309400000000001</c:v>
                </c:pt>
                <c:pt idx="491">
                  <c:v>1.6548149999999999</c:v>
                </c:pt>
                <c:pt idx="492">
                  <c:v>1.5831900000000001</c:v>
                </c:pt>
                <c:pt idx="493">
                  <c:v>1.559315</c:v>
                </c:pt>
                <c:pt idx="494">
                  <c:v>1.5831900000000001</c:v>
                </c:pt>
                <c:pt idx="495">
                  <c:v>1.6309400000000001</c:v>
                </c:pt>
                <c:pt idx="496">
                  <c:v>1.5354399999999999</c:v>
                </c:pt>
                <c:pt idx="497">
                  <c:v>1.559315</c:v>
                </c:pt>
                <c:pt idx="498">
                  <c:v>1.607065</c:v>
                </c:pt>
                <c:pt idx="499">
                  <c:v>1.5831900000000001</c:v>
                </c:pt>
                <c:pt idx="500">
                  <c:v>1.559315</c:v>
                </c:pt>
                <c:pt idx="501">
                  <c:v>1.5831900000000001</c:v>
                </c:pt>
                <c:pt idx="502">
                  <c:v>1.559315</c:v>
                </c:pt>
                <c:pt idx="503">
                  <c:v>1.511565</c:v>
                </c:pt>
                <c:pt idx="504">
                  <c:v>1.607065</c:v>
                </c:pt>
                <c:pt idx="505">
                  <c:v>1.5831900000000001</c:v>
                </c:pt>
                <c:pt idx="506">
                  <c:v>1.5354399999999999</c:v>
                </c:pt>
                <c:pt idx="507">
                  <c:v>1.5354399999999999</c:v>
                </c:pt>
                <c:pt idx="508">
                  <c:v>1.5354399999999999</c:v>
                </c:pt>
                <c:pt idx="509">
                  <c:v>1.5831900000000001</c:v>
                </c:pt>
                <c:pt idx="510">
                  <c:v>1.559315</c:v>
                </c:pt>
                <c:pt idx="511">
                  <c:v>1.559315</c:v>
                </c:pt>
                <c:pt idx="512">
                  <c:v>1.559315</c:v>
                </c:pt>
                <c:pt idx="513">
                  <c:v>1.5831900000000001</c:v>
                </c:pt>
                <c:pt idx="514">
                  <c:v>1.5354399999999999</c:v>
                </c:pt>
                <c:pt idx="515">
                  <c:v>1.559315</c:v>
                </c:pt>
                <c:pt idx="516">
                  <c:v>1.5831900000000001</c:v>
                </c:pt>
                <c:pt idx="517">
                  <c:v>1.5354399999999999</c:v>
                </c:pt>
                <c:pt idx="518">
                  <c:v>1.559315</c:v>
                </c:pt>
                <c:pt idx="519">
                  <c:v>1.559315</c:v>
                </c:pt>
                <c:pt idx="520">
                  <c:v>1.5831900000000001</c:v>
                </c:pt>
                <c:pt idx="521">
                  <c:v>1.607065</c:v>
                </c:pt>
                <c:pt idx="522">
                  <c:v>1.6548149999999999</c:v>
                </c:pt>
                <c:pt idx="523">
                  <c:v>1.607065</c:v>
                </c:pt>
                <c:pt idx="524">
                  <c:v>1.845815</c:v>
                </c:pt>
                <c:pt idx="525">
                  <c:v>1.91744</c:v>
                </c:pt>
                <c:pt idx="526">
                  <c:v>1.96519</c:v>
                </c:pt>
                <c:pt idx="527">
                  <c:v>1.845815</c:v>
                </c:pt>
                <c:pt idx="528">
                  <c:v>1.9890650000000001</c:v>
                </c:pt>
                <c:pt idx="529">
                  <c:v>1.9413149999999999</c:v>
                </c:pt>
                <c:pt idx="530">
                  <c:v>1.8696900000000001</c:v>
                </c:pt>
                <c:pt idx="531">
                  <c:v>1.91744</c:v>
                </c:pt>
                <c:pt idx="532">
                  <c:v>1.845815</c:v>
                </c:pt>
                <c:pt idx="533">
                  <c:v>1.798065</c:v>
                </c:pt>
                <c:pt idx="534">
                  <c:v>1.8219399999999999</c:v>
                </c:pt>
                <c:pt idx="535">
                  <c:v>1.7503150000000001</c:v>
                </c:pt>
                <c:pt idx="536">
                  <c:v>1.7503150000000001</c:v>
                </c:pt>
                <c:pt idx="537">
                  <c:v>1.7741899999999999</c:v>
                </c:pt>
                <c:pt idx="538">
                  <c:v>1.7503150000000001</c:v>
                </c:pt>
                <c:pt idx="539">
                  <c:v>1.67869</c:v>
                </c:pt>
                <c:pt idx="540">
                  <c:v>1.7025650000000001</c:v>
                </c:pt>
                <c:pt idx="541">
                  <c:v>1.6548149999999999</c:v>
                </c:pt>
                <c:pt idx="542">
                  <c:v>1.7025650000000001</c:v>
                </c:pt>
                <c:pt idx="543">
                  <c:v>1.6309400000000001</c:v>
                </c:pt>
                <c:pt idx="544">
                  <c:v>1.7025650000000001</c:v>
                </c:pt>
                <c:pt idx="545">
                  <c:v>1.67869</c:v>
                </c:pt>
                <c:pt idx="546">
                  <c:v>1.7503150000000001</c:v>
                </c:pt>
                <c:pt idx="547">
                  <c:v>2.1084399999999999</c:v>
                </c:pt>
                <c:pt idx="548">
                  <c:v>2.4665650000000001</c:v>
                </c:pt>
                <c:pt idx="549">
                  <c:v>2.4665650000000001</c:v>
                </c:pt>
                <c:pt idx="550">
                  <c:v>2.2755649999999998</c:v>
                </c:pt>
                <c:pt idx="551">
                  <c:v>2.4188149999999999</c:v>
                </c:pt>
                <c:pt idx="552">
                  <c:v>2.2755649999999998</c:v>
                </c:pt>
                <c:pt idx="553">
                  <c:v>2.1800649999999999</c:v>
                </c:pt>
                <c:pt idx="554">
                  <c:v>2.1084399999999999</c:v>
                </c:pt>
                <c:pt idx="555">
                  <c:v>2.084565</c:v>
                </c:pt>
                <c:pt idx="556">
                  <c:v>2.0368149999999998</c:v>
                </c:pt>
                <c:pt idx="557">
                  <c:v>2.01294</c:v>
                </c:pt>
                <c:pt idx="558">
                  <c:v>1.91744</c:v>
                </c:pt>
                <c:pt idx="559">
                  <c:v>1.91744</c:v>
                </c:pt>
                <c:pt idx="560">
                  <c:v>1.91744</c:v>
                </c:pt>
                <c:pt idx="561">
                  <c:v>1.8935649999999999</c:v>
                </c:pt>
                <c:pt idx="562">
                  <c:v>1.8935649999999999</c:v>
                </c:pt>
                <c:pt idx="563">
                  <c:v>1.8935649999999999</c:v>
                </c:pt>
                <c:pt idx="564">
                  <c:v>1.8696900000000001</c:v>
                </c:pt>
                <c:pt idx="565">
                  <c:v>1.8696900000000001</c:v>
                </c:pt>
                <c:pt idx="566">
                  <c:v>1.8696900000000001</c:v>
                </c:pt>
                <c:pt idx="567">
                  <c:v>1.7741899999999999</c:v>
                </c:pt>
                <c:pt idx="568">
                  <c:v>1.798065</c:v>
                </c:pt>
                <c:pt idx="569">
                  <c:v>1.7741899999999999</c:v>
                </c:pt>
                <c:pt idx="570">
                  <c:v>1.7025650000000001</c:v>
                </c:pt>
                <c:pt idx="571">
                  <c:v>1.7025650000000001</c:v>
                </c:pt>
                <c:pt idx="572">
                  <c:v>1.7503150000000001</c:v>
                </c:pt>
                <c:pt idx="573">
                  <c:v>1.7025650000000001</c:v>
                </c:pt>
                <c:pt idx="574">
                  <c:v>1.72644</c:v>
                </c:pt>
                <c:pt idx="575">
                  <c:v>1.7503150000000001</c:v>
                </c:pt>
                <c:pt idx="576">
                  <c:v>1.6309400000000001</c:v>
                </c:pt>
                <c:pt idx="577">
                  <c:v>1.67869</c:v>
                </c:pt>
                <c:pt idx="578">
                  <c:v>1.6309400000000001</c:v>
                </c:pt>
                <c:pt idx="579">
                  <c:v>1.6548149999999999</c:v>
                </c:pt>
                <c:pt idx="580">
                  <c:v>1.67869</c:v>
                </c:pt>
                <c:pt idx="581">
                  <c:v>1.6548149999999999</c:v>
                </c:pt>
                <c:pt idx="582">
                  <c:v>1.67869</c:v>
                </c:pt>
                <c:pt idx="583">
                  <c:v>1.6309400000000001</c:v>
                </c:pt>
                <c:pt idx="584">
                  <c:v>1.607065</c:v>
                </c:pt>
                <c:pt idx="585">
                  <c:v>1.6309400000000001</c:v>
                </c:pt>
                <c:pt idx="586">
                  <c:v>1.6309400000000001</c:v>
                </c:pt>
                <c:pt idx="587">
                  <c:v>1.67869</c:v>
                </c:pt>
                <c:pt idx="588">
                  <c:v>1.6309400000000001</c:v>
                </c:pt>
                <c:pt idx="589">
                  <c:v>1.5831900000000001</c:v>
                </c:pt>
                <c:pt idx="590">
                  <c:v>1.607065</c:v>
                </c:pt>
                <c:pt idx="591">
                  <c:v>1.67869</c:v>
                </c:pt>
                <c:pt idx="592">
                  <c:v>1.5831900000000001</c:v>
                </c:pt>
                <c:pt idx="593">
                  <c:v>1.6309400000000001</c:v>
                </c:pt>
                <c:pt idx="594">
                  <c:v>1.6548149999999999</c:v>
                </c:pt>
                <c:pt idx="595">
                  <c:v>1.559315</c:v>
                </c:pt>
                <c:pt idx="596">
                  <c:v>1.559315</c:v>
                </c:pt>
                <c:pt idx="597">
                  <c:v>1.6309400000000001</c:v>
                </c:pt>
                <c:pt idx="598">
                  <c:v>1.5354399999999999</c:v>
                </c:pt>
                <c:pt idx="599">
                  <c:v>1.5354399999999999</c:v>
                </c:pt>
                <c:pt idx="600">
                  <c:v>1.5354399999999999</c:v>
                </c:pt>
                <c:pt idx="601">
                  <c:v>1.5831900000000001</c:v>
                </c:pt>
                <c:pt idx="602">
                  <c:v>1.5831900000000001</c:v>
                </c:pt>
                <c:pt idx="603">
                  <c:v>1.559315</c:v>
                </c:pt>
                <c:pt idx="604">
                  <c:v>1.559315</c:v>
                </c:pt>
                <c:pt idx="605">
                  <c:v>1.607065</c:v>
                </c:pt>
                <c:pt idx="606">
                  <c:v>1.5354399999999999</c:v>
                </c:pt>
                <c:pt idx="607">
                  <c:v>1.559315</c:v>
                </c:pt>
                <c:pt idx="608">
                  <c:v>1.511565</c:v>
                </c:pt>
                <c:pt idx="609">
                  <c:v>1.5354399999999999</c:v>
                </c:pt>
                <c:pt idx="610">
                  <c:v>1.607065</c:v>
                </c:pt>
                <c:pt idx="611">
                  <c:v>1.607065</c:v>
                </c:pt>
                <c:pt idx="612">
                  <c:v>1.5354399999999999</c:v>
                </c:pt>
                <c:pt idx="613">
                  <c:v>1.5354399999999999</c:v>
                </c:pt>
                <c:pt idx="614">
                  <c:v>1.5354399999999999</c:v>
                </c:pt>
                <c:pt idx="615">
                  <c:v>1.559315</c:v>
                </c:pt>
                <c:pt idx="616">
                  <c:v>1.559315</c:v>
                </c:pt>
                <c:pt idx="617">
                  <c:v>1.6309400000000001</c:v>
                </c:pt>
                <c:pt idx="618">
                  <c:v>1.559315</c:v>
                </c:pt>
                <c:pt idx="619">
                  <c:v>1.7741899999999999</c:v>
                </c:pt>
                <c:pt idx="620">
                  <c:v>1.7503150000000001</c:v>
                </c:pt>
                <c:pt idx="621">
                  <c:v>1.67869</c:v>
                </c:pt>
                <c:pt idx="622">
                  <c:v>1.6548149999999999</c:v>
                </c:pt>
                <c:pt idx="623">
                  <c:v>1.6309400000000001</c:v>
                </c:pt>
                <c:pt idx="624">
                  <c:v>1.7025650000000001</c:v>
                </c:pt>
                <c:pt idx="625">
                  <c:v>1.67869</c:v>
                </c:pt>
                <c:pt idx="626">
                  <c:v>1.6548149999999999</c:v>
                </c:pt>
                <c:pt idx="627">
                  <c:v>1.5831900000000001</c:v>
                </c:pt>
                <c:pt idx="628">
                  <c:v>1.58915875</c:v>
                </c:pt>
                <c:pt idx="629">
                  <c:v>1.5951275</c:v>
                </c:pt>
                <c:pt idx="630">
                  <c:v>1.6010962500000001</c:v>
                </c:pt>
                <c:pt idx="631">
                  <c:v>1.607065</c:v>
                </c:pt>
                <c:pt idx="632">
                  <c:v>1.607065</c:v>
                </c:pt>
                <c:pt idx="633">
                  <c:v>1.607065</c:v>
                </c:pt>
                <c:pt idx="634">
                  <c:v>1.559315</c:v>
                </c:pt>
                <c:pt idx="635">
                  <c:v>1.6548149999999999</c:v>
                </c:pt>
                <c:pt idx="636">
                  <c:v>1.6309400000000001</c:v>
                </c:pt>
                <c:pt idx="637">
                  <c:v>1.5831900000000001</c:v>
                </c:pt>
                <c:pt idx="638">
                  <c:v>1.6309400000000001</c:v>
                </c:pt>
                <c:pt idx="639">
                  <c:v>1.607065</c:v>
                </c:pt>
                <c:pt idx="640">
                  <c:v>1.559315</c:v>
                </c:pt>
                <c:pt idx="641">
                  <c:v>1.559315</c:v>
                </c:pt>
                <c:pt idx="642">
                  <c:v>1.7503150000000001</c:v>
                </c:pt>
                <c:pt idx="643">
                  <c:v>1.7741899999999999</c:v>
                </c:pt>
                <c:pt idx="644">
                  <c:v>2.1561900000000001</c:v>
                </c:pt>
                <c:pt idx="645">
                  <c:v>1.9890650000000001</c:v>
                </c:pt>
                <c:pt idx="646">
                  <c:v>1.8696900000000001</c:v>
                </c:pt>
                <c:pt idx="647">
                  <c:v>1.8935649999999999</c:v>
                </c:pt>
                <c:pt idx="648">
                  <c:v>1.8219399999999999</c:v>
                </c:pt>
                <c:pt idx="649">
                  <c:v>1.7741899999999999</c:v>
                </c:pt>
                <c:pt idx="650">
                  <c:v>1.7025650000000001</c:v>
                </c:pt>
                <c:pt idx="651">
                  <c:v>1.67869</c:v>
                </c:pt>
                <c:pt idx="652">
                  <c:v>1.6309400000000001</c:v>
                </c:pt>
                <c:pt idx="653">
                  <c:v>1.7025650000000001</c:v>
                </c:pt>
                <c:pt idx="654">
                  <c:v>1.7025650000000001</c:v>
                </c:pt>
                <c:pt idx="655">
                  <c:v>1.6548149999999999</c:v>
                </c:pt>
                <c:pt idx="656">
                  <c:v>1.6548149999999999</c:v>
                </c:pt>
                <c:pt idx="657">
                  <c:v>1.6309400000000001</c:v>
                </c:pt>
                <c:pt idx="658">
                  <c:v>1.6548149999999999</c:v>
                </c:pt>
                <c:pt idx="659">
                  <c:v>1.7025650000000001</c:v>
                </c:pt>
                <c:pt idx="660">
                  <c:v>1.607065</c:v>
                </c:pt>
                <c:pt idx="661">
                  <c:v>1.6548149999999999</c:v>
                </c:pt>
                <c:pt idx="662">
                  <c:v>1.5831900000000001</c:v>
                </c:pt>
                <c:pt idx="663">
                  <c:v>1.5831900000000001</c:v>
                </c:pt>
                <c:pt idx="664">
                  <c:v>1.6309400000000001</c:v>
                </c:pt>
                <c:pt idx="665">
                  <c:v>1.5831900000000001</c:v>
                </c:pt>
                <c:pt idx="666">
                  <c:v>1.7503150000000001</c:v>
                </c:pt>
                <c:pt idx="667">
                  <c:v>1.7503150000000001</c:v>
                </c:pt>
                <c:pt idx="668">
                  <c:v>1.72644</c:v>
                </c:pt>
                <c:pt idx="669">
                  <c:v>1.7741899999999999</c:v>
                </c:pt>
                <c:pt idx="670">
                  <c:v>1.67869</c:v>
                </c:pt>
                <c:pt idx="671">
                  <c:v>1.6548149999999999</c:v>
                </c:pt>
                <c:pt idx="672">
                  <c:v>1.6548149999999999</c:v>
                </c:pt>
                <c:pt idx="673">
                  <c:v>1.67869</c:v>
                </c:pt>
                <c:pt idx="674">
                  <c:v>1.6548149999999999</c:v>
                </c:pt>
                <c:pt idx="675">
                  <c:v>1.6548149999999999</c:v>
                </c:pt>
                <c:pt idx="676">
                  <c:v>1.67869</c:v>
                </c:pt>
                <c:pt idx="677">
                  <c:v>1.6309400000000001</c:v>
                </c:pt>
                <c:pt idx="678">
                  <c:v>1.6548149999999999</c:v>
                </c:pt>
                <c:pt idx="679">
                  <c:v>1.5831900000000001</c:v>
                </c:pt>
                <c:pt idx="680">
                  <c:v>1.5831900000000001</c:v>
                </c:pt>
                <c:pt idx="681">
                  <c:v>1.6309400000000001</c:v>
                </c:pt>
                <c:pt idx="682">
                  <c:v>1.559315</c:v>
                </c:pt>
                <c:pt idx="683">
                  <c:v>1.607065</c:v>
                </c:pt>
                <c:pt idx="684">
                  <c:v>1.607065</c:v>
                </c:pt>
                <c:pt idx="685">
                  <c:v>1.559315</c:v>
                </c:pt>
                <c:pt idx="686">
                  <c:v>1.7025650000000001</c:v>
                </c:pt>
                <c:pt idx="687">
                  <c:v>1.607065</c:v>
                </c:pt>
                <c:pt idx="688">
                  <c:v>1.798065</c:v>
                </c:pt>
                <c:pt idx="689">
                  <c:v>1.6309400000000001</c:v>
                </c:pt>
                <c:pt idx="690">
                  <c:v>1.559315</c:v>
                </c:pt>
                <c:pt idx="691">
                  <c:v>1.67869</c:v>
                </c:pt>
                <c:pt idx="692">
                  <c:v>1.607065</c:v>
                </c:pt>
                <c:pt idx="693">
                  <c:v>1.67869</c:v>
                </c:pt>
                <c:pt idx="694">
                  <c:v>1.5831900000000001</c:v>
                </c:pt>
                <c:pt idx="695">
                  <c:v>1.607065</c:v>
                </c:pt>
                <c:pt idx="696">
                  <c:v>1.6309400000000001</c:v>
                </c:pt>
                <c:pt idx="697">
                  <c:v>1.607065</c:v>
                </c:pt>
                <c:pt idx="698">
                  <c:v>1.67869</c:v>
                </c:pt>
                <c:pt idx="699">
                  <c:v>1.607065</c:v>
                </c:pt>
                <c:pt idx="700">
                  <c:v>1.67869</c:v>
                </c:pt>
                <c:pt idx="701">
                  <c:v>1.607065</c:v>
                </c:pt>
                <c:pt idx="702">
                  <c:v>1.6309400000000001</c:v>
                </c:pt>
                <c:pt idx="703">
                  <c:v>1.6548149999999999</c:v>
                </c:pt>
                <c:pt idx="704">
                  <c:v>1.6548149999999999</c:v>
                </c:pt>
                <c:pt idx="705">
                  <c:v>1.6309400000000001</c:v>
                </c:pt>
                <c:pt idx="706">
                  <c:v>1.6548149999999999</c:v>
                </c:pt>
                <c:pt idx="707">
                  <c:v>1.559315</c:v>
                </c:pt>
                <c:pt idx="708">
                  <c:v>1.559315</c:v>
                </c:pt>
                <c:pt idx="709">
                  <c:v>1.607065</c:v>
                </c:pt>
                <c:pt idx="710">
                  <c:v>1.559315</c:v>
                </c:pt>
                <c:pt idx="711">
                  <c:v>1.72644</c:v>
                </c:pt>
                <c:pt idx="712">
                  <c:v>1.7503150000000001</c:v>
                </c:pt>
                <c:pt idx="713">
                  <c:v>1.7503150000000001</c:v>
                </c:pt>
                <c:pt idx="714">
                  <c:v>1.7025650000000001</c:v>
                </c:pt>
                <c:pt idx="715">
                  <c:v>1.7025650000000001</c:v>
                </c:pt>
                <c:pt idx="716">
                  <c:v>1.6548149999999999</c:v>
                </c:pt>
                <c:pt idx="717">
                  <c:v>1.607065</c:v>
                </c:pt>
                <c:pt idx="718">
                  <c:v>1.72644</c:v>
                </c:pt>
                <c:pt idx="719">
                  <c:v>1.845815</c:v>
                </c:pt>
                <c:pt idx="720">
                  <c:v>1.8219399999999999</c:v>
                </c:pt>
                <c:pt idx="721">
                  <c:v>1.7741899999999999</c:v>
                </c:pt>
                <c:pt idx="722">
                  <c:v>1.7503150000000001</c:v>
                </c:pt>
                <c:pt idx="723">
                  <c:v>1.7025650000000001</c:v>
                </c:pt>
                <c:pt idx="724">
                  <c:v>1.67869</c:v>
                </c:pt>
                <c:pt idx="725">
                  <c:v>1.6548149999999999</c:v>
                </c:pt>
                <c:pt idx="726">
                  <c:v>1.67869</c:v>
                </c:pt>
                <c:pt idx="727">
                  <c:v>1.6309400000000001</c:v>
                </c:pt>
                <c:pt idx="728">
                  <c:v>1.607065</c:v>
                </c:pt>
                <c:pt idx="729">
                  <c:v>1.6548149999999999</c:v>
                </c:pt>
                <c:pt idx="730">
                  <c:v>1.6548149999999999</c:v>
                </c:pt>
                <c:pt idx="731">
                  <c:v>1.6548149999999999</c:v>
                </c:pt>
                <c:pt idx="732">
                  <c:v>1.67869</c:v>
                </c:pt>
                <c:pt idx="733">
                  <c:v>1.607065</c:v>
                </c:pt>
                <c:pt idx="734">
                  <c:v>1.5831900000000001</c:v>
                </c:pt>
                <c:pt idx="735">
                  <c:v>1.96519</c:v>
                </c:pt>
                <c:pt idx="736">
                  <c:v>1.8696900000000001</c:v>
                </c:pt>
                <c:pt idx="737">
                  <c:v>1.8696900000000001</c:v>
                </c:pt>
                <c:pt idx="738">
                  <c:v>1.8696900000000001</c:v>
                </c:pt>
                <c:pt idx="739">
                  <c:v>1.8219399999999999</c:v>
                </c:pt>
                <c:pt idx="740">
                  <c:v>1.91744</c:v>
                </c:pt>
                <c:pt idx="741">
                  <c:v>1.845815</c:v>
                </c:pt>
                <c:pt idx="742">
                  <c:v>1.72644</c:v>
                </c:pt>
                <c:pt idx="743">
                  <c:v>1.7025650000000001</c:v>
                </c:pt>
              </c:numCache>
            </c:numRef>
          </c:yVal>
          <c:smooth val="0"/>
          <c:extLst>
            <c:ext xmlns:c16="http://schemas.microsoft.com/office/drawing/2014/chart" uri="{C3380CC4-5D6E-409C-BE32-E72D297353CC}">
              <c16:uniqueId val="{00000005-6D04-4ACE-A5D3-83E936267AA3}"/>
            </c:ext>
          </c:extLst>
        </c:ser>
        <c:ser>
          <c:idx val="0"/>
          <c:order val="3"/>
          <c:tx>
            <c:v>MARCH</c:v>
          </c:tx>
          <c:spPr>
            <a:ln w="19050">
              <a:noFill/>
            </a:ln>
          </c:spPr>
          <c:marker>
            <c:symbol val="star"/>
            <c:size val="4"/>
            <c:spPr>
              <a:noFill/>
              <a:ln w="12700">
                <a:noFill/>
              </a:ln>
            </c:spPr>
          </c:marker>
          <c:trendline>
            <c:spPr>
              <a:ln w="12700">
                <a:solidFill>
                  <a:srgbClr val="00B050"/>
                </a:solidFill>
                <a:prstDash val="solid"/>
              </a:ln>
            </c:spPr>
            <c:trendlineType val="poly"/>
            <c:order val="2"/>
            <c:dispRSqr val="0"/>
            <c:dispEq val="0"/>
          </c:trendline>
          <c:xVal>
            <c:numRef>
              <c:f>'Hydro Graph'!$D$817:$D$1560</c:f>
              <c:numCache>
                <c:formatCode>0.00</c:formatCode>
                <c:ptCount val="744"/>
                <c:pt idx="0">
                  <c:v>14.452698525828485</c:v>
                </c:pt>
                <c:pt idx="1">
                  <c:v>16.0651352389945</c:v>
                </c:pt>
                <c:pt idx="2">
                  <c:v>13.692236054542748</c:v>
                </c:pt>
                <c:pt idx="3">
                  <c:v>14.452698525828485</c:v>
                </c:pt>
                <c:pt idx="4">
                  <c:v>14.452698525828485</c:v>
                </c:pt>
                <c:pt idx="5">
                  <c:v>13.692236054542748</c:v>
                </c:pt>
                <c:pt idx="6">
                  <c:v>13.692236054542748</c:v>
                </c:pt>
                <c:pt idx="7">
                  <c:v>13.692236054542748</c:v>
                </c:pt>
                <c:pt idx="8">
                  <c:v>13.692236054542748</c:v>
                </c:pt>
                <c:pt idx="9">
                  <c:v>12.259152986268287</c:v>
                </c:pt>
                <c:pt idx="10">
                  <c:v>12.961296463757792</c:v>
                </c:pt>
                <c:pt idx="11">
                  <c:v>14.452698525828485</c:v>
                </c:pt>
                <c:pt idx="12">
                  <c:v>12.961296463757792</c:v>
                </c:pt>
                <c:pt idx="13">
                  <c:v>12.259152986268287</c:v>
                </c:pt>
                <c:pt idx="14">
                  <c:v>13.692236054542748</c:v>
                </c:pt>
                <c:pt idx="15">
                  <c:v>12.259152986268287</c:v>
                </c:pt>
                <c:pt idx="16">
                  <c:v>12.961296463757792</c:v>
                </c:pt>
                <c:pt idx="17">
                  <c:v>13.692236054542748</c:v>
                </c:pt>
                <c:pt idx="18">
                  <c:v>14.452698525828485</c:v>
                </c:pt>
                <c:pt idx="19">
                  <c:v>12.259152986268287</c:v>
                </c:pt>
                <c:pt idx="20">
                  <c:v>12.961296463757792</c:v>
                </c:pt>
                <c:pt idx="21">
                  <c:v>12.259152986268287</c:v>
                </c:pt>
                <c:pt idx="22">
                  <c:v>13.692236054542748</c:v>
                </c:pt>
                <c:pt idx="23">
                  <c:v>12.259152986268287</c:v>
                </c:pt>
                <c:pt idx="24">
                  <c:v>10.93838361647218</c:v>
                </c:pt>
                <c:pt idx="25">
                  <c:v>12.961296463757792</c:v>
                </c:pt>
                <c:pt idx="26">
                  <c:v>11.585086110292956</c:v>
                </c:pt>
                <c:pt idx="27">
                  <c:v>12.259152986268287</c:v>
                </c:pt>
                <c:pt idx="28">
                  <c:v>10.93838361647218</c:v>
                </c:pt>
                <c:pt idx="29">
                  <c:v>10.93838361647218</c:v>
                </c:pt>
                <c:pt idx="30">
                  <c:v>12.259152986268287</c:v>
                </c:pt>
                <c:pt idx="31">
                  <c:v>11.585086110292956</c:v>
                </c:pt>
                <c:pt idx="32">
                  <c:v>10.93838361647218</c:v>
                </c:pt>
                <c:pt idx="33">
                  <c:v>10.318340615629644</c:v>
                </c:pt>
                <c:pt idx="34">
                  <c:v>10.93838361647218</c:v>
                </c:pt>
                <c:pt idx="35">
                  <c:v>11.585086110292956</c:v>
                </c:pt>
                <c:pt idx="36">
                  <c:v>11.585086110292956</c:v>
                </c:pt>
                <c:pt idx="37">
                  <c:v>14.452698525828485</c:v>
                </c:pt>
                <c:pt idx="38">
                  <c:v>11.585086110292956</c:v>
                </c:pt>
                <c:pt idx="39">
                  <c:v>12.259152986268287</c:v>
                </c:pt>
                <c:pt idx="40">
                  <c:v>14.452698525828485</c:v>
                </c:pt>
                <c:pt idx="41">
                  <c:v>16.0651352389945</c:v>
                </c:pt>
                <c:pt idx="42">
                  <c:v>13.692236054542748</c:v>
                </c:pt>
                <c:pt idx="43">
                  <c:v>12.259152986268287</c:v>
                </c:pt>
                <c:pt idx="44">
                  <c:v>16.0651352389945</c:v>
                </c:pt>
                <c:pt idx="45">
                  <c:v>14.452698525828485</c:v>
                </c:pt>
                <c:pt idx="46">
                  <c:v>13.692236054542748</c:v>
                </c:pt>
                <c:pt idx="47">
                  <c:v>16.0651352389945</c:v>
                </c:pt>
                <c:pt idx="48">
                  <c:v>16.918598969599898</c:v>
                </c:pt>
                <c:pt idx="49">
                  <c:v>17.804564489100954</c:v>
                </c:pt>
                <c:pt idx="50">
                  <c:v>16.918598969599898</c:v>
                </c:pt>
                <c:pt idx="51">
                  <c:v>16.918598969599898</c:v>
                </c:pt>
                <c:pt idx="52">
                  <c:v>14.452698525828485</c:v>
                </c:pt>
                <c:pt idx="53">
                  <c:v>16.0651352389945</c:v>
                </c:pt>
                <c:pt idx="54">
                  <c:v>12.961296463757792</c:v>
                </c:pt>
                <c:pt idx="55">
                  <c:v>14.452698525828485</c:v>
                </c:pt>
                <c:pt idx="56">
                  <c:v>11.585086110292956</c:v>
                </c:pt>
                <c:pt idx="57">
                  <c:v>12.961296463757792</c:v>
                </c:pt>
                <c:pt idx="58">
                  <c:v>12.961296463757792</c:v>
                </c:pt>
                <c:pt idx="59">
                  <c:v>12.259152986268287</c:v>
                </c:pt>
                <c:pt idx="60">
                  <c:v>12.259152986268287</c:v>
                </c:pt>
                <c:pt idx="61">
                  <c:v>12.259152986268287</c:v>
                </c:pt>
                <c:pt idx="62">
                  <c:v>12.259152986268287</c:v>
                </c:pt>
                <c:pt idx="63">
                  <c:v>12.259152986268287</c:v>
                </c:pt>
                <c:pt idx="64">
                  <c:v>14.452698525828485</c:v>
                </c:pt>
                <c:pt idx="65">
                  <c:v>12.961296463757792</c:v>
                </c:pt>
                <c:pt idx="66">
                  <c:v>12.961296463757792</c:v>
                </c:pt>
                <c:pt idx="67">
                  <c:v>13.692236054542748</c:v>
                </c:pt>
                <c:pt idx="68">
                  <c:v>14.452698525828485</c:v>
                </c:pt>
                <c:pt idx="69">
                  <c:v>11.585086110292956</c:v>
                </c:pt>
                <c:pt idx="70">
                  <c:v>12.259152986268287</c:v>
                </c:pt>
                <c:pt idx="71">
                  <c:v>12.961296463757792</c:v>
                </c:pt>
                <c:pt idx="72">
                  <c:v>11.585086110292956</c:v>
                </c:pt>
                <c:pt idx="73">
                  <c:v>11.585086110292956</c:v>
                </c:pt>
                <c:pt idx="74">
                  <c:v>10.93838361647218</c:v>
                </c:pt>
                <c:pt idx="75">
                  <c:v>10.93838361647218</c:v>
                </c:pt>
                <c:pt idx="76">
                  <c:v>12.259152986268287</c:v>
                </c:pt>
                <c:pt idx="77">
                  <c:v>11.585086110292956</c:v>
                </c:pt>
                <c:pt idx="78">
                  <c:v>12.961296463757792</c:v>
                </c:pt>
                <c:pt idx="79">
                  <c:v>10.318340615629644</c:v>
                </c:pt>
                <c:pt idx="80">
                  <c:v>12.259152986268287</c:v>
                </c:pt>
                <c:pt idx="81">
                  <c:v>10.318340615629644</c:v>
                </c:pt>
                <c:pt idx="82">
                  <c:v>10.93838361647218</c:v>
                </c:pt>
                <c:pt idx="83">
                  <c:v>12.259152986268287</c:v>
                </c:pt>
                <c:pt idx="84">
                  <c:v>10.93838361647218</c:v>
                </c:pt>
                <c:pt idx="85">
                  <c:v>12.961296463757792</c:v>
                </c:pt>
                <c:pt idx="86">
                  <c:v>12.259152986268287</c:v>
                </c:pt>
                <c:pt idx="87">
                  <c:v>13.692236054542748</c:v>
                </c:pt>
                <c:pt idx="88">
                  <c:v>12.259152986268287</c:v>
                </c:pt>
                <c:pt idx="89">
                  <c:v>14.452698525828485</c:v>
                </c:pt>
                <c:pt idx="90">
                  <c:v>12.961296463757792</c:v>
                </c:pt>
                <c:pt idx="91">
                  <c:v>11.585086110292956</c:v>
                </c:pt>
                <c:pt idx="92">
                  <c:v>12.961296463757792</c:v>
                </c:pt>
                <c:pt idx="93">
                  <c:v>12.961296463757792</c:v>
                </c:pt>
                <c:pt idx="94">
                  <c:v>10.93838361647218</c:v>
                </c:pt>
                <c:pt idx="95">
                  <c:v>12.961296463757792</c:v>
                </c:pt>
                <c:pt idx="96">
                  <c:v>12.961296463757792</c:v>
                </c:pt>
                <c:pt idx="97">
                  <c:v>10.318340615629644</c:v>
                </c:pt>
                <c:pt idx="98">
                  <c:v>12.259152986268287</c:v>
                </c:pt>
                <c:pt idx="99">
                  <c:v>12.259152986268287</c:v>
                </c:pt>
                <c:pt idx="100">
                  <c:v>11.585086110292956</c:v>
                </c:pt>
                <c:pt idx="101">
                  <c:v>12.259152986268287</c:v>
                </c:pt>
                <c:pt idx="102">
                  <c:v>10.93838361647218</c:v>
                </c:pt>
                <c:pt idx="103">
                  <c:v>10.93838361647218</c:v>
                </c:pt>
                <c:pt idx="104">
                  <c:v>10.318340615629644</c:v>
                </c:pt>
                <c:pt idx="105">
                  <c:v>10.93838361647218</c:v>
                </c:pt>
                <c:pt idx="106">
                  <c:v>10.318340615629644</c:v>
                </c:pt>
                <c:pt idx="107">
                  <c:v>11.585086110292956</c:v>
                </c:pt>
                <c:pt idx="108">
                  <c:v>10.93838361647218</c:v>
                </c:pt>
                <c:pt idx="109">
                  <c:v>11.585086110292956</c:v>
                </c:pt>
                <c:pt idx="110">
                  <c:v>11.585086110292956</c:v>
                </c:pt>
                <c:pt idx="111">
                  <c:v>12.961296463757792</c:v>
                </c:pt>
                <c:pt idx="112">
                  <c:v>10.93838361647218</c:v>
                </c:pt>
                <c:pt idx="113">
                  <c:v>11.585086110292956</c:v>
                </c:pt>
                <c:pt idx="114">
                  <c:v>10.93838361647218</c:v>
                </c:pt>
                <c:pt idx="115">
                  <c:v>18.723794311806625</c:v>
                </c:pt>
                <c:pt idx="116">
                  <c:v>12.259152986268287</c:v>
                </c:pt>
                <c:pt idx="117">
                  <c:v>10.93838361647218</c:v>
                </c:pt>
                <c:pt idx="118">
                  <c:v>12.259152986268287</c:v>
                </c:pt>
                <c:pt idx="119">
                  <c:v>11.585086110292956</c:v>
                </c:pt>
                <c:pt idx="120">
                  <c:v>12.259152986268287</c:v>
                </c:pt>
                <c:pt idx="121">
                  <c:v>12.961296463757792</c:v>
                </c:pt>
                <c:pt idx="122">
                  <c:v>12.961296463757792</c:v>
                </c:pt>
                <c:pt idx="123">
                  <c:v>12.961296463757792</c:v>
                </c:pt>
                <c:pt idx="124">
                  <c:v>12.961296463757792</c:v>
                </c:pt>
                <c:pt idx="125">
                  <c:v>11.585086110292956</c:v>
                </c:pt>
                <c:pt idx="126">
                  <c:v>12.259152986268287</c:v>
                </c:pt>
                <c:pt idx="127">
                  <c:v>13.692236054542748</c:v>
                </c:pt>
                <c:pt idx="128">
                  <c:v>19.677058000104321</c:v>
                </c:pt>
                <c:pt idx="129">
                  <c:v>16.918598969599898</c:v>
                </c:pt>
                <c:pt idx="130">
                  <c:v>18.723794311806625</c:v>
                </c:pt>
                <c:pt idx="131">
                  <c:v>17.804564489100954</c:v>
                </c:pt>
                <c:pt idx="132">
                  <c:v>18.723794311806625</c:v>
                </c:pt>
                <c:pt idx="133">
                  <c:v>20.665132132132609</c:v>
                </c:pt>
                <c:pt idx="134">
                  <c:v>19.677058000104321</c:v>
                </c:pt>
                <c:pt idx="135">
                  <c:v>19.677058000104321</c:v>
                </c:pt>
                <c:pt idx="136">
                  <c:v>19.677058000104321</c:v>
                </c:pt>
                <c:pt idx="137">
                  <c:v>19.677058000104321</c:v>
                </c:pt>
                <c:pt idx="138">
                  <c:v>20.665132132132609</c:v>
                </c:pt>
                <c:pt idx="139">
                  <c:v>26.155326832758512</c:v>
                </c:pt>
                <c:pt idx="140">
                  <c:v>38.604585804070084</c:v>
                </c:pt>
                <c:pt idx="141">
                  <c:v>45.329544213967331</c:v>
                </c:pt>
                <c:pt idx="142">
                  <c:v>47.135679067472864</c:v>
                </c:pt>
                <c:pt idx="143">
                  <c:v>37.043768189617921</c:v>
                </c:pt>
                <c:pt idx="144">
                  <c:v>32.636249398205287</c:v>
                </c:pt>
                <c:pt idx="145">
                  <c:v>28.623034941882036</c:v>
                </c:pt>
                <c:pt idx="146">
                  <c:v>27.368960720164406</c:v>
                </c:pt>
                <c:pt idx="147">
                  <c:v>28.623034941882036</c:v>
                </c:pt>
                <c:pt idx="148">
                  <c:v>22.748852928791191</c:v>
                </c:pt>
                <c:pt idx="149">
                  <c:v>24.981308449628163</c:v>
                </c:pt>
                <c:pt idx="150">
                  <c:v>24.981308449628163</c:v>
                </c:pt>
                <c:pt idx="151">
                  <c:v>23.846087545565705</c:v>
                </c:pt>
                <c:pt idx="152">
                  <c:v>20.665132132132609</c:v>
                </c:pt>
                <c:pt idx="153">
                  <c:v>22.748852928791191</c:v>
                </c:pt>
                <c:pt idx="154">
                  <c:v>21.688800270037017</c:v>
                </c:pt>
                <c:pt idx="155">
                  <c:v>18.723794311806625</c:v>
                </c:pt>
                <c:pt idx="156">
                  <c:v>17.804564489100954</c:v>
                </c:pt>
                <c:pt idx="157">
                  <c:v>16.918598969599898</c:v>
                </c:pt>
                <c:pt idx="158">
                  <c:v>17.804564489100954</c:v>
                </c:pt>
                <c:pt idx="159">
                  <c:v>17.804564489100954</c:v>
                </c:pt>
                <c:pt idx="160">
                  <c:v>16.0651352389945</c:v>
                </c:pt>
                <c:pt idx="161">
                  <c:v>15.243417863984126</c:v>
                </c:pt>
                <c:pt idx="162">
                  <c:v>16.0651352389945</c:v>
                </c:pt>
                <c:pt idx="163">
                  <c:v>17.804564489100954</c:v>
                </c:pt>
                <c:pt idx="164">
                  <c:v>16.0651352389945</c:v>
                </c:pt>
                <c:pt idx="165">
                  <c:v>20.665132132132609</c:v>
                </c:pt>
                <c:pt idx="166">
                  <c:v>22.748852928791191</c:v>
                </c:pt>
                <c:pt idx="167">
                  <c:v>22.748852928791191</c:v>
                </c:pt>
                <c:pt idx="168">
                  <c:v>20.665132132132609</c:v>
                </c:pt>
                <c:pt idx="169">
                  <c:v>20.665132132132609</c:v>
                </c:pt>
                <c:pt idx="170">
                  <c:v>17.804564489100954</c:v>
                </c:pt>
                <c:pt idx="171">
                  <c:v>17.804564489100954</c:v>
                </c:pt>
                <c:pt idx="172">
                  <c:v>17.804564489100954</c:v>
                </c:pt>
                <c:pt idx="173">
                  <c:v>16.918598969599898</c:v>
                </c:pt>
                <c:pt idx="174">
                  <c:v>17.804564489100954</c:v>
                </c:pt>
                <c:pt idx="175">
                  <c:v>15.243417863984126</c:v>
                </c:pt>
                <c:pt idx="176">
                  <c:v>15.243417863984126</c:v>
                </c:pt>
                <c:pt idx="177">
                  <c:v>15.243417863984126</c:v>
                </c:pt>
                <c:pt idx="178">
                  <c:v>17.804564489100954</c:v>
                </c:pt>
                <c:pt idx="179">
                  <c:v>17.804564489100954</c:v>
                </c:pt>
                <c:pt idx="180">
                  <c:v>16.0651352389945</c:v>
                </c:pt>
                <c:pt idx="181">
                  <c:v>17.804564489100954</c:v>
                </c:pt>
                <c:pt idx="182">
                  <c:v>16.918598969599898</c:v>
                </c:pt>
                <c:pt idx="183">
                  <c:v>16.918598969599898</c:v>
                </c:pt>
                <c:pt idx="184">
                  <c:v>15.243417863984126</c:v>
                </c:pt>
                <c:pt idx="185">
                  <c:v>15.243417863984126</c:v>
                </c:pt>
                <c:pt idx="186">
                  <c:v>14.452698525828485</c:v>
                </c:pt>
                <c:pt idx="187">
                  <c:v>15.243417863984126</c:v>
                </c:pt>
                <c:pt idx="188">
                  <c:v>15.243417863984126</c:v>
                </c:pt>
                <c:pt idx="189">
                  <c:v>13.692236054542748</c:v>
                </c:pt>
                <c:pt idx="190">
                  <c:v>13.692236054542748</c:v>
                </c:pt>
                <c:pt idx="191">
                  <c:v>13.692236054542748</c:v>
                </c:pt>
                <c:pt idx="192">
                  <c:v>12.961296463757792</c:v>
                </c:pt>
                <c:pt idx="193">
                  <c:v>15.243417863984126</c:v>
                </c:pt>
                <c:pt idx="194">
                  <c:v>12.259152986268287</c:v>
                </c:pt>
                <c:pt idx="195">
                  <c:v>12.259152986268287</c:v>
                </c:pt>
                <c:pt idx="196">
                  <c:v>13.692236054542748</c:v>
                </c:pt>
                <c:pt idx="197">
                  <c:v>14.452698525828485</c:v>
                </c:pt>
                <c:pt idx="198">
                  <c:v>12.259152986268287</c:v>
                </c:pt>
                <c:pt idx="199">
                  <c:v>13.692236054542748</c:v>
                </c:pt>
                <c:pt idx="200">
                  <c:v>11.585086110292956</c:v>
                </c:pt>
                <c:pt idx="201">
                  <c:v>16.918598969599898</c:v>
                </c:pt>
                <c:pt idx="202">
                  <c:v>21.688800270037017</c:v>
                </c:pt>
                <c:pt idx="203">
                  <c:v>12.961296463757792</c:v>
                </c:pt>
                <c:pt idx="204">
                  <c:v>12.259152986268287</c:v>
                </c:pt>
                <c:pt idx="205">
                  <c:v>12.961296463757792</c:v>
                </c:pt>
                <c:pt idx="206">
                  <c:v>12.961296463757792</c:v>
                </c:pt>
                <c:pt idx="207">
                  <c:v>12.259152986268287</c:v>
                </c:pt>
                <c:pt idx="208">
                  <c:v>13.692236054542748</c:v>
                </c:pt>
                <c:pt idx="209">
                  <c:v>13.692236054542748</c:v>
                </c:pt>
                <c:pt idx="210">
                  <c:v>12.961296463757792</c:v>
                </c:pt>
                <c:pt idx="211">
                  <c:v>12.961296463757792</c:v>
                </c:pt>
                <c:pt idx="212">
                  <c:v>13.692236054542748</c:v>
                </c:pt>
                <c:pt idx="213">
                  <c:v>12.961296463757792</c:v>
                </c:pt>
                <c:pt idx="214">
                  <c:v>10.93838361647218</c:v>
                </c:pt>
                <c:pt idx="215">
                  <c:v>11.585086110292956</c:v>
                </c:pt>
                <c:pt idx="216">
                  <c:v>12.259152986268287</c:v>
                </c:pt>
                <c:pt idx="217">
                  <c:v>12.259152986268287</c:v>
                </c:pt>
                <c:pt idx="218">
                  <c:v>12.961296463757792</c:v>
                </c:pt>
                <c:pt idx="219">
                  <c:v>12.259152986268287</c:v>
                </c:pt>
                <c:pt idx="220">
                  <c:v>12.259152986268287</c:v>
                </c:pt>
                <c:pt idx="221">
                  <c:v>12.259152986268287</c:v>
                </c:pt>
                <c:pt idx="222">
                  <c:v>11.585086110292956</c:v>
                </c:pt>
                <c:pt idx="223">
                  <c:v>12.961296463757792</c:v>
                </c:pt>
                <c:pt idx="224">
                  <c:v>11.585086110292956</c:v>
                </c:pt>
                <c:pt idx="225">
                  <c:v>12.961296463757792</c:v>
                </c:pt>
                <c:pt idx="226">
                  <c:v>12.259152986268287</c:v>
                </c:pt>
                <c:pt idx="227">
                  <c:v>11.585086110292956</c:v>
                </c:pt>
                <c:pt idx="228">
                  <c:v>11.585086110292956</c:v>
                </c:pt>
                <c:pt idx="229">
                  <c:v>12.259152986268287</c:v>
                </c:pt>
                <c:pt idx="230">
                  <c:v>12.259152986268287</c:v>
                </c:pt>
                <c:pt idx="231">
                  <c:v>21.688800270037017</c:v>
                </c:pt>
                <c:pt idx="232">
                  <c:v>12.961296463757792</c:v>
                </c:pt>
                <c:pt idx="233">
                  <c:v>11.585086110292956</c:v>
                </c:pt>
                <c:pt idx="234">
                  <c:v>12.961296463757792</c:v>
                </c:pt>
                <c:pt idx="235">
                  <c:v>12.259152986268287</c:v>
                </c:pt>
                <c:pt idx="236">
                  <c:v>12.961296463757792</c:v>
                </c:pt>
                <c:pt idx="237">
                  <c:v>10.318340615629644</c:v>
                </c:pt>
                <c:pt idx="238">
                  <c:v>12.259152986268287</c:v>
                </c:pt>
                <c:pt idx="239">
                  <c:v>10.93838361647218</c:v>
                </c:pt>
                <c:pt idx="240">
                  <c:v>10.318340615629644</c:v>
                </c:pt>
                <c:pt idx="241">
                  <c:v>11.585086110292956</c:v>
                </c:pt>
                <c:pt idx="242">
                  <c:v>9.7242595873261575</c:v>
                </c:pt>
                <c:pt idx="243">
                  <c:v>11.585086110292956</c:v>
                </c:pt>
                <c:pt idx="244">
                  <c:v>10.318340615629644</c:v>
                </c:pt>
                <c:pt idx="245">
                  <c:v>10.318340615629644</c:v>
                </c:pt>
                <c:pt idx="246">
                  <c:v>11.585086110292956</c:v>
                </c:pt>
                <c:pt idx="247">
                  <c:v>10.93838361647218</c:v>
                </c:pt>
                <c:pt idx="248">
                  <c:v>10.318340615629644</c:v>
                </c:pt>
                <c:pt idx="249">
                  <c:v>9.7242595873261575</c:v>
                </c:pt>
                <c:pt idx="250">
                  <c:v>9.7242595873261575</c:v>
                </c:pt>
                <c:pt idx="251">
                  <c:v>11.585086110292956</c:v>
                </c:pt>
                <c:pt idx="252">
                  <c:v>10.318340615629644</c:v>
                </c:pt>
                <c:pt idx="253">
                  <c:v>10.318340615629644</c:v>
                </c:pt>
                <c:pt idx="254">
                  <c:v>12.259152986268287</c:v>
                </c:pt>
                <c:pt idx="255">
                  <c:v>10.318340615629644</c:v>
                </c:pt>
                <c:pt idx="256">
                  <c:v>10.318340615629644</c:v>
                </c:pt>
                <c:pt idx="257">
                  <c:v>12.259152986268287</c:v>
                </c:pt>
                <c:pt idx="258">
                  <c:v>9.1554504192349686</c:v>
                </c:pt>
                <c:pt idx="259">
                  <c:v>11.585086110292956</c:v>
                </c:pt>
                <c:pt idx="260">
                  <c:v>10.93838361647218</c:v>
                </c:pt>
                <c:pt idx="261">
                  <c:v>10.318340615629644</c:v>
                </c:pt>
                <c:pt idx="262">
                  <c:v>10.93838361647218</c:v>
                </c:pt>
                <c:pt idx="263">
                  <c:v>11.585086110292956</c:v>
                </c:pt>
                <c:pt idx="264">
                  <c:v>10.318340615629644</c:v>
                </c:pt>
                <c:pt idx="265">
                  <c:v>11.585086110292956</c:v>
                </c:pt>
                <c:pt idx="266">
                  <c:v>10.93838361647218</c:v>
                </c:pt>
                <c:pt idx="267">
                  <c:v>10.93838361647218</c:v>
                </c:pt>
                <c:pt idx="268">
                  <c:v>10.318340615629644</c:v>
                </c:pt>
                <c:pt idx="269">
                  <c:v>9.7242595873261575</c:v>
                </c:pt>
                <c:pt idx="270">
                  <c:v>10.93838361647218</c:v>
                </c:pt>
                <c:pt idx="271">
                  <c:v>9.7242595873261575</c:v>
                </c:pt>
                <c:pt idx="272">
                  <c:v>10.318340615629644</c:v>
                </c:pt>
                <c:pt idx="273">
                  <c:v>11.585086110292956</c:v>
                </c:pt>
                <c:pt idx="274">
                  <c:v>9.1554504192349686</c:v>
                </c:pt>
                <c:pt idx="275">
                  <c:v>9.7242595873261575</c:v>
                </c:pt>
                <c:pt idx="276">
                  <c:v>11.585086110292956</c:v>
                </c:pt>
                <c:pt idx="277">
                  <c:v>9.7242595873261575</c:v>
                </c:pt>
                <c:pt idx="278">
                  <c:v>10.318340615629644</c:v>
                </c:pt>
                <c:pt idx="279">
                  <c:v>10.318340615629644</c:v>
                </c:pt>
                <c:pt idx="280">
                  <c:v>10.318340615629644</c:v>
                </c:pt>
                <c:pt idx="281">
                  <c:v>11.585086110292956</c:v>
                </c:pt>
                <c:pt idx="282">
                  <c:v>10.93838361647218</c:v>
                </c:pt>
                <c:pt idx="283">
                  <c:v>12.259152986268287</c:v>
                </c:pt>
                <c:pt idx="284">
                  <c:v>9.7242595873261575</c:v>
                </c:pt>
                <c:pt idx="285">
                  <c:v>10.93838361647218</c:v>
                </c:pt>
                <c:pt idx="286">
                  <c:v>9.7242595873261575</c:v>
                </c:pt>
                <c:pt idx="287">
                  <c:v>9.7242595873261575</c:v>
                </c:pt>
                <c:pt idx="288">
                  <c:v>11.585086110292956</c:v>
                </c:pt>
                <c:pt idx="289">
                  <c:v>10.318340615629644</c:v>
                </c:pt>
                <c:pt idx="290">
                  <c:v>10.93838361647218</c:v>
                </c:pt>
                <c:pt idx="291">
                  <c:v>9.7242595873261575</c:v>
                </c:pt>
                <c:pt idx="292">
                  <c:v>9.1554504192349686</c:v>
                </c:pt>
                <c:pt idx="293">
                  <c:v>9.7242595873261575</c:v>
                </c:pt>
                <c:pt idx="294">
                  <c:v>9.7242595873261575</c:v>
                </c:pt>
                <c:pt idx="295">
                  <c:v>10.93838361647218</c:v>
                </c:pt>
                <c:pt idx="296">
                  <c:v>10.93838361647218</c:v>
                </c:pt>
                <c:pt idx="297">
                  <c:v>10.318340615629644</c:v>
                </c:pt>
                <c:pt idx="298">
                  <c:v>9.7242595873261575</c:v>
                </c:pt>
                <c:pt idx="299">
                  <c:v>11.585086110292956</c:v>
                </c:pt>
                <c:pt idx="300">
                  <c:v>10.318340615629644</c:v>
                </c:pt>
                <c:pt idx="301">
                  <c:v>12.259152986268287</c:v>
                </c:pt>
                <c:pt idx="302">
                  <c:v>10.93838361647218</c:v>
                </c:pt>
                <c:pt idx="303">
                  <c:v>11.585086110292956</c:v>
                </c:pt>
                <c:pt idx="304">
                  <c:v>11.585086110292956</c:v>
                </c:pt>
                <c:pt idx="305">
                  <c:v>9.7242595873261575</c:v>
                </c:pt>
                <c:pt idx="306">
                  <c:v>11.585086110292956</c:v>
                </c:pt>
                <c:pt idx="307">
                  <c:v>9.7242595873261575</c:v>
                </c:pt>
                <c:pt idx="308">
                  <c:v>10.93838361647218</c:v>
                </c:pt>
                <c:pt idx="309">
                  <c:v>11.585086110292956</c:v>
                </c:pt>
                <c:pt idx="310">
                  <c:v>11.585086110292956</c:v>
                </c:pt>
                <c:pt idx="311">
                  <c:v>9.1554504192349686</c:v>
                </c:pt>
                <c:pt idx="312">
                  <c:v>9.7242595873261575</c:v>
                </c:pt>
                <c:pt idx="313">
                  <c:v>9.7242595873261575</c:v>
                </c:pt>
                <c:pt idx="314">
                  <c:v>11.585086110292956</c:v>
                </c:pt>
                <c:pt idx="315">
                  <c:v>10.93838361647218</c:v>
                </c:pt>
                <c:pt idx="316">
                  <c:v>9.1554504192349686</c:v>
                </c:pt>
                <c:pt idx="317">
                  <c:v>10.93838361647218</c:v>
                </c:pt>
                <c:pt idx="318">
                  <c:v>9.1554504192349686</c:v>
                </c:pt>
                <c:pt idx="319">
                  <c:v>10.318340615629644</c:v>
                </c:pt>
                <c:pt idx="320">
                  <c:v>11.585086110292956</c:v>
                </c:pt>
                <c:pt idx="321">
                  <c:v>9.1554504192349686</c:v>
                </c:pt>
                <c:pt idx="322">
                  <c:v>9.7242595873261575</c:v>
                </c:pt>
                <c:pt idx="323">
                  <c:v>9.1554504192349686</c:v>
                </c:pt>
                <c:pt idx="324">
                  <c:v>10.93838361647218</c:v>
                </c:pt>
                <c:pt idx="325">
                  <c:v>11.585086110292956</c:v>
                </c:pt>
                <c:pt idx="326">
                  <c:v>10.318340615629644</c:v>
                </c:pt>
                <c:pt idx="327">
                  <c:v>9.7242595873261575</c:v>
                </c:pt>
                <c:pt idx="328">
                  <c:v>10.318340615629644</c:v>
                </c:pt>
                <c:pt idx="329">
                  <c:v>11.585086110292956</c:v>
                </c:pt>
                <c:pt idx="330">
                  <c:v>9.7242595873261575</c:v>
                </c:pt>
                <c:pt idx="331">
                  <c:v>10.625073447618197</c:v>
                </c:pt>
                <c:pt idx="332">
                  <c:v>11.585086110292956</c:v>
                </c:pt>
                <c:pt idx="333">
                  <c:v>9.7242595873261575</c:v>
                </c:pt>
                <c:pt idx="334">
                  <c:v>10.318340615629644</c:v>
                </c:pt>
                <c:pt idx="335">
                  <c:v>10.318340615629644</c:v>
                </c:pt>
                <c:pt idx="336">
                  <c:v>10.93838361647218</c:v>
                </c:pt>
                <c:pt idx="337">
                  <c:v>9.1554504192349686</c:v>
                </c:pt>
                <c:pt idx="338">
                  <c:v>10.93838361647218</c:v>
                </c:pt>
                <c:pt idx="339">
                  <c:v>9.1554504192349686</c:v>
                </c:pt>
                <c:pt idx="340">
                  <c:v>10.93838361647218</c:v>
                </c:pt>
                <c:pt idx="341">
                  <c:v>8.6112304473699197</c:v>
                </c:pt>
                <c:pt idx="342">
                  <c:v>9.7242595873261575</c:v>
                </c:pt>
                <c:pt idx="343">
                  <c:v>9.7242595873261575</c:v>
                </c:pt>
                <c:pt idx="344">
                  <c:v>9.7242595873261575</c:v>
                </c:pt>
                <c:pt idx="345">
                  <c:v>9.1554504192349686</c:v>
                </c:pt>
                <c:pt idx="346">
                  <c:v>10.93838361647218</c:v>
                </c:pt>
                <c:pt idx="347">
                  <c:v>11.585086110292956</c:v>
                </c:pt>
                <c:pt idx="348">
                  <c:v>9.7242595873261575</c:v>
                </c:pt>
                <c:pt idx="349">
                  <c:v>11.585086110292956</c:v>
                </c:pt>
                <c:pt idx="350">
                  <c:v>10.93838361647218</c:v>
                </c:pt>
                <c:pt idx="351">
                  <c:v>10.93838361647218</c:v>
                </c:pt>
                <c:pt idx="352">
                  <c:v>9.7242595873261575</c:v>
                </c:pt>
                <c:pt idx="353">
                  <c:v>9.1554504192349686</c:v>
                </c:pt>
                <c:pt idx="354">
                  <c:v>11.585086110292956</c:v>
                </c:pt>
                <c:pt idx="355">
                  <c:v>10.318340615629644</c:v>
                </c:pt>
                <c:pt idx="356">
                  <c:v>9.1554504192349686</c:v>
                </c:pt>
                <c:pt idx="357">
                  <c:v>9.1554504192349686</c:v>
                </c:pt>
                <c:pt idx="358">
                  <c:v>9.7242595873261575</c:v>
                </c:pt>
                <c:pt idx="359">
                  <c:v>10.93838361647218</c:v>
                </c:pt>
                <c:pt idx="360">
                  <c:v>10.93838361647218</c:v>
                </c:pt>
                <c:pt idx="361">
                  <c:v>10.318340615629644</c:v>
                </c:pt>
                <c:pt idx="362">
                  <c:v>9.1554504192349686</c:v>
                </c:pt>
                <c:pt idx="363">
                  <c:v>10.93838361647218</c:v>
                </c:pt>
                <c:pt idx="364">
                  <c:v>10.318340615629644</c:v>
                </c:pt>
                <c:pt idx="365">
                  <c:v>10.318340615629644</c:v>
                </c:pt>
                <c:pt idx="366">
                  <c:v>10.318340615629644</c:v>
                </c:pt>
                <c:pt idx="367">
                  <c:v>9.1554504192349686</c:v>
                </c:pt>
                <c:pt idx="368">
                  <c:v>9.7242595873261575</c:v>
                </c:pt>
                <c:pt idx="369">
                  <c:v>9.1554504192349686</c:v>
                </c:pt>
                <c:pt idx="370">
                  <c:v>17.804564489100954</c:v>
                </c:pt>
                <c:pt idx="371">
                  <c:v>9.7242595873261575</c:v>
                </c:pt>
                <c:pt idx="372">
                  <c:v>10.318340615629644</c:v>
                </c:pt>
                <c:pt idx="373">
                  <c:v>10.93838361647218</c:v>
                </c:pt>
                <c:pt idx="374">
                  <c:v>10.318340615629644</c:v>
                </c:pt>
                <c:pt idx="375">
                  <c:v>9.7242595873261575</c:v>
                </c:pt>
                <c:pt idx="376">
                  <c:v>10.318340615629644</c:v>
                </c:pt>
                <c:pt idx="377">
                  <c:v>9.7242595873261575</c:v>
                </c:pt>
                <c:pt idx="378">
                  <c:v>10.93838361647218</c:v>
                </c:pt>
                <c:pt idx="379">
                  <c:v>10.93838361647218</c:v>
                </c:pt>
                <c:pt idx="380">
                  <c:v>10.93838361647218</c:v>
                </c:pt>
                <c:pt idx="381">
                  <c:v>9.7242595873261575</c:v>
                </c:pt>
                <c:pt idx="382">
                  <c:v>9.1554504192349686</c:v>
                </c:pt>
                <c:pt idx="383">
                  <c:v>9.7242595873261575</c:v>
                </c:pt>
                <c:pt idx="384">
                  <c:v>8.6112304473699197</c:v>
                </c:pt>
                <c:pt idx="385">
                  <c:v>9.7242595873261575</c:v>
                </c:pt>
                <c:pt idx="386">
                  <c:v>8.0909244971991328</c:v>
                </c:pt>
                <c:pt idx="387">
                  <c:v>8.6112304473699197</c:v>
                </c:pt>
                <c:pt idx="388">
                  <c:v>9.1554504192349686</c:v>
                </c:pt>
                <c:pt idx="389">
                  <c:v>9.1554504192349686</c:v>
                </c:pt>
                <c:pt idx="390">
                  <c:v>10.318340615629644</c:v>
                </c:pt>
                <c:pt idx="391">
                  <c:v>9.7242595873261575</c:v>
                </c:pt>
                <c:pt idx="392">
                  <c:v>9.7242595873261575</c:v>
                </c:pt>
                <c:pt idx="393">
                  <c:v>10.318340615629644</c:v>
                </c:pt>
                <c:pt idx="394">
                  <c:v>8.6112304473699197</c:v>
                </c:pt>
                <c:pt idx="395">
                  <c:v>8.6112304473699197</c:v>
                </c:pt>
                <c:pt idx="396">
                  <c:v>10.318340615629644</c:v>
                </c:pt>
                <c:pt idx="397">
                  <c:v>9.1554504192349686</c:v>
                </c:pt>
                <c:pt idx="398">
                  <c:v>9.7242595873261575</c:v>
                </c:pt>
                <c:pt idx="399">
                  <c:v>9.1554504192349686</c:v>
                </c:pt>
                <c:pt idx="400">
                  <c:v>10.93838361647218</c:v>
                </c:pt>
                <c:pt idx="401">
                  <c:v>9.1554504192349686</c:v>
                </c:pt>
                <c:pt idx="402">
                  <c:v>10.318340615629644</c:v>
                </c:pt>
                <c:pt idx="403">
                  <c:v>10.318340615629644</c:v>
                </c:pt>
                <c:pt idx="404">
                  <c:v>8.6112304473699197</c:v>
                </c:pt>
                <c:pt idx="405">
                  <c:v>9.7242595873261575</c:v>
                </c:pt>
                <c:pt idx="406">
                  <c:v>10.93838361647218</c:v>
                </c:pt>
                <c:pt idx="407">
                  <c:v>9.7242595873261575</c:v>
                </c:pt>
                <c:pt idx="408">
                  <c:v>9.1554504192349686</c:v>
                </c:pt>
                <c:pt idx="409">
                  <c:v>9.7242595873261575</c:v>
                </c:pt>
                <c:pt idx="410">
                  <c:v>9.1554504192349686</c:v>
                </c:pt>
                <c:pt idx="411">
                  <c:v>10.318340615629644</c:v>
                </c:pt>
                <c:pt idx="412">
                  <c:v>9.7242595873261575</c:v>
                </c:pt>
                <c:pt idx="413">
                  <c:v>10.318340615629644</c:v>
                </c:pt>
                <c:pt idx="414">
                  <c:v>9.7242595873261575</c:v>
                </c:pt>
                <c:pt idx="415">
                  <c:v>9.1554504192349686</c:v>
                </c:pt>
                <c:pt idx="416">
                  <c:v>9.1554504192349686</c:v>
                </c:pt>
                <c:pt idx="417">
                  <c:v>9.7242595873261575</c:v>
                </c:pt>
                <c:pt idx="418">
                  <c:v>10.93838361647218</c:v>
                </c:pt>
                <c:pt idx="419">
                  <c:v>9.1554504192349686</c:v>
                </c:pt>
                <c:pt idx="420">
                  <c:v>9.7242595873261575</c:v>
                </c:pt>
                <c:pt idx="421">
                  <c:v>9.1554504192349686</c:v>
                </c:pt>
                <c:pt idx="422">
                  <c:v>9.7242595873261575</c:v>
                </c:pt>
                <c:pt idx="423">
                  <c:v>9.1554504192349686</c:v>
                </c:pt>
                <c:pt idx="424">
                  <c:v>10.93838361647218</c:v>
                </c:pt>
                <c:pt idx="425">
                  <c:v>11.585086110292956</c:v>
                </c:pt>
                <c:pt idx="426">
                  <c:v>10.93838361647218</c:v>
                </c:pt>
                <c:pt idx="427">
                  <c:v>10.93838361647218</c:v>
                </c:pt>
                <c:pt idx="428">
                  <c:v>11.585086110292956</c:v>
                </c:pt>
                <c:pt idx="429">
                  <c:v>9.1554504192349686</c:v>
                </c:pt>
                <c:pt idx="430">
                  <c:v>11.585086110292956</c:v>
                </c:pt>
                <c:pt idx="431">
                  <c:v>9.7242595873261575</c:v>
                </c:pt>
                <c:pt idx="432">
                  <c:v>9.7242595873261575</c:v>
                </c:pt>
                <c:pt idx="433">
                  <c:v>12.259152986268287</c:v>
                </c:pt>
                <c:pt idx="434">
                  <c:v>8.6112304473699197</c:v>
                </c:pt>
                <c:pt idx="435">
                  <c:v>10.318340615629644</c:v>
                </c:pt>
                <c:pt idx="436">
                  <c:v>10.318340615629644</c:v>
                </c:pt>
                <c:pt idx="437">
                  <c:v>10.318340615629644</c:v>
                </c:pt>
                <c:pt idx="438">
                  <c:v>9.7242595873261575</c:v>
                </c:pt>
                <c:pt idx="439">
                  <c:v>10.93838361647218</c:v>
                </c:pt>
                <c:pt idx="440">
                  <c:v>10.318340615629644</c:v>
                </c:pt>
                <c:pt idx="441">
                  <c:v>9.1554504192349686</c:v>
                </c:pt>
                <c:pt idx="442">
                  <c:v>13.692236054542748</c:v>
                </c:pt>
                <c:pt idx="443">
                  <c:v>10.93838361647218</c:v>
                </c:pt>
                <c:pt idx="444">
                  <c:v>9.1554504192349686</c:v>
                </c:pt>
                <c:pt idx="445">
                  <c:v>9.1554504192349686</c:v>
                </c:pt>
                <c:pt idx="446">
                  <c:v>10.318340615629644</c:v>
                </c:pt>
                <c:pt idx="447">
                  <c:v>10.93838361647218</c:v>
                </c:pt>
                <c:pt idx="448">
                  <c:v>10.93838361647218</c:v>
                </c:pt>
                <c:pt idx="449">
                  <c:v>10.93838361647218</c:v>
                </c:pt>
                <c:pt idx="450">
                  <c:v>10.93838361647218</c:v>
                </c:pt>
                <c:pt idx="451">
                  <c:v>9.7242595873261575</c:v>
                </c:pt>
                <c:pt idx="452">
                  <c:v>8.6112304473699197</c:v>
                </c:pt>
                <c:pt idx="453">
                  <c:v>8.6112304473699197</c:v>
                </c:pt>
                <c:pt idx="454">
                  <c:v>10.318340615629644</c:v>
                </c:pt>
                <c:pt idx="455">
                  <c:v>9.1554504192349686</c:v>
                </c:pt>
                <c:pt idx="456">
                  <c:v>10.318340615629644</c:v>
                </c:pt>
                <c:pt idx="457">
                  <c:v>9.1554504192349686</c:v>
                </c:pt>
                <c:pt idx="458">
                  <c:v>10.93838361647218</c:v>
                </c:pt>
                <c:pt idx="459">
                  <c:v>9.1554504192349686</c:v>
                </c:pt>
                <c:pt idx="460">
                  <c:v>10.318340615629644</c:v>
                </c:pt>
                <c:pt idx="461">
                  <c:v>10.318340615629644</c:v>
                </c:pt>
                <c:pt idx="462">
                  <c:v>9.7242595873261575</c:v>
                </c:pt>
                <c:pt idx="463">
                  <c:v>9.7242595873261575</c:v>
                </c:pt>
                <c:pt idx="464">
                  <c:v>10.318340615629644</c:v>
                </c:pt>
                <c:pt idx="465">
                  <c:v>9.7242595873261575</c:v>
                </c:pt>
                <c:pt idx="466">
                  <c:v>8.6112304473699197</c:v>
                </c:pt>
                <c:pt idx="467">
                  <c:v>10.93838361647218</c:v>
                </c:pt>
                <c:pt idx="468">
                  <c:v>10.93838361647218</c:v>
                </c:pt>
                <c:pt idx="469">
                  <c:v>9.1554504192349686</c:v>
                </c:pt>
                <c:pt idx="470">
                  <c:v>9.1554504192349686</c:v>
                </c:pt>
                <c:pt idx="471">
                  <c:v>9.1554504192349686</c:v>
                </c:pt>
                <c:pt idx="472">
                  <c:v>10.93838361647218</c:v>
                </c:pt>
                <c:pt idx="473">
                  <c:v>10.93838361647218</c:v>
                </c:pt>
                <c:pt idx="474">
                  <c:v>10.318340615629644</c:v>
                </c:pt>
                <c:pt idx="475">
                  <c:v>9.7242595873261575</c:v>
                </c:pt>
                <c:pt idx="476">
                  <c:v>10.318340615629644</c:v>
                </c:pt>
                <c:pt idx="477">
                  <c:v>9.7242595873261575</c:v>
                </c:pt>
                <c:pt idx="478">
                  <c:v>10.318340615629644</c:v>
                </c:pt>
                <c:pt idx="479">
                  <c:v>9.1554504192349686</c:v>
                </c:pt>
                <c:pt idx="480">
                  <c:v>8.6112304473699197</c:v>
                </c:pt>
                <c:pt idx="481">
                  <c:v>10.318340615629644</c:v>
                </c:pt>
                <c:pt idx="482">
                  <c:v>10.318340615629644</c:v>
                </c:pt>
                <c:pt idx="483">
                  <c:v>8.6112304473699197</c:v>
                </c:pt>
                <c:pt idx="484">
                  <c:v>9.7242595873261575</c:v>
                </c:pt>
                <c:pt idx="485">
                  <c:v>8.6112304473699197</c:v>
                </c:pt>
                <c:pt idx="486">
                  <c:v>10.318340615629644</c:v>
                </c:pt>
                <c:pt idx="487">
                  <c:v>8.6112304473699197</c:v>
                </c:pt>
                <c:pt idx="488">
                  <c:v>9.7242595873261575</c:v>
                </c:pt>
                <c:pt idx="489">
                  <c:v>9.1554504192349686</c:v>
                </c:pt>
                <c:pt idx="490">
                  <c:v>9.1554504192349686</c:v>
                </c:pt>
                <c:pt idx="491">
                  <c:v>9.7242595873261575</c:v>
                </c:pt>
                <c:pt idx="492">
                  <c:v>14.452698525828485</c:v>
                </c:pt>
                <c:pt idx="493">
                  <c:v>9.7242595873261575</c:v>
                </c:pt>
                <c:pt idx="494">
                  <c:v>9.1554504192349686</c:v>
                </c:pt>
                <c:pt idx="495">
                  <c:v>10.93838361647218</c:v>
                </c:pt>
                <c:pt idx="496">
                  <c:v>8.6112304473699197</c:v>
                </c:pt>
                <c:pt idx="497">
                  <c:v>10.318340615629644</c:v>
                </c:pt>
                <c:pt idx="498">
                  <c:v>10.318340615629644</c:v>
                </c:pt>
                <c:pt idx="499">
                  <c:v>10.318340615629644</c:v>
                </c:pt>
                <c:pt idx="500">
                  <c:v>9.7242595873261575</c:v>
                </c:pt>
                <c:pt idx="501">
                  <c:v>10.318340615629644</c:v>
                </c:pt>
                <c:pt idx="502">
                  <c:v>10.318340615629644</c:v>
                </c:pt>
                <c:pt idx="503">
                  <c:v>8.6112304473699197</c:v>
                </c:pt>
                <c:pt idx="504">
                  <c:v>9.7242595873261575</c:v>
                </c:pt>
                <c:pt idx="505">
                  <c:v>10.318340615629644</c:v>
                </c:pt>
                <c:pt idx="506">
                  <c:v>10.318340615629644</c:v>
                </c:pt>
                <c:pt idx="507">
                  <c:v>9.1554504192349686</c:v>
                </c:pt>
                <c:pt idx="508">
                  <c:v>8.0909244971991328</c:v>
                </c:pt>
                <c:pt idx="509">
                  <c:v>10.318340615629644</c:v>
                </c:pt>
                <c:pt idx="510">
                  <c:v>10.93838361647218</c:v>
                </c:pt>
                <c:pt idx="511">
                  <c:v>9.7242595873261575</c:v>
                </c:pt>
                <c:pt idx="512">
                  <c:v>10.318340615629644</c:v>
                </c:pt>
                <c:pt idx="513">
                  <c:v>8.6112304473699197</c:v>
                </c:pt>
                <c:pt idx="514">
                  <c:v>10.318340615629644</c:v>
                </c:pt>
                <c:pt idx="515">
                  <c:v>8.6112304473699197</c:v>
                </c:pt>
                <c:pt idx="516">
                  <c:v>10.93838361647218</c:v>
                </c:pt>
                <c:pt idx="517">
                  <c:v>10.318340615629644</c:v>
                </c:pt>
                <c:pt idx="518">
                  <c:v>12.259152986268287</c:v>
                </c:pt>
                <c:pt idx="519">
                  <c:v>12.259152986268287</c:v>
                </c:pt>
                <c:pt idx="520">
                  <c:v>14.452698525828485</c:v>
                </c:pt>
                <c:pt idx="521">
                  <c:v>11.585086110292956</c:v>
                </c:pt>
                <c:pt idx="522">
                  <c:v>13.692236054542748</c:v>
                </c:pt>
                <c:pt idx="523">
                  <c:v>12.961296463757792</c:v>
                </c:pt>
                <c:pt idx="524">
                  <c:v>12.259152986268287</c:v>
                </c:pt>
                <c:pt idx="525">
                  <c:v>11.585086110292956</c:v>
                </c:pt>
                <c:pt idx="526">
                  <c:v>11.585086110292956</c:v>
                </c:pt>
                <c:pt idx="527">
                  <c:v>12.961296463757792</c:v>
                </c:pt>
                <c:pt idx="528">
                  <c:v>12.961296463757792</c:v>
                </c:pt>
                <c:pt idx="529">
                  <c:v>12.259152986268287</c:v>
                </c:pt>
                <c:pt idx="530">
                  <c:v>10.93838361647218</c:v>
                </c:pt>
                <c:pt idx="531">
                  <c:v>10.93838361647218</c:v>
                </c:pt>
                <c:pt idx="532">
                  <c:v>11.585086110292956</c:v>
                </c:pt>
                <c:pt idx="533">
                  <c:v>11.585086110292956</c:v>
                </c:pt>
                <c:pt idx="534">
                  <c:v>12.961296463757792</c:v>
                </c:pt>
                <c:pt idx="535">
                  <c:v>10.93838361647218</c:v>
                </c:pt>
                <c:pt idx="536">
                  <c:v>11.585086110292956</c:v>
                </c:pt>
                <c:pt idx="537">
                  <c:v>12.259152986268287</c:v>
                </c:pt>
                <c:pt idx="538">
                  <c:v>10.318340615629644</c:v>
                </c:pt>
                <c:pt idx="539">
                  <c:v>10.318340615629644</c:v>
                </c:pt>
                <c:pt idx="540">
                  <c:v>11.585086110292956</c:v>
                </c:pt>
                <c:pt idx="541">
                  <c:v>11.585086110292956</c:v>
                </c:pt>
                <c:pt idx="542">
                  <c:v>10.318340615629644</c:v>
                </c:pt>
                <c:pt idx="543">
                  <c:v>12.259152986268287</c:v>
                </c:pt>
                <c:pt idx="544">
                  <c:v>10.93838361647218</c:v>
                </c:pt>
                <c:pt idx="545">
                  <c:v>10.318340615629644</c:v>
                </c:pt>
                <c:pt idx="546">
                  <c:v>12.259152986268287</c:v>
                </c:pt>
                <c:pt idx="547">
                  <c:v>12.259152986268287</c:v>
                </c:pt>
                <c:pt idx="548">
                  <c:v>10.318340615629644</c:v>
                </c:pt>
                <c:pt idx="549">
                  <c:v>10.93838361647218</c:v>
                </c:pt>
                <c:pt idx="550">
                  <c:v>11.585086110292956</c:v>
                </c:pt>
                <c:pt idx="551">
                  <c:v>10.318340615629644</c:v>
                </c:pt>
                <c:pt idx="552">
                  <c:v>10.93838361647218</c:v>
                </c:pt>
                <c:pt idx="553">
                  <c:v>10.318340615629644</c:v>
                </c:pt>
                <c:pt idx="554">
                  <c:v>10.93838361647218</c:v>
                </c:pt>
                <c:pt idx="555">
                  <c:v>10.93838361647218</c:v>
                </c:pt>
                <c:pt idx="556">
                  <c:v>10.318340615629644</c:v>
                </c:pt>
                <c:pt idx="557">
                  <c:v>8.6112304473699197</c:v>
                </c:pt>
                <c:pt idx="558">
                  <c:v>9.7242595873261575</c:v>
                </c:pt>
                <c:pt idx="559">
                  <c:v>10.318340615629644</c:v>
                </c:pt>
                <c:pt idx="560">
                  <c:v>10.93838361647218</c:v>
                </c:pt>
                <c:pt idx="561">
                  <c:v>10.93838361647218</c:v>
                </c:pt>
                <c:pt idx="562">
                  <c:v>9.1554504192349686</c:v>
                </c:pt>
                <c:pt idx="563">
                  <c:v>10.93838361647218</c:v>
                </c:pt>
                <c:pt idx="564">
                  <c:v>10.93838361647218</c:v>
                </c:pt>
                <c:pt idx="565">
                  <c:v>11.585086110292956</c:v>
                </c:pt>
                <c:pt idx="566">
                  <c:v>10.93838361647218</c:v>
                </c:pt>
                <c:pt idx="567">
                  <c:v>10.318340615629644</c:v>
                </c:pt>
                <c:pt idx="568">
                  <c:v>9.7242595873261575</c:v>
                </c:pt>
                <c:pt idx="569">
                  <c:v>10.93838361647218</c:v>
                </c:pt>
                <c:pt idx="570">
                  <c:v>9.7242595873261575</c:v>
                </c:pt>
                <c:pt idx="571">
                  <c:v>10.93838361647218</c:v>
                </c:pt>
                <c:pt idx="572">
                  <c:v>11.585086110292956</c:v>
                </c:pt>
                <c:pt idx="573">
                  <c:v>10.318340615629644</c:v>
                </c:pt>
                <c:pt idx="574">
                  <c:v>9.7242595873261575</c:v>
                </c:pt>
                <c:pt idx="575">
                  <c:v>12.259152986268287</c:v>
                </c:pt>
                <c:pt idx="576">
                  <c:v>12.106959164417486</c:v>
                </c:pt>
                <c:pt idx="577">
                  <c:v>11.956143965809886</c:v>
                </c:pt>
                <c:pt idx="578">
                  <c:v>11.806699561179832</c:v>
                </c:pt>
                <c:pt idx="579">
                  <c:v>11.658618139085737</c:v>
                </c:pt>
                <c:pt idx="580">
                  <c:v>11.511891905930502</c:v>
                </c:pt>
                <c:pt idx="581">
                  <c:v>11.366513085982268</c:v>
                </c:pt>
                <c:pt idx="582">
                  <c:v>11.222473921394883</c:v>
                </c:pt>
                <c:pt idx="583">
                  <c:v>11.079766672228867</c:v>
                </c:pt>
                <c:pt idx="584">
                  <c:v>10.93838361647218</c:v>
                </c:pt>
                <c:pt idx="585">
                  <c:v>9.7242595873261575</c:v>
                </c:pt>
                <c:pt idx="586">
                  <c:v>9.1554504192349686</c:v>
                </c:pt>
                <c:pt idx="587">
                  <c:v>10.93838361647218</c:v>
                </c:pt>
                <c:pt idx="588">
                  <c:v>10.93838361647218</c:v>
                </c:pt>
                <c:pt idx="589">
                  <c:v>11.585086110292956</c:v>
                </c:pt>
                <c:pt idx="590">
                  <c:v>11.585086110292956</c:v>
                </c:pt>
                <c:pt idx="591">
                  <c:v>11.585086110292956</c:v>
                </c:pt>
                <c:pt idx="592">
                  <c:v>11.585086110292956</c:v>
                </c:pt>
                <c:pt idx="593">
                  <c:v>10.318340615629644</c:v>
                </c:pt>
                <c:pt idx="594">
                  <c:v>9.7242595873261575</c:v>
                </c:pt>
                <c:pt idx="595">
                  <c:v>9.1554504192349686</c:v>
                </c:pt>
                <c:pt idx="596">
                  <c:v>10.93838361647218</c:v>
                </c:pt>
                <c:pt idx="597">
                  <c:v>9.1554504192349686</c:v>
                </c:pt>
                <c:pt idx="598">
                  <c:v>10.318340615629644</c:v>
                </c:pt>
                <c:pt idx="599">
                  <c:v>8.6112304473699197</c:v>
                </c:pt>
                <c:pt idx="600">
                  <c:v>8.6112304473699197</c:v>
                </c:pt>
                <c:pt idx="601">
                  <c:v>9.1554504192349686</c:v>
                </c:pt>
                <c:pt idx="602">
                  <c:v>9.1554504192349686</c:v>
                </c:pt>
                <c:pt idx="603">
                  <c:v>8.6112304473699197</c:v>
                </c:pt>
                <c:pt idx="604">
                  <c:v>9.1554504192349686</c:v>
                </c:pt>
                <c:pt idx="605">
                  <c:v>10.318340615629644</c:v>
                </c:pt>
                <c:pt idx="606">
                  <c:v>9.1554504192349686</c:v>
                </c:pt>
                <c:pt idx="607">
                  <c:v>9.7242595873261575</c:v>
                </c:pt>
                <c:pt idx="608">
                  <c:v>9.1554504192349686</c:v>
                </c:pt>
                <c:pt idx="609">
                  <c:v>9.7242595873261575</c:v>
                </c:pt>
                <c:pt idx="610">
                  <c:v>9.1554504192349686</c:v>
                </c:pt>
                <c:pt idx="611">
                  <c:v>12.259152986268287</c:v>
                </c:pt>
                <c:pt idx="612">
                  <c:v>9.1554504192349686</c:v>
                </c:pt>
                <c:pt idx="613">
                  <c:v>10.318340615629644</c:v>
                </c:pt>
                <c:pt idx="614">
                  <c:v>9.1554504192349686</c:v>
                </c:pt>
                <c:pt idx="615">
                  <c:v>9.1554504192349686</c:v>
                </c:pt>
                <c:pt idx="616">
                  <c:v>10.318340615629644</c:v>
                </c:pt>
                <c:pt idx="617">
                  <c:v>10.318340615629644</c:v>
                </c:pt>
                <c:pt idx="618">
                  <c:v>9.1554504192349686</c:v>
                </c:pt>
                <c:pt idx="619">
                  <c:v>9.7242595873261575</c:v>
                </c:pt>
                <c:pt idx="620">
                  <c:v>10.93838361647218</c:v>
                </c:pt>
                <c:pt idx="621">
                  <c:v>9.7242595873261575</c:v>
                </c:pt>
                <c:pt idx="622">
                  <c:v>10.318340615629644</c:v>
                </c:pt>
                <c:pt idx="623">
                  <c:v>9.7242595873261575</c:v>
                </c:pt>
                <c:pt idx="624">
                  <c:v>9.7242595873261575</c:v>
                </c:pt>
                <c:pt idx="625">
                  <c:v>8.6112304473699197</c:v>
                </c:pt>
                <c:pt idx="626">
                  <c:v>10.93838361647218</c:v>
                </c:pt>
                <c:pt idx="627">
                  <c:v>10.318340615629644</c:v>
                </c:pt>
                <c:pt idx="628">
                  <c:v>10.93838361647218</c:v>
                </c:pt>
                <c:pt idx="629">
                  <c:v>9.7242595873261575</c:v>
                </c:pt>
                <c:pt idx="630">
                  <c:v>10.93838361647218</c:v>
                </c:pt>
                <c:pt idx="631">
                  <c:v>9.7242595873261575</c:v>
                </c:pt>
                <c:pt idx="632">
                  <c:v>9.7242595873261575</c:v>
                </c:pt>
                <c:pt idx="633">
                  <c:v>9.7242595873261575</c:v>
                </c:pt>
                <c:pt idx="634">
                  <c:v>10.93838361647218</c:v>
                </c:pt>
                <c:pt idx="635">
                  <c:v>10.318340615629644</c:v>
                </c:pt>
                <c:pt idx="636">
                  <c:v>9.7242595873261575</c:v>
                </c:pt>
                <c:pt idx="637">
                  <c:v>9.7242595873261575</c:v>
                </c:pt>
                <c:pt idx="638">
                  <c:v>11.585086110292956</c:v>
                </c:pt>
                <c:pt idx="639">
                  <c:v>10.93838361647218</c:v>
                </c:pt>
                <c:pt idx="640">
                  <c:v>9.7242595873261575</c:v>
                </c:pt>
                <c:pt idx="641">
                  <c:v>12.259152986268287</c:v>
                </c:pt>
                <c:pt idx="642">
                  <c:v>9.7242595873261575</c:v>
                </c:pt>
                <c:pt idx="643">
                  <c:v>10.318340615629644</c:v>
                </c:pt>
                <c:pt idx="644">
                  <c:v>9.7242595873261575</c:v>
                </c:pt>
                <c:pt idx="645">
                  <c:v>11.585086110292956</c:v>
                </c:pt>
                <c:pt idx="646">
                  <c:v>10.93838361647218</c:v>
                </c:pt>
                <c:pt idx="647">
                  <c:v>10.93838361647218</c:v>
                </c:pt>
                <c:pt idx="648">
                  <c:v>9.7242595873261575</c:v>
                </c:pt>
                <c:pt idx="649">
                  <c:v>9.1554504192349686</c:v>
                </c:pt>
                <c:pt idx="650">
                  <c:v>10.93838361647218</c:v>
                </c:pt>
                <c:pt idx="651">
                  <c:v>10.93838361647218</c:v>
                </c:pt>
                <c:pt idx="652">
                  <c:v>10.93838361647218</c:v>
                </c:pt>
                <c:pt idx="653">
                  <c:v>10.318340615629644</c:v>
                </c:pt>
                <c:pt idx="654">
                  <c:v>9.1554504192349686</c:v>
                </c:pt>
                <c:pt idx="655">
                  <c:v>10.318340615629644</c:v>
                </c:pt>
                <c:pt idx="656">
                  <c:v>10.93838361647218</c:v>
                </c:pt>
                <c:pt idx="657">
                  <c:v>10.93838361647218</c:v>
                </c:pt>
                <c:pt idx="658">
                  <c:v>12.259152986268287</c:v>
                </c:pt>
                <c:pt idx="659">
                  <c:v>12.259152986268287</c:v>
                </c:pt>
                <c:pt idx="660">
                  <c:v>10.93838361647218</c:v>
                </c:pt>
                <c:pt idx="661">
                  <c:v>12.961296463757792</c:v>
                </c:pt>
                <c:pt idx="662">
                  <c:v>12.961296463757792</c:v>
                </c:pt>
                <c:pt idx="663">
                  <c:v>12.259152986268287</c:v>
                </c:pt>
                <c:pt idx="664">
                  <c:v>10.93838361647218</c:v>
                </c:pt>
                <c:pt idx="665">
                  <c:v>11.585086110292956</c:v>
                </c:pt>
                <c:pt idx="666">
                  <c:v>10.93838361647218</c:v>
                </c:pt>
                <c:pt idx="667">
                  <c:v>12.259152986268287</c:v>
                </c:pt>
                <c:pt idx="668">
                  <c:v>10.318340615629644</c:v>
                </c:pt>
                <c:pt idx="669">
                  <c:v>10.318340615629644</c:v>
                </c:pt>
                <c:pt idx="670">
                  <c:v>11.585086110292956</c:v>
                </c:pt>
                <c:pt idx="671">
                  <c:v>10.93838361647218</c:v>
                </c:pt>
                <c:pt idx="672">
                  <c:v>10.93838361647218</c:v>
                </c:pt>
                <c:pt idx="673">
                  <c:v>11.585086110292956</c:v>
                </c:pt>
                <c:pt idx="674">
                  <c:v>10.93838361647218</c:v>
                </c:pt>
                <c:pt idx="675">
                  <c:v>10.318340615629644</c:v>
                </c:pt>
                <c:pt idx="676">
                  <c:v>9.7242595873261575</c:v>
                </c:pt>
                <c:pt idx="677">
                  <c:v>10.318340615629644</c:v>
                </c:pt>
                <c:pt idx="678">
                  <c:v>10.93838361647218</c:v>
                </c:pt>
                <c:pt idx="679">
                  <c:v>12.259152986268287</c:v>
                </c:pt>
                <c:pt idx="680">
                  <c:v>9.7242595873261575</c:v>
                </c:pt>
                <c:pt idx="681">
                  <c:v>9.1554504192349686</c:v>
                </c:pt>
                <c:pt idx="682">
                  <c:v>11.585086110292956</c:v>
                </c:pt>
                <c:pt idx="683">
                  <c:v>9.7242595873261575</c:v>
                </c:pt>
                <c:pt idx="684">
                  <c:v>12.259152986268287</c:v>
                </c:pt>
                <c:pt idx="685">
                  <c:v>12.259152986268287</c:v>
                </c:pt>
                <c:pt idx="686">
                  <c:v>12.961296463757792</c:v>
                </c:pt>
                <c:pt idx="687">
                  <c:v>12.259152986268287</c:v>
                </c:pt>
                <c:pt idx="688">
                  <c:v>10.318340615629644</c:v>
                </c:pt>
                <c:pt idx="689">
                  <c:v>11.585086110292956</c:v>
                </c:pt>
                <c:pt idx="690">
                  <c:v>12.259152986268287</c:v>
                </c:pt>
                <c:pt idx="691">
                  <c:v>9.7242595873261575</c:v>
                </c:pt>
                <c:pt idx="692">
                  <c:v>11.585086110292956</c:v>
                </c:pt>
                <c:pt idx="693">
                  <c:v>9.7242595873261575</c:v>
                </c:pt>
                <c:pt idx="694">
                  <c:v>10.93838361647218</c:v>
                </c:pt>
                <c:pt idx="695">
                  <c:v>10.318340615629644</c:v>
                </c:pt>
                <c:pt idx="696">
                  <c:v>10.93838361647218</c:v>
                </c:pt>
                <c:pt idx="697">
                  <c:v>9.1554504192349686</c:v>
                </c:pt>
                <c:pt idx="698">
                  <c:v>9.7242595873261575</c:v>
                </c:pt>
                <c:pt idx="699">
                  <c:v>9.1554504192349686</c:v>
                </c:pt>
                <c:pt idx="700">
                  <c:v>9.1554504192349686</c:v>
                </c:pt>
                <c:pt idx="701">
                  <c:v>10.318340615629644</c:v>
                </c:pt>
                <c:pt idx="702">
                  <c:v>9.7242595873261575</c:v>
                </c:pt>
                <c:pt idx="703">
                  <c:v>10.318340615629644</c:v>
                </c:pt>
                <c:pt idx="704">
                  <c:v>8.6112304473699197</c:v>
                </c:pt>
                <c:pt idx="705">
                  <c:v>10.318340615629644</c:v>
                </c:pt>
                <c:pt idx="706">
                  <c:v>9.1554504192349686</c:v>
                </c:pt>
                <c:pt idx="707">
                  <c:v>10.318340615629644</c:v>
                </c:pt>
                <c:pt idx="708">
                  <c:v>9.7242595873261575</c:v>
                </c:pt>
                <c:pt idx="709">
                  <c:v>10.93838361647218</c:v>
                </c:pt>
                <c:pt idx="710">
                  <c:v>12.259152986268287</c:v>
                </c:pt>
                <c:pt idx="711">
                  <c:v>9.7242595873261575</c:v>
                </c:pt>
                <c:pt idx="712">
                  <c:v>11.585086110292956</c:v>
                </c:pt>
                <c:pt idx="713">
                  <c:v>10.93838361647218</c:v>
                </c:pt>
                <c:pt idx="714">
                  <c:v>10.93838361647218</c:v>
                </c:pt>
                <c:pt idx="715">
                  <c:v>10.93838361647218</c:v>
                </c:pt>
                <c:pt idx="716">
                  <c:v>7.5938649256789592</c:v>
                </c:pt>
                <c:pt idx="717">
                  <c:v>10.318340615629644</c:v>
                </c:pt>
                <c:pt idx="718">
                  <c:v>10.318340615629644</c:v>
                </c:pt>
                <c:pt idx="719">
                  <c:v>10.93838361647218</c:v>
                </c:pt>
                <c:pt idx="720">
                  <c:v>9.7242595873261575</c:v>
                </c:pt>
                <c:pt idx="721">
                  <c:v>9.1554504192349686</c:v>
                </c:pt>
                <c:pt idx="722">
                  <c:v>9.1554504192349686</c:v>
                </c:pt>
                <c:pt idx="723">
                  <c:v>8.6112304473699197</c:v>
                </c:pt>
                <c:pt idx="724">
                  <c:v>10.318340615629644</c:v>
                </c:pt>
                <c:pt idx="725">
                  <c:v>8.0909244971991328</c:v>
                </c:pt>
                <c:pt idx="726">
                  <c:v>9.7242595873261575</c:v>
                </c:pt>
                <c:pt idx="727">
                  <c:v>9.7242595873261575</c:v>
                </c:pt>
                <c:pt idx="728">
                  <c:v>9.1554504192349686</c:v>
                </c:pt>
                <c:pt idx="729">
                  <c:v>9.7242595873261575</c:v>
                </c:pt>
                <c:pt idx="730">
                  <c:v>9.7242595873261575</c:v>
                </c:pt>
                <c:pt idx="731">
                  <c:v>9.1554504192349686</c:v>
                </c:pt>
                <c:pt idx="732">
                  <c:v>11.585086110292956</c:v>
                </c:pt>
                <c:pt idx="733">
                  <c:v>11.585086110292956</c:v>
                </c:pt>
                <c:pt idx="734">
                  <c:v>9.1554504192349686</c:v>
                </c:pt>
                <c:pt idx="735">
                  <c:v>10.93838361647218</c:v>
                </c:pt>
                <c:pt idx="736">
                  <c:v>9.7242595873261575</c:v>
                </c:pt>
                <c:pt idx="737">
                  <c:v>11.585086110292956</c:v>
                </c:pt>
                <c:pt idx="738">
                  <c:v>10.318340615629644</c:v>
                </c:pt>
                <c:pt idx="739">
                  <c:v>11.585086110292956</c:v>
                </c:pt>
                <c:pt idx="740">
                  <c:v>9.7242595873261575</c:v>
                </c:pt>
                <c:pt idx="741">
                  <c:v>10.318340615629644</c:v>
                </c:pt>
                <c:pt idx="742">
                  <c:v>9.7242595873261575</c:v>
                </c:pt>
                <c:pt idx="743">
                  <c:v>10.93838361647218</c:v>
                </c:pt>
              </c:numCache>
            </c:numRef>
          </c:xVal>
          <c:yVal>
            <c:numRef>
              <c:f>'Hydro Graph'!$C$817:$C$1560</c:f>
              <c:numCache>
                <c:formatCode>General</c:formatCode>
                <c:ptCount val="744"/>
                <c:pt idx="0">
                  <c:v>1.6309400000000001</c:v>
                </c:pt>
                <c:pt idx="1">
                  <c:v>1.67869</c:v>
                </c:pt>
                <c:pt idx="2">
                  <c:v>1.607065</c:v>
                </c:pt>
                <c:pt idx="3">
                  <c:v>1.6309400000000001</c:v>
                </c:pt>
                <c:pt idx="4">
                  <c:v>1.6309400000000001</c:v>
                </c:pt>
                <c:pt idx="5">
                  <c:v>1.607065</c:v>
                </c:pt>
                <c:pt idx="6">
                  <c:v>1.607065</c:v>
                </c:pt>
                <c:pt idx="7">
                  <c:v>1.607065</c:v>
                </c:pt>
                <c:pt idx="8">
                  <c:v>1.607065</c:v>
                </c:pt>
                <c:pt idx="9">
                  <c:v>1.559315</c:v>
                </c:pt>
                <c:pt idx="10">
                  <c:v>1.5831900000000001</c:v>
                </c:pt>
                <c:pt idx="11">
                  <c:v>1.6309400000000001</c:v>
                </c:pt>
                <c:pt idx="12">
                  <c:v>1.5831900000000001</c:v>
                </c:pt>
                <c:pt idx="13">
                  <c:v>1.559315</c:v>
                </c:pt>
                <c:pt idx="14">
                  <c:v>1.607065</c:v>
                </c:pt>
                <c:pt idx="15">
                  <c:v>1.559315</c:v>
                </c:pt>
                <c:pt idx="16">
                  <c:v>1.5831900000000001</c:v>
                </c:pt>
                <c:pt idx="17">
                  <c:v>1.607065</c:v>
                </c:pt>
                <c:pt idx="18">
                  <c:v>1.6309400000000001</c:v>
                </c:pt>
                <c:pt idx="19">
                  <c:v>1.559315</c:v>
                </c:pt>
                <c:pt idx="20">
                  <c:v>1.5831900000000001</c:v>
                </c:pt>
                <c:pt idx="21">
                  <c:v>1.559315</c:v>
                </c:pt>
                <c:pt idx="22">
                  <c:v>1.607065</c:v>
                </c:pt>
                <c:pt idx="23">
                  <c:v>1.559315</c:v>
                </c:pt>
                <c:pt idx="24">
                  <c:v>1.511565</c:v>
                </c:pt>
                <c:pt idx="25">
                  <c:v>1.5831900000000001</c:v>
                </c:pt>
                <c:pt idx="26">
                  <c:v>1.5354399999999999</c:v>
                </c:pt>
                <c:pt idx="27">
                  <c:v>1.559315</c:v>
                </c:pt>
                <c:pt idx="28">
                  <c:v>1.511565</c:v>
                </c:pt>
                <c:pt idx="29">
                  <c:v>1.511565</c:v>
                </c:pt>
                <c:pt idx="30">
                  <c:v>1.559315</c:v>
                </c:pt>
                <c:pt idx="31">
                  <c:v>1.5354399999999999</c:v>
                </c:pt>
                <c:pt idx="32">
                  <c:v>1.511565</c:v>
                </c:pt>
                <c:pt idx="33">
                  <c:v>1.48769</c:v>
                </c:pt>
                <c:pt idx="34">
                  <c:v>1.511565</c:v>
                </c:pt>
                <c:pt idx="35">
                  <c:v>1.5354399999999999</c:v>
                </c:pt>
                <c:pt idx="36">
                  <c:v>1.5354399999999999</c:v>
                </c:pt>
                <c:pt idx="37">
                  <c:v>1.6309400000000001</c:v>
                </c:pt>
                <c:pt idx="38">
                  <c:v>1.5354399999999999</c:v>
                </c:pt>
                <c:pt idx="39">
                  <c:v>1.559315</c:v>
                </c:pt>
                <c:pt idx="40">
                  <c:v>1.6309400000000001</c:v>
                </c:pt>
                <c:pt idx="41">
                  <c:v>1.67869</c:v>
                </c:pt>
                <c:pt idx="42">
                  <c:v>1.607065</c:v>
                </c:pt>
                <c:pt idx="43">
                  <c:v>1.559315</c:v>
                </c:pt>
                <c:pt idx="44">
                  <c:v>1.67869</c:v>
                </c:pt>
                <c:pt idx="45">
                  <c:v>1.6309400000000001</c:v>
                </c:pt>
                <c:pt idx="46">
                  <c:v>1.607065</c:v>
                </c:pt>
                <c:pt idx="47">
                  <c:v>1.67869</c:v>
                </c:pt>
                <c:pt idx="48">
                  <c:v>1.7025650000000001</c:v>
                </c:pt>
                <c:pt idx="49">
                  <c:v>1.72644</c:v>
                </c:pt>
                <c:pt idx="50">
                  <c:v>1.7025650000000001</c:v>
                </c:pt>
                <c:pt idx="51">
                  <c:v>1.7025650000000001</c:v>
                </c:pt>
                <c:pt idx="52">
                  <c:v>1.6309400000000001</c:v>
                </c:pt>
                <c:pt idx="53">
                  <c:v>1.67869</c:v>
                </c:pt>
                <c:pt idx="54">
                  <c:v>1.5831900000000001</c:v>
                </c:pt>
                <c:pt idx="55">
                  <c:v>1.6309400000000001</c:v>
                </c:pt>
                <c:pt idx="56">
                  <c:v>1.5354399999999999</c:v>
                </c:pt>
                <c:pt idx="57">
                  <c:v>1.5831900000000001</c:v>
                </c:pt>
                <c:pt idx="58">
                  <c:v>1.5831900000000001</c:v>
                </c:pt>
                <c:pt idx="59">
                  <c:v>1.559315</c:v>
                </c:pt>
                <c:pt idx="60">
                  <c:v>1.559315</c:v>
                </c:pt>
                <c:pt idx="61">
                  <c:v>1.559315</c:v>
                </c:pt>
                <c:pt idx="62">
                  <c:v>1.559315</c:v>
                </c:pt>
                <c:pt idx="63">
                  <c:v>1.559315</c:v>
                </c:pt>
                <c:pt idx="64">
                  <c:v>1.6309400000000001</c:v>
                </c:pt>
                <c:pt idx="65">
                  <c:v>1.5831900000000001</c:v>
                </c:pt>
                <c:pt idx="66">
                  <c:v>1.5831900000000001</c:v>
                </c:pt>
                <c:pt idx="67">
                  <c:v>1.607065</c:v>
                </c:pt>
                <c:pt idx="68">
                  <c:v>1.6309400000000001</c:v>
                </c:pt>
                <c:pt idx="69">
                  <c:v>1.5354399999999999</c:v>
                </c:pt>
                <c:pt idx="70">
                  <c:v>1.559315</c:v>
                </c:pt>
                <c:pt idx="71">
                  <c:v>1.5831900000000001</c:v>
                </c:pt>
                <c:pt idx="72">
                  <c:v>1.5354399999999999</c:v>
                </c:pt>
                <c:pt idx="73">
                  <c:v>1.5354399999999999</c:v>
                </c:pt>
                <c:pt idx="74">
                  <c:v>1.511565</c:v>
                </c:pt>
                <c:pt idx="75">
                  <c:v>1.511565</c:v>
                </c:pt>
                <c:pt idx="76">
                  <c:v>1.559315</c:v>
                </c:pt>
                <c:pt idx="77">
                  <c:v>1.5354399999999999</c:v>
                </c:pt>
                <c:pt idx="78">
                  <c:v>1.5831900000000001</c:v>
                </c:pt>
                <c:pt idx="79">
                  <c:v>1.48769</c:v>
                </c:pt>
                <c:pt idx="80">
                  <c:v>1.559315</c:v>
                </c:pt>
                <c:pt idx="81">
                  <c:v>1.48769</c:v>
                </c:pt>
                <c:pt idx="82">
                  <c:v>1.511565</c:v>
                </c:pt>
                <c:pt idx="83">
                  <c:v>1.559315</c:v>
                </c:pt>
                <c:pt idx="84">
                  <c:v>1.511565</c:v>
                </c:pt>
                <c:pt idx="85">
                  <c:v>1.5831900000000001</c:v>
                </c:pt>
                <c:pt idx="86">
                  <c:v>1.559315</c:v>
                </c:pt>
                <c:pt idx="87">
                  <c:v>1.607065</c:v>
                </c:pt>
                <c:pt idx="88">
                  <c:v>1.559315</c:v>
                </c:pt>
                <c:pt idx="89">
                  <c:v>1.6309400000000001</c:v>
                </c:pt>
                <c:pt idx="90">
                  <c:v>1.5831900000000001</c:v>
                </c:pt>
                <c:pt idx="91">
                  <c:v>1.5354399999999999</c:v>
                </c:pt>
                <c:pt idx="92">
                  <c:v>1.5831900000000001</c:v>
                </c:pt>
                <c:pt idx="93">
                  <c:v>1.5831900000000001</c:v>
                </c:pt>
                <c:pt idx="94">
                  <c:v>1.511565</c:v>
                </c:pt>
                <c:pt idx="95">
                  <c:v>1.5831900000000001</c:v>
                </c:pt>
                <c:pt idx="96">
                  <c:v>1.5831900000000001</c:v>
                </c:pt>
                <c:pt idx="97">
                  <c:v>1.48769</c:v>
                </c:pt>
                <c:pt idx="98">
                  <c:v>1.559315</c:v>
                </c:pt>
                <c:pt idx="99">
                  <c:v>1.559315</c:v>
                </c:pt>
                <c:pt idx="100">
                  <c:v>1.5354399999999999</c:v>
                </c:pt>
                <c:pt idx="101">
                  <c:v>1.559315</c:v>
                </c:pt>
                <c:pt idx="102">
                  <c:v>1.511565</c:v>
                </c:pt>
                <c:pt idx="103">
                  <c:v>1.511565</c:v>
                </c:pt>
                <c:pt idx="104">
                  <c:v>1.48769</c:v>
                </c:pt>
                <c:pt idx="105">
                  <c:v>1.511565</c:v>
                </c:pt>
                <c:pt idx="106">
                  <c:v>1.48769</c:v>
                </c:pt>
                <c:pt idx="107">
                  <c:v>1.5354399999999999</c:v>
                </c:pt>
                <c:pt idx="108">
                  <c:v>1.511565</c:v>
                </c:pt>
                <c:pt idx="109">
                  <c:v>1.5354399999999999</c:v>
                </c:pt>
                <c:pt idx="110">
                  <c:v>1.5354399999999999</c:v>
                </c:pt>
                <c:pt idx="111">
                  <c:v>1.5831900000000001</c:v>
                </c:pt>
                <c:pt idx="112">
                  <c:v>1.511565</c:v>
                </c:pt>
                <c:pt idx="113">
                  <c:v>1.5354399999999999</c:v>
                </c:pt>
                <c:pt idx="114">
                  <c:v>1.511565</c:v>
                </c:pt>
                <c:pt idx="115">
                  <c:v>1.7503150000000001</c:v>
                </c:pt>
                <c:pt idx="116">
                  <c:v>1.559315</c:v>
                </c:pt>
                <c:pt idx="117">
                  <c:v>1.511565</c:v>
                </c:pt>
                <c:pt idx="118">
                  <c:v>1.559315</c:v>
                </c:pt>
                <c:pt idx="119">
                  <c:v>1.5354399999999999</c:v>
                </c:pt>
                <c:pt idx="120">
                  <c:v>1.559315</c:v>
                </c:pt>
                <c:pt idx="121">
                  <c:v>1.5831900000000001</c:v>
                </c:pt>
                <c:pt idx="122">
                  <c:v>1.5831900000000001</c:v>
                </c:pt>
                <c:pt idx="123">
                  <c:v>1.5831900000000001</c:v>
                </c:pt>
                <c:pt idx="124">
                  <c:v>1.5831900000000001</c:v>
                </c:pt>
                <c:pt idx="125">
                  <c:v>1.5354399999999999</c:v>
                </c:pt>
                <c:pt idx="126">
                  <c:v>1.559315</c:v>
                </c:pt>
                <c:pt idx="127">
                  <c:v>1.607065</c:v>
                </c:pt>
                <c:pt idx="128">
                  <c:v>1.7741899999999999</c:v>
                </c:pt>
                <c:pt idx="129">
                  <c:v>1.7025650000000001</c:v>
                </c:pt>
                <c:pt idx="130">
                  <c:v>1.7503150000000001</c:v>
                </c:pt>
                <c:pt idx="131">
                  <c:v>1.72644</c:v>
                </c:pt>
                <c:pt idx="132">
                  <c:v>1.7503150000000001</c:v>
                </c:pt>
                <c:pt idx="133">
                  <c:v>1.798065</c:v>
                </c:pt>
                <c:pt idx="134">
                  <c:v>1.7741899999999999</c:v>
                </c:pt>
                <c:pt idx="135">
                  <c:v>1.7741899999999999</c:v>
                </c:pt>
                <c:pt idx="136">
                  <c:v>1.7741899999999999</c:v>
                </c:pt>
                <c:pt idx="137">
                  <c:v>1.7741899999999999</c:v>
                </c:pt>
                <c:pt idx="138">
                  <c:v>1.798065</c:v>
                </c:pt>
                <c:pt idx="139">
                  <c:v>1.91744</c:v>
                </c:pt>
                <c:pt idx="140">
                  <c:v>2.1323150000000002</c:v>
                </c:pt>
                <c:pt idx="141">
                  <c:v>2.2278150000000001</c:v>
                </c:pt>
                <c:pt idx="142">
                  <c:v>2.25169</c:v>
                </c:pt>
                <c:pt idx="143">
                  <c:v>2.1084399999999999</c:v>
                </c:pt>
                <c:pt idx="144">
                  <c:v>2.0368149999999998</c:v>
                </c:pt>
                <c:pt idx="145">
                  <c:v>1.96519</c:v>
                </c:pt>
                <c:pt idx="146">
                  <c:v>1.9413149999999999</c:v>
                </c:pt>
                <c:pt idx="147">
                  <c:v>1.96519</c:v>
                </c:pt>
                <c:pt idx="148">
                  <c:v>1.845815</c:v>
                </c:pt>
                <c:pt idx="149">
                  <c:v>1.8935649999999999</c:v>
                </c:pt>
                <c:pt idx="150">
                  <c:v>1.8935649999999999</c:v>
                </c:pt>
                <c:pt idx="151">
                  <c:v>1.8696900000000001</c:v>
                </c:pt>
                <c:pt idx="152">
                  <c:v>1.798065</c:v>
                </c:pt>
                <c:pt idx="153">
                  <c:v>1.845815</c:v>
                </c:pt>
                <c:pt idx="154">
                  <c:v>1.8219399999999999</c:v>
                </c:pt>
                <c:pt idx="155">
                  <c:v>1.7503150000000001</c:v>
                </c:pt>
                <c:pt idx="156">
                  <c:v>1.72644</c:v>
                </c:pt>
                <c:pt idx="157">
                  <c:v>1.7025650000000001</c:v>
                </c:pt>
                <c:pt idx="158">
                  <c:v>1.72644</c:v>
                </c:pt>
                <c:pt idx="159">
                  <c:v>1.72644</c:v>
                </c:pt>
                <c:pt idx="160">
                  <c:v>1.67869</c:v>
                </c:pt>
                <c:pt idx="161">
                  <c:v>1.6548149999999999</c:v>
                </c:pt>
                <c:pt idx="162">
                  <c:v>1.67869</c:v>
                </c:pt>
                <c:pt idx="163">
                  <c:v>1.72644</c:v>
                </c:pt>
                <c:pt idx="164">
                  <c:v>1.67869</c:v>
                </c:pt>
                <c:pt idx="165">
                  <c:v>1.798065</c:v>
                </c:pt>
                <c:pt idx="166">
                  <c:v>1.845815</c:v>
                </c:pt>
                <c:pt idx="167">
                  <c:v>1.845815</c:v>
                </c:pt>
                <c:pt idx="168">
                  <c:v>1.798065</c:v>
                </c:pt>
                <c:pt idx="169">
                  <c:v>1.798065</c:v>
                </c:pt>
                <c:pt idx="170">
                  <c:v>1.72644</c:v>
                </c:pt>
                <c:pt idx="171">
                  <c:v>1.72644</c:v>
                </c:pt>
                <c:pt idx="172">
                  <c:v>1.72644</c:v>
                </c:pt>
                <c:pt idx="173">
                  <c:v>1.7025650000000001</c:v>
                </c:pt>
                <c:pt idx="174">
                  <c:v>1.72644</c:v>
                </c:pt>
                <c:pt idx="175">
                  <c:v>1.6548149999999999</c:v>
                </c:pt>
                <c:pt idx="176">
                  <c:v>1.6548149999999999</c:v>
                </c:pt>
                <c:pt idx="177">
                  <c:v>1.6548149999999999</c:v>
                </c:pt>
                <c:pt idx="178">
                  <c:v>1.72644</c:v>
                </c:pt>
                <c:pt idx="179">
                  <c:v>1.72644</c:v>
                </c:pt>
                <c:pt idx="180">
                  <c:v>1.67869</c:v>
                </c:pt>
                <c:pt idx="181">
                  <c:v>1.72644</c:v>
                </c:pt>
                <c:pt idx="182">
                  <c:v>1.7025650000000001</c:v>
                </c:pt>
                <c:pt idx="183">
                  <c:v>1.7025650000000001</c:v>
                </c:pt>
                <c:pt idx="184">
                  <c:v>1.6548149999999999</c:v>
                </c:pt>
                <c:pt idx="185">
                  <c:v>1.6548149999999999</c:v>
                </c:pt>
                <c:pt idx="186">
                  <c:v>1.6309400000000001</c:v>
                </c:pt>
                <c:pt idx="187">
                  <c:v>1.6548149999999999</c:v>
                </c:pt>
                <c:pt idx="188">
                  <c:v>1.6548149999999999</c:v>
                </c:pt>
                <c:pt idx="189">
                  <c:v>1.607065</c:v>
                </c:pt>
                <c:pt idx="190">
                  <c:v>1.607065</c:v>
                </c:pt>
                <c:pt idx="191">
                  <c:v>1.607065</c:v>
                </c:pt>
                <c:pt idx="192">
                  <c:v>1.5831900000000001</c:v>
                </c:pt>
                <c:pt idx="193">
                  <c:v>1.6548149999999999</c:v>
                </c:pt>
                <c:pt idx="194">
                  <c:v>1.559315</c:v>
                </c:pt>
                <c:pt idx="195">
                  <c:v>1.559315</c:v>
                </c:pt>
                <c:pt idx="196">
                  <c:v>1.607065</c:v>
                </c:pt>
                <c:pt idx="197">
                  <c:v>1.6309400000000001</c:v>
                </c:pt>
                <c:pt idx="198">
                  <c:v>1.559315</c:v>
                </c:pt>
                <c:pt idx="199">
                  <c:v>1.607065</c:v>
                </c:pt>
                <c:pt idx="200">
                  <c:v>1.5354399999999999</c:v>
                </c:pt>
                <c:pt idx="201">
                  <c:v>1.7025650000000001</c:v>
                </c:pt>
                <c:pt idx="202">
                  <c:v>1.8219399999999999</c:v>
                </c:pt>
                <c:pt idx="203">
                  <c:v>1.5831900000000001</c:v>
                </c:pt>
                <c:pt idx="204">
                  <c:v>1.559315</c:v>
                </c:pt>
                <c:pt idx="205">
                  <c:v>1.5831900000000001</c:v>
                </c:pt>
                <c:pt idx="206">
                  <c:v>1.5831900000000001</c:v>
                </c:pt>
                <c:pt idx="207">
                  <c:v>1.559315</c:v>
                </c:pt>
                <c:pt idx="208">
                  <c:v>1.607065</c:v>
                </c:pt>
                <c:pt idx="209">
                  <c:v>1.607065</c:v>
                </c:pt>
                <c:pt idx="210">
                  <c:v>1.5831900000000001</c:v>
                </c:pt>
                <c:pt idx="211">
                  <c:v>1.5831900000000001</c:v>
                </c:pt>
                <c:pt idx="212">
                  <c:v>1.607065</c:v>
                </c:pt>
                <c:pt idx="213">
                  <c:v>1.5831900000000001</c:v>
                </c:pt>
                <c:pt idx="214">
                  <c:v>1.511565</c:v>
                </c:pt>
                <c:pt idx="215">
                  <c:v>1.5354399999999999</c:v>
                </c:pt>
                <c:pt idx="216">
                  <c:v>1.559315</c:v>
                </c:pt>
                <c:pt idx="217">
                  <c:v>1.559315</c:v>
                </c:pt>
                <c:pt idx="218">
                  <c:v>1.5831900000000001</c:v>
                </c:pt>
                <c:pt idx="219">
                  <c:v>1.559315</c:v>
                </c:pt>
                <c:pt idx="220">
                  <c:v>1.559315</c:v>
                </c:pt>
                <c:pt idx="221">
                  <c:v>1.559315</c:v>
                </c:pt>
                <c:pt idx="222">
                  <c:v>1.5354399999999999</c:v>
                </c:pt>
                <c:pt idx="223">
                  <c:v>1.5831900000000001</c:v>
                </c:pt>
                <c:pt idx="224">
                  <c:v>1.5354399999999999</c:v>
                </c:pt>
                <c:pt idx="225">
                  <c:v>1.5831900000000001</c:v>
                </c:pt>
                <c:pt idx="226">
                  <c:v>1.559315</c:v>
                </c:pt>
                <c:pt idx="227">
                  <c:v>1.5354399999999999</c:v>
                </c:pt>
                <c:pt idx="228">
                  <c:v>1.5354399999999999</c:v>
                </c:pt>
                <c:pt idx="229">
                  <c:v>1.559315</c:v>
                </c:pt>
                <c:pt idx="230">
                  <c:v>1.559315</c:v>
                </c:pt>
                <c:pt idx="231">
                  <c:v>1.8219399999999999</c:v>
                </c:pt>
                <c:pt idx="232">
                  <c:v>1.5831900000000001</c:v>
                </c:pt>
                <c:pt idx="233">
                  <c:v>1.5354399999999999</c:v>
                </c:pt>
                <c:pt idx="234">
                  <c:v>1.5831900000000001</c:v>
                </c:pt>
                <c:pt idx="235">
                  <c:v>1.559315</c:v>
                </c:pt>
                <c:pt idx="236">
                  <c:v>1.5831900000000001</c:v>
                </c:pt>
                <c:pt idx="237">
                  <c:v>1.48769</c:v>
                </c:pt>
                <c:pt idx="238">
                  <c:v>1.559315</c:v>
                </c:pt>
                <c:pt idx="239">
                  <c:v>1.511565</c:v>
                </c:pt>
                <c:pt idx="240">
                  <c:v>1.48769</c:v>
                </c:pt>
                <c:pt idx="241">
                  <c:v>1.5354399999999999</c:v>
                </c:pt>
                <c:pt idx="242">
                  <c:v>1.4638150000000001</c:v>
                </c:pt>
                <c:pt idx="243">
                  <c:v>1.5354399999999999</c:v>
                </c:pt>
                <c:pt idx="244">
                  <c:v>1.48769</c:v>
                </c:pt>
                <c:pt idx="245">
                  <c:v>1.48769</c:v>
                </c:pt>
                <c:pt idx="246">
                  <c:v>1.5354399999999999</c:v>
                </c:pt>
                <c:pt idx="247">
                  <c:v>1.511565</c:v>
                </c:pt>
                <c:pt idx="248">
                  <c:v>1.48769</c:v>
                </c:pt>
                <c:pt idx="249">
                  <c:v>1.4638150000000001</c:v>
                </c:pt>
                <c:pt idx="250">
                  <c:v>1.4638150000000001</c:v>
                </c:pt>
                <c:pt idx="251">
                  <c:v>1.5354399999999999</c:v>
                </c:pt>
                <c:pt idx="252">
                  <c:v>1.48769</c:v>
                </c:pt>
                <c:pt idx="253">
                  <c:v>1.48769</c:v>
                </c:pt>
                <c:pt idx="254">
                  <c:v>1.559315</c:v>
                </c:pt>
                <c:pt idx="255">
                  <c:v>1.48769</c:v>
                </c:pt>
                <c:pt idx="256">
                  <c:v>1.48769</c:v>
                </c:pt>
                <c:pt idx="257">
                  <c:v>1.559315</c:v>
                </c:pt>
                <c:pt idx="258">
                  <c:v>1.43994</c:v>
                </c:pt>
                <c:pt idx="259">
                  <c:v>1.5354399999999999</c:v>
                </c:pt>
                <c:pt idx="260">
                  <c:v>1.511565</c:v>
                </c:pt>
                <c:pt idx="261">
                  <c:v>1.48769</c:v>
                </c:pt>
                <c:pt idx="262">
                  <c:v>1.511565</c:v>
                </c:pt>
                <c:pt idx="263">
                  <c:v>1.5354399999999999</c:v>
                </c:pt>
                <c:pt idx="264">
                  <c:v>1.48769</c:v>
                </c:pt>
                <c:pt idx="265">
                  <c:v>1.5354399999999999</c:v>
                </c:pt>
                <c:pt idx="266">
                  <c:v>1.511565</c:v>
                </c:pt>
                <c:pt idx="267">
                  <c:v>1.511565</c:v>
                </c:pt>
                <c:pt idx="268">
                  <c:v>1.48769</c:v>
                </c:pt>
                <c:pt idx="269">
                  <c:v>1.4638150000000001</c:v>
                </c:pt>
                <c:pt idx="270">
                  <c:v>1.511565</c:v>
                </c:pt>
                <c:pt idx="271">
                  <c:v>1.4638150000000001</c:v>
                </c:pt>
                <c:pt idx="272">
                  <c:v>1.48769</c:v>
                </c:pt>
                <c:pt idx="273">
                  <c:v>1.5354399999999999</c:v>
                </c:pt>
                <c:pt idx="274">
                  <c:v>1.43994</c:v>
                </c:pt>
                <c:pt idx="275">
                  <c:v>1.4638150000000001</c:v>
                </c:pt>
                <c:pt idx="276">
                  <c:v>1.5354399999999999</c:v>
                </c:pt>
                <c:pt idx="277">
                  <c:v>1.4638150000000001</c:v>
                </c:pt>
                <c:pt idx="278">
                  <c:v>1.48769</c:v>
                </c:pt>
                <c:pt idx="279">
                  <c:v>1.48769</c:v>
                </c:pt>
                <c:pt idx="280">
                  <c:v>1.48769</c:v>
                </c:pt>
                <c:pt idx="281">
                  <c:v>1.5354399999999999</c:v>
                </c:pt>
                <c:pt idx="282">
                  <c:v>1.511565</c:v>
                </c:pt>
                <c:pt idx="283">
                  <c:v>1.559315</c:v>
                </c:pt>
                <c:pt idx="284">
                  <c:v>1.4638150000000001</c:v>
                </c:pt>
                <c:pt idx="285">
                  <c:v>1.511565</c:v>
                </c:pt>
                <c:pt idx="286">
                  <c:v>1.4638150000000001</c:v>
                </c:pt>
                <c:pt idx="287">
                  <c:v>1.4638150000000001</c:v>
                </c:pt>
                <c:pt idx="288">
                  <c:v>1.5354399999999999</c:v>
                </c:pt>
                <c:pt idx="289">
                  <c:v>1.48769</c:v>
                </c:pt>
                <c:pt idx="290">
                  <c:v>1.511565</c:v>
                </c:pt>
                <c:pt idx="291">
                  <c:v>1.4638150000000001</c:v>
                </c:pt>
                <c:pt idx="292">
                  <c:v>1.43994</c:v>
                </c:pt>
                <c:pt idx="293">
                  <c:v>1.4638150000000001</c:v>
                </c:pt>
                <c:pt idx="294">
                  <c:v>1.4638150000000001</c:v>
                </c:pt>
                <c:pt idx="295">
                  <c:v>1.511565</c:v>
                </c:pt>
                <c:pt idx="296">
                  <c:v>1.511565</c:v>
                </c:pt>
                <c:pt idx="297">
                  <c:v>1.48769</c:v>
                </c:pt>
                <c:pt idx="298">
                  <c:v>1.4638150000000001</c:v>
                </c:pt>
                <c:pt idx="299">
                  <c:v>1.5354399999999999</c:v>
                </c:pt>
                <c:pt idx="300">
                  <c:v>1.48769</c:v>
                </c:pt>
                <c:pt idx="301">
                  <c:v>1.559315</c:v>
                </c:pt>
                <c:pt idx="302">
                  <c:v>1.511565</c:v>
                </c:pt>
                <c:pt idx="303">
                  <c:v>1.5354399999999999</c:v>
                </c:pt>
                <c:pt idx="304">
                  <c:v>1.5354399999999999</c:v>
                </c:pt>
                <c:pt idx="305">
                  <c:v>1.4638150000000001</c:v>
                </c:pt>
                <c:pt idx="306">
                  <c:v>1.5354399999999999</c:v>
                </c:pt>
                <c:pt idx="307">
                  <c:v>1.4638150000000001</c:v>
                </c:pt>
                <c:pt idx="308">
                  <c:v>1.511565</c:v>
                </c:pt>
                <c:pt idx="309">
                  <c:v>1.5354399999999999</c:v>
                </c:pt>
                <c:pt idx="310">
                  <c:v>1.5354399999999999</c:v>
                </c:pt>
                <c:pt idx="311">
                  <c:v>1.43994</c:v>
                </c:pt>
                <c:pt idx="312">
                  <c:v>1.4638150000000001</c:v>
                </c:pt>
                <c:pt idx="313">
                  <c:v>1.4638150000000001</c:v>
                </c:pt>
                <c:pt idx="314">
                  <c:v>1.5354399999999999</c:v>
                </c:pt>
                <c:pt idx="315">
                  <c:v>1.511565</c:v>
                </c:pt>
                <c:pt idx="316">
                  <c:v>1.43994</c:v>
                </c:pt>
                <c:pt idx="317">
                  <c:v>1.511565</c:v>
                </c:pt>
                <c:pt idx="318">
                  <c:v>1.43994</c:v>
                </c:pt>
                <c:pt idx="319">
                  <c:v>1.48769</c:v>
                </c:pt>
                <c:pt idx="320">
                  <c:v>1.5354399999999999</c:v>
                </c:pt>
                <c:pt idx="321">
                  <c:v>1.43994</c:v>
                </c:pt>
                <c:pt idx="322">
                  <c:v>1.4638150000000001</c:v>
                </c:pt>
                <c:pt idx="323">
                  <c:v>1.43994</c:v>
                </c:pt>
                <c:pt idx="324">
                  <c:v>1.511565</c:v>
                </c:pt>
                <c:pt idx="325">
                  <c:v>1.5354399999999999</c:v>
                </c:pt>
                <c:pt idx="326">
                  <c:v>1.48769</c:v>
                </c:pt>
                <c:pt idx="327">
                  <c:v>1.4638150000000001</c:v>
                </c:pt>
                <c:pt idx="328">
                  <c:v>1.48769</c:v>
                </c:pt>
                <c:pt idx="329">
                  <c:v>1.5354399999999999</c:v>
                </c:pt>
                <c:pt idx="330">
                  <c:v>1.4638150000000001</c:v>
                </c:pt>
                <c:pt idx="331">
                  <c:v>1.4996274999999999</c:v>
                </c:pt>
                <c:pt idx="332">
                  <c:v>1.5354399999999999</c:v>
                </c:pt>
                <c:pt idx="333">
                  <c:v>1.4638150000000001</c:v>
                </c:pt>
                <c:pt idx="334">
                  <c:v>1.48769</c:v>
                </c:pt>
                <c:pt idx="335">
                  <c:v>1.48769</c:v>
                </c:pt>
                <c:pt idx="336">
                  <c:v>1.511565</c:v>
                </c:pt>
                <c:pt idx="337">
                  <c:v>1.43994</c:v>
                </c:pt>
                <c:pt idx="338">
                  <c:v>1.511565</c:v>
                </c:pt>
                <c:pt idx="339">
                  <c:v>1.43994</c:v>
                </c:pt>
                <c:pt idx="340">
                  <c:v>1.511565</c:v>
                </c:pt>
                <c:pt idx="341">
                  <c:v>1.4160649999999999</c:v>
                </c:pt>
                <c:pt idx="342">
                  <c:v>1.4638150000000001</c:v>
                </c:pt>
                <c:pt idx="343">
                  <c:v>1.4638150000000001</c:v>
                </c:pt>
                <c:pt idx="344">
                  <c:v>1.4638150000000001</c:v>
                </c:pt>
                <c:pt idx="345">
                  <c:v>1.43994</c:v>
                </c:pt>
                <c:pt idx="346">
                  <c:v>1.511565</c:v>
                </c:pt>
                <c:pt idx="347">
                  <c:v>1.5354399999999999</c:v>
                </c:pt>
                <c:pt idx="348">
                  <c:v>1.4638150000000001</c:v>
                </c:pt>
                <c:pt idx="349">
                  <c:v>1.5354399999999999</c:v>
                </c:pt>
                <c:pt idx="350">
                  <c:v>1.511565</c:v>
                </c:pt>
                <c:pt idx="351">
                  <c:v>1.511565</c:v>
                </c:pt>
                <c:pt idx="352">
                  <c:v>1.4638150000000001</c:v>
                </c:pt>
                <c:pt idx="353">
                  <c:v>1.43994</c:v>
                </c:pt>
                <c:pt idx="354">
                  <c:v>1.5354399999999999</c:v>
                </c:pt>
                <c:pt idx="355">
                  <c:v>1.48769</c:v>
                </c:pt>
                <c:pt idx="356">
                  <c:v>1.43994</c:v>
                </c:pt>
                <c:pt idx="357">
                  <c:v>1.43994</c:v>
                </c:pt>
                <c:pt idx="358">
                  <c:v>1.4638150000000001</c:v>
                </c:pt>
                <c:pt idx="359">
                  <c:v>1.511565</c:v>
                </c:pt>
                <c:pt idx="360">
                  <c:v>1.511565</c:v>
                </c:pt>
                <c:pt idx="361">
                  <c:v>1.48769</c:v>
                </c:pt>
                <c:pt idx="362">
                  <c:v>1.43994</c:v>
                </c:pt>
                <c:pt idx="363">
                  <c:v>1.511565</c:v>
                </c:pt>
                <c:pt idx="364">
                  <c:v>1.48769</c:v>
                </c:pt>
                <c:pt idx="365">
                  <c:v>1.48769</c:v>
                </c:pt>
                <c:pt idx="366">
                  <c:v>1.48769</c:v>
                </c:pt>
                <c:pt idx="367">
                  <c:v>1.43994</c:v>
                </c:pt>
                <c:pt idx="368">
                  <c:v>1.4638150000000001</c:v>
                </c:pt>
                <c:pt idx="369">
                  <c:v>1.43994</c:v>
                </c:pt>
                <c:pt idx="370">
                  <c:v>1.72644</c:v>
                </c:pt>
                <c:pt idx="371">
                  <c:v>1.4638150000000001</c:v>
                </c:pt>
                <c:pt idx="372">
                  <c:v>1.48769</c:v>
                </c:pt>
                <c:pt idx="373">
                  <c:v>1.511565</c:v>
                </c:pt>
                <c:pt idx="374">
                  <c:v>1.48769</c:v>
                </c:pt>
                <c:pt idx="375">
                  <c:v>1.4638150000000001</c:v>
                </c:pt>
                <c:pt idx="376">
                  <c:v>1.48769</c:v>
                </c:pt>
                <c:pt idx="377">
                  <c:v>1.4638150000000001</c:v>
                </c:pt>
                <c:pt idx="378">
                  <c:v>1.511565</c:v>
                </c:pt>
                <c:pt idx="379">
                  <c:v>1.511565</c:v>
                </c:pt>
                <c:pt idx="380">
                  <c:v>1.511565</c:v>
                </c:pt>
                <c:pt idx="381">
                  <c:v>1.4638150000000001</c:v>
                </c:pt>
                <c:pt idx="382">
                  <c:v>1.43994</c:v>
                </c:pt>
                <c:pt idx="383">
                  <c:v>1.4638150000000001</c:v>
                </c:pt>
                <c:pt idx="384">
                  <c:v>1.4160649999999999</c:v>
                </c:pt>
                <c:pt idx="385">
                  <c:v>1.4638150000000001</c:v>
                </c:pt>
                <c:pt idx="386">
                  <c:v>1.39219</c:v>
                </c:pt>
                <c:pt idx="387">
                  <c:v>1.4160649999999999</c:v>
                </c:pt>
                <c:pt idx="388">
                  <c:v>1.43994</c:v>
                </c:pt>
                <c:pt idx="389">
                  <c:v>1.43994</c:v>
                </c:pt>
                <c:pt idx="390">
                  <c:v>1.48769</c:v>
                </c:pt>
                <c:pt idx="391">
                  <c:v>1.4638150000000001</c:v>
                </c:pt>
                <c:pt idx="392">
                  <c:v>1.4638150000000001</c:v>
                </c:pt>
                <c:pt idx="393">
                  <c:v>1.48769</c:v>
                </c:pt>
                <c:pt idx="394">
                  <c:v>1.4160649999999999</c:v>
                </c:pt>
                <c:pt idx="395">
                  <c:v>1.4160649999999999</c:v>
                </c:pt>
                <c:pt idx="396">
                  <c:v>1.48769</c:v>
                </c:pt>
                <c:pt idx="397">
                  <c:v>1.43994</c:v>
                </c:pt>
                <c:pt idx="398">
                  <c:v>1.4638150000000001</c:v>
                </c:pt>
                <c:pt idx="399">
                  <c:v>1.43994</c:v>
                </c:pt>
                <c:pt idx="400">
                  <c:v>1.511565</c:v>
                </c:pt>
                <c:pt idx="401">
                  <c:v>1.43994</c:v>
                </c:pt>
                <c:pt idx="402">
                  <c:v>1.48769</c:v>
                </c:pt>
                <c:pt idx="403">
                  <c:v>1.48769</c:v>
                </c:pt>
                <c:pt idx="404">
                  <c:v>1.4160649999999999</c:v>
                </c:pt>
                <c:pt idx="405">
                  <c:v>1.4638150000000001</c:v>
                </c:pt>
                <c:pt idx="406">
                  <c:v>1.511565</c:v>
                </c:pt>
                <c:pt idx="407">
                  <c:v>1.4638150000000001</c:v>
                </c:pt>
                <c:pt idx="408">
                  <c:v>1.43994</c:v>
                </c:pt>
                <c:pt idx="409">
                  <c:v>1.4638150000000001</c:v>
                </c:pt>
                <c:pt idx="410">
                  <c:v>1.43994</c:v>
                </c:pt>
                <c:pt idx="411">
                  <c:v>1.48769</c:v>
                </c:pt>
                <c:pt idx="412">
                  <c:v>1.4638150000000001</c:v>
                </c:pt>
                <c:pt idx="413">
                  <c:v>1.48769</c:v>
                </c:pt>
                <c:pt idx="414">
                  <c:v>1.4638150000000001</c:v>
                </c:pt>
                <c:pt idx="415">
                  <c:v>1.43994</c:v>
                </c:pt>
                <c:pt idx="416">
                  <c:v>1.43994</c:v>
                </c:pt>
                <c:pt idx="417">
                  <c:v>1.4638150000000001</c:v>
                </c:pt>
                <c:pt idx="418">
                  <c:v>1.511565</c:v>
                </c:pt>
                <c:pt idx="419">
                  <c:v>1.43994</c:v>
                </c:pt>
                <c:pt idx="420">
                  <c:v>1.4638150000000001</c:v>
                </c:pt>
                <c:pt idx="421">
                  <c:v>1.43994</c:v>
                </c:pt>
                <c:pt idx="422">
                  <c:v>1.4638150000000001</c:v>
                </c:pt>
                <c:pt idx="423">
                  <c:v>1.43994</c:v>
                </c:pt>
                <c:pt idx="424">
                  <c:v>1.511565</c:v>
                </c:pt>
                <c:pt idx="425">
                  <c:v>1.5354399999999999</c:v>
                </c:pt>
                <c:pt idx="426">
                  <c:v>1.511565</c:v>
                </c:pt>
                <c:pt idx="427">
                  <c:v>1.511565</c:v>
                </c:pt>
                <c:pt idx="428">
                  <c:v>1.5354399999999999</c:v>
                </c:pt>
                <c:pt idx="429">
                  <c:v>1.43994</c:v>
                </c:pt>
                <c:pt idx="430">
                  <c:v>1.5354399999999999</c:v>
                </c:pt>
                <c:pt idx="431">
                  <c:v>1.4638150000000001</c:v>
                </c:pt>
                <c:pt idx="432">
                  <c:v>1.4638150000000001</c:v>
                </c:pt>
                <c:pt idx="433">
                  <c:v>1.559315</c:v>
                </c:pt>
                <c:pt idx="434">
                  <c:v>1.4160649999999999</c:v>
                </c:pt>
                <c:pt idx="435">
                  <c:v>1.48769</c:v>
                </c:pt>
                <c:pt idx="436">
                  <c:v>1.48769</c:v>
                </c:pt>
                <c:pt idx="437">
                  <c:v>1.48769</c:v>
                </c:pt>
                <c:pt idx="438">
                  <c:v>1.4638150000000001</c:v>
                </c:pt>
                <c:pt idx="439">
                  <c:v>1.511565</c:v>
                </c:pt>
                <c:pt idx="440">
                  <c:v>1.48769</c:v>
                </c:pt>
                <c:pt idx="441">
                  <c:v>1.43994</c:v>
                </c:pt>
                <c:pt idx="442">
                  <c:v>1.607065</c:v>
                </c:pt>
                <c:pt idx="443">
                  <c:v>1.511565</c:v>
                </c:pt>
                <c:pt idx="444">
                  <c:v>1.43994</c:v>
                </c:pt>
                <c:pt idx="445">
                  <c:v>1.43994</c:v>
                </c:pt>
                <c:pt idx="446">
                  <c:v>1.48769</c:v>
                </c:pt>
                <c:pt idx="447">
                  <c:v>1.511565</c:v>
                </c:pt>
                <c:pt idx="448">
                  <c:v>1.511565</c:v>
                </c:pt>
                <c:pt idx="449">
                  <c:v>1.511565</c:v>
                </c:pt>
                <c:pt idx="450">
                  <c:v>1.511565</c:v>
                </c:pt>
                <c:pt idx="451">
                  <c:v>1.4638150000000001</c:v>
                </c:pt>
                <c:pt idx="452">
                  <c:v>1.4160649999999999</c:v>
                </c:pt>
                <c:pt idx="453">
                  <c:v>1.4160649999999999</c:v>
                </c:pt>
                <c:pt idx="454">
                  <c:v>1.48769</c:v>
                </c:pt>
                <c:pt idx="455">
                  <c:v>1.43994</c:v>
                </c:pt>
                <c:pt idx="456">
                  <c:v>1.48769</c:v>
                </c:pt>
                <c:pt idx="457">
                  <c:v>1.43994</c:v>
                </c:pt>
                <c:pt idx="458">
                  <c:v>1.511565</c:v>
                </c:pt>
                <c:pt idx="459">
                  <c:v>1.43994</c:v>
                </c:pt>
                <c:pt idx="460">
                  <c:v>1.48769</c:v>
                </c:pt>
                <c:pt idx="461">
                  <c:v>1.48769</c:v>
                </c:pt>
                <c:pt idx="462">
                  <c:v>1.4638150000000001</c:v>
                </c:pt>
                <c:pt idx="463">
                  <c:v>1.4638150000000001</c:v>
                </c:pt>
                <c:pt idx="464">
                  <c:v>1.48769</c:v>
                </c:pt>
                <c:pt idx="465">
                  <c:v>1.4638150000000001</c:v>
                </c:pt>
                <c:pt idx="466">
                  <c:v>1.4160649999999999</c:v>
                </c:pt>
                <c:pt idx="467">
                  <c:v>1.511565</c:v>
                </c:pt>
                <c:pt idx="468">
                  <c:v>1.511565</c:v>
                </c:pt>
                <c:pt idx="469">
                  <c:v>1.43994</c:v>
                </c:pt>
                <c:pt idx="470">
                  <c:v>1.43994</c:v>
                </c:pt>
                <c:pt idx="471">
                  <c:v>1.43994</c:v>
                </c:pt>
                <c:pt idx="472">
                  <c:v>1.511565</c:v>
                </c:pt>
                <c:pt idx="473">
                  <c:v>1.511565</c:v>
                </c:pt>
                <c:pt idx="474">
                  <c:v>1.48769</c:v>
                </c:pt>
                <c:pt idx="475">
                  <c:v>1.4638150000000001</c:v>
                </c:pt>
                <c:pt idx="476">
                  <c:v>1.48769</c:v>
                </c:pt>
                <c:pt idx="477">
                  <c:v>1.4638150000000001</c:v>
                </c:pt>
                <c:pt idx="478">
                  <c:v>1.48769</c:v>
                </c:pt>
                <c:pt idx="479">
                  <c:v>1.43994</c:v>
                </c:pt>
                <c:pt idx="480">
                  <c:v>1.4160649999999999</c:v>
                </c:pt>
                <c:pt idx="481">
                  <c:v>1.48769</c:v>
                </c:pt>
                <c:pt idx="482">
                  <c:v>1.48769</c:v>
                </c:pt>
                <c:pt idx="483">
                  <c:v>1.4160649999999999</c:v>
                </c:pt>
                <c:pt idx="484">
                  <c:v>1.4638150000000001</c:v>
                </c:pt>
                <c:pt idx="485">
                  <c:v>1.4160649999999999</c:v>
                </c:pt>
                <c:pt idx="486">
                  <c:v>1.48769</c:v>
                </c:pt>
                <c:pt idx="487">
                  <c:v>1.4160649999999999</c:v>
                </c:pt>
                <c:pt idx="488">
                  <c:v>1.4638150000000001</c:v>
                </c:pt>
                <c:pt idx="489">
                  <c:v>1.43994</c:v>
                </c:pt>
                <c:pt idx="490">
                  <c:v>1.43994</c:v>
                </c:pt>
                <c:pt idx="491">
                  <c:v>1.4638150000000001</c:v>
                </c:pt>
                <c:pt idx="492">
                  <c:v>1.6309400000000001</c:v>
                </c:pt>
                <c:pt idx="493">
                  <c:v>1.4638150000000001</c:v>
                </c:pt>
                <c:pt idx="494">
                  <c:v>1.43994</c:v>
                </c:pt>
                <c:pt idx="495">
                  <c:v>1.511565</c:v>
                </c:pt>
                <c:pt idx="496">
                  <c:v>1.4160649999999999</c:v>
                </c:pt>
                <c:pt idx="497">
                  <c:v>1.48769</c:v>
                </c:pt>
                <c:pt idx="498">
                  <c:v>1.48769</c:v>
                </c:pt>
                <c:pt idx="499">
                  <c:v>1.48769</c:v>
                </c:pt>
                <c:pt idx="500">
                  <c:v>1.4638150000000001</c:v>
                </c:pt>
                <c:pt idx="501">
                  <c:v>1.48769</c:v>
                </c:pt>
                <c:pt idx="502">
                  <c:v>1.48769</c:v>
                </c:pt>
                <c:pt idx="503">
                  <c:v>1.4160649999999999</c:v>
                </c:pt>
                <c:pt idx="504">
                  <c:v>1.4638150000000001</c:v>
                </c:pt>
                <c:pt idx="505">
                  <c:v>1.48769</c:v>
                </c:pt>
                <c:pt idx="506">
                  <c:v>1.48769</c:v>
                </c:pt>
                <c:pt idx="507">
                  <c:v>1.43994</c:v>
                </c:pt>
                <c:pt idx="508">
                  <c:v>1.39219</c:v>
                </c:pt>
                <c:pt idx="509">
                  <c:v>1.48769</c:v>
                </c:pt>
                <c:pt idx="510">
                  <c:v>1.511565</c:v>
                </c:pt>
                <c:pt idx="511">
                  <c:v>1.4638150000000001</c:v>
                </c:pt>
                <c:pt idx="512">
                  <c:v>1.48769</c:v>
                </c:pt>
                <c:pt idx="513">
                  <c:v>1.4160649999999999</c:v>
                </c:pt>
                <c:pt idx="514">
                  <c:v>1.48769</c:v>
                </c:pt>
                <c:pt idx="515">
                  <c:v>1.4160649999999999</c:v>
                </c:pt>
                <c:pt idx="516">
                  <c:v>1.511565</c:v>
                </c:pt>
                <c:pt idx="517">
                  <c:v>1.48769</c:v>
                </c:pt>
                <c:pt idx="518">
                  <c:v>1.559315</c:v>
                </c:pt>
                <c:pt idx="519">
                  <c:v>1.559315</c:v>
                </c:pt>
                <c:pt idx="520">
                  <c:v>1.6309400000000001</c:v>
                </c:pt>
                <c:pt idx="521">
                  <c:v>1.5354399999999999</c:v>
                </c:pt>
                <c:pt idx="522">
                  <c:v>1.607065</c:v>
                </c:pt>
                <c:pt idx="523">
                  <c:v>1.5831900000000001</c:v>
                </c:pt>
                <c:pt idx="524">
                  <c:v>1.559315</c:v>
                </c:pt>
                <c:pt idx="525">
                  <c:v>1.5354399999999999</c:v>
                </c:pt>
                <c:pt idx="526">
                  <c:v>1.5354399999999999</c:v>
                </c:pt>
                <c:pt idx="527">
                  <c:v>1.5831900000000001</c:v>
                </c:pt>
                <c:pt idx="528">
                  <c:v>1.5831900000000001</c:v>
                </c:pt>
                <c:pt idx="529">
                  <c:v>1.559315</c:v>
                </c:pt>
                <c:pt idx="530">
                  <c:v>1.511565</c:v>
                </c:pt>
                <c:pt idx="531">
                  <c:v>1.511565</c:v>
                </c:pt>
                <c:pt idx="532">
                  <c:v>1.5354399999999999</c:v>
                </c:pt>
                <c:pt idx="533">
                  <c:v>1.5354399999999999</c:v>
                </c:pt>
                <c:pt idx="534">
                  <c:v>1.5831900000000001</c:v>
                </c:pt>
                <c:pt idx="535">
                  <c:v>1.511565</c:v>
                </c:pt>
                <c:pt idx="536">
                  <c:v>1.5354399999999999</c:v>
                </c:pt>
                <c:pt idx="537">
                  <c:v>1.559315</c:v>
                </c:pt>
                <c:pt idx="538">
                  <c:v>1.48769</c:v>
                </c:pt>
                <c:pt idx="539">
                  <c:v>1.48769</c:v>
                </c:pt>
                <c:pt idx="540">
                  <c:v>1.5354399999999999</c:v>
                </c:pt>
                <c:pt idx="541">
                  <c:v>1.5354399999999999</c:v>
                </c:pt>
                <c:pt idx="542">
                  <c:v>1.48769</c:v>
                </c:pt>
                <c:pt idx="543">
                  <c:v>1.559315</c:v>
                </c:pt>
                <c:pt idx="544">
                  <c:v>1.511565</c:v>
                </c:pt>
                <c:pt idx="545">
                  <c:v>1.48769</c:v>
                </c:pt>
                <c:pt idx="546">
                  <c:v>1.559315</c:v>
                </c:pt>
                <c:pt idx="547">
                  <c:v>1.559315</c:v>
                </c:pt>
                <c:pt idx="548">
                  <c:v>1.48769</c:v>
                </c:pt>
                <c:pt idx="549">
                  <c:v>1.511565</c:v>
                </c:pt>
                <c:pt idx="550">
                  <c:v>1.5354399999999999</c:v>
                </c:pt>
                <c:pt idx="551">
                  <c:v>1.48769</c:v>
                </c:pt>
                <c:pt idx="552">
                  <c:v>1.511565</c:v>
                </c:pt>
                <c:pt idx="553">
                  <c:v>1.48769</c:v>
                </c:pt>
                <c:pt idx="554">
                  <c:v>1.511565</c:v>
                </c:pt>
                <c:pt idx="555">
                  <c:v>1.511565</c:v>
                </c:pt>
                <c:pt idx="556">
                  <c:v>1.48769</c:v>
                </c:pt>
                <c:pt idx="557">
                  <c:v>1.4160649999999999</c:v>
                </c:pt>
                <c:pt idx="558">
                  <c:v>1.4638150000000001</c:v>
                </c:pt>
                <c:pt idx="559">
                  <c:v>1.48769</c:v>
                </c:pt>
                <c:pt idx="560">
                  <c:v>1.511565</c:v>
                </c:pt>
                <c:pt idx="561">
                  <c:v>1.511565</c:v>
                </c:pt>
                <c:pt idx="562">
                  <c:v>1.43994</c:v>
                </c:pt>
                <c:pt idx="563">
                  <c:v>1.511565</c:v>
                </c:pt>
                <c:pt idx="564">
                  <c:v>1.511565</c:v>
                </c:pt>
                <c:pt idx="565">
                  <c:v>1.5354399999999999</c:v>
                </c:pt>
                <c:pt idx="566">
                  <c:v>1.511565</c:v>
                </c:pt>
                <c:pt idx="567">
                  <c:v>1.48769</c:v>
                </c:pt>
                <c:pt idx="568">
                  <c:v>1.4638150000000001</c:v>
                </c:pt>
                <c:pt idx="569">
                  <c:v>1.511565</c:v>
                </c:pt>
                <c:pt idx="570">
                  <c:v>1.4638150000000001</c:v>
                </c:pt>
                <c:pt idx="571">
                  <c:v>1.511565</c:v>
                </c:pt>
                <c:pt idx="572">
                  <c:v>1.5354399999999999</c:v>
                </c:pt>
                <c:pt idx="573">
                  <c:v>1.48769</c:v>
                </c:pt>
                <c:pt idx="574">
                  <c:v>1.4638150000000001</c:v>
                </c:pt>
                <c:pt idx="575">
                  <c:v>1.559315</c:v>
                </c:pt>
                <c:pt idx="576">
                  <c:v>1.554009444444445</c:v>
                </c:pt>
                <c:pt idx="577">
                  <c:v>1.5487038888888891</c:v>
                </c:pt>
                <c:pt idx="578">
                  <c:v>1.543398333333333</c:v>
                </c:pt>
                <c:pt idx="579">
                  <c:v>1.538092777777778</c:v>
                </c:pt>
                <c:pt idx="580">
                  <c:v>1.5327872222222221</c:v>
                </c:pt>
                <c:pt idx="581">
                  <c:v>1.5274816666666671</c:v>
                </c:pt>
                <c:pt idx="582">
                  <c:v>1.522176111111111</c:v>
                </c:pt>
                <c:pt idx="583">
                  <c:v>1.5168705555555551</c:v>
                </c:pt>
                <c:pt idx="584">
                  <c:v>1.511565</c:v>
                </c:pt>
                <c:pt idx="585">
                  <c:v>1.4638150000000001</c:v>
                </c:pt>
                <c:pt idx="586">
                  <c:v>1.43994</c:v>
                </c:pt>
                <c:pt idx="587">
                  <c:v>1.511565</c:v>
                </c:pt>
                <c:pt idx="588">
                  <c:v>1.511565</c:v>
                </c:pt>
                <c:pt idx="589">
                  <c:v>1.5354399999999999</c:v>
                </c:pt>
                <c:pt idx="590">
                  <c:v>1.5354399999999999</c:v>
                </c:pt>
                <c:pt idx="591">
                  <c:v>1.5354399999999999</c:v>
                </c:pt>
                <c:pt idx="592">
                  <c:v>1.5354399999999999</c:v>
                </c:pt>
                <c:pt idx="593">
                  <c:v>1.48769</c:v>
                </c:pt>
                <c:pt idx="594">
                  <c:v>1.4638150000000001</c:v>
                </c:pt>
                <c:pt idx="595">
                  <c:v>1.43994</c:v>
                </c:pt>
                <c:pt idx="596">
                  <c:v>1.511565</c:v>
                </c:pt>
                <c:pt idx="597">
                  <c:v>1.43994</c:v>
                </c:pt>
                <c:pt idx="598">
                  <c:v>1.48769</c:v>
                </c:pt>
                <c:pt idx="599">
                  <c:v>1.4160649999999999</c:v>
                </c:pt>
                <c:pt idx="600">
                  <c:v>1.4160649999999999</c:v>
                </c:pt>
                <c:pt idx="601">
                  <c:v>1.43994</c:v>
                </c:pt>
                <c:pt idx="602">
                  <c:v>1.43994</c:v>
                </c:pt>
                <c:pt idx="603">
                  <c:v>1.4160649999999999</c:v>
                </c:pt>
                <c:pt idx="604">
                  <c:v>1.43994</c:v>
                </c:pt>
                <c:pt idx="605">
                  <c:v>1.48769</c:v>
                </c:pt>
                <c:pt idx="606">
                  <c:v>1.43994</c:v>
                </c:pt>
                <c:pt idx="607">
                  <c:v>1.4638150000000001</c:v>
                </c:pt>
                <c:pt idx="608">
                  <c:v>1.43994</c:v>
                </c:pt>
                <c:pt idx="609">
                  <c:v>1.4638150000000001</c:v>
                </c:pt>
                <c:pt idx="610">
                  <c:v>1.43994</c:v>
                </c:pt>
                <c:pt idx="611">
                  <c:v>1.559315</c:v>
                </c:pt>
                <c:pt idx="612">
                  <c:v>1.43994</c:v>
                </c:pt>
                <c:pt idx="613">
                  <c:v>1.48769</c:v>
                </c:pt>
                <c:pt idx="614">
                  <c:v>1.43994</c:v>
                </c:pt>
                <c:pt idx="615">
                  <c:v>1.43994</c:v>
                </c:pt>
                <c:pt idx="616">
                  <c:v>1.48769</c:v>
                </c:pt>
                <c:pt idx="617">
                  <c:v>1.48769</c:v>
                </c:pt>
                <c:pt idx="618">
                  <c:v>1.43994</c:v>
                </c:pt>
                <c:pt idx="619">
                  <c:v>1.4638150000000001</c:v>
                </c:pt>
                <c:pt idx="620">
                  <c:v>1.511565</c:v>
                </c:pt>
                <c:pt idx="621">
                  <c:v>1.4638150000000001</c:v>
                </c:pt>
                <c:pt idx="622">
                  <c:v>1.48769</c:v>
                </c:pt>
                <c:pt idx="623">
                  <c:v>1.4638150000000001</c:v>
                </c:pt>
                <c:pt idx="624">
                  <c:v>1.4638150000000001</c:v>
                </c:pt>
                <c:pt idx="625">
                  <c:v>1.4160649999999999</c:v>
                </c:pt>
                <c:pt idx="626">
                  <c:v>1.511565</c:v>
                </c:pt>
                <c:pt idx="627">
                  <c:v>1.48769</c:v>
                </c:pt>
                <c:pt idx="628">
                  <c:v>1.511565</c:v>
                </c:pt>
                <c:pt idx="629">
                  <c:v>1.4638150000000001</c:v>
                </c:pt>
                <c:pt idx="630">
                  <c:v>1.511565</c:v>
                </c:pt>
                <c:pt idx="631">
                  <c:v>1.4638150000000001</c:v>
                </c:pt>
                <c:pt idx="632">
                  <c:v>1.4638150000000001</c:v>
                </c:pt>
                <c:pt idx="633">
                  <c:v>1.4638150000000001</c:v>
                </c:pt>
                <c:pt idx="634">
                  <c:v>1.511565</c:v>
                </c:pt>
                <c:pt idx="635">
                  <c:v>1.48769</c:v>
                </c:pt>
                <c:pt idx="636">
                  <c:v>1.4638150000000001</c:v>
                </c:pt>
                <c:pt idx="637">
                  <c:v>1.4638150000000001</c:v>
                </c:pt>
                <c:pt idx="638">
                  <c:v>1.5354399999999999</c:v>
                </c:pt>
                <c:pt idx="639">
                  <c:v>1.511565</c:v>
                </c:pt>
                <c:pt idx="640">
                  <c:v>1.4638150000000001</c:v>
                </c:pt>
                <c:pt idx="641">
                  <c:v>1.559315</c:v>
                </c:pt>
                <c:pt idx="642">
                  <c:v>1.4638150000000001</c:v>
                </c:pt>
                <c:pt idx="643">
                  <c:v>1.48769</c:v>
                </c:pt>
                <c:pt idx="644">
                  <c:v>1.4638150000000001</c:v>
                </c:pt>
                <c:pt idx="645">
                  <c:v>1.5354399999999999</c:v>
                </c:pt>
                <c:pt idx="646">
                  <c:v>1.511565</c:v>
                </c:pt>
                <c:pt idx="647">
                  <c:v>1.511565</c:v>
                </c:pt>
                <c:pt idx="648">
                  <c:v>1.4638150000000001</c:v>
                </c:pt>
                <c:pt idx="649">
                  <c:v>1.43994</c:v>
                </c:pt>
                <c:pt idx="650">
                  <c:v>1.511565</c:v>
                </c:pt>
                <c:pt idx="651">
                  <c:v>1.511565</c:v>
                </c:pt>
                <c:pt idx="652">
                  <c:v>1.511565</c:v>
                </c:pt>
                <c:pt idx="653">
                  <c:v>1.48769</c:v>
                </c:pt>
                <c:pt idx="654">
                  <c:v>1.43994</c:v>
                </c:pt>
                <c:pt idx="655">
                  <c:v>1.48769</c:v>
                </c:pt>
                <c:pt idx="656">
                  <c:v>1.511565</c:v>
                </c:pt>
                <c:pt idx="657">
                  <c:v>1.511565</c:v>
                </c:pt>
                <c:pt idx="658">
                  <c:v>1.559315</c:v>
                </c:pt>
                <c:pt idx="659">
                  <c:v>1.559315</c:v>
                </c:pt>
                <c:pt idx="660">
                  <c:v>1.511565</c:v>
                </c:pt>
                <c:pt idx="661">
                  <c:v>1.5831900000000001</c:v>
                </c:pt>
                <c:pt idx="662">
                  <c:v>1.5831900000000001</c:v>
                </c:pt>
                <c:pt idx="663">
                  <c:v>1.559315</c:v>
                </c:pt>
                <c:pt idx="664">
                  <c:v>1.511565</c:v>
                </c:pt>
                <c:pt idx="665">
                  <c:v>1.5354399999999999</c:v>
                </c:pt>
                <c:pt idx="666">
                  <c:v>1.511565</c:v>
                </c:pt>
                <c:pt idx="667">
                  <c:v>1.559315</c:v>
                </c:pt>
                <c:pt idx="668">
                  <c:v>1.48769</c:v>
                </c:pt>
                <c:pt idx="669">
                  <c:v>1.48769</c:v>
                </c:pt>
                <c:pt idx="670">
                  <c:v>1.5354399999999999</c:v>
                </c:pt>
                <c:pt idx="671">
                  <c:v>1.511565</c:v>
                </c:pt>
                <c:pt idx="672">
                  <c:v>1.511565</c:v>
                </c:pt>
                <c:pt idx="673">
                  <c:v>1.5354399999999999</c:v>
                </c:pt>
                <c:pt idx="674">
                  <c:v>1.511565</c:v>
                </c:pt>
                <c:pt idx="675">
                  <c:v>1.48769</c:v>
                </c:pt>
                <c:pt idx="676">
                  <c:v>1.4638150000000001</c:v>
                </c:pt>
                <c:pt idx="677">
                  <c:v>1.48769</c:v>
                </c:pt>
                <c:pt idx="678">
                  <c:v>1.511565</c:v>
                </c:pt>
                <c:pt idx="679">
                  <c:v>1.559315</c:v>
                </c:pt>
                <c:pt idx="680">
                  <c:v>1.4638150000000001</c:v>
                </c:pt>
                <c:pt idx="681">
                  <c:v>1.43994</c:v>
                </c:pt>
                <c:pt idx="682">
                  <c:v>1.5354399999999999</c:v>
                </c:pt>
                <c:pt idx="683">
                  <c:v>1.4638150000000001</c:v>
                </c:pt>
                <c:pt idx="684">
                  <c:v>1.559315</c:v>
                </c:pt>
                <c:pt idx="685">
                  <c:v>1.559315</c:v>
                </c:pt>
                <c:pt idx="686">
                  <c:v>1.5831900000000001</c:v>
                </c:pt>
                <c:pt idx="687">
                  <c:v>1.559315</c:v>
                </c:pt>
                <c:pt idx="688">
                  <c:v>1.48769</c:v>
                </c:pt>
                <c:pt idx="689">
                  <c:v>1.5354399999999999</c:v>
                </c:pt>
                <c:pt idx="690">
                  <c:v>1.559315</c:v>
                </c:pt>
                <c:pt idx="691">
                  <c:v>1.4638150000000001</c:v>
                </c:pt>
                <c:pt idx="692">
                  <c:v>1.5354399999999999</c:v>
                </c:pt>
                <c:pt idx="693">
                  <c:v>1.4638150000000001</c:v>
                </c:pt>
                <c:pt idx="694">
                  <c:v>1.511565</c:v>
                </c:pt>
                <c:pt idx="695">
                  <c:v>1.48769</c:v>
                </c:pt>
                <c:pt idx="696">
                  <c:v>1.511565</c:v>
                </c:pt>
                <c:pt idx="697">
                  <c:v>1.43994</c:v>
                </c:pt>
                <c:pt idx="698">
                  <c:v>1.4638150000000001</c:v>
                </c:pt>
                <c:pt idx="699">
                  <c:v>1.43994</c:v>
                </c:pt>
                <c:pt idx="700">
                  <c:v>1.43994</c:v>
                </c:pt>
                <c:pt idx="701">
                  <c:v>1.48769</c:v>
                </c:pt>
                <c:pt idx="702">
                  <c:v>1.4638150000000001</c:v>
                </c:pt>
                <c:pt idx="703">
                  <c:v>1.48769</c:v>
                </c:pt>
                <c:pt idx="704">
                  <c:v>1.4160649999999999</c:v>
                </c:pt>
                <c:pt idx="705">
                  <c:v>1.48769</c:v>
                </c:pt>
                <c:pt idx="706">
                  <c:v>1.43994</c:v>
                </c:pt>
                <c:pt idx="707">
                  <c:v>1.48769</c:v>
                </c:pt>
                <c:pt idx="708">
                  <c:v>1.4638150000000001</c:v>
                </c:pt>
                <c:pt idx="709">
                  <c:v>1.511565</c:v>
                </c:pt>
                <c:pt idx="710">
                  <c:v>1.559315</c:v>
                </c:pt>
                <c:pt idx="711">
                  <c:v>1.4638150000000001</c:v>
                </c:pt>
                <c:pt idx="712">
                  <c:v>1.5354399999999999</c:v>
                </c:pt>
                <c:pt idx="713">
                  <c:v>1.511565</c:v>
                </c:pt>
                <c:pt idx="714">
                  <c:v>1.511565</c:v>
                </c:pt>
                <c:pt idx="715">
                  <c:v>1.511565</c:v>
                </c:pt>
                <c:pt idx="716">
                  <c:v>1.3683149999999999</c:v>
                </c:pt>
                <c:pt idx="717">
                  <c:v>1.48769</c:v>
                </c:pt>
                <c:pt idx="718">
                  <c:v>1.48769</c:v>
                </c:pt>
                <c:pt idx="719">
                  <c:v>1.511565</c:v>
                </c:pt>
                <c:pt idx="720">
                  <c:v>1.4638150000000001</c:v>
                </c:pt>
                <c:pt idx="721">
                  <c:v>1.43994</c:v>
                </c:pt>
                <c:pt idx="722">
                  <c:v>1.43994</c:v>
                </c:pt>
                <c:pt idx="723">
                  <c:v>1.4160649999999999</c:v>
                </c:pt>
                <c:pt idx="724">
                  <c:v>1.48769</c:v>
                </c:pt>
                <c:pt idx="725">
                  <c:v>1.39219</c:v>
                </c:pt>
                <c:pt idx="726">
                  <c:v>1.4638150000000001</c:v>
                </c:pt>
                <c:pt idx="727">
                  <c:v>1.4638150000000001</c:v>
                </c:pt>
                <c:pt idx="728">
                  <c:v>1.43994</c:v>
                </c:pt>
                <c:pt idx="729">
                  <c:v>1.4638150000000001</c:v>
                </c:pt>
                <c:pt idx="730">
                  <c:v>1.4638150000000001</c:v>
                </c:pt>
                <c:pt idx="731">
                  <c:v>1.43994</c:v>
                </c:pt>
                <c:pt idx="732">
                  <c:v>1.5354399999999999</c:v>
                </c:pt>
                <c:pt idx="733">
                  <c:v>1.5354399999999999</c:v>
                </c:pt>
                <c:pt idx="734">
                  <c:v>1.43994</c:v>
                </c:pt>
                <c:pt idx="735">
                  <c:v>1.511565</c:v>
                </c:pt>
                <c:pt idx="736">
                  <c:v>1.4638150000000001</c:v>
                </c:pt>
                <c:pt idx="737">
                  <c:v>1.5354399999999999</c:v>
                </c:pt>
                <c:pt idx="738">
                  <c:v>1.48769</c:v>
                </c:pt>
                <c:pt idx="739">
                  <c:v>1.5354399999999999</c:v>
                </c:pt>
                <c:pt idx="740">
                  <c:v>1.4638150000000001</c:v>
                </c:pt>
                <c:pt idx="741">
                  <c:v>1.48769</c:v>
                </c:pt>
                <c:pt idx="742">
                  <c:v>1.4638150000000001</c:v>
                </c:pt>
                <c:pt idx="743">
                  <c:v>1.511565</c:v>
                </c:pt>
              </c:numCache>
            </c:numRef>
          </c:yVal>
          <c:smooth val="0"/>
          <c:extLst>
            <c:ext xmlns:c16="http://schemas.microsoft.com/office/drawing/2014/chart" uri="{C3380CC4-5D6E-409C-BE32-E72D297353CC}">
              <c16:uniqueId val="{00000007-6D04-4ACE-A5D3-83E936267AA3}"/>
            </c:ext>
          </c:extLst>
        </c:ser>
        <c:dLbls>
          <c:showLegendKey val="0"/>
          <c:showVal val="0"/>
          <c:showCatName val="0"/>
          <c:showSerName val="0"/>
          <c:showPercent val="0"/>
          <c:showBubbleSize val="0"/>
        </c:dLbls>
        <c:axId val="-952138752"/>
        <c:axId val="-952131136"/>
      </c:scatterChart>
      <c:valAx>
        <c:axId val="-952138752"/>
        <c:scaling>
          <c:orientation val="minMax"/>
          <c:max val="305"/>
          <c:min val="5"/>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2131136"/>
        <c:crosses val="autoZero"/>
        <c:crossBetween val="midCat"/>
      </c:valAx>
      <c:valAx>
        <c:axId val="-952131136"/>
        <c:scaling>
          <c:orientation val="minMax"/>
          <c:max val="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2138752"/>
        <c:crosses val="autoZero"/>
        <c:crossBetween val="midCat"/>
        <c:majorUnit val="0.5"/>
      </c:valAx>
      <c:spPr>
        <a:noFill/>
        <a:ln>
          <a:noFill/>
        </a:ln>
      </c:spPr>
    </c:plotArea>
    <c:plotVisOnly val="1"/>
    <c:dispBlanksAs val="gap"/>
    <c:showDLblsOverMax val="0"/>
  </c:chart>
  <c:txPr>
    <a:bodyPr/>
    <a:lstStyle/>
    <a:p>
      <a:pPr>
        <a:defRPr/>
      </a:pPr>
      <a:endParaRPr lang="en-US"/>
    </a:p>
  </c:txPr>
  <c:externalData r:id="rId1">
    <c:autoUpdate val="0"/>
  </c:externalData>
  <c:userShapes r:id="rId2"/>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Rating</a:t>
            </a:r>
            <a:r>
              <a:rPr lang="en-US" b="1" i="1" baseline="0"/>
              <a:t> Curve</a:t>
            </a:r>
            <a:r>
              <a:rPr lang="en-US" b="1" i="1"/>
              <a:t> </a:t>
            </a:r>
            <a:r>
              <a:rPr lang="en-US" b="1" i="1" baseline="0"/>
              <a:t>at Pinan-anan (March 2020 vs March 2021)</a:t>
            </a:r>
            <a:endParaRPr lang="en-US" b="1" i="1"/>
          </a:p>
        </c:rich>
      </c:tx>
      <c:overlay val="0"/>
      <c:spPr>
        <a:noFill/>
        <a:ln>
          <a:noFill/>
        </a:ln>
        <a:effectLst/>
      </c:spPr>
    </c:title>
    <c:autoTitleDeleted val="0"/>
    <c:plotArea>
      <c:layout/>
      <c:scatterChart>
        <c:scatterStyle val="lineMarker"/>
        <c:varyColors val="0"/>
        <c:ser>
          <c:idx val="1"/>
          <c:order val="0"/>
          <c:tx>
            <c:v>2020</c:v>
          </c:tx>
          <c:spPr>
            <a:ln w="19050">
              <a:noFill/>
            </a:ln>
          </c:spPr>
          <c:marker>
            <c:symbol val="diamond"/>
            <c:size val="6"/>
          </c:marker>
          <c:dPt>
            <c:idx val="141"/>
            <c:marker>
              <c:symbol val="circle"/>
              <c:size val="6"/>
            </c:marker>
            <c:bubble3D val="0"/>
            <c:extLst>
              <c:ext xmlns:c16="http://schemas.microsoft.com/office/drawing/2014/chart" uri="{C3380CC4-5D6E-409C-BE32-E72D297353CC}">
                <c16:uniqueId val="{00000000-0145-4AB0-BC46-875EB2DFBB12}"/>
              </c:ext>
            </c:extLst>
          </c:dPt>
          <c:xVal>
            <c:numRef>
              <c:f>'Hydro Graph'!$D$817:$D$1560</c:f>
              <c:numCache>
                <c:formatCode>0.00</c:formatCode>
                <c:ptCount val="744"/>
                <c:pt idx="0">
                  <c:v>14.452698525828485</c:v>
                </c:pt>
                <c:pt idx="1">
                  <c:v>16.0651352389945</c:v>
                </c:pt>
                <c:pt idx="2">
                  <c:v>13.692236054542748</c:v>
                </c:pt>
                <c:pt idx="3">
                  <c:v>14.452698525828485</c:v>
                </c:pt>
                <c:pt idx="4">
                  <c:v>14.452698525828485</c:v>
                </c:pt>
                <c:pt idx="5">
                  <c:v>13.692236054542748</c:v>
                </c:pt>
                <c:pt idx="6">
                  <c:v>13.692236054542748</c:v>
                </c:pt>
                <c:pt idx="7">
                  <c:v>13.692236054542748</c:v>
                </c:pt>
                <c:pt idx="8">
                  <c:v>13.692236054542748</c:v>
                </c:pt>
                <c:pt idx="9">
                  <c:v>12.259152986268287</c:v>
                </c:pt>
                <c:pt idx="10">
                  <c:v>12.961296463757792</c:v>
                </c:pt>
                <c:pt idx="11">
                  <c:v>14.452698525828485</c:v>
                </c:pt>
                <c:pt idx="12">
                  <c:v>12.961296463757792</c:v>
                </c:pt>
                <c:pt idx="13">
                  <c:v>12.259152986268287</c:v>
                </c:pt>
                <c:pt idx="14">
                  <c:v>13.692236054542748</c:v>
                </c:pt>
                <c:pt idx="15">
                  <c:v>12.259152986268287</c:v>
                </c:pt>
                <c:pt idx="16">
                  <c:v>12.961296463757792</c:v>
                </c:pt>
                <c:pt idx="17">
                  <c:v>13.692236054542748</c:v>
                </c:pt>
                <c:pt idx="18">
                  <c:v>14.452698525828485</c:v>
                </c:pt>
                <c:pt idx="19">
                  <c:v>12.259152986268287</c:v>
                </c:pt>
                <c:pt idx="20">
                  <c:v>12.961296463757792</c:v>
                </c:pt>
                <c:pt idx="21">
                  <c:v>12.259152986268287</c:v>
                </c:pt>
                <c:pt idx="22">
                  <c:v>13.692236054542748</c:v>
                </c:pt>
                <c:pt idx="23">
                  <c:v>12.259152986268287</c:v>
                </c:pt>
                <c:pt idx="24">
                  <c:v>10.93838361647218</c:v>
                </c:pt>
                <c:pt idx="25">
                  <c:v>12.961296463757792</c:v>
                </c:pt>
                <c:pt idx="26">
                  <c:v>11.585086110292956</c:v>
                </c:pt>
                <c:pt idx="27">
                  <c:v>12.259152986268287</c:v>
                </c:pt>
                <c:pt idx="28">
                  <c:v>10.93838361647218</c:v>
                </c:pt>
                <c:pt idx="29">
                  <c:v>10.93838361647218</c:v>
                </c:pt>
                <c:pt idx="30">
                  <c:v>12.259152986268287</c:v>
                </c:pt>
                <c:pt idx="31">
                  <c:v>11.585086110292956</c:v>
                </c:pt>
                <c:pt idx="32">
                  <c:v>10.93838361647218</c:v>
                </c:pt>
                <c:pt idx="33">
                  <c:v>10.318340615629644</c:v>
                </c:pt>
                <c:pt idx="34">
                  <c:v>10.93838361647218</c:v>
                </c:pt>
                <c:pt idx="35">
                  <c:v>11.585086110292956</c:v>
                </c:pt>
                <c:pt idx="36">
                  <c:v>11.585086110292956</c:v>
                </c:pt>
                <c:pt idx="37">
                  <c:v>14.452698525828485</c:v>
                </c:pt>
                <c:pt idx="38">
                  <c:v>11.585086110292956</c:v>
                </c:pt>
                <c:pt idx="39">
                  <c:v>12.259152986268287</c:v>
                </c:pt>
                <c:pt idx="40">
                  <c:v>14.452698525828485</c:v>
                </c:pt>
                <c:pt idx="41">
                  <c:v>16.0651352389945</c:v>
                </c:pt>
                <c:pt idx="42">
                  <c:v>13.692236054542748</c:v>
                </c:pt>
                <c:pt idx="43">
                  <c:v>12.259152986268287</c:v>
                </c:pt>
                <c:pt idx="44">
                  <c:v>16.0651352389945</c:v>
                </c:pt>
                <c:pt idx="45">
                  <c:v>14.452698525828485</c:v>
                </c:pt>
                <c:pt idx="46">
                  <c:v>13.692236054542748</c:v>
                </c:pt>
                <c:pt idx="47">
                  <c:v>16.0651352389945</c:v>
                </c:pt>
                <c:pt idx="48">
                  <c:v>16.918598969599898</c:v>
                </c:pt>
                <c:pt idx="49">
                  <c:v>17.804564489100954</c:v>
                </c:pt>
                <c:pt idx="50">
                  <c:v>16.918598969599898</c:v>
                </c:pt>
                <c:pt idx="51">
                  <c:v>16.918598969599898</c:v>
                </c:pt>
                <c:pt idx="52">
                  <c:v>14.452698525828485</c:v>
                </c:pt>
                <c:pt idx="53">
                  <c:v>16.0651352389945</c:v>
                </c:pt>
                <c:pt idx="54">
                  <c:v>12.961296463757792</c:v>
                </c:pt>
                <c:pt idx="55">
                  <c:v>14.452698525828485</c:v>
                </c:pt>
                <c:pt idx="56">
                  <c:v>11.585086110292956</c:v>
                </c:pt>
                <c:pt idx="57">
                  <c:v>12.961296463757792</c:v>
                </c:pt>
                <c:pt idx="58">
                  <c:v>12.961296463757792</c:v>
                </c:pt>
                <c:pt idx="59">
                  <c:v>12.259152986268287</c:v>
                </c:pt>
                <c:pt idx="60">
                  <c:v>12.259152986268287</c:v>
                </c:pt>
                <c:pt idx="61">
                  <c:v>12.259152986268287</c:v>
                </c:pt>
                <c:pt idx="62">
                  <c:v>12.259152986268287</c:v>
                </c:pt>
                <c:pt idx="63">
                  <c:v>12.259152986268287</c:v>
                </c:pt>
                <c:pt idx="64">
                  <c:v>14.452698525828485</c:v>
                </c:pt>
                <c:pt idx="65">
                  <c:v>12.961296463757792</c:v>
                </c:pt>
                <c:pt idx="66">
                  <c:v>12.961296463757792</c:v>
                </c:pt>
                <c:pt idx="67">
                  <c:v>13.692236054542748</c:v>
                </c:pt>
                <c:pt idx="68">
                  <c:v>14.452698525828485</c:v>
                </c:pt>
                <c:pt idx="69">
                  <c:v>11.585086110292956</c:v>
                </c:pt>
                <c:pt idx="70">
                  <c:v>12.259152986268287</c:v>
                </c:pt>
                <c:pt idx="71">
                  <c:v>12.961296463757792</c:v>
                </c:pt>
                <c:pt idx="72">
                  <c:v>11.585086110292956</c:v>
                </c:pt>
                <c:pt idx="73">
                  <c:v>11.585086110292956</c:v>
                </c:pt>
                <c:pt idx="74">
                  <c:v>10.93838361647218</c:v>
                </c:pt>
                <c:pt idx="75">
                  <c:v>10.93838361647218</c:v>
                </c:pt>
                <c:pt idx="76">
                  <c:v>12.259152986268287</c:v>
                </c:pt>
                <c:pt idx="77">
                  <c:v>11.585086110292956</c:v>
                </c:pt>
                <c:pt idx="78">
                  <c:v>12.961296463757792</c:v>
                </c:pt>
                <c:pt idx="79">
                  <c:v>10.318340615629644</c:v>
                </c:pt>
                <c:pt idx="80">
                  <c:v>12.259152986268287</c:v>
                </c:pt>
                <c:pt idx="81">
                  <c:v>10.318340615629644</c:v>
                </c:pt>
                <c:pt idx="82">
                  <c:v>10.93838361647218</c:v>
                </c:pt>
                <c:pt idx="83">
                  <c:v>12.259152986268287</c:v>
                </c:pt>
                <c:pt idx="84">
                  <c:v>10.93838361647218</c:v>
                </c:pt>
                <c:pt idx="85">
                  <c:v>12.961296463757792</c:v>
                </c:pt>
                <c:pt idx="86">
                  <c:v>12.259152986268287</c:v>
                </c:pt>
                <c:pt idx="87">
                  <c:v>13.692236054542748</c:v>
                </c:pt>
                <c:pt idx="88">
                  <c:v>12.259152986268287</c:v>
                </c:pt>
                <c:pt idx="89">
                  <c:v>14.452698525828485</c:v>
                </c:pt>
                <c:pt idx="90">
                  <c:v>12.961296463757792</c:v>
                </c:pt>
                <c:pt idx="91">
                  <c:v>11.585086110292956</c:v>
                </c:pt>
                <c:pt idx="92">
                  <c:v>12.961296463757792</c:v>
                </c:pt>
                <c:pt idx="93">
                  <c:v>12.961296463757792</c:v>
                </c:pt>
                <c:pt idx="94">
                  <c:v>10.93838361647218</c:v>
                </c:pt>
                <c:pt idx="95">
                  <c:v>12.961296463757792</c:v>
                </c:pt>
                <c:pt idx="96">
                  <c:v>12.961296463757792</c:v>
                </c:pt>
                <c:pt idx="97">
                  <c:v>10.318340615629644</c:v>
                </c:pt>
                <c:pt idx="98">
                  <c:v>12.259152986268287</c:v>
                </c:pt>
                <c:pt idx="99">
                  <c:v>12.259152986268287</c:v>
                </c:pt>
                <c:pt idx="100">
                  <c:v>11.585086110292956</c:v>
                </c:pt>
                <c:pt idx="101">
                  <c:v>12.259152986268287</c:v>
                </c:pt>
                <c:pt idx="102">
                  <c:v>10.93838361647218</c:v>
                </c:pt>
                <c:pt idx="103">
                  <c:v>10.93838361647218</c:v>
                </c:pt>
                <c:pt idx="104">
                  <c:v>10.318340615629644</c:v>
                </c:pt>
                <c:pt idx="105">
                  <c:v>10.93838361647218</c:v>
                </c:pt>
                <c:pt idx="106">
                  <c:v>10.318340615629644</c:v>
                </c:pt>
                <c:pt idx="107">
                  <c:v>11.585086110292956</c:v>
                </c:pt>
                <c:pt idx="108">
                  <c:v>10.93838361647218</c:v>
                </c:pt>
                <c:pt idx="109">
                  <c:v>11.585086110292956</c:v>
                </c:pt>
                <c:pt idx="110">
                  <c:v>11.585086110292956</c:v>
                </c:pt>
                <c:pt idx="111">
                  <c:v>12.961296463757792</c:v>
                </c:pt>
                <c:pt idx="112">
                  <c:v>10.93838361647218</c:v>
                </c:pt>
                <c:pt idx="113">
                  <c:v>11.585086110292956</c:v>
                </c:pt>
                <c:pt idx="114">
                  <c:v>10.93838361647218</c:v>
                </c:pt>
                <c:pt idx="115">
                  <c:v>18.723794311806625</c:v>
                </c:pt>
                <c:pt idx="116">
                  <c:v>12.259152986268287</c:v>
                </c:pt>
                <c:pt idx="117">
                  <c:v>10.93838361647218</c:v>
                </c:pt>
                <c:pt idx="118">
                  <c:v>12.259152986268287</c:v>
                </c:pt>
                <c:pt idx="119">
                  <c:v>11.585086110292956</c:v>
                </c:pt>
                <c:pt idx="120">
                  <c:v>12.259152986268287</c:v>
                </c:pt>
                <c:pt idx="121">
                  <c:v>12.961296463757792</c:v>
                </c:pt>
                <c:pt idx="122">
                  <c:v>12.961296463757792</c:v>
                </c:pt>
                <c:pt idx="123">
                  <c:v>12.961296463757792</c:v>
                </c:pt>
                <c:pt idx="124">
                  <c:v>12.961296463757792</c:v>
                </c:pt>
                <c:pt idx="125">
                  <c:v>11.585086110292956</c:v>
                </c:pt>
                <c:pt idx="126">
                  <c:v>12.259152986268287</c:v>
                </c:pt>
                <c:pt idx="127">
                  <c:v>13.692236054542748</c:v>
                </c:pt>
                <c:pt idx="128">
                  <c:v>19.677058000104321</c:v>
                </c:pt>
                <c:pt idx="129">
                  <c:v>16.918598969599898</c:v>
                </c:pt>
                <c:pt idx="130">
                  <c:v>18.723794311806625</c:v>
                </c:pt>
                <c:pt idx="131">
                  <c:v>17.804564489100954</c:v>
                </c:pt>
                <c:pt idx="132">
                  <c:v>18.723794311806625</c:v>
                </c:pt>
                <c:pt idx="133">
                  <c:v>20.665132132132609</c:v>
                </c:pt>
                <c:pt idx="134">
                  <c:v>19.677058000104321</c:v>
                </c:pt>
                <c:pt idx="135">
                  <c:v>19.677058000104321</c:v>
                </c:pt>
                <c:pt idx="136">
                  <c:v>19.677058000104321</c:v>
                </c:pt>
                <c:pt idx="137">
                  <c:v>19.677058000104321</c:v>
                </c:pt>
                <c:pt idx="138">
                  <c:v>20.665132132132609</c:v>
                </c:pt>
                <c:pt idx="139">
                  <c:v>26.155326832758512</c:v>
                </c:pt>
                <c:pt idx="140">
                  <c:v>38.604585804070084</c:v>
                </c:pt>
                <c:pt idx="141">
                  <c:v>45.329544213967331</c:v>
                </c:pt>
                <c:pt idx="142">
                  <c:v>47.135679067472864</c:v>
                </c:pt>
                <c:pt idx="143">
                  <c:v>37.043768189617921</c:v>
                </c:pt>
                <c:pt idx="144">
                  <c:v>32.636249398205287</c:v>
                </c:pt>
                <c:pt idx="145">
                  <c:v>28.623034941882036</c:v>
                </c:pt>
                <c:pt idx="146">
                  <c:v>27.368960720164406</c:v>
                </c:pt>
                <c:pt idx="147">
                  <c:v>28.623034941882036</c:v>
                </c:pt>
                <c:pt idx="148">
                  <c:v>22.748852928791191</c:v>
                </c:pt>
                <c:pt idx="149">
                  <c:v>24.981308449628163</c:v>
                </c:pt>
                <c:pt idx="150">
                  <c:v>24.981308449628163</c:v>
                </c:pt>
                <c:pt idx="151">
                  <c:v>23.846087545565705</c:v>
                </c:pt>
                <c:pt idx="152">
                  <c:v>20.665132132132609</c:v>
                </c:pt>
                <c:pt idx="153">
                  <c:v>22.748852928791191</c:v>
                </c:pt>
                <c:pt idx="154">
                  <c:v>21.688800270037017</c:v>
                </c:pt>
                <c:pt idx="155">
                  <c:v>18.723794311806625</c:v>
                </c:pt>
                <c:pt idx="156">
                  <c:v>17.804564489100954</c:v>
                </c:pt>
                <c:pt idx="157">
                  <c:v>16.918598969599898</c:v>
                </c:pt>
                <c:pt idx="158">
                  <c:v>17.804564489100954</c:v>
                </c:pt>
                <c:pt idx="159">
                  <c:v>17.804564489100954</c:v>
                </c:pt>
                <c:pt idx="160">
                  <c:v>16.0651352389945</c:v>
                </c:pt>
                <c:pt idx="161">
                  <c:v>15.243417863984126</c:v>
                </c:pt>
                <c:pt idx="162">
                  <c:v>16.0651352389945</c:v>
                </c:pt>
                <c:pt idx="163">
                  <c:v>17.804564489100954</c:v>
                </c:pt>
                <c:pt idx="164">
                  <c:v>16.0651352389945</c:v>
                </c:pt>
                <c:pt idx="165">
                  <c:v>20.665132132132609</c:v>
                </c:pt>
                <c:pt idx="166">
                  <c:v>22.748852928791191</c:v>
                </c:pt>
                <c:pt idx="167">
                  <c:v>22.748852928791191</c:v>
                </c:pt>
                <c:pt idx="168">
                  <c:v>20.665132132132609</c:v>
                </c:pt>
                <c:pt idx="169">
                  <c:v>20.665132132132609</c:v>
                </c:pt>
                <c:pt idx="170">
                  <c:v>17.804564489100954</c:v>
                </c:pt>
                <c:pt idx="171">
                  <c:v>17.804564489100954</c:v>
                </c:pt>
                <c:pt idx="172">
                  <c:v>17.804564489100954</c:v>
                </c:pt>
                <c:pt idx="173">
                  <c:v>16.918598969599898</c:v>
                </c:pt>
                <c:pt idx="174">
                  <c:v>17.804564489100954</c:v>
                </c:pt>
                <c:pt idx="175">
                  <c:v>15.243417863984126</c:v>
                </c:pt>
                <c:pt idx="176">
                  <c:v>15.243417863984126</c:v>
                </c:pt>
                <c:pt idx="177">
                  <c:v>15.243417863984126</c:v>
                </c:pt>
                <c:pt idx="178">
                  <c:v>17.804564489100954</c:v>
                </c:pt>
                <c:pt idx="179">
                  <c:v>17.804564489100954</c:v>
                </c:pt>
                <c:pt idx="180">
                  <c:v>16.0651352389945</c:v>
                </c:pt>
                <c:pt idx="181">
                  <c:v>17.804564489100954</c:v>
                </c:pt>
                <c:pt idx="182">
                  <c:v>16.918598969599898</c:v>
                </c:pt>
                <c:pt idx="183">
                  <c:v>16.918598969599898</c:v>
                </c:pt>
                <c:pt idx="184">
                  <c:v>15.243417863984126</c:v>
                </c:pt>
                <c:pt idx="185">
                  <c:v>15.243417863984126</c:v>
                </c:pt>
                <c:pt idx="186">
                  <c:v>14.452698525828485</c:v>
                </c:pt>
                <c:pt idx="187">
                  <c:v>15.243417863984126</c:v>
                </c:pt>
                <c:pt idx="188">
                  <c:v>15.243417863984126</c:v>
                </c:pt>
                <c:pt idx="189">
                  <c:v>13.692236054542748</c:v>
                </c:pt>
                <c:pt idx="190">
                  <c:v>13.692236054542748</c:v>
                </c:pt>
                <c:pt idx="191">
                  <c:v>13.692236054542748</c:v>
                </c:pt>
                <c:pt idx="192">
                  <c:v>12.961296463757792</c:v>
                </c:pt>
                <c:pt idx="193">
                  <c:v>15.243417863984126</c:v>
                </c:pt>
                <c:pt idx="194">
                  <c:v>12.259152986268287</c:v>
                </c:pt>
                <c:pt idx="195">
                  <c:v>12.259152986268287</c:v>
                </c:pt>
                <c:pt idx="196">
                  <c:v>13.692236054542748</c:v>
                </c:pt>
                <c:pt idx="197">
                  <c:v>14.452698525828485</c:v>
                </c:pt>
                <c:pt idx="198">
                  <c:v>12.259152986268287</c:v>
                </c:pt>
                <c:pt idx="199">
                  <c:v>13.692236054542748</c:v>
                </c:pt>
                <c:pt idx="200">
                  <c:v>11.585086110292956</c:v>
                </c:pt>
                <c:pt idx="201">
                  <c:v>16.918598969599898</c:v>
                </c:pt>
                <c:pt idx="202">
                  <c:v>21.688800270037017</c:v>
                </c:pt>
                <c:pt idx="203">
                  <c:v>12.961296463757792</c:v>
                </c:pt>
                <c:pt idx="204">
                  <c:v>12.259152986268287</c:v>
                </c:pt>
                <c:pt idx="205">
                  <c:v>12.961296463757792</c:v>
                </c:pt>
                <c:pt idx="206">
                  <c:v>12.961296463757792</c:v>
                </c:pt>
                <c:pt idx="207">
                  <c:v>12.259152986268287</c:v>
                </c:pt>
                <c:pt idx="208">
                  <c:v>13.692236054542748</c:v>
                </c:pt>
                <c:pt idx="209">
                  <c:v>13.692236054542748</c:v>
                </c:pt>
                <c:pt idx="210">
                  <c:v>12.961296463757792</c:v>
                </c:pt>
                <c:pt idx="211">
                  <c:v>12.961296463757792</c:v>
                </c:pt>
                <c:pt idx="212">
                  <c:v>13.692236054542748</c:v>
                </c:pt>
                <c:pt idx="213">
                  <c:v>12.961296463757792</c:v>
                </c:pt>
                <c:pt idx="214">
                  <c:v>10.93838361647218</c:v>
                </c:pt>
                <c:pt idx="215">
                  <c:v>11.585086110292956</c:v>
                </c:pt>
                <c:pt idx="216">
                  <c:v>12.259152986268287</c:v>
                </c:pt>
                <c:pt idx="217">
                  <c:v>12.259152986268287</c:v>
                </c:pt>
                <c:pt idx="218">
                  <c:v>12.961296463757792</c:v>
                </c:pt>
                <c:pt idx="219">
                  <c:v>12.259152986268287</c:v>
                </c:pt>
                <c:pt idx="220">
                  <c:v>12.259152986268287</c:v>
                </c:pt>
                <c:pt idx="221">
                  <c:v>12.259152986268287</c:v>
                </c:pt>
                <c:pt idx="222">
                  <c:v>11.585086110292956</c:v>
                </c:pt>
                <c:pt idx="223">
                  <c:v>12.961296463757792</c:v>
                </c:pt>
                <c:pt idx="224">
                  <c:v>11.585086110292956</c:v>
                </c:pt>
                <c:pt idx="225">
                  <c:v>12.961296463757792</c:v>
                </c:pt>
                <c:pt idx="226">
                  <c:v>12.259152986268287</c:v>
                </c:pt>
                <c:pt idx="227">
                  <c:v>11.585086110292956</c:v>
                </c:pt>
                <c:pt idx="228">
                  <c:v>11.585086110292956</c:v>
                </c:pt>
                <c:pt idx="229">
                  <c:v>12.259152986268287</c:v>
                </c:pt>
                <c:pt idx="230">
                  <c:v>12.259152986268287</c:v>
                </c:pt>
                <c:pt idx="231">
                  <c:v>21.688800270037017</c:v>
                </c:pt>
                <c:pt idx="232">
                  <c:v>12.961296463757792</c:v>
                </c:pt>
                <c:pt idx="233">
                  <c:v>11.585086110292956</c:v>
                </c:pt>
                <c:pt idx="234">
                  <c:v>12.961296463757792</c:v>
                </c:pt>
                <c:pt idx="235">
                  <c:v>12.259152986268287</c:v>
                </c:pt>
                <c:pt idx="236">
                  <c:v>12.961296463757792</c:v>
                </c:pt>
                <c:pt idx="237">
                  <c:v>10.318340615629644</c:v>
                </c:pt>
                <c:pt idx="238">
                  <c:v>12.259152986268287</c:v>
                </c:pt>
                <c:pt idx="239">
                  <c:v>10.93838361647218</c:v>
                </c:pt>
                <c:pt idx="240">
                  <c:v>10.318340615629644</c:v>
                </c:pt>
                <c:pt idx="241">
                  <c:v>11.585086110292956</c:v>
                </c:pt>
                <c:pt idx="242">
                  <c:v>9.7242595873261575</c:v>
                </c:pt>
                <c:pt idx="243">
                  <c:v>11.585086110292956</c:v>
                </c:pt>
                <c:pt idx="244">
                  <c:v>10.318340615629644</c:v>
                </c:pt>
                <c:pt idx="245">
                  <c:v>10.318340615629644</c:v>
                </c:pt>
                <c:pt idx="246">
                  <c:v>11.585086110292956</c:v>
                </c:pt>
                <c:pt idx="247">
                  <c:v>10.93838361647218</c:v>
                </c:pt>
                <c:pt idx="248">
                  <c:v>10.318340615629644</c:v>
                </c:pt>
                <c:pt idx="249">
                  <c:v>9.7242595873261575</c:v>
                </c:pt>
                <c:pt idx="250">
                  <c:v>9.7242595873261575</c:v>
                </c:pt>
                <c:pt idx="251">
                  <c:v>11.585086110292956</c:v>
                </c:pt>
                <c:pt idx="252">
                  <c:v>10.318340615629644</c:v>
                </c:pt>
                <c:pt idx="253">
                  <c:v>10.318340615629644</c:v>
                </c:pt>
                <c:pt idx="254">
                  <c:v>12.259152986268287</c:v>
                </c:pt>
                <c:pt idx="255">
                  <c:v>10.318340615629644</c:v>
                </c:pt>
                <c:pt idx="256">
                  <c:v>10.318340615629644</c:v>
                </c:pt>
                <c:pt idx="257">
                  <c:v>12.259152986268287</c:v>
                </c:pt>
                <c:pt idx="258">
                  <c:v>9.1554504192349686</c:v>
                </c:pt>
                <c:pt idx="259">
                  <c:v>11.585086110292956</c:v>
                </c:pt>
                <c:pt idx="260">
                  <c:v>10.93838361647218</c:v>
                </c:pt>
                <c:pt idx="261">
                  <c:v>10.318340615629644</c:v>
                </c:pt>
                <c:pt idx="262">
                  <c:v>10.93838361647218</c:v>
                </c:pt>
                <c:pt idx="263">
                  <c:v>11.585086110292956</c:v>
                </c:pt>
                <c:pt idx="264">
                  <c:v>10.318340615629644</c:v>
                </c:pt>
                <c:pt idx="265">
                  <c:v>11.585086110292956</c:v>
                </c:pt>
                <c:pt idx="266">
                  <c:v>10.93838361647218</c:v>
                </c:pt>
                <c:pt idx="267">
                  <c:v>10.93838361647218</c:v>
                </c:pt>
                <c:pt idx="268">
                  <c:v>10.318340615629644</c:v>
                </c:pt>
                <c:pt idx="269">
                  <c:v>9.7242595873261575</c:v>
                </c:pt>
                <c:pt idx="270">
                  <c:v>10.93838361647218</c:v>
                </c:pt>
                <c:pt idx="271">
                  <c:v>9.7242595873261575</c:v>
                </c:pt>
                <c:pt idx="272">
                  <c:v>10.318340615629644</c:v>
                </c:pt>
                <c:pt idx="273">
                  <c:v>11.585086110292956</c:v>
                </c:pt>
                <c:pt idx="274">
                  <c:v>9.1554504192349686</c:v>
                </c:pt>
                <c:pt idx="275">
                  <c:v>9.7242595873261575</c:v>
                </c:pt>
                <c:pt idx="276">
                  <c:v>11.585086110292956</c:v>
                </c:pt>
                <c:pt idx="277">
                  <c:v>9.7242595873261575</c:v>
                </c:pt>
                <c:pt idx="278">
                  <c:v>10.318340615629644</c:v>
                </c:pt>
                <c:pt idx="279">
                  <c:v>10.318340615629644</c:v>
                </c:pt>
                <c:pt idx="280">
                  <c:v>10.318340615629644</c:v>
                </c:pt>
                <c:pt idx="281">
                  <c:v>11.585086110292956</c:v>
                </c:pt>
                <c:pt idx="282">
                  <c:v>10.93838361647218</c:v>
                </c:pt>
                <c:pt idx="283">
                  <c:v>12.259152986268287</c:v>
                </c:pt>
                <c:pt idx="284">
                  <c:v>9.7242595873261575</c:v>
                </c:pt>
                <c:pt idx="285">
                  <c:v>10.93838361647218</c:v>
                </c:pt>
                <c:pt idx="286">
                  <c:v>9.7242595873261575</c:v>
                </c:pt>
                <c:pt idx="287">
                  <c:v>9.7242595873261575</c:v>
                </c:pt>
                <c:pt idx="288">
                  <c:v>11.585086110292956</c:v>
                </c:pt>
                <c:pt idx="289">
                  <c:v>10.318340615629644</c:v>
                </c:pt>
                <c:pt idx="290">
                  <c:v>10.93838361647218</c:v>
                </c:pt>
                <c:pt idx="291">
                  <c:v>9.7242595873261575</c:v>
                </c:pt>
                <c:pt idx="292">
                  <c:v>9.1554504192349686</c:v>
                </c:pt>
                <c:pt idx="293">
                  <c:v>9.7242595873261575</c:v>
                </c:pt>
                <c:pt idx="294">
                  <c:v>9.7242595873261575</c:v>
                </c:pt>
                <c:pt idx="295">
                  <c:v>10.93838361647218</c:v>
                </c:pt>
                <c:pt idx="296">
                  <c:v>10.93838361647218</c:v>
                </c:pt>
                <c:pt idx="297">
                  <c:v>10.318340615629644</c:v>
                </c:pt>
                <c:pt idx="298">
                  <c:v>9.7242595873261575</c:v>
                </c:pt>
                <c:pt idx="299">
                  <c:v>11.585086110292956</c:v>
                </c:pt>
                <c:pt idx="300">
                  <c:v>10.318340615629644</c:v>
                </c:pt>
                <c:pt idx="301">
                  <c:v>12.259152986268287</c:v>
                </c:pt>
                <c:pt idx="302">
                  <c:v>10.93838361647218</c:v>
                </c:pt>
                <c:pt idx="303">
                  <c:v>11.585086110292956</c:v>
                </c:pt>
                <c:pt idx="304">
                  <c:v>11.585086110292956</c:v>
                </c:pt>
                <c:pt idx="305">
                  <c:v>9.7242595873261575</c:v>
                </c:pt>
                <c:pt idx="306">
                  <c:v>11.585086110292956</c:v>
                </c:pt>
                <c:pt idx="307">
                  <c:v>9.7242595873261575</c:v>
                </c:pt>
                <c:pt idx="308">
                  <c:v>10.93838361647218</c:v>
                </c:pt>
                <c:pt idx="309">
                  <c:v>11.585086110292956</c:v>
                </c:pt>
                <c:pt idx="310">
                  <c:v>11.585086110292956</c:v>
                </c:pt>
                <c:pt idx="311">
                  <c:v>9.1554504192349686</c:v>
                </c:pt>
                <c:pt idx="312">
                  <c:v>9.7242595873261575</c:v>
                </c:pt>
                <c:pt idx="313">
                  <c:v>9.7242595873261575</c:v>
                </c:pt>
                <c:pt idx="314">
                  <c:v>11.585086110292956</c:v>
                </c:pt>
                <c:pt idx="315">
                  <c:v>10.93838361647218</c:v>
                </c:pt>
                <c:pt idx="316">
                  <c:v>9.1554504192349686</c:v>
                </c:pt>
                <c:pt idx="317">
                  <c:v>10.93838361647218</c:v>
                </c:pt>
                <c:pt idx="318">
                  <c:v>9.1554504192349686</c:v>
                </c:pt>
                <c:pt idx="319">
                  <c:v>10.318340615629644</c:v>
                </c:pt>
                <c:pt idx="320">
                  <c:v>11.585086110292956</c:v>
                </c:pt>
                <c:pt idx="321">
                  <c:v>9.1554504192349686</c:v>
                </c:pt>
                <c:pt idx="322">
                  <c:v>9.7242595873261575</c:v>
                </c:pt>
                <c:pt idx="323">
                  <c:v>9.1554504192349686</c:v>
                </c:pt>
                <c:pt idx="324">
                  <c:v>10.93838361647218</c:v>
                </c:pt>
                <c:pt idx="325">
                  <c:v>11.585086110292956</c:v>
                </c:pt>
                <c:pt idx="326">
                  <c:v>10.318340615629644</c:v>
                </c:pt>
                <c:pt idx="327">
                  <c:v>9.7242595873261575</c:v>
                </c:pt>
                <c:pt idx="328">
                  <c:v>10.318340615629644</c:v>
                </c:pt>
                <c:pt idx="329">
                  <c:v>11.585086110292956</c:v>
                </c:pt>
                <c:pt idx="330">
                  <c:v>9.7242595873261575</c:v>
                </c:pt>
                <c:pt idx="331">
                  <c:v>10.625073447618197</c:v>
                </c:pt>
                <c:pt idx="332">
                  <c:v>11.585086110292956</c:v>
                </c:pt>
                <c:pt idx="333">
                  <c:v>9.7242595873261575</c:v>
                </c:pt>
                <c:pt idx="334">
                  <c:v>10.318340615629644</c:v>
                </c:pt>
                <c:pt idx="335">
                  <c:v>10.318340615629644</c:v>
                </c:pt>
                <c:pt idx="336">
                  <c:v>10.93838361647218</c:v>
                </c:pt>
                <c:pt idx="337">
                  <c:v>9.1554504192349686</c:v>
                </c:pt>
                <c:pt idx="338">
                  <c:v>10.93838361647218</c:v>
                </c:pt>
                <c:pt idx="339">
                  <c:v>9.1554504192349686</c:v>
                </c:pt>
                <c:pt idx="340">
                  <c:v>10.93838361647218</c:v>
                </c:pt>
                <c:pt idx="341">
                  <c:v>8.6112304473699197</c:v>
                </c:pt>
                <c:pt idx="342">
                  <c:v>9.7242595873261575</c:v>
                </c:pt>
                <c:pt idx="343">
                  <c:v>9.7242595873261575</c:v>
                </c:pt>
                <c:pt idx="344">
                  <c:v>9.7242595873261575</c:v>
                </c:pt>
                <c:pt idx="345">
                  <c:v>9.1554504192349686</c:v>
                </c:pt>
                <c:pt idx="346">
                  <c:v>10.93838361647218</c:v>
                </c:pt>
                <c:pt idx="347">
                  <c:v>11.585086110292956</c:v>
                </c:pt>
                <c:pt idx="348">
                  <c:v>9.7242595873261575</c:v>
                </c:pt>
                <c:pt idx="349">
                  <c:v>11.585086110292956</c:v>
                </c:pt>
                <c:pt idx="350">
                  <c:v>10.93838361647218</c:v>
                </c:pt>
                <c:pt idx="351">
                  <c:v>10.93838361647218</c:v>
                </c:pt>
                <c:pt idx="352">
                  <c:v>9.7242595873261575</c:v>
                </c:pt>
                <c:pt idx="353">
                  <c:v>9.1554504192349686</c:v>
                </c:pt>
                <c:pt idx="354">
                  <c:v>11.585086110292956</c:v>
                </c:pt>
                <c:pt idx="355">
                  <c:v>10.318340615629644</c:v>
                </c:pt>
                <c:pt idx="356">
                  <c:v>9.1554504192349686</c:v>
                </c:pt>
                <c:pt idx="357">
                  <c:v>9.1554504192349686</c:v>
                </c:pt>
                <c:pt idx="358">
                  <c:v>9.7242595873261575</c:v>
                </c:pt>
                <c:pt idx="359">
                  <c:v>10.93838361647218</c:v>
                </c:pt>
                <c:pt idx="360">
                  <c:v>10.93838361647218</c:v>
                </c:pt>
                <c:pt idx="361">
                  <c:v>10.318340615629644</c:v>
                </c:pt>
                <c:pt idx="362">
                  <c:v>9.1554504192349686</c:v>
                </c:pt>
                <c:pt idx="363">
                  <c:v>10.93838361647218</c:v>
                </c:pt>
                <c:pt idx="364">
                  <c:v>10.318340615629644</c:v>
                </c:pt>
                <c:pt idx="365">
                  <c:v>10.318340615629644</c:v>
                </c:pt>
                <c:pt idx="366">
                  <c:v>10.318340615629644</c:v>
                </c:pt>
                <c:pt idx="367">
                  <c:v>9.1554504192349686</c:v>
                </c:pt>
                <c:pt idx="368">
                  <c:v>9.7242595873261575</c:v>
                </c:pt>
                <c:pt idx="369">
                  <c:v>9.1554504192349686</c:v>
                </c:pt>
                <c:pt idx="370">
                  <c:v>17.804564489100954</c:v>
                </c:pt>
                <c:pt idx="371">
                  <c:v>9.7242595873261575</c:v>
                </c:pt>
                <c:pt idx="372">
                  <c:v>10.318340615629644</c:v>
                </c:pt>
                <c:pt idx="373">
                  <c:v>10.93838361647218</c:v>
                </c:pt>
                <c:pt idx="374">
                  <c:v>10.318340615629644</c:v>
                </c:pt>
                <c:pt idx="375">
                  <c:v>9.7242595873261575</c:v>
                </c:pt>
                <c:pt idx="376">
                  <c:v>10.318340615629644</c:v>
                </c:pt>
                <c:pt idx="377">
                  <c:v>9.7242595873261575</c:v>
                </c:pt>
                <c:pt idx="378">
                  <c:v>10.93838361647218</c:v>
                </c:pt>
                <c:pt idx="379">
                  <c:v>10.93838361647218</c:v>
                </c:pt>
                <c:pt idx="380">
                  <c:v>10.93838361647218</c:v>
                </c:pt>
                <c:pt idx="381">
                  <c:v>9.7242595873261575</c:v>
                </c:pt>
                <c:pt idx="382">
                  <c:v>9.1554504192349686</c:v>
                </c:pt>
                <c:pt idx="383">
                  <c:v>9.7242595873261575</c:v>
                </c:pt>
                <c:pt idx="384">
                  <c:v>8.6112304473699197</c:v>
                </c:pt>
                <c:pt idx="385">
                  <c:v>9.7242595873261575</c:v>
                </c:pt>
                <c:pt idx="386">
                  <c:v>8.0909244971991328</c:v>
                </c:pt>
                <c:pt idx="387">
                  <c:v>8.6112304473699197</c:v>
                </c:pt>
                <c:pt idx="388">
                  <c:v>9.1554504192349686</c:v>
                </c:pt>
                <c:pt idx="389">
                  <c:v>9.1554504192349686</c:v>
                </c:pt>
                <c:pt idx="390">
                  <c:v>10.318340615629644</c:v>
                </c:pt>
                <c:pt idx="391">
                  <c:v>9.7242595873261575</c:v>
                </c:pt>
                <c:pt idx="392">
                  <c:v>9.7242595873261575</c:v>
                </c:pt>
                <c:pt idx="393">
                  <c:v>10.318340615629644</c:v>
                </c:pt>
                <c:pt idx="394">
                  <c:v>8.6112304473699197</c:v>
                </c:pt>
                <c:pt idx="395">
                  <c:v>8.6112304473699197</c:v>
                </c:pt>
                <c:pt idx="396">
                  <c:v>10.318340615629644</c:v>
                </c:pt>
                <c:pt idx="397">
                  <c:v>9.1554504192349686</c:v>
                </c:pt>
                <c:pt idx="398">
                  <c:v>9.7242595873261575</c:v>
                </c:pt>
                <c:pt idx="399">
                  <c:v>9.1554504192349686</c:v>
                </c:pt>
                <c:pt idx="400">
                  <c:v>10.93838361647218</c:v>
                </c:pt>
                <c:pt idx="401">
                  <c:v>9.1554504192349686</c:v>
                </c:pt>
                <c:pt idx="402">
                  <c:v>10.318340615629644</c:v>
                </c:pt>
                <c:pt idx="403">
                  <c:v>10.318340615629644</c:v>
                </c:pt>
                <c:pt idx="404">
                  <c:v>8.6112304473699197</c:v>
                </c:pt>
                <c:pt idx="405">
                  <c:v>9.7242595873261575</c:v>
                </c:pt>
                <c:pt idx="406">
                  <c:v>10.93838361647218</c:v>
                </c:pt>
                <c:pt idx="407">
                  <c:v>9.7242595873261575</c:v>
                </c:pt>
                <c:pt idx="408">
                  <c:v>9.1554504192349686</c:v>
                </c:pt>
                <c:pt idx="409">
                  <c:v>9.7242595873261575</c:v>
                </c:pt>
                <c:pt idx="410">
                  <c:v>9.1554504192349686</c:v>
                </c:pt>
                <c:pt idx="411">
                  <c:v>10.318340615629644</c:v>
                </c:pt>
                <c:pt idx="412">
                  <c:v>9.7242595873261575</c:v>
                </c:pt>
                <c:pt idx="413">
                  <c:v>10.318340615629644</c:v>
                </c:pt>
                <c:pt idx="414">
                  <c:v>9.7242595873261575</c:v>
                </c:pt>
                <c:pt idx="415">
                  <c:v>9.1554504192349686</c:v>
                </c:pt>
                <c:pt idx="416">
                  <c:v>9.1554504192349686</c:v>
                </c:pt>
                <c:pt idx="417">
                  <c:v>9.7242595873261575</c:v>
                </c:pt>
                <c:pt idx="418">
                  <c:v>10.93838361647218</c:v>
                </c:pt>
                <c:pt idx="419">
                  <c:v>9.1554504192349686</c:v>
                </c:pt>
                <c:pt idx="420">
                  <c:v>9.7242595873261575</c:v>
                </c:pt>
                <c:pt idx="421">
                  <c:v>9.1554504192349686</c:v>
                </c:pt>
                <c:pt idx="422">
                  <c:v>9.7242595873261575</c:v>
                </c:pt>
                <c:pt idx="423">
                  <c:v>9.1554504192349686</c:v>
                </c:pt>
                <c:pt idx="424">
                  <c:v>10.93838361647218</c:v>
                </c:pt>
                <c:pt idx="425">
                  <c:v>11.585086110292956</c:v>
                </c:pt>
                <c:pt idx="426">
                  <c:v>10.93838361647218</c:v>
                </c:pt>
                <c:pt idx="427">
                  <c:v>10.93838361647218</c:v>
                </c:pt>
                <c:pt idx="428">
                  <c:v>11.585086110292956</c:v>
                </c:pt>
                <c:pt idx="429">
                  <c:v>9.1554504192349686</c:v>
                </c:pt>
                <c:pt idx="430">
                  <c:v>11.585086110292956</c:v>
                </c:pt>
                <c:pt idx="431">
                  <c:v>9.7242595873261575</c:v>
                </c:pt>
                <c:pt idx="432">
                  <c:v>9.7242595873261575</c:v>
                </c:pt>
                <c:pt idx="433">
                  <c:v>12.259152986268287</c:v>
                </c:pt>
                <c:pt idx="434">
                  <c:v>8.6112304473699197</c:v>
                </c:pt>
                <c:pt idx="435">
                  <c:v>10.318340615629644</c:v>
                </c:pt>
                <c:pt idx="436">
                  <c:v>10.318340615629644</c:v>
                </c:pt>
                <c:pt idx="437">
                  <c:v>10.318340615629644</c:v>
                </c:pt>
                <c:pt idx="438">
                  <c:v>9.7242595873261575</c:v>
                </c:pt>
                <c:pt idx="439">
                  <c:v>10.93838361647218</c:v>
                </c:pt>
                <c:pt idx="440">
                  <c:v>10.318340615629644</c:v>
                </c:pt>
                <c:pt idx="441">
                  <c:v>9.1554504192349686</c:v>
                </c:pt>
                <c:pt idx="442">
                  <c:v>13.692236054542748</c:v>
                </c:pt>
                <c:pt idx="443">
                  <c:v>10.93838361647218</c:v>
                </c:pt>
                <c:pt idx="444">
                  <c:v>9.1554504192349686</c:v>
                </c:pt>
                <c:pt idx="445">
                  <c:v>9.1554504192349686</c:v>
                </c:pt>
                <c:pt idx="446">
                  <c:v>10.318340615629644</c:v>
                </c:pt>
                <c:pt idx="447">
                  <c:v>10.93838361647218</c:v>
                </c:pt>
                <c:pt idx="448">
                  <c:v>10.93838361647218</c:v>
                </c:pt>
                <c:pt idx="449">
                  <c:v>10.93838361647218</c:v>
                </c:pt>
                <c:pt idx="450">
                  <c:v>10.93838361647218</c:v>
                </c:pt>
                <c:pt idx="451">
                  <c:v>9.7242595873261575</c:v>
                </c:pt>
                <c:pt idx="452">
                  <c:v>8.6112304473699197</c:v>
                </c:pt>
                <c:pt idx="453">
                  <c:v>8.6112304473699197</c:v>
                </c:pt>
                <c:pt idx="454">
                  <c:v>10.318340615629644</c:v>
                </c:pt>
                <c:pt idx="455">
                  <c:v>9.1554504192349686</c:v>
                </c:pt>
                <c:pt idx="456">
                  <c:v>10.318340615629644</c:v>
                </c:pt>
                <c:pt idx="457">
                  <c:v>9.1554504192349686</c:v>
                </c:pt>
                <c:pt idx="458">
                  <c:v>10.93838361647218</c:v>
                </c:pt>
                <c:pt idx="459">
                  <c:v>9.1554504192349686</c:v>
                </c:pt>
                <c:pt idx="460">
                  <c:v>10.318340615629644</c:v>
                </c:pt>
                <c:pt idx="461">
                  <c:v>10.318340615629644</c:v>
                </c:pt>
                <c:pt idx="462">
                  <c:v>9.7242595873261575</c:v>
                </c:pt>
                <c:pt idx="463">
                  <c:v>9.7242595873261575</c:v>
                </c:pt>
                <c:pt idx="464">
                  <c:v>10.318340615629644</c:v>
                </c:pt>
                <c:pt idx="465">
                  <c:v>9.7242595873261575</c:v>
                </c:pt>
                <c:pt idx="466">
                  <c:v>8.6112304473699197</c:v>
                </c:pt>
                <c:pt idx="467">
                  <c:v>10.93838361647218</c:v>
                </c:pt>
                <c:pt idx="468">
                  <c:v>10.93838361647218</c:v>
                </c:pt>
                <c:pt idx="469">
                  <c:v>9.1554504192349686</c:v>
                </c:pt>
                <c:pt idx="470">
                  <c:v>9.1554504192349686</c:v>
                </c:pt>
                <c:pt idx="471">
                  <c:v>9.1554504192349686</c:v>
                </c:pt>
                <c:pt idx="472">
                  <c:v>10.93838361647218</c:v>
                </c:pt>
                <c:pt idx="473">
                  <c:v>10.93838361647218</c:v>
                </c:pt>
                <c:pt idx="474">
                  <c:v>10.318340615629644</c:v>
                </c:pt>
                <c:pt idx="475">
                  <c:v>9.7242595873261575</c:v>
                </c:pt>
                <c:pt idx="476">
                  <c:v>10.318340615629644</c:v>
                </c:pt>
                <c:pt idx="477">
                  <c:v>9.7242595873261575</c:v>
                </c:pt>
                <c:pt idx="478">
                  <c:v>10.318340615629644</c:v>
                </c:pt>
                <c:pt idx="479">
                  <c:v>9.1554504192349686</c:v>
                </c:pt>
                <c:pt idx="480">
                  <c:v>8.6112304473699197</c:v>
                </c:pt>
                <c:pt idx="481">
                  <c:v>10.318340615629644</c:v>
                </c:pt>
                <c:pt idx="482">
                  <c:v>10.318340615629644</c:v>
                </c:pt>
                <c:pt idx="483">
                  <c:v>8.6112304473699197</c:v>
                </c:pt>
                <c:pt idx="484">
                  <c:v>9.7242595873261575</c:v>
                </c:pt>
                <c:pt idx="485">
                  <c:v>8.6112304473699197</c:v>
                </c:pt>
                <c:pt idx="486">
                  <c:v>10.318340615629644</c:v>
                </c:pt>
                <c:pt idx="487">
                  <c:v>8.6112304473699197</c:v>
                </c:pt>
                <c:pt idx="488">
                  <c:v>9.7242595873261575</c:v>
                </c:pt>
                <c:pt idx="489">
                  <c:v>9.1554504192349686</c:v>
                </c:pt>
                <c:pt idx="490">
                  <c:v>9.1554504192349686</c:v>
                </c:pt>
                <c:pt idx="491">
                  <c:v>9.7242595873261575</c:v>
                </c:pt>
                <c:pt idx="492">
                  <c:v>14.452698525828485</c:v>
                </c:pt>
                <c:pt idx="493">
                  <c:v>9.7242595873261575</c:v>
                </c:pt>
                <c:pt idx="494">
                  <c:v>9.1554504192349686</c:v>
                </c:pt>
                <c:pt idx="495">
                  <c:v>10.93838361647218</c:v>
                </c:pt>
                <c:pt idx="496">
                  <c:v>8.6112304473699197</c:v>
                </c:pt>
                <c:pt idx="497">
                  <c:v>10.318340615629644</c:v>
                </c:pt>
                <c:pt idx="498">
                  <c:v>10.318340615629644</c:v>
                </c:pt>
                <c:pt idx="499">
                  <c:v>10.318340615629644</c:v>
                </c:pt>
                <c:pt idx="500">
                  <c:v>9.7242595873261575</c:v>
                </c:pt>
                <c:pt idx="501">
                  <c:v>10.318340615629644</c:v>
                </c:pt>
                <c:pt idx="502">
                  <c:v>10.318340615629644</c:v>
                </c:pt>
                <c:pt idx="503">
                  <c:v>8.6112304473699197</c:v>
                </c:pt>
                <c:pt idx="504">
                  <c:v>9.7242595873261575</c:v>
                </c:pt>
                <c:pt idx="505">
                  <c:v>10.318340615629644</c:v>
                </c:pt>
                <c:pt idx="506">
                  <c:v>10.318340615629644</c:v>
                </c:pt>
                <c:pt idx="507">
                  <c:v>9.1554504192349686</c:v>
                </c:pt>
                <c:pt idx="508">
                  <c:v>8.0909244971991328</c:v>
                </c:pt>
                <c:pt idx="509">
                  <c:v>10.318340615629644</c:v>
                </c:pt>
                <c:pt idx="510">
                  <c:v>10.93838361647218</c:v>
                </c:pt>
                <c:pt idx="511">
                  <c:v>9.7242595873261575</c:v>
                </c:pt>
                <c:pt idx="512">
                  <c:v>10.318340615629644</c:v>
                </c:pt>
                <c:pt idx="513">
                  <c:v>8.6112304473699197</c:v>
                </c:pt>
                <c:pt idx="514">
                  <c:v>10.318340615629644</c:v>
                </c:pt>
                <c:pt idx="515">
                  <c:v>8.6112304473699197</c:v>
                </c:pt>
                <c:pt idx="516">
                  <c:v>10.93838361647218</c:v>
                </c:pt>
                <c:pt idx="517">
                  <c:v>10.318340615629644</c:v>
                </c:pt>
                <c:pt idx="518">
                  <c:v>12.259152986268287</c:v>
                </c:pt>
                <c:pt idx="519">
                  <c:v>12.259152986268287</c:v>
                </c:pt>
                <c:pt idx="520">
                  <c:v>14.452698525828485</c:v>
                </c:pt>
                <c:pt idx="521">
                  <c:v>11.585086110292956</c:v>
                </c:pt>
                <c:pt idx="522">
                  <c:v>13.692236054542748</c:v>
                </c:pt>
                <c:pt idx="523">
                  <c:v>12.961296463757792</c:v>
                </c:pt>
                <c:pt idx="524">
                  <c:v>12.259152986268287</c:v>
                </c:pt>
                <c:pt idx="525">
                  <c:v>11.585086110292956</c:v>
                </c:pt>
                <c:pt idx="526">
                  <c:v>11.585086110292956</c:v>
                </c:pt>
                <c:pt idx="527">
                  <c:v>12.961296463757792</c:v>
                </c:pt>
                <c:pt idx="528">
                  <c:v>12.961296463757792</c:v>
                </c:pt>
                <c:pt idx="529">
                  <c:v>12.259152986268287</c:v>
                </c:pt>
                <c:pt idx="530">
                  <c:v>10.93838361647218</c:v>
                </c:pt>
                <c:pt idx="531">
                  <c:v>10.93838361647218</c:v>
                </c:pt>
                <c:pt idx="532">
                  <c:v>11.585086110292956</c:v>
                </c:pt>
                <c:pt idx="533">
                  <c:v>11.585086110292956</c:v>
                </c:pt>
                <c:pt idx="534">
                  <c:v>12.961296463757792</c:v>
                </c:pt>
                <c:pt idx="535">
                  <c:v>10.93838361647218</c:v>
                </c:pt>
                <c:pt idx="536">
                  <c:v>11.585086110292956</c:v>
                </c:pt>
                <c:pt idx="537">
                  <c:v>12.259152986268287</c:v>
                </c:pt>
                <c:pt idx="538">
                  <c:v>10.318340615629644</c:v>
                </c:pt>
                <c:pt idx="539">
                  <c:v>10.318340615629644</c:v>
                </c:pt>
                <c:pt idx="540">
                  <c:v>11.585086110292956</c:v>
                </c:pt>
                <c:pt idx="541">
                  <c:v>11.585086110292956</c:v>
                </c:pt>
                <c:pt idx="542">
                  <c:v>10.318340615629644</c:v>
                </c:pt>
                <c:pt idx="543">
                  <c:v>12.259152986268287</c:v>
                </c:pt>
                <c:pt idx="544">
                  <c:v>10.93838361647218</c:v>
                </c:pt>
                <c:pt idx="545">
                  <c:v>10.318340615629644</c:v>
                </c:pt>
                <c:pt idx="546">
                  <c:v>12.259152986268287</c:v>
                </c:pt>
                <c:pt idx="547">
                  <c:v>12.259152986268287</c:v>
                </c:pt>
                <c:pt idx="548">
                  <c:v>10.318340615629644</c:v>
                </c:pt>
                <c:pt idx="549">
                  <c:v>10.93838361647218</c:v>
                </c:pt>
                <c:pt idx="550">
                  <c:v>11.585086110292956</c:v>
                </c:pt>
                <c:pt idx="551">
                  <c:v>10.318340615629644</c:v>
                </c:pt>
                <c:pt idx="552">
                  <c:v>10.93838361647218</c:v>
                </c:pt>
                <c:pt idx="553">
                  <c:v>10.318340615629644</c:v>
                </c:pt>
                <c:pt idx="554">
                  <c:v>10.93838361647218</c:v>
                </c:pt>
                <c:pt idx="555">
                  <c:v>10.93838361647218</c:v>
                </c:pt>
                <c:pt idx="556">
                  <c:v>10.318340615629644</c:v>
                </c:pt>
                <c:pt idx="557">
                  <c:v>8.6112304473699197</c:v>
                </c:pt>
                <c:pt idx="558">
                  <c:v>9.7242595873261575</c:v>
                </c:pt>
                <c:pt idx="559">
                  <c:v>10.318340615629644</c:v>
                </c:pt>
                <c:pt idx="560">
                  <c:v>10.93838361647218</c:v>
                </c:pt>
                <c:pt idx="561">
                  <c:v>10.93838361647218</c:v>
                </c:pt>
                <c:pt idx="562">
                  <c:v>9.1554504192349686</c:v>
                </c:pt>
                <c:pt idx="563">
                  <c:v>10.93838361647218</c:v>
                </c:pt>
                <c:pt idx="564">
                  <c:v>10.93838361647218</c:v>
                </c:pt>
                <c:pt idx="565">
                  <c:v>11.585086110292956</c:v>
                </c:pt>
                <c:pt idx="566">
                  <c:v>10.93838361647218</c:v>
                </c:pt>
                <c:pt idx="567">
                  <c:v>10.318340615629644</c:v>
                </c:pt>
                <c:pt idx="568">
                  <c:v>9.7242595873261575</c:v>
                </c:pt>
                <c:pt idx="569">
                  <c:v>10.93838361647218</c:v>
                </c:pt>
                <c:pt idx="570">
                  <c:v>9.7242595873261575</c:v>
                </c:pt>
                <c:pt idx="571">
                  <c:v>10.93838361647218</c:v>
                </c:pt>
                <c:pt idx="572">
                  <c:v>11.585086110292956</c:v>
                </c:pt>
                <c:pt idx="573">
                  <c:v>10.318340615629644</c:v>
                </c:pt>
                <c:pt idx="574">
                  <c:v>9.7242595873261575</c:v>
                </c:pt>
                <c:pt idx="575">
                  <c:v>12.259152986268287</c:v>
                </c:pt>
                <c:pt idx="576">
                  <c:v>12.106959164417486</c:v>
                </c:pt>
                <c:pt idx="577">
                  <c:v>11.956143965809886</c:v>
                </c:pt>
                <c:pt idx="578">
                  <c:v>11.806699561179832</c:v>
                </c:pt>
                <c:pt idx="579">
                  <c:v>11.658618139085737</c:v>
                </c:pt>
                <c:pt idx="580">
                  <c:v>11.511891905930502</c:v>
                </c:pt>
                <c:pt idx="581">
                  <c:v>11.366513085982268</c:v>
                </c:pt>
                <c:pt idx="582">
                  <c:v>11.222473921394883</c:v>
                </c:pt>
                <c:pt idx="583">
                  <c:v>11.079766672228867</c:v>
                </c:pt>
                <c:pt idx="584">
                  <c:v>10.93838361647218</c:v>
                </c:pt>
                <c:pt idx="585">
                  <c:v>9.7242595873261575</c:v>
                </c:pt>
                <c:pt idx="586">
                  <c:v>9.1554504192349686</c:v>
                </c:pt>
                <c:pt idx="587">
                  <c:v>10.93838361647218</c:v>
                </c:pt>
                <c:pt idx="588">
                  <c:v>10.93838361647218</c:v>
                </c:pt>
                <c:pt idx="589">
                  <c:v>11.585086110292956</c:v>
                </c:pt>
                <c:pt idx="590">
                  <c:v>11.585086110292956</c:v>
                </c:pt>
                <c:pt idx="591">
                  <c:v>11.585086110292956</c:v>
                </c:pt>
                <c:pt idx="592">
                  <c:v>11.585086110292956</c:v>
                </c:pt>
                <c:pt idx="593">
                  <c:v>10.318340615629644</c:v>
                </c:pt>
                <c:pt idx="594">
                  <c:v>9.7242595873261575</c:v>
                </c:pt>
                <c:pt idx="595">
                  <c:v>9.1554504192349686</c:v>
                </c:pt>
                <c:pt idx="596">
                  <c:v>10.93838361647218</c:v>
                </c:pt>
                <c:pt idx="597">
                  <c:v>9.1554504192349686</c:v>
                </c:pt>
                <c:pt idx="598">
                  <c:v>10.318340615629644</c:v>
                </c:pt>
                <c:pt idx="599">
                  <c:v>8.6112304473699197</c:v>
                </c:pt>
                <c:pt idx="600">
                  <c:v>8.6112304473699197</c:v>
                </c:pt>
                <c:pt idx="601">
                  <c:v>9.1554504192349686</c:v>
                </c:pt>
                <c:pt idx="602">
                  <c:v>9.1554504192349686</c:v>
                </c:pt>
                <c:pt idx="603">
                  <c:v>8.6112304473699197</c:v>
                </c:pt>
                <c:pt idx="604">
                  <c:v>9.1554504192349686</c:v>
                </c:pt>
                <c:pt idx="605">
                  <c:v>10.318340615629644</c:v>
                </c:pt>
                <c:pt idx="606">
                  <c:v>9.1554504192349686</c:v>
                </c:pt>
                <c:pt idx="607">
                  <c:v>9.7242595873261575</c:v>
                </c:pt>
                <c:pt idx="608">
                  <c:v>9.1554504192349686</c:v>
                </c:pt>
                <c:pt idx="609">
                  <c:v>9.7242595873261575</c:v>
                </c:pt>
                <c:pt idx="610">
                  <c:v>9.1554504192349686</c:v>
                </c:pt>
                <c:pt idx="611">
                  <c:v>12.259152986268287</c:v>
                </c:pt>
                <c:pt idx="612">
                  <c:v>9.1554504192349686</c:v>
                </c:pt>
                <c:pt idx="613">
                  <c:v>10.318340615629644</c:v>
                </c:pt>
                <c:pt idx="614">
                  <c:v>9.1554504192349686</c:v>
                </c:pt>
                <c:pt idx="615">
                  <c:v>9.1554504192349686</c:v>
                </c:pt>
                <c:pt idx="616">
                  <c:v>10.318340615629644</c:v>
                </c:pt>
                <c:pt idx="617">
                  <c:v>10.318340615629644</c:v>
                </c:pt>
                <c:pt idx="618">
                  <c:v>9.1554504192349686</c:v>
                </c:pt>
                <c:pt idx="619">
                  <c:v>9.7242595873261575</c:v>
                </c:pt>
                <c:pt idx="620">
                  <c:v>10.93838361647218</c:v>
                </c:pt>
                <c:pt idx="621">
                  <c:v>9.7242595873261575</c:v>
                </c:pt>
                <c:pt idx="622">
                  <c:v>10.318340615629644</c:v>
                </c:pt>
                <c:pt idx="623">
                  <c:v>9.7242595873261575</c:v>
                </c:pt>
                <c:pt idx="624">
                  <c:v>9.7242595873261575</c:v>
                </c:pt>
                <c:pt idx="625">
                  <c:v>8.6112304473699197</c:v>
                </c:pt>
                <c:pt idx="626">
                  <c:v>10.93838361647218</c:v>
                </c:pt>
                <c:pt idx="627">
                  <c:v>10.318340615629644</c:v>
                </c:pt>
                <c:pt idx="628">
                  <c:v>10.93838361647218</c:v>
                </c:pt>
                <c:pt idx="629">
                  <c:v>9.7242595873261575</c:v>
                </c:pt>
                <c:pt idx="630">
                  <c:v>10.93838361647218</c:v>
                </c:pt>
                <c:pt idx="631">
                  <c:v>9.7242595873261575</c:v>
                </c:pt>
                <c:pt idx="632">
                  <c:v>9.7242595873261575</c:v>
                </c:pt>
                <c:pt idx="633">
                  <c:v>9.7242595873261575</c:v>
                </c:pt>
                <c:pt idx="634">
                  <c:v>10.93838361647218</c:v>
                </c:pt>
                <c:pt idx="635">
                  <c:v>10.318340615629644</c:v>
                </c:pt>
                <c:pt idx="636">
                  <c:v>9.7242595873261575</c:v>
                </c:pt>
                <c:pt idx="637">
                  <c:v>9.7242595873261575</c:v>
                </c:pt>
                <c:pt idx="638">
                  <c:v>11.585086110292956</c:v>
                </c:pt>
                <c:pt idx="639">
                  <c:v>10.93838361647218</c:v>
                </c:pt>
                <c:pt idx="640">
                  <c:v>9.7242595873261575</c:v>
                </c:pt>
                <c:pt idx="641">
                  <c:v>12.259152986268287</c:v>
                </c:pt>
                <c:pt idx="642">
                  <c:v>9.7242595873261575</c:v>
                </c:pt>
                <c:pt idx="643">
                  <c:v>10.318340615629644</c:v>
                </c:pt>
                <c:pt idx="644">
                  <c:v>9.7242595873261575</c:v>
                </c:pt>
                <c:pt idx="645">
                  <c:v>11.585086110292956</c:v>
                </c:pt>
                <c:pt idx="646">
                  <c:v>10.93838361647218</c:v>
                </c:pt>
                <c:pt idx="647">
                  <c:v>10.93838361647218</c:v>
                </c:pt>
                <c:pt idx="648">
                  <c:v>9.7242595873261575</c:v>
                </c:pt>
                <c:pt idx="649">
                  <c:v>9.1554504192349686</c:v>
                </c:pt>
                <c:pt idx="650">
                  <c:v>10.93838361647218</c:v>
                </c:pt>
                <c:pt idx="651">
                  <c:v>10.93838361647218</c:v>
                </c:pt>
                <c:pt idx="652">
                  <c:v>10.93838361647218</c:v>
                </c:pt>
                <c:pt idx="653">
                  <c:v>10.318340615629644</c:v>
                </c:pt>
                <c:pt idx="654">
                  <c:v>9.1554504192349686</c:v>
                </c:pt>
                <c:pt idx="655">
                  <c:v>10.318340615629644</c:v>
                </c:pt>
                <c:pt idx="656">
                  <c:v>10.93838361647218</c:v>
                </c:pt>
                <c:pt idx="657">
                  <c:v>10.93838361647218</c:v>
                </c:pt>
                <c:pt idx="658">
                  <c:v>12.259152986268287</c:v>
                </c:pt>
                <c:pt idx="659">
                  <c:v>12.259152986268287</c:v>
                </c:pt>
                <c:pt idx="660">
                  <c:v>10.93838361647218</c:v>
                </c:pt>
                <c:pt idx="661">
                  <c:v>12.961296463757792</c:v>
                </c:pt>
                <c:pt idx="662">
                  <c:v>12.961296463757792</c:v>
                </c:pt>
                <c:pt idx="663">
                  <c:v>12.259152986268287</c:v>
                </c:pt>
                <c:pt idx="664">
                  <c:v>10.93838361647218</c:v>
                </c:pt>
                <c:pt idx="665">
                  <c:v>11.585086110292956</c:v>
                </c:pt>
                <c:pt idx="666">
                  <c:v>10.93838361647218</c:v>
                </c:pt>
                <c:pt idx="667">
                  <c:v>12.259152986268287</c:v>
                </c:pt>
                <c:pt idx="668">
                  <c:v>10.318340615629644</c:v>
                </c:pt>
                <c:pt idx="669">
                  <c:v>10.318340615629644</c:v>
                </c:pt>
                <c:pt idx="670">
                  <c:v>11.585086110292956</c:v>
                </c:pt>
                <c:pt idx="671">
                  <c:v>10.93838361647218</c:v>
                </c:pt>
                <c:pt idx="672">
                  <c:v>10.93838361647218</c:v>
                </c:pt>
                <c:pt idx="673">
                  <c:v>11.585086110292956</c:v>
                </c:pt>
                <c:pt idx="674">
                  <c:v>10.93838361647218</c:v>
                </c:pt>
                <c:pt idx="675">
                  <c:v>10.318340615629644</c:v>
                </c:pt>
                <c:pt idx="676">
                  <c:v>9.7242595873261575</c:v>
                </c:pt>
                <c:pt idx="677">
                  <c:v>10.318340615629644</c:v>
                </c:pt>
                <c:pt idx="678">
                  <c:v>10.93838361647218</c:v>
                </c:pt>
                <c:pt idx="679">
                  <c:v>12.259152986268287</c:v>
                </c:pt>
                <c:pt idx="680">
                  <c:v>9.7242595873261575</c:v>
                </c:pt>
                <c:pt idx="681">
                  <c:v>9.1554504192349686</c:v>
                </c:pt>
                <c:pt idx="682">
                  <c:v>11.585086110292956</c:v>
                </c:pt>
                <c:pt idx="683">
                  <c:v>9.7242595873261575</c:v>
                </c:pt>
                <c:pt idx="684">
                  <c:v>12.259152986268287</c:v>
                </c:pt>
                <c:pt idx="685">
                  <c:v>12.259152986268287</c:v>
                </c:pt>
                <c:pt idx="686">
                  <c:v>12.961296463757792</c:v>
                </c:pt>
                <c:pt idx="687">
                  <c:v>12.259152986268287</c:v>
                </c:pt>
                <c:pt idx="688">
                  <c:v>10.318340615629644</c:v>
                </c:pt>
                <c:pt idx="689">
                  <c:v>11.585086110292956</c:v>
                </c:pt>
                <c:pt idx="690">
                  <c:v>12.259152986268287</c:v>
                </c:pt>
                <c:pt idx="691">
                  <c:v>9.7242595873261575</c:v>
                </c:pt>
                <c:pt idx="692">
                  <c:v>11.585086110292956</c:v>
                </c:pt>
                <c:pt idx="693">
                  <c:v>9.7242595873261575</c:v>
                </c:pt>
                <c:pt idx="694">
                  <c:v>10.93838361647218</c:v>
                </c:pt>
                <c:pt idx="695">
                  <c:v>10.318340615629644</c:v>
                </c:pt>
                <c:pt idx="696">
                  <c:v>10.93838361647218</c:v>
                </c:pt>
                <c:pt idx="697">
                  <c:v>9.1554504192349686</c:v>
                </c:pt>
                <c:pt idx="698">
                  <c:v>9.7242595873261575</c:v>
                </c:pt>
                <c:pt idx="699">
                  <c:v>9.1554504192349686</c:v>
                </c:pt>
                <c:pt idx="700">
                  <c:v>9.1554504192349686</c:v>
                </c:pt>
                <c:pt idx="701">
                  <c:v>10.318340615629644</c:v>
                </c:pt>
                <c:pt idx="702">
                  <c:v>9.7242595873261575</c:v>
                </c:pt>
                <c:pt idx="703">
                  <c:v>10.318340615629644</c:v>
                </c:pt>
                <c:pt idx="704">
                  <c:v>8.6112304473699197</c:v>
                </c:pt>
                <c:pt idx="705">
                  <c:v>10.318340615629644</c:v>
                </c:pt>
                <c:pt idx="706">
                  <c:v>9.1554504192349686</c:v>
                </c:pt>
                <c:pt idx="707">
                  <c:v>10.318340615629644</c:v>
                </c:pt>
                <c:pt idx="708">
                  <c:v>9.7242595873261575</c:v>
                </c:pt>
                <c:pt idx="709">
                  <c:v>10.93838361647218</c:v>
                </c:pt>
                <c:pt idx="710">
                  <c:v>12.259152986268287</c:v>
                </c:pt>
                <c:pt idx="711">
                  <c:v>9.7242595873261575</c:v>
                </c:pt>
                <c:pt idx="712">
                  <c:v>11.585086110292956</c:v>
                </c:pt>
                <c:pt idx="713">
                  <c:v>10.93838361647218</c:v>
                </c:pt>
                <c:pt idx="714">
                  <c:v>10.93838361647218</c:v>
                </c:pt>
                <c:pt idx="715">
                  <c:v>10.93838361647218</c:v>
                </c:pt>
                <c:pt idx="716">
                  <c:v>7.5938649256789592</c:v>
                </c:pt>
                <c:pt idx="717">
                  <c:v>10.318340615629644</c:v>
                </c:pt>
                <c:pt idx="718">
                  <c:v>10.318340615629644</c:v>
                </c:pt>
                <c:pt idx="719">
                  <c:v>10.93838361647218</c:v>
                </c:pt>
                <c:pt idx="720">
                  <c:v>9.7242595873261575</c:v>
                </c:pt>
                <c:pt idx="721">
                  <c:v>9.1554504192349686</c:v>
                </c:pt>
                <c:pt idx="722">
                  <c:v>9.1554504192349686</c:v>
                </c:pt>
                <c:pt idx="723">
                  <c:v>8.6112304473699197</c:v>
                </c:pt>
                <c:pt idx="724">
                  <c:v>10.318340615629644</c:v>
                </c:pt>
                <c:pt idx="725">
                  <c:v>8.0909244971991328</c:v>
                </c:pt>
                <c:pt idx="726">
                  <c:v>9.7242595873261575</c:v>
                </c:pt>
                <c:pt idx="727">
                  <c:v>9.7242595873261575</c:v>
                </c:pt>
                <c:pt idx="728">
                  <c:v>9.1554504192349686</c:v>
                </c:pt>
                <c:pt idx="729">
                  <c:v>9.7242595873261575</c:v>
                </c:pt>
                <c:pt idx="730">
                  <c:v>9.7242595873261575</c:v>
                </c:pt>
                <c:pt idx="731">
                  <c:v>9.1554504192349686</c:v>
                </c:pt>
                <c:pt idx="732">
                  <c:v>11.585086110292956</c:v>
                </c:pt>
                <c:pt idx="733">
                  <c:v>11.585086110292956</c:v>
                </c:pt>
                <c:pt idx="734">
                  <c:v>9.1554504192349686</c:v>
                </c:pt>
                <c:pt idx="735">
                  <c:v>10.93838361647218</c:v>
                </c:pt>
                <c:pt idx="736">
                  <c:v>9.7242595873261575</c:v>
                </c:pt>
                <c:pt idx="737">
                  <c:v>11.585086110292956</c:v>
                </c:pt>
                <c:pt idx="738">
                  <c:v>10.318340615629644</c:v>
                </c:pt>
                <c:pt idx="739">
                  <c:v>11.585086110292956</c:v>
                </c:pt>
                <c:pt idx="740">
                  <c:v>9.7242595873261575</c:v>
                </c:pt>
                <c:pt idx="741">
                  <c:v>10.318340615629644</c:v>
                </c:pt>
                <c:pt idx="742">
                  <c:v>9.7242595873261575</c:v>
                </c:pt>
                <c:pt idx="743">
                  <c:v>10.93838361647218</c:v>
                </c:pt>
              </c:numCache>
            </c:numRef>
          </c:xVal>
          <c:yVal>
            <c:numRef>
              <c:f>'Hydro Graph'!$C$817:$C$1560</c:f>
              <c:numCache>
                <c:formatCode>General</c:formatCode>
                <c:ptCount val="744"/>
                <c:pt idx="0">
                  <c:v>1.6309400000000001</c:v>
                </c:pt>
                <c:pt idx="1">
                  <c:v>1.67869</c:v>
                </c:pt>
                <c:pt idx="2">
                  <c:v>1.607065</c:v>
                </c:pt>
                <c:pt idx="3">
                  <c:v>1.6309400000000001</c:v>
                </c:pt>
                <c:pt idx="4">
                  <c:v>1.6309400000000001</c:v>
                </c:pt>
                <c:pt idx="5">
                  <c:v>1.607065</c:v>
                </c:pt>
                <c:pt idx="6">
                  <c:v>1.607065</c:v>
                </c:pt>
                <c:pt idx="7">
                  <c:v>1.607065</c:v>
                </c:pt>
                <c:pt idx="8">
                  <c:v>1.607065</c:v>
                </c:pt>
                <c:pt idx="9">
                  <c:v>1.559315</c:v>
                </c:pt>
                <c:pt idx="10">
                  <c:v>1.5831900000000001</c:v>
                </c:pt>
                <c:pt idx="11">
                  <c:v>1.6309400000000001</c:v>
                </c:pt>
                <c:pt idx="12">
                  <c:v>1.5831900000000001</c:v>
                </c:pt>
                <c:pt idx="13">
                  <c:v>1.559315</c:v>
                </c:pt>
                <c:pt idx="14">
                  <c:v>1.607065</c:v>
                </c:pt>
                <c:pt idx="15">
                  <c:v>1.559315</c:v>
                </c:pt>
                <c:pt idx="16">
                  <c:v>1.5831900000000001</c:v>
                </c:pt>
                <c:pt idx="17">
                  <c:v>1.607065</c:v>
                </c:pt>
                <c:pt idx="18">
                  <c:v>1.6309400000000001</c:v>
                </c:pt>
                <c:pt idx="19">
                  <c:v>1.559315</c:v>
                </c:pt>
                <c:pt idx="20">
                  <c:v>1.5831900000000001</c:v>
                </c:pt>
                <c:pt idx="21">
                  <c:v>1.559315</c:v>
                </c:pt>
                <c:pt idx="22">
                  <c:v>1.607065</c:v>
                </c:pt>
                <c:pt idx="23">
                  <c:v>1.559315</c:v>
                </c:pt>
                <c:pt idx="24">
                  <c:v>1.511565</c:v>
                </c:pt>
                <c:pt idx="25">
                  <c:v>1.5831900000000001</c:v>
                </c:pt>
                <c:pt idx="26">
                  <c:v>1.5354399999999999</c:v>
                </c:pt>
                <c:pt idx="27">
                  <c:v>1.559315</c:v>
                </c:pt>
                <c:pt idx="28">
                  <c:v>1.511565</c:v>
                </c:pt>
                <c:pt idx="29">
                  <c:v>1.511565</c:v>
                </c:pt>
                <c:pt idx="30">
                  <c:v>1.559315</c:v>
                </c:pt>
                <c:pt idx="31">
                  <c:v>1.5354399999999999</c:v>
                </c:pt>
                <c:pt idx="32">
                  <c:v>1.511565</c:v>
                </c:pt>
                <c:pt idx="33">
                  <c:v>1.48769</c:v>
                </c:pt>
                <c:pt idx="34">
                  <c:v>1.511565</c:v>
                </c:pt>
                <c:pt idx="35">
                  <c:v>1.5354399999999999</c:v>
                </c:pt>
                <c:pt idx="36">
                  <c:v>1.5354399999999999</c:v>
                </c:pt>
                <c:pt idx="37">
                  <c:v>1.6309400000000001</c:v>
                </c:pt>
                <c:pt idx="38">
                  <c:v>1.5354399999999999</c:v>
                </c:pt>
                <c:pt idx="39">
                  <c:v>1.559315</c:v>
                </c:pt>
                <c:pt idx="40">
                  <c:v>1.6309400000000001</c:v>
                </c:pt>
                <c:pt idx="41">
                  <c:v>1.67869</c:v>
                </c:pt>
                <c:pt idx="42">
                  <c:v>1.607065</c:v>
                </c:pt>
                <c:pt idx="43">
                  <c:v>1.559315</c:v>
                </c:pt>
                <c:pt idx="44">
                  <c:v>1.67869</c:v>
                </c:pt>
                <c:pt idx="45">
                  <c:v>1.6309400000000001</c:v>
                </c:pt>
                <c:pt idx="46">
                  <c:v>1.607065</c:v>
                </c:pt>
                <c:pt idx="47">
                  <c:v>1.67869</c:v>
                </c:pt>
                <c:pt idx="48">
                  <c:v>1.7025650000000001</c:v>
                </c:pt>
                <c:pt idx="49">
                  <c:v>1.72644</c:v>
                </c:pt>
                <c:pt idx="50">
                  <c:v>1.7025650000000001</c:v>
                </c:pt>
                <c:pt idx="51">
                  <c:v>1.7025650000000001</c:v>
                </c:pt>
                <c:pt idx="52">
                  <c:v>1.6309400000000001</c:v>
                </c:pt>
                <c:pt idx="53">
                  <c:v>1.67869</c:v>
                </c:pt>
                <c:pt idx="54">
                  <c:v>1.5831900000000001</c:v>
                </c:pt>
                <c:pt idx="55">
                  <c:v>1.6309400000000001</c:v>
                </c:pt>
                <c:pt idx="56">
                  <c:v>1.5354399999999999</c:v>
                </c:pt>
                <c:pt idx="57">
                  <c:v>1.5831900000000001</c:v>
                </c:pt>
                <c:pt idx="58">
                  <c:v>1.5831900000000001</c:v>
                </c:pt>
                <c:pt idx="59">
                  <c:v>1.559315</c:v>
                </c:pt>
                <c:pt idx="60">
                  <c:v>1.559315</c:v>
                </c:pt>
                <c:pt idx="61">
                  <c:v>1.559315</c:v>
                </c:pt>
                <c:pt idx="62">
                  <c:v>1.559315</c:v>
                </c:pt>
                <c:pt idx="63">
                  <c:v>1.559315</c:v>
                </c:pt>
                <c:pt idx="64">
                  <c:v>1.6309400000000001</c:v>
                </c:pt>
                <c:pt idx="65">
                  <c:v>1.5831900000000001</c:v>
                </c:pt>
                <c:pt idx="66">
                  <c:v>1.5831900000000001</c:v>
                </c:pt>
                <c:pt idx="67">
                  <c:v>1.607065</c:v>
                </c:pt>
                <c:pt idx="68">
                  <c:v>1.6309400000000001</c:v>
                </c:pt>
                <c:pt idx="69">
                  <c:v>1.5354399999999999</c:v>
                </c:pt>
                <c:pt idx="70">
                  <c:v>1.559315</c:v>
                </c:pt>
                <c:pt idx="71">
                  <c:v>1.5831900000000001</c:v>
                </c:pt>
                <c:pt idx="72">
                  <c:v>1.5354399999999999</c:v>
                </c:pt>
                <c:pt idx="73">
                  <c:v>1.5354399999999999</c:v>
                </c:pt>
                <c:pt idx="74">
                  <c:v>1.511565</c:v>
                </c:pt>
                <c:pt idx="75">
                  <c:v>1.511565</c:v>
                </c:pt>
                <c:pt idx="76">
                  <c:v>1.559315</c:v>
                </c:pt>
                <c:pt idx="77">
                  <c:v>1.5354399999999999</c:v>
                </c:pt>
                <c:pt idx="78">
                  <c:v>1.5831900000000001</c:v>
                </c:pt>
                <c:pt idx="79">
                  <c:v>1.48769</c:v>
                </c:pt>
                <c:pt idx="80">
                  <c:v>1.559315</c:v>
                </c:pt>
                <c:pt idx="81">
                  <c:v>1.48769</c:v>
                </c:pt>
                <c:pt idx="82">
                  <c:v>1.511565</c:v>
                </c:pt>
                <c:pt idx="83">
                  <c:v>1.559315</c:v>
                </c:pt>
                <c:pt idx="84">
                  <c:v>1.511565</c:v>
                </c:pt>
                <c:pt idx="85">
                  <c:v>1.5831900000000001</c:v>
                </c:pt>
                <c:pt idx="86">
                  <c:v>1.559315</c:v>
                </c:pt>
                <c:pt idx="87">
                  <c:v>1.607065</c:v>
                </c:pt>
                <c:pt idx="88">
                  <c:v>1.559315</c:v>
                </c:pt>
                <c:pt idx="89">
                  <c:v>1.6309400000000001</c:v>
                </c:pt>
                <c:pt idx="90">
                  <c:v>1.5831900000000001</c:v>
                </c:pt>
                <c:pt idx="91">
                  <c:v>1.5354399999999999</c:v>
                </c:pt>
                <c:pt idx="92">
                  <c:v>1.5831900000000001</c:v>
                </c:pt>
                <c:pt idx="93">
                  <c:v>1.5831900000000001</c:v>
                </c:pt>
                <c:pt idx="94">
                  <c:v>1.511565</c:v>
                </c:pt>
                <c:pt idx="95">
                  <c:v>1.5831900000000001</c:v>
                </c:pt>
                <c:pt idx="96">
                  <c:v>1.5831900000000001</c:v>
                </c:pt>
                <c:pt idx="97">
                  <c:v>1.48769</c:v>
                </c:pt>
                <c:pt idx="98">
                  <c:v>1.559315</c:v>
                </c:pt>
                <c:pt idx="99">
                  <c:v>1.559315</c:v>
                </c:pt>
                <c:pt idx="100">
                  <c:v>1.5354399999999999</c:v>
                </c:pt>
                <c:pt idx="101">
                  <c:v>1.559315</c:v>
                </c:pt>
                <c:pt idx="102">
                  <c:v>1.511565</c:v>
                </c:pt>
                <c:pt idx="103">
                  <c:v>1.511565</c:v>
                </c:pt>
                <c:pt idx="104">
                  <c:v>1.48769</c:v>
                </c:pt>
                <c:pt idx="105">
                  <c:v>1.511565</c:v>
                </c:pt>
                <c:pt idx="106">
                  <c:v>1.48769</c:v>
                </c:pt>
                <c:pt idx="107">
                  <c:v>1.5354399999999999</c:v>
                </c:pt>
                <c:pt idx="108">
                  <c:v>1.511565</c:v>
                </c:pt>
                <c:pt idx="109">
                  <c:v>1.5354399999999999</c:v>
                </c:pt>
                <c:pt idx="110">
                  <c:v>1.5354399999999999</c:v>
                </c:pt>
                <c:pt idx="111">
                  <c:v>1.5831900000000001</c:v>
                </c:pt>
                <c:pt idx="112">
                  <c:v>1.511565</c:v>
                </c:pt>
                <c:pt idx="113">
                  <c:v>1.5354399999999999</c:v>
                </c:pt>
                <c:pt idx="114">
                  <c:v>1.511565</c:v>
                </c:pt>
                <c:pt idx="115">
                  <c:v>1.7503150000000001</c:v>
                </c:pt>
                <c:pt idx="116">
                  <c:v>1.559315</c:v>
                </c:pt>
                <c:pt idx="117">
                  <c:v>1.511565</c:v>
                </c:pt>
                <c:pt idx="118">
                  <c:v>1.559315</c:v>
                </c:pt>
                <c:pt idx="119">
                  <c:v>1.5354399999999999</c:v>
                </c:pt>
                <c:pt idx="120">
                  <c:v>1.559315</c:v>
                </c:pt>
                <c:pt idx="121">
                  <c:v>1.5831900000000001</c:v>
                </c:pt>
                <c:pt idx="122">
                  <c:v>1.5831900000000001</c:v>
                </c:pt>
                <c:pt idx="123">
                  <c:v>1.5831900000000001</c:v>
                </c:pt>
                <c:pt idx="124">
                  <c:v>1.5831900000000001</c:v>
                </c:pt>
                <c:pt idx="125">
                  <c:v>1.5354399999999999</c:v>
                </c:pt>
                <c:pt idx="126">
                  <c:v>1.559315</c:v>
                </c:pt>
                <c:pt idx="127">
                  <c:v>1.607065</c:v>
                </c:pt>
                <c:pt idx="128">
                  <c:v>1.7741899999999999</c:v>
                </c:pt>
                <c:pt idx="129">
                  <c:v>1.7025650000000001</c:v>
                </c:pt>
                <c:pt idx="130">
                  <c:v>1.7503150000000001</c:v>
                </c:pt>
                <c:pt idx="131">
                  <c:v>1.72644</c:v>
                </c:pt>
                <c:pt idx="132">
                  <c:v>1.7503150000000001</c:v>
                </c:pt>
                <c:pt idx="133">
                  <c:v>1.798065</c:v>
                </c:pt>
                <c:pt idx="134">
                  <c:v>1.7741899999999999</c:v>
                </c:pt>
                <c:pt idx="135">
                  <c:v>1.7741899999999999</c:v>
                </c:pt>
                <c:pt idx="136">
                  <c:v>1.7741899999999999</c:v>
                </c:pt>
                <c:pt idx="137">
                  <c:v>1.7741899999999999</c:v>
                </c:pt>
                <c:pt idx="138">
                  <c:v>1.798065</c:v>
                </c:pt>
                <c:pt idx="139">
                  <c:v>1.91744</c:v>
                </c:pt>
                <c:pt idx="140">
                  <c:v>2.1323150000000002</c:v>
                </c:pt>
                <c:pt idx="141">
                  <c:v>2.2278150000000001</c:v>
                </c:pt>
                <c:pt idx="142">
                  <c:v>2.25169</c:v>
                </c:pt>
                <c:pt idx="143">
                  <c:v>2.1084399999999999</c:v>
                </c:pt>
                <c:pt idx="144">
                  <c:v>2.0368149999999998</c:v>
                </c:pt>
                <c:pt idx="145">
                  <c:v>1.96519</c:v>
                </c:pt>
                <c:pt idx="146">
                  <c:v>1.9413149999999999</c:v>
                </c:pt>
                <c:pt idx="147">
                  <c:v>1.96519</c:v>
                </c:pt>
                <c:pt idx="148">
                  <c:v>1.845815</c:v>
                </c:pt>
                <c:pt idx="149">
                  <c:v>1.8935649999999999</c:v>
                </c:pt>
                <c:pt idx="150">
                  <c:v>1.8935649999999999</c:v>
                </c:pt>
                <c:pt idx="151">
                  <c:v>1.8696900000000001</c:v>
                </c:pt>
                <c:pt idx="152">
                  <c:v>1.798065</c:v>
                </c:pt>
                <c:pt idx="153">
                  <c:v>1.845815</c:v>
                </c:pt>
                <c:pt idx="154">
                  <c:v>1.8219399999999999</c:v>
                </c:pt>
                <c:pt idx="155">
                  <c:v>1.7503150000000001</c:v>
                </c:pt>
                <c:pt idx="156">
                  <c:v>1.72644</c:v>
                </c:pt>
                <c:pt idx="157">
                  <c:v>1.7025650000000001</c:v>
                </c:pt>
                <c:pt idx="158">
                  <c:v>1.72644</c:v>
                </c:pt>
                <c:pt idx="159">
                  <c:v>1.72644</c:v>
                </c:pt>
                <c:pt idx="160">
                  <c:v>1.67869</c:v>
                </c:pt>
                <c:pt idx="161">
                  <c:v>1.6548149999999999</c:v>
                </c:pt>
                <c:pt idx="162">
                  <c:v>1.67869</c:v>
                </c:pt>
                <c:pt idx="163">
                  <c:v>1.72644</c:v>
                </c:pt>
                <c:pt idx="164">
                  <c:v>1.67869</c:v>
                </c:pt>
                <c:pt idx="165">
                  <c:v>1.798065</c:v>
                </c:pt>
                <c:pt idx="166">
                  <c:v>1.845815</c:v>
                </c:pt>
                <c:pt idx="167">
                  <c:v>1.845815</c:v>
                </c:pt>
                <c:pt idx="168">
                  <c:v>1.798065</c:v>
                </c:pt>
                <c:pt idx="169">
                  <c:v>1.798065</c:v>
                </c:pt>
                <c:pt idx="170">
                  <c:v>1.72644</c:v>
                </c:pt>
                <c:pt idx="171">
                  <c:v>1.72644</c:v>
                </c:pt>
                <c:pt idx="172">
                  <c:v>1.72644</c:v>
                </c:pt>
                <c:pt idx="173">
                  <c:v>1.7025650000000001</c:v>
                </c:pt>
                <c:pt idx="174">
                  <c:v>1.72644</c:v>
                </c:pt>
                <c:pt idx="175">
                  <c:v>1.6548149999999999</c:v>
                </c:pt>
                <c:pt idx="176">
                  <c:v>1.6548149999999999</c:v>
                </c:pt>
                <c:pt idx="177">
                  <c:v>1.6548149999999999</c:v>
                </c:pt>
                <c:pt idx="178">
                  <c:v>1.72644</c:v>
                </c:pt>
                <c:pt idx="179">
                  <c:v>1.72644</c:v>
                </c:pt>
                <c:pt idx="180">
                  <c:v>1.67869</c:v>
                </c:pt>
                <c:pt idx="181">
                  <c:v>1.72644</c:v>
                </c:pt>
                <c:pt idx="182">
                  <c:v>1.7025650000000001</c:v>
                </c:pt>
                <c:pt idx="183">
                  <c:v>1.7025650000000001</c:v>
                </c:pt>
                <c:pt idx="184">
                  <c:v>1.6548149999999999</c:v>
                </c:pt>
                <c:pt idx="185">
                  <c:v>1.6548149999999999</c:v>
                </c:pt>
                <c:pt idx="186">
                  <c:v>1.6309400000000001</c:v>
                </c:pt>
                <c:pt idx="187">
                  <c:v>1.6548149999999999</c:v>
                </c:pt>
                <c:pt idx="188">
                  <c:v>1.6548149999999999</c:v>
                </c:pt>
                <c:pt idx="189">
                  <c:v>1.607065</c:v>
                </c:pt>
                <c:pt idx="190">
                  <c:v>1.607065</c:v>
                </c:pt>
                <c:pt idx="191">
                  <c:v>1.607065</c:v>
                </c:pt>
                <c:pt idx="192">
                  <c:v>1.5831900000000001</c:v>
                </c:pt>
                <c:pt idx="193">
                  <c:v>1.6548149999999999</c:v>
                </c:pt>
                <c:pt idx="194">
                  <c:v>1.559315</c:v>
                </c:pt>
                <c:pt idx="195">
                  <c:v>1.559315</c:v>
                </c:pt>
                <c:pt idx="196">
                  <c:v>1.607065</c:v>
                </c:pt>
                <c:pt idx="197">
                  <c:v>1.6309400000000001</c:v>
                </c:pt>
                <c:pt idx="198">
                  <c:v>1.559315</c:v>
                </c:pt>
                <c:pt idx="199">
                  <c:v>1.607065</c:v>
                </c:pt>
                <c:pt idx="200">
                  <c:v>1.5354399999999999</c:v>
                </c:pt>
                <c:pt idx="201">
                  <c:v>1.7025650000000001</c:v>
                </c:pt>
                <c:pt idx="202">
                  <c:v>1.8219399999999999</c:v>
                </c:pt>
                <c:pt idx="203">
                  <c:v>1.5831900000000001</c:v>
                </c:pt>
                <c:pt idx="204">
                  <c:v>1.559315</c:v>
                </c:pt>
                <c:pt idx="205">
                  <c:v>1.5831900000000001</c:v>
                </c:pt>
                <c:pt idx="206">
                  <c:v>1.5831900000000001</c:v>
                </c:pt>
                <c:pt idx="207">
                  <c:v>1.559315</c:v>
                </c:pt>
                <c:pt idx="208">
                  <c:v>1.607065</c:v>
                </c:pt>
                <c:pt idx="209">
                  <c:v>1.607065</c:v>
                </c:pt>
                <c:pt idx="210">
                  <c:v>1.5831900000000001</c:v>
                </c:pt>
                <c:pt idx="211">
                  <c:v>1.5831900000000001</c:v>
                </c:pt>
                <c:pt idx="212">
                  <c:v>1.607065</c:v>
                </c:pt>
                <c:pt idx="213">
                  <c:v>1.5831900000000001</c:v>
                </c:pt>
                <c:pt idx="214">
                  <c:v>1.511565</c:v>
                </c:pt>
                <c:pt idx="215">
                  <c:v>1.5354399999999999</c:v>
                </c:pt>
                <c:pt idx="216">
                  <c:v>1.559315</c:v>
                </c:pt>
                <c:pt idx="217">
                  <c:v>1.559315</c:v>
                </c:pt>
                <c:pt idx="218">
                  <c:v>1.5831900000000001</c:v>
                </c:pt>
                <c:pt idx="219">
                  <c:v>1.559315</c:v>
                </c:pt>
                <c:pt idx="220">
                  <c:v>1.559315</c:v>
                </c:pt>
                <c:pt idx="221">
                  <c:v>1.559315</c:v>
                </c:pt>
                <c:pt idx="222">
                  <c:v>1.5354399999999999</c:v>
                </c:pt>
                <c:pt idx="223">
                  <c:v>1.5831900000000001</c:v>
                </c:pt>
                <c:pt idx="224">
                  <c:v>1.5354399999999999</c:v>
                </c:pt>
                <c:pt idx="225">
                  <c:v>1.5831900000000001</c:v>
                </c:pt>
                <c:pt idx="226">
                  <c:v>1.559315</c:v>
                </c:pt>
                <c:pt idx="227">
                  <c:v>1.5354399999999999</c:v>
                </c:pt>
                <c:pt idx="228">
                  <c:v>1.5354399999999999</c:v>
                </c:pt>
                <c:pt idx="229">
                  <c:v>1.559315</c:v>
                </c:pt>
                <c:pt idx="230">
                  <c:v>1.559315</c:v>
                </c:pt>
                <c:pt idx="231">
                  <c:v>1.8219399999999999</c:v>
                </c:pt>
                <c:pt idx="232">
                  <c:v>1.5831900000000001</c:v>
                </c:pt>
                <c:pt idx="233">
                  <c:v>1.5354399999999999</c:v>
                </c:pt>
                <c:pt idx="234">
                  <c:v>1.5831900000000001</c:v>
                </c:pt>
                <c:pt idx="235">
                  <c:v>1.559315</c:v>
                </c:pt>
                <c:pt idx="236">
                  <c:v>1.5831900000000001</c:v>
                </c:pt>
                <c:pt idx="237">
                  <c:v>1.48769</c:v>
                </c:pt>
                <c:pt idx="238">
                  <c:v>1.559315</c:v>
                </c:pt>
                <c:pt idx="239">
                  <c:v>1.511565</c:v>
                </c:pt>
                <c:pt idx="240">
                  <c:v>1.48769</c:v>
                </c:pt>
                <c:pt idx="241">
                  <c:v>1.5354399999999999</c:v>
                </c:pt>
                <c:pt idx="242">
                  <c:v>1.4638150000000001</c:v>
                </c:pt>
                <c:pt idx="243">
                  <c:v>1.5354399999999999</c:v>
                </c:pt>
                <c:pt idx="244">
                  <c:v>1.48769</c:v>
                </c:pt>
                <c:pt idx="245">
                  <c:v>1.48769</c:v>
                </c:pt>
                <c:pt idx="246">
                  <c:v>1.5354399999999999</c:v>
                </c:pt>
                <c:pt idx="247">
                  <c:v>1.511565</c:v>
                </c:pt>
                <c:pt idx="248">
                  <c:v>1.48769</c:v>
                </c:pt>
                <c:pt idx="249">
                  <c:v>1.4638150000000001</c:v>
                </c:pt>
                <c:pt idx="250">
                  <c:v>1.4638150000000001</c:v>
                </c:pt>
                <c:pt idx="251">
                  <c:v>1.5354399999999999</c:v>
                </c:pt>
                <c:pt idx="252">
                  <c:v>1.48769</c:v>
                </c:pt>
                <c:pt idx="253">
                  <c:v>1.48769</c:v>
                </c:pt>
                <c:pt idx="254">
                  <c:v>1.559315</c:v>
                </c:pt>
                <c:pt idx="255">
                  <c:v>1.48769</c:v>
                </c:pt>
                <c:pt idx="256">
                  <c:v>1.48769</c:v>
                </c:pt>
                <c:pt idx="257">
                  <c:v>1.559315</c:v>
                </c:pt>
                <c:pt idx="258">
                  <c:v>1.43994</c:v>
                </c:pt>
                <c:pt idx="259">
                  <c:v>1.5354399999999999</c:v>
                </c:pt>
                <c:pt idx="260">
                  <c:v>1.511565</c:v>
                </c:pt>
                <c:pt idx="261">
                  <c:v>1.48769</c:v>
                </c:pt>
                <c:pt idx="262">
                  <c:v>1.511565</c:v>
                </c:pt>
                <c:pt idx="263">
                  <c:v>1.5354399999999999</c:v>
                </c:pt>
                <c:pt idx="264">
                  <c:v>1.48769</c:v>
                </c:pt>
                <c:pt idx="265">
                  <c:v>1.5354399999999999</c:v>
                </c:pt>
                <c:pt idx="266">
                  <c:v>1.511565</c:v>
                </c:pt>
                <c:pt idx="267">
                  <c:v>1.511565</c:v>
                </c:pt>
                <c:pt idx="268">
                  <c:v>1.48769</c:v>
                </c:pt>
                <c:pt idx="269">
                  <c:v>1.4638150000000001</c:v>
                </c:pt>
                <c:pt idx="270">
                  <c:v>1.511565</c:v>
                </c:pt>
                <c:pt idx="271">
                  <c:v>1.4638150000000001</c:v>
                </c:pt>
                <c:pt idx="272">
                  <c:v>1.48769</c:v>
                </c:pt>
                <c:pt idx="273">
                  <c:v>1.5354399999999999</c:v>
                </c:pt>
                <c:pt idx="274">
                  <c:v>1.43994</c:v>
                </c:pt>
                <c:pt idx="275">
                  <c:v>1.4638150000000001</c:v>
                </c:pt>
                <c:pt idx="276">
                  <c:v>1.5354399999999999</c:v>
                </c:pt>
                <c:pt idx="277">
                  <c:v>1.4638150000000001</c:v>
                </c:pt>
                <c:pt idx="278">
                  <c:v>1.48769</c:v>
                </c:pt>
                <c:pt idx="279">
                  <c:v>1.48769</c:v>
                </c:pt>
                <c:pt idx="280">
                  <c:v>1.48769</c:v>
                </c:pt>
                <c:pt idx="281">
                  <c:v>1.5354399999999999</c:v>
                </c:pt>
                <c:pt idx="282">
                  <c:v>1.511565</c:v>
                </c:pt>
                <c:pt idx="283">
                  <c:v>1.559315</c:v>
                </c:pt>
                <c:pt idx="284">
                  <c:v>1.4638150000000001</c:v>
                </c:pt>
                <c:pt idx="285">
                  <c:v>1.511565</c:v>
                </c:pt>
                <c:pt idx="286">
                  <c:v>1.4638150000000001</c:v>
                </c:pt>
                <c:pt idx="287">
                  <c:v>1.4638150000000001</c:v>
                </c:pt>
                <c:pt idx="288">
                  <c:v>1.5354399999999999</c:v>
                </c:pt>
                <c:pt idx="289">
                  <c:v>1.48769</c:v>
                </c:pt>
                <c:pt idx="290">
                  <c:v>1.511565</c:v>
                </c:pt>
                <c:pt idx="291">
                  <c:v>1.4638150000000001</c:v>
                </c:pt>
                <c:pt idx="292">
                  <c:v>1.43994</c:v>
                </c:pt>
                <c:pt idx="293">
                  <c:v>1.4638150000000001</c:v>
                </c:pt>
                <c:pt idx="294">
                  <c:v>1.4638150000000001</c:v>
                </c:pt>
                <c:pt idx="295">
                  <c:v>1.511565</c:v>
                </c:pt>
                <c:pt idx="296">
                  <c:v>1.511565</c:v>
                </c:pt>
                <c:pt idx="297">
                  <c:v>1.48769</c:v>
                </c:pt>
                <c:pt idx="298">
                  <c:v>1.4638150000000001</c:v>
                </c:pt>
                <c:pt idx="299">
                  <c:v>1.5354399999999999</c:v>
                </c:pt>
                <c:pt idx="300">
                  <c:v>1.48769</c:v>
                </c:pt>
                <c:pt idx="301">
                  <c:v>1.559315</c:v>
                </c:pt>
                <c:pt idx="302">
                  <c:v>1.511565</c:v>
                </c:pt>
                <c:pt idx="303">
                  <c:v>1.5354399999999999</c:v>
                </c:pt>
                <c:pt idx="304">
                  <c:v>1.5354399999999999</c:v>
                </c:pt>
                <c:pt idx="305">
                  <c:v>1.4638150000000001</c:v>
                </c:pt>
                <c:pt idx="306">
                  <c:v>1.5354399999999999</c:v>
                </c:pt>
                <c:pt idx="307">
                  <c:v>1.4638150000000001</c:v>
                </c:pt>
                <c:pt idx="308">
                  <c:v>1.511565</c:v>
                </c:pt>
                <c:pt idx="309">
                  <c:v>1.5354399999999999</c:v>
                </c:pt>
                <c:pt idx="310">
                  <c:v>1.5354399999999999</c:v>
                </c:pt>
                <c:pt idx="311">
                  <c:v>1.43994</c:v>
                </c:pt>
                <c:pt idx="312">
                  <c:v>1.4638150000000001</c:v>
                </c:pt>
                <c:pt idx="313">
                  <c:v>1.4638150000000001</c:v>
                </c:pt>
                <c:pt idx="314">
                  <c:v>1.5354399999999999</c:v>
                </c:pt>
                <c:pt idx="315">
                  <c:v>1.511565</c:v>
                </c:pt>
                <c:pt idx="316">
                  <c:v>1.43994</c:v>
                </c:pt>
                <c:pt idx="317">
                  <c:v>1.511565</c:v>
                </c:pt>
                <c:pt idx="318">
                  <c:v>1.43994</c:v>
                </c:pt>
                <c:pt idx="319">
                  <c:v>1.48769</c:v>
                </c:pt>
                <c:pt idx="320">
                  <c:v>1.5354399999999999</c:v>
                </c:pt>
                <c:pt idx="321">
                  <c:v>1.43994</c:v>
                </c:pt>
                <c:pt idx="322">
                  <c:v>1.4638150000000001</c:v>
                </c:pt>
                <c:pt idx="323">
                  <c:v>1.43994</c:v>
                </c:pt>
                <c:pt idx="324">
                  <c:v>1.511565</c:v>
                </c:pt>
                <c:pt idx="325">
                  <c:v>1.5354399999999999</c:v>
                </c:pt>
                <c:pt idx="326">
                  <c:v>1.48769</c:v>
                </c:pt>
                <c:pt idx="327">
                  <c:v>1.4638150000000001</c:v>
                </c:pt>
                <c:pt idx="328">
                  <c:v>1.48769</c:v>
                </c:pt>
                <c:pt idx="329">
                  <c:v>1.5354399999999999</c:v>
                </c:pt>
                <c:pt idx="330">
                  <c:v>1.4638150000000001</c:v>
                </c:pt>
                <c:pt idx="331">
                  <c:v>1.4996274999999999</c:v>
                </c:pt>
                <c:pt idx="332">
                  <c:v>1.5354399999999999</c:v>
                </c:pt>
                <c:pt idx="333">
                  <c:v>1.4638150000000001</c:v>
                </c:pt>
                <c:pt idx="334">
                  <c:v>1.48769</c:v>
                </c:pt>
                <c:pt idx="335">
                  <c:v>1.48769</c:v>
                </c:pt>
                <c:pt idx="336">
                  <c:v>1.511565</c:v>
                </c:pt>
                <c:pt idx="337">
                  <c:v>1.43994</c:v>
                </c:pt>
                <c:pt idx="338">
                  <c:v>1.511565</c:v>
                </c:pt>
                <c:pt idx="339">
                  <c:v>1.43994</c:v>
                </c:pt>
                <c:pt idx="340">
                  <c:v>1.511565</c:v>
                </c:pt>
                <c:pt idx="341">
                  <c:v>1.4160649999999999</c:v>
                </c:pt>
                <c:pt idx="342">
                  <c:v>1.4638150000000001</c:v>
                </c:pt>
                <c:pt idx="343">
                  <c:v>1.4638150000000001</c:v>
                </c:pt>
                <c:pt idx="344">
                  <c:v>1.4638150000000001</c:v>
                </c:pt>
                <c:pt idx="345">
                  <c:v>1.43994</c:v>
                </c:pt>
                <c:pt idx="346">
                  <c:v>1.511565</c:v>
                </c:pt>
                <c:pt idx="347">
                  <c:v>1.5354399999999999</c:v>
                </c:pt>
                <c:pt idx="348">
                  <c:v>1.4638150000000001</c:v>
                </c:pt>
                <c:pt idx="349">
                  <c:v>1.5354399999999999</c:v>
                </c:pt>
                <c:pt idx="350">
                  <c:v>1.511565</c:v>
                </c:pt>
                <c:pt idx="351">
                  <c:v>1.511565</c:v>
                </c:pt>
                <c:pt idx="352">
                  <c:v>1.4638150000000001</c:v>
                </c:pt>
                <c:pt idx="353">
                  <c:v>1.43994</c:v>
                </c:pt>
                <c:pt idx="354">
                  <c:v>1.5354399999999999</c:v>
                </c:pt>
                <c:pt idx="355">
                  <c:v>1.48769</c:v>
                </c:pt>
                <c:pt idx="356">
                  <c:v>1.43994</c:v>
                </c:pt>
                <c:pt idx="357">
                  <c:v>1.43994</c:v>
                </c:pt>
                <c:pt idx="358">
                  <c:v>1.4638150000000001</c:v>
                </c:pt>
                <c:pt idx="359">
                  <c:v>1.511565</c:v>
                </c:pt>
                <c:pt idx="360">
                  <c:v>1.511565</c:v>
                </c:pt>
                <c:pt idx="361">
                  <c:v>1.48769</c:v>
                </c:pt>
                <c:pt idx="362">
                  <c:v>1.43994</c:v>
                </c:pt>
                <c:pt idx="363">
                  <c:v>1.511565</c:v>
                </c:pt>
                <c:pt idx="364">
                  <c:v>1.48769</c:v>
                </c:pt>
                <c:pt idx="365">
                  <c:v>1.48769</c:v>
                </c:pt>
                <c:pt idx="366">
                  <c:v>1.48769</c:v>
                </c:pt>
                <c:pt idx="367">
                  <c:v>1.43994</c:v>
                </c:pt>
                <c:pt idx="368">
                  <c:v>1.4638150000000001</c:v>
                </c:pt>
                <c:pt idx="369">
                  <c:v>1.43994</c:v>
                </c:pt>
                <c:pt idx="370">
                  <c:v>1.72644</c:v>
                </c:pt>
                <c:pt idx="371">
                  <c:v>1.4638150000000001</c:v>
                </c:pt>
                <c:pt idx="372">
                  <c:v>1.48769</c:v>
                </c:pt>
                <c:pt idx="373">
                  <c:v>1.511565</c:v>
                </c:pt>
                <c:pt idx="374">
                  <c:v>1.48769</c:v>
                </c:pt>
                <c:pt idx="375">
                  <c:v>1.4638150000000001</c:v>
                </c:pt>
                <c:pt idx="376">
                  <c:v>1.48769</c:v>
                </c:pt>
                <c:pt idx="377">
                  <c:v>1.4638150000000001</c:v>
                </c:pt>
                <c:pt idx="378">
                  <c:v>1.511565</c:v>
                </c:pt>
                <c:pt idx="379">
                  <c:v>1.511565</c:v>
                </c:pt>
                <c:pt idx="380">
                  <c:v>1.511565</c:v>
                </c:pt>
                <c:pt idx="381">
                  <c:v>1.4638150000000001</c:v>
                </c:pt>
                <c:pt idx="382">
                  <c:v>1.43994</c:v>
                </c:pt>
                <c:pt idx="383">
                  <c:v>1.4638150000000001</c:v>
                </c:pt>
                <c:pt idx="384">
                  <c:v>1.4160649999999999</c:v>
                </c:pt>
                <c:pt idx="385">
                  <c:v>1.4638150000000001</c:v>
                </c:pt>
                <c:pt idx="386">
                  <c:v>1.39219</c:v>
                </c:pt>
                <c:pt idx="387">
                  <c:v>1.4160649999999999</c:v>
                </c:pt>
                <c:pt idx="388">
                  <c:v>1.43994</c:v>
                </c:pt>
                <c:pt idx="389">
                  <c:v>1.43994</c:v>
                </c:pt>
                <c:pt idx="390">
                  <c:v>1.48769</c:v>
                </c:pt>
                <c:pt idx="391">
                  <c:v>1.4638150000000001</c:v>
                </c:pt>
                <c:pt idx="392">
                  <c:v>1.4638150000000001</c:v>
                </c:pt>
                <c:pt idx="393">
                  <c:v>1.48769</c:v>
                </c:pt>
                <c:pt idx="394">
                  <c:v>1.4160649999999999</c:v>
                </c:pt>
                <c:pt idx="395">
                  <c:v>1.4160649999999999</c:v>
                </c:pt>
                <c:pt idx="396">
                  <c:v>1.48769</c:v>
                </c:pt>
                <c:pt idx="397">
                  <c:v>1.43994</c:v>
                </c:pt>
                <c:pt idx="398">
                  <c:v>1.4638150000000001</c:v>
                </c:pt>
                <c:pt idx="399">
                  <c:v>1.43994</c:v>
                </c:pt>
                <c:pt idx="400">
                  <c:v>1.511565</c:v>
                </c:pt>
                <c:pt idx="401">
                  <c:v>1.43994</c:v>
                </c:pt>
                <c:pt idx="402">
                  <c:v>1.48769</c:v>
                </c:pt>
                <c:pt idx="403">
                  <c:v>1.48769</c:v>
                </c:pt>
                <c:pt idx="404">
                  <c:v>1.4160649999999999</c:v>
                </c:pt>
                <c:pt idx="405">
                  <c:v>1.4638150000000001</c:v>
                </c:pt>
                <c:pt idx="406">
                  <c:v>1.511565</c:v>
                </c:pt>
                <c:pt idx="407">
                  <c:v>1.4638150000000001</c:v>
                </c:pt>
                <c:pt idx="408">
                  <c:v>1.43994</c:v>
                </c:pt>
                <c:pt idx="409">
                  <c:v>1.4638150000000001</c:v>
                </c:pt>
                <c:pt idx="410">
                  <c:v>1.43994</c:v>
                </c:pt>
                <c:pt idx="411">
                  <c:v>1.48769</c:v>
                </c:pt>
                <c:pt idx="412">
                  <c:v>1.4638150000000001</c:v>
                </c:pt>
                <c:pt idx="413">
                  <c:v>1.48769</c:v>
                </c:pt>
                <c:pt idx="414">
                  <c:v>1.4638150000000001</c:v>
                </c:pt>
                <c:pt idx="415">
                  <c:v>1.43994</c:v>
                </c:pt>
                <c:pt idx="416">
                  <c:v>1.43994</c:v>
                </c:pt>
                <c:pt idx="417">
                  <c:v>1.4638150000000001</c:v>
                </c:pt>
                <c:pt idx="418">
                  <c:v>1.511565</c:v>
                </c:pt>
                <c:pt idx="419">
                  <c:v>1.43994</c:v>
                </c:pt>
                <c:pt idx="420">
                  <c:v>1.4638150000000001</c:v>
                </c:pt>
                <c:pt idx="421">
                  <c:v>1.43994</c:v>
                </c:pt>
                <c:pt idx="422">
                  <c:v>1.4638150000000001</c:v>
                </c:pt>
                <c:pt idx="423">
                  <c:v>1.43994</c:v>
                </c:pt>
                <c:pt idx="424">
                  <c:v>1.511565</c:v>
                </c:pt>
                <c:pt idx="425">
                  <c:v>1.5354399999999999</c:v>
                </c:pt>
                <c:pt idx="426">
                  <c:v>1.511565</c:v>
                </c:pt>
                <c:pt idx="427">
                  <c:v>1.511565</c:v>
                </c:pt>
                <c:pt idx="428">
                  <c:v>1.5354399999999999</c:v>
                </c:pt>
                <c:pt idx="429">
                  <c:v>1.43994</c:v>
                </c:pt>
                <c:pt idx="430">
                  <c:v>1.5354399999999999</c:v>
                </c:pt>
                <c:pt idx="431">
                  <c:v>1.4638150000000001</c:v>
                </c:pt>
                <c:pt idx="432">
                  <c:v>1.4638150000000001</c:v>
                </c:pt>
                <c:pt idx="433">
                  <c:v>1.559315</c:v>
                </c:pt>
                <c:pt idx="434">
                  <c:v>1.4160649999999999</c:v>
                </c:pt>
                <c:pt idx="435">
                  <c:v>1.48769</c:v>
                </c:pt>
                <c:pt idx="436">
                  <c:v>1.48769</c:v>
                </c:pt>
                <c:pt idx="437">
                  <c:v>1.48769</c:v>
                </c:pt>
                <c:pt idx="438">
                  <c:v>1.4638150000000001</c:v>
                </c:pt>
                <c:pt idx="439">
                  <c:v>1.511565</c:v>
                </c:pt>
                <c:pt idx="440">
                  <c:v>1.48769</c:v>
                </c:pt>
                <c:pt idx="441">
                  <c:v>1.43994</c:v>
                </c:pt>
                <c:pt idx="442">
                  <c:v>1.607065</c:v>
                </c:pt>
                <c:pt idx="443">
                  <c:v>1.511565</c:v>
                </c:pt>
                <c:pt idx="444">
                  <c:v>1.43994</c:v>
                </c:pt>
                <c:pt idx="445">
                  <c:v>1.43994</c:v>
                </c:pt>
                <c:pt idx="446">
                  <c:v>1.48769</c:v>
                </c:pt>
                <c:pt idx="447">
                  <c:v>1.511565</c:v>
                </c:pt>
                <c:pt idx="448">
                  <c:v>1.511565</c:v>
                </c:pt>
                <c:pt idx="449">
                  <c:v>1.511565</c:v>
                </c:pt>
                <c:pt idx="450">
                  <c:v>1.511565</c:v>
                </c:pt>
                <c:pt idx="451">
                  <c:v>1.4638150000000001</c:v>
                </c:pt>
                <c:pt idx="452">
                  <c:v>1.4160649999999999</c:v>
                </c:pt>
                <c:pt idx="453">
                  <c:v>1.4160649999999999</c:v>
                </c:pt>
                <c:pt idx="454">
                  <c:v>1.48769</c:v>
                </c:pt>
                <c:pt idx="455">
                  <c:v>1.43994</c:v>
                </c:pt>
                <c:pt idx="456">
                  <c:v>1.48769</c:v>
                </c:pt>
                <c:pt idx="457">
                  <c:v>1.43994</c:v>
                </c:pt>
                <c:pt idx="458">
                  <c:v>1.511565</c:v>
                </c:pt>
                <c:pt idx="459">
                  <c:v>1.43994</c:v>
                </c:pt>
                <c:pt idx="460">
                  <c:v>1.48769</c:v>
                </c:pt>
                <c:pt idx="461">
                  <c:v>1.48769</c:v>
                </c:pt>
                <c:pt idx="462">
                  <c:v>1.4638150000000001</c:v>
                </c:pt>
                <c:pt idx="463">
                  <c:v>1.4638150000000001</c:v>
                </c:pt>
                <c:pt idx="464">
                  <c:v>1.48769</c:v>
                </c:pt>
                <c:pt idx="465">
                  <c:v>1.4638150000000001</c:v>
                </c:pt>
                <c:pt idx="466">
                  <c:v>1.4160649999999999</c:v>
                </c:pt>
                <c:pt idx="467">
                  <c:v>1.511565</c:v>
                </c:pt>
                <c:pt idx="468">
                  <c:v>1.511565</c:v>
                </c:pt>
                <c:pt idx="469">
                  <c:v>1.43994</c:v>
                </c:pt>
                <c:pt idx="470">
                  <c:v>1.43994</c:v>
                </c:pt>
                <c:pt idx="471">
                  <c:v>1.43994</c:v>
                </c:pt>
                <c:pt idx="472">
                  <c:v>1.511565</c:v>
                </c:pt>
                <c:pt idx="473">
                  <c:v>1.511565</c:v>
                </c:pt>
                <c:pt idx="474">
                  <c:v>1.48769</c:v>
                </c:pt>
                <c:pt idx="475">
                  <c:v>1.4638150000000001</c:v>
                </c:pt>
                <c:pt idx="476">
                  <c:v>1.48769</c:v>
                </c:pt>
                <c:pt idx="477">
                  <c:v>1.4638150000000001</c:v>
                </c:pt>
                <c:pt idx="478">
                  <c:v>1.48769</c:v>
                </c:pt>
                <c:pt idx="479">
                  <c:v>1.43994</c:v>
                </c:pt>
                <c:pt idx="480">
                  <c:v>1.4160649999999999</c:v>
                </c:pt>
                <c:pt idx="481">
                  <c:v>1.48769</c:v>
                </c:pt>
                <c:pt idx="482">
                  <c:v>1.48769</c:v>
                </c:pt>
                <c:pt idx="483">
                  <c:v>1.4160649999999999</c:v>
                </c:pt>
                <c:pt idx="484">
                  <c:v>1.4638150000000001</c:v>
                </c:pt>
                <c:pt idx="485">
                  <c:v>1.4160649999999999</c:v>
                </c:pt>
                <c:pt idx="486">
                  <c:v>1.48769</c:v>
                </c:pt>
                <c:pt idx="487">
                  <c:v>1.4160649999999999</c:v>
                </c:pt>
                <c:pt idx="488">
                  <c:v>1.4638150000000001</c:v>
                </c:pt>
                <c:pt idx="489">
                  <c:v>1.43994</c:v>
                </c:pt>
                <c:pt idx="490">
                  <c:v>1.43994</c:v>
                </c:pt>
                <c:pt idx="491">
                  <c:v>1.4638150000000001</c:v>
                </c:pt>
                <c:pt idx="492">
                  <c:v>1.6309400000000001</c:v>
                </c:pt>
                <c:pt idx="493">
                  <c:v>1.4638150000000001</c:v>
                </c:pt>
                <c:pt idx="494">
                  <c:v>1.43994</c:v>
                </c:pt>
                <c:pt idx="495">
                  <c:v>1.511565</c:v>
                </c:pt>
                <c:pt idx="496">
                  <c:v>1.4160649999999999</c:v>
                </c:pt>
                <c:pt idx="497">
                  <c:v>1.48769</c:v>
                </c:pt>
                <c:pt idx="498">
                  <c:v>1.48769</c:v>
                </c:pt>
                <c:pt idx="499">
                  <c:v>1.48769</c:v>
                </c:pt>
                <c:pt idx="500">
                  <c:v>1.4638150000000001</c:v>
                </c:pt>
                <c:pt idx="501">
                  <c:v>1.48769</c:v>
                </c:pt>
                <c:pt idx="502">
                  <c:v>1.48769</c:v>
                </c:pt>
                <c:pt idx="503">
                  <c:v>1.4160649999999999</c:v>
                </c:pt>
                <c:pt idx="504">
                  <c:v>1.4638150000000001</c:v>
                </c:pt>
                <c:pt idx="505">
                  <c:v>1.48769</c:v>
                </c:pt>
                <c:pt idx="506">
                  <c:v>1.48769</c:v>
                </c:pt>
                <c:pt idx="507">
                  <c:v>1.43994</c:v>
                </c:pt>
                <c:pt idx="508">
                  <c:v>1.39219</c:v>
                </c:pt>
                <c:pt idx="509">
                  <c:v>1.48769</c:v>
                </c:pt>
                <c:pt idx="510">
                  <c:v>1.511565</c:v>
                </c:pt>
                <c:pt idx="511">
                  <c:v>1.4638150000000001</c:v>
                </c:pt>
                <c:pt idx="512">
                  <c:v>1.48769</c:v>
                </c:pt>
                <c:pt idx="513">
                  <c:v>1.4160649999999999</c:v>
                </c:pt>
                <c:pt idx="514">
                  <c:v>1.48769</c:v>
                </c:pt>
                <c:pt idx="515">
                  <c:v>1.4160649999999999</c:v>
                </c:pt>
                <c:pt idx="516">
                  <c:v>1.511565</c:v>
                </c:pt>
                <c:pt idx="517">
                  <c:v>1.48769</c:v>
                </c:pt>
                <c:pt idx="518">
                  <c:v>1.559315</c:v>
                </c:pt>
                <c:pt idx="519">
                  <c:v>1.559315</c:v>
                </c:pt>
                <c:pt idx="520">
                  <c:v>1.6309400000000001</c:v>
                </c:pt>
                <c:pt idx="521">
                  <c:v>1.5354399999999999</c:v>
                </c:pt>
                <c:pt idx="522">
                  <c:v>1.607065</c:v>
                </c:pt>
                <c:pt idx="523">
                  <c:v>1.5831900000000001</c:v>
                </c:pt>
                <c:pt idx="524">
                  <c:v>1.559315</c:v>
                </c:pt>
                <c:pt idx="525">
                  <c:v>1.5354399999999999</c:v>
                </c:pt>
                <c:pt idx="526">
                  <c:v>1.5354399999999999</c:v>
                </c:pt>
                <c:pt idx="527">
                  <c:v>1.5831900000000001</c:v>
                </c:pt>
                <c:pt idx="528">
                  <c:v>1.5831900000000001</c:v>
                </c:pt>
                <c:pt idx="529">
                  <c:v>1.559315</c:v>
                </c:pt>
                <c:pt idx="530">
                  <c:v>1.511565</c:v>
                </c:pt>
                <c:pt idx="531">
                  <c:v>1.511565</c:v>
                </c:pt>
                <c:pt idx="532">
                  <c:v>1.5354399999999999</c:v>
                </c:pt>
                <c:pt idx="533">
                  <c:v>1.5354399999999999</c:v>
                </c:pt>
                <c:pt idx="534">
                  <c:v>1.5831900000000001</c:v>
                </c:pt>
                <c:pt idx="535">
                  <c:v>1.511565</c:v>
                </c:pt>
                <c:pt idx="536">
                  <c:v>1.5354399999999999</c:v>
                </c:pt>
                <c:pt idx="537">
                  <c:v>1.559315</c:v>
                </c:pt>
                <c:pt idx="538">
                  <c:v>1.48769</c:v>
                </c:pt>
                <c:pt idx="539">
                  <c:v>1.48769</c:v>
                </c:pt>
                <c:pt idx="540">
                  <c:v>1.5354399999999999</c:v>
                </c:pt>
                <c:pt idx="541">
                  <c:v>1.5354399999999999</c:v>
                </c:pt>
                <c:pt idx="542">
                  <c:v>1.48769</c:v>
                </c:pt>
                <c:pt idx="543">
                  <c:v>1.559315</c:v>
                </c:pt>
                <c:pt idx="544">
                  <c:v>1.511565</c:v>
                </c:pt>
                <c:pt idx="545">
                  <c:v>1.48769</c:v>
                </c:pt>
                <c:pt idx="546">
                  <c:v>1.559315</c:v>
                </c:pt>
                <c:pt idx="547">
                  <c:v>1.559315</c:v>
                </c:pt>
                <c:pt idx="548">
                  <c:v>1.48769</c:v>
                </c:pt>
                <c:pt idx="549">
                  <c:v>1.511565</c:v>
                </c:pt>
                <c:pt idx="550">
                  <c:v>1.5354399999999999</c:v>
                </c:pt>
                <c:pt idx="551">
                  <c:v>1.48769</c:v>
                </c:pt>
                <c:pt idx="552">
                  <c:v>1.511565</c:v>
                </c:pt>
                <c:pt idx="553">
                  <c:v>1.48769</c:v>
                </c:pt>
                <c:pt idx="554">
                  <c:v>1.511565</c:v>
                </c:pt>
                <c:pt idx="555">
                  <c:v>1.511565</c:v>
                </c:pt>
                <c:pt idx="556">
                  <c:v>1.48769</c:v>
                </c:pt>
                <c:pt idx="557">
                  <c:v>1.4160649999999999</c:v>
                </c:pt>
                <c:pt idx="558">
                  <c:v>1.4638150000000001</c:v>
                </c:pt>
                <c:pt idx="559">
                  <c:v>1.48769</c:v>
                </c:pt>
                <c:pt idx="560">
                  <c:v>1.511565</c:v>
                </c:pt>
                <c:pt idx="561">
                  <c:v>1.511565</c:v>
                </c:pt>
                <c:pt idx="562">
                  <c:v>1.43994</c:v>
                </c:pt>
                <c:pt idx="563">
                  <c:v>1.511565</c:v>
                </c:pt>
                <c:pt idx="564">
                  <c:v>1.511565</c:v>
                </c:pt>
                <c:pt idx="565">
                  <c:v>1.5354399999999999</c:v>
                </c:pt>
                <c:pt idx="566">
                  <c:v>1.511565</c:v>
                </c:pt>
                <c:pt idx="567">
                  <c:v>1.48769</c:v>
                </c:pt>
                <c:pt idx="568">
                  <c:v>1.4638150000000001</c:v>
                </c:pt>
                <c:pt idx="569">
                  <c:v>1.511565</c:v>
                </c:pt>
                <c:pt idx="570">
                  <c:v>1.4638150000000001</c:v>
                </c:pt>
                <c:pt idx="571">
                  <c:v>1.511565</c:v>
                </c:pt>
                <c:pt idx="572">
                  <c:v>1.5354399999999999</c:v>
                </c:pt>
                <c:pt idx="573">
                  <c:v>1.48769</c:v>
                </c:pt>
                <c:pt idx="574">
                  <c:v>1.4638150000000001</c:v>
                </c:pt>
                <c:pt idx="575">
                  <c:v>1.559315</c:v>
                </c:pt>
                <c:pt idx="576">
                  <c:v>1.554009444444445</c:v>
                </c:pt>
                <c:pt idx="577">
                  <c:v>1.5487038888888891</c:v>
                </c:pt>
                <c:pt idx="578">
                  <c:v>1.543398333333333</c:v>
                </c:pt>
                <c:pt idx="579">
                  <c:v>1.538092777777778</c:v>
                </c:pt>
                <c:pt idx="580">
                  <c:v>1.5327872222222221</c:v>
                </c:pt>
                <c:pt idx="581">
                  <c:v>1.5274816666666671</c:v>
                </c:pt>
                <c:pt idx="582">
                  <c:v>1.522176111111111</c:v>
                </c:pt>
                <c:pt idx="583">
                  <c:v>1.5168705555555551</c:v>
                </c:pt>
                <c:pt idx="584">
                  <c:v>1.511565</c:v>
                </c:pt>
                <c:pt idx="585">
                  <c:v>1.4638150000000001</c:v>
                </c:pt>
                <c:pt idx="586">
                  <c:v>1.43994</c:v>
                </c:pt>
                <c:pt idx="587">
                  <c:v>1.511565</c:v>
                </c:pt>
                <c:pt idx="588">
                  <c:v>1.511565</c:v>
                </c:pt>
                <c:pt idx="589">
                  <c:v>1.5354399999999999</c:v>
                </c:pt>
                <c:pt idx="590">
                  <c:v>1.5354399999999999</c:v>
                </c:pt>
                <c:pt idx="591">
                  <c:v>1.5354399999999999</c:v>
                </c:pt>
                <c:pt idx="592">
                  <c:v>1.5354399999999999</c:v>
                </c:pt>
                <c:pt idx="593">
                  <c:v>1.48769</c:v>
                </c:pt>
                <c:pt idx="594">
                  <c:v>1.4638150000000001</c:v>
                </c:pt>
                <c:pt idx="595">
                  <c:v>1.43994</c:v>
                </c:pt>
                <c:pt idx="596">
                  <c:v>1.511565</c:v>
                </c:pt>
                <c:pt idx="597">
                  <c:v>1.43994</c:v>
                </c:pt>
                <c:pt idx="598">
                  <c:v>1.48769</c:v>
                </c:pt>
                <c:pt idx="599">
                  <c:v>1.4160649999999999</c:v>
                </c:pt>
                <c:pt idx="600">
                  <c:v>1.4160649999999999</c:v>
                </c:pt>
                <c:pt idx="601">
                  <c:v>1.43994</c:v>
                </c:pt>
                <c:pt idx="602">
                  <c:v>1.43994</c:v>
                </c:pt>
                <c:pt idx="603">
                  <c:v>1.4160649999999999</c:v>
                </c:pt>
                <c:pt idx="604">
                  <c:v>1.43994</c:v>
                </c:pt>
                <c:pt idx="605">
                  <c:v>1.48769</c:v>
                </c:pt>
                <c:pt idx="606">
                  <c:v>1.43994</c:v>
                </c:pt>
                <c:pt idx="607">
                  <c:v>1.4638150000000001</c:v>
                </c:pt>
                <c:pt idx="608">
                  <c:v>1.43994</c:v>
                </c:pt>
                <c:pt idx="609">
                  <c:v>1.4638150000000001</c:v>
                </c:pt>
                <c:pt idx="610">
                  <c:v>1.43994</c:v>
                </c:pt>
                <c:pt idx="611">
                  <c:v>1.559315</c:v>
                </c:pt>
                <c:pt idx="612">
                  <c:v>1.43994</c:v>
                </c:pt>
                <c:pt idx="613">
                  <c:v>1.48769</c:v>
                </c:pt>
                <c:pt idx="614">
                  <c:v>1.43994</c:v>
                </c:pt>
                <c:pt idx="615">
                  <c:v>1.43994</c:v>
                </c:pt>
                <c:pt idx="616">
                  <c:v>1.48769</c:v>
                </c:pt>
                <c:pt idx="617">
                  <c:v>1.48769</c:v>
                </c:pt>
                <c:pt idx="618">
                  <c:v>1.43994</c:v>
                </c:pt>
                <c:pt idx="619">
                  <c:v>1.4638150000000001</c:v>
                </c:pt>
                <c:pt idx="620">
                  <c:v>1.511565</c:v>
                </c:pt>
                <c:pt idx="621">
                  <c:v>1.4638150000000001</c:v>
                </c:pt>
                <c:pt idx="622">
                  <c:v>1.48769</c:v>
                </c:pt>
                <c:pt idx="623">
                  <c:v>1.4638150000000001</c:v>
                </c:pt>
                <c:pt idx="624">
                  <c:v>1.4638150000000001</c:v>
                </c:pt>
                <c:pt idx="625">
                  <c:v>1.4160649999999999</c:v>
                </c:pt>
                <c:pt idx="626">
                  <c:v>1.511565</c:v>
                </c:pt>
                <c:pt idx="627">
                  <c:v>1.48769</c:v>
                </c:pt>
                <c:pt idx="628">
                  <c:v>1.511565</c:v>
                </c:pt>
                <c:pt idx="629">
                  <c:v>1.4638150000000001</c:v>
                </c:pt>
                <c:pt idx="630">
                  <c:v>1.511565</c:v>
                </c:pt>
                <c:pt idx="631">
                  <c:v>1.4638150000000001</c:v>
                </c:pt>
                <c:pt idx="632">
                  <c:v>1.4638150000000001</c:v>
                </c:pt>
                <c:pt idx="633">
                  <c:v>1.4638150000000001</c:v>
                </c:pt>
                <c:pt idx="634">
                  <c:v>1.511565</c:v>
                </c:pt>
                <c:pt idx="635">
                  <c:v>1.48769</c:v>
                </c:pt>
                <c:pt idx="636">
                  <c:v>1.4638150000000001</c:v>
                </c:pt>
                <c:pt idx="637">
                  <c:v>1.4638150000000001</c:v>
                </c:pt>
                <c:pt idx="638">
                  <c:v>1.5354399999999999</c:v>
                </c:pt>
                <c:pt idx="639">
                  <c:v>1.511565</c:v>
                </c:pt>
                <c:pt idx="640">
                  <c:v>1.4638150000000001</c:v>
                </c:pt>
                <c:pt idx="641">
                  <c:v>1.559315</c:v>
                </c:pt>
                <c:pt idx="642">
                  <c:v>1.4638150000000001</c:v>
                </c:pt>
                <c:pt idx="643">
                  <c:v>1.48769</c:v>
                </c:pt>
                <c:pt idx="644">
                  <c:v>1.4638150000000001</c:v>
                </c:pt>
                <c:pt idx="645">
                  <c:v>1.5354399999999999</c:v>
                </c:pt>
                <c:pt idx="646">
                  <c:v>1.511565</c:v>
                </c:pt>
                <c:pt idx="647">
                  <c:v>1.511565</c:v>
                </c:pt>
                <c:pt idx="648">
                  <c:v>1.4638150000000001</c:v>
                </c:pt>
                <c:pt idx="649">
                  <c:v>1.43994</c:v>
                </c:pt>
                <c:pt idx="650">
                  <c:v>1.511565</c:v>
                </c:pt>
                <c:pt idx="651">
                  <c:v>1.511565</c:v>
                </c:pt>
                <c:pt idx="652">
                  <c:v>1.511565</c:v>
                </c:pt>
                <c:pt idx="653">
                  <c:v>1.48769</c:v>
                </c:pt>
                <c:pt idx="654">
                  <c:v>1.43994</c:v>
                </c:pt>
                <c:pt idx="655">
                  <c:v>1.48769</c:v>
                </c:pt>
                <c:pt idx="656">
                  <c:v>1.511565</c:v>
                </c:pt>
                <c:pt idx="657">
                  <c:v>1.511565</c:v>
                </c:pt>
                <c:pt idx="658">
                  <c:v>1.559315</c:v>
                </c:pt>
                <c:pt idx="659">
                  <c:v>1.559315</c:v>
                </c:pt>
                <c:pt idx="660">
                  <c:v>1.511565</c:v>
                </c:pt>
                <c:pt idx="661">
                  <c:v>1.5831900000000001</c:v>
                </c:pt>
                <c:pt idx="662">
                  <c:v>1.5831900000000001</c:v>
                </c:pt>
                <c:pt idx="663">
                  <c:v>1.559315</c:v>
                </c:pt>
                <c:pt idx="664">
                  <c:v>1.511565</c:v>
                </c:pt>
                <c:pt idx="665">
                  <c:v>1.5354399999999999</c:v>
                </c:pt>
                <c:pt idx="666">
                  <c:v>1.511565</c:v>
                </c:pt>
                <c:pt idx="667">
                  <c:v>1.559315</c:v>
                </c:pt>
                <c:pt idx="668">
                  <c:v>1.48769</c:v>
                </c:pt>
                <c:pt idx="669">
                  <c:v>1.48769</c:v>
                </c:pt>
                <c:pt idx="670">
                  <c:v>1.5354399999999999</c:v>
                </c:pt>
                <c:pt idx="671">
                  <c:v>1.511565</c:v>
                </c:pt>
                <c:pt idx="672">
                  <c:v>1.511565</c:v>
                </c:pt>
                <c:pt idx="673">
                  <c:v>1.5354399999999999</c:v>
                </c:pt>
                <c:pt idx="674">
                  <c:v>1.511565</c:v>
                </c:pt>
                <c:pt idx="675">
                  <c:v>1.48769</c:v>
                </c:pt>
                <c:pt idx="676">
                  <c:v>1.4638150000000001</c:v>
                </c:pt>
                <c:pt idx="677">
                  <c:v>1.48769</c:v>
                </c:pt>
                <c:pt idx="678">
                  <c:v>1.511565</c:v>
                </c:pt>
                <c:pt idx="679">
                  <c:v>1.559315</c:v>
                </c:pt>
                <c:pt idx="680">
                  <c:v>1.4638150000000001</c:v>
                </c:pt>
                <c:pt idx="681">
                  <c:v>1.43994</c:v>
                </c:pt>
                <c:pt idx="682">
                  <c:v>1.5354399999999999</c:v>
                </c:pt>
                <c:pt idx="683">
                  <c:v>1.4638150000000001</c:v>
                </c:pt>
                <c:pt idx="684">
                  <c:v>1.559315</c:v>
                </c:pt>
                <c:pt idx="685">
                  <c:v>1.559315</c:v>
                </c:pt>
                <c:pt idx="686">
                  <c:v>1.5831900000000001</c:v>
                </c:pt>
                <c:pt idx="687">
                  <c:v>1.559315</c:v>
                </c:pt>
                <c:pt idx="688">
                  <c:v>1.48769</c:v>
                </c:pt>
                <c:pt idx="689">
                  <c:v>1.5354399999999999</c:v>
                </c:pt>
                <c:pt idx="690">
                  <c:v>1.559315</c:v>
                </c:pt>
                <c:pt idx="691">
                  <c:v>1.4638150000000001</c:v>
                </c:pt>
                <c:pt idx="692">
                  <c:v>1.5354399999999999</c:v>
                </c:pt>
                <c:pt idx="693">
                  <c:v>1.4638150000000001</c:v>
                </c:pt>
                <c:pt idx="694">
                  <c:v>1.511565</c:v>
                </c:pt>
                <c:pt idx="695">
                  <c:v>1.48769</c:v>
                </c:pt>
                <c:pt idx="696">
                  <c:v>1.511565</c:v>
                </c:pt>
                <c:pt idx="697">
                  <c:v>1.43994</c:v>
                </c:pt>
                <c:pt idx="698">
                  <c:v>1.4638150000000001</c:v>
                </c:pt>
                <c:pt idx="699">
                  <c:v>1.43994</c:v>
                </c:pt>
                <c:pt idx="700">
                  <c:v>1.43994</c:v>
                </c:pt>
                <c:pt idx="701">
                  <c:v>1.48769</c:v>
                </c:pt>
                <c:pt idx="702">
                  <c:v>1.4638150000000001</c:v>
                </c:pt>
                <c:pt idx="703">
                  <c:v>1.48769</c:v>
                </c:pt>
                <c:pt idx="704">
                  <c:v>1.4160649999999999</c:v>
                </c:pt>
                <c:pt idx="705">
                  <c:v>1.48769</c:v>
                </c:pt>
                <c:pt idx="706">
                  <c:v>1.43994</c:v>
                </c:pt>
                <c:pt idx="707">
                  <c:v>1.48769</c:v>
                </c:pt>
                <c:pt idx="708">
                  <c:v>1.4638150000000001</c:v>
                </c:pt>
                <c:pt idx="709">
                  <c:v>1.511565</c:v>
                </c:pt>
                <c:pt idx="710">
                  <c:v>1.559315</c:v>
                </c:pt>
                <c:pt idx="711">
                  <c:v>1.4638150000000001</c:v>
                </c:pt>
                <c:pt idx="712">
                  <c:v>1.5354399999999999</c:v>
                </c:pt>
                <c:pt idx="713">
                  <c:v>1.511565</c:v>
                </c:pt>
                <c:pt idx="714">
                  <c:v>1.511565</c:v>
                </c:pt>
                <c:pt idx="715">
                  <c:v>1.511565</c:v>
                </c:pt>
                <c:pt idx="716">
                  <c:v>1.3683149999999999</c:v>
                </c:pt>
                <c:pt idx="717">
                  <c:v>1.48769</c:v>
                </c:pt>
                <c:pt idx="718">
                  <c:v>1.48769</c:v>
                </c:pt>
                <c:pt idx="719">
                  <c:v>1.511565</c:v>
                </c:pt>
                <c:pt idx="720">
                  <c:v>1.4638150000000001</c:v>
                </c:pt>
                <c:pt idx="721">
                  <c:v>1.43994</c:v>
                </c:pt>
                <c:pt idx="722">
                  <c:v>1.43994</c:v>
                </c:pt>
                <c:pt idx="723">
                  <c:v>1.4160649999999999</c:v>
                </c:pt>
                <c:pt idx="724">
                  <c:v>1.48769</c:v>
                </c:pt>
                <c:pt idx="725">
                  <c:v>1.39219</c:v>
                </c:pt>
                <c:pt idx="726">
                  <c:v>1.4638150000000001</c:v>
                </c:pt>
                <c:pt idx="727">
                  <c:v>1.4638150000000001</c:v>
                </c:pt>
                <c:pt idx="728">
                  <c:v>1.43994</c:v>
                </c:pt>
                <c:pt idx="729">
                  <c:v>1.4638150000000001</c:v>
                </c:pt>
                <c:pt idx="730">
                  <c:v>1.4638150000000001</c:v>
                </c:pt>
                <c:pt idx="731">
                  <c:v>1.43994</c:v>
                </c:pt>
                <c:pt idx="732">
                  <c:v>1.5354399999999999</c:v>
                </c:pt>
                <c:pt idx="733">
                  <c:v>1.5354399999999999</c:v>
                </c:pt>
                <c:pt idx="734">
                  <c:v>1.43994</c:v>
                </c:pt>
                <c:pt idx="735">
                  <c:v>1.511565</c:v>
                </c:pt>
                <c:pt idx="736">
                  <c:v>1.4638150000000001</c:v>
                </c:pt>
                <c:pt idx="737">
                  <c:v>1.5354399999999999</c:v>
                </c:pt>
                <c:pt idx="738">
                  <c:v>1.48769</c:v>
                </c:pt>
                <c:pt idx="739">
                  <c:v>1.5354399999999999</c:v>
                </c:pt>
                <c:pt idx="740">
                  <c:v>1.4638150000000001</c:v>
                </c:pt>
                <c:pt idx="741">
                  <c:v>1.48769</c:v>
                </c:pt>
                <c:pt idx="742">
                  <c:v>1.4638150000000001</c:v>
                </c:pt>
                <c:pt idx="743">
                  <c:v>1.511565</c:v>
                </c:pt>
              </c:numCache>
            </c:numRef>
          </c:yVal>
          <c:smooth val="0"/>
          <c:extLst>
            <c:ext xmlns:c16="http://schemas.microsoft.com/office/drawing/2014/chart" uri="{C3380CC4-5D6E-409C-BE32-E72D297353CC}">
              <c16:uniqueId val="{00000001-0145-4AB0-BC46-875EB2DFBB12}"/>
            </c:ext>
          </c:extLst>
        </c:ser>
        <c:ser>
          <c:idx val="0"/>
          <c:order val="1"/>
          <c:tx>
            <c:v>2021</c:v>
          </c:tx>
          <c:spPr>
            <a:ln w="19050">
              <a:noFill/>
            </a:ln>
          </c:spPr>
          <c:marker>
            <c:symbol val="circle"/>
            <c:size val="6"/>
          </c:marker>
          <c:xVal>
            <c:numRef>
              <c:f>'DATA 2021'!$E$2:$E$745</c:f>
              <c:numCache>
                <c:formatCode>0.00</c:formatCode>
                <c:ptCount val="744"/>
                <c:pt idx="0">
                  <c:v>27.368960720164406</c:v>
                </c:pt>
                <c:pt idx="1">
                  <c:v>32.636249398205287</c:v>
                </c:pt>
                <c:pt idx="2">
                  <c:v>28.623034941882036</c:v>
                </c:pt>
                <c:pt idx="3">
                  <c:v>26.155326832758512</c:v>
                </c:pt>
                <c:pt idx="4">
                  <c:v>27.368960720164406</c:v>
                </c:pt>
                <c:pt idx="5">
                  <c:v>29.918381104648358</c:v>
                </c:pt>
                <c:pt idx="6">
                  <c:v>26.155326832758512</c:v>
                </c:pt>
                <c:pt idx="7">
                  <c:v>24.981308449628163</c:v>
                </c:pt>
                <c:pt idx="8">
                  <c:v>26.155326832758512</c:v>
                </c:pt>
                <c:pt idx="9">
                  <c:v>24.981308449628163</c:v>
                </c:pt>
                <c:pt idx="10">
                  <c:v>24.981308449628163</c:v>
                </c:pt>
                <c:pt idx="11">
                  <c:v>26.155326832758512</c:v>
                </c:pt>
                <c:pt idx="12">
                  <c:v>26.155326832758512</c:v>
                </c:pt>
                <c:pt idx="13">
                  <c:v>26.155326832758512</c:v>
                </c:pt>
                <c:pt idx="14">
                  <c:v>27.368960720164406</c:v>
                </c:pt>
                <c:pt idx="15">
                  <c:v>26.155326832758512</c:v>
                </c:pt>
                <c:pt idx="16">
                  <c:v>26.155326832758512</c:v>
                </c:pt>
                <c:pt idx="17">
                  <c:v>27.368960720164406</c:v>
                </c:pt>
                <c:pt idx="18">
                  <c:v>23.846087545565705</c:v>
                </c:pt>
                <c:pt idx="19">
                  <c:v>27.368960720164406</c:v>
                </c:pt>
                <c:pt idx="20">
                  <c:v>22.748852928791191</c:v>
                </c:pt>
                <c:pt idx="21">
                  <c:v>27.368960720164406</c:v>
                </c:pt>
                <c:pt idx="22">
                  <c:v>22.748852928791191</c:v>
                </c:pt>
                <c:pt idx="23">
                  <c:v>23.846087545565705</c:v>
                </c:pt>
                <c:pt idx="24">
                  <c:v>23.846087545565705</c:v>
                </c:pt>
                <c:pt idx="25">
                  <c:v>22.748852928791191</c:v>
                </c:pt>
                <c:pt idx="26">
                  <c:v>22.748852928791191</c:v>
                </c:pt>
                <c:pt idx="27">
                  <c:v>21.688800270037017</c:v>
                </c:pt>
                <c:pt idx="28">
                  <c:v>23.846087545565705</c:v>
                </c:pt>
                <c:pt idx="29">
                  <c:v>26.155326832758512</c:v>
                </c:pt>
                <c:pt idx="30">
                  <c:v>24.981308449628163</c:v>
                </c:pt>
                <c:pt idx="31">
                  <c:v>21.688800270037017</c:v>
                </c:pt>
                <c:pt idx="32">
                  <c:v>22.748852928791191</c:v>
                </c:pt>
                <c:pt idx="33">
                  <c:v>18.723794311806625</c:v>
                </c:pt>
                <c:pt idx="34">
                  <c:v>21.688800270037017</c:v>
                </c:pt>
                <c:pt idx="35">
                  <c:v>24.981308449628163</c:v>
                </c:pt>
                <c:pt idx="36">
                  <c:v>26.155326832758512</c:v>
                </c:pt>
                <c:pt idx="37">
                  <c:v>26.155326832758512</c:v>
                </c:pt>
                <c:pt idx="38">
                  <c:v>24.981308449628163</c:v>
                </c:pt>
                <c:pt idx="39">
                  <c:v>23.846087545565705</c:v>
                </c:pt>
                <c:pt idx="40">
                  <c:v>24.981308449628163</c:v>
                </c:pt>
                <c:pt idx="41">
                  <c:v>22.748852928791191</c:v>
                </c:pt>
                <c:pt idx="42">
                  <c:v>22.748852928791191</c:v>
                </c:pt>
                <c:pt idx="43">
                  <c:v>21.688800270037017</c:v>
                </c:pt>
                <c:pt idx="44">
                  <c:v>20.665132132132609</c:v>
                </c:pt>
                <c:pt idx="45">
                  <c:v>21.688800270037017</c:v>
                </c:pt>
                <c:pt idx="46">
                  <c:v>20.665132132132609</c:v>
                </c:pt>
                <c:pt idx="47">
                  <c:v>23.846087545565705</c:v>
                </c:pt>
                <c:pt idx="48">
                  <c:v>23.846087545565705</c:v>
                </c:pt>
                <c:pt idx="49">
                  <c:v>20.665132132132609</c:v>
                </c:pt>
                <c:pt idx="50">
                  <c:v>20.665132132132609</c:v>
                </c:pt>
                <c:pt idx="51">
                  <c:v>20.665132132132609</c:v>
                </c:pt>
                <c:pt idx="52">
                  <c:v>20.665132132132609</c:v>
                </c:pt>
                <c:pt idx="53">
                  <c:v>22.748852928791191</c:v>
                </c:pt>
                <c:pt idx="54">
                  <c:v>19.677058000104321</c:v>
                </c:pt>
                <c:pt idx="55">
                  <c:v>20.665132132132609</c:v>
                </c:pt>
                <c:pt idx="56">
                  <c:v>23.846087545565705</c:v>
                </c:pt>
                <c:pt idx="57">
                  <c:v>20.665132132132609</c:v>
                </c:pt>
                <c:pt idx="58">
                  <c:v>21.688800270037017</c:v>
                </c:pt>
                <c:pt idx="59">
                  <c:v>22.748852928791191</c:v>
                </c:pt>
                <c:pt idx="60">
                  <c:v>20.665132132132609</c:v>
                </c:pt>
                <c:pt idx="61">
                  <c:v>23.846087545565705</c:v>
                </c:pt>
                <c:pt idx="62">
                  <c:v>23.846087545565705</c:v>
                </c:pt>
                <c:pt idx="63">
                  <c:v>20.665132132132609</c:v>
                </c:pt>
                <c:pt idx="64">
                  <c:v>22.748852928791191</c:v>
                </c:pt>
                <c:pt idx="65">
                  <c:v>19.677058000104321</c:v>
                </c:pt>
                <c:pt idx="66">
                  <c:v>19.677058000104321</c:v>
                </c:pt>
                <c:pt idx="67">
                  <c:v>20.665132132132609</c:v>
                </c:pt>
                <c:pt idx="68">
                  <c:v>18.723794311806625</c:v>
                </c:pt>
                <c:pt idx="69">
                  <c:v>21.688800270037017</c:v>
                </c:pt>
                <c:pt idx="70">
                  <c:v>19.677058000104321</c:v>
                </c:pt>
                <c:pt idx="71">
                  <c:v>22.748852928791191</c:v>
                </c:pt>
                <c:pt idx="72">
                  <c:v>22.748852928791191</c:v>
                </c:pt>
                <c:pt idx="73">
                  <c:v>19.677058000104321</c:v>
                </c:pt>
                <c:pt idx="74">
                  <c:v>18.723794311806625</c:v>
                </c:pt>
                <c:pt idx="75">
                  <c:v>19.677058000104321</c:v>
                </c:pt>
                <c:pt idx="76">
                  <c:v>19.677058000104321</c:v>
                </c:pt>
                <c:pt idx="77">
                  <c:v>21.688800270037017</c:v>
                </c:pt>
                <c:pt idx="78">
                  <c:v>22.748852928791191</c:v>
                </c:pt>
                <c:pt idx="79">
                  <c:v>21.688800270037017</c:v>
                </c:pt>
                <c:pt idx="80">
                  <c:v>19.677058000104321</c:v>
                </c:pt>
                <c:pt idx="81">
                  <c:v>21.688800270037017</c:v>
                </c:pt>
                <c:pt idx="82">
                  <c:v>19.677058000104321</c:v>
                </c:pt>
                <c:pt idx="83">
                  <c:v>20.665132132132609</c:v>
                </c:pt>
                <c:pt idx="84">
                  <c:v>18.723794311806625</c:v>
                </c:pt>
                <c:pt idx="85">
                  <c:v>22.748852928791191</c:v>
                </c:pt>
                <c:pt idx="86">
                  <c:v>20.665132132132609</c:v>
                </c:pt>
                <c:pt idx="87">
                  <c:v>19.677058000104321</c:v>
                </c:pt>
                <c:pt idx="88">
                  <c:v>19.677058000104321</c:v>
                </c:pt>
                <c:pt idx="89">
                  <c:v>18.723794311806625</c:v>
                </c:pt>
                <c:pt idx="90">
                  <c:v>20.665132132132609</c:v>
                </c:pt>
                <c:pt idx="91">
                  <c:v>22.748852928791191</c:v>
                </c:pt>
                <c:pt idx="92">
                  <c:v>19.677058000104321</c:v>
                </c:pt>
                <c:pt idx="93">
                  <c:v>19.677058000104321</c:v>
                </c:pt>
                <c:pt idx="94">
                  <c:v>19.677058000104321</c:v>
                </c:pt>
                <c:pt idx="95">
                  <c:v>20.665132132132609</c:v>
                </c:pt>
                <c:pt idx="96">
                  <c:v>18.723794311806625</c:v>
                </c:pt>
                <c:pt idx="97">
                  <c:v>20.665132132132609</c:v>
                </c:pt>
                <c:pt idx="98">
                  <c:v>20.665132132132609</c:v>
                </c:pt>
                <c:pt idx="99">
                  <c:v>20.665132132132609</c:v>
                </c:pt>
                <c:pt idx="100">
                  <c:v>18.723794311806625</c:v>
                </c:pt>
                <c:pt idx="101">
                  <c:v>20.665132132132609</c:v>
                </c:pt>
                <c:pt idx="102">
                  <c:v>20.665132132132609</c:v>
                </c:pt>
                <c:pt idx="103">
                  <c:v>20.665132132132609</c:v>
                </c:pt>
                <c:pt idx="104">
                  <c:v>17.804564489100954</c:v>
                </c:pt>
                <c:pt idx="105">
                  <c:v>20.665132132132609</c:v>
                </c:pt>
                <c:pt idx="106">
                  <c:v>18.723794311806625</c:v>
                </c:pt>
                <c:pt idx="107">
                  <c:v>19.677058000104321</c:v>
                </c:pt>
                <c:pt idx="108">
                  <c:v>21.688800270037017</c:v>
                </c:pt>
                <c:pt idx="109">
                  <c:v>18.723794311806625</c:v>
                </c:pt>
                <c:pt idx="110">
                  <c:v>19.677058000104321</c:v>
                </c:pt>
                <c:pt idx="111">
                  <c:v>21.688800270037017</c:v>
                </c:pt>
                <c:pt idx="112">
                  <c:v>17.804564489100954</c:v>
                </c:pt>
                <c:pt idx="113">
                  <c:v>18.723794311806625</c:v>
                </c:pt>
                <c:pt idx="114">
                  <c:v>18.723794311806625</c:v>
                </c:pt>
                <c:pt idx="115">
                  <c:v>20.665132132132609</c:v>
                </c:pt>
                <c:pt idx="116">
                  <c:v>18.723794311806625</c:v>
                </c:pt>
                <c:pt idx="117">
                  <c:v>21.688800270037017</c:v>
                </c:pt>
                <c:pt idx="118">
                  <c:v>18.723794311806625</c:v>
                </c:pt>
                <c:pt idx="119">
                  <c:v>18.723794311806625</c:v>
                </c:pt>
                <c:pt idx="120">
                  <c:v>18.723794311806625</c:v>
                </c:pt>
                <c:pt idx="121">
                  <c:v>18.723794311806625</c:v>
                </c:pt>
                <c:pt idx="122">
                  <c:v>20.665132132132609</c:v>
                </c:pt>
                <c:pt idx="123">
                  <c:v>20.665132132132609</c:v>
                </c:pt>
                <c:pt idx="124">
                  <c:v>19.677058000104321</c:v>
                </c:pt>
                <c:pt idx="125">
                  <c:v>18.723794311806625</c:v>
                </c:pt>
                <c:pt idx="126">
                  <c:v>18.259973429711604</c:v>
                </c:pt>
                <c:pt idx="127">
                  <c:v>17.804564489100954</c:v>
                </c:pt>
                <c:pt idx="128">
                  <c:v>17.804564489100954</c:v>
                </c:pt>
                <c:pt idx="129">
                  <c:v>18.723794311806625</c:v>
                </c:pt>
                <c:pt idx="130">
                  <c:v>18.723794311806625</c:v>
                </c:pt>
                <c:pt idx="131">
                  <c:v>17.804564489100954</c:v>
                </c:pt>
                <c:pt idx="132">
                  <c:v>20.665132132132609</c:v>
                </c:pt>
                <c:pt idx="133">
                  <c:v>21.688800270037017</c:v>
                </c:pt>
                <c:pt idx="134">
                  <c:v>18.723794311806625</c:v>
                </c:pt>
                <c:pt idx="135">
                  <c:v>18.723794311806625</c:v>
                </c:pt>
                <c:pt idx="136">
                  <c:v>20.665132132132609</c:v>
                </c:pt>
                <c:pt idx="137">
                  <c:v>20.665132132132609</c:v>
                </c:pt>
                <c:pt idx="138">
                  <c:v>17.804564489100954</c:v>
                </c:pt>
                <c:pt idx="139">
                  <c:v>19.677058000104321</c:v>
                </c:pt>
                <c:pt idx="140">
                  <c:v>16.918598969599898</c:v>
                </c:pt>
                <c:pt idx="141">
                  <c:v>18.723794311806625</c:v>
                </c:pt>
                <c:pt idx="142">
                  <c:v>16.918598969599898</c:v>
                </c:pt>
                <c:pt idx="143">
                  <c:v>18.723794311806625</c:v>
                </c:pt>
                <c:pt idx="144">
                  <c:v>19.677058000104321</c:v>
                </c:pt>
                <c:pt idx="145">
                  <c:v>17.804564489100954</c:v>
                </c:pt>
                <c:pt idx="146">
                  <c:v>18.723794311806625</c:v>
                </c:pt>
                <c:pt idx="147">
                  <c:v>17.804564489100954</c:v>
                </c:pt>
                <c:pt idx="148">
                  <c:v>18.723794311806625</c:v>
                </c:pt>
                <c:pt idx="149">
                  <c:v>18.723794311806625</c:v>
                </c:pt>
                <c:pt idx="150">
                  <c:v>17.804564489100954</c:v>
                </c:pt>
                <c:pt idx="151">
                  <c:v>16.0651352389945</c:v>
                </c:pt>
                <c:pt idx="152">
                  <c:v>18.723794311806625</c:v>
                </c:pt>
                <c:pt idx="153">
                  <c:v>23.846087545565705</c:v>
                </c:pt>
                <c:pt idx="154">
                  <c:v>20.665132132132609</c:v>
                </c:pt>
                <c:pt idx="155">
                  <c:v>18.723794311806625</c:v>
                </c:pt>
                <c:pt idx="156">
                  <c:v>20.665132132132609</c:v>
                </c:pt>
                <c:pt idx="157">
                  <c:v>19.677058000104321</c:v>
                </c:pt>
                <c:pt idx="158">
                  <c:v>20.665132132132609</c:v>
                </c:pt>
                <c:pt idx="159">
                  <c:v>16.918598969599898</c:v>
                </c:pt>
                <c:pt idx="160">
                  <c:v>16.918598969599898</c:v>
                </c:pt>
                <c:pt idx="161">
                  <c:v>17.804564489100954</c:v>
                </c:pt>
                <c:pt idx="162">
                  <c:v>19.677058000104321</c:v>
                </c:pt>
                <c:pt idx="163">
                  <c:v>19.677058000104321</c:v>
                </c:pt>
                <c:pt idx="164">
                  <c:v>17.804564489100954</c:v>
                </c:pt>
                <c:pt idx="165">
                  <c:v>16.0651352389945</c:v>
                </c:pt>
                <c:pt idx="166">
                  <c:v>18.723794311806625</c:v>
                </c:pt>
                <c:pt idx="167">
                  <c:v>17.804564489100954</c:v>
                </c:pt>
                <c:pt idx="168">
                  <c:v>16.918598969599898</c:v>
                </c:pt>
                <c:pt idx="169">
                  <c:v>18.723794311806625</c:v>
                </c:pt>
                <c:pt idx="170">
                  <c:v>19.677058000104321</c:v>
                </c:pt>
                <c:pt idx="171">
                  <c:v>16.918598969599898</c:v>
                </c:pt>
                <c:pt idx="172">
                  <c:v>16.918598969599898</c:v>
                </c:pt>
                <c:pt idx="173">
                  <c:v>18.723794311806625</c:v>
                </c:pt>
                <c:pt idx="174">
                  <c:v>17.804564489100954</c:v>
                </c:pt>
                <c:pt idx="175">
                  <c:v>17.804564489100954</c:v>
                </c:pt>
                <c:pt idx="176">
                  <c:v>18.723794311806625</c:v>
                </c:pt>
                <c:pt idx="177">
                  <c:v>17.804564489100954</c:v>
                </c:pt>
                <c:pt idx="178">
                  <c:v>17.804564489100954</c:v>
                </c:pt>
                <c:pt idx="179">
                  <c:v>28.623034941882036</c:v>
                </c:pt>
                <c:pt idx="180">
                  <c:v>19.677058000104321</c:v>
                </c:pt>
                <c:pt idx="181">
                  <c:v>17.804564489100954</c:v>
                </c:pt>
                <c:pt idx="182">
                  <c:v>19.677058000104321</c:v>
                </c:pt>
                <c:pt idx="183">
                  <c:v>20.665132132132609</c:v>
                </c:pt>
                <c:pt idx="184">
                  <c:v>16.918598969599898</c:v>
                </c:pt>
                <c:pt idx="185">
                  <c:v>16.918598969599898</c:v>
                </c:pt>
                <c:pt idx="186">
                  <c:v>17.804564489100954</c:v>
                </c:pt>
                <c:pt idx="187">
                  <c:v>18.723794311806625</c:v>
                </c:pt>
                <c:pt idx="188">
                  <c:v>18.723794311806625</c:v>
                </c:pt>
                <c:pt idx="189">
                  <c:v>17.804564489100954</c:v>
                </c:pt>
                <c:pt idx="190">
                  <c:v>17.804564489100954</c:v>
                </c:pt>
                <c:pt idx="191">
                  <c:v>16.918598969599898</c:v>
                </c:pt>
                <c:pt idx="192">
                  <c:v>16.918598969599898</c:v>
                </c:pt>
                <c:pt idx="193">
                  <c:v>17.804564489100954</c:v>
                </c:pt>
                <c:pt idx="194">
                  <c:v>16.918598969599898</c:v>
                </c:pt>
                <c:pt idx="195">
                  <c:v>17.804564489100954</c:v>
                </c:pt>
                <c:pt idx="196">
                  <c:v>16.918598969599898</c:v>
                </c:pt>
                <c:pt idx="197">
                  <c:v>16.0651352389945</c:v>
                </c:pt>
                <c:pt idx="198">
                  <c:v>16.0651352389945</c:v>
                </c:pt>
                <c:pt idx="199">
                  <c:v>16.0651352389945</c:v>
                </c:pt>
                <c:pt idx="200">
                  <c:v>17.804564489100954</c:v>
                </c:pt>
                <c:pt idx="201">
                  <c:v>16.0651352389945</c:v>
                </c:pt>
                <c:pt idx="202">
                  <c:v>20.665132132132609</c:v>
                </c:pt>
                <c:pt idx="203">
                  <c:v>19.677058000104321</c:v>
                </c:pt>
                <c:pt idx="204">
                  <c:v>16.0651352389945</c:v>
                </c:pt>
                <c:pt idx="205">
                  <c:v>19.677058000104321</c:v>
                </c:pt>
                <c:pt idx="206">
                  <c:v>19.677058000104321</c:v>
                </c:pt>
                <c:pt idx="207">
                  <c:v>19.677058000104321</c:v>
                </c:pt>
                <c:pt idx="208">
                  <c:v>19.677058000104321</c:v>
                </c:pt>
                <c:pt idx="209">
                  <c:v>16.918598969599898</c:v>
                </c:pt>
                <c:pt idx="210">
                  <c:v>18.723794311806625</c:v>
                </c:pt>
                <c:pt idx="211">
                  <c:v>18.723794311806625</c:v>
                </c:pt>
                <c:pt idx="212">
                  <c:v>16.918598969599898</c:v>
                </c:pt>
                <c:pt idx="213">
                  <c:v>17.804564489100954</c:v>
                </c:pt>
                <c:pt idx="214">
                  <c:v>19.677058000104321</c:v>
                </c:pt>
                <c:pt idx="215">
                  <c:v>17.804564489100954</c:v>
                </c:pt>
                <c:pt idx="216">
                  <c:v>17.804564489100954</c:v>
                </c:pt>
                <c:pt idx="217">
                  <c:v>18.723794311806625</c:v>
                </c:pt>
                <c:pt idx="218">
                  <c:v>17.804564489100954</c:v>
                </c:pt>
                <c:pt idx="219">
                  <c:v>17.804564489100954</c:v>
                </c:pt>
                <c:pt idx="220">
                  <c:v>17.804564489100954</c:v>
                </c:pt>
                <c:pt idx="221">
                  <c:v>18.723794311806625</c:v>
                </c:pt>
                <c:pt idx="222">
                  <c:v>19.677058000104321</c:v>
                </c:pt>
                <c:pt idx="223">
                  <c:v>16.0651352389945</c:v>
                </c:pt>
                <c:pt idx="224">
                  <c:v>18.723794311806625</c:v>
                </c:pt>
                <c:pt idx="225">
                  <c:v>19.677058000104321</c:v>
                </c:pt>
                <c:pt idx="226">
                  <c:v>19.677058000104321</c:v>
                </c:pt>
                <c:pt idx="227">
                  <c:v>16.918598969599898</c:v>
                </c:pt>
                <c:pt idx="228">
                  <c:v>19.677058000104321</c:v>
                </c:pt>
                <c:pt idx="229">
                  <c:v>19.677058000104321</c:v>
                </c:pt>
                <c:pt idx="230">
                  <c:v>22.748852928791191</c:v>
                </c:pt>
                <c:pt idx="231">
                  <c:v>23.846087545565705</c:v>
                </c:pt>
                <c:pt idx="232">
                  <c:v>24.981308449628163</c:v>
                </c:pt>
                <c:pt idx="233">
                  <c:v>34.060468379159161</c:v>
                </c:pt>
                <c:pt idx="234">
                  <c:v>32.636249398205287</c:v>
                </c:pt>
                <c:pt idx="235">
                  <c:v>34.060468379159161</c:v>
                </c:pt>
                <c:pt idx="236">
                  <c:v>35.529352948325283</c:v>
                </c:pt>
                <c:pt idx="237">
                  <c:v>38.604585804070084</c:v>
                </c:pt>
                <c:pt idx="238">
                  <c:v>38.604585804070084</c:v>
                </c:pt>
                <c:pt idx="239">
                  <c:v>47.135679067472864</c:v>
                </c:pt>
                <c:pt idx="240">
                  <c:v>40.212684084658079</c:v>
                </c:pt>
                <c:pt idx="241">
                  <c:v>37.043768189617921</c:v>
                </c:pt>
                <c:pt idx="242">
                  <c:v>34.060468379159161</c:v>
                </c:pt>
                <c:pt idx="243">
                  <c:v>32.636249398205287</c:v>
                </c:pt>
                <c:pt idx="244">
                  <c:v>34.060468379159161</c:v>
                </c:pt>
                <c:pt idx="245">
                  <c:v>34.060468379159161</c:v>
                </c:pt>
                <c:pt idx="246">
                  <c:v>27.368960720164406</c:v>
                </c:pt>
                <c:pt idx="247">
                  <c:v>27.368960720164406</c:v>
                </c:pt>
                <c:pt idx="248">
                  <c:v>27.368960720164406</c:v>
                </c:pt>
                <c:pt idx="249">
                  <c:v>26.155326832758512</c:v>
                </c:pt>
                <c:pt idx="250">
                  <c:v>26.155326832758512</c:v>
                </c:pt>
                <c:pt idx="251">
                  <c:v>24.981308449628163</c:v>
                </c:pt>
                <c:pt idx="252">
                  <c:v>27.368960720164406</c:v>
                </c:pt>
                <c:pt idx="253">
                  <c:v>27.368960720164406</c:v>
                </c:pt>
                <c:pt idx="254">
                  <c:v>23.846087545565705</c:v>
                </c:pt>
                <c:pt idx="255">
                  <c:v>27.368960720164406</c:v>
                </c:pt>
                <c:pt idx="256">
                  <c:v>24.981308449628163</c:v>
                </c:pt>
                <c:pt idx="257">
                  <c:v>23.846087545565705</c:v>
                </c:pt>
                <c:pt idx="258">
                  <c:v>21.688800270037017</c:v>
                </c:pt>
                <c:pt idx="259">
                  <c:v>24.981308449628163</c:v>
                </c:pt>
                <c:pt idx="260">
                  <c:v>22.748852928791191</c:v>
                </c:pt>
                <c:pt idx="261">
                  <c:v>22.748852928791191</c:v>
                </c:pt>
                <c:pt idx="262">
                  <c:v>21.688800270037017</c:v>
                </c:pt>
                <c:pt idx="263">
                  <c:v>19.677058000104321</c:v>
                </c:pt>
                <c:pt idx="264">
                  <c:v>20.665132132132609</c:v>
                </c:pt>
                <c:pt idx="265">
                  <c:v>22.748852928791191</c:v>
                </c:pt>
                <c:pt idx="266">
                  <c:v>20.665132132132609</c:v>
                </c:pt>
                <c:pt idx="267">
                  <c:v>19.677058000104321</c:v>
                </c:pt>
                <c:pt idx="268">
                  <c:v>22.748852928791191</c:v>
                </c:pt>
                <c:pt idx="269">
                  <c:v>19.677058000104321</c:v>
                </c:pt>
                <c:pt idx="270">
                  <c:v>18.723794311806625</c:v>
                </c:pt>
                <c:pt idx="271">
                  <c:v>21.688800270037017</c:v>
                </c:pt>
                <c:pt idx="272">
                  <c:v>19.677058000104321</c:v>
                </c:pt>
                <c:pt idx="273">
                  <c:v>20.665132132132609</c:v>
                </c:pt>
                <c:pt idx="274">
                  <c:v>17.804564489100954</c:v>
                </c:pt>
                <c:pt idx="275">
                  <c:v>21.688800270037017</c:v>
                </c:pt>
                <c:pt idx="276">
                  <c:v>20.665132132132609</c:v>
                </c:pt>
                <c:pt idx="277">
                  <c:v>18.723794311806625</c:v>
                </c:pt>
                <c:pt idx="278">
                  <c:v>18.723794311806625</c:v>
                </c:pt>
                <c:pt idx="279">
                  <c:v>18.723794311806625</c:v>
                </c:pt>
                <c:pt idx="280">
                  <c:v>20.665132132132609</c:v>
                </c:pt>
                <c:pt idx="281">
                  <c:v>17.804564489100954</c:v>
                </c:pt>
                <c:pt idx="282">
                  <c:v>17.804564489100954</c:v>
                </c:pt>
                <c:pt idx="283">
                  <c:v>17.804564489100954</c:v>
                </c:pt>
                <c:pt idx="284">
                  <c:v>17.804564489100954</c:v>
                </c:pt>
                <c:pt idx="285">
                  <c:v>20.665132132132609</c:v>
                </c:pt>
                <c:pt idx="286">
                  <c:v>17.804564489100954</c:v>
                </c:pt>
                <c:pt idx="287">
                  <c:v>20.665132132132609</c:v>
                </c:pt>
                <c:pt idx="288">
                  <c:v>19.677058000104321</c:v>
                </c:pt>
                <c:pt idx="289">
                  <c:v>20.665132132132609</c:v>
                </c:pt>
                <c:pt idx="290">
                  <c:v>19.677058000104321</c:v>
                </c:pt>
                <c:pt idx="291">
                  <c:v>16.918598969599898</c:v>
                </c:pt>
                <c:pt idx="292">
                  <c:v>19.677058000104321</c:v>
                </c:pt>
                <c:pt idx="293">
                  <c:v>16.918598969599898</c:v>
                </c:pt>
                <c:pt idx="294">
                  <c:v>18.723794311806625</c:v>
                </c:pt>
                <c:pt idx="295">
                  <c:v>18.723794311806625</c:v>
                </c:pt>
                <c:pt idx="296">
                  <c:v>17.804564489100954</c:v>
                </c:pt>
                <c:pt idx="297">
                  <c:v>18.723794311806625</c:v>
                </c:pt>
                <c:pt idx="298">
                  <c:v>16.918598969599898</c:v>
                </c:pt>
                <c:pt idx="299">
                  <c:v>19.677058000104321</c:v>
                </c:pt>
                <c:pt idx="300">
                  <c:v>18.723794311806625</c:v>
                </c:pt>
                <c:pt idx="301">
                  <c:v>17.804564489100954</c:v>
                </c:pt>
                <c:pt idx="302">
                  <c:v>20.665132132132609</c:v>
                </c:pt>
                <c:pt idx="303">
                  <c:v>17.804564489100954</c:v>
                </c:pt>
                <c:pt idx="304">
                  <c:v>22.748852928791191</c:v>
                </c:pt>
                <c:pt idx="305">
                  <c:v>35.529352948325283</c:v>
                </c:pt>
                <c:pt idx="306">
                  <c:v>27.368960720164406</c:v>
                </c:pt>
                <c:pt idx="307">
                  <c:v>27.368960720164406</c:v>
                </c:pt>
                <c:pt idx="308">
                  <c:v>22.748852928791191</c:v>
                </c:pt>
                <c:pt idx="309">
                  <c:v>21.688800270037017</c:v>
                </c:pt>
                <c:pt idx="310">
                  <c:v>22.748852928791191</c:v>
                </c:pt>
                <c:pt idx="311">
                  <c:v>21.688800270037017</c:v>
                </c:pt>
                <c:pt idx="312">
                  <c:v>18.723794311806625</c:v>
                </c:pt>
                <c:pt idx="313">
                  <c:v>19.677058000104321</c:v>
                </c:pt>
                <c:pt idx="314">
                  <c:v>20.665132132132609</c:v>
                </c:pt>
                <c:pt idx="315">
                  <c:v>21.688800270037017</c:v>
                </c:pt>
                <c:pt idx="316">
                  <c:v>22.748852928791191</c:v>
                </c:pt>
                <c:pt idx="317">
                  <c:v>20.665132132132609</c:v>
                </c:pt>
                <c:pt idx="318">
                  <c:v>20.665132132132609</c:v>
                </c:pt>
                <c:pt idx="319">
                  <c:v>20.665132132132609</c:v>
                </c:pt>
                <c:pt idx="320">
                  <c:v>18.723794311806625</c:v>
                </c:pt>
                <c:pt idx="321">
                  <c:v>18.723794311806625</c:v>
                </c:pt>
                <c:pt idx="322">
                  <c:v>20.665132132132609</c:v>
                </c:pt>
                <c:pt idx="323">
                  <c:v>18.723794311806625</c:v>
                </c:pt>
                <c:pt idx="324">
                  <c:v>16.918598969599898</c:v>
                </c:pt>
                <c:pt idx="325">
                  <c:v>17.357471514166413</c:v>
                </c:pt>
                <c:pt idx="326">
                  <c:v>17.804564489100954</c:v>
                </c:pt>
                <c:pt idx="327">
                  <c:v>17.804564489100954</c:v>
                </c:pt>
                <c:pt idx="328">
                  <c:v>35.529352948325283</c:v>
                </c:pt>
                <c:pt idx="329">
                  <c:v>68.197856926077577</c:v>
                </c:pt>
                <c:pt idx="330">
                  <c:v>56.961348640091799</c:v>
                </c:pt>
                <c:pt idx="331">
                  <c:v>41.868947891504092</c:v>
                </c:pt>
                <c:pt idx="332">
                  <c:v>31.255837564231324</c:v>
                </c:pt>
                <c:pt idx="333">
                  <c:v>27.368960720164406</c:v>
                </c:pt>
                <c:pt idx="334">
                  <c:v>31.255837564231324</c:v>
                </c:pt>
                <c:pt idx="335">
                  <c:v>31.255837564231324</c:v>
                </c:pt>
                <c:pt idx="336">
                  <c:v>32.636249398205287</c:v>
                </c:pt>
                <c:pt idx="337">
                  <c:v>29.918381104648358</c:v>
                </c:pt>
                <c:pt idx="338">
                  <c:v>27.368960720164406</c:v>
                </c:pt>
                <c:pt idx="339">
                  <c:v>23.846087545565705</c:v>
                </c:pt>
                <c:pt idx="340">
                  <c:v>23.846087545565705</c:v>
                </c:pt>
                <c:pt idx="341">
                  <c:v>22.748852928791191</c:v>
                </c:pt>
                <c:pt idx="342">
                  <c:v>23.846087545565705</c:v>
                </c:pt>
                <c:pt idx="343">
                  <c:v>23.846087545565705</c:v>
                </c:pt>
                <c:pt idx="344">
                  <c:v>23.846087545565705</c:v>
                </c:pt>
                <c:pt idx="345">
                  <c:v>20.665132132132609</c:v>
                </c:pt>
                <c:pt idx="346">
                  <c:v>20.665132132132609</c:v>
                </c:pt>
                <c:pt idx="347">
                  <c:v>21.688800270037017</c:v>
                </c:pt>
                <c:pt idx="348">
                  <c:v>22.748852928791191</c:v>
                </c:pt>
                <c:pt idx="349">
                  <c:v>22.214228856368436</c:v>
                </c:pt>
                <c:pt idx="350">
                  <c:v>21.688800270037017</c:v>
                </c:pt>
                <c:pt idx="351">
                  <c:v>21.688800270037017</c:v>
                </c:pt>
                <c:pt idx="352">
                  <c:v>20.665132132132609</c:v>
                </c:pt>
                <c:pt idx="353">
                  <c:v>18.723794311806625</c:v>
                </c:pt>
                <c:pt idx="354">
                  <c:v>18.723794311806625</c:v>
                </c:pt>
                <c:pt idx="355">
                  <c:v>20.665132132132609</c:v>
                </c:pt>
                <c:pt idx="356">
                  <c:v>18.723794311806625</c:v>
                </c:pt>
                <c:pt idx="357">
                  <c:v>20.665132132132609</c:v>
                </c:pt>
                <c:pt idx="358">
                  <c:v>17.804564489100954</c:v>
                </c:pt>
                <c:pt idx="359">
                  <c:v>17.804564489100954</c:v>
                </c:pt>
                <c:pt idx="360">
                  <c:v>18.723794311806625</c:v>
                </c:pt>
                <c:pt idx="361">
                  <c:v>20.665132132132609</c:v>
                </c:pt>
                <c:pt idx="362">
                  <c:v>22.748852928791191</c:v>
                </c:pt>
                <c:pt idx="363">
                  <c:v>22.748852928791191</c:v>
                </c:pt>
                <c:pt idx="364">
                  <c:v>22.748852928791191</c:v>
                </c:pt>
                <c:pt idx="365">
                  <c:v>22.748852928791191</c:v>
                </c:pt>
                <c:pt idx="366">
                  <c:v>22.748852928791191</c:v>
                </c:pt>
                <c:pt idx="367">
                  <c:v>22.748852928791191</c:v>
                </c:pt>
                <c:pt idx="368">
                  <c:v>21.688800270037017</c:v>
                </c:pt>
                <c:pt idx="369">
                  <c:v>21.688800270037017</c:v>
                </c:pt>
                <c:pt idx="370">
                  <c:v>17.804564489100954</c:v>
                </c:pt>
                <c:pt idx="371">
                  <c:v>19.677058000104321</c:v>
                </c:pt>
                <c:pt idx="372">
                  <c:v>20.665132132132609</c:v>
                </c:pt>
                <c:pt idx="373">
                  <c:v>18.723794311806625</c:v>
                </c:pt>
                <c:pt idx="374">
                  <c:v>21.688800270037017</c:v>
                </c:pt>
                <c:pt idx="375">
                  <c:v>19.677058000104321</c:v>
                </c:pt>
                <c:pt idx="376">
                  <c:v>17.804564489100954</c:v>
                </c:pt>
                <c:pt idx="377">
                  <c:v>21.688800270037017</c:v>
                </c:pt>
                <c:pt idx="378">
                  <c:v>21.688800270037017</c:v>
                </c:pt>
                <c:pt idx="379">
                  <c:v>18.723794311806625</c:v>
                </c:pt>
                <c:pt idx="380">
                  <c:v>18.723794311806625</c:v>
                </c:pt>
                <c:pt idx="381">
                  <c:v>17.804564489100954</c:v>
                </c:pt>
                <c:pt idx="382">
                  <c:v>18.723794311806625</c:v>
                </c:pt>
                <c:pt idx="383">
                  <c:v>16.918598969599898</c:v>
                </c:pt>
                <c:pt idx="384">
                  <c:v>17.804564489100954</c:v>
                </c:pt>
                <c:pt idx="385">
                  <c:v>19.677058000104321</c:v>
                </c:pt>
                <c:pt idx="386">
                  <c:v>17.804564489100954</c:v>
                </c:pt>
                <c:pt idx="387">
                  <c:v>16.918598969599898</c:v>
                </c:pt>
                <c:pt idx="388">
                  <c:v>17.804564489100954</c:v>
                </c:pt>
                <c:pt idx="389">
                  <c:v>18.723794311806625</c:v>
                </c:pt>
                <c:pt idx="390">
                  <c:v>19.677058000104321</c:v>
                </c:pt>
                <c:pt idx="391">
                  <c:v>19.677058000104321</c:v>
                </c:pt>
                <c:pt idx="392">
                  <c:v>18.723794311806625</c:v>
                </c:pt>
                <c:pt idx="393">
                  <c:v>19.677058000104321</c:v>
                </c:pt>
                <c:pt idx="394">
                  <c:v>16.918598969599898</c:v>
                </c:pt>
                <c:pt idx="395">
                  <c:v>16.918598969599898</c:v>
                </c:pt>
                <c:pt idx="396">
                  <c:v>16.918598969599898</c:v>
                </c:pt>
                <c:pt idx="397">
                  <c:v>16.918598969599898</c:v>
                </c:pt>
                <c:pt idx="398">
                  <c:v>19.677058000104321</c:v>
                </c:pt>
                <c:pt idx="399">
                  <c:v>16.918598969599898</c:v>
                </c:pt>
                <c:pt idx="400">
                  <c:v>16.918598969599898</c:v>
                </c:pt>
                <c:pt idx="401">
                  <c:v>16.918598969599898</c:v>
                </c:pt>
                <c:pt idx="402">
                  <c:v>19.677058000104321</c:v>
                </c:pt>
                <c:pt idx="403">
                  <c:v>19.677058000104321</c:v>
                </c:pt>
                <c:pt idx="404">
                  <c:v>18.723794311806625</c:v>
                </c:pt>
                <c:pt idx="405">
                  <c:v>16.918598969599898</c:v>
                </c:pt>
                <c:pt idx="406">
                  <c:v>18.723794311806625</c:v>
                </c:pt>
                <c:pt idx="407">
                  <c:v>16.0651352389945</c:v>
                </c:pt>
                <c:pt idx="408">
                  <c:v>16.0651352389945</c:v>
                </c:pt>
                <c:pt idx="409">
                  <c:v>18.723794311806625</c:v>
                </c:pt>
                <c:pt idx="410">
                  <c:v>16.0651352389945</c:v>
                </c:pt>
                <c:pt idx="411">
                  <c:v>17.804564489100954</c:v>
                </c:pt>
                <c:pt idx="412">
                  <c:v>16.918598969599898</c:v>
                </c:pt>
                <c:pt idx="413">
                  <c:v>17.804564489100954</c:v>
                </c:pt>
                <c:pt idx="414">
                  <c:v>18.723794311806625</c:v>
                </c:pt>
                <c:pt idx="415">
                  <c:v>15.243417863984126</c:v>
                </c:pt>
                <c:pt idx="416">
                  <c:v>17.804564489100954</c:v>
                </c:pt>
                <c:pt idx="417">
                  <c:v>18.723794311806625</c:v>
                </c:pt>
                <c:pt idx="418">
                  <c:v>18.723794311806625</c:v>
                </c:pt>
                <c:pt idx="419">
                  <c:v>16.918598969599898</c:v>
                </c:pt>
                <c:pt idx="420">
                  <c:v>18.723794311806625</c:v>
                </c:pt>
                <c:pt idx="421">
                  <c:v>18.723794311806625</c:v>
                </c:pt>
                <c:pt idx="422">
                  <c:v>16.918598969599898</c:v>
                </c:pt>
                <c:pt idx="423">
                  <c:v>18.723794311806625</c:v>
                </c:pt>
                <c:pt idx="424">
                  <c:v>16.918598969599898</c:v>
                </c:pt>
                <c:pt idx="425">
                  <c:v>16.918598969599898</c:v>
                </c:pt>
                <c:pt idx="426">
                  <c:v>17.804564489100954</c:v>
                </c:pt>
                <c:pt idx="427">
                  <c:v>18.723794311806625</c:v>
                </c:pt>
                <c:pt idx="428">
                  <c:v>18.723794311806625</c:v>
                </c:pt>
                <c:pt idx="429">
                  <c:v>16.918598969599898</c:v>
                </c:pt>
                <c:pt idx="430">
                  <c:v>16.918598969599898</c:v>
                </c:pt>
                <c:pt idx="431">
                  <c:v>15.243417863984126</c:v>
                </c:pt>
                <c:pt idx="432">
                  <c:v>16.918598969599898</c:v>
                </c:pt>
                <c:pt idx="433">
                  <c:v>16.918598969599898</c:v>
                </c:pt>
                <c:pt idx="434">
                  <c:v>17.804564489100954</c:v>
                </c:pt>
                <c:pt idx="435">
                  <c:v>16.918598969599898</c:v>
                </c:pt>
                <c:pt idx="436">
                  <c:v>15.243417863984126</c:v>
                </c:pt>
                <c:pt idx="437">
                  <c:v>17.804564489100954</c:v>
                </c:pt>
                <c:pt idx="438">
                  <c:v>16.0651352389945</c:v>
                </c:pt>
                <c:pt idx="439">
                  <c:v>17.804564489100954</c:v>
                </c:pt>
                <c:pt idx="440">
                  <c:v>15.243417863984126</c:v>
                </c:pt>
                <c:pt idx="441">
                  <c:v>15.243417863984126</c:v>
                </c:pt>
                <c:pt idx="442">
                  <c:v>16.918598969599898</c:v>
                </c:pt>
                <c:pt idx="443">
                  <c:v>16.0651352389945</c:v>
                </c:pt>
                <c:pt idx="444">
                  <c:v>17.804564489100954</c:v>
                </c:pt>
                <c:pt idx="445">
                  <c:v>15.243417863984126</c:v>
                </c:pt>
                <c:pt idx="446">
                  <c:v>18.723794311806625</c:v>
                </c:pt>
                <c:pt idx="447">
                  <c:v>16.918598969599898</c:v>
                </c:pt>
                <c:pt idx="448">
                  <c:v>17.804564489100954</c:v>
                </c:pt>
                <c:pt idx="449">
                  <c:v>17.804564489100954</c:v>
                </c:pt>
                <c:pt idx="450">
                  <c:v>17.804564489100954</c:v>
                </c:pt>
                <c:pt idx="451">
                  <c:v>15.243417863984126</c:v>
                </c:pt>
                <c:pt idx="452">
                  <c:v>17.804564489100954</c:v>
                </c:pt>
                <c:pt idx="453">
                  <c:v>16.918598969599898</c:v>
                </c:pt>
                <c:pt idx="454">
                  <c:v>14.452698525828485</c:v>
                </c:pt>
                <c:pt idx="455">
                  <c:v>16.918598969599898</c:v>
                </c:pt>
                <c:pt idx="456">
                  <c:v>14.452698525828485</c:v>
                </c:pt>
                <c:pt idx="457">
                  <c:v>16.0651352389945</c:v>
                </c:pt>
                <c:pt idx="458">
                  <c:v>16.0651352389945</c:v>
                </c:pt>
                <c:pt idx="459">
                  <c:v>16.0651352389945</c:v>
                </c:pt>
                <c:pt idx="460">
                  <c:v>16.0651352389945</c:v>
                </c:pt>
                <c:pt idx="461">
                  <c:v>16.0651352389945</c:v>
                </c:pt>
                <c:pt idx="462">
                  <c:v>16.0651352389945</c:v>
                </c:pt>
                <c:pt idx="463">
                  <c:v>21.688800270037017</c:v>
                </c:pt>
                <c:pt idx="464">
                  <c:v>16.0651352389945</c:v>
                </c:pt>
                <c:pt idx="465">
                  <c:v>16.0651352389945</c:v>
                </c:pt>
                <c:pt idx="466">
                  <c:v>17.804564489100954</c:v>
                </c:pt>
                <c:pt idx="467">
                  <c:v>16.918598969599898</c:v>
                </c:pt>
                <c:pt idx="468">
                  <c:v>15.243417863984126</c:v>
                </c:pt>
                <c:pt idx="469">
                  <c:v>15.243417863984126</c:v>
                </c:pt>
                <c:pt idx="470">
                  <c:v>16.918598969599898</c:v>
                </c:pt>
                <c:pt idx="471">
                  <c:v>18.723794311806625</c:v>
                </c:pt>
                <c:pt idx="472">
                  <c:v>16.918598969599898</c:v>
                </c:pt>
                <c:pt idx="473">
                  <c:v>16.0651352389945</c:v>
                </c:pt>
                <c:pt idx="474">
                  <c:v>16.0651352389945</c:v>
                </c:pt>
                <c:pt idx="475">
                  <c:v>16.918598969599898</c:v>
                </c:pt>
                <c:pt idx="476">
                  <c:v>16.918598969599898</c:v>
                </c:pt>
                <c:pt idx="477">
                  <c:v>14.452698525828485</c:v>
                </c:pt>
                <c:pt idx="478">
                  <c:v>16.0651352389945</c:v>
                </c:pt>
                <c:pt idx="479">
                  <c:v>15.243417863984126</c:v>
                </c:pt>
                <c:pt idx="480">
                  <c:v>17.804564489100954</c:v>
                </c:pt>
                <c:pt idx="481">
                  <c:v>15.243417863984126</c:v>
                </c:pt>
                <c:pt idx="482">
                  <c:v>16.918598969599898</c:v>
                </c:pt>
                <c:pt idx="483">
                  <c:v>14.452698525828485</c:v>
                </c:pt>
                <c:pt idx="484">
                  <c:v>16.0651352389945</c:v>
                </c:pt>
                <c:pt idx="485">
                  <c:v>16.918598969599898</c:v>
                </c:pt>
                <c:pt idx="486">
                  <c:v>16.0651352389945</c:v>
                </c:pt>
                <c:pt idx="487">
                  <c:v>15.243417863984126</c:v>
                </c:pt>
                <c:pt idx="488">
                  <c:v>14.452698525828485</c:v>
                </c:pt>
                <c:pt idx="489">
                  <c:v>16.0651352389945</c:v>
                </c:pt>
                <c:pt idx="490">
                  <c:v>16.918598969599898</c:v>
                </c:pt>
                <c:pt idx="491">
                  <c:v>16.0651352389945</c:v>
                </c:pt>
                <c:pt idx="492">
                  <c:v>16.0651352389945</c:v>
                </c:pt>
                <c:pt idx="493">
                  <c:v>15.243417863984126</c:v>
                </c:pt>
                <c:pt idx="494">
                  <c:v>17.804564489100954</c:v>
                </c:pt>
                <c:pt idx="495">
                  <c:v>16.0651352389945</c:v>
                </c:pt>
                <c:pt idx="496">
                  <c:v>17.804564489100954</c:v>
                </c:pt>
                <c:pt idx="497">
                  <c:v>17.804564489100954</c:v>
                </c:pt>
                <c:pt idx="498">
                  <c:v>18.723794311806625</c:v>
                </c:pt>
                <c:pt idx="499">
                  <c:v>16.0651352389945</c:v>
                </c:pt>
                <c:pt idx="500">
                  <c:v>16.0651352389945</c:v>
                </c:pt>
                <c:pt idx="501">
                  <c:v>18.723794311806625</c:v>
                </c:pt>
                <c:pt idx="502">
                  <c:v>15.243417863984126</c:v>
                </c:pt>
                <c:pt idx="503">
                  <c:v>14.452698525828485</c:v>
                </c:pt>
                <c:pt idx="504">
                  <c:v>16.918598969599898</c:v>
                </c:pt>
                <c:pt idx="505">
                  <c:v>16.0651352389945</c:v>
                </c:pt>
                <c:pt idx="506">
                  <c:v>18.723794311806625</c:v>
                </c:pt>
                <c:pt idx="507">
                  <c:v>18.723794311806625</c:v>
                </c:pt>
                <c:pt idx="508">
                  <c:v>17.804564489100954</c:v>
                </c:pt>
                <c:pt idx="509">
                  <c:v>16.918598969599898</c:v>
                </c:pt>
                <c:pt idx="510">
                  <c:v>16.918598969599898</c:v>
                </c:pt>
                <c:pt idx="511">
                  <c:v>17.804564489100954</c:v>
                </c:pt>
                <c:pt idx="512">
                  <c:v>16.918598969599898</c:v>
                </c:pt>
                <c:pt idx="513">
                  <c:v>16.918598969599898</c:v>
                </c:pt>
                <c:pt idx="514">
                  <c:v>19.677058000104321</c:v>
                </c:pt>
                <c:pt idx="515">
                  <c:v>16.0651352389945</c:v>
                </c:pt>
                <c:pt idx="516">
                  <c:v>19.677058000104321</c:v>
                </c:pt>
                <c:pt idx="517">
                  <c:v>16.0651352389945</c:v>
                </c:pt>
                <c:pt idx="518">
                  <c:v>16.0651352389945</c:v>
                </c:pt>
                <c:pt idx="519">
                  <c:v>16.918598969599898</c:v>
                </c:pt>
                <c:pt idx="520">
                  <c:v>17.804564489100954</c:v>
                </c:pt>
                <c:pt idx="521">
                  <c:v>16.918598969599898</c:v>
                </c:pt>
                <c:pt idx="522">
                  <c:v>17.804564489100954</c:v>
                </c:pt>
                <c:pt idx="523">
                  <c:v>16.0651352389945</c:v>
                </c:pt>
                <c:pt idx="524">
                  <c:v>15.243417863984126</c:v>
                </c:pt>
                <c:pt idx="525">
                  <c:v>17.804564489100954</c:v>
                </c:pt>
                <c:pt idx="526">
                  <c:v>16.918598969599898</c:v>
                </c:pt>
                <c:pt idx="527">
                  <c:v>16.0651352389945</c:v>
                </c:pt>
                <c:pt idx="528">
                  <c:v>16.918598969599898</c:v>
                </c:pt>
                <c:pt idx="529">
                  <c:v>15.243417863984126</c:v>
                </c:pt>
                <c:pt idx="530">
                  <c:v>14.452698525828485</c:v>
                </c:pt>
                <c:pt idx="531">
                  <c:v>13.692236054542748</c:v>
                </c:pt>
                <c:pt idx="532">
                  <c:v>14.452698525828485</c:v>
                </c:pt>
                <c:pt idx="533">
                  <c:v>14.452698525828485</c:v>
                </c:pt>
                <c:pt idx="534">
                  <c:v>16.0651352389945</c:v>
                </c:pt>
                <c:pt idx="535">
                  <c:v>14.452698525828485</c:v>
                </c:pt>
                <c:pt idx="536">
                  <c:v>15.243417863984126</c:v>
                </c:pt>
                <c:pt idx="537">
                  <c:v>16.0651352389945</c:v>
                </c:pt>
                <c:pt idx="538">
                  <c:v>16.918598969599898</c:v>
                </c:pt>
                <c:pt idx="539">
                  <c:v>16.0651352389945</c:v>
                </c:pt>
                <c:pt idx="540">
                  <c:v>16.918598969599898</c:v>
                </c:pt>
                <c:pt idx="541">
                  <c:v>15.243417863984126</c:v>
                </c:pt>
                <c:pt idx="542">
                  <c:v>16.918598969599898</c:v>
                </c:pt>
                <c:pt idx="543">
                  <c:v>14.452698525828485</c:v>
                </c:pt>
                <c:pt idx="544">
                  <c:v>16.918598969599898</c:v>
                </c:pt>
                <c:pt idx="545">
                  <c:v>15.243417863984126</c:v>
                </c:pt>
                <c:pt idx="546">
                  <c:v>15.243417863984126</c:v>
                </c:pt>
                <c:pt idx="547">
                  <c:v>15.243417863984126</c:v>
                </c:pt>
                <c:pt idx="548">
                  <c:v>14.452698525828485</c:v>
                </c:pt>
                <c:pt idx="549">
                  <c:v>14.452698525828485</c:v>
                </c:pt>
                <c:pt idx="550">
                  <c:v>16.0651352389945</c:v>
                </c:pt>
                <c:pt idx="551">
                  <c:v>16.918598969599898</c:v>
                </c:pt>
                <c:pt idx="552">
                  <c:v>16.918598969599898</c:v>
                </c:pt>
                <c:pt idx="553">
                  <c:v>14.452698525828485</c:v>
                </c:pt>
                <c:pt idx="554">
                  <c:v>14.452698525828485</c:v>
                </c:pt>
                <c:pt idx="555">
                  <c:v>15.243417863984126</c:v>
                </c:pt>
                <c:pt idx="556">
                  <c:v>16.0651352389945</c:v>
                </c:pt>
                <c:pt idx="557">
                  <c:v>14.452698525828485</c:v>
                </c:pt>
                <c:pt idx="558">
                  <c:v>16.918598969599898</c:v>
                </c:pt>
                <c:pt idx="559">
                  <c:v>15.243417863984126</c:v>
                </c:pt>
                <c:pt idx="560">
                  <c:v>14.452698525828485</c:v>
                </c:pt>
                <c:pt idx="561">
                  <c:v>14.452698525828485</c:v>
                </c:pt>
                <c:pt idx="562">
                  <c:v>14.452698525828485</c:v>
                </c:pt>
                <c:pt idx="563">
                  <c:v>17.804564489100954</c:v>
                </c:pt>
                <c:pt idx="564">
                  <c:v>15.243417863984126</c:v>
                </c:pt>
                <c:pt idx="565">
                  <c:v>16.918598969599898</c:v>
                </c:pt>
                <c:pt idx="566">
                  <c:v>16.918598969599898</c:v>
                </c:pt>
                <c:pt idx="567">
                  <c:v>17.804564489100954</c:v>
                </c:pt>
                <c:pt idx="568">
                  <c:v>14.452698525828485</c:v>
                </c:pt>
                <c:pt idx="569">
                  <c:v>15.243417863984126</c:v>
                </c:pt>
                <c:pt idx="570">
                  <c:v>14.452698525828485</c:v>
                </c:pt>
                <c:pt idx="571">
                  <c:v>16.918598969599898</c:v>
                </c:pt>
                <c:pt idx="572">
                  <c:v>15.243417863984126</c:v>
                </c:pt>
                <c:pt idx="573">
                  <c:v>17.804564489100954</c:v>
                </c:pt>
                <c:pt idx="574">
                  <c:v>15.243417863984126</c:v>
                </c:pt>
                <c:pt idx="575">
                  <c:v>16.0651352389945</c:v>
                </c:pt>
                <c:pt idx="576">
                  <c:v>16.918598969599898</c:v>
                </c:pt>
                <c:pt idx="577">
                  <c:v>17.804564489100954</c:v>
                </c:pt>
                <c:pt idx="578">
                  <c:v>16.918598969599898</c:v>
                </c:pt>
                <c:pt idx="579">
                  <c:v>15.243417863984126</c:v>
                </c:pt>
                <c:pt idx="580">
                  <c:v>16.918598969599898</c:v>
                </c:pt>
                <c:pt idx="581">
                  <c:v>16.0651352389945</c:v>
                </c:pt>
                <c:pt idx="582">
                  <c:v>17.804564489100954</c:v>
                </c:pt>
                <c:pt idx="583">
                  <c:v>16.918598969599898</c:v>
                </c:pt>
                <c:pt idx="584">
                  <c:v>16.0651352389945</c:v>
                </c:pt>
                <c:pt idx="585">
                  <c:v>16.918598969599898</c:v>
                </c:pt>
                <c:pt idx="586">
                  <c:v>15.243417863984126</c:v>
                </c:pt>
                <c:pt idx="587">
                  <c:v>15.243417863984126</c:v>
                </c:pt>
                <c:pt idx="588">
                  <c:v>17.804564489100954</c:v>
                </c:pt>
                <c:pt idx="589">
                  <c:v>15.243417863984126</c:v>
                </c:pt>
                <c:pt idx="590">
                  <c:v>16.0651352389945</c:v>
                </c:pt>
                <c:pt idx="591">
                  <c:v>16.346058617069506</c:v>
                </c:pt>
                <c:pt idx="592">
                  <c:v>16.630537200888227</c:v>
                </c:pt>
                <c:pt idx="593">
                  <c:v>16.918598969599898</c:v>
                </c:pt>
                <c:pt idx="594">
                  <c:v>16.918598969599898</c:v>
                </c:pt>
                <c:pt idx="595">
                  <c:v>15.243417863984126</c:v>
                </c:pt>
                <c:pt idx="596">
                  <c:v>16.918598969599898</c:v>
                </c:pt>
                <c:pt idx="597">
                  <c:v>14.452698525828485</c:v>
                </c:pt>
                <c:pt idx="598">
                  <c:v>14.452698525828485</c:v>
                </c:pt>
                <c:pt idx="599">
                  <c:v>16.918598969599898</c:v>
                </c:pt>
                <c:pt idx="600">
                  <c:v>16.0651352389945</c:v>
                </c:pt>
                <c:pt idx="601">
                  <c:v>15.243417863984126</c:v>
                </c:pt>
                <c:pt idx="602">
                  <c:v>16.0651352389945</c:v>
                </c:pt>
                <c:pt idx="603">
                  <c:v>14.452698525828485</c:v>
                </c:pt>
                <c:pt idx="604">
                  <c:v>16.0651352389945</c:v>
                </c:pt>
                <c:pt idx="605">
                  <c:v>16.0651352389945</c:v>
                </c:pt>
                <c:pt idx="606">
                  <c:v>14.452698525828485</c:v>
                </c:pt>
                <c:pt idx="607">
                  <c:v>16.0651352389945</c:v>
                </c:pt>
                <c:pt idx="608">
                  <c:v>15.243417863984126</c:v>
                </c:pt>
                <c:pt idx="609">
                  <c:v>15.243417863984126</c:v>
                </c:pt>
                <c:pt idx="610">
                  <c:v>16.0651352389945</c:v>
                </c:pt>
                <c:pt idx="611">
                  <c:v>17.804564489100954</c:v>
                </c:pt>
                <c:pt idx="612">
                  <c:v>16.918598969599898</c:v>
                </c:pt>
                <c:pt idx="613">
                  <c:v>16.918598969599898</c:v>
                </c:pt>
                <c:pt idx="614">
                  <c:v>14.452698525828485</c:v>
                </c:pt>
                <c:pt idx="615">
                  <c:v>17.804564489100954</c:v>
                </c:pt>
                <c:pt idx="616">
                  <c:v>16.918598969599898</c:v>
                </c:pt>
                <c:pt idx="617">
                  <c:v>15.243417863984126</c:v>
                </c:pt>
                <c:pt idx="618">
                  <c:v>14.452698525828485</c:v>
                </c:pt>
                <c:pt idx="619">
                  <c:v>16.918598969599898</c:v>
                </c:pt>
                <c:pt idx="620">
                  <c:v>13.692236054542748</c:v>
                </c:pt>
                <c:pt idx="621">
                  <c:v>13.692236054542748</c:v>
                </c:pt>
                <c:pt idx="622">
                  <c:v>15.243417863984126</c:v>
                </c:pt>
                <c:pt idx="623">
                  <c:v>13.692236054542748</c:v>
                </c:pt>
                <c:pt idx="624">
                  <c:v>14.452698525828485</c:v>
                </c:pt>
                <c:pt idx="625">
                  <c:v>16.0651352389945</c:v>
                </c:pt>
                <c:pt idx="626">
                  <c:v>12.961296463757792</c:v>
                </c:pt>
                <c:pt idx="627">
                  <c:v>14.452698525828485</c:v>
                </c:pt>
                <c:pt idx="628">
                  <c:v>12.961296463757792</c:v>
                </c:pt>
                <c:pt idx="629">
                  <c:v>15.243417863984126</c:v>
                </c:pt>
                <c:pt idx="630">
                  <c:v>13.692236054542748</c:v>
                </c:pt>
                <c:pt idx="631">
                  <c:v>13.692236054542748</c:v>
                </c:pt>
                <c:pt idx="632">
                  <c:v>15.243417863984126</c:v>
                </c:pt>
                <c:pt idx="633">
                  <c:v>15.243417863984126</c:v>
                </c:pt>
                <c:pt idx="634">
                  <c:v>15.243417863984126</c:v>
                </c:pt>
                <c:pt idx="635">
                  <c:v>14.452698525828485</c:v>
                </c:pt>
                <c:pt idx="636">
                  <c:v>13.692236054542748</c:v>
                </c:pt>
                <c:pt idx="637">
                  <c:v>13.692236054542748</c:v>
                </c:pt>
                <c:pt idx="638">
                  <c:v>13.692236054542748</c:v>
                </c:pt>
                <c:pt idx="639">
                  <c:v>15.243417863984126</c:v>
                </c:pt>
                <c:pt idx="640">
                  <c:v>14.452698525828485</c:v>
                </c:pt>
                <c:pt idx="641">
                  <c:v>15.243417863984126</c:v>
                </c:pt>
                <c:pt idx="642">
                  <c:v>16.0651352389945</c:v>
                </c:pt>
                <c:pt idx="643">
                  <c:v>16.918598969599898</c:v>
                </c:pt>
                <c:pt idx="644">
                  <c:v>16.0651352389945</c:v>
                </c:pt>
                <c:pt idx="645">
                  <c:v>16.918598969599898</c:v>
                </c:pt>
                <c:pt idx="646">
                  <c:v>15.243417863984126</c:v>
                </c:pt>
                <c:pt idx="647">
                  <c:v>14.452698525828485</c:v>
                </c:pt>
                <c:pt idx="648">
                  <c:v>15.243417863984126</c:v>
                </c:pt>
                <c:pt idx="649">
                  <c:v>13.692236054542748</c:v>
                </c:pt>
                <c:pt idx="650">
                  <c:v>15.243417863984126</c:v>
                </c:pt>
                <c:pt idx="651">
                  <c:v>16.0651352389945</c:v>
                </c:pt>
                <c:pt idx="652">
                  <c:v>14.452698525828485</c:v>
                </c:pt>
                <c:pt idx="653">
                  <c:v>14.452698525828485</c:v>
                </c:pt>
                <c:pt idx="654">
                  <c:v>12.961296463757792</c:v>
                </c:pt>
                <c:pt idx="655">
                  <c:v>13.692236054542748</c:v>
                </c:pt>
                <c:pt idx="656">
                  <c:v>16.0651352389945</c:v>
                </c:pt>
                <c:pt idx="657">
                  <c:v>15.243417863984126</c:v>
                </c:pt>
                <c:pt idx="658">
                  <c:v>16.0651352389945</c:v>
                </c:pt>
                <c:pt idx="659">
                  <c:v>16.918598969599898</c:v>
                </c:pt>
                <c:pt idx="660">
                  <c:v>16.918598969599898</c:v>
                </c:pt>
                <c:pt idx="661">
                  <c:v>16.918598969599898</c:v>
                </c:pt>
                <c:pt idx="662">
                  <c:v>14.452698525828485</c:v>
                </c:pt>
                <c:pt idx="663">
                  <c:v>14.452698525828485</c:v>
                </c:pt>
                <c:pt idx="664">
                  <c:v>15.243417863984126</c:v>
                </c:pt>
                <c:pt idx="665">
                  <c:v>14.452698525828485</c:v>
                </c:pt>
                <c:pt idx="666">
                  <c:v>16.918598969599898</c:v>
                </c:pt>
                <c:pt idx="667">
                  <c:v>16.0651352389945</c:v>
                </c:pt>
                <c:pt idx="668">
                  <c:v>13.692236054542748</c:v>
                </c:pt>
                <c:pt idx="669">
                  <c:v>15.243417863984126</c:v>
                </c:pt>
                <c:pt idx="670">
                  <c:v>15.243417863984126</c:v>
                </c:pt>
                <c:pt idx="671">
                  <c:v>13.692236054542748</c:v>
                </c:pt>
                <c:pt idx="672">
                  <c:v>15.243417863984126</c:v>
                </c:pt>
                <c:pt idx="673">
                  <c:v>14.452698525828485</c:v>
                </c:pt>
                <c:pt idx="674">
                  <c:v>15.243417863984126</c:v>
                </c:pt>
                <c:pt idx="675">
                  <c:v>14.452698525828485</c:v>
                </c:pt>
                <c:pt idx="676">
                  <c:v>13.692236054542748</c:v>
                </c:pt>
                <c:pt idx="677">
                  <c:v>12.961296463757792</c:v>
                </c:pt>
                <c:pt idx="678">
                  <c:v>14.452698525828485</c:v>
                </c:pt>
                <c:pt idx="679">
                  <c:v>16.0651352389945</c:v>
                </c:pt>
                <c:pt idx="680">
                  <c:v>16.0651352389945</c:v>
                </c:pt>
                <c:pt idx="681">
                  <c:v>16.0651352389945</c:v>
                </c:pt>
                <c:pt idx="682">
                  <c:v>13.692236054542748</c:v>
                </c:pt>
                <c:pt idx="683">
                  <c:v>16.918598969599898</c:v>
                </c:pt>
                <c:pt idx="684">
                  <c:v>14.452698525828485</c:v>
                </c:pt>
                <c:pt idx="685">
                  <c:v>12.961296463757792</c:v>
                </c:pt>
                <c:pt idx="686">
                  <c:v>16.918598969599898</c:v>
                </c:pt>
                <c:pt idx="687">
                  <c:v>15.243417863984126</c:v>
                </c:pt>
                <c:pt idx="688">
                  <c:v>16.0651352389945</c:v>
                </c:pt>
                <c:pt idx="689">
                  <c:v>16.0651352389945</c:v>
                </c:pt>
                <c:pt idx="690">
                  <c:v>16.0651352389945</c:v>
                </c:pt>
                <c:pt idx="691">
                  <c:v>15.243417863984126</c:v>
                </c:pt>
                <c:pt idx="692">
                  <c:v>12.961296463757792</c:v>
                </c:pt>
                <c:pt idx="693">
                  <c:v>14.452698525828485</c:v>
                </c:pt>
                <c:pt idx="694">
                  <c:v>13.692236054542748</c:v>
                </c:pt>
                <c:pt idx="695">
                  <c:v>15.243417863984126</c:v>
                </c:pt>
                <c:pt idx="696">
                  <c:v>14.452698525828485</c:v>
                </c:pt>
                <c:pt idx="697">
                  <c:v>15.243417863984126</c:v>
                </c:pt>
                <c:pt idx="698">
                  <c:v>14.452698525828485</c:v>
                </c:pt>
                <c:pt idx="699">
                  <c:v>14.452698525828485</c:v>
                </c:pt>
                <c:pt idx="700">
                  <c:v>14.452698525828485</c:v>
                </c:pt>
                <c:pt idx="701">
                  <c:v>15.243417863984126</c:v>
                </c:pt>
                <c:pt idx="702">
                  <c:v>16.0651352389945</c:v>
                </c:pt>
                <c:pt idx="703">
                  <c:v>16.0651352389945</c:v>
                </c:pt>
                <c:pt idx="704">
                  <c:v>15.243417863984126</c:v>
                </c:pt>
                <c:pt idx="705">
                  <c:v>16.0651352389945</c:v>
                </c:pt>
                <c:pt idx="706">
                  <c:v>15.243417863984126</c:v>
                </c:pt>
                <c:pt idx="707">
                  <c:v>15.243417863984126</c:v>
                </c:pt>
                <c:pt idx="708">
                  <c:v>13.692236054542748</c:v>
                </c:pt>
                <c:pt idx="709">
                  <c:v>18.723794311806625</c:v>
                </c:pt>
                <c:pt idx="710">
                  <c:v>15.243417863984126</c:v>
                </c:pt>
                <c:pt idx="711">
                  <c:v>15.243417863984126</c:v>
                </c:pt>
                <c:pt idx="712">
                  <c:v>14.452698525828485</c:v>
                </c:pt>
                <c:pt idx="713">
                  <c:v>13.692236054542748</c:v>
                </c:pt>
                <c:pt idx="714">
                  <c:v>16.918598969599898</c:v>
                </c:pt>
                <c:pt idx="715">
                  <c:v>16.0651352389945</c:v>
                </c:pt>
                <c:pt idx="716">
                  <c:v>16.918598969599898</c:v>
                </c:pt>
                <c:pt idx="717">
                  <c:v>13.692236054542748</c:v>
                </c:pt>
                <c:pt idx="718">
                  <c:v>14.452698525828485</c:v>
                </c:pt>
                <c:pt idx="719">
                  <c:v>14.452698525828485</c:v>
                </c:pt>
                <c:pt idx="720">
                  <c:v>13.692236054542748</c:v>
                </c:pt>
                <c:pt idx="721">
                  <c:v>14.452698525828485</c:v>
                </c:pt>
                <c:pt idx="722">
                  <c:v>14.452698525828485</c:v>
                </c:pt>
                <c:pt idx="723">
                  <c:v>15.243417863984126</c:v>
                </c:pt>
                <c:pt idx="724">
                  <c:v>13.692236054542748</c:v>
                </c:pt>
                <c:pt idx="725">
                  <c:v>14.452698525828485</c:v>
                </c:pt>
                <c:pt idx="726">
                  <c:v>13.692236054542748</c:v>
                </c:pt>
                <c:pt idx="727">
                  <c:v>15.243417863984126</c:v>
                </c:pt>
                <c:pt idx="728">
                  <c:v>16.0651352389945</c:v>
                </c:pt>
                <c:pt idx="729">
                  <c:v>15.243417863984126</c:v>
                </c:pt>
                <c:pt idx="730">
                  <c:v>15.243417863984126</c:v>
                </c:pt>
                <c:pt idx="731">
                  <c:v>13.692236054542748</c:v>
                </c:pt>
                <c:pt idx="732">
                  <c:v>15.243417863984126</c:v>
                </c:pt>
                <c:pt idx="733">
                  <c:v>16.0651352389945</c:v>
                </c:pt>
                <c:pt idx="734">
                  <c:v>16.918598969599898</c:v>
                </c:pt>
                <c:pt idx="735">
                  <c:v>17.804564489100954</c:v>
                </c:pt>
                <c:pt idx="736">
                  <c:v>16.918598969599898</c:v>
                </c:pt>
                <c:pt idx="737">
                  <c:v>14.452698525828485</c:v>
                </c:pt>
                <c:pt idx="738">
                  <c:v>15.243417863984126</c:v>
                </c:pt>
                <c:pt idx="739">
                  <c:v>16.918598969599898</c:v>
                </c:pt>
                <c:pt idx="740">
                  <c:v>14.452698525828485</c:v>
                </c:pt>
                <c:pt idx="741">
                  <c:v>14.452698525828485</c:v>
                </c:pt>
                <c:pt idx="742">
                  <c:v>14.452698525828485</c:v>
                </c:pt>
                <c:pt idx="743">
                  <c:v>16.918598969599898</c:v>
                </c:pt>
              </c:numCache>
            </c:numRef>
          </c:xVal>
          <c:yVal>
            <c:numRef>
              <c:f>'DATA 2021'!$D$2:$D$745</c:f>
              <c:numCache>
                <c:formatCode>General</c:formatCode>
                <c:ptCount val="744"/>
                <c:pt idx="0">
                  <c:v>1.9413149999999999</c:v>
                </c:pt>
                <c:pt idx="1">
                  <c:v>2.0368149999999998</c:v>
                </c:pt>
                <c:pt idx="2">
                  <c:v>1.96519</c:v>
                </c:pt>
                <c:pt idx="3">
                  <c:v>1.91744</c:v>
                </c:pt>
                <c:pt idx="4">
                  <c:v>1.9413149999999999</c:v>
                </c:pt>
                <c:pt idx="5">
                  <c:v>1.9890650000000001</c:v>
                </c:pt>
                <c:pt idx="6">
                  <c:v>1.91744</c:v>
                </c:pt>
                <c:pt idx="7">
                  <c:v>1.8935649999999999</c:v>
                </c:pt>
                <c:pt idx="8">
                  <c:v>1.91744</c:v>
                </c:pt>
                <c:pt idx="9">
                  <c:v>1.8935649999999999</c:v>
                </c:pt>
                <c:pt idx="10">
                  <c:v>1.8935649999999999</c:v>
                </c:pt>
                <c:pt idx="11">
                  <c:v>1.91744</c:v>
                </c:pt>
                <c:pt idx="12">
                  <c:v>1.91744</c:v>
                </c:pt>
                <c:pt idx="13">
                  <c:v>1.91744</c:v>
                </c:pt>
                <c:pt idx="14">
                  <c:v>1.9413149999999999</c:v>
                </c:pt>
                <c:pt idx="15">
                  <c:v>1.91744</c:v>
                </c:pt>
                <c:pt idx="16">
                  <c:v>1.91744</c:v>
                </c:pt>
                <c:pt idx="17">
                  <c:v>1.9413149999999999</c:v>
                </c:pt>
                <c:pt idx="18">
                  <c:v>1.8696900000000001</c:v>
                </c:pt>
                <c:pt idx="19">
                  <c:v>1.9413149999999999</c:v>
                </c:pt>
                <c:pt idx="20">
                  <c:v>1.845815</c:v>
                </c:pt>
                <c:pt idx="21">
                  <c:v>1.9413149999999999</c:v>
                </c:pt>
                <c:pt idx="22">
                  <c:v>1.845815</c:v>
                </c:pt>
                <c:pt idx="23">
                  <c:v>1.8696900000000001</c:v>
                </c:pt>
                <c:pt idx="24">
                  <c:v>1.8696900000000001</c:v>
                </c:pt>
                <c:pt idx="25">
                  <c:v>1.845815</c:v>
                </c:pt>
                <c:pt idx="26">
                  <c:v>1.845815</c:v>
                </c:pt>
                <c:pt idx="27">
                  <c:v>1.8219399999999999</c:v>
                </c:pt>
                <c:pt idx="28">
                  <c:v>1.8696900000000001</c:v>
                </c:pt>
                <c:pt idx="29">
                  <c:v>1.91744</c:v>
                </c:pt>
                <c:pt idx="30">
                  <c:v>1.8935649999999999</c:v>
                </c:pt>
                <c:pt idx="31">
                  <c:v>1.8219399999999999</c:v>
                </c:pt>
                <c:pt idx="32">
                  <c:v>1.845815</c:v>
                </c:pt>
                <c:pt idx="33">
                  <c:v>1.7503150000000001</c:v>
                </c:pt>
                <c:pt idx="34">
                  <c:v>1.8219399999999999</c:v>
                </c:pt>
                <c:pt idx="35">
                  <c:v>1.8935649999999999</c:v>
                </c:pt>
                <c:pt idx="36">
                  <c:v>1.91744</c:v>
                </c:pt>
                <c:pt idx="37">
                  <c:v>1.91744</c:v>
                </c:pt>
                <c:pt idx="38">
                  <c:v>1.8935649999999999</c:v>
                </c:pt>
                <c:pt idx="39">
                  <c:v>1.8696900000000001</c:v>
                </c:pt>
                <c:pt idx="40">
                  <c:v>1.8935649999999999</c:v>
                </c:pt>
                <c:pt idx="41">
                  <c:v>1.845815</c:v>
                </c:pt>
                <c:pt idx="42">
                  <c:v>1.845815</c:v>
                </c:pt>
                <c:pt idx="43">
                  <c:v>1.8219399999999999</c:v>
                </c:pt>
                <c:pt idx="44">
                  <c:v>1.798065</c:v>
                </c:pt>
                <c:pt idx="45">
                  <c:v>1.8219399999999999</c:v>
                </c:pt>
                <c:pt idx="46">
                  <c:v>1.798065</c:v>
                </c:pt>
                <c:pt idx="47">
                  <c:v>1.8696900000000001</c:v>
                </c:pt>
                <c:pt idx="48">
                  <c:v>1.8696900000000001</c:v>
                </c:pt>
                <c:pt idx="49">
                  <c:v>1.798065</c:v>
                </c:pt>
                <c:pt idx="50">
                  <c:v>1.798065</c:v>
                </c:pt>
                <c:pt idx="51">
                  <c:v>1.798065</c:v>
                </c:pt>
                <c:pt idx="52">
                  <c:v>1.798065</c:v>
                </c:pt>
                <c:pt idx="53">
                  <c:v>1.845815</c:v>
                </c:pt>
                <c:pt idx="54">
                  <c:v>1.7741899999999999</c:v>
                </c:pt>
                <c:pt idx="55">
                  <c:v>1.798065</c:v>
                </c:pt>
                <c:pt idx="56">
                  <c:v>1.8696900000000001</c:v>
                </c:pt>
                <c:pt idx="57">
                  <c:v>1.798065</c:v>
                </c:pt>
                <c:pt idx="58">
                  <c:v>1.8219399999999999</c:v>
                </c:pt>
                <c:pt idx="59">
                  <c:v>1.845815</c:v>
                </c:pt>
                <c:pt idx="60">
                  <c:v>1.798065</c:v>
                </c:pt>
                <c:pt idx="61">
                  <c:v>1.8696900000000001</c:v>
                </c:pt>
                <c:pt idx="62">
                  <c:v>1.8696900000000001</c:v>
                </c:pt>
                <c:pt idx="63">
                  <c:v>1.798065</c:v>
                </c:pt>
                <c:pt idx="64">
                  <c:v>1.845815</c:v>
                </c:pt>
                <c:pt idx="65">
                  <c:v>1.7741899999999999</c:v>
                </c:pt>
                <c:pt idx="66">
                  <c:v>1.7741899999999999</c:v>
                </c:pt>
                <c:pt idx="67">
                  <c:v>1.798065</c:v>
                </c:pt>
                <c:pt idx="68">
                  <c:v>1.7503150000000001</c:v>
                </c:pt>
                <c:pt idx="69">
                  <c:v>1.8219399999999999</c:v>
                </c:pt>
                <c:pt idx="70">
                  <c:v>1.7741899999999999</c:v>
                </c:pt>
                <c:pt idx="71">
                  <c:v>1.845815</c:v>
                </c:pt>
                <c:pt idx="72">
                  <c:v>1.845815</c:v>
                </c:pt>
                <c:pt idx="73">
                  <c:v>1.7741899999999999</c:v>
                </c:pt>
                <c:pt idx="74">
                  <c:v>1.7503150000000001</c:v>
                </c:pt>
                <c:pt idx="75">
                  <c:v>1.7741899999999999</c:v>
                </c:pt>
                <c:pt idx="76">
                  <c:v>1.7741899999999999</c:v>
                </c:pt>
                <c:pt idx="77">
                  <c:v>1.8219399999999999</c:v>
                </c:pt>
                <c:pt idx="78">
                  <c:v>1.845815</c:v>
                </c:pt>
                <c:pt idx="79">
                  <c:v>1.8219399999999999</c:v>
                </c:pt>
                <c:pt idx="80">
                  <c:v>1.7741899999999999</c:v>
                </c:pt>
                <c:pt idx="81">
                  <c:v>1.8219399999999999</c:v>
                </c:pt>
                <c:pt idx="82">
                  <c:v>1.7741899999999999</c:v>
                </c:pt>
                <c:pt idx="83">
                  <c:v>1.798065</c:v>
                </c:pt>
                <c:pt idx="84">
                  <c:v>1.7503150000000001</c:v>
                </c:pt>
                <c:pt idx="85">
                  <c:v>1.845815</c:v>
                </c:pt>
                <c:pt idx="86">
                  <c:v>1.798065</c:v>
                </c:pt>
                <c:pt idx="87">
                  <c:v>1.7741899999999999</c:v>
                </c:pt>
                <c:pt idx="88">
                  <c:v>1.7741899999999999</c:v>
                </c:pt>
                <c:pt idx="89">
                  <c:v>1.7503150000000001</c:v>
                </c:pt>
                <c:pt idx="90">
                  <c:v>1.798065</c:v>
                </c:pt>
                <c:pt idx="91">
                  <c:v>1.845815</c:v>
                </c:pt>
                <c:pt idx="92">
                  <c:v>1.7741899999999999</c:v>
                </c:pt>
                <c:pt idx="93">
                  <c:v>1.7741899999999999</c:v>
                </c:pt>
                <c:pt idx="94">
                  <c:v>1.7741899999999999</c:v>
                </c:pt>
                <c:pt idx="95">
                  <c:v>1.798065</c:v>
                </c:pt>
                <c:pt idx="96">
                  <c:v>1.7503150000000001</c:v>
                </c:pt>
                <c:pt idx="97">
                  <c:v>1.798065</c:v>
                </c:pt>
                <c:pt idx="98">
                  <c:v>1.798065</c:v>
                </c:pt>
                <c:pt idx="99">
                  <c:v>1.798065</c:v>
                </c:pt>
                <c:pt idx="100">
                  <c:v>1.7503150000000001</c:v>
                </c:pt>
                <c:pt idx="101">
                  <c:v>1.798065</c:v>
                </c:pt>
                <c:pt idx="102">
                  <c:v>1.798065</c:v>
                </c:pt>
                <c:pt idx="103">
                  <c:v>1.798065</c:v>
                </c:pt>
                <c:pt idx="104">
                  <c:v>1.72644</c:v>
                </c:pt>
                <c:pt idx="105">
                  <c:v>1.798065</c:v>
                </c:pt>
                <c:pt idx="106">
                  <c:v>1.7503150000000001</c:v>
                </c:pt>
                <c:pt idx="107">
                  <c:v>1.7741899999999999</c:v>
                </c:pt>
                <c:pt idx="108">
                  <c:v>1.8219399999999999</c:v>
                </c:pt>
                <c:pt idx="109">
                  <c:v>1.7503150000000001</c:v>
                </c:pt>
                <c:pt idx="110">
                  <c:v>1.7741899999999999</c:v>
                </c:pt>
                <c:pt idx="111">
                  <c:v>1.8219399999999999</c:v>
                </c:pt>
                <c:pt idx="112">
                  <c:v>1.72644</c:v>
                </c:pt>
                <c:pt idx="113">
                  <c:v>1.7503150000000001</c:v>
                </c:pt>
                <c:pt idx="114">
                  <c:v>1.7503150000000001</c:v>
                </c:pt>
                <c:pt idx="115">
                  <c:v>1.798065</c:v>
                </c:pt>
                <c:pt idx="116">
                  <c:v>1.7503150000000001</c:v>
                </c:pt>
                <c:pt idx="117">
                  <c:v>1.8219399999999999</c:v>
                </c:pt>
                <c:pt idx="118">
                  <c:v>1.7503150000000001</c:v>
                </c:pt>
                <c:pt idx="119">
                  <c:v>1.7503150000000001</c:v>
                </c:pt>
                <c:pt idx="120">
                  <c:v>1.7503150000000001</c:v>
                </c:pt>
                <c:pt idx="121">
                  <c:v>1.7503150000000001</c:v>
                </c:pt>
                <c:pt idx="122">
                  <c:v>1.798065</c:v>
                </c:pt>
                <c:pt idx="123">
                  <c:v>1.798065</c:v>
                </c:pt>
                <c:pt idx="124">
                  <c:v>1.7741899999999999</c:v>
                </c:pt>
                <c:pt idx="125">
                  <c:v>1.7503150000000001</c:v>
                </c:pt>
                <c:pt idx="126">
                  <c:v>1.7383774999999999</c:v>
                </c:pt>
                <c:pt idx="127">
                  <c:v>1.72644</c:v>
                </c:pt>
                <c:pt idx="128">
                  <c:v>1.72644</c:v>
                </c:pt>
                <c:pt idx="129">
                  <c:v>1.7503150000000001</c:v>
                </c:pt>
                <c:pt idx="130">
                  <c:v>1.7503150000000001</c:v>
                </c:pt>
                <c:pt idx="131">
                  <c:v>1.72644</c:v>
                </c:pt>
                <c:pt idx="132">
                  <c:v>1.798065</c:v>
                </c:pt>
                <c:pt idx="133">
                  <c:v>1.8219399999999999</c:v>
                </c:pt>
                <c:pt idx="134">
                  <c:v>1.7503150000000001</c:v>
                </c:pt>
                <c:pt idx="135">
                  <c:v>1.7503150000000001</c:v>
                </c:pt>
                <c:pt idx="136">
                  <c:v>1.798065</c:v>
                </c:pt>
                <c:pt idx="137">
                  <c:v>1.798065</c:v>
                </c:pt>
                <c:pt idx="138">
                  <c:v>1.72644</c:v>
                </c:pt>
                <c:pt idx="139">
                  <c:v>1.7741899999999999</c:v>
                </c:pt>
                <c:pt idx="140">
                  <c:v>1.7025650000000001</c:v>
                </c:pt>
                <c:pt idx="141">
                  <c:v>1.7503150000000001</c:v>
                </c:pt>
                <c:pt idx="142">
                  <c:v>1.7025650000000001</c:v>
                </c:pt>
                <c:pt idx="143">
                  <c:v>1.7503150000000001</c:v>
                </c:pt>
                <c:pt idx="144">
                  <c:v>1.7741899999999999</c:v>
                </c:pt>
                <c:pt idx="145">
                  <c:v>1.72644</c:v>
                </c:pt>
                <c:pt idx="146">
                  <c:v>1.7503150000000001</c:v>
                </c:pt>
                <c:pt idx="147">
                  <c:v>1.72644</c:v>
                </c:pt>
                <c:pt idx="148">
                  <c:v>1.7503150000000001</c:v>
                </c:pt>
                <c:pt idx="149">
                  <c:v>1.7503150000000001</c:v>
                </c:pt>
                <c:pt idx="150">
                  <c:v>1.72644</c:v>
                </c:pt>
                <c:pt idx="151">
                  <c:v>1.67869</c:v>
                </c:pt>
                <c:pt idx="152">
                  <c:v>1.7503150000000001</c:v>
                </c:pt>
                <c:pt idx="153">
                  <c:v>1.8696900000000001</c:v>
                </c:pt>
                <c:pt idx="154">
                  <c:v>1.798065</c:v>
                </c:pt>
                <c:pt idx="155">
                  <c:v>1.7503150000000001</c:v>
                </c:pt>
                <c:pt idx="156">
                  <c:v>1.798065</c:v>
                </c:pt>
                <c:pt idx="157">
                  <c:v>1.7741899999999999</c:v>
                </c:pt>
                <c:pt idx="158">
                  <c:v>1.798065</c:v>
                </c:pt>
                <c:pt idx="159">
                  <c:v>1.7025650000000001</c:v>
                </c:pt>
                <c:pt idx="160">
                  <c:v>1.7025650000000001</c:v>
                </c:pt>
                <c:pt idx="161">
                  <c:v>1.72644</c:v>
                </c:pt>
                <c:pt idx="162">
                  <c:v>1.7741899999999999</c:v>
                </c:pt>
                <c:pt idx="163">
                  <c:v>1.7741899999999999</c:v>
                </c:pt>
                <c:pt idx="164">
                  <c:v>1.72644</c:v>
                </c:pt>
                <c:pt idx="165">
                  <c:v>1.67869</c:v>
                </c:pt>
                <c:pt idx="166">
                  <c:v>1.7503150000000001</c:v>
                </c:pt>
                <c:pt idx="167">
                  <c:v>1.72644</c:v>
                </c:pt>
                <c:pt idx="168">
                  <c:v>1.7025650000000001</c:v>
                </c:pt>
                <c:pt idx="169">
                  <c:v>1.7503150000000001</c:v>
                </c:pt>
                <c:pt idx="170">
                  <c:v>1.7741899999999999</c:v>
                </c:pt>
                <c:pt idx="171">
                  <c:v>1.7025650000000001</c:v>
                </c:pt>
                <c:pt idx="172">
                  <c:v>1.7025650000000001</c:v>
                </c:pt>
                <c:pt idx="173">
                  <c:v>1.7503150000000001</c:v>
                </c:pt>
                <c:pt idx="174">
                  <c:v>1.72644</c:v>
                </c:pt>
                <c:pt idx="175">
                  <c:v>1.72644</c:v>
                </c:pt>
                <c:pt idx="176">
                  <c:v>1.7503150000000001</c:v>
                </c:pt>
                <c:pt idx="177">
                  <c:v>1.72644</c:v>
                </c:pt>
                <c:pt idx="178">
                  <c:v>1.72644</c:v>
                </c:pt>
                <c:pt idx="179">
                  <c:v>1.96519</c:v>
                </c:pt>
                <c:pt idx="180">
                  <c:v>1.7741899999999999</c:v>
                </c:pt>
                <c:pt idx="181">
                  <c:v>1.72644</c:v>
                </c:pt>
                <c:pt idx="182">
                  <c:v>1.7741899999999999</c:v>
                </c:pt>
                <c:pt idx="183">
                  <c:v>1.798065</c:v>
                </c:pt>
                <c:pt idx="184">
                  <c:v>1.7025650000000001</c:v>
                </c:pt>
                <c:pt idx="185">
                  <c:v>1.7025650000000001</c:v>
                </c:pt>
                <c:pt idx="186">
                  <c:v>1.72644</c:v>
                </c:pt>
                <c:pt idx="187">
                  <c:v>1.7503150000000001</c:v>
                </c:pt>
                <c:pt idx="188">
                  <c:v>1.7503150000000001</c:v>
                </c:pt>
                <c:pt idx="189">
                  <c:v>1.72644</c:v>
                </c:pt>
                <c:pt idx="190">
                  <c:v>1.72644</c:v>
                </c:pt>
                <c:pt idx="191">
                  <c:v>1.7025650000000001</c:v>
                </c:pt>
                <c:pt idx="192">
                  <c:v>1.7025650000000001</c:v>
                </c:pt>
                <c:pt idx="193">
                  <c:v>1.72644</c:v>
                </c:pt>
                <c:pt idx="194">
                  <c:v>1.7025650000000001</c:v>
                </c:pt>
                <c:pt idx="195">
                  <c:v>1.72644</c:v>
                </c:pt>
                <c:pt idx="196">
                  <c:v>1.7025650000000001</c:v>
                </c:pt>
                <c:pt idx="197">
                  <c:v>1.67869</c:v>
                </c:pt>
                <c:pt idx="198">
                  <c:v>1.67869</c:v>
                </c:pt>
                <c:pt idx="199">
                  <c:v>1.67869</c:v>
                </c:pt>
                <c:pt idx="200">
                  <c:v>1.72644</c:v>
                </c:pt>
                <c:pt idx="201">
                  <c:v>1.67869</c:v>
                </c:pt>
                <c:pt idx="202">
                  <c:v>1.798065</c:v>
                </c:pt>
                <c:pt idx="203">
                  <c:v>1.7741899999999999</c:v>
                </c:pt>
                <c:pt idx="204">
                  <c:v>1.67869</c:v>
                </c:pt>
                <c:pt idx="205">
                  <c:v>1.7741899999999999</c:v>
                </c:pt>
                <c:pt idx="206">
                  <c:v>1.7741899999999999</c:v>
                </c:pt>
                <c:pt idx="207">
                  <c:v>1.7741899999999999</c:v>
                </c:pt>
                <c:pt idx="208">
                  <c:v>1.7741899999999999</c:v>
                </c:pt>
                <c:pt idx="209">
                  <c:v>1.7025650000000001</c:v>
                </c:pt>
                <c:pt idx="210">
                  <c:v>1.7503150000000001</c:v>
                </c:pt>
                <c:pt idx="211">
                  <c:v>1.7503150000000001</c:v>
                </c:pt>
                <c:pt idx="212">
                  <c:v>1.7025650000000001</c:v>
                </c:pt>
                <c:pt idx="213">
                  <c:v>1.72644</c:v>
                </c:pt>
                <c:pt idx="214">
                  <c:v>1.7741899999999999</c:v>
                </c:pt>
                <c:pt idx="215">
                  <c:v>1.72644</c:v>
                </c:pt>
                <c:pt idx="216">
                  <c:v>1.72644</c:v>
                </c:pt>
                <c:pt idx="217">
                  <c:v>1.7503150000000001</c:v>
                </c:pt>
                <c:pt idx="218">
                  <c:v>1.72644</c:v>
                </c:pt>
                <c:pt idx="219">
                  <c:v>1.72644</c:v>
                </c:pt>
                <c:pt idx="220">
                  <c:v>1.72644</c:v>
                </c:pt>
                <c:pt idx="221">
                  <c:v>1.7503150000000001</c:v>
                </c:pt>
                <c:pt idx="222">
                  <c:v>1.7741899999999999</c:v>
                </c:pt>
                <c:pt idx="223">
                  <c:v>1.67869</c:v>
                </c:pt>
                <c:pt idx="224">
                  <c:v>1.7503150000000001</c:v>
                </c:pt>
                <c:pt idx="225">
                  <c:v>1.7741899999999999</c:v>
                </c:pt>
                <c:pt idx="226">
                  <c:v>1.7741899999999999</c:v>
                </c:pt>
                <c:pt idx="227">
                  <c:v>1.7025650000000001</c:v>
                </c:pt>
                <c:pt idx="228">
                  <c:v>1.7741899999999999</c:v>
                </c:pt>
                <c:pt idx="229">
                  <c:v>1.7741899999999999</c:v>
                </c:pt>
                <c:pt idx="230">
                  <c:v>1.845815</c:v>
                </c:pt>
                <c:pt idx="231">
                  <c:v>1.8696900000000001</c:v>
                </c:pt>
                <c:pt idx="232">
                  <c:v>1.8935649999999999</c:v>
                </c:pt>
                <c:pt idx="233">
                  <c:v>2.0606900000000001</c:v>
                </c:pt>
                <c:pt idx="234">
                  <c:v>2.0368149999999998</c:v>
                </c:pt>
                <c:pt idx="235">
                  <c:v>2.0606900000000001</c:v>
                </c:pt>
                <c:pt idx="236">
                  <c:v>2.084565</c:v>
                </c:pt>
                <c:pt idx="237">
                  <c:v>2.1323150000000002</c:v>
                </c:pt>
                <c:pt idx="238">
                  <c:v>2.1323150000000002</c:v>
                </c:pt>
                <c:pt idx="239">
                  <c:v>2.25169</c:v>
                </c:pt>
                <c:pt idx="240">
                  <c:v>2.1561900000000001</c:v>
                </c:pt>
                <c:pt idx="241">
                  <c:v>2.1084399999999999</c:v>
                </c:pt>
                <c:pt idx="242">
                  <c:v>2.0606900000000001</c:v>
                </c:pt>
                <c:pt idx="243">
                  <c:v>2.0368149999999998</c:v>
                </c:pt>
                <c:pt idx="244">
                  <c:v>2.0606900000000001</c:v>
                </c:pt>
                <c:pt idx="245">
                  <c:v>2.0606900000000001</c:v>
                </c:pt>
                <c:pt idx="246">
                  <c:v>1.9413149999999999</c:v>
                </c:pt>
                <c:pt idx="247">
                  <c:v>1.9413149999999999</c:v>
                </c:pt>
                <c:pt idx="248">
                  <c:v>1.9413149999999999</c:v>
                </c:pt>
                <c:pt idx="249">
                  <c:v>1.91744</c:v>
                </c:pt>
                <c:pt idx="250">
                  <c:v>1.91744</c:v>
                </c:pt>
                <c:pt idx="251">
                  <c:v>1.8935649999999999</c:v>
                </c:pt>
                <c:pt idx="252">
                  <c:v>1.9413149999999999</c:v>
                </c:pt>
                <c:pt idx="253">
                  <c:v>1.9413149999999999</c:v>
                </c:pt>
                <c:pt idx="254">
                  <c:v>1.8696900000000001</c:v>
                </c:pt>
                <c:pt idx="255">
                  <c:v>1.9413149999999999</c:v>
                </c:pt>
                <c:pt idx="256">
                  <c:v>1.8935649999999999</c:v>
                </c:pt>
                <c:pt idx="257">
                  <c:v>1.8696900000000001</c:v>
                </c:pt>
                <c:pt idx="258">
                  <c:v>1.8219399999999999</c:v>
                </c:pt>
                <c:pt idx="259">
                  <c:v>1.8935649999999999</c:v>
                </c:pt>
                <c:pt idx="260">
                  <c:v>1.845815</c:v>
                </c:pt>
                <c:pt idx="261">
                  <c:v>1.845815</c:v>
                </c:pt>
                <c:pt idx="262">
                  <c:v>1.8219399999999999</c:v>
                </c:pt>
                <c:pt idx="263">
                  <c:v>1.7741899999999999</c:v>
                </c:pt>
                <c:pt idx="264">
                  <c:v>1.798065</c:v>
                </c:pt>
                <c:pt idx="265">
                  <c:v>1.845815</c:v>
                </c:pt>
                <c:pt idx="266">
                  <c:v>1.798065</c:v>
                </c:pt>
                <c:pt idx="267">
                  <c:v>1.7741899999999999</c:v>
                </c:pt>
                <c:pt idx="268">
                  <c:v>1.845815</c:v>
                </c:pt>
                <c:pt idx="269">
                  <c:v>1.7741899999999999</c:v>
                </c:pt>
                <c:pt idx="270">
                  <c:v>1.7503150000000001</c:v>
                </c:pt>
                <c:pt idx="271">
                  <c:v>1.8219399999999999</c:v>
                </c:pt>
                <c:pt idx="272">
                  <c:v>1.7741899999999999</c:v>
                </c:pt>
                <c:pt idx="273">
                  <c:v>1.798065</c:v>
                </c:pt>
                <c:pt idx="274">
                  <c:v>1.72644</c:v>
                </c:pt>
                <c:pt idx="275">
                  <c:v>1.8219399999999999</c:v>
                </c:pt>
                <c:pt idx="276">
                  <c:v>1.798065</c:v>
                </c:pt>
                <c:pt idx="277">
                  <c:v>1.7503150000000001</c:v>
                </c:pt>
                <c:pt idx="278">
                  <c:v>1.7503150000000001</c:v>
                </c:pt>
                <c:pt idx="279">
                  <c:v>1.7503150000000001</c:v>
                </c:pt>
                <c:pt idx="280">
                  <c:v>1.798065</c:v>
                </c:pt>
                <c:pt idx="281">
                  <c:v>1.72644</c:v>
                </c:pt>
                <c:pt idx="282">
                  <c:v>1.72644</c:v>
                </c:pt>
                <c:pt idx="283">
                  <c:v>1.72644</c:v>
                </c:pt>
                <c:pt idx="284">
                  <c:v>1.72644</c:v>
                </c:pt>
                <c:pt idx="285">
                  <c:v>1.798065</c:v>
                </c:pt>
                <c:pt idx="286">
                  <c:v>1.72644</c:v>
                </c:pt>
                <c:pt idx="287">
                  <c:v>1.798065</c:v>
                </c:pt>
                <c:pt idx="288">
                  <c:v>1.7741899999999999</c:v>
                </c:pt>
                <c:pt idx="289">
                  <c:v>1.798065</c:v>
                </c:pt>
                <c:pt idx="290">
                  <c:v>1.7741899999999999</c:v>
                </c:pt>
                <c:pt idx="291">
                  <c:v>1.7025650000000001</c:v>
                </c:pt>
                <c:pt idx="292">
                  <c:v>1.7741899999999999</c:v>
                </c:pt>
                <c:pt idx="293">
                  <c:v>1.7025650000000001</c:v>
                </c:pt>
                <c:pt idx="294">
                  <c:v>1.7503150000000001</c:v>
                </c:pt>
                <c:pt idx="295">
                  <c:v>1.7503150000000001</c:v>
                </c:pt>
                <c:pt idx="296">
                  <c:v>1.72644</c:v>
                </c:pt>
                <c:pt idx="297">
                  <c:v>1.7503150000000001</c:v>
                </c:pt>
                <c:pt idx="298">
                  <c:v>1.7025650000000001</c:v>
                </c:pt>
                <c:pt idx="299">
                  <c:v>1.7741899999999999</c:v>
                </c:pt>
                <c:pt idx="300">
                  <c:v>1.7503150000000001</c:v>
                </c:pt>
                <c:pt idx="301">
                  <c:v>1.72644</c:v>
                </c:pt>
                <c:pt idx="302">
                  <c:v>1.798065</c:v>
                </c:pt>
                <c:pt idx="303">
                  <c:v>1.72644</c:v>
                </c:pt>
                <c:pt idx="304">
                  <c:v>1.845815</c:v>
                </c:pt>
                <c:pt idx="305">
                  <c:v>2.084565</c:v>
                </c:pt>
                <c:pt idx="306">
                  <c:v>1.9413149999999999</c:v>
                </c:pt>
                <c:pt idx="307">
                  <c:v>1.9413149999999999</c:v>
                </c:pt>
                <c:pt idx="308">
                  <c:v>1.845815</c:v>
                </c:pt>
                <c:pt idx="309">
                  <c:v>1.8219399999999999</c:v>
                </c:pt>
                <c:pt idx="310">
                  <c:v>1.845815</c:v>
                </c:pt>
                <c:pt idx="311">
                  <c:v>1.8219399999999999</c:v>
                </c:pt>
                <c:pt idx="312">
                  <c:v>1.7503150000000001</c:v>
                </c:pt>
                <c:pt idx="313">
                  <c:v>1.7741899999999999</c:v>
                </c:pt>
                <c:pt idx="314">
                  <c:v>1.798065</c:v>
                </c:pt>
                <c:pt idx="315">
                  <c:v>1.8219399999999999</c:v>
                </c:pt>
                <c:pt idx="316">
                  <c:v>1.845815</c:v>
                </c:pt>
                <c:pt idx="317">
                  <c:v>1.798065</c:v>
                </c:pt>
                <c:pt idx="318">
                  <c:v>1.798065</c:v>
                </c:pt>
                <c:pt idx="319">
                  <c:v>1.798065</c:v>
                </c:pt>
                <c:pt idx="320">
                  <c:v>1.7503150000000001</c:v>
                </c:pt>
                <c:pt idx="321">
                  <c:v>1.7503150000000001</c:v>
                </c:pt>
                <c:pt idx="322">
                  <c:v>1.798065</c:v>
                </c:pt>
                <c:pt idx="323">
                  <c:v>1.7503150000000001</c:v>
                </c:pt>
                <c:pt idx="324">
                  <c:v>1.7025650000000001</c:v>
                </c:pt>
                <c:pt idx="325">
                  <c:v>1.7145025</c:v>
                </c:pt>
                <c:pt idx="326">
                  <c:v>1.72644</c:v>
                </c:pt>
                <c:pt idx="327">
                  <c:v>1.72644</c:v>
                </c:pt>
                <c:pt idx="328">
                  <c:v>2.084565</c:v>
                </c:pt>
                <c:pt idx="329">
                  <c:v>2.49044</c:v>
                </c:pt>
                <c:pt idx="330">
                  <c:v>2.3710650000000002</c:v>
                </c:pt>
                <c:pt idx="331">
                  <c:v>2.1800649999999999</c:v>
                </c:pt>
                <c:pt idx="332">
                  <c:v>2.01294</c:v>
                </c:pt>
                <c:pt idx="333">
                  <c:v>1.9413149999999999</c:v>
                </c:pt>
                <c:pt idx="334">
                  <c:v>2.01294</c:v>
                </c:pt>
                <c:pt idx="335">
                  <c:v>2.01294</c:v>
                </c:pt>
                <c:pt idx="336">
                  <c:v>2.0368149999999998</c:v>
                </c:pt>
                <c:pt idx="337">
                  <c:v>1.9890650000000001</c:v>
                </c:pt>
                <c:pt idx="338">
                  <c:v>1.9413149999999999</c:v>
                </c:pt>
                <c:pt idx="339">
                  <c:v>1.8696900000000001</c:v>
                </c:pt>
                <c:pt idx="340">
                  <c:v>1.8696900000000001</c:v>
                </c:pt>
                <c:pt idx="341">
                  <c:v>1.845815</c:v>
                </c:pt>
                <c:pt idx="342">
                  <c:v>1.8696900000000001</c:v>
                </c:pt>
                <c:pt idx="343">
                  <c:v>1.8696900000000001</c:v>
                </c:pt>
                <c:pt idx="344">
                  <c:v>1.8696900000000001</c:v>
                </c:pt>
                <c:pt idx="345">
                  <c:v>1.798065</c:v>
                </c:pt>
                <c:pt idx="346">
                  <c:v>1.798065</c:v>
                </c:pt>
                <c:pt idx="347">
                  <c:v>1.8219399999999999</c:v>
                </c:pt>
                <c:pt idx="348">
                  <c:v>1.845815</c:v>
                </c:pt>
                <c:pt idx="349">
                  <c:v>1.8338775</c:v>
                </c:pt>
                <c:pt idx="350">
                  <c:v>1.8219399999999999</c:v>
                </c:pt>
                <c:pt idx="351">
                  <c:v>1.8219399999999999</c:v>
                </c:pt>
                <c:pt idx="352">
                  <c:v>1.798065</c:v>
                </c:pt>
                <c:pt idx="353">
                  <c:v>1.7503150000000001</c:v>
                </c:pt>
                <c:pt idx="354">
                  <c:v>1.7503150000000001</c:v>
                </c:pt>
                <c:pt idx="355">
                  <c:v>1.798065</c:v>
                </c:pt>
                <c:pt idx="356">
                  <c:v>1.7503150000000001</c:v>
                </c:pt>
                <c:pt idx="357">
                  <c:v>1.798065</c:v>
                </c:pt>
                <c:pt idx="358">
                  <c:v>1.72644</c:v>
                </c:pt>
                <c:pt idx="359">
                  <c:v>1.72644</c:v>
                </c:pt>
                <c:pt idx="360">
                  <c:v>1.7503150000000001</c:v>
                </c:pt>
                <c:pt idx="361">
                  <c:v>1.798065</c:v>
                </c:pt>
                <c:pt idx="362">
                  <c:v>1.845815</c:v>
                </c:pt>
                <c:pt idx="363">
                  <c:v>1.845815</c:v>
                </c:pt>
                <c:pt idx="364">
                  <c:v>1.845815</c:v>
                </c:pt>
                <c:pt idx="365">
                  <c:v>1.845815</c:v>
                </c:pt>
                <c:pt idx="366">
                  <c:v>1.845815</c:v>
                </c:pt>
                <c:pt idx="367">
                  <c:v>1.845815</c:v>
                </c:pt>
                <c:pt idx="368">
                  <c:v>1.8219399999999999</c:v>
                </c:pt>
                <c:pt idx="369">
                  <c:v>1.8219399999999999</c:v>
                </c:pt>
                <c:pt idx="370">
                  <c:v>1.72644</c:v>
                </c:pt>
                <c:pt idx="371">
                  <c:v>1.7741899999999999</c:v>
                </c:pt>
                <c:pt idx="372">
                  <c:v>1.798065</c:v>
                </c:pt>
                <c:pt idx="373">
                  <c:v>1.7503150000000001</c:v>
                </c:pt>
                <c:pt idx="374">
                  <c:v>1.8219399999999999</c:v>
                </c:pt>
                <c:pt idx="375">
                  <c:v>1.7741899999999999</c:v>
                </c:pt>
                <c:pt idx="376">
                  <c:v>1.72644</c:v>
                </c:pt>
                <c:pt idx="377">
                  <c:v>1.8219399999999999</c:v>
                </c:pt>
                <c:pt idx="378">
                  <c:v>1.8219399999999999</c:v>
                </c:pt>
                <c:pt idx="379">
                  <c:v>1.7503150000000001</c:v>
                </c:pt>
                <c:pt idx="380">
                  <c:v>1.7503150000000001</c:v>
                </c:pt>
                <c:pt idx="381">
                  <c:v>1.72644</c:v>
                </c:pt>
                <c:pt idx="382">
                  <c:v>1.7503150000000001</c:v>
                </c:pt>
                <c:pt idx="383">
                  <c:v>1.7025650000000001</c:v>
                </c:pt>
                <c:pt idx="384">
                  <c:v>1.72644</c:v>
                </c:pt>
                <c:pt idx="385">
                  <c:v>1.7741899999999999</c:v>
                </c:pt>
                <c:pt idx="386">
                  <c:v>1.72644</c:v>
                </c:pt>
                <c:pt idx="387">
                  <c:v>1.7025650000000001</c:v>
                </c:pt>
                <c:pt idx="388">
                  <c:v>1.72644</c:v>
                </c:pt>
                <c:pt idx="389">
                  <c:v>1.7503150000000001</c:v>
                </c:pt>
                <c:pt idx="390">
                  <c:v>1.7741899999999999</c:v>
                </c:pt>
                <c:pt idx="391">
                  <c:v>1.7741899999999999</c:v>
                </c:pt>
                <c:pt idx="392">
                  <c:v>1.7503150000000001</c:v>
                </c:pt>
                <c:pt idx="393">
                  <c:v>1.7741899999999999</c:v>
                </c:pt>
                <c:pt idx="394">
                  <c:v>1.7025650000000001</c:v>
                </c:pt>
                <c:pt idx="395">
                  <c:v>1.7025650000000001</c:v>
                </c:pt>
                <c:pt idx="396">
                  <c:v>1.7025650000000001</c:v>
                </c:pt>
                <c:pt idx="397">
                  <c:v>1.7025650000000001</c:v>
                </c:pt>
                <c:pt idx="398">
                  <c:v>1.7741899999999999</c:v>
                </c:pt>
                <c:pt idx="399">
                  <c:v>1.7025650000000001</c:v>
                </c:pt>
                <c:pt idx="400">
                  <c:v>1.7025650000000001</c:v>
                </c:pt>
                <c:pt idx="401">
                  <c:v>1.7025650000000001</c:v>
                </c:pt>
                <c:pt idx="402">
                  <c:v>1.7741899999999999</c:v>
                </c:pt>
                <c:pt idx="403">
                  <c:v>1.7741899999999999</c:v>
                </c:pt>
                <c:pt idx="404">
                  <c:v>1.7503150000000001</c:v>
                </c:pt>
                <c:pt idx="405">
                  <c:v>1.7025650000000001</c:v>
                </c:pt>
                <c:pt idx="406">
                  <c:v>1.7503150000000001</c:v>
                </c:pt>
                <c:pt idx="407">
                  <c:v>1.67869</c:v>
                </c:pt>
                <c:pt idx="408">
                  <c:v>1.67869</c:v>
                </c:pt>
                <c:pt idx="409">
                  <c:v>1.7503150000000001</c:v>
                </c:pt>
                <c:pt idx="410">
                  <c:v>1.67869</c:v>
                </c:pt>
                <c:pt idx="411">
                  <c:v>1.72644</c:v>
                </c:pt>
                <c:pt idx="412">
                  <c:v>1.7025650000000001</c:v>
                </c:pt>
                <c:pt idx="413">
                  <c:v>1.72644</c:v>
                </c:pt>
                <c:pt idx="414">
                  <c:v>1.7503150000000001</c:v>
                </c:pt>
                <c:pt idx="415">
                  <c:v>1.6548149999999999</c:v>
                </c:pt>
                <c:pt idx="416">
                  <c:v>1.72644</c:v>
                </c:pt>
                <c:pt idx="417">
                  <c:v>1.7503150000000001</c:v>
                </c:pt>
                <c:pt idx="418">
                  <c:v>1.7503150000000001</c:v>
                </c:pt>
                <c:pt idx="419">
                  <c:v>1.7025650000000001</c:v>
                </c:pt>
                <c:pt idx="420">
                  <c:v>1.7503150000000001</c:v>
                </c:pt>
                <c:pt idx="421">
                  <c:v>1.7503150000000001</c:v>
                </c:pt>
                <c:pt idx="422">
                  <c:v>1.7025650000000001</c:v>
                </c:pt>
                <c:pt idx="423">
                  <c:v>1.7503150000000001</c:v>
                </c:pt>
                <c:pt idx="424">
                  <c:v>1.7025650000000001</c:v>
                </c:pt>
                <c:pt idx="425">
                  <c:v>1.7025650000000001</c:v>
                </c:pt>
                <c:pt idx="426">
                  <c:v>1.72644</c:v>
                </c:pt>
                <c:pt idx="427">
                  <c:v>1.7503150000000001</c:v>
                </c:pt>
                <c:pt idx="428">
                  <c:v>1.7503150000000001</c:v>
                </c:pt>
                <c:pt idx="429">
                  <c:v>1.7025650000000001</c:v>
                </c:pt>
                <c:pt idx="430">
                  <c:v>1.7025650000000001</c:v>
                </c:pt>
                <c:pt idx="431">
                  <c:v>1.6548149999999999</c:v>
                </c:pt>
                <c:pt idx="432">
                  <c:v>1.7025650000000001</c:v>
                </c:pt>
                <c:pt idx="433">
                  <c:v>1.7025650000000001</c:v>
                </c:pt>
                <c:pt idx="434">
                  <c:v>1.72644</c:v>
                </c:pt>
                <c:pt idx="435">
                  <c:v>1.7025650000000001</c:v>
                </c:pt>
                <c:pt idx="436">
                  <c:v>1.6548149999999999</c:v>
                </c:pt>
                <c:pt idx="437">
                  <c:v>1.72644</c:v>
                </c:pt>
                <c:pt idx="438">
                  <c:v>1.67869</c:v>
                </c:pt>
                <c:pt idx="439">
                  <c:v>1.72644</c:v>
                </c:pt>
                <c:pt idx="440">
                  <c:v>1.6548149999999999</c:v>
                </c:pt>
                <c:pt idx="441">
                  <c:v>1.6548149999999999</c:v>
                </c:pt>
                <c:pt idx="442">
                  <c:v>1.7025650000000001</c:v>
                </c:pt>
                <c:pt idx="443">
                  <c:v>1.67869</c:v>
                </c:pt>
                <c:pt idx="444">
                  <c:v>1.72644</c:v>
                </c:pt>
                <c:pt idx="445">
                  <c:v>1.6548149999999999</c:v>
                </c:pt>
                <c:pt idx="446">
                  <c:v>1.7503150000000001</c:v>
                </c:pt>
                <c:pt idx="447">
                  <c:v>1.7025650000000001</c:v>
                </c:pt>
                <c:pt idx="448">
                  <c:v>1.72644</c:v>
                </c:pt>
                <c:pt idx="449">
                  <c:v>1.72644</c:v>
                </c:pt>
                <c:pt idx="450">
                  <c:v>1.72644</c:v>
                </c:pt>
                <c:pt idx="451">
                  <c:v>1.6548149999999999</c:v>
                </c:pt>
                <c:pt idx="452">
                  <c:v>1.72644</c:v>
                </c:pt>
                <c:pt idx="453">
                  <c:v>1.7025650000000001</c:v>
                </c:pt>
                <c:pt idx="454">
                  <c:v>1.6309400000000001</c:v>
                </c:pt>
                <c:pt idx="455">
                  <c:v>1.7025650000000001</c:v>
                </c:pt>
                <c:pt idx="456">
                  <c:v>1.6309400000000001</c:v>
                </c:pt>
                <c:pt idx="457">
                  <c:v>1.67869</c:v>
                </c:pt>
                <c:pt idx="458">
                  <c:v>1.67869</c:v>
                </c:pt>
                <c:pt idx="459">
                  <c:v>1.67869</c:v>
                </c:pt>
                <c:pt idx="460">
                  <c:v>1.67869</c:v>
                </c:pt>
                <c:pt idx="461">
                  <c:v>1.67869</c:v>
                </c:pt>
                <c:pt idx="462">
                  <c:v>1.67869</c:v>
                </c:pt>
                <c:pt idx="463">
                  <c:v>1.8219399999999999</c:v>
                </c:pt>
                <c:pt idx="464">
                  <c:v>1.67869</c:v>
                </c:pt>
                <c:pt idx="465">
                  <c:v>1.67869</c:v>
                </c:pt>
                <c:pt idx="466">
                  <c:v>1.72644</c:v>
                </c:pt>
                <c:pt idx="467">
                  <c:v>1.7025650000000001</c:v>
                </c:pt>
                <c:pt idx="468">
                  <c:v>1.6548149999999999</c:v>
                </c:pt>
                <c:pt idx="469">
                  <c:v>1.6548149999999999</c:v>
                </c:pt>
                <c:pt idx="470">
                  <c:v>1.7025650000000001</c:v>
                </c:pt>
                <c:pt idx="471">
                  <c:v>1.7503150000000001</c:v>
                </c:pt>
                <c:pt idx="472">
                  <c:v>1.7025650000000001</c:v>
                </c:pt>
                <c:pt idx="473">
                  <c:v>1.67869</c:v>
                </c:pt>
                <c:pt idx="474">
                  <c:v>1.67869</c:v>
                </c:pt>
                <c:pt idx="475">
                  <c:v>1.7025650000000001</c:v>
                </c:pt>
                <c:pt idx="476">
                  <c:v>1.7025650000000001</c:v>
                </c:pt>
                <c:pt idx="477">
                  <c:v>1.6309400000000001</c:v>
                </c:pt>
                <c:pt idx="478">
                  <c:v>1.67869</c:v>
                </c:pt>
                <c:pt idx="479">
                  <c:v>1.6548149999999999</c:v>
                </c:pt>
                <c:pt idx="480">
                  <c:v>1.72644</c:v>
                </c:pt>
                <c:pt idx="481">
                  <c:v>1.6548149999999999</c:v>
                </c:pt>
                <c:pt idx="482">
                  <c:v>1.7025650000000001</c:v>
                </c:pt>
                <c:pt idx="483">
                  <c:v>1.6309400000000001</c:v>
                </c:pt>
                <c:pt idx="484">
                  <c:v>1.67869</c:v>
                </c:pt>
                <c:pt idx="485">
                  <c:v>1.7025650000000001</c:v>
                </c:pt>
                <c:pt idx="486">
                  <c:v>1.67869</c:v>
                </c:pt>
                <c:pt idx="487">
                  <c:v>1.6548149999999999</c:v>
                </c:pt>
                <c:pt idx="488">
                  <c:v>1.6309400000000001</c:v>
                </c:pt>
                <c:pt idx="489">
                  <c:v>1.67869</c:v>
                </c:pt>
                <c:pt idx="490">
                  <c:v>1.7025650000000001</c:v>
                </c:pt>
                <c:pt idx="491">
                  <c:v>1.67869</c:v>
                </c:pt>
                <c:pt idx="492">
                  <c:v>1.67869</c:v>
                </c:pt>
                <c:pt idx="493">
                  <c:v>1.6548149999999999</c:v>
                </c:pt>
                <c:pt idx="494">
                  <c:v>1.72644</c:v>
                </c:pt>
                <c:pt idx="495">
                  <c:v>1.67869</c:v>
                </c:pt>
                <c:pt idx="496">
                  <c:v>1.72644</c:v>
                </c:pt>
                <c:pt idx="497">
                  <c:v>1.72644</c:v>
                </c:pt>
                <c:pt idx="498">
                  <c:v>1.7503150000000001</c:v>
                </c:pt>
                <c:pt idx="499">
                  <c:v>1.67869</c:v>
                </c:pt>
                <c:pt idx="500">
                  <c:v>1.67869</c:v>
                </c:pt>
                <c:pt idx="501">
                  <c:v>1.7503150000000001</c:v>
                </c:pt>
                <c:pt idx="502">
                  <c:v>1.6548149999999999</c:v>
                </c:pt>
                <c:pt idx="503">
                  <c:v>1.6309400000000001</c:v>
                </c:pt>
                <c:pt idx="504">
                  <c:v>1.7025650000000001</c:v>
                </c:pt>
                <c:pt idx="505">
                  <c:v>1.67869</c:v>
                </c:pt>
                <c:pt idx="506">
                  <c:v>1.7503150000000001</c:v>
                </c:pt>
                <c:pt idx="507">
                  <c:v>1.7503150000000001</c:v>
                </c:pt>
                <c:pt idx="508">
                  <c:v>1.72644</c:v>
                </c:pt>
                <c:pt idx="509">
                  <c:v>1.7025650000000001</c:v>
                </c:pt>
                <c:pt idx="510">
                  <c:v>1.7025650000000001</c:v>
                </c:pt>
                <c:pt idx="511">
                  <c:v>1.72644</c:v>
                </c:pt>
                <c:pt idx="512">
                  <c:v>1.7025650000000001</c:v>
                </c:pt>
                <c:pt idx="513">
                  <c:v>1.7025650000000001</c:v>
                </c:pt>
                <c:pt idx="514">
                  <c:v>1.7741899999999999</c:v>
                </c:pt>
                <c:pt idx="515">
                  <c:v>1.67869</c:v>
                </c:pt>
                <c:pt idx="516">
                  <c:v>1.7741899999999999</c:v>
                </c:pt>
                <c:pt idx="517">
                  <c:v>1.67869</c:v>
                </c:pt>
                <c:pt idx="518">
                  <c:v>1.67869</c:v>
                </c:pt>
                <c:pt idx="519">
                  <c:v>1.7025650000000001</c:v>
                </c:pt>
                <c:pt idx="520">
                  <c:v>1.72644</c:v>
                </c:pt>
                <c:pt idx="521">
                  <c:v>1.7025650000000001</c:v>
                </c:pt>
                <c:pt idx="522">
                  <c:v>1.72644</c:v>
                </c:pt>
                <c:pt idx="523">
                  <c:v>1.67869</c:v>
                </c:pt>
                <c:pt idx="524">
                  <c:v>1.6548149999999999</c:v>
                </c:pt>
                <c:pt idx="525">
                  <c:v>1.72644</c:v>
                </c:pt>
                <c:pt idx="526">
                  <c:v>1.7025650000000001</c:v>
                </c:pt>
                <c:pt idx="527">
                  <c:v>1.67869</c:v>
                </c:pt>
                <c:pt idx="528">
                  <c:v>1.7025650000000001</c:v>
                </c:pt>
                <c:pt idx="529">
                  <c:v>1.6548149999999999</c:v>
                </c:pt>
                <c:pt idx="530">
                  <c:v>1.6309400000000001</c:v>
                </c:pt>
                <c:pt idx="531">
                  <c:v>1.607065</c:v>
                </c:pt>
                <c:pt idx="532">
                  <c:v>1.6309400000000001</c:v>
                </c:pt>
                <c:pt idx="533">
                  <c:v>1.6309400000000001</c:v>
                </c:pt>
                <c:pt idx="534">
                  <c:v>1.67869</c:v>
                </c:pt>
                <c:pt idx="535">
                  <c:v>1.6309400000000001</c:v>
                </c:pt>
                <c:pt idx="536">
                  <c:v>1.6548149999999999</c:v>
                </c:pt>
                <c:pt idx="537">
                  <c:v>1.67869</c:v>
                </c:pt>
                <c:pt idx="538">
                  <c:v>1.7025650000000001</c:v>
                </c:pt>
                <c:pt idx="539">
                  <c:v>1.67869</c:v>
                </c:pt>
                <c:pt idx="540">
                  <c:v>1.7025650000000001</c:v>
                </c:pt>
                <c:pt idx="541">
                  <c:v>1.6548149999999999</c:v>
                </c:pt>
                <c:pt idx="542">
                  <c:v>1.7025650000000001</c:v>
                </c:pt>
                <c:pt idx="543">
                  <c:v>1.6309400000000001</c:v>
                </c:pt>
                <c:pt idx="544">
                  <c:v>1.7025650000000001</c:v>
                </c:pt>
                <c:pt idx="545">
                  <c:v>1.6548149999999999</c:v>
                </c:pt>
                <c:pt idx="546">
                  <c:v>1.6548149999999999</c:v>
                </c:pt>
                <c:pt idx="547">
                  <c:v>1.6548149999999999</c:v>
                </c:pt>
                <c:pt idx="548">
                  <c:v>1.6309400000000001</c:v>
                </c:pt>
                <c:pt idx="549">
                  <c:v>1.6309400000000001</c:v>
                </c:pt>
                <c:pt idx="550">
                  <c:v>1.67869</c:v>
                </c:pt>
                <c:pt idx="551">
                  <c:v>1.7025650000000001</c:v>
                </c:pt>
                <c:pt idx="552">
                  <c:v>1.7025650000000001</c:v>
                </c:pt>
                <c:pt idx="553">
                  <c:v>1.6309400000000001</c:v>
                </c:pt>
                <c:pt idx="554">
                  <c:v>1.6309400000000001</c:v>
                </c:pt>
                <c:pt idx="555">
                  <c:v>1.6548149999999999</c:v>
                </c:pt>
                <c:pt idx="556">
                  <c:v>1.67869</c:v>
                </c:pt>
                <c:pt idx="557">
                  <c:v>1.6309400000000001</c:v>
                </c:pt>
                <c:pt idx="558">
                  <c:v>1.7025650000000001</c:v>
                </c:pt>
                <c:pt idx="559">
                  <c:v>1.6548149999999999</c:v>
                </c:pt>
                <c:pt idx="560">
                  <c:v>1.6309400000000001</c:v>
                </c:pt>
                <c:pt idx="561">
                  <c:v>1.6309400000000001</c:v>
                </c:pt>
                <c:pt idx="562">
                  <c:v>1.6309400000000001</c:v>
                </c:pt>
                <c:pt idx="563">
                  <c:v>1.72644</c:v>
                </c:pt>
                <c:pt idx="564">
                  <c:v>1.6548149999999999</c:v>
                </c:pt>
                <c:pt idx="565">
                  <c:v>1.7025650000000001</c:v>
                </c:pt>
                <c:pt idx="566">
                  <c:v>1.7025650000000001</c:v>
                </c:pt>
                <c:pt idx="567">
                  <c:v>1.72644</c:v>
                </c:pt>
                <c:pt idx="568">
                  <c:v>1.6309400000000001</c:v>
                </c:pt>
                <c:pt idx="569">
                  <c:v>1.6548149999999999</c:v>
                </c:pt>
                <c:pt idx="570">
                  <c:v>1.6309400000000001</c:v>
                </c:pt>
                <c:pt idx="571">
                  <c:v>1.7025650000000001</c:v>
                </c:pt>
                <c:pt idx="572">
                  <c:v>1.6548149999999999</c:v>
                </c:pt>
                <c:pt idx="573">
                  <c:v>1.72644</c:v>
                </c:pt>
                <c:pt idx="574">
                  <c:v>1.6548149999999999</c:v>
                </c:pt>
                <c:pt idx="575">
                  <c:v>1.67869</c:v>
                </c:pt>
                <c:pt idx="576">
                  <c:v>1.7025650000000001</c:v>
                </c:pt>
                <c:pt idx="577">
                  <c:v>1.72644</c:v>
                </c:pt>
                <c:pt idx="578">
                  <c:v>1.7025650000000001</c:v>
                </c:pt>
                <c:pt idx="579">
                  <c:v>1.6548149999999999</c:v>
                </c:pt>
                <c:pt idx="580">
                  <c:v>1.7025650000000001</c:v>
                </c:pt>
                <c:pt idx="581">
                  <c:v>1.67869</c:v>
                </c:pt>
                <c:pt idx="582">
                  <c:v>1.72644</c:v>
                </c:pt>
                <c:pt idx="583">
                  <c:v>1.7025650000000001</c:v>
                </c:pt>
                <c:pt idx="584">
                  <c:v>1.67869</c:v>
                </c:pt>
                <c:pt idx="585">
                  <c:v>1.7025650000000001</c:v>
                </c:pt>
                <c:pt idx="586">
                  <c:v>1.6548149999999999</c:v>
                </c:pt>
                <c:pt idx="587">
                  <c:v>1.6548149999999999</c:v>
                </c:pt>
                <c:pt idx="588">
                  <c:v>1.72644</c:v>
                </c:pt>
                <c:pt idx="589">
                  <c:v>1.6548149999999999</c:v>
                </c:pt>
                <c:pt idx="590">
                  <c:v>1.67869</c:v>
                </c:pt>
                <c:pt idx="591">
                  <c:v>1.686648333333334</c:v>
                </c:pt>
                <c:pt idx="592">
                  <c:v>1.694606666666667</c:v>
                </c:pt>
                <c:pt idx="593">
                  <c:v>1.7025650000000001</c:v>
                </c:pt>
                <c:pt idx="594">
                  <c:v>1.7025650000000001</c:v>
                </c:pt>
                <c:pt idx="595">
                  <c:v>1.6548149999999999</c:v>
                </c:pt>
                <c:pt idx="596">
                  <c:v>1.7025650000000001</c:v>
                </c:pt>
                <c:pt idx="597">
                  <c:v>1.6309400000000001</c:v>
                </c:pt>
                <c:pt idx="598">
                  <c:v>1.6309400000000001</c:v>
                </c:pt>
                <c:pt idx="599">
                  <c:v>1.7025650000000001</c:v>
                </c:pt>
                <c:pt idx="600">
                  <c:v>1.67869</c:v>
                </c:pt>
                <c:pt idx="601">
                  <c:v>1.6548149999999999</c:v>
                </c:pt>
                <c:pt idx="602">
                  <c:v>1.67869</c:v>
                </c:pt>
                <c:pt idx="603">
                  <c:v>1.6309400000000001</c:v>
                </c:pt>
                <c:pt idx="604">
                  <c:v>1.67869</c:v>
                </c:pt>
                <c:pt idx="605">
                  <c:v>1.67869</c:v>
                </c:pt>
                <c:pt idx="606">
                  <c:v>1.6309400000000001</c:v>
                </c:pt>
                <c:pt idx="607">
                  <c:v>1.67869</c:v>
                </c:pt>
                <c:pt idx="608">
                  <c:v>1.6548149999999999</c:v>
                </c:pt>
                <c:pt idx="609">
                  <c:v>1.6548149999999999</c:v>
                </c:pt>
                <c:pt idx="610">
                  <c:v>1.67869</c:v>
                </c:pt>
                <c:pt idx="611">
                  <c:v>1.72644</c:v>
                </c:pt>
                <c:pt idx="612">
                  <c:v>1.7025650000000001</c:v>
                </c:pt>
                <c:pt idx="613">
                  <c:v>1.7025650000000001</c:v>
                </c:pt>
                <c:pt idx="614">
                  <c:v>1.6309400000000001</c:v>
                </c:pt>
                <c:pt idx="615">
                  <c:v>1.72644</c:v>
                </c:pt>
                <c:pt idx="616">
                  <c:v>1.7025650000000001</c:v>
                </c:pt>
                <c:pt idx="617">
                  <c:v>1.6548149999999999</c:v>
                </c:pt>
                <c:pt idx="618">
                  <c:v>1.6309400000000001</c:v>
                </c:pt>
                <c:pt idx="619">
                  <c:v>1.7025650000000001</c:v>
                </c:pt>
                <c:pt idx="620">
                  <c:v>1.607065</c:v>
                </c:pt>
                <c:pt idx="621">
                  <c:v>1.607065</c:v>
                </c:pt>
                <c:pt idx="622">
                  <c:v>1.6548149999999999</c:v>
                </c:pt>
                <c:pt idx="623">
                  <c:v>1.607065</c:v>
                </c:pt>
                <c:pt idx="624">
                  <c:v>1.6309400000000001</c:v>
                </c:pt>
                <c:pt idx="625">
                  <c:v>1.67869</c:v>
                </c:pt>
                <c:pt idx="626">
                  <c:v>1.5831900000000001</c:v>
                </c:pt>
                <c:pt idx="627">
                  <c:v>1.6309400000000001</c:v>
                </c:pt>
                <c:pt idx="628">
                  <c:v>1.5831900000000001</c:v>
                </c:pt>
                <c:pt idx="629">
                  <c:v>1.6548149999999999</c:v>
                </c:pt>
                <c:pt idx="630">
                  <c:v>1.607065</c:v>
                </c:pt>
                <c:pt idx="631">
                  <c:v>1.607065</c:v>
                </c:pt>
                <c:pt idx="632">
                  <c:v>1.6548149999999999</c:v>
                </c:pt>
                <c:pt idx="633">
                  <c:v>1.6548149999999999</c:v>
                </c:pt>
                <c:pt idx="634">
                  <c:v>1.6548149999999999</c:v>
                </c:pt>
                <c:pt idx="635">
                  <c:v>1.6309400000000001</c:v>
                </c:pt>
                <c:pt idx="636">
                  <c:v>1.607065</c:v>
                </c:pt>
                <c:pt idx="637">
                  <c:v>1.607065</c:v>
                </c:pt>
                <c:pt idx="638">
                  <c:v>1.607065</c:v>
                </c:pt>
                <c:pt idx="639">
                  <c:v>1.6548149999999999</c:v>
                </c:pt>
                <c:pt idx="640">
                  <c:v>1.6309400000000001</c:v>
                </c:pt>
                <c:pt idx="641">
                  <c:v>1.6548149999999999</c:v>
                </c:pt>
                <c:pt idx="642">
                  <c:v>1.67869</c:v>
                </c:pt>
                <c:pt idx="643">
                  <c:v>1.7025650000000001</c:v>
                </c:pt>
                <c:pt idx="644">
                  <c:v>1.67869</c:v>
                </c:pt>
                <c:pt idx="645">
                  <c:v>1.7025650000000001</c:v>
                </c:pt>
                <c:pt idx="646">
                  <c:v>1.6548149999999999</c:v>
                </c:pt>
                <c:pt idx="647">
                  <c:v>1.6309400000000001</c:v>
                </c:pt>
                <c:pt idx="648">
                  <c:v>1.6548149999999999</c:v>
                </c:pt>
                <c:pt idx="649">
                  <c:v>1.607065</c:v>
                </c:pt>
                <c:pt idx="650">
                  <c:v>1.6548149999999999</c:v>
                </c:pt>
                <c:pt idx="651">
                  <c:v>1.67869</c:v>
                </c:pt>
                <c:pt idx="652">
                  <c:v>1.6309400000000001</c:v>
                </c:pt>
                <c:pt idx="653">
                  <c:v>1.6309400000000001</c:v>
                </c:pt>
                <c:pt idx="654">
                  <c:v>1.5831900000000001</c:v>
                </c:pt>
                <c:pt idx="655">
                  <c:v>1.607065</c:v>
                </c:pt>
                <c:pt idx="656">
                  <c:v>1.67869</c:v>
                </c:pt>
                <c:pt idx="657">
                  <c:v>1.6548149999999999</c:v>
                </c:pt>
                <c:pt idx="658">
                  <c:v>1.67869</c:v>
                </c:pt>
                <c:pt idx="659">
                  <c:v>1.7025650000000001</c:v>
                </c:pt>
                <c:pt idx="660">
                  <c:v>1.7025650000000001</c:v>
                </c:pt>
                <c:pt idx="661">
                  <c:v>1.7025650000000001</c:v>
                </c:pt>
                <c:pt idx="662">
                  <c:v>1.6309400000000001</c:v>
                </c:pt>
                <c:pt idx="663">
                  <c:v>1.6309400000000001</c:v>
                </c:pt>
                <c:pt idx="664">
                  <c:v>1.6548149999999999</c:v>
                </c:pt>
                <c:pt idx="665">
                  <c:v>1.6309400000000001</c:v>
                </c:pt>
                <c:pt idx="666">
                  <c:v>1.7025650000000001</c:v>
                </c:pt>
                <c:pt idx="667">
                  <c:v>1.67869</c:v>
                </c:pt>
                <c:pt idx="668">
                  <c:v>1.607065</c:v>
                </c:pt>
                <c:pt idx="669">
                  <c:v>1.6548149999999999</c:v>
                </c:pt>
                <c:pt idx="670">
                  <c:v>1.6548149999999999</c:v>
                </c:pt>
                <c:pt idx="671">
                  <c:v>1.607065</c:v>
                </c:pt>
                <c:pt idx="672">
                  <c:v>1.6548149999999999</c:v>
                </c:pt>
                <c:pt idx="673">
                  <c:v>1.6309400000000001</c:v>
                </c:pt>
                <c:pt idx="674">
                  <c:v>1.6548149999999999</c:v>
                </c:pt>
                <c:pt idx="675">
                  <c:v>1.6309400000000001</c:v>
                </c:pt>
                <c:pt idx="676">
                  <c:v>1.607065</c:v>
                </c:pt>
                <c:pt idx="677">
                  <c:v>1.5831900000000001</c:v>
                </c:pt>
                <c:pt idx="678">
                  <c:v>1.6309400000000001</c:v>
                </c:pt>
                <c:pt idx="679">
                  <c:v>1.67869</c:v>
                </c:pt>
                <c:pt idx="680">
                  <c:v>1.67869</c:v>
                </c:pt>
                <c:pt idx="681">
                  <c:v>1.67869</c:v>
                </c:pt>
                <c:pt idx="682">
                  <c:v>1.607065</c:v>
                </c:pt>
                <c:pt idx="683">
                  <c:v>1.7025650000000001</c:v>
                </c:pt>
                <c:pt idx="684">
                  <c:v>1.6309400000000001</c:v>
                </c:pt>
                <c:pt idx="685">
                  <c:v>1.5831900000000001</c:v>
                </c:pt>
                <c:pt idx="686">
                  <c:v>1.7025650000000001</c:v>
                </c:pt>
                <c:pt idx="687">
                  <c:v>1.6548149999999999</c:v>
                </c:pt>
                <c:pt idx="688">
                  <c:v>1.67869</c:v>
                </c:pt>
                <c:pt idx="689">
                  <c:v>1.67869</c:v>
                </c:pt>
                <c:pt idx="690">
                  <c:v>1.67869</c:v>
                </c:pt>
                <c:pt idx="691">
                  <c:v>1.6548149999999999</c:v>
                </c:pt>
                <c:pt idx="692">
                  <c:v>1.5831900000000001</c:v>
                </c:pt>
                <c:pt idx="693">
                  <c:v>1.6309400000000001</c:v>
                </c:pt>
                <c:pt idx="694">
                  <c:v>1.607065</c:v>
                </c:pt>
                <c:pt idx="695">
                  <c:v>1.6548149999999999</c:v>
                </c:pt>
                <c:pt idx="696">
                  <c:v>1.6309400000000001</c:v>
                </c:pt>
                <c:pt idx="697">
                  <c:v>1.6548149999999999</c:v>
                </c:pt>
                <c:pt idx="698">
                  <c:v>1.6309400000000001</c:v>
                </c:pt>
                <c:pt idx="699">
                  <c:v>1.6309400000000001</c:v>
                </c:pt>
                <c:pt idx="700">
                  <c:v>1.6309400000000001</c:v>
                </c:pt>
                <c:pt idx="701">
                  <c:v>1.6548149999999999</c:v>
                </c:pt>
                <c:pt idx="702">
                  <c:v>1.67869</c:v>
                </c:pt>
                <c:pt idx="703">
                  <c:v>1.67869</c:v>
                </c:pt>
                <c:pt idx="704">
                  <c:v>1.6548149999999999</c:v>
                </c:pt>
                <c:pt idx="705">
                  <c:v>1.67869</c:v>
                </c:pt>
                <c:pt idx="706">
                  <c:v>1.6548149999999999</c:v>
                </c:pt>
                <c:pt idx="707">
                  <c:v>1.6548149999999999</c:v>
                </c:pt>
                <c:pt idx="708">
                  <c:v>1.607065</c:v>
                </c:pt>
                <c:pt idx="709">
                  <c:v>1.7503150000000001</c:v>
                </c:pt>
                <c:pt idx="710">
                  <c:v>1.6548149999999999</c:v>
                </c:pt>
                <c:pt idx="711">
                  <c:v>1.6548149999999999</c:v>
                </c:pt>
                <c:pt idx="712">
                  <c:v>1.6309400000000001</c:v>
                </c:pt>
                <c:pt idx="713">
                  <c:v>1.607065</c:v>
                </c:pt>
                <c:pt idx="714">
                  <c:v>1.7025650000000001</c:v>
                </c:pt>
                <c:pt idx="715">
                  <c:v>1.67869</c:v>
                </c:pt>
                <c:pt idx="716">
                  <c:v>1.7025650000000001</c:v>
                </c:pt>
                <c:pt idx="717">
                  <c:v>1.607065</c:v>
                </c:pt>
                <c:pt idx="718">
                  <c:v>1.6309400000000001</c:v>
                </c:pt>
                <c:pt idx="719">
                  <c:v>1.6309400000000001</c:v>
                </c:pt>
                <c:pt idx="720">
                  <c:v>1.607065</c:v>
                </c:pt>
                <c:pt idx="721">
                  <c:v>1.6309400000000001</c:v>
                </c:pt>
                <c:pt idx="722">
                  <c:v>1.6309400000000001</c:v>
                </c:pt>
                <c:pt idx="723">
                  <c:v>1.6548149999999999</c:v>
                </c:pt>
                <c:pt idx="724">
                  <c:v>1.607065</c:v>
                </c:pt>
                <c:pt idx="725">
                  <c:v>1.6309400000000001</c:v>
                </c:pt>
                <c:pt idx="726">
                  <c:v>1.607065</c:v>
                </c:pt>
                <c:pt idx="727">
                  <c:v>1.6548149999999999</c:v>
                </c:pt>
                <c:pt idx="728">
                  <c:v>1.67869</c:v>
                </c:pt>
                <c:pt idx="729">
                  <c:v>1.6548149999999999</c:v>
                </c:pt>
                <c:pt idx="730">
                  <c:v>1.6548149999999999</c:v>
                </c:pt>
                <c:pt idx="731">
                  <c:v>1.607065</c:v>
                </c:pt>
                <c:pt idx="732">
                  <c:v>1.6548149999999999</c:v>
                </c:pt>
                <c:pt idx="733">
                  <c:v>1.67869</c:v>
                </c:pt>
                <c:pt idx="734">
                  <c:v>1.7025650000000001</c:v>
                </c:pt>
                <c:pt idx="735">
                  <c:v>1.72644</c:v>
                </c:pt>
                <c:pt idx="736">
                  <c:v>1.7025650000000001</c:v>
                </c:pt>
                <c:pt idx="737">
                  <c:v>1.6309400000000001</c:v>
                </c:pt>
                <c:pt idx="738">
                  <c:v>1.6548149999999999</c:v>
                </c:pt>
                <c:pt idx="739">
                  <c:v>1.7025650000000001</c:v>
                </c:pt>
                <c:pt idx="740">
                  <c:v>1.6309400000000001</c:v>
                </c:pt>
                <c:pt idx="741">
                  <c:v>1.6309400000000001</c:v>
                </c:pt>
                <c:pt idx="742">
                  <c:v>1.6309400000000001</c:v>
                </c:pt>
                <c:pt idx="743">
                  <c:v>1.7025650000000001</c:v>
                </c:pt>
              </c:numCache>
            </c:numRef>
          </c:yVal>
          <c:smooth val="0"/>
          <c:extLst>
            <c:ext xmlns:c16="http://schemas.microsoft.com/office/drawing/2014/chart" uri="{C3380CC4-5D6E-409C-BE32-E72D297353CC}">
              <c16:uniqueId val="{00000002-0145-4AB0-BC46-875EB2DFBB12}"/>
            </c:ext>
          </c:extLst>
        </c:ser>
        <c:dLbls>
          <c:showLegendKey val="0"/>
          <c:showVal val="0"/>
          <c:showCatName val="0"/>
          <c:showSerName val="0"/>
          <c:showPercent val="0"/>
          <c:showBubbleSize val="0"/>
        </c:dLbls>
        <c:axId val="-952139840"/>
        <c:axId val="-952134944"/>
      </c:scatterChart>
      <c:valAx>
        <c:axId val="-952139840"/>
        <c:scaling>
          <c:orientation val="minMax"/>
          <c:min val="5"/>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2134944"/>
        <c:crosses val="autoZero"/>
        <c:crossBetween val="midCat"/>
        <c:majorUnit val="5"/>
      </c:valAx>
      <c:valAx>
        <c:axId val="-9521349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2139840"/>
        <c:crosses val="autoZero"/>
        <c:crossBetween val="midCat"/>
      </c:valAx>
    </c:plotArea>
    <c:legend>
      <c:legendPos val="b"/>
      <c:overlay val="0"/>
    </c:legend>
    <c:plotVisOnly val="1"/>
    <c:dispBlanksAs val="gap"/>
    <c:showDLblsOverMax val="0"/>
  </c:chart>
  <c:txPr>
    <a:bodyPr/>
    <a:lstStyle/>
    <a:p>
      <a:pPr>
        <a:defRPr/>
      </a:pPr>
      <a:endParaRPr lang="en-US"/>
    </a:p>
  </c:txPr>
  <c:externalData r:id="rId1">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Rating</a:t>
            </a:r>
            <a:r>
              <a:rPr lang="en-US" b="1" i="1" baseline="0"/>
              <a:t> Curve</a:t>
            </a:r>
            <a:r>
              <a:rPr lang="en-US" b="1" i="1"/>
              <a:t> </a:t>
            </a:r>
            <a:r>
              <a:rPr lang="en-US" b="1" i="1" baseline="0"/>
              <a:t>at Pinan-anan (April 2020 vs April 2021)</a:t>
            </a:r>
            <a:endParaRPr lang="en-US" b="1" i="1"/>
          </a:p>
        </c:rich>
      </c:tx>
      <c:overlay val="0"/>
      <c:spPr>
        <a:noFill/>
        <a:ln>
          <a:noFill/>
        </a:ln>
        <a:effectLst/>
      </c:spPr>
    </c:title>
    <c:autoTitleDeleted val="0"/>
    <c:plotArea>
      <c:layout/>
      <c:scatterChart>
        <c:scatterStyle val="lineMarker"/>
        <c:varyColors val="0"/>
        <c:ser>
          <c:idx val="1"/>
          <c:order val="0"/>
          <c:tx>
            <c:v>2020</c:v>
          </c:tx>
          <c:spPr>
            <a:ln w="19050">
              <a:noFill/>
            </a:ln>
          </c:spPr>
          <c:xVal>
            <c:numRef>
              <c:f>'Hydro Graph'!$D$1561:$D$2280</c:f>
              <c:numCache>
                <c:formatCode>0.00</c:formatCode>
                <c:ptCount val="720"/>
                <c:pt idx="0">
                  <c:v>9.7242595873261575</c:v>
                </c:pt>
                <c:pt idx="1">
                  <c:v>8.6112304473699197</c:v>
                </c:pt>
                <c:pt idx="2">
                  <c:v>10.318340615629644</c:v>
                </c:pt>
                <c:pt idx="3">
                  <c:v>10.318340615629644</c:v>
                </c:pt>
                <c:pt idx="4">
                  <c:v>9.7242595873261575</c:v>
                </c:pt>
                <c:pt idx="5">
                  <c:v>8.6112304473699197</c:v>
                </c:pt>
                <c:pt idx="6">
                  <c:v>8.6112304473699197</c:v>
                </c:pt>
                <c:pt idx="7">
                  <c:v>8.6112304473699197</c:v>
                </c:pt>
                <c:pt idx="8">
                  <c:v>9.1554504192349686</c:v>
                </c:pt>
                <c:pt idx="9">
                  <c:v>10.318340615629644</c:v>
                </c:pt>
                <c:pt idx="10">
                  <c:v>9.7242595873261575</c:v>
                </c:pt>
                <c:pt idx="11">
                  <c:v>10.93838361647218</c:v>
                </c:pt>
                <c:pt idx="12">
                  <c:v>10.93838361647218</c:v>
                </c:pt>
                <c:pt idx="13">
                  <c:v>10.318340615629644</c:v>
                </c:pt>
                <c:pt idx="14">
                  <c:v>11.585086110292956</c:v>
                </c:pt>
                <c:pt idx="15">
                  <c:v>10.318340615629644</c:v>
                </c:pt>
                <c:pt idx="16">
                  <c:v>9.7242595873261575</c:v>
                </c:pt>
                <c:pt idx="17">
                  <c:v>10.318340615629644</c:v>
                </c:pt>
                <c:pt idx="18">
                  <c:v>9.7242595873261575</c:v>
                </c:pt>
                <c:pt idx="19">
                  <c:v>10.93838361647218</c:v>
                </c:pt>
                <c:pt idx="20">
                  <c:v>9.7242595873261575</c:v>
                </c:pt>
                <c:pt idx="21">
                  <c:v>10.318340615629644</c:v>
                </c:pt>
                <c:pt idx="22">
                  <c:v>10.318340615629644</c:v>
                </c:pt>
                <c:pt idx="23">
                  <c:v>10.93838361647218</c:v>
                </c:pt>
                <c:pt idx="24">
                  <c:v>9.7242595873261575</c:v>
                </c:pt>
                <c:pt idx="25">
                  <c:v>13.692236054542748</c:v>
                </c:pt>
                <c:pt idx="26">
                  <c:v>8.6112304473699197</c:v>
                </c:pt>
                <c:pt idx="27">
                  <c:v>10.318340615629644</c:v>
                </c:pt>
                <c:pt idx="28">
                  <c:v>8.6112304473699197</c:v>
                </c:pt>
                <c:pt idx="29">
                  <c:v>8.0909244971991328</c:v>
                </c:pt>
                <c:pt idx="30">
                  <c:v>8.6112304473699197</c:v>
                </c:pt>
                <c:pt idx="31">
                  <c:v>9.1554504192349686</c:v>
                </c:pt>
                <c:pt idx="32">
                  <c:v>10.318340615629644</c:v>
                </c:pt>
                <c:pt idx="33">
                  <c:v>10.318340615629644</c:v>
                </c:pt>
                <c:pt idx="34">
                  <c:v>10.318340615629644</c:v>
                </c:pt>
                <c:pt idx="35">
                  <c:v>11.585086110292956</c:v>
                </c:pt>
                <c:pt idx="36">
                  <c:v>9.1554504192349686</c:v>
                </c:pt>
                <c:pt idx="37">
                  <c:v>10.318340615629644</c:v>
                </c:pt>
                <c:pt idx="38">
                  <c:v>10.93838361647218</c:v>
                </c:pt>
                <c:pt idx="39">
                  <c:v>9.1554504192349686</c:v>
                </c:pt>
                <c:pt idx="40">
                  <c:v>9.1554504192349686</c:v>
                </c:pt>
                <c:pt idx="41">
                  <c:v>9.7242595873261575</c:v>
                </c:pt>
                <c:pt idx="42">
                  <c:v>9.1554504192349686</c:v>
                </c:pt>
                <c:pt idx="43">
                  <c:v>8.6112304473699197</c:v>
                </c:pt>
                <c:pt idx="44">
                  <c:v>10.93838361647218</c:v>
                </c:pt>
                <c:pt idx="45">
                  <c:v>9.1554504192349686</c:v>
                </c:pt>
                <c:pt idx="46">
                  <c:v>10.93838361647218</c:v>
                </c:pt>
                <c:pt idx="47">
                  <c:v>8.0909244971991328</c:v>
                </c:pt>
                <c:pt idx="48">
                  <c:v>8.6112304473699197</c:v>
                </c:pt>
                <c:pt idx="49">
                  <c:v>10.318340615629644</c:v>
                </c:pt>
                <c:pt idx="50">
                  <c:v>9.1554504192349686</c:v>
                </c:pt>
                <c:pt idx="51">
                  <c:v>8.6112304473699197</c:v>
                </c:pt>
                <c:pt idx="52">
                  <c:v>9.7242595873261575</c:v>
                </c:pt>
                <c:pt idx="53">
                  <c:v>9.7242595873261575</c:v>
                </c:pt>
                <c:pt idx="54">
                  <c:v>8.6112304473699197</c:v>
                </c:pt>
                <c:pt idx="55">
                  <c:v>9.7242595873261575</c:v>
                </c:pt>
                <c:pt idx="56">
                  <c:v>9.1554504192349686</c:v>
                </c:pt>
                <c:pt idx="57">
                  <c:v>8.6112304473699197</c:v>
                </c:pt>
                <c:pt idx="58">
                  <c:v>8.6112304473699197</c:v>
                </c:pt>
                <c:pt idx="59">
                  <c:v>8.6112304473699197</c:v>
                </c:pt>
                <c:pt idx="60">
                  <c:v>10.318340615629644</c:v>
                </c:pt>
                <c:pt idx="61">
                  <c:v>10.318340615629644</c:v>
                </c:pt>
                <c:pt idx="62">
                  <c:v>9.7242595873261575</c:v>
                </c:pt>
                <c:pt idx="63">
                  <c:v>9.7242595873261575</c:v>
                </c:pt>
                <c:pt idx="64">
                  <c:v>10.93838361647218</c:v>
                </c:pt>
                <c:pt idx="65">
                  <c:v>9.7242595873261575</c:v>
                </c:pt>
                <c:pt idx="66">
                  <c:v>9.1554504192349686</c:v>
                </c:pt>
                <c:pt idx="67">
                  <c:v>10.318340615629644</c:v>
                </c:pt>
                <c:pt idx="68">
                  <c:v>10.318340615629644</c:v>
                </c:pt>
                <c:pt idx="69">
                  <c:v>9.7242595873261575</c:v>
                </c:pt>
                <c:pt idx="70">
                  <c:v>10.93838361647218</c:v>
                </c:pt>
                <c:pt idx="71">
                  <c:v>9.7242595873261575</c:v>
                </c:pt>
                <c:pt idx="72">
                  <c:v>10.318340615629644</c:v>
                </c:pt>
                <c:pt idx="73">
                  <c:v>10.93838361647218</c:v>
                </c:pt>
                <c:pt idx="74">
                  <c:v>10.318340615629644</c:v>
                </c:pt>
                <c:pt idx="75">
                  <c:v>9.7242595873261575</c:v>
                </c:pt>
                <c:pt idx="76">
                  <c:v>10.318340615629644</c:v>
                </c:pt>
                <c:pt idx="77">
                  <c:v>10.318340615629644</c:v>
                </c:pt>
                <c:pt idx="78">
                  <c:v>10.318340615629644</c:v>
                </c:pt>
                <c:pt idx="79">
                  <c:v>9.1554504192349686</c:v>
                </c:pt>
                <c:pt idx="80">
                  <c:v>10.318340615629644</c:v>
                </c:pt>
                <c:pt idx="81">
                  <c:v>10.318340615629644</c:v>
                </c:pt>
                <c:pt idx="82">
                  <c:v>9.1554504192349686</c:v>
                </c:pt>
                <c:pt idx="83">
                  <c:v>11.585086110292956</c:v>
                </c:pt>
                <c:pt idx="84">
                  <c:v>11.585086110292956</c:v>
                </c:pt>
                <c:pt idx="85">
                  <c:v>11.585086110292956</c:v>
                </c:pt>
                <c:pt idx="86">
                  <c:v>9.1554504192349686</c:v>
                </c:pt>
                <c:pt idx="87">
                  <c:v>9.7242595873261575</c:v>
                </c:pt>
                <c:pt idx="88">
                  <c:v>10.93838361647218</c:v>
                </c:pt>
                <c:pt idx="89">
                  <c:v>10.93838361647218</c:v>
                </c:pt>
                <c:pt idx="90">
                  <c:v>9.1554504192349686</c:v>
                </c:pt>
                <c:pt idx="91">
                  <c:v>10.318340615629644</c:v>
                </c:pt>
                <c:pt idx="92">
                  <c:v>8.6112304473699197</c:v>
                </c:pt>
                <c:pt idx="93">
                  <c:v>10.318340615629644</c:v>
                </c:pt>
                <c:pt idx="94">
                  <c:v>10.93838361647218</c:v>
                </c:pt>
                <c:pt idx="95">
                  <c:v>9.1554504192349686</c:v>
                </c:pt>
                <c:pt idx="96">
                  <c:v>10.318340615629644</c:v>
                </c:pt>
                <c:pt idx="97">
                  <c:v>9.7242595873261575</c:v>
                </c:pt>
                <c:pt idx="98">
                  <c:v>8.0909244971991328</c:v>
                </c:pt>
                <c:pt idx="99">
                  <c:v>9.1554504192349686</c:v>
                </c:pt>
                <c:pt idx="100">
                  <c:v>8.0909244971991328</c:v>
                </c:pt>
                <c:pt idx="101">
                  <c:v>9.1554504192349686</c:v>
                </c:pt>
                <c:pt idx="102">
                  <c:v>8.6112304473699197</c:v>
                </c:pt>
                <c:pt idx="103">
                  <c:v>9.7242595873261575</c:v>
                </c:pt>
                <c:pt idx="104">
                  <c:v>7.5938649256789592</c:v>
                </c:pt>
                <c:pt idx="105">
                  <c:v>9.1554504192349686</c:v>
                </c:pt>
                <c:pt idx="106">
                  <c:v>9.7242595873261575</c:v>
                </c:pt>
                <c:pt idx="107">
                  <c:v>10.318340615629644</c:v>
                </c:pt>
                <c:pt idx="108">
                  <c:v>9.7242595873261575</c:v>
                </c:pt>
                <c:pt idx="109">
                  <c:v>9.1554504192349686</c:v>
                </c:pt>
                <c:pt idx="110">
                  <c:v>9.1554504192349686</c:v>
                </c:pt>
                <c:pt idx="111">
                  <c:v>8.6112304473699197</c:v>
                </c:pt>
                <c:pt idx="112">
                  <c:v>10.93838361647218</c:v>
                </c:pt>
                <c:pt idx="113">
                  <c:v>10.93838361647218</c:v>
                </c:pt>
                <c:pt idx="114">
                  <c:v>10.318340615629644</c:v>
                </c:pt>
                <c:pt idx="115">
                  <c:v>9.7242595873261575</c:v>
                </c:pt>
                <c:pt idx="116">
                  <c:v>9.1554504192349686</c:v>
                </c:pt>
                <c:pt idx="117">
                  <c:v>9.1554504192349686</c:v>
                </c:pt>
                <c:pt idx="118">
                  <c:v>8.6112304473699197</c:v>
                </c:pt>
                <c:pt idx="119">
                  <c:v>9.1554504192349686</c:v>
                </c:pt>
                <c:pt idx="120">
                  <c:v>9.7242595873261575</c:v>
                </c:pt>
                <c:pt idx="121">
                  <c:v>8.0909244971991328</c:v>
                </c:pt>
                <c:pt idx="122">
                  <c:v>8.6112304473699197</c:v>
                </c:pt>
                <c:pt idx="123">
                  <c:v>8.0909244971991328</c:v>
                </c:pt>
                <c:pt idx="124">
                  <c:v>9.1554504192349686</c:v>
                </c:pt>
                <c:pt idx="125">
                  <c:v>8.0909244971991328</c:v>
                </c:pt>
                <c:pt idx="126">
                  <c:v>9.7242595873261575</c:v>
                </c:pt>
                <c:pt idx="127">
                  <c:v>9.7242595873261575</c:v>
                </c:pt>
                <c:pt idx="128">
                  <c:v>8.0909244971991328</c:v>
                </c:pt>
                <c:pt idx="129">
                  <c:v>9.7242595873261575</c:v>
                </c:pt>
                <c:pt idx="130">
                  <c:v>10.318340615629644</c:v>
                </c:pt>
                <c:pt idx="131">
                  <c:v>8.6112304473699197</c:v>
                </c:pt>
                <c:pt idx="132">
                  <c:v>17.804564489100954</c:v>
                </c:pt>
                <c:pt idx="133">
                  <c:v>9.7242595873261575</c:v>
                </c:pt>
                <c:pt idx="134">
                  <c:v>9.7242595873261575</c:v>
                </c:pt>
                <c:pt idx="135">
                  <c:v>9.1554504192349686</c:v>
                </c:pt>
                <c:pt idx="136">
                  <c:v>10.93838361647218</c:v>
                </c:pt>
                <c:pt idx="137">
                  <c:v>10.93838361647218</c:v>
                </c:pt>
                <c:pt idx="138">
                  <c:v>9.7242595873261575</c:v>
                </c:pt>
                <c:pt idx="139">
                  <c:v>10.318340615629644</c:v>
                </c:pt>
                <c:pt idx="140">
                  <c:v>10.318340615629644</c:v>
                </c:pt>
                <c:pt idx="141">
                  <c:v>9.1554504192349686</c:v>
                </c:pt>
                <c:pt idx="142">
                  <c:v>8.0909244971991328</c:v>
                </c:pt>
                <c:pt idx="143">
                  <c:v>8.6112304473699197</c:v>
                </c:pt>
                <c:pt idx="144">
                  <c:v>9.7242595873261575</c:v>
                </c:pt>
                <c:pt idx="145">
                  <c:v>8.0909244971991328</c:v>
                </c:pt>
                <c:pt idx="146">
                  <c:v>9.7242595873261575</c:v>
                </c:pt>
                <c:pt idx="147">
                  <c:v>8.6112304473699197</c:v>
                </c:pt>
                <c:pt idx="148">
                  <c:v>9.1554504192349686</c:v>
                </c:pt>
                <c:pt idx="149">
                  <c:v>8.6112304473699197</c:v>
                </c:pt>
                <c:pt idx="150">
                  <c:v>8.0909244971991328</c:v>
                </c:pt>
                <c:pt idx="151">
                  <c:v>8.0909244971991328</c:v>
                </c:pt>
                <c:pt idx="152">
                  <c:v>9.1554504192349686</c:v>
                </c:pt>
                <c:pt idx="153">
                  <c:v>9.1554504192349686</c:v>
                </c:pt>
                <c:pt idx="154">
                  <c:v>9.7242595873261575</c:v>
                </c:pt>
                <c:pt idx="155">
                  <c:v>9.7242595873261575</c:v>
                </c:pt>
                <c:pt idx="156">
                  <c:v>8.6112304473699197</c:v>
                </c:pt>
                <c:pt idx="157">
                  <c:v>8.6112304473699197</c:v>
                </c:pt>
                <c:pt idx="158">
                  <c:v>9.7242595873261575</c:v>
                </c:pt>
                <c:pt idx="159">
                  <c:v>10.93838361647218</c:v>
                </c:pt>
                <c:pt idx="160">
                  <c:v>9.7242595873261575</c:v>
                </c:pt>
                <c:pt idx="161">
                  <c:v>9.7242595873261575</c:v>
                </c:pt>
                <c:pt idx="162">
                  <c:v>13.692236054542748</c:v>
                </c:pt>
                <c:pt idx="163">
                  <c:v>10.318340615629644</c:v>
                </c:pt>
                <c:pt idx="164">
                  <c:v>9.7242595873261575</c:v>
                </c:pt>
                <c:pt idx="165">
                  <c:v>10.318340615629644</c:v>
                </c:pt>
                <c:pt idx="166">
                  <c:v>8.6112304473699197</c:v>
                </c:pt>
                <c:pt idx="167">
                  <c:v>9.7242595873261575</c:v>
                </c:pt>
                <c:pt idx="168">
                  <c:v>9.7242595873261575</c:v>
                </c:pt>
                <c:pt idx="169">
                  <c:v>8.6112304473699197</c:v>
                </c:pt>
                <c:pt idx="170">
                  <c:v>9.1554504192349686</c:v>
                </c:pt>
                <c:pt idx="171">
                  <c:v>8.0909244971991328</c:v>
                </c:pt>
                <c:pt idx="172">
                  <c:v>9.7242595873261575</c:v>
                </c:pt>
                <c:pt idx="173">
                  <c:v>8.6112304473699197</c:v>
                </c:pt>
                <c:pt idx="174">
                  <c:v>9.1554504192349686</c:v>
                </c:pt>
                <c:pt idx="175">
                  <c:v>9.7242595873261575</c:v>
                </c:pt>
                <c:pt idx="176">
                  <c:v>7.5938649256789592</c:v>
                </c:pt>
                <c:pt idx="177">
                  <c:v>8.6112304473699197</c:v>
                </c:pt>
                <c:pt idx="178">
                  <c:v>9.7242595873261575</c:v>
                </c:pt>
                <c:pt idx="179">
                  <c:v>8.0909244971991328</c:v>
                </c:pt>
                <c:pt idx="180">
                  <c:v>8.6112304473699197</c:v>
                </c:pt>
                <c:pt idx="181">
                  <c:v>9.7242595873261575</c:v>
                </c:pt>
                <c:pt idx="182">
                  <c:v>10.93838361647218</c:v>
                </c:pt>
                <c:pt idx="183">
                  <c:v>9.7242595873261575</c:v>
                </c:pt>
                <c:pt idx="184">
                  <c:v>8.0909244971991328</c:v>
                </c:pt>
                <c:pt idx="185">
                  <c:v>8.6112304473699197</c:v>
                </c:pt>
                <c:pt idx="186">
                  <c:v>9.1554504192349686</c:v>
                </c:pt>
                <c:pt idx="187">
                  <c:v>10.318340615629644</c:v>
                </c:pt>
                <c:pt idx="188">
                  <c:v>10.01809816102576</c:v>
                </c:pt>
                <c:pt idx="189">
                  <c:v>9.7242595873261575</c:v>
                </c:pt>
                <c:pt idx="190">
                  <c:v>9.7242595873261575</c:v>
                </c:pt>
                <c:pt idx="191">
                  <c:v>8.6112304473699197</c:v>
                </c:pt>
                <c:pt idx="192">
                  <c:v>10.318340615629644</c:v>
                </c:pt>
                <c:pt idx="193">
                  <c:v>8.0909244971991328</c:v>
                </c:pt>
                <c:pt idx="194">
                  <c:v>9.1554504192349686</c:v>
                </c:pt>
                <c:pt idx="195">
                  <c:v>9.1554504192349686</c:v>
                </c:pt>
                <c:pt idx="196">
                  <c:v>9.7242595873261575</c:v>
                </c:pt>
                <c:pt idx="197">
                  <c:v>8.6112304473699197</c:v>
                </c:pt>
                <c:pt idx="198">
                  <c:v>8.6112304473699197</c:v>
                </c:pt>
                <c:pt idx="199">
                  <c:v>8.0909244971991328</c:v>
                </c:pt>
                <c:pt idx="200">
                  <c:v>9.1554504192349686</c:v>
                </c:pt>
                <c:pt idx="201">
                  <c:v>8.6112304473699197</c:v>
                </c:pt>
                <c:pt idx="202">
                  <c:v>9.7242595873261575</c:v>
                </c:pt>
                <c:pt idx="203">
                  <c:v>8.6112304473699197</c:v>
                </c:pt>
                <c:pt idx="204">
                  <c:v>9.1554504192349686</c:v>
                </c:pt>
                <c:pt idx="205">
                  <c:v>9.7242595873261575</c:v>
                </c:pt>
                <c:pt idx="206">
                  <c:v>9.7242595873261575</c:v>
                </c:pt>
                <c:pt idx="207">
                  <c:v>8.6112304473699197</c:v>
                </c:pt>
                <c:pt idx="208">
                  <c:v>9.7242595873261575</c:v>
                </c:pt>
                <c:pt idx="209">
                  <c:v>9.1554504192349686</c:v>
                </c:pt>
                <c:pt idx="210">
                  <c:v>9.1554504192349686</c:v>
                </c:pt>
                <c:pt idx="211">
                  <c:v>8.6112304473699197</c:v>
                </c:pt>
                <c:pt idx="212">
                  <c:v>9.1554504192349686</c:v>
                </c:pt>
                <c:pt idx="213">
                  <c:v>8.6112304473699197</c:v>
                </c:pt>
                <c:pt idx="214">
                  <c:v>9.7242595873261575</c:v>
                </c:pt>
                <c:pt idx="215">
                  <c:v>9.1554504192349686</c:v>
                </c:pt>
                <c:pt idx="216">
                  <c:v>8.6112304473699197</c:v>
                </c:pt>
                <c:pt idx="217">
                  <c:v>8.6112304473699197</c:v>
                </c:pt>
                <c:pt idx="218">
                  <c:v>10.318340615629644</c:v>
                </c:pt>
                <c:pt idx="219">
                  <c:v>9.7242595873261575</c:v>
                </c:pt>
                <c:pt idx="220">
                  <c:v>9.1554504192349686</c:v>
                </c:pt>
                <c:pt idx="221">
                  <c:v>8.6112304473699197</c:v>
                </c:pt>
                <c:pt idx="222">
                  <c:v>9.1554504192349686</c:v>
                </c:pt>
                <c:pt idx="223">
                  <c:v>8.0909244971991328</c:v>
                </c:pt>
                <c:pt idx="224">
                  <c:v>9.7242595873261575</c:v>
                </c:pt>
                <c:pt idx="225">
                  <c:v>8.6112304473699197</c:v>
                </c:pt>
                <c:pt idx="226">
                  <c:v>9.1554504192349686</c:v>
                </c:pt>
                <c:pt idx="227">
                  <c:v>10.93838361647218</c:v>
                </c:pt>
                <c:pt idx="228">
                  <c:v>10.318340615629644</c:v>
                </c:pt>
                <c:pt idx="229">
                  <c:v>9.1554504192349686</c:v>
                </c:pt>
                <c:pt idx="230">
                  <c:v>10.93838361647218</c:v>
                </c:pt>
                <c:pt idx="231">
                  <c:v>9.7242595873261575</c:v>
                </c:pt>
                <c:pt idx="232">
                  <c:v>9.7242595873261575</c:v>
                </c:pt>
                <c:pt idx="233">
                  <c:v>8.6112304473699197</c:v>
                </c:pt>
                <c:pt idx="234">
                  <c:v>9.7242595873261575</c:v>
                </c:pt>
                <c:pt idx="235">
                  <c:v>8.0909244971991328</c:v>
                </c:pt>
                <c:pt idx="236">
                  <c:v>8.6112304473699197</c:v>
                </c:pt>
                <c:pt idx="237">
                  <c:v>9.7242595873261575</c:v>
                </c:pt>
                <c:pt idx="238">
                  <c:v>9.7242595873261575</c:v>
                </c:pt>
                <c:pt idx="239">
                  <c:v>9.1554504192349686</c:v>
                </c:pt>
                <c:pt idx="240">
                  <c:v>9.7242595873261575</c:v>
                </c:pt>
                <c:pt idx="241">
                  <c:v>9.7242595873261575</c:v>
                </c:pt>
                <c:pt idx="242">
                  <c:v>9.1554504192349686</c:v>
                </c:pt>
                <c:pt idx="243">
                  <c:v>8.6112304473699197</c:v>
                </c:pt>
                <c:pt idx="244">
                  <c:v>9.1554504192349686</c:v>
                </c:pt>
                <c:pt idx="245">
                  <c:v>9.1554504192349686</c:v>
                </c:pt>
                <c:pt idx="246">
                  <c:v>9.1554504192349686</c:v>
                </c:pt>
                <c:pt idx="247">
                  <c:v>9.1554504192349686</c:v>
                </c:pt>
                <c:pt idx="248">
                  <c:v>7.5938649256789592</c:v>
                </c:pt>
                <c:pt idx="249">
                  <c:v>8.0909244971991328</c:v>
                </c:pt>
                <c:pt idx="250">
                  <c:v>7.5938649256789592</c:v>
                </c:pt>
                <c:pt idx="251">
                  <c:v>9.7242595873261575</c:v>
                </c:pt>
                <c:pt idx="252">
                  <c:v>10.318340615629644</c:v>
                </c:pt>
                <c:pt idx="253">
                  <c:v>10.93838361647218</c:v>
                </c:pt>
                <c:pt idx="254">
                  <c:v>10.93838361647218</c:v>
                </c:pt>
                <c:pt idx="255">
                  <c:v>9.1554504192349686</c:v>
                </c:pt>
                <c:pt idx="256">
                  <c:v>8.6112304473699197</c:v>
                </c:pt>
                <c:pt idx="257">
                  <c:v>9.7242595873261575</c:v>
                </c:pt>
                <c:pt idx="258">
                  <c:v>10.318340615629644</c:v>
                </c:pt>
                <c:pt idx="259">
                  <c:v>8.0909244971991328</c:v>
                </c:pt>
                <c:pt idx="260">
                  <c:v>9.1554504192349686</c:v>
                </c:pt>
                <c:pt idx="261">
                  <c:v>9.7242595873261575</c:v>
                </c:pt>
                <c:pt idx="262">
                  <c:v>10.318340615629644</c:v>
                </c:pt>
                <c:pt idx="263">
                  <c:v>9.7242595873261575</c:v>
                </c:pt>
                <c:pt idx="264">
                  <c:v>9.7242595873261575</c:v>
                </c:pt>
                <c:pt idx="265">
                  <c:v>8.0909244971991328</c:v>
                </c:pt>
                <c:pt idx="266">
                  <c:v>8.6112304473699197</c:v>
                </c:pt>
                <c:pt idx="267">
                  <c:v>7.5938649256789592</c:v>
                </c:pt>
                <c:pt idx="268">
                  <c:v>7.5938649256789592</c:v>
                </c:pt>
                <c:pt idx="269">
                  <c:v>7.5938649256789592</c:v>
                </c:pt>
                <c:pt idx="270">
                  <c:v>8.0909244971991328</c:v>
                </c:pt>
                <c:pt idx="271">
                  <c:v>7.5938649256789592</c:v>
                </c:pt>
                <c:pt idx="272">
                  <c:v>8.6112304473699197</c:v>
                </c:pt>
                <c:pt idx="273">
                  <c:v>8.6112304473699197</c:v>
                </c:pt>
                <c:pt idx="274">
                  <c:v>9.1554504192349686</c:v>
                </c:pt>
                <c:pt idx="275">
                  <c:v>9.7242595873261575</c:v>
                </c:pt>
                <c:pt idx="276">
                  <c:v>8.6112304473699197</c:v>
                </c:pt>
                <c:pt idx="277">
                  <c:v>9.7242595873261575</c:v>
                </c:pt>
                <c:pt idx="278">
                  <c:v>10.318340615629644</c:v>
                </c:pt>
                <c:pt idx="279">
                  <c:v>8.0909244971991328</c:v>
                </c:pt>
                <c:pt idx="280">
                  <c:v>8.6112304473699197</c:v>
                </c:pt>
                <c:pt idx="281">
                  <c:v>9.7242595873261575</c:v>
                </c:pt>
                <c:pt idx="282">
                  <c:v>8.6112304473699197</c:v>
                </c:pt>
                <c:pt idx="283">
                  <c:v>9.7242595873261575</c:v>
                </c:pt>
                <c:pt idx="284">
                  <c:v>9.1554504192349686</c:v>
                </c:pt>
                <c:pt idx="285">
                  <c:v>8.6112304473699197</c:v>
                </c:pt>
                <c:pt idx="286">
                  <c:v>8.0909244971991328</c:v>
                </c:pt>
                <c:pt idx="287">
                  <c:v>9.1554504192349686</c:v>
                </c:pt>
                <c:pt idx="288">
                  <c:v>8.0909244971991328</c:v>
                </c:pt>
                <c:pt idx="289">
                  <c:v>8.6112304473699197</c:v>
                </c:pt>
                <c:pt idx="290">
                  <c:v>9.1554504192349686</c:v>
                </c:pt>
                <c:pt idx="291">
                  <c:v>9.7242595873261575</c:v>
                </c:pt>
                <c:pt idx="292">
                  <c:v>9.1554504192349686</c:v>
                </c:pt>
                <c:pt idx="293">
                  <c:v>9.1554504192349686</c:v>
                </c:pt>
                <c:pt idx="294">
                  <c:v>9.1554504192349686</c:v>
                </c:pt>
                <c:pt idx="295">
                  <c:v>9.7242595873261575</c:v>
                </c:pt>
                <c:pt idx="296">
                  <c:v>9.7242595873261575</c:v>
                </c:pt>
                <c:pt idx="297">
                  <c:v>9.1554504192349686</c:v>
                </c:pt>
                <c:pt idx="298">
                  <c:v>8.6112304473699197</c:v>
                </c:pt>
                <c:pt idx="299">
                  <c:v>9.7242595873261575</c:v>
                </c:pt>
                <c:pt idx="300">
                  <c:v>9.1554504192349686</c:v>
                </c:pt>
                <c:pt idx="301">
                  <c:v>9.7242595873261575</c:v>
                </c:pt>
                <c:pt idx="302">
                  <c:v>9.7242595873261575</c:v>
                </c:pt>
                <c:pt idx="303">
                  <c:v>8.0909244971991328</c:v>
                </c:pt>
                <c:pt idx="304">
                  <c:v>10.318340615629644</c:v>
                </c:pt>
                <c:pt idx="305">
                  <c:v>8.0909244971991328</c:v>
                </c:pt>
                <c:pt idx="306">
                  <c:v>10.318340615629644</c:v>
                </c:pt>
                <c:pt idx="307">
                  <c:v>8.6112304473699197</c:v>
                </c:pt>
                <c:pt idx="308">
                  <c:v>7.5938649256789592</c:v>
                </c:pt>
                <c:pt idx="309">
                  <c:v>8.6112304473699197</c:v>
                </c:pt>
                <c:pt idx="310">
                  <c:v>9.1554504192349686</c:v>
                </c:pt>
                <c:pt idx="311">
                  <c:v>7.5938649256789592</c:v>
                </c:pt>
                <c:pt idx="312">
                  <c:v>8.6112304473699197</c:v>
                </c:pt>
                <c:pt idx="313">
                  <c:v>9.7242595873261575</c:v>
                </c:pt>
                <c:pt idx="314">
                  <c:v>9.7242595873261575</c:v>
                </c:pt>
                <c:pt idx="315">
                  <c:v>7.5938649256789592</c:v>
                </c:pt>
                <c:pt idx="316">
                  <c:v>8.6112304473699197</c:v>
                </c:pt>
                <c:pt idx="317">
                  <c:v>8.6112304473699197</c:v>
                </c:pt>
                <c:pt idx="318">
                  <c:v>7.5938649256789592</c:v>
                </c:pt>
                <c:pt idx="319">
                  <c:v>9.1554504192349686</c:v>
                </c:pt>
                <c:pt idx="320">
                  <c:v>9.1554504192349686</c:v>
                </c:pt>
                <c:pt idx="321">
                  <c:v>8.6112304473699197</c:v>
                </c:pt>
                <c:pt idx="322">
                  <c:v>7.5938649256789592</c:v>
                </c:pt>
                <c:pt idx="323">
                  <c:v>10.318340615629644</c:v>
                </c:pt>
                <c:pt idx="324">
                  <c:v>8.6112304473699197</c:v>
                </c:pt>
                <c:pt idx="325">
                  <c:v>8.6112304473699197</c:v>
                </c:pt>
                <c:pt idx="326">
                  <c:v>8.6112304473699197</c:v>
                </c:pt>
                <c:pt idx="327">
                  <c:v>9.7242595873261575</c:v>
                </c:pt>
                <c:pt idx="328">
                  <c:v>8.6112304473699197</c:v>
                </c:pt>
                <c:pt idx="329">
                  <c:v>9.7242595873261575</c:v>
                </c:pt>
                <c:pt idx="330">
                  <c:v>8.6112304473699197</c:v>
                </c:pt>
                <c:pt idx="331">
                  <c:v>8.0909244971991328</c:v>
                </c:pt>
                <c:pt idx="332">
                  <c:v>8.6112304473699197</c:v>
                </c:pt>
                <c:pt idx="333">
                  <c:v>8.6112304473699197</c:v>
                </c:pt>
                <c:pt idx="334">
                  <c:v>8.0909244971991328</c:v>
                </c:pt>
                <c:pt idx="335">
                  <c:v>9.1554504192349686</c:v>
                </c:pt>
                <c:pt idx="336">
                  <c:v>8.0909244971991328</c:v>
                </c:pt>
                <c:pt idx="337">
                  <c:v>7.5938649256789592</c:v>
                </c:pt>
                <c:pt idx="338">
                  <c:v>7.5938649256789592</c:v>
                </c:pt>
                <c:pt idx="339">
                  <c:v>8.0909244971991328</c:v>
                </c:pt>
                <c:pt idx="340">
                  <c:v>8.6112304473699197</c:v>
                </c:pt>
                <c:pt idx="341">
                  <c:v>8.6112304473699197</c:v>
                </c:pt>
                <c:pt idx="342">
                  <c:v>8.0909244971991328</c:v>
                </c:pt>
                <c:pt idx="343">
                  <c:v>9.1554504192349686</c:v>
                </c:pt>
                <c:pt idx="344">
                  <c:v>8.6112304473699197</c:v>
                </c:pt>
                <c:pt idx="345">
                  <c:v>8.0909244971991328</c:v>
                </c:pt>
                <c:pt idx="346">
                  <c:v>8.6112304473699197</c:v>
                </c:pt>
                <c:pt idx="347">
                  <c:v>9.7242595873261575</c:v>
                </c:pt>
                <c:pt idx="348">
                  <c:v>9.1554504192349686</c:v>
                </c:pt>
                <c:pt idx="349">
                  <c:v>9.7242595873261575</c:v>
                </c:pt>
                <c:pt idx="350">
                  <c:v>8.6112304473699197</c:v>
                </c:pt>
                <c:pt idx="351">
                  <c:v>9.1554504192349686</c:v>
                </c:pt>
                <c:pt idx="352">
                  <c:v>8.6112304473699197</c:v>
                </c:pt>
                <c:pt idx="353">
                  <c:v>8.6112304473699197</c:v>
                </c:pt>
                <c:pt idx="354">
                  <c:v>8.6112304473699197</c:v>
                </c:pt>
                <c:pt idx="355">
                  <c:v>21.688800270037017</c:v>
                </c:pt>
                <c:pt idx="356">
                  <c:v>15.243417863984126</c:v>
                </c:pt>
                <c:pt idx="357">
                  <c:v>19.677058000104321</c:v>
                </c:pt>
                <c:pt idx="358">
                  <c:v>18.723794311806625</c:v>
                </c:pt>
                <c:pt idx="359">
                  <c:v>16.918598969599898</c:v>
                </c:pt>
                <c:pt idx="360">
                  <c:v>19.677058000104321</c:v>
                </c:pt>
                <c:pt idx="361">
                  <c:v>17.804564489100954</c:v>
                </c:pt>
                <c:pt idx="362">
                  <c:v>14.452698525828485</c:v>
                </c:pt>
                <c:pt idx="363">
                  <c:v>13.692236054542748</c:v>
                </c:pt>
                <c:pt idx="364">
                  <c:v>13.692236054542748</c:v>
                </c:pt>
                <c:pt idx="365">
                  <c:v>10.93838361647218</c:v>
                </c:pt>
                <c:pt idx="366">
                  <c:v>12.961296463757792</c:v>
                </c:pt>
                <c:pt idx="367">
                  <c:v>11.585086110292956</c:v>
                </c:pt>
                <c:pt idx="368">
                  <c:v>12.259152986268287</c:v>
                </c:pt>
                <c:pt idx="369">
                  <c:v>12.259152986268287</c:v>
                </c:pt>
                <c:pt idx="370">
                  <c:v>10.318340615629644</c:v>
                </c:pt>
                <c:pt idx="371">
                  <c:v>11.585086110292956</c:v>
                </c:pt>
                <c:pt idx="372">
                  <c:v>10.93838361647218</c:v>
                </c:pt>
                <c:pt idx="373">
                  <c:v>9.7242595873261575</c:v>
                </c:pt>
                <c:pt idx="374">
                  <c:v>12.259152986268287</c:v>
                </c:pt>
                <c:pt idx="375">
                  <c:v>9.1554504192349686</c:v>
                </c:pt>
                <c:pt idx="376">
                  <c:v>9.7242595873261575</c:v>
                </c:pt>
                <c:pt idx="377">
                  <c:v>10.93838361647218</c:v>
                </c:pt>
                <c:pt idx="378">
                  <c:v>10.93838361647218</c:v>
                </c:pt>
                <c:pt idx="379">
                  <c:v>10.318340615629644</c:v>
                </c:pt>
                <c:pt idx="380">
                  <c:v>10.93838361647218</c:v>
                </c:pt>
                <c:pt idx="381">
                  <c:v>15.243417863984126</c:v>
                </c:pt>
                <c:pt idx="382">
                  <c:v>9.7242595873261575</c:v>
                </c:pt>
                <c:pt idx="383">
                  <c:v>9.7242595873261575</c:v>
                </c:pt>
                <c:pt idx="384">
                  <c:v>9.7242595873261575</c:v>
                </c:pt>
                <c:pt idx="385">
                  <c:v>9.7242595873261575</c:v>
                </c:pt>
                <c:pt idx="386">
                  <c:v>8.6112304473699197</c:v>
                </c:pt>
                <c:pt idx="387">
                  <c:v>9.7242595873261575</c:v>
                </c:pt>
                <c:pt idx="388">
                  <c:v>8.6112304473699197</c:v>
                </c:pt>
                <c:pt idx="389">
                  <c:v>9.7242595873261575</c:v>
                </c:pt>
                <c:pt idx="390">
                  <c:v>8.6112304473699197</c:v>
                </c:pt>
                <c:pt idx="391">
                  <c:v>7.5938649256789592</c:v>
                </c:pt>
                <c:pt idx="392">
                  <c:v>9.1554504192349686</c:v>
                </c:pt>
                <c:pt idx="393">
                  <c:v>8.6112304473699197</c:v>
                </c:pt>
                <c:pt idx="394">
                  <c:v>9.1554504192349686</c:v>
                </c:pt>
                <c:pt idx="395">
                  <c:v>9.7242595873261575</c:v>
                </c:pt>
                <c:pt idx="396">
                  <c:v>10.318340615629644</c:v>
                </c:pt>
                <c:pt idx="397">
                  <c:v>8.6112304473699197</c:v>
                </c:pt>
                <c:pt idx="398">
                  <c:v>9.7242595873261575</c:v>
                </c:pt>
                <c:pt idx="399">
                  <c:v>9.7242595873261575</c:v>
                </c:pt>
                <c:pt idx="400">
                  <c:v>9.1554504192349686</c:v>
                </c:pt>
                <c:pt idx="401">
                  <c:v>9.7242595873261575</c:v>
                </c:pt>
                <c:pt idx="402">
                  <c:v>8.6112304473699197</c:v>
                </c:pt>
                <c:pt idx="403">
                  <c:v>10.318340615629644</c:v>
                </c:pt>
                <c:pt idx="404">
                  <c:v>9.7242595873261575</c:v>
                </c:pt>
                <c:pt idx="405">
                  <c:v>17.804564489100954</c:v>
                </c:pt>
                <c:pt idx="406">
                  <c:v>8.6112304473699197</c:v>
                </c:pt>
                <c:pt idx="407">
                  <c:v>9.7242595873261575</c:v>
                </c:pt>
                <c:pt idx="408">
                  <c:v>8.6112304473699197</c:v>
                </c:pt>
                <c:pt idx="409">
                  <c:v>8.0909244971991328</c:v>
                </c:pt>
                <c:pt idx="410">
                  <c:v>8.6112304473699197</c:v>
                </c:pt>
                <c:pt idx="411">
                  <c:v>9.7242595873261575</c:v>
                </c:pt>
                <c:pt idx="412">
                  <c:v>8.6112304473699197</c:v>
                </c:pt>
                <c:pt idx="413">
                  <c:v>9.1554504192349686</c:v>
                </c:pt>
                <c:pt idx="414">
                  <c:v>7.5938649256789592</c:v>
                </c:pt>
                <c:pt idx="415">
                  <c:v>7.5938649256789592</c:v>
                </c:pt>
                <c:pt idx="416">
                  <c:v>9.7242595873261575</c:v>
                </c:pt>
                <c:pt idx="417">
                  <c:v>7.5938649256789592</c:v>
                </c:pt>
                <c:pt idx="418">
                  <c:v>9.1554504192349686</c:v>
                </c:pt>
                <c:pt idx="419">
                  <c:v>10.318340615629644</c:v>
                </c:pt>
                <c:pt idx="420">
                  <c:v>8.6112304473699197</c:v>
                </c:pt>
                <c:pt idx="421">
                  <c:v>9.7242595873261575</c:v>
                </c:pt>
                <c:pt idx="422">
                  <c:v>10.93838361647218</c:v>
                </c:pt>
                <c:pt idx="423">
                  <c:v>9.1554504192349686</c:v>
                </c:pt>
                <c:pt idx="424">
                  <c:v>10.93838361647218</c:v>
                </c:pt>
                <c:pt idx="425">
                  <c:v>10.318340615629644</c:v>
                </c:pt>
                <c:pt idx="426">
                  <c:v>8.6112304473699197</c:v>
                </c:pt>
                <c:pt idx="427">
                  <c:v>9.7242595873261575</c:v>
                </c:pt>
                <c:pt idx="428">
                  <c:v>10.318340615629644</c:v>
                </c:pt>
                <c:pt idx="429">
                  <c:v>9.7242595873261575</c:v>
                </c:pt>
                <c:pt idx="430">
                  <c:v>11.585086110292956</c:v>
                </c:pt>
                <c:pt idx="431">
                  <c:v>9.7242595873261575</c:v>
                </c:pt>
                <c:pt idx="432">
                  <c:v>10.93838361647218</c:v>
                </c:pt>
                <c:pt idx="433">
                  <c:v>10.318340615629644</c:v>
                </c:pt>
                <c:pt idx="434">
                  <c:v>9.1554504192349686</c:v>
                </c:pt>
                <c:pt idx="435">
                  <c:v>9.7242595873261575</c:v>
                </c:pt>
                <c:pt idx="436">
                  <c:v>9.7242595873261575</c:v>
                </c:pt>
                <c:pt idx="437">
                  <c:v>9.7242595873261575</c:v>
                </c:pt>
                <c:pt idx="438">
                  <c:v>8.6112304473699197</c:v>
                </c:pt>
                <c:pt idx="439">
                  <c:v>8.6112304473699197</c:v>
                </c:pt>
                <c:pt idx="440">
                  <c:v>9.1554504192349686</c:v>
                </c:pt>
                <c:pt idx="441">
                  <c:v>9.1554504192349686</c:v>
                </c:pt>
                <c:pt idx="442">
                  <c:v>9.1554504192349686</c:v>
                </c:pt>
                <c:pt idx="443">
                  <c:v>10.93838361647218</c:v>
                </c:pt>
                <c:pt idx="444">
                  <c:v>9.7242595873261575</c:v>
                </c:pt>
                <c:pt idx="445">
                  <c:v>9.7242595873261575</c:v>
                </c:pt>
                <c:pt idx="446">
                  <c:v>9.7242595873261575</c:v>
                </c:pt>
                <c:pt idx="447">
                  <c:v>9.1554504192349686</c:v>
                </c:pt>
                <c:pt idx="448">
                  <c:v>10.318340615629644</c:v>
                </c:pt>
                <c:pt idx="449">
                  <c:v>13.692236054542748</c:v>
                </c:pt>
                <c:pt idx="450">
                  <c:v>15.243417863984126</c:v>
                </c:pt>
                <c:pt idx="451">
                  <c:v>17.804564489100954</c:v>
                </c:pt>
                <c:pt idx="452">
                  <c:v>19.677058000104321</c:v>
                </c:pt>
                <c:pt idx="453">
                  <c:v>16.918598969599898</c:v>
                </c:pt>
                <c:pt idx="454">
                  <c:v>16.0651352389945</c:v>
                </c:pt>
                <c:pt idx="455">
                  <c:v>17.804564489100954</c:v>
                </c:pt>
                <c:pt idx="456">
                  <c:v>15.243417863984126</c:v>
                </c:pt>
                <c:pt idx="457">
                  <c:v>14.452698525828485</c:v>
                </c:pt>
                <c:pt idx="458">
                  <c:v>15.243417863984126</c:v>
                </c:pt>
                <c:pt idx="459">
                  <c:v>13.692236054542748</c:v>
                </c:pt>
                <c:pt idx="460">
                  <c:v>11.585086110292956</c:v>
                </c:pt>
                <c:pt idx="461">
                  <c:v>12.259152986268287</c:v>
                </c:pt>
                <c:pt idx="462">
                  <c:v>10.93838361647218</c:v>
                </c:pt>
                <c:pt idx="463">
                  <c:v>10.93838361647218</c:v>
                </c:pt>
                <c:pt idx="464">
                  <c:v>10.93838361647218</c:v>
                </c:pt>
                <c:pt idx="465">
                  <c:v>11.585086110292956</c:v>
                </c:pt>
                <c:pt idx="466">
                  <c:v>11.585086110292956</c:v>
                </c:pt>
                <c:pt idx="467">
                  <c:v>10.318340615629644</c:v>
                </c:pt>
                <c:pt idx="468">
                  <c:v>10.93838361647218</c:v>
                </c:pt>
                <c:pt idx="469">
                  <c:v>10.318340615629644</c:v>
                </c:pt>
                <c:pt idx="470">
                  <c:v>10.318340615629644</c:v>
                </c:pt>
                <c:pt idx="471">
                  <c:v>12.259152986268287</c:v>
                </c:pt>
                <c:pt idx="472">
                  <c:v>10.93838361647218</c:v>
                </c:pt>
                <c:pt idx="473">
                  <c:v>12.259152986268287</c:v>
                </c:pt>
                <c:pt idx="474">
                  <c:v>11.585086110292956</c:v>
                </c:pt>
                <c:pt idx="475">
                  <c:v>10.318340615629644</c:v>
                </c:pt>
                <c:pt idx="476">
                  <c:v>11.585086110292956</c:v>
                </c:pt>
                <c:pt idx="477">
                  <c:v>10.93838361647218</c:v>
                </c:pt>
                <c:pt idx="478">
                  <c:v>10.93838361647218</c:v>
                </c:pt>
                <c:pt idx="479">
                  <c:v>11.585086110292956</c:v>
                </c:pt>
                <c:pt idx="480">
                  <c:v>10.93838361647218</c:v>
                </c:pt>
                <c:pt idx="481">
                  <c:v>10.93838361647218</c:v>
                </c:pt>
                <c:pt idx="482">
                  <c:v>11.585086110292956</c:v>
                </c:pt>
                <c:pt idx="483">
                  <c:v>11.585086110292956</c:v>
                </c:pt>
                <c:pt idx="484">
                  <c:v>26.155326832758512</c:v>
                </c:pt>
                <c:pt idx="485">
                  <c:v>20.665132132132609</c:v>
                </c:pt>
                <c:pt idx="486">
                  <c:v>20.665132132132609</c:v>
                </c:pt>
                <c:pt idx="487">
                  <c:v>18.723794311806625</c:v>
                </c:pt>
                <c:pt idx="488">
                  <c:v>16.0651352389945</c:v>
                </c:pt>
                <c:pt idx="489">
                  <c:v>16.0651352389945</c:v>
                </c:pt>
                <c:pt idx="490">
                  <c:v>13.692236054542748</c:v>
                </c:pt>
                <c:pt idx="491">
                  <c:v>15.243417863984126</c:v>
                </c:pt>
                <c:pt idx="492">
                  <c:v>16.918598969599898</c:v>
                </c:pt>
                <c:pt idx="493">
                  <c:v>15.243417863984126</c:v>
                </c:pt>
                <c:pt idx="494">
                  <c:v>16.0651352389945</c:v>
                </c:pt>
                <c:pt idx="495">
                  <c:v>12.961296463757792</c:v>
                </c:pt>
                <c:pt idx="496">
                  <c:v>14.452698525828485</c:v>
                </c:pt>
                <c:pt idx="497">
                  <c:v>12.961296463757792</c:v>
                </c:pt>
                <c:pt idx="498">
                  <c:v>13.692236054542748</c:v>
                </c:pt>
                <c:pt idx="499">
                  <c:v>11.585086110292956</c:v>
                </c:pt>
                <c:pt idx="500">
                  <c:v>10.93838361647218</c:v>
                </c:pt>
                <c:pt idx="501">
                  <c:v>12.961296463757792</c:v>
                </c:pt>
                <c:pt idx="502">
                  <c:v>12.961296463757792</c:v>
                </c:pt>
                <c:pt idx="503">
                  <c:v>12.961296463757792</c:v>
                </c:pt>
                <c:pt idx="504">
                  <c:v>10.318340615629644</c:v>
                </c:pt>
                <c:pt idx="505">
                  <c:v>9.7242595873261575</c:v>
                </c:pt>
                <c:pt idx="506">
                  <c:v>9.7242595873261575</c:v>
                </c:pt>
                <c:pt idx="507">
                  <c:v>11.585086110292956</c:v>
                </c:pt>
                <c:pt idx="508">
                  <c:v>9.7242595873261575</c:v>
                </c:pt>
                <c:pt idx="509">
                  <c:v>9.7242595873261575</c:v>
                </c:pt>
                <c:pt idx="510">
                  <c:v>9.1554504192349686</c:v>
                </c:pt>
                <c:pt idx="511">
                  <c:v>10.318340615629644</c:v>
                </c:pt>
                <c:pt idx="512">
                  <c:v>9.1554504192349686</c:v>
                </c:pt>
                <c:pt idx="513">
                  <c:v>9.7242595873261575</c:v>
                </c:pt>
                <c:pt idx="514">
                  <c:v>10.93838361647218</c:v>
                </c:pt>
                <c:pt idx="515">
                  <c:v>9.7242595873261575</c:v>
                </c:pt>
                <c:pt idx="516">
                  <c:v>9.7242595873261575</c:v>
                </c:pt>
                <c:pt idx="517">
                  <c:v>10.93838361647218</c:v>
                </c:pt>
                <c:pt idx="518">
                  <c:v>10.318340615629644</c:v>
                </c:pt>
                <c:pt idx="519">
                  <c:v>10.93838361647218</c:v>
                </c:pt>
                <c:pt idx="520">
                  <c:v>9.7242595873261575</c:v>
                </c:pt>
                <c:pt idx="521">
                  <c:v>9.7242595873261575</c:v>
                </c:pt>
                <c:pt idx="522">
                  <c:v>11.585086110292956</c:v>
                </c:pt>
                <c:pt idx="523">
                  <c:v>10.93838361647218</c:v>
                </c:pt>
                <c:pt idx="524">
                  <c:v>11.585086110292956</c:v>
                </c:pt>
                <c:pt idx="525">
                  <c:v>10.318340615629644</c:v>
                </c:pt>
                <c:pt idx="526">
                  <c:v>10.318340615629644</c:v>
                </c:pt>
                <c:pt idx="527">
                  <c:v>10.93838361647218</c:v>
                </c:pt>
                <c:pt idx="528">
                  <c:v>9.7242595873261575</c:v>
                </c:pt>
                <c:pt idx="529">
                  <c:v>9.1554504192349686</c:v>
                </c:pt>
                <c:pt idx="530">
                  <c:v>10.318340615629644</c:v>
                </c:pt>
                <c:pt idx="531">
                  <c:v>10.318340615629644</c:v>
                </c:pt>
                <c:pt idx="532">
                  <c:v>9.1554504192349686</c:v>
                </c:pt>
                <c:pt idx="533">
                  <c:v>9.7242595873261575</c:v>
                </c:pt>
                <c:pt idx="534">
                  <c:v>10.318340615629644</c:v>
                </c:pt>
                <c:pt idx="535">
                  <c:v>10.318340615629644</c:v>
                </c:pt>
                <c:pt idx="536">
                  <c:v>9.1554504192349686</c:v>
                </c:pt>
                <c:pt idx="537">
                  <c:v>9.1554504192349686</c:v>
                </c:pt>
                <c:pt idx="538">
                  <c:v>9.1554504192349686</c:v>
                </c:pt>
                <c:pt idx="539">
                  <c:v>9.1554504192349686</c:v>
                </c:pt>
                <c:pt idx="540">
                  <c:v>9.1554504192349686</c:v>
                </c:pt>
                <c:pt idx="541">
                  <c:v>9.1554504192349686</c:v>
                </c:pt>
                <c:pt idx="542">
                  <c:v>9.1554504192349686</c:v>
                </c:pt>
                <c:pt idx="543">
                  <c:v>10.93838361647218</c:v>
                </c:pt>
                <c:pt idx="544">
                  <c:v>10.93838361647218</c:v>
                </c:pt>
                <c:pt idx="545">
                  <c:v>9.1554504192349686</c:v>
                </c:pt>
                <c:pt idx="546">
                  <c:v>10.93838361647218</c:v>
                </c:pt>
                <c:pt idx="547">
                  <c:v>9.1554504192349686</c:v>
                </c:pt>
                <c:pt idx="548">
                  <c:v>9.7242595873261575</c:v>
                </c:pt>
                <c:pt idx="549">
                  <c:v>8.6112304473699197</c:v>
                </c:pt>
                <c:pt idx="550">
                  <c:v>8.6112304473699197</c:v>
                </c:pt>
                <c:pt idx="551">
                  <c:v>9.1554504192349686</c:v>
                </c:pt>
                <c:pt idx="552">
                  <c:v>9.7242595873261575</c:v>
                </c:pt>
                <c:pt idx="553">
                  <c:v>9.1554504192349686</c:v>
                </c:pt>
                <c:pt idx="554">
                  <c:v>9.1554504192349686</c:v>
                </c:pt>
                <c:pt idx="555">
                  <c:v>10.318340615629644</c:v>
                </c:pt>
                <c:pt idx="556">
                  <c:v>9.1554504192349686</c:v>
                </c:pt>
                <c:pt idx="557">
                  <c:v>9.7242595873261575</c:v>
                </c:pt>
                <c:pt idx="558">
                  <c:v>8.6112304473699197</c:v>
                </c:pt>
                <c:pt idx="559">
                  <c:v>9.7242595873261575</c:v>
                </c:pt>
                <c:pt idx="560">
                  <c:v>9.7242595873261575</c:v>
                </c:pt>
                <c:pt idx="561">
                  <c:v>8.6112304473699197</c:v>
                </c:pt>
                <c:pt idx="562">
                  <c:v>8.6112304473699197</c:v>
                </c:pt>
                <c:pt idx="563">
                  <c:v>9.7242595873261575</c:v>
                </c:pt>
                <c:pt idx="564">
                  <c:v>12.259152986268287</c:v>
                </c:pt>
                <c:pt idx="565">
                  <c:v>10.318340615629644</c:v>
                </c:pt>
                <c:pt idx="566">
                  <c:v>10.318340615629644</c:v>
                </c:pt>
                <c:pt idx="567">
                  <c:v>9.1554504192349686</c:v>
                </c:pt>
                <c:pt idx="568">
                  <c:v>9.1554504192349686</c:v>
                </c:pt>
                <c:pt idx="569">
                  <c:v>8.6112304473699197</c:v>
                </c:pt>
                <c:pt idx="570">
                  <c:v>10.93838361647218</c:v>
                </c:pt>
                <c:pt idx="571">
                  <c:v>9.7242595873261575</c:v>
                </c:pt>
                <c:pt idx="572">
                  <c:v>10.318340615629644</c:v>
                </c:pt>
                <c:pt idx="573">
                  <c:v>9.7242595873261575</c:v>
                </c:pt>
                <c:pt idx="574">
                  <c:v>9.7242595873261575</c:v>
                </c:pt>
                <c:pt idx="575">
                  <c:v>8.6112304473699197</c:v>
                </c:pt>
                <c:pt idx="576">
                  <c:v>10.318340615629644</c:v>
                </c:pt>
                <c:pt idx="577">
                  <c:v>8.6112304473699197</c:v>
                </c:pt>
                <c:pt idx="578">
                  <c:v>9.7242595873261575</c:v>
                </c:pt>
                <c:pt idx="579">
                  <c:v>9.7242595873261575</c:v>
                </c:pt>
                <c:pt idx="580">
                  <c:v>9.7242595873261575</c:v>
                </c:pt>
                <c:pt idx="581">
                  <c:v>9.7242595873261575</c:v>
                </c:pt>
                <c:pt idx="582">
                  <c:v>9.7242595873261575</c:v>
                </c:pt>
                <c:pt idx="583">
                  <c:v>8.6112304473699197</c:v>
                </c:pt>
                <c:pt idx="584">
                  <c:v>9.1554504192349686</c:v>
                </c:pt>
                <c:pt idx="585">
                  <c:v>9.1554504192349686</c:v>
                </c:pt>
                <c:pt idx="586">
                  <c:v>9.7242595873261575</c:v>
                </c:pt>
                <c:pt idx="587">
                  <c:v>10.93838361647218</c:v>
                </c:pt>
                <c:pt idx="588">
                  <c:v>12.961296463757792</c:v>
                </c:pt>
                <c:pt idx="589">
                  <c:v>11.585086110292956</c:v>
                </c:pt>
                <c:pt idx="590">
                  <c:v>13.692236054542748</c:v>
                </c:pt>
                <c:pt idx="591">
                  <c:v>12.259152986268287</c:v>
                </c:pt>
                <c:pt idx="592">
                  <c:v>11.585086110292956</c:v>
                </c:pt>
                <c:pt idx="593">
                  <c:v>10.93838361647218</c:v>
                </c:pt>
                <c:pt idx="594">
                  <c:v>10.318340615629644</c:v>
                </c:pt>
                <c:pt idx="595">
                  <c:v>9.7242595873261575</c:v>
                </c:pt>
                <c:pt idx="596">
                  <c:v>9.7242595873261575</c:v>
                </c:pt>
                <c:pt idx="597">
                  <c:v>10.93838361647218</c:v>
                </c:pt>
                <c:pt idx="598">
                  <c:v>10.93838361647218</c:v>
                </c:pt>
                <c:pt idx="599">
                  <c:v>8.6112304473699197</c:v>
                </c:pt>
                <c:pt idx="600">
                  <c:v>10.318340615629644</c:v>
                </c:pt>
                <c:pt idx="601">
                  <c:v>10.318340615629644</c:v>
                </c:pt>
                <c:pt idx="602">
                  <c:v>10.318340615629644</c:v>
                </c:pt>
                <c:pt idx="603">
                  <c:v>10.318340615629644</c:v>
                </c:pt>
                <c:pt idx="604">
                  <c:v>9.7242595873261575</c:v>
                </c:pt>
                <c:pt idx="605">
                  <c:v>8.6112304473699197</c:v>
                </c:pt>
                <c:pt idx="606">
                  <c:v>8.6112304473699197</c:v>
                </c:pt>
                <c:pt idx="607">
                  <c:v>8.0909244971991328</c:v>
                </c:pt>
                <c:pt idx="608">
                  <c:v>9.1554504192349686</c:v>
                </c:pt>
                <c:pt idx="609">
                  <c:v>9.7242595873261575</c:v>
                </c:pt>
                <c:pt idx="610">
                  <c:v>9.7242595873261575</c:v>
                </c:pt>
                <c:pt idx="611">
                  <c:v>8.6112304473699197</c:v>
                </c:pt>
                <c:pt idx="612">
                  <c:v>9.1554504192349686</c:v>
                </c:pt>
                <c:pt idx="613">
                  <c:v>10.318340615629644</c:v>
                </c:pt>
                <c:pt idx="614">
                  <c:v>10.93838361647218</c:v>
                </c:pt>
                <c:pt idx="615">
                  <c:v>9.1554504192349686</c:v>
                </c:pt>
                <c:pt idx="616">
                  <c:v>10.318340615629644</c:v>
                </c:pt>
                <c:pt idx="617">
                  <c:v>8.6112304473699197</c:v>
                </c:pt>
                <c:pt idx="618">
                  <c:v>9.7242595873261575</c:v>
                </c:pt>
                <c:pt idx="619">
                  <c:v>10.318340615629644</c:v>
                </c:pt>
                <c:pt idx="620">
                  <c:v>9.1554504192349686</c:v>
                </c:pt>
                <c:pt idx="621">
                  <c:v>10.318340615629644</c:v>
                </c:pt>
                <c:pt idx="622">
                  <c:v>9.7242595873261575</c:v>
                </c:pt>
                <c:pt idx="623">
                  <c:v>8.6112304473699197</c:v>
                </c:pt>
                <c:pt idx="624">
                  <c:v>10.318340615629644</c:v>
                </c:pt>
                <c:pt idx="625">
                  <c:v>9.7242595873261575</c:v>
                </c:pt>
                <c:pt idx="626">
                  <c:v>9.7242595873261575</c:v>
                </c:pt>
                <c:pt idx="627">
                  <c:v>10.318340615629644</c:v>
                </c:pt>
                <c:pt idx="628">
                  <c:v>10.318340615629644</c:v>
                </c:pt>
                <c:pt idx="629">
                  <c:v>9.1554504192349686</c:v>
                </c:pt>
                <c:pt idx="630">
                  <c:v>9.1554504192349686</c:v>
                </c:pt>
                <c:pt idx="631">
                  <c:v>11.585086110292956</c:v>
                </c:pt>
                <c:pt idx="632">
                  <c:v>9.1554504192349686</c:v>
                </c:pt>
                <c:pt idx="633">
                  <c:v>9.7242595873261575</c:v>
                </c:pt>
                <c:pt idx="634">
                  <c:v>10.318340615629644</c:v>
                </c:pt>
                <c:pt idx="635">
                  <c:v>9.7242595873261575</c:v>
                </c:pt>
                <c:pt idx="636">
                  <c:v>12.259152986268287</c:v>
                </c:pt>
                <c:pt idx="637">
                  <c:v>10.93838361647218</c:v>
                </c:pt>
                <c:pt idx="638">
                  <c:v>9.7242595873261575</c:v>
                </c:pt>
                <c:pt idx="639">
                  <c:v>11.585086110292956</c:v>
                </c:pt>
                <c:pt idx="640">
                  <c:v>10.93838361647218</c:v>
                </c:pt>
                <c:pt idx="641">
                  <c:v>11.585086110292956</c:v>
                </c:pt>
                <c:pt idx="642">
                  <c:v>8.6112304473699197</c:v>
                </c:pt>
                <c:pt idx="643">
                  <c:v>10.93838361647218</c:v>
                </c:pt>
                <c:pt idx="644">
                  <c:v>8.6112304473699197</c:v>
                </c:pt>
                <c:pt idx="645">
                  <c:v>10.318340615629644</c:v>
                </c:pt>
                <c:pt idx="646">
                  <c:v>10.318340615629644</c:v>
                </c:pt>
                <c:pt idx="647">
                  <c:v>9.7242595873261575</c:v>
                </c:pt>
                <c:pt idx="648">
                  <c:v>9.7242595873261575</c:v>
                </c:pt>
                <c:pt idx="649">
                  <c:v>9.7242595873261575</c:v>
                </c:pt>
                <c:pt idx="650">
                  <c:v>10.318340615629644</c:v>
                </c:pt>
                <c:pt idx="651">
                  <c:v>8.0909244971991328</c:v>
                </c:pt>
                <c:pt idx="652">
                  <c:v>8.0909244971991328</c:v>
                </c:pt>
                <c:pt idx="653">
                  <c:v>8.6112304473699197</c:v>
                </c:pt>
                <c:pt idx="654">
                  <c:v>10.318340615629644</c:v>
                </c:pt>
                <c:pt idx="655">
                  <c:v>8.6112304473699197</c:v>
                </c:pt>
                <c:pt idx="656">
                  <c:v>9.7242595873261575</c:v>
                </c:pt>
                <c:pt idx="657">
                  <c:v>10.318340615629644</c:v>
                </c:pt>
                <c:pt idx="658">
                  <c:v>9.7242595873261575</c:v>
                </c:pt>
                <c:pt idx="659">
                  <c:v>9.7242595873261575</c:v>
                </c:pt>
                <c:pt idx="660">
                  <c:v>10.318340615629644</c:v>
                </c:pt>
                <c:pt idx="661">
                  <c:v>8.6112304473699197</c:v>
                </c:pt>
                <c:pt idx="662">
                  <c:v>8.6112304473699197</c:v>
                </c:pt>
                <c:pt idx="663">
                  <c:v>10.318340615629644</c:v>
                </c:pt>
                <c:pt idx="664">
                  <c:v>9.1554504192349686</c:v>
                </c:pt>
                <c:pt idx="665">
                  <c:v>9.7242595873261575</c:v>
                </c:pt>
                <c:pt idx="666">
                  <c:v>8.6112304473699197</c:v>
                </c:pt>
                <c:pt idx="667">
                  <c:v>10.318340615629644</c:v>
                </c:pt>
                <c:pt idx="668">
                  <c:v>9.7242595873261575</c:v>
                </c:pt>
                <c:pt idx="669">
                  <c:v>8.6112304473699197</c:v>
                </c:pt>
                <c:pt idx="670">
                  <c:v>7.5938649256789592</c:v>
                </c:pt>
                <c:pt idx="671">
                  <c:v>9.1554504192349686</c:v>
                </c:pt>
                <c:pt idx="672">
                  <c:v>9.1554504192349686</c:v>
                </c:pt>
                <c:pt idx="673">
                  <c:v>9.1554504192349686</c:v>
                </c:pt>
                <c:pt idx="674">
                  <c:v>9.1554504192349686</c:v>
                </c:pt>
                <c:pt idx="675">
                  <c:v>9.1554504192349686</c:v>
                </c:pt>
                <c:pt idx="676">
                  <c:v>9.1554504192349686</c:v>
                </c:pt>
                <c:pt idx="677">
                  <c:v>9.1554504192349686</c:v>
                </c:pt>
                <c:pt idx="678">
                  <c:v>9.1554504192349686</c:v>
                </c:pt>
                <c:pt idx="679">
                  <c:v>9.1554504192349686</c:v>
                </c:pt>
                <c:pt idx="680">
                  <c:v>9.1554504192349686</c:v>
                </c:pt>
                <c:pt idx="681">
                  <c:v>9.1554504192349686</c:v>
                </c:pt>
                <c:pt idx="682">
                  <c:v>9.1554504192349686</c:v>
                </c:pt>
                <c:pt idx="683">
                  <c:v>8.6112304473699197</c:v>
                </c:pt>
                <c:pt idx="684">
                  <c:v>8.6112304473699197</c:v>
                </c:pt>
                <c:pt idx="685">
                  <c:v>9.7242595873261575</c:v>
                </c:pt>
                <c:pt idx="686">
                  <c:v>10.318340615629644</c:v>
                </c:pt>
                <c:pt idx="687">
                  <c:v>8.0909244971991328</c:v>
                </c:pt>
                <c:pt idx="688">
                  <c:v>8.0909244971991328</c:v>
                </c:pt>
                <c:pt idx="689">
                  <c:v>10.93838361647218</c:v>
                </c:pt>
                <c:pt idx="690">
                  <c:v>10.318340615629644</c:v>
                </c:pt>
                <c:pt idx="691">
                  <c:v>10.93838361647218</c:v>
                </c:pt>
                <c:pt idx="692">
                  <c:v>10.93838361647218</c:v>
                </c:pt>
                <c:pt idx="693">
                  <c:v>10.318340615629644</c:v>
                </c:pt>
                <c:pt idx="694">
                  <c:v>9.7242595873261575</c:v>
                </c:pt>
                <c:pt idx="695">
                  <c:v>10.318340615629644</c:v>
                </c:pt>
                <c:pt idx="696">
                  <c:v>9.1554504192349686</c:v>
                </c:pt>
                <c:pt idx="697">
                  <c:v>9.7242595873261575</c:v>
                </c:pt>
                <c:pt idx="698">
                  <c:v>9.7242595873261575</c:v>
                </c:pt>
                <c:pt idx="699">
                  <c:v>8.6112304473699197</c:v>
                </c:pt>
                <c:pt idx="700">
                  <c:v>9.7242595873261575</c:v>
                </c:pt>
                <c:pt idx="701">
                  <c:v>9.1554504192349686</c:v>
                </c:pt>
                <c:pt idx="702">
                  <c:v>9.1554504192349686</c:v>
                </c:pt>
                <c:pt idx="703">
                  <c:v>8.6112304473699197</c:v>
                </c:pt>
                <c:pt idx="704">
                  <c:v>9.7242595873261575</c:v>
                </c:pt>
                <c:pt idx="705">
                  <c:v>8.6112304473699197</c:v>
                </c:pt>
                <c:pt idx="706">
                  <c:v>9.1554504192349686</c:v>
                </c:pt>
                <c:pt idx="707">
                  <c:v>9.7242595873261575</c:v>
                </c:pt>
                <c:pt idx="708">
                  <c:v>9.1554504192349686</c:v>
                </c:pt>
                <c:pt idx="709">
                  <c:v>8.6112304473699197</c:v>
                </c:pt>
                <c:pt idx="710">
                  <c:v>10.318340615629644</c:v>
                </c:pt>
                <c:pt idx="711">
                  <c:v>9.1554504192349686</c:v>
                </c:pt>
                <c:pt idx="712">
                  <c:v>8.6112304473699197</c:v>
                </c:pt>
                <c:pt idx="713">
                  <c:v>8.6112304473699197</c:v>
                </c:pt>
                <c:pt idx="714">
                  <c:v>9.1554504192349686</c:v>
                </c:pt>
                <c:pt idx="715">
                  <c:v>9.7242595873261575</c:v>
                </c:pt>
                <c:pt idx="716">
                  <c:v>9.1554504192349686</c:v>
                </c:pt>
                <c:pt idx="717">
                  <c:v>8.6112304473699197</c:v>
                </c:pt>
                <c:pt idx="718">
                  <c:v>9.7242595873261575</c:v>
                </c:pt>
                <c:pt idx="719">
                  <c:v>8.6112304473699197</c:v>
                </c:pt>
              </c:numCache>
            </c:numRef>
          </c:xVal>
          <c:yVal>
            <c:numRef>
              <c:f>'Hydro Graph'!$C$1561:$C$2280</c:f>
              <c:numCache>
                <c:formatCode>General</c:formatCode>
                <c:ptCount val="720"/>
                <c:pt idx="0">
                  <c:v>1.4638150000000001</c:v>
                </c:pt>
                <c:pt idx="1">
                  <c:v>1.4160649999999999</c:v>
                </c:pt>
                <c:pt idx="2">
                  <c:v>1.48769</c:v>
                </c:pt>
                <c:pt idx="3">
                  <c:v>1.48769</c:v>
                </c:pt>
                <c:pt idx="4">
                  <c:v>1.4638150000000001</c:v>
                </c:pt>
                <c:pt idx="5">
                  <c:v>1.4160649999999999</c:v>
                </c:pt>
                <c:pt idx="6">
                  <c:v>1.4160649999999999</c:v>
                </c:pt>
                <c:pt idx="7">
                  <c:v>1.4160649999999999</c:v>
                </c:pt>
                <c:pt idx="8">
                  <c:v>1.43994</c:v>
                </c:pt>
                <c:pt idx="9">
                  <c:v>1.48769</c:v>
                </c:pt>
                <c:pt idx="10">
                  <c:v>1.4638150000000001</c:v>
                </c:pt>
                <c:pt idx="11">
                  <c:v>1.511565</c:v>
                </c:pt>
                <c:pt idx="12">
                  <c:v>1.511565</c:v>
                </c:pt>
                <c:pt idx="13">
                  <c:v>1.48769</c:v>
                </c:pt>
                <c:pt idx="14">
                  <c:v>1.5354399999999999</c:v>
                </c:pt>
                <c:pt idx="15">
                  <c:v>1.48769</c:v>
                </c:pt>
                <c:pt idx="16">
                  <c:v>1.4638150000000001</c:v>
                </c:pt>
                <c:pt idx="17">
                  <c:v>1.48769</c:v>
                </c:pt>
                <c:pt idx="18">
                  <c:v>1.4638150000000001</c:v>
                </c:pt>
                <c:pt idx="19">
                  <c:v>1.511565</c:v>
                </c:pt>
                <c:pt idx="20">
                  <c:v>1.4638150000000001</c:v>
                </c:pt>
                <c:pt idx="21">
                  <c:v>1.48769</c:v>
                </c:pt>
                <c:pt idx="22">
                  <c:v>1.48769</c:v>
                </c:pt>
                <c:pt idx="23">
                  <c:v>1.511565</c:v>
                </c:pt>
                <c:pt idx="24">
                  <c:v>1.4638150000000001</c:v>
                </c:pt>
                <c:pt idx="25">
                  <c:v>1.607065</c:v>
                </c:pt>
                <c:pt idx="26">
                  <c:v>1.4160649999999999</c:v>
                </c:pt>
                <c:pt idx="27">
                  <c:v>1.48769</c:v>
                </c:pt>
                <c:pt idx="28">
                  <c:v>1.4160649999999999</c:v>
                </c:pt>
                <c:pt idx="29">
                  <c:v>1.39219</c:v>
                </c:pt>
                <c:pt idx="30">
                  <c:v>1.4160649999999999</c:v>
                </c:pt>
                <c:pt idx="31">
                  <c:v>1.43994</c:v>
                </c:pt>
                <c:pt idx="32">
                  <c:v>1.48769</c:v>
                </c:pt>
                <c:pt idx="33">
                  <c:v>1.48769</c:v>
                </c:pt>
                <c:pt idx="34">
                  <c:v>1.48769</c:v>
                </c:pt>
                <c:pt idx="35">
                  <c:v>1.5354399999999999</c:v>
                </c:pt>
                <c:pt idx="36">
                  <c:v>1.43994</c:v>
                </c:pt>
                <c:pt idx="37">
                  <c:v>1.48769</c:v>
                </c:pt>
                <c:pt idx="38">
                  <c:v>1.511565</c:v>
                </c:pt>
                <c:pt idx="39">
                  <c:v>1.43994</c:v>
                </c:pt>
                <c:pt idx="40">
                  <c:v>1.43994</c:v>
                </c:pt>
                <c:pt idx="41">
                  <c:v>1.4638150000000001</c:v>
                </c:pt>
                <c:pt idx="42">
                  <c:v>1.43994</c:v>
                </c:pt>
                <c:pt idx="43">
                  <c:v>1.4160649999999999</c:v>
                </c:pt>
                <c:pt idx="44">
                  <c:v>1.511565</c:v>
                </c:pt>
                <c:pt idx="45">
                  <c:v>1.43994</c:v>
                </c:pt>
                <c:pt idx="46">
                  <c:v>1.511565</c:v>
                </c:pt>
                <c:pt idx="47">
                  <c:v>1.39219</c:v>
                </c:pt>
                <c:pt idx="48">
                  <c:v>1.4160649999999999</c:v>
                </c:pt>
                <c:pt idx="49">
                  <c:v>1.48769</c:v>
                </c:pt>
                <c:pt idx="50">
                  <c:v>1.43994</c:v>
                </c:pt>
                <c:pt idx="51">
                  <c:v>1.4160649999999999</c:v>
                </c:pt>
                <c:pt idx="52">
                  <c:v>1.4638150000000001</c:v>
                </c:pt>
                <c:pt idx="53">
                  <c:v>1.4638150000000001</c:v>
                </c:pt>
                <c:pt idx="54">
                  <c:v>1.4160649999999999</c:v>
                </c:pt>
                <c:pt idx="55">
                  <c:v>1.4638150000000001</c:v>
                </c:pt>
                <c:pt idx="56">
                  <c:v>1.43994</c:v>
                </c:pt>
                <c:pt idx="57">
                  <c:v>1.4160649999999999</c:v>
                </c:pt>
                <c:pt idx="58">
                  <c:v>1.4160649999999999</c:v>
                </c:pt>
                <c:pt idx="59">
                  <c:v>1.4160649999999999</c:v>
                </c:pt>
                <c:pt idx="60">
                  <c:v>1.48769</c:v>
                </c:pt>
                <c:pt idx="61">
                  <c:v>1.48769</c:v>
                </c:pt>
                <c:pt idx="62">
                  <c:v>1.4638150000000001</c:v>
                </c:pt>
                <c:pt idx="63">
                  <c:v>1.4638150000000001</c:v>
                </c:pt>
                <c:pt idx="64">
                  <c:v>1.511565</c:v>
                </c:pt>
                <c:pt idx="65">
                  <c:v>1.4638150000000001</c:v>
                </c:pt>
                <c:pt idx="66">
                  <c:v>1.43994</c:v>
                </c:pt>
                <c:pt idx="67">
                  <c:v>1.48769</c:v>
                </c:pt>
                <c:pt idx="68">
                  <c:v>1.48769</c:v>
                </c:pt>
                <c:pt idx="69">
                  <c:v>1.4638150000000001</c:v>
                </c:pt>
                <c:pt idx="70">
                  <c:v>1.511565</c:v>
                </c:pt>
                <c:pt idx="71">
                  <c:v>1.4638150000000001</c:v>
                </c:pt>
                <c:pt idx="72">
                  <c:v>1.48769</c:v>
                </c:pt>
                <c:pt idx="73">
                  <c:v>1.511565</c:v>
                </c:pt>
                <c:pt idx="74">
                  <c:v>1.48769</c:v>
                </c:pt>
                <c:pt idx="75">
                  <c:v>1.4638150000000001</c:v>
                </c:pt>
                <c:pt idx="76">
                  <c:v>1.48769</c:v>
                </c:pt>
                <c:pt idx="77">
                  <c:v>1.48769</c:v>
                </c:pt>
                <c:pt idx="78">
                  <c:v>1.48769</c:v>
                </c:pt>
                <c:pt idx="79">
                  <c:v>1.43994</c:v>
                </c:pt>
                <c:pt idx="80">
                  <c:v>1.48769</c:v>
                </c:pt>
                <c:pt idx="81">
                  <c:v>1.48769</c:v>
                </c:pt>
                <c:pt idx="82">
                  <c:v>1.43994</c:v>
                </c:pt>
                <c:pt idx="83">
                  <c:v>1.5354399999999999</c:v>
                </c:pt>
                <c:pt idx="84">
                  <c:v>1.5354399999999999</c:v>
                </c:pt>
                <c:pt idx="85">
                  <c:v>1.5354399999999999</c:v>
                </c:pt>
                <c:pt idx="86">
                  <c:v>1.43994</c:v>
                </c:pt>
                <c:pt idx="87">
                  <c:v>1.4638150000000001</c:v>
                </c:pt>
                <c:pt idx="88">
                  <c:v>1.511565</c:v>
                </c:pt>
                <c:pt idx="89">
                  <c:v>1.511565</c:v>
                </c:pt>
                <c:pt idx="90">
                  <c:v>1.43994</c:v>
                </c:pt>
                <c:pt idx="91">
                  <c:v>1.48769</c:v>
                </c:pt>
                <c:pt idx="92">
                  <c:v>1.4160649999999999</c:v>
                </c:pt>
                <c:pt idx="93">
                  <c:v>1.48769</c:v>
                </c:pt>
                <c:pt idx="94">
                  <c:v>1.511565</c:v>
                </c:pt>
                <c:pt idx="95">
                  <c:v>1.43994</c:v>
                </c:pt>
                <c:pt idx="96">
                  <c:v>1.48769</c:v>
                </c:pt>
                <c:pt idx="97">
                  <c:v>1.4638150000000001</c:v>
                </c:pt>
                <c:pt idx="98">
                  <c:v>1.39219</c:v>
                </c:pt>
                <c:pt idx="99">
                  <c:v>1.43994</c:v>
                </c:pt>
                <c:pt idx="100">
                  <c:v>1.39219</c:v>
                </c:pt>
                <c:pt idx="101">
                  <c:v>1.43994</c:v>
                </c:pt>
                <c:pt idx="102">
                  <c:v>1.4160649999999999</c:v>
                </c:pt>
                <c:pt idx="103">
                  <c:v>1.4638150000000001</c:v>
                </c:pt>
                <c:pt idx="104">
                  <c:v>1.3683149999999999</c:v>
                </c:pt>
                <c:pt idx="105">
                  <c:v>1.43994</c:v>
                </c:pt>
                <c:pt idx="106">
                  <c:v>1.4638150000000001</c:v>
                </c:pt>
                <c:pt idx="107">
                  <c:v>1.48769</c:v>
                </c:pt>
                <c:pt idx="108">
                  <c:v>1.4638150000000001</c:v>
                </c:pt>
                <c:pt idx="109">
                  <c:v>1.43994</c:v>
                </c:pt>
                <c:pt idx="110">
                  <c:v>1.43994</c:v>
                </c:pt>
                <c:pt idx="111">
                  <c:v>1.4160649999999999</c:v>
                </c:pt>
                <c:pt idx="112">
                  <c:v>1.511565</c:v>
                </c:pt>
                <c:pt idx="113">
                  <c:v>1.511565</c:v>
                </c:pt>
                <c:pt idx="114">
                  <c:v>1.48769</c:v>
                </c:pt>
                <c:pt idx="115">
                  <c:v>1.4638150000000001</c:v>
                </c:pt>
                <c:pt idx="116">
                  <c:v>1.43994</c:v>
                </c:pt>
                <c:pt idx="117">
                  <c:v>1.43994</c:v>
                </c:pt>
                <c:pt idx="118">
                  <c:v>1.4160649999999999</c:v>
                </c:pt>
                <c:pt idx="119">
                  <c:v>1.43994</c:v>
                </c:pt>
                <c:pt idx="120">
                  <c:v>1.4638150000000001</c:v>
                </c:pt>
                <c:pt idx="121">
                  <c:v>1.39219</c:v>
                </c:pt>
                <c:pt idx="122">
                  <c:v>1.4160649999999999</c:v>
                </c:pt>
                <c:pt idx="123">
                  <c:v>1.39219</c:v>
                </c:pt>
                <c:pt idx="124">
                  <c:v>1.43994</c:v>
                </c:pt>
                <c:pt idx="125">
                  <c:v>1.39219</c:v>
                </c:pt>
                <c:pt idx="126">
                  <c:v>1.4638150000000001</c:v>
                </c:pt>
                <c:pt idx="127">
                  <c:v>1.4638150000000001</c:v>
                </c:pt>
                <c:pt idx="128">
                  <c:v>1.39219</c:v>
                </c:pt>
                <c:pt idx="129">
                  <c:v>1.4638150000000001</c:v>
                </c:pt>
                <c:pt idx="130">
                  <c:v>1.48769</c:v>
                </c:pt>
                <c:pt idx="131">
                  <c:v>1.4160649999999999</c:v>
                </c:pt>
                <c:pt idx="132">
                  <c:v>1.72644</c:v>
                </c:pt>
                <c:pt idx="133">
                  <c:v>1.4638150000000001</c:v>
                </c:pt>
                <c:pt idx="134">
                  <c:v>1.4638150000000001</c:v>
                </c:pt>
                <c:pt idx="135">
                  <c:v>1.43994</c:v>
                </c:pt>
                <c:pt idx="136">
                  <c:v>1.511565</c:v>
                </c:pt>
                <c:pt idx="137">
                  <c:v>1.511565</c:v>
                </c:pt>
                <c:pt idx="138">
                  <c:v>1.4638150000000001</c:v>
                </c:pt>
                <c:pt idx="139">
                  <c:v>1.48769</c:v>
                </c:pt>
                <c:pt idx="140">
                  <c:v>1.48769</c:v>
                </c:pt>
                <c:pt idx="141">
                  <c:v>1.43994</c:v>
                </c:pt>
                <c:pt idx="142">
                  <c:v>1.39219</c:v>
                </c:pt>
                <c:pt idx="143">
                  <c:v>1.4160649999999999</c:v>
                </c:pt>
                <c:pt idx="144">
                  <c:v>1.4638150000000001</c:v>
                </c:pt>
                <c:pt idx="145">
                  <c:v>1.39219</c:v>
                </c:pt>
                <c:pt idx="146">
                  <c:v>1.4638150000000001</c:v>
                </c:pt>
                <c:pt idx="147">
                  <c:v>1.4160649999999999</c:v>
                </c:pt>
                <c:pt idx="148">
                  <c:v>1.43994</c:v>
                </c:pt>
                <c:pt idx="149">
                  <c:v>1.4160649999999999</c:v>
                </c:pt>
                <c:pt idx="150">
                  <c:v>1.39219</c:v>
                </c:pt>
                <c:pt idx="151">
                  <c:v>1.39219</c:v>
                </c:pt>
                <c:pt idx="152">
                  <c:v>1.43994</c:v>
                </c:pt>
                <c:pt idx="153">
                  <c:v>1.43994</c:v>
                </c:pt>
                <c:pt idx="154">
                  <c:v>1.4638150000000001</c:v>
                </c:pt>
                <c:pt idx="155">
                  <c:v>1.4638150000000001</c:v>
                </c:pt>
                <c:pt idx="156">
                  <c:v>1.4160649999999999</c:v>
                </c:pt>
                <c:pt idx="157">
                  <c:v>1.4160649999999999</c:v>
                </c:pt>
                <c:pt idx="158">
                  <c:v>1.4638150000000001</c:v>
                </c:pt>
                <c:pt idx="159">
                  <c:v>1.511565</c:v>
                </c:pt>
                <c:pt idx="160">
                  <c:v>1.4638150000000001</c:v>
                </c:pt>
                <c:pt idx="161">
                  <c:v>1.4638150000000001</c:v>
                </c:pt>
                <c:pt idx="162">
                  <c:v>1.607065</c:v>
                </c:pt>
                <c:pt idx="163">
                  <c:v>1.48769</c:v>
                </c:pt>
                <c:pt idx="164">
                  <c:v>1.4638150000000001</c:v>
                </c:pt>
                <c:pt idx="165">
                  <c:v>1.48769</c:v>
                </c:pt>
                <c:pt idx="166">
                  <c:v>1.4160649999999999</c:v>
                </c:pt>
                <c:pt idx="167">
                  <c:v>1.4638150000000001</c:v>
                </c:pt>
                <c:pt idx="168">
                  <c:v>1.4638150000000001</c:v>
                </c:pt>
                <c:pt idx="169">
                  <c:v>1.4160649999999999</c:v>
                </c:pt>
                <c:pt idx="170">
                  <c:v>1.43994</c:v>
                </c:pt>
                <c:pt idx="171">
                  <c:v>1.39219</c:v>
                </c:pt>
                <c:pt idx="172">
                  <c:v>1.4638150000000001</c:v>
                </c:pt>
                <c:pt idx="173">
                  <c:v>1.4160649999999999</c:v>
                </c:pt>
                <c:pt idx="174">
                  <c:v>1.43994</c:v>
                </c:pt>
                <c:pt idx="175">
                  <c:v>1.4638150000000001</c:v>
                </c:pt>
                <c:pt idx="176">
                  <c:v>1.3683149999999999</c:v>
                </c:pt>
                <c:pt idx="177">
                  <c:v>1.4160649999999999</c:v>
                </c:pt>
                <c:pt idx="178">
                  <c:v>1.4638150000000001</c:v>
                </c:pt>
                <c:pt idx="179">
                  <c:v>1.39219</c:v>
                </c:pt>
                <c:pt idx="180">
                  <c:v>1.4160649999999999</c:v>
                </c:pt>
                <c:pt idx="181">
                  <c:v>1.4638150000000001</c:v>
                </c:pt>
                <c:pt idx="182">
                  <c:v>1.511565</c:v>
                </c:pt>
                <c:pt idx="183">
                  <c:v>1.4638150000000001</c:v>
                </c:pt>
                <c:pt idx="184">
                  <c:v>1.39219</c:v>
                </c:pt>
                <c:pt idx="185">
                  <c:v>1.4160649999999999</c:v>
                </c:pt>
                <c:pt idx="186">
                  <c:v>1.43994</c:v>
                </c:pt>
                <c:pt idx="187">
                  <c:v>1.48769</c:v>
                </c:pt>
                <c:pt idx="188">
                  <c:v>1.4757525</c:v>
                </c:pt>
                <c:pt idx="189">
                  <c:v>1.4638150000000001</c:v>
                </c:pt>
                <c:pt idx="190">
                  <c:v>1.4638150000000001</c:v>
                </c:pt>
                <c:pt idx="191">
                  <c:v>1.4160649999999999</c:v>
                </c:pt>
                <c:pt idx="192">
                  <c:v>1.48769</c:v>
                </c:pt>
                <c:pt idx="193">
                  <c:v>1.39219</c:v>
                </c:pt>
                <c:pt idx="194">
                  <c:v>1.43994</c:v>
                </c:pt>
                <c:pt idx="195">
                  <c:v>1.43994</c:v>
                </c:pt>
                <c:pt idx="196">
                  <c:v>1.4638150000000001</c:v>
                </c:pt>
                <c:pt idx="197">
                  <c:v>1.4160649999999999</c:v>
                </c:pt>
                <c:pt idx="198">
                  <c:v>1.4160649999999999</c:v>
                </c:pt>
                <c:pt idx="199">
                  <c:v>1.39219</c:v>
                </c:pt>
                <c:pt idx="200">
                  <c:v>1.43994</c:v>
                </c:pt>
                <c:pt idx="201">
                  <c:v>1.4160649999999999</c:v>
                </c:pt>
                <c:pt idx="202">
                  <c:v>1.4638150000000001</c:v>
                </c:pt>
                <c:pt idx="203">
                  <c:v>1.4160649999999999</c:v>
                </c:pt>
                <c:pt idx="204">
                  <c:v>1.43994</c:v>
                </c:pt>
                <c:pt idx="205">
                  <c:v>1.4638150000000001</c:v>
                </c:pt>
                <c:pt idx="206">
                  <c:v>1.4638150000000001</c:v>
                </c:pt>
                <c:pt idx="207">
                  <c:v>1.4160649999999999</c:v>
                </c:pt>
                <c:pt idx="208">
                  <c:v>1.4638150000000001</c:v>
                </c:pt>
                <c:pt idx="209">
                  <c:v>1.43994</c:v>
                </c:pt>
                <c:pt idx="210">
                  <c:v>1.43994</c:v>
                </c:pt>
                <c:pt idx="211">
                  <c:v>1.4160649999999999</c:v>
                </c:pt>
                <c:pt idx="212">
                  <c:v>1.43994</c:v>
                </c:pt>
                <c:pt idx="213">
                  <c:v>1.4160649999999999</c:v>
                </c:pt>
                <c:pt idx="214">
                  <c:v>1.4638150000000001</c:v>
                </c:pt>
                <c:pt idx="215">
                  <c:v>1.43994</c:v>
                </c:pt>
                <c:pt idx="216">
                  <c:v>1.4160649999999999</c:v>
                </c:pt>
                <c:pt idx="217">
                  <c:v>1.4160649999999999</c:v>
                </c:pt>
                <c:pt idx="218">
                  <c:v>1.48769</c:v>
                </c:pt>
                <c:pt idx="219">
                  <c:v>1.4638150000000001</c:v>
                </c:pt>
                <c:pt idx="220">
                  <c:v>1.43994</c:v>
                </c:pt>
                <c:pt idx="221">
                  <c:v>1.4160649999999999</c:v>
                </c:pt>
                <c:pt idx="222">
                  <c:v>1.43994</c:v>
                </c:pt>
                <c:pt idx="223">
                  <c:v>1.39219</c:v>
                </c:pt>
                <c:pt idx="224">
                  <c:v>1.4638150000000001</c:v>
                </c:pt>
                <c:pt idx="225">
                  <c:v>1.4160649999999999</c:v>
                </c:pt>
                <c:pt idx="226">
                  <c:v>1.43994</c:v>
                </c:pt>
                <c:pt idx="227">
                  <c:v>1.511565</c:v>
                </c:pt>
                <c:pt idx="228">
                  <c:v>1.48769</c:v>
                </c:pt>
                <c:pt idx="229">
                  <c:v>1.43994</c:v>
                </c:pt>
                <c:pt idx="230">
                  <c:v>1.511565</c:v>
                </c:pt>
                <c:pt idx="231">
                  <c:v>1.4638150000000001</c:v>
                </c:pt>
                <c:pt idx="232">
                  <c:v>1.4638150000000001</c:v>
                </c:pt>
                <c:pt idx="233">
                  <c:v>1.4160649999999999</c:v>
                </c:pt>
                <c:pt idx="234">
                  <c:v>1.4638150000000001</c:v>
                </c:pt>
                <c:pt idx="235">
                  <c:v>1.39219</c:v>
                </c:pt>
                <c:pt idx="236">
                  <c:v>1.4160649999999999</c:v>
                </c:pt>
                <c:pt idx="237">
                  <c:v>1.4638150000000001</c:v>
                </c:pt>
                <c:pt idx="238">
                  <c:v>1.4638150000000001</c:v>
                </c:pt>
                <c:pt idx="239">
                  <c:v>1.43994</c:v>
                </c:pt>
                <c:pt idx="240">
                  <c:v>1.4638150000000001</c:v>
                </c:pt>
                <c:pt idx="241">
                  <c:v>1.4638150000000001</c:v>
                </c:pt>
                <c:pt idx="242">
                  <c:v>1.43994</c:v>
                </c:pt>
                <c:pt idx="243">
                  <c:v>1.4160649999999999</c:v>
                </c:pt>
                <c:pt idx="244">
                  <c:v>1.43994</c:v>
                </c:pt>
                <c:pt idx="245">
                  <c:v>1.43994</c:v>
                </c:pt>
                <c:pt idx="246">
                  <c:v>1.43994</c:v>
                </c:pt>
                <c:pt idx="247">
                  <c:v>1.43994</c:v>
                </c:pt>
                <c:pt idx="248">
                  <c:v>1.3683149999999999</c:v>
                </c:pt>
                <c:pt idx="249">
                  <c:v>1.39219</c:v>
                </c:pt>
                <c:pt idx="250">
                  <c:v>1.3683149999999999</c:v>
                </c:pt>
                <c:pt idx="251">
                  <c:v>1.4638150000000001</c:v>
                </c:pt>
                <c:pt idx="252">
                  <c:v>1.48769</c:v>
                </c:pt>
                <c:pt idx="253">
                  <c:v>1.511565</c:v>
                </c:pt>
                <c:pt idx="254">
                  <c:v>1.511565</c:v>
                </c:pt>
                <c:pt idx="255">
                  <c:v>1.43994</c:v>
                </c:pt>
                <c:pt idx="256">
                  <c:v>1.4160649999999999</c:v>
                </c:pt>
                <c:pt idx="257">
                  <c:v>1.4638150000000001</c:v>
                </c:pt>
                <c:pt idx="258">
                  <c:v>1.48769</c:v>
                </c:pt>
                <c:pt idx="259">
                  <c:v>1.39219</c:v>
                </c:pt>
                <c:pt idx="260">
                  <c:v>1.43994</c:v>
                </c:pt>
                <c:pt idx="261">
                  <c:v>1.4638150000000001</c:v>
                </c:pt>
                <c:pt idx="262">
                  <c:v>1.48769</c:v>
                </c:pt>
                <c:pt idx="263">
                  <c:v>1.4638150000000001</c:v>
                </c:pt>
                <c:pt idx="264">
                  <c:v>1.4638150000000001</c:v>
                </c:pt>
                <c:pt idx="265">
                  <c:v>1.39219</c:v>
                </c:pt>
                <c:pt idx="266">
                  <c:v>1.4160649999999999</c:v>
                </c:pt>
                <c:pt idx="267">
                  <c:v>1.3683149999999999</c:v>
                </c:pt>
                <c:pt idx="268">
                  <c:v>1.3683149999999999</c:v>
                </c:pt>
                <c:pt idx="269">
                  <c:v>1.3683149999999999</c:v>
                </c:pt>
                <c:pt idx="270">
                  <c:v>1.39219</c:v>
                </c:pt>
                <c:pt idx="271">
                  <c:v>1.3683149999999999</c:v>
                </c:pt>
                <c:pt idx="272">
                  <c:v>1.4160649999999999</c:v>
                </c:pt>
                <c:pt idx="273">
                  <c:v>1.4160649999999999</c:v>
                </c:pt>
                <c:pt idx="274">
                  <c:v>1.43994</c:v>
                </c:pt>
                <c:pt idx="275">
                  <c:v>1.4638150000000001</c:v>
                </c:pt>
                <c:pt idx="276">
                  <c:v>1.4160649999999999</c:v>
                </c:pt>
                <c:pt idx="277">
                  <c:v>1.4638150000000001</c:v>
                </c:pt>
                <c:pt idx="278">
                  <c:v>1.48769</c:v>
                </c:pt>
                <c:pt idx="279">
                  <c:v>1.39219</c:v>
                </c:pt>
                <c:pt idx="280">
                  <c:v>1.4160649999999999</c:v>
                </c:pt>
                <c:pt idx="281">
                  <c:v>1.4638150000000001</c:v>
                </c:pt>
                <c:pt idx="282">
                  <c:v>1.4160649999999999</c:v>
                </c:pt>
                <c:pt idx="283">
                  <c:v>1.4638150000000001</c:v>
                </c:pt>
                <c:pt idx="284">
                  <c:v>1.43994</c:v>
                </c:pt>
                <c:pt idx="285">
                  <c:v>1.4160649999999999</c:v>
                </c:pt>
                <c:pt idx="286">
                  <c:v>1.39219</c:v>
                </c:pt>
                <c:pt idx="287">
                  <c:v>1.43994</c:v>
                </c:pt>
                <c:pt idx="288">
                  <c:v>1.39219</c:v>
                </c:pt>
                <c:pt idx="289">
                  <c:v>1.4160649999999999</c:v>
                </c:pt>
                <c:pt idx="290">
                  <c:v>1.43994</c:v>
                </c:pt>
                <c:pt idx="291">
                  <c:v>1.4638150000000001</c:v>
                </c:pt>
                <c:pt idx="292">
                  <c:v>1.43994</c:v>
                </c:pt>
                <c:pt idx="293">
                  <c:v>1.43994</c:v>
                </c:pt>
                <c:pt idx="294">
                  <c:v>1.43994</c:v>
                </c:pt>
                <c:pt idx="295">
                  <c:v>1.4638150000000001</c:v>
                </c:pt>
                <c:pt idx="296">
                  <c:v>1.4638150000000001</c:v>
                </c:pt>
                <c:pt idx="297">
                  <c:v>1.43994</c:v>
                </c:pt>
                <c:pt idx="298">
                  <c:v>1.4160649999999999</c:v>
                </c:pt>
                <c:pt idx="299">
                  <c:v>1.4638150000000001</c:v>
                </c:pt>
                <c:pt idx="300">
                  <c:v>1.43994</c:v>
                </c:pt>
                <c:pt idx="301">
                  <c:v>1.4638150000000001</c:v>
                </c:pt>
                <c:pt idx="302">
                  <c:v>1.4638150000000001</c:v>
                </c:pt>
                <c:pt idx="303">
                  <c:v>1.39219</c:v>
                </c:pt>
                <c:pt idx="304">
                  <c:v>1.48769</c:v>
                </c:pt>
                <c:pt idx="305">
                  <c:v>1.39219</c:v>
                </c:pt>
                <c:pt idx="306">
                  <c:v>1.48769</c:v>
                </c:pt>
                <c:pt idx="307">
                  <c:v>1.4160649999999999</c:v>
                </c:pt>
                <c:pt idx="308">
                  <c:v>1.3683149999999999</c:v>
                </c:pt>
                <c:pt idx="309">
                  <c:v>1.4160649999999999</c:v>
                </c:pt>
                <c:pt idx="310">
                  <c:v>1.43994</c:v>
                </c:pt>
                <c:pt idx="311">
                  <c:v>1.3683149999999999</c:v>
                </c:pt>
                <c:pt idx="312">
                  <c:v>1.4160649999999999</c:v>
                </c:pt>
                <c:pt idx="313">
                  <c:v>1.4638150000000001</c:v>
                </c:pt>
                <c:pt idx="314">
                  <c:v>1.4638150000000001</c:v>
                </c:pt>
                <c:pt idx="315">
                  <c:v>1.3683149999999999</c:v>
                </c:pt>
                <c:pt idx="316">
                  <c:v>1.4160649999999999</c:v>
                </c:pt>
                <c:pt idx="317">
                  <c:v>1.4160649999999999</c:v>
                </c:pt>
                <c:pt idx="318">
                  <c:v>1.3683149999999999</c:v>
                </c:pt>
                <c:pt idx="319">
                  <c:v>1.43994</c:v>
                </c:pt>
                <c:pt idx="320">
                  <c:v>1.43994</c:v>
                </c:pt>
                <c:pt idx="321">
                  <c:v>1.4160649999999999</c:v>
                </c:pt>
                <c:pt idx="322">
                  <c:v>1.3683149999999999</c:v>
                </c:pt>
                <c:pt idx="323">
                  <c:v>1.48769</c:v>
                </c:pt>
                <c:pt idx="324">
                  <c:v>1.4160649999999999</c:v>
                </c:pt>
                <c:pt idx="325">
                  <c:v>1.4160649999999999</c:v>
                </c:pt>
                <c:pt idx="326">
                  <c:v>1.4160649999999999</c:v>
                </c:pt>
                <c:pt idx="327">
                  <c:v>1.4638150000000001</c:v>
                </c:pt>
                <c:pt idx="328">
                  <c:v>1.4160649999999999</c:v>
                </c:pt>
                <c:pt idx="329">
                  <c:v>1.4638150000000001</c:v>
                </c:pt>
                <c:pt idx="330">
                  <c:v>1.4160649999999999</c:v>
                </c:pt>
                <c:pt idx="331">
                  <c:v>1.39219</c:v>
                </c:pt>
                <c:pt idx="332">
                  <c:v>1.4160649999999999</c:v>
                </c:pt>
                <c:pt idx="333">
                  <c:v>1.4160649999999999</c:v>
                </c:pt>
                <c:pt idx="334">
                  <c:v>1.39219</c:v>
                </c:pt>
                <c:pt idx="335">
                  <c:v>1.43994</c:v>
                </c:pt>
                <c:pt idx="336">
                  <c:v>1.39219</c:v>
                </c:pt>
                <c:pt idx="337">
                  <c:v>1.3683149999999999</c:v>
                </c:pt>
                <c:pt idx="338">
                  <c:v>1.3683149999999999</c:v>
                </c:pt>
                <c:pt idx="339">
                  <c:v>1.39219</c:v>
                </c:pt>
                <c:pt idx="340">
                  <c:v>1.4160649999999999</c:v>
                </c:pt>
                <c:pt idx="341">
                  <c:v>1.4160649999999999</c:v>
                </c:pt>
                <c:pt idx="342">
                  <c:v>1.39219</c:v>
                </c:pt>
                <c:pt idx="343">
                  <c:v>1.43994</c:v>
                </c:pt>
                <c:pt idx="344">
                  <c:v>1.4160649999999999</c:v>
                </c:pt>
                <c:pt idx="345">
                  <c:v>1.39219</c:v>
                </c:pt>
                <c:pt idx="346">
                  <c:v>1.4160649999999999</c:v>
                </c:pt>
                <c:pt idx="347">
                  <c:v>1.4638150000000001</c:v>
                </c:pt>
                <c:pt idx="348">
                  <c:v>1.43994</c:v>
                </c:pt>
                <c:pt idx="349">
                  <c:v>1.4638150000000001</c:v>
                </c:pt>
                <c:pt idx="350">
                  <c:v>1.4160649999999999</c:v>
                </c:pt>
                <c:pt idx="351">
                  <c:v>1.43994</c:v>
                </c:pt>
                <c:pt idx="352">
                  <c:v>1.4160649999999999</c:v>
                </c:pt>
                <c:pt idx="353">
                  <c:v>1.4160649999999999</c:v>
                </c:pt>
                <c:pt idx="354">
                  <c:v>1.4160649999999999</c:v>
                </c:pt>
                <c:pt idx="355">
                  <c:v>1.8219399999999999</c:v>
                </c:pt>
                <c:pt idx="356">
                  <c:v>1.6548149999999999</c:v>
                </c:pt>
                <c:pt idx="357">
                  <c:v>1.7741899999999999</c:v>
                </c:pt>
                <c:pt idx="358">
                  <c:v>1.7503150000000001</c:v>
                </c:pt>
                <c:pt idx="359">
                  <c:v>1.7025650000000001</c:v>
                </c:pt>
                <c:pt idx="360">
                  <c:v>1.7741899999999999</c:v>
                </c:pt>
                <c:pt idx="361">
                  <c:v>1.72644</c:v>
                </c:pt>
                <c:pt idx="362">
                  <c:v>1.6309400000000001</c:v>
                </c:pt>
                <c:pt idx="363">
                  <c:v>1.607065</c:v>
                </c:pt>
                <c:pt idx="364">
                  <c:v>1.607065</c:v>
                </c:pt>
                <c:pt idx="365">
                  <c:v>1.511565</c:v>
                </c:pt>
                <c:pt idx="366">
                  <c:v>1.5831900000000001</c:v>
                </c:pt>
                <c:pt idx="367">
                  <c:v>1.5354399999999999</c:v>
                </c:pt>
                <c:pt idx="368">
                  <c:v>1.559315</c:v>
                </c:pt>
                <c:pt idx="369">
                  <c:v>1.559315</c:v>
                </c:pt>
                <c:pt idx="370">
                  <c:v>1.48769</c:v>
                </c:pt>
                <c:pt idx="371">
                  <c:v>1.5354399999999999</c:v>
                </c:pt>
                <c:pt idx="372">
                  <c:v>1.511565</c:v>
                </c:pt>
                <c:pt idx="373">
                  <c:v>1.4638150000000001</c:v>
                </c:pt>
                <c:pt idx="374">
                  <c:v>1.559315</c:v>
                </c:pt>
                <c:pt idx="375">
                  <c:v>1.43994</c:v>
                </c:pt>
                <c:pt idx="376">
                  <c:v>1.4638150000000001</c:v>
                </c:pt>
                <c:pt idx="377">
                  <c:v>1.511565</c:v>
                </c:pt>
                <c:pt idx="378">
                  <c:v>1.511565</c:v>
                </c:pt>
                <c:pt idx="379">
                  <c:v>1.48769</c:v>
                </c:pt>
                <c:pt idx="380">
                  <c:v>1.511565</c:v>
                </c:pt>
                <c:pt idx="381">
                  <c:v>1.6548149999999999</c:v>
                </c:pt>
                <c:pt idx="382">
                  <c:v>1.4638150000000001</c:v>
                </c:pt>
                <c:pt idx="383">
                  <c:v>1.4638150000000001</c:v>
                </c:pt>
                <c:pt idx="384">
                  <c:v>1.4638150000000001</c:v>
                </c:pt>
                <c:pt idx="385">
                  <c:v>1.4638150000000001</c:v>
                </c:pt>
                <c:pt idx="386">
                  <c:v>1.4160649999999999</c:v>
                </c:pt>
                <c:pt idx="387">
                  <c:v>1.4638150000000001</c:v>
                </c:pt>
                <c:pt idx="388">
                  <c:v>1.4160649999999999</c:v>
                </c:pt>
                <c:pt idx="389">
                  <c:v>1.4638150000000001</c:v>
                </c:pt>
                <c:pt idx="390">
                  <c:v>1.4160649999999999</c:v>
                </c:pt>
                <c:pt idx="391">
                  <c:v>1.3683149999999999</c:v>
                </c:pt>
                <c:pt idx="392">
                  <c:v>1.43994</c:v>
                </c:pt>
                <c:pt idx="393">
                  <c:v>1.4160649999999999</c:v>
                </c:pt>
                <c:pt idx="394">
                  <c:v>1.43994</c:v>
                </c:pt>
                <c:pt idx="395">
                  <c:v>1.4638150000000001</c:v>
                </c:pt>
                <c:pt idx="396">
                  <c:v>1.48769</c:v>
                </c:pt>
                <c:pt idx="397">
                  <c:v>1.4160649999999999</c:v>
                </c:pt>
                <c:pt idx="398">
                  <c:v>1.4638150000000001</c:v>
                </c:pt>
                <c:pt idx="399">
                  <c:v>1.4638150000000001</c:v>
                </c:pt>
                <c:pt idx="400">
                  <c:v>1.43994</c:v>
                </c:pt>
                <c:pt idx="401">
                  <c:v>1.4638150000000001</c:v>
                </c:pt>
                <c:pt idx="402">
                  <c:v>1.4160649999999999</c:v>
                </c:pt>
                <c:pt idx="403">
                  <c:v>1.48769</c:v>
                </c:pt>
                <c:pt idx="404">
                  <c:v>1.4638150000000001</c:v>
                </c:pt>
                <c:pt idx="405">
                  <c:v>1.72644</c:v>
                </c:pt>
                <c:pt idx="406">
                  <c:v>1.4160649999999999</c:v>
                </c:pt>
                <c:pt idx="407">
                  <c:v>1.4638150000000001</c:v>
                </c:pt>
                <c:pt idx="408">
                  <c:v>1.4160649999999999</c:v>
                </c:pt>
                <c:pt idx="409">
                  <c:v>1.39219</c:v>
                </c:pt>
                <c:pt idx="410">
                  <c:v>1.4160649999999999</c:v>
                </c:pt>
                <c:pt idx="411">
                  <c:v>1.4638150000000001</c:v>
                </c:pt>
                <c:pt idx="412">
                  <c:v>1.4160649999999999</c:v>
                </c:pt>
                <c:pt idx="413">
                  <c:v>1.43994</c:v>
                </c:pt>
                <c:pt idx="414">
                  <c:v>1.3683149999999999</c:v>
                </c:pt>
                <c:pt idx="415">
                  <c:v>1.3683149999999999</c:v>
                </c:pt>
                <c:pt idx="416">
                  <c:v>1.4638150000000001</c:v>
                </c:pt>
                <c:pt idx="417">
                  <c:v>1.3683149999999999</c:v>
                </c:pt>
                <c:pt idx="418">
                  <c:v>1.43994</c:v>
                </c:pt>
                <c:pt idx="419">
                  <c:v>1.48769</c:v>
                </c:pt>
                <c:pt idx="420">
                  <c:v>1.4160649999999999</c:v>
                </c:pt>
                <c:pt idx="421">
                  <c:v>1.4638150000000001</c:v>
                </c:pt>
                <c:pt idx="422">
                  <c:v>1.511565</c:v>
                </c:pt>
                <c:pt idx="423">
                  <c:v>1.43994</c:v>
                </c:pt>
                <c:pt idx="424">
                  <c:v>1.511565</c:v>
                </c:pt>
                <c:pt idx="425">
                  <c:v>1.48769</c:v>
                </c:pt>
                <c:pt idx="426">
                  <c:v>1.4160649999999999</c:v>
                </c:pt>
                <c:pt idx="427">
                  <c:v>1.4638150000000001</c:v>
                </c:pt>
                <c:pt idx="428">
                  <c:v>1.48769</c:v>
                </c:pt>
                <c:pt idx="429">
                  <c:v>1.4638150000000001</c:v>
                </c:pt>
                <c:pt idx="430">
                  <c:v>1.5354399999999999</c:v>
                </c:pt>
                <c:pt idx="431">
                  <c:v>1.4638150000000001</c:v>
                </c:pt>
                <c:pt idx="432">
                  <c:v>1.511565</c:v>
                </c:pt>
                <c:pt idx="433">
                  <c:v>1.48769</c:v>
                </c:pt>
                <c:pt idx="434">
                  <c:v>1.43994</c:v>
                </c:pt>
                <c:pt idx="435">
                  <c:v>1.4638150000000001</c:v>
                </c:pt>
                <c:pt idx="436">
                  <c:v>1.4638150000000001</c:v>
                </c:pt>
                <c:pt idx="437">
                  <c:v>1.4638150000000001</c:v>
                </c:pt>
                <c:pt idx="438">
                  <c:v>1.4160649999999999</c:v>
                </c:pt>
                <c:pt idx="439">
                  <c:v>1.4160649999999999</c:v>
                </c:pt>
                <c:pt idx="440">
                  <c:v>1.43994</c:v>
                </c:pt>
                <c:pt idx="441">
                  <c:v>1.43994</c:v>
                </c:pt>
                <c:pt idx="442">
                  <c:v>1.43994</c:v>
                </c:pt>
                <c:pt idx="443">
                  <c:v>1.511565</c:v>
                </c:pt>
                <c:pt idx="444">
                  <c:v>1.4638150000000001</c:v>
                </c:pt>
                <c:pt idx="445">
                  <c:v>1.4638150000000001</c:v>
                </c:pt>
                <c:pt idx="446">
                  <c:v>1.4638150000000001</c:v>
                </c:pt>
                <c:pt idx="447">
                  <c:v>1.43994</c:v>
                </c:pt>
                <c:pt idx="448">
                  <c:v>1.48769</c:v>
                </c:pt>
                <c:pt idx="449">
                  <c:v>1.607065</c:v>
                </c:pt>
                <c:pt idx="450">
                  <c:v>1.6548149999999999</c:v>
                </c:pt>
                <c:pt idx="451">
                  <c:v>1.72644</c:v>
                </c:pt>
                <c:pt idx="452">
                  <c:v>1.7741899999999999</c:v>
                </c:pt>
                <c:pt idx="453">
                  <c:v>1.7025650000000001</c:v>
                </c:pt>
                <c:pt idx="454">
                  <c:v>1.67869</c:v>
                </c:pt>
                <c:pt idx="455">
                  <c:v>1.72644</c:v>
                </c:pt>
                <c:pt idx="456">
                  <c:v>1.6548149999999999</c:v>
                </c:pt>
                <c:pt idx="457">
                  <c:v>1.6309400000000001</c:v>
                </c:pt>
                <c:pt idx="458">
                  <c:v>1.6548149999999999</c:v>
                </c:pt>
                <c:pt idx="459">
                  <c:v>1.607065</c:v>
                </c:pt>
                <c:pt idx="460">
                  <c:v>1.5354399999999999</c:v>
                </c:pt>
                <c:pt idx="461">
                  <c:v>1.559315</c:v>
                </c:pt>
                <c:pt idx="462">
                  <c:v>1.511565</c:v>
                </c:pt>
                <c:pt idx="463">
                  <c:v>1.511565</c:v>
                </c:pt>
                <c:pt idx="464">
                  <c:v>1.511565</c:v>
                </c:pt>
                <c:pt idx="465">
                  <c:v>1.5354399999999999</c:v>
                </c:pt>
                <c:pt idx="466">
                  <c:v>1.5354399999999999</c:v>
                </c:pt>
                <c:pt idx="467">
                  <c:v>1.48769</c:v>
                </c:pt>
                <c:pt idx="468">
                  <c:v>1.511565</c:v>
                </c:pt>
                <c:pt idx="469">
                  <c:v>1.48769</c:v>
                </c:pt>
                <c:pt idx="470">
                  <c:v>1.48769</c:v>
                </c:pt>
                <c:pt idx="471">
                  <c:v>1.559315</c:v>
                </c:pt>
                <c:pt idx="472">
                  <c:v>1.511565</c:v>
                </c:pt>
                <c:pt idx="473">
                  <c:v>1.559315</c:v>
                </c:pt>
                <c:pt idx="474">
                  <c:v>1.5354399999999999</c:v>
                </c:pt>
                <c:pt idx="475">
                  <c:v>1.48769</c:v>
                </c:pt>
                <c:pt idx="476">
                  <c:v>1.5354399999999999</c:v>
                </c:pt>
                <c:pt idx="477">
                  <c:v>1.511565</c:v>
                </c:pt>
                <c:pt idx="478">
                  <c:v>1.511565</c:v>
                </c:pt>
                <c:pt idx="479">
                  <c:v>1.5354399999999999</c:v>
                </c:pt>
                <c:pt idx="480">
                  <c:v>1.511565</c:v>
                </c:pt>
                <c:pt idx="481">
                  <c:v>1.511565</c:v>
                </c:pt>
                <c:pt idx="482">
                  <c:v>1.5354399999999999</c:v>
                </c:pt>
                <c:pt idx="483">
                  <c:v>1.5354399999999999</c:v>
                </c:pt>
                <c:pt idx="484">
                  <c:v>1.91744</c:v>
                </c:pt>
                <c:pt idx="485">
                  <c:v>1.798065</c:v>
                </c:pt>
                <c:pt idx="486">
                  <c:v>1.798065</c:v>
                </c:pt>
                <c:pt idx="487">
                  <c:v>1.7503150000000001</c:v>
                </c:pt>
                <c:pt idx="488">
                  <c:v>1.67869</c:v>
                </c:pt>
                <c:pt idx="489">
                  <c:v>1.67869</c:v>
                </c:pt>
                <c:pt idx="490">
                  <c:v>1.607065</c:v>
                </c:pt>
                <c:pt idx="491">
                  <c:v>1.6548149999999999</c:v>
                </c:pt>
                <c:pt idx="492">
                  <c:v>1.7025650000000001</c:v>
                </c:pt>
                <c:pt idx="493">
                  <c:v>1.6548149999999999</c:v>
                </c:pt>
                <c:pt idx="494">
                  <c:v>1.67869</c:v>
                </c:pt>
                <c:pt idx="495">
                  <c:v>1.5831900000000001</c:v>
                </c:pt>
                <c:pt idx="496">
                  <c:v>1.6309400000000001</c:v>
                </c:pt>
                <c:pt idx="497">
                  <c:v>1.5831900000000001</c:v>
                </c:pt>
                <c:pt idx="498">
                  <c:v>1.607065</c:v>
                </c:pt>
                <c:pt idx="499">
                  <c:v>1.5354399999999999</c:v>
                </c:pt>
                <c:pt idx="500">
                  <c:v>1.511565</c:v>
                </c:pt>
                <c:pt idx="501">
                  <c:v>1.5831900000000001</c:v>
                </c:pt>
                <c:pt idx="502">
                  <c:v>1.5831900000000001</c:v>
                </c:pt>
                <c:pt idx="503">
                  <c:v>1.5831900000000001</c:v>
                </c:pt>
                <c:pt idx="504">
                  <c:v>1.48769</c:v>
                </c:pt>
                <c:pt idx="505">
                  <c:v>1.4638150000000001</c:v>
                </c:pt>
                <c:pt idx="506">
                  <c:v>1.4638150000000001</c:v>
                </c:pt>
                <c:pt idx="507">
                  <c:v>1.5354399999999999</c:v>
                </c:pt>
                <c:pt idx="508">
                  <c:v>1.4638150000000001</c:v>
                </c:pt>
                <c:pt idx="509">
                  <c:v>1.4638150000000001</c:v>
                </c:pt>
                <c:pt idx="510">
                  <c:v>1.43994</c:v>
                </c:pt>
                <c:pt idx="511">
                  <c:v>1.48769</c:v>
                </c:pt>
                <c:pt idx="512">
                  <c:v>1.43994</c:v>
                </c:pt>
                <c:pt idx="513">
                  <c:v>1.4638150000000001</c:v>
                </c:pt>
                <c:pt idx="514">
                  <c:v>1.511565</c:v>
                </c:pt>
                <c:pt idx="515">
                  <c:v>1.4638150000000001</c:v>
                </c:pt>
                <c:pt idx="516">
                  <c:v>1.4638150000000001</c:v>
                </c:pt>
                <c:pt idx="517">
                  <c:v>1.511565</c:v>
                </c:pt>
                <c:pt idx="518">
                  <c:v>1.48769</c:v>
                </c:pt>
                <c:pt idx="519">
                  <c:v>1.511565</c:v>
                </c:pt>
                <c:pt idx="520">
                  <c:v>1.4638150000000001</c:v>
                </c:pt>
                <c:pt idx="521">
                  <c:v>1.4638150000000001</c:v>
                </c:pt>
                <c:pt idx="522">
                  <c:v>1.5354399999999999</c:v>
                </c:pt>
                <c:pt idx="523">
                  <c:v>1.511565</c:v>
                </c:pt>
                <c:pt idx="524">
                  <c:v>1.5354399999999999</c:v>
                </c:pt>
                <c:pt idx="525">
                  <c:v>1.48769</c:v>
                </c:pt>
                <c:pt idx="526">
                  <c:v>1.48769</c:v>
                </c:pt>
                <c:pt idx="527">
                  <c:v>1.511565</c:v>
                </c:pt>
                <c:pt idx="528">
                  <c:v>1.4638150000000001</c:v>
                </c:pt>
                <c:pt idx="529">
                  <c:v>1.43994</c:v>
                </c:pt>
                <c:pt idx="530">
                  <c:v>1.48769</c:v>
                </c:pt>
                <c:pt idx="531">
                  <c:v>1.48769</c:v>
                </c:pt>
                <c:pt idx="532">
                  <c:v>1.43994</c:v>
                </c:pt>
                <c:pt idx="533">
                  <c:v>1.4638150000000001</c:v>
                </c:pt>
                <c:pt idx="534">
                  <c:v>1.48769</c:v>
                </c:pt>
                <c:pt idx="535">
                  <c:v>1.48769</c:v>
                </c:pt>
                <c:pt idx="536">
                  <c:v>1.43994</c:v>
                </c:pt>
                <c:pt idx="537">
                  <c:v>1.43994</c:v>
                </c:pt>
                <c:pt idx="538">
                  <c:v>1.43994</c:v>
                </c:pt>
                <c:pt idx="539">
                  <c:v>1.43994</c:v>
                </c:pt>
                <c:pt idx="540">
                  <c:v>1.43994</c:v>
                </c:pt>
                <c:pt idx="541">
                  <c:v>1.43994</c:v>
                </c:pt>
                <c:pt idx="542">
                  <c:v>1.43994</c:v>
                </c:pt>
                <c:pt idx="543">
                  <c:v>1.511565</c:v>
                </c:pt>
                <c:pt idx="544">
                  <c:v>1.511565</c:v>
                </c:pt>
                <c:pt idx="545">
                  <c:v>1.43994</c:v>
                </c:pt>
                <c:pt idx="546">
                  <c:v>1.511565</c:v>
                </c:pt>
                <c:pt idx="547">
                  <c:v>1.43994</c:v>
                </c:pt>
                <c:pt idx="548">
                  <c:v>1.4638150000000001</c:v>
                </c:pt>
                <c:pt idx="549">
                  <c:v>1.4160649999999999</c:v>
                </c:pt>
                <c:pt idx="550">
                  <c:v>1.4160649999999999</c:v>
                </c:pt>
                <c:pt idx="551">
                  <c:v>1.43994</c:v>
                </c:pt>
                <c:pt idx="552">
                  <c:v>1.4638150000000001</c:v>
                </c:pt>
                <c:pt idx="553">
                  <c:v>1.43994</c:v>
                </c:pt>
                <c:pt idx="554">
                  <c:v>1.43994</c:v>
                </c:pt>
                <c:pt idx="555">
                  <c:v>1.48769</c:v>
                </c:pt>
                <c:pt idx="556">
                  <c:v>1.43994</c:v>
                </c:pt>
                <c:pt idx="557">
                  <c:v>1.4638150000000001</c:v>
                </c:pt>
                <c:pt idx="558">
                  <c:v>1.4160649999999999</c:v>
                </c:pt>
                <c:pt idx="559">
                  <c:v>1.4638150000000001</c:v>
                </c:pt>
                <c:pt idx="560">
                  <c:v>1.4638150000000001</c:v>
                </c:pt>
                <c:pt idx="561">
                  <c:v>1.4160649999999999</c:v>
                </c:pt>
                <c:pt idx="562">
                  <c:v>1.4160649999999999</c:v>
                </c:pt>
                <c:pt idx="563">
                  <c:v>1.4638150000000001</c:v>
                </c:pt>
                <c:pt idx="564">
                  <c:v>1.559315</c:v>
                </c:pt>
                <c:pt idx="565">
                  <c:v>1.48769</c:v>
                </c:pt>
                <c:pt idx="566">
                  <c:v>1.48769</c:v>
                </c:pt>
                <c:pt idx="567">
                  <c:v>1.43994</c:v>
                </c:pt>
                <c:pt idx="568">
                  <c:v>1.43994</c:v>
                </c:pt>
                <c:pt idx="569">
                  <c:v>1.4160649999999999</c:v>
                </c:pt>
                <c:pt idx="570">
                  <c:v>1.511565</c:v>
                </c:pt>
                <c:pt idx="571">
                  <c:v>1.4638150000000001</c:v>
                </c:pt>
                <c:pt idx="572">
                  <c:v>1.48769</c:v>
                </c:pt>
                <c:pt idx="573">
                  <c:v>1.4638150000000001</c:v>
                </c:pt>
                <c:pt idx="574">
                  <c:v>1.4638150000000001</c:v>
                </c:pt>
                <c:pt idx="575">
                  <c:v>1.4160649999999999</c:v>
                </c:pt>
                <c:pt idx="576">
                  <c:v>1.48769</c:v>
                </c:pt>
                <c:pt idx="577">
                  <c:v>1.4160649999999999</c:v>
                </c:pt>
                <c:pt idx="578">
                  <c:v>1.4638150000000001</c:v>
                </c:pt>
                <c:pt idx="579">
                  <c:v>1.4638150000000001</c:v>
                </c:pt>
                <c:pt idx="580">
                  <c:v>1.4638150000000001</c:v>
                </c:pt>
                <c:pt idx="581">
                  <c:v>1.4638150000000001</c:v>
                </c:pt>
                <c:pt idx="582">
                  <c:v>1.4638150000000001</c:v>
                </c:pt>
                <c:pt idx="583">
                  <c:v>1.4160649999999999</c:v>
                </c:pt>
                <c:pt idx="584">
                  <c:v>1.43994</c:v>
                </c:pt>
                <c:pt idx="585">
                  <c:v>1.43994</c:v>
                </c:pt>
                <c:pt idx="586">
                  <c:v>1.4638150000000001</c:v>
                </c:pt>
                <c:pt idx="587">
                  <c:v>1.511565</c:v>
                </c:pt>
                <c:pt idx="588">
                  <c:v>1.5831900000000001</c:v>
                </c:pt>
                <c:pt idx="589">
                  <c:v>1.5354399999999999</c:v>
                </c:pt>
                <c:pt idx="590">
                  <c:v>1.607065</c:v>
                </c:pt>
                <c:pt idx="591">
                  <c:v>1.559315</c:v>
                </c:pt>
                <c:pt idx="592">
                  <c:v>1.5354399999999999</c:v>
                </c:pt>
                <c:pt idx="593">
                  <c:v>1.511565</c:v>
                </c:pt>
                <c:pt idx="594">
                  <c:v>1.48769</c:v>
                </c:pt>
                <c:pt idx="595">
                  <c:v>1.4638150000000001</c:v>
                </c:pt>
                <c:pt idx="596">
                  <c:v>1.4638150000000001</c:v>
                </c:pt>
                <c:pt idx="597">
                  <c:v>1.511565</c:v>
                </c:pt>
                <c:pt idx="598">
                  <c:v>1.511565</c:v>
                </c:pt>
                <c:pt idx="599">
                  <c:v>1.4160649999999999</c:v>
                </c:pt>
                <c:pt idx="600">
                  <c:v>1.48769</c:v>
                </c:pt>
                <c:pt idx="601">
                  <c:v>1.48769</c:v>
                </c:pt>
                <c:pt idx="602">
                  <c:v>1.48769</c:v>
                </c:pt>
                <c:pt idx="603">
                  <c:v>1.48769</c:v>
                </c:pt>
                <c:pt idx="604">
                  <c:v>1.4638150000000001</c:v>
                </c:pt>
                <c:pt idx="605">
                  <c:v>1.4160649999999999</c:v>
                </c:pt>
                <c:pt idx="606">
                  <c:v>1.4160649999999999</c:v>
                </c:pt>
                <c:pt idx="607">
                  <c:v>1.39219</c:v>
                </c:pt>
                <c:pt idx="608">
                  <c:v>1.43994</c:v>
                </c:pt>
                <c:pt idx="609">
                  <c:v>1.4638150000000001</c:v>
                </c:pt>
                <c:pt idx="610">
                  <c:v>1.4638150000000001</c:v>
                </c:pt>
                <c:pt idx="611">
                  <c:v>1.4160649999999999</c:v>
                </c:pt>
                <c:pt idx="612">
                  <c:v>1.43994</c:v>
                </c:pt>
                <c:pt idx="613">
                  <c:v>1.48769</c:v>
                </c:pt>
                <c:pt idx="614">
                  <c:v>1.511565</c:v>
                </c:pt>
                <c:pt idx="615">
                  <c:v>1.43994</c:v>
                </c:pt>
                <c:pt idx="616">
                  <c:v>1.48769</c:v>
                </c:pt>
                <c:pt idx="617">
                  <c:v>1.4160649999999999</c:v>
                </c:pt>
                <c:pt idx="618">
                  <c:v>1.4638150000000001</c:v>
                </c:pt>
                <c:pt idx="619">
                  <c:v>1.48769</c:v>
                </c:pt>
                <c:pt idx="620">
                  <c:v>1.43994</c:v>
                </c:pt>
                <c:pt idx="621">
                  <c:v>1.48769</c:v>
                </c:pt>
                <c:pt idx="622">
                  <c:v>1.4638150000000001</c:v>
                </c:pt>
                <c:pt idx="623">
                  <c:v>1.4160649999999999</c:v>
                </c:pt>
                <c:pt idx="624">
                  <c:v>1.48769</c:v>
                </c:pt>
                <c:pt idx="625">
                  <c:v>1.4638150000000001</c:v>
                </c:pt>
                <c:pt idx="626">
                  <c:v>1.4638150000000001</c:v>
                </c:pt>
                <c:pt idx="627">
                  <c:v>1.48769</c:v>
                </c:pt>
                <c:pt idx="628">
                  <c:v>1.48769</c:v>
                </c:pt>
                <c:pt idx="629">
                  <c:v>1.43994</c:v>
                </c:pt>
                <c:pt idx="630">
                  <c:v>1.43994</c:v>
                </c:pt>
                <c:pt idx="631">
                  <c:v>1.5354399999999999</c:v>
                </c:pt>
                <c:pt idx="632">
                  <c:v>1.43994</c:v>
                </c:pt>
                <c:pt idx="633">
                  <c:v>1.4638150000000001</c:v>
                </c:pt>
                <c:pt idx="634">
                  <c:v>1.48769</c:v>
                </c:pt>
                <c:pt idx="635">
                  <c:v>1.4638150000000001</c:v>
                </c:pt>
                <c:pt idx="636">
                  <c:v>1.559315</c:v>
                </c:pt>
                <c:pt idx="637">
                  <c:v>1.511565</c:v>
                </c:pt>
                <c:pt idx="638">
                  <c:v>1.4638150000000001</c:v>
                </c:pt>
                <c:pt idx="639">
                  <c:v>1.5354399999999999</c:v>
                </c:pt>
                <c:pt idx="640">
                  <c:v>1.511565</c:v>
                </c:pt>
                <c:pt idx="641">
                  <c:v>1.5354399999999999</c:v>
                </c:pt>
                <c:pt idx="642">
                  <c:v>1.4160649999999999</c:v>
                </c:pt>
                <c:pt idx="643">
                  <c:v>1.511565</c:v>
                </c:pt>
                <c:pt idx="644">
                  <c:v>1.4160649999999999</c:v>
                </c:pt>
                <c:pt idx="645">
                  <c:v>1.48769</c:v>
                </c:pt>
                <c:pt idx="646">
                  <c:v>1.48769</c:v>
                </c:pt>
                <c:pt idx="647">
                  <c:v>1.4638150000000001</c:v>
                </c:pt>
                <c:pt idx="648">
                  <c:v>1.4638150000000001</c:v>
                </c:pt>
                <c:pt idx="649">
                  <c:v>1.4638150000000001</c:v>
                </c:pt>
                <c:pt idx="650">
                  <c:v>1.48769</c:v>
                </c:pt>
                <c:pt idx="651">
                  <c:v>1.39219</c:v>
                </c:pt>
                <c:pt idx="652">
                  <c:v>1.39219</c:v>
                </c:pt>
                <c:pt idx="653">
                  <c:v>1.4160649999999999</c:v>
                </c:pt>
                <c:pt idx="654">
                  <c:v>1.48769</c:v>
                </c:pt>
                <c:pt idx="655">
                  <c:v>1.4160649999999999</c:v>
                </c:pt>
                <c:pt idx="656">
                  <c:v>1.4638150000000001</c:v>
                </c:pt>
                <c:pt idx="657">
                  <c:v>1.48769</c:v>
                </c:pt>
                <c:pt idx="658">
                  <c:v>1.4638150000000001</c:v>
                </c:pt>
                <c:pt idx="659">
                  <c:v>1.4638150000000001</c:v>
                </c:pt>
                <c:pt idx="660">
                  <c:v>1.48769</c:v>
                </c:pt>
                <c:pt idx="661">
                  <c:v>1.4160649999999999</c:v>
                </c:pt>
                <c:pt idx="662">
                  <c:v>1.4160649999999999</c:v>
                </c:pt>
                <c:pt idx="663">
                  <c:v>1.48769</c:v>
                </c:pt>
                <c:pt idx="664">
                  <c:v>1.43994</c:v>
                </c:pt>
                <c:pt idx="665">
                  <c:v>1.4638150000000001</c:v>
                </c:pt>
                <c:pt idx="666">
                  <c:v>1.4160649999999999</c:v>
                </c:pt>
                <c:pt idx="667">
                  <c:v>1.48769</c:v>
                </c:pt>
                <c:pt idx="668">
                  <c:v>1.4638150000000001</c:v>
                </c:pt>
                <c:pt idx="669">
                  <c:v>1.4160649999999999</c:v>
                </c:pt>
                <c:pt idx="670">
                  <c:v>1.3683149999999999</c:v>
                </c:pt>
                <c:pt idx="671">
                  <c:v>1.43994</c:v>
                </c:pt>
                <c:pt idx="672">
                  <c:v>1.43994</c:v>
                </c:pt>
                <c:pt idx="673">
                  <c:v>1.43994</c:v>
                </c:pt>
                <c:pt idx="674">
                  <c:v>1.43994</c:v>
                </c:pt>
                <c:pt idx="675">
                  <c:v>1.43994</c:v>
                </c:pt>
                <c:pt idx="676">
                  <c:v>1.43994</c:v>
                </c:pt>
                <c:pt idx="677">
                  <c:v>1.43994</c:v>
                </c:pt>
                <c:pt idx="678">
                  <c:v>1.43994</c:v>
                </c:pt>
                <c:pt idx="679">
                  <c:v>1.43994</c:v>
                </c:pt>
                <c:pt idx="680">
                  <c:v>1.43994</c:v>
                </c:pt>
                <c:pt idx="681">
                  <c:v>1.43994</c:v>
                </c:pt>
                <c:pt idx="682">
                  <c:v>1.43994</c:v>
                </c:pt>
                <c:pt idx="683">
                  <c:v>1.4160649999999999</c:v>
                </c:pt>
                <c:pt idx="684">
                  <c:v>1.4160649999999999</c:v>
                </c:pt>
                <c:pt idx="685">
                  <c:v>1.4638150000000001</c:v>
                </c:pt>
                <c:pt idx="686">
                  <c:v>1.48769</c:v>
                </c:pt>
                <c:pt idx="687">
                  <c:v>1.39219</c:v>
                </c:pt>
                <c:pt idx="688">
                  <c:v>1.39219</c:v>
                </c:pt>
                <c:pt idx="689">
                  <c:v>1.511565</c:v>
                </c:pt>
                <c:pt idx="690">
                  <c:v>1.48769</c:v>
                </c:pt>
                <c:pt idx="691">
                  <c:v>1.511565</c:v>
                </c:pt>
                <c:pt idx="692">
                  <c:v>1.511565</c:v>
                </c:pt>
                <c:pt idx="693">
                  <c:v>1.48769</c:v>
                </c:pt>
                <c:pt idx="694">
                  <c:v>1.4638150000000001</c:v>
                </c:pt>
                <c:pt idx="695">
                  <c:v>1.48769</c:v>
                </c:pt>
                <c:pt idx="696">
                  <c:v>1.43994</c:v>
                </c:pt>
                <c:pt idx="697">
                  <c:v>1.4638150000000001</c:v>
                </c:pt>
                <c:pt idx="698">
                  <c:v>1.4638150000000001</c:v>
                </c:pt>
                <c:pt idx="699">
                  <c:v>1.4160649999999999</c:v>
                </c:pt>
                <c:pt idx="700">
                  <c:v>1.4638150000000001</c:v>
                </c:pt>
                <c:pt idx="701">
                  <c:v>1.43994</c:v>
                </c:pt>
                <c:pt idx="702">
                  <c:v>1.43994</c:v>
                </c:pt>
                <c:pt idx="703">
                  <c:v>1.4160649999999999</c:v>
                </c:pt>
                <c:pt idx="704">
                  <c:v>1.4638150000000001</c:v>
                </c:pt>
                <c:pt idx="705">
                  <c:v>1.4160649999999999</c:v>
                </c:pt>
                <c:pt idx="706">
                  <c:v>1.43994</c:v>
                </c:pt>
                <c:pt idx="707">
                  <c:v>1.4638150000000001</c:v>
                </c:pt>
                <c:pt idx="708">
                  <c:v>1.43994</c:v>
                </c:pt>
                <c:pt idx="709">
                  <c:v>1.4160649999999999</c:v>
                </c:pt>
                <c:pt idx="710">
                  <c:v>1.48769</c:v>
                </c:pt>
                <c:pt idx="711">
                  <c:v>1.43994</c:v>
                </c:pt>
                <c:pt idx="712">
                  <c:v>1.4160649999999999</c:v>
                </c:pt>
                <c:pt idx="713">
                  <c:v>1.4160649999999999</c:v>
                </c:pt>
                <c:pt idx="714">
                  <c:v>1.43994</c:v>
                </c:pt>
                <c:pt idx="715">
                  <c:v>1.4638150000000001</c:v>
                </c:pt>
                <c:pt idx="716">
                  <c:v>1.43994</c:v>
                </c:pt>
                <c:pt idx="717">
                  <c:v>1.4160649999999999</c:v>
                </c:pt>
                <c:pt idx="718">
                  <c:v>1.4638150000000001</c:v>
                </c:pt>
                <c:pt idx="719">
                  <c:v>1.4160649999999999</c:v>
                </c:pt>
              </c:numCache>
            </c:numRef>
          </c:yVal>
          <c:smooth val="0"/>
          <c:extLst>
            <c:ext xmlns:c16="http://schemas.microsoft.com/office/drawing/2014/chart" uri="{C3380CC4-5D6E-409C-BE32-E72D297353CC}">
              <c16:uniqueId val="{00000000-AC76-441D-BDBF-919CA010D7EA}"/>
            </c:ext>
          </c:extLst>
        </c:ser>
        <c:ser>
          <c:idx val="0"/>
          <c:order val="1"/>
          <c:tx>
            <c:v>2021</c:v>
          </c:tx>
          <c:spPr>
            <a:ln w="19050">
              <a:noFill/>
            </a:ln>
          </c:spPr>
          <c:xVal>
            <c:numRef>
              <c:f>'DATA 2021'!$E$746:$E$1465</c:f>
              <c:numCache>
                <c:formatCode>0.00</c:formatCode>
                <c:ptCount val="720"/>
                <c:pt idx="0">
                  <c:v>15.243417863984126</c:v>
                </c:pt>
                <c:pt idx="1">
                  <c:v>15.243417863984126</c:v>
                </c:pt>
                <c:pt idx="2">
                  <c:v>17.804564489100954</c:v>
                </c:pt>
                <c:pt idx="3">
                  <c:v>16.918598969599898</c:v>
                </c:pt>
                <c:pt idx="4">
                  <c:v>16.918598969599898</c:v>
                </c:pt>
                <c:pt idx="5">
                  <c:v>18.723794311806625</c:v>
                </c:pt>
                <c:pt idx="6">
                  <c:v>17.804564489100954</c:v>
                </c:pt>
                <c:pt idx="7">
                  <c:v>16.918598969599898</c:v>
                </c:pt>
                <c:pt idx="8">
                  <c:v>16.918598969599898</c:v>
                </c:pt>
                <c:pt idx="9">
                  <c:v>19.677058000104321</c:v>
                </c:pt>
                <c:pt idx="10">
                  <c:v>22.748852928791191</c:v>
                </c:pt>
                <c:pt idx="11">
                  <c:v>22.748852928791191</c:v>
                </c:pt>
                <c:pt idx="12">
                  <c:v>21.688800270037017</c:v>
                </c:pt>
                <c:pt idx="13">
                  <c:v>20.665132132132609</c:v>
                </c:pt>
                <c:pt idx="14">
                  <c:v>21.688800270037017</c:v>
                </c:pt>
                <c:pt idx="15">
                  <c:v>20.665132132132609</c:v>
                </c:pt>
                <c:pt idx="16">
                  <c:v>22.748852928791191</c:v>
                </c:pt>
                <c:pt idx="17">
                  <c:v>23.846087545565705</c:v>
                </c:pt>
                <c:pt idx="18">
                  <c:v>23.846087545565705</c:v>
                </c:pt>
                <c:pt idx="19">
                  <c:v>20.665132132132609</c:v>
                </c:pt>
                <c:pt idx="20">
                  <c:v>26.155326832758512</c:v>
                </c:pt>
                <c:pt idx="21">
                  <c:v>29.918381104648358</c:v>
                </c:pt>
                <c:pt idx="22">
                  <c:v>23.846087545565705</c:v>
                </c:pt>
                <c:pt idx="23">
                  <c:v>21.688800270037017</c:v>
                </c:pt>
                <c:pt idx="24">
                  <c:v>20.665132132132609</c:v>
                </c:pt>
                <c:pt idx="25">
                  <c:v>20.665132132132609</c:v>
                </c:pt>
                <c:pt idx="26">
                  <c:v>20.665132132132609</c:v>
                </c:pt>
                <c:pt idx="27">
                  <c:v>22.748852928791191</c:v>
                </c:pt>
                <c:pt idx="28">
                  <c:v>20.665132132132609</c:v>
                </c:pt>
                <c:pt idx="29">
                  <c:v>20.665132132132609</c:v>
                </c:pt>
                <c:pt idx="30">
                  <c:v>20.665132132132609</c:v>
                </c:pt>
                <c:pt idx="31">
                  <c:v>21.688800270037017</c:v>
                </c:pt>
                <c:pt idx="32">
                  <c:v>20.665132132132609</c:v>
                </c:pt>
                <c:pt idx="33">
                  <c:v>20.665132132132609</c:v>
                </c:pt>
                <c:pt idx="34">
                  <c:v>19.677058000104321</c:v>
                </c:pt>
                <c:pt idx="35">
                  <c:v>17.804564489100954</c:v>
                </c:pt>
                <c:pt idx="36">
                  <c:v>17.804564489100954</c:v>
                </c:pt>
                <c:pt idx="37">
                  <c:v>19.677058000104321</c:v>
                </c:pt>
                <c:pt idx="38">
                  <c:v>19.677058000104321</c:v>
                </c:pt>
                <c:pt idx="39">
                  <c:v>18.723794311806625</c:v>
                </c:pt>
                <c:pt idx="40">
                  <c:v>19.677058000104321</c:v>
                </c:pt>
                <c:pt idx="41">
                  <c:v>19.677058000104321</c:v>
                </c:pt>
                <c:pt idx="42">
                  <c:v>27.368960720164406</c:v>
                </c:pt>
                <c:pt idx="43">
                  <c:v>21.688800270037017</c:v>
                </c:pt>
                <c:pt idx="44">
                  <c:v>21.688800270037017</c:v>
                </c:pt>
                <c:pt idx="45">
                  <c:v>19.677058000104321</c:v>
                </c:pt>
                <c:pt idx="46">
                  <c:v>22.748852928791191</c:v>
                </c:pt>
                <c:pt idx="47">
                  <c:v>18.723794311806625</c:v>
                </c:pt>
                <c:pt idx="48">
                  <c:v>21.688800270037017</c:v>
                </c:pt>
                <c:pt idx="49">
                  <c:v>19.677058000104321</c:v>
                </c:pt>
                <c:pt idx="50">
                  <c:v>19.677058000104321</c:v>
                </c:pt>
                <c:pt idx="51">
                  <c:v>19.677058000104321</c:v>
                </c:pt>
                <c:pt idx="52">
                  <c:v>18.723794311806625</c:v>
                </c:pt>
                <c:pt idx="53">
                  <c:v>19.677058000104321</c:v>
                </c:pt>
                <c:pt idx="54">
                  <c:v>18.723794311806625</c:v>
                </c:pt>
                <c:pt idx="55">
                  <c:v>20.665132132132609</c:v>
                </c:pt>
                <c:pt idx="56">
                  <c:v>19.677058000104321</c:v>
                </c:pt>
                <c:pt idx="57">
                  <c:v>17.804564489100954</c:v>
                </c:pt>
                <c:pt idx="58">
                  <c:v>20.665132132132609</c:v>
                </c:pt>
                <c:pt idx="59">
                  <c:v>18.723794311806625</c:v>
                </c:pt>
                <c:pt idx="60">
                  <c:v>18.723794311806625</c:v>
                </c:pt>
                <c:pt idx="61">
                  <c:v>16.918598969599898</c:v>
                </c:pt>
                <c:pt idx="62">
                  <c:v>20.665132132132609</c:v>
                </c:pt>
                <c:pt idx="63">
                  <c:v>17.804564489100954</c:v>
                </c:pt>
                <c:pt idx="64">
                  <c:v>18.723794311806625</c:v>
                </c:pt>
                <c:pt idx="65">
                  <c:v>18.723794311806625</c:v>
                </c:pt>
                <c:pt idx="66">
                  <c:v>19.677058000104321</c:v>
                </c:pt>
                <c:pt idx="67">
                  <c:v>17.804564489100954</c:v>
                </c:pt>
                <c:pt idx="68">
                  <c:v>18.723794311806625</c:v>
                </c:pt>
                <c:pt idx="69">
                  <c:v>16.0651352389945</c:v>
                </c:pt>
                <c:pt idx="70">
                  <c:v>17.804564489100954</c:v>
                </c:pt>
                <c:pt idx="71">
                  <c:v>16.0651352389945</c:v>
                </c:pt>
                <c:pt idx="72">
                  <c:v>15.243417863984126</c:v>
                </c:pt>
                <c:pt idx="73">
                  <c:v>17.804564489100954</c:v>
                </c:pt>
                <c:pt idx="74">
                  <c:v>16.0651352389945</c:v>
                </c:pt>
                <c:pt idx="75">
                  <c:v>16.918598969599898</c:v>
                </c:pt>
                <c:pt idx="76">
                  <c:v>16.0651352389945</c:v>
                </c:pt>
                <c:pt idx="77">
                  <c:v>16.0651352389945</c:v>
                </c:pt>
                <c:pt idx="78">
                  <c:v>14.452698525828485</c:v>
                </c:pt>
                <c:pt idx="79">
                  <c:v>14.452698525828485</c:v>
                </c:pt>
                <c:pt idx="80">
                  <c:v>14.452698525828485</c:v>
                </c:pt>
                <c:pt idx="81">
                  <c:v>14.452698525828485</c:v>
                </c:pt>
                <c:pt idx="82">
                  <c:v>16.0651352389945</c:v>
                </c:pt>
                <c:pt idx="83">
                  <c:v>14.452698525828485</c:v>
                </c:pt>
                <c:pt idx="84">
                  <c:v>15.243417863984126</c:v>
                </c:pt>
                <c:pt idx="85">
                  <c:v>15.243417863984126</c:v>
                </c:pt>
                <c:pt idx="86">
                  <c:v>14.452698525828485</c:v>
                </c:pt>
                <c:pt idx="87">
                  <c:v>15.243417863984126</c:v>
                </c:pt>
                <c:pt idx="88">
                  <c:v>15.243417863984126</c:v>
                </c:pt>
                <c:pt idx="89">
                  <c:v>16.918598969599898</c:v>
                </c:pt>
                <c:pt idx="90">
                  <c:v>14.452698525828485</c:v>
                </c:pt>
                <c:pt idx="91">
                  <c:v>17.804564489100954</c:v>
                </c:pt>
                <c:pt idx="92">
                  <c:v>16.0651352389945</c:v>
                </c:pt>
                <c:pt idx="93">
                  <c:v>15.243417863984126</c:v>
                </c:pt>
                <c:pt idx="94">
                  <c:v>13.692236054542748</c:v>
                </c:pt>
                <c:pt idx="95">
                  <c:v>13.692236054542748</c:v>
                </c:pt>
                <c:pt idx="96">
                  <c:v>16.0651352389945</c:v>
                </c:pt>
                <c:pt idx="97">
                  <c:v>16.0651352389945</c:v>
                </c:pt>
                <c:pt idx="98">
                  <c:v>15.243417863984126</c:v>
                </c:pt>
                <c:pt idx="99">
                  <c:v>13.692236054542748</c:v>
                </c:pt>
                <c:pt idx="100">
                  <c:v>13.692236054542748</c:v>
                </c:pt>
                <c:pt idx="101">
                  <c:v>15.243417863984126</c:v>
                </c:pt>
                <c:pt idx="102">
                  <c:v>14.452698525828485</c:v>
                </c:pt>
                <c:pt idx="103">
                  <c:v>14.452698525828485</c:v>
                </c:pt>
                <c:pt idx="104">
                  <c:v>16.918598969599898</c:v>
                </c:pt>
                <c:pt idx="105">
                  <c:v>16.0651352389945</c:v>
                </c:pt>
                <c:pt idx="106">
                  <c:v>14.452698525828485</c:v>
                </c:pt>
                <c:pt idx="107">
                  <c:v>13.692236054542748</c:v>
                </c:pt>
                <c:pt idx="108">
                  <c:v>15.243417863984126</c:v>
                </c:pt>
                <c:pt idx="109">
                  <c:v>14.452698525828485</c:v>
                </c:pt>
                <c:pt idx="110">
                  <c:v>14.452698525828485</c:v>
                </c:pt>
                <c:pt idx="111">
                  <c:v>15.243417863984126</c:v>
                </c:pt>
                <c:pt idx="112">
                  <c:v>13.692236054542748</c:v>
                </c:pt>
                <c:pt idx="113">
                  <c:v>16.0651352389945</c:v>
                </c:pt>
                <c:pt idx="114">
                  <c:v>14.452698525828485</c:v>
                </c:pt>
                <c:pt idx="115">
                  <c:v>16.918598969599898</c:v>
                </c:pt>
                <c:pt idx="116">
                  <c:v>14.452698525828485</c:v>
                </c:pt>
                <c:pt idx="117">
                  <c:v>13.692236054542748</c:v>
                </c:pt>
                <c:pt idx="118">
                  <c:v>15.243417863984126</c:v>
                </c:pt>
                <c:pt idx="119">
                  <c:v>15.243417863984126</c:v>
                </c:pt>
                <c:pt idx="120">
                  <c:v>16.0651352389945</c:v>
                </c:pt>
                <c:pt idx="121">
                  <c:v>14.452698525828485</c:v>
                </c:pt>
                <c:pt idx="122">
                  <c:v>16.0651352389945</c:v>
                </c:pt>
                <c:pt idx="123">
                  <c:v>12.961296463757792</c:v>
                </c:pt>
                <c:pt idx="124">
                  <c:v>13.692236054542748</c:v>
                </c:pt>
                <c:pt idx="125">
                  <c:v>15.243417863984126</c:v>
                </c:pt>
                <c:pt idx="126">
                  <c:v>12.961296463757792</c:v>
                </c:pt>
                <c:pt idx="127">
                  <c:v>16.0651352389945</c:v>
                </c:pt>
                <c:pt idx="128">
                  <c:v>15.243417863984126</c:v>
                </c:pt>
                <c:pt idx="129">
                  <c:v>12.961296463757792</c:v>
                </c:pt>
                <c:pt idx="130">
                  <c:v>13.692236054542748</c:v>
                </c:pt>
                <c:pt idx="131">
                  <c:v>16.0651352389945</c:v>
                </c:pt>
                <c:pt idx="132">
                  <c:v>14.452698525828485</c:v>
                </c:pt>
                <c:pt idx="133">
                  <c:v>14.452698525828485</c:v>
                </c:pt>
                <c:pt idx="134">
                  <c:v>13.692236054542748</c:v>
                </c:pt>
                <c:pt idx="135">
                  <c:v>13.692236054542748</c:v>
                </c:pt>
                <c:pt idx="136">
                  <c:v>15.243417863984126</c:v>
                </c:pt>
                <c:pt idx="137">
                  <c:v>15.243417863984126</c:v>
                </c:pt>
                <c:pt idx="138">
                  <c:v>13.692236054542748</c:v>
                </c:pt>
                <c:pt idx="139">
                  <c:v>13.692236054542748</c:v>
                </c:pt>
                <c:pt idx="140">
                  <c:v>13.692236054542748</c:v>
                </c:pt>
                <c:pt idx="141">
                  <c:v>14.452698525828485</c:v>
                </c:pt>
                <c:pt idx="142">
                  <c:v>13.692236054542748</c:v>
                </c:pt>
                <c:pt idx="143">
                  <c:v>16.918598969599898</c:v>
                </c:pt>
                <c:pt idx="144">
                  <c:v>15.243417863984126</c:v>
                </c:pt>
                <c:pt idx="145">
                  <c:v>15.243417863984126</c:v>
                </c:pt>
                <c:pt idx="146">
                  <c:v>13.692236054542748</c:v>
                </c:pt>
                <c:pt idx="147">
                  <c:v>17.804564489100954</c:v>
                </c:pt>
                <c:pt idx="148">
                  <c:v>14.452698525828485</c:v>
                </c:pt>
                <c:pt idx="149">
                  <c:v>13.692236054542748</c:v>
                </c:pt>
                <c:pt idx="150">
                  <c:v>15.243417863984126</c:v>
                </c:pt>
                <c:pt idx="151">
                  <c:v>15.243417863984126</c:v>
                </c:pt>
                <c:pt idx="152">
                  <c:v>18.723794311806625</c:v>
                </c:pt>
                <c:pt idx="153">
                  <c:v>15.243417863984126</c:v>
                </c:pt>
                <c:pt idx="154">
                  <c:v>12.961296463757792</c:v>
                </c:pt>
                <c:pt idx="155">
                  <c:v>15.243417863984126</c:v>
                </c:pt>
                <c:pt idx="156">
                  <c:v>14.452698525828485</c:v>
                </c:pt>
                <c:pt idx="157">
                  <c:v>13.692236054542748</c:v>
                </c:pt>
                <c:pt idx="158">
                  <c:v>10.625073447618197</c:v>
                </c:pt>
                <c:pt idx="159">
                  <c:v>12.088032031865245</c:v>
                </c:pt>
                <c:pt idx="160">
                  <c:v>13.692236054542748</c:v>
                </c:pt>
                <c:pt idx="161">
                  <c:v>12.961296463757792</c:v>
                </c:pt>
                <c:pt idx="162">
                  <c:v>13.692236054542748</c:v>
                </c:pt>
                <c:pt idx="163">
                  <c:v>14.452698525828485</c:v>
                </c:pt>
                <c:pt idx="164">
                  <c:v>14.452698525828485</c:v>
                </c:pt>
                <c:pt idx="165">
                  <c:v>15.243417863984126</c:v>
                </c:pt>
                <c:pt idx="166">
                  <c:v>14.452698525828485</c:v>
                </c:pt>
                <c:pt idx="167">
                  <c:v>12.961296463757792</c:v>
                </c:pt>
                <c:pt idx="168">
                  <c:v>12.961296463757792</c:v>
                </c:pt>
                <c:pt idx="169">
                  <c:v>14.452698525828485</c:v>
                </c:pt>
                <c:pt idx="170">
                  <c:v>12.961296463757792</c:v>
                </c:pt>
                <c:pt idx="171">
                  <c:v>11.585086110292956</c:v>
                </c:pt>
                <c:pt idx="172">
                  <c:v>16.0651352389945</c:v>
                </c:pt>
                <c:pt idx="173">
                  <c:v>14.452698525828485</c:v>
                </c:pt>
                <c:pt idx="174">
                  <c:v>12.961296463757792</c:v>
                </c:pt>
                <c:pt idx="175">
                  <c:v>12.961296463757792</c:v>
                </c:pt>
                <c:pt idx="176">
                  <c:v>14.452698525828485</c:v>
                </c:pt>
                <c:pt idx="177">
                  <c:v>12.961296463757792</c:v>
                </c:pt>
                <c:pt idx="178">
                  <c:v>16.0651352389945</c:v>
                </c:pt>
                <c:pt idx="179">
                  <c:v>16.0651352389945</c:v>
                </c:pt>
                <c:pt idx="180">
                  <c:v>12.961296463757792</c:v>
                </c:pt>
                <c:pt idx="181">
                  <c:v>13.692236054542748</c:v>
                </c:pt>
                <c:pt idx="182">
                  <c:v>14.452698525828485</c:v>
                </c:pt>
                <c:pt idx="183">
                  <c:v>15.243417863984126</c:v>
                </c:pt>
                <c:pt idx="184">
                  <c:v>16.0651352389945</c:v>
                </c:pt>
                <c:pt idx="185">
                  <c:v>17.804564489100954</c:v>
                </c:pt>
                <c:pt idx="186">
                  <c:v>17.804564489100954</c:v>
                </c:pt>
                <c:pt idx="187">
                  <c:v>18.723794311806625</c:v>
                </c:pt>
                <c:pt idx="188">
                  <c:v>16.0651352389945</c:v>
                </c:pt>
                <c:pt idx="189">
                  <c:v>19.677058000104321</c:v>
                </c:pt>
                <c:pt idx="190">
                  <c:v>18.723794311806625</c:v>
                </c:pt>
                <c:pt idx="191">
                  <c:v>17.804564489100954</c:v>
                </c:pt>
                <c:pt idx="192">
                  <c:v>20.665132132132609</c:v>
                </c:pt>
                <c:pt idx="193">
                  <c:v>19.677058000104321</c:v>
                </c:pt>
                <c:pt idx="194">
                  <c:v>18.723794311806625</c:v>
                </c:pt>
                <c:pt idx="195">
                  <c:v>17.804564489100954</c:v>
                </c:pt>
                <c:pt idx="196">
                  <c:v>16.918598969599898</c:v>
                </c:pt>
                <c:pt idx="197">
                  <c:v>16.0651352389945</c:v>
                </c:pt>
                <c:pt idx="198">
                  <c:v>16.0651352389945</c:v>
                </c:pt>
                <c:pt idx="199">
                  <c:v>16.0651352389945</c:v>
                </c:pt>
                <c:pt idx="200">
                  <c:v>16.918598969599898</c:v>
                </c:pt>
                <c:pt idx="201">
                  <c:v>16.918598969599898</c:v>
                </c:pt>
                <c:pt idx="202">
                  <c:v>15.243417863984126</c:v>
                </c:pt>
                <c:pt idx="203">
                  <c:v>16.918598969599898</c:v>
                </c:pt>
                <c:pt idx="204">
                  <c:v>17.804564489100954</c:v>
                </c:pt>
                <c:pt idx="205">
                  <c:v>16.0651352389945</c:v>
                </c:pt>
                <c:pt idx="206">
                  <c:v>16.918598969599898</c:v>
                </c:pt>
                <c:pt idx="207">
                  <c:v>17.804564489100954</c:v>
                </c:pt>
                <c:pt idx="208">
                  <c:v>15.243417863984126</c:v>
                </c:pt>
                <c:pt idx="209">
                  <c:v>14.452698525828485</c:v>
                </c:pt>
                <c:pt idx="210">
                  <c:v>17.804564489100954</c:v>
                </c:pt>
                <c:pt idx="211">
                  <c:v>23.846087545565705</c:v>
                </c:pt>
                <c:pt idx="212">
                  <c:v>26.155326832758512</c:v>
                </c:pt>
                <c:pt idx="213">
                  <c:v>26.155326832758512</c:v>
                </c:pt>
                <c:pt idx="214">
                  <c:v>31.255837564231324</c:v>
                </c:pt>
                <c:pt idx="215">
                  <c:v>31.255837564231324</c:v>
                </c:pt>
                <c:pt idx="216">
                  <c:v>27.368960720164406</c:v>
                </c:pt>
                <c:pt idx="217">
                  <c:v>27.368960720164406</c:v>
                </c:pt>
                <c:pt idx="218">
                  <c:v>22.748852928791191</c:v>
                </c:pt>
                <c:pt idx="219">
                  <c:v>24.981308449628163</c:v>
                </c:pt>
                <c:pt idx="220">
                  <c:v>24.981308449628163</c:v>
                </c:pt>
                <c:pt idx="221">
                  <c:v>23.846087545565705</c:v>
                </c:pt>
                <c:pt idx="222">
                  <c:v>24.981308449628163</c:v>
                </c:pt>
                <c:pt idx="223">
                  <c:v>26.155326832758512</c:v>
                </c:pt>
                <c:pt idx="224">
                  <c:v>26.155326832758512</c:v>
                </c:pt>
                <c:pt idx="225">
                  <c:v>29.918381104648358</c:v>
                </c:pt>
                <c:pt idx="226">
                  <c:v>24.981308449628163</c:v>
                </c:pt>
                <c:pt idx="227">
                  <c:v>27.368960720164406</c:v>
                </c:pt>
                <c:pt idx="228">
                  <c:v>23.846087545565705</c:v>
                </c:pt>
                <c:pt idx="229">
                  <c:v>22.748852928791191</c:v>
                </c:pt>
                <c:pt idx="230">
                  <c:v>21.688800270037017</c:v>
                </c:pt>
                <c:pt idx="231">
                  <c:v>23.846087545565705</c:v>
                </c:pt>
                <c:pt idx="232">
                  <c:v>22.748852928791191</c:v>
                </c:pt>
                <c:pt idx="233">
                  <c:v>22.748852928791191</c:v>
                </c:pt>
                <c:pt idx="234">
                  <c:v>20.665132132132609</c:v>
                </c:pt>
                <c:pt idx="235">
                  <c:v>46.226197453255374</c:v>
                </c:pt>
                <c:pt idx="236">
                  <c:v>89.412355644233841</c:v>
                </c:pt>
                <c:pt idx="237">
                  <c:v>70.624969983532822</c:v>
                </c:pt>
                <c:pt idx="238">
                  <c:v>54.887125501616701</c:v>
                </c:pt>
                <c:pt idx="239">
                  <c:v>45.329544213967331</c:v>
                </c:pt>
                <c:pt idx="240">
                  <c:v>47.135679067472864</c:v>
                </c:pt>
                <c:pt idx="241">
                  <c:v>35.529352948325283</c:v>
                </c:pt>
                <c:pt idx="242">
                  <c:v>35.529352948325283</c:v>
                </c:pt>
                <c:pt idx="243">
                  <c:v>34.060468379159161</c:v>
                </c:pt>
                <c:pt idx="244">
                  <c:v>31.255837564231324</c:v>
                </c:pt>
                <c:pt idx="245">
                  <c:v>28.623034941882036</c:v>
                </c:pt>
                <c:pt idx="246">
                  <c:v>26.155326832758512</c:v>
                </c:pt>
                <c:pt idx="247">
                  <c:v>26.155326832758512</c:v>
                </c:pt>
                <c:pt idx="248">
                  <c:v>25.759626185613957</c:v>
                </c:pt>
                <c:pt idx="249">
                  <c:v>25.36829682368635</c:v>
                </c:pt>
                <c:pt idx="250">
                  <c:v>24.981308449628163</c:v>
                </c:pt>
                <c:pt idx="251">
                  <c:v>27.368960720164406</c:v>
                </c:pt>
                <c:pt idx="252">
                  <c:v>26.155326832758512</c:v>
                </c:pt>
                <c:pt idx="253">
                  <c:v>23.846087545565705</c:v>
                </c:pt>
                <c:pt idx="254">
                  <c:v>26.155326832758512</c:v>
                </c:pt>
                <c:pt idx="255">
                  <c:v>23.846087545565705</c:v>
                </c:pt>
                <c:pt idx="256">
                  <c:v>23.846087545565705</c:v>
                </c:pt>
                <c:pt idx="257">
                  <c:v>23.846087545565705</c:v>
                </c:pt>
                <c:pt idx="258">
                  <c:v>23.846087545565705</c:v>
                </c:pt>
                <c:pt idx="259">
                  <c:v>24.981308449628163</c:v>
                </c:pt>
                <c:pt idx="260">
                  <c:v>26.155326832758512</c:v>
                </c:pt>
                <c:pt idx="261">
                  <c:v>24.981308449628163</c:v>
                </c:pt>
                <c:pt idx="262">
                  <c:v>21.688800270037017</c:v>
                </c:pt>
                <c:pt idx="263">
                  <c:v>23.846087545565705</c:v>
                </c:pt>
                <c:pt idx="264">
                  <c:v>20.665132132132609</c:v>
                </c:pt>
                <c:pt idx="265">
                  <c:v>20.665132132132609</c:v>
                </c:pt>
                <c:pt idx="266">
                  <c:v>20.665132132132609</c:v>
                </c:pt>
                <c:pt idx="267">
                  <c:v>20.665132132132609</c:v>
                </c:pt>
                <c:pt idx="268">
                  <c:v>20.665132132132609</c:v>
                </c:pt>
                <c:pt idx="269">
                  <c:v>19.677058000104321</c:v>
                </c:pt>
                <c:pt idx="270">
                  <c:v>20.665132132132609</c:v>
                </c:pt>
                <c:pt idx="271">
                  <c:v>20.665132132132609</c:v>
                </c:pt>
                <c:pt idx="272">
                  <c:v>20.665132132132609</c:v>
                </c:pt>
                <c:pt idx="273">
                  <c:v>19.677058000104321</c:v>
                </c:pt>
                <c:pt idx="274">
                  <c:v>17.804564489100954</c:v>
                </c:pt>
                <c:pt idx="275">
                  <c:v>18.723794311806625</c:v>
                </c:pt>
                <c:pt idx="276">
                  <c:v>20.665132132132609</c:v>
                </c:pt>
                <c:pt idx="277">
                  <c:v>20.665132132132609</c:v>
                </c:pt>
                <c:pt idx="278">
                  <c:v>20.665132132132609</c:v>
                </c:pt>
                <c:pt idx="279">
                  <c:v>20.665132132132609</c:v>
                </c:pt>
                <c:pt idx="280">
                  <c:v>18.723794311806625</c:v>
                </c:pt>
                <c:pt idx="281">
                  <c:v>19.677058000104321</c:v>
                </c:pt>
                <c:pt idx="282">
                  <c:v>35.529352948325283</c:v>
                </c:pt>
                <c:pt idx="283">
                  <c:v>27.368960720164406</c:v>
                </c:pt>
                <c:pt idx="284">
                  <c:v>27.368960720164406</c:v>
                </c:pt>
                <c:pt idx="285">
                  <c:v>24.981308449628163</c:v>
                </c:pt>
                <c:pt idx="286">
                  <c:v>22.748852928791191</c:v>
                </c:pt>
                <c:pt idx="287">
                  <c:v>21.688800270037017</c:v>
                </c:pt>
                <c:pt idx="288">
                  <c:v>19.677058000104321</c:v>
                </c:pt>
                <c:pt idx="289">
                  <c:v>18.723794311806625</c:v>
                </c:pt>
                <c:pt idx="290">
                  <c:v>19.677058000104321</c:v>
                </c:pt>
                <c:pt idx="291">
                  <c:v>21.688800270037017</c:v>
                </c:pt>
                <c:pt idx="292">
                  <c:v>20.665132132132609</c:v>
                </c:pt>
                <c:pt idx="293">
                  <c:v>18.723794311806625</c:v>
                </c:pt>
                <c:pt idx="294">
                  <c:v>18.723794311806625</c:v>
                </c:pt>
                <c:pt idx="295">
                  <c:v>20.665132132132609</c:v>
                </c:pt>
                <c:pt idx="296">
                  <c:v>16.918598969599898</c:v>
                </c:pt>
                <c:pt idx="297">
                  <c:v>18.723794311806625</c:v>
                </c:pt>
                <c:pt idx="298">
                  <c:v>20.665132132132609</c:v>
                </c:pt>
                <c:pt idx="299">
                  <c:v>19.677058000104321</c:v>
                </c:pt>
                <c:pt idx="300">
                  <c:v>16.918598969599898</c:v>
                </c:pt>
                <c:pt idx="301">
                  <c:v>20.665132132132609</c:v>
                </c:pt>
                <c:pt idx="302">
                  <c:v>20.665132132132609</c:v>
                </c:pt>
                <c:pt idx="303">
                  <c:v>20.665132132132609</c:v>
                </c:pt>
                <c:pt idx="304">
                  <c:v>16.918598969599898</c:v>
                </c:pt>
                <c:pt idx="305">
                  <c:v>19.677058000104321</c:v>
                </c:pt>
                <c:pt idx="306">
                  <c:v>17.804564489100954</c:v>
                </c:pt>
                <c:pt idx="307">
                  <c:v>18.723794311806625</c:v>
                </c:pt>
                <c:pt idx="308">
                  <c:v>18.723794311806625</c:v>
                </c:pt>
                <c:pt idx="309">
                  <c:v>16.0651352389945</c:v>
                </c:pt>
                <c:pt idx="310">
                  <c:v>18.723794311806625</c:v>
                </c:pt>
                <c:pt idx="311">
                  <c:v>16.0651352389945</c:v>
                </c:pt>
                <c:pt idx="312">
                  <c:v>16.918598969599898</c:v>
                </c:pt>
                <c:pt idx="313">
                  <c:v>15.243417863984126</c:v>
                </c:pt>
                <c:pt idx="314">
                  <c:v>15.243417863984126</c:v>
                </c:pt>
                <c:pt idx="315">
                  <c:v>18.723794311806625</c:v>
                </c:pt>
                <c:pt idx="316">
                  <c:v>18.723794311806625</c:v>
                </c:pt>
                <c:pt idx="317">
                  <c:v>16.918598969599898</c:v>
                </c:pt>
                <c:pt idx="318">
                  <c:v>19.677058000104321</c:v>
                </c:pt>
                <c:pt idx="319">
                  <c:v>19.677058000104321</c:v>
                </c:pt>
                <c:pt idx="320">
                  <c:v>19.677058000104321</c:v>
                </c:pt>
                <c:pt idx="321">
                  <c:v>18.723794311806625</c:v>
                </c:pt>
                <c:pt idx="322">
                  <c:v>18.723794311806625</c:v>
                </c:pt>
                <c:pt idx="323">
                  <c:v>18.723794311806625</c:v>
                </c:pt>
                <c:pt idx="324">
                  <c:v>16.0651352389945</c:v>
                </c:pt>
                <c:pt idx="325">
                  <c:v>17.804564489100954</c:v>
                </c:pt>
                <c:pt idx="326">
                  <c:v>18.723794311806625</c:v>
                </c:pt>
                <c:pt idx="327">
                  <c:v>43.574268627446209</c:v>
                </c:pt>
                <c:pt idx="328">
                  <c:v>47.135679067472864</c:v>
                </c:pt>
                <c:pt idx="329">
                  <c:v>47.135679067472864</c:v>
                </c:pt>
                <c:pt idx="330">
                  <c:v>43.574268627446209</c:v>
                </c:pt>
                <c:pt idx="331">
                  <c:v>48.993584075909546</c:v>
                </c:pt>
                <c:pt idx="332">
                  <c:v>54.887125501616701</c:v>
                </c:pt>
                <c:pt idx="333">
                  <c:v>52.868380329097704</c:v>
                </c:pt>
                <c:pt idx="334">
                  <c:v>50.904176575716136</c:v>
                </c:pt>
                <c:pt idx="335">
                  <c:v>43.574268627446209</c:v>
                </c:pt>
                <c:pt idx="336">
                  <c:v>37.043768189617921</c:v>
                </c:pt>
                <c:pt idx="337">
                  <c:v>35.529352948325283</c:v>
                </c:pt>
                <c:pt idx="338">
                  <c:v>29.918381104648358</c:v>
                </c:pt>
                <c:pt idx="339">
                  <c:v>27.368960720164406</c:v>
                </c:pt>
                <c:pt idx="340">
                  <c:v>27.368960720164406</c:v>
                </c:pt>
                <c:pt idx="341">
                  <c:v>27.368960720164406</c:v>
                </c:pt>
                <c:pt idx="342">
                  <c:v>26.155326832758512</c:v>
                </c:pt>
                <c:pt idx="343">
                  <c:v>23.846087545565705</c:v>
                </c:pt>
                <c:pt idx="344">
                  <c:v>23.846087545565705</c:v>
                </c:pt>
                <c:pt idx="345">
                  <c:v>22.748852928791191</c:v>
                </c:pt>
                <c:pt idx="346">
                  <c:v>24.981308449628163</c:v>
                </c:pt>
                <c:pt idx="347">
                  <c:v>23.846087545565705</c:v>
                </c:pt>
                <c:pt idx="348">
                  <c:v>22.748852928791191</c:v>
                </c:pt>
                <c:pt idx="349">
                  <c:v>23.846087545565705</c:v>
                </c:pt>
                <c:pt idx="350">
                  <c:v>22.748852928791191</c:v>
                </c:pt>
                <c:pt idx="351">
                  <c:v>20.665132132132609</c:v>
                </c:pt>
                <c:pt idx="352">
                  <c:v>23.846087545565705</c:v>
                </c:pt>
                <c:pt idx="353">
                  <c:v>22.748852928791191</c:v>
                </c:pt>
                <c:pt idx="354">
                  <c:v>27.368960720164406</c:v>
                </c:pt>
                <c:pt idx="355">
                  <c:v>22.748852928791191</c:v>
                </c:pt>
                <c:pt idx="356">
                  <c:v>27.368960720164406</c:v>
                </c:pt>
                <c:pt idx="357">
                  <c:v>34.060468379159161</c:v>
                </c:pt>
                <c:pt idx="358">
                  <c:v>34.060468379159161</c:v>
                </c:pt>
                <c:pt idx="359">
                  <c:v>35.529352948325283</c:v>
                </c:pt>
                <c:pt idx="360">
                  <c:v>31.255837564231324</c:v>
                </c:pt>
                <c:pt idx="361">
                  <c:v>45.329544213967331</c:v>
                </c:pt>
                <c:pt idx="362">
                  <c:v>24.981308449628163</c:v>
                </c:pt>
                <c:pt idx="363">
                  <c:v>23.846087545565705</c:v>
                </c:pt>
                <c:pt idx="364">
                  <c:v>24.981308449628163</c:v>
                </c:pt>
                <c:pt idx="365">
                  <c:v>26.155326832758512</c:v>
                </c:pt>
                <c:pt idx="366">
                  <c:v>23.846087545565705</c:v>
                </c:pt>
                <c:pt idx="367">
                  <c:v>23.846087545565705</c:v>
                </c:pt>
                <c:pt idx="368">
                  <c:v>21.688800270037017</c:v>
                </c:pt>
                <c:pt idx="369">
                  <c:v>23.846087545565705</c:v>
                </c:pt>
                <c:pt idx="370">
                  <c:v>20.665132132132609</c:v>
                </c:pt>
                <c:pt idx="371">
                  <c:v>23.846087545565705</c:v>
                </c:pt>
                <c:pt idx="372">
                  <c:v>24.981308449628163</c:v>
                </c:pt>
                <c:pt idx="373">
                  <c:v>21.688800270037017</c:v>
                </c:pt>
                <c:pt idx="374">
                  <c:v>21.688800270037017</c:v>
                </c:pt>
                <c:pt idx="375">
                  <c:v>20.665132132132609</c:v>
                </c:pt>
                <c:pt idx="376">
                  <c:v>22.748852928791191</c:v>
                </c:pt>
                <c:pt idx="377">
                  <c:v>20.665132132132609</c:v>
                </c:pt>
                <c:pt idx="378">
                  <c:v>21.688800270037017</c:v>
                </c:pt>
                <c:pt idx="379">
                  <c:v>17.804564489100954</c:v>
                </c:pt>
                <c:pt idx="380">
                  <c:v>19.677058000104321</c:v>
                </c:pt>
                <c:pt idx="381">
                  <c:v>20.665132132132609</c:v>
                </c:pt>
                <c:pt idx="382">
                  <c:v>18.723794311806625</c:v>
                </c:pt>
                <c:pt idx="383">
                  <c:v>17.804564489100954</c:v>
                </c:pt>
                <c:pt idx="384">
                  <c:v>17.804564489100954</c:v>
                </c:pt>
                <c:pt idx="385">
                  <c:v>16.918598969599898</c:v>
                </c:pt>
                <c:pt idx="386">
                  <c:v>20.665132132132609</c:v>
                </c:pt>
                <c:pt idx="387">
                  <c:v>18.723794311806625</c:v>
                </c:pt>
                <c:pt idx="388">
                  <c:v>16.918598969599898</c:v>
                </c:pt>
                <c:pt idx="389">
                  <c:v>16.918598969599898</c:v>
                </c:pt>
                <c:pt idx="390">
                  <c:v>16.918598969599898</c:v>
                </c:pt>
                <c:pt idx="391">
                  <c:v>19.677058000104321</c:v>
                </c:pt>
                <c:pt idx="392">
                  <c:v>19.677058000104321</c:v>
                </c:pt>
                <c:pt idx="393">
                  <c:v>16.0651352389945</c:v>
                </c:pt>
                <c:pt idx="394">
                  <c:v>18.723794311806625</c:v>
                </c:pt>
                <c:pt idx="395">
                  <c:v>16.918598969599898</c:v>
                </c:pt>
                <c:pt idx="396">
                  <c:v>16.918598969599898</c:v>
                </c:pt>
                <c:pt idx="397">
                  <c:v>16.918598969599898</c:v>
                </c:pt>
                <c:pt idx="398">
                  <c:v>16.0651352389945</c:v>
                </c:pt>
                <c:pt idx="399">
                  <c:v>16.918598969599898</c:v>
                </c:pt>
                <c:pt idx="400">
                  <c:v>17.804564489100954</c:v>
                </c:pt>
                <c:pt idx="401">
                  <c:v>18.723794311806625</c:v>
                </c:pt>
                <c:pt idx="402">
                  <c:v>19.677058000104321</c:v>
                </c:pt>
                <c:pt idx="403">
                  <c:v>16.0651352389945</c:v>
                </c:pt>
                <c:pt idx="404">
                  <c:v>17.804564489100954</c:v>
                </c:pt>
                <c:pt idx="405">
                  <c:v>18.723794311806625</c:v>
                </c:pt>
                <c:pt idx="406">
                  <c:v>24.981308449628163</c:v>
                </c:pt>
                <c:pt idx="407">
                  <c:v>17.804564489100954</c:v>
                </c:pt>
                <c:pt idx="408">
                  <c:v>20.665132132132609</c:v>
                </c:pt>
                <c:pt idx="409">
                  <c:v>18.723794311806625</c:v>
                </c:pt>
                <c:pt idx="410">
                  <c:v>17.804564489100954</c:v>
                </c:pt>
                <c:pt idx="411">
                  <c:v>16.918598969599898</c:v>
                </c:pt>
                <c:pt idx="412">
                  <c:v>18.723794311806625</c:v>
                </c:pt>
                <c:pt idx="413">
                  <c:v>17.804564489100954</c:v>
                </c:pt>
                <c:pt idx="414">
                  <c:v>16.918598969599898</c:v>
                </c:pt>
                <c:pt idx="415">
                  <c:v>18.723794311806625</c:v>
                </c:pt>
                <c:pt idx="416">
                  <c:v>18.723794311806625</c:v>
                </c:pt>
                <c:pt idx="417">
                  <c:v>16.0651352389945</c:v>
                </c:pt>
                <c:pt idx="418">
                  <c:v>16.0651352389945</c:v>
                </c:pt>
                <c:pt idx="419">
                  <c:v>17.804564489100954</c:v>
                </c:pt>
                <c:pt idx="420">
                  <c:v>19.677058000104321</c:v>
                </c:pt>
                <c:pt idx="421">
                  <c:v>24.981308449628163</c:v>
                </c:pt>
                <c:pt idx="422">
                  <c:v>22.748852928791191</c:v>
                </c:pt>
                <c:pt idx="423">
                  <c:v>22.748852928791191</c:v>
                </c:pt>
                <c:pt idx="424">
                  <c:v>23.846087545565705</c:v>
                </c:pt>
                <c:pt idx="425">
                  <c:v>18.723794311806625</c:v>
                </c:pt>
                <c:pt idx="426">
                  <c:v>18.723794311806625</c:v>
                </c:pt>
                <c:pt idx="427">
                  <c:v>17.804564489100954</c:v>
                </c:pt>
                <c:pt idx="428">
                  <c:v>16.918598969599898</c:v>
                </c:pt>
                <c:pt idx="429">
                  <c:v>18.723794311806625</c:v>
                </c:pt>
                <c:pt idx="430">
                  <c:v>18.723794311806625</c:v>
                </c:pt>
                <c:pt idx="431">
                  <c:v>16.0651352389945</c:v>
                </c:pt>
                <c:pt idx="432">
                  <c:v>19.677058000104321</c:v>
                </c:pt>
                <c:pt idx="433">
                  <c:v>19.677058000104321</c:v>
                </c:pt>
                <c:pt idx="434">
                  <c:v>16.0651352389945</c:v>
                </c:pt>
                <c:pt idx="435">
                  <c:v>16.918598969599898</c:v>
                </c:pt>
                <c:pt idx="436">
                  <c:v>16.918598969599898</c:v>
                </c:pt>
                <c:pt idx="437">
                  <c:v>17.804564489100954</c:v>
                </c:pt>
                <c:pt idx="438">
                  <c:v>16.918598969599898</c:v>
                </c:pt>
                <c:pt idx="439">
                  <c:v>16.0651352389945</c:v>
                </c:pt>
                <c:pt idx="440">
                  <c:v>17.804564489100954</c:v>
                </c:pt>
                <c:pt idx="441">
                  <c:v>16.0651352389945</c:v>
                </c:pt>
                <c:pt idx="442">
                  <c:v>17.804564489100954</c:v>
                </c:pt>
                <c:pt idx="443">
                  <c:v>17.804564489100954</c:v>
                </c:pt>
                <c:pt idx="444">
                  <c:v>17.804564489100954</c:v>
                </c:pt>
                <c:pt idx="445">
                  <c:v>15.243417863984126</c:v>
                </c:pt>
                <c:pt idx="446">
                  <c:v>17.804564489100954</c:v>
                </c:pt>
                <c:pt idx="447">
                  <c:v>19.677058000104321</c:v>
                </c:pt>
                <c:pt idx="448">
                  <c:v>20.665132132132609</c:v>
                </c:pt>
                <c:pt idx="449">
                  <c:v>21.688800270037017</c:v>
                </c:pt>
                <c:pt idx="450">
                  <c:v>22.748852928791191</c:v>
                </c:pt>
                <c:pt idx="451">
                  <c:v>22.748852928791191</c:v>
                </c:pt>
                <c:pt idx="452">
                  <c:v>27.368960720164406</c:v>
                </c:pt>
                <c:pt idx="453">
                  <c:v>27.368960720164406</c:v>
                </c:pt>
                <c:pt idx="454">
                  <c:v>26.155326832758512</c:v>
                </c:pt>
                <c:pt idx="455">
                  <c:v>26.155326832758512</c:v>
                </c:pt>
                <c:pt idx="456">
                  <c:v>23.846087545565705</c:v>
                </c:pt>
                <c:pt idx="457">
                  <c:v>22.748852928791191</c:v>
                </c:pt>
                <c:pt idx="458">
                  <c:v>23.846087545565705</c:v>
                </c:pt>
                <c:pt idx="459">
                  <c:v>20.665132132132609</c:v>
                </c:pt>
                <c:pt idx="460">
                  <c:v>18.723794311806625</c:v>
                </c:pt>
                <c:pt idx="461">
                  <c:v>19.677058000104321</c:v>
                </c:pt>
                <c:pt idx="462">
                  <c:v>19.677058000104321</c:v>
                </c:pt>
                <c:pt idx="463">
                  <c:v>18.723794311806625</c:v>
                </c:pt>
                <c:pt idx="464">
                  <c:v>17.804564489100954</c:v>
                </c:pt>
                <c:pt idx="465">
                  <c:v>21.688800270037017</c:v>
                </c:pt>
                <c:pt idx="466">
                  <c:v>16.918598969599898</c:v>
                </c:pt>
                <c:pt idx="467">
                  <c:v>17.804564489100954</c:v>
                </c:pt>
                <c:pt idx="468">
                  <c:v>18.723794311806625</c:v>
                </c:pt>
                <c:pt idx="469">
                  <c:v>21.688800270037017</c:v>
                </c:pt>
                <c:pt idx="470">
                  <c:v>19.677058000104321</c:v>
                </c:pt>
                <c:pt idx="471">
                  <c:v>18.723794311806625</c:v>
                </c:pt>
                <c:pt idx="472">
                  <c:v>20.665132132132609</c:v>
                </c:pt>
                <c:pt idx="473">
                  <c:v>44.885992700599346</c:v>
                </c:pt>
                <c:pt idx="474">
                  <c:v>85.112712249556168</c:v>
                </c:pt>
                <c:pt idx="475">
                  <c:v>65.831973921284842</c:v>
                </c:pt>
                <c:pt idx="476">
                  <c:v>45.329544213967331</c:v>
                </c:pt>
                <c:pt idx="477">
                  <c:v>43.574268627446209</c:v>
                </c:pt>
                <c:pt idx="478">
                  <c:v>37.043768189617921</c:v>
                </c:pt>
                <c:pt idx="479">
                  <c:v>32.636249398205287</c:v>
                </c:pt>
                <c:pt idx="480">
                  <c:v>29.918381104648358</c:v>
                </c:pt>
                <c:pt idx="481">
                  <c:v>29.918381104648358</c:v>
                </c:pt>
                <c:pt idx="482">
                  <c:v>26.155326832758512</c:v>
                </c:pt>
                <c:pt idx="483">
                  <c:v>26.155326832758512</c:v>
                </c:pt>
                <c:pt idx="484">
                  <c:v>26.155326832758512</c:v>
                </c:pt>
                <c:pt idx="485">
                  <c:v>22.748852928791191</c:v>
                </c:pt>
                <c:pt idx="486">
                  <c:v>22.748852928791191</c:v>
                </c:pt>
                <c:pt idx="487">
                  <c:v>24.981308449628163</c:v>
                </c:pt>
                <c:pt idx="488">
                  <c:v>23.846087545565705</c:v>
                </c:pt>
                <c:pt idx="489">
                  <c:v>22.748852928791191</c:v>
                </c:pt>
                <c:pt idx="490">
                  <c:v>22.748852928791191</c:v>
                </c:pt>
                <c:pt idx="491">
                  <c:v>22.748852928791191</c:v>
                </c:pt>
                <c:pt idx="492">
                  <c:v>22.748852928791191</c:v>
                </c:pt>
                <c:pt idx="493">
                  <c:v>19.677058000104321</c:v>
                </c:pt>
                <c:pt idx="494">
                  <c:v>19.677058000104321</c:v>
                </c:pt>
                <c:pt idx="495">
                  <c:v>22.748852928791191</c:v>
                </c:pt>
                <c:pt idx="496">
                  <c:v>17.804564489100954</c:v>
                </c:pt>
                <c:pt idx="497">
                  <c:v>17.804564489100954</c:v>
                </c:pt>
                <c:pt idx="498">
                  <c:v>19.677058000104321</c:v>
                </c:pt>
                <c:pt idx="499">
                  <c:v>20.665132132132609</c:v>
                </c:pt>
                <c:pt idx="500">
                  <c:v>20.665132132132609</c:v>
                </c:pt>
                <c:pt idx="501">
                  <c:v>19.677058000104321</c:v>
                </c:pt>
                <c:pt idx="502">
                  <c:v>18.723794311806625</c:v>
                </c:pt>
                <c:pt idx="503">
                  <c:v>20.665132132132609</c:v>
                </c:pt>
                <c:pt idx="504">
                  <c:v>20.665132132132609</c:v>
                </c:pt>
                <c:pt idx="505">
                  <c:v>24.981308449628163</c:v>
                </c:pt>
                <c:pt idx="506">
                  <c:v>24.981308449628163</c:v>
                </c:pt>
                <c:pt idx="507">
                  <c:v>26.155326832758512</c:v>
                </c:pt>
                <c:pt idx="508">
                  <c:v>24.981308449628163</c:v>
                </c:pt>
                <c:pt idx="509">
                  <c:v>28.623034941882036</c:v>
                </c:pt>
                <c:pt idx="510">
                  <c:v>27.368960720164406</c:v>
                </c:pt>
                <c:pt idx="511">
                  <c:v>22.748852928791191</c:v>
                </c:pt>
                <c:pt idx="512">
                  <c:v>22.748852928791191</c:v>
                </c:pt>
                <c:pt idx="513">
                  <c:v>21.688800270037017</c:v>
                </c:pt>
                <c:pt idx="514">
                  <c:v>20.665132132132609</c:v>
                </c:pt>
                <c:pt idx="515">
                  <c:v>21.688800270037017</c:v>
                </c:pt>
                <c:pt idx="516">
                  <c:v>24.981308449628163</c:v>
                </c:pt>
                <c:pt idx="517">
                  <c:v>23.846087545565705</c:v>
                </c:pt>
                <c:pt idx="518">
                  <c:v>21.688800270037017</c:v>
                </c:pt>
                <c:pt idx="519">
                  <c:v>19.677058000104321</c:v>
                </c:pt>
                <c:pt idx="520">
                  <c:v>19.677058000104321</c:v>
                </c:pt>
                <c:pt idx="521">
                  <c:v>19.677058000104321</c:v>
                </c:pt>
                <c:pt idx="522">
                  <c:v>18.723794311806625</c:v>
                </c:pt>
                <c:pt idx="523">
                  <c:v>21.688800270037017</c:v>
                </c:pt>
                <c:pt idx="524">
                  <c:v>19.677058000104321</c:v>
                </c:pt>
                <c:pt idx="525">
                  <c:v>23.846087545565705</c:v>
                </c:pt>
                <c:pt idx="526">
                  <c:v>23.846087545565705</c:v>
                </c:pt>
                <c:pt idx="527">
                  <c:v>26.155326832758512</c:v>
                </c:pt>
                <c:pt idx="528">
                  <c:v>28.623034941882036</c:v>
                </c:pt>
                <c:pt idx="529">
                  <c:v>24.981308449628163</c:v>
                </c:pt>
                <c:pt idx="530">
                  <c:v>27.368960720164406</c:v>
                </c:pt>
                <c:pt idx="531">
                  <c:v>26.155326832758512</c:v>
                </c:pt>
                <c:pt idx="532">
                  <c:v>21.688800270037017</c:v>
                </c:pt>
                <c:pt idx="533">
                  <c:v>22.748852928791191</c:v>
                </c:pt>
                <c:pt idx="534">
                  <c:v>23.846087545565705</c:v>
                </c:pt>
                <c:pt idx="535">
                  <c:v>20.665132132132609</c:v>
                </c:pt>
                <c:pt idx="536">
                  <c:v>23.846087545565705</c:v>
                </c:pt>
                <c:pt idx="537">
                  <c:v>27.368960720164406</c:v>
                </c:pt>
                <c:pt idx="538">
                  <c:v>22.748852928791191</c:v>
                </c:pt>
                <c:pt idx="539">
                  <c:v>23.846087545565705</c:v>
                </c:pt>
                <c:pt idx="540">
                  <c:v>22.748852928791191</c:v>
                </c:pt>
                <c:pt idx="541">
                  <c:v>22.748852928791191</c:v>
                </c:pt>
                <c:pt idx="542">
                  <c:v>19.677058000104321</c:v>
                </c:pt>
                <c:pt idx="543">
                  <c:v>19.677058000104321</c:v>
                </c:pt>
                <c:pt idx="544">
                  <c:v>19.677058000104321</c:v>
                </c:pt>
                <c:pt idx="545">
                  <c:v>20.665132132132609</c:v>
                </c:pt>
                <c:pt idx="546">
                  <c:v>23.846087545565705</c:v>
                </c:pt>
                <c:pt idx="547">
                  <c:v>93.867808356946909</c:v>
                </c:pt>
                <c:pt idx="548">
                  <c:v>253.91081739613537</c:v>
                </c:pt>
                <c:pt idx="549">
                  <c:v>186.77314874407557</c:v>
                </c:pt>
                <c:pt idx="550">
                  <c:v>137.52956090770365</c:v>
                </c:pt>
                <c:pt idx="551">
                  <c:v>115.06076709801843</c:v>
                </c:pt>
                <c:pt idx="552">
                  <c:v>92.365131080478491</c:v>
                </c:pt>
                <c:pt idx="553">
                  <c:v>65.831973921284842</c:v>
                </c:pt>
                <c:pt idx="554">
                  <c:v>59.091992650798133</c:v>
                </c:pt>
                <c:pt idx="555">
                  <c:v>59.091992650798133</c:v>
                </c:pt>
                <c:pt idx="556">
                  <c:v>52.868380329097704</c:v>
                </c:pt>
                <c:pt idx="557">
                  <c:v>43.574268627446209</c:v>
                </c:pt>
                <c:pt idx="558">
                  <c:v>45.329544213967331</c:v>
                </c:pt>
                <c:pt idx="559">
                  <c:v>38.604585804070084</c:v>
                </c:pt>
                <c:pt idx="560">
                  <c:v>37.043768189617921</c:v>
                </c:pt>
                <c:pt idx="561">
                  <c:v>40.212684084658079</c:v>
                </c:pt>
                <c:pt idx="562">
                  <c:v>34.060468379159161</c:v>
                </c:pt>
                <c:pt idx="563">
                  <c:v>35.529352948325283</c:v>
                </c:pt>
                <c:pt idx="564">
                  <c:v>35.529352948325283</c:v>
                </c:pt>
                <c:pt idx="565">
                  <c:v>31.255837564231324</c:v>
                </c:pt>
                <c:pt idx="566">
                  <c:v>34.060468379159161</c:v>
                </c:pt>
                <c:pt idx="567">
                  <c:v>29.918381104648358</c:v>
                </c:pt>
                <c:pt idx="568">
                  <c:v>32.636249398205287</c:v>
                </c:pt>
                <c:pt idx="569">
                  <c:v>31.255837564231324</c:v>
                </c:pt>
                <c:pt idx="570">
                  <c:v>26.155326832758512</c:v>
                </c:pt>
                <c:pt idx="571">
                  <c:v>28.623034941882036</c:v>
                </c:pt>
                <c:pt idx="572">
                  <c:v>27.368960720164406</c:v>
                </c:pt>
                <c:pt idx="573">
                  <c:v>26.155326832758512</c:v>
                </c:pt>
                <c:pt idx="574">
                  <c:v>43.574268627446209</c:v>
                </c:pt>
                <c:pt idx="575">
                  <c:v>41.868947891504092</c:v>
                </c:pt>
                <c:pt idx="576">
                  <c:v>38.604585804070084</c:v>
                </c:pt>
                <c:pt idx="577">
                  <c:v>40.212684084658079</c:v>
                </c:pt>
                <c:pt idx="578">
                  <c:v>34.060468379159161</c:v>
                </c:pt>
                <c:pt idx="579">
                  <c:v>34.060468379159161</c:v>
                </c:pt>
                <c:pt idx="580">
                  <c:v>32.636249398205287</c:v>
                </c:pt>
                <c:pt idx="581">
                  <c:v>29.918381104648358</c:v>
                </c:pt>
                <c:pt idx="582">
                  <c:v>29.918381104648358</c:v>
                </c:pt>
                <c:pt idx="583">
                  <c:v>28.623034941882036</c:v>
                </c:pt>
                <c:pt idx="584">
                  <c:v>26.155326832758512</c:v>
                </c:pt>
                <c:pt idx="585">
                  <c:v>29.918381104648358</c:v>
                </c:pt>
                <c:pt idx="586">
                  <c:v>26.155326832758512</c:v>
                </c:pt>
                <c:pt idx="587">
                  <c:v>26.155326832758512</c:v>
                </c:pt>
                <c:pt idx="588">
                  <c:v>23.846087545565705</c:v>
                </c:pt>
                <c:pt idx="589">
                  <c:v>26.155326832758512</c:v>
                </c:pt>
                <c:pt idx="590">
                  <c:v>22.748852928791191</c:v>
                </c:pt>
                <c:pt idx="591">
                  <c:v>22.748852928791191</c:v>
                </c:pt>
                <c:pt idx="592">
                  <c:v>26.155326832758512</c:v>
                </c:pt>
                <c:pt idx="593">
                  <c:v>22.748852928791191</c:v>
                </c:pt>
                <c:pt idx="594">
                  <c:v>22.748852928791191</c:v>
                </c:pt>
                <c:pt idx="595">
                  <c:v>26.155326832758512</c:v>
                </c:pt>
                <c:pt idx="596">
                  <c:v>27.368960720164406</c:v>
                </c:pt>
                <c:pt idx="597">
                  <c:v>27.368960720164406</c:v>
                </c:pt>
                <c:pt idx="598">
                  <c:v>34.060468379159161</c:v>
                </c:pt>
                <c:pt idx="599">
                  <c:v>35.529352948325283</c:v>
                </c:pt>
                <c:pt idx="600">
                  <c:v>38.604585804070084</c:v>
                </c:pt>
                <c:pt idx="601">
                  <c:v>32.636249398205287</c:v>
                </c:pt>
                <c:pt idx="602">
                  <c:v>32.636249398205287</c:v>
                </c:pt>
                <c:pt idx="603">
                  <c:v>29.918381104648358</c:v>
                </c:pt>
                <c:pt idx="604">
                  <c:v>32.636249398205287</c:v>
                </c:pt>
                <c:pt idx="605">
                  <c:v>29.918381104648358</c:v>
                </c:pt>
                <c:pt idx="606">
                  <c:v>29.918381104648358</c:v>
                </c:pt>
                <c:pt idx="607">
                  <c:v>29.918381104648358</c:v>
                </c:pt>
                <c:pt idx="608">
                  <c:v>27.368960720164406</c:v>
                </c:pt>
                <c:pt idx="609">
                  <c:v>29.918381104648358</c:v>
                </c:pt>
                <c:pt idx="610">
                  <c:v>24.981308449628163</c:v>
                </c:pt>
                <c:pt idx="611">
                  <c:v>24.981308449628163</c:v>
                </c:pt>
                <c:pt idx="612">
                  <c:v>27.368960720164406</c:v>
                </c:pt>
                <c:pt idx="613">
                  <c:v>24.981308449628163</c:v>
                </c:pt>
                <c:pt idx="614">
                  <c:v>27.368960720164406</c:v>
                </c:pt>
                <c:pt idx="615">
                  <c:v>26.155326832758512</c:v>
                </c:pt>
                <c:pt idx="616">
                  <c:v>24.981308449628163</c:v>
                </c:pt>
                <c:pt idx="617">
                  <c:v>26.155326832758512</c:v>
                </c:pt>
                <c:pt idx="618">
                  <c:v>26.155326832758512</c:v>
                </c:pt>
                <c:pt idx="619">
                  <c:v>22.748852928791191</c:v>
                </c:pt>
                <c:pt idx="620">
                  <c:v>21.688800270037017</c:v>
                </c:pt>
                <c:pt idx="621">
                  <c:v>21.688800270037017</c:v>
                </c:pt>
                <c:pt idx="622">
                  <c:v>20.665132132132609</c:v>
                </c:pt>
                <c:pt idx="623">
                  <c:v>19.677058000104321</c:v>
                </c:pt>
                <c:pt idx="624">
                  <c:v>20.665132132132609</c:v>
                </c:pt>
                <c:pt idx="625">
                  <c:v>21.688800270037017</c:v>
                </c:pt>
                <c:pt idx="626">
                  <c:v>23.846087545565705</c:v>
                </c:pt>
                <c:pt idx="627">
                  <c:v>22.748852928791191</c:v>
                </c:pt>
                <c:pt idx="628">
                  <c:v>18.723794311806625</c:v>
                </c:pt>
                <c:pt idx="629">
                  <c:v>20.665132132132609</c:v>
                </c:pt>
                <c:pt idx="630">
                  <c:v>19.677058000104321</c:v>
                </c:pt>
                <c:pt idx="631">
                  <c:v>21.688800270037017</c:v>
                </c:pt>
                <c:pt idx="632">
                  <c:v>21.688800270037017</c:v>
                </c:pt>
                <c:pt idx="633">
                  <c:v>18.723794311806625</c:v>
                </c:pt>
                <c:pt idx="634">
                  <c:v>22.748852928791191</c:v>
                </c:pt>
                <c:pt idx="635">
                  <c:v>19.677058000104321</c:v>
                </c:pt>
                <c:pt idx="636">
                  <c:v>20.665132132132609</c:v>
                </c:pt>
                <c:pt idx="637">
                  <c:v>18.723794311806625</c:v>
                </c:pt>
                <c:pt idx="638">
                  <c:v>19.677058000104321</c:v>
                </c:pt>
                <c:pt idx="639">
                  <c:v>21.688800270037017</c:v>
                </c:pt>
                <c:pt idx="640">
                  <c:v>21.688800270037017</c:v>
                </c:pt>
                <c:pt idx="641">
                  <c:v>19.677058000104321</c:v>
                </c:pt>
                <c:pt idx="642">
                  <c:v>17.804564489100954</c:v>
                </c:pt>
                <c:pt idx="643">
                  <c:v>19.677058000104321</c:v>
                </c:pt>
                <c:pt idx="644">
                  <c:v>18.723794311806625</c:v>
                </c:pt>
                <c:pt idx="645">
                  <c:v>19.677058000104321</c:v>
                </c:pt>
                <c:pt idx="646">
                  <c:v>24.981308449628163</c:v>
                </c:pt>
                <c:pt idx="647">
                  <c:v>24.981308449628163</c:v>
                </c:pt>
                <c:pt idx="648">
                  <c:v>27.368960720164406</c:v>
                </c:pt>
                <c:pt idx="649">
                  <c:v>27.368960720164406</c:v>
                </c:pt>
                <c:pt idx="650">
                  <c:v>23.846087545565705</c:v>
                </c:pt>
                <c:pt idx="651">
                  <c:v>28.623034941882036</c:v>
                </c:pt>
                <c:pt idx="652">
                  <c:v>22.748852928791191</c:v>
                </c:pt>
                <c:pt idx="653">
                  <c:v>22.748852928791191</c:v>
                </c:pt>
                <c:pt idx="654">
                  <c:v>22.748852928791191</c:v>
                </c:pt>
                <c:pt idx="655">
                  <c:v>22.748852928791191</c:v>
                </c:pt>
                <c:pt idx="656">
                  <c:v>22.748852928791191</c:v>
                </c:pt>
                <c:pt idx="657">
                  <c:v>19.677058000104321</c:v>
                </c:pt>
                <c:pt idx="658">
                  <c:v>21.688800270037017</c:v>
                </c:pt>
                <c:pt idx="659">
                  <c:v>21.688800270037017</c:v>
                </c:pt>
                <c:pt idx="660">
                  <c:v>21.688800270037017</c:v>
                </c:pt>
                <c:pt idx="661">
                  <c:v>20.665132132132609</c:v>
                </c:pt>
                <c:pt idx="662">
                  <c:v>19.677058000104321</c:v>
                </c:pt>
                <c:pt idx="663">
                  <c:v>20.665132132132609</c:v>
                </c:pt>
                <c:pt idx="664">
                  <c:v>26.155326832758512</c:v>
                </c:pt>
                <c:pt idx="665">
                  <c:v>32.636249398205287</c:v>
                </c:pt>
                <c:pt idx="666">
                  <c:v>35.529352948325283</c:v>
                </c:pt>
                <c:pt idx="667">
                  <c:v>29.918381104648358</c:v>
                </c:pt>
                <c:pt idx="668">
                  <c:v>31.255837564231324</c:v>
                </c:pt>
                <c:pt idx="669">
                  <c:v>28.623034941882036</c:v>
                </c:pt>
                <c:pt idx="670">
                  <c:v>29.918381104648358</c:v>
                </c:pt>
                <c:pt idx="671">
                  <c:v>27.368960720164406</c:v>
                </c:pt>
                <c:pt idx="672">
                  <c:v>23.846087545565705</c:v>
                </c:pt>
                <c:pt idx="673">
                  <c:v>24.981308449628163</c:v>
                </c:pt>
                <c:pt idx="674">
                  <c:v>22.748852928791191</c:v>
                </c:pt>
                <c:pt idx="675">
                  <c:v>24.981308449628163</c:v>
                </c:pt>
                <c:pt idx="676">
                  <c:v>24.981308449628163</c:v>
                </c:pt>
                <c:pt idx="677">
                  <c:v>22.748852928791191</c:v>
                </c:pt>
                <c:pt idx="678">
                  <c:v>23.846087545565705</c:v>
                </c:pt>
                <c:pt idx="679">
                  <c:v>20.665132132132609</c:v>
                </c:pt>
                <c:pt idx="680">
                  <c:v>22.748852928791191</c:v>
                </c:pt>
                <c:pt idx="681">
                  <c:v>22.748852928791191</c:v>
                </c:pt>
                <c:pt idx="682">
                  <c:v>19.677058000104321</c:v>
                </c:pt>
                <c:pt idx="683">
                  <c:v>16.0651352389945</c:v>
                </c:pt>
                <c:pt idx="684">
                  <c:v>20.665132132132609</c:v>
                </c:pt>
                <c:pt idx="685">
                  <c:v>23.846087545565705</c:v>
                </c:pt>
                <c:pt idx="686">
                  <c:v>22.748852928791191</c:v>
                </c:pt>
                <c:pt idx="687">
                  <c:v>22.748852928791191</c:v>
                </c:pt>
                <c:pt idx="688">
                  <c:v>21.688800270037017</c:v>
                </c:pt>
                <c:pt idx="689">
                  <c:v>20.665132132132609</c:v>
                </c:pt>
                <c:pt idx="690">
                  <c:v>21.688800270037017</c:v>
                </c:pt>
                <c:pt idx="691">
                  <c:v>35.529352948325283</c:v>
                </c:pt>
                <c:pt idx="692">
                  <c:v>43.574268627446209</c:v>
                </c:pt>
                <c:pt idx="693">
                  <c:v>40.212684084658079</c:v>
                </c:pt>
                <c:pt idx="694">
                  <c:v>32.636249398205287</c:v>
                </c:pt>
                <c:pt idx="695">
                  <c:v>32.636249398205287</c:v>
                </c:pt>
                <c:pt idx="696">
                  <c:v>26.155326832758512</c:v>
                </c:pt>
                <c:pt idx="697">
                  <c:v>26.155326832758512</c:v>
                </c:pt>
                <c:pt idx="698">
                  <c:v>23.846087545565705</c:v>
                </c:pt>
                <c:pt idx="699">
                  <c:v>21.172467705759768</c:v>
                </c:pt>
                <c:pt idx="700">
                  <c:v>18.723794311806625</c:v>
                </c:pt>
                <c:pt idx="701">
                  <c:v>23.846087545565705</c:v>
                </c:pt>
                <c:pt idx="702">
                  <c:v>26.155326832758512</c:v>
                </c:pt>
                <c:pt idx="703">
                  <c:v>24.981308449628163</c:v>
                </c:pt>
                <c:pt idx="704">
                  <c:v>22.748852928791191</c:v>
                </c:pt>
                <c:pt idx="705">
                  <c:v>24.981308449628163</c:v>
                </c:pt>
                <c:pt idx="706">
                  <c:v>22.748852928791191</c:v>
                </c:pt>
                <c:pt idx="707">
                  <c:v>21.688800270037017</c:v>
                </c:pt>
                <c:pt idx="708">
                  <c:v>24.981308449628163</c:v>
                </c:pt>
                <c:pt idx="709">
                  <c:v>22.748852928791191</c:v>
                </c:pt>
                <c:pt idx="710">
                  <c:v>21.688800270037017</c:v>
                </c:pt>
                <c:pt idx="711">
                  <c:v>20.665132132132609</c:v>
                </c:pt>
                <c:pt idx="712">
                  <c:v>20.665132132132609</c:v>
                </c:pt>
                <c:pt idx="713">
                  <c:v>18.723794311806625</c:v>
                </c:pt>
                <c:pt idx="714">
                  <c:v>23.846087545565705</c:v>
                </c:pt>
                <c:pt idx="715">
                  <c:v>21.688800270037017</c:v>
                </c:pt>
                <c:pt idx="716">
                  <c:v>19.677058000104321</c:v>
                </c:pt>
                <c:pt idx="717">
                  <c:v>20.665132132132609</c:v>
                </c:pt>
                <c:pt idx="718">
                  <c:v>19.677058000104321</c:v>
                </c:pt>
                <c:pt idx="719">
                  <c:v>19.677058000104321</c:v>
                </c:pt>
              </c:numCache>
            </c:numRef>
          </c:xVal>
          <c:yVal>
            <c:numRef>
              <c:f>'DATA 2021'!$D$746:$D$1465</c:f>
              <c:numCache>
                <c:formatCode>General</c:formatCode>
                <c:ptCount val="720"/>
                <c:pt idx="0">
                  <c:v>1.6548149999999999</c:v>
                </c:pt>
                <c:pt idx="1">
                  <c:v>1.6548149999999999</c:v>
                </c:pt>
                <c:pt idx="2">
                  <c:v>1.72644</c:v>
                </c:pt>
                <c:pt idx="3">
                  <c:v>1.7025650000000001</c:v>
                </c:pt>
                <c:pt idx="4">
                  <c:v>1.7025650000000001</c:v>
                </c:pt>
                <c:pt idx="5">
                  <c:v>1.7503150000000001</c:v>
                </c:pt>
                <c:pt idx="6">
                  <c:v>1.72644</c:v>
                </c:pt>
                <c:pt idx="7">
                  <c:v>1.7025650000000001</c:v>
                </c:pt>
                <c:pt idx="8">
                  <c:v>1.7025650000000001</c:v>
                </c:pt>
                <c:pt idx="9">
                  <c:v>1.7741899999999999</c:v>
                </c:pt>
                <c:pt idx="10">
                  <c:v>1.845815</c:v>
                </c:pt>
                <c:pt idx="11">
                  <c:v>1.845815</c:v>
                </c:pt>
                <c:pt idx="12">
                  <c:v>1.8219399999999999</c:v>
                </c:pt>
                <c:pt idx="13">
                  <c:v>1.798065</c:v>
                </c:pt>
                <c:pt idx="14">
                  <c:v>1.8219399999999999</c:v>
                </c:pt>
                <c:pt idx="15">
                  <c:v>1.798065</c:v>
                </c:pt>
                <c:pt idx="16">
                  <c:v>1.845815</c:v>
                </c:pt>
                <c:pt idx="17">
                  <c:v>1.8696900000000001</c:v>
                </c:pt>
                <c:pt idx="18">
                  <c:v>1.8696900000000001</c:v>
                </c:pt>
                <c:pt idx="19">
                  <c:v>1.798065</c:v>
                </c:pt>
                <c:pt idx="20">
                  <c:v>1.91744</c:v>
                </c:pt>
                <c:pt idx="21">
                  <c:v>1.9890650000000001</c:v>
                </c:pt>
                <c:pt idx="22">
                  <c:v>1.8696900000000001</c:v>
                </c:pt>
                <c:pt idx="23">
                  <c:v>1.8219399999999999</c:v>
                </c:pt>
                <c:pt idx="24">
                  <c:v>1.798065</c:v>
                </c:pt>
                <c:pt idx="25">
                  <c:v>1.798065</c:v>
                </c:pt>
                <c:pt idx="26">
                  <c:v>1.798065</c:v>
                </c:pt>
                <c:pt idx="27">
                  <c:v>1.845815</c:v>
                </c:pt>
                <c:pt idx="28">
                  <c:v>1.798065</c:v>
                </c:pt>
                <c:pt idx="29">
                  <c:v>1.798065</c:v>
                </c:pt>
                <c:pt idx="30">
                  <c:v>1.798065</c:v>
                </c:pt>
                <c:pt idx="31">
                  <c:v>1.8219399999999999</c:v>
                </c:pt>
                <c:pt idx="32">
                  <c:v>1.798065</c:v>
                </c:pt>
                <c:pt idx="33">
                  <c:v>1.798065</c:v>
                </c:pt>
                <c:pt idx="34">
                  <c:v>1.7741899999999999</c:v>
                </c:pt>
                <c:pt idx="35">
                  <c:v>1.72644</c:v>
                </c:pt>
                <c:pt idx="36">
                  <c:v>1.72644</c:v>
                </c:pt>
                <c:pt idx="37">
                  <c:v>1.7741899999999999</c:v>
                </c:pt>
                <c:pt idx="38">
                  <c:v>1.7741899999999999</c:v>
                </c:pt>
                <c:pt idx="39">
                  <c:v>1.7503150000000001</c:v>
                </c:pt>
                <c:pt idx="40">
                  <c:v>1.7741899999999999</c:v>
                </c:pt>
                <c:pt idx="41">
                  <c:v>1.7741899999999999</c:v>
                </c:pt>
                <c:pt idx="42">
                  <c:v>1.9413149999999999</c:v>
                </c:pt>
                <c:pt idx="43">
                  <c:v>1.8219399999999999</c:v>
                </c:pt>
                <c:pt idx="44">
                  <c:v>1.8219399999999999</c:v>
                </c:pt>
                <c:pt idx="45">
                  <c:v>1.7741899999999999</c:v>
                </c:pt>
                <c:pt idx="46">
                  <c:v>1.845815</c:v>
                </c:pt>
                <c:pt idx="47">
                  <c:v>1.7503150000000001</c:v>
                </c:pt>
                <c:pt idx="48">
                  <c:v>1.8219399999999999</c:v>
                </c:pt>
                <c:pt idx="49">
                  <c:v>1.7741899999999999</c:v>
                </c:pt>
                <c:pt idx="50">
                  <c:v>1.7741899999999999</c:v>
                </c:pt>
                <c:pt idx="51">
                  <c:v>1.7741899999999999</c:v>
                </c:pt>
                <c:pt idx="52">
                  <c:v>1.7503150000000001</c:v>
                </c:pt>
                <c:pt idx="53">
                  <c:v>1.7741899999999999</c:v>
                </c:pt>
                <c:pt idx="54">
                  <c:v>1.7503150000000001</c:v>
                </c:pt>
                <c:pt idx="55">
                  <c:v>1.798065</c:v>
                </c:pt>
                <c:pt idx="56">
                  <c:v>1.7741899999999999</c:v>
                </c:pt>
                <c:pt idx="57">
                  <c:v>1.72644</c:v>
                </c:pt>
                <c:pt idx="58">
                  <c:v>1.798065</c:v>
                </c:pt>
                <c:pt idx="59">
                  <c:v>1.7503150000000001</c:v>
                </c:pt>
                <c:pt idx="60">
                  <c:v>1.7503150000000001</c:v>
                </c:pt>
                <c:pt idx="61">
                  <c:v>1.7025650000000001</c:v>
                </c:pt>
                <c:pt idx="62">
                  <c:v>1.798065</c:v>
                </c:pt>
                <c:pt idx="63">
                  <c:v>1.72644</c:v>
                </c:pt>
                <c:pt idx="64">
                  <c:v>1.7503150000000001</c:v>
                </c:pt>
                <c:pt idx="65">
                  <c:v>1.7503150000000001</c:v>
                </c:pt>
                <c:pt idx="66">
                  <c:v>1.7741899999999999</c:v>
                </c:pt>
                <c:pt idx="67">
                  <c:v>1.72644</c:v>
                </c:pt>
                <c:pt idx="68">
                  <c:v>1.7503150000000001</c:v>
                </c:pt>
                <c:pt idx="69">
                  <c:v>1.67869</c:v>
                </c:pt>
                <c:pt idx="70">
                  <c:v>1.72644</c:v>
                </c:pt>
                <c:pt idx="71">
                  <c:v>1.67869</c:v>
                </c:pt>
                <c:pt idx="72">
                  <c:v>1.6548149999999999</c:v>
                </c:pt>
                <c:pt idx="73">
                  <c:v>1.72644</c:v>
                </c:pt>
                <c:pt idx="74">
                  <c:v>1.67869</c:v>
                </c:pt>
                <c:pt idx="75">
                  <c:v>1.7025650000000001</c:v>
                </c:pt>
                <c:pt idx="76">
                  <c:v>1.67869</c:v>
                </c:pt>
                <c:pt idx="77">
                  <c:v>1.67869</c:v>
                </c:pt>
                <c:pt idx="78">
                  <c:v>1.6309400000000001</c:v>
                </c:pt>
                <c:pt idx="79">
                  <c:v>1.6309400000000001</c:v>
                </c:pt>
                <c:pt idx="80">
                  <c:v>1.6309400000000001</c:v>
                </c:pt>
                <c:pt idx="81">
                  <c:v>1.6309400000000001</c:v>
                </c:pt>
                <c:pt idx="82">
                  <c:v>1.67869</c:v>
                </c:pt>
                <c:pt idx="83">
                  <c:v>1.6309400000000001</c:v>
                </c:pt>
                <c:pt idx="84">
                  <c:v>1.6548149999999999</c:v>
                </c:pt>
                <c:pt idx="85">
                  <c:v>1.6548149999999999</c:v>
                </c:pt>
                <c:pt idx="86">
                  <c:v>1.6309400000000001</c:v>
                </c:pt>
                <c:pt idx="87">
                  <c:v>1.6548149999999999</c:v>
                </c:pt>
                <c:pt idx="88">
                  <c:v>1.6548149999999999</c:v>
                </c:pt>
                <c:pt idx="89">
                  <c:v>1.7025650000000001</c:v>
                </c:pt>
                <c:pt idx="90">
                  <c:v>1.6309400000000001</c:v>
                </c:pt>
                <c:pt idx="91">
                  <c:v>1.72644</c:v>
                </c:pt>
                <c:pt idx="92">
                  <c:v>1.67869</c:v>
                </c:pt>
                <c:pt idx="93">
                  <c:v>1.6548149999999999</c:v>
                </c:pt>
                <c:pt idx="94">
                  <c:v>1.607065</c:v>
                </c:pt>
                <c:pt idx="95">
                  <c:v>1.607065</c:v>
                </c:pt>
                <c:pt idx="96">
                  <c:v>1.67869</c:v>
                </c:pt>
                <c:pt idx="97">
                  <c:v>1.67869</c:v>
                </c:pt>
                <c:pt idx="98">
                  <c:v>1.6548149999999999</c:v>
                </c:pt>
                <c:pt idx="99">
                  <c:v>1.607065</c:v>
                </c:pt>
                <c:pt idx="100">
                  <c:v>1.607065</c:v>
                </c:pt>
                <c:pt idx="101">
                  <c:v>1.6548149999999999</c:v>
                </c:pt>
                <c:pt idx="102">
                  <c:v>1.6309400000000001</c:v>
                </c:pt>
                <c:pt idx="103">
                  <c:v>1.6309400000000001</c:v>
                </c:pt>
                <c:pt idx="104">
                  <c:v>1.7025650000000001</c:v>
                </c:pt>
                <c:pt idx="105">
                  <c:v>1.67869</c:v>
                </c:pt>
                <c:pt idx="106">
                  <c:v>1.6309400000000001</c:v>
                </c:pt>
                <c:pt idx="107">
                  <c:v>1.607065</c:v>
                </c:pt>
                <c:pt idx="108">
                  <c:v>1.6548149999999999</c:v>
                </c:pt>
                <c:pt idx="109">
                  <c:v>1.6309400000000001</c:v>
                </c:pt>
                <c:pt idx="110">
                  <c:v>1.6309400000000001</c:v>
                </c:pt>
                <c:pt idx="111">
                  <c:v>1.6548149999999999</c:v>
                </c:pt>
                <c:pt idx="112">
                  <c:v>1.607065</c:v>
                </c:pt>
                <c:pt idx="113">
                  <c:v>1.67869</c:v>
                </c:pt>
                <c:pt idx="114">
                  <c:v>1.6309400000000001</c:v>
                </c:pt>
                <c:pt idx="115">
                  <c:v>1.7025650000000001</c:v>
                </c:pt>
                <c:pt idx="116">
                  <c:v>1.6309400000000001</c:v>
                </c:pt>
                <c:pt idx="117">
                  <c:v>1.607065</c:v>
                </c:pt>
                <c:pt idx="118">
                  <c:v>1.6548149999999999</c:v>
                </c:pt>
                <c:pt idx="119">
                  <c:v>1.6548149999999999</c:v>
                </c:pt>
                <c:pt idx="120">
                  <c:v>1.67869</c:v>
                </c:pt>
                <c:pt idx="121">
                  <c:v>1.6309400000000001</c:v>
                </c:pt>
                <c:pt idx="122">
                  <c:v>1.67869</c:v>
                </c:pt>
                <c:pt idx="123">
                  <c:v>1.5831900000000001</c:v>
                </c:pt>
                <c:pt idx="124">
                  <c:v>1.607065</c:v>
                </c:pt>
                <c:pt idx="125">
                  <c:v>1.6548149999999999</c:v>
                </c:pt>
                <c:pt idx="126">
                  <c:v>1.5831900000000001</c:v>
                </c:pt>
                <c:pt idx="127">
                  <c:v>1.67869</c:v>
                </c:pt>
                <c:pt idx="128">
                  <c:v>1.6548149999999999</c:v>
                </c:pt>
                <c:pt idx="129">
                  <c:v>1.5831900000000001</c:v>
                </c:pt>
                <c:pt idx="130">
                  <c:v>1.607065</c:v>
                </c:pt>
                <c:pt idx="131">
                  <c:v>1.67869</c:v>
                </c:pt>
                <c:pt idx="132">
                  <c:v>1.6309400000000001</c:v>
                </c:pt>
                <c:pt idx="133">
                  <c:v>1.6309400000000001</c:v>
                </c:pt>
                <c:pt idx="134">
                  <c:v>1.607065</c:v>
                </c:pt>
                <c:pt idx="135">
                  <c:v>1.607065</c:v>
                </c:pt>
                <c:pt idx="136">
                  <c:v>1.6548149999999999</c:v>
                </c:pt>
                <c:pt idx="137">
                  <c:v>1.6548149999999999</c:v>
                </c:pt>
                <c:pt idx="138">
                  <c:v>1.607065</c:v>
                </c:pt>
                <c:pt idx="139">
                  <c:v>1.607065</c:v>
                </c:pt>
                <c:pt idx="140">
                  <c:v>1.607065</c:v>
                </c:pt>
                <c:pt idx="141">
                  <c:v>1.6309400000000001</c:v>
                </c:pt>
                <c:pt idx="142">
                  <c:v>1.607065</c:v>
                </c:pt>
                <c:pt idx="143">
                  <c:v>1.7025650000000001</c:v>
                </c:pt>
                <c:pt idx="144">
                  <c:v>1.6548149999999999</c:v>
                </c:pt>
                <c:pt idx="145">
                  <c:v>1.6548149999999999</c:v>
                </c:pt>
                <c:pt idx="146">
                  <c:v>1.607065</c:v>
                </c:pt>
                <c:pt idx="147">
                  <c:v>1.72644</c:v>
                </c:pt>
                <c:pt idx="148">
                  <c:v>1.6309400000000001</c:v>
                </c:pt>
                <c:pt idx="149">
                  <c:v>1.607065</c:v>
                </c:pt>
                <c:pt idx="150">
                  <c:v>1.6548149999999999</c:v>
                </c:pt>
                <c:pt idx="151">
                  <c:v>1.6548149999999999</c:v>
                </c:pt>
                <c:pt idx="152">
                  <c:v>1.7503150000000001</c:v>
                </c:pt>
                <c:pt idx="153">
                  <c:v>1.6548149999999999</c:v>
                </c:pt>
                <c:pt idx="154">
                  <c:v>1.5831900000000001</c:v>
                </c:pt>
                <c:pt idx="155">
                  <c:v>1.6548149999999999</c:v>
                </c:pt>
                <c:pt idx="156">
                  <c:v>1.6309400000000001</c:v>
                </c:pt>
                <c:pt idx="157">
                  <c:v>1.607065</c:v>
                </c:pt>
                <c:pt idx="158">
                  <c:v>1.4996274999999999</c:v>
                </c:pt>
                <c:pt idx="159">
                  <c:v>1.5533462499999999</c:v>
                </c:pt>
                <c:pt idx="160">
                  <c:v>1.607065</c:v>
                </c:pt>
                <c:pt idx="161">
                  <c:v>1.5831900000000001</c:v>
                </c:pt>
                <c:pt idx="162">
                  <c:v>1.607065</c:v>
                </c:pt>
                <c:pt idx="163">
                  <c:v>1.6309400000000001</c:v>
                </c:pt>
                <c:pt idx="164">
                  <c:v>1.6309400000000001</c:v>
                </c:pt>
                <c:pt idx="165">
                  <c:v>1.6548149999999999</c:v>
                </c:pt>
                <c:pt idx="166">
                  <c:v>1.6309400000000001</c:v>
                </c:pt>
                <c:pt idx="167">
                  <c:v>1.5831900000000001</c:v>
                </c:pt>
                <c:pt idx="168">
                  <c:v>1.5831900000000001</c:v>
                </c:pt>
                <c:pt idx="169">
                  <c:v>1.6309400000000001</c:v>
                </c:pt>
                <c:pt idx="170">
                  <c:v>1.5831900000000001</c:v>
                </c:pt>
                <c:pt idx="171">
                  <c:v>1.5354399999999999</c:v>
                </c:pt>
                <c:pt idx="172">
                  <c:v>1.67869</c:v>
                </c:pt>
                <c:pt idx="173">
                  <c:v>1.6309400000000001</c:v>
                </c:pt>
                <c:pt idx="174">
                  <c:v>1.5831900000000001</c:v>
                </c:pt>
                <c:pt idx="175">
                  <c:v>1.5831900000000001</c:v>
                </c:pt>
                <c:pt idx="176">
                  <c:v>1.6309400000000001</c:v>
                </c:pt>
                <c:pt idx="177">
                  <c:v>1.5831900000000001</c:v>
                </c:pt>
                <c:pt idx="178">
                  <c:v>1.67869</c:v>
                </c:pt>
                <c:pt idx="179">
                  <c:v>1.67869</c:v>
                </c:pt>
                <c:pt idx="180">
                  <c:v>1.5831900000000001</c:v>
                </c:pt>
                <c:pt idx="181">
                  <c:v>1.607065</c:v>
                </c:pt>
                <c:pt idx="182">
                  <c:v>1.6309400000000001</c:v>
                </c:pt>
                <c:pt idx="183">
                  <c:v>1.6548149999999999</c:v>
                </c:pt>
                <c:pt idx="184">
                  <c:v>1.67869</c:v>
                </c:pt>
                <c:pt idx="185">
                  <c:v>1.72644</c:v>
                </c:pt>
                <c:pt idx="186">
                  <c:v>1.72644</c:v>
                </c:pt>
                <c:pt idx="187">
                  <c:v>1.7503150000000001</c:v>
                </c:pt>
                <c:pt idx="188">
                  <c:v>1.67869</c:v>
                </c:pt>
                <c:pt idx="189">
                  <c:v>1.7741899999999999</c:v>
                </c:pt>
                <c:pt idx="190">
                  <c:v>1.7503150000000001</c:v>
                </c:pt>
                <c:pt idx="191">
                  <c:v>1.72644</c:v>
                </c:pt>
                <c:pt idx="192">
                  <c:v>1.798065</c:v>
                </c:pt>
                <c:pt idx="193">
                  <c:v>1.7741899999999999</c:v>
                </c:pt>
                <c:pt idx="194">
                  <c:v>1.7503150000000001</c:v>
                </c:pt>
                <c:pt idx="195">
                  <c:v>1.72644</c:v>
                </c:pt>
                <c:pt idx="196">
                  <c:v>1.7025650000000001</c:v>
                </c:pt>
                <c:pt idx="197">
                  <c:v>1.67869</c:v>
                </c:pt>
                <c:pt idx="198">
                  <c:v>1.67869</c:v>
                </c:pt>
                <c:pt idx="199">
                  <c:v>1.67869</c:v>
                </c:pt>
                <c:pt idx="200">
                  <c:v>1.7025650000000001</c:v>
                </c:pt>
                <c:pt idx="201">
                  <c:v>1.7025650000000001</c:v>
                </c:pt>
                <c:pt idx="202">
                  <c:v>1.6548149999999999</c:v>
                </c:pt>
                <c:pt idx="203">
                  <c:v>1.7025650000000001</c:v>
                </c:pt>
                <c:pt idx="204">
                  <c:v>1.72644</c:v>
                </c:pt>
                <c:pt idx="205">
                  <c:v>1.67869</c:v>
                </c:pt>
                <c:pt idx="206">
                  <c:v>1.7025650000000001</c:v>
                </c:pt>
                <c:pt idx="207">
                  <c:v>1.72644</c:v>
                </c:pt>
                <c:pt idx="208">
                  <c:v>1.6548149999999999</c:v>
                </c:pt>
                <c:pt idx="209">
                  <c:v>1.6309400000000001</c:v>
                </c:pt>
                <c:pt idx="210">
                  <c:v>1.72644</c:v>
                </c:pt>
                <c:pt idx="211">
                  <c:v>1.8696900000000001</c:v>
                </c:pt>
                <c:pt idx="212">
                  <c:v>1.91744</c:v>
                </c:pt>
                <c:pt idx="213">
                  <c:v>1.91744</c:v>
                </c:pt>
                <c:pt idx="214">
                  <c:v>2.01294</c:v>
                </c:pt>
                <c:pt idx="215">
                  <c:v>2.01294</c:v>
                </c:pt>
                <c:pt idx="216">
                  <c:v>1.9413149999999999</c:v>
                </c:pt>
                <c:pt idx="217">
                  <c:v>1.9413149999999999</c:v>
                </c:pt>
                <c:pt idx="218">
                  <c:v>1.845815</c:v>
                </c:pt>
                <c:pt idx="219">
                  <c:v>1.8935649999999999</c:v>
                </c:pt>
                <c:pt idx="220">
                  <c:v>1.8935649999999999</c:v>
                </c:pt>
                <c:pt idx="221">
                  <c:v>1.8696900000000001</c:v>
                </c:pt>
                <c:pt idx="222">
                  <c:v>1.8935649999999999</c:v>
                </c:pt>
                <c:pt idx="223">
                  <c:v>1.91744</c:v>
                </c:pt>
                <c:pt idx="224">
                  <c:v>1.91744</c:v>
                </c:pt>
                <c:pt idx="225">
                  <c:v>1.9890650000000001</c:v>
                </c:pt>
                <c:pt idx="226">
                  <c:v>1.8935649999999999</c:v>
                </c:pt>
                <c:pt idx="227">
                  <c:v>1.9413149999999999</c:v>
                </c:pt>
                <c:pt idx="228">
                  <c:v>1.8696900000000001</c:v>
                </c:pt>
                <c:pt idx="229">
                  <c:v>1.845815</c:v>
                </c:pt>
                <c:pt idx="230">
                  <c:v>1.8219399999999999</c:v>
                </c:pt>
                <c:pt idx="231">
                  <c:v>1.8696900000000001</c:v>
                </c:pt>
                <c:pt idx="232">
                  <c:v>1.845815</c:v>
                </c:pt>
                <c:pt idx="233">
                  <c:v>1.845815</c:v>
                </c:pt>
                <c:pt idx="234">
                  <c:v>1.798065</c:v>
                </c:pt>
                <c:pt idx="235">
                  <c:v>2.2397524999999998</c:v>
                </c:pt>
                <c:pt idx="236">
                  <c:v>2.6814399999999998</c:v>
                </c:pt>
                <c:pt idx="237">
                  <c:v>2.5143149999999999</c:v>
                </c:pt>
                <c:pt idx="238">
                  <c:v>2.3471899999999999</c:v>
                </c:pt>
                <c:pt idx="239">
                  <c:v>2.2278150000000001</c:v>
                </c:pt>
                <c:pt idx="240">
                  <c:v>2.25169</c:v>
                </c:pt>
                <c:pt idx="241">
                  <c:v>2.084565</c:v>
                </c:pt>
                <c:pt idx="242">
                  <c:v>2.084565</c:v>
                </c:pt>
                <c:pt idx="243">
                  <c:v>2.0606900000000001</c:v>
                </c:pt>
                <c:pt idx="244">
                  <c:v>2.01294</c:v>
                </c:pt>
                <c:pt idx="245">
                  <c:v>1.96519</c:v>
                </c:pt>
                <c:pt idx="246">
                  <c:v>1.91744</c:v>
                </c:pt>
                <c:pt idx="247">
                  <c:v>1.91744</c:v>
                </c:pt>
                <c:pt idx="248">
                  <c:v>1.909481666666667</c:v>
                </c:pt>
                <c:pt idx="249">
                  <c:v>1.901523333333333</c:v>
                </c:pt>
                <c:pt idx="250">
                  <c:v>1.8935649999999999</c:v>
                </c:pt>
                <c:pt idx="251">
                  <c:v>1.9413149999999999</c:v>
                </c:pt>
                <c:pt idx="252">
                  <c:v>1.91744</c:v>
                </c:pt>
                <c:pt idx="253">
                  <c:v>1.8696900000000001</c:v>
                </c:pt>
                <c:pt idx="254">
                  <c:v>1.91744</c:v>
                </c:pt>
                <c:pt idx="255">
                  <c:v>1.8696900000000001</c:v>
                </c:pt>
                <c:pt idx="256">
                  <c:v>1.8696900000000001</c:v>
                </c:pt>
                <c:pt idx="257">
                  <c:v>1.8696900000000001</c:v>
                </c:pt>
                <c:pt idx="258">
                  <c:v>1.8696900000000001</c:v>
                </c:pt>
                <c:pt idx="259">
                  <c:v>1.8935649999999999</c:v>
                </c:pt>
                <c:pt idx="260">
                  <c:v>1.91744</c:v>
                </c:pt>
                <c:pt idx="261">
                  <c:v>1.8935649999999999</c:v>
                </c:pt>
                <c:pt idx="262">
                  <c:v>1.8219399999999999</c:v>
                </c:pt>
                <c:pt idx="263">
                  <c:v>1.8696900000000001</c:v>
                </c:pt>
                <c:pt idx="264">
                  <c:v>1.798065</c:v>
                </c:pt>
                <c:pt idx="265">
                  <c:v>1.798065</c:v>
                </c:pt>
                <c:pt idx="266">
                  <c:v>1.798065</c:v>
                </c:pt>
                <c:pt idx="267">
                  <c:v>1.798065</c:v>
                </c:pt>
                <c:pt idx="268">
                  <c:v>1.798065</c:v>
                </c:pt>
                <c:pt idx="269">
                  <c:v>1.7741899999999999</c:v>
                </c:pt>
                <c:pt idx="270">
                  <c:v>1.798065</c:v>
                </c:pt>
                <c:pt idx="271">
                  <c:v>1.798065</c:v>
                </c:pt>
                <c:pt idx="272">
                  <c:v>1.798065</c:v>
                </c:pt>
                <c:pt idx="273">
                  <c:v>1.7741899999999999</c:v>
                </c:pt>
                <c:pt idx="274">
                  <c:v>1.72644</c:v>
                </c:pt>
                <c:pt idx="275">
                  <c:v>1.7503150000000001</c:v>
                </c:pt>
                <c:pt idx="276">
                  <c:v>1.798065</c:v>
                </c:pt>
                <c:pt idx="277">
                  <c:v>1.798065</c:v>
                </c:pt>
                <c:pt idx="278">
                  <c:v>1.798065</c:v>
                </c:pt>
                <c:pt idx="279">
                  <c:v>1.798065</c:v>
                </c:pt>
                <c:pt idx="280">
                  <c:v>1.7503150000000001</c:v>
                </c:pt>
                <c:pt idx="281">
                  <c:v>1.7741899999999999</c:v>
                </c:pt>
                <c:pt idx="282">
                  <c:v>2.084565</c:v>
                </c:pt>
                <c:pt idx="283">
                  <c:v>1.9413149999999999</c:v>
                </c:pt>
                <c:pt idx="284">
                  <c:v>1.9413149999999999</c:v>
                </c:pt>
                <c:pt idx="285">
                  <c:v>1.8935649999999999</c:v>
                </c:pt>
                <c:pt idx="286">
                  <c:v>1.845815</c:v>
                </c:pt>
                <c:pt idx="287">
                  <c:v>1.8219399999999999</c:v>
                </c:pt>
                <c:pt idx="288">
                  <c:v>1.7741899999999999</c:v>
                </c:pt>
                <c:pt idx="289">
                  <c:v>1.7503150000000001</c:v>
                </c:pt>
                <c:pt idx="290">
                  <c:v>1.7741899999999999</c:v>
                </c:pt>
                <c:pt idx="291">
                  <c:v>1.8219399999999999</c:v>
                </c:pt>
                <c:pt idx="292">
                  <c:v>1.798065</c:v>
                </c:pt>
                <c:pt idx="293">
                  <c:v>1.7503150000000001</c:v>
                </c:pt>
                <c:pt idx="294">
                  <c:v>1.7503150000000001</c:v>
                </c:pt>
                <c:pt idx="295">
                  <c:v>1.798065</c:v>
                </c:pt>
                <c:pt idx="296">
                  <c:v>1.7025650000000001</c:v>
                </c:pt>
                <c:pt idx="297">
                  <c:v>1.7503150000000001</c:v>
                </c:pt>
                <c:pt idx="298">
                  <c:v>1.798065</c:v>
                </c:pt>
                <c:pt idx="299">
                  <c:v>1.7741899999999999</c:v>
                </c:pt>
                <c:pt idx="300">
                  <c:v>1.7025650000000001</c:v>
                </c:pt>
                <c:pt idx="301">
                  <c:v>1.798065</c:v>
                </c:pt>
                <c:pt idx="302">
                  <c:v>1.798065</c:v>
                </c:pt>
                <c:pt idx="303">
                  <c:v>1.798065</c:v>
                </c:pt>
                <c:pt idx="304">
                  <c:v>1.7025650000000001</c:v>
                </c:pt>
                <c:pt idx="305">
                  <c:v>1.7741899999999999</c:v>
                </c:pt>
                <c:pt idx="306">
                  <c:v>1.72644</c:v>
                </c:pt>
                <c:pt idx="307">
                  <c:v>1.7503150000000001</c:v>
                </c:pt>
                <c:pt idx="308">
                  <c:v>1.7503150000000001</c:v>
                </c:pt>
                <c:pt idx="309">
                  <c:v>1.67869</c:v>
                </c:pt>
                <c:pt idx="310">
                  <c:v>1.7503150000000001</c:v>
                </c:pt>
                <c:pt idx="311">
                  <c:v>1.67869</c:v>
                </c:pt>
                <c:pt idx="312">
                  <c:v>1.7025650000000001</c:v>
                </c:pt>
                <c:pt idx="313">
                  <c:v>1.6548149999999999</c:v>
                </c:pt>
                <c:pt idx="314">
                  <c:v>1.6548149999999999</c:v>
                </c:pt>
                <c:pt idx="315">
                  <c:v>1.7503150000000001</c:v>
                </c:pt>
                <c:pt idx="316">
                  <c:v>1.7503150000000001</c:v>
                </c:pt>
                <c:pt idx="317">
                  <c:v>1.7025650000000001</c:v>
                </c:pt>
                <c:pt idx="318">
                  <c:v>1.7741899999999999</c:v>
                </c:pt>
                <c:pt idx="319">
                  <c:v>1.7741899999999999</c:v>
                </c:pt>
                <c:pt idx="320">
                  <c:v>1.7741899999999999</c:v>
                </c:pt>
                <c:pt idx="321">
                  <c:v>1.7503150000000001</c:v>
                </c:pt>
                <c:pt idx="322">
                  <c:v>1.7503150000000001</c:v>
                </c:pt>
                <c:pt idx="323">
                  <c:v>1.7503150000000001</c:v>
                </c:pt>
                <c:pt idx="324">
                  <c:v>1.67869</c:v>
                </c:pt>
                <c:pt idx="325">
                  <c:v>1.72644</c:v>
                </c:pt>
                <c:pt idx="326">
                  <c:v>1.7503150000000001</c:v>
                </c:pt>
                <c:pt idx="327">
                  <c:v>2.2039399999999998</c:v>
                </c:pt>
                <c:pt idx="328">
                  <c:v>2.25169</c:v>
                </c:pt>
                <c:pt idx="329">
                  <c:v>2.25169</c:v>
                </c:pt>
                <c:pt idx="330">
                  <c:v>2.2039399999999998</c:v>
                </c:pt>
                <c:pt idx="331">
                  <c:v>2.2755649999999998</c:v>
                </c:pt>
                <c:pt idx="332">
                  <c:v>2.3471899999999999</c:v>
                </c:pt>
                <c:pt idx="333">
                  <c:v>2.323315</c:v>
                </c:pt>
                <c:pt idx="334">
                  <c:v>2.2994400000000002</c:v>
                </c:pt>
                <c:pt idx="335">
                  <c:v>2.2039399999999998</c:v>
                </c:pt>
                <c:pt idx="336">
                  <c:v>2.1084399999999999</c:v>
                </c:pt>
                <c:pt idx="337">
                  <c:v>2.084565</c:v>
                </c:pt>
                <c:pt idx="338">
                  <c:v>1.9890650000000001</c:v>
                </c:pt>
                <c:pt idx="339">
                  <c:v>1.9413149999999999</c:v>
                </c:pt>
                <c:pt idx="340">
                  <c:v>1.9413149999999999</c:v>
                </c:pt>
                <c:pt idx="341">
                  <c:v>1.9413149999999999</c:v>
                </c:pt>
                <c:pt idx="342">
                  <c:v>1.91744</c:v>
                </c:pt>
                <c:pt idx="343">
                  <c:v>1.8696900000000001</c:v>
                </c:pt>
                <c:pt idx="344">
                  <c:v>1.8696900000000001</c:v>
                </c:pt>
                <c:pt idx="345">
                  <c:v>1.845815</c:v>
                </c:pt>
                <c:pt idx="346">
                  <c:v>1.8935649999999999</c:v>
                </c:pt>
                <c:pt idx="347">
                  <c:v>1.8696900000000001</c:v>
                </c:pt>
                <c:pt idx="348">
                  <c:v>1.845815</c:v>
                </c:pt>
                <c:pt idx="349">
                  <c:v>1.8696900000000001</c:v>
                </c:pt>
                <c:pt idx="350">
                  <c:v>1.845815</c:v>
                </c:pt>
                <c:pt idx="351">
                  <c:v>1.798065</c:v>
                </c:pt>
                <c:pt idx="352">
                  <c:v>1.8696900000000001</c:v>
                </c:pt>
                <c:pt idx="353">
                  <c:v>1.845815</c:v>
                </c:pt>
                <c:pt idx="354">
                  <c:v>1.9413149999999999</c:v>
                </c:pt>
                <c:pt idx="355">
                  <c:v>1.845815</c:v>
                </c:pt>
                <c:pt idx="356">
                  <c:v>1.9413149999999999</c:v>
                </c:pt>
                <c:pt idx="357">
                  <c:v>2.0606900000000001</c:v>
                </c:pt>
                <c:pt idx="358">
                  <c:v>2.0606900000000001</c:v>
                </c:pt>
                <c:pt idx="359">
                  <c:v>2.084565</c:v>
                </c:pt>
                <c:pt idx="360">
                  <c:v>2.01294</c:v>
                </c:pt>
                <c:pt idx="361">
                  <c:v>2.2278150000000001</c:v>
                </c:pt>
                <c:pt idx="362">
                  <c:v>1.8935649999999999</c:v>
                </c:pt>
                <c:pt idx="363">
                  <c:v>1.8696900000000001</c:v>
                </c:pt>
                <c:pt idx="364">
                  <c:v>1.8935649999999999</c:v>
                </c:pt>
                <c:pt idx="365">
                  <c:v>1.91744</c:v>
                </c:pt>
                <c:pt idx="366">
                  <c:v>1.8696900000000001</c:v>
                </c:pt>
                <c:pt idx="367">
                  <c:v>1.8696900000000001</c:v>
                </c:pt>
                <c:pt idx="368">
                  <c:v>1.8219399999999999</c:v>
                </c:pt>
                <c:pt idx="369">
                  <c:v>1.8696900000000001</c:v>
                </c:pt>
                <c:pt idx="370">
                  <c:v>1.798065</c:v>
                </c:pt>
                <c:pt idx="371">
                  <c:v>1.8696900000000001</c:v>
                </c:pt>
                <c:pt idx="372">
                  <c:v>1.8935649999999999</c:v>
                </c:pt>
                <c:pt idx="373">
                  <c:v>1.8219399999999999</c:v>
                </c:pt>
                <c:pt idx="374">
                  <c:v>1.8219399999999999</c:v>
                </c:pt>
                <c:pt idx="375">
                  <c:v>1.798065</c:v>
                </c:pt>
                <c:pt idx="376">
                  <c:v>1.845815</c:v>
                </c:pt>
                <c:pt idx="377">
                  <c:v>1.798065</c:v>
                </c:pt>
                <c:pt idx="378">
                  <c:v>1.8219399999999999</c:v>
                </c:pt>
                <c:pt idx="379">
                  <c:v>1.72644</c:v>
                </c:pt>
                <c:pt idx="380">
                  <c:v>1.7741899999999999</c:v>
                </c:pt>
                <c:pt idx="381">
                  <c:v>1.798065</c:v>
                </c:pt>
                <c:pt idx="382">
                  <c:v>1.7503150000000001</c:v>
                </c:pt>
                <c:pt idx="383">
                  <c:v>1.72644</c:v>
                </c:pt>
                <c:pt idx="384">
                  <c:v>1.72644</c:v>
                </c:pt>
                <c:pt idx="385">
                  <c:v>1.7025650000000001</c:v>
                </c:pt>
                <c:pt idx="386">
                  <c:v>1.798065</c:v>
                </c:pt>
                <c:pt idx="387">
                  <c:v>1.7503150000000001</c:v>
                </c:pt>
                <c:pt idx="388">
                  <c:v>1.7025650000000001</c:v>
                </c:pt>
                <c:pt idx="389">
                  <c:v>1.7025650000000001</c:v>
                </c:pt>
                <c:pt idx="390">
                  <c:v>1.7025650000000001</c:v>
                </c:pt>
                <c:pt idx="391">
                  <c:v>1.7741899999999999</c:v>
                </c:pt>
                <c:pt idx="392">
                  <c:v>1.7741899999999999</c:v>
                </c:pt>
                <c:pt idx="393">
                  <c:v>1.67869</c:v>
                </c:pt>
                <c:pt idx="394">
                  <c:v>1.7503150000000001</c:v>
                </c:pt>
                <c:pt idx="395">
                  <c:v>1.7025650000000001</c:v>
                </c:pt>
                <c:pt idx="396">
                  <c:v>1.7025650000000001</c:v>
                </c:pt>
                <c:pt idx="397">
                  <c:v>1.7025650000000001</c:v>
                </c:pt>
                <c:pt idx="398">
                  <c:v>1.67869</c:v>
                </c:pt>
                <c:pt idx="399">
                  <c:v>1.7025650000000001</c:v>
                </c:pt>
                <c:pt idx="400">
                  <c:v>1.72644</c:v>
                </c:pt>
                <c:pt idx="401">
                  <c:v>1.7503150000000001</c:v>
                </c:pt>
                <c:pt idx="402">
                  <c:v>1.7741899999999999</c:v>
                </c:pt>
                <c:pt idx="403">
                  <c:v>1.67869</c:v>
                </c:pt>
                <c:pt idx="404">
                  <c:v>1.72644</c:v>
                </c:pt>
                <c:pt idx="405">
                  <c:v>1.7503150000000001</c:v>
                </c:pt>
                <c:pt idx="406">
                  <c:v>1.8935649999999999</c:v>
                </c:pt>
                <c:pt idx="407">
                  <c:v>1.72644</c:v>
                </c:pt>
                <c:pt idx="408">
                  <c:v>1.798065</c:v>
                </c:pt>
                <c:pt idx="409">
                  <c:v>1.7503150000000001</c:v>
                </c:pt>
                <c:pt idx="410">
                  <c:v>1.72644</c:v>
                </c:pt>
                <c:pt idx="411">
                  <c:v>1.7025650000000001</c:v>
                </c:pt>
                <c:pt idx="412">
                  <c:v>1.7503150000000001</c:v>
                </c:pt>
                <c:pt idx="413">
                  <c:v>1.72644</c:v>
                </c:pt>
                <c:pt idx="414">
                  <c:v>1.7025650000000001</c:v>
                </c:pt>
                <c:pt idx="415">
                  <c:v>1.7503150000000001</c:v>
                </c:pt>
                <c:pt idx="416">
                  <c:v>1.7503150000000001</c:v>
                </c:pt>
                <c:pt idx="417">
                  <c:v>1.67869</c:v>
                </c:pt>
                <c:pt idx="418">
                  <c:v>1.67869</c:v>
                </c:pt>
                <c:pt idx="419">
                  <c:v>1.72644</c:v>
                </c:pt>
                <c:pt idx="420">
                  <c:v>1.7741899999999999</c:v>
                </c:pt>
                <c:pt idx="421">
                  <c:v>1.8935649999999999</c:v>
                </c:pt>
                <c:pt idx="422">
                  <c:v>1.845815</c:v>
                </c:pt>
                <c:pt idx="423">
                  <c:v>1.845815</c:v>
                </c:pt>
                <c:pt idx="424">
                  <c:v>1.8696900000000001</c:v>
                </c:pt>
                <c:pt idx="425">
                  <c:v>1.7503150000000001</c:v>
                </c:pt>
                <c:pt idx="426">
                  <c:v>1.7503150000000001</c:v>
                </c:pt>
                <c:pt idx="427">
                  <c:v>1.72644</c:v>
                </c:pt>
                <c:pt idx="428">
                  <c:v>1.7025650000000001</c:v>
                </c:pt>
                <c:pt idx="429">
                  <c:v>1.7503150000000001</c:v>
                </c:pt>
                <c:pt idx="430">
                  <c:v>1.7503150000000001</c:v>
                </c:pt>
                <c:pt idx="431">
                  <c:v>1.67869</c:v>
                </c:pt>
                <c:pt idx="432">
                  <c:v>1.7741899999999999</c:v>
                </c:pt>
                <c:pt idx="433">
                  <c:v>1.7741899999999999</c:v>
                </c:pt>
                <c:pt idx="434">
                  <c:v>1.67869</c:v>
                </c:pt>
                <c:pt idx="435">
                  <c:v>1.7025650000000001</c:v>
                </c:pt>
                <c:pt idx="436">
                  <c:v>1.7025650000000001</c:v>
                </c:pt>
                <c:pt idx="437">
                  <c:v>1.72644</c:v>
                </c:pt>
                <c:pt idx="438">
                  <c:v>1.7025650000000001</c:v>
                </c:pt>
                <c:pt idx="439">
                  <c:v>1.67869</c:v>
                </c:pt>
                <c:pt idx="440">
                  <c:v>1.72644</c:v>
                </c:pt>
                <c:pt idx="441">
                  <c:v>1.67869</c:v>
                </c:pt>
                <c:pt idx="442">
                  <c:v>1.72644</c:v>
                </c:pt>
                <c:pt idx="443">
                  <c:v>1.72644</c:v>
                </c:pt>
                <c:pt idx="444">
                  <c:v>1.72644</c:v>
                </c:pt>
                <c:pt idx="445">
                  <c:v>1.6548149999999999</c:v>
                </c:pt>
                <c:pt idx="446">
                  <c:v>1.72644</c:v>
                </c:pt>
                <c:pt idx="447">
                  <c:v>1.7741899999999999</c:v>
                </c:pt>
                <c:pt idx="448">
                  <c:v>1.798065</c:v>
                </c:pt>
                <c:pt idx="449">
                  <c:v>1.8219399999999999</c:v>
                </c:pt>
                <c:pt idx="450">
                  <c:v>1.845815</c:v>
                </c:pt>
                <c:pt idx="451">
                  <c:v>1.845815</c:v>
                </c:pt>
                <c:pt idx="452">
                  <c:v>1.9413149999999999</c:v>
                </c:pt>
                <c:pt idx="453">
                  <c:v>1.9413149999999999</c:v>
                </c:pt>
                <c:pt idx="454">
                  <c:v>1.91744</c:v>
                </c:pt>
                <c:pt idx="455">
                  <c:v>1.91744</c:v>
                </c:pt>
                <c:pt idx="456">
                  <c:v>1.8696900000000001</c:v>
                </c:pt>
                <c:pt idx="457">
                  <c:v>1.845815</c:v>
                </c:pt>
                <c:pt idx="458">
                  <c:v>1.8696900000000001</c:v>
                </c:pt>
                <c:pt idx="459">
                  <c:v>1.798065</c:v>
                </c:pt>
                <c:pt idx="460">
                  <c:v>1.7503150000000001</c:v>
                </c:pt>
                <c:pt idx="461">
                  <c:v>1.7741899999999999</c:v>
                </c:pt>
                <c:pt idx="462">
                  <c:v>1.7741899999999999</c:v>
                </c:pt>
                <c:pt idx="463">
                  <c:v>1.7503150000000001</c:v>
                </c:pt>
                <c:pt idx="464">
                  <c:v>1.72644</c:v>
                </c:pt>
                <c:pt idx="465">
                  <c:v>1.8219399999999999</c:v>
                </c:pt>
                <c:pt idx="466">
                  <c:v>1.7025650000000001</c:v>
                </c:pt>
                <c:pt idx="467">
                  <c:v>1.72644</c:v>
                </c:pt>
                <c:pt idx="468">
                  <c:v>1.7503150000000001</c:v>
                </c:pt>
                <c:pt idx="469">
                  <c:v>1.8219399999999999</c:v>
                </c:pt>
                <c:pt idx="470">
                  <c:v>1.7741899999999999</c:v>
                </c:pt>
                <c:pt idx="471">
                  <c:v>1.7503150000000001</c:v>
                </c:pt>
                <c:pt idx="472">
                  <c:v>1.798065</c:v>
                </c:pt>
                <c:pt idx="473">
                  <c:v>2.22184625</c:v>
                </c:pt>
                <c:pt idx="474">
                  <c:v>2.6456274999999998</c:v>
                </c:pt>
                <c:pt idx="475">
                  <c:v>2.4665650000000001</c:v>
                </c:pt>
                <c:pt idx="476">
                  <c:v>2.2278150000000001</c:v>
                </c:pt>
                <c:pt idx="477">
                  <c:v>2.2039399999999998</c:v>
                </c:pt>
                <c:pt idx="478">
                  <c:v>2.1084399999999999</c:v>
                </c:pt>
                <c:pt idx="479">
                  <c:v>2.0368149999999998</c:v>
                </c:pt>
                <c:pt idx="480">
                  <c:v>1.9890650000000001</c:v>
                </c:pt>
                <c:pt idx="481">
                  <c:v>1.9890650000000001</c:v>
                </c:pt>
                <c:pt idx="482">
                  <c:v>1.91744</c:v>
                </c:pt>
                <c:pt idx="483">
                  <c:v>1.91744</c:v>
                </c:pt>
                <c:pt idx="484">
                  <c:v>1.91744</c:v>
                </c:pt>
                <c:pt idx="485">
                  <c:v>1.845815</c:v>
                </c:pt>
                <c:pt idx="486">
                  <c:v>1.845815</c:v>
                </c:pt>
                <c:pt idx="487">
                  <c:v>1.8935649999999999</c:v>
                </c:pt>
                <c:pt idx="488">
                  <c:v>1.8696900000000001</c:v>
                </c:pt>
                <c:pt idx="489">
                  <c:v>1.845815</c:v>
                </c:pt>
                <c:pt idx="490">
                  <c:v>1.845815</c:v>
                </c:pt>
                <c:pt idx="491">
                  <c:v>1.845815</c:v>
                </c:pt>
                <c:pt idx="492">
                  <c:v>1.845815</c:v>
                </c:pt>
                <c:pt idx="493">
                  <c:v>1.7741899999999999</c:v>
                </c:pt>
                <c:pt idx="494">
                  <c:v>1.7741899999999999</c:v>
                </c:pt>
                <c:pt idx="495">
                  <c:v>1.845815</c:v>
                </c:pt>
                <c:pt idx="496">
                  <c:v>1.72644</c:v>
                </c:pt>
                <c:pt idx="497">
                  <c:v>1.72644</c:v>
                </c:pt>
                <c:pt idx="498">
                  <c:v>1.7741899999999999</c:v>
                </c:pt>
                <c:pt idx="499">
                  <c:v>1.798065</c:v>
                </c:pt>
                <c:pt idx="500">
                  <c:v>1.798065</c:v>
                </c:pt>
                <c:pt idx="501">
                  <c:v>1.7741899999999999</c:v>
                </c:pt>
                <c:pt idx="502">
                  <c:v>1.7503150000000001</c:v>
                </c:pt>
                <c:pt idx="503">
                  <c:v>1.798065</c:v>
                </c:pt>
                <c:pt idx="504">
                  <c:v>1.798065</c:v>
                </c:pt>
                <c:pt idx="505">
                  <c:v>1.8935649999999999</c:v>
                </c:pt>
                <c:pt idx="506">
                  <c:v>1.8935649999999999</c:v>
                </c:pt>
                <c:pt idx="507">
                  <c:v>1.91744</c:v>
                </c:pt>
                <c:pt idx="508">
                  <c:v>1.8935649999999999</c:v>
                </c:pt>
                <c:pt idx="509">
                  <c:v>1.96519</c:v>
                </c:pt>
                <c:pt idx="510">
                  <c:v>1.9413149999999999</c:v>
                </c:pt>
                <c:pt idx="511">
                  <c:v>1.845815</c:v>
                </c:pt>
                <c:pt idx="512">
                  <c:v>1.845815</c:v>
                </c:pt>
                <c:pt idx="513">
                  <c:v>1.8219399999999999</c:v>
                </c:pt>
                <c:pt idx="514">
                  <c:v>1.798065</c:v>
                </c:pt>
                <c:pt idx="515">
                  <c:v>1.8219399999999999</c:v>
                </c:pt>
                <c:pt idx="516">
                  <c:v>1.8935649999999999</c:v>
                </c:pt>
                <c:pt idx="517">
                  <c:v>1.8696900000000001</c:v>
                </c:pt>
                <c:pt idx="518">
                  <c:v>1.8219399999999999</c:v>
                </c:pt>
                <c:pt idx="519">
                  <c:v>1.7741899999999999</c:v>
                </c:pt>
                <c:pt idx="520">
                  <c:v>1.7741899999999999</c:v>
                </c:pt>
                <c:pt idx="521">
                  <c:v>1.7741899999999999</c:v>
                </c:pt>
                <c:pt idx="522">
                  <c:v>1.7503150000000001</c:v>
                </c:pt>
                <c:pt idx="523">
                  <c:v>1.8219399999999999</c:v>
                </c:pt>
                <c:pt idx="524">
                  <c:v>1.7741899999999999</c:v>
                </c:pt>
                <c:pt idx="525">
                  <c:v>1.8696900000000001</c:v>
                </c:pt>
                <c:pt idx="526">
                  <c:v>1.8696900000000001</c:v>
                </c:pt>
                <c:pt idx="527">
                  <c:v>1.91744</c:v>
                </c:pt>
                <c:pt idx="528">
                  <c:v>1.96519</c:v>
                </c:pt>
                <c:pt idx="529">
                  <c:v>1.8935649999999999</c:v>
                </c:pt>
                <c:pt idx="530">
                  <c:v>1.9413149999999999</c:v>
                </c:pt>
                <c:pt idx="531">
                  <c:v>1.91744</c:v>
                </c:pt>
                <c:pt idx="532">
                  <c:v>1.8219399999999999</c:v>
                </c:pt>
                <c:pt idx="533">
                  <c:v>1.845815</c:v>
                </c:pt>
                <c:pt idx="534">
                  <c:v>1.8696900000000001</c:v>
                </c:pt>
                <c:pt idx="535">
                  <c:v>1.798065</c:v>
                </c:pt>
                <c:pt idx="536">
                  <c:v>1.8696900000000001</c:v>
                </c:pt>
                <c:pt idx="537">
                  <c:v>1.9413149999999999</c:v>
                </c:pt>
                <c:pt idx="538">
                  <c:v>1.845815</c:v>
                </c:pt>
                <c:pt idx="539">
                  <c:v>1.8696900000000001</c:v>
                </c:pt>
                <c:pt idx="540">
                  <c:v>1.845815</c:v>
                </c:pt>
                <c:pt idx="541">
                  <c:v>1.845815</c:v>
                </c:pt>
                <c:pt idx="542">
                  <c:v>1.7741899999999999</c:v>
                </c:pt>
                <c:pt idx="543">
                  <c:v>1.7741899999999999</c:v>
                </c:pt>
                <c:pt idx="544">
                  <c:v>1.7741899999999999</c:v>
                </c:pt>
                <c:pt idx="545">
                  <c:v>1.798065</c:v>
                </c:pt>
                <c:pt idx="546">
                  <c:v>1.8696900000000001</c:v>
                </c:pt>
                <c:pt idx="547">
                  <c:v>2.7172524999999998</c:v>
                </c:pt>
                <c:pt idx="548">
                  <c:v>3.5648149999999998</c:v>
                </c:pt>
                <c:pt idx="549">
                  <c:v>3.2783150000000001</c:v>
                </c:pt>
                <c:pt idx="550">
                  <c:v>3.0156900000000002</c:v>
                </c:pt>
                <c:pt idx="551">
                  <c:v>2.8724400000000001</c:v>
                </c:pt>
                <c:pt idx="552">
                  <c:v>2.7053150000000001</c:v>
                </c:pt>
                <c:pt idx="553">
                  <c:v>2.4665650000000001</c:v>
                </c:pt>
                <c:pt idx="554">
                  <c:v>2.3949400000000001</c:v>
                </c:pt>
                <c:pt idx="555">
                  <c:v>2.3949400000000001</c:v>
                </c:pt>
                <c:pt idx="556">
                  <c:v>2.323315</c:v>
                </c:pt>
                <c:pt idx="557">
                  <c:v>2.2039399999999998</c:v>
                </c:pt>
                <c:pt idx="558">
                  <c:v>2.2278150000000001</c:v>
                </c:pt>
                <c:pt idx="559">
                  <c:v>2.1323150000000002</c:v>
                </c:pt>
                <c:pt idx="560">
                  <c:v>2.1084399999999999</c:v>
                </c:pt>
                <c:pt idx="561">
                  <c:v>2.1561900000000001</c:v>
                </c:pt>
                <c:pt idx="562">
                  <c:v>2.0606900000000001</c:v>
                </c:pt>
                <c:pt idx="563">
                  <c:v>2.084565</c:v>
                </c:pt>
                <c:pt idx="564">
                  <c:v>2.084565</c:v>
                </c:pt>
                <c:pt idx="565">
                  <c:v>2.01294</c:v>
                </c:pt>
                <c:pt idx="566">
                  <c:v>2.0606900000000001</c:v>
                </c:pt>
                <c:pt idx="567">
                  <c:v>1.9890650000000001</c:v>
                </c:pt>
                <c:pt idx="568">
                  <c:v>2.0368149999999998</c:v>
                </c:pt>
                <c:pt idx="569">
                  <c:v>2.01294</c:v>
                </c:pt>
                <c:pt idx="570">
                  <c:v>1.91744</c:v>
                </c:pt>
                <c:pt idx="571">
                  <c:v>1.96519</c:v>
                </c:pt>
                <c:pt idx="572">
                  <c:v>1.9413149999999999</c:v>
                </c:pt>
                <c:pt idx="573">
                  <c:v>1.91744</c:v>
                </c:pt>
                <c:pt idx="574">
                  <c:v>2.2039399999999998</c:v>
                </c:pt>
                <c:pt idx="575">
                  <c:v>2.1800649999999999</c:v>
                </c:pt>
                <c:pt idx="576">
                  <c:v>2.1323150000000002</c:v>
                </c:pt>
                <c:pt idx="577">
                  <c:v>2.1561900000000001</c:v>
                </c:pt>
                <c:pt idx="578">
                  <c:v>2.0606900000000001</c:v>
                </c:pt>
                <c:pt idx="579">
                  <c:v>2.0606900000000001</c:v>
                </c:pt>
                <c:pt idx="580">
                  <c:v>2.0368149999999998</c:v>
                </c:pt>
                <c:pt idx="581">
                  <c:v>1.9890650000000001</c:v>
                </c:pt>
                <c:pt idx="582">
                  <c:v>1.9890650000000001</c:v>
                </c:pt>
                <c:pt idx="583">
                  <c:v>1.96519</c:v>
                </c:pt>
                <c:pt idx="584">
                  <c:v>1.91744</c:v>
                </c:pt>
                <c:pt idx="585">
                  <c:v>1.9890650000000001</c:v>
                </c:pt>
                <c:pt idx="586">
                  <c:v>1.91744</c:v>
                </c:pt>
                <c:pt idx="587">
                  <c:v>1.91744</c:v>
                </c:pt>
                <c:pt idx="588">
                  <c:v>1.8696900000000001</c:v>
                </c:pt>
                <c:pt idx="589">
                  <c:v>1.91744</c:v>
                </c:pt>
                <c:pt idx="590">
                  <c:v>1.845815</c:v>
                </c:pt>
                <c:pt idx="591">
                  <c:v>1.845815</c:v>
                </c:pt>
                <c:pt idx="592">
                  <c:v>1.91744</c:v>
                </c:pt>
                <c:pt idx="593">
                  <c:v>1.845815</c:v>
                </c:pt>
                <c:pt idx="594">
                  <c:v>1.845815</c:v>
                </c:pt>
                <c:pt idx="595">
                  <c:v>1.91744</c:v>
                </c:pt>
                <c:pt idx="596">
                  <c:v>1.9413149999999999</c:v>
                </c:pt>
                <c:pt idx="597">
                  <c:v>1.9413149999999999</c:v>
                </c:pt>
                <c:pt idx="598">
                  <c:v>2.0606900000000001</c:v>
                </c:pt>
                <c:pt idx="599">
                  <c:v>2.084565</c:v>
                </c:pt>
                <c:pt idx="600">
                  <c:v>2.1323150000000002</c:v>
                </c:pt>
                <c:pt idx="601">
                  <c:v>2.0368149999999998</c:v>
                </c:pt>
                <c:pt idx="602">
                  <c:v>2.0368149999999998</c:v>
                </c:pt>
                <c:pt idx="603">
                  <c:v>1.9890650000000001</c:v>
                </c:pt>
                <c:pt idx="604">
                  <c:v>2.0368149999999998</c:v>
                </c:pt>
                <c:pt idx="605">
                  <c:v>1.9890650000000001</c:v>
                </c:pt>
                <c:pt idx="606">
                  <c:v>1.9890650000000001</c:v>
                </c:pt>
                <c:pt idx="607">
                  <c:v>1.9890650000000001</c:v>
                </c:pt>
                <c:pt idx="608">
                  <c:v>1.9413149999999999</c:v>
                </c:pt>
                <c:pt idx="609">
                  <c:v>1.9890650000000001</c:v>
                </c:pt>
                <c:pt idx="610">
                  <c:v>1.8935649999999999</c:v>
                </c:pt>
                <c:pt idx="611">
                  <c:v>1.8935649999999999</c:v>
                </c:pt>
                <c:pt idx="612">
                  <c:v>1.9413149999999999</c:v>
                </c:pt>
                <c:pt idx="613">
                  <c:v>1.8935649999999999</c:v>
                </c:pt>
                <c:pt idx="614">
                  <c:v>1.9413149999999999</c:v>
                </c:pt>
                <c:pt idx="615">
                  <c:v>1.91744</c:v>
                </c:pt>
                <c:pt idx="616">
                  <c:v>1.8935649999999999</c:v>
                </c:pt>
                <c:pt idx="617">
                  <c:v>1.91744</c:v>
                </c:pt>
                <c:pt idx="618">
                  <c:v>1.91744</c:v>
                </c:pt>
                <c:pt idx="619">
                  <c:v>1.845815</c:v>
                </c:pt>
                <c:pt idx="620">
                  <c:v>1.8219399999999999</c:v>
                </c:pt>
                <c:pt idx="621">
                  <c:v>1.8219399999999999</c:v>
                </c:pt>
                <c:pt idx="622">
                  <c:v>1.798065</c:v>
                </c:pt>
                <c:pt idx="623">
                  <c:v>1.7741899999999999</c:v>
                </c:pt>
                <c:pt idx="624">
                  <c:v>1.798065</c:v>
                </c:pt>
                <c:pt idx="625">
                  <c:v>1.8219399999999999</c:v>
                </c:pt>
                <c:pt idx="626">
                  <c:v>1.8696900000000001</c:v>
                </c:pt>
                <c:pt idx="627">
                  <c:v>1.845815</c:v>
                </c:pt>
                <c:pt idx="628">
                  <c:v>1.7503150000000001</c:v>
                </c:pt>
                <c:pt idx="629">
                  <c:v>1.798065</c:v>
                </c:pt>
                <c:pt idx="630">
                  <c:v>1.7741899999999999</c:v>
                </c:pt>
                <c:pt idx="631">
                  <c:v>1.8219399999999999</c:v>
                </c:pt>
                <c:pt idx="632">
                  <c:v>1.8219399999999999</c:v>
                </c:pt>
                <c:pt idx="633">
                  <c:v>1.7503150000000001</c:v>
                </c:pt>
                <c:pt idx="634">
                  <c:v>1.845815</c:v>
                </c:pt>
                <c:pt idx="635">
                  <c:v>1.7741899999999999</c:v>
                </c:pt>
                <c:pt idx="636">
                  <c:v>1.798065</c:v>
                </c:pt>
                <c:pt idx="637">
                  <c:v>1.7503150000000001</c:v>
                </c:pt>
                <c:pt idx="638">
                  <c:v>1.7741899999999999</c:v>
                </c:pt>
                <c:pt idx="639">
                  <c:v>1.8219399999999999</c:v>
                </c:pt>
                <c:pt idx="640">
                  <c:v>1.8219399999999999</c:v>
                </c:pt>
                <c:pt idx="641">
                  <c:v>1.7741899999999999</c:v>
                </c:pt>
                <c:pt idx="642">
                  <c:v>1.72644</c:v>
                </c:pt>
                <c:pt idx="643">
                  <c:v>1.7741899999999999</c:v>
                </c:pt>
                <c:pt idx="644">
                  <c:v>1.7503150000000001</c:v>
                </c:pt>
                <c:pt idx="645">
                  <c:v>1.7741899999999999</c:v>
                </c:pt>
                <c:pt idx="646">
                  <c:v>1.8935649999999999</c:v>
                </c:pt>
                <c:pt idx="647">
                  <c:v>1.8935649999999999</c:v>
                </c:pt>
                <c:pt idx="648">
                  <c:v>1.9413149999999999</c:v>
                </c:pt>
                <c:pt idx="649">
                  <c:v>1.9413149999999999</c:v>
                </c:pt>
                <c:pt idx="650">
                  <c:v>1.8696900000000001</c:v>
                </c:pt>
                <c:pt idx="651">
                  <c:v>1.96519</c:v>
                </c:pt>
                <c:pt idx="652">
                  <c:v>1.845815</c:v>
                </c:pt>
                <c:pt idx="653">
                  <c:v>1.845815</c:v>
                </c:pt>
                <c:pt idx="654">
                  <c:v>1.845815</c:v>
                </c:pt>
                <c:pt idx="655">
                  <c:v>1.845815</c:v>
                </c:pt>
                <c:pt idx="656">
                  <c:v>1.845815</c:v>
                </c:pt>
                <c:pt idx="657">
                  <c:v>1.7741899999999999</c:v>
                </c:pt>
                <c:pt idx="658">
                  <c:v>1.8219399999999999</c:v>
                </c:pt>
                <c:pt idx="659">
                  <c:v>1.8219399999999999</c:v>
                </c:pt>
                <c:pt idx="660">
                  <c:v>1.8219399999999999</c:v>
                </c:pt>
                <c:pt idx="661">
                  <c:v>1.798065</c:v>
                </c:pt>
                <c:pt idx="662">
                  <c:v>1.7741899999999999</c:v>
                </c:pt>
                <c:pt idx="663">
                  <c:v>1.798065</c:v>
                </c:pt>
                <c:pt idx="664">
                  <c:v>1.91744</c:v>
                </c:pt>
                <c:pt idx="665">
                  <c:v>2.0368149999999998</c:v>
                </c:pt>
                <c:pt idx="666">
                  <c:v>2.084565</c:v>
                </c:pt>
                <c:pt idx="667">
                  <c:v>1.9890650000000001</c:v>
                </c:pt>
                <c:pt idx="668">
                  <c:v>2.01294</c:v>
                </c:pt>
                <c:pt idx="669">
                  <c:v>1.96519</c:v>
                </c:pt>
                <c:pt idx="670">
                  <c:v>1.9890650000000001</c:v>
                </c:pt>
                <c:pt idx="671">
                  <c:v>1.9413149999999999</c:v>
                </c:pt>
                <c:pt idx="672">
                  <c:v>1.8696900000000001</c:v>
                </c:pt>
                <c:pt idx="673">
                  <c:v>1.8935649999999999</c:v>
                </c:pt>
                <c:pt idx="674">
                  <c:v>1.845815</c:v>
                </c:pt>
                <c:pt idx="675">
                  <c:v>1.8935649999999999</c:v>
                </c:pt>
                <c:pt idx="676">
                  <c:v>1.8935649999999999</c:v>
                </c:pt>
                <c:pt idx="677">
                  <c:v>1.845815</c:v>
                </c:pt>
                <c:pt idx="678">
                  <c:v>1.8696900000000001</c:v>
                </c:pt>
                <c:pt idx="679">
                  <c:v>1.798065</c:v>
                </c:pt>
                <c:pt idx="680">
                  <c:v>1.845815</c:v>
                </c:pt>
                <c:pt idx="681">
                  <c:v>1.845815</c:v>
                </c:pt>
                <c:pt idx="682">
                  <c:v>1.7741899999999999</c:v>
                </c:pt>
                <c:pt idx="683">
                  <c:v>1.67869</c:v>
                </c:pt>
                <c:pt idx="684">
                  <c:v>1.798065</c:v>
                </c:pt>
                <c:pt idx="685">
                  <c:v>1.8696900000000001</c:v>
                </c:pt>
                <c:pt idx="686">
                  <c:v>1.845815</c:v>
                </c:pt>
                <c:pt idx="687">
                  <c:v>1.845815</c:v>
                </c:pt>
                <c:pt idx="688">
                  <c:v>1.8219399999999999</c:v>
                </c:pt>
                <c:pt idx="689">
                  <c:v>1.798065</c:v>
                </c:pt>
                <c:pt idx="690">
                  <c:v>1.8219399999999999</c:v>
                </c:pt>
                <c:pt idx="691">
                  <c:v>2.084565</c:v>
                </c:pt>
                <c:pt idx="692">
                  <c:v>2.2039399999999998</c:v>
                </c:pt>
                <c:pt idx="693">
                  <c:v>2.1561900000000001</c:v>
                </c:pt>
                <c:pt idx="694">
                  <c:v>2.0368149999999998</c:v>
                </c:pt>
                <c:pt idx="695">
                  <c:v>2.0368149999999998</c:v>
                </c:pt>
                <c:pt idx="696">
                  <c:v>1.91744</c:v>
                </c:pt>
                <c:pt idx="697">
                  <c:v>1.91744</c:v>
                </c:pt>
                <c:pt idx="698">
                  <c:v>1.8696900000000001</c:v>
                </c:pt>
                <c:pt idx="699">
                  <c:v>1.8100025</c:v>
                </c:pt>
                <c:pt idx="700">
                  <c:v>1.7503150000000001</c:v>
                </c:pt>
                <c:pt idx="701">
                  <c:v>1.8696900000000001</c:v>
                </c:pt>
                <c:pt idx="702">
                  <c:v>1.91744</c:v>
                </c:pt>
                <c:pt idx="703">
                  <c:v>1.8935649999999999</c:v>
                </c:pt>
                <c:pt idx="704">
                  <c:v>1.845815</c:v>
                </c:pt>
                <c:pt idx="705">
                  <c:v>1.8935649999999999</c:v>
                </c:pt>
                <c:pt idx="706">
                  <c:v>1.845815</c:v>
                </c:pt>
                <c:pt idx="707">
                  <c:v>1.8219399999999999</c:v>
                </c:pt>
                <c:pt idx="708">
                  <c:v>1.8935649999999999</c:v>
                </c:pt>
                <c:pt idx="709">
                  <c:v>1.845815</c:v>
                </c:pt>
                <c:pt idx="710">
                  <c:v>1.8219399999999999</c:v>
                </c:pt>
                <c:pt idx="711">
                  <c:v>1.798065</c:v>
                </c:pt>
                <c:pt idx="712">
                  <c:v>1.798065</c:v>
                </c:pt>
                <c:pt idx="713">
                  <c:v>1.7503150000000001</c:v>
                </c:pt>
                <c:pt idx="714">
                  <c:v>1.8696900000000001</c:v>
                </c:pt>
                <c:pt idx="715">
                  <c:v>1.8219399999999999</c:v>
                </c:pt>
                <c:pt idx="716">
                  <c:v>1.7741899999999999</c:v>
                </c:pt>
                <c:pt idx="717">
                  <c:v>1.798065</c:v>
                </c:pt>
                <c:pt idx="718">
                  <c:v>1.7741899999999999</c:v>
                </c:pt>
                <c:pt idx="719">
                  <c:v>1.7741899999999999</c:v>
                </c:pt>
              </c:numCache>
            </c:numRef>
          </c:yVal>
          <c:smooth val="0"/>
          <c:extLst>
            <c:ext xmlns:c16="http://schemas.microsoft.com/office/drawing/2014/chart" uri="{C3380CC4-5D6E-409C-BE32-E72D297353CC}">
              <c16:uniqueId val="{00000001-AC76-441D-BDBF-919CA010D7EA}"/>
            </c:ext>
          </c:extLst>
        </c:ser>
        <c:dLbls>
          <c:showLegendKey val="0"/>
          <c:showVal val="0"/>
          <c:showCatName val="0"/>
          <c:showSerName val="0"/>
          <c:showPercent val="0"/>
          <c:showBubbleSize val="0"/>
        </c:dLbls>
        <c:axId val="-952142560"/>
        <c:axId val="-952142016"/>
      </c:scatterChart>
      <c:valAx>
        <c:axId val="-952142560"/>
        <c:scaling>
          <c:orientation val="minMax"/>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2142016"/>
        <c:crosses val="autoZero"/>
        <c:crossBetween val="midCat"/>
      </c:valAx>
      <c:valAx>
        <c:axId val="-9521420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2142560"/>
        <c:crosses val="autoZero"/>
        <c:crossBetween val="midCat"/>
      </c:valAx>
    </c:plotArea>
    <c:legend>
      <c:legendPos val="b"/>
      <c:overlay val="0"/>
    </c:legend>
    <c:plotVisOnly val="1"/>
    <c:dispBlanksAs val="gap"/>
    <c:showDLblsOverMax val="0"/>
  </c:chart>
  <c:txPr>
    <a:bodyPr/>
    <a:lstStyle/>
    <a:p>
      <a:pPr>
        <a:defRPr/>
      </a:pPr>
      <a:endParaRPr lang="en-US"/>
    </a:p>
  </c:txPr>
  <c:externalData r:id="rId1">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Rating</a:t>
            </a:r>
            <a:r>
              <a:rPr lang="en-US" b="1" i="1" baseline="0"/>
              <a:t> Curve</a:t>
            </a:r>
            <a:r>
              <a:rPr lang="en-US" b="1" i="1"/>
              <a:t> </a:t>
            </a:r>
            <a:r>
              <a:rPr lang="en-US" b="1" i="1" baseline="0"/>
              <a:t>at Pinan-anan (May  2020 vs May 2021)</a:t>
            </a:r>
            <a:endParaRPr lang="en-US" b="1" i="1"/>
          </a:p>
        </c:rich>
      </c:tx>
      <c:overlay val="0"/>
      <c:spPr>
        <a:noFill/>
        <a:ln>
          <a:noFill/>
        </a:ln>
        <a:effectLst/>
      </c:spPr>
    </c:title>
    <c:autoTitleDeleted val="0"/>
    <c:plotArea>
      <c:layout/>
      <c:scatterChart>
        <c:scatterStyle val="lineMarker"/>
        <c:varyColors val="0"/>
        <c:ser>
          <c:idx val="1"/>
          <c:order val="0"/>
          <c:tx>
            <c:v>2020</c:v>
          </c:tx>
          <c:spPr>
            <a:ln w="19050">
              <a:noFill/>
            </a:ln>
          </c:spPr>
          <c:xVal>
            <c:numRef>
              <c:f>'Hydro Graph'!$D$2281:$D$3024</c:f>
              <c:numCache>
                <c:formatCode>0.00</c:formatCode>
                <c:ptCount val="744"/>
                <c:pt idx="0">
                  <c:v>8.0909244971991328</c:v>
                </c:pt>
                <c:pt idx="1">
                  <c:v>8.0909244971991328</c:v>
                </c:pt>
                <c:pt idx="2">
                  <c:v>8.0909244971991328</c:v>
                </c:pt>
                <c:pt idx="3">
                  <c:v>7.5938649256789592</c:v>
                </c:pt>
                <c:pt idx="4">
                  <c:v>9.7242595873261575</c:v>
                </c:pt>
                <c:pt idx="5">
                  <c:v>8.0909244971991328</c:v>
                </c:pt>
                <c:pt idx="6">
                  <c:v>9.1554504192349686</c:v>
                </c:pt>
                <c:pt idx="7">
                  <c:v>8.6112304473699197</c:v>
                </c:pt>
                <c:pt idx="8">
                  <c:v>8.0909244971991328</c:v>
                </c:pt>
                <c:pt idx="9">
                  <c:v>9.1554504192349686</c:v>
                </c:pt>
                <c:pt idx="10">
                  <c:v>10.318340615629644</c:v>
                </c:pt>
                <c:pt idx="11">
                  <c:v>8.0909244971991328</c:v>
                </c:pt>
                <c:pt idx="12">
                  <c:v>9.1554504192349686</c:v>
                </c:pt>
                <c:pt idx="13">
                  <c:v>10.318340615629644</c:v>
                </c:pt>
                <c:pt idx="14">
                  <c:v>10.93838361647218</c:v>
                </c:pt>
                <c:pt idx="15">
                  <c:v>9.7242595873261575</c:v>
                </c:pt>
                <c:pt idx="16">
                  <c:v>10.318340615629644</c:v>
                </c:pt>
                <c:pt idx="17">
                  <c:v>8.6112304473699197</c:v>
                </c:pt>
                <c:pt idx="18">
                  <c:v>8.0909244971991328</c:v>
                </c:pt>
                <c:pt idx="19">
                  <c:v>8.0909244971991328</c:v>
                </c:pt>
                <c:pt idx="20">
                  <c:v>9.1554504192349686</c:v>
                </c:pt>
                <c:pt idx="21">
                  <c:v>9.7242595873261575</c:v>
                </c:pt>
                <c:pt idx="22">
                  <c:v>8.6112304473699197</c:v>
                </c:pt>
                <c:pt idx="23">
                  <c:v>9.7242595873261575</c:v>
                </c:pt>
                <c:pt idx="24">
                  <c:v>8.0909244971991328</c:v>
                </c:pt>
                <c:pt idx="25">
                  <c:v>8.0909244971991328</c:v>
                </c:pt>
                <c:pt idx="26">
                  <c:v>9.7242595873261575</c:v>
                </c:pt>
                <c:pt idx="27">
                  <c:v>9.1554504192349686</c:v>
                </c:pt>
                <c:pt idx="28">
                  <c:v>9.1554504192349686</c:v>
                </c:pt>
                <c:pt idx="29">
                  <c:v>8.0909244971991328</c:v>
                </c:pt>
                <c:pt idx="30">
                  <c:v>7.5938649256789592</c:v>
                </c:pt>
                <c:pt idx="31">
                  <c:v>8.6112304473699197</c:v>
                </c:pt>
                <c:pt idx="32">
                  <c:v>7.5938649256789592</c:v>
                </c:pt>
                <c:pt idx="33">
                  <c:v>9.1554504192349686</c:v>
                </c:pt>
                <c:pt idx="34">
                  <c:v>9.7242595873261575</c:v>
                </c:pt>
                <c:pt idx="35">
                  <c:v>8.0909244971991328</c:v>
                </c:pt>
                <c:pt idx="36">
                  <c:v>9.7242595873261575</c:v>
                </c:pt>
                <c:pt idx="37">
                  <c:v>9.7242595873261575</c:v>
                </c:pt>
                <c:pt idx="38">
                  <c:v>8.6112304473699197</c:v>
                </c:pt>
                <c:pt idx="39">
                  <c:v>8.0909244971991328</c:v>
                </c:pt>
                <c:pt idx="40">
                  <c:v>8.0909244971991328</c:v>
                </c:pt>
                <c:pt idx="41">
                  <c:v>8.6112304473699197</c:v>
                </c:pt>
                <c:pt idx="42">
                  <c:v>9.1554504192349686</c:v>
                </c:pt>
                <c:pt idx="43">
                  <c:v>9.7242595873261575</c:v>
                </c:pt>
                <c:pt idx="44">
                  <c:v>7.5938649256789592</c:v>
                </c:pt>
                <c:pt idx="45">
                  <c:v>9.1554504192349686</c:v>
                </c:pt>
                <c:pt idx="46">
                  <c:v>9.1554504192349686</c:v>
                </c:pt>
                <c:pt idx="47">
                  <c:v>9.1554504192349686</c:v>
                </c:pt>
                <c:pt idx="48">
                  <c:v>7.5938649256789592</c:v>
                </c:pt>
                <c:pt idx="49">
                  <c:v>9.1554504192349686</c:v>
                </c:pt>
                <c:pt idx="50">
                  <c:v>7.5938649256789592</c:v>
                </c:pt>
                <c:pt idx="51">
                  <c:v>7.1193916642448904</c:v>
                </c:pt>
                <c:pt idx="52">
                  <c:v>9.1554504192349686</c:v>
                </c:pt>
                <c:pt idx="53">
                  <c:v>9.1554504192349686</c:v>
                </c:pt>
                <c:pt idx="54">
                  <c:v>9.1554504192349686</c:v>
                </c:pt>
                <c:pt idx="55">
                  <c:v>7.5938649256789592</c:v>
                </c:pt>
                <c:pt idx="56">
                  <c:v>8.6112304473699197</c:v>
                </c:pt>
                <c:pt idx="57">
                  <c:v>8.6112304473699197</c:v>
                </c:pt>
                <c:pt idx="58">
                  <c:v>9.1554504192349686</c:v>
                </c:pt>
                <c:pt idx="59">
                  <c:v>9.7242595873261575</c:v>
                </c:pt>
                <c:pt idx="60">
                  <c:v>9.7242595873261575</c:v>
                </c:pt>
                <c:pt idx="61">
                  <c:v>9.7242595873261575</c:v>
                </c:pt>
                <c:pt idx="62">
                  <c:v>9.7242595873261575</c:v>
                </c:pt>
                <c:pt idx="63">
                  <c:v>9.7242595873261575</c:v>
                </c:pt>
                <c:pt idx="64">
                  <c:v>9.7242595873261575</c:v>
                </c:pt>
                <c:pt idx="65">
                  <c:v>11.585086110292956</c:v>
                </c:pt>
                <c:pt idx="66">
                  <c:v>11.585086110292956</c:v>
                </c:pt>
                <c:pt idx="67">
                  <c:v>12.961296463757792</c:v>
                </c:pt>
                <c:pt idx="68">
                  <c:v>12.961296463757792</c:v>
                </c:pt>
                <c:pt idx="69">
                  <c:v>11.585086110292956</c:v>
                </c:pt>
                <c:pt idx="70">
                  <c:v>11.585086110292956</c:v>
                </c:pt>
                <c:pt idx="71">
                  <c:v>12.961296463757792</c:v>
                </c:pt>
                <c:pt idx="72">
                  <c:v>11.585086110292956</c:v>
                </c:pt>
                <c:pt idx="73">
                  <c:v>10.93838361647218</c:v>
                </c:pt>
                <c:pt idx="74">
                  <c:v>9.7242595873261575</c:v>
                </c:pt>
                <c:pt idx="75">
                  <c:v>11.585086110292956</c:v>
                </c:pt>
                <c:pt idx="76">
                  <c:v>9.7242595873261575</c:v>
                </c:pt>
                <c:pt idx="77">
                  <c:v>9.7242595873261575</c:v>
                </c:pt>
                <c:pt idx="78">
                  <c:v>10.318340615629644</c:v>
                </c:pt>
                <c:pt idx="79">
                  <c:v>11.585086110292956</c:v>
                </c:pt>
                <c:pt idx="80">
                  <c:v>9.7242595873261575</c:v>
                </c:pt>
                <c:pt idx="81">
                  <c:v>10.93838361647218</c:v>
                </c:pt>
                <c:pt idx="82">
                  <c:v>9.7242595873261575</c:v>
                </c:pt>
                <c:pt idx="83">
                  <c:v>11.585086110292956</c:v>
                </c:pt>
                <c:pt idx="84">
                  <c:v>12.961296463757792</c:v>
                </c:pt>
                <c:pt idx="85">
                  <c:v>11.585086110292956</c:v>
                </c:pt>
                <c:pt idx="86">
                  <c:v>12.961296463757792</c:v>
                </c:pt>
                <c:pt idx="87">
                  <c:v>10.93838361647218</c:v>
                </c:pt>
                <c:pt idx="88">
                  <c:v>12.259152986268287</c:v>
                </c:pt>
                <c:pt idx="89">
                  <c:v>12.259152986268287</c:v>
                </c:pt>
                <c:pt idx="90">
                  <c:v>10.93838361647218</c:v>
                </c:pt>
                <c:pt idx="91">
                  <c:v>9.7242595873261575</c:v>
                </c:pt>
                <c:pt idx="92">
                  <c:v>10.318340615629644</c:v>
                </c:pt>
                <c:pt idx="93">
                  <c:v>10.93838361647218</c:v>
                </c:pt>
                <c:pt idx="94">
                  <c:v>9.1554504192349686</c:v>
                </c:pt>
                <c:pt idx="95">
                  <c:v>10.93838361647218</c:v>
                </c:pt>
                <c:pt idx="96">
                  <c:v>9.1554504192349686</c:v>
                </c:pt>
                <c:pt idx="97">
                  <c:v>10.318340615629644</c:v>
                </c:pt>
                <c:pt idx="98">
                  <c:v>9.1554504192349686</c:v>
                </c:pt>
                <c:pt idx="99">
                  <c:v>10.318340615629644</c:v>
                </c:pt>
                <c:pt idx="100">
                  <c:v>9.7242595873261575</c:v>
                </c:pt>
                <c:pt idx="101">
                  <c:v>8.6112304473699197</c:v>
                </c:pt>
                <c:pt idx="102">
                  <c:v>8.6112304473699197</c:v>
                </c:pt>
                <c:pt idx="103">
                  <c:v>9.1554504192349686</c:v>
                </c:pt>
                <c:pt idx="104">
                  <c:v>9.7242595873261575</c:v>
                </c:pt>
                <c:pt idx="105">
                  <c:v>10.93838361647218</c:v>
                </c:pt>
                <c:pt idx="106">
                  <c:v>10.318340615629644</c:v>
                </c:pt>
                <c:pt idx="107">
                  <c:v>9.7242595873261575</c:v>
                </c:pt>
                <c:pt idx="108">
                  <c:v>10.93838361647218</c:v>
                </c:pt>
                <c:pt idx="109">
                  <c:v>9.7242595873261575</c:v>
                </c:pt>
                <c:pt idx="110">
                  <c:v>9.7242595873261575</c:v>
                </c:pt>
                <c:pt idx="111">
                  <c:v>10.93838361647218</c:v>
                </c:pt>
                <c:pt idx="112">
                  <c:v>10.318340615629644</c:v>
                </c:pt>
                <c:pt idx="113">
                  <c:v>10.93838361647218</c:v>
                </c:pt>
                <c:pt idx="114">
                  <c:v>9.1554504192349686</c:v>
                </c:pt>
                <c:pt idx="115">
                  <c:v>9.7242595873261575</c:v>
                </c:pt>
                <c:pt idx="116">
                  <c:v>9.1554504192349686</c:v>
                </c:pt>
                <c:pt idx="117">
                  <c:v>10.93838361647218</c:v>
                </c:pt>
                <c:pt idx="118">
                  <c:v>8.6112304473699197</c:v>
                </c:pt>
                <c:pt idx="119">
                  <c:v>9.1554504192349686</c:v>
                </c:pt>
                <c:pt idx="120">
                  <c:v>8.6112304473699197</c:v>
                </c:pt>
                <c:pt idx="121">
                  <c:v>8.6112304473699197</c:v>
                </c:pt>
                <c:pt idx="122">
                  <c:v>7.5938649256789592</c:v>
                </c:pt>
                <c:pt idx="123">
                  <c:v>9.1554504192349686</c:v>
                </c:pt>
                <c:pt idx="124">
                  <c:v>8.6112304473699197</c:v>
                </c:pt>
                <c:pt idx="125">
                  <c:v>9.1554504192349686</c:v>
                </c:pt>
                <c:pt idx="126">
                  <c:v>8.0909244971991328</c:v>
                </c:pt>
                <c:pt idx="127">
                  <c:v>9.1554504192349686</c:v>
                </c:pt>
                <c:pt idx="128">
                  <c:v>7.5938649256789592</c:v>
                </c:pt>
                <c:pt idx="129">
                  <c:v>9.1554504192349686</c:v>
                </c:pt>
                <c:pt idx="130">
                  <c:v>8.0909244971991328</c:v>
                </c:pt>
                <c:pt idx="131">
                  <c:v>9.1554504192349686</c:v>
                </c:pt>
                <c:pt idx="132">
                  <c:v>9.7242595873261575</c:v>
                </c:pt>
                <c:pt idx="133">
                  <c:v>10.93838361647218</c:v>
                </c:pt>
                <c:pt idx="134">
                  <c:v>9.7242595873261575</c:v>
                </c:pt>
                <c:pt idx="135">
                  <c:v>12.259152986268287</c:v>
                </c:pt>
                <c:pt idx="136">
                  <c:v>12.259152986268287</c:v>
                </c:pt>
                <c:pt idx="137">
                  <c:v>11.585086110292956</c:v>
                </c:pt>
                <c:pt idx="138">
                  <c:v>10.93838361647218</c:v>
                </c:pt>
                <c:pt idx="139">
                  <c:v>9.1554504192349686</c:v>
                </c:pt>
                <c:pt idx="140">
                  <c:v>8.6112304473699197</c:v>
                </c:pt>
                <c:pt idx="141">
                  <c:v>9.7242595873261575</c:v>
                </c:pt>
                <c:pt idx="142">
                  <c:v>9.1554504192349686</c:v>
                </c:pt>
                <c:pt idx="143">
                  <c:v>8.6112304473699197</c:v>
                </c:pt>
                <c:pt idx="144">
                  <c:v>8.6112304473699197</c:v>
                </c:pt>
                <c:pt idx="145">
                  <c:v>8.0909244971991328</c:v>
                </c:pt>
                <c:pt idx="146">
                  <c:v>9.1554504192349686</c:v>
                </c:pt>
                <c:pt idx="147">
                  <c:v>9.1554504192349686</c:v>
                </c:pt>
                <c:pt idx="148">
                  <c:v>8.0909244971991328</c:v>
                </c:pt>
                <c:pt idx="149">
                  <c:v>9.7242595873261575</c:v>
                </c:pt>
                <c:pt idx="150">
                  <c:v>9.7242595873261575</c:v>
                </c:pt>
                <c:pt idx="151">
                  <c:v>8.6112304473699197</c:v>
                </c:pt>
                <c:pt idx="152">
                  <c:v>8.6112304473699197</c:v>
                </c:pt>
                <c:pt idx="153">
                  <c:v>8.0909244971991328</c:v>
                </c:pt>
                <c:pt idx="154">
                  <c:v>8.0909244971991328</c:v>
                </c:pt>
                <c:pt idx="155">
                  <c:v>8.0909244971991328</c:v>
                </c:pt>
                <c:pt idx="156">
                  <c:v>10.318340615629644</c:v>
                </c:pt>
                <c:pt idx="157">
                  <c:v>8.0909244971991328</c:v>
                </c:pt>
                <c:pt idx="158">
                  <c:v>9.7242595873261575</c:v>
                </c:pt>
                <c:pt idx="159">
                  <c:v>9.1554504192349686</c:v>
                </c:pt>
                <c:pt idx="160">
                  <c:v>8.6112304473699197</c:v>
                </c:pt>
                <c:pt idx="161">
                  <c:v>8.6112304473699197</c:v>
                </c:pt>
                <c:pt idx="162">
                  <c:v>9.1554504192349686</c:v>
                </c:pt>
                <c:pt idx="163">
                  <c:v>10.318340615629644</c:v>
                </c:pt>
                <c:pt idx="164">
                  <c:v>9.1554504192349686</c:v>
                </c:pt>
                <c:pt idx="165">
                  <c:v>9.1554504192349686</c:v>
                </c:pt>
                <c:pt idx="166">
                  <c:v>8.0909244971991328</c:v>
                </c:pt>
                <c:pt idx="167">
                  <c:v>7.5938649256789592</c:v>
                </c:pt>
                <c:pt idx="168">
                  <c:v>8.0909244971991328</c:v>
                </c:pt>
                <c:pt idx="169">
                  <c:v>8.0909244971991328</c:v>
                </c:pt>
                <c:pt idx="170">
                  <c:v>8.6112304473699197</c:v>
                </c:pt>
                <c:pt idx="171">
                  <c:v>7.1193916642448904</c:v>
                </c:pt>
                <c:pt idx="172">
                  <c:v>7.5938649256789592</c:v>
                </c:pt>
                <c:pt idx="173">
                  <c:v>7.1193916642448904</c:v>
                </c:pt>
                <c:pt idx="174">
                  <c:v>8.6112304473699197</c:v>
                </c:pt>
                <c:pt idx="175">
                  <c:v>7.5938649256789592</c:v>
                </c:pt>
                <c:pt idx="176">
                  <c:v>8.0909244971991328</c:v>
                </c:pt>
                <c:pt idx="177">
                  <c:v>9.7242595873261575</c:v>
                </c:pt>
                <c:pt idx="178">
                  <c:v>7.5938649256789592</c:v>
                </c:pt>
                <c:pt idx="179">
                  <c:v>8.0909244971991328</c:v>
                </c:pt>
                <c:pt idx="180">
                  <c:v>7.5938649256789592</c:v>
                </c:pt>
                <c:pt idx="181">
                  <c:v>9.7242595873261575</c:v>
                </c:pt>
                <c:pt idx="182">
                  <c:v>8.6112304473699197</c:v>
                </c:pt>
                <c:pt idx="183">
                  <c:v>9.1554504192349686</c:v>
                </c:pt>
                <c:pt idx="184">
                  <c:v>9.7242595873261575</c:v>
                </c:pt>
                <c:pt idx="185">
                  <c:v>9.7242595873261575</c:v>
                </c:pt>
                <c:pt idx="186">
                  <c:v>8.0909244971991328</c:v>
                </c:pt>
                <c:pt idx="187">
                  <c:v>9.1554504192349686</c:v>
                </c:pt>
                <c:pt idx="188">
                  <c:v>7.5938649256789592</c:v>
                </c:pt>
                <c:pt idx="189">
                  <c:v>8.0909244971991328</c:v>
                </c:pt>
                <c:pt idx="190">
                  <c:v>9.1554504192349686</c:v>
                </c:pt>
                <c:pt idx="191">
                  <c:v>7.5938649256789592</c:v>
                </c:pt>
                <c:pt idx="192">
                  <c:v>8.0909244971991328</c:v>
                </c:pt>
                <c:pt idx="193">
                  <c:v>9.7242595873261575</c:v>
                </c:pt>
                <c:pt idx="194">
                  <c:v>8.6112304473699197</c:v>
                </c:pt>
                <c:pt idx="195">
                  <c:v>7.5938649256789592</c:v>
                </c:pt>
                <c:pt idx="196">
                  <c:v>8.0909244971991328</c:v>
                </c:pt>
                <c:pt idx="197">
                  <c:v>8.6112304473699197</c:v>
                </c:pt>
                <c:pt idx="198">
                  <c:v>9.1554504192349686</c:v>
                </c:pt>
                <c:pt idx="199">
                  <c:v>8.6112304473699197</c:v>
                </c:pt>
                <c:pt idx="200">
                  <c:v>8.6112304473699197</c:v>
                </c:pt>
                <c:pt idx="201">
                  <c:v>8.0909244971991328</c:v>
                </c:pt>
                <c:pt idx="202">
                  <c:v>8.0909244971991328</c:v>
                </c:pt>
                <c:pt idx="203">
                  <c:v>9.7242595873261575</c:v>
                </c:pt>
                <c:pt idx="204">
                  <c:v>8.0909244971991328</c:v>
                </c:pt>
                <c:pt idx="205">
                  <c:v>8.6112304473699197</c:v>
                </c:pt>
                <c:pt idx="206">
                  <c:v>9.7242595873261575</c:v>
                </c:pt>
                <c:pt idx="207">
                  <c:v>8.0909244971991328</c:v>
                </c:pt>
                <c:pt idx="208">
                  <c:v>9.7242595873261575</c:v>
                </c:pt>
                <c:pt idx="209">
                  <c:v>8.6112304473699197</c:v>
                </c:pt>
                <c:pt idx="210">
                  <c:v>9.1554504192349686</c:v>
                </c:pt>
                <c:pt idx="211">
                  <c:v>8.6112304473699197</c:v>
                </c:pt>
                <c:pt idx="212">
                  <c:v>10.318340615629644</c:v>
                </c:pt>
                <c:pt idx="213">
                  <c:v>9.7242595873261575</c:v>
                </c:pt>
                <c:pt idx="214">
                  <c:v>9.7242595873261575</c:v>
                </c:pt>
                <c:pt idx="215">
                  <c:v>8.6112304473699197</c:v>
                </c:pt>
                <c:pt idx="216">
                  <c:v>8.6112304473699197</c:v>
                </c:pt>
                <c:pt idx="217">
                  <c:v>10.318340615629644</c:v>
                </c:pt>
                <c:pt idx="218">
                  <c:v>8.0909244971991328</c:v>
                </c:pt>
                <c:pt idx="219">
                  <c:v>8.0909244971991328</c:v>
                </c:pt>
                <c:pt idx="220">
                  <c:v>8.6112304473699197</c:v>
                </c:pt>
                <c:pt idx="221">
                  <c:v>9.1554504192349686</c:v>
                </c:pt>
                <c:pt idx="222">
                  <c:v>8.0909244971991328</c:v>
                </c:pt>
                <c:pt idx="223">
                  <c:v>9.1554504192349686</c:v>
                </c:pt>
                <c:pt idx="224">
                  <c:v>9.1554504192349686</c:v>
                </c:pt>
                <c:pt idx="225">
                  <c:v>9.1554504192349686</c:v>
                </c:pt>
                <c:pt idx="226">
                  <c:v>8.0909244971991328</c:v>
                </c:pt>
                <c:pt idx="227">
                  <c:v>9.1554504192349686</c:v>
                </c:pt>
                <c:pt idx="228">
                  <c:v>9.1554504192349686</c:v>
                </c:pt>
                <c:pt idx="229">
                  <c:v>8.6112304473699197</c:v>
                </c:pt>
                <c:pt idx="230">
                  <c:v>9.7242595873261575</c:v>
                </c:pt>
                <c:pt idx="231">
                  <c:v>9.1554504192349686</c:v>
                </c:pt>
                <c:pt idx="232">
                  <c:v>9.1554504192349686</c:v>
                </c:pt>
                <c:pt idx="233">
                  <c:v>8.0909244971991328</c:v>
                </c:pt>
                <c:pt idx="234">
                  <c:v>9.1554504192349686</c:v>
                </c:pt>
                <c:pt idx="235">
                  <c:v>10.318340615629644</c:v>
                </c:pt>
                <c:pt idx="236">
                  <c:v>9.1554504192349686</c:v>
                </c:pt>
                <c:pt idx="237">
                  <c:v>9.7242595873261575</c:v>
                </c:pt>
                <c:pt idx="238">
                  <c:v>8.0909244971991328</c:v>
                </c:pt>
                <c:pt idx="239">
                  <c:v>9.7242595873261575</c:v>
                </c:pt>
                <c:pt idx="240">
                  <c:v>9.7242595873261575</c:v>
                </c:pt>
                <c:pt idx="241">
                  <c:v>8.6112304473699197</c:v>
                </c:pt>
                <c:pt idx="242">
                  <c:v>8.6112304473699197</c:v>
                </c:pt>
                <c:pt idx="243">
                  <c:v>9.7242595873261575</c:v>
                </c:pt>
                <c:pt idx="244">
                  <c:v>8.0909244971991328</c:v>
                </c:pt>
                <c:pt idx="245">
                  <c:v>9.7242595873261575</c:v>
                </c:pt>
                <c:pt idx="246">
                  <c:v>9.1554504192349686</c:v>
                </c:pt>
                <c:pt idx="247">
                  <c:v>7.5938649256789592</c:v>
                </c:pt>
                <c:pt idx="248">
                  <c:v>9.7242595873261575</c:v>
                </c:pt>
                <c:pt idx="249">
                  <c:v>7.5938649256789592</c:v>
                </c:pt>
                <c:pt idx="250">
                  <c:v>9.1554504192349686</c:v>
                </c:pt>
                <c:pt idx="251">
                  <c:v>10.318340615629644</c:v>
                </c:pt>
                <c:pt idx="252">
                  <c:v>8.6112304473699197</c:v>
                </c:pt>
                <c:pt idx="253">
                  <c:v>10.318340615629644</c:v>
                </c:pt>
                <c:pt idx="254">
                  <c:v>8.6112304473699197</c:v>
                </c:pt>
                <c:pt idx="255">
                  <c:v>8.6112304473699197</c:v>
                </c:pt>
                <c:pt idx="256">
                  <c:v>9.1554504192349686</c:v>
                </c:pt>
                <c:pt idx="257">
                  <c:v>9.7242595873261575</c:v>
                </c:pt>
                <c:pt idx="258">
                  <c:v>9.1554504192349686</c:v>
                </c:pt>
                <c:pt idx="259">
                  <c:v>9.1554504192349686</c:v>
                </c:pt>
                <c:pt idx="260">
                  <c:v>9.7242595873261575</c:v>
                </c:pt>
                <c:pt idx="261">
                  <c:v>10.93838361647218</c:v>
                </c:pt>
                <c:pt idx="262">
                  <c:v>16.918598969599898</c:v>
                </c:pt>
                <c:pt idx="263">
                  <c:v>26.155326832758512</c:v>
                </c:pt>
                <c:pt idx="264">
                  <c:v>27.368960720164406</c:v>
                </c:pt>
                <c:pt idx="265">
                  <c:v>23.846087545565705</c:v>
                </c:pt>
                <c:pt idx="266">
                  <c:v>21.688800270037017</c:v>
                </c:pt>
                <c:pt idx="267">
                  <c:v>20.665132132132609</c:v>
                </c:pt>
                <c:pt idx="268">
                  <c:v>17.804564489100954</c:v>
                </c:pt>
                <c:pt idx="269">
                  <c:v>15.243417863984126</c:v>
                </c:pt>
                <c:pt idx="270">
                  <c:v>16.918598969599898</c:v>
                </c:pt>
                <c:pt idx="271">
                  <c:v>15.513842622087777</c:v>
                </c:pt>
                <c:pt idx="272">
                  <c:v>14.195885555693089</c:v>
                </c:pt>
                <c:pt idx="273">
                  <c:v>12.961296463757792</c:v>
                </c:pt>
                <c:pt idx="274">
                  <c:v>11.585086110292956</c:v>
                </c:pt>
                <c:pt idx="275">
                  <c:v>14.452698525828485</c:v>
                </c:pt>
                <c:pt idx="276">
                  <c:v>12.961296463757792</c:v>
                </c:pt>
                <c:pt idx="277">
                  <c:v>12.259152986268287</c:v>
                </c:pt>
                <c:pt idx="278">
                  <c:v>12.961296463757792</c:v>
                </c:pt>
                <c:pt idx="279">
                  <c:v>10.93838361647218</c:v>
                </c:pt>
                <c:pt idx="280">
                  <c:v>31.255837564231324</c:v>
                </c:pt>
                <c:pt idx="281">
                  <c:v>70.624969983532822</c:v>
                </c:pt>
                <c:pt idx="282">
                  <c:v>45.329544213967331</c:v>
                </c:pt>
                <c:pt idx="283">
                  <c:v>37.043768189617921</c:v>
                </c:pt>
                <c:pt idx="284">
                  <c:v>29.918381104648358</c:v>
                </c:pt>
                <c:pt idx="285">
                  <c:v>23.846087545565705</c:v>
                </c:pt>
                <c:pt idx="286">
                  <c:v>21.688800270037017</c:v>
                </c:pt>
                <c:pt idx="287">
                  <c:v>21.688800270037017</c:v>
                </c:pt>
                <c:pt idx="288">
                  <c:v>17.804564489100954</c:v>
                </c:pt>
                <c:pt idx="289">
                  <c:v>16.0651352389945</c:v>
                </c:pt>
                <c:pt idx="290">
                  <c:v>17.804564489100954</c:v>
                </c:pt>
                <c:pt idx="291">
                  <c:v>17.804564489100954</c:v>
                </c:pt>
                <c:pt idx="292">
                  <c:v>14.452698525828485</c:v>
                </c:pt>
                <c:pt idx="293">
                  <c:v>13.692236054542748</c:v>
                </c:pt>
                <c:pt idx="294">
                  <c:v>13.692236054542748</c:v>
                </c:pt>
                <c:pt idx="295">
                  <c:v>16.0651352389945</c:v>
                </c:pt>
                <c:pt idx="296">
                  <c:v>14.452698525828485</c:v>
                </c:pt>
                <c:pt idx="297">
                  <c:v>13.692236054542748</c:v>
                </c:pt>
                <c:pt idx="298">
                  <c:v>12.961296463757792</c:v>
                </c:pt>
                <c:pt idx="299">
                  <c:v>14.452698525828485</c:v>
                </c:pt>
                <c:pt idx="300">
                  <c:v>11.585086110292956</c:v>
                </c:pt>
                <c:pt idx="301">
                  <c:v>14.452698525828485</c:v>
                </c:pt>
                <c:pt idx="302">
                  <c:v>11.585086110292956</c:v>
                </c:pt>
                <c:pt idx="303">
                  <c:v>12.259152986268287</c:v>
                </c:pt>
                <c:pt idx="304">
                  <c:v>10.93838361647218</c:v>
                </c:pt>
                <c:pt idx="305">
                  <c:v>12.961296463757792</c:v>
                </c:pt>
                <c:pt idx="306">
                  <c:v>12.961296463757792</c:v>
                </c:pt>
                <c:pt idx="307">
                  <c:v>12.961296463757792</c:v>
                </c:pt>
                <c:pt idx="308">
                  <c:v>12.259152986268287</c:v>
                </c:pt>
                <c:pt idx="309">
                  <c:v>12.259152986268287</c:v>
                </c:pt>
                <c:pt idx="310">
                  <c:v>9.7242595873261575</c:v>
                </c:pt>
                <c:pt idx="311">
                  <c:v>12.259152986268287</c:v>
                </c:pt>
                <c:pt idx="312">
                  <c:v>9.7242595873261575</c:v>
                </c:pt>
                <c:pt idx="313">
                  <c:v>10.318340615629644</c:v>
                </c:pt>
                <c:pt idx="314">
                  <c:v>10.93838361647218</c:v>
                </c:pt>
                <c:pt idx="315">
                  <c:v>10.318340615629644</c:v>
                </c:pt>
                <c:pt idx="316">
                  <c:v>9.7242595873261575</c:v>
                </c:pt>
                <c:pt idx="317">
                  <c:v>11.585086110292956</c:v>
                </c:pt>
                <c:pt idx="318">
                  <c:v>9.7242595873261575</c:v>
                </c:pt>
                <c:pt idx="319">
                  <c:v>9.7242595873261575</c:v>
                </c:pt>
                <c:pt idx="320">
                  <c:v>11.585086110292956</c:v>
                </c:pt>
                <c:pt idx="321">
                  <c:v>9.7242595873261575</c:v>
                </c:pt>
                <c:pt idx="322">
                  <c:v>9.1554504192349686</c:v>
                </c:pt>
                <c:pt idx="323">
                  <c:v>11.585086110292956</c:v>
                </c:pt>
                <c:pt idx="324">
                  <c:v>9.1554504192349686</c:v>
                </c:pt>
                <c:pt idx="325">
                  <c:v>11.585086110292956</c:v>
                </c:pt>
                <c:pt idx="326">
                  <c:v>12.961296463757792</c:v>
                </c:pt>
                <c:pt idx="327">
                  <c:v>10.93838361647218</c:v>
                </c:pt>
                <c:pt idx="328">
                  <c:v>10.93838361647218</c:v>
                </c:pt>
                <c:pt idx="329">
                  <c:v>16.0651352389945</c:v>
                </c:pt>
                <c:pt idx="330">
                  <c:v>27.368960720164406</c:v>
                </c:pt>
                <c:pt idx="331">
                  <c:v>37.043768189617921</c:v>
                </c:pt>
                <c:pt idx="332">
                  <c:v>28.623034941882036</c:v>
                </c:pt>
                <c:pt idx="333">
                  <c:v>22.748852928791191</c:v>
                </c:pt>
                <c:pt idx="334">
                  <c:v>24.981308449628163</c:v>
                </c:pt>
                <c:pt idx="335">
                  <c:v>23.846087545565705</c:v>
                </c:pt>
                <c:pt idx="336">
                  <c:v>20.665132132132609</c:v>
                </c:pt>
                <c:pt idx="337">
                  <c:v>17.804564489100954</c:v>
                </c:pt>
                <c:pt idx="338">
                  <c:v>16.0651352389945</c:v>
                </c:pt>
                <c:pt idx="339">
                  <c:v>16.918598969599898</c:v>
                </c:pt>
                <c:pt idx="340">
                  <c:v>16.918598969599898</c:v>
                </c:pt>
                <c:pt idx="341">
                  <c:v>15.243417863984126</c:v>
                </c:pt>
                <c:pt idx="342">
                  <c:v>14.452698525828485</c:v>
                </c:pt>
                <c:pt idx="343">
                  <c:v>13.692236054542748</c:v>
                </c:pt>
                <c:pt idx="344">
                  <c:v>13.692236054542748</c:v>
                </c:pt>
                <c:pt idx="345">
                  <c:v>15.243417863984126</c:v>
                </c:pt>
                <c:pt idx="346">
                  <c:v>12.961296463757792</c:v>
                </c:pt>
                <c:pt idx="347">
                  <c:v>14.452698525828485</c:v>
                </c:pt>
                <c:pt idx="348">
                  <c:v>14.452698525828485</c:v>
                </c:pt>
                <c:pt idx="349">
                  <c:v>12.961296463757792</c:v>
                </c:pt>
                <c:pt idx="350">
                  <c:v>11.585086110292956</c:v>
                </c:pt>
                <c:pt idx="351">
                  <c:v>13.692236054542748</c:v>
                </c:pt>
                <c:pt idx="352">
                  <c:v>13.692236054542748</c:v>
                </c:pt>
                <c:pt idx="353">
                  <c:v>10.318340615629644</c:v>
                </c:pt>
                <c:pt idx="354">
                  <c:v>22.748852928791191</c:v>
                </c:pt>
                <c:pt idx="355">
                  <c:v>26.155326832758512</c:v>
                </c:pt>
                <c:pt idx="356">
                  <c:v>20.665132132132609</c:v>
                </c:pt>
                <c:pt idx="357">
                  <c:v>21.688800270037017</c:v>
                </c:pt>
                <c:pt idx="358">
                  <c:v>18.723794311806625</c:v>
                </c:pt>
                <c:pt idx="359">
                  <c:v>16.0651352389945</c:v>
                </c:pt>
                <c:pt idx="360">
                  <c:v>16.0651352389945</c:v>
                </c:pt>
                <c:pt idx="361">
                  <c:v>16.0651352389945</c:v>
                </c:pt>
                <c:pt idx="362">
                  <c:v>16.0651352389945</c:v>
                </c:pt>
                <c:pt idx="363">
                  <c:v>15.243417863984126</c:v>
                </c:pt>
                <c:pt idx="364">
                  <c:v>14.452698525828485</c:v>
                </c:pt>
                <c:pt idx="365">
                  <c:v>12.961296463757792</c:v>
                </c:pt>
                <c:pt idx="366">
                  <c:v>14.452698525828485</c:v>
                </c:pt>
                <c:pt idx="367">
                  <c:v>14.452698525828485</c:v>
                </c:pt>
                <c:pt idx="368">
                  <c:v>14.452698525828485</c:v>
                </c:pt>
                <c:pt idx="369">
                  <c:v>13.692236054542748</c:v>
                </c:pt>
                <c:pt idx="370">
                  <c:v>14.452698525828485</c:v>
                </c:pt>
                <c:pt idx="371">
                  <c:v>12.961296463757792</c:v>
                </c:pt>
                <c:pt idx="372">
                  <c:v>13.692236054542748</c:v>
                </c:pt>
                <c:pt idx="373">
                  <c:v>12.259152986268287</c:v>
                </c:pt>
                <c:pt idx="374">
                  <c:v>12.961296463757792</c:v>
                </c:pt>
                <c:pt idx="375">
                  <c:v>15.243417863984126</c:v>
                </c:pt>
                <c:pt idx="376">
                  <c:v>12.961296463757792</c:v>
                </c:pt>
                <c:pt idx="377">
                  <c:v>13.692236054542748</c:v>
                </c:pt>
                <c:pt idx="378">
                  <c:v>12.961296463757792</c:v>
                </c:pt>
                <c:pt idx="379">
                  <c:v>14.452698525828485</c:v>
                </c:pt>
                <c:pt idx="380">
                  <c:v>12.961296463757792</c:v>
                </c:pt>
                <c:pt idx="381">
                  <c:v>16.918598969599898</c:v>
                </c:pt>
                <c:pt idx="382">
                  <c:v>16.0651352389945</c:v>
                </c:pt>
                <c:pt idx="383">
                  <c:v>14.452698525828485</c:v>
                </c:pt>
                <c:pt idx="384">
                  <c:v>13.692236054542748</c:v>
                </c:pt>
                <c:pt idx="385">
                  <c:v>15.243417863984126</c:v>
                </c:pt>
                <c:pt idx="386">
                  <c:v>12.961296463757792</c:v>
                </c:pt>
                <c:pt idx="387">
                  <c:v>14.452698525828485</c:v>
                </c:pt>
                <c:pt idx="388">
                  <c:v>15.243417863984126</c:v>
                </c:pt>
                <c:pt idx="389">
                  <c:v>16.918598969599898</c:v>
                </c:pt>
                <c:pt idx="390">
                  <c:v>16.0651352389945</c:v>
                </c:pt>
                <c:pt idx="391">
                  <c:v>15.243417863984126</c:v>
                </c:pt>
                <c:pt idx="392">
                  <c:v>15.243417863984126</c:v>
                </c:pt>
                <c:pt idx="393">
                  <c:v>16.0651352389945</c:v>
                </c:pt>
                <c:pt idx="394">
                  <c:v>12.961296463757792</c:v>
                </c:pt>
                <c:pt idx="395">
                  <c:v>13.692236054542748</c:v>
                </c:pt>
                <c:pt idx="396">
                  <c:v>15.243417863984126</c:v>
                </c:pt>
                <c:pt idx="397">
                  <c:v>13.692236054542748</c:v>
                </c:pt>
                <c:pt idx="398">
                  <c:v>13.692236054542748</c:v>
                </c:pt>
                <c:pt idx="399">
                  <c:v>12.961296463757792</c:v>
                </c:pt>
                <c:pt idx="400">
                  <c:v>13.692236054542748</c:v>
                </c:pt>
                <c:pt idx="401">
                  <c:v>11.585086110292956</c:v>
                </c:pt>
                <c:pt idx="402">
                  <c:v>12.961296463757792</c:v>
                </c:pt>
                <c:pt idx="403">
                  <c:v>11.585086110292956</c:v>
                </c:pt>
                <c:pt idx="404">
                  <c:v>13.692236054542748</c:v>
                </c:pt>
                <c:pt idx="405">
                  <c:v>12.961296463757792</c:v>
                </c:pt>
                <c:pt idx="406">
                  <c:v>11.585086110292956</c:v>
                </c:pt>
                <c:pt idx="407">
                  <c:v>13.692236054542748</c:v>
                </c:pt>
                <c:pt idx="408">
                  <c:v>13.692236054542748</c:v>
                </c:pt>
                <c:pt idx="409">
                  <c:v>13.692236054542748</c:v>
                </c:pt>
                <c:pt idx="410">
                  <c:v>11.585086110292956</c:v>
                </c:pt>
                <c:pt idx="411">
                  <c:v>10.93838361647218</c:v>
                </c:pt>
                <c:pt idx="412">
                  <c:v>12.259152986268287</c:v>
                </c:pt>
                <c:pt idx="413">
                  <c:v>10.93838361647218</c:v>
                </c:pt>
                <c:pt idx="414">
                  <c:v>12.961296463757792</c:v>
                </c:pt>
                <c:pt idx="415">
                  <c:v>12.961296463757792</c:v>
                </c:pt>
                <c:pt idx="416">
                  <c:v>10.93838361647218</c:v>
                </c:pt>
                <c:pt idx="417">
                  <c:v>11.585086110292956</c:v>
                </c:pt>
                <c:pt idx="418">
                  <c:v>12.259152986268287</c:v>
                </c:pt>
                <c:pt idx="419">
                  <c:v>12.961296463757792</c:v>
                </c:pt>
                <c:pt idx="420">
                  <c:v>10.93838361647218</c:v>
                </c:pt>
                <c:pt idx="421">
                  <c:v>10.318340615629644</c:v>
                </c:pt>
                <c:pt idx="422">
                  <c:v>12.259152986268287</c:v>
                </c:pt>
                <c:pt idx="423">
                  <c:v>13.692236054542748</c:v>
                </c:pt>
                <c:pt idx="424">
                  <c:v>13.692236054542748</c:v>
                </c:pt>
                <c:pt idx="425">
                  <c:v>13.692236054542748</c:v>
                </c:pt>
                <c:pt idx="426">
                  <c:v>10.93838361647218</c:v>
                </c:pt>
                <c:pt idx="427">
                  <c:v>12.259152986268287</c:v>
                </c:pt>
                <c:pt idx="428">
                  <c:v>15.243417863984126</c:v>
                </c:pt>
                <c:pt idx="429">
                  <c:v>12.259152986268287</c:v>
                </c:pt>
                <c:pt idx="430">
                  <c:v>13.692236054542748</c:v>
                </c:pt>
                <c:pt idx="431">
                  <c:v>13.692236054542748</c:v>
                </c:pt>
                <c:pt idx="432">
                  <c:v>13.506761899794208</c:v>
                </c:pt>
                <c:pt idx="433">
                  <c:v>13.323121491658544</c:v>
                </c:pt>
                <c:pt idx="434">
                  <c:v>13.141303460201271</c:v>
                </c:pt>
                <c:pt idx="435">
                  <c:v>12.961296463757792</c:v>
                </c:pt>
                <c:pt idx="436">
                  <c:v>12.783089188968868</c:v>
                </c:pt>
                <c:pt idx="437">
                  <c:v>12.606670350816337</c:v>
                </c:pt>
                <c:pt idx="438">
                  <c:v>12.432028692658928</c:v>
                </c:pt>
                <c:pt idx="439">
                  <c:v>12.259152986268287</c:v>
                </c:pt>
                <c:pt idx="440">
                  <c:v>12.088032031865245</c:v>
                </c:pt>
                <c:pt idx="441">
                  <c:v>11.918654658156187</c:v>
                </c:pt>
                <c:pt idx="442">
                  <c:v>11.751009722369606</c:v>
                </c:pt>
                <c:pt idx="443">
                  <c:v>11.585086110292956</c:v>
                </c:pt>
                <c:pt idx="444">
                  <c:v>12.259152986268287</c:v>
                </c:pt>
                <c:pt idx="445">
                  <c:v>10.318340615629644</c:v>
                </c:pt>
                <c:pt idx="446">
                  <c:v>10.318340615629644</c:v>
                </c:pt>
                <c:pt idx="447">
                  <c:v>10.93838361647218</c:v>
                </c:pt>
                <c:pt idx="448">
                  <c:v>10.93838361647218</c:v>
                </c:pt>
                <c:pt idx="449">
                  <c:v>11.585086110292956</c:v>
                </c:pt>
                <c:pt idx="450">
                  <c:v>12.961296463757792</c:v>
                </c:pt>
                <c:pt idx="451">
                  <c:v>11.585086110292956</c:v>
                </c:pt>
                <c:pt idx="452">
                  <c:v>10.318340615629644</c:v>
                </c:pt>
                <c:pt idx="453">
                  <c:v>12.259152986268287</c:v>
                </c:pt>
                <c:pt idx="454">
                  <c:v>11.585086110292956</c:v>
                </c:pt>
                <c:pt idx="455">
                  <c:v>10.93838361647218</c:v>
                </c:pt>
                <c:pt idx="456">
                  <c:v>12.961296463757792</c:v>
                </c:pt>
                <c:pt idx="457">
                  <c:v>10.93838361647218</c:v>
                </c:pt>
                <c:pt idx="458">
                  <c:v>10.93838361647218</c:v>
                </c:pt>
                <c:pt idx="459">
                  <c:v>11.585086110292956</c:v>
                </c:pt>
                <c:pt idx="460">
                  <c:v>10.93838361647218</c:v>
                </c:pt>
                <c:pt idx="461">
                  <c:v>11.585086110292956</c:v>
                </c:pt>
                <c:pt idx="462">
                  <c:v>10.93838361647218</c:v>
                </c:pt>
                <c:pt idx="463">
                  <c:v>10.318340615629644</c:v>
                </c:pt>
                <c:pt idx="464">
                  <c:v>9.7242595873261575</c:v>
                </c:pt>
                <c:pt idx="465">
                  <c:v>10.318340615629644</c:v>
                </c:pt>
                <c:pt idx="466">
                  <c:v>11.585086110292956</c:v>
                </c:pt>
                <c:pt idx="467">
                  <c:v>9.7242595873261575</c:v>
                </c:pt>
                <c:pt idx="468">
                  <c:v>11.585086110292956</c:v>
                </c:pt>
                <c:pt idx="469">
                  <c:v>12.259152986268287</c:v>
                </c:pt>
                <c:pt idx="470">
                  <c:v>10.318340615629644</c:v>
                </c:pt>
                <c:pt idx="471">
                  <c:v>9.1554504192349686</c:v>
                </c:pt>
                <c:pt idx="472">
                  <c:v>9.7242595873261575</c:v>
                </c:pt>
                <c:pt idx="473">
                  <c:v>11.585086110292956</c:v>
                </c:pt>
                <c:pt idx="474">
                  <c:v>10.93838361647218</c:v>
                </c:pt>
                <c:pt idx="475">
                  <c:v>10.93838361647218</c:v>
                </c:pt>
                <c:pt idx="476">
                  <c:v>13.692236054542748</c:v>
                </c:pt>
                <c:pt idx="477">
                  <c:v>14.452698525828485</c:v>
                </c:pt>
                <c:pt idx="478">
                  <c:v>13.692236054542748</c:v>
                </c:pt>
                <c:pt idx="479">
                  <c:v>13.692236054542748</c:v>
                </c:pt>
                <c:pt idx="480">
                  <c:v>17.804564489100954</c:v>
                </c:pt>
                <c:pt idx="481">
                  <c:v>14.452698525828485</c:v>
                </c:pt>
                <c:pt idx="482">
                  <c:v>22.748852928791191</c:v>
                </c:pt>
                <c:pt idx="483">
                  <c:v>19.677058000104321</c:v>
                </c:pt>
                <c:pt idx="484">
                  <c:v>16.0651352389945</c:v>
                </c:pt>
                <c:pt idx="485">
                  <c:v>15.243417863984126</c:v>
                </c:pt>
                <c:pt idx="486">
                  <c:v>16.918598969599898</c:v>
                </c:pt>
                <c:pt idx="487">
                  <c:v>15.243417863984126</c:v>
                </c:pt>
                <c:pt idx="488">
                  <c:v>12.961296463757792</c:v>
                </c:pt>
                <c:pt idx="489">
                  <c:v>15.243417863984126</c:v>
                </c:pt>
                <c:pt idx="490">
                  <c:v>14.452698525828485</c:v>
                </c:pt>
                <c:pt idx="491">
                  <c:v>15.243417863984126</c:v>
                </c:pt>
                <c:pt idx="492">
                  <c:v>12.961296463757792</c:v>
                </c:pt>
                <c:pt idx="493">
                  <c:v>12.259152986268287</c:v>
                </c:pt>
                <c:pt idx="494">
                  <c:v>12.961296463757792</c:v>
                </c:pt>
                <c:pt idx="495">
                  <c:v>14.452698525828485</c:v>
                </c:pt>
                <c:pt idx="496">
                  <c:v>11.585086110292956</c:v>
                </c:pt>
                <c:pt idx="497">
                  <c:v>12.259152986268287</c:v>
                </c:pt>
                <c:pt idx="498">
                  <c:v>13.692236054542748</c:v>
                </c:pt>
                <c:pt idx="499">
                  <c:v>12.961296463757792</c:v>
                </c:pt>
                <c:pt idx="500">
                  <c:v>12.259152986268287</c:v>
                </c:pt>
                <c:pt idx="501">
                  <c:v>12.961296463757792</c:v>
                </c:pt>
                <c:pt idx="502">
                  <c:v>12.259152986268287</c:v>
                </c:pt>
                <c:pt idx="503">
                  <c:v>10.93838361647218</c:v>
                </c:pt>
                <c:pt idx="504">
                  <c:v>13.692236054542748</c:v>
                </c:pt>
                <c:pt idx="505">
                  <c:v>12.961296463757792</c:v>
                </c:pt>
                <c:pt idx="506">
                  <c:v>11.585086110292956</c:v>
                </c:pt>
                <c:pt idx="507">
                  <c:v>11.585086110292956</c:v>
                </c:pt>
                <c:pt idx="508">
                  <c:v>11.585086110292956</c:v>
                </c:pt>
                <c:pt idx="509">
                  <c:v>12.961296463757792</c:v>
                </c:pt>
                <c:pt idx="510">
                  <c:v>12.259152986268287</c:v>
                </c:pt>
                <c:pt idx="511">
                  <c:v>12.259152986268287</c:v>
                </c:pt>
                <c:pt idx="512">
                  <c:v>12.259152986268287</c:v>
                </c:pt>
                <c:pt idx="513">
                  <c:v>12.961296463757792</c:v>
                </c:pt>
                <c:pt idx="514">
                  <c:v>11.585086110292956</c:v>
                </c:pt>
                <c:pt idx="515">
                  <c:v>12.259152986268287</c:v>
                </c:pt>
                <c:pt idx="516">
                  <c:v>12.961296463757792</c:v>
                </c:pt>
                <c:pt idx="517">
                  <c:v>11.585086110292956</c:v>
                </c:pt>
                <c:pt idx="518">
                  <c:v>12.259152986268287</c:v>
                </c:pt>
                <c:pt idx="519">
                  <c:v>12.259152986268287</c:v>
                </c:pt>
                <c:pt idx="520">
                  <c:v>12.961296463757792</c:v>
                </c:pt>
                <c:pt idx="521">
                  <c:v>13.692236054542748</c:v>
                </c:pt>
                <c:pt idx="522">
                  <c:v>15.243417863984126</c:v>
                </c:pt>
                <c:pt idx="523">
                  <c:v>13.692236054542748</c:v>
                </c:pt>
                <c:pt idx="524">
                  <c:v>22.748852928791191</c:v>
                </c:pt>
                <c:pt idx="525">
                  <c:v>26.155326832758512</c:v>
                </c:pt>
                <c:pt idx="526">
                  <c:v>28.623034941882036</c:v>
                </c:pt>
                <c:pt idx="527">
                  <c:v>22.748852928791191</c:v>
                </c:pt>
                <c:pt idx="528">
                  <c:v>29.918381104648358</c:v>
                </c:pt>
                <c:pt idx="529">
                  <c:v>27.368960720164406</c:v>
                </c:pt>
                <c:pt idx="530">
                  <c:v>23.846087545565705</c:v>
                </c:pt>
                <c:pt idx="531">
                  <c:v>26.155326832758512</c:v>
                </c:pt>
                <c:pt idx="532">
                  <c:v>22.748852928791191</c:v>
                </c:pt>
                <c:pt idx="533">
                  <c:v>20.665132132132609</c:v>
                </c:pt>
                <c:pt idx="534">
                  <c:v>21.688800270037017</c:v>
                </c:pt>
                <c:pt idx="535">
                  <c:v>18.723794311806625</c:v>
                </c:pt>
                <c:pt idx="536">
                  <c:v>18.723794311806625</c:v>
                </c:pt>
                <c:pt idx="537">
                  <c:v>19.677058000104321</c:v>
                </c:pt>
                <c:pt idx="538">
                  <c:v>18.723794311806625</c:v>
                </c:pt>
                <c:pt idx="539">
                  <c:v>16.0651352389945</c:v>
                </c:pt>
                <c:pt idx="540">
                  <c:v>16.918598969599898</c:v>
                </c:pt>
                <c:pt idx="541">
                  <c:v>15.243417863984126</c:v>
                </c:pt>
                <c:pt idx="542">
                  <c:v>16.918598969599898</c:v>
                </c:pt>
                <c:pt idx="543">
                  <c:v>14.452698525828485</c:v>
                </c:pt>
                <c:pt idx="544">
                  <c:v>16.918598969599898</c:v>
                </c:pt>
                <c:pt idx="545">
                  <c:v>16.0651352389945</c:v>
                </c:pt>
                <c:pt idx="546">
                  <c:v>18.723794311806625</c:v>
                </c:pt>
                <c:pt idx="547">
                  <c:v>37.043768189617921</c:v>
                </c:pt>
                <c:pt idx="548">
                  <c:v>65.831973921284842</c:v>
                </c:pt>
                <c:pt idx="549">
                  <c:v>65.831973921284842</c:v>
                </c:pt>
                <c:pt idx="550">
                  <c:v>48.993584075909546</c:v>
                </c:pt>
                <c:pt idx="551">
                  <c:v>61.280006777961567</c:v>
                </c:pt>
                <c:pt idx="552">
                  <c:v>48.993584075909546</c:v>
                </c:pt>
                <c:pt idx="553">
                  <c:v>41.868947891504092</c:v>
                </c:pt>
                <c:pt idx="554">
                  <c:v>37.043768189617921</c:v>
                </c:pt>
                <c:pt idx="555">
                  <c:v>35.529352948325283</c:v>
                </c:pt>
                <c:pt idx="556">
                  <c:v>32.636249398205287</c:v>
                </c:pt>
                <c:pt idx="557">
                  <c:v>31.255837564231324</c:v>
                </c:pt>
                <c:pt idx="558">
                  <c:v>26.155326832758512</c:v>
                </c:pt>
                <c:pt idx="559">
                  <c:v>26.155326832758512</c:v>
                </c:pt>
                <c:pt idx="560">
                  <c:v>26.155326832758512</c:v>
                </c:pt>
                <c:pt idx="561">
                  <c:v>24.981308449628163</c:v>
                </c:pt>
                <c:pt idx="562">
                  <c:v>24.981308449628163</c:v>
                </c:pt>
                <c:pt idx="563">
                  <c:v>24.981308449628163</c:v>
                </c:pt>
                <c:pt idx="564">
                  <c:v>23.846087545565705</c:v>
                </c:pt>
                <c:pt idx="565">
                  <c:v>23.846087545565705</c:v>
                </c:pt>
                <c:pt idx="566">
                  <c:v>23.846087545565705</c:v>
                </c:pt>
                <c:pt idx="567">
                  <c:v>19.677058000104321</c:v>
                </c:pt>
                <c:pt idx="568">
                  <c:v>20.665132132132609</c:v>
                </c:pt>
                <c:pt idx="569">
                  <c:v>19.677058000104321</c:v>
                </c:pt>
                <c:pt idx="570">
                  <c:v>16.918598969599898</c:v>
                </c:pt>
                <c:pt idx="571">
                  <c:v>16.918598969599898</c:v>
                </c:pt>
                <c:pt idx="572">
                  <c:v>18.723794311806625</c:v>
                </c:pt>
                <c:pt idx="573">
                  <c:v>16.918598969599898</c:v>
                </c:pt>
                <c:pt idx="574">
                  <c:v>17.804564489100954</c:v>
                </c:pt>
                <c:pt idx="575">
                  <c:v>18.723794311806625</c:v>
                </c:pt>
                <c:pt idx="576">
                  <c:v>14.452698525828485</c:v>
                </c:pt>
                <c:pt idx="577">
                  <c:v>16.0651352389945</c:v>
                </c:pt>
                <c:pt idx="578">
                  <c:v>14.452698525828485</c:v>
                </c:pt>
                <c:pt idx="579">
                  <c:v>15.243417863984126</c:v>
                </c:pt>
                <c:pt idx="580">
                  <c:v>16.0651352389945</c:v>
                </c:pt>
                <c:pt idx="581">
                  <c:v>15.243417863984126</c:v>
                </c:pt>
                <c:pt idx="582">
                  <c:v>16.0651352389945</c:v>
                </c:pt>
                <c:pt idx="583">
                  <c:v>14.452698525828485</c:v>
                </c:pt>
                <c:pt idx="584">
                  <c:v>13.692236054542748</c:v>
                </c:pt>
                <c:pt idx="585">
                  <c:v>14.452698525828485</c:v>
                </c:pt>
                <c:pt idx="586">
                  <c:v>14.452698525828485</c:v>
                </c:pt>
                <c:pt idx="587">
                  <c:v>16.0651352389945</c:v>
                </c:pt>
                <c:pt idx="588">
                  <c:v>14.452698525828485</c:v>
                </c:pt>
                <c:pt idx="589">
                  <c:v>12.961296463757792</c:v>
                </c:pt>
                <c:pt idx="590">
                  <c:v>13.692236054542748</c:v>
                </c:pt>
                <c:pt idx="591">
                  <c:v>16.0651352389945</c:v>
                </c:pt>
                <c:pt idx="592">
                  <c:v>12.961296463757792</c:v>
                </c:pt>
                <c:pt idx="593">
                  <c:v>14.452698525828485</c:v>
                </c:pt>
                <c:pt idx="594">
                  <c:v>15.243417863984126</c:v>
                </c:pt>
                <c:pt idx="595">
                  <c:v>12.259152986268287</c:v>
                </c:pt>
                <c:pt idx="596">
                  <c:v>12.259152986268287</c:v>
                </c:pt>
                <c:pt idx="597">
                  <c:v>14.452698525828485</c:v>
                </c:pt>
                <c:pt idx="598">
                  <c:v>11.585086110292956</c:v>
                </c:pt>
                <c:pt idx="599">
                  <c:v>11.585086110292956</c:v>
                </c:pt>
                <c:pt idx="600">
                  <c:v>11.585086110292956</c:v>
                </c:pt>
                <c:pt idx="601">
                  <c:v>12.961296463757792</c:v>
                </c:pt>
                <c:pt idx="602">
                  <c:v>12.961296463757792</c:v>
                </c:pt>
                <c:pt idx="603">
                  <c:v>12.259152986268287</c:v>
                </c:pt>
                <c:pt idx="604">
                  <c:v>12.259152986268287</c:v>
                </c:pt>
                <c:pt idx="605">
                  <c:v>13.692236054542748</c:v>
                </c:pt>
                <c:pt idx="606">
                  <c:v>11.585086110292956</c:v>
                </c:pt>
                <c:pt idx="607">
                  <c:v>12.259152986268287</c:v>
                </c:pt>
                <c:pt idx="608">
                  <c:v>10.93838361647218</c:v>
                </c:pt>
                <c:pt idx="609">
                  <c:v>11.585086110292956</c:v>
                </c:pt>
                <c:pt idx="610">
                  <c:v>13.692236054542748</c:v>
                </c:pt>
                <c:pt idx="611">
                  <c:v>13.692236054542748</c:v>
                </c:pt>
                <c:pt idx="612">
                  <c:v>11.585086110292956</c:v>
                </c:pt>
                <c:pt idx="613">
                  <c:v>11.585086110292956</c:v>
                </c:pt>
                <c:pt idx="614">
                  <c:v>11.585086110292956</c:v>
                </c:pt>
                <c:pt idx="615">
                  <c:v>12.259152986268287</c:v>
                </c:pt>
                <c:pt idx="616">
                  <c:v>12.259152986268287</c:v>
                </c:pt>
                <c:pt idx="617">
                  <c:v>14.452698525828485</c:v>
                </c:pt>
                <c:pt idx="618">
                  <c:v>12.259152986268287</c:v>
                </c:pt>
                <c:pt idx="619">
                  <c:v>19.677058000104321</c:v>
                </c:pt>
                <c:pt idx="620">
                  <c:v>18.723794311806625</c:v>
                </c:pt>
                <c:pt idx="621">
                  <c:v>16.0651352389945</c:v>
                </c:pt>
                <c:pt idx="622">
                  <c:v>15.243417863984126</c:v>
                </c:pt>
                <c:pt idx="623">
                  <c:v>14.452698525828485</c:v>
                </c:pt>
                <c:pt idx="624">
                  <c:v>16.918598969599898</c:v>
                </c:pt>
                <c:pt idx="625">
                  <c:v>16.0651352389945</c:v>
                </c:pt>
                <c:pt idx="626">
                  <c:v>15.243417863984126</c:v>
                </c:pt>
                <c:pt idx="627">
                  <c:v>12.961296463757792</c:v>
                </c:pt>
                <c:pt idx="628">
                  <c:v>13.141303460201271</c:v>
                </c:pt>
                <c:pt idx="629">
                  <c:v>13.323121491658544</c:v>
                </c:pt>
                <c:pt idx="630">
                  <c:v>13.506761899794208</c:v>
                </c:pt>
                <c:pt idx="631">
                  <c:v>13.692236054542748</c:v>
                </c:pt>
                <c:pt idx="632">
                  <c:v>13.692236054542748</c:v>
                </c:pt>
                <c:pt idx="633">
                  <c:v>13.692236054542748</c:v>
                </c:pt>
                <c:pt idx="634">
                  <c:v>12.259152986268287</c:v>
                </c:pt>
                <c:pt idx="635">
                  <c:v>15.243417863984126</c:v>
                </c:pt>
                <c:pt idx="636">
                  <c:v>14.452698525828485</c:v>
                </c:pt>
                <c:pt idx="637">
                  <c:v>12.961296463757792</c:v>
                </c:pt>
                <c:pt idx="638">
                  <c:v>14.452698525828485</c:v>
                </c:pt>
                <c:pt idx="639">
                  <c:v>13.692236054542748</c:v>
                </c:pt>
                <c:pt idx="640">
                  <c:v>12.259152986268287</c:v>
                </c:pt>
                <c:pt idx="641">
                  <c:v>12.259152986268287</c:v>
                </c:pt>
                <c:pt idx="642">
                  <c:v>18.723794311806625</c:v>
                </c:pt>
                <c:pt idx="643">
                  <c:v>19.677058000104321</c:v>
                </c:pt>
                <c:pt idx="644">
                  <c:v>40.212684084658079</c:v>
                </c:pt>
                <c:pt idx="645">
                  <c:v>29.918381104648358</c:v>
                </c:pt>
                <c:pt idx="646">
                  <c:v>23.846087545565705</c:v>
                </c:pt>
                <c:pt idx="647">
                  <c:v>24.981308449628163</c:v>
                </c:pt>
                <c:pt idx="648">
                  <c:v>21.688800270037017</c:v>
                </c:pt>
                <c:pt idx="649">
                  <c:v>19.677058000104321</c:v>
                </c:pt>
                <c:pt idx="650">
                  <c:v>16.918598969599898</c:v>
                </c:pt>
                <c:pt idx="651">
                  <c:v>16.0651352389945</c:v>
                </c:pt>
                <c:pt idx="652">
                  <c:v>14.452698525828485</c:v>
                </c:pt>
                <c:pt idx="653">
                  <c:v>16.918598969599898</c:v>
                </c:pt>
                <c:pt idx="654">
                  <c:v>16.918598969599898</c:v>
                </c:pt>
                <c:pt idx="655">
                  <c:v>15.243417863984126</c:v>
                </c:pt>
                <c:pt idx="656">
                  <c:v>15.243417863984126</c:v>
                </c:pt>
                <c:pt idx="657">
                  <c:v>14.452698525828485</c:v>
                </c:pt>
                <c:pt idx="658">
                  <c:v>15.243417863984126</c:v>
                </c:pt>
                <c:pt idx="659">
                  <c:v>16.918598969599898</c:v>
                </c:pt>
                <c:pt idx="660">
                  <c:v>13.692236054542748</c:v>
                </c:pt>
                <c:pt idx="661">
                  <c:v>15.243417863984126</c:v>
                </c:pt>
                <c:pt idx="662">
                  <c:v>12.961296463757792</c:v>
                </c:pt>
                <c:pt idx="663">
                  <c:v>12.961296463757792</c:v>
                </c:pt>
                <c:pt idx="664">
                  <c:v>14.452698525828485</c:v>
                </c:pt>
                <c:pt idx="665">
                  <c:v>12.961296463757792</c:v>
                </c:pt>
                <c:pt idx="666">
                  <c:v>18.723794311806625</c:v>
                </c:pt>
                <c:pt idx="667">
                  <c:v>18.723794311806625</c:v>
                </c:pt>
                <c:pt idx="668">
                  <c:v>17.804564489100954</c:v>
                </c:pt>
                <c:pt idx="669">
                  <c:v>19.677058000104321</c:v>
                </c:pt>
                <c:pt idx="670">
                  <c:v>16.0651352389945</c:v>
                </c:pt>
                <c:pt idx="671">
                  <c:v>15.243417863984126</c:v>
                </c:pt>
                <c:pt idx="672">
                  <c:v>15.243417863984126</c:v>
                </c:pt>
                <c:pt idx="673">
                  <c:v>16.0651352389945</c:v>
                </c:pt>
                <c:pt idx="674">
                  <c:v>15.243417863984126</c:v>
                </c:pt>
                <c:pt idx="675">
                  <c:v>15.243417863984126</c:v>
                </c:pt>
                <c:pt idx="676">
                  <c:v>16.0651352389945</c:v>
                </c:pt>
                <c:pt idx="677">
                  <c:v>14.452698525828485</c:v>
                </c:pt>
                <c:pt idx="678">
                  <c:v>15.243417863984126</c:v>
                </c:pt>
                <c:pt idx="679">
                  <c:v>12.961296463757792</c:v>
                </c:pt>
                <c:pt idx="680">
                  <c:v>12.961296463757792</c:v>
                </c:pt>
                <c:pt idx="681">
                  <c:v>14.452698525828485</c:v>
                </c:pt>
                <c:pt idx="682">
                  <c:v>12.259152986268287</c:v>
                </c:pt>
                <c:pt idx="683">
                  <c:v>13.692236054542748</c:v>
                </c:pt>
                <c:pt idx="684">
                  <c:v>13.692236054542748</c:v>
                </c:pt>
                <c:pt idx="685">
                  <c:v>12.259152986268287</c:v>
                </c:pt>
                <c:pt idx="686">
                  <c:v>16.918598969599898</c:v>
                </c:pt>
                <c:pt idx="687">
                  <c:v>13.692236054542748</c:v>
                </c:pt>
                <c:pt idx="688">
                  <c:v>20.665132132132609</c:v>
                </c:pt>
                <c:pt idx="689">
                  <c:v>14.452698525828485</c:v>
                </c:pt>
                <c:pt idx="690">
                  <c:v>12.259152986268287</c:v>
                </c:pt>
                <c:pt idx="691">
                  <c:v>16.0651352389945</c:v>
                </c:pt>
                <c:pt idx="692">
                  <c:v>13.692236054542748</c:v>
                </c:pt>
                <c:pt idx="693">
                  <c:v>16.0651352389945</c:v>
                </c:pt>
                <c:pt idx="694">
                  <c:v>12.961296463757792</c:v>
                </c:pt>
                <c:pt idx="695">
                  <c:v>13.692236054542748</c:v>
                </c:pt>
                <c:pt idx="696">
                  <c:v>14.452698525828485</c:v>
                </c:pt>
                <c:pt idx="697">
                  <c:v>13.692236054542748</c:v>
                </c:pt>
                <c:pt idx="698">
                  <c:v>16.0651352389945</c:v>
                </c:pt>
                <c:pt idx="699">
                  <c:v>13.692236054542748</c:v>
                </c:pt>
                <c:pt idx="700">
                  <c:v>16.0651352389945</c:v>
                </c:pt>
                <c:pt idx="701">
                  <c:v>13.692236054542748</c:v>
                </c:pt>
                <c:pt idx="702">
                  <c:v>14.452698525828485</c:v>
                </c:pt>
                <c:pt idx="703">
                  <c:v>15.243417863984126</c:v>
                </c:pt>
                <c:pt idx="704">
                  <c:v>15.243417863984126</c:v>
                </c:pt>
                <c:pt idx="705">
                  <c:v>14.452698525828485</c:v>
                </c:pt>
                <c:pt idx="706">
                  <c:v>15.243417863984126</c:v>
                </c:pt>
                <c:pt idx="707">
                  <c:v>12.259152986268287</c:v>
                </c:pt>
                <c:pt idx="708">
                  <c:v>12.259152986268287</c:v>
                </c:pt>
                <c:pt idx="709">
                  <c:v>13.692236054542748</c:v>
                </c:pt>
                <c:pt idx="710">
                  <c:v>12.259152986268287</c:v>
                </c:pt>
                <c:pt idx="711">
                  <c:v>17.804564489100954</c:v>
                </c:pt>
                <c:pt idx="712">
                  <c:v>18.723794311806625</c:v>
                </c:pt>
                <c:pt idx="713">
                  <c:v>18.723794311806625</c:v>
                </c:pt>
                <c:pt idx="714">
                  <c:v>16.918598969599898</c:v>
                </c:pt>
                <c:pt idx="715">
                  <c:v>16.918598969599898</c:v>
                </c:pt>
                <c:pt idx="716">
                  <c:v>15.243417863984126</c:v>
                </c:pt>
                <c:pt idx="717">
                  <c:v>13.692236054542748</c:v>
                </c:pt>
                <c:pt idx="718">
                  <c:v>17.804564489100954</c:v>
                </c:pt>
                <c:pt idx="719">
                  <c:v>22.748852928791191</c:v>
                </c:pt>
                <c:pt idx="720">
                  <c:v>21.688800270037017</c:v>
                </c:pt>
                <c:pt idx="721">
                  <c:v>19.677058000104321</c:v>
                </c:pt>
                <c:pt idx="722">
                  <c:v>18.723794311806625</c:v>
                </c:pt>
                <c:pt idx="723">
                  <c:v>16.918598969599898</c:v>
                </c:pt>
                <c:pt idx="724">
                  <c:v>16.0651352389945</c:v>
                </c:pt>
                <c:pt idx="725">
                  <c:v>15.243417863984126</c:v>
                </c:pt>
                <c:pt idx="726">
                  <c:v>16.0651352389945</c:v>
                </c:pt>
                <c:pt idx="727">
                  <c:v>14.452698525828485</c:v>
                </c:pt>
                <c:pt idx="728">
                  <c:v>13.692236054542748</c:v>
                </c:pt>
                <c:pt idx="729">
                  <c:v>15.243417863984126</c:v>
                </c:pt>
                <c:pt idx="730">
                  <c:v>15.243417863984126</c:v>
                </c:pt>
                <c:pt idx="731">
                  <c:v>15.243417863984126</c:v>
                </c:pt>
                <c:pt idx="732">
                  <c:v>16.0651352389945</c:v>
                </c:pt>
                <c:pt idx="733">
                  <c:v>13.692236054542748</c:v>
                </c:pt>
                <c:pt idx="734">
                  <c:v>12.961296463757792</c:v>
                </c:pt>
                <c:pt idx="735">
                  <c:v>28.623034941882036</c:v>
                </c:pt>
                <c:pt idx="736">
                  <c:v>23.846087545565705</c:v>
                </c:pt>
                <c:pt idx="737">
                  <c:v>23.846087545565705</c:v>
                </c:pt>
                <c:pt idx="738">
                  <c:v>23.846087545565705</c:v>
                </c:pt>
                <c:pt idx="739">
                  <c:v>21.688800270037017</c:v>
                </c:pt>
                <c:pt idx="740">
                  <c:v>26.155326832758512</c:v>
                </c:pt>
                <c:pt idx="741">
                  <c:v>22.748852928791191</c:v>
                </c:pt>
                <c:pt idx="742">
                  <c:v>17.804564489100954</c:v>
                </c:pt>
                <c:pt idx="743">
                  <c:v>16.918598969599898</c:v>
                </c:pt>
              </c:numCache>
            </c:numRef>
          </c:xVal>
          <c:yVal>
            <c:numRef>
              <c:f>'Hydro Graph'!$C$2281:$C$3024</c:f>
              <c:numCache>
                <c:formatCode>General</c:formatCode>
                <c:ptCount val="744"/>
                <c:pt idx="0">
                  <c:v>1.39219</c:v>
                </c:pt>
                <c:pt idx="1">
                  <c:v>1.39219</c:v>
                </c:pt>
                <c:pt idx="2">
                  <c:v>1.39219</c:v>
                </c:pt>
                <c:pt idx="3">
                  <c:v>1.3683149999999999</c:v>
                </c:pt>
                <c:pt idx="4">
                  <c:v>1.4638150000000001</c:v>
                </c:pt>
                <c:pt idx="5">
                  <c:v>1.39219</c:v>
                </c:pt>
                <c:pt idx="6">
                  <c:v>1.43994</c:v>
                </c:pt>
                <c:pt idx="7">
                  <c:v>1.4160649999999999</c:v>
                </c:pt>
                <c:pt idx="8">
                  <c:v>1.39219</c:v>
                </c:pt>
                <c:pt idx="9">
                  <c:v>1.43994</c:v>
                </c:pt>
                <c:pt idx="10">
                  <c:v>1.48769</c:v>
                </c:pt>
                <c:pt idx="11">
                  <c:v>1.39219</c:v>
                </c:pt>
                <c:pt idx="12">
                  <c:v>1.43994</c:v>
                </c:pt>
                <c:pt idx="13">
                  <c:v>1.48769</c:v>
                </c:pt>
                <c:pt idx="14">
                  <c:v>1.511565</c:v>
                </c:pt>
                <c:pt idx="15">
                  <c:v>1.4638150000000001</c:v>
                </c:pt>
                <c:pt idx="16">
                  <c:v>1.48769</c:v>
                </c:pt>
                <c:pt idx="17">
                  <c:v>1.4160649999999999</c:v>
                </c:pt>
                <c:pt idx="18">
                  <c:v>1.39219</c:v>
                </c:pt>
                <c:pt idx="19">
                  <c:v>1.39219</c:v>
                </c:pt>
                <c:pt idx="20">
                  <c:v>1.43994</c:v>
                </c:pt>
                <c:pt idx="21">
                  <c:v>1.4638150000000001</c:v>
                </c:pt>
                <c:pt idx="22">
                  <c:v>1.4160649999999999</c:v>
                </c:pt>
                <c:pt idx="23">
                  <c:v>1.4638150000000001</c:v>
                </c:pt>
                <c:pt idx="24">
                  <c:v>1.39219</c:v>
                </c:pt>
                <c:pt idx="25">
                  <c:v>1.39219</c:v>
                </c:pt>
                <c:pt idx="26">
                  <c:v>1.4638150000000001</c:v>
                </c:pt>
                <c:pt idx="27">
                  <c:v>1.43994</c:v>
                </c:pt>
                <c:pt idx="28">
                  <c:v>1.43994</c:v>
                </c:pt>
                <c:pt idx="29">
                  <c:v>1.39219</c:v>
                </c:pt>
                <c:pt idx="30">
                  <c:v>1.3683149999999999</c:v>
                </c:pt>
                <c:pt idx="31">
                  <c:v>1.4160649999999999</c:v>
                </c:pt>
                <c:pt idx="32">
                  <c:v>1.3683149999999999</c:v>
                </c:pt>
                <c:pt idx="33">
                  <c:v>1.43994</c:v>
                </c:pt>
                <c:pt idx="34">
                  <c:v>1.4638150000000001</c:v>
                </c:pt>
                <c:pt idx="35">
                  <c:v>1.39219</c:v>
                </c:pt>
                <c:pt idx="36">
                  <c:v>1.4638150000000001</c:v>
                </c:pt>
                <c:pt idx="37">
                  <c:v>1.4638150000000001</c:v>
                </c:pt>
                <c:pt idx="38">
                  <c:v>1.4160649999999999</c:v>
                </c:pt>
                <c:pt idx="39">
                  <c:v>1.39219</c:v>
                </c:pt>
                <c:pt idx="40">
                  <c:v>1.39219</c:v>
                </c:pt>
                <c:pt idx="41">
                  <c:v>1.4160649999999999</c:v>
                </c:pt>
                <c:pt idx="42">
                  <c:v>1.43994</c:v>
                </c:pt>
                <c:pt idx="43">
                  <c:v>1.4638150000000001</c:v>
                </c:pt>
                <c:pt idx="44">
                  <c:v>1.3683149999999999</c:v>
                </c:pt>
                <c:pt idx="45">
                  <c:v>1.43994</c:v>
                </c:pt>
                <c:pt idx="46">
                  <c:v>1.43994</c:v>
                </c:pt>
                <c:pt idx="47">
                  <c:v>1.43994</c:v>
                </c:pt>
                <c:pt idx="48">
                  <c:v>1.3683149999999999</c:v>
                </c:pt>
                <c:pt idx="49">
                  <c:v>1.43994</c:v>
                </c:pt>
                <c:pt idx="50">
                  <c:v>1.3683149999999999</c:v>
                </c:pt>
                <c:pt idx="51">
                  <c:v>1.3444400000000001</c:v>
                </c:pt>
                <c:pt idx="52">
                  <c:v>1.43994</c:v>
                </c:pt>
                <c:pt idx="53">
                  <c:v>1.43994</c:v>
                </c:pt>
                <c:pt idx="54">
                  <c:v>1.43994</c:v>
                </c:pt>
                <c:pt idx="55">
                  <c:v>1.3683149999999999</c:v>
                </c:pt>
                <c:pt idx="56">
                  <c:v>1.4160649999999999</c:v>
                </c:pt>
                <c:pt idx="57">
                  <c:v>1.4160649999999999</c:v>
                </c:pt>
                <c:pt idx="58">
                  <c:v>1.43994</c:v>
                </c:pt>
                <c:pt idx="59">
                  <c:v>1.4638150000000001</c:v>
                </c:pt>
                <c:pt idx="60">
                  <c:v>1.4638150000000001</c:v>
                </c:pt>
                <c:pt idx="61">
                  <c:v>1.4638150000000001</c:v>
                </c:pt>
                <c:pt idx="62">
                  <c:v>1.4638150000000001</c:v>
                </c:pt>
                <c:pt idx="63">
                  <c:v>1.4638150000000001</c:v>
                </c:pt>
                <c:pt idx="64">
                  <c:v>1.4638150000000001</c:v>
                </c:pt>
                <c:pt idx="65">
                  <c:v>1.5354399999999999</c:v>
                </c:pt>
                <c:pt idx="66">
                  <c:v>1.5354399999999999</c:v>
                </c:pt>
                <c:pt idx="67">
                  <c:v>1.5831900000000001</c:v>
                </c:pt>
                <c:pt idx="68">
                  <c:v>1.5831900000000001</c:v>
                </c:pt>
                <c:pt idx="69">
                  <c:v>1.5354399999999999</c:v>
                </c:pt>
                <c:pt idx="70">
                  <c:v>1.5354399999999999</c:v>
                </c:pt>
                <c:pt idx="71">
                  <c:v>1.5831900000000001</c:v>
                </c:pt>
                <c:pt idx="72">
                  <c:v>1.5354399999999999</c:v>
                </c:pt>
                <c:pt idx="73">
                  <c:v>1.511565</c:v>
                </c:pt>
                <c:pt idx="74">
                  <c:v>1.4638150000000001</c:v>
                </c:pt>
                <c:pt idx="75">
                  <c:v>1.5354399999999999</c:v>
                </c:pt>
                <c:pt idx="76">
                  <c:v>1.4638150000000001</c:v>
                </c:pt>
                <c:pt idx="77">
                  <c:v>1.4638150000000001</c:v>
                </c:pt>
                <c:pt idx="78">
                  <c:v>1.48769</c:v>
                </c:pt>
                <c:pt idx="79">
                  <c:v>1.5354399999999999</c:v>
                </c:pt>
                <c:pt idx="80">
                  <c:v>1.4638150000000001</c:v>
                </c:pt>
                <c:pt idx="81">
                  <c:v>1.511565</c:v>
                </c:pt>
                <c:pt idx="82">
                  <c:v>1.4638150000000001</c:v>
                </c:pt>
                <c:pt idx="83">
                  <c:v>1.5354399999999999</c:v>
                </c:pt>
                <c:pt idx="84">
                  <c:v>1.5831900000000001</c:v>
                </c:pt>
                <c:pt idx="85">
                  <c:v>1.5354399999999999</c:v>
                </c:pt>
                <c:pt idx="86">
                  <c:v>1.5831900000000001</c:v>
                </c:pt>
                <c:pt idx="87">
                  <c:v>1.511565</c:v>
                </c:pt>
                <c:pt idx="88">
                  <c:v>1.559315</c:v>
                </c:pt>
                <c:pt idx="89">
                  <c:v>1.559315</c:v>
                </c:pt>
                <c:pt idx="90">
                  <c:v>1.511565</c:v>
                </c:pt>
                <c:pt idx="91">
                  <c:v>1.4638150000000001</c:v>
                </c:pt>
                <c:pt idx="92">
                  <c:v>1.48769</c:v>
                </c:pt>
                <c:pt idx="93">
                  <c:v>1.511565</c:v>
                </c:pt>
                <c:pt idx="94">
                  <c:v>1.43994</c:v>
                </c:pt>
                <c:pt idx="95">
                  <c:v>1.511565</c:v>
                </c:pt>
                <c:pt idx="96">
                  <c:v>1.43994</c:v>
                </c:pt>
                <c:pt idx="97">
                  <c:v>1.48769</c:v>
                </c:pt>
                <c:pt idx="98">
                  <c:v>1.43994</c:v>
                </c:pt>
                <c:pt idx="99">
                  <c:v>1.48769</c:v>
                </c:pt>
                <c:pt idx="100">
                  <c:v>1.4638150000000001</c:v>
                </c:pt>
                <c:pt idx="101">
                  <c:v>1.4160649999999999</c:v>
                </c:pt>
                <c:pt idx="102">
                  <c:v>1.4160649999999999</c:v>
                </c:pt>
                <c:pt idx="103">
                  <c:v>1.43994</c:v>
                </c:pt>
                <c:pt idx="104">
                  <c:v>1.4638150000000001</c:v>
                </c:pt>
                <c:pt idx="105">
                  <c:v>1.511565</c:v>
                </c:pt>
                <c:pt idx="106">
                  <c:v>1.48769</c:v>
                </c:pt>
                <c:pt idx="107">
                  <c:v>1.4638150000000001</c:v>
                </c:pt>
                <c:pt idx="108">
                  <c:v>1.511565</c:v>
                </c:pt>
                <c:pt idx="109">
                  <c:v>1.4638150000000001</c:v>
                </c:pt>
                <c:pt idx="110">
                  <c:v>1.4638150000000001</c:v>
                </c:pt>
                <c:pt idx="111">
                  <c:v>1.511565</c:v>
                </c:pt>
                <c:pt idx="112">
                  <c:v>1.48769</c:v>
                </c:pt>
                <c:pt idx="113">
                  <c:v>1.511565</c:v>
                </c:pt>
                <c:pt idx="114">
                  <c:v>1.43994</c:v>
                </c:pt>
                <c:pt idx="115">
                  <c:v>1.4638150000000001</c:v>
                </c:pt>
                <c:pt idx="116">
                  <c:v>1.43994</c:v>
                </c:pt>
                <c:pt idx="117">
                  <c:v>1.511565</c:v>
                </c:pt>
                <c:pt idx="118">
                  <c:v>1.4160649999999999</c:v>
                </c:pt>
                <c:pt idx="119">
                  <c:v>1.43994</c:v>
                </c:pt>
                <c:pt idx="120">
                  <c:v>1.4160649999999999</c:v>
                </c:pt>
                <c:pt idx="121">
                  <c:v>1.4160649999999999</c:v>
                </c:pt>
                <c:pt idx="122">
                  <c:v>1.3683149999999999</c:v>
                </c:pt>
                <c:pt idx="123">
                  <c:v>1.43994</c:v>
                </c:pt>
                <c:pt idx="124">
                  <c:v>1.4160649999999999</c:v>
                </c:pt>
                <c:pt idx="125">
                  <c:v>1.43994</c:v>
                </c:pt>
                <c:pt idx="126">
                  <c:v>1.39219</c:v>
                </c:pt>
                <c:pt idx="127">
                  <c:v>1.43994</c:v>
                </c:pt>
                <c:pt idx="128">
                  <c:v>1.3683149999999999</c:v>
                </c:pt>
                <c:pt idx="129">
                  <c:v>1.43994</c:v>
                </c:pt>
                <c:pt idx="130">
                  <c:v>1.39219</c:v>
                </c:pt>
                <c:pt idx="131">
                  <c:v>1.43994</c:v>
                </c:pt>
                <c:pt idx="132">
                  <c:v>1.4638150000000001</c:v>
                </c:pt>
                <c:pt idx="133">
                  <c:v>1.511565</c:v>
                </c:pt>
                <c:pt idx="134">
                  <c:v>1.4638150000000001</c:v>
                </c:pt>
                <c:pt idx="135">
                  <c:v>1.559315</c:v>
                </c:pt>
                <c:pt idx="136">
                  <c:v>1.559315</c:v>
                </c:pt>
                <c:pt idx="137">
                  <c:v>1.5354399999999999</c:v>
                </c:pt>
                <c:pt idx="138">
                  <c:v>1.511565</c:v>
                </c:pt>
                <c:pt idx="139">
                  <c:v>1.43994</c:v>
                </c:pt>
                <c:pt idx="140">
                  <c:v>1.4160649999999999</c:v>
                </c:pt>
                <c:pt idx="141">
                  <c:v>1.4638150000000001</c:v>
                </c:pt>
                <c:pt idx="142">
                  <c:v>1.43994</c:v>
                </c:pt>
                <c:pt idx="143">
                  <c:v>1.4160649999999999</c:v>
                </c:pt>
                <c:pt idx="144">
                  <c:v>1.4160649999999999</c:v>
                </c:pt>
                <c:pt idx="145">
                  <c:v>1.39219</c:v>
                </c:pt>
                <c:pt idx="146">
                  <c:v>1.43994</c:v>
                </c:pt>
                <c:pt idx="147">
                  <c:v>1.43994</c:v>
                </c:pt>
                <c:pt idx="148">
                  <c:v>1.39219</c:v>
                </c:pt>
                <c:pt idx="149">
                  <c:v>1.4638150000000001</c:v>
                </c:pt>
                <c:pt idx="150">
                  <c:v>1.4638150000000001</c:v>
                </c:pt>
                <c:pt idx="151">
                  <c:v>1.4160649999999999</c:v>
                </c:pt>
                <c:pt idx="152">
                  <c:v>1.4160649999999999</c:v>
                </c:pt>
                <c:pt idx="153">
                  <c:v>1.39219</c:v>
                </c:pt>
                <c:pt idx="154">
                  <c:v>1.39219</c:v>
                </c:pt>
                <c:pt idx="155">
                  <c:v>1.39219</c:v>
                </c:pt>
                <c:pt idx="156">
                  <c:v>1.48769</c:v>
                </c:pt>
                <c:pt idx="157">
                  <c:v>1.39219</c:v>
                </c:pt>
                <c:pt idx="158">
                  <c:v>1.4638150000000001</c:v>
                </c:pt>
                <c:pt idx="159">
                  <c:v>1.43994</c:v>
                </c:pt>
                <c:pt idx="160">
                  <c:v>1.4160649999999999</c:v>
                </c:pt>
                <c:pt idx="161">
                  <c:v>1.4160649999999999</c:v>
                </c:pt>
                <c:pt idx="162">
                  <c:v>1.43994</c:v>
                </c:pt>
                <c:pt idx="163">
                  <c:v>1.48769</c:v>
                </c:pt>
                <c:pt idx="164">
                  <c:v>1.43994</c:v>
                </c:pt>
                <c:pt idx="165">
                  <c:v>1.43994</c:v>
                </c:pt>
                <c:pt idx="166">
                  <c:v>1.39219</c:v>
                </c:pt>
                <c:pt idx="167">
                  <c:v>1.3683149999999999</c:v>
                </c:pt>
                <c:pt idx="168">
                  <c:v>1.39219</c:v>
                </c:pt>
                <c:pt idx="169">
                  <c:v>1.39219</c:v>
                </c:pt>
                <c:pt idx="170">
                  <c:v>1.4160649999999999</c:v>
                </c:pt>
                <c:pt idx="171">
                  <c:v>1.3444400000000001</c:v>
                </c:pt>
                <c:pt idx="172">
                  <c:v>1.3683149999999999</c:v>
                </c:pt>
                <c:pt idx="173">
                  <c:v>1.3444400000000001</c:v>
                </c:pt>
                <c:pt idx="174">
                  <c:v>1.4160649999999999</c:v>
                </c:pt>
                <c:pt idx="175">
                  <c:v>1.3683149999999999</c:v>
                </c:pt>
                <c:pt idx="176">
                  <c:v>1.39219</c:v>
                </c:pt>
                <c:pt idx="177">
                  <c:v>1.4638150000000001</c:v>
                </c:pt>
                <c:pt idx="178">
                  <c:v>1.3683149999999999</c:v>
                </c:pt>
                <c:pt idx="179">
                  <c:v>1.39219</c:v>
                </c:pt>
                <c:pt idx="180">
                  <c:v>1.3683149999999999</c:v>
                </c:pt>
                <c:pt idx="181">
                  <c:v>1.4638150000000001</c:v>
                </c:pt>
                <c:pt idx="182">
                  <c:v>1.4160649999999999</c:v>
                </c:pt>
                <c:pt idx="183">
                  <c:v>1.43994</c:v>
                </c:pt>
                <c:pt idx="184">
                  <c:v>1.4638150000000001</c:v>
                </c:pt>
                <c:pt idx="185">
                  <c:v>1.4638150000000001</c:v>
                </c:pt>
                <c:pt idx="186">
                  <c:v>1.39219</c:v>
                </c:pt>
                <c:pt idx="187">
                  <c:v>1.43994</c:v>
                </c:pt>
                <c:pt idx="188">
                  <c:v>1.3683149999999999</c:v>
                </c:pt>
                <c:pt idx="189">
                  <c:v>1.39219</c:v>
                </c:pt>
                <c:pt idx="190">
                  <c:v>1.43994</c:v>
                </c:pt>
                <c:pt idx="191">
                  <c:v>1.3683149999999999</c:v>
                </c:pt>
                <c:pt idx="192">
                  <c:v>1.39219</c:v>
                </c:pt>
                <c:pt idx="193">
                  <c:v>1.4638150000000001</c:v>
                </c:pt>
                <c:pt idx="194">
                  <c:v>1.4160649999999999</c:v>
                </c:pt>
                <c:pt idx="195">
                  <c:v>1.3683149999999999</c:v>
                </c:pt>
                <c:pt idx="196">
                  <c:v>1.39219</c:v>
                </c:pt>
                <c:pt idx="197">
                  <c:v>1.4160649999999999</c:v>
                </c:pt>
                <c:pt idx="198">
                  <c:v>1.43994</c:v>
                </c:pt>
                <c:pt idx="199">
                  <c:v>1.4160649999999999</c:v>
                </c:pt>
                <c:pt idx="200">
                  <c:v>1.4160649999999999</c:v>
                </c:pt>
                <c:pt idx="201">
                  <c:v>1.39219</c:v>
                </c:pt>
                <c:pt idx="202">
                  <c:v>1.39219</c:v>
                </c:pt>
                <c:pt idx="203">
                  <c:v>1.4638150000000001</c:v>
                </c:pt>
                <c:pt idx="204">
                  <c:v>1.39219</c:v>
                </c:pt>
                <c:pt idx="205">
                  <c:v>1.4160649999999999</c:v>
                </c:pt>
                <c:pt idx="206">
                  <c:v>1.4638150000000001</c:v>
                </c:pt>
                <c:pt idx="207">
                  <c:v>1.39219</c:v>
                </c:pt>
                <c:pt idx="208">
                  <c:v>1.4638150000000001</c:v>
                </c:pt>
                <c:pt idx="209">
                  <c:v>1.4160649999999999</c:v>
                </c:pt>
                <c:pt idx="210">
                  <c:v>1.43994</c:v>
                </c:pt>
                <c:pt idx="211">
                  <c:v>1.4160649999999999</c:v>
                </c:pt>
                <c:pt idx="212">
                  <c:v>1.48769</c:v>
                </c:pt>
                <c:pt idx="213">
                  <c:v>1.4638150000000001</c:v>
                </c:pt>
                <c:pt idx="214">
                  <c:v>1.4638150000000001</c:v>
                </c:pt>
                <c:pt idx="215">
                  <c:v>1.4160649999999999</c:v>
                </c:pt>
                <c:pt idx="216">
                  <c:v>1.4160649999999999</c:v>
                </c:pt>
                <c:pt idx="217">
                  <c:v>1.48769</c:v>
                </c:pt>
                <c:pt idx="218">
                  <c:v>1.39219</c:v>
                </c:pt>
                <c:pt idx="219">
                  <c:v>1.39219</c:v>
                </c:pt>
                <c:pt idx="220">
                  <c:v>1.4160649999999999</c:v>
                </c:pt>
                <c:pt idx="221">
                  <c:v>1.43994</c:v>
                </c:pt>
                <c:pt idx="222">
                  <c:v>1.39219</c:v>
                </c:pt>
                <c:pt idx="223">
                  <c:v>1.43994</c:v>
                </c:pt>
                <c:pt idx="224">
                  <c:v>1.43994</c:v>
                </c:pt>
                <c:pt idx="225">
                  <c:v>1.43994</c:v>
                </c:pt>
                <c:pt idx="226">
                  <c:v>1.39219</c:v>
                </c:pt>
                <c:pt idx="227">
                  <c:v>1.43994</c:v>
                </c:pt>
                <c:pt idx="228">
                  <c:v>1.43994</c:v>
                </c:pt>
                <c:pt idx="229">
                  <c:v>1.4160649999999999</c:v>
                </c:pt>
                <c:pt idx="230">
                  <c:v>1.4638150000000001</c:v>
                </c:pt>
                <c:pt idx="231">
                  <c:v>1.43994</c:v>
                </c:pt>
                <c:pt idx="232">
                  <c:v>1.43994</c:v>
                </c:pt>
                <c:pt idx="233">
                  <c:v>1.39219</c:v>
                </c:pt>
                <c:pt idx="234">
                  <c:v>1.43994</c:v>
                </c:pt>
                <c:pt idx="235">
                  <c:v>1.48769</c:v>
                </c:pt>
                <c:pt idx="236">
                  <c:v>1.43994</c:v>
                </c:pt>
                <c:pt idx="237">
                  <c:v>1.4638150000000001</c:v>
                </c:pt>
                <c:pt idx="238">
                  <c:v>1.39219</c:v>
                </c:pt>
                <c:pt idx="239">
                  <c:v>1.4638150000000001</c:v>
                </c:pt>
                <c:pt idx="240">
                  <c:v>1.4638150000000001</c:v>
                </c:pt>
                <c:pt idx="241">
                  <c:v>1.4160649999999999</c:v>
                </c:pt>
                <c:pt idx="242">
                  <c:v>1.4160649999999999</c:v>
                </c:pt>
                <c:pt idx="243">
                  <c:v>1.4638150000000001</c:v>
                </c:pt>
                <c:pt idx="244">
                  <c:v>1.39219</c:v>
                </c:pt>
                <c:pt idx="245">
                  <c:v>1.4638150000000001</c:v>
                </c:pt>
                <c:pt idx="246">
                  <c:v>1.43994</c:v>
                </c:pt>
                <c:pt idx="247">
                  <c:v>1.3683149999999999</c:v>
                </c:pt>
                <c:pt idx="248">
                  <c:v>1.4638150000000001</c:v>
                </c:pt>
                <c:pt idx="249">
                  <c:v>1.3683149999999999</c:v>
                </c:pt>
                <c:pt idx="250">
                  <c:v>1.43994</c:v>
                </c:pt>
                <c:pt idx="251">
                  <c:v>1.48769</c:v>
                </c:pt>
                <c:pt idx="252">
                  <c:v>1.4160649999999999</c:v>
                </c:pt>
                <c:pt idx="253">
                  <c:v>1.48769</c:v>
                </c:pt>
                <c:pt idx="254">
                  <c:v>1.4160649999999999</c:v>
                </c:pt>
                <c:pt idx="255">
                  <c:v>1.4160649999999999</c:v>
                </c:pt>
                <c:pt idx="256">
                  <c:v>1.43994</c:v>
                </c:pt>
                <c:pt idx="257">
                  <c:v>1.4638150000000001</c:v>
                </c:pt>
                <c:pt idx="258">
                  <c:v>1.43994</c:v>
                </c:pt>
                <c:pt idx="259">
                  <c:v>1.43994</c:v>
                </c:pt>
                <c:pt idx="260">
                  <c:v>1.4638150000000001</c:v>
                </c:pt>
                <c:pt idx="261">
                  <c:v>1.511565</c:v>
                </c:pt>
                <c:pt idx="262">
                  <c:v>1.7025650000000001</c:v>
                </c:pt>
                <c:pt idx="263">
                  <c:v>1.91744</c:v>
                </c:pt>
                <c:pt idx="264">
                  <c:v>1.9413149999999999</c:v>
                </c:pt>
                <c:pt idx="265">
                  <c:v>1.8696900000000001</c:v>
                </c:pt>
                <c:pt idx="266">
                  <c:v>1.8219399999999999</c:v>
                </c:pt>
                <c:pt idx="267">
                  <c:v>1.798065</c:v>
                </c:pt>
                <c:pt idx="268">
                  <c:v>1.72644</c:v>
                </c:pt>
                <c:pt idx="269">
                  <c:v>1.6548149999999999</c:v>
                </c:pt>
                <c:pt idx="270">
                  <c:v>1.7025650000000001</c:v>
                </c:pt>
                <c:pt idx="271">
                  <c:v>1.662773333333333</c:v>
                </c:pt>
                <c:pt idx="272">
                  <c:v>1.622981666666667</c:v>
                </c:pt>
                <c:pt idx="273">
                  <c:v>1.5831900000000001</c:v>
                </c:pt>
                <c:pt idx="274">
                  <c:v>1.5354399999999999</c:v>
                </c:pt>
                <c:pt idx="275">
                  <c:v>1.6309400000000001</c:v>
                </c:pt>
                <c:pt idx="276">
                  <c:v>1.5831900000000001</c:v>
                </c:pt>
                <c:pt idx="277">
                  <c:v>1.559315</c:v>
                </c:pt>
                <c:pt idx="278">
                  <c:v>1.5831900000000001</c:v>
                </c:pt>
                <c:pt idx="279">
                  <c:v>1.511565</c:v>
                </c:pt>
                <c:pt idx="280">
                  <c:v>2.01294</c:v>
                </c:pt>
                <c:pt idx="281">
                  <c:v>2.5143149999999999</c:v>
                </c:pt>
                <c:pt idx="282">
                  <c:v>2.2278150000000001</c:v>
                </c:pt>
                <c:pt idx="283">
                  <c:v>2.1084399999999999</c:v>
                </c:pt>
                <c:pt idx="284">
                  <c:v>1.9890650000000001</c:v>
                </c:pt>
                <c:pt idx="285">
                  <c:v>1.8696900000000001</c:v>
                </c:pt>
                <c:pt idx="286">
                  <c:v>1.8219399999999999</c:v>
                </c:pt>
                <c:pt idx="287">
                  <c:v>1.8219399999999999</c:v>
                </c:pt>
                <c:pt idx="288">
                  <c:v>1.72644</c:v>
                </c:pt>
                <c:pt idx="289">
                  <c:v>1.67869</c:v>
                </c:pt>
                <c:pt idx="290">
                  <c:v>1.72644</c:v>
                </c:pt>
                <c:pt idx="291">
                  <c:v>1.72644</c:v>
                </c:pt>
                <c:pt idx="292">
                  <c:v>1.6309400000000001</c:v>
                </c:pt>
                <c:pt idx="293">
                  <c:v>1.607065</c:v>
                </c:pt>
                <c:pt idx="294">
                  <c:v>1.607065</c:v>
                </c:pt>
                <c:pt idx="295">
                  <c:v>1.67869</c:v>
                </c:pt>
                <c:pt idx="296">
                  <c:v>1.6309400000000001</c:v>
                </c:pt>
                <c:pt idx="297">
                  <c:v>1.607065</c:v>
                </c:pt>
                <c:pt idx="298">
                  <c:v>1.5831900000000001</c:v>
                </c:pt>
                <c:pt idx="299">
                  <c:v>1.6309400000000001</c:v>
                </c:pt>
                <c:pt idx="300">
                  <c:v>1.5354399999999999</c:v>
                </c:pt>
                <c:pt idx="301">
                  <c:v>1.6309400000000001</c:v>
                </c:pt>
                <c:pt idx="302">
                  <c:v>1.5354399999999999</c:v>
                </c:pt>
                <c:pt idx="303">
                  <c:v>1.559315</c:v>
                </c:pt>
                <c:pt idx="304">
                  <c:v>1.511565</c:v>
                </c:pt>
                <c:pt idx="305">
                  <c:v>1.5831900000000001</c:v>
                </c:pt>
                <c:pt idx="306">
                  <c:v>1.5831900000000001</c:v>
                </c:pt>
                <c:pt idx="307">
                  <c:v>1.5831900000000001</c:v>
                </c:pt>
                <c:pt idx="308">
                  <c:v>1.559315</c:v>
                </c:pt>
                <c:pt idx="309">
                  <c:v>1.559315</c:v>
                </c:pt>
                <c:pt idx="310">
                  <c:v>1.4638150000000001</c:v>
                </c:pt>
                <c:pt idx="311">
                  <c:v>1.559315</c:v>
                </c:pt>
                <c:pt idx="312">
                  <c:v>1.4638150000000001</c:v>
                </c:pt>
                <c:pt idx="313">
                  <c:v>1.48769</c:v>
                </c:pt>
                <c:pt idx="314">
                  <c:v>1.511565</c:v>
                </c:pt>
                <c:pt idx="315">
                  <c:v>1.48769</c:v>
                </c:pt>
                <c:pt idx="316">
                  <c:v>1.4638150000000001</c:v>
                </c:pt>
                <c:pt idx="317">
                  <c:v>1.5354399999999999</c:v>
                </c:pt>
                <c:pt idx="318">
                  <c:v>1.4638150000000001</c:v>
                </c:pt>
                <c:pt idx="319">
                  <c:v>1.4638150000000001</c:v>
                </c:pt>
                <c:pt idx="320">
                  <c:v>1.5354399999999999</c:v>
                </c:pt>
                <c:pt idx="321">
                  <c:v>1.4638150000000001</c:v>
                </c:pt>
                <c:pt idx="322">
                  <c:v>1.43994</c:v>
                </c:pt>
                <c:pt idx="323">
                  <c:v>1.5354399999999999</c:v>
                </c:pt>
                <c:pt idx="324">
                  <c:v>1.43994</c:v>
                </c:pt>
                <c:pt idx="325">
                  <c:v>1.5354399999999999</c:v>
                </c:pt>
                <c:pt idx="326">
                  <c:v>1.5831900000000001</c:v>
                </c:pt>
                <c:pt idx="327">
                  <c:v>1.511565</c:v>
                </c:pt>
                <c:pt idx="328">
                  <c:v>1.511565</c:v>
                </c:pt>
                <c:pt idx="329">
                  <c:v>1.67869</c:v>
                </c:pt>
                <c:pt idx="330">
                  <c:v>1.9413149999999999</c:v>
                </c:pt>
                <c:pt idx="331">
                  <c:v>2.1084399999999999</c:v>
                </c:pt>
                <c:pt idx="332">
                  <c:v>1.96519</c:v>
                </c:pt>
                <c:pt idx="333">
                  <c:v>1.845815</c:v>
                </c:pt>
                <c:pt idx="334">
                  <c:v>1.8935649999999999</c:v>
                </c:pt>
                <c:pt idx="335">
                  <c:v>1.8696900000000001</c:v>
                </c:pt>
                <c:pt idx="336">
                  <c:v>1.798065</c:v>
                </c:pt>
                <c:pt idx="337">
                  <c:v>1.72644</c:v>
                </c:pt>
                <c:pt idx="338">
                  <c:v>1.67869</c:v>
                </c:pt>
                <c:pt idx="339">
                  <c:v>1.7025650000000001</c:v>
                </c:pt>
                <c:pt idx="340">
                  <c:v>1.7025650000000001</c:v>
                </c:pt>
                <c:pt idx="341">
                  <c:v>1.6548149999999999</c:v>
                </c:pt>
                <c:pt idx="342">
                  <c:v>1.6309400000000001</c:v>
                </c:pt>
                <c:pt idx="343">
                  <c:v>1.607065</c:v>
                </c:pt>
                <c:pt idx="344">
                  <c:v>1.607065</c:v>
                </c:pt>
                <c:pt idx="345">
                  <c:v>1.6548149999999999</c:v>
                </c:pt>
                <c:pt idx="346">
                  <c:v>1.5831900000000001</c:v>
                </c:pt>
                <c:pt idx="347">
                  <c:v>1.6309400000000001</c:v>
                </c:pt>
                <c:pt idx="348">
                  <c:v>1.6309400000000001</c:v>
                </c:pt>
                <c:pt idx="349">
                  <c:v>1.5831900000000001</c:v>
                </c:pt>
                <c:pt idx="350">
                  <c:v>1.5354399999999999</c:v>
                </c:pt>
                <c:pt idx="351">
                  <c:v>1.607065</c:v>
                </c:pt>
                <c:pt idx="352">
                  <c:v>1.607065</c:v>
                </c:pt>
                <c:pt idx="353">
                  <c:v>1.48769</c:v>
                </c:pt>
                <c:pt idx="354">
                  <c:v>1.845815</c:v>
                </c:pt>
                <c:pt idx="355">
                  <c:v>1.91744</c:v>
                </c:pt>
                <c:pt idx="356">
                  <c:v>1.798065</c:v>
                </c:pt>
                <c:pt idx="357">
                  <c:v>1.8219399999999999</c:v>
                </c:pt>
                <c:pt idx="358">
                  <c:v>1.7503150000000001</c:v>
                </c:pt>
                <c:pt idx="359">
                  <c:v>1.67869</c:v>
                </c:pt>
                <c:pt idx="360">
                  <c:v>1.67869</c:v>
                </c:pt>
                <c:pt idx="361">
                  <c:v>1.67869</c:v>
                </c:pt>
                <c:pt idx="362">
                  <c:v>1.67869</c:v>
                </c:pt>
                <c:pt idx="363">
                  <c:v>1.6548149999999999</c:v>
                </c:pt>
                <c:pt idx="364">
                  <c:v>1.6309400000000001</c:v>
                </c:pt>
                <c:pt idx="365">
                  <c:v>1.5831900000000001</c:v>
                </c:pt>
                <c:pt idx="366">
                  <c:v>1.6309400000000001</c:v>
                </c:pt>
                <c:pt idx="367">
                  <c:v>1.6309400000000001</c:v>
                </c:pt>
                <c:pt idx="368">
                  <c:v>1.6309400000000001</c:v>
                </c:pt>
                <c:pt idx="369">
                  <c:v>1.607065</c:v>
                </c:pt>
                <c:pt idx="370">
                  <c:v>1.6309400000000001</c:v>
                </c:pt>
                <c:pt idx="371">
                  <c:v>1.5831900000000001</c:v>
                </c:pt>
                <c:pt idx="372">
                  <c:v>1.607065</c:v>
                </c:pt>
                <c:pt idx="373">
                  <c:v>1.559315</c:v>
                </c:pt>
                <c:pt idx="374">
                  <c:v>1.5831900000000001</c:v>
                </c:pt>
                <c:pt idx="375">
                  <c:v>1.6548149999999999</c:v>
                </c:pt>
                <c:pt idx="376">
                  <c:v>1.5831900000000001</c:v>
                </c:pt>
                <c:pt idx="377">
                  <c:v>1.607065</c:v>
                </c:pt>
                <c:pt idx="378">
                  <c:v>1.5831900000000001</c:v>
                </c:pt>
                <c:pt idx="379">
                  <c:v>1.6309400000000001</c:v>
                </c:pt>
                <c:pt idx="380">
                  <c:v>1.5831900000000001</c:v>
                </c:pt>
                <c:pt idx="381">
                  <c:v>1.7025650000000001</c:v>
                </c:pt>
                <c:pt idx="382">
                  <c:v>1.67869</c:v>
                </c:pt>
                <c:pt idx="383">
                  <c:v>1.6309400000000001</c:v>
                </c:pt>
                <c:pt idx="384">
                  <c:v>1.607065</c:v>
                </c:pt>
                <c:pt idx="385">
                  <c:v>1.6548149999999999</c:v>
                </c:pt>
                <c:pt idx="386">
                  <c:v>1.5831900000000001</c:v>
                </c:pt>
                <c:pt idx="387">
                  <c:v>1.6309400000000001</c:v>
                </c:pt>
                <c:pt idx="388">
                  <c:v>1.6548149999999999</c:v>
                </c:pt>
                <c:pt idx="389">
                  <c:v>1.7025650000000001</c:v>
                </c:pt>
                <c:pt idx="390">
                  <c:v>1.67869</c:v>
                </c:pt>
                <c:pt idx="391">
                  <c:v>1.6548149999999999</c:v>
                </c:pt>
                <c:pt idx="392">
                  <c:v>1.6548149999999999</c:v>
                </c:pt>
                <c:pt idx="393">
                  <c:v>1.67869</c:v>
                </c:pt>
                <c:pt idx="394">
                  <c:v>1.5831900000000001</c:v>
                </c:pt>
                <c:pt idx="395">
                  <c:v>1.607065</c:v>
                </c:pt>
                <c:pt idx="396">
                  <c:v>1.6548149999999999</c:v>
                </c:pt>
                <c:pt idx="397">
                  <c:v>1.607065</c:v>
                </c:pt>
                <c:pt idx="398">
                  <c:v>1.607065</c:v>
                </c:pt>
                <c:pt idx="399">
                  <c:v>1.5831900000000001</c:v>
                </c:pt>
                <c:pt idx="400">
                  <c:v>1.607065</c:v>
                </c:pt>
                <c:pt idx="401">
                  <c:v>1.5354399999999999</c:v>
                </c:pt>
                <c:pt idx="402">
                  <c:v>1.5831900000000001</c:v>
                </c:pt>
                <c:pt idx="403">
                  <c:v>1.5354399999999999</c:v>
                </c:pt>
                <c:pt idx="404">
                  <c:v>1.607065</c:v>
                </c:pt>
                <c:pt idx="405">
                  <c:v>1.5831900000000001</c:v>
                </c:pt>
                <c:pt idx="406">
                  <c:v>1.5354399999999999</c:v>
                </c:pt>
                <c:pt idx="407">
                  <c:v>1.607065</c:v>
                </c:pt>
                <c:pt idx="408">
                  <c:v>1.607065</c:v>
                </c:pt>
                <c:pt idx="409">
                  <c:v>1.607065</c:v>
                </c:pt>
                <c:pt idx="410">
                  <c:v>1.5354399999999999</c:v>
                </c:pt>
                <c:pt idx="411">
                  <c:v>1.511565</c:v>
                </c:pt>
                <c:pt idx="412">
                  <c:v>1.559315</c:v>
                </c:pt>
                <c:pt idx="413">
                  <c:v>1.511565</c:v>
                </c:pt>
                <c:pt idx="414">
                  <c:v>1.5831900000000001</c:v>
                </c:pt>
                <c:pt idx="415">
                  <c:v>1.5831900000000001</c:v>
                </c:pt>
                <c:pt idx="416">
                  <c:v>1.511565</c:v>
                </c:pt>
                <c:pt idx="417">
                  <c:v>1.5354399999999999</c:v>
                </c:pt>
                <c:pt idx="418">
                  <c:v>1.559315</c:v>
                </c:pt>
                <c:pt idx="419">
                  <c:v>1.5831900000000001</c:v>
                </c:pt>
                <c:pt idx="420">
                  <c:v>1.511565</c:v>
                </c:pt>
                <c:pt idx="421">
                  <c:v>1.48769</c:v>
                </c:pt>
                <c:pt idx="422">
                  <c:v>1.559315</c:v>
                </c:pt>
                <c:pt idx="423">
                  <c:v>1.607065</c:v>
                </c:pt>
                <c:pt idx="424">
                  <c:v>1.607065</c:v>
                </c:pt>
                <c:pt idx="425">
                  <c:v>1.607065</c:v>
                </c:pt>
                <c:pt idx="426">
                  <c:v>1.511565</c:v>
                </c:pt>
                <c:pt idx="427">
                  <c:v>1.559315</c:v>
                </c:pt>
                <c:pt idx="428">
                  <c:v>1.6548149999999999</c:v>
                </c:pt>
                <c:pt idx="429">
                  <c:v>1.559315</c:v>
                </c:pt>
                <c:pt idx="430">
                  <c:v>1.607065</c:v>
                </c:pt>
                <c:pt idx="431">
                  <c:v>1.607065</c:v>
                </c:pt>
                <c:pt idx="432">
                  <c:v>1.6010962500000001</c:v>
                </c:pt>
                <c:pt idx="433">
                  <c:v>1.5951275</c:v>
                </c:pt>
                <c:pt idx="434">
                  <c:v>1.58915875</c:v>
                </c:pt>
                <c:pt idx="435">
                  <c:v>1.5831900000000001</c:v>
                </c:pt>
                <c:pt idx="436">
                  <c:v>1.57722125</c:v>
                </c:pt>
                <c:pt idx="437">
                  <c:v>1.5712524999999999</c:v>
                </c:pt>
                <c:pt idx="438">
                  <c:v>1.5652837500000001</c:v>
                </c:pt>
                <c:pt idx="439">
                  <c:v>1.559315</c:v>
                </c:pt>
                <c:pt idx="440">
                  <c:v>1.5533462499999999</c:v>
                </c:pt>
                <c:pt idx="441">
                  <c:v>1.5473775000000001</c:v>
                </c:pt>
                <c:pt idx="442">
                  <c:v>1.54140875</c:v>
                </c:pt>
                <c:pt idx="443">
                  <c:v>1.5354399999999999</c:v>
                </c:pt>
                <c:pt idx="444">
                  <c:v>1.559315</c:v>
                </c:pt>
                <c:pt idx="445">
                  <c:v>1.48769</c:v>
                </c:pt>
                <c:pt idx="446">
                  <c:v>1.48769</c:v>
                </c:pt>
                <c:pt idx="447">
                  <c:v>1.511565</c:v>
                </c:pt>
                <c:pt idx="448">
                  <c:v>1.511565</c:v>
                </c:pt>
                <c:pt idx="449">
                  <c:v>1.5354399999999999</c:v>
                </c:pt>
                <c:pt idx="450">
                  <c:v>1.5831900000000001</c:v>
                </c:pt>
                <c:pt idx="451">
                  <c:v>1.5354399999999999</c:v>
                </c:pt>
                <c:pt idx="452">
                  <c:v>1.48769</c:v>
                </c:pt>
                <c:pt idx="453">
                  <c:v>1.559315</c:v>
                </c:pt>
                <c:pt idx="454">
                  <c:v>1.5354399999999999</c:v>
                </c:pt>
                <c:pt idx="455">
                  <c:v>1.511565</c:v>
                </c:pt>
                <c:pt idx="456">
                  <c:v>1.5831900000000001</c:v>
                </c:pt>
                <c:pt idx="457">
                  <c:v>1.511565</c:v>
                </c:pt>
                <c:pt idx="458">
                  <c:v>1.511565</c:v>
                </c:pt>
                <c:pt idx="459">
                  <c:v>1.5354399999999999</c:v>
                </c:pt>
                <c:pt idx="460">
                  <c:v>1.511565</c:v>
                </c:pt>
                <c:pt idx="461">
                  <c:v>1.5354399999999999</c:v>
                </c:pt>
                <c:pt idx="462">
                  <c:v>1.511565</c:v>
                </c:pt>
                <c:pt idx="463">
                  <c:v>1.48769</c:v>
                </c:pt>
                <c:pt idx="464">
                  <c:v>1.4638150000000001</c:v>
                </c:pt>
                <c:pt idx="465">
                  <c:v>1.48769</c:v>
                </c:pt>
                <c:pt idx="466">
                  <c:v>1.5354399999999999</c:v>
                </c:pt>
                <c:pt idx="467">
                  <c:v>1.4638150000000001</c:v>
                </c:pt>
                <c:pt idx="468">
                  <c:v>1.5354399999999999</c:v>
                </c:pt>
                <c:pt idx="469">
                  <c:v>1.559315</c:v>
                </c:pt>
                <c:pt idx="470">
                  <c:v>1.48769</c:v>
                </c:pt>
                <c:pt idx="471">
                  <c:v>1.43994</c:v>
                </c:pt>
                <c:pt idx="472">
                  <c:v>1.4638150000000001</c:v>
                </c:pt>
                <c:pt idx="473">
                  <c:v>1.5354399999999999</c:v>
                </c:pt>
                <c:pt idx="474">
                  <c:v>1.511565</c:v>
                </c:pt>
                <c:pt idx="475">
                  <c:v>1.511565</c:v>
                </c:pt>
                <c:pt idx="476">
                  <c:v>1.607065</c:v>
                </c:pt>
                <c:pt idx="477">
                  <c:v>1.6309400000000001</c:v>
                </c:pt>
                <c:pt idx="478">
                  <c:v>1.607065</c:v>
                </c:pt>
                <c:pt idx="479">
                  <c:v>1.607065</c:v>
                </c:pt>
                <c:pt idx="480">
                  <c:v>1.72644</c:v>
                </c:pt>
                <c:pt idx="481">
                  <c:v>1.6309400000000001</c:v>
                </c:pt>
                <c:pt idx="482">
                  <c:v>1.845815</c:v>
                </c:pt>
                <c:pt idx="483">
                  <c:v>1.7741899999999999</c:v>
                </c:pt>
                <c:pt idx="484">
                  <c:v>1.67869</c:v>
                </c:pt>
                <c:pt idx="485">
                  <c:v>1.6548149999999999</c:v>
                </c:pt>
                <c:pt idx="486">
                  <c:v>1.7025650000000001</c:v>
                </c:pt>
                <c:pt idx="487">
                  <c:v>1.6548149999999999</c:v>
                </c:pt>
                <c:pt idx="488">
                  <c:v>1.5831900000000001</c:v>
                </c:pt>
                <c:pt idx="489">
                  <c:v>1.6548149999999999</c:v>
                </c:pt>
                <c:pt idx="490">
                  <c:v>1.6309400000000001</c:v>
                </c:pt>
                <c:pt idx="491">
                  <c:v>1.6548149999999999</c:v>
                </c:pt>
                <c:pt idx="492">
                  <c:v>1.5831900000000001</c:v>
                </c:pt>
                <c:pt idx="493">
                  <c:v>1.559315</c:v>
                </c:pt>
                <c:pt idx="494">
                  <c:v>1.5831900000000001</c:v>
                </c:pt>
                <c:pt idx="495">
                  <c:v>1.6309400000000001</c:v>
                </c:pt>
                <c:pt idx="496">
                  <c:v>1.5354399999999999</c:v>
                </c:pt>
                <c:pt idx="497">
                  <c:v>1.559315</c:v>
                </c:pt>
                <c:pt idx="498">
                  <c:v>1.607065</c:v>
                </c:pt>
                <c:pt idx="499">
                  <c:v>1.5831900000000001</c:v>
                </c:pt>
                <c:pt idx="500">
                  <c:v>1.559315</c:v>
                </c:pt>
                <c:pt idx="501">
                  <c:v>1.5831900000000001</c:v>
                </c:pt>
                <c:pt idx="502">
                  <c:v>1.559315</c:v>
                </c:pt>
                <c:pt idx="503">
                  <c:v>1.511565</c:v>
                </c:pt>
                <c:pt idx="504">
                  <c:v>1.607065</c:v>
                </c:pt>
                <c:pt idx="505">
                  <c:v>1.5831900000000001</c:v>
                </c:pt>
                <c:pt idx="506">
                  <c:v>1.5354399999999999</c:v>
                </c:pt>
                <c:pt idx="507">
                  <c:v>1.5354399999999999</c:v>
                </c:pt>
                <c:pt idx="508">
                  <c:v>1.5354399999999999</c:v>
                </c:pt>
                <c:pt idx="509">
                  <c:v>1.5831900000000001</c:v>
                </c:pt>
                <c:pt idx="510">
                  <c:v>1.559315</c:v>
                </c:pt>
                <c:pt idx="511">
                  <c:v>1.559315</c:v>
                </c:pt>
                <c:pt idx="512">
                  <c:v>1.559315</c:v>
                </c:pt>
                <c:pt idx="513">
                  <c:v>1.5831900000000001</c:v>
                </c:pt>
                <c:pt idx="514">
                  <c:v>1.5354399999999999</c:v>
                </c:pt>
                <c:pt idx="515">
                  <c:v>1.559315</c:v>
                </c:pt>
                <c:pt idx="516">
                  <c:v>1.5831900000000001</c:v>
                </c:pt>
                <c:pt idx="517">
                  <c:v>1.5354399999999999</c:v>
                </c:pt>
                <c:pt idx="518">
                  <c:v>1.559315</c:v>
                </c:pt>
                <c:pt idx="519">
                  <c:v>1.559315</c:v>
                </c:pt>
                <c:pt idx="520">
                  <c:v>1.5831900000000001</c:v>
                </c:pt>
                <c:pt idx="521">
                  <c:v>1.607065</c:v>
                </c:pt>
                <c:pt idx="522">
                  <c:v>1.6548149999999999</c:v>
                </c:pt>
                <c:pt idx="523">
                  <c:v>1.607065</c:v>
                </c:pt>
                <c:pt idx="524">
                  <c:v>1.845815</c:v>
                </c:pt>
                <c:pt idx="525">
                  <c:v>1.91744</c:v>
                </c:pt>
                <c:pt idx="526">
                  <c:v>1.96519</c:v>
                </c:pt>
                <c:pt idx="527">
                  <c:v>1.845815</c:v>
                </c:pt>
                <c:pt idx="528">
                  <c:v>1.9890650000000001</c:v>
                </c:pt>
                <c:pt idx="529">
                  <c:v>1.9413149999999999</c:v>
                </c:pt>
                <c:pt idx="530">
                  <c:v>1.8696900000000001</c:v>
                </c:pt>
                <c:pt idx="531">
                  <c:v>1.91744</c:v>
                </c:pt>
                <c:pt idx="532">
                  <c:v>1.845815</c:v>
                </c:pt>
                <c:pt idx="533">
                  <c:v>1.798065</c:v>
                </c:pt>
                <c:pt idx="534">
                  <c:v>1.8219399999999999</c:v>
                </c:pt>
                <c:pt idx="535">
                  <c:v>1.7503150000000001</c:v>
                </c:pt>
                <c:pt idx="536">
                  <c:v>1.7503150000000001</c:v>
                </c:pt>
                <c:pt idx="537">
                  <c:v>1.7741899999999999</c:v>
                </c:pt>
                <c:pt idx="538">
                  <c:v>1.7503150000000001</c:v>
                </c:pt>
                <c:pt idx="539">
                  <c:v>1.67869</c:v>
                </c:pt>
                <c:pt idx="540">
                  <c:v>1.7025650000000001</c:v>
                </c:pt>
                <c:pt idx="541">
                  <c:v>1.6548149999999999</c:v>
                </c:pt>
                <c:pt idx="542">
                  <c:v>1.7025650000000001</c:v>
                </c:pt>
                <c:pt idx="543">
                  <c:v>1.6309400000000001</c:v>
                </c:pt>
                <c:pt idx="544">
                  <c:v>1.7025650000000001</c:v>
                </c:pt>
                <c:pt idx="545">
                  <c:v>1.67869</c:v>
                </c:pt>
                <c:pt idx="546">
                  <c:v>1.7503150000000001</c:v>
                </c:pt>
                <c:pt idx="547">
                  <c:v>2.1084399999999999</c:v>
                </c:pt>
                <c:pt idx="548">
                  <c:v>2.4665650000000001</c:v>
                </c:pt>
                <c:pt idx="549">
                  <c:v>2.4665650000000001</c:v>
                </c:pt>
                <c:pt idx="550">
                  <c:v>2.2755649999999998</c:v>
                </c:pt>
                <c:pt idx="551">
                  <c:v>2.4188149999999999</c:v>
                </c:pt>
                <c:pt idx="552">
                  <c:v>2.2755649999999998</c:v>
                </c:pt>
                <c:pt idx="553">
                  <c:v>2.1800649999999999</c:v>
                </c:pt>
                <c:pt idx="554">
                  <c:v>2.1084399999999999</c:v>
                </c:pt>
                <c:pt idx="555">
                  <c:v>2.084565</c:v>
                </c:pt>
                <c:pt idx="556">
                  <c:v>2.0368149999999998</c:v>
                </c:pt>
                <c:pt idx="557">
                  <c:v>2.01294</c:v>
                </c:pt>
                <c:pt idx="558">
                  <c:v>1.91744</c:v>
                </c:pt>
                <c:pt idx="559">
                  <c:v>1.91744</c:v>
                </c:pt>
                <c:pt idx="560">
                  <c:v>1.91744</c:v>
                </c:pt>
                <c:pt idx="561">
                  <c:v>1.8935649999999999</c:v>
                </c:pt>
                <c:pt idx="562">
                  <c:v>1.8935649999999999</c:v>
                </c:pt>
                <c:pt idx="563">
                  <c:v>1.8935649999999999</c:v>
                </c:pt>
                <c:pt idx="564">
                  <c:v>1.8696900000000001</c:v>
                </c:pt>
                <c:pt idx="565">
                  <c:v>1.8696900000000001</c:v>
                </c:pt>
                <c:pt idx="566">
                  <c:v>1.8696900000000001</c:v>
                </c:pt>
                <c:pt idx="567">
                  <c:v>1.7741899999999999</c:v>
                </c:pt>
                <c:pt idx="568">
                  <c:v>1.798065</c:v>
                </c:pt>
                <c:pt idx="569">
                  <c:v>1.7741899999999999</c:v>
                </c:pt>
                <c:pt idx="570">
                  <c:v>1.7025650000000001</c:v>
                </c:pt>
                <c:pt idx="571">
                  <c:v>1.7025650000000001</c:v>
                </c:pt>
                <c:pt idx="572">
                  <c:v>1.7503150000000001</c:v>
                </c:pt>
                <c:pt idx="573">
                  <c:v>1.7025650000000001</c:v>
                </c:pt>
                <c:pt idx="574">
                  <c:v>1.72644</c:v>
                </c:pt>
                <c:pt idx="575">
                  <c:v>1.7503150000000001</c:v>
                </c:pt>
                <c:pt idx="576">
                  <c:v>1.6309400000000001</c:v>
                </c:pt>
                <c:pt idx="577">
                  <c:v>1.67869</c:v>
                </c:pt>
                <c:pt idx="578">
                  <c:v>1.6309400000000001</c:v>
                </c:pt>
                <c:pt idx="579">
                  <c:v>1.6548149999999999</c:v>
                </c:pt>
                <c:pt idx="580">
                  <c:v>1.67869</c:v>
                </c:pt>
                <c:pt idx="581">
                  <c:v>1.6548149999999999</c:v>
                </c:pt>
                <c:pt idx="582">
                  <c:v>1.67869</c:v>
                </c:pt>
                <c:pt idx="583">
                  <c:v>1.6309400000000001</c:v>
                </c:pt>
                <c:pt idx="584">
                  <c:v>1.607065</c:v>
                </c:pt>
                <c:pt idx="585">
                  <c:v>1.6309400000000001</c:v>
                </c:pt>
                <c:pt idx="586">
                  <c:v>1.6309400000000001</c:v>
                </c:pt>
                <c:pt idx="587">
                  <c:v>1.67869</c:v>
                </c:pt>
                <c:pt idx="588">
                  <c:v>1.6309400000000001</c:v>
                </c:pt>
                <c:pt idx="589">
                  <c:v>1.5831900000000001</c:v>
                </c:pt>
                <c:pt idx="590">
                  <c:v>1.607065</c:v>
                </c:pt>
                <c:pt idx="591">
                  <c:v>1.67869</c:v>
                </c:pt>
                <c:pt idx="592">
                  <c:v>1.5831900000000001</c:v>
                </c:pt>
                <c:pt idx="593">
                  <c:v>1.6309400000000001</c:v>
                </c:pt>
                <c:pt idx="594">
                  <c:v>1.6548149999999999</c:v>
                </c:pt>
                <c:pt idx="595">
                  <c:v>1.559315</c:v>
                </c:pt>
                <c:pt idx="596">
                  <c:v>1.559315</c:v>
                </c:pt>
                <c:pt idx="597">
                  <c:v>1.6309400000000001</c:v>
                </c:pt>
                <c:pt idx="598">
                  <c:v>1.5354399999999999</c:v>
                </c:pt>
                <c:pt idx="599">
                  <c:v>1.5354399999999999</c:v>
                </c:pt>
                <c:pt idx="600">
                  <c:v>1.5354399999999999</c:v>
                </c:pt>
                <c:pt idx="601">
                  <c:v>1.5831900000000001</c:v>
                </c:pt>
                <c:pt idx="602">
                  <c:v>1.5831900000000001</c:v>
                </c:pt>
                <c:pt idx="603">
                  <c:v>1.559315</c:v>
                </c:pt>
                <c:pt idx="604">
                  <c:v>1.559315</c:v>
                </c:pt>
                <c:pt idx="605">
                  <c:v>1.607065</c:v>
                </c:pt>
                <c:pt idx="606">
                  <c:v>1.5354399999999999</c:v>
                </c:pt>
                <c:pt idx="607">
                  <c:v>1.559315</c:v>
                </c:pt>
                <c:pt idx="608">
                  <c:v>1.511565</c:v>
                </c:pt>
                <c:pt idx="609">
                  <c:v>1.5354399999999999</c:v>
                </c:pt>
                <c:pt idx="610">
                  <c:v>1.607065</c:v>
                </c:pt>
                <c:pt idx="611">
                  <c:v>1.607065</c:v>
                </c:pt>
                <c:pt idx="612">
                  <c:v>1.5354399999999999</c:v>
                </c:pt>
                <c:pt idx="613">
                  <c:v>1.5354399999999999</c:v>
                </c:pt>
                <c:pt idx="614">
                  <c:v>1.5354399999999999</c:v>
                </c:pt>
                <c:pt idx="615">
                  <c:v>1.559315</c:v>
                </c:pt>
                <c:pt idx="616">
                  <c:v>1.559315</c:v>
                </c:pt>
                <c:pt idx="617">
                  <c:v>1.6309400000000001</c:v>
                </c:pt>
                <c:pt idx="618">
                  <c:v>1.559315</c:v>
                </c:pt>
                <c:pt idx="619">
                  <c:v>1.7741899999999999</c:v>
                </c:pt>
                <c:pt idx="620">
                  <c:v>1.7503150000000001</c:v>
                </c:pt>
                <c:pt idx="621">
                  <c:v>1.67869</c:v>
                </c:pt>
                <c:pt idx="622">
                  <c:v>1.6548149999999999</c:v>
                </c:pt>
                <c:pt idx="623">
                  <c:v>1.6309400000000001</c:v>
                </c:pt>
                <c:pt idx="624">
                  <c:v>1.7025650000000001</c:v>
                </c:pt>
                <c:pt idx="625">
                  <c:v>1.67869</c:v>
                </c:pt>
                <c:pt idx="626">
                  <c:v>1.6548149999999999</c:v>
                </c:pt>
                <c:pt idx="627">
                  <c:v>1.5831900000000001</c:v>
                </c:pt>
                <c:pt idx="628">
                  <c:v>1.58915875</c:v>
                </c:pt>
                <c:pt idx="629">
                  <c:v>1.5951275</c:v>
                </c:pt>
                <c:pt idx="630">
                  <c:v>1.6010962500000001</c:v>
                </c:pt>
                <c:pt idx="631">
                  <c:v>1.607065</c:v>
                </c:pt>
                <c:pt idx="632">
                  <c:v>1.607065</c:v>
                </c:pt>
                <c:pt idx="633">
                  <c:v>1.607065</c:v>
                </c:pt>
                <c:pt idx="634">
                  <c:v>1.559315</c:v>
                </c:pt>
                <c:pt idx="635">
                  <c:v>1.6548149999999999</c:v>
                </c:pt>
                <c:pt idx="636">
                  <c:v>1.6309400000000001</c:v>
                </c:pt>
                <c:pt idx="637">
                  <c:v>1.5831900000000001</c:v>
                </c:pt>
                <c:pt idx="638">
                  <c:v>1.6309400000000001</c:v>
                </c:pt>
                <c:pt idx="639">
                  <c:v>1.607065</c:v>
                </c:pt>
                <c:pt idx="640">
                  <c:v>1.559315</c:v>
                </c:pt>
                <c:pt idx="641">
                  <c:v>1.559315</c:v>
                </c:pt>
                <c:pt idx="642">
                  <c:v>1.7503150000000001</c:v>
                </c:pt>
                <c:pt idx="643">
                  <c:v>1.7741899999999999</c:v>
                </c:pt>
                <c:pt idx="644">
                  <c:v>2.1561900000000001</c:v>
                </c:pt>
                <c:pt idx="645">
                  <c:v>1.9890650000000001</c:v>
                </c:pt>
                <c:pt idx="646">
                  <c:v>1.8696900000000001</c:v>
                </c:pt>
                <c:pt idx="647">
                  <c:v>1.8935649999999999</c:v>
                </c:pt>
                <c:pt idx="648">
                  <c:v>1.8219399999999999</c:v>
                </c:pt>
                <c:pt idx="649">
                  <c:v>1.7741899999999999</c:v>
                </c:pt>
                <c:pt idx="650">
                  <c:v>1.7025650000000001</c:v>
                </c:pt>
                <c:pt idx="651">
                  <c:v>1.67869</c:v>
                </c:pt>
                <c:pt idx="652">
                  <c:v>1.6309400000000001</c:v>
                </c:pt>
                <c:pt idx="653">
                  <c:v>1.7025650000000001</c:v>
                </c:pt>
                <c:pt idx="654">
                  <c:v>1.7025650000000001</c:v>
                </c:pt>
                <c:pt idx="655">
                  <c:v>1.6548149999999999</c:v>
                </c:pt>
                <c:pt idx="656">
                  <c:v>1.6548149999999999</c:v>
                </c:pt>
                <c:pt idx="657">
                  <c:v>1.6309400000000001</c:v>
                </c:pt>
                <c:pt idx="658">
                  <c:v>1.6548149999999999</c:v>
                </c:pt>
                <c:pt idx="659">
                  <c:v>1.7025650000000001</c:v>
                </c:pt>
                <c:pt idx="660">
                  <c:v>1.607065</c:v>
                </c:pt>
                <c:pt idx="661">
                  <c:v>1.6548149999999999</c:v>
                </c:pt>
                <c:pt idx="662">
                  <c:v>1.5831900000000001</c:v>
                </c:pt>
                <c:pt idx="663">
                  <c:v>1.5831900000000001</c:v>
                </c:pt>
                <c:pt idx="664">
                  <c:v>1.6309400000000001</c:v>
                </c:pt>
                <c:pt idx="665">
                  <c:v>1.5831900000000001</c:v>
                </c:pt>
                <c:pt idx="666">
                  <c:v>1.7503150000000001</c:v>
                </c:pt>
                <c:pt idx="667">
                  <c:v>1.7503150000000001</c:v>
                </c:pt>
                <c:pt idx="668">
                  <c:v>1.72644</c:v>
                </c:pt>
                <c:pt idx="669">
                  <c:v>1.7741899999999999</c:v>
                </c:pt>
                <c:pt idx="670">
                  <c:v>1.67869</c:v>
                </c:pt>
                <c:pt idx="671">
                  <c:v>1.6548149999999999</c:v>
                </c:pt>
                <c:pt idx="672">
                  <c:v>1.6548149999999999</c:v>
                </c:pt>
                <c:pt idx="673">
                  <c:v>1.67869</c:v>
                </c:pt>
                <c:pt idx="674">
                  <c:v>1.6548149999999999</c:v>
                </c:pt>
                <c:pt idx="675">
                  <c:v>1.6548149999999999</c:v>
                </c:pt>
                <c:pt idx="676">
                  <c:v>1.67869</c:v>
                </c:pt>
                <c:pt idx="677">
                  <c:v>1.6309400000000001</c:v>
                </c:pt>
                <c:pt idx="678">
                  <c:v>1.6548149999999999</c:v>
                </c:pt>
                <c:pt idx="679">
                  <c:v>1.5831900000000001</c:v>
                </c:pt>
                <c:pt idx="680">
                  <c:v>1.5831900000000001</c:v>
                </c:pt>
                <c:pt idx="681">
                  <c:v>1.6309400000000001</c:v>
                </c:pt>
                <c:pt idx="682">
                  <c:v>1.559315</c:v>
                </c:pt>
                <c:pt idx="683">
                  <c:v>1.607065</c:v>
                </c:pt>
                <c:pt idx="684">
                  <c:v>1.607065</c:v>
                </c:pt>
                <c:pt idx="685">
                  <c:v>1.559315</c:v>
                </c:pt>
                <c:pt idx="686">
                  <c:v>1.7025650000000001</c:v>
                </c:pt>
                <c:pt idx="687">
                  <c:v>1.607065</c:v>
                </c:pt>
                <c:pt idx="688">
                  <c:v>1.798065</c:v>
                </c:pt>
                <c:pt idx="689">
                  <c:v>1.6309400000000001</c:v>
                </c:pt>
                <c:pt idx="690">
                  <c:v>1.559315</c:v>
                </c:pt>
                <c:pt idx="691">
                  <c:v>1.67869</c:v>
                </c:pt>
                <c:pt idx="692">
                  <c:v>1.607065</c:v>
                </c:pt>
                <c:pt idx="693">
                  <c:v>1.67869</c:v>
                </c:pt>
                <c:pt idx="694">
                  <c:v>1.5831900000000001</c:v>
                </c:pt>
                <c:pt idx="695">
                  <c:v>1.607065</c:v>
                </c:pt>
                <c:pt idx="696">
                  <c:v>1.6309400000000001</c:v>
                </c:pt>
                <c:pt idx="697">
                  <c:v>1.607065</c:v>
                </c:pt>
                <c:pt idx="698">
                  <c:v>1.67869</c:v>
                </c:pt>
                <c:pt idx="699">
                  <c:v>1.607065</c:v>
                </c:pt>
                <c:pt idx="700">
                  <c:v>1.67869</c:v>
                </c:pt>
                <c:pt idx="701">
                  <c:v>1.607065</c:v>
                </c:pt>
                <c:pt idx="702">
                  <c:v>1.6309400000000001</c:v>
                </c:pt>
                <c:pt idx="703">
                  <c:v>1.6548149999999999</c:v>
                </c:pt>
                <c:pt idx="704">
                  <c:v>1.6548149999999999</c:v>
                </c:pt>
                <c:pt idx="705">
                  <c:v>1.6309400000000001</c:v>
                </c:pt>
                <c:pt idx="706">
                  <c:v>1.6548149999999999</c:v>
                </c:pt>
                <c:pt idx="707">
                  <c:v>1.559315</c:v>
                </c:pt>
                <c:pt idx="708">
                  <c:v>1.559315</c:v>
                </c:pt>
                <c:pt idx="709">
                  <c:v>1.607065</c:v>
                </c:pt>
                <c:pt idx="710">
                  <c:v>1.559315</c:v>
                </c:pt>
                <c:pt idx="711">
                  <c:v>1.72644</c:v>
                </c:pt>
                <c:pt idx="712">
                  <c:v>1.7503150000000001</c:v>
                </c:pt>
                <c:pt idx="713">
                  <c:v>1.7503150000000001</c:v>
                </c:pt>
                <c:pt idx="714">
                  <c:v>1.7025650000000001</c:v>
                </c:pt>
                <c:pt idx="715">
                  <c:v>1.7025650000000001</c:v>
                </c:pt>
                <c:pt idx="716">
                  <c:v>1.6548149999999999</c:v>
                </c:pt>
                <c:pt idx="717">
                  <c:v>1.607065</c:v>
                </c:pt>
                <c:pt idx="718">
                  <c:v>1.72644</c:v>
                </c:pt>
                <c:pt idx="719">
                  <c:v>1.845815</c:v>
                </c:pt>
                <c:pt idx="720">
                  <c:v>1.8219399999999999</c:v>
                </c:pt>
                <c:pt idx="721">
                  <c:v>1.7741899999999999</c:v>
                </c:pt>
                <c:pt idx="722">
                  <c:v>1.7503150000000001</c:v>
                </c:pt>
                <c:pt idx="723">
                  <c:v>1.7025650000000001</c:v>
                </c:pt>
                <c:pt idx="724">
                  <c:v>1.67869</c:v>
                </c:pt>
                <c:pt idx="725">
                  <c:v>1.6548149999999999</c:v>
                </c:pt>
                <c:pt idx="726">
                  <c:v>1.67869</c:v>
                </c:pt>
                <c:pt idx="727">
                  <c:v>1.6309400000000001</c:v>
                </c:pt>
                <c:pt idx="728">
                  <c:v>1.607065</c:v>
                </c:pt>
                <c:pt idx="729">
                  <c:v>1.6548149999999999</c:v>
                </c:pt>
                <c:pt idx="730">
                  <c:v>1.6548149999999999</c:v>
                </c:pt>
                <c:pt idx="731">
                  <c:v>1.6548149999999999</c:v>
                </c:pt>
                <c:pt idx="732">
                  <c:v>1.67869</c:v>
                </c:pt>
                <c:pt idx="733">
                  <c:v>1.607065</c:v>
                </c:pt>
                <c:pt idx="734">
                  <c:v>1.5831900000000001</c:v>
                </c:pt>
                <c:pt idx="735">
                  <c:v>1.96519</c:v>
                </c:pt>
                <c:pt idx="736">
                  <c:v>1.8696900000000001</c:v>
                </c:pt>
                <c:pt idx="737">
                  <c:v>1.8696900000000001</c:v>
                </c:pt>
                <c:pt idx="738">
                  <c:v>1.8696900000000001</c:v>
                </c:pt>
                <c:pt idx="739">
                  <c:v>1.8219399999999999</c:v>
                </c:pt>
                <c:pt idx="740">
                  <c:v>1.91744</c:v>
                </c:pt>
                <c:pt idx="741">
                  <c:v>1.845815</c:v>
                </c:pt>
                <c:pt idx="742">
                  <c:v>1.72644</c:v>
                </c:pt>
                <c:pt idx="743">
                  <c:v>1.7025650000000001</c:v>
                </c:pt>
              </c:numCache>
            </c:numRef>
          </c:yVal>
          <c:smooth val="0"/>
          <c:extLst>
            <c:ext xmlns:c16="http://schemas.microsoft.com/office/drawing/2014/chart" uri="{C3380CC4-5D6E-409C-BE32-E72D297353CC}">
              <c16:uniqueId val="{00000000-5CEC-45CA-830D-191DE597343A}"/>
            </c:ext>
          </c:extLst>
        </c:ser>
        <c:ser>
          <c:idx val="0"/>
          <c:order val="1"/>
          <c:tx>
            <c:v>2021</c:v>
          </c:tx>
          <c:spPr>
            <a:ln w="19050">
              <a:noFill/>
            </a:ln>
          </c:spPr>
          <c:marker>
            <c:symbol val="circle"/>
            <c:size val="6"/>
          </c:marker>
          <c:xVal>
            <c:numRef>
              <c:f>'DATA 2021'!$E$1466:$E$2209</c:f>
              <c:numCache>
                <c:formatCode>0.00</c:formatCode>
                <c:ptCount val="744"/>
                <c:pt idx="0">
                  <c:v>19.677058000104321</c:v>
                </c:pt>
                <c:pt idx="1">
                  <c:v>20.665132132132609</c:v>
                </c:pt>
                <c:pt idx="2">
                  <c:v>22.748852928791191</c:v>
                </c:pt>
                <c:pt idx="3">
                  <c:v>18.723794311806625</c:v>
                </c:pt>
                <c:pt idx="4">
                  <c:v>20.665132132132609</c:v>
                </c:pt>
                <c:pt idx="5">
                  <c:v>18.723794311806625</c:v>
                </c:pt>
                <c:pt idx="6">
                  <c:v>18.723794311806625</c:v>
                </c:pt>
                <c:pt idx="7">
                  <c:v>20.665132132132609</c:v>
                </c:pt>
                <c:pt idx="8">
                  <c:v>20.665132132132609</c:v>
                </c:pt>
                <c:pt idx="9">
                  <c:v>17.804564489100954</c:v>
                </c:pt>
                <c:pt idx="10">
                  <c:v>18.723794311806625</c:v>
                </c:pt>
                <c:pt idx="11">
                  <c:v>21.688800270037017</c:v>
                </c:pt>
                <c:pt idx="12">
                  <c:v>19.677058000104321</c:v>
                </c:pt>
                <c:pt idx="13">
                  <c:v>20.665132132132609</c:v>
                </c:pt>
                <c:pt idx="14">
                  <c:v>19.677058000104321</c:v>
                </c:pt>
                <c:pt idx="15">
                  <c:v>21.688800270037017</c:v>
                </c:pt>
                <c:pt idx="16">
                  <c:v>20.665132132132609</c:v>
                </c:pt>
                <c:pt idx="17">
                  <c:v>20.665132132132609</c:v>
                </c:pt>
                <c:pt idx="18">
                  <c:v>16.918598969599898</c:v>
                </c:pt>
                <c:pt idx="19">
                  <c:v>19.677058000104321</c:v>
                </c:pt>
                <c:pt idx="20">
                  <c:v>17.804564489100954</c:v>
                </c:pt>
                <c:pt idx="21">
                  <c:v>19.677058000104321</c:v>
                </c:pt>
                <c:pt idx="22">
                  <c:v>16.918598969599898</c:v>
                </c:pt>
                <c:pt idx="23">
                  <c:v>16.918598969599898</c:v>
                </c:pt>
                <c:pt idx="24">
                  <c:v>18.723794311806625</c:v>
                </c:pt>
                <c:pt idx="25">
                  <c:v>16.0651352389945</c:v>
                </c:pt>
                <c:pt idx="26">
                  <c:v>16.918598969599898</c:v>
                </c:pt>
                <c:pt idx="27">
                  <c:v>16.0651352389945</c:v>
                </c:pt>
                <c:pt idx="28">
                  <c:v>18.723794311806625</c:v>
                </c:pt>
                <c:pt idx="29">
                  <c:v>16.918598969599898</c:v>
                </c:pt>
                <c:pt idx="30">
                  <c:v>17.804564489100954</c:v>
                </c:pt>
                <c:pt idx="31">
                  <c:v>16.918598969599898</c:v>
                </c:pt>
                <c:pt idx="32">
                  <c:v>18.723794311806625</c:v>
                </c:pt>
                <c:pt idx="33">
                  <c:v>19.677058000104321</c:v>
                </c:pt>
                <c:pt idx="34">
                  <c:v>18.723794311806625</c:v>
                </c:pt>
                <c:pt idx="35">
                  <c:v>16.918598969599898</c:v>
                </c:pt>
                <c:pt idx="36">
                  <c:v>16.918598969599898</c:v>
                </c:pt>
                <c:pt idx="37">
                  <c:v>18.723794311806625</c:v>
                </c:pt>
                <c:pt idx="38">
                  <c:v>18.723794311806625</c:v>
                </c:pt>
                <c:pt idx="39">
                  <c:v>17.804564489100954</c:v>
                </c:pt>
                <c:pt idx="40">
                  <c:v>18.723794311806625</c:v>
                </c:pt>
                <c:pt idx="41">
                  <c:v>16.0651352389945</c:v>
                </c:pt>
                <c:pt idx="42">
                  <c:v>17.804564489100954</c:v>
                </c:pt>
                <c:pt idx="43">
                  <c:v>17.804564489100954</c:v>
                </c:pt>
                <c:pt idx="44">
                  <c:v>16.918598969599898</c:v>
                </c:pt>
                <c:pt idx="45">
                  <c:v>18.723794311806625</c:v>
                </c:pt>
                <c:pt idx="46">
                  <c:v>18.723794311806625</c:v>
                </c:pt>
                <c:pt idx="47">
                  <c:v>16.918598969599898</c:v>
                </c:pt>
                <c:pt idx="48">
                  <c:v>15.243417863984126</c:v>
                </c:pt>
                <c:pt idx="49">
                  <c:v>17.804564489100954</c:v>
                </c:pt>
                <c:pt idx="50">
                  <c:v>17.804564489100954</c:v>
                </c:pt>
                <c:pt idx="51">
                  <c:v>15.243417863984126</c:v>
                </c:pt>
                <c:pt idx="52">
                  <c:v>15.243417863984126</c:v>
                </c:pt>
                <c:pt idx="53">
                  <c:v>16.0651352389945</c:v>
                </c:pt>
                <c:pt idx="54">
                  <c:v>16.0651352389945</c:v>
                </c:pt>
                <c:pt idx="55">
                  <c:v>17.804564489100954</c:v>
                </c:pt>
                <c:pt idx="56">
                  <c:v>16.918598969599898</c:v>
                </c:pt>
                <c:pt idx="57">
                  <c:v>16.0651352389945</c:v>
                </c:pt>
                <c:pt idx="58">
                  <c:v>18.723794311806625</c:v>
                </c:pt>
                <c:pt idx="59">
                  <c:v>16.918598969599898</c:v>
                </c:pt>
                <c:pt idx="60">
                  <c:v>18.723794311806625</c:v>
                </c:pt>
                <c:pt idx="61">
                  <c:v>17.804564489100954</c:v>
                </c:pt>
                <c:pt idx="62">
                  <c:v>19.677058000104321</c:v>
                </c:pt>
                <c:pt idx="63">
                  <c:v>16.918598969599898</c:v>
                </c:pt>
                <c:pt idx="64">
                  <c:v>18.723794311806625</c:v>
                </c:pt>
                <c:pt idx="65">
                  <c:v>16.918598969599898</c:v>
                </c:pt>
                <c:pt idx="66">
                  <c:v>16.918598969599898</c:v>
                </c:pt>
                <c:pt idx="67">
                  <c:v>19.677058000104321</c:v>
                </c:pt>
                <c:pt idx="68">
                  <c:v>17.804564489100954</c:v>
                </c:pt>
                <c:pt idx="69">
                  <c:v>16.0651352389945</c:v>
                </c:pt>
                <c:pt idx="70">
                  <c:v>15.243417863984126</c:v>
                </c:pt>
                <c:pt idx="71">
                  <c:v>18.723794311806625</c:v>
                </c:pt>
                <c:pt idx="72">
                  <c:v>16.918598969599898</c:v>
                </c:pt>
                <c:pt idx="73">
                  <c:v>16.0651352389945</c:v>
                </c:pt>
                <c:pt idx="74">
                  <c:v>17.804564489100954</c:v>
                </c:pt>
                <c:pt idx="75">
                  <c:v>15.243417863984126</c:v>
                </c:pt>
                <c:pt idx="76">
                  <c:v>15.243417863984126</c:v>
                </c:pt>
                <c:pt idx="77">
                  <c:v>14.452698525828485</c:v>
                </c:pt>
                <c:pt idx="78">
                  <c:v>15.243417863984126</c:v>
                </c:pt>
                <c:pt idx="79">
                  <c:v>17.804564489100954</c:v>
                </c:pt>
                <c:pt idx="80">
                  <c:v>16.918598969599898</c:v>
                </c:pt>
                <c:pt idx="81">
                  <c:v>16.0651352389945</c:v>
                </c:pt>
                <c:pt idx="82">
                  <c:v>15.243417863984126</c:v>
                </c:pt>
                <c:pt idx="83">
                  <c:v>17.804564489100954</c:v>
                </c:pt>
                <c:pt idx="84">
                  <c:v>15.243417863984126</c:v>
                </c:pt>
                <c:pt idx="85">
                  <c:v>15.243417863984126</c:v>
                </c:pt>
                <c:pt idx="86">
                  <c:v>15.243417863984126</c:v>
                </c:pt>
                <c:pt idx="87">
                  <c:v>16.0651352389945</c:v>
                </c:pt>
                <c:pt idx="88">
                  <c:v>15.243417863984126</c:v>
                </c:pt>
                <c:pt idx="89">
                  <c:v>16.918598969599898</c:v>
                </c:pt>
                <c:pt idx="90">
                  <c:v>16.918598969599898</c:v>
                </c:pt>
                <c:pt idx="91">
                  <c:v>16.0651352389945</c:v>
                </c:pt>
                <c:pt idx="92">
                  <c:v>15.243417863984126</c:v>
                </c:pt>
                <c:pt idx="93">
                  <c:v>13.692236054542748</c:v>
                </c:pt>
                <c:pt idx="94">
                  <c:v>16.918598969599898</c:v>
                </c:pt>
                <c:pt idx="95">
                  <c:v>15.243417863984126</c:v>
                </c:pt>
                <c:pt idx="96">
                  <c:v>14.452698525828485</c:v>
                </c:pt>
                <c:pt idx="97">
                  <c:v>16.0651352389945</c:v>
                </c:pt>
                <c:pt idx="98">
                  <c:v>15.243417863984126</c:v>
                </c:pt>
                <c:pt idx="99">
                  <c:v>17.804564489100954</c:v>
                </c:pt>
                <c:pt idx="100">
                  <c:v>15.243417863984126</c:v>
                </c:pt>
                <c:pt idx="101">
                  <c:v>15.243417863984126</c:v>
                </c:pt>
                <c:pt idx="102">
                  <c:v>15.243417863984126</c:v>
                </c:pt>
                <c:pt idx="103">
                  <c:v>15.243417863984126</c:v>
                </c:pt>
                <c:pt idx="104">
                  <c:v>15.243417863984126</c:v>
                </c:pt>
                <c:pt idx="105">
                  <c:v>16.0651352389945</c:v>
                </c:pt>
                <c:pt idx="106">
                  <c:v>15.243417863984126</c:v>
                </c:pt>
                <c:pt idx="107">
                  <c:v>15.243417863984126</c:v>
                </c:pt>
                <c:pt idx="108">
                  <c:v>17.804564489100954</c:v>
                </c:pt>
                <c:pt idx="109">
                  <c:v>16.0651352389945</c:v>
                </c:pt>
                <c:pt idx="110">
                  <c:v>18.723794311806625</c:v>
                </c:pt>
                <c:pt idx="111">
                  <c:v>16.0651352389945</c:v>
                </c:pt>
                <c:pt idx="112">
                  <c:v>17.804564489100954</c:v>
                </c:pt>
                <c:pt idx="113">
                  <c:v>16.0651352389945</c:v>
                </c:pt>
                <c:pt idx="114">
                  <c:v>18.723794311806625</c:v>
                </c:pt>
                <c:pt idx="115">
                  <c:v>16.918598969599898</c:v>
                </c:pt>
                <c:pt idx="116">
                  <c:v>16.918598969599898</c:v>
                </c:pt>
                <c:pt idx="117">
                  <c:v>17.804564489100954</c:v>
                </c:pt>
                <c:pt idx="118">
                  <c:v>15.243417863984126</c:v>
                </c:pt>
                <c:pt idx="119">
                  <c:v>16.0651352389945</c:v>
                </c:pt>
                <c:pt idx="120">
                  <c:v>16.918598969599898</c:v>
                </c:pt>
                <c:pt idx="121">
                  <c:v>16.0651352389945</c:v>
                </c:pt>
                <c:pt idx="122">
                  <c:v>15.243417863984126</c:v>
                </c:pt>
                <c:pt idx="123">
                  <c:v>14.452698525828485</c:v>
                </c:pt>
                <c:pt idx="124">
                  <c:v>15.243417863984126</c:v>
                </c:pt>
                <c:pt idx="125">
                  <c:v>15.243417863984126</c:v>
                </c:pt>
                <c:pt idx="126">
                  <c:v>14.452698525828485</c:v>
                </c:pt>
                <c:pt idx="127">
                  <c:v>16.0651352389945</c:v>
                </c:pt>
                <c:pt idx="128">
                  <c:v>18.723794311806625</c:v>
                </c:pt>
                <c:pt idx="129">
                  <c:v>16.918598969599898</c:v>
                </c:pt>
                <c:pt idx="130">
                  <c:v>17.804564489100954</c:v>
                </c:pt>
                <c:pt idx="131">
                  <c:v>19.677058000104321</c:v>
                </c:pt>
                <c:pt idx="132">
                  <c:v>18.723794311806625</c:v>
                </c:pt>
                <c:pt idx="133">
                  <c:v>16.918598969599898</c:v>
                </c:pt>
                <c:pt idx="134">
                  <c:v>17.804564489100954</c:v>
                </c:pt>
                <c:pt idx="135">
                  <c:v>15.243417863984126</c:v>
                </c:pt>
                <c:pt idx="136">
                  <c:v>16.0651352389945</c:v>
                </c:pt>
                <c:pt idx="137">
                  <c:v>16.918598969599898</c:v>
                </c:pt>
                <c:pt idx="138">
                  <c:v>15.243417863984126</c:v>
                </c:pt>
                <c:pt idx="139">
                  <c:v>17.804564489100954</c:v>
                </c:pt>
                <c:pt idx="140">
                  <c:v>18.723794311806625</c:v>
                </c:pt>
                <c:pt idx="141">
                  <c:v>19.677058000104321</c:v>
                </c:pt>
                <c:pt idx="142">
                  <c:v>20.665132132132609</c:v>
                </c:pt>
                <c:pt idx="143">
                  <c:v>19.677058000104321</c:v>
                </c:pt>
                <c:pt idx="144">
                  <c:v>16.0651352389945</c:v>
                </c:pt>
                <c:pt idx="145">
                  <c:v>18.723794311806625</c:v>
                </c:pt>
                <c:pt idx="146">
                  <c:v>16.918598969599898</c:v>
                </c:pt>
                <c:pt idx="147">
                  <c:v>17.804564489100954</c:v>
                </c:pt>
                <c:pt idx="148">
                  <c:v>14.452698525828485</c:v>
                </c:pt>
                <c:pt idx="149">
                  <c:v>17.804564489100954</c:v>
                </c:pt>
                <c:pt idx="150">
                  <c:v>26.155326832758512</c:v>
                </c:pt>
                <c:pt idx="151">
                  <c:v>16.0651352389945</c:v>
                </c:pt>
                <c:pt idx="152">
                  <c:v>16.918598969599898</c:v>
                </c:pt>
                <c:pt idx="153">
                  <c:v>16.0651352389945</c:v>
                </c:pt>
                <c:pt idx="154">
                  <c:v>16.0651352389945</c:v>
                </c:pt>
                <c:pt idx="155">
                  <c:v>16.918598969599898</c:v>
                </c:pt>
                <c:pt idx="156">
                  <c:v>15.243417863984126</c:v>
                </c:pt>
                <c:pt idx="157">
                  <c:v>14.452698525828485</c:v>
                </c:pt>
                <c:pt idx="158">
                  <c:v>18.723794311806625</c:v>
                </c:pt>
                <c:pt idx="159">
                  <c:v>16.0651352389945</c:v>
                </c:pt>
                <c:pt idx="160">
                  <c:v>15.243417863984126</c:v>
                </c:pt>
                <c:pt idx="161">
                  <c:v>16.918598969599898</c:v>
                </c:pt>
                <c:pt idx="162">
                  <c:v>18.723794311806625</c:v>
                </c:pt>
                <c:pt idx="163">
                  <c:v>24.981308449628163</c:v>
                </c:pt>
                <c:pt idx="164">
                  <c:v>26.155326832758512</c:v>
                </c:pt>
                <c:pt idx="165">
                  <c:v>27.368960720164406</c:v>
                </c:pt>
                <c:pt idx="166">
                  <c:v>24.981308449628163</c:v>
                </c:pt>
                <c:pt idx="167">
                  <c:v>22.748852928791191</c:v>
                </c:pt>
                <c:pt idx="168">
                  <c:v>24.981308449628163</c:v>
                </c:pt>
                <c:pt idx="169">
                  <c:v>23.846087545565705</c:v>
                </c:pt>
                <c:pt idx="170">
                  <c:v>21.688800270037017</c:v>
                </c:pt>
                <c:pt idx="171">
                  <c:v>19.677058000104321</c:v>
                </c:pt>
                <c:pt idx="172">
                  <c:v>19.677058000104321</c:v>
                </c:pt>
                <c:pt idx="173">
                  <c:v>17.804564489100954</c:v>
                </c:pt>
                <c:pt idx="174">
                  <c:v>17.804564489100954</c:v>
                </c:pt>
                <c:pt idx="175">
                  <c:v>20.665132132132609</c:v>
                </c:pt>
                <c:pt idx="176">
                  <c:v>17.804564489100954</c:v>
                </c:pt>
                <c:pt idx="177">
                  <c:v>16.918598969599898</c:v>
                </c:pt>
                <c:pt idx="178">
                  <c:v>19.677058000104321</c:v>
                </c:pt>
                <c:pt idx="179">
                  <c:v>18.723794311806625</c:v>
                </c:pt>
                <c:pt idx="180">
                  <c:v>18.723794311806625</c:v>
                </c:pt>
                <c:pt idx="181">
                  <c:v>16.918598969599898</c:v>
                </c:pt>
                <c:pt idx="182">
                  <c:v>16.0651352389945</c:v>
                </c:pt>
                <c:pt idx="183">
                  <c:v>19.677058000104321</c:v>
                </c:pt>
                <c:pt idx="184">
                  <c:v>18.723794311806625</c:v>
                </c:pt>
                <c:pt idx="185">
                  <c:v>16.918598969599898</c:v>
                </c:pt>
                <c:pt idx="186">
                  <c:v>17.804564489100954</c:v>
                </c:pt>
                <c:pt idx="187">
                  <c:v>18.723794311806625</c:v>
                </c:pt>
                <c:pt idx="188">
                  <c:v>16.0651352389945</c:v>
                </c:pt>
                <c:pt idx="189">
                  <c:v>16.0651352389945</c:v>
                </c:pt>
                <c:pt idx="190">
                  <c:v>16.918598969599898</c:v>
                </c:pt>
                <c:pt idx="191">
                  <c:v>16.0651352389945</c:v>
                </c:pt>
                <c:pt idx="192">
                  <c:v>17.804564489100954</c:v>
                </c:pt>
                <c:pt idx="193">
                  <c:v>16.0651352389945</c:v>
                </c:pt>
                <c:pt idx="194">
                  <c:v>17.804564489100954</c:v>
                </c:pt>
                <c:pt idx="195">
                  <c:v>16.918598969599898</c:v>
                </c:pt>
                <c:pt idx="196">
                  <c:v>17.804564489100954</c:v>
                </c:pt>
                <c:pt idx="197">
                  <c:v>16.0651352389945</c:v>
                </c:pt>
                <c:pt idx="198">
                  <c:v>16.918598969599898</c:v>
                </c:pt>
                <c:pt idx="199">
                  <c:v>15.243417863984126</c:v>
                </c:pt>
                <c:pt idx="200">
                  <c:v>14.452698525828485</c:v>
                </c:pt>
                <c:pt idx="201">
                  <c:v>15.243417863984126</c:v>
                </c:pt>
                <c:pt idx="202">
                  <c:v>16.918598969599898</c:v>
                </c:pt>
                <c:pt idx="203">
                  <c:v>16.918598969599898</c:v>
                </c:pt>
                <c:pt idx="204">
                  <c:v>15.243417863984126</c:v>
                </c:pt>
                <c:pt idx="205">
                  <c:v>16.918598969599898</c:v>
                </c:pt>
                <c:pt idx="206">
                  <c:v>18.723794311806625</c:v>
                </c:pt>
                <c:pt idx="207">
                  <c:v>18.723794311806625</c:v>
                </c:pt>
                <c:pt idx="208">
                  <c:v>20.665132132132609</c:v>
                </c:pt>
                <c:pt idx="209">
                  <c:v>23.846087545565705</c:v>
                </c:pt>
                <c:pt idx="210">
                  <c:v>21.688800270037017</c:v>
                </c:pt>
                <c:pt idx="211">
                  <c:v>20.665132132132609</c:v>
                </c:pt>
                <c:pt idx="212">
                  <c:v>17.804564489100954</c:v>
                </c:pt>
                <c:pt idx="213">
                  <c:v>17.804564489100954</c:v>
                </c:pt>
                <c:pt idx="214">
                  <c:v>16.918598969599898</c:v>
                </c:pt>
                <c:pt idx="215">
                  <c:v>18.723794311806625</c:v>
                </c:pt>
                <c:pt idx="216">
                  <c:v>18.723794311806625</c:v>
                </c:pt>
                <c:pt idx="217">
                  <c:v>16.0651352389945</c:v>
                </c:pt>
                <c:pt idx="218">
                  <c:v>15.243417863984126</c:v>
                </c:pt>
                <c:pt idx="219">
                  <c:v>16.918598969599898</c:v>
                </c:pt>
                <c:pt idx="220">
                  <c:v>15.243417863984126</c:v>
                </c:pt>
                <c:pt idx="221">
                  <c:v>16.918598969599898</c:v>
                </c:pt>
                <c:pt idx="222">
                  <c:v>16.918598969599898</c:v>
                </c:pt>
                <c:pt idx="223">
                  <c:v>15.243417863984126</c:v>
                </c:pt>
                <c:pt idx="224">
                  <c:v>15.243417863984126</c:v>
                </c:pt>
                <c:pt idx="225">
                  <c:v>16.918598969599898</c:v>
                </c:pt>
                <c:pt idx="226">
                  <c:v>16.918598969599898</c:v>
                </c:pt>
                <c:pt idx="227">
                  <c:v>16.0651352389945</c:v>
                </c:pt>
                <c:pt idx="228">
                  <c:v>21.688800270037017</c:v>
                </c:pt>
                <c:pt idx="229">
                  <c:v>28.623034941882036</c:v>
                </c:pt>
                <c:pt idx="230">
                  <c:v>38.604585804070084</c:v>
                </c:pt>
                <c:pt idx="231">
                  <c:v>28.623034941882036</c:v>
                </c:pt>
                <c:pt idx="232">
                  <c:v>22.748852928791191</c:v>
                </c:pt>
                <c:pt idx="233">
                  <c:v>21.688800270037017</c:v>
                </c:pt>
                <c:pt idx="234">
                  <c:v>28.623034941882036</c:v>
                </c:pt>
                <c:pt idx="235">
                  <c:v>24.981308449628163</c:v>
                </c:pt>
                <c:pt idx="236">
                  <c:v>22.748852928791191</c:v>
                </c:pt>
                <c:pt idx="237">
                  <c:v>23.846087545565705</c:v>
                </c:pt>
                <c:pt idx="238">
                  <c:v>26.155326832758512</c:v>
                </c:pt>
                <c:pt idx="239">
                  <c:v>27.368960720164406</c:v>
                </c:pt>
                <c:pt idx="240">
                  <c:v>23.846087545565705</c:v>
                </c:pt>
                <c:pt idx="241">
                  <c:v>27.368960720164406</c:v>
                </c:pt>
                <c:pt idx="242">
                  <c:v>27.368960720164406</c:v>
                </c:pt>
                <c:pt idx="243">
                  <c:v>23.846087545565705</c:v>
                </c:pt>
                <c:pt idx="244">
                  <c:v>23.846087545565705</c:v>
                </c:pt>
                <c:pt idx="245">
                  <c:v>26.155326832758512</c:v>
                </c:pt>
                <c:pt idx="246">
                  <c:v>20.665132132132609</c:v>
                </c:pt>
                <c:pt idx="247">
                  <c:v>19.677058000104321</c:v>
                </c:pt>
                <c:pt idx="248">
                  <c:v>22.748852928791191</c:v>
                </c:pt>
                <c:pt idx="249">
                  <c:v>19.677058000104321</c:v>
                </c:pt>
                <c:pt idx="250">
                  <c:v>31.255837564231324</c:v>
                </c:pt>
                <c:pt idx="251">
                  <c:v>22.748852928791191</c:v>
                </c:pt>
                <c:pt idx="252">
                  <c:v>20.665132132132609</c:v>
                </c:pt>
                <c:pt idx="253">
                  <c:v>20.665132132132609</c:v>
                </c:pt>
                <c:pt idx="254">
                  <c:v>17.804564489100954</c:v>
                </c:pt>
                <c:pt idx="255">
                  <c:v>21.688800270037017</c:v>
                </c:pt>
                <c:pt idx="256">
                  <c:v>20.166694951337618</c:v>
                </c:pt>
                <c:pt idx="257">
                  <c:v>18.723794311806625</c:v>
                </c:pt>
                <c:pt idx="258">
                  <c:v>21.688800270037017</c:v>
                </c:pt>
                <c:pt idx="259">
                  <c:v>17.804564489100954</c:v>
                </c:pt>
                <c:pt idx="260">
                  <c:v>20.665132132132609</c:v>
                </c:pt>
                <c:pt idx="261">
                  <c:v>20.665132132132609</c:v>
                </c:pt>
                <c:pt idx="262">
                  <c:v>19.677058000104321</c:v>
                </c:pt>
                <c:pt idx="263">
                  <c:v>19.677058000104321</c:v>
                </c:pt>
                <c:pt idx="264">
                  <c:v>18.723794311806625</c:v>
                </c:pt>
                <c:pt idx="265">
                  <c:v>18.723794311806625</c:v>
                </c:pt>
                <c:pt idx="266">
                  <c:v>16.918598969599898</c:v>
                </c:pt>
                <c:pt idx="267">
                  <c:v>28.623034941882036</c:v>
                </c:pt>
                <c:pt idx="268">
                  <c:v>15.243417863984126</c:v>
                </c:pt>
                <c:pt idx="269">
                  <c:v>16.0651352389945</c:v>
                </c:pt>
                <c:pt idx="270">
                  <c:v>18.723794311806625</c:v>
                </c:pt>
                <c:pt idx="271">
                  <c:v>18.723794311806625</c:v>
                </c:pt>
                <c:pt idx="272">
                  <c:v>16.0651352389945</c:v>
                </c:pt>
                <c:pt idx="273">
                  <c:v>16.0651352389945</c:v>
                </c:pt>
                <c:pt idx="274">
                  <c:v>17.804564489100954</c:v>
                </c:pt>
                <c:pt idx="275">
                  <c:v>15.243417863984126</c:v>
                </c:pt>
                <c:pt idx="276">
                  <c:v>17.804564489100954</c:v>
                </c:pt>
                <c:pt idx="277">
                  <c:v>17.804564489100954</c:v>
                </c:pt>
                <c:pt idx="278">
                  <c:v>16.918598969599898</c:v>
                </c:pt>
                <c:pt idx="279">
                  <c:v>18.723794311806625</c:v>
                </c:pt>
                <c:pt idx="280">
                  <c:v>15.243417863984126</c:v>
                </c:pt>
                <c:pt idx="281">
                  <c:v>15.243417863984126</c:v>
                </c:pt>
                <c:pt idx="282">
                  <c:v>15.243417863984126</c:v>
                </c:pt>
                <c:pt idx="283">
                  <c:v>17.804564489100954</c:v>
                </c:pt>
                <c:pt idx="284">
                  <c:v>16.0651352389945</c:v>
                </c:pt>
                <c:pt idx="285">
                  <c:v>16.918598969599898</c:v>
                </c:pt>
                <c:pt idx="286">
                  <c:v>18.723794311806625</c:v>
                </c:pt>
                <c:pt idx="287">
                  <c:v>18.723794311806625</c:v>
                </c:pt>
                <c:pt idx="288">
                  <c:v>18.723794311806625</c:v>
                </c:pt>
                <c:pt idx="289">
                  <c:v>16.0651352389945</c:v>
                </c:pt>
                <c:pt idx="290">
                  <c:v>16.918598969599898</c:v>
                </c:pt>
                <c:pt idx="291">
                  <c:v>15.243417863984126</c:v>
                </c:pt>
                <c:pt idx="292">
                  <c:v>14.452698525828485</c:v>
                </c:pt>
                <c:pt idx="293">
                  <c:v>16.0651352389945</c:v>
                </c:pt>
                <c:pt idx="294">
                  <c:v>16.918598969599898</c:v>
                </c:pt>
                <c:pt idx="295">
                  <c:v>16.0651352389945</c:v>
                </c:pt>
                <c:pt idx="296">
                  <c:v>16.0651352389945</c:v>
                </c:pt>
                <c:pt idx="297">
                  <c:v>15.243417863984126</c:v>
                </c:pt>
                <c:pt idx="298">
                  <c:v>14.452698525828485</c:v>
                </c:pt>
                <c:pt idx="299">
                  <c:v>16.0651352389945</c:v>
                </c:pt>
                <c:pt idx="300">
                  <c:v>17.804564489100954</c:v>
                </c:pt>
                <c:pt idx="301">
                  <c:v>15.243417863984126</c:v>
                </c:pt>
                <c:pt idx="302">
                  <c:v>15.243417863984126</c:v>
                </c:pt>
                <c:pt idx="303">
                  <c:v>16.0651352389945</c:v>
                </c:pt>
                <c:pt idx="304">
                  <c:v>16.0651352389945</c:v>
                </c:pt>
                <c:pt idx="305">
                  <c:v>16.918598969599898</c:v>
                </c:pt>
                <c:pt idx="306">
                  <c:v>16.0651352389945</c:v>
                </c:pt>
                <c:pt idx="307">
                  <c:v>16.918598969599898</c:v>
                </c:pt>
                <c:pt idx="308">
                  <c:v>14.452698525828485</c:v>
                </c:pt>
                <c:pt idx="309">
                  <c:v>15.513842622087777</c:v>
                </c:pt>
                <c:pt idx="310">
                  <c:v>16.630537200888227</c:v>
                </c:pt>
                <c:pt idx="311">
                  <c:v>17.804564489100954</c:v>
                </c:pt>
                <c:pt idx="312">
                  <c:v>16.0651352389945</c:v>
                </c:pt>
                <c:pt idx="313">
                  <c:v>18.723794311806625</c:v>
                </c:pt>
                <c:pt idx="314">
                  <c:v>16.918598969599898</c:v>
                </c:pt>
                <c:pt idx="315">
                  <c:v>20.665132132132609</c:v>
                </c:pt>
                <c:pt idx="316">
                  <c:v>28.623034941882036</c:v>
                </c:pt>
                <c:pt idx="317">
                  <c:v>23.846087545565705</c:v>
                </c:pt>
                <c:pt idx="318">
                  <c:v>29.918381104648358</c:v>
                </c:pt>
                <c:pt idx="319">
                  <c:v>27.368960720164406</c:v>
                </c:pt>
                <c:pt idx="320">
                  <c:v>27.368960720164406</c:v>
                </c:pt>
                <c:pt idx="321">
                  <c:v>22.748852928791191</c:v>
                </c:pt>
                <c:pt idx="322">
                  <c:v>21.688800270037017</c:v>
                </c:pt>
                <c:pt idx="323">
                  <c:v>23.846087545565705</c:v>
                </c:pt>
                <c:pt idx="324">
                  <c:v>22.748852928791191</c:v>
                </c:pt>
                <c:pt idx="325">
                  <c:v>24.981308449628163</c:v>
                </c:pt>
                <c:pt idx="326">
                  <c:v>21.688800270037017</c:v>
                </c:pt>
                <c:pt idx="327">
                  <c:v>23.846087545565705</c:v>
                </c:pt>
                <c:pt idx="328">
                  <c:v>24.981308449628163</c:v>
                </c:pt>
                <c:pt idx="329">
                  <c:v>26.155326832758512</c:v>
                </c:pt>
                <c:pt idx="330">
                  <c:v>21.688800270037017</c:v>
                </c:pt>
                <c:pt idx="331">
                  <c:v>22.748852928791191</c:v>
                </c:pt>
                <c:pt idx="332">
                  <c:v>20.665132132132609</c:v>
                </c:pt>
                <c:pt idx="333">
                  <c:v>31.255837564231324</c:v>
                </c:pt>
                <c:pt idx="334">
                  <c:v>17.804564489100954</c:v>
                </c:pt>
                <c:pt idx="335">
                  <c:v>17.804564489100954</c:v>
                </c:pt>
                <c:pt idx="336">
                  <c:v>16.918598969599898</c:v>
                </c:pt>
                <c:pt idx="337">
                  <c:v>19.677058000104321</c:v>
                </c:pt>
                <c:pt idx="338">
                  <c:v>18.723794311806625</c:v>
                </c:pt>
                <c:pt idx="339">
                  <c:v>16.918598969599898</c:v>
                </c:pt>
                <c:pt idx="340">
                  <c:v>18.723794311806625</c:v>
                </c:pt>
                <c:pt idx="341">
                  <c:v>16.918598969599898</c:v>
                </c:pt>
                <c:pt idx="342">
                  <c:v>18.723794311806625</c:v>
                </c:pt>
                <c:pt idx="343">
                  <c:v>18.723794311806625</c:v>
                </c:pt>
                <c:pt idx="344">
                  <c:v>16.0651352389945</c:v>
                </c:pt>
                <c:pt idx="345">
                  <c:v>17.804564489100954</c:v>
                </c:pt>
                <c:pt idx="346">
                  <c:v>17.804564489100954</c:v>
                </c:pt>
                <c:pt idx="347">
                  <c:v>15.243417863984126</c:v>
                </c:pt>
                <c:pt idx="348">
                  <c:v>17.804564489100954</c:v>
                </c:pt>
                <c:pt idx="349">
                  <c:v>16.918598969599898</c:v>
                </c:pt>
                <c:pt idx="350">
                  <c:v>16.918598969599898</c:v>
                </c:pt>
                <c:pt idx="351">
                  <c:v>16.918598969599898</c:v>
                </c:pt>
                <c:pt idx="352">
                  <c:v>17.804564489100954</c:v>
                </c:pt>
                <c:pt idx="353">
                  <c:v>16.918598969599898</c:v>
                </c:pt>
                <c:pt idx="354">
                  <c:v>16.918598969599898</c:v>
                </c:pt>
                <c:pt idx="355">
                  <c:v>19.677058000104321</c:v>
                </c:pt>
                <c:pt idx="356">
                  <c:v>19.677058000104321</c:v>
                </c:pt>
                <c:pt idx="357">
                  <c:v>22.748852928791191</c:v>
                </c:pt>
                <c:pt idx="358">
                  <c:v>27.368960720164406</c:v>
                </c:pt>
                <c:pt idx="359">
                  <c:v>24.981308449628163</c:v>
                </c:pt>
                <c:pt idx="360">
                  <c:v>22.748852928791191</c:v>
                </c:pt>
                <c:pt idx="361">
                  <c:v>22.748852928791191</c:v>
                </c:pt>
                <c:pt idx="362">
                  <c:v>24.981308449628163</c:v>
                </c:pt>
                <c:pt idx="363">
                  <c:v>22.748852928791191</c:v>
                </c:pt>
                <c:pt idx="364">
                  <c:v>22.748852928791191</c:v>
                </c:pt>
                <c:pt idx="365">
                  <c:v>19.677058000104321</c:v>
                </c:pt>
                <c:pt idx="366">
                  <c:v>19.677058000104321</c:v>
                </c:pt>
                <c:pt idx="367">
                  <c:v>20.665132132132609</c:v>
                </c:pt>
                <c:pt idx="368">
                  <c:v>21.688800270037017</c:v>
                </c:pt>
                <c:pt idx="369">
                  <c:v>17.804564489100954</c:v>
                </c:pt>
                <c:pt idx="370">
                  <c:v>18.723794311806625</c:v>
                </c:pt>
                <c:pt idx="371">
                  <c:v>17.804564489100954</c:v>
                </c:pt>
                <c:pt idx="372">
                  <c:v>20.665132132132609</c:v>
                </c:pt>
                <c:pt idx="373">
                  <c:v>19.677058000104321</c:v>
                </c:pt>
                <c:pt idx="374">
                  <c:v>19.677058000104321</c:v>
                </c:pt>
                <c:pt idx="375">
                  <c:v>16.918598969599898</c:v>
                </c:pt>
                <c:pt idx="376">
                  <c:v>21.688800270037017</c:v>
                </c:pt>
                <c:pt idx="377">
                  <c:v>18.723794311806625</c:v>
                </c:pt>
                <c:pt idx="378">
                  <c:v>16.0651352389945</c:v>
                </c:pt>
                <c:pt idx="379">
                  <c:v>18.723794311806625</c:v>
                </c:pt>
                <c:pt idx="380">
                  <c:v>18.723794311806625</c:v>
                </c:pt>
                <c:pt idx="381">
                  <c:v>19.677058000104321</c:v>
                </c:pt>
                <c:pt idx="382">
                  <c:v>18.723794311806625</c:v>
                </c:pt>
                <c:pt idx="383">
                  <c:v>17.804564489100954</c:v>
                </c:pt>
                <c:pt idx="384">
                  <c:v>16.0651352389945</c:v>
                </c:pt>
                <c:pt idx="385">
                  <c:v>16.0651352389945</c:v>
                </c:pt>
                <c:pt idx="386">
                  <c:v>16.918598969599898</c:v>
                </c:pt>
                <c:pt idx="387">
                  <c:v>16.918598969599898</c:v>
                </c:pt>
                <c:pt idx="388">
                  <c:v>18.723794311806625</c:v>
                </c:pt>
                <c:pt idx="389">
                  <c:v>16.0651352389945</c:v>
                </c:pt>
                <c:pt idx="390">
                  <c:v>16.0651352389945</c:v>
                </c:pt>
                <c:pt idx="391">
                  <c:v>16.0651352389945</c:v>
                </c:pt>
                <c:pt idx="392">
                  <c:v>16.0651352389945</c:v>
                </c:pt>
                <c:pt idx="393">
                  <c:v>16.0651352389945</c:v>
                </c:pt>
                <c:pt idx="394">
                  <c:v>15.243417863984126</c:v>
                </c:pt>
                <c:pt idx="395">
                  <c:v>17.804564489100954</c:v>
                </c:pt>
                <c:pt idx="396">
                  <c:v>18.723794311806625</c:v>
                </c:pt>
                <c:pt idx="397">
                  <c:v>19.677058000104321</c:v>
                </c:pt>
                <c:pt idx="398">
                  <c:v>16.918598969599898</c:v>
                </c:pt>
                <c:pt idx="399">
                  <c:v>17.804564489100954</c:v>
                </c:pt>
                <c:pt idx="400">
                  <c:v>17.804564489100954</c:v>
                </c:pt>
                <c:pt idx="401">
                  <c:v>16.0651352389945</c:v>
                </c:pt>
                <c:pt idx="402">
                  <c:v>15.243417863984126</c:v>
                </c:pt>
                <c:pt idx="403">
                  <c:v>16.0651352389945</c:v>
                </c:pt>
                <c:pt idx="404">
                  <c:v>16.918598969599898</c:v>
                </c:pt>
                <c:pt idx="405">
                  <c:v>15.243417863984126</c:v>
                </c:pt>
                <c:pt idx="406">
                  <c:v>16.0651352389945</c:v>
                </c:pt>
                <c:pt idx="407">
                  <c:v>16.0651352389945</c:v>
                </c:pt>
                <c:pt idx="408">
                  <c:v>17.210271977616941</c:v>
                </c:pt>
                <c:pt idx="409">
                  <c:v>18.413640990941072</c:v>
                </c:pt>
                <c:pt idx="410">
                  <c:v>19.677058000104321</c:v>
                </c:pt>
                <c:pt idx="411">
                  <c:v>21.002361046007017</c:v>
                </c:pt>
                <c:pt idx="412">
                  <c:v>22.391410250469047</c:v>
                </c:pt>
                <c:pt idx="413">
                  <c:v>23.846087545565705</c:v>
                </c:pt>
                <c:pt idx="414">
                  <c:v>25.368296807386727</c:v>
                </c:pt>
                <c:pt idx="415">
                  <c:v>26.959963609640976</c:v>
                </c:pt>
                <c:pt idx="416">
                  <c:v>28.623034941882036</c:v>
                </c:pt>
                <c:pt idx="417">
                  <c:v>30.359479389890879</c:v>
                </c:pt>
                <c:pt idx="418">
                  <c:v>32.171286879122022</c:v>
                </c:pt>
                <c:pt idx="419">
                  <c:v>34.060468379159161</c:v>
                </c:pt>
                <c:pt idx="420">
                  <c:v>36.029056133096923</c:v>
                </c:pt>
                <c:pt idx="421">
                  <c:v>38.079103388326743</c:v>
                </c:pt>
                <c:pt idx="422">
                  <c:v>40.212684084658079</c:v>
                </c:pt>
                <c:pt idx="423">
                  <c:v>40.212684084658079</c:v>
                </c:pt>
                <c:pt idx="424">
                  <c:v>40.212684084658079</c:v>
                </c:pt>
                <c:pt idx="425">
                  <c:v>38.604585804070084</c:v>
                </c:pt>
                <c:pt idx="426">
                  <c:v>35.529352948325283</c:v>
                </c:pt>
                <c:pt idx="427">
                  <c:v>29.918381104648358</c:v>
                </c:pt>
                <c:pt idx="428">
                  <c:v>31.255837564231324</c:v>
                </c:pt>
                <c:pt idx="429">
                  <c:v>26.155326832758512</c:v>
                </c:pt>
                <c:pt idx="430">
                  <c:v>29.918381104648358</c:v>
                </c:pt>
                <c:pt idx="431">
                  <c:v>26.155326832758512</c:v>
                </c:pt>
                <c:pt idx="432">
                  <c:v>23.846087545565705</c:v>
                </c:pt>
                <c:pt idx="433">
                  <c:v>26.155326832758512</c:v>
                </c:pt>
                <c:pt idx="434">
                  <c:v>26.155326832758512</c:v>
                </c:pt>
                <c:pt idx="435">
                  <c:v>27.368960720164406</c:v>
                </c:pt>
                <c:pt idx="436">
                  <c:v>29.918381104648358</c:v>
                </c:pt>
                <c:pt idx="437">
                  <c:v>28.623034941882036</c:v>
                </c:pt>
                <c:pt idx="438">
                  <c:v>31.255837564231324</c:v>
                </c:pt>
                <c:pt idx="439">
                  <c:v>31.255837564231324</c:v>
                </c:pt>
                <c:pt idx="440">
                  <c:v>38.604585804070084</c:v>
                </c:pt>
                <c:pt idx="441">
                  <c:v>35.529352948325283</c:v>
                </c:pt>
                <c:pt idx="442">
                  <c:v>31.255837564231324</c:v>
                </c:pt>
                <c:pt idx="443">
                  <c:v>32.636249398205287</c:v>
                </c:pt>
                <c:pt idx="444">
                  <c:v>32.636249398205287</c:v>
                </c:pt>
                <c:pt idx="445">
                  <c:v>27.368960720164406</c:v>
                </c:pt>
                <c:pt idx="446">
                  <c:v>26.155326832758512</c:v>
                </c:pt>
                <c:pt idx="447">
                  <c:v>24.981308449628163</c:v>
                </c:pt>
                <c:pt idx="448">
                  <c:v>26.155326832758512</c:v>
                </c:pt>
                <c:pt idx="449">
                  <c:v>26.155326832758512</c:v>
                </c:pt>
                <c:pt idx="450">
                  <c:v>23.846087545565705</c:v>
                </c:pt>
                <c:pt idx="451">
                  <c:v>21.688800270037017</c:v>
                </c:pt>
                <c:pt idx="452">
                  <c:v>22.748852928791191</c:v>
                </c:pt>
                <c:pt idx="453">
                  <c:v>21.688800270037017</c:v>
                </c:pt>
                <c:pt idx="454">
                  <c:v>20.665132132132609</c:v>
                </c:pt>
                <c:pt idx="455">
                  <c:v>23.846087545565705</c:v>
                </c:pt>
                <c:pt idx="456">
                  <c:v>21.688800270037017</c:v>
                </c:pt>
                <c:pt idx="457">
                  <c:v>23.846087545565705</c:v>
                </c:pt>
                <c:pt idx="458">
                  <c:v>22.748852928791191</c:v>
                </c:pt>
                <c:pt idx="459">
                  <c:v>23.846087545565705</c:v>
                </c:pt>
                <c:pt idx="460">
                  <c:v>22.748852928791191</c:v>
                </c:pt>
                <c:pt idx="461">
                  <c:v>22.748852928791191</c:v>
                </c:pt>
                <c:pt idx="462">
                  <c:v>21.688800270037017</c:v>
                </c:pt>
                <c:pt idx="463">
                  <c:v>22.748852928791191</c:v>
                </c:pt>
                <c:pt idx="464">
                  <c:v>20.665132132132609</c:v>
                </c:pt>
                <c:pt idx="465">
                  <c:v>20.665132132132609</c:v>
                </c:pt>
                <c:pt idx="466">
                  <c:v>21.688800270037017</c:v>
                </c:pt>
                <c:pt idx="467">
                  <c:v>18.723794311806625</c:v>
                </c:pt>
                <c:pt idx="468">
                  <c:v>21.688800270037017</c:v>
                </c:pt>
                <c:pt idx="469">
                  <c:v>20.665132132132609</c:v>
                </c:pt>
                <c:pt idx="470">
                  <c:v>24.981308449628163</c:v>
                </c:pt>
                <c:pt idx="471">
                  <c:v>22.748852928791191</c:v>
                </c:pt>
                <c:pt idx="472">
                  <c:v>23.846087545565705</c:v>
                </c:pt>
                <c:pt idx="473">
                  <c:v>45.329544213967331</c:v>
                </c:pt>
                <c:pt idx="474">
                  <c:v>47.135679067472864</c:v>
                </c:pt>
                <c:pt idx="475">
                  <c:v>40.212684084658079</c:v>
                </c:pt>
                <c:pt idx="476">
                  <c:v>54.887125501616701</c:v>
                </c:pt>
                <c:pt idx="477">
                  <c:v>68.197856926077577</c:v>
                </c:pt>
                <c:pt idx="478">
                  <c:v>73.114293714864189</c:v>
                </c:pt>
                <c:pt idx="479">
                  <c:v>83.713524907957378</c:v>
                </c:pt>
                <c:pt idx="480">
                  <c:v>78.283526737983522</c:v>
                </c:pt>
                <c:pt idx="481">
                  <c:v>68.197856926077577</c:v>
                </c:pt>
                <c:pt idx="482">
                  <c:v>59.091992650798133</c:v>
                </c:pt>
                <c:pt idx="483">
                  <c:v>52.868380329097704</c:v>
                </c:pt>
                <c:pt idx="484">
                  <c:v>52.868380329097704</c:v>
                </c:pt>
                <c:pt idx="485">
                  <c:v>52.868380329097704</c:v>
                </c:pt>
                <c:pt idx="486">
                  <c:v>47.135679067472864</c:v>
                </c:pt>
                <c:pt idx="487">
                  <c:v>48.993584075909546</c:v>
                </c:pt>
                <c:pt idx="488">
                  <c:v>47.135679067472864</c:v>
                </c:pt>
                <c:pt idx="489">
                  <c:v>45.329544213967331</c:v>
                </c:pt>
                <c:pt idx="490">
                  <c:v>38.604585804070084</c:v>
                </c:pt>
                <c:pt idx="491">
                  <c:v>37.043768189617921</c:v>
                </c:pt>
                <c:pt idx="492">
                  <c:v>38.604585804070084</c:v>
                </c:pt>
                <c:pt idx="493">
                  <c:v>34.060468379159161</c:v>
                </c:pt>
                <c:pt idx="494">
                  <c:v>37.043768189617921</c:v>
                </c:pt>
                <c:pt idx="495">
                  <c:v>32.636249398205287</c:v>
                </c:pt>
                <c:pt idx="496">
                  <c:v>32.636249398205287</c:v>
                </c:pt>
                <c:pt idx="497">
                  <c:v>32.636249398205287</c:v>
                </c:pt>
                <c:pt idx="498">
                  <c:v>32.636249398205287</c:v>
                </c:pt>
                <c:pt idx="499">
                  <c:v>28.623034941882036</c:v>
                </c:pt>
                <c:pt idx="500">
                  <c:v>28.623034941882036</c:v>
                </c:pt>
                <c:pt idx="501">
                  <c:v>32.636249398205287</c:v>
                </c:pt>
                <c:pt idx="502">
                  <c:v>27.368960720164406</c:v>
                </c:pt>
                <c:pt idx="503">
                  <c:v>29.918381104648358</c:v>
                </c:pt>
                <c:pt idx="504">
                  <c:v>27.368960720164406</c:v>
                </c:pt>
                <c:pt idx="505">
                  <c:v>27.368960720164406</c:v>
                </c:pt>
                <c:pt idx="506">
                  <c:v>24.981308449628163</c:v>
                </c:pt>
                <c:pt idx="507">
                  <c:v>27.368960720164406</c:v>
                </c:pt>
                <c:pt idx="508">
                  <c:v>26.155326832758512</c:v>
                </c:pt>
                <c:pt idx="509">
                  <c:v>24.981308449628163</c:v>
                </c:pt>
                <c:pt idx="510">
                  <c:v>23.846087545565705</c:v>
                </c:pt>
                <c:pt idx="511">
                  <c:v>24.981308449628163</c:v>
                </c:pt>
                <c:pt idx="512">
                  <c:v>26.155326832758512</c:v>
                </c:pt>
                <c:pt idx="513">
                  <c:v>26.155326832758512</c:v>
                </c:pt>
                <c:pt idx="514">
                  <c:v>24.981308449628163</c:v>
                </c:pt>
                <c:pt idx="515">
                  <c:v>23.846087545565705</c:v>
                </c:pt>
                <c:pt idx="516">
                  <c:v>23.846087545565705</c:v>
                </c:pt>
                <c:pt idx="517">
                  <c:v>22.748852928791191</c:v>
                </c:pt>
                <c:pt idx="518">
                  <c:v>24.981308449628163</c:v>
                </c:pt>
                <c:pt idx="519">
                  <c:v>23.846087545565705</c:v>
                </c:pt>
                <c:pt idx="520">
                  <c:v>22.748852928791191</c:v>
                </c:pt>
                <c:pt idx="521">
                  <c:v>21.688800270037017</c:v>
                </c:pt>
                <c:pt idx="522">
                  <c:v>21.688800270037017</c:v>
                </c:pt>
                <c:pt idx="523">
                  <c:v>21.688800270037017</c:v>
                </c:pt>
                <c:pt idx="524">
                  <c:v>21.688800270037017</c:v>
                </c:pt>
                <c:pt idx="525">
                  <c:v>23.846087545565705</c:v>
                </c:pt>
                <c:pt idx="526">
                  <c:v>23.846087545565705</c:v>
                </c:pt>
                <c:pt idx="527">
                  <c:v>22.748852928791191</c:v>
                </c:pt>
                <c:pt idx="528">
                  <c:v>37.043768189617921</c:v>
                </c:pt>
                <c:pt idx="529">
                  <c:v>29.918381104648358</c:v>
                </c:pt>
                <c:pt idx="530">
                  <c:v>28.623034941882036</c:v>
                </c:pt>
                <c:pt idx="531">
                  <c:v>31.255837564231324</c:v>
                </c:pt>
                <c:pt idx="532">
                  <c:v>26.155326832758512</c:v>
                </c:pt>
                <c:pt idx="533">
                  <c:v>26.155326832758512</c:v>
                </c:pt>
                <c:pt idx="534">
                  <c:v>27.368960720164406</c:v>
                </c:pt>
                <c:pt idx="535">
                  <c:v>27.368960720164406</c:v>
                </c:pt>
                <c:pt idx="536">
                  <c:v>27.368960720164406</c:v>
                </c:pt>
                <c:pt idx="537">
                  <c:v>22.748852928791191</c:v>
                </c:pt>
                <c:pt idx="538">
                  <c:v>22.748852928791191</c:v>
                </c:pt>
                <c:pt idx="539">
                  <c:v>24.981308449628163</c:v>
                </c:pt>
                <c:pt idx="540">
                  <c:v>24.981308449628163</c:v>
                </c:pt>
                <c:pt idx="541">
                  <c:v>26.155326832758512</c:v>
                </c:pt>
                <c:pt idx="542">
                  <c:v>22.748852928791191</c:v>
                </c:pt>
                <c:pt idx="543">
                  <c:v>23.846087545565705</c:v>
                </c:pt>
                <c:pt idx="544">
                  <c:v>24.981308449628163</c:v>
                </c:pt>
                <c:pt idx="545">
                  <c:v>20.665132132132609</c:v>
                </c:pt>
                <c:pt idx="546">
                  <c:v>21.688800270037017</c:v>
                </c:pt>
                <c:pt idx="547">
                  <c:v>23.846087545565705</c:v>
                </c:pt>
                <c:pt idx="548">
                  <c:v>26.155326832758512</c:v>
                </c:pt>
                <c:pt idx="549">
                  <c:v>28.623034941882036</c:v>
                </c:pt>
                <c:pt idx="550">
                  <c:v>26.155326832758512</c:v>
                </c:pt>
                <c:pt idx="551">
                  <c:v>21.688800270037017</c:v>
                </c:pt>
                <c:pt idx="552">
                  <c:v>23.846087545565705</c:v>
                </c:pt>
                <c:pt idx="553">
                  <c:v>22.748852928791191</c:v>
                </c:pt>
                <c:pt idx="554">
                  <c:v>22.748852928791191</c:v>
                </c:pt>
                <c:pt idx="555">
                  <c:v>22.748852928791191</c:v>
                </c:pt>
                <c:pt idx="556">
                  <c:v>21.688800270037017</c:v>
                </c:pt>
                <c:pt idx="557">
                  <c:v>23.846087545565705</c:v>
                </c:pt>
                <c:pt idx="558">
                  <c:v>19.677058000104321</c:v>
                </c:pt>
                <c:pt idx="559">
                  <c:v>22.748852928791191</c:v>
                </c:pt>
                <c:pt idx="560">
                  <c:v>20.665132132132609</c:v>
                </c:pt>
                <c:pt idx="561">
                  <c:v>20.665132132132609</c:v>
                </c:pt>
                <c:pt idx="562">
                  <c:v>19.677058000104321</c:v>
                </c:pt>
                <c:pt idx="563">
                  <c:v>22.748852928791191</c:v>
                </c:pt>
                <c:pt idx="564">
                  <c:v>22.748852928791191</c:v>
                </c:pt>
                <c:pt idx="565">
                  <c:v>21.688800270037017</c:v>
                </c:pt>
                <c:pt idx="566">
                  <c:v>19.677058000104321</c:v>
                </c:pt>
                <c:pt idx="567">
                  <c:v>23.846087545565705</c:v>
                </c:pt>
                <c:pt idx="568">
                  <c:v>19.677058000104321</c:v>
                </c:pt>
                <c:pt idx="569">
                  <c:v>20.665132132132609</c:v>
                </c:pt>
                <c:pt idx="570">
                  <c:v>22.748852928791191</c:v>
                </c:pt>
                <c:pt idx="571">
                  <c:v>20.665132132132609</c:v>
                </c:pt>
                <c:pt idx="572">
                  <c:v>26.155326832758512</c:v>
                </c:pt>
                <c:pt idx="573">
                  <c:v>32.636249398205287</c:v>
                </c:pt>
                <c:pt idx="574">
                  <c:v>29.918381104648358</c:v>
                </c:pt>
                <c:pt idx="575">
                  <c:v>24.981308449628163</c:v>
                </c:pt>
                <c:pt idx="576">
                  <c:v>21.688800270037017</c:v>
                </c:pt>
                <c:pt idx="577">
                  <c:v>22.748852928791191</c:v>
                </c:pt>
                <c:pt idx="578">
                  <c:v>24.981308449628163</c:v>
                </c:pt>
                <c:pt idx="579">
                  <c:v>20.665132132132609</c:v>
                </c:pt>
                <c:pt idx="580">
                  <c:v>20.665132132132609</c:v>
                </c:pt>
                <c:pt idx="581">
                  <c:v>21.688800270037017</c:v>
                </c:pt>
                <c:pt idx="582">
                  <c:v>19.677058000104321</c:v>
                </c:pt>
                <c:pt idx="583">
                  <c:v>21.688800270037017</c:v>
                </c:pt>
                <c:pt idx="584">
                  <c:v>22.748852928791191</c:v>
                </c:pt>
                <c:pt idx="585">
                  <c:v>21.688800270037017</c:v>
                </c:pt>
                <c:pt idx="586">
                  <c:v>21.688800270037017</c:v>
                </c:pt>
                <c:pt idx="587">
                  <c:v>22.748852928791191</c:v>
                </c:pt>
                <c:pt idx="588">
                  <c:v>21.688800270037017</c:v>
                </c:pt>
                <c:pt idx="589">
                  <c:v>18.723794311806625</c:v>
                </c:pt>
                <c:pt idx="590">
                  <c:v>20.665132132132609</c:v>
                </c:pt>
                <c:pt idx="591">
                  <c:v>19.677058000104321</c:v>
                </c:pt>
                <c:pt idx="592">
                  <c:v>20.665132132132609</c:v>
                </c:pt>
                <c:pt idx="593">
                  <c:v>21.688800270037017</c:v>
                </c:pt>
                <c:pt idx="594">
                  <c:v>35.529352948325283</c:v>
                </c:pt>
                <c:pt idx="595">
                  <c:v>40.212684084658079</c:v>
                </c:pt>
                <c:pt idx="596">
                  <c:v>41.868947891504092</c:v>
                </c:pt>
                <c:pt idx="597">
                  <c:v>50.904176575716136</c:v>
                </c:pt>
                <c:pt idx="598">
                  <c:v>54.887125501616701</c:v>
                </c:pt>
                <c:pt idx="599">
                  <c:v>56.961348640091799</c:v>
                </c:pt>
                <c:pt idx="600">
                  <c:v>65.831973921284842</c:v>
                </c:pt>
                <c:pt idx="601">
                  <c:v>61.280006777961567</c:v>
                </c:pt>
                <c:pt idx="602">
                  <c:v>63.526346582539908</c:v>
                </c:pt>
                <c:pt idx="603">
                  <c:v>68.197856926077577</c:v>
                </c:pt>
                <c:pt idx="604">
                  <c:v>63.526346582539908</c:v>
                </c:pt>
                <c:pt idx="605">
                  <c:v>59.091992650798133</c:v>
                </c:pt>
                <c:pt idx="606">
                  <c:v>52.868380329097704</c:v>
                </c:pt>
                <c:pt idx="607">
                  <c:v>56.961348640091799</c:v>
                </c:pt>
                <c:pt idx="608">
                  <c:v>50.904176575716136</c:v>
                </c:pt>
                <c:pt idx="609">
                  <c:v>47.135679067472864</c:v>
                </c:pt>
                <c:pt idx="610">
                  <c:v>43.574268627446209</c:v>
                </c:pt>
                <c:pt idx="611">
                  <c:v>50.904176575716136</c:v>
                </c:pt>
                <c:pt idx="612">
                  <c:v>45.329544213967331</c:v>
                </c:pt>
                <c:pt idx="613">
                  <c:v>47.135679067472864</c:v>
                </c:pt>
                <c:pt idx="614">
                  <c:v>40.212684084658079</c:v>
                </c:pt>
                <c:pt idx="615">
                  <c:v>38.604585804070084</c:v>
                </c:pt>
                <c:pt idx="616">
                  <c:v>35.529352948325283</c:v>
                </c:pt>
                <c:pt idx="617">
                  <c:v>54.887125501616701</c:v>
                </c:pt>
                <c:pt idx="618">
                  <c:v>50.904176575716136</c:v>
                </c:pt>
                <c:pt idx="619">
                  <c:v>56.961348640091799</c:v>
                </c:pt>
                <c:pt idx="620">
                  <c:v>73.114293714864189</c:v>
                </c:pt>
                <c:pt idx="621">
                  <c:v>86.52882816021247</c:v>
                </c:pt>
                <c:pt idx="622">
                  <c:v>141.56267249715344</c:v>
                </c:pt>
                <c:pt idx="623">
                  <c:v>181.8357487932636</c:v>
                </c:pt>
                <c:pt idx="624">
                  <c:v>172.24659262168157</c:v>
                </c:pt>
                <c:pt idx="625">
                  <c:v>176.99395178854232</c:v>
                </c:pt>
                <c:pt idx="626">
                  <c:v>172.24659262168157</c:v>
                </c:pt>
                <c:pt idx="627">
                  <c:v>172.24659262168157</c:v>
                </c:pt>
                <c:pt idx="628">
                  <c:v>154.17843247835003</c:v>
                </c:pt>
                <c:pt idx="629">
                  <c:v>141.56267249715344</c:v>
                </c:pt>
                <c:pt idx="630">
                  <c:v>122.22817838446757</c:v>
                </c:pt>
                <c:pt idx="631">
                  <c:v>115.06076709801843</c:v>
                </c:pt>
                <c:pt idx="632">
                  <c:v>108.20398251792648</c:v>
                </c:pt>
                <c:pt idx="633">
                  <c:v>95.38818427169052</c:v>
                </c:pt>
                <c:pt idx="634">
                  <c:v>83.713524907957378</c:v>
                </c:pt>
                <c:pt idx="635">
                  <c:v>86.52882816021247</c:v>
                </c:pt>
                <c:pt idx="636">
                  <c:v>78.283526737983522</c:v>
                </c:pt>
                <c:pt idx="637">
                  <c:v>75.666814956005595</c:v>
                </c:pt>
                <c:pt idx="638">
                  <c:v>78.283526737983522</c:v>
                </c:pt>
                <c:pt idx="639">
                  <c:v>68.197856926077577</c:v>
                </c:pt>
                <c:pt idx="640">
                  <c:v>63.526346582539908</c:v>
                </c:pt>
                <c:pt idx="641">
                  <c:v>65.831973921284842</c:v>
                </c:pt>
                <c:pt idx="642">
                  <c:v>61.280006777961567</c:v>
                </c:pt>
                <c:pt idx="643">
                  <c:v>56.961348640091799</c:v>
                </c:pt>
                <c:pt idx="644">
                  <c:v>52.868380329097704</c:v>
                </c:pt>
                <c:pt idx="645">
                  <c:v>61.280006777961567</c:v>
                </c:pt>
                <c:pt idx="646">
                  <c:v>54.887125501616701</c:v>
                </c:pt>
                <c:pt idx="647">
                  <c:v>47.135679067472864</c:v>
                </c:pt>
                <c:pt idx="648">
                  <c:v>50.904176575716136</c:v>
                </c:pt>
                <c:pt idx="649">
                  <c:v>48.993584075909546</c:v>
                </c:pt>
                <c:pt idx="650">
                  <c:v>50.904176575716136</c:v>
                </c:pt>
                <c:pt idx="651">
                  <c:v>47.135679067472864</c:v>
                </c:pt>
                <c:pt idx="652">
                  <c:v>47.135679067472864</c:v>
                </c:pt>
                <c:pt idx="653">
                  <c:v>41.868947891504092</c:v>
                </c:pt>
                <c:pt idx="654">
                  <c:v>45.329544213967331</c:v>
                </c:pt>
                <c:pt idx="655">
                  <c:v>45.329544213967331</c:v>
                </c:pt>
                <c:pt idx="656">
                  <c:v>41.868947891504092</c:v>
                </c:pt>
                <c:pt idx="657">
                  <c:v>40.212684084658079</c:v>
                </c:pt>
                <c:pt idx="658">
                  <c:v>38.604585804070084</c:v>
                </c:pt>
                <c:pt idx="659">
                  <c:v>35.529352948325283</c:v>
                </c:pt>
                <c:pt idx="660">
                  <c:v>41.868947891504092</c:v>
                </c:pt>
                <c:pt idx="661">
                  <c:v>37.043768189617921</c:v>
                </c:pt>
                <c:pt idx="662">
                  <c:v>38.604585804070084</c:v>
                </c:pt>
                <c:pt idx="663">
                  <c:v>43.574268627446209</c:v>
                </c:pt>
                <c:pt idx="664">
                  <c:v>52.868380329097704</c:v>
                </c:pt>
                <c:pt idx="665">
                  <c:v>68.197856926077577</c:v>
                </c:pt>
                <c:pt idx="666">
                  <c:v>68.197856926077577</c:v>
                </c:pt>
                <c:pt idx="667">
                  <c:v>80.96542826753371</c:v>
                </c:pt>
                <c:pt idx="668">
                  <c:v>78.283526737983522</c:v>
                </c:pt>
                <c:pt idx="669">
                  <c:v>65.831973921284842</c:v>
                </c:pt>
                <c:pt idx="670">
                  <c:v>59.091992650798133</c:v>
                </c:pt>
                <c:pt idx="671">
                  <c:v>52.868380329097704</c:v>
                </c:pt>
                <c:pt idx="672">
                  <c:v>54.887125501616701</c:v>
                </c:pt>
                <c:pt idx="673">
                  <c:v>52.868380329097704</c:v>
                </c:pt>
                <c:pt idx="674">
                  <c:v>45.329544213967331</c:v>
                </c:pt>
                <c:pt idx="675">
                  <c:v>45.329544213967331</c:v>
                </c:pt>
                <c:pt idx="676">
                  <c:v>45.329544213967331</c:v>
                </c:pt>
                <c:pt idx="677">
                  <c:v>45.329544213967331</c:v>
                </c:pt>
                <c:pt idx="678">
                  <c:v>42.715420175746523</c:v>
                </c:pt>
                <c:pt idx="679">
                  <c:v>40.212684084658079</c:v>
                </c:pt>
                <c:pt idx="680">
                  <c:v>43.574268627446209</c:v>
                </c:pt>
                <c:pt idx="681">
                  <c:v>43.574268627446209</c:v>
                </c:pt>
                <c:pt idx="682">
                  <c:v>37.043768189617921</c:v>
                </c:pt>
                <c:pt idx="683">
                  <c:v>40.212684084658079</c:v>
                </c:pt>
                <c:pt idx="684">
                  <c:v>41.868947891504092</c:v>
                </c:pt>
                <c:pt idx="685">
                  <c:v>40.212684084658079</c:v>
                </c:pt>
                <c:pt idx="686">
                  <c:v>35.529352948325283</c:v>
                </c:pt>
                <c:pt idx="687">
                  <c:v>38.604585804070084</c:v>
                </c:pt>
                <c:pt idx="688">
                  <c:v>45.329544213967331</c:v>
                </c:pt>
                <c:pt idx="689">
                  <c:v>61.280006777961567</c:v>
                </c:pt>
                <c:pt idx="690">
                  <c:v>47.135679067472864</c:v>
                </c:pt>
                <c:pt idx="691">
                  <c:v>47.135679067472864</c:v>
                </c:pt>
                <c:pt idx="692">
                  <c:v>43.574268627446209</c:v>
                </c:pt>
                <c:pt idx="693">
                  <c:v>41.868947891504092</c:v>
                </c:pt>
                <c:pt idx="694">
                  <c:v>40.212684084658079</c:v>
                </c:pt>
                <c:pt idx="695">
                  <c:v>41.868947891504092</c:v>
                </c:pt>
                <c:pt idx="696">
                  <c:v>40.212684084658079</c:v>
                </c:pt>
                <c:pt idx="697">
                  <c:v>38.604585804070084</c:v>
                </c:pt>
                <c:pt idx="698">
                  <c:v>32.636249398205287</c:v>
                </c:pt>
                <c:pt idx="699">
                  <c:v>34.060468379159161</c:v>
                </c:pt>
                <c:pt idx="700">
                  <c:v>32.636249398205287</c:v>
                </c:pt>
                <c:pt idx="701">
                  <c:v>32.636249398205287</c:v>
                </c:pt>
                <c:pt idx="702">
                  <c:v>34.060468379159161</c:v>
                </c:pt>
                <c:pt idx="703">
                  <c:v>31.255837564231324</c:v>
                </c:pt>
                <c:pt idx="704">
                  <c:v>32.636249398205287</c:v>
                </c:pt>
                <c:pt idx="705">
                  <c:v>32.636249398205287</c:v>
                </c:pt>
                <c:pt idx="706">
                  <c:v>35.529352948325283</c:v>
                </c:pt>
                <c:pt idx="707">
                  <c:v>32.636249398205287</c:v>
                </c:pt>
                <c:pt idx="708">
                  <c:v>29.918381104648358</c:v>
                </c:pt>
                <c:pt idx="709">
                  <c:v>34.060468379159161</c:v>
                </c:pt>
                <c:pt idx="710">
                  <c:v>34.060468379159161</c:v>
                </c:pt>
                <c:pt idx="711">
                  <c:v>41.868947891504092</c:v>
                </c:pt>
                <c:pt idx="712">
                  <c:v>52.868380329097704</c:v>
                </c:pt>
                <c:pt idx="713">
                  <c:v>48.993584075909546</c:v>
                </c:pt>
                <c:pt idx="714">
                  <c:v>43.574268627446209</c:v>
                </c:pt>
                <c:pt idx="715">
                  <c:v>37.043768189617921</c:v>
                </c:pt>
                <c:pt idx="716">
                  <c:v>40.212684084658079</c:v>
                </c:pt>
                <c:pt idx="717">
                  <c:v>32.636249398205287</c:v>
                </c:pt>
                <c:pt idx="718">
                  <c:v>40.212684084658079</c:v>
                </c:pt>
                <c:pt idx="719">
                  <c:v>32.636249398205287</c:v>
                </c:pt>
                <c:pt idx="720">
                  <c:v>32.382032097862407</c:v>
                </c:pt>
                <c:pt idx="721">
                  <c:v>32.129257813813744</c:v>
                </c:pt>
                <c:pt idx="722">
                  <c:v>31.877921417322359</c:v>
                </c:pt>
                <c:pt idx="723">
                  <c:v>31.628017786949243</c:v>
                </c:pt>
                <c:pt idx="724">
                  <c:v>31.379541808558688</c:v>
                </c:pt>
                <c:pt idx="725">
                  <c:v>31.132488318574044</c:v>
                </c:pt>
                <c:pt idx="726">
                  <c:v>30.886852331306422</c:v>
                </c:pt>
                <c:pt idx="727">
                  <c:v>30.642628697484909</c:v>
                </c:pt>
                <c:pt idx="728">
                  <c:v>30.399812332239261</c:v>
                </c:pt>
                <c:pt idx="729">
                  <c:v>30.158398158028927</c:v>
                </c:pt>
                <c:pt idx="730">
                  <c:v>29.918381104648358</c:v>
                </c:pt>
                <c:pt idx="731">
                  <c:v>34.060468379159161</c:v>
                </c:pt>
                <c:pt idx="732">
                  <c:v>32.636249398205287</c:v>
                </c:pt>
                <c:pt idx="733">
                  <c:v>28.623034941882036</c:v>
                </c:pt>
                <c:pt idx="734">
                  <c:v>34.060468379159161</c:v>
                </c:pt>
                <c:pt idx="735">
                  <c:v>32.636249398205287</c:v>
                </c:pt>
                <c:pt idx="736">
                  <c:v>31.255837564231324</c:v>
                </c:pt>
                <c:pt idx="737">
                  <c:v>29.918381104648358</c:v>
                </c:pt>
                <c:pt idx="738">
                  <c:v>29.918381104648358</c:v>
                </c:pt>
                <c:pt idx="739">
                  <c:v>27.368960720164406</c:v>
                </c:pt>
                <c:pt idx="740">
                  <c:v>27.368960720164406</c:v>
                </c:pt>
                <c:pt idx="741">
                  <c:v>28.623034941882036</c:v>
                </c:pt>
                <c:pt idx="742">
                  <c:v>27.368960720164406</c:v>
                </c:pt>
                <c:pt idx="743">
                  <c:v>32.636249398205287</c:v>
                </c:pt>
              </c:numCache>
            </c:numRef>
          </c:xVal>
          <c:yVal>
            <c:numRef>
              <c:f>'DATA 2021'!$D$1466:$D$2209</c:f>
              <c:numCache>
                <c:formatCode>General</c:formatCode>
                <c:ptCount val="744"/>
                <c:pt idx="0">
                  <c:v>1.7741899999999999</c:v>
                </c:pt>
                <c:pt idx="1">
                  <c:v>1.798065</c:v>
                </c:pt>
                <c:pt idx="2">
                  <c:v>1.845815</c:v>
                </c:pt>
                <c:pt idx="3">
                  <c:v>1.7503150000000001</c:v>
                </c:pt>
                <c:pt idx="4">
                  <c:v>1.798065</c:v>
                </c:pt>
                <c:pt idx="5">
                  <c:v>1.7503150000000001</c:v>
                </c:pt>
                <c:pt idx="6">
                  <c:v>1.7503150000000001</c:v>
                </c:pt>
                <c:pt idx="7">
                  <c:v>1.798065</c:v>
                </c:pt>
                <c:pt idx="8">
                  <c:v>1.798065</c:v>
                </c:pt>
                <c:pt idx="9">
                  <c:v>1.72644</c:v>
                </c:pt>
                <c:pt idx="10">
                  <c:v>1.7503150000000001</c:v>
                </c:pt>
                <c:pt idx="11">
                  <c:v>1.8219399999999999</c:v>
                </c:pt>
                <c:pt idx="12">
                  <c:v>1.7741899999999999</c:v>
                </c:pt>
                <c:pt idx="13">
                  <c:v>1.798065</c:v>
                </c:pt>
                <c:pt idx="14">
                  <c:v>1.7741899999999999</c:v>
                </c:pt>
                <c:pt idx="15">
                  <c:v>1.8219399999999999</c:v>
                </c:pt>
                <c:pt idx="16">
                  <c:v>1.798065</c:v>
                </c:pt>
                <c:pt idx="17">
                  <c:v>1.798065</c:v>
                </c:pt>
                <c:pt idx="18">
                  <c:v>1.7025650000000001</c:v>
                </c:pt>
                <c:pt idx="19">
                  <c:v>1.7741899999999999</c:v>
                </c:pt>
                <c:pt idx="20">
                  <c:v>1.72644</c:v>
                </c:pt>
                <c:pt idx="21">
                  <c:v>1.7741899999999999</c:v>
                </c:pt>
                <c:pt idx="22">
                  <c:v>1.7025650000000001</c:v>
                </c:pt>
                <c:pt idx="23">
                  <c:v>1.7025650000000001</c:v>
                </c:pt>
                <c:pt idx="24">
                  <c:v>1.7503150000000001</c:v>
                </c:pt>
                <c:pt idx="25">
                  <c:v>1.67869</c:v>
                </c:pt>
                <c:pt idx="26">
                  <c:v>1.7025650000000001</c:v>
                </c:pt>
                <c:pt idx="27">
                  <c:v>1.67869</c:v>
                </c:pt>
                <c:pt idx="28">
                  <c:v>1.7503150000000001</c:v>
                </c:pt>
                <c:pt idx="29">
                  <c:v>1.7025650000000001</c:v>
                </c:pt>
                <c:pt idx="30">
                  <c:v>1.72644</c:v>
                </c:pt>
                <c:pt idx="31">
                  <c:v>1.7025650000000001</c:v>
                </c:pt>
                <c:pt idx="32">
                  <c:v>1.7503150000000001</c:v>
                </c:pt>
                <c:pt idx="33">
                  <c:v>1.7741899999999999</c:v>
                </c:pt>
                <c:pt idx="34">
                  <c:v>1.7503150000000001</c:v>
                </c:pt>
                <c:pt idx="35">
                  <c:v>1.7025650000000001</c:v>
                </c:pt>
                <c:pt idx="36">
                  <c:v>1.7025650000000001</c:v>
                </c:pt>
                <c:pt idx="37">
                  <c:v>1.7503150000000001</c:v>
                </c:pt>
                <c:pt idx="38">
                  <c:v>1.7503150000000001</c:v>
                </c:pt>
                <c:pt idx="39">
                  <c:v>1.72644</c:v>
                </c:pt>
                <c:pt idx="40">
                  <c:v>1.7503150000000001</c:v>
                </c:pt>
                <c:pt idx="41">
                  <c:v>1.67869</c:v>
                </c:pt>
                <c:pt idx="42">
                  <c:v>1.72644</c:v>
                </c:pt>
                <c:pt idx="43">
                  <c:v>1.72644</c:v>
                </c:pt>
                <c:pt idx="44">
                  <c:v>1.7025650000000001</c:v>
                </c:pt>
                <c:pt idx="45">
                  <c:v>1.7503150000000001</c:v>
                </c:pt>
                <c:pt idx="46">
                  <c:v>1.7503150000000001</c:v>
                </c:pt>
                <c:pt idx="47">
                  <c:v>1.7025650000000001</c:v>
                </c:pt>
                <c:pt idx="48">
                  <c:v>1.6548149999999999</c:v>
                </c:pt>
                <c:pt idx="49">
                  <c:v>1.72644</c:v>
                </c:pt>
                <c:pt idx="50">
                  <c:v>1.72644</c:v>
                </c:pt>
                <c:pt idx="51">
                  <c:v>1.6548149999999999</c:v>
                </c:pt>
                <c:pt idx="52">
                  <c:v>1.6548149999999999</c:v>
                </c:pt>
                <c:pt idx="53">
                  <c:v>1.67869</c:v>
                </c:pt>
                <c:pt idx="54">
                  <c:v>1.67869</c:v>
                </c:pt>
                <c:pt idx="55">
                  <c:v>1.72644</c:v>
                </c:pt>
                <c:pt idx="56">
                  <c:v>1.7025650000000001</c:v>
                </c:pt>
                <c:pt idx="57">
                  <c:v>1.67869</c:v>
                </c:pt>
                <c:pt idx="58">
                  <c:v>1.7503150000000001</c:v>
                </c:pt>
                <c:pt idx="59">
                  <c:v>1.7025650000000001</c:v>
                </c:pt>
                <c:pt idx="60">
                  <c:v>1.7503150000000001</c:v>
                </c:pt>
                <c:pt idx="61">
                  <c:v>1.72644</c:v>
                </c:pt>
                <c:pt idx="62">
                  <c:v>1.7741899999999999</c:v>
                </c:pt>
                <c:pt idx="63">
                  <c:v>1.7025650000000001</c:v>
                </c:pt>
                <c:pt idx="64">
                  <c:v>1.7503150000000001</c:v>
                </c:pt>
                <c:pt idx="65">
                  <c:v>1.7025650000000001</c:v>
                </c:pt>
                <c:pt idx="66">
                  <c:v>1.7025650000000001</c:v>
                </c:pt>
                <c:pt idx="67">
                  <c:v>1.7741899999999999</c:v>
                </c:pt>
                <c:pt idx="68">
                  <c:v>1.72644</c:v>
                </c:pt>
                <c:pt idx="69">
                  <c:v>1.67869</c:v>
                </c:pt>
                <c:pt idx="70">
                  <c:v>1.6548149999999999</c:v>
                </c:pt>
                <c:pt idx="71">
                  <c:v>1.7503150000000001</c:v>
                </c:pt>
                <c:pt idx="72">
                  <c:v>1.7025650000000001</c:v>
                </c:pt>
                <c:pt idx="73">
                  <c:v>1.67869</c:v>
                </c:pt>
                <c:pt idx="74">
                  <c:v>1.72644</c:v>
                </c:pt>
                <c:pt idx="75">
                  <c:v>1.6548149999999999</c:v>
                </c:pt>
                <c:pt idx="76">
                  <c:v>1.6548149999999999</c:v>
                </c:pt>
                <c:pt idx="77">
                  <c:v>1.6309400000000001</c:v>
                </c:pt>
                <c:pt idx="78">
                  <c:v>1.6548149999999999</c:v>
                </c:pt>
                <c:pt idx="79">
                  <c:v>1.72644</c:v>
                </c:pt>
                <c:pt idx="80">
                  <c:v>1.7025650000000001</c:v>
                </c:pt>
                <c:pt idx="81">
                  <c:v>1.67869</c:v>
                </c:pt>
                <c:pt idx="82">
                  <c:v>1.6548149999999999</c:v>
                </c:pt>
                <c:pt idx="83">
                  <c:v>1.72644</c:v>
                </c:pt>
                <c:pt idx="84">
                  <c:v>1.6548149999999999</c:v>
                </c:pt>
                <c:pt idx="85">
                  <c:v>1.6548149999999999</c:v>
                </c:pt>
                <c:pt idx="86">
                  <c:v>1.6548149999999999</c:v>
                </c:pt>
                <c:pt idx="87">
                  <c:v>1.67869</c:v>
                </c:pt>
                <c:pt idx="88">
                  <c:v>1.6548149999999999</c:v>
                </c:pt>
                <c:pt idx="89">
                  <c:v>1.7025650000000001</c:v>
                </c:pt>
                <c:pt idx="90">
                  <c:v>1.7025650000000001</c:v>
                </c:pt>
                <c:pt idx="91">
                  <c:v>1.67869</c:v>
                </c:pt>
                <c:pt idx="92">
                  <c:v>1.6548149999999999</c:v>
                </c:pt>
                <c:pt idx="93">
                  <c:v>1.607065</c:v>
                </c:pt>
                <c:pt idx="94">
                  <c:v>1.7025650000000001</c:v>
                </c:pt>
                <c:pt idx="95">
                  <c:v>1.6548149999999999</c:v>
                </c:pt>
                <c:pt idx="96">
                  <c:v>1.6309400000000001</c:v>
                </c:pt>
                <c:pt idx="97">
                  <c:v>1.67869</c:v>
                </c:pt>
                <c:pt idx="98">
                  <c:v>1.6548149999999999</c:v>
                </c:pt>
                <c:pt idx="99">
                  <c:v>1.72644</c:v>
                </c:pt>
                <c:pt idx="100">
                  <c:v>1.6548149999999999</c:v>
                </c:pt>
                <c:pt idx="101">
                  <c:v>1.6548149999999999</c:v>
                </c:pt>
                <c:pt idx="102">
                  <c:v>1.6548149999999999</c:v>
                </c:pt>
                <c:pt idx="103">
                  <c:v>1.6548149999999999</c:v>
                </c:pt>
                <c:pt idx="104">
                  <c:v>1.6548149999999999</c:v>
                </c:pt>
                <c:pt idx="105">
                  <c:v>1.67869</c:v>
                </c:pt>
                <c:pt idx="106">
                  <c:v>1.6548149999999999</c:v>
                </c:pt>
                <c:pt idx="107">
                  <c:v>1.6548149999999999</c:v>
                </c:pt>
                <c:pt idx="108">
                  <c:v>1.72644</c:v>
                </c:pt>
                <c:pt idx="109">
                  <c:v>1.67869</c:v>
                </c:pt>
                <c:pt idx="110">
                  <c:v>1.7503150000000001</c:v>
                </c:pt>
                <c:pt idx="111">
                  <c:v>1.67869</c:v>
                </c:pt>
                <c:pt idx="112">
                  <c:v>1.72644</c:v>
                </c:pt>
                <c:pt idx="113">
                  <c:v>1.67869</c:v>
                </c:pt>
                <c:pt idx="114">
                  <c:v>1.7503150000000001</c:v>
                </c:pt>
                <c:pt idx="115">
                  <c:v>1.7025650000000001</c:v>
                </c:pt>
                <c:pt idx="116">
                  <c:v>1.7025650000000001</c:v>
                </c:pt>
                <c:pt idx="117">
                  <c:v>1.72644</c:v>
                </c:pt>
                <c:pt idx="118">
                  <c:v>1.6548149999999999</c:v>
                </c:pt>
                <c:pt idx="119">
                  <c:v>1.67869</c:v>
                </c:pt>
                <c:pt idx="120">
                  <c:v>1.7025650000000001</c:v>
                </c:pt>
                <c:pt idx="121">
                  <c:v>1.67869</c:v>
                </c:pt>
                <c:pt idx="122">
                  <c:v>1.6548149999999999</c:v>
                </c:pt>
                <c:pt idx="123">
                  <c:v>1.6309400000000001</c:v>
                </c:pt>
                <c:pt idx="124">
                  <c:v>1.6548149999999999</c:v>
                </c:pt>
                <c:pt idx="125">
                  <c:v>1.6548149999999999</c:v>
                </c:pt>
                <c:pt idx="126">
                  <c:v>1.6309400000000001</c:v>
                </c:pt>
                <c:pt idx="127">
                  <c:v>1.67869</c:v>
                </c:pt>
                <c:pt idx="128">
                  <c:v>1.7503150000000001</c:v>
                </c:pt>
                <c:pt idx="129">
                  <c:v>1.7025650000000001</c:v>
                </c:pt>
                <c:pt idx="130">
                  <c:v>1.72644</c:v>
                </c:pt>
                <c:pt idx="131">
                  <c:v>1.7741899999999999</c:v>
                </c:pt>
                <c:pt idx="132">
                  <c:v>1.7503150000000001</c:v>
                </c:pt>
                <c:pt idx="133">
                  <c:v>1.7025650000000001</c:v>
                </c:pt>
                <c:pt idx="134">
                  <c:v>1.72644</c:v>
                </c:pt>
                <c:pt idx="135">
                  <c:v>1.6548149999999999</c:v>
                </c:pt>
                <c:pt idx="136">
                  <c:v>1.67869</c:v>
                </c:pt>
                <c:pt idx="137">
                  <c:v>1.7025650000000001</c:v>
                </c:pt>
                <c:pt idx="138">
                  <c:v>1.6548149999999999</c:v>
                </c:pt>
                <c:pt idx="139">
                  <c:v>1.72644</c:v>
                </c:pt>
                <c:pt idx="140">
                  <c:v>1.7503150000000001</c:v>
                </c:pt>
                <c:pt idx="141">
                  <c:v>1.7741899999999999</c:v>
                </c:pt>
                <c:pt idx="142">
                  <c:v>1.798065</c:v>
                </c:pt>
                <c:pt idx="143">
                  <c:v>1.7741899999999999</c:v>
                </c:pt>
                <c:pt idx="144">
                  <c:v>1.67869</c:v>
                </c:pt>
                <c:pt idx="145">
                  <c:v>1.7503150000000001</c:v>
                </c:pt>
                <c:pt idx="146">
                  <c:v>1.7025650000000001</c:v>
                </c:pt>
                <c:pt idx="147">
                  <c:v>1.72644</c:v>
                </c:pt>
                <c:pt idx="148">
                  <c:v>1.6309400000000001</c:v>
                </c:pt>
                <c:pt idx="149">
                  <c:v>1.72644</c:v>
                </c:pt>
                <c:pt idx="150">
                  <c:v>1.91744</c:v>
                </c:pt>
                <c:pt idx="151">
                  <c:v>1.67869</c:v>
                </c:pt>
                <c:pt idx="152">
                  <c:v>1.7025650000000001</c:v>
                </c:pt>
                <c:pt idx="153">
                  <c:v>1.67869</c:v>
                </c:pt>
                <c:pt idx="154">
                  <c:v>1.67869</c:v>
                </c:pt>
                <c:pt idx="155">
                  <c:v>1.7025650000000001</c:v>
                </c:pt>
                <c:pt idx="156">
                  <c:v>1.6548149999999999</c:v>
                </c:pt>
                <c:pt idx="157">
                  <c:v>1.6309400000000001</c:v>
                </c:pt>
                <c:pt idx="158">
                  <c:v>1.7503150000000001</c:v>
                </c:pt>
                <c:pt idx="159">
                  <c:v>1.67869</c:v>
                </c:pt>
                <c:pt idx="160">
                  <c:v>1.6548149999999999</c:v>
                </c:pt>
                <c:pt idx="161">
                  <c:v>1.7025650000000001</c:v>
                </c:pt>
                <c:pt idx="162">
                  <c:v>1.7503150000000001</c:v>
                </c:pt>
                <c:pt idx="163">
                  <c:v>1.8935649999999999</c:v>
                </c:pt>
                <c:pt idx="164">
                  <c:v>1.91744</c:v>
                </c:pt>
                <c:pt idx="165">
                  <c:v>1.9413149999999999</c:v>
                </c:pt>
                <c:pt idx="166">
                  <c:v>1.8935649999999999</c:v>
                </c:pt>
                <c:pt idx="167">
                  <c:v>1.845815</c:v>
                </c:pt>
                <c:pt idx="168">
                  <c:v>1.8935649999999999</c:v>
                </c:pt>
                <c:pt idx="169">
                  <c:v>1.8696900000000001</c:v>
                </c:pt>
                <c:pt idx="170">
                  <c:v>1.8219399999999999</c:v>
                </c:pt>
                <c:pt idx="171">
                  <c:v>1.7741899999999999</c:v>
                </c:pt>
                <c:pt idx="172">
                  <c:v>1.7741899999999999</c:v>
                </c:pt>
                <c:pt idx="173">
                  <c:v>1.72644</c:v>
                </c:pt>
                <c:pt idx="174">
                  <c:v>1.72644</c:v>
                </c:pt>
                <c:pt idx="175">
                  <c:v>1.798065</c:v>
                </c:pt>
                <c:pt idx="176">
                  <c:v>1.72644</c:v>
                </c:pt>
                <c:pt idx="177">
                  <c:v>1.7025650000000001</c:v>
                </c:pt>
                <c:pt idx="178">
                  <c:v>1.7741899999999999</c:v>
                </c:pt>
                <c:pt idx="179">
                  <c:v>1.7503150000000001</c:v>
                </c:pt>
                <c:pt idx="180">
                  <c:v>1.7503150000000001</c:v>
                </c:pt>
                <c:pt idx="181">
                  <c:v>1.7025650000000001</c:v>
                </c:pt>
                <c:pt idx="182">
                  <c:v>1.67869</c:v>
                </c:pt>
                <c:pt idx="183">
                  <c:v>1.7741899999999999</c:v>
                </c:pt>
                <c:pt idx="184">
                  <c:v>1.7503150000000001</c:v>
                </c:pt>
                <c:pt idx="185">
                  <c:v>1.7025650000000001</c:v>
                </c:pt>
                <c:pt idx="186">
                  <c:v>1.72644</c:v>
                </c:pt>
                <c:pt idx="187">
                  <c:v>1.7503150000000001</c:v>
                </c:pt>
                <c:pt idx="188">
                  <c:v>1.67869</c:v>
                </c:pt>
                <c:pt idx="189">
                  <c:v>1.67869</c:v>
                </c:pt>
                <c:pt idx="190">
                  <c:v>1.7025650000000001</c:v>
                </c:pt>
                <c:pt idx="191">
                  <c:v>1.67869</c:v>
                </c:pt>
                <c:pt idx="192">
                  <c:v>1.72644</c:v>
                </c:pt>
                <c:pt idx="193">
                  <c:v>1.67869</c:v>
                </c:pt>
                <c:pt idx="194">
                  <c:v>1.72644</c:v>
                </c:pt>
                <c:pt idx="195">
                  <c:v>1.7025650000000001</c:v>
                </c:pt>
                <c:pt idx="196">
                  <c:v>1.72644</c:v>
                </c:pt>
                <c:pt idx="197">
                  <c:v>1.67869</c:v>
                </c:pt>
                <c:pt idx="198">
                  <c:v>1.7025650000000001</c:v>
                </c:pt>
                <c:pt idx="199">
                  <c:v>1.6548149999999999</c:v>
                </c:pt>
                <c:pt idx="200">
                  <c:v>1.6309400000000001</c:v>
                </c:pt>
                <c:pt idx="201">
                  <c:v>1.6548149999999999</c:v>
                </c:pt>
                <c:pt idx="202">
                  <c:v>1.7025650000000001</c:v>
                </c:pt>
                <c:pt idx="203">
                  <c:v>1.7025650000000001</c:v>
                </c:pt>
                <c:pt idx="204">
                  <c:v>1.6548149999999999</c:v>
                </c:pt>
                <c:pt idx="205">
                  <c:v>1.7025650000000001</c:v>
                </c:pt>
                <c:pt idx="206">
                  <c:v>1.7503150000000001</c:v>
                </c:pt>
                <c:pt idx="207">
                  <c:v>1.7503150000000001</c:v>
                </c:pt>
                <c:pt idx="208">
                  <c:v>1.798065</c:v>
                </c:pt>
                <c:pt idx="209">
                  <c:v>1.8696900000000001</c:v>
                </c:pt>
                <c:pt idx="210">
                  <c:v>1.8219399999999999</c:v>
                </c:pt>
                <c:pt idx="211">
                  <c:v>1.798065</c:v>
                </c:pt>
                <c:pt idx="212">
                  <c:v>1.72644</c:v>
                </c:pt>
                <c:pt idx="213">
                  <c:v>1.72644</c:v>
                </c:pt>
                <c:pt idx="214">
                  <c:v>1.7025650000000001</c:v>
                </c:pt>
                <c:pt idx="215">
                  <c:v>1.7503150000000001</c:v>
                </c:pt>
                <c:pt idx="216">
                  <c:v>1.7503150000000001</c:v>
                </c:pt>
                <c:pt idx="217">
                  <c:v>1.67869</c:v>
                </c:pt>
                <c:pt idx="218">
                  <c:v>1.6548149999999999</c:v>
                </c:pt>
                <c:pt idx="219">
                  <c:v>1.7025650000000001</c:v>
                </c:pt>
                <c:pt idx="220">
                  <c:v>1.6548149999999999</c:v>
                </c:pt>
                <c:pt idx="221">
                  <c:v>1.7025650000000001</c:v>
                </c:pt>
                <c:pt idx="222">
                  <c:v>1.7025650000000001</c:v>
                </c:pt>
                <c:pt idx="223">
                  <c:v>1.6548149999999999</c:v>
                </c:pt>
                <c:pt idx="224">
                  <c:v>1.6548149999999999</c:v>
                </c:pt>
                <c:pt idx="225">
                  <c:v>1.7025650000000001</c:v>
                </c:pt>
                <c:pt idx="226">
                  <c:v>1.7025650000000001</c:v>
                </c:pt>
                <c:pt idx="227">
                  <c:v>1.67869</c:v>
                </c:pt>
                <c:pt idx="228">
                  <c:v>1.8219399999999999</c:v>
                </c:pt>
                <c:pt idx="229">
                  <c:v>1.96519</c:v>
                </c:pt>
                <c:pt idx="230">
                  <c:v>2.1323150000000002</c:v>
                </c:pt>
                <c:pt idx="231">
                  <c:v>1.96519</c:v>
                </c:pt>
                <c:pt idx="232">
                  <c:v>1.845815</c:v>
                </c:pt>
                <c:pt idx="233">
                  <c:v>1.8219399999999999</c:v>
                </c:pt>
                <c:pt idx="234">
                  <c:v>1.96519</c:v>
                </c:pt>
                <c:pt idx="235">
                  <c:v>1.8935649999999999</c:v>
                </c:pt>
                <c:pt idx="236">
                  <c:v>1.845815</c:v>
                </c:pt>
                <c:pt idx="237">
                  <c:v>1.8696900000000001</c:v>
                </c:pt>
                <c:pt idx="238">
                  <c:v>1.91744</c:v>
                </c:pt>
                <c:pt idx="239">
                  <c:v>1.9413149999999999</c:v>
                </c:pt>
                <c:pt idx="240">
                  <c:v>1.8696900000000001</c:v>
                </c:pt>
                <c:pt idx="241">
                  <c:v>1.9413149999999999</c:v>
                </c:pt>
                <c:pt idx="242">
                  <c:v>1.9413149999999999</c:v>
                </c:pt>
                <c:pt idx="243">
                  <c:v>1.8696900000000001</c:v>
                </c:pt>
                <c:pt idx="244">
                  <c:v>1.8696900000000001</c:v>
                </c:pt>
                <c:pt idx="245">
                  <c:v>1.91744</c:v>
                </c:pt>
                <c:pt idx="246">
                  <c:v>1.798065</c:v>
                </c:pt>
                <c:pt idx="247">
                  <c:v>1.7741899999999999</c:v>
                </c:pt>
                <c:pt idx="248">
                  <c:v>1.845815</c:v>
                </c:pt>
                <c:pt idx="249">
                  <c:v>1.7741899999999999</c:v>
                </c:pt>
                <c:pt idx="250">
                  <c:v>2.01294</c:v>
                </c:pt>
                <c:pt idx="251">
                  <c:v>1.845815</c:v>
                </c:pt>
                <c:pt idx="252">
                  <c:v>1.798065</c:v>
                </c:pt>
                <c:pt idx="253">
                  <c:v>1.798065</c:v>
                </c:pt>
                <c:pt idx="254">
                  <c:v>1.72644</c:v>
                </c:pt>
                <c:pt idx="255">
                  <c:v>1.8219399999999999</c:v>
                </c:pt>
                <c:pt idx="256">
                  <c:v>1.7861275000000001</c:v>
                </c:pt>
                <c:pt idx="257">
                  <c:v>1.7503150000000001</c:v>
                </c:pt>
                <c:pt idx="258">
                  <c:v>1.8219399999999999</c:v>
                </c:pt>
                <c:pt idx="259">
                  <c:v>1.72644</c:v>
                </c:pt>
                <c:pt idx="260">
                  <c:v>1.798065</c:v>
                </c:pt>
                <c:pt idx="261">
                  <c:v>1.798065</c:v>
                </c:pt>
                <c:pt idx="262">
                  <c:v>1.7741899999999999</c:v>
                </c:pt>
                <c:pt idx="263">
                  <c:v>1.7741899999999999</c:v>
                </c:pt>
                <c:pt idx="264">
                  <c:v>1.7503150000000001</c:v>
                </c:pt>
                <c:pt idx="265">
                  <c:v>1.7503150000000001</c:v>
                </c:pt>
                <c:pt idx="266">
                  <c:v>1.7025650000000001</c:v>
                </c:pt>
                <c:pt idx="267">
                  <c:v>1.96519</c:v>
                </c:pt>
                <c:pt idx="268">
                  <c:v>1.6548149999999999</c:v>
                </c:pt>
                <c:pt idx="269">
                  <c:v>1.67869</c:v>
                </c:pt>
                <c:pt idx="270">
                  <c:v>1.7503150000000001</c:v>
                </c:pt>
                <c:pt idx="271">
                  <c:v>1.7503150000000001</c:v>
                </c:pt>
                <c:pt idx="272">
                  <c:v>1.67869</c:v>
                </c:pt>
                <c:pt idx="273">
                  <c:v>1.67869</c:v>
                </c:pt>
                <c:pt idx="274">
                  <c:v>1.72644</c:v>
                </c:pt>
                <c:pt idx="275">
                  <c:v>1.6548149999999999</c:v>
                </c:pt>
                <c:pt idx="276">
                  <c:v>1.72644</c:v>
                </c:pt>
                <c:pt idx="277">
                  <c:v>1.72644</c:v>
                </c:pt>
                <c:pt idx="278">
                  <c:v>1.7025650000000001</c:v>
                </c:pt>
                <c:pt idx="279">
                  <c:v>1.7503150000000001</c:v>
                </c:pt>
                <c:pt idx="280">
                  <c:v>1.6548149999999999</c:v>
                </c:pt>
                <c:pt idx="281">
                  <c:v>1.6548149999999999</c:v>
                </c:pt>
                <c:pt idx="282">
                  <c:v>1.6548149999999999</c:v>
                </c:pt>
                <c:pt idx="283">
                  <c:v>1.72644</c:v>
                </c:pt>
                <c:pt idx="284">
                  <c:v>1.67869</c:v>
                </c:pt>
                <c:pt idx="285">
                  <c:v>1.7025650000000001</c:v>
                </c:pt>
                <c:pt idx="286">
                  <c:v>1.7503150000000001</c:v>
                </c:pt>
                <c:pt idx="287">
                  <c:v>1.7503150000000001</c:v>
                </c:pt>
                <c:pt idx="288">
                  <c:v>1.7503150000000001</c:v>
                </c:pt>
                <c:pt idx="289">
                  <c:v>1.67869</c:v>
                </c:pt>
                <c:pt idx="290">
                  <c:v>1.7025650000000001</c:v>
                </c:pt>
                <c:pt idx="291">
                  <c:v>1.6548149999999999</c:v>
                </c:pt>
                <c:pt idx="292">
                  <c:v>1.6309400000000001</c:v>
                </c:pt>
                <c:pt idx="293">
                  <c:v>1.67869</c:v>
                </c:pt>
                <c:pt idx="294">
                  <c:v>1.7025650000000001</c:v>
                </c:pt>
                <c:pt idx="295">
                  <c:v>1.67869</c:v>
                </c:pt>
                <c:pt idx="296">
                  <c:v>1.67869</c:v>
                </c:pt>
                <c:pt idx="297">
                  <c:v>1.6548149999999999</c:v>
                </c:pt>
                <c:pt idx="298">
                  <c:v>1.6309400000000001</c:v>
                </c:pt>
                <c:pt idx="299">
                  <c:v>1.67869</c:v>
                </c:pt>
                <c:pt idx="300">
                  <c:v>1.72644</c:v>
                </c:pt>
                <c:pt idx="301">
                  <c:v>1.6548149999999999</c:v>
                </c:pt>
                <c:pt idx="302">
                  <c:v>1.6548149999999999</c:v>
                </c:pt>
                <c:pt idx="303">
                  <c:v>1.67869</c:v>
                </c:pt>
                <c:pt idx="304">
                  <c:v>1.67869</c:v>
                </c:pt>
                <c:pt idx="305">
                  <c:v>1.7025650000000001</c:v>
                </c:pt>
                <c:pt idx="306">
                  <c:v>1.67869</c:v>
                </c:pt>
                <c:pt idx="307">
                  <c:v>1.7025650000000001</c:v>
                </c:pt>
                <c:pt idx="308">
                  <c:v>1.6309400000000001</c:v>
                </c:pt>
                <c:pt idx="309">
                  <c:v>1.662773333333333</c:v>
                </c:pt>
                <c:pt idx="310">
                  <c:v>1.694606666666667</c:v>
                </c:pt>
                <c:pt idx="311">
                  <c:v>1.72644</c:v>
                </c:pt>
                <c:pt idx="312">
                  <c:v>1.67869</c:v>
                </c:pt>
                <c:pt idx="313">
                  <c:v>1.7503150000000001</c:v>
                </c:pt>
                <c:pt idx="314">
                  <c:v>1.7025650000000001</c:v>
                </c:pt>
                <c:pt idx="315">
                  <c:v>1.798065</c:v>
                </c:pt>
                <c:pt idx="316">
                  <c:v>1.96519</c:v>
                </c:pt>
                <c:pt idx="317">
                  <c:v>1.8696900000000001</c:v>
                </c:pt>
                <c:pt idx="318">
                  <c:v>1.9890650000000001</c:v>
                </c:pt>
                <c:pt idx="319">
                  <c:v>1.9413149999999999</c:v>
                </c:pt>
                <c:pt idx="320">
                  <c:v>1.9413149999999999</c:v>
                </c:pt>
                <c:pt idx="321">
                  <c:v>1.845815</c:v>
                </c:pt>
                <c:pt idx="322">
                  <c:v>1.8219399999999999</c:v>
                </c:pt>
                <c:pt idx="323">
                  <c:v>1.8696900000000001</c:v>
                </c:pt>
                <c:pt idx="324">
                  <c:v>1.845815</c:v>
                </c:pt>
                <c:pt idx="325">
                  <c:v>1.8935649999999999</c:v>
                </c:pt>
                <c:pt idx="326">
                  <c:v>1.8219399999999999</c:v>
                </c:pt>
                <c:pt idx="327">
                  <c:v>1.8696900000000001</c:v>
                </c:pt>
                <c:pt idx="328">
                  <c:v>1.8935649999999999</c:v>
                </c:pt>
                <c:pt idx="329">
                  <c:v>1.91744</c:v>
                </c:pt>
                <c:pt idx="330">
                  <c:v>1.8219399999999999</c:v>
                </c:pt>
                <c:pt idx="331">
                  <c:v>1.845815</c:v>
                </c:pt>
                <c:pt idx="332">
                  <c:v>1.798065</c:v>
                </c:pt>
                <c:pt idx="333">
                  <c:v>2.01294</c:v>
                </c:pt>
                <c:pt idx="334">
                  <c:v>1.72644</c:v>
                </c:pt>
                <c:pt idx="335">
                  <c:v>1.72644</c:v>
                </c:pt>
                <c:pt idx="336">
                  <c:v>1.7025650000000001</c:v>
                </c:pt>
                <c:pt idx="337">
                  <c:v>1.7741899999999999</c:v>
                </c:pt>
                <c:pt idx="338">
                  <c:v>1.7503150000000001</c:v>
                </c:pt>
                <c:pt idx="339">
                  <c:v>1.7025650000000001</c:v>
                </c:pt>
                <c:pt idx="340">
                  <c:v>1.7503150000000001</c:v>
                </c:pt>
                <c:pt idx="341">
                  <c:v>1.7025650000000001</c:v>
                </c:pt>
                <c:pt idx="342">
                  <c:v>1.7503150000000001</c:v>
                </c:pt>
                <c:pt idx="343">
                  <c:v>1.7503150000000001</c:v>
                </c:pt>
                <c:pt idx="344">
                  <c:v>1.67869</c:v>
                </c:pt>
                <c:pt idx="345">
                  <c:v>1.72644</c:v>
                </c:pt>
                <c:pt idx="346">
                  <c:v>1.72644</c:v>
                </c:pt>
                <c:pt idx="347">
                  <c:v>1.6548149999999999</c:v>
                </c:pt>
                <c:pt idx="348">
                  <c:v>1.72644</c:v>
                </c:pt>
                <c:pt idx="349">
                  <c:v>1.7025650000000001</c:v>
                </c:pt>
                <c:pt idx="350">
                  <c:v>1.7025650000000001</c:v>
                </c:pt>
                <c:pt idx="351">
                  <c:v>1.7025650000000001</c:v>
                </c:pt>
                <c:pt idx="352">
                  <c:v>1.72644</c:v>
                </c:pt>
                <c:pt idx="353">
                  <c:v>1.7025650000000001</c:v>
                </c:pt>
                <c:pt idx="354">
                  <c:v>1.7025650000000001</c:v>
                </c:pt>
                <c:pt idx="355">
                  <c:v>1.7741899999999999</c:v>
                </c:pt>
                <c:pt idx="356">
                  <c:v>1.7741899999999999</c:v>
                </c:pt>
                <c:pt idx="357">
                  <c:v>1.845815</c:v>
                </c:pt>
                <c:pt idx="358">
                  <c:v>1.9413149999999999</c:v>
                </c:pt>
                <c:pt idx="359">
                  <c:v>1.8935649999999999</c:v>
                </c:pt>
                <c:pt idx="360">
                  <c:v>1.845815</c:v>
                </c:pt>
                <c:pt idx="361">
                  <c:v>1.845815</c:v>
                </c:pt>
                <c:pt idx="362">
                  <c:v>1.8935649999999999</c:v>
                </c:pt>
                <c:pt idx="363">
                  <c:v>1.845815</c:v>
                </c:pt>
                <c:pt idx="364">
                  <c:v>1.845815</c:v>
                </c:pt>
                <c:pt idx="365">
                  <c:v>1.7741899999999999</c:v>
                </c:pt>
                <c:pt idx="366">
                  <c:v>1.7741899999999999</c:v>
                </c:pt>
                <c:pt idx="367">
                  <c:v>1.798065</c:v>
                </c:pt>
                <c:pt idx="368">
                  <c:v>1.8219399999999999</c:v>
                </c:pt>
                <c:pt idx="369">
                  <c:v>1.72644</c:v>
                </c:pt>
                <c:pt idx="370">
                  <c:v>1.7503150000000001</c:v>
                </c:pt>
                <c:pt idx="371">
                  <c:v>1.72644</c:v>
                </c:pt>
                <c:pt idx="372">
                  <c:v>1.798065</c:v>
                </c:pt>
                <c:pt idx="373">
                  <c:v>1.7741899999999999</c:v>
                </c:pt>
                <c:pt idx="374">
                  <c:v>1.7741899999999999</c:v>
                </c:pt>
                <c:pt idx="375">
                  <c:v>1.7025650000000001</c:v>
                </c:pt>
                <c:pt idx="376">
                  <c:v>1.8219399999999999</c:v>
                </c:pt>
                <c:pt idx="377">
                  <c:v>1.7503150000000001</c:v>
                </c:pt>
                <c:pt idx="378">
                  <c:v>1.67869</c:v>
                </c:pt>
                <c:pt idx="379">
                  <c:v>1.7503150000000001</c:v>
                </c:pt>
                <c:pt idx="380">
                  <c:v>1.7503150000000001</c:v>
                </c:pt>
                <c:pt idx="381">
                  <c:v>1.7741899999999999</c:v>
                </c:pt>
                <c:pt idx="382">
                  <c:v>1.7503150000000001</c:v>
                </c:pt>
                <c:pt idx="383">
                  <c:v>1.72644</c:v>
                </c:pt>
                <c:pt idx="384">
                  <c:v>1.67869</c:v>
                </c:pt>
                <c:pt idx="385">
                  <c:v>1.67869</c:v>
                </c:pt>
                <c:pt idx="386">
                  <c:v>1.7025650000000001</c:v>
                </c:pt>
                <c:pt idx="387">
                  <c:v>1.7025650000000001</c:v>
                </c:pt>
                <c:pt idx="388">
                  <c:v>1.7503150000000001</c:v>
                </c:pt>
                <c:pt idx="389">
                  <c:v>1.67869</c:v>
                </c:pt>
                <c:pt idx="390">
                  <c:v>1.67869</c:v>
                </c:pt>
                <c:pt idx="391">
                  <c:v>1.67869</c:v>
                </c:pt>
                <c:pt idx="392">
                  <c:v>1.67869</c:v>
                </c:pt>
                <c:pt idx="393">
                  <c:v>1.67869</c:v>
                </c:pt>
                <c:pt idx="394">
                  <c:v>1.6548149999999999</c:v>
                </c:pt>
                <c:pt idx="395">
                  <c:v>1.72644</c:v>
                </c:pt>
                <c:pt idx="396">
                  <c:v>1.7503150000000001</c:v>
                </c:pt>
                <c:pt idx="397">
                  <c:v>1.7741899999999999</c:v>
                </c:pt>
                <c:pt idx="398">
                  <c:v>1.7025650000000001</c:v>
                </c:pt>
                <c:pt idx="399">
                  <c:v>1.72644</c:v>
                </c:pt>
                <c:pt idx="400">
                  <c:v>1.72644</c:v>
                </c:pt>
                <c:pt idx="401">
                  <c:v>1.67869</c:v>
                </c:pt>
                <c:pt idx="402">
                  <c:v>1.6548149999999999</c:v>
                </c:pt>
                <c:pt idx="403">
                  <c:v>1.67869</c:v>
                </c:pt>
                <c:pt idx="404">
                  <c:v>1.7025650000000001</c:v>
                </c:pt>
                <c:pt idx="405">
                  <c:v>1.6548149999999999</c:v>
                </c:pt>
                <c:pt idx="406">
                  <c:v>1.67869</c:v>
                </c:pt>
                <c:pt idx="407">
                  <c:v>1.67869</c:v>
                </c:pt>
                <c:pt idx="408">
                  <c:v>1.710523333</c:v>
                </c:pt>
                <c:pt idx="409">
                  <c:v>1.7423566669999999</c:v>
                </c:pt>
                <c:pt idx="410">
                  <c:v>1.7741899999999999</c:v>
                </c:pt>
                <c:pt idx="411">
                  <c:v>1.806023333</c:v>
                </c:pt>
                <c:pt idx="412">
                  <c:v>1.8378566670000001</c:v>
                </c:pt>
                <c:pt idx="413">
                  <c:v>1.8696900000000001</c:v>
                </c:pt>
                <c:pt idx="414">
                  <c:v>1.9015233330000001</c:v>
                </c:pt>
                <c:pt idx="415">
                  <c:v>1.933356667</c:v>
                </c:pt>
                <c:pt idx="416">
                  <c:v>1.96519</c:v>
                </c:pt>
                <c:pt idx="417">
                  <c:v>1.997023333</c:v>
                </c:pt>
                <c:pt idx="418">
                  <c:v>2.0288566669999999</c:v>
                </c:pt>
                <c:pt idx="419">
                  <c:v>2.0606900000000001</c:v>
                </c:pt>
                <c:pt idx="420">
                  <c:v>2.0925233329999999</c:v>
                </c:pt>
                <c:pt idx="421">
                  <c:v>2.1243566669999998</c:v>
                </c:pt>
                <c:pt idx="422">
                  <c:v>2.1561900000000001</c:v>
                </c:pt>
                <c:pt idx="423">
                  <c:v>2.1561900000000001</c:v>
                </c:pt>
                <c:pt idx="424">
                  <c:v>2.1561900000000001</c:v>
                </c:pt>
                <c:pt idx="425">
                  <c:v>2.1323150000000002</c:v>
                </c:pt>
                <c:pt idx="426">
                  <c:v>2.084565</c:v>
                </c:pt>
                <c:pt idx="427">
                  <c:v>1.9890650000000001</c:v>
                </c:pt>
                <c:pt idx="428">
                  <c:v>2.01294</c:v>
                </c:pt>
                <c:pt idx="429">
                  <c:v>1.91744</c:v>
                </c:pt>
                <c:pt idx="430">
                  <c:v>1.9890650000000001</c:v>
                </c:pt>
                <c:pt idx="431">
                  <c:v>1.91744</c:v>
                </c:pt>
                <c:pt idx="432">
                  <c:v>1.8696900000000001</c:v>
                </c:pt>
                <c:pt idx="433">
                  <c:v>1.91744</c:v>
                </c:pt>
                <c:pt idx="434">
                  <c:v>1.91744</c:v>
                </c:pt>
                <c:pt idx="435">
                  <c:v>1.9413149999999999</c:v>
                </c:pt>
                <c:pt idx="436">
                  <c:v>1.9890650000000001</c:v>
                </c:pt>
                <c:pt idx="437">
                  <c:v>1.96519</c:v>
                </c:pt>
                <c:pt idx="438">
                  <c:v>2.01294</c:v>
                </c:pt>
                <c:pt idx="439">
                  <c:v>2.01294</c:v>
                </c:pt>
                <c:pt idx="440">
                  <c:v>2.1323150000000002</c:v>
                </c:pt>
                <c:pt idx="441">
                  <c:v>2.084565</c:v>
                </c:pt>
                <c:pt idx="442">
                  <c:v>2.01294</c:v>
                </c:pt>
                <c:pt idx="443">
                  <c:v>2.0368149999999998</c:v>
                </c:pt>
                <c:pt idx="444">
                  <c:v>2.0368149999999998</c:v>
                </c:pt>
                <c:pt idx="445">
                  <c:v>1.9413149999999999</c:v>
                </c:pt>
                <c:pt idx="446">
                  <c:v>1.91744</c:v>
                </c:pt>
                <c:pt idx="447">
                  <c:v>1.8935649999999999</c:v>
                </c:pt>
                <c:pt idx="448">
                  <c:v>1.91744</c:v>
                </c:pt>
                <c:pt idx="449">
                  <c:v>1.91744</c:v>
                </c:pt>
                <c:pt idx="450">
                  <c:v>1.8696900000000001</c:v>
                </c:pt>
                <c:pt idx="451">
                  <c:v>1.8219399999999999</c:v>
                </c:pt>
                <c:pt idx="452">
                  <c:v>1.845815</c:v>
                </c:pt>
                <c:pt idx="453">
                  <c:v>1.8219399999999999</c:v>
                </c:pt>
                <c:pt idx="454">
                  <c:v>1.798065</c:v>
                </c:pt>
                <c:pt idx="455">
                  <c:v>1.8696900000000001</c:v>
                </c:pt>
                <c:pt idx="456">
                  <c:v>1.8219399999999999</c:v>
                </c:pt>
                <c:pt idx="457">
                  <c:v>1.8696900000000001</c:v>
                </c:pt>
                <c:pt idx="458">
                  <c:v>1.845815</c:v>
                </c:pt>
                <c:pt idx="459">
                  <c:v>1.8696900000000001</c:v>
                </c:pt>
                <c:pt idx="460">
                  <c:v>1.845815</c:v>
                </c:pt>
                <c:pt idx="461">
                  <c:v>1.845815</c:v>
                </c:pt>
                <c:pt idx="462">
                  <c:v>1.8219399999999999</c:v>
                </c:pt>
                <c:pt idx="463">
                  <c:v>1.845815</c:v>
                </c:pt>
                <c:pt idx="464">
                  <c:v>1.798065</c:v>
                </c:pt>
                <c:pt idx="465">
                  <c:v>1.798065</c:v>
                </c:pt>
                <c:pt idx="466">
                  <c:v>1.8219399999999999</c:v>
                </c:pt>
                <c:pt idx="467">
                  <c:v>1.7503150000000001</c:v>
                </c:pt>
                <c:pt idx="468">
                  <c:v>1.8219399999999999</c:v>
                </c:pt>
                <c:pt idx="469">
                  <c:v>1.798065</c:v>
                </c:pt>
                <c:pt idx="470">
                  <c:v>1.8935649999999999</c:v>
                </c:pt>
                <c:pt idx="471">
                  <c:v>1.845815</c:v>
                </c:pt>
                <c:pt idx="472">
                  <c:v>1.8696900000000001</c:v>
                </c:pt>
                <c:pt idx="473">
                  <c:v>2.2278150000000001</c:v>
                </c:pt>
                <c:pt idx="474">
                  <c:v>2.25169</c:v>
                </c:pt>
                <c:pt idx="475">
                  <c:v>2.1561900000000001</c:v>
                </c:pt>
                <c:pt idx="476">
                  <c:v>2.3471899999999999</c:v>
                </c:pt>
                <c:pt idx="477">
                  <c:v>2.49044</c:v>
                </c:pt>
                <c:pt idx="478">
                  <c:v>2.5381900000000002</c:v>
                </c:pt>
                <c:pt idx="479">
                  <c:v>2.6336900000000001</c:v>
                </c:pt>
                <c:pt idx="480">
                  <c:v>2.5859399999999999</c:v>
                </c:pt>
                <c:pt idx="481">
                  <c:v>2.49044</c:v>
                </c:pt>
                <c:pt idx="482">
                  <c:v>2.3949400000000001</c:v>
                </c:pt>
                <c:pt idx="483">
                  <c:v>2.323315</c:v>
                </c:pt>
                <c:pt idx="484">
                  <c:v>2.323315</c:v>
                </c:pt>
                <c:pt idx="485">
                  <c:v>2.323315</c:v>
                </c:pt>
                <c:pt idx="486">
                  <c:v>2.25169</c:v>
                </c:pt>
                <c:pt idx="487">
                  <c:v>2.2755649999999998</c:v>
                </c:pt>
                <c:pt idx="488">
                  <c:v>2.25169</c:v>
                </c:pt>
                <c:pt idx="489">
                  <c:v>2.2278150000000001</c:v>
                </c:pt>
                <c:pt idx="490">
                  <c:v>2.1323150000000002</c:v>
                </c:pt>
                <c:pt idx="491">
                  <c:v>2.1084399999999999</c:v>
                </c:pt>
                <c:pt idx="492">
                  <c:v>2.1323150000000002</c:v>
                </c:pt>
                <c:pt idx="493">
                  <c:v>2.0606900000000001</c:v>
                </c:pt>
                <c:pt idx="494">
                  <c:v>2.1084399999999999</c:v>
                </c:pt>
                <c:pt idx="495">
                  <c:v>2.0368149999999998</c:v>
                </c:pt>
                <c:pt idx="496">
                  <c:v>2.0368149999999998</c:v>
                </c:pt>
                <c:pt idx="497">
                  <c:v>2.0368149999999998</c:v>
                </c:pt>
                <c:pt idx="498">
                  <c:v>2.0368149999999998</c:v>
                </c:pt>
                <c:pt idx="499">
                  <c:v>1.96519</c:v>
                </c:pt>
                <c:pt idx="500">
                  <c:v>1.96519</c:v>
                </c:pt>
                <c:pt idx="501">
                  <c:v>2.0368149999999998</c:v>
                </c:pt>
                <c:pt idx="502">
                  <c:v>1.9413149999999999</c:v>
                </c:pt>
                <c:pt idx="503">
                  <c:v>1.9890650000000001</c:v>
                </c:pt>
                <c:pt idx="504">
                  <c:v>1.9413149999999999</c:v>
                </c:pt>
                <c:pt idx="505">
                  <c:v>1.9413149999999999</c:v>
                </c:pt>
                <c:pt idx="506">
                  <c:v>1.8935649999999999</c:v>
                </c:pt>
                <c:pt idx="507">
                  <c:v>1.9413149999999999</c:v>
                </c:pt>
                <c:pt idx="508">
                  <c:v>1.91744</c:v>
                </c:pt>
                <c:pt idx="509">
                  <c:v>1.8935649999999999</c:v>
                </c:pt>
                <c:pt idx="510">
                  <c:v>1.8696900000000001</c:v>
                </c:pt>
                <c:pt idx="511">
                  <c:v>1.8935649999999999</c:v>
                </c:pt>
                <c:pt idx="512">
                  <c:v>1.91744</c:v>
                </c:pt>
                <c:pt idx="513">
                  <c:v>1.91744</c:v>
                </c:pt>
                <c:pt idx="514">
                  <c:v>1.8935649999999999</c:v>
                </c:pt>
                <c:pt idx="515">
                  <c:v>1.8696900000000001</c:v>
                </c:pt>
                <c:pt idx="516">
                  <c:v>1.8696900000000001</c:v>
                </c:pt>
                <c:pt idx="517">
                  <c:v>1.845815</c:v>
                </c:pt>
                <c:pt idx="518">
                  <c:v>1.8935649999999999</c:v>
                </c:pt>
                <c:pt idx="519">
                  <c:v>1.8696900000000001</c:v>
                </c:pt>
                <c:pt idx="520">
                  <c:v>1.845815</c:v>
                </c:pt>
                <c:pt idx="521">
                  <c:v>1.8219399999999999</c:v>
                </c:pt>
                <c:pt idx="522">
                  <c:v>1.8219399999999999</c:v>
                </c:pt>
                <c:pt idx="523">
                  <c:v>1.8219399999999999</c:v>
                </c:pt>
                <c:pt idx="524">
                  <c:v>1.8219399999999999</c:v>
                </c:pt>
                <c:pt idx="525">
                  <c:v>1.8696900000000001</c:v>
                </c:pt>
                <c:pt idx="526">
                  <c:v>1.8696900000000001</c:v>
                </c:pt>
                <c:pt idx="527">
                  <c:v>1.845815</c:v>
                </c:pt>
                <c:pt idx="528">
                  <c:v>2.1084399999999999</c:v>
                </c:pt>
                <c:pt idx="529">
                  <c:v>1.9890650000000001</c:v>
                </c:pt>
                <c:pt idx="530">
                  <c:v>1.96519</c:v>
                </c:pt>
                <c:pt idx="531">
                  <c:v>2.01294</c:v>
                </c:pt>
                <c:pt idx="532">
                  <c:v>1.91744</c:v>
                </c:pt>
                <c:pt idx="533">
                  <c:v>1.91744</c:v>
                </c:pt>
                <c:pt idx="534">
                  <c:v>1.9413149999999999</c:v>
                </c:pt>
                <c:pt idx="535">
                  <c:v>1.9413149999999999</c:v>
                </c:pt>
                <c:pt idx="536">
                  <c:v>1.9413149999999999</c:v>
                </c:pt>
                <c:pt idx="537">
                  <c:v>1.845815</c:v>
                </c:pt>
                <c:pt idx="538">
                  <c:v>1.845815</c:v>
                </c:pt>
                <c:pt idx="539">
                  <c:v>1.8935649999999999</c:v>
                </c:pt>
                <c:pt idx="540">
                  <c:v>1.8935649999999999</c:v>
                </c:pt>
                <c:pt idx="541">
                  <c:v>1.91744</c:v>
                </c:pt>
                <c:pt idx="542">
                  <c:v>1.845815</c:v>
                </c:pt>
                <c:pt idx="543">
                  <c:v>1.8696900000000001</c:v>
                </c:pt>
                <c:pt idx="544">
                  <c:v>1.8935649999999999</c:v>
                </c:pt>
                <c:pt idx="545">
                  <c:v>1.798065</c:v>
                </c:pt>
                <c:pt idx="546">
                  <c:v>1.8219399999999999</c:v>
                </c:pt>
                <c:pt idx="547">
                  <c:v>1.8696900000000001</c:v>
                </c:pt>
                <c:pt idx="548">
                  <c:v>1.91744</c:v>
                </c:pt>
                <c:pt idx="549">
                  <c:v>1.96519</c:v>
                </c:pt>
                <c:pt idx="550">
                  <c:v>1.91744</c:v>
                </c:pt>
                <c:pt idx="551">
                  <c:v>1.8219399999999999</c:v>
                </c:pt>
                <c:pt idx="552">
                  <c:v>1.8696900000000001</c:v>
                </c:pt>
                <c:pt idx="553">
                  <c:v>1.845815</c:v>
                </c:pt>
                <c:pt idx="554">
                  <c:v>1.845815</c:v>
                </c:pt>
                <c:pt idx="555">
                  <c:v>1.845815</c:v>
                </c:pt>
                <c:pt idx="556">
                  <c:v>1.8219399999999999</c:v>
                </c:pt>
                <c:pt idx="557">
                  <c:v>1.8696900000000001</c:v>
                </c:pt>
                <c:pt idx="558">
                  <c:v>1.7741899999999999</c:v>
                </c:pt>
                <c:pt idx="559">
                  <c:v>1.845815</c:v>
                </c:pt>
                <c:pt idx="560">
                  <c:v>1.798065</c:v>
                </c:pt>
                <c:pt idx="561">
                  <c:v>1.798065</c:v>
                </c:pt>
                <c:pt idx="562">
                  <c:v>1.7741899999999999</c:v>
                </c:pt>
                <c:pt idx="563">
                  <c:v>1.845815</c:v>
                </c:pt>
                <c:pt idx="564">
                  <c:v>1.845815</c:v>
                </c:pt>
                <c:pt idx="565">
                  <c:v>1.8219399999999999</c:v>
                </c:pt>
                <c:pt idx="566">
                  <c:v>1.7741899999999999</c:v>
                </c:pt>
                <c:pt idx="567">
                  <c:v>1.8696900000000001</c:v>
                </c:pt>
                <c:pt idx="568">
                  <c:v>1.7741899999999999</c:v>
                </c:pt>
                <c:pt idx="569">
                  <c:v>1.798065</c:v>
                </c:pt>
                <c:pt idx="570">
                  <c:v>1.845815</c:v>
                </c:pt>
                <c:pt idx="571">
                  <c:v>1.798065</c:v>
                </c:pt>
                <c:pt idx="572">
                  <c:v>1.91744</c:v>
                </c:pt>
                <c:pt idx="573">
                  <c:v>2.0368149999999998</c:v>
                </c:pt>
                <c:pt idx="574">
                  <c:v>1.9890650000000001</c:v>
                </c:pt>
                <c:pt idx="575">
                  <c:v>1.8935649999999999</c:v>
                </c:pt>
                <c:pt idx="576">
                  <c:v>1.8219399999999999</c:v>
                </c:pt>
                <c:pt idx="577">
                  <c:v>1.845815</c:v>
                </c:pt>
                <c:pt idx="578">
                  <c:v>1.8935649999999999</c:v>
                </c:pt>
                <c:pt idx="579">
                  <c:v>1.798065</c:v>
                </c:pt>
                <c:pt idx="580">
                  <c:v>1.798065</c:v>
                </c:pt>
                <c:pt idx="581">
                  <c:v>1.8219399999999999</c:v>
                </c:pt>
                <c:pt idx="582">
                  <c:v>1.7741899999999999</c:v>
                </c:pt>
                <c:pt idx="583">
                  <c:v>1.8219399999999999</c:v>
                </c:pt>
                <c:pt idx="584">
                  <c:v>1.845815</c:v>
                </c:pt>
                <c:pt idx="585">
                  <c:v>1.8219399999999999</c:v>
                </c:pt>
                <c:pt idx="586">
                  <c:v>1.8219399999999999</c:v>
                </c:pt>
                <c:pt idx="587">
                  <c:v>1.845815</c:v>
                </c:pt>
                <c:pt idx="588">
                  <c:v>1.8219399999999999</c:v>
                </c:pt>
                <c:pt idx="589">
                  <c:v>1.7503150000000001</c:v>
                </c:pt>
                <c:pt idx="590">
                  <c:v>1.798065</c:v>
                </c:pt>
                <c:pt idx="591">
                  <c:v>1.7741899999999999</c:v>
                </c:pt>
                <c:pt idx="592">
                  <c:v>1.798065</c:v>
                </c:pt>
                <c:pt idx="593">
                  <c:v>1.8219399999999999</c:v>
                </c:pt>
                <c:pt idx="594">
                  <c:v>2.084565</c:v>
                </c:pt>
                <c:pt idx="595">
                  <c:v>2.1561900000000001</c:v>
                </c:pt>
                <c:pt idx="596">
                  <c:v>2.1800649999999999</c:v>
                </c:pt>
                <c:pt idx="597">
                  <c:v>2.2994400000000002</c:v>
                </c:pt>
                <c:pt idx="598">
                  <c:v>2.3471899999999999</c:v>
                </c:pt>
                <c:pt idx="599">
                  <c:v>2.3710650000000002</c:v>
                </c:pt>
                <c:pt idx="600">
                  <c:v>2.4665650000000001</c:v>
                </c:pt>
                <c:pt idx="601">
                  <c:v>2.4188149999999999</c:v>
                </c:pt>
                <c:pt idx="602">
                  <c:v>2.4426899999999998</c:v>
                </c:pt>
                <c:pt idx="603">
                  <c:v>2.49044</c:v>
                </c:pt>
                <c:pt idx="604">
                  <c:v>2.4426899999999998</c:v>
                </c:pt>
                <c:pt idx="605">
                  <c:v>2.3949400000000001</c:v>
                </c:pt>
                <c:pt idx="606">
                  <c:v>2.323315</c:v>
                </c:pt>
                <c:pt idx="607">
                  <c:v>2.3710650000000002</c:v>
                </c:pt>
                <c:pt idx="608">
                  <c:v>2.2994400000000002</c:v>
                </c:pt>
                <c:pt idx="609">
                  <c:v>2.25169</c:v>
                </c:pt>
                <c:pt idx="610">
                  <c:v>2.2039399999999998</c:v>
                </c:pt>
                <c:pt idx="611">
                  <c:v>2.2994400000000002</c:v>
                </c:pt>
                <c:pt idx="612">
                  <c:v>2.2278150000000001</c:v>
                </c:pt>
                <c:pt idx="613">
                  <c:v>2.25169</c:v>
                </c:pt>
                <c:pt idx="614">
                  <c:v>2.1561900000000001</c:v>
                </c:pt>
                <c:pt idx="615">
                  <c:v>2.1323150000000002</c:v>
                </c:pt>
                <c:pt idx="616">
                  <c:v>2.084565</c:v>
                </c:pt>
                <c:pt idx="617">
                  <c:v>2.3471899999999999</c:v>
                </c:pt>
                <c:pt idx="618">
                  <c:v>2.2994400000000002</c:v>
                </c:pt>
                <c:pt idx="619">
                  <c:v>2.3710650000000002</c:v>
                </c:pt>
                <c:pt idx="620">
                  <c:v>2.5381900000000002</c:v>
                </c:pt>
                <c:pt idx="621">
                  <c:v>2.657565</c:v>
                </c:pt>
                <c:pt idx="622">
                  <c:v>3.0395650000000001</c:v>
                </c:pt>
                <c:pt idx="623">
                  <c:v>3.2544400000000002</c:v>
                </c:pt>
                <c:pt idx="624">
                  <c:v>3.20669</c:v>
                </c:pt>
                <c:pt idx="625">
                  <c:v>3.2305649999999999</c:v>
                </c:pt>
                <c:pt idx="626">
                  <c:v>3.20669</c:v>
                </c:pt>
                <c:pt idx="627">
                  <c:v>3.20669</c:v>
                </c:pt>
                <c:pt idx="628">
                  <c:v>3.1111900000000001</c:v>
                </c:pt>
                <c:pt idx="629">
                  <c:v>3.0395650000000001</c:v>
                </c:pt>
                <c:pt idx="630">
                  <c:v>2.9201899999999998</c:v>
                </c:pt>
                <c:pt idx="631">
                  <c:v>2.8724400000000001</c:v>
                </c:pt>
                <c:pt idx="632">
                  <c:v>2.8246899999999999</c:v>
                </c:pt>
                <c:pt idx="633">
                  <c:v>2.72919</c:v>
                </c:pt>
                <c:pt idx="634">
                  <c:v>2.6336900000000001</c:v>
                </c:pt>
                <c:pt idx="635">
                  <c:v>2.657565</c:v>
                </c:pt>
                <c:pt idx="636">
                  <c:v>2.5859399999999999</c:v>
                </c:pt>
                <c:pt idx="637">
                  <c:v>2.562065</c:v>
                </c:pt>
                <c:pt idx="638">
                  <c:v>2.5859399999999999</c:v>
                </c:pt>
                <c:pt idx="639">
                  <c:v>2.49044</c:v>
                </c:pt>
                <c:pt idx="640">
                  <c:v>2.4426899999999998</c:v>
                </c:pt>
                <c:pt idx="641">
                  <c:v>2.4665650000000001</c:v>
                </c:pt>
                <c:pt idx="642">
                  <c:v>2.4188149999999999</c:v>
                </c:pt>
                <c:pt idx="643">
                  <c:v>2.3710650000000002</c:v>
                </c:pt>
                <c:pt idx="644">
                  <c:v>2.323315</c:v>
                </c:pt>
                <c:pt idx="645">
                  <c:v>2.4188149999999999</c:v>
                </c:pt>
                <c:pt idx="646">
                  <c:v>2.3471899999999999</c:v>
                </c:pt>
                <c:pt idx="647">
                  <c:v>2.25169</c:v>
                </c:pt>
                <c:pt idx="648">
                  <c:v>2.2994400000000002</c:v>
                </c:pt>
                <c:pt idx="649">
                  <c:v>2.2755649999999998</c:v>
                </c:pt>
                <c:pt idx="650">
                  <c:v>2.2994400000000002</c:v>
                </c:pt>
                <c:pt idx="651">
                  <c:v>2.25169</c:v>
                </c:pt>
                <c:pt idx="652">
                  <c:v>2.25169</c:v>
                </c:pt>
                <c:pt idx="653">
                  <c:v>2.1800649999999999</c:v>
                </c:pt>
                <c:pt idx="654">
                  <c:v>2.2278150000000001</c:v>
                </c:pt>
                <c:pt idx="655">
                  <c:v>2.2278150000000001</c:v>
                </c:pt>
                <c:pt idx="656">
                  <c:v>2.1800649999999999</c:v>
                </c:pt>
                <c:pt idx="657">
                  <c:v>2.1561900000000001</c:v>
                </c:pt>
                <c:pt idx="658">
                  <c:v>2.1323150000000002</c:v>
                </c:pt>
                <c:pt idx="659">
                  <c:v>2.084565</c:v>
                </c:pt>
                <c:pt idx="660">
                  <c:v>2.1800649999999999</c:v>
                </c:pt>
                <c:pt idx="661">
                  <c:v>2.1084399999999999</c:v>
                </c:pt>
                <c:pt idx="662">
                  <c:v>2.1323150000000002</c:v>
                </c:pt>
                <c:pt idx="663">
                  <c:v>2.2039399999999998</c:v>
                </c:pt>
                <c:pt idx="664">
                  <c:v>2.323315</c:v>
                </c:pt>
                <c:pt idx="665">
                  <c:v>2.49044</c:v>
                </c:pt>
                <c:pt idx="666">
                  <c:v>2.49044</c:v>
                </c:pt>
                <c:pt idx="667">
                  <c:v>2.6098150000000002</c:v>
                </c:pt>
                <c:pt idx="668">
                  <c:v>2.5859399999999999</c:v>
                </c:pt>
                <c:pt idx="669">
                  <c:v>2.4665650000000001</c:v>
                </c:pt>
                <c:pt idx="670">
                  <c:v>2.3949400000000001</c:v>
                </c:pt>
                <c:pt idx="671">
                  <c:v>2.323315</c:v>
                </c:pt>
                <c:pt idx="672">
                  <c:v>2.3471899999999999</c:v>
                </c:pt>
                <c:pt idx="673">
                  <c:v>2.323315</c:v>
                </c:pt>
                <c:pt idx="674">
                  <c:v>2.2278150000000001</c:v>
                </c:pt>
                <c:pt idx="675">
                  <c:v>2.2278150000000001</c:v>
                </c:pt>
                <c:pt idx="676">
                  <c:v>2.2278150000000001</c:v>
                </c:pt>
                <c:pt idx="677">
                  <c:v>2.2278150000000001</c:v>
                </c:pt>
                <c:pt idx="678">
                  <c:v>2.1920025000000001</c:v>
                </c:pt>
                <c:pt idx="679">
                  <c:v>2.1561900000000001</c:v>
                </c:pt>
                <c:pt idx="680">
                  <c:v>2.2039399999999998</c:v>
                </c:pt>
                <c:pt idx="681">
                  <c:v>2.2039399999999998</c:v>
                </c:pt>
                <c:pt idx="682">
                  <c:v>2.1084399999999999</c:v>
                </c:pt>
                <c:pt idx="683">
                  <c:v>2.1561900000000001</c:v>
                </c:pt>
                <c:pt idx="684">
                  <c:v>2.1800649999999999</c:v>
                </c:pt>
                <c:pt idx="685">
                  <c:v>2.1561900000000001</c:v>
                </c:pt>
                <c:pt idx="686">
                  <c:v>2.084565</c:v>
                </c:pt>
                <c:pt idx="687">
                  <c:v>2.1323150000000002</c:v>
                </c:pt>
                <c:pt idx="688">
                  <c:v>2.2278150000000001</c:v>
                </c:pt>
                <c:pt idx="689">
                  <c:v>2.4188149999999999</c:v>
                </c:pt>
                <c:pt idx="690">
                  <c:v>2.25169</c:v>
                </c:pt>
                <c:pt idx="691">
                  <c:v>2.25169</c:v>
                </c:pt>
                <c:pt idx="692">
                  <c:v>2.2039399999999998</c:v>
                </c:pt>
                <c:pt idx="693">
                  <c:v>2.1800649999999999</c:v>
                </c:pt>
                <c:pt idx="694">
                  <c:v>2.1561900000000001</c:v>
                </c:pt>
                <c:pt idx="695">
                  <c:v>2.1800649999999999</c:v>
                </c:pt>
                <c:pt idx="696">
                  <c:v>2.1561900000000001</c:v>
                </c:pt>
                <c:pt idx="697">
                  <c:v>2.1323150000000002</c:v>
                </c:pt>
                <c:pt idx="698">
                  <c:v>2.0368149999999998</c:v>
                </c:pt>
                <c:pt idx="699">
                  <c:v>2.0606900000000001</c:v>
                </c:pt>
                <c:pt idx="700">
                  <c:v>2.0368149999999998</c:v>
                </c:pt>
                <c:pt idx="701">
                  <c:v>2.0368149999999998</c:v>
                </c:pt>
                <c:pt idx="702">
                  <c:v>2.0606900000000001</c:v>
                </c:pt>
                <c:pt idx="703">
                  <c:v>2.01294</c:v>
                </c:pt>
                <c:pt idx="704">
                  <c:v>2.0368149999999998</c:v>
                </c:pt>
                <c:pt idx="705">
                  <c:v>2.0368149999999998</c:v>
                </c:pt>
                <c:pt idx="706">
                  <c:v>2.084565</c:v>
                </c:pt>
                <c:pt idx="707">
                  <c:v>2.0368149999999998</c:v>
                </c:pt>
                <c:pt idx="708">
                  <c:v>1.9890650000000001</c:v>
                </c:pt>
                <c:pt idx="709">
                  <c:v>2.0606900000000001</c:v>
                </c:pt>
                <c:pt idx="710">
                  <c:v>2.0606900000000001</c:v>
                </c:pt>
                <c:pt idx="711">
                  <c:v>2.1800649999999999</c:v>
                </c:pt>
                <c:pt idx="712">
                  <c:v>2.323315</c:v>
                </c:pt>
                <c:pt idx="713">
                  <c:v>2.2755649999999998</c:v>
                </c:pt>
                <c:pt idx="714">
                  <c:v>2.2039399999999998</c:v>
                </c:pt>
                <c:pt idx="715">
                  <c:v>2.1084399999999999</c:v>
                </c:pt>
                <c:pt idx="716">
                  <c:v>2.1561900000000001</c:v>
                </c:pt>
                <c:pt idx="717">
                  <c:v>2.0368149999999998</c:v>
                </c:pt>
                <c:pt idx="718">
                  <c:v>2.1561900000000001</c:v>
                </c:pt>
                <c:pt idx="719">
                  <c:v>2.0368149999999998</c:v>
                </c:pt>
                <c:pt idx="720">
                  <c:v>2.0324740910000001</c:v>
                </c:pt>
                <c:pt idx="721">
                  <c:v>2.0281331819999999</c:v>
                </c:pt>
                <c:pt idx="722">
                  <c:v>2.0237922730000002</c:v>
                </c:pt>
                <c:pt idx="723">
                  <c:v>2.019451364</c:v>
                </c:pt>
                <c:pt idx="724">
                  <c:v>2.0151104549999999</c:v>
                </c:pt>
                <c:pt idx="725">
                  <c:v>2.010769545</c:v>
                </c:pt>
                <c:pt idx="726">
                  <c:v>2.0064286359999999</c:v>
                </c:pt>
                <c:pt idx="727">
                  <c:v>2.0020877270000002</c:v>
                </c:pt>
                <c:pt idx="728">
                  <c:v>1.997746818</c:v>
                </c:pt>
                <c:pt idx="729">
                  <c:v>1.993405909</c:v>
                </c:pt>
                <c:pt idx="730">
                  <c:v>1.9890650000000001</c:v>
                </c:pt>
                <c:pt idx="731">
                  <c:v>2.0606900000000001</c:v>
                </c:pt>
                <c:pt idx="732">
                  <c:v>2.0368149999999998</c:v>
                </c:pt>
                <c:pt idx="733">
                  <c:v>1.96519</c:v>
                </c:pt>
                <c:pt idx="734">
                  <c:v>2.0606900000000001</c:v>
                </c:pt>
                <c:pt idx="735">
                  <c:v>2.0368149999999998</c:v>
                </c:pt>
                <c:pt idx="736">
                  <c:v>2.01294</c:v>
                </c:pt>
                <c:pt idx="737">
                  <c:v>1.9890650000000001</c:v>
                </c:pt>
                <c:pt idx="738">
                  <c:v>1.9890650000000001</c:v>
                </c:pt>
                <c:pt idx="739">
                  <c:v>1.9413149999999999</c:v>
                </c:pt>
                <c:pt idx="740">
                  <c:v>1.9413149999999999</c:v>
                </c:pt>
                <c:pt idx="741">
                  <c:v>1.96519</c:v>
                </c:pt>
                <c:pt idx="742">
                  <c:v>1.9413149999999999</c:v>
                </c:pt>
                <c:pt idx="743">
                  <c:v>2.0368149999999998</c:v>
                </c:pt>
              </c:numCache>
            </c:numRef>
          </c:yVal>
          <c:smooth val="0"/>
          <c:extLst>
            <c:ext xmlns:c16="http://schemas.microsoft.com/office/drawing/2014/chart" uri="{C3380CC4-5D6E-409C-BE32-E72D297353CC}">
              <c16:uniqueId val="{00000001-5CEC-45CA-830D-191DE597343A}"/>
            </c:ext>
          </c:extLst>
        </c:ser>
        <c:dLbls>
          <c:showLegendKey val="0"/>
          <c:showVal val="0"/>
          <c:showCatName val="0"/>
          <c:showSerName val="0"/>
          <c:showPercent val="0"/>
          <c:showBubbleSize val="0"/>
        </c:dLbls>
        <c:axId val="-952133856"/>
        <c:axId val="-952130592"/>
      </c:scatterChart>
      <c:valAx>
        <c:axId val="-952133856"/>
        <c:scaling>
          <c:orientation val="minMax"/>
          <c:min val="10"/>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2130592"/>
        <c:crosses val="autoZero"/>
        <c:crossBetween val="midCat"/>
      </c:valAx>
      <c:valAx>
        <c:axId val="-9521305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2133856"/>
        <c:crosses val="autoZero"/>
        <c:crossBetween val="midCat"/>
      </c:valAx>
    </c:plotArea>
    <c:legend>
      <c:legendPos val="b"/>
      <c:overlay val="0"/>
    </c:legend>
    <c:plotVisOnly val="1"/>
    <c:dispBlanksAs val="gap"/>
    <c:showDLblsOverMax val="0"/>
  </c:chart>
  <c:txPr>
    <a:bodyPr/>
    <a:lstStyle/>
    <a:p>
      <a:pPr>
        <a:defRPr/>
      </a:pPr>
      <a:endParaRPr lang="en-US"/>
    </a:p>
  </c:txPr>
  <c:externalData r:id="rId1">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Rating</a:t>
            </a:r>
            <a:r>
              <a:rPr lang="en-US" b="1" i="1" baseline="0"/>
              <a:t> Curve</a:t>
            </a:r>
            <a:r>
              <a:rPr lang="en-US" b="1" i="1"/>
              <a:t> </a:t>
            </a:r>
            <a:r>
              <a:rPr lang="en-US" b="1" i="1" baseline="0"/>
              <a:t>at Pinan-anan (June 2020 vs June 2021)</a:t>
            </a:r>
            <a:endParaRPr lang="en-US" b="1" i="1"/>
          </a:p>
        </c:rich>
      </c:tx>
      <c:overlay val="0"/>
      <c:spPr>
        <a:noFill/>
        <a:ln>
          <a:noFill/>
        </a:ln>
        <a:effectLst/>
      </c:spPr>
    </c:title>
    <c:autoTitleDeleted val="0"/>
    <c:plotArea>
      <c:layout/>
      <c:scatterChart>
        <c:scatterStyle val="lineMarker"/>
        <c:varyColors val="0"/>
        <c:ser>
          <c:idx val="1"/>
          <c:order val="0"/>
          <c:tx>
            <c:v>2020</c:v>
          </c:tx>
          <c:spPr>
            <a:ln w="19050">
              <a:noFill/>
            </a:ln>
          </c:spPr>
          <c:marker>
            <c:symbol val="circle"/>
            <c:size val="6"/>
          </c:marker>
          <c:xVal>
            <c:numRef>
              <c:f>'Hydro Graph'!$D$3025:$D$3744</c:f>
              <c:numCache>
                <c:formatCode>0.00</c:formatCode>
                <c:ptCount val="720"/>
                <c:pt idx="0">
                  <c:v>16.918598969599898</c:v>
                </c:pt>
                <c:pt idx="1">
                  <c:v>18.723794311806625</c:v>
                </c:pt>
                <c:pt idx="2">
                  <c:v>17.804564489100954</c:v>
                </c:pt>
                <c:pt idx="3">
                  <c:v>15.243417863984126</c:v>
                </c:pt>
                <c:pt idx="4">
                  <c:v>14.452698525828485</c:v>
                </c:pt>
                <c:pt idx="5">
                  <c:v>14.452698525828485</c:v>
                </c:pt>
                <c:pt idx="6">
                  <c:v>15.243417863984126</c:v>
                </c:pt>
                <c:pt idx="7">
                  <c:v>13.692236054542748</c:v>
                </c:pt>
                <c:pt idx="8">
                  <c:v>12.961296463757792</c:v>
                </c:pt>
                <c:pt idx="9">
                  <c:v>12.961296463757792</c:v>
                </c:pt>
                <c:pt idx="10">
                  <c:v>12.961296463757792</c:v>
                </c:pt>
                <c:pt idx="11">
                  <c:v>15.243417863984126</c:v>
                </c:pt>
                <c:pt idx="12">
                  <c:v>14.452698525828485</c:v>
                </c:pt>
                <c:pt idx="13">
                  <c:v>13.692236054542748</c:v>
                </c:pt>
                <c:pt idx="14">
                  <c:v>13.692236054542748</c:v>
                </c:pt>
                <c:pt idx="15">
                  <c:v>12.961296463757792</c:v>
                </c:pt>
                <c:pt idx="16">
                  <c:v>13.692236054542748</c:v>
                </c:pt>
                <c:pt idx="17">
                  <c:v>12.961296463757792</c:v>
                </c:pt>
                <c:pt idx="18">
                  <c:v>12.259152986268287</c:v>
                </c:pt>
                <c:pt idx="19">
                  <c:v>11.585086110292956</c:v>
                </c:pt>
                <c:pt idx="20">
                  <c:v>14.452698525828485</c:v>
                </c:pt>
                <c:pt idx="21">
                  <c:v>12.259152986268287</c:v>
                </c:pt>
                <c:pt idx="22">
                  <c:v>12.259152986268287</c:v>
                </c:pt>
                <c:pt idx="23">
                  <c:v>12.259152986268287</c:v>
                </c:pt>
                <c:pt idx="24">
                  <c:v>12.259152986268287</c:v>
                </c:pt>
                <c:pt idx="25">
                  <c:v>11.585086110292956</c:v>
                </c:pt>
                <c:pt idx="26">
                  <c:v>12.961296463757792</c:v>
                </c:pt>
                <c:pt idx="27">
                  <c:v>12.961296463757792</c:v>
                </c:pt>
                <c:pt idx="28">
                  <c:v>10.93838361647218</c:v>
                </c:pt>
                <c:pt idx="29">
                  <c:v>12.961296463757792</c:v>
                </c:pt>
                <c:pt idx="30">
                  <c:v>12.259152986268287</c:v>
                </c:pt>
                <c:pt idx="31">
                  <c:v>12.961296463757792</c:v>
                </c:pt>
                <c:pt idx="32">
                  <c:v>10.93838361647218</c:v>
                </c:pt>
                <c:pt idx="33">
                  <c:v>11.585086110292956</c:v>
                </c:pt>
                <c:pt idx="34">
                  <c:v>10.93838361647218</c:v>
                </c:pt>
                <c:pt idx="35">
                  <c:v>11.585086110292956</c:v>
                </c:pt>
                <c:pt idx="36">
                  <c:v>10.93838361647218</c:v>
                </c:pt>
                <c:pt idx="37">
                  <c:v>12.259152986268287</c:v>
                </c:pt>
                <c:pt idx="38">
                  <c:v>11.585086110292956</c:v>
                </c:pt>
                <c:pt idx="39">
                  <c:v>12.961296463757792</c:v>
                </c:pt>
                <c:pt idx="40">
                  <c:v>10.318340615629644</c:v>
                </c:pt>
                <c:pt idx="41">
                  <c:v>10.93838361647218</c:v>
                </c:pt>
                <c:pt idx="42">
                  <c:v>12.259152986268287</c:v>
                </c:pt>
                <c:pt idx="43">
                  <c:v>12.961296463757792</c:v>
                </c:pt>
                <c:pt idx="44">
                  <c:v>15.243417863984126</c:v>
                </c:pt>
                <c:pt idx="45">
                  <c:v>14.452698525828485</c:v>
                </c:pt>
                <c:pt idx="46">
                  <c:v>12.961296463757792</c:v>
                </c:pt>
                <c:pt idx="47">
                  <c:v>14.452698525828485</c:v>
                </c:pt>
                <c:pt idx="48">
                  <c:v>13.692236054542748</c:v>
                </c:pt>
                <c:pt idx="49">
                  <c:v>14.452698525828485</c:v>
                </c:pt>
                <c:pt idx="50">
                  <c:v>12.259152986268287</c:v>
                </c:pt>
                <c:pt idx="51">
                  <c:v>12.961296463757792</c:v>
                </c:pt>
                <c:pt idx="52">
                  <c:v>14.452698525828485</c:v>
                </c:pt>
                <c:pt idx="53">
                  <c:v>12.259152986268287</c:v>
                </c:pt>
                <c:pt idx="54">
                  <c:v>12.259152986268287</c:v>
                </c:pt>
                <c:pt idx="55">
                  <c:v>12.961296463757792</c:v>
                </c:pt>
                <c:pt idx="56">
                  <c:v>13.692236054542748</c:v>
                </c:pt>
                <c:pt idx="57">
                  <c:v>10.93838361647218</c:v>
                </c:pt>
                <c:pt idx="58">
                  <c:v>10.93838361647218</c:v>
                </c:pt>
                <c:pt idx="59">
                  <c:v>12.961296463757792</c:v>
                </c:pt>
                <c:pt idx="60">
                  <c:v>12.961296463757792</c:v>
                </c:pt>
                <c:pt idx="61">
                  <c:v>12.961296463757792</c:v>
                </c:pt>
                <c:pt idx="62">
                  <c:v>11.585086110292956</c:v>
                </c:pt>
                <c:pt idx="63">
                  <c:v>13.692236054542748</c:v>
                </c:pt>
                <c:pt idx="64">
                  <c:v>16.0651352389945</c:v>
                </c:pt>
                <c:pt idx="65">
                  <c:v>17.804564489100954</c:v>
                </c:pt>
                <c:pt idx="66">
                  <c:v>23.846087545565705</c:v>
                </c:pt>
                <c:pt idx="67">
                  <c:v>26.155326832758512</c:v>
                </c:pt>
                <c:pt idx="68">
                  <c:v>29.918381104648358</c:v>
                </c:pt>
                <c:pt idx="69">
                  <c:v>27.368960720164406</c:v>
                </c:pt>
                <c:pt idx="70">
                  <c:v>24.981308449628163</c:v>
                </c:pt>
                <c:pt idx="71">
                  <c:v>21.688800270037017</c:v>
                </c:pt>
                <c:pt idx="72">
                  <c:v>20.976279301339449</c:v>
                </c:pt>
                <c:pt idx="73">
                  <c:v>20.280934263232044</c:v>
                </c:pt>
                <c:pt idx="74">
                  <c:v>19.602504090430237</c:v>
                </c:pt>
                <c:pt idx="75">
                  <c:v>18.940729317573428</c:v>
                </c:pt>
                <c:pt idx="76">
                  <c:v>18.295352084204332</c:v>
                </c:pt>
                <c:pt idx="77">
                  <c:v>17.666116139809667</c:v>
                </c:pt>
                <c:pt idx="78">
                  <c:v>17.052766848925202</c:v>
                </c:pt>
                <c:pt idx="79">
                  <c:v>16.455051196305782</c:v>
                </c:pt>
                <c:pt idx="80">
                  <c:v>15.872717792162014</c:v>
                </c:pt>
                <c:pt idx="81">
                  <c:v>15.305516877465042</c:v>
                </c:pt>
                <c:pt idx="82">
                  <c:v>14.753200329321286</c:v>
                </c:pt>
                <c:pt idx="83">
                  <c:v>14.215521666418081</c:v>
                </c:pt>
                <c:pt idx="84">
                  <c:v>13.692236054542748</c:v>
                </c:pt>
                <c:pt idx="85">
                  <c:v>13.692236054542748</c:v>
                </c:pt>
                <c:pt idx="86">
                  <c:v>13.692236054542748</c:v>
                </c:pt>
                <c:pt idx="87">
                  <c:v>15.243417863984126</c:v>
                </c:pt>
                <c:pt idx="88">
                  <c:v>12.961296463757792</c:v>
                </c:pt>
                <c:pt idx="89">
                  <c:v>11.585086110292956</c:v>
                </c:pt>
                <c:pt idx="90">
                  <c:v>14.452698525828485</c:v>
                </c:pt>
                <c:pt idx="91">
                  <c:v>13.692236054542748</c:v>
                </c:pt>
                <c:pt idx="92">
                  <c:v>14.452698525828485</c:v>
                </c:pt>
                <c:pt idx="93">
                  <c:v>11.585086110292956</c:v>
                </c:pt>
                <c:pt idx="94">
                  <c:v>12.259152986268287</c:v>
                </c:pt>
                <c:pt idx="95">
                  <c:v>11.585086110292956</c:v>
                </c:pt>
                <c:pt idx="96">
                  <c:v>10.93838361647218</c:v>
                </c:pt>
                <c:pt idx="97">
                  <c:v>12.259152986268287</c:v>
                </c:pt>
                <c:pt idx="98">
                  <c:v>11.585086110292956</c:v>
                </c:pt>
                <c:pt idx="99">
                  <c:v>11.585086110292956</c:v>
                </c:pt>
                <c:pt idx="100">
                  <c:v>12.259152986268287</c:v>
                </c:pt>
                <c:pt idx="101">
                  <c:v>13.692236054542748</c:v>
                </c:pt>
                <c:pt idx="102">
                  <c:v>11.585086110292956</c:v>
                </c:pt>
                <c:pt idx="103">
                  <c:v>12.259152986268287</c:v>
                </c:pt>
                <c:pt idx="104">
                  <c:v>11.585086110292956</c:v>
                </c:pt>
                <c:pt idx="105">
                  <c:v>19.677058000104321</c:v>
                </c:pt>
                <c:pt idx="106">
                  <c:v>12.259152986268287</c:v>
                </c:pt>
                <c:pt idx="107">
                  <c:v>10.93838361647218</c:v>
                </c:pt>
                <c:pt idx="108">
                  <c:v>13.692236054542748</c:v>
                </c:pt>
                <c:pt idx="109">
                  <c:v>13.692236054542748</c:v>
                </c:pt>
                <c:pt idx="110">
                  <c:v>12.259152986268287</c:v>
                </c:pt>
                <c:pt idx="111">
                  <c:v>12.259152986268287</c:v>
                </c:pt>
                <c:pt idx="112">
                  <c:v>10.93838361647218</c:v>
                </c:pt>
                <c:pt idx="113">
                  <c:v>12.961296463757792</c:v>
                </c:pt>
                <c:pt idx="114">
                  <c:v>12.259152986268287</c:v>
                </c:pt>
                <c:pt idx="115">
                  <c:v>10.318340615629644</c:v>
                </c:pt>
                <c:pt idx="116">
                  <c:v>10.318340615629644</c:v>
                </c:pt>
                <c:pt idx="117">
                  <c:v>10.93838361647218</c:v>
                </c:pt>
                <c:pt idx="118">
                  <c:v>10.93838361647218</c:v>
                </c:pt>
                <c:pt idx="119">
                  <c:v>9.7242595873261575</c:v>
                </c:pt>
                <c:pt idx="120">
                  <c:v>12.259152986268287</c:v>
                </c:pt>
                <c:pt idx="121">
                  <c:v>10.93838361647218</c:v>
                </c:pt>
                <c:pt idx="122">
                  <c:v>11.585086110292956</c:v>
                </c:pt>
                <c:pt idx="123">
                  <c:v>10.318340615629644</c:v>
                </c:pt>
                <c:pt idx="124">
                  <c:v>10.318340615629644</c:v>
                </c:pt>
                <c:pt idx="125">
                  <c:v>12.259152986268287</c:v>
                </c:pt>
                <c:pt idx="126">
                  <c:v>12.259152986268287</c:v>
                </c:pt>
                <c:pt idx="127">
                  <c:v>10.93838361647218</c:v>
                </c:pt>
                <c:pt idx="128">
                  <c:v>10.93838361647218</c:v>
                </c:pt>
                <c:pt idx="129">
                  <c:v>12.259152986268287</c:v>
                </c:pt>
                <c:pt idx="130">
                  <c:v>11.585086110292956</c:v>
                </c:pt>
                <c:pt idx="131">
                  <c:v>10.93838361647218</c:v>
                </c:pt>
                <c:pt idx="132">
                  <c:v>9.7242595873261575</c:v>
                </c:pt>
                <c:pt idx="133">
                  <c:v>10.318340615629644</c:v>
                </c:pt>
                <c:pt idx="134">
                  <c:v>12.259152986268287</c:v>
                </c:pt>
                <c:pt idx="135">
                  <c:v>10.318340615629644</c:v>
                </c:pt>
                <c:pt idx="136">
                  <c:v>10.318340615629644</c:v>
                </c:pt>
                <c:pt idx="137">
                  <c:v>11.585086110292956</c:v>
                </c:pt>
                <c:pt idx="138">
                  <c:v>9.7242595873261575</c:v>
                </c:pt>
                <c:pt idx="139">
                  <c:v>12.259152986268287</c:v>
                </c:pt>
                <c:pt idx="140">
                  <c:v>11.585086110292956</c:v>
                </c:pt>
                <c:pt idx="141">
                  <c:v>11.585086110292956</c:v>
                </c:pt>
                <c:pt idx="142">
                  <c:v>9.7242595873261575</c:v>
                </c:pt>
                <c:pt idx="143">
                  <c:v>10.318340615629644</c:v>
                </c:pt>
                <c:pt idx="144">
                  <c:v>10.01809816102576</c:v>
                </c:pt>
                <c:pt idx="145">
                  <c:v>9.7242595873261575</c:v>
                </c:pt>
                <c:pt idx="146">
                  <c:v>10.93838361647218</c:v>
                </c:pt>
                <c:pt idx="147">
                  <c:v>10.318340615629644</c:v>
                </c:pt>
                <c:pt idx="148">
                  <c:v>10.318340615629644</c:v>
                </c:pt>
                <c:pt idx="149">
                  <c:v>10.93838361647218</c:v>
                </c:pt>
                <c:pt idx="150">
                  <c:v>9.7242595873261575</c:v>
                </c:pt>
                <c:pt idx="151">
                  <c:v>10.318340615629644</c:v>
                </c:pt>
                <c:pt idx="152">
                  <c:v>11.585086110292956</c:v>
                </c:pt>
                <c:pt idx="153">
                  <c:v>11.585086110292956</c:v>
                </c:pt>
                <c:pt idx="154">
                  <c:v>10.93838361647218</c:v>
                </c:pt>
                <c:pt idx="155">
                  <c:v>10.318340615629644</c:v>
                </c:pt>
                <c:pt idx="156">
                  <c:v>12.259152986268287</c:v>
                </c:pt>
                <c:pt idx="157">
                  <c:v>9.1554504192349686</c:v>
                </c:pt>
                <c:pt idx="158">
                  <c:v>10.318340615629644</c:v>
                </c:pt>
                <c:pt idx="159">
                  <c:v>10.93838361647218</c:v>
                </c:pt>
                <c:pt idx="160">
                  <c:v>11.585086110292956</c:v>
                </c:pt>
                <c:pt idx="161">
                  <c:v>11.585086110292956</c:v>
                </c:pt>
                <c:pt idx="162">
                  <c:v>10.93838361647218</c:v>
                </c:pt>
                <c:pt idx="163">
                  <c:v>13.692236054542748</c:v>
                </c:pt>
                <c:pt idx="164">
                  <c:v>14.452698525828485</c:v>
                </c:pt>
                <c:pt idx="165">
                  <c:v>16.0651352389945</c:v>
                </c:pt>
                <c:pt idx="166">
                  <c:v>14.452698525828485</c:v>
                </c:pt>
                <c:pt idx="167">
                  <c:v>16.918598969599898</c:v>
                </c:pt>
                <c:pt idx="168">
                  <c:v>13.692236054542748</c:v>
                </c:pt>
                <c:pt idx="169">
                  <c:v>14.068731224754099</c:v>
                </c:pt>
                <c:pt idx="170">
                  <c:v>14.452698525828485</c:v>
                </c:pt>
                <c:pt idx="171">
                  <c:v>13.692236054542748</c:v>
                </c:pt>
                <c:pt idx="172">
                  <c:v>14.452698525828485</c:v>
                </c:pt>
                <c:pt idx="173">
                  <c:v>14.452698525828485</c:v>
                </c:pt>
                <c:pt idx="174">
                  <c:v>13.692236054542748</c:v>
                </c:pt>
                <c:pt idx="175">
                  <c:v>12.259152986268287</c:v>
                </c:pt>
                <c:pt idx="176">
                  <c:v>13.692236054542748</c:v>
                </c:pt>
                <c:pt idx="177">
                  <c:v>12.259152986268287</c:v>
                </c:pt>
                <c:pt idx="178">
                  <c:v>10.93838361647218</c:v>
                </c:pt>
                <c:pt idx="179">
                  <c:v>10.93838361647218</c:v>
                </c:pt>
                <c:pt idx="180">
                  <c:v>11.585086110292956</c:v>
                </c:pt>
                <c:pt idx="181">
                  <c:v>12.961296463757792</c:v>
                </c:pt>
                <c:pt idx="182">
                  <c:v>12.259152986268287</c:v>
                </c:pt>
                <c:pt idx="183">
                  <c:v>11.585086110292956</c:v>
                </c:pt>
                <c:pt idx="184">
                  <c:v>12.961296463757792</c:v>
                </c:pt>
                <c:pt idx="185">
                  <c:v>10.93838361647218</c:v>
                </c:pt>
                <c:pt idx="186">
                  <c:v>11.585086110292956</c:v>
                </c:pt>
                <c:pt idx="187">
                  <c:v>9.7242595873261575</c:v>
                </c:pt>
                <c:pt idx="188">
                  <c:v>10.318340615629644</c:v>
                </c:pt>
                <c:pt idx="189">
                  <c:v>12.259152986268287</c:v>
                </c:pt>
                <c:pt idx="190">
                  <c:v>12.259152986268287</c:v>
                </c:pt>
                <c:pt idx="191">
                  <c:v>12.961296463757792</c:v>
                </c:pt>
                <c:pt idx="192">
                  <c:v>10.318340615629644</c:v>
                </c:pt>
                <c:pt idx="193">
                  <c:v>10.318340615629644</c:v>
                </c:pt>
                <c:pt idx="194">
                  <c:v>10.93838361647218</c:v>
                </c:pt>
                <c:pt idx="195">
                  <c:v>10.318340615629644</c:v>
                </c:pt>
                <c:pt idx="196">
                  <c:v>9.7242595873261575</c:v>
                </c:pt>
                <c:pt idx="197">
                  <c:v>10.318340615629644</c:v>
                </c:pt>
                <c:pt idx="198">
                  <c:v>11.585086110292956</c:v>
                </c:pt>
                <c:pt idx="199">
                  <c:v>12.259152986268287</c:v>
                </c:pt>
                <c:pt idx="200">
                  <c:v>12.259152986268287</c:v>
                </c:pt>
                <c:pt idx="201">
                  <c:v>10.318340615629644</c:v>
                </c:pt>
                <c:pt idx="202">
                  <c:v>10.318340615629644</c:v>
                </c:pt>
                <c:pt idx="203">
                  <c:v>10.318340615629644</c:v>
                </c:pt>
                <c:pt idx="204">
                  <c:v>9.7242595873261575</c:v>
                </c:pt>
                <c:pt idx="205">
                  <c:v>10.93838361647218</c:v>
                </c:pt>
                <c:pt idx="206">
                  <c:v>12.259152986268287</c:v>
                </c:pt>
                <c:pt idx="207">
                  <c:v>12.259152986268287</c:v>
                </c:pt>
                <c:pt idx="208">
                  <c:v>11.585086110292956</c:v>
                </c:pt>
                <c:pt idx="209">
                  <c:v>11.585086110292956</c:v>
                </c:pt>
                <c:pt idx="210">
                  <c:v>11.585086110292956</c:v>
                </c:pt>
                <c:pt idx="211">
                  <c:v>11.585086110292956</c:v>
                </c:pt>
                <c:pt idx="212">
                  <c:v>16.0651352389945</c:v>
                </c:pt>
                <c:pt idx="213">
                  <c:v>35.529352948325283</c:v>
                </c:pt>
                <c:pt idx="214">
                  <c:v>37.043768189617921</c:v>
                </c:pt>
                <c:pt idx="215">
                  <c:v>41.868947891504092</c:v>
                </c:pt>
                <c:pt idx="216">
                  <c:v>38.604585804070084</c:v>
                </c:pt>
                <c:pt idx="217">
                  <c:v>47.135679067472864</c:v>
                </c:pt>
                <c:pt idx="218">
                  <c:v>40.212684084658079</c:v>
                </c:pt>
                <c:pt idx="219">
                  <c:v>61.280006777961567</c:v>
                </c:pt>
                <c:pt idx="220">
                  <c:v>38.604585804070084</c:v>
                </c:pt>
                <c:pt idx="221">
                  <c:v>37.043768189617921</c:v>
                </c:pt>
                <c:pt idx="222">
                  <c:v>38.604585804070084</c:v>
                </c:pt>
                <c:pt idx="223">
                  <c:v>35.529352948325283</c:v>
                </c:pt>
                <c:pt idx="224">
                  <c:v>29.918381104648358</c:v>
                </c:pt>
                <c:pt idx="225">
                  <c:v>27.368960720164406</c:v>
                </c:pt>
                <c:pt idx="226">
                  <c:v>24.981308449628163</c:v>
                </c:pt>
                <c:pt idx="227">
                  <c:v>27.368960720164406</c:v>
                </c:pt>
                <c:pt idx="228">
                  <c:v>24.981308449628163</c:v>
                </c:pt>
                <c:pt idx="229">
                  <c:v>26.155326832758512</c:v>
                </c:pt>
                <c:pt idx="230">
                  <c:v>29.918381104648358</c:v>
                </c:pt>
                <c:pt idx="231">
                  <c:v>34.060468379159161</c:v>
                </c:pt>
                <c:pt idx="232">
                  <c:v>37.043768189617921</c:v>
                </c:pt>
                <c:pt idx="233">
                  <c:v>37.043768189617921</c:v>
                </c:pt>
                <c:pt idx="234">
                  <c:v>32.636249398205287</c:v>
                </c:pt>
                <c:pt idx="235">
                  <c:v>37.043768189617921</c:v>
                </c:pt>
                <c:pt idx="236">
                  <c:v>32.636249398205287</c:v>
                </c:pt>
                <c:pt idx="237">
                  <c:v>31.255837564231324</c:v>
                </c:pt>
                <c:pt idx="238">
                  <c:v>31.255837564231324</c:v>
                </c:pt>
                <c:pt idx="239">
                  <c:v>29.918381104648358</c:v>
                </c:pt>
                <c:pt idx="240">
                  <c:v>31.255837564231324</c:v>
                </c:pt>
                <c:pt idx="241">
                  <c:v>32.636249398205287</c:v>
                </c:pt>
                <c:pt idx="242">
                  <c:v>27.368960720164406</c:v>
                </c:pt>
                <c:pt idx="243">
                  <c:v>28.623034941882036</c:v>
                </c:pt>
                <c:pt idx="244">
                  <c:v>27.368960720164406</c:v>
                </c:pt>
                <c:pt idx="245">
                  <c:v>24.981308449628163</c:v>
                </c:pt>
                <c:pt idx="246">
                  <c:v>22.748852928791191</c:v>
                </c:pt>
                <c:pt idx="247">
                  <c:v>23.846087545565705</c:v>
                </c:pt>
                <c:pt idx="248">
                  <c:v>24.981308449628163</c:v>
                </c:pt>
                <c:pt idx="249">
                  <c:v>23.846087545565705</c:v>
                </c:pt>
                <c:pt idx="250">
                  <c:v>20.665132132132609</c:v>
                </c:pt>
                <c:pt idx="251">
                  <c:v>19.677058000104321</c:v>
                </c:pt>
                <c:pt idx="252">
                  <c:v>18.723794311806625</c:v>
                </c:pt>
                <c:pt idx="253">
                  <c:v>22.748852928791191</c:v>
                </c:pt>
                <c:pt idx="254">
                  <c:v>24.981308449628163</c:v>
                </c:pt>
                <c:pt idx="255">
                  <c:v>34.060468379159161</c:v>
                </c:pt>
                <c:pt idx="256">
                  <c:v>40.212684084658079</c:v>
                </c:pt>
                <c:pt idx="257">
                  <c:v>35.529352948325283</c:v>
                </c:pt>
                <c:pt idx="258">
                  <c:v>38.604585804070084</c:v>
                </c:pt>
                <c:pt idx="259">
                  <c:v>35.529352948325283</c:v>
                </c:pt>
                <c:pt idx="260">
                  <c:v>29.918381104648358</c:v>
                </c:pt>
                <c:pt idx="261">
                  <c:v>31.255837564231324</c:v>
                </c:pt>
                <c:pt idx="262">
                  <c:v>28.623034941882036</c:v>
                </c:pt>
                <c:pt idx="263">
                  <c:v>31.255837564231324</c:v>
                </c:pt>
                <c:pt idx="264">
                  <c:v>35.529352948325283</c:v>
                </c:pt>
                <c:pt idx="265">
                  <c:v>32.636249398205287</c:v>
                </c:pt>
                <c:pt idx="266">
                  <c:v>31.255837564231324</c:v>
                </c:pt>
                <c:pt idx="267">
                  <c:v>27.368960720164406</c:v>
                </c:pt>
                <c:pt idx="268">
                  <c:v>26.155326832758512</c:v>
                </c:pt>
                <c:pt idx="269">
                  <c:v>28.623034941882036</c:v>
                </c:pt>
                <c:pt idx="270">
                  <c:v>26.155326832758512</c:v>
                </c:pt>
                <c:pt idx="271">
                  <c:v>24.981308449628163</c:v>
                </c:pt>
                <c:pt idx="272">
                  <c:v>24.981308449628163</c:v>
                </c:pt>
                <c:pt idx="273">
                  <c:v>23.846087545565705</c:v>
                </c:pt>
                <c:pt idx="274">
                  <c:v>23.846087545565705</c:v>
                </c:pt>
                <c:pt idx="275">
                  <c:v>24.981308449628163</c:v>
                </c:pt>
                <c:pt idx="276">
                  <c:v>21.688800270037017</c:v>
                </c:pt>
                <c:pt idx="277">
                  <c:v>21.688800270037017</c:v>
                </c:pt>
                <c:pt idx="278">
                  <c:v>22.748852928791191</c:v>
                </c:pt>
                <c:pt idx="279">
                  <c:v>20.665132132132609</c:v>
                </c:pt>
                <c:pt idx="280">
                  <c:v>20.665132132132609</c:v>
                </c:pt>
                <c:pt idx="281">
                  <c:v>17.804564489100954</c:v>
                </c:pt>
                <c:pt idx="282">
                  <c:v>34.060468379159161</c:v>
                </c:pt>
                <c:pt idx="283">
                  <c:v>28.623034941882036</c:v>
                </c:pt>
                <c:pt idx="284">
                  <c:v>26.155326832758512</c:v>
                </c:pt>
                <c:pt idx="285">
                  <c:v>31.255837564231324</c:v>
                </c:pt>
                <c:pt idx="286">
                  <c:v>31.255837564231324</c:v>
                </c:pt>
                <c:pt idx="287">
                  <c:v>28.623034941882036</c:v>
                </c:pt>
                <c:pt idx="288">
                  <c:v>28.623034941882036</c:v>
                </c:pt>
                <c:pt idx="289">
                  <c:v>26.155326832758512</c:v>
                </c:pt>
                <c:pt idx="290">
                  <c:v>22.748852928791191</c:v>
                </c:pt>
                <c:pt idx="291">
                  <c:v>24.981308449628163</c:v>
                </c:pt>
                <c:pt idx="292">
                  <c:v>21.688800270037017</c:v>
                </c:pt>
                <c:pt idx="293">
                  <c:v>23.846087545565705</c:v>
                </c:pt>
                <c:pt idx="294">
                  <c:v>20.665132132132609</c:v>
                </c:pt>
                <c:pt idx="295">
                  <c:v>19.677058000104321</c:v>
                </c:pt>
                <c:pt idx="296">
                  <c:v>21.688800270037017</c:v>
                </c:pt>
                <c:pt idx="297">
                  <c:v>20.665132132132609</c:v>
                </c:pt>
                <c:pt idx="298">
                  <c:v>21.688800270037017</c:v>
                </c:pt>
                <c:pt idx="299">
                  <c:v>20.665132132132609</c:v>
                </c:pt>
                <c:pt idx="300">
                  <c:v>20.665132132132609</c:v>
                </c:pt>
                <c:pt idx="301">
                  <c:v>18.723794311806625</c:v>
                </c:pt>
                <c:pt idx="302">
                  <c:v>17.804564489100954</c:v>
                </c:pt>
                <c:pt idx="303">
                  <c:v>18.723794311806625</c:v>
                </c:pt>
                <c:pt idx="304">
                  <c:v>16.0651352389945</c:v>
                </c:pt>
                <c:pt idx="305">
                  <c:v>17.804564489100954</c:v>
                </c:pt>
                <c:pt idx="306">
                  <c:v>17.804564489100954</c:v>
                </c:pt>
                <c:pt idx="307">
                  <c:v>17.804564489100954</c:v>
                </c:pt>
                <c:pt idx="308">
                  <c:v>15.243417863984126</c:v>
                </c:pt>
                <c:pt idx="309">
                  <c:v>17.804564489100954</c:v>
                </c:pt>
                <c:pt idx="310">
                  <c:v>17.804564489100954</c:v>
                </c:pt>
                <c:pt idx="311">
                  <c:v>17.804564489100954</c:v>
                </c:pt>
                <c:pt idx="312">
                  <c:v>15.243417863984126</c:v>
                </c:pt>
                <c:pt idx="313">
                  <c:v>17.804564489100954</c:v>
                </c:pt>
                <c:pt idx="314">
                  <c:v>15.243417863984126</c:v>
                </c:pt>
                <c:pt idx="315">
                  <c:v>14.452698525828485</c:v>
                </c:pt>
                <c:pt idx="316">
                  <c:v>15.243417863984126</c:v>
                </c:pt>
                <c:pt idx="317">
                  <c:v>14.452698525828485</c:v>
                </c:pt>
                <c:pt idx="318">
                  <c:v>16.918598969599898</c:v>
                </c:pt>
                <c:pt idx="319">
                  <c:v>13.692236054542748</c:v>
                </c:pt>
                <c:pt idx="320">
                  <c:v>16.918598969599898</c:v>
                </c:pt>
                <c:pt idx="321">
                  <c:v>14.452698525828485</c:v>
                </c:pt>
                <c:pt idx="322">
                  <c:v>16.0651352389945</c:v>
                </c:pt>
                <c:pt idx="323">
                  <c:v>14.452698525828485</c:v>
                </c:pt>
                <c:pt idx="324">
                  <c:v>13.692236054542748</c:v>
                </c:pt>
                <c:pt idx="325">
                  <c:v>15.243417863984126</c:v>
                </c:pt>
                <c:pt idx="326">
                  <c:v>16.918598969599898</c:v>
                </c:pt>
                <c:pt idx="327">
                  <c:v>13.692236054542748</c:v>
                </c:pt>
                <c:pt idx="328">
                  <c:v>16.0651352389945</c:v>
                </c:pt>
                <c:pt idx="329">
                  <c:v>14.452698525828485</c:v>
                </c:pt>
                <c:pt idx="330">
                  <c:v>13.692236054542748</c:v>
                </c:pt>
                <c:pt idx="331">
                  <c:v>14.452698525828485</c:v>
                </c:pt>
                <c:pt idx="332">
                  <c:v>16.0651352389945</c:v>
                </c:pt>
                <c:pt idx="333">
                  <c:v>16.0651352389945</c:v>
                </c:pt>
                <c:pt idx="334">
                  <c:v>16.0651352389945</c:v>
                </c:pt>
                <c:pt idx="335">
                  <c:v>15.243417863984126</c:v>
                </c:pt>
                <c:pt idx="336">
                  <c:v>13.692236054542748</c:v>
                </c:pt>
                <c:pt idx="337">
                  <c:v>16.0651352389945</c:v>
                </c:pt>
                <c:pt idx="338">
                  <c:v>13.692236054542748</c:v>
                </c:pt>
                <c:pt idx="339">
                  <c:v>12.961296463757792</c:v>
                </c:pt>
                <c:pt idx="340">
                  <c:v>13.692236054542748</c:v>
                </c:pt>
                <c:pt idx="341">
                  <c:v>12.961296463757792</c:v>
                </c:pt>
                <c:pt idx="342">
                  <c:v>12.961296463757792</c:v>
                </c:pt>
                <c:pt idx="343">
                  <c:v>12.961296463757792</c:v>
                </c:pt>
                <c:pt idx="344">
                  <c:v>15.243417863984126</c:v>
                </c:pt>
                <c:pt idx="345">
                  <c:v>12.961296463757792</c:v>
                </c:pt>
                <c:pt idx="346">
                  <c:v>14.452698525828485</c:v>
                </c:pt>
                <c:pt idx="347">
                  <c:v>14.452698525828485</c:v>
                </c:pt>
                <c:pt idx="348">
                  <c:v>13.692236054542748</c:v>
                </c:pt>
                <c:pt idx="349">
                  <c:v>14.452698525828485</c:v>
                </c:pt>
                <c:pt idx="350">
                  <c:v>16.918598969599898</c:v>
                </c:pt>
                <c:pt idx="351">
                  <c:v>17.804564489100954</c:v>
                </c:pt>
                <c:pt idx="352">
                  <c:v>22.748852928791191</c:v>
                </c:pt>
                <c:pt idx="353">
                  <c:v>28.623034941882036</c:v>
                </c:pt>
                <c:pt idx="354">
                  <c:v>28.623034941882036</c:v>
                </c:pt>
                <c:pt idx="355">
                  <c:v>31.255837564231324</c:v>
                </c:pt>
                <c:pt idx="356">
                  <c:v>28.623034941882036</c:v>
                </c:pt>
                <c:pt idx="357">
                  <c:v>29.918381104648358</c:v>
                </c:pt>
                <c:pt idx="358">
                  <c:v>27.368960720164406</c:v>
                </c:pt>
                <c:pt idx="359">
                  <c:v>27.368960720164406</c:v>
                </c:pt>
                <c:pt idx="360">
                  <c:v>26.155326832758512</c:v>
                </c:pt>
                <c:pt idx="361">
                  <c:v>24.981308449628163</c:v>
                </c:pt>
                <c:pt idx="362">
                  <c:v>24.981308449628163</c:v>
                </c:pt>
                <c:pt idx="363">
                  <c:v>21.688800270037017</c:v>
                </c:pt>
                <c:pt idx="364">
                  <c:v>24.981308449628163</c:v>
                </c:pt>
                <c:pt idx="365">
                  <c:v>22.748852928791191</c:v>
                </c:pt>
                <c:pt idx="366">
                  <c:v>20.665132132132609</c:v>
                </c:pt>
                <c:pt idx="367">
                  <c:v>22.748852928791191</c:v>
                </c:pt>
                <c:pt idx="368">
                  <c:v>19.677058000104321</c:v>
                </c:pt>
                <c:pt idx="369">
                  <c:v>21.688800270037017</c:v>
                </c:pt>
                <c:pt idx="370">
                  <c:v>20.665132132132609</c:v>
                </c:pt>
                <c:pt idx="371">
                  <c:v>17.804564489100954</c:v>
                </c:pt>
                <c:pt idx="372">
                  <c:v>17.804564489100954</c:v>
                </c:pt>
                <c:pt idx="373">
                  <c:v>17.804564489100954</c:v>
                </c:pt>
                <c:pt idx="374">
                  <c:v>18.723794311806625</c:v>
                </c:pt>
                <c:pt idx="375">
                  <c:v>19.677058000104321</c:v>
                </c:pt>
                <c:pt idx="376">
                  <c:v>18.723794311806625</c:v>
                </c:pt>
                <c:pt idx="377">
                  <c:v>16.0651352389945</c:v>
                </c:pt>
                <c:pt idx="378">
                  <c:v>27.990890972315668</c:v>
                </c:pt>
                <c:pt idx="379">
                  <c:v>45.329544213967331</c:v>
                </c:pt>
                <c:pt idx="380">
                  <c:v>43.574268627446209</c:v>
                </c:pt>
                <c:pt idx="381">
                  <c:v>40.212684084658079</c:v>
                </c:pt>
                <c:pt idx="382">
                  <c:v>34.060468379159161</c:v>
                </c:pt>
                <c:pt idx="383">
                  <c:v>41.868947891504092</c:v>
                </c:pt>
                <c:pt idx="384">
                  <c:v>31.255837564231324</c:v>
                </c:pt>
                <c:pt idx="385">
                  <c:v>34.060468379159161</c:v>
                </c:pt>
                <c:pt idx="386">
                  <c:v>32.636249398205287</c:v>
                </c:pt>
                <c:pt idx="387">
                  <c:v>28.623034941882036</c:v>
                </c:pt>
                <c:pt idx="388">
                  <c:v>32.636249398205287</c:v>
                </c:pt>
                <c:pt idx="389">
                  <c:v>29.918381104648358</c:v>
                </c:pt>
                <c:pt idx="390">
                  <c:v>26.155326832758512</c:v>
                </c:pt>
                <c:pt idx="391">
                  <c:v>24.981308449628163</c:v>
                </c:pt>
                <c:pt idx="392">
                  <c:v>26.155326832758512</c:v>
                </c:pt>
                <c:pt idx="393">
                  <c:v>27.368960720164406</c:v>
                </c:pt>
                <c:pt idx="394">
                  <c:v>26.155326832758512</c:v>
                </c:pt>
                <c:pt idx="395">
                  <c:v>22.748852928791191</c:v>
                </c:pt>
                <c:pt idx="396">
                  <c:v>22.748852928791191</c:v>
                </c:pt>
                <c:pt idx="397">
                  <c:v>22.748852928791191</c:v>
                </c:pt>
                <c:pt idx="398">
                  <c:v>23.846087545565705</c:v>
                </c:pt>
                <c:pt idx="399">
                  <c:v>22.748852928791191</c:v>
                </c:pt>
                <c:pt idx="400">
                  <c:v>24.981308449628163</c:v>
                </c:pt>
                <c:pt idx="401">
                  <c:v>28.623034941882036</c:v>
                </c:pt>
                <c:pt idx="402">
                  <c:v>29.918381104648358</c:v>
                </c:pt>
                <c:pt idx="403">
                  <c:v>61.280006777961567</c:v>
                </c:pt>
                <c:pt idx="404">
                  <c:v>111.59408315551998</c:v>
                </c:pt>
                <c:pt idx="405">
                  <c:v>95.38818427169052</c:v>
                </c:pt>
                <c:pt idx="406">
                  <c:v>80.96542826753371</c:v>
                </c:pt>
                <c:pt idx="407">
                  <c:v>68.197856926077577</c:v>
                </c:pt>
                <c:pt idx="408">
                  <c:v>65.831973921284842</c:v>
                </c:pt>
                <c:pt idx="409">
                  <c:v>61.280006777961567</c:v>
                </c:pt>
                <c:pt idx="410">
                  <c:v>50.904176575716136</c:v>
                </c:pt>
                <c:pt idx="411">
                  <c:v>45.329544213967331</c:v>
                </c:pt>
                <c:pt idx="412">
                  <c:v>40.212684084658079</c:v>
                </c:pt>
                <c:pt idx="413">
                  <c:v>41.868947891504092</c:v>
                </c:pt>
                <c:pt idx="414">
                  <c:v>35.529352948325283</c:v>
                </c:pt>
                <c:pt idx="415">
                  <c:v>32.636249398205287</c:v>
                </c:pt>
                <c:pt idx="416">
                  <c:v>35.529352948325283</c:v>
                </c:pt>
                <c:pt idx="417">
                  <c:v>32.636249398205287</c:v>
                </c:pt>
                <c:pt idx="418">
                  <c:v>29.918381104648358</c:v>
                </c:pt>
                <c:pt idx="419">
                  <c:v>31.255837564231324</c:v>
                </c:pt>
                <c:pt idx="420">
                  <c:v>32.636249398205287</c:v>
                </c:pt>
                <c:pt idx="421">
                  <c:v>28.623034941882036</c:v>
                </c:pt>
                <c:pt idx="422">
                  <c:v>28.623034941882036</c:v>
                </c:pt>
                <c:pt idx="423">
                  <c:v>29.918381104648358</c:v>
                </c:pt>
                <c:pt idx="424">
                  <c:v>37.043768189617921</c:v>
                </c:pt>
                <c:pt idx="425">
                  <c:v>43.574268627446209</c:v>
                </c:pt>
                <c:pt idx="426">
                  <c:v>50.904176575716136</c:v>
                </c:pt>
                <c:pt idx="427">
                  <c:v>98.482551084881621</c:v>
                </c:pt>
                <c:pt idx="428">
                  <c:v>176.99395178854232</c:v>
                </c:pt>
                <c:pt idx="429">
                  <c:v>293.35651629550472</c:v>
                </c:pt>
                <c:pt idx="430">
                  <c:v>253.91081739613537</c:v>
                </c:pt>
                <c:pt idx="431">
                  <c:v>191.80732244973689</c:v>
                </c:pt>
                <c:pt idx="432">
                  <c:v>172.24659262168157</c:v>
                </c:pt>
                <c:pt idx="433">
                  <c:v>145.68110799550081</c:v>
                </c:pt>
                <c:pt idx="434">
                  <c:v>118.60510623115417</c:v>
                </c:pt>
                <c:pt idx="435">
                  <c:v>104.88939925994217</c:v>
                </c:pt>
                <c:pt idx="436">
                  <c:v>104.88939925994217</c:v>
                </c:pt>
                <c:pt idx="437">
                  <c:v>83.713524907957378</c:v>
                </c:pt>
                <c:pt idx="438">
                  <c:v>78.283526737983522</c:v>
                </c:pt>
                <c:pt idx="439">
                  <c:v>73.114293714864189</c:v>
                </c:pt>
                <c:pt idx="440">
                  <c:v>70.624969983532822</c:v>
                </c:pt>
                <c:pt idx="441">
                  <c:v>68.197856926077577</c:v>
                </c:pt>
                <c:pt idx="442">
                  <c:v>63.526346582539908</c:v>
                </c:pt>
                <c:pt idx="443">
                  <c:v>61.280006777961567</c:v>
                </c:pt>
                <c:pt idx="444">
                  <c:v>50.904176575716136</c:v>
                </c:pt>
                <c:pt idx="445">
                  <c:v>56.961348640091799</c:v>
                </c:pt>
                <c:pt idx="446">
                  <c:v>54.887125501616701</c:v>
                </c:pt>
                <c:pt idx="447">
                  <c:v>98.482551084881621</c:v>
                </c:pt>
                <c:pt idx="448">
                  <c:v>83.713524907957378</c:v>
                </c:pt>
                <c:pt idx="449">
                  <c:v>101.64927343352282</c:v>
                </c:pt>
                <c:pt idx="450">
                  <c:v>111.59408315551998</c:v>
                </c:pt>
                <c:pt idx="451">
                  <c:v>101.64927343352282</c:v>
                </c:pt>
                <c:pt idx="452">
                  <c:v>86.52882816021247</c:v>
                </c:pt>
                <c:pt idx="453">
                  <c:v>70.624969983532822</c:v>
                </c:pt>
                <c:pt idx="454">
                  <c:v>70.624969983532822</c:v>
                </c:pt>
                <c:pt idx="455">
                  <c:v>65.831973921284842</c:v>
                </c:pt>
                <c:pt idx="456">
                  <c:v>63.526346582539908</c:v>
                </c:pt>
                <c:pt idx="457">
                  <c:v>59.091992650798133</c:v>
                </c:pt>
                <c:pt idx="458">
                  <c:v>52.868380329097704</c:v>
                </c:pt>
                <c:pt idx="459">
                  <c:v>52.868380329097704</c:v>
                </c:pt>
                <c:pt idx="460">
                  <c:v>48.993584075909546</c:v>
                </c:pt>
                <c:pt idx="461">
                  <c:v>48.993584075909546</c:v>
                </c:pt>
                <c:pt idx="462">
                  <c:v>45.329544213967331</c:v>
                </c:pt>
                <c:pt idx="463">
                  <c:v>41.868947891504092</c:v>
                </c:pt>
                <c:pt idx="464">
                  <c:v>40.212684084658079</c:v>
                </c:pt>
                <c:pt idx="465">
                  <c:v>38.604585804070084</c:v>
                </c:pt>
                <c:pt idx="466">
                  <c:v>40.212684084658079</c:v>
                </c:pt>
                <c:pt idx="467">
                  <c:v>43.574268627446209</c:v>
                </c:pt>
                <c:pt idx="468">
                  <c:v>40.212684084658079</c:v>
                </c:pt>
                <c:pt idx="469">
                  <c:v>40.212684084658079</c:v>
                </c:pt>
                <c:pt idx="470">
                  <c:v>40.212684084658079</c:v>
                </c:pt>
                <c:pt idx="471">
                  <c:v>37.043768189617921</c:v>
                </c:pt>
                <c:pt idx="472">
                  <c:v>37.043768189617921</c:v>
                </c:pt>
                <c:pt idx="473">
                  <c:v>37.043768189617921</c:v>
                </c:pt>
                <c:pt idx="474">
                  <c:v>32.636249398205287</c:v>
                </c:pt>
                <c:pt idx="475">
                  <c:v>29.918381104648358</c:v>
                </c:pt>
                <c:pt idx="476">
                  <c:v>29.918381104648358</c:v>
                </c:pt>
                <c:pt idx="477">
                  <c:v>34.060468379159161</c:v>
                </c:pt>
                <c:pt idx="478">
                  <c:v>35.529352948325283</c:v>
                </c:pt>
                <c:pt idx="479">
                  <c:v>32.636249398205287</c:v>
                </c:pt>
                <c:pt idx="480">
                  <c:v>29.918381104648358</c:v>
                </c:pt>
                <c:pt idx="481">
                  <c:v>29.918381104648358</c:v>
                </c:pt>
                <c:pt idx="482">
                  <c:v>31.255837564231324</c:v>
                </c:pt>
                <c:pt idx="483">
                  <c:v>28.623034941882036</c:v>
                </c:pt>
                <c:pt idx="484">
                  <c:v>31.255837564231324</c:v>
                </c:pt>
                <c:pt idx="485">
                  <c:v>27.368960720164406</c:v>
                </c:pt>
                <c:pt idx="486">
                  <c:v>29.918381104648358</c:v>
                </c:pt>
                <c:pt idx="487">
                  <c:v>28.623034941882036</c:v>
                </c:pt>
                <c:pt idx="488">
                  <c:v>26.155326832758512</c:v>
                </c:pt>
                <c:pt idx="489">
                  <c:v>27.368960720164406</c:v>
                </c:pt>
                <c:pt idx="490">
                  <c:v>29.918381104648358</c:v>
                </c:pt>
                <c:pt idx="491">
                  <c:v>28.623034941882036</c:v>
                </c:pt>
                <c:pt idx="492">
                  <c:v>26.155326832758512</c:v>
                </c:pt>
                <c:pt idx="493">
                  <c:v>27.368960720164406</c:v>
                </c:pt>
                <c:pt idx="494">
                  <c:v>32.636249398205287</c:v>
                </c:pt>
                <c:pt idx="495">
                  <c:v>34.060468379159161</c:v>
                </c:pt>
                <c:pt idx="496">
                  <c:v>29.918381104648358</c:v>
                </c:pt>
                <c:pt idx="497">
                  <c:v>29.918381104648358</c:v>
                </c:pt>
                <c:pt idx="498">
                  <c:v>28.623034941882036</c:v>
                </c:pt>
                <c:pt idx="499">
                  <c:v>24.981308449628163</c:v>
                </c:pt>
                <c:pt idx="500">
                  <c:v>27.368960720164406</c:v>
                </c:pt>
                <c:pt idx="501">
                  <c:v>27.368960720164406</c:v>
                </c:pt>
                <c:pt idx="502">
                  <c:v>23.846087545565705</c:v>
                </c:pt>
                <c:pt idx="503">
                  <c:v>24.981308449628163</c:v>
                </c:pt>
                <c:pt idx="504">
                  <c:v>24.981308449628163</c:v>
                </c:pt>
                <c:pt idx="505">
                  <c:v>27.368960720164406</c:v>
                </c:pt>
                <c:pt idx="506">
                  <c:v>27.368960720164406</c:v>
                </c:pt>
                <c:pt idx="507">
                  <c:v>22.748852928791191</c:v>
                </c:pt>
                <c:pt idx="508">
                  <c:v>23.846087545565705</c:v>
                </c:pt>
                <c:pt idx="509">
                  <c:v>26.155326832758512</c:v>
                </c:pt>
                <c:pt idx="510">
                  <c:v>22.748852928791191</c:v>
                </c:pt>
                <c:pt idx="511">
                  <c:v>21.688800270037017</c:v>
                </c:pt>
                <c:pt idx="512">
                  <c:v>21.688800270037017</c:v>
                </c:pt>
                <c:pt idx="513">
                  <c:v>23.846087545565705</c:v>
                </c:pt>
                <c:pt idx="514">
                  <c:v>22.748852928791191</c:v>
                </c:pt>
                <c:pt idx="515">
                  <c:v>21.688800270037017</c:v>
                </c:pt>
                <c:pt idx="516">
                  <c:v>22.748852928791191</c:v>
                </c:pt>
                <c:pt idx="517">
                  <c:v>23.846087545565705</c:v>
                </c:pt>
                <c:pt idx="518">
                  <c:v>26.155326832758512</c:v>
                </c:pt>
                <c:pt idx="519">
                  <c:v>24.981308449628163</c:v>
                </c:pt>
                <c:pt idx="520">
                  <c:v>22.748852928791191</c:v>
                </c:pt>
                <c:pt idx="521">
                  <c:v>24.981308449628163</c:v>
                </c:pt>
                <c:pt idx="522">
                  <c:v>24.981308449628163</c:v>
                </c:pt>
                <c:pt idx="523">
                  <c:v>21.688800270037017</c:v>
                </c:pt>
                <c:pt idx="524">
                  <c:v>19.677058000104321</c:v>
                </c:pt>
                <c:pt idx="525">
                  <c:v>22.748852928791191</c:v>
                </c:pt>
                <c:pt idx="526">
                  <c:v>23.846087545565705</c:v>
                </c:pt>
                <c:pt idx="527">
                  <c:v>32.636249398205287</c:v>
                </c:pt>
                <c:pt idx="528">
                  <c:v>32.026979262662884</c:v>
                </c:pt>
                <c:pt idx="529">
                  <c:v>31.426022517699383</c:v>
                </c:pt>
                <c:pt idx="530">
                  <c:v>30.833307922908659</c:v>
                </c:pt>
                <c:pt idx="531">
                  <c:v>30.248764483041853</c:v>
                </c:pt>
                <c:pt idx="532">
                  <c:v>29.672321448434019</c:v>
                </c:pt>
                <c:pt idx="533">
                  <c:v>29.103908315433671</c:v>
                </c:pt>
                <c:pt idx="534">
                  <c:v>28.543454826835397</c:v>
                </c:pt>
                <c:pt idx="535">
                  <c:v>27.990890972315668</c:v>
                </c:pt>
                <c:pt idx="536">
                  <c:v>27.446146988871401</c:v>
                </c:pt>
                <c:pt idx="537">
                  <c:v>26.909153361262053</c:v>
                </c:pt>
                <c:pt idx="538">
                  <c:v>26.379840822454529</c:v>
                </c:pt>
                <c:pt idx="539">
                  <c:v>25.858140354071473</c:v>
                </c:pt>
                <c:pt idx="540">
                  <c:v>25.343983186842838</c:v>
                </c:pt>
                <c:pt idx="541">
                  <c:v>24.837300801060607</c:v>
                </c:pt>
                <c:pt idx="542">
                  <c:v>24.338024927036951</c:v>
                </c:pt>
                <c:pt idx="543">
                  <c:v>23.846087545565705</c:v>
                </c:pt>
                <c:pt idx="544">
                  <c:v>23.846087545565705</c:v>
                </c:pt>
                <c:pt idx="545">
                  <c:v>23.846087545565705</c:v>
                </c:pt>
                <c:pt idx="546">
                  <c:v>24.981308449628163</c:v>
                </c:pt>
                <c:pt idx="547">
                  <c:v>22.748852928791191</c:v>
                </c:pt>
                <c:pt idx="548">
                  <c:v>23.846087545565705</c:v>
                </c:pt>
                <c:pt idx="549">
                  <c:v>22.748852928791191</c:v>
                </c:pt>
                <c:pt idx="550">
                  <c:v>19.677058000104321</c:v>
                </c:pt>
                <c:pt idx="551">
                  <c:v>19.677058000104321</c:v>
                </c:pt>
                <c:pt idx="552">
                  <c:v>20.665132132132609</c:v>
                </c:pt>
                <c:pt idx="553">
                  <c:v>19.677058000104321</c:v>
                </c:pt>
                <c:pt idx="554">
                  <c:v>21.688800270037017</c:v>
                </c:pt>
                <c:pt idx="555">
                  <c:v>22.748852928791191</c:v>
                </c:pt>
                <c:pt idx="556">
                  <c:v>20.665132132132609</c:v>
                </c:pt>
                <c:pt idx="557">
                  <c:v>21.688800270037017</c:v>
                </c:pt>
                <c:pt idx="558">
                  <c:v>21.688800270037017</c:v>
                </c:pt>
                <c:pt idx="559">
                  <c:v>21.688800270037017</c:v>
                </c:pt>
                <c:pt idx="560">
                  <c:v>20.665132132132609</c:v>
                </c:pt>
                <c:pt idx="561">
                  <c:v>21.688800270037017</c:v>
                </c:pt>
                <c:pt idx="562">
                  <c:v>20.665132132132609</c:v>
                </c:pt>
                <c:pt idx="563">
                  <c:v>18.723794311806625</c:v>
                </c:pt>
                <c:pt idx="564">
                  <c:v>21.688800270037017</c:v>
                </c:pt>
                <c:pt idx="565">
                  <c:v>18.723794311806625</c:v>
                </c:pt>
                <c:pt idx="566">
                  <c:v>21.688800270037017</c:v>
                </c:pt>
                <c:pt idx="567">
                  <c:v>18.723794311806625</c:v>
                </c:pt>
                <c:pt idx="568">
                  <c:v>17.804564489100954</c:v>
                </c:pt>
                <c:pt idx="569">
                  <c:v>19.677058000104321</c:v>
                </c:pt>
                <c:pt idx="570">
                  <c:v>18.723794311806625</c:v>
                </c:pt>
                <c:pt idx="571">
                  <c:v>18.723794311806625</c:v>
                </c:pt>
                <c:pt idx="572">
                  <c:v>19.677058000104321</c:v>
                </c:pt>
                <c:pt idx="573">
                  <c:v>17.804564489100954</c:v>
                </c:pt>
                <c:pt idx="574">
                  <c:v>18.723794311806625</c:v>
                </c:pt>
                <c:pt idx="575">
                  <c:v>17.804564489100954</c:v>
                </c:pt>
                <c:pt idx="576">
                  <c:v>20.665132132132609</c:v>
                </c:pt>
                <c:pt idx="577">
                  <c:v>19.677058000104321</c:v>
                </c:pt>
                <c:pt idx="578">
                  <c:v>16.918598969599898</c:v>
                </c:pt>
                <c:pt idx="579">
                  <c:v>17.804564489100954</c:v>
                </c:pt>
                <c:pt idx="580">
                  <c:v>17.804564489100954</c:v>
                </c:pt>
                <c:pt idx="581">
                  <c:v>17.804564489100954</c:v>
                </c:pt>
                <c:pt idx="582">
                  <c:v>16.0651352389945</c:v>
                </c:pt>
                <c:pt idx="583">
                  <c:v>16.0651352389945</c:v>
                </c:pt>
                <c:pt idx="584">
                  <c:v>16.0651352389945</c:v>
                </c:pt>
                <c:pt idx="585">
                  <c:v>16.918598969599898</c:v>
                </c:pt>
                <c:pt idx="586">
                  <c:v>17.804564489100954</c:v>
                </c:pt>
                <c:pt idx="587">
                  <c:v>17.804564489100954</c:v>
                </c:pt>
                <c:pt idx="588">
                  <c:v>17.804564489100954</c:v>
                </c:pt>
                <c:pt idx="589">
                  <c:v>21.688800270037017</c:v>
                </c:pt>
                <c:pt idx="590">
                  <c:v>28.623034941882036</c:v>
                </c:pt>
                <c:pt idx="591">
                  <c:v>23.846087545565705</c:v>
                </c:pt>
                <c:pt idx="592">
                  <c:v>27.368960720164406</c:v>
                </c:pt>
                <c:pt idx="593">
                  <c:v>37.043768189617921</c:v>
                </c:pt>
                <c:pt idx="594">
                  <c:v>43.574268627446209</c:v>
                </c:pt>
                <c:pt idx="595">
                  <c:v>40.212684084658079</c:v>
                </c:pt>
                <c:pt idx="596">
                  <c:v>47.135679067472864</c:v>
                </c:pt>
                <c:pt idx="597">
                  <c:v>41.868947891504092</c:v>
                </c:pt>
                <c:pt idx="598">
                  <c:v>41.868947891504092</c:v>
                </c:pt>
                <c:pt idx="599">
                  <c:v>43.574268627446209</c:v>
                </c:pt>
                <c:pt idx="600">
                  <c:v>40.212684084658079</c:v>
                </c:pt>
                <c:pt idx="601">
                  <c:v>41.868947891504092</c:v>
                </c:pt>
                <c:pt idx="602">
                  <c:v>40.212684084658079</c:v>
                </c:pt>
                <c:pt idx="603">
                  <c:v>37.043768189617921</c:v>
                </c:pt>
                <c:pt idx="604">
                  <c:v>31.255837564231324</c:v>
                </c:pt>
                <c:pt idx="605">
                  <c:v>35.529352948325283</c:v>
                </c:pt>
                <c:pt idx="606">
                  <c:v>31.255837564231324</c:v>
                </c:pt>
                <c:pt idx="607">
                  <c:v>27.368960720164406</c:v>
                </c:pt>
                <c:pt idx="608">
                  <c:v>31.255837564231324</c:v>
                </c:pt>
                <c:pt idx="609">
                  <c:v>26.155326832758512</c:v>
                </c:pt>
                <c:pt idx="610">
                  <c:v>28.623034941882036</c:v>
                </c:pt>
                <c:pt idx="611">
                  <c:v>27.368960720164406</c:v>
                </c:pt>
                <c:pt idx="612">
                  <c:v>24.981308449628163</c:v>
                </c:pt>
                <c:pt idx="613">
                  <c:v>26.155326832758512</c:v>
                </c:pt>
                <c:pt idx="614">
                  <c:v>27.368960720164406</c:v>
                </c:pt>
                <c:pt idx="615">
                  <c:v>23.846087545565705</c:v>
                </c:pt>
                <c:pt idx="616">
                  <c:v>21.688800270037017</c:v>
                </c:pt>
                <c:pt idx="617">
                  <c:v>22.748852928791191</c:v>
                </c:pt>
                <c:pt idx="618">
                  <c:v>24.981308449628163</c:v>
                </c:pt>
                <c:pt idx="619">
                  <c:v>24.981308449628163</c:v>
                </c:pt>
                <c:pt idx="620">
                  <c:v>22.748852928791191</c:v>
                </c:pt>
                <c:pt idx="621">
                  <c:v>23.846087545565705</c:v>
                </c:pt>
                <c:pt idx="622">
                  <c:v>22.748852928791191</c:v>
                </c:pt>
                <c:pt idx="623">
                  <c:v>23.846087545565705</c:v>
                </c:pt>
                <c:pt idx="624">
                  <c:v>22.748852928791191</c:v>
                </c:pt>
                <c:pt idx="625">
                  <c:v>22.748852928791191</c:v>
                </c:pt>
                <c:pt idx="626">
                  <c:v>24.981308449628163</c:v>
                </c:pt>
                <c:pt idx="627">
                  <c:v>29.918381104648358</c:v>
                </c:pt>
                <c:pt idx="628">
                  <c:v>28.623034941882036</c:v>
                </c:pt>
                <c:pt idx="629">
                  <c:v>28.623034941882036</c:v>
                </c:pt>
                <c:pt idx="630">
                  <c:v>29.918381104648358</c:v>
                </c:pt>
                <c:pt idx="631">
                  <c:v>29.918381104648358</c:v>
                </c:pt>
                <c:pt idx="632">
                  <c:v>27.368960720164406</c:v>
                </c:pt>
                <c:pt idx="633">
                  <c:v>40.212684084658079</c:v>
                </c:pt>
                <c:pt idx="634">
                  <c:v>23.846087545565705</c:v>
                </c:pt>
                <c:pt idx="635">
                  <c:v>27.368960720164406</c:v>
                </c:pt>
                <c:pt idx="636">
                  <c:v>23.846087545565705</c:v>
                </c:pt>
                <c:pt idx="637">
                  <c:v>22.748852928791191</c:v>
                </c:pt>
                <c:pt idx="638">
                  <c:v>26.155326832758512</c:v>
                </c:pt>
                <c:pt idx="639">
                  <c:v>26.155326832758512</c:v>
                </c:pt>
                <c:pt idx="640">
                  <c:v>31.255837564231324</c:v>
                </c:pt>
                <c:pt idx="641">
                  <c:v>64.288253844931148</c:v>
                </c:pt>
                <c:pt idx="642">
                  <c:v>117.41496508835877</c:v>
                </c:pt>
                <c:pt idx="643">
                  <c:v>196.9394464056052</c:v>
                </c:pt>
                <c:pt idx="644">
                  <c:v>149.88598638833511</c:v>
                </c:pt>
                <c:pt idx="645">
                  <c:v>122.22817838446757</c:v>
                </c:pt>
                <c:pt idx="646">
                  <c:v>108.20398251792648</c:v>
                </c:pt>
                <c:pt idx="647">
                  <c:v>95.38818427169052</c:v>
                </c:pt>
                <c:pt idx="648">
                  <c:v>83.713524907957378</c:v>
                </c:pt>
                <c:pt idx="649">
                  <c:v>80.96542826753371</c:v>
                </c:pt>
                <c:pt idx="650">
                  <c:v>70.624969983532822</c:v>
                </c:pt>
                <c:pt idx="651">
                  <c:v>65.831973921284842</c:v>
                </c:pt>
                <c:pt idx="652">
                  <c:v>61.280006777961567</c:v>
                </c:pt>
                <c:pt idx="653">
                  <c:v>61.280006777961567</c:v>
                </c:pt>
                <c:pt idx="654">
                  <c:v>52.868380329097704</c:v>
                </c:pt>
                <c:pt idx="655">
                  <c:v>56.961348640091799</c:v>
                </c:pt>
                <c:pt idx="656">
                  <c:v>52.868380329097704</c:v>
                </c:pt>
                <c:pt idx="657">
                  <c:v>45.329544213967331</c:v>
                </c:pt>
                <c:pt idx="658">
                  <c:v>45.329544213967331</c:v>
                </c:pt>
                <c:pt idx="659">
                  <c:v>47.135679067472864</c:v>
                </c:pt>
                <c:pt idx="660">
                  <c:v>43.574268627446209</c:v>
                </c:pt>
                <c:pt idx="661">
                  <c:v>45.329544213967331</c:v>
                </c:pt>
                <c:pt idx="662">
                  <c:v>38.604585804070084</c:v>
                </c:pt>
                <c:pt idx="663">
                  <c:v>41.868947891504092</c:v>
                </c:pt>
                <c:pt idx="664">
                  <c:v>35.529352948325283</c:v>
                </c:pt>
                <c:pt idx="665">
                  <c:v>40.212684084658079</c:v>
                </c:pt>
                <c:pt idx="666">
                  <c:v>45.329544213967331</c:v>
                </c:pt>
                <c:pt idx="667">
                  <c:v>40.212684084658079</c:v>
                </c:pt>
                <c:pt idx="668">
                  <c:v>43.574268627446209</c:v>
                </c:pt>
                <c:pt idx="669">
                  <c:v>50.904176575716136</c:v>
                </c:pt>
                <c:pt idx="670">
                  <c:v>63.526346582539908</c:v>
                </c:pt>
                <c:pt idx="671">
                  <c:v>68.197856926077577</c:v>
                </c:pt>
                <c:pt idx="672">
                  <c:v>68.197856926077577</c:v>
                </c:pt>
                <c:pt idx="673">
                  <c:v>75.666814956005595</c:v>
                </c:pt>
                <c:pt idx="674">
                  <c:v>65.831973921284842</c:v>
                </c:pt>
                <c:pt idx="675">
                  <c:v>65.831973921284842</c:v>
                </c:pt>
                <c:pt idx="676">
                  <c:v>61.280006777961567</c:v>
                </c:pt>
                <c:pt idx="677">
                  <c:v>61.280006777961567</c:v>
                </c:pt>
                <c:pt idx="678">
                  <c:v>54.887125501616701</c:v>
                </c:pt>
                <c:pt idx="679">
                  <c:v>59.091992650798133</c:v>
                </c:pt>
                <c:pt idx="680">
                  <c:v>56.961348640091799</c:v>
                </c:pt>
                <c:pt idx="681">
                  <c:v>65.831973921284842</c:v>
                </c:pt>
                <c:pt idx="682">
                  <c:v>47.135679067472864</c:v>
                </c:pt>
                <c:pt idx="683">
                  <c:v>47.135679067472864</c:v>
                </c:pt>
                <c:pt idx="684">
                  <c:v>48.993584075909546</c:v>
                </c:pt>
                <c:pt idx="685">
                  <c:v>43.574268627446209</c:v>
                </c:pt>
                <c:pt idx="686">
                  <c:v>41.868947891504092</c:v>
                </c:pt>
                <c:pt idx="687">
                  <c:v>43.574268627446209</c:v>
                </c:pt>
                <c:pt idx="688">
                  <c:v>43.574268627446209</c:v>
                </c:pt>
                <c:pt idx="689">
                  <c:v>47.135679067472864</c:v>
                </c:pt>
                <c:pt idx="690">
                  <c:v>45.329544213967331</c:v>
                </c:pt>
                <c:pt idx="691">
                  <c:v>50.904176575716136</c:v>
                </c:pt>
                <c:pt idx="692">
                  <c:v>48.993584075909546</c:v>
                </c:pt>
                <c:pt idx="693">
                  <c:v>63.526346582539908</c:v>
                </c:pt>
                <c:pt idx="694">
                  <c:v>56.961348640091799</c:v>
                </c:pt>
                <c:pt idx="695">
                  <c:v>47.135679067472864</c:v>
                </c:pt>
                <c:pt idx="696">
                  <c:v>54.887125501616701</c:v>
                </c:pt>
                <c:pt idx="697">
                  <c:v>52.868380329097704</c:v>
                </c:pt>
                <c:pt idx="698">
                  <c:v>47.135679067472864</c:v>
                </c:pt>
                <c:pt idx="699">
                  <c:v>45.329544213967331</c:v>
                </c:pt>
                <c:pt idx="700">
                  <c:v>45.329544213967331</c:v>
                </c:pt>
                <c:pt idx="701">
                  <c:v>43.574268627446209</c:v>
                </c:pt>
                <c:pt idx="702">
                  <c:v>45.329544213967331</c:v>
                </c:pt>
                <c:pt idx="703">
                  <c:v>43.574268627446209</c:v>
                </c:pt>
                <c:pt idx="704">
                  <c:v>41.868947891504092</c:v>
                </c:pt>
                <c:pt idx="705">
                  <c:v>41.868947891504092</c:v>
                </c:pt>
                <c:pt idx="706">
                  <c:v>40.212684084658079</c:v>
                </c:pt>
                <c:pt idx="707">
                  <c:v>37.043768189617921</c:v>
                </c:pt>
                <c:pt idx="708">
                  <c:v>40.212684084658079</c:v>
                </c:pt>
                <c:pt idx="709">
                  <c:v>40.212684084658079</c:v>
                </c:pt>
                <c:pt idx="710">
                  <c:v>38.604585804070084</c:v>
                </c:pt>
                <c:pt idx="711">
                  <c:v>32.636249398205287</c:v>
                </c:pt>
                <c:pt idx="712">
                  <c:v>34.060468379159161</c:v>
                </c:pt>
                <c:pt idx="713">
                  <c:v>34.060468379159161</c:v>
                </c:pt>
                <c:pt idx="714">
                  <c:v>34.060468379159161</c:v>
                </c:pt>
                <c:pt idx="715">
                  <c:v>56.961348640091799</c:v>
                </c:pt>
                <c:pt idx="716">
                  <c:v>54.887125501616701</c:v>
                </c:pt>
                <c:pt idx="717">
                  <c:v>52.868380329097704</c:v>
                </c:pt>
                <c:pt idx="718">
                  <c:v>48.993584075909546</c:v>
                </c:pt>
                <c:pt idx="719">
                  <c:v>45.329544213967331</c:v>
                </c:pt>
              </c:numCache>
            </c:numRef>
          </c:xVal>
          <c:yVal>
            <c:numRef>
              <c:f>'Hydro Graph'!$C$3025:$C$3744</c:f>
              <c:numCache>
                <c:formatCode>General</c:formatCode>
                <c:ptCount val="720"/>
                <c:pt idx="0">
                  <c:v>1.7025650000000001</c:v>
                </c:pt>
                <c:pt idx="1">
                  <c:v>1.7503150000000001</c:v>
                </c:pt>
                <c:pt idx="2">
                  <c:v>1.72644</c:v>
                </c:pt>
                <c:pt idx="3">
                  <c:v>1.6548149999999999</c:v>
                </c:pt>
                <c:pt idx="4">
                  <c:v>1.6309400000000001</c:v>
                </c:pt>
                <c:pt idx="5">
                  <c:v>1.6309400000000001</c:v>
                </c:pt>
                <c:pt idx="6">
                  <c:v>1.6548149999999999</c:v>
                </c:pt>
                <c:pt idx="7">
                  <c:v>1.607065</c:v>
                </c:pt>
                <c:pt idx="8">
                  <c:v>1.5831900000000001</c:v>
                </c:pt>
                <c:pt idx="9">
                  <c:v>1.5831900000000001</c:v>
                </c:pt>
                <c:pt idx="10">
                  <c:v>1.5831900000000001</c:v>
                </c:pt>
                <c:pt idx="11">
                  <c:v>1.6548149999999999</c:v>
                </c:pt>
                <c:pt idx="12">
                  <c:v>1.6309400000000001</c:v>
                </c:pt>
                <c:pt idx="13">
                  <c:v>1.607065</c:v>
                </c:pt>
                <c:pt idx="14">
                  <c:v>1.607065</c:v>
                </c:pt>
                <c:pt idx="15">
                  <c:v>1.5831900000000001</c:v>
                </c:pt>
                <c:pt idx="16">
                  <c:v>1.607065</c:v>
                </c:pt>
                <c:pt idx="17">
                  <c:v>1.5831900000000001</c:v>
                </c:pt>
                <c:pt idx="18">
                  <c:v>1.559315</c:v>
                </c:pt>
                <c:pt idx="19">
                  <c:v>1.5354399999999999</c:v>
                </c:pt>
                <c:pt idx="20">
                  <c:v>1.6309400000000001</c:v>
                </c:pt>
                <c:pt idx="21">
                  <c:v>1.559315</c:v>
                </c:pt>
                <c:pt idx="22">
                  <c:v>1.559315</c:v>
                </c:pt>
                <c:pt idx="23">
                  <c:v>1.559315</c:v>
                </c:pt>
                <c:pt idx="24">
                  <c:v>1.559315</c:v>
                </c:pt>
                <c:pt idx="25">
                  <c:v>1.5354399999999999</c:v>
                </c:pt>
                <c:pt idx="26">
                  <c:v>1.5831900000000001</c:v>
                </c:pt>
                <c:pt idx="27">
                  <c:v>1.5831900000000001</c:v>
                </c:pt>
                <c:pt idx="28">
                  <c:v>1.511565</c:v>
                </c:pt>
                <c:pt idx="29">
                  <c:v>1.5831900000000001</c:v>
                </c:pt>
                <c:pt idx="30">
                  <c:v>1.559315</c:v>
                </c:pt>
                <c:pt idx="31">
                  <c:v>1.5831900000000001</c:v>
                </c:pt>
                <c:pt idx="32">
                  <c:v>1.511565</c:v>
                </c:pt>
                <c:pt idx="33">
                  <c:v>1.5354399999999999</c:v>
                </c:pt>
                <c:pt idx="34">
                  <c:v>1.511565</c:v>
                </c:pt>
                <c:pt idx="35">
                  <c:v>1.5354399999999999</c:v>
                </c:pt>
                <c:pt idx="36">
                  <c:v>1.511565</c:v>
                </c:pt>
                <c:pt idx="37">
                  <c:v>1.559315</c:v>
                </c:pt>
                <c:pt idx="38">
                  <c:v>1.5354399999999999</c:v>
                </c:pt>
                <c:pt idx="39">
                  <c:v>1.5831900000000001</c:v>
                </c:pt>
                <c:pt idx="40">
                  <c:v>1.48769</c:v>
                </c:pt>
                <c:pt idx="41">
                  <c:v>1.511565</c:v>
                </c:pt>
                <c:pt idx="42">
                  <c:v>1.559315</c:v>
                </c:pt>
                <c:pt idx="43">
                  <c:v>1.5831900000000001</c:v>
                </c:pt>
                <c:pt idx="44">
                  <c:v>1.6548149999999999</c:v>
                </c:pt>
                <c:pt idx="45">
                  <c:v>1.6309400000000001</c:v>
                </c:pt>
                <c:pt idx="46">
                  <c:v>1.5831900000000001</c:v>
                </c:pt>
                <c:pt idx="47">
                  <c:v>1.6309400000000001</c:v>
                </c:pt>
                <c:pt idx="48">
                  <c:v>1.607065</c:v>
                </c:pt>
                <c:pt idx="49">
                  <c:v>1.6309400000000001</c:v>
                </c:pt>
                <c:pt idx="50">
                  <c:v>1.559315</c:v>
                </c:pt>
                <c:pt idx="51">
                  <c:v>1.5831900000000001</c:v>
                </c:pt>
                <c:pt idx="52">
                  <c:v>1.6309400000000001</c:v>
                </c:pt>
                <c:pt idx="53">
                  <c:v>1.559315</c:v>
                </c:pt>
                <c:pt idx="54">
                  <c:v>1.559315</c:v>
                </c:pt>
                <c:pt idx="55">
                  <c:v>1.5831900000000001</c:v>
                </c:pt>
                <c:pt idx="56">
                  <c:v>1.607065</c:v>
                </c:pt>
                <c:pt idx="57">
                  <c:v>1.511565</c:v>
                </c:pt>
                <c:pt idx="58">
                  <c:v>1.511565</c:v>
                </c:pt>
                <c:pt idx="59">
                  <c:v>1.5831900000000001</c:v>
                </c:pt>
                <c:pt idx="60">
                  <c:v>1.5831900000000001</c:v>
                </c:pt>
                <c:pt idx="61">
                  <c:v>1.5831900000000001</c:v>
                </c:pt>
                <c:pt idx="62">
                  <c:v>1.5354399999999999</c:v>
                </c:pt>
                <c:pt idx="63">
                  <c:v>1.607065</c:v>
                </c:pt>
                <c:pt idx="64">
                  <c:v>1.67869</c:v>
                </c:pt>
                <c:pt idx="65">
                  <c:v>1.72644</c:v>
                </c:pt>
                <c:pt idx="66">
                  <c:v>1.8696900000000001</c:v>
                </c:pt>
                <c:pt idx="67">
                  <c:v>1.91744</c:v>
                </c:pt>
                <c:pt idx="68">
                  <c:v>1.9890650000000001</c:v>
                </c:pt>
                <c:pt idx="69">
                  <c:v>1.9413149999999999</c:v>
                </c:pt>
                <c:pt idx="70">
                  <c:v>1.8935649999999999</c:v>
                </c:pt>
                <c:pt idx="71">
                  <c:v>1.8219399999999999</c:v>
                </c:pt>
                <c:pt idx="72">
                  <c:v>1.8054111538461539</c:v>
                </c:pt>
                <c:pt idx="73">
                  <c:v>1.788882307692307</c:v>
                </c:pt>
                <c:pt idx="74">
                  <c:v>1.772353461538462</c:v>
                </c:pt>
                <c:pt idx="75">
                  <c:v>1.7558246153846151</c:v>
                </c:pt>
                <c:pt idx="76">
                  <c:v>1.7392957692307689</c:v>
                </c:pt>
                <c:pt idx="77">
                  <c:v>1.7227669230769229</c:v>
                </c:pt>
                <c:pt idx="78">
                  <c:v>1.7062380769230769</c:v>
                </c:pt>
                <c:pt idx="79">
                  <c:v>1.689709230769231</c:v>
                </c:pt>
                <c:pt idx="80">
                  <c:v>1.673180384615385</c:v>
                </c:pt>
                <c:pt idx="81">
                  <c:v>1.6566515384615379</c:v>
                </c:pt>
                <c:pt idx="82">
                  <c:v>1.6401226923076919</c:v>
                </c:pt>
                <c:pt idx="83">
                  <c:v>1.6235938461538459</c:v>
                </c:pt>
                <c:pt idx="84">
                  <c:v>1.607065</c:v>
                </c:pt>
                <c:pt idx="85">
                  <c:v>1.607065</c:v>
                </c:pt>
                <c:pt idx="86">
                  <c:v>1.607065</c:v>
                </c:pt>
                <c:pt idx="87">
                  <c:v>1.6548149999999999</c:v>
                </c:pt>
                <c:pt idx="88">
                  <c:v>1.5831900000000001</c:v>
                </c:pt>
                <c:pt idx="89">
                  <c:v>1.5354399999999999</c:v>
                </c:pt>
                <c:pt idx="90">
                  <c:v>1.6309400000000001</c:v>
                </c:pt>
                <c:pt idx="91">
                  <c:v>1.607065</c:v>
                </c:pt>
                <c:pt idx="92">
                  <c:v>1.6309400000000001</c:v>
                </c:pt>
                <c:pt idx="93">
                  <c:v>1.5354399999999999</c:v>
                </c:pt>
                <c:pt idx="94">
                  <c:v>1.559315</c:v>
                </c:pt>
                <c:pt idx="95">
                  <c:v>1.5354399999999999</c:v>
                </c:pt>
                <c:pt idx="96">
                  <c:v>1.511565</c:v>
                </c:pt>
                <c:pt idx="97">
                  <c:v>1.559315</c:v>
                </c:pt>
                <c:pt idx="98">
                  <c:v>1.5354399999999999</c:v>
                </c:pt>
                <c:pt idx="99">
                  <c:v>1.5354399999999999</c:v>
                </c:pt>
                <c:pt idx="100">
                  <c:v>1.559315</c:v>
                </c:pt>
                <c:pt idx="101">
                  <c:v>1.607065</c:v>
                </c:pt>
                <c:pt idx="102">
                  <c:v>1.5354399999999999</c:v>
                </c:pt>
                <c:pt idx="103">
                  <c:v>1.559315</c:v>
                </c:pt>
                <c:pt idx="104">
                  <c:v>1.5354399999999999</c:v>
                </c:pt>
                <c:pt idx="105">
                  <c:v>1.7741899999999999</c:v>
                </c:pt>
                <c:pt idx="106">
                  <c:v>1.559315</c:v>
                </c:pt>
                <c:pt idx="107">
                  <c:v>1.511565</c:v>
                </c:pt>
                <c:pt idx="108">
                  <c:v>1.607065</c:v>
                </c:pt>
                <c:pt idx="109">
                  <c:v>1.607065</c:v>
                </c:pt>
                <c:pt idx="110">
                  <c:v>1.559315</c:v>
                </c:pt>
                <c:pt idx="111">
                  <c:v>1.559315</c:v>
                </c:pt>
                <c:pt idx="112">
                  <c:v>1.511565</c:v>
                </c:pt>
                <c:pt idx="113">
                  <c:v>1.5831900000000001</c:v>
                </c:pt>
                <c:pt idx="114">
                  <c:v>1.559315</c:v>
                </c:pt>
                <c:pt idx="115">
                  <c:v>1.48769</c:v>
                </c:pt>
                <c:pt idx="116">
                  <c:v>1.48769</c:v>
                </c:pt>
                <c:pt idx="117">
                  <c:v>1.511565</c:v>
                </c:pt>
                <c:pt idx="118">
                  <c:v>1.511565</c:v>
                </c:pt>
                <c:pt idx="119">
                  <c:v>1.4638150000000001</c:v>
                </c:pt>
                <c:pt idx="120">
                  <c:v>1.559315</c:v>
                </c:pt>
                <c:pt idx="121">
                  <c:v>1.511565</c:v>
                </c:pt>
                <c:pt idx="122">
                  <c:v>1.5354399999999999</c:v>
                </c:pt>
                <c:pt idx="123">
                  <c:v>1.48769</c:v>
                </c:pt>
                <c:pt idx="124">
                  <c:v>1.48769</c:v>
                </c:pt>
                <c:pt idx="125">
                  <c:v>1.559315</c:v>
                </c:pt>
                <c:pt idx="126">
                  <c:v>1.559315</c:v>
                </c:pt>
                <c:pt idx="127">
                  <c:v>1.511565</c:v>
                </c:pt>
                <c:pt idx="128">
                  <c:v>1.511565</c:v>
                </c:pt>
                <c:pt idx="129">
                  <c:v>1.559315</c:v>
                </c:pt>
                <c:pt idx="130">
                  <c:v>1.5354399999999999</c:v>
                </c:pt>
                <c:pt idx="131">
                  <c:v>1.511565</c:v>
                </c:pt>
                <c:pt idx="132">
                  <c:v>1.4638150000000001</c:v>
                </c:pt>
                <c:pt idx="133">
                  <c:v>1.48769</c:v>
                </c:pt>
                <c:pt idx="134">
                  <c:v>1.559315</c:v>
                </c:pt>
                <c:pt idx="135">
                  <c:v>1.48769</c:v>
                </c:pt>
                <c:pt idx="136">
                  <c:v>1.48769</c:v>
                </c:pt>
                <c:pt idx="137">
                  <c:v>1.5354399999999999</c:v>
                </c:pt>
                <c:pt idx="138">
                  <c:v>1.4638150000000001</c:v>
                </c:pt>
                <c:pt idx="139">
                  <c:v>1.559315</c:v>
                </c:pt>
                <c:pt idx="140">
                  <c:v>1.5354399999999999</c:v>
                </c:pt>
                <c:pt idx="141">
                  <c:v>1.5354399999999999</c:v>
                </c:pt>
                <c:pt idx="142">
                  <c:v>1.4638150000000001</c:v>
                </c:pt>
                <c:pt idx="143">
                  <c:v>1.48769</c:v>
                </c:pt>
                <c:pt idx="144">
                  <c:v>1.4757525</c:v>
                </c:pt>
                <c:pt idx="145">
                  <c:v>1.4638150000000001</c:v>
                </c:pt>
                <c:pt idx="146">
                  <c:v>1.511565</c:v>
                </c:pt>
                <c:pt idx="147">
                  <c:v>1.48769</c:v>
                </c:pt>
                <c:pt idx="148">
                  <c:v>1.48769</c:v>
                </c:pt>
                <c:pt idx="149">
                  <c:v>1.511565</c:v>
                </c:pt>
                <c:pt idx="150">
                  <c:v>1.4638150000000001</c:v>
                </c:pt>
                <c:pt idx="151">
                  <c:v>1.48769</c:v>
                </c:pt>
                <c:pt idx="152">
                  <c:v>1.5354399999999999</c:v>
                </c:pt>
                <c:pt idx="153">
                  <c:v>1.5354399999999999</c:v>
                </c:pt>
                <c:pt idx="154">
                  <c:v>1.511565</c:v>
                </c:pt>
                <c:pt idx="155">
                  <c:v>1.48769</c:v>
                </c:pt>
                <c:pt idx="156">
                  <c:v>1.559315</c:v>
                </c:pt>
                <c:pt idx="157">
                  <c:v>1.43994</c:v>
                </c:pt>
                <c:pt idx="158">
                  <c:v>1.48769</c:v>
                </c:pt>
                <c:pt idx="159">
                  <c:v>1.511565</c:v>
                </c:pt>
                <c:pt idx="160">
                  <c:v>1.5354399999999999</c:v>
                </c:pt>
                <c:pt idx="161">
                  <c:v>1.5354399999999999</c:v>
                </c:pt>
                <c:pt idx="162">
                  <c:v>1.511565</c:v>
                </c:pt>
                <c:pt idx="163">
                  <c:v>1.607065</c:v>
                </c:pt>
                <c:pt idx="164">
                  <c:v>1.6309400000000001</c:v>
                </c:pt>
                <c:pt idx="165">
                  <c:v>1.67869</c:v>
                </c:pt>
                <c:pt idx="166">
                  <c:v>1.6309400000000001</c:v>
                </c:pt>
                <c:pt idx="167">
                  <c:v>1.7025650000000001</c:v>
                </c:pt>
                <c:pt idx="168">
                  <c:v>1.607065</c:v>
                </c:pt>
                <c:pt idx="169">
                  <c:v>1.6190024999999999</c:v>
                </c:pt>
                <c:pt idx="170">
                  <c:v>1.6309400000000001</c:v>
                </c:pt>
                <c:pt idx="171">
                  <c:v>1.607065</c:v>
                </c:pt>
                <c:pt idx="172">
                  <c:v>1.6309400000000001</c:v>
                </c:pt>
                <c:pt idx="173">
                  <c:v>1.6309400000000001</c:v>
                </c:pt>
                <c:pt idx="174">
                  <c:v>1.607065</c:v>
                </c:pt>
                <c:pt idx="175">
                  <c:v>1.559315</c:v>
                </c:pt>
                <c:pt idx="176">
                  <c:v>1.607065</c:v>
                </c:pt>
                <c:pt idx="177">
                  <c:v>1.559315</c:v>
                </c:pt>
                <c:pt idx="178">
                  <c:v>1.511565</c:v>
                </c:pt>
                <c:pt idx="179">
                  <c:v>1.511565</c:v>
                </c:pt>
                <c:pt idx="180">
                  <c:v>1.5354399999999999</c:v>
                </c:pt>
                <c:pt idx="181">
                  <c:v>1.5831900000000001</c:v>
                </c:pt>
                <c:pt idx="182">
                  <c:v>1.559315</c:v>
                </c:pt>
                <c:pt idx="183">
                  <c:v>1.5354399999999999</c:v>
                </c:pt>
                <c:pt idx="184">
                  <c:v>1.5831900000000001</c:v>
                </c:pt>
                <c:pt idx="185">
                  <c:v>1.511565</c:v>
                </c:pt>
                <c:pt idx="186">
                  <c:v>1.5354399999999999</c:v>
                </c:pt>
                <c:pt idx="187">
                  <c:v>1.4638150000000001</c:v>
                </c:pt>
                <c:pt idx="188">
                  <c:v>1.48769</c:v>
                </c:pt>
                <c:pt idx="189">
                  <c:v>1.559315</c:v>
                </c:pt>
                <c:pt idx="190">
                  <c:v>1.559315</c:v>
                </c:pt>
                <c:pt idx="191">
                  <c:v>1.5831900000000001</c:v>
                </c:pt>
                <c:pt idx="192">
                  <c:v>1.48769</c:v>
                </c:pt>
                <c:pt idx="193">
                  <c:v>1.48769</c:v>
                </c:pt>
                <c:pt idx="194">
                  <c:v>1.511565</c:v>
                </c:pt>
                <c:pt idx="195">
                  <c:v>1.48769</c:v>
                </c:pt>
                <c:pt idx="196">
                  <c:v>1.4638150000000001</c:v>
                </c:pt>
                <c:pt idx="197">
                  <c:v>1.48769</c:v>
                </c:pt>
                <c:pt idx="198">
                  <c:v>1.5354399999999999</c:v>
                </c:pt>
                <c:pt idx="199">
                  <c:v>1.559315</c:v>
                </c:pt>
                <c:pt idx="200">
                  <c:v>1.559315</c:v>
                </c:pt>
                <c:pt idx="201">
                  <c:v>1.48769</c:v>
                </c:pt>
                <c:pt idx="202">
                  <c:v>1.48769</c:v>
                </c:pt>
                <c:pt idx="203">
                  <c:v>1.48769</c:v>
                </c:pt>
                <c:pt idx="204">
                  <c:v>1.4638150000000001</c:v>
                </c:pt>
                <c:pt idx="205">
                  <c:v>1.511565</c:v>
                </c:pt>
                <c:pt idx="206">
                  <c:v>1.559315</c:v>
                </c:pt>
                <c:pt idx="207">
                  <c:v>1.559315</c:v>
                </c:pt>
                <c:pt idx="208">
                  <c:v>1.5354399999999999</c:v>
                </c:pt>
                <c:pt idx="209">
                  <c:v>1.5354399999999999</c:v>
                </c:pt>
                <c:pt idx="210">
                  <c:v>1.5354399999999999</c:v>
                </c:pt>
                <c:pt idx="211">
                  <c:v>1.5354399999999999</c:v>
                </c:pt>
                <c:pt idx="212">
                  <c:v>1.67869</c:v>
                </c:pt>
                <c:pt idx="213">
                  <c:v>2.084565</c:v>
                </c:pt>
                <c:pt idx="214">
                  <c:v>2.1084399999999999</c:v>
                </c:pt>
                <c:pt idx="215">
                  <c:v>2.1800649999999999</c:v>
                </c:pt>
                <c:pt idx="216">
                  <c:v>2.1323150000000002</c:v>
                </c:pt>
                <c:pt idx="217">
                  <c:v>2.25169</c:v>
                </c:pt>
                <c:pt idx="218">
                  <c:v>2.1561900000000001</c:v>
                </c:pt>
                <c:pt idx="219">
                  <c:v>2.4188149999999999</c:v>
                </c:pt>
                <c:pt idx="220">
                  <c:v>2.1323150000000002</c:v>
                </c:pt>
                <c:pt idx="221">
                  <c:v>2.1084399999999999</c:v>
                </c:pt>
                <c:pt idx="222">
                  <c:v>2.1323150000000002</c:v>
                </c:pt>
                <c:pt idx="223">
                  <c:v>2.084565</c:v>
                </c:pt>
                <c:pt idx="224">
                  <c:v>1.9890650000000001</c:v>
                </c:pt>
                <c:pt idx="225">
                  <c:v>1.9413149999999999</c:v>
                </c:pt>
                <c:pt idx="226">
                  <c:v>1.8935649999999999</c:v>
                </c:pt>
                <c:pt idx="227">
                  <c:v>1.9413149999999999</c:v>
                </c:pt>
                <c:pt idx="228">
                  <c:v>1.8935649999999999</c:v>
                </c:pt>
                <c:pt idx="229">
                  <c:v>1.91744</c:v>
                </c:pt>
                <c:pt idx="230">
                  <c:v>1.9890650000000001</c:v>
                </c:pt>
                <c:pt idx="231">
                  <c:v>2.0606900000000001</c:v>
                </c:pt>
                <c:pt idx="232">
                  <c:v>2.1084399999999999</c:v>
                </c:pt>
                <c:pt idx="233">
                  <c:v>2.1084399999999999</c:v>
                </c:pt>
                <c:pt idx="234">
                  <c:v>2.0368149999999998</c:v>
                </c:pt>
                <c:pt idx="235">
                  <c:v>2.1084399999999999</c:v>
                </c:pt>
                <c:pt idx="236">
                  <c:v>2.0368149999999998</c:v>
                </c:pt>
                <c:pt idx="237">
                  <c:v>2.01294</c:v>
                </c:pt>
                <c:pt idx="238">
                  <c:v>2.01294</c:v>
                </c:pt>
                <c:pt idx="239">
                  <c:v>1.9890650000000001</c:v>
                </c:pt>
                <c:pt idx="240">
                  <c:v>2.01294</c:v>
                </c:pt>
                <c:pt idx="241">
                  <c:v>2.0368149999999998</c:v>
                </c:pt>
                <c:pt idx="242">
                  <c:v>1.9413149999999999</c:v>
                </c:pt>
                <c:pt idx="243">
                  <c:v>1.96519</c:v>
                </c:pt>
                <c:pt idx="244">
                  <c:v>1.9413149999999999</c:v>
                </c:pt>
                <c:pt idx="245">
                  <c:v>1.8935649999999999</c:v>
                </c:pt>
                <c:pt idx="246">
                  <c:v>1.845815</c:v>
                </c:pt>
                <c:pt idx="247">
                  <c:v>1.8696900000000001</c:v>
                </c:pt>
                <c:pt idx="248">
                  <c:v>1.8935649999999999</c:v>
                </c:pt>
                <c:pt idx="249">
                  <c:v>1.8696900000000001</c:v>
                </c:pt>
                <c:pt idx="250">
                  <c:v>1.798065</c:v>
                </c:pt>
                <c:pt idx="251">
                  <c:v>1.7741899999999999</c:v>
                </c:pt>
                <c:pt idx="252">
                  <c:v>1.7503150000000001</c:v>
                </c:pt>
                <c:pt idx="253">
                  <c:v>1.845815</c:v>
                </c:pt>
                <c:pt idx="254">
                  <c:v>1.8935649999999999</c:v>
                </c:pt>
                <c:pt idx="255">
                  <c:v>2.0606900000000001</c:v>
                </c:pt>
                <c:pt idx="256">
                  <c:v>2.1561900000000001</c:v>
                </c:pt>
                <c:pt idx="257">
                  <c:v>2.084565</c:v>
                </c:pt>
                <c:pt idx="258">
                  <c:v>2.1323150000000002</c:v>
                </c:pt>
                <c:pt idx="259">
                  <c:v>2.084565</c:v>
                </c:pt>
                <c:pt idx="260">
                  <c:v>1.9890650000000001</c:v>
                </c:pt>
                <c:pt idx="261">
                  <c:v>2.01294</c:v>
                </c:pt>
                <c:pt idx="262">
                  <c:v>1.96519</c:v>
                </c:pt>
                <c:pt idx="263">
                  <c:v>2.01294</c:v>
                </c:pt>
                <c:pt idx="264">
                  <c:v>2.084565</c:v>
                </c:pt>
                <c:pt idx="265">
                  <c:v>2.0368149999999998</c:v>
                </c:pt>
                <c:pt idx="266">
                  <c:v>2.01294</c:v>
                </c:pt>
                <c:pt idx="267">
                  <c:v>1.9413149999999999</c:v>
                </c:pt>
                <c:pt idx="268">
                  <c:v>1.91744</c:v>
                </c:pt>
                <c:pt idx="269">
                  <c:v>1.96519</c:v>
                </c:pt>
                <c:pt idx="270">
                  <c:v>1.91744</c:v>
                </c:pt>
                <c:pt idx="271">
                  <c:v>1.8935649999999999</c:v>
                </c:pt>
                <c:pt idx="272">
                  <c:v>1.8935649999999999</c:v>
                </c:pt>
                <c:pt idx="273">
                  <c:v>1.8696900000000001</c:v>
                </c:pt>
                <c:pt idx="274">
                  <c:v>1.8696900000000001</c:v>
                </c:pt>
                <c:pt idx="275">
                  <c:v>1.8935649999999999</c:v>
                </c:pt>
                <c:pt idx="276">
                  <c:v>1.8219399999999999</c:v>
                </c:pt>
                <c:pt idx="277">
                  <c:v>1.8219399999999999</c:v>
                </c:pt>
                <c:pt idx="278">
                  <c:v>1.845815</c:v>
                </c:pt>
                <c:pt idx="279">
                  <c:v>1.798065</c:v>
                </c:pt>
                <c:pt idx="280">
                  <c:v>1.798065</c:v>
                </c:pt>
                <c:pt idx="281">
                  <c:v>1.72644</c:v>
                </c:pt>
                <c:pt idx="282">
                  <c:v>2.0606900000000001</c:v>
                </c:pt>
                <c:pt idx="283">
                  <c:v>1.96519</c:v>
                </c:pt>
                <c:pt idx="284">
                  <c:v>1.91744</c:v>
                </c:pt>
                <c:pt idx="285">
                  <c:v>2.01294</c:v>
                </c:pt>
                <c:pt idx="286">
                  <c:v>2.01294</c:v>
                </c:pt>
                <c:pt idx="287">
                  <c:v>1.96519</c:v>
                </c:pt>
                <c:pt idx="288">
                  <c:v>1.96519</c:v>
                </c:pt>
                <c:pt idx="289">
                  <c:v>1.91744</c:v>
                </c:pt>
                <c:pt idx="290">
                  <c:v>1.845815</c:v>
                </c:pt>
                <c:pt idx="291">
                  <c:v>1.8935649999999999</c:v>
                </c:pt>
                <c:pt idx="292">
                  <c:v>1.8219399999999999</c:v>
                </c:pt>
                <c:pt idx="293">
                  <c:v>1.8696900000000001</c:v>
                </c:pt>
                <c:pt idx="294">
                  <c:v>1.798065</c:v>
                </c:pt>
                <c:pt idx="295">
                  <c:v>1.7741899999999999</c:v>
                </c:pt>
                <c:pt idx="296">
                  <c:v>1.8219399999999999</c:v>
                </c:pt>
                <c:pt idx="297">
                  <c:v>1.798065</c:v>
                </c:pt>
                <c:pt idx="298">
                  <c:v>1.8219399999999999</c:v>
                </c:pt>
                <c:pt idx="299">
                  <c:v>1.798065</c:v>
                </c:pt>
                <c:pt idx="300">
                  <c:v>1.798065</c:v>
                </c:pt>
                <c:pt idx="301">
                  <c:v>1.7503150000000001</c:v>
                </c:pt>
                <c:pt idx="302">
                  <c:v>1.72644</c:v>
                </c:pt>
                <c:pt idx="303">
                  <c:v>1.7503150000000001</c:v>
                </c:pt>
                <c:pt idx="304">
                  <c:v>1.67869</c:v>
                </c:pt>
                <c:pt idx="305">
                  <c:v>1.72644</c:v>
                </c:pt>
                <c:pt idx="306">
                  <c:v>1.72644</c:v>
                </c:pt>
                <c:pt idx="307">
                  <c:v>1.72644</c:v>
                </c:pt>
                <c:pt idx="308">
                  <c:v>1.6548149999999999</c:v>
                </c:pt>
                <c:pt idx="309">
                  <c:v>1.72644</c:v>
                </c:pt>
                <c:pt idx="310">
                  <c:v>1.72644</c:v>
                </c:pt>
                <c:pt idx="311">
                  <c:v>1.72644</c:v>
                </c:pt>
                <c:pt idx="312">
                  <c:v>1.6548149999999999</c:v>
                </c:pt>
                <c:pt idx="313">
                  <c:v>1.72644</c:v>
                </c:pt>
                <c:pt idx="314">
                  <c:v>1.6548149999999999</c:v>
                </c:pt>
                <c:pt idx="315">
                  <c:v>1.6309400000000001</c:v>
                </c:pt>
                <c:pt idx="316">
                  <c:v>1.6548149999999999</c:v>
                </c:pt>
                <c:pt idx="317">
                  <c:v>1.6309400000000001</c:v>
                </c:pt>
                <c:pt idx="318">
                  <c:v>1.7025650000000001</c:v>
                </c:pt>
                <c:pt idx="319">
                  <c:v>1.607065</c:v>
                </c:pt>
                <c:pt idx="320">
                  <c:v>1.7025650000000001</c:v>
                </c:pt>
                <c:pt idx="321">
                  <c:v>1.6309400000000001</c:v>
                </c:pt>
                <c:pt idx="322">
                  <c:v>1.67869</c:v>
                </c:pt>
                <c:pt idx="323">
                  <c:v>1.6309400000000001</c:v>
                </c:pt>
                <c:pt idx="324">
                  <c:v>1.607065</c:v>
                </c:pt>
                <c:pt idx="325">
                  <c:v>1.6548149999999999</c:v>
                </c:pt>
                <c:pt idx="326">
                  <c:v>1.7025650000000001</c:v>
                </c:pt>
                <c:pt idx="327">
                  <c:v>1.607065</c:v>
                </c:pt>
                <c:pt idx="328">
                  <c:v>1.67869</c:v>
                </c:pt>
                <c:pt idx="329">
                  <c:v>1.6309400000000001</c:v>
                </c:pt>
                <c:pt idx="330">
                  <c:v>1.607065</c:v>
                </c:pt>
                <c:pt idx="331">
                  <c:v>1.6309400000000001</c:v>
                </c:pt>
                <c:pt idx="332">
                  <c:v>1.67869</c:v>
                </c:pt>
                <c:pt idx="333">
                  <c:v>1.67869</c:v>
                </c:pt>
                <c:pt idx="334">
                  <c:v>1.67869</c:v>
                </c:pt>
                <c:pt idx="335">
                  <c:v>1.6548149999999999</c:v>
                </c:pt>
                <c:pt idx="336">
                  <c:v>1.607065</c:v>
                </c:pt>
                <c:pt idx="337">
                  <c:v>1.67869</c:v>
                </c:pt>
                <c:pt idx="338">
                  <c:v>1.607065</c:v>
                </c:pt>
                <c:pt idx="339">
                  <c:v>1.5831900000000001</c:v>
                </c:pt>
                <c:pt idx="340">
                  <c:v>1.607065</c:v>
                </c:pt>
                <c:pt idx="341">
                  <c:v>1.5831900000000001</c:v>
                </c:pt>
                <c:pt idx="342">
                  <c:v>1.5831900000000001</c:v>
                </c:pt>
                <c:pt idx="343">
                  <c:v>1.5831900000000001</c:v>
                </c:pt>
                <c:pt idx="344">
                  <c:v>1.6548149999999999</c:v>
                </c:pt>
                <c:pt idx="345">
                  <c:v>1.5831900000000001</c:v>
                </c:pt>
                <c:pt idx="346">
                  <c:v>1.6309400000000001</c:v>
                </c:pt>
                <c:pt idx="347">
                  <c:v>1.6309400000000001</c:v>
                </c:pt>
                <c:pt idx="348">
                  <c:v>1.607065</c:v>
                </c:pt>
                <c:pt idx="349">
                  <c:v>1.6309400000000001</c:v>
                </c:pt>
                <c:pt idx="350">
                  <c:v>1.7025650000000001</c:v>
                </c:pt>
                <c:pt idx="351">
                  <c:v>1.72644</c:v>
                </c:pt>
                <c:pt idx="352">
                  <c:v>1.845815</c:v>
                </c:pt>
                <c:pt idx="353">
                  <c:v>1.96519</c:v>
                </c:pt>
                <c:pt idx="354">
                  <c:v>1.96519</c:v>
                </c:pt>
                <c:pt idx="355">
                  <c:v>2.01294</c:v>
                </c:pt>
                <c:pt idx="356">
                  <c:v>1.96519</c:v>
                </c:pt>
                <c:pt idx="357">
                  <c:v>1.9890650000000001</c:v>
                </c:pt>
                <c:pt idx="358">
                  <c:v>1.9413149999999999</c:v>
                </c:pt>
                <c:pt idx="359">
                  <c:v>1.9413149999999999</c:v>
                </c:pt>
                <c:pt idx="360">
                  <c:v>1.91744</c:v>
                </c:pt>
                <c:pt idx="361">
                  <c:v>1.8935649999999999</c:v>
                </c:pt>
                <c:pt idx="362">
                  <c:v>1.8935649999999999</c:v>
                </c:pt>
                <c:pt idx="363">
                  <c:v>1.8219399999999999</c:v>
                </c:pt>
                <c:pt idx="364">
                  <c:v>1.8935649999999999</c:v>
                </c:pt>
                <c:pt idx="365">
                  <c:v>1.845815</c:v>
                </c:pt>
                <c:pt idx="366">
                  <c:v>1.798065</c:v>
                </c:pt>
                <c:pt idx="367">
                  <c:v>1.845815</c:v>
                </c:pt>
                <c:pt idx="368">
                  <c:v>1.7741899999999999</c:v>
                </c:pt>
                <c:pt idx="369">
                  <c:v>1.8219399999999999</c:v>
                </c:pt>
                <c:pt idx="370">
                  <c:v>1.798065</c:v>
                </c:pt>
                <c:pt idx="371">
                  <c:v>1.72644</c:v>
                </c:pt>
                <c:pt idx="372">
                  <c:v>1.72644</c:v>
                </c:pt>
                <c:pt idx="373">
                  <c:v>1.72644</c:v>
                </c:pt>
                <c:pt idx="374">
                  <c:v>1.7503150000000001</c:v>
                </c:pt>
                <c:pt idx="375">
                  <c:v>1.7741899999999999</c:v>
                </c:pt>
                <c:pt idx="376">
                  <c:v>1.7503150000000001</c:v>
                </c:pt>
                <c:pt idx="377">
                  <c:v>1.67869</c:v>
                </c:pt>
                <c:pt idx="378">
                  <c:v>1.9532525000000001</c:v>
                </c:pt>
                <c:pt idx="379">
                  <c:v>2.2278150000000001</c:v>
                </c:pt>
                <c:pt idx="380">
                  <c:v>2.2039399999999998</c:v>
                </c:pt>
                <c:pt idx="381">
                  <c:v>2.1561900000000001</c:v>
                </c:pt>
                <c:pt idx="382">
                  <c:v>2.0606900000000001</c:v>
                </c:pt>
                <c:pt idx="383">
                  <c:v>2.1800649999999999</c:v>
                </c:pt>
                <c:pt idx="384">
                  <c:v>2.01294</c:v>
                </c:pt>
                <c:pt idx="385">
                  <c:v>2.0606900000000001</c:v>
                </c:pt>
                <c:pt idx="386">
                  <c:v>2.0368149999999998</c:v>
                </c:pt>
                <c:pt idx="387">
                  <c:v>1.96519</c:v>
                </c:pt>
                <c:pt idx="388">
                  <c:v>2.0368149999999998</c:v>
                </c:pt>
                <c:pt idx="389">
                  <c:v>1.9890650000000001</c:v>
                </c:pt>
                <c:pt idx="390">
                  <c:v>1.91744</c:v>
                </c:pt>
                <c:pt idx="391">
                  <c:v>1.8935649999999999</c:v>
                </c:pt>
                <c:pt idx="392">
                  <c:v>1.91744</c:v>
                </c:pt>
                <c:pt idx="393">
                  <c:v>1.9413149999999999</c:v>
                </c:pt>
                <c:pt idx="394">
                  <c:v>1.91744</c:v>
                </c:pt>
                <c:pt idx="395">
                  <c:v>1.845815</c:v>
                </c:pt>
                <c:pt idx="396">
                  <c:v>1.845815</c:v>
                </c:pt>
                <c:pt idx="397">
                  <c:v>1.845815</c:v>
                </c:pt>
                <c:pt idx="398">
                  <c:v>1.8696900000000001</c:v>
                </c:pt>
                <c:pt idx="399">
                  <c:v>1.845815</c:v>
                </c:pt>
                <c:pt idx="400">
                  <c:v>1.8935649999999999</c:v>
                </c:pt>
                <c:pt idx="401">
                  <c:v>1.96519</c:v>
                </c:pt>
                <c:pt idx="402">
                  <c:v>1.9890650000000001</c:v>
                </c:pt>
                <c:pt idx="403">
                  <c:v>2.4188149999999999</c:v>
                </c:pt>
                <c:pt idx="404">
                  <c:v>2.8485649999999998</c:v>
                </c:pt>
                <c:pt idx="405">
                  <c:v>2.72919</c:v>
                </c:pt>
                <c:pt idx="406">
                  <c:v>2.6098150000000002</c:v>
                </c:pt>
                <c:pt idx="407">
                  <c:v>2.49044</c:v>
                </c:pt>
                <c:pt idx="408">
                  <c:v>2.4665650000000001</c:v>
                </c:pt>
                <c:pt idx="409">
                  <c:v>2.4188149999999999</c:v>
                </c:pt>
                <c:pt idx="410">
                  <c:v>2.2994400000000002</c:v>
                </c:pt>
                <c:pt idx="411">
                  <c:v>2.2278150000000001</c:v>
                </c:pt>
                <c:pt idx="412">
                  <c:v>2.1561900000000001</c:v>
                </c:pt>
                <c:pt idx="413">
                  <c:v>2.1800649999999999</c:v>
                </c:pt>
                <c:pt idx="414">
                  <c:v>2.084565</c:v>
                </c:pt>
                <c:pt idx="415">
                  <c:v>2.0368149999999998</c:v>
                </c:pt>
                <c:pt idx="416">
                  <c:v>2.084565</c:v>
                </c:pt>
                <c:pt idx="417">
                  <c:v>2.0368149999999998</c:v>
                </c:pt>
                <c:pt idx="418">
                  <c:v>1.9890650000000001</c:v>
                </c:pt>
                <c:pt idx="419">
                  <c:v>2.01294</c:v>
                </c:pt>
                <c:pt idx="420">
                  <c:v>2.0368149999999998</c:v>
                </c:pt>
                <c:pt idx="421">
                  <c:v>1.96519</c:v>
                </c:pt>
                <c:pt idx="422">
                  <c:v>1.96519</c:v>
                </c:pt>
                <c:pt idx="423">
                  <c:v>1.9890650000000001</c:v>
                </c:pt>
                <c:pt idx="424">
                  <c:v>2.1084399999999999</c:v>
                </c:pt>
                <c:pt idx="425">
                  <c:v>2.2039399999999998</c:v>
                </c:pt>
                <c:pt idx="426">
                  <c:v>2.2994400000000002</c:v>
                </c:pt>
                <c:pt idx="427">
                  <c:v>2.7530649999999999</c:v>
                </c:pt>
                <c:pt idx="428">
                  <c:v>3.2305649999999999</c:v>
                </c:pt>
                <c:pt idx="429">
                  <c:v>3.7080649999999999</c:v>
                </c:pt>
                <c:pt idx="430">
                  <c:v>3.5648149999999998</c:v>
                </c:pt>
                <c:pt idx="431">
                  <c:v>3.30219</c:v>
                </c:pt>
                <c:pt idx="432">
                  <c:v>3.20669</c:v>
                </c:pt>
                <c:pt idx="433">
                  <c:v>3.0634399999999999</c:v>
                </c:pt>
                <c:pt idx="434">
                  <c:v>2.896315</c:v>
                </c:pt>
                <c:pt idx="435">
                  <c:v>2.8008150000000001</c:v>
                </c:pt>
                <c:pt idx="436">
                  <c:v>2.8008150000000001</c:v>
                </c:pt>
                <c:pt idx="437">
                  <c:v>2.6336900000000001</c:v>
                </c:pt>
                <c:pt idx="438">
                  <c:v>2.5859399999999999</c:v>
                </c:pt>
                <c:pt idx="439">
                  <c:v>2.5381900000000002</c:v>
                </c:pt>
                <c:pt idx="440">
                  <c:v>2.5143149999999999</c:v>
                </c:pt>
                <c:pt idx="441">
                  <c:v>2.49044</c:v>
                </c:pt>
                <c:pt idx="442">
                  <c:v>2.4426899999999998</c:v>
                </c:pt>
                <c:pt idx="443">
                  <c:v>2.4188149999999999</c:v>
                </c:pt>
                <c:pt idx="444">
                  <c:v>2.2994400000000002</c:v>
                </c:pt>
                <c:pt idx="445">
                  <c:v>2.3710650000000002</c:v>
                </c:pt>
                <c:pt idx="446">
                  <c:v>2.3471899999999999</c:v>
                </c:pt>
                <c:pt idx="447">
                  <c:v>2.7530649999999999</c:v>
                </c:pt>
                <c:pt idx="448">
                  <c:v>2.6336900000000001</c:v>
                </c:pt>
                <c:pt idx="449">
                  <c:v>2.7769400000000002</c:v>
                </c:pt>
                <c:pt idx="450">
                  <c:v>2.8485649999999998</c:v>
                </c:pt>
                <c:pt idx="451">
                  <c:v>2.7769400000000002</c:v>
                </c:pt>
                <c:pt idx="452">
                  <c:v>2.657565</c:v>
                </c:pt>
                <c:pt idx="453">
                  <c:v>2.5143149999999999</c:v>
                </c:pt>
                <c:pt idx="454">
                  <c:v>2.5143149999999999</c:v>
                </c:pt>
                <c:pt idx="455">
                  <c:v>2.4665650000000001</c:v>
                </c:pt>
                <c:pt idx="456">
                  <c:v>2.4426899999999998</c:v>
                </c:pt>
                <c:pt idx="457">
                  <c:v>2.3949400000000001</c:v>
                </c:pt>
                <c:pt idx="458">
                  <c:v>2.323315</c:v>
                </c:pt>
                <c:pt idx="459">
                  <c:v>2.323315</c:v>
                </c:pt>
                <c:pt idx="460">
                  <c:v>2.2755649999999998</c:v>
                </c:pt>
                <c:pt idx="461">
                  <c:v>2.2755649999999998</c:v>
                </c:pt>
                <c:pt idx="462">
                  <c:v>2.2278150000000001</c:v>
                </c:pt>
                <c:pt idx="463">
                  <c:v>2.1800649999999999</c:v>
                </c:pt>
                <c:pt idx="464">
                  <c:v>2.1561900000000001</c:v>
                </c:pt>
                <c:pt idx="465">
                  <c:v>2.1323150000000002</c:v>
                </c:pt>
                <c:pt idx="466">
                  <c:v>2.1561900000000001</c:v>
                </c:pt>
                <c:pt idx="467">
                  <c:v>2.2039399999999998</c:v>
                </c:pt>
                <c:pt idx="468">
                  <c:v>2.1561900000000001</c:v>
                </c:pt>
                <c:pt idx="469">
                  <c:v>2.1561900000000001</c:v>
                </c:pt>
                <c:pt idx="470">
                  <c:v>2.1561900000000001</c:v>
                </c:pt>
                <c:pt idx="471">
                  <c:v>2.1084399999999999</c:v>
                </c:pt>
                <c:pt idx="472">
                  <c:v>2.1084399999999999</c:v>
                </c:pt>
                <c:pt idx="473">
                  <c:v>2.1084399999999999</c:v>
                </c:pt>
                <c:pt idx="474">
                  <c:v>2.0368149999999998</c:v>
                </c:pt>
                <c:pt idx="475">
                  <c:v>1.9890650000000001</c:v>
                </c:pt>
                <c:pt idx="476">
                  <c:v>1.9890650000000001</c:v>
                </c:pt>
                <c:pt idx="477">
                  <c:v>2.0606900000000001</c:v>
                </c:pt>
                <c:pt idx="478">
                  <c:v>2.084565</c:v>
                </c:pt>
                <c:pt idx="479">
                  <c:v>2.0368149999999998</c:v>
                </c:pt>
                <c:pt idx="480">
                  <c:v>1.9890650000000001</c:v>
                </c:pt>
                <c:pt idx="481">
                  <c:v>1.9890650000000001</c:v>
                </c:pt>
                <c:pt idx="482">
                  <c:v>2.01294</c:v>
                </c:pt>
                <c:pt idx="483">
                  <c:v>1.96519</c:v>
                </c:pt>
                <c:pt idx="484">
                  <c:v>2.01294</c:v>
                </c:pt>
                <c:pt idx="485">
                  <c:v>1.9413149999999999</c:v>
                </c:pt>
                <c:pt idx="486">
                  <c:v>1.9890650000000001</c:v>
                </c:pt>
                <c:pt idx="487">
                  <c:v>1.96519</c:v>
                </c:pt>
                <c:pt idx="488">
                  <c:v>1.91744</c:v>
                </c:pt>
                <c:pt idx="489">
                  <c:v>1.9413149999999999</c:v>
                </c:pt>
                <c:pt idx="490">
                  <c:v>1.9890650000000001</c:v>
                </c:pt>
                <c:pt idx="491">
                  <c:v>1.96519</c:v>
                </c:pt>
                <c:pt idx="492">
                  <c:v>1.91744</c:v>
                </c:pt>
                <c:pt idx="493">
                  <c:v>1.9413149999999999</c:v>
                </c:pt>
                <c:pt idx="494">
                  <c:v>2.0368149999999998</c:v>
                </c:pt>
                <c:pt idx="495">
                  <c:v>2.0606900000000001</c:v>
                </c:pt>
                <c:pt idx="496">
                  <c:v>1.9890650000000001</c:v>
                </c:pt>
                <c:pt idx="497">
                  <c:v>1.9890650000000001</c:v>
                </c:pt>
                <c:pt idx="498">
                  <c:v>1.96519</c:v>
                </c:pt>
                <c:pt idx="499">
                  <c:v>1.8935649999999999</c:v>
                </c:pt>
                <c:pt idx="500">
                  <c:v>1.9413149999999999</c:v>
                </c:pt>
                <c:pt idx="501">
                  <c:v>1.9413149999999999</c:v>
                </c:pt>
                <c:pt idx="502">
                  <c:v>1.8696900000000001</c:v>
                </c:pt>
                <c:pt idx="503">
                  <c:v>1.8935649999999999</c:v>
                </c:pt>
                <c:pt idx="504">
                  <c:v>1.8935649999999999</c:v>
                </c:pt>
                <c:pt idx="505">
                  <c:v>1.9413149999999999</c:v>
                </c:pt>
                <c:pt idx="506">
                  <c:v>1.9413149999999999</c:v>
                </c:pt>
                <c:pt idx="507">
                  <c:v>1.845815</c:v>
                </c:pt>
                <c:pt idx="508">
                  <c:v>1.8696900000000001</c:v>
                </c:pt>
                <c:pt idx="509">
                  <c:v>1.91744</c:v>
                </c:pt>
                <c:pt idx="510">
                  <c:v>1.845815</c:v>
                </c:pt>
                <c:pt idx="511">
                  <c:v>1.8219399999999999</c:v>
                </c:pt>
                <c:pt idx="512">
                  <c:v>1.8219399999999999</c:v>
                </c:pt>
                <c:pt idx="513">
                  <c:v>1.8696900000000001</c:v>
                </c:pt>
                <c:pt idx="514">
                  <c:v>1.845815</c:v>
                </c:pt>
                <c:pt idx="515">
                  <c:v>1.8219399999999999</c:v>
                </c:pt>
                <c:pt idx="516">
                  <c:v>1.845815</c:v>
                </c:pt>
                <c:pt idx="517">
                  <c:v>1.8696900000000001</c:v>
                </c:pt>
                <c:pt idx="518">
                  <c:v>1.91744</c:v>
                </c:pt>
                <c:pt idx="519">
                  <c:v>1.8935649999999999</c:v>
                </c:pt>
                <c:pt idx="520">
                  <c:v>1.845815</c:v>
                </c:pt>
                <c:pt idx="521">
                  <c:v>1.8935649999999999</c:v>
                </c:pt>
                <c:pt idx="522">
                  <c:v>1.8935649999999999</c:v>
                </c:pt>
                <c:pt idx="523">
                  <c:v>1.8219399999999999</c:v>
                </c:pt>
                <c:pt idx="524">
                  <c:v>1.7741899999999999</c:v>
                </c:pt>
                <c:pt idx="525">
                  <c:v>1.845815</c:v>
                </c:pt>
                <c:pt idx="526">
                  <c:v>1.8696900000000001</c:v>
                </c:pt>
                <c:pt idx="527">
                  <c:v>2.0368149999999998</c:v>
                </c:pt>
                <c:pt idx="528">
                  <c:v>2.0263696874999999</c:v>
                </c:pt>
                <c:pt idx="529">
                  <c:v>2.015924375</c:v>
                </c:pt>
                <c:pt idx="530">
                  <c:v>2.0054790625000001</c:v>
                </c:pt>
                <c:pt idx="531">
                  <c:v>1.9950337499999999</c:v>
                </c:pt>
                <c:pt idx="532">
                  <c:v>1.9845884375</c:v>
                </c:pt>
                <c:pt idx="533">
                  <c:v>1.9741431250000001</c:v>
                </c:pt>
                <c:pt idx="534">
                  <c:v>1.9636978125</c:v>
                </c:pt>
                <c:pt idx="535">
                  <c:v>1.9532525000000001</c:v>
                </c:pt>
                <c:pt idx="536">
                  <c:v>1.9428071874999999</c:v>
                </c:pt>
                <c:pt idx="537">
                  <c:v>1.932361875</c:v>
                </c:pt>
                <c:pt idx="538">
                  <c:v>1.9219165625000001</c:v>
                </c:pt>
                <c:pt idx="539">
                  <c:v>1.91147125</c:v>
                </c:pt>
                <c:pt idx="540">
                  <c:v>1.9010259375</c:v>
                </c:pt>
                <c:pt idx="541">
                  <c:v>1.8905806249999999</c:v>
                </c:pt>
                <c:pt idx="542">
                  <c:v>1.8801353125</c:v>
                </c:pt>
                <c:pt idx="543">
                  <c:v>1.8696900000000001</c:v>
                </c:pt>
                <c:pt idx="544">
                  <c:v>1.8696900000000001</c:v>
                </c:pt>
                <c:pt idx="545">
                  <c:v>1.8696900000000001</c:v>
                </c:pt>
                <c:pt idx="546">
                  <c:v>1.8935649999999999</c:v>
                </c:pt>
                <c:pt idx="547">
                  <c:v>1.845815</c:v>
                </c:pt>
                <c:pt idx="548">
                  <c:v>1.8696900000000001</c:v>
                </c:pt>
                <c:pt idx="549">
                  <c:v>1.845815</c:v>
                </c:pt>
                <c:pt idx="550">
                  <c:v>1.7741899999999999</c:v>
                </c:pt>
                <c:pt idx="551">
                  <c:v>1.7741899999999999</c:v>
                </c:pt>
                <c:pt idx="552">
                  <c:v>1.798065</c:v>
                </c:pt>
                <c:pt idx="553">
                  <c:v>1.7741899999999999</c:v>
                </c:pt>
                <c:pt idx="554">
                  <c:v>1.8219399999999999</c:v>
                </c:pt>
                <c:pt idx="555">
                  <c:v>1.845815</c:v>
                </c:pt>
                <c:pt idx="556">
                  <c:v>1.798065</c:v>
                </c:pt>
                <c:pt idx="557">
                  <c:v>1.8219399999999999</c:v>
                </c:pt>
                <c:pt idx="558">
                  <c:v>1.8219399999999999</c:v>
                </c:pt>
                <c:pt idx="559">
                  <c:v>1.8219399999999999</c:v>
                </c:pt>
                <c:pt idx="560">
                  <c:v>1.798065</c:v>
                </c:pt>
                <c:pt idx="561">
                  <c:v>1.8219399999999999</c:v>
                </c:pt>
                <c:pt idx="562">
                  <c:v>1.798065</c:v>
                </c:pt>
                <c:pt idx="563">
                  <c:v>1.7503150000000001</c:v>
                </c:pt>
                <c:pt idx="564">
                  <c:v>1.8219399999999999</c:v>
                </c:pt>
                <c:pt idx="565">
                  <c:v>1.7503150000000001</c:v>
                </c:pt>
                <c:pt idx="566">
                  <c:v>1.8219399999999999</c:v>
                </c:pt>
                <c:pt idx="567">
                  <c:v>1.7503150000000001</c:v>
                </c:pt>
                <c:pt idx="568">
                  <c:v>1.72644</c:v>
                </c:pt>
                <c:pt idx="569">
                  <c:v>1.7741899999999999</c:v>
                </c:pt>
                <c:pt idx="570">
                  <c:v>1.7503150000000001</c:v>
                </c:pt>
                <c:pt idx="571">
                  <c:v>1.7503150000000001</c:v>
                </c:pt>
                <c:pt idx="572">
                  <c:v>1.7741899999999999</c:v>
                </c:pt>
                <c:pt idx="573">
                  <c:v>1.72644</c:v>
                </c:pt>
                <c:pt idx="574">
                  <c:v>1.7503150000000001</c:v>
                </c:pt>
                <c:pt idx="575">
                  <c:v>1.72644</c:v>
                </c:pt>
                <c:pt idx="576">
                  <c:v>1.798065</c:v>
                </c:pt>
                <c:pt idx="577">
                  <c:v>1.7741899999999999</c:v>
                </c:pt>
                <c:pt idx="578">
                  <c:v>1.7025650000000001</c:v>
                </c:pt>
                <c:pt idx="579">
                  <c:v>1.72644</c:v>
                </c:pt>
                <c:pt idx="580">
                  <c:v>1.72644</c:v>
                </c:pt>
                <c:pt idx="581">
                  <c:v>1.72644</c:v>
                </c:pt>
                <c:pt idx="582">
                  <c:v>1.67869</c:v>
                </c:pt>
                <c:pt idx="583">
                  <c:v>1.67869</c:v>
                </c:pt>
                <c:pt idx="584">
                  <c:v>1.67869</c:v>
                </c:pt>
                <c:pt idx="585">
                  <c:v>1.7025650000000001</c:v>
                </c:pt>
                <c:pt idx="586">
                  <c:v>1.72644</c:v>
                </c:pt>
                <c:pt idx="587">
                  <c:v>1.72644</c:v>
                </c:pt>
                <c:pt idx="588">
                  <c:v>1.72644</c:v>
                </c:pt>
                <c:pt idx="589">
                  <c:v>1.8219399999999999</c:v>
                </c:pt>
                <c:pt idx="590">
                  <c:v>1.96519</c:v>
                </c:pt>
                <c:pt idx="591">
                  <c:v>1.8696900000000001</c:v>
                </c:pt>
                <c:pt idx="592">
                  <c:v>1.9413149999999999</c:v>
                </c:pt>
                <c:pt idx="593">
                  <c:v>2.1084399999999999</c:v>
                </c:pt>
                <c:pt idx="594">
                  <c:v>2.2039399999999998</c:v>
                </c:pt>
                <c:pt idx="595">
                  <c:v>2.1561900000000001</c:v>
                </c:pt>
                <c:pt idx="596">
                  <c:v>2.25169</c:v>
                </c:pt>
                <c:pt idx="597">
                  <c:v>2.1800649999999999</c:v>
                </c:pt>
                <c:pt idx="598">
                  <c:v>2.1800649999999999</c:v>
                </c:pt>
                <c:pt idx="599">
                  <c:v>2.2039399999999998</c:v>
                </c:pt>
                <c:pt idx="600">
                  <c:v>2.1561900000000001</c:v>
                </c:pt>
                <c:pt idx="601">
                  <c:v>2.1800649999999999</c:v>
                </c:pt>
                <c:pt idx="602">
                  <c:v>2.1561900000000001</c:v>
                </c:pt>
                <c:pt idx="603">
                  <c:v>2.1084399999999999</c:v>
                </c:pt>
                <c:pt idx="604">
                  <c:v>2.01294</c:v>
                </c:pt>
                <c:pt idx="605">
                  <c:v>2.084565</c:v>
                </c:pt>
                <c:pt idx="606">
                  <c:v>2.01294</c:v>
                </c:pt>
                <c:pt idx="607">
                  <c:v>1.9413149999999999</c:v>
                </c:pt>
                <c:pt idx="608">
                  <c:v>2.01294</c:v>
                </c:pt>
                <c:pt idx="609">
                  <c:v>1.91744</c:v>
                </c:pt>
                <c:pt idx="610">
                  <c:v>1.96519</c:v>
                </c:pt>
                <c:pt idx="611">
                  <c:v>1.9413149999999999</c:v>
                </c:pt>
                <c:pt idx="612">
                  <c:v>1.8935649999999999</c:v>
                </c:pt>
                <c:pt idx="613">
                  <c:v>1.91744</c:v>
                </c:pt>
                <c:pt idx="614">
                  <c:v>1.9413149999999999</c:v>
                </c:pt>
                <c:pt idx="615">
                  <c:v>1.8696900000000001</c:v>
                </c:pt>
                <c:pt idx="616">
                  <c:v>1.8219399999999999</c:v>
                </c:pt>
                <c:pt idx="617">
                  <c:v>1.845815</c:v>
                </c:pt>
                <c:pt idx="618">
                  <c:v>1.8935649999999999</c:v>
                </c:pt>
                <c:pt idx="619">
                  <c:v>1.8935649999999999</c:v>
                </c:pt>
                <c:pt idx="620">
                  <c:v>1.845815</c:v>
                </c:pt>
                <c:pt idx="621">
                  <c:v>1.8696900000000001</c:v>
                </c:pt>
                <c:pt idx="622">
                  <c:v>1.845815</c:v>
                </c:pt>
                <c:pt idx="623">
                  <c:v>1.8696900000000001</c:v>
                </c:pt>
                <c:pt idx="624">
                  <c:v>1.845815</c:v>
                </c:pt>
                <c:pt idx="625">
                  <c:v>1.845815</c:v>
                </c:pt>
                <c:pt idx="626">
                  <c:v>1.8935649999999999</c:v>
                </c:pt>
                <c:pt idx="627">
                  <c:v>1.9890650000000001</c:v>
                </c:pt>
                <c:pt idx="628">
                  <c:v>1.96519</c:v>
                </c:pt>
                <c:pt idx="629">
                  <c:v>1.96519</c:v>
                </c:pt>
                <c:pt idx="630">
                  <c:v>1.9890650000000001</c:v>
                </c:pt>
                <c:pt idx="631">
                  <c:v>1.9890650000000001</c:v>
                </c:pt>
                <c:pt idx="632">
                  <c:v>1.9413149999999999</c:v>
                </c:pt>
                <c:pt idx="633">
                  <c:v>2.1561900000000001</c:v>
                </c:pt>
                <c:pt idx="634">
                  <c:v>1.8696900000000001</c:v>
                </c:pt>
                <c:pt idx="635">
                  <c:v>1.9413149999999999</c:v>
                </c:pt>
                <c:pt idx="636">
                  <c:v>1.8696900000000001</c:v>
                </c:pt>
                <c:pt idx="637">
                  <c:v>1.845815</c:v>
                </c:pt>
                <c:pt idx="638">
                  <c:v>1.91744</c:v>
                </c:pt>
                <c:pt idx="639">
                  <c:v>1.91744</c:v>
                </c:pt>
                <c:pt idx="640">
                  <c:v>2.01294</c:v>
                </c:pt>
                <c:pt idx="641">
                  <c:v>2.450648333333334</c:v>
                </c:pt>
                <c:pt idx="642">
                  <c:v>2.8883566666666671</c:v>
                </c:pt>
                <c:pt idx="643">
                  <c:v>3.3260649999999998</c:v>
                </c:pt>
                <c:pt idx="644">
                  <c:v>3.0873149999999998</c:v>
                </c:pt>
                <c:pt idx="645">
                  <c:v>2.9201899999999998</c:v>
                </c:pt>
                <c:pt idx="646">
                  <c:v>2.8246899999999999</c:v>
                </c:pt>
                <c:pt idx="647">
                  <c:v>2.72919</c:v>
                </c:pt>
                <c:pt idx="648">
                  <c:v>2.6336900000000001</c:v>
                </c:pt>
                <c:pt idx="649">
                  <c:v>2.6098150000000002</c:v>
                </c:pt>
                <c:pt idx="650">
                  <c:v>2.5143149999999999</c:v>
                </c:pt>
                <c:pt idx="651">
                  <c:v>2.4665650000000001</c:v>
                </c:pt>
                <c:pt idx="652">
                  <c:v>2.4188149999999999</c:v>
                </c:pt>
                <c:pt idx="653">
                  <c:v>2.4188149999999999</c:v>
                </c:pt>
                <c:pt idx="654">
                  <c:v>2.323315</c:v>
                </c:pt>
                <c:pt idx="655">
                  <c:v>2.3710650000000002</c:v>
                </c:pt>
                <c:pt idx="656">
                  <c:v>2.323315</c:v>
                </c:pt>
                <c:pt idx="657">
                  <c:v>2.2278150000000001</c:v>
                </c:pt>
                <c:pt idx="658">
                  <c:v>2.2278150000000001</c:v>
                </c:pt>
                <c:pt idx="659">
                  <c:v>2.25169</c:v>
                </c:pt>
                <c:pt idx="660">
                  <c:v>2.2039399999999998</c:v>
                </c:pt>
                <c:pt idx="661">
                  <c:v>2.2278150000000001</c:v>
                </c:pt>
                <c:pt idx="662">
                  <c:v>2.1323150000000002</c:v>
                </c:pt>
                <c:pt idx="663">
                  <c:v>2.1800649999999999</c:v>
                </c:pt>
                <c:pt idx="664">
                  <c:v>2.084565</c:v>
                </c:pt>
                <c:pt idx="665">
                  <c:v>2.1561900000000001</c:v>
                </c:pt>
                <c:pt idx="666">
                  <c:v>2.2278150000000001</c:v>
                </c:pt>
                <c:pt idx="667">
                  <c:v>2.1561900000000001</c:v>
                </c:pt>
                <c:pt idx="668">
                  <c:v>2.2039399999999998</c:v>
                </c:pt>
                <c:pt idx="669">
                  <c:v>2.2994400000000002</c:v>
                </c:pt>
                <c:pt idx="670">
                  <c:v>2.4426899999999998</c:v>
                </c:pt>
                <c:pt idx="671">
                  <c:v>2.49044</c:v>
                </c:pt>
                <c:pt idx="672">
                  <c:v>2.49044</c:v>
                </c:pt>
                <c:pt idx="673">
                  <c:v>2.562065</c:v>
                </c:pt>
                <c:pt idx="674">
                  <c:v>2.4665650000000001</c:v>
                </c:pt>
                <c:pt idx="675">
                  <c:v>2.4665650000000001</c:v>
                </c:pt>
                <c:pt idx="676">
                  <c:v>2.4188149999999999</c:v>
                </c:pt>
                <c:pt idx="677">
                  <c:v>2.4188149999999999</c:v>
                </c:pt>
                <c:pt idx="678">
                  <c:v>2.3471899999999999</c:v>
                </c:pt>
                <c:pt idx="679">
                  <c:v>2.3949400000000001</c:v>
                </c:pt>
                <c:pt idx="680">
                  <c:v>2.3710650000000002</c:v>
                </c:pt>
                <c:pt idx="681">
                  <c:v>2.4665650000000001</c:v>
                </c:pt>
                <c:pt idx="682">
                  <c:v>2.25169</c:v>
                </c:pt>
                <c:pt idx="683">
                  <c:v>2.25169</c:v>
                </c:pt>
                <c:pt idx="684">
                  <c:v>2.2755649999999998</c:v>
                </c:pt>
                <c:pt idx="685">
                  <c:v>2.2039399999999998</c:v>
                </c:pt>
                <c:pt idx="686">
                  <c:v>2.1800649999999999</c:v>
                </c:pt>
                <c:pt idx="687">
                  <c:v>2.2039399999999998</c:v>
                </c:pt>
                <c:pt idx="688">
                  <c:v>2.2039399999999998</c:v>
                </c:pt>
                <c:pt idx="689">
                  <c:v>2.25169</c:v>
                </c:pt>
                <c:pt idx="690">
                  <c:v>2.2278150000000001</c:v>
                </c:pt>
                <c:pt idx="691">
                  <c:v>2.2994400000000002</c:v>
                </c:pt>
                <c:pt idx="692">
                  <c:v>2.2755649999999998</c:v>
                </c:pt>
                <c:pt idx="693">
                  <c:v>2.4426899999999998</c:v>
                </c:pt>
                <c:pt idx="694">
                  <c:v>2.3710650000000002</c:v>
                </c:pt>
                <c:pt idx="695">
                  <c:v>2.25169</c:v>
                </c:pt>
                <c:pt idx="696">
                  <c:v>2.3471899999999999</c:v>
                </c:pt>
                <c:pt idx="697">
                  <c:v>2.323315</c:v>
                </c:pt>
                <c:pt idx="698">
                  <c:v>2.25169</c:v>
                </c:pt>
                <c:pt idx="699">
                  <c:v>2.2278150000000001</c:v>
                </c:pt>
                <c:pt idx="700">
                  <c:v>2.2278150000000001</c:v>
                </c:pt>
                <c:pt idx="701">
                  <c:v>2.2039399999999998</c:v>
                </c:pt>
                <c:pt idx="702">
                  <c:v>2.2278150000000001</c:v>
                </c:pt>
                <c:pt idx="703">
                  <c:v>2.2039399999999998</c:v>
                </c:pt>
                <c:pt idx="704">
                  <c:v>2.1800649999999999</c:v>
                </c:pt>
                <c:pt idx="705">
                  <c:v>2.1800649999999999</c:v>
                </c:pt>
                <c:pt idx="706">
                  <c:v>2.1561900000000001</c:v>
                </c:pt>
                <c:pt idx="707">
                  <c:v>2.1084399999999999</c:v>
                </c:pt>
                <c:pt idx="708">
                  <c:v>2.1561900000000001</c:v>
                </c:pt>
                <c:pt idx="709">
                  <c:v>2.1561900000000001</c:v>
                </c:pt>
                <c:pt idx="710">
                  <c:v>2.1323150000000002</c:v>
                </c:pt>
                <c:pt idx="711">
                  <c:v>2.0368149999999998</c:v>
                </c:pt>
                <c:pt idx="712">
                  <c:v>2.0606900000000001</c:v>
                </c:pt>
                <c:pt idx="713">
                  <c:v>2.0606900000000001</c:v>
                </c:pt>
                <c:pt idx="714">
                  <c:v>2.0606900000000001</c:v>
                </c:pt>
                <c:pt idx="715">
                  <c:v>2.3710650000000002</c:v>
                </c:pt>
                <c:pt idx="716">
                  <c:v>2.3471899999999999</c:v>
                </c:pt>
                <c:pt idx="717">
                  <c:v>2.323315</c:v>
                </c:pt>
                <c:pt idx="718">
                  <c:v>2.2755649999999998</c:v>
                </c:pt>
                <c:pt idx="719">
                  <c:v>2.2278150000000001</c:v>
                </c:pt>
              </c:numCache>
            </c:numRef>
          </c:yVal>
          <c:smooth val="0"/>
          <c:extLst>
            <c:ext xmlns:c16="http://schemas.microsoft.com/office/drawing/2014/chart" uri="{C3380CC4-5D6E-409C-BE32-E72D297353CC}">
              <c16:uniqueId val="{00000000-519A-495C-8485-84339DA27553}"/>
            </c:ext>
          </c:extLst>
        </c:ser>
        <c:ser>
          <c:idx val="0"/>
          <c:order val="1"/>
          <c:tx>
            <c:v>2021</c:v>
          </c:tx>
          <c:spPr>
            <a:ln w="19050">
              <a:noFill/>
            </a:ln>
          </c:spPr>
          <c:marker>
            <c:symbol val="circle"/>
            <c:size val="6"/>
          </c:marker>
          <c:xVal>
            <c:numRef>
              <c:f>'DATA 2021'!$E$2210:$E$2929</c:f>
              <c:numCache>
                <c:formatCode>0.00</c:formatCode>
                <c:ptCount val="720"/>
                <c:pt idx="0">
                  <c:v>31.255837564231324</c:v>
                </c:pt>
                <c:pt idx="1">
                  <c:v>31.255837564231324</c:v>
                </c:pt>
                <c:pt idx="2">
                  <c:v>37.043768189617921</c:v>
                </c:pt>
                <c:pt idx="3">
                  <c:v>37.043768189617921</c:v>
                </c:pt>
                <c:pt idx="4">
                  <c:v>47.135679067472864</c:v>
                </c:pt>
                <c:pt idx="5">
                  <c:v>52.868380329097704</c:v>
                </c:pt>
                <c:pt idx="6">
                  <c:v>61.280006777961567</c:v>
                </c:pt>
                <c:pt idx="7">
                  <c:v>75.666814956005595</c:v>
                </c:pt>
                <c:pt idx="8">
                  <c:v>95.38818427169052</c:v>
                </c:pt>
                <c:pt idx="9">
                  <c:v>108.20398251792648</c:v>
                </c:pt>
                <c:pt idx="10">
                  <c:v>122.22817838446757</c:v>
                </c:pt>
                <c:pt idx="11">
                  <c:v>137.52956090770365</c:v>
                </c:pt>
                <c:pt idx="12">
                  <c:v>131.637442428593</c:v>
                </c:pt>
                <c:pt idx="13">
                  <c:v>125.93106731486272</c:v>
                </c:pt>
                <c:pt idx="14">
                  <c:v>137.52956090770365</c:v>
                </c:pt>
                <c:pt idx="15">
                  <c:v>122.22817838446757</c:v>
                </c:pt>
                <c:pt idx="16">
                  <c:v>111.59408315551998</c:v>
                </c:pt>
                <c:pt idx="17">
                  <c:v>118.60510623115417</c:v>
                </c:pt>
                <c:pt idx="18">
                  <c:v>95.38818427169052</c:v>
                </c:pt>
                <c:pt idx="19">
                  <c:v>98.482551084881621</c:v>
                </c:pt>
                <c:pt idx="20">
                  <c:v>92.365131080478491</c:v>
                </c:pt>
                <c:pt idx="21">
                  <c:v>89.412355644233841</c:v>
                </c:pt>
                <c:pt idx="22">
                  <c:v>83.713524907957378</c:v>
                </c:pt>
                <c:pt idx="23">
                  <c:v>75.666814956005595</c:v>
                </c:pt>
                <c:pt idx="24">
                  <c:v>80.96542826753371</c:v>
                </c:pt>
                <c:pt idx="25">
                  <c:v>73.114293714864189</c:v>
                </c:pt>
                <c:pt idx="26">
                  <c:v>69.4036985552858</c:v>
                </c:pt>
                <c:pt idx="27">
                  <c:v>65.831973921284842</c:v>
                </c:pt>
                <c:pt idx="28">
                  <c:v>63.526346582539908</c:v>
                </c:pt>
                <c:pt idx="29">
                  <c:v>61.280006777961567</c:v>
                </c:pt>
                <c:pt idx="30">
                  <c:v>56.961348640091799</c:v>
                </c:pt>
                <c:pt idx="31">
                  <c:v>59.091992650798133</c:v>
                </c:pt>
                <c:pt idx="32">
                  <c:v>56.961348640091799</c:v>
                </c:pt>
                <c:pt idx="33">
                  <c:v>50.904176575716136</c:v>
                </c:pt>
                <c:pt idx="34">
                  <c:v>59.091992650798133</c:v>
                </c:pt>
                <c:pt idx="35">
                  <c:v>48.993584075909546</c:v>
                </c:pt>
                <c:pt idx="36">
                  <c:v>50.904176575716136</c:v>
                </c:pt>
                <c:pt idx="37">
                  <c:v>50.904176575716136</c:v>
                </c:pt>
                <c:pt idx="38">
                  <c:v>45.329544213967331</c:v>
                </c:pt>
                <c:pt idx="39">
                  <c:v>48.993584075909546</c:v>
                </c:pt>
                <c:pt idx="40">
                  <c:v>45.329544213967331</c:v>
                </c:pt>
                <c:pt idx="41">
                  <c:v>47.135679067472864</c:v>
                </c:pt>
                <c:pt idx="42">
                  <c:v>45.329544213967331</c:v>
                </c:pt>
                <c:pt idx="43">
                  <c:v>45.329544213967331</c:v>
                </c:pt>
                <c:pt idx="44">
                  <c:v>40.212684084658079</c:v>
                </c:pt>
                <c:pt idx="45">
                  <c:v>40.212684084658079</c:v>
                </c:pt>
                <c:pt idx="46">
                  <c:v>40.212684084658079</c:v>
                </c:pt>
                <c:pt idx="47">
                  <c:v>43.574268627446209</c:v>
                </c:pt>
                <c:pt idx="48">
                  <c:v>37.043768189617921</c:v>
                </c:pt>
                <c:pt idx="49">
                  <c:v>41.868947891504092</c:v>
                </c:pt>
                <c:pt idx="50">
                  <c:v>37.043768189617921</c:v>
                </c:pt>
                <c:pt idx="51">
                  <c:v>37.043768189617921</c:v>
                </c:pt>
                <c:pt idx="52">
                  <c:v>37.043768189617921</c:v>
                </c:pt>
                <c:pt idx="53">
                  <c:v>40.212684084658079</c:v>
                </c:pt>
                <c:pt idx="54">
                  <c:v>38.604585804070084</c:v>
                </c:pt>
                <c:pt idx="55">
                  <c:v>35.529352948325283</c:v>
                </c:pt>
                <c:pt idx="56">
                  <c:v>38.604585804070084</c:v>
                </c:pt>
                <c:pt idx="57">
                  <c:v>35.529352948325283</c:v>
                </c:pt>
                <c:pt idx="58">
                  <c:v>34.789273552857431</c:v>
                </c:pt>
                <c:pt idx="59">
                  <c:v>34.060468379159161</c:v>
                </c:pt>
                <c:pt idx="60">
                  <c:v>37.043768189617921</c:v>
                </c:pt>
                <c:pt idx="61">
                  <c:v>34.060468379159161</c:v>
                </c:pt>
                <c:pt idx="62">
                  <c:v>32.636249398205287</c:v>
                </c:pt>
                <c:pt idx="63">
                  <c:v>32.636249398205287</c:v>
                </c:pt>
                <c:pt idx="64">
                  <c:v>34.060468379159161</c:v>
                </c:pt>
                <c:pt idx="65">
                  <c:v>34.060468379159161</c:v>
                </c:pt>
                <c:pt idx="66">
                  <c:v>32.636249398205287</c:v>
                </c:pt>
                <c:pt idx="67">
                  <c:v>35.529352948325283</c:v>
                </c:pt>
                <c:pt idx="68">
                  <c:v>34.060468379159161</c:v>
                </c:pt>
                <c:pt idx="69">
                  <c:v>31.255837564231324</c:v>
                </c:pt>
                <c:pt idx="70">
                  <c:v>34.060468379159161</c:v>
                </c:pt>
                <c:pt idx="71">
                  <c:v>29.918381104648358</c:v>
                </c:pt>
                <c:pt idx="72">
                  <c:v>32.636249398205287</c:v>
                </c:pt>
                <c:pt idx="73">
                  <c:v>32.636249398205287</c:v>
                </c:pt>
                <c:pt idx="74">
                  <c:v>27.368960720164406</c:v>
                </c:pt>
                <c:pt idx="75">
                  <c:v>28.623034941882036</c:v>
                </c:pt>
                <c:pt idx="76">
                  <c:v>31.255837564231324</c:v>
                </c:pt>
                <c:pt idx="77">
                  <c:v>32.636249398205287</c:v>
                </c:pt>
                <c:pt idx="78">
                  <c:v>31.255837564231324</c:v>
                </c:pt>
                <c:pt idx="79">
                  <c:v>27.368960720164406</c:v>
                </c:pt>
                <c:pt idx="80">
                  <c:v>27.368960720164406</c:v>
                </c:pt>
                <c:pt idx="81">
                  <c:v>28.623034941882036</c:v>
                </c:pt>
                <c:pt idx="82">
                  <c:v>27.368960720164406</c:v>
                </c:pt>
                <c:pt idx="83">
                  <c:v>28.623034941882036</c:v>
                </c:pt>
                <c:pt idx="84">
                  <c:v>28.623034941882036</c:v>
                </c:pt>
                <c:pt idx="85">
                  <c:v>28.623034941882036</c:v>
                </c:pt>
                <c:pt idx="86">
                  <c:v>29.918381104648358</c:v>
                </c:pt>
                <c:pt idx="87">
                  <c:v>28.623034941882036</c:v>
                </c:pt>
                <c:pt idx="88">
                  <c:v>29.918381104648358</c:v>
                </c:pt>
                <c:pt idx="89">
                  <c:v>24.981308449628163</c:v>
                </c:pt>
                <c:pt idx="90">
                  <c:v>28.623034941882036</c:v>
                </c:pt>
                <c:pt idx="91">
                  <c:v>27.368960720164406</c:v>
                </c:pt>
                <c:pt idx="92">
                  <c:v>28.623034941882036</c:v>
                </c:pt>
                <c:pt idx="93">
                  <c:v>28.623034941882036</c:v>
                </c:pt>
                <c:pt idx="94">
                  <c:v>26.155326832758512</c:v>
                </c:pt>
                <c:pt idx="95">
                  <c:v>24.981308449628163</c:v>
                </c:pt>
                <c:pt idx="96">
                  <c:v>26.155326832758512</c:v>
                </c:pt>
                <c:pt idx="97">
                  <c:v>24.981308449628163</c:v>
                </c:pt>
                <c:pt idx="98">
                  <c:v>26.155326832758512</c:v>
                </c:pt>
                <c:pt idx="99">
                  <c:v>27.368960720164406</c:v>
                </c:pt>
                <c:pt idx="100">
                  <c:v>24.981308449628163</c:v>
                </c:pt>
                <c:pt idx="101">
                  <c:v>24.981308449628163</c:v>
                </c:pt>
                <c:pt idx="102">
                  <c:v>23.846087545565705</c:v>
                </c:pt>
                <c:pt idx="103">
                  <c:v>26.155326832758512</c:v>
                </c:pt>
                <c:pt idx="104">
                  <c:v>24.981308449628163</c:v>
                </c:pt>
                <c:pt idx="105">
                  <c:v>27.368960720164406</c:v>
                </c:pt>
                <c:pt idx="106">
                  <c:v>24.981308449628163</c:v>
                </c:pt>
                <c:pt idx="107">
                  <c:v>27.368960720164406</c:v>
                </c:pt>
                <c:pt idx="108">
                  <c:v>26.155326832758512</c:v>
                </c:pt>
                <c:pt idx="109">
                  <c:v>26.155326832758512</c:v>
                </c:pt>
                <c:pt idx="110">
                  <c:v>24.981308449628163</c:v>
                </c:pt>
                <c:pt idx="111">
                  <c:v>23.846087545565705</c:v>
                </c:pt>
                <c:pt idx="112">
                  <c:v>27.368960720164406</c:v>
                </c:pt>
                <c:pt idx="113">
                  <c:v>23.846087545565705</c:v>
                </c:pt>
                <c:pt idx="114">
                  <c:v>34.060468379159161</c:v>
                </c:pt>
                <c:pt idx="115">
                  <c:v>31.255837564231324</c:v>
                </c:pt>
                <c:pt idx="116">
                  <c:v>41.868947891504092</c:v>
                </c:pt>
                <c:pt idx="117">
                  <c:v>31.255837564231324</c:v>
                </c:pt>
                <c:pt idx="118">
                  <c:v>29.918381104648358</c:v>
                </c:pt>
                <c:pt idx="119">
                  <c:v>31.255837564231324</c:v>
                </c:pt>
                <c:pt idx="120">
                  <c:v>31.255837564231324</c:v>
                </c:pt>
                <c:pt idx="121">
                  <c:v>41.868947891504092</c:v>
                </c:pt>
                <c:pt idx="122">
                  <c:v>38.604585804070084</c:v>
                </c:pt>
                <c:pt idx="123">
                  <c:v>38.604585804070084</c:v>
                </c:pt>
                <c:pt idx="124">
                  <c:v>32.636249398205287</c:v>
                </c:pt>
                <c:pt idx="125">
                  <c:v>32.636249398205287</c:v>
                </c:pt>
                <c:pt idx="126">
                  <c:v>32.636249398205287</c:v>
                </c:pt>
                <c:pt idx="127">
                  <c:v>29.918381104648358</c:v>
                </c:pt>
                <c:pt idx="128">
                  <c:v>29.918381104648358</c:v>
                </c:pt>
                <c:pt idx="129">
                  <c:v>31.255837564231324</c:v>
                </c:pt>
                <c:pt idx="130">
                  <c:v>28.623034941882036</c:v>
                </c:pt>
                <c:pt idx="131">
                  <c:v>31.255837564231324</c:v>
                </c:pt>
                <c:pt idx="132">
                  <c:v>27.368960720164406</c:v>
                </c:pt>
                <c:pt idx="133">
                  <c:v>32.636249398205287</c:v>
                </c:pt>
                <c:pt idx="134">
                  <c:v>47.135679067472864</c:v>
                </c:pt>
                <c:pt idx="135">
                  <c:v>54.887125501616701</c:v>
                </c:pt>
                <c:pt idx="136">
                  <c:v>59.091992650798133</c:v>
                </c:pt>
                <c:pt idx="137">
                  <c:v>73.114293714864189</c:v>
                </c:pt>
                <c:pt idx="138">
                  <c:v>78.283526737983522</c:v>
                </c:pt>
                <c:pt idx="139">
                  <c:v>86.52882816021247</c:v>
                </c:pt>
                <c:pt idx="140">
                  <c:v>86.52882816021247</c:v>
                </c:pt>
                <c:pt idx="141">
                  <c:v>75.666814956005595</c:v>
                </c:pt>
                <c:pt idx="142">
                  <c:v>78.283526737983522</c:v>
                </c:pt>
                <c:pt idx="143">
                  <c:v>75.666814956005595</c:v>
                </c:pt>
                <c:pt idx="144">
                  <c:v>68.197856926077577</c:v>
                </c:pt>
                <c:pt idx="145">
                  <c:v>56.961348640091799</c:v>
                </c:pt>
                <c:pt idx="146">
                  <c:v>59.091992650798133</c:v>
                </c:pt>
                <c:pt idx="147">
                  <c:v>56.961348640091799</c:v>
                </c:pt>
                <c:pt idx="148">
                  <c:v>52.868380329097704</c:v>
                </c:pt>
                <c:pt idx="149">
                  <c:v>48.993584075909546</c:v>
                </c:pt>
                <c:pt idx="150">
                  <c:v>43.574268627446209</c:v>
                </c:pt>
                <c:pt idx="151">
                  <c:v>41.868947891504092</c:v>
                </c:pt>
                <c:pt idx="152">
                  <c:v>40.212684084658079</c:v>
                </c:pt>
                <c:pt idx="153">
                  <c:v>43.574268627446209</c:v>
                </c:pt>
                <c:pt idx="154">
                  <c:v>38.604585804070084</c:v>
                </c:pt>
                <c:pt idx="155">
                  <c:v>41.868947891504092</c:v>
                </c:pt>
                <c:pt idx="156">
                  <c:v>41.868947891504092</c:v>
                </c:pt>
                <c:pt idx="157">
                  <c:v>37.043768189617921</c:v>
                </c:pt>
                <c:pt idx="158">
                  <c:v>40.212684084658079</c:v>
                </c:pt>
                <c:pt idx="159">
                  <c:v>38.604585804070084</c:v>
                </c:pt>
                <c:pt idx="160">
                  <c:v>41.868947891504092</c:v>
                </c:pt>
                <c:pt idx="161">
                  <c:v>35.529352948325283</c:v>
                </c:pt>
                <c:pt idx="162">
                  <c:v>40.212684084658079</c:v>
                </c:pt>
                <c:pt idx="163">
                  <c:v>40.212684084658079</c:v>
                </c:pt>
                <c:pt idx="164">
                  <c:v>35.529352948325283</c:v>
                </c:pt>
                <c:pt idx="165">
                  <c:v>32.636249398205287</c:v>
                </c:pt>
                <c:pt idx="166">
                  <c:v>32.636249398205287</c:v>
                </c:pt>
                <c:pt idx="167">
                  <c:v>32.636249398205287</c:v>
                </c:pt>
                <c:pt idx="168">
                  <c:v>31.255837564231324</c:v>
                </c:pt>
                <c:pt idx="169">
                  <c:v>35.529352948325283</c:v>
                </c:pt>
                <c:pt idx="170">
                  <c:v>29.918381104648358</c:v>
                </c:pt>
                <c:pt idx="171">
                  <c:v>29.918381104648358</c:v>
                </c:pt>
                <c:pt idx="172">
                  <c:v>28.623034941882036</c:v>
                </c:pt>
                <c:pt idx="173">
                  <c:v>31.255837564231324</c:v>
                </c:pt>
                <c:pt idx="174">
                  <c:v>31.255837564231324</c:v>
                </c:pt>
                <c:pt idx="175">
                  <c:v>32.636249398205287</c:v>
                </c:pt>
                <c:pt idx="176">
                  <c:v>31.255837564231324</c:v>
                </c:pt>
                <c:pt idx="177">
                  <c:v>34.060468379159161</c:v>
                </c:pt>
                <c:pt idx="178">
                  <c:v>31.255837564231324</c:v>
                </c:pt>
                <c:pt idx="179">
                  <c:v>29.918381104648358</c:v>
                </c:pt>
                <c:pt idx="180">
                  <c:v>32.636249398205287</c:v>
                </c:pt>
                <c:pt idx="181">
                  <c:v>31.255837564231324</c:v>
                </c:pt>
                <c:pt idx="182">
                  <c:v>28.623034941882036</c:v>
                </c:pt>
                <c:pt idx="183">
                  <c:v>26.155326832758512</c:v>
                </c:pt>
                <c:pt idx="184">
                  <c:v>31.255837564231324</c:v>
                </c:pt>
                <c:pt idx="185">
                  <c:v>28.623034941882036</c:v>
                </c:pt>
                <c:pt idx="186">
                  <c:v>26.155326832758512</c:v>
                </c:pt>
                <c:pt idx="187">
                  <c:v>26.155326832758512</c:v>
                </c:pt>
                <c:pt idx="188">
                  <c:v>24.981308449628163</c:v>
                </c:pt>
                <c:pt idx="189">
                  <c:v>28.623034941882036</c:v>
                </c:pt>
                <c:pt idx="190">
                  <c:v>28.623034941882036</c:v>
                </c:pt>
                <c:pt idx="191">
                  <c:v>29.918381104648358</c:v>
                </c:pt>
                <c:pt idx="192">
                  <c:v>29.918381104648358</c:v>
                </c:pt>
                <c:pt idx="193">
                  <c:v>31.255837564231324</c:v>
                </c:pt>
                <c:pt idx="194">
                  <c:v>26.155326832758512</c:v>
                </c:pt>
                <c:pt idx="195">
                  <c:v>27.368960720164406</c:v>
                </c:pt>
                <c:pt idx="196">
                  <c:v>28.623034941882036</c:v>
                </c:pt>
                <c:pt idx="197">
                  <c:v>29.918381104648358</c:v>
                </c:pt>
                <c:pt idx="198">
                  <c:v>24.981308449628163</c:v>
                </c:pt>
                <c:pt idx="199">
                  <c:v>28.623034941882036</c:v>
                </c:pt>
                <c:pt idx="200">
                  <c:v>28.623034941882036</c:v>
                </c:pt>
                <c:pt idx="201">
                  <c:v>27.368960720164406</c:v>
                </c:pt>
                <c:pt idx="202">
                  <c:v>28.623034941882036</c:v>
                </c:pt>
                <c:pt idx="203">
                  <c:v>24.981308449628163</c:v>
                </c:pt>
                <c:pt idx="204">
                  <c:v>28.623034941882036</c:v>
                </c:pt>
                <c:pt idx="205">
                  <c:v>28.623034941882036</c:v>
                </c:pt>
                <c:pt idx="206">
                  <c:v>23.846087545565705</c:v>
                </c:pt>
                <c:pt idx="207">
                  <c:v>26.155326832758512</c:v>
                </c:pt>
                <c:pt idx="208">
                  <c:v>23.846087545565705</c:v>
                </c:pt>
                <c:pt idx="209">
                  <c:v>38.604585804070084</c:v>
                </c:pt>
                <c:pt idx="210">
                  <c:v>59.091992650798133</c:v>
                </c:pt>
                <c:pt idx="211">
                  <c:v>47.135679067472864</c:v>
                </c:pt>
                <c:pt idx="212">
                  <c:v>40.212684084658079</c:v>
                </c:pt>
                <c:pt idx="213">
                  <c:v>41.868947891504092</c:v>
                </c:pt>
                <c:pt idx="214">
                  <c:v>41.868947891504092</c:v>
                </c:pt>
                <c:pt idx="215">
                  <c:v>37.043768189617921</c:v>
                </c:pt>
                <c:pt idx="216">
                  <c:v>37.043768189617921</c:v>
                </c:pt>
                <c:pt idx="217">
                  <c:v>32.636249398205287</c:v>
                </c:pt>
                <c:pt idx="218">
                  <c:v>34.060468379159161</c:v>
                </c:pt>
                <c:pt idx="219">
                  <c:v>29.918381104648358</c:v>
                </c:pt>
                <c:pt idx="220">
                  <c:v>28.623034941882036</c:v>
                </c:pt>
                <c:pt idx="221">
                  <c:v>27.368960720164406</c:v>
                </c:pt>
                <c:pt idx="222">
                  <c:v>28.623034941882036</c:v>
                </c:pt>
                <c:pt idx="223">
                  <c:v>28.623034941882036</c:v>
                </c:pt>
                <c:pt idx="224">
                  <c:v>31.255837564231324</c:v>
                </c:pt>
                <c:pt idx="225">
                  <c:v>28.623034941882036</c:v>
                </c:pt>
                <c:pt idx="226">
                  <c:v>28.623034941882036</c:v>
                </c:pt>
                <c:pt idx="227">
                  <c:v>27.368960720164406</c:v>
                </c:pt>
                <c:pt idx="228">
                  <c:v>29.918381104648358</c:v>
                </c:pt>
                <c:pt idx="229">
                  <c:v>28.623034941882036</c:v>
                </c:pt>
                <c:pt idx="230">
                  <c:v>24.981308449628163</c:v>
                </c:pt>
                <c:pt idx="231">
                  <c:v>26.155326832758512</c:v>
                </c:pt>
                <c:pt idx="232">
                  <c:v>24.981308449628163</c:v>
                </c:pt>
                <c:pt idx="233">
                  <c:v>23.846087545565705</c:v>
                </c:pt>
                <c:pt idx="234">
                  <c:v>36.280814908433079</c:v>
                </c:pt>
                <c:pt idx="235">
                  <c:v>52.868380329097704</c:v>
                </c:pt>
                <c:pt idx="236">
                  <c:v>54.887125501616701</c:v>
                </c:pt>
                <c:pt idx="237">
                  <c:v>48.058103119666058</c:v>
                </c:pt>
                <c:pt idx="238">
                  <c:v>41.868947891504092</c:v>
                </c:pt>
                <c:pt idx="239">
                  <c:v>41.868947891504092</c:v>
                </c:pt>
                <c:pt idx="240">
                  <c:v>43.574268627446209</c:v>
                </c:pt>
                <c:pt idx="241">
                  <c:v>41.868947891504092</c:v>
                </c:pt>
                <c:pt idx="242">
                  <c:v>43.574268627446209</c:v>
                </c:pt>
                <c:pt idx="243">
                  <c:v>40.212684084658079</c:v>
                </c:pt>
                <c:pt idx="244">
                  <c:v>37.043768189617921</c:v>
                </c:pt>
                <c:pt idx="245">
                  <c:v>35.529352948325283</c:v>
                </c:pt>
                <c:pt idx="246">
                  <c:v>38.604585804070084</c:v>
                </c:pt>
                <c:pt idx="247">
                  <c:v>34.060468379159161</c:v>
                </c:pt>
                <c:pt idx="248">
                  <c:v>35.529352948325283</c:v>
                </c:pt>
                <c:pt idx="249">
                  <c:v>33.580808424781395</c:v>
                </c:pt>
                <c:pt idx="250">
                  <c:v>31.711160078332973</c:v>
                </c:pt>
                <c:pt idx="251">
                  <c:v>29.918381104648358</c:v>
                </c:pt>
                <c:pt idx="252">
                  <c:v>32.636249398205287</c:v>
                </c:pt>
                <c:pt idx="253">
                  <c:v>31.255837564231324</c:v>
                </c:pt>
                <c:pt idx="254">
                  <c:v>31.255837564231324</c:v>
                </c:pt>
                <c:pt idx="255">
                  <c:v>65.831973921284842</c:v>
                </c:pt>
                <c:pt idx="256">
                  <c:v>54.887125501616701</c:v>
                </c:pt>
                <c:pt idx="257">
                  <c:v>41.868947891504092</c:v>
                </c:pt>
                <c:pt idx="258">
                  <c:v>56.961348640091799</c:v>
                </c:pt>
                <c:pt idx="259">
                  <c:v>47.135679067472864</c:v>
                </c:pt>
                <c:pt idx="260">
                  <c:v>41.868947891504092</c:v>
                </c:pt>
                <c:pt idx="261">
                  <c:v>45.329544213967331</c:v>
                </c:pt>
                <c:pt idx="262">
                  <c:v>43.574268627446209</c:v>
                </c:pt>
                <c:pt idx="263">
                  <c:v>47.135679067472864</c:v>
                </c:pt>
                <c:pt idx="264">
                  <c:v>47.135679067472864</c:v>
                </c:pt>
                <c:pt idx="265">
                  <c:v>59.091992650798133</c:v>
                </c:pt>
                <c:pt idx="266">
                  <c:v>56.961348640091799</c:v>
                </c:pt>
                <c:pt idx="267">
                  <c:v>61.280006777961567</c:v>
                </c:pt>
                <c:pt idx="268">
                  <c:v>56.961348640091799</c:v>
                </c:pt>
                <c:pt idx="269">
                  <c:v>54.887125501616701</c:v>
                </c:pt>
                <c:pt idx="270">
                  <c:v>52.868380329097704</c:v>
                </c:pt>
                <c:pt idx="271">
                  <c:v>43.574268627446209</c:v>
                </c:pt>
                <c:pt idx="272">
                  <c:v>47.135679067472864</c:v>
                </c:pt>
                <c:pt idx="273">
                  <c:v>41.868947891504092</c:v>
                </c:pt>
                <c:pt idx="274">
                  <c:v>45.329544213967331</c:v>
                </c:pt>
                <c:pt idx="275">
                  <c:v>40.212684084658079</c:v>
                </c:pt>
                <c:pt idx="276">
                  <c:v>37.043768189617921</c:v>
                </c:pt>
                <c:pt idx="277">
                  <c:v>37.043768189617921</c:v>
                </c:pt>
                <c:pt idx="278">
                  <c:v>37.043768189617921</c:v>
                </c:pt>
                <c:pt idx="279">
                  <c:v>50.904176575716136</c:v>
                </c:pt>
                <c:pt idx="280">
                  <c:v>56.961348640091799</c:v>
                </c:pt>
                <c:pt idx="281">
                  <c:v>56.961348640091799</c:v>
                </c:pt>
                <c:pt idx="282">
                  <c:v>63.526346582539908</c:v>
                </c:pt>
                <c:pt idx="283">
                  <c:v>54.887125501616701</c:v>
                </c:pt>
                <c:pt idx="284">
                  <c:v>54.887125501616701</c:v>
                </c:pt>
                <c:pt idx="285">
                  <c:v>50.904176575716136</c:v>
                </c:pt>
                <c:pt idx="286">
                  <c:v>65.831973921284842</c:v>
                </c:pt>
                <c:pt idx="287">
                  <c:v>56.961348640091799</c:v>
                </c:pt>
                <c:pt idx="288">
                  <c:v>61.280006777961567</c:v>
                </c:pt>
                <c:pt idx="289">
                  <c:v>50.904176575716136</c:v>
                </c:pt>
                <c:pt idx="290">
                  <c:v>48.993584075909546</c:v>
                </c:pt>
                <c:pt idx="291">
                  <c:v>52.868380329097704</c:v>
                </c:pt>
                <c:pt idx="292">
                  <c:v>47.135679067472864</c:v>
                </c:pt>
                <c:pt idx="293">
                  <c:v>48.993584075909546</c:v>
                </c:pt>
                <c:pt idx="294">
                  <c:v>45.329544213967331</c:v>
                </c:pt>
                <c:pt idx="295">
                  <c:v>45.329544213967331</c:v>
                </c:pt>
                <c:pt idx="296">
                  <c:v>45.329544213967331</c:v>
                </c:pt>
                <c:pt idx="297">
                  <c:v>40.212684084658079</c:v>
                </c:pt>
                <c:pt idx="298">
                  <c:v>43.574268627446209</c:v>
                </c:pt>
                <c:pt idx="299">
                  <c:v>34.060468379159161</c:v>
                </c:pt>
                <c:pt idx="300">
                  <c:v>41.868947891504092</c:v>
                </c:pt>
                <c:pt idx="301">
                  <c:v>37.043768189617921</c:v>
                </c:pt>
                <c:pt idx="302">
                  <c:v>40.212684084658079</c:v>
                </c:pt>
                <c:pt idx="303">
                  <c:v>34.060468379159161</c:v>
                </c:pt>
                <c:pt idx="304">
                  <c:v>40.212684084658079</c:v>
                </c:pt>
                <c:pt idx="305">
                  <c:v>37.043768189617921</c:v>
                </c:pt>
                <c:pt idx="306">
                  <c:v>45.329544213967331</c:v>
                </c:pt>
                <c:pt idx="307">
                  <c:v>59.091992650798133</c:v>
                </c:pt>
                <c:pt idx="308">
                  <c:v>59.091992650798133</c:v>
                </c:pt>
                <c:pt idx="309">
                  <c:v>56.961348640091799</c:v>
                </c:pt>
                <c:pt idx="310">
                  <c:v>52.868380329097704</c:v>
                </c:pt>
                <c:pt idx="311">
                  <c:v>54.887125501616701</c:v>
                </c:pt>
                <c:pt idx="312">
                  <c:v>54.887125501616701</c:v>
                </c:pt>
                <c:pt idx="313">
                  <c:v>47.135679067472864</c:v>
                </c:pt>
                <c:pt idx="314">
                  <c:v>68.197856926077577</c:v>
                </c:pt>
                <c:pt idx="315">
                  <c:v>43.574268627446209</c:v>
                </c:pt>
                <c:pt idx="316">
                  <c:v>43.574268627446209</c:v>
                </c:pt>
                <c:pt idx="317">
                  <c:v>41.868947891504092</c:v>
                </c:pt>
                <c:pt idx="318">
                  <c:v>38.604585804070084</c:v>
                </c:pt>
                <c:pt idx="319">
                  <c:v>40.212684084658079</c:v>
                </c:pt>
                <c:pt idx="320">
                  <c:v>40.212684084658079</c:v>
                </c:pt>
                <c:pt idx="321">
                  <c:v>40.212684084658079</c:v>
                </c:pt>
                <c:pt idx="322">
                  <c:v>41.868947891504092</c:v>
                </c:pt>
                <c:pt idx="323">
                  <c:v>40.212684084658079</c:v>
                </c:pt>
                <c:pt idx="324">
                  <c:v>35.529352948325283</c:v>
                </c:pt>
                <c:pt idx="325">
                  <c:v>40.212684084658079</c:v>
                </c:pt>
                <c:pt idx="326">
                  <c:v>38.604585804070084</c:v>
                </c:pt>
                <c:pt idx="327">
                  <c:v>38.604585804070084</c:v>
                </c:pt>
                <c:pt idx="328">
                  <c:v>45.329544213967331</c:v>
                </c:pt>
                <c:pt idx="329">
                  <c:v>47.135679067472864</c:v>
                </c:pt>
                <c:pt idx="330">
                  <c:v>47.135679067472864</c:v>
                </c:pt>
                <c:pt idx="331">
                  <c:v>43.574268627446209</c:v>
                </c:pt>
                <c:pt idx="332">
                  <c:v>37.043768189617921</c:v>
                </c:pt>
                <c:pt idx="333">
                  <c:v>34.060468379159161</c:v>
                </c:pt>
                <c:pt idx="334">
                  <c:v>37.043768189617921</c:v>
                </c:pt>
                <c:pt idx="335">
                  <c:v>38.604585804070084</c:v>
                </c:pt>
                <c:pt idx="336">
                  <c:v>35.529352948325283</c:v>
                </c:pt>
                <c:pt idx="337">
                  <c:v>38.604585804070084</c:v>
                </c:pt>
                <c:pt idx="338">
                  <c:v>37.043768189617921</c:v>
                </c:pt>
                <c:pt idx="339">
                  <c:v>34.060468379159161</c:v>
                </c:pt>
                <c:pt idx="340">
                  <c:v>32.636249398205287</c:v>
                </c:pt>
                <c:pt idx="341">
                  <c:v>31.255837564231324</c:v>
                </c:pt>
                <c:pt idx="342">
                  <c:v>31.255837564231324</c:v>
                </c:pt>
                <c:pt idx="343">
                  <c:v>35.529352948325283</c:v>
                </c:pt>
                <c:pt idx="344">
                  <c:v>34.060468379159161</c:v>
                </c:pt>
                <c:pt idx="345">
                  <c:v>31.255837564231324</c:v>
                </c:pt>
                <c:pt idx="346">
                  <c:v>32.636249398205287</c:v>
                </c:pt>
                <c:pt idx="347">
                  <c:v>31.255837564231324</c:v>
                </c:pt>
                <c:pt idx="348">
                  <c:v>34.060468379159161</c:v>
                </c:pt>
                <c:pt idx="349">
                  <c:v>29.918381104648358</c:v>
                </c:pt>
                <c:pt idx="350">
                  <c:v>32.636249398205287</c:v>
                </c:pt>
                <c:pt idx="351">
                  <c:v>34.060468379159161</c:v>
                </c:pt>
                <c:pt idx="352">
                  <c:v>32.636249398205287</c:v>
                </c:pt>
                <c:pt idx="353">
                  <c:v>29.918381104648358</c:v>
                </c:pt>
                <c:pt idx="354">
                  <c:v>31.255837564231324</c:v>
                </c:pt>
                <c:pt idx="355">
                  <c:v>31.255837564231324</c:v>
                </c:pt>
                <c:pt idx="356">
                  <c:v>28.623034941882036</c:v>
                </c:pt>
                <c:pt idx="357">
                  <c:v>29.918381104648358</c:v>
                </c:pt>
                <c:pt idx="358">
                  <c:v>31.255837564231324</c:v>
                </c:pt>
                <c:pt idx="359">
                  <c:v>27.368960720164406</c:v>
                </c:pt>
                <c:pt idx="360">
                  <c:v>28.623034941882036</c:v>
                </c:pt>
                <c:pt idx="361">
                  <c:v>28.623034941882036</c:v>
                </c:pt>
                <c:pt idx="362">
                  <c:v>32.636249398205287</c:v>
                </c:pt>
                <c:pt idx="363">
                  <c:v>31.255837564231324</c:v>
                </c:pt>
                <c:pt idx="364">
                  <c:v>32.636249398205287</c:v>
                </c:pt>
                <c:pt idx="365">
                  <c:v>32.636249398205287</c:v>
                </c:pt>
                <c:pt idx="366">
                  <c:v>32.636249398205287</c:v>
                </c:pt>
                <c:pt idx="367">
                  <c:v>31.255837564231324</c:v>
                </c:pt>
                <c:pt idx="368">
                  <c:v>31.255837564231324</c:v>
                </c:pt>
                <c:pt idx="369">
                  <c:v>26.155326832758512</c:v>
                </c:pt>
                <c:pt idx="370">
                  <c:v>31.255837564231324</c:v>
                </c:pt>
                <c:pt idx="371">
                  <c:v>27.368960720164406</c:v>
                </c:pt>
                <c:pt idx="372">
                  <c:v>27.368960720164406</c:v>
                </c:pt>
                <c:pt idx="373">
                  <c:v>28.623034941882036</c:v>
                </c:pt>
                <c:pt idx="374">
                  <c:v>28.623034941882036</c:v>
                </c:pt>
                <c:pt idx="375">
                  <c:v>28.623034941882036</c:v>
                </c:pt>
                <c:pt idx="376">
                  <c:v>38.604585804070084</c:v>
                </c:pt>
                <c:pt idx="377">
                  <c:v>43.574268627446209</c:v>
                </c:pt>
                <c:pt idx="378">
                  <c:v>48.993584075909546</c:v>
                </c:pt>
                <c:pt idx="379">
                  <c:v>61.280006777961567</c:v>
                </c:pt>
                <c:pt idx="380">
                  <c:v>56.961348640091799</c:v>
                </c:pt>
                <c:pt idx="381">
                  <c:v>86.52882816021247</c:v>
                </c:pt>
                <c:pt idx="382">
                  <c:v>73.114293714864189</c:v>
                </c:pt>
                <c:pt idx="383">
                  <c:v>61.280006777961567</c:v>
                </c:pt>
                <c:pt idx="384">
                  <c:v>52.868380329097704</c:v>
                </c:pt>
                <c:pt idx="385">
                  <c:v>54.887125501616701</c:v>
                </c:pt>
                <c:pt idx="386">
                  <c:v>45.329544213967331</c:v>
                </c:pt>
                <c:pt idx="387">
                  <c:v>43.574268627446209</c:v>
                </c:pt>
                <c:pt idx="388">
                  <c:v>41.868947891504092</c:v>
                </c:pt>
                <c:pt idx="389">
                  <c:v>43.574268627446209</c:v>
                </c:pt>
                <c:pt idx="390">
                  <c:v>37.043768189617921</c:v>
                </c:pt>
                <c:pt idx="391">
                  <c:v>38.604585804070084</c:v>
                </c:pt>
                <c:pt idx="392">
                  <c:v>34.060468379159161</c:v>
                </c:pt>
                <c:pt idx="393">
                  <c:v>38.604585804070084</c:v>
                </c:pt>
                <c:pt idx="394">
                  <c:v>38.604585804070084</c:v>
                </c:pt>
                <c:pt idx="395">
                  <c:v>32.636249398205287</c:v>
                </c:pt>
                <c:pt idx="396">
                  <c:v>35.529352948325283</c:v>
                </c:pt>
                <c:pt idx="397">
                  <c:v>35.529352948325283</c:v>
                </c:pt>
                <c:pt idx="398">
                  <c:v>35.529352948325283</c:v>
                </c:pt>
                <c:pt idx="399">
                  <c:v>37.043768189617921</c:v>
                </c:pt>
                <c:pt idx="400">
                  <c:v>36.280814908433079</c:v>
                </c:pt>
                <c:pt idx="401">
                  <c:v>35.529352948325283</c:v>
                </c:pt>
                <c:pt idx="402">
                  <c:v>32.636249398205287</c:v>
                </c:pt>
                <c:pt idx="403">
                  <c:v>31.255837564231324</c:v>
                </c:pt>
                <c:pt idx="404">
                  <c:v>35.529352948325283</c:v>
                </c:pt>
                <c:pt idx="405">
                  <c:v>50.904176575716136</c:v>
                </c:pt>
                <c:pt idx="406">
                  <c:v>31.255837564231324</c:v>
                </c:pt>
                <c:pt idx="407">
                  <c:v>32.636249398205287</c:v>
                </c:pt>
                <c:pt idx="408">
                  <c:v>43.574268627446209</c:v>
                </c:pt>
                <c:pt idx="409">
                  <c:v>45.329544213967331</c:v>
                </c:pt>
                <c:pt idx="410">
                  <c:v>41.868947891504092</c:v>
                </c:pt>
                <c:pt idx="411">
                  <c:v>37.043768189617921</c:v>
                </c:pt>
                <c:pt idx="412">
                  <c:v>38.604585804070084</c:v>
                </c:pt>
                <c:pt idx="413">
                  <c:v>34.060468379159161</c:v>
                </c:pt>
                <c:pt idx="414">
                  <c:v>34.060468379159161</c:v>
                </c:pt>
                <c:pt idx="415">
                  <c:v>32.636249398205287</c:v>
                </c:pt>
                <c:pt idx="416">
                  <c:v>34.060468379159161</c:v>
                </c:pt>
                <c:pt idx="417">
                  <c:v>32.636249398205287</c:v>
                </c:pt>
                <c:pt idx="418">
                  <c:v>32.636249398205287</c:v>
                </c:pt>
                <c:pt idx="419">
                  <c:v>34.060468379159161</c:v>
                </c:pt>
                <c:pt idx="420">
                  <c:v>28.623034941882036</c:v>
                </c:pt>
                <c:pt idx="421">
                  <c:v>32.636249398205287</c:v>
                </c:pt>
                <c:pt idx="422">
                  <c:v>28.623034941882036</c:v>
                </c:pt>
                <c:pt idx="423">
                  <c:v>35.529352948325283</c:v>
                </c:pt>
                <c:pt idx="424">
                  <c:v>43.574268627446209</c:v>
                </c:pt>
                <c:pt idx="425">
                  <c:v>52.868380329097704</c:v>
                </c:pt>
                <c:pt idx="426">
                  <c:v>40.212684084658079</c:v>
                </c:pt>
                <c:pt idx="427">
                  <c:v>38.604585804070084</c:v>
                </c:pt>
                <c:pt idx="428">
                  <c:v>34.060468379159161</c:v>
                </c:pt>
                <c:pt idx="429">
                  <c:v>37.043768189617921</c:v>
                </c:pt>
                <c:pt idx="430">
                  <c:v>34.060468379159161</c:v>
                </c:pt>
                <c:pt idx="431">
                  <c:v>28.623034941882036</c:v>
                </c:pt>
                <c:pt idx="432">
                  <c:v>31.255837564231324</c:v>
                </c:pt>
                <c:pt idx="433">
                  <c:v>29.918381104648358</c:v>
                </c:pt>
                <c:pt idx="434">
                  <c:v>45.329544213967331</c:v>
                </c:pt>
                <c:pt idx="435">
                  <c:v>41.868947891504092</c:v>
                </c:pt>
                <c:pt idx="436">
                  <c:v>38.604585804070084</c:v>
                </c:pt>
                <c:pt idx="437">
                  <c:v>34.060468379159161</c:v>
                </c:pt>
                <c:pt idx="438">
                  <c:v>31.255837564231324</c:v>
                </c:pt>
                <c:pt idx="439">
                  <c:v>32.636249398205287</c:v>
                </c:pt>
                <c:pt idx="440">
                  <c:v>34.060468379159161</c:v>
                </c:pt>
                <c:pt idx="441">
                  <c:v>31.255837564231324</c:v>
                </c:pt>
                <c:pt idx="442">
                  <c:v>31.255837564231324</c:v>
                </c:pt>
                <c:pt idx="443">
                  <c:v>34.060468379159161</c:v>
                </c:pt>
                <c:pt idx="444">
                  <c:v>32.636249398205287</c:v>
                </c:pt>
                <c:pt idx="445">
                  <c:v>28.623034941882036</c:v>
                </c:pt>
                <c:pt idx="446">
                  <c:v>31.255837564231324</c:v>
                </c:pt>
                <c:pt idx="447">
                  <c:v>28.623034941882036</c:v>
                </c:pt>
                <c:pt idx="448">
                  <c:v>29.918381104648358</c:v>
                </c:pt>
                <c:pt idx="449">
                  <c:v>31.255837564231324</c:v>
                </c:pt>
                <c:pt idx="450">
                  <c:v>35.529352948325283</c:v>
                </c:pt>
                <c:pt idx="451">
                  <c:v>68.197856926077577</c:v>
                </c:pt>
                <c:pt idx="452">
                  <c:v>59.091992650798133</c:v>
                </c:pt>
                <c:pt idx="453">
                  <c:v>47.135679067472864</c:v>
                </c:pt>
                <c:pt idx="454">
                  <c:v>41.868947891504092</c:v>
                </c:pt>
                <c:pt idx="455">
                  <c:v>41.868947891504092</c:v>
                </c:pt>
                <c:pt idx="456">
                  <c:v>38.604585804070084</c:v>
                </c:pt>
                <c:pt idx="457">
                  <c:v>35.529352948325283</c:v>
                </c:pt>
                <c:pt idx="458">
                  <c:v>37.043768189617921</c:v>
                </c:pt>
                <c:pt idx="459">
                  <c:v>34.060468379159161</c:v>
                </c:pt>
                <c:pt idx="460">
                  <c:v>35.529352948325283</c:v>
                </c:pt>
                <c:pt idx="461">
                  <c:v>34.060468379159161</c:v>
                </c:pt>
                <c:pt idx="462">
                  <c:v>29.918381104648358</c:v>
                </c:pt>
                <c:pt idx="463">
                  <c:v>29.918381104648358</c:v>
                </c:pt>
                <c:pt idx="464">
                  <c:v>34.060468379159161</c:v>
                </c:pt>
                <c:pt idx="465">
                  <c:v>32.636249398205287</c:v>
                </c:pt>
                <c:pt idx="466">
                  <c:v>32.636249398205287</c:v>
                </c:pt>
                <c:pt idx="467">
                  <c:v>29.918381104648358</c:v>
                </c:pt>
                <c:pt idx="468">
                  <c:v>28.623034941882036</c:v>
                </c:pt>
                <c:pt idx="469">
                  <c:v>31.255837564231324</c:v>
                </c:pt>
                <c:pt idx="470">
                  <c:v>28.623034941882036</c:v>
                </c:pt>
                <c:pt idx="471">
                  <c:v>32.636249398205287</c:v>
                </c:pt>
                <c:pt idx="472">
                  <c:v>37.043768189617921</c:v>
                </c:pt>
                <c:pt idx="473">
                  <c:v>35.529352948325283</c:v>
                </c:pt>
                <c:pt idx="474">
                  <c:v>37.043768189617921</c:v>
                </c:pt>
                <c:pt idx="475">
                  <c:v>29.918381104648358</c:v>
                </c:pt>
                <c:pt idx="476">
                  <c:v>29.918381104648358</c:v>
                </c:pt>
                <c:pt idx="477">
                  <c:v>27.368960720164406</c:v>
                </c:pt>
                <c:pt idx="478">
                  <c:v>31.255837564231324</c:v>
                </c:pt>
                <c:pt idx="479">
                  <c:v>35.529352948325283</c:v>
                </c:pt>
                <c:pt idx="480">
                  <c:v>29.918381104648358</c:v>
                </c:pt>
                <c:pt idx="481">
                  <c:v>29.918381104648358</c:v>
                </c:pt>
                <c:pt idx="482">
                  <c:v>31.255837564231324</c:v>
                </c:pt>
                <c:pt idx="483">
                  <c:v>27.368960720164406</c:v>
                </c:pt>
                <c:pt idx="484">
                  <c:v>27.368960720164406</c:v>
                </c:pt>
                <c:pt idx="485">
                  <c:v>28.623034941882036</c:v>
                </c:pt>
                <c:pt idx="486">
                  <c:v>26.155326832758512</c:v>
                </c:pt>
                <c:pt idx="487">
                  <c:v>29.918381104648358</c:v>
                </c:pt>
                <c:pt idx="488">
                  <c:v>32.636249398205287</c:v>
                </c:pt>
                <c:pt idx="489">
                  <c:v>32.636249398205287</c:v>
                </c:pt>
                <c:pt idx="490">
                  <c:v>31.255837564231324</c:v>
                </c:pt>
                <c:pt idx="491">
                  <c:v>31.255837564231324</c:v>
                </c:pt>
                <c:pt idx="492">
                  <c:v>31.255837564231324</c:v>
                </c:pt>
                <c:pt idx="493">
                  <c:v>31.255837564231324</c:v>
                </c:pt>
                <c:pt idx="494">
                  <c:v>26.155326832758512</c:v>
                </c:pt>
                <c:pt idx="495">
                  <c:v>28.623034941882036</c:v>
                </c:pt>
                <c:pt idx="496">
                  <c:v>54.887125501616701</c:v>
                </c:pt>
                <c:pt idx="497">
                  <c:v>47.135679067472864</c:v>
                </c:pt>
                <c:pt idx="498">
                  <c:v>43.574268627446209</c:v>
                </c:pt>
                <c:pt idx="499">
                  <c:v>47.135679067472864</c:v>
                </c:pt>
                <c:pt idx="500">
                  <c:v>40.212684084658079</c:v>
                </c:pt>
                <c:pt idx="501">
                  <c:v>38.604585804070084</c:v>
                </c:pt>
                <c:pt idx="502">
                  <c:v>35.529352948325283</c:v>
                </c:pt>
                <c:pt idx="503">
                  <c:v>32.636249398205287</c:v>
                </c:pt>
                <c:pt idx="504">
                  <c:v>34.060468379159161</c:v>
                </c:pt>
                <c:pt idx="505">
                  <c:v>32.636249398205287</c:v>
                </c:pt>
                <c:pt idx="506">
                  <c:v>28.623034941882036</c:v>
                </c:pt>
                <c:pt idx="507">
                  <c:v>31.255837564231324</c:v>
                </c:pt>
                <c:pt idx="508">
                  <c:v>28.623034941882036</c:v>
                </c:pt>
                <c:pt idx="509">
                  <c:v>31.255837564231324</c:v>
                </c:pt>
                <c:pt idx="510">
                  <c:v>26.155326832758512</c:v>
                </c:pt>
                <c:pt idx="511">
                  <c:v>27.368960720164406</c:v>
                </c:pt>
                <c:pt idx="512">
                  <c:v>29.918381104648358</c:v>
                </c:pt>
                <c:pt idx="513">
                  <c:v>29.918381104648358</c:v>
                </c:pt>
                <c:pt idx="514">
                  <c:v>28.623034941882036</c:v>
                </c:pt>
                <c:pt idx="515">
                  <c:v>26.155326832758512</c:v>
                </c:pt>
                <c:pt idx="516">
                  <c:v>28.623034941882036</c:v>
                </c:pt>
                <c:pt idx="517">
                  <c:v>28.623034941882036</c:v>
                </c:pt>
                <c:pt idx="518">
                  <c:v>27.368960720164406</c:v>
                </c:pt>
                <c:pt idx="519">
                  <c:v>26.155326832758512</c:v>
                </c:pt>
                <c:pt idx="520">
                  <c:v>28.623034941882036</c:v>
                </c:pt>
                <c:pt idx="521">
                  <c:v>57.665247548856819</c:v>
                </c:pt>
                <c:pt idx="522">
                  <c:v>103.80113648586322</c:v>
                </c:pt>
                <c:pt idx="523">
                  <c:v>172.24659262168157</c:v>
                </c:pt>
                <c:pt idx="524">
                  <c:v>196.9394464056052</c:v>
                </c:pt>
                <c:pt idx="525">
                  <c:v>158.55957687024704</c:v>
                </c:pt>
                <c:pt idx="526">
                  <c:v>108.20398251792648</c:v>
                </c:pt>
                <c:pt idx="527">
                  <c:v>86.52882816021247</c:v>
                </c:pt>
                <c:pt idx="528">
                  <c:v>78.283526737983522</c:v>
                </c:pt>
                <c:pt idx="529">
                  <c:v>70.624969983532822</c:v>
                </c:pt>
                <c:pt idx="530">
                  <c:v>63.526346582539908</c:v>
                </c:pt>
                <c:pt idx="531">
                  <c:v>52.868380329097704</c:v>
                </c:pt>
                <c:pt idx="532">
                  <c:v>54.887125501616701</c:v>
                </c:pt>
                <c:pt idx="533">
                  <c:v>47.135679067472864</c:v>
                </c:pt>
                <c:pt idx="534">
                  <c:v>50.904176575716136</c:v>
                </c:pt>
                <c:pt idx="535">
                  <c:v>43.574268627446209</c:v>
                </c:pt>
                <c:pt idx="536">
                  <c:v>48.993584075909546</c:v>
                </c:pt>
                <c:pt idx="537">
                  <c:v>43.574268627446209</c:v>
                </c:pt>
                <c:pt idx="538">
                  <c:v>47.135679067472864</c:v>
                </c:pt>
                <c:pt idx="539">
                  <c:v>43.574268627446209</c:v>
                </c:pt>
                <c:pt idx="540">
                  <c:v>38.604585804070084</c:v>
                </c:pt>
                <c:pt idx="541">
                  <c:v>41.868947891504092</c:v>
                </c:pt>
                <c:pt idx="542">
                  <c:v>35.529352948325283</c:v>
                </c:pt>
                <c:pt idx="543">
                  <c:v>40.212684084658079</c:v>
                </c:pt>
                <c:pt idx="544">
                  <c:v>54.887125501616701</c:v>
                </c:pt>
                <c:pt idx="545">
                  <c:v>75.666814956005595</c:v>
                </c:pt>
                <c:pt idx="546">
                  <c:v>59.091992650798133</c:v>
                </c:pt>
                <c:pt idx="547">
                  <c:v>54.887125501616701</c:v>
                </c:pt>
                <c:pt idx="548">
                  <c:v>48.993584075909546</c:v>
                </c:pt>
                <c:pt idx="549">
                  <c:v>47.135679067472864</c:v>
                </c:pt>
                <c:pt idx="550">
                  <c:v>43.574268627446209</c:v>
                </c:pt>
                <c:pt idx="551">
                  <c:v>38.604585804070084</c:v>
                </c:pt>
                <c:pt idx="552">
                  <c:v>37.043768189617921</c:v>
                </c:pt>
                <c:pt idx="553">
                  <c:v>41.868947891504092</c:v>
                </c:pt>
                <c:pt idx="554">
                  <c:v>35.529352948325283</c:v>
                </c:pt>
                <c:pt idx="555">
                  <c:v>34.060468379159161</c:v>
                </c:pt>
                <c:pt idx="556">
                  <c:v>35.529352948325283</c:v>
                </c:pt>
                <c:pt idx="557">
                  <c:v>35.529352948325283</c:v>
                </c:pt>
                <c:pt idx="558">
                  <c:v>34.060468379159161</c:v>
                </c:pt>
                <c:pt idx="559">
                  <c:v>37.043768189617921</c:v>
                </c:pt>
                <c:pt idx="560">
                  <c:v>35.529352948325283</c:v>
                </c:pt>
                <c:pt idx="561">
                  <c:v>34.060468379159161</c:v>
                </c:pt>
                <c:pt idx="562">
                  <c:v>34.060468379159161</c:v>
                </c:pt>
                <c:pt idx="563">
                  <c:v>32.636249398205287</c:v>
                </c:pt>
                <c:pt idx="564">
                  <c:v>34.060468379159161</c:v>
                </c:pt>
                <c:pt idx="565">
                  <c:v>29.918381104648358</c:v>
                </c:pt>
                <c:pt idx="566">
                  <c:v>48.993584075909546</c:v>
                </c:pt>
                <c:pt idx="567">
                  <c:v>70.624969983532822</c:v>
                </c:pt>
                <c:pt idx="568">
                  <c:v>63.526346582539908</c:v>
                </c:pt>
                <c:pt idx="569">
                  <c:v>56.961348640091799</c:v>
                </c:pt>
                <c:pt idx="570">
                  <c:v>75.666814956005595</c:v>
                </c:pt>
                <c:pt idx="571">
                  <c:v>63.526346582539908</c:v>
                </c:pt>
                <c:pt idx="572">
                  <c:v>61.280006777961567</c:v>
                </c:pt>
                <c:pt idx="573">
                  <c:v>52.868380329097704</c:v>
                </c:pt>
                <c:pt idx="574">
                  <c:v>52.868380329097704</c:v>
                </c:pt>
                <c:pt idx="575">
                  <c:v>56.961348640091799</c:v>
                </c:pt>
                <c:pt idx="576">
                  <c:v>50.904176575716136</c:v>
                </c:pt>
                <c:pt idx="577">
                  <c:v>50.904176575716136</c:v>
                </c:pt>
                <c:pt idx="578">
                  <c:v>50.904176575716136</c:v>
                </c:pt>
                <c:pt idx="579">
                  <c:v>45.329544213967331</c:v>
                </c:pt>
                <c:pt idx="580">
                  <c:v>45.329544213967331</c:v>
                </c:pt>
                <c:pt idx="581">
                  <c:v>43.574268627446209</c:v>
                </c:pt>
                <c:pt idx="582">
                  <c:v>40.212684084658079</c:v>
                </c:pt>
                <c:pt idx="583">
                  <c:v>43.574268627446209</c:v>
                </c:pt>
                <c:pt idx="584">
                  <c:v>40.212684084658079</c:v>
                </c:pt>
                <c:pt idx="585">
                  <c:v>35.529352948325283</c:v>
                </c:pt>
                <c:pt idx="586">
                  <c:v>34.060468379159161</c:v>
                </c:pt>
                <c:pt idx="587">
                  <c:v>37.043768189617921</c:v>
                </c:pt>
                <c:pt idx="588">
                  <c:v>38.604585804070084</c:v>
                </c:pt>
                <c:pt idx="589">
                  <c:v>34.060468379159161</c:v>
                </c:pt>
                <c:pt idx="590">
                  <c:v>34.060468379159161</c:v>
                </c:pt>
                <c:pt idx="591">
                  <c:v>38.604585804070084</c:v>
                </c:pt>
                <c:pt idx="592">
                  <c:v>34.060468379159161</c:v>
                </c:pt>
                <c:pt idx="593">
                  <c:v>32.636249398205287</c:v>
                </c:pt>
                <c:pt idx="594">
                  <c:v>32.636249398205287</c:v>
                </c:pt>
                <c:pt idx="595">
                  <c:v>34.060468379159161</c:v>
                </c:pt>
                <c:pt idx="596">
                  <c:v>35.529352948325283</c:v>
                </c:pt>
                <c:pt idx="597">
                  <c:v>40.212684084658079</c:v>
                </c:pt>
                <c:pt idx="598">
                  <c:v>38.604585804070084</c:v>
                </c:pt>
                <c:pt idx="599">
                  <c:v>40.212684084658079</c:v>
                </c:pt>
                <c:pt idx="600">
                  <c:v>40.212684084658079</c:v>
                </c:pt>
                <c:pt idx="601">
                  <c:v>38.604585804070084</c:v>
                </c:pt>
                <c:pt idx="602">
                  <c:v>37.043768189617921</c:v>
                </c:pt>
                <c:pt idx="603">
                  <c:v>43.574268627446209</c:v>
                </c:pt>
                <c:pt idx="604">
                  <c:v>43.574268627446209</c:v>
                </c:pt>
                <c:pt idx="605">
                  <c:v>40.212684084658079</c:v>
                </c:pt>
                <c:pt idx="606">
                  <c:v>38.604585804070084</c:v>
                </c:pt>
                <c:pt idx="607">
                  <c:v>35.529352948325283</c:v>
                </c:pt>
                <c:pt idx="608">
                  <c:v>37.043768189617921</c:v>
                </c:pt>
                <c:pt idx="609">
                  <c:v>37.043768189617921</c:v>
                </c:pt>
                <c:pt idx="610">
                  <c:v>34.060468379159161</c:v>
                </c:pt>
                <c:pt idx="611">
                  <c:v>35.529352948325283</c:v>
                </c:pt>
                <c:pt idx="612">
                  <c:v>35.529352948325283</c:v>
                </c:pt>
                <c:pt idx="613">
                  <c:v>35.529352948325283</c:v>
                </c:pt>
                <c:pt idx="614">
                  <c:v>47.135679067472864</c:v>
                </c:pt>
                <c:pt idx="615">
                  <c:v>80.96542826753371</c:v>
                </c:pt>
                <c:pt idx="616">
                  <c:v>78.283526737983522</c:v>
                </c:pt>
                <c:pt idx="617">
                  <c:v>95.38818427169052</c:v>
                </c:pt>
                <c:pt idx="618">
                  <c:v>75.666814956005595</c:v>
                </c:pt>
                <c:pt idx="619">
                  <c:v>68.197856926077577</c:v>
                </c:pt>
                <c:pt idx="620">
                  <c:v>56.961348640091799</c:v>
                </c:pt>
                <c:pt idx="621">
                  <c:v>48.993584075909546</c:v>
                </c:pt>
                <c:pt idx="622">
                  <c:v>50.904176575716136</c:v>
                </c:pt>
                <c:pt idx="623">
                  <c:v>48.993584075909546</c:v>
                </c:pt>
                <c:pt idx="624">
                  <c:v>45.329544213967331</c:v>
                </c:pt>
                <c:pt idx="625">
                  <c:v>45.329544213967331</c:v>
                </c:pt>
                <c:pt idx="626">
                  <c:v>37.043768189617921</c:v>
                </c:pt>
                <c:pt idx="627">
                  <c:v>43.574268627446209</c:v>
                </c:pt>
                <c:pt idx="628">
                  <c:v>41.868947891504092</c:v>
                </c:pt>
                <c:pt idx="629">
                  <c:v>41.868947891504092</c:v>
                </c:pt>
                <c:pt idx="630">
                  <c:v>43.574268627446209</c:v>
                </c:pt>
                <c:pt idx="631">
                  <c:v>48.993584075909546</c:v>
                </c:pt>
                <c:pt idx="632">
                  <c:v>63.526346582539908</c:v>
                </c:pt>
                <c:pt idx="633">
                  <c:v>41.868947891504092</c:v>
                </c:pt>
                <c:pt idx="634">
                  <c:v>38.604585804070084</c:v>
                </c:pt>
                <c:pt idx="635">
                  <c:v>40.212684084658079</c:v>
                </c:pt>
                <c:pt idx="636">
                  <c:v>35.529352948325283</c:v>
                </c:pt>
                <c:pt idx="637">
                  <c:v>41.868947891504092</c:v>
                </c:pt>
                <c:pt idx="638">
                  <c:v>38.604585804070084</c:v>
                </c:pt>
                <c:pt idx="639">
                  <c:v>40.212684084658079</c:v>
                </c:pt>
                <c:pt idx="640">
                  <c:v>37.043768189617921</c:v>
                </c:pt>
                <c:pt idx="641">
                  <c:v>41.868947891504092</c:v>
                </c:pt>
                <c:pt idx="642">
                  <c:v>56.961348640091799</c:v>
                </c:pt>
                <c:pt idx="643">
                  <c:v>63.526346582539908</c:v>
                </c:pt>
                <c:pt idx="644">
                  <c:v>59.091992650798133</c:v>
                </c:pt>
                <c:pt idx="645">
                  <c:v>56.961348640091799</c:v>
                </c:pt>
                <c:pt idx="646">
                  <c:v>54.887125501616701</c:v>
                </c:pt>
                <c:pt idx="647">
                  <c:v>56.961348640091799</c:v>
                </c:pt>
                <c:pt idx="648">
                  <c:v>54.887125501616701</c:v>
                </c:pt>
                <c:pt idx="649">
                  <c:v>54.887125501616701</c:v>
                </c:pt>
                <c:pt idx="650">
                  <c:v>50.904176575716136</c:v>
                </c:pt>
                <c:pt idx="651">
                  <c:v>47.135679067472864</c:v>
                </c:pt>
                <c:pt idx="652">
                  <c:v>45.329544213967331</c:v>
                </c:pt>
                <c:pt idx="653">
                  <c:v>45.329544213967331</c:v>
                </c:pt>
                <c:pt idx="654">
                  <c:v>41.868947891504092</c:v>
                </c:pt>
                <c:pt idx="655">
                  <c:v>41.868947891504092</c:v>
                </c:pt>
                <c:pt idx="656">
                  <c:v>43.574268627446209</c:v>
                </c:pt>
                <c:pt idx="657">
                  <c:v>40.212684084658079</c:v>
                </c:pt>
                <c:pt idx="658">
                  <c:v>41.868947891504092</c:v>
                </c:pt>
                <c:pt idx="659">
                  <c:v>41.868947891504092</c:v>
                </c:pt>
                <c:pt idx="660">
                  <c:v>41.868947891504092</c:v>
                </c:pt>
                <c:pt idx="661">
                  <c:v>40.212684084658079</c:v>
                </c:pt>
                <c:pt idx="662">
                  <c:v>38.604585804070084</c:v>
                </c:pt>
                <c:pt idx="663">
                  <c:v>40.212684084658079</c:v>
                </c:pt>
                <c:pt idx="664">
                  <c:v>37.043768189617921</c:v>
                </c:pt>
                <c:pt idx="665">
                  <c:v>40.212684084658079</c:v>
                </c:pt>
                <c:pt idx="666">
                  <c:v>38.604585804070084</c:v>
                </c:pt>
                <c:pt idx="667">
                  <c:v>38.604585804070084</c:v>
                </c:pt>
                <c:pt idx="668">
                  <c:v>38.604585804070084</c:v>
                </c:pt>
                <c:pt idx="669">
                  <c:v>37.043768189617921</c:v>
                </c:pt>
                <c:pt idx="670">
                  <c:v>38.604585804070084</c:v>
                </c:pt>
                <c:pt idx="671">
                  <c:v>32.636249398205287</c:v>
                </c:pt>
                <c:pt idx="672">
                  <c:v>31.255837564231324</c:v>
                </c:pt>
                <c:pt idx="673">
                  <c:v>32.636249398205287</c:v>
                </c:pt>
                <c:pt idx="674">
                  <c:v>32.636249398205287</c:v>
                </c:pt>
                <c:pt idx="675">
                  <c:v>35.529352948325283</c:v>
                </c:pt>
                <c:pt idx="676">
                  <c:v>35.529352948325283</c:v>
                </c:pt>
                <c:pt idx="677">
                  <c:v>35.529352948325283</c:v>
                </c:pt>
                <c:pt idx="678">
                  <c:v>34.060468379159161</c:v>
                </c:pt>
                <c:pt idx="679">
                  <c:v>35.529352948325283</c:v>
                </c:pt>
                <c:pt idx="680">
                  <c:v>37.043768189617921</c:v>
                </c:pt>
                <c:pt idx="681">
                  <c:v>37.043768189617921</c:v>
                </c:pt>
                <c:pt idx="682">
                  <c:v>35.529352948325283</c:v>
                </c:pt>
                <c:pt idx="683">
                  <c:v>31.255837564231324</c:v>
                </c:pt>
                <c:pt idx="684">
                  <c:v>35.529352948325283</c:v>
                </c:pt>
                <c:pt idx="685">
                  <c:v>31.255837564231324</c:v>
                </c:pt>
                <c:pt idx="686">
                  <c:v>35.529352948325283</c:v>
                </c:pt>
                <c:pt idx="687">
                  <c:v>34.060468379159161</c:v>
                </c:pt>
                <c:pt idx="688">
                  <c:v>34.060468379159161</c:v>
                </c:pt>
                <c:pt idx="689">
                  <c:v>31.255837564231324</c:v>
                </c:pt>
                <c:pt idx="690">
                  <c:v>35.529352948325283</c:v>
                </c:pt>
                <c:pt idx="691">
                  <c:v>29.918381104648358</c:v>
                </c:pt>
                <c:pt idx="692">
                  <c:v>37.043768189617921</c:v>
                </c:pt>
                <c:pt idx="693">
                  <c:v>38.604585804070084</c:v>
                </c:pt>
                <c:pt idx="694">
                  <c:v>35.529352948325283</c:v>
                </c:pt>
                <c:pt idx="695">
                  <c:v>34.060468379159161</c:v>
                </c:pt>
                <c:pt idx="696">
                  <c:v>35.529352948325283</c:v>
                </c:pt>
                <c:pt idx="697">
                  <c:v>37.043768189617921</c:v>
                </c:pt>
                <c:pt idx="698">
                  <c:v>34.060468379159161</c:v>
                </c:pt>
                <c:pt idx="699">
                  <c:v>31.255837564231324</c:v>
                </c:pt>
                <c:pt idx="700">
                  <c:v>29.918381104648358</c:v>
                </c:pt>
                <c:pt idx="701">
                  <c:v>28.623034941882036</c:v>
                </c:pt>
                <c:pt idx="702">
                  <c:v>28.623034941882036</c:v>
                </c:pt>
                <c:pt idx="703">
                  <c:v>34.060468379159161</c:v>
                </c:pt>
                <c:pt idx="704">
                  <c:v>32.636249398205287</c:v>
                </c:pt>
                <c:pt idx="705">
                  <c:v>28.623034941882036</c:v>
                </c:pt>
                <c:pt idx="706">
                  <c:v>31.255837564231324</c:v>
                </c:pt>
                <c:pt idx="707">
                  <c:v>32.636249398205287</c:v>
                </c:pt>
                <c:pt idx="708">
                  <c:v>28.623034941882036</c:v>
                </c:pt>
                <c:pt idx="709">
                  <c:v>27.368960720164406</c:v>
                </c:pt>
                <c:pt idx="710">
                  <c:v>29.918381104648358</c:v>
                </c:pt>
                <c:pt idx="711">
                  <c:v>32.636249398205287</c:v>
                </c:pt>
                <c:pt idx="712">
                  <c:v>31.255837564231324</c:v>
                </c:pt>
                <c:pt idx="713">
                  <c:v>34.060468379159161</c:v>
                </c:pt>
                <c:pt idx="714">
                  <c:v>56.961348640091799</c:v>
                </c:pt>
                <c:pt idx="715">
                  <c:v>48.993584075909546</c:v>
                </c:pt>
                <c:pt idx="716">
                  <c:v>43.574268627446209</c:v>
                </c:pt>
                <c:pt idx="717">
                  <c:v>41.868947891504092</c:v>
                </c:pt>
                <c:pt idx="718">
                  <c:v>40.212684084658079</c:v>
                </c:pt>
                <c:pt idx="719">
                  <c:v>38.604585804070084</c:v>
                </c:pt>
              </c:numCache>
            </c:numRef>
          </c:xVal>
          <c:yVal>
            <c:numRef>
              <c:f>'DATA 2021'!$D$2210:$D$2929</c:f>
              <c:numCache>
                <c:formatCode>General</c:formatCode>
                <c:ptCount val="720"/>
                <c:pt idx="0">
                  <c:v>2.01294</c:v>
                </c:pt>
                <c:pt idx="1">
                  <c:v>2.01294</c:v>
                </c:pt>
                <c:pt idx="2">
                  <c:v>2.1084399999999999</c:v>
                </c:pt>
                <c:pt idx="3">
                  <c:v>2.1084399999999999</c:v>
                </c:pt>
                <c:pt idx="4">
                  <c:v>2.25169</c:v>
                </c:pt>
                <c:pt idx="5">
                  <c:v>2.323315</c:v>
                </c:pt>
                <c:pt idx="6">
                  <c:v>2.4188149999999999</c:v>
                </c:pt>
                <c:pt idx="7">
                  <c:v>2.562065</c:v>
                </c:pt>
                <c:pt idx="8">
                  <c:v>2.72919</c:v>
                </c:pt>
                <c:pt idx="9">
                  <c:v>2.8246899999999999</c:v>
                </c:pt>
                <c:pt idx="10">
                  <c:v>2.9201899999999998</c:v>
                </c:pt>
                <c:pt idx="11">
                  <c:v>3.0156900000000002</c:v>
                </c:pt>
                <c:pt idx="12">
                  <c:v>2.9798775000000002</c:v>
                </c:pt>
                <c:pt idx="13">
                  <c:v>2.9440650000000002</c:v>
                </c:pt>
                <c:pt idx="14">
                  <c:v>3.0156900000000002</c:v>
                </c:pt>
                <c:pt idx="15">
                  <c:v>2.9201899999999998</c:v>
                </c:pt>
                <c:pt idx="16">
                  <c:v>2.8485649999999998</c:v>
                </c:pt>
                <c:pt idx="17">
                  <c:v>2.896315</c:v>
                </c:pt>
                <c:pt idx="18">
                  <c:v>2.72919</c:v>
                </c:pt>
                <c:pt idx="19">
                  <c:v>2.7530649999999999</c:v>
                </c:pt>
                <c:pt idx="20">
                  <c:v>2.7053150000000001</c:v>
                </c:pt>
                <c:pt idx="21">
                  <c:v>2.6814399999999998</c:v>
                </c:pt>
                <c:pt idx="22">
                  <c:v>2.6336900000000001</c:v>
                </c:pt>
                <c:pt idx="23">
                  <c:v>2.562065</c:v>
                </c:pt>
                <c:pt idx="24">
                  <c:v>2.6098150000000002</c:v>
                </c:pt>
                <c:pt idx="25">
                  <c:v>2.5381900000000002</c:v>
                </c:pt>
                <c:pt idx="26">
                  <c:v>2.5023775000000001</c:v>
                </c:pt>
                <c:pt idx="27">
                  <c:v>2.4665650000000001</c:v>
                </c:pt>
                <c:pt idx="28">
                  <c:v>2.4426899999999998</c:v>
                </c:pt>
                <c:pt idx="29">
                  <c:v>2.4188149999999999</c:v>
                </c:pt>
                <c:pt idx="30">
                  <c:v>2.3710650000000002</c:v>
                </c:pt>
                <c:pt idx="31">
                  <c:v>2.3949400000000001</c:v>
                </c:pt>
                <c:pt idx="32">
                  <c:v>2.3710650000000002</c:v>
                </c:pt>
                <c:pt idx="33">
                  <c:v>2.2994400000000002</c:v>
                </c:pt>
                <c:pt idx="34">
                  <c:v>2.3949400000000001</c:v>
                </c:pt>
                <c:pt idx="35">
                  <c:v>2.2755649999999998</c:v>
                </c:pt>
                <c:pt idx="36">
                  <c:v>2.2994400000000002</c:v>
                </c:pt>
                <c:pt idx="37">
                  <c:v>2.2994400000000002</c:v>
                </c:pt>
                <c:pt idx="38">
                  <c:v>2.2278150000000001</c:v>
                </c:pt>
                <c:pt idx="39">
                  <c:v>2.2755649999999998</c:v>
                </c:pt>
                <c:pt idx="40">
                  <c:v>2.2278150000000001</c:v>
                </c:pt>
                <c:pt idx="41">
                  <c:v>2.25169</c:v>
                </c:pt>
                <c:pt idx="42">
                  <c:v>2.2278150000000001</c:v>
                </c:pt>
                <c:pt idx="43">
                  <c:v>2.2278150000000001</c:v>
                </c:pt>
                <c:pt idx="44">
                  <c:v>2.1561900000000001</c:v>
                </c:pt>
                <c:pt idx="45">
                  <c:v>2.1561900000000001</c:v>
                </c:pt>
                <c:pt idx="46">
                  <c:v>2.1561900000000001</c:v>
                </c:pt>
                <c:pt idx="47">
                  <c:v>2.2039399999999998</c:v>
                </c:pt>
                <c:pt idx="48">
                  <c:v>2.1084399999999999</c:v>
                </c:pt>
                <c:pt idx="49">
                  <c:v>2.1800649999999999</c:v>
                </c:pt>
                <c:pt idx="50">
                  <c:v>2.1084399999999999</c:v>
                </c:pt>
                <c:pt idx="51">
                  <c:v>2.1084399999999999</c:v>
                </c:pt>
                <c:pt idx="52">
                  <c:v>2.1084399999999999</c:v>
                </c:pt>
                <c:pt idx="53">
                  <c:v>2.1561900000000001</c:v>
                </c:pt>
                <c:pt idx="54">
                  <c:v>2.1323150000000002</c:v>
                </c:pt>
                <c:pt idx="55">
                  <c:v>2.084565</c:v>
                </c:pt>
                <c:pt idx="56">
                  <c:v>2.1323150000000002</c:v>
                </c:pt>
                <c:pt idx="57">
                  <c:v>2.084565</c:v>
                </c:pt>
                <c:pt idx="58">
                  <c:v>2.0726275000000003</c:v>
                </c:pt>
                <c:pt idx="59">
                  <c:v>2.0606900000000001</c:v>
                </c:pt>
                <c:pt idx="60">
                  <c:v>2.1084399999999999</c:v>
                </c:pt>
                <c:pt idx="61">
                  <c:v>2.0606900000000001</c:v>
                </c:pt>
                <c:pt idx="62">
                  <c:v>2.0368149999999998</c:v>
                </c:pt>
                <c:pt idx="63">
                  <c:v>2.0368149999999998</c:v>
                </c:pt>
                <c:pt idx="64">
                  <c:v>2.0606900000000001</c:v>
                </c:pt>
                <c:pt idx="65">
                  <c:v>2.0606900000000001</c:v>
                </c:pt>
                <c:pt idx="66">
                  <c:v>2.0368149999999998</c:v>
                </c:pt>
                <c:pt idx="67">
                  <c:v>2.084565</c:v>
                </c:pt>
                <c:pt idx="68">
                  <c:v>2.0606900000000001</c:v>
                </c:pt>
                <c:pt idx="69">
                  <c:v>2.01294</c:v>
                </c:pt>
                <c:pt idx="70">
                  <c:v>2.0606900000000001</c:v>
                </c:pt>
                <c:pt idx="71">
                  <c:v>1.9890650000000001</c:v>
                </c:pt>
                <c:pt idx="72">
                  <c:v>2.0368149999999998</c:v>
                </c:pt>
                <c:pt idx="73">
                  <c:v>2.0368149999999998</c:v>
                </c:pt>
                <c:pt idx="74">
                  <c:v>1.9413149999999999</c:v>
                </c:pt>
                <c:pt idx="75">
                  <c:v>1.96519</c:v>
                </c:pt>
                <c:pt idx="76">
                  <c:v>2.01294</c:v>
                </c:pt>
                <c:pt idx="77">
                  <c:v>2.0368149999999998</c:v>
                </c:pt>
                <c:pt idx="78">
                  <c:v>2.01294</c:v>
                </c:pt>
                <c:pt idx="79">
                  <c:v>1.9413149999999999</c:v>
                </c:pt>
                <c:pt idx="80">
                  <c:v>1.9413149999999999</c:v>
                </c:pt>
                <c:pt idx="81">
                  <c:v>1.96519</c:v>
                </c:pt>
                <c:pt idx="82">
                  <c:v>1.9413149999999999</c:v>
                </c:pt>
                <c:pt idx="83">
                  <c:v>1.96519</c:v>
                </c:pt>
                <c:pt idx="84">
                  <c:v>1.96519</c:v>
                </c:pt>
                <c:pt idx="85">
                  <c:v>1.96519</c:v>
                </c:pt>
                <c:pt idx="86">
                  <c:v>1.9890650000000001</c:v>
                </c:pt>
                <c:pt idx="87">
                  <c:v>1.96519</c:v>
                </c:pt>
                <c:pt idx="88">
                  <c:v>1.9890650000000001</c:v>
                </c:pt>
                <c:pt idx="89">
                  <c:v>1.8935649999999999</c:v>
                </c:pt>
                <c:pt idx="90">
                  <c:v>1.96519</c:v>
                </c:pt>
                <c:pt idx="91">
                  <c:v>1.9413149999999999</c:v>
                </c:pt>
                <c:pt idx="92">
                  <c:v>1.96519</c:v>
                </c:pt>
                <c:pt idx="93">
                  <c:v>1.96519</c:v>
                </c:pt>
                <c:pt idx="94">
                  <c:v>1.91744</c:v>
                </c:pt>
                <c:pt idx="95">
                  <c:v>1.8935649999999999</c:v>
                </c:pt>
                <c:pt idx="96">
                  <c:v>1.91744</c:v>
                </c:pt>
                <c:pt idx="97">
                  <c:v>1.8935649999999999</c:v>
                </c:pt>
                <c:pt idx="98">
                  <c:v>1.91744</c:v>
                </c:pt>
                <c:pt idx="99">
                  <c:v>1.9413149999999999</c:v>
                </c:pt>
                <c:pt idx="100">
                  <c:v>1.8935649999999999</c:v>
                </c:pt>
                <c:pt idx="101">
                  <c:v>1.8935649999999999</c:v>
                </c:pt>
                <c:pt idx="102">
                  <c:v>1.8696900000000001</c:v>
                </c:pt>
                <c:pt idx="103">
                  <c:v>1.91744</c:v>
                </c:pt>
                <c:pt idx="104">
                  <c:v>1.8935649999999999</c:v>
                </c:pt>
                <c:pt idx="105">
                  <c:v>1.9413149999999999</c:v>
                </c:pt>
                <c:pt idx="106">
                  <c:v>1.8935649999999999</c:v>
                </c:pt>
                <c:pt idx="107">
                  <c:v>1.9413149999999999</c:v>
                </c:pt>
                <c:pt idx="108">
                  <c:v>1.91744</c:v>
                </c:pt>
                <c:pt idx="109">
                  <c:v>1.91744</c:v>
                </c:pt>
                <c:pt idx="110">
                  <c:v>1.8935649999999999</c:v>
                </c:pt>
                <c:pt idx="111">
                  <c:v>1.8696900000000001</c:v>
                </c:pt>
                <c:pt idx="112">
                  <c:v>1.9413149999999999</c:v>
                </c:pt>
                <c:pt idx="113">
                  <c:v>1.8696900000000001</c:v>
                </c:pt>
                <c:pt idx="114">
                  <c:v>2.0606900000000001</c:v>
                </c:pt>
                <c:pt idx="115">
                  <c:v>2.01294</c:v>
                </c:pt>
                <c:pt idx="116">
                  <c:v>2.1800649999999999</c:v>
                </c:pt>
                <c:pt idx="117">
                  <c:v>2.01294</c:v>
                </c:pt>
                <c:pt idx="118">
                  <c:v>1.9890650000000001</c:v>
                </c:pt>
                <c:pt idx="119">
                  <c:v>2.01294</c:v>
                </c:pt>
                <c:pt idx="120">
                  <c:v>2.01294</c:v>
                </c:pt>
                <c:pt idx="121">
                  <c:v>2.1800649999999999</c:v>
                </c:pt>
                <c:pt idx="122">
                  <c:v>2.1323150000000002</c:v>
                </c:pt>
                <c:pt idx="123">
                  <c:v>2.1323150000000002</c:v>
                </c:pt>
                <c:pt idx="124">
                  <c:v>2.0368149999999998</c:v>
                </c:pt>
                <c:pt idx="125">
                  <c:v>2.0368149999999998</c:v>
                </c:pt>
                <c:pt idx="126">
                  <c:v>2.0368149999999998</c:v>
                </c:pt>
                <c:pt idx="127">
                  <c:v>1.9890650000000001</c:v>
                </c:pt>
                <c:pt idx="128">
                  <c:v>1.9890650000000001</c:v>
                </c:pt>
                <c:pt idx="129">
                  <c:v>2.01294</c:v>
                </c:pt>
                <c:pt idx="130">
                  <c:v>1.96519</c:v>
                </c:pt>
                <c:pt idx="131">
                  <c:v>2.01294</c:v>
                </c:pt>
                <c:pt idx="132">
                  <c:v>1.9413149999999999</c:v>
                </c:pt>
                <c:pt idx="133">
                  <c:v>2.0368149999999998</c:v>
                </c:pt>
                <c:pt idx="134">
                  <c:v>2.25169</c:v>
                </c:pt>
                <c:pt idx="135">
                  <c:v>2.3471899999999999</c:v>
                </c:pt>
                <c:pt idx="136">
                  <c:v>2.3949400000000001</c:v>
                </c:pt>
                <c:pt idx="137">
                  <c:v>2.5381900000000002</c:v>
                </c:pt>
                <c:pt idx="138">
                  <c:v>2.5859399999999999</c:v>
                </c:pt>
                <c:pt idx="139">
                  <c:v>2.657565</c:v>
                </c:pt>
                <c:pt idx="140">
                  <c:v>2.657565</c:v>
                </c:pt>
                <c:pt idx="141">
                  <c:v>2.562065</c:v>
                </c:pt>
                <c:pt idx="142">
                  <c:v>2.5859399999999999</c:v>
                </c:pt>
                <c:pt idx="143">
                  <c:v>2.562065</c:v>
                </c:pt>
                <c:pt idx="144">
                  <c:v>2.49044</c:v>
                </c:pt>
                <c:pt idx="145">
                  <c:v>2.3710650000000002</c:v>
                </c:pt>
                <c:pt idx="146">
                  <c:v>2.3949400000000001</c:v>
                </c:pt>
                <c:pt idx="147">
                  <c:v>2.3710650000000002</c:v>
                </c:pt>
                <c:pt idx="148">
                  <c:v>2.323315</c:v>
                </c:pt>
                <c:pt idx="149">
                  <c:v>2.2755649999999998</c:v>
                </c:pt>
                <c:pt idx="150">
                  <c:v>2.2039399999999998</c:v>
                </c:pt>
                <c:pt idx="151">
                  <c:v>2.1800649999999999</c:v>
                </c:pt>
                <c:pt idx="152">
                  <c:v>2.1561900000000001</c:v>
                </c:pt>
                <c:pt idx="153">
                  <c:v>2.2039399999999998</c:v>
                </c:pt>
                <c:pt idx="154">
                  <c:v>2.1323150000000002</c:v>
                </c:pt>
                <c:pt idx="155">
                  <c:v>2.1800649999999999</c:v>
                </c:pt>
                <c:pt idx="156">
                  <c:v>2.1800649999999999</c:v>
                </c:pt>
                <c:pt idx="157">
                  <c:v>2.1084399999999999</c:v>
                </c:pt>
                <c:pt idx="158">
                  <c:v>2.1561900000000001</c:v>
                </c:pt>
                <c:pt idx="159">
                  <c:v>2.1323150000000002</c:v>
                </c:pt>
                <c:pt idx="160">
                  <c:v>2.1800649999999999</c:v>
                </c:pt>
                <c:pt idx="161">
                  <c:v>2.084565</c:v>
                </c:pt>
                <c:pt idx="162">
                  <c:v>2.1561900000000001</c:v>
                </c:pt>
                <c:pt idx="163">
                  <c:v>2.1561900000000001</c:v>
                </c:pt>
                <c:pt idx="164">
                  <c:v>2.084565</c:v>
                </c:pt>
                <c:pt idx="165">
                  <c:v>2.0368149999999998</c:v>
                </c:pt>
                <c:pt idx="166">
                  <c:v>2.0368149999999998</c:v>
                </c:pt>
                <c:pt idx="167">
                  <c:v>2.0368149999999998</c:v>
                </c:pt>
                <c:pt idx="168">
                  <c:v>2.01294</c:v>
                </c:pt>
                <c:pt idx="169">
                  <c:v>2.084565</c:v>
                </c:pt>
                <c:pt idx="170">
                  <c:v>1.9890650000000001</c:v>
                </c:pt>
                <c:pt idx="171">
                  <c:v>1.9890650000000001</c:v>
                </c:pt>
                <c:pt idx="172">
                  <c:v>1.96519</c:v>
                </c:pt>
                <c:pt idx="173">
                  <c:v>2.01294</c:v>
                </c:pt>
                <c:pt idx="174">
                  <c:v>2.01294</c:v>
                </c:pt>
                <c:pt idx="175">
                  <c:v>2.0368149999999998</c:v>
                </c:pt>
                <c:pt idx="176">
                  <c:v>2.01294</c:v>
                </c:pt>
                <c:pt idx="177">
                  <c:v>2.0606900000000001</c:v>
                </c:pt>
                <c:pt idx="178">
                  <c:v>2.01294</c:v>
                </c:pt>
                <c:pt idx="179">
                  <c:v>1.9890650000000001</c:v>
                </c:pt>
                <c:pt idx="180">
                  <c:v>2.0368149999999998</c:v>
                </c:pt>
                <c:pt idx="181">
                  <c:v>2.01294</c:v>
                </c:pt>
                <c:pt idx="182">
                  <c:v>1.96519</c:v>
                </c:pt>
                <c:pt idx="183">
                  <c:v>1.91744</c:v>
                </c:pt>
                <c:pt idx="184">
                  <c:v>2.01294</c:v>
                </c:pt>
                <c:pt idx="185">
                  <c:v>1.96519</c:v>
                </c:pt>
                <c:pt idx="186">
                  <c:v>1.91744</c:v>
                </c:pt>
                <c:pt idx="187">
                  <c:v>1.91744</c:v>
                </c:pt>
                <c:pt idx="188">
                  <c:v>1.8935649999999999</c:v>
                </c:pt>
                <c:pt idx="189">
                  <c:v>1.96519</c:v>
                </c:pt>
                <c:pt idx="190">
                  <c:v>1.96519</c:v>
                </c:pt>
                <c:pt idx="191">
                  <c:v>1.9890650000000001</c:v>
                </c:pt>
                <c:pt idx="192">
                  <c:v>1.9890650000000001</c:v>
                </c:pt>
                <c:pt idx="193">
                  <c:v>2.01294</c:v>
                </c:pt>
                <c:pt idx="194">
                  <c:v>1.91744</c:v>
                </c:pt>
                <c:pt idx="195">
                  <c:v>1.9413149999999999</c:v>
                </c:pt>
                <c:pt idx="196">
                  <c:v>1.96519</c:v>
                </c:pt>
                <c:pt idx="197">
                  <c:v>1.9890650000000001</c:v>
                </c:pt>
                <c:pt idx="198">
                  <c:v>1.8935649999999999</c:v>
                </c:pt>
                <c:pt idx="199">
                  <c:v>1.96519</c:v>
                </c:pt>
                <c:pt idx="200">
                  <c:v>1.96519</c:v>
                </c:pt>
                <c:pt idx="201">
                  <c:v>1.9413149999999999</c:v>
                </c:pt>
                <c:pt idx="202">
                  <c:v>1.96519</c:v>
                </c:pt>
                <c:pt idx="203">
                  <c:v>1.8935649999999999</c:v>
                </c:pt>
                <c:pt idx="204">
                  <c:v>1.96519</c:v>
                </c:pt>
                <c:pt idx="205">
                  <c:v>1.96519</c:v>
                </c:pt>
                <c:pt idx="206">
                  <c:v>1.8696900000000001</c:v>
                </c:pt>
                <c:pt idx="207">
                  <c:v>1.91744</c:v>
                </c:pt>
                <c:pt idx="208">
                  <c:v>1.8696900000000001</c:v>
                </c:pt>
                <c:pt idx="209">
                  <c:v>2.1323150000000002</c:v>
                </c:pt>
                <c:pt idx="210">
                  <c:v>2.3949400000000001</c:v>
                </c:pt>
                <c:pt idx="211">
                  <c:v>2.25169</c:v>
                </c:pt>
                <c:pt idx="212">
                  <c:v>2.1561900000000001</c:v>
                </c:pt>
                <c:pt idx="213">
                  <c:v>2.1800649999999999</c:v>
                </c:pt>
                <c:pt idx="214">
                  <c:v>2.1800649999999999</c:v>
                </c:pt>
                <c:pt idx="215">
                  <c:v>2.1084399999999999</c:v>
                </c:pt>
                <c:pt idx="216">
                  <c:v>2.1084399999999999</c:v>
                </c:pt>
                <c:pt idx="217">
                  <c:v>2.0368149999999998</c:v>
                </c:pt>
                <c:pt idx="218">
                  <c:v>2.0606900000000001</c:v>
                </c:pt>
                <c:pt idx="219">
                  <c:v>1.9890650000000001</c:v>
                </c:pt>
                <c:pt idx="220">
                  <c:v>1.96519</c:v>
                </c:pt>
                <c:pt idx="221">
                  <c:v>1.9413149999999999</c:v>
                </c:pt>
                <c:pt idx="222">
                  <c:v>1.96519</c:v>
                </c:pt>
                <c:pt idx="223">
                  <c:v>1.96519</c:v>
                </c:pt>
                <c:pt idx="224">
                  <c:v>2.01294</c:v>
                </c:pt>
                <c:pt idx="225">
                  <c:v>1.96519</c:v>
                </c:pt>
                <c:pt idx="226">
                  <c:v>1.96519</c:v>
                </c:pt>
                <c:pt idx="227">
                  <c:v>1.9413149999999999</c:v>
                </c:pt>
                <c:pt idx="228">
                  <c:v>1.9890650000000001</c:v>
                </c:pt>
                <c:pt idx="229">
                  <c:v>1.96519</c:v>
                </c:pt>
                <c:pt idx="230">
                  <c:v>1.8935649999999999</c:v>
                </c:pt>
                <c:pt idx="231">
                  <c:v>1.91744</c:v>
                </c:pt>
                <c:pt idx="232">
                  <c:v>1.8935649999999999</c:v>
                </c:pt>
                <c:pt idx="233">
                  <c:v>1.8696900000000001</c:v>
                </c:pt>
                <c:pt idx="234">
                  <c:v>2.0965025000000002</c:v>
                </c:pt>
                <c:pt idx="235">
                  <c:v>2.323315</c:v>
                </c:pt>
                <c:pt idx="236">
                  <c:v>2.3471899999999999</c:v>
                </c:pt>
                <c:pt idx="237">
                  <c:v>2.2636275000000001</c:v>
                </c:pt>
                <c:pt idx="238">
                  <c:v>2.1800649999999999</c:v>
                </c:pt>
                <c:pt idx="239">
                  <c:v>2.1800649999999999</c:v>
                </c:pt>
                <c:pt idx="240">
                  <c:v>2.2039399999999998</c:v>
                </c:pt>
                <c:pt idx="241">
                  <c:v>2.1800649999999999</c:v>
                </c:pt>
                <c:pt idx="242">
                  <c:v>2.2039399999999998</c:v>
                </c:pt>
                <c:pt idx="243">
                  <c:v>2.1561900000000001</c:v>
                </c:pt>
                <c:pt idx="244">
                  <c:v>2.1084399999999999</c:v>
                </c:pt>
                <c:pt idx="245">
                  <c:v>2.084565</c:v>
                </c:pt>
                <c:pt idx="246">
                  <c:v>2.1323150000000002</c:v>
                </c:pt>
                <c:pt idx="247">
                  <c:v>2.0606900000000001</c:v>
                </c:pt>
                <c:pt idx="248">
                  <c:v>2.084565</c:v>
                </c:pt>
                <c:pt idx="249">
                  <c:v>2.0527316670000002</c:v>
                </c:pt>
                <c:pt idx="250">
                  <c:v>2.0208983329999999</c:v>
                </c:pt>
                <c:pt idx="251">
                  <c:v>1.9890650000000001</c:v>
                </c:pt>
                <c:pt idx="252">
                  <c:v>2.0368149999999998</c:v>
                </c:pt>
                <c:pt idx="253">
                  <c:v>2.01294</c:v>
                </c:pt>
                <c:pt idx="254">
                  <c:v>2.01294</c:v>
                </c:pt>
                <c:pt idx="255">
                  <c:v>2.4665650000000001</c:v>
                </c:pt>
                <c:pt idx="256">
                  <c:v>2.3471899999999999</c:v>
                </c:pt>
                <c:pt idx="257">
                  <c:v>2.1800649999999999</c:v>
                </c:pt>
                <c:pt idx="258">
                  <c:v>2.3710650000000002</c:v>
                </c:pt>
                <c:pt idx="259">
                  <c:v>2.25169</c:v>
                </c:pt>
                <c:pt idx="260">
                  <c:v>2.1800649999999999</c:v>
                </c:pt>
                <c:pt idx="261">
                  <c:v>2.2278150000000001</c:v>
                </c:pt>
                <c:pt idx="262">
                  <c:v>2.2039399999999998</c:v>
                </c:pt>
                <c:pt idx="263">
                  <c:v>2.25169</c:v>
                </c:pt>
                <c:pt idx="264">
                  <c:v>2.25169</c:v>
                </c:pt>
                <c:pt idx="265">
                  <c:v>2.3949400000000001</c:v>
                </c:pt>
                <c:pt idx="266">
                  <c:v>2.3710650000000002</c:v>
                </c:pt>
                <c:pt idx="267">
                  <c:v>2.4188149999999999</c:v>
                </c:pt>
                <c:pt idx="268">
                  <c:v>2.3710650000000002</c:v>
                </c:pt>
                <c:pt idx="269">
                  <c:v>2.3471899999999999</c:v>
                </c:pt>
                <c:pt idx="270">
                  <c:v>2.323315</c:v>
                </c:pt>
                <c:pt idx="271">
                  <c:v>2.2039399999999998</c:v>
                </c:pt>
                <c:pt idx="272">
                  <c:v>2.25169</c:v>
                </c:pt>
                <c:pt idx="273">
                  <c:v>2.1800649999999999</c:v>
                </c:pt>
                <c:pt idx="274">
                  <c:v>2.2278150000000001</c:v>
                </c:pt>
                <c:pt idx="275">
                  <c:v>2.1561900000000001</c:v>
                </c:pt>
                <c:pt idx="276">
                  <c:v>2.1084399999999999</c:v>
                </c:pt>
                <c:pt idx="277">
                  <c:v>2.1084399999999999</c:v>
                </c:pt>
                <c:pt idx="278">
                  <c:v>2.1084399999999999</c:v>
                </c:pt>
                <c:pt idx="279">
                  <c:v>2.2994400000000002</c:v>
                </c:pt>
                <c:pt idx="280">
                  <c:v>2.3710650000000002</c:v>
                </c:pt>
                <c:pt idx="281">
                  <c:v>2.3710650000000002</c:v>
                </c:pt>
                <c:pt idx="282">
                  <c:v>2.4426899999999998</c:v>
                </c:pt>
                <c:pt idx="283">
                  <c:v>2.3471899999999999</c:v>
                </c:pt>
                <c:pt idx="284">
                  <c:v>2.3471899999999999</c:v>
                </c:pt>
                <c:pt idx="285">
                  <c:v>2.2994400000000002</c:v>
                </c:pt>
                <c:pt idx="286">
                  <c:v>2.4665650000000001</c:v>
                </c:pt>
                <c:pt idx="287">
                  <c:v>2.3710650000000002</c:v>
                </c:pt>
                <c:pt idx="288">
                  <c:v>2.4188149999999999</c:v>
                </c:pt>
                <c:pt idx="289">
                  <c:v>2.2994400000000002</c:v>
                </c:pt>
                <c:pt idx="290">
                  <c:v>2.2755649999999998</c:v>
                </c:pt>
                <c:pt idx="291">
                  <c:v>2.323315</c:v>
                </c:pt>
                <c:pt idx="292">
                  <c:v>2.25169</c:v>
                </c:pt>
                <c:pt idx="293">
                  <c:v>2.2755649999999998</c:v>
                </c:pt>
                <c:pt idx="294">
                  <c:v>2.2278150000000001</c:v>
                </c:pt>
                <c:pt idx="295">
                  <c:v>2.2278150000000001</c:v>
                </c:pt>
                <c:pt idx="296">
                  <c:v>2.2278150000000001</c:v>
                </c:pt>
                <c:pt idx="297">
                  <c:v>2.1561900000000001</c:v>
                </c:pt>
                <c:pt idx="298">
                  <c:v>2.2039399999999998</c:v>
                </c:pt>
                <c:pt idx="299">
                  <c:v>2.0606900000000001</c:v>
                </c:pt>
                <c:pt idx="300">
                  <c:v>2.1800649999999999</c:v>
                </c:pt>
                <c:pt idx="301">
                  <c:v>2.1084399999999999</c:v>
                </c:pt>
                <c:pt idx="302">
                  <c:v>2.1561900000000001</c:v>
                </c:pt>
                <c:pt idx="303">
                  <c:v>2.0606900000000001</c:v>
                </c:pt>
                <c:pt idx="304">
                  <c:v>2.1561900000000001</c:v>
                </c:pt>
                <c:pt idx="305">
                  <c:v>2.1084399999999999</c:v>
                </c:pt>
                <c:pt idx="306">
                  <c:v>2.2278150000000001</c:v>
                </c:pt>
                <c:pt idx="307">
                  <c:v>2.3949400000000001</c:v>
                </c:pt>
                <c:pt idx="308">
                  <c:v>2.3949400000000001</c:v>
                </c:pt>
                <c:pt idx="309">
                  <c:v>2.3710650000000002</c:v>
                </c:pt>
                <c:pt idx="310">
                  <c:v>2.323315</c:v>
                </c:pt>
                <c:pt idx="311">
                  <c:v>2.3471899999999999</c:v>
                </c:pt>
                <c:pt idx="312">
                  <c:v>2.3471899999999999</c:v>
                </c:pt>
                <c:pt idx="313">
                  <c:v>2.25169</c:v>
                </c:pt>
                <c:pt idx="314">
                  <c:v>2.49044</c:v>
                </c:pt>
                <c:pt idx="315">
                  <c:v>2.2039399999999998</c:v>
                </c:pt>
                <c:pt idx="316">
                  <c:v>2.2039399999999998</c:v>
                </c:pt>
                <c:pt idx="317">
                  <c:v>2.1800649999999999</c:v>
                </c:pt>
                <c:pt idx="318">
                  <c:v>2.1323150000000002</c:v>
                </c:pt>
                <c:pt idx="319">
                  <c:v>2.1561900000000001</c:v>
                </c:pt>
                <c:pt idx="320">
                  <c:v>2.1561900000000001</c:v>
                </c:pt>
                <c:pt idx="321">
                  <c:v>2.1561900000000001</c:v>
                </c:pt>
                <c:pt idx="322">
                  <c:v>2.1800649999999999</c:v>
                </c:pt>
                <c:pt idx="323">
                  <c:v>2.1561900000000001</c:v>
                </c:pt>
                <c:pt idx="324">
                  <c:v>2.084565</c:v>
                </c:pt>
                <c:pt idx="325">
                  <c:v>2.1561900000000001</c:v>
                </c:pt>
                <c:pt idx="326">
                  <c:v>2.1323150000000002</c:v>
                </c:pt>
                <c:pt idx="327">
                  <c:v>2.1323150000000002</c:v>
                </c:pt>
                <c:pt idx="328">
                  <c:v>2.2278150000000001</c:v>
                </c:pt>
                <c:pt idx="329">
                  <c:v>2.25169</c:v>
                </c:pt>
                <c:pt idx="330">
                  <c:v>2.25169</c:v>
                </c:pt>
                <c:pt idx="331">
                  <c:v>2.2039399999999998</c:v>
                </c:pt>
                <c:pt idx="332">
                  <c:v>2.1084399999999999</c:v>
                </c:pt>
                <c:pt idx="333">
                  <c:v>2.0606900000000001</c:v>
                </c:pt>
                <c:pt idx="334">
                  <c:v>2.1084399999999999</c:v>
                </c:pt>
                <c:pt idx="335">
                  <c:v>2.1323150000000002</c:v>
                </c:pt>
                <c:pt idx="336">
                  <c:v>2.084565</c:v>
                </c:pt>
                <c:pt idx="337">
                  <c:v>2.1323150000000002</c:v>
                </c:pt>
                <c:pt idx="338">
                  <c:v>2.1084399999999999</c:v>
                </c:pt>
                <c:pt idx="339">
                  <c:v>2.0606900000000001</c:v>
                </c:pt>
                <c:pt idx="340">
                  <c:v>2.0368149999999998</c:v>
                </c:pt>
                <c:pt idx="341">
                  <c:v>2.01294</c:v>
                </c:pt>
                <c:pt idx="342">
                  <c:v>2.01294</c:v>
                </c:pt>
                <c:pt idx="343">
                  <c:v>2.084565</c:v>
                </c:pt>
                <c:pt idx="344">
                  <c:v>2.0606900000000001</c:v>
                </c:pt>
                <c:pt idx="345">
                  <c:v>2.01294</c:v>
                </c:pt>
                <c:pt idx="346">
                  <c:v>2.0368149999999998</c:v>
                </c:pt>
                <c:pt idx="347">
                  <c:v>2.01294</c:v>
                </c:pt>
                <c:pt idx="348">
                  <c:v>2.0606900000000001</c:v>
                </c:pt>
                <c:pt idx="349">
                  <c:v>1.9890650000000001</c:v>
                </c:pt>
                <c:pt idx="350">
                  <c:v>2.0368149999999998</c:v>
                </c:pt>
                <c:pt idx="351">
                  <c:v>2.0606900000000001</c:v>
                </c:pt>
                <c:pt idx="352">
                  <c:v>2.0368149999999998</c:v>
                </c:pt>
                <c:pt idx="353">
                  <c:v>1.9890650000000001</c:v>
                </c:pt>
                <c:pt idx="354">
                  <c:v>2.01294</c:v>
                </c:pt>
                <c:pt idx="355">
                  <c:v>2.01294</c:v>
                </c:pt>
                <c:pt idx="356">
                  <c:v>1.96519</c:v>
                </c:pt>
                <c:pt idx="357">
                  <c:v>1.9890650000000001</c:v>
                </c:pt>
                <c:pt idx="358">
                  <c:v>2.01294</c:v>
                </c:pt>
                <c:pt idx="359">
                  <c:v>1.9413149999999999</c:v>
                </c:pt>
                <c:pt idx="360">
                  <c:v>1.96519</c:v>
                </c:pt>
                <c:pt idx="361">
                  <c:v>1.96519</c:v>
                </c:pt>
                <c:pt idx="362">
                  <c:v>2.0368149999999998</c:v>
                </c:pt>
                <c:pt idx="363">
                  <c:v>2.01294</c:v>
                </c:pt>
                <c:pt idx="364">
                  <c:v>2.0368149999999998</c:v>
                </c:pt>
                <c:pt idx="365">
                  <c:v>2.0368149999999998</c:v>
                </c:pt>
                <c:pt idx="366">
                  <c:v>2.0368149999999998</c:v>
                </c:pt>
                <c:pt idx="367">
                  <c:v>2.01294</c:v>
                </c:pt>
                <c:pt idx="368">
                  <c:v>2.01294</c:v>
                </c:pt>
                <c:pt idx="369">
                  <c:v>1.91744</c:v>
                </c:pt>
                <c:pt idx="370">
                  <c:v>2.01294</c:v>
                </c:pt>
                <c:pt idx="371">
                  <c:v>1.9413149999999999</c:v>
                </c:pt>
                <c:pt idx="372">
                  <c:v>1.9413149999999999</c:v>
                </c:pt>
                <c:pt idx="373">
                  <c:v>1.96519</c:v>
                </c:pt>
                <c:pt idx="374">
                  <c:v>1.96519</c:v>
                </c:pt>
                <c:pt idx="375">
                  <c:v>1.96519</c:v>
                </c:pt>
                <c:pt idx="376">
                  <c:v>2.1323150000000002</c:v>
                </c:pt>
                <c:pt idx="377">
                  <c:v>2.2039399999999998</c:v>
                </c:pt>
                <c:pt idx="378">
                  <c:v>2.2755649999999998</c:v>
                </c:pt>
                <c:pt idx="379">
                  <c:v>2.4188149999999999</c:v>
                </c:pt>
                <c:pt idx="380">
                  <c:v>2.3710650000000002</c:v>
                </c:pt>
                <c:pt idx="381">
                  <c:v>2.657565</c:v>
                </c:pt>
                <c:pt idx="382">
                  <c:v>2.5381900000000002</c:v>
                </c:pt>
                <c:pt idx="383">
                  <c:v>2.4188149999999999</c:v>
                </c:pt>
                <c:pt idx="384">
                  <c:v>2.323315</c:v>
                </c:pt>
                <c:pt idx="385">
                  <c:v>2.3471899999999999</c:v>
                </c:pt>
                <c:pt idx="386">
                  <c:v>2.2278150000000001</c:v>
                </c:pt>
                <c:pt idx="387">
                  <c:v>2.2039399999999998</c:v>
                </c:pt>
                <c:pt idx="388">
                  <c:v>2.1800649999999999</c:v>
                </c:pt>
                <c:pt idx="389">
                  <c:v>2.2039399999999998</c:v>
                </c:pt>
                <c:pt idx="390">
                  <c:v>2.1084399999999999</c:v>
                </c:pt>
                <c:pt idx="391">
                  <c:v>2.1323150000000002</c:v>
                </c:pt>
                <c:pt idx="392">
                  <c:v>2.0606900000000001</c:v>
                </c:pt>
                <c:pt idx="393">
                  <c:v>2.1323150000000002</c:v>
                </c:pt>
                <c:pt idx="394">
                  <c:v>2.1323150000000002</c:v>
                </c:pt>
                <c:pt idx="395">
                  <c:v>2.0368149999999998</c:v>
                </c:pt>
                <c:pt idx="396">
                  <c:v>2.084565</c:v>
                </c:pt>
                <c:pt idx="397">
                  <c:v>2.084565</c:v>
                </c:pt>
                <c:pt idx="398">
                  <c:v>2.084565</c:v>
                </c:pt>
                <c:pt idx="399">
                  <c:v>2.1084399999999999</c:v>
                </c:pt>
                <c:pt idx="400">
                  <c:v>2.0965025000000002</c:v>
                </c:pt>
                <c:pt idx="401">
                  <c:v>2.084565</c:v>
                </c:pt>
                <c:pt idx="402">
                  <c:v>2.0368149999999998</c:v>
                </c:pt>
                <c:pt idx="403">
                  <c:v>2.01294</c:v>
                </c:pt>
                <c:pt idx="404">
                  <c:v>2.084565</c:v>
                </c:pt>
                <c:pt idx="405">
                  <c:v>2.2994400000000002</c:v>
                </c:pt>
                <c:pt idx="406">
                  <c:v>2.01294</c:v>
                </c:pt>
                <c:pt idx="407">
                  <c:v>2.0368149999999998</c:v>
                </c:pt>
                <c:pt idx="408">
                  <c:v>2.2039399999999998</c:v>
                </c:pt>
                <c:pt idx="409">
                  <c:v>2.2278150000000001</c:v>
                </c:pt>
                <c:pt idx="410">
                  <c:v>2.1800649999999999</c:v>
                </c:pt>
                <c:pt idx="411">
                  <c:v>2.1084399999999999</c:v>
                </c:pt>
                <c:pt idx="412">
                  <c:v>2.1323150000000002</c:v>
                </c:pt>
                <c:pt idx="413">
                  <c:v>2.0606900000000001</c:v>
                </c:pt>
                <c:pt idx="414">
                  <c:v>2.0606900000000001</c:v>
                </c:pt>
                <c:pt idx="415">
                  <c:v>2.0368149999999998</c:v>
                </c:pt>
                <c:pt idx="416">
                  <c:v>2.0606900000000001</c:v>
                </c:pt>
                <c:pt idx="417">
                  <c:v>2.0368149999999998</c:v>
                </c:pt>
                <c:pt idx="418">
                  <c:v>2.0368149999999998</c:v>
                </c:pt>
                <c:pt idx="419">
                  <c:v>2.0606900000000001</c:v>
                </c:pt>
                <c:pt idx="420">
                  <c:v>1.96519</c:v>
                </c:pt>
                <c:pt idx="421">
                  <c:v>2.0368149999999998</c:v>
                </c:pt>
                <c:pt idx="422">
                  <c:v>1.96519</c:v>
                </c:pt>
                <c:pt idx="423">
                  <c:v>2.084565</c:v>
                </c:pt>
                <c:pt idx="424">
                  <c:v>2.2039399999999998</c:v>
                </c:pt>
                <c:pt idx="425">
                  <c:v>2.323315</c:v>
                </c:pt>
                <c:pt idx="426">
                  <c:v>2.1561900000000001</c:v>
                </c:pt>
                <c:pt idx="427">
                  <c:v>2.1323150000000002</c:v>
                </c:pt>
                <c:pt idx="428">
                  <c:v>2.0606900000000001</c:v>
                </c:pt>
                <c:pt idx="429">
                  <c:v>2.1084399999999999</c:v>
                </c:pt>
                <c:pt idx="430">
                  <c:v>2.0606900000000001</c:v>
                </c:pt>
                <c:pt idx="431">
                  <c:v>1.96519</c:v>
                </c:pt>
                <c:pt idx="432">
                  <c:v>2.01294</c:v>
                </c:pt>
                <c:pt idx="433">
                  <c:v>1.9890650000000001</c:v>
                </c:pt>
                <c:pt idx="434">
                  <c:v>2.2278150000000001</c:v>
                </c:pt>
                <c:pt idx="435">
                  <c:v>2.1800649999999999</c:v>
                </c:pt>
                <c:pt idx="436">
                  <c:v>2.1323150000000002</c:v>
                </c:pt>
                <c:pt idx="437">
                  <c:v>2.0606900000000001</c:v>
                </c:pt>
                <c:pt idx="438">
                  <c:v>2.01294</c:v>
                </c:pt>
                <c:pt idx="439">
                  <c:v>2.0368149999999998</c:v>
                </c:pt>
                <c:pt idx="440">
                  <c:v>2.0606900000000001</c:v>
                </c:pt>
                <c:pt idx="441">
                  <c:v>2.01294</c:v>
                </c:pt>
                <c:pt idx="442">
                  <c:v>2.01294</c:v>
                </c:pt>
                <c:pt idx="443">
                  <c:v>2.0606900000000001</c:v>
                </c:pt>
                <c:pt idx="444">
                  <c:v>2.0368149999999998</c:v>
                </c:pt>
                <c:pt idx="445">
                  <c:v>1.96519</c:v>
                </c:pt>
                <c:pt idx="446">
                  <c:v>2.01294</c:v>
                </c:pt>
                <c:pt idx="447">
                  <c:v>1.96519</c:v>
                </c:pt>
                <c:pt idx="448">
                  <c:v>1.9890650000000001</c:v>
                </c:pt>
                <c:pt idx="449">
                  <c:v>2.01294</c:v>
                </c:pt>
                <c:pt idx="450">
                  <c:v>2.084565</c:v>
                </c:pt>
                <c:pt idx="451">
                  <c:v>2.49044</c:v>
                </c:pt>
                <c:pt idx="452">
                  <c:v>2.3949400000000001</c:v>
                </c:pt>
                <c:pt idx="453">
                  <c:v>2.25169</c:v>
                </c:pt>
                <c:pt idx="454">
                  <c:v>2.1800649999999999</c:v>
                </c:pt>
                <c:pt idx="455">
                  <c:v>2.1800649999999999</c:v>
                </c:pt>
                <c:pt idx="456">
                  <c:v>2.1323150000000002</c:v>
                </c:pt>
                <c:pt idx="457">
                  <c:v>2.084565</c:v>
                </c:pt>
                <c:pt idx="458">
                  <c:v>2.1084399999999999</c:v>
                </c:pt>
                <c:pt idx="459">
                  <c:v>2.0606900000000001</c:v>
                </c:pt>
                <c:pt idx="460">
                  <c:v>2.084565</c:v>
                </c:pt>
                <c:pt idx="461">
                  <c:v>2.0606900000000001</c:v>
                </c:pt>
                <c:pt idx="462">
                  <c:v>1.9890650000000001</c:v>
                </c:pt>
                <c:pt idx="463">
                  <c:v>1.9890650000000001</c:v>
                </c:pt>
                <c:pt idx="464">
                  <c:v>2.0606900000000001</c:v>
                </c:pt>
                <c:pt idx="465">
                  <c:v>2.0368149999999998</c:v>
                </c:pt>
                <c:pt idx="466">
                  <c:v>2.0368149999999998</c:v>
                </c:pt>
                <c:pt idx="467">
                  <c:v>1.9890650000000001</c:v>
                </c:pt>
                <c:pt idx="468">
                  <c:v>1.96519</c:v>
                </c:pt>
                <c:pt idx="469">
                  <c:v>2.01294</c:v>
                </c:pt>
                <c:pt idx="470">
                  <c:v>1.96519</c:v>
                </c:pt>
                <c:pt idx="471">
                  <c:v>2.0368149999999998</c:v>
                </c:pt>
                <c:pt idx="472">
                  <c:v>2.1084399999999999</c:v>
                </c:pt>
                <c:pt idx="473">
                  <c:v>2.084565</c:v>
                </c:pt>
                <c:pt idx="474">
                  <c:v>2.1084399999999999</c:v>
                </c:pt>
                <c:pt idx="475">
                  <c:v>1.9890650000000001</c:v>
                </c:pt>
                <c:pt idx="476">
                  <c:v>1.9890650000000001</c:v>
                </c:pt>
                <c:pt idx="477">
                  <c:v>1.9413149999999999</c:v>
                </c:pt>
                <c:pt idx="478">
                  <c:v>2.01294</c:v>
                </c:pt>
                <c:pt idx="479">
                  <c:v>2.084565</c:v>
                </c:pt>
                <c:pt idx="480">
                  <c:v>1.9890650000000001</c:v>
                </c:pt>
                <c:pt idx="481">
                  <c:v>1.9890650000000001</c:v>
                </c:pt>
                <c:pt idx="482">
                  <c:v>2.01294</c:v>
                </c:pt>
                <c:pt idx="483">
                  <c:v>1.9413149999999999</c:v>
                </c:pt>
                <c:pt idx="484">
                  <c:v>1.9413149999999999</c:v>
                </c:pt>
                <c:pt idx="485">
                  <c:v>1.96519</c:v>
                </c:pt>
                <c:pt idx="486">
                  <c:v>1.91744</c:v>
                </c:pt>
                <c:pt idx="487">
                  <c:v>1.9890650000000001</c:v>
                </c:pt>
                <c:pt idx="488">
                  <c:v>2.0368149999999998</c:v>
                </c:pt>
                <c:pt idx="489">
                  <c:v>2.0368149999999998</c:v>
                </c:pt>
                <c:pt idx="490">
                  <c:v>2.01294</c:v>
                </c:pt>
                <c:pt idx="491">
                  <c:v>2.01294</c:v>
                </c:pt>
                <c:pt idx="492">
                  <c:v>2.01294</c:v>
                </c:pt>
                <c:pt idx="493">
                  <c:v>2.01294</c:v>
                </c:pt>
                <c:pt idx="494">
                  <c:v>1.91744</c:v>
                </c:pt>
                <c:pt idx="495">
                  <c:v>1.96519</c:v>
                </c:pt>
                <c:pt idx="496">
                  <c:v>2.3471899999999999</c:v>
                </c:pt>
                <c:pt idx="497">
                  <c:v>2.25169</c:v>
                </c:pt>
                <c:pt idx="498">
                  <c:v>2.2039399999999998</c:v>
                </c:pt>
                <c:pt idx="499">
                  <c:v>2.25169</c:v>
                </c:pt>
                <c:pt idx="500">
                  <c:v>2.1561900000000001</c:v>
                </c:pt>
                <c:pt idx="501">
                  <c:v>2.1323150000000002</c:v>
                </c:pt>
                <c:pt idx="502">
                  <c:v>2.084565</c:v>
                </c:pt>
                <c:pt idx="503">
                  <c:v>2.0368149999999998</c:v>
                </c:pt>
                <c:pt idx="504">
                  <c:v>2.0606900000000001</c:v>
                </c:pt>
                <c:pt idx="505">
                  <c:v>2.0368149999999998</c:v>
                </c:pt>
                <c:pt idx="506">
                  <c:v>1.96519</c:v>
                </c:pt>
                <c:pt idx="507">
                  <c:v>2.01294</c:v>
                </c:pt>
                <c:pt idx="508">
                  <c:v>1.96519</c:v>
                </c:pt>
                <c:pt idx="509">
                  <c:v>2.01294</c:v>
                </c:pt>
                <c:pt idx="510">
                  <c:v>1.91744</c:v>
                </c:pt>
                <c:pt idx="511">
                  <c:v>1.9413149999999999</c:v>
                </c:pt>
                <c:pt idx="512">
                  <c:v>1.9890650000000001</c:v>
                </c:pt>
                <c:pt idx="513">
                  <c:v>1.9890650000000001</c:v>
                </c:pt>
                <c:pt idx="514">
                  <c:v>1.96519</c:v>
                </c:pt>
                <c:pt idx="515">
                  <c:v>1.91744</c:v>
                </c:pt>
                <c:pt idx="516">
                  <c:v>1.96519</c:v>
                </c:pt>
                <c:pt idx="517">
                  <c:v>1.96519</c:v>
                </c:pt>
                <c:pt idx="518">
                  <c:v>1.9413149999999999</c:v>
                </c:pt>
                <c:pt idx="519">
                  <c:v>1.91744</c:v>
                </c:pt>
                <c:pt idx="520">
                  <c:v>1.96519</c:v>
                </c:pt>
                <c:pt idx="521">
                  <c:v>2.3790233330000001</c:v>
                </c:pt>
                <c:pt idx="522">
                  <c:v>2.7928566670000001</c:v>
                </c:pt>
                <c:pt idx="523">
                  <c:v>3.20669</c:v>
                </c:pt>
                <c:pt idx="524">
                  <c:v>3.3260649999999998</c:v>
                </c:pt>
                <c:pt idx="525">
                  <c:v>3.135065</c:v>
                </c:pt>
                <c:pt idx="526">
                  <c:v>2.8246899999999999</c:v>
                </c:pt>
                <c:pt idx="527">
                  <c:v>2.657565</c:v>
                </c:pt>
                <c:pt idx="528">
                  <c:v>2.5859399999999999</c:v>
                </c:pt>
                <c:pt idx="529">
                  <c:v>2.5143149999999999</c:v>
                </c:pt>
                <c:pt idx="530">
                  <c:v>2.4426899999999998</c:v>
                </c:pt>
                <c:pt idx="531">
                  <c:v>2.323315</c:v>
                </c:pt>
                <c:pt idx="532">
                  <c:v>2.3471899999999999</c:v>
                </c:pt>
                <c:pt idx="533">
                  <c:v>2.25169</c:v>
                </c:pt>
                <c:pt idx="534">
                  <c:v>2.2994400000000002</c:v>
                </c:pt>
                <c:pt idx="535">
                  <c:v>2.2039399999999998</c:v>
                </c:pt>
                <c:pt idx="536">
                  <c:v>2.2755649999999998</c:v>
                </c:pt>
                <c:pt idx="537">
                  <c:v>2.2039399999999998</c:v>
                </c:pt>
                <c:pt idx="538">
                  <c:v>2.25169</c:v>
                </c:pt>
                <c:pt idx="539">
                  <c:v>2.2039399999999998</c:v>
                </c:pt>
                <c:pt idx="540">
                  <c:v>2.1323150000000002</c:v>
                </c:pt>
                <c:pt idx="541">
                  <c:v>2.1800649999999999</c:v>
                </c:pt>
                <c:pt idx="542">
                  <c:v>2.084565</c:v>
                </c:pt>
                <c:pt idx="543">
                  <c:v>2.1561900000000001</c:v>
                </c:pt>
                <c:pt idx="544">
                  <c:v>2.3471899999999999</c:v>
                </c:pt>
                <c:pt idx="545">
                  <c:v>2.562065</c:v>
                </c:pt>
                <c:pt idx="546">
                  <c:v>2.3949400000000001</c:v>
                </c:pt>
                <c:pt idx="547">
                  <c:v>2.3471899999999999</c:v>
                </c:pt>
                <c:pt idx="548">
                  <c:v>2.2755649999999998</c:v>
                </c:pt>
                <c:pt idx="549">
                  <c:v>2.25169</c:v>
                </c:pt>
                <c:pt idx="550">
                  <c:v>2.2039399999999998</c:v>
                </c:pt>
                <c:pt idx="551">
                  <c:v>2.1323150000000002</c:v>
                </c:pt>
                <c:pt idx="552">
                  <c:v>2.1084399999999999</c:v>
                </c:pt>
                <c:pt idx="553">
                  <c:v>2.1800649999999999</c:v>
                </c:pt>
                <c:pt idx="554">
                  <c:v>2.084565</c:v>
                </c:pt>
                <c:pt idx="555">
                  <c:v>2.0606900000000001</c:v>
                </c:pt>
                <c:pt idx="556">
                  <c:v>2.084565</c:v>
                </c:pt>
                <c:pt idx="557">
                  <c:v>2.084565</c:v>
                </c:pt>
                <c:pt idx="558">
                  <c:v>2.0606900000000001</c:v>
                </c:pt>
                <c:pt idx="559">
                  <c:v>2.1084399999999999</c:v>
                </c:pt>
                <c:pt idx="560">
                  <c:v>2.084565</c:v>
                </c:pt>
                <c:pt idx="561">
                  <c:v>2.0606900000000001</c:v>
                </c:pt>
                <c:pt idx="562">
                  <c:v>2.0606900000000001</c:v>
                </c:pt>
                <c:pt idx="563">
                  <c:v>2.0368149999999998</c:v>
                </c:pt>
                <c:pt idx="564">
                  <c:v>2.0606900000000001</c:v>
                </c:pt>
                <c:pt idx="565">
                  <c:v>1.9890650000000001</c:v>
                </c:pt>
                <c:pt idx="566">
                  <c:v>2.2755649999999998</c:v>
                </c:pt>
                <c:pt idx="567">
                  <c:v>2.5143149999999999</c:v>
                </c:pt>
                <c:pt idx="568">
                  <c:v>2.4426899999999998</c:v>
                </c:pt>
                <c:pt idx="569">
                  <c:v>2.3710650000000002</c:v>
                </c:pt>
                <c:pt idx="570">
                  <c:v>2.562065</c:v>
                </c:pt>
                <c:pt idx="571">
                  <c:v>2.4426899999999998</c:v>
                </c:pt>
                <c:pt idx="572">
                  <c:v>2.4188149999999999</c:v>
                </c:pt>
                <c:pt idx="573">
                  <c:v>2.323315</c:v>
                </c:pt>
                <c:pt idx="574">
                  <c:v>2.323315</c:v>
                </c:pt>
                <c:pt idx="575">
                  <c:v>2.3710650000000002</c:v>
                </c:pt>
                <c:pt idx="576">
                  <c:v>2.2994400000000002</c:v>
                </c:pt>
                <c:pt idx="577">
                  <c:v>2.2994400000000002</c:v>
                </c:pt>
                <c:pt idx="578">
                  <c:v>2.2994400000000002</c:v>
                </c:pt>
                <c:pt idx="579">
                  <c:v>2.2278150000000001</c:v>
                </c:pt>
                <c:pt idx="580">
                  <c:v>2.2278150000000001</c:v>
                </c:pt>
                <c:pt idx="581">
                  <c:v>2.2039399999999998</c:v>
                </c:pt>
                <c:pt idx="582">
                  <c:v>2.1561900000000001</c:v>
                </c:pt>
                <c:pt idx="583">
                  <c:v>2.2039399999999998</c:v>
                </c:pt>
                <c:pt idx="584">
                  <c:v>2.1561900000000001</c:v>
                </c:pt>
                <c:pt idx="585">
                  <c:v>2.084565</c:v>
                </c:pt>
                <c:pt idx="586">
                  <c:v>2.0606900000000001</c:v>
                </c:pt>
                <c:pt idx="587">
                  <c:v>2.1084399999999999</c:v>
                </c:pt>
                <c:pt idx="588">
                  <c:v>2.1323150000000002</c:v>
                </c:pt>
                <c:pt idx="589">
                  <c:v>2.0606900000000001</c:v>
                </c:pt>
                <c:pt idx="590">
                  <c:v>2.0606900000000001</c:v>
                </c:pt>
                <c:pt idx="591">
                  <c:v>2.1323150000000002</c:v>
                </c:pt>
                <c:pt idx="592">
                  <c:v>2.0606900000000001</c:v>
                </c:pt>
                <c:pt idx="593">
                  <c:v>2.0368149999999998</c:v>
                </c:pt>
                <c:pt idx="594">
                  <c:v>2.0368149999999998</c:v>
                </c:pt>
                <c:pt idx="595">
                  <c:v>2.0606900000000001</c:v>
                </c:pt>
                <c:pt idx="596">
                  <c:v>2.084565</c:v>
                </c:pt>
                <c:pt idx="597">
                  <c:v>2.1561900000000001</c:v>
                </c:pt>
                <c:pt idx="598">
                  <c:v>2.1323150000000002</c:v>
                </c:pt>
                <c:pt idx="599">
                  <c:v>2.1561900000000001</c:v>
                </c:pt>
                <c:pt idx="600">
                  <c:v>2.1561900000000001</c:v>
                </c:pt>
                <c:pt idx="601">
                  <c:v>2.1323150000000002</c:v>
                </c:pt>
                <c:pt idx="602">
                  <c:v>2.1084399999999999</c:v>
                </c:pt>
                <c:pt idx="603">
                  <c:v>2.2039399999999998</c:v>
                </c:pt>
                <c:pt idx="604">
                  <c:v>2.2039399999999998</c:v>
                </c:pt>
                <c:pt idx="605">
                  <c:v>2.1561900000000001</c:v>
                </c:pt>
                <c:pt idx="606">
                  <c:v>2.1323150000000002</c:v>
                </c:pt>
                <c:pt idx="607">
                  <c:v>2.084565</c:v>
                </c:pt>
                <c:pt idx="608">
                  <c:v>2.1084399999999999</c:v>
                </c:pt>
                <c:pt idx="609">
                  <c:v>2.1084399999999999</c:v>
                </c:pt>
                <c:pt idx="610">
                  <c:v>2.0606900000000001</c:v>
                </c:pt>
                <c:pt idx="611">
                  <c:v>2.084565</c:v>
                </c:pt>
                <c:pt idx="612">
                  <c:v>2.084565</c:v>
                </c:pt>
                <c:pt idx="613">
                  <c:v>2.084565</c:v>
                </c:pt>
                <c:pt idx="614">
                  <c:v>2.25169</c:v>
                </c:pt>
                <c:pt idx="615">
                  <c:v>2.6098150000000002</c:v>
                </c:pt>
                <c:pt idx="616">
                  <c:v>2.5859399999999999</c:v>
                </c:pt>
                <c:pt idx="617">
                  <c:v>2.72919</c:v>
                </c:pt>
                <c:pt idx="618">
                  <c:v>2.562065</c:v>
                </c:pt>
                <c:pt idx="619">
                  <c:v>2.49044</c:v>
                </c:pt>
                <c:pt idx="620">
                  <c:v>2.3710650000000002</c:v>
                </c:pt>
                <c:pt idx="621">
                  <c:v>2.2755649999999998</c:v>
                </c:pt>
                <c:pt idx="622">
                  <c:v>2.2994400000000002</c:v>
                </c:pt>
                <c:pt idx="623">
                  <c:v>2.2755649999999998</c:v>
                </c:pt>
                <c:pt idx="624">
                  <c:v>2.2278150000000001</c:v>
                </c:pt>
                <c:pt idx="625">
                  <c:v>2.2278150000000001</c:v>
                </c:pt>
                <c:pt idx="626">
                  <c:v>2.1084399999999999</c:v>
                </c:pt>
                <c:pt idx="627">
                  <c:v>2.2039399999999998</c:v>
                </c:pt>
                <c:pt idx="628">
                  <c:v>2.1800649999999999</c:v>
                </c:pt>
                <c:pt idx="629">
                  <c:v>2.1800649999999999</c:v>
                </c:pt>
                <c:pt idx="630">
                  <c:v>2.2039399999999998</c:v>
                </c:pt>
                <c:pt idx="631">
                  <c:v>2.2755649999999998</c:v>
                </c:pt>
                <c:pt idx="632">
                  <c:v>2.4426899999999998</c:v>
                </c:pt>
                <c:pt idx="633">
                  <c:v>2.1800649999999999</c:v>
                </c:pt>
                <c:pt idx="634">
                  <c:v>2.1323150000000002</c:v>
                </c:pt>
                <c:pt idx="635">
                  <c:v>2.1561900000000001</c:v>
                </c:pt>
                <c:pt idx="636">
                  <c:v>2.084565</c:v>
                </c:pt>
                <c:pt idx="637">
                  <c:v>2.1800649999999999</c:v>
                </c:pt>
                <c:pt idx="638">
                  <c:v>2.1323150000000002</c:v>
                </c:pt>
                <c:pt idx="639">
                  <c:v>2.1561900000000001</c:v>
                </c:pt>
                <c:pt idx="640">
                  <c:v>2.1084399999999999</c:v>
                </c:pt>
                <c:pt idx="641">
                  <c:v>2.1800649999999999</c:v>
                </c:pt>
                <c:pt idx="642">
                  <c:v>2.3710650000000002</c:v>
                </c:pt>
                <c:pt idx="643">
                  <c:v>2.4426899999999998</c:v>
                </c:pt>
                <c:pt idx="644">
                  <c:v>2.3949400000000001</c:v>
                </c:pt>
                <c:pt idx="645">
                  <c:v>2.3710650000000002</c:v>
                </c:pt>
                <c:pt idx="646">
                  <c:v>2.3471899999999999</c:v>
                </c:pt>
                <c:pt idx="647">
                  <c:v>2.3710650000000002</c:v>
                </c:pt>
                <c:pt idx="648">
                  <c:v>2.3471899999999999</c:v>
                </c:pt>
                <c:pt idx="649">
                  <c:v>2.3471899999999999</c:v>
                </c:pt>
                <c:pt idx="650">
                  <c:v>2.2994400000000002</c:v>
                </c:pt>
                <c:pt idx="651">
                  <c:v>2.25169</c:v>
                </c:pt>
                <c:pt idx="652">
                  <c:v>2.2278150000000001</c:v>
                </c:pt>
                <c:pt idx="653">
                  <c:v>2.2278150000000001</c:v>
                </c:pt>
                <c:pt idx="654">
                  <c:v>2.1800649999999999</c:v>
                </c:pt>
                <c:pt idx="655">
                  <c:v>2.1800649999999999</c:v>
                </c:pt>
                <c:pt idx="656">
                  <c:v>2.2039399999999998</c:v>
                </c:pt>
                <c:pt idx="657">
                  <c:v>2.1561900000000001</c:v>
                </c:pt>
                <c:pt idx="658">
                  <c:v>2.1800649999999999</c:v>
                </c:pt>
                <c:pt idx="659">
                  <c:v>2.1800649999999999</c:v>
                </c:pt>
                <c:pt idx="660">
                  <c:v>2.1800649999999999</c:v>
                </c:pt>
                <c:pt idx="661">
                  <c:v>2.1561900000000001</c:v>
                </c:pt>
                <c:pt idx="662">
                  <c:v>2.1323150000000002</c:v>
                </c:pt>
                <c:pt idx="663">
                  <c:v>2.1561900000000001</c:v>
                </c:pt>
                <c:pt idx="664">
                  <c:v>2.1084399999999999</c:v>
                </c:pt>
                <c:pt idx="665">
                  <c:v>2.1561900000000001</c:v>
                </c:pt>
                <c:pt idx="666">
                  <c:v>2.1323150000000002</c:v>
                </c:pt>
                <c:pt idx="667">
                  <c:v>2.1323150000000002</c:v>
                </c:pt>
                <c:pt idx="668">
                  <c:v>2.1323150000000002</c:v>
                </c:pt>
                <c:pt idx="669">
                  <c:v>2.1084399999999999</c:v>
                </c:pt>
                <c:pt idx="670">
                  <c:v>2.1323150000000002</c:v>
                </c:pt>
                <c:pt idx="671">
                  <c:v>2.0368149999999998</c:v>
                </c:pt>
                <c:pt idx="672">
                  <c:v>2.01294</c:v>
                </c:pt>
                <c:pt idx="673">
                  <c:v>2.0368149999999998</c:v>
                </c:pt>
                <c:pt idx="674">
                  <c:v>2.0368149999999998</c:v>
                </c:pt>
                <c:pt idx="675">
                  <c:v>2.084565</c:v>
                </c:pt>
                <c:pt idx="676">
                  <c:v>2.084565</c:v>
                </c:pt>
                <c:pt idx="677">
                  <c:v>2.084565</c:v>
                </c:pt>
                <c:pt idx="678">
                  <c:v>2.0606900000000001</c:v>
                </c:pt>
                <c:pt idx="679">
                  <c:v>2.084565</c:v>
                </c:pt>
                <c:pt idx="680">
                  <c:v>2.1084399999999999</c:v>
                </c:pt>
                <c:pt idx="681">
                  <c:v>2.1084399999999999</c:v>
                </c:pt>
                <c:pt idx="682">
                  <c:v>2.084565</c:v>
                </c:pt>
                <c:pt idx="683">
                  <c:v>2.01294</c:v>
                </c:pt>
                <c:pt idx="684">
                  <c:v>2.084565</c:v>
                </c:pt>
                <c:pt idx="685">
                  <c:v>2.01294</c:v>
                </c:pt>
                <c:pt idx="686">
                  <c:v>2.084565</c:v>
                </c:pt>
                <c:pt idx="687">
                  <c:v>2.0606900000000001</c:v>
                </c:pt>
                <c:pt idx="688">
                  <c:v>2.0606900000000001</c:v>
                </c:pt>
                <c:pt idx="689">
                  <c:v>2.01294</c:v>
                </c:pt>
                <c:pt idx="690">
                  <c:v>2.084565</c:v>
                </c:pt>
                <c:pt idx="691">
                  <c:v>1.9890650000000001</c:v>
                </c:pt>
                <c:pt idx="692">
                  <c:v>2.1084399999999999</c:v>
                </c:pt>
                <c:pt idx="693">
                  <c:v>2.1323150000000002</c:v>
                </c:pt>
                <c:pt idx="694">
                  <c:v>2.084565</c:v>
                </c:pt>
                <c:pt idx="695">
                  <c:v>2.0606900000000001</c:v>
                </c:pt>
                <c:pt idx="696">
                  <c:v>2.084565</c:v>
                </c:pt>
                <c:pt idx="697">
                  <c:v>2.1084399999999999</c:v>
                </c:pt>
                <c:pt idx="698">
                  <c:v>2.0606900000000001</c:v>
                </c:pt>
                <c:pt idx="699">
                  <c:v>2.01294</c:v>
                </c:pt>
                <c:pt idx="700">
                  <c:v>1.9890650000000001</c:v>
                </c:pt>
                <c:pt idx="701">
                  <c:v>1.96519</c:v>
                </c:pt>
                <c:pt idx="702">
                  <c:v>1.96519</c:v>
                </c:pt>
                <c:pt idx="703">
                  <c:v>2.0606900000000001</c:v>
                </c:pt>
                <c:pt idx="704">
                  <c:v>2.0368149999999998</c:v>
                </c:pt>
                <c:pt idx="705">
                  <c:v>1.96519</c:v>
                </c:pt>
                <c:pt idx="706">
                  <c:v>2.01294</c:v>
                </c:pt>
                <c:pt idx="707">
                  <c:v>2.0368149999999998</c:v>
                </c:pt>
                <c:pt idx="708">
                  <c:v>1.96519</c:v>
                </c:pt>
                <c:pt idx="709">
                  <c:v>1.9413149999999999</c:v>
                </c:pt>
                <c:pt idx="710">
                  <c:v>1.9890650000000001</c:v>
                </c:pt>
                <c:pt idx="711">
                  <c:v>2.0368149999999998</c:v>
                </c:pt>
                <c:pt idx="712">
                  <c:v>2.01294</c:v>
                </c:pt>
                <c:pt idx="713">
                  <c:v>2.0606900000000001</c:v>
                </c:pt>
                <c:pt idx="714">
                  <c:v>2.3710650000000002</c:v>
                </c:pt>
                <c:pt idx="715">
                  <c:v>2.2755649999999998</c:v>
                </c:pt>
                <c:pt idx="716">
                  <c:v>2.2039399999999998</c:v>
                </c:pt>
                <c:pt idx="717">
                  <c:v>2.1800649999999999</c:v>
                </c:pt>
                <c:pt idx="718">
                  <c:v>2.1561900000000001</c:v>
                </c:pt>
                <c:pt idx="719">
                  <c:v>2.1323150000000002</c:v>
                </c:pt>
              </c:numCache>
            </c:numRef>
          </c:yVal>
          <c:smooth val="0"/>
          <c:extLst>
            <c:ext xmlns:c16="http://schemas.microsoft.com/office/drawing/2014/chart" uri="{C3380CC4-5D6E-409C-BE32-E72D297353CC}">
              <c16:uniqueId val="{00000001-519A-495C-8485-84339DA27553}"/>
            </c:ext>
          </c:extLst>
        </c:ser>
        <c:dLbls>
          <c:showLegendKey val="0"/>
          <c:showVal val="0"/>
          <c:showCatName val="0"/>
          <c:showSerName val="0"/>
          <c:showPercent val="0"/>
          <c:showBubbleSize val="0"/>
        </c:dLbls>
        <c:axId val="-952132768"/>
        <c:axId val="-952132224"/>
      </c:scatterChart>
      <c:valAx>
        <c:axId val="-952132768"/>
        <c:scaling>
          <c:orientation val="minMax"/>
          <c:min val="10"/>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2132224"/>
        <c:crosses val="autoZero"/>
        <c:crossBetween val="midCat"/>
      </c:valAx>
      <c:valAx>
        <c:axId val="-9521322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2132768"/>
        <c:crosses val="autoZero"/>
        <c:crossBetween val="midCat"/>
      </c:valAx>
    </c:plotArea>
    <c:legend>
      <c:legendPos val="b"/>
      <c:overlay val="0"/>
    </c:legend>
    <c:plotVisOnly val="1"/>
    <c:dispBlanksAs val="gap"/>
    <c:showDLblsOverMax val="0"/>
  </c:chart>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1" u="none" strike="noStrike" kern="1200" spc="0" baseline="0">
                <a:solidFill>
                  <a:schemeClr val="tx1">
                    <a:lumMod val="65000"/>
                    <a:lumOff val="35000"/>
                  </a:schemeClr>
                </a:solidFill>
                <a:latin typeface="+mn-lt"/>
                <a:ea typeface="+mn-ea"/>
                <a:cs typeface="+mn-cs"/>
              </a:defRPr>
            </a:pPr>
            <a:r>
              <a:rPr lang="en-US" b="1" i="1"/>
              <a:t>Meteorlogical Data 2021 (Pina-anan RG)</a:t>
            </a:r>
          </a:p>
        </c:rich>
      </c:tx>
      <c:overlay val="0"/>
      <c:spPr>
        <a:noFill/>
        <a:ln>
          <a:noFill/>
        </a:ln>
        <a:effectLst/>
      </c:spPr>
      <c:txPr>
        <a:bodyPr rot="0" spcFirstLastPara="1" vertOverflow="ellipsis" vert="horz" wrap="square" anchor="ctr" anchorCtr="1"/>
        <a:lstStyle/>
        <a:p>
          <a:pPr>
            <a:defRPr sz="1400" b="1" i="1"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v>Rainfall</c:v>
          </c:tx>
          <c:spPr>
            <a:ln w="19050" cap="rnd">
              <a:solidFill>
                <a:schemeClr val="accent1"/>
              </a:solidFill>
              <a:round/>
            </a:ln>
            <a:effectLst/>
          </c:spPr>
          <c:marker>
            <c:symbol val="none"/>
          </c:marker>
          <c:xVal>
            <c:numRef>
              <c:f>'DATA 2021'!$B$2:$B$2929</c:f>
              <c:numCache>
                <c:formatCode>[$-3409]mmmm\ dd\,\ yyyy;@</c:formatCode>
                <c:ptCount val="2928"/>
                <c:pt idx="0">
                  <c:v>44256</c:v>
                </c:pt>
                <c:pt idx="1">
                  <c:v>44256.041666666664</c:v>
                </c:pt>
                <c:pt idx="2">
                  <c:v>44256.083333333336</c:v>
                </c:pt>
                <c:pt idx="3">
                  <c:v>44256.125</c:v>
                </c:pt>
                <c:pt idx="4">
                  <c:v>44256.166666666664</c:v>
                </c:pt>
                <c:pt idx="5">
                  <c:v>44256.208333333336</c:v>
                </c:pt>
                <c:pt idx="6">
                  <c:v>44256.25</c:v>
                </c:pt>
                <c:pt idx="7">
                  <c:v>44256.291666666664</c:v>
                </c:pt>
                <c:pt idx="8">
                  <c:v>44256.333333333336</c:v>
                </c:pt>
                <c:pt idx="9">
                  <c:v>44256.375</c:v>
                </c:pt>
                <c:pt idx="10">
                  <c:v>44256.416666666664</c:v>
                </c:pt>
                <c:pt idx="11">
                  <c:v>44256.458333333336</c:v>
                </c:pt>
                <c:pt idx="12">
                  <c:v>44256.5</c:v>
                </c:pt>
                <c:pt idx="13">
                  <c:v>44256.541666666664</c:v>
                </c:pt>
                <c:pt idx="14">
                  <c:v>44256.583333333336</c:v>
                </c:pt>
                <c:pt idx="15">
                  <c:v>44256.625</c:v>
                </c:pt>
                <c:pt idx="16">
                  <c:v>44256.666666666664</c:v>
                </c:pt>
                <c:pt idx="17">
                  <c:v>44256.708333333336</c:v>
                </c:pt>
                <c:pt idx="18">
                  <c:v>44256.75</c:v>
                </c:pt>
                <c:pt idx="19">
                  <c:v>44256.791666666664</c:v>
                </c:pt>
                <c:pt idx="20">
                  <c:v>44256.833333333336</c:v>
                </c:pt>
                <c:pt idx="21">
                  <c:v>44256.875</c:v>
                </c:pt>
                <c:pt idx="22">
                  <c:v>44256.916666666664</c:v>
                </c:pt>
                <c:pt idx="23">
                  <c:v>44256.958333333336</c:v>
                </c:pt>
                <c:pt idx="24">
                  <c:v>44257</c:v>
                </c:pt>
                <c:pt idx="25">
                  <c:v>44257.041666666664</c:v>
                </c:pt>
                <c:pt idx="26">
                  <c:v>44257.083333333336</c:v>
                </c:pt>
                <c:pt idx="27">
                  <c:v>44257.125</c:v>
                </c:pt>
                <c:pt idx="28">
                  <c:v>44257.166666666664</c:v>
                </c:pt>
                <c:pt idx="29">
                  <c:v>44257.208333333336</c:v>
                </c:pt>
                <c:pt idx="30">
                  <c:v>44257.25</c:v>
                </c:pt>
                <c:pt idx="31">
                  <c:v>44257.291666666664</c:v>
                </c:pt>
                <c:pt idx="32">
                  <c:v>44257.333333333336</c:v>
                </c:pt>
                <c:pt idx="33">
                  <c:v>44257.375</c:v>
                </c:pt>
                <c:pt idx="34">
                  <c:v>44257.416666666664</c:v>
                </c:pt>
                <c:pt idx="35">
                  <c:v>44257.458333333336</c:v>
                </c:pt>
                <c:pt idx="36">
                  <c:v>44257.5</c:v>
                </c:pt>
                <c:pt idx="37">
                  <c:v>44257.541666666664</c:v>
                </c:pt>
                <c:pt idx="38">
                  <c:v>44257.583333333336</c:v>
                </c:pt>
                <c:pt idx="39">
                  <c:v>44257.625</c:v>
                </c:pt>
                <c:pt idx="40">
                  <c:v>44257.666666666664</c:v>
                </c:pt>
                <c:pt idx="41">
                  <c:v>44257.708333333336</c:v>
                </c:pt>
                <c:pt idx="42">
                  <c:v>44257.75</c:v>
                </c:pt>
                <c:pt idx="43">
                  <c:v>44257.791666666664</c:v>
                </c:pt>
                <c:pt idx="44">
                  <c:v>44257.833333333336</c:v>
                </c:pt>
                <c:pt idx="45">
                  <c:v>44257.875</c:v>
                </c:pt>
                <c:pt idx="46">
                  <c:v>44257.916666666664</c:v>
                </c:pt>
                <c:pt idx="47">
                  <c:v>44257.958333333336</c:v>
                </c:pt>
                <c:pt idx="48">
                  <c:v>44258</c:v>
                </c:pt>
                <c:pt idx="49">
                  <c:v>44258.041666666664</c:v>
                </c:pt>
                <c:pt idx="50">
                  <c:v>44258.083333333336</c:v>
                </c:pt>
                <c:pt idx="51">
                  <c:v>44258.125</c:v>
                </c:pt>
                <c:pt idx="52">
                  <c:v>44258.166666666664</c:v>
                </c:pt>
                <c:pt idx="53">
                  <c:v>44258.208333333336</c:v>
                </c:pt>
                <c:pt idx="54">
                  <c:v>44258.25</c:v>
                </c:pt>
                <c:pt idx="55">
                  <c:v>44258.291666666664</c:v>
                </c:pt>
                <c:pt idx="56">
                  <c:v>44258.333333333336</c:v>
                </c:pt>
                <c:pt idx="57">
                  <c:v>44258.375</c:v>
                </c:pt>
                <c:pt idx="58">
                  <c:v>44258.416666666664</c:v>
                </c:pt>
                <c:pt idx="59">
                  <c:v>44258.458333333336</c:v>
                </c:pt>
                <c:pt idx="60">
                  <c:v>44258.5</c:v>
                </c:pt>
                <c:pt idx="61">
                  <c:v>44258.541666666664</c:v>
                </c:pt>
                <c:pt idx="62">
                  <c:v>44258.583333333336</c:v>
                </c:pt>
                <c:pt idx="63">
                  <c:v>44258.625</c:v>
                </c:pt>
                <c:pt idx="64">
                  <c:v>44258.666666666664</c:v>
                </c:pt>
                <c:pt idx="65">
                  <c:v>44258.708333333336</c:v>
                </c:pt>
                <c:pt idx="66">
                  <c:v>44258.75</c:v>
                </c:pt>
                <c:pt idx="67">
                  <c:v>44258.791666666664</c:v>
                </c:pt>
                <c:pt idx="68">
                  <c:v>44258.833333333336</c:v>
                </c:pt>
                <c:pt idx="69">
                  <c:v>44258.875</c:v>
                </c:pt>
                <c:pt idx="70">
                  <c:v>44258.916666666664</c:v>
                </c:pt>
                <c:pt idx="71">
                  <c:v>44258.958333333336</c:v>
                </c:pt>
                <c:pt idx="72">
                  <c:v>44259</c:v>
                </c:pt>
                <c:pt idx="73">
                  <c:v>44259.041666666664</c:v>
                </c:pt>
                <c:pt idx="74">
                  <c:v>44259.083333333336</c:v>
                </c:pt>
                <c:pt idx="75">
                  <c:v>44259.125</c:v>
                </c:pt>
                <c:pt idx="76">
                  <c:v>44259.166666666664</c:v>
                </c:pt>
                <c:pt idx="77">
                  <c:v>44259.208333333336</c:v>
                </c:pt>
                <c:pt idx="78">
                  <c:v>44259.25</c:v>
                </c:pt>
                <c:pt idx="79">
                  <c:v>44259.291666666664</c:v>
                </c:pt>
                <c:pt idx="80">
                  <c:v>44259.333333333336</c:v>
                </c:pt>
                <c:pt idx="81">
                  <c:v>44259.375</c:v>
                </c:pt>
                <c:pt idx="82">
                  <c:v>44259.416666666664</c:v>
                </c:pt>
                <c:pt idx="83">
                  <c:v>44259.458333333336</c:v>
                </c:pt>
                <c:pt idx="84">
                  <c:v>44259.5</c:v>
                </c:pt>
                <c:pt idx="85">
                  <c:v>44259.541666666664</c:v>
                </c:pt>
                <c:pt idx="86">
                  <c:v>44259.583333333336</c:v>
                </c:pt>
                <c:pt idx="87">
                  <c:v>44259.625</c:v>
                </c:pt>
                <c:pt idx="88">
                  <c:v>44259.666666666664</c:v>
                </c:pt>
                <c:pt idx="89">
                  <c:v>44259.708333333336</c:v>
                </c:pt>
                <c:pt idx="90">
                  <c:v>44259.75</c:v>
                </c:pt>
                <c:pt idx="91">
                  <c:v>44259.791666666664</c:v>
                </c:pt>
                <c:pt idx="92">
                  <c:v>44259.833333333336</c:v>
                </c:pt>
                <c:pt idx="93">
                  <c:v>44259.875</c:v>
                </c:pt>
                <c:pt idx="94">
                  <c:v>44259.916666666664</c:v>
                </c:pt>
                <c:pt idx="95">
                  <c:v>44259.958333333336</c:v>
                </c:pt>
                <c:pt idx="96">
                  <c:v>44260</c:v>
                </c:pt>
                <c:pt idx="97">
                  <c:v>44260.041666666664</c:v>
                </c:pt>
                <c:pt idx="98">
                  <c:v>44260.083333333336</c:v>
                </c:pt>
                <c:pt idx="99">
                  <c:v>44260.125</c:v>
                </c:pt>
                <c:pt idx="100">
                  <c:v>44260.166666666664</c:v>
                </c:pt>
                <c:pt idx="101">
                  <c:v>44260.208333333336</c:v>
                </c:pt>
                <c:pt idx="102">
                  <c:v>44260.25</c:v>
                </c:pt>
                <c:pt idx="103">
                  <c:v>44260.291666666664</c:v>
                </c:pt>
                <c:pt idx="104">
                  <c:v>44260.333333333336</c:v>
                </c:pt>
                <c:pt idx="105">
                  <c:v>44260.375</c:v>
                </c:pt>
                <c:pt idx="106">
                  <c:v>44260.416666666664</c:v>
                </c:pt>
                <c:pt idx="107">
                  <c:v>44260.458333333336</c:v>
                </c:pt>
                <c:pt idx="108">
                  <c:v>44260.5</c:v>
                </c:pt>
                <c:pt idx="109">
                  <c:v>44260.541666666664</c:v>
                </c:pt>
                <c:pt idx="110">
                  <c:v>44260.583333333336</c:v>
                </c:pt>
                <c:pt idx="111">
                  <c:v>44260.625</c:v>
                </c:pt>
                <c:pt idx="112">
                  <c:v>44260.666666666664</c:v>
                </c:pt>
                <c:pt idx="113">
                  <c:v>44260.708333333336</c:v>
                </c:pt>
                <c:pt idx="114">
                  <c:v>44260.75</c:v>
                </c:pt>
                <c:pt idx="115">
                  <c:v>44260.791666666664</c:v>
                </c:pt>
                <c:pt idx="116">
                  <c:v>44260.833333333336</c:v>
                </c:pt>
                <c:pt idx="117">
                  <c:v>44260.875</c:v>
                </c:pt>
                <c:pt idx="118">
                  <c:v>44260.916666666664</c:v>
                </c:pt>
                <c:pt idx="119">
                  <c:v>44260.958333333336</c:v>
                </c:pt>
                <c:pt idx="120">
                  <c:v>44261</c:v>
                </c:pt>
                <c:pt idx="121">
                  <c:v>44261.041666666664</c:v>
                </c:pt>
                <c:pt idx="122">
                  <c:v>44261.083333333336</c:v>
                </c:pt>
                <c:pt idx="123">
                  <c:v>44261.125</c:v>
                </c:pt>
                <c:pt idx="124">
                  <c:v>44261.166666666664</c:v>
                </c:pt>
                <c:pt idx="125">
                  <c:v>44261.208333333336</c:v>
                </c:pt>
                <c:pt idx="126">
                  <c:v>44261.25</c:v>
                </c:pt>
                <c:pt idx="127">
                  <c:v>44261.291666666664</c:v>
                </c:pt>
                <c:pt idx="128">
                  <c:v>44261.333333333336</c:v>
                </c:pt>
                <c:pt idx="129">
                  <c:v>44261.375</c:v>
                </c:pt>
                <c:pt idx="130">
                  <c:v>44261.416666666664</c:v>
                </c:pt>
                <c:pt idx="131">
                  <c:v>44261.458333333336</c:v>
                </c:pt>
                <c:pt idx="132">
                  <c:v>44261.5</c:v>
                </c:pt>
                <c:pt idx="133">
                  <c:v>44261.541666666664</c:v>
                </c:pt>
                <c:pt idx="134">
                  <c:v>44261.583333333336</c:v>
                </c:pt>
                <c:pt idx="135">
                  <c:v>44261.625</c:v>
                </c:pt>
                <c:pt idx="136">
                  <c:v>44261.666666666664</c:v>
                </c:pt>
                <c:pt idx="137">
                  <c:v>44261.708333333336</c:v>
                </c:pt>
                <c:pt idx="138">
                  <c:v>44261.75</c:v>
                </c:pt>
                <c:pt idx="139">
                  <c:v>44261.791666666664</c:v>
                </c:pt>
                <c:pt idx="140">
                  <c:v>44261.833333333336</c:v>
                </c:pt>
                <c:pt idx="141">
                  <c:v>44261.875</c:v>
                </c:pt>
                <c:pt idx="142">
                  <c:v>44261.916666666664</c:v>
                </c:pt>
                <c:pt idx="143">
                  <c:v>44261.958333333336</c:v>
                </c:pt>
                <c:pt idx="144">
                  <c:v>44262</c:v>
                </c:pt>
                <c:pt idx="145">
                  <c:v>44262.041666666664</c:v>
                </c:pt>
                <c:pt idx="146">
                  <c:v>44262.083333333336</c:v>
                </c:pt>
                <c:pt idx="147">
                  <c:v>44262.125</c:v>
                </c:pt>
                <c:pt idx="148">
                  <c:v>44262.166666666664</c:v>
                </c:pt>
                <c:pt idx="149">
                  <c:v>44262.208333333336</c:v>
                </c:pt>
                <c:pt idx="150">
                  <c:v>44262.25</c:v>
                </c:pt>
                <c:pt idx="151">
                  <c:v>44262.291666666664</c:v>
                </c:pt>
                <c:pt idx="152">
                  <c:v>44262.333333333336</c:v>
                </c:pt>
                <c:pt idx="153">
                  <c:v>44262.375</c:v>
                </c:pt>
                <c:pt idx="154">
                  <c:v>44262.416666666664</c:v>
                </c:pt>
                <c:pt idx="155">
                  <c:v>44262.458333333336</c:v>
                </c:pt>
                <c:pt idx="156">
                  <c:v>44262.5</c:v>
                </c:pt>
                <c:pt idx="157">
                  <c:v>44262.541666666664</c:v>
                </c:pt>
                <c:pt idx="158">
                  <c:v>44262.583333333336</c:v>
                </c:pt>
                <c:pt idx="159">
                  <c:v>44262.625</c:v>
                </c:pt>
                <c:pt idx="160">
                  <c:v>44262.666666666664</c:v>
                </c:pt>
                <c:pt idx="161">
                  <c:v>44262.708333333336</c:v>
                </c:pt>
                <c:pt idx="162">
                  <c:v>44262.75</c:v>
                </c:pt>
                <c:pt idx="163">
                  <c:v>44262.791666666664</c:v>
                </c:pt>
                <c:pt idx="164">
                  <c:v>44262.833333333336</c:v>
                </c:pt>
                <c:pt idx="165">
                  <c:v>44262.875</c:v>
                </c:pt>
                <c:pt idx="166">
                  <c:v>44262.916666666664</c:v>
                </c:pt>
                <c:pt idx="167">
                  <c:v>44262.958333333336</c:v>
                </c:pt>
                <c:pt idx="168">
                  <c:v>44263</c:v>
                </c:pt>
                <c:pt idx="169">
                  <c:v>44263.041666666664</c:v>
                </c:pt>
                <c:pt idx="170">
                  <c:v>44263.083333333336</c:v>
                </c:pt>
                <c:pt idx="171">
                  <c:v>44263.125</c:v>
                </c:pt>
                <c:pt idx="172">
                  <c:v>44263.166666666664</c:v>
                </c:pt>
                <c:pt idx="173">
                  <c:v>44263.208333333336</c:v>
                </c:pt>
                <c:pt idx="174">
                  <c:v>44263.25</c:v>
                </c:pt>
                <c:pt idx="175">
                  <c:v>44263.291666666664</c:v>
                </c:pt>
                <c:pt idx="176">
                  <c:v>44263.333333333336</c:v>
                </c:pt>
                <c:pt idx="177">
                  <c:v>44263.375</c:v>
                </c:pt>
                <c:pt idx="178">
                  <c:v>44263.416666666664</c:v>
                </c:pt>
                <c:pt idx="179">
                  <c:v>44263.458333333336</c:v>
                </c:pt>
                <c:pt idx="180">
                  <c:v>44263.5</c:v>
                </c:pt>
                <c:pt idx="181">
                  <c:v>44263.541666666664</c:v>
                </c:pt>
                <c:pt idx="182">
                  <c:v>44263.583333333336</c:v>
                </c:pt>
                <c:pt idx="183">
                  <c:v>44263.625</c:v>
                </c:pt>
                <c:pt idx="184">
                  <c:v>44263.666666666664</c:v>
                </c:pt>
                <c:pt idx="185">
                  <c:v>44263.708333333336</c:v>
                </c:pt>
                <c:pt idx="186">
                  <c:v>44263.75</c:v>
                </c:pt>
                <c:pt idx="187">
                  <c:v>44263.791666666664</c:v>
                </c:pt>
                <c:pt idx="188">
                  <c:v>44263.833333333336</c:v>
                </c:pt>
                <c:pt idx="189">
                  <c:v>44263.875</c:v>
                </c:pt>
                <c:pt idx="190">
                  <c:v>44263.916666666664</c:v>
                </c:pt>
                <c:pt idx="191">
                  <c:v>44263.958333333336</c:v>
                </c:pt>
                <c:pt idx="192">
                  <c:v>44264</c:v>
                </c:pt>
                <c:pt idx="193">
                  <c:v>44264.041666666664</c:v>
                </c:pt>
                <c:pt idx="194">
                  <c:v>44264.083333333336</c:v>
                </c:pt>
                <c:pt idx="195">
                  <c:v>44264.125</c:v>
                </c:pt>
                <c:pt idx="196">
                  <c:v>44264.166666666664</c:v>
                </c:pt>
                <c:pt idx="197">
                  <c:v>44264.208333333336</c:v>
                </c:pt>
                <c:pt idx="198">
                  <c:v>44264.25</c:v>
                </c:pt>
                <c:pt idx="199">
                  <c:v>44264.291666666664</c:v>
                </c:pt>
                <c:pt idx="200">
                  <c:v>44264.333333333336</c:v>
                </c:pt>
                <c:pt idx="201">
                  <c:v>44264.375</c:v>
                </c:pt>
                <c:pt idx="202">
                  <c:v>44264.416666666664</c:v>
                </c:pt>
                <c:pt idx="203">
                  <c:v>44264.458333333336</c:v>
                </c:pt>
                <c:pt idx="204">
                  <c:v>44264.5</c:v>
                </c:pt>
                <c:pt idx="205">
                  <c:v>44264.541666666664</c:v>
                </c:pt>
                <c:pt idx="206">
                  <c:v>44264.583333333336</c:v>
                </c:pt>
                <c:pt idx="207">
                  <c:v>44264.625</c:v>
                </c:pt>
                <c:pt idx="208">
                  <c:v>44264.666666666664</c:v>
                </c:pt>
                <c:pt idx="209">
                  <c:v>44264.708333333336</c:v>
                </c:pt>
                <c:pt idx="210">
                  <c:v>44264.75</c:v>
                </c:pt>
                <c:pt idx="211">
                  <c:v>44264.791666666664</c:v>
                </c:pt>
                <c:pt idx="212">
                  <c:v>44264.833333333336</c:v>
                </c:pt>
                <c:pt idx="213">
                  <c:v>44264.875</c:v>
                </c:pt>
                <c:pt idx="214">
                  <c:v>44264.916666666664</c:v>
                </c:pt>
                <c:pt idx="215">
                  <c:v>44264.958333333336</c:v>
                </c:pt>
                <c:pt idx="216">
                  <c:v>44265</c:v>
                </c:pt>
                <c:pt idx="217">
                  <c:v>44265.041666666664</c:v>
                </c:pt>
                <c:pt idx="218">
                  <c:v>44265.083333333336</c:v>
                </c:pt>
                <c:pt idx="219">
                  <c:v>44265.125</c:v>
                </c:pt>
                <c:pt idx="220">
                  <c:v>44265.166666666664</c:v>
                </c:pt>
                <c:pt idx="221">
                  <c:v>44265.208333333336</c:v>
                </c:pt>
                <c:pt idx="222">
                  <c:v>44265.25</c:v>
                </c:pt>
                <c:pt idx="223">
                  <c:v>44265.291666666664</c:v>
                </c:pt>
                <c:pt idx="224">
                  <c:v>44265.333333333336</c:v>
                </c:pt>
                <c:pt idx="225">
                  <c:v>44265.375</c:v>
                </c:pt>
                <c:pt idx="226">
                  <c:v>44265.416666666664</c:v>
                </c:pt>
                <c:pt idx="227">
                  <c:v>44265.458333333336</c:v>
                </c:pt>
                <c:pt idx="228">
                  <c:v>44265.5</c:v>
                </c:pt>
                <c:pt idx="229">
                  <c:v>44265.541666666664</c:v>
                </c:pt>
                <c:pt idx="230">
                  <c:v>44265.583333333336</c:v>
                </c:pt>
                <c:pt idx="231">
                  <c:v>44265.625</c:v>
                </c:pt>
                <c:pt idx="232">
                  <c:v>44265.666666666664</c:v>
                </c:pt>
                <c:pt idx="233">
                  <c:v>44265.708333333336</c:v>
                </c:pt>
                <c:pt idx="234">
                  <c:v>44265.75</c:v>
                </c:pt>
                <c:pt idx="235">
                  <c:v>44265.791666666664</c:v>
                </c:pt>
                <c:pt idx="236">
                  <c:v>44265.833333333336</c:v>
                </c:pt>
                <c:pt idx="237">
                  <c:v>44265.875</c:v>
                </c:pt>
                <c:pt idx="238">
                  <c:v>44265.916666666664</c:v>
                </c:pt>
                <c:pt idx="239">
                  <c:v>44265.958333333336</c:v>
                </c:pt>
                <c:pt idx="240">
                  <c:v>44266</c:v>
                </c:pt>
                <c:pt idx="241">
                  <c:v>44266.041666666664</c:v>
                </c:pt>
                <c:pt idx="242">
                  <c:v>44266.083333333336</c:v>
                </c:pt>
                <c:pt idx="243">
                  <c:v>44266.125</c:v>
                </c:pt>
                <c:pt idx="244">
                  <c:v>44266.166666666664</c:v>
                </c:pt>
                <c:pt idx="245">
                  <c:v>44266.208333333336</c:v>
                </c:pt>
                <c:pt idx="246">
                  <c:v>44266.25</c:v>
                </c:pt>
                <c:pt idx="247">
                  <c:v>44266.291666666664</c:v>
                </c:pt>
                <c:pt idx="248">
                  <c:v>44266.333333333336</c:v>
                </c:pt>
                <c:pt idx="249">
                  <c:v>44266.375</c:v>
                </c:pt>
                <c:pt idx="250">
                  <c:v>44266.416666666664</c:v>
                </c:pt>
                <c:pt idx="251">
                  <c:v>44266.458333333336</c:v>
                </c:pt>
                <c:pt idx="252">
                  <c:v>44266.5</c:v>
                </c:pt>
                <c:pt idx="253">
                  <c:v>44266.541666666664</c:v>
                </c:pt>
                <c:pt idx="254">
                  <c:v>44266.583333333336</c:v>
                </c:pt>
                <c:pt idx="255">
                  <c:v>44266.625</c:v>
                </c:pt>
                <c:pt idx="256">
                  <c:v>44266.666666666664</c:v>
                </c:pt>
                <c:pt idx="257">
                  <c:v>44266.708333333336</c:v>
                </c:pt>
                <c:pt idx="258">
                  <c:v>44266.75</c:v>
                </c:pt>
                <c:pt idx="259">
                  <c:v>44266.791666666664</c:v>
                </c:pt>
                <c:pt idx="260">
                  <c:v>44266.833333333336</c:v>
                </c:pt>
                <c:pt idx="261">
                  <c:v>44266.875</c:v>
                </c:pt>
                <c:pt idx="262">
                  <c:v>44266.916666666664</c:v>
                </c:pt>
                <c:pt idx="263">
                  <c:v>44266.958333333336</c:v>
                </c:pt>
                <c:pt idx="264">
                  <c:v>44267</c:v>
                </c:pt>
                <c:pt idx="265">
                  <c:v>44267.041666666664</c:v>
                </c:pt>
                <c:pt idx="266">
                  <c:v>44267.083333333336</c:v>
                </c:pt>
                <c:pt idx="267">
                  <c:v>44267.125</c:v>
                </c:pt>
                <c:pt idx="268">
                  <c:v>44267.166666666664</c:v>
                </c:pt>
                <c:pt idx="269">
                  <c:v>44267.208333333336</c:v>
                </c:pt>
                <c:pt idx="270">
                  <c:v>44267.25</c:v>
                </c:pt>
                <c:pt idx="271">
                  <c:v>44267.291666666664</c:v>
                </c:pt>
                <c:pt idx="272">
                  <c:v>44267.333333333336</c:v>
                </c:pt>
                <c:pt idx="273">
                  <c:v>44267.375</c:v>
                </c:pt>
                <c:pt idx="274">
                  <c:v>44267.416666666664</c:v>
                </c:pt>
                <c:pt idx="275">
                  <c:v>44267.458333333336</c:v>
                </c:pt>
                <c:pt idx="276">
                  <c:v>44267.5</c:v>
                </c:pt>
                <c:pt idx="277">
                  <c:v>44267.541666666664</c:v>
                </c:pt>
                <c:pt idx="278">
                  <c:v>44267.583333333336</c:v>
                </c:pt>
                <c:pt idx="279">
                  <c:v>44267.625</c:v>
                </c:pt>
                <c:pt idx="280">
                  <c:v>44267.666666666664</c:v>
                </c:pt>
                <c:pt idx="281">
                  <c:v>44267.708333333336</c:v>
                </c:pt>
                <c:pt idx="282">
                  <c:v>44267.75</c:v>
                </c:pt>
                <c:pt idx="283">
                  <c:v>44267.791666666664</c:v>
                </c:pt>
                <c:pt idx="284">
                  <c:v>44267.833333333336</c:v>
                </c:pt>
                <c:pt idx="285">
                  <c:v>44267.875</c:v>
                </c:pt>
                <c:pt idx="286">
                  <c:v>44267.916666666664</c:v>
                </c:pt>
                <c:pt idx="287">
                  <c:v>44267.958333333336</c:v>
                </c:pt>
                <c:pt idx="288">
                  <c:v>44268</c:v>
                </c:pt>
                <c:pt idx="289">
                  <c:v>44268.041666666664</c:v>
                </c:pt>
                <c:pt idx="290">
                  <c:v>44268.083333333336</c:v>
                </c:pt>
                <c:pt idx="291">
                  <c:v>44268.125</c:v>
                </c:pt>
                <c:pt idx="292">
                  <c:v>44268.166666666664</c:v>
                </c:pt>
                <c:pt idx="293">
                  <c:v>44268.208333333336</c:v>
                </c:pt>
                <c:pt idx="294">
                  <c:v>44268.25</c:v>
                </c:pt>
                <c:pt idx="295">
                  <c:v>44268.291666666664</c:v>
                </c:pt>
                <c:pt idx="296">
                  <c:v>44268.333333333336</c:v>
                </c:pt>
                <c:pt idx="297">
                  <c:v>44268.375</c:v>
                </c:pt>
                <c:pt idx="298">
                  <c:v>44268.416666666664</c:v>
                </c:pt>
                <c:pt idx="299">
                  <c:v>44268.458333333336</c:v>
                </c:pt>
                <c:pt idx="300">
                  <c:v>44268.5</c:v>
                </c:pt>
                <c:pt idx="301">
                  <c:v>44268.541666666664</c:v>
                </c:pt>
                <c:pt idx="302">
                  <c:v>44268.583333333336</c:v>
                </c:pt>
                <c:pt idx="303">
                  <c:v>44268.625</c:v>
                </c:pt>
                <c:pt idx="304">
                  <c:v>44268.666666666664</c:v>
                </c:pt>
                <c:pt idx="305">
                  <c:v>44268.708333333336</c:v>
                </c:pt>
                <c:pt idx="306">
                  <c:v>44268.75</c:v>
                </c:pt>
                <c:pt idx="307">
                  <c:v>44268.791666666664</c:v>
                </c:pt>
                <c:pt idx="308">
                  <c:v>44268.833333333336</c:v>
                </c:pt>
                <c:pt idx="309">
                  <c:v>44268.875</c:v>
                </c:pt>
                <c:pt idx="310">
                  <c:v>44268.916666666664</c:v>
                </c:pt>
                <c:pt idx="311">
                  <c:v>44268.958333333336</c:v>
                </c:pt>
                <c:pt idx="312">
                  <c:v>44269</c:v>
                </c:pt>
                <c:pt idx="313">
                  <c:v>44269.041666666664</c:v>
                </c:pt>
                <c:pt idx="314">
                  <c:v>44269.083333333336</c:v>
                </c:pt>
                <c:pt idx="315">
                  <c:v>44269.125</c:v>
                </c:pt>
                <c:pt idx="316">
                  <c:v>44269.166666666664</c:v>
                </c:pt>
                <c:pt idx="317">
                  <c:v>44269.208333333336</c:v>
                </c:pt>
                <c:pt idx="318">
                  <c:v>44269.25</c:v>
                </c:pt>
                <c:pt idx="319">
                  <c:v>44269.291666666664</c:v>
                </c:pt>
                <c:pt idx="320">
                  <c:v>44269.333333333336</c:v>
                </c:pt>
                <c:pt idx="321">
                  <c:v>44269.375</c:v>
                </c:pt>
                <c:pt idx="322">
                  <c:v>44269.416666666664</c:v>
                </c:pt>
                <c:pt idx="323">
                  <c:v>44269.458333333336</c:v>
                </c:pt>
                <c:pt idx="324">
                  <c:v>44269.5</c:v>
                </c:pt>
                <c:pt idx="325">
                  <c:v>44269.541666666664</c:v>
                </c:pt>
                <c:pt idx="326">
                  <c:v>44269.583333333336</c:v>
                </c:pt>
                <c:pt idx="327">
                  <c:v>44269.625</c:v>
                </c:pt>
                <c:pt idx="328">
                  <c:v>44269.666666666664</c:v>
                </c:pt>
                <c:pt idx="329">
                  <c:v>44269.708333333336</c:v>
                </c:pt>
                <c:pt idx="330">
                  <c:v>44269.75</c:v>
                </c:pt>
                <c:pt idx="331">
                  <c:v>44269.791666666664</c:v>
                </c:pt>
                <c:pt idx="332">
                  <c:v>44269.833333333336</c:v>
                </c:pt>
                <c:pt idx="333">
                  <c:v>44269.875</c:v>
                </c:pt>
                <c:pt idx="334">
                  <c:v>44269.916666666664</c:v>
                </c:pt>
                <c:pt idx="335">
                  <c:v>44269.958333333336</c:v>
                </c:pt>
                <c:pt idx="336">
                  <c:v>44270</c:v>
                </c:pt>
                <c:pt idx="337">
                  <c:v>44270.041666666664</c:v>
                </c:pt>
                <c:pt idx="338">
                  <c:v>44270.083333333336</c:v>
                </c:pt>
                <c:pt idx="339">
                  <c:v>44270.125</c:v>
                </c:pt>
                <c:pt idx="340">
                  <c:v>44270.166666666664</c:v>
                </c:pt>
                <c:pt idx="341">
                  <c:v>44270.208333333336</c:v>
                </c:pt>
                <c:pt idx="342">
                  <c:v>44270.25</c:v>
                </c:pt>
                <c:pt idx="343">
                  <c:v>44270.291666666664</c:v>
                </c:pt>
                <c:pt idx="344">
                  <c:v>44270.333333333336</c:v>
                </c:pt>
                <c:pt idx="345">
                  <c:v>44270.375</c:v>
                </c:pt>
                <c:pt idx="346">
                  <c:v>44270.416666666664</c:v>
                </c:pt>
                <c:pt idx="347">
                  <c:v>44270.458333333336</c:v>
                </c:pt>
                <c:pt idx="348">
                  <c:v>44270.5</c:v>
                </c:pt>
                <c:pt idx="349">
                  <c:v>44270.541666666664</c:v>
                </c:pt>
                <c:pt idx="350">
                  <c:v>44270.583333333336</c:v>
                </c:pt>
                <c:pt idx="351">
                  <c:v>44270.625</c:v>
                </c:pt>
                <c:pt idx="352">
                  <c:v>44270.666666666664</c:v>
                </c:pt>
                <c:pt idx="353">
                  <c:v>44270.708333333336</c:v>
                </c:pt>
                <c:pt idx="354">
                  <c:v>44270.75</c:v>
                </c:pt>
                <c:pt idx="355">
                  <c:v>44270.791666666664</c:v>
                </c:pt>
                <c:pt idx="356">
                  <c:v>44270.833333333336</c:v>
                </c:pt>
                <c:pt idx="357">
                  <c:v>44270.875</c:v>
                </c:pt>
                <c:pt idx="358">
                  <c:v>44270.916666666664</c:v>
                </c:pt>
                <c:pt idx="359">
                  <c:v>44270.958333333336</c:v>
                </c:pt>
                <c:pt idx="360">
                  <c:v>44271</c:v>
                </c:pt>
                <c:pt idx="361">
                  <c:v>44271.041666666664</c:v>
                </c:pt>
                <c:pt idx="362">
                  <c:v>44271.083333333336</c:v>
                </c:pt>
                <c:pt idx="363">
                  <c:v>44271.125</c:v>
                </c:pt>
                <c:pt idx="364">
                  <c:v>44271.166666666664</c:v>
                </c:pt>
                <c:pt idx="365">
                  <c:v>44271.208333333336</c:v>
                </c:pt>
                <c:pt idx="366">
                  <c:v>44271.25</c:v>
                </c:pt>
                <c:pt idx="367">
                  <c:v>44271.291666666664</c:v>
                </c:pt>
                <c:pt idx="368">
                  <c:v>44271.333333333336</c:v>
                </c:pt>
                <c:pt idx="369">
                  <c:v>44271.375</c:v>
                </c:pt>
                <c:pt idx="370">
                  <c:v>44271.416666666664</c:v>
                </c:pt>
                <c:pt idx="371">
                  <c:v>44271.458333333336</c:v>
                </c:pt>
                <c:pt idx="372">
                  <c:v>44271.5</c:v>
                </c:pt>
                <c:pt idx="373">
                  <c:v>44271.541666666664</c:v>
                </c:pt>
                <c:pt idx="374">
                  <c:v>44271.583333333336</c:v>
                </c:pt>
                <c:pt idx="375">
                  <c:v>44271.625</c:v>
                </c:pt>
                <c:pt idx="376">
                  <c:v>44271.666666666664</c:v>
                </c:pt>
                <c:pt idx="377">
                  <c:v>44271.708333333336</c:v>
                </c:pt>
                <c:pt idx="378">
                  <c:v>44271.75</c:v>
                </c:pt>
                <c:pt idx="379">
                  <c:v>44271.791666666664</c:v>
                </c:pt>
                <c:pt idx="380">
                  <c:v>44271.833333333336</c:v>
                </c:pt>
                <c:pt idx="381">
                  <c:v>44271.875</c:v>
                </c:pt>
                <c:pt idx="382">
                  <c:v>44271.916666666664</c:v>
                </c:pt>
                <c:pt idx="383">
                  <c:v>44271.958333333336</c:v>
                </c:pt>
                <c:pt idx="384">
                  <c:v>44272</c:v>
                </c:pt>
                <c:pt idx="385">
                  <c:v>44272.041666666664</c:v>
                </c:pt>
                <c:pt idx="386">
                  <c:v>44272.083333333336</c:v>
                </c:pt>
                <c:pt idx="387">
                  <c:v>44272.125</c:v>
                </c:pt>
                <c:pt idx="388">
                  <c:v>44272.166666666664</c:v>
                </c:pt>
                <c:pt idx="389">
                  <c:v>44272.208333333336</c:v>
                </c:pt>
                <c:pt idx="390">
                  <c:v>44272.25</c:v>
                </c:pt>
                <c:pt idx="391">
                  <c:v>44272.291666666664</c:v>
                </c:pt>
                <c:pt idx="392">
                  <c:v>44272.333333333336</c:v>
                </c:pt>
                <c:pt idx="393">
                  <c:v>44272.375</c:v>
                </c:pt>
                <c:pt idx="394">
                  <c:v>44272.416666666664</c:v>
                </c:pt>
                <c:pt idx="395">
                  <c:v>44272.458333333336</c:v>
                </c:pt>
                <c:pt idx="396">
                  <c:v>44272.5</c:v>
                </c:pt>
                <c:pt idx="397">
                  <c:v>44272.541666666664</c:v>
                </c:pt>
                <c:pt idx="398">
                  <c:v>44272.583333333336</c:v>
                </c:pt>
                <c:pt idx="399">
                  <c:v>44272.625</c:v>
                </c:pt>
                <c:pt idx="400">
                  <c:v>44272.666666666664</c:v>
                </c:pt>
                <c:pt idx="401">
                  <c:v>44272.708333333336</c:v>
                </c:pt>
                <c:pt idx="402">
                  <c:v>44272.75</c:v>
                </c:pt>
                <c:pt idx="403">
                  <c:v>44272.791666666664</c:v>
                </c:pt>
                <c:pt idx="404">
                  <c:v>44272.833333333336</c:v>
                </c:pt>
                <c:pt idx="405">
                  <c:v>44272.875</c:v>
                </c:pt>
                <c:pt idx="406">
                  <c:v>44272.916666666664</c:v>
                </c:pt>
                <c:pt idx="407">
                  <c:v>44272.958333333336</c:v>
                </c:pt>
                <c:pt idx="408">
                  <c:v>44273</c:v>
                </c:pt>
                <c:pt idx="409">
                  <c:v>44273.041666666664</c:v>
                </c:pt>
                <c:pt idx="410">
                  <c:v>44273.083333333336</c:v>
                </c:pt>
                <c:pt idx="411">
                  <c:v>44273.125</c:v>
                </c:pt>
                <c:pt idx="412">
                  <c:v>44273.166666666664</c:v>
                </c:pt>
                <c:pt idx="413">
                  <c:v>44273.208333333336</c:v>
                </c:pt>
                <c:pt idx="414">
                  <c:v>44273.25</c:v>
                </c:pt>
                <c:pt idx="415">
                  <c:v>44273.291666666664</c:v>
                </c:pt>
                <c:pt idx="416">
                  <c:v>44273.333333333336</c:v>
                </c:pt>
                <c:pt idx="417">
                  <c:v>44273.375</c:v>
                </c:pt>
                <c:pt idx="418">
                  <c:v>44273.416666666664</c:v>
                </c:pt>
                <c:pt idx="419">
                  <c:v>44273.458333333336</c:v>
                </c:pt>
                <c:pt idx="420">
                  <c:v>44273.5</c:v>
                </c:pt>
                <c:pt idx="421">
                  <c:v>44273.541666666664</c:v>
                </c:pt>
                <c:pt idx="422">
                  <c:v>44273.583333333336</c:v>
                </c:pt>
                <c:pt idx="423">
                  <c:v>44273.625</c:v>
                </c:pt>
                <c:pt idx="424">
                  <c:v>44273.666666666664</c:v>
                </c:pt>
                <c:pt idx="425">
                  <c:v>44273.708333333336</c:v>
                </c:pt>
                <c:pt idx="426">
                  <c:v>44273.75</c:v>
                </c:pt>
                <c:pt idx="427">
                  <c:v>44273.791666666664</c:v>
                </c:pt>
                <c:pt idx="428">
                  <c:v>44273.833333333336</c:v>
                </c:pt>
                <c:pt idx="429">
                  <c:v>44273.875</c:v>
                </c:pt>
                <c:pt idx="430">
                  <c:v>44273.916666666664</c:v>
                </c:pt>
                <c:pt idx="431">
                  <c:v>44273.958333333336</c:v>
                </c:pt>
                <c:pt idx="432">
                  <c:v>44274</c:v>
                </c:pt>
                <c:pt idx="433">
                  <c:v>44274.041666666664</c:v>
                </c:pt>
                <c:pt idx="434">
                  <c:v>44274.083333333336</c:v>
                </c:pt>
                <c:pt idx="435">
                  <c:v>44274.125</c:v>
                </c:pt>
                <c:pt idx="436">
                  <c:v>44274.166666666664</c:v>
                </c:pt>
                <c:pt idx="437">
                  <c:v>44274.208333333336</c:v>
                </c:pt>
                <c:pt idx="438">
                  <c:v>44274.25</c:v>
                </c:pt>
                <c:pt idx="439">
                  <c:v>44274.291666666664</c:v>
                </c:pt>
                <c:pt idx="440">
                  <c:v>44274.333333333336</c:v>
                </c:pt>
                <c:pt idx="441">
                  <c:v>44274.375</c:v>
                </c:pt>
                <c:pt idx="442">
                  <c:v>44274.416666666664</c:v>
                </c:pt>
                <c:pt idx="443">
                  <c:v>44274.458333333336</c:v>
                </c:pt>
                <c:pt idx="444">
                  <c:v>44274.5</c:v>
                </c:pt>
                <c:pt idx="445">
                  <c:v>44274.541666666664</c:v>
                </c:pt>
                <c:pt idx="446">
                  <c:v>44274.583333333336</c:v>
                </c:pt>
                <c:pt idx="447">
                  <c:v>44274.625</c:v>
                </c:pt>
                <c:pt idx="448">
                  <c:v>44274.666666666664</c:v>
                </c:pt>
                <c:pt idx="449">
                  <c:v>44274.708333333336</c:v>
                </c:pt>
                <c:pt idx="450">
                  <c:v>44274.75</c:v>
                </c:pt>
                <c:pt idx="451">
                  <c:v>44274.791666666664</c:v>
                </c:pt>
                <c:pt idx="452">
                  <c:v>44274.833333333336</c:v>
                </c:pt>
                <c:pt idx="453">
                  <c:v>44274.875</c:v>
                </c:pt>
                <c:pt idx="454">
                  <c:v>44274.916666666664</c:v>
                </c:pt>
                <c:pt idx="455">
                  <c:v>44274.958333333336</c:v>
                </c:pt>
                <c:pt idx="456">
                  <c:v>44275</c:v>
                </c:pt>
                <c:pt idx="457">
                  <c:v>44275.041666666664</c:v>
                </c:pt>
                <c:pt idx="458">
                  <c:v>44275.083333333336</c:v>
                </c:pt>
                <c:pt idx="459">
                  <c:v>44275.125</c:v>
                </c:pt>
                <c:pt idx="460">
                  <c:v>44275.166666666664</c:v>
                </c:pt>
                <c:pt idx="461">
                  <c:v>44275.208333333336</c:v>
                </c:pt>
                <c:pt idx="462">
                  <c:v>44275.25</c:v>
                </c:pt>
                <c:pt idx="463">
                  <c:v>44275.291666666664</c:v>
                </c:pt>
                <c:pt idx="464">
                  <c:v>44275.333333333336</c:v>
                </c:pt>
                <c:pt idx="465">
                  <c:v>44275.375</c:v>
                </c:pt>
                <c:pt idx="466">
                  <c:v>44275.416666666664</c:v>
                </c:pt>
                <c:pt idx="467">
                  <c:v>44275.458333333336</c:v>
                </c:pt>
                <c:pt idx="468">
                  <c:v>44275.5</c:v>
                </c:pt>
                <c:pt idx="469">
                  <c:v>44275.541666666664</c:v>
                </c:pt>
                <c:pt idx="470">
                  <c:v>44275.583333333336</c:v>
                </c:pt>
                <c:pt idx="471">
                  <c:v>44275.625</c:v>
                </c:pt>
                <c:pt idx="472">
                  <c:v>44275.666666666664</c:v>
                </c:pt>
                <c:pt idx="473">
                  <c:v>44275.708333333336</c:v>
                </c:pt>
                <c:pt idx="474">
                  <c:v>44275.75</c:v>
                </c:pt>
                <c:pt idx="475">
                  <c:v>44275.791666666664</c:v>
                </c:pt>
                <c:pt idx="476">
                  <c:v>44275.833333333336</c:v>
                </c:pt>
                <c:pt idx="477">
                  <c:v>44275.875</c:v>
                </c:pt>
                <c:pt idx="478">
                  <c:v>44275.916666666664</c:v>
                </c:pt>
                <c:pt idx="479">
                  <c:v>44275.958333333336</c:v>
                </c:pt>
                <c:pt idx="480">
                  <c:v>44276</c:v>
                </c:pt>
                <c:pt idx="481">
                  <c:v>44276.041666666664</c:v>
                </c:pt>
                <c:pt idx="482">
                  <c:v>44276.083333333336</c:v>
                </c:pt>
                <c:pt idx="483">
                  <c:v>44276.125</c:v>
                </c:pt>
                <c:pt idx="484">
                  <c:v>44276.166666666664</c:v>
                </c:pt>
                <c:pt idx="485">
                  <c:v>44276.208333333336</c:v>
                </c:pt>
                <c:pt idx="486">
                  <c:v>44276.25</c:v>
                </c:pt>
                <c:pt idx="487">
                  <c:v>44276.291666666664</c:v>
                </c:pt>
                <c:pt idx="488">
                  <c:v>44276.333333333336</c:v>
                </c:pt>
                <c:pt idx="489">
                  <c:v>44276.375</c:v>
                </c:pt>
                <c:pt idx="490">
                  <c:v>44276.416666666664</c:v>
                </c:pt>
                <c:pt idx="491">
                  <c:v>44276.458333333336</c:v>
                </c:pt>
                <c:pt idx="492">
                  <c:v>44276.5</c:v>
                </c:pt>
                <c:pt idx="493">
                  <c:v>44276.541666666664</c:v>
                </c:pt>
                <c:pt idx="494">
                  <c:v>44276.583333333336</c:v>
                </c:pt>
                <c:pt idx="495">
                  <c:v>44276.625</c:v>
                </c:pt>
                <c:pt idx="496">
                  <c:v>44276.666666666664</c:v>
                </c:pt>
                <c:pt idx="497">
                  <c:v>44276.708333333336</c:v>
                </c:pt>
                <c:pt idx="498">
                  <c:v>44276.75</c:v>
                </c:pt>
                <c:pt idx="499">
                  <c:v>44276.791666666664</c:v>
                </c:pt>
                <c:pt idx="500">
                  <c:v>44276.833333333336</c:v>
                </c:pt>
                <c:pt idx="501">
                  <c:v>44276.875</c:v>
                </c:pt>
                <c:pt idx="502">
                  <c:v>44276.916666666664</c:v>
                </c:pt>
                <c:pt idx="503">
                  <c:v>44276.958333333336</c:v>
                </c:pt>
                <c:pt idx="504">
                  <c:v>44277</c:v>
                </c:pt>
                <c:pt idx="505">
                  <c:v>44277.041666666664</c:v>
                </c:pt>
                <c:pt idx="506">
                  <c:v>44277.083333333336</c:v>
                </c:pt>
                <c:pt idx="507">
                  <c:v>44277.125</c:v>
                </c:pt>
                <c:pt idx="508">
                  <c:v>44277.166666666664</c:v>
                </c:pt>
                <c:pt idx="509">
                  <c:v>44277.208333333336</c:v>
                </c:pt>
                <c:pt idx="510">
                  <c:v>44277.25</c:v>
                </c:pt>
                <c:pt idx="511">
                  <c:v>44277.291666666664</c:v>
                </c:pt>
                <c:pt idx="512">
                  <c:v>44277.333333333336</c:v>
                </c:pt>
                <c:pt idx="513">
                  <c:v>44277.375</c:v>
                </c:pt>
                <c:pt idx="514">
                  <c:v>44277.416666666664</c:v>
                </c:pt>
                <c:pt idx="515">
                  <c:v>44277.458333333336</c:v>
                </c:pt>
                <c:pt idx="516">
                  <c:v>44277.5</c:v>
                </c:pt>
                <c:pt idx="517">
                  <c:v>44277.541666666664</c:v>
                </c:pt>
                <c:pt idx="518">
                  <c:v>44277.583333333336</c:v>
                </c:pt>
                <c:pt idx="519">
                  <c:v>44277.625</c:v>
                </c:pt>
                <c:pt idx="520">
                  <c:v>44277.666666666664</c:v>
                </c:pt>
                <c:pt idx="521">
                  <c:v>44277.708333333336</c:v>
                </c:pt>
                <c:pt idx="522">
                  <c:v>44277.75</c:v>
                </c:pt>
                <c:pt idx="523">
                  <c:v>44277.791666666664</c:v>
                </c:pt>
                <c:pt idx="524">
                  <c:v>44277.833333333336</c:v>
                </c:pt>
                <c:pt idx="525">
                  <c:v>44277.875</c:v>
                </c:pt>
                <c:pt idx="526">
                  <c:v>44277.916666666664</c:v>
                </c:pt>
                <c:pt idx="527">
                  <c:v>44277.958333333336</c:v>
                </c:pt>
                <c:pt idx="528">
                  <c:v>44278</c:v>
                </c:pt>
                <c:pt idx="529">
                  <c:v>44278.041666666664</c:v>
                </c:pt>
                <c:pt idx="530">
                  <c:v>44278.083333333336</c:v>
                </c:pt>
                <c:pt idx="531">
                  <c:v>44278.125</c:v>
                </c:pt>
                <c:pt idx="532">
                  <c:v>44278.166666666664</c:v>
                </c:pt>
                <c:pt idx="533">
                  <c:v>44278.208333333336</c:v>
                </c:pt>
                <c:pt idx="534">
                  <c:v>44278.25</c:v>
                </c:pt>
                <c:pt idx="535">
                  <c:v>44278.291666666664</c:v>
                </c:pt>
                <c:pt idx="536">
                  <c:v>44278.333333333336</c:v>
                </c:pt>
                <c:pt idx="537">
                  <c:v>44278.375</c:v>
                </c:pt>
                <c:pt idx="538">
                  <c:v>44278.416666666664</c:v>
                </c:pt>
                <c:pt idx="539">
                  <c:v>44278.458333333336</c:v>
                </c:pt>
                <c:pt idx="540">
                  <c:v>44278.5</c:v>
                </c:pt>
                <c:pt idx="541">
                  <c:v>44278.541666666664</c:v>
                </c:pt>
                <c:pt idx="542">
                  <c:v>44278.583333333336</c:v>
                </c:pt>
                <c:pt idx="543">
                  <c:v>44278.625</c:v>
                </c:pt>
                <c:pt idx="544">
                  <c:v>44278.666666666664</c:v>
                </c:pt>
                <c:pt idx="545">
                  <c:v>44278.708333333336</c:v>
                </c:pt>
                <c:pt idx="546">
                  <c:v>44278.75</c:v>
                </c:pt>
                <c:pt idx="547">
                  <c:v>44278.791666666664</c:v>
                </c:pt>
                <c:pt idx="548">
                  <c:v>44278.833333333336</c:v>
                </c:pt>
                <c:pt idx="549">
                  <c:v>44278.875</c:v>
                </c:pt>
                <c:pt idx="550">
                  <c:v>44278.916666666664</c:v>
                </c:pt>
                <c:pt idx="551">
                  <c:v>44278.958333333336</c:v>
                </c:pt>
                <c:pt idx="552">
                  <c:v>44279</c:v>
                </c:pt>
                <c:pt idx="553">
                  <c:v>44279.041666666664</c:v>
                </c:pt>
                <c:pt idx="554">
                  <c:v>44279.083333333336</c:v>
                </c:pt>
                <c:pt idx="555">
                  <c:v>44279.125</c:v>
                </c:pt>
                <c:pt idx="556">
                  <c:v>44279.166666666664</c:v>
                </c:pt>
                <c:pt idx="557">
                  <c:v>44279.208333333336</c:v>
                </c:pt>
                <c:pt idx="558">
                  <c:v>44279.25</c:v>
                </c:pt>
                <c:pt idx="559">
                  <c:v>44279.291666666664</c:v>
                </c:pt>
                <c:pt idx="560">
                  <c:v>44279.333333333336</c:v>
                </c:pt>
                <c:pt idx="561">
                  <c:v>44279.375</c:v>
                </c:pt>
                <c:pt idx="562">
                  <c:v>44279.416666666664</c:v>
                </c:pt>
                <c:pt idx="563">
                  <c:v>44279.458333333336</c:v>
                </c:pt>
                <c:pt idx="564">
                  <c:v>44279.5</c:v>
                </c:pt>
                <c:pt idx="565">
                  <c:v>44279.541666666664</c:v>
                </c:pt>
                <c:pt idx="566">
                  <c:v>44279.583333333336</c:v>
                </c:pt>
                <c:pt idx="567">
                  <c:v>44279.625</c:v>
                </c:pt>
                <c:pt idx="568">
                  <c:v>44279.666666666664</c:v>
                </c:pt>
                <c:pt idx="569">
                  <c:v>44279.708333333336</c:v>
                </c:pt>
                <c:pt idx="570">
                  <c:v>44279.75</c:v>
                </c:pt>
                <c:pt idx="571">
                  <c:v>44279.791666666664</c:v>
                </c:pt>
                <c:pt idx="572">
                  <c:v>44279.833333333336</c:v>
                </c:pt>
                <c:pt idx="573">
                  <c:v>44279.875</c:v>
                </c:pt>
                <c:pt idx="574">
                  <c:v>44279.916666666664</c:v>
                </c:pt>
                <c:pt idx="575">
                  <c:v>44279.958333333336</c:v>
                </c:pt>
                <c:pt idx="576">
                  <c:v>44280</c:v>
                </c:pt>
                <c:pt idx="577">
                  <c:v>44280.041666666664</c:v>
                </c:pt>
                <c:pt idx="578">
                  <c:v>44280.083333333336</c:v>
                </c:pt>
                <c:pt idx="579">
                  <c:v>44280.125</c:v>
                </c:pt>
                <c:pt idx="580">
                  <c:v>44280.166666666664</c:v>
                </c:pt>
                <c:pt idx="581">
                  <c:v>44280.208333333336</c:v>
                </c:pt>
                <c:pt idx="582">
                  <c:v>44280.25</c:v>
                </c:pt>
                <c:pt idx="583">
                  <c:v>44280.291666666664</c:v>
                </c:pt>
                <c:pt idx="584">
                  <c:v>44280.333333333336</c:v>
                </c:pt>
                <c:pt idx="585">
                  <c:v>44280.375</c:v>
                </c:pt>
                <c:pt idx="586">
                  <c:v>44280.416666666664</c:v>
                </c:pt>
                <c:pt idx="587">
                  <c:v>44280.458333333336</c:v>
                </c:pt>
                <c:pt idx="588">
                  <c:v>44280.5</c:v>
                </c:pt>
                <c:pt idx="589">
                  <c:v>44280.541666666664</c:v>
                </c:pt>
                <c:pt idx="590">
                  <c:v>44280.583333333336</c:v>
                </c:pt>
                <c:pt idx="591">
                  <c:v>44280.625</c:v>
                </c:pt>
                <c:pt idx="592">
                  <c:v>44280.666666666664</c:v>
                </c:pt>
                <c:pt idx="593">
                  <c:v>44280.708333333336</c:v>
                </c:pt>
                <c:pt idx="594">
                  <c:v>44280.75</c:v>
                </c:pt>
                <c:pt idx="595">
                  <c:v>44280.791666666664</c:v>
                </c:pt>
                <c:pt idx="596">
                  <c:v>44280.833333333336</c:v>
                </c:pt>
                <c:pt idx="597">
                  <c:v>44280.875</c:v>
                </c:pt>
                <c:pt idx="598">
                  <c:v>44280.916666666664</c:v>
                </c:pt>
                <c:pt idx="599">
                  <c:v>44280.958333333336</c:v>
                </c:pt>
                <c:pt idx="600">
                  <c:v>44281</c:v>
                </c:pt>
                <c:pt idx="601">
                  <c:v>44281.041666666664</c:v>
                </c:pt>
                <c:pt idx="602">
                  <c:v>44281.083333333336</c:v>
                </c:pt>
                <c:pt idx="603">
                  <c:v>44281.125</c:v>
                </c:pt>
                <c:pt idx="604">
                  <c:v>44281.166666666664</c:v>
                </c:pt>
                <c:pt idx="605">
                  <c:v>44281.208333333336</c:v>
                </c:pt>
                <c:pt idx="606">
                  <c:v>44281.25</c:v>
                </c:pt>
                <c:pt idx="607">
                  <c:v>44281.291666666664</c:v>
                </c:pt>
                <c:pt idx="608">
                  <c:v>44281.333333333336</c:v>
                </c:pt>
                <c:pt idx="609">
                  <c:v>44281.375</c:v>
                </c:pt>
                <c:pt idx="610">
                  <c:v>44281.416666666664</c:v>
                </c:pt>
                <c:pt idx="611">
                  <c:v>44281.458333333336</c:v>
                </c:pt>
                <c:pt idx="612">
                  <c:v>44281.5</c:v>
                </c:pt>
                <c:pt idx="613">
                  <c:v>44281.541666666664</c:v>
                </c:pt>
                <c:pt idx="614">
                  <c:v>44281.583333333336</c:v>
                </c:pt>
                <c:pt idx="615">
                  <c:v>44281.625</c:v>
                </c:pt>
                <c:pt idx="616">
                  <c:v>44281.666666666664</c:v>
                </c:pt>
                <c:pt idx="617">
                  <c:v>44281.708333333336</c:v>
                </c:pt>
                <c:pt idx="618">
                  <c:v>44281.75</c:v>
                </c:pt>
                <c:pt idx="619">
                  <c:v>44281.791666666664</c:v>
                </c:pt>
                <c:pt idx="620">
                  <c:v>44281.833333333336</c:v>
                </c:pt>
                <c:pt idx="621">
                  <c:v>44281.875</c:v>
                </c:pt>
                <c:pt idx="622">
                  <c:v>44281.916666666664</c:v>
                </c:pt>
                <c:pt idx="623">
                  <c:v>44281.958333333336</c:v>
                </c:pt>
                <c:pt idx="624">
                  <c:v>44282</c:v>
                </c:pt>
                <c:pt idx="625">
                  <c:v>44282.041666666664</c:v>
                </c:pt>
                <c:pt idx="626">
                  <c:v>44282.083333333336</c:v>
                </c:pt>
                <c:pt idx="627">
                  <c:v>44282.125</c:v>
                </c:pt>
                <c:pt idx="628">
                  <c:v>44282.166666666664</c:v>
                </c:pt>
                <c:pt idx="629">
                  <c:v>44282.208333333336</c:v>
                </c:pt>
                <c:pt idx="630">
                  <c:v>44282.25</c:v>
                </c:pt>
                <c:pt idx="631">
                  <c:v>44282.291666666664</c:v>
                </c:pt>
                <c:pt idx="632">
                  <c:v>44282.333333333336</c:v>
                </c:pt>
                <c:pt idx="633">
                  <c:v>44282.375</c:v>
                </c:pt>
                <c:pt idx="634">
                  <c:v>44282.416666666664</c:v>
                </c:pt>
                <c:pt idx="635">
                  <c:v>44282.458333333336</c:v>
                </c:pt>
                <c:pt idx="636">
                  <c:v>44282.5</c:v>
                </c:pt>
                <c:pt idx="637">
                  <c:v>44282.541666666664</c:v>
                </c:pt>
                <c:pt idx="638">
                  <c:v>44282.583333333336</c:v>
                </c:pt>
                <c:pt idx="639">
                  <c:v>44282.625</c:v>
                </c:pt>
                <c:pt idx="640">
                  <c:v>44282.666666666664</c:v>
                </c:pt>
                <c:pt idx="641">
                  <c:v>44282.708333333336</c:v>
                </c:pt>
                <c:pt idx="642">
                  <c:v>44282.75</c:v>
                </c:pt>
                <c:pt idx="643">
                  <c:v>44282.791666666664</c:v>
                </c:pt>
                <c:pt idx="644">
                  <c:v>44282.833333333336</c:v>
                </c:pt>
                <c:pt idx="645">
                  <c:v>44282.875</c:v>
                </c:pt>
                <c:pt idx="646">
                  <c:v>44282.916666666664</c:v>
                </c:pt>
                <c:pt idx="647">
                  <c:v>44282.958333333336</c:v>
                </c:pt>
                <c:pt idx="648">
                  <c:v>44283</c:v>
                </c:pt>
                <c:pt idx="649">
                  <c:v>44283.041666666664</c:v>
                </c:pt>
                <c:pt idx="650">
                  <c:v>44283.083333333336</c:v>
                </c:pt>
                <c:pt idx="651">
                  <c:v>44283.125</c:v>
                </c:pt>
                <c:pt idx="652">
                  <c:v>44283.166666666664</c:v>
                </c:pt>
                <c:pt idx="653">
                  <c:v>44283.208333333336</c:v>
                </c:pt>
                <c:pt idx="654">
                  <c:v>44283.25</c:v>
                </c:pt>
                <c:pt idx="655">
                  <c:v>44283.291666666664</c:v>
                </c:pt>
                <c:pt idx="656">
                  <c:v>44283.333333333336</c:v>
                </c:pt>
                <c:pt idx="657">
                  <c:v>44283.375</c:v>
                </c:pt>
                <c:pt idx="658">
                  <c:v>44283.416666666664</c:v>
                </c:pt>
                <c:pt idx="659">
                  <c:v>44283.458333333336</c:v>
                </c:pt>
                <c:pt idx="660">
                  <c:v>44283.5</c:v>
                </c:pt>
                <c:pt idx="661">
                  <c:v>44283.541666666664</c:v>
                </c:pt>
                <c:pt idx="662">
                  <c:v>44283.583333333336</c:v>
                </c:pt>
                <c:pt idx="663">
                  <c:v>44283.625</c:v>
                </c:pt>
                <c:pt idx="664">
                  <c:v>44283.666666666664</c:v>
                </c:pt>
                <c:pt idx="665">
                  <c:v>44283.708333333336</c:v>
                </c:pt>
                <c:pt idx="666">
                  <c:v>44283.75</c:v>
                </c:pt>
                <c:pt idx="667">
                  <c:v>44283.791666666664</c:v>
                </c:pt>
                <c:pt idx="668">
                  <c:v>44283.833333333336</c:v>
                </c:pt>
                <c:pt idx="669">
                  <c:v>44283.875</c:v>
                </c:pt>
                <c:pt idx="670">
                  <c:v>44283.916666666664</c:v>
                </c:pt>
                <c:pt idx="671">
                  <c:v>44283.958333333336</c:v>
                </c:pt>
                <c:pt idx="672">
                  <c:v>44284</c:v>
                </c:pt>
                <c:pt idx="673">
                  <c:v>44284.041666666664</c:v>
                </c:pt>
                <c:pt idx="674">
                  <c:v>44284.083333333336</c:v>
                </c:pt>
                <c:pt idx="675">
                  <c:v>44284.125</c:v>
                </c:pt>
                <c:pt idx="676">
                  <c:v>44284.166666666664</c:v>
                </c:pt>
                <c:pt idx="677">
                  <c:v>44284.208333333336</c:v>
                </c:pt>
                <c:pt idx="678">
                  <c:v>44284.25</c:v>
                </c:pt>
                <c:pt idx="679">
                  <c:v>44284.291666666664</c:v>
                </c:pt>
                <c:pt idx="680">
                  <c:v>44284.333333333336</c:v>
                </c:pt>
                <c:pt idx="681">
                  <c:v>44284.375</c:v>
                </c:pt>
                <c:pt idx="682">
                  <c:v>44284.416666666664</c:v>
                </c:pt>
                <c:pt idx="683">
                  <c:v>44284.458333333336</c:v>
                </c:pt>
                <c:pt idx="684">
                  <c:v>44284.5</c:v>
                </c:pt>
                <c:pt idx="685">
                  <c:v>44284.541666666664</c:v>
                </c:pt>
                <c:pt idx="686">
                  <c:v>44284.583333333336</c:v>
                </c:pt>
                <c:pt idx="687">
                  <c:v>44284.625</c:v>
                </c:pt>
                <c:pt idx="688">
                  <c:v>44284.666666666664</c:v>
                </c:pt>
                <c:pt idx="689">
                  <c:v>44284.708333333336</c:v>
                </c:pt>
                <c:pt idx="690">
                  <c:v>44284.75</c:v>
                </c:pt>
                <c:pt idx="691">
                  <c:v>44284.791666666664</c:v>
                </c:pt>
                <c:pt idx="692">
                  <c:v>44284.833333333336</c:v>
                </c:pt>
                <c:pt idx="693">
                  <c:v>44284.875</c:v>
                </c:pt>
                <c:pt idx="694">
                  <c:v>44284.916666666664</c:v>
                </c:pt>
                <c:pt idx="695">
                  <c:v>44284.958333333336</c:v>
                </c:pt>
                <c:pt idx="696">
                  <c:v>44285</c:v>
                </c:pt>
                <c:pt idx="697">
                  <c:v>44285.041666666664</c:v>
                </c:pt>
                <c:pt idx="698">
                  <c:v>44285.083333333336</c:v>
                </c:pt>
                <c:pt idx="699">
                  <c:v>44285.125</c:v>
                </c:pt>
                <c:pt idx="700">
                  <c:v>44285.166666666664</c:v>
                </c:pt>
                <c:pt idx="701">
                  <c:v>44285.208333333336</c:v>
                </c:pt>
                <c:pt idx="702">
                  <c:v>44285.25</c:v>
                </c:pt>
                <c:pt idx="703">
                  <c:v>44285.291666666664</c:v>
                </c:pt>
                <c:pt idx="704">
                  <c:v>44285.333333333336</c:v>
                </c:pt>
                <c:pt idx="705">
                  <c:v>44285.375</c:v>
                </c:pt>
                <c:pt idx="706">
                  <c:v>44285.416666666664</c:v>
                </c:pt>
                <c:pt idx="707">
                  <c:v>44285.458333333336</c:v>
                </c:pt>
                <c:pt idx="708">
                  <c:v>44285.5</c:v>
                </c:pt>
                <c:pt idx="709">
                  <c:v>44285.541666666664</c:v>
                </c:pt>
                <c:pt idx="710">
                  <c:v>44285.583333333336</c:v>
                </c:pt>
                <c:pt idx="711">
                  <c:v>44285.625</c:v>
                </c:pt>
                <c:pt idx="712">
                  <c:v>44285.666666666664</c:v>
                </c:pt>
                <c:pt idx="713">
                  <c:v>44285.708333333336</c:v>
                </c:pt>
                <c:pt idx="714">
                  <c:v>44285.75</c:v>
                </c:pt>
                <c:pt idx="715">
                  <c:v>44285.791666666664</c:v>
                </c:pt>
                <c:pt idx="716">
                  <c:v>44285.833333333336</c:v>
                </c:pt>
                <c:pt idx="717">
                  <c:v>44285.875</c:v>
                </c:pt>
                <c:pt idx="718">
                  <c:v>44285.916666666664</c:v>
                </c:pt>
                <c:pt idx="719">
                  <c:v>44285.958333333336</c:v>
                </c:pt>
                <c:pt idx="720">
                  <c:v>44286</c:v>
                </c:pt>
                <c:pt idx="721">
                  <c:v>44286.041666666664</c:v>
                </c:pt>
                <c:pt idx="722">
                  <c:v>44286.083333333336</c:v>
                </c:pt>
                <c:pt idx="723">
                  <c:v>44286.125</c:v>
                </c:pt>
                <c:pt idx="724">
                  <c:v>44286.166666666664</c:v>
                </c:pt>
                <c:pt idx="725">
                  <c:v>44286.208333333336</c:v>
                </c:pt>
                <c:pt idx="726">
                  <c:v>44286.25</c:v>
                </c:pt>
                <c:pt idx="727">
                  <c:v>44286.291666666664</c:v>
                </c:pt>
                <c:pt idx="728">
                  <c:v>44286.333333333336</c:v>
                </c:pt>
                <c:pt idx="729">
                  <c:v>44286.375</c:v>
                </c:pt>
                <c:pt idx="730">
                  <c:v>44286.416666666664</c:v>
                </c:pt>
                <c:pt idx="731">
                  <c:v>44286.458333333336</c:v>
                </c:pt>
                <c:pt idx="732">
                  <c:v>44286.5</c:v>
                </c:pt>
                <c:pt idx="733">
                  <c:v>44286.541666666664</c:v>
                </c:pt>
                <c:pt idx="734">
                  <c:v>44286.583333333336</c:v>
                </c:pt>
                <c:pt idx="735">
                  <c:v>44286.625</c:v>
                </c:pt>
                <c:pt idx="736">
                  <c:v>44286.666666666664</c:v>
                </c:pt>
                <c:pt idx="737">
                  <c:v>44286.708333333336</c:v>
                </c:pt>
                <c:pt idx="738">
                  <c:v>44286.75</c:v>
                </c:pt>
                <c:pt idx="739">
                  <c:v>44286.791666666664</c:v>
                </c:pt>
                <c:pt idx="740">
                  <c:v>44286.833333333336</c:v>
                </c:pt>
                <c:pt idx="741">
                  <c:v>44286.875</c:v>
                </c:pt>
                <c:pt idx="742">
                  <c:v>44286.916666666664</c:v>
                </c:pt>
                <c:pt idx="743">
                  <c:v>44286.958333333336</c:v>
                </c:pt>
                <c:pt idx="744">
                  <c:v>44287</c:v>
                </c:pt>
                <c:pt idx="745">
                  <c:v>44287.041666666664</c:v>
                </c:pt>
                <c:pt idx="746">
                  <c:v>44287.083333333336</c:v>
                </c:pt>
                <c:pt idx="747">
                  <c:v>44287.125</c:v>
                </c:pt>
                <c:pt idx="748">
                  <c:v>44287.166666666664</c:v>
                </c:pt>
                <c:pt idx="749">
                  <c:v>44287.208333333336</c:v>
                </c:pt>
                <c:pt idx="750">
                  <c:v>44287.25</c:v>
                </c:pt>
                <c:pt idx="751">
                  <c:v>44287.291666666664</c:v>
                </c:pt>
                <c:pt idx="752">
                  <c:v>44287.333333333336</c:v>
                </c:pt>
                <c:pt idx="753">
                  <c:v>44287.375</c:v>
                </c:pt>
                <c:pt idx="754">
                  <c:v>44287.416666666664</c:v>
                </c:pt>
                <c:pt idx="755">
                  <c:v>44287.458333333336</c:v>
                </c:pt>
                <c:pt idx="756">
                  <c:v>44287.5</c:v>
                </c:pt>
                <c:pt idx="757">
                  <c:v>44287.541666666664</c:v>
                </c:pt>
                <c:pt idx="758">
                  <c:v>44287.583333333336</c:v>
                </c:pt>
                <c:pt idx="759">
                  <c:v>44287.625</c:v>
                </c:pt>
                <c:pt idx="760">
                  <c:v>44287.666666666664</c:v>
                </c:pt>
                <c:pt idx="761">
                  <c:v>44287.708333333336</c:v>
                </c:pt>
                <c:pt idx="762">
                  <c:v>44287.75</c:v>
                </c:pt>
                <c:pt idx="763">
                  <c:v>44287.791666666664</c:v>
                </c:pt>
                <c:pt idx="764">
                  <c:v>44287.833333333336</c:v>
                </c:pt>
                <c:pt idx="765">
                  <c:v>44287.875</c:v>
                </c:pt>
                <c:pt idx="766">
                  <c:v>44287.916666666664</c:v>
                </c:pt>
                <c:pt idx="767">
                  <c:v>44287.958333333336</c:v>
                </c:pt>
                <c:pt idx="768">
                  <c:v>44288</c:v>
                </c:pt>
                <c:pt idx="769">
                  <c:v>44288.041666666664</c:v>
                </c:pt>
                <c:pt idx="770">
                  <c:v>44288.083333333336</c:v>
                </c:pt>
                <c:pt idx="771">
                  <c:v>44288.125</c:v>
                </c:pt>
                <c:pt idx="772">
                  <c:v>44288.166666666664</c:v>
                </c:pt>
                <c:pt idx="773">
                  <c:v>44288.208333333336</c:v>
                </c:pt>
                <c:pt idx="774">
                  <c:v>44288.25</c:v>
                </c:pt>
                <c:pt idx="775">
                  <c:v>44288.291666666664</c:v>
                </c:pt>
                <c:pt idx="776">
                  <c:v>44288.333333333336</c:v>
                </c:pt>
                <c:pt idx="777">
                  <c:v>44288.375</c:v>
                </c:pt>
                <c:pt idx="778">
                  <c:v>44288.416666666664</c:v>
                </c:pt>
                <c:pt idx="779">
                  <c:v>44288.458333333336</c:v>
                </c:pt>
                <c:pt idx="780">
                  <c:v>44288.5</c:v>
                </c:pt>
                <c:pt idx="781">
                  <c:v>44288.541666666664</c:v>
                </c:pt>
                <c:pt idx="782">
                  <c:v>44288.583333333336</c:v>
                </c:pt>
                <c:pt idx="783">
                  <c:v>44288.625</c:v>
                </c:pt>
                <c:pt idx="784">
                  <c:v>44288.666666666664</c:v>
                </c:pt>
                <c:pt idx="785">
                  <c:v>44288.708333333336</c:v>
                </c:pt>
                <c:pt idx="786">
                  <c:v>44288.75</c:v>
                </c:pt>
                <c:pt idx="787">
                  <c:v>44288.791666666664</c:v>
                </c:pt>
                <c:pt idx="788">
                  <c:v>44288.833333333336</c:v>
                </c:pt>
                <c:pt idx="789">
                  <c:v>44288.875</c:v>
                </c:pt>
                <c:pt idx="790">
                  <c:v>44288.916666666664</c:v>
                </c:pt>
                <c:pt idx="791">
                  <c:v>44288.958333333336</c:v>
                </c:pt>
                <c:pt idx="792">
                  <c:v>44289</c:v>
                </c:pt>
                <c:pt idx="793">
                  <c:v>44289.041666666664</c:v>
                </c:pt>
                <c:pt idx="794">
                  <c:v>44289.083333333336</c:v>
                </c:pt>
                <c:pt idx="795">
                  <c:v>44289.125</c:v>
                </c:pt>
                <c:pt idx="796">
                  <c:v>44289.166666666664</c:v>
                </c:pt>
                <c:pt idx="797">
                  <c:v>44289.208333333336</c:v>
                </c:pt>
                <c:pt idx="798">
                  <c:v>44289.25</c:v>
                </c:pt>
                <c:pt idx="799">
                  <c:v>44289.291666666664</c:v>
                </c:pt>
                <c:pt idx="800">
                  <c:v>44289.333333333336</c:v>
                </c:pt>
                <c:pt idx="801">
                  <c:v>44289.375</c:v>
                </c:pt>
                <c:pt idx="802">
                  <c:v>44289.416666666664</c:v>
                </c:pt>
                <c:pt idx="803">
                  <c:v>44289.458333333336</c:v>
                </c:pt>
                <c:pt idx="804">
                  <c:v>44289.5</c:v>
                </c:pt>
                <c:pt idx="805">
                  <c:v>44289.541666666664</c:v>
                </c:pt>
                <c:pt idx="806">
                  <c:v>44289.583333333336</c:v>
                </c:pt>
                <c:pt idx="807">
                  <c:v>44289.625</c:v>
                </c:pt>
                <c:pt idx="808">
                  <c:v>44289.666666666664</c:v>
                </c:pt>
                <c:pt idx="809">
                  <c:v>44289.708333333336</c:v>
                </c:pt>
                <c:pt idx="810">
                  <c:v>44289.75</c:v>
                </c:pt>
                <c:pt idx="811">
                  <c:v>44289.791666666664</c:v>
                </c:pt>
                <c:pt idx="812">
                  <c:v>44289.833333333336</c:v>
                </c:pt>
                <c:pt idx="813">
                  <c:v>44289.875</c:v>
                </c:pt>
                <c:pt idx="814">
                  <c:v>44289.916666666664</c:v>
                </c:pt>
                <c:pt idx="815">
                  <c:v>44289.958333333336</c:v>
                </c:pt>
                <c:pt idx="816">
                  <c:v>44290</c:v>
                </c:pt>
                <c:pt idx="817">
                  <c:v>44290.041666666664</c:v>
                </c:pt>
                <c:pt idx="818">
                  <c:v>44290.083333333336</c:v>
                </c:pt>
                <c:pt idx="819">
                  <c:v>44290.125</c:v>
                </c:pt>
                <c:pt idx="820">
                  <c:v>44290.166666666664</c:v>
                </c:pt>
                <c:pt idx="821">
                  <c:v>44290.208333333336</c:v>
                </c:pt>
                <c:pt idx="822">
                  <c:v>44290.25</c:v>
                </c:pt>
                <c:pt idx="823">
                  <c:v>44290.291666666664</c:v>
                </c:pt>
                <c:pt idx="824">
                  <c:v>44290.333333333336</c:v>
                </c:pt>
                <c:pt idx="825">
                  <c:v>44290.375</c:v>
                </c:pt>
                <c:pt idx="826">
                  <c:v>44290.416666666664</c:v>
                </c:pt>
                <c:pt idx="827">
                  <c:v>44290.458333333336</c:v>
                </c:pt>
                <c:pt idx="828">
                  <c:v>44290.5</c:v>
                </c:pt>
                <c:pt idx="829">
                  <c:v>44290.541666666664</c:v>
                </c:pt>
                <c:pt idx="830">
                  <c:v>44290.583333333336</c:v>
                </c:pt>
                <c:pt idx="831">
                  <c:v>44290.625</c:v>
                </c:pt>
                <c:pt idx="832">
                  <c:v>44290.666666666664</c:v>
                </c:pt>
                <c:pt idx="833">
                  <c:v>44290.708333333336</c:v>
                </c:pt>
                <c:pt idx="834">
                  <c:v>44290.75</c:v>
                </c:pt>
                <c:pt idx="835">
                  <c:v>44290.791666666664</c:v>
                </c:pt>
                <c:pt idx="836">
                  <c:v>44290.833333333336</c:v>
                </c:pt>
                <c:pt idx="837">
                  <c:v>44290.875</c:v>
                </c:pt>
                <c:pt idx="838">
                  <c:v>44290.916666666664</c:v>
                </c:pt>
                <c:pt idx="839">
                  <c:v>44290.958333333336</c:v>
                </c:pt>
                <c:pt idx="840">
                  <c:v>44291</c:v>
                </c:pt>
                <c:pt idx="841">
                  <c:v>44291.041666666664</c:v>
                </c:pt>
                <c:pt idx="842">
                  <c:v>44291.083333333336</c:v>
                </c:pt>
                <c:pt idx="843">
                  <c:v>44291.125</c:v>
                </c:pt>
                <c:pt idx="844">
                  <c:v>44291.166666666664</c:v>
                </c:pt>
                <c:pt idx="845">
                  <c:v>44291.208333333336</c:v>
                </c:pt>
                <c:pt idx="846">
                  <c:v>44291.25</c:v>
                </c:pt>
                <c:pt idx="847">
                  <c:v>44291.291666666664</c:v>
                </c:pt>
                <c:pt idx="848">
                  <c:v>44291.333333333336</c:v>
                </c:pt>
                <c:pt idx="849">
                  <c:v>44291.375</c:v>
                </c:pt>
                <c:pt idx="850">
                  <c:v>44291.416666666664</c:v>
                </c:pt>
                <c:pt idx="851">
                  <c:v>44291.458333333336</c:v>
                </c:pt>
                <c:pt idx="852">
                  <c:v>44291.5</c:v>
                </c:pt>
                <c:pt idx="853">
                  <c:v>44291.541666666664</c:v>
                </c:pt>
                <c:pt idx="854">
                  <c:v>44291.583333333336</c:v>
                </c:pt>
                <c:pt idx="855">
                  <c:v>44291.625</c:v>
                </c:pt>
                <c:pt idx="856">
                  <c:v>44291.666666666664</c:v>
                </c:pt>
                <c:pt idx="857">
                  <c:v>44291.708333333336</c:v>
                </c:pt>
                <c:pt idx="858">
                  <c:v>44291.75</c:v>
                </c:pt>
                <c:pt idx="859">
                  <c:v>44291.791666666664</c:v>
                </c:pt>
                <c:pt idx="860">
                  <c:v>44291.833333333336</c:v>
                </c:pt>
                <c:pt idx="861">
                  <c:v>44291.875</c:v>
                </c:pt>
                <c:pt idx="862">
                  <c:v>44291.916666666664</c:v>
                </c:pt>
                <c:pt idx="863">
                  <c:v>44291.958333333336</c:v>
                </c:pt>
                <c:pt idx="864">
                  <c:v>44292</c:v>
                </c:pt>
                <c:pt idx="865">
                  <c:v>44292.041666666664</c:v>
                </c:pt>
                <c:pt idx="866">
                  <c:v>44292.083333333336</c:v>
                </c:pt>
                <c:pt idx="867">
                  <c:v>44292.125</c:v>
                </c:pt>
                <c:pt idx="868">
                  <c:v>44292.166666666664</c:v>
                </c:pt>
                <c:pt idx="869">
                  <c:v>44292.208333333336</c:v>
                </c:pt>
                <c:pt idx="870">
                  <c:v>44292.25</c:v>
                </c:pt>
                <c:pt idx="871">
                  <c:v>44292.291666666664</c:v>
                </c:pt>
                <c:pt idx="872">
                  <c:v>44292.333333333336</c:v>
                </c:pt>
                <c:pt idx="873">
                  <c:v>44292.375</c:v>
                </c:pt>
                <c:pt idx="874">
                  <c:v>44292.416666666664</c:v>
                </c:pt>
                <c:pt idx="875">
                  <c:v>44292.458333333336</c:v>
                </c:pt>
                <c:pt idx="876">
                  <c:v>44292.5</c:v>
                </c:pt>
                <c:pt idx="877">
                  <c:v>44292.541666666664</c:v>
                </c:pt>
                <c:pt idx="878">
                  <c:v>44292.583333333336</c:v>
                </c:pt>
                <c:pt idx="879">
                  <c:v>44292.625</c:v>
                </c:pt>
                <c:pt idx="880">
                  <c:v>44292.666666666664</c:v>
                </c:pt>
                <c:pt idx="881">
                  <c:v>44292.708333333336</c:v>
                </c:pt>
                <c:pt idx="882">
                  <c:v>44292.75</c:v>
                </c:pt>
                <c:pt idx="883">
                  <c:v>44292.791666666664</c:v>
                </c:pt>
                <c:pt idx="884">
                  <c:v>44292.833333333336</c:v>
                </c:pt>
                <c:pt idx="885">
                  <c:v>44292.875</c:v>
                </c:pt>
                <c:pt idx="886">
                  <c:v>44292.916666666664</c:v>
                </c:pt>
                <c:pt idx="887">
                  <c:v>44292.958333333336</c:v>
                </c:pt>
                <c:pt idx="888">
                  <c:v>44293</c:v>
                </c:pt>
                <c:pt idx="889">
                  <c:v>44293.041666666664</c:v>
                </c:pt>
                <c:pt idx="890">
                  <c:v>44293.083333333336</c:v>
                </c:pt>
                <c:pt idx="891">
                  <c:v>44293.125</c:v>
                </c:pt>
                <c:pt idx="892">
                  <c:v>44293.166666666664</c:v>
                </c:pt>
                <c:pt idx="893">
                  <c:v>44293.208333333336</c:v>
                </c:pt>
                <c:pt idx="894">
                  <c:v>44293.25</c:v>
                </c:pt>
                <c:pt idx="895">
                  <c:v>44293.291666666664</c:v>
                </c:pt>
                <c:pt idx="896">
                  <c:v>44293.333333333336</c:v>
                </c:pt>
                <c:pt idx="897">
                  <c:v>44293.375</c:v>
                </c:pt>
                <c:pt idx="898">
                  <c:v>44293.416666666664</c:v>
                </c:pt>
                <c:pt idx="899">
                  <c:v>44293.458333333336</c:v>
                </c:pt>
                <c:pt idx="900">
                  <c:v>44293.5</c:v>
                </c:pt>
                <c:pt idx="901">
                  <c:v>44293.541666666664</c:v>
                </c:pt>
                <c:pt idx="902">
                  <c:v>44293.583333333336</c:v>
                </c:pt>
                <c:pt idx="903">
                  <c:v>44293.625</c:v>
                </c:pt>
                <c:pt idx="904">
                  <c:v>44293.666666666664</c:v>
                </c:pt>
                <c:pt idx="905">
                  <c:v>44293.708333333336</c:v>
                </c:pt>
                <c:pt idx="906">
                  <c:v>44293.75</c:v>
                </c:pt>
                <c:pt idx="907">
                  <c:v>44293.791666666664</c:v>
                </c:pt>
                <c:pt idx="908">
                  <c:v>44293.833333333336</c:v>
                </c:pt>
                <c:pt idx="909">
                  <c:v>44293.875</c:v>
                </c:pt>
                <c:pt idx="910">
                  <c:v>44293.916666666664</c:v>
                </c:pt>
                <c:pt idx="911">
                  <c:v>44293.958333333336</c:v>
                </c:pt>
                <c:pt idx="912">
                  <c:v>44294</c:v>
                </c:pt>
                <c:pt idx="913">
                  <c:v>44294.041666666664</c:v>
                </c:pt>
                <c:pt idx="914">
                  <c:v>44294.083333333336</c:v>
                </c:pt>
                <c:pt idx="915">
                  <c:v>44294.125</c:v>
                </c:pt>
                <c:pt idx="916">
                  <c:v>44294.166666666664</c:v>
                </c:pt>
                <c:pt idx="917">
                  <c:v>44294.208333333336</c:v>
                </c:pt>
                <c:pt idx="918">
                  <c:v>44294.25</c:v>
                </c:pt>
                <c:pt idx="919">
                  <c:v>44294.291666666664</c:v>
                </c:pt>
                <c:pt idx="920">
                  <c:v>44294.333333333336</c:v>
                </c:pt>
                <c:pt idx="921">
                  <c:v>44294.375</c:v>
                </c:pt>
                <c:pt idx="922">
                  <c:v>44294.416666666664</c:v>
                </c:pt>
                <c:pt idx="923">
                  <c:v>44294.458333333336</c:v>
                </c:pt>
                <c:pt idx="924">
                  <c:v>44294.5</c:v>
                </c:pt>
                <c:pt idx="925">
                  <c:v>44294.541666666664</c:v>
                </c:pt>
                <c:pt idx="926">
                  <c:v>44294.583333333336</c:v>
                </c:pt>
                <c:pt idx="927">
                  <c:v>44294.625</c:v>
                </c:pt>
                <c:pt idx="928">
                  <c:v>44294.666666666664</c:v>
                </c:pt>
                <c:pt idx="929">
                  <c:v>44294.708333333336</c:v>
                </c:pt>
                <c:pt idx="930">
                  <c:v>44294.75</c:v>
                </c:pt>
                <c:pt idx="931">
                  <c:v>44294.791666666664</c:v>
                </c:pt>
                <c:pt idx="932">
                  <c:v>44294.833333333336</c:v>
                </c:pt>
                <c:pt idx="933">
                  <c:v>44294.875</c:v>
                </c:pt>
                <c:pt idx="934">
                  <c:v>44294.916666666664</c:v>
                </c:pt>
                <c:pt idx="935">
                  <c:v>44294.958333333336</c:v>
                </c:pt>
                <c:pt idx="936">
                  <c:v>44295</c:v>
                </c:pt>
                <c:pt idx="937">
                  <c:v>44295.041666666664</c:v>
                </c:pt>
                <c:pt idx="938">
                  <c:v>44295.083333333336</c:v>
                </c:pt>
                <c:pt idx="939">
                  <c:v>44295.125</c:v>
                </c:pt>
                <c:pt idx="940">
                  <c:v>44295.166666666664</c:v>
                </c:pt>
                <c:pt idx="941">
                  <c:v>44295.208333333336</c:v>
                </c:pt>
                <c:pt idx="942">
                  <c:v>44295.25</c:v>
                </c:pt>
                <c:pt idx="943">
                  <c:v>44295.291666666664</c:v>
                </c:pt>
                <c:pt idx="944">
                  <c:v>44295.333333333336</c:v>
                </c:pt>
                <c:pt idx="945">
                  <c:v>44295.375</c:v>
                </c:pt>
                <c:pt idx="946">
                  <c:v>44295.416666666664</c:v>
                </c:pt>
                <c:pt idx="947">
                  <c:v>44295.458333333336</c:v>
                </c:pt>
                <c:pt idx="948">
                  <c:v>44295.5</c:v>
                </c:pt>
                <c:pt idx="949">
                  <c:v>44295.541666666664</c:v>
                </c:pt>
                <c:pt idx="950">
                  <c:v>44295.583333333336</c:v>
                </c:pt>
                <c:pt idx="951">
                  <c:v>44295.625</c:v>
                </c:pt>
                <c:pt idx="952">
                  <c:v>44295.666666666664</c:v>
                </c:pt>
                <c:pt idx="953">
                  <c:v>44295.708333333336</c:v>
                </c:pt>
                <c:pt idx="954">
                  <c:v>44295.75</c:v>
                </c:pt>
                <c:pt idx="955">
                  <c:v>44295.791666666664</c:v>
                </c:pt>
                <c:pt idx="956">
                  <c:v>44295.833333333336</c:v>
                </c:pt>
                <c:pt idx="957">
                  <c:v>44295.875</c:v>
                </c:pt>
                <c:pt idx="958">
                  <c:v>44295.916666666664</c:v>
                </c:pt>
                <c:pt idx="959">
                  <c:v>44295.958333333336</c:v>
                </c:pt>
                <c:pt idx="960">
                  <c:v>44296</c:v>
                </c:pt>
                <c:pt idx="961">
                  <c:v>44296.041666666664</c:v>
                </c:pt>
                <c:pt idx="962">
                  <c:v>44296.083333333336</c:v>
                </c:pt>
                <c:pt idx="963">
                  <c:v>44296.125</c:v>
                </c:pt>
                <c:pt idx="964">
                  <c:v>44296.166666666664</c:v>
                </c:pt>
                <c:pt idx="965">
                  <c:v>44296.208333333336</c:v>
                </c:pt>
                <c:pt idx="966">
                  <c:v>44296.25</c:v>
                </c:pt>
                <c:pt idx="967">
                  <c:v>44296.291666666664</c:v>
                </c:pt>
                <c:pt idx="968">
                  <c:v>44296.333333333336</c:v>
                </c:pt>
                <c:pt idx="969">
                  <c:v>44296.375</c:v>
                </c:pt>
                <c:pt idx="970">
                  <c:v>44296.416666666664</c:v>
                </c:pt>
                <c:pt idx="971">
                  <c:v>44296.458333333336</c:v>
                </c:pt>
                <c:pt idx="972">
                  <c:v>44296.5</c:v>
                </c:pt>
                <c:pt idx="973">
                  <c:v>44296.541666666664</c:v>
                </c:pt>
                <c:pt idx="974">
                  <c:v>44296.583333333336</c:v>
                </c:pt>
                <c:pt idx="975">
                  <c:v>44296.625</c:v>
                </c:pt>
                <c:pt idx="976">
                  <c:v>44296.666666666664</c:v>
                </c:pt>
                <c:pt idx="977">
                  <c:v>44296.708333333336</c:v>
                </c:pt>
                <c:pt idx="978">
                  <c:v>44296.75</c:v>
                </c:pt>
                <c:pt idx="979">
                  <c:v>44296.791666666664</c:v>
                </c:pt>
                <c:pt idx="980">
                  <c:v>44296.833333333336</c:v>
                </c:pt>
                <c:pt idx="981">
                  <c:v>44296.875</c:v>
                </c:pt>
                <c:pt idx="982">
                  <c:v>44296.916666666664</c:v>
                </c:pt>
                <c:pt idx="983">
                  <c:v>44296.958333333336</c:v>
                </c:pt>
                <c:pt idx="984">
                  <c:v>44297</c:v>
                </c:pt>
                <c:pt idx="985">
                  <c:v>44297.041666666664</c:v>
                </c:pt>
                <c:pt idx="986">
                  <c:v>44297.083333333336</c:v>
                </c:pt>
                <c:pt idx="987">
                  <c:v>44297.125</c:v>
                </c:pt>
                <c:pt idx="988">
                  <c:v>44297.166666666664</c:v>
                </c:pt>
                <c:pt idx="989">
                  <c:v>44297.208333333336</c:v>
                </c:pt>
                <c:pt idx="990">
                  <c:v>44297.25</c:v>
                </c:pt>
                <c:pt idx="991">
                  <c:v>44297.291666666664</c:v>
                </c:pt>
                <c:pt idx="992">
                  <c:v>44297.333333333336</c:v>
                </c:pt>
                <c:pt idx="993">
                  <c:v>44297.375</c:v>
                </c:pt>
                <c:pt idx="994">
                  <c:v>44297.416666666664</c:v>
                </c:pt>
                <c:pt idx="995">
                  <c:v>44297.458333333336</c:v>
                </c:pt>
                <c:pt idx="996">
                  <c:v>44297.5</c:v>
                </c:pt>
                <c:pt idx="997">
                  <c:v>44297.541666666664</c:v>
                </c:pt>
                <c:pt idx="998">
                  <c:v>44297.583333333336</c:v>
                </c:pt>
                <c:pt idx="999">
                  <c:v>44297.625</c:v>
                </c:pt>
                <c:pt idx="1000">
                  <c:v>44297.666666666664</c:v>
                </c:pt>
                <c:pt idx="1001">
                  <c:v>44297.708333333336</c:v>
                </c:pt>
                <c:pt idx="1002">
                  <c:v>44297.75</c:v>
                </c:pt>
                <c:pt idx="1003">
                  <c:v>44297.791666666664</c:v>
                </c:pt>
                <c:pt idx="1004">
                  <c:v>44297.833333333336</c:v>
                </c:pt>
                <c:pt idx="1005">
                  <c:v>44297.875</c:v>
                </c:pt>
                <c:pt idx="1006">
                  <c:v>44297.916666666664</c:v>
                </c:pt>
                <c:pt idx="1007">
                  <c:v>44297.958333333336</c:v>
                </c:pt>
                <c:pt idx="1008">
                  <c:v>44298</c:v>
                </c:pt>
                <c:pt idx="1009">
                  <c:v>44298.041666666664</c:v>
                </c:pt>
                <c:pt idx="1010">
                  <c:v>44298.083333333336</c:v>
                </c:pt>
                <c:pt idx="1011">
                  <c:v>44298.125</c:v>
                </c:pt>
                <c:pt idx="1012">
                  <c:v>44298.166666666664</c:v>
                </c:pt>
                <c:pt idx="1013">
                  <c:v>44298.208333333336</c:v>
                </c:pt>
                <c:pt idx="1014">
                  <c:v>44298.25</c:v>
                </c:pt>
                <c:pt idx="1015">
                  <c:v>44298.291666666664</c:v>
                </c:pt>
                <c:pt idx="1016">
                  <c:v>44298.333333333336</c:v>
                </c:pt>
                <c:pt idx="1017">
                  <c:v>44298.375</c:v>
                </c:pt>
                <c:pt idx="1018">
                  <c:v>44298.416666666664</c:v>
                </c:pt>
                <c:pt idx="1019">
                  <c:v>44298.458333333336</c:v>
                </c:pt>
                <c:pt idx="1020">
                  <c:v>44298.5</c:v>
                </c:pt>
                <c:pt idx="1021">
                  <c:v>44298.541666666664</c:v>
                </c:pt>
                <c:pt idx="1022">
                  <c:v>44298.583333333336</c:v>
                </c:pt>
                <c:pt idx="1023">
                  <c:v>44298.625</c:v>
                </c:pt>
                <c:pt idx="1024">
                  <c:v>44298.666666666664</c:v>
                </c:pt>
                <c:pt idx="1025">
                  <c:v>44298.708333333336</c:v>
                </c:pt>
                <c:pt idx="1026">
                  <c:v>44298.75</c:v>
                </c:pt>
                <c:pt idx="1027">
                  <c:v>44298.791666666664</c:v>
                </c:pt>
                <c:pt idx="1028">
                  <c:v>44298.833333333336</c:v>
                </c:pt>
                <c:pt idx="1029">
                  <c:v>44298.875</c:v>
                </c:pt>
                <c:pt idx="1030">
                  <c:v>44298.916666666664</c:v>
                </c:pt>
                <c:pt idx="1031">
                  <c:v>44298.958333333336</c:v>
                </c:pt>
                <c:pt idx="1032">
                  <c:v>44299</c:v>
                </c:pt>
                <c:pt idx="1033">
                  <c:v>44299.041666666664</c:v>
                </c:pt>
                <c:pt idx="1034">
                  <c:v>44299.083333333336</c:v>
                </c:pt>
                <c:pt idx="1035">
                  <c:v>44299.125</c:v>
                </c:pt>
                <c:pt idx="1036">
                  <c:v>44299.166666666664</c:v>
                </c:pt>
                <c:pt idx="1037">
                  <c:v>44299.208333333336</c:v>
                </c:pt>
                <c:pt idx="1038">
                  <c:v>44299.25</c:v>
                </c:pt>
                <c:pt idx="1039">
                  <c:v>44299.291666666664</c:v>
                </c:pt>
                <c:pt idx="1040">
                  <c:v>44299.333333333336</c:v>
                </c:pt>
                <c:pt idx="1041">
                  <c:v>44299.375</c:v>
                </c:pt>
                <c:pt idx="1042">
                  <c:v>44299.416666666664</c:v>
                </c:pt>
                <c:pt idx="1043">
                  <c:v>44299.458333333336</c:v>
                </c:pt>
                <c:pt idx="1044">
                  <c:v>44299.5</c:v>
                </c:pt>
                <c:pt idx="1045">
                  <c:v>44299.541666666664</c:v>
                </c:pt>
                <c:pt idx="1046">
                  <c:v>44299.583333333336</c:v>
                </c:pt>
                <c:pt idx="1047">
                  <c:v>44299.625</c:v>
                </c:pt>
                <c:pt idx="1048">
                  <c:v>44299.666666666664</c:v>
                </c:pt>
                <c:pt idx="1049">
                  <c:v>44299.708333333336</c:v>
                </c:pt>
                <c:pt idx="1050">
                  <c:v>44299.75</c:v>
                </c:pt>
                <c:pt idx="1051">
                  <c:v>44299.791666666664</c:v>
                </c:pt>
                <c:pt idx="1052">
                  <c:v>44299.833333333336</c:v>
                </c:pt>
                <c:pt idx="1053">
                  <c:v>44299.875</c:v>
                </c:pt>
                <c:pt idx="1054">
                  <c:v>44299.916666666664</c:v>
                </c:pt>
                <c:pt idx="1055">
                  <c:v>44299.958333333336</c:v>
                </c:pt>
                <c:pt idx="1056">
                  <c:v>44300</c:v>
                </c:pt>
                <c:pt idx="1057">
                  <c:v>44300.041666666664</c:v>
                </c:pt>
                <c:pt idx="1058">
                  <c:v>44300.083333333336</c:v>
                </c:pt>
                <c:pt idx="1059">
                  <c:v>44300.125</c:v>
                </c:pt>
                <c:pt idx="1060">
                  <c:v>44300.166666666664</c:v>
                </c:pt>
                <c:pt idx="1061">
                  <c:v>44300.208333333336</c:v>
                </c:pt>
                <c:pt idx="1062">
                  <c:v>44300.25</c:v>
                </c:pt>
                <c:pt idx="1063">
                  <c:v>44300.291666666664</c:v>
                </c:pt>
                <c:pt idx="1064">
                  <c:v>44300.333333333336</c:v>
                </c:pt>
                <c:pt idx="1065">
                  <c:v>44300.375</c:v>
                </c:pt>
                <c:pt idx="1066">
                  <c:v>44300.416666666664</c:v>
                </c:pt>
                <c:pt idx="1067">
                  <c:v>44300.458333333336</c:v>
                </c:pt>
                <c:pt idx="1068">
                  <c:v>44300.5</c:v>
                </c:pt>
                <c:pt idx="1069">
                  <c:v>44300.541666666664</c:v>
                </c:pt>
                <c:pt idx="1070">
                  <c:v>44300.583333333336</c:v>
                </c:pt>
                <c:pt idx="1071">
                  <c:v>44300.625</c:v>
                </c:pt>
                <c:pt idx="1072">
                  <c:v>44300.666666666664</c:v>
                </c:pt>
                <c:pt idx="1073">
                  <c:v>44300.708333333336</c:v>
                </c:pt>
                <c:pt idx="1074">
                  <c:v>44300.75</c:v>
                </c:pt>
                <c:pt idx="1075">
                  <c:v>44300.791666666664</c:v>
                </c:pt>
                <c:pt idx="1076">
                  <c:v>44300.833333333336</c:v>
                </c:pt>
                <c:pt idx="1077">
                  <c:v>44300.875</c:v>
                </c:pt>
                <c:pt idx="1078">
                  <c:v>44300.916666666664</c:v>
                </c:pt>
                <c:pt idx="1079">
                  <c:v>44300.958333333336</c:v>
                </c:pt>
                <c:pt idx="1080">
                  <c:v>44301</c:v>
                </c:pt>
                <c:pt idx="1081">
                  <c:v>44301.041666666664</c:v>
                </c:pt>
                <c:pt idx="1082">
                  <c:v>44301.083333333336</c:v>
                </c:pt>
                <c:pt idx="1083">
                  <c:v>44301.125</c:v>
                </c:pt>
                <c:pt idx="1084">
                  <c:v>44301.166666666664</c:v>
                </c:pt>
                <c:pt idx="1085">
                  <c:v>44301.208333333336</c:v>
                </c:pt>
                <c:pt idx="1086">
                  <c:v>44301.25</c:v>
                </c:pt>
                <c:pt idx="1087">
                  <c:v>44301.291666666664</c:v>
                </c:pt>
                <c:pt idx="1088">
                  <c:v>44301.333333333336</c:v>
                </c:pt>
                <c:pt idx="1089">
                  <c:v>44301.375</c:v>
                </c:pt>
                <c:pt idx="1090">
                  <c:v>44301.416666666664</c:v>
                </c:pt>
                <c:pt idx="1091">
                  <c:v>44301.458333333336</c:v>
                </c:pt>
                <c:pt idx="1092">
                  <c:v>44301.5</c:v>
                </c:pt>
                <c:pt idx="1093">
                  <c:v>44301.541666666664</c:v>
                </c:pt>
                <c:pt idx="1094">
                  <c:v>44301.583333333336</c:v>
                </c:pt>
                <c:pt idx="1095">
                  <c:v>44301.625</c:v>
                </c:pt>
                <c:pt idx="1096">
                  <c:v>44301.666666666664</c:v>
                </c:pt>
                <c:pt idx="1097">
                  <c:v>44301.708333333336</c:v>
                </c:pt>
                <c:pt idx="1098">
                  <c:v>44301.75</c:v>
                </c:pt>
                <c:pt idx="1099">
                  <c:v>44301.791666666664</c:v>
                </c:pt>
                <c:pt idx="1100">
                  <c:v>44301.833333333336</c:v>
                </c:pt>
                <c:pt idx="1101">
                  <c:v>44301.875</c:v>
                </c:pt>
                <c:pt idx="1102">
                  <c:v>44301.916666666664</c:v>
                </c:pt>
                <c:pt idx="1103">
                  <c:v>44301.958333333336</c:v>
                </c:pt>
                <c:pt idx="1104">
                  <c:v>44302</c:v>
                </c:pt>
                <c:pt idx="1105">
                  <c:v>44302.041666666664</c:v>
                </c:pt>
                <c:pt idx="1106">
                  <c:v>44302.083333333336</c:v>
                </c:pt>
                <c:pt idx="1107">
                  <c:v>44302.125</c:v>
                </c:pt>
                <c:pt idx="1108">
                  <c:v>44302.166666666664</c:v>
                </c:pt>
                <c:pt idx="1109">
                  <c:v>44302.208333333336</c:v>
                </c:pt>
                <c:pt idx="1110">
                  <c:v>44302.25</c:v>
                </c:pt>
                <c:pt idx="1111">
                  <c:v>44302.291666666664</c:v>
                </c:pt>
                <c:pt idx="1112">
                  <c:v>44302.333333333336</c:v>
                </c:pt>
                <c:pt idx="1113">
                  <c:v>44302.375</c:v>
                </c:pt>
                <c:pt idx="1114">
                  <c:v>44302.416666666664</c:v>
                </c:pt>
                <c:pt idx="1115">
                  <c:v>44302.458333333336</c:v>
                </c:pt>
                <c:pt idx="1116">
                  <c:v>44302.5</c:v>
                </c:pt>
                <c:pt idx="1117">
                  <c:v>44302.541666666664</c:v>
                </c:pt>
                <c:pt idx="1118">
                  <c:v>44302.583333333336</c:v>
                </c:pt>
                <c:pt idx="1119">
                  <c:v>44302.625</c:v>
                </c:pt>
                <c:pt idx="1120">
                  <c:v>44302.666666666664</c:v>
                </c:pt>
                <c:pt idx="1121">
                  <c:v>44302.708333333336</c:v>
                </c:pt>
                <c:pt idx="1122">
                  <c:v>44302.75</c:v>
                </c:pt>
                <c:pt idx="1123">
                  <c:v>44302.791666666664</c:v>
                </c:pt>
                <c:pt idx="1124">
                  <c:v>44302.833333333336</c:v>
                </c:pt>
                <c:pt idx="1125">
                  <c:v>44302.875</c:v>
                </c:pt>
                <c:pt idx="1126">
                  <c:v>44302.916666666664</c:v>
                </c:pt>
                <c:pt idx="1127">
                  <c:v>44302.958333333336</c:v>
                </c:pt>
                <c:pt idx="1128">
                  <c:v>44303</c:v>
                </c:pt>
                <c:pt idx="1129">
                  <c:v>44303.041666666664</c:v>
                </c:pt>
                <c:pt idx="1130">
                  <c:v>44303.083333333336</c:v>
                </c:pt>
                <c:pt idx="1131">
                  <c:v>44303.125</c:v>
                </c:pt>
                <c:pt idx="1132">
                  <c:v>44303.166666666664</c:v>
                </c:pt>
                <c:pt idx="1133">
                  <c:v>44303.208333333336</c:v>
                </c:pt>
                <c:pt idx="1134">
                  <c:v>44303.25</c:v>
                </c:pt>
                <c:pt idx="1135">
                  <c:v>44303.291666666664</c:v>
                </c:pt>
                <c:pt idx="1136">
                  <c:v>44303.333333333336</c:v>
                </c:pt>
                <c:pt idx="1137">
                  <c:v>44303.375</c:v>
                </c:pt>
                <c:pt idx="1138">
                  <c:v>44303.416666666664</c:v>
                </c:pt>
                <c:pt idx="1139">
                  <c:v>44303.458333333336</c:v>
                </c:pt>
                <c:pt idx="1140">
                  <c:v>44303.5</c:v>
                </c:pt>
                <c:pt idx="1141">
                  <c:v>44303.541666666664</c:v>
                </c:pt>
                <c:pt idx="1142">
                  <c:v>44303.583333333336</c:v>
                </c:pt>
                <c:pt idx="1143">
                  <c:v>44303.625</c:v>
                </c:pt>
                <c:pt idx="1144">
                  <c:v>44303.666666666664</c:v>
                </c:pt>
                <c:pt idx="1145">
                  <c:v>44303.708333333336</c:v>
                </c:pt>
                <c:pt idx="1146">
                  <c:v>44303.75</c:v>
                </c:pt>
                <c:pt idx="1147">
                  <c:v>44303.791666666664</c:v>
                </c:pt>
                <c:pt idx="1148">
                  <c:v>44303.833333333336</c:v>
                </c:pt>
                <c:pt idx="1149">
                  <c:v>44303.875</c:v>
                </c:pt>
                <c:pt idx="1150">
                  <c:v>44303.916666666664</c:v>
                </c:pt>
                <c:pt idx="1151">
                  <c:v>44303.958333333336</c:v>
                </c:pt>
                <c:pt idx="1152">
                  <c:v>44304</c:v>
                </c:pt>
                <c:pt idx="1153">
                  <c:v>44304.041666666664</c:v>
                </c:pt>
                <c:pt idx="1154">
                  <c:v>44304.083333333336</c:v>
                </c:pt>
                <c:pt idx="1155">
                  <c:v>44304.125</c:v>
                </c:pt>
                <c:pt idx="1156">
                  <c:v>44304.166666666664</c:v>
                </c:pt>
                <c:pt idx="1157">
                  <c:v>44304.208333333336</c:v>
                </c:pt>
                <c:pt idx="1158">
                  <c:v>44304.25</c:v>
                </c:pt>
                <c:pt idx="1159">
                  <c:v>44304.291666666664</c:v>
                </c:pt>
                <c:pt idx="1160">
                  <c:v>44304.333333333336</c:v>
                </c:pt>
                <c:pt idx="1161">
                  <c:v>44304.375</c:v>
                </c:pt>
                <c:pt idx="1162">
                  <c:v>44304.416666666664</c:v>
                </c:pt>
                <c:pt idx="1163">
                  <c:v>44304.458333333336</c:v>
                </c:pt>
                <c:pt idx="1164">
                  <c:v>44304.5</c:v>
                </c:pt>
                <c:pt idx="1165">
                  <c:v>44304.541666666664</c:v>
                </c:pt>
                <c:pt idx="1166">
                  <c:v>44304.583333333336</c:v>
                </c:pt>
                <c:pt idx="1167">
                  <c:v>44304.625</c:v>
                </c:pt>
                <c:pt idx="1168">
                  <c:v>44304.666666666664</c:v>
                </c:pt>
                <c:pt idx="1169">
                  <c:v>44304.708333333336</c:v>
                </c:pt>
                <c:pt idx="1170">
                  <c:v>44304.75</c:v>
                </c:pt>
                <c:pt idx="1171">
                  <c:v>44304.791666666664</c:v>
                </c:pt>
                <c:pt idx="1172">
                  <c:v>44304.833333333336</c:v>
                </c:pt>
                <c:pt idx="1173">
                  <c:v>44304.875</c:v>
                </c:pt>
                <c:pt idx="1174">
                  <c:v>44304.916666666664</c:v>
                </c:pt>
                <c:pt idx="1175">
                  <c:v>44304.958333333336</c:v>
                </c:pt>
                <c:pt idx="1176">
                  <c:v>44305</c:v>
                </c:pt>
                <c:pt idx="1177">
                  <c:v>44305.041666666664</c:v>
                </c:pt>
                <c:pt idx="1178">
                  <c:v>44305.083333333336</c:v>
                </c:pt>
                <c:pt idx="1179">
                  <c:v>44305.125</c:v>
                </c:pt>
                <c:pt idx="1180">
                  <c:v>44305.166666666664</c:v>
                </c:pt>
                <c:pt idx="1181">
                  <c:v>44305.208333333336</c:v>
                </c:pt>
                <c:pt idx="1182">
                  <c:v>44305.25</c:v>
                </c:pt>
                <c:pt idx="1183">
                  <c:v>44305.291666666664</c:v>
                </c:pt>
                <c:pt idx="1184">
                  <c:v>44305.333333333336</c:v>
                </c:pt>
                <c:pt idx="1185">
                  <c:v>44305.375</c:v>
                </c:pt>
                <c:pt idx="1186">
                  <c:v>44305.416666666664</c:v>
                </c:pt>
                <c:pt idx="1187">
                  <c:v>44305.458333333336</c:v>
                </c:pt>
                <c:pt idx="1188">
                  <c:v>44305.5</c:v>
                </c:pt>
                <c:pt idx="1189">
                  <c:v>44305.541666666664</c:v>
                </c:pt>
                <c:pt idx="1190">
                  <c:v>44305.583333333336</c:v>
                </c:pt>
                <c:pt idx="1191">
                  <c:v>44305.625</c:v>
                </c:pt>
                <c:pt idx="1192">
                  <c:v>44305.666666666664</c:v>
                </c:pt>
                <c:pt idx="1193">
                  <c:v>44305.708333333336</c:v>
                </c:pt>
                <c:pt idx="1194">
                  <c:v>44305.75</c:v>
                </c:pt>
                <c:pt idx="1195">
                  <c:v>44305.791666666664</c:v>
                </c:pt>
                <c:pt idx="1196">
                  <c:v>44305.833333333336</c:v>
                </c:pt>
                <c:pt idx="1197">
                  <c:v>44305.875</c:v>
                </c:pt>
                <c:pt idx="1198">
                  <c:v>44305.916666666664</c:v>
                </c:pt>
                <c:pt idx="1199">
                  <c:v>44305.958333333336</c:v>
                </c:pt>
                <c:pt idx="1200">
                  <c:v>44306</c:v>
                </c:pt>
                <c:pt idx="1201">
                  <c:v>44306.041666666664</c:v>
                </c:pt>
                <c:pt idx="1202">
                  <c:v>44306.083333333336</c:v>
                </c:pt>
                <c:pt idx="1203">
                  <c:v>44306.125</c:v>
                </c:pt>
                <c:pt idx="1204">
                  <c:v>44306.166666666664</c:v>
                </c:pt>
                <c:pt idx="1205">
                  <c:v>44306.208333333336</c:v>
                </c:pt>
                <c:pt idx="1206">
                  <c:v>44306.25</c:v>
                </c:pt>
                <c:pt idx="1207">
                  <c:v>44306.291666666664</c:v>
                </c:pt>
                <c:pt idx="1208">
                  <c:v>44306.333333333336</c:v>
                </c:pt>
                <c:pt idx="1209">
                  <c:v>44306.375</c:v>
                </c:pt>
                <c:pt idx="1210">
                  <c:v>44306.416666666664</c:v>
                </c:pt>
                <c:pt idx="1211">
                  <c:v>44306.458333333336</c:v>
                </c:pt>
                <c:pt idx="1212">
                  <c:v>44306.5</c:v>
                </c:pt>
                <c:pt idx="1213">
                  <c:v>44306.541666666664</c:v>
                </c:pt>
                <c:pt idx="1214">
                  <c:v>44306.583333333336</c:v>
                </c:pt>
                <c:pt idx="1215">
                  <c:v>44306.625</c:v>
                </c:pt>
                <c:pt idx="1216">
                  <c:v>44306.666666666664</c:v>
                </c:pt>
                <c:pt idx="1217">
                  <c:v>44306.708333333336</c:v>
                </c:pt>
                <c:pt idx="1218">
                  <c:v>44306.75</c:v>
                </c:pt>
                <c:pt idx="1219">
                  <c:v>44306.791666666664</c:v>
                </c:pt>
                <c:pt idx="1220">
                  <c:v>44306.833333333336</c:v>
                </c:pt>
                <c:pt idx="1221">
                  <c:v>44306.875</c:v>
                </c:pt>
                <c:pt idx="1222">
                  <c:v>44306.916666666664</c:v>
                </c:pt>
                <c:pt idx="1223">
                  <c:v>44306.958333333336</c:v>
                </c:pt>
                <c:pt idx="1224">
                  <c:v>44307</c:v>
                </c:pt>
                <c:pt idx="1225">
                  <c:v>44307.041666666664</c:v>
                </c:pt>
                <c:pt idx="1226">
                  <c:v>44307.083333333336</c:v>
                </c:pt>
                <c:pt idx="1227">
                  <c:v>44307.125</c:v>
                </c:pt>
                <c:pt idx="1228">
                  <c:v>44307.166666666664</c:v>
                </c:pt>
                <c:pt idx="1229">
                  <c:v>44307.208333333336</c:v>
                </c:pt>
                <c:pt idx="1230">
                  <c:v>44307.25</c:v>
                </c:pt>
                <c:pt idx="1231">
                  <c:v>44307.291666666664</c:v>
                </c:pt>
                <c:pt idx="1232">
                  <c:v>44307.333333333336</c:v>
                </c:pt>
                <c:pt idx="1233">
                  <c:v>44307.375</c:v>
                </c:pt>
                <c:pt idx="1234">
                  <c:v>44307.416666666664</c:v>
                </c:pt>
                <c:pt idx="1235">
                  <c:v>44307.458333333336</c:v>
                </c:pt>
                <c:pt idx="1236">
                  <c:v>44307.5</c:v>
                </c:pt>
                <c:pt idx="1237">
                  <c:v>44307.541666666664</c:v>
                </c:pt>
                <c:pt idx="1238">
                  <c:v>44307.583333333336</c:v>
                </c:pt>
                <c:pt idx="1239">
                  <c:v>44307.625</c:v>
                </c:pt>
                <c:pt idx="1240">
                  <c:v>44307.666666666664</c:v>
                </c:pt>
                <c:pt idx="1241">
                  <c:v>44307.708333333336</c:v>
                </c:pt>
                <c:pt idx="1242">
                  <c:v>44307.75</c:v>
                </c:pt>
                <c:pt idx="1243">
                  <c:v>44307.791666666664</c:v>
                </c:pt>
                <c:pt idx="1244">
                  <c:v>44307.833333333336</c:v>
                </c:pt>
                <c:pt idx="1245">
                  <c:v>44307.875</c:v>
                </c:pt>
                <c:pt idx="1246">
                  <c:v>44307.916666666664</c:v>
                </c:pt>
                <c:pt idx="1247">
                  <c:v>44307.958333333336</c:v>
                </c:pt>
                <c:pt idx="1248">
                  <c:v>44308</c:v>
                </c:pt>
                <c:pt idx="1249">
                  <c:v>44308.041666666664</c:v>
                </c:pt>
                <c:pt idx="1250">
                  <c:v>44308.083333333336</c:v>
                </c:pt>
                <c:pt idx="1251">
                  <c:v>44308.125</c:v>
                </c:pt>
                <c:pt idx="1252">
                  <c:v>44308.166666666664</c:v>
                </c:pt>
                <c:pt idx="1253">
                  <c:v>44308.208333333336</c:v>
                </c:pt>
                <c:pt idx="1254">
                  <c:v>44308.25</c:v>
                </c:pt>
                <c:pt idx="1255">
                  <c:v>44308.291666666664</c:v>
                </c:pt>
                <c:pt idx="1256">
                  <c:v>44308.333333333336</c:v>
                </c:pt>
                <c:pt idx="1257">
                  <c:v>44308.375</c:v>
                </c:pt>
                <c:pt idx="1258">
                  <c:v>44308.416666666664</c:v>
                </c:pt>
                <c:pt idx="1259">
                  <c:v>44308.458333333336</c:v>
                </c:pt>
                <c:pt idx="1260">
                  <c:v>44308.5</c:v>
                </c:pt>
                <c:pt idx="1261">
                  <c:v>44308.541666666664</c:v>
                </c:pt>
                <c:pt idx="1262">
                  <c:v>44308.583333333336</c:v>
                </c:pt>
                <c:pt idx="1263">
                  <c:v>44308.625</c:v>
                </c:pt>
                <c:pt idx="1264">
                  <c:v>44308.666666666664</c:v>
                </c:pt>
                <c:pt idx="1265">
                  <c:v>44308.708333333336</c:v>
                </c:pt>
                <c:pt idx="1266">
                  <c:v>44308.75</c:v>
                </c:pt>
                <c:pt idx="1267">
                  <c:v>44308.791666666664</c:v>
                </c:pt>
                <c:pt idx="1268">
                  <c:v>44308.833333333336</c:v>
                </c:pt>
                <c:pt idx="1269">
                  <c:v>44308.875</c:v>
                </c:pt>
                <c:pt idx="1270">
                  <c:v>44308.916666666664</c:v>
                </c:pt>
                <c:pt idx="1271">
                  <c:v>44308.958333333336</c:v>
                </c:pt>
                <c:pt idx="1272">
                  <c:v>44309</c:v>
                </c:pt>
                <c:pt idx="1273">
                  <c:v>44309.041666666664</c:v>
                </c:pt>
                <c:pt idx="1274">
                  <c:v>44309.083333333336</c:v>
                </c:pt>
                <c:pt idx="1275">
                  <c:v>44309.125</c:v>
                </c:pt>
                <c:pt idx="1276">
                  <c:v>44309.166666666664</c:v>
                </c:pt>
                <c:pt idx="1277">
                  <c:v>44309.208333333336</c:v>
                </c:pt>
                <c:pt idx="1278">
                  <c:v>44309.25</c:v>
                </c:pt>
                <c:pt idx="1279">
                  <c:v>44309.291666666664</c:v>
                </c:pt>
                <c:pt idx="1280">
                  <c:v>44309.333333333336</c:v>
                </c:pt>
                <c:pt idx="1281">
                  <c:v>44309.375</c:v>
                </c:pt>
                <c:pt idx="1282">
                  <c:v>44309.416666666664</c:v>
                </c:pt>
                <c:pt idx="1283">
                  <c:v>44309.458333333336</c:v>
                </c:pt>
                <c:pt idx="1284">
                  <c:v>44309.5</c:v>
                </c:pt>
                <c:pt idx="1285">
                  <c:v>44309.541666666664</c:v>
                </c:pt>
                <c:pt idx="1286">
                  <c:v>44309.583333333336</c:v>
                </c:pt>
                <c:pt idx="1287">
                  <c:v>44309.625</c:v>
                </c:pt>
                <c:pt idx="1288">
                  <c:v>44309.666666666664</c:v>
                </c:pt>
                <c:pt idx="1289">
                  <c:v>44309.708333333336</c:v>
                </c:pt>
                <c:pt idx="1290">
                  <c:v>44309.75</c:v>
                </c:pt>
                <c:pt idx="1291">
                  <c:v>44309.791666666664</c:v>
                </c:pt>
                <c:pt idx="1292">
                  <c:v>44309.833333333336</c:v>
                </c:pt>
                <c:pt idx="1293">
                  <c:v>44309.875</c:v>
                </c:pt>
                <c:pt idx="1294">
                  <c:v>44309.916666666664</c:v>
                </c:pt>
                <c:pt idx="1295">
                  <c:v>44309.958333333336</c:v>
                </c:pt>
                <c:pt idx="1296">
                  <c:v>44310</c:v>
                </c:pt>
                <c:pt idx="1297">
                  <c:v>44310.041666666664</c:v>
                </c:pt>
                <c:pt idx="1298">
                  <c:v>44310.083333333336</c:v>
                </c:pt>
                <c:pt idx="1299">
                  <c:v>44310.125</c:v>
                </c:pt>
                <c:pt idx="1300">
                  <c:v>44310.166666666664</c:v>
                </c:pt>
                <c:pt idx="1301">
                  <c:v>44310.208333333336</c:v>
                </c:pt>
                <c:pt idx="1302">
                  <c:v>44310.25</c:v>
                </c:pt>
                <c:pt idx="1303">
                  <c:v>44310.291666666664</c:v>
                </c:pt>
                <c:pt idx="1304">
                  <c:v>44310.333333333336</c:v>
                </c:pt>
                <c:pt idx="1305">
                  <c:v>44310.375</c:v>
                </c:pt>
                <c:pt idx="1306">
                  <c:v>44310.416666666664</c:v>
                </c:pt>
                <c:pt idx="1307">
                  <c:v>44310.458333333336</c:v>
                </c:pt>
                <c:pt idx="1308">
                  <c:v>44310.5</c:v>
                </c:pt>
                <c:pt idx="1309">
                  <c:v>44310.541666666664</c:v>
                </c:pt>
                <c:pt idx="1310">
                  <c:v>44310.583333333336</c:v>
                </c:pt>
                <c:pt idx="1311">
                  <c:v>44310.625</c:v>
                </c:pt>
                <c:pt idx="1312">
                  <c:v>44310.666666666664</c:v>
                </c:pt>
                <c:pt idx="1313">
                  <c:v>44310.708333333336</c:v>
                </c:pt>
                <c:pt idx="1314">
                  <c:v>44310.75</c:v>
                </c:pt>
                <c:pt idx="1315">
                  <c:v>44310.791666666664</c:v>
                </c:pt>
                <c:pt idx="1316">
                  <c:v>44310.833333333336</c:v>
                </c:pt>
                <c:pt idx="1317">
                  <c:v>44310.875</c:v>
                </c:pt>
                <c:pt idx="1318">
                  <c:v>44310.916666666664</c:v>
                </c:pt>
                <c:pt idx="1319">
                  <c:v>44310.958333333336</c:v>
                </c:pt>
                <c:pt idx="1320">
                  <c:v>44311</c:v>
                </c:pt>
                <c:pt idx="1321">
                  <c:v>44311.041666666664</c:v>
                </c:pt>
                <c:pt idx="1322">
                  <c:v>44311.083333333336</c:v>
                </c:pt>
                <c:pt idx="1323">
                  <c:v>44311.125</c:v>
                </c:pt>
                <c:pt idx="1324">
                  <c:v>44311.166666666664</c:v>
                </c:pt>
                <c:pt idx="1325">
                  <c:v>44311.208333333336</c:v>
                </c:pt>
                <c:pt idx="1326">
                  <c:v>44311.25</c:v>
                </c:pt>
                <c:pt idx="1327">
                  <c:v>44311.291666666664</c:v>
                </c:pt>
                <c:pt idx="1328">
                  <c:v>44311.333333333336</c:v>
                </c:pt>
                <c:pt idx="1329">
                  <c:v>44311.375</c:v>
                </c:pt>
                <c:pt idx="1330">
                  <c:v>44311.416666666664</c:v>
                </c:pt>
                <c:pt idx="1331">
                  <c:v>44311.458333333336</c:v>
                </c:pt>
                <c:pt idx="1332">
                  <c:v>44311.5</c:v>
                </c:pt>
                <c:pt idx="1333">
                  <c:v>44311.541666666664</c:v>
                </c:pt>
                <c:pt idx="1334">
                  <c:v>44311.583333333336</c:v>
                </c:pt>
                <c:pt idx="1335">
                  <c:v>44311.625</c:v>
                </c:pt>
                <c:pt idx="1336">
                  <c:v>44311.666666666664</c:v>
                </c:pt>
                <c:pt idx="1337">
                  <c:v>44311.708333333336</c:v>
                </c:pt>
                <c:pt idx="1338">
                  <c:v>44311.75</c:v>
                </c:pt>
                <c:pt idx="1339">
                  <c:v>44311.791666666664</c:v>
                </c:pt>
                <c:pt idx="1340">
                  <c:v>44311.833333333336</c:v>
                </c:pt>
                <c:pt idx="1341">
                  <c:v>44311.875</c:v>
                </c:pt>
                <c:pt idx="1342">
                  <c:v>44311.916666666664</c:v>
                </c:pt>
                <c:pt idx="1343">
                  <c:v>44311.958333333336</c:v>
                </c:pt>
                <c:pt idx="1344">
                  <c:v>44312</c:v>
                </c:pt>
                <c:pt idx="1345">
                  <c:v>44312.041666666664</c:v>
                </c:pt>
                <c:pt idx="1346">
                  <c:v>44312.083333333336</c:v>
                </c:pt>
                <c:pt idx="1347">
                  <c:v>44312.125</c:v>
                </c:pt>
                <c:pt idx="1348">
                  <c:v>44312.166666666664</c:v>
                </c:pt>
                <c:pt idx="1349">
                  <c:v>44312.208333333336</c:v>
                </c:pt>
                <c:pt idx="1350">
                  <c:v>44312.25</c:v>
                </c:pt>
                <c:pt idx="1351">
                  <c:v>44312.291666666664</c:v>
                </c:pt>
                <c:pt idx="1352">
                  <c:v>44312.333333333336</c:v>
                </c:pt>
                <c:pt idx="1353">
                  <c:v>44312.375</c:v>
                </c:pt>
                <c:pt idx="1354">
                  <c:v>44312.416666666664</c:v>
                </c:pt>
                <c:pt idx="1355">
                  <c:v>44312.458333333336</c:v>
                </c:pt>
                <c:pt idx="1356">
                  <c:v>44312.5</c:v>
                </c:pt>
                <c:pt idx="1357">
                  <c:v>44312.541666666664</c:v>
                </c:pt>
                <c:pt idx="1358">
                  <c:v>44312.583333333336</c:v>
                </c:pt>
                <c:pt idx="1359">
                  <c:v>44312.625</c:v>
                </c:pt>
                <c:pt idx="1360">
                  <c:v>44312.666666666664</c:v>
                </c:pt>
                <c:pt idx="1361">
                  <c:v>44312.708333333336</c:v>
                </c:pt>
                <c:pt idx="1362">
                  <c:v>44312.75</c:v>
                </c:pt>
                <c:pt idx="1363">
                  <c:v>44312.791666666664</c:v>
                </c:pt>
                <c:pt idx="1364">
                  <c:v>44312.833333333336</c:v>
                </c:pt>
                <c:pt idx="1365">
                  <c:v>44312.875</c:v>
                </c:pt>
                <c:pt idx="1366">
                  <c:v>44312.916666666664</c:v>
                </c:pt>
                <c:pt idx="1367">
                  <c:v>44312.958333333336</c:v>
                </c:pt>
                <c:pt idx="1368">
                  <c:v>44313</c:v>
                </c:pt>
                <c:pt idx="1369">
                  <c:v>44313.041666666664</c:v>
                </c:pt>
                <c:pt idx="1370">
                  <c:v>44313.083333333336</c:v>
                </c:pt>
                <c:pt idx="1371">
                  <c:v>44313.125</c:v>
                </c:pt>
                <c:pt idx="1372">
                  <c:v>44313.166666666664</c:v>
                </c:pt>
                <c:pt idx="1373">
                  <c:v>44313.208333333336</c:v>
                </c:pt>
                <c:pt idx="1374">
                  <c:v>44313.25</c:v>
                </c:pt>
                <c:pt idx="1375">
                  <c:v>44313.291666666664</c:v>
                </c:pt>
                <c:pt idx="1376">
                  <c:v>44313.333333333336</c:v>
                </c:pt>
                <c:pt idx="1377">
                  <c:v>44313.375</c:v>
                </c:pt>
                <c:pt idx="1378">
                  <c:v>44313.416666666664</c:v>
                </c:pt>
                <c:pt idx="1379">
                  <c:v>44313.458333333336</c:v>
                </c:pt>
                <c:pt idx="1380">
                  <c:v>44313.5</c:v>
                </c:pt>
                <c:pt idx="1381">
                  <c:v>44313.541666666664</c:v>
                </c:pt>
                <c:pt idx="1382">
                  <c:v>44313.583333333336</c:v>
                </c:pt>
                <c:pt idx="1383">
                  <c:v>44313.625</c:v>
                </c:pt>
                <c:pt idx="1384">
                  <c:v>44313.666666666664</c:v>
                </c:pt>
                <c:pt idx="1385">
                  <c:v>44313.708333333336</c:v>
                </c:pt>
                <c:pt idx="1386">
                  <c:v>44313.75</c:v>
                </c:pt>
                <c:pt idx="1387">
                  <c:v>44313.791666666664</c:v>
                </c:pt>
                <c:pt idx="1388">
                  <c:v>44313.833333333336</c:v>
                </c:pt>
                <c:pt idx="1389">
                  <c:v>44313.875</c:v>
                </c:pt>
                <c:pt idx="1390">
                  <c:v>44313.916666666664</c:v>
                </c:pt>
                <c:pt idx="1391">
                  <c:v>44313.958333333336</c:v>
                </c:pt>
                <c:pt idx="1392">
                  <c:v>44314</c:v>
                </c:pt>
                <c:pt idx="1393">
                  <c:v>44314.041666666664</c:v>
                </c:pt>
                <c:pt idx="1394">
                  <c:v>44314.083333333336</c:v>
                </c:pt>
                <c:pt idx="1395">
                  <c:v>44314.125</c:v>
                </c:pt>
                <c:pt idx="1396">
                  <c:v>44314.166666666664</c:v>
                </c:pt>
                <c:pt idx="1397">
                  <c:v>44314.208333333336</c:v>
                </c:pt>
                <c:pt idx="1398">
                  <c:v>44314.25</c:v>
                </c:pt>
                <c:pt idx="1399">
                  <c:v>44314.291666666664</c:v>
                </c:pt>
                <c:pt idx="1400">
                  <c:v>44314.333333333336</c:v>
                </c:pt>
                <c:pt idx="1401">
                  <c:v>44314.375</c:v>
                </c:pt>
                <c:pt idx="1402">
                  <c:v>44314.416666666664</c:v>
                </c:pt>
                <c:pt idx="1403">
                  <c:v>44314.458333333336</c:v>
                </c:pt>
                <c:pt idx="1404">
                  <c:v>44314.5</c:v>
                </c:pt>
                <c:pt idx="1405">
                  <c:v>44314.541666666664</c:v>
                </c:pt>
                <c:pt idx="1406">
                  <c:v>44314.583333333336</c:v>
                </c:pt>
                <c:pt idx="1407">
                  <c:v>44314.625</c:v>
                </c:pt>
                <c:pt idx="1408">
                  <c:v>44314.666666666664</c:v>
                </c:pt>
                <c:pt idx="1409">
                  <c:v>44314.708333333336</c:v>
                </c:pt>
                <c:pt idx="1410">
                  <c:v>44314.75</c:v>
                </c:pt>
                <c:pt idx="1411">
                  <c:v>44314.791666666664</c:v>
                </c:pt>
                <c:pt idx="1412">
                  <c:v>44314.833333333336</c:v>
                </c:pt>
                <c:pt idx="1413">
                  <c:v>44314.875</c:v>
                </c:pt>
                <c:pt idx="1414">
                  <c:v>44314.916666666664</c:v>
                </c:pt>
                <c:pt idx="1415">
                  <c:v>44314.958333333336</c:v>
                </c:pt>
                <c:pt idx="1416">
                  <c:v>44315</c:v>
                </c:pt>
                <c:pt idx="1417">
                  <c:v>44315.041666666664</c:v>
                </c:pt>
                <c:pt idx="1418">
                  <c:v>44315.083333333336</c:v>
                </c:pt>
                <c:pt idx="1419">
                  <c:v>44315.125</c:v>
                </c:pt>
                <c:pt idx="1420">
                  <c:v>44315.166666666664</c:v>
                </c:pt>
                <c:pt idx="1421">
                  <c:v>44315.208333333336</c:v>
                </c:pt>
                <c:pt idx="1422">
                  <c:v>44315.25</c:v>
                </c:pt>
                <c:pt idx="1423">
                  <c:v>44315.291666666664</c:v>
                </c:pt>
                <c:pt idx="1424">
                  <c:v>44315.333333333336</c:v>
                </c:pt>
                <c:pt idx="1425">
                  <c:v>44315.375</c:v>
                </c:pt>
                <c:pt idx="1426">
                  <c:v>44315.416666666664</c:v>
                </c:pt>
                <c:pt idx="1427">
                  <c:v>44315.458333333336</c:v>
                </c:pt>
                <c:pt idx="1428">
                  <c:v>44315.5</c:v>
                </c:pt>
                <c:pt idx="1429">
                  <c:v>44315.541666666664</c:v>
                </c:pt>
                <c:pt idx="1430">
                  <c:v>44315.583333333336</c:v>
                </c:pt>
                <c:pt idx="1431">
                  <c:v>44315.625</c:v>
                </c:pt>
                <c:pt idx="1432">
                  <c:v>44315.666666666664</c:v>
                </c:pt>
                <c:pt idx="1433">
                  <c:v>44315.708333333336</c:v>
                </c:pt>
                <c:pt idx="1434">
                  <c:v>44315.75</c:v>
                </c:pt>
                <c:pt idx="1435">
                  <c:v>44315.791666666664</c:v>
                </c:pt>
                <c:pt idx="1436">
                  <c:v>44315.833333333336</c:v>
                </c:pt>
                <c:pt idx="1437">
                  <c:v>44315.875</c:v>
                </c:pt>
                <c:pt idx="1438">
                  <c:v>44315.916666666664</c:v>
                </c:pt>
                <c:pt idx="1439">
                  <c:v>44315.958333333336</c:v>
                </c:pt>
                <c:pt idx="1440">
                  <c:v>44316</c:v>
                </c:pt>
                <c:pt idx="1441">
                  <c:v>44316.041666666664</c:v>
                </c:pt>
                <c:pt idx="1442">
                  <c:v>44316.083333333336</c:v>
                </c:pt>
                <c:pt idx="1443">
                  <c:v>44316.125</c:v>
                </c:pt>
                <c:pt idx="1444">
                  <c:v>44316.166666666664</c:v>
                </c:pt>
                <c:pt idx="1445">
                  <c:v>44316.208333333336</c:v>
                </c:pt>
                <c:pt idx="1446">
                  <c:v>44316.25</c:v>
                </c:pt>
                <c:pt idx="1447">
                  <c:v>44316.291666666664</c:v>
                </c:pt>
                <c:pt idx="1448">
                  <c:v>44316.333333333336</c:v>
                </c:pt>
                <c:pt idx="1449">
                  <c:v>44316.375</c:v>
                </c:pt>
                <c:pt idx="1450">
                  <c:v>44316.416666666664</c:v>
                </c:pt>
                <c:pt idx="1451">
                  <c:v>44316.458333333336</c:v>
                </c:pt>
                <c:pt idx="1452">
                  <c:v>44316.5</c:v>
                </c:pt>
                <c:pt idx="1453">
                  <c:v>44316.541666666664</c:v>
                </c:pt>
                <c:pt idx="1454">
                  <c:v>44316.583333333336</c:v>
                </c:pt>
                <c:pt idx="1455">
                  <c:v>44316.625</c:v>
                </c:pt>
                <c:pt idx="1456">
                  <c:v>44316.666666666664</c:v>
                </c:pt>
                <c:pt idx="1457">
                  <c:v>44316.708333333336</c:v>
                </c:pt>
                <c:pt idx="1458">
                  <c:v>44316.75</c:v>
                </c:pt>
                <c:pt idx="1459">
                  <c:v>44316.791666666664</c:v>
                </c:pt>
                <c:pt idx="1460">
                  <c:v>44316.833333333336</c:v>
                </c:pt>
                <c:pt idx="1461">
                  <c:v>44316.875</c:v>
                </c:pt>
                <c:pt idx="1462">
                  <c:v>44316.916666666664</c:v>
                </c:pt>
                <c:pt idx="1463">
                  <c:v>44316.958333333336</c:v>
                </c:pt>
                <c:pt idx="1464">
                  <c:v>44317</c:v>
                </c:pt>
                <c:pt idx="1465">
                  <c:v>44317.041666666664</c:v>
                </c:pt>
                <c:pt idx="1466">
                  <c:v>44317.083333333336</c:v>
                </c:pt>
                <c:pt idx="1467">
                  <c:v>44317.125</c:v>
                </c:pt>
                <c:pt idx="1468">
                  <c:v>44317.166666666664</c:v>
                </c:pt>
                <c:pt idx="1469">
                  <c:v>44317.208333333336</c:v>
                </c:pt>
                <c:pt idx="1470">
                  <c:v>44317.25</c:v>
                </c:pt>
                <c:pt idx="1471">
                  <c:v>44317.291666666664</c:v>
                </c:pt>
                <c:pt idx="1472">
                  <c:v>44317.333333333336</c:v>
                </c:pt>
                <c:pt idx="1473">
                  <c:v>44317.375</c:v>
                </c:pt>
                <c:pt idx="1474">
                  <c:v>44317.416666666664</c:v>
                </c:pt>
                <c:pt idx="1475">
                  <c:v>44317.458333333336</c:v>
                </c:pt>
                <c:pt idx="1476">
                  <c:v>44317.5</c:v>
                </c:pt>
                <c:pt idx="1477">
                  <c:v>44317.541666666664</c:v>
                </c:pt>
                <c:pt idx="1478">
                  <c:v>44317.583333333336</c:v>
                </c:pt>
                <c:pt idx="1479">
                  <c:v>44317.625</c:v>
                </c:pt>
                <c:pt idx="1480">
                  <c:v>44317.666666666664</c:v>
                </c:pt>
                <c:pt idx="1481">
                  <c:v>44317.708333333336</c:v>
                </c:pt>
                <c:pt idx="1482">
                  <c:v>44317.75</c:v>
                </c:pt>
                <c:pt idx="1483">
                  <c:v>44317.791666666664</c:v>
                </c:pt>
                <c:pt idx="1484">
                  <c:v>44317.833333333336</c:v>
                </c:pt>
                <c:pt idx="1485">
                  <c:v>44317.875</c:v>
                </c:pt>
                <c:pt idx="1486">
                  <c:v>44317.916666666664</c:v>
                </c:pt>
                <c:pt idx="1487">
                  <c:v>44317.958333333336</c:v>
                </c:pt>
                <c:pt idx="1488">
                  <c:v>44318</c:v>
                </c:pt>
                <c:pt idx="1489">
                  <c:v>44318.041666666664</c:v>
                </c:pt>
                <c:pt idx="1490">
                  <c:v>44318.083333333336</c:v>
                </c:pt>
                <c:pt idx="1491">
                  <c:v>44318.125</c:v>
                </c:pt>
                <c:pt idx="1492">
                  <c:v>44318.166666666664</c:v>
                </c:pt>
                <c:pt idx="1493">
                  <c:v>44318.208333333336</c:v>
                </c:pt>
                <c:pt idx="1494">
                  <c:v>44318.25</c:v>
                </c:pt>
                <c:pt idx="1495">
                  <c:v>44318.291666666664</c:v>
                </c:pt>
                <c:pt idx="1496">
                  <c:v>44318.333333333336</c:v>
                </c:pt>
                <c:pt idx="1497">
                  <c:v>44318.375</c:v>
                </c:pt>
                <c:pt idx="1498">
                  <c:v>44318.416666666664</c:v>
                </c:pt>
                <c:pt idx="1499">
                  <c:v>44318.458333333336</c:v>
                </c:pt>
                <c:pt idx="1500">
                  <c:v>44318.5</c:v>
                </c:pt>
                <c:pt idx="1501">
                  <c:v>44318.541666666664</c:v>
                </c:pt>
                <c:pt idx="1502">
                  <c:v>44318.583333333336</c:v>
                </c:pt>
                <c:pt idx="1503">
                  <c:v>44318.625</c:v>
                </c:pt>
                <c:pt idx="1504">
                  <c:v>44318.666666666664</c:v>
                </c:pt>
                <c:pt idx="1505">
                  <c:v>44318.708333333336</c:v>
                </c:pt>
                <c:pt idx="1506">
                  <c:v>44318.75</c:v>
                </c:pt>
                <c:pt idx="1507">
                  <c:v>44318.791666666664</c:v>
                </c:pt>
                <c:pt idx="1508">
                  <c:v>44318.833333333336</c:v>
                </c:pt>
                <c:pt idx="1509">
                  <c:v>44318.875</c:v>
                </c:pt>
                <c:pt idx="1510">
                  <c:v>44318.916666666664</c:v>
                </c:pt>
                <c:pt idx="1511">
                  <c:v>44318.958333333336</c:v>
                </c:pt>
                <c:pt idx="1512">
                  <c:v>44319</c:v>
                </c:pt>
                <c:pt idx="1513">
                  <c:v>44319.041666666664</c:v>
                </c:pt>
                <c:pt idx="1514">
                  <c:v>44319.083333333336</c:v>
                </c:pt>
                <c:pt idx="1515">
                  <c:v>44319.125</c:v>
                </c:pt>
                <c:pt idx="1516">
                  <c:v>44319.166666666664</c:v>
                </c:pt>
                <c:pt idx="1517">
                  <c:v>44319.208333333336</c:v>
                </c:pt>
                <c:pt idx="1518">
                  <c:v>44319.25</c:v>
                </c:pt>
                <c:pt idx="1519">
                  <c:v>44319.291666666664</c:v>
                </c:pt>
                <c:pt idx="1520">
                  <c:v>44319.333333333336</c:v>
                </c:pt>
                <c:pt idx="1521">
                  <c:v>44319.375</c:v>
                </c:pt>
                <c:pt idx="1522">
                  <c:v>44319.416666666664</c:v>
                </c:pt>
                <c:pt idx="1523">
                  <c:v>44319.458333333336</c:v>
                </c:pt>
                <c:pt idx="1524">
                  <c:v>44319.5</c:v>
                </c:pt>
                <c:pt idx="1525">
                  <c:v>44319.541666666664</c:v>
                </c:pt>
                <c:pt idx="1526">
                  <c:v>44319.583333333336</c:v>
                </c:pt>
                <c:pt idx="1527">
                  <c:v>44319.625</c:v>
                </c:pt>
                <c:pt idx="1528">
                  <c:v>44319.666666666664</c:v>
                </c:pt>
                <c:pt idx="1529">
                  <c:v>44319.708333333336</c:v>
                </c:pt>
                <c:pt idx="1530">
                  <c:v>44319.75</c:v>
                </c:pt>
                <c:pt idx="1531">
                  <c:v>44319.791666666664</c:v>
                </c:pt>
                <c:pt idx="1532">
                  <c:v>44319.833333333336</c:v>
                </c:pt>
                <c:pt idx="1533">
                  <c:v>44319.875</c:v>
                </c:pt>
                <c:pt idx="1534">
                  <c:v>44319.916666666664</c:v>
                </c:pt>
                <c:pt idx="1535">
                  <c:v>44319.958333333336</c:v>
                </c:pt>
                <c:pt idx="1536">
                  <c:v>44320</c:v>
                </c:pt>
                <c:pt idx="1537">
                  <c:v>44320.041666666664</c:v>
                </c:pt>
                <c:pt idx="1538">
                  <c:v>44320.083333333336</c:v>
                </c:pt>
                <c:pt idx="1539">
                  <c:v>44320.125</c:v>
                </c:pt>
                <c:pt idx="1540">
                  <c:v>44320.166666666664</c:v>
                </c:pt>
                <c:pt idx="1541">
                  <c:v>44320.208333333336</c:v>
                </c:pt>
                <c:pt idx="1542">
                  <c:v>44320.25</c:v>
                </c:pt>
                <c:pt idx="1543">
                  <c:v>44320.291666666664</c:v>
                </c:pt>
                <c:pt idx="1544">
                  <c:v>44320.333333333336</c:v>
                </c:pt>
                <c:pt idx="1545">
                  <c:v>44320.375</c:v>
                </c:pt>
                <c:pt idx="1546">
                  <c:v>44320.416666666664</c:v>
                </c:pt>
                <c:pt idx="1547">
                  <c:v>44320.458333333336</c:v>
                </c:pt>
                <c:pt idx="1548">
                  <c:v>44320.5</c:v>
                </c:pt>
                <c:pt idx="1549">
                  <c:v>44320.541666666664</c:v>
                </c:pt>
                <c:pt idx="1550">
                  <c:v>44320.583333333336</c:v>
                </c:pt>
                <c:pt idx="1551">
                  <c:v>44320.625</c:v>
                </c:pt>
                <c:pt idx="1552">
                  <c:v>44320.666666666664</c:v>
                </c:pt>
                <c:pt idx="1553">
                  <c:v>44320.708333333336</c:v>
                </c:pt>
                <c:pt idx="1554">
                  <c:v>44320.75</c:v>
                </c:pt>
                <c:pt idx="1555">
                  <c:v>44320.791666666664</c:v>
                </c:pt>
                <c:pt idx="1556">
                  <c:v>44320.833333333336</c:v>
                </c:pt>
                <c:pt idx="1557">
                  <c:v>44320.875</c:v>
                </c:pt>
                <c:pt idx="1558">
                  <c:v>44320.916666666664</c:v>
                </c:pt>
                <c:pt idx="1559">
                  <c:v>44320.958333333336</c:v>
                </c:pt>
                <c:pt idx="1560">
                  <c:v>44321</c:v>
                </c:pt>
                <c:pt idx="1561">
                  <c:v>44321.041666666664</c:v>
                </c:pt>
                <c:pt idx="1562">
                  <c:v>44321.083333333336</c:v>
                </c:pt>
                <c:pt idx="1563">
                  <c:v>44321.125</c:v>
                </c:pt>
                <c:pt idx="1564">
                  <c:v>44321.166666666664</c:v>
                </c:pt>
                <c:pt idx="1565">
                  <c:v>44321.208333333336</c:v>
                </c:pt>
                <c:pt idx="1566">
                  <c:v>44321.25</c:v>
                </c:pt>
                <c:pt idx="1567">
                  <c:v>44321.291666666664</c:v>
                </c:pt>
                <c:pt idx="1568">
                  <c:v>44321.333333333336</c:v>
                </c:pt>
                <c:pt idx="1569">
                  <c:v>44321.375</c:v>
                </c:pt>
                <c:pt idx="1570">
                  <c:v>44321.416666666664</c:v>
                </c:pt>
                <c:pt idx="1571">
                  <c:v>44321.458333333336</c:v>
                </c:pt>
                <c:pt idx="1572">
                  <c:v>44321.5</c:v>
                </c:pt>
                <c:pt idx="1573">
                  <c:v>44321.541666666664</c:v>
                </c:pt>
                <c:pt idx="1574">
                  <c:v>44321.583333333336</c:v>
                </c:pt>
                <c:pt idx="1575">
                  <c:v>44321.625</c:v>
                </c:pt>
                <c:pt idx="1576">
                  <c:v>44321.666666666664</c:v>
                </c:pt>
                <c:pt idx="1577">
                  <c:v>44321.708333333336</c:v>
                </c:pt>
                <c:pt idx="1578">
                  <c:v>44321.75</c:v>
                </c:pt>
                <c:pt idx="1579">
                  <c:v>44321.791666666664</c:v>
                </c:pt>
                <c:pt idx="1580">
                  <c:v>44321.833333333336</c:v>
                </c:pt>
                <c:pt idx="1581">
                  <c:v>44321.875</c:v>
                </c:pt>
                <c:pt idx="1582">
                  <c:v>44321.916666666664</c:v>
                </c:pt>
                <c:pt idx="1583">
                  <c:v>44321.958333333336</c:v>
                </c:pt>
                <c:pt idx="1584">
                  <c:v>44322</c:v>
                </c:pt>
                <c:pt idx="1585">
                  <c:v>44322.041666666664</c:v>
                </c:pt>
                <c:pt idx="1586">
                  <c:v>44322.083333333336</c:v>
                </c:pt>
                <c:pt idx="1587">
                  <c:v>44322.125</c:v>
                </c:pt>
                <c:pt idx="1588">
                  <c:v>44322.166666666664</c:v>
                </c:pt>
                <c:pt idx="1589">
                  <c:v>44322.208333333336</c:v>
                </c:pt>
                <c:pt idx="1590">
                  <c:v>44322.25</c:v>
                </c:pt>
                <c:pt idx="1591">
                  <c:v>44322.291666666664</c:v>
                </c:pt>
                <c:pt idx="1592">
                  <c:v>44322.333333333336</c:v>
                </c:pt>
                <c:pt idx="1593">
                  <c:v>44322.375</c:v>
                </c:pt>
                <c:pt idx="1594">
                  <c:v>44322.416666666664</c:v>
                </c:pt>
                <c:pt idx="1595">
                  <c:v>44322.458333333336</c:v>
                </c:pt>
                <c:pt idx="1596">
                  <c:v>44322.5</c:v>
                </c:pt>
                <c:pt idx="1597">
                  <c:v>44322.541666666664</c:v>
                </c:pt>
                <c:pt idx="1598">
                  <c:v>44322.583333333336</c:v>
                </c:pt>
                <c:pt idx="1599">
                  <c:v>44322.625</c:v>
                </c:pt>
                <c:pt idx="1600">
                  <c:v>44322.666666666664</c:v>
                </c:pt>
                <c:pt idx="1601">
                  <c:v>44322.708333333336</c:v>
                </c:pt>
                <c:pt idx="1602">
                  <c:v>44322.75</c:v>
                </c:pt>
                <c:pt idx="1603">
                  <c:v>44322.791666666664</c:v>
                </c:pt>
                <c:pt idx="1604">
                  <c:v>44322.833333333336</c:v>
                </c:pt>
                <c:pt idx="1605">
                  <c:v>44322.875</c:v>
                </c:pt>
                <c:pt idx="1606">
                  <c:v>44322.916666666664</c:v>
                </c:pt>
                <c:pt idx="1607">
                  <c:v>44322.958333333336</c:v>
                </c:pt>
                <c:pt idx="1608">
                  <c:v>44323</c:v>
                </c:pt>
                <c:pt idx="1609">
                  <c:v>44323.041666666664</c:v>
                </c:pt>
                <c:pt idx="1610">
                  <c:v>44323.083333333336</c:v>
                </c:pt>
                <c:pt idx="1611">
                  <c:v>44323.125</c:v>
                </c:pt>
                <c:pt idx="1612">
                  <c:v>44323.166666666664</c:v>
                </c:pt>
                <c:pt idx="1613">
                  <c:v>44323.208333333336</c:v>
                </c:pt>
                <c:pt idx="1614">
                  <c:v>44323.25</c:v>
                </c:pt>
                <c:pt idx="1615">
                  <c:v>44323.291666666664</c:v>
                </c:pt>
                <c:pt idx="1616">
                  <c:v>44323.333333333336</c:v>
                </c:pt>
                <c:pt idx="1617">
                  <c:v>44323.375</c:v>
                </c:pt>
                <c:pt idx="1618">
                  <c:v>44323.416666666664</c:v>
                </c:pt>
                <c:pt idx="1619">
                  <c:v>44323.458333333336</c:v>
                </c:pt>
                <c:pt idx="1620">
                  <c:v>44323.5</c:v>
                </c:pt>
                <c:pt idx="1621">
                  <c:v>44323.541666666664</c:v>
                </c:pt>
                <c:pt idx="1622">
                  <c:v>44323.583333333336</c:v>
                </c:pt>
                <c:pt idx="1623">
                  <c:v>44323.625</c:v>
                </c:pt>
                <c:pt idx="1624">
                  <c:v>44323.666666666664</c:v>
                </c:pt>
                <c:pt idx="1625">
                  <c:v>44323.708333333336</c:v>
                </c:pt>
                <c:pt idx="1626">
                  <c:v>44323.75</c:v>
                </c:pt>
                <c:pt idx="1627">
                  <c:v>44323.791666666664</c:v>
                </c:pt>
                <c:pt idx="1628">
                  <c:v>44323.833333333336</c:v>
                </c:pt>
                <c:pt idx="1629">
                  <c:v>44323.875</c:v>
                </c:pt>
                <c:pt idx="1630">
                  <c:v>44323.916666666664</c:v>
                </c:pt>
                <c:pt idx="1631">
                  <c:v>44323.958333333336</c:v>
                </c:pt>
                <c:pt idx="1632">
                  <c:v>44324</c:v>
                </c:pt>
                <c:pt idx="1633">
                  <c:v>44324.041666666664</c:v>
                </c:pt>
                <c:pt idx="1634">
                  <c:v>44324.083333333336</c:v>
                </c:pt>
                <c:pt idx="1635">
                  <c:v>44324.125</c:v>
                </c:pt>
                <c:pt idx="1636">
                  <c:v>44324.166666666664</c:v>
                </c:pt>
                <c:pt idx="1637">
                  <c:v>44324.208333333336</c:v>
                </c:pt>
                <c:pt idx="1638">
                  <c:v>44324.25</c:v>
                </c:pt>
                <c:pt idx="1639">
                  <c:v>44324.291666666664</c:v>
                </c:pt>
                <c:pt idx="1640">
                  <c:v>44324.333333333336</c:v>
                </c:pt>
                <c:pt idx="1641">
                  <c:v>44324.375</c:v>
                </c:pt>
                <c:pt idx="1642">
                  <c:v>44324.416666666664</c:v>
                </c:pt>
                <c:pt idx="1643">
                  <c:v>44324.458333333336</c:v>
                </c:pt>
                <c:pt idx="1644">
                  <c:v>44324.5</c:v>
                </c:pt>
                <c:pt idx="1645">
                  <c:v>44324.541666666664</c:v>
                </c:pt>
                <c:pt idx="1646">
                  <c:v>44324.583333333336</c:v>
                </c:pt>
                <c:pt idx="1647">
                  <c:v>44324.625</c:v>
                </c:pt>
                <c:pt idx="1648">
                  <c:v>44324.666666666664</c:v>
                </c:pt>
                <c:pt idx="1649">
                  <c:v>44324.708333333336</c:v>
                </c:pt>
                <c:pt idx="1650">
                  <c:v>44324.75</c:v>
                </c:pt>
                <c:pt idx="1651">
                  <c:v>44324.791666666664</c:v>
                </c:pt>
                <c:pt idx="1652">
                  <c:v>44324.833333333336</c:v>
                </c:pt>
                <c:pt idx="1653">
                  <c:v>44324.875</c:v>
                </c:pt>
                <c:pt idx="1654">
                  <c:v>44324.916666666664</c:v>
                </c:pt>
                <c:pt idx="1655">
                  <c:v>44324.958333333336</c:v>
                </c:pt>
                <c:pt idx="1656">
                  <c:v>44325</c:v>
                </c:pt>
                <c:pt idx="1657">
                  <c:v>44325.041666666664</c:v>
                </c:pt>
                <c:pt idx="1658">
                  <c:v>44325.083333333336</c:v>
                </c:pt>
                <c:pt idx="1659">
                  <c:v>44325.125</c:v>
                </c:pt>
                <c:pt idx="1660">
                  <c:v>44325.166666666664</c:v>
                </c:pt>
                <c:pt idx="1661">
                  <c:v>44325.208333333336</c:v>
                </c:pt>
                <c:pt idx="1662">
                  <c:v>44325.25</c:v>
                </c:pt>
                <c:pt idx="1663">
                  <c:v>44325.291666666664</c:v>
                </c:pt>
                <c:pt idx="1664">
                  <c:v>44325.333333333336</c:v>
                </c:pt>
                <c:pt idx="1665">
                  <c:v>44325.375</c:v>
                </c:pt>
                <c:pt idx="1666">
                  <c:v>44325.416666666664</c:v>
                </c:pt>
                <c:pt idx="1667">
                  <c:v>44325.458333333336</c:v>
                </c:pt>
                <c:pt idx="1668">
                  <c:v>44325.5</c:v>
                </c:pt>
                <c:pt idx="1669">
                  <c:v>44325.541666666664</c:v>
                </c:pt>
                <c:pt idx="1670">
                  <c:v>44325.583333333336</c:v>
                </c:pt>
                <c:pt idx="1671">
                  <c:v>44325.625</c:v>
                </c:pt>
                <c:pt idx="1672">
                  <c:v>44325.666666666664</c:v>
                </c:pt>
                <c:pt idx="1673">
                  <c:v>44325.708333333336</c:v>
                </c:pt>
                <c:pt idx="1674">
                  <c:v>44325.75</c:v>
                </c:pt>
                <c:pt idx="1675">
                  <c:v>44325.791666666664</c:v>
                </c:pt>
                <c:pt idx="1676">
                  <c:v>44325.833333333336</c:v>
                </c:pt>
                <c:pt idx="1677">
                  <c:v>44325.875</c:v>
                </c:pt>
                <c:pt idx="1678">
                  <c:v>44325.916666666664</c:v>
                </c:pt>
                <c:pt idx="1679">
                  <c:v>44325.958333333336</c:v>
                </c:pt>
                <c:pt idx="1680">
                  <c:v>44326</c:v>
                </c:pt>
                <c:pt idx="1681">
                  <c:v>44326.041666666664</c:v>
                </c:pt>
                <c:pt idx="1682">
                  <c:v>44326.083333333336</c:v>
                </c:pt>
                <c:pt idx="1683">
                  <c:v>44326.125</c:v>
                </c:pt>
                <c:pt idx="1684">
                  <c:v>44326.166666666664</c:v>
                </c:pt>
                <c:pt idx="1685">
                  <c:v>44326.208333333336</c:v>
                </c:pt>
                <c:pt idx="1686">
                  <c:v>44326.25</c:v>
                </c:pt>
                <c:pt idx="1687">
                  <c:v>44326.291666666664</c:v>
                </c:pt>
                <c:pt idx="1688">
                  <c:v>44326.333333333336</c:v>
                </c:pt>
                <c:pt idx="1689">
                  <c:v>44326.375</c:v>
                </c:pt>
                <c:pt idx="1690">
                  <c:v>44326.416666666664</c:v>
                </c:pt>
                <c:pt idx="1691">
                  <c:v>44326.458333333336</c:v>
                </c:pt>
                <c:pt idx="1692">
                  <c:v>44326.5</c:v>
                </c:pt>
                <c:pt idx="1693">
                  <c:v>44326.541666666664</c:v>
                </c:pt>
                <c:pt idx="1694">
                  <c:v>44326.583333333336</c:v>
                </c:pt>
                <c:pt idx="1695">
                  <c:v>44326.625</c:v>
                </c:pt>
                <c:pt idx="1696">
                  <c:v>44326.666666666664</c:v>
                </c:pt>
                <c:pt idx="1697">
                  <c:v>44326.708333333336</c:v>
                </c:pt>
                <c:pt idx="1698">
                  <c:v>44326.75</c:v>
                </c:pt>
                <c:pt idx="1699">
                  <c:v>44326.791666666664</c:v>
                </c:pt>
                <c:pt idx="1700">
                  <c:v>44326.833333333336</c:v>
                </c:pt>
                <c:pt idx="1701">
                  <c:v>44326.875</c:v>
                </c:pt>
                <c:pt idx="1702">
                  <c:v>44326.916666666664</c:v>
                </c:pt>
                <c:pt idx="1703">
                  <c:v>44326.958333333336</c:v>
                </c:pt>
                <c:pt idx="1704">
                  <c:v>44327</c:v>
                </c:pt>
                <c:pt idx="1705">
                  <c:v>44327.041666666664</c:v>
                </c:pt>
                <c:pt idx="1706">
                  <c:v>44327.083333333336</c:v>
                </c:pt>
                <c:pt idx="1707">
                  <c:v>44327.125</c:v>
                </c:pt>
                <c:pt idx="1708">
                  <c:v>44327.166666666664</c:v>
                </c:pt>
                <c:pt idx="1709">
                  <c:v>44327.208333333336</c:v>
                </c:pt>
                <c:pt idx="1710">
                  <c:v>44327.25</c:v>
                </c:pt>
                <c:pt idx="1711">
                  <c:v>44327.291666666664</c:v>
                </c:pt>
                <c:pt idx="1712">
                  <c:v>44327.333333333336</c:v>
                </c:pt>
                <c:pt idx="1713">
                  <c:v>44327.375</c:v>
                </c:pt>
                <c:pt idx="1714">
                  <c:v>44327.416666666664</c:v>
                </c:pt>
                <c:pt idx="1715">
                  <c:v>44327.458333333336</c:v>
                </c:pt>
                <c:pt idx="1716">
                  <c:v>44327.5</c:v>
                </c:pt>
                <c:pt idx="1717">
                  <c:v>44327.541666666664</c:v>
                </c:pt>
                <c:pt idx="1718">
                  <c:v>44327.583333333336</c:v>
                </c:pt>
                <c:pt idx="1719">
                  <c:v>44327.625</c:v>
                </c:pt>
                <c:pt idx="1720">
                  <c:v>44327.666666666664</c:v>
                </c:pt>
                <c:pt idx="1721">
                  <c:v>44327.708333333336</c:v>
                </c:pt>
                <c:pt idx="1722">
                  <c:v>44327.75</c:v>
                </c:pt>
                <c:pt idx="1723">
                  <c:v>44327.791666666664</c:v>
                </c:pt>
                <c:pt idx="1724">
                  <c:v>44327.833333333336</c:v>
                </c:pt>
                <c:pt idx="1725">
                  <c:v>44327.875</c:v>
                </c:pt>
                <c:pt idx="1726">
                  <c:v>44327.916666666664</c:v>
                </c:pt>
                <c:pt idx="1727">
                  <c:v>44327.958333333336</c:v>
                </c:pt>
                <c:pt idx="1728">
                  <c:v>44328</c:v>
                </c:pt>
                <c:pt idx="1729">
                  <c:v>44328.041666666664</c:v>
                </c:pt>
                <c:pt idx="1730">
                  <c:v>44328.083333333336</c:v>
                </c:pt>
                <c:pt idx="1731">
                  <c:v>44328.125</c:v>
                </c:pt>
                <c:pt idx="1732">
                  <c:v>44328.166666666664</c:v>
                </c:pt>
                <c:pt idx="1733">
                  <c:v>44328.208333333336</c:v>
                </c:pt>
                <c:pt idx="1734">
                  <c:v>44328.25</c:v>
                </c:pt>
                <c:pt idx="1735">
                  <c:v>44328.291666666664</c:v>
                </c:pt>
                <c:pt idx="1736">
                  <c:v>44328.333333333336</c:v>
                </c:pt>
                <c:pt idx="1737">
                  <c:v>44328.375</c:v>
                </c:pt>
                <c:pt idx="1738">
                  <c:v>44328.416666666664</c:v>
                </c:pt>
                <c:pt idx="1739">
                  <c:v>44328.458333333336</c:v>
                </c:pt>
                <c:pt idx="1740">
                  <c:v>44328.5</c:v>
                </c:pt>
                <c:pt idx="1741">
                  <c:v>44328.541666666664</c:v>
                </c:pt>
                <c:pt idx="1742">
                  <c:v>44328.583333333336</c:v>
                </c:pt>
                <c:pt idx="1743">
                  <c:v>44328.625</c:v>
                </c:pt>
                <c:pt idx="1744">
                  <c:v>44328.666666666664</c:v>
                </c:pt>
                <c:pt idx="1745">
                  <c:v>44328.708333333336</c:v>
                </c:pt>
                <c:pt idx="1746">
                  <c:v>44328.75</c:v>
                </c:pt>
                <c:pt idx="1747">
                  <c:v>44328.791666666664</c:v>
                </c:pt>
                <c:pt idx="1748">
                  <c:v>44328.833333333336</c:v>
                </c:pt>
                <c:pt idx="1749">
                  <c:v>44328.875</c:v>
                </c:pt>
                <c:pt idx="1750">
                  <c:v>44328.916666666664</c:v>
                </c:pt>
                <c:pt idx="1751">
                  <c:v>44328.958333333336</c:v>
                </c:pt>
                <c:pt idx="1752">
                  <c:v>44329</c:v>
                </c:pt>
                <c:pt idx="1753">
                  <c:v>44329.041666666664</c:v>
                </c:pt>
                <c:pt idx="1754">
                  <c:v>44329.083333333336</c:v>
                </c:pt>
                <c:pt idx="1755">
                  <c:v>44329.125</c:v>
                </c:pt>
                <c:pt idx="1756">
                  <c:v>44329.166666666664</c:v>
                </c:pt>
                <c:pt idx="1757">
                  <c:v>44329.208333333336</c:v>
                </c:pt>
                <c:pt idx="1758">
                  <c:v>44329.25</c:v>
                </c:pt>
                <c:pt idx="1759">
                  <c:v>44329.291666666664</c:v>
                </c:pt>
                <c:pt idx="1760">
                  <c:v>44329.333333333336</c:v>
                </c:pt>
                <c:pt idx="1761">
                  <c:v>44329.375</c:v>
                </c:pt>
                <c:pt idx="1762">
                  <c:v>44329.416666666664</c:v>
                </c:pt>
                <c:pt idx="1763">
                  <c:v>44329.458333333336</c:v>
                </c:pt>
                <c:pt idx="1764">
                  <c:v>44329.5</c:v>
                </c:pt>
                <c:pt idx="1765">
                  <c:v>44329.541666666664</c:v>
                </c:pt>
                <c:pt idx="1766">
                  <c:v>44329.583333333336</c:v>
                </c:pt>
                <c:pt idx="1767">
                  <c:v>44329.625</c:v>
                </c:pt>
                <c:pt idx="1768">
                  <c:v>44329.666666666664</c:v>
                </c:pt>
                <c:pt idx="1769">
                  <c:v>44329.708333333336</c:v>
                </c:pt>
                <c:pt idx="1770">
                  <c:v>44329.75</c:v>
                </c:pt>
                <c:pt idx="1771">
                  <c:v>44329.791666666664</c:v>
                </c:pt>
                <c:pt idx="1772">
                  <c:v>44329.833333333336</c:v>
                </c:pt>
                <c:pt idx="1773">
                  <c:v>44329.875</c:v>
                </c:pt>
                <c:pt idx="1774">
                  <c:v>44329.916666666664</c:v>
                </c:pt>
                <c:pt idx="1775">
                  <c:v>44329.958333333336</c:v>
                </c:pt>
                <c:pt idx="1776">
                  <c:v>44330</c:v>
                </c:pt>
                <c:pt idx="1777">
                  <c:v>44330.041666666664</c:v>
                </c:pt>
                <c:pt idx="1778">
                  <c:v>44330.083333333336</c:v>
                </c:pt>
                <c:pt idx="1779">
                  <c:v>44330.125</c:v>
                </c:pt>
                <c:pt idx="1780">
                  <c:v>44330.166666666664</c:v>
                </c:pt>
                <c:pt idx="1781">
                  <c:v>44330.208333333336</c:v>
                </c:pt>
                <c:pt idx="1782">
                  <c:v>44330.25</c:v>
                </c:pt>
                <c:pt idx="1783">
                  <c:v>44330.291666666664</c:v>
                </c:pt>
                <c:pt idx="1784">
                  <c:v>44330.333333333336</c:v>
                </c:pt>
                <c:pt idx="1785">
                  <c:v>44330.375</c:v>
                </c:pt>
                <c:pt idx="1786">
                  <c:v>44330.416666666664</c:v>
                </c:pt>
                <c:pt idx="1787">
                  <c:v>44330.458333333336</c:v>
                </c:pt>
                <c:pt idx="1788">
                  <c:v>44330.5</c:v>
                </c:pt>
                <c:pt idx="1789">
                  <c:v>44330.541666666664</c:v>
                </c:pt>
                <c:pt idx="1790">
                  <c:v>44330.583333333336</c:v>
                </c:pt>
                <c:pt idx="1791">
                  <c:v>44330.625</c:v>
                </c:pt>
                <c:pt idx="1792">
                  <c:v>44330.666666666664</c:v>
                </c:pt>
                <c:pt idx="1793">
                  <c:v>44330.708333333336</c:v>
                </c:pt>
                <c:pt idx="1794">
                  <c:v>44330.75</c:v>
                </c:pt>
                <c:pt idx="1795">
                  <c:v>44330.791666666664</c:v>
                </c:pt>
                <c:pt idx="1796">
                  <c:v>44330.833333333336</c:v>
                </c:pt>
                <c:pt idx="1797">
                  <c:v>44330.875</c:v>
                </c:pt>
                <c:pt idx="1798">
                  <c:v>44330.916666666664</c:v>
                </c:pt>
                <c:pt idx="1799">
                  <c:v>44330.958333333336</c:v>
                </c:pt>
                <c:pt idx="1800">
                  <c:v>44331</c:v>
                </c:pt>
                <c:pt idx="1801">
                  <c:v>44331.041666666664</c:v>
                </c:pt>
                <c:pt idx="1802">
                  <c:v>44331.083333333336</c:v>
                </c:pt>
                <c:pt idx="1803">
                  <c:v>44331.125</c:v>
                </c:pt>
                <c:pt idx="1804">
                  <c:v>44331.166666666664</c:v>
                </c:pt>
                <c:pt idx="1805">
                  <c:v>44331.208333333336</c:v>
                </c:pt>
                <c:pt idx="1806">
                  <c:v>44331.25</c:v>
                </c:pt>
                <c:pt idx="1807">
                  <c:v>44331.291666666664</c:v>
                </c:pt>
                <c:pt idx="1808">
                  <c:v>44331.333333333336</c:v>
                </c:pt>
                <c:pt idx="1809">
                  <c:v>44331.375</c:v>
                </c:pt>
                <c:pt idx="1810">
                  <c:v>44331.416666666664</c:v>
                </c:pt>
                <c:pt idx="1811">
                  <c:v>44331.458333333336</c:v>
                </c:pt>
                <c:pt idx="1812">
                  <c:v>44331.5</c:v>
                </c:pt>
                <c:pt idx="1813">
                  <c:v>44331.541666666664</c:v>
                </c:pt>
                <c:pt idx="1814">
                  <c:v>44331.583333333336</c:v>
                </c:pt>
                <c:pt idx="1815">
                  <c:v>44331.625</c:v>
                </c:pt>
                <c:pt idx="1816">
                  <c:v>44331.666666666664</c:v>
                </c:pt>
                <c:pt idx="1817">
                  <c:v>44331.708333333336</c:v>
                </c:pt>
                <c:pt idx="1818">
                  <c:v>44331.75</c:v>
                </c:pt>
                <c:pt idx="1819">
                  <c:v>44331.791666666664</c:v>
                </c:pt>
                <c:pt idx="1820">
                  <c:v>44331.833333333336</c:v>
                </c:pt>
                <c:pt idx="1821">
                  <c:v>44331.875</c:v>
                </c:pt>
                <c:pt idx="1822">
                  <c:v>44331.916666666664</c:v>
                </c:pt>
                <c:pt idx="1823">
                  <c:v>44331.958333333336</c:v>
                </c:pt>
                <c:pt idx="1824">
                  <c:v>44332</c:v>
                </c:pt>
                <c:pt idx="1825">
                  <c:v>44332.041666666664</c:v>
                </c:pt>
                <c:pt idx="1826">
                  <c:v>44332.083333333336</c:v>
                </c:pt>
                <c:pt idx="1827">
                  <c:v>44332.125</c:v>
                </c:pt>
                <c:pt idx="1828">
                  <c:v>44332.166666666664</c:v>
                </c:pt>
                <c:pt idx="1829">
                  <c:v>44332.208333333336</c:v>
                </c:pt>
                <c:pt idx="1830">
                  <c:v>44332.25</c:v>
                </c:pt>
                <c:pt idx="1831">
                  <c:v>44332.291666666664</c:v>
                </c:pt>
                <c:pt idx="1832">
                  <c:v>44332.333333333336</c:v>
                </c:pt>
                <c:pt idx="1833">
                  <c:v>44332.375</c:v>
                </c:pt>
                <c:pt idx="1834">
                  <c:v>44332.416666666664</c:v>
                </c:pt>
                <c:pt idx="1835">
                  <c:v>44332.458333333336</c:v>
                </c:pt>
                <c:pt idx="1836">
                  <c:v>44332.5</c:v>
                </c:pt>
                <c:pt idx="1837">
                  <c:v>44332.541666666664</c:v>
                </c:pt>
                <c:pt idx="1838">
                  <c:v>44332.583333333336</c:v>
                </c:pt>
                <c:pt idx="1839">
                  <c:v>44332.625</c:v>
                </c:pt>
                <c:pt idx="1840">
                  <c:v>44332.666666666664</c:v>
                </c:pt>
                <c:pt idx="1841">
                  <c:v>44332.708333333336</c:v>
                </c:pt>
                <c:pt idx="1842">
                  <c:v>44332.75</c:v>
                </c:pt>
                <c:pt idx="1843">
                  <c:v>44332.791666666664</c:v>
                </c:pt>
                <c:pt idx="1844">
                  <c:v>44332.833333333336</c:v>
                </c:pt>
                <c:pt idx="1845">
                  <c:v>44332.875</c:v>
                </c:pt>
                <c:pt idx="1846">
                  <c:v>44332.916666666664</c:v>
                </c:pt>
                <c:pt idx="1847">
                  <c:v>44332.958333333336</c:v>
                </c:pt>
                <c:pt idx="1848">
                  <c:v>44333</c:v>
                </c:pt>
                <c:pt idx="1849">
                  <c:v>44333.041666666664</c:v>
                </c:pt>
                <c:pt idx="1850">
                  <c:v>44333.083333333336</c:v>
                </c:pt>
                <c:pt idx="1851">
                  <c:v>44333.125</c:v>
                </c:pt>
                <c:pt idx="1852">
                  <c:v>44333.166666666664</c:v>
                </c:pt>
                <c:pt idx="1853">
                  <c:v>44333.208333333336</c:v>
                </c:pt>
                <c:pt idx="1854">
                  <c:v>44333.25</c:v>
                </c:pt>
                <c:pt idx="1855">
                  <c:v>44333.291666666664</c:v>
                </c:pt>
                <c:pt idx="1856">
                  <c:v>44333.333333333336</c:v>
                </c:pt>
                <c:pt idx="1857">
                  <c:v>44333.375</c:v>
                </c:pt>
                <c:pt idx="1858">
                  <c:v>44333.416666666664</c:v>
                </c:pt>
                <c:pt idx="1859">
                  <c:v>44333.458333333336</c:v>
                </c:pt>
                <c:pt idx="1860">
                  <c:v>44333.5</c:v>
                </c:pt>
                <c:pt idx="1861">
                  <c:v>44333.541666666664</c:v>
                </c:pt>
                <c:pt idx="1862">
                  <c:v>44333.583333333336</c:v>
                </c:pt>
                <c:pt idx="1863">
                  <c:v>44333.625</c:v>
                </c:pt>
                <c:pt idx="1864">
                  <c:v>44333.666666666664</c:v>
                </c:pt>
                <c:pt idx="1865">
                  <c:v>44333.708333333336</c:v>
                </c:pt>
                <c:pt idx="1866">
                  <c:v>44333.75</c:v>
                </c:pt>
                <c:pt idx="1867">
                  <c:v>44333.791666666664</c:v>
                </c:pt>
                <c:pt idx="1868">
                  <c:v>44333.833333333336</c:v>
                </c:pt>
                <c:pt idx="1869">
                  <c:v>44333.875</c:v>
                </c:pt>
                <c:pt idx="1870">
                  <c:v>44333.916666666664</c:v>
                </c:pt>
                <c:pt idx="1871">
                  <c:v>44333.958333333336</c:v>
                </c:pt>
                <c:pt idx="1872">
                  <c:v>44334</c:v>
                </c:pt>
                <c:pt idx="1873">
                  <c:v>44334.041666666664</c:v>
                </c:pt>
                <c:pt idx="1874">
                  <c:v>44334.083333333336</c:v>
                </c:pt>
                <c:pt idx="1875">
                  <c:v>44334.125</c:v>
                </c:pt>
                <c:pt idx="1876">
                  <c:v>44334.166666666664</c:v>
                </c:pt>
                <c:pt idx="1877">
                  <c:v>44334.208333333336</c:v>
                </c:pt>
                <c:pt idx="1878">
                  <c:v>44334.25</c:v>
                </c:pt>
                <c:pt idx="1879">
                  <c:v>44334.291666666664</c:v>
                </c:pt>
                <c:pt idx="1880">
                  <c:v>44334.333333333336</c:v>
                </c:pt>
                <c:pt idx="1881">
                  <c:v>44334.375</c:v>
                </c:pt>
                <c:pt idx="1882">
                  <c:v>44334.416666666664</c:v>
                </c:pt>
                <c:pt idx="1883">
                  <c:v>44334.458333333336</c:v>
                </c:pt>
                <c:pt idx="1884">
                  <c:v>44334.5</c:v>
                </c:pt>
                <c:pt idx="1885">
                  <c:v>44334.541666666664</c:v>
                </c:pt>
                <c:pt idx="1886">
                  <c:v>44334.583333333336</c:v>
                </c:pt>
                <c:pt idx="1887">
                  <c:v>44334.625</c:v>
                </c:pt>
                <c:pt idx="1888">
                  <c:v>44334.666666666664</c:v>
                </c:pt>
                <c:pt idx="1889">
                  <c:v>44334.708333333336</c:v>
                </c:pt>
                <c:pt idx="1890">
                  <c:v>44334.75</c:v>
                </c:pt>
                <c:pt idx="1891">
                  <c:v>44334.791666666664</c:v>
                </c:pt>
                <c:pt idx="1892">
                  <c:v>44334.833333333336</c:v>
                </c:pt>
                <c:pt idx="1893">
                  <c:v>44334.875</c:v>
                </c:pt>
                <c:pt idx="1894">
                  <c:v>44334.916666666664</c:v>
                </c:pt>
                <c:pt idx="1895">
                  <c:v>44334.958333333336</c:v>
                </c:pt>
                <c:pt idx="1896">
                  <c:v>44335</c:v>
                </c:pt>
                <c:pt idx="1897">
                  <c:v>44335.041666666664</c:v>
                </c:pt>
                <c:pt idx="1898">
                  <c:v>44335.083333333336</c:v>
                </c:pt>
                <c:pt idx="1899">
                  <c:v>44335.125</c:v>
                </c:pt>
                <c:pt idx="1900">
                  <c:v>44335.166666666664</c:v>
                </c:pt>
                <c:pt idx="1901">
                  <c:v>44335.208333333336</c:v>
                </c:pt>
                <c:pt idx="1902">
                  <c:v>44335.25</c:v>
                </c:pt>
                <c:pt idx="1903">
                  <c:v>44335.291666666664</c:v>
                </c:pt>
                <c:pt idx="1904">
                  <c:v>44335.333333333336</c:v>
                </c:pt>
                <c:pt idx="1905">
                  <c:v>44335.375</c:v>
                </c:pt>
                <c:pt idx="1906">
                  <c:v>44335.416666666664</c:v>
                </c:pt>
                <c:pt idx="1907">
                  <c:v>44335.458333333336</c:v>
                </c:pt>
                <c:pt idx="1908">
                  <c:v>44335.5</c:v>
                </c:pt>
                <c:pt idx="1909">
                  <c:v>44335.541666666664</c:v>
                </c:pt>
                <c:pt idx="1910">
                  <c:v>44335.583333333336</c:v>
                </c:pt>
                <c:pt idx="1911">
                  <c:v>44335.625</c:v>
                </c:pt>
                <c:pt idx="1912">
                  <c:v>44335.666666666664</c:v>
                </c:pt>
                <c:pt idx="1913">
                  <c:v>44335.708333333336</c:v>
                </c:pt>
                <c:pt idx="1914">
                  <c:v>44335.75</c:v>
                </c:pt>
                <c:pt idx="1915">
                  <c:v>44335.791666666664</c:v>
                </c:pt>
                <c:pt idx="1916">
                  <c:v>44335.833333333336</c:v>
                </c:pt>
                <c:pt idx="1917">
                  <c:v>44335.875</c:v>
                </c:pt>
                <c:pt idx="1918">
                  <c:v>44335.916666666664</c:v>
                </c:pt>
                <c:pt idx="1919">
                  <c:v>44335.958333333336</c:v>
                </c:pt>
                <c:pt idx="1920">
                  <c:v>44336</c:v>
                </c:pt>
                <c:pt idx="1921">
                  <c:v>44336.041666666664</c:v>
                </c:pt>
                <c:pt idx="1922">
                  <c:v>44336.083333333336</c:v>
                </c:pt>
                <c:pt idx="1923">
                  <c:v>44336.125</c:v>
                </c:pt>
                <c:pt idx="1924">
                  <c:v>44336.166666666664</c:v>
                </c:pt>
                <c:pt idx="1925">
                  <c:v>44336.208333333336</c:v>
                </c:pt>
                <c:pt idx="1926">
                  <c:v>44336.25</c:v>
                </c:pt>
                <c:pt idx="1927">
                  <c:v>44336.291666666664</c:v>
                </c:pt>
                <c:pt idx="1928">
                  <c:v>44336.333333333336</c:v>
                </c:pt>
                <c:pt idx="1929">
                  <c:v>44336.375</c:v>
                </c:pt>
                <c:pt idx="1930">
                  <c:v>44336.416666666664</c:v>
                </c:pt>
                <c:pt idx="1931">
                  <c:v>44336.458333333336</c:v>
                </c:pt>
                <c:pt idx="1932">
                  <c:v>44336.5</c:v>
                </c:pt>
                <c:pt idx="1933">
                  <c:v>44336.541666666664</c:v>
                </c:pt>
                <c:pt idx="1934">
                  <c:v>44336.583333333336</c:v>
                </c:pt>
                <c:pt idx="1935">
                  <c:v>44336.625</c:v>
                </c:pt>
                <c:pt idx="1936">
                  <c:v>44336.666666666664</c:v>
                </c:pt>
                <c:pt idx="1937">
                  <c:v>44336.708333333336</c:v>
                </c:pt>
                <c:pt idx="1938">
                  <c:v>44336.75</c:v>
                </c:pt>
                <c:pt idx="1939">
                  <c:v>44336.791666666664</c:v>
                </c:pt>
                <c:pt idx="1940">
                  <c:v>44336.833333333336</c:v>
                </c:pt>
                <c:pt idx="1941">
                  <c:v>44336.875</c:v>
                </c:pt>
                <c:pt idx="1942">
                  <c:v>44336.916666666664</c:v>
                </c:pt>
                <c:pt idx="1943">
                  <c:v>44336.958333333336</c:v>
                </c:pt>
                <c:pt idx="1944">
                  <c:v>44337</c:v>
                </c:pt>
                <c:pt idx="1945">
                  <c:v>44337.041666666664</c:v>
                </c:pt>
                <c:pt idx="1946">
                  <c:v>44337.083333333336</c:v>
                </c:pt>
                <c:pt idx="1947">
                  <c:v>44337.125</c:v>
                </c:pt>
                <c:pt idx="1948">
                  <c:v>44337.166666666664</c:v>
                </c:pt>
                <c:pt idx="1949">
                  <c:v>44337.208333333336</c:v>
                </c:pt>
                <c:pt idx="1950">
                  <c:v>44337.25</c:v>
                </c:pt>
                <c:pt idx="1951">
                  <c:v>44337.291666666664</c:v>
                </c:pt>
                <c:pt idx="1952">
                  <c:v>44337.333333333336</c:v>
                </c:pt>
                <c:pt idx="1953">
                  <c:v>44337.375</c:v>
                </c:pt>
                <c:pt idx="1954">
                  <c:v>44337.416666666664</c:v>
                </c:pt>
                <c:pt idx="1955">
                  <c:v>44337.458333333336</c:v>
                </c:pt>
                <c:pt idx="1956">
                  <c:v>44337.5</c:v>
                </c:pt>
                <c:pt idx="1957">
                  <c:v>44337.541666666664</c:v>
                </c:pt>
                <c:pt idx="1958">
                  <c:v>44337.583333333336</c:v>
                </c:pt>
                <c:pt idx="1959">
                  <c:v>44337.625</c:v>
                </c:pt>
                <c:pt idx="1960">
                  <c:v>44337.666666666664</c:v>
                </c:pt>
                <c:pt idx="1961">
                  <c:v>44337.708333333336</c:v>
                </c:pt>
                <c:pt idx="1962">
                  <c:v>44337.75</c:v>
                </c:pt>
                <c:pt idx="1963">
                  <c:v>44337.791666666664</c:v>
                </c:pt>
                <c:pt idx="1964">
                  <c:v>44337.833333333336</c:v>
                </c:pt>
                <c:pt idx="1965">
                  <c:v>44337.875</c:v>
                </c:pt>
                <c:pt idx="1966">
                  <c:v>44337.916666666664</c:v>
                </c:pt>
                <c:pt idx="1967">
                  <c:v>44337.958333333336</c:v>
                </c:pt>
                <c:pt idx="1968">
                  <c:v>44338</c:v>
                </c:pt>
                <c:pt idx="1969">
                  <c:v>44338.041666666664</c:v>
                </c:pt>
                <c:pt idx="1970">
                  <c:v>44338.083333333336</c:v>
                </c:pt>
                <c:pt idx="1971">
                  <c:v>44338.125</c:v>
                </c:pt>
                <c:pt idx="1972">
                  <c:v>44338.166666666664</c:v>
                </c:pt>
                <c:pt idx="1973">
                  <c:v>44338.208333333336</c:v>
                </c:pt>
                <c:pt idx="1974">
                  <c:v>44338.25</c:v>
                </c:pt>
                <c:pt idx="1975">
                  <c:v>44338.291666666664</c:v>
                </c:pt>
                <c:pt idx="1976">
                  <c:v>44338.333333333336</c:v>
                </c:pt>
                <c:pt idx="1977">
                  <c:v>44338.375</c:v>
                </c:pt>
                <c:pt idx="1978">
                  <c:v>44338.416666666664</c:v>
                </c:pt>
                <c:pt idx="1979">
                  <c:v>44338.458333333336</c:v>
                </c:pt>
                <c:pt idx="1980">
                  <c:v>44338.5</c:v>
                </c:pt>
                <c:pt idx="1981">
                  <c:v>44338.541666666664</c:v>
                </c:pt>
                <c:pt idx="1982">
                  <c:v>44338.583333333336</c:v>
                </c:pt>
                <c:pt idx="1983">
                  <c:v>44338.625</c:v>
                </c:pt>
                <c:pt idx="1984">
                  <c:v>44338.666666666664</c:v>
                </c:pt>
                <c:pt idx="1985">
                  <c:v>44338.708333333336</c:v>
                </c:pt>
                <c:pt idx="1986">
                  <c:v>44338.75</c:v>
                </c:pt>
                <c:pt idx="1987">
                  <c:v>44338.791666666664</c:v>
                </c:pt>
                <c:pt idx="1988">
                  <c:v>44338.833333333336</c:v>
                </c:pt>
                <c:pt idx="1989">
                  <c:v>44338.875</c:v>
                </c:pt>
                <c:pt idx="1990">
                  <c:v>44338.916666666664</c:v>
                </c:pt>
                <c:pt idx="1991">
                  <c:v>44338.958333333336</c:v>
                </c:pt>
                <c:pt idx="1992">
                  <c:v>44339</c:v>
                </c:pt>
                <c:pt idx="1993">
                  <c:v>44339.041666666664</c:v>
                </c:pt>
                <c:pt idx="1994">
                  <c:v>44339.083333333336</c:v>
                </c:pt>
                <c:pt idx="1995">
                  <c:v>44339.125</c:v>
                </c:pt>
                <c:pt idx="1996">
                  <c:v>44339.166666666664</c:v>
                </c:pt>
                <c:pt idx="1997">
                  <c:v>44339.208333333336</c:v>
                </c:pt>
                <c:pt idx="1998">
                  <c:v>44339.25</c:v>
                </c:pt>
                <c:pt idx="1999">
                  <c:v>44339.291666666664</c:v>
                </c:pt>
                <c:pt idx="2000">
                  <c:v>44339.333333333336</c:v>
                </c:pt>
                <c:pt idx="2001">
                  <c:v>44339.375</c:v>
                </c:pt>
                <c:pt idx="2002">
                  <c:v>44339.416666666664</c:v>
                </c:pt>
                <c:pt idx="2003">
                  <c:v>44339.458333333336</c:v>
                </c:pt>
                <c:pt idx="2004">
                  <c:v>44339.5</c:v>
                </c:pt>
                <c:pt idx="2005">
                  <c:v>44339.541666666664</c:v>
                </c:pt>
                <c:pt idx="2006">
                  <c:v>44339.583333333336</c:v>
                </c:pt>
                <c:pt idx="2007">
                  <c:v>44339.625</c:v>
                </c:pt>
                <c:pt idx="2008">
                  <c:v>44339.666666666664</c:v>
                </c:pt>
                <c:pt idx="2009">
                  <c:v>44339.708333333336</c:v>
                </c:pt>
                <c:pt idx="2010">
                  <c:v>44339.75</c:v>
                </c:pt>
                <c:pt idx="2011">
                  <c:v>44339.791666666664</c:v>
                </c:pt>
                <c:pt idx="2012">
                  <c:v>44339.833333333336</c:v>
                </c:pt>
                <c:pt idx="2013">
                  <c:v>44339.875</c:v>
                </c:pt>
                <c:pt idx="2014">
                  <c:v>44339.916666666664</c:v>
                </c:pt>
                <c:pt idx="2015">
                  <c:v>44339.958333333336</c:v>
                </c:pt>
                <c:pt idx="2016">
                  <c:v>44340</c:v>
                </c:pt>
                <c:pt idx="2017">
                  <c:v>44340.041666666664</c:v>
                </c:pt>
                <c:pt idx="2018">
                  <c:v>44340.083333333336</c:v>
                </c:pt>
                <c:pt idx="2019">
                  <c:v>44340.125</c:v>
                </c:pt>
                <c:pt idx="2020">
                  <c:v>44340.166666666664</c:v>
                </c:pt>
                <c:pt idx="2021">
                  <c:v>44340.208333333336</c:v>
                </c:pt>
                <c:pt idx="2022">
                  <c:v>44340.25</c:v>
                </c:pt>
                <c:pt idx="2023">
                  <c:v>44340.291666666664</c:v>
                </c:pt>
                <c:pt idx="2024">
                  <c:v>44340.333333333336</c:v>
                </c:pt>
                <c:pt idx="2025">
                  <c:v>44340.375</c:v>
                </c:pt>
                <c:pt idx="2026">
                  <c:v>44340.416666666664</c:v>
                </c:pt>
                <c:pt idx="2027">
                  <c:v>44340.458333333336</c:v>
                </c:pt>
                <c:pt idx="2028">
                  <c:v>44340.5</c:v>
                </c:pt>
                <c:pt idx="2029">
                  <c:v>44340.541666666664</c:v>
                </c:pt>
                <c:pt idx="2030">
                  <c:v>44340.583333333336</c:v>
                </c:pt>
                <c:pt idx="2031">
                  <c:v>44340.625</c:v>
                </c:pt>
                <c:pt idx="2032">
                  <c:v>44340.666666666664</c:v>
                </c:pt>
                <c:pt idx="2033">
                  <c:v>44340.708333333336</c:v>
                </c:pt>
                <c:pt idx="2034">
                  <c:v>44340.75</c:v>
                </c:pt>
                <c:pt idx="2035">
                  <c:v>44340.791666666664</c:v>
                </c:pt>
                <c:pt idx="2036">
                  <c:v>44340.833333333336</c:v>
                </c:pt>
                <c:pt idx="2037">
                  <c:v>44340.875</c:v>
                </c:pt>
                <c:pt idx="2038">
                  <c:v>44340.916666666664</c:v>
                </c:pt>
                <c:pt idx="2039">
                  <c:v>44340.958333333336</c:v>
                </c:pt>
                <c:pt idx="2040">
                  <c:v>44341</c:v>
                </c:pt>
                <c:pt idx="2041">
                  <c:v>44341.041666666664</c:v>
                </c:pt>
                <c:pt idx="2042">
                  <c:v>44341.083333333336</c:v>
                </c:pt>
                <c:pt idx="2043">
                  <c:v>44341.125</c:v>
                </c:pt>
                <c:pt idx="2044">
                  <c:v>44341.166666666664</c:v>
                </c:pt>
                <c:pt idx="2045">
                  <c:v>44341.208333333336</c:v>
                </c:pt>
                <c:pt idx="2046">
                  <c:v>44341.25</c:v>
                </c:pt>
                <c:pt idx="2047">
                  <c:v>44341.291666666664</c:v>
                </c:pt>
                <c:pt idx="2048">
                  <c:v>44341.333333333336</c:v>
                </c:pt>
                <c:pt idx="2049">
                  <c:v>44341.375</c:v>
                </c:pt>
                <c:pt idx="2050">
                  <c:v>44341.416666666664</c:v>
                </c:pt>
                <c:pt idx="2051">
                  <c:v>44341.458333333336</c:v>
                </c:pt>
                <c:pt idx="2052">
                  <c:v>44341.5</c:v>
                </c:pt>
                <c:pt idx="2053">
                  <c:v>44341.541666666664</c:v>
                </c:pt>
                <c:pt idx="2054">
                  <c:v>44341.583333333336</c:v>
                </c:pt>
                <c:pt idx="2055">
                  <c:v>44341.625</c:v>
                </c:pt>
                <c:pt idx="2056">
                  <c:v>44341.666666666664</c:v>
                </c:pt>
                <c:pt idx="2057">
                  <c:v>44341.708333333336</c:v>
                </c:pt>
                <c:pt idx="2058">
                  <c:v>44341.75</c:v>
                </c:pt>
                <c:pt idx="2059">
                  <c:v>44341.791666666664</c:v>
                </c:pt>
                <c:pt idx="2060">
                  <c:v>44341.833333333336</c:v>
                </c:pt>
                <c:pt idx="2061">
                  <c:v>44341.875</c:v>
                </c:pt>
                <c:pt idx="2062">
                  <c:v>44341.916666666664</c:v>
                </c:pt>
                <c:pt idx="2063">
                  <c:v>44341.958333333336</c:v>
                </c:pt>
                <c:pt idx="2064">
                  <c:v>44342</c:v>
                </c:pt>
                <c:pt idx="2065">
                  <c:v>44342.041666666664</c:v>
                </c:pt>
                <c:pt idx="2066">
                  <c:v>44342.083333333336</c:v>
                </c:pt>
                <c:pt idx="2067">
                  <c:v>44342.125</c:v>
                </c:pt>
                <c:pt idx="2068">
                  <c:v>44342.166666666664</c:v>
                </c:pt>
                <c:pt idx="2069">
                  <c:v>44342.208333333336</c:v>
                </c:pt>
                <c:pt idx="2070">
                  <c:v>44342.25</c:v>
                </c:pt>
                <c:pt idx="2071">
                  <c:v>44342.291666666664</c:v>
                </c:pt>
                <c:pt idx="2072">
                  <c:v>44342.333333333336</c:v>
                </c:pt>
                <c:pt idx="2073">
                  <c:v>44342.375</c:v>
                </c:pt>
                <c:pt idx="2074">
                  <c:v>44342.416666666664</c:v>
                </c:pt>
                <c:pt idx="2075">
                  <c:v>44342.458333333336</c:v>
                </c:pt>
                <c:pt idx="2076">
                  <c:v>44342.5</c:v>
                </c:pt>
                <c:pt idx="2077">
                  <c:v>44342.541666666664</c:v>
                </c:pt>
                <c:pt idx="2078">
                  <c:v>44342.583333333336</c:v>
                </c:pt>
                <c:pt idx="2079">
                  <c:v>44342.625</c:v>
                </c:pt>
                <c:pt idx="2080">
                  <c:v>44342.666666666664</c:v>
                </c:pt>
                <c:pt idx="2081">
                  <c:v>44342.708333333336</c:v>
                </c:pt>
                <c:pt idx="2082">
                  <c:v>44342.75</c:v>
                </c:pt>
                <c:pt idx="2083">
                  <c:v>44342.791666666664</c:v>
                </c:pt>
                <c:pt idx="2084">
                  <c:v>44342.833333333336</c:v>
                </c:pt>
                <c:pt idx="2085">
                  <c:v>44342.875</c:v>
                </c:pt>
                <c:pt idx="2086">
                  <c:v>44342.916666666664</c:v>
                </c:pt>
                <c:pt idx="2087">
                  <c:v>44342.958333333336</c:v>
                </c:pt>
                <c:pt idx="2088">
                  <c:v>44343</c:v>
                </c:pt>
                <c:pt idx="2089">
                  <c:v>44343.041666666664</c:v>
                </c:pt>
                <c:pt idx="2090">
                  <c:v>44343.083333333336</c:v>
                </c:pt>
                <c:pt idx="2091">
                  <c:v>44343.125</c:v>
                </c:pt>
                <c:pt idx="2092">
                  <c:v>44343.166666666664</c:v>
                </c:pt>
                <c:pt idx="2093">
                  <c:v>44343.208333333336</c:v>
                </c:pt>
                <c:pt idx="2094">
                  <c:v>44343.25</c:v>
                </c:pt>
                <c:pt idx="2095">
                  <c:v>44343.291666666664</c:v>
                </c:pt>
                <c:pt idx="2096">
                  <c:v>44343.333333333336</c:v>
                </c:pt>
                <c:pt idx="2097">
                  <c:v>44343.375</c:v>
                </c:pt>
                <c:pt idx="2098">
                  <c:v>44343.416666666664</c:v>
                </c:pt>
                <c:pt idx="2099">
                  <c:v>44343.458333333336</c:v>
                </c:pt>
                <c:pt idx="2100">
                  <c:v>44343.5</c:v>
                </c:pt>
                <c:pt idx="2101">
                  <c:v>44343.541666666664</c:v>
                </c:pt>
                <c:pt idx="2102">
                  <c:v>44343.583333333336</c:v>
                </c:pt>
                <c:pt idx="2103">
                  <c:v>44343.625</c:v>
                </c:pt>
                <c:pt idx="2104">
                  <c:v>44343.666666666664</c:v>
                </c:pt>
                <c:pt idx="2105">
                  <c:v>44343.708333333336</c:v>
                </c:pt>
                <c:pt idx="2106">
                  <c:v>44343.75</c:v>
                </c:pt>
                <c:pt idx="2107">
                  <c:v>44343.791666666664</c:v>
                </c:pt>
                <c:pt idx="2108">
                  <c:v>44343.833333333336</c:v>
                </c:pt>
                <c:pt idx="2109">
                  <c:v>44343.875</c:v>
                </c:pt>
                <c:pt idx="2110">
                  <c:v>44343.916666666664</c:v>
                </c:pt>
                <c:pt idx="2111">
                  <c:v>44343.958333333336</c:v>
                </c:pt>
                <c:pt idx="2112">
                  <c:v>44344</c:v>
                </c:pt>
                <c:pt idx="2113">
                  <c:v>44344.041666666664</c:v>
                </c:pt>
                <c:pt idx="2114">
                  <c:v>44344.083333333336</c:v>
                </c:pt>
                <c:pt idx="2115">
                  <c:v>44344.125</c:v>
                </c:pt>
                <c:pt idx="2116">
                  <c:v>44344.166666666664</c:v>
                </c:pt>
                <c:pt idx="2117">
                  <c:v>44344.208333333336</c:v>
                </c:pt>
                <c:pt idx="2118">
                  <c:v>44344.25</c:v>
                </c:pt>
                <c:pt idx="2119">
                  <c:v>44344.291666666664</c:v>
                </c:pt>
                <c:pt idx="2120">
                  <c:v>44344.333333333336</c:v>
                </c:pt>
                <c:pt idx="2121">
                  <c:v>44344.375</c:v>
                </c:pt>
                <c:pt idx="2122">
                  <c:v>44344.416666666664</c:v>
                </c:pt>
                <c:pt idx="2123">
                  <c:v>44344.458333333336</c:v>
                </c:pt>
                <c:pt idx="2124">
                  <c:v>44344.5</c:v>
                </c:pt>
                <c:pt idx="2125">
                  <c:v>44344.541666666664</c:v>
                </c:pt>
                <c:pt idx="2126">
                  <c:v>44344.583333333336</c:v>
                </c:pt>
                <c:pt idx="2127">
                  <c:v>44344.625</c:v>
                </c:pt>
                <c:pt idx="2128">
                  <c:v>44344.666666666664</c:v>
                </c:pt>
                <c:pt idx="2129">
                  <c:v>44344.708333333336</c:v>
                </c:pt>
                <c:pt idx="2130">
                  <c:v>44344.75</c:v>
                </c:pt>
                <c:pt idx="2131">
                  <c:v>44344.791666666664</c:v>
                </c:pt>
                <c:pt idx="2132">
                  <c:v>44344.833333333336</c:v>
                </c:pt>
                <c:pt idx="2133">
                  <c:v>44344.875</c:v>
                </c:pt>
                <c:pt idx="2134">
                  <c:v>44344.916666666664</c:v>
                </c:pt>
                <c:pt idx="2135">
                  <c:v>44344.958333333336</c:v>
                </c:pt>
                <c:pt idx="2136">
                  <c:v>44345</c:v>
                </c:pt>
                <c:pt idx="2137">
                  <c:v>44345.041666666664</c:v>
                </c:pt>
                <c:pt idx="2138">
                  <c:v>44345.083333333336</c:v>
                </c:pt>
                <c:pt idx="2139">
                  <c:v>44345.125</c:v>
                </c:pt>
                <c:pt idx="2140">
                  <c:v>44345.166666666664</c:v>
                </c:pt>
                <c:pt idx="2141">
                  <c:v>44345.208333333336</c:v>
                </c:pt>
                <c:pt idx="2142">
                  <c:v>44345.25</c:v>
                </c:pt>
                <c:pt idx="2143">
                  <c:v>44345.291666666664</c:v>
                </c:pt>
                <c:pt idx="2144">
                  <c:v>44345.333333333336</c:v>
                </c:pt>
                <c:pt idx="2145">
                  <c:v>44345.375</c:v>
                </c:pt>
                <c:pt idx="2146">
                  <c:v>44345.416666666664</c:v>
                </c:pt>
                <c:pt idx="2147">
                  <c:v>44345.458333333336</c:v>
                </c:pt>
                <c:pt idx="2148">
                  <c:v>44345.5</c:v>
                </c:pt>
                <c:pt idx="2149">
                  <c:v>44345.541666666664</c:v>
                </c:pt>
                <c:pt idx="2150">
                  <c:v>44345.583333333336</c:v>
                </c:pt>
                <c:pt idx="2151">
                  <c:v>44345.625</c:v>
                </c:pt>
                <c:pt idx="2152">
                  <c:v>44345.666666666664</c:v>
                </c:pt>
                <c:pt idx="2153">
                  <c:v>44345.708333333336</c:v>
                </c:pt>
                <c:pt idx="2154">
                  <c:v>44345.75</c:v>
                </c:pt>
                <c:pt idx="2155">
                  <c:v>44345.791666666664</c:v>
                </c:pt>
                <c:pt idx="2156">
                  <c:v>44345.833333333336</c:v>
                </c:pt>
                <c:pt idx="2157">
                  <c:v>44345.875</c:v>
                </c:pt>
                <c:pt idx="2158">
                  <c:v>44345.916666666664</c:v>
                </c:pt>
                <c:pt idx="2159">
                  <c:v>44345.958333333336</c:v>
                </c:pt>
                <c:pt idx="2160">
                  <c:v>44346</c:v>
                </c:pt>
                <c:pt idx="2161">
                  <c:v>44346.041666666664</c:v>
                </c:pt>
                <c:pt idx="2162">
                  <c:v>44346.083333333336</c:v>
                </c:pt>
                <c:pt idx="2163">
                  <c:v>44346.125</c:v>
                </c:pt>
                <c:pt idx="2164">
                  <c:v>44346.166666666664</c:v>
                </c:pt>
                <c:pt idx="2165">
                  <c:v>44346.208333333336</c:v>
                </c:pt>
                <c:pt idx="2166">
                  <c:v>44346.25</c:v>
                </c:pt>
                <c:pt idx="2167">
                  <c:v>44346.291666666664</c:v>
                </c:pt>
                <c:pt idx="2168">
                  <c:v>44346.333333333336</c:v>
                </c:pt>
                <c:pt idx="2169">
                  <c:v>44346.375</c:v>
                </c:pt>
                <c:pt idx="2170">
                  <c:v>44346.416666666664</c:v>
                </c:pt>
                <c:pt idx="2171">
                  <c:v>44346.458333333336</c:v>
                </c:pt>
                <c:pt idx="2172">
                  <c:v>44346.5</c:v>
                </c:pt>
                <c:pt idx="2173">
                  <c:v>44346.541666666664</c:v>
                </c:pt>
                <c:pt idx="2174">
                  <c:v>44346.583333333336</c:v>
                </c:pt>
                <c:pt idx="2175">
                  <c:v>44346.625</c:v>
                </c:pt>
                <c:pt idx="2176">
                  <c:v>44346.666666666664</c:v>
                </c:pt>
                <c:pt idx="2177">
                  <c:v>44346.708333333336</c:v>
                </c:pt>
                <c:pt idx="2178">
                  <c:v>44346.75</c:v>
                </c:pt>
                <c:pt idx="2179">
                  <c:v>44346.791666666664</c:v>
                </c:pt>
                <c:pt idx="2180">
                  <c:v>44346.833333333336</c:v>
                </c:pt>
                <c:pt idx="2181">
                  <c:v>44346.875</c:v>
                </c:pt>
                <c:pt idx="2182">
                  <c:v>44346.916666666664</c:v>
                </c:pt>
                <c:pt idx="2183">
                  <c:v>44346.958333333336</c:v>
                </c:pt>
                <c:pt idx="2184">
                  <c:v>44347</c:v>
                </c:pt>
                <c:pt idx="2185">
                  <c:v>44347.041666666664</c:v>
                </c:pt>
                <c:pt idx="2186">
                  <c:v>44347.083333333336</c:v>
                </c:pt>
                <c:pt idx="2187">
                  <c:v>44347.125</c:v>
                </c:pt>
                <c:pt idx="2188">
                  <c:v>44347.166666666664</c:v>
                </c:pt>
                <c:pt idx="2189">
                  <c:v>44347.208333333336</c:v>
                </c:pt>
                <c:pt idx="2190">
                  <c:v>44347.25</c:v>
                </c:pt>
                <c:pt idx="2191">
                  <c:v>44347.291666666664</c:v>
                </c:pt>
                <c:pt idx="2192">
                  <c:v>44347.333333333336</c:v>
                </c:pt>
                <c:pt idx="2193">
                  <c:v>44347.375</c:v>
                </c:pt>
                <c:pt idx="2194">
                  <c:v>44347.416666666664</c:v>
                </c:pt>
                <c:pt idx="2195">
                  <c:v>44347.458333333336</c:v>
                </c:pt>
                <c:pt idx="2196">
                  <c:v>44347.5</c:v>
                </c:pt>
                <c:pt idx="2197">
                  <c:v>44347.541666666664</c:v>
                </c:pt>
                <c:pt idx="2198">
                  <c:v>44347.583333333336</c:v>
                </c:pt>
                <c:pt idx="2199">
                  <c:v>44347.625</c:v>
                </c:pt>
                <c:pt idx="2200">
                  <c:v>44347.666666666664</c:v>
                </c:pt>
                <c:pt idx="2201">
                  <c:v>44347.708333333336</c:v>
                </c:pt>
                <c:pt idx="2202">
                  <c:v>44347.75</c:v>
                </c:pt>
                <c:pt idx="2203">
                  <c:v>44347.791666666664</c:v>
                </c:pt>
                <c:pt idx="2204">
                  <c:v>44347.833333333336</c:v>
                </c:pt>
                <c:pt idx="2205">
                  <c:v>44347.875</c:v>
                </c:pt>
                <c:pt idx="2206">
                  <c:v>44347.916666666664</c:v>
                </c:pt>
                <c:pt idx="2207">
                  <c:v>44347.958333333336</c:v>
                </c:pt>
                <c:pt idx="2208">
                  <c:v>44348</c:v>
                </c:pt>
                <c:pt idx="2209">
                  <c:v>44348.041666666664</c:v>
                </c:pt>
                <c:pt idx="2210">
                  <c:v>44348.083333333336</c:v>
                </c:pt>
                <c:pt idx="2211">
                  <c:v>44348.125</c:v>
                </c:pt>
                <c:pt idx="2212">
                  <c:v>44348.166666666664</c:v>
                </c:pt>
                <c:pt idx="2213">
                  <c:v>44348.208333333336</c:v>
                </c:pt>
                <c:pt idx="2214">
                  <c:v>44348.25</c:v>
                </c:pt>
                <c:pt idx="2215">
                  <c:v>44348.291666666664</c:v>
                </c:pt>
                <c:pt idx="2216">
                  <c:v>44348.333333333336</c:v>
                </c:pt>
                <c:pt idx="2217">
                  <c:v>44348.375</c:v>
                </c:pt>
                <c:pt idx="2218">
                  <c:v>44348.416666666664</c:v>
                </c:pt>
                <c:pt idx="2219">
                  <c:v>44348.458333333336</c:v>
                </c:pt>
                <c:pt idx="2220">
                  <c:v>44348.5</c:v>
                </c:pt>
                <c:pt idx="2221">
                  <c:v>44348.541666666664</c:v>
                </c:pt>
                <c:pt idx="2222">
                  <c:v>44348.583333333336</c:v>
                </c:pt>
                <c:pt idx="2223">
                  <c:v>44348.625</c:v>
                </c:pt>
                <c:pt idx="2224">
                  <c:v>44348.666666666664</c:v>
                </c:pt>
                <c:pt idx="2225">
                  <c:v>44348.708333333336</c:v>
                </c:pt>
                <c:pt idx="2226">
                  <c:v>44348.75</c:v>
                </c:pt>
                <c:pt idx="2227">
                  <c:v>44348.791666666664</c:v>
                </c:pt>
                <c:pt idx="2228">
                  <c:v>44348.833333333336</c:v>
                </c:pt>
                <c:pt idx="2229">
                  <c:v>44348.875</c:v>
                </c:pt>
                <c:pt idx="2230">
                  <c:v>44348.916666666664</c:v>
                </c:pt>
                <c:pt idx="2231">
                  <c:v>44348.958333333336</c:v>
                </c:pt>
                <c:pt idx="2232">
                  <c:v>44349</c:v>
                </c:pt>
                <c:pt idx="2233">
                  <c:v>44349.041666666664</c:v>
                </c:pt>
                <c:pt idx="2234">
                  <c:v>44349.083333333336</c:v>
                </c:pt>
                <c:pt idx="2235">
                  <c:v>44349.125</c:v>
                </c:pt>
                <c:pt idx="2236">
                  <c:v>44349.166666666664</c:v>
                </c:pt>
                <c:pt idx="2237">
                  <c:v>44349.208333333336</c:v>
                </c:pt>
                <c:pt idx="2238">
                  <c:v>44349.25</c:v>
                </c:pt>
                <c:pt idx="2239">
                  <c:v>44349.291666666664</c:v>
                </c:pt>
                <c:pt idx="2240">
                  <c:v>44349.333333333336</c:v>
                </c:pt>
                <c:pt idx="2241">
                  <c:v>44349.375</c:v>
                </c:pt>
                <c:pt idx="2242">
                  <c:v>44349.416666666664</c:v>
                </c:pt>
                <c:pt idx="2243">
                  <c:v>44349.458333333336</c:v>
                </c:pt>
                <c:pt idx="2244">
                  <c:v>44349.5</c:v>
                </c:pt>
                <c:pt idx="2245">
                  <c:v>44349.541666666664</c:v>
                </c:pt>
                <c:pt idx="2246">
                  <c:v>44349.583333333336</c:v>
                </c:pt>
                <c:pt idx="2247">
                  <c:v>44349.625</c:v>
                </c:pt>
                <c:pt idx="2248">
                  <c:v>44349.666666666664</c:v>
                </c:pt>
                <c:pt idx="2249">
                  <c:v>44349.708333333336</c:v>
                </c:pt>
                <c:pt idx="2250">
                  <c:v>44349.75</c:v>
                </c:pt>
                <c:pt idx="2251">
                  <c:v>44349.791666666664</c:v>
                </c:pt>
                <c:pt idx="2252">
                  <c:v>44349.833333333336</c:v>
                </c:pt>
                <c:pt idx="2253">
                  <c:v>44349.875</c:v>
                </c:pt>
                <c:pt idx="2254">
                  <c:v>44349.916666666664</c:v>
                </c:pt>
                <c:pt idx="2255">
                  <c:v>44349.958333333336</c:v>
                </c:pt>
                <c:pt idx="2256">
                  <c:v>44350</c:v>
                </c:pt>
                <c:pt idx="2257">
                  <c:v>44350.041666666664</c:v>
                </c:pt>
                <c:pt idx="2258">
                  <c:v>44350.083333333336</c:v>
                </c:pt>
                <c:pt idx="2259">
                  <c:v>44350.125</c:v>
                </c:pt>
                <c:pt idx="2260">
                  <c:v>44350.166666666664</c:v>
                </c:pt>
                <c:pt idx="2261">
                  <c:v>44350.208333333336</c:v>
                </c:pt>
                <c:pt idx="2262">
                  <c:v>44350.25</c:v>
                </c:pt>
                <c:pt idx="2263">
                  <c:v>44350.291666666664</c:v>
                </c:pt>
                <c:pt idx="2264">
                  <c:v>44350.333333333336</c:v>
                </c:pt>
                <c:pt idx="2265">
                  <c:v>44350.375</c:v>
                </c:pt>
                <c:pt idx="2266">
                  <c:v>44350.416666666664</c:v>
                </c:pt>
                <c:pt idx="2267">
                  <c:v>44350.458333333336</c:v>
                </c:pt>
                <c:pt idx="2268">
                  <c:v>44350.5</c:v>
                </c:pt>
                <c:pt idx="2269">
                  <c:v>44350.541666666664</c:v>
                </c:pt>
                <c:pt idx="2270">
                  <c:v>44350.583333333336</c:v>
                </c:pt>
                <c:pt idx="2271">
                  <c:v>44350.625</c:v>
                </c:pt>
                <c:pt idx="2272">
                  <c:v>44350.666666666664</c:v>
                </c:pt>
                <c:pt idx="2273">
                  <c:v>44350.708333333336</c:v>
                </c:pt>
                <c:pt idx="2274">
                  <c:v>44350.75</c:v>
                </c:pt>
                <c:pt idx="2275">
                  <c:v>44350.791666666664</c:v>
                </c:pt>
                <c:pt idx="2276">
                  <c:v>44350.833333333336</c:v>
                </c:pt>
                <c:pt idx="2277">
                  <c:v>44350.875</c:v>
                </c:pt>
                <c:pt idx="2278">
                  <c:v>44350.916666666664</c:v>
                </c:pt>
                <c:pt idx="2279">
                  <c:v>44350.958333333336</c:v>
                </c:pt>
                <c:pt idx="2280">
                  <c:v>44351</c:v>
                </c:pt>
                <c:pt idx="2281">
                  <c:v>44351.041666666664</c:v>
                </c:pt>
                <c:pt idx="2282">
                  <c:v>44351.083333333336</c:v>
                </c:pt>
                <c:pt idx="2283">
                  <c:v>44351.125</c:v>
                </c:pt>
                <c:pt idx="2284">
                  <c:v>44351.166666666664</c:v>
                </c:pt>
                <c:pt idx="2285">
                  <c:v>44351.208333333336</c:v>
                </c:pt>
                <c:pt idx="2286">
                  <c:v>44351.25</c:v>
                </c:pt>
                <c:pt idx="2287">
                  <c:v>44351.291666666664</c:v>
                </c:pt>
                <c:pt idx="2288">
                  <c:v>44351.333333333336</c:v>
                </c:pt>
                <c:pt idx="2289">
                  <c:v>44351.375</c:v>
                </c:pt>
                <c:pt idx="2290">
                  <c:v>44351.416666666664</c:v>
                </c:pt>
                <c:pt idx="2291">
                  <c:v>44351.458333333336</c:v>
                </c:pt>
                <c:pt idx="2292">
                  <c:v>44351.5</c:v>
                </c:pt>
                <c:pt idx="2293">
                  <c:v>44351.541666666664</c:v>
                </c:pt>
                <c:pt idx="2294">
                  <c:v>44351.583333333336</c:v>
                </c:pt>
                <c:pt idx="2295">
                  <c:v>44351.625</c:v>
                </c:pt>
                <c:pt idx="2296">
                  <c:v>44351.666666666664</c:v>
                </c:pt>
                <c:pt idx="2297">
                  <c:v>44351.708333333336</c:v>
                </c:pt>
                <c:pt idx="2298">
                  <c:v>44351.75</c:v>
                </c:pt>
                <c:pt idx="2299">
                  <c:v>44351.791666666664</c:v>
                </c:pt>
                <c:pt idx="2300">
                  <c:v>44351.833333333336</c:v>
                </c:pt>
                <c:pt idx="2301">
                  <c:v>44351.875</c:v>
                </c:pt>
                <c:pt idx="2302">
                  <c:v>44351.916666666664</c:v>
                </c:pt>
                <c:pt idx="2303">
                  <c:v>44351.958333333336</c:v>
                </c:pt>
                <c:pt idx="2304">
                  <c:v>44352</c:v>
                </c:pt>
                <c:pt idx="2305">
                  <c:v>44352.041666666664</c:v>
                </c:pt>
                <c:pt idx="2306">
                  <c:v>44352.083333333336</c:v>
                </c:pt>
                <c:pt idx="2307">
                  <c:v>44352.125</c:v>
                </c:pt>
                <c:pt idx="2308">
                  <c:v>44352.166666666664</c:v>
                </c:pt>
                <c:pt idx="2309">
                  <c:v>44352.208333333336</c:v>
                </c:pt>
                <c:pt idx="2310">
                  <c:v>44352.25</c:v>
                </c:pt>
                <c:pt idx="2311">
                  <c:v>44352.291666666664</c:v>
                </c:pt>
                <c:pt idx="2312">
                  <c:v>44352.333333333336</c:v>
                </c:pt>
                <c:pt idx="2313">
                  <c:v>44352.375</c:v>
                </c:pt>
                <c:pt idx="2314">
                  <c:v>44352.416666666664</c:v>
                </c:pt>
                <c:pt idx="2315">
                  <c:v>44352.458333333336</c:v>
                </c:pt>
                <c:pt idx="2316">
                  <c:v>44352.5</c:v>
                </c:pt>
                <c:pt idx="2317">
                  <c:v>44352.541666666664</c:v>
                </c:pt>
                <c:pt idx="2318">
                  <c:v>44352.583333333336</c:v>
                </c:pt>
                <c:pt idx="2319">
                  <c:v>44352.625</c:v>
                </c:pt>
                <c:pt idx="2320">
                  <c:v>44352.666666666664</c:v>
                </c:pt>
                <c:pt idx="2321">
                  <c:v>44352.708333333336</c:v>
                </c:pt>
                <c:pt idx="2322">
                  <c:v>44352.75</c:v>
                </c:pt>
                <c:pt idx="2323">
                  <c:v>44352.791666666664</c:v>
                </c:pt>
                <c:pt idx="2324">
                  <c:v>44352.833333333336</c:v>
                </c:pt>
                <c:pt idx="2325">
                  <c:v>44352.875</c:v>
                </c:pt>
                <c:pt idx="2326">
                  <c:v>44352.916666666664</c:v>
                </c:pt>
                <c:pt idx="2327">
                  <c:v>44352.958333333336</c:v>
                </c:pt>
                <c:pt idx="2328">
                  <c:v>44353</c:v>
                </c:pt>
                <c:pt idx="2329">
                  <c:v>44353.041666666664</c:v>
                </c:pt>
                <c:pt idx="2330">
                  <c:v>44353.083333333336</c:v>
                </c:pt>
                <c:pt idx="2331">
                  <c:v>44353.125</c:v>
                </c:pt>
                <c:pt idx="2332">
                  <c:v>44353.166666666664</c:v>
                </c:pt>
                <c:pt idx="2333">
                  <c:v>44353.208333333336</c:v>
                </c:pt>
                <c:pt idx="2334">
                  <c:v>44353.25</c:v>
                </c:pt>
                <c:pt idx="2335">
                  <c:v>44353.291666666664</c:v>
                </c:pt>
                <c:pt idx="2336">
                  <c:v>44353.333333333336</c:v>
                </c:pt>
                <c:pt idx="2337">
                  <c:v>44353.375</c:v>
                </c:pt>
                <c:pt idx="2338">
                  <c:v>44353.416666666664</c:v>
                </c:pt>
                <c:pt idx="2339">
                  <c:v>44353.458333333336</c:v>
                </c:pt>
                <c:pt idx="2340">
                  <c:v>44353.5</c:v>
                </c:pt>
                <c:pt idx="2341">
                  <c:v>44353.541666666664</c:v>
                </c:pt>
                <c:pt idx="2342">
                  <c:v>44353.583333333336</c:v>
                </c:pt>
                <c:pt idx="2343">
                  <c:v>44353.625</c:v>
                </c:pt>
                <c:pt idx="2344">
                  <c:v>44353.666666666664</c:v>
                </c:pt>
                <c:pt idx="2345">
                  <c:v>44353.708333333336</c:v>
                </c:pt>
                <c:pt idx="2346">
                  <c:v>44353.75</c:v>
                </c:pt>
                <c:pt idx="2347">
                  <c:v>44353.791666666664</c:v>
                </c:pt>
                <c:pt idx="2348">
                  <c:v>44353.833333333336</c:v>
                </c:pt>
                <c:pt idx="2349">
                  <c:v>44353.875</c:v>
                </c:pt>
                <c:pt idx="2350">
                  <c:v>44353.916666666664</c:v>
                </c:pt>
                <c:pt idx="2351">
                  <c:v>44353.958333333336</c:v>
                </c:pt>
                <c:pt idx="2352">
                  <c:v>44354</c:v>
                </c:pt>
                <c:pt idx="2353">
                  <c:v>44354.041666666664</c:v>
                </c:pt>
                <c:pt idx="2354">
                  <c:v>44354.083333333336</c:v>
                </c:pt>
                <c:pt idx="2355">
                  <c:v>44354.125</c:v>
                </c:pt>
                <c:pt idx="2356">
                  <c:v>44354.166666666664</c:v>
                </c:pt>
                <c:pt idx="2357">
                  <c:v>44354.208333333336</c:v>
                </c:pt>
                <c:pt idx="2358">
                  <c:v>44354.25</c:v>
                </c:pt>
                <c:pt idx="2359">
                  <c:v>44354.291666666664</c:v>
                </c:pt>
                <c:pt idx="2360">
                  <c:v>44354.333333333336</c:v>
                </c:pt>
                <c:pt idx="2361">
                  <c:v>44354.375</c:v>
                </c:pt>
                <c:pt idx="2362">
                  <c:v>44354.416666666664</c:v>
                </c:pt>
                <c:pt idx="2363">
                  <c:v>44354.458333333336</c:v>
                </c:pt>
                <c:pt idx="2364">
                  <c:v>44354.5</c:v>
                </c:pt>
                <c:pt idx="2365">
                  <c:v>44354.541666666664</c:v>
                </c:pt>
                <c:pt idx="2366">
                  <c:v>44354.583333333336</c:v>
                </c:pt>
                <c:pt idx="2367">
                  <c:v>44354.625</c:v>
                </c:pt>
                <c:pt idx="2368">
                  <c:v>44354.666666666664</c:v>
                </c:pt>
                <c:pt idx="2369">
                  <c:v>44354.708333333336</c:v>
                </c:pt>
                <c:pt idx="2370">
                  <c:v>44354.75</c:v>
                </c:pt>
                <c:pt idx="2371">
                  <c:v>44354.791666666664</c:v>
                </c:pt>
                <c:pt idx="2372">
                  <c:v>44354.833333333336</c:v>
                </c:pt>
                <c:pt idx="2373">
                  <c:v>44354.875</c:v>
                </c:pt>
                <c:pt idx="2374">
                  <c:v>44354.916666666664</c:v>
                </c:pt>
                <c:pt idx="2375">
                  <c:v>44354.958333333336</c:v>
                </c:pt>
                <c:pt idx="2376">
                  <c:v>44355</c:v>
                </c:pt>
                <c:pt idx="2377">
                  <c:v>44355.041666666664</c:v>
                </c:pt>
                <c:pt idx="2378">
                  <c:v>44355.083333333336</c:v>
                </c:pt>
                <c:pt idx="2379">
                  <c:v>44355.125</c:v>
                </c:pt>
                <c:pt idx="2380">
                  <c:v>44355.166666666664</c:v>
                </c:pt>
                <c:pt idx="2381">
                  <c:v>44355.208333333336</c:v>
                </c:pt>
                <c:pt idx="2382">
                  <c:v>44355.25</c:v>
                </c:pt>
                <c:pt idx="2383">
                  <c:v>44355.291666666664</c:v>
                </c:pt>
                <c:pt idx="2384">
                  <c:v>44355.333333333336</c:v>
                </c:pt>
                <c:pt idx="2385">
                  <c:v>44355.375</c:v>
                </c:pt>
                <c:pt idx="2386">
                  <c:v>44355.416666666664</c:v>
                </c:pt>
                <c:pt idx="2387">
                  <c:v>44355.458333333336</c:v>
                </c:pt>
                <c:pt idx="2388">
                  <c:v>44355.5</c:v>
                </c:pt>
                <c:pt idx="2389">
                  <c:v>44355.541666666664</c:v>
                </c:pt>
                <c:pt idx="2390">
                  <c:v>44355.583333333336</c:v>
                </c:pt>
                <c:pt idx="2391">
                  <c:v>44355.625</c:v>
                </c:pt>
                <c:pt idx="2392">
                  <c:v>44355.666666666664</c:v>
                </c:pt>
                <c:pt idx="2393">
                  <c:v>44355.708333333336</c:v>
                </c:pt>
                <c:pt idx="2394">
                  <c:v>44355.75</c:v>
                </c:pt>
                <c:pt idx="2395">
                  <c:v>44355.791666666664</c:v>
                </c:pt>
                <c:pt idx="2396">
                  <c:v>44355.833333333336</c:v>
                </c:pt>
                <c:pt idx="2397">
                  <c:v>44355.875</c:v>
                </c:pt>
                <c:pt idx="2398">
                  <c:v>44355.916666666664</c:v>
                </c:pt>
                <c:pt idx="2399">
                  <c:v>44355.958333333336</c:v>
                </c:pt>
                <c:pt idx="2400">
                  <c:v>44356</c:v>
                </c:pt>
                <c:pt idx="2401">
                  <c:v>44356.041666666664</c:v>
                </c:pt>
                <c:pt idx="2402">
                  <c:v>44356.083333333336</c:v>
                </c:pt>
                <c:pt idx="2403">
                  <c:v>44356.125</c:v>
                </c:pt>
                <c:pt idx="2404">
                  <c:v>44356.166666666664</c:v>
                </c:pt>
                <c:pt idx="2405">
                  <c:v>44356.208333333336</c:v>
                </c:pt>
                <c:pt idx="2406">
                  <c:v>44356.25</c:v>
                </c:pt>
                <c:pt idx="2407">
                  <c:v>44356.291666666664</c:v>
                </c:pt>
                <c:pt idx="2408">
                  <c:v>44356.333333333336</c:v>
                </c:pt>
                <c:pt idx="2409">
                  <c:v>44356.375</c:v>
                </c:pt>
                <c:pt idx="2410">
                  <c:v>44356.416666666664</c:v>
                </c:pt>
                <c:pt idx="2411">
                  <c:v>44356.458333333336</c:v>
                </c:pt>
                <c:pt idx="2412">
                  <c:v>44356.5</c:v>
                </c:pt>
                <c:pt idx="2413">
                  <c:v>44356.541666666664</c:v>
                </c:pt>
                <c:pt idx="2414">
                  <c:v>44356.583333333336</c:v>
                </c:pt>
                <c:pt idx="2415">
                  <c:v>44356.625</c:v>
                </c:pt>
                <c:pt idx="2416">
                  <c:v>44356.666666666664</c:v>
                </c:pt>
                <c:pt idx="2417">
                  <c:v>44356.708333333336</c:v>
                </c:pt>
                <c:pt idx="2418">
                  <c:v>44356.75</c:v>
                </c:pt>
                <c:pt idx="2419">
                  <c:v>44356.791666666664</c:v>
                </c:pt>
                <c:pt idx="2420">
                  <c:v>44356.833333333336</c:v>
                </c:pt>
                <c:pt idx="2421">
                  <c:v>44356.875</c:v>
                </c:pt>
                <c:pt idx="2422">
                  <c:v>44356.916666666664</c:v>
                </c:pt>
                <c:pt idx="2423">
                  <c:v>44356.958333333336</c:v>
                </c:pt>
                <c:pt idx="2424">
                  <c:v>44357</c:v>
                </c:pt>
                <c:pt idx="2425">
                  <c:v>44357.041666666664</c:v>
                </c:pt>
                <c:pt idx="2426">
                  <c:v>44357.083333333336</c:v>
                </c:pt>
                <c:pt idx="2427">
                  <c:v>44357.125</c:v>
                </c:pt>
                <c:pt idx="2428">
                  <c:v>44357.166666666664</c:v>
                </c:pt>
                <c:pt idx="2429">
                  <c:v>44357.208333333336</c:v>
                </c:pt>
                <c:pt idx="2430">
                  <c:v>44357.25</c:v>
                </c:pt>
                <c:pt idx="2431">
                  <c:v>44357.291666666664</c:v>
                </c:pt>
                <c:pt idx="2432">
                  <c:v>44357.333333333336</c:v>
                </c:pt>
                <c:pt idx="2433">
                  <c:v>44357.375</c:v>
                </c:pt>
                <c:pt idx="2434">
                  <c:v>44357.416666666664</c:v>
                </c:pt>
                <c:pt idx="2435">
                  <c:v>44357.458333333336</c:v>
                </c:pt>
                <c:pt idx="2436">
                  <c:v>44357.5</c:v>
                </c:pt>
                <c:pt idx="2437">
                  <c:v>44357.541666666664</c:v>
                </c:pt>
                <c:pt idx="2438">
                  <c:v>44357.583333333336</c:v>
                </c:pt>
                <c:pt idx="2439">
                  <c:v>44357.625</c:v>
                </c:pt>
                <c:pt idx="2440">
                  <c:v>44357.666666666664</c:v>
                </c:pt>
                <c:pt idx="2441">
                  <c:v>44357.708333333336</c:v>
                </c:pt>
                <c:pt idx="2442">
                  <c:v>44357.75</c:v>
                </c:pt>
                <c:pt idx="2443">
                  <c:v>44357.791666666664</c:v>
                </c:pt>
                <c:pt idx="2444">
                  <c:v>44357.833333333336</c:v>
                </c:pt>
                <c:pt idx="2445">
                  <c:v>44357.875</c:v>
                </c:pt>
                <c:pt idx="2446">
                  <c:v>44357.916666666664</c:v>
                </c:pt>
                <c:pt idx="2447">
                  <c:v>44357.958333333336</c:v>
                </c:pt>
                <c:pt idx="2448">
                  <c:v>44358</c:v>
                </c:pt>
                <c:pt idx="2449">
                  <c:v>44358.041666666664</c:v>
                </c:pt>
                <c:pt idx="2450">
                  <c:v>44358.083333333336</c:v>
                </c:pt>
                <c:pt idx="2451">
                  <c:v>44358.125</c:v>
                </c:pt>
                <c:pt idx="2452">
                  <c:v>44358.166666666664</c:v>
                </c:pt>
                <c:pt idx="2453">
                  <c:v>44358.208333333336</c:v>
                </c:pt>
                <c:pt idx="2454">
                  <c:v>44358.25</c:v>
                </c:pt>
                <c:pt idx="2455">
                  <c:v>44358.291666666664</c:v>
                </c:pt>
                <c:pt idx="2456">
                  <c:v>44358.333333333336</c:v>
                </c:pt>
                <c:pt idx="2457">
                  <c:v>44358.375</c:v>
                </c:pt>
                <c:pt idx="2458">
                  <c:v>44358.416666666664</c:v>
                </c:pt>
                <c:pt idx="2459">
                  <c:v>44358.458333333336</c:v>
                </c:pt>
                <c:pt idx="2460">
                  <c:v>44358.5</c:v>
                </c:pt>
                <c:pt idx="2461">
                  <c:v>44358.541666666664</c:v>
                </c:pt>
                <c:pt idx="2462">
                  <c:v>44358.583333333336</c:v>
                </c:pt>
                <c:pt idx="2463">
                  <c:v>44358.625</c:v>
                </c:pt>
                <c:pt idx="2464">
                  <c:v>44358.666666666664</c:v>
                </c:pt>
                <c:pt idx="2465">
                  <c:v>44358.708333333336</c:v>
                </c:pt>
                <c:pt idx="2466">
                  <c:v>44358.75</c:v>
                </c:pt>
                <c:pt idx="2467">
                  <c:v>44358.791666666664</c:v>
                </c:pt>
                <c:pt idx="2468">
                  <c:v>44358.833333333336</c:v>
                </c:pt>
                <c:pt idx="2469">
                  <c:v>44358.875</c:v>
                </c:pt>
                <c:pt idx="2470">
                  <c:v>44358.916666666664</c:v>
                </c:pt>
                <c:pt idx="2471">
                  <c:v>44358.958333333336</c:v>
                </c:pt>
                <c:pt idx="2472">
                  <c:v>44359</c:v>
                </c:pt>
                <c:pt idx="2473">
                  <c:v>44359.041666666664</c:v>
                </c:pt>
                <c:pt idx="2474">
                  <c:v>44359.083333333336</c:v>
                </c:pt>
                <c:pt idx="2475">
                  <c:v>44359.125</c:v>
                </c:pt>
                <c:pt idx="2476">
                  <c:v>44359.166666666664</c:v>
                </c:pt>
                <c:pt idx="2477">
                  <c:v>44359.208333333336</c:v>
                </c:pt>
                <c:pt idx="2478">
                  <c:v>44359.25</c:v>
                </c:pt>
                <c:pt idx="2479">
                  <c:v>44359.291666666664</c:v>
                </c:pt>
                <c:pt idx="2480">
                  <c:v>44359.333333333336</c:v>
                </c:pt>
                <c:pt idx="2481">
                  <c:v>44359.375</c:v>
                </c:pt>
                <c:pt idx="2482">
                  <c:v>44359.416666666664</c:v>
                </c:pt>
                <c:pt idx="2483">
                  <c:v>44359.458333333336</c:v>
                </c:pt>
                <c:pt idx="2484">
                  <c:v>44359.5</c:v>
                </c:pt>
                <c:pt idx="2485">
                  <c:v>44359.541666666664</c:v>
                </c:pt>
                <c:pt idx="2486">
                  <c:v>44359.583333333336</c:v>
                </c:pt>
                <c:pt idx="2487">
                  <c:v>44359.625</c:v>
                </c:pt>
                <c:pt idx="2488">
                  <c:v>44359.666666666664</c:v>
                </c:pt>
                <c:pt idx="2489">
                  <c:v>44359.708333333336</c:v>
                </c:pt>
                <c:pt idx="2490">
                  <c:v>44359.75</c:v>
                </c:pt>
                <c:pt idx="2491">
                  <c:v>44359.791666666664</c:v>
                </c:pt>
                <c:pt idx="2492">
                  <c:v>44359.833333333336</c:v>
                </c:pt>
                <c:pt idx="2493">
                  <c:v>44359.875</c:v>
                </c:pt>
                <c:pt idx="2494">
                  <c:v>44359.916666666664</c:v>
                </c:pt>
                <c:pt idx="2495">
                  <c:v>44359.958333333336</c:v>
                </c:pt>
                <c:pt idx="2496">
                  <c:v>44360</c:v>
                </c:pt>
                <c:pt idx="2497">
                  <c:v>44360.041666666664</c:v>
                </c:pt>
                <c:pt idx="2498">
                  <c:v>44360.083333333336</c:v>
                </c:pt>
                <c:pt idx="2499">
                  <c:v>44360.125</c:v>
                </c:pt>
                <c:pt idx="2500">
                  <c:v>44360.166666666664</c:v>
                </c:pt>
                <c:pt idx="2501">
                  <c:v>44360.208333333336</c:v>
                </c:pt>
                <c:pt idx="2502">
                  <c:v>44360.25</c:v>
                </c:pt>
                <c:pt idx="2503">
                  <c:v>44360.291666666664</c:v>
                </c:pt>
                <c:pt idx="2504">
                  <c:v>44360.333333333336</c:v>
                </c:pt>
                <c:pt idx="2505">
                  <c:v>44360.375</c:v>
                </c:pt>
                <c:pt idx="2506">
                  <c:v>44360.416666666664</c:v>
                </c:pt>
                <c:pt idx="2507">
                  <c:v>44360.458333333336</c:v>
                </c:pt>
                <c:pt idx="2508">
                  <c:v>44360.5</c:v>
                </c:pt>
                <c:pt idx="2509">
                  <c:v>44360.541666666664</c:v>
                </c:pt>
                <c:pt idx="2510">
                  <c:v>44360.583333333336</c:v>
                </c:pt>
                <c:pt idx="2511">
                  <c:v>44360.625</c:v>
                </c:pt>
                <c:pt idx="2512">
                  <c:v>44360.666666666664</c:v>
                </c:pt>
                <c:pt idx="2513">
                  <c:v>44360.708333333336</c:v>
                </c:pt>
                <c:pt idx="2514">
                  <c:v>44360.75</c:v>
                </c:pt>
                <c:pt idx="2515">
                  <c:v>44360.791666666664</c:v>
                </c:pt>
                <c:pt idx="2516">
                  <c:v>44360.833333333336</c:v>
                </c:pt>
                <c:pt idx="2517">
                  <c:v>44360.875</c:v>
                </c:pt>
                <c:pt idx="2518">
                  <c:v>44360.916666666664</c:v>
                </c:pt>
                <c:pt idx="2519">
                  <c:v>44360.958333333336</c:v>
                </c:pt>
                <c:pt idx="2520">
                  <c:v>44361</c:v>
                </c:pt>
                <c:pt idx="2521">
                  <c:v>44361.041666666664</c:v>
                </c:pt>
                <c:pt idx="2522">
                  <c:v>44361.083333333336</c:v>
                </c:pt>
                <c:pt idx="2523">
                  <c:v>44361.125</c:v>
                </c:pt>
                <c:pt idx="2524">
                  <c:v>44361.166666666664</c:v>
                </c:pt>
                <c:pt idx="2525">
                  <c:v>44361.208333333336</c:v>
                </c:pt>
                <c:pt idx="2526">
                  <c:v>44361.25</c:v>
                </c:pt>
                <c:pt idx="2527">
                  <c:v>44361.291666666664</c:v>
                </c:pt>
                <c:pt idx="2528">
                  <c:v>44361.333333333336</c:v>
                </c:pt>
                <c:pt idx="2529">
                  <c:v>44361.375</c:v>
                </c:pt>
                <c:pt idx="2530">
                  <c:v>44361.416666666664</c:v>
                </c:pt>
                <c:pt idx="2531">
                  <c:v>44361.458333333336</c:v>
                </c:pt>
                <c:pt idx="2532">
                  <c:v>44361.5</c:v>
                </c:pt>
                <c:pt idx="2533">
                  <c:v>44361.541666666664</c:v>
                </c:pt>
                <c:pt idx="2534">
                  <c:v>44361.583333333336</c:v>
                </c:pt>
                <c:pt idx="2535">
                  <c:v>44361.625</c:v>
                </c:pt>
                <c:pt idx="2536">
                  <c:v>44361.666666666664</c:v>
                </c:pt>
                <c:pt idx="2537">
                  <c:v>44361.708333333336</c:v>
                </c:pt>
                <c:pt idx="2538">
                  <c:v>44361.75</c:v>
                </c:pt>
                <c:pt idx="2539">
                  <c:v>44361.791666666664</c:v>
                </c:pt>
                <c:pt idx="2540">
                  <c:v>44361.833333333336</c:v>
                </c:pt>
                <c:pt idx="2541">
                  <c:v>44361.875</c:v>
                </c:pt>
                <c:pt idx="2542">
                  <c:v>44361.916666666664</c:v>
                </c:pt>
                <c:pt idx="2543">
                  <c:v>44361.958333333336</c:v>
                </c:pt>
                <c:pt idx="2544">
                  <c:v>44362</c:v>
                </c:pt>
                <c:pt idx="2545">
                  <c:v>44362.041666666664</c:v>
                </c:pt>
                <c:pt idx="2546">
                  <c:v>44362.083333333336</c:v>
                </c:pt>
                <c:pt idx="2547">
                  <c:v>44362.125</c:v>
                </c:pt>
                <c:pt idx="2548">
                  <c:v>44362.166666666664</c:v>
                </c:pt>
                <c:pt idx="2549">
                  <c:v>44362.208333333336</c:v>
                </c:pt>
                <c:pt idx="2550">
                  <c:v>44362.25</c:v>
                </c:pt>
                <c:pt idx="2551">
                  <c:v>44362.291666666664</c:v>
                </c:pt>
                <c:pt idx="2552">
                  <c:v>44362.333333333336</c:v>
                </c:pt>
                <c:pt idx="2553">
                  <c:v>44362.375</c:v>
                </c:pt>
                <c:pt idx="2554">
                  <c:v>44362.416666666664</c:v>
                </c:pt>
                <c:pt idx="2555">
                  <c:v>44362.458333333336</c:v>
                </c:pt>
                <c:pt idx="2556">
                  <c:v>44362.5</c:v>
                </c:pt>
                <c:pt idx="2557">
                  <c:v>44362.541666666664</c:v>
                </c:pt>
                <c:pt idx="2558">
                  <c:v>44362.583333333336</c:v>
                </c:pt>
                <c:pt idx="2559">
                  <c:v>44362.625</c:v>
                </c:pt>
                <c:pt idx="2560">
                  <c:v>44362.666666666664</c:v>
                </c:pt>
                <c:pt idx="2561">
                  <c:v>44362.708333333336</c:v>
                </c:pt>
                <c:pt idx="2562">
                  <c:v>44362.75</c:v>
                </c:pt>
                <c:pt idx="2563">
                  <c:v>44362.791666666664</c:v>
                </c:pt>
                <c:pt idx="2564">
                  <c:v>44362.833333333336</c:v>
                </c:pt>
                <c:pt idx="2565">
                  <c:v>44362.875</c:v>
                </c:pt>
                <c:pt idx="2566">
                  <c:v>44362.916666666664</c:v>
                </c:pt>
                <c:pt idx="2567">
                  <c:v>44362.958333333336</c:v>
                </c:pt>
                <c:pt idx="2568">
                  <c:v>44363</c:v>
                </c:pt>
                <c:pt idx="2569">
                  <c:v>44363.041666666664</c:v>
                </c:pt>
                <c:pt idx="2570">
                  <c:v>44363.083333333336</c:v>
                </c:pt>
                <c:pt idx="2571">
                  <c:v>44363.125</c:v>
                </c:pt>
                <c:pt idx="2572">
                  <c:v>44363.166666666664</c:v>
                </c:pt>
                <c:pt idx="2573">
                  <c:v>44363.208333333336</c:v>
                </c:pt>
                <c:pt idx="2574">
                  <c:v>44363.25</c:v>
                </c:pt>
                <c:pt idx="2575">
                  <c:v>44363.291666666664</c:v>
                </c:pt>
                <c:pt idx="2576">
                  <c:v>44363.333333333336</c:v>
                </c:pt>
                <c:pt idx="2577">
                  <c:v>44363.375</c:v>
                </c:pt>
                <c:pt idx="2578">
                  <c:v>44363.416666666664</c:v>
                </c:pt>
                <c:pt idx="2579">
                  <c:v>44363.458333333336</c:v>
                </c:pt>
                <c:pt idx="2580">
                  <c:v>44363.5</c:v>
                </c:pt>
                <c:pt idx="2581">
                  <c:v>44363.541666666664</c:v>
                </c:pt>
                <c:pt idx="2582">
                  <c:v>44363.583333333336</c:v>
                </c:pt>
                <c:pt idx="2583">
                  <c:v>44363.625</c:v>
                </c:pt>
                <c:pt idx="2584">
                  <c:v>44363.666666666664</c:v>
                </c:pt>
                <c:pt idx="2585">
                  <c:v>44363.708333333336</c:v>
                </c:pt>
                <c:pt idx="2586">
                  <c:v>44363.75</c:v>
                </c:pt>
                <c:pt idx="2587">
                  <c:v>44363.791666666664</c:v>
                </c:pt>
                <c:pt idx="2588">
                  <c:v>44363.833333333336</c:v>
                </c:pt>
                <c:pt idx="2589">
                  <c:v>44363.875</c:v>
                </c:pt>
                <c:pt idx="2590">
                  <c:v>44363.916666666664</c:v>
                </c:pt>
                <c:pt idx="2591">
                  <c:v>44363.958333333336</c:v>
                </c:pt>
                <c:pt idx="2592">
                  <c:v>44364</c:v>
                </c:pt>
                <c:pt idx="2593">
                  <c:v>44364.041666666664</c:v>
                </c:pt>
                <c:pt idx="2594">
                  <c:v>44364.083333333336</c:v>
                </c:pt>
                <c:pt idx="2595">
                  <c:v>44364.125</c:v>
                </c:pt>
                <c:pt idx="2596">
                  <c:v>44364.166666666664</c:v>
                </c:pt>
                <c:pt idx="2597">
                  <c:v>44364.208333333336</c:v>
                </c:pt>
                <c:pt idx="2598">
                  <c:v>44364.25</c:v>
                </c:pt>
                <c:pt idx="2599">
                  <c:v>44364.291666666664</c:v>
                </c:pt>
                <c:pt idx="2600">
                  <c:v>44364.333333333336</c:v>
                </c:pt>
                <c:pt idx="2601">
                  <c:v>44364.375</c:v>
                </c:pt>
                <c:pt idx="2602">
                  <c:v>44364.416666666664</c:v>
                </c:pt>
                <c:pt idx="2603">
                  <c:v>44364.458333333336</c:v>
                </c:pt>
                <c:pt idx="2604">
                  <c:v>44364.5</c:v>
                </c:pt>
                <c:pt idx="2605">
                  <c:v>44364.541666666664</c:v>
                </c:pt>
                <c:pt idx="2606">
                  <c:v>44364.583333333336</c:v>
                </c:pt>
                <c:pt idx="2607">
                  <c:v>44364.625</c:v>
                </c:pt>
                <c:pt idx="2608">
                  <c:v>44364.666666666664</c:v>
                </c:pt>
                <c:pt idx="2609">
                  <c:v>44364.708333333336</c:v>
                </c:pt>
                <c:pt idx="2610">
                  <c:v>44364.75</c:v>
                </c:pt>
                <c:pt idx="2611">
                  <c:v>44364.791666666664</c:v>
                </c:pt>
                <c:pt idx="2612">
                  <c:v>44364.833333333336</c:v>
                </c:pt>
                <c:pt idx="2613">
                  <c:v>44364.875</c:v>
                </c:pt>
                <c:pt idx="2614">
                  <c:v>44364.916666666664</c:v>
                </c:pt>
                <c:pt idx="2615">
                  <c:v>44364.958333333336</c:v>
                </c:pt>
                <c:pt idx="2616">
                  <c:v>44365</c:v>
                </c:pt>
                <c:pt idx="2617">
                  <c:v>44365.041666666664</c:v>
                </c:pt>
                <c:pt idx="2618">
                  <c:v>44365.083333333336</c:v>
                </c:pt>
                <c:pt idx="2619">
                  <c:v>44365.125</c:v>
                </c:pt>
                <c:pt idx="2620">
                  <c:v>44365.166666666664</c:v>
                </c:pt>
                <c:pt idx="2621">
                  <c:v>44365.208333333336</c:v>
                </c:pt>
                <c:pt idx="2622">
                  <c:v>44365.25</c:v>
                </c:pt>
                <c:pt idx="2623">
                  <c:v>44365.291666666664</c:v>
                </c:pt>
                <c:pt idx="2624">
                  <c:v>44365.333333333336</c:v>
                </c:pt>
                <c:pt idx="2625">
                  <c:v>44365.375</c:v>
                </c:pt>
                <c:pt idx="2626">
                  <c:v>44365.416666666664</c:v>
                </c:pt>
                <c:pt idx="2627">
                  <c:v>44365.458333333336</c:v>
                </c:pt>
                <c:pt idx="2628">
                  <c:v>44365.5</c:v>
                </c:pt>
                <c:pt idx="2629">
                  <c:v>44365.541666666664</c:v>
                </c:pt>
                <c:pt idx="2630">
                  <c:v>44365.583333333336</c:v>
                </c:pt>
                <c:pt idx="2631">
                  <c:v>44365.625</c:v>
                </c:pt>
                <c:pt idx="2632">
                  <c:v>44365.666666666664</c:v>
                </c:pt>
                <c:pt idx="2633">
                  <c:v>44365.708333333336</c:v>
                </c:pt>
                <c:pt idx="2634">
                  <c:v>44365.75</c:v>
                </c:pt>
                <c:pt idx="2635">
                  <c:v>44365.791666666664</c:v>
                </c:pt>
                <c:pt idx="2636">
                  <c:v>44365.833333333336</c:v>
                </c:pt>
                <c:pt idx="2637">
                  <c:v>44365.875</c:v>
                </c:pt>
                <c:pt idx="2638">
                  <c:v>44365.916666666664</c:v>
                </c:pt>
                <c:pt idx="2639">
                  <c:v>44365.958333333336</c:v>
                </c:pt>
                <c:pt idx="2640">
                  <c:v>44366</c:v>
                </c:pt>
                <c:pt idx="2641">
                  <c:v>44366.041666666664</c:v>
                </c:pt>
                <c:pt idx="2642">
                  <c:v>44366.083333333336</c:v>
                </c:pt>
                <c:pt idx="2643">
                  <c:v>44366.125</c:v>
                </c:pt>
                <c:pt idx="2644">
                  <c:v>44366.166666666664</c:v>
                </c:pt>
                <c:pt idx="2645">
                  <c:v>44366.208333333336</c:v>
                </c:pt>
                <c:pt idx="2646">
                  <c:v>44366.25</c:v>
                </c:pt>
                <c:pt idx="2647">
                  <c:v>44366.291666666664</c:v>
                </c:pt>
                <c:pt idx="2648">
                  <c:v>44366.333333333336</c:v>
                </c:pt>
                <c:pt idx="2649">
                  <c:v>44366.375</c:v>
                </c:pt>
                <c:pt idx="2650">
                  <c:v>44366.416666666664</c:v>
                </c:pt>
                <c:pt idx="2651">
                  <c:v>44366.458333333336</c:v>
                </c:pt>
                <c:pt idx="2652">
                  <c:v>44366.5</c:v>
                </c:pt>
                <c:pt idx="2653">
                  <c:v>44366.541666666664</c:v>
                </c:pt>
                <c:pt idx="2654">
                  <c:v>44366.583333333336</c:v>
                </c:pt>
                <c:pt idx="2655">
                  <c:v>44366.625</c:v>
                </c:pt>
                <c:pt idx="2656">
                  <c:v>44366.666666666664</c:v>
                </c:pt>
                <c:pt idx="2657">
                  <c:v>44366.708333333336</c:v>
                </c:pt>
                <c:pt idx="2658">
                  <c:v>44366.75</c:v>
                </c:pt>
                <c:pt idx="2659">
                  <c:v>44366.791666666664</c:v>
                </c:pt>
                <c:pt idx="2660">
                  <c:v>44366.833333333336</c:v>
                </c:pt>
                <c:pt idx="2661">
                  <c:v>44366.875</c:v>
                </c:pt>
                <c:pt idx="2662">
                  <c:v>44366.916666666664</c:v>
                </c:pt>
                <c:pt idx="2663">
                  <c:v>44366.958333333336</c:v>
                </c:pt>
                <c:pt idx="2664">
                  <c:v>44367</c:v>
                </c:pt>
                <c:pt idx="2665">
                  <c:v>44367.041666666664</c:v>
                </c:pt>
                <c:pt idx="2666">
                  <c:v>44367.083333333336</c:v>
                </c:pt>
                <c:pt idx="2667">
                  <c:v>44367.125</c:v>
                </c:pt>
                <c:pt idx="2668">
                  <c:v>44367.166666666664</c:v>
                </c:pt>
                <c:pt idx="2669">
                  <c:v>44367.208333333336</c:v>
                </c:pt>
                <c:pt idx="2670">
                  <c:v>44367.25</c:v>
                </c:pt>
                <c:pt idx="2671">
                  <c:v>44367.291666666664</c:v>
                </c:pt>
                <c:pt idx="2672">
                  <c:v>44367.333333333336</c:v>
                </c:pt>
                <c:pt idx="2673">
                  <c:v>44367.375</c:v>
                </c:pt>
                <c:pt idx="2674">
                  <c:v>44367.416666666664</c:v>
                </c:pt>
                <c:pt idx="2675">
                  <c:v>44367.458333333336</c:v>
                </c:pt>
                <c:pt idx="2676">
                  <c:v>44367.5</c:v>
                </c:pt>
                <c:pt idx="2677">
                  <c:v>44367.541666666664</c:v>
                </c:pt>
                <c:pt idx="2678">
                  <c:v>44367.583333333336</c:v>
                </c:pt>
                <c:pt idx="2679">
                  <c:v>44367.625</c:v>
                </c:pt>
                <c:pt idx="2680">
                  <c:v>44367.666666666664</c:v>
                </c:pt>
                <c:pt idx="2681">
                  <c:v>44367.708333333336</c:v>
                </c:pt>
                <c:pt idx="2682">
                  <c:v>44367.75</c:v>
                </c:pt>
                <c:pt idx="2683">
                  <c:v>44367.791666666664</c:v>
                </c:pt>
                <c:pt idx="2684">
                  <c:v>44367.833333333336</c:v>
                </c:pt>
                <c:pt idx="2685">
                  <c:v>44367.875</c:v>
                </c:pt>
                <c:pt idx="2686">
                  <c:v>44367.916666666664</c:v>
                </c:pt>
                <c:pt idx="2687">
                  <c:v>44367.958333333336</c:v>
                </c:pt>
                <c:pt idx="2688">
                  <c:v>44368</c:v>
                </c:pt>
                <c:pt idx="2689">
                  <c:v>44368.041666666664</c:v>
                </c:pt>
                <c:pt idx="2690">
                  <c:v>44368.083333333336</c:v>
                </c:pt>
                <c:pt idx="2691">
                  <c:v>44368.125</c:v>
                </c:pt>
                <c:pt idx="2692">
                  <c:v>44368.166666666664</c:v>
                </c:pt>
                <c:pt idx="2693">
                  <c:v>44368.208333333336</c:v>
                </c:pt>
                <c:pt idx="2694">
                  <c:v>44368.25</c:v>
                </c:pt>
                <c:pt idx="2695">
                  <c:v>44368.291666666664</c:v>
                </c:pt>
                <c:pt idx="2696">
                  <c:v>44368.333333333336</c:v>
                </c:pt>
                <c:pt idx="2697">
                  <c:v>44368.375</c:v>
                </c:pt>
                <c:pt idx="2698">
                  <c:v>44368.416666666664</c:v>
                </c:pt>
                <c:pt idx="2699">
                  <c:v>44368.458333333336</c:v>
                </c:pt>
                <c:pt idx="2700">
                  <c:v>44368.5</c:v>
                </c:pt>
                <c:pt idx="2701">
                  <c:v>44368.541666666664</c:v>
                </c:pt>
                <c:pt idx="2702">
                  <c:v>44368.583333333336</c:v>
                </c:pt>
                <c:pt idx="2703">
                  <c:v>44368.625</c:v>
                </c:pt>
                <c:pt idx="2704">
                  <c:v>44368.666666666664</c:v>
                </c:pt>
                <c:pt idx="2705">
                  <c:v>44368.708333333336</c:v>
                </c:pt>
                <c:pt idx="2706">
                  <c:v>44368.75</c:v>
                </c:pt>
                <c:pt idx="2707">
                  <c:v>44368.791666666664</c:v>
                </c:pt>
                <c:pt idx="2708">
                  <c:v>44368.833333333336</c:v>
                </c:pt>
                <c:pt idx="2709">
                  <c:v>44368.875</c:v>
                </c:pt>
                <c:pt idx="2710">
                  <c:v>44368.916666666664</c:v>
                </c:pt>
                <c:pt idx="2711">
                  <c:v>44368.958333333336</c:v>
                </c:pt>
                <c:pt idx="2712">
                  <c:v>44369</c:v>
                </c:pt>
                <c:pt idx="2713">
                  <c:v>44369.041666666664</c:v>
                </c:pt>
                <c:pt idx="2714">
                  <c:v>44369.083333333336</c:v>
                </c:pt>
                <c:pt idx="2715">
                  <c:v>44369.125</c:v>
                </c:pt>
                <c:pt idx="2716">
                  <c:v>44369.166666666664</c:v>
                </c:pt>
                <c:pt idx="2717">
                  <c:v>44369.208333333336</c:v>
                </c:pt>
                <c:pt idx="2718">
                  <c:v>44369.25</c:v>
                </c:pt>
                <c:pt idx="2719">
                  <c:v>44369.291666666664</c:v>
                </c:pt>
                <c:pt idx="2720">
                  <c:v>44369.333333333336</c:v>
                </c:pt>
                <c:pt idx="2721">
                  <c:v>44369.375</c:v>
                </c:pt>
                <c:pt idx="2722">
                  <c:v>44369.416666666664</c:v>
                </c:pt>
                <c:pt idx="2723">
                  <c:v>44369.458333333336</c:v>
                </c:pt>
                <c:pt idx="2724">
                  <c:v>44369.5</c:v>
                </c:pt>
                <c:pt idx="2725">
                  <c:v>44369.541666666664</c:v>
                </c:pt>
                <c:pt idx="2726">
                  <c:v>44369.583333333336</c:v>
                </c:pt>
                <c:pt idx="2727">
                  <c:v>44369.625</c:v>
                </c:pt>
                <c:pt idx="2728">
                  <c:v>44369.666666666664</c:v>
                </c:pt>
                <c:pt idx="2729">
                  <c:v>44369.708333333336</c:v>
                </c:pt>
                <c:pt idx="2730">
                  <c:v>44369.75</c:v>
                </c:pt>
                <c:pt idx="2731">
                  <c:v>44369.791666666664</c:v>
                </c:pt>
                <c:pt idx="2732">
                  <c:v>44369.833333333336</c:v>
                </c:pt>
                <c:pt idx="2733">
                  <c:v>44369.875</c:v>
                </c:pt>
                <c:pt idx="2734">
                  <c:v>44369.916666666664</c:v>
                </c:pt>
                <c:pt idx="2735">
                  <c:v>44369.958333333336</c:v>
                </c:pt>
                <c:pt idx="2736">
                  <c:v>44370</c:v>
                </c:pt>
                <c:pt idx="2737">
                  <c:v>44370.041666666664</c:v>
                </c:pt>
                <c:pt idx="2738">
                  <c:v>44370.083333333336</c:v>
                </c:pt>
                <c:pt idx="2739">
                  <c:v>44370.125</c:v>
                </c:pt>
                <c:pt idx="2740">
                  <c:v>44370.166666666664</c:v>
                </c:pt>
                <c:pt idx="2741">
                  <c:v>44370.208333333336</c:v>
                </c:pt>
                <c:pt idx="2742">
                  <c:v>44370.25</c:v>
                </c:pt>
                <c:pt idx="2743">
                  <c:v>44370.291666666664</c:v>
                </c:pt>
                <c:pt idx="2744">
                  <c:v>44370.333333333336</c:v>
                </c:pt>
                <c:pt idx="2745">
                  <c:v>44370.375</c:v>
                </c:pt>
                <c:pt idx="2746">
                  <c:v>44370.416666666664</c:v>
                </c:pt>
                <c:pt idx="2747">
                  <c:v>44370.458333333336</c:v>
                </c:pt>
                <c:pt idx="2748">
                  <c:v>44370.5</c:v>
                </c:pt>
                <c:pt idx="2749">
                  <c:v>44370.541666666664</c:v>
                </c:pt>
                <c:pt idx="2750">
                  <c:v>44370.583333333336</c:v>
                </c:pt>
                <c:pt idx="2751">
                  <c:v>44370.625</c:v>
                </c:pt>
                <c:pt idx="2752">
                  <c:v>44370.666666666664</c:v>
                </c:pt>
                <c:pt idx="2753">
                  <c:v>44370.708333333336</c:v>
                </c:pt>
                <c:pt idx="2754">
                  <c:v>44370.75</c:v>
                </c:pt>
                <c:pt idx="2755">
                  <c:v>44370.791666666664</c:v>
                </c:pt>
                <c:pt idx="2756">
                  <c:v>44370.833333333336</c:v>
                </c:pt>
                <c:pt idx="2757">
                  <c:v>44370.875</c:v>
                </c:pt>
                <c:pt idx="2758">
                  <c:v>44370.916666666664</c:v>
                </c:pt>
                <c:pt idx="2759">
                  <c:v>44370.958333333336</c:v>
                </c:pt>
                <c:pt idx="2760">
                  <c:v>44371</c:v>
                </c:pt>
                <c:pt idx="2761">
                  <c:v>44371.041666666664</c:v>
                </c:pt>
                <c:pt idx="2762">
                  <c:v>44371.083333333336</c:v>
                </c:pt>
                <c:pt idx="2763">
                  <c:v>44371.125</c:v>
                </c:pt>
                <c:pt idx="2764">
                  <c:v>44371.166666666664</c:v>
                </c:pt>
                <c:pt idx="2765">
                  <c:v>44371.208333333336</c:v>
                </c:pt>
                <c:pt idx="2766">
                  <c:v>44371.25</c:v>
                </c:pt>
                <c:pt idx="2767">
                  <c:v>44371.291666666664</c:v>
                </c:pt>
                <c:pt idx="2768">
                  <c:v>44371.333333333336</c:v>
                </c:pt>
                <c:pt idx="2769">
                  <c:v>44371.375</c:v>
                </c:pt>
                <c:pt idx="2770">
                  <c:v>44371.416666666664</c:v>
                </c:pt>
                <c:pt idx="2771">
                  <c:v>44371.458333333336</c:v>
                </c:pt>
                <c:pt idx="2772">
                  <c:v>44371.5</c:v>
                </c:pt>
                <c:pt idx="2773">
                  <c:v>44371.541666666664</c:v>
                </c:pt>
                <c:pt idx="2774">
                  <c:v>44371.583333333336</c:v>
                </c:pt>
                <c:pt idx="2775">
                  <c:v>44371.625</c:v>
                </c:pt>
                <c:pt idx="2776">
                  <c:v>44371.666666666664</c:v>
                </c:pt>
                <c:pt idx="2777">
                  <c:v>44371.708333333336</c:v>
                </c:pt>
                <c:pt idx="2778">
                  <c:v>44371.75</c:v>
                </c:pt>
                <c:pt idx="2779">
                  <c:v>44371.791666666664</c:v>
                </c:pt>
                <c:pt idx="2780">
                  <c:v>44371.833333333336</c:v>
                </c:pt>
                <c:pt idx="2781">
                  <c:v>44371.875</c:v>
                </c:pt>
                <c:pt idx="2782">
                  <c:v>44371.916666666664</c:v>
                </c:pt>
                <c:pt idx="2783">
                  <c:v>44371.958333333336</c:v>
                </c:pt>
                <c:pt idx="2784">
                  <c:v>44372</c:v>
                </c:pt>
                <c:pt idx="2785">
                  <c:v>44372.041666666664</c:v>
                </c:pt>
                <c:pt idx="2786">
                  <c:v>44372.083333333336</c:v>
                </c:pt>
                <c:pt idx="2787">
                  <c:v>44372.125</c:v>
                </c:pt>
                <c:pt idx="2788">
                  <c:v>44372.166666666664</c:v>
                </c:pt>
                <c:pt idx="2789">
                  <c:v>44372.208333333336</c:v>
                </c:pt>
                <c:pt idx="2790">
                  <c:v>44372.25</c:v>
                </c:pt>
                <c:pt idx="2791">
                  <c:v>44372.291666666664</c:v>
                </c:pt>
                <c:pt idx="2792">
                  <c:v>44372.333333333336</c:v>
                </c:pt>
                <c:pt idx="2793">
                  <c:v>44372.375</c:v>
                </c:pt>
                <c:pt idx="2794">
                  <c:v>44372.416666666664</c:v>
                </c:pt>
                <c:pt idx="2795">
                  <c:v>44372.458333333336</c:v>
                </c:pt>
                <c:pt idx="2796">
                  <c:v>44372.5</c:v>
                </c:pt>
                <c:pt idx="2797">
                  <c:v>44372.541666666664</c:v>
                </c:pt>
                <c:pt idx="2798">
                  <c:v>44372.583333333336</c:v>
                </c:pt>
                <c:pt idx="2799">
                  <c:v>44372.625</c:v>
                </c:pt>
                <c:pt idx="2800">
                  <c:v>44372.666666666664</c:v>
                </c:pt>
                <c:pt idx="2801">
                  <c:v>44372.708333333336</c:v>
                </c:pt>
                <c:pt idx="2802">
                  <c:v>44372.75</c:v>
                </c:pt>
                <c:pt idx="2803">
                  <c:v>44372.791666666664</c:v>
                </c:pt>
                <c:pt idx="2804">
                  <c:v>44372.833333333336</c:v>
                </c:pt>
                <c:pt idx="2805">
                  <c:v>44372.875</c:v>
                </c:pt>
                <c:pt idx="2806">
                  <c:v>44372.916666666664</c:v>
                </c:pt>
                <c:pt idx="2807">
                  <c:v>44372.958333333336</c:v>
                </c:pt>
                <c:pt idx="2808">
                  <c:v>44373</c:v>
                </c:pt>
                <c:pt idx="2809">
                  <c:v>44373.041666666664</c:v>
                </c:pt>
                <c:pt idx="2810">
                  <c:v>44373.083333333336</c:v>
                </c:pt>
                <c:pt idx="2811">
                  <c:v>44373.125</c:v>
                </c:pt>
                <c:pt idx="2812">
                  <c:v>44373.166666666664</c:v>
                </c:pt>
                <c:pt idx="2813">
                  <c:v>44373.208333333336</c:v>
                </c:pt>
                <c:pt idx="2814">
                  <c:v>44373.25</c:v>
                </c:pt>
                <c:pt idx="2815">
                  <c:v>44373.291666666664</c:v>
                </c:pt>
                <c:pt idx="2816">
                  <c:v>44373.333333333336</c:v>
                </c:pt>
                <c:pt idx="2817">
                  <c:v>44373.375</c:v>
                </c:pt>
                <c:pt idx="2818">
                  <c:v>44373.416666666664</c:v>
                </c:pt>
                <c:pt idx="2819">
                  <c:v>44373.458333333336</c:v>
                </c:pt>
                <c:pt idx="2820">
                  <c:v>44373.5</c:v>
                </c:pt>
                <c:pt idx="2821">
                  <c:v>44373.541666666664</c:v>
                </c:pt>
                <c:pt idx="2822">
                  <c:v>44373.583333333336</c:v>
                </c:pt>
                <c:pt idx="2823">
                  <c:v>44373.625</c:v>
                </c:pt>
                <c:pt idx="2824">
                  <c:v>44373.666666666664</c:v>
                </c:pt>
                <c:pt idx="2825">
                  <c:v>44373.708333333336</c:v>
                </c:pt>
                <c:pt idx="2826">
                  <c:v>44373.75</c:v>
                </c:pt>
                <c:pt idx="2827">
                  <c:v>44373.791666666664</c:v>
                </c:pt>
                <c:pt idx="2828">
                  <c:v>44373.833333333336</c:v>
                </c:pt>
                <c:pt idx="2829">
                  <c:v>44373.875</c:v>
                </c:pt>
                <c:pt idx="2830">
                  <c:v>44373.916666666664</c:v>
                </c:pt>
                <c:pt idx="2831">
                  <c:v>44373.958333333336</c:v>
                </c:pt>
                <c:pt idx="2832">
                  <c:v>44374</c:v>
                </c:pt>
                <c:pt idx="2833">
                  <c:v>44374.041666666664</c:v>
                </c:pt>
                <c:pt idx="2834">
                  <c:v>44374.083333333336</c:v>
                </c:pt>
                <c:pt idx="2835">
                  <c:v>44374.125</c:v>
                </c:pt>
                <c:pt idx="2836">
                  <c:v>44374.166666666664</c:v>
                </c:pt>
                <c:pt idx="2837">
                  <c:v>44374.208333333336</c:v>
                </c:pt>
                <c:pt idx="2838">
                  <c:v>44374.25</c:v>
                </c:pt>
                <c:pt idx="2839">
                  <c:v>44374.291666666664</c:v>
                </c:pt>
                <c:pt idx="2840">
                  <c:v>44374.333333333336</c:v>
                </c:pt>
                <c:pt idx="2841">
                  <c:v>44374.375</c:v>
                </c:pt>
                <c:pt idx="2842">
                  <c:v>44374.416666666664</c:v>
                </c:pt>
                <c:pt idx="2843">
                  <c:v>44374.458333333336</c:v>
                </c:pt>
                <c:pt idx="2844">
                  <c:v>44374.5</c:v>
                </c:pt>
                <c:pt idx="2845">
                  <c:v>44374.541666666664</c:v>
                </c:pt>
                <c:pt idx="2846">
                  <c:v>44374.583333333336</c:v>
                </c:pt>
                <c:pt idx="2847">
                  <c:v>44374.625</c:v>
                </c:pt>
                <c:pt idx="2848">
                  <c:v>44374.666666666664</c:v>
                </c:pt>
                <c:pt idx="2849">
                  <c:v>44374.708333333336</c:v>
                </c:pt>
                <c:pt idx="2850">
                  <c:v>44374.75</c:v>
                </c:pt>
                <c:pt idx="2851">
                  <c:v>44374.791666666664</c:v>
                </c:pt>
                <c:pt idx="2852">
                  <c:v>44374.833333333336</c:v>
                </c:pt>
                <c:pt idx="2853">
                  <c:v>44374.875</c:v>
                </c:pt>
                <c:pt idx="2854">
                  <c:v>44374.916666666664</c:v>
                </c:pt>
                <c:pt idx="2855">
                  <c:v>44374.958333333336</c:v>
                </c:pt>
                <c:pt idx="2856">
                  <c:v>44375</c:v>
                </c:pt>
                <c:pt idx="2857">
                  <c:v>44375.041666666664</c:v>
                </c:pt>
                <c:pt idx="2858">
                  <c:v>44375.083333333336</c:v>
                </c:pt>
                <c:pt idx="2859">
                  <c:v>44375.125</c:v>
                </c:pt>
                <c:pt idx="2860">
                  <c:v>44375.166666666664</c:v>
                </c:pt>
                <c:pt idx="2861">
                  <c:v>44375.208333333336</c:v>
                </c:pt>
                <c:pt idx="2862">
                  <c:v>44375.25</c:v>
                </c:pt>
                <c:pt idx="2863">
                  <c:v>44375.291666666664</c:v>
                </c:pt>
                <c:pt idx="2864">
                  <c:v>44375.333333333336</c:v>
                </c:pt>
                <c:pt idx="2865">
                  <c:v>44375.375</c:v>
                </c:pt>
                <c:pt idx="2866">
                  <c:v>44375.416666666664</c:v>
                </c:pt>
                <c:pt idx="2867">
                  <c:v>44375.458333333336</c:v>
                </c:pt>
                <c:pt idx="2868">
                  <c:v>44375.5</c:v>
                </c:pt>
                <c:pt idx="2869">
                  <c:v>44375.541666666664</c:v>
                </c:pt>
                <c:pt idx="2870">
                  <c:v>44375.583333333336</c:v>
                </c:pt>
                <c:pt idx="2871">
                  <c:v>44375.625</c:v>
                </c:pt>
                <c:pt idx="2872">
                  <c:v>44375.666666666664</c:v>
                </c:pt>
                <c:pt idx="2873">
                  <c:v>44375.708333333336</c:v>
                </c:pt>
                <c:pt idx="2874">
                  <c:v>44375.75</c:v>
                </c:pt>
                <c:pt idx="2875">
                  <c:v>44375.791666666664</c:v>
                </c:pt>
                <c:pt idx="2876">
                  <c:v>44375.833333333336</c:v>
                </c:pt>
                <c:pt idx="2877">
                  <c:v>44375.875</c:v>
                </c:pt>
                <c:pt idx="2878">
                  <c:v>44375.916666666664</c:v>
                </c:pt>
                <c:pt idx="2879">
                  <c:v>44375.958333333336</c:v>
                </c:pt>
                <c:pt idx="2880">
                  <c:v>44376</c:v>
                </c:pt>
                <c:pt idx="2881">
                  <c:v>44376.041666666664</c:v>
                </c:pt>
                <c:pt idx="2882">
                  <c:v>44376.083333333336</c:v>
                </c:pt>
                <c:pt idx="2883">
                  <c:v>44376.125</c:v>
                </c:pt>
                <c:pt idx="2884">
                  <c:v>44376.166666666664</c:v>
                </c:pt>
                <c:pt idx="2885">
                  <c:v>44376.208333333336</c:v>
                </c:pt>
                <c:pt idx="2886">
                  <c:v>44376.25</c:v>
                </c:pt>
                <c:pt idx="2887">
                  <c:v>44376.291666666664</c:v>
                </c:pt>
                <c:pt idx="2888">
                  <c:v>44376.333333333336</c:v>
                </c:pt>
                <c:pt idx="2889">
                  <c:v>44376.375</c:v>
                </c:pt>
                <c:pt idx="2890">
                  <c:v>44376.416666666664</c:v>
                </c:pt>
                <c:pt idx="2891">
                  <c:v>44376.458333333336</c:v>
                </c:pt>
                <c:pt idx="2892">
                  <c:v>44376.5</c:v>
                </c:pt>
                <c:pt idx="2893">
                  <c:v>44376.541666666664</c:v>
                </c:pt>
                <c:pt idx="2894">
                  <c:v>44376.583333333336</c:v>
                </c:pt>
                <c:pt idx="2895">
                  <c:v>44376.625</c:v>
                </c:pt>
                <c:pt idx="2896">
                  <c:v>44376.666666666664</c:v>
                </c:pt>
                <c:pt idx="2897">
                  <c:v>44376.708333333336</c:v>
                </c:pt>
                <c:pt idx="2898">
                  <c:v>44376.75</c:v>
                </c:pt>
                <c:pt idx="2899">
                  <c:v>44376.791666666664</c:v>
                </c:pt>
                <c:pt idx="2900">
                  <c:v>44376.833333333336</c:v>
                </c:pt>
                <c:pt idx="2901">
                  <c:v>44376.875</c:v>
                </c:pt>
                <c:pt idx="2902">
                  <c:v>44376.916666666664</c:v>
                </c:pt>
                <c:pt idx="2903">
                  <c:v>44376.958333333336</c:v>
                </c:pt>
                <c:pt idx="2904">
                  <c:v>44377</c:v>
                </c:pt>
                <c:pt idx="2905">
                  <c:v>44377.041666666664</c:v>
                </c:pt>
                <c:pt idx="2906">
                  <c:v>44377.083333333336</c:v>
                </c:pt>
                <c:pt idx="2907">
                  <c:v>44377.125</c:v>
                </c:pt>
                <c:pt idx="2908">
                  <c:v>44377.166666666664</c:v>
                </c:pt>
                <c:pt idx="2909">
                  <c:v>44377.208333333336</c:v>
                </c:pt>
                <c:pt idx="2910">
                  <c:v>44377.25</c:v>
                </c:pt>
                <c:pt idx="2911">
                  <c:v>44377.291666666664</c:v>
                </c:pt>
                <c:pt idx="2912">
                  <c:v>44377.333333333336</c:v>
                </c:pt>
                <c:pt idx="2913">
                  <c:v>44377.375</c:v>
                </c:pt>
                <c:pt idx="2914">
                  <c:v>44377.416666666664</c:v>
                </c:pt>
                <c:pt idx="2915">
                  <c:v>44377.458333333336</c:v>
                </c:pt>
                <c:pt idx="2916">
                  <c:v>44377.5</c:v>
                </c:pt>
                <c:pt idx="2917">
                  <c:v>44377.541666666664</c:v>
                </c:pt>
                <c:pt idx="2918">
                  <c:v>44377.583333333336</c:v>
                </c:pt>
                <c:pt idx="2919">
                  <c:v>44377.625</c:v>
                </c:pt>
                <c:pt idx="2920">
                  <c:v>44377.666666666664</c:v>
                </c:pt>
                <c:pt idx="2921">
                  <c:v>44377.708333333336</c:v>
                </c:pt>
                <c:pt idx="2922">
                  <c:v>44377.75</c:v>
                </c:pt>
                <c:pt idx="2923">
                  <c:v>44377.791666666664</c:v>
                </c:pt>
                <c:pt idx="2924">
                  <c:v>44377.833333333336</c:v>
                </c:pt>
                <c:pt idx="2925">
                  <c:v>44377.875</c:v>
                </c:pt>
                <c:pt idx="2926">
                  <c:v>44377.916666666664</c:v>
                </c:pt>
                <c:pt idx="2927">
                  <c:v>44377.958333333336</c:v>
                </c:pt>
              </c:numCache>
            </c:numRef>
          </c:xVal>
          <c:yVal>
            <c:numRef>
              <c:f>'DATA 2021'!$C$2:$C$2929</c:f>
              <c:numCache>
                <c:formatCode>General</c:formatCode>
                <c:ptCount val="2928"/>
                <c:pt idx="0">
                  <c:v>0</c:v>
                </c:pt>
                <c:pt idx="1">
                  <c:v>0</c:v>
                </c:pt>
                <c:pt idx="2">
                  <c:v>0</c:v>
                </c:pt>
                <c:pt idx="3">
                  <c:v>0.1999999999999886</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1999999999999886</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2.1999999999999891</c:v>
                </c:pt>
                <c:pt idx="230">
                  <c:v>16.400000000000031</c:v>
                </c:pt>
                <c:pt idx="231">
                  <c:v>1.399999999999977</c:v>
                </c:pt>
                <c:pt idx="232">
                  <c:v>4.6000000000000227</c:v>
                </c:pt>
                <c:pt idx="233">
                  <c:v>1.399999999999977</c:v>
                </c:pt>
                <c:pt idx="234">
                  <c:v>0.1999999999999886</c:v>
                </c:pt>
                <c:pt idx="235">
                  <c:v>1</c:v>
                </c:pt>
                <c:pt idx="236">
                  <c:v>0.80000000000001137</c:v>
                </c:pt>
                <c:pt idx="237">
                  <c:v>0</c:v>
                </c:pt>
                <c:pt idx="238">
                  <c:v>0</c:v>
                </c:pt>
                <c:pt idx="239">
                  <c:v>0</c:v>
                </c:pt>
                <c:pt idx="240">
                  <c:v>0.1999999999999886</c:v>
                </c:pt>
                <c:pt idx="241">
                  <c:v>0.1999999999999886</c:v>
                </c:pt>
                <c:pt idx="242">
                  <c:v>0</c:v>
                </c:pt>
                <c:pt idx="243">
                  <c:v>0.2000000000000455</c:v>
                </c:pt>
                <c:pt idx="244">
                  <c:v>0</c:v>
                </c:pt>
                <c:pt idx="245">
                  <c:v>0</c:v>
                </c:pt>
                <c:pt idx="246">
                  <c:v>0</c:v>
                </c:pt>
                <c:pt idx="247">
                  <c:v>0</c:v>
                </c:pt>
                <c:pt idx="248">
                  <c:v>0.59999999999996589</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60000000000002274</c:v>
                </c:pt>
                <c:pt idx="286">
                  <c:v>0.1999999999999886</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1999999999999886</c:v>
                </c:pt>
                <c:pt idx="303">
                  <c:v>4</c:v>
                </c:pt>
                <c:pt idx="304">
                  <c:v>0</c:v>
                </c:pt>
                <c:pt idx="305">
                  <c:v>0.1999999999999886</c:v>
                </c:pt>
                <c:pt idx="306">
                  <c:v>0.2000000000000455</c:v>
                </c:pt>
                <c:pt idx="307">
                  <c:v>0</c:v>
                </c:pt>
                <c:pt idx="308">
                  <c:v>0.1999999999999886</c:v>
                </c:pt>
                <c:pt idx="309">
                  <c:v>0</c:v>
                </c:pt>
                <c:pt idx="310">
                  <c:v>0.1999999999999886</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2.6000000000000232</c:v>
                </c:pt>
                <c:pt idx="329">
                  <c:v>0.1999999999999886</c:v>
                </c:pt>
                <c:pt idx="330">
                  <c:v>0.1999999999999886</c:v>
                </c:pt>
                <c:pt idx="331">
                  <c:v>3.1999999999999891</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40000000000003411</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1999999999999886</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1999999999999886</c:v>
                </c:pt>
                <c:pt idx="490">
                  <c:v>0</c:v>
                </c:pt>
                <c:pt idx="491">
                  <c:v>0</c:v>
                </c:pt>
                <c:pt idx="492">
                  <c:v>0</c:v>
                </c:pt>
                <c:pt idx="493">
                  <c:v>3.6000000000000232</c:v>
                </c:pt>
                <c:pt idx="494">
                  <c:v>1.799999999999955</c:v>
                </c:pt>
                <c:pt idx="495">
                  <c:v>0</c:v>
                </c:pt>
                <c:pt idx="496">
                  <c:v>0</c:v>
                </c:pt>
                <c:pt idx="497">
                  <c:v>6.4000000000000341</c:v>
                </c:pt>
                <c:pt idx="498">
                  <c:v>0</c:v>
                </c:pt>
                <c:pt idx="499">
                  <c:v>0.1999999999999886</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39999999999997732</c:v>
                </c:pt>
                <c:pt idx="551">
                  <c:v>0.40000000000003411</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1999999999999886</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4.8000000000000114</c:v>
                </c:pt>
                <c:pt idx="642">
                  <c:v>0.59999999999996589</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1.200000000000045</c:v>
                </c:pt>
                <c:pt idx="689">
                  <c:v>0</c:v>
                </c:pt>
                <c:pt idx="690">
                  <c:v>0</c:v>
                </c:pt>
                <c:pt idx="691">
                  <c:v>0</c:v>
                </c:pt>
                <c:pt idx="692">
                  <c:v>0</c:v>
                </c:pt>
                <c:pt idx="693">
                  <c:v>0</c:v>
                </c:pt>
                <c:pt idx="694">
                  <c:v>0</c:v>
                </c:pt>
                <c:pt idx="695">
                  <c:v>0</c:v>
                </c:pt>
                <c:pt idx="696">
                  <c:v>0</c:v>
                </c:pt>
                <c:pt idx="697">
                  <c:v>0</c:v>
                </c:pt>
                <c:pt idx="698">
                  <c:v>0</c:v>
                </c:pt>
                <c:pt idx="699">
                  <c:v>0</c:v>
                </c:pt>
                <c:pt idx="700">
                  <c:v>0.1999999999999886</c:v>
                </c:pt>
                <c:pt idx="701">
                  <c:v>0.59999999999996589</c:v>
                </c:pt>
                <c:pt idx="702">
                  <c:v>0</c:v>
                </c:pt>
                <c:pt idx="703">
                  <c:v>0.60000000000002274</c:v>
                </c:pt>
                <c:pt idx="704">
                  <c:v>0</c:v>
                </c:pt>
                <c:pt idx="705">
                  <c:v>0.1999999999999886</c:v>
                </c:pt>
                <c:pt idx="706">
                  <c:v>0</c:v>
                </c:pt>
                <c:pt idx="707">
                  <c:v>0</c:v>
                </c:pt>
                <c:pt idx="708">
                  <c:v>0</c:v>
                </c:pt>
                <c:pt idx="709">
                  <c:v>0</c:v>
                </c:pt>
                <c:pt idx="710">
                  <c:v>0.1999999999999886</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1</c:v>
                </c:pt>
                <c:pt idx="734">
                  <c:v>0</c:v>
                </c:pt>
                <c:pt idx="735">
                  <c:v>0</c:v>
                </c:pt>
                <c:pt idx="736">
                  <c:v>0</c:v>
                </c:pt>
                <c:pt idx="737">
                  <c:v>0</c:v>
                </c:pt>
                <c:pt idx="738">
                  <c:v>0</c:v>
                </c:pt>
                <c:pt idx="739">
                  <c:v>0</c:v>
                </c:pt>
                <c:pt idx="740">
                  <c:v>0</c:v>
                </c:pt>
                <c:pt idx="741">
                  <c:v>0</c:v>
                </c:pt>
                <c:pt idx="742">
                  <c:v>0</c:v>
                </c:pt>
                <c:pt idx="743">
                  <c:v>0</c:v>
                </c:pt>
                <c:pt idx="744">
                  <c:v>0</c:v>
                </c:pt>
                <c:pt idx="745">
                  <c:v>0.40000000000003411</c:v>
                </c:pt>
                <c:pt idx="746">
                  <c:v>2.3999999999999773</c:v>
                </c:pt>
                <c:pt idx="747">
                  <c:v>0</c:v>
                </c:pt>
                <c:pt idx="748">
                  <c:v>0</c:v>
                </c:pt>
                <c:pt idx="749">
                  <c:v>0.19999999999998863</c:v>
                </c:pt>
                <c:pt idx="750">
                  <c:v>0</c:v>
                </c:pt>
                <c:pt idx="751">
                  <c:v>0</c:v>
                </c:pt>
                <c:pt idx="752">
                  <c:v>0</c:v>
                </c:pt>
                <c:pt idx="753">
                  <c:v>0</c:v>
                </c:pt>
                <c:pt idx="754">
                  <c:v>0</c:v>
                </c:pt>
                <c:pt idx="755">
                  <c:v>0</c:v>
                </c:pt>
                <c:pt idx="756">
                  <c:v>0</c:v>
                </c:pt>
                <c:pt idx="757">
                  <c:v>7</c:v>
                </c:pt>
                <c:pt idx="758">
                  <c:v>0</c:v>
                </c:pt>
                <c:pt idx="759">
                  <c:v>0</c:v>
                </c:pt>
                <c:pt idx="760">
                  <c:v>0</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3</c:v>
                </c:pt>
                <c:pt idx="786">
                  <c:v>4.2000000000000446</c:v>
                </c:pt>
                <c:pt idx="787">
                  <c:v>2.799999999999955</c:v>
                </c:pt>
                <c:pt idx="788">
                  <c:v>1.600000000000023</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c:v>
                </c:pt>
                <c:pt idx="824">
                  <c:v>0</c:v>
                </c:pt>
                <c:pt idx="825">
                  <c:v>0</c:v>
                </c:pt>
                <c:pt idx="826">
                  <c:v>0</c:v>
                </c:pt>
                <c:pt idx="827">
                  <c:v>0</c:v>
                </c:pt>
                <c:pt idx="828">
                  <c:v>0</c:v>
                </c:pt>
                <c:pt idx="829">
                  <c:v>0</c:v>
                </c:pt>
                <c:pt idx="830">
                  <c:v>0</c:v>
                </c:pt>
                <c:pt idx="831">
                  <c:v>0</c:v>
                </c:pt>
                <c:pt idx="832">
                  <c:v>0</c:v>
                </c:pt>
                <c:pt idx="833">
                  <c:v>0</c:v>
                </c:pt>
                <c:pt idx="834">
                  <c:v>0</c:v>
                </c:pt>
                <c:pt idx="835">
                  <c:v>0</c:v>
                </c:pt>
                <c:pt idx="836">
                  <c:v>0</c:v>
                </c:pt>
                <c:pt idx="837">
                  <c:v>0</c:v>
                </c:pt>
                <c:pt idx="838">
                  <c:v>0</c:v>
                </c:pt>
                <c:pt idx="839">
                  <c:v>0</c:v>
                </c:pt>
                <c:pt idx="840">
                  <c:v>0</c:v>
                </c:pt>
                <c:pt idx="841">
                  <c:v>0</c:v>
                </c:pt>
                <c:pt idx="842">
                  <c:v>0</c:v>
                </c:pt>
                <c:pt idx="843">
                  <c:v>0</c:v>
                </c:pt>
                <c:pt idx="844">
                  <c:v>0</c:v>
                </c:pt>
                <c:pt idx="845">
                  <c:v>0</c:v>
                </c:pt>
                <c:pt idx="846">
                  <c:v>0</c:v>
                </c:pt>
                <c:pt idx="847">
                  <c:v>0</c:v>
                </c:pt>
                <c:pt idx="848">
                  <c:v>0</c:v>
                </c:pt>
                <c:pt idx="849">
                  <c:v>0</c:v>
                </c:pt>
                <c:pt idx="850">
                  <c:v>0</c:v>
                </c:pt>
                <c:pt idx="851">
                  <c:v>0</c:v>
                </c:pt>
                <c:pt idx="852">
                  <c:v>0</c:v>
                </c:pt>
                <c:pt idx="853">
                  <c:v>0</c:v>
                </c:pt>
                <c:pt idx="854">
                  <c:v>0</c:v>
                </c:pt>
                <c:pt idx="855">
                  <c:v>0</c:v>
                </c:pt>
                <c:pt idx="856">
                  <c:v>0</c:v>
                </c:pt>
                <c:pt idx="857">
                  <c:v>0</c:v>
                </c:pt>
                <c:pt idx="858">
                  <c:v>0</c:v>
                </c:pt>
                <c:pt idx="859">
                  <c:v>0</c:v>
                </c:pt>
                <c:pt idx="860">
                  <c:v>0</c:v>
                </c:pt>
                <c:pt idx="861">
                  <c:v>0</c:v>
                </c:pt>
                <c:pt idx="862">
                  <c:v>0</c:v>
                </c:pt>
                <c:pt idx="863">
                  <c:v>0</c:v>
                </c:pt>
                <c:pt idx="864">
                  <c:v>0</c:v>
                </c:pt>
                <c:pt idx="865">
                  <c:v>0</c:v>
                </c:pt>
                <c:pt idx="866">
                  <c:v>0</c:v>
                </c:pt>
                <c:pt idx="867">
                  <c:v>0</c:v>
                </c:pt>
                <c:pt idx="868">
                  <c:v>0</c:v>
                </c:pt>
                <c:pt idx="869">
                  <c:v>0</c:v>
                </c:pt>
                <c:pt idx="870">
                  <c:v>0</c:v>
                </c:pt>
                <c:pt idx="871">
                  <c:v>0</c:v>
                </c:pt>
                <c:pt idx="872">
                  <c:v>0</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0</c:v>
                </c:pt>
                <c:pt idx="898">
                  <c:v>0</c:v>
                </c:pt>
                <c:pt idx="899">
                  <c:v>0</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0</c:v>
                </c:pt>
                <c:pt idx="922">
                  <c:v>0</c:v>
                </c:pt>
                <c:pt idx="923">
                  <c:v>0</c:v>
                </c:pt>
                <c:pt idx="924">
                  <c:v>0</c:v>
                </c:pt>
                <c:pt idx="925">
                  <c:v>4.8000000000000114</c:v>
                </c:pt>
                <c:pt idx="926">
                  <c:v>1.8000000000000109</c:v>
                </c:pt>
                <c:pt idx="927">
                  <c:v>0</c:v>
                </c:pt>
                <c:pt idx="928">
                  <c:v>1.399999999999977</c:v>
                </c:pt>
                <c:pt idx="929">
                  <c:v>0</c:v>
                </c:pt>
                <c:pt idx="930">
                  <c:v>0</c:v>
                </c:pt>
                <c:pt idx="931">
                  <c:v>0</c:v>
                </c:pt>
                <c:pt idx="932">
                  <c:v>0</c:v>
                </c:pt>
                <c:pt idx="933">
                  <c:v>0</c:v>
                </c:pt>
                <c:pt idx="934">
                  <c:v>0</c:v>
                </c:pt>
                <c:pt idx="935">
                  <c:v>0</c:v>
                </c:pt>
                <c:pt idx="936">
                  <c:v>0</c:v>
                </c:pt>
                <c:pt idx="937">
                  <c:v>0</c:v>
                </c:pt>
                <c:pt idx="938">
                  <c:v>0</c:v>
                </c:pt>
                <c:pt idx="939">
                  <c:v>0</c:v>
                </c:pt>
                <c:pt idx="940">
                  <c:v>0</c:v>
                </c:pt>
                <c:pt idx="941">
                  <c:v>0</c:v>
                </c:pt>
                <c:pt idx="942">
                  <c:v>0</c:v>
                </c:pt>
                <c:pt idx="943">
                  <c:v>0</c:v>
                </c:pt>
                <c:pt idx="944">
                  <c:v>0</c:v>
                </c:pt>
                <c:pt idx="945">
                  <c:v>0</c:v>
                </c:pt>
                <c:pt idx="946">
                  <c:v>0</c:v>
                </c:pt>
                <c:pt idx="947">
                  <c:v>0</c:v>
                </c:pt>
                <c:pt idx="948">
                  <c:v>0</c:v>
                </c:pt>
                <c:pt idx="949">
                  <c:v>0</c:v>
                </c:pt>
                <c:pt idx="950">
                  <c:v>0</c:v>
                </c:pt>
                <c:pt idx="951">
                  <c:v>0</c:v>
                </c:pt>
                <c:pt idx="952">
                  <c:v>0</c:v>
                </c:pt>
                <c:pt idx="953">
                  <c:v>0.39999999999997732</c:v>
                </c:pt>
                <c:pt idx="954">
                  <c:v>0</c:v>
                </c:pt>
                <c:pt idx="955">
                  <c:v>0</c:v>
                </c:pt>
                <c:pt idx="956">
                  <c:v>0.2000000000000455</c:v>
                </c:pt>
                <c:pt idx="957">
                  <c:v>0</c:v>
                </c:pt>
                <c:pt idx="958">
                  <c:v>0</c:v>
                </c:pt>
                <c:pt idx="959">
                  <c:v>0.1999999999999886</c:v>
                </c:pt>
                <c:pt idx="960">
                  <c:v>0.1999999999999886</c:v>
                </c:pt>
                <c:pt idx="961">
                  <c:v>0</c:v>
                </c:pt>
                <c:pt idx="962">
                  <c:v>0</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0</c:v>
                </c:pt>
                <c:pt idx="979">
                  <c:v>0</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pt idx="1000">
                  <c:v>0</c:v>
                </c:pt>
                <c:pt idx="1001">
                  <c:v>0</c:v>
                </c:pt>
                <c:pt idx="1002">
                  <c:v>0</c:v>
                </c:pt>
                <c:pt idx="1003">
                  <c:v>0</c:v>
                </c:pt>
                <c:pt idx="1004">
                  <c:v>0</c:v>
                </c:pt>
                <c:pt idx="1005">
                  <c:v>0</c:v>
                </c:pt>
                <c:pt idx="1006">
                  <c:v>0</c:v>
                </c:pt>
                <c:pt idx="1007">
                  <c:v>0</c:v>
                </c:pt>
                <c:pt idx="1008">
                  <c:v>0</c:v>
                </c:pt>
                <c:pt idx="1009">
                  <c:v>0</c:v>
                </c:pt>
                <c:pt idx="1010">
                  <c:v>0</c:v>
                </c:pt>
                <c:pt idx="1011">
                  <c:v>0</c:v>
                </c:pt>
                <c:pt idx="1012">
                  <c:v>0</c:v>
                </c:pt>
                <c:pt idx="1013">
                  <c:v>0</c:v>
                </c:pt>
                <c:pt idx="1014">
                  <c:v>0</c:v>
                </c:pt>
                <c:pt idx="1015">
                  <c:v>0</c:v>
                </c:pt>
                <c:pt idx="1016">
                  <c:v>0</c:v>
                </c:pt>
                <c:pt idx="1017">
                  <c:v>0</c:v>
                </c:pt>
                <c:pt idx="1018">
                  <c:v>0</c:v>
                </c:pt>
                <c:pt idx="1019">
                  <c:v>0</c:v>
                </c:pt>
                <c:pt idx="1020">
                  <c:v>0</c:v>
                </c:pt>
                <c:pt idx="1021">
                  <c:v>0</c:v>
                </c:pt>
                <c:pt idx="1022">
                  <c:v>0</c:v>
                </c:pt>
                <c:pt idx="1023">
                  <c:v>0</c:v>
                </c:pt>
                <c:pt idx="1024">
                  <c:v>0</c:v>
                </c:pt>
                <c:pt idx="1025">
                  <c:v>0</c:v>
                </c:pt>
                <c:pt idx="1026">
                  <c:v>0</c:v>
                </c:pt>
                <c:pt idx="1027">
                  <c:v>0</c:v>
                </c:pt>
                <c:pt idx="1028">
                  <c:v>0</c:v>
                </c:pt>
                <c:pt idx="1029">
                  <c:v>0</c:v>
                </c:pt>
                <c:pt idx="1030">
                  <c:v>0</c:v>
                </c:pt>
                <c:pt idx="1031">
                  <c:v>0</c:v>
                </c:pt>
                <c:pt idx="1032">
                  <c:v>0</c:v>
                </c:pt>
                <c:pt idx="1033">
                  <c:v>0</c:v>
                </c:pt>
                <c:pt idx="1034">
                  <c:v>0</c:v>
                </c:pt>
                <c:pt idx="1035">
                  <c:v>0</c:v>
                </c:pt>
                <c:pt idx="1036">
                  <c:v>0</c:v>
                </c:pt>
                <c:pt idx="1037">
                  <c:v>0</c:v>
                </c:pt>
                <c:pt idx="1038">
                  <c:v>0</c:v>
                </c:pt>
                <c:pt idx="1039">
                  <c:v>0</c:v>
                </c:pt>
                <c:pt idx="1040">
                  <c:v>0</c:v>
                </c:pt>
                <c:pt idx="1041">
                  <c:v>0</c:v>
                </c:pt>
                <c:pt idx="1042">
                  <c:v>0</c:v>
                </c:pt>
                <c:pt idx="1043">
                  <c:v>0</c:v>
                </c:pt>
                <c:pt idx="1044">
                  <c:v>0</c:v>
                </c:pt>
                <c:pt idx="1045">
                  <c:v>0</c:v>
                </c:pt>
                <c:pt idx="1046">
                  <c:v>0</c:v>
                </c:pt>
                <c:pt idx="1047">
                  <c:v>0</c:v>
                </c:pt>
                <c:pt idx="1048">
                  <c:v>0</c:v>
                </c:pt>
                <c:pt idx="1049">
                  <c:v>0</c:v>
                </c:pt>
                <c:pt idx="1050">
                  <c:v>0</c:v>
                </c:pt>
                <c:pt idx="1051">
                  <c:v>0</c:v>
                </c:pt>
                <c:pt idx="1052">
                  <c:v>0</c:v>
                </c:pt>
                <c:pt idx="1053">
                  <c:v>0</c:v>
                </c:pt>
                <c:pt idx="1054">
                  <c:v>0</c:v>
                </c:pt>
                <c:pt idx="1055">
                  <c:v>0</c:v>
                </c:pt>
                <c:pt idx="1056">
                  <c:v>0</c:v>
                </c:pt>
                <c:pt idx="1057">
                  <c:v>0</c:v>
                </c:pt>
                <c:pt idx="1058">
                  <c:v>0</c:v>
                </c:pt>
                <c:pt idx="1059">
                  <c:v>0</c:v>
                </c:pt>
                <c:pt idx="1060">
                  <c:v>0</c:v>
                </c:pt>
                <c:pt idx="1061">
                  <c:v>0</c:v>
                </c:pt>
                <c:pt idx="1062">
                  <c:v>0</c:v>
                </c:pt>
                <c:pt idx="1063">
                  <c:v>0</c:v>
                </c:pt>
                <c:pt idx="1064">
                  <c:v>0</c:v>
                </c:pt>
                <c:pt idx="1065">
                  <c:v>0</c:v>
                </c:pt>
                <c:pt idx="1066">
                  <c:v>0</c:v>
                </c:pt>
                <c:pt idx="1067">
                  <c:v>0</c:v>
                </c:pt>
                <c:pt idx="1068">
                  <c:v>0</c:v>
                </c:pt>
                <c:pt idx="1069">
                  <c:v>0.1999999999999886</c:v>
                </c:pt>
                <c:pt idx="1070">
                  <c:v>1</c:v>
                </c:pt>
                <c:pt idx="1071">
                  <c:v>3</c:v>
                </c:pt>
                <c:pt idx="1072">
                  <c:v>0.80000000000001137</c:v>
                </c:pt>
                <c:pt idx="1073">
                  <c:v>4.3999999999999773</c:v>
                </c:pt>
                <c:pt idx="1074">
                  <c:v>20.400000000000031</c:v>
                </c:pt>
                <c:pt idx="1075">
                  <c:v>0.1999999999999886</c:v>
                </c:pt>
                <c:pt idx="1076">
                  <c:v>0</c:v>
                </c:pt>
                <c:pt idx="1077">
                  <c:v>0</c:v>
                </c:pt>
                <c:pt idx="1078">
                  <c:v>0</c:v>
                </c:pt>
                <c:pt idx="1079">
                  <c:v>0</c:v>
                </c:pt>
                <c:pt idx="1080">
                  <c:v>0</c:v>
                </c:pt>
                <c:pt idx="1081">
                  <c:v>0</c:v>
                </c:pt>
                <c:pt idx="1082">
                  <c:v>0</c:v>
                </c:pt>
                <c:pt idx="1083">
                  <c:v>0</c:v>
                </c:pt>
                <c:pt idx="1084">
                  <c:v>0</c:v>
                </c:pt>
                <c:pt idx="1085">
                  <c:v>0</c:v>
                </c:pt>
                <c:pt idx="1086">
                  <c:v>0</c:v>
                </c:pt>
                <c:pt idx="1087">
                  <c:v>0</c:v>
                </c:pt>
                <c:pt idx="1088">
                  <c:v>0</c:v>
                </c:pt>
                <c:pt idx="1089">
                  <c:v>0</c:v>
                </c:pt>
                <c:pt idx="1090">
                  <c:v>0</c:v>
                </c:pt>
                <c:pt idx="1091">
                  <c:v>0</c:v>
                </c:pt>
                <c:pt idx="1092">
                  <c:v>0</c:v>
                </c:pt>
                <c:pt idx="1093">
                  <c:v>0</c:v>
                </c:pt>
                <c:pt idx="1094">
                  <c:v>0</c:v>
                </c:pt>
                <c:pt idx="1095">
                  <c:v>0</c:v>
                </c:pt>
                <c:pt idx="1096">
                  <c:v>0</c:v>
                </c:pt>
                <c:pt idx="1097">
                  <c:v>0</c:v>
                </c:pt>
                <c:pt idx="1098">
                  <c:v>0</c:v>
                </c:pt>
                <c:pt idx="1099">
                  <c:v>0</c:v>
                </c:pt>
                <c:pt idx="1100">
                  <c:v>0</c:v>
                </c:pt>
                <c:pt idx="1101">
                  <c:v>0</c:v>
                </c:pt>
                <c:pt idx="1102">
                  <c:v>0</c:v>
                </c:pt>
                <c:pt idx="1103">
                  <c:v>0.39999999999997732</c:v>
                </c:pt>
                <c:pt idx="1104">
                  <c:v>0</c:v>
                </c:pt>
                <c:pt idx="1105">
                  <c:v>0</c:v>
                </c:pt>
                <c:pt idx="1106">
                  <c:v>0</c:v>
                </c:pt>
                <c:pt idx="1107">
                  <c:v>0</c:v>
                </c:pt>
                <c:pt idx="1108">
                  <c:v>0</c:v>
                </c:pt>
                <c:pt idx="1109">
                  <c:v>0</c:v>
                </c:pt>
                <c:pt idx="1110">
                  <c:v>0</c:v>
                </c:pt>
                <c:pt idx="1111">
                  <c:v>0</c:v>
                </c:pt>
                <c:pt idx="1112">
                  <c:v>0</c:v>
                </c:pt>
                <c:pt idx="1113">
                  <c:v>0</c:v>
                </c:pt>
                <c:pt idx="1114">
                  <c:v>0</c:v>
                </c:pt>
                <c:pt idx="1115">
                  <c:v>0</c:v>
                </c:pt>
                <c:pt idx="1116">
                  <c:v>0</c:v>
                </c:pt>
                <c:pt idx="1117">
                  <c:v>0</c:v>
                </c:pt>
                <c:pt idx="1118">
                  <c:v>0</c:v>
                </c:pt>
                <c:pt idx="1119">
                  <c:v>0</c:v>
                </c:pt>
                <c:pt idx="1120">
                  <c:v>0</c:v>
                </c:pt>
                <c:pt idx="1121">
                  <c:v>0</c:v>
                </c:pt>
                <c:pt idx="1122">
                  <c:v>0</c:v>
                </c:pt>
                <c:pt idx="1123">
                  <c:v>0</c:v>
                </c:pt>
                <c:pt idx="1124">
                  <c:v>0</c:v>
                </c:pt>
                <c:pt idx="1125">
                  <c:v>0</c:v>
                </c:pt>
                <c:pt idx="1126">
                  <c:v>0</c:v>
                </c:pt>
                <c:pt idx="1127">
                  <c:v>0</c:v>
                </c:pt>
                <c:pt idx="1128">
                  <c:v>0</c:v>
                </c:pt>
                <c:pt idx="1129">
                  <c:v>0</c:v>
                </c:pt>
                <c:pt idx="1130">
                  <c:v>0</c:v>
                </c:pt>
                <c:pt idx="1131">
                  <c:v>0</c:v>
                </c:pt>
                <c:pt idx="1132">
                  <c:v>0.2000000000000455</c:v>
                </c:pt>
                <c:pt idx="1133">
                  <c:v>0</c:v>
                </c:pt>
                <c:pt idx="1134">
                  <c:v>0</c:v>
                </c:pt>
                <c:pt idx="1135">
                  <c:v>0</c:v>
                </c:pt>
                <c:pt idx="1136">
                  <c:v>0</c:v>
                </c:pt>
                <c:pt idx="1137">
                  <c:v>0</c:v>
                </c:pt>
                <c:pt idx="1138">
                  <c:v>0</c:v>
                </c:pt>
                <c:pt idx="1139">
                  <c:v>0</c:v>
                </c:pt>
                <c:pt idx="1140">
                  <c:v>0</c:v>
                </c:pt>
                <c:pt idx="1141">
                  <c:v>0</c:v>
                </c:pt>
                <c:pt idx="1142">
                  <c:v>0</c:v>
                </c:pt>
                <c:pt idx="1143">
                  <c:v>0</c:v>
                </c:pt>
                <c:pt idx="1144">
                  <c:v>0</c:v>
                </c:pt>
                <c:pt idx="1145">
                  <c:v>0</c:v>
                </c:pt>
                <c:pt idx="1146">
                  <c:v>0</c:v>
                </c:pt>
                <c:pt idx="1147">
                  <c:v>0</c:v>
                </c:pt>
                <c:pt idx="1148">
                  <c:v>0</c:v>
                </c:pt>
                <c:pt idx="1149">
                  <c:v>0.1999999999999886</c:v>
                </c:pt>
                <c:pt idx="1150">
                  <c:v>1.1999999999999891</c:v>
                </c:pt>
                <c:pt idx="1151">
                  <c:v>0</c:v>
                </c:pt>
                <c:pt idx="1152">
                  <c:v>0</c:v>
                </c:pt>
                <c:pt idx="1153">
                  <c:v>0</c:v>
                </c:pt>
                <c:pt idx="1154">
                  <c:v>0</c:v>
                </c:pt>
                <c:pt idx="1155">
                  <c:v>0.1999999999999886</c:v>
                </c:pt>
                <c:pt idx="1156">
                  <c:v>0</c:v>
                </c:pt>
                <c:pt idx="1157">
                  <c:v>0</c:v>
                </c:pt>
                <c:pt idx="1158">
                  <c:v>0</c:v>
                </c:pt>
                <c:pt idx="1159">
                  <c:v>0</c:v>
                </c:pt>
                <c:pt idx="1160">
                  <c:v>0</c:v>
                </c:pt>
                <c:pt idx="1161">
                  <c:v>0</c:v>
                </c:pt>
                <c:pt idx="1162">
                  <c:v>0</c:v>
                </c:pt>
                <c:pt idx="1163">
                  <c:v>0</c:v>
                </c:pt>
                <c:pt idx="1164">
                  <c:v>0</c:v>
                </c:pt>
                <c:pt idx="1165">
                  <c:v>0</c:v>
                </c:pt>
                <c:pt idx="1166">
                  <c:v>0</c:v>
                </c:pt>
                <c:pt idx="1167">
                  <c:v>0</c:v>
                </c:pt>
                <c:pt idx="1168">
                  <c:v>0</c:v>
                </c:pt>
                <c:pt idx="1169">
                  <c:v>0</c:v>
                </c:pt>
                <c:pt idx="1170">
                  <c:v>0</c:v>
                </c:pt>
                <c:pt idx="1171">
                  <c:v>0</c:v>
                </c:pt>
                <c:pt idx="1172">
                  <c:v>0</c:v>
                </c:pt>
                <c:pt idx="1173">
                  <c:v>0</c:v>
                </c:pt>
                <c:pt idx="1174">
                  <c:v>0</c:v>
                </c:pt>
                <c:pt idx="1175">
                  <c:v>0</c:v>
                </c:pt>
                <c:pt idx="1176">
                  <c:v>0</c:v>
                </c:pt>
                <c:pt idx="1177">
                  <c:v>0</c:v>
                </c:pt>
                <c:pt idx="1178">
                  <c:v>0</c:v>
                </c:pt>
                <c:pt idx="1179">
                  <c:v>0</c:v>
                </c:pt>
                <c:pt idx="1180">
                  <c:v>0</c:v>
                </c:pt>
                <c:pt idx="1181">
                  <c:v>0</c:v>
                </c:pt>
                <c:pt idx="1182">
                  <c:v>0</c:v>
                </c:pt>
                <c:pt idx="1183">
                  <c:v>0</c:v>
                </c:pt>
                <c:pt idx="1184">
                  <c:v>0</c:v>
                </c:pt>
                <c:pt idx="1185">
                  <c:v>0</c:v>
                </c:pt>
                <c:pt idx="1186">
                  <c:v>0</c:v>
                </c:pt>
                <c:pt idx="1187">
                  <c:v>0</c:v>
                </c:pt>
                <c:pt idx="1188">
                  <c:v>0</c:v>
                </c:pt>
                <c:pt idx="1189">
                  <c:v>0</c:v>
                </c:pt>
                <c:pt idx="1190">
                  <c:v>0</c:v>
                </c:pt>
                <c:pt idx="1191">
                  <c:v>16</c:v>
                </c:pt>
                <c:pt idx="1192">
                  <c:v>0</c:v>
                </c:pt>
                <c:pt idx="1193">
                  <c:v>9.4000000000000341</c:v>
                </c:pt>
                <c:pt idx="1194">
                  <c:v>0</c:v>
                </c:pt>
                <c:pt idx="1195">
                  <c:v>0</c:v>
                </c:pt>
                <c:pt idx="1196">
                  <c:v>0</c:v>
                </c:pt>
                <c:pt idx="1197">
                  <c:v>0</c:v>
                </c:pt>
                <c:pt idx="1198">
                  <c:v>0</c:v>
                </c:pt>
                <c:pt idx="1199">
                  <c:v>0</c:v>
                </c:pt>
                <c:pt idx="1200">
                  <c:v>0</c:v>
                </c:pt>
                <c:pt idx="1201">
                  <c:v>0</c:v>
                </c:pt>
                <c:pt idx="1202">
                  <c:v>0</c:v>
                </c:pt>
                <c:pt idx="1203">
                  <c:v>0</c:v>
                </c:pt>
                <c:pt idx="1204">
                  <c:v>0</c:v>
                </c:pt>
                <c:pt idx="1205">
                  <c:v>0</c:v>
                </c:pt>
                <c:pt idx="1206">
                  <c:v>0</c:v>
                </c:pt>
                <c:pt idx="1207">
                  <c:v>0</c:v>
                </c:pt>
                <c:pt idx="1208">
                  <c:v>0</c:v>
                </c:pt>
                <c:pt idx="1209">
                  <c:v>0</c:v>
                </c:pt>
                <c:pt idx="1210">
                  <c:v>0</c:v>
                </c:pt>
                <c:pt idx="1211">
                  <c:v>0</c:v>
                </c:pt>
                <c:pt idx="1212">
                  <c:v>0</c:v>
                </c:pt>
                <c:pt idx="1213">
                  <c:v>0</c:v>
                </c:pt>
                <c:pt idx="1214">
                  <c:v>8.5999999999999659</c:v>
                </c:pt>
                <c:pt idx="1215">
                  <c:v>0</c:v>
                </c:pt>
                <c:pt idx="1216">
                  <c:v>0</c:v>
                </c:pt>
                <c:pt idx="1217">
                  <c:v>3.4000000000000341</c:v>
                </c:pt>
                <c:pt idx="1218">
                  <c:v>0</c:v>
                </c:pt>
                <c:pt idx="1219">
                  <c:v>0.1999999999999886</c:v>
                </c:pt>
                <c:pt idx="1220">
                  <c:v>0</c:v>
                </c:pt>
                <c:pt idx="1221">
                  <c:v>0</c:v>
                </c:pt>
                <c:pt idx="1222">
                  <c:v>0</c:v>
                </c:pt>
                <c:pt idx="1223">
                  <c:v>0</c:v>
                </c:pt>
                <c:pt idx="1224">
                  <c:v>0</c:v>
                </c:pt>
                <c:pt idx="1225">
                  <c:v>0</c:v>
                </c:pt>
                <c:pt idx="1226">
                  <c:v>0</c:v>
                </c:pt>
                <c:pt idx="1227">
                  <c:v>0</c:v>
                </c:pt>
                <c:pt idx="1228">
                  <c:v>0</c:v>
                </c:pt>
                <c:pt idx="1229">
                  <c:v>0</c:v>
                </c:pt>
                <c:pt idx="1230">
                  <c:v>0</c:v>
                </c:pt>
                <c:pt idx="1231">
                  <c:v>0</c:v>
                </c:pt>
                <c:pt idx="1232">
                  <c:v>0</c:v>
                </c:pt>
                <c:pt idx="1233">
                  <c:v>0</c:v>
                </c:pt>
                <c:pt idx="1234">
                  <c:v>0</c:v>
                </c:pt>
                <c:pt idx="1235">
                  <c:v>0</c:v>
                </c:pt>
                <c:pt idx="1236">
                  <c:v>0</c:v>
                </c:pt>
                <c:pt idx="1237">
                  <c:v>0</c:v>
                </c:pt>
                <c:pt idx="1238">
                  <c:v>0</c:v>
                </c:pt>
                <c:pt idx="1239">
                  <c:v>0</c:v>
                </c:pt>
                <c:pt idx="1240">
                  <c:v>0</c:v>
                </c:pt>
                <c:pt idx="1241">
                  <c:v>0</c:v>
                </c:pt>
                <c:pt idx="1242">
                  <c:v>0.39999999999997732</c:v>
                </c:pt>
                <c:pt idx="1243">
                  <c:v>0</c:v>
                </c:pt>
                <c:pt idx="1244">
                  <c:v>0</c:v>
                </c:pt>
                <c:pt idx="1245">
                  <c:v>0</c:v>
                </c:pt>
                <c:pt idx="1246">
                  <c:v>0</c:v>
                </c:pt>
                <c:pt idx="1247">
                  <c:v>0</c:v>
                </c:pt>
                <c:pt idx="1248">
                  <c:v>0</c:v>
                </c:pt>
                <c:pt idx="1249">
                  <c:v>0</c:v>
                </c:pt>
                <c:pt idx="1250">
                  <c:v>0</c:v>
                </c:pt>
                <c:pt idx="1251">
                  <c:v>0</c:v>
                </c:pt>
                <c:pt idx="1252">
                  <c:v>0</c:v>
                </c:pt>
                <c:pt idx="1253">
                  <c:v>0</c:v>
                </c:pt>
                <c:pt idx="1254">
                  <c:v>0</c:v>
                </c:pt>
                <c:pt idx="1255">
                  <c:v>0</c:v>
                </c:pt>
                <c:pt idx="1256">
                  <c:v>0</c:v>
                </c:pt>
                <c:pt idx="1257">
                  <c:v>0</c:v>
                </c:pt>
                <c:pt idx="1258">
                  <c:v>0</c:v>
                </c:pt>
                <c:pt idx="1259">
                  <c:v>0</c:v>
                </c:pt>
                <c:pt idx="1260">
                  <c:v>0</c:v>
                </c:pt>
                <c:pt idx="1261">
                  <c:v>0</c:v>
                </c:pt>
                <c:pt idx="1262">
                  <c:v>0</c:v>
                </c:pt>
                <c:pt idx="1263">
                  <c:v>0</c:v>
                </c:pt>
                <c:pt idx="1264">
                  <c:v>0</c:v>
                </c:pt>
                <c:pt idx="1265">
                  <c:v>0</c:v>
                </c:pt>
                <c:pt idx="1266">
                  <c:v>0</c:v>
                </c:pt>
                <c:pt idx="1267">
                  <c:v>0</c:v>
                </c:pt>
                <c:pt idx="1268">
                  <c:v>0</c:v>
                </c:pt>
                <c:pt idx="1269">
                  <c:v>0</c:v>
                </c:pt>
                <c:pt idx="1270">
                  <c:v>0</c:v>
                </c:pt>
                <c:pt idx="1271">
                  <c:v>0</c:v>
                </c:pt>
                <c:pt idx="1272">
                  <c:v>0</c:v>
                </c:pt>
                <c:pt idx="1273">
                  <c:v>0</c:v>
                </c:pt>
                <c:pt idx="1274">
                  <c:v>0</c:v>
                </c:pt>
                <c:pt idx="1275">
                  <c:v>0</c:v>
                </c:pt>
                <c:pt idx="1276">
                  <c:v>0</c:v>
                </c:pt>
                <c:pt idx="1277">
                  <c:v>0</c:v>
                </c:pt>
                <c:pt idx="1278">
                  <c:v>0</c:v>
                </c:pt>
                <c:pt idx="1279">
                  <c:v>0</c:v>
                </c:pt>
                <c:pt idx="1280">
                  <c:v>0</c:v>
                </c:pt>
                <c:pt idx="1281">
                  <c:v>0</c:v>
                </c:pt>
                <c:pt idx="1282">
                  <c:v>0</c:v>
                </c:pt>
                <c:pt idx="1283">
                  <c:v>0</c:v>
                </c:pt>
                <c:pt idx="1284">
                  <c:v>0</c:v>
                </c:pt>
                <c:pt idx="1285">
                  <c:v>0</c:v>
                </c:pt>
                <c:pt idx="1286">
                  <c:v>0</c:v>
                </c:pt>
                <c:pt idx="1287">
                  <c:v>0</c:v>
                </c:pt>
                <c:pt idx="1288">
                  <c:v>0</c:v>
                </c:pt>
                <c:pt idx="1289">
                  <c:v>0</c:v>
                </c:pt>
                <c:pt idx="1290">
                  <c:v>0</c:v>
                </c:pt>
                <c:pt idx="1291">
                  <c:v>0</c:v>
                </c:pt>
                <c:pt idx="1292">
                  <c:v>0</c:v>
                </c:pt>
                <c:pt idx="1293">
                  <c:v>0</c:v>
                </c:pt>
                <c:pt idx="1294">
                  <c:v>0</c:v>
                </c:pt>
                <c:pt idx="1295">
                  <c:v>0</c:v>
                </c:pt>
                <c:pt idx="1296">
                  <c:v>0</c:v>
                </c:pt>
                <c:pt idx="1297">
                  <c:v>0</c:v>
                </c:pt>
                <c:pt idx="1298">
                  <c:v>0</c:v>
                </c:pt>
                <c:pt idx="1299">
                  <c:v>0</c:v>
                </c:pt>
                <c:pt idx="1300">
                  <c:v>0</c:v>
                </c:pt>
                <c:pt idx="1301">
                  <c:v>0</c:v>
                </c:pt>
                <c:pt idx="1302">
                  <c:v>0</c:v>
                </c:pt>
                <c:pt idx="1303">
                  <c:v>0</c:v>
                </c:pt>
                <c:pt idx="1304">
                  <c:v>0</c:v>
                </c:pt>
                <c:pt idx="1305">
                  <c:v>0</c:v>
                </c:pt>
                <c:pt idx="1306">
                  <c:v>0</c:v>
                </c:pt>
                <c:pt idx="1307">
                  <c:v>0</c:v>
                </c:pt>
                <c:pt idx="1308">
                  <c:v>0</c:v>
                </c:pt>
                <c:pt idx="1309">
                  <c:v>0</c:v>
                </c:pt>
                <c:pt idx="1310">
                  <c:v>0</c:v>
                </c:pt>
                <c:pt idx="1311">
                  <c:v>0</c:v>
                </c:pt>
                <c:pt idx="1312">
                  <c:v>0</c:v>
                </c:pt>
                <c:pt idx="1313">
                  <c:v>0</c:v>
                </c:pt>
                <c:pt idx="1314">
                  <c:v>0</c:v>
                </c:pt>
                <c:pt idx="1315">
                  <c:v>0</c:v>
                </c:pt>
                <c:pt idx="1316">
                  <c:v>1</c:v>
                </c:pt>
                <c:pt idx="1317">
                  <c:v>0.1999999999999886</c:v>
                </c:pt>
                <c:pt idx="1318">
                  <c:v>0</c:v>
                </c:pt>
                <c:pt idx="1319">
                  <c:v>1.200000000000045</c:v>
                </c:pt>
                <c:pt idx="1320">
                  <c:v>0</c:v>
                </c:pt>
                <c:pt idx="1321">
                  <c:v>0</c:v>
                </c:pt>
                <c:pt idx="1322">
                  <c:v>0</c:v>
                </c:pt>
                <c:pt idx="1323">
                  <c:v>0</c:v>
                </c:pt>
                <c:pt idx="1324">
                  <c:v>0</c:v>
                </c:pt>
                <c:pt idx="1325">
                  <c:v>0</c:v>
                </c:pt>
                <c:pt idx="1326">
                  <c:v>0</c:v>
                </c:pt>
                <c:pt idx="1327">
                  <c:v>0</c:v>
                </c:pt>
                <c:pt idx="1328">
                  <c:v>0</c:v>
                </c:pt>
                <c:pt idx="1329">
                  <c:v>0</c:v>
                </c:pt>
                <c:pt idx="1330">
                  <c:v>0</c:v>
                </c:pt>
                <c:pt idx="1331">
                  <c:v>0</c:v>
                </c:pt>
                <c:pt idx="1332">
                  <c:v>0</c:v>
                </c:pt>
                <c:pt idx="1333">
                  <c:v>0</c:v>
                </c:pt>
                <c:pt idx="1334">
                  <c:v>0</c:v>
                </c:pt>
                <c:pt idx="1335">
                  <c:v>0</c:v>
                </c:pt>
                <c:pt idx="1336">
                  <c:v>0</c:v>
                </c:pt>
                <c:pt idx="1337">
                  <c:v>0</c:v>
                </c:pt>
                <c:pt idx="1338">
                  <c:v>0</c:v>
                </c:pt>
                <c:pt idx="1339">
                  <c:v>7</c:v>
                </c:pt>
                <c:pt idx="1340">
                  <c:v>4.5999999999999659</c:v>
                </c:pt>
                <c:pt idx="1341">
                  <c:v>1</c:v>
                </c:pt>
                <c:pt idx="1342">
                  <c:v>0</c:v>
                </c:pt>
                <c:pt idx="1343">
                  <c:v>0</c:v>
                </c:pt>
                <c:pt idx="1344">
                  <c:v>0</c:v>
                </c:pt>
                <c:pt idx="1345">
                  <c:v>0</c:v>
                </c:pt>
                <c:pt idx="1346">
                  <c:v>0</c:v>
                </c:pt>
                <c:pt idx="1347">
                  <c:v>0</c:v>
                </c:pt>
                <c:pt idx="1348">
                  <c:v>0</c:v>
                </c:pt>
                <c:pt idx="1349">
                  <c:v>0</c:v>
                </c:pt>
                <c:pt idx="1350">
                  <c:v>0</c:v>
                </c:pt>
                <c:pt idx="1351">
                  <c:v>0</c:v>
                </c:pt>
                <c:pt idx="1352">
                  <c:v>0</c:v>
                </c:pt>
                <c:pt idx="1353">
                  <c:v>0</c:v>
                </c:pt>
                <c:pt idx="1354">
                  <c:v>0</c:v>
                </c:pt>
                <c:pt idx="1355">
                  <c:v>0</c:v>
                </c:pt>
                <c:pt idx="1356">
                  <c:v>0</c:v>
                </c:pt>
                <c:pt idx="1357">
                  <c:v>0</c:v>
                </c:pt>
                <c:pt idx="1358">
                  <c:v>0</c:v>
                </c:pt>
                <c:pt idx="1359">
                  <c:v>0</c:v>
                </c:pt>
                <c:pt idx="1360">
                  <c:v>0</c:v>
                </c:pt>
                <c:pt idx="1361">
                  <c:v>0</c:v>
                </c:pt>
                <c:pt idx="1362">
                  <c:v>0</c:v>
                </c:pt>
                <c:pt idx="1363">
                  <c:v>0</c:v>
                </c:pt>
                <c:pt idx="1364">
                  <c:v>0</c:v>
                </c:pt>
                <c:pt idx="1365">
                  <c:v>0</c:v>
                </c:pt>
                <c:pt idx="1366">
                  <c:v>0</c:v>
                </c:pt>
                <c:pt idx="1367">
                  <c:v>0</c:v>
                </c:pt>
                <c:pt idx="1368">
                  <c:v>0</c:v>
                </c:pt>
                <c:pt idx="1369">
                  <c:v>0</c:v>
                </c:pt>
                <c:pt idx="1370">
                  <c:v>0</c:v>
                </c:pt>
                <c:pt idx="1371">
                  <c:v>0</c:v>
                </c:pt>
                <c:pt idx="1372">
                  <c:v>0</c:v>
                </c:pt>
                <c:pt idx="1373">
                  <c:v>0</c:v>
                </c:pt>
                <c:pt idx="1374">
                  <c:v>0</c:v>
                </c:pt>
                <c:pt idx="1375">
                  <c:v>0</c:v>
                </c:pt>
                <c:pt idx="1376">
                  <c:v>0</c:v>
                </c:pt>
                <c:pt idx="1377">
                  <c:v>0</c:v>
                </c:pt>
                <c:pt idx="1378">
                  <c:v>0</c:v>
                </c:pt>
                <c:pt idx="1379">
                  <c:v>0</c:v>
                </c:pt>
                <c:pt idx="1380">
                  <c:v>0</c:v>
                </c:pt>
                <c:pt idx="1381">
                  <c:v>0</c:v>
                </c:pt>
                <c:pt idx="1382">
                  <c:v>0</c:v>
                </c:pt>
                <c:pt idx="1383">
                  <c:v>0</c:v>
                </c:pt>
                <c:pt idx="1384">
                  <c:v>0</c:v>
                </c:pt>
                <c:pt idx="1385">
                  <c:v>0</c:v>
                </c:pt>
                <c:pt idx="1386">
                  <c:v>2.8000000000000109</c:v>
                </c:pt>
                <c:pt idx="1387">
                  <c:v>0</c:v>
                </c:pt>
                <c:pt idx="1388">
                  <c:v>0.1999999999999886</c:v>
                </c:pt>
                <c:pt idx="1389">
                  <c:v>0</c:v>
                </c:pt>
                <c:pt idx="1390">
                  <c:v>0</c:v>
                </c:pt>
                <c:pt idx="1391">
                  <c:v>0</c:v>
                </c:pt>
                <c:pt idx="1392">
                  <c:v>0</c:v>
                </c:pt>
                <c:pt idx="1393">
                  <c:v>0</c:v>
                </c:pt>
                <c:pt idx="1394">
                  <c:v>0</c:v>
                </c:pt>
                <c:pt idx="1395">
                  <c:v>0</c:v>
                </c:pt>
                <c:pt idx="1396">
                  <c:v>0</c:v>
                </c:pt>
                <c:pt idx="1397">
                  <c:v>0</c:v>
                </c:pt>
                <c:pt idx="1398">
                  <c:v>0</c:v>
                </c:pt>
                <c:pt idx="1399">
                  <c:v>0</c:v>
                </c:pt>
                <c:pt idx="1400">
                  <c:v>0</c:v>
                </c:pt>
                <c:pt idx="1401">
                  <c:v>0</c:v>
                </c:pt>
                <c:pt idx="1402">
                  <c:v>0</c:v>
                </c:pt>
                <c:pt idx="1403">
                  <c:v>0</c:v>
                </c:pt>
                <c:pt idx="1404">
                  <c:v>0</c:v>
                </c:pt>
                <c:pt idx="1405">
                  <c:v>0</c:v>
                </c:pt>
                <c:pt idx="1406">
                  <c:v>1.600000000000023</c:v>
                </c:pt>
                <c:pt idx="1407">
                  <c:v>0.80000000000001137</c:v>
                </c:pt>
                <c:pt idx="1408">
                  <c:v>0</c:v>
                </c:pt>
                <c:pt idx="1409">
                  <c:v>0</c:v>
                </c:pt>
                <c:pt idx="1410">
                  <c:v>0</c:v>
                </c:pt>
                <c:pt idx="1411">
                  <c:v>0</c:v>
                </c:pt>
                <c:pt idx="1412">
                  <c:v>0</c:v>
                </c:pt>
                <c:pt idx="1413">
                  <c:v>0</c:v>
                </c:pt>
                <c:pt idx="1414">
                  <c:v>0</c:v>
                </c:pt>
                <c:pt idx="1415">
                  <c:v>0</c:v>
                </c:pt>
                <c:pt idx="1416">
                  <c:v>0</c:v>
                </c:pt>
                <c:pt idx="1417">
                  <c:v>0</c:v>
                </c:pt>
                <c:pt idx="1418">
                  <c:v>0</c:v>
                </c:pt>
                <c:pt idx="1419">
                  <c:v>0</c:v>
                </c:pt>
                <c:pt idx="1420">
                  <c:v>0</c:v>
                </c:pt>
                <c:pt idx="1421">
                  <c:v>0</c:v>
                </c:pt>
                <c:pt idx="1422">
                  <c:v>0</c:v>
                </c:pt>
                <c:pt idx="1423">
                  <c:v>0</c:v>
                </c:pt>
                <c:pt idx="1424">
                  <c:v>0</c:v>
                </c:pt>
                <c:pt idx="1425">
                  <c:v>0</c:v>
                </c:pt>
                <c:pt idx="1426">
                  <c:v>0</c:v>
                </c:pt>
                <c:pt idx="1427">
                  <c:v>0</c:v>
                </c:pt>
                <c:pt idx="1428">
                  <c:v>0</c:v>
                </c:pt>
                <c:pt idx="1429">
                  <c:v>0</c:v>
                </c:pt>
                <c:pt idx="1430">
                  <c:v>0</c:v>
                </c:pt>
                <c:pt idx="1431">
                  <c:v>0</c:v>
                </c:pt>
                <c:pt idx="1432">
                  <c:v>0</c:v>
                </c:pt>
                <c:pt idx="1433">
                  <c:v>0</c:v>
                </c:pt>
                <c:pt idx="1434">
                  <c:v>0</c:v>
                </c:pt>
                <c:pt idx="1435">
                  <c:v>0</c:v>
                </c:pt>
                <c:pt idx="1436">
                  <c:v>0</c:v>
                </c:pt>
                <c:pt idx="1437">
                  <c:v>0</c:v>
                </c:pt>
                <c:pt idx="1438">
                  <c:v>0</c:v>
                </c:pt>
                <c:pt idx="1439">
                  <c:v>0</c:v>
                </c:pt>
                <c:pt idx="1440">
                  <c:v>0</c:v>
                </c:pt>
                <c:pt idx="1441">
                  <c:v>0</c:v>
                </c:pt>
                <c:pt idx="1442">
                  <c:v>0</c:v>
                </c:pt>
                <c:pt idx="1443">
                  <c:v>0</c:v>
                </c:pt>
                <c:pt idx="1444">
                  <c:v>0</c:v>
                </c:pt>
                <c:pt idx="1445">
                  <c:v>0</c:v>
                </c:pt>
                <c:pt idx="1446">
                  <c:v>0</c:v>
                </c:pt>
                <c:pt idx="1447">
                  <c:v>0</c:v>
                </c:pt>
                <c:pt idx="1448">
                  <c:v>0</c:v>
                </c:pt>
                <c:pt idx="1449">
                  <c:v>0</c:v>
                </c:pt>
                <c:pt idx="1450">
                  <c:v>0</c:v>
                </c:pt>
                <c:pt idx="1451">
                  <c:v>0</c:v>
                </c:pt>
                <c:pt idx="1452">
                  <c:v>0</c:v>
                </c:pt>
                <c:pt idx="1453">
                  <c:v>0</c:v>
                </c:pt>
                <c:pt idx="1454">
                  <c:v>0</c:v>
                </c:pt>
                <c:pt idx="1455">
                  <c:v>0</c:v>
                </c:pt>
                <c:pt idx="1456">
                  <c:v>0</c:v>
                </c:pt>
                <c:pt idx="1457">
                  <c:v>0.79999999999995453</c:v>
                </c:pt>
                <c:pt idx="1458">
                  <c:v>0</c:v>
                </c:pt>
                <c:pt idx="1459">
                  <c:v>0</c:v>
                </c:pt>
                <c:pt idx="1460">
                  <c:v>0</c:v>
                </c:pt>
                <c:pt idx="1461">
                  <c:v>0</c:v>
                </c:pt>
                <c:pt idx="1462">
                  <c:v>0</c:v>
                </c:pt>
                <c:pt idx="1463">
                  <c:v>0</c:v>
                </c:pt>
                <c:pt idx="1464">
                  <c:v>0</c:v>
                </c:pt>
                <c:pt idx="1465">
                  <c:v>0</c:v>
                </c:pt>
                <c:pt idx="1466">
                  <c:v>0</c:v>
                </c:pt>
                <c:pt idx="1467">
                  <c:v>0</c:v>
                </c:pt>
                <c:pt idx="1468">
                  <c:v>0</c:v>
                </c:pt>
                <c:pt idx="1469">
                  <c:v>0</c:v>
                </c:pt>
                <c:pt idx="1470">
                  <c:v>0</c:v>
                </c:pt>
                <c:pt idx="1471">
                  <c:v>0</c:v>
                </c:pt>
                <c:pt idx="1472">
                  <c:v>0</c:v>
                </c:pt>
                <c:pt idx="1473">
                  <c:v>0</c:v>
                </c:pt>
                <c:pt idx="1474">
                  <c:v>0</c:v>
                </c:pt>
                <c:pt idx="1475">
                  <c:v>0</c:v>
                </c:pt>
                <c:pt idx="1476">
                  <c:v>0</c:v>
                </c:pt>
                <c:pt idx="1477">
                  <c:v>0</c:v>
                </c:pt>
                <c:pt idx="1478">
                  <c:v>0</c:v>
                </c:pt>
                <c:pt idx="1479">
                  <c:v>0</c:v>
                </c:pt>
                <c:pt idx="1480">
                  <c:v>0</c:v>
                </c:pt>
                <c:pt idx="1481">
                  <c:v>0</c:v>
                </c:pt>
                <c:pt idx="1482">
                  <c:v>0</c:v>
                </c:pt>
                <c:pt idx="1483">
                  <c:v>0</c:v>
                </c:pt>
                <c:pt idx="1484">
                  <c:v>0</c:v>
                </c:pt>
                <c:pt idx="1485">
                  <c:v>0</c:v>
                </c:pt>
                <c:pt idx="1486">
                  <c:v>0</c:v>
                </c:pt>
                <c:pt idx="1487">
                  <c:v>0</c:v>
                </c:pt>
                <c:pt idx="1488">
                  <c:v>0</c:v>
                </c:pt>
                <c:pt idx="1489">
                  <c:v>0</c:v>
                </c:pt>
                <c:pt idx="1490">
                  <c:v>0</c:v>
                </c:pt>
                <c:pt idx="1491">
                  <c:v>0</c:v>
                </c:pt>
                <c:pt idx="1492">
                  <c:v>0</c:v>
                </c:pt>
                <c:pt idx="1493">
                  <c:v>0</c:v>
                </c:pt>
                <c:pt idx="1494">
                  <c:v>0</c:v>
                </c:pt>
                <c:pt idx="1495">
                  <c:v>0</c:v>
                </c:pt>
                <c:pt idx="1496">
                  <c:v>0</c:v>
                </c:pt>
                <c:pt idx="1497">
                  <c:v>0</c:v>
                </c:pt>
                <c:pt idx="1498">
                  <c:v>0</c:v>
                </c:pt>
                <c:pt idx="1499">
                  <c:v>0</c:v>
                </c:pt>
                <c:pt idx="1500">
                  <c:v>0</c:v>
                </c:pt>
                <c:pt idx="1501">
                  <c:v>0</c:v>
                </c:pt>
                <c:pt idx="1502">
                  <c:v>0</c:v>
                </c:pt>
                <c:pt idx="1503">
                  <c:v>0</c:v>
                </c:pt>
                <c:pt idx="1504">
                  <c:v>0</c:v>
                </c:pt>
                <c:pt idx="1505">
                  <c:v>0</c:v>
                </c:pt>
                <c:pt idx="1506">
                  <c:v>0</c:v>
                </c:pt>
                <c:pt idx="1507">
                  <c:v>0</c:v>
                </c:pt>
                <c:pt idx="1508">
                  <c:v>0</c:v>
                </c:pt>
                <c:pt idx="1509">
                  <c:v>0</c:v>
                </c:pt>
                <c:pt idx="1510">
                  <c:v>0</c:v>
                </c:pt>
                <c:pt idx="1511">
                  <c:v>0</c:v>
                </c:pt>
                <c:pt idx="1512">
                  <c:v>0</c:v>
                </c:pt>
                <c:pt idx="1513">
                  <c:v>0</c:v>
                </c:pt>
                <c:pt idx="1514">
                  <c:v>0</c:v>
                </c:pt>
                <c:pt idx="1515">
                  <c:v>0</c:v>
                </c:pt>
                <c:pt idx="1516">
                  <c:v>0</c:v>
                </c:pt>
                <c:pt idx="1517">
                  <c:v>0</c:v>
                </c:pt>
                <c:pt idx="1518">
                  <c:v>0</c:v>
                </c:pt>
                <c:pt idx="1519">
                  <c:v>0</c:v>
                </c:pt>
                <c:pt idx="1520">
                  <c:v>0</c:v>
                </c:pt>
                <c:pt idx="1521">
                  <c:v>0</c:v>
                </c:pt>
                <c:pt idx="1522">
                  <c:v>0</c:v>
                </c:pt>
                <c:pt idx="1523">
                  <c:v>0</c:v>
                </c:pt>
                <c:pt idx="1524">
                  <c:v>0</c:v>
                </c:pt>
                <c:pt idx="1525">
                  <c:v>0</c:v>
                </c:pt>
                <c:pt idx="1526">
                  <c:v>0</c:v>
                </c:pt>
                <c:pt idx="1527">
                  <c:v>0</c:v>
                </c:pt>
                <c:pt idx="1528">
                  <c:v>0</c:v>
                </c:pt>
                <c:pt idx="1529">
                  <c:v>0</c:v>
                </c:pt>
                <c:pt idx="1530">
                  <c:v>0</c:v>
                </c:pt>
                <c:pt idx="1531">
                  <c:v>0</c:v>
                </c:pt>
                <c:pt idx="1532">
                  <c:v>0</c:v>
                </c:pt>
                <c:pt idx="1533">
                  <c:v>0</c:v>
                </c:pt>
                <c:pt idx="1534">
                  <c:v>0</c:v>
                </c:pt>
                <c:pt idx="1535">
                  <c:v>0</c:v>
                </c:pt>
                <c:pt idx="1536">
                  <c:v>0</c:v>
                </c:pt>
                <c:pt idx="1537">
                  <c:v>0</c:v>
                </c:pt>
                <c:pt idx="1538">
                  <c:v>0</c:v>
                </c:pt>
                <c:pt idx="1539">
                  <c:v>0</c:v>
                </c:pt>
                <c:pt idx="1540">
                  <c:v>0</c:v>
                </c:pt>
                <c:pt idx="1541">
                  <c:v>0</c:v>
                </c:pt>
                <c:pt idx="1542">
                  <c:v>0</c:v>
                </c:pt>
                <c:pt idx="1543">
                  <c:v>0</c:v>
                </c:pt>
                <c:pt idx="1544">
                  <c:v>0</c:v>
                </c:pt>
                <c:pt idx="1545">
                  <c:v>0</c:v>
                </c:pt>
                <c:pt idx="1546">
                  <c:v>0</c:v>
                </c:pt>
                <c:pt idx="1547">
                  <c:v>0</c:v>
                </c:pt>
                <c:pt idx="1548">
                  <c:v>0</c:v>
                </c:pt>
                <c:pt idx="1549">
                  <c:v>0</c:v>
                </c:pt>
                <c:pt idx="1550">
                  <c:v>0</c:v>
                </c:pt>
                <c:pt idx="1551">
                  <c:v>0</c:v>
                </c:pt>
                <c:pt idx="1552">
                  <c:v>0</c:v>
                </c:pt>
                <c:pt idx="1553">
                  <c:v>0</c:v>
                </c:pt>
                <c:pt idx="1554">
                  <c:v>0</c:v>
                </c:pt>
                <c:pt idx="1555">
                  <c:v>0</c:v>
                </c:pt>
                <c:pt idx="1556">
                  <c:v>0</c:v>
                </c:pt>
                <c:pt idx="1557">
                  <c:v>0</c:v>
                </c:pt>
                <c:pt idx="1558">
                  <c:v>0</c:v>
                </c:pt>
                <c:pt idx="1559">
                  <c:v>0</c:v>
                </c:pt>
                <c:pt idx="1560">
                  <c:v>0</c:v>
                </c:pt>
                <c:pt idx="1561">
                  <c:v>0.40000000000003411</c:v>
                </c:pt>
                <c:pt idx="1562">
                  <c:v>0</c:v>
                </c:pt>
                <c:pt idx="1563">
                  <c:v>0</c:v>
                </c:pt>
                <c:pt idx="1564">
                  <c:v>0</c:v>
                </c:pt>
                <c:pt idx="1565">
                  <c:v>0</c:v>
                </c:pt>
                <c:pt idx="1566">
                  <c:v>0</c:v>
                </c:pt>
                <c:pt idx="1567">
                  <c:v>0</c:v>
                </c:pt>
                <c:pt idx="1568">
                  <c:v>0</c:v>
                </c:pt>
                <c:pt idx="1569">
                  <c:v>0</c:v>
                </c:pt>
                <c:pt idx="1570">
                  <c:v>0</c:v>
                </c:pt>
                <c:pt idx="1571">
                  <c:v>0</c:v>
                </c:pt>
                <c:pt idx="1572">
                  <c:v>0</c:v>
                </c:pt>
                <c:pt idx="1573">
                  <c:v>0</c:v>
                </c:pt>
                <c:pt idx="1574">
                  <c:v>0</c:v>
                </c:pt>
                <c:pt idx="1575">
                  <c:v>0</c:v>
                </c:pt>
                <c:pt idx="1576">
                  <c:v>0</c:v>
                </c:pt>
                <c:pt idx="1577">
                  <c:v>0</c:v>
                </c:pt>
                <c:pt idx="1578">
                  <c:v>0</c:v>
                </c:pt>
                <c:pt idx="1579">
                  <c:v>0</c:v>
                </c:pt>
                <c:pt idx="1580">
                  <c:v>0</c:v>
                </c:pt>
                <c:pt idx="1581">
                  <c:v>0</c:v>
                </c:pt>
                <c:pt idx="1582">
                  <c:v>0</c:v>
                </c:pt>
                <c:pt idx="1583">
                  <c:v>0</c:v>
                </c:pt>
                <c:pt idx="1584">
                  <c:v>0</c:v>
                </c:pt>
                <c:pt idx="1585">
                  <c:v>0</c:v>
                </c:pt>
                <c:pt idx="1586">
                  <c:v>0</c:v>
                </c:pt>
                <c:pt idx="1587">
                  <c:v>0</c:v>
                </c:pt>
                <c:pt idx="1588">
                  <c:v>0</c:v>
                </c:pt>
                <c:pt idx="1589">
                  <c:v>0</c:v>
                </c:pt>
                <c:pt idx="1590">
                  <c:v>0</c:v>
                </c:pt>
                <c:pt idx="1591">
                  <c:v>0</c:v>
                </c:pt>
                <c:pt idx="1592">
                  <c:v>0</c:v>
                </c:pt>
                <c:pt idx="1593">
                  <c:v>0</c:v>
                </c:pt>
                <c:pt idx="1594">
                  <c:v>0</c:v>
                </c:pt>
                <c:pt idx="1595">
                  <c:v>0</c:v>
                </c:pt>
                <c:pt idx="1596">
                  <c:v>0</c:v>
                </c:pt>
                <c:pt idx="1597">
                  <c:v>0</c:v>
                </c:pt>
                <c:pt idx="1598">
                  <c:v>0.39999999999997732</c:v>
                </c:pt>
                <c:pt idx="1599">
                  <c:v>0</c:v>
                </c:pt>
                <c:pt idx="1600">
                  <c:v>0</c:v>
                </c:pt>
                <c:pt idx="1601">
                  <c:v>0</c:v>
                </c:pt>
                <c:pt idx="1602">
                  <c:v>0</c:v>
                </c:pt>
                <c:pt idx="1603">
                  <c:v>0</c:v>
                </c:pt>
                <c:pt idx="1604">
                  <c:v>0</c:v>
                </c:pt>
                <c:pt idx="1605">
                  <c:v>0</c:v>
                </c:pt>
                <c:pt idx="1606">
                  <c:v>0</c:v>
                </c:pt>
                <c:pt idx="1607">
                  <c:v>0</c:v>
                </c:pt>
                <c:pt idx="1608">
                  <c:v>0</c:v>
                </c:pt>
                <c:pt idx="1609">
                  <c:v>0</c:v>
                </c:pt>
                <c:pt idx="1610">
                  <c:v>0</c:v>
                </c:pt>
                <c:pt idx="1611">
                  <c:v>0</c:v>
                </c:pt>
                <c:pt idx="1612">
                  <c:v>0</c:v>
                </c:pt>
                <c:pt idx="1613">
                  <c:v>0</c:v>
                </c:pt>
                <c:pt idx="1614">
                  <c:v>0</c:v>
                </c:pt>
                <c:pt idx="1615">
                  <c:v>0</c:v>
                </c:pt>
                <c:pt idx="1616">
                  <c:v>0</c:v>
                </c:pt>
                <c:pt idx="1617">
                  <c:v>0</c:v>
                </c:pt>
                <c:pt idx="1618">
                  <c:v>0</c:v>
                </c:pt>
                <c:pt idx="1619">
                  <c:v>0</c:v>
                </c:pt>
                <c:pt idx="1620">
                  <c:v>0</c:v>
                </c:pt>
                <c:pt idx="1621">
                  <c:v>2</c:v>
                </c:pt>
                <c:pt idx="1622">
                  <c:v>3.6000000000000232</c:v>
                </c:pt>
                <c:pt idx="1623">
                  <c:v>0</c:v>
                </c:pt>
                <c:pt idx="1624">
                  <c:v>0.59999999999996589</c:v>
                </c:pt>
                <c:pt idx="1625">
                  <c:v>0</c:v>
                </c:pt>
                <c:pt idx="1626">
                  <c:v>0</c:v>
                </c:pt>
                <c:pt idx="1627">
                  <c:v>0</c:v>
                </c:pt>
                <c:pt idx="1628">
                  <c:v>0</c:v>
                </c:pt>
                <c:pt idx="1629">
                  <c:v>0</c:v>
                </c:pt>
                <c:pt idx="1630">
                  <c:v>0</c:v>
                </c:pt>
                <c:pt idx="1631">
                  <c:v>0</c:v>
                </c:pt>
                <c:pt idx="1632">
                  <c:v>0</c:v>
                </c:pt>
                <c:pt idx="1633">
                  <c:v>0</c:v>
                </c:pt>
                <c:pt idx="1634">
                  <c:v>0</c:v>
                </c:pt>
                <c:pt idx="1635">
                  <c:v>0</c:v>
                </c:pt>
                <c:pt idx="1636">
                  <c:v>0</c:v>
                </c:pt>
                <c:pt idx="1637">
                  <c:v>0</c:v>
                </c:pt>
                <c:pt idx="1638">
                  <c:v>0</c:v>
                </c:pt>
                <c:pt idx="1639">
                  <c:v>0</c:v>
                </c:pt>
                <c:pt idx="1640">
                  <c:v>0</c:v>
                </c:pt>
                <c:pt idx="1641">
                  <c:v>0</c:v>
                </c:pt>
                <c:pt idx="1642">
                  <c:v>0</c:v>
                </c:pt>
                <c:pt idx="1643">
                  <c:v>0</c:v>
                </c:pt>
                <c:pt idx="1644">
                  <c:v>0</c:v>
                </c:pt>
                <c:pt idx="1645">
                  <c:v>0.60000000000002274</c:v>
                </c:pt>
                <c:pt idx="1646">
                  <c:v>0.80000000000001137</c:v>
                </c:pt>
                <c:pt idx="1647">
                  <c:v>0</c:v>
                </c:pt>
                <c:pt idx="1648">
                  <c:v>0.59999999999996589</c:v>
                </c:pt>
                <c:pt idx="1649">
                  <c:v>0</c:v>
                </c:pt>
                <c:pt idx="1650">
                  <c:v>0</c:v>
                </c:pt>
                <c:pt idx="1651">
                  <c:v>0</c:v>
                </c:pt>
                <c:pt idx="1652">
                  <c:v>0</c:v>
                </c:pt>
                <c:pt idx="1653">
                  <c:v>0</c:v>
                </c:pt>
                <c:pt idx="1654">
                  <c:v>0</c:v>
                </c:pt>
                <c:pt idx="1655">
                  <c:v>0.2000000000000455</c:v>
                </c:pt>
                <c:pt idx="1656">
                  <c:v>0</c:v>
                </c:pt>
                <c:pt idx="1657">
                  <c:v>0.1999999999999886</c:v>
                </c:pt>
                <c:pt idx="1658">
                  <c:v>0</c:v>
                </c:pt>
                <c:pt idx="1659">
                  <c:v>0</c:v>
                </c:pt>
                <c:pt idx="1660">
                  <c:v>0</c:v>
                </c:pt>
                <c:pt idx="1661">
                  <c:v>0</c:v>
                </c:pt>
                <c:pt idx="1662">
                  <c:v>0</c:v>
                </c:pt>
                <c:pt idx="1663">
                  <c:v>0</c:v>
                </c:pt>
                <c:pt idx="1664">
                  <c:v>0</c:v>
                </c:pt>
                <c:pt idx="1665">
                  <c:v>0</c:v>
                </c:pt>
                <c:pt idx="1666">
                  <c:v>0</c:v>
                </c:pt>
                <c:pt idx="1667">
                  <c:v>0</c:v>
                </c:pt>
                <c:pt idx="1668">
                  <c:v>0</c:v>
                </c:pt>
                <c:pt idx="1669">
                  <c:v>0</c:v>
                </c:pt>
                <c:pt idx="1670">
                  <c:v>10.19999999999999</c:v>
                </c:pt>
                <c:pt idx="1671">
                  <c:v>12</c:v>
                </c:pt>
                <c:pt idx="1672">
                  <c:v>0</c:v>
                </c:pt>
                <c:pt idx="1673">
                  <c:v>0</c:v>
                </c:pt>
                <c:pt idx="1674">
                  <c:v>0</c:v>
                </c:pt>
                <c:pt idx="1675">
                  <c:v>0</c:v>
                </c:pt>
                <c:pt idx="1676">
                  <c:v>0</c:v>
                </c:pt>
                <c:pt idx="1677">
                  <c:v>0</c:v>
                </c:pt>
                <c:pt idx="1678">
                  <c:v>0</c:v>
                </c:pt>
                <c:pt idx="1679">
                  <c:v>0</c:v>
                </c:pt>
                <c:pt idx="1680">
                  <c:v>0</c:v>
                </c:pt>
                <c:pt idx="1681">
                  <c:v>0</c:v>
                </c:pt>
                <c:pt idx="1682">
                  <c:v>0</c:v>
                </c:pt>
                <c:pt idx="1683">
                  <c:v>0</c:v>
                </c:pt>
                <c:pt idx="1684">
                  <c:v>0</c:v>
                </c:pt>
                <c:pt idx="1685">
                  <c:v>0</c:v>
                </c:pt>
                <c:pt idx="1686">
                  <c:v>0</c:v>
                </c:pt>
                <c:pt idx="1687">
                  <c:v>0</c:v>
                </c:pt>
                <c:pt idx="1688">
                  <c:v>0</c:v>
                </c:pt>
                <c:pt idx="1689">
                  <c:v>0</c:v>
                </c:pt>
                <c:pt idx="1690">
                  <c:v>0</c:v>
                </c:pt>
                <c:pt idx="1691">
                  <c:v>0</c:v>
                </c:pt>
                <c:pt idx="1692">
                  <c:v>0</c:v>
                </c:pt>
                <c:pt idx="1693">
                  <c:v>33.200000000000053</c:v>
                </c:pt>
                <c:pt idx="1694">
                  <c:v>0.39999999999997732</c:v>
                </c:pt>
                <c:pt idx="1695">
                  <c:v>0</c:v>
                </c:pt>
                <c:pt idx="1696">
                  <c:v>1.199999999999932</c:v>
                </c:pt>
                <c:pt idx="1697">
                  <c:v>0.60000000000002274</c:v>
                </c:pt>
                <c:pt idx="1698">
                  <c:v>0</c:v>
                </c:pt>
                <c:pt idx="1699">
                  <c:v>0.39999999999997732</c:v>
                </c:pt>
                <c:pt idx="1700">
                  <c:v>0.60000000000002274</c:v>
                </c:pt>
                <c:pt idx="1701">
                  <c:v>0</c:v>
                </c:pt>
                <c:pt idx="1702">
                  <c:v>0</c:v>
                </c:pt>
                <c:pt idx="1703">
                  <c:v>0</c:v>
                </c:pt>
                <c:pt idx="1704">
                  <c:v>0</c:v>
                </c:pt>
                <c:pt idx="1705">
                  <c:v>0</c:v>
                </c:pt>
                <c:pt idx="1706">
                  <c:v>0</c:v>
                </c:pt>
                <c:pt idx="1707">
                  <c:v>0</c:v>
                </c:pt>
                <c:pt idx="1708">
                  <c:v>0</c:v>
                </c:pt>
                <c:pt idx="1709">
                  <c:v>0</c:v>
                </c:pt>
                <c:pt idx="1710">
                  <c:v>0</c:v>
                </c:pt>
                <c:pt idx="1711">
                  <c:v>0</c:v>
                </c:pt>
                <c:pt idx="1712">
                  <c:v>0</c:v>
                </c:pt>
                <c:pt idx="1713">
                  <c:v>0</c:v>
                </c:pt>
                <c:pt idx="1714">
                  <c:v>0</c:v>
                </c:pt>
                <c:pt idx="1715">
                  <c:v>0</c:v>
                </c:pt>
                <c:pt idx="1716">
                  <c:v>0</c:v>
                </c:pt>
                <c:pt idx="1717">
                  <c:v>0</c:v>
                </c:pt>
                <c:pt idx="1718">
                  <c:v>0.2000000000000455</c:v>
                </c:pt>
                <c:pt idx="1719">
                  <c:v>1.600000000000023</c:v>
                </c:pt>
                <c:pt idx="1720">
                  <c:v>0</c:v>
                </c:pt>
                <c:pt idx="1721">
                  <c:v>3.799999999999955</c:v>
                </c:pt>
                <c:pt idx="1722">
                  <c:v>0</c:v>
                </c:pt>
                <c:pt idx="1723">
                  <c:v>0</c:v>
                </c:pt>
                <c:pt idx="1724">
                  <c:v>0</c:v>
                </c:pt>
                <c:pt idx="1725">
                  <c:v>0</c:v>
                </c:pt>
                <c:pt idx="1726">
                  <c:v>0</c:v>
                </c:pt>
                <c:pt idx="1727">
                  <c:v>0</c:v>
                </c:pt>
                <c:pt idx="1728">
                  <c:v>0</c:v>
                </c:pt>
                <c:pt idx="1729">
                  <c:v>0</c:v>
                </c:pt>
                <c:pt idx="1730">
                  <c:v>0</c:v>
                </c:pt>
                <c:pt idx="1731">
                  <c:v>0</c:v>
                </c:pt>
                <c:pt idx="1732">
                  <c:v>0</c:v>
                </c:pt>
                <c:pt idx="1733">
                  <c:v>0</c:v>
                </c:pt>
                <c:pt idx="1734">
                  <c:v>0</c:v>
                </c:pt>
                <c:pt idx="1735">
                  <c:v>0</c:v>
                </c:pt>
                <c:pt idx="1736">
                  <c:v>0</c:v>
                </c:pt>
                <c:pt idx="1737">
                  <c:v>0</c:v>
                </c:pt>
                <c:pt idx="1738">
                  <c:v>0</c:v>
                </c:pt>
                <c:pt idx="1739">
                  <c:v>0</c:v>
                </c:pt>
                <c:pt idx="1740">
                  <c:v>0.2000000000000455</c:v>
                </c:pt>
                <c:pt idx="1741">
                  <c:v>0</c:v>
                </c:pt>
                <c:pt idx="1742">
                  <c:v>0</c:v>
                </c:pt>
                <c:pt idx="1743">
                  <c:v>0</c:v>
                </c:pt>
                <c:pt idx="1744">
                  <c:v>0</c:v>
                </c:pt>
                <c:pt idx="1745">
                  <c:v>0</c:v>
                </c:pt>
                <c:pt idx="1746">
                  <c:v>0</c:v>
                </c:pt>
                <c:pt idx="1747">
                  <c:v>0</c:v>
                </c:pt>
                <c:pt idx="1748">
                  <c:v>0</c:v>
                </c:pt>
                <c:pt idx="1749">
                  <c:v>0</c:v>
                </c:pt>
                <c:pt idx="1750">
                  <c:v>0</c:v>
                </c:pt>
                <c:pt idx="1751">
                  <c:v>0</c:v>
                </c:pt>
                <c:pt idx="1752">
                  <c:v>0</c:v>
                </c:pt>
                <c:pt idx="1753">
                  <c:v>0</c:v>
                </c:pt>
                <c:pt idx="1754">
                  <c:v>0</c:v>
                </c:pt>
                <c:pt idx="1755">
                  <c:v>0</c:v>
                </c:pt>
                <c:pt idx="1756">
                  <c:v>0</c:v>
                </c:pt>
                <c:pt idx="1757">
                  <c:v>0</c:v>
                </c:pt>
                <c:pt idx="1758">
                  <c:v>0</c:v>
                </c:pt>
                <c:pt idx="1759">
                  <c:v>0</c:v>
                </c:pt>
                <c:pt idx="1760">
                  <c:v>0</c:v>
                </c:pt>
                <c:pt idx="1761">
                  <c:v>0</c:v>
                </c:pt>
                <c:pt idx="1762">
                  <c:v>0</c:v>
                </c:pt>
                <c:pt idx="1763">
                  <c:v>0</c:v>
                </c:pt>
                <c:pt idx="1764">
                  <c:v>0</c:v>
                </c:pt>
                <c:pt idx="1765">
                  <c:v>0</c:v>
                </c:pt>
                <c:pt idx="1766">
                  <c:v>0.19999999999993179</c:v>
                </c:pt>
                <c:pt idx="1767">
                  <c:v>0</c:v>
                </c:pt>
                <c:pt idx="1768">
                  <c:v>0</c:v>
                </c:pt>
                <c:pt idx="1769">
                  <c:v>0</c:v>
                </c:pt>
                <c:pt idx="1770">
                  <c:v>0</c:v>
                </c:pt>
                <c:pt idx="1771">
                  <c:v>0</c:v>
                </c:pt>
                <c:pt idx="1772">
                  <c:v>0</c:v>
                </c:pt>
                <c:pt idx="1773">
                  <c:v>0</c:v>
                </c:pt>
                <c:pt idx="1774">
                  <c:v>0</c:v>
                </c:pt>
                <c:pt idx="1775">
                  <c:v>0</c:v>
                </c:pt>
                <c:pt idx="1776">
                  <c:v>0</c:v>
                </c:pt>
                <c:pt idx="1777">
                  <c:v>0</c:v>
                </c:pt>
                <c:pt idx="1778">
                  <c:v>0</c:v>
                </c:pt>
                <c:pt idx="1779">
                  <c:v>0</c:v>
                </c:pt>
                <c:pt idx="1780">
                  <c:v>0</c:v>
                </c:pt>
                <c:pt idx="1781">
                  <c:v>0</c:v>
                </c:pt>
                <c:pt idx="1782">
                  <c:v>0</c:v>
                </c:pt>
                <c:pt idx="1783">
                  <c:v>0</c:v>
                </c:pt>
                <c:pt idx="1784">
                  <c:v>0</c:v>
                </c:pt>
                <c:pt idx="1785">
                  <c:v>0</c:v>
                </c:pt>
                <c:pt idx="1786">
                  <c:v>0</c:v>
                </c:pt>
                <c:pt idx="1787">
                  <c:v>0</c:v>
                </c:pt>
                <c:pt idx="1788">
                  <c:v>0</c:v>
                </c:pt>
                <c:pt idx="1789">
                  <c:v>0</c:v>
                </c:pt>
                <c:pt idx="1790">
                  <c:v>0</c:v>
                </c:pt>
                <c:pt idx="1791">
                  <c:v>0</c:v>
                </c:pt>
                <c:pt idx="1792">
                  <c:v>0</c:v>
                </c:pt>
                <c:pt idx="1793">
                  <c:v>0</c:v>
                </c:pt>
                <c:pt idx="1794">
                  <c:v>0</c:v>
                </c:pt>
                <c:pt idx="1795">
                  <c:v>0</c:v>
                </c:pt>
                <c:pt idx="1796">
                  <c:v>0</c:v>
                </c:pt>
                <c:pt idx="1797">
                  <c:v>0</c:v>
                </c:pt>
                <c:pt idx="1798">
                  <c:v>0</c:v>
                </c:pt>
                <c:pt idx="1799">
                  <c:v>0</c:v>
                </c:pt>
                <c:pt idx="1800">
                  <c:v>0</c:v>
                </c:pt>
                <c:pt idx="1801">
                  <c:v>0</c:v>
                </c:pt>
                <c:pt idx="1802">
                  <c:v>0</c:v>
                </c:pt>
                <c:pt idx="1803">
                  <c:v>0</c:v>
                </c:pt>
                <c:pt idx="1804">
                  <c:v>0</c:v>
                </c:pt>
                <c:pt idx="1805">
                  <c:v>0</c:v>
                </c:pt>
                <c:pt idx="1806">
                  <c:v>0</c:v>
                </c:pt>
                <c:pt idx="1807">
                  <c:v>0</c:v>
                </c:pt>
                <c:pt idx="1808">
                  <c:v>0</c:v>
                </c:pt>
                <c:pt idx="1809">
                  <c:v>0</c:v>
                </c:pt>
                <c:pt idx="1810">
                  <c:v>0</c:v>
                </c:pt>
                <c:pt idx="1811">
                  <c:v>0</c:v>
                </c:pt>
                <c:pt idx="1812">
                  <c:v>0</c:v>
                </c:pt>
                <c:pt idx="1813">
                  <c:v>0</c:v>
                </c:pt>
                <c:pt idx="1814">
                  <c:v>0</c:v>
                </c:pt>
                <c:pt idx="1815">
                  <c:v>4.3999999999999773</c:v>
                </c:pt>
                <c:pt idx="1816">
                  <c:v>1.800000000000068</c:v>
                </c:pt>
                <c:pt idx="1817">
                  <c:v>1.600000000000023</c:v>
                </c:pt>
                <c:pt idx="1818">
                  <c:v>0.59999999999990905</c:v>
                </c:pt>
                <c:pt idx="1819">
                  <c:v>0</c:v>
                </c:pt>
                <c:pt idx="1820">
                  <c:v>0.60000000000002274</c:v>
                </c:pt>
                <c:pt idx="1821">
                  <c:v>0</c:v>
                </c:pt>
                <c:pt idx="1822">
                  <c:v>0</c:v>
                </c:pt>
                <c:pt idx="1823">
                  <c:v>0</c:v>
                </c:pt>
                <c:pt idx="1824">
                  <c:v>0</c:v>
                </c:pt>
                <c:pt idx="1825">
                  <c:v>0</c:v>
                </c:pt>
                <c:pt idx="1826">
                  <c:v>0</c:v>
                </c:pt>
                <c:pt idx="1827">
                  <c:v>0</c:v>
                </c:pt>
                <c:pt idx="1828">
                  <c:v>0</c:v>
                </c:pt>
                <c:pt idx="1829">
                  <c:v>0</c:v>
                </c:pt>
                <c:pt idx="1830">
                  <c:v>0</c:v>
                </c:pt>
                <c:pt idx="1831">
                  <c:v>0</c:v>
                </c:pt>
                <c:pt idx="1832">
                  <c:v>0</c:v>
                </c:pt>
                <c:pt idx="1833">
                  <c:v>0</c:v>
                </c:pt>
                <c:pt idx="1834">
                  <c:v>0</c:v>
                </c:pt>
                <c:pt idx="1835">
                  <c:v>0</c:v>
                </c:pt>
                <c:pt idx="1836">
                  <c:v>0</c:v>
                </c:pt>
                <c:pt idx="1837">
                  <c:v>0</c:v>
                </c:pt>
                <c:pt idx="1838">
                  <c:v>0</c:v>
                </c:pt>
                <c:pt idx="1839">
                  <c:v>0</c:v>
                </c:pt>
                <c:pt idx="1840">
                  <c:v>0</c:v>
                </c:pt>
                <c:pt idx="1841">
                  <c:v>0</c:v>
                </c:pt>
                <c:pt idx="1842">
                  <c:v>0</c:v>
                </c:pt>
                <c:pt idx="1843">
                  <c:v>0</c:v>
                </c:pt>
                <c:pt idx="1844">
                  <c:v>0</c:v>
                </c:pt>
                <c:pt idx="1845">
                  <c:v>0</c:v>
                </c:pt>
                <c:pt idx="1846">
                  <c:v>0</c:v>
                </c:pt>
                <c:pt idx="1847">
                  <c:v>0</c:v>
                </c:pt>
                <c:pt idx="1848">
                  <c:v>0</c:v>
                </c:pt>
                <c:pt idx="1849">
                  <c:v>0</c:v>
                </c:pt>
                <c:pt idx="1850">
                  <c:v>0</c:v>
                </c:pt>
                <c:pt idx="1851">
                  <c:v>0</c:v>
                </c:pt>
                <c:pt idx="1852">
                  <c:v>0</c:v>
                </c:pt>
                <c:pt idx="1853">
                  <c:v>0</c:v>
                </c:pt>
                <c:pt idx="1854">
                  <c:v>0</c:v>
                </c:pt>
                <c:pt idx="1855">
                  <c:v>0</c:v>
                </c:pt>
                <c:pt idx="1856">
                  <c:v>0</c:v>
                </c:pt>
                <c:pt idx="1857">
                  <c:v>0</c:v>
                </c:pt>
                <c:pt idx="1858">
                  <c:v>0</c:v>
                </c:pt>
                <c:pt idx="1859">
                  <c:v>0</c:v>
                </c:pt>
                <c:pt idx="1860">
                  <c:v>0</c:v>
                </c:pt>
                <c:pt idx="1861">
                  <c:v>0</c:v>
                </c:pt>
                <c:pt idx="1862">
                  <c:v>0</c:v>
                </c:pt>
                <c:pt idx="1863">
                  <c:v>0</c:v>
                </c:pt>
                <c:pt idx="1864">
                  <c:v>0</c:v>
                </c:pt>
                <c:pt idx="1865">
                  <c:v>0</c:v>
                </c:pt>
                <c:pt idx="1866">
                  <c:v>0</c:v>
                </c:pt>
                <c:pt idx="1867">
                  <c:v>0</c:v>
                </c:pt>
                <c:pt idx="1868">
                  <c:v>0</c:v>
                </c:pt>
                <c:pt idx="1869">
                  <c:v>0</c:v>
                </c:pt>
                <c:pt idx="1870">
                  <c:v>0</c:v>
                </c:pt>
                <c:pt idx="1871">
                  <c:v>0</c:v>
                </c:pt>
                <c:pt idx="1872">
                  <c:v>0</c:v>
                </c:pt>
                <c:pt idx="1873">
                  <c:v>0</c:v>
                </c:pt>
                <c:pt idx="1874">
                  <c:v>0</c:v>
                </c:pt>
                <c:pt idx="1875">
                  <c:v>0</c:v>
                </c:pt>
                <c:pt idx="1876">
                  <c:v>0</c:v>
                </c:pt>
                <c:pt idx="1877">
                  <c:v>0</c:v>
                </c:pt>
                <c:pt idx="1878">
                  <c:v>0</c:v>
                </c:pt>
                <c:pt idx="1879">
                  <c:v>0</c:v>
                </c:pt>
                <c:pt idx="1880">
                  <c:v>0.68799999999999994</c:v>
                </c:pt>
                <c:pt idx="1881">
                  <c:v>0.68799999999999994</c:v>
                </c:pt>
                <c:pt idx="1882">
                  <c:v>0.752</c:v>
                </c:pt>
                <c:pt idx="1883">
                  <c:v>0.752</c:v>
                </c:pt>
                <c:pt idx="1884">
                  <c:v>0.752</c:v>
                </c:pt>
                <c:pt idx="1885">
                  <c:v>0.752</c:v>
                </c:pt>
                <c:pt idx="1886">
                  <c:v>0</c:v>
                </c:pt>
                <c:pt idx="1887">
                  <c:v>0</c:v>
                </c:pt>
                <c:pt idx="1888">
                  <c:v>0</c:v>
                </c:pt>
                <c:pt idx="1889">
                  <c:v>0</c:v>
                </c:pt>
                <c:pt idx="1890">
                  <c:v>0</c:v>
                </c:pt>
                <c:pt idx="1891">
                  <c:v>0</c:v>
                </c:pt>
                <c:pt idx="1892">
                  <c:v>0</c:v>
                </c:pt>
                <c:pt idx="1893">
                  <c:v>0</c:v>
                </c:pt>
                <c:pt idx="1894">
                  <c:v>0.68799999999999994</c:v>
                </c:pt>
                <c:pt idx="1895">
                  <c:v>0.68799999999999994</c:v>
                </c:pt>
                <c:pt idx="1896">
                  <c:v>0.752</c:v>
                </c:pt>
                <c:pt idx="1897">
                  <c:v>0.752</c:v>
                </c:pt>
                <c:pt idx="1898">
                  <c:v>0.752</c:v>
                </c:pt>
                <c:pt idx="1899">
                  <c:v>0.752</c:v>
                </c:pt>
                <c:pt idx="1900">
                  <c:v>0</c:v>
                </c:pt>
                <c:pt idx="1901">
                  <c:v>0</c:v>
                </c:pt>
                <c:pt idx="1902">
                  <c:v>0</c:v>
                </c:pt>
                <c:pt idx="1903">
                  <c:v>0</c:v>
                </c:pt>
                <c:pt idx="1904">
                  <c:v>0</c:v>
                </c:pt>
                <c:pt idx="1905">
                  <c:v>0</c:v>
                </c:pt>
                <c:pt idx="1906">
                  <c:v>0</c:v>
                </c:pt>
                <c:pt idx="1907">
                  <c:v>0</c:v>
                </c:pt>
                <c:pt idx="1908">
                  <c:v>0</c:v>
                </c:pt>
                <c:pt idx="1909">
                  <c:v>0</c:v>
                </c:pt>
                <c:pt idx="1910">
                  <c:v>0</c:v>
                </c:pt>
                <c:pt idx="1911">
                  <c:v>5.6000000000000001E-2</c:v>
                </c:pt>
                <c:pt idx="1912">
                  <c:v>0.30399999999999999</c:v>
                </c:pt>
                <c:pt idx="1913">
                  <c:v>0.33600000000000002</c:v>
                </c:pt>
                <c:pt idx="1914">
                  <c:v>0.34399999999999997</c:v>
                </c:pt>
                <c:pt idx="1915">
                  <c:v>0.34399999999999997</c:v>
                </c:pt>
                <c:pt idx="1916">
                  <c:v>0.34399999999999997</c:v>
                </c:pt>
                <c:pt idx="1917">
                  <c:v>0.34399999999999997</c:v>
                </c:pt>
                <c:pt idx="1918">
                  <c:v>0.34399999999999997</c:v>
                </c:pt>
                <c:pt idx="1919">
                  <c:v>0.34399999999999997</c:v>
                </c:pt>
                <c:pt idx="1920">
                  <c:v>0.34399999999999997</c:v>
                </c:pt>
                <c:pt idx="1921">
                  <c:v>0.34399999999999997</c:v>
                </c:pt>
                <c:pt idx="1922">
                  <c:v>0.34399999999999997</c:v>
                </c:pt>
                <c:pt idx="1923">
                  <c:v>0.34399999999999997</c:v>
                </c:pt>
                <c:pt idx="1924">
                  <c:v>0</c:v>
                </c:pt>
                <c:pt idx="1925">
                  <c:v>0</c:v>
                </c:pt>
                <c:pt idx="1926">
                  <c:v>0</c:v>
                </c:pt>
                <c:pt idx="1927">
                  <c:v>0</c:v>
                </c:pt>
                <c:pt idx="1928">
                  <c:v>0</c:v>
                </c:pt>
                <c:pt idx="1929">
                  <c:v>0</c:v>
                </c:pt>
                <c:pt idx="1930">
                  <c:v>0</c:v>
                </c:pt>
                <c:pt idx="1931">
                  <c:v>0</c:v>
                </c:pt>
                <c:pt idx="1932">
                  <c:v>0</c:v>
                </c:pt>
                <c:pt idx="1933">
                  <c:v>0</c:v>
                </c:pt>
                <c:pt idx="1934">
                  <c:v>0</c:v>
                </c:pt>
                <c:pt idx="1935">
                  <c:v>0</c:v>
                </c:pt>
                <c:pt idx="1936">
                  <c:v>0</c:v>
                </c:pt>
                <c:pt idx="1937">
                  <c:v>0</c:v>
                </c:pt>
                <c:pt idx="1938">
                  <c:v>0</c:v>
                </c:pt>
                <c:pt idx="1939">
                  <c:v>0</c:v>
                </c:pt>
                <c:pt idx="1940">
                  <c:v>0</c:v>
                </c:pt>
                <c:pt idx="1941">
                  <c:v>0</c:v>
                </c:pt>
                <c:pt idx="1942">
                  <c:v>0</c:v>
                </c:pt>
                <c:pt idx="1943">
                  <c:v>0</c:v>
                </c:pt>
                <c:pt idx="1944">
                  <c:v>0</c:v>
                </c:pt>
                <c:pt idx="1945">
                  <c:v>0</c:v>
                </c:pt>
                <c:pt idx="1946">
                  <c:v>0</c:v>
                </c:pt>
                <c:pt idx="1947">
                  <c:v>0</c:v>
                </c:pt>
                <c:pt idx="1948">
                  <c:v>0</c:v>
                </c:pt>
                <c:pt idx="1949">
                  <c:v>0.104</c:v>
                </c:pt>
                <c:pt idx="1950">
                  <c:v>0.63200000000000001</c:v>
                </c:pt>
                <c:pt idx="1951">
                  <c:v>0.84799999999999998</c:v>
                </c:pt>
                <c:pt idx="1952">
                  <c:v>0.88800000000000001</c:v>
                </c:pt>
                <c:pt idx="1953">
                  <c:v>1.048</c:v>
                </c:pt>
                <c:pt idx="1954">
                  <c:v>1.0720000000000001</c:v>
                </c:pt>
                <c:pt idx="1955">
                  <c:v>1.0720000000000001</c:v>
                </c:pt>
                <c:pt idx="1956">
                  <c:v>1.0720000000000001</c:v>
                </c:pt>
                <c:pt idx="1957">
                  <c:v>1.0720000000000001</c:v>
                </c:pt>
                <c:pt idx="1958">
                  <c:v>1.0720000000000001</c:v>
                </c:pt>
                <c:pt idx="1959">
                  <c:v>1.0720000000000001</c:v>
                </c:pt>
                <c:pt idx="1960">
                  <c:v>1.0720000000000001</c:v>
                </c:pt>
                <c:pt idx="1961">
                  <c:v>1.0720000000000001</c:v>
                </c:pt>
                <c:pt idx="1962">
                  <c:v>1.08</c:v>
                </c:pt>
                <c:pt idx="1963">
                  <c:v>1.08</c:v>
                </c:pt>
                <c:pt idx="1964">
                  <c:v>1.08</c:v>
                </c:pt>
                <c:pt idx="1965">
                  <c:v>1.0960000000000001</c:v>
                </c:pt>
                <c:pt idx="1966">
                  <c:v>1.0960000000000001</c:v>
                </c:pt>
                <c:pt idx="1967">
                  <c:v>1.0960000000000001</c:v>
                </c:pt>
                <c:pt idx="1968">
                  <c:v>1.0960000000000001</c:v>
                </c:pt>
                <c:pt idx="1969">
                  <c:v>1.0960000000000001</c:v>
                </c:pt>
                <c:pt idx="1970">
                  <c:v>1.0960000000000001</c:v>
                </c:pt>
                <c:pt idx="1971">
                  <c:v>1.0960000000000001</c:v>
                </c:pt>
                <c:pt idx="1972">
                  <c:v>0</c:v>
                </c:pt>
                <c:pt idx="1973">
                  <c:v>0</c:v>
                </c:pt>
                <c:pt idx="1974">
                  <c:v>0</c:v>
                </c:pt>
                <c:pt idx="1975">
                  <c:v>0</c:v>
                </c:pt>
                <c:pt idx="1976">
                  <c:v>0</c:v>
                </c:pt>
                <c:pt idx="1977">
                  <c:v>0</c:v>
                </c:pt>
                <c:pt idx="1978">
                  <c:v>0</c:v>
                </c:pt>
                <c:pt idx="1979">
                  <c:v>0</c:v>
                </c:pt>
                <c:pt idx="1980">
                  <c:v>0</c:v>
                </c:pt>
                <c:pt idx="1981">
                  <c:v>0</c:v>
                </c:pt>
                <c:pt idx="1982">
                  <c:v>0</c:v>
                </c:pt>
                <c:pt idx="1983">
                  <c:v>0</c:v>
                </c:pt>
                <c:pt idx="1984">
                  <c:v>0</c:v>
                </c:pt>
                <c:pt idx="1985">
                  <c:v>0</c:v>
                </c:pt>
                <c:pt idx="1986">
                  <c:v>0</c:v>
                </c:pt>
                <c:pt idx="1987">
                  <c:v>0</c:v>
                </c:pt>
                <c:pt idx="1988">
                  <c:v>0</c:v>
                </c:pt>
                <c:pt idx="1989">
                  <c:v>0</c:v>
                </c:pt>
                <c:pt idx="1990">
                  <c:v>0</c:v>
                </c:pt>
                <c:pt idx="1991">
                  <c:v>0</c:v>
                </c:pt>
                <c:pt idx="1992">
                  <c:v>0</c:v>
                </c:pt>
                <c:pt idx="1993">
                  <c:v>0</c:v>
                </c:pt>
                <c:pt idx="1994">
                  <c:v>0</c:v>
                </c:pt>
                <c:pt idx="1995">
                  <c:v>0</c:v>
                </c:pt>
                <c:pt idx="1996">
                  <c:v>0</c:v>
                </c:pt>
                <c:pt idx="1997">
                  <c:v>0</c:v>
                </c:pt>
                <c:pt idx="1998">
                  <c:v>0</c:v>
                </c:pt>
                <c:pt idx="1999">
                  <c:v>0</c:v>
                </c:pt>
                <c:pt idx="2000">
                  <c:v>0</c:v>
                </c:pt>
                <c:pt idx="2001">
                  <c:v>0</c:v>
                </c:pt>
                <c:pt idx="2002">
                  <c:v>0</c:v>
                </c:pt>
                <c:pt idx="2003">
                  <c:v>0</c:v>
                </c:pt>
                <c:pt idx="2004">
                  <c:v>0</c:v>
                </c:pt>
                <c:pt idx="2005">
                  <c:v>8.0000000000000002E-3</c:v>
                </c:pt>
                <c:pt idx="2006">
                  <c:v>8.0000000000000002E-3</c:v>
                </c:pt>
                <c:pt idx="2007">
                  <c:v>8.0000000000000002E-3</c:v>
                </c:pt>
                <c:pt idx="2008">
                  <c:v>8.0000000000000002E-3</c:v>
                </c:pt>
                <c:pt idx="2009">
                  <c:v>8.0000000000000002E-3</c:v>
                </c:pt>
                <c:pt idx="2010">
                  <c:v>8.0000000000000002E-3</c:v>
                </c:pt>
                <c:pt idx="2011">
                  <c:v>8.0000000000000002E-3</c:v>
                </c:pt>
                <c:pt idx="2012">
                  <c:v>8.0000000000000002E-3</c:v>
                </c:pt>
                <c:pt idx="2013">
                  <c:v>8.0000000000000002E-3</c:v>
                </c:pt>
                <c:pt idx="2014">
                  <c:v>8.0000000000000002E-3</c:v>
                </c:pt>
                <c:pt idx="2015">
                  <c:v>8.0000000000000002E-3</c:v>
                </c:pt>
                <c:pt idx="2016">
                  <c:v>8.0000000000000002E-3</c:v>
                </c:pt>
                <c:pt idx="2017">
                  <c:v>8.0000000000000002E-3</c:v>
                </c:pt>
                <c:pt idx="2018">
                  <c:v>8.0000000000000002E-3</c:v>
                </c:pt>
                <c:pt idx="2019">
                  <c:v>8.0000000000000002E-3</c:v>
                </c:pt>
                <c:pt idx="2020">
                  <c:v>0</c:v>
                </c:pt>
                <c:pt idx="2021">
                  <c:v>0</c:v>
                </c:pt>
                <c:pt idx="2022">
                  <c:v>0</c:v>
                </c:pt>
                <c:pt idx="2023">
                  <c:v>1.6E-2</c:v>
                </c:pt>
                <c:pt idx="2024">
                  <c:v>0.2</c:v>
                </c:pt>
                <c:pt idx="2025">
                  <c:v>0.20799999999999999</c:v>
                </c:pt>
                <c:pt idx="2026">
                  <c:v>0.20799999999999999</c:v>
                </c:pt>
                <c:pt idx="2027">
                  <c:v>0.20799999999999999</c:v>
                </c:pt>
                <c:pt idx="2028">
                  <c:v>0.20799999999999999</c:v>
                </c:pt>
                <c:pt idx="2029">
                  <c:v>0.20799999999999999</c:v>
                </c:pt>
                <c:pt idx="2030">
                  <c:v>0.20799999999999999</c:v>
                </c:pt>
                <c:pt idx="2031">
                  <c:v>0.20799999999999999</c:v>
                </c:pt>
                <c:pt idx="2032">
                  <c:v>0.20799999999999999</c:v>
                </c:pt>
                <c:pt idx="2033">
                  <c:v>0.20799999999999999</c:v>
                </c:pt>
                <c:pt idx="2034">
                  <c:v>0.20799999999999999</c:v>
                </c:pt>
                <c:pt idx="2035">
                  <c:v>0.20799999999999999</c:v>
                </c:pt>
                <c:pt idx="2036">
                  <c:v>0.20799999999999999</c:v>
                </c:pt>
                <c:pt idx="2037">
                  <c:v>0.20799999999999999</c:v>
                </c:pt>
                <c:pt idx="2038">
                  <c:v>0.20799999999999999</c:v>
                </c:pt>
                <c:pt idx="2039">
                  <c:v>0.20799999999999999</c:v>
                </c:pt>
                <c:pt idx="2040">
                  <c:v>0.20799999999999999</c:v>
                </c:pt>
                <c:pt idx="2041">
                  <c:v>0.20799999999999999</c:v>
                </c:pt>
                <c:pt idx="2042">
                  <c:v>0.20799999999999999</c:v>
                </c:pt>
                <c:pt idx="2043">
                  <c:v>0.20799999999999999</c:v>
                </c:pt>
                <c:pt idx="2044">
                  <c:v>0</c:v>
                </c:pt>
                <c:pt idx="2045">
                  <c:v>0</c:v>
                </c:pt>
                <c:pt idx="2046">
                  <c:v>0.104</c:v>
                </c:pt>
                <c:pt idx="2047">
                  <c:v>0.104</c:v>
                </c:pt>
                <c:pt idx="2048">
                  <c:v>0.104</c:v>
                </c:pt>
                <c:pt idx="2049">
                  <c:v>0.104</c:v>
                </c:pt>
                <c:pt idx="2050">
                  <c:v>0.104</c:v>
                </c:pt>
                <c:pt idx="2051">
                  <c:v>0.104</c:v>
                </c:pt>
                <c:pt idx="2052">
                  <c:v>0.104</c:v>
                </c:pt>
                <c:pt idx="2053">
                  <c:v>0.104</c:v>
                </c:pt>
                <c:pt idx="2054">
                  <c:v>0.104</c:v>
                </c:pt>
                <c:pt idx="2055">
                  <c:v>0.112</c:v>
                </c:pt>
                <c:pt idx="2056">
                  <c:v>0.112</c:v>
                </c:pt>
                <c:pt idx="2057">
                  <c:v>0.112</c:v>
                </c:pt>
                <c:pt idx="2058">
                  <c:v>0.112</c:v>
                </c:pt>
                <c:pt idx="2059">
                  <c:v>0.112</c:v>
                </c:pt>
                <c:pt idx="2060">
                  <c:v>0.112</c:v>
                </c:pt>
                <c:pt idx="2061">
                  <c:v>0.112</c:v>
                </c:pt>
                <c:pt idx="2062">
                  <c:v>0.112</c:v>
                </c:pt>
                <c:pt idx="2063">
                  <c:v>0.112</c:v>
                </c:pt>
                <c:pt idx="2064">
                  <c:v>0.112</c:v>
                </c:pt>
                <c:pt idx="2065">
                  <c:v>0.112</c:v>
                </c:pt>
                <c:pt idx="2066">
                  <c:v>0.112</c:v>
                </c:pt>
                <c:pt idx="2067">
                  <c:v>0.112</c:v>
                </c:pt>
                <c:pt idx="2068">
                  <c:v>0</c:v>
                </c:pt>
                <c:pt idx="2069">
                  <c:v>6.4000000000000001E-2</c:v>
                </c:pt>
                <c:pt idx="2070">
                  <c:v>0.184</c:v>
                </c:pt>
                <c:pt idx="2071">
                  <c:v>0.25600000000000001</c:v>
                </c:pt>
                <c:pt idx="2072">
                  <c:v>0.26400000000000001</c:v>
                </c:pt>
                <c:pt idx="2073">
                  <c:v>0.29599999999999999</c:v>
                </c:pt>
                <c:pt idx="2074">
                  <c:v>0.312</c:v>
                </c:pt>
                <c:pt idx="2075">
                  <c:v>0.36</c:v>
                </c:pt>
                <c:pt idx="2076">
                  <c:v>0.44800000000000001</c:v>
                </c:pt>
                <c:pt idx="2077">
                  <c:v>0.48799999999999999</c:v>
                </c:pt>
                <c:pt idx="2078">
                  <c:v>0.504</c:v>
                </c:pt>
                <c:pt idx="2079">
                  <c:v>0.51200000000000001</c:v>
                </c:pt>
                <c:pt idx="2080">
                  <c:v>0.52</c:v>
                </c:pt>
                <c:pt idx="2081">
                  <c:v>0.52</c:v>
                </c:pt>
                <c:pt idx="2082">
                  <c:v>0.52</c:v>
                </c:pt>
                <c:pt idx="2083">
                  <c:v>0.52</c:v>
                </c:pt>
                <c:pt idx="2084">
                  <c:v>0.52</c:v>
                </c:pt>
                <c:pt idx="2085">
                  <c:v>0.52</c:v>
                </c:pt>
                <c:pt idx="2086">
                  <c:v>0.52</c:v>
                </c:pt>
                <c:pt idx="2087">
                  <c:v>0.52</c:v>
                </c:pt>
                <c:pt idx="2088">
                  <c:v>0.52</c:v>
                </c:pt>
                <c:pt idx="2089">
                  <c:v>0.52</c:v>
                </c:pt>
                <c:pt idx="2090">
                  <c:v>0.52</c:v>
                </c:pt>
                <c:pt idx="2091">
                  <c:v>0.52</c:v>
                </c:pt>
                <c:pt idx="2092">
                  <c:v>0</c:v>
                </c:pt>
                <c:pt idx="2093">
                  <c:v>0</c:v>
                </c:pt>
                <c:pt idx="2094">
                  <c:v>2.4E-2</c:v>
                </c:pt>
                <c:pt idx="2095">
                  <c:v>7.1999999999999995E-2</c:v>
                </c:pt>
                <c:pt idx="2096">
                  <c:v>0.112</c:v>
                </c:pt>
                <c:pt idx="2097">
                  <c:v>0.152</c:v>
                </c:pt>
                <c:pt idx="2098">
                  <c:v>0.48</c:v>
                </c:pt>
                <c:pt idx="2099">
                  <c:v>0.56000000000000005</c:v>
                </c:pt>
                <c:pt idx="2100">
                  <c:v>0.57599999999999996</c:v>
                </c:pt>
                <c:pt idx="2101">
                  <c:v>0.6</c:v>
                </c:pt>
                <c:pt idx="2102">
                  <c:v>0.63200000000000001</c:v>
                </c:pt>
                <c:pt idx="2103">
                  <c:v>0.64</c:v>
                </c:pt>
                <c:pt idx="2104">
                  <c:v>0.64</c:v>
                </c:pt>
                <c:pt idx="2105">
                  <c:v>0.64</c:v>
                </c:pt>
                <c:pt idx="2106">
                  <c:v>0.64</c:v>
                </c:pt>
                <c:pt idx="2107">
                  <c:v>0.64</c:v>
                </c:pt>
                <c:pt idx="2108">
                  <c:v>0.64</c:v>
                </c:pt>
                <c:pt idx="2109">
                  <c:v>0.64</c:v>
                </c:pt>
                <c:pt idx="2110">
                  <c:v>0.64</c:v>
                </c:pt>
                <c:pt idx="2111">
                  <c:v>0.64</c:v>
                </c:pt>
                <c:pt idx="2112">
                  <c:v>0.64</c:v>
                </c:pt>
                <c:pt idx="2113">
                  <c:v>0.64</c:v>
                </c:pt>
                <c:pt idx="2114">
                  <c:v>0.64</c:v>
                </c:pt>
                <c:pt idx="2115">
                  <c:v>0.64</c:v>
                </c:pt>
                <c:pt idx="2116">
                  <c:v>0</c:v>
                </c:pt>
                <c:pt idx="2117">
                  <c:v>0</c:v>
                </c:pt>
                <c:pt idx="2118">
                  <c:v>0</c:v>
                </c:pt>
                <c:pt idx="2119">
                  <c:v>0</c:v>
                </c:pt>
                <c:pt idx="2120">
                  <c:v>0</c:v>
                </c:pt>
                <c:pt idx="2121">
                  <c:v>0</c:v>
                </c:pt>
                <c:pt idx="2122">
                  <c:v>0</c:v>
                </c:pt>
                <c:pt idx="2123">
                  <c:v>0</c:v>
                </c:pt>
                <c:pt idx="2124">
                  <c:v>0</c:v>
                </c:pt>
                <c:pt idx="2125">
                  <c:v>0</c:v>
                </c:pt>
                <c:pt idx="2126">
                  <c:v>0</c:v>
                </c:pt>
                <c:pt idx="2127">
                  <c:v>0</c:v>
                </c:pt>
                <c:pt idx="2128">
                  <c:v>0</c:v>
                </c:pt>
                <c:pt idx="2129">
                  <c:v>0</c:v>
                </c:pt>
                <c:pt idx="2130">
                  <c:v>0</c:v>
                </c:pt>
                <c:pt idx="2131">
                  <c:v>0</c:v>
                </c:pt>
                <c:pt idx="2132">
                  <c:v>0</c:v>
                </c:pt>
                <c:pt idx="2133">
                  <c:v>0</c:v>
                </c:pt>
                <c:pt idx="2134">
                  <c:v>0</c:v>
                </c:pt>
                <c:pt idx="2135">
                  <c:v>0</c:v>
                </c:pt>
                <c:pt idx="2136">
                  <c:v>0</c:v>
                </c:pt>
                <c:pt idx="2137">
                  <c:v>0</c:v>
                </c:pt>
                <c:pt idx="2138">
                  <c:v>0</c:v>
                </c:pt>
                <c:pt idx="2139">
                  <c:v>0.25600000000000001</c:v>
                </c:pt>
                <c:pt idx="2140">
                  <c:v>0</c:v>
                </c:pt>
                <c:pt idx="2141">
                  <c:v>8.0000000000000002E-3</c:v>
                </c:pt>
                <c:pt idx="2142">
                  <c:v>8.0000000000000002E-3</c:v>
                </c:pt>
                <c:pt idx="2143">
                  <c:v>8.0000000000000002E-3</c:v>
                </c:pt>
                <c:pt idx="2144">
                  <c:v>8.0000000000000002E-3</c:v>
                </c:pt>
                <c:pt idx="2145">
                  <c:v>8.0000000000000002E-3</c:v>
                </c:pt>
                <c:pt idx="2146">
                  <c:v>8.0000000000000002E-3</c:v>
                </c:pt>
                <c:pt idx="2147">
                  <c:v>8.0000000000000002E-3</c:v>
                </c:pt>
                <c:pt idx="2148">
                  <c:v>8.0000000000000002E-3</c:v>
                </c:pt>
                <c:pt idx="2149">
                  <c:v>8.0000000000000002E-3</c:v>
                </c:pt>
                <c:pt idx="2150">
                  <c:v>8.0000000000000002E-3</c:v>
                </c:pt>
                <c:pt idx="2151">
                  <c:v>8.0000000000000002E-3</c:v>
                </c:pt>
                <c:pt idx="2152">
                  <c:v>8.0000000000000002E-3</c:v>
                </c:pt>
                <c:pt idx="2153">
                  <c:v>8.0000000000000002E-3</c:v>
                </c:pt>
                <c:pt idx="2154">
                  <c:v>8.0000000000000002E-3</c:v>
                </c:pt>
                <c:pt idx="2155">
                  <c:v>8.0000000000000002E-3</c:v>
                </c:pt>
                <c:pt idx="2156">
                  <c:v>8.0000000000000002E-3</c:v>
                </c:pt>
                <c:pt idx="2157">
                  <c:v>8.0000000000000002E-3</c:v>
                </c:pt>
                <c:pt idx="2158">
                  <c:v>8.0000000000000002E-3</c:v>
                </c:pt>
                <c:pt idx="2159">
                  <c:v>8.0000000000000002E-3</c:v>
                </c:pt>
                <c:pt idx="2160">
                  <c:v>8.0000000000000002E-3</c:v>
                </c:pt>
                <c:pt idx="2161">
                  <c:v>8.0000000000000002E-3</c:v>
                </c:pt>
                <c:pt idx="2162">
                  <c:v>8.0000000000000002E-3</c:v>
                </c:pt>
                <c:pt idx="2163">
                  <c:v>8.0000000000000002E-3</c:v>
                </c:pt>
                <c:pt idx="2164">
                  <c:v>0</c:v>
                </c:pt>
                <c:pt idx="2165">
                  <c:v>0</c:v>
                </c:pt>
                <c:pt idx="2166">
                  <c:v>0</c:v>
                </c:pt>
                <c:pt idx="2167">
                  <c:v>0</c:v>
                </c:pt>
                <c:pt idx="2168">
                  <c:v>0</c:v>
                </c:pt>
                <c:pt idx="2169">
                  <c:v>0</c:v>
                </c:pt>
                <c:pt idx="2170">
                  <c:v>0</c:v>
                </c:pt>
                <c:pt idx="2171">
                  <c:v>0</c:v>
                </c:pt>
                <c:pt idx="2172">
                  <c:v>0</c:v>
                </c:pt>
                <c:pt idx="2173">
                  <c:v>0</c:v>
                </c:pt>
                <c:pt idx="2174">
                  <c:v>0</c:v>
                </c:pt>
                <c:pt idx="2175">
                  <c:v>0</c:v>
                </c:pt>
                <c:pt idx="2176">
                  <c:v>0</c:v>
                </c:pt>
                <c:pt idx="2177">
                  <c:v>0</c:v>
                </c:pt>
                <c:pt idx="2178">
                  <c:v>0</c:v>
                </c:pt>
                <c:pt idx="2179">
                  <c:v>0</c:v>
                </c:pt>
                <c:pt idx="2180">
                  <c:v>0</c:v>
                </c:pt>
                <c:pt idx="2181">
                  <c:v>0</c:v>
                </c:pt>
                <c:pt idx="2182">
                  <c:v>0</c:v>
                </c:pt>
                <c:pt idx="2183">
                  <c:v>0</c:v>
                </c:pt>
                <c:pt idx="2184">
                  <c:v>0</c:v>
                </c:pt>
                <c:pt idx="2185">
                  <c:v>0</c:v>
                </c:pt>
                <c:pt idx="2186">
                  <c:v>0.20799999999999999</c:v>
                </c:pt>
                <c:pt idx="2187">
                  <c:v>0.26400000000000001</c:v>
                </c:pt>
                <c:pt idx="2188">
                  <c:v>0</c:v>
                </c:pt>
                <c:pt idx="2189">
                  <c:v>0</c:v>
                </c:pt>
                <c:pt idx="2190">
                  <c:v>0</c:v>
                </c:pt>
                <c:pt idx="2191">
                  <c:v>0</c:v>
                </c:pt>
                <c:pt idx="2192">
                  <c:v>0</c:v>
                </c:pt>
                <c:pt idx="2193">
                  <c:v>0</c:v>
                </c:pt>
                <c:pt idx="2194">
                  <c:v>0</c:v>
                </c:pt>
                <c:pt idx="2195">
                  <c:v>0</c:v>
                </c:pt>
                <c:pt idx="2196">
                  <c:v>8.0000000000000002E-3</c:v>
                </c:pt>
                <c:pt idx="2197">
                  <c:v>8.0000000000000002E-3</c:v>
                </c:pt>
                <c:pt idx="2198">
                  <c:v>8.0000000000000002E-3</c:v>
                </c:pt>
                <c:pt idx="2199">
                  <c:v>2.4E-2</c:v>
                </c:pt>
                <c:pt idx="2200">
                  <c:v>3.2000000000000001E-2</c:v>
                </c:pt>
                <c:pt idx="2201">
                  <c:v>3.2000000000000001E-2</c:v>
                </c:pt>
                <c:pt idx="2202">
                  <c:v>3.2000000000000001E-2</c:v>
                </c:pt>
                <c:pt idx="2203">
                  <c:v>3.2000000000000001E-2</c:v>
                </c:pt>
                <c:pt idx="2204">
                  <c:v>3.2000000000000001E-2</c:v>
                </c:pt>
                <c:pt idx="2205">
                  <c:v>0.192</c:v>
                </c:pt>
                <c:pt idx="2206">
                  <c:v>0.20799999999999999</c:v>
                </c:pt>
                <c:pt idx="2207">
                  <c:v>0.216</c:v>
                </c:pt>
                <c:pt idx="2208">
                  <c:v>8.0000000000000002E-3</c:v>
                </c:pt>
                <c:pt idx="2209">
                  <c:v>2.4E-2</c:v>
                </c:pt>
                <c:pt idx="2210">
                  <c:v>3.2000000000000001E-2</c:v>
                </c:pt>
                <c:pt idx="2211">
                  <c:v>3.2000000000000001E-2</c:v>
                </c:pt>
                <c:pt idx="2212">
                  <c:v>3.2000000000000001E-2</c:v>
                </c:pt>
                <c:pt idx="2213">
                  <c:v>3.2000000000000001E-2</c:v>
                </c:pt>
                <c:pt idx="2214">
                  <c:v>3.2000000000000001E-2</c:v>
                </c:pt>
                <c:pt idx="2215">
                  <c:v>0.192</c:v>
                </c:pt>
                <c:pt idx="2216">
                  <c:v>0.20799999999999999</c:v>
                </c:pt>
                <c:pt idx="2217">
                  <c:v>0.216</c:v>
                </c:pt>
                <c:pt idx="2218">
                  <c:v>0.27200000000000002</c:v>
                </c:pt>
                <c:pt idx="2219">
                  <c:v>0.27200000000000002</c:v>
                </c:pt>
                <c:pt idx="2220">
                  <c:v>0.27200000000000002</c:v>
                </c:pt>
                <c:pt idx="2221">
                  <c:v>0.27200000000000002</c:v>
                </c:pt>
                <c:pt idx="2222">
                  <c:v>0</c:v>
                </c:pt>
                <c:pt idx="2223">
                  <c:v>0</c:v>
                </c:pt>
                <c:pt idx="2224">
                  <c:v>0</c:v>
                </c:pt>
                <c:pt idx="2225">
                  <c:v>0</c:v>
                </c:pt>
                <c:pt idx="2226">
                  <c:v>0</c:v>
                </c:pt>
                <c:pt idx="2227">
                  <c:v>1.6E-2</c:v>
                </c:pt>
                <c:pt idx="2228">
                  <c:v>3.2000000000000001E-2</c:v>
                </c:pt>
                <c:pt idx="2229">
                  <c:v>7.1999999999999995E-2</c:v>
                </c:pt>
                <c:pt idx="2230">
                  <c:v>0.12</c:v>
                </c:pt>
                <c:pt idx="2231">
                  <c:v>0.13600000000000001</c:v>
                </c:pt>
                <c:pt idx="2232">
                  <c:v>0.20799999999999999</c:v>
                </c:pt>
                <c:pt idx="2233">
                  <c:v>0.24</c:v>
                </c:pt>
                <c:pt idx="2234">
                  <c:v>0.27200000000000002</c:v>
                </c:pt>
                <c:pt idx="2235">
                  <c:v>0.30399999999999999</c:v>
                </c:pt>
                <c:pt idx="2236">
                  <c:v>0.432</c:v>
                </c:pt>
                <c:pt idx="2237">
                  <c:v>0.56799999999999995</c:v>
                </c:pt>
                <c:pt idx="2238">
                  <c:v>0.68</c:v>
                </c:pt>
                <c:pt idx="2239">
                  <c:v>0.79200000000000004</c:v>
                </c:pt>
                <c:pt idx="2240">
                  <c:v>0.94399999999999995</c:v>
                </c:pt>
                <c:pt idx="2241">
                  <c:v>1.008</c:v>
                </c:pt>
                <c:pt idx="2242">
                  <c:v>1.008</c:v>
                </c:pt>
                <c:pt idx="2243">
                  <c:v>1.1279999999999999</c:v>
                </c:pt>
                <c:pt idx="2244">
                  <c:v>1.1279999999999999</c:v>
                </c:pt>
                <c:pt idx="2245">
                  <c:v>1.1519999999999999</c:v>
                </c:pt>
                <c:pt idx="2246">
                  <c:v>0</c:v>
                </c:pt>
                <c:pt idx="2247">
                  <c:v>0</c:v>
                </c:pt>
                <c:pt idx="2248">
                  <c:v>0</c:v>
                </c:pt>
                <c:pt idx="2249">
                  <c:v>0</c:v>
                </c:pt>
                <c:pt idx="2250">
                  <c:v>0</c:v>
                </c:pt>
                <c:pt idx="2251">
                  <c:v>0</c:v>
                </c:pt>
                <c:pt idx="2252">
                  <c:v>0</c:v>
                </c:pt>
                <c:pt idx="2253">
                  <c:v>0</c:v>
                </c:pt>
                <c:pt idx="2254">
                  <c:v>0</c:v>
                </c:pt>
                <c:pt idx="2255">
                  <c:v>0</c:v>
                </c:pt>
                <c:pt idx="2256">
                  <c:v>0</c:v>
                </c:pt>
                <c:pt idx="2257">
                  <c:v>0</c:v>
                </c:pt>
                <c:pt idx="2258">
                  <c:v>0</c:v>
                </c:pt>
                <c:pt idx="2259">
                  <c:v>0</c:v>
                </c:pt>
                <c:pt idx="2260">
                  <c:v>0</c:v>
                </c:pt>
                <c:pt idx="2261">
                  <c:v>0</c:v>
                </c:pt>
                <c:pt idx="2262">
                  <c:v>0</c:v>
                </c:pt>
                <c:pt idx="2263">
                  <c:v>0</c:v>
                </c:pt>
                <c:pt idx="2264">
                  <c:v>0</c:v>
                </c:pt>
                <c:pt idx="2265">
                  <c:v>0</c:v>
                </c:pt>
                <c:pt idx="2266">
                  <c:v>0</c:v>
                </c:pt>
                <c:pt idx="2267">
                  <c:v>0</c:v>
                </c:pt>
                <c:pt idx="2268">
                  <c:v>0</c:v>
                </c:pt>
                <c:pt idx="2269">
                  <c:v>0</c:v>
                </c:pt>
                <c:pt idx="2270">
                  <c:v>0</c:v>
                </c:pt>
                <c:pt idx="2271">
                  <c:v>0</c:v>
                </c:pt>
                <c:pt idx="2272">
                  <c:v>0</c:v>
                </c:pt>
                <c:pt idx="2273">
                  <c:v>0</c:v>
                </c:pt>
                <c:pt idx="2274">
                  <c:v>0</c:v>
                </c:pt>
                <c:pt idx="2275">
                  <c:v>0</c:v>
                </c:pt>
                <c:pt idx="2276">
                  <c:v>0</c:v>
                </c:pt>
                <c:pt idx="2277">
                  <c:v>0</c:v>
                </c:pt>
                <c:pt idx="2278">
                  <c:v>0</c:v>
                </c:pt>
                <c:pt idx="2279">
                  <c:v>0</c:v>
                </c:pt>
                <c:pt idx="2280">
                  <c:v>0</c:v>
                </c:pt>
                <c:pt idx="2281">
                  <c:v>0</c:v>
                </c:pt>
                <c:pt idx="2282">
                  <c:v>0</c:v>
                </c:pt>
                <c:pt idx="2283">
                  <c:v>0</c:v>
                </c:pt>
                <c:pt idx="2284">
                  <c:v>0</c:v>
                </c:pt>
                <c:pt idx="2285">
                  <c:v>0</c:v>
                </c:pt>
                <c:pt idx="2286">
                  <c:v>0</c:v>
                </c:pt>
                <c:pt idx="2287">
                  <c:v>0</c:v>
                </c:pt>
                <c:pt idx="2288">
                  <c:v>0</c:v>
                </c:pt>
                <c:pt idx="2289">
                  <c:v>0</c:v>
                </c:pt>
                <c:pt idx="2290">
                  <c:v>0</c:v>
                </c:pt>
                <c:pt idx="2291">
                  <c:v>0</c:v>
                </c:pt>
                <c:pt idx="2292">
                  <c:v>0</c:v>
                </c:pt>
                <c:pt idx="2293">
                  <c:v>0</c:v>
                </c:pt>
                <c:pt idx="2294">
                  <c:v>0</c:v>
                </c:pt>
                <c:pt idx="2295">
                  <c:v>0</c:v>
                </c:pt>
                <c:pt idx="2296">
                  <c:v>0</c:v>
                </c:pt>
                <c:pt idx="2297">
                  <c:v>0</c:v>
                </c:pt>
                <c:pt idx="2298">
                  <c:v>0</c:v>
                </c:pt>
                <c:pt idx="2299">
                  <c:v>0</c:v>
                </c:pt>
                <c:pt idx="2300">
                  <c:v>0</c:v>
                </c:pt>
                <c:pt idx="2301">
                  <c:v>0</c:v>
                </c:pt>
                <c:pt idx="2302">
                  <c:v>0</c:v>
                </c:pt>
                <c:pt idx="2303">
                  <c:v>0</c:v>
                </c:pt>
                <c:pt idx="2304">
                  <c:v>0</c:v>
                </c:pt>
                <c:pt idx="2305">
                  <c:v>0</c:v>
                </c:pt>
                <c:pt idx="2306">
                  <c:v>0</c:v>
                </c:pt>
                <c:pt idx="2307">
                  <c:v>0</c:v>
                </c:pt>
                <c:pt idx="2308">
                  <c:v>0</c:v>
                </c:pt>
                <c:pt idx="2309">
                  <c:v>0</c:v>
                </c:pt>
                <c:pt idx="2310">
                  <c:v>0</c:v>
                </c:pt>
                <c:pt idx="2311">
                  <c:v>0</c:v>
                </c:pt>
                <c:pt idx="2312">
                  <c:v>0</c:v>
                </c:pt>
                <c:pt idx="2313">
                  <c:v>0</c:v>
                </c:pt>
                <c:pt idx="2314">
                  <c:v>0</c:v>
                </c:pt>
                <c:pt idx="2315">
                  <c:v>0</c:v>
                </c:pt>
                <c:pt idx="2316">
                  <c:v>0</c:v>
                </c:pt>
                <c:pt idx="2317">
                  <c:v>0</c:v>
                </c:pt>
                <c:pt idx="2318">
                  <c:v>0</c:v>
                </c:pt>
                <c:pt idx="2319">
                  <c:v>0</c:v>
                </c:pt>
                <c:pt idx="2320">
                  <c:v>0</c:v>
                </c:pt>
                <c:pt idx="2321">
                  <c:v>0</c:v>
                </c:pt>
                <c:pt idx="2322">
                  <c:v>0</c:v>
                </c:pt>
                <c:pt idx="2323">
                  <c:v>0</c:v>
                </c:pt>
                <c:pt idx="2324">
                  <c:v>0</c:v>
                </c:pt>
                <c:pt idx="2325">
                  <c:v>0</c:v>
                </c:pt>
                <c:pt idx="2326">
                  <c:v>0</c:v>
                </c:pt>
                <c:pt idx="2327">
                  <c:v>0</c:v>
                </c:pt>
                <c:pt idx="2328">
                  <c:v>0</c:v>
                </c:pt>
                <c:pt idx="2329">
                  <c:v>0</c:v>
                </c:pt>
                <c:pt idx="2330">
                  <c:v>0</c:v>
                </c:pt>
                <c:pt idx="2331">
                  <c:v>0</c:v>
                </c:pt>
                <c:pt idx="2332">
                  <c:v>0</c:v>
                </c:pt>
                <c:pt idx="2333">
                  <c:v>0</c:v>
                </c:pt>
                <c:pt idx="2334">
                  <c:v>0</c:v>
                </c:pt>
                <c:pt idx="2335">
                  <c:v>0</c:v>
                </c:pt>
                <c:pt idx="2336">
                  <c:v>0</c:v>
                </c:pt>
                <c:pt idx="2337">
                  <c:v>0</c:v>
                </c:pt>
                <c:pt idx="2338">
                  <c:v>0</c:v>
                </c:pt>
                <c:pt idx="2339">
                  <c:v>0</c:v>
                </c:pt>
                <c:pt idx="2340">
                  <c:v>0</c:v>
                </c:pt>
                <c:pt idx="2341">
                  <c:v>0</c:v>
                </c:pt>
                <c:pt idx="2342">
                  <c:v>0</c:v>
                </c:pt>
                <c:pt idx="2343">
                  <c:v>0</c:v>
                </c:pt>
                <c:pt idx="2344">
                  <c:v>0</c:v>
                </c:pt>
                <c:pt idx="2345">
                  <c:v>0</c:v>
                </c:pt>
                <c:pt idx="2346">
                  <c:v>0</c:v>
                </c:pt>
                <c:pt idx="2347">
                  <c:v>0</c:v>
                </c:pt>
                <c:pt idx="2348">
                  <c:v>0</c:v>
                </c:pt>
                <c:pt idx="2349">
                  <c:v>8.7999999999999995E-2</c:v>
                </c:pt>
                <c:pt idx="2350">
                  <c:v>0.128</c:v>
                </c:pt>
                <c:pt idx="2351">
                  <c:v>0.128</c:v>
                </c:pt>
                <c:pt idx="2352">
                  <c:v>0.128</c:v>
                </c:pt>
                <c:pt idx="2353">
                  <c:v>0.128</c:v>
                </c:pt>
                <c:pt idx="2354">
                  <c:v>0.128</c:v>
                </c:pt>
                <c:pt idx="2355">
                  <c:v>0.128</c:v>
                </c:pt>
                <c:pt idx="2356">
                  <c:v>0.128</c:v>
                </c:pt>
                <c:pt idx="2357">
                  <c:v>0.128</c:v>
                </c:pt>
                <c:pt idx="2358">
                  <c:v>0.128</c:v>
                </c:pt>
                <c:pt idx="2359">
                  <c:v>0.128</c:v>
                </c:pt>
                <c:pt idx="2360">
                  <c:v>0.248</c:v>
                </c:pt>
                <c:pt idx="2361">
                  <c:v>0.248</c:v>
                </c:pt>
                <c:pt idx="2362">
                  <c:v>0.248</c:v>
                </c:pt>
                <c:pt idx="2363">
                  <c:v>0.248</c:v>
                </c:pt>
                <c:pt idx="2364">
                  <c:v>0.248</c:v>
                </c:pt>
                <c:pt idx="2365">
                  <c:v>1.1200000000000001</c:v>
                </c:pt>
                <c:pt idx="2366">
                  <c:v>0</c:v>
                </c:pt>
                <c:pt idx="2367">
                  <c:v>0.2</c:v>
                </c:pt>
                <c:pt idx="2368">
                  <c:v>0.28799999999999998</c:v>
                </c:pt>
                <c:pt idx="2369">
                  <c:v>0.38400000000000001</c:v>
                </c:pt>
                <c:pt idx="2370">
                  <c:v>0.45600000000000002</c:v>
                </c:pt>
                <c:pt idx="2371">
                  <c:v>0.48</c:v>
                </c:pt>
                <c:pt idx="2372">
                  <c:v>0.48799999999999999</c:v>
                </c:pt>
                <c:pt idx="2373">
                  <c:v>0.48799999999999999</c:v>
                </c:pt>
                <c:pt idx="2374">
                  <c:v>0.48799999999999999</c:v>
                </c:pt>
                <c:pt idx="2375">
                  <c:v>0.48799999999999999</c:v>
                </c:pt>
                <c:pt idx="2376">
                  <c:v>0.48799999999999999</c:v>
                </c:pt>
                <c:pt idx="2377">
                  <c:v>0.48799999999999999</c:v>
                </c:pt>
                <c:pt idx="2378">
                  <c:v>0.496</c:v>
                </c:pt>
                <c:pt idx="2379">
                  <c:v>0.496</c:v>
                </c:pt>
                <c:pt idx="2380">
                  <c:v>0.496</c:v>
                </c:pt>
                <c:pt idx="2381">
                  <c:v>0.496</c:v>
                </c:pt>
                <c:pt idx="2382">
                  <c:v>0.496</c:v>
                </c:pt>
                <c:pt idx="2383">
                  <c:v>0.496</c:v>
                </c:pt>
                <c:pt idx="2384">
                  <c:v>0.496</c:v>
                </c:pt>
                <c:pt idx="2385">
                  <c:v>0.496</c:v>
                </c:pt>
                <c:pt idx="2386">
                  <c:v>0.496</c:v>
                </c:pt>
                <c:pt idx="2387">
                  <c:v>0.496</c:v>
                </c:pt>
                <c:pt idx="2388">
                  <c:v>0.496</c:v>
                </c:pt>
                <c:pt idx="2389">
                  <c:v>0.496</c:v>
                </c:pt>
                <c:pt idx="2390">
                  <c:v>0</c:v>
                </c:pt>
                <c:pt idx="2391">
                  <c:v>0</c:v>
                </c:pt>
                <c:pt idx="2392">
                  <c:v>0</c:v>
                </c:pt>
                <c:pt idx="2393">
                  <c:v>0</c:v>
                </c:pt>
                <c:pt idx="2394">
                  <c:v>0</c:v>
                </c:pt>
                <c:pt idx="2395">
                  <c:v>0</c:v>
                </c:pt>
                <c:pt idx="2396">
                  <c:v>0</c:v>
                </c:pt>
                <c:pt idx="2397">
                  <c:v>0</c:v>
                </c:pt>
                <c:pt idx="2398">
                  <c:v>0</c:v>
                </c:pt>
                <c:pt idx="2399">
                  <c:v>0</c:v>
                </c:pt>
                <c:pt idx="2400">
                  <c:v>0</c:v>
                </c:pt>
                <c:pt idx="2401">
                  <c:v>0</c:v>
                </c:pt>
                <c:pt idx="2402">
                  <c:v>0</c:v>
                </c:pt>
                <c:pt idx="2403">
                  <c:v>0</c:v>
                </c:pt>
                <c:pt idx="2404">
                  <c:v>0</c:v>
                </c:pt>
                <c:pt idx="2405">
                  <c:v>0</c:v>
                </c:pt>
                <c:pt idx="2406">
                  <c:v>0</c:v>
                </c:pt>
                <c:pt idx="2407">
                  <c:v>0</c:v>
                </c:pt>
                <c:pt idx="2408">
                  <c:v>0</c:v>
                </c:pt>
                <c:pt idx="2409">
                  <c:v>0</c:v>
                </c:pt>
                <c:pt idx="2410">
                  <c:v>0</c:v>
                </c:pt>
                <c:pt idx="2411">
                  <c:v>0</c:v>
                </c:pt>
                <c:pt idx="2412">
                  <c:v>0</c:v>
                </c:pt>
                <c:pt idx="2413">
                  <c:v>0</c:v>
                </c:pt>
                <c:pt idx="2414">
                  <c:v>0</c:v>
                </c:pt>
                <c:pt idx="2415">
                  <c:v>0</c:v>
                </c:pt>
                <c:pt idx="2416">
                  <c:v>0</c:v>
                </c:pt>
                <c:pt idx="2417">
                  <c:v>0</c:v>
                </c:pt>
                <c:pt idx="2418">
                  <c:v>0</c:v>
                </c:pt>
                <c:pt idx="2419">
                  <c:v>0</c:v>
                </c:pt>
                <c:pt idx="2420">
                  <c:v>0</c:v>
                </c:pt>
                <c:pt idx="2421">
                  <c:v>0</c:v>
                </c:pt>
                <c:pt idx="2422">
                  <c:v>0</c:v>
                </c:pt>
                <c:pt idx="2423">
                  <c:v>0</c:v>
                </c:pt>
                <c:pt idx="2424">
                  <c:v>0</c:v>
                </c:pt>
                <c:pt idx="2425">
                  <c:v>0</c:v>
                </c:pt>
                <c:pt idx="2426">
                  <c:v>0</c:v>
                </c:pt>
                <c:pt idx="2427">
                  <c:v>0</c:v>
                </c:pt>
                <c:pt idx="2428">
                  <c:v>0</c:v>
                </c:pt>
                <c:pt idx="2429">
                  <c:v>0</c:v>
                </c:pt>
                <c:pt idx="2430">
                  <c:v>0</c:v>
                </c:pt>
                <c:pt idx="2431">
                  <c:v>0</c:v>
                </c:pt>
                <c:pt idx="2432">
                  <c:v>0</c:v>
                </c:pt>
                <c:pt idx="2433">
                  <c:v>0</c:v>
                </c:pt>
                <c:pt idx="2434">
                  <c:v>0</c:v>
                </c:pt>
                <c:pt idx="2435">
                  <c:v>0</c:v>
                </c:pt>
                <c:pt idx="2436">
                  <c:v>0</c:v>
                </c:pt>
                <c:pt idx="2437">
                  <c:v>0</c:v>
                </c:pt>
                <c:pt idx="2438">
                  <c:v>0</c:v>
                </c:pt>
                <c:pt idx="2439">
                  <c:v>0</c:v>
                </c:pt>
                <c:pt idx="2440">
                  <c:v>0</c:v>
                </c:pt>
                <c:pt idx="2441">
                  <c:v>0</c:v>
                </c:pt>
                <c:pt idx="2442">
                  <c:v>8.0000000000000002E-3</c:v>
                </c:pt>
                <c:pt idx="2443">
                  <c:v>8.0000000000000002E-3</c:v>
                </c:pt>
                <c:pt idx="2444">
                  <c:v>8.0000000000000002E-3</c:v>
                </c:pt>
                <c:pt idx="2445">
                  <c:v>8.0000000000000002E-3</c:v>
                </c:pt>
                <c:pt idx="2446">
                  <c:v>8.0000000000000002E-3</c:v>
                </c:pt>
                <c:pt idx="2447">
                  <c:v>8.0000000000000002E-3</c:v>
                </c:pt>
                <c:pt idx="2448">
                  <c:v>8.0000000000000002E-3</c:v>
                </c:pt>
                <c:pt idx="2449">
                  <c:v>8.0000000000000002E-3</c:v>
                </c:pt>
                <c:pt idx="2450">
                  <c:v>8.0000000000000002E-3</c:v>
                </c:pt>
                <c:pt idx="2451">
                  <c:v>8.0000000000000002E-3</c:v>
                </c:pt>
                <c:pt idx="2452">
                  <c:v>8.0000000000000002E-3</c:v>
                </c:pt>
                <c:pt idx="2453">
                  <c:v>8.0000000000000002E-3</c:v>
                </c:pt>
                <c:pt idx="2454">
                  <c:v>8.0000000000000002E-3</c:v>
                </c:pt>
                <c:pt idx="2455">
                  <c:v>8.0000000000000002E-3</c:v>
                </c:pt>
                <c:pt idx="2456">
                  <c:v>8.0000000000000002E-3</c:v>
                </c:pt>
                <c:pt idx="2457">
                  <c:v>8.0000000000000002E-3</c:v>
                </c:pt>
                <c:pt idx="2458">
                  <c:v>8.0000000000000002E-3</c:v>
                </c:pt>
                <c:pt idx="2459">
                  <c:v>8.0000000000000002E-3</c:v>
                </c:pt>
                <c:pt idx="2460">
                  <c:v>8.0000000000000002E-3</c:v>
                </c:pt>
                <c:pt idx="2461">
                  <c:v>8.0000000000000002E-3</c:v>
                </c:pt>
                <c:pt idx="2462">
                  <c:v>0</c:v>
                </c:pt>
                <c:pt idx="2463">
                  <c:v>0</c:v>
                </c:pt>
                <c:pt idx="2464">
                  <c:v>0</c:v>
                </c:pt>
                <c:pt idx="2465">
                  <c:v>0</c:v>
                </c:pt>
                <c:pt idx="2466">
                  <c:v>0</c:v>
                </c:pt>
                <c:pt idx="2467">
                  <c:v>6.4000000000000001E-2</c:v>
                </c:pt>
                <c:pt idx="2468">
                  <c:v>9.6000000000000002E-2</c:v>
                </c:pt>
                <c:pt idx="2469">
                  <c:v>9.6000000000000002E-2</c:v>
                </c:pt>
                <c:pt idx="2470">
                  <c:v>0.16800000000000001</c:v>
                </c:pt>
                <c:pt idx="2471">
                  <c:v>0.184</c:v>
                </c:pt>
                <c:pt idx="2472">
                  <c:v>0.2</c:v>
                </c:pt>
                <c:pt idx="2473">
                  <c:v>0.2</c:v>
                </c:pt>
                <c:pt idx="2474">
                  <c:v>0.2</c:v>
                </c:pt>
                <c:pt idx="2475">
                  <c:v>0.2</c:v>
                </c:pt>
                <c:pt idx="2476">
                  <c:v>0.2</c:v>
                </c:pt>
                <c:pt idx="2477">
                  <c:v>0.2</c:v>
                </c:pt>
                <c:pt idx="2478">
                  <c:v>0.2</c:v>
                </c:pt>
                <c:pt idx="2479">
                  <c:v>0.2</c:v>
                </c:pt>
                <c:pt idx="2480">
                  <c:v>0.2</c:v>
                </c:pt>
                <c:pt idx="2481">
                  <c:v>0.2</c:v>
                </c:pt>
                <c:pt idx="2482">
                  <c:v>0.2</c:v>
                </c:pt>
                <c:pt idx="2483">
                  <c:v>0.2</c:v>
                </c:pt>
                <c:pt idx="2484">
                  <c:v>0.2</c:v>
                </c:pt>
                <c:pt idx="2485">
                  <c:v>0.248</c:v>
                </c:pt>
                <c:pt idx="2486">
                  <c:v>0</c:v>
                </c:pt>
                <c:pt idx="2487">
                  <c:v>1.6E-2</c:v>
                </c:pt>
                <c:pt idx="2488">
                  <c:v>0.04</c:v>
                </c:pt>
                <c:pt idx="2489">
                  <c:v>6.4000000000000001E-2</c:v>
                </c:pt>
                <c:pt idx="2490">
                  <c:v>7.1999999999999995E-2</c:v>
                </c:pt>
                <c:pt idx="2491">
                  <c:v>0.08</c:v>
                </c:pt>
                <c:pt idx="2492">
                  <c:v>0.20799999999999999</c:v>
                </c:pt>
                <c:pt idx="2493">
                  <c:v>0.24</c:v>
                </c:pt>
                <c:pt idx="2494">
                  <c:v>0.28000000000000003</c:v>
                </c:pt>
                <c:pt idx="2495">
                  <c:v>0.28000000000000003</c:v>
                </c:pt>
                <c:pt idx="2496">
                  <c:v>0.28799999999999998</c:v>
                </c:pt>
                <c:pt idx="2497">
                  <c:v>0.28799999999999998</c:v>
                </c:pt>
                <c:pt idx="2498">
                  <c:v>0.28799999999999998</c:v>
                </c:pt>
                <c:pt idx="2499">
                  <c:v>0.28799999999999998</c:v>
                </c:pt>
                <c:pt idx="2500">
                  <c:v>0.28799999999999998</c:v>
                </c:pt>
                <c:pt idx="2501">
                  <c:v>0.28799999999999998</c:v>
                </c:pt>
                <c:pt idx="2502">
                  <c:v>0.28799999999999998</c:v>
                </c:pt>
                <c:pt idx="2503">
                  <c:v>0.28799999999999998</c:v>
                </c:pt>
                <c:pt idx="2504">
                  <c:v>0.28799999999999998</c:v>
                </c:pt>
                <c:pt idx="2505">
                  <c:v>0.28799999999999998</c:v>
                </c:pt>
                <c:pt idx="2506">
                  <c:v>0.28799999999999998</c:v>
                </c:pt>
                <c:pt idx="2507">
                  <c:v>0.28799999999999998</c:v>
                </c:pt>
                <c:pt idx="2508">
                  <c:v>0.28799999999999998</c:v>
                </c:pt>
                <c:pt idx="2509">
                  <c:v>0.28799999999999998</c:v>
                </c:pt>
                <c:pt idx="2510">
                  <c:v>0</c:v>
                </c:pt>
                <c:pt idx="2511">
                  <c:v>0.12</c:v>
                </c:pt>
                <c:pt idx="2512">
                  <c:v>0.128</c:v>
                </c:pt>
                <c:pt idx="2513">
                  <c:v>0.13600000000000001</c:v>
                </c:pt>
                <c:pt idx="2514">
                  <c:v>0.152</c:v>
                </c:pt>
                <c:pt idx="2515">
                  <c:v>0.17599999999999999</c:v>
                </c:pt>
                <c:pt idx="2516">
                  <c:v>0.192</c:v>
                </c:pt>
                <c:pt idx="2517">
                  <c:v>0.192</c:v>
                </c:pt>
                <c:pt idx="2518">
                  <c:v>0.192</c:v>
                </c:pt>
                <c:pt idx="2519">
                  <c:v>0.192</c:v>
                </c:pt>
                <c:pt idx="2520">
                  <c:v>0.192</c:v>
                </c:pt>
                <c:pt idx="2521">
                  <c:v>0.192</c:v>
                </c:pt>
                <c:pt idx="2522">
                  <c:v>0.192</c:v>
                </c:pt>
                <c:pt idx="2523">
                  <c:v>0.192</c:v>
                </c:pt>
                <c:pt idx="2524">
                  <c:v>0.192</c:v>
                </c:pt>
                <c:pt idx="2525">
                  <c:v>0.192</c:v>
                </c:pt>
                <c:pt idx="2526">
                  <c:v>0.192</c:v>
                </c:pt>
                <c:pt idx="2527">
                  <c:v>0.192</c:v>
                </c:pt>
                <c:pt idx="2528">
                  <c:v>0.192</c:v>
                </c:pt>
                <c:pt idx="2529">
                  <c:v>0.192</c:v>
                </c:pt>
                <c:pt idx="2530">
                  <c:v>0.192</c:v>
                </c:pt>
                <c:pt idx="2531">
                  <c:v>0.192</c:v>
                </c:pt>
                <c:pt idx="2532">
                  <c:v>0.192</c:v>
                </c:pt>
                <c:pt idx="2533">
                  <c:v>0.192</c:v>
                </c:pt>
                <c:pt idx="2534">
                  <c:v>0</c:v>
                </c:pt>
                <c:pt idx="2535">
                  <c:v>0</c:v>
                </c:pt>
                <c:pt idx="2536">
                  <c:v>0</c:v>
                </c:pt>
                <c:pt idx="2537">
                  <c:v>0.216</c:v>
                </c:pt>
                <c:pt idx="2538">
                  <c:v>0.40799999999999997</c:v>
                </c:pt>
                <c:pt idx="2539">
                  <c:v>0.40799999999999997</c:v>
                </c:pt>
                <c:pt idx="2540">
                  <c:v>0.40799999999999997</c:v>
                </c:pt>
                <c:pt idx="2541">
                  <c:v>0.40799999999999997</c:v>
                </c:pt>
                <c:pt idx="2542">
                  <c:v>0.40799999999999997</c:v>
                </c:pt>
                <c:pt idx="2543">
                  <c:v>0.40799999999999997</c:v>
                </c:pt>
                <c:pt idx="2544">
                  <c:v>0.40799999999999997</c:v>
                </c:pt>
                <c:pt idx="2545">
                  <c:v>0.40799999999999997</c:v>
                </c:pt>
                <c:pt idx="2546">
                  <c:v>0.40799999999999997</c:v>
                </c:pt>
                <c:pt idx="2547">
                  <c:v>0.40799999999999997</c:v>
                </c:pt>
                <c:pt idx="2548">
                  <c:v>0.40799999999999997</c:v>
                </c:pt>
                <c:pt idx="2549">
                  <c:v>0.40799999999999997</c:v>
                </c:pt>
                <c:pt idx="2550">
                  <c:v>0.40799999999999997</c:v>
                </c:pt>
                <c:pt idx="2551">
                  <c:v>0.40799999999999997</c:v>
                </c:pt>
                <c:pt idx="2552">
                  <c:v>0.40799999999999997</c:v>
                </c:pt>
                <c:pt idx="2553">
                  <c:v>0.40799999999999997</c:v>
                </c:pt>
                <c:pt idx="2554">
                  <c:v>0.40799999999999997</c:v>
                </c:pt>
                <c:pt idx="2555">
                  <c:v>0.40799999999999997</c:v>
                </c:pt>
                <c:pt idx="2556">
                  <c:v>0.40799999999999997</c:v>
                </c:pt>
                <c:pt idx="2557">
                  <c:v>0.40799999999999997</c:v>
                </c:pt>
                <c:pt idx="2558">
                  <c:v>0</c:v>
                </c:pt>
                <c:pt idx="2559">
                  <c:v>0</c:v>
                </c:pt>
                <c:pt idx="2560">
                  <c:v>0</c:v>
                </c:pt>
                <c:pt idx="2561">
                  <c:v>0</c:v>
                </c:pt>
                <c:pt idx="2562">
                  <c:v>8.0000000000000002E-3</c:v>
                </c:pt>
                <c:pt idx="2563">
                  <c:v>8.0000000000000002E-3</c:v>
                </c:pt>
                <c:pt idx="2564">
                  <c:v>8.0000000000000002E-3</c:v>
                </c:pt>
                <c:pt idx="2565">
                  <c:v>8.0000000000000002E-3</c:v>
                </c:pt>
                <c:pt idx="2566">
                  <c:v>8.0000000000000002E-3</c:v>
                </c:pt>
                <c:pt idx="2567">
                  <c:v>8.0000000000000002E-3</c:v>
                </c:pt>
                <c:pt idx="2568">
                  <c:v>8.0000000000000002E-3</c:v>
                </c:pt>
                <c:pt idx="2569">
                  <c:v>8.0000000000000002E-3</c:v>
                </c:pt>
                <c:pt idx="2570">
                  <c:v>8.0000000000000002E-3</c:v>
                </c:pt>
                <c:pt idx="2571">
                  <c:v>8.0000000000000002E-3</c:v>
                </c:pt>
                <c:pt idx="2572">
                  <c:v>8.0000000000000002E-3</c:v>
                </c:pt>
                <c:pt idx="2573">
                  <c:v>8.0000000000000002E-3</c:v>
                </c:pt>
                <c:pt idx="2574">
                  <c:v>8.0000000000000002E-3</c:v>
                </c:pt>
                <c:pt idx="2575">
                  <c:v>8.0000000000000002E-3</c:v>
                </c:pt>
                <c:pt idx="2576">
                  <c:v>8.0000000000000002E-3</c:v>
                </c:pt>
                <c:pt idx="2577">
                  <c:v>8.0000000000000002E-3</c:v>
                </c:pt>
                <c:pt idx="2578">
                  <c:v>8.0000000000000002E-3</c:v>
                </c:pt>
                <c:pt idx="2579">
                  <c:v>8.0000000000000002E-3</c:v>
                </c:pt>
                <c:pt idx="2580">
                  <c:v>8.0000000000000002E-3</c:v>
                </c:pt>
                <c:pt idx="2581">
                  <c:v>8.0000000000000002E-3</c:v>
                </c:pt>
                <c:pt idx="2582">
                  <c:v>0</c:v>
                </c:pt>
                <c:pt idx="2583">
                  <c:v>0</c:v>
                </c:pt>
                <c:pt idx="2584">
                  <c:v>0</c:v>
                </c:pt>
                <c:pt idx="2585">
                  <c:v>0</c:v>
                </c:pt>
                <c:pt idx="2586">
                  <c:v>0</c:v>
                </c:pt>
                <c:pt idx="2587">
                  <c:v>0</c:v>
                </c:pt>
                <c:pt idx="2588">
                  <c:v>8.0000000000000002E-3</c:v>
                </c:pt>
                <c:pt idx="2589">
                  <c:v>1.6E-2</c:v>
                </c:pt>
                <c:pt idx="2590">
                  <c:v>1.6E-2</c:v>
                </c:pt>
                <c:pt idx="2591">
                  <c:v>1.6E-2</c:v>
                </c:pt>
                <c:pt idx="2592">
                  <c:v>1.6E-2</c:v>
                </c:pt>
                <c:pt idx="2593">
                  <c:v>1.6E-2</c:v>
                </c:pt>
                <c:pt idx="2594">
                  <c:v>1.6E-2</c:v>
                </c:pt>
                <c:pt idx="2595">
                  <c:v>1.6E-2</c:v>
                </c:pt>
                <c:pt idx="2596">
                  <c:v>1.6E-2</c:v>
                </c:pt>
                <c:pt idx="2597">
                  <c:v>1.6E-2</c:v>
                </c:pt>
                <c:pt idx="2598">
                  <c:v>1.6E-2</c:v>
                </c:pt>
                <c:pt idx="2599">
                  <c:v>1.6E-2</c:v>
                </c:pt>
                <c:pt idx="2600">
                  <c:v>1.6E-2</c:v>
                </c:pt>
                <c:pt idx="2601">
                  <c:v>1.6E-2</c:v>
                </c:pt>
                <c:pt idx="2602">
                  <c:v>1.6E-2</c:v>
                </c:pt>
                <c:pt idx="2603">
                  <c:v>1.6E-2</c:v>
                </c:pt>
                <c:pt idx="2604">
                  <c:v>1.6E-2</c:v>
                </c:pt>
                <c:pt idx="2605">
                  <c:v>1.6E-2</c:v>
                </c:pt>
                <c:pt idx="2606">
                  <c:v>0</c:v>
                </c:pt>
                <c:pt idx="2607">
                  <c:v>0</c:v>
                </c:pt>
                <c:pt idx="2608">
                  <c:v>8.0000000000000002E-3</c:v>
                </c:pt>
                <c:pt idx="2609">
                  <c:v>1.6E-2</c:v>
                </c:pt>
                <c:pt idx="2610">
                  <c:v>0.08</c:v>
                </c:pt>
                <c:pt idx="2611">
                  <c:v>0.104</c:v>
                </c:pt>
                <c:pt idx="2612">
                  <c:v>0.104</c:v>
                </c:pt>
                <c:pt idx="2613">
                  <c:v>0.104</c:v>
                </c:pt>
                <c:pt idx="2614">
                  <c:v>0.104</c:v>
                </c:pt>
                <c:pt idx="2615">
                  <c:v>0.104</c:v>
                </c:pt>
                <c:pt idx="2616">
                  <c:v>0.104</c:v>
                </c:pt>
                <c:pt idx="2617">
                  <c:v>0.104</c:v>
                </c:pt>
                <c:pt idx="2618">
                  <c:v>0.104</c:v>
                </c:pt>
                <c:pt idx="2619">
                  <c:v>0.104</c:v>
                </c:pt>
                <c:pt idx="2620">
                  <c:v>0.104</c:v>
                </c:pt>
                <c:pt idx="2621">
                  <c:v>0.104</c:v>
                </c:pt>
                <c:pt idx="2622">
                  <c:v>0.104</c:v>
                </c:pt>
                <c:pt idx="2623">
                  <c:v>0.104</c:v>
                </c:pt>
                <c:pt idx="2624">
                  <c:v>0.104</c:v>
                </c:pt>
                <c:pt idx="2625">
                  <c:v>0.104</c:v>
                </c:pt>
                <c:pt idx="2626">
                  <c:v>0.104</c:v>
                </c:pt>
                <c:pt idx="2627">
                  <c:v>0.104</c:v>
                </c:pt>
                <c:pt idx="2628">
                  <c:v>0.104</c:v>
                </c:pt>
                <c:pt idx="2629">
                  <c:v>0.104</c:v>
                </c:pt>
                <c:pt idx="2630">
                  <c:v>0</c:v>
                </c:pt>
                <c:pt idx="2631">
                  <c:v>0</c:v>
                </c:pt>
                <c:pt idx="2632">
                  <c:v>0</c:v>
                </c:pt>
                <c:pt idx="2633">
                  <c:v>0</c:v>
                </c:pt>
                <c:pt idx="2634">
                  <c:v>0</c:v>
                </c:pt>
                <c:pt idx="2635">
                  <c:v>0</c:v>
                </c:pt>
                <c:pt idx="2636">
                  <c:v>0</c:v>
                </c:pt>
                <c:pt idx="2637">
                  <c:v>0</c:v>
                </c:pt>
                <c:pt idx="2638">
                  <c:v>0</c:v>
                </c:pt>
                <c:pt idx="2639">
                  <c:v>0</c:v>
                </c:pt>
                <c:pt idx="2640">
                  <c:v>0</c:v>
                </c:pt>
                <c:pt idx="2641">
                  <c:v>0</c:v>
                </c:pt>
                <c:pt idx="2642">
                  <c:v>0</c:v>
                </c:pt>
                <c:pt idx="2643">
                  <c:v>0</c:v>
                </c:pt>
                <c:pt idx="2644">
                  <c:v>0</c:v>
                </c:pt>
                <c:pt idx="2645">
                  <c:v>0</c:v>
                </c:pt>
                <c:pt idx="2646">
                  <c:v>0</c:v>
                </c:pt>
                <c:pt idx="2647">
                  <c:v>0</c:v>
                </c:pt>
                <c:pt idx="2648">
                  <c:v>0</c:v>
                </c:pt>
                <c:pt idx="2649">
                  <c:v>0</c:v>
                </c:pt>
                <c:pt idx="2650">
                  <c:v>0</c:v>
                </c:pt>
                <c:pt idx="2651">
                  <c:v>0</c:v>
                </c:pt>
                <c:pt idx="2652">
                  <c:v>0</c:v>
                </c:pt>
                <c:pt idx="2653">
                  <c:v>0</c:v>
                </c:pt>
                <c:pt idx="2654">
                  <c:v>0</c:v>
                </c:pt>
                <c:pt idx="2655">
                  <c:v>0.65600000000000003</c:v>
                </c:pt>
                <c:pt idx="2656">
                  <c:v>0.65600000000000003</c:v>
                </c:pt>
                <c:pt idx="2657">
                  <c:v>0.66400000000000003</c:v>
                </c:pt>
                <c:pt idx="2658">
                  <c:v>0.66400000000000003</c:v>
                </c:pt>
                <c:pt idx="2659">
                  <c:v>0.66400000000000003</c:v>
                </c:pt>
                <c:pt idx="2660">
                  <c:v>0.66400000000000003</c:v>
                </c:pt>
                <c:pt idx="2661">
                  <c:v>0.66400000000000003</c:v>
                </c:pt>
                <c:pt idx="2662">
                  <c:v>0.66400000000000003</c:v>
                </c:pt>
                <c:pt idx="2663">
                  <c:v>0.66400000000000003</c:v>
                </c:pt>
                <c:pt idx="2664">
                  <c:v>0.66400000000000003</c:v>
                </c:pt>
                <c:pt idx="2665">
                  <c:v>0.66400000000000003</c:v>
                </c:pt>
                <c:pt idx="2666">
                  <c:v>0.66400000000000003</c:v>
                </c:pt>
                <c:pt idx="2667">
                  <c:v>0.66400000000000003</c:v>
                </c:pt>
                <c:pt idx="2668">
                  <c:v>0.66400000000000003</c:v>
                </c:pt>
                <c:pt idx="2669">
                  <c:v>0.66400000000000003</c:v>
                </c:pt>
                <c:pt idx="2670">
                  <c:v>0.66400000000000003</c:v>
                </c:pt>
                <c:pt idx="2671">
                  <c:v>0.66400000000000003</c:v>
                </c:pt>
                <c:pt idx="2672">
                  <c:v>0.66400000000000003</c:v>
                </c:pt>
                <c:pt idx="2673">
                  <c:v>0.66400000000000003</c:v>
                </c:pt>
                <c:pt idx="2674">
                  <c:v>0.66400000000000003</c:v>
                </c:pt>
                <c:pt idx="2675">
                  <c:v>0.66400000000000003</c:v>
                </c:pt>
                <c:pt idx="2676">
                  <c:v>0.66400000000000003</c:v>
                </c:pt>
                <c:pt idx="2677">
                  <c:v>0.66400000000000003</c:v>
                </c:pt>
                <c:pt idx="2678">
                  <c:v>0</c:v>
                </c:pt>
                <c:pt idx="2679">
                  <c:v>0</c:v>
                </c:pt>
                <c:pt idx="2680">
                  <c:v>0</c:v>
                </c:pt>
                <c:pt idx="2681">
                  <c:v>9.6000000000000002E-2</c:v>
                </c:pt>
                <c:pt idx="2682">
                  <c:v>0.104</c:v>
                </c:pt>
                <c:pt idx="2683">
                  <c:v>0.104</c:v>
                </c:pt>
                <c:pt idx="2684">
                  <c:v>0.104</c:v>
                </c:pt>
                <c:pt idx="2685">
                  <c:v>0.104</c:v>
                </c:pt>
                <c:pt idx="2686">
                  <c:v>0.104</c:v>
                </c:pt>
                <c:pt idx="2687">
                  <c:v>0.104</c:v>
                </c:pt>
                <c:pt idx="2688">
                  <c:v>0.104</c:v>
                </c:pt>
                <c:pt idx="2689">
                  <c:v>0.104</c:v>
                </c:pt>
                <c:pt idx="2690">
                  <c:v>0.104</c:v>
                </c:pt>
                <c:pt idx="2691">
                  <c:v>0.104</c:v>
                </c:pt>
                <c:pt idx="2692">
                  <c:v>0.104</c:v>
                </c:pt>
                <c:pt idx="2693">
                  <c:v>0.104</c:v>
                </c:pt>
                <c:pt idx="2694">
                  <c:v>0.104</c:v>
                </c:pt>
                <c:pt idx="2695">
                  <c:v>0.104</c:v>
                </c:pt>
                <c:pt idx="2696">
                  <c:v>0.104</c:v>
                </c:pt>
                <c:pt idx="2697">
                  <c:v>0.104</c:v>
                </c:pt>
                <c:pt idx="2698">
                  <c:v>0.104</c:v>
                </c:pt>
                <c:pt idx="2699">
                  <c:v>0.104</c:v>
                </c:pt>
                <c:pt idx="2700">
                  <c:v>0.104</c:v>
                </c:pt>
                <c:pt idx="2701">
                  <c:v>0.104</c:v>
                </c:pt>
                <c:pt idx="2702">
                  <c:v>0</c:v>
                </c:pt>
                <c:pt idx="2703">
                  <c:v>0</c:v>
                </c:pt>
                <c:pt idx="2704">
                  <c:v>0</c:v>
                </c:pt>
                <c:pt idx="2705">
                  <c:v>0</c:v>
                </c:pt>
                <c:pt idx="2706">
                  <c:v>0</c:v>
                </c:pt>
                <c:pt idx="2707">
                  <c:v>0</c:v>
                </c:pt>
                <c:pt idx="2708">
                  <c:v>0</c:v>
                </c:pt>
                <c:pt idx="2709">
                  <c:v>0</c:v>
                </c:pt>
                <c:pt idx="2710">
                  <c:v>0</c:v>
                </c:pt>
                <c:pt idx="2711">
                  <c:v>0</c:v>
                </c:pt>
                <c:pt idx="2712">
                  <c:v>0</c:v>
                </c:pt>
                <c:pt idx="2713">
                  <c:v>0</c:v>
                </c:pt>
                <c:pt idx="2714">
                  <c:v>0</c:v>
                </c:pt>
                <c:pt idx="2715">
                  <c:v>0</c:v>
                </c:pt>
                <c:pt idx="2716">
                  <c:v>0</c:v>
                </c:pt>
                <c:pt idx="2717">
                  <c:v>0</c:v>
                </c:pt>
                <c:pt idx="2718">
                  <c:v>0</c:v>
                </c:pt>
                <c:pt idx="2719">
                  <c:v>0</c:v>
                </c:pt>
                <c:pt idx="2720">
                  <c:v>0</c:v>
                </c:pt>
                <c:pt idx="2721">
                  <c:v>0</c:v>
                </c:pt>
                <c:pt idx="2722">
                  <c:v>0</c:v>
                </c:pt>
                <c:pt idx="2723">
                  <c:v>0</c:v>
                </c:pt>
                <c:pt idx="2724">
                  <c:v>0</c:v>
                </c:pt>
                <c:pt idx="2725">
                  <c:v>0</c:v>
                </c:pt>
                <c:pt idx="2726">
                  <c:v>0</c:v>
                </c:pt>
                <c:pt idx="2727">
                  <c:v>0</c:v>
                </c:pt>
                <c:pt idx="2728">
                  <c:v>0</c:v>
                </c:pt>
                <c:pt idx="2729">
                  <c:v>0</c:v>
                </c:pt>
                <c:pt idx="2730">
                  <c:v>0</c:v>
                </c:pt>
                <c:pt idx="2731">
                  <c:v>0</c:v>
                </c:pt>
                <c:pt idx="2732">
                  <c:v>0</c:v>
                </c:pt>
                <c:pt idx="2733">
                  <c:v>0</c:v>
                </c:pt>
                <c:pt idx="2734">
                  <c:v>0</c:v>
                </c:pt>
                <c:pt idx="2735">
                  <c:v>0</c:v>
                </c:pt>
                <c:pt idx="2736">
                  <c:v>0</c:v>
                </c:pt>
                <c:pt idx="2737">
                  <c:v>0</c:v>
                </c:pt>
                <c:pt idx="2738">
                  <c:v>0</c:v>
                </c:pt>
                <c:pt idx="2739">
                  <c:v>0</c:v>
                </c:pt>
                <c:pt idx="2740">
                  <c:v>0</c:v>
                </c:pt>
                <c:pt idx="2741">
                  <c:v>0</c:v>
                </c:pt>
                <c:pt idx="2742">
                  <c:v>0</c:v>
                </c:pt>
                <c:pt idx="2743">
                  <c:v>0</c:v>
                </c:pt>
                <c:pt idx="2744">
                  <c:v>0</c:v>
                </c:pt>
                <c:pt idx="2745">
                  <c:v>0</c:v>
                </c:pt>
                <c:pt idx="2746">
                  <c:v>0</c:v>
                </c:pt>
                <c:pt idx="2747">
                  <c:v>0</c:v>
                </c:pt>
                <c:pt idx="2748">
                  <c:v>0</c:v>
                </c:pt>
                <c:pt idx="2749">
                  <c:v>0</c:v>
                </c:pt>
                <c:pt idx="2750">
                  <c:v>0</c:v>
                </c:pt>
                <c:pt idx="2751">
                  <c:v>0</c:v>
                </c:pt>
                <c:pt idx="2752">
                  <c:v>0.28000000000000003</c:v>
                </c:pt>
                <c:pt idx="2753">
                  <c:v>0.28000000000000003</c:v>
                </c:pt>
                <c:pt idx="2754">
                  <c:v>0.92800000000000005</c:v>
                </c:pt>
                <c:pt idx="2755">
                  <c:v>0.93600000000000005</c:v>
                </c:pt>
                <c:pt idx="2756">
                  <c:v>0.94399999999999995</c:v>
                </c:pt>
                <c:pt idx="2757">
                  <c:v>0.94399999999999995</c:v>
                </c:pt>
                <c:pt idx="2758">
                  <c:v>0.94399999999999995</c:v>
                </c:pt>
                <c:pt idx="2759">
                  <c:v>0.94399999999999995</c:v>
                </c:pt>
                <c:pt idx="2760">
                  <c:v>0.94399999999999995</c:v>
                </c:pt>
                <c:pt idx="2761">
                  <c:v>0.94399999999999995</c:v>
                </c:pt>
                <c:pt idx="2762">
                  <c:v>0.94399999999999995</c:v>
                </c:pt>
                <c:pt idx="2763">
                  <c:v>0.94399999999999995</c:v>
                </c:pt>
                <c:pt idx="2764">
                  <c:v>0.94399999999999995</c:v>
                </c:pt>
                <c:pt idx="2765">
                  <c:v>0.94399999999999995</c:v>
                </c:pt>
                <c:pt idx="2766">
                  <c:v>0.94399999999999995</c:v>
                </c:pt>
                <c:pt idx="2767">
                  <c:v>0.94399999999999995</c:v>
                </c:pt>
                <c:pt idx="2768">
                  <c:v>0.94399999999999995</c:v>
                </c:pt>
                <c:pt idx="2769">
                  <c:v>0.94399999999999995</c:v>
                </c:pt>
                <c:pt idx="2770">
                  <c:v>0.94399999999999995</c:v>
                </c:pt>
                <c:pt idx="2771">
                  <c:v>0.94399999999999995</c:v>
                </c:pt>
                <c:pt idx="2772">
                  <c:v>0.94399999999999995</c:v>
                </c:pt>
                <c:pt idx="2773">
                  <c:v>0.94399999999999995</c:v>
                </c:pt>
                <c:pt idx="2774">
                  <c:v>0</c:v>
                </c:pt>
                <c:pt idx="2775">
                  <c:v>0</c:v>
                </c:pt>
                <c:pt idx="2776">
                  <c:v>0</c:v>
                </c:pt>
                <c:pt idx="2777">
                  <c:v>0</c:v>
                </c:pt>
                <c:pt idx="2778">
                  <c:v>0</c:v>
                </c:pt>
                <c:pt idx="2779">
                  <c:v>0</c:v>
                </c:pt>
                <c:pt idx="2780">
                  <c:v>0</c:v>
                </c:pt>
                <c:pt idx="2781">
                  <c:v>0</c:v>
                </c:pt>
                <c:pt idx="2782">
                  <c:v>0</c:v>
                </c:pt>
                <c:pt idx="2783">
                  <c:v>0</c:v>
                </c:pt>
                <c:pt idx="2784">
                  <c:v>0</c:v>
                </c:pt>
                <c:pt idx="2785">
                  <c:v>0</c:v>
                </c:pt>
                <c:pt idx="2786">
                  <c:v>0</c:v>
                </c:pt>
                <c:pt idx="2787">
                  <c:v>0</c:v>
                </c:pt>
                <c:pt idx="2788">
                  <c:v>0</c:v>
                </c:pt>
                <c:pt idx="2789">
                  <c:v>0</c:v>
                </c:pt>
                <c:pt idx="2790">
                  <c:v>0</c:v>
                </c:pt>
                <c:pt idx="2791">
                  <c:v>0</c:v>
                </c:pt>
                <c:pt idx="2792">
                  <c:v>0</c:v>
                </c:pt>
                <c:pt idx="2793">
                  <c:v>0</c:v>
                </c:pt>
                <c:pt idx="2794">
                  <c:v>0</c:v>
                </c:pt>
                <c:pt idx="2795">
                  <c:v>0</c:v>
                </c:pt>
                <c:pt idx="2796">
                  <c:v>0</c:v>
                </c:pt>
                <c:pt idx="2797">
                  <c:v>0</c:v>
                </c:pt>
                <c:pt idx="2798">
                  <c:v>0</c:v>
                </c:pt>
                <c:pt idx="2799">
                  <c:v>0.112</c:v>
                </c:pt>
                <c:pt idx="2800">
                  <c:v>0.14399999999999999</c:v>
                </c:pt>
                <c:pt idx="2801">
                  <c:v>0.16</c:v>
                </c:pt>
                <c:pt idx="2802">
                  <c:v>0.16</c:v>
                </c:pt>
                <c:pt idx="2803">
                  <c:v>0.184</c:v>
                </c:pt>
                <c:pt idx="2804">
                  <c:v>0.192</c:v>
                </c:pt>
                <c:pt idx="2805">
                  <c:v>0.192</c:v>
                </c:pt>
                <c:pt idx="2806">
                  <c:v>0.192</c:v>
                </c:pt>
                <c:pt idx="2807">
                  <c:v>0.192</c:v>
                </c:pt>
                <c:pt idx="2808">
                  <c:v>0.192</c:v>
                </c:pt>
                <c:pt idx="2809">
                  <c:v>0.192</c:v>
                </c:pt>
                <c:pt idx="2810">
                  <c:v>0.192</c:v>
                </c:pt>
                <c:pt idx="2811">
                  <c:v>0.192</c:v>
                </c:pt>
                <c:pt idx="2812">
                  <c:v>0.192</c:v>
                </c:pt>
                <c:pt idx="2813">
                  <c:v>0.192</c:v>
                </c:pt>
                <c:pt idx="2814">
                  <c:v>0.192</c:v>
                </c:pt>
                <c:pt idx="2815">
                  <c:v>0.192</c:v>
                </c:pt>
                <c:pt idx="2816">
                  <c:v>0.192</c:v>
                </c:pt>
                <c:pt idx="2817">
                  <c:v>0.192</c:v>
                </c:pt>
                <c:pt idx="2818">
                  <c:v>0.192</c:v>
                </c:pt>
                <c:pt idx="2819">
                  <c:v>0.192</c:v>
                </c:pt>
                <c:pt idx="2820">
                  <c:v>0.192</c:v>
                </c:pt>
                <c:pt idx="2821">
                  <c:v>0.192</c:v>
                </c:pt>
                <c:pt idx="2822">
                  <c:v>0</c:v>
                </c:pt>
                <c:pt idx="2823">
                  <c:v>0</c:v>
                </c:pt>
                <c:pt idx="2824">
                  <c:v>0</c:v>
                </c:pt>
                <c:pt idx="2825">
                  <c:v>0</c:v>
                </c:pt>
                <c:pt idx="2826">
                  <c:v>0</c:v>
                </c:pt>
                <c:pt idx="2827">
                  <c:v>0</c:v>
                </c:pt>
                <c:pt idx="2828">
                  <c:v>3.2000000000000001E-2</c:v>
                </c:pt>
                <c:pt idx="2829">
                  <c:v>0.2</c:v>
                </c:pt>
                <c:pt idx="2830">
                  <c:v>0.30399999999999999</c:v>
                </c:pt>
                <c:pt idx="2831">
                  <c:v>0.312</c:v>
                </c:pt>
                <c:pt idx="2832">
                  <c:v>0.32</c:v>
                </c:pt>
                <c:pt idx="2833">
                  <c:v>0.32</c:v>
                </c:pt>
                <c:pt idx="2834">
                  <c:v>0.32</c:v>
                </c:pt>
                <c:pt idx="2835">
                  <c:v>0.32</c:v>
                </c:pt>
                <c:pt idx="2836">
                  <c:v>0.32</c:v>
                </c:pt>
                <c:pt idx="2837">
                  <c:v>0.32</c:v>
                </c:pt>
                <c:pt idx="2838">
                  <c:v>0.32</c:v>
                </c:pt>
                <c:pt idx="2839">
                  <c:v>0.32</c:v>
                </c:pt>
                <c:pt idx="2840">
                  <c:v>0.32</c:v>
                </c:pt>
                <c:pt idx="2841">
                  <c:v>0.32</c:v>
                </c:pt>
                <c:pt idx="2842">
                  <c:v>0.32</c:v>
                </c:pt>
                <c:pt idx="2843">
                  <c:v>0.32</c:v>
                </c:pt>
                <c:pt idx="2844">
                  <c:v>0.32</c:v>
                </c:pt>
                <c:pt idx="2845">
                  <c:v>0.32</c:v>
                </c:pt>
                <c:pt idx="2846">
                  <c:v>0</c:v>
                </c:pt>
                <c:pt idx="2847">
                  <c:v>8.0000000000000002E-3</c:v>
                </c:pt>
                <c:pt idx="2848">
                  <c:v>8.0000000000000002E-3</c:v>
                </c:pt>
                <c:pt idx="2849">
                  <c:v>8.0000000000000002E-3</c:v>
                </c:pt>
                <c:pt idx="2850">
                  <c:v>8.0000000000000002E-3</c:v>
                </c:pt>
                <c:pt idx="2851">
                  <c:v>8.0000000000000002E-3</c:v>
                </c:pt>
                <c:pt idx="2852">
                  <c:v>8.0000000000000002E-3</c:v>
                </c:pt>
                <c:pt idx="2853">
                  <c:v>8.0000000000000002E-3</c:v>
                </c:pt>
                <c:pt idx="2854">
                  <c:v>8.0000000000000002E-3</c:v>
                </c:pt>
                <c:pt idx="2855">
                  <c:v>8.0000000000000002E-3</c:v>
                </c:pt>
                <c:pt idx="2856">
                  <c:v>4.8000000000000001E-2</c:v>
                </c:pt>
                <c:pt idx="2857">
                  <c:v>4.8000000000000001E-2</c:v>
                </c:pt>
                <c:pt idx="2858">
                  <c:v>5.6000000000000001E-2</c:v>
                </c:pt>
                <c:pt idx="2859">
                  <c:v>5.6000000000000001E-2</c:v>
                </c:pt>
                <c:pt idx="2860">
                  <c:v>7.1999999999999995E-2</c:v>
                </c:pt>
                <c:pt idx="2861">
                  <c:v>7.1999999999999995E-2</c:v>
                </c:pt>
                <c:pt idx="2862">
                  <c:v>7.1999999999999995E-2</c:v>
                </c:pt>
                <c:pt idx="2863">
                  <c:v>7.1999999999999995E-2</c:v>
                </c:pt>
                <c:pt idx="2864">
                  <c:v>7.1999999999999995E-2</c:v>
                </c:pt>
                <c:pt idx="2865">
                  <c:v>7.1999999999999995E-2</c:v>
                </c:pt>
                <c:pt idx="2866">
                  <c:v>7.1999999999999995E-2</c:v>
                </c:pt>
                <c:pt idx="2867">
                  <c:v>7.1999999999999995E-2</c:v>
                </c:pt>
                <c:pt idx="2868">
                  <c:v>0.08</c:v>
                </c:pt>
                <c:pt idx="2869">
                  <c:v>9.6000000000000002E-2</c:v>
                </c:pt>
                <c:pt idx="2870">
                  <c:v>0</c:v>
                </c:pt>
                <c:pt idx="2871">
                  <c:v>0</c:v>
                </c:pt>
                <c:pt idx="2872">
                  <c:v>0</c:v>
                </c:pt>
                <c:pt idx="2873">
                  <c:v>0.23200000000000001</c:v>
                </c:pt>
                <c:pt idx="2874">
                  <c:v>0.30399999999999999</c:v>
                </c:pt>
                <c:pt idx="2875">
                  <c:v>0.30399999999999999</c:v>
                </c:pt>
                <c:pt idx="2876">
                  <c:v>0.30399999999999999</c:v>
                </c:pt>
                <c:pt idx="2877">
                  <c:v>0.30399999999999999</c:v>
                </c:pt>
                <c:pt idx="2878">
                  <c:v>0.30399999999999999</c:v>
                </c:pt>
                <c:pt idx="2879">
                  <c:v>0.30399999999999999</c:v>
                </c:pt>
                <c:pt idx="2880">
                  <c:v>0.30399999999999999</c:v>
                </c:pt>
                <c:pt idx="2881">
                  <c:v>0.30399999999999999</c:v>
                </c:pt>
                <c:pt idx="2882">
                  <c:v>0.30399999999999999</c:v>
                </c:pt>
                <c:pt idx="2883">
                  <c:v>0.30399999999999999</c:v>
                </c:pt>
                <c:pt idx="2884">
                  <c:v>0.30399999999999999</c:v>
                </c:pt>
                <c:pt idx="2885">
                  <c:v>0.30399999999999999</c:v>
                </c:pt>
                <c:pt idx="2886">
                  <c:v>0.30399999999999999</c:v>
                </c:pt>
                <c:pt idx="2887">
                  <c:v>0.30399999999999999</c:v>
                </c:pt>
                <c:pt idx="2888">
                  <c:v>0.30399999999999999</c:v>
                </c:pt>
                <c:pt idx="2889">
                  <c:v>0.30399999999999999</c:v>
                </c:pt>
                <c:pt idx="2890">
                  <c:v>0.30399999999999999</c:v>
                </c:pt>
                <c:pt idx="2891">
                  <c:v>0.30399999999999999</c:v>
                </c:pt>
                <c:pt idx="2892">
                  <c:v>0.30399999999999999</c:v>
                </c:pt>
                <c:pt idx="2893">
                  <c:v>0.30399999999999999</c:v>
                </c:pt>
                <c:pt idx="2894">
                  <c:v>0</c:v>
                </c:pt>
                <c:pt idx="2895">
                  <c:v>0</c:v>
                </c:pt>
                <c:pt idx="2896">
                  <c:v>0</c:v>
                </c:pt>
                <c:pt idx="2897">
                  <c:v>0</c:v>
                </c:pt>
                <c:pt idx="2898">
                  <c:v>0</c:v>
                </c:pt>
                <c:pt idx="2899">
                  <c:v>0</c:v>
                </c:pt>
                <c:pt idx="2900">
                  <c:v>0</c:v>
                </c:pt>
                <c:pt idx="2901">
                  <c:v>0</c:v>
                </c:pt>
                <c:pt idx="2902">
                  <c:v>0</c:v>
                </c:pt>
                <c:pt idx="2903">
                  <c:v>0</c:v>
                </c:pt>
                <c:pt idx="2904">
                  <c:v>0</c:v>
                </c:pt>
                <c:pt idx="2905">
                  <c:v>0</c:v>
                </c:pt>
                <c:pt idx="2906">
                  <c:v>0</c:v>
                </c:pt>
                <c:pt idx="2907">
                  <c:v>0</c:v>
                </c:pt>
                <c:pt idx="2908">
                  <c:v>0</c:v>
                </c:pt>
                <c:pt idx="2909">
                  <c:v>0</c:v>
                </c:pt>
                <c:pt idx="2910">
                  <c:v>0</c:v>
                </c:pt>
                <c:pt idx="2911">
                  <c:v>0</c:v>
                </c:pt>
                <c:pt idx="2912">
                  <c:v>0</c:v>
                </c:pt>
                <c:pt idx="2913">
                  <c:v>0</c:v>
                </c:pt>
                <c:pt idx="2914">
                  <c:v>0</c:v>
                </c:pt>
                <c:pt idx="2915">
                  <c:v>0</c:v>
                </c:pt>
                <c:pt idx="2916">
                  <c:v>0</c:v>
                </c:pt>
                <c:pt idx="2917">
                  <c:v>0.04</c:v>
                </c:pt>
                <c:pt idx="2918">
                  <c:v>0.04</c:v>
                </c:pt>
                <c:pt idx="2919">
                  <c:v>0.04</c:v>
                </c:pt>
                <c:pt idx="2920">
                  <c:v>0.04</c:v>
                </c:pt>
                <c:pt idx="2921">
                  <c:v>0.04</c:v>
                </c:pt>
                <c:pt idx="2922">
                  <c:v>0.04</c:v>
                </c:pt>
                <c:pt idx="2923">
                  <c:v>0.04</c:v>
                </c:pt>
                <c:pt idx="2924">
                  <c:v>4.8000000000000001E-2</c:v>
                </c:pt>
                <c:pt idx="2925">
                  <c:v>4.8000000000000001E-2</c:v>
                </c:pt>
                <c:pt idx="2926">
                  <c:v>4.8000000000000001E-2</c:v>
                </c:pt>
                <c:pt idx="2927">
                  <c:v>4.8000000000000001E-2</c:v>
                </c:pt>
              </c:numCache>
            </c:numRef>
          </c:yVal>
          <c:smooth val="1"/>
          <c:extLst>
            <c:ext xmlns:c16="http://schemas.microsoft.com/office/drawing/2014/chart" uri="{C3380CC4-5D6E-409C-BE32-E72D297353CC}">
              <c16:uniqueId val="{00000000-E66C-4AAF-B682-38D465D7AE65}"/>
            </c:ext>
          </c:extLst>
        </c:ser>
        <c:dLbls>
          <c:showLegendKey val="0"/>
          <c:showVal val="0"/>
          <c:showCatName val="0"/>
          <c:showSerName val="0"/>
          <c:showPercent val="0"/>
          <c:showBubbleSize val="0"/>
        </c:dLbls>
        <c:axId val="-952090096"/>
        <c:axId val="-1120045744"/>
      </c:scatterChart>
      <c:valAx>
        <c:axId val="-952090096"/>
        <c:scaling>
          <c:orientation val="minMax"/>
          <c:max val="44382"/>
          <c:min val="44255"/>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0045744"/>
        <c:crosses val="autoZero"/>
        <c:crossBetween val="midCat"/>
        <c:majorUnit val="25"/>
        <c:minorUnit val="5"/>
      </c:valAx>
      <c:valAx>
        <c:axId val="-1120045744"/>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Precipitation (m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209009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1" u="none" strike="noStrike" kern="1200" spc="0" baseline="0">
                <a:solidFill>
                  <a:schemeClr val="tx1">
                    <a:lumMod val="65000"/>
                    <a:lumOff val="35000"/>
                  </a:schemeClr>
                </a:solidFill>
                <a:latin typeface="+mn-lt"/>
                <a:ea typeface="+mn-ea"/>
                <a:cs typeface="+mn-cs"/>
              </a:defRPr>
            </a:pPr>
            <a:r>
              <a:rPr lang="en-US" b="1" i="1"/>
              <a:t>Water Level at Pina-anan (</a:t>
            </a:r>
            <a:r>
              <a:rPr lang="en-US" sz="1400" b="1" i="1" u="none" strike="noStrike" baseline="0">
                <a:effectLst/>
              </a:rPr>
              <a:t>March to June</a:t>
            </a:r>
            <a:r>
              <a:rPr lang="en-US" b="1" i="1"/>
              <a:t>)</a:t>
            </a:r>
          </a:p>
        </c:rich>
      </c:tx>
      <c:overlay val="0"/>
      <c:spPr>
        <a:noFill/>
        <a:ln>
          <a:noFill/>
        </a:ln>
        <a:effectLst/>
      </c:spPr>
    </c:title>
    <c:autoTitleDeleted val="0"/>
    <c:plotArea>
      <c:layout>
        <c:manualLayout>
          <c:layoutTarget val="inner"/>
          <c:xMode val="edge"/>
          <c:yMode val="edge"/>
          <c:x val="0.12488071202638132"/>
          <c:y val="0.18367456896551726"/>
          <c:w val="0.81164176593310455"/>
          <c:h val="0.67517097135487369"/>
        </c:manualLayout>
      </c:layout>
      <c:scatterChart>
        <c:scatterStyle val="smoothMarker"/>
        <c:varyColors val="0"/>
        <c:ser>
          <c:idx val="0"/>
          <c:order val="0"/>
          <c:tx>
            <c:v>Water Level</c:v>
          </c:tx>
          <c:marker>
            <c:symbol val="none"/>
          </c:marker>
          <c:xVal>
            <c:numRef>
              <c:f>'DATA 2021'!$B$2:$B$2929</c:f>
              <c:numCache>
                <c:formatCode>[$-3409]mmmm\ dd\,\ yyyy;@</c:formatCode>
                <c:ptCount val="2928"/>
                <c:pt idx="0">
                  <c:v>44256</c:v>
                </c:pt>
                <c:pt idx="1">
                  <c:v>44256.041666666664</c:v>
                </c:pt>
                <c:pt idx="2">
                  <c:v>44256.083333333336</c:v>
                </c:pt>
                <c:pt idx="3">
                  <c:v>44256.125</c:v>
                </c:pt>
                <c:pt idx="4">
                  <c:v>44256.166666666664</c:v>
                </c:pt>
                <c:pt idx="5">
                  <c:v>44256.208333333336</c:v>
                </c:pt>
                <c:pt idx="6">
                  <c:v>44256.25</c:v>
                </c:pt>
                <c:pt idx="7">
                  <c:v>44256.291666666664</c:v>
                </c:pt>
                <c:pt idx="8">
                  <c:v>44256.333333333336</c:v>
                </c:pt>
                <c:pt idx="9">
                  <c:v>44256.375</c:v>
                </c:pt>
                <c:pt idx="10">
                  <c:v>44256.416666666664</c:v>
                </c:pt>
                <c:pt idx="11">
                  <c:v>44256.458333333336</c:v>
                </c:pt>
                <c:pt idx="12">
                  <c:v>44256.5</c:v>
                </c:pt>
                <c:pt idx="13">
                  <c:v>44256.541666666664</c:v>
                </c:pt>
                <c:pt idx="14">
                  <c:v>44256.583333333336</c:v>
                </c:pt>
                <c:pt idx="15">
                  <c:v>44256.625</c:v>
                </c:pt>
                <c:pt idx="16">
                  <c:v>44256.666666666664</c:v>
                </c:pt>
                <c:pt idx="17">
                  <c:v>44256.708333333336</c:v>
                </c:pt>
                <c:pt idx="18">
                  <c:v>44256.75</c:v>
                </c:pt>
                <c:pt idx="19">
                  <c:v>44256.791666666664</c:v>
                </c:pt>
                <c:pt idx="20">
                  <c:v>44256.833333333336</c:v>
                </c:pt>
                <c:pt idx="21">
                  <c:v>44256.875</c:v>
                </c:pt>
                <c:pt idx="22">
                  <c:v>44256.916666666664</c:v>
                </c:pt>
                <c:pt idx="23">
                  <c:v>44256.958333333336</c:v>
                </c:pt>
                <c:pt idx="24">
                  <c:v>44257</c:v>
                </c:pt>
                <c:pt idx="25">
                  <c:v>44257.041666666664</c:v>
                </c:pt>
                <c:pt idx="26">
                  <c:v>44257.083333333336</c:v>
                </c:pt>
                <c:pt idx="27">
                  <c:v>44257.125</c:v>
                </c:pt>
                <c:pt idx="28">
                  <c:v>44257.166666666664</c:v>
                </c:pt>
                <c:pt idx="29">
                  <c:v>44257.208333333336</c:v>
                </c:pt>
                <c:pt idx="30">
                  <c:v>44257.25</c:v>
                </c:pt>
                <c:pt idx="31">
                  <c:v>44257.291666666664</c:v>
                </c:pt>
                <c:pt idx="32">
                  <c:v>44257.333333333336</c:v>
                </c:pt>
                <c:pt idx="33">
                  <c:v>44257.375</c:v>
                </c:pt>
                <c:pt idx="34">
                  <c:v>44257.416666666664</c:v>
                </c:pt>
                <c:pt idx="35">
                  <c:v>44257.458333333336</c:v>
                </c:pt>
                <c:pt idx="36">
                  <c:v>44257.5</c:v>
                </c:pt>
                <c:pt idx="37">
                  <c:v>44257.541666666664</c:v>
                </c:pt>
                <c:pt idx="38">
                  <c:v>44257.583333333336</c:v>
                </c:pt>
                <c:pt idx="39">
                  <c:v>44257.625</c:v>
                </c:pt>
                <c:pt idx="40">
                  <c:v>44257.666666666664</c:v>
                </c:pt>
                <c:pt idx="41">
                  <c:v>44257.708333333336</c:v>
                </c:pt>
                <c:pt idx="42">
                  <c:v>44257.75</c:v>
                </c:pt>
                <c:pt idx="43">
                  <c:v>44257.791666666664</c:v>
                </c:pt>
                <c:pt idx="44">
                  <c:v>44257.833333333336</c:v>
                </c:pt>
                <c:pt idx="45">
                  <c:v>44257.875</c:v>
                </c:pt>
                <c:pt idx="46">
                  <c:v>44257.916666666664</c:v>
                </c:pt>
                <c:pt idx="47">
                  <c:v>44257.958333333336</c:v>
                </c:pt>
                <c:pt idx="48">
                  <c:v>44258</c:v>
                </c:pt>
                <c:pt idx="49">
                  <c:v>44258.041666666664</c:v>
                </c:pt>
                <c:pt idx="50">
                  <c:v>44258.083333333336</c:v>
                </c:pt>
                <c:pt idx="51">
                  <c:v>44258.125</c:v>
                </c:pt>
                <c:pt idx="52">
                  <c:v>44258.166666666664</c:v>
                </c:pt>
                <c:pt idx="53">
                  <c:v>44258.208333333336</c:v>
                </c:pt>
                <c:pt idx="54">
                  <c:v>44258.25</c:v>
                </c:pt>
                <c:pt idx="55">
                  <c:v>44258.291666666664</c:v>
                </c:pt>
                <c:pt idx="56">
                  <c:v>44258.333333333336</c:v>
                </c:pt>
                <c:pt idx="57">
                  <c:v>44258.375</c:v>
                </c:pt>
                <c:pt idx="58">
                  <c:v>44258.416666666664</c:v>
                </c:pt>
                <c:pt idx="59">
                  <c:v>44258.458333333336</c:v>
                </c:pt>
                <c:pt idx="60">
                  <c:v>44258.5</c:v>
                </c:pt>
                <c:pt idx="61">
                  <c:v>44258.541666666664</c:v>
                </c:pt>
                <c:pt idx="62">
                  <c:v>44258.583333333336</c:v>
                </c:pt>
                <c:pt idx="63">
                  <c:v>44258.625</c:v>
                </c:pt>
                <c:pt idx="64">
                  <c:v>44258.666666666664</c:v>
                </c:pt>
                <c:pt idx="65">
                  <c:v>44258.708333333336</c:v>
                </c:pt>
                <c:pt idx="66">
                  <c:v>44258.75</c:v>
                </c:pt>
                <c:pt idx="67">
                  <c:v>44258.791666666664</c:v>
                </c:pt>
                <c:pt idx="68">
                  <c:v>44258.833333333336</c:v>
                </c:pt>
                <c:pt idx="69">
                  <c:v>44258.875</c:v>
                </c:pt>
                <c:pt idx="70">
                  <c:v>44258.916666666664</c:v>
                </c:pt>
                <c:pt idx="71">
                  <c:v>44258.958333333336</c:v>
                </c:pt>
                <c:pt idx="72">
                  <c:v>44259</c:v>
                </c:pt>
                <c:pt idx="73">
                  <c:v>44259.041666666664</c:v>
                </c:pt>
                <c:pt idx="74">
                  <c:v>44259.083333333336</c:v>
                </c:pt>
                <c:pt idx="75">
                  <c:v>44259.125</c:v>
                </c:pt>
                <c:pt idx="76">
                  <c:v>44259.166666666664</c:v>
                </c:pt>
                <c:pt idx="77">
                  <c:v>44259.208333333336</c:v>
                </c:pt>
                <c:pt idx="78">
                  <c:v>44259.25</c:v>
                </c:pt>
                <c:pt idx="79">
                  <c:v>44259.291666666664</c:v>
                </c:pt>
                <c:pt idx="80">
                  <c:v>44259.333333333336</c:v>
                </c:pt>
                <c:pt idx="81">
                  <c:v>44259.375</c:v>
                </c:pt>
                <c:pt idx="82">
                  <c:v>44259.416666666664</c:v>
                </c:pt>
                <c:pt idx="83">
                  <c:v>44259.458333333336</c:v>
                </c:pt>
                <c:pt idx="84">
                  <c:v>44259.5</c:v>
                </c:pt>
                <c:pt idx="85">
                  <c:v>44259.541666666664</c:v>
                </c:pt>
                <c:pt idx="86">
                  <c:v>44259.583333333336</c:v>
                </c:pt>
                <c:pt idx="87">
                  <c:v>44259.625</c:v>
                </c:pt>
                <c:pt idx="88">
                  <c:v>44259.666666666664</c:v>
                </c:pt>
                <c:pt idx="89">
                  <c:v>44259.708333333336</c:v>
                </c:pt>
                <c:pt idx="90">
                  <c:v>44259.75</c:v>
                </c:pt>
                <c:pt idx="91">
                  <c:v>44259.791666666664</c:v>
                </c:pt>
                <c:pt idx="92">
                  <c:v>44259.833333333336</c:v>
                </c:pt>
                <c:pt idx="93">
                  <c:v>44259.875</c:v>
                </c:pt>
                <c:pt idx="94">
                  <c:v>44259.916666666664</c:v>
                </c:pt>
                <c:pt idx="95">
                  <c:v>44259.958333333336</c:v>
                </c:pt>
                <c:pt idx="96">
                  <c:v>44260</c:v>
                </c:pt>
                <c:pt idx="97">
                  <c:v>44260.041666666664</c:v>
                </c:pt>
                <c:pt idx="98">
                  <c:v>44260.083333333336</c:v>
                </c:pt>
                <c:pt idx="99">
                  <c:v>44260.125</c:v>
                </c:pt>
                <c:pt idx="100">
                  <c:v>44260.166666666664</c:v>
                </c:pt>
                <c:pt idx="101">
                  <c:v>44260.208333333336</c:v>
                </c:pt>
                <c:pt idx="102">
                  <c:v>44260.25</c:v>
                </c:pt>
                <c:pt idx="103">
                  <c:v>44260.291666666664</c:v>
                </c:pt>
                <c:pt idx="104">
                  <c:v>44260.333333333336</c:v>
                </c:pt>
                <c:pt idx="105">
                  <c:v>44260.375</c:v>
                </c:pt>
                <c:pt idx="106">
                  <c:v>44260.416666666664</c:v>
                </c:pt>
                <c:pt idx="107">
                  <c:v>44260.458333333336</c:v>
                </c:pt>
                <c:pt idx="108">
                  <c:v>44260.5</c:v>
                </c:pt>
                <c:pt idx="109">
                  <c:v>44260.541666666664</c:v>
                </c:pt>
                <c:pt idx="110">
                  <c:v>44260.583333333336</c:v>
                </c:pt>
                <c:pt idx="111">
                  <c:v>44260.625</c:v>
                </c:pt>
                <c:pt idx="112">
                  <c:v>44260.666666666664</c:v>
                </c:pt>
                <c:pt idx="113">
                  <c:v>44260.708333333336</c:v>
                </c:pt>
                <c:pt idx="114">
                  <c:v>44260.75</c:v>
                </c:pt>
                <c:pt idx="115">
                  <c:v>44260.791666666664</c:v>
                </c:pt>
                <c:pt idx="116">
                  <c:v>44260.833333333336</c:v>
                </c:pt>
                <c:pt idx="117">
                  <c:v>44260.875</c:v>
                </c:pt>
                <c:pt idx="118">
                  <c:v>44260.916666666664</c:v>
                </c:pt>
                <c:pt idx="119">
                  <c:v>44260.958333333336</c:v>
                </c:pt>
                <c:pt idx="120">
                  <c:v>44261</c:v>
                </c:pt>
                <c:pt idx="121">
                  <c:v>44261.041666666664</c:v>
                </c:pt>
                <c:pt idx="122">
                  <c:v>44261.083333333336</c:v>
                </c:pt>
                <c:pt idx="123">
                  <c:v>44261.125</c:v>
                </c:pt>
                <c:pt idx="124">
                  <c:v>44261.166666666664</c:v>
                </c:pt>
                <c:pt idx="125">
                  <c:v>44261.208333333336</c:v>
                </c:pt>
                <c:pt idx="126">
                  <c:v>44261.25</c:v>
                </c:pt>
                <c:pt idx="127">
                  <c:v>44261.291666666664</c:v>
                </c:pt>
                <c:pt idx="128">
                  <c:v>44261.333333333336</c:v>
                </c:pt>
                <c:pt idx="129">
                  <c:v>44261.375</c:v>
                </c:pt>
                <c:pt idx="130">
                  <c:v>44261.416666666664</c:v>
                </c:pt>
                <c:pt idx="131">
                  <c:v>44261.458333333336</c:v>
                </c:pt>
                <c:pt idx="132">
                  <c:v>44261.5</c:v>
                </c:pt>
                <c:pt idx="133">
                  <c:v>44261.541666666664</c:v>
                </c:pt>
                <c:pt idx="134">
                  <c:v>44261.583333333336</c:v>
                </c:pt>
                <c:pt idx="135">
                  <c:v>44261.625</c:v>
                </c:pt>
                <c:pt idx="136">
                  <c:v>44261.666666666664</c:v>
                </c:pt>
                <c:pt idx="137">
                  <c:v>44261.708333333336</c:v>
                </c:pt>
                <c:pt idx="138">
                  <c:v>44261.75</c:v>
                </c:pt>
                <c:pt idx="139">
                  <c:v>44261.791666666664</c:v>
                </c:pt>
                <c:pt idx="140">
                  <c:v>44261.833333333336</c:v>
                </c:pt>
                <c:pt idx="141">
                  <c:v>44261.875</c:v>
                </c:pt>
                <c:pt idx="142">
                  <c:v>44261.916666666664</c:v>
                </c:pt>
                <c:pt idx="143">
                  <c:v>44261.958333333336</c:v>
                </c:pt>
                <c:pt idx="144">
                  <c:v>44262</c:v>
                </c:pt>
                <c:pt idx="145">
                  <c:v>44262.041666666664</c:v>
                </c:pt>
                <c:pt idx="146">
                  <c:v>44262.083333333336</c:v>
                </c:pt>
                <c:pt idx="147">
                  <c:v>44262.125</c:v>
                </c:pt>
                <c:pt idx="148">
                  <c:v>44262.166666666664</c:v>
                </c:pt>
                <c:pt idx="149">
                  <c:v>44262.208333333336</c:v>
                </c:pt>
                <c:pt idx="150">
                  <c:v>44262.25</c:v>
                </c:pt>
                <c:pt idx="151">
                  <c:v>44262.291666666664</c:v>
                </c:pt>
                <c:pt idx="152">
                  <c:v>44262.333333333336</c:v>
                </c:pt>
                <c:pt idx="153">
                  <c:v>44262.375</c:v>
                </c:pt>
                <c:pt idx="154">
                  <c:v>44262.416666666664</c:v>
                </c:pt>
                <c:pt idx="155">
                  <c:v>44262.458333333336</c:v>
                </c:pt>
                <c:pt idx="156">
                  <c:v>44262.5</c:v>
                </c:pt>
                <c:pt idx="157">
                  <c:v>44262.541666666664</c:v>
                </c:pt>
                <c:pt idx="158">
                  <c:v>44262.583333333336</c:v>
                </c:pt>
                <c:pt idx="159">
                  <c:v>44262.625</c:v>
                </c:pt>
                <c:pt idx="160">
                  <c:v>44262.666666666664</c:v>
                </c:pt>
                <c:pt idx="161">
                  <c:v>44262.708333333336</c:v>
                </c:pt>
                <c:pt idx="162">
                  <c:v>44262.75</c:v>
                </c:pt>
                <c:pt idx="163">
                  <c:v>44262.791666666664</c:v>
                </c:pt>
                <c:pt idx="164">
                  <c:v>44262.833333333336</c:v>
                </c:pt>
                <c:pt idx="165">
                  <c:v>44262.875</c:v>
                </c:pt>
                <c:pt idx="166">
                  <c:v>44262.916666666664</c:v>
                </c:pt>
                <c:pt idx="167">
                  <c:v>44262.958333333336</c:v>
                </c:pt>
                <c:pt idx="168">
                  <c:v>44263</c:v>
                </c:pt>
                <c:pt idx="169">
                  <c:v>44263.041666666664</c:v>
                </c:pt>
                <c:pt idx="170">
                  <c:v>44263.083333333336</c:v>
                </c:pt>
                <c:pt idx="171">
                  <c:v>44263.125</c:v>
                </c:pt>
                <c:pt idx="172">
                  <c:v>44263.166666666664</c:v>
                </c:pt>
                <c:pt idx="173">
                  <c:v>44263.208333333336</c:v>
                </c:pt>
                <c:pt idx="174">
                  <c:v>44263.25</c:v>
                </c:pt>
                <c:pt idx="175">
                  <c:v>44263.291666666664</c:v>
                </c:pt>
                <c:pt idx="176">
                  <c:v>44263.333333333336</c:v>
                </c:pt>
                <c:pt idx="177">
                  <c:v>44263.375</c:v>
                </c:pt>
                <c:pt idx="178">
                  <c:v>44263.416666666664</c:v>
                </c:pt>
                <c:pt idx="179">
                  <c:v>44263.458333333336</c:v>
                </c:pt>
                <c:pt idx="180">
                  <c:v>44263.5</c:v>
                </c:pt>
                <c:pt idx="181">
                  <c:v>44263.541666666664</c:v>
                </c:pt>
                <c:pt idx="182">
                  <c:v>44263.583333333336</c:v>
                </c:pt>
                <c:pt idx="183">
                  <c:v>44263.625</c:v>
                </c:pt>
                <c:pt idx="184">
                  <c:v>44263.666666666664</c:v>
                </c:pt>
                <c:pt idx="185">
                  <c:v>44263.708333333336</c:v>
                </c:pt>
                <c:pt idx="186">
                  <c:v>44263.75</c:v>
                </c:pt>
                <c:pt idx="187">
                  <c:v>44263.791666666664</c:v>
                </c:pt>
                <c:pt idx="188">
                  <c:v>44263.833333333336</c:v>
                </c:pt>
                <c:pt idx="189">
                  <c:v>44263.875</c:v>
                </c:pt>
                <c:pt idx="190">
                  <c:v>44263.916666666664</c:v>
                </c:pt>
                <c:pt idx="191">
                  <c:v>44263.958333333336</c:v>
                </c:pt>
                <c:pt idx="192">
                  <c:v>44264</c:v>
                </c:pt>
                <c:pt idx="193">
                  <c:v>44264.041666666664</c:v>
                </c:pt>
                <c:pt idx="194">
                  <c:v>44264.083333333336</c:v>
                </c:pt>
                <c:pt idx="195">
                  <c:v>44264.125</c:v>
                </c:pt>
                <c:pt idx="196">
                  <c:v>44264.166666666664</c:v>
                </c:pt>
                <c:pt idx="197">
                  <c:v>44264.208333333336</c:v>
                </c:pt>
                <c:pt idx="198">
                  <c:v>44264.25</c:v>
                </c:pt>
                <c:pt idx="199">
                  <c:v>44264.291666666664</c:v>
                </c:pt>
                <c:pt idx="200">
                  <c:v>44264.333333333336</c:v>
                </c:pt>
                <c:pt idx="201">
                  <c:v>44264.375</c:v>
                </c:pt>
                <c:pt idx="202">
                  <c:v>44264.416666666664</c:v>
                </c:pt>
                <c:pt idx="203">
                  <c:v>44264.458333333336</c:v>
                </c:pt>
                <c:pt idx="204">
                  <c:v>44264.5</c:v>
                </c:pt>
                <c:pt idx="205">
                  <c:v>44264.541666666664</c:v>
                </c:pt>
                <c:pt idx="206">
                  <c:v>44264.583333333336</c:v>
                </c:pt>
                <c:pt idx="207">
                  <c:v>44264.625</c:v>
                </c:pt>
                <c:pt idx="208">
                  <c:v>44264.666666666664</c:v>
                </c:pt>
                <c:pt idx="209">
                  <c:v>44264.708333333336</c:v>
                </c:pt>
                <c:pt idx="210">
                  <c:v>44264.75</c:v>
                </c:pt>
                <c:pt idx="211">
                  <c:v>44264.791666666664</c:v>
                </c:pt>
                <c:pt idx="212">
                  <c:v>44264.833333333336</c:v>
                </c:pt>
                <c:pt idx="213">
                  <c:v>44264.875</c:v>
                </c:pt>
                <c:pt idx="214">
                  <c:v>44264.916666666664</c:v>
                </c:pt>
                <c:pt idx="215">
                  <c:v>44264.958333333336</c:v>
                </c:pt>
                <c:pt idx="216">
                  <c:v>44265</c:v>
                </c:pt>
                <c:pt idx="217">
                  <c:v>44265.041666666664</c:v>
                </c:pt>
                <c:pt idx="218">
                  <c:v>44265.083333333336</c:v>
                </c:pt>
                <c:pt idx="219">
                  <c:v>44265.125</c:v>
                </c:pt>
                <c:pt idx="220">
                  <c:v>44265.166666666664</c:v>
                </c:pt>
                <c:pt idx="221">
                  <c:v>44265.208333333336</c:v>
                </c:pt>
                <c:pt idx="222">
                  <c:v>44265.25</c:v>
                </c:pt>
                <c:pt idx="223">
                  <c:v>44265.291666666664</c:v>
                </c:pt>
                <c:pt idx="224">
                  <c:v>44265.333333333336</c:v>
                </c:pt>
                <c:pt idx="225">
                  <c:v>44265.375</c:v>
                </c:pt>
                <c:pt idx="226">
                  <c:v>44265.416666666664</c:v>
                </c:pt>
                <c:pt idx="227">
                  <c:v>44265.458333333336</c:v>
                </c:pt>
                <c:pt idx="228">
                  <c:v>44265.5</c:v>
                </c:pt>
                <c:pt idx="229">
                  <c:v>44265.541666666664</c:v>
                </c:pt>
                <c:pt idx="230">
                  <c:v>44265.583333333336</c:v>
                </c:pt>
                <c:pt idx="231">
                  <c:v>44265.625</c:v>
                </c:pt>
                <c:pt idx="232">
                  <c:v>44265.666666666664</c:v>
                </c:pt>
                <c:pt idx="233">
                  <c:v>44265.708333333336</c:v>
                </c:pt>
                <c:pt idx="234">
                  <c:v>44265.75</c:v>
                </c:pt>
                <c:pt idx="235">
                  <c:v>44265.791666666664</c:v>
                </c:pt>
                <c:pt idx="236">
                  <c:v>44265.833333333336</c:v>
                </c:pt>
                <c:pt idx="237">
                  <c:v>44265.875</c:v>
                </c:pt>
                <c:pt idx="238">
                  <c:v>44265.916666666664</c:v>
                </c:pt>
                <c:pt idx="239">
                  <c:v>44265.958333333336</c:v>
                </c:pt>
                <c:pt idx="240">
                  <c:v>44266</c:v>
                </c:pt>
                <c:pt idx="241">
                  <c:v>44266.041666666664</c:v>
                </c:pt>
                <c:pt idx="242">
                  <c:v>44266.083333333336</c:v>
                </c:pt>
                <c:pt idx="243">
                  <c:v>44266.125</c:v>
                </c:pt>
                <c:pt idx="244">
                  <c:v>44266.166666666664</c:v>
                </c:pt>
                <c:pt idx="245">
                  <c:v>44266.208333333336</c:v>
                </c:pt>
                <c:pt idx="246">
                  <c:v>44266.25</c:v>
                </c:pt>
                <c:pt idx="247">
                  <c:v>44266.291666666664</c:v>
                </c:pt>
                <c:pt idx="248">
                  <c:v>44266.333333333336</c:v>
                </c:pt>
                <c:pt idx="249">
                  <c:v>44266.375</c:v>
                </c:pt>
                <c:pt idx="250">
                  <c:v>44266.416666666664</c:v>
                </c:pt>
                <c:pt idx="251">
                  <c:v>44266.458333333336</c:v>
                </c:pt>
                <c:pt idx="252">
                  <c:v>44266.5</c:v>
                </c:pt>
                <c:pt idx="253">
                  <c:v>44266.541666666664</c:v>
                </c:pt>
                <c:pt idx="254">
                  <c:v>44266.583333333336</c:v>
                </c:pt>
                <c:pt idx="255">
                  <c:v>44266.625</c:v>
                </c:pt>
                <c:pt idx="256">
                  <c:v>44266.666666666664</c:v>
                </c:pt>
                <c:pt idx="257">
                  <c:v>44266.708333333336</c:v>
                </c:pt>
                <c:pt idx="258">
                  <c:v>44266.75</c:v>
                </c:pt>
                <c:pt idx="259">
                  <c:v>44266.791666666664</c:v>
                </c:pt>
                <c:pt idx="260">
                  <c:v>44266.833333333336</c:v>
                </c:pt>
                <c:pt idx="261">
                  <c:v>44266.875</c:v>
                </c:pt>
                <c:pt idx="262">
                  <c:v>44266.916666666664</c:v>
                </c:pt>
                <c:pt idx="263">
                  <c:v>44266.958333333336</c:v>
                </c:pt>
                <c:pt idx="264">
                  <c:v>44267</c:v>
                </c:pt>
                <c:pt idx="265">
                  <c:v>44267.041666666664</c:v>
                </c:pt>
                <c:pt idx="266">
                  <c:v>44267.083333333336</c:v>
                </c:pt>
                <c:pt idx="267">
                  <c:v>44267.125</c:v>
                </c:pt>
                <c:pt idx="268">
                  <c:v>44267.166666666664</c:v>
                </c:pt>
                <c:pt idx="269">
                  <c:v>44267.208333333336</c:v>
                </c:pt>
                <c:pt idx="270">
                  <c:v>44267.25</c:v>
                </c:pt>
                <c:pt idx="271">
                  <c:v>44267.291666666664</c:v>
                </c:pt>
                <c:pt idx="272">
                  <c:v>44267.333333333336</c:v>
                </c:pt>
                <c:pt idx="273">
                  <c:v>44267.375</c:v>
                </c:pt>
                <c:pt idx="274">
                  <c:v>44267.416666666664</c:v>
                </c:pt>
                <c:pt idx="275">
                  <c:v>44267.458333333336</c:v>
                </c:pt>
                <c:pt idx="276">
                  <c:v>44267.5</c:v>
                </c:pt>
                <c:pt idx="277">
                  <c:v>44267.541666666664</c:v>
                </c:pt>
                <c:pt idx="278">
                  <c:v>44267.583333333336</c:v>
                </c:pt>
                <c:pt idx="279">
                  <c:v>44267.625</c:v>
                </c:pt>
                <c:pt idx="280">
                  <c:v>44267.666666666664</c:v>
                </c:pt>
                <c:pt idx="281">
                  <c:v>44267.708333333336</c:v>
                </c:pt>
                <c:pt idx="282">
                  <c:v>44267.75</c:v>
                </c:pt>
                <c:pt idx="283">
                  <c:v>44267.791666666664</c:v>
                </c:pt>
                <c:pt idx="284">
                  <c:v>44267.833333333336</c:v>
                </c:pt>
                <c:pt idx="285">
                  <c:v>44267.875</c:v>
                </c:pt>
                <c:pt idx="286">
                  <c:v>44267.916666666664</c:v>
                </c:pt>
                <c:pt idx="287">
                  <c:v>44267.958333333336</c:v>
                </c:pt>
                <c:pt idx="288">
                  <c:v>44268</c:v>
                </c:pt>
                <c:pt idx="289">
                  <c:v>44268.041666666664</c:v>
                </c:pt>
                <c:pt idx="290">
                  <c:v>44268.083333333336</c:v>
                </c:pt>
                <c:pt idx="291">
                  <c:v>44268.125</c:v>
                </c:pt>
                <c:pt idx="292">
                  <c:v>44268.166666666664</c:v>
                </c:pt>
                <c:pt idx="293">
                  <c:v>44268.208333333336</c:v>
                </c:pt>
                <c:pt idx="294">
                  <c:v>44268.25</c:v>
                </c:pt>
                <c:pt idx="295">
                  <c:v>44268.291666666664</c:v>
                </c:pt>
                <c:pt idx="296">
                  <c:v>44268.333333333336</c:v>
                </c:pt>
                <c:pt idx="297">
                  <c:v>44268.375</c:v>
                </c:pt>
                <c:pt idx="298">
                  <c:v>44268.416666666664</c:v>
                </c:pt>
                <c:pt idx="299">
                  <c:v>44268.458333333336</c:v>
                </c:pt>
                <c:pt idx="300">
                  <c:v>44268.5</c:v>
                </c:pt>
                <c:pt idx="301">
                  <c:v>44268.541666666664</c:v>
                </c:pt>
                <c:pt idx="302">
                  <c:v>44268.583333333336</c:v>
                </c:pt>
                <c:pt idx="303">
                  <c:v>44268.625</c:v>
                </c:pt>
                <c:pt idx="304">
                  <c:v>44268.666666666664</c:v>
                </c:pt>
                <c:pt idx="305">
                  <c:v>44268.708333333336</c:v>
                </c:pt>
                <c:pt idx="306">
                  <c:v>44268.75</c:v>
                </c:pt>
                <c:pt idx="307">
                  <c:v>44268.791666666664</c:v>
                </c:pt>
                <c:pt idx="308">
                  <c:v>44268.833333333336</c:v>
                </c:pt>
                <c:pt idx="309">
                  <c:v>44268.875</c:v>
                </c:pt>
                <c:pt idx="310">
                  <c:v>44268.916666666664</c:v>
                </c:pt>
                <c:pt idx="311">
                  <c:v>44268.958333333336</c:v>
                </c:pt>
                <c:pt idx="312">
                  <c:v>44269</c:v>
                </c:pt>
                <c:pt idx="313">
                  <c:v>44269.041666666664</c:v>
                </c:pt>
                <c:pt idx="314">
                  <c:v>44269.083333333336</c:v>
                </c:pt>
                <c:pt idx="315">
                  <c:v>44269.125</c:v>
                </c:pt>
                <c:pt idx="316">
                  <c:v>44269.166666666664</c:v>
                </c:pt>
                <c:pt idx="317">
                  <c:v>44269.208333333336</c:v>
                </c:pt>
                <c:pt idx="318">
                  <c:v>44269.25</c:v>
                </c:pt>
                <c:pt idx="319">
                  <c:v>44269.291666666664</c:v>
                </c:pt>
                <c:pt idx="320">
                  <c:v>44269.333333333336</c:v>
                </c:pt>
                <c:pt idx="321">
                  <c:v>44269.375</c:v>
                </c:pt>
                <c:pt idx="322">
                  <c:v>44269.416666666664</c:v>
                </c:pt>
                <c:pt idx="323">
                  <c:v>44269.458333333336</c:v>
                </c:pt>
                <c:pt idx="324">
                  <c:v>44269.5</c:v>
                </c:pt>
                <c:pt idx="325">
                  <c:v>44269.541666666664</c:v>
                </c:pt>
                <c:pt idx="326">
                  <c:v>44269.583333333336</c:v>
                </c:pt>
                <c:pt idx="327">
                  <c:v>44269.625</c:v>
                </c:pt>
                <c:pt idx="328">
                  <c:v>44269.666666666664</c:v>
                </c:pt>
                <c:pt idx="329">
                  <c:v>44269.708333333336</c:v>
                </c:pt>
                <c:pt idx="330">
                  <c:v>44269.75</c:v>
                </c:pt>
                <c:pt idx="331">
                  <c:v>44269.791666666664</c:v>
                </c:pt>
                <c:pt idx="332">
                  <c:v>44269.833333333336</c:v>
                </c:pt>
                <c:pt idx="333">
                  <c:v>44269.875</c:v>
                </c:pt>
                <c:pt idx="334">
                  <c:v>44269.916666666664</c:v>
                </c:pt>
                <c:pt idx="335">
                  <c:v>44269.958333333336</c:v>
                </c:pt>
                <c:pt idx="336">
                  <c:v>44270</c:v>
                </c:pt>
                <c:pt idx="337">
                  <c:v>44270.041666666664</c:v>
                </c:pt>
                <c:pt idx="338">
                  <c:v>44270.083333333336</c:v>
                </c:pt>
                <c:pt idx="339">
                  <c:v>44270.125</c:v>
                </c:pt>
                <c:pt idx="340">
                  <c:v>44270.166666666664</c:v>
                </c:pt>
                <c:pt idx="341">
                  <c:v>44270.208333333336</c:v>
                </c:pt>
                <c:pt idx="342">
                  <c:v>44270.25</c:v>
                </c:pt>
                <c:pt idx="343">
                  <c:v>44270.291666666664</c:v>
                </c:pt>
                <c:pt idx="344">
                  <c:v>44270.333333333336</c:v>
                </c:pt>
                <c:pt idx="345">
                  <c:v>44270.375</c:v>
                </c:pt>
                <c:pt idx="346">
                  <c:v>44270.416666666664</c:v>
                </c:pt>
                <c:pt idx="347">
                  <c:v>44270.458333333336</c:v>
                </c:pt>
                <c:pt idx="348">
                  <c:v>44270.5</c:v>
                </c:pt>
                <c:pt idx="349">
                  <c:v>44270.541666666664</c:v>
                </c:pt>
                <c:pt idx="350">
                  <c:v>44270.583333333336</c:v>
                </c:pt>
                <c:pt idx="351">
                  <c:v>44270.625</c:v>
                </c:pt>
                <c:pt idx="352">
                  <c:v>44270.666666666664</c:v>
                </c:pt>
                <c:pt idx="353">
                  <c:v>44270.708333333336</c:v>
                </c:pt>
                <c:pt idx="354">
                  <c:v>44270.75</c:v>
                </c:pt>
                <c:pt idx="355">
                  <c:v>44270.791666666664</c:v>
                </c:pt>
                <c:pt idx="356">
                  <c:v>44270.833333333336</c:v>
                </c:pt>
                <c:pt idx="357">
                  <c:v>44270.875</c:v>
                </c:pt>
                <c:pt idx="358">
                  <c:v>44270.916666666664</c:v>
                </c:pt>
                <c:pt idx="359">
                  <c:v>44270.958333333336</c:v>
                </c:pt>
                <c:pt idx="360">
                  <c:v>44271</c:v>
                </c:pt>
                <c:pt idx="361">
                  <c:v>44271.041666666664</c:v>
                </c:pt>
                <c:pt idx="362">
                  <c:v>44271.083333333336</c:v>
                </c:pt>
                <c:pt idx="363">
                  <c:v>44271.125</c:v>
                </c:pt>
                <c:pt idx="364">
                  <c:v>44271.166666666664</c:v>
                </c:pt>
                <c:pt idx="365">
                  <c:v>44271.208333333336</c:v>
                </c:pt>
                <c:pt idx="366">
                  <c:v>44271.25</c:v>
                </c:pt>
                <c:pt idx="367">
                  <c:v>44271.291666666664</c:v>
                </c:pt>
                <c:pt idx="368">
                  <c:v>44271.333333333336</c:v>
                </c:pt>
                <c:pt idx="369">
                  <c:v>44271.375</c:v>
                </c:pt>
                <c:pt idx="370">
                  <c:v>44271.416666666664</c:v>
                </c:pt>
                <c:pt idx="371">
                  <c:v>44271.458333333336</c:v>
                </c:pt>
                <c:pt idx="372">
                  <c:v>44271.5</c:v>
                </c:pt>
                <c:pt idx="373">
                  <c:v>44271.541666666664</c:v>
                </c:pt>
                <c:pt idx="374">
                  <c:v>44271.583333333336</c:v>
                </c:pt>
                <c:pt idx="375">
                  <c:v>44271.625</c:v>
                </c:pt>
                <c:pt idx="376">
                  <c:v>44271.666666666664</c:v>
                </c:pt>
                <c:pt idx="377">
                  <c:v>44271.708333333336</c:v>
                </c:pt>
                <c:pt idx="378">
                  <c:v>44271.75</c:v>
                </c:pt>
                <c:pt idx="379">
                  <c:v>44271.791666666664</c:v>
                </c:pt>
                <c:pt idx="380">
                  <c:v>44271.833333333336</c:v>
                </c:pt>
                <c:pt idx="381">
                  <c:v>44271.875</c:v>
                </c:pt>
                <c:pt idx="382">
                  <c:v>44271.916666666664</c:v>
                </c:pt>
                <c:pt idx="383">
                  <c:v>44271.958333333336</c:v>
                </c:pt>
                <c:pt idx="384">
                  <c:v>44272</c:v>
                </c:pt>
                <c:pt idx="385">
                  <c:v>44272.041666666664</c:v>
                </c:pt>
                <c:pt idx="386">
                  <c:v>44272.083333333336</c:v>
                </c:pt>
                <c:pt idx="387">
                  <c:v>44272.125</c:v>
                </c:pt>
                <c:pt idx="388">
                  <c:v>44272.166666666664</c:v>
                </c:pt>
                <c:pt idx="389">
                  <c:v>44272.208333333336</c:v>
                </c:pt>
                <c:pt idx="390">
                  <c:v>44272.25</c:v>
                </c:pt>
                <c:pt idx="391">
                  <c:v>44272.291666666664</c:v>
                </c:pt>
                <c:pt idx="392">
                  <c:v>44272.333333333336</c:v>
                </c:pt>
                <c:pt idx="393">
                  <c:v>44272.375</c:v>
                </c:pt>
                <c:pt idx="394">
                  <c:v>44272.416666666664</c:v>
                </c:pt>
                <c:pt idx="395">
                  <c:v>44272.458333333336</c:v>
                </c:pt>
                <c:pt idx="396">
                  <c:v>44272.5</c:v>
                </c:pt>
                <c:pt idx="397">
                  <c:v>44272.541666666664</c:v>
                </c:pt>
                <c:pt idx="398">
                  <c:v>44272.583333333336</c:v>
                </c:pt>
                <c:pt idx="399">
                  <c:v>44272.625</c:v>
                </c:pt>
                <c:pt idx="400">
                  <c:v>44272.666666666664</c:v>
                </c:pt>
                <c:pt idx="401">
                  <c:v>44272.708333333336</c:v>
                </c:pt>
                <c:pt idx="402">
                  <c:v>44272.75</c:v>
                </c:pt>
                <c:pt idx="403">
                  <c:v>44272.791666666664</c:v>
                </c:pt>
                <c:pt idx="404">
                  <c:v>44272.833333333336</c:v>
                </c:pt>
                <c:pt idx="405">
                  <c:v>44272.875</c:v>
                </c:pt>
                <c:pt idx="406">
                  <c:v>44272.916666666664</c:v>
                </c:pt>
                <c:pt idx="407">
                  <c:v>44272.958333333336</c:v>
                </c:pt>
                <c:pt idx="408">
                  <c:v>44273</c:v>
                </c:pt>
                <c:pt idx="409">
                  <c:v>44273.041666666664</c:v>
                </c:pt>
                <c:pt idx="410">
                  <c:v>44273.083333333336</c:v>
                </c:pt>
                <c:pt idx="411">
                  <c:v>44273.125</c:v>
                </c:pt>
                <c:pt idx="412">
                  <c:v>44273.166666666664</c:v>
                </c:pt>
                <c:pt idx="413">
                  <c:v>44273.208333333336</c:v>
                </c:pt>
                <c:pt idx="414">
                  <c:v>44273.25</c:v>
                </c:pt>
                <c:pt idx="415">
                  <c:v>44273.291666666664</c:v>
                </c:pt>
                <c:pt idx="416">
                  <c:v>44273.333333333336</c:v>
                </c:pt>
                <c:pt idx="417">
                  <c:v>44273.375</c:v>
                </c:pt>
                <c:pt idx="418">
                  <c:v>44273.416666666664</c:v>
                </c:pt>
                <c:pt idx="419">
                  <c:v>44273.458333333336</c:v>
                </c:pt>
                <c:pt idx="420">
                  <c:v>44273.5</c:v>
                </c:pt>
                <c:pt idx="421">
                  <c:v>44273.541666666664</c:v>
                </c:pt>
                <c:pt idx="422">
                  <c:v>44273.583333333336</c:v>
                </c:pt>
                <c:pt idx="423">
                  <c:v>44273.625</c:v>
                </c:pt>
                <c:pt idx="424">
                  <c:v>44273.666666666664</c:v>
                </c:pt>
                <c:pt idx="425">
                  <c:v>44273.708333333336</c:v>
                </c:pt>
                <c:pt idx="426">
                  <c:v>44273.75</c:v>
                </c:pt>
                <c:pt idx="427">
                  <c:v>44273.791666666664</c:v>
                </c:pt>
                <c:pt idx="428">
                  <c:v>44273.833333333336</c:v>
                </c:pt>
                <c:pt idx="429">
                  <c:v>44273.875</c:v>
                </c:pt>
                <c:pt idx="430">
                  <c:v>44273.916666666664</c:v>
                </c:pt>
                <c:pt idx="431">
                  <c:v>44273.958333333336</c:v>
                </c:pt>
                <c:pt idx="432">
                  <c:v>44274</c:v>
                </c:pt>
                <c:pt idx="433">
                  <c:v>44274.041666666664</c:v>
                </c:pt>
                <c:pt idx="434">
                  <c:v>44274.083333333336</c:v>
                </c:pt>
                <c:pt idx="435">
                  <c:v>44274.125</c:v>
                </c:pt>
                <c:pt idx="436">
                  <c:v>44274.166666666664</c:v>
                </c:pt>
                <c:pt idx="437">
                  <c:v>44274.208333333336</c:v>
                </c:pt>
                <c:pt idx="438">
                  <c:v>44274.25</c:v>
                </c:pt>
                <c:pt idx="439">
                  <c:v>44274.291666666664</c:v>
                </c:pt>
                <c:pt idx="440">
                  <c:v>44274.333333333336</c:v>
                </c:pt>
                <c:pt idx="441">
                  <c:v>44274.375</c:v>
                </c:pt>
                <c:pt idx="442">
                  <c:v>44274.416666666664</c:v>
                </c:pt>
                <c:pt idx="443">
                  <c:v>44274.458333333336</c:v>
                </c:pt>
                <c:pt idx="444">
                  <c:v>44274.5</c:v>
                </c:pt>
                <c:pt idx="445">
                  <c:v>44274.541666666664</c:v>
                </c:pt>
                <c:pt idx="446">
                  <c:v>44274.583333333336</c:v>
                </c:pt>
                <c:pt idx="447">
                  <c:v>44274.625</c:v>
                </c:pt>
                <c:pt idx="448">
                  <c:v>44274.666666666664</c:v>
                </c:pt>
                <c:pt idx="449">
                  <c:v>44274.708333333336</c:v>
                </c:pt>
                <c:pt idx="450">
                  <c:v>44274.75</c:v>
                </c:pt>
                <c:pt idx="451">
                  <c:v>44274.791666666664</c:v>
                </c:pt>
                <c:pt idx="452">
                  <c:v>44274.833333333336</c:v>
                </c:pt>
                <c:pt idx="453">
                  <c:v>44274.875</c:v>
                </c:pt>
                <c:pt idx="454">
                  <c:v>44274.916666666664</c:v>
                </c:pt>
                <c:pt idx="455">
                  <c:v>44274.958333333336</c:v>
                </c:pt>
                <c:pt idx="456">
                  <c:v>44275</c:v>
                </c:pt>
                <c:pt idx="457">
                  <c:v>44275.041666666664</c:v>
                </c:pt>
                <c:pt idx="458">
                  <c:v>44275.083333333336</c:v>
                </c:pt>
                <c:pt idx="459">
                  <c:v>44275.125</c:v>
                </c:pt>
                <c:pt idx="460">
                  <c:v>44275.166666666664</c:v>
                </c:pt>
                <c:pt idx="461">
                  <c:v>44275.208333333336</c:v>
                </c:pt>
                <c:pt idx="462">
                  <c:v>44275.25</c:v>
                </c:pt>
                <c:pt idx="463">
                  <c:v>44275.291666666664</c:v>
                </c:pt>
                <c:pt idx="464">
                  <c:v>44275.333333333336</c:v>
                </c:pt>
                <c:pt idx="465">
                  <c:v>44275.375</c:v>
                </c:pt>
                <c:pt idx="466">
                  <c:v>44275.416666666664</c:v>
                </c:pt>
                <c:pt idx="467">
                  <c:v>44275.458333333336</c:v>
                </c:pt>
                <c:pt idx="468">
                  <c:v>44275.5</c:v>
                </c:pt>
                <c:pt idx="469">
                  <c:v>44275.541666666664</c:v>
                </c:pt>
                <c:pt idx="470">
                  <c:v>44275.583333333336</c:v>
                </c:pt>
                <c:pt idx="471">
                  <c:v>44275.625</c:v>
                </c:pt>
                <c:pt idx="472">
                  <c:v>44275.666666666664</c:v>
                </c:pt>
                <c:pt idx="473">
                  <c:v>44275.708333333336</c:v>
                </c:pt>
                <c:pt idx="474">
                  <c:v>44275.75</c:v>
                </c:pt>
                <c:pt idx="475">
                  <c:v>44275.791666666664</c:v>
                </c:pt>
                <c:pt idx="476">
                  <c:v>44275.833333333336</c:v>
                </c:pt>
                <c:pt idx="477">
                  <c:v>44275.875</c:v>
                </c:pt>
                <c:pt idx="478">
                  <c:v>44275.916666666664</c:v>
                </c:pt>
                <c:pt idx="479">
                  <c:v>44275.958333333336</c:v>
                </c:pt>
                <c:pt idx="480">
                  <c:v>44276</c:v>
                </c:pt>
                <c:pt idx="481">
                  <c:v>44276.041666666664</c:v>
                </c:pt>
                <c:pt idx="482">
                  <c:v>44276.083333333336</c:v>
                </c:pt>
                <c:pt idx="483">
                  <c:v>44276.125</c:v>
                </c:pt>
                <c:pt idx="484">
                  <c:v>44276.166666666664</c:v>
                </c:pt>
                <c:pt idx="485">
                  <c:v>44276.208333333336</c:v>
                </c:pt>
                <c:pt idx="486">
                  <c:v>44276.25</c:v>
                </c:pt>
                <c:pt idx="487">
                  <c:v>44276.291666666664</c:v>
                </c:pt>
                <c:pt idx="488">
                  <c:v>44276.333333333336</c:v>
                </c:pt>
                <c:pt idx="489">
                  <c:v>44276.375</c:v>
                </c:pt>
                <c:pt idx="490">
                  <c:v>44276.416666666664</c:v>
                </c:pt>
                <c:pt idx="491">
                  <c:v>44276.458333333336</c:v>
                </c:pt>
                <c:pt idx="492">
                  <c:v>44276.5</c:v>
                </c:pt>
                <c:pt idx="493">
                  <c:v>44276.541666666664</c:v>
                </c:pt>
                <c:pt idx="494">
                  <c:v>44276.583333333336</c:v>
                </c:pt>
                <c:pt idx="495">
                  <c:v>44276.625</c:v>
                </c:pt>
                <c:pt idx="496">
                  <c:v>44276.666666666664</c:v>
                </c:pt>
                <c:pt idx="497">
                  <c:v>44276.708333333336</c:v>
                </c:pt>
                <c:pt idx="498">
                  <c:v>44276.75</c:v>
                </c:pt>
                <c:pt idx="499">
                  <c:v>44276.791666666664</c:v>
                </c:pt>
                <c:pt idx="500">
                  <c:v>44276.833333333336</c:v>
                </c:pt>
                <c:pt idx="501">
                  <c:v>44276.875</c:v>
                </c:pt>
                <c:pt idx="502">
                  <c:v>44276.916666666664</c:v>
                </c:pt>
                <c:pt idx="503">
                  <c:v>44276.958333333336</c:v>
                </c:pt>
                <c:pt idx="504">
                  <c:v>44277</c:v>
                </c:pt>
                <c:pt idx="505">
                  <c:v>44277.041666666664</c:v>
                </c:pt>
                <c:pt idx="506">
                  <c:v>44277.083333333336</c:v>
                </c:pt>
                <c:pt idx="507">
                  <c:v>44277.125</c:v>
                </c:pt>
                <c:pt idx="508">
                  <c:v>44277.166666666664</c:v>
                </c:pt>
                <c:pt idx="509">
                  <c:v>44277.208333333336</c:v>
                </c:pt>
                <c:pt idx="510">
                  <c:v>44277.25</c:v>
                </c:pt>
                <c:pt idx="511">
                  <c:v>44277.291666666664</c:v>
                </c:pt>
                <c:pt idx="512">
                  <c:v>44277.333333333336</c:v>
                </c:pt>
                <c:pt idx="513">
                  <c:v>44277.375</c:v>
                </c:pt>
                <c:pt idx="514">
                  <c:v>44277.416666666664</c:v>
                </c:pt>
                <c:pt idx="515">
                  <c:v>44277.458333333336</c:v>
                </c:pt>
                <c:pt idx="516">
                  <c:v>44277.5</c:v>
                </c:pt>
                <c:pt idx="517">
                  <c:v>44277.541666666664</c:v>
                </c:pt>
                <c:pt idx="518">
                  <c:v>44277.583333333336</c:v>
                </c:pt>
                <c:pt idx="519">
                  <c:v>44277.625</c:v>
                </c:pt>
                <c:pt idx="520">
                  <c:v>44277.666666666664</c:v>
                </c:pt>
                <c:pt idx="521">
                  <c:v>44277.708333333336</c:v>
                </c:pt>
                <c:pt idx="522">
                  <c:v>44277.75</c:v>
                </c:pt>
                <c:pt idx="523">
                  <c:v>44277.791666666664</c:v>
                </c:pt>
                <c:pt idx="524">
                  <c:v>44277.833333333336</c:v>
                </c:pt>
                <c:pt idx="525">
                  <c:v>44277.875</c:v>
                </c:pt>
                <c:pt idx="526">
                  <c:v>44277.916666666664</c:v>
                </c:pt>
                <c:pt idx="527">
                  <c:v>44277.958333333336</c:v>
                </c:pt>
                <c:pt idx="528">
                  <c:v>44278</c:v>
                </c:pt>
                <c:pt idx="529">
                  <c:v>44278.041666666664</c:v>
                </c:pt>
                <c:pt idx="530">
                  <c:v>44278.083333333336</c:v>
                </c:pt>
                <c:pt idx="531">
                  <c:v>44278.125</c:v>
                </c:pt>
                <c:pt idx="532">
                  <c:v>44278.166666666664</c:v>
                </c:pt>
                <c:pt idx="533">
                  <c:v>44278.208333333336</c:v>
                </c:pt>
                <c:pt idx="534">
                  <c:v>44278.25</c:v>
                </c:pt>
                <c:pt idx="535">
                  <c:v>44278.291666666664</c:v>
                </c:pt>
                <c:pt idx="536">
                  <c:v>44278.333333333336</c:v>
                </c:pt>
                <c:pt idx="537">
                  <c:v>44278.375</c:v>
                </c:pt>
                <c:pt idx="538">
                  <c:v>44278.416666666664</c:v>
                </c:pt>
                <c:pt idx="539">
                  <c:v>44278.458333333336</c:v>
                </c:pt>
                <c:pt idx="540">
                  <c:v>44278.5</c:v>
                </c:pt>
                <c:pt idx="541">
                  <c:v>44278.541666666664</c:v>
                </c:pt>
                <c:pt idx="542">
                  <c:v>44278.583333333336</c:v>
                </c:pt>
                <c:pt idx="543">
                  <c:v>44278.625</c:v>
                </c:pt>
                <c:pt idx="544">
                  <c:v>44278.666666666664</c:v>
                </c:pt>
                <c:pt idx="545">
                  <c:v>44278.708333333336</c:v>
                </c:pt>
                <c:pt idx="546">
                  <c:v>44278.75</c:v>
                </c:pt>
                <c:pt idx="547">
                  <c:v>44278.791666666664</c:v>
                </c:pt>
                <c:pt idx="548">
                  <c:v>44278.833333333336</c:v>
                </c:pt>
                <c:pt idx="549">
                  <c:v>44278.875</c:v>
                </c:pt>
                <c:pt idx="550">
                  <c:v>44278.916666666664</c:v>
                </c:pt>
                <c:pt idx="551">
                  <c:v>44278.958333333336</c:v>
                </c:pt>
                <c:pt idx="552">
                  <c:v>44279</c:v>
                </c:pt>
                <c:pt idx="553">
                  <c:v>44279.041666666664</c:v>
                </c:pt>
                <c:pt idx="554">
                  <c:v>44279.083333333336</c:v>
                </c:pt>
                <c:pt idx="555">
                  <c:v>44279.125</c:v>
                </c:pt>
                <c:pt idx="556">
                  <c:v>44279.166666666664</c:v>
                </c:pt>
                <c:pt idx="557">
                  <c:v>44279.208333333336</c:v>
                </c:pt>
                <c:pt idx="558">
                  <c:v>44279.25</c:v>
                </c:pt>
                <c:pt idx="559">
                  <c:v>44279.291666666664</c:v>
                </c:pt>
                <c:pt idx="560">
                  <c:v>44279.333333333336</c:v>
                </c:pt>
                <c:pt idx="561">
                  <c:v>44279.375</c:v>
                </c:pt>
                <c:pt idx="562">
                  <c:v>44279.416666666664</c:v>
                </c:pt>
                <c:pt idx="563">
                  <c:v>44279.458333333336</c:v>
                </c:pt>
                <c:pt idx="564">
                  <c:v>44279.5</c:v>
                </c:pt>
                <c:pt idx="565">
                  <c:v>44279.541666666664</c:v>
                </c:pt>
                <c:pt idx="566">
                  <c:v>44279.583333333336</c:v>
                </c:pt>
                <c:pt idx="567">
                  <c:v>44279.625</c:v>
                </c:pt>
                <c:pt idx="568">
                  <c:v>44279.666666666664</c:v>
                </c:pt>
                <c:pt idx="569">
                  <c:v>44279.708333333336</c:v>
                </c:pt>
                <c:pt idx="570">
                  <c:v>44279.75</c:v>
                </c:pt>
                <c:pt idx="571">
                  <c:v>44279.791666666664</c:v>
                </c:pt>
                <c:pt idx="572">
                  <c:v>44279.833333333336</c:v>
                </c:pt>
                <c:pt idx="573">
                  <c:v>44279.875</c:v>
                </c:pt>
                <c:pt idx="574">
                  <c:v>44279.916666666664</c:v>
                </c:pt>
                <c:pt idx="575">
                  <c:v>44279.958333333336</c:v>
                </c:pt>
                <c:pt idx="576">
                  <c:v>44280</c:v>
                </c:pt>
                <c:pt idx="577">
                  <c:v>44280.041666666664</c:v>
                </c:pt>
                <c:pt idx="578">
                  <c:v>44280.083333333336</c:v>
                </c:pt>
                <c:pt idx="579">
                  <c:v>44280.125</c:v>
                </c:pt>
                <c:pt idx="580">
                  <c:v>44280.166666666664</c:v>
                </c:pt>
                <c:pt idx="581">
                  <c:v>44280.208333333336</c:v>
                </c:pt>
                <c:pt idx="582">
                  <c:v>44280.25</c:v>
                </c:pt>
                <c:pt idx="583">
                  <c:v>44280.291666666664</c:v>
                </c:pt>
                <c:pt idx="584">
                  <c:v>44280.333333333336</c:v>
                </c:pt>
                <c:pt idx="585">
                  <c:v>44280.375</c:v>
                </c:pt>
                <c:pt idx="586">
                  <c:v>44280.416666666664</c:v>
                </c:pt>
                <c:pt idx="587">
                  <c:v>44280.458333333336</c:v>
                </c:pt>
                <c:pt idx="588">
                  <c:v>44280.5</c:v>
                </c:pt>
                <c:pt idx="589">
                  <c:v>44280.541666666664</c:v>
                </c:pt>
                <c:pt idx="590">
                  <c:v>44280.583333333336</c:v>
                </c:pt>
                <c:pt idx="591">
                  <c:v>44280.625</c:v>
                </c:pt>
                <c:pt idx="592">
                  <c:v>44280.666666666664</c:v>
                </c:pt>
                <c:pt idx="593">
                  <c:v>44280.708333333336</c:v>
                </c:pt>
                <c:pt idx="594">
                  <c:v>44280.75</c:v>
                </c:pt>
                <c:pt idx="595">
                  <c:v>44280.791666666664</c:v>
                </c:pt>
                <c:pt idx="596">
                  <c:v>44280.833333333336</c:v>
                </c:pt>
                <c:pt idx="597">
                  <c:v>44280.875</c:v>
                </c:pt>
                <c:pt idx="598">
                  <c:v>44280.916666666664</c:v>
                </c:pt>
                <c:pt idx="599">
                  <c:v>44280.958333333336</c:v>
                </c:pt>
                <c:pt idx="600">
                  <c:v>44281</c:v>
                </c:pt>
                <c:pt idx="601">
                  <c:v>44281.041666666664</c:v>
                </c:pt>
                <c:pt idx="602">
                  <c:v>44281.083333333336</c:v>
                </c:pt>
                <c:pt idx="603">
                  <c:v>44281.125</c:v>
                </c:pt>
                <c:pt idx="604">
                  <c:v>44281.166666666664</c:v>
                </c:pt>
                <c:pt idx="605">
                  <c:v>44281.208333333336</c:v>
                </c:pt>
                <c:pt idx="606">
                  <c:v>44281.25</c:v>
                </c:pt>
                <c:pt idx="607">
                  <c:v>44281.291666666664</c:v>
                </c:pt>
                <c:pt idx="608">
                  <c:v>44281.333333333336</c:v>
                </c:pt>
                <c:pt idx="609">
                  <c:v>44281.375</c:v>
                </c:pt>
                <c:pt idx="610">
                  <c:v>44281.416666666664</c:v>
                </c:pt>
                <c:pt idx="611">
                  <c:v>44281.458333333336</c:v>
                </c:pt>
                <c:pt idx="612">
                  <c:v>44281.5</c:v>
                </c:pt>
                <c:pt idx="613">
                  <c:v>44281.541666666664</c:v>
                </c:pt>
                <c:pt idx="614">
                  <c:v>44281.583333333336</c:v>
                </c:pt>
                <c:pt idx="615">
                  <c:v>44281.625</c:v>
                </c:pt>
                <c:pt idx="616">
                  <c:v>44281.666666666664</c:v>
                </c:pt>
                <c:pt idx="617">
                  <c:v>44281.708333333336</c:v>
                </c:pt>
                <c:pt idx="618">
                  <c:v>44281.75</c:v>
                </c:pt>
                <c:pt idx="619">
                  <c:v>44281.791666666664</c:v>
                </c:pt>
                <c:pt idx="620">
                  <c:v>44281.833333333336</c:v>
                </c:pt>
                <c:pt idx="621">
                  <c:v>44281.875</c:v>
                </c:pt>
                <c:pt idx="622">
                  <c:v>44281.916666666664</c:v>
                </c:pt>
                <c:pt idx="623">
                  <c:v>44281.958333333336</c:v>
                </c:pt>
                <c:pt idx="624">
                  <c:v>44282</c:v>
                </c:pt>
                <c:pt idx="625">
                  <c:v>44282.041666666664</c:v>
                </c:pt>
                <c:pt idx="626">
                  <c:v>44282.083333333336</c:v>
                </c:pt>
                <c:pt idx="627">
                  <c:v>44282.125</c:v>
                </c:pt>
                <c:pt idx="628">
                  <c:v>44282.166666666664</c:v>
                </c:pt>
                <c:pt idx="629">
                  <c:v>44282.208333333336</c:v>
                </c:pt>
                <c:pt idx="630">
                  <c:v>44282.25</c:v>
                </c:pt>
                <c:pt idx="631">
                  <c:v>44282.291666666664</c:v>
                </c:pt>
                <c:pt idx="632">
                  <c:v>44282.333333333336</c:v>
                </c:pt>
                <c:pt idx="633">
                  <c:v>44282.375</c:v>
                </c:pt>
                <c:pt idx="634">
                  <c:v>44282.416666666664</c:v>
                </c:pt>
                <c:pt idx="635">
                  <c:v>44282.458333333336</c:v>
                </c:pt>
                <c:pt idx="636">
                  <c:v>44282.5</c:v>
                </c:pt>
                <c:pt idx="637">
                  <c:v>44282.541666666664</c:v>
                </c:pt>
                <c:pt idx="638">
                  <c:v>44282.583333333336</c:v>
                </c:pt>
                <c:pt idx="639">
                  <c:v>44282.625</c:v>
                </c:pt>
                <c:pt idx="640">
                  <c:v>44282.666666666664</c:v>
                </c:pt>
                <c:pt idx="641">
                  <c:v>44282.708333333336</c:v>
                </c:pt>
                <c:pt idx="642">
                  <c:v>44282.75</c:v>
                </c:pt>
                <c:pt idx="643">
                  <c:v>44282.791666666664</c:v>
                </c:pt>
                <c:pt idx="644">
                  <c:v>44282.833333333336</c:v>
                </c:pt>
                <c:pt idx="645">
                  <c:v>44282.875</c:v>
                </c:pt>
                <c:pt idx="646">
                  <c:v>44282.916666666664</c:v>
                </c:pt>
                <c:pt idx="647">
                  <c:v>44282.958333333336</c:v>
                </c:pt>
                <c:pt idx="648">
                  <c:v>44283</c:v>
                </c:pt>
                <c:pt idx="649">
                  <c:v>44283.041666666664</c:v>
                </c:pt>
                <c:pt idx="650">
                  <c:v>44283.083333333336</c:v>
                </c:pt>
                <c:pt idx="651">
                  <c:v>44283.125</c:v>
                </c:pt>
                <c:pt idx="652">
                  <c:v>44283.166666666664</c:v>
                </c:pt>
                <c:pt idx="653">
                  <c:v>44283.208333333336</c:v>
                </c:pt>
                <c:pt idx="654">
                  <c:v>44283.25</c:v>
                </c:pt>
                <c:pt idx="655">
                  <c:v>44283.291666666664</c:v>
                </c:pt>
                <c:pt idx="656">
                  <c:v>44283.333333333336</c:v>
                </c:pt>
                <c:pt idx="657">
                  <c:v>44283.375</c:v>
                </c:pt>
                <c:pt idx="658">
                  <c:v>44283.416666666664</c:v>
                </c:pt>
                <c:pt idx="659">
                  <c:v>44283.458333333336</c:v>
                </c:pt>
                <c:pt idx="660">
                  <c:v>44283.5</c:v>
                </c:pt>
                <c:pt idx="661">
                  <c:v>44283.541666666664</c:v>
                </c:pt>
                <c:pt idx="662">
                  <c:v>44283.583333333336</c:v>
                </c:pt>
                <c:pt idx="663">
                  <c:v>44283.625</c:v>
                </c:pt>
                <c:pt idx="664">
                  <c:v>44283.666666666664</c:v>
                </c:pt>
                <c:pt idx="665">
                  <c:v>44283.708333333336</c:v>
                </c:pt>
                <c:pt idx="666">
                  <c:v>44283.75</c:v>
                </c:pt>
                <c:pt idx="667">
                  <c:v>44283.791666666664</c:v>
                </c:pt>
                <c:pt idx="668">
                  <c:v>44283.833333333336</c:v>
                </c:pt>
                <c:pt idx="669">
                  <c:v>44283.875</c:v>
                </c:pt>
                <c:pt idx="670">
                  <c:v>44283.916666666664</c:v>
                </c:pt>
                <c:pt idx="671">
                  <c:v>44283.958333333336</c:v>
                </c:pt>
                <c:pt idx="672">
                  <c:v>44284</c:v>
                </c:pt>
                <c:pt idx="673">
                  <c:v>44284.041666666664</c:v>
                </c:pt>
                <c:pt idx="674">
                  <c:v>44284.083333333336</c:v>
                </c:pt>
                <c:pt idx="675">
                  <c:v>44284.125</c:v>
                </c:pt>
                <c:pt idx="676">
                  <c:v>44284.166666666664</c:v>
                </c:pt>
                <c:pt idx="677">
                  <c:v>44284.208333333336</c:v>
                </c:pt>
                <c:pt idx="678">
                  <c:v>44284.25</c:v>
                </c:pt>
                <c:pt idx="679">
                  <c:v>44284.291666666664</c:v>
                </c:pt>
                <c:pt idx="680">
                  <c:v>44284.333333333336</c:v>
                </c:pt>
                <c:pt idx="681">
                  <c:v>44284.375</c:v>
                </c:pt>
                <c:pt idx="682">
                  <c:v>44284.416666666664</c:v>
                </c:pt>
                <c:pt idx="683">
                  <c:v>44284.458333333336</c:v>
                </c:pt>
                <c:pt idx="684">
                  <c:v>44284.5</c:v>
                </c:pt>
                <c:pt idx="685">
                  <c:v>44284.541666666664</c:v>
                </c:pt>
                <c:pt idx="686">
                  <c:v>44284.583333333336</c:v>
                </c:pt>
                <c:pt idx="687">
                  <c:v>44284.625</c:v>
                </c:pt>
                <c:pt idx="688">
                  <c:v>44284.666666666664</c:v>
                </c:pt>
                <c:pt idx="689">
                  <c:v>44284.708333333336</c:v>
                </c:pt>
                <c:pt idx="690">
                  <c:v>44284.75</c:v>
                </c:pt>
                <c:pt idx="691">
                  <c:v>44284.791666666664</c:v>
                </c:pt>
                <c:pt idx="692">
                  <c:v>44284.833333333336</c:v>
                </c:pt>
                <c:pt idx="693">
                  <c:v>44284.875</c:v>
                </c:pt>
                <c:pt idx="694">
                  <c:v>44284.916666666664</c:v>
                </c:pt>
                <c:pt idx="695">
                  <c:v>44284.958333333336</c:v>
                </c:pt>
                <c:pt idx="696">
                  <c:v>44285</c:v>
                </c:pt>
                <c:pt idx="697">
                  <c:v>44285.041666666664</c:v>
                </c:pt>
                <c:pt idx="698">
                  <c:v>44285.083333333336</c:v>
                </c:pt>
                <c:pt idx="699">
                  <c:v>44285.125</c:v>
                </c:pt>
                <c:pt idx="700">
                  <c:v>44285.166666666664</c:v>
                </c:pt>
                <c:pt idx="701">
                  <c:v>44285.208333333336</c:v>
                </c:pt>
                <c:pt idx="702">
                  <c:v>44285.25</c:v>
                </c:pt>
                <c:pt idx="703">
                  <c:v>44285.291666666664</c:v>
                </c:pt>
                <c:pt idx="704">
                  <c:v>44285.333333333336</c:v>
                </c:pt>
                <c:pt idx="705">
                  <c:v>44285.375</c:v>
                </c:pt>
                <c:pt idx="706">
                  <c:v>44285.416666666664</c:v>
                </c:pt>
                <c:pt idx="707">
                  <c:v>44285.458333333336</c:v>
                </c:pt>
                <c:pt idx="708">
                  <c:v>44285.5</c:v>
                </c:pt>
                <c:pt idx="709">
                  <c:v>44285.541666666664</c:v>
                </c:pt>
                <c:pt idx="710">
                  <c:v>44285.583333333336</c:v>
                </c:pt>
                <c:pt idx="711">
                  <c:v>44285.625</c:v>
                </c:pt>
                <c:pt idx="712">
                  <c:v>44285.666666666664</c:v>
                </c:pt>
                <c:pt idx="713">
                  <c:v>44285.708333333336</c:v>
                </c:pt>
                <c:pt idx="714">
                  <c:v>44285.75</c:v>
                </c:pt>
                <c:pt idx="715">
                  <c:v>44285.791666666664</c:v>
                </c:pt>
                <c:pt idx="716">
                  <c:v>44285.833333333336</c:v>
                </c:pt>
                <c:pt idx="717">
                  <c:v>44285.875</c:v>
                </c:pt>
                <c:pt idx="718">
                  <c:v>44285.916666666664</c:v>
                </c:pt>
                <c:pt idx="719">
                  <c:v>44285.958333333336</c:v>
                </c:pt>
                <c:pt idx="720">
                  <c:v>44286</c:v>
                </c:pt>
                <c:pt idx="721">
                  <c:v>44286.041666666664</c:v>
                </c:pt>
                <c:pt idx="722">
                  <c:v>44286.083333333336</c:v>
                </c:pt>
                <c:pt idx="723">
                  <c:v>44286.125</c:v>
                </c:pt>
                <c:pt idx="724">
                  <c:v>44286.166666666664</c:v>
                </c:pt>
                <c:pt idx="725">
                  <c:v>44286.208333333336</c:v>
                </c:pt>
                <c:pt idx="726">
                  <c:v>44286.25</c:v>
                </c:pt>
                <c:pt idx="727">
                  <c:v>44286.291666666664</c:v>
                </c:pt>
                <c:pt idx="728">
                  <c:v>44286.333333333336</c:v>
                </c:pt>
                <c:pt idx="729">
                  <c:v>44286.375</c:v>
                </c:pt>
                <c:pt idx="730">
                  <c:v>44286.416666666664</c:v>
                </c:pt>
                <c:pt idx="731">
                  <c:v>44286.458333333336</c:v>
                </c:pt>
                <c:pt idx="732">
                  <c:v>44286.5</c:v>
                </c:pt>
                <c:pt idx="733">
                  <c:v>44286.541666666664</c:v>
                </c:pt>
                <c:pt idx="734">
                  <c:v>44286.583333333336</c:v>
                </c:pt>
                <c:pt idx="735">
                  <c:v>44286.625</c:v>
                </c:pt>
                <c:pt idx="736">
                  <c:v>44286.666666666664</c:v>
                </c:pt>
                <c:pt idx="737">
                  <c:v>44286.708333333336</c:v>
                </c:pt>
                <c:pt idx="738">
                  <c:v>44286.75</c:v>
                </c:pt>
                <c:pt idx="739">
                  <c:v>44286.791666666664</c:v>
                </c:pt>
                <c:pt idx="740">
                  <c:v>44286.833333333336</c:v>
                </c:pt>
                <c:pt idx="741">
                  <c:v>44286.875</c:v>
                </c:pt>
                <c:pt idx="742">
                  <c:v>44286.916666666664</c:v>
                </c:pt>
                <c:pt idx="743">
                  <c:v>44286.958333333336</c:v>
                </c:pt>
                <c:pt idx="744">
                  <c:v>44287</c:v>
                </c:pt>
                <c:pt idx="745">
                  <c:v>44287.041666666664</c:v>
                </c:pt>
                <c:pt idx="746">
                  <c:v>44287.083333333336</c:v>
                </c:pt>
                <c:pt idx="747">
                  <c:v>44287.125</c:v>
                </c:pt>
                <c:pt idx="748">
                  <c:v>44287.166666666664</c:v>
                </c:pt>
                <c:pt idx="749">
                  <c:v>44287.208333333336</c:v>
                </c:pt>
                <c:pt idx="750">
                  <c:v>44287.25</c:v>
                </c:pt>
                <c:pt idx="751">
                  <c:v>44287.291666666664</c:v>
                </c:pt>
                <c:pt idx="752">
                  <c:v>44287.333333333336</c:v>
                </c:pt>
                <c:pt idx="753">
                  <c:v>44287.375</c:v>
                </c:pt>
                <c:pt idx="754">
                  <c:v>44287.416666666664</c:v>
                </c:pt>
                <c:pt idx="755">
                  <c:v>44287.458333333336</c:v>
                </c:pt>
                <c:pt idx="756">
                  <c:v>44287.5</c:v>
                </c:pt>
                <c:pt idx="757">
                  <c:v>44287.541666666664</c:v>
                </c:pt>
                <c:pt idx="758">
                  <c:v>44287.583333333336</c:v>
                </c:pt>
                <c:pt idx="759">
                  <c:v>44287.625</c:v>
                </c:pt>
                <c:pt idx="760">
                  <c:v>44287.666666666664</c:v>
                </c:pt>
                <c:pt idx="761">
                  <c:v>44287.708333333336</c:v>
                </c:pt>
                <c:pt idx="762">
                  <c:v>44287.75</c:v>
                </c:pt>
                <c:pt idx="763">
                  <c:v>44287.791666666664</c:v>
                </c:pt>
                <c:pt idx="764">
                  <c:v>44287.833333333336</c:v>
                </c:pt>
                <c:pt idx="765">
                  <c:v>44287.875</c:v>
                </c:pt>
                <c:pt idx="766">
                  <c:v>44287.916666666664</c:v>
                </c:pt>
                <c:pt idx="767">
                  <c:v>44287.958333333336</c:v>
                </c:pt>
                <c:pt idx="768">
                  <c:v>44288</c:v>
                </c:pt>
                <c:pt idx="769">
                  <c:v>44288.041666666664</c:v>
                </c:pt>
                <c:pt idx="770">
                  <c:v>44288.083333333336</c:v>
                </c:pt>
                <c:pt idx="771">
                  <c:v>44288.125</c:v>
                </c:pt>
                <c:pt idx="772">
                  <c:v>44288.166666666664</c:v>
                </c:pt>
                <c:pt idx="773">
                  <c:v>44288.208333333336</c:v>
                </c:pt>
                <c:pt idx="774">
                  <c:v>44288.25</c:v>
                </c:pt>
                <c:pt idx="775">
                  <c:v>44288.291666666664</c:v>
                </c:pt>
                <c:pt idx="776">
                  <c:v>44288.333333333336</c:v>
                </c:pt>
                <c:pt idx="777">
                  <c:v>44288.375</c:v>
                </c:pt>
                <c:pt idx="778">
                  <c:v>44288.416666666664</c:v>
                </c:pt>
                <c:pt idx="779">
                  <c:v>44288.458333333336</c:v>
                </c:pt>
                <c:pt idx="780">
                  <c:v>44288.5</c:v>
                </c:pt>
                <c:pt idx="781">
                  <c:v>44288.541666666664</c:v>
                </c:pt>
                <c:pt idx="782">
                  <c:v>44288.583333333336</c:v>
                </c:pt>
                <c:pt idx="783">
                  <c:v>44288.625</c:v>
                </c:pt>
                <c:pt idx="784">
                  <c:v>44288.666666666664</c:v>
                </c:pt>
                <c:pt idx="785">
                  <c:v>44288.708333333336</c:v>
                </c:pt>
                <c:pt idx="786">
                  <c:v>44288.75</c:v>
                </c:pt>
                <c:pt idx="787">
                  <c:v>44288.791666666664</c:v>
                </c:pt>
                <c:pt idx="788">
                  <c:v>44288.833333333336</c:v>
                </c:pt>
                <c:pt idx="789">
                  <c:v>44288.875</c:v>
                </c:pt>
                <c:pt idx="790">
                  <c:v>44288.916666666664</c:v>
                </c:pt>
                <c:pt idx="791">
                  <c:v>44288.958333333336</c:v>
                </c:pt>
                <c:pt idx="792">
                  <c:v>44289</c:v>
                </c:pt>
                <c:pt idx="793">
                  <c:v>44289.041666666664</c:v>
                </c:pt>
                <c:pt idx="794">
                  <c:v>44289.083333333336</c:v>
                </c:pt>
                <c:pt idx="795">
                  <c:v>44289.125</c:v>
                </c:pt>
                <c:pt idx="796">
                  <c:v>44289.166666666664</c:v>
                </c:pt>
                <c:pt idx="797">
                  <c:v>44289.208333333336</c:v>
                </c:pt>
                <c:pt idx="798">
                  <c:v>44289.25</c:v>
                </c:pt>
                <c:pt idx="799">
                  <c:v>44289.291666666664</c:v>
                </c:pt>
                <c:pt idx="800">
                  <c:v>44289.333333333336</c:v>
                </c:pt>
                <c:pt idx="801">
                  <c:v>44289.375</c:v>
                </c:pt>
                <c:pt idx="802">
                  <c:v>44289.416666666664</c:v>
                </c:pt>
                <c:pt idx="803">
                  <c:v>44289.458333333336</c:v>
                </c:pt>
                <c:pt idx="804">
                  <c:v>44289.5</c:v>
                </c:pt>
                <c:pt idx="805">
                  <c:v>44289.541666666664</c:v>
                </c:pt>
                <c:pt idx="806">
                  <c:v>44289.583333333336</c:v>
                </c:pt>
                <c:pt idx="807">
                  <c:v>44289.625</c:v>
                </c:pt>
                <c:pt idx="808">
                  <c:v>44289.666666666664</c:v>
                </c:pt>
                <c:pt idx="809">
                  <c:v>44289.708333333336</c:v>
                </c:pt>
                <c:pt idx="810">
                  <c:v>44289.75</c:v>
                </c:pt>
                <c:pt idx="811">
                  <c:v>44289.791666666664</c:v>
                </c:pt>
                <c:pt idx="812">
                  <c:v>44289.833333333336</c:v>
                </c:pt>
                <c:pt idx="813">
                  <c:v>44289.875</c:v>
                </c:pt>
                <c:pt idx="814">
                  <c:v>44289.916666666664</c:v>
                </c:pt>
                <c:pt idx="815">
                  <c:v>44289.958333333336</c:v>
                </c:pt>
                <c:pt idx="816">
                  <c:v>44290</c:v>
                </c:pt>
                <c:pt idx="817">
                  <c:v>44290.041666666664</c:v>
                </c:pt>
                <c:pt idx="818">
                  <c:v>44290.083333333336</c:v>
                </c:pt>
                <c:pt idx="819">
                  <c:v>44290.125</c:v>
                </c:pt>
                <c:pt idx="820">
                  <c:v>44290.166666666664</c:v>
                </c:pt>
                <c:pt idx="821">
                  <c:v>44290.208333333336</c:v>
                </c:pt>
                <c:pt idx="822">
                  <c:v>44290.25</c:v>
                </c:pt>
                <c:pt idx="823">
                  <c:v>44290.291666666664</c:v>
                </c:pt>
                <c:pt idx="824">
                  <c:v>44290.333333333336</c:v>
                </c:pt>
                <c:pt idx="825">
                  <c:v>44290.375</c:v>
                </c:pt>
                <c:pt idx="826">
                  <c:v>44290.416666666664</c:v>
                </c:pt>
                <c:pt idx="827">
                  <c:v>44290.458333333336</c:v>
                </c:pt>
                <c:pt idx="828">
                  <c:v>44290.5</c:v>
                </c:pt>
                <c:pt idx="829">
                  <c:v>44290.541666666664</c:v>
                </c:pt>
                <c:pt idx="830">
                  <c:v>44290.583333333336</c:v>
                </c:pt>
                <c:pt idx="831">
                  <c:v>44290.625</c:v>
                </c:pt>
                <c:pt idx="832">
                  <c:v>44290.666666666664</c:v>
                </c:pt>
                <c:pt idx="833">
                  <c:v>44290.708333333336</c:v>
                </c:pt>
                <c:pt idx="834">
                  <c:v>44290.75</c:v>
                </c:pt>
                <c:pt idx="835">
                  <c:v>44290.791666666664</c:v>
                </c:pt>
                <c:pt idx="836">
                  <c:v>44290.833333333336</c:v>
                </c:pt>
                <c:pt idx="837">
                  <c:v>44290.875</c:v>
                </c:pt>
                <c:pt idx="838">
                  <c:v>44290.916666666664</c:v>
                </c:pt>
                <c:pt idx="839">
                  <c:v>44290.958333333336</c:v>
                </c:pt>
                <c:pt idx="840">
                  <c:v>44291</c:v>
                </c:pt>
                <c:pt idx="841">
                  <c:v>44291.041666666664</c:v>
                </c:pt>
                <c:pt idx="842">
                  <c:v>44291.083333333336</c:v>
                </c:pt>
                <c:pt idx="843">
                  <c:v>44291.125</c:v>
                </c:pt>
                <c:pt idx="844">
                  <c:v>44291.166666666664</c:v>
                </c:pt>
                <c:pt idx="845">
                  <c:v>44291.208333333336</c:v>
                </c:pt>
                <c:pt idx="846">
                  <c:v>44291.25</c:v>
                </c:pt>
                <c:pt idx="847">
                  <c:v>44291.291666666664</c:v>
                </c:pt>
                <c:pt idx="848">
                  <c:v>44291.333333333336</c:v>
                </c:pt>
                <c:pt idx="849">
                  <c:v>44291.375</c:v>
                </c:pt>
                <c:pt idx="850">
                  <c:v>44291.416666666664</c:v>
                </c:pt>
                <c:pt idx="851">
                  <c:v>44291.458333333336</c:v>
                </c:pt>
                <c:pt idx="852">
                  <c:v>44291.5</c:v>
                </c:pt>
                <c:pt idx="853">
                  <c:v>44291.541666666664</c:v>
                </c:pt>
                <c:pt idx="854">
                  <c:v>44291.583333333336</c:v>
                </c:pt>
                <c:pt idx="855">
                  <c:v>44291.625</c:v>
                </c:pt>
                <c:pt idx="856">
                  <c:v>44291.666666666664</c:v>
                </c:pt>
                <c:pt idx="857">
                  <c:v>44291.708333333336</c:v>
                </c:pt>
                <c:pt idx="858">
                  <c:v>44291.75</c:v>
                </c:pt>
                <c:pt idx="859">
                  <c:v>44291.791666666664</c:v>
                </c:pt>
                <c:pt idx="860">
                  <c:v>44291.833333333336</c:v>
                </c:pt>
                <c:pt idx="861">
                  <c:v>44291.875</c:v>
                </c:pt>
                <c:pt idx="862">
                  <c:v>44291.916666666664</c:v>
                </c:pt>
                <c:pt idx="863">
                  <c:v>44291.958333333336</c:v>
                </c:pt>
                <c:pt idx="864">
                  <c:v>44292</c:v>
                </c:pt>
                <c:pt idx="865">
                  <c:v>44292.041666666664</c:v>
                </c:pt>
                <c:pt idx="866">
                  <c:v>44292.083333333336</c:v>
                </c:pt>
                <c:pt idx="867">
                  <c:v>44292.125</c:v>
                </c:pt>
                <c:pt idx="868">
                  <c:v>44292.166666666664</c:v>
                </c:pt>
                <c:pt idx="869">
                  <c:v>44292.208333333336</c:v>
                </c:pt>
                <c:pt idx="870">
                  <c:v>44292.25</c:v>
                </c:pt>
                <c:pt idx="871">
                  <c:v>44292.291666666664</c:v>
                </c:pt>
                <c:pt idx="872">
                  <c:v>44292.333333333336</c:v>
                </c:pt>
                <c:pt idx="873">
                  <c:v>44292.375</c:v>
                </c:pt>
                <c:pt idx="874">
                  <c:v>44292.416666666664</c:v>
                </c:pt>
                <c:pt idx="875">
                  <c:v>44292.458333333336</c:v>
                </c:pt>
                <c:pt idx="876">
                  <c:v>44292.5</c:v>
                </c:pt>
                <c:pt idx="877">
                  <c:v>44292.541666666664</c:v>
                </c:pt>
                <c:pt idx="878">
                  <c:v>44292.583333333336</c:v>
                </c:pt>
                <c:pt idx="879">
                  <c:v>44292.625</c:v>
                </c:pt>
                <c:pt idx="880">
                  <c:v>44292.666666666664</c:v>
                </c:pt>
                <c:pt idx="881">
                  <c:v>44292.708333333336</c:v>
                </c:pt>
                <c:pt idx="882">
                  <c:v>44292.75</c:v>
                </c:pt>
                <c:pt idx="883">
                  <c:v>44292.791666666664</c:v>
                </c:pt>
                <c:pt idx="884">
                  <c:v>44292.833333333336</c:v>
                </c:pt>
                <c:pt idx="885">
                  <c:v>44292.875</c:v>
                </c:pt>
                <c:pt idx="886">
                  <c:v>44292.916666666664</c:v>
                </c:pt>
                <c:pt idx="887">
                  <c:v>44292.958333333336</c:v>
                </c:pt>
                <c:pt idx="888">
                  <c:v>44293</c:v>
                </c:pt>
                <c:pt idx="889">
                  <c:v>44293.041666666664</c:v>
                </c:pt>
                <c:pt idx="890">
                  <c:v>44293.083333333336</c:v>
                </c:pt>
                <c:pt idx="891">
                  <c:v>44293.125</c:v>
                </c:pt>
                <c:pt idx="892">
                  <c:v>44293.166666666664</c:v>
                </c:pt>
                <c:pt idx="893">
                  <c:v>44293.208333333336</c:v>
                </c:pt>
                <c:pt idx="894">
                  <c:v>44293.25</c:v>
                </c:pt>
                <c:pt idx="895">
                  <c:v>44293.291666666664</c:v>
                </c:pt>
                <c:pt idx="896">
                  <c:v>44293.333333333336</c:v>
                </c:pt>
                <c:pt idx="897">
                  <c:v>44293.375</c:v>
                </c:pt>
                <c:pt idx="898">
                  <c:v>44293.416666666664</c:v>
                </c:pt>
                <c:pt idx="899">
                  <c:v>44293.458333333336</c:v>
                </c:pt>
                <c:pt idx="900">
                  <c:v>44293.5</c:v>
                </c:pt>
                <c:pt idx="901">
                  <c:v>44293.541666666664</c:v>
                </c:pt>
                <c:pt idx="902">
                  <c:v>44293.583333333336</c:v>
                </c:pt>
                <c:pt idx="903">
                  <c:v>44293.625</c:v>
                </c:pt>
                <c:pt idx="904">
                  <c:v>44293.666666666664</c:v>
                </c:pt>
                <c:pt idx="905">
                  <c:v>44293.708333333336</c:v>
                </c:pt>
                <c:pt idx="906">
                  <c:v>44293.75</c:v>
                </c:pt>
                <c:pt idx="907">
                  <c:v>44293.791666666664</c:v>
                </c:pt>
                <c:pt idx="908">
                  <c:v>44293.833333333336</c:v>
                </c:pt>
                <c:pt idx="909">
                  <c:v>44293.875</c:v>
                </c:pt>
                <c:pt idx="910">
                  <c:v>44293.916666666664</c:v>
                </c:pt>
                <c:pt idx="911">
                  <c:v>44293.958333333336</c:v>
                </c:pt>
                <c:pt idx="912">
                  <c:v>44294</c:v>
                </c:pt>
                <c:pt idx="913">
                  <c:v>44294.041666666664</c:v>
                </c:pt>
                <c:pt idx="914">
                  <c:v>44294.083333333336</c:v>
                </c:pt>
                <c:pt idx="915">
                  <c:v>44294.125</c:v>
                </c:pt>
                <c:pt idx="916">
                  <c:v>44294.166666666664</c:v>
                </c:pt>
                <c:pt idx="917">
                  <c:v>44294.208333333336</c:v>
                </c:pt>
                <c:pt idx="918">
                  <c:v>44294.25</c:v>
                </c:pt>
                <c:pt idx="919">
                  <c:v>44294.291666666664</c:v>
                </c:pt>
                <c:pt idx="920">
                  <c:v>44294.333333333336</c:v>
                </c:pt>
                <c:pt idx="921">
                  <c:v>44294.375</c:v>
                </c:pt>
                <c:pt idx="922">
                  <c:v>44294.416666666664</c:v>
                </c:pt>
                <c:pt idx="923">
                  <c:v>44294.458333333336</c:v>
                </c:pt>
                <c:pt idx="924">
                  <c:v>44294.5</c:v>
                </c:pt>
                <c:pt idx="925">
                  <c:v>44294.541666666664</c:v>
                </c:pt>
                <c:pt idx="926">
                  <c:v>44294.583333333336</c:v>
                </c:pt>
                <c:pt idx="927">
                  <c:v>44294.625</c:v>
                </c:pt>
                <c:pt idx="928">
                  <c:v>44294.666666666664</c:v>
                </c:pt>
                <c:pt idx="929">
                  <c:v>44294.708333333336</c:v>
                </c:pt>
                <c:pt idx="930">
                  <c:v>44294.75</c:v>
                </c:pt>
                <c:pt idx="931">
                  <c:v>44294.791666666664</c:v>
                </c:pt>
                <c:pt idx="932">
                  <c:v>44294.833333333336</c:v>
                </c:pt>
                <c:pt idx="933">
                  <c:v>44294.875</c:v>
                </c:pt>
                <c:pt idx="934">
                  <c:v>44294.916666666664</c:v>
                </c:pt>
                <c:pt idx="935">
                  <c:v>44294.958333333336</c:v>
                </c:pt>
                <c:pt idx="936">
                  <c:v>44295</c:v>
                </c:pt>
                <c:pt idx="937">
                  <c:v>44295.041666666664</c:v>
                </c:pt>
                <c:pt idx="938">
                  <c:v>44295.083333333336</c:v>
                </c:pt>
                <c:pt idx="939">
                  <c:v>44295.125</c:v>
                </c:pt>
                <c:pt idx="940">
                  <c:v>44295.166666666664</c:v>
                </c:pt>
                <c:pt idx="941">
                  <c:v>44295.208333333336</c:v>
                </c:pt>
                <c:pt idx="942">
                  <c:v>44295.25</c:v>
                </c:pt>
                <c:pt idx="943">
                  <c:v>44295.291666666664</c:v>
                </c:pt>
                <c:pt idx="944">
                  <c:v>44295.333333333336</c:v>
                </c:pt>
                <c:pt idx="945">
                  <c:v>44295.375</c:v>
                </c:pt>
                <c:pt idx="946">
                  <c:v>44295.416666666664</c:v>
                </c:pt>
                <c:pt idx="947">
                  <c:v>44295.458333333336</c:v>
                </c:pt>
                <c:pt idx="948">
                  <c:v>44295.5</c:v>
                </c:pt>
                <c:pt idx="949">
                  <c:v>44295.541666666664</c:v>
                </c:pt>
                <c:pt idx="950">
                  <c:v>44295.583333333336</c:v>
                </c:pt>
                <c:pt idx="951">
                  <c:v>44295.625</c:v>
                </c:pt>
                <c:pt idx="952">
                  <c:v>44295.666666666664</c:v>
                </c:pt>
                <c:pt idx="953">
                  <c:v>44295.708333333336</c:v>
                </c:pt>
                <c:pt idx="954">
                  <c:v>44295.75</c:v>
                </c:pt>
                <c:pt idx="955">
                  <c:v>44295.791666666664</c:v>
                </c:pt>
                <c:pt idx="956">
                  <c:v>44295.833333333336</c:v>
                </c:pt>
                <c:pt idx="957">
                  <c:v>44295.875</c:v>
                </c:pt>
                <c:pt idx="958">
                  <c:v>44295.916666666664</c:v>
                </c:pt>
                <c:pt idx="959">
                  <c:v>44295.958333333336</c:v>
                </c:pt>
                <c:pt idx="960">
                  <c:v>44296</c:v>
                </c:pt>
                <c:pt idx="961">
                  <c:v>44296.041666666664</c:v>
                </c:pt>
                <c:pt idx="962">
                  <c:v>44296.083333333336</c:v>
                </c:pt>
                <c:pt idx="963">
                  <c:v>44296.125</c:v>
                </c:pt>
                <c:pt idx="964">
                  <c:v>44296.166666666664</c:v>
                </c:pt>
                <c:pt idx="965">
                  <c:v>44296.208333333336</c:v>
                </c:pt>
                <c:pt idx="966">
                  <c:v>44296.25</c:v>
                </c:pt>
                <c:pt idx="967">
                  <c:v>44296.291666666664</c:v>
                </c:pt>
                <c:pt idx="968">
                  <c:v>44296.333333333336</c:v>
                </c:pt>
                <c:pt idx="969">
                  <c:v>44296.375</c:v>
                </c:pt>
                <c:pt idx="970">
                  <c:v>44296.416666666664</c:v>
                </c:pt>
                <c:pt idx="971">
                  <c:v>44296.458333333336</c:v>
                </c:pt>
                <c:pt idx="972">
                  <c:v>44296.5</c:v>
                </c:pt>
                <c:pt idx="973">
                  <c:v>44296.541666666664</c:v>
                </c:pt>
                <c:pt idx="974">
                  <c:v>44296.583333333336</c:v>
                </c:pt>
                <c:pt idx="975">
                  <c:v>44296.625</c:v>
                </c:pt>
                <c:pt idx="976">
                  <c:v>44296.666666666664</c:v>
                </c:pt>
                <c:pt idx="977">
                  <c:v>44296.708333333336</c:v>
                </c:pt>
                <c:pt idx="978">
                  <c:v>44296.75</c:v>
                </c:pt>
                <c:pt idx="979">
                  <c:v>44296.791666666664</c:v>
                </c:pt>
                <c:pt idx="980">
                  <c:v>44296.833333333336</c:v>
                </c:pt>
                <c:pt idx="981">
                  <c:v>44296.875</c:v>
                </c:pt>
                <c:pt idx="982">
                  <c:v>44296.916666666664</c:v>
                </c:pt>
                <c:pt idx="983">
                  <c:v>44296.958333333336</c:v>
                </c:pt>
                <c:pt idx="984">
                  <c:v>44297</c:v>
                </c:pt>
                <c:pt idx="985">
                  <c:v>44297.041666666664</c:v>
                </c:pt>
                <c:pt idx="986">
                  <c:v>44297.083333333336</c:v>
                </c:pt>
                <c:pt idx="987">
                  <c:v>44297.125</c:v>
                </c:pt>
                <c:pt idx="988">
                  <c:v>44297.166666666664</c:v>
                </c:pt>
                <c:pt idx="989">
                  <c:v>44297.208333333336</c:v>
                </c:pt>
                <c:pt idx="990">
                  <c:v>44297.25</c:v>
                </c:pt>
                <c:pt idx="991">
                  <c:v>44297.291666666664</c:v>
                </c:pt>
                <c:pt idx="992">
                  <c:v>44297.333333333336</c:v>
                </c:pt>
                <c:pt idx="993">
                  <c:v>44297.375</c:v>
                </c:pt>
                <c:pt idx="994">
                  <c:v>44297.416666666664</c:v>
                </c:pt>
                <c:pt idx="995">
                  <c:v>44297.458333333336</c:v>
                </c:pt>
                <c:pt idx="996">
                  <c:v>44297.5</c:v>
                </c:pt>
                <c:pt idx="997">
                  <c:v>44297.541666666664</c:v>
                </c:pt>
                <c:pt idx="998">
                  <c:v>44297.583333333336</c:v>
                </c:pt>
                <c:pt idx="999">
                  <c:v>44297.625</c:v>
                </c:pt>
                <c:pt idx="1000">
                  <c:v>44297.666666666664</c:v>
                </c:pt>
                <c:pt idx="1001">
                  <c:v>44297.708333333336</c:v>
                </c:pt>
                <c:pt idx="1002">
                  <c:v>44297.75</c:v>
                </c:pt>
                <c:pt idx="1003">
                  <c:v>44297.791666666664</c:v>
                </c:pt>
                <c:pt idx="1004">
                  <c:v>44297.833333333336</c:v>
                </c:pt>
                <c:pt idx="1005">
                  <c:v>44297.875</c:v>
                </c:pt>
                <c:pt idx="1006">
                  <c:v>44297.916666666664</c:v>
                </c:pt>
                <c:pt idx="1007">
                  <c:v>44297.958333333336</c:v>
                </c:pt>
                <c:pt idx="1008">
                  <c:v>44298</c:v>
                </c:pt>
                <c:pt idx="1009">
                  <c:v>44298.041666666664</c:v>
                </c:pt>
                <c:pt idx="1010">
                  <c:v>44298.083333333336</c:v>
                </c:pt>
                <c:pt idx="1011">
                  <c:v>44298.125</c:v>
                </c:pt>
                <c:pt idx="1012">
                  <c:v>44298.166666666664</c:v>
                </c:pt>
                <c:pt idx="1013">
                  <c:v>44298.208333333336</c:v>
                </c:pt>
                <c:pt idx="1014">
                  <c:v>44298.25</c:v>
                </c:pt>
                <c:pt idx="1015">
                  <c:v>44298.291666666664</c:v>
                </c:pt>
                <c:pt idx="1016">
                  <c:v>44298.333333333336</c:v>
                </c:pt>
                <c:pt idx="1017">
                  <c:v>44298.375</c:v>
                </c:pt>
                <c:pt idx="1018">
                  <c:v>44298.416666666664</c:v>
                </c:pt>
                <c:pt idx="1019">
                  <c:v>44298.458333333336</c:v>
                </c:pt>
                <c:pt idx="1020">
                  <c:v>44298.5</c:v>
                </c:pt>
                <c:pt idx="1021">
                  <c:v>44298.541666666664</c:v>
                </c:pt>
                <c:pt idx="1022">
                  <c:v>44298.583333333336</c:v>
                </c:pt>
                <c:pt idx="1023">
                  <c:v>44298.625</c:v>
                </c:pt>
                <c:pt idx="1024">
                  <c:v>44298.666666666664</c:v>
                </c:pt>
                <c:pt idx="1025">
                  <c:v>44298.708333333336</c:v>
                </c:pt>
                <c:pt idx="1026">
                  <c:v>44298.75</c:v>
                </c:pt>
                <c:pt idx="1027">
                  <c:v>44298.791666666664</c:v>
                </c:pt>
                <c:pt idx="1028">
                  <c:v>44298.833333333336</c:v>
                </c:pt>
                <c:pt idx="1029">
                  <c:v>44298.875</c:v>
                </c:pt>
                <c:pt idx="1030">
                  <c:v>44298.916666666664</c:v>
                </c:pt>
                <c:pt idx="1031">
                  <c:v>44298.958333333336</c:v>
                </c:pt>
                <c:pt idx="1032">
                  <c:v>44299</c:v>
                </c:pt>
                <c:pt idx="1033">
                  <c:v>44299.041666666664</c:v>
                </c:pt>
                <c:pt idx="1034">
                  <c:v>44299.083333333336</c:v>
                </c:pt>
                <c:pt idx="1035">
                  <c:v>44299.125</c:v>
                </c:pt>
                <c:pt idx="1036">
                  <c:v>44299.166666666664</c:v>
                </c:pt>
                <c:pt idx="1037">
                  <c:v>44299.208333333336</c:v>
                </c:pt>
                <c:pt idx="1038">
                  <c:v>44299.25</c:v>
                </c:pt>
                <c:pt idx="1039">
                  <c:v>44299.291666666664</c:v>
                </c:pt>
                <c:pt idx="1040">
                  <c:v>44299.333333333336</c:v>
                </c:pt>
                <c:pt idx="1041">
                  <c:v>44299.375</c:v>
                </c:pt>
                <c:pt idx="1042">
                  <c:v>44299.416666666664</c:v>
                </c:pt>
                <c:pt idx="1043">
                  <c:v>44299.458333333336</c:v>
                </c:pt>
                <c:pt idx="1044">
                  <c:v>44299.5</c:v>
                </c:pt>
                <c:pt idx="1045">
                  <c:v>44299.541666666664</c:v>
                </c:pt>
                <c:pt idx="1046">
                  <c:v>44299.583333333336</c:v>
                </c:pt>
                <c:pt idx="1047">
                  <c:v>44299.625</c:v>
                </c:pt>
                <c:pt idx="1048">
                  <c:v>44299.666666666664</c:v>
                </c:pt>
                <c:pt idx="1049">
                  <c:v>44299.708333333336</c:v>
                </c:pt>
                <c:pt idx="1050">
                  <c:v>44299.75</c:v>
                </c:pt>
                <c:pt idx="1051">
                  <c:v>44299.791666666664</c:v>
                </c:pt>
                <c:pt idx="1052">
                  <c:v>44299.833333333336</c:v>
                </c:pt>
                <c:pt idx="1053">
                  <c:v>44299.875</c:v>
                </c:pt>
                <c:pt idx="1054">
                  <c:v>44299.916666666664</c:v>
                </c:pt>
                <c:pt idx="1055">
                  <c:v>44299.958333333336</c:v>
                </c:pt>
                <c:pt idx="1056">
                  <c:v>44300</c:v>
                </c:pt>
                <c:pt idx="1057">
                  <c:v>44300.041666666664</c:v>
                </c:pt>
                <c:pt idx="1058">
                  <c:v>44300.083333333336</c:v>
                </c:pt>
                <c:pt idx="1059">
                  <c:v>44300.125</c:v>
                </c:pt>
                <c:pt idx="1060">
                  <c:v>44300.166666666664</c:v>
                </c:pt>
                <c:pt idx="1061">
                  <c:v>44300.208333333336</c:v>
                </c:pt>
                <c:pt idx="1062">
                  <c:v>44300.25</c:v>
                </c:pt>
                <c:pt idx="1063">
                  <c:v>44300.291666666664</c:v>
                </c:pt>
                <c:pt idx="1064">
                  <c:v>44300.333333333336</c:v>
                </c:pt>
                <c:pt idx="1065">
                  <c:v>44300.375</c:v>
                </c:pt>
                <c:pt idx="1066">
                  <c:v>44300.416666666664</c:v>
                </c:pt>
                <c:pt idx="1067">
                  <c:v>44300.458333333336</c:v>
                </c:pt>
                <c:pt idx="1068">
                  <c:v>44300.5</c:v>
                </c:pt>
                <c:pt idx="1069">
                  <c:v>44300.541666666664</c:v>
                </c:pt>
                <c:pt idx="1070">
                  <c:v>44300.583333333336</c:v>
                </c:pt>
                <c:pt idx="1071">
                  <c:v>44300.625</c:v>
                </c:pt>
                <c:pt idx="1072">
                  <c:v>44300.666666666664</c:v>
                </c:pt>
                <c:pt idx="1073">
                  <c:v>44300.708333333336</c:v>
                </c:pt>
                <c:pt idx="1074">
                  <c:v>44300.75</c:v>
                </c:pt>
                <c:pt idx="1075">
                  <c:v>44300.791666666664</c:v>
                </c:pt>
                <c:pt idx="1076">
                  <c:v>44300.833333333336</c:v>
                </c:pt>
                <c:pt idx="1077">
                  <c:v>44300.875</c:v>
                </c:pt>
                <c:pt idx="1078">
                  <c:v>44300.916666666664</c:v>
                </c:pt>
                <c:pt idx="1079">
                  <c:v>44300.958333333336</c:v>
                </c:pt>
                <c:pt idx="1080">
                  <c:v>44301</c:v>
                </c:pt>
                <c:pt idx="1081">
                  <c:v>44301.041666666664</c:v>
                </c:pt>
                <c:pt idx="1082">
                  <c:v>44301.083333333336</c:v>
                </c:pt>
                <c:pt idx="1083">
                  <c:v>44301.125</c:v>
                </c:pt>
                <c:pt idx="1084">
                  <c:v>44301.166666666664</c:v>
                </c:pt>
                <c:pt idx="1085">
                  <c:v>44301.208333333336</c:v>
                </c:pt>
                <c:pt idx="1086">
                  <c:v>44301.25</c:v>
                </c:pt>
                <c:pt idx="1087">
                  <c:v>44301.291666666664</c:v>
                </c:pt>
                <c:pt idx="1088">
                  <c:v>44301.333333333336</c:v>
                </c:pt>
                <c:pt idx="1089">
                  <c:v>44301.375</c:v>
                </c:pt>
                <c:pt idx="1090">
                  <c:v>44301.416666666664</c:v>
                </c:pt>
                <c:pt idx="1091">
                  <c:v>44301.458333333336</c:v>
                </c:pt>
                <c:pt idx="1092">
                  <c:v>44301.5</c:v>
                </c:pt>
                <c:pt idx="1093">
                  <c:v>44301.541666666664</c:v>
                </c:pt>
                <c:pt idx="1094">
                  <c:v>44301.583333333336</c:v>
                </c:pt>
                <c:pt idx="1095">
                  <c:v>44301.625</c:v>
                </c:pt>
                <c:pt idx="1096">
                  <c:v>44301.666666666664</c:v>
                </c:pt>
                <c:pt idx="1097">
                  <c:v>44301.708333333336</c:v>
                </c:pt>
                <c:pt idx="1098">
                  <c:v>44301.75</c:v>
                </c:pt>
                <c:pt idx="1099">
                  <c:v>44301.791666666664</c:v>
                </c:pt>
                <c:pt idx="1100">
                  <c:v>44301.833333333336</c:v>
                </c:pt>
                <c:pt idx="1101">
                  <c:v>44301.875</c:v>
                </c:pt>
                <c:pt idx="1102">
                  <c:v>44301.916666666664</c:v>
                </c:pt>
                <c:pt idx="1103">
                  <c:v>44301.958333333336</c:v>
                </c:pt>
                <c:pt idx="1104">
                  <c:v>44302</c:v>
                </c:pt>
                <c:pt idx="1105">
                  <c:v>44302.041666666664</c:v>
                </c:pt>
                <c:pt idx="1106">
                  <c:v>44302.083333333336</c:v>
                </c:pt>
                <c:pt idx="1107">
                  <c:v>44302.125</c:v>
                </c:pt>
                <c:pt idx="1108">
                  <c:v>44302.166666666664</c:v>
                </c:pt>
                <c:pt idx="1109">
                  <c:v>44302.208333333336</c:v>
                </c:pt>
                <c:pt idx="1110">
                  <c:v>44302.25</c:v>
                </c:pt>
                <c:pt idx="1111">
                  <c:v>44302.291666666664</c:v>
                </c:pt>
                <c:pt idx="1112">
                  <c:v>44302.333333333336</c:v>
                </c:pt>
                <c:pt idx="1113">
                  <c:v>44302.375</c:v>
                </c:pt>
                <c:pt idx="1114">
                  <c:v>44302.416666666664</c:v>
                </c:pt>
                <c:pt idx="1115">
                  <c:v>44302.458333333336</c:v>
                </c:pt>
                <c:pt idx="1116">
                  <c:v>44302.5</c:v>
                </c:pt>
                <c:pt idx="1117">
                  <c:v>44302.541666666664</c:v>
                </c:pt>
                <c:pt idx="1118">
                  <c:v>44302.583333333336</c:v>
                </c:pt>
                <c:pt idx="1119">
                  <c:v>44302.625</c:v>
                </c:pt>
                <c:pt idx="1120">
                  <c:v>44302.666666666664</c:v>
                </c:pt>
                <c:pt idx="1121">
                  <c:v>44302.708333333336</c:v>
                </c:pt>
                <c:pt idx="1122">
                  <c:v>44302.75</c:v>
                </c:pt>
                <c:pt idx="1123">
                  <c:v>44302.791666666664</c:v>
                </c:pt>
                <c:pt idx="1124">
                  <c:v>44302.833333333336</c:v>
                </c:pt>
                <c:pt idx="1125">
                  <c:v>44302.875</c:v>
                </c:pt>
                <c:pt idx="1126">
                  <c:v>44302.916666666664</c:v>
                </c:pt>
                <c:pt idx="1127">
                  <c:v>44302.958333333336</c:v>
                </c:pt>
                <c:pt idx="1128">
                  <c:v>44303</c:v>
                </c:pt>
                <c:pt idx="1129">
                  <c:v>44303.041666666664</c:v>
                </c:pt>
                <c:pt idx="1130">
                  <c:v>44303.083333333336</c:v>
                </c:pt>
                <c:pt idx="1131">
                  <c:v>44303.125</c:v>
                </c:pt>
                <c:pt idx="1132">
                  <c:v>44303.166666666664</c:v>
                </c:pt>
                <c:pt idx="1133">
                  <c:v>44303.208333333336</c:v>
                </c:pt>
                <c:pt idx="1134">
                  <c:v>44303.25</c:v>
                </c:pt>
                <c:pt idx="1135">
                  <c:v>44303.291666666664</c:v>
                </c:pt>
                <c:pt idx="1136">
                  <c:v>44303.333333333336</c:v>
                </c:pt>
                <c:pt idx="1137">
                  <c:v>44303.375</c:v>
                </c:pt>
                <c:pt idx="1138">
                  <c:v>44303.416666666664</c:v>
                </c:pt>
                <c:pt idx="1139">
                  <c:v>44303.458333333336</c:v>
                </c:pt>
                <c:pt idx="1140">
                  <c:v>44303.5</c:v>
                </c:pt>
                <c:pt idx="1141">
                  <c:v>44303.541666666664</c:v>
                </c:pt>
                <c:pt idx="1142">
                  <c:v>44303.583333333336</c:v>
                </c:pt>
                <c:pt idx="1143">
                  <c:v>44303.625</c:v>
                </c:pt>
                <c:pt idx="1144">
                  <c:v>44303.666666666664</c:v>
                </c:pt>
                <c:pt idx="1145">
                  <c:v>44303.708333333336</c:v>
                </c:pt>
                <c:pt idx="1146">
                  <c:v>44303.75</c:v>
                </c:pt>
                <c:pt idx="1147">
                  <c:v>44303.791666666664</c:v>
                </c:pt>
                <c:pt idx="1148">
                  <c:v>44303.833333333336</c:v>
                </c:pt>
                <c:pt idx="1149">
                  <c:v>44303.875</c:v>
                </c:pt>
                <c:pt idx="1150">
                  <c:v>44303.916666666664</c:v>
                </c:pt>
                <c:pt idx="1151">
                  <c:v>44303.958333333336</c:v>
                </c:pt>
                <c:pt idx="1152">
                  <c:v>44304</c:v>
                </c:pt>
                <c:pt idx="1153">
                  <c:v>44304.041666666664</c:v>
                </c:pt>
                <c:pt idx="1154">
                  <c:v>44304.083333333336</c:v>
                </c:pt>
                <c:pt idx="1155">
                  <c:v>44304.125</c:v>
                </c:pt>
                <c:pt idx="1156">
                  <c:v>44304.166666666664</c:v>
                </c:pt>
                <c:pt idx="1157">
                  <c:v>44304.208333333336</c:v>
                </c:pt>
                <c:pt idx="1158">
                  <c:v>44304.25</c:v>
                </c:pt>
                <c:pt idx="1159">
                  <c:v>44304.291666666664</c:v>
                </c:pt>
                <c:pt idx="1160">
                  <c:v>44304.333333333336</c:v>
                </c:pt>
                <c:pt idx="1161">
                  <c:v>44304.375</c:v>
                </c:pt>
                <c:pt idx="1162">
                  <c:v>44304.416666666664</c:v>
                </c:pt>
                <c:pt idx="1163">
                  <c:v>44304.458333333336</c:v>
                </c:pt>
                <c:pt idx="1164">
                  <c:v>44304.5</c:v>
                </c:pt>
                <c:pt idx="1165">
                  <c:v>44304.541666666664</c:v>
                </c:pt>
                <c:pt idx="1166">
                  <c:v>44304.583333333336</c:v>
                </c:pt>
                <c:pt idx="1167">
                  <c:v>44304.625</c:v>
                </c:pt>
                <c:pt idx="1168">
                  <c:v>44304.666666666664</c:v>
                </c:pt>
                <c:pt idx="1169">
                  <c:v>44304.708333333336</c:v>
                </c:pt>
                <c:pt idx="1170">
                  <c:v>44304.75</c:v>
                </c:pt>
                <c:pt idx="1171">
                  <c:v>44304.791666666664</c:v>
                </c:pt>
                <c:pt idx="1172">
                  <c:v>44304.833333333336</c:v>
                </c:pt>
                <c:pt idx="1173">
                  <c:v>44304.875</c:v>
                </c:pt>
                <c:pt idx="1174">
                  <c:v>44304.916666666664</c:v>
                </c:pt>
                <c:pt idx="1175">
                  <c:v>44304.958333333336</c:v>
                </c:pt>
                <c:pt idx="1176">
                  <c:v>44305</c:v>
                </c:pt>
                <c:pt idx="1177">
                  <c:v>44305.041666666664</c:v>
                </c:pt>
                <c:pt idx="1178">
                  <c:v>44305.083333333336</c:v>
                </c:pt>
                <c:pt idx="1179">
                  <c:v>44305.125</c:v>
                </c:pt>
                <c:pt idx="1180">
                  <c:v>44305.166666666664</c:v>
                </c:pt>
                <c:pt idx="1181">
                  <c:v>44305.208333333336</c:v>
                </c:pt>
                <c:pt idx="1182">
                  <c:v>44305.25</c:v>
                </c:pt>
                <c:pt idx="1183">
                  <c:v>44305.291666666664</c:v>
                </c:pt>
                <c:pt idx="1184">
                  <c:v>44305.333333333336</c:v>
                </c:pt>
                <c:pt idx="1185">
                  <c:v>44305.375</c:v>
                </c:pt>
                <c:pt idx="1186">
                  <c:v>44305.416666666664</c:v>
                </c:pt>
                <c:pt idx="1187">
                  <c:v>44305.458333333336</c:v>
                </c:pt>
                <c:pt idx="1188">
                  <c:v>44305.5</c:v>
                </c:pt>
                <c:pt idx="1189">
                  <c:v>44305.541666666664</c:v>
                </c:pt>
                <c:pt idx="1190">
                  <c:v>44305.583333333336</c:v>
                </c:pt>
                <c:pt idx="1191">
                  <c:v>44305.625</c:v>
                </c:pt>
                <c:pt idx="1192">
                  <c:v>44305.666666666664</c:v>
                </c:pt>
                <c:pt idx="1193">
                  <c:v>44305.708333333336</c:v>
                </c:pt>
                <c:pt idx="1194">
                  <c:v>44305.75</c:v>
                </c:pt>
                <c:pt idx="1195">
                  <c:v>44305.791666666664</c:v>
                </c:pt>
                <c:pt idx="1196">
                  <c:v>44305.833333333336</c:v>
                </c:pt>
                <c:pt idx="1197">
                  <c:v>44305.875</c:v>
                </c:pt>
                <c:pt idx="1198">
                  <c:v>44305.916666666664</c:v>
                </c:pt>
                <c:pt idx="1199">
                  <c:v>44305.958333333336</c:v>
                </c:pt>
                <c:pt idx="1200">
                  <c:v>44306</c:v>
                </c:pt>
                <c:pt idx="1201">
                  <c:v>44306.041666666664</c:v>
                </c:pt>
                <c:pt idx="1202">
                  <c:v>44306.083333333336</c:v>
                </c:pt>
                <c:pt idx="1203">
                  <c:v>44306.125</c:v>
                </c:pt>
                <c:pt idx="1204">
                  <c:v>44306.166666666664</c:v>
                </c:pt>
                <c:pt idx="1205">
                  <c:v>44306.208333333336</c:v>
                </c:pt>
                <c:pt idx="1206">
                  <c:v>44306.25</c:v>
                </c:pt>
                <c:pt idx="1207">
                  <c:v>44306.291666666664</c:v>
                </c:pt>
                <c:pt idx="1208">
                  <c:v>44306.333333333336</c:v>
                </c:pt>
                <c:pt idx="1209">
                  <c:v>44306.375</c:v>
                </c:pt>
                <c:pt idx="1210">
                  <c:v>44306.416666666664</c:v>
                </c:pt>
                <c:pt idx="1211">
                  <c:v>44306.458333333336</c:v>
                </c:pt>
                <c:pt idx="1212">
                  <c:v>44306.5</c:v>
                </c:pt>
                <c:pt idx="1213">
                  <c:v>44306.541666666664</c:v>
                </c:pt>
                <c:pt idx="1214">
                  <c:v>44306.583333333336</c:v>
                </c:pt>
                <c:pt idx="1215">
                  <c:v>44306.625</c:v>
                </c:pt>
                <c:pt idx="1216">
                  <c:v>44306.666666666664</c:v>
                </c:pt>
                <c:pt idx="1217">
                  <c:v>44306.708333333336</c:v>
                </c:pt>
                <c:pt idx="1218">
                  <c:v>44306.75</c:v>
                </c:pt>
                <c:pt idx="1219">
                  <c:v>44306.791666666664</c:v>
                </c:pt>
                <c:pt idx="1220">
                  <c:v>44306.833333333336</c:v>
                </c:pt>
                <c:pt idx="1221">
                  <c:v>44306.875</c:v>
                </c:pt>
                <c:pt idx="1222">
                  <c:v>44306.916666666664</c:v>
                </c:pt>
                <c:pt idx="1223">
                  <c:v>44306.958333333336</c:v>
                </c:pt>
                <c:pt idx="1224">
                  <c:v>44307</c:v>
                </c:pt>
                <c:pt idx="1225">
                  <c:v>44307.041666666664</c:v>
                </c:pt>
                <c:pt idx="1226">
                  <c:v>44307.083333333336</c:v>
                </c:pt>
                <c:pt idx="1227">
                  <c:v>44307.125</c:v>
                </c:pt>
                <c:pt idx="1228">
                  <c:v>44307.166666666664</c:v>
                </c:pt>
                <c:pt idx="1229">
                  <c:v>44307.208333333336</c:v>
                </c:pt>
                <c:pt idx="1230">
                  <c:v>44307.25</c:v>
                </c:pt>
                <c:pt idx="1231">
                  <c:v>44307.291666666664</c:v>
                </c:pt>
                <c:pt idx="1232">
                  <c:v>44307.333333333336</c:v>
                </c:pt>
                <c:pt idx="1233">
                  <c:v>44307.375</c:v>
                </c:pt>
                <c:pt idx="1234">
                  <c:v>44307.416666666664</c:v>
                </c:pt>
                <c:pt idx="1235">
                  <c:v>44307.458333333336</c:v>
                </c:pt>
                <c:pt idx="1236">
                  <c:v>44307.5</c:v>
                </c:pt>
                <c:pt idx="1237">
                  <c:v>44307.541666666664</c:v>
                </c:pt>
                <c:pt idx="1238">
                  <c:v>44307.583333333336</c:v>
                </c:pt>
                <c:pt idx="1239">
                  <c:v>44307.625</c:v>
                </c:pt>
                <c:pt idx="1240">
                  <c:v>44307.666666666664</c:v>
                </c:pt>
                <c:pt idx="1241">
                  <c:v>44307.708333333336</c:v>
                </c:pt>
                <c:pt idx="1242">
                  <c:v>44307.75</c:v>
                </c:pt>
                <c:pt idx="1243">
                  <c:v>44307.791666666664</c:v>
                </c:pt>
                <c:pt idx="1244">
                  <c:v>44307.833333333336</c:v>
                </c:pt>
                <c:pt idx="1245">
                  <c:v>44307.875</c:v>
                </c:pt>
                <c:pt idx="1246">
                  <c:v>44307.916666666664</c:v>
                </c:pt>
                <c:pt idx="1247">
                  <c:v>44307.958333333336</c:v>
                </c:pt>
                <c:pt idx="1248">
                  <c:v>44308</c:v>
                </c:pt>
                <c:pt idx="1249">
                  <c:v>44308.041666666664</c:v>
                </c:pt>
                <c:pt idx="1250">
                  <c:v>44308.083333333336</c:v>
                </c:pt>
                <c:pt idx="1251">
                  <c:v>44308.125</c:v>
                </c:pt>
                <c:pt idx="1252">
                  <c:v>44308.166666666664</c:v>
                </c:pt>
                <c:pt idx="1253">
                  <c:v>44308.208333333336</c:v>
                </c:pt>
                <c:pt idx="1254">
                  <c:v>44308.25</c:v>
                </c:pt>
                <c:pt idx="1255">
                  <c:v>44308.291666666664</c:v>
                </c:pt>
                <c:pt idx="1256">
                  <c:v>44308.333333333336</c:v>
                </c:pt>
                <c:pt idx="1257">
                  <c:v>44308.375</c:v>
                </c:pt>
                <c:pt idx="1258">
                  <c:v>44308.416666666664</c:v>
                </c:pt>
                <c:pt idx="1259">
                  <c:v>44308.458333333336</c:v>
                </c:pt>
                <c:pt idx="1260">
                  <c:v>44308.5</c:v>
                </c:pt>
                <c:pt idx="1261">
                  <c:v>44308.541666666664</c:v>
                </c:pt>
                <c:pt idx="1262">
                  <c:v>44308.583333333336</c:v>
                </c:pt>
                <c:pt idx="1263">
                  <c:v>44308.625</c:v>
                </c:pt>
                <c:pt idx="1264">
                  <c:v>44308.666666666664</c:v>
                </c:pt>
                <c:pt idx="1265">
                  <c:v>44308.708333333336</c:v>
                </c:pt>
                <c:pt idx="1266">
                  <c:v>44308.75</c:v>
                </c:pt>
                <c:pt idx="1267">
                  <c:v>44308.791666666664</c:v>
                </c:pt>
                <c:pt idx="1268">
                  <c:v>44308.833333333336</c:v>
                </c:pt>
                <c:pt idx="1269">
                  <c:v>44308.875</c:v>
                </c:pt>
                <c:pt idx="1270">
                  <c:v>44308.916666666664</c:v>
                </c:pt>
                <c:pt idx="1271">
                  <c:v>44308.958333333336</c:v>
                </c:pt>
                <c:pt idx="1272">
                  <c:v>44309</c:v>
                </c:pt>
                <c:pt idx="1273">
                  <c:v>44309.041666666664</c:v>
                </c:pt>
                <c:pt idx="1274">
                  <c:v>44309.083333333336</c:v>
                </c:pt>
                <c:pt idx="1275">
                  <c:v>44309.125</c:v>
                </c:pt>
                <c:pt idx="1276">
                  <c:v>44309.166666666664</c:v>
                </c:pt>
                <c:pt idx="1277">
                  <c:v>44309.208333333336</c:v>
                </c:pt>
                <c:pt idx="1278">
                  <c:v>44309.25</c:v>
                </c:pt>
                <c:pt idx="1279">
                  <c:v>44309.291666666664</c:v>
                </c:pt>
                <c:pt idx="1280">
                  <c:v>44309.333333333336</c:v>
                </c:pt>
                <c:pt idx="1281">
                  <c:v>44309.375</c:v>
                </c:pt>
                <c:pt idx="1282">
                  <c:v>44309.416666666664</c:v>
                </c:pt>
                <c:pt idx="1283">
                  <c:v>44309.458333333336</c:v>
                </c:pt>
                <c:pt idx="1284">
                  <c:v>44309.5</c:v>
                </c:pt>
                <c:pt idx="1285">
                  <c:v>44309.541666666664</c:v>
                </c:pt>
                <c:pt idx="1286">
                  <c:v>44309.583333333336</c:v>
                </c:pt>
                <c:pt idx="1287">
                  <c:v>44309.625</c:v>
                </c:pt>
                <c:pt idx="1288">
                  <c:v>44309.666666666664</c:v>
                </c:pt>
                <c:pt idx="1289">
                  <c:v>44309.708333333336</c:v>
                </c:pt>
                <c:pt idx="1290">
                  <c:v>44309.75</c:v>
                </c:pt>
                <c:pt idx="1291">
                  <c:v>44309.791666666664</c:v>
                </c:pt>
                <c:pt idx="1292">
                  <c:v>44309.833333333336</c:v>
                </c:pt>
                <c:pt idx="1293">
                  <c:v>44309.875</c:v>
                </c:pt>
                <c:pt idx="1294">
                  <c:v>44309.916666666664</c:v>
                </c:pt>
                <c:pt idx="1295">
                  <c:v>44309.958333333336</c:v>
                </c:pt>
                <c:pt idx="1296">
                  <c:v>44310</c:v>
                </c:pt>
                <c:pt idx="1297">
                  <c:v>44310.041666666664</c:v>
                </c:pt>
                <c:pt idx="1298">
                  <c:v>44310.083333333336</c:v>
                </c:pt>
                <c:pt idx="1299">
                  <c:v>44310.125</c:v>
                </c:pt>
                <c:pt idx="1300">
                  <c:v>44310.166666666664</c:v>
                </c:pt>
                <c:pt idx="1301">
                  <c:v>44310.208333333336</c:v>
                </c:pt>
                <c:pt idx="1302">
                  <c:v>44310.25</c:v>
                </c:pt>
                <c:pt idx="1303">
                  <c:v>44310.291666666664</c:v>
                </c:pt>
                <c:pt idx="1304">
                  <c:v>44310.333333333336</c:v>
                </c:pt>
                <c:pt idx="1305">
                  <c:v>44310.375</c:v>
                </c:pt>
                <c:pt idx="1306">
                  <c:v>44310.416666666664</c:v>
                </c:pt>
                <c:pt idx="1307">
                  <c:v>44310.458333333336</c:v>
                </c:pt>
                <c:pt idx="1308">
                  <c:v>44310.5</c:v>
                </c:pt>
                <c:pt idx="1309">
                  <c:v>44310.541666666664</c:v>
                </c:pt>
                <c:pt idx="1310">
                  <c:v>44310.583333333336</c:v>
                </c:pt>
                <c:pt idx="1311">
                  <c:v>44310.625</c:v>
                </c:pt>
                <c:pt idx="1312">
                  <c:v>44310.666666666664</c:v>
                </c:pt>
                <c:pt idx="1313">
                  <c:v>44310.708333333336</c:v>
                </c:pt>
                <c:pt idx="1314">
                  <c:v>44310.75</c:v>
                </c:pt>
                <c:pt idx="1315">
                  <c:v>44310.791666666664</c:v>
                </c:pt>
                <c:pt idx="1316">
                  <c:v>44310.833333333336</c:v>
                </c:pt>
                <c:pt idx="1317">
                  <c:v>44310.875</c:v>
                </c:pt>
                <c:pt idx="1318">
                  <c:v>44310.916666666664</c:v>
                </c:pt>
                <c:pt idx="1319">
                  <c:v>44310.958333333336</c:v>
                </c:pt>
                <c:pt idx="1320">
                  <c:v>44311</c:v>
                </c:pt>
                <c:pt idx="1321">
                  <c:v>44311.041666666664</c:v>
                </c:pt>
                <c:pt idx="1322">
                  <c:v>44311.083333333336</c:v>
                </c:pt>
                <c:pt idx="1323">
                  <c:v>44311.125</c:v>
                </c:pt>
                <c:pt idx="1324">
                  <c:v>44311.166666666664</c:v>
                </c:pt>
                <c:pt idx="1325">
                  <c:v>44311.208333333336</c:v>
                </c:pt>
                <c:pt idx="1326">
                  <c:v>44311.25</c:v>
                </c:pt>
                <c:pt idx="1327">
                  <c:v>44311.291666666664</c:v>
                </c:pt>
                <c:pt idx="1328">
                  <c:v>44311.333333333336</c:v>
                </c:pt>
                <c:pt idx="1329">
                  <c:v>44311.375</c:v>
                </c:pt>
                <c:pt idx="1330">
                  <c:v>44311.416666666664</c:v>
                </c:pt>
                <c:pt idx="1331">
                  <c:v>44311.458333333336</c:v>
                </c:pt>
                <c:pt idx="1332">
                  <c:v>44311.5</c:v>
                </c:pt>
                <c:pt idx="1333">
                  <c:v>44311.541666666664</c:v>
                </c:pt>
                <c:pt idx="1334">
                  <c:v>44311.583333333336</c:v>
                </c:pt>
                <c:pt idx="1335">
                  <c:v>44311.625</c:v>
                </c:pt>
                <c:pt idx="1336">
                  <c:v>44311.666666666664</c:v>
                </c:pt>
                <c:pt idx="1337">
                  <c:v>44311.708333333336</c:v>
                </c:pt>
                <c:pt idx="1338">
                  <c:v>44311.75</c:v>
                </c:pt>
                <c:pt idx="1339">
                  <c:v>44311.791666666664</c:v>
                </c:pt>
                <c:pt idx="1340">
                  <c:v>44311.833333333336</c:v>
                </c:pt>
                <c:pt idx="1341">
                  <c:v>44311.875</c:v>
                </c:pt>
                <c:pt idx="1342">
                  <c:v>44311.916666666664</c:v>
                </c:pt>
                <c:pt idx="1343">
                  <c:v>44311.958333333336</c:v>
                </c:pt>
                <c:pt idx="1344">
                  <c:v>44312</c:v>
                </c:pt>
                <c:pt idx="1345">
                  <c:v>44312.041666666664</c:v>
                </c:pt>
                <c:pt idx="1346">
                  <c:v>44312.083333333336</c:v>
                </c:pt>
                <c:pt idx="1347">
                  <c:v>44312.125</c:v>
                </c:pt>
                <c:pt idx="1348">
                  <c:v>44312.166666666664</c:v>
                </c:pt>
                <c:pt idx="1349">
                  <c:v>44312.208333333336</c:v>
                </c:pt>
                <c:pt idx="1350">
                  <c:v>44312.25</c:v>
                </c:pt>
                <c:pt idx="1351">
                  <c:v>44312.291666666664</c:v>
                </c:pt>
                <c:pt idx="1352">
                  <c:v>44312.333333333336</c:v>
                </c:pt>
                <c:pt idx="1353">
                  <c:v>44312.375</c:v>
                </c:pt>
                <c:pt idx="1354">
                  <c:v>44312.416666666664</c:v>
                </c:pt>
                <c:pt idx="1355">
                  <c:v>44312.458333333336</c:v>
                </c:pt>
                <c:pt idx="1356">
                  <c:v>44312.5</c:v>
                </c:pt>
                <c:pt idx="1357">
                  <c:v>44312.541666666664</c:v>
                </c:pt>
                <c:pt idx="1358">
                  <c:v>44312.583333333336</c:v>
                </c:pt>
                <c:pt idx="1359">
                  <c:v>44312.625</c:v>
                </c:pt>
                <c:pt idx="1360">
                  <c:v>44312.666666666664</c:v>
                </c:pt>
                <c:pt idx="1361">
                  <c:v>44312.708333333336</c:v>
                </c:pt>
                <c:pt idx="1362">
                  <c:v>44312.75</c:v>
                </c:pt>
                <c:pt idx="1363">
                  <c:v>44312.791666666664</c:v>
                </c:pt>
                <c:pt idx="1364">
                  <c:v>44312.833333333336</c:v>
                </c:pt>
                <c:pt idx="1365">
                  <c:v>44312.875</c:v>
                </c:pt>
                <c:pt idx="1366">
                  <c:v>44312.916666666664</c:v>
                </c:pt>
                <c:pt idx="1367">
                  <c:v>44312.958333333336</c:v>
                </c:pt>
                <c:pt idx="1368">
                  <c:v>44313</c:v>
                </c:pt>
                <c:pt idx="1369">
                  <c:v>44313.041666666664</c:v>
                </c:pt>
                <c:pt idx="1370">
                  <c:v>44313.083333333336</c:v>
                </c:pt>
                <c:pt idx="1371">
                  <c:v>44313.125</c:v>
                </c:pt>
                <c:pt idx="1372">
                  <c:v>44313.166666666664</c:v>
                </c:pt>
                <c:pt idx="1373">
                  <c:v>44313.208333333336</c:v>
                </c:pt>
                <c:pt idx="1374">
                  <c:v>44313.25</c:v>
                </c:pt>
                <c:pt idx="1375">
                  <c:v>44313.291666666664</c:v>
                </c:pt>
                <c:pt idx="1376">
                  <c:v>44313.333333333336</c:v>
                </c:pt>
                <c:pt idx="1377">
                  <c:v>44313.375</c:v>
                </c:pt>
                <c:pt idx="1378">
                  <c:v>44313.416666666664</c:v>
                </c:pt>
                <c:pt idx="1379">
                  <c:v>44313.458333333336</c:v>
                </c:pt>
                <c:pt idx="1380">
                  <c:v>44313.5</c:v>
                </c:pt>
                <c:pt idx="1381">
                  <c:v>44313.541666666664</c:v>
                </c:pt>
                <c:pt idx="1382">
                  <c:v>44313.583333333336</c:v>
                </c:pt>
                <c:pt idx="1383">
                  <c:v>44313.625</c:v>
                </c:pt>
                <c:pt idx="1384">
                  <c:v>44313.666666666664</c:v>
                </c:pt>
                <c:pt idx="1385">
                  <c:v>44313.708333333336</c:v>
                </c:pt>
                <c:pt idx="1386">
                  <c:v>44313.75</c:v>
                </c:pt>
                <c:pt idx="1387">
                  <c:v>44313.791666666664</c:v>
                </c:pt>
                <c:pt idx="1388">
                  <c:v>44313.833333333336</c:v>
                </c:pt>
                <c:pt idx="1389">
                  <c:v>44313.875</c:v>
                </c:pt>
                <c:pt idx="1390">
                  <c:v>44313.916666666664</c:v>
                </c:pt>
                <c:pt idx="1391">
                  <c:v>44313.958333333336</c:v>
                </c:pt>
                <c:pt idx="1392">
                  <c:v>44314</c:v>
                </c:pt>
                <c:pt idx="1393">
                  <c:v>44314.041666666664</c:v>
                </c:pt>
                <c:pt idx="1394">
                  <c:v>44314.083333333336</c:v>
                </c:pt>
                <c:pt idx="1395">
                  <c:v>44314.125</c:v>
                </c:pt>
                <c:pt idx="1396">
                  <c:v>44314.166666666664</c:v>
                </c:pt>
                <c:pt idx="1397">
                  <c:v>44314.208333333336</c:v>
                </c:pt>
                <c:pt idx="1398">
                  <c:v>44314.25</c:v>
                </c:pt>
                <c:pt idx="1399">
                  <c:v>44314.291666666664</c:v>
                </c:pt>
                <c:pt idx="1400">
                  <c:v>44314.333333333336</c:v>
                </c:pt>
                <c:pt idx="1401">
                  <c:v>44314.375</c:v>
                </c:pt>
                <c:pt idx="1402">
                  <c:v>44314.416666666664</c:v>
                </c:pt>
                <c:pt idx="1403">
                  <c:v>44314.458333333336</c:v>
                </c:pt>
                <c:pt idx="1404">
                  <c:v>44314.5</c:v>
                </c:pt>
                <c:pt idx="1405">
                  <c:v>44314.541666666664</c:v>
                </c:pt>
                <c:pt idx="1406">
                  <c:v>44314.583333333336</c:v>
                </c:pt>
                <c:pt idx="1407">
                  <c:v>44314.625</c:v>
                </c:pt>
                <c:pt idx="1408">
                  <c:v>44314.666666666664</c:v>
                </c:pt>
                <c:pt idx="1409">
                  <c:v>44314.708333333336</c:v>
                </c:pt>
                <c:pt idx="1410">
                  <c:v>44314.75</c:v>
                </c:pt>
                <c:pt idx="1411">
                  <c:v>44314.791666666664</c:v>
                </c:pt>
                <c:pt idx="1412">
                  <c:v>44314.833333333336</c:v>
                </c:pt>
                <c:pt idx="1413">
                  <c:v>44314.875</c:v>
                </c:pt>
                <c:pt idx="1414">
                  <c:v>44314.916666666664</c:v>
                </c:pt>
                <c:pt idx="1415">
                  <c:v>44314.958333333336</c:v>
                </c:pt>
                <c:pt idx="1416">
                  <c:v>44315</c:v>
                </c:pt>
                <c:pt idx="1417">
                  <c:v>44315.041666666664</c:v>
                </c:pt>
                <c:pt idx="1418">
                  <c:v>44315.083333333336</c:v>
                </c:pt>
                <c:pt idx="1419">
                  <c:v>44315.125</c:v>
                </c:pt>
                <c:pt idx="1420">
                  <c:v>44315.166666666664</c:v>
                </c:pt>
                <c:pt idx="1421">
                  <c:v>44315.208333333336</c:v>
                </c:pt>
                <c:pt idx="1422">
                  <c:v>44315.25</c:v>
                </c:pt>
                <c:pt idx="1423">
                  <c:v>44315.291666666664</c:v>
                </c:pt>
                <c:pt idx="1424">
                  <c:v>44315.333333333336</c:v>
                </c:pt>
                <c:pt idx="1425">
                  <c:v>44315.375</c:v>
                </c:pt>
                <c:pt idx="1426">
                  <c:v>44315.416666666664</c:v>
                </c:pt>
                <c:pt idx="1427">
                  <c:v>44315.458333333336</c:v>
                </c:pt>
                <c:pt idx="1428">
                  <c:v>44315.5</c:v>
                </c:pt>
                <c:pt idx="1429">
                  <c:v>44315.541666666664</c:v>
                </c:pt>
                <c:pt idx="1430">
                  <c:v>44315.583333333336</c:v>
                </c:pt>
                <c:pt idx="1431">
                  <c:v>44315.625</c:v>
                </c:pt>
                <c:pt idx="1432">
                  <c:v>44315.666666666664</c:v>
                </c:pt>
                <c:pt idx="1433">
                  <c:v>44315.708333333336</c:v>
                </c:pt>
                <c:pt idx="1434">
                  <c:v>44315.75</c:v>
                </c:pt>
                <c:pt idx="1435">
                  <c:v>44315.791666666664</c:v>
                </c:pt>
                <c:pt idx="1436">
                  <c:v>44315.833333333336</c:v>
                </c:pt>
                <c:pt idx="1437">
                  <c:v>44315.875</c:v>
                </c:pt>
                <c:pt idx="1438">
                  <c:v>44315.916666666664</c:v>
                </c:pt>
                <c:pt idx="1439">
                  <c:v>44315.958333333336</c:v>
                </c:pt>
                <c:pt idx="1440">
                  <c:v>44316</c:v>
                </c:pt>
                <c:pt idx="1441">
                  <c:v>44316.041666666664</c:v>
                </c:pt>
                <c:pt idx="1442">
                  <c:v>44316.083333333336</c:v>
                </c:pt>
                <c:pt idx="1443">
                  <c:v>44316.125</c:v>
                </c:pt>
                <c:pt idx="1444">
                  <c:v>44316.166666666664</c:v>
                </c:pt>
                <c:pt idx="1445">
                  <c:v>44316.208333333336</c:v>
                </c:pt>
                <c:pt idx="1446">
                  <c:v>44316.25</c:v>
                </c:pt>
                <c:pt idx="1447">
                  <c:v>44316.291666666664</c:v>
                </c:pt>
                <c:pt idx="1448">
                  <c:v>44316.333333333336</c:v>
                </c:pt>
                <c:pt idx="1449">
                  <c:v>44316.375</c:v>
                </c:pt>
                <c:pt idx="1450">
                  <c:v>44316.416666666664</c:v>
                </c:pt>
                <c:pt idx="1451">
                  <c:v>44316.458333333336</c:v>
                </c:pt>
                <c:pt idx="1452">
                  <c:v>44316.5</c:v>
                </c:pt>
                <c:pt idx="1453">
                  <c:v>44316.541666666664</c:v>
                </c:pt>
                <c:pt idx="1454">
                  <c:v>44316.583333333336</c:v>
                </c:pt>
                <c:pt idx="1455">
                  <c:v>44316.625</c:v>
                </c:pt>
                <c:pt idx="1456">
                  <c:v>44316.666666666664</c:v>
                </c:pt>
                <c:pt idx="1457">
                  <c:v>44316.708333333336</c:v>
                </c:pt>
                <c:pt idx="1458">
                  <c:v>44316.75</c:v>
                </c:pt>
                <c:pt idx="1459">
                  <c:v>44316.791666666664</c:v>
                </c:pt>
                <c:pt idx="1460">
                  <c:v>44316.833333333336</c:v>
                </c:pt>
                <c:pt idx="1461">
                  <c:v>44316.875</c:v>
                </c:pt>
                <c:pt idx="1462">
                  <c:v>44316.916666666664</c:v>
                </c:pt>
                <c:pt idx="1463">
                  <c:v>44316.958333333336</c:v>
                </c:pt>
                <c:pt idx="1464">
                  <c:v>44317</c:v>
                </c:pt>
                <c:pt idx="1465">
                  <c:v>44317.041666666664</c:v>
                </c:pt>
                <c:pt idx="1466">
                  <c:v>44317.083333333336</c:v>
                </c:pt>
                <c:pt idx="1467">
                  <c:v>44317.125</c:v>
                </c:pt>
                <c:pt idx="1468">
                  <c:v>44317.166666666664</c:v>
                </c:pt>
                <c:pt idx="1469">
                  <c:v>44317.208333333336</c:v>
                </c:pt>
                <c:pt idx="1470">
                  <c:v>44317.25</c:v>
                </c:pt>
                <c:pt idx="1471">
                  <c:v>44317.291666666664</c:v>
                </c:pt>
                <c:pt idx="1472">
                  <c:v>44317.333333333336</c:v>
                </c:pt>
                <c:pt idx="1473">
                  <c:v>44317.375</c:v>
                </c:pt>
                <c:pt idx="1474">
                  <c:v>44317.416666666664</c:v>
                </c:pt>
                <c:pt idx="1475">
                  <c:v>44317.458333333336</c:v>
                </c:pt>
                <c:pt idx="1476">
                  <c:v>44317.5</c:v>
                </c:pt>
                <c:pt idx="1477">
                  <c:v>44317.541666666664</c:v>
                </c:pt>
                <c:pt idx="1478">
                  <c:v>44317.583333333336</c:v>
                </c:pt>
                <c:pt idx="1479">
                  <c:v>44317.625</c:v>
                </c:pt>
                <c:pt idx="1480">
                  <c:v>44317.666666666664</c:v>
                </c:pt>
                <c:pt idx="1481">
                  <c:v>44317.708333333336</c:v>
                </c:pt>
                <c:pt idx="1482">
                  <c:v>44317.75</c:v>
                </c:pt>
                <c:pt idx="1483">
                  <c:v>44317.791666666664</c:v>
                </c:pt>
                <c:pt idx="1484">
                  <c:v>44317.833333333336</c:v>
                </c:pt>
                <c:pt idx="1485">
                  <c:v>44317.875</c:v>
                </c:pt>
                <c:pt idx="1486">
                  <c:v>44317.916666666664</c:v>
                </c:pt>
                <c:pt idx="1487">
                  <c:v>44317.958333333336</c:v>
                </c:pt>
                <c:pt idx="1488">
                  <c:v>44318</c:v>
                </c:pt>
                <c:pt idx="1489">
                  <c:v>44318.041666666664</c:v>
                </c:pt>
                <c:pt idx="1490">
                  <c:v>44318.083333333336</c:v>
                </c:pt>
                <c:pt idx="1491">
                  <c:v>44318.125</c:v>
                </c:pt>
                <c:pt idx="1492">
                  <c:v>44318.166666666664</c:v>
                </c:pt>
                <c:pt idx="1493">
                  <c:v>44318.208333333336</c:v>
                </c:pt>
                <c:pt idx="1494">
                  <c:v>44318.25</c:v>
                </c:pt>
                <c:pt idx="1495">
                  <c:v>44318.291666666664</c:v>
                </c:pt>
                <c:pt idx="1496">
                  <c:v>44318.333333333336</c:v>
                </c:pt>
                <c:pt idx="1497">
                  <c:v>44318.375</c:v>
                </c:pt>
                <c:pt idx="1498">
                  <c:v>44318.416666666664</c:v>
                </c:pt>
                <c:pt idx="1499">
                  <c:v>44318.458333333336</c:v>
                </c:pt>
                <c:pt idx="1500">
                  <c:v>44318.5</c:v>
                </c:pt>
                <c:pt idx="1501">
                  <c:v>44318.541666666664</c:v>
                </c:pt>
                <c:pt idx="1502">
                  <c:v>44318.583333333336</c:v>
                </c:pt>
                <c:pt idx="1503">
                  <c:v>44318.625</c:v>
                </c:pt>
                <c:pt idx="1504">
                  <c:v>44318.666666666664</c:v>
                </c:pt>
                <c:pt idx="1505">
                  <c:v>44318.708333333336</c:v>
                </c:pt>
                <c:pt idx="1506">
                  <c:v>44318.75</c:v>
                </c:pt>
                <c:pt idx="1507">
                  <c:v>44318.791666666664</c:v>
                </c:pt>
                <c:pt idx="1508">
                  <c:v>44318.833333333336</c:v>
                </c:pt>
                <c:pt idx="1509">
                  <c:v>44318.875</c:v>
                </c:pt>
                <c:pt idx="1510">
                  <c:v>44318.916666666664</c:v>
                </c:pt>
                <c:pt idx="1511">
                  <c:v>44318.958333333336</c:v>
                </c:pt>
                <c:pt idx="1512">
                  <c:v>44319</c:v>
                </c:pt>
                <c:pt idx="1513">
                  <c:v>44319.041666666664</c:v>
                </c:pt>
                <c:pt idx="1514">
                  <c:v>44319.083333333336</c:v>
                </c:pt>
                <c:pt idx="1515">
                  <c:v>44319.125</c:v>
                </c:pt>
                <c:pt idx="1516">
                  <c:v>44319.166666666664</c:v>
                </c:pt>
                <c:pt idx="1517">
                  <c:v>44319.208333333336</c:v>
                </c:pt>
                <c:pt idx="1518">
                  <c:v>44319.25</c:v>
                </c:pt>
                <c:pt idx="1519">
                  <c:v>44319.291666666664</c:v>
                </c:pt>
                <c:pt idx="1520">
                  <c:v>44319.333333333336</c:v>
                </c:pt>
                <c:pt idx="1521">
                  <c:v>44319.375</c:v>
                </c:pt>
                <c:pt idx="1522">
                  <c:v>44319.416666666664</c:v>
                </c:pt>
                <c:pt idx="1523">
                  <c:v>44319.458333333336</c:v>
                </c:pt>
                <c:pt idx="1524">
                  <c:v>44319.5</c:v>
                </c:pt>
                <c:pt idx="1525">
                  <c:v>44319.541666666664</c:v>
                </c:pt>
                <c:pt idx="1526">
                  <c:v>44319.583333333336</c:v>
                </c:pt>
                <c:pt idx="1527">
                  <c:v>44319.625</c:v>
                </c:pt>
                <c:pt idx="1528">
                  <c:v>44319.666666666664</c:v>
                </c:pt>
                <c:pt idx="1529">
                  <c:v>44319.708333333336</c:v>
                </c:pt>
                <c:pt idx="1530">
                  <c:v>44319.75</c:v>
                </c:pt>
                <c:pt idx="1531">
                  <c:v>44319.791666666664</c:v>
                </c:pt>
                <c:pt idx="1532">
                  <c:v>44319.833333333336</c:v>
                </c:pt>
                <c:pt idx="1533">
                  <c:v>44319.875</c:v>
                </c:pt>
                <c:pt idx="1534">
                  <c:v>44319.916666666664</c:v>
                </c:pt>
                <c:pt idx="1535">
                  <c:v>44319.958333333336</c:v>
                </c:pt>
                <c:pt idx="1536">
                  <c:v>44320</c:v>
                </c:pt>
                <c:pt idx="1537">
                  <c:v>44320.041666666664</c:v>
                </c:pt>
                <c:pt idx="1538">
                  <c:v>44320.083333333336</c:v>
                </c:pt>
                <c:pt idx="1539">
                  <c:v>44320.125</c:v>
                </c:pt>
                <c:pt idx="1540">
                  <c:v>44320.166666666664</c:v>
                </c:pt>
                <c:pt idx="1541">
                  <c:v>44320.208333333336</c:v>
                </c:pt>
                <c:pt idx="1542">
                  <c:v>44320.25</c:v>
                </c:pt>
                <c:pt idx="1543">
                  <c:v>44320.291666666664</c:v>
                </c:pt>
                <c:pt idx="1544">
                  <c:v>44320.333333333336</c:v>
                </c:pt>
                <c:pt idx="1545">
                  <c:v>44320.375</c:v>
                </c:pt>
                <c:pt idx="1546">
                  <c:v>44320.416666666664</c:v>
                </c:pt>
                <c:pt idx="1547">
                  <c:v>44320.458333333336</c:v>
                </c:pt>
                <c:pt idx="1548">
                  <c:v>44320.5</c:v>
                </c:pt>
                <c:pt idx="1549">
                  <c:v>44320.541666666664</c:v>
                </c:pt>
                <c:pt idx="1550">
                  <c:v>44320.583333333336</c:v>
                </c:pt>
                <c:pt idx="1551">
                  <c:v>44320.625</c:v>
                </c:pt>
                <c:pt idx="1552">
                  <c:v>44320.666666666664</c:v>
                </c:pt>
                <c:pt idx="1553">
                  <c:v>44320.708333333336</c:v>
                </c:pt>
                <c:pt idx="1554">
                  <c:v>44320.75</c:v>
                </c:pt>
                <c:pt idx="1555">
                  <c:v>44320.791666666664</c:v>
                </c:pt>
                <c:pt idx="1556">
                  <c:v>44320.833333333336</c:v>
                </c:pt>
                <c:pt idx="1557">
                  <c:v>44320.875</c:v>
                </c:pt>
                <c:pt idx="1558">
                  <c:v>44320.916666666664</c:v>
                </c:pt>
                <c:pt idx="1559">
                  <c:v>44320.958333333336</c:v>
                </c:pt>
                <c:pt idx="1560">
                  <c:v>44321</c:v>
                </c:pt>
                <c:pt idx="1561">
                  <c:v>44321.041666666664</c:v>
                </c:pt>
                <c:pt idx="1562">
                  <c:v>44321.083333333336</c:v>
                </c:pt>
                <c:pt idx="1563">
                  <c:v>44321.125</c:v>
                </c:pt>
                <c:pt idx="1564">
                  <c:v>44321.166666666664</c:v>
                </c:pt>
                <c:pt idx="1565">
                  <c:v>44321.208333333336</c:v>
                </c:pt>
                <c:pt idx="1566">
                  <c:v>44321.25</c:v>
                </c:pt>
                <c:pt idx="1567">
                  <c:v>44321.291666666664</c:v>
                </c:pt>
                <c:pt idx="1568">
                  <c:v>44321.333333333336</c:v>
                </c:pt>
                <c:pt idx="1569">
                  <c:v>44321.375</c:v>
                </c:pt>
                <c:pt idx="1570">
                  <c:v>44321.416666666664</c:v>
                </c:pt>
                <c:pt idx="1571">
                  <c:v>44321.458333333336</c:v>
                </c:pt>
                <c:pt idx="1572">
                  <c:v>44321.5</c:v>
                </c:pt>
                <c:pt idx="1573">
                  <c:v>44321.541666666664</c:v>
                </c:pt>
                <c:pt idx="1574">
                  <c:v>44321.583333333336</c:v>
                </c:pt>
                <c:pt idx="1575">
                  <c:v>44321.625</c:v>
                </c:pt>
                <c:pt idx="1576">
                  <c:v>44321.666666666664</c:v>
                </c:pt>
                <c:pt idx="1577">
                  <c:v>44321.708333333336</c:v>
                </c:pt>
                <c:pt idx="1578">
                  <c:v>44321.75</c:v>
                </c:pt>
                <c:pt idx="1579">
                  <c:v>44321.791666666664</c:v>
                </c:pt>
                <c:pt idx="1580">
                  <c:v>44321.833333333336</c:v>
                </c:pt>
                <c:pt idx="1581">
                  <c:v>44321.875</c:v>
                </c:pt>
                <c:pt idx="1582">
                  <c:v>44321.916666666664</c:v>
                </c:pt>
                <c:pt idx="1583">
                  <c:v>44321.958333333336</c:v>
                </c:pt>
                <c:pt idx="1584">
                  <c:v>44322</c:v>
                </c:pt>
                <c:pt idx="1585">
                  <c:v>44322.041666666664</c:v>
                </c:pt>
                <c:pt idx="1586">
                  <c:v>44322.083333333336</c:v>
                </c:pt>
                <c:pt idx="1587">
                  <c:v>44322.125</c:v>
                </c:pt>
                <c:pt idx="1588">
                  <c:v>44322.166666666664</c:v>
                </c:pt>
                <c:pt idx="1589">
                  <c:v>44322.208333333336</c:v>
                </c:pt>
                <c:pt idx="1590">
                  <c:v>44322.25</c:v>
                </c:pt>
                <c:pt idx="1591">
                  <c:v>44322.291666666664</c:v>
                </c:pt>
                <c:pt idx="1592">
                  <c:v>44322.333333333336</c:v>
                </c:pt>
                <c:pt idx="1593">
                  <c:v>44322.375</c:v>
                </c:pt>
                <c:pt idx="1594">
                  <c:v>44322.416666666664</c:v>
                </c:pt>
                <c:pt idx="1595">
                  <c:v>44322.458333333336</c:v>
                </c:pt>
                <c:pt idx="1596">
                  <c:v>44322.5</c:v>
                </c:pt>
                <c:pt idx="1597">
                  <c:v>44322.541666666664</c:v>
                </c:pt>
                <c:pt idx="1598">
                  <c:v>44322.583333333336</c:v>
                </c:pt>
                <c:pt idx="1599">
                  <c:v>44322.625</c:v>
                </c:pt>
                <c:pt idx="1600">
                  <c:v>44322.666666666664</c:v>
                </c:pt>
                <c:pt idx="1601">
                  <c:v>44322.708333333336</c:v>
                </c:pt>
                <c:pt idx="1602">
                  <c:v>44322.75</c:v>
                </c:pt>
                <c:pt idx="1603">
                  <c:v>44322.791666666664</c:v>
                </c:pt>
                <c:pt idx="1604">
                  <c:v>44322.833333333336</c:v>
                </c:pt>
                <c:pt idx="1605">
                  <c:v>44322.875</c:v>
                </c:pt>
                <c:pt idx="1606">
                  <c:v>44322.916666666664</c:v>
                </c:pt>
                <c:pt idx="1607">
                  <c:v>44322.958333333336</c:v>
                </c:pt>
                <c:pt idx="1608">
                  <c:v>44323</c:v>
                </c:pt>
                <c:pt idx="1609">
                  <c:v>44323.041666666664</c:v>
                </c:pt>
                <c:pt idx="1610">
                  <c:v>44323.083333333336</c:v>
                </c:pt>
                <c:pt idx="1611">
                  <c:v>44323.125</c:v>
                </c:pt>
                <c:pt idx="1612">
                  <c:v>44323.166666666664</c:v>
                </c:pt>
                <c:pt idx="1613">
                  <c:v>44323.208333333336</c:v>
                </c:pt>
                <c:pt idx="1614">
                  <c:v>44323.25</c:v>
                </c:pt>
                <c:pt idx="1615">
                  <c:v>44323.291666666664</c:v>
                </c:pt>
                <c:pt idx="1616">
                  <c:v>44323.333333333336</c:v>
                </c:pt>
                <c:pt idx="1617">
                  <c:v>44323.375</c:v>
                </c:pt>
                <c:pt idx="1618">
                  <c:v>44323.416666666664</c:v>
                </c:pt>
                <c:pt idx="1619">
                  <c:v>44323.458333333336</c:v>
                </c:pt>
                <c:pt idx="1620">
                  <c:v>44323.5</c:v>
                </c:pt>
                <c:pt idx="1621">
                  <c:v>44323.541666666664</c:v>
                </c:pt>
                <c:pt idx="1622">
                  <c:v>44323.583333333336</c:v>
                </c:pt>
                <c:pt idx="1623">
                  <c:v>44323.625</c:v>
                </c:pt>
                <c:pt idx="1624">
                  <c:v>44323.666666666664</c:v>
                </c:pt>
                <c:pt idx="1625">
                  <c:v>44323.708333333336</c:v>
                </c:pt>
                <c:pt idx="1626">
                  <c:v>44323.75</c:v>
                </c:pt>
                <c:pt idx="1627">
                  <c:v>44323.791666666664</c:v>
                </c:pt>
                <c:pt idx="1628">
                  <c:v>44323.833333333336</c:v>
                </c:pt>
                <c:pt idx="1629">
                  <c:v>44323.875</c:v>
                </c:pt>
                <c:pt idx="1630">
                  <c:v>44323.916666666664</c:v>
                </c:pt>
                <c:pt idx="1631">
                  <c:v>44323.958333333336</c:v>
                </c:pt>
                <c:pt idx="1632">
                  <c:v>44324</c:v>
                </c:pt>
                <c:pt idx="1633">
                  <c:v>44324.041666666664</c:v>
                </c:pt>
                <c:pt idx="1634">
                  <c:v>44324.083333333336</c:v>
                </c:pt>
                <c:pt idx="1635">
                  <c:v>44324.125</c:v>
                </c:pt>
                <c:pt idx="1636">
                  <c:v>44324.166666666664</c:v>
                </c:pt>
                <c:pt idx="1637">
                  <c:v>44324.208333333336</c:v>
                </c:pt>
                <c:pt idx="1638">
                  <c:v>44324.25</c:v>
                </c:pt>
                <c:pt idx="1639">
                  <c:v>44324.291666666664</c:v>
                </c:pt>
                <c:pt idx="1640">
                  <c:v>44324.333333333336</c:v>
                </c:pt>
                <c:pt idx="1641">
                  <c:v>44324.375</c:v>
                </c:pt>
                <c:pt idx="1642">
                  <c:v>44324.416666666664</c:v>
                </c:pt>
                <c:pt idx="1643">
                  <c:v>44324.458333333336</c:v>
                </c:pt>
                <c:pt idx="1644">
                  <c:v>44324.5</c:v>
                </c:pt>
                <c:pt idx="1645">
                  <c:v>44324.541666666664</c:v>
                </c:pt>
                <c:pt idx="1646">
                  <c:v>44324.583333333336</c:v>
                </c:pt>
                <c:pt idx="1647">
                  <c:v>44324.625</c:v>
                </c:pt>
                <c:pt idx="1648">
                  <c:v>44324.666666666664</c:v>
                </c:pt>
                <c:pt idx="1649">
                  <c:v>44324.708333333336</c:v>
                </c:pt>
                <c:pt idx="1650">
                  <c:v>44324.75</c:v>
                </c:pt>
                <c:pt idx="1651">
                  <c:v>44324.791666666664</c:v>
                </c:pt>
                <c:pt idx="1652">
                  <c:v>44324.833333333336</c:v>
                </c:pt>
                <c:pt idx="1653">
                  <c:v>44324.875</c:v>
                </c:pt>
                <c:pt idx="1654">
                  <c:v>44324.916666666664</c:v>
                </c:pt>
                <c:pt idx="1655">
                  <c:v>44324.958333333336</c:v>
                </c:pt>
                <c:pt idx="1656">
                  <c:v>44325</c:v>
                </c:pt>
                <c:pt idx="1657">
                  <c:v>44325.041666666664</c:v>
                </c:pt>
                <c:pt idx="1658">
                  <c:v>44325.083333333336</c:v>
                </c:pt>
                <c:pt idx="1659">
                  <c:v>44325.125</c:v>
                </c:pt>
                <c:pt idx="1660">
                  <c:v>44325.166666666664</c:v>
                </c:pt>
                <c:pt idx="1661">
                  <c:v>44325.208333333336</c:v>
                </c:pt>
                <c:pt idx="1662">
                  <c:v>44325.25</c:v>
                </c:pt>
                <c:pt idx="1663">
                  <c:v>44325.291666666664</c:v>
                </c:pt>
                <c:pt idx="1664">
                  <c:v>44325.333333333336</c:v>
                </c:pt>
                <c:pt idx="1665">
                  <c:v>44325.375</c:v>
                </c:pt>
                <c:pt idx="1666">
                  <c:v>44325.416666666664</c:v>
                </c:pt>
                <c:pt idx="1667">
                  <c:v>44325.458333333336</c:v>
                </c:pt>
                <c:pt idx="1668">
                  <c:v>44325.5</c:v>
                </c:pt>
                <c:pt idx="1669">
                  <c:v>44325.541666666664</c:v>
                </c:pt>
                <c:pt idx="1670">
                  <c:v>44325.583333333336</c:v>
                </c:pt>
                <c:pt idx="1671">
                  <c:v>44325.625</c:v>
                </c:pt>
                <c:pt idx="1672">
                  <c:v>44325.666666666664</c:v>
                </c:pt>
                <c:pt idx="1673">
                  <c:v>44325.708333333336</c:v>
                </c:pt>
                <c:pt idx="1674">
                  <c:v>44325.75</c:v>
                </c:pt>
                <c:pt idx="1675">
                  <c:v>44325.791666666664</c:v>
                </c:pt>
                <c:pt idx="1676">
                  <c:v>44325.833333333336</c:v>
                </c:pt>
                <c:pt idx="1677">
                  <c:v>44325.875</c:v>
                </c:pt>
                <c:pt idx="1678">
                  <c:v>44325.916666666664</c:v>
                </c:pt>
                <c:pt idx="1679">
                  <c:v>44325.958333333336</c:v>
                </c:pt>
                <c:pt idx="1680">
                  <c:v>44326</c:v>
                </c:pt>
                <c:pt idx="1681">
                  <c:v>44326.041666666664</c:v>
                </c:pt>
                <c:pt idx="1682">
                  <c:v>44326.083333333336</c:v>
                </c:pt>
                <c:pt idx="1683">
                  <c:v>44326.125</c:v>
                </c:pt>
                <c:pt idx="1684">
                  <c:v>44326.166666666664</c:v>
                </c:pt>
                <c:pt idx="1685">
                  <c:v>44326.208333333336</c:v>
                </c:pt>
                <c:pt idx="1686">
                  <c:v>44326.25</c:v>
                </c:pt>
                <c:pt idx="1687">
                  <c:v>44326.291666666664</c:v>
                </c:pt>
                <c:pt idx="1688">
                  <c:v>44326.333333333336</c:v>
                </c:pt>
                <c:pt idx="1689">
                  <c:v>44326.375</c:v>
                </c:pt>
                <c:pt idx="1690">
                  <c:v>44326.416666666664</c:v>
                </c:pt>
                <c:pt idx="1691">
                  <c:v>44326.458333333336</c:v>
                </c:pt>
                <c:pt idx="1692">
                  <c:v>44326.5</c:v>
                </c:pt>
                <c:pt idx="1693">
                  <c:v>44326.541666666664</c:v>
                </c:pt>
                <c:pt idx="1694">
                  <c:v>44326.583333333336</c:v>
                </c:pt>
                <c:pt idx="1695">
                  <c:v>44326.625</c:v>
                </c:pt>
                <c:pt idx="1696">
                  <c:v>44326.666666666664</c:v>
                </c:pt>
                <c:pt idx="1697">
                  <c:v>44326.708333333336</c:v>
                </c:pt>
                <c:pt idx="1698">
                  <c:v>44326.75</c:v>
                </c:pt>
                <c:pt idx="1699">
                  <c:v>44326.791666666664</c:v>
                </c:pt>
                <c:pt idx="1700">
                  <c:v>44326.833333333336</c:v>
                </c:pt>
                <c:pt idx="1701">
                  <c:v>44326.875</c:v>
                </c:pt>
                <c:pt idx="1702">
                  <c:v>44326.916666666664</c:v>
                </c:pt>
                <c:pt idx="1703">
                  <c:v>44326.958333333336</c:v>
                </c:pt>
                <c:pt idx="1704">
                  <c:v>44327</c:v>
                </c:pt>
                <c:pt idx="1705">
                  <c:v>44327.041666666664</c:v>
                </c:pt>
                <c:pt idx="1706">
                  <c:v>44327.083333333336</c:v>
                </c:pt>
                <c:pt idx="1707">
                  <c:v>44327.125</c:v>
                </c:pt>
                <c:pt idx="1708">
                  <c:v>44327.166666666664</c:v>
                </c:pt>
                <c:pt idx="1709">
                  <c:v>44327.208333333336</c:v>
                </c:pt>
                <c:pt idx="1710">
                  <c:v>44327.25</c:v>
                </c:pt>
                <c:pt idx="1711">
                  <c:v>44327.291666666664</c:v>
                </c:pt>
                <c:pt idx="1712">
                  <c:v>44327.333333333336</c:v>
                </c:pt>
                <c:pt idx="1713">
                  <c:v>44327.375</c:v>
                </c:pt>
                <c:pt idx="1714">
                  <c:v>44327.416666666664</c:v>
                </c:pt>
                <c:pt idx="1715">
                  <c:v>44327.458333333336</c:v>
                </c:pt>
                <c:pt idx="1716">
                  <c:v>44327.5</c:v>
                </c:pt>
                <c:pt idx="1717">
                  <c:v>44327.541666666664</c:v>
                </c:pt>
                <c:pt idx="1718">
                  <c:v>44327.583333333336</c:v>
                </c:pt>
                <c:pt idx="1719">
                  <c:v>44327.625</c:v>
                </c:pt>
                <c:pt idx="1720">
                  <c:v>44327.666666666664</c:v>
                </c:pt>
                <c:pt idx="1721">
                  <c:v>44327.708333333336</c:v>
                </c:pt>
                <c:pt idx="1722">
                  <c:v>44327.75</c:v>
                </c:pt>
                <c:pt idx="1723">
                  <c:v>44327.791666666664</c:v>
                </c:pt>
                <c:pt idx="1724">
                  <c:v>44327.833333333336</c:v>
                </c:pt>
                <c:pt idx="1725">
                  <c:v>44327.875</c:v>
                </c:pt>
                <c:pt idx="1726">
                  <c:v>44327.916666666664</c:v>
                </c:pt>
                <c:pt idx="1727">
                  <c:v>44327.958333333336</c:v>
                </c:pt>
                <c:pt idx="1728">
                  <c:v>44328</c:v>
                </c:pt>
                <c:pt idx="1729">
                  <c:v>44328.041666666664</c:v>
                </c:pt>
                <c:pt idx="1730">
                  <c:v>44328.083333333336</c:v>
                </c:pt>
                <c:pt idx="1731">
                  <c:v>44328.125</c:v>
                </c:pt>
                <c:pt idx="1732">
                  <c:v>44328.166666666664</c:v>
                </c:pt>
                <c:pt idx="1733">
                  <c:v>44328.208333333336</c:v>
                </c:pt>
                <c:pt idx="1734">
                  <c:v>44328.25</c:v>
                </c:pt>
                <c:pt idx="1735">
                  <c:v>44328.291666666664</c:v>
                </c:pt>
                <c:pt idx="1736">
                  <c:v>44328.333333333336</c:v>
                </c:pt>
                <c:pt idx="1737">
                  <c:v>44328.375</c:v>
                </c:pt>
                <c:pt idx="1738">
                  <c:v>44328.416666666664</c:v>
                </c:pt>
                <c:pt idx="1739">
                  <c:v>44328.458333333336</c:v>
                </c:pt>
                <c:pt idx="1740">
                  <c:v>44328.5</c:v>
                </c:pt>
                <c:pt idx="1741">
                  <c:v>44328.541666666664</c:v>
                </c:pt>
                <c:pt idx="1742">
                  <c:v>44328.583333333336</c:v>
                </c:pt>
                <c:pt idx="1743">
                  <c:v>44328.625</c:v>
                </c:pt>
                <c:pt idx="1744">
                  <c:v>44328.666666666664</c:v>
                </c:pt>
                <c:pt idx="1745">
                  <c:v>44328.708333333336</c:v>
                </c:pt>
                <c:pt idx="1746">
                  <c:v>44328.75</c:v>
                </c:pt>
                <c:pt idx="1747">
                  <c:v>44328.791666666664</c:v>
                </c:pt>
                <c:pt idx="1748">
                  <c:v>44328.833333333336</c:v>
                </c:pt>
                <c:pt idx="1749">
                  <c:v>44328.875</c:v>
                </c:pt>
                <c:pt idx="1750">
                  <c:v>44328.916666666664</c:v>
                </c:pt>
                <c:pt idx="1751">
                  <c:v>44328.958333333336</c:v>
                </c:pt>
                <c:pt idx="1752">
                  <c:v>44329</c:v>
                </c:pt>
                <c:pt idx="1753">
                  <c:v>44329.041666666664</c:v>
                </c:pt>
                <c:pt idx="1754">
                  <c:v>44329.083333333336</c:v>
                </c:pt>
                <c:pt idx="1755">
                  <c:v>44329.125</c:v>
                </c:pt>
                <c:pt idx="1756">
                  <c:v>44329.166666666664</c:v>
                </c:pt>
                <c:pt idx="1757">
                  <c:v>44329.208333333336</c:v>
                </c:pt>
                <c:pt idx="1758">
                  <c:v>44329.25</c:v>
                </c:pt>
                <c:pt idx="1759">
                  <c:v>44329.291666666664</c:v>
                </c:pt>
                <c:pt idx="1760">
                  <c:v>44329.333333333336</c:v>
                </c:pt>
                <c:pt idx="1761">
                  <c:v>44329.375</c:v>
                </c:pt>
                <c:pt idx="1762">
                  <c:v>44329.416666666664</c:v>
                </c:pt>
                <c:pt idx="1763">
                  <c:v>44329.458333333336</c:v>
                </c:pt>
                <c:pt idx="1764">
                  <c:v>44329.5</c:v>
                </c:pt>
                <c:pt idx="1765">
                  <c:v>44329.541666666664</c:v>
                </c:pt>
                <c:pt idx="1766">
                  <c:v>44329.583333333336</c:v>
                </c:pt>
                <c:pt idx="1767">
                  <c:v>44329.625</c:v>
                </c:pt>
                <c:pt idx="1768">
                  <c:v>44329.666666666664</c:v>
                </c:pt>
                <c:pt idx="1769">
                  <c:v>44329.708333333336</c:v>
                </c:pt>
                <c:pt idx="1770">
                  <c:v>44329.75</c:v>
                </c:pt>
                <c:pt idx="1771">
                  <c:v>44329.791666666664</c:v>
                </c:pt>
                <c:pt idx="1772">
                  <c:v>44329.833333333336</c:v>
                </c:pt>
                <c:pt idx="1773">
                  <c:v>44329.875</c:v>
                </c:pt>
                <c:pt idx="1774">
                  <c:v>44329.916666666664</c:v>
                </c:pt>
                <c:pt idx="1775">
                  <c:v>44329.958333333336</c:v>
                </c:pt>
                <c:pt idx="1776">
                  <c:v>44330</c:v>
                </c:pt>
                <c:pt idx="1777">
                  <c:v>44330.041666666664</c:v>
                </c:pt>
                <c:pt idx="1778">
                  <c:v>44330.083333333336</c:v>
                </c:pt>
                <c:pt idx="1779">
                  <c:v>44330.125</c:v>
                </c:pt>
                <c:pt idx="1780">
                  <c:v>44330.166666666664</c:v>
                </c:pt>
                <c:pt idx="1781">
                  <c:v>44330.208333333336</c:v>
                </c:pt>
                <c:pt idx="1782">
                  <c:v>44330.25</c:v>
                </c:pt>
                <c:pt idx="1783">
                  <c:v>44330.291666666664</c:v>
                </c:pt>
                <c:pt idx="1784">
                  <c:v>44330.333333333336</c:v>
                </c:pt>
                <c:pt idx="1785">
                  <c:v>44330.375</c:v>
                </c:pt>
                <c:pt idx="1786">
                  <c:v>44330.416666666664</c:v>
                </c:pt>
                <c:pt idx="1787">
                  <c:v>44330.458333333336</c:v>
                </c:pt>
                <c:pt idx="1788">
                  <c:v>44330.5</c:v>
                </c:pt>
                <c:pt idx="1789">
                  <c:v>44330.541666666664</c:v>
                </c:pt>
                <c:pt idx="1790">
                  <c:v>44330.583333333336</c:v>
                </c:pt>
                <c:pt idx="1791">
                  <c:v>44330.625</c:v>
                </c:pt>
                <c:pt idx="1792">
                  <c:v>44330.666666666664</c:v>
                </c:pt>
                <c:pt idx="1793">
                  <c:v>44330.708333333336</c:v>
                </c:pt>
                <c:pt idx="1794">
                  <c:v>44330.75</c:v>
                </c:pt>
                <c:pt idx="1795">
                  <c:v>44330.791666666664</c:v>
                </c:pt>
                <c:pt idx="1796">
                  <c:v>44330.833333333336</c:v>
                </c:pt>
                <c:pt idx="1797">
                  <c:v>44330.875</c:v>
                </c:pt>
                <c:pt idx="1798">
                  <c:v>44330.916666666664</c:v>
                </c:pt>
                <c:pt idx="1799">
                  <c:v>44330.958333333336</c:v>
                </c:pt>
                <c:pt idx="1800">
                  <c:v>44331</c:v>
                </c:pt>
                <c:pt idx="1801">
                  <c:v>44331.041666666664</c:v>
                </c:pt>
                <c:pt idx="1802">
                  <c:v>44331.083333333336</c:v>
                </c:pt>
                <c:pt idx="1803">
                  <c:v>44331.125</c:v>
                </c:pt>
                <c:pt idx="1804">
                  <c:v>44331.166666666664</c:v>
                </c:pt>
                <c:pt idx="1805">
                  <c:v>44331.208333333336</c:v>
                </c:pt>
                <c:pt idx="1806">
                  <c:v>44331.25</c:v>
                </c:pt>
                <c:pt idx="1807">
                  <c:v>44331.291666666664</c:v>
                </c:pt>
                <c:pt idx="1808">
                  <c:v>44331.333333333336</c:v>
                </c:pt>
                <c:pt idx="1809">
                  <c:v>44331.375</c:v>
                </c:pt>
                <c:pt idx="1810">
                  <c:v>44331.416666666664</c:v>
                </c:pt>
                <c:pt idx="1811">
                  <c:v>44331.458333333336</c:v>
                </c:pt>
                <c:pt idx="1812">
                  <c:v>44331.5</c:v>
                </c:pt>
                <c:pt idx="1813">
                  <c:v>44331.541666666664</c:v>
                </c:pt>
                <c:pt idx="1814">
                  <c:v>44331.583333333336</c:v>
                </c:pt>
                <c:pt idx="1815">
                  <c:v>44331.625</c:v>
                </c:pt>
                <c:pt idx="1816">
                  <c:v>44331.666666666664</c:v>
                </c:pt>
                <c:pt idx="1817">
                  <c:v>44331.708333333336</c:v>
                </c:pt>
                <c:pt idx="1818">
                  <c:v>44331.75</c:v>
                </c:pt>
                <c:pt idx="1819">
                  <c:v>44331.791666666664</c:v>
                </c:pt>
                <c:pt idx="1820">
                  <c:v>44331.833333333336</c:v>
                </c:pt>
                <c:pt idx="1821">
                  <c:v>44331.875</c:v>
                </c:pt>
                <c:pt idx="1822">
                  <c:v>44331.916666666664</c:v>
                </c:pt>
                <c:pt idx="1823">
                  <c:v>44331.958333333336</c:v>
                </c:pt>
                <c:pt idx="1824">
                  <c:v>44332</c:v>
                </c:pt>
                <c:pt idx="1825">
                  <c:v>44332.041666666664</c:v>
                </c:pt>
                <c:pt idx="1826">
                  <c:v>44332.083333333336</c:v>
                </c:pt>
                <c:pt idx="1827">
                  <c:v>44332.125</c:v>
                </c:pt>
                <c:pt idx="1828">
                  <c:v>44332.166666666664</c:v>
                </c:pt>
                <c:pt idx="1829">
                  <c:v>44332.208333333336</c:v>
                </c:pt>
                <c:pt idx="1830">
                  <c:v>44332.25</c:v>
                </c:pt>
                <c:pt idx="1831">
                  <c:v>44332.291666666664</c:v>
                </c:pt>
                <c:pt idx="1832">
                  <c:v>44332.333333333336</c:v>
                </c:pt>
                <c:pt idx="1833">
                  <c:v>44332.375</c:v>
                </c:pt>
                <c:pt idx="1834">
                  <c:v>44332.416666666664</c:v>
                </c:pt>
                <c:pt idx="1835">
                  <c:v>44332.458333333336</c:v>
                </c:pt>
                <c:pt idx="1836">
                  <c:v>44332.5</c:v>
                </c:pt>
                <c:pt idx="1837">
                  <c:v>44332.541666666664</c:v>
                </c:pt>
                <c:pt idx="1838">
                  <c:v>44332.583333333336</c:v>
                </c:pt>
                <c:pt idx="1839">
                  <c:v>44332.625</c:v>
                </c:pt>
                <c:pt idx="1840">
                  <c:v>44332.666666666664</c:v>
                </c:pt>
                <c:pt idx="1841">
                  <c:v>44332.708333333336</c:v>
                </c:pt>
                <c:pt idx="1842">
                  <c:v>44332.75</c:v>
                </c:pt>
                <c:pt idx="1843">
                  <c:v>44332.791666666664</c:v>
                </c:pt>
                <c:pt idx="1844">
                  <c:v>44332.833333333336</c:v>
                </c:pt>
                <c:pt idx="1845">
                  <c:v>44332.875</c:v>
                </c:pt>
                <c:pt idx="1846">
                  <c:v>44332.916666666664</c:v>
                </c:pt>
                <c:pt idx="1847">
                  <c:v>44332.958333333336</c:v>
                </c:pt>
                <c:pt idx="1848">
                  <c:v>44333</c:v>
                </c:pt>
                <c:pt idx="1849">
                  <c:v>44333.041666666664</c:v>
                </c:pt>
                <c:pt idx="1850">
                  <c:v>44333.083333333336</c:v>
                </c:pt>
                <c:pt idx="1851">
                  <c:v>44333.125</c:v>
                </c:pt>
                <c:pt idx="1852">
                  <c:v>44333.166666666664</c:v>
                </c:pt>
                <c:pt idx="1853">
                  <c:v>44333.208333333336</c:v>
                </c:pt>
                <c:pt idx="1854">
                  <c:v>44333.25</c:v>
                </c:pt>
                <c:pt idx="1855">
                  <c:v>44333.291666666664</c:v>
                </c:pt>
                <c:pt idx="1856">
                  <c:v>44333.333333333336</c:v>
                </c:pt>
                <c:pt idx="1857">
                  <c:v>44333.375</c:v>
                </c:pt>
                <c:pt idx="1858">
                  <c:v>44333.416666666664</c:v>
                </c:pt>
                <c:pt idx="1859">
                  <c:v>44333.458333333336</c:v>
                </c:pt>
                <c:pt idx="1860">
                  <c:v>44333.5</c:v>
                </c:pt>
                <c:pt idx="1861">
                  <c:v>44333.541666666664</c:v>
                </c:pt>
                <c:pt idx="1862">
                  <c:v>44333.583333333336</c:v>
                </c:pt>
                <c:pt idx="1863">
                  <c:v>44333.625</c:v>
                </c:pt>
                <c:pt idx="1864">
                  <c:v>44333.666666666664</c:v>
                </c:pt>
                <c:pt idx="1865">
                  <c:v>44333.708333333336</c:v>
                </c:pt>
                <c:pt idx="1866">
                  <c:v>44333.75</c:v>
                </c:pt>
                <c:pt idx="1867">
                  <c:v>44333.791666666664</c:v>
                </c:pt>
                <c:pt idx="1868">
                  <c:v>44333.833333333336</c:v>
                </c:pt>
                <c:pt idx="1869">
                  <c:v>44333.875</c:v>
                </c:pt>
                <c:pt idx="1870">
                  <c:v>44333.916666666664</c:v>
                </c:pt>
                <c:pt idx="1871">
                  <c:v>44333.958333333336</c:v>
                </c:pt>
                <c:pt idx="1872">
                  <c:v>44334</c:v>
                </c:pt>
                <c:pt idx="1873">
                  <c:v>44334.041666666664</c:v>
                </c:pt>
                <c:pt idx="1874">
                  <c:v>44334.083333333336</c:v>
                </c:pt>
                <c:pt idx="1875">
                  <c:v>44334.125</c:v>
                </c:pt>
                <c:pt idx="1876">
                  <c:v>44334.166666666664</c:v>
                </c:pt>
                <c:pt idx="1877">
                  <c:v>44334.208333333336</c:v>
                </c:pt>
                <c:pt idx="1878">
                  <c:v>44334.25</c:v>
                </c:pt>
                <c:pt idx="1879">
                  <c:v>44334.291666666664</c:v>
                </c:pt>
                <c:pt idx="1880">
                  <c:v>44334.333333333336</c:v>
                </c:pt>
                <c:pt idx="1881">
                  <c:v>44334.375</c:v>
                </c:pt>
                <c:pt idx="1882">
                  <c:v>44334.416666666664</c:v>
                </c:pt>
                <c:pt idx="1883">
                  <c:v>44334.458333333336</c:v>
                </c:pt>
                <c:pt idx="1884">
                  <c:v>44334.5</c:v>
                </c:pt>
                <c:pt idx="1885">
                  <c:v>44334.541666666664</c:v>
                </c:pt>
                <c:pt idx="1886">
                  <c:v>44334.583333333336</c:v>
                </c:pt>
                <c:pt idx="1887">
                  <c:v>44334.625</c:v>
                </c:pt>
                <c:pt idx="1888">
                  <c:v>44334.666666666664</c:v>
                </c:pt>
                <c:pt idx="1889">
                  <c:v>44334.708333333336</c:v>
                </c:pt>
                <c:pt idx="1890">
                  <c:v>44334.75</c:v>
                </c:pt>
                <c:pt idx="1891">
                  <c:v>44334.791666666664</c:v>
                </c:pt>
                <c:pt idx="1892">
                  <c:v>44334.833333333336</c:v>
                </c:pt>
                <c:pt idx="1893">
                  <c:v>44334.875</c:v>
                </c:pt>
                <c:pt idx="1894">
                  <c:v>44334.916666666664</c:v>
                </c:pt>
                <c:pt idx="1895">
                  <c:v>44334.958333333336</c:v>
                </c:pt>
                <c:pt idx="1896">
                  <c:v>44335</c:v>
                </c:pt>
                <c:pt idx="1897">
                  <c:v>44335.041666666664</c:v>
                </c:pt>
                <c:pt idx="1898">
                  <c:v>44335.083333333336</c:v>
                </c:pt>
                <c:pt idx="1899">
                  <c:v>44335.125</c:v>
                </c:pt>
                <c:pt idx="1900">
                  <c:v>44335.166666666664</c:v>
                </c:pt>
                <c:pt idx="1901">
                  <c:v>44335.208333333336</c:v>
                </c:pt>
                <c:pt idx="1902">
                  <c:v>44335.25</c:v>
                </c:pt>
                <c:pt idx="1903">
                  <c:v>44335.291666666664</c:v>
                </c:pt>
                <c:pt idx="1904">
                  <c:v>44335.333333333336</c:v>
                </c:pt>
                <c:pt idx="1905">
                  <c:v>44335.375</c:v>
                </c:pt>
                <c:pt idx="1906">
                  <c:v>44335.416666666664</c:v>
                </c:pt>
                <c:pt idx="1907">
                  <c:v>44335.458333333336</c:v>
                </c:pt>
                <c:pt idx="1908">
                  <c:v>44335.5</c:v>
                </c:pt>
                <c:pt idx="1909">
                  <c:v>44335.541666666664</c:v>
                </c:pt>
                <c:pt idx="1910">
                  <c:v>44335.583333333336</c:v>
                </c:pt>
                <c:pt idx="1911">
                  <c:v>44335.625</c:v>
                </c:pt>
                <c:pt idx="1912">
                  <c:v>44335.666666666664</c:v>
                </c:pt>
                <c:pt idx="1913">
                  <c:v>44335.708333333336</c:v>
                </c:pt>
                <c:pt idx="1914">
                  <c:v>44335.75</c:v>
                </c:pt>
                <c:pt idx="1915">
                  <c:v>44335.791666666664</c:v>
                </c:pt>
                <c:pt idx="1916">
                  <c:v>44335.833333333336</c:v>
                </c:pt>
                <c:pt idx="1917">
                  <c:v>44335.875</c:v>
                </c:pt>
                <c:pt idx="1918">
                  <c:v>44335.916666666664</c:v>
                </c:pt>
                <c:pt idx="1919">
                  <c:v>44335.958333333336</c:v>
                </c:pt>
                <c:pt idx="1920">
                  <c:v>44336</c:v>
                </c:pt>
                <c:pt idx="1921">
                  <c:v>44336.041666666664</c:v>
                </c:pt>
                <c:pt idx="1922">
                  <c:v>44336.083333333336</c:v>
                </c:pt>
                <c:pt idx="1923">
                  <c:v>44336.125</c:v>
                </c:pt>
                <c:pt idx="1924">
                  <c:v>44336.166666666664</c:v>
                </c:pt>
                <c:pt idx="1925">
                  <c:v>44336.208333333336</c:v>
                </c:pt>
                <c:pt idx="1926">
                  <c:v>44336.25</c:v>
                </c:pt>
                <c:pt idx="1927">
                  <c:v>44336.291666666664</c:v>
                </c:pt>
                <c:pt idx="1928">
                  <c:v>44336.333333333336</c:v>
                </c:pt>
                <c:pt idx="1929">
                  <c:v>44336.375</c:v>
                </c:pt>
                <c:pt idx="1930">
                  <c:v>44336.416666666664</c:v>
                </c:pt>
                <c:pt idx="1931">
                  <c:v>44336.458333333336</c:v>
                </c:pt>
                <c:pt idx="1932">
                  <c:v>44336.5</c:v>
                </c:pt>
                <c:pt idx="1933">
                  <c:v>44336.541666666664</c:v>
                </c:pt>
                <c:pt idx="1934">
                  <c:v>44336.583333333336</c:v>
                </c:pt>
                <c:pt idx="1935">
                  <c:v>44336.625</c:v>
                </c:pt>
                <c:pt idx="1936">
                  <c:v>44336.666666666664</c:v>
                </c:pt>
                <c:pt idx="1937">
                  <c:v>44336.708333333336</c:v>
                </c:pt>
                <c:pt idx="1938">
                  <c:v>44336.75</c:v>
                </c:pt>
                <c:pt idx="1939">
                  <c:v>44336.791666666664</c:v>
                </c:pt>
                <c:pt idx="1940">
                  <c:v>44336.833333333336</c:v>
                </c:pt>
                <c:pt idx="1941">
                  <c:v>44336.875</c:v>
                </c:pt>
                <c:pt idx="1942">
                  <c:v>44336.916666666664</c:v>
                </c:pt>
                <c:pt idx="1943">
                  <c:v>44336.958333333336</c:v>
                </c:pt>
                <c:pt idx="1944">
                  <c:v>44337</c:v>
                </c:pt>
                <c:pt idx="1945">
                  <c:v>44337.041666666664</c:v>
                </c:pt>
                <c:pt idx="1946">
                  <c:v>44337.083333333336</c:v>
                </c:pt>
                <c:pt idx="1947">
                  <c:v>44337.125</c:v>
                </c:pt>
                <c:pt idx="1948">
                  <c:v>44337.166666666664</c:v>
                </c:pt>
                <c:pt idx="1949">
                  <c:v>44337.208333333336</c:v>
                </c:pt>
                <c:pt idx="1950">
                  <c:v>44337.25</c:v>
                </c:pt>
                <c:pt idx="1951">
                  <c:v>44337.291666666664</c:v>
                </c:pt>
                <c:pt idx="1952">
                  <c:v>44337.333333333336</c:v>
                </c:pt>
                <c:pt idx="1953">
                  <c:v>44337.375</c:v>
                </c:pt>
                <c:pt idx="1954">
                  <c:v>44337.416666666664</c:v>
                </c:pt>
                <c:pt idx="1955">
                  <c:v>44337.458333333336</c:v>
                </c:pt>
                <c:pt idx="1956">
                  <c:v>44337.5</c:v>
                </c:pt>
                <c:pt idx="1957">
                  <c:v>44337.541666666664</c:v>
                </c:pt>
                <c:pt idx="1958">
                  <c:v>44337.583333333336</c:v>
                </c:pt>
                <c:pt idx="1959">
                  <c:v>44337.625</c:v>
                </c:pt>
                <c:pt idx="1960">
                  <c:v>44337.666666666664</c:v>
                </c:pt>
                <c:pt idx="1961">
                  <c:v>44337.708333333336</c:v>
                </c:pt>
                <c:pt idx="1962">
                  <c:v>44337.75</c:v>
                </c:pt>
                <c:pt idx="1963">
                  <c:v>44337.791666666664</c:v>
                </c:pt>
                <c:pt idx="1964">
                  <c:v>44337.833333333336</c:v>
                </c:pt>
                <c:pt idx="1965">
                  <c:v>44337.875</c:v>
                </c:pt>
                <c:pt idx="1966">
                  <c:v>44337.916666666664</c:v>
                </c:pt>
                <c:pt idx="1967">
                  <c:v>44337.958333333336</c:v>
                </c:pt>
                <c:pt idx="1968">
                  <c:v>44338</c:v>
                </c:pt>
                <c:pt idx="1969">
                  <c:v>44338.041666666664</c:v>
                </c:pt>
                <c:pt idx="1970">
                  <c:v>44338.083333333336</c:v>
                </c:pt>
                <c:pt idx="1971">
                  <c:v>44338.125</c:v>
                </c:pt>
                <c:pt idx="1972">
                  <c:v>44338.166666666664</c:v>
                </c:pt>
                <c:pt idx="1973">
                  <c:v>44338.208333333336</c:v>
                </c:pt>
                <c:pt idx="1974">
                  <c:v>44338.25</c:v>
                </c:pt>
                <c:pt idx="1975">
                  <c:v>44338.291666666664</c:v>
                </c:pt>
                <c:pt idx="1976">
                  <c:v>44338.333333333336</c:v>
                </c:pt>
                <c:pt idx="1977">
                  <c:v>44338.375</c:v>
                </c:pt>
                <c:pt idx="1978">
                  <c:v>44338.416666666664</c:v>
                </c:pt>
                <c:pt idx="1979">
                  <c:v>44338.458333333336</c:v>
                </c:pt>
                <c:pt idx="1980">
                  <c:v>44338.5</c:v>
                </c:pt>
                <c:pt idx="1981">
                  <c:v>44338.541666666664</c:v>
                </c:pt>
                <c:pt idx="1982">
                  <c:v>44338.583333333336</c:v>
                </c:pt>
                <c:pt idx="1983">
                  <c:v>44338.625</c:v>
                </c:pt>
                <c:pt idx="1984">
                  <c:v>44338.666666666664</c:v>
                </c:pt>
                <c:pt idx="1985">
                  <c:v>44338.708333333336</c:v>
                </c:pt>
                <c:pt idx="1986">
                  <c:v>44338.75</c:v>
                </c:pt>
                <c:pt idx="1987">
                  <c:v>44338.791666666664</c:v>
                </c:pt>
                <c:pt idx="1988">
                  <c:v>44338.833333333336</c:v>
                </c:pt>
                <c:pt idx="1989">
                  <c:v>44338.875</c:v>
                </c:pt>
                <c:pt idx="1990">
                  <c:v>44338.916666666664</c:v>
                </c:pt>
                <c:pt idx="1991">
                  <c:v>44338.958333333336</c:v>
                </c:pt>
                <c:pt idx="1992">
                  <c:v>44339</c:v>
                </c:pt>
                <c:pt idx="1993">
                  <c:v>44339.041666666664</c:v>
                </c:pt>
                <c:pt idx="1994">
                  <c:v>44339.083333333336</c:v>
                </c:pt>
                <c:pt idx="1995">
                  <c:v>44339.125</c:v>
                </c:pt>
                <c:pt idx="1996">
                  <c:v>44339.166666666664</c:v>
                </c:pt>
                <c:pt idx="1997">
                  <c:v>44339.208333333336</c:v>
                </c:pt>
                <c:pt idx="1998">
                  <c:v>44339.25</c:v>
                </c:pt>
                <c:pt idx="1999">
                  <c:v>44339.291666666664</c:v>
                </c:pt>
                <c:pt idx="2000">
                  <c:v>44339.333333333336</c:v>
                </c:pt>
                <c:pt idx="2001">
                  <c:v>44339.375</c:v>
                </c:pt>
                <c:pt idx="2002">
                  <c:v>44339.416666666664</c:v>
                </c:pt>
                <c:pt idx="2003">
                  <c:v>44339.458333333336</c:v>
                </c:pt>
                <c:pt idx="2004">
                  <c:v>44339.5</c:v>
                </c:pt>
                <c:pt idx="2005">
                  <c:v>44339.541666666664</c:v>
                </c:pt>
                <c:pt idx="2006">
                  <c:v>44339.583333333336</c:v>
                </c:pt>
                <c:pt idx="2007">
                  <c:v>44339.625</c:v>
                </c:pt>
                <c:pt idx="2008">
                  <c:v>44339.666666666664</c:v>
                </c:pt>
                <c:pt idx="2009">
                  <c:v>44339.708333333336</c:v>
                </c:pt>
                <c:pt idx="2010">
                  <c:v>44339.75</c:v>
                </c:pt>
                <c:pt idx="2011">
                  <c:v>44339.791666666664</c:v>
                </c:pt>
                <c:pt idx="2012">
                  <c:v>44339.833333333336</c:v>
                </c:pt>
                <c:pt idx="2013">
                  <c:v>44339.875</c:v>
                </c:pt>
                <c:pt idx="2014">
                  <c:v>44339.916666666664</c:v>
                </c:pt>
                <c:pt idx="2015">
                  <c:v>44339.958333333336</c:v>
                </c:pt>
                <c:pt idx="2016">
                  <c:v>44340</c:v>
                </c:pt>
                <c:pt idx="2017">
                  <c:v>44340.041666666664</c:v>
                </c:pt>
                <c:pt idx="2018">
                  <c:v>44340.083333333336</c:v>
                </c:pt>
                <c:pt idx="2019">
                  <c:v>44340.125</c:v>
                </c:pt>
                <c:pt idx="2020">
                  <c:v>44340.166666666664</c:v>
                </c:pt>
                <c:pt idx="2021">
                  <c:v>44340.208333333336</c:v>
                </c:pt>
                <c:pt idx="2022">
                  <c:v>44340.25</c:v>
                </c:pt>
                <c:pt idx="2023">
                  <c:v>44340.291666666664</c:v>
                </c:pt>
                <c:pt idx="2024">
                  <c:v>44340.333333333336</c:v>
                </c:pt>
                <c:pt idx="2025">
                  <c:v>44340.375</c:v>
                </c:pt>
                <c:pt idx="2026">
                  <c:v>44340.416666666664</c:v>
                </c:pt>
                <c:pt idx="2027">
                  <c:v>44340.458333333336</c:v>
                </c:pt>
                <c:pt idx="2028">
                  <c:v>44340.5</c:v>
                </c:pt>
                <c:pt idx="2029">
                  <c:v>44340.541666666664</c:v>
                </c:pt>
                <c:pt idx="2030">
                  <c:v>44340.583333333336</c:v>
                </c:pt>
                <c:pt idx="2031">
                  <c:v>44340.625</c:v>
                </c:pt>
                <c:pt idx="2032">
                  <c:v>44340.666666666664</c:v>
                </c:pt>
                <c:pt idx="2033">
                  <c:v>44340.708333333336</c:v>
                </c:pt>
                <c:pt idx="2034">
                  <c:v>44340.75</c:v>
                </c:pt>
                <c:pt idx="2035">
                  <c:v>44340.791666666664</c:v>
                </c:pt>
                <c:pt idx="2036">
                  <c:v>44340.833333333336</c:v>
                </c:pt>
                <c:pt idx="2037">
                  <c:v>44340.875</c:v>
                </c:pt>
                <c:pt idx="2038">
                  <c:v>44340.916666666664</c:v>
                </c:pt>
                <c:pt idx="2039">
                  <c:v>44340.958333333336</c:v>
                </c:pt>
                <c:pt idx="2040">
                  <c:v>44341</c:v>
                </c:pt>
                <c:pt idx="2041">
                  <c:v>44341.041666666664</c:v>
                </c:pt>
                <c:pt idx="2042">
                  <c:v>44341.083333333336</c:v>
                </c:pt>
                <c:pt idx="2043">
                  <c:v>44341.125</c:v>
                </c:pt>
                <c:pt idx="2044">
                  <c:v>44341.166666666664</c:v>
                </c:pt>
                <c:pt idx="2045">
                  <c:v>44341.208333333336</c:v>
                </c:pt>
                <c:pt idx="2046">
                  <c:v>44341.25</c:v>
                </c:pt>
                <c:pt idx="2047">
                  <c:v>44341.291666666664</c:v>
                </c:pt>
                <c:pt idx="2048">
                  <c:v>44341.333333333336</c:v>
                </c:pt>
                <c:pt idx="2049">
                  <c:v>44341.375</c:v>
                </c:pt>
                <c:pt idx="2050">
                  <c:v>44341.416666666664</c:v>
                </c:pt>
                <c:pt idx="2051">
                  <c:v>44341.458333333336</c:v>
                </c:pt>
                <c:pt idx="2052">
                  <c:v>44341.5</c:v>
                </c:pt>
                <c:pt idx="2053">
                  <c:v>44341.541666666664</c:v>
                </c:pt>
                <c:pt idx="2054">
                  <c:v>44341.583333333336</c:v>
                </c:pt>
                <c:pt idx="2055">
                  <c:v>44341.625</c:v>
                </c:pt>
                <c:pt idx="2056">
                  <c:v>44341.666666666664</c:v>
                </c:pt>
                <c:pt idx="2057">
                  <c:v>44341.708333333336</c:v>
                </c:pt>
                <c:pt idx="2058">
                  <c:v>44341.75</c:v>
                </c:pt>
                <c:pt idx="2059">
                  <c:v>44341.791666666664</c:v>
                </c:pt>
                <c:pt idx="2060">
                  <c:v>44341.833333333336</c:v>
                </c:pt>
                <c:pt idx="2061">
                  <c:v>44341.875</c:v>
                </c:pt>
                <c:pt idx="2062">
                  <c:v>44341.916666666664</c:v>
                </c:pt>
                <c:pt idx="2063">
                  <c:v>44341.958333333336</c:v>
                </c:pt>
                <c:pt idx="2064">
                  <c:v>44342</c:v>
                </c:pt>
                <c:pt idx="2065">
                  <c:v>44342.041666666664</c:v>
                </c:pt>
                <c:pt idx="2066">
                  <c:v>44342.083333333336</c:v>
                </c:pt>
                <c:pt idx="2067">
                  <c:v>44342.125</c:v>
                </c:pt>
                <c:pt idx="2068">
                  <c:v>44342.166666666664</c:v>
                </c:pt>
                <c:pt idx="2069">
                  <c:v>44342.208333333336</c:v>
                </c:pt>
                <c:pt idx="2070">
                  <c:v>44342.25</c:v>
                </c:pt>
                <c:pt idx="2071">
                  <c:v>44342.291666666664</c:v>
                </c:pt>
                <c:pt idx="2072">
                  <c:v>44342.333333333336</c:v>
                </c:pt>
                <c:pt idx="2073">
                  <c:v>44342.375</c:v>
                </c:pt>
                <c:pt idx="2074">
                  <c:v>44342.416666666664</c:v>
                </c:pt>
                <c:pt idx="2075">
                  <c:v>44342.458333333336</c:v>
                </c:pt>
                <c:pt idx="2076">
                  <c:v>44342.5</c:v>
                </c:pt>
                <c:pt idx="2077">
                  <c:v>44342.541666666664</c:v>
                </c:pt>
                <c:pt idx="2078">
                  <c:v>44342.583333333336</c:v>
                </c:pt>
                <c:pt idx="2079">
                  <c:v>44342.625</c:v>
                </c:pt>
                <c:pt idx="2080">
                  <c:v>44342.666666666664</c:v>
                </c:pt>
                <c:pt idx="2081">
                  <c:v>44342.708333333336</c:v>
                </c:pt>
                <c:pt idx="2082">
                  <c:v>44342.75</c:v>
                </c:pt>
                <c:pt idx="2083">
                  <c:v>44342.791666666664</c:v>
                </c:pt>
                <c:pt idx="2084">
                  <c:v>44342.833333333336</c:v>
                </c:pt>
                <c:pt idx="2085">
                  <c:v>44342.875</c:v>
                </c:pt>
                <c:pt idx="2086">
                  <c:v>44342.916666666664</c:v>
                </c:pt>
                <c:pt idx="2087">
                  <c:v>44342.958333333336</c:v>
                </c:pt>
                <c:pt idx="2088">
                  <c:v>44343</c:v>
                </c:pt>
                <c:pt idx="2089">
                  <c:v>44343.041666666664</c:v>
                </c:pt>
                <c:pt idx="2090">
                  <c:v>44343.083333333336</c:v>
                </c:pt>
                <c:pt idx="2091">
                  <c:v>44343.125</c:v>
                </c:pt>
                <c:pt idx="2092">
                  <c:v>44343.166666666664</c:v>
                </c:pt>
                <c:pt idx="2093">
                  <c:v>44343.208333333336</c:v>
                </c:pt>
                <c:pt idx="2094">
                  <c:v>44343.25</c:v>
                </c:pt>
                <c:pt idx="2095">
                  <c:v>44343.291666666664</c:v>
                </c:pt>
                <c:pt idx="2096">
                  <c:v>44343.333333333336</c:v>
                </c:pt>
                <c:pt idx="2097">
                  <c:v>44343.375</c:v>
                </c:pt>
                <c:pt idx="2098">
                  <c:v>44343.416666666664</c:v>
                </c:pt>
                <c:pt idx="2099">
                  <c:v>44343.458333333336</c:v>
                </c:pt>
                <c:pt idx="2100">
                  <c:v>44343.5</c:v>
                </c:pt>
                <c:pt idx="2101">
                  <c:v>44343.541666666664</c:v>
                </c:pt>
                <c:pt idx="2102">
                  <c:v>44343.583333333336</c:v>
                </c:pt>
                <c:pt idx="2103">
                  <c:v>44343.625</c:v>
                </c:pt>
                <c:pt idx="2104">
                  <c:v>44343.666666666664</c:v>
                </c:pt>
                <c:pt idx="2105">
                  <c:v>44343.708333333336</c:v>
                </c:pt>
                <c:pt idx="2106">
                  <c:v>44343.75</c:v>
                </c:pt>
                <c:pt idx="2107">
                  <c:v>44343.791666666664</c:v>
                </c:pt>
                <c:pt idx="2108">
                  <c:v>44343.833333333336</c:v>
                </c:pt>
                <c:pt idx="2109">
                  <c:v>44343.875</c:v>
                </c:pt>
                <c:pt idx="2110">
                  <c:v>44343.916666666664</c:v>
                </c:pt>
                <c:pt idx="2111">
                  <c:v>44343.958333333336</c:v>
                </c:pt>
                <c:pt idx="2112">
                  <c:v>44344</c:v>
                </c:pt>
                <c:pt idx="2113">
                  <c:v>44344.041666666664</c:v>
                </c:pt>
                <c:pt idx="2114">
                  <c:v>44344.083333333336</c:v>
                </c:pt>
                <c:pt idx="2115">
                  <c:v>44344.125</c:v>
                </c:pt>
                <c:pt idx="2116">
                  <c:v>44344.166666666664</c:v>
                </c:pt>
                <c:pt idx="2117">
                  <c:v>44344.208333333336</c:v>
                </c:pt>
                <c:pt idx="2118">
                  <c:v>44344.25</c:v>
                </c:pt>
                <c:pt idx="2119">
                  <c:v>44344.291666666664</c:v>
                </c:pt>
                <c:pt idx="2120">
                  <c:v>44344.333333333336</c:v>
                </c:pt>
                <c:pt idx="2121">
                  <c:v>44344.375</c:v>
                </c:pt>
                <c:pt idx="2122">
                  <c:v>44344.416666666664</c:v>
                </c:pt>
                <c:pt idx="2123">
                  <c:v>44344.458333333336</c:v>
                </c:pt>
                <c:pt idx="2124">
                  <c:v>44344.5</c:v>
                </c:pt>
                <c:pt idx="2125">
                  <c:v>44344.541666666664</c:v>
                </c:pt>
                <c:pt idx="2126">
                  <c:v>44344.583333333336</c:v>
                </c:pt>
                <c:pt idx="2127">
                  <c:v>44344.625</c:v>
                </c:pt>
                <c:pt idx="2128">
                  <c:v>44344.666666666664</c:v>
                </c:pt>
                <c:pt idx="2129">
                  <c:v>44344.708333333336</c:v>
                </c:pt>
                <c:pt idx="2130">
                  <c:v>44344.75</c:v>
                </c:pt>
                <c:pt idx="2131">
                  <c:v>44344.791666666664</c:v>
                </c:pt>
                <c:pt idx="2132">
                  <c:v>44344.833333333336</c:v>
                </c:pt>
                <c:pt idx="2133">
                  <c:v>44344.875</c:v>
                </c:pt>
                <c:pt idx="2134">
                  <c:v>44344.916666666664</c:v>
                </c:pt>
                <c:pt idx="2135">
                  <c:v>44344.958333333336</c:v>
                </c:pt>
                <c:pt idx="2136">
                  <c:v>44345</c:v>
                </c:pt>
                <c:pt idx="2137">
                  <c:v>44345.041666666664</c:v>
                </c:pt>
                <c:pt idx="2138">
                  <c:v>44345.083333333336</c:v>
                </c:pt>
                <c:pt idx="2139">
                  <c:v>44345.125</c:v>
                </c:pt>
                <c:pt idx="2140">
                  <c:v>44345.166666666664</c:v>
                </c:pt>
                <c:pt idx="2141">
                  <c:v>44345.208333333336</c:v>
                </c:pt>
                <c:pt idx="2142">
                  <c:v>44345.25</c:v>
                </c:pt>
                <c:pt idx="2143">
                  <c:v>44345.291666666664</c:v>
                </c:pt>
                <c:pt idx="2144">
                  <c:v>44345.333333333336</c:v>
                </c:pt>
                <c:pt idx="2145">
                  <c:v>44345.375</c:v>
                </c:pt>
                <c:pt idx="2146">
                  <c:v>44345.416666666664</c:v>
                </c:pt>
                <c:pt idx="2147">
                  <c:v>44345.458333333336</c:v>
                </c:pt>
                <c:pt idx="2148">
                  <c:v>44345.5</c:v>
                </c:pt>
                <c:pt idx="2149">
                  <c:v>44345.541666666664</c:v>
                </c:pt>
                <c:pt idx="2150">
                  <c:v>44345.583333333336</c:v>
                </c:pt>
                <c:pt idx="2151">
                  <c:v>44345.625</c:v>
                </c:pt>
                <c:pt idx="2152">
                  <c:v>44345.666666666664</c:v>
                </c:pt>
                <c:pt idx="2153">
                  <c:v>44345.708333333336</c:v>
                </c:pt>
                <c:pt idx="2154">
                  <c:v>44345.75</c:v>
                </c:pt>
                <c:pt idx="2155">
                  <c:v>44345.791666666664</c:v>
                </c:pt>
                <c:pt idx="2156">
                  <c:v>44345.833333333336</c:v>
                </c:pt>
                <c:pt idx="2157">
                  <c:v>44345.875</c:v>
                </c:pt>
                <c:pt idx="2158">
                  <c:v>44345.916666666664</c:v>
                </c:pt>
                <c:pt idx="2159">
                  <c:v>44345.958333333336</c:v>
                </c:pt>
                <c:pt idx="2160">
                  <c:v>44346</c:v>
                </c:pt>
                <c:pt idx="2161">
                  <c:v>44346.041666666664</c:v>
                </c:pt>
                <c:pt idx="2162">
                  <c:v>44346.083333333336</c:v>
                </c:pt>
                <c:pt idx="2163">
                  <c:v>44346.125</c:v>
                </c:pt>
                <c:pt idx="2164">
                  <c:v>44346.166666666664</c:v>
                </c:pt>
                <c:pt idx="2165">
                  <c:v>44346.208333333336</c:v>
                </c:pt>
                <c:pt idx="2166">
                  <c:v>44346.25</c:v>
                </c:pt>
                <c:pt idx="2167">
                  <c:v>44346.291666666664</c:v>
                </c:pt>
                <c:pt idx="2168">
                  <c:v>44346.333333333336</c:v>
                </c:pt>
                <c:pt idx="2169">
                  <c:v>44346.375</c:v>
                </c:pt>
                <c:pt idx="2170">
                  <c:v>44346.416666666664</c:v>
                </c:pt>
                <c:pt idx="2171">
                  <c:v>44346.458333333336</c:v>
                </c:pt>
                <c:pt idx="2172">
                  <c:v>44346.5</c:v>
                </c:pt>
                <c:pt idx="2173">
                  <c:v>44346.541666666664</c:v>
                </c:pt>
                <c:pt idx="2174">
                  <c:v>44346.583333333336</c:v>
                </c:pt>
                <c:pt idx="2175">
                  <c:v>44346.625</c:v>
                </c:pt>
                <c:pt idx="2176">
                  <c:v>44346.666666666664</c:v>
                </c:pt>
                <c:pt idx="2177">
                  <c:v>44346.708333333336</c:v>
                </c:pt>
                <c:pt idx="2178">
                  <c:v>44346.75</c:v>
                </c:pt>
                <c:pt idx="2179">
                  <c:v>44346.791666666664</c:v>
                </c:pt>
                <c:pt idx="2180">
                  <c:v>44346.833333333336</c:v>
                </c:pt>
                <c:pt idx="2181">
                  <c:v>44346.875</c:v>
                </c:pt>
                <c:pt idx="2182">
                  <c:v>44346.916666666664</c:v>
                </c:pt>
                <c:pt idx="2183">
                  <c:v>44346.958333333336</c:v>
                </c:pt>
                <c:pt idx="2184">
                  <c:v>44347</c:v>
                </c:pt>
                <c:pt idx="2185">
                  <c:v>44347.041666666664</c:v>
                </c:pt>
                <c:pt idx="2186">
                  <c:v>44347.083333333336</c:v>
                </c:pt>
                <c:pt idx="2187">
                  <c:v>44347.125</c:v>
                </c:pt>
                <c:pt idx="2188">
                  <c:v>44347.166666666664</c:v>
                </c:pt>
                <c:pt idx="2189">
                  <c:v>44347.208333333336</c:v>
                </c:pt>
                <c:pt idx="2190">
                  <c:v>44347.25</c:v>
                </c:pt>
                <c:pt idx="2191">
                  <c:v>44347.291666666664</c:v>
                </c:pt>
                <c:pt idx="2192">
                  <c:v>44347.333333333336</c:v>
                </c:pt>
                <c:pt idx="2193">
                  <c:v>44347.375</c:v>
                </c:pt>
                <c:pt idx="2194">
                  <c:v>44347.416666666664</c:v>
                </c:pt>
                <c:pt idx="2195">
                  <c:v>44347.458333333336</c:v>
                </c:pt>
                <c:pt idx="2196">
                  <c:v>44347.5</c:v>
                </c:pt>
                <c:pt idx="2197">
                  <c:v>44347.541666666664</c:v>
                </c:pt>
                <c:pt idx="2198">
                  <c:v>44347.583333333336</c:v>
                </c:pt>
                <c:pt idx="2199">
                  <c:v>44347.625</c:v>
                </c:pt>
                <c:pt idx="2200">
                  <c:v>44347.666666666664</c:v>
                </c:pt>
                <c:pt idx="2201">
                  <c:v>44347.708333333336</c:v>
                </c:pt>
                <c:pt idx="2202">
                  <c:v>44347.75</c:v>
                </c:pt>
                <c:pt idx="2203">
                  <c:v>44347.791666666664</c:v>
                </c:pt>
                <c:pt idx="2204">
                  <c:v>44347.833333333336</c:v>
                </c:pt>
                <c:pt idx="2205">
                  <c:v>44347.875</c:v>
                </c:pt>
                <c:pt idx="2206">
                  <c:v>44347.916666666664</c:v>
                </c:pt>
                <c:pt idx="2207">
                  <c:v>44347.958333333336</c:v>
                </c:pt>
                <c:pt idx="2208">
                  <c:v>44348</c:v>
                </c:pt>
                <c:pt idx="2209">
                  <c:v>44348.041666666664</c:v>
                </c:pt>
                <c:pt idx="2210">
                  <c:v>44348.083333333336</c:v>
                </c:pt>
                <c:pt idx="2211">
                  <c:v>44348.125</c:v>
                </c:pt>
                <c:pt idx="2212">
                  <c:v>44348.166666666664</c:v>
                </c:pt>
                <c:pt idx="2213">
                  <c:v>44348.208333333336</c:v>
                </c:pt>
                <c:pt idx="2214">
                  <c:v>44348.25</c:v>
                </c:pt>
                <c:pt idx="2215">
                  <c:v>44348.291666666664</c:v>
                </c:pt>
                <c:pt idx="2216">
                  <c:v>44348.333333333336</c:v>
                </c:pt>
                <c:pt idx="2217">
                  <c:v>44348.375</c:v>
                </c:pt>
                <c:pt idx="2218">
                  <c:v>44348.416666666664</c:v>
                </c:pt>
                <c:pt idx="2219">
                  <c:v>44348.458333333336</c:v>
                </c:pt>
                <c:pt idx="2220">
                  <c:v>44348.5</c:v>
                </c:pt>
                <c:pt idx="2221">
                  <c:v>44348.541666666664</c:v>
                </c:pt>
                <c:pt idx="2222">
                  <c:v>44348.583333333336</c:v>
                </c:pt>
                <c:pt idx="2223">
                  <c:v>44348.625</c:v>
                </c:pt>
                <c:pt idx="2224">
                  <c:v>44348.666666666664</c:v>
                </c:pt>
                <c:pt idx="2225">
                  <c:v>44348.708333333336</c:v>
                </c:pt>
                <c:pt idx="2226">
                  <c:v>44348.75</c:v>
                </c:pt>
                <c:pt idx="2227">
                  <c:v>44348.791666666664</c:v>
                </c:pt>
                <c:pt idx="2228">
                  <c:v>44348.833333333336</c:v>
                </c:pt>
                <c:pt idx="2229">
                  <c:v>44348.875</c:v>
                </c:pt>
                <c:pt idx="2230">
                  <c:v>44348.916666666664</c:v>
                </c:pt>
                <c:pt idx="2231">
                  <c:v>44348.958333333336</c:v>
                </c:pt>
                <c:pt idx="2232">
                  <c:v>44349</c:v>
                </c:pt>
                <c:pt idx="2233">
                  <c:v>44349.041666666664</c:v>
                </c:pt>
                <c:pt idx="2234">
                  <c:v>44349.083333333336</c:v>
                </c:pt>
                <c:pt idx="2235">
                  <c:v>44349.125</c:v>
                </c:pt>
                <c:pt idx="2236">
                  <c:v>44349.166666666664</c:v>
                </c:pt>
                <c:pt idx="2237">
                  <c:v>44349.208333333336</c:v>
                </c:pt>
                <c:pt idx="2238">
                  <c:v>44349.25</c:v>
                </c:pt>
                <c:pt idx="2239">
                  <c:v>44349.291666666664</c:v>
                </c:pt>
                <c:pt idx="2240">
                  <c:v>44349.333333333336</c:v>
                </c:pt>
                <c:pt idx="2241">
                  <c:v>44349.375</c:v>
                </c:pt>
                <c:pt idx="2242">
                  <c:v>44349.416666666664</c:v>
                </c:pt>
                <c:pt idx="2243">
                  <c:v>44349.458333333336</c:v>
                </c:pt>
                <c:pt idx="2244">
                  <c:v>44349.5</c:v>
                </c:pt>
                <c:pt idx="2245">
                  <c:v>44349.541666666664</c:v>
                </c:pt>
                <c:pt idx="2246">
                  <c:v>44349.583333333336</c:v>
                </c:pt>
                <c:pt idx="2247">
                  <c:v>44349.625</c:v>
                </c:pt>
                <c:pt idx="2248">
                  <c:v>44349.666666666664</c:v>
                </c:pt>
                <c:pt idx="2249">
                  <c:v>44349.708333333336</c:v>
                </c:pt>
                <c:pt idx="2250">
                  <c:v>44349.75</c:v>
                </c:pt>
                <c:pt idx="2251">
                  <c:v>44349.791666666664</c:v>
                </c:pt>
                <c:pt idx="2252">
                  <c:v>44349.833333333336</c:v>
                </c:pt>
                <c:pt idx="2253">
                  <c:v>44349.875</c:v>
                </c:pt>
                <c:pt idx="2254">
                  <c:v>44349.916666666664</c:v>
                </c:pt>
                <c:pt idx="2255">
                  <c:v>44349.958333333336</c:v>
                </c:pt>
                <c:pt idx="2256">
                  <c:v>44350</c:v>
                </c:pt>
                <c:pt idx="2257">
                  <c:v>44350.041666666664</c:v>
                </c:pt>
                <c:pt idx="2258">
                  <c:v>44350.083333333336</c:v>
                </c:pt>
                <c:pt idx="2259">
                  <c:v>44350.125</c:v>
                </c:pt>
                <c:pt idx="2260">
                  <c:v>44350.166666666664</c:v>
                </c:pt>
                <c:pt idx="2261">
                  <c:v>44350.208333333336</c:v>
                </c:pt>
                <c:pt idx="2262">
                  <c:v>44350.25</c:v>
                </c:pt>
                <c:pt idx="2263">
                  <c:v>44350.291666666664</c:v>
                </c:pt>
                <c:pt idx="2264">
                  <c:v>44350.333333333336</c:v>
                </c:pt>
                <c:pt idx="2265">
                  <c:v>44350.375</c:v>
                </c:pt>
                <c:pt idx="2266">
                  <c:v>44350.416666666664</c:v>
                </c:pt>
                <c:pt idx="2267">
                  <c:v>44350.458333333336</c:v>
                </c:pt>
                <c:pt idx="2268">
                  <c:v>44350.5</c:v>
                </c:pt>
                <c:pt idx="2269">
                  <c:v>44350.541666666664</c:v>
                </c:pt>
                <c:pt idx="2270">
                  <c:v>44350.583333333336</c:v>
                </c:pt>
                <c:pt idx="2271">
                  <c:v>44350.625</c:v>
                </c:pt>
                <c:pt idx="2272">
                  <c:v>44350.666666666664</c:v>
                </c:pt>
                <c:pt idx="2273">
                  <c:v>44350.708333333336</c:v>
                </c:pt>
                <c:pt idx="2274">
                  <c:v>44350.75</c:v>
                </c:pt>
                <c:pt idx="2275">
                  <c:v>44350.791666666664</c:v>
                </c:pt>
                <c:pt idx="2276">
                  <c:v>44350.833333333336</c:v>
                </c:pt>
                <c:pt idx="2277">
                  <c:v>44350.875</c:v>
                </c:pt>
                <c:pt idx="2278">
                  <c:v>44350.916666666664</c:v>
                </c:pt>
                <c:pt idx="2279">
                  <c:v>44350.958333333336</c:v>
                </c:pt>
                <c:pt idx="2280">
                  <c:v>44351</c:v>
                </c:pt>
                <c:pt idx="2281">
                  <c:v>44351.041666666664</c:v>
                </c:pt>
                <c:pt idx="2282">
                  <c:v>44351.083333333336</c:v>
                </c:pt>
                <c:pt idx="2283">
                  <c:v>44351.125</c:v>
                </c:pt>
                <c:pt idx="2284">
                  <c:v>44351.166666666664</c:v>
                </c:pt>
                <c:pt idx="2285">
                  <c:v>44351.208333333336</c:v>
                </c:pt>
                <c:pt idx="2286">
                  <c:v>44351.25</c:v>
                </c:pt>
                <c:pt idx="2287">
                  <c:v>44351.291666666664</c:v>
                </c:pt>
                <c:pt idx="2288">
                  <c:v>44351.333333333336</c:v>
                </c:pt>
                <c:pt idx="2289">
                  <c:v>44351.375</c:v>
                </c:pt>
                <c:pt idx="2290">
                  <c:v>44351.416666666664</c:v>
                </c:pt>
                <c:pt idx="2291">
                  <c:v>44351.458333333336</c:v>
                </c:pt>
                <c:pt idx="2292">
                  <c:v>44351.5</c:v>
                </c:pt>
                <c:pt idx="2293">
                  <c:v>44351.541666666664</c:v>
                </c:pt>
                <c:pt idx="2294">
                  <c:v>44351.583333333336</c:v>
                </c:pt>
                <c:pt idx="2295">
                  <c:v>44351.625</c:v>
                </c:pt>
                <c:pt idx="2296">
                  <c:v>44351.666666666664</c:v>
                </c:pt>
                <c:pt idx="2297">
                  <c:v>44351.708333333336</c:v>
                </c:pt>
                <c:pt idx="2298">
                  <c:v>44351.75</c:v>
                </c:pt>
                <c:pt idx="2299">
                  <c:v>44351.791666666664</c:v>
                </c:pt>
                <c:pt idx="2300">
                  <c:v>44351.833333333336</c:v>
                </c:pt>
                <c:pt idx="2301">
                  <c:v>44351.875</c:v>
                </c:pt>
                <c:pt idx="2302">
                  <c:v>44351.916666666664</c:v>
                </c:pt>
                <c:pt idx="2303">
                  <c:v>44351.958333333336</c:v>
                </c:pt>
                <c:pt idx="2304">
                  <c:v>44352</c:v>
                </c:pt>
                <c:pt idx="2305">
                  <c:v>44352.041666666664</c:v>
                </c:pt>
                <c:pt idx="2306">
                  <c:v>44352.083333333336</c:v>
                </c:pt>
                <c:pt idx="2307">
                  <c:v>44352.125</c:v>
                </c:pt>
                <c:pt idx="2308">
                  <c:v>44352.166666666664</c:v>
                </c:pt>
                <c:pt idx="2309">
                  <c:v>44352.208333333336</c:v>
                </c:pt>
                <c:pt idx="2310">
                  <c:v>44352.25</c:v>
                </c:pt>
                <c:pt idx="2311">
                  <c:v>44352.291666666664</c:v>
                </c:pt>
                <c:pt idx="2312">
                  <c:v>44352.333333333336</c:v>
                </c:pt>
                <c:pt idx="2313">
                  <c:v>44352.375</c:v>
                </c:pt>
                <c:pt idx="2314">
                  <c:v>44352.416666666664</c:v>
                </c:pt>
                <c:pt idx="2315">
                  <c:v>44352.458333333336</c:v>
                </c:pt>
                <c:pt idx="2316">
                  <c:v>44352.5</c:v>
                </c:pt>
                <c:pt idx="2317">
                  <c:v>44352.541666666664</c:v>
                </c:pt>
                <c:pt idx="2318">
                  <c:v>44352.583333333336</c:v>
                </c:pt>
                <c:pt idx="2319">
                  <c:v>44352.625</c:v>
                </c:pt>
                <c:pt idx="2320">
                  <c:v>44352.666666666664</c:v>
                </c:pt>
                <c:pt idx="2321">
                  <c:v>44352.708333333336</c:v>
                </c:pt>
                <c:pt idx="2322">
                  <c:v>44352.75</c:v>
                </c:pt>
                <c:pt idx="2323">
                  <c:v>44352.791666666664</c:v>
                </c:pt>
                <c:pt idx="2324">
                  <c:v>44352.833333333336</c:v>
                </c:pt>
                <c:pt idx="2325">
                  <c:v>44352.875</c:v>
                </c:pt>
                <c:pt idx="2326">
                  <c:v>44352.916666666664</c:v>
                </c:pt>
                <c:pt idx="2327">
                  <c:v>44352.958333333336</c:v>
                </c:pt>
                <c:pt idx="2328">
                  <c:v>44353</c:v>
                </c:pt>
                <c:pt idx="2329">
                  <c:v>44353.041666666664</c:v>
                </c:pt>
                <c:pt idx="2330">
                  <c:v>44353.083333333336</c:v>
                </c:pt>
                <c:pt idx="2331">
                  <c:v>44353.125</c:v>
                </c:pt>
                <c:pt idx="2332">
                  <c:v>44353.166666666664</c:v>
                </c:pt>
                <c:pt idx="2333">
                  <c:v>44353.208333333336</c:v>
                </c:pt>
                <c:pt idx="2334">
                  <c:v>44353.25</c:v>
                </c:pt>
                <c:pt idx="2335">
                  <c:v>44353.291666666664</c:v>
                </c:pt>
                <c:pt idx="2336">
                  <c:v>44353.333333333336</c:v>
                </c:pt>
                <c:pt idx="2337">
                  <c:v>44353.375</c:v>
                </c:pt>
                <c:pt idx="2338">
                  <c:v>44353.416666666664</c:v>
                </c:pt>
                <c:pt idx="2339">
                  <c:v>44353.458333333336</c:v>
                </c:pt>
                <c:pt idx="2340">
                  <c:v>44353.5</c:v>
                </c:pt>
                <c:pt idx="2341">
                  <c:v>44353.541666666664</c:v>
                </c:pt>
                <c:pt idx="2342">
                  <c:v>44353.583333333336</c:v>
                </c:pt>
                <c:pt idx="2343">
                  <c:v>44353.625</c:v>
                </c:pt>
                <c:pt idx="2344">
                  <c:v>44353.666666666664</c:v>
                </c:pt>
                <c:pt idx="2345">
                  <c:v>44353.708333333336</c:v>
                </c:pt>
                <c:pt idx="2346">
                  <c:v>44353.75</c:v>
                </c:pt>
                <c:pt idx="2347">
                  <c:v>44353.791666666664</c:v>
                </c:pt>
                <c:pt idx="2348">
                  <c:v>44353.833333333336</c:v>
                </c:pt>
                <c:pt idx="2349">
                  <c:v>44353.875</c:v>
                </c:pt>
                <c:pt idx="2350">
                  <c:v>44353.916666666664</c:v>
                </c:pt>
                <c:pt idx="2351">
                  <c:v>44353.958333333336</c:v>
                </c:pt>
                <c:pt idx="2352">
                  <c:v>44354</c:v>
                </c:pt>
                <c:pt idx="2353">
                  <c:v>44354.041666666664</c:v>
                </c:pt>
                <c:pt idx="2354">
                  <c:v>44354.083333333336</c:v>
                </c:pt>
                <c:pt idx="2355">
                  <c:v>44354.125</c:v>
                </c:pt>
                <c:pt idx="2356">
                  <c:v>44354.166666666664</c:v>
                </c:pt>
                <c:pt idx="2357">
                  <c:v>44354.208333333336</c:v>
                </c:pt>
                <c:pt idx="2358">
                  <c:v>44354.25</c:v>
                </c:pt>
                <c:pt idx="2359">
                  <c:v>44354.291666666664</c:v>
                </c:pt>
                <c:pt idx="2360">
                  <c:v>44354.333333333336</c:v>
                </c:pt>
                <c:pt idx="2361">
                  <c:v>44354.375</c:v>
                </c:pt>
                <c:pt idx="2362">
                  <c:v>44354.416666666664</c:v>
                </c:pt>
                <c:pt idx="2363">
                  <c:v>44354.458333333336</c:v>
                </c:pt>
                <c:pt idx="2364">
                  <c:v>44354.5</c:v>
                </c:pt>
                <c:pt idx="2365">
                  <c:v>44354.541666666664</c:v>
                </c:pt>
                <c:pt idx="2366">
                  <c:v>44354.583333333336</c:v>
                </c:pt>
                <c:pt idx="2367">
                  <c:v>44354.625</c:v>
                </c:pt>
                <c:pt idx="2368">
                  <c:v>44354.666666666664</c:v>
                </c:pt>
                <c:pt idx="2369">
                  <c:v>44354.708333333336</c:v>
                </c:pt>
                <c:pt idx="2370">
                  <c:v>44354.75</c:v>
                </c:pt>
                <c:pt idx="2371">
                  <c:v>44354.791666666664</c:v>
                </c:pt>
                <c:pt idx="2372">
                  <c:v>44354.833333333336</c:v>
                </c:pt>
                <c:pt idx="2373">
                  <c:v>44354.875</c:v>
                </c:pt>
                <c:pt idx="2374">
                  <c:v>44354.916666666664</c:v>
                </c:pt>
                <c:pt idx="2375">
                  <c:v>44354.958333333336</c:v>
                </c:pt>
                <c:pt idx="2376">
                  <c:v>44355</c:v>
                </c:pt>
                <c:pt idx="2377">
                  <c:v>44355.041666666664</c:v>
                </c:pt>
                <c:pt idx="2378">
                  <c:v>44355.083333333336</c:v>
                </c:pt>
                <c:pt idx="2379">
                  <c:v>44355.125</c:v>
                </c:pt>
                <c:pt idx="2380">
                  <c:v>44355.166666666664</c:v>
                </c:pt>
                <c:pt idx="2381">
                  <c:v>44355.208333333336</c:v>
                </c:pt>
                <c:pt idx="2382">
                  <c:v>44355.25</c:v>
                </c:pt>
                <c:pt idx="2383">
                  <c:v>44355.291666666664</c:v>
                </c:pt>
                <c:pt idx="2384">
                  <c:v>44355.333333333336</c:v>
                </c:pt>
                <c:pt idx="2385">
                  <c:v>44355.375</c:v>
                </c:pt>
                <c:pt idx="2386">
                  <c:v>44355.416666666664</c:v>
                </c:pt>
                <c:pt idx="2387">
                  <c:v>44355.458333333336</c:v>
                </c:pt>
                <c:pt idx="2388">
                  <c:v>44355.5</c:v>
                </c:pt>
                <c:pt idx="2389">
                  <c:v>44355.541666666664</c:v>
                </c:pt>
                <c:pt idx="2390">
                  <c:v>44355.583333333336</c:v>
                </c:pt>
                <c:pt idx="2391">
                  <c:v>44355.625</c:v>
                </c:pt>
                <c:pt idx="2392">
                  <c:v>44355.666666666664</c:v>
                </c:pt>
                <c:pt idx="2393">
                  <c:v>44355.708333333336</c:v>
                </c:pt>
                <c:pt idx="2394">
                  <c:v>44355.75</c:v>
                </c:pt>
                <c:pt idx="2395">
                  <c:v>44355.791666666664</c:v>
                </c:pt>
                <c:pt idx="2396">
                  <c:v>44355.833333333336</c:v>
                </c:pt>
                <c:pt idx="2397">
                  <c:v>44355.875</c:v>
                </c:pt>
                <c:pt idx="2398">
                  <c:v>44355.916666666664</c:v>
                </c:pt>
                <c:pt idx="2399">
                  <c:v>44355.958333333336</c:v>
                </c:pt>
                <c:pt idx="2400">
                  <c:v>44356</c:v>
                </c:pt>
                <c:pt idx="2401">
                  <c:v>44356.041666666664</c:v>
                </c:pt>
                <c:pt idx="2402">
                  <c:v>44356.083333333336</c:v>
                </c:pt>
                <c:pt idx="2403">
                  <c:v>44356.125</c:v>
                </c:pt>
                <c:pt idx="2404">
                  <c:v>44356.166666666664</c:v>
                </c:pt>
                <c:pt idx="2405">
                  <c:v>44356.208333333336</c:v>
                </c:pt>
                <c:pt idx="2406">
                  <c:v>44356.25</c:v>
                </c:pt>
                <c:pt idx="2407">
                  <c:v>44356.291666666664</c:v>
                </c:pt>
                <c:pt idx="2408">
                  <c:v>44356.333333333336</c:v>
                </c:pt>
                <c:pt idx="2409">
                  <c:v>44356.375</c:v>
                </c:pt>
                <c:pt idx="2410">
                  <c:v>44356.416666666664</c:v>
                </c:pt>
                <c:pt idx="2411">
                  <c:v>44356.458333333336</c:v>
                </c:pt>
                <c:pt idx="2412">
                  <c:v>44356.5</c:v>
                </c:pt>
                <c:pt idx="2413">
                  <c:v>44356.541666666664</c:v>
                </c:pt>
                <c:pt idx="2414">
                  <c:v>44356.583333333336</c:v>
                </c:pt>
                <c:pt idx="2415">
                  <c:v>44356.625</c:v>
                </c:pt>
                <c:pt idx="2416">
                  <c:v>44356.666666666664</c:v>
                </c:pt>
                <c:pt idx="2417">
                  <c:v>44356.708333333336</c:v>
                </c:pt>
                <c:pt idx="2418">
                  <c:v>44356.75</c:v>
                </c:pt>
                <c:pt idx="2419">
                  <c:v>44356.791666666664</c:v>
                </c:pt>
                <c:pt idx="2420">
                  <c:v>44356.833333333336</c:v>
                </c:pt>
                <c:pt idx="2421">
                  <c:v>44356.875</c:v>
                </c:pt>
                <c:pt idx="2422">
                  <c:v>44356.916666666664</c:v>
                </c:pt>
                <c:pt idx="2423">
                  <c:v>44356.958333333336</c:v>
                </c:pt>
                <c:pt idx="2424">
                  <c:v>44357</c:v>
                </c:pt>
                <c:pt idx="2425">
                  <c:v>44357.041666666664</c:v>
                </c:pt>
                <c:pt idx="2426">
                  <c:v>44357.083333333336</c:v>
                </c:pt>
                <c:pt idx="2427">
                  <c:v>44357.125</c:v>
                </c:pt>
                <c:pt idx="2428">
                  <c:v>44357.166666666664</c:v>
                </c:pt>
                <c:pt idx="2429">
                  <c:v>44357.208333333336</c:v>
                </c:pt>
                <c:pt idx="2430">
                  <c:v>44357.25</c:v>
                </c:pt>
                <c:pt idx="2431">
                  <c:v>44357.291666666664</c:v>
                </c:pt>
                <c:pt idx="2432">
                  <c:v>44357.333333333336</c:v>
                </c:pt>
                <c:pt idx="2433">
                  <c:v>44357.375</c:v>
                </c:pt>
                <c:pt idx="2434">
                  <c:v>44357.416666666664</c:v>
                </c:pt>
                <c:pt idx="2435">
                  <c:v>44357.458333333336</c:v>
                </c:pt>
                <c:pt idx="2436">
                  <c:v>44357.5</c:v>
                </c:pt>
                <c:pt idx="2437">
                  <c:v>44357.541666666664</c:v>
                </c:pt>
                <c:pt idx="2438">
                  <c:v>44357.583333333336</c:v>
                </c:pt>
                <c:pt idx="2439">
                  <c:v>44357.625</c:v>
                </c:pt>
                <c:pt idx="2440">
                  <c:v>44357.666666666664</c:v>
                </c:pt>
                <c:pt idx="2441">
                  <c:v>44357.708333333336</c:v>
                </c:pt>
                <c:pt idx="2442">
                  <c:v>44357.75</c:v>
                </c:pt>
                <c:pt idx="2443">
                  <c:v>44357.791666666664</c:v>
                </c:pt>
                <c:pt idx="2444">
                  <c:v>44357.833333333336</c:v>
                </c:pt>
                <c:pt idx="2445">
                  <c:v>44357.875</c:v>
                </c:pt>
                <c:pt idx="2446">
                  <c:v>44357.916666666664</c:v>
                </c:pt>
                <c:pt idx="2447">
                  <c:v>44357.958333333336</c:v>
                </c:pt>
                <c:pt idx="2448">
                  <c:v>44358</c:v>
                </c:pt>
                <c:pt idx="2449">
                  <c:v>44358.041666666664</c:v>
                </c:pt>
                <c:pt idx="2450">
                  <c:v>44358.083333333336</c:v>
                </c:pt>
                <c:pt idx="2451">
                  <c:v>44358.125</c:v>
                </c:pt>
                <c:pt idx="2452">
                  <c:v>44358.166666666664</c:v>
                </c:pt>
                <c:pt idx="2453">
                  <c:v>44358.208333333336</c:v>
                </c:pt>
                <c:pt idx="2454">
                  <c:v>44358.25</c:v>
                </c:pt>
                <c:pt idx="2455">
                  <c:v>44358.291666666664</c:v>
                </c:pt>
                <c:pt idx="2456">
                  <c:v>44358.333333333336</c:v>
                </c:pt>
                <c:pt idx="2457">
                  <c:v>44358.375</c:v>
                </c:pt>
                <c:pt idx="2458">
                  <c:v>44358.416666666664</c:v>
                </c:pt>
                <c:pt idx="2459">
                  <c:v>44358.458333333336</c:v>
                </c:pt>
                <c:pt idx="2460">
                  <c:v>44358.5</c:v>
                </c:pt>
                <c:pt idx="2461">
                  <c:v>44358.541666666664</c:v>
                </c:pt>
                <c:pt idx="2462">
                  <c:v>44358.583333333336</c:v>
                </c:pt>
                <c:pt idx="2463">
                  <c:v>44358.625</c:v>
                </c:pt>
                <c:pt idx="2464">
                  <c:v>44358.666666666664</c:v>
                </c:pt>
                <c:pt idx="2465">
                  <c:v>44358.708333333336</c:v>
                </c:pt>
                <c:pt idx="2466">
                  <c:v>44358.75</c:v>
                </c:pt>
                <c:pt idx="2467">
                  <c:v>44358.791666666664</c:v>
                </c:pt>
                <c:pt idx="2468">
                  <c:v>44358.833333333336</c:v>
                </c:pt>
                <c:pt idx="2469">
                  <c:v>44358.875</c:v>
                </c:pt>
                <c:pt idx="2470">
                  <c:v>44358.916666666664</c:v>
                </c:pt>
                <c:pt idx="2471">
                  <c:v>44358.958333333336</c:v>
                </c:pt>
                <c:pt idx="2472">
                  <c:v>44359</c:v>
                </c:pt>
                <c:pt idx="2473">
                  <c:v>44359.041666666664</c:v>
                </c:pt>
                <c:pt idx="2474">
                  <c:v>44359.083333333336</c:v>
                </c:pt>
                <c:pt idx="2475">
                  <c:v>44359.125</c:v>
                </c:pt>
                <c:pt idx="2476">
                  <c:v>44359.166666666664</c:v>
                </c:pt>
                <c:pt idx="2477">
                  <c:v>44359.208333333336</c:v>
                </c:pt>
                <c:pt idx="2478">
                  <c:v>44359.25</c:v>
                </c:pt>
                <c:pt idx="2479">
                  <c:v>44359.291666666664</c:v>
                </c:pt>
                <c:pt idx="2480">
                  <c:v>44359.333333333336</c:v>
                </c:pt>
                <c:pt idx="2481">
                  <c:v>44359.375</c:v>
                </c:pt>
                <c:pt idx="2482">
                  <c:v>44359.416666666664</c:v>
                </c:pt>
                <c:pt idx="2483">
                  <c:v>44359.458333333336</c:v>
                </c:pt>
                <c:pt idx="2484">
                  <c:v>44359.5</c:v>
                </c:pt>
                <c:pt idx="2485">
                  <c:v>44359.541666666664</c:v>
                </c:pt>
                <c:pt idx="2486">
                  <c:v>44359.583333333336</c:v>
                </c:pt>
                <c:pt idx="2487">
                  <c:v>44359.625</c:v>
                </c:pt>
                <c:pt idx="2488">
                  <c:v>44359.666666666664</c:v>
                </c:pt>
                <c:pt idx="2489">
                  <c:v>44359.708333333336</c:v>
                </c:pt>
                <c:pt idx="2490">
                  <c:v>44359.75</c:v>
                </c:pt>
                <c:pt idx="2491">
                  <c:v>44359.791666666664</c:v>
                </c:pt>
                <c:pt idx="2492">
                  <c:v>44359.833333333336</c:v>
                </c:pt>
                <c:pt idx="2493">
                  <c:v>44359.875</c:v>
                </c:pt>
                <c:pt idx="2494">
                  <c:v>44359.916666666664</c:v>
                </c:pt>
                <c:pt idx="2495">
                  <c:v>44359.958333333336</c:v>
                </c:pt>
                <c:pt idx="2496">
                  <c:v>44360</c:v>
                </c:pt>
                <c:pt idx="2497">
                  <c:v>44360.041666666664</c:v>
                </c:pt>
                <c:pt idx="2498">
                  <c:v>44360.083333333336</c:v>
                </c:pt>
                <c:pt idx="2499">
                  <c:v>44360.125</c:v>
                </c:pt>
                <c:pt idx="2500">
                  <c:v>44360.166666666664</c:v>
                </c:pt>
                <c:pt idx="2501">
                  <c:v>44360.208333333336</c:v>
                </c:pt>
                <c:pt idx="2502">
                  <c:v>44360.25</c:v>
                </c:pt>
                <c:pt idx="2503">
                  <c:v>44360.291666666664</c:v>
                </c:pt>
                <c:pt idx="2504">
                  <c:v>44360.333333333336</c:v>
                </c:pt>
                <c:pt idx="2505">
                  <c:v>44360.375</c:v>
                </c:pt>
                <c:pt idx="2506">
                  <c:v>44360.416666666664</c:v>
                </c:pt>
                <c:pt idx="2507">
                  <c:v>44360.458333333336</c:v>
                </c:pt>
                <c:pt idx="2508">
                  <c:v>44360.5</c:v>
                </c:pt>
                <c:pt idx="2509">
                  <c:v>44360.541666666664</c:v>
                </c:pt>
                <c:pt idx="2510">
                  <c:v>44360.583333333336</c:v>
                </c:pt>
                <c:pt idx="2511">
                  <c:v>44360.625</c:v>
                </c:pt>
                <c:pt idx="2512">
                  <c:v>44360.666666666664</c:v>
                </c:pt>
                <c:pt idx="2513">
                  <c:v>44360.708333333336</c:v>
                </c:pt>
                <c:pt idx="2514">
                  <c:v>44360.75</c:v>
                </c:pt>
                <c:pt idx="2515">
                  <c:v>44360.791666666664</c:v>
                </c:pt>
                <c:pt idx="2516">
                  <c:v>44360.833333333336</c:v>
                </c:pt>
                <c:pt idx="2517">
                  <c:v>44360.875</c:v>
                </c:pt>
                <c:pt idx="2518">
                  <c:v>44360.916666666664</c:v>
                </c:pt>
                <c:pt idx="2519">
                  <c:v>44360.958333333336</c:v>
                </c:pt>
                <c:pt idx="2520">
                  <c:v>44361</c:v>
                </c:pt>
                <c:pt idx="2521">
                  <c:v>44361.041666666664</c:v>
                </c:pt>
                <c:pt idx="2522">
                  <c:v>44361.083333333336</c:v>
                </c:pt>
                <c:pt idx="2523">
                  <c:v>44361.125</c:v>
                </c:pt>
                <c:pt idx="2524">
                  <c:v>44361.166666666664</c:v>
                </c:pt>
                <c:pt idx="2525">
                  <c:v>44361.208333333336</c:v>
                </c:pt>
                <c:pt idx="2526">
                  <c:v>44361.25</c:v>
                </c:pt>
                <c:pt idx="2527">
                  <c:v>44361.291666666664</c:v>
                </c:pt>
                <c:pt idx="2528">
                  <c:v>44361.333333333336</c:v>
                </c:pt>
                <c:pt idx="2529">
                  <c:v>44361.375</c:v>
                </c:pt>
                <c:pt idx="2530">
                  <c:v>44361.416666666664</c:v>
                </c:pt>
                <c:pt idx="2531">
                  <c:v>44361.458333333336</c:v>
                </c:pt>
                <c:pt idx="2532">
                  <c:v>44361.5</c:v>
                </c:pt>
                <c:pt idx="2533">
                  <c:v>44361.541666666664</c:v>
                </c:pt>
                <c:pt idx="2534">
                  <c:v>44361.583333333336</c:v>
                </c:pt>
                <c:pt idx="2535">
                  <c:v>44361.625</c:v>
                </c:pt>
                <c:pt idx="2536">
                  <c:v>44361.666666666664</c:v>
                </c:pt>
                <c:pt idx="2537">
                  <c:v>44361.708333333336</c:v>
                </c:pt>
                <c:pt idx="2538">
                  <c:v>44361.75</c:v>
                </c:pt>
                <c:pt idx="2539">
                  <c:v>44361.791666666664</c:v>
                </c:pt>
                <c:pt idx="2540">
                  <c:v>44361.833333333336</c:v>
                </c:pt>
                <c:pt idx="2541">
                  <c:v>44361.875</c:v>
                </c:pt>
                <c:pt idx="2542">
                  <c:v>44361.916666666664</c:v>
                </c:pt>
                <c:pt idx="2543">
                  <c:v>44361.958333333336</c:v>
                </c:pt>
                <c:pt idx="2544">
                  <c:v>44362</c:v>
                </c:pt>
                <c:pt idx="2545">
                  <c:v>44362.041666666664</c:v>
                </c:pt>
                <c:pt idx="2546">
                  <c:v>44362.083333333336</c:v>
                </c:pt>
                <c:pt idx="2547">
                  <c:v>44362.125</c:v>
                </c:pt>
                <c:pt idx="2548">
                  <c:v>44362.166666666664</c:v>
                </c:pt>
                <c:pt idx="2549">
                  <c:v>44362.208333333336</c:v>
                </c:pt>
                <c:pt idx="2550">
                  <c:v>44362.25</c:v>
                </c:pt>
                <c:pt idx="2551">
                  <c:v>44362.291666666664</c:v>
                </c:pt>
                <c:pt idx="2552">
                  <c:v>44362.333333333336</c:v>
                </c:pt>
                <c:pt idx="2553">
                  <c:v>44362.375</c:v>
                </c:pt>
                <c:pt idx="2554">
                  <c:v>44362.416666666664</c:v>
                </c:pt>
                <c:pt idx="2555">
                  <c:v>44362.458333333336</c:v>
                </c:pt>
                <c:pt idx="2556">
                  <c:v>44362.5</c:v>
                </c:pt>
                <c:pt idx="2557">
                  <c:v>44362.541666666664</c:v>
                </c:pt>
                <c:pt idx="2558">
                  <c:v>44362.583333333336</c:v>
                </c:pt>
                <c:pt idx="2559">
                  <c:v>44362.625</c:v>
                </c:pt>
                <c:pt idx="2560">
                  <c:v>44362.666666666664</c:v>
                </c:pt>
                <c:pt idx="2561">
                  <c:v>44362.708333333336</c:v>
                </c:pt>
                <c:pt idx="2562">
                  <c:v>44362.75</c:v>
                </c:pt>
                <c:pt idx="2563">
                  <c:v>44362.791666666664</c:v>
                </c:pt>
                <c:pt idx="2564">
                  <c:v>44362.833333333336</c:v>
                </c:pt>
                <c:pt idx="2565">
                  <c:v>44362.875</c:v>
                </c:pt>
                <c:pt idx="2566">
                  <c:v>44362.916666666664</c:v>
                </c:pt>
                <c:pt idx="2567">
                  <c:v>44362.958333333336</c:v>
                </c:pt>
                <c:pt idx="2568">
                  <c:v>44363</c:v>
                </c:pt>
                <c:pt idx="2569">
                  <c:v>44363.041666666664</c:v>
                </c:pt>
                <c:pt idx="2570">
                  <c:v>44363.083333333336</c:v>
                </c:pt>
                <c:pt idx="2571">
                  <c:v>44363.125</c:v>
                </c:pt>
                <c:pt idx="2572">
                  <c:v>44363.166666666664</c:v>
                </c:pt>
                <c:pt idx="2573">
                  <c:v>44363.208333333336</c:v>
                </c:pt>
                <c:pt idx="2574">
                  <c:v>44363.25</c:v>
                </c:pt>
                <c:pt idx="2575">
                  <c:v>44363.291666666664</c:v>
                </c:pt>
                <c:pt idx="2576">
                  <c:v>44363.333333333336</c:v>
                </c:pt>
                <c:pt idx="2577">
                  <c:v>44363.375</c:v>
                </c:pt>
                <c:pt idx="2578">
                  <c:v>44363.416666666664</c:v>
                </c:pt>
                <c:pt idx="2579">
                  <c:v>44363.458333333336</c:v>
                </c:pt>
                <c:pt idx="2580">
                  <c:v>44363.5</c:v>
                </c:pt>
                <c:pt idx="2581">
                  <c:v>44363.541666666664</c:v>
                </c:pt>
                <c:pt idx="2582">
                  <c:v>44363.583333333336</c:v>
                </c:pt>
                <c:pt idx="2583">
                  <c:v>44363.625</c:v>
                </c:pt>
                <c:pt idx="2584">
                  <c:v>44363.666666666664</c:v>
                </c:pt>
                <c:pt idx="2585">
                  <c:v>44363.708333333336</c:v>
                </c:pt>
                <c:pt idx="2586">
                  <c:v>44363.75</c:v>
                </c:pt>
                <c:pt idx="2587">
                  <c:v>44363.791666666664</c:v>
                </c:pt>
                <c:pt idx="2588">
                  <c:v>44363.833333333336</c:v>
                </c:pt>
                <c:pt idx="2589">
                  <c:v>44363.875</c:v>
                </c:pt>
                <c:pt idx="2590">
                  <c:v>44363.916666666664</c:v>
                </c:pt>
                <c:pt idx="2591">
                  <c:v>44363.958333333336</c:v>
                </c:pt>
                <c:pt idx="2592">
                  <c:v>44364</c:v>
                </c:pt>
                <c:pt idx="2593">
                  <c:v>44364.041666666664</c:v>
                </c:pt>
                <c:pt idx="2594">
                  <c:v>44364.083333333336</c:v>
                </c:pt>
                <c:pt idx="2595">
                  <c:v>44364.125</c:v>
                </c:pt>
                <c:pt idx="2596">
                  <c:v>44364.166666666664</c:v>
                </c:pt>
                <c:pt idx="2597">
                  <c:v>44364.208333333336</c:v>
                </c:pt>
                <c:pt idx="2598">
                  <c:v>44364.25</c:v>
                </c:pt>
                <c:pt idx="2599">
                  <c:v>44364.291666666664</c:v>
                </c:pt>
                <c:pt idx="2600">
                  <c:v>44364.333333333336</c:v>
                </c:pt>
                <c:pt idx="2601">
                  <c:v>44364.375</c:v>
                </c:pt>
                <c:pt idx="2602">
                  <c:v>44364.416666666664</c:v>
                </c:pt>
                <c:pt idx="2603">
                  <c:v>44364.458333333336</c:v>
                </c:pt>
                <c:pt idx="2604">
                  <c:v>44364.5</c:v>
                </c:pt>
                <c:pt idx="2605">
                  <c:v>44364.541666666664</c:v>
                </c:pt>
                <c:pt idx="2606">
                  <c:v>44364.583333333336</c:v>
                </c:pt>
                <c:pt idx="2607">
                  <c:v>44364.625</c:v>
                </c:pt>
                <c:pt idx="2608">
                  <c:v>44364.666666666664</c:v>
                </c:pt>
                <c:pt idx="2609">
                  <c:v>44364.708333333336</c:v>
                </c:pt>
                <c:pt idx="2610">
                  <c:v>44364.75</c:v>
                </c:pt>
                <c:pt idx="2611">
                  <c:v>44364.791666666664</c:v>
                </c:pt>
                <c:pt idx="2612">
                  <c:v>44364.833333333336</c:v>
                </c:pt>
                <c:pt idx="2613">
                  <c:v>44364.875</c:v>
                </c:pt>
                <c:pt idx="2614">
                  <c:v>44364.916666666664</c:v>
                </c:pt>
                <c:pt idx="2615">
                  <c:v>44364.958333333336</c:v>
                </c:pt>
                <c:pt idx="2616">
                  <c:v>44365</c:v>
                </c:pt>
                <c:pt idx="2617">
                  <c:v>44365.041666666664</c:v>
                </c:pt>
                <c:pt idx="2618">
                  <c:v>44365.083333333336</c:v>
                </c:pt>
                <c:pt idx="2619">
                  <c:v>44365.125</c:v>
                </c:pt>
                <c:pt idx="2620">
                  <c:v>44365.166666666664</c:v>
                </c:pt>
                <c:pt idx="2621">
                  <c:v>44365.208333333336</c:v>
                </c:pt>
                <c:pt idx="2622">
                  <c:v>44365.25</c:v>
                </c:pt>
                <c:pt idx="2623">
                  <c:v>44365.291666666664</c:v>
                </c:pt>
                <c:pt idx="2624">
                  <c:v>44365.333333333336</c:v>
                </c:pt>
                <c:pt idx="2625">
                  <c:v>44365.375</c:v>
                </c:pt>
                <c:pt idx="2626">
                  <c:v>44365.416666666664</c:v>
                </c:pt>
                <c:pt idx="2627">
                  <c:v>44365.458333333336</c:v>
                </c:pt>
                <c:pt idx="2628">
                  <c:v>44365.5</c:v>
                </c:pt>
                <c:pt idx="2629">
                  <c:v>44365.541666666664</c:v>
                </c:pt>
                <c:pt idx="2630">
                  <c:v>44365.583333333336</c:v>
                </c:pt>
                <c:pt idx="2631">
                  <c:v>44365.625</c:v>
                </c:pt>
                <c:pt idx="2632">
                  <c:v>44365.666666666664</c:v>
                </c:pt>
                <c:pt idx="2633">
                  <c:v>44365.708333333336</c:v>
                </c:pt>
                <c:pt idx="2634">
                  <c:v>44365.75</c:v>
                </c:pt>
                <c:pt idx="2635">
                  <c:v>44365.791666666664</c:v>
                </c:pt>
                <c:pt idx="2636">
                  <c:v>44365.833333333336</c:v>
                </c:pt>
                <c:pt idx="2637">
                  <c:v>44365.875</c:v>
                </c:pt>
                <c:pt idx="2638">
                  <c:v>44365.916666666664</c:v>
                </c:pt>
                <c:pt idx="2639">
                  <c:v>44365.958333333336</c:v>
                </c:pt>
                <c:pt idx="2640">
                  <c:v>44366</c:v>
                </c:pt>
                <c:pt idx="2641">
                  <c:v>44366.041666666664</c:v>
                </c:pt>
                <c:pt idx="2642">
                  <c:v>44366.083333333336</c:v>
                </c:pt>
                <c:pt idx="2643">
                  <c:v>44366.125</c:v>
                </c:pt>
                <c:pt idx="2644">
                  <c:v>44366.166666666664</c:v>
                </c:pt>
                <c:pt idx="2645">
                  <c:v>44366.208333333336</c:v>
                </c:pt>
                <c:pt idx="2646">
                  <c:v>44366.25</c:v>
                </c:pt>
                <c:pt idx="2647">
                  <c:v>44366.291666666664</c:v>
                </c:pt>
                <c:pt idx="2648">
                  <c:v>44366.333333333336</c:v>
                </c:pt>
                <c:pt idx="2649">
                  <c:v>44366.375</c:v>
                </c:pt>
                <c:pt idx="2650">
                  <c:v>44366.416666666664</c:v>
                </c:pt>
                <c:pt idx="2651">
                  <c:v>44366.458333333336</c:v>
                </c:pt>
                <c:pt idx="2652">
                  <c:v>44366.5</c:v>
                </c:pt>
                <c:pt idx="2653">
                  <c:v>44366.541666666664</c:v>
                </c:pt>
                <c:pt idx="2654">
                  <c:v>44366.583333333336</c:v>
                </c:pt>
                <c:pt idx="2655">
                  <c:v>44366.625</c:v>
                </c:pt>
                <c:pt idx="2656">
                  <c:v>44366.666666666664</c:v>
                </c:pt>
                <c:pt idx="2657">
                  <c:v>44366.708333333336</c:v>
                </c:pt>
                <c:pt idx="2658">
                  <c:v>44366.75</c:v>
                </c:pt>
                <c:pt idx="2659">
                  <c:v>44366.791666666664</c:v>
                </c:pt>
                <c:pt idx="2660">
                  <c:v>44366.833333333336</c:v>
                </c:pt>
                <c:pt idx="2661">
                  <c:v>44366.875</c:v>
                </c:pt>
                <c:pt idx="2662">
                  <c:v>44366.916666666664</c:v>
                </c:pt>
                <c:pt idx="2663">
                  <c:v>44366.958333333336</c:v>
                </c:pt>
                <c:pt idx="2664">
                  <c:v>44367</c:v>
                </c:pt>
                <c:pt idx="2665">
                  <c:v>44367.041666666664</c:v>
                </c:pt>
                <c:pt idx="2666">
                  <c:v>44367.083333333336</c:v>
                </c:pt>
                <c:pt idx="2667">
                  <c:v>44367.125</c:v>
                </c:pt>
                <c:pt idx="2668">
                  <c:v>44367.166666666664</c:v>
                </c:pt>
                <c:pt idx="2669">
                  <c:v>44367.208333333336</c:v>
                </c:pt>
                <c:pt idx="2670">
                  <c:v>44367.25</c:v>
                </c:pt>
                <c:pt idx="2671">
                  <c:v>44367.291666666664</c:v>
                </c:pt>
                <c:pt idx="2672">
                  <c:v>44367.333333333336</c:v>
                </c:pt>
                <c:pt idx="2673">
                  <c:v>44367.375</c:v>
                </c:pt>
                <c:pt idx="2674">
                  <c:v>44367.416666666664</c:v>
                </c:pt>
                <c:pt idx="2675">
                  <c:v>44367.458333333336</c:v>
                </c:pt>
                <c:pt idx="2676">
                  <c:v>44367.5</c:v>
                </c:pt>
                <c:pt idx="2677">
                  <c:v>44367.541666666664</c:v>
                </c:pt>
                <c:pt idx="2678">
                  <c:v>44367.583333333336</c:v>
                </c:pt>
                <c:pt idx="2679">
                  <c:v>44367.625</c:v>
                </c:pt>
                <c:pt idx="2680">
                  <c:v>44367.666666666664</c:v>
                </c:pt>
                <c:pt idx="2681">
                  <c:v>44367.708333333336</c:v>
                </c:pt>
                <c:pt idx="2682">
                  <c:v>44367.75</c:v>
                </c:pt>
                <c:pt idx="2683">
                  <c:v>44367.791666666664</c:v>
                </c:pt>
                <c:pt idx="2684">
                  <c:v>44367.833333333336</c:v>
                </c:pt>
                <c:pt idx="2685">
                  <c:v>44367.875</c:v>
                </c:pt>
                <c:pt idx="2686">
                  <c:v>44367.916666666664</c:v>
                </c:pt>
                <c:pt idx="2687">
                  <c:v>44367.958333333336</c:v>
                </c:pt>
                <c:pt idx="2688">
                  <c:v>44368</c:v>
                </c:pt>
                <c:pt idx="2689">
                  <c:v>44368.041666666664</c:v>
                </c:pt>
                <c:pt idx="2690">
                  <c:v>44368.083333333336</c:v>
                </c:pt>
                <c:pt idx="2691">
                  <c:v>44368.125</c:v>
                </c:pt>
                <c:pt idx="2692">
                  <c:v>44368.166666666664</c:v>
                </c:pt>
                <c:pt idx="2693">
                  <c:v>44368.208333333336</c:v>
                </c:pt>
                <c:pt idx="2694">
                  <c:v>44368.25</c:v>
                </c:pt>
                <c:pt idx="2695">
                  <c:v>44368.291666666664</c:v>
                </c:pt>
                <c:pt idx="2696">
                  <c:v>44368.333333333336</c:v>
                </c:pt>
                <c:pt idx="2697">
                  <c:v>44368.375</c:v>
                </c:pt>
                <c:pt idx="2698">
                  <c:v>44368.416666666664</c:v>
                </c:pt>
                <c:pt idx="2699">
                  <c:v>44368.458333333336</c:v>
                </c:pt>
                <c:pt idx="2700">
                  <c:v>44368.5</c:v>
                </c:pt>
                <c:pt idx="2701">
                  <c:v>44368.541666666664</c:v>
                </c:pt>
                <c:pt idx="2702">
                  <c:v>44368.583333333336</c:v>
                </c:pt>
                <c:pt idx="2703">
                  <c:v>44368.625</c:v>
                </c:pt>
                <c:pt idx="2704">
                  <c:v>44368.666666666664</c:v>
                </c:pt>
                <c:pt idx="2705">
                  <c:v>44368.708333333336</c:v>
                </c:pt>
                <c:pt idx="2706">
                  <c:v>44368.75</c:v>
                </c:pt>
                <c:pt idx="2707">
                  <c:v>44368.791666666664</c:v>
                </c:pt>
                <c:pt idx="2708">
                  <c:v>44368.833333333336</c:v>
                </c:pt>
                <c:pt idx="2709">
                  <c:v>44368.875</c:v>
                </c:pt>
                <c:pt idx="2710">
                  <c:v>44368.916666666664</c:v>
                </c:pt>
                <c:pt idx="2711">
                  <c:v>44368.958333333336</c:v>
                </c:pt>
                <c:pt idx="2712">
                  <c:v>44369</c:v>
                </c:pt>
                <c:pt idx="2713">
                  <c:v>44369.041666666664</c:v>
                </c:pt>
                <c:pt idx="2714">
                  <c:v>44369.083333333336</c:v>
                </c:pt>
                <c:pt idx="2715">
                  <c:v>44369.125</c:v>
                </c:pt>
                <c:pt idx="2716">
                  <c:v>44369.166666666664</c:v>
                </c:pt>
                <c:pt idx="2717">
                  <c:v>44369.208333333336</c:v>
                </c:pt>
                <c:pt idx="2718">
                  <c:v>44369.25</c:v>
                </c:pt>
                <c:pt idx="2719">
                  <c:v>44369.291666666664</c:v>
                </c:pt>
                <c:pt idx="2720">
                  <c:v>44369.333333333336</c:v>
                </c:pt>
                <c:pt idx="2721">
                  <c:v>44369.375</c:v>
                </c:pt>
                <c:pt idx="2722">
                  <c:v>44369.416666666664</c:v>
                </c:pt>
                <c:pt idx="2723">
                  <c:v>44369.458333333336</c:v>
                </c:pt>
                <c:pt idx="2724">
                  <c:v>44369.5</c:v>
                </c:pt>
                <c:pt idx="2725">
                  <c:v>44369.541666666664</c:v>
                </c:pt>
                <c:pt idx="2726">
                  <c:v>44369.583333333336</c:v>
                </c:pt>
                <c:pt idx="2727">
                  <c:v>44369.625</c:v>
                </c:pt>
                <c:pt idx="2728">
                  <c:v>44369.666666666664</c:v>
                </c:pt>
                <c:pt idx="2729">
                  <c:v>44369.708333333336</c:v>
                </c:pt>
                <c:pt idx="2730">
                  <c:v>44369.75</c:v>
                </c:pt>
                <c:pt idx="2731">
                  <c:v>44369.791666666664</c:v>
                </c:pt>
                <c:pt idx="2732">
                  <c:v>44369.833333333336</c:v>
                </c:pt>
                <c:pt idx="2733">
                  <c:v>44369.875</c:v>
                </c:pt>
                <c:pt idx="2734">
                  <c:v>44369.916666666664</c:v>
                </c:pt>
                <c:pt idx="2735">
                  <c:v>44369.958333333336</c:v>
                </c:pt>
                <c:pt idx="2736">
                  <c:v>44370</c:v>
                </c:pt>
                <c:pt idx="2737">
                  <c:v>44370.041666666664</c:v>
                </c:pt>
                <c:pt idx="2738">
                  <c:v>44370.083333333336</c:v>
                </c:pt>
                <c:pt idx="2739">
                  <c:v>44370.125</c:v>
                </c:pt>
                <c:pt idx="2740">
                  <c:v>44370.166666666664</c:v>
                </c:pt>
                <c:pt idx="2741">
                  <c:v>44370.208333333336</c:v>
                </c:pt>
                <c:pt idx="2742">
                  <c:v>44370.25</c:v>
                </c:pt>
                <c:pt idx="2743">
                  <c:v>44370.291666666664</c:v>
                </c:pt>
                <c:pt idx="2744">
                  <c:v>44370.333333333336</c:v>
                </c:pt>
                <c:pt idx="2745">
                  <c:v>44370.375</c:v>
                </c:pt>
                <c:pt idx="2746">
                  <c:v>44370.416666666664</c:v>
                </c:pt>
                <c:pt idx="2747">
                  <c:v>44370.458333333336</c:v>
                </c:pt>
                <c:pt idx="2748">
                  <c:v>44370.5</c:v>
                </c:pt>
                <c:pt idx="2749">
                  <c:v>44370.541666666664</c:v>
                </c:pt>
                <c:pt idx="2750">
                  <c:v>44370.583333333336</c:v>
                </c:pt>
                <c:pt idx="2751">
                  <c:v>44370.625</c:v>
                </c:pt>
                <c:pt idx="2752">
                  <c:v>44370.666666666664</c:v>
                </c:pt>
                <c:pt idx="2753">
                  <c:v>44370.708333333336</c:v>
                </c:pt>
                <c:pt idx="2754">
                  <c:v>44370.75</c:v>
                </c:pt>
                <c:pt idx="2755">
                  <c:v>44370.791666666664</c:v>
                </c:pt>
                <c:pt idx="2756">
                  <c:v>44370.833333333336</c:v>
                </c:pt>
                <c:pt idx="2757">
                  <c:v>44370.875</c:v>
                </c:pt>
                <c:pt idx="2758">
                  <c:v>44370.916666666664</c:v>
                </c:pt>
                <c:pt idx="2759">
                  <c:v>44370.958333333336</c:v>
                </c:pt>
                <c:pt idx="2760">
                  <c:v>44371</c:v>
                </c:pt>
                <c:pt idx="2761">
                  <c:v>44371.041666666664</c:v>
                </c:pt>
                <c:pt idx="2762">
                  <c:v>44371.083333333336</c:v>
                </c:pt>
                <c:pt idx="2763">
                  <c:v>44371.125</c:v>
                </c:pt>
                <c:pt idx="2764">
                  <c:v>44371.166666666664</c:v>
                </c:pt>
                <c:pt idx="2765">
                  <c:v>44371.208333333336</c:v>
                </c:pt>
                <c:pt idx="2766">
                  <c:v>44371.25</c:v>
                </c:pt>
                <c:pt idx="2767">
                  <c:v>44371.291666666664</c:v>
                </c:pt>
                <c:pt idx="2768">
                  <c:v>44371.333333333336</c:v>
                </c:pt>
                <c:pt idx="2769">
                  <c:v>44371.375</c:v>
                </c:pt>
                <c:pt idx="2770">
                  <c:v>44371.416666666664</c:v>
                </c:pt>
                <c:pt idx="2771">
                  <c:v>44371.458333333336</c:v>
                </c:pt>
                <c:pt idx="2772">
                  <c:v>44371.5</c:v>
                </c:pt>
                <c:pt idx="2773">
                  <c:v>44371.541666666664</c:v>
                </c:pt>
                <c:pt idx="2774">
                  <c:v>44371.583333333336</c:v>
                </c:pt>
                <c:pt idx="2775">
                  <c:v>44371.625</c:v>
                </c:pt>
                <c:pt idx="2776">
                  <c:v>44371.666666666664</c:v>
                </c:pt>
                <c:pt idx="2777">
                  <c:v>44371.708333333336</c:v>
                </c:pt>
                <c:pt idx="2778">
                  <c:v>44371.75</c:v>
                </c:pt>
                <c:pt idx="2779">
                  <c:v>44371.791666666664</c:v>
                </c:pt>
                <c:pt idx="2780">
                  <c:v>44371.833333333336</c:v>
                </c:pt>
                <c:pt idx="2781">
                  <c:v>44371.875</c:v>
                </c:pt>
                <c:pt idx="2782">
                  <c:v>44371.916666666664</c:v>
                </c:pt>
                <c:pt idx="2783">
                  <c:v>44371.958333333336</c:v>
                </c:pt>
                <c:pt idx="2784">
                  <c:v>44372</c:v>
                </c:pt>
                <c:pt idx="2785">
                  <c:v>44372.041666666664</c:v>
                </c:pt>
                <c:pt idx="2786">
                  <c:v>44372.083333333336</c:v>
                </c:pt>
                <c:pt idx="2787">
                  <c:v>44372.125</c:v>
                </c:pt>
                <c:pt idx="2788">
                  <c:v>44372.166666666664</c:v>
                </c:pt>
                <c:pt idx="2789">
                  <c:v>44372.208333333336</c:v>
                </c:pt>
                <c:pt idx="2790">
                  <c:v>44372.25</c:v>
                </c:pt>
                <c:pt idx="2791">
                  <c:v>44372.291666666664</c:v>
                </c:pt>
                <c:pt idx="2792">
                  <c:v>44372.333333333336</c:v>
                </c:pt>
                <c:pt idx="2793">
                  <c:v>44372.375</c:v>
                </c:pt>
                <c:pt idx="2794">
                  <c:v>44372.416666666664</c:v>
                </c:pt>
                <c:pt idx="2795">
                  <c:v>44372.458333333336</c:v>
                </c:pt>
                <c:pt idx="2796">
                  <c:v>44372.5</c:v>
                </c:pt>
                <c:pt idx="2797">
                  <c:v>44372.541666666664</c:v>
                </c:pt>
                <c:pt idx="2798">
                  <c:v>44372.583333333336</c:v>
                </c:pt>
                <c:pt idx="2799">
                  <c:v>44372.625</c:v>
                </c:pt>
                <c:pt idx="2800">
                  <c:v>44372.666666666664</c:v>
                </c:pt>
                <c:pt idx="2801">
                  <c:v>44372.708333333336</c:v>
                </c:pt>
                <c:pt idx="2802">
                  <c:v>44372.75</c:v>
                </c:pt>
                <c:pt idx="2803">
                  <c:v>44372.791666666664</c:v>
                </c:pt>
                <c:pt idx="2804">
                  <c:v>44372.833333333336</c:v>
                </c:pt>
                <c:pt idx="2805">
                  <c:v>44372.875</c:v>
                </c:pt>
                <c:pt idx="2806">
                  <c:v>44372.916666666664</c:v>
                </c:pt>
                <c:pt idx="2807">
                  <c:v>44372.958333333336</c:v>
                </c:pt>
                <c:pt idx="2808">
                  <c:v>44373</c:v>
                </c:pt>
                <c:pt idx="2809">
                  <c:v>44373.041666666664</c:v>
                </c:pt>
                <c:pt idx="2810">
                  <c:v>44373.083333333336</c:v>
                </c:pt>
                <c:pt idx="2811">
                  <c:v>44373.125</c:v>
                </c:pt>
                <c:pt idx="2812">
                  <c:v>44373.166666666664</c:v>
                </c:pt>
                <c:pt idx="2813">
                  <c:v>44373.208333333336</c:v>
                </c:pt>
                <c:pt idx="2814">
                  <c:v>44373.25</c:v>
                </c:pt>
                <c:pt idx="2815">
                  <c:v>44373.291666666664</c:v>
                </c:pt>
                <c:pt idx="2816">
                  <c:v>44373.333333333336</c:v>
                </c:pt>
                <c:pt idx="2817">
                  <c:v>44373.375</c:v>
                </c:pt>
                <c:pt idx="2818">
                  <c:v>44373.416666666664</c:v>
                </c:pt>
                <c:pt idx="2819">
                  <c:v>44373.458333333336</c:v>
                </c:pt>
                <c:pt idx="2820">
                  <c:v>44373.5</c:v>
                </c:pt>
                <c:pt idx="2821">
                  <c:v>44373.541666666664</c:v>
                </c:pt>
                <c:pt idx="2822">
                  <c:v>44373.583333333336</c:v>
                </c:pt>
                <c:pt idx="2823">
                  <c:v>44373.625</c:v>
                </c:pt>
                <c:pt idx="2824">
                  <c:v>44373.666666666664</c:v>
                </c:pt>
                <c:pt idx="2825">
                  <c:v>44373.708333333336</c:v>
                </c:pt>
                <c:pt idx="2826">
                  <c:v>44373.75</c:v>
                </c:pt>
                <c:pt idx="2827">
                  <c:v>44373.791666666664</c:v>
                </c:pt>
                <c:pt idx="2828">
                  <c:v>44373.833333333336</c:v>
                </c:pt>
                <c:pt idx="2829">
                  <c:v>44373.875</c:v>
                </c:pt>
                <c:pt idx="2830">
                  <c:v>44373.916666666664</c:v>
                </c:pt>
                <c:pt idx="2831">
                  <c:v>44373.958333333336</c:v>
                </c:pt>
                <c:pt idx="2832">
                  <c:v>44374</c:v>
                </c:pt>
                <c:pt idx="2833">
                  <c:v>44374.041666666664</c:v>
                </c:pt>
                <c:pt idx="2834">
                  <c:v>44374.083333333336</c:v>
                </c:pt>
                <c:pt idx="2835">
                  <c:v>44374.125</c:v>
                </c:pt>
                <c:pt idx="2836">
                  <c:v>44374.166666666664</c:v>
                </c:pt>
                <c:pt idx="2837">
                  <c:v>44374.208333333336</c:v>
                </c:pt>
                <c:pt idx="2838">
                  <c:v>44374.25</c:v>
                </c:pt>
                <c:pt idx="2839">
                  <c:v>44374.291666666664</c:v>
                </c:pt>
                <c:pt idx="2840">
                  <c:v>44374.333333333336</c:v>
                </c:pt>
                <c:pt idx="2841">
                  <c:v>44374.375</c:v>
                </c:pt>
                <c:pt idx="2842">
                  <c:v>44374.416666666664</c:v>
                </c:pt>
                <c:pt idx="2843">
                  <c:v>44374.458333333336</c:v>
                </c:pt>
                <c:pt idx="2844">
                  <c:v>44374.5</c:v>
                </c:pt>
                <c:pt idx="2845">
                  <c:v>44374.541666666664</c:v>
                </c:pt>
                <c:pt idx="2846">
                  <c:v>44374.583333333336</c:v>
                </c:pt>
                <c:pt idx="2847">
                  <c:v>44374.625</c:v>
                </c:pt>
                <c:pt idx="2848">
                  <c:v>44374.666666666664</c:v>
                </c:pt>
                <c:pt idx="2849">
                  <c:v>44374.708333333336</c:v>
                </c:pt>
                <c:pt idx="2850">
                  <c:v>44374.75</c:v>
                </c:pt>
                <c:pt idx="2851">
                  <c:v>44374.791666666664</c:v>
                </c:pt>
                <c:pt idx="2852">
                  <c:v>44374.833333333336</c:v>
                </c:pt>
                <c:pt idx="2853">
                  <c:v>44374.875</c:v>
                </c:pt>
                <c:pt idx="2854">
                  <c:v>44374.916666666664</c:v>
                </c:pt>
                <c:pt idx="2855">
                  <c:v>44374.958333333336</c:v>
                </c:pt>
                <c:pt idx="2856">
                  <c:v>44375</c:v>
                </c:pt>
                <c:pt idx="2857">
                  <c:v>44375.041666666664</c:v>
                </c:pt>
                <c:pt idx="2858">
                  <c:v>44375.083333333336</c:v>
                </c:pt>
                <c:pt idx="2859">
                  <c:v>44375.125</c:v>
                </c:pt>
                <c:pt idx="2860">
                  <c:v>44375.166666666664</c:v>
                </c:pt>
                <c:pt idx="2861">
                  <c:v>44375.208333333336</c:v>
                </c:pt>
                <c:pt idx="2862">
                  <c:v>44375.25</c:v>
                </c:pt>
                <c:pt idx="2863">
                  <c:v>44375.291666666664</c:v>
                </c:pt>
                <c:pt idx="2864">
                  <c:v>44375.333333333336</c:v>
                </c:pt>
                <c:pt idx="2865">
                  <c:v>44375.375</c:v>
                </c:pt>
                <c:pt idx="2866">
                  <c:v>44375.416666666664</c:v>
                </c:pt>
                <c:pt idx="2867">
                  <c:v>44375.458333333336</c:v>
                </c:pt>
                <c:pt idx="2868">
                  <c:v>44375.5</c:v>
                </c:pt>
                <c:pt idx="2869">
                  <c:v>44375.541666666664</c:v>
                </c:pt>
                <c:pt idx="2870">
                  <c:v>44375.583333333336</c:v>
                </c:pt>
                <c:pt idx="2871">
                  <c:v>44375.625</c:v>
                </c:pt>
                <c:pt idx="2872">
                  <c:v>44375.666666666664</c:v>
                </c:pt>
                <c:pt idx="2873">
                  <c:v>44375.708333333336</c:v>
                </c:pt>
                <c:pt idx="2874">
                  <c:v>44375.75</c:v>
                </c:pt>
                <c:pt idx="2875">
                  <c:v>44375.791666666664</c:v>
                </c:pt>
                <c:pt idx="2876">
                  <c:v>44375.833333333336</c:v>
                </c:pt>
                <c:pt idx="2877">
                  <c:v>44375.875</c:v>
                </c:pt>
                <c:pt idx="2878">
                  <c:v>44375.916666666664</c:v>
                </c:pt>
                <c:pt idx="2879">
                  <c:v>44375.958333333336</c:v>
                </c:pt>
                <c:pt idx="2880">
                  <c:v>44376</c:v>
                </c:pt>
                <c:pt idx="2881">
                  <c:v>44376.041666666664</c:v>
                </c:pt>
                <c:pt idx="2882">
                  <c:v>44376.083333333336</c:v>
                </c:pt>
                <c:pt idx="2883">
                  <c:v>44376.125</c:v>
                </c:pt>
                <c:pt idx="2884">
                  <c:v>44376.166666666664</c:v>
                </c:pt>
                <c:pt idx="2885">
                  <c:v>44376.208333333336</c:v>
                </c:pt>
                <c:pt idx="2886">
                  <c:v>44376.25</c:v>
                </c:pt>
                <c:pt idx="2887">
                  <c:v>44376.291666666664</c:v>
                </c:pt>
                <c:pt idx="2888">
                  <c:v>44376.333333333336</c:v>
                </c:pt>
                <c:pt idx="2889">
                  <c:v>44376.375</c:v>
                </c:pt>
                <c:pt idx="2890">
                  <c:v>44376.416666666664</c:v>
                </c:pt>
                <c:pt idx="2891">
                  <c:v>44376.458333333336</c:v>
                </c:pt>
                <c:pt idx="2892">
                  <c:v>44376.5</c:v>
                </c:pt>
                <c:pt idx="2893">
                  <c:v>44376.541666666664</c:v>
                </c:pt>
                <c:pt idx="2894">
                  <c:v>44376.583333333336</c:v>
                </c:pt>
                <c:pt idx="2895">
                  <c:v>44376.625</c:v>
                </c:pt>
                <c:pt idx="2896">
                  <c:v>44376.666666666664</c:v>
                </c:pt>
                <c:pt idx="2897">
                  <c:v>44376.708333333336</c:v>
                </c:pt>
                <c:pt idx="2898">
                  <c:v>44376.75</c:v>
                </c:pt>
                <c:pt idx="2899">
                  <c:v>44376.791666666664</c:v>
                </c:pt>
                <c:pt idx="2900">
                  <c:v>44376.833333333336</c:v>
                </c:pt>
                <c:pt idx="2901">
                  <c:v>44376.875</c:v>
                </c:pt>
                <c:pt idx="2902">
                  <c:v>44376.916666666664</c:v>
                </c:pt>
                <c:pt idx="2903">
                  <c:v>44376.958333333336</c:v>
                </c:pt>
                <c:pt idx="2904">
                  <c:v>44377</c:v>
                </c:pt>
                <c:pt idx="2905">
                  <c:v>44377.041666666664</c:v>
                </c:pt>
                <c:pt idx="2906">
                  <c:v>44377.083333333336</c:v>
                </c:pt>
                <c:pt idx="2907">
                  <c:v>44377.125</c:v>
                </c:pt>
                <c:pt idx="2908">
                  <c:v>44377.166666666664</c:v>
                </c:pt>
                <c:pt idx="2909">
                  <c:v>44377.208333333336</c:v>
                </c:pt>
                <c:pt idx="2910">
                  <c:v>44377.25</c:v>
                </c:pt>
                <c:pt idx="2911">
                  <c:v>44377.291666666664</c:v>
                </c:pt>
                <c:pt idx="2912">
                  <c:v>44377.333333333336</c:v>
                </c:pt>
                <c:pt idx="2913">
                  <c:v>44377.375</c:v>
                </c:pt>
                <c:pt idx="2914">
                  <c:v>44377.416666666664</c:v>
                </c:pt>
                <c:pt idx="2915">
                  <c:v>44377.458333333336</c:v>
                </c:pt>
                <c:pt idx="2916">
                  <c:v>44377.5</c:v>
                </c:pt>
                <c:pt idx="2917">
                  <c:v>44377.541666666664</c:v>
                </c:pt>
                <c:pt idx="2918">
                  <c:v>44377.583333333336</c:v>
                </c:pt>
                <c:pt idx="2919">
                  <c:v>44377.625</c:v>
                </c:pt>
                <c:pt idx="2920">
                  <c:v>44377.666666666664</c:v>
                </c:pt>
                <c:pt idx="2921">
                  <c:v>44377.708333333336</c:v>
                </c:pt>
                <c:pt idx="2922">
                  <c:v>44377.75</c:v>
                </c:pt>
                <c:pt idx="2923">
                  <c:v>44377.791666666664</c:v>
                </c:pt>
                <c:pt idx="2924">
                  <c:v>44377.833333333336</c:v>
                </c:pt>
                <c:pt idx="2925">
                  <c:v>44377.875</c:v>
                </c:pt>
                <c:pt idx="2926">
                  <c:v>44377.916666666664</c:v>
                </c:pt>
                <c:pt idx="2927">
                  <c:v>44377.958333333336</c:v>
                </c:pt>
              </c:numCache>
            </c:numRef>
          </c:xVal>
          <c:yVal>
            <c:numRef>
              <c:f>'DATA 2021'!$D$2:$D$2929</c:f>
              <c:numCache>
                <c:formatCode>General</c:formatCode>
                <c:ptCount val="2928"/>
                <c:pt idx="0">
                  <c:v>1.9413149999999999</c:v>
                </c:pt>
                <c:pt idx="1">
                  <c:v>2.0368149999999998</c:v>
                </c:pt>
                <c:pt idx="2">
                  <c:v>1.96519</c:v>
                </c:pt>
                <c:pt idx="3">
                  <c:v>1.91744</c:v>
                </c:pt>
                <c:pt idx="4">
                  <c:v>1.9413149999999999</c:v>
                </c:pt>
                <c:pt idx="5">
                  <c:v>1.9890650000000001</c:v>
                </c:pt>
                <c:pt idx="6">
                  <c:v>1.91744</c:v>
                </c:pt>
                <c:pt idx="7">
                  <c:v>1.8935649999999999</c:v>
                </c:pt>
                <c:pt idx="8">
                  <c:v>1.91744</c:v>
                </c:pt>
                <c:pt idx="9">
                  <c:v>1.8935649999999999</c:v>
                </c:pt>
                <c:pt idx="10">
                  <c:v>1.8935649999999999</c:v>
                </c:pt>
                <c:pt idx="11">
                  <c:v>1.91744</c:v>
                </c:pt>
                <c:pt idx="12">
                  <c:v>1.91744</c:v>
                </c:pt>
                <c:pt idx="13">
                  <c:v>1.91744</c:v>
                </c:pt>
                <c:pt idx="14">
                  <c:v>1.9413149999999999</c:v>
                </c:pt>
                <c:pt idx="15">
                  <c:v>1.91744</c:v>
                </c:pt>
                <c:pt idx="16">
                  <c:v>1.91744</c:v>
                </c:pt>
                <c:pt idx="17">
                  <c:v>1.9413149999999999</c:v>
                </c:pt>
                <c:pt idx="18">
                  <c:v>1.8696900000000001</c:v>
                </c:pt>
                <c:pt idx="19">
                  <c:v>1.9413149999999999</c:v>
                </c:pt>
                <c:pt idx="20">
                  <c:v>1.845815</c:v>
                </c:pt>
                <c:pt idx="21">
                  <c:v>1.9413149999999999</c:v>
                </c:pt>
                <c:pt idx="22">
                  <c:v>1.845815</c:v>
                </c:pt>
                <c:pt idx="23">
                  <c:v>1.8696900000000001</c:v>
                </c:pt>
                <c:pt idx="24">
                  <c:v>1.8696900000000001</c:v>
                </c:pt>
                <c:pt idx="25">
                  <c:v>1.845815</c:v>
                </c:pt>
                <c:pt idx="26">
                  <c:v>1.845815</c:v>
                </c:pt>
                <c:pt idx="27">
                  <c:v>1.8219399999999999</c:v>
                </c:pt>
                <c:pt idx="28">
                  <c:v>1.8696900000000001</c:v>
                </c:pt>
                <c:pt idx="29">
                  <c:v>1.91744</c:v>
                </c:pt>
                <c:pt idx="30">
                  <c:v>1.8935649999999999</c:v>
                </c:pt>
                <c:pt idx="31">
                  <c:v>1.8219399999999999</c:v>
                </c:pt>
                <c:pt idx="32">
                  <c:v>1.845815</c:v>
                </c:pt>
                <c:pt idx="33">
                  <c:v>1.7503150000000001</c:v>
                </c:pt>
                <c:pt idx="34">
                  <c:v>1.8219399999999999</c:v>
                </c:pt>
                <c:pt idx="35">
                  <c:v>1.8935649999999999</c:v>
                </c:pt>
                <c:pt idx="36">
                  <c:v>1.91744</c:v>
                </c:pt>
                <c:pt idx="37">
                  <c:v>1.91744</c:v>
                </c:pt>
                <c:pt idx="38">
                  <c:v>1.8935649999999999</c:v>
                </c:pt>
                <c:pt idx="39">
                  <c:v>1.8696900000000001</c:v>
                </c:pt>
                <c:pt idx="40">
                  <c:v>1.8935649999999999</c:v>
                </c:pt>
                <c:pt idx="41">
                  <c:v>1.845815</c:v>
                </c:pt>
                <c:pt idx="42">
                  <c:v>1.845815</c:v>
                </c:pt>
                <c:pt idx="43">
                  <c:v>1.8219399999999999</c:v>
                </c:pt>
                <c:pt idx="44">
                  <c:v>1.798065</c:v>
                </c:pt>
                <c:pt idx="45">
                  <c:v>1.8219399999999999</c:v>
                </c:pt>
                <c:pt idx="46">
                  <c:v>1.798065</c:v>
                </c:pt>
                <c:pt idx="47">
                  <c:v>1.8696900000000001</c:v>
                </c:pt>
                <c:pt idx="48">
                  <c:v>1.8696900000000001</c:v>
                </c:pt>
                <c:pt idx="49">
                  <c:v>1.798065</c:v>
                </c:pt>
                <c:pt idx="50">
                  <c:v>1.798065</c:v>
                </c:pt>
                <c:pt idx="51">
                  <c:v>1.798065</c:v>
                </c:pt>
                <c:pt idx="52">
                  <c:v>1.798065</c:v>
                </c:pt>
                <c:pt idx="53">
                  <c:v>1.845815</c:v>
                </c:pt>
                <c:pt idx="54">
                  <c:v>1.7741899999999999</c:v>
                </c:pt>
                <c:pt idx="55">
                  <c:v>1.798065</c:v>
                </c:pt>
                <c:pt idx="56">
                  <c:v>1.8696900000000001</c:v>
                </c:pt>
                <c:pt idx="57">
                  <c:v>1.798065</c:v>
                </c:pt>
                <c:pt idx="58">
                  <c:v>1.8219399999999999</c:v>
                </c:pt>
                <c:pt idx="59">
                  <c:v>1.845815</c:v>
                </c:pt>
                <c:pt idx="60">
                  <c:v>1.798065</c:v>
                </c:pt>
                <c:pt idx="61">
                  <c:v>1.8696900000000001</c:v>
                </c:pt>
                <c:pt idx="62">
                  <c:v>1.8696900000000001</c:v>
                </c:pt>
                <c:pt idx="63">
                  <c:v>1.798065</c:v>
                </c:pt>
                <c:pt idx="64">
                  <c:v>1.845815</c:v>
                </c:pt>
                <c:pt idx="65">
                  <c:v>1.7741899999999999</c:v>
                </c:pt>
                <c:pt idx="66">
                  <c:v>1.7741899999999999</c:v>
                </c:pt>
                <c:pt idx="67">
                  <c:v>1.798065</c:v>
                </c:pt>
                <c:pt idx="68">
                  <c:v>1.7503150000000001</c:v>
                </c:pt>
                <c:pt idx="69">
                  <c:v>1.8219399999999999</c:v>
                </c:pt>
                <c:pt idx="70">
                  <c:v>1.7741899999999999</c:v>
                </c:pt>
                <c:pt idx="71">
                  <c:v>1.845815</c:v>
                </c:pt>
                <c:pt idx="72">
                  <c:v>1.845815</c:v>
                </c:pt>
                <c:pt idx="73">
                  <c:v>1.7741899999999999</c:v>
                </c:pt>
                <c:pt idx="74">
                  <c:v>1.7503150000000001</c:v>
                </c:pt>
                <c:pt idx="75">
                  <c:v>1.7741899999999999</c:v>
                </c:pt>
                <c:pt idx="76">
                  <c:v>1.7741899999999999</c:v>
                </c:pt>
                <c:pt idx="77">
                  <c:v>1.8219399999999999</c:v>
                </c:pt>
                <c:pt idx="78">
                  <c:v>1.845815</c:v>
                </c:pt>
                <c:pt idx="79">
                  <c:v>1.8219399999999999</c:v>
                </c:pt>
                <c:pt idx="80">
                  <c:v>1.7741899999999999</c:v>
                </c:pt>
                <c:pt idx="81">
                  <c:v>1.8219399999999999</c:v>
                </c:pt>
                <c:pt idx="82">
                  <c:v>1.7741899999999999</c:v>
                </c:pt>
                <c:pt idx="83">
                  <c:v>1.798065</c:v>
                </c:pt>
                <c:pt idx="84">
                  <c:v>1.7503150000000001</c:v>
                </c:pt>
                <c:pt idx="85">
                  <c:v>1.845815</c:v>
                </c:pt>
                <c:pt idx="86">
                  <c:v>1.798065</c:v>
                </c:pt>
                <c:pt idx="87">
                  <c:v>1.7741899999999999</c:v>
                </c:pt>
                <c:pt idx="88">
                  <c:v>1.7741899999999999</c:v>
                </c:pt>
                <c:pt idx="89">
                  <c:v>1.7503150000000001</c:v>
                </c:pt>
                <c:pt idx="90">
                  <c:v>1.798065</c:v>
                </c:pt>
                <c:pt idx="91">
                  <c:v>1.845815</c:v>
                </c:pt>
                <c:pt idx="92">
                  <c:v>1.7741899999999999</c:v>
                </c:pt>
                <c:pt idx="93">
                  <c:v>1.7741899999999999</c:v>
                </c:pt>
                <c:pt idx="94">
                  <c:v>1.7741899999999999</c:v>
                </c:pt>
                <c:pt idx="95">
                  <c:v>1.798065</c:v>
                </c:pt>
                <c:pt idx="96">
                  <c:v>1.7503150000000001</c:v>
                </c:pt>
                <c:pt idx="97">
                  <c:v>1.798065</c:v>
                </c:pt>
                <c:pt idx="98">
                  <c:v>1.798065</c:v>
                </c:pt>
                <c:pt idx="99">
                  <c:v>1.798065</c:v>
                </c:pt>
                <c:pt idx="100">
                  <c:v>1.7503150000000001</c:v>
                </c:pt>
                <c:pt idx="101">
                  <c:v>1.798065</c:v>
                </c:pt>
                <c:pt idx="102">
                  <c:v>1.798065</c:v>
                </c:pt>
                <c:pt idx="103">
                  <c:v>1.798065</c:v>
                </c:pt>
                <c:pt idx="104">
                  <c:v>1.72644</c:v>
                </c:pt>
                <c:pt idx="105">
                  <c:v>1.798065</c:v>
                </c:pt>
                <c:pt idx="106">
                  <c:v>1.7503150000000001</c:v>
                </c:pt>
                <c:pt idx="107">
                  <c:v>1.7741899999999999</c:v>
                </c:pt>
                <c:pt idx="108">
                  <c:v>1.8219399999999999</c:v>
                </c:pt>
                <c:pt idx="109">
                  <c:v>1.7503150000000001</c:v>
                </c:pt>
                <c:pt idx="110">
                  <c:v>1.7741899999999999</c:v>
                </c:pt>
                <c:pt idx="111">
                  <c:v>1.8219399999999999</c:v>
                </c:pt>
                <c:pt idx="112">
                  <c:v>1.72644</c:v>
                </c:pt>
                <c:pt idx="113">
                  <c:v>1.7503150000000001</c:v>
                </c:pt>
                <c:pt idx="114">
                  <c:v>1.7503150000000001</c:v>
                </c:pt>
                <c:pt idx="115">
                  <c:v>1.798065</c:v>
                </c:pt>
                <c:pt idx="116">
                  <c:v>1.7503150000000001</c:v>
                </c:pt>
                <c:pt idx="117">
                  <c:v>1.8219399999999999</c:v>
                </c:pt>
                <c:pt idx="118">
                  <c:v>1.7503150000000001</c:v>
                </c:pt>
                <c:pt idx="119">
                  <c:v>1.7503150000000001</c:v>
                </c:pt>
                <c:pt idx="120">
                  <c:v>1.7503150000000001</c:v>
                </c:pt>
                <c:pt idx="121">
                  <c:v>1.7503150000000001</c:v>
                </c:pt>
                <c:pt idx="122">
                  <c:v>1.798065</c:v>
                </c:pt>
                <c:pt idx="123">
                  <c:v>1.798065</c:v>
                </c:pt>
                <c:pt idx="124">
                  <c:v>1.7741899999999999</c:v>
                </c:pt>
                <c:pt idx="125">
                  <c:v>1.7503150000000001</c:v>
                </c:pt>
                <c:pt idx="126">
                  <c:v>1.7383774999999999</c:v>
                </c:pt>
                <c:pt idx="127">
                  <c:v>1.72644</c:v>
                </c:pt>
                <c:pt idx="128">
                  <c:v>1.72644</c:v>
                </c:pt>
                <c:pt idx="129">
                  <c:v>1.7503150000000001</c:v>
                </c:pt>
                <c:pt idx="130">
                  <c:v>1.7503150000000001</c:v>
                </c:pt>
                <c:pt idx="131">
                  <c:v>1.72644</c:v>
                </c:pt>
                <c:pt idx="132">
                  <c:v>1.798065</c:v>
                </c:pt>
                <c:pt idx="133">
                  <c:v>1.8219399999999999</c:v>
                </c:pt>
                <c:pt idx="134">
                  <c:v>1.7503150000000001</c:v>
                </c:pt>
                <c:pt idx="135">
                  <c:v>1.7503150000000001</c:v>
                </c:pt>
                <c:pt idx="136">
                  <c:v>1.798065</c:v>
                </c:pt>
                <c:pt idx="137">
                  <c:v>1.798065</c:v>
                </c:pt>
                <c:pt idx="138">
                  <c:v>1.72644</c:v>
                </c:pt>
                <c:pt idx="139">
                  <c:v>1.7741899999999999</c:v>
                </c:pt>
                <c:pt idx="140">
                  <c:v>1.7025650000000001</c:v>
                </c:pt>
                <c:pt idx="141">
                  <c:v>1.7503150000000001</c:v>
                </c:pt>
                <c:pt idx="142">
                  <c:v>1.7025650000000001</c:v>
                </c:pt>
                <c:pt idx="143">
                  <c:v>1.7503150000000001</c:v>
                </c:pt>
                <c:pt idx="144">
                  <c:v>1.7741899999999999</c:v>
                </c:pt>
                <c:pt idx="145">
                  <c:v>1.72644</c:v>
                </c:pt>
                <c:pt idx="146">
                  <c:v>1.7503150000000001</c:v>
                </c:pt>
                <c:pt idx="147">
                  <c:v>1.72644</c:v>
                </c:pt>
                <c:pt idx="148">
                  <c:v>1.7503150000000001</c:v>
                </c:pt>
                <c:pt idx="149">
                  <c:v>1.7503150000000001</c:v>
                </c:pt>
                <c:pt idx="150">
                  <c:v>1.72644</c:v>
                </c:pt>
                <c:pt idx="151">
                  <c:v>1.67869</c:v>
                </c:pt>
                <c:pt idx="152">
                  <c:v>1.7503150000000001</c:v>
                </c:pt>
                <c:pt idx="153">
                  <c:v>1.8696900000000001</c:v>
                </c:pt>
                <c:pt idx="154">
                  <c:v>1.798065</c:v>
                </c:pt>
                <c:pt idx="155">
                  <c:v>1.7503150000000001</c:v>
                </c:pt>
                <c:pt idx="156">
                  <c:v>1.798065</c:v>
                </c:pt>
                <c:pt idx="157">
                  <c:v>1.7741899999999999</c:v>
                </c:pt>
                <c:pt idx="158">
                  <c:v>1.798065</c:v>
                </c:pt>
                <c:pt idx="159">
                  <c:v>1.7025650000000001</c:v>
                </c:pt>
                <c:pt idx="160">
                  <c:v>1.7025650000000001</c:v>
                </c:pt>
                <c:pt idx="161">
                  <c:v>1.72644</c:v>
                </c:pt>
                <c:pt idx="162">
                  <c:v>1.7741899999999999</c:v>
                </c:pt>
                <c:pt idx="163">
                  <c:v>1.7741899999999999</c:v>
                </c:pt>
                <c:pt idx="164">
                  <c:v>1.72644</c:v>
                </c:pt>
                <c:pt idx="165">
                  <c:v>1.67869</c:v>
                </c:pt>
                <c:pt idx="166">
                  <c:v>1.7503150000000001</c:v>
                </c:pt>
                <c:pt idx="167">
                  <c:v>1.72644</c:v>
                </c:pt>
                <c:pt idx="168">
                  <c:v>1.7025650000000001</c:v>
                </c:pt>
                <c:pt idx="169">
                  <c:v>1.7503150000000001</c:v>
                </c:pt>
                <c:pt idx="170">
                  <c:v>1.7741899999999999</c:v>
                </c:pt>
                <c:pt idx="171">
                  <c:v>1.7025650000000001</c:v>
                </c:pt>
                <c:pt idx="172">
                  <c:v>1.7025650000000001</c:v>
                </c:pt>
                <c:pt idx="173">
                  <c:v>1.7503150000000001</c:v>
                </c:pt>
                <c:pt idx="174">
                  <c:v>1.72644</c:v>
                </c:pt>
                <c:pt idx="175">
                  <c:v>1.72644</c:v>
                </c:pt>
                <c:pt idx="176">
                  <c:v>1.7503150000000001</c:v>
                </c:pt>
                <c:pt idx="177">
                  <c:v>1.72644</c:v>
                </c:pt>
                <c:pt idx="178">
                  <c:v>1.72644</c:v>
                </c:pt>
                <c:pt idx="179">
                  <c:v>1.96519</c:v>
                </c:pt>
                <c:pt idx="180">
                  <c:v>1.7741899999999999</c:v>
                </c:pt>
                <c:pt idx="181">
                  <c:v>1.72644</c:v>
                </c:pt>
                <c:pt idx="182">
                  <c:v>1.7741899999999999</c:v>
                </c:pt>
                <c:pt idx="183">
                  <c:v>1.798065</c:v>
                </c:pt>
                <c:pt idx="184">
                  <c:v>1.7025650000000001</c:v>
                </c:pt>
                <c:pt idx="185">
                  <c:v>1.7025650000000001</c:v>
                </c:pt>
                <c:pt idx="186">
                  <c:v>1.72644</c:v>
                </c:pt>
                <c:pt idx="187">
                  <c:v>1.7503150000000001</c:v>
                </c:pt>
                <c:pt idx="188">
                  <c:v>1.7503150000000001</c:v>
                </c:pt>
                <c:pt idx="189">
                  <c:v>1.72644</c:v>
                </c:pt>
                <c:pt idx="190">
                  <c:v>1.72644</c:v>
                </c:pt>
                <c:pt idx="191">
                  <c:v>1.7025650000000001</c:v>
                </c:pt>
                <c:pt idx="192">
                  <c:v>1.7025650000000001</c:v>
                </c:pt>
                <c:pt idx="193">
                  <c:v>1.72644</c:v>
                </c:pt>
                <c:pt idx="194">
                  <c:v>1.7025650000000001</c:v>
                </c:pt>
                <c:pt idx="195">
                  <c:v>1.72644</c:v>
                </c:pt>
                <c:pt idx="196">
                  <c:v>1.7025650000000001</c:v>
                </c:pt>
                <c:pt idx="197">
                  <c:v>1.67869</c:v>
                </c:pt>
                <c:pt idx="198">
                  <c:v>1.67869</c:v>
                </c:pt>
                <c:pt idx="199">
                  <c:v>1.67869</c:v>
                </c:pt>
                <c:pt idx="200">
                  <c:v>1.72644</c:v>
                </c:pt>
                <c:pt idx="201">
                  <c:v>1.67869</c:v>
                </c:pt>
                <c:pt idx="202">
                  <c:v>1.798065</c:v>
                </c:pt>
                <c:pt idx="203">
                  <c:v>1.7741899999999999</c:v>
                </c:pt>
                <c:pt idx="204">
                  <c:v>1.67869</c:v>
                </c:pt>
                <c:pt idx="205">
                  <c:v>1.7741899999999999</c:v>
                </c:pt>
                <c:pt idx="206">
                  <c:v>1.7741899999999999</c:v>
                </c:pt>
                <c:pt idx="207">
                  <c:v>1.7741899999999999</c:v>
                </c:pt>
                <c:pt idx="208">
                  <c:v>1.7741899999999999</c:v>
                </c:pt>
                <c:pt idx="209">
                  <c:v>1.7025650000000001</c:v>
                </c:pt>
                <c:pt idx="210">
                  <c:v>1.7503150000000001</c:v>
                </c:pt>
                <c:pt idx="211">
                  <c:v>1.7503150000000001</c:v>
                </c:pt>
                <c:pt idx="212">
                  <c:v>1.7025650000000001</c:v>
                </c:pt>
                <c:pt idx="213">
                  <c:v>1.72644</c:v>
                </c:pt>
                <c:pt idx="214">
                  <c:v>1.7741899999999999</c:v>
                </c:pt>
                <c:pt idx="215">
                  <c:v>1.72644</c:v>
                </c:pt>
                <c:pt idx="216">
                  <c:v>1.72644</c:v>
                </c:pt>
                <c:pt idx="217">
                  <c:v>1.7503150000000001</c:v>
                </c:pt>
                <c:pt idx="218">
                  <c:v>1.72644</c:v>
                </c:pt>
                <c:pt idx="219">
                  <c:v>1.72644</c:v>
                </c:pt>
                <c:pt idx="220">
                  <c:v>1.72644</c:v>
                </c:pt>
                <c:pt idx="221">
                  <c:v>1.7503150000000001</c:v>
                </c:pt>
                <c:pt idx="222">
                  <c:v>1.7741899999999999</c:v>
                </c:pt>
                <c:pt idx="223">
                  <c:v>1.67869</c:v>
                </c:pt>
                <c:pt idx="224">
                  <c:v>1.7503150000000001</c:v>
                </c:pt>
                <c:pt idx="225">
                  <c:v>1.7741899999999999</c:v>
                </c:pt>
                <c:pt idx="226">
                  <c:v>1.7741899999999999</c:v>
                </c:pt>
                <c:pt idx="227">
                  <c:v>1.7025650000000001</c:v>
                </c:pt>
                <c:pt idx="228">
                  <c:v>1.7741899999999999</c:v>
                </c:pt>
                <c:pt idx="229">
                  <c:v>1.7741899999999999</c:v>
                </c:pt>
                <c:pt idx="230">
                  <c:v>1.845815</c:v>
                </c:pt>
                <c:pt idx="231">
                  <c:v>1.8696900000000001</c:v>
                </c:pt>
                <c:pt idx="232">
                  <c:v>1.8935649999999999</c:v>
                </c:pt>
                <c:pt idx="233">
                  <c:v>2.0606900000000001</c:v>
                </c:pt>
                <c:pt idx="234">
                  <c:v>2.0368149999999998</c:v>
                </c:pt>
                <c:pt idx="235">
                  <c:v>2.0606900000000001</c:v>
                </c:pt>
                <c:pt idx="236">
                  <c:v>2.084565</c:v>
                </c:pt>
                <c:pt idx="237">
                  <c:v>2.1323150000000002</c:v>
                </c:pt>
                <c:pt idx="238">
                  <c:v>2.1323150000000002</c:v>
                </c:pt>
                <c:pt idx="239">
                  <c:v>2.25169</c:v>
                </c:pt>
                <c:pt idx="240">
                  <c:v>2.1561900000000001</c:v>
                </c:pt>
                <c:pt idx="241">
                  <c:v>2.1084399999999999</c:v>
                </c:pt>
                <c:pt idx="242">
                  <c:v>2.0606900000000001</c:v>
                </c:pt>
                <c:pt idx="243">
                  <c:v>2.0368149999999998</c:v>
                </c:pt>
                <c:pt idx="244">
                  <c:v>2.0606900000000001</c:v>
                </c:pt>
                <c:pt idx="245">
                  <c:v>2.0606900000000001</c:v>
                </c:pt>
                <c:pt idx="246">
                  <c:v>1.9413149999999999</c:v>
                </c:pt>
                <c:pt idx="247">
                  <c:v>1.9413149999999999</c:v>
                </c:pt>
                <c:pt idx="248">
                  <c:v>1.9413149999999999</c:v>
                </c:pt>
                <c:pt idx="249">
                  <c:v>1.91744</c:v>
                </c:pt>
                <c:pt idx="250">
                  <c:v>1.91744</c:v>
                </c:pt>
                <c:pt idx="251">
                  <c:v>1.8935649999999999</c:v>
                </c:pt>
                <c:pt idx="252">
                  <c:v>1.9413149999999999</c:v>
                </c:pt>
                <c:pt idx="253">
                  <c:v>1.9413149999999999</c:v>
                </c:pt>
                <c:pt idx="254">
                  <c:v>1.8696900000000001</c:v>
                </c:pt>
                <c:pt idx="255">
                  <c:v>1.9413149999999999</c:v>
                </c:pt>
                <c:pt idx="256">
                  <c:v>1.8935649999999999</c:v>
                </c:pt>
                <c:pt idx="257">
                  <c:v>1.8696900000000001</c:v>
                </c:pt>
                <c:pt idx="258">
                  <c:v>1.8219399999999999</c:v>
                </c:pt>
                <c:pt idx="259">
                  <c:v>1.8935649999999999</c:v>
                </c:pt>
                <c:pt idx="260">
                  <c:v>1.845815</c:v>
                </c:pt>
                <c:pt idx="261">
                  <c:v>1.845815</c:v>
                </c:pt>
                <c:pt idx="262">
                  <c:v>1.8219399999999999</c:v>
                </c:pt>
                <c:pt idx="263">
                  <c:v>1.7741899999999999</c:v>
                </c:pt>
                <c:pt idx="264">
                  <c:v>1.798065</c:v>
                </c:pt>
                <c:pt idx="265">
                  <c:v>1.845815</c:v>
                </c:pt>
                <c:pt idx="266">
                  <c:v>1.798065</c:v>
                </c:pt>
                <c:pt idx="267">
                  <c:v>1.7741899999999999</c:v>
                </c:pt>
                <c:pt idx="268">
                  <c:v>1.845815</c:v>
                </c:pt>
                <c:pt idx="269">
                  <c:v>1.7741899999999999</c:v>
                </c:pt>
                <c:pt idx="270">
                  <c:v>1.7503150000000001</c:v>
                </c:pt>
                <c:pt idx="271">
                  <c:v>1.8219399999999999</c:v>
                </c:pt>
                <c:pt idx="272">
                  <c:v>1.7741899999999999</c:v>
                </c:pt>
                <c:pt idx="273">
                  <c:v>1.798065</c:v>
                </c:pt>
                <c:pt idx="274">
                  <c:v>1.72644</c:v>
                </c:pt>
                <c:pt idx="275">
                  <c:v>1.8219399999999999</c:v>
                </c:pt>
                <c:pt idx="276">
                  <c:v>1.798065</c:v>
                </c:pt>
                <c:pt idx="277">
                  <c:v>1.7503150000000001</c:v>
                </c:pt>
                <c:pt idx="278">
                  <c:v>1.7503150000000001</c:v>
                </c:pt>
                <c:pt idx="279">
                  <c:v>1.7503150000000001</c:v>
                </c:pt>
                <c:pt idx="280">
                  <c:v>1.798065</c:v>
                </c:pt>
                <c:pt idx="281">
                  <c:v>1.72644</c:v>
                </c:pt>
                <c:pt idx="282">
                  <c:v>1.72644</c:v>
                </c:pt>
                <c:pt idx="283">
                  <c:v>1.72644</c:v>
                </c:pt>
                <c:pt idx="284">
                  <c:v>1.72644</c:v>
                </c:pt>
                <c:pt idx="285">
                  <c:v>1.798065</c:v>
                </c:pt>
                <c:pt idx="286">
                  <c:v>1.72644</c:v>
                </c:pt>
                <c:pt idx="287">
                  <c:v>1.798065</c:v>
                </c:pt>
                <c:pt idx="288">
                  <c:v>1.7741899999999999</c:v>
                </c:pt>
                <c:pt idx="289">
                  <c:v>1.798065</c:v>
                </c:pt>
                <c:pt idx="290">
                  <c:v>1.7741899999999999</c:v>
                </c:pt>
                <c:pt idx="291">
                  <c:v>1.7025650000000001</c:v>
                </c:pt>
                <c:pt idx="292">
                  <c:v>1.7741899999999999</c:v>
                </c:pt>
                <c:pt idx="293">
                  <c:v>1.7025650000000001</c:v>
                </c:pt>
                <c:pt idx="294">
                  <c:v>1.7503150000000001</c:v>
                </c:pt>
                <c:pt idx="295">
                  <c:v>1.7503150000000001</c:v>
                </c:pt>
                <c:pt idx="296">
                  <c:v>1.72644</c:v>
                </c:pt>
                <c:pt idx="297">
                  <c:v>1.7503150000000001</c:v>
                </c:pt>
                <c:pt idx="298">
                  <c:v>1.7025650000000001</c:v>
                </c:pt>
                <c:pt idx="299">
                  <c:v>1.7741899999999999</c:v>
                </c:pt>
                <c:pt idx="300">
                  <c:v>1.7503150000000001</c:v>
                </c:pt>
                <c:pt idx="301">
                  <c:v>1.72644</c:v>
                </c:pt>
                <c:pt idx="302">
                  <c:v>1.798065</c:v>
                </c:pt>
                <c:pt idx="303">
                  <c:v>1.72644</c:v>
                </c:pt>
                <c:pt idx="304">
                  <c:v>1.845815</c:v>
                </c:pt>
                <c:pt idx="305">
                  <c:v>2.084565</c:v>
                </c:pt>
                <c:pt idx="306">
                  <c:v>1.9413149999999999</c:v>
                </c:pt>
                <c:pt idx="307">
                  <c:v>1.9413149999999999</c:v>
                </c:pt>
                <c:pt idx="308">
                  <c:v>1.845815</c:v>
                </c:pt>
                <c:pt idx="309">
                  <c:v>1.8219399999999999</c:v>
                </c:pt>
                <c:pt idx="310">
                  <c:v>1.845815</c:v>
                </c:pt>
                <c:pt idx="311">
                  <c:v>1.8219399999999999</c:v>
                </c:pt>
                <c:pt idx="312">
                  <c:v>1.7503150000000001</c:v>
                </c:pt>
                <c:pt idx="313">
                  <c:v>1.7741899999999999</c:v>
                </c:pt>
                <c:pt idx="314">
                  <c:v>1.798065</c:v>
                </c:pt>
                <c:pt idx="315">
                  <c:v>1.8219399999999999</c:v>
                </c:pt>
                <c:pt idx="316">
                  <c:v>1.845815</c:v>
                </c:pt>
                <c:pt idx="317">
                  <c:v>1.798065</c:v>
                </c:pt>
                <c:pt idx="318">
                  <c:v>1.798065</c:v>
                </c:pt>
                <c:pt idx="319">
                  <c:v>1.798065</c:v>
                </c:pt>
                <c:pt idx="320">
                  <c:v>1.7503150000000001</c:v>
                </c:pt>
                <c:pt idx="321">
                  <c:v>1.7503150000000001</c:v>
                </c:pt>
                <c:pt idx="322">
                  <c:v>1.798065</c:v>
                </c:pt>
                <c:pt idx="323">
                  <c:v>1.7503150000000001</c:v>
                </c:pt>
                <c:pt idx="324">
                  <c:v>1.7025650000000001</c:v>
                </c:pt>
                <c:pt idx="325">
                  <c:v>1.7145025</c:v>
                </c:pt>
                <c:pt idx="326">
                  <c:v>1.72644</c:v>
                </c:pt>
                <c:pt idx="327">
                  <c:v>1.72644</c:v>
                </c:pt>
                <c:pt idx="328">
                  <c:v>2.084565</c:v>
                </c:pt>
                <c:pt idx="329">
                  <c:v>2.49044</c:v>
                </c:pt>
                <c:pt idx="330">
                  <c:v>2.3710650000000002</c:v>
                </c:pt>
                <c:pt idx="331">
                  <c:v>2.1800649999999999</c:v>
                </c:pt>
                <c:pt idx="332">
                  <c:v>2.01294</c:v>
                </c:pt>
                <c:pt idx="333">
                  <c:v>1.9413149999999999</c:v>
                </c:pt>
                <c:pt idx="334">
                  <c:v>2.01294</c:v>
                </c:pt>
                <c:pt idx="335">
                  <c:v>2.01294</c:v>
                </c:pt>
                <c:pt idx="336">
                  <c:v>2.0368149999999998</c:v>
                </c:pt>
                <c:pt idx="337">
                  <c:v>1.9890650000000001</c:v>
                </c:pt>
                <c:pt idx="338">
                  <c:v>1.9413149999999999</c:v>
                </c:pt>
                <c:pt idx="339">
                  <c:v>1.8696900000000001</c:v>
                </c:pt>
                <c:pt idx="340">
                  <c:v>1.8696900000000001</c:v>
                </c:pt>
                <c:pt idx="341">
                  <c:v>1.845815</c:v>
                </c:pt>
                <c:pt idx="342">
                  <c:v>1.8696900000000001</c:v>
                </c:pt>
                <c:pt idx="343">
                  <c:v>1.8696900000000001</c:v>
                </c:pt>
                <c:pt idx="344">
                  <c:v>1.8696900000000001</c:v>
                </c:pt>
                <c:pt idx="345">
                  <c:v>1.798065</c:v>
                </c:pt>
                <c:pt idx="346">
                  <c:v>1.798065</c:v>
                </c:pt>
                <c:pt idx="347">
                  <c:v>1.8219399999999999</c:v>
                </c:pt>
                <c:pt idx="348">
                  <c:v>1.845815</c:v>
                </c:pt>
                <c:pt idx="349">
                  <c:v>1.8338775</c:v>
                </c:pt>
                <c:pt idx="350">
                  <c:v>1.8219399999999999</c:v>
                </c:pt>
                <c:pt idx="351">
                  <c:v>1.8219399999999999</c:v>
                </c:pt>
                <c:pt idx="352">
                  <c:v>1.798065</c:v>
                </c:pt>
                <c:pt idx="353">
                  <c:v>1.7503150000000001</c:v>
                </c:pt>
                <c:pt idx="354">
                  <c:v>1.7503150000000001</c:v>
                </c:pt>
                <c:pt idx="355">
                  <c:v>1.798065</c:v>
                </c:pt>
                <c:pt idx="356">
                  <c:v>1.7503150000000001</c:v>
                </c:pt>
                <c:pt idx="357">
                  <c:v>1.798065</c:v>
                </c:pt>
                <c:pt idx="358">
                  <c:v>1.72644</c:v>
                </c:pt>
                <c:pt idx="359">
                  <c:v>1.72644</c:v>
                </c:pt>
                <c:pt idx="360">
                  <c:v>1.7503150000000001</c:v>
                </c:pt>
                <c:pt idx="361">
                  <c:v>1.798065</c:v>
                </c:pt>
                <c:pt idx="362">
                  <c:v>1.845815</c:v>
                </c:pt>
                <c:pt idx="363">
                  <c:v>1.845815</c:v>
                </c:pt>
                <c:pt idx="364">
                  <c:v>1.845815</c:v>
                </c:pt>
                <c:pt idx="365">
                  <c:v>1.845815</c:v>
                </c:pt>
                <c:pt idx="366">
                  <c:v>1.845815</c:v>
                </c:pt>
                <c:pt idx="367">
                  <c:v>1.845815</c:v>
                </c:pt>
                <c:pt idx="368">
                  <c:v>1.8219399999999999</c:v>
                </c:pt>
                <c:pt idx="369">
                  <c:v>1.8219399999999999</c:v>
                </c:pt>
                <c:pt idx="370">
                  <c:v>1.72644</c:v>
                </c:pt>
                <c:pt idx="371">
                  <c:v>1.7741899999999999</c:v>
                </c:pt>
                <c:pt idx="372">
                  <c:v>1.798065</c:v>
                </c:pt>
                <c:pt idx="373">
                  <c:v>1.7503150000000001</c:v>
                </c:pt>
                <c:pt idx="374">
                  <c:v>1.8219399999999999</c:v>
                </c:pt>
                <c:pt idx="375">
                  <c:v>1.7741899999999999</c:v>
                </c:pt>
                <c:pt idx="376">
                  <c:v>1.72644</c:v>
                </c:pt>
                <c:pt idx="377">
                  <c:v>1.8219399999999999</c:v>
                </c:pt>
                <c:pt idx="378">
                  <c:v>1.8219399999999999</c:v>
                </c:pt>
                <c:pt idx="379">
                  <c:v>1.7503150000000001</c:v>
                </c:pt>
                <c:pt idx="380">
                  <c:v>1.7503150000000001</c:v>
                </c:pt>
                <c:pt idx="381">
                  <c:v>1.72644</c:v>
                </c:pt>
                <c:pt idx="382">
                  <c:v>1.7503150000000001</c:v>
                </c:pt>
                <c:pt idx="383">
                  <c:v>1.7025650000000001</c:v>
                </c:pt>
                <c:pt idx="384">
                  <c:v>1.72644</c:v>
                </c:pt>
                <c:pt idx="385">
                  <c:v>1.7741899999999999</c:v>
                </c:pt>
                <c:pt idx="386">
                  <c:v>1.72644</c:v>
                </c:pt>
                <c:pt idx="387">
                  <c:v>1.7025650000000001</c:v>
                </c:pt>
                <c:pt idx="388">
                  <c:v>1.72644</c:v>
                </c:pt>
                <c:pt idx="389">
                  <c:v>1.7503150000000001</c:v>
                </c:pt>
                <c:pt idx="390">
                  <c:v>1.7741899999999999</c:v>
                </c:pt>
                <c:pt idx="391">
                  <c:v>1.7741899999999999</c:v>
                </c:pt>
                <c:pt idx="392">
                  <c:v>1.7503150000000001</c:v>
                </c:pt>
                <c:pt idx="393">
                  <c:v>1.7741899999999999</c:v>
                </c:pt>
                <c:pt idx="394">
                  <c:v>1.7025650000000001</c:v>
                </c:pt>
                <c:pt idx="395">
                  <c:v>1.7025650000000001</c:v>
                </c:pt>
                <c:pt idx="396">
                  <c:v>1.7025650000000001</c:v>
                </c:pt>
                <c:pt idx="397">
                  <c:v>1.7025650000000001</c:v>
                </c:pt>
                <c:pt idx="398">
                  <c:v>1.7741899999999999</c:v>
                </c:pt>
                <c:pt idx="399">
                  <c:v>1.7025650000000001</c:v>
                </c:pt>
                <c:pt idx="400">
                  <c:v>1.7025650000000001</c:v>
                </c:pt>
                <c:pt idx="401">
                  <c:v>1.7025650000000001</c:v>
                </c:pt>
                <c:pt idx="402">
                  <c:v>1.7741899999999999</c:v>
                </c:pt>
                <c:pt idx="403">
                  <c:v>1.7741899999999999</c:v>
                </c:pt>
                <c:pt idx="404">
                  <c:v>1.7503150000000001</c:v>
                </c:pt>
                <c:pt idx="405">
                  <c:v>1.7025650000000001</c:v>
                </c:pt>
                <c:pt idx="406">
                  <c:v>1.7503150000000001</c:v>
                </c:pt>
                <c:pt idx="407">
                  <c:v>1.67869</c:v>
                </c:pt>
                <c:pt idx="408">
                  <c:v>1.67869</c:v>
                </c:pt>
                <c:pt idx="409">
                  <c:v>1.7503150000000001</c:v>
                </c:pt>
                <c:pt idx="410">
                  <c:v>1.67869</c:v>
                </c:pt>
                <c:pt idx="411">
                  <c:v>1.72644</c:v>
                </c:pt>
                <c:pt idx="412">
                  <c:v>1.7025650000000001</c:v>
                </c:pt>
                <c:pt idx="413">
                  <c:v>1.72644</c:v>
                </c:pt>
                <c:pt idx="414">
                  <c:v>1.7503150000000001</c:v>
                </c:pt>
                <c:pt idx="415">
                  <c:v>1.6548149999999999</c:v>
                </c:pt>
                <c:pt idx="416">
                  <c:v>1.72644</c:v>
                </c:pt>
                <c:pt idx="417">
                  <c:v>1.7503150000000001</c:v>
                </c:pt>
                <c:pt idx="418">
                  <c:v>1.7503150000000001</c:v>
                </c:pt>
                <c:pt idx="419">
                  <c:v>1.7025650000000001</c:v>
                </c:pt>
                <c:pt idx="420">
                  <c:v>1.7503150000000001</c:v>
                </c:pt>
                <c:pt idx="421">
                  <c:v>1.7503150000000001</c:v>
                </c:pt>
                <c:pt idx="422">
                  <c:v>1.7025650000000001</c:v>
                </c:pt>
                <c:pt idx="423">
                  <c:v>1.7503150000000001</c:v>
                </c:pt>
                <c:pt idx="424">
                  <c:v>1.7025650000000001</c:v>
                </c:pt>
                <c:pt idx="425">
                  <c:v>1.7025650000000001</c:v>
                </c:pt>
                <c:pt idx="426">
                  <c:v>1.72644</c:v>
                </c:pt>
                <c:pt idx="427">
                  <c:v>1.7503150000000001</c:v>
                </c:pt>
                <c:pt idx="428">
                  <c:v>1.7503150000000001</c:v>
                </c:pt>
                <c:pt idx="429">
                  <c:v>1.7025650000000001</c:v>
                </c:pt>
                <c:pt idx="430">
                  <c:v>1.7025650000000001</c:v>
                </c:pt>
                <c:pt idx="431">
                  <c:v>1.6548149999999999</c:v>
                </c:pt>
                <c:pt idx="432">
                  <c:v>1.7025650000000001</c:v>
                </c:pt>
                <c:pt idx="433">
                  <c:v>1.7025650000000001</c:v>
                </c:pt>
                <c:pt idx="434">
                  <c:v>1.72644</c:v>
                </c:pt>
                <c:pt idx="435">
                  <c:v>1.7025650000000001</c:v>
                </c:pt>
                <c:pt idx="436">
                  <c:v>1.6548149999999999</c:v>
                </c:pt>
                <c:pt idx="437">
                  <c:v>1.72644</c:v>
                </c:pt>
                <c:pt idx="438">
                  <c:v>1.67869</c:v>
                </c:pt>
                <c:pt idx="439">
                  <c:v>1.72644</c:v>
                </c:pt>
                <c:pt idx="440">
                  <c:v>1.6548149999999999</c:v>
                </c:pt>
                <c:pt idx="441">
                  <c:v>1.6548149999999999</c:v>
                </c:pt>
                <c:pt idx="442">
                  <c:v>1.7025650000000001</c:v>
                </c:pt>
                <c:pt idx="443">
                  <c:v>1.67869</c:v>
                </c:pt>
                <c:pt idx="444">
                  <c:v>1.72644</c:v>
                </c:pt>
                <c:pt idx="445">
                  <c:v>1.6548149999999999</c:v>
                </c:pt>
                <c:pt idx="446">
                  <c:v>1.7503150000000001</c:v>
                </c:pt>
                <c:pt idx="447">
                  <c:v>1.7025650000000001</c:v>
                </c:pt>
                <c:pt idx="448">
                  <c:v>1.72644</c:v>
                </c:pt>
                <c:pt idx="449">
                  <c:v>1.72644</c:v>
                </c:pt>
                <c:pt idx="450">
                  <c:v>1.72644</c:v>
                </c:pt>
                <c:pt idx="451">
                  <c:v>1.6548149999999999</c:v>
                </c:pt>
                <c:pt idx="452">
                  <c:v>1.72644</c:v>
                </c:pt>
                <c:pt idx="453">
                  <c:v>1.7025650000000001</c:v>
                </c:pt>
                <c:pt idx="454">
                  <c:v>1.6309400000000001</c:v>
                </c:pt>
                <c:pt idx="455">
                  <c:v>1.7025650000000001</c:v>
                </c:pt>
                <c:pt idx="456">
                  <c:v>1.6309400000000001</c:v>
                </c:pt>
                <c:pt idx="457">
                  <c:v>1.67869</c:v>
                </c:pt>
                <c:pt idx="458">
                  <c:v>1.67869</c:v>
                </c:pt>
                <c:pt idx="459">
                  <c:v>1.67869</c:v>
                </c:pt>
                <c:pt idx="460">
                  <c:v>1.67869</c:v>
                </c:pt>
                <c:pt idx="461">
                  <c:v>1.67869</c:v>
                </c:pt>
                <c:pt idx="462">
                  <c:v>1.67869</c:v>
                </c:pt>
                <c:pt idx="463">
                  <c:v>1.8219399999999999</c:v>
                </c:pt>
                <c:pt idx="464">
                  <c:v>1.67869</c:v>
                </c:pt>
                <c:pt idx="465">
                  <c:v>1.67869</c:v>
                </c:pt>
                <c:pt idx="466">
                  <c:v>1.72644</c:v>
                </c:pt>
                <c:pt idx="467">
                  <c:v>1.7025650000000001</c:v>
                </c:pt>
                <c:pt idx="468">
                  <c:v>1.6548149999999999</c:v>
                </c:pt>
                <c:pt idx="469">
                  <c:v>1.6548149999999999</c:v>
                </c:pt>
                <c:pt idx="470">
                  <c:v>1.7025650000000001</c:v>
                </c:pt>
                <c:pt idx="471">
                  <c:v>1.7503150000000001</c:v>
                </c:pt>
                <c:pt idx="472">
                  <c:v>1.7025650000000001</c:v>
                </c:pt>
                <c:pt idx="473">
                  <c:v>1.67869</c:v>
                </c:pt>
                <c:pt idx="474">
                  <c:v>1.67869</c:v>
                </c:pt>
                <c:pt idx="475">
                  <c:v>1.7025650000000001</c:v>
                </c:pt>
                <c:pt idx="476">
                  <c:v>1.7025650000000001</c:v>
                </c:pt>
                <c:pt idx="477">
                  <c:v>1.6309400000000001</c:v>
                </c:pt>
                <c:pt idx="478">
                  <c:v>1.67869</c:v>
                </c:pt>
                <c:pt idx="479">
                  <c:v>1.6548149999999999</c:v>
                </c:pt>
                <c:pt idx="480">
                  <c:v>1.72644</c:v>
                </c:pt>
                <c:pt idx="481">
                  <c:v>1.6548149999999999</c:v>
                </c:pt>
                <c:pt idx="482">
                  <c:v>1.7025650000000001</c:v>
                </c:pt>
                <c:pt idx="483">
                  <c:v>1.6309400000000001</c:v>
                </c:pt>
                <c:pt idx="484">
                  <c:v>1.67869</c:v>
                </c:pt>
                <c:pt idx="485">
                  <c:v>1.7025650000000001</c:v>
                </c:pt>
                <c:pt idx="486">
                  <c:v>1.67869</c:v>
                </c:pt>
                <c:pt idx="487">
                  <c:v>1.6548149999999999</c:v>
                </c:pt>
                <c:pt idx="488">
                  <c:v>1.6309400000000001</c:v>
                </c:pt>
                <c:pt idx="489">
                  <c:v>1.67869</c:v>
                </c:pt>
                <c:pt idx="490">
                  <c:v>1.7025650000000001</c:v>
                </c:pt>
                <c:pt idx="491">
                  <c:v>1.67869</c:v>
                </c:pt>
                <c:pt idx="492">
                  <c:v>1.67869</c:v>
                </c:pt>
                <c:pt idx="493">
                  <c:v>1.6548149999999999</c:v>
                </c:pt>
                <c:pt idx="494">
                  <c:v>1.72644</c:v>
                </c:pt>
                <c:pt idx="495">
                  <c:v>1.67869</c:v>
                </c:pt>
                <c:pt idx="496">
                  <c:v>1.72644</c:v>
                </c:pt>
                <c:pt idx="497">
                  <c:v>1.72644</c:v>
                </c:pt>
                <c:pt idx="498">
                  <c:v>1.7503150000000001</c:v>
                </c:pt>
                <c:pt idx="499">
                  <c:v>1.67869</c:v>
                </c:pt>
                <c:pt idx="500">
                  <c:v>1.67869</c:v>
                </c:pt>
                <c:pt idx="501">
                  <c:v>1.7503150000000001</c:v>
                </c:pt>
                <c:pt idx="502">
                  <c:v>1.6548149999999999</c:v>
                </c:pt>
                <c:pt idx="503">
                  <c:v>1.6309400000000001</c:v>
                </c:pt>
                <c:pt idx="504">
                  <c:v>1.7025650000000001</c:v>
                </c:pt>
                <c:pt idx="505">
                  <c:v>1.67869</c:v>
                </c:pt>
                <c:pt idx="506">
                  <c:v>1.7503150000000001</c:v>
                </c:pt>
                <c:pt idx="507">
                  <c:v>1.7503150000000001</c:v>
                </c:pt>
                <c:pt idx="508">
                  <c:v>1.72644</c:v>
                </c:pt>
                <c:pt idx="509">
                  <c:v>1.7025650000000001</c:v>
                </c:pt>
                <c:pt idx="510">
                  <c:v>1.7025650000000001</c:v>
                </c:pt>
                <c:pt idx="511">
                  <c:v>1.72644</c:v>
                </c:pt>
                <c:pt idx="512">
                  <c:v>1.7025650000000001</c:v>
                </c:pt>
                <c:pt idx="513">
                  <c:v>1.7025650000000001</c:v>
                </c:pt>
                <c:pt idx="514">
                  <c:v>1.7741899999999999</c:v>
                </c:pt>
                <c:pt idx="515">
                  <c:v>1.67869</c:v>
                </c:pt>
                <c:pt idx="516">
                  <c:v>1.7741899999999999</c:v>
                </c:pt>
                <c:pt idx="517">
                  <c:v>1.67869</c:v>
                </c:pt>
                <c:pt idx="518">
                  <c:v>1.67869</c:v>
                </c:pt>
                <c:pt idx="519">
                  <c:v>1.7025650000000001</c:v>
                </c:pt>
                <c:pt idx="520">
                  <c:v>1.72644</c:v>
                </c:pt>
                <c:pt idx="521">
                  <c:v>1.7025650000000001</c:v>
                </c:pt>
                <c:pt idx="522">
                  <c:v>1.72644</c:v>
                </c:pt>
                <c:pt idx="523">
                  <c:v>1.67869</c:v>
                </c:pt>
                <c:pt idx="524">
                  <c:v>1.6548149999999999</c:v>
                </c:pt>
                <c:pt idx="525">
                  <c:v>1.72644</c:v>
                </c:pt>
                <c:pt idx="526">
                  <c:v>1.7025650000000001</c:v>
                </c:pt>
                <c:pt idx="527">
                  <c:v>1.67869</c:v>
                </c:pt>
                <c:pt idx="528">
                  <c:v>1.7025650000000001</c:v>
                </c:pt>
                <c:pt idx="529">
                  <c:v>1.6548149999999999</c:v>
                </c:pt>
                <c:pt idx="530">
                  <c:v>1.6309400000000001</c:v>
                </c:pt>
                <c:pt idx="531">
                  <c:v>1.607065</c:v>
                </c:pt>
                <c:pt idx="532">
                  <c:v>1.6309400000000001</c:v>
                </c:pt>
                <c:pt idx="533">
                  <c:v>1.6309400000000001</c:v>
                </c:pt>
                <c:pt idx="534">
                  <c:v>1.67869</c:v>
                </c:pt>
                <c:pt idx="535">
                  <c:v>1.6309400000000001</c:v>
                </c:pt>
                <c:pt idx="536">
                  <c:v>1.6548149999999999</c:v>
                </c:pt>
                <c:pt idx="537">
                  <c:v>1.67869</c:v>
                </c:pt>
                <c:pt idx="538">
                  <c:v>1.7025650000000001</c:v>
                </c:pt>
                <c:pt idx="539">
                  <c:v>1.67869</c:v>
                </c:pt>
                <c:pt idx="540">
                  <c:v>1.7025650000000001</c:v>
                </c:pt>
                <c:pt idx="541">
                  <c:v>1.6548149999999999</c:v>
                </c:pt>
                <c:pt idx="542">
                  <c:v>1.7025650000000001</c:v>
                </c:pt>
                <c:pt idx="543">
                  <c:v>1.6309400000000001</c:v>
                </c:pt>
                <c:pt idx="544">
                  <c:v>1.7025650000000001</c:v>
                </c:pt>
                <c:pt idx="545">
                  <c:v>1.6548149999999999</c:v>
                </c:pt>
                <c:pt idx="546">
                  <c:v>1.6548149999999999</c:v>
                </c:pt>
                <c:pt idx="547">
                  <c:v>1.6548149999999999</c:v>
                </c:pt>
                <c:pt idx="548">
                  <c:v>1.6309400000000001</c:v>
                </c:pt>
                <c:pt idx="549">
                  <c:v>1.6309400000000001</c:v>
                </c:pt>
                <c:pt idx="550">
                  <c:v>1.67869</c:v>
                </c:pt>
                <c:pt idx="551">
                  <c:v>1.7025650000000001</c:v>
                </c:pt>
                <c:pt idx="552">
                  <c:v>1.7025650000000001</c:v>
                </c:pt>
                <c:pt idx="553">
                  <c:v>1.6309400000000001</c:v>
                </c:pt>
                <c:pt idx="554">
                  <c:v>1.6309400000000001</c:v>
                </c:pt>
                <c:pt idx="555">
                  <c:v>1.6548149999999999</c:v>
                </c:pt>
                <c:pt idx="556">
                  <c:v>1.67869</c:v>
                </c:pt>
                <c:pt idx="557">
                  <c:v>1.6309400000000001</c:v>
                </c:pt>
                <c:pt idx="558">
                  <c:v>1.7025650000000001</c:v>
                </c:pt>
                <c:pt idx="559">
                  <c:v>1.6548149999999999</c:v>
                </c:pt>
                <c:pt idx="560">
                  <c:v>1.6309400000000001</c:v>
                </c:pt>
                <c:pt idx="561">
                  <c:v>1.6309400000000001</c:v>
                </c:pt>
                <c:pt idx="562">
                  <c:v>1.6309400000000001</c:v>
                </c:pt>
                <c:pt idx="563">
                  <c:v>1.72644</c:v>
                </c:pt>
                <c:pt idx="564">
                  <c:v>1.6548149999999999</c:v>
                </c:pt>
                <c:pt idx="565">
                  <c:v>1.7025650000000001</c:v>
                </c:pt>
                <c:pt idx="566">
                  <c:v>1.7025650000000001</c:v>
                </c:pt>
                <c:pt idx="567">
                  <c:v>1.72644</c:v>
                </c:pt>
                <c:pt idx="568">
                  <c:v>1.6309400000000001</c:v>
                </c:pt>
                <c:pt idx="569">
                  <c:v>1.6548149999999999</c:v>
                </c:pt>
                <c:pt idx="570">
                  <c:v>1.6309400000000001</c:v>
                </c:pt>
                <c:pt idx="571">
                  <c:v>1.7025650000000001</c:v>
                </c:pt>
                <c:pt idx="572">
                  <c:v>1.6548149999999999</c:v>
                </c:pt>
                <c:pt idx="573">
                  <c:v>1.72644</c:v>
                </c:pt>
                <c:pt idx="574">
                  <c:v>1.6548149999999999</c:v>
                </c:pt>
                <c:pt idx="575">
                  <c:v>1.67869</c:v>
                </c:pt>
                <c:pt idx="576">
                  <c:v>1.7025650000000001</c:v>
                </c:pt>
                <c:pt idx="577">
                  <c:v>1.72644</c:v>
                </c:pt>
                <c:pt idx="578">
                  <c:v>1.7025650000000001</c:v>
                </c:pt>
                <c:pt idx="579">
                  <c:v>1.6548149999999999</c:v>
                </c:pt>
                <c:pt idx="580">
                  <c:v>1.7025650000000001</c:v>
                </c:pt>
                <c:pt idx="581">
                  <c:v>1.67869</c:v>
                </c:pt>
                <c:pt idx="582">
                  <c:v>1.72644</c:v>
                </c:pt>
                <c:pt idx="583">
                  <c:v>1.7025650000000001</c:v>
                </c:pt>
                <c:pt idx="584">
                  <c:v>1.67869</c:v>
                </c:pt>
                <c:pt idx="585">
                  <c:v>1.7025650000000001</c:v>
                </c:pt>
                <c:pt idx="586">
                  <c:v>1.6548149999999999</c:v>
                </c:pt>
                <c:pt idx="587">
                  <c:v>1.6548149999999999</c:v>
                </c:pt>
                <c:pt idx="588">
                  <c:v>1.72644</c:v>
                </c:pt>
                <c:pt idx="589">
                  <c:v>1.6548149999999999</c:v>
                </c:pt>
                <c:pt idx="590">
                  <c:v>1.67869</c:v>
                </c:pt>
                <c:pt idx="591">
                  <c:v>1.686648333333334</c:v>
                </c:pt>
                <c:pt idx="592">
                  <c:v>1.694606666666667</c:v>
                </c:pt>
                <c:pt idx="593">
                  <c:v>1.7025650000000001</c:v>
                </c:pt>
                <c:pt idx="594">
                  <c:v>1.7025650000000001</c:v>
                </c:pt>
                <c:pt idx="595">
                  <c:v>1.6548149999999999</c:v>
                </c:pt>
                <c:pt idx="596">
                  <c:v>1.7025650000000001</c:v>
                </c:pt>
                <c:pt idx="597">
                  <c:v>1.6309400000000001</c:v>
                </c:pt>
                <c:pt idx="598">
                  <c:v>1.6309400000000001</c:v>
                </c:pt>
                <c:pt idx="599">
                  <c:v>1.7025650000000001</c:v>
                </c:pt>
                <c:pt idx="600">
                  <c:v>1.67869</c:v>
                </c:pt>
                <c:pt idx="601">
                  <c:v>1.6548149999999999</c:v>
                </c:pt>
                <c:pt idx="602">
                  <c:v>1.67869</c:v>
                </c:pt>
                <c:pt idx="603">
                  <c:v>1.6309400000000001</c:v>
                </c:pt>
                <c:pt idx="604">
                  <c:v>1.67869</c:v>
                </c:pt>
                <c:pt idx="605">
                  <c:v>1.67869</c:v>
                </c:pt>
                <c:pt idx="606">
                  <c:v>1.6309400000000001</c:v>
                </c:pt>
                <c:pt idx="607">
                  <c:v>1.67869</c:v>
                </c:pt>
                <c:pt idx="608">
                  <c:v>1.6548149999999999</c:v>
                </c:pt>
                <c:pt idx="609">
                  <c:v>1.6548149999999999</c:v>
                </c:pt>
                <c:pt idx="610">
                  <c:v>1.67869</c:v>
                </c:pt>
                <c:pt idx="611">
                  <c:v>1.72644</c:v>
                </c:pt>
                <c:pt idx="612">
                  <c:v>1.7025650000000001</c:v>
                </c:pt>
                <c:pt idx="613">
                  <c:v>1.7025650000000001</c:v>
                </c:pt>
                <c:pt idx="614">
                  <c:v>1.6309400000000001</c:v>
                </c:pt>
                <c:pt idx="615">
                  <c:v>1.72644</c:v>
                </c:pt>
                <c:pt idx="616">
                  <c:v>1.7025650000000001</c:v>
                </c:pt>
                <c:pt idx="617">
                  <c:v>1.6548149999999999</c:v>
                </c:pt>
                <c:pt idx="618">
                  <c:v>1.6309400000000001</c:v>
                </c:pt>
                <c:pt idx="619">
                  <c:v>1.7025650000000001</c:v>
                </c:pt>
                <c:pt idx="620">
                  <c:v>1.607065</c:v>
                </c:pt>
                <c:pt idx="621">
                  <c:v>1.607065</c:v>
                </c:pt>
                <c:pt idx="622">
                  <c:v>1.6548149999999999</c:v>
                </c:pt>
                <c:pt idx="623">
                  <c:v>1.607065</c:v>
                </c:pt>
                <c:pt idx="624">
                  <c:v>1.6309400000000001</c:v>
                </c:pt>
                <c:pt idx="625">
                  <c:v>1.67869</c:v>
                </c:pt>
                <c:pt idx="626">
                  <c:v>1.5831900000000001</c:v>
                </c:pt>
                <c:pt idx="627">
                  <c:v>1.6309400000000001</c:v>
                </c:pt>
                <c:pt idx="628">
                  <c:v>1.5831900000000001</c:v>
                </c:pt>
                <c:pt idx="629">
                  <c:v>1.6548149999999999</c:v>
                </c:pt>
                <c:pt idx="630">
                  <c:v>1.607065</c:v>
                </c:pt>
                <c:pt idx="631">
                  <c:v>1.607065</c:v>
                </c:pt>
                <c:pt idx="632">
                  <c:v>1.6548149999999999</c:v>
                </c:pt>
                <c:pt idx="633">
                  <c:v>1.6548149999999999</c:v>
                </c:pt>
                <c:pt idx="634">
                  <c:v>1.6548149999999999</c:v>
                </c:pt>
                <c:pt idx="635">
                  <c:v>1.6309400000000001</c:v>
                </c:pt>
                <c:pt idx="636">
                  <c:v>1.607065</c:v>
                </c:pt>
                <c:pt idx="637">
                  <c:v>1.607065</c:v>
                </c:pt>
                <c:pt idx="638">
                  <c:v>1.607065</c:v>
                </c:pt>
                <c:pt idx="639">
                  <c:v>1.6548149999999999</c:v>
                </c:pt>
                <c:pt idx="640">
                  <c:v>1.6309400000000001</c:v>
                </c:pt>
                <c:pt idx="641">
                  <c:v>1.6548149999999999</c:v>
                </c:pt>
                <c:pt idx="642">
                  <c:v>1.67869</c:v>
                </c:pt>
                <c:pt idx="643">
                  <c:v>1.7025650000000001</c:v>
                </c:pt>
                <c:pt idx="644">
                  <c:v>1.67869</c:v>
                </c:pt>
                <c:pt idx="645">
                  <c:v>1.7025650000000001</c:v>
                </c:pt>
                <c:pt idx="646">
                  <c:v>1.6548149999999999</c:v>
                </c:pt>
                <c:pt idx="647">
                  <c:v>1.6309400000000001</c:v>
                </c:pt>
                <c:pt idx="648">
                  <c:v>1.6548149999999999</c:v>
                </c:pt>
                <c:pt idx="649">
                  <c:v>1.607065</c:v>
                </c:pt>
                <c:pt idx="650">
                  <c:v>1.6548149999999999</c:v>
                </c:pt>
                <c:pt idx="651">
                  <c:v>1.67869</c:v>
                </c:pt>
                <c:pt idx="652">
                  <c:v>1.6309400000000001</c:v>
                </c:pt>
                <c:pt idx="653">
                  <c:v>1.6309400000000001</c:v>
                </c:pt>
                <c:pt idx="654">
                  <c:v>1.5831900000000001</c:v>
                </c:pt>
                <c:pt idx="655">
                  <c:v>1.607065</c:v>
                </c:pt>
                <c:pt idx="656">
                  <c:v>1.67869</c:v>
                </c:pt>
                <c:pt idx="657">
                  <c:v>1.6548149999999999</c:v>
                </c:pt>
                <c:pt idx="658">
                  <c:v>1.67869</c:v>
                </c:pt>
                <c:pt idx="659">
                  <c:v>1.7025650000000001</c:v>
                </c:pt>
                <c:pt idx="660">
                  <c:v>1.7025650000000001</c:v>
                </c:pt>
                <c:pt idx="661">
                  <c:v>1.7025650000000001</c:v>
                </c:pt>
                <c:pt idx="662">
                  <c:v>1.6309400000000001</c:v>
                </c:pt>
                <c:pt idx="663">
                  <c:v>1.6309400000000001</c:v>
                </c:pt>
                <c:pt idx="664">
                  <c:v>1.6548149999999999</c:v>
                </c:pt>
                <c:pt idx="665">
                  <c:v>1.6309400000000001</c:v>
                </c:pt>
                <c:pt idx="666">
                  <c:v>1.7025650000000001</c:v>
                </c:pt>
                <c:pt idx="667">
                  <c:v>1.67869</c:v>
                </c:pt>
                <c:pt idx="668">
                  <c:v>1.607065</c:v>
                </c:pt>
                <c:pt idx="669">
                  <c:v>1.6548149999999999</c:v>
                </c:pt>
                <c:pt idx="670">
                  <c:v>1.6548149999999999</c:v>
                </c:pt>
                <c:pt idx="671">
                  <c:v>1.607065</c:v>
                </c:pt>
                <c:pt idx="672">
                  <c:v>1.6548149999999999</c:v>
                </c:pt>
                <c:pt idx="673">
                  <c:v>1.6309400000000001</c:v>
                </c:pt>
                <c:pt idx="674">
                  <c:v>1.6548149999999999</c:v>
                </c:pt>
                <c:pt idx="675">
                  <c:v>1.6309400000000001</c:v>
                </c:pt>
                <c:pt idx="676">
                  <c:v>1.607065</c:v>
                </c:pt>
                <c:pt idx="677">
                  <c:v>1.5831900000000001</c:v>
                </c:pt>
                <c:pt idx="678">
                  <c:v>1.6309400000000001</c:v>
                </c:pt>
                <c:pt idx="679">
                  <c:v>1.67869</c:v>
                </c:pt>
                <c:pt idx="680">
                  <c:v>1.67869</c:v>
                </c:pt>
                <c:pt idx="681">
                  <c:v>1.67869</c:v>
                </c:pt>
                <c:pt idx="682">
                  <c:v>1.607065</c:v>
                </c:pt>
                <c:pt idx="683">
                  <c:v>1.7025650000000001</c:v>
                </c:pt>
                <c:pt idx="684">
                  <c:v>1.6309400000000001</c:v>
                </c:pt>
                <c:pt idx="685">
                  <c:v>1.5831900000000001</c:v>
                </c:pt>
                <c:pt idx="686">
                  <c:v>1.7025650000000001</c:v>
                </c:pt>
                <c:pt idx="687">
                  <c:v>1.6548149999999999</c:v>
                </c:pt>
                <c:pt idx="688">
                  <c:v>1.67869</c:v>
                </c:pt>
                <c:pt idx="689">
                  <c:v>1.67869</c:v>
                </c:pt>
                <c:pt idx="690">
                  <c:v>1.67869</c:v>
                </c:pt>
                <c:pt idx="691">
                  <c:v>1.6548149999999999</c:v>
                </c:pt>
                <c:pt idx="692">
                  <c:v>1.5831900000000001</c:v>
                </c:pt>
                <c:pt idx="693">
                  <c:v>1.6309400000000001</c:v>
                </c:pt>
                <c:pt idx="694">
                  <c:v>1.607065</c:v>
                </c:pt>
                <c:pt idx="695">
                  <c:v>1.6548149999999999</c:v>
                </c:pt>
                <c:pt idx="696">
                  <c:v>1.6309400000000001</c:v>
                </c:pt>
                <c:pt idx="697">
                  <c:v>1.6548149999999999</c:v>
                </c:pt>
                <c:pt idx="698">
                  <c:v>1.6309400000000001</c:v>
                </c:pt>
                <c:pt idx="699">
                  <c:v>1.6309400000000001</c:v>
                </c:pt>
                <c:pt idx="700">
                  <c:v>1.6309400000000001</c:v>
                </c:pt>
                <c:pt idx="701">
                  <c:v>1.6548149999999999</c:v>
                </c:pt>
                <c:pt idx="702">
                  <c:v>1.67869</c:v>
                </c:pt>
                <c:pt idx="703">
                  <c:v>1.67869</c:v>
                </c:pt>
                <c:pt idx="704">
                  <c:v>1.6548149999999999</c:v>
                </c:pt>
                <c:pt idx="705">
                  <c:v>1.67869</c:v>
                </c:pt>
                <c:pt idx="706">
                  <c:v>1.6548149999999999</c:v>
                </c:pt>
                <c:pt idx="707">
                  <c:v>1.6548149999999999</c:v>
                </c:pt>
                <c:pt idx="708">
                  <c:v>1.607065</c:v>
                </c:pt>
                <c:pt idx="709">
                  <c:v>1.7503150000000001</c:v>
                </c:pt>
                <c:pt idx="710">
                  <c:v>1.6548149999999999</c:v>
                </c:pt>
                <c:pt idx="711">
                  <c:v>1.6548149999999999</c:v>
                </c:pt>
                <c:pt idx="712">
                  <c:v>1.6309400000000001</c:v>
                </c:pt>
                <c:pt idx="713">
                  <c:v>1.607065</c:v>
                </c:pt>
                <c:pt idx="714">
                  <c:v>1.7025650000000001</c:v>
                </c:pt>
                <c:pt idx="715">
                  <c:v>1.67869</c:v>
                </c:pt>
                <c:pt idx="716">
                  <c:v>1.7025650000000001</c:v>
                </c:pt>
                <c:pt idx="717">
                  <c:v>1.607065</c:v>
                </c:pt>
                <c:pt idx="718">
                  <c:v>1.6309400000000001</c:v>
                </c:pt>
                <c:pt idx="719">
                  <c:v>1.6309400000000001</c:v>
                </c:pt>
                <c:pt idx="720">
                  <c:v>1.607065</c:v>
                </c:pt>
                <c:pt idx="721">
                  <c:v>1.6309400000000001</c:v>
                </c:pt>
                <c:pt idx="722">
                  <c:v>1.6309400000000001</c:v>
                </c:pt>
                <c:pt idx="723">
                  <c:v>1.6548149999999999</c:v>
                </c:pt>
                <c:pt idx="724">
                  <c:v>1.607065</c:v>
                </c:pt>
                <c:pt idx="725">
                  <c:v>1.6309400000000001</c:v>
                </c:pt>
                <c:pt idx="726">
                  <c:v>1.607065</c:v>
                </c:pt>
                <c:pt idx="727">
                  <c:v>1.6548149999999999</c:v>
                </c:pt>
                <c:pt idx="728">
                  <c:v>1.67869</c:v>
                </c:pt>
                <c:pt idx="729">
                  <c:v>1.6548149999999999</c:v>
                </c:pt>
                <c:pt idx="730">
                  <c:v>1.6548149999999999</c:v>
                </c:pt>
                <c:pt idx="731">
                  <c:v>1.607065</c:v>
                </c:pt>
                <c:pt idx="732">
                  <c:v>1.6548149999999999</c:v>
                </c:pt>
                <c:pt idx="733">
                  <c:v>1.67869</c:v>
                </c:pt>
                <c:pt idx="734">
                  <c:v>1.7025650000000001</c:v>
                </c:pt>
                <c:pt idx="735">
                  <c:v>1.72644</c:v>
                </c:pt>
                <c:pt idx="736">
                  <c:v>1.7025650000000001</c:v>
                </c:pt>
                <c:pt idx="737">
                  <c:v>1.6309400000000001</c:v>
                </c:pt>
                <c:pt idx="738">
                  <c:v>1.6548149999999999</c:v>
                </c:pt>
                <c:pt idx="739">
                  <c:v>1.7025650000000001</c:v>
                </c:pt>
                <c:pt idx="740">
                  <c:v>1.6309400000000001</c:v>
                </c:pt>
                <c:pt idx="741">
                  <c:v>1.6309400000000001</c:v>
                </c:pt>
                <c:pt idx="742">
                  <c:v>1.6309400000000001</c:v>
                </c:pt>
                <c:pt idx="743">
                  <c:v>1.7025650000000001</c:v>
                </c:pt>
                <c:pt idx="744">
                  <c:v>1.6548149999999999</c:v>
                </c:pt>
                <c:pt idx="745">
                  <c:v>1.6548149999999999</c:v>
                </c:pt>
                <c:pt idx="746">
                  <c:v>1.72644</c:v>
                </c:pt>
                <c:pt idx="747">
                  <c:v>1.7025650000000001</c:v>
                </c:pt>
                <c:pt idx="748">
                  <c:v>1.7025650000000001</c:v>
                </c:pt>
                <c:pt idx="749">
                  <c:v>1.7503150000000001</c:v>
                </c:pt>
                <c:pt idx="750">
                  <c:v>1.72644</c:v>
                </c:pt>
                <c:pt idx="751">
                  <c:v>1.7025650000000001</c:v>
                </c:pt>
                <c:pt idx="752">
                  <c:v>1.7025650000000001</c:v>
                </c:pt>
                <c:pt idx="753">
                  <c:v>1.7741899999999999</c:v>
                </c:pt>
                <c:pt idx="754">
                  <c:v>1.845815</c:v>
                </c:pt>
                <c:pt idx="755">
                  <c:v>1.845815</c:v>
                </c:pt>
                <c:pt idx="756">
                  <c:v>1.8219399999999999</c:v>
                </c:pt>
                <c:pt idx="757">
                  <c:v>1.798065</c:v>
                </c:pt>
                <c:pt idx="758">
                  <c:v>1.8219399999999999</c:v>
                </c:pt>
                <c:pt idx="759">
                  <c:v>1.798065</c:v>
                </c:pt>
                <c:pt idx="760">
                  <c:v>1.845815</c:v>
                </c:pt>
                <c:pt idx="761">
                  <c:v>1.8696900000000001</c:v>
                </c:pt>
                <c:pt idx="762">
                  <c:v>1.8696900000000001</c:v>
                </c:pt>
                <c:pt idx="763">
                  <c:v>1.798065</c:v>
                </c:pt>
                <c:pt idx="764">
                  <c:v>1.91744</c:v>
                </c:pt>
                <c:pt idx="765">
                  <c:v>1.9890650000000001</c:v>
                </c:pt>
                <c:pt idx="766">
                  <c:v>1.8696900000000001</c:v>
                </c:pt>
                <c:pt idx="767">
                  <c:v>1.8219399999999999</c:v>
                </c:pt>
                <c:pt idx="768">
                  <c:v>1.798065</c:v>
                </c:pt>
                <c:pt idx="769">
                  <c:v>1.798065</c:v>
                </c:pt>
                <c:pt idx="770">
                  <c:v>1.798065</c:v>
                </c:pt>
                <c:pt idx="771">
                  <c:v>1.845815</c:v>
                </c:pt>
                <c:pt idx="772">
                  <c:v>1.798065</c:v>
                </c:pt>
                <c:pt idx="773">
                  <c:v>1.798065</c:v>
                </c:pt>
                <c:pt idx="774">
                  <c:v>1.798065</c:v>
                </c:pt>
                <c:pt idx="775">
                  <c:v>1.8219399999999999</c:v>
                </c:pt>
                <c:pt idx="776">
                  <c:v>1.798065</c:v>
                </c:pt>
                <c:pt idx="777">
                  <c:v>1.798065</c:v>
                </c:pt>
                <c:pt idx="778">
                  <c:v>1.7741899999999999</c:v>
                </c:pt>
                <c:pt idx="779">
                  <c:v>1.72644</c:v>
                </c:pt>
                <c:pt idx="780">
                  <c:v>1.72644</c:v>
                </c:pt>
                <c:pt idx="781">
                  <c:v>1.7741899999999999</c:v>
                </c:pt>
                <c:pt idx="782">
                  <c:v>1.7741899999999999</c:v>
                </c:pt>
                <c:pt idx="783">
                  <c:v>1.7503150000000001</c:v>
                </c:pt>
                <c:pt idx="784">
                  <c:v>1.7741899999999999</c:v>
                </c:pt>
                <c:pt idx="785">
                  <c:v>1.7741899999999999</c:v>
                </c:pt>
                <c:pt idx="786">
                  <c:v>1.9413149999999999</c:v>
                </c:pt>
                <c:pt idx="787">
                  <c:v>1.8219399999999999</c:v>
                </c:pt>
                <c:pt idx="788">
                  <c:v>1.8219399999999999</c:v>
                </c:pt>
                <c:pt idx="789">
                  <c:v>1.7741899999999999</c:v>
                </c:pt>
                <c:pt idx="790">
                  <c:v>1.845815</c:v>
                </c:pt>
                <c:pt idx="791">
                  <c:v>1.7503150000000001</c:v>
                </c:pt>
                <c:pt idx="792">
                  <c:v>1.8219399999999999</c:v>
                </c:pt>
                <c:pt idx="793">
                  <c:v>1.7741899999999999</c:v>
                </c:pt>
                <c:pt idx="794">
                  <c:v>1.7741899999999999</c:v>
                </c:pt>
                <c:pt idx="795">
                  <c:v>1.7741899999999999</c:v>
                </c:pt>
                <c:pt idx="796">
                  <c:v>1.7503150000000001</c:v>
                </c:pt>
                <c:pt idx="797">
                  <c:v>1.7741899999999999</c:v>
                </c:pt>
                <c:pt idx="798">
                  <c:v>1.7503150000000001</c:v>
                </c:pt>
                <c:pt idx="799">
                  <c:v>1.798065</c:v>
                </c:pt>
                <c:pt idx="800">
                  <c:v>1.7741899999999999</c:v>
                </c:pt>
                <c:pt idx="801">
                  <c:v>1.72644</c:v>
                </c:pt>
                <c:pt idx="802">
                  <c:v>1.798065</c:v>
                </c:pt>
                <c:pt idx="803">
                  <c:v>1.7503150000000001</c:v>
                </c:pt>
                <c:pt idx="804">
                  <c:v>1.7503150000000001</c:v>
                </c:pt>
                <c:pt idx="805">
                  <c:v>1.7025650000000001</c:v>
                </c:pt>
                <c:pt idx="806">
                  <c:v>1.798065</c:v>
                </c:pt>
                <c:pt idx="807">
                  <c:v>1.72644</c:v>
                </c:pt>
                <c:pt idx="808">
                  <c:v>1.7503150000000001</c:v>
                </c:pt>
                <c:pt idx="809">
                  <c:v>1.7503150000000001</c:v>
                </c:pt>
                <c:pt idx="810">
                  <c:v>1.7741899999999999</c:v>
                </c:pt>
                <c:pt idx="811">
                  <c:v>1.72644</c:v>
                </c:pt>
                <c:pt idx="812">
                  <c:v>1.7503150000000001</c:v>
                </c:pt>
                <c:pt idx="813">
                  <c:v>1.67869</c:v>
                </c:pt>
                <c:pt idx="814">
                  <c:v>1.72644</c:v>
                </c:pt>
                <c:pt idx="815">
                  <c:v>1.67869</c:v>
                </c:pt>
                <c:pt idx="816">
                  <c:v>1.6548149999999999</c:v>
                </c:pt>
                <c:pt idx="817">
                  <c:v>1.72644</c:v>
                </c:pt>
                <c:pt idx="818">
                  <c:v>1.67869</c:v>
                </c:pt>
                <c:pt idx="819">
                  <c:v>1.7025650000000001</c:v>
                </c:pt>
                <c:pt idx="820">
                  <c:v>1.67869</c:v>
                </c:pt>
                <c:pt idx="821">
                  <c:v>1.67869</c:v>
                </c:pt>
                <c:pt idx="822">
                  <c:v>1.6309400000000001</c:v>
                </c:pt>
                <c:pt idx="823">
                  <c:v>1.6309400000000001</c:v>
                </c:pt>
                <c:pt idx="824">
                  <c:v>1.6309400000000001</c:v>
                </c:pt>
                <c:pt idx="825">
                  <c:v>1.6309400000000001</c:v>
                </c:pt>
                <c:pt idx="826">
                  <c:v>1.67869</c:v>
                </c:pt>
                <c:pt idx="827">
                  <c:v>1.6309400000000001</c:v>
                </c:pt>
                <c:pt idx="828">
                  <c:v>1.6548149999999999</c:v>
                </c:pt>
                <c:pt idx="829">
                  <c:v>1.6548149999999999</c:v>
                </c:pt>
                <c:pt idx="830">
                  <c:v>1.6309400000000001</c:v>
                </c:pt>
                <c:pt idx="831">
                  <c:v>1.6548149999999999</c:v>
                </c:pt>
                <c:pt idx="832">
                  <c:v>1.6548149999999999</c:v>
                </c:pt>
                <c:pt idx="833">
                  <c:v>1.7025650000000001</c:v>
                </c:pt>
                <c:pt idx="834">
                  <c:v>1.6309400000000001</c:v>
                </c:pt>
                <c:pt idx="835">
                  <c:v>1.72644</c:v>
                </c:pt>
                <c:pt idx="836">
                  <c:v>1.67869</c:v>
                </c:pt>
                <c:pt idx="837">
                  <c:v>1.6548149999999999</c:v>
                </c:pt>
                <c:pt idx="838">
                  <c:v>1.607065</c:v>
                </c:pt>
                <c:pt idx="839">
                  <c:v>1.607065</c:v>
                </c:pt>
                <c:pt idx="840">
                  <c:v>1.67869</c:v>
                </c:pt>
                <c:pt idx="841">
                  <c:v>1.67869</c:v>
                </c:pt>
                <c:pt idx="842">
                  <c:v>1.6548149999999999</c:v>
                </c:pt>
                <c:pt idx="843">
                  <c:v>1.607065</c:v>
                </c:pt>
                <c:pt idx="844">
                  <c:v>1.607065</c:v>
                </c:pt>
                <c:pt idx="845">
                  <c:v>1.6548149999999999</c:v>
                </c:pt>
                <c:pt idx="846">
                  <c:v>1.6309400000000001</c:v>
                </c:pt>
                <c:pt idx="847">
                  <c:v>1.6309400000000001</c:v>
                </c:pt>
                <c:pt idx="848">
                  <c:v>1.7025650000000001</c:v>
                </c:pt>
                <c:pt idx="849">
                  <c:v>1.67869</c:v>
                </c:pt>
                <c:pt idx="850">
                  <c:v>1.6309400000000001</c:v>
                </c:pt>
                <c:pt idx="851">
                  <c:v>1.607065</c:v>
                </c:pt>
                <c:pt idx="852">
                  <c:v>1.6548149999999999</c:v>
                </c:pt>
                <c:pt idx="853">
                  <c:v>1.6309400000000001</c:v>
                </c:pt>
                <c:pt idx="854">
                  <c:v>1.6309400000000001</c:v>
                </c:pt>
                <c:pt idx="855">
                  <c:v>1.6548149999999999</c:v>
                </c:pt>
                <c:pt idx="856">
                  <c:v>1.607065</c:v>
                </c:pt>
                <c:pt idx="857">
                  <c:v>1.67869</c:v>
                </c:pt>
                <c:pt idx="858">
                  <c:v>1.6309400000000001</c:v>
                </c:pt>
                <c:pt idx="859">
                  <c:v>1.7025650000000001</c:v>
                </c:pt>
                <c:pt idx="860">
                  <c:v>1.6309400000000001</c:v>
                </c:pt>
                <c:pt idx="861">
                  <c:v>1.607065</c:v>
                </c:pt>
                <c:pt idx="862">
                  <c:v>1.6548149999999999</c:v>
                </c:pt>
                <c:pt idx="863">
                  <c:v>1.6548149999999999</c:v>
                </c:pt>
                <c:pt idx="864">
                  <c:v>1.67869</c:v>
                </c:pt>
                <c:pt idx="865">
                  <c:v>1.6309400000000001</c:v>
                </c:pt>
                <c:pt idx="866">
                  <c:v>1.67869</c:v>
                </c:pt>
                <c:pt idx="867">
                  <c:v>1.5831900000000001</c:v>
                </c:pt>
                <c:pt idx="868">
                  <c:v>1.607065</c:v>
                </c:pt>
                <c:pt idx="869">
                  <c:v>1.6548149999999999</c:v>
                </c:pt>
                <c:pt idx="870">
                  <c:v>1.5831900000000001</c:v>
                </c:pt>
                <c:pt idx="871">
                  <c:v>1.67869</c:v>
                </c:pt>
                <c:pt idx="872">
                  <c:v>1.6548149999999999</c:v>
                </c:pt>
                <c:pt idx="873">
                  <c:v>1.5831900000000001</c:v>
                </c:pt>
                <c:pt idx="874">
                  <c:v>1.607065</c:v>
                </c:pt>
                <c:pt idx="875">
                  <c:v>1.67869</c:v>
                </c:pt>
                <c:pt idx="876">
                  <c:v>1.6309400000000001</c:v>
                </c:pt>
                <c:pt idx="877">
                  <c:v>1.6309400000000001</c:v>
                </c:pt>
                <c:pt idx="878">
                  <c:v>1.607065</c:v>
                </c:pt>
                <c:pt idx="879">
                  <c:v>1.607065</c:v>
                </c:pt>
                <c:pt idx="880">
                  <c:v>1.6548149999999999</c:v>
                </c:pt>
                <c:pt idx="881">
                  <c:v>1.6548149999999999</c:v>
                </c:pt>
                <c:pt idx="882">
                  <c:v>1.607065</c:v>
                </c:pt>
                <c:pt idx="883">
                  <c:v>1.607065</c:v>
                </c:pt>
                <c:pt idx="884">
                  <c:v>1.607065</c:v>
                </c:pt>
                <c:pt idx="885">
                  <c:v>1.6309400000000001</c:v>
                </c:pt>
                <c:pt idx="886">
                  <c:v>1.607065</c:v>
                </c:pt>
                <c:pt idx="887">
                  <c:v>1.7025650000000001</c:v>
                </c:pt>
                <c:pt idx="888">
                  <c:v>1.6548149999999999</c:v>
                </c:pt>
                <c:pt idx="889">
                  <c:v>1.6548149999999999</c:v>
                </c:pt>
                <c:pt idx="890">
                  <c:v>1.607065</c:v>
                </c:pt>
                <c:pt idx="891">
                  <c:v>1.72644</c:v>
                </c:pt>
                <c:pt idx="892">
                  <c:v>1.6309400000000001</c:v>
                </c:pt>
                <c:pt idx="893">
                  <c:v>1.607065</c:v>
                </c:pt>
                <c:pt idx="894">
                  <c:v>1.6548149999999999</c:v>
                </c:pt>
                <c:pt idx="895">
                  <c:v>1.6548149999999999</c:v>
                </c:pt>
                <c:pt idx="896">
                  <c:v>1.7503150000000001</c:v>
                </c:pt>
                <c:pt idx="897">
                  <c:v>1.6548149999999999</c:v>
                </c:pt>
                <c:pt idx="898">
                  <c:v>1.5831900000000001</c:v>
                </c:pt>
                <c:pt idx="899">
                  <c:v>1.6548149999999999</c:v>
                </c:pt>
                <c:pt idx="900">
                  <c:v>1.6309400000000001</c:v>
                </c:pt>
                <c:pt idx="901">
                  <c:v>1.607065</c:v>
                </c:pt>
                <c:pt idx="902">
                  <c:v>1.4996274999999999</c:v>
                </c:pt>
                <c:pt idx="903">
                  <c:v>1.5533462499999999</c:v>
                </c:pt>
                <c:pt idx="904">
                  <c:v>1.607065</c:v>
                </c:pt>
                <c:pt idx="905">
                  <c:v>1.5831900000000001</c:v>
                </c:pt>
                <c:pt idx="906">
                  <c:v>1.607065</c:v>
                </c:pt>
                <c:pt idx="907">
                  <c:v>1.6309400000000001</c:v>
                </c:pt>
                <c:pt idx="908">
                  <c:v>1.6309400000000001</c:v>
                </c:pt>
                <c:pt idx="909">
                  <c:v>1.6548149999999999</c:v>
                </c:pt>
                <c:pt idx="910">
                  <c:v>1.6309400000000001</c:v>
                </c:pt>
                <c:pt idx="911">
                  <c:v>1.5831900000000001</c:v>
                </c:pt>
                <c:pt idx="912">
                  <c:v>1.5831900000000001</c:v>
                </c:pt>
                <c:pt idx="913">
                  <c:v>1.6309400000000001</c:v>
                </c:pt>
                <c:pt idx="914">
                  <c:v>1.5831900000000001</c:v>
                </c:pt>
                <c:pt idx="915">
                  <c:v>1.5354399999999999</c:v>
                </c:pt>
                <c:pt idx="916">
                  <c:v>1.67869</c:v>
                </c:pt>
                <c:pt idx="917">
                  <c:v>1.6309400000000001</c:v>
                </c:pt>
                <c:pt idx="918">
                  <c:v>1.5831900000000001</c:v>
                </c:pt>
                <c:pt idx="919">
                  <c:v>1.5831900000000001</c:v>
                </c:pt>
                <c:pt idx="920">
                  <c:v>1.6309400000000001</c:v>
                </c:pt>
                <c:pt idx="921">
                  <c:v>1.5831900000000001</c:v>
                </c:pt>
                <c:pt idx="922">
                  <c:v>1.67869</c:v>
                </c:pt>
                <c:pt idx="923">
                  <c:v>1.67869</c:v>
                </c:pt>
                <c:pt idx="924">
                  <c:v>1.5831900000000001</c:v>
                </c:pt>
                <c:pt idx="925">
                  <c:v>1.607065</c:v>
                </c:pt>
                <c:pt idx="926">
                  <c:v>1.6309400000000001</c:v>
                </c:pt>
                <c:pt idx="927">
                  <c:v>1.6548149999999999</c:v>
                </c:pt>
                <c:pt idx="928">
                  <c:v>1.67869</c:v>
                </c:pt>
                <c:pt idx="929">
                  <c:v>1.72644</c:v>
                </c:pt>
                <c:pt idx="930">
                  <c:v>1.72644</c:v>
                </c:pt>
                <c:pt idx="931">
                  <c:v>1.7503150000000001</c:v>
                </c:pt>
                <c:pt idx="932">
                  <c:v>1.67869</c:v>
                </c:pt>
                <c:pt idx="933">
                  <c:v>1.7741899999999999</c:v>
                </c:pt>
                <c:pt idx="934">
                  <c:v>1.7503150000000001</c:v>
                </c:pt>
                <c:pt idx="935">
                  <c:v>1.72644</c:v>
                </c:pt>
                <c:pt idx="936">
                  <c:v>1.798065</c:v>
                </c:pt>
                <c:pt idx="937">
                  <c:v>1.7741899999999999</c:v>
                </c:pt>
                <c:pt idx="938">
                  <c:v>1.7503150000000001</c:v>
                </c:pt>
                <c:pt idx="939">
                  <c:v>1.72644</c:v>
                </c:pt>
                <c:pt idx="940">
                  <c:v>1.7025650000000001</c:v>
                </c:pt>
                <c:pt idx="941">
                  <c:v>1.67869</c:v>
                </c:pt>
                <c:pt idx="942">
                  <c:v>1.67869</c:v>
                </c:pt>
                <c:pt idx="943">
                  <c:v>1.67869</c:v>
                </c:pt>
                <c:pt idx="944">
                  <c:v>1.7025650000000001</c:v>
                </c:pt>
                <c:pt idx="945">
                  <c:v>1.7025650000000001</c:v>
                </c:pt>
                <c:pt idx="946">
                  <c:v>1.6548149999999999</c:v>
                </c:pt>
                <c:pt idx="947">
                  <c:v>1.7025650000000001</c:v>
                </c:pt>
                <c:pt idx="948">
                  <c:v>1.72644</c:v>
                </c:pt>
                <c:pt idx="949">
                  <c:v>1.67869</c:v>
                </c:pt>
                <c:pt idx="950">
                  <c:v>1.7025650000000001</c:v>
                </c:pt>
                <c:pt idx="951">
                  <c:v>1.72644</c:v>
                </c:pt>
                <c:pt idx="952">
                  <c:v>1.6548149999999999</c:v>
                </c:pt>
                <c:pt idx="953">
                  <c:v>1.6309400000000001</c:v>
                </c:pt>
                <c:pt idx="954">
                  <c:v>1.72644</c:v>
                </c:pt>
                <c:pt idx="955">
                  <c:v>1.8696900000000001</c:v>
                </c:pt>
                <c:pt idx="956">
                  <c:v>1.91744</c:v>
                </c:pt>
                <c:pt idx="957">
                  <c:v>1.91744</c:v>
                </c:pt>
                <c:pt idx="958">
                  <c:v>2.01294</c:v>
                </c:pt>
                <c:pt idx="959">
                  <c:v>2.01294</c:v>
                </c:pt>
                <c:pt idx="960">
                  <c:v>1.9413149999999999</c:v>
                </c:pt>
                <c:pt idx="961">
                  <c:v>1.9413149999999999</c:v>
                </c:pt>
                <c:pt idx="962">
                  <c:v>1.845815</c:v>
                </c:pt>
                <c:pt idx="963">
                  <c:v>1.8935649999999999</c:v>
                </c:pt>
                <c:pt idx="964">
                  <c:v>1.8935649999999999</c:v>
                </c:pt>
                <c:pt idx="965">
                  <c:v>1.8696900000000001</c:v>
                </c:pt>
                <c:pt idx="966">
                  <c:v>1.8935649999999999</c:v>
                </c:pt>
                <c:pt idx="967">
                  <c:v>1.91744</c:v>
                </c:pt>
                <c:pt idx="968">
                  <c:v>1.91744</c:v>
                </c:pt>
                <c:pt idx="969">
                  <c:v>1.9890650000000001</c:v>
                </c:pt>
                <c:pt idx="970">
                  <c:v>1.8935649999999999</c:v>
                </c:pt>
                <c:pt idx="971">
                  <c:v>1.9413149999999999</c:v>
                </c:pt>
                <c:pt idx="972">
                  <c:v>1.8696900000000001</c:v>
                </c:pt>
                <c:pt idx="973">
                  <c:v>1.845815</c:v>
                </c:pt>
                <c:pt idx="974">
                  <c:v>1.8219399999999999</c:v>
                </c:pt>
                <c:pt idx="975">
                  <c:v>1.8696900000000001</c:v>
                </c:pt>
                <c:pt idx="976">
                  <c:v>1.845815</c:v>
                </c:pt>
                <c:pt idx="977">
                  <c:v>1.845815</c:v>
                </c:pt>
                <c:pt idx="978">
                  <c:v>1.798065</c:v>
                </c:pt>
                <c:pt idx="979">
                  <c:v>2.2397524999999998</c:v>
                </c:pt>
                <c:pt idx="980">
                  <c:v>2.6814399999999998</c:v>
                </c:pt>
                <c:pt idx="981">
                  <c:v>2.5143149999999999</c:v>
                </c:pt>
                <c:pt idx="982">
                  <c:v>2.3471899999999999</c:v>
                </c:pt>
                <c:pt idx="983">
                  <c:v>2.2278150000000001</c:v>
                </c:pt>
                <c:pt idx="984">
                  <c:v>2.25169</c:v>
                </c:pt>
                <c:pt idx="985">
                  <c:v>2.084565</c:v>
                </c:pt>
                <c:pt idx="986">
                  <c:v>2.084565</c:v>
                </c:pt>
                <c:pt idx="987">
                  <c:v>2.0606900000000001</c:v>
                </c:pt>
                <c:pt idx="988">
                  <c:v>2.01294</c:v>
                </c:pt>
                <c:pt idx="989">
                  <c:v>1.96519</c:v>
                </c:pt>
                <c:pt idx="990">
                  <c:v>1.91744</c:v>
                </c:pt>
                <c:pt idx="991">
                  <c:v>1.91744</c:v>
                </c:pt>
                <c:pt idx="992">
                  <c:v>1.909481666666667</c:v>
                </c:pt>
                <c:pt idx="993">
                  <c:v>1.901523333333333</c:v>
                </c:pt>
                <c:pt idx="994">
                  <c:v>1.8935649999999999</c:v>
                </c:pt>
                <c:pt idx="995">
                  <c:v>1.9413149999999999</c:v>
                </c:pt>
                <c:pt idx="996">
                  <c:v>1.91744</c:v>
                </c:pt>
                <c:pt idx="997">
                  <c:v>1.8696900000000001</c:v>
                </c:pt>
                <c:pt idx="998">
                  <c:v>1.91744</c:v>
                </c:pt>
                <c:pt idx="999">
                  <c:v>1.8696900000000001</c:v>
                </c:pt>
                <c:pt idx="1000">
                  <c:v>1.8696900000000001</c:v>
                </c:pt>
                <c:pt idx="1001">
                  <c:v>1.8696900000000001</c:v>
                </c:pt>
                <c:pt idx="1002">
                  <c:v>1.8696900000000001</c:v>
                </c:pt>
                <c:pt idx="1003">
                  <c:v>1.8935649999999999</c:v>
                </c:pt>
                <c:pt idx="1004">
                  <c:v>1.91744</c:v>
                </c:pt>
                <c:pt idx="1005">
                  <c:v>1.8935649999999999</c:v>
                </c:pt>
                <c:pt idx="1006">
                  <c:v>1.8219399999999999</c:v>
                </c:pt>
                <c:pt idx="1007">
                  <c:v>1.8696900000000001</c:v>
                </c:pt>
                <c:pt idx="1008">
                  <c:v>1.798065</c:v>
                </c:pt>
                <c:pt idx="1009">
                  <c:v>1.798065</c:v>
                </c:pt>
                <c:pt idx="1010">
                  <c:v>1.798065</c:v>
                </c:pt>
                <c:pt idx="1011">
                  <c:v>1.798065</c:v>
                </c:pt>
                <c:pt idx="1012">
                  <c:v>1.798065</c:v>
                </c:pt>
                <c:pt idx="1013">
                  <c:v>1.7741899999999999</c:v>
                </c:pt>
                <c:pt idx="1014">
                  <c:v>1.798065</c:v>
                </c:pt>
                <c:pt idx="1015">
                  <c:v>1.798065</c:v>
                </c:pt>
                <c:pt idx="1016">
                  <c:v>1.798065</c:v>
                </c:pt>
                <c:pt idx="1017">
                  <c:v>1.7741899999999999</c:v>
                </c:pt>
                <c:pt idx="1018">
                  <c:v>1.72644</c:v>
                </c:pt>
                <c:pt idx="1019">
                  <c:v>1.7503150000000001</c:v>
                </c:pt>
                <c:pt idx="1020">
                  <c:v>1.798065</c:v>
                </c:pt>
                <c:pt idx="1021">
                  <c:v>1.798065</c:v>
                </c:pt>
                <c:pt idx="1022">
                  <c:v>1.798065</c:v>
                </c:pt>
                <c:pt idx="1023">
                  <c:v>1.798065</c:v>
                </c:pt>
                <c:pt idx="1024">
                  <c:v>1.7503150000000001</c:v>
                </c:pt>
                <c:pt idx="1025">
                  <c:v>1.7741899999999999</c:v>
                </c:pt>
                <c:pt idx="1026">
                  <c:v>2.084565</c:v>
                </c:pt>
                <c:pt idx="1027">
                  <c:v>1.9413149999999999</c:v>
                </c:pt>
                <c:pt idx="1028">
                  <c:v>1.9413149999999999</c:v>
                </c:pt>
                <c:pt idx="1029">
                  <c:v>1.8935649999999999</c:v>
                </c:pt>
                <c:pt idx="1030">
                  <c:v>1.845815</c:v>
                </c:pt>
                <c:pt idx="1031">
                  <c:v>1.8219399999999999</c:v>
                </c:pt>
                <c:pt idx="1032">
                  <c:v>1.7741899999999999</c:v>
                </c:pt>
                <c:pt idx="1033">
                  <c:v>1.7503150000000001</c:v>
                </c:pt>
                <c:pt idx="1034">
                  <c:v>1.7741899999999999</c:v>
                </c:pt>
                <c:pt idx="1035">
                  <c:v>1.8219399999999999</c:v>
                </c:pt>
                <c:pt idx="1036">
                  <c:v>1.798065</c:v>
                </c:pt>
                <c:pt idx="1037">
                  <c:v>1.7503150000000001</c:v>
                </c:pt>
                <c:pt idx="1038">
                  <c:v>1.7503150000000001</c:v>
                </c:pt>
                <c:pt idx="1039">
                  <c:v>1.798065</c:v>
                </c:pt>
                <c:pt idx="1040">
                  <c:v>1.7025650000000001</c:v>
                </c:pt>
                <c:pt idx="1041">
                  <c:v>1.7503150000000001</c:v>
                </c:pt>
                <c:pt idx="1042">
                  <c:v>1.798065</c:v>
                </c:pt>
                <c:pt idx="1043">
                  <c:v>1.7741899999999999</c:v>
                </c:pt>
                <c:pt idx="1044">
                  <c:v>1.7025650000000001</c:v>
                </c:pt>
                <c:pt idx="1045">
                  <c:v>1.798065</c:v>
                </c:pt>
                <c:pt idx="1046">
                  <c:v>1.798065</c:v>
                </c:pt>
                <c:pt idx="1047">
                  <c:v>1.798065</c:v>
                </c:pt>
                <c:pt idx="1048">
                  <c:v>1.7025650000000001</c:v>
                </c:pt>
                <c:pt idx="1049">
                  <c:v>1.7741899999999999</c:v>
                </c:pt>
                <c:pt idx="1050">
                  <c:v>1.72644</c:v>
                </c:pt>
                <c:pt idx="1051">
                  <c:v>1.7503150000000001</c:v>
                </c:pt>
                <c:pt idx="1052">
                  <c:v>1.7503150000000001</c:v>
                </c:pt>
                <c:pt idx="1053">
                  <c:v>1.67869</c:v>
                </c:pt>
                <c:pt idx="1054">
                  <c:v>1.7503150000000001</c:v>
                </c:pt>
                <c:pt idx="1055">
                  <c:v>1.67869</c:v>
                </c:pt>
                <c:pt idx="1056">
                  <c:v>1.7025650000000001</c:v>
                </c:pt>
                <c:pt idx="1057">
                  <c:v>1.6548149999999999</c:v>
                </c:pt>
                <c:pt idx="1058">
                  <c:v>1.6548149999999999</c:v>
                </c:pt>
                <c:pt idx="1059">
                  <c:v>1.7503150000000001</c:v>
                </c:pt>
                <c:pt idx="1060">
                  <c:v>1.7503150000000001</c:v>
                </c:pt>
                <c:pt idx="1061">
                  <c:v>1.7025650000000001</c:v>
                </c:pt>
                <c:pt idx="1062">
                  <c:v>1.7741899999999999</c:v>
                </c:pt>
                <c:pt idx="1063">
                  <c:v>1.7741899999999999</c:v>
                </c:pt>
                <c:pt idx="1064">
                  <c:v>1.7741899999999999</c:v>
                </c:pt>
                <c:pt idx="1065">
                  <c:v>1.7503150000000001</c:v>
                </c:pt>
                <c:pt idx="1066">
                  <c:v>1.7503150000000001</c:v>
                </c:pt>
                <c:pt idx="1067">
                  <c:v>1.7503150000000001</c:v>
                </c:pt>
                <c:pt idx="1068">
                  <c:v>1.67869</c:v>
                </c:pt>
                <c:pt idx="1069">
                  <c:v>1.72644</c:v>
                </c:pt>
                <c:pt idx="1070">
                  <c:v>1.7503150000000001</c:v>
                </c:pt>
                <c:pt idx="1071">
                  <c:v>2.2039399999999998</c:v>
                </c:pt>
                <c:pt idx="1072">
                  <c:v>2.25169</c:v>
                </c:pt>
                <c:pt idx="1073">
                  <c:v>2.25169</c:v>
                </c:pt>
                <c:pt idx="1074">
                  <c:v>2.2039399999999998</c:v>
                </c:pt>
                <c:pt idx="1075">
                  <c:v>2.2755649999999998</c:v>
                </c:pt>
                <c:pt idx="1076">
                  <c:v>2.3471899999999999</c:v>
                </c:pt>
                <c:pt idx="1077">
                  <c:v>2.323315</c:v>
                </c:pt>
                <c:pt idx="1078">
                  <c:v>2.2994400000000002</c:v>
                </c:pt>
                <c:pt idx="1079">
                  <c:v>2.2039399999999998</c:v>
                </c:pt>
                <c:pt idx="1080">
                  <c:v>2.1084399999999999</c:v>
                </c:pt>
                <c:pt idx="1081">
                  <c:v>2.084565</c:v>
                </c:pt>
                <c:pt idx="1082">
                  <c:v>1.9890650000000001</c:v>
                </c:pt>
                <c:pt idx="1083">
                  <c:v>1.9413149999999999</c:v>
                </c:pt>
                <c:pt idx="1084">
                  <c:v>1.9413149999999999</c:v>
                </c:pt>
                <c:pt idx="1085">
                  <c:v>1.9413149999999999</c:v>
                </c:pt>
                <c:pt idx="1086">
                  <c:v>1.91744</c:v>
                </c:pt>
                <c:pt idx="1087">
                  <c:v>1.8696900000000001</c:v>
                </c:pt>
                <c:pt idx="1088">
                  <c:v>1.8696900000000001</c:v>
                </c:pt>
                <c:pt idx="1089">
                  <c:v>1.845815</c:v>
                </c:pt>
                <c:pt idx="1090">
                  <c:v>1.8935649999999999</c:v>
                </c:pt>
                <c:pt idx="1091">
                  <c:v>1.8696900000000001</c:v>
                </c:pt>
                <c:pt idx="1092">
                  <c:v>1.845815</c:v>
                </c:pt>
                <c:pt idx="1093">
                  <c:v>1.8696900000000001</c:v>
                </c:pt>
                <c:pt idx="1094">
                  <c:v>1.845815</c:v>
                </c:pt>
                <c:pt idx="1095">
                  <c:v>1.798065</c:v>
                </c:pt>
                <c:pt idx="1096">
                  <c:v>1.8696900000000001</c:v>
                </c:pt>
                <c:pt idx="1097">
                  <c:v>1.845815</c:v>
                </c:pt>
                <c:pt idx="1098">
                  <c:v>1.9413149999999999</c:v>
                </c:pt>
                <c:pt idx="1099">
                  <c:v>1.845815</c:v>
                </c:pt>
                <c:pt idx="1100">
                  <c:v>1.9413149999999999</c:v>
                </c:pt>
                <c:pt idx="1101">
                  <c:v>2.0606900000000001</c:v>
                </c:pt>
                <c:pt idx="1102">
                  <c:v>2.0606900000000001</c:v>
                </c:pt>
                <c:pt idx="1103">
                  <c:v>2.084565</c:v>
                </c:pt>
                <c:pt idx="1104">
                  <c:v>2.01294</c:v>
                </c:pt>
                <c:pt idx="1105">
                  <c:v>2.2278150000000001</c:v>
                </c:pt>
                <c:pt idx="1106">
                  <c:v>1.8935649999999999</c:v>
                </c:pt>
                <c:pt idx="1107">
                  <c:v>1.8696900000000001</c:v>
                </c:pt>
                <c:pt idx="1108">
                  <c:v>1.8935649999999999</c:v>
                </c:pt>
                <c:pt idx="1109">
                  <c:v>1.91744</c:v>
                </c:pt>
                <c:pt idx="1110">
                  <c:v>1.8696900000000001</c:v>
                </c:pt>
                <c:pt idx="1111">
                  <c:v>1.8696900000000001</c:v>
                </c:pt>
                <c:pt idx="1112">
                  <c:v>1.8219399999999999</c:v>
                </c:pt>
                <c:pt idx="1113">
                  <c:v>1.8696900000000001</c:v>
                </c:pt>
                <c:pt idx="1114">
                  <c:v>1.798065</c:v>
                </c:pt>
                <c:pt idx="1115">
                  <c:v>1.8696900000000001</c:v>
                </c:pt>
                <c:pt idx="1116">
                  <c:v>1.8935649999999999</c:v>
                </c:pt>
                <c:pt idx="1117">
                  <c:v>1.8219399999999999</c:v>
                </c:pt>
                <c:pt idx="1118">
                  <c:v>1.8219399999999999</c:v>
                </c:pt>
                <c:pt idx="1119">
                  <c:v>1.798065</c:v>
                </c:pt>
                <c:pt idx="1120">
                  <c:v>1.845815</c:v>
                </c:pt>
                <c:pt idx="1121">
                  <c:v>1.798065</c:v>
                </c:pt>
                <c:pt idx="1122">
                  <c:v>1.8219399999999999</c:v>
                </c:pt>
                <c:pt idx="1123">
                  <c:v>1.72644</c:v>
                </c:pt>
                <c:pt idx="1124">
                  <c:v>1.7741899999999999</c:v>
                </c:pt>
                <c:pt idx="1125">
                  <c:v>1.798065</c:v>
                </c:pt>
                <c:pt idx="1126">
                  <c:v>1.7503150000000001</c:v>
                </c:pt>
                <c:pt idx="1127">
                  <c:v>1.72644</c:v>
                </c:pt>
                <c:pt idx="1128">
                  <c:v>1.72644</c:v>
                </c:pt>
                <c:pt idx="1129">
                  <c:v>1.7025650000000001</c:v>
                </c:pt>
                <c:pt idx="1130">
                  <c:v>1.798065</c:v>
                </c:pt>
                <c:pt idx="1131">
                  <c:v>1.7503150000000001</c:v>
                </c:pt>
                <c:pt idx="1132">
                  <c:v>1.7025650000000001</c:v>
                </c:pt>
                <c:pt idx="1133">
                  <c:v>1.7025650000000001</c:v>
                </c:pt>
                <c:pt idx="1134">
                  <c:v>1.7025650000000001</c:v>
                </c:pt>
                <c:pt idx="1135">
                  <c:v>1.7741899999999999</c:v>
                </c:pt>
                <c:pt idx="1136">
                  <c:v>1.7741899999999999</c:v>
                </c:pt>
                <c:pt idx="1137">
                  <c:v>1.67869</c:v>
                </c:pt>
                <c:pt idx="1138">
                  <c:v>1.7503150000000001</c:v>
                </c:pt>
                <c:pt idx="1139">
                  <c:v>1.7025650000000001</c:v>
                </c:pt>
                <c:pt idx="1140">
                  <c:v>1.7025650000000001</c:v>
                </c:pt>
                <c:pt idx="1141">
                  <c:v>1.7025650000000001</c:v>
                </c:pt>
                <c:pt idx="1142">
                  <c:v>1.67869</c:v>
                </c:pt>
                <c:pt idx="1143">
                  <c:v>1.7025650000000001</c:v>
                </c:pt>
                <c:pt idx="1144">
                  <c:v>1.72644</c:v>
                </c:pt>
                <c:pt idx="1145">
                  <c:v>1.7503150000000001</c:v>
                </c:pt>
                <c:pt idx="1146">
                  <c:v>1.7741899999999999</c:v>
                </c:pt>
                <c:pt idx="1147">
                  <c:v>1.67869</c:v>
                </c:pt>
                <c:pt idx="1148">
                  <c:v>1.72644</c:v>
                </c:pt>
                <c:pt idx="1149">
                  <c:v>1.7503150000000001</c:v>
                </c:pt>
                <c:pt idx="1150">
                  <c:v>1.8935649999999999</c:v>
                </c:pt>
                <c:pt idx="1151">
                  <c:v>1.72644</c:v>
                </c:pt>
                <c:pt idx="1152">
                  <c:v>1.798065</c:v>
                </c:pt>
                <c:pt idx="1153">
                  <c:v>1.7503150000000001</c:v>
                </c:pt>
                <c:pt idx="1154">
                  <c:v>1.72644</c:v>
                </c:pt>
                <c:pt idx="1155">
                  <c:v>1.7025650000000001</c:v>
                </c:pt>
                <c:pt idx="1156">
                  <c:v>1.7503150000000001</c:v>
                </c:pt>
                <c:pt idx="1157">
                  <c:v>1.72644</c:v>
                </c:pt>
                <c:pt idx="1158">
                  <c:v>1.7025650000000001</c:v>
                </c:pt>
                <c:pt idx="1159">
                  <c:v>1.7503150000000001</c:v>
                </c:pt>
                <c:pt idx="1160">
                  <c:v>1.7503150000000001</c:v>
                </c:pt>
                <c:pt idx="1161">
                  <c:v>1.67869</c:v>
                </c:pt>
                <c:pt idx="1162">
                  <c:v>1.67869</c:v>
                </c:pt>
                <c:pt idx="1163">
                  <c:v>1.72644</c:v>
                </c:pt>
                <c:pt idx="1164">
                  <c:v>1.7741899999999999</c:v>
                </c:pt>
                <c:pt idx="1165">
                  <c:v>1.8935649999999999</c:v>
                </c:pt>
                <c:pt idx="1166">
                  <c:v>1.845815</c:v>
                </c:pt>
                <c:pt idx="1167">
                  <c:v>1.845815</c:v>
                </c:pt>
                <c:pt idx="1168">
                  <c:v>1.8696900000000001</c:v>
                </c:pt>
                <c:pt idx="1169">
                  <c:v>1.7503150000000001</c:v>
                </c:pt>
                <c:pt idx="1170">
                  <c:v>1.7503150000000001</c:v>
                </c:pt>
                <c:pt idx="1171">
                  <c:v>1.72644</c:v>
                </c:pt>
                <c:pt idx="1172">
                  <c:v>1.7025650000000001</c:v>
                </c:pt>
                <c:pt idx="1173">
                  <c:v>1.7503150000000001</c:v>
                </c:pt>
                <c:pt idx="1174">
                  <c:v>1.7503150000000001</c:v>
                </c:pt>
                <c:pt idx="1175">
                  <c:v>1.67869</c:v>
                </c:pt>
                <c:pt idx="1176">
                  <c:v>1.7741899999999999</c:v>
                </c:pt>
                <c:pt idx="1177">
                  <c:v>1.7741899999999999</c:v>
                </c:pt>
                <c:pt idx="1178">
                  <c:v>1.67869</c:v>
                </c:pt>
                <c:pt idx="1179">
                  <c:v>1.7025650000000001</c:v>
                </c:pt>
                <c:pt idx="1180">
                  <c:v>1.7025650000000001</c:v>
                </c:pt>
                <c:pt idx="1181">
                  <c:v>1.72644</c:v>
                </c:pt>
                <c:pt idx="1182">
                  <c:v>1.7025650000000001</c:v>
                </c:pt>
                <c:pt idx="1183">
                  <c:v>1.67869</c:v>
                </c:pt>
                <c:pt idx="1184">
                  <c:v>1.72644</c:v>
                </c:pt>
                <c:pt idx="1185">
                  <c:v>1.67869</c:v>
                </c:pt>
                <c:pt idx="1186">
                  <c:v>1.72644</c:v>
                </c:pt>
                <c:pt idx="1187">
                  <c:v>1.72644</c:v>
                </c:pt>
                <c:pt idx="1188">
                  <c:v>1.72644</c:v>
                </c:pt>
                <c:pt idx="1189">
                  <c:v>1.6548149999999999</c:v>
                </c:pt>
                <c:pt idx="1190">
                  <c:v>1.72644</c:v>
                </c:pt>
                <c:pt idx="1191">
                  <c:v>1.7741899999999999</c:v>
                </c:pt>
                <c:pt idx="1192">
                  <c:v>1.798065</c:v>
                </c:pt>
                <c:pt idx="1193">
                  <c:v>1.8219399999999999</c:v>
                </c:pt>
                <c:pt idx="1194">
                  <c:v>1.845815</c:v>
                </c:pt>
                <c:pt idx="1195">
                  <c:v>1.845815</c:v>
                </c:pt>
                <c:pt idx="1196">
                  <c:v>1.9413149999999999</c:v>
                </c:pt>
                <c:pt idx="1197">
                  <c:v>1.9413149999999999</c:v>
                </c:pt>
                <c:pt idx="1198">
                  <c:v>1.91744</c:v>
                </c:pt>
                <c:pt idx="1199">
                  <c:v>1.91744</c:v>
                </c:pt>
                <c:pt idx="1200">
                  <c:v>1.8696900000000001</c:v>
                </c:pt>
                <c:pt idx="1201">
                  <c:v>1.845815</c:v>
                </c:pt>
                <c:pt idx="1202">
                  <c:v>1.8696900000000001</c:v>
                </c:pt>
                <c:pt idx="1203">
                  <c:v>1.798065</c:v>
                </c:pt>
                <c:pt idx="1204">
                  <c:v>1.7503150000000001</c:v>
                </c:pt>
                <c:pt idx="1205">
                  <c:v>1.7741899999999999</c:v>
                </c:pt>
                <c:pt idx="1206">
                  <c:v>1.7741899999999999</c:v>
                </c:pt>
                <c:pt idx="1207">
                  <c:v>1.7503150000000001</c:v>
                </c:pt>
                <c:pt idx="1208">
                  <c:v>1.72644</c:v>
                </c:pt>
                <c:pt idx="1209">
                  <c:v>1.8219399999999999</c:v>
                </c:pt>
                <c:pt idx="1210">
                  <c:v>1.7025650000000001</c:v>
                </c:pt>
                <c:pt idx="1211">
                  <c:v>1.72644</c:v>
                </c:pt>
                <c:pt idx="1212">
                  <c:v>1.7503150000000001</c:v>
                </c:pt>
                <c:pt idx="1213">
                  <c:v>1.8219399999999999</c:v>
                </c:pt>
                <c:pt idx="1214">
                  <c:v>1.7741899999999999</c:v>
                </c:pt>
                <c:pt idx="1215">
                  <c:v>1.7503150000000001</c:v>
                </c:pt>
                <c:pt idx="1216">
                  <c:v>1.798065</c:v>
                </c:pt>
                <c:pt idx="1217">
                  <c:v>2.22184625</c:v>
                </c:pt>
                <c:pt idx="1218">
                  <c:v>2.6456274999999998</c:v>
                </c:pt>
                <c:pt idx="1219">
                  <c:v>2.4665650000000001</c:v>
                </c:pt>
                <c:pt idx="1220">
                  <c:v>2.2278150000000001</c:v>
                </c:pt>
                <c:pt idx="1221">
                  <c:v>2.2039399999999998</c:v>
                </c:pt>
                <c:pt idx="1222">
                  <c:v>2.1084399999999999</c:v>
                </c:pt>
                <c:pt idx="1223">
                  <c:v>2.0368149999999998</c:v>
                </c:pt>
                <c:pt idx="1224">
                  <c:v>1.9890650000000001</c:v>
                </c:pt>
                <c:pt idx="1225">
                  <c:v>1.9890650000000001</c:v>
                </c:pt>
                <c:pt idx="1226">
                  <c:v>1.91744</c:v>
                </c:pt>
                <c:pt idx="1227">
                  <c:v>1.91744</c:v>
                </c:pt>
                <c:pt idx="1228">
                  <c:v>1.91744</c:v>
                </c:pt>
                <c:pt idx="1229">
                  <c:v>1.845815</c:v>
                </c:pt>
                <c:pt idx="1230">
                  <c:v>1.845815</c:v>
                </c:pt>
                <c:pt idx="1231">
                  <c:v>1.8935649999999999</c:v>
                </c:pt>
                <c:pt idx="1232">
                  <c:v>1.8696900000000001</c:v>
                </c:pt>
                <c:pt idx="1233">
                  <c:v>1.845815</c:v>
                </c:pt>
                <c:pt idx="1234">
                  <c:v>1.845815</c:v>
                </c:pt>
                <c:pt idx="1235">
                  <c:v>1.845815</c:v>
                </c:pt>
                <c:pt idx="1236">
                  <c:v>1.845815</c:v>
                </c:pt>
                <c:pt idx="1237">
                  <c:v>1.7741899999999999</c:v>
                </c:pt>
                <c:pt idx="1238">
                  <c:v>1.7741899999999999</c:v>
                </c:pt>
                <c:pt idx="1239">
                  <c:v>1.845815</c:v>
                </c:pt>
                <c:pt idx="1240">
                  <c:v>1.72644</c:v>
                </c:pt>
                <c:pt idx="1241">
                  <c:v>1.72644</c:v>
                </c:pt>
                <c:pt idx="1242">
                  <c:v>1.7741899999999999</c:v>
                </c:pt>
                <c:pt idx="1243">
                  <c:v>1.798065</c:v>
                </c:pt>
                <c:pt idx="1244">
                  <c:v>1.798065</c:v>
                </c:pt>
                <c:pt idx="1245">
                  <c:v>1.7741899999999999</c:v>
                </c:pt>
                <c:pt idx="1246">
                  <c:v>1.7503150000000001</c:v>
                </c:pt>
                <c:pt idx="1247">
                  <c:v>1.798065</c:v>
                </c:pt>
                <c:pt idx="1248">
                  <c:v>1.798065</c:v>
                </c:pt>
                <c:pt idx="1249">
                  <c:v>1.8935649999999999</c:v>
                </c:pt>
                <c:pt idx="1250">
                  <c:v>1.8935649999999999</c:v>
                </c:pt>
                <c:pt idx="1251">
                  <c:v>1.91744</c:v>
                </c:pt>
                <c:pt idx="1252">
                  <c:v>1.8935649999999999</c:v>
                </c:pt>
                <c:pt idx="1253">
                  <c:v>1.96519</c:v>
                </c:pt>
                <c:pt idx="1254">
                  <c:v>1.9413149999999999</c:v>
                </c:pt>
                <c:pt idx="1255">
                  <c:v>1.845815</c:v>
                </c:pt>
                <c:pt idx="1256">
                  <c:v>1.845815</c:v>
                </c:pt>
                <c:pt idx="1257">
                  <c:v>1.8219399999999999</c:v>
                </c:pt>
                <c:pt idx="1258">
                  <c:v>1.798065</c:v>
                </c:pt>
                <c:pt idx="1259">
                  <c:v>1.8219399999999999</c:v>
                </c:pt>
                <c:pt idx="1260">
                  <c:v>1.8935649999999999</c:v>
                </c:pt>
                <c:pt idx="1261">
                  <c:v>1.8696900000000001</c:v>
                </c:pt>
                <c:pt idx="1262">
                  <c:v>1.8219399999999999</c:v>
                </c:pt>
                <c:pt idx="1263">
                  <c:v>1.7741899999999999</c:v>
                </c:pt>
                <c:pt idx="1264">
                  <c:v>1.7741899999999999</c:v>
                </c:pt>
                <c:pt idx="1265">
                  <c:v>1.7741899999999999</c:v>
                </c:pt>
                <c:pt idx="1266">
                  <c:v>1.7503150000000001</c:v>
                </c:pt>
                <c:pt idx="1267">
                  <c:v>1.8219399999999999</c:v>
                </c:pt>
                <c:pt idx="1268">
                  <c:v>1.7741899999999999</c:v>
                </c:pt>
                <c:pt idx="1269">
                  <c:v>1.8696900000000001</c:v>
                </c:pt>
                <c:pt idx="1270">
                  <c:v>1.8696900000000001</c:v>
                </c:pt>
                <c:pt idx="1271">
                  <c:v>1.91744</c:v>
                </c:pt>
                <c:pt idx="1272">
                  <c:v>1.96519</c:v>
                </c:pt>
                <c:pt idx="1273">
                  <c:v>1.8935649999999999</c:v>
                </c:pt>
                <c:pt idx="1274">
                  <c:v>1.9413149999999999</c:v>
                </c:pt>
                <c:pt idx="1275">
                  <c:v>1.91744</c:v>
                </c:pt>
                <c:pt idx="1276">
                  <c:v>1.8219399999999999</c:v>
                </c:pt>
                <c:pt idx="1277">
                  <c:v>1.845815</c:v>
                </c:pt>
                <c:pt idx="1278">
                  <c:v>1.8696900000000001</c:v>
                </c:pt>
                <c:pt idx="1279">
                  <c:v>1.798065</c:v>
                </c:pt>
                <c:pt idx="1280">
                  <c:v>1.8696900000000001</c:v>
                </c:pt>
                <c:pt idx="1281">
                  <c:v>1.9413149999999999</c:v>
                </c:pt>
                <c:pt idx="1282">
                  <c:v>1.845815</c:v>
                </c:pt>
                <c:pt idx="1283">
                  <c:v>1.8696900000000001</c:v>
                </c:pt>
                <c:pt idx="1284">
                  <c:v>1.845815</c:v>
                </c:pt>
                <c:pt idx="1285">
                  <c:v>1.845815</c:v>
                </c:pt>
                <c:pt idx="1286">
                  <c:v>1.7741899999999999</c:v>
                </c:pt>
                <c:pt idx="1287">
                  <c:v>1.7741899999999999</c:v>
                </c:pt>
                <c:pt idx="1288">
                  <c:v>1.7741899999999999</c:v>
                </c:pt>
                <c:pt idx="1289">
                  <c:v>1.798065</c:v>
                </c:pt>
                <c:pt idx="1290">
                  <c:v>1.8696900000000001</c:v>
                </c:pt>
                <c:pt idx="1291">
                  <c:v>2.7172524999999998</c:v>
                </c:pt>
                <c:pt idx="1292">
                  <c:v>3.5648149999999998</c:v>
                </c:pt>
                <c:pt idx="1293">
                  <c:v>3.2783150000000001</c:v>
                </c:pt>
                <c:pt idx="1294">
                  <c:v>3.0156900000000002</c:v>
                </c:pt>
                <c:pt idx="1295">
                  <c:v>2.8724400000000001</c:v>
                </c:pt>
                <c:pt idx="1296">
                  <c:v>2.7053150000000001</c:v>
                </c:pt>
                <c:pt idx="1297">
                  <c:v>2.4665650000000001</c:v>
                </c:pt>
                <c:pt idx="1298">
                  <c:v>2.3949400000000001</c:v>
                </c:pt>
                <c:pt idx="1299">
                  <c:v>2.3949400000000001</c:v>
                </c:pt>
                <c:pt idx="1300">
                  <c:v>2.323315</c:v>
                </c:pt>
                <c:pt idx="1301">
                  <c:v>2.2039399999999998</c:v>
                </c:pt>
                <c:pt idx="1302">
                  <c:v>2.2278150000000001</c:v>
                </c:pt>
                <c:pt idx="1303">
                  <c:v>2.1323150000000002</c:v>
                </c:pt>
                <c:pt idx="1304">
                  <c:v>2.1084399999999999</c:v>
                </c:pt>
                <c:pt idx="1305">
                  <c:v>2.1561900000000001</c:v>
                </c:pt>
                <c:pt idx="1306">
                  <c:v>2.0606900000000001</c:v>
                </c:pt>
                <c:pt idx="1307">
                  <c:v>2.084565</c:v>
                </c:pt>
                <c:pt idx="1308">
                  <c:v>2.084565</c:v>
                </c:pt>
                <c:pt idx="1309">
                  <c:v>2.01294</c:v>
                </c:pt>
                <c:pt idx="1310">
                  <c:v>2.0606900000000001</c:v>
                </c:pt>
                <c:pt idx="1311">
                  <c:v>1.9890650000000001</c:v>
                </c:pt>
                <c:pt idx="1312">
                  <c:v>2.0368149999999998</c:v>
                </c:pt>
                <c:pt idx="1313">
                  <c:v>2.01294</c:v>
                </c:pt>
                <c:pt idx="1314">
                  <c:v>1.91744</c:v>
                </c:pt>
                <c:pt idx="1315">
                  <c:v>1.96519</c:v>
                </c:pt>
                <c:pt idx="1316">
                  <c:v>1.9413149999999999</c:v>
                </c:pt>
                <c:pt idx="1317">
                  <c:v>1.91744</c:v>
                </c:pt>
                <c:pt idx="1318">
                  <c:v>2.2039399999999998</c:v>
                </c:pt>
                <c:pt idx="1319">
                  <c:v>2.1800649999999999</c:v>
                </c:pt>
                <c:pt idx="1320">
                  <c:v>2.1323150000000002</c:v>
                </c:pt>
                <c:pt idx="1321">
                  <c:v>2.1561900000000001</c:v>
                </c:pt>
                <c:pt idx="1322">
                  <c:v>2.0606900000000001</c:v>
                </c:pt>
                <c:pt idx="1323">
                  <c:v>2.0606900000000001</c:v>
                </c:pt>
                <c:pt idx="1324">
                  <c:v>2.0368149999999998</c:v>
                </c:pt>
                <c:pt idx="1325">
                  <c:v>1.9890650000000001</c:v>
                </c:pt>
                <c:pt idx="1326">
                  <c:v>1.9890650000000001</c:v>
                </c:pt>
                <c:pt idx="1327">
                  <c:v>1.96519</c:v>
                </c:pt>
                <c:pt idx="1328">
                  <c:v>1.91744</c:v>
                </c:pt>
                <c:pt idx="1329">
                  <c:v>1.9890650000000001</c:v>
                </c:pt>
                <c:pt idx="1330">
                  <c:v>1.91744</c:v>
                </c:pt>
                <c:pt idx="1331">
                  <c:v>1.91744</c:v>
                </c:pt>
                <c:pt idx="1332">
                  <c:v>1.8696900000000001</c:v>
                </c:pt>
                <c:pt idx="1333">
                  <c:v>1.91744</c:v>
                </c:pt>
                <c:pt idx="1334">
                  <c:v>1.845815</c:v>
                </c:pt>
                <c:pt idx="1335">
                  <c:v>1.845815</c:v>
                </c:pt>
                <c:pt idx="1336">
                  <c:v>1.91744</c:v>
                </c:pt>
                <c:pt idx="1337">
                  <c:v>1.845815</c:v>
                </c:pt>
                <c:pt idx="1338">
                  <c:v>1.845815</c:v>
                </c:pt>
                <c:pt idx="1339">
                  <c:v>1.91744</c:v>
                </c:pt>
                <c:pt idx="1340">
                  <c:v>1.9413149999999999</c:v>
                </c:pt>
                <c:pt idx="1341">
                  <c:v>1.9413149999999999</c:v>
                </c:pt>
                <c:pt idx="1342">
                  <c:v>2.0606900000000001</c:v>
                </c:pt>
                <c:pt idx="1343">
                  <c:v>2.084565</c:v>
                </c:pt>
                <c:pt idx="1344">
                  <c:v>2.1323150000000002</c:v>
                </c:pt>
                <c:pt idx="1345">
                  <c:v>2.0368149999999998</c:v>
                </c:pt>
                <c:pt idx="1346">
                  <c:v>2.0368149999999998</c:v>
                </c:pt>
                <c:pt idx="1347">
                  <c:v>1.9890650000000001</c:v>
                </c:pt>
                <c:pt idx="1348">
                  <c:v>2.0368149999999998</c:v>
                </c:pt>
                <c:pt idx="1349">
                  <c:v>1.9890650000000001</c:v>
                </c:pt>
                <c:pt idx="1350">
                  <c:v>1.9890650000000001</c:v>
                </c:pt>
                <c:pt idx="1351">
                  <c:v>1.9890650000000001</c:v>
                </c:pt>
                <c:pt idx="1352">
                  <c:v>1.9413149999999999</c:v>
                </c:pt>
                <c:pt idx="1353">
                  <c:v>1.9890650000000001</c:v>
                </c:pt>
                <c:pt idx="1354">
                  <c:v>1.8935649999999999</c:v>
                </c:pt>
                <c:pt idx="1355">
                  <c:v>1.8935649999999999</c:v>
                </c:pt>
                <c:pt idx="1356">
                  <c:v>1.9413149999999999</c:v>
                </c:pt>
                <c:pt idx="1357">
                  <c:v>1.8935649999999999</c:v>
                </c:pt>
                <c:pt idx="1358">
                  <c:v>1.9413149999999999</c:v>
                </c:pt>
                <c:pt idx="1359">
                  <c:v>1.91744</c:v>
                </c:pt>
                <c:pt idx="1360">
                  <c:v>1.8935649999999999</c:v>
                </c:pt>
                <c:pt idx="1361">
                  <c:v>1.91744</c:v>
                </c:pt>
                <c:pt idx="1362">
                  <c:v>1.91744</c:v>
                </c:pt>
                <c:pt idx="1363">
                  <c:v>1.845815</c:v>
                </c:pt>
                <c:pt idx="1364">
                  <c:v>1.8219399999999999</c:v>
                </c:pt>
                <c:pt idx="1365">
                  <c:v>1.8219399999999999</c:v>
                </c:pt>
                <c:pt idx="1366">
                  <c:v>1.798065</c:v>
                </c:pt>
                <c:pt idx="1367">
                  <c:v>1.7741899999999999</c:v>
                </c:pt>
                <c:pt idx="1368">
                  <c:v>1.798065</c:v>
                </c:pt>
                <c:pt idx="1369">
                  <c:v>1.8219399999999999</c:v>
                </c:pt>
                <c:pt idx="1370">
                  <c:v>1.8696900000000001</c:v>
                </c:pt>
                <c:pt idx="1371">
                  <c:v>1.845815</c:v>
                </c:pt>
                <c:pt idx="1372">
                  <c:v>1.7503150000000001</c:v>
                </c:pt>
                <c:pt idx="1373">
                  <c:v>1.798065</c:v>
                </c:pt>
                <c:pt idx="1374">
                  <c:v>1.7741899999999999</c:v>
                </c:pt>
                <c:pt idx="1375">
                  <c:v>1.8219399999999999</c:v>
                </c:pt>
                <c:pt idx="1376">
                  <c:v>1.8219399999999999</c:v>
                </c:pt>
                <c:pt idx="1377">
                  <c:v>1.7503150000000001</c:v>
                </c:pt>
                <c:pt idx="1378">
                  <c:v>1.845815</c:v>
                </c:pt>
                <c:pt idx="1379">
                  <c:v>1.7741899999999999</c:v>
                </c:pt>
                <c:pt idx="1380">
                  <c:v>1.798065</c:v>
                </c:pt>
                <c:pt idx="1381">
                  <c:v>1.7503150000000001</c:v>
                </c:pt>
                <c:pt idx="1382">
                  <c:v>1.7741899999999999</c:v>
                </c:pt>
                <c:pt idx="1383">
                  <c:v>1.8219399999999999</c:v>
                </c:pt>
                <c:pt idx="1384">
                  <c:v>1.8219399999999999</c:v>
                </c:pt>
                <c:pt idx="1385">
                  <c:v>1.7741899999999999</c:v>
                </c:pt>
                <c:pt idx="1386">
                  <c:v>1.72644</c:v>
                </c:pt>
                <c:pt idx="1387">
                  <c:v>1.7741899999999999</c:v>
                </c:pt>
                <c:pt idx="1388">
                  <c:v>1.7503150000000001</c:v>
                </c:pt>
                <c:pt idx="1389">
                  <c:v>1.7741899999999999</c:v>
                </c:pt>
                <c:pt idx="1390">
                  <c:v>1.8935649999999999</c:v>
                </c:pt>
                <c:pt idx="1391">
                  <c:v>1.8935649999999999</c:v>
                </c:pt>
                <c:pt idx="1392">
                  <c:v>1.9413149999999999</c:v>
                </c:pt>
                <c:pt idx="1393">
                  <c:v>1.9413149999999999</c:v>
                </c:pt>
                <c:pt idx="1394">
                  <c:v>1.8696900000000001</c:v>
                </c:pt>
                <c:pt idx="1395">
                  <c:v>1.96519</c:v>
                </c:pt>
                <c:pt idx="1396">
                  <c:v>1.845815</c:v>
                </c:pt>
                <c:pt idx="1397">
                  <c:v>1.845815</c:v>
                </c:pt>
                <c:pt idx="1398">
                  <c:v>1.845815</c:v>
                </c:pt>
                <c:pt idx="1399">
                  <c:v>1.845815</c:v>
                </c:pt>
                <c:pt idx="1400">
                  <c:v>1.845815</c:v>
                </c:pt>
                <c:pt idx="1401">
                  <c:v>1.7741899999999999</c:v>
                </c:pt>
                <c:pt idx="1402">
                  <c:v>1.8219399999999999</c:v>
                </c:pt>
                <c:pt idx="1403">
                  <c:v>1.8219399999999999</c:v>
                </c:pt>
                <c:pt idx="1404">
                  <c:v>1.8219399999999999</c:v>
                </c:pt>
                <c:pt idx="1405">
                  <c:v>1.798065</c:v>
                </c:pt>
                <c:pt idx="1406">
                  <c:v>1.7741899999999999</c:v>
                </c:pt>
                <c:pt idx="1407">
                  <c:v>1.798065</c:v>
                </c:pt>
                <c:pt idx="1408">
                  <c:v>1.91744</c:v>
                </c:pt>
                <c:pt idx="1409">
                  <c:v>2.0368149999999998</c:v>
                </c:pt>
                <c:pt idx="1410">
                  <c:v>2.084565</c:v>
                </c:pt>
                <c:pt idx="1411">
                  <c:v>1.9890650000000001</c:v>
                </c:pt>
                <c:pt idx="1412">
                  <c:v>2.01294</c:v>
                </c:pt>
                <c:pt idx="1413">
                  <c:v>1.96519</c:v>
                </c:pt>
                <c:pt idx="1414">
                  <c:v>1.9890650000000001</c:v>
                </c:pt>
                <c:pt idx="1415">
                  <c:v>1.9413149999999999</c:v>
                </c:pt>
                <c:pt idx="1416">
                  <c:v>1.8696900000000001</c:v>
                </c:pt>
                <c:pt idx="1417">
                  <c:v>1.8935649999999999</c:v>
                </c:pt>
                <c:pt idx="1418">
                  <c:v>1.845815</c:v>
                </c:pt>
                <c:pt idx="1419">
                  <c:v>1.8935649999999999</c:v>
                </c:pt>
                <c:pt idx="1420">
                  <c:v>1.8935649999999999</c:v>
                </c:pt>
                <c:pt idx="1421">
                  <c:v>1.845815</c:v>
                </c:pt>
                <c:pt idx="1422">
                  <c:v>1.8696900000000001</c:v>
                </c:pt>
                <c:pt idx="1423">
                  <c:v>1.798065</c:v>
                </c:pt>
                <c:pt idx="1424">
                  <c:v>1.845815</c:v>
                </c:pt>
                <c:pt idx="1425">
                  <c:v>1.845815</c:v>
                </c:pt>
                <c:pt idx="1426">
                  <c:v>1.7741899999999999</c:v>
                </c:pt>
                <c:pt idx="1427">
                  <c:v>1.67869</c:v>
                </c:pt>
                <c:pt idx="1428">
                  <c:v>1.798065</c:v>
                </c:pt>
                <c:pt idx="1429">
                  <c:v>1.8696900000000001</c:v>
                </c:pt>
                <c:pt idx="1430">
                  <c:v>1.845815</c:v>
                </c:pt>
                <c:pt idx="1431">
                  <c:v>1.845815</c:v>
                </c:pt>
                <c:pt idx="1432">
                  <c:v>1.8219399999999999</c:v>
                </c:pt>
                <c:pt idx="1433">
                  <c:v>1.798065</c:v>
                </c:pt>
                <c:pt idx="1434">
                  <c:v>1.8219399999999999</c:v>
                </c:pt>
                <c:pt idx="1435">
                  <c:v>2.084565</c:v>
                </c:pt>
                <c:pt idx="1436">
                  <c:v>2.2039399999999998</c:v>
                </c:pt>
                <c:pt idx="1437">
                  <c:v>2.1561900000000001</c:v>
                </c:pt>
                <c:pt idx="1438">
                  <c:v>2.0368149999999998</c:v>
                </c:pt>
                <c:pt idx="1439">
                  <c:v>2.0368149999999998</c:v>
                </c:pt>
                <c:pt idx="1440">
                  <c:v>1.91744</c:v>
                </c:pt>
                <c:pt idx="1441">
                  <c:v>1.91744</c:v>
                </c:pt>
                <c:pt idx="1442">
                  <c:v>1.8696900000000001</c:v>
                </c:pt>
                <c:pt idx="1443">
                  <c:v>1.8100025</c:v>
                </c:pt>
                <c:pt idx="1444">
                  <c:v>1.7503150000000001</c:v>
                </c:pt>
                <c:pt idx="1445">
                  <c:v>1.8696900000000001</c:v>
                </c:pt>
                <c:pt idx="1446">
                  <c:v>1.91744</c:v>
                </c:pt>
                <c:pt idx="1447">
                  <c:v>1.8935649999999999</c:v>
                </c:pt>
                <c:pt idx="1448">
                  <c:v>1.845815</c:v>
                </c:pt>
                <c:pt idx="1449">
                  <c:v>1.8935649999999999</c:v>
                </c:pt>
                <c:pt idx="1450">
                  <c:v>1.845815</c:v>
                </c:pt>
                <c:pt idx="1451">
                  <c:v>1.8219399999999999</c:v>
                </c:pt>
                <c:pt idx="1452">
                  <c:v>1.8935649999999999</c:v>
                </c:pt>
                <c:pt idx="1453">
                  <c:v>1.845815</c:v>
                </c:pt>
                <c:pt idx="1454">
                  <c:v>1.8219399999999999</c:v>
                </c:pt>
                <c:pt idx="1455">
                  <c:v>1.798065</c:v>
                </c:pt>
                <c:pt idx="1456">
                  <c:v>1.798065</c:v>
                </c:pt>
                <c:pt idx="1457">
                  <c:v>1.7503150000000001</c:v>
                </c:pt>
                <c:pt idx="1458">
                  <c:v>1.8696900000000001</c:v>
                </c:pt>
                <c:pt idx="1459">
                  <c:v>1.8219399999999999</c:v>
                </c:pt>
                <c:pt idx="1460">
                  <c:v>1.7741899999999999</c:v>
                </c:pt>
                <c:pt idx="1461">
                  <c:v>1.798065</c:v>
                </c:pt>
                <c:pt idx="1462">
                  <c:v>1.7741899999999999</c:v>
                </c:pt>
                <c:pt idx="1463">
                  <c:v>1.7741899999999999</c:v>
                </c:pt>
                <c:pt idx="1464">
                  <c:v>1.7741899999999999</c:v>
                </c:pt>
                <c:pt idx="1465">
                  <c:v>1.798065</c:v>
                </c:pt>
                <c:pt idx="1466">
                  <c:v>1.845815</c:v>
                </c:pt>
                <c:pt idx="1467">
                  <c:v>1.7503150000000001</c:v>
                </c:pt>
                <c:pt idx="1468">
                  <c:v>1.798065</c:v>
                </c:pt>
                <c:pt idx="1469">
                  <c:v>1.7503150000000001</c:v>
                </c:pt>
                <c:pt idx="1470">
                  <c:v>1.7503150000000001</c:v>
                </c:pt>
                <c:pt idx="1471">
                  <c:v>1.798065</c:v>
                </c:pt>
                <c:pt idx="1472">
                  <c:v>1.798065</c:v>
                </c:pt>
                <c:pt idx="1473">
                  <c:v>1.72644</c:v>
                </c:pt>
                <c:pt idx="1474">
                  <c:v>1.7503150000000001</c:v>
                </c:pt>
                <c:pt idx="1475">
                  <c:v>1.8219399999999999</c:v>
                </c:pt>
                <c:pt idx="1476">
                  <c:v>1.7741899999999999</c:v>
                </c:pt>
                <c:pt idx="1477">
                  <c:v>1.798065</c:v>
                </c:pt>
                <c:pt idx="1478">
                  <c:v>1.7741899999999999</c:v>
                </c:pt>
                <c:pt idx="1479">
                  <c:v>1.8219399999999999</c:v>
                </c:pt>
                <c:pt idx="1480">
                  <c:v>1.798065</c:v>
                </c:pt>
                <c:pt idx="1481">
                  <c:v>1.798065</c:v>
                </c:pt>
                <c:pt idx="1482">
                  <c:v>1.7025650000000001</c:v>
                </c:pt>
                <c:pt idx="1483">
                  <c:v>1.7741899999999999</c:v>
                </c:pt>
                <c:pt idx="1484">
                  <c:v>1.72644</c:v>
                </c:pt>
                <c:pt idx="1485">
                  <c:v>1.7741899999999999</c:v>
                </c:pt>
                <c:pt idx="1486">
                  <c:v>1.7025650000000001</c:v>
                </c:pt>
                <c:pt idx="1487">
                  <c:v>1.7025650000000001</c:v>
                </c:pt>
                <c:pt idx="1488">
                  <c:v>1.7503150000000001</c:v>
                </c:pt>
                <c:pt idx="1489">
                  <c:v>1.67869</c:v>
                </c:pt>
                <c:pt idx="1490">
                  <c:v>1.7025650000000001</c:v>
                </c:pt>
                <c:pt idx="1491">
                  <c:v>1.67869</c:v>
                </c:pt>
                <c:pt idx="1492">
                  <c:v>1.7503150000000001</c:v>
                </c:pt>
                <c:pt idx="1493">
                  <c:v>1.7025650000000001</c:v>
                </c:pt>
                <c:pt idx="1494">
                  <c:v>1.72644</c:v>
                </c:pt>
                <c:pt idx="1495">
                  <c:v>1.7025650000000001</c:v>
                </c:pt>
                <c:pt idx="1496">
                  <c:v>1.7503150000000001</c:v>
                </c:pt>
                <c:pt idx="1497">
                  <c:v>1.7741899999999999</c:v>
                </c:pt>
                <c:pt idx="1498">
                  <c:v>1.7503150000000001</c:v>
                </c:pt>
                <c:pt idx="1499">
                  <c:v>1.7025650000000001</c:v>
                </c:pt>
                <c:pt idx="1500">
                  <c:v>1.7025650000000001</c:v>
                </c:pt>
                <c:pt idx="1501">
                  <c:v>1.7503150000000001</c:v>
                </c:pt>
                <c:pt idx="1502">
                  <c:v>1.7503150000000001</c:v>
                </c:pt>
                <c:pt idx="1503">
                  <c:v>1.72644</c:v>
                </c:pt>
                <c:pt idx="1504">
                  <c:v>1.7503150000000001</c:v>
                </c:pt>
                <c:pt idx="1505">
                  <c:v>1.67869</c:v>
                </c:pt>
                <c:pt idx="1506">
                  <c:v>1.72644</c:v>
                </c:pt>
                <c:pt idx="1507">
                  <c:v>1.72644</c:v>
                </c:pt>
                <c:pt idx="1508">
                  <c:v>1.7025650000000001</c:v>
                </c:pt>
                <c:pt idx="1509">
                  <c:v>1.7503150000000001</c:v>
                </c:pt>
                <c:pt idx="1510">
                  <c:v>1.7503150000000001</c:v>
                </c:pt>
                <c:pt idx="1511">
                  <c:v>1.7025650000000001</c:v>
                </c:pt>
                <c:pt idx="1512">
                  <c:v>1.6548149999999999</c:v>
                </c:pt>
                <c:pt idx="1513">
                  <c:v>1.72644</c:v>
                </c:pt>
                <c:pt idx="1514">
                  <c:v>1.72644</c:v>
                </c:pt>
                <c:pt idx="1515">
                  <c:v>1.6548149999999999</c:v>
                </c:pt>
                <c:pt idx="1516">
                  <c:v>1.6548149999999999</c:v>
                </c:pt>
                <c:pt idx="1517">
                  <c:v>1.67869</c:v>
                </c:pt>
                <c:pt idx="1518">
                  <c:v>1.67869</c:v>
                </c:pt>
                <c:pt idx="1519">
                  <c:v>1.72644</c:v>
                </c:pt>
                <c:pt idx="1520">
                  <c:v>1.7025650000000001</c:v>
                </c:pt>
                <c:pt idx="1521">
                  <c:v>1.67869</c:v>
                </c:pt>
                <c:pt idx="1522">
                  <c:v>1.7503150000000001</c:v>
                </c:pt>
                <c:pt idx="1523">
                  <c:v>1.7025650000000001</c:v>
                </c:pt>
                <c:pt idx="1524">
                  <c:v>1.7503150000000001</c:v>
                </c:pt>
                <c:pt idx="1525">
                  <c:v>1.72644</c:v>
                </c:pt>
                <c:pt idx="1526">
                  <c:v>1.7741899999999999</c:v>
                </c:pt>
                <c:pt idx="1527">
                  <c:v>1.7025650000000001</c:v>
                </c:pt>
                <c:pt idx="1528">
                  <c:v>1.7503150000000001</c:v>
                </c:pt>
                <c:pt idx="1529">
                  <c:v>1.7025650000000001</c:v>
                </c:pt>
                <c:pt idx="1530">
                  <c:v>1.7025650000000001</c:v>
                </c:pt>
                <c:pt idx="1531">
                  <c:v>1.7741899999999999</c:v>
                </c:pt>
                <c:pt idx="1532">
                  <c:v>1.72644</c:v>
                </c:pt>
                <c:pt idx="1533">
                  <c:v>1.67869</c:v>
                </c:pt>
                <c:pt idx="1534">
                  <c:v>1.6548149999999999</c:v>
                </c:pt>
                <c:pt idx="1535">
                  <c:v>1.7503150000000001</c:v>
                </c:pt>
                <c:pt idx="1536">
                  <c:v>1.7025650000000001</c:v>
                </c:pt>
                <c:pt idx="1537">
                  <c:v>1.67869</c:v>
                </c:pt>
                <c:pt idx="1538">
                  <c:v>1.72644</c:v>
                </c:pt>
                <c:pt idx="1539">
                  <c:v>1.6548149999999999</c:v>
                </c:pt>
                <c:pt idx="1540">
                  <c:v>1.6548149999999999</c:v>
                </c:pt>
                <c:pt idx="1541">
                  <c:v>1.6309400000000001</c:v>
                </c:pt>
                <c:pt idx="1542">
                  <c:v>1.6548149999999999</c:v>
                </c:pt>
                <c:pt idx="1543">
                  <c:v>1.72644</c:v>
                </c:pt>
                <c:pt idx="1544">
                  <c:v>1.7025650000000001</c:v>
                </c:pt>
                <c:pt idx="1545">
                  <c:v>1.67869</c:v>
                </c:pt>
                <c:pt idx="1546">
                  <c:v>1.6548149999999999</c:v>
                </c:pt>
                <c:pt idx="1547">
                  <c:v>1.72644</c:v>
                </c:pt>
                <c:pt idx="1548">
                  <c:v>1.6548149999999999</c:v>
                </c:pt>
                <c:pt idx="1549">
                  <c:v>1.6548149999999999</c:v>
                </c:pt>
                <c:pt idx="1550">
                  <c:v>1.6548149999999999</c:v>
                </c:pt>
                <c:pt idx="1551">
                  <c:v>1.67869</c:v>
                </c:pt>
                <c:pt idx="1552">
                  <c:v>1.6548149999999999</c:v>
                </c:pt>
                <c:pt idx="1553">
                  <c:v>1.7025650000000001</c:v>
                </c:pt>
                <c:pt idx="1554">
                  <c:v>1.7025650000000001</c:v>
                </c:pt>
                <c:pt idx="1555">
                  <c:v>1.67869</c:v>
                </c:pt>
                <c:pt idx="1556">
                  <c:v>1.6548149999999999</c:v>
                </c:pt>
                <c:pt idx="1557">
                  <c:v>1.607065</c:v>
                </c:pt>
                <c:pt idx="1558">
                  <c:v>1.7025650000000001</c:v>
                </c:pt>
                <c:pt idx="1559">
                  <c:v>1.6548149999999999</c:v>
                </c:pt>
                <c:pt idx="1560">
                  <c:v>1.6309400000000001</c:v>
                </c:pt>
                <c:pt idx="1561">
                  <c:v>1.67869</c:v>
                </c:pt>
                <c:pt idx="1562">
                  <c:v>1.6548149999999999</c:v>
                </c:pt>
                <c:pt idx="1563">
                  <c:v>1.72644</c:v>
                </c:pt>
                <c:pt idx="1564">
                  <c:v>1.6548149999999999</c:v>
                </c:pt>
                <c:pt idx="1565">
                  <c:v>1.6548149999999999</c:v>
                </c:pt>
                <c:pt idx="1566">
                  <c:v>1.6548149999999999</c:v>
                </c:pt>
                <c:pt idx="1567">
                  <c:v>1.6548149999999999</c:v>
                </c:pt>
                <c:pt idx="1568">
                  <c:v>1.6548149999999999</c:v>
                </c:pt>
                <c:pt idx="1569">
                  <c:v>1.67869</c:v>
                </c:pt>
                <c:pt idx="1570">
                  <c:v>1.6548149999999999</c:v>
                </c:pt>
                <c:pt idx="1571">
                  <c:v>1.6548149999999999</c:v>
                </c:pt>
                <c:pt idx="1572">
                  <c:v>1.72644</c:v>
                </c:pt>
                <c:pt idx="1573">
                  <c:v>1.67869</c:v>
                </c:pt>
                <c:pt idx="1574">
                  <c:v>1.7503150000000001</c:v>
                </c:pt>
                <c:pt idx="1575">
                  <c:v>1.67869</c:v>
                </c:pt>
                <c:pt idx="1576">
                  <c:v>1.72644</c:v>
                </c:pt>
                <c:pt idx="1577">
                  <c:v>1.67869</c:v>
                </c:pt>
                <c:pt idx="1578">
                  <c:v>1.7503150000000001</c:v>
                </c:pt>
                <c:pt idx="1579">
                  <c:v>1.7025650000000001</c:v>
                </c:pt>
                <c:pt idx="1580">
                  <c:v>1.7025650000000001</c:v>
                </c:pt>
                <c:pt idx="1581">
                  <c:v>1.72644</c:v>
                </c:pt>
                <c:pt idx="1582">
                  <c:v>1.6548149999999999</c:v>
                </c:pt>
                <c:pt idx="1583">
                  <c:v>1.67869</c:v>
                </c:pt>
                <c:pt idx="1584">
                  <c:v>1.7025650000000001</c:v>
                </c:pt>
                <c:pt idx="1585">
                  <c:v>1.67869</c:v>
                </c:pt>
                <c:pt idx="1586">
                  <c:v>1.6548149999999999</c:v>
                </c:pt>
                <c:pt idx="1587">
                  <c:v>1.6309400000000001</c:v>
                </c:pt>
                <c:pt idx="1588">
                  <c:v>1.6548149999999999</c:v>
                </c:pt>
                <c:pt idx="1589">
                  <c:v>1.6548149999999999</c:v>
                </c:pt>
                <c:pt idx="1590">
                  <c:v>1.6309400000000001</c:v>
                </c:pt>
                <c:pt idx="1591">
                  <c:v>1.67869</c:v>
                </c:pt>
                <c:pt idx="1592">
                  <c:v>1.7503150000000001</c:v>
                </c:pt>
                <c:pt idx="1593">
                  <c:v>1.7025650000000001</c:v>
                </c:pt>
                <c:pt idx="1594">
                  <c:v>1.72644</c:v>
                </c:pt>
                <c:pt idx="1595">
                  <c:v>1.7741899999999999</c:v>
                </c:pt>
                <c:pt idx="1596">
                  <c:v>1.7503150000000001</c:v>
                </c:pt>
                <c:pt idx="1597">
                  <c:v>1.7025650000000001</c:v>
                </c:pt>
                <c:pt idx="1598">
                  <c:v>1.72644</c:v>
                </c:pt>
                <c:pt idx="1599">
                  <c:v>1.6548149999999999</c:v>
                </c:pt>
                <c:pt idx="1600">
                  <c:v>1.67869</c:v>
                </c:pt>
                <c:pt idx="1601">
                  <c:v>1.7025650000000001</c:v>
                </c:pt>
                <c:pt idx="1602">
                  <c:v>1.6548149999999999</c:v>
                </c:pt>
                <c:pt idx="1603">
                  <c:v>1.72644</c:v>
                </c:pt>
                <c:pt idx="1604">
                  <c:v>1.7503150000000001</c:v>
                </c:pt>
                <c:pt idx="1605">
                  <c:v>1.7741899999999999</c:v>
                </c:pt>
                <c:pt idx="1606">
                  <c:v>1.798065</c:v>
                </c:pt>
                <c:pt idx="1607">
                  <c:v>1.7741899999999999</c:v>
                </c:pt>
                <c:pt idx="1608">
                  <c:v>1.67869</c:v>
                </c:pt>
                <c:pt idx="1609">
                  <c:v>1.7503150000000001</c:v>
                </c:pt>
                <c:pt idx="1610">
                  <c:v>1.7025650000000001</c:v>
                </c:pt>
                <c:pt idx="1611">
                  <c:v>1.72644</c:v>
                </c:pt>
                <c:pt idx="1612">
                  <c:v>1.6309400000000001</c:v>
                </c:pt>
                <c:pt idx="1613">
                  <c:v>1.72644</c:v>
                </c:pt>
                <c:pt idx="1614">
                  <c:v>1.91744</c:v>
                </c:pt>
                <c:pt idx="1615">
                  <c:v>1.67869</c:v>
                </c:pt>
                <c:pt idx="1616">
                  <c:v>1.7025650000000001</c:v>
                </c:pt>
                <c:pt idx="1617">
                  <c:v>1.67869</c:v>
                </c:pt>
                <c:pt idx="1618">
                  <c:v>1.67869</c:v>
                </c:pt>
                <c:pt idx="1619">
                  <c:v>1.7025650000000001</c:v>
                </c:pt>
                <c:pt idx="1620">
                  <c:v>1.6548149999999999</c:v>
                </c:pt>
                <c:pt idx="1621">
                  <c:v>1.6309400000000001</c:v>
                </c:pt>
                <c:pt idx="1622">
                  <c:v>1.7503150000000001</c:v>
                </c:pt>
                <c:pt idx="1623">
                  <c:v>1.67869</c:v>
                </c:pt>
                <c:pt idx="1624">
                  <c:v>1.6548149999999999</c:v>
                </c:pt>
                <c:pt idx="1625">
                  <c:v>1.7025650000000001</c:v>
                </c:pt>
                <c:pt idx="1626">
                  <c:v>1.7503150000000001</c:v>
                </c:pt>
                <c:pt idx="1627">
                  <c:v>1.8935649999999999</c:v>
                </c:pt>
                <c:pt idx="1628">
                  <c:v>1.91744</c:v>
                </c:pt>
                <c:pt idx="1629">
                  <c:v>1.9413149999999999</c:v>
                </c:pt>
                <c:pt idx="1630">
                  <c:v>1.8935649999999999</c:v>
                </c:pt>
                <c:pt idx="1631">
                  <c:v>1.845815</c:v>
                </c:pt>
                <c:pt idx="1632">
                  <c:v>1.8935649999999999</c:v>
                </c:pt>
                <c:pt idx="1633">
                  <c:v>1.8696900000000001</c:v>
                </c:pt>
                <c:pt idx="1634">
                  <c:v>1.8219399999999999</c:v>
                </c:pt>
                <c:pt idx="1635">
                  <c:v>1.7741899999999999</c:v>
                </c:pt>
                <c:pt idx="1636">
                  <c:v>1.7741899999999999</c:v>
                </c:pt>
                <c:pt idx="1637">
                  <c:v>1.72644</c:v>
                </c:pt>
                <c:pt idx="1638">
                  <c:v>1.72644</c:v>
                </c:pt>
                <c:pt idx="1639">
                  <c:v>1.798065</c:v>
                </c:pt>
                <c:pt idx="1640">
                  <c:v>1.72644</c:v>
                </c:pt>
                <c:pt idx="1641">
                  <c:v>1.7025650000000001</c:v>
                </c:pt>
                <c:pt idx="1642">
                  <c:v>1.7741899999999999</c:v>
                </c:pt>
                <c:pt idx="1643">
                  <c:v>1.7503150000000001</c:v>
                </c:pt>
                <c:pt idx="1644">
                  <c:v>1.7503150000000001</c:v>
                </c:pt>
                <c:pt idx="1645">
                  <c:v>1.7025650000000001</c:v>
                </c:pt>
                <c:pt idx="1646">
                  <c:v>1.67869</c:v>
                </c:pt>
                <c:pt idx="1647">
                  <c:v>1.7741899999999999</c:v>
                </c:pt>
                <c:pt idx="1648">
                  <c:v>1.7503150000000001</c:v>
                </c:pt>
                <c:pt idx="1649">
                  <c:v>1.7025650000000001</c:v>
                </c:pt>
                <c:pt idx="1650">
                  <c:v>1.72644</c:v>
                </c:pt>
                <c:pt idx="1651">
                  <c:v>1.7503150000000001</c:v>
                </c:pt>
                <c:pt idx="1652">
                  <c:v>1.67869</c:v>
                </c:pt>
                <c:pt idx="1653">
                  <c:v>1.67869</c:v>
                </c:pt>
                <c:pt idx="1654">
                  <c:v>1.7025650000000001</c:v>
                </c:pt>
                <c:pt idx="1655">
                  <c:v>1.67869</c:v>
                </c:pt>
                <c:pt idx="1656">
                  <c:v>1.72644</c:v>
                </c:pt>
                <c:pt idx="1657">
                  <c:v>1.67869</c:v>
                </c:pt>
                <c:pt idx="1658">
                  <c:v>1.72644</c:v>
                </c:pt>
                <c:pt idx="1659">
                  <c:v>1.7025650000000001</c:v>
                </c:pt>
                <c:pt idx="1660">
                  <c:v>1.72644</c:v>
                </c:pt>
                <c:pt idx="1661">
                  <c:v>1.67869</c:v>
                </c:pt>
                <c:pt idx="1662">
                  <c:v>1.7025650000000001</c:v>
                </c:pt>
                <c:pt idx="1663">
                  <c:v>1.6548149999999999</c:v>
                </c:pt>
                <c:pt idx="1664">
                  <c:v>1.6309400000000001</c:v>
                </c:pt>
                <c:pt idx="1665">
                  <c:v>1.6548149999999999</c:v>
                </c:pt>
                <c:pt idx="1666">
                  <c:v>1.7025650000000001</c:v>
                </c:pt>
                <c:pt idx="1667">
                  <c:v>1.7025650000000001</c:v>
                </c:pt>
                <c:pt idx="1668">
                  <c:v>1.6548149999999999</c:v>
                </c:pt>
                <c:pt idx="1669">
                  <c:v>1.7025650000000001</c:v>
                </c:pt>
                <c:pt idx="1670">
                  <c:v>1.7503150000000001</c:v>
                </c:pt>
                <c:pt idx="1671">
                  <c:v>1.7503150000000001</c:v>
                </c:pt>
                <c:pt idx="1672">
                  <c:v>1.798065</c:v>
                </c:pt>
                <c:pt idx="1673">
                  <c:v>1.8696900000000001</c:v>
                </c:pt>
                <c:pt idx="1674">
                  <c:v>1.8219399999999999</c:v>
                </c:pt>
                <c:pt idx="1675">
                  <c:v>1.798065</c:v>
                </c:pt>
                <c:pt idx="1676">
                  <c:v>1.72644</c:v>
                </c:pt>
                <c:pt idx="1677">
                  <c:v>1.72644</c:v>
                </c:pt>
                <c:pt idx="1678">
                  <c:v>1.7025650000000001</c:v>
                </c:pt>
                <c:pt idx="1679">
                  <c:v>1.7503150000000001</c:v>
                </c:pt>
                <c:pt idx="1680">
                  <c:v>1.7503150000000001</c:v>
                </c:pt>
                <c:pt idx="1681">
                  <c:v>1.67869</c:v>
                </c:pt>
                <c:pt idx="1682">
                  <c:v>1.6548149999999999</c:v>
                </c:pt>
                <c:pt idx="1683">
                  <c:v>1.7025650000000001</c:v>
                </c:pt>
                <c:pt idx="1684">
                  <c:v>1.6548149999999999</c:v>
                </c:pt>
                <c:pt idx="1685">
                  <c:v>1.7025650000000001</c:v>
                </c:pt>
                <c:pt idx="1686">
                  <c:v>1.7025650000000001</c:v>
                </c:pt>
                <c:pt idx="1687">
                  <c:v>1.6548149999999999</c:v>
                </c:pt>
                <c:pt idx="1688">
                  <c:v>1.6548149999999999</c:v>
                </c:pt>
                <c:pt idx="1689">
                  <c:v>1.7025650000000001</c:v>
                </c:pt>
                <c:pt idx="1690">
                  <c:v>1.7025650000000001</c:v>
                </c:pt>
                <c:pt idx="1691">
                  <c:v>1.67869</c:v>
                </c:pt>
                <c:pt idx="1692">
                  <c:v>1.8219399999999999</c:v>
                </c:pt>
                <c:pt idx="1693">
                  <c:v>1.96519</c:v>
                </c:pt>
                <c:pt idx="1694">
                  <c:v>2.1323150000000002</c:v>
                </c:pt>
                <c:pt idx="1695">
                  <c:v>1.96519</c:v>
                </c:pt>
                <c:pt idx="1696">
                  <c:v>1.845815</c:v>
                </c:pt>
                <c:pt idx="1697">
                  <c:v>1.8219399999999999</c:v>
                </c:pt>
                <c:pt idx="1698">
                  <c:v>1.96519</c:v>
                </c:pt>
                <c:pt idx="1699">
                  <c:v>1.8935649999999999</c:v>
                </c:pt>
                <c:pt idx="1700">
                  <c:v>1.845815</c:v>
                </c:pt>
                <c:pt idx="1701">
                  <c:v>1.8696900000000001</c:v>
                </c:pt>
                <c:pt idx="1702">
                  <c:v>1.91744</c:v>
                </c:pt>
                <c:pt idx="1703">
                  <c:v>1.9413149999999999</c:v>
                </c:pt>
                <c:pt idx="1704">
                  <c:v>1.8696900000000001</c:v>
                </c:pt>
                <c:pt idx="1705">
                  <c:v>1.9413149999999999</c:v>
                </c:pt>
                <c:pt idx="1706">
                  <c:v>1.9413149999999999</c:v>
                </c:pt>
                <c:pt idx="1707">
                  <c:v>1.8696900000000001</c:v>
                </c:pt>
                <c:pt idx="1708">
                  <c:v>1.8696900000000001</c:v>
                </c:pt>
                <c:pt idx="1709">
                  <c:v>1.91744</c:v>
                </c:pt>
                <c:pt idx="1710">
                  <c:v>1.798065</c:v>
                </c:pt>
                <c:pt idx="1711">
                  <c:v>1.7741899999999999</c:v>
                </c:pt>
                <c:pt idx="1712">
                  <c:v>1.845815</c:v>
                </c:pt>
                <c:pt idx="1713">
                  <c:v>1.7741899999999999</c:v>
                </c:pt>
                <c:pt idx="1714">
                  <c:v>2.01294</c:v>
                </c:pt>
                <c:pt idx="1715">
                  <c:v>1.845815</c:v>
                </c:pt>
                <c:pt idx="1716">
                  <c:v>1.798065</c:v>
                </c:pt>
                <c:pt idx="1717">
                  <c:v>1.798065</c:v>
                </c:pt>
                <c:pt idx="1718">
                  <c:v>1.72644</c:v>
                </c:pt>
                <c:pt idx="1719">
                  <c:v>1.8219399999999999</c:v>
                </c:pt>
                <c:pt idx="1720">
                  <c:v>1.7861275000000001</c:v>
                </c:pt>
                <c:pt idx="1721">
                  <c:v>1.7503150000000001</c:v>
                </c:pt>
                <c:pt idx="1722">
                  <c:v>1.8219399999999999</c:v>
                </c:pt>
                <c:pt idx="1723">
                  <c:v>1.72644</c:v>
                </c:pt>
                <c:pt idx="1724">
                  <c:v>1.798065</c:v>
                </c:pt>
                <c:pt idx="1725">
                  <c:v>1.798065</c:v>
                </c:pt>
                <c:pt idx="1726">
                  <c:v>1.7741899999999999</c:v>
                </c:pt>
                <c:pt idx="1727">
                  <c:v>1.7741899999999999</c:v>
                </c:pt>
                <c:pt idx="1728">
                  <c:v>1.7503150000000001</c:v>
                </c:pt>
                <c:pt idx="1729">
                  <c:v>1.7503150000000001</c:v>
                </c:pt>
                <c:pt idx="1730">
                  <c:v>1.7025650000000001</c:v>
                </c:pt>
                <c:pt idx="1731">
                  <c:v>1.96519</c:v>
                </c:pt>
                <c:pt idx="1732">
                  <c:v>1.6548149999999999</c:v>
                </c:pt>
                <c:pt idx="1733">
                  <c:v>1.67869</c:v>
                </c:pt>
                <c:pt idx="1734">
                  <c:v>1.7503150000000001</c:v>
                </c:pt>
                <c:pt idx="1735">
                  <c:v>1.7503150000000001</c:v>
                </c:pt>
                <c:pt idx="1736">
                  <c:v>1.67869</c:v>
                </c:pt>
                <c:pt idx="1737">
                  <c:v>1.67869</c:v>
                </c:pt>
                <c:pt idx="1738">
                  <c:v>1.72644</c:v>
                </c:pt>
                <c:pt idx="1739">
                  <c:v>1.6548149999999999</c:v>
                </c:pt>
                <c:pt idx="1740">
                  <c:v>1.72644</c:v>
                </c:pt>
                <c:pt idx="1741">
                  <c:v>1.72644</c:v>
                </c:pt>
                <c:pt idx="1742">
                  <c:v>1.7025650000000001</c:v>
                </c:pt>
                <c:pt idx="1743">
                  <c:v>1.7503150000000001</c:v>
                </c:pt>
                <c:pt idx="1744">
                  <c:v>1.6548149999999999</c:v>
                </c:pt>
                <c:pt idx="1745">
                  <c:v>1.6548149999999999</c:v>
                </c:pt>
                <c:pt idx="1746">
                  <c:v>1.6548149999999999</c:v>
                </c:pt>
                <c:pt idx="1747">
                  <c:v>1.72644</c:v>
                </c:pt>
                <c:pt idx="1748">
                  <c:v>1.67869</c:v>
                </c:pt>
                <c:pt idx="1749">
                  <c:v>1.7025650000000001</c:v>
                </c:pt>
                <c:pt idx="1750">
                  <c:v>1.7503150000000001</c:v>
                </c:pt>
                <c:pt idx="1751">
                  <c:v>1.7503150000000001</c:v>
                </c:pt>
                <c:pt idx="1752">
                  <c:v>1.7503150000000001</c:v>
                </c:pt>
                <c:pt idx="1753">
                  <c:v>1.67869</c:v>
                </c:pt>
                <c:pt idx="1754">
                  <c:v>1.7025650000000001</c:v>
                </c:pt>
                <c:pt idx="1755">
                  <c:v>1.6548149999999999</c:v>
                </c:pt>
                <c:pt idx="1756">
                  <c:v>1.6309400000000001</c:v>
                </c:pt>
                <c:pt idx="1757">
                  <c:v>1.67869</c:v>
                </c:pt>
                <c:pt idx="1758">
                  <c:v>1.7025650000000001</c:v>
                </c:pt>
                <c:pt idx="1759">
                  <c:v>1.67869</c:v>
                </c:pt>
                <c:pt idx="1760">
                  <c:v>1.67869</c:v>
                </c:pt>
                <c:pt idx="1761">
                  <c:v>1.6548149999999999</c:v>
                </c:pt>
                <c:pt idx="1762">
                  <c:v>1.6309400000000001</c:v>
                </c:pt>
                <c:pt idx="1763">
                  <c:v>1.67869</c:v>
                </c:pt>
                <c:pt idx="1764">
                  <c:v>1.72644</c:v>
                </c:pt>
                <c:pt idx="1765">
                  <c:v>1.6548149999999999</c:v>
                </c:pt>
                <c:pt idx="1766">
                  <c:v>1.6548149999999999</c:v>
                </c:pt>
                <c:pt idx="1767">
                  <c:v>1.67869</c:v>
                </c:pt>
                <c:pt idx="1768">
                  <c:v>1.67869</c:v>
                </c:pt>
                <c:pt idx="1769">
                  <c:v>1.7025650000000001</c:v>
                </c:pt>
                <c:pt idx="1770">
                  <c:v>1.67869</c:v>
                </c:pt>
                <c:pt idx="1771">
                  <c:v>1.7025650000000001</c:v>
                </c:pt>
                <c:pt idx="1772">
                  <c:v>1.6309400000000001</c:v>
                </c:pt>
                <c:pt idx="1773">
                  <c:v>1.662773333333333</c:v>
                </c:pt>
                <c:pt idx="1774">
                  <c:v>1.694606666666667</c:v>
                </c:pt>
                <c:pt idx="1775">
                  <c:v>1.72644</c:v>
                </c:pt>
                <c:pt idx="1776">
                  <c:v>1.67869</c:v>
                </c:pt>
                <c:pt idx="1777">
                  <c:v>1.7503150000000001</c:v>
                </c:pt>
                <c:pt idx="1778">
                  <c:v>1.7025650000000001</c:v>
                </c:pt>
                <c:pt idx="1779">
                  <c:v>1.798065</c:v>
                </c:pt>
                <c:pt idx="1780">
                  <c:v>1.96519</c:v>
                </c:pt>
                <c:pt idx="1781">
                  <c:v>1.8696900000000001</c:v>
                </c:pt>
                <c:pt idx="1782">
                  <c:v>1.9890650000000001</c:v>
                </c:pt>
                <c:pt idx="1783">
                  <c:v>1.9413149999999999</c:v>
                </c:pt>
                <c:pt idx="1784">
                  <c:v>1.9413149999999999</c:v>
                </c:pt>
                <c:pt idx="1785">
                  <c:v>1.845815</c:v>
                </c:pt>
                <c:pt idx="1786">
                  <c:v>1.8219399999999999</c:v>
                </c:pt>
                <c:pt idx="1787">
                  <c:v>1.8696900000000001</c:v>
                </c:pt>
                <c:pt idx="1788">
                  <c:v>1.845815</c:v>
                </c:pt>
                <c:pt idx="1789">
                  <c:v>1.8935649999999999</c:v>
                </c:pt>
                <c:pt idx="1790">
                  <c:v>1.8219399999999999</c:v>
                </c:pt>
                <c:pt idx="1791">
                  <c:v>1.8696900000000001</c:v>
                </c:pt>
                <c:pt idx="1792">
                  <c:v>1.8935649999999999</c:v>
                </c:pt>
                <c:pt idx="1793">
                  <c:v>1.91744</c:v>
                </c:pt>
                <c:pt idx="1794">
                  <c:v>1.8219399999999999</c:v>
                </c:pt>
                <c:pt idx="1795">
                  <c:v>1.845815</c:v>
                </c:pt>
                <c:pt idx="1796">
                  <c:v>1.798065</c:v>
                </c:pt>
                <c:pt idx="1797">
                  <c:v>2.01294</c:v>
                </c:pt>
                <c:pt idx="1798">
                  <c:v>1.72644</c:v>
                </c:pt>
                <c:pt idx="1799">
                  <c:v>1.72644</c:v>
                </c:pt>
                <c:pt idx="1800">
                  <c:v>1.7025650000000001</c:v>
                </c:pt>
                <c:pt idx="1801">
                  <c:v>1.7741899999999999</c:v>
                </c:pt>
                <c:pt idx="1802">
                  <c:v>1.7503150000000001</c:v>
                </c:pt>
                <c:pt idx="1803">
                  <c:v>1.7025650000000001</c:v>
                </c:pt>
                <c:pt idx="1804">
                  <c:v>1.7503150000000001</c:v>
                </c:pt>
                <c:pt idx="1805">
                  <c:v>1.7025650000000001</c:v>
                </c:pt>
                <c:pt idx="1806">
                  <c:v>1.7503150000000001</c:v>
                </c:pt>
                <c:pt idx="1807">
                  <c:v>1.7503150000000001</c:v>
                </c:pt>
                <c:pt idx="1808">
                  <c:v>1.67869</c:v>
                </c:pt>
                <c:pt idx="1809">
                  <c:v>1.72644</c:v>
                </c:pt>
                <c:pt idx="1810">
                  <c:v>1.72644</c:v>
                </c:pt>
                <c:pt idx="1811">
                  <c:v>1.6548149999999999</c:v>
                </c:pt>
                <c:pt idx="1812">
                  <c:v>1.72644</c:v>
                </c:pt>
                <c:pt idx="1813">
                  <c:v>1.7025650000000001</c:v>
                </c:pt>
                <c:pt idx="1814">
                  <c:v>1.7025650000000001</c:v>
                </c:pt>
                <c:pt idx="1815">
                  <c:v>1.7025650000000001</c:v>
                </c:pt>
                <c:pt idx="1816">
                  <c:v>1.72644</c:v>
                </c:pt>
                <c:pt idx="1817">
                  <c:v>1.7025650000000001</c:v>
                </c:pt>
                <c:pt idx="1818">
                  <c:v>1.7025650000000001</c:v>
                </c:pt>
                <c:pt idx="1819">
                  <c:v>1.7741899999999999</c:v>
                </c:pt>
                <c:pt idx="1820">
                  <c:v>1.7741899999999999</c:v>
                </c:pt>
                <c:pt idx="1821">
                  <c:v>1.845815</c:v>
                </c:pt>
                <c:pt idx="1822">
                  <c:v>1.9413149999999999</c:v>
                </c:pt>
                <c:pt idx="1823">
                  <c:v>1.8935649999999999</c:v>
                </c:pt>
                <c:pt idx="1824">
                  <c:v>1.845815</c:v>
                </c:pt>
                <c:pt idx="1825">
                  <c:v>1.845815</c:v>
                </c:pt>
                <c:pt idx="1826">
                  <c:v>1.8935649999999999</c:v>
                </c:pt>
                <c:pt idx="1827">
                  <c:v>1.845815</c:v>
                </c:pt>
                <c:pt idx="1828">
                  <c:v>1.845815</c:v>
                </c:pt>
                <c:pt idx="1829">
                  <c:v>1.7741899999999999</c:v>
                </c:pt>
                <c:pt idx="1830">
                  <c:v>1.7741899999999999</c:v>
                </c:pt>
                <c:pt idx="1831">
                  <c:v>1.798065</c:v>
                </c:pt>
                <c:pt idx="1832">
                  <c:v>1.8219399999999999</c:v>
                </c:pt>
                <c:pt idx="1833">
                  <c:v>1.72644</c:v>
                </c:pt>
                <c:pt idx="1834">
                  <c:v>1.7503150000000001</c:v>
                </c:pt>
                <c:pt idx="1835">
                  <c:v>1.72644</c:v>
                </c:pt>
                <c:pt idx="1836">
                  <c:v>1.798065</c:v>
                </c:pt>
                <c:pt idx="1837">
                  <c:v>1.7741899999999999</c:v>
                </c:pt>
                <c:pt idx="1838">
                  <c:v>1.7741899999999999</c:v>
                </c:pt>
                <c:pt idx="1839">
                  <c:v>1.7025650000000001</c:v>
                </c:pt>
                <c:pt idx="1840">
                  <c:v>1.8219399999999999</c:v>
                </c:pt>
                <c:pt idx="1841">
                  <c:v>1.7503150000000001</c:v>
                </c:pt>
                <c:pt idx="1842">
                  <c:v>1.67869</c:v>
                </c:pt>
                <c:pt idx="1843">
                  <c:v>1.7503150000000001</c:v>
                </c:pt>
                <c:pt idx="1844">
                  <c:v>1.7503150000000001</c:v>
                </c:pt>
                <c:pt idx="1845">
                  <c:v>1.7741899999999999</c:v>
                </c:pt>
                <c:pt idx="1846">
                  <c:v>1.7503150000000001</c:v>
                </c:pt>
                <c:pt idx="1847">
                  <c:v>1.72644</c:v>
                </c:pt>
                <c:pt idx="1848">
                  <c:v>1.67869</c:v>
                </c:pt>
                <c:pt idx="1849">
                  <c:v>1.67869</c:v>
                </c:pt>
                <c:pt idx="1850">
                  <c:v>1.7025650000000001</c:v>
                </c:pt>
                <c:pt idx="1851">
                  <c:v>1.7025650000000001</c:v>
                </c:pt>
                <c:pt idx="1852">
                  <c:v>1.7503150000000001</c:v>
                </c:pt>
                <c:pt idx="1853">
                  <c:v>1.67869</c:v>
                </c:pt>
                <c:pt idx="1854">
                  <c:v>1.67869</c:v>
                </c:pt>
                <c:pt idx="1855">
                  <c:v>1.67869</c:v>
                </c:pt>
                <c:pt idx="1856">
                  <c:v>1.67869</c:v>
                </c:pt>
                <c:pt idx="1857">
                  <c:v>1.67869</c:v>
                </c:pt>
                <c:pt idx="1858">
                  <c:v>1.6548149999999999</c:v>
                </c:pt>
                <c:pt idx="1859">
                  <c:v>1.72644</c:v>
                </c:pt>
                <c:pt idx="1860">
                  <c:v>1.7503150000000001</c:v>
                </c:pt>
                <c:pt idx="1861">
                  <c:v>1.7741899999999999</c:v>
                </c:pt>
                <c:pt idx="1862">
                  <c:v>1.7025650000000001</c:v>
                </c:pt>
                <c:pt idx="1863">
                  <c:v>1.72644</c:v>
                </c:pt>
                <c:pt idx="1864">
                  <c:v>1.72644</c:v>
                </c:pt>
                <c:pt idx="1865">
                  <c:v>1.67869</c:v>
                </c:pt>
                <c:pt idx="1866">
                  <c:v>1.6548149999999999</c:v>
                </c:pt>
                <c:pt idx="1867">
                  <c:v>1.67869</c:v>
                </c:pt>
                <c:pt idx="1868">
                  <c:v>1.7025650000000001</c:v>
                </c:pt>
                <c:pt idx="1869">
                  <c:v>1.6548149999999999</c:v>
                </c:pt>
                <c:pt idx="1870">
                  <c:v>1.67869</c:v>
                </c:pt>
                <c:pt idx="1871">
                  <c:v>1.67869</c:v>
                </c:pt>
                <c:pt idx="1872">
                  <c:v>1.710523333</c:v>
                </c:pt>
                <c:pt idx="1873">
                  <c:v>1.7423566669999999</c:v>
                </c:pt>
                <c:pt idx="1874">
                  <c:v>1.7741899999999999</c:v>
                </c:pt>
                <c:pt idx="1875">
                  <c:v>1.806023333</c:v>
                </c:pt>
                <c:pt idx="1876">
                  <c:v>1.8378566670000001</c:v>
                </c:pt>
                <c:pt idx="1877">
                  <c:v>1.8696900000000001</c:v>
                </c:pt>
                <c:pt idx="1878">
                  <c:v>1.9015233330000001</c:v>
                </c:pt>
                <c:pt idx="1879">
                  <c:v>1.933356667</c:v>
                </c:pt>
                <c:pt idx="1880">
                  <c:v>1.96519</c:v>
                </c:pt>
                <c:pt idx="1881">
                  <c:v>1.997023333</c:v>
                </c:pt>
                <c:pt idx="1882">
                  <c:v>2.0288566669999999</c:v>
                </c:pt>
                <c:pt idx="1883">
                  <c:v>2.0606900000000001</c:v>
                </c:pt>
                <c:pt idx="1884">
                  <c:v>2.0925233329999999</c:v>
                </c:pt>
                <c:pt idx="1885">
                  <c:v>2.1243566669999998</c:v>
                </c:pt>
                <c:pt idx="1886">
                  <c:v>2.1561900000000001</c:v>
                </c:pt>
                <c:pt idx="1887">
                  <c:v>2.1561900000000001</c:v>
                </c:pt>
                <c:pt idx="1888">
                  <c:v>2.1561900000000001</c:v>
                </c:pt>
                <c:pt idx="1889">
                  <c:v>2.1323150000000002</c:v>
                </c:pt>
                <c:pt idx="1890">
                  <c:v>2.084565</c:v>
                </c:pt>
                <c:pt idx="1891">
                  <c:v>1.9890650000000001</c:v>
                </c:pt>
                <c:pt idx="1892">
                  <c:v>2.01294</c:v>
                </c:pt>
                <c:pt idx="1893">
                  <c:v>1.91744</c:v>
                </c:pt>
                <c:pt idx="1894">
                  <c:v>1.9890650000000001</c:v>
                </c:pt>
                <c:pt idx="1895">
                  <c:v>1.91744</c:v>
                </c:pt>
                <c:pt idx="1896">
                  <c:v>1.8696900000000001</c:v>
                </c:pt>
                <c:pt idx="1897">
                  <c:v>1.91744</c:v>
                </c:pt>
                <c:pt idx="1898">
                  <c:v>1.91744</c:v>
                </c:pt>
                <c:pt idx="1899">
                  <c:v>1.9413149999999999</c:v>
                </c:pt>
                <c:pt idx="1900">
                  <c:v>1.9890650000000001</c:v>
                </c:pt>
                <c:pt idx="1901">
                  <c:v>1.96519</c:v>
                </c:pt>
                <c:pt idx="1902">
                  <c:v>2.01294</c:v>
                </c:pt>
                <c:pt idx="1903">
                  <c:v>2.01294</c:v>
                </c:pt>
                <c:pt idx="1904">
                  <c:v>2.1323150000000002</c:v>
                </c:pt>
                <c:pt idx="1905">
                  <c:v>2.084565</c:v>
                </c:pt>
                <c:pt idx="1906">
                  <c:v>2.01294</c:v>
                </c:pt>
                <c:pt idx="1907">
                  <c:v>2.0368149999999998</c:v>
                </c:pt>
                <c:pt idx="1908">
                  <c:v>2.0368149999999998</c:v>
                </c:pt>
                <c:pt idx="1909">
                  <c:v>1.9413149999999999</c:v>
                </c:pt>
                <c:pt idx="1910">
                  <c:v>1.91744</c:v>
                </c:pt>
                <c:pt idx="1911">
                  <c:v>1.8935649999999999</c:v>
                </c:pt>
                <c:pt idx="1912">
                  <c:v>1.91744</c:v>
                </c:pt>
                <c:pt idx="1913">
                  <c:v>1.91744</c:v>
                </c:pt>
                <c:pt idx="1914">
                  <c:v>1.8696900000000001</c:v>
                </c:pt>
                <c:pt idx="1915">
                  <c:v>1.8219399999999999</c:v>
                </c:pt>
                <c:pt idx="1916">
                  <c:v>1.845815</c:v>
                </c:pt>
                <c:pt idx="1917">
                  <c:v>1.8219399999999999</c:v>
                </c:pt>
                <c:pt idx="1918">
                  <c:v>1.798065</c:v>
                </c:pt>
                <c:pt idx="1919">
                  <c:v>1.8696900000000001</c:v>
                </c:pt>
                <c:pt idx="1920">
                  <c:v>1.8219399999999999</c:v>
                </c:pt>
                <c:pt idx="1921">
                  <c:v>1.8696900000000001</c:v>
                </c:pt>
                <c:pt idx="1922">
                  <c:v>1.845815</c:v>
                </c:pt>
                <c:pt idx="1923">
                  <c:v>1.8696900000000001</c:v>
                </c:pt>
                <c:pt idx="1924">
                  <c:v>1.845815</c:v>
                </c:pt>
                <c:pt idx="1925">
                  <c:v>1.845815</c:v>
                </c:pt>
                <c:pt idx="1926">
                  <c:v>1.8219399999999999</c:v>
                </c:pt>
                <c:pt idx="1927">
                  <c:v>1.845815</c:v>
                </c:pt>
                <c:pt idx="1928">
                  <c:v>1.798065</c:v>
                </c:pt>
                <c:pt idx="1929">
                  <c:v>1.798065</c:v>
                </c:pt>
                <c:pt idx="1930">
                  <c:v>1.8219399999999999</c:v>
                </c:pt>
                <c:pt idx="1931">
                  <c:v>1.7503150000000001</c:v>
                </c:pt>
                <c:pt idx="1932">
                  <c:v>1.8219399999999999</c:v>
                </c:pt>
                <c:pt idx="1933">
                  <c:v>1.798065</c:v>
                </c:pt>
                <c:pt idx="1934">
                  <c:v>1.8935649999999999</c:v>
                </c:pt>
                <c:pt idx="1935">
                  <c:v>1.845815</c:v>
                </c:pt>
                <c:pt idx="1936">
                  <c:v>1.8696900000000001</c:v>
                </c:pt>
                <c:pt idx="1937">
                  <c:v>2.2278150000000001</c:v>
                </c:pt>
                <c:pt idx="1938">
                  <c:v>2.25169</c:v>
                </c:pt>
                <c:pt idx="1939">
                  <c:v>2.1561900000000001</c:v>
                </c:pt>
                <c:pt idx="1940">
                  <c:v>2.3471899999999999</c:v>
                </c:pt>
                <c:pt idx="1941">
                  <c:v>2.49044</c:v>
                </c:pt>
                <c:pt idx="1942">
                  <c:v>2.5381900000000002</c:v>
                </c:pt>
                <c:pt idx="1943">
                  <c:v>2.6336900000000001</c:v>
                </c:pt>
                <c:pt idx="1944">
                  <c:v>2.5859399999999999</c:v>
                </c:pt>
                <c:pt idx="1945">
                  <c:v>2.49044</c:v>
                </c:pt>
                <c:pt idx="1946">
                  <c:v>2.3949400000000001</c:v>
                </c:pt>
                <c:pt idx="1947">
                  <c:v>2.323315</c:v>
                </c:pt>
                <c:pt idx="1948">
                  <c:v>2.323315</c:v>
                </c:pt>
                <c:pt idx="1949">
                  <c:v>2.323315</c:v>
                </c:pt>
                <c:pt idx="1950">
                  <c:v>2.25169</c:v>
                </c:pt>
                <c:pt idx="1951">
                  <c:v>2.2755649999999998</c:v>
                </c:pt>
                <c:pt idx="1952">
                  <c:v>2.25169</c:v>
                </c:pt>
                <c:pt idx="1953">
                  <c:v>2.2278150000000001</c:v>
                </c:pt>
                <c:pt idx="1954">
                  <c:v>2.1323150000000002</c:v>
                </c:pt>
                <c:pt idx="1955">
                  <c:v>2.1084399999999999</c:v>
                </c:pt>
                <c:pt idx="1956">
                  <c:v>2.1323150000000002</c:v>
                </c:pt>
                <c:pt idx="1957">
                  <c:v>2.0606900000000001</c:v>
                </c:pt>
                <c:pt idx="1958">
                  <c:v>2.1084399999999999</c:v>
                </c:pt>
                <c:pt idx="1959">
                  <c:v>2.0368149999999998</c:v>
                </c:pt>
                <c:pt idx="1960">
                  <c:v>2.0368149999999998</c:v>
                </c:pt>
                <c:pt idx="1961">
                  <c:v>2.0368149999999998</c:v>
                </c:pt>
                <c:pt idx="1962">
                  <c:v>2.0368149999999998</c:v>
                </c:pt>
                <c:pt idx="1963">
                  <c:v>1.96519</c:v>
                </c:pt>
                <c:pt idx="1964">
                  <c:v>1.96519</c:v>
                </c:pt>
                <c:pt idx="1965">
                  <c:v>2.0368149999999998</c:v>
                </c:pt>
                <c:pt idx="1966">
                  <c:v>1.9413149999999999</c:v>
                </c:pt>
                <c:pt idx="1967">
                  <c:v>1.9890650000000001</c:v>
                </c:pt>
                <c:pt idx="1968">
                  <c:v>1.9413149999999999</c:v>
                </c:pt>
                <c:pt idx="1969">
                  <c:v>1.9413149999999999</c:v>
                </c:pt>
                <c:pt idx="1970">
                  <c:v>1.8935649999999999</c:v>
                </c:pt>
                <c:pt idx="1971">
                  <c:v>1.9413149999999999</c:v>
                </c:pt>
                <c:pt idx="1972">
                  <c:v>1.91744</c:v>
                </c:pt>
                <c:pt idx="1973">
                  <c:v>1.8935649999999999</c:v>
                </c:pt>
                <c:pt idx="1974">
                  <c:v>1.8696900000000001</c:v>
                </c:pt>
                <c:pt idx="1975">
                  <c:v>1.8935649999999999</c:v>
                </c:pt>
                <c:pt idx="1976">
                  <c:v>1.91744</c:v>
                </c:pt>
                <c:pt idx="1977">
                  <c:v>1.91744</c:v>
                </c:pt>
                <c:pt idx="1978">
                  <c:v>1.8935649999999999</c:v>
                </c:pt>
                <c:pt idx="1979">
                  <c:v>1.8696900000000001</c:v>
                </c:pt>
                <c:pt idx="1980">
                  <c:v>1.8696900000000001</c:v>
                </c:pt>
                <c:pt idx="1981">
                  <c:v>1.845815</c:v>
                </c:pt>
                <c:pt idx="1982">
                  <c:v>1.8935649999999999</c:v>
                </c:pt>
                <c:pt idx="1983">
                  <c:v>1.8696900000000001</c:v>
                </c:pt>
                <c:pt idx="1984">
                  <c:v>1.845815</c:v>
                </c:pt>
                <c:pt idx="1985">
                  <c:v>1.8219399999999999</c:v>
                </c:pt>
                <c:pt idx="1986">
                  <c:v>1.8219399999999999</c:v>
                </c:pt>
                <c:pt idx="1987">
                  <c:v>1.8219399999999999</c:v>
                </c:pt>
                <c:pt idx="1988">
                  <c:v>1.8219399999999999</c:v>
                </c:pt>
                <c:pt idx="1989">
                  <c:v>1.8696900000000001</c:v>
                </c:pt>
                <c:pt idx="1990">
                  <c:v>1.8696900000000001</c:v>
                </c:pt>
                <c:pt idx="1991">
                  <c:v>1.845815</c:v>
                </c:pt>
                <c:pt idx="1992">
                  <c:v>2.1084399999999999</c:v>
                </c:pt>
                <c:pt idx="1993">
                  <c:v>1.9890650000000001</c:v>
                </c:pt>
                <c:pt idx="1994">
                  <c:v>1.96519</c:v>
                </c:pt>
                <c:pt idx="1995">
                  <c:v>2.01294</c:v>
                </c:pt>
                <c:pt idx="1996">
                  <c:v>1.91744</c:v>
                </c:pt>
                <c:pt idx="1997">
                  <c:v>1.91744</c:v>
                </c:pt>
                <c:pt idx="1998">
                  <c:v>1.9413149999999999</c:v>
                </c:pt>
                <c:pt idx="1999">
                  <c:v>1.9413149999999999</c:v>
                </c:pt>
                <c:pt idx="2000">
                  <c:v>1.9413149999999999</c:v>
                </c:pt>
                <c:pt idx="2001">
                  <c:v>1.845815</c:v>
                </c:pt>
                <c:pt idx="2002">
                  <c:v>1.845815</c:v>
                </c:pt>
                <c:pt idx="2003">
                  <c:v>1.8935649999999999</c:v>
                </c:pt>
                <c:pt idx="2004">
                  <c:v>1.8935649999999999</c:v>
                </c:pt>
                <c:pt idx="2005">
                  <c:v>1.91744</c:v>
                </c:pt>
                <c:pt idx="2006">
                  <c:v>1.845815</c:v>
                </c:pt>
                <c:pt idx="2007">
                  <c:v>1.8696900000000001</c:v>
                </c:pt>
                <c:pt idx="2008">
                  <c:v>1.8935649999999999</c:v>
                </c:pt>
                <c:pt idx="2009">
                  <c:v>1.798065</c:v>
                </c:pt>
                <c:pt idx="2010">
                  <c:v>1.8219399999999999</c:v>
                </c:pt>
                <c:pt idx="2011">
                  <c:v>1.8696900000000001</c:v>
                </c:pt>
                <c:pt idx="2012">
                  <c:v>1.91744</c:v>
                </c:pt>
                <c:pt idx="2013">
                  <c:v>1.96519</c:v>
                </c:pt>
                <c:pt idx="2014">
                  <c:v>1.91744</c:v>
                </c:pt>
                <c:pt idx="2015">
                  <c:v>1.8219399999999999</c:v>
                </c:pt>
                <c:pt idx="2016">
                  <c:v>1.8696900000000001</c:v>
                </c:pt>
                <c:pt idx="2017">
                  <c:v>1.845815</c:v>
                </c:pt>
                <c:pt idx="2018">
                  <c:v>1.845815</c:v>
                </c:pt>
                <c:pt idx="2019">
                  <c:v>1.845815</c:v>
                </c:pt>
                <c:pt idx="2020">
                  <c:v>1.8219399999999999</c:v>
                </c:pt>
                <c:pt idx="2021">
                  <c:v>1.8696900000000001</c:v>
                </c:pt>
                <c:pt idx="2022">
                  <c:v>1.7741899999999999</c:v>
                </c:pt>
                <c:pt idx="2023">
                  <c:v>1.845815</c:v>
                </c:pt>
                <c:pt idx="2024">
                  <c:v>1.798065</c:v>
                </c:pt>
                <c:pt idx="2025">
                  <c:v>1.798065</c:v>
                </c:pt>
                <c:pt idx="2026">
                  <c:v>1.7741899999999999</c:v>
                </c:pt>
                <c:pt idx="2027">
                  <c:v>1.845815</c:v>
                </c:pt>
                <c:pt idx="2028">
                  <c:v>1.845815</c:v>
                </c:pt>
                <c:pt idx="2029">
                  <c:v>1.8219399999999999</c:v>
                </c:pt>
                <c:pt idx="2030">
                  <c:v>1.7741899999999999</c:v>
                </c:pt>
                <c:pt idx="2031">
                  <c:v>1.8696900000000001</c:v>
                </c:pt>
                <c:pt idx="2032">
                  <c:v>1.7741899999999999</c:v>
                </c:pt>
                <c:pt idx="2033">
                  <c:v>1.798065</c:v>
                </c:pt>
                <c:pt idx="2034">
                  <c:v>1.845815</c:v>
                </c:pt>
                <c:pt idx="2035">
                  <c:v>1.798065</c:v>
                </c:pt>
                <c:pt idx="2036">
                  <c:v>1.91744</c:v>
                </c:pt>
                <c:pt idx="2037">
                  <c:v>2.0368149999999998</c:v>
                </c:pt>
                <c:pt idx="2038">
                  <c:v>1.9890650000000001</c:v>
                </c:pt>
                <c:pt idx="2039">
                  <c:v>1.8935649999999999</c:v>
                </c:pt>
                <c:pt idx="2040">
                  <c:v>1.8219399999999999</c:v>
                </c:pt>
                <c:pt idx="2041">
                  <c:v>1.845815</c:v>
                </c:pt>
                <c:pt idx="2042">
                  <c:v>1.8935649999999999</c:v>
                </c:pt>
                <c:pt idx="2043">
                  <c:v>1.798065</c:v>
                </c:pt>
                <c:pt idx="2044">
                  <c:v>1.798065</c:v>
                </c:pt>
                <c:pt idx="2045">
                  <c:v>1.8219399999999999</c:v>
                </c:pt>
                <c:pt idx="2046">
                  <c:v>1.7741899999999999</c:v>
                </c:pt>
                <c:pt idx="2047">
                  <c:v>1.8219399999999999</c:v>
                </c:pt>
                <c:pt idx="2048">
                  <c:v>1.845815</c:v>
                </c:pt>
                <c:pt idx="2049">
                  <c:v>1.8219399999999999</c:v>
                </c:pt>
                <c:pt idx="2050">
                  <c:v>1.8219399999999999</c:v>
                </c:pt>
                <c:pt idx="2051">
                  <c:v>1.845815</c:v>
                </c:pt>
                <c:pt idx="2052">
                  <c:v>1.8219399999999999</c:v>
                </c:pt>
                <c:pt idx="2053">
                  <c:v>1.7503150000000001</c:v>
                </c:pt>
                <c:pt idx="2054">
                  <c:v>1.798065</c:v>
                </c:pt>
                <c:pt idx="2055">
                  <c:v>1.7741899999999999</c:v>
                </c:pt>
                <c:pt idx="2056">
                  <c:v>1.798065</c:v>
                </c:pt>
                <c:pt idx="2057">
                  <c:v>1.8219399999999999</c:v>
                </c:pt>
                <c:pt idx="2058">
                  <c:v>2.084565</c:v>
                </c:pt>
                <c:pt idx="2059">
                  <c:v>2.1561900000000001</c:v>
                </c:pt>
                <c:pt idx="2060">
                  <c:v>2.1800649999999999</c:v>
                </c:pt>
                <c:pt idx="2061">
                  <c:v>2.2994400000000002</c:v>
                </c:pt>
                <c:pt idx="2062">
                  <c:v>2.3471899999999999</c:v>
                </c:pt>
                <c:pt idx="2063">
                  <c:v>2.3710650000000002</c:v>
                </c:pt>
                <c:pt idx="2064">
                  <c:v>2.4665650000000001</c:v>
                </c:pt>
                <c:pt idx="2065">
                  <c:v>2.4188149999999999</c:v>
                </c:pt>
                <c:pt idx="2066">
                  <c:v>2.4426899999999998</c:v>
                </c:pt>
                <c:pt idx="2067">
                  <c:v>2.49044</c:v>
                </c:pt>
                <c:pt idx="2068">
                  <c:v>2.4426899999999998</c:v>
                </c:pt>
                <c:pt idx="2069">
                  <c:v>2.3949400000000001</c:v>
                </c:pt>
                <c:pt idx="2070">
                  <c:v>2.323315</c:v>
                </c:pt>
                <c:pt idx="2071">
                  <c:v>2.3710650000000002</c:v>
                </c:pt>
                <c:pt idx="2072">
                  <c:v>2.2994400000000002</c:v>
                </c:pt>
                <c:pt idx="2073">
                  <c:v>2.25169</c:v>
                </c:pt>
                <c:pt idx="2074">
                  <c:v>2.2039399999999998</c:v>
                </c:pt>
                <c:pt idx="2075">
                  <c:v>2.2994400000000002</c:v>
                </c:pt>
                <c:pt idx="2076">
                  <c:v>2.2278150000000001</c:v>
                </c:pt>
                <c:pt idx="2077">
                  <c:v>2.25169</c:v>
                </c:pt>
                <c:pt idx="2078">
                  <c:v>2.1561900000000001</c:v>
                </c:pt>
                <c:pt idx="2079">
                  <c:v>2.1323150000000002</c:v>
                </c:pt>
                <c:pt idx="2080">
                  <c:v>2.084565</c:v>
                </c:pt>
                <c:pt idx="2081">
                  <c:v>2.3471899999999999</c:v>
                </c:pt>
                <c:pt idx="2082">
                  <c:v>2.2994400000000002</c:v>
                </c:pt>
                <c:pt idx="2083">
                  <c:v>2.3710650000000002</c:v>
                </c:pt>
                <c:pt idx="2084">
                  <c:v>2.5381900000000002</c:v>
                </c:pt>
                <c:pt idx="2085">
                  <c:v>2.657565</c:v>
                </c:pt>
                <c:pt idx="2086">
                  <c:v>3.0395650000000001</c:v>
                </c:pt>
                <c:pt idx="2087">
                  <c:v>3.2544400000000002</c:v>
                </c:pt>
                <c:pt idx="2088">
                  <c:v>3.20669</c:v>
                </c:pt>
                <c:pt idx="2089">
                  <c:v>3.2305649999999999</c:v>
                </c:pt>
                <c:pt idx="2090">
                  <c:v>3.20669</c:v>
                </c:pt>
                <c:pt idx="2091">
                  <c:v>3.20669</c:v>
                </c:pt>
                <c:pt idx="2092">
                  <c:v>3.1111900000000001</c:v>
                </c:pt>
                <c:pt idx="2093">
                  <c:v>3.0395650000000001</c:v>
                </c:pt>
                <c:pt idx="2094">
                  <c:v>2.9201899999999998</c:v>
                </c:pt>
                <c:pt idx="2095">
                  <c:v>2.8724400000000001</c:v>
                </c:pt>
                <c:pt idx="2096">
                  <c:v>2.8246899999999999</c:v>
                </c:pt>
                <c:pt idx="2097">
                  <c:v>2.72919</c:v>
                </c:pt>
                <c:pt idx="2098">
                  <c:v>2.6336900000000001</c:v>
                </c:pt>
                <c:pt idx="2099">
                  <c:v>2.657565</c:v>
                </c:pt>
                <c:pt idx="2100">
                  <c:v>2.5859399999999999</c:v>
                </c:pt>
                <c:pt idx="2101">
                  <c:v>2.562065</c:v>
                </c:pt>
                <c:pt idx="2102">
                  <c:v>2.5859399999999999</c:v>
                </c:pt>
                <c:pt idx="2103">
                  <c:v>2.49044</c:v>
                </c:pt>
                <c:pt idx="2104">
                  <c:v>2.4426899999999998</c:v>
                </c:pt>
                <c:pt idx="2105">
                  <c:v>2.4665650000000001</c:v>
                </c:pt>
                <c:pt idx="2106">
                  <c:v>2.4188149999999999</c:v>
                </c:pt>
                <c:pt idx="2107">
                  <c:v>2.3710650000000002</c:v>
                </c:pt>
                <c:pt idx="2108">
                  <c:v>2.323315</c:v>
                </c:pt>
                <c:pt idx="2109">
                  <c:v>2.4188149999999999</c:v>
                </c:pt>
                <c:pt idx="2110">
                  <c:v>2.3471899999999999</c:v>
                </c:pt>
                <c:pt idx="2111">
                  <c:v>2.25169</c:v>
                </c:pt>
                <c:pt idx="2112">
                  <c:v>2.2994400000000002</c:v>
                </c:pt>
                <c:pt idx="2113">
                  <c:v>2.2755649999999998</c:v>
                </c:pt>
                <c:pt idx="2114">
                  <c:v>2.2994400000000002</c:v>
                </c:pt>
                <c:pt idx="2115">
                  <c:v>2.25169</c:v>
                </c:pt>
                <c:pt idx="2116">
                  <c:v>2.25169</c:v>
                </c:pt>
                <c:pt idx="2117">
                  <c:v>2.1800649999999999</c:v>
                </c:pt>
                <c:pt idx="2118">
                  <c:v>2.2278150000000001</c:v>
                </c:pt>
                <c:pt idx="2119">
                  <c:v>2.2278150000000001</c:v>
                </c:pt>
                <c:pt idx="2120">
                  <c:v>2.1800649999999999</c:v>
                </c:pt>
                <c:pt idx="2121">
                  <c:v>2.1561900000000001</c:v>
                </c:pt>
                <c:pt idx="2122">
                  <c:v>2.1323150000000002</c:v>
                </c:pt>
                <c:pt idx="2123">
                  <c:v>2.084565</c:v>
                </c:pt>
                <c:pt idx="2124">
                  <c:v>2.1800649999999999</c:v>
                </c:pt>
                <c:pt idx="2125">
                  <c:v>2.1084399999999999</c:v>
                </c:pt>
                <c:pt idx="2126">
                  <c:v>2.1323150000000002</c:v>
                </c:pt>
                <c:pt idx="2127">
                  <c:v>2.2039399999999998</c:v>
                </c:pt>
                <c:pt idx="2128">
                  <c:v>2.323315</c:v>
                </c:pt>
                <c:pt idx="2129">
                  <c:v>2.49044</c:v>
                </c:pt>
                <c:pt idx="2130">
                  <c:v>2.49044</c:v>
                </c:pt>
                <c:pt idx="2131">
                  <c:v>2.6098150000000002</c:v>
                </c:pt>
                <c:pt idx="2132">
                  <c:v>2.5859399999999999</c:v>
                </c:pt>
                <c:pt idx="2133">
                  <c:v>2.4665650000000001</c:v>
                </c:pt>
                <c:pt idx="2134">
                  <c:v>2.3949400000000001</c:v>
                </c:pt>
                <c:pt idx="2135">
                  <c:v>2.323315</c:v>
                </c:pt>
                <c:pt idx="2136">
                  <c:v>2.3471899999999999</c:v>
                </c:pt>
                <c:pt idx="2137">
                  <c:v>2.323315</c:v>
                </c:pt>
                <c:pt idx="2138">
                  <c:v>2.2278150000000001</c:v>
                </c:pt>
                <c:pt idx="2139">
                  <c:v>2.2278150000000001</c:v>
                </c:pt>
                <c:pt idx="2140">
                  <c:v>2.2278150000000001</c:v>
                </c:pt>
                <c:pt idx="2141">
                  <c:v>2.2278150000000001</c:v>
                </c:pt>
                <c:pt idx="2142">
                  <c:v>2.1920025000000001</c:v>
                </c:pt>
                <c:pt idx="2143">
                  <c:v>2.1561900000000001</c:v>
                </c:pt>
                <c:pt idx="2144">
                  <c:v>2.2039399999999998</c:v>
                </c:pt>
                <c:pt idx="2145">
                  <c:v>2.2039399999999998</c:v>
                </c:pt>
                <c:pt idx="2146">
                  <c:v>2.1084399999999999</c:v>
                </c:pt>
                <c:pt idx="2147">
                  <c:v>2.1561900000000001</c:v>
                </c:pt>
                <c:pt idx="2148">
                  <c:v>2.1800649999999999</c:v>
                </c:pt>
                <c:pt idx="2149">
                  <c:v>2.1561900000000001</c:v>
                </c:pt>
                <c:pt idx="2150">
                  <c:v>2.084565</c:v>
                </c:pt>
                <c:pt idx="2151">
                  <c:v>2.1323150000000002</c:v>
                </c:pt>
                <c:pt idx="2152">
                  <c:v>2.2278150000000001</c:v>
                </c:pt>
                <c:pt idx="2153">
                  <c:v>2.4188149999999999</c:v>
                </c:pt>
                <c:pt idx="2154">
                  <c:v>2.25169</c:v>
                </c:pt>
                <c:pt idx="2155">
                  <c:v>2.25169</c:v>
                </c:pt>
                <c:pt idx="2156">
                  <c:v>2.2039399999999998</c:v>
                </c:pt>
                <c:pt idx="2157">
                  <c:v>2.1800649999999999</c:v>
                </c:pt>
                <c:pt idx="2158">
                  <c:v>2.1561900000000001</c:v>
                </c:pt>
                <c:pt idx="2159">
                  <c:v>2.1800649999999999</c:v>
                </c:pt>
                <c:pt idx="2160">
                  <c:v>2.1561900000000001</c:v>
                </c:pt>
                <c:pt idx="2161">
                  <c:v>2.1323150000000002</c:v>
                </c:pt>
                <c:pt idx="2162">
                  <c:v>2.0368149999999998</c:v>
                </c:pt>
                <c:pt idx="2163">
                  <c:v>2.0606900000000001</c:v>
                </c:pt>
                <c:pt idx="2164">
                  <c:v>2.0368149999999998</c:v>
                </c:pt>
                <c:pt idx="2165">
                  <c:v>2.0368149999999998</c:v>
                </c:pt>
                <c:pt idx="2166">
                  <c:v>2.0606900000000001</c:v>
                </c:pt>
                <c:pt idx="2167">
                  <c:v>2.01294</c:v>
                </c:pt>
                <c:pt idx="2168">
                  <c:v>2.0368149999999998</c:v>
                </c:pt>
                <c:pt idx="2169">
                  <c:v>2.0368149999999998</c:v>
                </c:pt>
                <c:pt idx="2170">
                  <c:v>2.084565</c:v>
                </c:pt>
                <c:pt idx="2171">
                  <c:v>2.0368149999999998</c:v>
                </c:pt>
                <c:pt idx="2172">
                  <c:v>1.9890650000000001</c:v>
                </c:pt>
                <c:pt idx="2173">
                  <c:v>2.0606900000000001</c:v>
                </c:pt>
                <c:pt idx="2174">
                  <c:v>2.0606900000000001</c:v>
                </c:pt>
                <c:pt idx="2175">
                  <c:v>2.1800649999999999</c:v>
                </c:pt>
                <c:pt idx="2176">
                  <c:v>2.323315</c:v>
                </c:pt>
                <c:pt idx="2177">
                  <c:v>2.2755649999999998</c:v>
                </c:pt>
                <c:pt idx="2178">
                  <c:v>2.2039399999999998</c:v>
                </c:pt>
                <c:pt idx="2179">
                  <c:v>2.1084399999999999</c:v>
                </c:pt>
                <c:pt idx="2180">
                  <c:v>2.1561900000000001</c:v>
                </c:pt>
                <c:pt idx="2181">
                  <c:v>2.0368149999999998</c:v>
                </c:pt>
                <c:pt idx="2182">
                  <c:v>2.1561900000000001</c:v>
                </c:pt>
                <c:pt idx="2183">
                  <c:v>2.0368149999999998</c:v>
                </c:pt>
                <c:pt idx="2184">
                  <c:v>2.0324740910000001</c:v>
                </c:pt>
                <c:pt idx="2185">
                  <c:v>2.0281331819999999</c:v>
                </c:pt>
                <c:pt idx="2186">
                  <c:v>2.0237922730000002</c:v>
                </c:pt>
                <c:pt idx="2187">
                  <c:v>2.019451364</c:v>
                </c:pt>
                <c:pt idx="2188">
                  <c:v>2.0151104549999999</c:v>
                </c:pt>
                <c:pt idx="2189">
                  <c:v>2.010769545</c:v>
                </c:pt>
                <c:pt idx="2190">
                  <c:v>2.0064286359999999</c:v>
                </c:pt>
                <c:pt idx="2191">
                  <c:v>2.0020877270000002</c:v>
                </c:pt>
                <c:pt idx="2192">
                  <c:v>1.997746818</c:v>
                </c:pt>
                <c:pt idx="2193">
                  <c:v>1.993405909</c:v>
                </c:pt>
                <c:pt idx="2194">
                  <c:v>1.9890650000000001</c:v>
                </c:pt>
                <c:pt idx="2195">
                  <c:v>2.0606900000000001</c:v>
                </c:pt>
                <c:pt idx="2196">
                  <c:v>2.0368149999999998</c:v>
                </c:pt>
                <c:pt idx="2197">
                  <c:v>1.96519</c:v>
                </c:pt>
                <c:pt idx="2198">
                  <c:v>2.0606900000000001</c:v>
                </c:pt>
                <c:pt idx="2199">
                  <c:v>2.0368149999999998</c:v>
                </c:pt>
                <c:pt idx="2200">
                  <c:v>2.01294</c:v>
                </c:pt>
                <c:pt idx="2201">
                  <c:v>1.9890650000000001</c:v>
                </c:pt>
                <c:pt idx="2202">
                  <c:v>1.9890650000000001</c:v>
                </c:pt>
                <c:pt idx="2203">
                  <c:v>1.9413149999999999</c:v>
                </c:pt>
                <c:pt idx="2204">
                  <c:v>1.9413149999999999</c:v>
                </c:pt>
                <c:pt idx="2205">
                  <c:v>1.96519</c:v>
                </c:pt>
                <c:pt idx="2206">
                  <c:v>1.9413149999999999</c:v>
                </c:pt>
                <c:pt idx="2207">
                  <c:v>2.0368149999999998</c:v>
                </c:pt>
                <c:pt idx="2208">
                  <c:v>2.01294</c:v>
                </c:pt>
                <c:pt idx="2209">
                  <c:v>2.01294</c:v>
                </c:pt>
                <c:pt idx="2210">
                  <c:v>2.1084399999999999</c:v>
                </c:pt>
                <c:pt idx="2211">
                  <c:v>2.1084399999999999</c:v>
                </c:pt>
                <c:pt idx="2212">
                  <c:v>2.25169</c:v>
                </c:pt>
                <c:pt idx="2213">
                  <c:v>2.323315</c:v>
                </c:pt>
                <c:pt idx="2214">
                  <c:v>2.4188149999999999</c:v>
                </c:pt>
                <c:pt idx="2215">
                  <c:v>2.562065</c:v>
                </c:pt>
                <c:pt idx="2216">
                  <c:v>2.72919</c:v>
                </c:pt>
                <c:pt idx="2217">
                  <c:v>2.8246899999999999</c:v>
                </c:pt>
                <c:pt idx="2218">
                  <c:v>2.9201899999999998</c:v>
                </c:pt>
                <c:pt idx="2219">
                  <c:v>3.0156900000000002</c:v>
                </c:pt>
                <c:pt idx="2220">
                  <c:v>2.9798775000000002</c:v>
                </c:pt>
                <c:pt idx="2221">
                  <c:v>2.9440650000000002</c:v>
                </c:pt>
                <c:pt idx="2222">
                  <c:v>3.0156900000000002</c:v>
                </c:pt>
                <c:pt idx="2223">
                  <c:v>2.9201899999999998</c:v>
                </c:pt>
                <c:pt idx="2224">
                  <c:v>2.8485649999999998</c:v>
                </c:pt>
                <c:pt idx="2225">
                  <c:v>2.896315</c:v>
                </c:pt>
                <c:pt idx="2226">
                  <c:v>2.72919</c:v>
                </c:pt>
                <c:pt idx="2227">
                  <c:v>2.7530649999999999</c:v>
                </c:pt>
                <c:pt idx="2228">
                  <c:v>2.7053150000000001</c:v>
                </c:pt>
                <c:pt idx="2229">
                  <c:v>2.6814399999999998</c:v>
                </c:pt>
                <c:pt idx="2230">
                  <c:v>2.6336900000000001</c:v>
                </c:pt>
                <c:pt idx="2231">
                  <c:v>2.562065</c:v>
                </c:pt>
                <c:pt idx="2232">
                  <c:v>2.6098150000000002</c:v>
                </c:pt>
                <c:pt idx="2233">
                  <c:v>2.5381900000000002</c:v>
                </c:pt>
                <c:pt idx="2234">
                  <c:v>2.5023775000000001</c:v>
                </c:pt>
                <c:pt idx="2235">
                  <c:v>2.4665650000000001</c:v>
                </c:pt>
                <c:pt idx="2236">
                  <c:v>2.4426899999999998</c:v>
                </c:pt>
                <c:pt idx="2237">
                  <c:v>2.4188149999999999</c:v>
                </c:pt>
                <c:pt idx="2238">
                  <c:v>2.3710650000000002</c:v>
                </c:pt>
                <c:pt idx="2239">
                  <c:v>2.3949400000000001</c:v>
                </c:pt>
                <c:pt idx="2240">
                  <c:v>2.3710650000000002</c:v>
                </c:pt>
                <c:pt idx="2241">
                  <c:v>2.2994400000000002</c:v>
                </c:pt>
                <c:pt idx="2242">
                  <c:v>2.3949400000000001</c:v>
                </c:pt>
                <c:pt idx="2243">
                  <c:v>2.2755649999999998</c:v>
                </c:pt>
                <c:pt idx="2244">
                  <c:v>2.2994400000000002</c:v>
                </c:pt>
                <c:pt idx="2245">
                  <c:v>2.2994400000000002</c:v>
                </c:pt>
                <c:pt idx="2246">
                  <c:v>2.2278150000000001</c:v>
                </c:pt>
                <c:pt idx="2247">
                  <c:v>2.2755649999999998</c:v>
                </c:pt>
                <c:pt idx="2248">
                  <c:v>2.2278150000000001</c:v>
                </c:pt>
                <c:pt idx="2249">
                  <c:v>2.25169</c:v>
                </c:pt>
                <c:pt idx="2250">
                  <c:v>2.2278150000000001</c:v>
                </c:pt>
                <c:pt idx="2251">
                  <c:v>2.2278150000000001</c:v>
                </c:pt>
                <c:pt idx="2252">
                  <c:v>2.1561900000000001</c:v>
                </c:pt>
                <c:pt idx="2253">
                  <c:v>2.1561900000000001</c:v>
                </c:pt>
                <c:pt idx="2254">
                  <c:v>2.1561900000000001</c:v>
                </c:pt>
                <c:pt idx="2255">
                  <c:v>2.2039399999999998</c:v>
                </c:pt>
                <c:pt idx="2256">
                  <c:v>2.1084399999999999</c:v>
                </c:pt>
                <c:pt idx="2257">
                  <c:v>2.1800649999999999</c:v>
                </c:pt>
                <c:pt idx="2258">
                  <c:v>2.1084399999999999</c:v>
                </c:pt>
                <c:pt idx="2259">
                  <c:v>2.1084399999999999</c:v>
                </c:pt>
                <c:pt idx="2260">
                  <c:v>2.1084399999999999</c:v>
                </c:pt>
                <c:pt idx="2261">
                  <c:v>2.1561900000000001</c:v>
                </c:pt>
                <c:pt idx="2262">
                  <c:v>2.1323150000000002</c:v>
                </c:pt>
                <c:pt idx="2263">
                  <c:v>2.084565</c:v>
                </c:pt>
                <c:pt idx="2264">
                  <c:v>2.1323150000000002</c:v>
                </c:pt>
                <c:pt idx="2265">
                  <c:v>2.084565</c:v>
                </c:pt>
                <c:pt idx="2266">
                  <c:v>2.0726275000000003</c:v>
                </c:pt>
                <c:pt idx="2267">
                  <c:v>2.0606900000000001</c:v>
                </c:pt>
                <c:pt idx="2268">
                  <c:v>2.1084399999999999</c:v>
                </c:pt>
                <c:pt idx="2269">
                  <c:v>2.0606900000000001</c:v>
                </c:pt>
                <c:pt idx="2270">
                  <c:v>2.0368149999999998</c:v>
                </c:pt>
                <c:pt idx="2271">
                  <c:v>2.0368149999999998</c:v>
                </c:pt>
                <c:pt idx="2272">
                  <c:v>2.0606900000000001</c:v>
                </c:pt>
                <c:pt idx="2273">
                  <c:v>2.0606900000000001</c:v>
                </c:pt>
                <c:pt idx="2274">
                  <c:v>2.0368149999999998</c:v>
                </c:pt>
                <c:pt idx="2275">
                  <c:v>2.084565</c:v>
                </c:pt>
                <c:pt idx="2276">
                  <c:v>2.0606900000000001</c:v>
                </c:pt>
                <c:pt idx="2277">
                  <c:v>2.01294</c:v>
                </c:pt>
                <c:pt idx="2278">
                  <c:v>2.0606900000000001</c:v>
                </c:pt>
                <c:pt idx="2279">
                  <c:v>1.9890650000000001</c:v>
                </c:pt>
                <c:pt idx="2280">
                  <c:v>2.0368149999999998</c:v>
                </c:pt>
                <c:pt idx="2281">
                  <c:v>2.0368149999999998</c:v>
                </c:pt>
                <c:pt idx="2282">
                  <c:v>1.9413149999999999</c:v>
                </c:pt>
                <c:pt idx="2283">
                  <c:v>1.96519</c:v>
                </c:pt>
                <c:pt idx="2284">
                  <c:v>2.01294</c:v>
                </c:pt>
                <c:pt idx="2285">
                  <c:v>2.0368149999999998</c:v>
                </c:pt>
                <c:pt idx="2286">
                  <c:v>2.01294</c:v>
                </c:pt>
                <c:pt idx="2287">
                  <c:v>1.9413149999999999</c:v>
                </c:pt>
                <c:pt idx="2288">
                  <c:v>1.9413149999999999</c:v>
                </c:pt>
                <c:pt idx="2289">
                  <c:v>1.96519</c:v>
                </c:pt>
                <c:pt idx="2290">
                  <c:v>1.9413149999999999</c:v>
                </c:pt>
                <c:pt idx="2291">
                  <c:v>1.96519</c:v>
                </c:pt>
                <c:pt idx="2292">
                  <c:v>1.96519</c:v>
                </c:pt>
                <c:pt idx="2293">
                  <c:v>1.96519</c:v>
                </c:pt>
                <c:pt idx="2294">
                  <c:v>1.9890650000000001</c:v>
                </c:pt>
                <c:pt idx="2295">
                  <c:v>1.96519</c:v>
                </c:pt>
                <c:pt idx="2296">
                  <c:v>1.9890650000000001</c:v>
                </c:pt>
                <c:pt idx="2297">
                  <c:v>1.8935649999999999</c:v>
                </c:pt>
                <c:pt idx="2298">
                  <c:v>1.96519</c:v>
                </c:pt>
                <c:pt idx="2299">
                  <c:v>1.9413149999999999</c:v>
                </c:pt>
                <c:pt idx="2300">
                  <c:v>1.96519</c:v>
                </c:pt>
                <c:pt idx="2301">
                  <c:v>1.96519</c:v>
                </c:pt>
                <c:pt idx="2302">
                  <c:v>1.91744</c:v>
                </c:pt>
                <c:pt idx="2303">
                  <c:v>1.8935649999999999</c:v>
                </c:pt>
                <c:pt idx="2304">
                  <c:v>1.91744</c:v>
                </c:pt>
                <c:pt idx="2305">
                  <c:v>1.8935649999999999</c:v>
                </c:pt>
                <c:pt idx="2306">
                  <c:v>1.91744</c:v>
                </c:pt>
                <c:pt idx="2307">
                  <c:v>1.9413149999999999</c:v>
                </c:pt>
                <c:pt idx="2308">
                  <c:v>1.8935649999999999</c:v>
                </c:pt>
                <c:pt idx="2309">
                  <c:v>1.8935649999999999</c:v>
                </c:pt>
                <c:pt idx="2310">
                  <c:v>1.8696900000000001</c:v>
                </c:pt>
                <c:pt idx="2311">
                  <c:v>1.91744</c:v>
                </c:pt>
                <c:pt idx="2312">
                  <c:v>1.8935649999999999</c:v>
                </c:pt>
                <c:pt idx="2313">
                  <c:v>1.9413149999999999</c:v>
                </c:pt>
                <c:pt idx="2314">
                  <c:v>1.8935649999999999</c:v>
                </c:pt>
                <c:pt idx="2315">
                  <c:v>1.9413149999999999</c:v>
                </c:pt>
                <c:pt idx="2316">
                  <c:v>1.91744</c:v>
                </c:pt>
                <c:pt idx="2317">
                  <c:v>1.91744</c:v>
                </c:pt>
                <c:pt idx="2318">
                  <c:v>1.8935649999999999</c:v>
                </c:pt>
                <c:pt idx="2319">
                  <c:v>1.8696900000000001</c:v>
                </c:pt>
                <c:pt idx="2320">
                  <c:v>1.9413149999999999</c:v>
                </c:pt>
                <c:pt idx="2321">
                  <c:v>1.8696900000000001</c:v>
                </c:pt>
                <c:pt idx="2322">
                  <c:v>2.0606900000000001</c:v>
                </c:pt>
                <c:pt idx="2323">
                  <c:v>2.01294</c:v>
                </c:pt>
                <c:pt idx="2324">
                  <c:v>2.1800649999999999</c:v>
                </c:pt>
                <c:pt idx="2325">
                  <c:v>2.01294</c:v>
                </c:pt>
                <c:pt idx="2326">
                  <c:v>1.9890650000000001</c:v>
                </c:pt>
                <c:pt idx="2327">
                  <c:v>2.01294</c:v>
                </c:pt>
                <c:pt idx="2328">
                  <c:v>2.01294</c:v>
                </c:pt>
                <c:pt idx="2329">
                  <c:v>2.1800649999999999</c:v>
                </c:pt>
                <c:pt idx="2330">
                  <c:v>2.1323150000000002</c:v>
                </c:pt>
                <c:pt idx="2331">
                  <c:v>2.1323150000000002</c:v>
                </c:pt>
                <c:pt idx="2332">
                  <c:v>2.0368149999999998</c:v>
                </c:pt>
                <c:pt idx="2333">
                  <c:v>2.0368149999999998</c:v>
                </c:pt>
                <c:pt idx="2334">
                  <c:v>2.0368149999999998</c:v>
                </c:pt>
                <c:pt idx="2335">
                  <c:v>1.9890650000000001</c:v>
                </c:pt>
                <c:pt idx="2336">
                  <c:v>1.9890650000000001</c:v>
                </c:pt>
                <c:pt idx="2337">
                  <c:v>2.01294</c:v>
                </c:pt>
                <c:pt idx="2338">
                  <c:v>1.96519</c:v>
                </c:pt>
                <c:pt idx="2339">
                  <c:v>2.01294</c:v>
                </c:pt>
                <c:pt idx="2340">
                  <c:v>1.9413149999999999</c:v>
                </c:pt>
                <c:pt idx="2341">
                  <c:v>2.0368149999999998</c:v>
                </c:pt>
                <c:pt idx="2342">
                  <c:v>2.25169</c:v>
                </c:pt>
                <c:pt idx="2343">
                  <c:v>2.3471899999999999</c:v>
                </c:pt>
                <c:pt idx="2344">
                  <c:v>2.3949400000000001</c:v>
                </c:pt>
                <c:pt idx="2345">
                  <c:v>2.5381900000000002</c:v>
                </c:pt>
                <c:pt idx="2346">
                  <c:v>2.5859399999999999</c:v>
                </c:pt>
                <c:pt idx="2347">
                  <c:v>2.657565</c:v>
                </c:pt>
                <c:pt idx="2348">
                  <c:v>2.657565</c:v>
                </c:pt>
                <c:pt idx="2349">
                  <c:v>2.562065</c:v>
                </c:pt>
                <c:pt idx="2350">
                  <c:v>2.5859399999999999</c:v>
                </c:pt>
                <c:pt idx="2351">
                  <c:v>2.562065</c:v>
                </c:pt>
                <c:pt idx="2352">
                  <c:v>2.49044</c:v>
                </c:pt>
                <c:pt idx="2353">
                  <c:v>2.3710650000000002</c:v>
                </c:pt>
                <c:pt idx="2354">
                  <c:v>2.3949400000000001</c:v>
                </c:pt>
                <c:pt idx="2355">
                  <c:v>2.3710650000000002</c:v>
                </c:pt>
                <c:pt idx="2356">
                  <c:v>2.323315</c:v>
                </c:pt>
                <c:pt idx="2357">
                  <c:v>2.2755649999999998</c:v>
                </c:pt>
                <c:pt idx="2358">
                  <c:v>2.2039399999999998</c:v>
                </c:pt>
                <c:pt idx="2359">
                  <c:v>2.1800649999999999</c:v>
                </c:pt>
                <c:pt idx="2360">
                  <c:v>2.1561900000000001</c:v>
                </c:pt>
                <c:pt idx="2361">
                  <c:v>2.2039399999999998</c:v>
                </c:pt>
                <c:pt idx="2362">
                  <c:v>2.1323150000000002</c:v>
                </c:pt>
                <c:pt idx="2363">
                  <c:v>2.1800649999999999</c:v>
                </c:pt>
                <c:pt idx="2364">
                  <c:v>2.1800649999999999</c:v>
                </c:pt>
                <c:pt idx="2365">
                  <c:v>2.1084399999999999</c:v>
                </c:pt>
                <c:pt idx="2366">
                  <c:v>2.1561900000000001</c:v>
                </c:pt>
                <c:pt idx="2367">
                  <c:v>2.1323150000000002</c:v>
                </c:pt>
                <c:pt idx="2368">
                  <c:v>2.1800649999999999</c:v>
                </c:pt>
                <c:pt idx="2369">
                  <c:v>2.084565</c:v>
                </c:pt>
                <c:pt idx="2370">
                  <c:v>2.1561900000000001</c:v>
                </c:pt>
                <c:pt idx="2371">
                  <c:v>2.1561900000000001</c:v>
                </c:pt>
                <c:pt idx="2372">
                  <c:v>2.084565</c:v>
                </c:pt>
                <c:pt idx="2373">
                  <c:v>2.0368149999999998</c:v>
                </c:pt>
                <c:pt idx="2374">
                  <c:v>2.0368149999999998</c:v>
                </c:pt>
                <c:pt idx="2375">
                  <c:v>2.0368149999999998</c:v>
                </c:pt>
                <c:pt idx="2376">
                  <c:v>2.01294</c:v>
                </c:pt>
                <c:pt idx="2377">
                  <c:v>2.084565</c:v>
                </c:pt>
                <c:pt idx="2378">
                  <c:v>1.9890650000000001</c:v>
                </c:pt>
                <c:pt idx="2379">
                  <c:v>1.9890650000000001</c:v>
                </c:pt>
                <c:pt idx="2380">
                  <c:v>1.96519</c:v>
                </c:pt>
                <c:pt idx="2381">
                  <c:v>2.01294</c:v>
                </c:pt>
                <c:pt idx="2382">
                  <c:v>2.01294</c:v>
                </c:pt>
                <c:pt idx="2383">
                  <c:v>2.0368149999999998</c:v>
                </c:pt>
                <c:pt idx="2384">
                  <c:v>2.01294</c:v>
                </c:pt>
                <c:pt idx="2385">
                  <c:v>2.0606900000000001</c:v>
                </c:pt>
                <c:pt idx="2386">
                  <c:v>2.01294</c:v>
                </c:pt>
                <c:pt idx="2387">
                  <c:v>1.9890650000000001</c:v>
                </c:pt>
                <c:pt idx="2388">
                  <c:v>2.0368149999999998</c:v>
                </c:pt>
                <c:pt idx="2389">
                  <c:v>2.01294</c:v>
                </c:pt>
                <c:pt idx="2390">
                  <c:v>1.96519</c:v>
                </c:pt>
                <c:pt idx="2391">
                  <c:v>1.91744</c:v>
                </c:pt>
                <c:pt idx="2392">
                  <c:v>2.01294</c:v>
                </c:pt>
                <c:pt idx="2393">
                  <c:v>1.96519</c:v>
                </c:pt>
                <c:pt idx="2394">
                  <c:v>1.91744</c:v>
                </c:pt>
                <c:pt idx="2395">
                  <c:v>1.91744</c:v>
                </c:pt>
                <c:pt idx="2396">
                  <c:v>1.8935649999999999</c:v>
                </c:pt>
                <c:pt idx="2397">
                  <c:v>1.96519</c:v>
                </c:pt>
                <c:pt idx="2398">
                  <c:v>1.96519</c:v>
                </c:pt>
                <c:pt idx="2399">
                  <c:v>1.9890650000000001</c:v>
                </c:pt>
                <c:pt idx="2400">
                  <c:v>1.9890650000000001</c:v>
                </c:pt>
                <c:pt idx="2401">
                  <c:v>2.01294</c:v>
                </c:pt>
                <c:pt idx="2402">
                  <c:v>1.91744</c:v>
                </c:pt>
                <c:pt idx="2403">
                  <c:v>1.9413149999999999</c:v>
                </c:pt>
                <c:pt idx="2404">
                  <c:v>1.96519</c:v>
                </c:pt>
                <c:pt idx="2405">
                  <c:v>1.9890650000000001</c:v>
                </c:pt>
                <c:pt idx="2406">
                  <c:v>1.8935649999999999</c:v>
                </c:pt>
                <c:pt idx="2407">
                  <c:v>1.96519</c:v>
                </c:pt>
                <c:pt idx="2408">
                  <c:v>1.96519</c:v>
                </c:pt>
                <c:pt idx="2409">
                  <c:v>1.9413149999999999</c:v>
                </c:pt>
                <c:pt idx="2410">
                  <c:v>1.96519</c:v>
                </c:pt>
                <c:pt idx="2411">
                  <c:v>1.8935649999999999</c:v>
                </c:pt>
                <c:pt idx="2412">
                  <c:v>1.96519</c:v>
                </c:pt>
                <c:pt idx="2413">
                  <c:v>1.96519</c:v>
                </c:pt>
                <c:pt idx="2414">
                  <c:v>1.8696900000000001</c:v>
                </c:pt>
                <c:pt idx="2415">
                  <c:v>1.91744</c:v>
                </c:pt>
                <c:pt idx="2416">
                  <c:v>1.8696900000000001</c:v>
                </c:pt>
                <c:pt idx="2417">
                  <c:v>2.1323150000000002</c:v>
                </c:pt>
                <c:pt idx="2418">
                  <c:v>2.3949400000000001</c:v>
                </c:pt>
                <c:pt idx="2419">
                  <c:v>2.25169</c:v>
                </c:pt>
                <c:pt idx="2420">
                  <c:v>2.1561900000000001</c:v>
                </c:pt>
                <c:pt idx="2421">
                  <c:v>2.1800649999999999</c:v>
                </c:pt>
                <c:pt idx="2422">
                  <c:v>2.1800649999999999</c:v>
                </c:pt>
                <c:pt idx="2423">
                  <c:v>2.1084399999999999</c:v>
                </c:pt>
                <c:pt idx="2424">
                  <c:v>2.1084399999999999</c:v>
                </c:pt>
                <c:pt idx="2425">
                  <c:v>2.0368149999999998</c:v>
                </c:pt>
                <c:pt idx="2426">
                  <c:v>2.0606900000000001</c:v>
                </c:pt>
                <c:pt idx="2427">
                  <c:v>1.9890650000000001</c:v>
                </c:pt>
                <c:pt idx="2428">
                  <c:v>1.96519</c:v>
                </c:pt>
                <c:pt idx="2429">
                  <c:v>1.9413149999999999</c:v>
                </c:pt>
                <c:pt idx="2430">
                  <c:v>1.96519</c:v>
                </c:pt>
                <c:pt idx="2431">
                  <c:v>1.96519</c:v>
                </c:pt>
                <c:pt idx="2432">
                  <c:v>2.01294</c:v>
                </c:pt>
                <c:pt idx="2433">
                  <c:v>1.96519</c:v>
                </c:pt>
                <c:pt idx="2434">
                  <c:v>1.96519</c:v>
                </c:pt>
                <c:pt idx="2435">
                  <c:v>1.9413149999999999</c:v>
                </c:pt>
                <c:pt idx="2436">
                  <c:v>1.9890650000000001</c:v>
                </c:pt>
                <c:pt idx="2437">
                  <c:v>1.96519</c:v>
                </c:pt>
                <c:pt idx="2438">
                  <c:v>1.8935649999999999</c:v>
                </c:pt>
                <c:pt idx="2439">
                  <c:v>1.91744</c:v>
                </c:pt>
                <c:pt idx="2440">
                  <c:v>1.8935649999999999</c:v>
                </c:pt>
                <c:pt idx="2441">
                  <c:v>1.8696900000000001</c:v>
                </c:pt>
                <c:pt idx="2442">
                  <c:v>2.0965025000000002</c:v>
                </c:pt>
                <c:pt idx="2443">
                  <c:v>2.323315</c:v>
                </c:pt>
                <c:pt idx="2444">
                  <c:v>2.3471899999999999</c:v>
                </c:pt>
                <c:pt idx="2445">
                  <c:v>2.2636275000000001</c:v>
                </c:pt>
                <c:pt idx="2446">
                  <c:v>2.1800649999999999</c:v>
                </c:pt>
                <c:pt idx="2447">
                  <c:v>2.1800649999999999</c:v>
                </c:pt>
                <c:pt idx="2448">
                  <c:v>2.2039399999999998</c:v>
                </c:pt>
                <c:pt idx="2449">
                  <c:v>2.1800649999999999</c:v>
                </c:pt>
                <c:pt idx="2450">
                  <c:v>2.2039399999999998</c:v>
                </c:pt>
                <c:pt idx="2451">
                  <c:v>2.1561900000000001</c:v>
                </c:pt>
                <c:pt idx="2452">
                  <c:v>2.1084399999999999</c:v>
                </c:pt>
                <c:pt idx="2453">
                  <c:v>2.084565</c:v>
                </c:pt>
                <c:pt idx="2454">
                  <c:v>2.1323150000000002</c:v>
                </c:pt>
                <c:pt idx="2455">
                  <c:v>2.0606900000000001</c:v>
                </c:pt>
                <c:pt idx="2456">
                  <c:v>2.084565</c:v>
                </c:pt>
                <c:pt idx="2457">
                  <c:v>2.0527316670000002</c:v>
                </c:pt>
                <c:pt idx="2458">
                  <c:v>2.0208983329999999</c:v>
                </c:pt>
                <c:pt idx="2459">
                  <c:v>1.9890650000000001</c:v>
                </c:pt>
                <c:pt idx="2460">
                  <c:v>2.0368149999999998</c:v>
                </c:pt>
                <c:pt idx="2461">
                  <c:v>2.01294</c:v>
                </c:pt>
                <c:pt idx="2462">
                  <c:v>2.01294</c:v>
                </c:pt>
                <c:pt idx="2463">
                  <c:v>2.4665650000000001</c:v>
                </c:pt>
                <c:pt idx="2464">
                  <c:v>2.3471899999999999</c:v>
                </c:pt>
                <c:pt idx="2465">
                  <c:v>2.1800649999999999</c:v>
                </c:pt>
                <c:pt idx="2466">
                  <c:v>2.3710650000000002</c:v>
                </c:pt>
                <c:pt idx="2467">
                  <c:v>2.25169</c:v>
                </c:pt>
                <c:pt idx="2468">
                  <c:v>2.1800649999999999</c:v>
                </c:pt>
                <c:pt idx="2469">
                  <c:v>2.2278150000000001</c:v>
                </c:pt>
                <c:pt idx="2470">
                  <c:v>2.2039399999999998</c:v>
                </c:pt>
                <c:pt idx="2471">
                  <c:v>2.25169</c:v>
                </c:pt>
                <c:pt idx="2472">
                  <c:v>2.25169</c:v>
                </c:pt>
                <c:pt idx="2473">
                  <c:v>2.3949400000000001</c:v>
                </c:pt>
                <c:pt idx="2474">
                  <c:v>2.3710650000000002</c:v>
                </c:pt>
                <c:pt idx="2475">
                  <c:v>2.4188149999999999</c:v>
                </c:pt>
                <c:pt idx="2476">
                  <c:v>2.3710650000000002</c:v>
                </c:pt>
                <c:pt idx="2477">
                  <c:v>2.3471899999999999</c:v>
                </c:pt>
                <c:pt idx="2478">
                  <c:v>2.323315</c:v>
                </c:pt>
                <c:pt idx="2479">
                  <c:v>2.2039399999999998</c:v>
                </c:pt>
                <c:pt idx="2480">
                  <c:v>2.25169</c:v>
                </c:pt>
                <c:pt idx="2481">
                  <c:v>2.1800649999999999</c:v>
                </c:pt>
                <c:pt idx="2482">
                  <c:v>2.2278150000000001</c:v>
                </c:pt>
                <c:pt idx="2483">
                  <c:v>2.1561900000000001</c:v>
                </c:pt>
                <c:pt idx="2484">
                  <c:v>2.1084399999999999</c:v>
                </c:pt>
                <c:pt idx="2485">
                  <c:v>2.1084399999999999</c:v>
                </c:pt>
                <c:pt idx="2486">
                  <c:v>2.1084399999999999</c:v>
                </c:pt>
                <c:pt idx="2487">
                  <c:v>2.2994400000000002</c:v>
                </c:pt>
                <c:pt idx="2488">
                  <c:v>2.3710650000000002</c:v>
                </c:pt>
                <c:pt idx="2489">
                  <c:v>2.3710650000000002</c:v>
                </c:pt>
                <c:pt idx="2490">
                  <c:v>2.4426899999999998</c:v>
                </c:pt>
                <c:pt idx="2491">
                  <c:v>2.3471899999999999</c:v>
                </c:pt>
                <c:pt idx="2492">
                  <c:v>2.3471899999999999</c:v>
                </c:pt>
                <c:pt idx="2493">
                  <c:v>2.2994400000000002</c:v>
                </c:pt>
                <c:pt idx="2494">
                  <c:v>2.4665650000000001</c:v>
                </c:pt>
                <c:pt idx="2495">
                  <c:v>2.3710650000000002</c:v>
                </c:pt>
                <c:pt idx="2496">
                  <c:v>2.4188149999999999</c:v>
                </c:pt>
                <c:pt idx="2497">
                  <c:v>2.2994400000000002</c:v>
                </c:pt>
                <c:pt idx="2498">
                  <c:v>2.2755649999999998</c:v>
                </c:pt>
                <c:pt idx="2499">
                  <c:v>2.323315</c:v>
                </c:pt>
                <c:pt idx="2500">
                  <c:v>2.25169</c:v>
                </c:pt>
                <c:pt idx="2501">
                  <c:v>2.2755649999999998</c:v>
                </c:pt>
                <c:pt idx="2502">
                  <c:v>2.2278150000000001</c:v>
                </c:pt>
                <c:pt idx="2503">
                  <c:v>2.2278150000000001</c:v>
                </c:pt>
                <c:pt idx="2504">
                  <c:v>2.2278150000000001</c:v>
                </c:pt>
                <c:pt idx="2505">
                  <c:v>2.1561900000000001</c:v>
                </c:pt>
                <c:pt idx="2506">
                  <c:v>2.2039399999999998</c:v>
                </c:pt>
                <c:pt idx="2507">
                  <c:v>2.0606900000000001</c:v>
                </c:pt>
                <c:pt idx="2508">
                  <c:v>2.1800649999999999</c:v>
                </c:pt>
                <c:pt idx="2509">
                  <c:v>2.1084399999999999</c:v>
                </c:pt>
                <c:pt idx="2510">
                  <c:v>2.1561900000000001</c:v>
                </c:pt>
                <c:pt idx="2511">
                  <c:v>2.0606900000000001</c:v>
                </c:pt>
                <c:pt idx="2512">
                  <c:v>2.1561900000000001</c:v>
                </c:pt>
                <c:pt idx="2513">
                  <c:v>2.1084399999999999</c:v>
                </c:pt>
                <c:pt idx="2514">
                  <c:v>2.2278150000000001</c:v>
                </c:pt>
                <c:pt idx="2515">
                  <c:v>2.3949400000000001</c:v>
                </c:pt>
                <c:pt idx="2516">
                  <c:v>2.3949400000000001</c:v>
                </c:pt>
                <c:pt idx="2517">
                  <c:v>2.3710650000000002</c:v>
                </c:pt>
                <c:pt idx="2518">
                  <c:v>2.323315</c:v>
                </c:pt>
                <c:pt idx="2519">
                  <c:v>2.3471899999999999</c:v>
                </c:pt>
                <c:pt idx="2520">
                  <c:v>2.3471899999999999</c:v>
                </c:pt>
                <c:pt idx="2521">
                  <c:v>2.25169</c:v>
                </c:pt>
                <c:pt idx="2522">
                  <c:v>2.49044</c:v>
                </c:pt>
                <c:pt idx="2523">
                  <c:v>2.2039399999999998</c:v>
                </c:pt>
                <c:pt idx="2524">
                  <c:v>2.2039399999999998</c:v>
                </c:pt>
                <c:pt idx="2525">
                  <c:v>2.1800649999999999</c:v>
                </c:pt>
                <c:pt idx="2526">
                  <c:v>2.1323150000000002</c:v>
                </c:pt>
                <c:pt idx="2527">
                  <c:v>2.1561900000000001</c:v>
                </c:pt>
                <c:pt idx="2528">
                  <c:v>2.1561900000000001</c:v>
                </c:pt>
                <c:pt idx="2529">
                  <c:v>2.1561900000000001</c:v>
                </c:pt>
                <c:pt idx="2530">
                  <c:v>2.1800649999999999</c:v>
                </c:pt>
                <c:pt idx="2531">
                  <c:v>2.1561900000000001</c:v>
                </c:pt>
                <c:pt idx="2532">
                  <c:v>2.084565</c:v>
                </c:pt>
                <c:pt idx="2533">
                  <c:v>2.1561900000000001</c:v>
                </c:pt>
                <c:pt idx="2534">
                  <c:v>2.1323150000000002</c:v>
                </c:pt>
                <c:pt idx="2535">
                  <c:v>2.1323150000000002</c:v>
                </c:pt>
                <c:pt idx="2536">
                  <c:v>2.2278150000000001</c:v>
                </c:pt>
                <c:pt idx="2537">
                  <c:v>2.25169</c:v>
                </c:pt>
                <c:pt idx="2538">
                  <c:v>2.25169</c:v>
                </c:pt>
                <c:pt idx="2539">
                  <c:v>2.2039399999999998</c:v>
                </c:pt>
                <c:pt idx="2540">
                  <c:v>2.1084399999999999</c:v>
                </c:pt>
                <c:pt idx="2541">
                  <c:v>2.0606900000000001</c:v>
                </c:pt>
                <c:pt idx="2542">
                  <c:v>2.1084399999999999</c:v>
                </c:pt>
                <c:pt idx="2543">
                  <c:v>2.1323150000000002</c:v>
                </c:pt>
                <c:pt idx="2544">
                  <c:v>2.084565</c:v>
                </c:pt>
                <c:pt idx="2545">
                  <c:v>2.1323150000000002</c:v>
                </c:pt>
                <c:pt idx="2546">
                  <c:v>2.1084399999999999</c:v>
                </c:pt>
                <c:pt idx="2547">
                  <c:v>2.0606900000000001</c:v>
                </c:pt>
                <c:pt idx="2548">
                  <c:v>2.0368149999999998</c:v>
                </c:pt>
                <c:pt idx="2549">
                  <c:v>2.01294</c:v>
                </c:pt>
                <c:pt idx="2550">
                  <c:v>2.01294</c:v>
                </c:pt>
                <c:pt idx="2551">
                  <c:v>2.084565</c:v>
                </c:pt>
                <c:pt idx="2552">
                  <c:v>2.0606900000000001</c:v>
                </c:pt>
                <c:pt idx="2553">
                  <c:v>2.01294</c:v>
                </c:pt>
                <c:pt idx="2554">
                  <c:v>2.0368149999999998</c:v>
                </c:pt>
                <c:pt idx="2555">
                  <c:v>2.01294</c:v>
                </c:pt>
                <c:pt idx="2556">
                  <c:v>2.0606900000000001</c:v>
                </c:pt>
                <c:pt idx="2557">
                  <c:v>1.9890650000000001</c:v>
                </c:pt>
                <c:pt idx="2558">
                  <c:v>2.0368149999999998</c:v>
                </c:pt>
                <c:pt idx="2559">
                  <c:v>2.0606900000000001</c:v>
                </c:pt>
                <c:pt idx="2560">
                  <c:v>2.0368149999999998</c:v>
                </c:pt>
                <c:pt idx="2561">
                  <c:v>1.9890650000000001</c:v>
                </c:pt>
                <c:pt idx="2562">
                  <c:v>2.01294</c:v>
                </c:pt>
                <c:pt idx="2563">
                  <c:v>2.01294</c:v>
                </c:pt>
                <c:pt idx="2564">
                  <c:v>1.96519</c:v>
                </c:pt>
                <c:pt idx="2565">
                  <c:v>1.9890650000000001</c:v>
                </c:pt>
                <c:pt idx="2566">
                  <c:v>2.01294</c:v>
                </c:pt>
                <c:pt idx="2567">
                  <c:v>1.9413149999999999</c:v>
                </c:pt>
                <c:pt idx="2568">
                  <c:v>1.96519</c:v>
                </c:pt>
                <c:pt idx="2569">
                  <c:v>1.96519</c:v>
                </c:pt>
                <c:pt idx="2570">
                  <c:v>2.0368149999999998</c:v>
                </c:pt>
                <c:pt idx="2571">
                  <c:v>2.01294</c:v>
                </c:pt>
                <c:pt idx="2572">
                  <c:v>2.0368149999999998</c:v>
                </c:pt>
                <c:pt idx="2573">
                  <c:v>2.0368149999999998</c:v>
                </c:pt>
                <c:pt idx="2574">
                  <c:v>2.0368149999999998</c:v>
                </c:pt>
                <c:pt idx="2575">
                  <c:v>2.01294</c:v>
                </c:pt>
                <c:pt idx="2576">
                  <c:v>2.01294</c:v>
                </c:pt>
                <c:pt idx="2577">
                  <c:v>1.91744</c:v>
                </c:pt>
                <c:pt idx="2578">
                  <c:v>2.01294</c:v>
                </c:pt>
                <c:pt idx="2579">
                  <c:v>1.9413149999999999</c:v>
                </c:pt>
                <c:pt idx="2580">
                  <c:v>1.9413149999999999</c:v>
                </c:pt>
                <c:pt idx="2581">
                  <c:v>1.96519</c:v>
                </c:pt>
                <c:pt idx="2582">
                  <c:v>1.96519</c:v>
                </c:pt>
                <c:pt idx="2583">
                  <c:v>1.96519</c:v>
                </c:pt>
                <c:pt idx="2584">
                  <c:v>2.1323150000000002</c:v>
                </c:pt>
                <c:pt idx="2585">
                  <c:v>2.2039399999999998</c:v>
                </c:pt>
                <c:pt idx="2586">
                  <c:v>2.2755649999999998</c:v>
                </c:pt>
                <c:pt idx="2587">
                  <c:v>2.4188149999999999</c:v>
                </c:pt>
                <c:pt idx="2588">
                  <c:v>2.3710650000000002</c:v>
                </c:pt>
                <c:pt idx="2589">
                  <c:v>2.657565</c:v>
                </c:pt>
                <c:pt idx="2590">
                  <c:v>2.5381900000000002</c:v>
                </c:pt>
                <c:pt idx="2591">
                  <c:v>2.4188149999999999</c:v>
                </c:pt>
                <c:pt idx="2592">
                  <c:v>2.323315</c:v>
                </c:pt>
                <c:pt idx="2593">
                  <c:v>2.3471899999999999</c:v>
                </c:pt>
                <c:pt idx="2594">
                  <c:v>2.2278150000000001</c:v>
                </c:pt>
                <c:pt idx="2595">
                  <c:v>2.2039399999999998</c:v>
                </c:pt>
                <c:pt idx="2596">
                  <c:v>2.1800649999999999</c:v>
                </c:pt>
                <c:pt idx="2597">
                  <c:v>2.2039399999999998</c:v>
                </c:pt>
                <c:pt idx="2598">
                  <c:v>2.1084399999999999</c:v>
                </c:pt>
                <c:pt idx="2599">
                  <c:v>2.1323150000000002</c:v>
                </c:pt>
                <c:pt idx="2600">
                  <c:v>2.0606900000000001</c:v>
                </c:pt>
                <c:pt idx="2601">
                  <c:v>2.1323150000000002</c:v>
                </c:pt>
                <c:pt idx="2602">
                  <c:v>2.1323150000000002</c:v>
                </c:pt>
                <c:pt idx="2603">
                  <c:v>2.0368149999999998</c:v>
                </c:pt>
                <c:pt idx="2604">
                  <c:v>2.084565</c:v>
                </c:pt>
                <c:pt idx="2605">
                  <c:v>2.084565</c:v>
                </c:pt>
                <c:pt idx="2606">
                  <c:v>2.084565</c:v>
                </c:pt>
                <c:pt idx="2607">
                  <c:v>2.1084399999999999</c:v>
                </c:pt>
                <c:pt idx="2608">
                  <c:v>2.0965025000000002</c:v>
                </c:pt>
                <c:pt idx="2609">
                  <c:v>2.084565</c:v>
                </c:pt>
                <c:pt idx="2610">
                  <c:v>2.0368149999999998</c:v>
                </c:pt>
                <c:pt idx="2611">
                  <c:v>2.01294</c:v>
                </c:pt>
                <c:pt idx="2612">
                  <c:v>2.084565</c:v>
                </c:pt>
                <c:pt idx="2613">
                  <c:v>2.2994400000000002</c:v>
                </c:pt>
                <c:pt idx="2614">
                  <c:v>2.01294</c:v>
                </c:pt>
                <c:pt idx="2615">
                  <c:v>2.0368149999999998</c:v>
                </c:pt>
                <c:pt idx="2616">
                  <c:v>2.2039399999999998</c:v>
                </c:pt>
                <c:pt idx="2617">
                  <c:v>2.2278150000000001</c:v>
                </c:pt>
                <c:pt idx="2618">
                  <c:v>2.1800649999999999</c:v>
                </c:pt>
                <c:pt idx="2619">
                  <c:v>2.1084399999999999</c:v>
                </c:pt>
                <c:pt idx="2620">
                  <c:v>2.1323150000000002</c:v>
                </c:pt>
                <c:pt idx="2621">
                  <c:v>2.0606900000000001</c:v>
                </c:pt>
                <c:pt idx="2622">
                  <c:v>2.0606900000000001</c:v>
                </c:pt>
                <c:pt idx="2623">
                  <c:v>2.0368149999999998</c:v>
                </c:pt>
                <c:pt idx="2624">
                  <c:v>2.0606900000000001</c:v>
                </c:pt>
                <c:pt idx="2625">
                  <c:v>2.0368149999999998</c:v>
                </c:pt>
                <c:pt idx="2626">
                  <c:v>2.0368149999999998</c:v>
                </c:pt>
                <c:pt idx="2627">
                  <c:v>2.0606900000000001</c:v>
                </c:pt>
                <c:pt idx="2628">
                  <c:v>1.96519</c:v>
                </c:pt>
                <c:pt idx="2629">
                  <c:v>2.0368149999999998</c:v>
                </c:pt>
                <c:pt idx="2630">
                  <c:v>1.96519</c:v>
                </c:pt>
                <c:pt idx="2631">
                  <c:v>2.084565</c:v>
                </c:pt>
                <c:pt idx="2632">
                  <c:v>2.2039399999999998</c:v>
                </c:pt>
                <c:pt idx="2633">
                  <c:v>2.323315</c:v>
                </c:pt>
                <c:pt idx="2634">
                  <c:v>2.1561900000000001</c:v>
                </c:pt>
                <c:pt idx="2635">
                  <c:v>2.1323150000000002</c:v>
                </c:pt>
                <c:pt idx="2636">
                  <c:v>2.0606900000000001</c:v>
                </c:pt>
                <c:pt idx="2637">
                  <c:v>2.1084399999999999</c:v>
                </c:pt>
                <c:pt idx="2638">
                  <c:v>2.0606900000000001</c:v>
                </c:pt>
                <c:pt idx="2639">
                  <c:v>1.96519</c:v>
                </c:pt>
                <c:pt idx="2640">
                  <c:v>2.01294</c:v>
                </c:pt>
                <c:pt idx="2641">
                  <c:v>1.9890650000000001</c:v>
                </c:pt>
                <c:pt idx="2642">
                  <c:v>2.2278150000000001</c:v>
                </c:pt>
                <c:pt idx="2643">
                  <c:v>2.1800649999999999</c:v>
                </c:pt>
                <c:pt idx="2644">
                  <c:v>2.1323150000000002</c:v>
                </c:pt>
                <c:pt idx="2645">
                  <c:v>2.0606900000000001</c:v>
                </c:pt>
                <c:pt idx="2646">
                  <c:v>2.01294</c:v>
                </c:pt>
                <c:pt idx="2647">
                  <c:v>2.0368149999999998</c:v>
                </c:pt>
                <c:pt idx="2648">
                  <c:v>2.0606900000000001</c:v>
                </c:pt>
                <c:pt idx="2649">
                  <c:v>2.01294</c:v>
                </c:pt>
                <c:pt idx="2650">
                  <c:v>2.01294</c:v>
                </c:pt>
                <c:pt idx="2651">
                  <c:v>2.0606900000000001</c:v>
                </c:pt>
                <c:pt idx="2652">
                  <c:v>2.0368149999999998</c:v>
                </c:pt>
                <c:pt idx="2653">
                  <c:v>1.96519</c:v>
                </c:pt>
                <c:pt idx="2654">
                  <c:v>2.01294</c:v>
                </c:pt>
                <c:pt idx="2655">
                  <c:v>1.96519</c:v>
                </c:pt>
                <c:pt idx="2656">
                  <c:v>1.9890650000000001</c:v>
                </c:pt>
                <c:pt idx="2657">
                  <c:v>2.01294</c:v>
                </c:pt>
                <c:pt idx="2658">
                  <c:v>2.084565</c:v>
                </c:pt>
                <c:pt idx="2659">
                  <c:v>2.49044</c:v>
                </c:pt>
                <c:pt idx="2660">
                  <c:v>2.3949400000000001</c:v>
                </c:pt>
                <c:pt idx="2661">
                  <c:v>2.25169</c:v>
                </c:pt>
                <c:pt idx="2662">
                  <c:v>2.1800649999999999</c:v>
                </c:pt>
                <c:pt idx="2663">
                  <c:v>2.1800649999999999</c:v>
                </c:pt>
                <c:pt idx="2664">
                  <c:v>2.1323150000000002</c:v>
                </c:pt>
                <c:pt idx="2665">
                  <c:v>2.084565</c:v>
                </c:pt>
                <c:pt idx="2666">
                  <c:v>2.1084399999999999</c:v>
                </c:pt>
                <c:pt idx="2667">
                  <c:v>2.0606900000000001</c:v>
                </c:pt>
                <c:pt idx="2668">
                  <c:v>2.084565</c:v>
                </c:pt>
                <c:pt idx="2669">
                  <c:v>2.0606900000000001</c:v>
                </c:pt>
                <c:pt idx="2670">
                  <c:v>1.9890650000000001</c:v>
                </c:pt>
                <c:pt idx="2671">
                  <c:v>1.9890650000000001</c:v>
                </c:pt>
                <c:pt idx="2672">
                  <c:v>2.0606900000000001</c:v>
                </c:pt>
                <c:pt idx="2673">
                  <c:v>2.0368149999999998</c:v>
                </c:pt>
                <c:pt idx="2674">
                  <c:v>2.0368149999999998</c:v>
                </c:pt>
                <c:pt idx="2675">
                  <c:v>1.9890650000000001</c:v>
                </c:pt>
                <c:pt idx="2676">
                  <c:v>1.96519</c:v>
                </c:pt>
                <c:pt idx="2677">
                  <c:v>2.01294</c:v>
                </c:pt>
                <c:pt idx="2678">
                  <c:v>1.96519</c:v>
                </c:pt>
                <c:pt idx="2679">
                  <c:v>2.0368149999999998</c:v>
                </c:pt>
                <c:pt idx="2680">
                  <c:v>2.1084399999999999</c:v>
                </c:pt>
                <c:pt idx="2681">
                  <c:v>2.084565</c:v>
                </c:pt>
                <c:pt idx="2682">
                  <c:v>2.1084399999999999</c:v>
                </c:pt>
                <c:pt idx="2683">
                  <c:v>1.9890650000000001</c:v>
                </c:pt>
                <c:pt idx="2684">
                  <c:v>1.9890650000000001</c:v>
                </c:pt>
                <c:pt idx="2685">
                  <c:v>1.9413149999999999</c:v>
                </c:pt>
                <c:pt idx="2686">
                  <c:v>2.01294</c:v>
                </c:pt>
                <c:pt idx="2687">
                  <c:v>2.084565</c:v>
                </c:pt>
                <c:pt idx="2688">
                  <c:v>1.9890650000000001</c:v>
                </c:pt>
                <c:pt idx="2689">
                  <c:v>1.9890650000000001</c:v>
                </c:pt>
                <c:pt idx="2690">
                  <c:v>2.01294</c:v>
                </c:pt>
                <c:pt idx="2691">
                  <c:v>1.9413149999999999</c:v>
                </c:pt>
                <c:pt idx="2692">
                  <c:v>1.9413149999999999</c:v>
                </c:pt>
                <c:pt idx="2693">
                  <c:v>1.96519</c:v>
                </c:pt>
                <c:pt idx="2694">
                  <c:v>1.91744</c:v>
                </c:pt>
                <c:pt idx="2695">
                  <c:v>1.9890650000000001</c:v>
                </c:pt>
                <c:pt idx="2696">
                  <c:v>2.0368149999999998</c:v>
                </c:pt>
                <c:pt idx="2697">
                  <c:v>2.0368149999999998</c:v>
                </c:pt>
                <c:pt idx="2698">
                  <c:v>2.01294</c:v>
                </c:pt>
                <c:pt idx="2699">
                  <c:v>2.01294</c:v>
                </c:pt>
                <c:pt idx="2700">
                  <c:v>2.01294</c:v>
                </c:pt>
                <c:pt idx="2701">
                  <c:v>2.01294</c:v>
                </c:pt>
                <c:pt idx="2702">
                  <c:v>1.91744</c:v>
                </c:pt>
                <c:pt idx="2703">
                  <c:v>1.96519</c:v>
                </c:pt>
                <c:pt idx="2704">
                  <c:v>2.3471899999999999</c:v>
                </c:pt>
                <c:pt idx="2705">
                  <c:v>2.25169</c:v>
                </c:pt>
                <c:pt idx="2706">
                  <c:v>2.2039399999999998</c:v>
                </c:pt>
                <c:pt idx="2707">
                  <c:v>2.25169</c:v>
                </c:pt>
                <c:pt idx="2708">
                  <c:v>2.1561900000000001</c:v>
                </c:pt>
                <c:pt idx="2709">
                  <c:v>2.1323150000000002</c:v>
                </c:pt>
                <c:pt idx="2710">
                  <c:v>2.084565</c:v>
                </c:pt>
                <c:pt idx="2711">
                  <c:v>2.0368149999999998</c:v>
                </c:pt>
                <c:pt idx="2712">
                  <c:v>2.0606900000000001</c:v>
                </c:pt>
                <c:pt idx="2713">
                  <c:v>2.0368149999999998</c:v>
                </c:pt>
                <c:pt idx="2714">
                  <c:v>1.96519</c:v>
                </c:pt>
                <c:pt idx="2715">
                  <c:v>2.01294</c:v>
                </c:pt>
                <c:pt idx="2716">
                  <c:v>1.96519</c:v>
                </c:pt>
                <c:pt idx="2717">
                  <c:v>2.01294</c:v>
                </c:pt>
                <c:pt idx="2718">
                  <c:v>1.91744</c:v>
                </c:pt>
                <c:pt idx="2719">
                  <c:v>1.9413149999999999</c:v>
                </c:pt>
                <c:pt idx="2720">
                  <c:v>1.9890650000000001</c:v>
                </c:pt>
                <c:pt idx="2721">
                  <c:v>1.9890650000000001</c:v>
                </c:pt>
                <c:pt idx="2722">
                  <c:v>1.96519</c:v>
                </c:pt>
                <c:pt idx="2723">
                  <c:v>1.91744</c:v>
                </c:pt>
                <c:pt idx="2724">
                  <c:v>1.96519</c:v>
                </c:pt>
                <c:pt idx="2725">
                  <c:v>1.96519</c:v>
                </c:pt>
                <c:pt idx="2726">
                  <c:v>1.9413149999999999</c:v>
                </c:pt>
                <c:pt idx="2727">
                  <c:v>1.91744</c:v>
                </c:pt>
                <c:pt idx="2728">
                  <c:v>1.96519</c:v>
                </c:pt>
                <c:pt idx="2729">
                  <c:v>2.3790233330000001</c:v>
                </c:pt>
                <c:pt idx="2730">
                  <c:v>2.7928566670000001</c:v>
                </c:pt>
                <c:pt idx="2731">
                  <c:v>3.20669</c:v>
                </c:pt>
                <c:pt idx="2732">
                  <c:v>3.3260649999999998</c:v>
                </c:pt>
                <c:pt idx="2733">
                  <c:v>3.135065</c:v>
                </c:pt>
                <c:pt idx="2734">
                  <c:v>2.8246899999999999</c:v>
                </c:pt>
                <c:pt idx="2735">
                  <c:v>2.657565</c:v>
                </c:pt>
                <c:pt idx="2736">
                  <c:v>2.5859399999999999</c:v>
                </c:pt>
                <c:pt idx="2737">
                  <c:v>2.5143149999999999</c:v>
                </c:pt>
                <c:pt idx="2738">
                  <c:v>2.4426899999999998</c:v>
                </c:pt>
                <c:pt idx="2739">
                  <c:v>2.323315</c:v>
                </c:pt>
                <c:pt idx="2740">
                  <c:v>2.3471899999999999</c:v>
                </c:pt>
                <c:pt idx="2741">
                  <c:v>2.25169</c:v>
                </c:pt>
                <c:pt idx="2742">
                  <c:v>2.2994400000000002</c:v>
                </c:pt>
                <c:pt idx="2743">
                  <c:v>2.2039399999999998</c:v>
                </c:pt>
                <c:pt idx="2744">
                  <c:v>2.2755649999999998</c:v>
                </c:pt>
                <c:pt idx="2745">
                  <c:v>2.2039399999999998</c:v>
                </c:pt>
                <c:pt idx="2746">
                  <c:v>2.25169</c:v>
                </c:pt>
                <c:pt idx="2747">
                  <c:v>2.2039399999999998</c:v>
                </c:pt>
                <c:pt idx="2748">
                  <c:v>2.1323150000000002</c:v>
                </c:pt>
                <c:pt idx="2749">
                  <c:v>2.1800649999999999</c:v>
                </c:pt>
                <c:pt idx="2750">
                  <c:v>2.084565</c:v>
                </c:pt>
                <c:pt idx="2751">
                  <c:v>2.1561900000000001</c:v>
                </c:pt>
                <c:pt idx="2752">
                  <c:v>2.3471899999999999</c:v>
                </c:pt>
                <c:pt idx="2753">
                  <c:v>2.562065</c:v>
                </c:pt>
                <c:pt idx="2754">
                  <c:v>2.3949400000000001</c:v>
                </c:pt>
                <c:pt idx="2755">
                  <c:v>2.3471899999999999</c:v>
                </c:pt>
                <c:pt idx="2756">
                  <c:v>2.2755649999999998</c:v>
                </c:pt>
                <c:pt idx="2757">
                  <c:v>2.25169</c:v>
                </c:pt>
                <c:pt idx="2758">
                  <c:v>2.2039399999999998</c:v>
                </c:pt>
                <c:pt idx="2759">
                  <c:v>2.1323150000000002</c:v>
                </c:pt>
                <c:pt idx="2760">
                  <c:v>2.1084399999999999</c:v>
                </c:pt>
                <c:pt idx="2761">
                  <c:v>2.1800649999999999</c:v>
                </c:pt>
                <c:pt idx="2762">
                  <c:v>2.084565</c:v>
                </c:pt>
                <c:pt idx="2763">
                  <c:v>2.0606900000000001</c:v>
                </c:pt>
                <c:pt idx="2764">
                  <c:v>2.084565</c:v>
                </c:pt>
                <c:pt idx="2765">
                  <c:v>2.084565</c:v>
                </c:pt>
                <c:pt idx="2766">
                  <c:v>2.0606900000000001</c:v>
                </c:pt>
                <c:pt idx="2767">
                  <c:v>2.1084399999999999</c:v>
                </c:pt>
                <c:pt idx="2768">
                  <c:v>2.084565</c:v>
                </c:pt>
                <c:pt idx="2769">
                  <c:v>2.0606900000000001</c:v>
                </c:pt>
                <c:pt idx="2770">
                  <c:v>2.0606900000000001</c:v>
                </c:pt>
                <c:pt idx="2771">
                  <c:v>2.0368149999999998</c:v>
                </c:pt>
                <c:pt idx="2772">
                  <c:v>2.0606900000000001</c:v>
                </c:pt>
                <c:pt idx="2773">
                  <c:v>1.9890650000000001</c:v>
                </c:pt>
                <c:pt idx="2774">
                  <c:v>2.2755649999999998</c:v>
                </c:pt>
                <c:pt idx="2775">
                  <c:v>2.5143149999999999</c:v>
                </c:pt>
                <c:pt idx="2776">
                  <c:v>2.4426899999999998</c:v>
                </c:pt>
                <c:pt idx="2777">
                  <c:v>2.3710650000000002</c:v>
                </c:pt>
                <c:pt idx="2778">
                  <c:v>2.562065</c:v>
                </c:pt>
                <c:pt idx="2779">
                  <c:v>2.4426899999999998</c:v>
                </c:pt>
                <c:pt idx="2780">
                  <c:v>2.4188149999999999</c:v>
                </c:pt>
                <c:pt idx="2781">
                  <c:v>2.323315</c:v>
                </c:pt>
                <c:pt idx="2782">
                  <c:v>2.323315</c:v>
                </c:pt>
                <c:pt idx="2783">
                  <c:v>2.3710650000000002</c:v>
                </c:pt>
                <c:pt idx="2784">
                  <c:v>2.2994400000000002</c:v>
                </c:pt>
                <c:pt idx="2785">
                  <c:v>2.2994400000000002</c:v>
                </c:pt>
                <c:pt idx="2786">
                  <c:v>2.2994400000000002</c:v>
                </c:pt>
                <c:pt idx="2787">
                  <c:v>2.2278150000000001</c:v>
                </c:pt>
                <c:pt idx="2788">
                  <c:v>2.2278150000000001</c:v>
                </c:pt>
                <c:pt idx="2789">
                  <c:v>2.2039399999999998</c:v>
                </c:pt>
                <c:pt idx="2790">
                  <c:v>2.1561900000000001</c:v>
                </c:pt>
                <c:pt idx="2791">
                  <c:v>2.2039399999999998</c:v>
                </c:pt>
                <c:pt idx="2792">
                  <c:v>2.1561900000000001</c:v>
                </c:pt>
                <c:pt idx="2793">
                  <c:v>2.084565</c:v>
                </c:pt>
                <c:pt idx="2794">
                  <c:v>2.0606900000000001</c:v>
                </c:pt>
                <c:pt idx="2795">
                  <c:v>2.1084399999999999</c:v>
                </c:pt>
                <c:pt idx="2796">
                  <c:v>2.1323150000000002</c:v>
                </c:pt>
                <c:pt idx="2797">
                  <c:v>2.0606900000000001</c:v>
                </c:pt>
                <c:pt idx="2798">
                  <c:v>2.0606900000000001</c:v>
                </c:pt>
                <c:pt idx="2799">
                  <c:v>2.1323150000000002</c:v>
                </c:pt>
                <c:pt idx="2800">
                  <c:v>2.0606900000000001</c:v>
                </c:pt>
                <c:pt idx="2801">
                  <c:v>2.0368149999999998</c:v>
                </c:pt>
                <c:pt idx="2802">
                  <c:v>2.0368149999999998</c:v>
                </c:pt>
                <c:pt idx="2803">
                  <c:v>2.0606900000000001</c:v>
                </c:pt>
                <c:pt idx="2804">
                  <c:v>2.084565</c:v>
                </c:pt>
                <c:pt idx="2805">
                  <c:v>2.1561900000000001</c:v>
                </c:pt>
                <c:pt idx="2806">
                  <c:v>2.1323150000000002</c:v>
                </c:pt>
                <c:pt idx="2807">
                  <c:v>2.1561900000000001</c:v>
                </c:pt>
                <c:pt idx="2808">
                  <c:v>2.1561900000000001</c:v>
                </c:pt>
                <c:pt idx="2809">
                  <c:v>2.1323150000000002</c:v>
                </c:pt>
                <c:pt idx="2810">
                  <c:v>2.1084399999999999</c:v>
                </c:pt>
                <c:pt idx="2811">
                  <c:v>2.2039399999999998</c:v>
                </c:pt>
                <c:pt idx="2812">
                  <c:v>2.2039399999999998</c:v>
                </c:pt>
                <c:pt idx="2813">
                  <c:v>2.1561900000000001</c:v>
                </c:pt>
                <c:pt idx="2814">
                  <c:v>2.1323150000000002</c:v>
                </c:pt>
                <c:pt idx="2815">
                  <c:v>2.084565</c:v>
                </c:pt>
                <c:pt idx="2816">
                  <c:v>2.1084399999999999</c:v>
                </c:pt>
                <c:pt idx="2817">
                  <c:v>2.1084399999999999</c:v>
                </c:pt>
                <c:pt idx="2818">
                  <c:v>2.0606900000000001</c:v>
                </c:pt>
                <c:pt idx="2819">
                  <c:v>2.084565</c:v>
                </c:pt>
                <c:pt idx="2820">
                  <c:v>2.084565</c:v>
                </c:pt>
                <c:pt idx="2821">
                  <c:v>2.084565</c:v>
                </c:pt>
                <c:pt idx="2822">
                  <c:v>2.25169</c:v>
                </c:pt>
                <c:pt idx="2823">
                  <c:v>2.6098150000000002</c:v>
                </c:pt>
                <c:pt idx="2824">
                  <c:v>2.5859399999999999</c:v>
                </c:pt>
                <c:pt idx="2825">
                  <c:v>2.72919</c:v>
                </c:pt>
                <c:pt idx="2826">
                  <c:v>2.562065</c:v>
                </c:pt>
                <c:pt idx="2827">
                  <c:v>2.49044</c:v>
                </c:pt>
                <c:pt idx="2828">
                  <c:v>2.3710650000000002</c:v>
                </c:pt>
                <c:pt idx="2829">
                  <c:v>2.2755649999999998</c:v>
                </c:pt>
                <c:pt idx="2830">
                  <c:v>2.2994400000000002</c:v>
                </c:pt>
                <c:pt idx="2831">
                  <c:v>2.2755649999999998</c:v>
                </c:pt>
                <c:pt idx="2832">
                  <c:v>2.2278150000000001</c:v>
                </c:pt>
                <c:pt idx="2833">
                  <c:v>2.2278150000000001</c:v>
                </c:pt>
                <c:pt idx="2834">
                  <c:v>2.1084399999999999</c:v>
                </c:pt>
                <c:pt idx="2835">
                  <c:v>2.2039399999999998</c:v>
                </c:pt>
                <c:pt idx="2836">
                  <c:v>2.1800649999999999</c:v>
                </c:pt>
                <c:pt idx="2837">
                  <c:v>2.1800649999999999</c:v>
                </c:pt>
                <c:pt idx="2838">
                  <c:v>2.2039399999999998</c:v>
                </c:pt>
                <c:pt idx="2839">
                  <c:v>2.2755649999999998</c:v>
                </c:pt>
                <c:pt idx="2840">
                  <c:v>2.4426899999999998</c:v>
                </c:pt>
                <c:pt idx="2841">
                  <c:v>2.1800649999999999</c:v>
                </c:pt>
                <c:pt idx="2842">
                  <c:v>2.1323150000000002</c:v>
                </c:pt>
                <c:pt idx="2843">
                  <c:v>2.1561900000000001</c:v>
                </c:pt>
                <c:pt idx="2844">
                  <c:v>2.084565</c:v>
                </c:pt>
                <c:pt idx="2845">
                  <c:v>2.1800649999999999</c:v>
                </c:pt>
                <c:pt idx="2846">
                  <c:v>2.1323150000000002</c:v>
                </c:pt>
                <c:pt idx="2847">
                  <c:v>2.1561900000000001</c:v>
                </c:pt>
                <c:pt idx="2848">
                  <c:v>2.1084399999999999</c:v>
                </c:pt>
                <c:pt idx="2849">
                  <c:v>2.1800649999999999</c:v>
                </c:pt>
                <c:pt idx="2850">
                  <c:v>2.3710650000000002</c:v>
                </c:pt>
                <c:pt idx="2851">
                  <c:v>2.4426899999999998</c:v>
                </c:pt>
                <c:pt idx="2852">
                  <c:v>2.3949400000000001</c:v>
                </c:pt>
                <c:pt idx="2853">
                  <c:v>2.3710650000000002</c:v>
                </c:pt>
                <c:pt idx="2854">
                  <c:v>2.3471899999999999</c:v>
                </c:pt>
                <c:pt idx="2855">
                  <c:v>2.3710650000000002</c:v>
                </c:pt>
                <c:pt idx="2856">
                  <c:v>2.3471899999999999</c:v>
                </c:pt>
                <c:pt idx="2857">
                  <c:v>2.3471899999999999</c:v>
                </c:pt>
                <c:pt idx="2858">
                  <c:v>2.2994400000000002</c:v>
                </c:pt>
                <c:pt idx="2859">
                  <c:v>2.25169</c:v>
                </c:pt>
                <c:pt idx="2860">
                  <c:v>2.2278150000000001</c:v>
                </c:pt>
                <c:pt idx="2861">
                  <c:v>2.2278150000000001</c:v>
                </c:pt>
                <c:pt idx="2862">
                  <c:v>2.1800649999999999</c:v>
                </c:pt>
                <c:pt idx="2863">
                  <c:v>2.1800649999999999</c:v>
                </c:pt>
                <c:pt idx="2864">
                  <c:v>2.2039399999999998</c:v>
                </c:pt>
                <c:pt idx="2865">
                  <c:v>2.1561900000000001</c:v>
                </c:pt>
                <c:pt idx="2866">
                  <c:v>2.1800649999999999</c:v>
                </c:pt>
                <c:pt idx="2867">
                  <c:v>2.1800649999999999</c:v>
                </c:pt>
                <c:pt idx="2868">
                  <c:v>2.1800649999999999</c:v>
                </c:pt>
                <c:pt idx="2869">
                  <c:v>2.1561900000000001</c:v>
                </c:pt>
                <c:pt idx="2870">
                  <c:v>2.1323150000000002</c:v>
                </c:pt>
                <c:pt idx="2871">
                  <c:v>2.1561900000000001</c:v>
                </c:pt>
                <c:pt idx="2872">
                  <c:v>2.1084399999999999</c:v>
                </c:pt>
                <c:pt idx="2873">
                  <c:v>2.1561900000000001</c:v>
                </c:pt>
                <c:pt idx="2874">
                  <c:v>2.1323150000000002</c:v>
                </c:pt>
                <c:pt idx="2875">
                  <c:v>2.1323150000000002</c:v>
                </c:pt>
                <c:pt idx="2876">
                  <c:v>2.1323150000000002</c:v>
                </c:pt>
                <c:pt idx="2877">
                  <c:v>2.1084399999999999</c:v>
                </c:pt>
                <c:pt idx="2878">
                  <c:v>2.1323150000000002</c:v>
                </c:pt>
                <c:pt idx="2879">
                  <c:v>2.0368149999999998</c:v>
                </c:pt>
                <c:pt idx="2880">
                  <c:v>2.01294</c:v>
                </c:pt>
                <c:pt idx="2881">
                  <c:v>2.0368149999999998</c:v>
                </c:pt>
                <c:pt idx="2882">
                  <c:v>2.0368149999999998</c:v>
                </c:pt>
                <c:pt idx="2883">
                  <c:v>2.084565</c:v>
                </c:pt>
                <c:pt idx="2884">
                  <c:v>2.084565</c:v>
                </c:pt>
                <c:pt idx="2885">
                  <c:v>2.084565</c:v>
                </c:pt>
                <c:pt idx="2886">
                  <c:v>2.0606900000000001</c:v>
                </c:pt>
                <c:pt idx="2887">
                  <c:v>2.084565</c:v>
                </c:pt>
                <c:pt idx="2888">
                  <c:v>2.1084399999999999</c:v>
                </c:pt>
                <c:pt idx="2889">
                  <c:v>2.1084399999999999</c:v>
                </c:pt>
                <c:pt idx="2890">
                  <c:v>2.084565</c:v>
                </c:pt>
                <c:pt idx="2891">
                  <c:v>2.01294</c:v>
                </c:pt>
                <c:pt idx="2892">
                  <c:v>2.084565</c:v>
                </c:pt>
                <c:pt idx="2893">
                  <c:v>2.01294</c:v>
                </c:pt>
                <c:pt idx="2894">
                  <c:v>2.084565</c:v>
                </c:pt>
                <c:pt idx="2895">
                  <c:v>2.0606900000000001</c:v>
                </c:pt>
                <c:pt idx="2896">
                  <c:v>2.0606900000000001</c:v>
                </c:pt>
                <c:pt idx="2897">
                  <c:v>2.01294</c:v>
                </c:pt>
                <c:pt idx="2898">
                  <c:v>2.084565</c:v>
                </c:pt>
                <c:pt idx="2899">
                  <c:v>1.9890650000000001</c:v>
                </c:pt>
                <c:pt idx="2900">
                  <c:v>2.1084399999999999</c:v>
                </c:pt>
                <c:pt idx="2901">
                  <c:v>2.1323150000000002</c:v>
                </c:pt>
                <c:pt idx="2902">
                  <c:v>2.084565</c:v>
                </c:pt>
                <c:pt idx="2903">
                  <c:v>2.0606900000000001</c:v>
                </c:pt>
                <c:pt idx="2904">
                  <c:v>2.084565</c:v>
                </c:pt>
                <c:pt idx="2905">
                  <c:v>2.1084399999999999</c:v>
                </c:pt>
                <c:pt idx="2906">
                  <c:v>2.0606900000000001</c:v>
                </c:pt>
                <c:pt idx="2907">
                  <c:v>2.01294</c:v>
                </c:pt>
                <c:pt idx="2908">
                  <c:v>1.9890650000000001</c:v>
                </c:pt>
                <c:pt idx="2909">
                  <c:v>1.96519</c:v>
                </c:pt>
                <c:pt idx="2910">
                  <c:v>1.96519</c:v>
                </c:pt>
                <c:pt idx="2911">
                  <c:v>2.0606900000000001</c:v>
                </c:pt>
                <c:pt idx="2912">
                  <c:v>2.0368149999999998</c:v>
                </c:pt>
                <c:pt idx="2913">
                  <c:v>1.96519</c:v>
                </c:pt>
                <c:pt idx="2914">
                  <c:v>2.01294</c:v>
                </c:pt>
                <c:pt idx="2915">
                  <c:v>2.0368149999999998</c:v>
                </c:pt>
                <c:pt idx="2916">
                  <c:v>1.96519</c:v>
                </c:pt>
                <c:pt idx="2917">
                  <c:v>1.9413149999999999</c:v>
                </c:pt>
                <c:pt idx="2918">
                  <c:v>1.9890650000000001</c:v>
                </c:pt>
                <c:pt idx="2919">
                  <c:v>2.0368149999999998</c:v>
                </c:pt>
                <c:pt idx="2920">
                  <c:v>2.01294</c:v>
                </c:pt>
                <c:pt idx="2921">
                  <c:v>2.0606900000000001</c:v>
                </c:pt>
                <c:pt idx="2922">
                  <c:v>2.3710650000000002</c:v>
                </c:pt>
                <c:pt idx="2923">
                  <c:v>2.2755649999999998</c:v>
                </c:pt>
                <c:pt idx="2924">
                  <c:v>2.2039399999999998</c:v>
                </c:pt>
                <c:pt idx="2925">
                  <c:v>2.1800649999999999</c:v>
                </c:pt>
                <c:pt idx="2926">
                  <c:v>2.1561900000000001</c:v>
                </c:pt>
                <c:pt idx="2927">
                  <c:v>2.1323150000000002</c:v>
                </c:pt>
              </c:numCache>
            </c:numRef>
          </c:yVal>
          <c:smooth val="1"/>
          <c:extLst>
            <c:ext xmlns:c16="http://schemas.microsoft.com/office/drawing/2014/chart" uri="{C3380CC4-5D6E-409C-BE32-E72D297353CC}">
              <c16:uniqueId val="{00000000-738F-4572-875D-228038F6319E}"/>
            </c:ext>
          </c:extLst>
        </c:ser>
        <c:dLbls>
          <c:showLegendKey val="0"/>
          <c:showVal val="0"/>
          <c:showCatName val="0"/>
          <c:showSerName val="0"/>
          <c:showPercent val="0"/>
          <c:showBubbleSize val="0"/>
        </c:dLbls>
        <c:axId val="-1120047376"/>
        <c:axId val="-1077521536"/>
      </c:scatterChart>
      <c:valAx>
        <c:axId val="-1120047376"/>
        <c:scaling>
          <c:orientation val="minMax"/>
          <c:max val="44382"/>
          <c:min val="44255"/>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7521536"/>
        <c:crosses val="autoZero"/>
        <c:crossBetween val="midCat"/>
        <c:majorUnit val="25"/>
        <c:minorUnit val="5"/>
      </c:valAx>
      <c:valAx>
        <c:axId val="-1077521536"/>
        <c:scaling>
          <c:orientation val="minMax"/>
          <c:min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Water</a:t>
                </a:r>
                <a:r>
                  <a:rPr lang="en-PH" baseline="0"/>
                  <a:t> Level (m)</a:t>
                </a:r>
                <a:endParaRPr lang="en-PH"/>
              </a:p>
            </c:rich>
          </c:tx>
          <c:layout>
            <c:manualLayout>
              <c:xMode val="edge"/>
              <c:yMode val="edge"/>
              <c:x val="2.1367521367521368E-2"/>
              <c:y val="0.32451975291881618"/>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0047376"/>
        <c:crosses val="autoZero"/>
        <c:crossBetween val="midCat"/>
      </c:valAx>
    </c:plotArea>
    <c:plotVisOnly val="1"/>
    <c:dispBlanksAs val="gap"/>
    <c:showDLblsOverMax val="0"/>
  </c:chart>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1" u="none" strike="noStrike" kern="1200" spc="0" baseline="0">
                <a:solidFill>
                  <a:schemeClr val="tx1">
                    <a:lumMod val="65000"/>
                    <a:lumOff val="35000"/>
                  </a:schemeClr>
                </a:solidFill>
                <a:latin typeface="+mn-lt"/>
                <a:ea typeface="+mn-ea"/>
                <a:cs typeface="+mn-cs"/>
              </a:defRPr>
            </a:pPr>
            <a:r>
              <a:rPr lang="en-US" b="1" i="1"/>
              <a:t>Water Level</a:t>
            </a:r>
            <a:r>
              <a:rPr lang="en-US" b="1" i="1" baseline="0"/>
              <a:t> &amp; Precipitation at Pinan-anan</a:t>
            </a:r>
            <a:endParaRPr lang="en-US" b="1" i="1"/>
          </a:p>
        </c:rich>
      </c:tx>
      <c:overlay val="0"/>
      <c:spPr>
        <a:noFill/>
        <a:ln>
          <a:noFill/>
        </a:ln>
        <a:effectLst/>
      </c:spPr>
    </c:title>
    <c:autoTitleDeleted val="0"/>
    <c:plotArea>
      <c:layout/>
      <c:scatterChart>
        <c:scatterStyle val="smoothMarker"/>
        <c:varyColors val="0"/>
        <c:ser>
          <c:idx val="0"/>
          <c:order val="0"/>
          <c:tx>
            <c:v>Water Level</c:v>
          </c:tx>
          <c:marker>
            <c:symbol val="none"/>
          </c:marker>
          <c:xVal>
            <c:numRef>
              <c:f>'DATA 2021'!$B$2:$B$2929</c:f>
              <c:numCache>
                <c:formatCode>[$-3409]mmmm\ dd\,\ yyyy;@</c:formatCode>
                <c:ptCount val="2928"/>
                <c:pt idx="0">
                  <c:v>44256</c:v>
                </c:pt>
                <c:pt idx="1">
                  <c:v>44256.041666666664</c:v>
                </c:pt>
                <c:pt idx="2">
                  <c:v>44256.083333333336</c:v>
                </c:pt>
                <c:pt idx="3">
                  <c:v>44256.125</c:v>
                </c:pt>
                <c:pt idx="4">
                  <c:v>44256.166666666664</c:v>
                </c:pt>
                <c:pt idx="5">
                  <c:v>44256.208333333336</c:v>
                </c:pt>
                <c:pt idx="6">
                  <c:v>44256.25</c:v>
                </c:pt>
                <c:pt idx="7">
                  <c:v>44256.291666666664</c:v>
                </c:pt>
                <c:pt idx="8">
                  <c:v>44256.333333333336</c:v>
                </c:pt>
                <c:pt idx="9">
                  <c:v>44256.375</c:v>
                </c:pt>
                <c:pt idx="10">
                  <c:v>44256.416666666664</c:v>
                </c:pt>
                <c:pt idx="11">
                  <c:v>44256.458333333336</c:v>
                </c:pt>
                <c:pt idx="12">
                  <c:v>44256.5</c:v>
                </c:pt>
                <c:pt idx="13">
                  <c:v>44256.541666666664</c:v>
                </c:pt>
                <c:pt idx="14">
                  <c:v>44256.583333333336</c:v>
                </c:pt>
                <c:pt idx="15">
                  <c:v>44256.625</c:v>
                </c:pt>
                <c:pt idx="16">
                  <c:v>44256.666666666664</c:v>
                </c:pt>
                <c:pt idx="17">
                  <c:v>44256.708333333336</c:v>
                </c:pt>
                <c:pt idx="18">
                  <c:v>44256.75</c:v>
                </c:pt>
                <c:pt idx="19">
                  <c:v>44256.791666666664</c:v>
                </c:pt>
                <c:pt idx="20">
                  <c:v>44256.833333333336</c:v>
                </c:pt>
                <c:pt idx="21">
                  <c:v>44256.875</c:v>
                </c:pt>
                <c:pt idx="22">
                  <c:v>44256.916666666664</c:v>
                </c:pt>
                <c:pt idx="23">
                  <c:v>44256.958333333336</c:v>
                </c:pt>
                <c:pt idx="24">
                  <c:v>44257</c:v>
                </c:pt>
                <c:pt idx="25">
                  <c:v>44257.041666666664</c:v>
                </c:pt>
                <c:pt idx="26">
                  <c:v>44257.083333333336</c:v>
                </c:pt>
                <c:pt idx="27">
                  <c:v>44257.125</c:v>
                </c:pt>
                <c:pt idx="28">
                  <c:v>44257.166666666664</c:v>
                </c:pt>
                <c:pt idx="29">
                  <c:v>44257.208333333336</c:v>
                </c:pt>
                <c:pt idx="30">
                  <c:v>44257.25</c:v>
                </c:pt>
                <c:pt idx="31">
                  <c:v>44257.291666666664</c:v>
                </c:pt>
                <c:pt idx="32">
                  <c:v>44257.333333333336</c:v>
                </c:pt>
                <c:pt idx="33">
                  <c:v>44257.375</c:v>
                </c:pt>
                <c:pt idx="34">
                  <c:v>44257.416666666664</c:v>
                </c:pt>
                <c:pt idx="35">
                  <c:v>44257.458333333336</c:v>
                </c:pt>
                <c:pt idx="36">
                  <c:v>44257.5</c:v>
                </c:pt>
                <c:pt idx="37">
                  <c:v>44257.541666666664</c:v>
                </c:pt>
                <c:pt idx="38">
                  <c:v>44257.583333333336</c:v>
                </c:pt>
                <c:pt idx="39">
                  <c:v>44257.625</c:v>
                </c:pt>
                <c:pt idx="40">
                  <c:v>44257.666666666664</c:v>
                </c:pt>
                <c:pt idx="41">
                  <c:v>44257.708333333336</c:v>
                </c:pt>
                <c:pt idx="42">
                  <c:v>44257.75</c:v>
                </c:pt>
                <c:pt idx="43">
                  <c:v>44257.791666666664</c:v>
                </c:pt>
                <c:pt idx="44">
                  <c:v>44257.833333333336</c:v>
                </c:pt>
                <c:pt idx="45">
                  <c:v>44257.875</c:v>
                </c:pt>
                <c:pt idx="46">
                  <c:v>44257.916666666664</c:v>
                </c:pt>
                <c:pt idx="47">
                  <c:v>44257.958333333336</c:v>
                </c:pt>
                <c:pt idx="48">
                  <c:v>44258</c:v>
                </c:pt>
                <c:pt idx="49">
                  <c:v>44258.041666666664</c:v>
                </c:pt>
                <c:pt idx="50">
                  <c:v>44258.083333333336</c:v>
                </c:pt>
                <c:pt idx="51">
                  <c:v>44258.125</c:v>
                </c:pt>
                <c:pt idx="52">
                  <c:v>44258.166666666664</c:v>
                </c:pt>
                <c:pt idx="53">
                  <c:v>44258.208333333336</c:v>
                </c:pt>
                <c:pt idx="54">
                  <c:v>44258.25</c:v>
                </c:pt>
                <c:pt idx="55">
                  <c:v>44258.291666666664</c:v>
                </c:pt>
                <c:pt idx="56">
                  <c:v>44258.333333333336</c:v>
                </c:pt>
                <c:pt idx="57">
                  <c:v>44258.375</c:v>
                </c:pt>
                <c:pt idx="58">
                  <c:v>44258.416666666664</c:v>
                </c:pt>
                <c:pt idx="59">
                  <c:v>44258.458333333336</c:v>
                </c:pt>
                <c:pt idx="60">
                  <c:v>44258.5</c:v>
                </c:pt>
                <c:pt idx="61">
                  <c:v>44258.541666666664</c:v>
                </c:pt>
                <c:pt idx="62">
                  <c:v>44258.583333333336</c:v>
                </c:pt>
                <c:pt idx="63">
                  <c:v>44258.625</c:v>
                </c:pt>
                <c:pt idx="64">
                  <c:v>44258.666666666664</c:v>
                </c:pt>
                <c:pt idx="65">
                  <c:v>44258.708333333336</c:v>
                </c:pt>
                <c:pt idx="66">
                  <c:v>44258.75</c:v>
                </c:pt>
                <c:pt idx="67">
                  <c:v>44258.791666666664</c:v>
                </c:pt>
                <c:pt idx="68">
                  <c:v>44258.833333333336</c:v>
                </c:pt>
                <c:pt idx="69">
                  <c:v>44258.875</c:v>
                </c:pt>
                <c:pt idx="70">
                  <c:v>44258.916666666664</c:v>
                </c:pt>
                <c:pt idx="71">
                  <c:v>44258.958333333336</c:v>
                </c:pt>
                <c:pt idx="72">
                  <c:v>44259</c:v>
                </c:pt>
                <c:pt idx="73">
                  <c:v>44259.041666666664</c:v>
                </c:pt>
                <c:pt idx="74">
                  <c:v>44259.083333333336</c:v>
                </c:pt>
                <c:pt idx="75">
                  <c:v>44259.125</c:v>
                </c:pt>
                <c:pt idx="76">
                  <c:v>44259.166666666664</c:v>
                </c:pt>
                <c:pt idx="77">
                  <c:v>44259.208333333336</c:v>
                </c:pt>
                <c:pt idx="78">
                  <c:v>44259.25</c:v>
                </c:pt>
                <c:pt idx="79">
                  <c:v>44259.291666666664</c:v>
                </c:pt>
                <c:pt idx="80">
                  <c:v>44259.333333333336</c:v>
                </c:pt>
                <c:pt idx="81">
                  <c:v>44259.375</c:v>
                </c:pt>
                <c:pt idx="82">
                  <c:v>44259.416666666664</c:v>
                </c:pt>
                <c:pt idx="83">
                  <c:v>44259.458333333336</c:v>
                </c:pt>
                <c:pt idx="84">
                  <c:v>44259.5</c:v>
                </c:pt>
                <c:pt idx="85">
                  <c:v>44259.541666666664</c:v>
                </c:pt>
                <c:pt idx="86">
                  <c:v>44259.583333333336</c:v>
                </c:pt>
                <c:pt idx="87">
                  <c:v>44259.625</c:v>
                </c:pt>
                <c:pt idx="88">
                  <c:v>44259.666666666664</c:v>
                </c:pt>
                <c:pt idx="89">
                  <c:v>44259.708333333336</c:v>
                </c:pt>
                <c:pt idx="90">
                  <c:v>44259.75</c:v>
                </c:pt>
                <c:pt idx="91">
                  <c:v>44259.791666666664</c:v>
                </c:pt>
                <c:pt idx="92">
                  <c:v>44259.833333333336</c:v>
                </c:pt>
                <c:pt idx="93">
                  <c:v>44259.875</c:v>
                </c:pt>
                <c:pt idx="94">
                  <c:v>44259.916666666664</c:v>
                </c:pt>
                <c:pt idx="95">
                  <c:v>44259.958333333336</c:v>
                </c:pt>
                <c:pt idx="96">
                  <c:v>44260</c:v>
                </c:pt>
                <c:pt idx="97">
                  <c:v>44260.041666666664</c:v>
                </c:pt>
                <c:pt idx="98">
                  <c:v>44260.083333333336</c:v>
                </c:pt>
                <c:pt idx="99">
                  <c:v>44260.125</c:v>
                </c:pt>
                <c:pt idx="100">
                  <c:v>44260.166666666664</c:v>
                </c:pt>
                <c:pt idx="101">
                  <c:v>44260.208333333336</c:v>
                </c:pt>
                <c:pt idx="102">
                  <c:v>44260.25</c:v>
                </c:pt>
                <c:pt idx="103">
                  <c:v>44260.291666666664</c:v>
                </c:pt>
                <c:pt idx="104">
                  <c:v>44260.333333333336</c:v>
                </c:pt>
                <c:pt idx="105">
                  <c:v>44260.375</c:v>
                </c:pt>
                <c:pt idx="106">
                  <c:v>44260.416666666664</c:v>
                </c:pt>
                <c:pt idx="107">
                  <c:v>44260.458333333336</c:v>
                </c:pt>
                <c:pt idx="108">
                  <c:v>44260.5</c:v>
                </c:pt>
                <c:pt idx="109">
                  <c:v>44260.541666666664</c:v>
                </c:pt>
                <c:pt idx="110">
                  <c:v>44260.583333333336</c:v>
                </c:pt>
                <c:pt idx="111">
                  <c:v>44260.625</c:v>
                </c:pt>
                <c:pt idx="112">
                  <c:v>44260.666666666664</c:v>
                </c:pt>
                <c:pt idx="113">
                  <c:v>44260.708333333336</c:v>
                </c:pt>
                <c:pt idx="114">
                  <c:v>44260.75</c:v>
                </c:pt>
                <c:pt idx="115">
                  <c:v>44260.791666666664</c:v>
                </c:pt>
                <c:pt idx="116">
                  <c:v>44260.833333333336</c:v>
                </c:pt>
                <c:pt idx="117">
                  <c:v>44260.875</c:v>
                </c:pt>
                <c:pt idx="118">
                  <c:v>44260.916666666664</c:v>
                </c:pt>
                <c:pt idx="119">
                  <c:v>44260.958333333336</c:v>
                </c:pt>
                <c:pt idx="120">
                  <c:v>44261</c:v>
                </c:pt>
                <c:pt idx="121">
                  <c:v>44261.041666666664</c:v>
                </c:pt>
                <c:pt idx="122">
                  <c:v>44261.083333333336</c:v>
                </c:pt>
                <c:pt idx="123">
                  <c:v>44261.125</c:v>
                </c:pt>
                <c:pt idx="124">
                  <c:v>44261.166666666664</c:v>
                </c:pt>
                <c:pt idx="125">
                  <c:v>44261.208333333336</c:v>
                </c:pt>
                <c:pt idx="126">
                  <c:v>44261.25</c:v>
                </c:pt>
                <c:pt idx="127">
                  <c:v>44261.291666666664</c:v>
                </c:pt>
                <c:pt idx="128">
                  <c:v>44261.333333333336</c:v>
                </c:pt>
                <c:pt idx="129">
                  <c:v>44261.375</c:v>
                </c:pt>
                <c:pt idx="130">
                  <c:v>44261.416666666664</c:v>
                </c:pt>
                <c:pt idx="131">
                  <c:v>44261.458333333336</c:v>
                </c:pt>
                <c:pt idx="132">
                  <c:v>44261.5</c:v>
                </c:pt>
                <c:pt idx="133">
                  <c:v>44261.541666666664</c:v>
                </c:pt>
                <c:pt idx="134">
                  <c:v>44261.583333333336</c:v>
                </c:pt>
                <c:pt idx="135">
                  <c:v>44261.625</c:v>
                </c:pt>
                <c:pt idx="136">
                  <c:v>44261.666666666664</c:v>
                </c:pt>
                <c:pt idx="137">
                  <c:v>44261.708333333336</c:v>
                </c:pt>
                <c:pt idx="138">
                  <c:v>44261.75</c:v>
                </c:pt>
                <c:pt idx="139">
                  <c:v>44261.791666666664</c:v>
                </c:pt>
                <c:pt idx="140">
                  <c:v>44261.833333333336</c:v>
                </c:pt>
                <c:pt idx="141">
                  <c:v>44261.875</c:v>
                </c:pt>
                <c:pt idx="142">
                  <c:v>44261.916666666664</c:v>
                </c:pt>
                <c:pt idx="143">
                  <c:v>44261.958333333336</c:v>
                </c:pt>
                <c:pt idx="144">
                  <c:v>44262</c:v>
                </c:pt>
                <c:pt idx="145">
                  <c:v>44262.041666666664</c:v>
                </c:pt>
                <c:pt idx="146">
                  <c:v>44262.083333333336</c:v>
                </c:pt>
                <c:pt idx="147">
                  <c:v>44262.125</c:v>
                </c:pt>
                <c:pt idx="148">
                  <c:v>44262.166666666664</c:v>
                </c:pt>
                <c:pt idx="149">
                  <c:v>44262.208333333336</c:v>
                </c:pt>
                <c:pt idx="150">
                  <c:v>44262.25</c:v>
                </c:pt>
                <c:pt idx="151">
                  <c:v>44262.291666666664</c:v>
                </c:pt>
                <c:pt idx="152">
                  <c:v>44262.333333333336</c:v>
                </c:pt>
                <c:pt idx="153">
                  <c:v>44262.375</c:v>
                </c:pt>
                <c:pt idx="154">
                  <c:v>44262.416666666664</c:v>
                </c:pt>
                <c:pt idx="155">
                  <c:v>44262.458333333336</c:v>
                </c:pt>
                <c:pt idx="156">
                  <c:v>44262.5</c:v>
                </c:pt>
                <c:pt idx="157">
                  <c:v>44262.541666666664</c:v>
                </c:pt>
                <c:pt idx="158">
                  <c:v>44262.583333333336</c:v>
                </c:pt>
                <c:pt idx="159">
                  <c:v>44262.625</c:v>
                </c:pt>
                <c:pt idx="160">
                  <c:v>44262.666666666664</c:v>
                </c:pt>
                <c:pt idx="161">
                  <c:v>44262.708333333336</c:v>
                </c:pt>
                <c:pt idx="162">
                  <c:v>44262.75</c:v>
                </c:pt>
                <c:pt idx="163">
                  <c:v>44262.791666666664</c:v>
                </c:pt>
                <c:pt idx="164">
                  <c:v>44262.833333333336</c:v>
                </c:pt>
                <c:pt idx="165">
                  <c:v>44262.875</c:v>
                </c:pt>
                <c:pt idx="166">
                  <c:v>44262.916666666664</c:v>
                </c:pt>
                <c:pt idx="167">
                  <c:v>44262.958333333336</c:v>
                </c:pt>
                <c:pt idx="168">
                  <c:v>44263</c:v>
                </c:pt>
                <c:pt idx="169">
                  <c:v>44263.041666666664</c:v>
                </c:pt>
                <c:pt idx="170">
                  <c:v>44263.083333333336</c:v>
                </c:pt>
                <c:pt idx="171">
                  <c:v>44263.125</c:v>
                </c:pt>
                <c:pt idx="172">
                  <c:v>44263.166666666664</c:v>
                </c:pt>
                <c:pt idx="173">
                  <c:v>44263.208333333336</c:v>
                </c:pt>
                <c:pt idx="174">
                  <c:v>44263.25</c:v>
                </c:pt>
                <c:pt idx="175">
                  <c:v>44263.291666666664</c:v>
                </c:pt>
                <c:pt idx="176">
                  <c:v>44263.333333333336</c:v>
                </c:pt>
                <c:pt idx="177">
                  <c:v>44263.375</c:v>
                </c:pt>
                <c:pt idx="178">
                  <c:v>44263.416666666664</c:v>
                </c:pt>
                <c:pt idx="179">
                  <c:v>44263.458333333336</c:v>
                </c:pt>
                <c:pt idx="180">
                  <c:v>44263.5</c:v>
                </c:pt>
                <c:pt idx="181">
                  <c:v>44263.541666666664</c:v>
                </c:pt>
                <c:pt idx="182">
                  <c:v>44263.583333333336</c:v>
                </c:pt>
                <c:pt idx="183">
                  <c:v>44263.625</c:v>
                </c:pt>
                <c:pt idx="184">
                  <c:v>44263.666666666664</c:v>
                </c:pt>
                <c:pt idx="185">
                  <c:v>44263.708333333336</c:v>
                </c:pt>
                <c:pt idx="186">
                  <c:v>44263.75</c:v>
                </c:pt>
                <c:pt idx="187">
                  <c:v>44263.791666666664</c:v>
                </c:pt>
                <c:pt idx="188">
                  <c:v>44263.833333333336</c:v>
                </c:pt>
                <c:pt idx="189">
                  <c:v>44263.875</c:v>
                </c:pt>
                <c:pt idx="190">
                  <c:v>44263.916666666664</c:v>
                </c:pt>
                <c:pt idx="191">
                  <c:v>44263.958333333336</c:v>
                </c:pt>
                <c:pt idx="192">
                  <c:v>44264</c:v>
                </c:pt>
                <c:pt idx="193">
                  <c:v>44264.041666666664</c:v>
                </c:pt>
                <c:pt idx="194">
                  <c:v>44264.083333333336</c:v>
                </c:pt>
                <c:pt idx="195">
                  <c:v>44264.125</c:v>
                </c:pt>
                <c:pt idx="196">
                  <c:v>44264.166666666664</c:v>
                </c:pt>
                <c:pt idx="197">
                  <c:v>44264.208333333336</c:v>
                </c:pt>
                <c:pt idx="198">
                  <c:v>44264.25</c:v>
                </c:pt>
                <c:pt idx="199">
                  <c:v>44264.291666666664</c:v>
                </c:pt>
                <c:pt idx="200">
                  <c:v>44264.333333333336</c:v>
                </c:pt>
                <c:pt idx="201">
                  <c:v>44264.375</c:v>
                </c:pt>
                <c:pt idx="202">
                  <c:v>44264.416666666664</c:v>
                </c:pt>
                <c:pt idx="203">
                  <c:v>44264.458333333336</c:v>
                </c:pt>
                <c:pt idx="204">
                  <c:v>44264.5</c:v>
                </c:pt>
                <c:pt idx="205">
                  <c:v>44264.541666666664</c:v>
                </c:pt>
                <c:pt idx="206">
                  <c:v>44264.583333333336</c:v>
                </c:pt>
                <c:pt idx="207">
                  <c:v>44264.625</c:v>
                </c:pt>
                <c:pt idx="208">
                  <c:v>44264.666666666664</c:v>
                </c:pt>
                <c:pt idx="209">
                  <c:v>44264.708333333336</c:v>
                </c:pt>
                <c:pt idx="210">
                  <c:v>44264.75</c:v>
                </c:pt>
                <c:pt idx="211">
                  <c:v>44264.791666666664</c:v>
                </c:pt>
                <c:pt idx="212">
                  <c:v>44264.833333333336</c:v>
                </c:pt>
                <c:pt idx="213">
                  <c:v>44264.875</c:v>
                </c:pt>
                <c:pt idx="214">
                  <c:v>44264.916666666664</c:v>
                </c:pt>
                <c:pt idx="215">
                  <c:v>44264.958333333336</c:v>
                </c:pt>
                <c:pt idx="216">
                  <c:v>44265</c:v>
                </c:pt>
                <c:pt idx="217">
                  <c:v>44265.041666666664</c:v>
                </c:pt>
                <c:pt idx="218">
                  <c:v>44265.083333333336</c:v>
                </c:pt>
                <c:pt idx="219">
                  <c:v>44265.125</c:v>
                </c:pt>
                <c:pt idx="220">
                  <c:v>44265.166666666664</c:v>
                </c:pt>
                <c:pt idx="221">
                  <c:v>44265.208333333336</c:v>
                </c:pt>
                <c:pt idx="222">
                  <c:v>44265.25</c:v>
                </c:pt>
                <c:pt idx="223">
                  <c:v>44265.291666666664</c:v>
                </c:pt>
                <c:pt idx="224">
                  <c:v>44265.333333333336</c:v>
                </c:pt>
                <c:pt idx="225">
                  <c:v>44265.375</c:v>
                </c:pt>
                <c:pt idx="226">
                  <c:v>44265.416666666664</c:v>
                </c:pt>
                <c:pt idx="227">
                  <c:v>44265.458333333336</c:v>
                </c:pt>
                <c:pt idx="228">
                  <c:v>44265.5</c:v>
                </c:pt>
                <c:pt idx="229">
                  <c:v>44265.541666666664</c:v>
                </c:pt>
                <c:pt idx="230">
                  <c:v>44265.583333333336</c:v>
                </c:pt>
                <c:pt idx="231">
                  <c:v>44265.625</c:v>
                </c:pt>
                <c:pt idx="232">
                  <c:v>44265.666666666664</c:v>
                </c:pt>
                <c:pt idx="233">
                  <c:v>44265.708333333336</c:v>
                </c:pt>
                <c:pt idx="234">
                  <c:v>44265.75</c:v>
                </c:pt>
                <c:pt idx="235">
                  <c:v>44265.791666666664</c:v>
                </c:pt>
                <c:pt idx="236">
                  <c:v>44265.833333333336</c:v>
                </c:pt>
                <c:pt idx="237">
                  <c:v>44265.875</c:v>
                </c:pt>
                <c:pt idx="238">
                  <c:v>44265.916666666664</c:v>
                </c:pt>
                <c:pt idx="239">
                  <c:v>44265.958333333336</c:v>
                </c:pt>
                <c:pt idx="240">
                  <c:v>44266</c:v>
                </c:pt>
                <c:pt idx="241">
                  <c:v>44266.041666666664</c:v>
                </c:pt>
                <c:pt idx="242">
                  <c:v>44266.083333333336</c:v>
                </c:pt>
                <c:pt idx="243">
                  <c:v>44266.125</c:v>
                </c:pt>
                <c:pt idx="244">
                  <c:v>44266.166666666664</c:v>
                </c:pt>
                <c:pt idx="245">
                  <c:v>44266.208333333336</c:v>
                </c:pt>
                <c:pt idx="246">
                  <c:v>44266.25</c:v>
                </c:pt>
                <c:pt idx="247">
                  <c:v>44266.291666666664</c:v>
                </c:pt>
                <c:pt idx="248">
                  <c:v>44266.333333333336</c:v>
                </c:pt>
                <c:pt idx="249">
                  <c:v>44266.375</c:v>
                </c:pt>
                <c:pt idx="250">
                  <c:v>44266.416666666664</c:v>
                </c:pt>
                <c:pt idx="251">
                  <c:v>44266.458333333336</c:v>
                </c:pt>
                <c:pt idx="252">
                  <c:v>44266.5</c:v>
                </c:pt>
                <c:pt idx="253">
                  <c:v>44266.541666666664</c:v>
                </c:pt>
                <c:pt idx="254">
                  <c:v>44266.583333333336</c:v>
                </c:pt>
                <c:pt idx="255">
                  <c:v>44266.625</c:v>
                </c:pt>
                <c:pt idx="256">
                  <c:v>44266.666666666664</c:v>
                </c:pt>
                <c:pt idx="257">
                  <c:v>44266.708333333336</c:v>
                </c:pt>
                <c:pt idx="258">
                  <c:v>44266.75</c:v>
                </c:pt>
                <c:pt idx="259">
                  <c:v>44266.791666666664</c:v>
                </c:pt>
                <c:pt idx="260">
                  <c:v>44266.833333333336</c:v>
                </c:pt>
                <c:pt idx="261">
                  <c:v>44266.875</c:v>
                </c:pt>
                <c:pt idx="262">
                  <c:v>44266.916666666664</c:v>
                </c:pt>
                <c:pt idx="263">
                  <c:v>44266.958333333336</c:v>
                </c:pt>
                <c:pt idx="264">
                  <c:v>44267</c:v>
                </c:pt>
                <c:pt idx="265">
                  <c:v>44267.041666666664</c:v>
                </c:pt>
                <c:pt idx="266">
                  <c:v>44267.083333333336</c:v>
                </c:pt>
                <c:pt idx="267">
                  <c:v>44267.125</c:v>
                </c:pt>
                <c:pt idx="268">
                  <c:v>44267.166666666664</c:v>
                </c:pt>
                <c:pt idx="269">
                  <c:v>44267.208333333336</c:v>
                </c:pt>
                <c:pt idx="270">
                  <c:v>44267.25</c:v>
                </c:pt>
                <c:pt idx="271">
                  <c:v>44267.291666666664</c:v>
                </c:pt>
                <c:pt idx="272">
                  <c:v>44267.333333333336</c:v>
                </c:pt>
                <c:pt idx="273">
                  <c:v>44267.375</c:v>
                </c:pt>
                <c:pt idx="274">
                  <c:v>44267.416666666664</c:v>
                </c:pt>
                <c:pt idx="275">
                  <c:v>44267.458333333336</c:v>
                </c:pt>
                <c:pt idx="276">
                  <c:v>44267.5</c:v>
                </c:pt>
                <c:pt idx="277">
                  <c:v>44267.541666666664</c:v>
                </c:pt>
                <c:pt idx="278">
                  <c:v>44267.583333333336</c:v>
                </c:pt>
                <c:pt idx="279">
                  <c:v>44267.625</c:v>
                </c:pt>
                <c:pt idx="280">
                  <c:v>44267.666666666664</c:v>
                </c:pt>
                <c:pt idx="281">
                  <c:v>44267.708333333336</c:v>
                </c:pt>
                <c:pt idx="282">
                  <c:v>44267.75</c:v>
                </c:pt>
                <c:pt idx="283">
                  <c:v>44267.791666666664</c:v>
                </c:pt>
                <c:pt idx="284">
                  <c:v>44267.833333333336</c:v>
                </c:pt>
                <c:pt idx="285">
                  <c:v>44267.875</c:v>
                </c:pt>
                <c:pt idx="286">
                  <c:v>44267.916666666664</c:v>
                </c:pt>
                <c:pt idx="287">
                  <c:v>44267.958333333336</c:v>
                </c:pt>
                <c:pt idx="288">
                  <c:v>44268</c:v>
                </c:pt>
                <c:pt idx="289">
                  <c:v>44268.041666666664</c:v>
                </c:pt>
                <c:pt idx="290">
                  <c:v>44268.083333333336</c:v>
                </c:pt>
                <c:pt idx="291">
                  <c:v>44268.125</c:v>
                </c:pt>
                <c:pt idx="292">
                  <c:v>44268.166666666664</c:v>
                </c:pt>
                <c:pt idx="293">
                  <c:v>44268.208333333336</c:v>
                </c:pt>
                <c:pt idx="294">
                  <c:v>44268.25</c:v>
                </c:pt>
                <c:pt idx="295">
                  <c:v>44268.291666666664</c:v>
                </c:pt>
                <c:pt idx="296">
                  <c:v>44268.333333333336</c:v>
                </c:pt>
                <c:pt idx="297">
                  <c:v>44268.375</c:v>
                </c:pt>
                <c:pt idx="298">
                  <c:v>44268.416666666664</c:v>
                </c:pt>
                <c:pt idx="299">
                  <c:v>44268.458333333336</c:v>
                </c:pt>
                <c:pt idx="300">
                  <c:v>44268.5</c:v>
                </c:pt>
                <c:pt idx="301">
                  <c:v>44268.541666666664</c:v>
                </c:pt>
                <c:pt idx="302">
                  <c:v>44268.583333333336</c:v>
                </c:pt>
                <c:pt idx="303">
                  <c:v>44268.625</c:v>
                </c:pt>
                <c:pt idx="304">
                  <c:v>44268.666666666664</c:v>
                </c:pt>
                <c:pt idx="305">
                  <c:v>44268.708333333336</c:v>
                </c:pt>
                <c:pt idx="306">
                  <c:v>44268.75</c:v>
                </c:pt>
                <c:pt idx="307">
                  <c:v>44268.791666666664</c:v>
                </c:pt>
                <c:pt idx="308">
                  <c:v>44268.833333333336</c:v>
                </c:pt>
                <c:pt idx="309">
                  <c:v>44268.875</c:v>
                </c:pt>
                <c:pt idx="310">
                  <c:v>44268.916666666664</c:v>
                </c:pt>
                <c:pt idx="311">
                  <c:v>44268.958333333336</c:v>
                </c:pt>
                <c:pt idx="312">
                  <c:v>44269</c:v>
                </c:pt>
                <c:pt idx="313">
                  <c:v>44269.041666666664</c:v>
                </c:pt>
                <c:pt idx="314">
                  <c:v>44269.083333333336</c:v>
                </c:pt>
                <c:pt idx="315">
                  <c:v>44269.125</c:v>
                </c:pt>
                <c:pt idx="316">
                  <c:v>44269.166666666664</c:v>
                </c:pt>
                <c:pt idx="317">
                  <c:v>44269.208333333336</c:v>
                </c:pt>
                <c:pt idx="318">
                  <c:v>44269.25</c:v>
                </c:pt>
                <c:pt idx="319">
                  <c:v>44269.291666666664</c:v>
                </c:pt>
                <c:pt idx="320">
                  <c:v>44269.333333333336</c:v>
                </c:pt>
                <c:pt idx="321">
                  <c:v>44269.375</c:v>
                </c:pt>
                <c:pt idx="322">
                  <c:v>44269.416666666664</c:v>
                </c:pt>
                <c:pt idx="323">
                  <c:v>44269.458333333336</c:v>
                </c:pt>
                <c:pt idx="324">
                  <c:v>44269.5</c:v>
                </c:pt>
                <c:pt idx="325">
                  <c:v>44269.541666666664</c:v>
                </c:pt>
                <c:pt idx="326">
                  <c:v>44269.583333333336</c:v>
                </c:pt>
                <c:pt idx="327">
                  <c:v>44269.625</c:v>
                </c:pt>
                <c:pt idx="328">
                  <c:v>44269.666666666664</c:v>
                </c:pt>
                <c:pt idx="329">
                  <c:v>44269.708333333336</c:v>
                </c:pt>
                <c:pt idx="330">
                  <c:v>44269.75</c:v>
                </c:pt>
                <c:pt idx="331">
                  <c:v>44269.791666666664</c:v>
                </c:pt>
                <c:pt idx="332">
                  <c:v>44269.833333333336</c:v>
                </c:pt>
                <c:pt idx="333">
                  <c:v>44269.875</c:v>
                </c:pt>
                <c:pt idx="334">
                  <c:v>44269.916666666664</c:v>
                </c:pt>
                <c:pt idx="335">
                  <c:v>44269.958333333336</c:v>
                </c:pt>
                <c:pt idx="336">
                  <c:v>44270</c:v>
                </c:pt>
                <c:pt idx="337">
                  <c:v>44270.041666666664</c:v>
                </c:pt>
                <c:pt idx="338">
                  <c:v>44270.083333333336</c:v>
                </c:pt>
                <c:pt idx="339">
                  <c:v>44270.125</c:v>
                </c:pt>
                <c:pt idx="340">
                  <c:v>44270.166666666664</c:v>
                </c:pt>
                <c:pt idx="341">
                  <c:v>44270.208333333336</c:v>
                </c:pt>
                <c:pt idx="342">
                  <c:v>44270.25</c:v>
                </c:pt>
                <c:pt idx="343">
                  <c:v>44270.291666666664</c:v>
                </c:pt>
                <c:pt idx="344">
                  <c:v>44270.333333333336</c:v>
                </c:pt>
                <c:pt idx="345">
                  <c:v>44270.375</c:v>
                </c:pt>
                <c:pt idx="346">
                  <c:v>44270.416666666664</c:v>
                </c:pt>
                <c:pt idx="347">
                  <c:v>44270.458333333336</c:v>
                </c:pt>
                <c:pt idx="348">
                  <c:v>44270.5</c:v>
                </c:pt>
                <c:pt idx="349">
                  <c:v>44270.541666666664</c:v>
                </c:pt>
                <c:pt idx="350">
                  <c:v>44270.583333333336</c:v>
                </c:pt>
                <c:pt idx="351">
                  <c:v>44270.625</c:v>
                </c:pt>
                <c:pt idx="352">
                  <c:v>44270.666666666664</c:v>
                </c:pt>
                <c:pt idx="353">
                  <c:v>44270.708333333336</c:v>
                </c:pt>
                <c:pt idx="354">
                  <c:v>44270.75</c:v>
                </c:pt>
                <c:pt idx="355">
                  <c:v>44270.791666666664</c:v>
                </c:pt>
                <c:pt idx="356">
                  <c:v>44270.833333333336</c:v>
                </c:pt>
                <c:pt idx="357">
                  <c:v>44270.875</c:v>
                </c:pt>
                <c:pt idx="358">
                  <c:v>44270.916666666664</c:v>
                </c:pt>
                <c:pt idx="359">
                  <c:v>44270.958333333336</c:v>
                </c:pt>
                <c:pt idx="360">
                  <c:v>44271</c:v>
                </c:pt>
                <c:pt idx="361">
                  <c:v>44271.041666666664</c:v>
                </c:pt>
                <c:pt idx="362">
                  <c:v>44271.083333333336</c:v>
                </c:pt>
                <c:pt idx="363">
                  <c:v>44271.125</c:v>
                </c:pt>
                <c:pt idx="364">
                  <c:v>44271.166666666664</c:v>
                </c:pt>
                <c:pt idx="365">
                  <c:v>44271.208333333336</c:v>
                </c:pt>
                <c:pt idx="366">
                  <c:v>44271.25</c:v>
                </c:pt>
                <c:pt idx="367">
                  <c:v>44271.291666666664</c:v>
                </c:pt>
                <c:pt idx="368">
                  <c:v>44271.333333333336</c:v>
                </c:pt>
                <c:pt idx="369">
                  <c:v>44271.375</c:v>
                </c:pt>
                <c:pt idx="370">
                  <c:v>44271.416666666664</c:v>
                </c:pt>
                <c:pt idx="371">
                  <c:v>44271.458333333336</c:v>
                </c:pt>
                <c:pt idx="372">
                  <c:v>44271.5</c:v>
                </c:pt>
                <c:pt idx="373">
                  <c:v>44271.541666666664</c:v>
                </c:pt>
                <c:pt idx="374">
                  <c:v>44271.583333333336</c:v>
                </c:pt>
                <c:pt idx="375">
                  <c:v>44271.625</c:v>
                </c:pt>
                <c:pt idx="376">
                  <c:v>44271.666666666664</c:v>
                </c:pt>
                <c:pt idx="377">
                  <c:v>44271.708333333336</c:v>
                </c:pt>
                <c:pt idx="378">
                  <c:v>44271.75</c:v>
                </c:pt>
                <c:pt idx="379">
                  <c:v>44271.791666666664</c:v>
                </c:pt>
                <c:pt idx="380">
                  <c:v>44271.833333333336</c:v>
                </c:pt>
                <c:pt idx="381">
                  <c:v>44271.875</c:v>
                </c:pt>
                <c:pt idx="382">
                  <c:v>44271.916666666664</c:v>
                </c:pt>
                <c:pt idx="383">
                  <c:v>44271.958333333336</c:v>
                </c:pt>
                <c:pt idx="384">
                  <c:v>44272</c:v>
                </c:pt>
                <c:pt idx="385">
                  <c:v>44272.041666666664</c:v>
                </c:pt>
                <c:pt idx="386">
                  <c:v>44272.083333333336</c:v>
                </c:pt>
                <c:pt idx="387">
                  <c:v>44272.125</c:v>
                </c:pt>
                <c:pt idx="388">
                  <c:v>44272.166666666664</c:v>
                </c:pt>
                <c:pt idx="389">
                  <c:v>44272.208333333336</c:v>
                </c:pt>
                <c:pt idx="390">
                  <c:v>44272.25</c:v>
                </c:pt>
                <c:pt idx="391">
                  <c:v>44272.291666666664</c:v>
                </c:pt>
                <c:pt idx="392">
                  <c:v>44272.333333333336</c:v>
                </c:pt>
                <c:pt idx="393">
                  <c:v>44272.375</c:v>
                </c:pt>
                <c:pt idx="394">
                  <c:v>44272.416666666664</c:v>
                </c:pt>
                <c:pt idx="395">
                  <c:v>44272.458333333336</c:v>
                </c:pt>
                <c:pt idx="396">
                  <c:v>44272.5</c:v>
                </c:pt>
                <c:pt idx="397">
                  <c:v>44272.541666666664</c:v>
                </c:pt>
                <c:pt idx="398">
                  <c:v>44272.583333333336</c:v>
                </c:pt>
                <c:pt idx="399">
                  <c:v>44272.625</c:v>
                </c:pt>
                <c:pt idx="400">
                  <c:v>44272.666666666664</c:v>
                </c:pt>
                <c:pt idx="401">
                  <c:v>44272.708333333336</c:v>
                </c:pt>
                <c:pt idx="402">
                  <c:v>44272.75</c:v>
                </c:pt>
                <c:pt idx="403">
                  <c:v>44272.791666666664</c:v>
                </c:pt>
                <c:pt idx="404">
                  <c:v>44272.833333333336</c:v>
                </c:pt>
                <c:pt idx="405">
                  <c:v>44272.875</c:v>
                </c:pt>
                <c:pt idx="406">
                  <c:v>44272.916666666664</c:v>
                </c:pt>
                <c:pt idx="407">
                  <c:v>44272.958333333336</c:v>
                </c:pt>
                <c:pt idx="408">
                  <c:v>44273</c:v>
                </c:pt>
                <c:pt idx="409">
                  <c:v>44273.041666666664</c:v>
                </c:pt>
                <c:pt idx="410">
                  <c:v>44273.083333333336</c:v>
                </c:pt>
                <c:pt idx="411">
                  <c:v>44273.125</c:v>
                </c:pt>
                <c:pt idx="412">
                  <c:v>44273.166666666664</c:v>
                </c:pt>
                <c:pt idx="413">
                  <c:v>44273.208333333336</c:v>
                </c:pt>
                <c:pt idx="414">
                  <c:v>44273.25</c:v>
                </c:pt>
                <c:pt idx="415">
                  <c:v>44273.291666666664</c:v>
                </c:pt>
                <c:pt idx="416">
                  <c:v>44273.333333333336</c:v>
                </c:pt>
                <c:pt idx="417">
                  <c:v>44273.375</c:v>
                </c:pt>
                <c:pt idx="418">
                  <c:v>44273.416666666664</c:v>
                </c:pt>
                <c:pt idx="419">
                  <c:v>44273.458333333336</c:v>
                </c:pt>
                <c:pt idx="420">
                  <c:v>44273.5</c:v>
                </c:pt>
                <c:pt idx="421">
                  <c:v>44273.541666666664</c:v>
                </c:pt>
                <c:pt idx="422">
                  <c:v>44273.583333333336</c:v>
                </c:pt>
                <c:pt idx="423">
                  <c:v>44273.625</c:v>
                </c:pt>
                <c:pt idx="424">
                  <c:v>44273.666666666664</c:v>
                </c:pt>
                <c:pt idx="425">
                  <c:v>44273.708333333336</c:v>
                </c:pt>
                <c:pt idx="426">
                  <c:v>44273.75</c:v>
                </c:pt>
                <c:pt idx="427">
                  <c:v>44273.791666666664</c:v>
                </c:pt>
                <c:pt idx="428">
                  <c:v>44273.833333333336</c:v>
                </c:pt>
                <c:pt idx="429">
                  <c:v>44273.875</c:v>
                </c:pt>
                <c:pt idx="430">
                  <c:v>44273.916666666664</c:v>
                </c:pt>
                <c:pt idx="431">
                  <c:v>44273.958333333336</c:v>
                </c:pt>
                <c:pt idx="432">
                  <c:v>44274</c:v>
                </c:pt>
                <c:pt idx="433">
                  <c:v>44274.041666666664</c:v>
                </c:pt>
                <c:pt idx="434">
                  <c:v>44274.083333333336</c:v>
                </c:pt>
                <c:pt idx="435">
                  <c:v>44274.125</c:v>
                </c:pt>
                <c:pt idx="436">
                  <c:v>44274.166666666664</c:v>
                </c:pt>
                <c:pt idx="437">
                  <c:v>44274.208333333336</c:v>
                </c:pt>
                <c:pt idx="438">
                  <c:v>44274.25</c:v>
                </c:pt>
                <c:pt idx="439">
                  <c:v>44274.291666666664</c:v>
                </c:pt>
                <c:pt idx="440">
                  <c:v>44274.333333333336</c:v>
                </c:pt>
                <c:pt idx="441">
                  <c:v>44274.375</c:v>
                </c:pt>
                <c:pt idx="442">
                  <c:v>44274.416666666664</c:v>
                </c:pt>
                <c:pt idx="443">
                  <c:v>44274.458333333336</c:v>
                </c:pt>
                <c:pt idx="444">
                  <c:v>44274.5</c:v>
                </c:pt>
                <c:pt idx="445">
                  <c:v>44274.541666666664</c:v>
                </c:pt>
                <c:pt idx="446">
                  <c:v>44274.583333333336</c:v>
                </c:pt>
                <c:pt idx="447">
                  <c:v>44274.625</c:v>
                </c:pt>
                <c:pt idx="448">
                  <c:v>44274.666666666664</c:v>
                </c:pt>
                <c:pt idx="449">
                  <c:v>44274.708333333336</c:v>
                </c:pt>
                <c:pt idx="450">
                  <c:v>44274.75</c:v>
                </c:pt>
                <c:pt idx="451">
                  <c:v>44274.791666666664</c:v>
                </c:pt>
                <c:pt idx="452">
                  <c:v>44274.833333333336</c:v>
                </c:pt>
                <c:pt idx="453">
                  <c:v>44274.875</c:v>
                </c:pt>
                <c:pt idx="454">
                  <c:v>44274.916666666664</c:v>
                </c:pt>
                <c:pt idx="455">
                  <c:v>44274.958333333336</c:v>
                </c:pt>
                <c:pt idx="456">
                  <c:v>44275</c:v>
                </c:pt>
                <c:pt idx="457">
                  <c:v>44275.041666666664</c:v>
                </c:pt>
                <c:pt idx="458">
                  <c:v>44275.083333333336</c:v>
                </c:pt>
                <c:pt idx="459">
                  <c:v>44275.125</c:v>
                </c:pt>
                <c:pt idx="460">
                  <c:v>44275.166666666664</c:v>
                </c:pt>
                <c:pt idx="461">
                  <c:v>44275.208333333336</c:v>
                </c:pt>
                <c:pt idx="462">
                  <c:v>44275.25</c:v>
                </c:pt>
                <c:pt idx="463">
                  <c:v>44275.291666666664</c:v>
                </c:pt>
                <c:pt idx="464">
                  <c:v>44275.333333333336</c:v>
                </c:pt>
                <c:pt idx="465">
                  <c:v>44275.375</c:v>
                </c:pt>
                <c:pt idx="466">
                  <c:v>44275.416666666664</c:v>
                </c:pt>
                <c:pt idx="467">
                  <c:v>44275.458333333336</c:v>
                </c:pt>
                <c:pt idx="468">
                  <c:v>44275.5</c:v>
                </c:pt>
                <c:pt idx="469">
                  <c:v>44275.541666666664</c:v>
                </c:pt>
                <c:pt idx="470">
                  <c:v>44275.583333333336</c:v>
                </c:pt>
                <c:pt idx="471">
                  <c:v>44275.625</c:v>
                </c:pt>
                <c:pt idx="472">
                  <c:v>44275.666666666664</c:v>
                </c:pt>
                <c:pt idx="473">
                  <c:v>44275.708333333336</c:v>
                </c:pt>
                <c:pt idx="474">
                  <c:v>44275.75</c:v>
                </c:pt>
                <c:pt idx="475">
                  <c:v>44275.791666666664</c:v>
                </c:pt>
                <c:pt idx="476">
                  <c:v>44275.833333333336</c:v>
                </c:pt>
                <c:pt idx="477">
                  <c:v>44275.875</c:v>
                </c:pt>
                <c:pt idx="478">
                  <c:v>44275.916666666664</c:v>
                </c:pt>
                <c:pt idx="479">
                  <c:v>44275.958333333336</c:v>
                </c:pt>
                <c:pt idx="480">
                  <c:v>44276</c:v>
                </c:pt>
                <c:pt idx="481">
                  <c:v>44276.041666666664</c:v>
                </c:pt>
                <c:pt idx="482">
                  <c:v>44276.083333333336</c:v>
                </c:pt>
                <c:pt idx="483">
                  <c:v>44276.125</c:v>
                </c:pt>
                <c:pt idx="484">
                  <c:v>44276.166666666664</c:v>
                </c:pt>
                <c:pt idx="485">
                  <c:v>44276.208333333336</c:v>
                </c:pt>
                <c:pt idx="486">
                  <c:v>44276.25</c:v>
                </c:pt>
                <c:pt idx="487">
                  <c:v>44276.291666666664</c:v>
                </c:pt>
                <c:pt idx="488">
                  <c:v>44276.333333333336</c:v>
                </c:pt>
                <c:pt idx="489">
                  <c:v>44276.375</c:v>
                </c:pt>
                <c:pt idx="490">
                  <c:v>44276.416666666664</c:v>
                </c:pt>
                <c:pt idx="491">
                  <c:v>44276.458333333336</c:v>
                </c:pt>
                <c:pt idx="492">
                  <c:v>44276.5</c:v>
                </c:pt>
                <c:pt idx="493">
                  <c:v>44276.541666666664</c:v>
                </c:pt>
                <c:pt idx="494">
                  <c:v>44276.583333333336</c:v>
                </c:pt>
                <c:pt idx="495">
                  <c:v>44276.625</c:v>
                </c:pt>
                <c:pt idx="496">
                  <c:v>44276.666666666664</c:v>
                </c:pt>
                <c:pt idx="497">
                  <c:v>44276.708333333336</c:v>
                </c:pt>
                <c:pt idx="498">
                  <c:v>44276.75</c:v>
                </c:pt>
                <c:pt idx="499">
                  <c:v>44276.791666666664</c:v>
                </c:pt>
                <c:pt idx="500">
                  <c:v>44276.833333333336</c:v>
                </c:pt>
                <c:pt idx="501">
                  <c:v>44276.875</c:v>
                </c:pt>
                <c:pt idx="502">
                  <c:v>44276.916666666664</c:v>
                </c:pt>
                <c:pt idx="503">
                  <c:v>44276.958333333336</c:v>
                </c:pt>
                <c:pt idx="504">
                  <c:v>44277</c:v>
                </c:pt>
                <c:pt idx="505">
                  <c:v>44277.041666666664</c:v>
                </c:pt>
                <c:pt idx="506">
                  <c:v>44277.083333333336</c:v>
                </c:pt>
                <c:pt idx="507">
                  <c:v>44277.125</c:v>
                </c:pt>
                <c:pt idx="508">
                  <c:v>44277.166666666664</c:v>
                </c:pt>
                <c:pt idx="509">
                  <c:v>44277.208333333336</c:v>
                </c:pt>
                <c:pt idx="510">
                  <c:v>44277.25</c:v>
                </c:pt>
                <c:pt idx="511">
                  <c:v>44277.291666666664</c:v>
                </c:pt>
                <c:pt idx="512">
                  <c:v>44277.333333333336</c:v>
                </c:pt>
                <c:pt idx="513">
                  <c:v>44277.375</c:v>
                </c:pt>
                <c:pt idx="514">
                  <c:v>44277.416666666664</c:v>
                </c:pt>
                <c:pt idx="515">
                  <c:v>44277.458333333336</c:v>
                </c:pt>
                <c:pt idx="516">
                  <c:v>44277.5</c:v>
                </c:pt>
                <c:pt idx="517">
                  <c:v>44277.541666666664</c:v>
                </c:pt>
                <c:pt idx="518">
                  <c:v>44277.583333333336</c:v>
                </c:pt>
                <c:pt idx="519">
                  <c:v>44277.625</c:v>
                </c:pt>
                <c:pt idx="520">
                  <c:v>44277.666666666664</c:v>
                </c:pt>
                <c:pt idx="521">
                  <c:v>44277.708333333336</c:v>
                </c:pt>
                <c:pt idx="522">
                  <c:v>44277.75</c:v>
                </c:pt>
                <c:pt idx="523">
                  <c:v>44277.791666666664</c:v>
                </c:pt>
                <c:pt idx="524">
                  <c:v>44277.833333333336</c:v>
                </c:pt>
                <c:pt idx="525">
                  <c:v>44277.875</c:v>
                </c:pt>
                <c:pt idx="526">
                  <c:v>44277.916666666664</c:v>
                </c:pt>
                <c:pt idx="527">
                  <c:v>44277.958333333336</c:v>
                </c:pt>
                <c:pt idx="528">
                  <c:v>44278</c:v>
                </c:pt>
                <c:pt idx="529">
                  <c:v>44278.041666666664</c:v>
                </c:pt>
                <c:pt idx="530">
                  <c:v>44278.083333333336</c:v>
                </c:pt>
                <c:pt idx="531">
                  <c:v>44278.125</c:v>
                </c:pt>
                <c:pt idx="532">
                  <c:v>44278.166666666664</c:v>
                </c:pt>
                <c:pt idx="533">
                  <c:v>44278.208333333336</c:v>
                </c:pt>
                <c:pt idx="534">
                  <c:v>44278.25</c:v>
                </c:pt>
                <c:pt idx="535">
                  <c:v>44278.291666666664</c:v>
                </c:pt>
                <c:pt idx="536">
                  <c:v>44278.333333333336</c:v>
                </c:pt>
                <c:pt idx="537">
                  <c:v>44278.375</c:v>
                </c:pt>
                <c:pt idx="538">
                  <c:v>44278.416666666664</c:v>
                </c:pt>
                <c:pt idx="539">
                  <c:v>44278.458333333336</c:v>
                </c:pt>
                <c:pt idx="540">
                  <c:v>44278.5</c:v>
                </c:pt>
                <c:pt idx="541">
                  <c:v>44278.541666666664</c:v>
                </c:pt>
                <c:pt idx="542">
                  <c:v>44278.583333333336</c:v>
                </c:pt>
                <c:pt idx="543">
                  <c:v>44278.625</c:v>
                </c:pt>
                <c:pt idx="544">
                  <c:v>44278.666666666664</c:v>
                </c:pt>
                <c:pt idx="545">
                  <c:v>44278.708333333336</c:v>
                </c:pt>
                <c:pt idx="546">
                  <c:v>44278.75</c:v>
                </c:pt>
                <c:pt idx="547">
                  <c:v>44278.791666666664</c:v>
                </c:pt>
                <c:pt idx="548">
                  <c:v>44278.833333333336</c:v>
                </c:pt>
                <c:pt idx="549">
                  <c:v>44278.875</c:v>
                </c:pt>
                <c:pt idx="550">
                  <c:v>44278.916666666664</c:v>
                </c:pt>
                <c:pt idx="551">
                  <c:v>44278.958333333336</c:v>
                </c:pt>
                <c:pt idx="552">
                  <c:v>44279</c:v>
                </c:pt>
                <c:pt idx="553">
                  <c:v>44279.041666666664</c:v>
                </c:pt>
                <c:pt idx="554">
                  <c:v>44279.083333333336</c:v>
                </c:pt>
                <c:pt idx="555">
                  <c:v>44279.125</c:v>
                </c:pt>
                <c:pt idx="556">
                  <c:v>44279.166666666664</c:v>
                </c:pt>
                <c:pt idx="557">
                  <c:v>44279.208333333336</c:v>
                </c:pt>
                <c:pt idx="558">
                  <c:v>44279.25</c:v>
                </c:pt>
                <c:pt idx="559">
                  <c:v>44279.291666666664</c:v>
                </c:pt>
                <c:pt idx="560">
                  <c:v>44279.333333333336</c:v>
                </c:pt>
                <c:pt idx="561">
                  <c:v>44279.375</c:v>
                </c:pt>
                <c:pt idx="562">
                  <c:v>44279.416666666664</c:v>
                </c:pt>
                <c:pt idx="563">
                  <c:v>44279.458333333336</c:v>
                </c:pt>
                <c:pt idx="564">
                  <c:v>44279.5</c:v>
                </c:pt>
                <c:pt idx="565">
                  <c:v>44279.541666666664</c:v>
                </c:pt>
                <c:pt idx="566">
                  <c:v>44279.583333333336</c:v>
                </c:pt>
                <c:pt idx="567">
                  <c:v>44279.625</c:v>
                </c:pt>
                <c:pt idx="568">
                  <c:v>44279.666666666664</c:v>
                </c:pt>
                <c:pt idx="569">
                  <c:v>44279.708333333336</c:v>
                </c:pt>
                <c:pt idx="570">
                  <c:v>44279.75</c:v>
                </c:pt>
                <c:pt idx="571">
                  <c:v>44279.791666666664</c:v>
                </c:pt>
                <c:pt idx="572">
                  <c:v>44279.833333333336</c:v>
                </c:pt>
                <c:pt idx="573">
                  <c:v>44279.875</c:v>
                </c:pt>
                <c:pt idx="574">
                  <c:v>44279.916666666664</c:v>
                </c:pt>
                <c:pt idx="575">
                  <c:v>44279.958333333336</c:v>
                </c:pt>
                <c:pt idx="576">
                  <c:v>44280</c:v>
                </c:pt>
                <c:pt idx="577">
                  <c:v>44280.041666666664</c:v>
                </c:pt>
                <c:pt idx="578">
                  <c:v>44280.083333333336</c:v>
                </c:pt>
                <c:pt idx="579">
                  <c:v>44280.125</c:v>
                </c:pt>
                <c:pt idx="580">
                  <c:v>44280.166666666664</c:v>
                </c:pt>
                <c:pt idx="581">
                  <c:v>44280.208333333336</c:v>
                </c:pt>
                <c:pt idx="582">
                  <c:v>44280.25</c:v>
                </c:pt>
                <c:pt idx="583">
                  <c:v>44280.291666666664</c:v>
                </c:pt>
                <c:pt idx="584">
                  <c:v>44280.333333333336</c:v>
                </c:pt>
                <c:pt idx="585">
                  <c:v>44280.375</c:v>
                </c:pt>
                <c:pt idx="586">
                  <c:v>44280.416666666664</c:v>
                </c:pt>
                <c:pt idx="587">
                  <c:v>44280.458333333336</c:v>
                </c:pt>
                <c:pt idx="588">
                  <c:v>44280.5</c:v>
                </c:pt>
                <c:pt idx="589">
                  <c:v>44280.541666666664</c:v>
                </c:pt>
                <c:pt idx="590">
                  <c:v>44280.583333333336</c:v>
                </c:pt>
                <c:pt idx="591">
                  <c:v>44280.625</c:v>
                </c:pt>
                <c:pt idx="592">
                  <c:v>44280.666666666664</c:v>
                </c:pt>
                <c:pt idx="593">
                  <c:v>44280.708333333336</c:v>
                </c:pt>
                <c:pt idx="594">
                  <c:v>44280.75</c:v>
                </c:pt>
                <c:pt idx="595">
                  <c:v>44280.791666666664</c:v>
                </c:pt>
                <c:pt idx="596">
                  <c:v>44280.833333333336</c:v>
                </c:pt>
                <c:pt idx="597">
                  <c:v>44280.875</c:v>
                </c:pt>
                <c:pt idx="598">
                  <c:v>44280.916666666664</c:v>
                </c:pt>
                <c:pt idx="599">
                  <c:v>44280.958333333336</c:v>
                </c:pt>
                <c:pt idx="600">
                  <c:v>44281</c:v>
                </c:pt>
                <c:pt idx="601">
                  <c:v>44281.041666666664</c:v>
                </c:pt>
                <c:pt idx="602">
                  <c:v>44281.083333333336</c:v>
                </c:pt>
                <c:pt idx="603">
                  <c:v>44281.125</c:v>
                </c:pt>
                <c:pt idx="604">
                  <c:v>44281.166666666664</c:v>
                </c:pt>
                <c:pt idx="605">
                  <c:v>44281.208333333336</c:v>
                </c:pt>
                <c:pt idx="606">
                  <c:v>44281.25</c:v>
                </c:pt>
                <c:pt idx="607">
                  <c:v>44281.291666666664</c:v>
                </c:pt>
                <c:pt idx="608">
                  <c:v>44281.333333333336</c:v>
                </c:pt>
                <c:pt idx="609">
                  <c:v>44281.375</c:v>
                </c:pt>
                <c:pt idx="610">
                  <c:v>44281.416666666664</c:v>
                </c:pt>
                <c:pt idx="611">
                  <c:v>44281.458333333336</c:v>
                </c:pt>
                <c:pt idx="612">
                  <c:v>44281.5</c:v>
                </c:pt>
                <c:pt idx="613">
                  <c:v>44281.541666666664</c:v>
                </c:pt>
                <c:pt idx="614">
                  <c:v>44281.583333333336</c:v>
                </c:pt>
                <c:pt idx="615">
                  <c:v>44281.625</c:v>
                </c:pt>
                <c:pt idx="616">
                  <c:v>44281.666666666664</c:v>
                </c:pt>
                <c:pt idx="617">
                  <c:v>44281.708333333336</c:v>
                </c:pt>
                <c:pt idx="618">
                  <c:v>44281.75</c:v>
                </c:pt>
                <c:pt idx="619">
                  <c:v>44281.791666666664</c:v>
                </c:pt>
                <c:pt idx="620">
                  <c:v>44281.833333333336</c:v>
                </c:pt>
                <c:pt idx="621">
                  <c:v>44281.875</c:v>
                </c:pt>
                <c:pt idx="622">
                  <c:v>44281.916666666664</c:v>
                </c:pt>
                <c:pt idx="623">
                  <c:v>44281.958333333336</c:v>
                </c:pt>
                <c:pt idx="624">
                  <c:v>44282</c:v>
                </c:pt>
                <c:pt idx="625">
                  <c:v>44282.041666666664</c:v>
                </c:pt>
                <c:pt idx="626">
                  <c:v>44282.083333333336</c:v>
                </c:pt>
                <c:pt idx="627">
                  <c:v>44282.125</c:v>
                </c:pt>
                <c:pt idx="628">
                  <c:v>44282.166666666664</c:v>
                </c:pt>
                <c:pt idx="629">
                  <c:v>44282.208333333336</c:v>
                </c:pt>
                <c:pt idx="630">
                  <c:v>44282.25</c:v>
                </c:pt>
                <c:pt idx="631">
                  <c:v>44282.291666666664</c:v>
                </c:pt>
                <c:pt idx="632">
                  <c:v>44282.333333333336</c:v>
                </c:pt>
                <c:pt idx="633">
                  <c:v>44282.375</c:v>
                </c:pt>
                <c:pt idx="634">
                  <c:v>44282.416666666664</c:v>
                </c:pt>
                <c:pt idx="635">
                  <c:v>44282.458333333336</c:v>
                </c:pt>
                <c:pt idx="636">
                  <c:v>44282.5</c:v>
                </c:pt>
                <c:pt idx="637">
                  <c:v>44282.541666666664</c:v>
                </c:pt>
                <c:pt idx="638">
                  <c:v>44282.583333333336</c:v>
                </c:pt>
                <c:pt idx="639">
                  <c:v>44282.625</c:v>
                </c:pt>
                <c:pt idx="640">
                  <c:v>44282.666666666664</c:v>
                </c:pt>
                <c:pt idx="641">
                  <c:v>44282.708333333336</c:v>
                </c:pt>
                <c:pt idx="642">
                  <c:v>44282.75</c:v>
                </c:pt>
                <c:pt idx="643">
                  <c:v>44282.791666666664</c:v>
                </c:pt>
                <c:pt idx="644">
                  <c:v>44282.833333333336</c:v>
                </c:pt>
                <c:pt idx="645">
                  <c:v>44282.875</c:v>
                </c:pt>
                <c:pt idx="646">
                  <c:v>44282.916666666664</c:v>
                </c:pt>
                <c:pt idx="647">
                  <c:v>44282.958333333336</c:v>
                </c:pt>
                <c:pt idx="648">
                  <c:v>44283</c:v>
                </c:pt>
                <c:pt idx="649">
                  <c:v>44283.041666666664</c:v>
                </c:pt>
                <c:pt idx="650">
                  <c:v>44283.083333333336</c:v>
                </c:pt>
                <c:pt idx="651">
                  <c:v>44283.125</c:v>
                </c:pt>
                <c:pt idx="652">
                  <c:v>44283.166666666664</c:v>
                </c:pt>
                <c:pt idx="653">
                  <c:v>44283.208333333336</c:v>
                </c:pt>
                <c:pt idx="654">
                  <c:v>44283.25</c:v>
                </c:pt>
                <c:pt idx="655">
                  <c:v>44283.291666666664</c:v>
                </c:pt>
                <c:pt idx="656">
                  <c:v>44283.333333333336</c:v>
                </c:pt>
                <c:pt idx="657">
                  <c:v>44283.375</c:v>
                </c:pt>
                <c:pt idx="658">
                  <c:v>44283.416666666664</c:v>
                </c:pt>
                <c:pt idx="659">
                  <c:v>44283.458333333336</c:v>
                </c:pt>
                <c:pt idx="660">
                  <c:v>44283.5</c:v>
                </c:pt>
                <c:pt idx="661">
                  <c:v>44283.541666666664</c:v>
                </c:pt>
                <c:pt idx="662">
                  <c:v>44283.583333333336</c:v>
                </c:pt>
                <c:pt idx="663">
                  <c:v>44283.625</c:v>
                </c:pt>
                <c:pt idx="664">
                  <c:v>44283.666666666664</c:v>
                </c:pt>
                <c:pt idx="665">
                  <c:v>44283.708333333336</c:v>
                </c:pt>
                <c:pt idx="666">
                  <c:v>44283.75</c:v>
                </c:pt>
                <c:pt idx="667">
                  <c:v>44283.791666666664</c:v>
                </c:pt>
                <c:pt idx="668">
                  <c:v>44283.833333333336</c:v>
                </c:pt>
                <c:pt idx="669">
                  <c:v>44283.875</c:v>
                </c:pt>
                <c:pt idx="670">
                  <c:v>44283.916666666664</c:v>
                </c:pt>
                <c:pt idx="671">
                  <c:v>44283.958333333336</c:v>
                </c:pt>
                <c:pt idx="672">
                  <c:v>44284</c:v>
                </c:pt>
                <c:pt idx="673">
                  <c:v>44284.041666666664</c:v>
                </c:pt>
                <c:pt idx="674">
                  <c:v>44284.083333333336</c:v>
                </c:pt>
                <c:pt idx="675">
                  <c:v>44284.125</c:v>
                </c:pt>
                <c:pt idx="676">
                  <c:v>44284.166666666664</c:v>
                </c:pt>
                <c:pt idx="677">
                  <c:v>44284.208333333336</c:v>
                </c:pt>
                <c:pt idx="678">
                  <c:v>44284.25</c:v>
                </c:pt>
                <c:pt idx="679">
                  <c:v>44284.291666666664</c:v>
                </c:pt>
                <c:pt idx="680">
                  <c:v>44284.333333333336</c:v>
                </c:pt>
                <c:pt idx="681">
                  <c:v>44284.375</c:v>
                </c:pt>
                <c:pt idx="682">
                  <c:v>44284.416666666664</c:v>
                </c:pt>
                <c:pt idx="683">
                  <c:v>44284.458333333336</c:v>
                </c:pt>
                <c:pt idx="684">
                  <c:v>44284.5</c:v>
                </c:pt>
                <c:pt idx="685">
                  <c:v>44284.541666666664</c:v>
                </c:pt>
                <c:pt idx="686">
                  <c:v>44284.583333333336</c:v>
                </c:pt>
                <c:pt idx="687">
                  <c:v>44284.625</c:v>
                </c:pt>
                <c:pt idx="688">
                  <c:v>44284.666666666664</c:v>
                </c:pt>
                <c:pt idx="689">
                  <c:v>44284.708333333336</c:v>
                </c:pt>
                <c:pt idx="690">
                  <c:v>44284.75</c:v>
                </c:pt>
                <c:pt idx="691">
                  <c:v>44284.791666666664</c:v>
                </c:pt>
                <c:pt idx="692">
                  <c:v>44284.833333333336</c:v>
                </c:pt>
                <c:pt idx="693">
                  <c:v>44284.875</c:v>
                </c:pt>
                <c:pt idx="694">
                  <c:v>44284.916666666664</c:v>
                </c:pt>
                <c:pt idx="695">
                  <c:v>44284.958333333336</c:v>
                </c:pt>
                <c:pt idx="696">
                  <c:v>44285</c:v>
                </c:pt>
                <c:pt idx="697">
                  <c:v>44285.041666666664</c:v>
                </c:pt>
                <c:pt idx="698">
                  <c:v>44285.083333333336</c:v>
                </c:pt>
                <c:pt idx="699">
                  <c:v>44285.125</c:v>
                </c:pt>
                <c:pt idx="700">
                  <c:v>44285.166666666664</c:v>
                </c:pt>
                <c:pt idx="701">
                  <c:v>44285.208333333336</c:v>
                </c:pt>
                <c:pt idx="702">
                  <c:v>44285.25</c:v>
                </c:pt>
                <c:pt idx="703">
                  <c:v>44285.291666666664</c:v>
                </c:pt>
                <c:pt idx="704">
                  <c:v>44285.333333333336</c:v>
                </c:pt>
                <c:pt idx="705">
                  <c:v>44285.375</c:v>
                </c:pt>
                <c:pt idx="706">
                  <c:v>44285.416666666664</c:v>
                </c:pt>
                <c:pt idx="707">
                  <c:v>44285.458333333336</c:v>
                </c:pt>
                <c:pt idx="708">
                  <c:v>44285.5</c:v>
                </c:pt>
                <c:pt idx="709">
                  <c:v>44285.541666666664</c:v>
                </c:pt>
                <c:pt idx="710">
                  <c:v>44285.583333333336</c:v>
                </c:pt>
                <c:pt idx="711">
                  <c:v>44285.625</c:v>
                </c:pt>
                <c:pt idx="712">
                  <c:v>44285.666666666664</c:v>
                </c:pt>
                <c:pt idx="713">
                  <c:v>44285.708333333336</c:v>
                </c:pt>
                <c:pt idx="714">
                  <c:v>44285.75</c:v>
                </c:pt>
                <c:pt idx="715">
                  <c:v>44285.791666666664</c:v>
                </c:pt>
                <c:pt idx="716">
                  <c:v>44285.833333333336</c:v>
                </c:pt>
                <c:pt idx="717">
                  <c:v>44285.875</c:v>
                </c:pt>
                <c:pt idx="718">
                  <c:v>44285.916666666664</c:v>
                </c:pt>
                <c:pt idx="719">
                  <c:v>44285.958333333336</c:v>
                </c:pt>
                <c:pt idx="720">
                  <c:v>44286</c:v>
                </c:pt>
                <c:pt idx="721">
                  <c:v>44286.041666666664</c:v>
                </c:pt>
                <c:pt idx="722">
                  <c:v>44286.083333333336</c:v>
                </c:pt>
                <c:pt idx="723">
                  <c:v>44286.125</c:v>
                </c:pt>
                <c:pt idx="724">
                  <c:v>44286.166666666664</c:v>
                </c:pt>
                <c:pt idx="725">
                  <c:v>44286.208333333336</c:v>
                </c:pt>
                <c:pt idx="726">
                  <c:v>44286.25</c:v>
                </c:pt>
                <c:pt idx="727">
                  <c:v>44286.291666666664</c:v>
                </c:pt>
                <c:pt idx="728">
                  <c:v>44286.333333333336</c:v>
                </c:pt>
                <c:pt idx="729">
                  <c:v>44286.375</c:v>
                </c:pt>
                <c:pt idx="730">
                  <c:v>44286.416666666664</c:v>
                </c:pt>
                <c:pt idx="731">
                  <c:v>44286.458333333336</c:v>
                </c:pt>
                <c:pt idx="732">
                  <c:v>44286.5</c:v>
                </c:pt>
                <c:pt idx="733">
                  <c:v>44286.541666666664</c:v>
                </c:pt>
                <c:pt idx="734">
                  <c:v>44286.583333333336</c:v>
                </c:pt>
                <c:pt idx="735">
                  <c:v>44286.625</c:v>
                </c:pt>
                <c:pt idx="736">
                  <c:v>44286.666666666664</c:v>
                </c:pt>
                <c:pt idx="737">
                  <c:v>44286.708333333336</c:v>
                </c:pt>
                <c:pt idx="738">
                  <c:v>44286.75</c:v>
                </c:pt>
                <c:pt idx="739">
                  <c:v>44286.791666666664</c:v>
                </c:pt>
                <c:pt idx="740">
                  <c:v>44286.833333333336</c:v>
                </c:pt>
                <c:pt idx="741">
                  <c:v>44286.875</c:v>
                </c:pt>
                <c:pt idx="742">
                  <c:v>44286.916666666664</c:v>
                </c:pt>
                <c:pt idx="743">
                  <c:v>44286.958333333336</c:v>
                </c:pt>
                <c:pt idx="744">
                  <c:v>44287</c:v>
                </c:pt>
                <c:pt idx="745">
                  <c:v>44287.041666666664</c:v>
                </c:pt>
                <c:pt idx="746">
                  <c:v>44287.083333333336</c:v>
                </c:pt>
                <c:pt idx="747">
                  <c:v>44287.125</c:v>
                </c:pt>
                <c:pt idx="748">
                  <c:v>44287.166666666664</c:v>
                </c:pt>
                <c:pt idx="749">
                  <c:v>44287.208333333336</c:v>
                </c:pt>
                <c:pt idx="750">
                  <c:v>44287.25</c:v>
                </c:pt>
                <c:pt idx="751">
                  <c:v>44287.291666666664</c:v>
                </c:pt>
                <c:pt idx="752">
                  <c:v>44287.333333333336</c:v>
                </c:pt>
                <c:pt idx="753">
                  <c:v>44287.375</c:v>
                </c:pt>
                <c:pt idx="754">
                  <c:v>44287.416666666664</c:v>
                </c:pt>
                <c:pt idx="755">
                  <c:v>44287.458333333336</c:v>
                </c:pt>
                <c:pt idx="756">
                  <c:v>44287.5</c:v>
                </c:pt>
                <c:pt idx="757">
                  <c:v>44287.541666666664</c:v>
                </c:pt>
                <c:pt idx="758">
                  <c:v>44287.583333333336</c:v>
                </c:pt>
                <c:pt idx="759">
                  <c:v>44287.625</c:v>
                </c:pt>
                <c:pt idx="760">
                  <c:v>44287.666666666664</c:v>
                </c:pt>
                <c:pt idx="761">
                  <c:v>44287.708333333336</c:v>
                </c:pt>
                <c:pt idx="762">
                  <c:v>44287.75</c:v>
                </c:pt>
                <c:pt idx="763">
                  <c:v>44287.791666666664</c:v>
                </c:pt>
                <c:pt idx="764">
                  <c:v>44287.833333333336</c:v>
                </c:pt>
                <c:pt idx="765">
                  <c:v>44287.875</c:v>
                </c:pt>
                <c:pt idx="766">
                  <c:v>44287.916666666664</c:v>
                </c:pt>
                <c:pt idx="767">
                  <c:v>44287.958333333336</c:v>
                </c:pt>
                <c:pt idx="768">
                  <c:v>44288</c:v>
                </c:pt>
                <c:pt idx="769">
                  <c:v>44288.041666666664</c:v>
                </c:pt>
                <c:pt idx="770">
                  <c:v>44288.083333333336</c:v>
                </c:pt>
                <c:pt idx="771">
                  <c:v>44288.125</c:v>
                </c:pt>
                <c:pt idx="772">
                  <c:v>44288.166666666664</c:v>
                </c:pt>
                <c:pt idx="773">
                  <c:v>44288.208333333336</c:v>
                </c:pt>
                <c:pt idx="774">
                  <c:v>44288.25</c:v>
                </c:pt>
                <c:pt idx="775">
                  <c:v>44288.291666666664</c:v>
                </c:pt>
                <c:pt idx="776">
                  <c:v>44288.333333333336</c:v>
                </c:pt>
                <c:pt idx="777">
                  <c:v>44288.375</c:v>
                </c:pt>
                <c:pt idx="778">
                  <c:v>44288.416666666664</c:v>
                </c:pt>
                <c:pt idx="779">
                  <c:v>44288.458333333336</c:v>
                </c:pt>
                <c:pt idx="780">
                  <c:v>44288.5</c:v>
                </c:pt>
                <c:pt idx="781">
                  <c:v>44288.541666666664</c:v>
                </c:pt>
                <c:pt idx="782">
                  <c:v>44288.583333333336</c:v>
                </c:pt>
                <c:pt idx="783">
                  <c:v>44288.625</c:v>
                </c:pt>
                <c:pt idx="784">
                  <c:v>44288.666666666664</c:v>
                </c:pt>
                <c:pt idx="785">
                  <c:v>44288.708333333336</c:v>
                </c:pt>
                <c:pt idx="786">
                  <c:v>44288.75</c:v>
                </c:pt>
                <c:pt idx="787">
                  <c:v>44288.791666666664</c:v>
                </c:pt>
                <c:pt idx="788">
                  <c:v>44288.833333333336</c:v>
                </c:pt>
                <c:pt idx="789">
                  <c:v>44288.875</c:v>
                </c:pt>
                <c:pt idx="790">
                  <c:v>44288.916666666664</c:v>
                </c:pt>
                <c:pt idx="791">
                  <c:v>44288.958333333336</c:v>
                </c:pt>
                <c:pt idx="792">
                  <c:v>44289</c:v>
                </c:pt>
                <c:pt idx="793">
                  <c:v>44289.041666666664</c:v>
                </c:pt>
                <c:pt idx="794">
                  <c:v>44289.083333333336</c:v>
                </c:pt>
                <c:pt idx="795">
                  <c:v>44289.125</c:v>
                </c:pt>
                <c:pt idx="796">
                  <c:v>44289.166666666664</c:v>
                </c:pt>
                <c:pt idx="797">
                  <c:v>44289.208333333336</c:v>
                </c:pt>
                <c:pt idx="798">
                  <c:v>44289.25</c:v>
                </c:pt>
                <c:pt idx="799">
                  <c:v>44289.291666666664</c:v>
                </c:pt>
                <c:pt idx="800">
                  <c:v>44289.333333333336</c:v>
                </c:pt>
                <c:pt idx="801">
                  <c:v>44289.375</c:v>
                </c:pt>
                <c:pt idx="802">
                  <c:v>44289.416666666664</c:v>
                </c:pt>
                <c:pt idx="803">
                  <c:v>44289.458333333336</c:v>
                </c:pt>
                <c:pt idx="804">
                  <c:v>44289.5</c:v>
                </c:pt>
                <c:pt idx="805">
                  <c:v>44289.541666666664</c:v>
                </c:pt>
                <c:pt idx="806">
                  <c:v>44289.583333333336</c:v>
                </c:pt>
                <c:pt idx="807">
                  <c:v>44289.625</c:v>
                </c:pt>
                <c:pt idx="808">
                  <c:v>44289.666666666664</c:v>
                </c:pt>
                <c:pt idx="809">
                  <c:v>44289.708333333336</c:v>
                </c:pt>
                <c:pt idx="810">
                  <c:v>44289.75</c:v>
                </c:pt>
                <c:pt idx="811">
                  <c:v>44289.791666666664</c:v>
                </c:pt>
                <c:pt idx="812">
                  <c:v>44289.833333333336</c:v>
                </c:pt>
                <c:pt idx="813">
                  <c:v>44289.875</c:v>
                </c:pt>
                <c:pt idx="814">
                  <c:v>44289.916666666664</c:v>
                </c:pt>
                <c:pt idx="815">
                  <c:v>44289.958333333336</c:v>
                </c:pt>
                <c:pt idx="816">
                  <c:v>44290</c:v>
                </c:pt>
                <c:pt idx="817">
                  <c:v>44290.041666666664</c:v>
                </c:pt>
                <c:pt idx="818">
                  <c:v>44290.083333333336</c:v>
                </c:pt>
                <c:pt idx="819">
                  <c:v>44290.125</c:v>
                </c:pt>
                <c:pt idx="820">
                  <c:v>44290.166666666664</c:v>
                </c:pt>
                <c:pt idx="821">
                  <c:v>44290.208333333336</c:v>
                </c:pt>
                <c:pt idx="822">
                  <c:v>44290.25</c:v>
                </c:pt>
                <c:pt idx="823">
                  <c:v>44290.291666666664</c:v>
                </c:pt>
                <c:pt idx="824">
                  <c:v>44290.333333333336</c:v>
                </c:pt>
                <c:pt idx="825">
                  <c:v>44290.375</c:v>
                </c:pt>
                <c:pt idx="826">
                  <c:v>44290.416666666664</c:v>
                </c:pt>
                <c:pt idx="827">
                  <c:v>44290.458333333336</c:v>
                </c:pt>
                <c:pt idx="828">
                  <c:v>44290.5</c:v>
                </c:pt>
                <c:pt idx="829">
                  <c:v>44290.541666666664</c:v>
                </c:pt>
                <c:pt idx="830">
                  <c:v>44290.583333333336</c:v>
                </c:pt>
                <c:pt idx="831">
                  <c:v>44290.625</c:v>
                </c:pt>
                <c:pt idx="832">
                  <c:v>44290.666666666664</c:v>
                </c:pt>
                <c:pt idx="833">
                  <c:v>44290.708333333336</c:v>
                </c:pt>
                <c:pt idx="834">
                  <c:v>44290.75</c:v>
                </c:pt>
                <c:pt idx="835">
                  <c:v>44290.791666666664</c:v>
                </c:pt>
                <c:pt idx="836">
                  <c:v>44290.833333333336</c:v>
                </c:pt>
                <c:pt idx="837">
                  <c:v>44290.875</c:v>
                </c:pt>
                <c:pt idx="838">
                  <c:v>44290.916666666664</c:v>
                </c:pt>
                <c:pt idx="839">
                  <c:v>44290.958333333336</c:v>
                </c:pt>
                <c:pt idx="840">
                  <c:v>44291</c:v>
                </c:pt>
                <c:pt idx="841">
                  <c:v>44291.041666666664</c:v>
                </c:pt>
                <c:pt idx="842">
                  <c:v>44291.083333333336</c:v>
                </c:pt>
                <c:pt idx="843">
                  <c:v>44291.125</c:v>
                </c:pt>
                <c:pt idx="844">
                  <c:v>44291.166666666664</c:v>
                </c:pt>
                <c:pt idx="845">
                  <c:v>44291.208333333336</c:v>
                </c:pt>
                <c:pt idx="846">
                  <c:v>44291.25</c:v>
                </c:pt>
                <c:pt idx="847">
                  <c:v>44291.291666666664</c:v>
                </c:pt>
                <c:pt idx="848">
                  <c:v>44291.333333333336</c:v>
                </c:pt>
                <c:pt idx="849">
                  <c:v>44291.375</c:v>
                </c:pt>
                <c:pt idx="850">
                  <c:v>44291.416666666664</c:v>
                </c:pt>
                <c:pt idx="851">
                  <c:v>44291.458333333336</c:v>
                </c:pt>
                <c:pt idx="852">
                  <c:v>44291.5</c:v>
                </c:pt>
                <c:pt idx="853">
                  <c:v>44291.541666666664</c:v>
                </c:pt>
                <c:pt idx="854">
                  <c:v>44291.583333333336</c:v>
                </c:pt>
                <c:pt idx="855">
                  <c:v>44291.625</c:v>
                </c:pt>
                <c:pt idx="856">
                  <c:v>44291.666666666664</c:v>
                </c:pt>
                <c:pt idx="857">
                  <c:v>44291.708333333336</c:v>
                </c:pt>
                <c:pt idx="858">
                  <c:v>44291.75</c:v>
                </c:pt>
                <c:pt idx="859">
                  <c:v>44291.791666666664</c:v>
                </c:pt>
                <c:pt idx="860">
                  <c:v>44291.833333333336</c:v>
                </c:pt>
                <c:pt idx="861">
                  <c:v>44291.875</c:v>
                </c:pt>
                <c:pt idx="862">
                  <c:v>44291.916666666664</c:v>
                </c:pt>
                <c:pt idx="863">
                  <c:v>44291.958333333336</c:v>
                </c:pt>
                <c:pt idx="864">
                  <c:v>44292</c:v>
                </c:pt>
                <c:pt idx="865">
                  <c:v>44292.041666666664</c:v>
                </c:pt>
                <c:pt idx="866">
                  <c:v>44292.083333333336</c:v>
                </c:pt>
                <c:pt idx="867">
                  <c:v>44292.125</c:v>
                </c:pt>
                <c:pt idx="868">
                  <c:v>44292.166666666664</c:v>
                </c:pt>
                <c:pt idx="869">
                  <c:v>44292.208333333336</c:v>
                </c:pt>
                <c:pt idx="870">
                  <c:v>44292.25</c:v>
                </c:pt>
                <c:pt idx="871">
                  <c:v>44292.291666666664</c:v>
                </c:pt>
                <c:pt idx="872">
                  <c:v>44292.333333333336</c:v>
                </c:pt>
                <c:pt idx="873">
                  <c:v>44292.375</c:v>
                </c:pt>
                <c:pt idx="874">
                  <c:v>44292.416666666664</c:v>
                </c:pt>
                <c:pt idx="875">
                  <c:v>44292.458333333336</c:v>
                </c:pt>
                <c:pt idx="876">
                  <c:v>44292.5</c:v>
                </c:pt>
                <c:pt idx="877">
                  <c:v>44292.541666666664</c:v>
                </c:pt>
                <c:pt idx="878">
                  <c:v>44292.583333333336</c:v>
                </c:pt>
                <c:pt idx="879">
                  <c:v>44292.625</c:v>
                </c:pt>
                <c:pt idx="880">
                  <c:v>44292.666666666664</c:v>
                </c:pt>
                <c:pt idx="881">
                  <c:v>44292.708333333336</c:v>
                </c:pt>
                <c:pt idx="882">
                  <c:v>44292.75</c:v>
                </c:pt>
                <c:pt idx="883">
                  <c:v>44292.791666666664</c:v>
                </c:pt>
                <c:pt idx="884">
                  <c:v>44292.833333333336</c:v>
                </c:pt>
                <c:pt idx="885">
                  <c:v>44292.875</c:v>
                </c:pt>
                <c:pt idx="886">
                  <c:v>44292.916666666664</c:v>
                </c:pt>
                <c:pt idx="887">
                  <c:v>44292.958333333336</c:v>
                </c:pt>
                <c:pt idx="888">
                  <c:v>44293</c:v>
                </c:pt>
                <c:pt idx="889">
                  <c:v>44293.041666666664</c:v>
                </c:pt>
                <c:pt idx="890">
                  <c:v>44293.083333333336</c:v>
                </c:pt>
                <c:pt idx="891">
                  <c:v>44293.125</c:v>
                </c:pt>
                <c:pt idx="892">
                  <c:v>44293.166666666664</c:v>
                </c:pt>
                <c:pt idx="893">
                  <c:v>44293.208333333336</c:v>
                </c:pt>
                <c:pt idx="894">
                  <c:v>44293.25</c:v>
                </c:pt>
                <c:pt idx="895">
                  <c:v>44293.291666666664</c:v>
                </c:pt>
                <c:pt idx="896">
                  <c:v>44293.333333333336</c:v>
                </c:pt>
                <c:pt idx="897">
                  <c:v>44293.375</c:v>
                </c:pt>
                <c:pt idx="898">
                  <c:v>44293.416666666664</c:v>
                </c:pt>
                <c:pt idx="899">
                  <c:v>44293.458333333336</c:v>
                </c:pt>
                <c:pt idx="900">
                  <c:v>44293.5</c:v>
                </c:pt>
                <c:pt idx="901">
                  <c:v>44293.541666666664</c:v>
                </c:pt>
                <c:pt idx="902">
                  <c:v>44293.583333333336</c:v>
                </c:pt>
                <c:pt idx="903">
                  <c:v>44293.625</c:v>
                </c:pt>
                <c:pt idx="904">
                  <c:v>44293.666666666664</c:v>
                </c:pt>
                <c:pt idx="905">
                  <c:v>44293.708333333336</c:v>
                </c:pt>
                <c:pt idx="906">
                  <c:v>44293.75</c:v>
                </c:pt>
                <c:pt idx="907">
                  <c:v>44293.791666666664</c:v>
                </c:pt>
                <c:pt idx="908">
                  <c:v>44293.833333333336</c:v>
                </c:pt>
                <c:pt idx="909">
                  <c:v>44293.875</c:v>
                </c:pt>
                <c:pt idx="910">
                  <c:v>44293.916666666664</c:v>
                </c:pt>
                <c:pt idx="911">
                  <c:v>44293.958333333336</c:v>
                </c:pt>
                <c:pt idx="912">
                  <c:v>44294</c:v>
                </c:pt>
                <c:pt idx="913">
                  <c:v>44294.041666666664</c:v>
                </c:pt>
                <c:pt idx="914">
                  <c:v>44294.083333333336</c:v>
                </c:pt>
                <c:pt idx="915">
                  <c:v>44294.125</c:v>
                </c:pt>
                <c:pt idx="916">
                  <c:v>44294.166666666664</c:v>
                </c:pt>
                <c:pt idx="917">
                  <c:v>44294.208333333336</c:v>
                </c:pt>
                <c:pt idx="918">
                  <c:v>44294.25</c:v>
                </c:pt>
                <c:pt idx="919">
                  <c:v>44294.291666666664</c:v>
                </c:pt>
                <c:pt idx="920">
                  <c:v>44294.333333333336</c:v>
                </c:pt>
                <c:pt idx="921">
                  <c:v>44294.375</c:v>
                </c:pt>
                <c:pt idx="922">
                  <c:v>44294.416666666664</c:v>
                </c:pt>
                <c:pt idx="923">
                  <c:v>44294.458333333336</c:v>
                </c:pt>
                <c:pt idx="924">
                  <c:v>44294.5</c:v>
                </c:pt>
                <c:pt idx="925">
                  <c:v>44294.541666666664</c:v>
                </c:pt>
                <c:pt idx="926">
                  <c:v>44294.583333333336</c:v>
                </c:pt>
                <c:pt idx="927">
                  <c:v>44294.625</c:v>
                </c:pt>
                <c:pt idx="928">
                  <c:v>44294.666666666664</c:v>
                </c:pt>
                <c:pt idx="929">
                  <c:v>44294.708333333336</c:v>
                </c:pt>
                <c:pt idx="930">
                  <c:v>44294.75</c:v>
                </c:pt>
                <c:pt idx="931">
                  <c:v>44294.791666666664</c:v>
                </c:pt>
                <c:pt idx="932">
                  <c:v>44294.833333333336</c:v>
                </c:pt>
                <c:pt idx="933">
                  <c:v>44294.875</c:v>
                </c:pt>
                <c:pt idx="934">
                  <c:v>44294.916666666664</c:v>
                </c:pt>
                <c:pt idx="935">
                  <c:v>44294.958333333336</c:v>
                </c:pt>
                <c:pt idx="936">
                  <c:v>44295</c:v>
                </c:pt>
                <c:pt idx="937">
                  <c:v>44295.041666666664</c:v>
                </c:pt>
                <c:pt idx="938">
                  <c:v>44295.083333333336</c:v>
                </c:pt>
                <c:pt idx="939">
                  <c:v>44295.125</c:v>
                </c:pt>
                <c:pt idx="940">
                  <c:v>44295.166666666664</c:v>
                </c:pt>
                <c:pt idx="941">
                  <c:v>44295.208333333336</c:v>
                </c:pt>
                <c:pt idx="942">
                  <c:v>44295.25</c:v>
                </c:pt>
                <c:pt idx="943">
                  <c:v>44295.291666666664</c:v>
                </c:pt>
                <c:pt idx="944">
                  <c:v>44295.333333333336</c:v>
                </c:pt>
                <c:pt idx="945">
                  <c:v>44295.375</c:v>
                </c:pt>
                <c:pt idx="946">
                  <c:v>44295.416666666664</c:v>
                </c:pt>
                <c:pt idx="947">
                  <c:v>44295.458333333336</c:v>
                </c:pt>
                <c:pt idx="948">
                  <c:v>44295.5</c:v>
                </c:pt>
                <c:pt idx="949">
                  <c:v>44295.541666666664</c:v>
                </c:pt>
                <c:pt idx="950">
                  <c:v>44295.583333333336</c:v>
                </c:pt>
                <c:pt idx="951">
                  <c:v>44295.625</c:v>
                </c:pt>
                <c:pt idx="952">
                  <c:v>44295.666666666664</c:v>
                </c:pt>
                <c:pt idx="953">
                  <c:v>44295.708333333336</c:v>
                </c:pt>
                <c:pt idx="954">
                  <c:v>44295.75</c:v>
                </c:pt>
                <c:pt idx="955">
                  <c:v>44295.791666666664</c:v>
                </c:pt>
                <c:pt idx="956">
                  <c:v>44295.833333333336</c:v>
                </c:pt>
                <c:pt idx="957">
                  <c:v>44295.875</c:v>
                </c:pt>
                <c:pt idx="958">
                  <c:v>44295.916666666664</c:v>
                </c:pt>
                <c:pt idx="959">
                  <c:v>44295.958333333336</c:v>
                </c:pt>
                <c:pt idx="960">
                  <c:v>44296</c:v>
                </c:pt>
                <c:pt idx="961">
                  <c:v>44296.041666666664</c:v>
                </c:pt>
                <c:pt idx="962">
                  <c:v>44296.083333333336</c:v>
                </c:pt>
                <c:pt idx="963">
                  <c:v>44296.125</c:v>
                </c:pt>
                <c:pt idx="964">
                  <c:v>44296.166666666664</c:v>
                </c:pt>
                <c:pt idx="965">
                  <c:v>44296.208333333336</c:v>
                </c:pt>
                <c:pt idx="966">
                  <c:v>44296.25</c:v>
                </c:pt>
                <c:pt idx="967">
                  <c:v>44296.291666666664</c:v>
                </c:pt>
                <c:pt idx="968">
                  <c:v>44296.333333333336</c:v>
                </c:pt>
                <c:pt idx="969">
                  <c:v>44296.375</c:v>
                </c:pt>
                <c:pt idx="970">
                  <c:v>44296.416666666664</c:v>
                </c:pt>
                <c:pt idx="971">
                  <c:v>44296.458333333336</c:v>
                </c:pt>
                <c:pt idx="972">
                  <c:v>44296.5</c:v>
                </c:pt>
                <c:pt idx="973">
                  <c:v>44296.541666666664</c:v>
                </c:pt>
                <c:pt idx="974">
                  <c:v>44296.583333333336</c:v>
                </c:pt>
                <c:pt idx="975">
                  <c:v>44296.625</c:v>
                </c:pt>
                <c:pt idx="976">
                  <c:v>44296.666666666664</c:v>
                </c:pt>
                <c:pt idx="977">
                  <c:v>44296.708333333336</c:v>
                </c:pt>
                <c:pt idx="978">
                  <c:v>44296.75</c:v>
                </c:pt>
                <c:pt idx="979">
                  <c:v>44296.791666666664</c:v>
                </c:pt>
                <c:pt idx="980">
                  <c:v>44296.833333333336</c:v>
                </c:pt>
                <c:pt idx="981">
                  <c:v>44296.875</c:v>
                </c:pt>
                <c:pt idx="982">
                  <c:v>44296.916666666664</c:v>
                </c:pt>
                <c:pt idx="983">
                  <c:v>44296.958333333336</c:v>
                </c:pt>
                <c:pt idx="984">
                  <c:v>44297</c:v>
                </c:pt>
                <c:pt idx="985">
                  <c:v>44297.041666666664</c:v>
                </c:pt>
                <c:pt idx="986">
                  <c:v>44297.083333333336</c:v>
                </c:pt>
                <c:pt idx="987">
                  <c:v>44297.125</c:v>
                </c:pt>
                <c:pt idx="988">
                  <c:v>44297.166666666664</c:v>
                </c:pt>
                <c:pt idx="989">
                  <c:v>44297.208333333336</c:v>
                </c:pt>
                <c:pt idx="990">
                  <c:v>44297.25</c:v>
                </c:pt>
                <c:pt idx="991">
                  <c:v>44297.291666666664</c:v>
                </c:pt>
                <c:pt idx="992">
                  <c:v>44297.333333333336</c:v>
                </c:pt>
                <c:pt idx="993">
                  <c:v>44297.375</c:v>
                </c:pt>
                <c:pt idx="994">
                  <c:v>44297.416666666664</c:v>
                </c:pt>
                <c:pt idx="995">
                  <c:v>44297.458333333336</c:v>
                </c:pt>
                <c:pt idx="996">
                  <c:v>44297.5</c:v>
                </c:pt>
                <c:pt idx="997">
                  <c:v>44297.541666666664</c:v>
                </c:pt>
                <c:pt idx="998">
                  <c:v>44297.583333333336</c:v>
                </c:pt>
                <c:pt idx="999">
                  <c:v>44297.625</c:v>
                </c:pt>
                <c:pt idx="1000">
                  <c:v>44297.666666666664</c:v>
                </c:pt>
                <c:pt idx="1001">
                  <c:v>44297.708333333336</c:v>
                </c:pt>
                <c:pt idx="1002">
                  <c:v>44297.75</c:v>
                </c:pt>
                <c:pt idx="1003">
                  <c:v>44297.791666666664</c:v>
                </c:pt>
                <c:pt idx="1004">
                  <c:v>44297.833333333336</c:v>
                </c:pt>
                <c:pt idx="1005">
                  <c:v>44297.875</c:v>
                </c:pt>
                <c:pt idx="1006">
                  <c:v>44297.916666666664</c:v>
                </c:pt>
                <c:pt idx="1007">
                  <c:v>44297.958333333336</c:v>
                </c:pt>
                <c:pt idx="1008">
                  <c:v>44298</c:v>
                </c:pt>
                <c:pt idx="1009">
                  <c:v>44298.041666666664</c:v>
                </c:pt>
                <c:pt idx="1010">
                  <c:v>44298.083333333336</c:v>
                </c:pt>
                <c:pt idx="1011">
                  <c:v>44298.125</c:v>
                </c:pt>
                <c:pt idx="1012">
                  <c:v>44298.166666666664</c:v>
                </c:pt>
                <c:pt idx="1013">
                  <c:v>44298.208333333336</c:v>
                </c:pt>
                <c:pt idx="1014">
                  <c:v>44298.25</c:v>
                </c:pt>
                <c:pt idx="1015">
                  <c:v>44298.291666666664</c:v>
                </c:pt>
                <c:pt idx="1016">
                  <c:v>44298.333333333336</c:v>
                </c:pt>
                <c:pt idx="1017">
                  <c:v>44298.375</c:v>
                </c:pt>
                <c:pt idx="1018">
                  <c:v>44298.416666666664</c:v>
                </c:pt>
                <c:pt idx="1019">
                  <c:v>44298.458333333336</c:v>
                </c:pt>
                <c:pt idx="1020">
                  <c:v>44298.5</c:v>
                </c:pt>
                <c:pt idx="1021">
                  <c:v>44298.541666666664</c:v>
                </c:pt>
                <c:pt idx="1022">
                  <c:v>44298.583333333336</c:v>
                </c:pt>
                <c:pt idx="1023">
                  <c:v>44298.625</c:v>
                </c:pt>
                <c:pt idx="1024">
                  <c:v>44298.666666666664</c:v>
                </c:pt>
                <c:pt idx="1025">
                  <c:v>44298.708333333336</c:v>
                </c:pt>
                <c:pt idx="1026">
                  <c:v>44298.75</c:v>
                </c:pt>
                <c:pt idx="1027">
                  <c:v>44298.791666666664</c:v>
                </c:pt>
                <c:pt idx="1028">
                  <c:v>44298.833333333336</c:v>
                </c:pt>
                <c:pt idx="1029">
                  <c:v>44298.875</c:v>
                </c:pt>
                <c:pt idx="1030">
                  <c:v>44298.916666666664</c:v>
                </c:pt>
                <c:pt idx="1031">
                  <c:v>44298.958333333336</c:v>
                </c:pt>
                <c:pt idx="1032">
                  <c:v>44299</c:v>
                </c:pt>
                <c:pt idx="1033">
                  <c:v>44299.041666666664</c:v>
                </c:pt>
                <c:pt idx="1034">
                  <c:v>44299.083333333336</c:v>
                </c:pt>
                <c:pt idx="1035">
                  <c:v>44299.125</c:v>
                </c:pt>
                <c:pt idx="1036">
                  <c:v>44299.166666666664</c:v>
                </c:pt>
                <c:pt idx="1037">
                  <c:v>44299.208333333336</c:v>
                </c:pt>
                <c:pt idx="1038">
                  <c:v>44299.25</c:v>
                </c:pt>
                <c:pt idx="1039">
                  <c:v>44299.291666666664</c:v>
                </c:pt>
                <c:pt idx="1040">
                  <c:v>44299.333333333336</c:v>
                </c:pt>
                <c:pt idx="1041">
                  <c:v>44299.375</c:v>
                </c:pt>
                <c:pt idx="1042">
                  <c:v>44299.416666666664</c:v>
                </c:pt>
                <c:pt idx="1043">
                  <c:v>44299.458333333336</c:v>
                </c:pt>
                <c:pt idx="1044">
                  <c:v>44299.5</c:v>
                </c:pt>
                <c:pt idx="1045">
                  <c:v>44299.541666666664</c:v>
                </c:pt>
                <c:pt idx="1046">
                  <c:v>44299.583333333336</c:v>
                </c:pt>
                <c:pt idx="1047">
                  <c:v>44299.625</c:v>
                </c:pt>
                <c:pt idx="1048">
                  <c:v>44299.666666666664</c:v>
                </c:pt>
                <c:pt idx="1049">
                  <c:v>44299.708333333336</c:v>
                </c:pt>
                <c:pt idx="1050">
                  <c:v>44299.75</c:v>
                </c:pt>
                <c:pt idx="1051">
                  <c:v>44299.791666666664</c:v>
                </c:pt>
                <c:pt idx="1052">
                  <c:v>44299.833333333336</c:v>
                </c:pt>
                <c:pt idx="1053">
                  <c:v>44299.875</c:v>
                </c:pt>
                <c:pt idx="1054">
                  <c:v>44299.916666666664</c:v>
                </c:pt>
                <c:pt idx="1055">
                  <c:v>44299.958333333336</c:v>
                </c:pt>
                <c:pt idx="1056">
                  <c:v>44300</c:v>
                </c:pt>
                <c:pt idx="1057">
                  <c:v>44300.041666666664</c:v>
                </c:pt>
                <c:pt idx="1058">
                  <c:v>44300.083333333336</c:v>
                </c:pt>
                <c:pt idx="1059">
                  <c:v>44300.125</c:v>
                </c:pt>
                <c:pt idx="1060">
                  <c:v>44300.166666666664</c:v>
                </c:pt>
                <c:pt idx="1061">
                  <c:v>44300.208333333336</c:v>
                </c:pt>
                <c:pt idx="1062">
                  <c:v>44300.25</c:v>
                </c:pt>
                <c:pt idx="1063">
                  <c:v>44300.291666666664</c:v>
                </c:pt>
                <c:pt idx="1064">
                  <c:v>44300.333333333336</c:v>
                </c:pt>
                <c:pt idx="1065">
                  <c:v>44300.375</c:v>
                </c:pt>
                <c:pt idx="1066">
                  <c:v>44300.416666666664</c:v>
                </c:pt>
                <c:pt idx="1067">
                  <c:v>44300.458333333336</c:v>
                </c:pt>
                <c:pt idx="1068">
                  <c:v>44300.5</c:v>
                </c:pt>
                <c:pt idx="1069">
                  <c:v>44300.541666666664</c:v>
                </c:pt>
                <c:pt idx="1070">
                  <c:v>44300.583333333336</c:v>
                </c:pt>
                <c:pt idx="1071">
                  <c:v>44300.625</c:v>
                </c:pt>
                <c:pt idx="1072">
                  <c:v>44300.666666666664</c:v>
                </c:pt>
                <c:pt idx="1073">
                  <c:v>44300.708333333336</c:v>
                </c:pt>
                <c:pt idx="1074">
                  <c:v>44300.75</c:v>
                </c:pt>
                <c:pt idx="1075">
                  <c:v>44300.791666666664</c:v>
                </c:pt>
                <c:pt idx="1076">
                  <c:v>44300.833333333336</c:v>
                </c:pt>
                <c:pt idx="1077">
                  <c:v>44300.875</c:v>
                </c:pt>
                <c:pt idx="1078">
                  <c:v>44300.916666666664</c:v>
                </c:pt>
                <c:pt idx="1079">
                  <c:v>44300.958333333336</c:v>
                </c:pt>
                <c:pt idx="1080">
                  <c:v>44301</c:v>
                </c:pt>
                <c:pt idx="1081">
                  <c:v>44301.041666666664</c:v>
                </c:pt>
                <c:pt idx="1082">
                  <c:v>44301.083333333336</c:v>
                </c:pt>
                <c:pt idx="1083">
                  <c:v>44301.125</c:v>
                </c:pt>
                <c:pt idx="1084">
                  <c:v>44301.166666666664</c:v>
                </c:pt>
                <c:pt idx="1085">
                  <c:v>44301.208333333336</c:v>
                </c:pt>
                <c:pt idx="1086">
                  <c:v>44301.25</c:v>
                </c:pt>
                <c:pt idx="1087">
                  <c:v>44301.291666666664</c:v>
                </c:pt>
                <c:pt idx="1088">
                  <c:v>44301.333333333336</c:v>
                </c:pt>
                <c:pt idx="1089">
                  <c:v>44301.375</c:v>
                </c:pt>
                <c:pt idx="1090">
                  <c:v>44301.416666666664</c:v>
                </c:pt>
                <c:pt idx="1091">
                  <c:v>44301.458333333336</c:v>
                </c:pt>
                <c:pt idx="1092">
                  <c:v>44301.5</c:v>
                </c:pt>
                <c:pt idx="1093">
                  <c:v>44301.541666666664</c:v>
                </c:pt>
                <c:pt idx="1094">
                  <c:v>44301.583333333336</c:v>
                </c:pt>
                <c:pt idx="1095">
                  <c:v>44301.625</c:v>
                </c:pt>
                <c:pt idx="1096">
                  <c:v>44301.666666666664</c:v>
                </c:pt>
                <c:pt idx="1097">
                  <c:v>44301.708333333336</c:v>
                </c:pt>
                <c:pt idx="1098">
                  <c:v>44301.75</c:v>
                </c:pt>
                <c:pt idx="1099">
                  <c:v>44301.791666666664</c:v>
                </c:pt>
                <c:pt idx="1100">
                  <c:v>44301.833333333336</c:v>
                </c:pt>
                <c:pt idx="1101">
                  <c:v>44301.875</c:v>
                </c:pt>
                <c:pt idx="1102">
                  <c:v>44301.916666666664</c:v>
                </c:pt>
                <c:pt idx="1103">
                  <c:v>44301.958333333336</c:v>
                </c:pt>
                <c:pt idx="1104">
                  <c:v>44302</c:v>
                </c:pt>
                <c:pt idx="1105">
                  <c:v>44302.041666666664</c:v>
                </c:pt>
                <c:pt idx="1106">
                  <c:v>44302.083333333336</c:v>
                </c:pt>
                <c:pt idx="1107">
                  <c:v>44302.125</c:v>
                </c:pt>
                <c:pt idx="1108">
                  <c:v>44302.166666666664</c:v>
                </c:pt>
                <c:pt idx="1109">
                  <c:v>44302.208333333336</c:v>
                </c:pt>
                <c:pt idx="1110">
                  <c:v>44302.25</c:v>
                </c:pt>
                <c:pt idx="1111">
                  <c:v>44302.291666666664</c:v>
                </c:pt>
                <c:pt idx="1112">
                  <c:v>44302.333333333336</c:v>
                </c:pt>
                <c:pt idx="1113">
                  <c:v>44302.375</c:v>
                </c:pt>
                <c:pt idx="1114">
                  <c:v>44302.416666666664</c:v>
                </c:pt>
                <c:pt idx="1115">
                  <c:v>44302.458333333336</c:v>
                </c:pt>
                <c:pt idx="1116">
                  <c:v>44302.5</c:v>
                </c:pt>
                <c:pt idx="1117">
                  <c:v>44302.541666666664</c:v>
                </c:pt>
                <c:pt idx="1118">
                  <c:v>44302.583333333336</c:v>
                </c:pt>
                <c:pt idx="1119">
                  <c:v>44302.625</c:v>
                </c:pt>
                <c:pt idx="1120">
                  <c:v>44302.666666666664</c:v>
                </c:pt>
                <c:pt idx="1121">
                  <c:v>44302.708333333336</c:v>
                </c:pt>
                <c:pt idx="1122">
                  <c:v>44302.75</c:v>
                </c:pt>
                <c:pt idx="1123">
                  <c:v>44302.791666666664</c:v>
                </c:pt>
                <c:pt idx="1124">
                  <c:v>44302.833333333336</c:v>
                </c:pt>
                <c:pt idx="1125">
                  <c:v>44302.875</c:v>
                </c:pt>
                <c:pt idx="1126">
                  <c:v>44302.916666666664</c:v>
                </c:pt>
                <c:pt idx="1127">
                  <c:v>44302.958333333336</c:v>
                </c:pt>
                <c:pt idx="1128">
                  <c:v>44303</c:v>
                </c:pt>
                <c:pt idx="1129">
                  <c:v>44303.041666666664</c:v>
                </c:pt>
                <c:pt idx="1130">
                  <c:v>44303.083333333336</c:v>
                </c:pt>
                <c:pt idx="1131">
                  <c:v>44303.125</c:v>
                </c:pt>
                <c:pt idx="1132">
                  <c:v>44303.166666666664</c:v>
                </c:pt>
                <c:pt idx="1133">
                  <c:v>44303.208333333336</c:v>
                </c:pt>
                <c:pt idx="1134">
                  <c:v>44303.25</c:v>
                </c:pt>
                <c:pt idx="1135">
                  <c:v>44303.291666666664</c:v>
                </c:pt>
                <c:pt idx="1136">
                  <c:v>44303.333333333336</c:v>
                </c:pt>
                <c:pt idx="1137">
                  <c:v>44303.375</c:v>
                </c:pt>
                <c:pt idx="1138">
                  <c:v>44303.416666666664</c:v>
                </c:pt>
                <c:pt idx="1139">
                  <c:v>44303.458333333336</c:v>
                </c:pt>
                <c:pt idx="1140">
                  <c:v>44303.5</c:v>
                </c:pt>
                <c:pt idx="1141">
                  <c:v>44303.541666666664</c:v>
                </c:pt>
                <c:pt idx="1142">
                  <c:v>44303.583333333336</c:v>
                </c:pt>
                <c:pt idx="1143">
                  <c:v>44303.625</c:v>
                </c:pt>
                <c:pt idx="1144">
                  <c:v>44303.666666666664</c:v>
                </c:pt>
                <c:pt idx="1145">
                  <c:v>44303.708333333336</c:v>
                </c:pt>
                <c:pt idx="1146">
                  <c:v>44303.75</c:v>
                </c:pt>
                <c:pt idx="1147">
                  <c:v>44303.791666666664</c:v>
                </c:pt>
                <c:pt idx="1148">
                  <c:v>44303.833333333336</c:v>
                </c:pt>
                <c:pt idx="1149">
                  <c:v>44303.875</c:v>
                </c:pt>
                <c:pt idx="1150">
                  <c:v>44303.916666666664</c:v>
                </c:pt>
                <c:pt idx="1151">
                  <c:v>44303.958333333336</c:v>
                </c:pt>
                <c:pt idx="1152">
                  <c:v>44304</c:v>
                </c:pt>
                <c:pt idx="1153">
                  <c:v>44304.041666666664</c:v>
                </c:pt>
                <c:pt idx="1154">
                  <c:v>44304.083333333336</c:v>
                </c:pt>
                <c:pt idx="1155">
                  <c:v>44304.125</c:v>
                </c:pt>
                <c:pt idx="1156">
                  <c:v>44304.166666666664</c:v>
                </c:pt>
                <c:pt idx="1157">
                  <c:v>44304.208333333336</c:v>
                </c:pt>
                <c:pt idx="1158">
                  <c:v>44304.25</c:v>
                </c:pt>
                <c:pt idx="1159">
                  <c:v>44304.291666666664</c:v>
                </c:pt>
                <c:pt idx="1160">
                  <c:v>44304.333333333336</c:v>
                </c:pt>
                <c:pt idx="1161">
                  <c:v>44304.375</c:v>
                </c:pt>
                <c:pt idx="1162">
                  <c:v>44304.416666666664</c:v>
                </c:pt>
                <c:pt idx="1163">
                  <c:v>44304.458333333336</c:v>
                </c:pt>
                <c:pt idx="1164">
                  <c:v>44304.5</c:v>
                </c:pt>
                <c:pt idx="1165">
                  <c:v>44304.541666666664</c:v>
                </c:pt>
                <c:pt idx="1166">
                  <c:v>44304.583333333336</c:v>
                </c:pt>
                <c:pt idx="1167">
                  <c:v>44304.625</c:v>
                </c:pt>
                <c:pt idx="1168">
                  <c:v>44304.666666666664</c:v>
                </c:pt>
                <c:pt idx="1169">
                  <c:v>44304.708333333336</c:v>
                </c:pt>
                <c:pt idx="1170">
                  <c:v>44304.75</c:v>
                </c:pt>
                <c:pt idx="1171">
                  <c:v>44304.791666666664</c:v>
                </c:pt>
                <c:pt idx="1172">
                  <c:v>44304.833333333336</c:v>
                </c:pt>
                <c:pt idx="1173">
                  <c:v>44304.875</c:v>
                </c:pt>
                <c:pt idx="1174">
                  <c:v>44304.916666666664</c:v>
                </c:pt>
                <c:pt idx="1175">
                  <c:v>44304.958333333336</c:v>
                </c:pt>
                <c:pt idx="1176">
                  <c:v>44305</c:v>
                </c:pt>
                <c:pt idx="1177">
                  <c:v>44305.041666666664</c:v>
                </c:pt>
                <c:pt idx="1178">
                  <c:v>44305.083333333336</c:v>
                </c:pt>
                <c:pt idx="1179">
                  <c:v>44305.125</c:v>
                </c:pt>
                <c:pt idx="1180">
                  <c:v>44305.166666666664</c:v>
                </c:pt>
                <c:pt idx="1181">
                  <c:v>44305.208333333336</c:v>
                </c:pt>
                <c:pt idx="1182">
                  <c:v>44305.25</c:v>
                </c:pt>
                <c:pt idx="1183">
                  <c:v>44305.291666666664</c:v>
                </c:pt>
                <c:pt idx="1184">
                  <c:v>44305.333333333336</c:v>
                </c:pt>
                <c:pt idx="1185">
                  <c:v>44305.375</c:v>
                </c:pt>
                <c:pt idx="1186">
                  <c:v>44305.416666666664</c:v>
                </c:pt>
                <c:pt idx="1187">
                  <c:v>44305.458333333336</c:v>
                </c:pt>
                <c:pt idx="1188">
                  <c:v>44305.5</c:v>
                </c:pt>
                <c:pt idx="1189">
                  <c:v>44305.541666666664</c:v>
                </c:pt>
                <c:pt idx="1190">
                  <c:v>44305.583333333336</c:v>
                </c:pt>
                <c:pt idx="1191">
                  <c:v>44305.625</c:v>
                </c:pt>
                <c:pt idx="1192">
                  <c:v>44305.666666666664</c:v>
                </c:pt>
                <c:pt idx="1193">
                  <c:v>44305.708333333336</c:v>
                </c:pt>
                <c:pt idx="1194">
                  <c:v>44305.75</c:v>
                </c:pt>
                <c:pt idx="1195">
                  <c:v>44305.791666666664</c:v>
                </c:pt>
                <c:pt idx="1196">
                  <c:v>44305.833333333336</c:v>
                </c:pt>
                <c:pt idx="1197">
                  <c:v>44305.875</c:v>
                </c:pt>
                <c:pt idx="1198">
                  <c:v>44305.916666666664</c:v>
                </c:pt>
                <c:pt idx="1199">
                  <c:v>44305.958333333336</c:v>
                </c:pt>
                <c:pt idx="1200">
                  <c:v>44306</c:v>
                </c:pt>
                <c:pt idx="1201">
                  <c:v>44306.041666666664</c:v>
                </c:pt>
                <c:pt idx="1202">
                  <c:v>44306.083333333336</c:v>
                </c:pt>
                <c:pt idx="1203">
                  <c:v>44306.125</c:v>
                </c:pt>
                <c:pt idx="1204">
                  <c:v>44306.166666666664</c:v>
                </c:pt>
                <c:pt idx="1205">
                  <c:v>44306.208333333336</c:v>
                </c:pt>
                <c:pt idx="1206">
                  <c:v>44306.25</c:v>
                </c:pt>
                <c:pt idx="1207">
                  <c:v>44306.291666666664</c:v>
                </c:pt>
                <c:pt idx="1208">
                  <c:v>44306.333333333336</c:v>
                </c:pt>
                <c:pt idx="1209">
                  <c:v>44306.375</c:v>
                </c:pt>
                <c:pt idx="1210">
                  <c:v>44306.416666666664</c:v>
                </c:pt>
                <c:pt idx="1211">
                  <c:v>44306.458333333336</c:v>
                </c:pt>
                <c:pt idx="1212">
                  <c:v>44306.5</c:v>
                </c:pt>
                <c:pt idx="1213">
                  <c:v>44306.541666666664</c:v>
                </c:pt>
                <c:pt idx="1214">
                  <c:v>44306.583333333336</c:v>
                </c:pt>
                <c:pt idx="1215">
                  <c:v>44306.625</c:v>
                </c:pt>
                <c:pt idx="1216">
                  <c:v>44306.666666666664</c:v>
                </c:pt>
                <c:pt idx="1217">
                  <c:v>44306.708333333336</c:v>
                </c:pt>
                <c:pt idx="1218">
                  <c:v>44306.75</c:v>
                </c:pt>
                <c:pt idx="1219">
                  <c:v>44306.791666666664</c:v>
                </c:pt>
                <c:pt idx="1220">
                  <c:v>44306.833333333336</c:v>
                </c:pt>
                <c:pt idx="1221">
                  <c:v>44306.875</c:v>
                </c:pt>
                <c:pt idx="1222">
                  <c:v>44306.916666666664</c:v>
                </c:pt>
                <c:pt idx="1223">
                  <c:v>44306.958333333336</c:v>
                </c:pt>
                <c:pt idx="1224">
                  <c:v>44307</c:v>
                </c:pt>
                <c:pt idx="1225">
                  <c:v>44307.041666666664</c:v>
                </c:pt>
                <c:pt idx="1226">
                  <c:v>44307.083333333336</c:v>
                </c:pt>
                <c:pt idx="1227">
                  <c:v>44307.125</c:v>
                </c:pt>
                <c:pt idx="1228">
                  <c:v>44307.166666666664</c:v>
                </c:pt>
                <c:pt idx="1229">
                  <c:v>44307.208333333336</c:v>
                </c:pt>
                <c:pt idx="1230">
                  <c:v>44307.25</c:v>
                </c:pt>
                <c:pt idx="1231">
                  <c:v>44307.291666666664</c:v>
                </c:pt>
                <c:pt idx="1232">
                  <c:v>44307.333333333336</c:v>
                </c:pt>
                <c:pt idx="1233">
                  <c:v>44307.375</c:v>
                </c:pt>
                <c:pt idx="1234">
                  <c:v>44307.416666666664</c:v>
                </c:pt>
                <c:pt idx="1235">
                  <c:v>44307.458333333336</c:v>
                </c:pt>
                <c:pt idx="1236">
                  <c:v>44307.5</c:v>
                </c:pt>
                <c:pt idx="1237">
                  <c:v>44307.541666666664</c:v>
                </c:pt>
                <c:pt idx="1238">
                  <c:v>44307.583333333336</c:v>
                </c:pt>
                <c:pt idx="1239">
                  <c:v>44307.625</c:v>
                </c:pt>
                <c:pt idx="1240">
                  <c:v>44307.666666666664</c:v>
                </c:pt>
                <c:pt idx="1241">
                  <c:v>44307.708333333336</c:v>
                </c:pt>
                <c:pt idx="1242">
                  <c:v>44307.75</c:v>
                </c:pt>
                <c:pt idx="1243">
                  <c:v>44307.791666666664</c:v>
                </c:pt>
                <c:pt idx="1244">
                  <c:v>44307.833333333336</c:v>
                </c:pt>
                <c:pt idx="1245">
                  <c:v>44307.875</c:v>
                </c:pt>
                <c:pt idx="1246">
                  <c:v>44307.916666666664</c:v>
                </c:pt>
                <c:pt idx="1247">
                  <c:v>44307.958333333336</c:v>
                </c:pt>
                <c:pt idx="1248">
                  <c:v>44308</c:v>
                </c:pt>
                <c:pt idx="1249">
                  <c:v>44308.041666666664</c:v>
                </c:pt>
                <c:pt idx="1250">
                  <c:v>44308.083333333336</c:v>
                </c:pt>
                <c:pt idx="1251">
                  <c:v>44308.125</c:v>
                </c:pt>
                <c:pt idx="1252">
                  <c:v>44308.166666666664</c:v>
                </c:pt>
                <c:pt idx="1253">
                  <c:v>44308.208333333336</c:v>
                </c:pt>
                <c:pt idx="1254">
                  <c:v>44308.25</c:v>
                </c:pt>
                <c:pt idx="1255">
                  <c:v>44308.291666666664</c:v>
                </c:pt>
                <c:pt idx="1256">
                  <c:v>44308.333333333336</c:v>
                </c:pt>
                <c:pt idx="1257">
                  <c:v>44308.375</c:v>
                </c:pt>
                <c:pt idx="1258">
                  <c:v>44308.416666666664</c:v>
                </c:pt>
                <c:pt idx="1259">
                  <c:v>44308.458333333336</c:v>
                </c:pt>
                <c:pt idx="1260">
                  <c:v>44308.5</c:v>
                </c:pt>
                <c:pt idx="1261">
                  <c:v>44308.541666666664</c:v>
                </c:pt>
                <c:pt idx="1262">
                  <c:v>44308.583333333336</c:v>
                </c:pt>
                <c:pt idx="1263">
                  <c:v>44308.625</c:v>
                </c:pt>
                <c:pt idx="1264">
                  <c:v>44308.666666666664</c:v>
                </c:pt>
                <c:pt idx="1265">
                  <c:v>44308.708333333336</c:v>
                </c:pt>
                <c:pt idx="1266">
                  <c:v>44308.75</c:v>
                </c:pt>
                <c:pt idx="1267">
                  <c:v>44308.791666666664</c:v>
                </c:pt>
                <c:pt idx="1268">
                  <c:v>44308.833333333336</c:v>
                </c:pt>
                <c:pt idx="1269">
                  <c:v>44308.875</c:v>
                </c:pt>
                <c:pt idx="1270">
                  <c:v>44308.916666666664</c:v>
                </c:pt>
                <c:pt idx="1271">
                  <c:v>44308.958333333336</c:v>
                </c:pt>
                <c:pt idx="1272">
                  <c:v>44309</c:v>
                </c:pt>
                <c:pt idx="1273">
                  <c:v>44309.041666666664</c:v>
                </c:pt>
                <c:pt idx="1274">
                  <c:v>44309.083333333336</c:v>
                </c:pt>
                <c:pt idx="1275">
                  <c:v>44309.125</c:v>
                </c:pt>
                <c:pt idx="1276">
                  <c:v>44309.166666666664</c:v>
                </c:pt>
                <c:pt idx="1277">
                  <c:v>44309.208333333336</c:v>
                </c:pt>
                <c:pt idx="1278">
                  <c:v>44309.25</c:v>
                </c:pt>
                <c:pt idx="1279">
                  <c:v>44309.291666666664</c:v>
                </c:pt>
                <c:pt idx="1280">
                  <c:v>44309.333333333336</c:v>
                </c:pt>
                <c:pt idx="1281">
                  <c:v>44309.375</c:v>
                </c:pt>
                <c:pt idx="1282">
                  <c:v>44309.416666666664</c:v>
                </c:pt>
                <c:pt idx="1283">
                  <c:v>44309.458333333336</c:v>
                </c:pt>
                <c:pt idx="1284">
                  <c:v>44309.5</c:v>
                </c:pt>
                <c:pt idx="1285">
                  <c:v>44309.541666666664</c:v>
                </c:pt>
                <c:pt idx="1286">
                  <c:v>44309.583333333336</c:v>
                </c:pt>
                <c:pt idx="1287">
                  <c:v>44309.625</c:v>
                </c:pt>
                <c:pt idx="1288">
                  <c:v>44309.666666666664</c:v>
                </c:pt>
                <c:pt idx="1289">
                  <c:v>44309.708333333336</c:v>
                </c:pt>
                <c:pt idx="1290">
                  <c:v>44309.75</c:v>
                </c:pt>
                <c:pt idx="1291">
                  <c:v>44309.791666666664</c:v>
                </c:pt>
                <c:pt idx="1292">
                  <c:v>44309.833333333336</c:v>
                </c:pt>
                <c:pt idx="1293">
                  <c:v>44309.875</c:v>
                </c:pt>
                <c:pt idx="1294">
                  <c:v>44309.916666666664</c:v>
                </c:pt>
                <c:pt idx="1295">
                  <c:v>44309.958333333336</c:v>
                </c:pt>
                <c:pt idx="1296">
                  <c:v>44310</c:v>
                </c:pt>
                <c:pt idx="1297">
                  <c:v>44310.041666666664</c:v>
                </c:pt>
                <c:pt idx="1298">
                  <c:v>44310.083333333336</c:v>
                </c:pt>
                <c:pt idx="1299">
                  <c:v>44310.125</c:v>
                </c:pt>
                <c:pt idx="1300">
                  <c:v>44310.166666666664</c:v>
                </c:pt>
                <c:pt idx="1301">
                  <c:v>44310.208333333336</c:v>
                </c:pt>
                <c:pt idx="1302">
                  <c:v>44310.25</c:v>
                </c:pt>
                <c:pt idx="1303">
                  <c:v>44310.291666666664</c:v>
                </c:pt>
                <c:pt idx="1304">
                  <c:v>44310.333333333336</c:v>
                </c:pt>
                <c:pt idx="1305">
                  <c:v>44310.375</c:v>
                </c:pt>
                <c:pt idx="1306">
                  <c:v>44310.416666666664</c:v>
                </c:pt>
                <c:pt idx="1307">
                  <c:v>44310.458333333336</c:v>
                </c:pt>
                <c:pt idx="1308">
                  <c:v>44310.5</c:v>
                </c:pt>
                <c:pt idx="1309">
                  <c:v>44310.541666666664</c:v>
                </c:pt>
                <c:pt idx="1310">
                  <c:v>44310.583333333336</c:v>
                </c:pt>
                <c:pt idx="1311">
                  <c:v>44310.625</c:v>
                </c:pt>
                <c:pt idx="1312">
                  <c:v>44310.666666666664</c:v>
                </c:pt>
                <c:pt idx="1313">
                  <c:v>44310.708333333336</c:v>
                </c:pt>
                <c:pt idx="1314">
                  <c:v>44310.75</c:v>
                </c:pt>
                <c:pt idx="1315">
                  <c:v>44310.791666666664</c:v>
                </c:pt>
                <c:pt idx="1316">
                  <c:v>44310.833333333336</c:v>
                </c:pt>
                <c:pt idx="1317">
                  <c:v>44310.875</c:v>
                </c:pt>
                <c:pt idx="1318">
                  <c:v>44310.916666666664</c:v>
                </c:pt>
                <c:pt idx="1319">
                  <c:v>44310.958333333336</c:v>
                </c:pt>
                <c:pt idx="1320">
                  <c:v>44311</c:v>
                </c:pt>
                <c:pt idx="1321">
                  <c:v>44311.041666666664</c:v>
                </c:pt>
                <c:pt idx="1322">
                  <c:v>44311.083333333336</c:v>
                </c:pt>
                <c:pt idx="1323">
                  <c:v>44311.125</c:v>
                </c:pt>
                <c:pt idx="1324">
                  <c:v>44311.166666666664</c:v>
                </c:pt>
                <c:pt idx="1325">
                  <c:v>44311.208333333336</c:v>
                </c:pt>
                <c:pt idx="1326">
                  <c:v>44311.25</c:v>
                </c:pt>
                <c:pt idx="1327">
                  <c:v>44311.291666666664</c:v>
                </c:pt>
                <c:pt idx="1328">
                  <c:v>44311.333333333336</c:v>
                </c:pt>
                <c:pt idx="1329">
                  <c:v>44311.375</c:v>
                </c:pt>
                <c:pt idx="1330">
                  <c:v>44311.416666666664</c:v>
                </c:pt>
                <c:pt idx="1331">
                  <c:v>44311.458333333336</c:v>
                </c:pt>
                <c:pt idx="1332">
                  <c:v>44311.5</c:v>
                </c:pt>
                <c:pt idx="1333">
                  <c:v>44311.541666666664</c:v>
                </c:pt>
                <c:pt idx="1334">
                  <c:v>44311.583333333336</c:v>
                </c:pt>
                <c:pt idx="1335">
                  <c:v>44311.625</c:v>
                </c:pt>
                <c:pt idx="1336">
                  <c:v>44311.666666666664</c:v>
                </c:pt>
                <c:pt idx="1337">
                  <c:v>44311.708333333336</c:v>
                </c:pt>
                <c:pt idx="1338">
                  <c:v>44311.75</c:v>
                </c:pt>
                <c:pt idx="1339">
                  <c:v>44311.791666666664</c:v>
                </c:pt>
                <c:pt idx="1340">
                  <c:v>44311.833333333336</c:v>
                </c:pt>
                <c:pt idx="1341">
                  <c:v>44311.875</c:v>
                </c:pt>
                <c:pt idx="1342">
                  <c:v>44311.916666666664</c:v>
                </c:pt>
                <c:pt idx="1343">
                  <c:v>44311.958333333336</c:v>
                </c:pt>
                <c:pt idx="1344">
                  <c:v>44312</c:v>
                </c:pt>
                <c:pt idx="1345">
                  <c:v>44312.041666666664</c:v>
                </c:pt>
                <c:pt idx="1346">
                  <c:v>44312.083333333336</c:v>
                </c:pt>
                <c:pt idx="1347">
                  <c:v>44312.125</c:v>
                </c:pt>
                <c:pt idx="1348">
                  <c:v>44312.166666666664</c:v>
                </c:pt>
                <c:pt idx="1349">
                  <c:v>44312.208333333336</c:v>
                </c:pt>
                <c:pt idx="1350">
                  <c:v>44312.25</c:v>
                </c:pt>
                <c:pt idx="1351">
                  <c:v>44312.291666666664</c:v>
                </c:pt>
                <c:pt idx="1352">
                  <c:v>44312.333333333336</c:v>
                </c:pt>
                <c:pt idx="1353">
                  <c:v>44312.375</c:v>
                </c:pt>
                <c:pt idx="1354">
                  <c:v>44312.416666666664</c:v>
                </c:pt>
                <c:pt idx="1355">
                  <c:v>44312.458333333336</c:v>
                </c:pt>
                <c:pt idx="1356">
                  <c:v>44312.5</c:v>
                </c:pt>
                <c:pt idx="1357">
                  <c:v>44312.541666666664</c:v>
                </c:pt>
                <c:pt idx="1358">
                  <c:v>44312.583333333336</c:v>
                </c:pt>
                <c:pt idx="1359">
                  <c:v>44312.625</c:v>
                </c:pt>
                <c:pt idx="1360">
                  <c:v>44312.666666666664</c:v>
                </c:pt>
                <c:pt idx="1361">
                  <c:v>44312.708333333336</c:v>
                </c:pt>
                <c:pt idx="1362">
                  <c:v>44312.75</c:v>
                </c:pt>
                <c:pt idx="1363">
                  <c:v>44312.791666666664</c:v>
                </c:pt>
                <c:pt idx="1364">
                  <c:v>44312.833333333336</c:v>
                </c:pt>
                <c:pt idx="1365">
                  <c:v>44312.875</c:v>
                </c:pt>
                <c:pt idx="1366">
                  <c:v>44312.916666666664</c:v>
                </c:pt>
                <c:pt idx="1367">
                  <c:v>44312.958333333336</c:v>
                </c:pt>
                <c:pt idx="1368">
                  <c:v>44313</c:v>
                </c:pt>
                <c:pt idx="1369">
                  <c:v>44313.041666666664</c:v>
                </c:pt>
                <c:pt idx="1370">
                  <c:v>44313.083333333336</c:v>
                </c:pt>
                <c:pt idx="1371">
                  <c:v>44313.125</c:v>
                </c:pt>
                <c:pt idx="1372">
                  <c:v>44313.166666666664</c:v>
                </c:pt>
                <c:pt idx="1373">
                  <c:v>44313.208333333336</c:v>
                </c:pt>
                <c:pt idx="1374">
                  <c:v>44313.25</c:v>
                </c:pt>
                <c:pt idx="1375">
                  <c:v>44313.291666666664</c:v>
                </c:pt>
                <c:pt idx="1376">
                  <c:v>44313.333333333336</c:v>
                </c:pt>
                <c:pt idx="1377">
                  <c:v>44313.375</c:v>
                </c:pt>
                <c:pt idx="1378">
                  <c:v>44313.416666666664</c:v>
                </c:pt>
                <c:pt idx="1379">
                  <c:v>44313.458333333336</c:v>
                </c:pt>
                <c:pt idx="1380">
                  <c:v>44313.5</c:v>
                </c:pt>
                <c:pt idx="1381">
                  <c:v>44313.541666666664</c:v>
                </c:pt>
                <c:pt idx="1382">
                  <c:v>44313.583333333336</c:v>
                </c:pt>
                <c:pt idx="1383">
                  <c:v>44313.625</c:v>
                </c:pt>
                <c:pt idx="1384">
                  <c:v>44313.666666666664</c:v>
                </c:pt>
                <c:pt idx="1385">
                  <c:v>44313.708333333336</c:v>
                </c:pt>
                <c:pt idx="1386">
                  <c:v>44313.75</c:v>
                </c:pt>
                <c:pt idx="1387">
                  <c:v>44313.791666666664</c:v>
                </c:pt>
                <c:pt idx="1388">
                  <c:v>44313.833333333336</c:v>
                </c:pt>
                <c:pt idx="1389">
                  <c:v>44313.875</c:v>
                </c:pt>
                <c:pt idx="1390">
                  <c:v>44313.916666666664</c:v>
                </c:pt>
                <c:pt idx="1391">
                  <c:v>44313.958333333336</c:v>
                </c:pt>
                <c:pt idx="1392">
                  <c:v>44314</c:v>
                </c:pt>
                <c:pt idx="1393">
                  <c:v>44314.041666666664</c:v>
                </c:pt>
                <c:pt idx="1394">
                  <c:v>44314.083333333336</c:v>
                </c:pt>
                <c:pt idx="1395">
                  <c:v>44314.125</c:v>
                </c:pt>
                <c:pt idx="1396">
                  <c:v>44314.166666666664</c:v>
                </c:pt>
                <c:pt idx="1397">
                  <c:v>44314.208333333336</c:v>
                </c:pt>
                <c:pt idx="1398">
                  <c:v>44314.25</c:v>
                </c:pt>
                <c:pt idx="1399">
                  <c:v>44314.291666666664</c:v>
                </c:pt>
                <c:pt idx="1400">
                  <c:v>44314.333333333336</c:v>
                </c:pt>
                <c:pt idx="1401">
                  <c:v>44314.375</c:v>
                </c:pt>
                <c:pt idx="1402">
                  <c:v>44314.416666666664</c:v>
                </c:pt>
                <c:pt idx="1403">
                  <c:v>44314.458333333336</c:v>
                </c:pt>
                <c:pt idx="1404">
                  <c:v>44314.5</c:v>
                </c:pt>
                <c:pt idx="1405">
                  <c:v>44314.541666666664</c:v>
                </c:pt>
                <c:pt idx="1406">
                  <c:v>44314.583333333336</c:v>
                </c:pt>
                <c:pt idx="1407">
                  <c:v>44314.625</c:v>
                </c:pt>
                <c:pt idx="1408">
                  <c:v>44314.666666666664</c:v>
                </c:pt>
                <c:pt idx="1409">
                  <c:v>44314.708333333336</c:v>
                </c:pt>
                <c:pt idx="1410">
                  <c:v>44314.75</c:v>
                </c:pt>
                <c:pt idx="1411">
                  <c:v>44314.791666666664</c:v>
                </c:pt>
                <c:pt idx="1412">
                  <c:v>44314.833333333336</c:v>
                </c:pt>
                <c:pt idx="1413">
                  <c:v>44314.875</c:v>
                </c:pt>
                <c:pt idx="1414">
                  <c:v>44314.916666666664</c:v>
                </c:pt>
                <c:pt idx="1415">
                  <c:v>44314.958333333336</c:v>
                </c:pt>
                <c:pt idx="1416">
                  <c:v>44315</c:v>
                </c:pt>
                <c:pt idx="1417">
                  <c:v>44315.041666666664</c:v>
                </c:pt>
                <c:pt idx="1418">
                  <c:v>44315.083333333336</c:v>
                </c:pt>
                <c:pt idx="1419">
                  <c:v>44315.125</c:v>
                </c:pt>
                <c:pt idx="1420">
                  <c:v>44315.166666666664</c:v>
                </c:pt>
                <c:pt idx="1421">
                  <c:v>44315.208333333336</c:v>
                </c:pt>
                <c:pt idx="1422">
                  <c:v>44315.25</c:v>
                </c:pt>
                <c:pt idx="1423">
                  <c:v>44315.291666666664</c:v>
                </c:pt>
                <c:pt idx="1424">
                  <c:v>44315.333333333336</c:v>
                </c:pt>
                <c:pt idx="1425">
                  <c:v>44315.375</c:v>
                </c:pt>
                <c:pt idx="1426">
                  <c:v>44315.416666666664</c:v>
                </c:pt>
                <c:pt idx="1427">
                  <c:v>44315.458333333336</c:v>
                </c:pt>
                <c:pt idx="1428">
                  <c:v>44315.5</c:v>
                </c:pt>
                <c:pt idx="1429">
                  <c:v>44315.541666666664</c:v>
                </c:pt>
                <c:pt idx="1430">
                  <c:v>44315.583333333336</c:v>
                </c:pt>
                <c:pt idx="1431">
                  <c:v>44315.625</c:v>
                </c:pt>
                <c:pt idx="1432">
                  <c:v>44315.666666666664</c:v>
                </c:pt>
                <c:pt idx="1433">
                  <c:v>44315.708333333336</c:v>
                </c:pt>
                <c:pt idx="1434">
                  <c:v>44315.75</c:v>
                </c:pt>
                <c:pt idx="1435">
                  <c:v>44315.791666666664</c:v>
                </c:pt>
                <c:pt idx="1436">
                  <c:v>44315.833333333336</c:v>
                </c:pt>
                <c:pt idx="1437">
                  <c:v>44315.875</c:v>
                </c:pt>
                <c:pt idx="1438">
                  <c:v>44315.916666666664</c:v>
                </c:pt>
                <c:pt idx="1439">
                  <c:v>44315.958333333336</c:v>
                </c:pt>
                <c:pt idx="1440">
                  <c:v>44316</c:v>
                </c:pt>
                <c:pt idx="1441">
                  <c:v>44316.041666666664</c:v>
                </c:pt>
                <c:pt idx="1442">
                  <c:v>44316.083333333336</c:v>
                </c:pt>
                <c:pt idx="1443">
                  <c:v>44316.125</c:v>
                </c:pt>
                <c:pt idx="1444">
                  <c:v>44316.166666666664</c:v>
                </c:pt>
                <c:pt idx="1445">
                  <c:v>44316.208333333336</c:v>
                </c:pt>
                <c:pt idx="1446">
                  <c:v>44316.25</c:v>
                </c:pt>
                <c:pt idx="1447">
                  <c:v>44316.291666666664</c:v>
                </c:pt>
                <c:pt idx="1448">
                  <c:v>44316.333333333336</c:v>
                </c:pt>
                <c:pt idx="1449">
                  <c:v>44316.375</c:v>
                </c:pt>
                <c:pt idx="1450">
                  <c:v>44316.416666666664</c:v>
                </c:pt>
                <c:pt idx="1451">
                  <c:v>44316.458333333336</c:v>
                </c:pt>
                <c:pt idx="1452">
                  <c:v>44316.5</c:v>
                </c:pt>
                <c:pt idx="1453">
                  <c:v>44316.541666666664</c:v>
                </c:pt>
                <c:pt idx="1454">
                  <c:v>44316.583333333336</c:v>
                </c:pt>
                <c:pt idx="1455">
                  <c:v>44316.625</c:v>
                </c:pt>
                <c:pt idx="1456">
                  <c:v>44316.666666666664</c:v>
                </c:pt>
                <c:pt idx="1457">
                  <c:v>44316.708333333336</c:v>
                </c:pt>
                <c:pt idx="1458">
                  <c:v>44316.75</c:v>
                </c:pt>
                <c:pt idx="1459">
                  <c:v>44316.791666666664</c:v>
                </c:pt>
                <c:pt idx="1460">
                  <c:v>44316.833333333336</c:v>
                </c:pt>
                <c:pt idx="1461">
                  <c:v>44316.875</c:v>
                </c:pt>
                <c:pt idx="1462">
                  <c:v>44316.916666666664</c:v>
                </c:pt>
                <c:pt idx="1463">
                  <c:v>44316.958333333336</c:v>
                </c:pt>
                <c:pt idx="1464">
                  <c:v>44317</c:v>
                </c:pt>
                <c:pt idx="1465">
                  <c:v>44317.041666666664</c:v>
                </c:pt>
                <c:pt idx="1466">
                  <c:v>44317.083333333336</c:v>
                </c:pt>
                <c:pt idx="1467">
                  <c:v>44317.125</c:v>
                </c:pt>
                <c:pt idx="1468">
                  <c:v>44317.166666666664</c:v>
                </c:pt>
                <c:pt idx="1469">
                  <c:v>44317.208333333336</c:v>
                </c:pt>
                <c:pt idx="1470">
                  <c:v>44317.25</c:v>
                </c:pt>
                <c:pt idx="1471">
                  <c:v>44317.291666666664</c:v>
                </c:pt>
                <c:pt idx="1472">
                  <c:v>44317.333333333336</c:v>
                </c:pt>
                <c:pt idx="1473">
                  <c:v>44317.375</c:v>
                </c:pt>
                <c:pt idx="1474">
                  <c:v>44317.416666666664</c:v>
                </c:pt>
                <c:pt idx="1475">
                  <c:v>44317.458333333336</c:v>
                </c:pt>
                <c:pt idx="1476">
                  <c:v>44317.5</c:v>
                </c:pt>
                <c:pt idx="1477">
                  <c:v>44317.541666666664</c:v>
                </c:pt>
                <c:pt idx="1478">
                  <c:v>44317.583333333336</c:v>
                </c:pt>
                <c:pt idx="1479">
                  <c:v>44317.625</c:v>
                </c:pt>
                <c:pt idx="1480">
                  <c:v>44317.666666666664</c:v>
                </c:pt>
                <c:pt idx="1481">
                  <c:v>44317.708333333336</c:v>
                </c:pt>
                <c:pt idx="1482">
                  <c:v>44317.75</c:v>
                </c:pt>
                <c:pt idx="1483">
                  <c:v>44317.791666666664</c:v>
                </c:pt>
                <c:pt idx="1484">
                  <c:v>44317.833333333336</c:v>
                </c:pt>
                <c:pt idx="1485">
                  <c:v>44317.875</c:v>
                </c:pt>
                <c:pt idx="1486">
                  <c:v>44317.916666666664</c:v>
                </c:pt>
                <c:pt idx="1487">
                  <c:v>44317.958333333336</c:v>
                </c:pt>
                <c:pt idx="1488">
                  <c:v>44318</c:v>
                </c:pt>
                <c:pt idx="1489">
                  <c:v>44318.041666666664</c:v>
                </c:pt>
                <c:pt idx="1490">
                  <c:v>44318.083333333336</c:v>
                </c:pt>
                <c:pt idx="1491">
                  <c:v>44318.125</c:v>
                </c:pt>
                <c:pt idx="1492">
                  <c:v>44318.166666666664</c:v>
                </c:pt>
                <c:pt idx="1493">
                  <c:v>44318.208333333336</c:v>
                </c:pt>
                <c:pt idx="1494">
                  <c:v>44318.25</c:v>
                </c:pt>
                <c:pt idx="1495">
                  <c:v>44318.291666666664</c:v>
                </c:pt>
                <c:pt idx="1496">
                  <c:v>44318.333333333336</c:v>
                </c:pt>
                <c:pt idx="1497">
                  <c:v>44318.375</c:v>
                </c:pt>
                <c:pt idx="1498">
                  <c:v>44318.416666666664</c:v>
                </c:pt>
                <c:pt idx="1499">
                  <c:v>44318.458333333336</c:v>
                </c:pt>
                <c:pt idx="1500">
                  <c:v>44318.5</c:v>
                </c:pt>
                <c:pt idx="1501">
                  <c:v>44318.541666666664</c:v>
                </c:pt>
                <c:pt idx="1502">
                  <c:v>44318.583333333336</c:v>
                </c:pt>
                <c:pt idx="1503">
                  <c:v>44318.625</c:v>
                </c:pt>
                <c:pt idx="1504">
                  <c:v>44318.666666666664</c:v>
                </c:pt>
                <c:pt idx="1505">
                  <c:v>44318.708333333336</c:v>
                </c:pt>
                <c:pt idx="1506">
                  <c:v>44318.75</c:v>
                </c:pt>
                <c:pt idx="1507">
                  <c:v>44318.791666666664</c:v>
                </c:pt>
                <c:pt idx="1508">
                  <c:v>44318.833333333336</c:v>
                </c:pt>
                <c:pt idx="1509">
                  <c:v>44318.875</c:v>
                </c:pt>
                <c:pt idx="1510">
                  <c:v>44318.916666666664</c:v>
                </c:pt>
                <c:pt idx="1511">
                  <c:v>44318.958333333336</c:v>
                </c:pt>
                <c:pt idx="1512">
                  <c:v>44319</c:v>
                </c:pt>
                <c:pt idx="1513">
                  <c:v>44319.041666666664</c:v>
                </c:pt>
                <c:pt idx="1514">
                  <c:v>44319.083333333336</c:v>
                </c:pt>
                <c:pt idx="1515">
                  <c:v>44319.125</c:v>
                </c:pt>
                <c:pt idx="1516">
                  <c:v>44319.166666666664</c:v>
                </c:pt>
                <c:pt idx="1517">
                  <c:v>44319.208333333336</c:v>
                </c:pt>
                <c:pt idx="1518">
                  <c:v>44319.25</c:v>
                </c:pt>
                <c:pt idx="1519">
                  <c:v>44319.291666666664</c:v>
                </c:pt>
                <c:pt idx="1520">
                  <c:v>44319.333333333336</c:v>
                </c:pt>
                <c:pt idx="1521">
                  <c:v>44319.375</c:v>
                </c:pt>
                <c:pt idx="1522">
                  <c:v>44319.416666666664</c:v>
                </c:pt>
                <c:pt idx="1523">
                  <c:v>44319.458333333336</c:v>
                </c:pt>
                <c:pt idx="1524">
                  <c:v>44319.5</c:v>
                </c:pt>
                <c:pt idx="1525">
                  <c:v>44319.541666666664</c:v>
                </c:pt>
                <c:pt idx="1526">
                  <c:v>44319.583333333336</c:v>
                </c:pt>
                <c:pt idx="1527">
                  <c:v>44319.625</c:v>
                </c:pt>
                <c:pt idx="1528">
                  <c:v>44319.666666666664</c:v>
                </c:pt>
                <c:pt idx="1529">
                  <c:v>44319.708333333336</c:v>
                </c:pt>
                <c:pt idx="1530">
                  <c:v>44319.75</c:v>
                </c:pt>
                <c:pt idx="1531">
                  <c:v>44319.791666666664</c:v>
                </c:pt>
                <c:pt idx="1532">
                  <c:v>44319.833333333336</c:v>
                </c:pt>
                <c:pt idx="1533">
                  <c:v>44319.875</c:v>
                </c:pt>
                <c:pt idx="1534">
                  <c:v>44319.916666666664</c:v>
                </c:pt>
                <c:pt idx="1535">
                  <c:v>44319.958333333336</c:v>
                </c:pt>
                <c:pt idx="1536">
                  <c:v>44320</c:v>
                </c:pt>
                <c:pt idx="1537">
                  <c:v>44320.041666666664</c:v>
                </c:pt>
                <c:pt idx="1538">
                  <c:v>44320.083333333336</c:v>
                </c:pt>
                <c:pt idx="1539">
                  <c:v>44320.125</c:v>
                </c:pt>
                <c:pt idx="1540">
                  <c:v>44320.166666666664</c:v>
                </c:pt>
                <c:pt idx="1541">
                  <c:v>44320.208333333336</c:v>
                </c:pt>
                <c:pt idx="1542">
                  <c:v>44320.25</c:v>
                </c:pt>
                <c:pt idx="1543">
                  <c:v>44320.291666666664</c:v>
                </c:pt>
                <c:pt idx="1544">
                  <c:v>44320.333333333336</c:v>
                </c:pt>
                <c:pt idx="1545">
                  <c:v>44320.375</c:v>
                </c:pt>
                <c:pt idx="1546">
                  <c:v>44320.416666666664</c:v>
                </c:pt>
                <c:pt idx="1547">
                  <c:v>44320.458333333336</c:v>
                </c:pt>
                <c:pt idx="1548">
                  <c:v>44320.5</c:v>
                </c:pt>
                <c:pt idx="1549">
                  <c:v>44320.541666666664</c:v>
                </c:pt>
                <c:pt idx="1550">
                  <c:v>44320.583333333336</c:v>
                </c:pt>
                <c:pt idx="1551">
                  <c:v>44320.625</c:v>
                </c:pt>
                <c:pt idx="1552">
                  <c:v>44320.666666666664</c:v>
                </c:pt>
                <c:pt idx="1553">
                  <c:v>44320.708333333336</c:v>
                </c:pt>
                <c:pt idx="1554">
                  <c:v>44320.75</c:v>
                </c:pt>
                <c:pt idx="1555">
                  <c:v>44320.791666666664</c:v>
                </c:pt>
                <c:pt idx="1556">
                  <c:v>44320.833333333336</c:v>
                </c:pt>
                <c:pt idx="1557">
                  <c:v>44320.875</c:v>
                </c:pt>
                <c:pt idx="1558">
                  <c:v>44320.916666666664</c:v>
                </c:pt>
                <c:pt idx="1559">
                  <c:v>44320.958333333336</c:v>
                </c:pt>
                <c:pt idx="1560">
                  <c:v>44321</c:v>
                </c:pt>
                <c:pt idx="1561">
                  <c:v>44321.041666666664</c:v>
                </c:pt>
                <c:pt idx="1562">
                  <c:v>44321.083333333336</c:v>
                </c:pt>
                <c:pt idx="1563">
                  <c:v>44321.125</c:v>
                </c:pt>
                <c:pt idx="1564">
                  <c:v>44321.166666666664</c:v>
                </c:pt>
                <c:pt idx="1565">
                  <c:v>44321.208333333336</c:v>
                </c:pt>
                <c:pt idx="1566">
                  <c:v>44321.25</c:v>
                </c:pt>
                <c:pt idx="1567">
                  <c:v>44321.291666666664</c:v>
                </c:pt>
                <c:pt idx="1568">
                  <c:v>44321.333333333336</c:v>
                </c:pt>
                <c:pt idx="1569">
                  <c:v>44321.375</c:v>
                </c:pt>
                <c:pt idx="1570">
                  <c:v>44321.416666666664</c:v>
                </c:pt>
                <c:pt idx="1571">
                  <c:v>44321.458333333336</c:v>
                </c:pt>
                <c:pt idx="1572">
                  <c:v>44321.5</c:v>
                </c:pt>
                <c:pt idx="1573">
                  <c:v>44321.541666666664</c:v>
                </c:pt>
                <c:pt idx="1574">
                  <c:v>44321.583333333336</c:v>
                </c:pt>
                <c:pt idx="1575">
                  <c:v>44321.625</c:v>
                </c:pt>
                <c:pt idx="1576">
                  <c:v>44321.666666666664</c:v>
                </c:pt>
                <c:pt idx="1577">
                  <c:v>44321.708333333336</c:v>
                </c:pt>
                <c:pt idx="1578">
                  <c:v>44321.75</c:v>
                </c:pt>
                <c:pt idx="1579">
                  <c:v>44321.791666666664</c:v>
                </c:pt>
                <c:pt idx="1580">
                  <c:v>44321.833333333336</c:v>
                </c:pt>
                <c:pt idx="1581">
                  <c:v>44321.875</c:v>
                </c:pt>
                <c:pt idx="1582">
                  <c:v>44321.916666666664</c:v>
                </c:pt>
                <c:pt idx="1583">
                  <c:v>44321.958333333336</c:v>
                </c:pt>
                <c:pt idx="1584">
                  <c:v>44322</c:v>
                </c:pt>
                <c:pt idx="1585">
                  <c:v>44322.041666666664</c:v>
                </c:pt>
                <c:pt idx="1586">
                  <c:v>44322.083333333336</c:v>
                </c:pt>
                <c:pt idx="1587">
                  <c:v>44322.125</c:v>
                </c:pt>
                <c:pt idx="1588">
                  <c:v>44322.166666666664</c:v>
                </c:pt>
                <c:pt idx="1589">
                  <c:v>44322.208333333336</c:v>
                </c:pt>
                <c:pt idx="1590">
                  <c:v>44322.25</c:v>
                </c:pt>
                <c:pt idx="1591">
                  <c:v>44322.291666666664</c:v>
                </c:pt>
                <c:pt idx="1592">
                  <c:v>44322.333333333336</c:v>
                </c:pt>
                <c:pt idx="1593">
                  <c:v>44322.375</c:v>
                </c:pt>
                <c:pt idx="1594">
                  <c:v>44322.416666666664</c:v>
                </c:pt>
                <c:pt idx="1595">
                  <c:v>44322.458333333336</c:v>
                </c:pt>
                <c:pt idx="1596">
                  <c:v>44322.5</c:v>
                </c:pt>
                <c:pt idx="1597">
                  <c:v>44322.541666666664</c:v>
                </c:pt>
                <c:pt idx="1598">
                  <c:v>44322.583333333336</c:v>
                </c:pt>
                <c:pt idx="1599">
                  <c:v>44322.625</c:v>
                </c:pt>
                <c:pt idx="1600">
                  <c:v>44322.666666666664</c:v>
                </c:pt>
                <c:pt idx="1601">
                  <c:v>44322.708333333336</c:v>
                </c:pt>
                <c:pt idx="1602">
                  <c:v>44322.75</c:v>
                </c:pt>
                <c:pt idx="1603">
                  <c:v>44322.791666666664</c:v>
                </c:pt>
                <c:pt idx="1604">
                  <c:v>44322.833333333336</c:v>
                </c:pt>
                <c:pt idx="1605">
                  <c:v>44322.875</c:v>
                </c:pt>
                <c:pt idx="1606">
                  <c:v>44322.916666666664</c:v>
                </c:pt>
                <c:pt idx="1607">
                  <c:v>44322.958333333336</c:v>
                </c:pt>
                <c:pt idx="1608">
                  <c:v>44323</c:v>
                </c:pt>
                <c:pt idx="1609">
                  <c:v>44323.041666666664</c:v>
                </c:pt>
                <c:pt idx="1610">
                  <c:v>44323.083333333336</c:v>
                </c:pt>
                <c:pt idx="1611">
                  <c:v>44323.125</c:v>
                </c:pt>
                <c:pt idx="1612">
                  <c:v>44323.166666666664</c:v>
                </c:pt>
                <c:pt idx="1613">
                  <c:v>44323.208333333336</c:v>
                </c:pt>
                <c:pt idx="1614">
                  <c:v>44323.25</c:v>
                </c:pt>
                <c:pt idx="1615">
                  <c:v>44323.291666666664</c:v>
                </c:pt>
                <c:pt idx="1616">
                  <c:v>44323.333333333336</c:v>
                </c:pt>
                <c:pt idx="1617">
                  <c:v>44323.375</c:v>
                </c:pt>
                <c:pt idx="1618">
                  <c:v>44323.416666666664</c:v>
                </c:pt>
                <c:pt idx="1619">
                  <c:v>44323.458333333336</c:v>
                </c:pt>
                <c:pt idx="1620">
                  <c:v>44323.5</c:v>
                </c:pt>
                <c:pt idx="1621">
                  <c:v>44323.541666666664</c:v>
                </c:pt>
                <c:pt idx="1622">
                  <c:v>44323.583333333336</c:v>
                </c:pt>
                <c:pt idx="1623">
                  <c:v>44323.625</c:v>
                </c:pt>
                <c:pt idx="1624">
                  <c:v>44323.666666666664</c:v>
                </c:pt>
                <c:pt idx="1625">
                  <c:v>44323.708333333336</c:v>
                </c:pt>
                <c:pt idx="1626">
                  <c:v>44323.75</c:v>
                </c:pt>
                <c:pt idx="1627">
                  <c:v>44323.791666666664</c:v>
                </c:pt>
                <c:pt idx="1628">
                  <c:v>44323.833333333336</c:v>
                </c:pt>
                <c:pt idx="1629">
                  <c:v>44323.875</c:v>
                </c:pt>
                <c:pt idx="1630">
                  <c:v>44323.916666666664</c:v>
                </c:pt>
                <c:pt idx="1631">
                  <c:v>44323.958333333336</c:v>
                </c:pt>
                <c:pt idx="1632">
                  <c:v>44324</c:v>
                </c:pt>
                <c:pt idx="1633">
                  <c:v>44324.041666666664</c:v>
                </c:pt>
                <c:pt idx="1634">
                  <c:v>44324.083333333336</c:v>
                </c:pt>
                <c:pt idx="1635">
                  <c:v>44324.125</c:v>
                </c:pt>
                <c:pt idx="1636">
                  <c:v>44324.166666666664</c:v>
                </c:pt>
                <c:pt idx="1637">
                  <c:v>44324.208333333336</c:v>
                </c:pt>
                <c:pt idx="1638">
                  <c:v>44324.25</c:v>
                </c:pt>
                <c:pt idx="1639">
                  <c:v>44324.291666666664</c:v>
                </c:pt>
                <c:pt idx="1640">
                  <c:v>44324.333333333336</c:v>
                </c:pt>
                <c:pt idx="1641">
                  <c:v>44324.375</c:v>
                </c:pt>
                <c:pt idx="1642">
                  <c:v>44324.416666666664</c:v>
                </c:pt>
                <c:pt idx="1643">
                  <c:v>44324.458333333336</c:v>
                </c:pt>
                <c:pt idx="1644">
                  <c:v>44324.5</c:v>
                </c:pt>
                <c:pt idx="1645">
                  <c:v>44324.541666666664</c:v>
                </c:pt>
                <c:pt idx="1646">
                  <c:v>44324.583333333336</c:v>
                </c:pt>
                <c:pt idx="1647">
                  <c:v>44324.625</c:v>
                </c:pt>
                <c:pt idx="1648">
                  <c:v>44324.666666666664</c:v>
                </c:pt>
                <c:pt idx="1649">
                  <c:v>44324.708333333336</c:v>
                </c:pt>
                <c:pt idx="1650">
                  <c:v>44324.75</c:v>
                </c:pt>
                <c:pt idx="1651">
                  <c:v>44324.791666666664</c:v>
                </c:pt>
                <c:pt idx="1652">
                  <c:v>44324.833333333336</c:v>
                </c:pt>
                <c:pt idx="1653">
                  <c:v>44324.875</c:v>
                </c:pt>
                <c:pt idx="1654">
                  <c:v>44324.916666666664</c:v>
                </c:pt>
                <c:pt idx="1655">
                  <c:v>44324.958333333336</c:v>
                </c:pt>
                <c:pt idx="1656">
                  <c:v>44325</c:v>
                </c:pt>
                <c:pt idx="1657">
                  <c:v>44325.041666666664</c:v>
                </c:pt>
                <c:pt idx="1658">
                  <c:v>44325.083333333336</c:v>
                </c:pt>
                <c:pt idx="1659">
                  <c:v>44325.125</c:v>
                </c:pt>
                <c:pt idx="1660">
                  <c:v>44325.166666666664</c:v>
                </c:pt>
                <c:pt idx="1661">
                  <c:v>44325.208333333336</c:v>
                </c:pt>
                <c:pt idx="1662">
                  <c:v>44325.25</c:v>
                </c:pt>
                <c:pt idx="1663">
                  <c:v>44325.291666666664</c:v>
                </c:pt>
                <c:pt idx="1664">
                  <c:v>44325.333333333336</c:v>
                </c:pt>
                <c:pt idx="1665">
                  <c:v>44325.375</c:v>
                </c:pt>
                <c:pt idx="1666">
                  <c:v>44325.416666666664</c:v>
                </c:pt>
                <c:pt idx="1667">
                  <c:v>44325.458333333336</c:v>
                </c:pt>
                <c:pt idx="1668">
                  <c:v>44325.5</c:v>
                </c:pt>
                <c:pt idx="1669">
                  <c:v>44325.541666666664</c:v>
                </c:pt>
                <c:pt idx="1670">
                  <c:v>44325.583333333336</c:v>
                </c:pt>
                <c:pt idx="1671">
                  <c:v>44325.625</c:v>
                </c:pt>
                <c:pt idx="1672">
                  <c:v>44325.666666666664</c:v>
                </c:pt>
                <c:pt idx="1673">
                  <c:v>44325.708333333336</c:v>
                </c:pt>
                <c:pt idx="1674">
                  <c:v>44325.75</c:v>
                </c:pt>
                <c:pt idx="1675">
                  <c:v>44325.791666666664</c:v>
                </c:pt>
                <c:pt idx="1676">
                  <c:v>44325.833333333336</c:v>
                </c:pt>
                <c:pt idx="1677">
                  <c:v>44325.875</c:v>
                </c:pt>
                <c:pt idx="1678">
                  <c:v>44325.916666666664</c:v>
                </c:pt>
                <c:pt idx="1679">
                  <c:v>44325.958333333336</c:v>
                </c:pt>
                <c:pt idx="1680">
                  <c:v>44326</c:v>
                </c:pt>
                <c:pt idx="1681">
                  <c:v>44326.041666666664</c:v>
                </c:pt>
                <c:pt idx="1682">
                  <c:v>44326.083333333336</c:v>
                </c:pt>
                <c:pt idx="1683">
                  <c:v>44326.125</c:v>
                </c:pt>
                <c:pt idx="1684">
                  <c:v>44326.166666666664</c:v>
                </c:pt>
                <c:pt idx="1685">
                  <c:v>44326.208333333336</c:v>
                </c:pt>
                <c:pt idx="1686">
                  <c:v>44326.25</c:v>
                </c:pt>
                <c:pt idx="1687">
                  <c:v>44326.291666666664</c:v>
                </c:pt>
                <c:pt idx="1688">
                  <c:v>44326.333333333336</c:v>
                </c:pt>
                <c:pt idx="1689">
                  <c:v>44326.375</c:v>
                </c:pt>
                <c:pt idx="1690">
                  <c:v>44326.416666666664</c:v>
                </c:pt>
                <c:pt idx="1691">
                  <c:v>44326.458333333336</c:v>
                </c:pt>
                <c:pt idx="1692">
                  <c:v>44326.5</c:v>
                </c:pt>
                <c:pt idx="1693">
                  <c:v>44326.541666666664</c:v>
                </c:pt>
                <c:pt idx="1694">
                  <c:v>44326.583333333336</c:v>
                </c:pt>
                <c:pt idx="1695">
                  <c:v>44326.625</c:v>
                </c:pt>
                <c:pt idx="1696">
                  <c:v>44326.666666666664</c:v>
                </c:pt>
                <c:pt idx="1697">
                  <c:v>44326.708333333336</c:v>
                </c:pt>
                <c:pt idx="1698">
                  <c:v>44326.75</c:v>
                </c:pt>
                <c:pt idx="1699">
                  <c:v>44326.791666666664</c:v>
                </c:pt>
                <c:pt idx="1700">
                  <c:v>44326.833333333336</c:v>
                </c:pt>
                <c:pt idx="1701">
                  <c:v>44326.875</c:v>
                </c:pt>
                <c:pt idx="1702">
                  <c:v>44326.916666666664</c:v>
                </c:pt>
                <c:pt idx="1703">
                  <c:v>44326.958333333336</c:v>
                </c:pt>
                <c:pt idx="1704">
                  <c:v>44327</c:v>
                </c:pt>
                <c:pt idx="1705">
                  <c:v>44327.041666666664</c:v>
                </c:pt>
                <c:pt idx="1706">
                  <c:v>44327.083333333336</c:v>
                </c:pt>
                <c:pt idx="1707">
                  <c:v>44327.125</c:v>
                </c:pt>
                <c:pt idx="1708">
                  <c:v>44327.166666666664</c:v>
                </c:pt>
                <c:pt idx="1709">
                  <c:v>44327.208333333336</c:v>
                </c:pt>
                <c:pt idx="1710">
                  <c:v>44327.25</c:v>
                </c:pt>
                <c:pt idx="1711">
                  <c:v>44327.291666666664</c:v>
                </c:pt>
                <c:pt idx="1712">
                  <c:v>44327.333333333336</c:v>
                </c:pt>
                <c:pt idx="1713">
                  <c:v>44327.375</c:v>
                </c:pt>
                <c:pt idx="1714">
                  <c:v>44327.416666666664</c:v>
                </c:pt>
                <c:pt idx="1715">
                  <c:v>44327.458333333336</c:v>
                </c:pt>
                <c:pt idx="1716">
                  <c:v>44327.5</c:v>
                </c:pt>
                <c:pt idx="1717">
                  <c:v>44327.541666666664</c:v>
                </c:pt>
                <c:pt idx="1718">
                  <c:v>44327.583333333336</c:v>
                </c:pt>
                <c:pt idx="1719">
                  <c:v>44327.625</c:v>
                </c:pt>
                <c:pt idx="1720">
                  <c:v>44327.666666666664</c:v>
                </c:pt>
                <c:pt idx="1721">
                  <c:v>44327.708333333336</c:v>
                </c:pt>
                <c:pt idx="1722">
                  <c:v>44327.75</c:v>
                </c:pt>
                <c:pt idx="1723">
                  <c:v>44327.791666666664</c:v>
                </c:pt>
                <c:pt idx="1724">
                  <c:v>44327.833333333336</c:v>
                </c:pt>
                <c:pt idx="1725">
                  <c:v>44327.875</c:v>
                </c:pt>
                <c:pt idx="1726">
                  <c:v>44327.916666666664</c:v>
                </c:pt>
                <c:pt idx="1727">
                  <c:v>44327.958333333336</c:v>
                </c:pt>
                <c:pt idx="1728">
                  <c:v>44328</c:v>
                </c:pt>
                <c:pt idx="1729">
                  <c:v>44328.041666666664</c:v>
                </c:pt>
                <c:pt idx="1730">
                  <c:v>44328.083333333336</c:v>
                </c:pt>
                <c:pt idx="1731">
                  <c:v>44328.125</c:v>
                </c:pt>
                <c:pt idx="1732">
                  <c:v>44328.166666666664</c:v>
                </c:pt>
                <c:pt idx="1733">
                  <c:v>44328.208333333336</c:v>
                </c:pt>
                <c:pt idx="1734">
                  <c:v>44328.25</c:v>
                </c:pt>
                <c:pt idx="1735">
                  <c:v>44328.291666666664</c:v>
                </c:pt>
                <c:pt idx="1736">
                  <c:v>44328.333333333336</c:v>
                </c:pt>
                <c:pt idx="1737">
                  <c:v>44328.375</c:v>
                </c:pt>
                <c:pt idx="1738">
                  <c:v>44328.416666666664</c:v>
                </c:pt>
                <c:pt idx="1739">
                  <c:v>44328.458333333336</c:v>
                </c:pt>
                <c:pt idx="1740">
                  <c:v>44328.5</c:v>
                </c:pt>
                <c:pt idx="1741">
                  <c:v>44328.541666666664</c:v>
                </c:pt>
                <c:pt idx="1742">
                  <c:v>44328.583333333336</c:v>
                </c:pt>
                <c:pt idx="1743">
                  <c:v>44328.625</c:v>
                </c:pt>
                <c:pt idx="1744">
                  <c:v>44328.666666666664</c:v>
                </c:pt>
                <c:pt idx="1745">
                  <c:v>44328.708333333336</c:v>
                </c:pt>
                <c:pt idx="1746">
                  <c:v>44328.75</c:v>
                </c:pt>
                <c:pt idx="1747">
                  <c:v>44328.791666666664</c:v>
                </c:pt>
                <c:pt idx="1748">
                  <c:v>44328.833333333336</c:v>
                </c:pt>
                <c:pt idx="1749">
                  <c:v>44328.875</c:v>
                </c:pt>
                <c:pt idx="1750">
                  <c:v>44328.916666666664</c:v>
                </c:pt>
                <c:pt idx="1751">
                  <c:v>44328.958333333336</c:v>
                </c:pt>
                <c:pt idx="1752">
                  <c:v>44329</c:v>
                </c:pt>
                <c:pt idx="1753">
                  <c:v>44329.041666666664</c:v>
                </c:pt>
                <c:pt idx="1754">
                  <c:v>44329.083333333336</c:v>
                </c:pt>
                <c:pt idx="1755">
                  <c:v>44329.125</c:v>
                </c:pt>
                <c:pt idx="1756">
                  <c:v>44329.166666666664</c:v>
                </c:pt>
                <c:pt idx="1757">
                  <c:v>44329.208333333336</c:v>
                </c:pt>
                <c:pt idx="1758">
                  <c:v>44329.25</c:v>
                </c:pt>
                <c:pt idx="1759">
                  <c:v>44329.291666666664</c:v>
                </c:pt>
                <c:pt idx="1760">
                  <c:v>44329.333333333336</c:v>
                </c:pt>
                <c:pt idx="1761">
                  <c:v>44329.375</c:v>
                </c:pt>
                <c:pt idx="1762">
                  <c:v>44329.416666666664</c:v>
                </c:pt>
                <c:pt idx="1763">
                  <c:v>44329.458333333336</c:v>
                </c:pt>
                <c:pt idx="1764">
                  <c:v>44329.5</c:v>
                </c:pt>
                <c:pt idx="1765">
                  <c:v>44329.541666666664</c:v>
                </c:pt>
                <c:pt idx="1766">
                  <c:v>44329.583333333336</c:v>
                </c:pt>
                <c:pt idx="1767">
                  <c:v>44329.625</c:v>
                </c:pt>
                <c:pt idx="1768">
                  <c:v>44329.666666666664</c:v>
                </c:pt>
                <c:pt idx="1769">
                  <c:v>44329.708333333336</c:v>
                </c:pt>
                <c:pt idx="1770">
                  <c:v>44329.75</c:v>
                </c:pt>
                <c:pt idx="1771">
                  <c:v>44329.791666666664</c:v>
                </c:pt>
                <c:pt idx="1772">
                  <c:v>44329.833333333336</c:v>
                </c:pt>
                <c:pt idx="1773">
                  <c:v>44329.875</c:v>
                </c:pt>
                <c:pt idx="1774">
                  <c:v>44329.916666666664</c:v>
                </c:pt>
                <c:pt idx="1775">
                  <c:v>44329.958333333336</c:v>
                </c:pt>
                <c:pt idx="1776">
                  <c:v>44330</c:v>
                </c:pt>
                <c:pt idx="1777">
                  <c:v>44330.041666666664</c:v>
                </c:pt>
                <c:pt idx="1778">
                  <c:v>44330.083333333336</c:v>
                </c:pt>
                <c:pt idx="1779">
                  <c:v>44330.125</c:v>
                </c:pt>
                <c:pt idx="1780">
                  <c:v>44330.166666666664</c:v>
                </c:pt>
                <c:pt idx="1781">
                  <c:v>44330.208333333336</c:v>
                </c:pt>
                <c:pt idx="1782">
                  <c:v>44330.25</c:v>
                </c:pt>
                <c:pt idx="1783">
                  <c:v>44330.291666666664</c:v>
                </c:pt>
                <c:pt idx="1784">
                  <c:v>44330.333333333336</c:v>
                </c:pt>
                <c:pt idx="1785">
                  <c:v>44330.375</c:v>
                </c:pt>
                <c:pt idx="1786">
                  <c:v>44330.416666666664</c:v>
                </c:pt>
                <c:pt idx="1787">
                  <c:v>44330.458333333336</c:v>
                </c:pt>
                <c:pt idx="1788">
                  <c:v>44330.5</c:v>
                </c:pt>
                <c:pt idx="1789">
                  <c:v>44330.541666666664</c:v>
                </c:pt>
                <c:pt idx="1790">
                  <c:v>44330.583333333336</c:v>
                </c:pt>
                <c:pt idx="1791">
                  <c:v>44330.625</c:v>
                </c:pt>
                <c:pt idx="1792">
                  <c:v>44330.666666666664</c:v>
                </c:pt>
                <c:pt idx="1793">
                  <c:v>44330.708333333336</c:v>
                </c:pt>
                <c:pt idx="1794">
                  <c:v>44330.75</c:v>
                </c:pt>
                <c:pt idx="1795">
                  <c:v>44330.791666666664</c:v>
                </c:pt>
                <c:pt idx="1796">
                  <c:v>44330.833333333336</c:v>
                </c:pt>
                <c:pt idx="1797">
                  <c:v>44330.875</c:v>
                </c:pt>
                <c:pt idx="1798">
                  <c:v>44330.916666666664</c:v>
                </c:pt>
                <c:pt idx="1799">
                  <c:v>44330.958333333336</c:v>
                </c:pt>
                <c:pt idx="1800">
                  <c:v>44331</c:v>
                </c:pt>
                <c:pt idx="1801">
                  <c:v>44331.041666666664</c:v>
                </c:pt>
                <c:pt idx="1802">
                  <c:v>44331.083333333336</c:v>
                </c:pt>
                <c:pt idx="1803">
                  <c:v>44331.125</c:v>
                </c:pt>
                <c:pt idx="1804">
                  <c:v>44331.166666666664</c:v>
                </c:pt>
                <c:pt idx="1805">
                  <c:v>44331.208333333336</c:v>
                </c:pt>
                <c:pt idx="1806">
                  <c:v>44331.25</c:v>
                </c:pt>
                <c:pt idx="1807">
                  <c:v>44331.291666666664</c:v>
                </c:pt>
                <c:pt idx="1808">
                  <c:v>44331.333333333336</c:v>
                </c:pt>
                <c:pt idx="1809">
                  <c:v>44331.375</c:v>
                </c:pt>
                <c:pt idx="1810">
                  <c:v>44331.416666666664</c:v>
                </c:pt>
                <c:pt idx="1811">
                  <c:v>44331.458333333336</c:v>
                </c:pt>
                <c:pt idx="1812">
                  <c:v>44331.5</c:v>
                </c:pt>
                <c:pt idx="1813">
                  <c:v>44331.541666666664</c:v>
                </c:pt>
                <c:pt idx="1814">
                  <c:v>44331.583333333336</c:v>
                </c:pt>
                <c:pt idx="1815">
                  <c:v>44331.625</c:v>
                </c:pt>
                <c:pt idx="1816">
                  <c:v>44331.666666666664</c:v>
                </c:pt>
                <c:pt idx="1817">
                  <c:v>44331.708333333336</c:v>
                </c:pt>
                <c:pt idx="1818">
                  <c:v>44331.75</c:v>
                </c:pt>
                <c:pt idx="1819">
                  <c:v>44331.791666666664</c:v>
                </c:pt>
                <c:pt idx="1820">
                  <c:v>44331.833333333336</c:v>
                </c:pt>
                <c:pt idx="1821">
                  <c:v>44331.875</c:v>
                </c:pt>
                <c:pt idx="1822">
                  <c:v>44331.916666666664</c:v>
                </c:pt>
                <c:pt idx="1823">
                  <c:v>44331.958333333336</c:v>
                </c:pt>
                <c:pt idx="1824">
                  <c:v>44332</c:v>
                </c:pt>
                <c:pt idx="1825">
                  <c:v>44332.041666666664</c:v>
                </c:pt>
                <c:pt idx="1826">
                  <c:v>44332.083333333336</c:v>
                </c:pt>
                <c:pt idx="1827">
                  <c:v>44332.125</c:v>
                </c:pt>
                <c:pt idx="1828">
                  <c:v>44332.166666666664</c:v>
                </c:pt>
                <c:pt idx="1829">
                  <c:v>44332.208333333336</c:v>
                </c:pt>
                <c:pt idx="1830">
                  <c:v>44332.25</c:v>
                </c:pt>
                <c:pt idx="1831">
                  <c:v>44332.291666666664</c:v>
                </c:pt>
                <c:pt idx="1832">
                  <c:v>44332.333333333336</c:v>
                </c:pt>
                <c:pt idx="1833">
                  <c:v>44332.375</c:v>
                </c:pt>
                <c:pt idx="1834">
                  <c:v>44332.416666666664</c:v>
                </c:pt>
                <c:pt idx="1835">
                  <c:v>44332.458333333336</c:v>
                </c:pt>
                <c:pt idx="1836">
                  <c:v>44332.5</c:v>
                </c:pt>
                <c:pt idx="1837">
                  <c:v>44332.541666666664</c:v>
                </c:pt>
                <c:pt idx="1838">
                  <c:v>44332.583333333336</c:v>
                </c:pt>
                <c:pt idx="1839">
                  <c:v>44332.625</c:v>
                </c:pt>
                <c:pt idx="1840">
                  <c:v>44332.666666666664</c:v>
                </c:pt>
                <c:pt idx="1841">
                  <c:v>44332.708333333336</c:v>
                </c:pt>
                <c:pt idx="1842">
                  <c:v>44332.75</c:v>
                </c:pt>
                <c:pt idx="1843">
                  <c:v>44332.791666666664</c:v>
                </c:pt>
                <c:pt idx="1844">
                  <c:v>44332.833333333336</c:v>
                </c:pt>
                <c:pt idx="1845">
                  <c:v>44332.875</c:v>
                </c:pt>
                <c:pt idx="1846">
                  <c:v>44332.916666666664</c:v>
                </c:pt>
                <c:pt idx="1847">
                  <c:v>44332.958333333336</c:v>
                </c:pt>
                <c:pt idx="1848">
                  <c:v>44333</c:v>
                </c:pt>
                <c:pt idx="1849">
                  <c:v>44333.041666666664</c:v>
                </c:pt>
                <c:pt idx="1850">
                  <c:v>44333.083333333336</c:v>
                </c:pt>
                <c:pt idx="1851">
                  <c:v>44333.125</c:v>
                </c:pt>
                <c:pt idx="1852">
                  <c:v>44333.166666666664</c:v>
                </c:pt>
                <c:pt idx="1853">
                  <c:v>44333.208333333336</c:v>
                </c:pt>
                <c:pt idx="1854">
                  <c:v>44333.25</c:v>
                </c:pt>
                <c:pt idx="1855">
                  <c:v>44333.291666666664</c:v>
                </c:pt>
                <c:pt idx="1856">
                  <c:v>44333.333333333336</c:v>
                </c:pt>
                <c:pt idx="1857">
                  <c:v>44333.375</c:v>
                </c:pt>
                <c:pt idx="1858">
                  <c:v>44333.416666666664</c:v>
                </c:pt>
                <c:pt idx="1859">
                  <c:v>44333.458333333336</c:v>
                </c:pt>
                <c:pt idx="1860">
                  <c:v>44333.5</c:v>
                </c:pt>
                <c:pt idx="1861">
                  <c:v>44333.541666666664</c:v>
                </c:pt>
                <c:pt idx="1862">
                  <c:v>44333.583333333336</c:v>
                </c:pt>
                <c:pt idx="1863">
                  <c:v>44333.625</c:v>
                </c:pt>
                <c:pt idx="1864">
                  <c:v>44333.666666666664</c:v>
                </c:pt>
                <c:pt idx="1865">
                  <c:v>44333.708333333336</c:v>
                </c:pt>
                <c:pt idx="1866">
                  <c:v>44333.75</c:v>
                </c:pt>
                <c:pt idx="1867">
                  <c:v>44333.791666666664</c:v>
                </c:pt>
                <c:pt idx="1868">
                  <c:v>44333.833333333336</c:v>
                </c:pt>
                <c:pt idx="1869">
                  <c:v>44333.875</c:v>
                </c:pt>
                <c:pt idx="1870">
                  <c:v>44333.916666666664</c:v>
                </c:pt>
                <c:pt idx="1871">
                  <c:v>44333.958333333336</c:v>
                </c:pt>
                <c:pt idx="1872">
                  <c:v>44334</c:v>
                </c:pt>
                <c:pt idx="1873">
                  <c:v>44334.041666666664</c:v>
                </c:pt>
                <c:pt idx="1874">
                  <c:v>44334.083333333336</c:v>
                </c:pt>
                <c:pt idx="1875">
                  <c:v>44334.125</c:v>
                </c:pt>
                <c:pt idx="1876">
                  <c:v>44334.166666666664</c:v>
                </c:pt>
                <c:pt idx="1877">
                  <c:v>44334.208333333336</c:v>
                </c:pt>
                <c:pt idx="1878">
                  <c:v>44334.25</c:v>
                </c:pt>
                <c:pt idx="1879">
                  <c:v>44334.291666666664</c:v>
                </c:pt>
                <c:pt idx="1880">
                  <c:v>44334.333333333336</c:v>
                </c:pt>
                <c:pt idx="1881">
                  <c:v>44334.375</c:v>
                </c:pt>
                <c:pt idx="1882">
                  <c:v>44334.416666666664</c:v>
                </c:pt>
                <c:pt idx="1883">
                  <c:v>44334.458333333336</c:v>
                </c:pt>
                <c:pt idx="1884">
                  <c:v>44334.5</c:v>
                </c:pt>
                <c:pt idx="1885">
                  <c:v>44334.541666666664</c:v>
                </c:pt>
                <c:pt idx="1886">
                  <c:v>44334.583333333336</c:v>
                </c:pt>
                <c:pt idx="1887">
                  <c:v>44334.625</c:v>
                </c:pt>
                <c:pt idx="1888">
                  <c:v>44334.666666666664</c:v>
                </c:pt>
                <c:pt idx="1889">
                  <c:v>44334.708333333336</c:v>
                </c:pt>
                <c:pt idx="1890">
                  <c:v>44334.75</c:v>
                </c:pt>
                <c:pt idx="1891">
                  <c:v>44334.791666666664</c:v>
                </c:pt>
                <c:pt idx="1892">
                  <c:v>44334.833333333336</c:v>
                </c:pt>
                <c:pt idx="1893">
                  <c:v>44334.875</c:v>
                </c:pt>
                <c:pt idx="1894">
                  <c:v>44334.916666666664</c:v>
                </c:pt>
                <c:pt idx="1895">
                  <c:v>44334.958333333336</c:v>
                </c:pt>
                <c:pt idx="1896">
                  <c:v>44335</c:v>
                </c:pt>
                <c:pt idx="1897">
                  <c:v>44335.041666666664</c:v>
                </c:pt>
                <c:pt idx="1898">
                  <c:v>44335.083333333336</c:v>
                </c:pt>
                <c:pt idx="1899">
                  <c:v>44335.125</c:v>
                </c:pt>
                <c:pt idx="1900">
                  <c:v>44335.166666666664</c:v>
                </c:pt>
                <c:pt idx="1901">
                  <c:v>44335.208333333336</c:v>
                </c:pt>
                <c:pt idx="1902">
                  <c:v>44335.25</c:v>
                </c:pt>
                <c:pt idx="1903">
                  <c:v>44335.291666666664</c:v>
                </c:pt>
                <c:pt idx="1904">
                  <c:v>44335.333333333336</c:v>
                </c:pt>
                <c:pt idx="1905">
                  <c:v>44335.375</c:v>
                </c:pt>
                <c:pt idx="1906">
                  <c:v>44335.416666666664</c:v>
                </c:pt>
                <c:pt idx="1907">
                  <c:v>44335.458333333336</c:v>
                </c:pt>
                <c:pt idx="1908">
                  <c:v>44335.5</c:v>
                </c:pt>
                <c:pt idx="1909">
                  <c:v>44335.541666666664</c:v>
                </c:pt>
                <c:pt idx="1910">
                  <c:v>44335.583333333336</c:v>
                </c:pt>
                <c:pt idx="1911">
                  <c:v>44335.625</c:v>
                </c:pt>
                <c:pt idx="1912">
                  <c:v>44335.666666666664</c:v>
                </c:pt>
                <c:pt idx="1913">
                  <c:v>44335.708333333336</c:v>
                </c:pt>
                <c:pt idx="1914">
                  <c:v>44335.75</c:v>
                </c:pt>
                <c:pt idx="1915">
                  <c:v>44335.791666666664</c:v>
                </c:pt>
                <c:pt idx="1916">
                  <c:v>44335.833333333336</c:v>
                </c:pt>
                <c:pt idx="1917">
                  <c:v>44335.875</c:v>
                </c:pt>
                <c:pt idx="1918">
                  <c:v>44335.916666666664</c:v>
                </c:pt>
                <c:pt idx="1919">
                  <c:v>44335.958333333336</c:v>
                </c:pt>
                <c:pt idx="1920">
                  <c:v>44336</c:v>
                </c:pt>
                <c:pt idx="1921">
                  <c:v>44336.041666666664</c:v>
                </c:pt>
                <c:pt idx="1922">
                  <c:v>44336.083333333336</c:v>
                </c:pt>
                <c:pt idx="1923">
                  <c:v>44336.125</c:v>
                </c:pt>
                <c:pt idx="1924">
                  <c:v>44336.166666666664</c:v>
                </c:pt>
                <c:pt idx="1925">
                  <c:v>44336.208333333336</c:v>
                </c:pt>
                <c:pt idx="1926">
                  <c:v>44336.25</c:v>
                </c:pt>
                <c:pt idx="1927">
                  <c:v>44336.291666666664</c:v>
                </c:pt>
                <c:pt idx="1928">
                  <c:v>44336.333333333336</c:v>
                </c:pt>
                <c:pt idx="1929">
                  <c:v>44336.375</c:v>
                </c:pt>
                <c:pt idx="1930">
                  <c:v>44336.416666666664</c:v>
                </c:pt>
                <c:pt idx="1931">
                  <c:v>44336.458333333336</c:v>
                </c:pt>
                <c:pt idx="1932">
                  <c:v>44336.5</c:v>
                </c:pt>
                <c:pt idx="1933">
                  <c:v>44336.541666666664</c:v>
                </c:pt>
                <c:pt idx="1934">
                  <c:v>44336.583333333336</c:v>
                </c:pt>
                <c:pt idx="1935">
                  <c:v>44336.625</c:v>
                </c:pt>
                <c:pt idx="1936">
                  <c:v>44336.666666666664</c:v>
                </c:pt>
                <c:pt idx="1937">
                  <c:v>44336.708333333336</c:v>
                </c:pt>
                <c:pt idx="1938">
                  <c:v>44336.75</c:v>
                </c:pt>
                <c:pt idx="1939">
                  <c:v>44336.791666666664</c:v>
                </c:pt>
                <c:pt idx="1940">
                  <c:v>44336.833333333336</c:v>
                </c:pt>
                <c:pt idx="1941">
                  <c:v>44336.875</c:v>
                </c:pt>
                <c:pt idx="1942">
                  <c:v>44336.916666666664</c:v>
                </c:pt>
                <c:pt idx="1943">
                  <c:v>44336.958333333336</c:v>
                </c:pt>
                <c:pt idx="1944">
                  <c:v>44337</c:v>
                </c:pt>
                <c:pt idx="1945">
                  <c:v>44337.041666666664</c:v>
                </c:pt>
                <c:pt idx="1946">
                  <c:v>44337.083333333336</c:v>
                </c:pt>
                <c:pt idx="1947">
                  <c:v>44337.125</c:v>
                </c:pt>
                <c:pt idx="1948">
                  <c:v>44337.166666666664</c:v>
                </c:pt>
                <c:pt idx="1949">
                  <c:v>44337.208333333336</c:v>
                </c:pt>
                <c:pt idx="1950">
                  <c:v>44337.25</c:v>
                </c:pt>
                <c:pt idx="1951">
                  <c:v>44337.291666666664</c:v>
                </c:pt>
                <c:pt idx="1952">
                  <c:v>44337.333333333336</c:v>
                </c:pt>
                <c:pt idx="1953">
                  <c:v>44337.375</c:v>
                </c:pt>
                <c:pt idx="1954">
                  <c:v>44337.416666666664</c:v>
                </c:pt>
                <c:pt idx="1955">
                  <c:v>44337.458333333336</c:v>
                </c:pt>
                <c:pt idx="1956">
                  <c:v>44337.5</c:v>
                </c:pt>
                <c:pt idx="1957">
                  <c:v>44337.541666666664</c:v>
                </c:pt>
                <c:pt idx="1958">
                  <c:v>44337.583333333336</c:v>
                </c:pt>
                <c:pt idx="1959">
                  <c:v>44337.625</c:v>
                </c:pt>
                <c:pt idx="1960">
                  <c:v>44337.666666666664</c:v>
                </c:pt>
                <c:pt idx="1961">
                  <c:v>44337.708333333336</c:v>
                </c:pt>
                <c:pt idx="1962">
                  <c:v>44337.75</c:v>
                </c:pt>
                <c:pt idx="1963">
                  <c:v>44337.791666666664</c:v>
                </c:pt>
                <c:pt idx="1964">
                  <c:v>44337.833333333336</c:v>
                </c:pt>
                <c:pt idx="1965">
                  <c:v>44337.875</c:v>
                </c:pt>
                <c:pt idx="1966">
                  <c:v>44337.916666666664</c:v>
                </c:pt>
                <c:pt idx="1967">
                  <c:v>44337.958333333336</c:v>
                </c:pt>
                <c:pt idx="1968">
                  <c:v>44338</c:v>
                </c:pt>
                <c:pt idx="1969">
                  <c:v>44338.041666666664</c:v>
                </c:pt>
                <c:pt idx="1970">
                  <c:v>44338.083333333336</c:v>
                </c:pt>
                <c:pt idx="1971">
                  <c:v>44338.125</c:v>
                </c:pt>
                <c:pt idx="1972">
                  <c:v>44338.166666666664</c:v>
                </c:pt>
                <c:pt idx="1973">
                  <c:v>44338.208333333336</c:v>
                </c:pt>
                <c:pt idx="1974">
                  <c:v>44338.25</c:v>
                </c:pt>
                <c:pt idx="1975">
                  <c:v>44338.291666666664</c:v>
                </c:pt>
                <c:pt idx="1976">
                  <c:v>44338.333333333336</c:v>
                </c:pt>
                <c:pt idx="1977">
                  <c:v>44338.375</c:v>
                </c:pt>
                <c:pt idx="1978">
                  <c:v>44338.416666666664</c:v>
                </c:pt>
                <c:pt idx="1979">
                  <c:v>44338.458333333336</c:v>
                </c:pt>
                <c:pt idx="1980">
                  <c:v>44338.5</c:v>
                </c:pt>
                <c:pt idx="1981">
                  <c:v>44338.541666666664</c:v>
                </c:pt>
                <c:pt idx="1982">
                  <c:v>44338.583333333336</c:v>
                </c:pt>
                <c:pt idx="1983">
                  <c:v>44338.625</c:v>
                </c:pt>
                <c:pt idx="1984">
                  <c:v>44338.666666666664</c:v>
                </c:pt>
                <c:pt idx="1985">
                  <c:v>44338.708333333336</c:v>
                </c:pt>
                <c:pt idx="1986">
                  <c:v>44338.75</c:v>
                </c:pt>
                <c:pt idx="1987">
                  <c:v>44338.791666666664</c:v>
                </c:pt>
                <c:pt idx="1988">
                  <c:v>44338.833333333336</c:v>
                </c:pt>
                <c:pt idx="1989">
                  <c:v>44338.875</c:v>
                </c:pt>
                <c:pt idx="1990">
                  <c:v>44338.916666666664</c:v>
                </c:pt>
                <c:pt idx="1991">
                  <c:v>44338.958333333336</c:v>
                </c:pt>
                <c:pt idx="1992">
                  <c:v>44339</c:v>
                </c:pt>
                <c:pt idx="1993">
                  <c:v>44339.041666666664</c:v>
                </c:pt>
                <c:pt idx="1994">
                  <c:v>44339.083333333336</c:v>
                </c:pt>
                <c:pt idx="1995">
                  <c:v>44339.125</c:v>
                </c:pt>
                <c:pt idx="1996">
                  <c:v>44339.166666666664</c:v>
                </c:pt>
                <c:pt idx="1997">
                  <c:v>44339.208333333336</c:v>
                </c:pt>
                <c:pt idx="1998">
                  <c:v>44339.25</c:v>
                </c:pt>
                <c:pt idx="1999">
                  <c:v>44339.291666666664</c:v>
                </c:pt>
                <c:pt idx="2000">
                  <c:v>44339.333333333336</c:v>
                </c:pt>
                <c:pt idx="2001">
                  <c:v>44339.375</c:v>
                </c:pt>
                <c:pt idx="2002">
                  <c:v>44339.416666666664</c:v>
                </c:pt>
                <c:pt idx="2003">
                  <c:v>44339.458333333336</c:v>
                </c:pt>
                <c:pt idx="2004">
                  <c:v>44339.5</c:v>
                </c:pt>
                <c:pt idx="2005">
                  <c:v>44339.541666666664</c:v>
                </c:pt>
                <c:pt idx="2006">
                  <c:v>44339.583333333336</c:v>
                </c:pt>
                <c:pt idx="2007">
                  <c:v>44339.625</c:v>
                </c:pt>
                <c:pt idx="2008">
                  <c:v>44339.666666666664</c:v>
                </c:pt>
                <c:pt idx="2009">
                  <c:v>44339.708333333336</c:v>
                </c:pt>
                <c:pt idx="2010">
                  <c:v>44339.75</c:v>
                </c:pt>
                <c:pt idx="2011">
                  <c:v>44339.791666666664</c:v>
                </c:pt>
                <c:pt idx="2012">
                  <c:v>44339.833333333336</c:v>
                </c:pt>
                <c:pt idx="2013">
                  <c:v>44339.875</c:v>
                </c:pt>
                <c:pt idx="2014">
                  <c:v>44339.916666666664</c:v>
                </c:pt>
                <c:pt idx="2015">
                  <c:v>44339.958333333336</c:v>
                </c:pt>
                <c:pt idx="2016">
                  <c:v>44340</c:v>
                </c:pt>
                <c:pt idx="2017">
                  <c:v>44340.041666666664</c:v>
                </c:pt>
                <c:pt idx="2018">
                  <c:v>44340.083333333336</c:v>
                </c:pt>
                <c:pt idx="2019">
                  <c:v>44340.125</c:v>
                </c:pt>
                <c:pt idx="2020">
                  <c:v>44340.166666666664</c:v>
                </c:pt>
                <c:pt idx="2021">
                  <c:v>44340.208333333336</c:v>
                </c:pt>
                <c:pt idx="2022">
                  <c:v>44340.25</c:v>
                </c:pt>
                <c:pt idx="2023">
                  <c:v>44340.291666666664</c:v>
                </c:pt>
                <c:pt idx="2024">
                  <c:v>44340.333333333336</c:v>
                </c:pt>
                <c:pt idx="2025">
                  <c:v>44340.375</c:v>
                </c:pt>
                <c:pt idx="2026">
                  <c:v>44340.416666666664</c:v>
                </c:pt>
                <c:pt idx="2027">
                  <c:v>44340.458333333336</c:v>
                </c:pt>
                <c:pt idx="2028">
                  <c:v>44340.5</c:v>
                </c:pt>
                <c:pt idx="2029">
                  <c:v>44340.541666666664</c:v>
                </c:pt>
                <c:pt idx="2030">
                  <c:v>44340.583333333336</c:v>
                </c:pt>
                <c:pt idx="2031">
                  <c:v>44340.625</c:v>
                </c:pt>
                <c:pt idx="2032">
                  <c:v>44340.666666666664</c:v>
                </c:pt>
                <c:pt idx="2033">
                  <c:v>44340.708333333336</c:v>
                </c:pt>
                <c:pt idx="2034">
                  <c:v>44340.75</c:v>
                </c:pt>
                <c:pt idx="2035">
                  <c:v>44340.791666666664</c:v>
                </c:pt>
                <c:pt idx="2036">
                  <c:v>44340.833333333336</c:v>
                </c:pt>
                <c:pt idx="2037">
                  <c:v>44340.875</c:v>
                </c:pt>
                <c:pt idx="2038">
                  <c:v>44340.916666666664</c:v>
                </c:pt>
                <c:pt idx="2039">
                  <c:v>44340.958333333336</c:v>
                </c:pt>
                <c:pt idx="2040">
                  <c:v>44341</c:v>
                </c:pt>
                <c:pt idx="2041">
                  <c:v>44341.041666666664</c:v>
                </c:pt>
                <c:pt idx="2042">
                  <c:v>44341.083333333336</c:v>
                </c:pt>
                <c:pt idx="2043">
                  <c:v>44341.125</c:v>
                </c:pt>
                <c:pt idx="2044">
                  <c:v>44341.166666666664</c:v>
                </c:pt>
                <c:pt idx="2045">
                  <c:v>44341.208333333336</c:v>
                </c:pt>
                <c:pt idx="2046">
                  <c:v>44341.25</c:v>
                </c:pt>
                <c:pt idx="2047">
                  <c:v>44341.291666666664</c:v>
                </c:pt>
                <c:pt idx="2048">
                  <c:v>44341.333333333336</c:v>
                </c:pt>
                <c:pt idx="2049">
                  <c:v>44341.375</c:v>
                </c:pt>
                <c:pt idx="2050">
                  <c:v>44341.416666666664</c:v>
                </c:pt>
                <c:pt idx="2051">
                  <c:v>44341.458333333336</c:v>
                </c:pt>
                <c:pt idx="2052">
                  <c:v>44341.5</c:v>
                </c:pt>
                <c:pt idx="2053">
                  <c:v>44341.541666666664</c:v>
                </c:pt>
                <c:pt idx="2054">
                  <c:v>44341.583333333336</c:v>
                </c:pt>
                <c:pt idx="2055">
                  <c:v>44341.625</c:v>
                </c:pt>
                <c:pt idx="2056">
                  <c:v>44341.666666666664</c:v>
                </c:pt>
                <c:pt idx="2057">
                  <c:v>44341.708333333336</c:v>
                </c:pt>
                <c:pt idx="2058">
                  <c:v>44341.75</c:v>
                </c:pt>
                <c:pt idx="2059">
                  <c:v>44341.791666666664</c:v>
                </c:pt>
                <c:pt idx="2060">
                  <c:v>44341.833333333336</c:v>
                </c:pt>
                <c:pt idx="2061">
                  <c:v>44341.875</c:v>
                </c:pt>
                <c:pt idx="2062">
                  <c:v>44341.916666666664</c:v>
                </c:pt>
                <c:pt idx="2063">
                  <c:v>44341.958333333336</c:v>
                </c:pt>
                <c:pt idx="2064">
                  <c:v>44342</c:v>
                </c:pt>
                <c:pt idx="2065">
                  <c:v>44342.041666666664</c:v>
                </c:pt>
                <c:pt idx="2066">
                  <c:v>44342.083333333336</c:v>
                </c:pt>
                <c:pt idx="2067">
                  <c:v>44342.125</c:v>
                </c:pt>
                <c:pt idx="2068">
                  <c:v>44342.166666666664</c:v>
                </c:pt>
                <c:pt idx="2069">
                  <c:v>44342.208333333336</c:v>
                </c:pt>
                <c:pt idx="2070">
                  <c:v>44342.25</c:v>
                </c:pt>
                <c:pt idx="2071">
                  <c:v>44342.291666666664</c:v>
                </c:pt>
                <c:pt idx="2072">
                  <c:v>44342.333333333336</c:v>
                </c:pt>
                <c:pt idx="2073">
                  <c:v>44342.375</c:v>
                </c:pt>
                <c:pt idx="2074">
                  <c:v>44342.416666666664</c:v>
                </c:pt>
                <c:pt idx="2075">
                  <c:v>44342.458333333336</c:v>
                </c:pt>
                <c:pt idx="2076">
                  <c:v>44342.5</c:v>
                </c:pt>
                <c:pt idx="2077">
                  <c:v>44342.541666666664</c:v>
                </c:pt>
                <c:pt idx="2078">
                  <c:v>44342.583333333336</c:v>
                </c:pt>
                <c:pt idx="2079">
                  <c:v>44342.625</c:v>
                </c:pt>
                <c:pt idx="2080">
                  <c:v>44342.666666666664</c:v>
                </c:pt>
                <c:pt idx="2081">
                  <c:v>44342.708333333336</c:v>
                </c:pt>
                <c:pt idx="2082">
                  <c:v>44342.75</c:v>
                </c:pt>
                <c:pt idx="2083">
                  <c:v>44342.791666666664</c:v>
                </c:pt>
                <c:pt idx="2084">
                  <c:v>44342.833333333336</c:v>
                </c:pt>
                <c:pt idx="2085">
                  <c:v>44342.875</c:v>
                </c:pt>
                <c:pt idx="2086">
                  <c:v>44342.916666666664</c:v>
                </c:pt>
                <c:pt idx="2087">
                  <c:v>44342.958333333336</c:v>
                </c:pt>
                <c:pt idx="2088">
                  <c:v>44343</c:v>
                </c:pt>
                <c:pt idx="2089">
                  <c:v>44343.041666666664</c:v>
                </c:pt>
                <c:pt idx="2090">
                  <c:v>44343.083333333336</c:v>
                </c:pt>
                <c:pt idx="2091">
                  <c:v>44343.125</c:v>
                </c:pt>
                <c:pt idx="2092">
                  <c:v>44343.166666666664</c:v>
                </c:pt>
                <c:pt idx="2093">
                  <c:v>44343.208333333336</c:v>
                </c:pt>
                <c:pt idx="2094">
                  <c:v>44343.25</c:v>
                </c:pt>
                <c:pt idx="2095">
                  <c:v>44343.291666666664</c:v>
                </c:pt>
                <c:pt idx="2096">
                  <c:v>44343.333333333336</c:v>
                </c:pt>
                <c:pt idx="2097">
                  <c:v>44343.375</c:v>
                </c:pt>
                <c:pt idx="2098">
                  <c:v>44343.416666666664</c:v>
                </c:pt>
                <c:pt idx="2099">
                  <c:v>44343.458333333336</c:v>
                </c:pt>
                <c:pt idx="2100">
                  <c:v>44343.5</c:v>
                </c:pt>
                <c:pt idx="2101">
                  <c:v>44343.541666666664</c:v>
                </c:pt>
                <c:pt idx="2102">
                  <c:v>44343.583333333336</c:v>
                </c:pt>
                <c:pt idx="2103">
                  <c:v>44343.625</c:v>
                </c:pt>
                <c:pt idx="2104">
                  <c:v>44343.666666666664</c:v>
                </c:pt>
                <c:pt idx="2105">
                  <c:v>44343.708333333336</c:v>
                </c:pt>
                <c:pt idx="2106">
                  <c:v>44343.75</c:v>
                </c:pt>
                <c:pt idx="2107">
                  <c:v>44343.791666666664</c:v>
                </c:pt>
                <c:pt idx="2108">
                  <c:v>44343.833333333336</c:v>
                </c:pt>
                <c:pt idx="2109">
                  <c:v>44343.875</c:v>
                </c:pt>
                <c:pt idx="2110">
                  <c:v>44343.916666666664</c:v>
                </c:pt>
                <c:pt idx="2111">
                  <c:v>44343.958333333336</c:v>
                </c:pt>
                <c:pt idx="2112">
                  <c:v>44344</c:v>
                </c:pt>
                <c:pt idx="2113">
                  <c:v>44344.041666666664</c:v>
                </c:pt>
                <c:pt idx="2114">
                  <c:v>44344.083333333336</c:v>
                </c:pt>
                <c:pt idx="2115">
                  <c:v>44344.125</c:v>
                </c:pt>
                <c:pt idx="2116">
                  <c:v>44344.166666666664</c:v>
                </c:pt>
                <c:pt idx="2117">
                  <c:v>44344.208333333336</c:v>
                </c:pt>
                <c:pt idx="2118">
                  <c:v>44344.25</c:v>
                </c:pt>
                <c:pt idx="2119">
                  <c:v>44344.291666666664</c:v>
                </c:pt>
                <c:pt idx="2120">
                  <c:v>44344.333333333336</c:v>
                </c:pt>
                <c:pt idx="2121">
                  <c:v>44344.375</c:v>
                </c:pt>
                <c:pt idx="2122">
                  <c:v>44344.416666666664</c:v>
                </c:pt>
                <c:pt idx="2123">
                  <c:v>44344.458333333336</c:v>
                </c:pt>
                <c:pt idx="2124">
                  <c:v>44344.5</c:v>
                </c:pt>
                <c:pt idx="2125">
                  <c:v>44344.541666666664</c:v>
                </c:pt>
                <c:pt idx="2126">
                  <c:v>44344.583333333336</c:v>
                </c:pt>
                <c:pt idx="2127">
                  <c:v>44344.625</c:v>
                </c:pt>
                <c:pt idx="2128">
                  <c:v>44344.666666666664</c:v>
                </c:pt>
                <c:pt idx="2129">
                  <c:v>44344.708333333336</c:v>
                </c:pt>
                <c:pt idx="2130">
                  <c:v>44344.75</c:v>
                </c:pt>
                <c:pt idx="2131">
                  <c:v>44344.791666666664</c:v>
                </c:pt>
                <c:pt idx="2132">
                  <c:v>44344.833333333336</c:v>
                </c:pt>
                <c:pt idx="2133">
                  <c:v>44344.875</c:v>
                </c:pt>
                <c:pt idx="2134">
                  <c:v>44344.916666666664</c:v>
                </c:pt>
                <c:pt idx="2135">
                  <c:v>44344.958333333336</c:v>
                </c:pt>
                <c:pt idx="2136">
                  <c:v>44345</c:v>
                </c:pt>
                <c:pt idx="2137">
                  <c:v>44345.041666666664</c:v>
                </c:pt>
                <c:pt idx="2138">
                  <c:v>44345.083333333336</c:v>
                </c:pt>
                <c:pt idx="2139">
                  <c:v>44345.125</c:v>
                </c:pt>
                <c:pt idx="2140">
                  <c:v>44345.166666666664</c:v>
                </c:pt>
                <c:pt idx="2141">
                  <c:v>44345.208333333336</c:v>
                </c:pt>
                <c:pt idx="2142">
                  <c:v>44345.25</c:v>
                </c:pt>
                <c:pt idx="2143">
                  <c:v>44345.291666666664</c:v>
                </c:pt>
                <c:pt idx="2144">
                  <c:v>44345.333333333336</c:v>
                </c:pt>
                <c:pt idx="2145">
                  <c:v>44345.375</c:v>
                </c:pt>
                <c:pt idx="2146">
                  <c:v>44345.416666666664</c:v>
                </c:pt>
                <c:pt idx="2147">
                  <c:v>44345.458333333336</c:v>
                </c:pt>
                <c:pt idx="2148">
                  <c:v>44345.5</c:v>
                </c:pt>
                <c:pt idx="2149">
                  <c:v>44345.541666666664</c:v>
                </c:pt>
                <c:pt idx="2150">
                  <c:v>44345.583333333336</c:v>
                </c:pt>
                <c:pt idx="2151">
                  <c:v>44345.625</c:v>
                </c:pt>
                <c:pt idx="2152">
                  <c:v>44345.666666666664</c:v>
                </c:pt>
                <c:pt idx="2153">
                  <c:v>44345.708333333336</c:v>
                </c:pt>
                <c:pt idx="2154">
                  <c:v>44345.75</c:v>
                </c:pt>
                <c:pt idx="2155">
                  <c:v>44345.791666666664</c:v>
                </c:pt>
                <c:pt idx="2156">
                  <c:v>44345.833333333336</c:v>
                </c:pt>
                <c:pt idx="2157">
                  <c:v>44345.875</c:v>
                </c:pt>
                <c:pt idx="2158">
                  <c:v>44345.916666666664</c:v>
                </c:pt>
                <c:pt idx="2159">
                  <c:v>44345.958333333336</c:v>
                </c:pt>
                <c:pt idx="2160">
                  <c:v>44346</c:v>
                </c:pt>
                <c:pt idx="2161">
                  <c:v>44346.041666666664</c:v>
                </c:pt>
                <c:pt idx="2162">
                  <c:v>44346.083333333336</c:v>
                </c:pt>
                <c:pt idx="2163">
                  <c:v>44346.125</c:v>
                </c:pt>
                <c:pt idx="2164">
                  <c:v>44346.166666666664</c:v>
                </c:pt>
                <c:pt idx="2165">
                  <c:v>44346.208333333336</c:v>
                </c:pt>
                <c:pt idx="2166">
                  <c:v>44346.25</c:v>
                </c:pt>
                <c:pt idx="2167">
                  <c:v>44346.291666666664</c:v>
                </c:pt>
                <c:pt idx="2168">
                  <c:v>44346.333333333336</c:v>
                </c:pt>
                <c:pt idx="2169">
                  <c:v>44346.375</c:v>
                </c:pt>
                <c:pt idx="2170">
                  <c:v>44346.416666666664</c:v>
                </c:pt>
                <c:pt idx="2171">
                  <c:v>44346.458333333336</c:v>
                </c:pt>
                <c:pt idx="2172">
                  <c:v>44346.5</c:v>
                </c:pt>
                <c:pt idx="2173">
                  <c:v>44346.541666666664</c:v>
                </c:pt>
                <c:pt idx="2174">
                  <c:v>44346.583333333336</c:v>
                </c:pt>
                <c:pt idx="2175">
                  <c:v>44346.625</c:v>
                </c:pt>
                <c:pt idx="2176">
                  <c:v>44346.666666666664</c:v>
                </c:pt>
                <c:pt idx="2177">
                  <c:v>44346.708333333336</c:v>
                </c:pt>
                <c:pt idx="2178">
                  <c:v>44346.75</c:v>
                </c:pt>
                <c:pt idx="2179">
                  <c:v>44346.791666666664</c:v>
                </c:pt>
                <c:pt idx="2180">
                  <c:v>44346.833333333336</c:v>
                </c:pt>
                <c:pt idx="2181">
                  <c:v>44346.875</c:v>
                </c:pt>
                <c:pt idx="2182">
                  <c:v>44346.916666666664</c:v>
                </c:pt>
                <c:pt idx="2183">
                  <c:v>44346.958333333336</c:v>
                </c:pt>
                <c:pt idx="2184">
                  <c:v>44347</c:v>
                </c:pt>
                <c:pt idx="2185">
                  <c:v>44347.041666666664</c:v>
                </c:pt>
                <c:pt idx="2186">
                  <c:v>44347.083333333336</c:v>
                </c:pt>
                <c:pt idx="2187">
                  <c:v>44347.125</c:v>
                </c:pt>
                <c:pt idx="2188">
                  <c:v>44347.166666666664</c:v>
                </c:pt>
                <c:pt idx="2189">
                  <c:v>44347.208333333336</c:v>
                </c:pt>
                <c:pt idx="2190">
                  <c:v>44347.25</c:v>
                </c:pt>
                <c:pt idx="2191">
                  <c:v>44347.291666666664</c:v>
                </c:pt>
                <c:pt idx="2192">
                  <c:v>44347.333333333336</c:v>
                </c:pt>
                <c:pt idx="2193">
                  <c:v>44347.375</c:v>
                </c:pt>
                <c:pt idx="2194">
                  <c:v>44347.416666666664</c:v>
                </c:pt>
                <c:pt idx="2195">
                  <c:v>44347.458333333336</c:v>
                </c:pt>
                <c:pt idx="2196">
                  <c:v>44347.5</c:v>
                </c:pt>
                <c:pt idx="2197">
                  <c:v>44347.541666666664</c:v>
                </c:pt>
                <c:pt idx="2198">
                  <c:v>44347.583333333336</c:v>
                </c:pt>
                <c:pt idx="2199">
                  <c:v>44347.625</c:v>
                </c:pt>
                <c:pt idx="2200">
                  <c:v>44347.666666666664</c:v>
                </c:pt>
                <c:pt idx="2201">
                  <c:v>44347.708333333336</c:v>
                </c:pt>
                <c:pt idx="2202">
                  <c:v>44347.75</c:v>
                </c:pt>
                <c:pt idx="2203">
                  <c:v>44347.791666666664</c:v>
                </c:pt>
                <c:pt idx="2204">
                  <c:v>44347.833333333336</c:v>
                </c:pt>
                <c:pt idx="2205">
                  <c:v>44347.875</c:v>
                </c:pt>
                <c:pt idx="2206">
                  <c:v>44347.916666666664</c:v>
                </c:pt>
                <c:pt idx="2207">
                  <c:v>44347.958333333336</c:v>
                </c:pt>
                <c:pt idx="2208">
                  <c:v>44348</c:v>
                </c:pt>
                <c:pt idx="2209">
                  <c:v>44348.041666666664</c:v>
                </c:pt>
                <c:pt idx="2210">
                  <c:v>44348.083333333336</c:v>
                </c:pt>
                <c:pt idx="2211">
                  <c:v>44348.125</c:v>
                </c:pt>
                <c:pt idx="2212">
                  <c:v>44348.166666666664</c:v>
                </c:pt>
                <c:pt idx="2213">
                  <c:v>44348.208333333336</c:v>
                </c:pt>
                <c:pt idx="2214">
                  <c:v>44348.25</c:v>
                </c:pt>
                <c:pt idx="2215">
                  <c:v>44348.291666666664</c:v>
                </c:pt>
                <c:pt idx="2216">
                  <c:v>44348.333333333336</c:v>
                </c:pt>
                <c:pt idx="2217">
                  <c:v>44348.375</c:v>
                </c:pt>
                <c:pt idx="2218">
                  <c:v>44348.416666666664</c:v>
                </c:pt>
                <c:pt idx="2219">
                  <c:v>44348.458333333336</c:v>
                </c:pt>
                <c:pt idx="2220">
                  <c:v>44348.5</c:v>
                </c:pt>
                <c:pt idx="2221">
                  <c:v>44348.541666666664</c:v>
                </c:pt>
                <c:pt idx="2222">
                  <c:v>44348.583333333336</c:v>
                </c:pt>
                <c:pt idx="2223">
                  <c:v>44348.625</c:v>
                </c:pt>
                <c:pt idx="2224">
                  <c:v>44348.666666666664</c:v>
                </c:pt>
                <c:pt idx="2225">
                  <c:v>44348.708333333336</c:v>
                </c:pt>
                <c:pt idx="2226">
                  <c:v>44348.75</c:v>
                </c:pt>
                <c:pt idx="2227">
                  <c:v>44348.791666666664</c:v>
                </c:pt>
                <c:pt idx="2228">
                  <c:v>44348.833333333336</c:v>
                </c:pt>
                <c:pt idx="2229">
                  <c:v>44348.875</c:v>
                </c:pt>
                <c:pt idx="2230">
                  <c:v>44348.916666666664</c:v>
                </c:pt>
                <c:pt idx="2231">
                  <c:v>44348.958333333336</c:v>
                </c:pt>
                <c:pt idx="2232">
                  <c:v>44349</c:v>
                </c:pt>
                <c:pt idx="2233">
                  <c:v>44349.041666666664</c:v>
                </c:pt>
                <c:pt idx="2234">
                  <c:v>44349.083333333336</c:v>
                </c:pt>
                <c:pt idx="2235">
                  <c:v>44349.125</c:v>
                </c:pt>
                <c:pt idx="2236">
                  <c:v>44349.166666666664</c:v>
                </c:pt>
                <c:pt idx="2237">
                  <c:v>44349.208333333336</c:v>
                </c:pt>
                <c:pt idx="2238">
                  <c:v>44349.25</c:v>
                </c:pt>
                <c:pt idx="2239">
                  <c:v>44349.291666666664</c:v>
                </c:pt>
                <c:pt idx="2240">
                  <c:v>44349.333333333336</c:v>
                </c:pt>
                <c:pt idx="2241">
                  <c:v>44349.375</c:v>
                </c:pt>
                <c:pt idx="2242">
                  <c:v>44349.416666666664</c:v>
                </c:pt>
                <c:pt idx="2243">
                  <c:v>44349.458333333336</c:v>
                </c:pt>
                <c:pt idx="2244">
                  <c:v>44349.5</c:v>
                </c:pt>
                <c:pt idx="2245">
                  <c:v>44349.541666666664</c:v>
                </c:pt>
                <c:pt idx="2246">
                  <c:v>44349.583333333336</c:v>
                </c:pt>
                <c:pt idx="2247">
                  <c:v>44349.625</c:v>
                </c:pt>
                <c:pt idx="2248">
                  <c:v>44349.666666666664</c:v>
                </c:pt>
                <c:pt idx="2249">
                  <c:v>44349.708333333336</c:v>
                </c:pt>
                <c:pt idx="2250">
                  <c:v>44349.75</c:v>
                </c:pt>
                <c:pt idx="2251">
                  <c:v>44349.791666666664</c:v>
                </c:pt>
                <c:pt idx="2252">
                  <c:v>44349.833333333336</c:v>
                </c:pt>
                <c:pt idx="2253">
                  <c:v>44349.875</c:v>
                </c:pt>
                <c:pt idx="2254">
                  <c:v>44349.916666666664</c:v>
                </c:pt>
                <c:pt idx="2255">
                  <c:v>44349.958333333336</c:v>
                </c:pt>
                <c:pt idx="2256">
                  <c:v>44350</c:v>
                </c:pt>
                <c:pt idx="2257">
                  <c:v>44350.041666666664</c:v>
                </c:pt>
                <c:pt idx="2258">
                  <c:v>44350.083333333336</c:v>
                </c:pt>
                <c:pt idx="2259">
                  <c:v>44350.125</c:v>
                </c:pt>
                <c:pt idx="2260">
                  <c:v>44350.166666666664</c:v>
                </c:pt>
                <c:pt idx="2261">
                  <c:v>44350.208333333336</c:v>
                </c:pt>
                <c:pt idx="2262">
                  <c:v>44350.25</c:v>
                </c:pt>
                <c:pt idx="2263">
                  <c:v>44350.291666666664</c:v>
                </c:pt>
                <c:pt idx="2264">
                  <c:v>44350.333333333336</c:v>
                </c:pt>
                <c:pt idx="2265">
                  <c:v>44350.375</c:v>
                </c:pt>
                <c:pt idx="2266">
                  <c:v>44350.416666666664</c:v>
                </c:pt>
                <c:pt idx="2267">
                  <c:v>44350.458333333336</c:v>
                </c:pt>
                <c:pt idx="2268">
                  <c:v>44350.5</c:v>
                </c:pt>
                <c:pt idx="2269">
                  <c:v>44350.541666666664</c:v>
                </c:pt>
                <c:pt idx="2270">
                  <c:v>44350.583333333336</c:v>
                </c:pt>
                <c:pt idx="2271">
                  <c:v>44350.625</c:v>
                </c:pt>
                <c:pt idx="2272">
                  <c:v>44350.666666666664</c:v>
                </c:pt>
                <c:pt idx="2273">
                  <c:v>44350.708333333336</c:v>
                </c:pt>
                <c:pt idx="2274">
                  <c:v>44350.75</c:v>
                </c:pt>
                <c:pt idx="2275">
                  <c:v>44350.791666666664</c:v>
                </c:pt>
                <c:pt idx="2276">
                  <c:v>44350.833333333336</c:v>
                </c:pt>
                <c:pt idx="2277">
                  <c:v>44350.875</c:v>
                </c:pt>
                <c:pt idx="2278">
                  <c:v>44350.916666666664</c:v>
                </c:pt>
                <c:pt idx="2279">
                  <c:v>44350.958333333336</c:v>
                </c:pt>
                <c:pt idx="2280">
                  <c:v>44351</c:v>
                </c:pt>
                <c:pt idx="2281">
                  <c:v>44351.041666666664</c:v>
                </c:pt>
                <c:pt idx="2282">
                  <c:v>44351.083333333336</c:v>
                </c:pt>
                <c:pt idx="2283">
                  <c:v>44351.125</c:v>
                </c:pt>
                <c:pt idx="2284">
                  <c:v>44351.166666666664</c:v>
                </c:pt>
                <c:pt idx="2285">
                  <c:v>44351.208333333336</c:v>
                </c:pt>
                <c:pt idx="2286">
                  <c:v>44351.25</c:v>
                </c:pt>
                <c:pt idx="2287">
                  <c:v>44351.291666666664</c:v>
                </c:pt>
                <c:pt idx="2288">
                  <c:v>44351.333333333336</c:v>
                </c:pt>
                <c:pt idx="2289">
                  <c:v>44351.375</c:v>
                </c:pt>
                <c:pt idx="2290">
                  <c:v>44351.416666666664</c:v>
                </c:pt>
                <c:pt idx="2291">
                  <c:v>44351.458333333336</c:v>
                </c:pt>
                <c:pt idx="2292">
                  <c:v>44351.5</c:v>
                </c:pt>
                <c:pt idx="2293">
                  <c:v>44351.541666666664</c:v>
                </c:pt>
                <c:pt idx="2294">
                  <c:v>44351.583333333336</c:v>
                </c:pt>
                <c:pt idx="2295">
                  <c:v>44351.625</c:v>
                </c:pt>
                <c:pt idx="2296">
                  <c:v>44351.666666666664</c:v>
                </c:pt>
                <c:pt idx="2297">
                  <c:v>44351.708333333336</c:v>
                </c:pt>
                <c:pt idx="2298">
                  <c:v>44351.75</c:v>
                </c:pt>
                <c:pt idx="2299">
                  <c:v>44351.791666666664</c:v>
                </c:pt>
                <c:pt idx="2300">
                  <c:v>44351.833333333336</c:v>
                </c:pt>
                <c:pt idx="2301">
                  <c:v>44351.875</c:v>
                </c:pt>
                <c:pt idx="2302">
                  <c:v>44351.916666666664</c:v>
                </c:pt>
                <c:pt idx="2303">
                  <c:v>44351.958333333336</c:v>
                </c:pt>
                <c:pt idx="2304">
                  <c:v>44352</c:v>
                </c:pt>
                <c:pt idx="2305">
                  <c:v>44352.041666666664</c:v>
                </c:pt>
                <c:pt idx="2306">
                  <c:v>44352.083333333336</c:v>
                </c:pt>
                <c:pt idx="2307">
                  <c:v>44352.125</c:v>
                </c:pt>
                <c:pt idx="2308">
                  <c:v>44352.166666666664</c:v>
                </c:pt>
                <c:pt idx="2309">
                  <c:v>44352.208333333336</c:v>
                </c:pt>
                <c:pt idx="2310">
                  <c:v>44352.25</c:v>
                </c:pt>
                <c:pt idx="2311">
                  <c:v>44352.291666666664</c:v>
                </c:pt>
                <c:pt idx="2312">
                  <c:v>44352.333333333336</c:v>
                </c:pt>
                <c:pt idx="2313">
                  <c:v>44352.375</c:v>
                </c:pt>
                <c:pt idx="2314">
                  <c:v>44352.416666666664</c:v>
                </c:pt>
                <c:pt idx="2315">
                  <c:v>44352.458333333336</c:v>
                </c:pt>
                <c:pt idx="2316">
                  <c:v>44352.5</c:v>
                </c:pt>
                <c:pt idx="2317">
                  <c:v>44352.541666666664</c:v>
                </c:pt>
                <c:pt idx="2318">
                  <c:v>44352.583333333336</c:v>
                </c:pt>
                <c:pt idx="2319">
                  <c:v>44352.625</c:v>
                </c:pt>
                <c:pt idx="2320">
                  <c:v>44352.666666666664</c:v>
                </c:pt>
                <c:pt idx="2321">
                  <c:v>44352.708333333336</c:v>
                </c:pt>
                <c:pt idx="2322">
                  <c:v>44352.75</c:v>
                </c:pt>
                <c:pt idx="2323">
                  <c:v>44352.791666666664</c:v>
                </c:pt>
                <c:pt idx="2324">
                  <c:v>44352.833333333336</c:v>
                </c:pt>
                <c:pt idx="2325">
                  <c:v>44352.875</c:v>
                </c:pt>
                <c:pt idx="2326">
                  <c:v>44352.916666666664</c:v>
                </c:pt>
                <c:pt idx="2327">
                  <c:v>44352.958333333336</c:v>
                </c:pt>
                <c:pt idx="2328">
                  <c:v>44353</c:v>
                </c:pt>
                <c:pt idx="2329">
                  <c:v>44353.041666666664</c:v>
                </c:pt>
                <c:pt idx="2330">
                  <c:v>44353.083333333336</c:v>
                </c:pt>
                <c:pt idx="2331">
                  <c:v>44353.125</c:v>
                </c:pt>
                <c:pt idx="2332">
                  <c:v>44353.166666666664</c:v>
                </c:pt>
                <c:pt idx="2333">
                  <c:v>44353.208333333336</c:v>
                </c:pt>
                <c:pt idx="2334">
                  <c:v>44353.25</c:v>
                </c:pt>
                <c:pt idx="2335">
                  <c:v>44353.291666666664</c:v>
                </c:pt>
                <c:pt idx="2336">
                  <c:v>44353.333333333336</c:v>
                </c:pt>
                <c:pt idx="2337">
                  <c:v>44353.375</c:v>
                </c:pt>
                <c:pt idx="2338">
                  <c:v>44353.416666666664</c:v>
                </c:pt>
                <c:pt idx="2339">
                  <c:v>44353.458333333336</c:v>
                </c:pt>
                <c:pt idx="2340">
                  <c:v>44353.5</c:v>
                </c:pt>
                <c:pt idx="2341">
                  <c:v>44353.541666666664</c:v>
                </c:pt>
                <c:pt idx="2342">
                  <c:v>44353.583333333336</c:v>
                </c:pt>
                <c:pt idx="2343">
                  <c:v>44353.625</c:v>
                </c:pt>
                <c:pt idx="2344">
                  <c:v>44353.666666666664</c:v>
                </c:pt>
                <c:pt idx="2345">
                  <c:v>44353.708333333336</c:v>
                </c:pt>
                <c:pt idx="2346">
                  <c:v>44353.75</c:v>
                </c:pt>
                <c:pt idx="2347">
                  <c:v>44353.791666666664</c:v>
                </c:pt>
                <c:pt idx="2348">
                  <c:v>44353.833333333336</c:v>
                </c:pt>
                <c:pt idx="2349">
                  <c:v>44353.875</c:v>
                </c:pt>
                <c:pt idx="2350">
                  <c:v>44353.916666666664</c:v>
                </c:pt>
                <c:pt idx="2351">
                  <c:v>44353.958333333336</c:v>
                </c:pt>
                <c:pt idx="2352">
                  <c:v>44354</c:v>
                </c:pt>
                <c:pt idx="2353">
                  <c:v>44354.041666666664</c:v>
                </c:pt>
                <c:pt idx="2354">
                  <c:v>44354.083333333336</c:v>
                </c:pt>
                <c:pt idx="2355">
                  <c:v>44354.125</c:v>
                </c:pt>
                <c:pt idx="2356">
                  <c:v>44354.166666666664</c:v>
                </c:pt>
                <c:pt idx="2357">
                  <c:v>44354.208333333336</c:v>
                </c:pt>
                <c:pt idx="2358">
                  <c:v>44354.25</c:v>
                </c:pt>
                <c:pt idx="2359">
                  <c:v>44354.291666666664</c:v>
                </c:pt>
                <c:pt idx="2360">
                  <c:v>44354.333333333336</c:v>
                </c:pt>
                <c:pt idx="2361">
                  <c:v>44354.375</c:v>
                </c:pt>
                <c:pt idx="2362">
                  <c:v>44354.416666666664</c:v>
                </c:pt>
                <c:pt idx="2363">
                  <c:v>44354.458333333336</c:v>
                </c:pt>
                <c:pt idx="2364">
                  <c:v>44354.5</c:v>
                </c:pt>
                <c:pt idx="2365">
                  <c:v>44354.541666666664</c:v>
                </c:pt>
                <c:pt idx="2366">
                  <c:v>44354.583333333336</c:v>
                </c:pt>
                <c:pt idx="2367">
                  <c:v>44354.625</c:v>
                </c:pt>
                <c:pt idx="2368">
                  <c:v>44354.666666666664</c:v>
                </c:pt>
                <c:pt idx="2369">
                  <c:v>44354.708333333336</c:v>
                </c:pt>
                <c:pt idx="2370">
                  <c:v>44354.75</c:v>
                </c:pt>
                <c:pt idx="2371">
                  <c:v>44354.791666666664</c:v>
                </c:pt>
                <c:pt idx="2372">
                  <c:v>44354.833333333336</c:v>
                </c:pt>
                <c:pt idx="2373">
                  <c:v>44354.875</c:v>
                </c:pt>
                <c:pt idx="2374">
                  <c:v>44354.916666666664</c:v>
                </c:pt>
                <c:pt idx="2375">
                  <c:v>44354.958333333336</c:v>
                </c:pt>
                <c:pt idx="2376">
                  <c:v>44355</c:v>
                </c:pt>
                <c:pt idx="2377">
                  <c:v>44355.041666666664</c:v>
                </c:pt>
                <c:pt idx="2378">
                  <c:v>44355.083333333336</c:v>
                </c:pt>
                <c:pt idx="2379">
                  <c:v>44355.125</c:v>
                </c:pt>
                <c:pt idx="2380">
                  <c:v>44355.166666666664</c:v>
                </c:pt>
                <c:pt idx="2381">
                  <c:v>44355.208333333336</c:v>
                </c:pt>
                <c:pt idx="2382">
                  <c:v>44355.25</c:v>
                </c:pt>
                <c:pt idx="2383">
                  <c:v>44355.291666666664</c:v>
                </c:pt>
                <c:pt idx="2384">
                  <c:v>44355.333333333336</c:v>
                </c:pt>
                <c:pt idx="2385">
                  <c:v>44355.375</c:v>
                </c:pt>
                <c:pt idx="2386">
                  <c:v>44355.416666666664</c:v>
                </c:pt>
                <c:pt idx="2387">
                  <c:v>44355.458333333336</c:v>
                </c:pt>
                <c:pt idx="2388">
                  <c:v>44355.5</c:v>
                </c:pt>
                <c:pt idx="2389">
                  <c:v>44355.541666666664</c:v>
                </c:pt>
                <c:pt idx="2390">
                  <c:v>44355.583333333336</c:v>
                </c:pt>
                <c:pt idx="2391">
                  <c:v>44355.625</c:v>
                </c:pt>
                <c:pt idx="2392">
                  <c:v>44355.666666666664</c:v>
                </c:pt>
                <c:pt idx="2393">
                  <c:v>44355.708333333336</c:v>
                </c:pt>
                <c:pt idx="2394">
                  <c:v>44355.75</c:v>
                </c:pt>
                <c:pt idx="2395">
                  <c:v>44355.791666666664</c:v>
                </c:pt>
                <c:pt idx="2396">
                  <c:v>44355.833333333336</c:v>
                </c:pt>
                <c:pt idx="2397">
                  <c:v>44355.875</c:v>
                </c:pt>
                <c:pt idx="2398">
                  <c:v>44355.916666666664</c:v>
                </c:pt>
                <c:pt idx="2399">
                  <c:v>44355.958333333336</c:v>
                </c:pt>
                <c:pt idx="2400">
                  <c:v>44356</c:v>
                </c:pt>
                <c:pt idx="2401">
                  <c:v>44356.041666666664</c:v>
                </c:pt>
                <c:pt idx="2402">
                  <c:v>44356.083333333336</c:v>
                </c:pt>
                <c:pt idx="2403">
                  <c:v>44356.125</c:v>
                </c:pt>
                <c:pt idx="2404">
                  <c:v>44356.166666666664</c:v>
                </c:pt>
                <c:pt idx="2405">
                  <c:v>44356.208333333336</c:v>
                </c:pt>
                <c:pt idx="2406">
                  <c:v>44356.25</c:v>
                </c:pt>
                <c:pt idx="2407">
                  <c:v>44356.291666666664</c:v>
                </c:pt>
                <c:pt idx="2408">
                  <c:v>44356.333333333336</c:v>
                </c:pt>
                <c:pt idx="2409">
                  <c:v>44356.375</c:v>
                </c:pt>
                <c:pt idx="2410">
                  <c:v>44356.416666666664</c:v>
                </c:pt>
                <c:pt idx="2411">
                  <c:v>44356.458333333336</c:v>
                </c:pt>
                <c:pt idx="2412">
                  <c:v>44356.5</c:v>
                </c:pt>
                <c:pt idx="2413">
                  <c:v>44356.541666666664</c:v>
                </c:pt>
                <c:pt idx="2414">
                  <c:v>44356.583333333336</c:v>
                </c:pt>
                <c:pt idx="2415">
                  <c:v>44356.625</c:v>
                </c:pt>
                <c:pt idx="2416">
                  <c:v>44356.666666666664</c:v>
                </c:pt>
                <c:pt idx="2417">
                  <c:v>44356.708333333336</c:v>
                </c:pt>
                <c:pt idx="2418">
                  <c:v>44356.75</c:v>
                </c:pt>
                <c:pt idx="2419">
                  <c:v>44356.791666666664</c:v>
                </c:pt>
                <c:pt idx="2420">
                  <c:v>44356.833333333336</c:v>
                </c:pt>
                <c:pt idx="2421">
                  <c:v>44356.875</c:v>
                </c:pt>
                <c:pt idx="2422">
                  <c:v>44356.916666666664</c:v>
                </c:pt>
                <c:pt idx="2423">
                  <c:v>44356.958333333336</c:v>
                </c:pt>
                <c:pt idx="2424">
                  <c:v>44357</c:v>
                </c:pt>
                <c:pt idx="2425">
                  <c:v>44357.041666666664</c:v>
                </c:pt>
                <c:pt idx="2426">
                  <c:v>44357.083333333336</c:v>
                </c:pt>
                <c:pt idx="2427">
                  <c:v>44357.125</c:v>
                </c:pt>
                <c:pt idx="2428">
                  <c:v>44357.166666666664</c:v>
                </c:pt>
                <c:pt idx="2429">
                  <c:v>44357.208333333336</c:v>
                </c:pt>
                <c:pt idx="2430">
                  <c:v>44357.25</c:v>
                </c:pt>
                <c:pt idx="2431">
                  <c:v>44357.291666666664</c:v>
                </c:pt>
                <c:pt idx="2432">
                  <c:v>44357.333333333336</c:v>
                </c:pt>
                <c:pt idx="2433">
                  <c:v>44357.375</c:v>
                </c:pt>
                <c:pt idx="2434">
                  <c:v>44357.416666666664</c:v>
                </c:pt>
                <c:pt idx="2435">
                  <c:v>44357.458333333336</c:v>
                </c:pt>
                <c:pt idx="2436">
                  <c:v>44357.5</c:v>
                </c:pt>
                <c:pt idx="2437">
                  <c:v>44357.541666666664</c:v>
                </c:pt>
                <c:pt idx="2438">
                  <c:v>44357.583333333336</c:v>
                </c:pt>
                <c:pt idx="2439">
                  <c:v>44357.625</c:v>
                </c:pt>
                <c:pt idx="2440">
                  <c:v>44357.666666666664</c:v>
                </c:pt>
                <c:pt idx="2441">
                  <c:v>44357.708333333336</c:v>
                </c:pt>
                <c:pt idx="2442">
                  <c:v>44357.75</c:v>
                </c:pt>
                <c:pt idx="2443">
                  <c:v>44357.791666666664</c:v>
                </c:pt>
                <c:pt idx="2444">
                  <c:v>44357.833333333336</c:v>
                </c:pt>
                <c:pt idx="2445">
                  <c:v>44357.875</c:v>
                </c:pt>
                <c:pt idx="2446">
                  <c:v>44357.916666666664</c:v>
                </c:pt>
                <c:pt idx="2447">
                  <c:v>44357.958333333336</c:v>
                </c:pt>
                <c:pt idx="2448">
                  <c:v>44358</c:v>
                </c:pt>
                <c:pt idx="2449">
                  <c:v>44358.041666666664</c:v>
                </c:pt>
                <c:pt idx="2450">
                  <c:v>44358.083333333336</c:v>
                </c:pt>
                <c:pt idx="2451">
                  <c:v>44358.125</c:v>
                </c:pt>
                <c:pt idx="2452">
                  <c:v>44358.166666666664</c:v>
                </c:pt>
                <c:pt idx="2453">
                  <c:v>44358.208333333336</c:v>
                </c:pt>
                <c:pt idx="2454">
                  <c:v>44358.25</c:v>
                </c:pt>
                <c:pt idx="2455">
                  <c:v>44358.291666666664</c:v>
                </c:pt>
                <c:pt idx="2456">
                  <c:v>44358.333333333336</c:v>
                </c:pt>
                <c:pt idx="2457">
                  <c:v>44358.375</c:v>
                </c:pt>
                <c:pt idx="2458">
                  <c:v>44358.416666666664</c:v>
                </c:pt>
                <c:pt idx="2459">
                  <c:v>44358.458333333336</c:v>
                </c:pt>
                <c:pt idx="2460">
                  <c:v>44358.5</c:v>
                </c:pt>
                <c:pt idx="2461">
                  <c:v>44358.541666666664</c:v>
                </c:pt>
                <c:pt idx="2462">
                  <c:v>44358.583333333336</c:v>
                </c:pt>
                <c:pt idx="2463">
                  <c:v>44358.625</c:v>
                </c:pt>
                <c:pt idx="2464">
                  <c:v>44358.666666666664</c:v>
                </c:pt>
                <c:pt idx="2465">
                  <c:v>44358.708333333336</c:v>
                </c:pt>
                <c:pt idx="2466">
                  <c:v>44358.75</c:v>
                </c:pt>
                <c:pt idx="2467">
                  <c:v>44358.791666666664</c:v>
                </c:pt>
                <c:pt idx="2468">
                  <c:v>44358.833333333336</c:v>
                </c:pt>
                <c:pt idx="2469">
                  <c:v>44358.875</c:v>
                </c:pt>
                <c:pt idx="2470">
                  <c:v>44358.916666666664</c:v>
                </c:pt>
                <c:pt idx="2471">
                  <c:v>44358.958333333336</c:v>
                </c:pt>
                <c:pt idx="2472">
                  <c:v>44359</c:v>
                </c:pt>
                <c:pt idx="2473">
                  <c:v>44359.041666666664</c:v>
                </c:pt>
                <c:pt idx="2474">
                  <c:v>44359.083333333336</c:v>
                </c:pt>
                <c:pt idx="2475">
                  <c:v>44359.125</c:v>
                </c:pt>
                <c:pt idx="2476">
                  <c:v>44359.166666666664</c:v>
                </c:pt>
                <c:pt idx="2477">
                  <c:v>44359.208333333336</c:v>
                </c:pt>
                <c:pt idx="2478">
                  <c:v>44359.25</c:v>
                </c:pt>
                <c:pt idx="2479">
                  <c:v>44359.291666666664</c:v>
                </c:pt>
                <c:pt idx="2480">
                  <c:v>44359.333333333336</c:v>
                </c:pt>
                <c:pt idx="2481">
                  <c:v>44359.375</c:v>
                </c:pt>
                <c:pt idx="2482">
                  <c:v>44359.416666666664</c:v>
                </c:pt>
                <c:pt idx="2483">
                  <c:v>44359.458333333336</c:v>
                </c:pt>
                <c:pt idx="2484">
                  <c:v>44359.5</c:v>
                </c:pt>
                <c:pt idx="2485">
                  <c:v>44359.541666666664</c:v>
                </c:pt>
                <c:pt idx="2486">
                  <c:v>44359.583333333336</c:v>
                </c:pt>
                <c:pt idx="2487">
                  <c:v>44359.625</c:v>
                </c:pt>
                <c:pt idx="2488">
                  <c:v>44359.666666666664</c:v>
                </c:pt>
                <c:pt idx="2489">
                  <c:v>44359.708333333336</c:v>
                </c:pt>
                <c:pt idx="2490">
                  <c:v>44359.75</c:v>
                </c:pt>
                <c:pt idx="2491">
                  <c:v>44359.791666666664</c:v>
                </c:pt>
                <c:pt idx="2492">
                  <c:v>44359.833333333336</c:v>
                </c:pt>
                <c:pt idx="2493">
                  <c:v>44359.875</c:v>
                </c:pt>
                <c:pt idx="2494">
                  <c:v>44359.916666666664</c:v>
                </c:pt>
                <c:pt idx="2495">
                  <c:v>44359.958333333336</c:v>
                </c:pt>
                <c:pt idx="2496">
                  <c:v>44360</c:v>
                </c:pt>
                <c:pt idx="2497">
                  <c:v>44360.041666666664</c:v>
                </c:pt>
                <c:pt idx="2498">
                  <c:v>44360.083333333336</c:v>
                </c:pt>
                <c:pt idx="2499">
                  <c:v>44360.125</c:v>
                </c:pt>
                <c:pt idx="2500">
                  <c:v>44360.166666666664</c:v>
                </c:pt>
                <c:pt idx="2501">
                  <c:v>44360.208333333336</c:v>
                </c:pt>
                <c:pt idx="2502">
                  <c:v>44360.25</c:v>
                </c:pt>
                <c:pt idx="2503">
                  <c:v>44360.291666666664</c:v>
                </c:pt>
                <c:pt idx="2504">
                  <c:v>44360.333333333336</c:v>
                </c:pt>
                <c:pt idx="2505">
                  <c:v>44360.375</c:v>
                </c:pt>
                <c:pt idx="2506">
                  <c:v>44360.416666666664</c:v>
                </c:pt>
                <c:pt idx="2507">
                  <c:v>44360.458333333336</c:v>
                </c:pt>
                <c:pt idx="2508">
                  <c:v>44360.5</c:v>
                </c:pt>
                <c:pt idx="2509">
                  <c:v>44360.541666666664</c:v>
                </c:pt>
                <c:pt idx="2510">
                  <c:v>44360.583333333336</c:v>
                </c:pt>
                <c:pt idx="2511">
                  <c:v>44360.625</c:v>
                </c:pt>
                <c:pt idx="2512">
                  <c:v>44360.666666666664</c:v>
                </c:pt>
                <c:pt idx="2513">
                  <c:v>44360.708333333336</c:v>
                </c:pt>
                <c:pt idx="2514">
                  <c:v>44360.75</c:v>
                </c:pt>
                <c:pt idx="2515">
                  <c:v>44360.791666666664</c:v>
                </c:pt>
                <c:pt idx="2516">
                  <c:v>44360.833333333336</c:v>
                </c:pt>
                <c:pt idx="2517">
                  <c:v>44360.875</c:v>
                </c:pt>
                <c:pt idx="2518">
                  <c:v>44360.916666666664</c:v>
                </c:pt>
                <c:pt idx="2519">
                  <c:v>44360.958333333336</c:v>
                </c:pt>
                <c:pt idx="2520">
                  <c:v>44361</c:v>
                </c:pt>
                <c:pt idx="2521">
                  <c:v>44361.041666666664</c:v>
                </c:pt>
                <c:pt idx="2522">
                  <c:v>44361.083333333336</c:v>
                </c:pt>
                <c:pt idx="2523">
                  <c:v>44361.125</c:v>
                </c:pt>
                <c:pt idx="2524">
                  <c:v>44361.166666666664</c:v>
                </c:pt>
                <c:pt idx="2525">
                  <c:v>44361.208333333336</c:v>
                </c:pt>
                <c:pt idx="2526">
                  <c:v>44361.25</c:v>
                </c:pt>
                <c:pt idx="2527">
                  <c:v>44361.291666666664</c:v>
                </c:pt>
                <c:pt idx="2528">
                  <c:v>44361.333333333336</c:v>
                </c:pt>
                <c:pt idx="2529">
                  <c:v>44361.375</c:v>
                </c:pt>
                <c:pt idx="2530">
                  <c:v>44361.416666666664</c:v>
                </c:pt>
                <c:pt idx="2531">
                  <c:v>44361.458333333336</c:v>
                </c:pt>
                <c:pt idx="2532">
                  <c:v>44361.5</c:v>
                </c:pt>
                <c:pt idx="2533">
                  <c:v>44361.541666666664</c:v>
                </c:pt>
                <c:pt idx="2534">
                  <c:v>44361.583333333336</c:v>
                </c:pt>
                <c:pt idx="2535">
                  <c:v>44361.625</c:v>
                </c:pt>
                <c:pt idx="2536">
                  <c:v>44361.666666666664</c:v>
                </c:pt>
                <c:pt idx="2537">
                  <c:v>44361.708333333336</c:v>
                </c:pt>
                <c:pt idx="2538">
                  <c:v>44361.75</c:v>
                </c:pt>
                <c:pt idx="2539">
                  <c:v>44361.791666666664</c:v>
                </c:pt>
                <c:pt idx="2540">
                  <c:v>44361.833333333336</c:v>
                </c:pt>
                <c:pt idx="2541">
                  <c:v>44361.875</c:v>
                </c:pt>
                <c:pt idx="2542">
                  <c:v>44361.916666666664</c:v>
                </c:pt>
                <c:pt idx="2543">
                  <c:v>44361.958333333336</c:v>
                </c:pt>
                <c:pt idx="2544">
                  <c:v>44362</c:v>
                </c:pt>
                <c:pt idx="2545">
                  <c:v>44362.041666666664</c:v>
                </c:pt>
                <c:pt idx="2546">
                  <c:v>44362.083333333336</c:v>
                </c:pt>
                <c:pt idx="2547">
                  <c:v>44362.125</c:v>
                </c:pt>
                <c:pt idx="2548">
                  <c:v>44362.166666666664</c:v>
                </c:pt>
                <c:pt idx="2549">
                  <c:v>44362.208333333336</c:v>
                </c:pt>
                <c:pt idx="2550">
                  <c:v>44362.25</c:v>
                </c:pt>
                <c:pt idx="2551">
                  <c:v>44362.291666666664</c:v>
                </c:pt>
                <c:pt idx="2552">
                  <c:v>44362.333333333336</c:v>
                </c:pt>
                <c:pt idx="2553">
                  <c:v>44362.375</c:v>
                </c:pt>
                <c:pt idx="2554">
                  <c:v>44362.416666666664</c:v>
                </c:pt>
                <c:pt idx="2555">
                  <c:v>44362.458333333336</c:v>
                </c:pt>
                <c:pt idx="2556">
                  <c:v>44362.5</c:v>
                </c:pt>
                <c:pt idx="2557">
                  <c:v>44362.541666666664</c:v>
                </c:pt>
                <c:pt idx="2558">
                  <c:v>44362.583333333336</c:v>
                </c:pt>
                <c:pt idx="2559">
                  <c:v>44362.625</c:v>
                </c:pt>
                <c:pt idx="2560">
                  <c:v>44362.666666666664</c:v>
                </c:pt>
                <c:pt idx="2561">
                  <c:v>44362.708333333336</c:v>
                </c:pt>
                <c:pt idx="2562">
                  <c:v>44362.75</c:v>
                </c:pt>
                <c:pt idx="2563">
                  <c:v>44362.791666666664</c:v>
                </c:pt>
                <c:pt idx="2564">
                  <c:v>44362.833333333336</c:v>
                </c:pt>
                <c:pt idx="2565">
                  <c:v>44362.875</c:v>
                </c:pt>
                <c:pt idx="2566">
                  <c:v>44362.916666666664</c:v>
                </c:pt>
                <c:pt idx="2567">
                  <c:v>44362.958333333336</c:v>
                </c:pt>
                <c:pt idx="2568">
                  <c:v>44363</c:v>
                </c:pt>
                <c:pt idx="2569">
                  <c:v>44363.041666666664</c:v>
                </c:pt>
                <c:pt idx="2570">
                  <c:v>44363.083333333336</c:v>
                </c:pt>
                <c:pt idx="2571">
                  <c:v>44363.125</c:v>
                </c:pt>
                <c:pt idx="2572">
                  <c:v>44363.166666666664</c:v>
                </c:pt>
                <c:pt idx="2573">
                  <c:v>44363.208333333336</c:v>
                </c:pt>
                <c:pt idx="2574">
                  <c:v>44363.25</c:v>
                </c:pt>
                <c:pt idx="2575">
                  <c:v>44363.291666666664</c:v>
                </c:pt>
                <c:pt idx="2576">
                  <c:v>44363.333333333336</c:v>
                </c:pt>
                <c:pt idx="2577">
                  <c:v>44363.375</c:v>
                </c:pt>
                <c:pt idx="2578">
                  <c:v>44363.416666666664</c:v>
                </c:pt>
                <c:pt idx="2579">
                  <c:v>44363.458333333336</c:v>
                </c:pt>
                <c:pt idx="2580">
                  <c:v>44363.5</c:v>
                </c:pt>
                <c:pt idx="2581">
                  <c:v>44363.541666666664</c:v>
                </c:pt>
                <c:pt idx="2582">
                  <c:v>44363.583333333336</c:v>
                </c:pt>
                <c:pt idx="2583">
                  <c:v>44363.625</c:v>
                </c:pt>
                <c:pt idx="2584">
                  <c:v>44363.666666666664</c:v>
                </c:pt>
                <c:pt idx="2585">
                  <c:v>44363.708333333336</c:v>
                </c:pt>
                <c:pt idx="2586">
                  <c:v>44363.75</c:v>
                </c:pt>
                <c:pt idx="2587">
                  <c:v>44363.791666666664</c:v>
                </c:pt>
                <c:pt idx="2588">
                  <c:v>44363.833333333336</c:v>
                </c:pt>
                <c:pt idx="2589">
                  <c:v>44363.875</c:v>
                </c:pt>
                <c:pt idx="2590">
                  <c:v>44363.916666666664</c:v>
                </c:pt>
                <c:pt idx="2591">
                  <c:v>44363.958333333336</c:v>
                </c:pt>
                <c:pt idx="2592">
                  <c:v>44364</c:v>
                </c:pt>
                <c:pt idx="2593">
                  <c:v>44364.041666666664</c:v>
                </c:pt>
                <c:pt idx="2594">
                  <c:v>44364.083333333336</c:v>
                </c:pt>
                <c:pt idx="2595">
                  <c:v>44364.125</c:v>
                </c:pt>
                <c:pt idx="2596">
                  <c:v>44364.166666666664</c:v>
                </c:pt>
                <c:pt idx="2597">
                  <c:v>44364.208333333336</c:v>
                </c:pt>
                <c:pt idx="2598">
                  <c:v>44364.25</c:v>
                </c:pt>
                <c:pt idx="2599">
                  <c:v>44364.291666666664</c:v>
                </c:pt>
                <c:pt idx="2600">
                  <c:v>44364.333333333336</c:v>
                </c:pt>
                <c:pt idx="2601">
                  <c:v>44364.375</c:v>
                </c:pt>
                <c:pt idx="2602">
                  <c:v>44364.416666666664</c:v>
                </c:pt>
                <c:pt idx="2603">
                  <c:v>44364.458333333336</c:v>
                </c:pt>
                <c:pt idx="2604">
                  <c:v>44364.5</c:v>
                </c:pt>
                <c:pt idx="2605">
                  <c:v>44364.541666666664</c:v>
                </c:pt>
                <c:pt idx="2606">
                  <c:v>44364.583333333336</c:v>
                </c:pt>
                <c:pt idx="2607">
                  <c:v>44364.625</c:v>
                </c:pt>
                <c:pt idx="2608">
                  <c:v>44364.666666666664</c:v>
                </c:pt>
                <c:pt idx="2609">
                  <c:v>44364.708333333336</c:v>
                </c:pt>
                <c:pt idx="2610">
                  <c:v>44364.75</c:v>
                </c:pt>
                <c:pt idx="2611">
                  <c:v>44364.791666666664</c:v>
                </c:pt>
                <c:pt idx="2612">
                  <c:v>44364.833333333336</c:v>
                </c:pt>
                <c:pt idx="2613">
                  <c:v>44364.875</c:v>
                </c:pt>
                <c:pt idx="2614">
                  <c:v>44364.916666666664</c:v>
                </c:pt>
                <c:pt idx="2615">
                  <c:v>44364.958333333336</c:v>
                </c:pt>
                <c:pt idx="2616">
                  <c:v>44365</c:v>
                </c:pt>
                <c:pt idx="2617">
                  <c:v>44365.041666666664</c:v>
                </c:pt>
                <c:pt idx="2618">
                  <c:v>44365.083333333336</c:v>
                </c:pt>
                <c:pt idx="2619">
                  <c:v>44365.125</c:v>
                </c:pt>
                <c:pt idx="2620">
                  <c:v>44365.166666666664</c:v>
                </c:pt>
                <c:pt idx="2621">
                  <c:v>44365.208333333336</c:v>
                </c:pt>
                <c:pt idx="2622">
                  <c:v>44365.25</c:v>
                </c:pt>
                <c:pt idx="2623">
                  <c:v>44365.291666666664</c:v>
                </c:pt>
                <c:pt idx="2624">
                  <c:v>44365.333333333336</c:v>
                </c:pt>
                <c:pt idx="2625">
                  <c:v>44365.375</c:v>
                </c:pt>
                <c:pt idx="2626">
                  <c:v>44365.416666666664</c:v>
                </c:pt>
                <c:pt idx="2627">
                  <c:v>44365.458333333336</c:v>
                </c:pt>
                <c:pt idx="2628">
                  <c:v>44365.5</c:v>
                </c:pt>
                <c:pt idx="2629">
                  <c:v>44365.541666666664</c:v>
                </c:pt>
                <c:pt idx="2630">
                  <c:v>44365.583333333336</c:v>
                </c:pt>
                <c:pt idx="2631">
                  <c:v>44365.625</c:v>
                </c:pt>
                <c:pt idx="2632">
                  <c:v>44365.666666666664</c:v>
                </c:pt>
                <c:pt idx="2633">
                  <c:v>44365.708333333336</c:v>
                </c:pt>
                <c:pt idx="2634">
                  <c:v>44365.75</c:v>
                </c:pt>
                <c:pt idx="2635">
                  <c:v>44365.791666666664</c:v>
                </c:pt>
                <c:pt idx="2636">
                  <c:v>44365.833333333336</c:v>
                </c:pt>
                <c:pt idx="2637">
                  <c:v>44365.875</c:v>
                </c:pt>
                <c:pt idx="2638">
                  <c:v>44365.916666666664</c:v>
                </c:pt>
                <c:pt idx="2639">
                  <c:v>44365.958333333336</c:v>
                </c:pt>
                <c:pt idx="2640">
                  <c:v>44366</c:v>
                </c:pt>
                <c:pt idx="2641">
                  <c:v>44366.041666666664</c:v>
                </c:pt>
                <c:pt idx="2642">
                  <c:v>44366.083333333336</c:v>
                </c:pt>
                <c:pt idx="2643">
                  <c:v>44366.125</c:v>
                </c:pt>
                <c:pt idx="2644">
                  <c:v>44366.166666666664</c:v>
                </c:pt>
                <c:pt idx="2645">
                  <c:v>44366.208333333336</c:v>
                </c:pt>
                <c:pt idx="2646">
                  <c:v>44366.25</c:v>
                </c:pt>
                <c:pt idx="2647">
                  <c:v>44366.291666666664</c:v>
                </c:pt>
                <c:pt idx="2648">
                  <c:v>44366.333333333336</c:v>
                </c:pt>
                <c:pt idx="2649">
                  <c:v>44366.375</c:v>
                </c:pt>
                <c:pt idx="2650">
                  <c:v>44366.416666666664</c:v>
                </c:pt>
                <c:pt idx="2651">
                  <c:v>44366.458333333336</c:v>
                </c:pt>
                <c:pt idx="2652">
                  <c:v>44366.5</c:v>
                </c:pt>
                <c:pt idx="2653">
                  <c:v>44366.541666666664</c:v>
                </c:pt>
                <c:pt idx="2654">
                  <c:v>44366.583333333336</c:v>
                </c:pt>
                <c:pt idx="2655">
                  <c:v>44366.625</c:v>
                </c:pt>
                <c:pt idx="2656">
                  <c:v>44366.666666666664</c:v>
                </c:pt>
                <c:pt idx="2657">
                  <c:v>44366.708333333336</c:v>
                </c:pt>
                <c:pt idx="2658">
                  <c:v>44366.75</c:v>
                </c:pt>
                <c:pt idx="2659">
                  <c:v>44366.791666666664</c:v>
                </c:pt>
                <c:pt idx="2660">
                  <c:v>44366.833333333336</c:v>
                </c:pt>
                <c:pt idx="2661">
                  <c:v>44366.875</c:v>
                </c:pt>
                <c:pt idx="2662">
                  <c:v>44366.916666666664</c:v>
                </c:pt>
                <c:pt idx="2663">
                  <c:v>44366.958333333336</c:v>
                </c:pt>
                <c:pt idx="2664">
                  <c:v>44367</c:v>
                </c:pt>
                <c:pt idx="2665">
                  <c:v>44367.041666666664</c:v>
                </c:pt>
                <c:pt idx="2666">
                  <c:v>44367.083333333336</c:v>
                </c:pt>
                <c:pt idx="2667">
                  <c:v>44367.125</c:v>
                </c:pt>
                <c:pt idx="2668">
                  <c:v>44367.166666666664</c:v>
                </c:pt>
                <c:pt idx="2669">
                  <c:v>44367.208333333336</c:v>
                </c:pt>
                <c:pt idx="2670">
                  <c:v>44367.25</c:v>
                </c:pt>
                <c:pt idx="2671">
                  <c:v>44367.291666666664</c:v>
                </c:pt>
                <c:pt idx="2672">
                  <c:v>44367.333333333336</c:v>
                </c:pt>
                <c:pt idx="2673">
                  <c:v>44367.375</c:v>
                </c:pt>
                <c:pt idx="2674">
                  <c:v>44367.416666666664</c:v>
                </c:pt>
                <c:pt idx="2675">
                  <c:v>44367.458333333336</c:v>
                </c:pt>
                <c:pt idx="2676">
                  <c:v>44367.5</c:v>
                </c:pt>
                <c:pt idx="2677">
                  <c:v>44367.541666666664</c:v>
                </c:pt>
                <c:pt idx="2678">
                  <c:v>44367.583333333336</c:v>
                </c:pt>
                <c:pt idx="2679">
                  <c:v>44367.625</c:v>
                </c:pt>
                <c:pt idx="2680">
                  <c:v>44367.666666666664</c:v>
                </c:pt>
                <c:pt idx="2681">
                  <c:v>44367.708333333336</c:v>
                </c:pt>
                <c:pt idx="2682">
                  <c:v>44367.75</c:v>
                </c:pt>
                <c:pt idx="2683">
                  <c:v>44367.791666666664</c:v>
                </c:pt>
                <c:pt idx="2684">
                  <c:v>44367.833333333336</c:v>
                </c:pt>
                <c:pt idx="2685">
                  <c:v>44367.875</c:v>
                </c:pt>
                <c:pt idx="2686">
                  <c:v>44367.916666666664</c:v>
                </c:pt>
                <c:pt idx="2687">
                  <c:v>44367.958333333336</c:v>
                </c:pt>
                <c:pt idx="2688">
                  <c:v>44368</c:v>
                </c:pt>
                <c:pt idx="2689">
                  <c:v>44368.041666666664</c:v>
                </c:pt>
                <c:pt idx="2690">
                  <c:v>44368.083333333336</c:v>
                </c:pt>
                <c:pt idx="2691">
                  <c:v>44368.125</c:v>
                </c:pt>
                <c:pt idx="2692">
                  <c:v>44368.166666666664</c:v>
                </c:pt>
                <c:pt idx="2693">
                  <c:v>44368.208333333336</c:v>
                </c:pt>
                <c:pt idx="2694">
                  <c:v>44368.25</c:v>
                </c:pt>
                <c:pt idx="2695">
                  <c:v>44368.291666666664</c:v>
                </c:pt>
                <c:pt idx="2696">
                  <c:v>44368.333333333336</c:v>
                </c:pt>
                <c:pt idx="2697">
                  <c:v>44368.375</c:v>
                </c:pt>
                <c:pt idx="2698">
                  <c:v>44368.416666666664</c:v>
                </c:pt>
                <c:pt idx="2699">
                  <c:v>44368.458333333336</c:v>
                </c:pt>
                <c:pt idx="2700">
                  <c:v>44368.5</c:v>
                </c:pt>
                <c:pt idx="2701">
                  <c:v>44368.541666666664</c:v>
                </c:pt>
                <c:pt idx="2702">
                  <c:v>44368.583333333336</c:v>
                </c:pt>
                <c:pt idx="2703">
                  <c:v>44368.625</c:v>
                </c:pt>
                <c:pt idx="2704">
                  <c:v>44368.666666666664</c:v>
                </c:pt>
                <c:pt idx="2705">
                  <c:v>44368.708333333336</c:v>
                </c:pt>
                <c:pt idx="2706">
                  <c:v>44368.75</c:v>
                </c:pt>
                <c:pt idx="2707">
                  <c:v>44368.791666666664</c:v>
                </c:pt>
                <c:pt idx="2708">
                  <c:v>44368.833333333336</c:v>
                </c:pt>
                <c:pt idx="2709">
                  <c:v>44368.875</c:v>
                </c:pt>
                <c:pt idx="2710">
                  <c:v>44368.916666666664</c:v>
                </c:pt>
                <c:pt idx="2711">
                  <c:v>44368.958333333336</c:v>
                </c:pt>
                <c:pt idx="2712">
                  <c:v>44369</c:v>
                </c:pt>
                <c:pt idx="2713">
                  <c:v>44369.041666666664</c:v>
                </c:pt>
                <c:pt idx="2714">
                  <c:v>44369.083333333336</c:v>
                </c:pt>
                <c:pt idx="2715">
                  <c:v>44369.125</c:v>
                </c:pt>
                <c:pt idx="2716">
                  <c:v>44369.166666666664</c:v>
                </c:pt>
                <c:pt idx="2717">
                  <c:v>44369.208333333336</c:v>
                </c:pt>
                <c:pt idx="2718">
                  <c:v>44369.25</c:v>
                </c:pt>
                <c:pt idx="2719">
                  <c:v>44369.291666666664</c:v>
                </c:pt>
                <c:pt idx="2720">
                  <c:v>44369.333333333336</c:v>
                </c:pt>
                <c:pt idx="2721">
                  <c:v>44369.375</c:v>
                </c:pt>
                <c:pt idx="2722">
                  <c:v>44369.416666666664</c:v>
                </c:pt>
                <c:pt idx="2723">
                  <c:v>44369.458333333336</c:v>
                </c:pt>
                <c:pt idx="2724">
                  <c:v>44369.5</c:v>
                </c:pt>
                <c:pt idx="2725">
                  <c:v>44369.541666666664</c:v>
                </c:pt>
                <c:pt idx="2726">
                  <c:v>44369.583333333336</c:v>
                </c:pt>
                <c:pt idx="2727">
                  <c:v>44369.625</c:v>
                </c:pt>
                <c:pt idx="2728">
                  <c:v>44369.666666666664</c:v>
                </c:pt>
                <c:pt idx="2729">
                  <c:v>44369.708333333336</c:v>
                </c:pt>
                <c:pt idx="2730">
                  <c:v>44369.75</c:v>
                </c:pt>
                <c:pt idx="2731">
                  <c:v>44369.791666666664</c:v>
                </c:pt>
                <c:pt idx="2732">
                  <c:v>44369.833333333336</c:v>
                </c:pt>
                <c:pt idx="2733">
                  <c:v>44369.875</c:v>
                </c:pt>
                <c:pt idx="2734">
                  <c:v>44369.916666666664</c:v>
                </c:pt>
                <c:pt idx="2735">
                  <c:v>44369.958333333336</c:v>
                </c:pt>
                <c:pt idx="2736">
                  <c:v>44370</c:v>
                </c:pt>
                <c:pt idx="2737">
                  <c:v>44370.041666666664</c:v>
                </c:pt>
                <c:pt idx="2738">
                  <c:v>44370.083333333336</c:v>
                </c:pt>
                <c:pt idx="2739">
                  <c:v>44370.125</c:v>
                </c:pt>
                <c:pt idx="2740">
                  <c:v>44370.166666666664</c:v>
                </c:pt>
                <c:pt idx="2741">
                  <c:v>44370.208333333336</c:v>
                </c:pt>
                <c:pt idx="2742">
                  <c:v>44370.25</c:v>
                </c:pt>
                <c:pt idx="2743">
                  <c:v>44370.291666666664</c:v>
                </c:pt>
                <c:pt idx="2744">
                  <c:v>44370.333333333336</c:v>
                </c:pt>
                <c:pt idx="2745">
                  <c:v>44370.375</c:v>
                </c:pt>
                <c:pt idx="2746">
                  <c:v>44370.416666666664</c:v>
                </c:pt>
                <c:pt idx="2747">
                  <c:v>44370.458333333336</c:v>
                </c:pt>
                <c:pt idx="2748">
                  <c:v>44370.5</c:v>
                </c:pt>
                <c:pt idx="2749">
                  <c:v>44370.541666666664</c:v>
                </c:pt>
                <c:pt idx="2750">
                  <c:v>44370.583333333336</c:v>
                </c:pt>
                <c:pt idx="2751">
                  <c:v>44370.625</c:v>
                </c:pt>
                <c:pt idx="2752">
                  <c:v>44370.666666666664</c:v>
                </c:pt>
                <c:pt idx="2753">
                  <c:v>44370.708333333336</c:v>
                </c:pt>
                <c:pt idx="2754">
                  <c:v>44370.75</c:v>
                </c:pt>
                <c:pt idx="2755">
                  <c:v>44370.791666666664</c:v>
                </c:pt>
                <c:pt idx="2756">
                  <c:v>44370.833333333336</c:v>
                </c:pt>
                <c:pt idx="2757">
                  <c:v>44370.875</c:v>
                </c:pt>
                <c:pt idx="2758">
                  <c:v>44370.916666666664</c:v>
                </c:pt>
                <c:pt idx="2759">
                  <c:v>44370.958333333336</c:v>
                </c:pt>
                <c:pt idx="2760">
                  <c:v>44371</c:v>
                </c:pt>
                <c:pt idx="2761">
                  <c:v>44371.041666666664</c:v>
                </c:pt>
                <c:pt idx="2762">
                  <c:v>44371.083333333336</c:v>
                </c:pt>
                <c:pt idx="2763">
                  <c:v>44371.125</c:v>
                </c:pt>
                <c:pt idx="2764">
                  <c:v>44371.166666666664</c:v>
                </c:pt>
                <c:pt idx="2765">
                  <c:v>44371.208333333336</c:v>
                </c:pt>
                <c:pt idx="2766">
                  <c:v>44371.25</c:v>
                </c:pt>
                <c:pt idx="2767">
                  <c:v>44371.291666666664</c:v>
                </c:pt>
                <c:pt idx="2768">
                  <c:v>44371.333333333336</c:v>
                </c:pt>
                <c:pt idx="2769">
                  <c:v>44371.375</c:v>
                </c:pt>
                <c:pt idx="2770">
                  <c:v>44371.416666666664</c:v>
                </c:pt>
                <c:pt idx="2771">
                  <c:v>44371.458333333336</c:v>
                </c:pt>
                <c:pt idx="2772">
                  <c:v>44371.5</c:v>
                </c:pt>
                <c:pt idx="2773">
                  <c:v>44371.541666666664</c:v>
                </c:pt>
                <c:pt idx="2774">
                  <c:v>44371.583333333336</c:v>
                </c:pt>
                <c:pt idx="2775">
                  <c:v>44371.625</c:v>
                </c:pt>
                <c:pt idx="2776">
                  <c:v>44371.666666666664</c:v>
                </c:pt>
                <c:pt idx="2777">
                  <c:v>44371.708333333336</c:v>
                </c:pt>
                <c:pt idx="2778">
                  <c:v>44371.75</c:v>
                </c:pt>
                <c:pt idx="2779">
                  <c:v>44371.791666666664</c:v>
                </c:pt>
                <c:pt idx="2780">
                  <c:v>44371.833333333336</c:v>
                </c:pt>
                <c:pt idx="2781">
                  <c:v>44371.875</c:v>
                </c:pt>
                <c:pt idx="2782">
                  <c:v>44371.916666666664</c:v>
                </c:pt>
                <c:pt idx="2783">
                  <c:v>44371.958333333336</c:v>
                </c:pt>
                <c:pt idx="2784">
                  <c:v>44372</c:v>
                </c:pt>
                <c:pt idx="2785">
                  <c:v>44372.041666666664</c:v>
                </c:pt>
                <c:pt idx="2786">
                  <c:v>44372.083333333336</c:v>
                </c:pt>
                <c:pt idx="2787">
                  <c:v>44372.125</c:v>
                </c:pt>
                <c:pt idx="2788">
                  <c:v>44372.166666666664</c:v>
                </c:pt>
                <c:pt idx="2789">
                  <c:v>44372.208333333336</c:v>
                </c:pt>
                <c:pt idx="2790">
                  <c:v>44372.25</c:v>
                </c:pt>
                <c:pt idx="2791">
                  <c:v>44372.291666666664</c:v>
                </c:pt>
                <c:pt idx="2792">
                  <c:v>44372.333333333336</c:v>
                </c:pt>
                <c:pt idx="2793">
                  <c:v>44372.375</c:v>
                </c:pt>
                <c:pt idx="2794">
                  <c:v>44372.416666666664</c:v>
                </c:pt>
                <c:pt idx="2795">
                  <c:v>44372.458333333336</c:v>
                </c:pt>
                <c:pt idx="2796">
                  <c:v>44372.5</c:v>
                </c:pt>
                <c:pt idx="2797">
                  <c:v>44372.541666666664</c:v>
                </c:pt>
                <c:pt idx="2798">
                  <c:v>44372.583333333336</c:v>
                </c:pt>
                <c:pt idx="2799">
                  <c:v>44372.625</c:v>
                </c:pt>
                <c:pt idx="2800">
                  <c:v>44372.666666666664</c:v>
                </c:pt>
                <c:pt idx="2801">
                  <c:v>44372.708333333336</c:v>
                </c:pt>
                <c:pt idx="2802">
                  <c:v>44372.75</c:v>
                </c:pt>
                <c:pt idx="2803">
                  <c:v>44372.791666666664</c:v>
                </c:pt>
                <c:pt idx="2804">
                  <c:v>44372.833333333336</c:v>
                </c:pt>
                <c:pt idx="2805">
                  <c:v>44372.875</c:v>
                </c:pt>
                <c:pt idx="2806">
                  <c:v>44372.916666666664</c:v>
                </c:pt>
                <c:pt idx="2807">
                  <c:v>44372.958333333336</c:v>
                </c:pt>
                <c:pt idx="2808">
                  <c:v>44373</c:v>
                </c:pt>
                <c:pt idx="2809">
                  <c:v>44373.041666666664</c:v>
                </c:pt>
                <c:pt idx="2810">
                  <c:v>44373.083333333336</c:v>
                </c:pt>
                <c:pt idx="2811">
                  <c:v>44373.125</c:v>
                </c:pt>
                <c:pt idx="2812">
                  <c:v>44373.166666666664</c:v>
                </c:pt>
                <c:pt idx="2813">
                  <c:v>44373.208333333336</c:v>
                </c:pt>
                <c:pt idx="2814">
                  <c:v>44373.25</c:v>
                </c:pt>
                <c:pt idx="2815">
                  <c:v>44373.291666666664</c:v>
                </c:pt>
                <c:pt idx="2816">
                  <c:v>44373.333333333336</c:v>
                </c:pt>
                <c:pt idx="2817">
                  <c:v>44373.375</c:v>
                </c:pt>
                <c:pt idx="2818">
                  <c:v>44373.416666666664</c:v>
                </c:pt>
                <c:pt idx="2819">
                  <c:v>44373.458333333336</c:v>
                </c:pt>
                <c:pt idx="2820">
                  <c:v>44373.5</c:v>
                </c:pt>
                <c:pt idx="2821">
                  <c:v>44373.541666666664</c:v>
                </c:pt>
                <c:pt idx="2822">
                  <c:v>44373.583333333336</c:v>
                </c:pt>
                <c:pt idx="2823">
                  <c:v>44373.625</c:v>
                </c:pt>
                <c:pt idx="2824">
                  <c:v>44373.666666666664</c:v>
                </c:pt>
                <c:pt idx="2825">
                  <c:v>44373.708333333336</c:v>
                </c:pt>
                <c:pt idx="2826">
                  <c:v>44373.75</c:v>
                </c:pt>
                <c:pt idx="2827">
                  <c:v>44373.791666666664</c:v>
                </c:pt>
                <c:pt idx="2828">
                  <c:v>44373.833333333336</c:v>
                </c:pt>
                <c:pt idx="2829">
                  <c:v>44373.875</c:v>
                </c:pt>
                <c:pt idx="2830">
                  <c:v>44373.916666666664</c:v>
                </c:pt>
                <c:pt idx="2831">
                  <c:v>44373.958333333336</c:v>
                </c:pt>
                <c:pt idx="2832">
                  <c:v>44374</c:v>
                </c:pt>
                <c:pt idx="2833">
                  <c:v>44374.041666666664</c:v>
                </c:pt>
                <c:pt idx="2834">
                  <c:v>44374.083333333336</c:v>
                </c:pt>
                <c:pt idx="2835">
                  <c:v>44374.125</c:v>
                </c:pt>
                <c:pt idx="2836">
                  <c:v>44374.166666666664</c:v>
                </c:pt>
                <c:pt idx="2837">
                  <c:v>44374.208333333336</c:v>
                </c:pt>
                <c:pt idx="2838">
                  <c:v>44374.25</c:v>
                </c:pt>
                <c:pt idx="2839">
                  <c:v>44374.291666666664</c:v>
                </c:pt>
                <c:pt idx="2840">
                  <c:v>44374.333333333336</c:v>
                </c:pt>
                <c:pt idx="2841">
                  <c:v>44374.375</c:v>
                </c:pt>
                <c:pt idx="2842">
                  <c:v>44374.416666666664</c:v>
                </c:pt>
                <c:pt idx="2843">
                  <c:v>44374.458333333336</c:v>
                </c:pt>
                <c:pt idx="2844">
                  <c:v>44374.5</c:v>
                </c:pt>
                <c:pt idx="2845">
                  <c:v>44374.541666666664</c:v>
                </c:pt>
                <c:pt idx="2846">
                  <c:v>44374.583333333336</c:v>
                </c:pt>
                <c:pt idx="2847">
                  <c:v>44374.625</c:v>
                </c:pt>
                <c:pt idx="2848">
                  <c:v>44374.666666666664</c:v>
                </c:pt>
                <c:pt idx="2849">
                  <c:v>44374.708333333336</c:v>
                </c:pt>
                <c:pt idx="2850">
                  <c:v>44374.75</c:v>
                </c:pt>
                <c:pt idx="2851">
                  <c:v>44374.791666666664</c:v>
                </c:pt>
                <c:pt idx="2852">
                  <c:v>44374.833333333336</c:v>
                </c:pt>
                <c:pt idx="2853">
                  <c:v>44374.875</c:v>
                </c:pt>
                <c:pt idx="2854">
                  <c:v>44374.916666666664</c:v>
                </c:pt>
                <c:pt idx="2855">
                  <c:v>44374.958333333336</c:v>
                </c:pt>
                <c:pt idx="2856">
                  <c:v>44375</c:v>
                </c:pt>
                <c:pt idx="2857">
                  <c:v>44375.041666666664</c:v>
                </c:pt>
                <c:pt idx="2858">
                  <c:v>44375.083333333336</c:v>
                </c:pt>
                <c:pt idx="2859">
                  <c:v>44375.125</c:v>
                </c:pt>
                <c:pt idx="2860">
                  <c:v>44375.166666666664</c:v>
                </c:pt>
                <c:pt idx="2861">
                  <c:v>44375.208333333336</c:v>
                </c:pt>
                <c:pt idx="2862">
                  <c:v>44375.25</c:v>
                </c:pt>
                <c:pt idx="2863">
                  <c:v>44375.291666666664</c:v>
                </c:pt>
                <c:pt idx="2864">
                  <c:v>44375.333333333336</c:v>
                </c:pt>
                <c:pt idx="2865">
                  <c:v>44375.375</c:v>
                </c:pt>
                <c:pt idx="2866">
                  <c:v>44375.416666666664</c:v>
                </c:pt>
                <c:pt idx="2867">
                  <c:v>44375.458333333336</c:v>
                </c:pt>
                <c:pt idx="2868">
                  <c:v>44375.5</c:v>
                </c:pt>
                <c:pt idx="2869">
                  <c:v>44375.541666666664</c:v>
                </c:pt>
                <c:pt idx="2870">
                  <c:v>44375.583333333336</c:v>
                </c:pt>
                <c:pt idx="2871">
                  <c:v>44375.625</c:v>
                </c:pt>
                <c:pt idx="2872">
                  <c:v>44375.666666666664</c:v>
                </c:pt>
                <c:pt idx="2873">
                  <c:v>44375.708333333336</c:v>
                </c:pt>
                <c:pt idx="2874">
                  <c:v>44375.75</c:v>
                </c:pt>
                <c:pt idx="2875">
                  <c:v>44375.791666666664</c:v>
                </c:pt>
                <c:pt idx="2876">
                  <c:v>44375.833333333336</c:v>
                </c:pt>
                <c:pt idx="2877">
                  <c:v>44375.875</c:v>
                </c:pt>
                <c:pt idx="2878">
                  <c:v>44375.916666666664</c:v>
                </c:pt>
                <c:pt idx="2879">
                  <c:v>44375.958333333336</c:v>
                </c:pt>
                <c:pt idx="2880">
                  <c:v>44376</c:v>
                </c:pt>
                <c:pt idx="2881">
                  <c:v>44376.041666666664</c:v>
                </c:pt>
                <c:pt idx="2882">
                  <c:v>44376.083333333336</c:v>
                </c:pt>
                <c:pt idx="2883">
                  <c:v>44376.125</c:v>
                </c:pt>
                <c:pt idx="2884">
                  <c:v>44376.166666666664</c:v>
                </c:pt>
                <c:pt idx="2885">
                  <c:v>44376.208333333336</c:v>
                </c:pt>
                <c:pt idx="2886">
                  <c:v>44376.25</c:v>
                </c:pt>
                <c:pt idx="2887">
                  <c:v>44376.291666666664</c:v>
                </c:pt>
                <c:pt idx="2888">
                  <c:v>44376.333333333336</c:v>
                </c:pt>
                <c:pt idx="2889">
                  <c:v>44376.375</c:v>
                </c:pt>
                <c:pt idx="2890">
                  <c:v>44376.416666666664</c:v>
                </c:pt>
                <c:pt idx="2891">
                  <c:v>44376.458333333336</c:v>
                </c:pt>
                <c:pt idx="2892">
                  <c:v>44376.5</c:v>
                </c:pt>
                <c:pt idx="2893">
                  <c:v>44376.541666666664</c:v>
                </c:pt>
                <c:pt idx="2894">
                  <c:v>44376.583333333336</c:v>
                </c:pt>
                <c:pt idx="2895">
                  <c:v>44376.625</c:v>
                </c:pt>
                <c:pt idx="2896">
                  <c:v>44376.666666666664</c:v>
                </c:pt>
                <c:pt idx="2897">
                  <c:v>44376.708333333336</c:v>
                </c:pt>
                <c:pt idx="2898">
                  <c:v>44376.75</c:v>
                </c:pt>
                <c:pt idx="2899">
                  <c:v>44376.791666666664</c:v>
                </c:pt>
                <c:pt idx="2900">
                  <c:v>44376.833333333336</c:v>
                </c:pt>
                <c:pt idx="2901">
                  <c:v>44376.875</c:v>
                </c:pt>
                <c:pt idx="2902">
                  <c:v>44376.916666666664</c:v>
                </c:pt>
                <c:pt idx="2903">
                  <c:v>44376.958333333336</c:v>
                </c:pt>
                <c:pt idx="2904">
                  <c:v>44377</c:v>
                </c:pt>
                <c:pt idx="2905">
                  <c:v>44377.041666666664</c:v>
                </c:pt>
                <c:pt idx="2906">
                  <c:v>44377.083333333336</c:v>
                </c:pt>
                <c:pt idx="2907">
                  <c:v>44377.125</c:v>
                </c:pt>
                <c:pt idx="2908">
                  <c:v>44377.166666666664</c:v>
                </c:pt>
                <c:pt idx="2909">
                  <c:v>44377.208333333336</c:v>
                </c:pt>
                <c:pt idx="2910">
                  <c:v>44377.25</c:v>
                </c:pt>
                <c:pt idx="2911">
                  <c:v>44377.291666666664</c:v>
                </c:pt>
                <c:pt idx="2912">
                  <c:v>44377.333333333336</c:v>
                </c:pt>
                <c:pt idx="2913">
                  <c:v>44377.375</c:v>
                </c:pt>
                <c:pt idx="2914">
                  <c:v>44377.416666666664</c:v>
                </c:pt>
                <c:pt idx="2915">
                  <c:v>44377.458333333336</c:v>
                </c:pt>
                <c:pt idx="2916">
                  <c:v>44377.5</c:v>
                </c:pt>
                <c:pt idx="2917">
                  <c:v>44377.541666666664</c:v>
                </c:pt>
                <c:pt idx="2918">
                  <c:v>44377.583333333336</c:v>
                </c:pt>
                <c:pt idx="2919">
                  <c:v>44377.625</c:v>
                </c:pt>
                <c:pt idx="2920">
                  <c:v>44377.666666666664</c:v>
                </c:pt>
                <c:pt idx="2921">
                  <c:v>44377.708333333336</c:v>
                </c:pt>
                <c:pt idx="2922">
                  <c:v>44377.75</c:v>
                </c:pt>
                <c:pt idx="2923">
                  <c:v>44377.791666666664</c:v>
                </c:pt>
                <c:pt idx="2924">
                  <c:v>44377.833333333336</c:v>
                </c:pt>
                <c:pt idx="2925">
                  <c:v>44377.875</c:v>
                </c:pt>
                <c:pt idx="2926">
                  <c:v>44377.916666666664</c:v>
                </c:pt>
                <c:pt idx="2927">
                  <c:v>44377.958333333336</c:v>
                </c:pt>
              </c:numCache>
            </c:numRef>
          </c:xVal>
          <c:yVal>
            <c:numRef>
              <c:f>'DATA 2021'!$D$2:$D$2929</c:f>
              <c:numCache>
                <c:formatCode>General</c:formatCode>
                <c:ptCount val="2928"/>
                <c:pt idx="0">
                  <c:v>1.9413149999999999</c:v>
                </c:pt>
                <c:pt idx="1">
                  <c:v>2.0368149999999998</c:v>
                </c:pt>
                <c:pt idx="2">
                  <c:v>1.96519</c:v>
                </c:pt>
                <c:pt idx="3">
                  <c:v>1.91744</c:v>
                </c:pt>
                <c:pt idx="4">
                  <c:v>1.9413149999999999</c:v>
                </c:pt>
                <c:pt idx="5">
                  <c:v>1.9890650000000001</c:v>
                </c:pt>
                <c:pt idx="6">
                  <c:v>1.91744</c:v>
                </c:pt>
                <c:pt idx="7">
                  <c:v>1.8935649999999999</c:v>
                </c:pt>
                <c:pt idx="8">
                  <c:v>1.91744</c:v>
                </c:pt>
                <c:pt idx="9">
                  <c:v>1.8935649999999999</c:v>
                </c:pt>
                <c:pt idx="10">
                  <c:v>1.8935649999999999</c:v>
                </c:pt>
                <c:pt idx="11">
                  <c:v>1.91744</c:v>
                </c:pt>
                <c:pt idx="12">
                  <c:v>1.91744</c:v>
                </c:pt>
                <c:pt idx="13">
                  <c:v>1.91744</c:v>
                </c:pt>
                <c:pt idx="14">
                  <c:v>1.9413149999999999</c:v>
                </c:pt>
                <c:pt idx="15">
                  <c:v>1.91744</c:v>
                </c:pt>
                <c:pt idx="16">
                  <c:v>1.91744</c:v>
                </c:pt>
                <c:pt idx="17">
                  <c:v>1.9413149999999999</c:v>
                </c:pt>
                <c:pt idx="18">
                  <c:v>1.8696900000000001</c:v>
                </c:pt>
                <c:pt idx="19">
                  <c:v>1.9413149999999999</c:v>
                </c:pt>
                <c:pt idx="20">
                  <c:v>1.845815</c:v>
                </c:pt>
                <c:pt idx="21">
                  <c:v>1.9413149999999999</c:v>
                </c:pt>
                <c:pt idx="22">
                  <c:v>1.845815</c:v>
                </c:pt>
                <c:pt idx="23">
                  <c:v>1.8696900000000001</c:v>
                </c:pt>
                <c:pt idx="24">
                  <c:v>1.8696900000000001</c:v>
                </c:pt>
                <c:pt idx="25">
                  <c:v>1.845815</c:v>
                </c:pt>
                <c:pt idx="26">
                  <c:v>1.845815</c:v>
                </c:pt>
                <c:pt idx="27">
                  <c:v>1.8219399999999999</c:v>
                </c:pt>
                <c:pt idx="28">
                  <c:v>1.8696900000000001</c:v>
                </c:pt>
                <c:pt idx="29">
                  <c:v>1.91744</c:v>
                </c:pt>
                <c:pt idx="30">
                  <c:v>1.8935649999999999</c:v>
                </c:pt>
                <c:pt idx="31">
                  <c:v>1.8219399999999999</c:v>
                </c:pt>
                <c:pt idx="32">
                  <c:v>1.845815</c:v>
                </c:pt>
                <c:pt idx="33">
                  <c:v>1.7503150000000001</c:v>
                </c:pt>
                <c:pt idx="34">
                  <c:v>1.8219399999999999</c:v>
                </c:pt>
                <c:pt idx="35">
                  <c:v>1.8935649999999999</c:v>
                </c:pt>
                <c:pt idx="36">
                  <c:v>1.91744</c:v>
                </c:pt>
                <c:pt idx="37">
                  <c:v>1.91744</c:v>
                </c:pt>
                <c:pt idx="38">
                  <c:v>1.8935649999999999</c:v>
                </c:pt>
                <c:pt idx="39">
                  <c:v>1.8696900000000001</c:v>
                </c:pt>
                <c:pt idx="40">
                  <c:v>1.8935649999999999</c:v>
                </c:pt>
                <c:pt idx="41">
                  <c:v>1.845815</c:v>
                </c:pt>
                <c:pt idx="42">
                  <c:v>1.845815</c:v>
                </c:pt>
                <c:pt idx="43">
                  <c:v>1.8219399999999999</c:v>
                </c:pt>
                <c:pt idx="44">
                  <c:v>1.798065</c:v>
                </c:pt>
                <c:pt idx="45">
                  <c:v>1.8219399999999999</c:v>
                </c:pt>
                <c:pt idx="46">
                  <c:v>1.798065</c:v>
                </c:pt>
                <c:pt idx="47">
                  <c:v>1.8696900000000001</c:v>
                </c:pt>
                <c:pt idx="48">
                  <c:v>1.8696900000000001</c:v>
                </c:pt>
                <c:pt idx="49">
                  <c:v>1.798065</c:v>
                </c:pt>
                <c:pt idx="50">
                  <c:v>1.798065</c:v>
                </c:pt>
                <c:pt idx="51">
                  <c:v>1.798065</c:v>
                </c:pt>
                <c:pt idx="52">
                  <c:v>1.798065</c:v>
                </c:pt>
                <c:pt idx="53">
                  <c:v>1.845815</c:v>
                </c:pt>
                <c:pt idx="54">
                  <c:v>1.7741899999999999</c:v>
                </c:pt>
                <c:pt idx="55">
                  <c:v>1.798065</c:v>
                </c:pt>
                <c:pt idx="56">
                  <c:v>1.8696900000000001</c:v>
                </c:pt>
                <c:pt idx="57">
                  <c:v>1.798065</c:v>
                </c:pt>
                <c:pt idx="58">
                  <c:v>1.8219399999999999</c:v>
                </c:pt>
                <c:pt idx="59">
                  <c:v>1.845815</c:v>
                </c:pt>
                <c:pt idx="60">
                  <c:v>1.798065</c:v>
                </c:pt>
                <c:pt idx="61">
                  <c:v>1.8696900000000001</c:v>
                </c:pt>
                <c:pt idx="62">
                  <c:v>1.8696900000000001</c:v>
                </c:pt>
                <c:pt idx="63">
                  <c:v>1.798065</c:v>
                </c:pt>
                <c:pt idx="64">
                  <c:v>1.845815</c:v>
                </c:pt>
                <c:pt idx="65">
                  <c:v>1.7741899999999999</c:v>
                </c:pt>
                <c:pt idx="66">
                  <c:v>1.7741899999999999</c:v>
                </c:pt>
                <c:pt idx="67">
                  <c:v>1.798065</c:v>
                </c:pt>
                <c:pt idx="68">
                  <c:v>1.7503150000000001</c:v>
                </c:pt>
                <c:pt idx="69">
                  <c:v>1.8219399999999999</c:v>
                </c:pt>
                <c:pt idx="70">
                  <c:v>1.7741899999999999</c:v>
                </c:pt>
                <c:pt idx="71">
                  <c:v>1.845815</c:v>
                </c:pt>
                <c:pt idx="72">
                  <c:v>1.845815</c:v>
                </c:pt>
                <c:pt idx="73">
                  <c:v>1.7741899999999999</c:v>
                </c:pt>
                <c:pt idx="74">
                  <c:v>1.7503150000000001</c:v>
                </c:pt>
                <c:pt idx="75">
                  <c:v>1.7741899999999999</c:v>
                </c:pt>
                <c:pt idx="76">
                  <c:v>1.7741899999999999</c:v>
                </c:pt>
                <c:pt idx="77">
                  <c:v>1.8219399999999999</c:v>
                </c:pt>
                <c:pt idx="78">
                  <c:v>1.845815</c:v>
                </c:pt>
                <c:pt idx="79">
                  <c:v>1.8219399999999999</c:v>
                </c:pt>
                <c:pt idx="80">
                  <c:v>1.7741899999999999</c:v>
                </c:pt>
                <c:pt idx="81">
                  <c:v>1.8219399999999999</c:v>
                </c:pt>
                <c:pt idx="82">
                  <c:v>1.7741899999999999</c:v>
                </c:pt>
                <c:pt idx="83">
                  <c:v>1.798065</c:v>
                </c:pt>
                <c:pt idx="84">
                  <c:v>1.7503150000000001</c:v>
                </c:pt>
                <c:pt idx="85">
                  <c:v>1.845815</c:v>
                </c:pt>
                <c:pt idx="86">
                  <c:v>1.798065</c:v>
                </c:pt>
                <c:pt idx="87">
                  <c:v>1.7741899999999999</c:v>
                </c:pt>
                <c:pt idx="88">
                  <c:v>1.7741899999999999</c:v>
                </c:pt>
                <c:pt idx="89">
                  <c:v>1.7503150000000001</c:v>
                </c:pt>
                <c:pt idx="90">
                  <c:v>1.798065</c:v>
                </c:pt>
                <c:pt idx="91">
                  <c:v>1.845815</c:v>
                </c:pt>
                <c:pt idx="92">
                  <c:v>1.7741899999999999</c:v>
                </c:pt>
                <c:pt idx="93">
                  <c:v>1.7741899999999999</c:v>
                </c:pt>
                <c:pt idx="94">
                  <c:v>1.7741899999999999</c:v>
                </c:pt>
                <c:pt idx="95">
                  <c:v>1.798065</c:v>
                </c:pt>
                <c:pt idx="96">
                  <c:v>1.7503150000000001</c:v>
                </c:pt>
                <c:pt idx="97">
                  <c:v>1.798065</c:v>
                </c:pt>
                <c:pt idx="98">
                  <c:v>1.798065</c:v>
                </c:pt>
                <c:pt idx="99">
                  <c:v>1.798065</c:v>
                </c:pt>
                <c:pt idx="100">
                  <c:v>1.7503150000000001</c:v>
                </c:pt>
                <c:pt idx="101">
                  <c:v>1.798065</c:v>
                </c:pt>
                <c:pt idx="102">
                  <c:v>1.798065</c:v>
                </c:pt>
                <c:pt idx="103">
                  <c:v>1.798065</c:v>
                </c:pt>
                <c:pt idx="104">
                  <c:v>1.72644</c:v>
                </c:pt>
                <c:pt idx="105">
                  <c:v>1.798065</c:v>
                </c:pt>
                <c:pt idx="106">
                  <c:v>1.7503150000000001</c:v>
                </c:pt>
                <c:pt idx="107">
                  <c:v>1.7741899999999999</c:v>
                </c:pt>
                <c:pt idx="108">
                  <c:v>1.8219399999999999</c:v>
                </c:pt>
                <c:pt idx="109">
                  <c:v>1.7503150000000001</c:v>
                </c:pt>
                <c:pt idx="110">
                  <c:v>1.7741899999999999</c:v>
                </c:pt>
                <c:pt idx="111">
                  <c:v>1.8219399999999999</c:v>
                </c:pt>
                <c:pt idx="112">
                  <c:v>1.72644</c:v>
                </c:pt>
                <c:pt idx="113">
                  <c:v>1.7503150000000001</c:v>
                </c:pt>
                <c:pt idx="114">
                  <c:v>1.7503150000000001</c:v>
                </c:pt>
                <c:pt idx="115">
                  <c:v>1.798065</c:v>
                </c:pt>
                <c:pt idx="116">
                  <c:v>1.7503150000000001</c:v>
                </c:pt>
                <c:pt idx="117">
                  <c:v>1.8219399999999999</c:v>
                </c:pt>
                <c:pt idx="118">
                  <c:v>1.7503150000000001</c:v>
                </c:pt>
                <c:pt idx="119">
                  <c:v>1.7503150000000001</c:v>
                </c:pt>
                <c:pt idx="120">
                  <c:v>1.7503150000000001</c:v>
                </c:pt>
                <c:pt idx="121">
                  <c:v>1.7503150000000001</c:v>
                </c:pt>
                <c:pt idx="122">
                  <c:v>1.798065</c:v>
                </c:pt>
                <c:pt idx="123">
                  <c:v>1.798065</c:v>
                </c:pt>
                <c:pt idx="124">
                  <c:v>1.7741899999999999</c:v>
                </c:pt>
                <c:pt idx="125">
                  <c:v>1.7503150000000001</c:v>
                </c:pt>
                <c:pt idx="126">
                  <c:v>1.7383774999999999</c:v>
                </c:pt>
                <c:pt idx="127">
                  <c:v>1.72644</c:v>
                </c:pt>
                <c:pt idx="128">
                  <c:v>1.72644</c:v>
                </c:pt>
                <c:pt idx="129">
                  <c:v>1.7503150000000001</c:v>
                </c:pt>
                <c:pt idx="130">
                  <c:v>1.7503150000000001</c:v>
                </c:pt>
                <c:pt idx="131">
                  <c:v>1.72644</c:v>
                </c:pt>
                <c:pt idx="132">
                  <c:v>1.798065</c:v>
                </c:pt>
                <c:pt idx="133">
                  <c:v>1.8219399999999999</c:v>
                </c:pt>
                <c:pt idx="134">
                  <c:v>1.7503150000000001</c:v>
                </c:pt>
                <c:pt idx="135">
                  <c:v>1.7503150000000001</c:v>
                </c:pt>
                <c:pt idx="136">
                  <c:v>1.798065</c:v>
                </c:pt>
                <c:pt idx="137">
                  <c:v>1.798065</c:v>
                </c:pt>
                <c:pt idx="138">
                  <c:v>1.72644</c:v>
                </c:pt>
                <c:pt idx="139">
                  <c:v>1.7741899999999999</c:v>
                </c:pt>
                <c:pt idx="140">
                  <c:v>1.7025650000000001</c:v>
                </c:pt>
                <c:pt idx="141">
                  <c:v>1.7503150000000001</c:v>
                </c:pt>
                <c:pt idx="142">
                  <c:v>1.7025650000000001</c:v>
                </c:pt>
                <c:pt idx="143">
                  <c:v>1.7503150000000001</c:v>
                </c:pt>
                <c:pt idx="144">
                  <c:v>1.7741899999999999</c:v>
                </c:pt>
                <c:pt idx="145">
                  <c:v>1.72644</c:v>
                </c:pt>
                <c:pt idx="146">
                  <c:v>1.7503150000000001</c:v>
                </c:pt>
                <c:pt idx="147">
                  <c:v>1.72644</c:v>
                </c:pt>
                <c:pt idx="148">
                  <c:v>1.7503150000000001</c:v>
                </c:pt>
                <c:pt idx="149">
                  <c:v>1.7503150000000001</c:v>
                </c:pt>
                <c:pt idx="150">
                  <c:v>1.72644</c:v>
                </c:pt>
                <c:pt idx="151">
                  <c:v>1.67869</c:v>
                </c:pt>
                <c:pt idx="152">
                  <c:v>1.7503150000000001</c:v>
                </c:pt>
                <c:pt idx="153">
                  <c:v>1.8696900000000001</c:v>
                </c:pt>
                <c:pt idx="154">
                  <c:v>1.798065</c:v>
                </c:pt>
                <c:pt idx="155">
                  <c:v>1.7503150000000001</c:v>
                </c:pt>
                <c:pt idx="156">
                  <c:v>1.798065</c:v>
                </c:pt>
                <c:pt idx="157">
                  <c:v>1.7741899999999999</c:v>
                </c:pt>
                <c:pt idx="158">
                  <c:v>1.798065</c:v>
                </c:pt>
                <c:pt idx="159">
                  <c:v>1.7025650000000001</c:v>
                </c:pt>
                <c:pt idx="160">
                  <c:v>1.7025650000000001</c:v>
                </c:pt>
                <c:pt idx="161">
                  <c:v>1.72644</c:v>
                </c:pt>
                <c:pt idx="162">
                  <c:v>1.7741899999999999</c:v>
                </c:pt>
                <c:pt idx="163">
                  <c:v>1.7741899999999999</c:v>
                </c:pt>
                <c:pt idx="164">
                  <c:v>1.72644</c:v>
                </c:pt>
                <c:pt idx="165">
                  <c:v>1.67869</c:v>
                </c:pt>
                <c:pt idx="166">
                  <c:v>1.7503150000000001</c:v>
                </c:pt>
                <c:pt idx="167">
                  <c:v>1.72644</c:v>
                </c:pt>
                <c:pt idx="168">
                  <c:v>1.7025650000000001</c:v>
                </c:pt>
                <c:pt idx="169">
                  <c:v>1.7503150000000001</c:v>
                </c:pt>
                <c:pt idx="170">
                  <c:v>1.7741899999999999</c:v>
                </c:pt>
                <c:pt idx="171">
                  <c:v>1.7025650000000001</c:v>
                </c:pt>
                <c:pt idx="172">
                  <c:v>1.7025650000000001</c:v>
                </c:pt>
                <c:pt idx="173">
                  <c:v>1.7503150000000001</c:v>
                </c:pt>
                <c:pt idx="174">
                  <c:v>1.72644</c:v>
                </c:pt>
                <c:pt idx="175">
                  <c:v>1.72644</c:v>
                </c:pt>
                <c:pt idx="176">
                  <c:v>1.7503150000000001</c:v>
                </c:pt>
                <c:pt idx="177">
                  <c:v>1.72644</c:v>
                </c:pt>
                <c:pt idx="178">
                  <c:v>1.72644</c:v>
                </c:pt>
                <c:pt idx="179">
                  <c:v>1.96519</c:v>
                </c:pt>
                <c:pt idx="180">
                  <c:v>1.7741899999999999</c:v>
                </c:pt>
                <c:pt idx="181">
                  <c:v>1.72644</c:v>
                </c:pt>
                <c:pt idx="182">
                  <c:v>1.7741899999999999</c:v>
                </c:pt>
                <c:pt idx="183">
                  <c:v>1.798065</c:v>
                </c:pt>
                <c:pt idx="184">
                  <c:v>1.7025650000000001</c:v>
                </c:pt>
                <c:pt idx="185">
                  <c:v>1.7025650000000001</c:v>
                </c:pt>
                <c:pt idx="186">
                  <c:v>1.72644</c:v>
                </c:pt>
                <c:pt idx="187">
                  <c:v>1.7503150000000001</c:v>
                </c:pt>
                <c:pt idx="188">
                  <c:v>1.7503150000000001</c:v>
                </c:pt>
                <c:pt idx="189">
                  <c:v>1.72644</c:v>
                </c:pt>
                <c:pt idx="190">
                  <c:v>1.72644</c:v>
                </c:pt>
                <c:pt idx="191">
                  <c:v>1.7025650000000001</c:v>
                </c:pt>
                <c:pt idx="192">
                  <c:v>1.7025650000000001</c:v>
                </c:pt>
                <c:pt idx="193">
                  <c:v>1.72644</c:v>
                </c:pt>
                <c:pt idx="194">
                  <c:v>1.7025650000000001</c:v>
                </c:pt>
                <c:pt idx="195">
                  <c:v>1.72644</c:v>
                </c:pt>
                <c:pt idx="196">
                  <c:v>1.7025650000000001</c:v>
                </c:pt>
                <c:pt idx="197">
                  <c:v>1.67869</c:v>
                </c:pt>
                <c:pt idx="198">
                  <c:v>1.67869</c:v>
                </c:pt>
                <c:pt idx="199">
                  <c:v>1.67869</c:v>
                </c:pt>
                <c:pt idx="200">
                  <c:v>1.72644</c:v>
                </c:pt>
                <c:pt idx="201">
                  <c:v>1.67869</c:v>
                </c:pt>
                <c:pt idx="202">
                  <c:v>1.798065</c:v>
                </c:pt>
                <c:pt idx="203">
                  <c:v>1.7741899999999999</c:v>
                </c:pt>
                <c:pt idx="204">
                  <c:v>1.67869</c:v>
                </c:pt>
                <c:pt idx="205">
                  <c:v>1.7741899999999999</c:v>
                </c:pt>
                <c:pt idx="206">
                  <c:v>1.7741899999999999</c:v>
                </c:pt>
                <c:pt idx="207">
                  <c:v>1.7741899999999999</c:v>
                </c:pt>
                <c:pt idx="208">
                  <c:v>1.7741899999999999</c:v>
                </c:pt>
                <c:pt idx="209">
                  <c:v>1.7025650000000001</c:v>
                </c:pt>
                <c:pt idx="210">
                  <c:v>1.7503150000000001</c:v>
                </c:pt>
                <c:pt idx="211">
                  <c:v>1.7503150000000001</c:v>
                </c:pt>
                <c:pt idx="212">
                  <c:v>1.7025650000000001</c:v>
                </c:pt>
                <c:pt idx="213">
                  <c:v>1.72644</c:v>
                </c:pt>
                <c:pt idx="214">
                  <c:v>1.7741899999999999</c:v>
                </c:pt>
                <c:pt idx="215">
                  <c:v>1.72644</c:v>
                </c:pt>
                <c:pt idx="216">
                  <c:v>1.72644</c:v>
                </c:pt>
                <c:pt idx="217">
                  <c:v>1.7503150000000001</c:v>
                </c:pt>
                <c:pt idx="218">
                  <c:v>1.72644</c:v>
                </c:pt>
                <c:pt idx="219">
                  <c:v>1.72644</c:v>
                </c:pt>
                <c:pt idx="220">
                  <c:v>1.72644</c:v>
                </c:pt>
                <c:pt idx="221">
                  <c:v>1.7503150000000001</c:v>
                </c:pt>
                <c:pt idx="222">
                  <c:v>1.7741899999999999</c:v>
                </c:pt>
                <c:pt idx="223">
                  <c:v>1.67869</c:v>
                </c:pt>
                <c:pt idx="224">
                  <c:v>1.7503150000000001</c:v>
                </c:pt>
                <c:pt idx="225">
                  <c:v>1.7741899999999999</c:v>
                </c:pt>
                <c:pt idx="226">
                  <c:v>1.7741899999999999</c:v>
                </c:pt>
                <c:pt idx="227">
                  <c:v>1.7025650000000001</c:v>
                </c:pt>
                <c:pt idx="228">
                  <c:v>1.7741899999999999</c:v>
                </c:pt>
                <c:pt idx="229">
                  <c:v>1.7741899999999999</c:v>
                </c:pt>
                <c:pt idx="230">
                  <c:v>1.845815</c:v>
                </c:pt>
                <c:pt idx="231">
                  <c:v>1.8696900000000001</c:v>
                </c:pt>
                <c:pt idx="232">
                  <c:v>1.8935649999999999</c:v>
                </c:pt>
                <c:pt idx="233">
                  <c:v>2.0606900000000001</c:v>
                </c:pt>
                <c:pt idx="234">
                  <c:v>2.0368149999999998</c:v>
                </c:pt>
                <c:pt idx="235">
                  <c:v>2.0606900000000001</c:v>
                </c:pt>
                <c:pt idx="236">
                  <c:v>2.084565</c:v>
                </c:pt>
                <c:pt idx="237">
                  <c:v>2.1323150000000002</c:v>
                </c:pt>
                <c:pt idx="238">
                  <c:v>2.1323150000000002</c:v>
                </c:pt>
                <c:pt idx="239">
                  <c:v>2.25169</c:v>
                </c:pt>
                <c:pt idx="240">
                  <c:v>2.1561900000000001</c:v>
                </c:pt>
                <c:pt idx="241">
                  <c:v>2.1084399999999999</c:v>
                </c:pt>
                <c:pt idx="242">
                  <c:v>2.0606900000000001</c:v>
                </c:pt>
                <c:pt idx="243">
                  <c:v>2.0368149999999998</c:v>
                </c:pt>
                <c:pt idx="244">
                  <c:v>2.0606900000000001</c:v>
                </c:pt>
                <c:pt idx="245">
                  <c:v>2.0606900000000001</c:v>
                </c:pt>
                <c:pt idx="246">
                  <c:v>1.9413149999999999</c:v>
                </c:pt>
                <c:pt idx="247">
                  <c:v>1.9413149999999999</c:v>
                </c:pt>
                <c:pt idx="248">
                  <c:v>1.9413149999999999</c:v>
                </c:pt>
                <c:pt idx="249">
                  <c:v>1.91744</c:v>
                </c:pt>
                <c:pt idx="250">
                  <c:v>1.91744</c:v>
                </c:pt>
                <c:pt idx="251">
                  <c:v>1.8935649999999999</c:v>
                </c:pt>
                <c:pt idx="252">
                  <c:v>1.9413149999999999</c:v>
                </c:pt>
                <c:pt idx="253">
                  <c:v>1.9413149999999999</c:v>
                </c:pt>
                <c:pt idx="254">
                  <c:v>1.8696900000000001</c:v>
                </c:pt>
                <c:pt idx="255">
                  <c:v>1.9413149999999999</c:v>
                </c:pt>
                <c:pt idx="256">
                  <c:v>1.8935649999999999</c:v>
                </c:pt>
                <c:pt idx="257">
                  <c:v>1.8696900000000001</c:v>
                </c:pt>
                <c:pt idx="258">
                  <c:v>1.8219399999999999</c:v>
                </c:pt>
                <c:pt idx="259">
                  <c:v>1.8935649999999999</c:v>
                </c:pt>
                <c:pt idx="260">
                  <c:v>1.845815</c:v>
                </c:pt>
                <c:pt idx="261">
                  <c:v>1.845815</c:v>
                </c:pt>
                <c:pt idx="262">
                  <c:v>1.8219399999999999</c:v>
                </c:pt>
                <c:pt idx="263">
                  <c:v>1.7741899999999999</c:v>
                </c:pt>
                <c:pt idx="264">
                  <c:v>1.798065</c:v>
                </c:pt>
                <c:pt idx="265">
                  <c:v>1.845815</c:v>
                </c:pt>
                <c:pt idx="266">
                  <c:v>1.798065</c:v>
                </c:pt>
                <c:pt idx="267">
                  <c:v>1.7741899999999999</c:v>
                </c:pt>
                <c:pt idx="268">
                  <c:v>1.845815</c:v>
                </c:pt>
                <c:pt idx="269">
                  <c:v>1.7741899999999999</c:v>
                </c:pt>
                <c:pt idx="270">
                  <c:v>1.7503150000000001</c:v>
                </c:pt>
                <c:pt idx="271">
                  <c:v>1.8219399999999999</c:v>
                </c:pt>
                <c:pt idx="272">
                  <c:v>1.7741899999999999</c:v>
                </c:pt>
                <c:pt idx="273">
                  <c:v>1.798065</c:v>
                </c:pt>
                <c:pt idx="274">
                  <c:v>1.72644</c:v>
                </c:pt>
                <c:pt idx="275">
                  <c:v>1.8219399999999999</c:v>
                </c:pt>
                <c:pt idx="276">
                  <c:v>1.798065</c:v>
                </c:pt>
                <c:pt idx="277">
                  <c:v>1.7503150000000001</c:v>
                </c:pt>
                <c:pt idx="278">
                  <c:v>1.7503150000000001</c:v>
                </c:pt>
                <c:pt idx="279">
                  <c:v>1.7503150000000001</c:v>
                </c:pt>
                <c:pt idx="280">
                  <c:v>1.798065</c:v>
                </c:pt>
                <c:pt idx="281">
                  <c:v>1.72644</c:v>
                </c:pt>
                <c:pt idx="282">
                  <c:v>1.72644</c:v>
                </c:pt>
                <c:pt idx="283">
                  <c:v>1.72644</c:v>
                </c:pt>
                <c:pt idx="284">
                  <c:v>1.72644</c:v>
                </c:pt>
                <c:pt idx="285">
                  <c:v>1.798065</c:v>
                </c:pt>
                <c:pt idx="286">
                  <c:v>1.72644</c:v>
                </c:pt>
                <c:pt idx="287">
                  <c:v>1.798065</c:v>
                </c:pt>
                <c:pt idx="288">
                  <c:v>1.7741899999999999</c:v>
                </c:pt>
                <c:pt idx="289">
                  <c:v>1.798065</c:v>
                </c:pt>
                <c:pt idx="290">
                  <c:v>1.7741899999999999</c:v>
                </c:pt>
                <c:pt idx="291">
                  <c:v>1.7025650000000001</c:v>
                </c:pt>
                <c:pt idx="292">
                  <c:v>1.7741899999999999</c:v>
                </c:pt>
                <c:pt idx="293">
                  <c:v>1.7025650000000001</c:v>
                </c:pt>
                <c:pt idx="294">
                  <c:v>1.7503150000000001</c:v>
                </c:pt>
                <c:pt idx="295">
                  <c:v>1.7503150000000001</c:v>
                </c:pt>
                <c:pt idx="296">
                  <c:v>1.72644</c:v>
                </c:pt>
                <c:pt idx="297">
                  <c:v>1.7503150000000001</c:v>
                </c:pt>
                <c:pt idx="298">
                  <c:v>1.7025650000000001</c:v>
                </c:pt>
                <c:pt idx="299">
                  <c:v>1.7741899999999999</c:v>
                </c:pt>
                <c:pt idx="300">
                  <c:v>1.7503150000000001</c:v>
                </c:pt>
                <c:pt idx="301">
                  <c:v>1.72644</c:v>
                </c:pt>
                <c:pt idx="302">
                  <c:v>1.798065</c:v>
                </c:pt>
                <c:pt idx="303">
                  <c:v>1.72644</c:v>
                </c:pt>
                <c:pt idx="304">
                  <c:v>1.845815</c:v>
                </c:pt>
                <c:pt idx="305">
                  <c:v>2.084565</c:v>
                </c:pt>
                <c:pt idx="306">
                  <c:v>1.9413149999999999</c:v>
                </c:pt>
                <c:pt idx="307">
                  <c:v>1.9413149999999999</c:v>
                </c:pt>
                <c:pt idx="308">
                  <c:v>1.845815</c:v>
                </c:pt>
                <c:pt idx="309">
                  <c:v>1.8219399999999999</c:v>
                </c:pt>
                <c:pt idx="310">
                  <c:v>1.845815</c:v>
                </c:pt>
                <c:pt idx="311">
                  <c:v>1.8219399999999999</c:v>
                </c:pt>
                <c:pt idx="312">
                  <c:v>1.7503150000000001</c:v>
                </c:pt>
                <c:pt idx="313">
                  <c:v>1.7741899999999999</c:v>
                </c:pt>
                <c:pt idx="314">
                  <c:v>1.798065</c:v>
                </c:pt>
                <c:pt idx="315">
                  <c:v>1.8219399999999999</c:v>
                </c:pt>
                <c:pt idx="316">
                  <c:v>1.845815</c:v>
                </c:pt>
                <c:pt idx="317">
                  <c:v>1.798065</c:v>
                </c:pt>
                <c:pt idx="318">
                  <c:v>1.798065</c:v>
                </c:pt>
                <c:pt idx="319">
                  <c:v>1.798065</c:v>
                </c:pt>
                <c:pt idx="320">
                  <c:v>1.7503150000000001</c:v>
                </c:pt>
                <c:pt idx="321">
                  <c:v>1.7503150000000001</c:v>
                </c:pt>
                <c:pt idx="322">
                  <c:v>1.798065</c:v>
                </c:pt>
                <c:pt idx="323">
                  <c:v>1.7503150000000001</c:v>
                </c:pt>
                <c:pt idx="324">
                  <c:v>1.7025650000000001</c:v>
                </c:pt>
                <c:pt idx="325">
                  <c:v>1.7145025</c:v>
                </c:pt>
                <c:pt idx="326">
                  <c:v>1.72644</c:v>
                </c:pt>
                <c:pt idx="327">
                  <c:v>1.72644</c:v>
                </c:pt>
                <c:pt idx="328">
                  <c:v>2.084565</c:v>
                </c:pt>
                <c:pt idx="329">
                  <c:v>2.49044</c:v>
                </c:pt>
                <c:pt idx="330">
                  <c:v>2.3710650000000002</c:v>
                </c:pt>
                <c:pt idx="331">
                  <c:v>2.1800649999999999</c:v>
                </c:pt>
                <c:pt idx="332">
                  <c:v>2.01294</c:v>
                </c:pt>
                <c:pt idx="333">
                  <c:v>1.9413149999999999</c:v>
                </c:pt>
                <c:pt idx="334">
                  <c:v>2.01294</c:v>
                </c:pt>
                <c:pt idx="335">
                  <c:v>2.01294</c:v>
                </c:pt>
                <c:pt idx="336">
                  <c:v>2.0368149999999998</c:v>
                </c:pt>
                <c:pt idx="337">
                  <c:v>1.9890650000000001</c:v>
                </c:pt>
                <c:pt idx="338">
                  <c:v>1.9413149999999999</c:v>
                </c:pt>
                <c:pt idx="339">
                  <c:v>1.8696900000000001</c:v>
                </c:pt>
                <c:pt idx="340">
                  <c:v>1.8696900000000001</c:v>
                </c:pt>
                <c:pt idx="341">
                  <c:v>1.845815</c:v>
                </c:pt>
                <c:pt idx="342">
                  <c:v>1.8696900000000001</c:v>
                </c:pt>
                <c:pt idx="343">
                  <c:v>1.8696900000000001</c:v>
                </c:pt>
                <c:pt idx="344">
                  <c:v>1.8696900000000001</c:v>
                </c:pt>
                <c:pt idx="345">
                  <c:v>1.798065</c:v>
                </c:pt>
                <c:pt idx="346">
                  <c:v>1.798065</c:v>
                </c:pt>
                <c:pt idx="347">
                  <c:v>1.8219399999999999</c:v>
                </c:pt>
                <c:pt idx="348">
                  <c:v>1.845815</c:v>
                </c:pt>
                <c:pt idx="349">
                  <c:v>1.8338775</c:v>
                </c:pt>
                <c:pt idx="350">
                  <c:v>1.8219399999999999</c:v>
                </c:pt>
                <c:pt idx="351">
                  <c:v>1.8219399999999999</c:v>
                </c:pt>
                <c:pt idx="352">
                  <c:v>1.798065</c:v>
                </c:pt>
                <c:pt idx="353">
                  <c:v>1.7503150000000001</c:v>
                </c:pt>
                <c:pt idx="354">
                  <c:v>1.7503150000000001</c:v>
                </c:pt>
                <c:pt idx="355">
                  <c:v>1.798065</c:v>
                </c:pt>
                <c:pt idx="356">
                  <c:v>1.7503150000000001</c:v>
                </c:pt>
                <c:pt idx="357">
                  <c:v>1.798065</c:v>
                </c:pt>
                <c:pt idx="358">
                  <c:v>1.72644</c:v>
                </c:pt>
                <c:pt idx="359">
                  <c:v>1.72644</c:v>
                </c:pt>
                <c:pt idx="360">
                  <c:v>1.7503150000000001</c:v>
                </c:pt>
                <c:pt idx="361">
                  <c:v>1.798065</c:v>
                </c:pt>
                <c:pt idx="362">
                  <c:v>1.845815</c:v>
                </c:pt>
                <c:pt idx="363">
                  <c:v>1.845815</c:v>
                </c:pt>
                <c:pt idx="364">
                  <c:v>1.845815</c:v>
                </c:pt>
                <c:pt idx="365">
                  <c:v>1.845815</c:v>
                </c:pt>
                <c:pt idx="366">
                  <c:v>1.845815</c:v>
                </c:pt>
                <c:pt idx="367">
                  <c:v>1.845815</c:v>
                </c:pt>
                <c:pt idx="368">
                  <c:v>1.8219399999999999</c:v>
                </c:pt>
                <c:pt idx="369">
                  <c:v>1.8219399999999999</c:v>
                </c:pt>
                <c:pt idx="370">
                  <c:v>1.72644</c:v>
                </c:pt>
                <c:pt idx="371">
                  <c:v>1.7741899999999999</c:v>
                </c:pt>
                <c:pt idx="372">
                  <c:v>1.798065</c:v>
                </c:pt>
                <c:pt idx="373">
                  <c:v>1.7503150000000001</c:v>
                </c:pt>
                <c:pt idx="374">
                  <c:v>1.8219399999999999</c:v>
                </c:pt>
                <c:pt idx="375">
                  <c:v>1.7741899999999999</c:v>
                </c:pt>
                <c:pt idx="376">
                  <c:v>1.72644</c:v>
                </c:pt>
                <c:pt idx="377">
                  <c:v>1.8219399999999999</c:v>
                </c:pt>
                <c:pt idx="378">
                  <c:v>1.8219399999999999</c:v>
                </c:pt>
                <c:pt idx="379">
                  <c:v>1.7503150000000001</c:v>
                </c:pt>
                <c:pt idx="380">
                  <c:v>1.7503150000000001</c:v>
                </c:pt>
                <c:pt idx="381">
                  <c:v>1.72644</c:v>
                </c:pt>
                <c:pt idx="382">
                  <c:v>1.7503150000000001</c:v>
                </c:pt>
                <c:pt idx="383">
                  <c:v>1.7025650000000001</c:v>
                </c:pt>
                <c:pt idx="384">
                  <c:v>1.72644</c:v>
                </c:pt>
                <c:pt idx="385">
                  <c:v>1.7741899999999999</c:v>
                </c:pt>
                <c:pt idx="386">
                  <c:v>1.72644</c:v>
                </c:pt>
                <c:pt idx="387">
                  <c:v>1.7025650000000001</c:v>
                </c:pt>
                <c:pt idx="388">
                  <c:v>1.72644</c:v>
                </c:pt>
                <c:pt idx="389">
                  <c:v>1.7503150000000001</c:v>
                </c:pt>
                <c:pt idx="390">
                  <c:v>1.7741899999999999</c:v>
                </c:pt>
                <c:pt idx="391">
                  <c:v>1.7741899999999999</c:v>
                </c:pt>
                <c:pt idx="392">
                  <c:v>1.7503150000000001</c:v>
                </c:pt>
                <c:pt idx="393">
                  <c:v>1.7741899999999999</c:v>
                </c:pt>
                <c:pt idx="394">
                  <c:v>1.7025650000000001</c:v>
                </c:pt>
                <c:pt idx="395">
                  <c:v>1.7025650000000001</c:v>
                </c:pt>
                <c:pt idx="396">
                  <c:v>1.7025650000000001</c:v>
                </c:pt>
                <c:pt idx="397">
                  <c:v>1.7025650000000001</c:v>
                </c:pt>
                <c:pt idx="398">
                  <c:v>1.7741899999999999</c:v>
                </c:pt>
                <c:pt idx="399">
                  <c:v>1.7025650000000001</c:v>
                </c:pt>
                <c:pt idx="400">
                  <c:v>1.7025650000000001</c:v>
                </c:pt>
                <c:pt idx="401">
                  <c:v>1.7025650000000001</c:v>
                </c:pt>
                <c:pt idx="402">
                  <c:v>1.7741899999999999</c:v>
                </c:pt>
                <c:pt idx="403">
                  <c:v>1.7741899999999999</c:v>
                </c:pt>
                <c:pt idx="404">
                  <c:v>1.7503150000000001</c:v>
                </c:pt>
                <c:pt idx="405">
                  <c:v>1.7025650000000001</c:v>
                </c:pt>
                <c:pt idx="406">
                  <c:v>1.7503150000000001</c:v>
                </c:pt>
                <c:pt idx="407">
                  <c:v>1.67869</c:v>
                </c:pt>
                <c:pt idx="408">
                  <c:v>1.67869</c:v>
                </c:pt>
                <c:pt idx="409">
                  <c:v>1.7503150000000001</c:v>
                </c:pt>
                <c:pt idx="410">
                  <c:v>1.67869</c:v>
                </c:pt>
                <c:pt idx="411">
                  <c:v>1.72644</c:v>
                </c:pt>
                <c:pt idx="412">
                  <c:v>1.7025650000000001</c:v>
                </c:pt>
                <c:pt idx="413">
                  <c:v>1.72644</c:v>
                </c:pt>
                <c:pt idx="414">
                  <c:v>1.7503150000000001</c:v>
                </c:pt>
                <c:pt idx="415">
                  <c:v>1.6548149999999999</c:v>
                </c:pt>
                <c:pt idx="416">
                  <c:v>1.72644</c:v>
                </c:pt>
                <c:pt idx="417">
                  <c:v>1.7503150000000001</c:v>
                </c:pt>
                <c:pt idx="418">
                  <c:v>1.7503150000000001</c:v>
                </c:pt>
                <c:pt idx="419">
                  <c:v>1.7025650000000001</c:v>
                </c:pt>
                <c:pt idx="420">
                  <c:v>1.7503150000000001</c:v>
                </c:pt>
                <c:pt idx="421">
                  <c:v>1.7503150000000001</c:v>
                </c:pt>
                <c:pt idx="422">
                  <c:v>1.7025650000000001</c:v>
                </c:pt>
                <c:pt idx="423">
                  <c:v>1.7503150000000001</c:v>
                </c:pt>
                <c:pt idx="424">
                  <c:v>1.7025650000000001</c:v>
                </c:pt>
                <c:pt idx="425">
                  <c:v>1.7025650000000001</c:v>
                </c:pt>
                <c:pt idx="426">
                  <c:v>1.72644</c:v>
                </c:pt>
                <c:pt idx="427">
                  <c:v>1.7503150000000001</c:v>
                </c:pt>
                <c:pt idx="428">
                  <c:v>1.7503150000000001</c:v>
                </c:pt>
                <c:pt idx="429">
                  <c:v>1.7025650000000001</c:v>
                </c:pt>
                <c:pt idx="430">
                  <c:v>1.7025650000000001</c:v>
                </c:pt>
                <c:pt idx="431">
                  <c:v>1.6548149999999999</c:v>
                </c:pt>
                <c:pt idx="432">
                  <c:v>1.7025650000000001</c:v>
                </c:pt>
                <c:pt idx="433">
                  <c:v>1.7025650000000001</c:v>
                </c:pt>
                <c:pt idx="434">
                  <c:v>1.72644</c:v>
                </c:pt>
                <c:pt idx="435">
                  <c:v>1.7025650000000001</c:v>
                </c:pt>
                <c:pt idx="436">
                  <c:v>1.6548149999999999</c:v>
                </c:pt>
                <c:pt idx="437">
                  <c:v>1.72644</c:v>
                </c:pt>
                <c:pt idx="438">
                  <c:v>1.67869</c:v>
                </c:pt>
                <c:pt idx="439">
                  <c:v>1.72644</c:v>
                </c:pt>
                <c:pt idx="440">
                  <c:v>1.6548149999999999</c:v>
                </c:pt>
                <c:pt idx="441">
                  <c:v>1.6548149999999999</c:v>
                </c:pt>
                <c:pt idx="442">
                  <c:v>1.7025650000000001</c:v>
                </c:pt>
                <c:pt idx="443">
                  <c:v>1.67869</c:v>
                </c:pt>
                <c:pt idx="444">
                  <c:v>1.72644</c:v>
                </c:pt>
                <c:pt idx="445">
                  <c:v>1.6548149999999999</c:v>
                </c:pt>
                <c:pt idx="446">
                  <c:v>1.7503150000000001</c:v>
                </c:pt>
                <c:pt idx="447">
                  <c:v>1.7025650000000001</c:v>
                </c:pt>
                <c:pt idx="448">
                  <c:v>1.72644</c:v>
                </c:pt>
                <c:pt idx="449">
                  <c:v>1.72644</c:v>
                </c:pt>
                <c:pt idx="450">
                  <c:v>1.72644</c:v>
                </c:pt>
                <c:pt idx="451">
                  <c:v>1.6548149999999999</c:v>
                </c:pt>
                <c:pt idx="452">
                  <c:v>1.72644</c:v>
                </c:pt>
                <c:pt idx="453">
                  <c:v>1.7025650000000001</c:v>
                </c:pt>
                <c:pt idx="454">
                  <c:v>1.6309400000000001</c:v>
                </c:pt>
                <c:pt idx="455">
                  <c:v>1.7025650000000001</c:v>
                </c:pt>
                <c:pt idx="456">
                  <c:v>1.6309400000000001</c:v>
                </c:pt>
                <c:pt idx="457">
                  <c:v>1.67869</c:v>
                </c:pt>
                <c:pt idx="458">
                  <c:v>1.67869</c:v>
                </c:pt>
                <c:pt idx="459">
                  <c:v>1.67869</c:v>
                </c:pt>
                <c:pt idx="460">
                  <c:v>1.67869</c:v>
                </c:pt>
                <c:pt idx="461">
                  <c:v>1.67869</c:v>
                </c:pt>
                <c:pt idx="462">
                  <c:v>1.67869</c:v>
                </c:pt>
                <c:pt idx="463">
                  <c:v>1.8219399999999999</c:v>
                </c:pt>
                <c:pt idx="464">
                  <c:v>1.67869</c:v>
                </c:pt>
                <c:pt idx="465">
                  <c:v>1.67869</c:v>
                </c:pt>
                <c:pt idx="466">
                  <c:v>1.72644</c:v>
                </c:pt>
                <c:pt idx="467">
                  <c:v>1.7025650000000001</c:v>
                </c:pt>
                <c:pt idx="468">
                  <c:v>1.6548149999999999</c:v>
                </c:pt>
                <c:pt idx="469">
                  <c:v>1.6548149999999999</c:v>
                </c:pt>
                <c:pt idx="470">
                  <c:v>1.7025650000000001</c:v>
                </c:pt>
                <c:pt idx="471">
                  <c:v>1.7503150000000001</c:v>
                </c:pt>
                <c:pt idx="472">
                  <c:v>1.7025650000000001</c:v>
                </c:pt>
                <c:pt idx="473">
                  <c:v>1.67869</c:v>
                </c:pt>
                <c:pt idx="474">
                  <c:v>1.67869</c:v>
                </c:pt>
                <c:pt idx="475">
                  <c:v>1.7025650000000001</c:v>
                </c:pt>
                <c:pt idx="476">
                  <c:v>1.7025650000000001</c:v>
                </c:pt>
                <c:pt idx="477">
                  <c:v>1.6309400000000001</c:v>
                </c:pt>
                <c:pt idx="478">
                  <c:v>1.67869</c:v>
                </c:pt>
                <c:pt idx="479">
                  <c:v>1.6548149999999999</c:v>
                </c:pt>
                <c:pt idx="480">
                  <c:v>1.72644</c:v>
                </c:pt>
                <c:pt idx="481">
                  <c:v>1.6548149999999999</c:v>
                </c:pt>
                <c:pt idx="482">
                  <c:v>1.7025650000000001</c:v>
                </c:pt>
                <c:pt idx="483">
                  <c:v>1.6309400000000001</c:v>
                </c:pt>
                <c:pt idx="484">
                  <c:v>1.67869</c:v>
                </c:pt>
                <c:pt idx="485">
                  <c:v>1.7025650000000001</c:v>
                </c:pt>
                <c:pt idx="486">
                  <c:v>1.67869</c:v>
                </c:pt>
                <c:pt idx="487">
                  <c:v>1.6548149999999999</c:v>
                </c:pt>
                <c:pt idx="488">
                  <c:v>1.6309400000000001</c:v>
                </c:pt>
                <c:pt idx="489">
                  <c:v>1.67869</c:v>
                </c:pt>
                <c:pt idx="490">
                  <c:v>1.7025650000000001</c:v>
                </c:pt>
                <c:pt idx="491">
                  <c:v>1.67869</c:v>
                </c:pt>
                <c:pt idx="492">
                  <c:v>1.67869</c:v>
                </c:pt>
                <c:pt idx="493">
                  <c:v>1.6548149999999999</c:v>
                </c:pt>
                <c:pt idx="494">
                  <c:v>1.72644</c:v>
                </c:pt>
                <c:pt idx="495">
                  <c:v>1.67869</c:v>
                </c:pt>
                <c:pt idx="496">
                  <c:v>1.72644</c:v>
                </c:pt>
                <c:pt idx="497">
                  <c:v>1.72644</c:v>
                </c:pt>
                <c:pt idx="498">
                  <c:v>1.7503150000000001</c:v>
                </c:pt>
                <c:pt idx="499">
                  <c:v>1.67869</c:v>
                </c:pt>
                <c:pt idx="500">
                  <c:v>1.67869</c:v>
                </c:pt>
                <c:pt idx="501">
                  <c:v>1.7503150000000001</c:v>
                </c:pt>
                <c:pt idx="502">
                  <c:v>1.6548149999999999</c:v>
                </c:pt>
                <c:pt idx="503">
                  <c:v>1.6309400000000001</c:v>
                </c:pt>
                <c:pt idx="504">
                  <c:v>1.7025650000000001</c:v>
                </c:pt>
                <c:pt idx="505">
                  <c:v>1.67869</c:v>
                </c:pt>
                <c:pt idx="506">
                  <c:v>1.7503150000000001</c:v>
                </c:pt>
                <c:pt idx="507">
                  <c:v>1.7503150000000001</c:v>
                </c:pt>
                <c:pt idx="508">
                  <c:v>1.72644</c:v>
                </c:pt>
                <c:pt idx="509">
                  <c:v>1.7025650000000001</c:v>
                </c:pt>
                <c:pt idx="510">
                  <c:v>1.7025650000000001</c:v>
                </c:pt>
                <c:pt idx="511">
                  <c:v>1.72644</c:v>
                </c:pt>
                <c:pt idx="512">
                  <c:v>1.7025650000000001</c:v>
                </c:pt>
                <c:pt idx="513">
                  <c:v>1.7025650000000001</c:v>
                </c:pt>
                <c:pt idx="514">
                  <c:v>1.7741899999999999</c:v>
                </c:pt>
                <c:pt idx="515">
                  <c:v>1.67869</c:v>
                </c:pt>
                <c:pt idx="516">
                  <c:v>1.7741899999999999</c:v>
                </c:pt>
                <c:pt idx="517">
                  <c:v>1.67869</c:v>
                </c:pt>
                <c:pt idx="518">
                  <c:v>1.67869</c:v>
                </c:pt>
                <c:pt idx="519">
                  <c:v>1.7025650000000001</c:v>
                </c:pt>
                <c:pt idx="520">
                  <c:v>1.72644</c:v>
                </c:pt>
                <c:pt idx="521">
                  <c:v>1.7025650000000001</c:v>
                </c:pt>
                <c:pt idx="522">
                  <c:v>1.72644</c:v>
                </c:pt>
                <c:pt idx="523">
                  <c:v>1.67869</c:v>
                </c:pt>
                <c:pt idx="524">
                  <c:v>1.6548149999999999</c:v>
                </c:pt>
                <c:pt idx="525">
                  <c:v>1.72644</c:v>
                </c:pt>
                <c:pt idx="526">
                  <c:v>1.7025650000000001</c:v>
                </c:pt>
                <c:pt idx="527">
                  <c:v>1.67869</c:v>
                </c:pt>
                <c:pt idx="528">
                  <c:v>1.7025650000000001</c:v>
                </c:pt>
                <c:pt idx="529">
                  <c:v>1.6548149999999999</c:v>
                </c:pt>
                <c:pt idx="530">
                  <c:v>1.6309400000000001</c:v>
                </c:pt>
                <c:pt idx="531">
                  <c:v>1.607065</c:v>
                </c:pt>
                <c:pt idx="532">
                  <c:v>1.6309400000000001</c:v>
                </c:pt>
                <c:pt idx="533">
                  <c:v>1.6309400000000001</c:v>
                </c:pt>
                <c:pt idx="534">
                  <c:v>1.67869</c:v>
                </c:pt>
                <c:pt idx="535">
                  <c:v>1.6309400000000001</c:v>
                </c:pt>
                <c:pt idx="536">
                  <c:v>1.6548149999999999</c:v>
                </c:pt>
                <c:pt idx="537">
                  <c:v>1.67869</c:v>
                </c:pt>
                <c:pt idx="538">
                  <c:v>1.7025650000000001</c:v>
                </c:pt>
                <c:pt idx="539">
                  <c:v>1.67869</c:v>
                </c:pt>
                <c:pt idx="540">
                  <c:v>1.7025650000000001</c:v>
                </c:pt>
                <c:pt idx="541">
                  <c:v>1.6548149999999999</c:v>
                </c:pt>
                <c:pt idx="542">
                  <c:v>1.7025650000000001</c:v>
                </c:pt>
                <c:pt idx="543">
                  <c:v>1.6309400000000001</c:v>
                </c:pt>
                <c:pt idx="544">
                  <c:v>1.7025650000000001</c:v>
                </c:pt>
                <c:pt idx="545">
                  <c:v>1.6548149999999999</c:v>
                </c:pt>
                <c:pt idx="546">
                  <c:v>1.6548149999999999</c:v>
                </c:pt>
                <c:pt idx="547">
                  <c:v>1.6548149999999999</c:v>
                </c:pt>
                <c:pt idx="548">
                  <c:v>1.6309400000000001</c:v>
                </c:pt>
                <c:pt idx="549">
                  <c:v>1.6309400000000001</c:v>
                </c:pt>
                <c:pt idx="550">
                  <c:v>1.67869</c:v>
                </c:pt>
                <c:pt idx="551">
                  <c:v>1.7025650000000001</c:v>
                </c:pt>
                <c:pt idx="552">
                  <c:v>1.7025650000000001</c:v>
                </c:pt>
                <c:pt idx="553">
                  <c:v>1.6309400000000001</c:v>
                </c:pt>
                <c:pt idx="554">
                  <c:v>1.6309400000000001</c:v>
                </c:pt>
                <c:pt idx="555">
                  <c:v>1.6548149999999999</c:v>
                </c:pt>
                <c:pt idx="556">
                  <c:v>1.67869</c:v>
                </c:pt>
                <c:pt idx="557">
                  <c:v>1.6309400000000001</c:v>
                </c:pt>
                <c:pt idx="558">
                  <c:v>1.7025650000000001</c:v>
                </c:pt>
                <c:pt idx="559">
                  <c:v>1.6548149999999999</c:v>
                </c:pt>
                <c:pt idx="560">
                  <c:v>1.6309400000000001</c:v>
                </c:pt>
                <c:pt idx="561">
                  <c:v>1.6309400000000001</c:v>
                </c:pt>
                <c:pt idx="562">
                  <c:v>1.6309400000000001</c:v>
                </c:pt>
                <c:pt idx="563">
                  <c:v>1.72644</c:v>
                </c:pt>
                <c:pt idx="564">
                  <c:v>1.6548149999999999</c:v>
                </c:pt>
                <c:pt idx="565">
                  <c:v>1.7025650000000001</c:v>
                </c:pt>
                <c:pt idx="566">
                  <c:v>1.7025650000000001</c:v>
                </c:pt>
                <c:pt idx="567">
                  <c:v>1.72644</c:v>
                </c:pt>
                <c:pt idx="568">
                  <c:v>1.6309400000000001</c:v>
                </c:pt>
                <c:pt idx="569">
                  <c:v>1.6548149999999999</c:v>
                </c:pt>
                <c:pt idx="570">
                  <c:v>1.6309400000000001</c:v>
                </c:pt>
                <c:pt idx="571">
                  <c:v>1.7025650000000001</c:v>
                </c:pt>
                <c:pt idx="572">
                  <c:v>1.6548149999999999</c:v>
                </c:pt>
                <c:pt idx="573">
                  <c:v>1.72644</c:v>
                </c:pt>
                <c:pt idx="574">
                  <c:v>1.6548149999999999</c:v>
                </c:pt>
                <c:pt idx="575">
                  <c:v>1.67869</c:v>
                </c:pt>
                <c:pt idx="576">
                  <c:v>1.7025650000000001</c:v>
                </c:pt>
                <c:pt idx="577">
                  <c:v>1.72644</c:v>
                </c:pt>
                <c:pt idx="578">
                  <c:v>1.7025650000000001</c:v>
                </c:pt>
                <c:pt idx="579">
                  <c:v>1.6548149999999999</c:v>
                </c:pt>
                <c:pt idx="580">
                  <c:v>1.7025650000000001</c:v>
                </c:pt>
                <c:pt idx="581">
                  <c:v>1.67869</c:v>
                </c:pt>
                <c:pt idx="582">
                  <c:v>1.72644</c:v>
                </c:pt>
                <c:pt idx="583">
                  <c:v>1.7025650000000001</c:v>
                </c:pt>
                <c:pt idx="584">
                  <c:v>1.67869</c:v>
                </c:pt>
                <c:pt idx="585">
                  <c:v>1.7025650000000001</c:v>
                </c:pt>
                <c:pt idx="586">
                  <c:v>1.6548149999999999</c:v>
                </c:pt>
                <c:pt idx="587">
                  <c:v>1.6548149999999999</c:v>
                </c:pt>
                <c:pt idx="588">
                  <c:v>1.72644</c:v>
                </c:pt>
                <c:pt idx="589">
                  <c:v>1.6548149999999999</c:v>
                </c:pt>
                <c:pt idx="590">
                  <c:v>1.67869</c:v>
                </c:pt>
                <c:pt idx="591">
                  <c:v>1.686648333333334</c:v>
                </c:pt>
                <c:pt idx="592">
                  <c:v>1.694606666666667</c:v>
                </c:pt>
                <c:pt idx="593">
                  <c:v>1.7025650000000001</c:v>
                </c:pt>
                <c:pt idx="594">
                  <c:v>1.7025650000000001</c:v>
                </c:pt>
                <c:pt idx="595">
                  <c:v>1.6548149999999999</c:v>
                </c:pt>
                <c:pt idx="596">
                  <c:v>1.7025650000000001</c:v>
                </c:pt>
                <c:pt idx="597">
                  <c:v>1.6309400000000001</c:v>
                </c:pt>
                <c:pt idx="598">
                  <c:v>1.6309400000000001</c:v>
                </c:pt>
                <c:pt idx="599">
                  <c:v>1.7025650000000001</c:v>
                </c:pt>
                <c:pt idx="600">
                  <c:v>1.67869</c:v>
                </c:pt>
                <c:pt idx="601">
                  <c:v>1.6548149999999999</c:v>
                </c:pt>
                <c:pt idx="602">
                  <c:v>1.67869</c:v>
                </c:pt>
                <c:pt idx="603">
                  <c:v>1.6309400000000001</c:v>
                </c:pt>
                <c:pt idx="604">
                  <c:v>1.67869</c:v>
                </c:pt>
                <c:pt idx="605">
                  <c:v>1.67869</c:v>
                </c:pt>
                <c:pt idx="606">
                  <c:v>1.6309400000000001</c:v>
                </c:pt>
                <c:pt idx="607">
                  <c:v>1.67869</c:v>
                </c:pt>
                <c:pt idx="608">
                  <c:v>1.6548149999999999</c:v>
                </c:pt>
                <c:pt idx="609">
                  <c:v>1.6548149999999999</c:v>
                </c:pt>
                <c:pt idx="610">
                  <c:v>1.67869</c:v>
                </c:pt>
                <c:pt idx="611">
                  <c:v>1.72644</c:v>
                </c:pt>
                <c:pt idx="612">
                  <c:v>1.7025650000000001</c:v>
                </c:pt>
                <c:pt idx="613">
                  <c:v>1.7025650000000001</c:v>
                </c:pt>
                <c:pt idx="614">
                  <c:v>1.6309400000000001</c:v>
                </c:pt>
                <c:pt idx="615">
                  <c:v>1.72644</c:v>
                </c:pt>
                <c:pt idx="616">
                  <c:v>1.7025650000000001</c:v>
                </c:pt>
                <c:pt idx="617">
                  <c:v>1.6548149999999999</c:v>
                </c:pt>
                <c:pt idx="618">
                  <c:v>1.6309400000000001</c:v>
                </c:pt>
                <c:pt idx="619">
                  <c:v>1.7025650000000001</c:v>
                </c:pt>
                <c:pt idx="620">
                  <c:v>1.607065</c:v>
                </c:pt>
                <c:pt idx="621">
                  <c:v>1.607065</c:v>
                </c:pt>
                <c:pt idx="622">
                  <c:v>1.6548149999999999</c:v>
                </c:pt>
                <c:pt idx="623">
                  <c:v>1.607065</c:v>
                </c:pt>
                <c:pt idx="624">
                  <c:v>1.6309400000000001</c:v>
                </c:pt>
                <c:pt idx="625">
                  <c:v>1.67869</c:v>
                </c:pt>
                <c:pt idx="626">
                  <c:v>1.5831900000000001</c:v>
                </c:pt>
                <c:pt idx="627">
                  <c:v>1.6309400000000001</c:v>
                </c:pt>
                <c:pt idx="628">
                  <c:v>1.5831900000000001</c:v>
                </c:pt>
                <c:pt idx="629">
                  <c:v>1.6548149999999999</c:v>
                </c:pt>
                <c:pt idx="630">
                  <c:v>1.607065</c:v>
                </c:pt>
                <c:pt idx="631">
                  <c:v>1.607065</c:v>
                </c:pt>
                <c:pt idx="632">
                  <c:v>1.6548149999999999</c:v>
                </c:pt>
                <c:pt idx="633">
                  <c:v>1.6548149999999999</c:v>
                </c:pt>
                <c:pt idx="634">
                  <c:v>1.6548149999999999</c:v>
                </c:pt>
                <c:pt idx="635">
                  <c:v>1.6309400000000001</c:v>
                </c:pt>
                <c:pt idx="636">
                  <c:v>1.607065</c:v>
                </c:pt>
                <c:pt idx="637">
                  <c:v>1.607065</c:v>
                </c:pt>
                <c:pt idx="638">
                  <c:v>1.607065</c:v>
                </c:pt>
                <c:pt idx="639">
                  <c:v>1.6548149999999999</c:v>
                </c:pt>
                <c:pt idx="640">
                  <c:v>1.6309400000000001</c:v>
                </c:pt>
                <c:pt idx="641">
                  <c:v>1.6548149999999999</c:v>
                </c:pt>
                <c:pt idx="642">
                  <c:v>1.67869</c:v>
                </c:pt>
                <c:pt idx="643">
                  <c:v>1.7025650000000001</c:v>
                </c:pt>
                <c:pt idx="644">
                  <c:v>1.67869</c:v>
                </c:pt>
                <c:pt idx="645">
                  <c:v>1.7025650000000001</c:v>
                </c:pt>
                <c:pt idx="646">
                  <c:v>1.6548149999999999</c:v>
                </c:pt>
                <c:pt idx="647">
                  <c:v>1.6309400000000001</c:v>
                </c:pt>
                <c:pt idx="648">
                  <c:v>1.6548149999999999</c:v>
                </c:pt>
                <c:pt idx="649">
                  <c:v>1.607065</c:v>
                </c:pt>
                <c:pt idx="650">
                  <c:v>1.6548149999999999</c:v>
                </c:pt>
                <c:pt idx="651">
                  <c:v>1.67869</c:v>
                </c:pt>
                <c:pt idx="652">
                  <c:v>1.6309400000000001</c:v>
                </c:pt>
                <c:pt idx="653">
                  <c:v>1.6309400000000001</c:v>
                </c:pt>
                <c:pt idx="654">
                  <c:v>1.5831900000000001</c:v>
                </c:pt>
                <c:pt idx="655">
                  <c:v>1.607065</c:v>
                </c:pt>
                <c:pt idx="656">
                  <c:v>1.67869</c:v>
                </c:pt>
                <c:pt idx="657">
                  <c:v>1.6548149999999999</c:v>
                </c:pt>
                <c:pt idx="658">
                  <c:v>1.67869</c:v>
                </c:pt>
                <c:pt idx="659">
                  <c:v>1.7025650000000001</c:v>
                </c:pt>
                <c:pt idx="660">
                  <c:v>1.7025650000000001</c:v>
                </c:pt>
                <c:pt idx="661">
                  <c:v>1.7025650000000001</c:v>
                </c:pt>
                <c:pt idx="662">
                  <c:v>1.6309400000000001</c:v>
                </c:pt>
                <c:pt idx="663">
                  <c:v>1.6309400000000001</c:v>
                </c:pt>
                <c:pt idx="664">
                  <c:v>1.6548149999999999</c:v>
                </c:pt>
                <c:pt idx="665">
                  <c:v>1.6309400000000001</c:v>
                </c:pt>
                <c:pt idx="666">
                  <c:v>1.7025650000000001</c:v>
                </c:pt>
                <c:pt idx="667">
                  <c:v>1.67869</c:v>
                </c:pt>
                <c:pt idx="668">
                  <c:v>1.607065</c:v>
                </c:pt>
                <c:pt idx="669">
                  <c:v>1.6548149999999999</c:v>
                </c:pt>
                <c:pt idx="670">
                  <c:v>1.6548149999999999</c:v>
                </c:pt>
                <c:pt idx="671">
                  <c:v>1.607065</c:v>
                </c:pt>
                <c:pt idx="672">
                  <c:v>1.6548149999999999</c:v>
                </c:pt>
                <c:pt idx="673">
                  <c:v>1.6309400000000001</c:v>
                </c:pt>
                <c:pt idx="674">
                  <c:v>1.6548149999999999</c:v>
                </c:pt>
                <c:pt idx="675">
                  <c:v>1.6309400000000001</c:v>
                </c:pt>
                <c:pt idx="676">
                  <c:v>1.607065</c:v>
                </c:pt>
                <c:pt idx="677">
                  <c:v>1.5831900000000001</c:v>
                </c:pt>
                <c:pt idx="678">
                  <c:v>1.6309400000000001</c:v>
                </c:pt>
                <c:pt idx="679">
                  <c:v>1.67869</c:v>
                </c:pt>
                <c:pt idx="680">
                  <c:v>1.67869</c:v>
                </c:pt>
                <c:pt idx="681">
                  <c:v>1.67869</c:v>
                </c:pt>
                <c:pt idx="682">
                  <c:v>1.607065</c:v>
                </c:pt>
                <c:pt idx="683">
                  <c:v>1.7025650000000001</c:v>
                </c:pt>
                <c:pt idx="684">
                  <c:v>1.6309400000000001</c:v>
                </c:pt>
                <c:pt idx="685">
                  <c:v>1.5831900000000001</c:v>
                </c:pt>
                <c:pt idx="686">
                  <c:v>1.7025650000000001</c:v>
                </c:pt>
                <c:pt idx="687">
                  <c:v>1.6548149999999999</c:v>
                </c:pt>
                <c:pt idx="688">
                  <c:v>1.67869</c:v>
                </c:pt>
                <c:pt idx="689">
                  <c:v>1.67869</c:v>
                </c:pt>
                <c:pt idx="690">
                  <c:v>1.67869</c:v>
                </c:pt>
                <c:pt idx="691">
                  <c:v>1.6548149999999999</c:v>
                </c:pt>
                <c:pt idx="692">
                  <c:v>1.5831900000000001</c:v>
                </c:pt>
                <c:pt idx="693">
                  <c:v>1.6309400000000001</c:v>
                </c:pt>
                <c:pt idx="694">
                  <c:v>1.607065</c:v>
                </c:pt>
                <c:pt idx="695">
                  <c:v>1.6548149999999999</c:v>
                </c:pt>
                <c:pt idx="696">
                  <c:v>1.6309400000000001</c:v>
                </c:pt>
                <c:pt idx="697">
                  <c:v>1.6548149999999999</c:v>
                </c:pt>
                <c:pt idx="698">
                  <c:v>1.6309400000000001</c:v>
                </c:pt>
                <c:pt idx="699">
                  <c:v>1.6309400000000001</c:v>
                </c:pt>
                <c:pt idx="700">
                  <c:v>1.6309400000000001</c:v>
                </c:pt>
                <c:pt idx="701">
                  <c:v>1.6548149999999999</c:v>
                </c:pt>
                <c:pt idx="702">
                  <c:v>1.67869</c:v>
                </c:pt>
                <c:pt idx="703">
                  <c:v>1.67869</c:v>
                </c:pt>
                <c:pt idx="704">
                  <c:v>1.6548149999999999</c:v>
                </c:pt>
                <c:pt idx="705">
                  <c:v>1.67869</c:v>
                </c:pt>
                <c:pt idx="706">
                  <c:v>1.6548149999999999</c:v>
                </c:pt>
                <c:pt idx="707">
                  <c:v>1.6548149999999999</c:v>
                </c:pt>
                <c:pt idx="708">
                  <c:v>1.607065</c:v>
                </c:pt>
                <c:pt idx="709">
                  <c:v>1.7503150000000001</c:v>
                </c:pt>
                <c:pt idx="710">
                  <c:v>1.6548149999999999</c:v>
                </c:pt>
                <c:pt idx="711">
                  <c:v>1.6548149999999999</c:v>
                </c:pt>
                <c:pt idx="712">
                  <c:v>1.6309400000000001</c:v>
                </c:pt>
                <c:pt idx="713">
                  <c:v>1.607065</c:v>
                </c:pt>
                <c:pt idx="714">
                  <c:v>1.7025650000000001</c:v>
                </c:pt>
                <c:pt idx="715">
                  <c:v>1.67869</c:v>
                </c:pt>
                <c:pt idx="716">
                  <c:v>1.7025650000000001</c:v>
                </c:pt>
                <c:pt idx="717">
                  <c:v>1.607065</c:v>
                </c:pt>
                <c:pt idx="718">
                  <c:v>1.6309400000000001</c:v>
                </c:pt>
                <c:pt idx="719">
                  <c:v>1.6309400000000001</c:v>
                </c:pt>
                <c:pt idx="720">
                  <c:v>1.607065</c:v>
                </c:pt>
                <c:pt idx="721">
                  <c:v>1.6309400000000001</c:v>
                </c:pt>
                <c:pt idx="722">
                  <c:v>1.6309400000000001</c:v>
                </c:pt>
                <c:pt idx="723">
                  <c:v>1.6548149999999999</c:v>
                </c:pt>
                <c:pt idx="724">
                  <c:v>1.607065</c:v>
                </c:pt>
                <c:pt idx="725">
                  <c:v>1.6309400000000001</c:v>
                </c:pt>
                <c:pt idx="726">
                  <c:v>1.607065</c:v>
                </c:pt>
                <c:pt idx="727">
                  <c:v>1.6548149999999999</c:v>
                </c:pt>
                <c:pt idx="728">
                  <c:v>1.67869</c:v>
                </c:pt>
                <c:pt idx="729">
                  <c:v>1.6548149999999999</c:v>
                </c:pt>
                <c:pt idx="730">
                  <c:v>1.6548149999999999</c:v>
                </c:pt>
                <c:pt idx="731">
                  <c:v>1.607065</c:v>
                </c:pt>
                <c:pt idx="732">
                  <c:v>1.6548149999999999</c:v>
                </c:pt>
                <c:pt idx="733">
                  <c:v>1.67869</c:v>
                </c:pt>
                <c:pt idx="734">
                  <c:v>1.7025650000000001</c:v>
                </c:pt>
                <c:pt idx="735">
                  <c:v>1.72644</c:v>
                </c:pt>
                <c:pt idx="736">
                  <c:v>1.7025650000000001</c:v>
                </c:pt>
                <c:pt idx="737">
                  <c:v>1.6309400000000001</c:v>
                </c:pt>
                <c:pt idx="738">
                  <c:v>1.6548149999999999</c:v>
                </c:pt>
                <c:pt idx="739">
                  <c:v>1.7025650000000001</c:v>
                </c:pt>
                <c:pt idx="740">
                  <c:v>1.6309400000000001</c:v>
                </c:pt>
                <c:pt idx="741">
                  <c:v>1.6309400000000001</c:v>
                </c:pt>
                <c:pt idx="742">
                  <c:v>1.6309400000000001</c:v>
                </c:pt>
                <c:pt idx="743">
                  <c:v>1.7025650000000001</c:v>
                </c:pt>
                <c:pt idx="744">
                  <c:v>1.6548149999999999</c:v>
                </c:pt>
                <c:pt idx="745">
                  <c:v>1.6548149999999999</c:v>
                </c:pt>
                <c:pt idx="746">
                  <c:v>1.72644</c:v>
                </c:pt>
                <c:pt idx="747">
                  <c:v>1.7025650000000001</c:v>
                </c:pt>
                <c:pt idx="748">
                  <c:v>1.7025650000000001</c:v>
                </c:pt>
                <c:pt idx="749">
                  <c:v>1.7503150000000001</c:v>
                </c:pt>
                <c:pt idx="750">
                  <c:v>1.72644</c:v>
                </c:pt>
                <c:pt idx="751">
                  <c:v>1.7025650000000001</c:v>
                </c:pt>
                <c:pt idx="752">
                  <c:v>1.7025650000000001</c:v>
                </c:pt>
                <c:pt idx="753">
                  <c:v>1.7741899999999999</c:v>
                </c:pt>
                <c:pt idx="754">
                  <c:v>1.845815</c:v>
                </c:pt>
                <c:pt idx="755">
                  <c:v>1.845815</c:v>
                </c:pt>
                <c:pt idx="756">
                  <c:v>1.8219399999999999</c:v>
                </c:pt>
                <c:pt idx="757">
                  <c:v>1.798065</c:v>
                </c:pt>
                <c:pt idx="758">
                  <c:v>1.8219399999999999</c:v>
                </c:pt>
                <c:pt idx="759">
                  <c:v>1.798065</c:v>
                </c:pt>
                <c:pt idx="760">
                  <c:v>1.845815</c:v>
                </c:pt>
                <c:pt idx="761">
                  <c:v>1.8696900000000001</c:v>
                </c:pt>
                <c:pt idx="762">
                  <c:v>1.8696900000000001</c:v>
                </c:pt>
                <c:pt idx="763">
                  <c:v>1.798065</c:v>
                </c:pt>
                <c:pt idx="764">
                  <c:v>1.91744</c:v>
                </c:pt>
                <c:pt idx="765">
                  <c:v>1.9890650000000001</c:v>
                </c:pt>
                <c:pt idx="766">
                  <c:v>1.8696900000000001</c:v>
                </c:pt>
                <c:pt idx="767">
                  <c:v>1.8219399999999999</c:v>
                </c:pt>
                <c:pt idx="768">
                  <c:v>1.798065</c:v>
                </c:pt>
                <c:pt idx="769">
                  <c:v>1.798065</c:v>
                </c:pt>
                <c:pt idx="770">
                  <c:v>1.798065</c:v>
                </c:pt>
                <c:pt idx="771">
                  <c:v>1.845815</c:v>
                </c:pt>
                <c:pt idx="772">
                  <c:v>1.798065</c:v>
                </c:pt>
                <c:pt idx="773">
                  <c:v>1.798065</c:v>
                </c:pt>
                <c:pt idx="774">
                  <c:v>1.798065</c:v>
                </c:pt>
                <c:pt idx="775">
                  <c:v>1.8219399999999999</c:v>
                </c:pt>
                <c:pt idx="776">
                  <c:v>1.798065</c:v>
                </c:pt>
                <c:pt idx="777">
                  <c:v>1.798065</c:v>
                </c:pt>
                <c:pt idx="778">
                  <c:v>1.7741899999999999</c:v>
                </c:pt>
                <c:pt idx="779">
                  <c:v>1.72644</c:v>
                </c:pt>
                <c:pt idx="780">
                  <c:v>1.72644</c:v>
                </c:pt>
                <c:pt idx="781">
                  <c:v>1.7741899999999999</c:v>
                </c:pt>
                <c:pt idx="782">
                  <c:v>1.7741899999999999</c:v>
                </c:pt>
                <c:pt idx="783">
                  <c:v>1.7503150000000001</c:v>
                </c:pt>
                <c:pt idx="784">
                  <c:v>1.7741899999999999</c:v>
                </c:pt>
                <c:pt idx="785">
                  <c:v>1.7741899999999999</c:v>
                </c:pt>
                <c:pt idx="786">
                  <c:v>1.9413149999999999</c:v>
                </c:pt>
                <c:pt idx="787">
                  <c:v>1.8219399999999999</c:v>
                </c:pt>
                <c:pt idx="788">
                  <c:v>1.8219399999999999</c:v>
                </c:pt>
                <c:pt idx="789">
                  <c:v>1.7741899999999999</c:v>
                </c:pt>
                <c:pt idx="790">
                  <c:v>1.845815</c:v>
                </c:pt>
                <c:pt idx="791">
                  <c:v>1.7503150000000001</c:v>
                </c:pt>
                <c:pt idx="792">
                  <c:v>1.8219399999999999</c:v>
                </c:pt>
                <c:pt idx="793">
                  <c:v>1.7741899999999999</c:v>
                </c:pt>
                <c:pt idx="794">
                  <c:v>1.7741899999999999</c:v>
                </c:pt>
                <c:pt idx="795">
                  <c:v>1.7741899999999999</c:v>
                </c:pt>
                <c:pt idx="796">
                  <c:v>1.7503150000000001</c:v>
                </c:pt>
                <c:pt idx="797">
                  <c:v>1.7741899999999999</c:v>
                </c:pt>
                <c:pt idx="798">
                  <c:v>1.7503150000000001</c:v>
                </c:pt>
                <c:pt idx="799">
                  <c:v>1.798065</c:v>
                </c:pt>
                <c:pt idx="800">
                  <c:v>1.7741899999999999</c:v>
                </c:pt>
                <c:pt idx="801">
                  <c:v>1.72644</c:v>
                </c:pt>
                <c:pt idx="802">
                  <c:v>1.798065</c:v>
                </c:pt>
                <c:pt idx="803">
                  <c:v>1.7503150000000001</c:v>
                </c:pt>
                <c:pt idx="804">
                  <c:v>1.7503150000000001</c:v>
                </c:pt>
                <c:pt idx="805">
                  <c:v>1.7025650000000001</c:v>
                </c:pt>
                <c:pt idx="806">
                  <c:v>1.798065</c:v>
                </c:pt>
                <c:pt idx="807">
                  <c:v>1.72644</c:v>
                </c:pt>
                <c:pt idx="808">
                  <c:v>1.7503150000000001</c:v>
                </c:pt>
                <c:pt idx="809">
                  <c:v>1.7503150000000001</c:v>
                </c:pt>
                <c:pt idx="810">
                  <c:v>1.7741899999999999</c:v>
                </c:pt>
                <c:pt idx="811">
                  <c:v>1.72644</c:v>
                </c:pt>
                <c:pt idx="812">
                  <c:v>1.7503150000000001</c:v>
                </c:pt>
                <c:pt idx="813">
                  <c:v>1.67869</c:v>
                </c:pt>
                <c:pt idx="814">
                  <c:v>1.72644</c:v>
                </c:pt>
                <c:pt idx="815">
                  <c:v>1.67869</c:v>
                </c:pt>
                <c:pt idx="816">
                  <c:v>1.6548149999999999</c:v>
                </c:pt>
                <c:pt idx="817">
                  <c:v>1.72644</c:v>
                </c:pt>
                <c:pt idx="818">
                  <c:v>1.67869</c:v>
                </c:pt>
                <c:pt idx="819">
                  <c:v>1.7025650000000001</c:v>
                </c:pt>
                <c:pt idx="820">
                  <c:v>1.67869</c:v>
                </c:pt>
                <c:pt idx="821">
                  <c:v>1.67869</c:v>
                </c:pt>
                <c:pt idx="822">
                  <c:v>1.6309400000000001</c:v>
                </c:pt>
                <c:pt idx="823">
                  <c:v>1.6309400000000001</c:v>
                </c:pt>
                <c:pt idx="824">
                  <c:v>1.6309400000000001</c:v>
                </c:pt>
                <c:pt idx="825">
                  <c:v>1.6309400000000001</c:v>
                </c:pt>
                <c:pt idx="826">
                  <c:v>1.67869</c:v>
                </c:pt>
                <c:pt idx="827">
                  <c:v>1.6309400000000001</c:v>
                </c:pt>
                <c:pt idx="828">
                  <c:v>1.6548149999999999</c:v>
                </c:pt>
                <c:pt idx="829">
                  <c:v>1.6548149999999999</c:v>
                </c:pt>
                <c:pt idx="830">
                  <c:v>1.6309400000000001</c:v>
                </c:pt>
                <c:pt idx="831">
                  <c:v>1.6548149999999999</c:v>
                </c:pt>
                <c:pt idx="832">
                  <c:v>1.6548149999999999</c:v>
                </c:pt>
                <c:pt idx="833">
                  <c:v>1.7025650000000001</c:v>
                </c:pt>
                <c:pt idx="834">
                  <c:v>1.6309400000000001</c:v>
                </c:pt>
                <c:pt idx="835">
                  <c:v>1.72644</c:v>
                </c:pt>
                <c:pt idx="836">
                  <c:v>1.67869</c:v>
                </c:pt>
                <c:pt idx="837">
                  <c:v>1.6548149999999999</c:v>
                </c:pt>
                <c:pt idx="838">
                  <c:v>1.607065</c:v>
                </c:pt>
                <c:pt idx="839">
                  <c:v>1.607065</c:v>
                </c:pt>
                <c:pt idx="840">
                  <c:v>1.67869</c:v>
                </c:pt>
                <c:pt idx="841">
                  <c:v>1.67869</c:v>
                </c:pt>
                <c:pt idx="842">
                  <c:v>1.6548149999999999</c:v>
                </c:pt>
                <c:pt idx="843">
                  <c:v>1.607065</c:v>
                </c:pt>
                <c:pt idx="844">
                  <c:v>1.607065</c:v>
                </c:pt>
                <c:pt idx="845">
                  <c:v>1.6548149999999999</c:v>
                </c:pt>
                <c:pt idx="846">
                  <c:v>1.6309400000000001</c:v>
                </c:pt>
                <c:pt idx="847">
                  <c:v>1.6309400000000001</c:v>
                </c:pt>
                <c:pt idx="848">
                  <c:v>1.7025650000000001</c:v>
                </c:pt>
                <c:pt idx="849">
                  <c:v>1.67869</c:v>
                </c:pt>
                <c:pt idx="850">
                  <c:v>1.6309400000000001</c:v>
                </c:pt>
                <c:pt idx="851">
                  <c:v>1.607065</c:v>
                </c:pt>
                <c:pt idx="852">
                  <c:v>1.6548149999999999</c:v>
                </c:pt>
                <c:pt idx="853">
                  <c:v>1.6309400000000001</c:v>
                </c:pt>
                <c:pt idx="854">
                  <c:v>1.6309400000000001</c:v>
                </c:pt>
                <c:pt idx="855">
                  <c:v>1.6548149999999999</c:v>
                </c:pt>
                <c:pt idx="856">
                  <c:v>1.607065</c:v>
                </c:pt>
                <c:pt idx="857">
                  <c:v>1.67869</c:v>
                </c:pt>
                <c:pt idx="858">
                  <c:v>1.6309400000000001</c:v>
                </c:pt>
                <c:pt idx="859">
                  <c:v>1.7025650000000001</c:v>
                </c:pt>
                <c:pt idx="860">
                  <c:v>1.6309400000000001</c:v>
                </c:pt>
                <c:pt idx="861">
                  <c:v>1.607065</c:v>
                </c:pt>
                <c:pt idx="862">
                  <c:v>1.6548149999999999</c:v>
                </c:pt>
                <c:pt idx="863">
                  <c:v>1.6548149999999999</c:v>
                </c:pt>
                <c:pt idx="864">
                  <c:v>1.67869</c:v>
                </c:pt>
                <c:pt idx="865">
                  <c:v>1.6309400000000001</c:v>
                </c:pt>
                <c:pt idx="866">
                  <c:v>1.67869</c:v>
                </c:pt>
                <c:pt idx="867">
                  <c:v>1.5831900000000001</c:v>
                </c:pt>
                <c:pt idx="868">
                  <c:v>1.607065</c:v>
                </c:pt>
                <c:pt idx="869">
                  <c:v>1.6548149999999999</c:v>
                </c:pt>
                <c:pt idx="870">
                  <c:v>1.5831900000000001</c:v>
                </c:pt>
                <c:pt idx="871">
                  <c:v>1.67869</c:v>
                </c:pt>
                <c:pt idx="872">
                  <c:v>1.6548149999999999</c:v>
                </c:pt>
                <c:pt idx="873">
                  <c:v>1.5831900000000001</c:v>
                </c:pt>
                <c:pt idx="874">
                  <c:v>1.607065</c:v>
                </c:pt>
                <c:pt idx="875">
                  <c:v>1.67869</c:v>
                </c:pt>
                <c:pt idx="876">
                  <c:v>1.6309400000000001</c:v>
                </c:pt>
                <c:pt idx="877">
                  <c:v>1.6309400000000001</c:v>
                </c:pt>
                <c:pt idx="878">
                  <c:v>1.607065</c:v>
                </c:pt>
                <c:pt idx="879">
                  <c:v>1.607065</c:v>
                </c:pt>
                <c:pt idx="880">
                  <c:v>1.6548149999999999</c:v>
                </c:pt>
                <c:pt idx="881">
                  <c:v>1.6548149999999999</c:v>
                </c:pt>
                <c:pt idx="882">
                  <c:v>1.607065</c:v>
                </c:pt>
                <c:pt idx="883">
                  <c:v>1.607065</c:v>
                </c:pt>
                <c:pt idx="884">
                  <c:v>1.607065</c:v>
                </c:pt>
                <c:pt idx="885">
                  <c:v>1.6309400000000001</c:v>
                </c:pt>
                <c:pt idx="886">
                  <c:v>1.607065</c:v>
                </c:pt>
                <c:pt idx="887">
                  <c:v>1.7025650000000001</c:v>
                </c:pt>
                <c:pt idx="888">
                  <c:v>1.6548149999999999</c:v>
                </c:pt>
                <c:pt idx="889">
                  <c:v>1.6548149999999999</c:v>
                </c:pt>
                <c:pt idx="890">
                  <c:v>1.607065</c:v>
                </c:pt>
                <c:pt idx="891">
                  <c:v>1.72644</c:v>
                </c:pt>
                <c:pt idx="892">
                  <c:v>1.6309400000000001</c:v>
                </c:pt>
                <c:pt idx="893">
                  <c:v>1.607065</c:v>
                </c:pt>
                <c:pt idx="894">
                  <c:v>1.6548149999999999</c:v>
                </c:pt>
                <c:pt idx="895">
                  <c:v>1.6548149999999999</c:v>
                </c:pt>
                <c:pt idx="896">
                  <c:v>1.7503150000000001</c:v>
                </c:pt>
                <c:pt idx="897">
                  <c:v>1.6548149999999999</c:v>
                </c:pt>
                <c:pt idx="898">
                  <c:v>1.5831900000000001</c:v>
                </c:pt>
                <c:pt idx="899">
                  <c:v>1.6548149999999999</c:v>
                </c:pt>
                <c:pt idx="900">
                  <c:v>1.6309400000000001</c:v>
                </c:pt>
                <c:pt idx="901">
                  <c:v>1.607065</c:v>
                </c:pt>
                <c:pt idx="902">
                  <c:v>1.4996274999999999</c:v>
                </c:pt>
                <c:pt idx="903">
                  <c:v>1.5533462499999999</c:v>
                </c:pt>
                <c:pt idx="904">
                  <c:v>1.607065</c:v>
                </c:pt>
                <c:pt idx="905">
                  <c:v>1.5831900000000001</c:v>
                </c:pt>
                <c:pt idx="906">
                  <c:v>1.607065</c:v>
                </c:pt>
                <c:pt idx="907">
                  <c:v>1.6309400000000001</c:v>
                </c:pt>
                <c:pt idx="908">
                  <c:v>1.6309400000000001</c:v>
                </c:pt>
                <c:pt idx="909">
                  <c:v>1.6548149999999999</c:v>
                </c:pt>
                <c:pt idx="910">
                  <c:v>1.6309400000000001</c:v>
                </c:pt>
                <c:pt idx="911">
                  <c:v>1.5831900000000001</c:v>
                </c:pt>
                <c:pt idx="912">
                  <c:v>1.5831900000000001</c:v>
                </c:pt>
                <c:pt idx="913">
                  <c:v>1.6309400000000001</c:v>
                </c:pt>
                <c:pt idx="914">
                  <c:v>1.5831900000000001</c:v>
                </c:pt>
                <c:pt idx="915">
                  <c:v>1.5354399999999999</c:v>
                </c:pt>
                <c:pt idx="916">
                  <c:v>1.67869</c:v>
                </c:pt>
                <c:pt idx="917">
                  <c:v>1.6309400000000001</c:v>
                </c:pt>
                <c:pt idx="918">
                  <c:v>1.5831900000000001</c:v>
                </c:pt>
                <c:pt idx="919">
                  <c:v>1.5831900000000001</c:v>
                </c:pt>
                <c:pt idx="920">
                  <c:v>1.6309400000000001</c:v>
                </c:pt>
                <c:pt idx="921">
                  <c:v>1.5831900000000001</c:v>
                </c:pt>
                <c:pt idx="922">
                  <c:v>1.67869</c:v>
                </c:pt>
                <c:pt idx="923">
                  <c:v>1.67869</c:v>
                </c:pt>
                <c:pt idx="924">
                  <c:v>1.5831900000000001</c:v>
                </c:pt>
                <c:pt idx="925">
                  <c:v>1.607065</c:v>
                </c:pt>
                <c:pt idx="926">
                  <c:v>1.6309400000000001</c:v>
                </c:pt>
                <c:pt idx="927">
                  <c:v>1.6548149999999999</c:v>
                </c:pt>
                <c:pt idx="928">
                  <c:v>1.67869</c:v>
                </c:pt>
                <c:pt idx="929">
                  <c:v>1.72644</c:v>
                </c:pt>
                <c:pt idx="930">
                  <c:v>1.72644</c:v>
                </c:pt>
                <c:pt idx="931">
                  <c:v>1.7503150000000001</c:v>
                </c:pt>
                <c:pt idx="932">
                  <c:v>1.67869</c:v>
                </c:pt>
                <c:pt idx="933">
                  <c:v>1.7741899999999999</c:v>
                </c:pt>
                <c:pt idx="934">
                  <c:v>1.7503150000000001</c:v>
                </c:pt>
                <c:pt idx="935">
                  <c:v>1.72644</c:v>
                </c:pt>
                <c:pt idx="936">
                  <c:v>1.798065</c:v>
                </c:pt>
                <c:pt idx="937">
                  <c:v>1.7741899999999999</c:v>
                </c:pt>
                <c:pt idx="938">
                  <c:v>1.7503150000000001</c:v>
                </c:pt>
                <c:pt idx="939">
                  <c:v>1.72644</c:v>
                </c:pt>
                <c:pt idx="940">
                  <c:v>1.7025650000000001</c:v>
                </c:pt>
                <c:pt idx="941">
                  <c:v>1.67869</c:v>
                </c:pt>
                <c:pt idx="942">
                  <c:v>1.67869</c:v>
                </c:pt>
                <c:pt idx="943">
                  <c:v>1.67869</c:v>
                </c:pt>
                <c:pt idx="944">
                  <c:v>1.7025650000000001</c:v>
                </c:pt>
                <c:pt idx="945">
                  <c:v>1.7025650000000001</c:v>
                </c:pt>
                <c:pt idx="946">
                  <c:v>1.6548149999999999</c:v>
                </c:pt>
                <c:pt idx="947">
                  <c:v>1.7025650000000001</c:v>
                </c:pt>
                <c:pt idx="948">
                  <c:v>1.72644</c:v>
                </c:pt>
                <c:pt idx="949">
                  <c:v>1.67869</c:v>
                </c:pt>
                <c:pt idx="950">
                  <c:v>1.7025650000000001</c:v>
                </c:pt>
                <c:pt idx="951">
                  <c:v>1.72644</c:v>
                </c:pt>
                <c:pt idx="952">
                  <c:v>1.6548149999999999</c:v>
                </c:pt>
                <c:pt idx="953">
                  <c:v>1.6309400000000001</c:v>
                </c:pt>
                <c:pt idx="954">
                  <c:v>1.72644</c:v>
                </c:pt>
                <c:pt idx="955">
                  <c:v>1.8696900000000001</c:v>
                </c:pt>
                <c:pt idx="956">
                  <c:v>1.91744</c:v>
                </c:pt>
                <c:pt idx="957">
                  <c:v>1.91744</c:v>
                </c:pt>
                <c:pt idx="958">
                  <c:v>2.01294</c:v>
                </c:pt>
                <c:pt idx="959">
                  <c:v>2.01294</c:v>
                </c:pt>
                <c:pt idx="960">
                  <c:v>1.9413149999999999</c:v>
                </c:pt>
                <c:pt idx="961">
                  <c:v>1.9413149999999999</c:v>
                </c:pt>
                <c:pt idx="962">
                  <c:v>1.845815</c:v>
                </c:pt>
                <c:pt idx="963">
                  <c:v>1.8935649999999999</c:v>
                </c:pt>
                <c:pt idx="964">
                  <c:v>1.8935649999999999</c:v>
                </c:pt>
                <c:pt idx="965">
                  <c:v>1.8696900000000001</c:v>
                </c:pt>
                <c:pt idx="966">
                  <c:v>1.8935649999999999</c:v>
                </c:pt>
                <c:pt idx="967">
                  <c:v>1.91744</c:v>
                </c:pt>
                <c:pt idx="968">
                  <c:v>1.91744</c:v>
                </c:pt>
                <c:pt idx="969">
                  <c:v>1.9890650000000001</c:v>
                </c:pt>
                <c:pt idx="970">
                  <c:v>1.8935649999999999</c:v>
                </c:pt>
                <c:pt idx="971">
                  <c:v>1.9413149999999999</c:v>
                </c:pt>
                <c:pt idx="972">
                  <c:v>1.8696900000000001</c:v>
                </c:pt>
                <c:pt idx="973">
                  <c:v>1.845815</c:v>
                </c:pt>
                <c:pt idx="974">
                  <c:v>1.8219399999999999</c:v>
                </c:pt>
                <c:pt idx="975">
                  <c:v>1.8696900000000001</c:v>
                </c:pt>
                <c:pt idx="976">
                  <c:v>1.845815</c:v>
                </c:pt>
                <c:pt idx="977">
                  <c:v>1.845815</c:v>
                </c:pt>
                <c:pt idx="978">
                  <c:v>1.798065</c:v>
                </c:pt>
                <c:pt idx="979">
                  <c:v>2.2397524999999998</c:v>
                </c:pt>
                <c:pt idx="980">
                  <c:v>2.6814399999999998</c:v>
                </c:pt>
                <c:pt idx="981">
                  <c:v>2.5143149999999999</c:v>
                </c:pt>
                <c:pt idx="982">
                  <c:v>2.3471899999999999</c:v>
                </c:pt>
                <c:pt idx="983">
                  <c:v>2.2278150000000001</c:v>
                </c:pt>
                <c:pt idx="984">
                  <c:v>2.25169</c:v>
                </c:pt>
                <c:pt idx="985">
                  <c:v>2.084565</c:v>
                </c:pt>
                <c:pt idx="986">
                  <c:v>2.084565</c:v>
                </c:pt>
                <c:pt idx="987">
                  <c:v>2.0606900000000001</c:v>
                </c:pt>
                <c:pt idx="988">
                  <c:v>2.01294</c:v>
                </c:pt>
                <c:pt idx="989">
                  <c:v>1.96519</c:v>
                </c:pt>
                <c:pt idx="990">
                  <c:v>1.91744</c:v>
                </c:pt>
                <c:pt idx="991">
                  <c:v>1.91744</c:v>
                </c:pt>
                <c:pt idx="992">
                  <c:v>1.909481666666667</c:v>
                </c:pt>
                <c:pt idx="993">
                  <c:v>1.901523333333333</c:v>
                </c:pt>
                <c:pt idx="994">
                  <c:v>1.8935649999999999</c:v>
                </c:pt>
                <c:pt idx="995">
                  <c:v>1.9413149999999999</c:v>
                </c:pt>
                <c:pt idx="996">
                  <c:v>1.91744</c:v>
                </c:pt>
                <c:pt idx="997">
                  <c:v>1.8696900000000001</c:v>
                </c:pt>
                <c:pt idx="998">
                  <c:v>1.91744</c:v>
                </c:pt>
                <c:pt idx="999">
                  <c:v>1.8696900000000001</c:v>
                </c:pt>
                <c:pt idx="1000">
                  <c:v>1.8696900000000001</c:v>
                </c:pt>
                <c:pt idx="1001">
                  <c:v>1.8696900000000001</c:v>
                </c:pt>
                <c:pt idx="1002">
                  <c:v>1.8696900000000001</c:v>
                </c:pt>
                <c:pt idx="1003">
                  <c:v>1.8935649999999999</c:v>
                </c:pt>
                <c:pt idx="1004">
                  <c:v>1.91744</c:v>
                </c:pt>
                <c:pt idx="1005">
                  <c:v>1.8935649999999999</c:v>
                </c:pt>
                <c:pt idx="1006">
                  <c:v>1.8219399999999999</c:v>
                </c:pt>
                <c:pt idx="1007">
                  <c:v>1.8696900000000001</c:v>
                </c:pt>
                <c:pt idx="1008">
                  <c:v>1.798065</c:v>
                </c:pt>
                <c:pt idx="1009">
                  <c:v>1.798065</c:v>
                </c:pt>
                <c:pt idx="1010">
                  <c:v>1.798065</c:v>
                </c:pt>
                <c:pt idx="1011">
                  <c:v>1.798065</c:v>
                </c:pt>
                <c:pt idx="1012">
                  <c:v>1.798065</c:v>
                </c:pt>
                <c:pt idx="1013">
                  <c:v>1.7741899999999999</c:v>
                </c:pt>
                <c:pt idx="1014">
                  <c:v>1.798065</c:v>
                </c:pt>
                <c:pt idx="1015">
                  <c:v>1.798065</c:v>
                </c:pt>
                <c:pt idx="1016">
                  <c:v>1.798065</c:v>
                </c:pt>
                <c:pt idx="1017">
                  <c:v>1.7741899999999999</c:v>
                </c:pt>
                <c:pt idx="1018">
                  <c:v>1.72644</c:v>
                </c:pt>
                <c:pt idx="1019">
                  <c:v>1.7503150000000001</c:v>
                </c:pt>
                <c:pt idx="1020">
                  <c:v>1.798065</c:v>
                </c:pt>
                <c:pt idx="1021">
                  <c:v>1.798065</c:v>
                </c:pt>
                <c:pt idx="1022">
                  <c:v>1.798065</c:v>
                </c:pt>
                <c:pt idx="1023">
                  <c:v>1.798065</c:v>
                </c:pt>
                <c:pt idx="1024">
                  <c:v>1.7503150000000001</c:v>
                </c:pt>
                <c:pt idx="1025">
                  <c:v>1.7741899999999999</c:v>
                </c:pt>
                <c:pt idx="1026">
                  <c:v>2.084565</c:v>
                </c:pt>
                <c:pt idx="1027">
                  <c:v>1.9413149999999999</c:v>
                </c:pt>
                <c:pt idx="1028">
                  <c:v>1.9413149999999999</c:v>
                </c:pt>
                <c:pt idx="1029">
                  <c:v>1.8935649999999999</c:v>
                </c:pt>
                <c:pt idx="1030">
                  <c:v>1.845815</c:v>
                </c:pt>
                <c:pt idx="1031">
                  <c:v>1.8219399999999999</c:v>
                </c:pt>
                <c:pt idx="1032">
                  <c:v>1.7741899999999999</c:v>
                </c:pt>
                <c:pt idx="1033">
                  <c:v>1.7503150000000001</c:v>
                </c:pt>
                <c:pt idx="1034">
                  <c:v>1.7741899999999999</c:v>
                </c:pt>
                <c:pt idx="1035">
                  <c:v>1.8219399999999999</c:v>
                </c:pt>
                <c:pt idx="1036">
                  <c:v>1.798065</c:v>
                </c:pt>
                <c:pt idx="1037">
                  <c:v>1.7503150000000001</c:v>
                </c:pt>
                <c:pt idx="1038">
                  <c:v>1.7503150000000001</c:v>
                </c:pt>
                <c:pt idx="1039">
                  <c:v>1.798065</c:v>
                </c:pt>
                <c:pt idx="1040">
                  <c:v>1.7025650000000001</c:v>
                </c:pt>
                <c:pt idx="1041">
                  <c:v>1.7503150000000001</c:v>
                </c:pt>
                <c:pt idx="1042">
                  <c:v>1.798065</c:v>
                </c:pt>
                <c:pt idx="1043">
                  <c:v>1.7741899999999999</c:v>
                </c:pt>
                <c:pt idx="1044">
                  <c:v>1.7025650000000001</c:v>
                </c:pt>
                <c:pt idx="1045">
                  <c:v>1.798065</c:v>
                </c:pt>
                <c:pt idx="1046">
                  <c:v>1.798065</c:v>
                </c:pt>
                <c:pt idx="1047">
                  <c:v>1.798065</c:v>
                </c:pt>
                <c:pt idx="1048">
                  <c:v>1.7025650000000001</c:v>
                </c:pt>
                <c:pt idx="1049">
                  <c:v>1.7741899999999999</c:v>
                </c:pt>
                <c:pt idx="1050">
                  <c:v>1.72644</c:v>
                </c:pt>
                <c:pt idx="1051">
                  <c:v>1.7503150000000001</c:v>
                </c:pt>
                <c:pt idx="1052">
                  <c:v>1.7503150000000001</c:v>
                </c:pt>
                <c:pt idx="1053">
                  <c:v>1.67869</c:v>
                </c:pt>
                <c:pt idx="1054">
                  <c:v>1.7503150000000001</c:v>
                </c:pt>
                <c:pt idx="1055">
                  <c:v>1.67869</c:v>
                </c:pt>
                <c:pt idx="1056">
                  <c:v>1.7025650000000001</c:v>
                </c:pt>
                <c:pt idx="1057">
                  <c:v>1.6548149999999999</c:v>
                </c:pt>
                <c:pt idx="1058">
                  <c:v>1.6548149999999999</c:v>
                </c:pt>
                <c:pt idx="1059">
                  <c:v>1.7503150000000001</c:v>
                </c:pt>
                <c:pt idx="1060">
                  <c:v>1.7503150000000001</c:v>
                </c:pt>
                <c:pt idx="1061">
                  <c:v>1.7025650000000001</c:v>
                </c:pt>
                <c:pt idx="1062">
                  <c:v>1.7741899999999999</c:v>
                </c:pt>
                <c:pt idx="1063">
                  <c:v>1.7741899999999999</c:v>
                </c:pt>
                <c:pt idx="1064">
                  <c:v>1.7741899999999999</c:v>
                </c:pt>
                <c:pt idx="1065">
                  <c:v>1.7503150000000001</c:v>
                </c:pt>
                <c:pt idx="1066">
                  <c:v>1.7503150000000001</c:v>
                </c:pt>
                <c:pt idx="1067">
                  <c:v>1.7503150000000001</c:v>
                </c:pt>
                <c:pt idx="1068">
                  <c:v>1.67869</c:v>
                </c:pt>
                <c:pt idx="1069">
                  <c:v>1.72644</c:v>
                </c:pt>
                <c:pt idx="1070">
                  <c:v>1.7503150000000001</c:v>
                </c:pt>
                <c:pt idx="1071">
                  <c:v>2.2039399999999998</c:v>
                </c:pt>
                <c:pt idx="1072">
                  <c:v>2.25169</c:v>
                </c:pt>
                <c:pt idx="1073">
                  <c:v>2.25169</c:v>
                </c:pt>
                <c:pt idx="1074">
                  <c:v>2.2039399999999998</c:v>
                </c:pt>
                <c:pt idx="1075">
                  <c:v>2.2755649999999998</c:v>
                </c:pt>
                <c:pt idx="1076">
                  <c:v>2.3471899999999999</c:v>
                </c:pt>
                <c:pt idx="1077">
                  <c:v>2.323315</c:v>
                </c:pt>
                <c:pt idx="1078">
                  <c:v>2.2994400000000002</c:v>
                </c:pt>
                <c:pt idx="1079">
                  <c:v>2.2039399999999998</c:v>
                </c:pt>
                <c:pt idx="1080">
                  <c:v>2.1084399999999999</c:v>
                </c:pt>
                <c:pt idx="1081">
                  <c:v>2.084565</c:v>
                </c:pt>
                <c:pt idx="1082">
                  <c:v>1.9890650000000001</c:v>
                </c:pt>
                <c:pt idx="1083">
                  <c:v>1.9413149999999999</c:v>
                </c:pt>
                <c:pt idx="1084">
                  <c:v>1.9413149999999999</c:v>
                </c:pt>
                <c:pt idx="1085">
                  <c:v>1.9413149999999999</c:v>
                </c:pt>
                <c:pt idx="1086">
                  <c:v>1.91744</c:v>
                </c:pt>
                <c:pt idx="1087">
                  <c:v>1.8696900000000001</c:v>
                </c:pt>
                <c:pt idx="1088">
                  <c:v>1.8696900000000001</c:v>
                </c:pt>
                <c:pt idx="1089">
                  <c:v>1.845815</c:v>
                </c:pt>
                <c:pt idx="1090">
                  <c:v>1.8935649999999999</c:v>
                </c:pt>
                <c:pt idx="1091">
                  <c:v>1.8696900000000001</c:v>
                </c:pt>
                <c:pt idx="1092">
                  <c:v>1.845815</c:v>
                </c:pt>
                <c:pt idx="1093">
                  <c:v>1.8696900000000001</c:v>
                </c:pt>
                <c:pt idx="1094">
                  <c:v>1.845815</c:v>
                </c:pt>
                <c:pt idx="1095">
                  <c:v>1.798065</c:v>
                </c:pt>
                <c:pt idx="1096">
                  <c:v>1.8696900000000001</c:v>
                </c:pt>
                <c:pt idx="1097">
                  <c:v>1.845815</c:v>
                </c:pt>
                <c:pt idx="1098">
                  <c:v>1.9413149999999999</c:v>
                </c:pt>
                <c:pt idx="1099">
                  <c:v>1.845815</c:v>
                </c:pt>
                <c:pt idx="1100">
                  <c:v>1.9413149999999999</c:v>
                </c:pt>
                <c:pt idx="1101">
                  <c:v>2.0606900000000001</c:v>
                </c:pt>
                <c:pt idx="1102">
                  <c:v>2.0606900000000001</c:v>
                </c:pt>
                <c:pt idx="1103">
                  <c:v>2.084565</c:v>
                </c:pt>
                <c:pt idx="1104">
                  <c:v>2.01294</c:v>
                </c:pt>
                <c:pt idx="1105">
                  <c:v>2.2278150000000001</c:v>
                </c:pt>
                <c:pt idx="1106">
                  <c:v>1.8935649999999999</c:v>
                </c:pt>
                <c:pt idx="1107">
                  <c:v>1.8696900000000001</c:v>
                </c:pt>
                <c:pt idx="1108">
                  <c:v>1.8935649999999999</c:v>
                </c:pt>
                <c:pt idx="1109">
                  <c:v>1.91744</c:v>
                </c:pt>
                <c:pt idx="1110">
                  <c:v>1.8696900000000001</c:v>
                </c:pt>
                <c:pt idx="1111">
                  <c:v>1.8696900000000001</c:v>
                </c:pt>
                <c:pt idx="1112">
                  <c:v>1.8219399999999999</c:v>
                </c:pt>
                <c:pt idx="1113">
                  <c:v>1.8696900000000001</c:v>
                </c:pt>
                <c:pt idx="1114">
                  <c:v>1.798065</c:v>
                </c:pt>
                <c:pt idx="1115">
                  <c:v>1.8696900000000001</c:v>
                </c:pt>
                <c:pt idx="1116">
                  <c:v>1.8935649999999999</c:v>
                </c:pt>
                <c:pt idx="1117">
                  <c:v>1.8219399999999999</c:v>
                </c:pt>
                <c:pt idx="1118">
                  <c:v>1.8219399999999999</c:v>
                </c:pt>
                <c:pt idx="1119">
                  <c:v>1.798065</c:v>
                </c:pt>
                <c:pt idx="1120">
                  <c:v>1.845815</c:v>
                </c:pt>
                <c:pt idx="1121">
                  <c:v>1.798065</c:v>
                </c:pt>
                <c:pt idx="1122">
                  <c:v>1.8219399999999999</c:v>
                </c:pt>
                <c:pt idx="1123">
                  <c:v>1.72644</c:v>
                </c:pt>
                <c:pt idx="1124">
                  <c:v>1.7741899999999999</c:v>
                </c:pt>
                <c:pt idx="1125">
                  <c:v>1.798065</c:v>
                </c:pt>
                <c:pt idx="1126">
                  <c:v>1.7503150000000001</c:v>
                </c:pt>
                <c:pt idx="1127">
                  <c:v>1.72644</c:v>
                </c:pt>
                <c:pt idx="1128">
                  <c:v>1.72644</c:v>
                </c:pt>
                <c:pt idx="1129">
                  <c:v>1.7025650000000001</c:v>
                </c:pt>
                <c:pt idx="1130">
                  <c:v>1.798065</c:v>
                </c:pt>
                <c:pt idx="1131">
                  <c:v>1.7503150000000001</c:v>
                </c:pt>
                <c:pt idx="1132">
                  <c:v>1.7025650000000001</c:v>
                </c:pt>
                <c:pt idx="1133">
                  <c:v>1.7025650000000001</c:v>
                </c:pt>
                <c:pt idx="1134">
                  <c:v>1.7025650000000001</c:v>
                </c:pt>
                <c:pt idx="1135">
                  <c:v>1.7741899999999999</c:v>
                </c:pt>
                <c:pt idx="1136">
                  <c:v>1.7741899999999999</c:v>
                </c:pt>
                <c:pt idx="1137">
                  <c:v>1.67869</c:v>
                </c:pt>
                <c:pt idx="1138">
                  <c:v>1.7503150000000001</c:v>
                </c:pt>
                <c:pt idx="1139">
                  <c:v>1.7025650000000001</c:v>
                </c:pt>
                <c:pt idx="1140">
                  <c:v>1.7025650000000001</c:v>
                </c:pt>
                <c:pt idx="1141">
                  <c:v>1.7025650000000001</c:v>
                </c:pt>
                <c:pt idx="1142">
                  <c:v>1.67869</c:v>
                </c:pt>
                <c:pt idx="1143">
                  <c:v>1.7025650000000001</c:v>
                </c:pt>
                <c:pt idx="1144">
                  <c:v>1.72644</c:v>
                </c:pt>
                <c:pt idx="1145">
                  <c:v>1.7503150000000001</c:v>
                </c:pt>
                <c:pt idx="1146">
                  <c:v>1.7741899999999999</c:v>
                </c:pt>
                <c:pt idx="1147">
                  <c:v>1.67869</c:v>
                </c:pt>
                <c:pt idx="1148">
                  <c:v>1.72644</c:v>
                </c:pt>
                <c:pt idx="1149">
                  <c:v>1.7503150000000001</c:v>
                </c:pt>
                <c:pt idx="1150">
                  <c:v>1.8935649999999999</c:v>
                </c:pt>
                <c:pt idx="1151">
                  <c:v>1.72644</c:v>
                </c:pt>
                <c:pt idx="1152">
                  <c:v>1.798065</c:v>
                </c:pt>
                <c:pt idx="1153">
                  <c:v>1.7503150000000001</c:v>
                </c:pt>
                <c:pt idx="1154">
                  <c:v>1.72644</c:v>
                </c:pt>
                <c:pt idx="1155">
                  <c:v>1.7025650000000001</c:v>
                </c:pt>
                <c:pt idx="1156">
                  <c:v>1.7503150000000001</c:v>
                </c:pt>
                <c:pt idx="1157">
                  <c:v>1.72644</c:v>
                </c:pt>
                <c:pt idx="1158">
                  <c:v>1.7025650000000001</c:v>
                </c:pt>
                <c:pt idx="1159">
                  <c:v>1.7503150000000001</c:v>
                </c:pt>
                <c:pt idx="1160">
                  <c:v>1.7503150000000001</c:v>
                </c:pt>
                <c:pt idx="1161">
                  <c:v>1.67869</c:v>
                </c:pt>
                <c:pt idx="1162">
                  <c:v>1.67869</c:v>
                </c:pt>
                <c:pt idx="1163">
                  <c:v>1.72644</c:v>
                </c:pt>
                <c:pt idx="1164">
                  <c:v>1.7741899999999999</c:v>
                </c:pt>
                <c:pt idx="1165">
                  <c:v>1.8935649999999999</c:v>
                </c:pt>
                <c:pt idx="1166">
                  <c:v>1.845815</c:v>
                </c:pt>
                <c:pt idx="1167">
                  <c:v>1.845815</c:v>
                </c:pt>
                <c:pt idx="1168">
                  <c:v>1.8696900000000001</c:v>
                </c:pt>
                <c:pt idx="1169">
                  <c:v>1.7503150000000001</c:v>
                </c:pt>
                <c:pt idx="1170">
                  <c:v>1.7503150000000001</c:v>
                </c:pt>
                <c:pt idx="1171">
                  <c:v>1.72644</c:v>
                </c:pt>
                <c:pt idx="1172">
                  <c:v>1.7025650000000001</c:v>
                </c:pt>
                <c:pt idx="1173">
                  <c:v>1.7503150000000001</c:v>
                </c:pt>
                <c:pt idx="1174">
                  <c:v>1.7503150000000001</c:v>
                </c:pt>
                <c:pt idx="1175">
                  <c:v>1.67869</c:v>
                </c:pt>
                <c:pt idx="1176">
                  <c:v>1.7741899999999999</c:v>
                </c:pt>
                <c:pt idx="1177">
                  <c:v>1.7741899999999999</c:v>
                </c:pt>
                <c:pt idx="1178">
                  <c:v>1.67869</c:v>
                </c:pt>
                <c:pt idx="1179">
                  <c:v>1.7025650000000001</c:v>
                </c:pt>
                <c:pt idx="1180">
                  <c:v>1.7025650000000001</c:v>
                </c:pt>
                <c:pt idx="1181">
                  <c:v>1.72644</c:v>
                </c:pt>
                <c:pt idx="1182">
                  <c:v>1.7025650000000001</c:v>
                </c:pt>
                <c:pt idx="1183">
                  <c:v>1.67869</c:v>
                </c:pt>
                <c:pt idx="1184">
                  <c:v>1.72644</c:v>
                </c:pt>
                <c:pt idx="1185">
                  <c:v>1.67869</c:v>
                </c:pt>
                <c:pt idx="1186">
                  <c:v>1.72644</c:v>
                </c:pt>
                <c:pt idx="1187">
                  <c:v>1.72644</c:v>
                </c:pt>
                <c:pt idx="1188">
                  <c:v>1.72644</c:v>
                </c:pt>
                <c:pt idx="1189">
                  <c:v>1.6548149999999999</c:v>
                </c:pt>
                <c:pt idx="1190">
                  <c:v>1.72644</c:v>
                </c:pt>
                <c:pt idx="1191">
                  <c:v>1.7741899999999999</c:v>
                </c:pt>
                <c:pt idx="1192">
                  <c:v>1.798065</c:v>
                </c:pt>
                <c:pt idx="1193">
                  <c:v>1.8219399999999999</c:v>
                </c:pt>
                <c:pt idx="1194">
                  <c:v>1.845815</c:v>
                </c:pt>
                <c:pt idx="1195">
                  <c:v>1.845815</c:v>
                </c:pt>
                <c:pt idx="1196">
                  <c:v>1.9413149999999999</c:v>
                </c:pt>
                <c:pt idx="1197">
                  <c:v>1.9413149999999999</c:v>
                </c:pt>
                <c:pt idx="1198">
                  <c:v>1.91744</c:v>
                </c:pt>
                <c:pt idx="1199">
                  <c:v>1.91744</c:v>
                </c:pt>
                <c:pt idx="1200">
                  <c:v>1.8696900000000001</c:v>
                </c:pt>
                <c:pt idx="1201">
                  <c:v>1.845815</c:v>
                </c:pt>
                <c:pt idx="1202">
                  <c:v>1.8696900000000001</c:v>
                </c:pt>
                <c:pt idx="1203">
                  <c:v>1.798065</c:v>
                </c:pt>
                <c:pt idx="1204">
                  <c:v>1.7503150000000001</c:v>
                </c:pt>
                <c:pt idx="1205">
                  <c:v>1.7741899999999999</c:v>
                </c:pt>
                <c:pt idx="1206">
                  <c:v>1.7741899999999999</c:v>
                </c:pt>
                <c:pt idx="1207">
                  <c:v>1.7503150000000001</c:v>
                </c:pt>
                <c:pt idx="1208">
                  <c:v>1.72644</c:v>
                </c:pt>
                <c:pt idx="1209">
                  <c:v>1.8219399999999999</c:v>
                </c:pt>
                <c:pt idx="1210">
                  <c:v>1.7025650000000001</c:v>
                </c:pt>
                <c:pt idx="1211">
                  <c:v>1.72644</c:v>
                </c:pt>
                <c:pt idx="1212">
                  <c:v>1.7503150000000001</c:v>
                </c:pt>
                <c:pt idx="1213">
                  <c:v>1.8219399999999999</c:v>
                </c:pt>
                <c:pt idx="1214">
                  <c:v>1.7741899999999999</c:v>
                </c:pt>
                <c:pt idx="1215">
                  <c:v>1.7503150000000001</c:v>
                </c:pt>
                <c:pt idx="1216">
                  <c:v>1.798065</c:v>
                </c:pt>
                <c:pt idx="1217">
                  <c:v>2.22184625</c:v>
                </c:pt>
                <c:pt idx="1218">
                  <c:v>2.6456274999999998</c:v>
                </c:pt>
                <c:pt idx="1219">
                  <c:v>2.4665650000000001</c:v>
                </c:pt>
                <c:pt idx="1220">
                  <c:v>2.2278150000000001</c:v>
                </c:pt>
                <c:pt idx="1221">
                  <c:v>2.2039399999999998</c:v>
                </c:pt>
                <c:pt idx="1222">
                  <c:v>2.1084399999999999</c:v>
                </c:pt>
                <c:pt idx="1223">
                  <c:v>2.0368149999999998</c:v>
                </c:pt>
                <c:pt idx="1224">
                  <c:v>1.9890650000000001</c:v>
                </c:pt>
                <c:pt idx="1225">
                  <c:v>1.9890650000000001</c:v>
                </c:pt>
                <c:pt idx="1226">
                  <c:v>1.91744</c:v>
                </c:pt>
                <c:pt idx="1227">
                  <c:v>1.91744</c:v>
                </c:pt>
                <c:pt idx="1228">
                  <c:v>1.91744</c:v>
                </c:pt>
                <c:pt idx="1229">
                  <c:v>1.845815</c:v>
                </c:pt>
                <c:pt idx="1230">
                  <c:v>1.845815</c:v>
                </c:pt>
                <c:pt idx="1231">
                  <c:v>1.8935649999999999</c:v>
                </c:pt>
                <c:pt idx="1232">
                  <c:v>1.8696900000000001</c:v>
                </c:pt>
                <c:pt idx="1233">
                  <c:v>1.845815</c:v>
                </c:pt>
                <c:pt idx="1234">
                  <c:v>1.845815</c:v>
                </c:pt>
                <c:pt idx="1235">
                  <c:v>1.845815</c:v>
                </c:pt>
                <c:pt idx="1236">
                  <c:v>1.845815</c:v>
                </c:pt>
                <c:pt idx="1237">
                  <c:v>1.7741899999999999</c:v>
                </c:pt>
                <c:pt idx="1238">
                  <c:v>1.7741899999999999</c:v>
                </c:pt>
                <c:pt idx="1239">
                  <c:v>1.845815</c:v>
                </c:pt>
                <c:pt idx="1240">
                  <c:v>1.72644</c:v>
                </c:pt>
                <c:pt idx="1241">
                  <c:v>1.72644</c:v>
                </c:pt>
                <c:pt idx="1242">
                  <c:v>1.7741899999999999</c:v>
                </c:pt>
                <c:pt idx="1243">
                  <c:v>1.798065</c:v>
                </c:pt>
                <c:pt idx="1244">
                  <c:v>1.798065</c:v>
                </c:pt>
                <c:pt idx="1245">
                  <c:v>1.7741899999999999</c:v>
                </c:pt>
                <c:pt idx="1246">
                  <c:v>1.7503150000000001</c:v>
                </c:pt>
                <c:pt idx="1247">
                  <c:v>1.798065</c:v>
                </c:pt>
                <c:pt idx="1248">
                  <c:v>1.798065</c:v>
                </c:pt>
                <c:pt idx="1249">
                  <c:v>1.8935649999999999</c:v>
                </c:pt>
                <c:pt idx="1250">
                  <c:v>1.8935649999999999</c:v>
                </c:pt>
                <c:pt idx="1251">
                  <c:v>1.91744</c:v>
                </c:pt>
                <c:pt idx="1252">
                  <c:v>1.8935649999999999</c:v>
                </c:pt>
                <c:pt idx="1253">
                  <c:v>1.96519</c:v>
                </c:pt>
                <c:pt idx="1254">
                  <c:v>1.9413149999999999</c:v>
                </c:pt>
                <c:pt idx="1255">
                  <c:v>1.845815</c:v>
                </c:pt>
                <c:pt idx="1256">
                  <c:v>1.845815</c:v>
                </c:pt>
                <c:pt idx="1257">
                  <c:v>1.8219399999999999</c:v>
                </c:pt>
                <c:pt idx="1258">
                  <c:v>1.798065</c:v>
                </c:pt>
                <c:pt idx="1259">
                  <c:v>1.8219399999999999</c:v>
                </c:pt>
                <c:pt idx="1260">
                  <c:v>1.8935649999999999</c:v>
                </c:pt>
                <c:pt idx="1261">
                  <c:v>1.8696900000000001</c:v>
                </c:pt>
                <c:pt idx="1262">
                  <c:v>1.8219399999999999</c:v>
                </c:pt>
                <c:pt idx="1263">
                  <c:v>1.7741899999999999</c:v>
                </c:pt>
                <c:pt idx="1264">
                  <c:v>1.7741899999999999</c:v>
                </c:pt>
                <c:pt idx="1265">
                  <c:v>1.7741899999999999</c:v>
                </c:pt>
                <c:pt idx="1266">
                  <c:v>1.7503150000000001</c:v>
                </c:pt>
                <c:pt idx="1267">
                  <c:v>1.8219399999999999</c:v>
                </c:pt>
                <c:pt idx="1268">
                  <c:v>1.7741899999999999</c:v>
                </c:pt>
                <c:pt idx="1269">
                  <c:v>1.8696900000000001</c:v>
                </c:pt>
                <c:pt idx="1270">
                  <c:v>1.8696900000000001</c:v>
                </c:pt>
                <c:pt idx="1271">
                  <c:v>1.91744</c:v>
                </c:pt>
                <c:pt idx="1272">
                  <c:v>1.96519</c:v>
                </c:pt>
                <c:pt idx="1273">
                  <c:v>1.8935649999999999</c:v>
                </c:pt>
                <c:pt idx="1274">
                  <c:v>1.9413149999999999</c:v>
                </c:pt>
                <c:pt idx="1275">
                  <c:v>1.91744</c:v>
                </c:pt>
                <c:pt idx="1276">
                  <c:v>1.8219399999999999</c:v>
                </c:pt>
                <c:pt idx="1277">
                  <c:v>1.845815</c:v>
                </c:pt>
                <c:pt idx="1278">
                  <c:v>1.8696900000000001</c:v>
                </c:pt>
                <c:pt idx="1279">
                  <c:v>1.798065</c:v>
                </c:pt>
                <c:pt idx="1280">
                  <c:v>1.8696900000000001</c:v>
                </c:pt>
                <c:pt idx="1281">
                  <c:v>1.9413149999999999</c:v>
                </c:pt>
                <c:pt idx="1282">
                  <c:v>1.845815</c:v>
                </c:pt>
                <c:pt idx="1283">
                  <c:v>1.8696900000000001</c:v>
                </c:pt>
                <c:pt idx="1284">
                  <c:v>1.845815</c:v>
                </c:pt>
                <c:pt idx="1285">
                  <c:v>1.845815</c:v>
                </c:pt>
                <c:pt idx="1286">
                  <c:v>1.7741899999999999</c:v>
                </c:pt>
                <c:pt idx="1287">
                  <c:v>1.7741899999999999</c:v>
                </c:pt>
                <c:pt idx="1288">
                  <c:v>1.7741899999999999</c:v>
                </c:pt>
                <c:pt idx="1289">
                  <c:v>1.798065</c:v>
                </c:pt>
                <c:pt idx="1290">
                  <c:v>1.8696900000000001</c:v>
                </c:pt>
                <c:pt idx="1291">
                  <c:v>2.7172524999999998</c:v>
                </c:pt>
                <c:pt idx="1292">
                  <c:v>3.5648149999999998</c:v>
                </c:pt>
                <c:pt idx="1293">
                  <c:v>3.2783150000000001</c:v>
                </c:pt>
                <c:pt idx="1294">
                  <c:v>3.0156900000000002</c:v>
                </c:pt>
                <c:pt idx="1295">
                  <c:v>2.8724400000000001</c:v>
                </c:pt>
                <c:pt idx="1296">
                  <c:v>2.7053150000000001</c:v>
                </c:pt>
                <c:pt idx="1297">
                  <c:v>2.4665650000000001</c:v>
                </c:pt>
                <c:pt idx="1298">
                  <c:v>2.3949400000000001</c:v>
                </c:pt>
                <c:pt idx="1299">
                  <c:v>2.3949400000000001</c:v>
                </c:pt>
                <c:pt idx="1300">
                  <c:v>2.323315</c:v>
                </c:pt>
                <c:pt idx="1301">
                  <c:v>2.2039399999999998</c:v>
                </c:pt>
                <c:pt idx="1302">
                  <c:v>2.2278150000000001</c:v>
                </c:pt>
                <c:pt idx="1303">
                  <c:v>2.1323150000000002</c:v>
                </c:pt>
                <c:pt idx="1304">
                  <c:v>2.1084399999999999</c:v>
                </c:pt>
                <c:pt idx="1305">
                  <c:v>2.1561900000000001</c:v>
                </c:pt>
                <c:pt idx="1306">
                  <c:v>2.0606900000000001</c:v>
                </c:pt>
                <c:pt idx="1307">
                  <c:v>2.084565</c:v>
                </c:pt>
                <c:pt idx="1308">
                  <c:v>2.084565</c:v>
                </c:pt>
                <c:pt idx="1309">
                  <c:v>2.01294</c:v>
                </c:pt>
                <c:pt idx="1310">
                  <c:v>2.0606900000000001</c:v>
                </c:pt>
                <c:pt idx="1311">
                  <c:v>1.9890650000000001</c:v>
                </c:pt>
                <c:pt idx="1312">
                  <c:v>2.0368149999999998</c:v>
                </c:pt>
                <c:pt idx="1313">
                  <c:v>2.01294</c:v>
                </c:pt>
                <c:pt idx="1314">
                  <c:v>1.91744</c:v>
                </c:pt>
                <c:pt idx="1315">
                  <c:v>1.96519</c:v>
                </c:pt>
                <c:pt idx="1316">
                  <c:v>1.9413149999999999</c:v>
                </c:pt>
                <c:pt idx="1317">
                  <c:v>1.91744</c:v>
                </c:pt>
                <c:pt idx="1318">
                  <c:v>2.2039399999999998</c:v>
                </c:pt>
                <c:pt idx="1319">
                  <c:v>2.1800649999999999</c:v>
                </c:pt>
                <c:pt idx="1320">
                  <c:v>2.1323150000000002</c:v>
                </c:pt>
                <c:pt idx="1321">
                  <c:v>2.1561900000000001</c:v>
                </c:pt>
                <c:pt idx="1322">
                  <c:v>2.0606900000000001</c:v>
                </c:pt>
                <c:pt idx="1323">
                  <c:v>2.0606900000000001</c:v>
                </c:pt>
                <c:pt idx="1324">
                  <c:v>2.0368149999999998</c:v>
                </c:pt>
                <c:pt idx="1325">
                  <c:v>1.9890650000000001</c:v>
                </c:pt>
                <c:pt idx="1326">
                  <c:v>1.9890650000000001</c:v>
                </c:pt>
                <c:pt idx="1327">
                  <c:v>1.96519</c:v>
                </c:pt>
                <c:pt idx="1328">
                  <c:v>1.91744</c:v>
                </c:pt>
                <c:pt idx="1329">
                  <c:v>1.9890650000000001</c:v>
                </c:pt>
                <c:pt idx="1330">
                  <c:v>1.91744</c:v>
                </c:pt>
                <c:pt idx="1331">
                  <c:v>1.91744</c:v>
                </c:pt>
                <c:pt idx="1332">
                  <c:v>1.8696900000000001</c:v>
                </c:pt>
                <c:pt idx="1333">
                  <c:v>1.91744</c:v>
                </c:pt>
                <c:pt idx="1334">
                  <c:v>1.845815</c:v>
                </c:pt>
                <c:pt idx="1335">
                  <c:v>1.845815</c:v>
                </c:pt>
                <c:pt idx="1336">
                  <c:v>1.91744</c:v>
                </c:pt>
                <c:pt idx="1337">
                  <c:v>1.845815</c:v>
                </c:pt>
                <c:pt idx="1338">
                  <c:v>1.845815</c:v>
                </c:pt>
                <c:pt idx="1339">
                  <c:v>1.91744</c:v>
                </c:pt>
                <c:pt idx="1340">
                  <c:v>1.9413149999999999</c:v>
                </c:pt>
                <c:pt idx="1341">
                  <c:v>1.9413149999999999</c:v>
                </c:pt>
                <c:pt idx="1342">
                  <c:v>2.0606900000000001</c:v>
                </c:pt>
                <c:pt idx="1343">
                  <c:v>2.084565</c:v>
                </c:pt>
                <c:pt idx="1344">
                  <c:v>2.1323150000000002</c:v>
                </c:pt>
                <c:pt idx="1345">
                  <c:v>2.0368149999999998</c:v>
                </c:pt>
                <c:pt idx="1346">
                  <c:v>2.0368149999999998</c:v>
                </c:pt>
                <c:pt idx="1347">
                  <c:v>1.9890650000000001</c:v>
                </c:pt>
                <c:pt idx="1348">
                  <c:v>2.0368149999999998</c:v>
                </c:pt>
                <c:pt idx="1349">
                  <c:v>1.9890650000000001</c:v>
                </c:pt>
                <c:pt idx="1350">
                  <c:v>1.9890650000000001</c:v>
                </c:pt>
                <c:pt idx="1351">
                  <c:v>1.9890650000000001</c:v>
                </c:pt>
                <c:pt idx="1352">
                  <c:v>1.9413149999999999</c:v>
                </c:pt>
                <c:pt idx="1353">
                  <c:v>1.9890650000000001</c:v>
                </c:pt>
                <c:pt idx="1354">
                  <c:v>1.8935649999999999</c:v>
                </c:pt>
                <c:pt idx="1355">
                  <c:v>1.8935649999999999</c:v>
                </c:pt>
                <c:pt idx="1356">
                  <c:v>1.9413149999999999</c:v>
                </c:pt>
                <c:pt idx="1357">
                  <c:v>1.8935649999999999</c:v>
                </c:pt>
                <c:pt idx="1358">
                  <c:v>1.9413149999999999</c:v>
                </c:pt>
                <c:pt idx="1359">
                  <c:v>1.91744</c:v>
                </c:pt>
                <c:pt idx="1360">
                  <c:v>1.8935649999999999</c:v>
                </c:pt>
                <c:pt idx="1361">
                  <c:v>1.91744</c:v>
                </c:pt>
                <c:pt idx="1362">
                  <c:v>1.91744</c:v>
                </c:pt>
                <c:pt idx="1363">
                  <c:v>1.845815</c:v>
                </c:pt>
                <c:pt idx="1364">
                  <c:v>1.8219399999999999</c:v>
                </c:pt>
                <c:pt idx="1365">
                  <c:v>1.8219399999999999</c:v>
                </c:pt>
                <c:pt idx="1366">
                  <c:v>1.798065</c:v>
                </c:pt>
                <c:pt idx="1367">
                  <c:v>1.7741899999999999</c:v>
                </c:pt>
                <c:pt idx="1368">
                  <c:v>1.798065</c:v>
                </c:pt>
                <c:pt idx="1369">
                  <c:v>1.8219399999999999</c:v>
                </c:pt>
                <c:pt idx="1370">
                  <c:v>1.8696900000000001</c:v>
                </c:pt>
                <c:pt idx="1371">
                  <c:v>1.845815</c:v>
                </c:pt>
                <c:pt idx="1372">
                  <c:v>1.7503150000000001</c:v>
                </c:pt>
                <c:pt idx="1373">
                  <c:v>1.798065</c:v>
                </c:pt>
                <c:pt idx="1374">
                  <c:v>1.7741899999999999</c:v>
                </c:pt>
                <c:pt idx="1375">
                  <c:v>1.8219399999999999</c:v>
                </c:pt>
                <c:pt idx="1376">
                  <c:v>1.8219399999999999</c:v>
                </c:pt>
                <c:pt idx="1377">
                  <c:v>1.7503150000000001</c:v>
                </c:pt>
                <c:pt idx="1378">
                  <c:v>1.845815</c:v>
                </c:pt>
                <c:pt idx="1379">
                  <c:v>1.7741899999999999</c:v>
                </c:pt>
                <c:pt idx="1380">
                  <c:v>1.798065</c:v>
                </c:pt>
                <c:pt idx="1381">
                  <c:v>1.7503150000000001</c:v>
                </c:pt>
                <c:pt idx="1382">
                  <c:v>1.7741899999999999</c:v>
                </c:pt>
                <c:pt idx="1383">
                  <c:v>1.8219399999999999</c:v>
                </c:pt>
                <c:pt idx="1384">
                  <c:v>1.8219399999999999</c:v>
                </c:pt>
                <c:pt idx="1385">
                  <c:v>1.7741899999999999</c:v>
                </c:pt>
                <c:pt idx="1386">
                  <c:v>1.72644</c:v>
                </c:pt>
                <c:pt idx="1387">
                  <c:v>1.7741899999999999</c:v>
                </c:pt>
                <c:pt idx="1388">
                  <c:v>1.7503150000000001</c:v>
                </c:pt>
                <c:pt idx="1389">
                  <c:v>1.7741899999999999</c:v>
                </c:pt>
                <c:pt idx="1390">
                  <c:v>1.8935649999999999</c:v>
                </c:pt>
                <c:pt idx="1391">
                  <c:v>1.8935649999999999</c:v>
                </c:pt>
                <c:pt idx="1392">
                  <c:v>1.9413149999999999</c:v>
                </c:pt>
                <c:pt idx="1393">
                  <c:v>1.9413149999999999</c:v>
                </c:pt>
                <c:pt idx="1394">
                  <c:v>1.8696900000000001</c:v>
                </c:pt>
                <c:pt idx="1395">
                  <c:v>1.96519</c:v>
                </c:pt>
                <c:pt idx="1396">
                  <c:v>1.845815</c:v>
                </c:pt>
                <c:pt idx="1397">
                  <c:v>1.845815</c:v>
                </c:pt>
                <c:pt idx="1398">
                  <c:v>1.845815</c:v>
                </c:pt>
                <c:pt idx="1399">
                  <c:v>1.845815</c:v>
                </c:pt>
                <c:pt idx="1400">
                  <c:v>1.845815</c:v>
                </c:pt>
                <c:pt idx="1401">
                  <c:v>1.7741899999999999</c:v>
                </c:pt>
                <c:pt idx="1402">
                  <c:v>1.8219399999999999</c:v>
                </c:pt>
                <c:pt idx="1403">
                  <c:v>1.8219399999999999</c:v>
                </c:pt>
                <c:pt idx="1404">
                  <c:v>1.8219399999999999</c:v>
                </c:pt>
                <c:pt idx="1405">
                  <c:v>1.798065</c:v>
                </c:pt>
                <c:pt idx="1406">
                  <c:v>1.7741899999999999</c:v>
                </c:pt>
                <c:pt idx="1407">
                  <c:v>1.798065</c:v>
                </c:pt>
                <c:pt idx="1408">
                  <c:v>1.91744</c:v>
                </c:pt>
                <c:pt idx="1409">
                  <c:v>2.0368149999999998</c:v>
                </c:pt>
                <c:pt idx="1410">
                  <c:v>2.084565</c:v>
                </c:pt>
                <c:pt idx="1411">
                  <c:v>1.9890650000000001</c:v>
                </c:pt>
                <c:pt idx="1412">
                  <c:v>2.01294</c:v>
                </c:pt>
                <c:pt idx="1413">
                  <c:v>1.96519</c:v>
                </c:pt>
                <c:pt idx="1414">
                  <c:v>1.9890650000000001</c:v>
                </c:pt>
                <c:pt idx="1415">
                  <c:v>1.9413149999999999</c:v>
                </c:pt>
                <c:pt idx="1416">
                  <c:v>1.8696900000000001</c:v>
                </c:pt>
                <c:pt idx="1417">
                  <c:v>1.8935649999999999</c:v>
                </c:pt>
                <c:pt idx="1418">
                  <c:v>1.845815</c:v>
                </c:pt>
                <c:pt idx="1419">
                  <c:v>1.8935649999999999</c:v>
                </c:pt>
                <c:pt idx="1420">
                  <c:v>1.8935649999999999</c:v>
                </c:pt>
                <c:pt idx="1421">
                  <c:v>1.845815</c:v>
                </c:pt>
                <c:pt idx="1422">
                  <c:v>1.8696900000000001</c:v>
                </c:pt>
                <c:pt idx="1423">
                  <c:v>1.798065</c:v>
                </c:pt>
                <c:pt idx="1424">
                  <c:v>1.845815</c:v>
                </c:pt>
                <c:pt idx="1425">
                  <c:v>1.845815</c:v>
                </c:pt>
                <c:pt idx="1426">
                  <c:v>1.7741899999999999</c:v>
                </c:pt>
                <c:pt idx="1427">
                  <c:v>1.67869</c:v>
                </c:pt>
                <c:pt idx="1428">
                  <c:v>1.798065</c:v>
                </c:pt>
                <c:pt idx="1429">
                  <c:v>1.8696900000000001</c:v>
                </c:pt>
                <c:pt idx="1430">
                  <c:v>1.845815</c:v>
                </c:pt>
                <c:pt idx="1431">
                  <c:v>1.845815</c:v>
                </c:pt>
                <c:pt idx="1432">
                  <c:v>1.8219399999999999</c:v>
                </c:pt>
                <c:pt idx="1433">
                  <c:v>1.798065</c:v>
                </c:pt>
                <c:pt idx="1434">
                  <c:v>1.8219399999999999</c:v>
                </c:pt>
                <c:pt idx="1435">
                  <c:v>2.084565</c:v>
                </c:pt>
                <c:pt idx="1436">
                  <c:v>2.2039399999999998</c:v>
                </c:pt>
                <c:pt idx="1437">
                  <c:v>2.1561900000000001</c:v>
                </c:pt>
                <c:pt idx="1438">
                  <c:v>2.0368149999999998</c:v>
                </c:pt>
                <c:pt idx="1439">
                  <c:v>2.0368149999999998</c:v>
                </c:pt>
                <c:pt idx="1440">
                  <c:v>1.91744</c:v>
                </c:pt>
                <c:pt idx="1441">
                  <c:v>1.91744</c:v>
                </c:pt>
                <c:pt idx="1442">
                  <c:v>1.8696900000000001</c:v>
                </c:pt>
                <c:pt idx="1443">
                  <c:v>1.8100025</c:v>
                </c:pt>
                <c:pt idx="1444">
                  <c:v>1.7503150000000001</c:v>
                </c:pt>
                <c:pt idx="1445">
                  <c:v>1.8696900000000001</c:v>
                </c:pt>
                <c:pt idx="1446">
                  <c:v>1.91744</c:v>
                </c:pt>
                <c:pt idx="1447">
                  <c:v>1.8935649999999999</c:v>
                </c:pt>
                <c:pt idx="1448">
                  <c:v>1.845815</c:v>
                </c:pt>
                <c:pt idx="1449">
                  <c:v>1.8935649999999999</c:v>
                </c:pt>
                <c:pt idx="1450">
                  <c:v>1.845815</c:v>
                </c:pt>
                <c:pt idx="1451">
                  <c:v>1.8219399999999999</c:v>
                </c:pt>
                <c:pt idx="1452">
                  <c:v>1.8935649999999999</c:v>
                </c:pt>
                <c:pt idx="1453">
                  <c:v>1.845815</c:v>
                </c:pt>
                <c:pt idx="1454">
                  <c:v>1.8219399999999999</c:v>
                </c:pt>
                <c:pt idx="1455">
                  <c:v>1.798065</c:v>
                </c:pt>
                <c:pt idx="1456">
                  <c:v>1.798065</c:v>
                </c:pt>
                <c:pt idx="1457">
                  <c:v>1.7503150000000001</c:v>
                </c:pt>
                <c:pt idx="1458">
                  <c:v>1.8696900000000001</c:v>
                </c:pt>
                <c:pt idx="1459">
                  <c:v>1.8219399999999999</c:v>
                </c:pt>
                <c:pt idx="1460">
                  <c:v>1.7741899999999999</c:v>
                </c:pt>
                <c:pt idx="1461">
                  <c:v>1.798065</c:v>
                </c:pt>
                <c:pt idx="1462">
                  <c:v>1.7741899999999999</c:v>
                </c:pt>
                <c:pt idx="1463">
                  <c:v>1.7741899999999999</c:v>
                </c:pt>
                <c:pt idx="1464">
                  <c:v>1.7741899999999999</c:v>
                </c:pt>
                <c:pt idx="1465">
                  <c:v>1.798065</c:v>
                </c:pt>
                <c:pt idx="1466">
                  <c:v>1.845815</c:v>
                </c:pt>
                <c:pt idx="1467">
                  <c:v>1.7503150000000001</c:v>
                </c:pt>
                <c:pt idx="1468">
                  <c:v>1.798065</c:v>
                </c:pt>
                <c:pt idx="1469">
                  <c:v>1.7503150000000001</c:v>
                </c:pt>
                <c:pt idx="1470">
                  <c:v>1.7503150000000001</c:v>
                </c:pt>
                <c:pt idx="1471">
                  <c:v>1.798065</c:v>
                </c:pt>
                <c:pt idx="1472">
                  <c:v>1.798065</c:v>
                </c:pt>
                <c:pt idx="1473">
                  <c:v>1.72644</c:v>
                </c:pt>
                <c:pt idx="1474">
                  <c:v>1.7503150000000001</c:v>
                </c:pt>
                <c:pt idx="1475">
                  <c:v>1.8219399999999999</c:v>
                </c:pt>
                <c:pt idx="1476">
                  <c:v>1.7741899999999999</c:v>
                </c:pt>
                <c:pt idx="1477">
                  <c:v>1.798065</c:v>
                </c:pt>
                <c:pt idx="1478">
                  <c:v>1.7741899999999999</c:v>
                </c:pt>
                <c:pt idx="1479">
                  <c:v>1.8219399999999999</c:v>
                </c:pt>
                <c:pt idx="1480">
                  <c:v>1.798065</c:v>
                </c:pt>
                <c:pt idx="1481">
                  <c:v>1.798065</c:v>
                </c:pt>
                <c:pt idx="1482">
                  <c:v>1.7025650000000001</c:v>
                </c:pt>
                <c:pt idx="1483">
                  <c:v>1.7741899999999999</c:v>
                </c:pt>
                <c:pt idx="1484">
                  <c:v>1.72644</c:v>
                </c:pt>
                <c:pt idx="1485">
                  <c:v>1.7741899999999999</c:v>
                </c:pt>
                <c:pt idx="1486">
                  <c:v>1.7025650000000001</c:v>
                </c:pt>
                <c:pt idx="1487">
                  <c:v>1.7025650000000001</c:v>
                </c:pt>
                <c:pt idx="1488">
                  <c:v>1.7503150000000001</c:v>
                </c:pt>
                <c:pt idx="1489">
                  <c:v>1.67869</c:v>
                </c:pt>
                <c:pt idx="1490">
                  <c:v>1.7025650000000001</c:v>
                </c:pt>
                <c:pt idx="1491">
                  <c:v>1.67869</c:v>
                </c:pt>
                <c:pt idx="1492">
                  <c:v>1.7503150000000001</c:v>
                </c:pt>
                <c:pt idx="1493">
                  <c:v>1.7025650000000001</c:v>
                </c:pt>
                <c:pt idx="1494">
                  <c:v>1.72644</c:v>
                </c:pt>
                <c:pt idx="1495">
                  <c:v>1.7025650000000001</c:v>
                </c:pt>
                <c:pt idx="1496">
                  <c:v>1.7503150000000001</c:v>
                </c:pt>
                <c:pt idx="1497">
                  <c:v>1.7741899999999999</c:v>
                </c:pt>
                <c:pt idx="1498">
                  <c:v>1.7503150000000001</c:v>
                </c:pt>
                <c:pt idx="1499">
                  <c:v>1.7025650000000001</c:v>
                </c:pt>
                <c:pt idx="1500">
                  <c:v>1.7025650000000001</c:v>
                </c:pt>
                <c:pt idx="1501">
                  <c:v>1.7503150000000001</c:v>
                </c:pt>
                <c:pt idx="1502">
                  <c:v>1.7503150000000001</c:v>
                </c:pt>
                <c:pt idx="1503">
                  <c:v>1.72644</c:v>
                </c:pt>
                <c:pt idx="1504">
                  <c:v>1.7503150000000001</c:v>
                </c:pt>
                <c:pt idx="1505">
                  <c:v>1.67869</c:v>
                </c:pt>
                <c:pt idx="1506">
                  <c:v>1.72644</c:v>
                </c:pt>
                <c:pt idx="1507">
                  <c:v>1.72644</c:v>
                </c:pt>
                <c:pt idx="1508">
                  <c:v>1.7025650000000001</c:v>
                </c:pt>
                <c:pt idx="1509">
                  <c:v>1.7503150000000001</c:v>
                </c:pt>
                <c:pt idx="1510">
                  <c:v>1.7503150000000001</c:v>
                </c:pt>
                <c:pt idx="1511">
                  <c:v>1.7025650000000001</c:v>
                </c:pt>
                <c:pt idx="1512">
                  <c:v>1.6548149999999999</c:v>
                </c:pt>
                <c:pt idx="1513">
                  <c:v>1.72644</c:v>
                </c:pt>
                <c:pt idx="1514">
                  <c:v>1.72644</c:v>
                </c:pt>
                <c:pt idx="1515">
                  <c:v>1.6548149999999999</c:v>
                </c:pt>
                <c:pt idx="1516">
                  <c:v>1.6548149999999999</c:v>
                </c:pt>
                <c:pt idx="1517">
                  <c:v>1.67869</c:v>
                </c:pt>
                <c:pt idx="1518">
                  <c:v>1.67869</c:v>
                </c:pt>
                <c:pt idx="1519">
                  <c:v>1.72644</c:v>
                </c:pt>
                <c:pt idx="1520">
                  <c:v>1.7025650000000001</c:v>
                </c:pt>
                <c:pt idx="1521">
                  <c:v>1.67869</c:v>
                </c:pt>
                <c:pt idx="1522">
                  <c:v>1.7503150000000001</c:v>
                </c:pt>
                <c:pt idx="1523">
                  <c:v>1.7025650000000001</c:v>
                </c:pt>
                <c:pt idx="1524">
                  <c:v>1.7503150000000001</c:v>
                </c:pt>
                <c:pt idx="1525">
                  <c:v>1.72644</c:v>
                </c:pt>
                <c:pt idx="1526">
                  <c:v>1.7741899999999999</c:v>
                </c:pt>
                <c:pt idx="1527">
                  <c:v>1.7025650000000001</c:v>
                </c:pt>
                <c:pt idx="1528">
                  <c:v>1.7503150000000001</c:v>
                </c:pt>
                <c:pt idx="1529">
                  <c:v>1.7025650000000001</c:v>
                </c:pt>
                <c:pt idx="1530">
                  <c:v>1.7025650000000001</c:v>
                </c:pt>
                <c:pt idx="1531">
                  <c:v>1.7741899999999999</c:v>
                </c:pt>
                <c:pt idx="1532">
                  <c:v>1.72644</c:v>
                </c:pt>
                <c:pt idx="1533">
                  <c:v>1.67869</c:v>
                </c:pt>
                <c:pt idx="1534">
                  <c:v>1.6548149999999999</c:v>
                </c:pt>
                <c:pt idx="1535">
                  <c:v>1.7503150000000001</c:v>
                </c:pt>
                <c:pt idx="1536">
                  <c:v>1.7025650000000001</c:v>
                </c:pt>
                <c:pt idx="1537">
                  <c:v>1.67869</c:v>
                </c:pt>
                <c:pt idx="1538">
                  <c:v>1.72644</c:v>
                </c:pt>
                <c:pt idx="1539">
                  <c:v>1.6548149999999999</c:v>
                </c:pt>
                <c:pt idx="1540">
                  <c:v>1.6548149999999999</c:v>
                </c:pt>
                <c:pt idx="1541">
                  <c:v>1.6309400000000001</c:v>
                </c:pt>
                <c:pt idx="1542">
                  <c:v>1.6548149999999999</c:v>
                </c:pt>
                <c:pt idx="1543">
                  <c:v>1.72644</c:v>
                </c:pt>
                <c:pt idx="1544">
                  <c:v>1.7025650000000001</c:v>
                </c:pt>
                <c:pt idx="1545">
                  <c:v>1.67869</c:v>
                </c:pt>
                <c:pt idx="1546">
                  <c:v>1.6548149999999999</c:v>
                </c:pt>
                <c:pt idx="1547">
                  <c:v>1.72644</c:v>
                </c:pt>
                <c:pt idx="1548">
                  <c:v>1.6548149999999999</c:v>
                </c:pt>
                <c:pt idx="1549">
                  <c:v>1.6548149999999999</c:v>
                </c:pt>
                <c:pt idx="1550">
                  <c:v>1.6548149999999999</c:v>
                </c:pt>
                <c:pt idx="1551">
                  <c:v>1.67869</c:v>
                </c:pt>
                <c:pt idx="1552">
                  <c:v>1.6548149999999999</c:v>
                </c:pt>
                <c:pt idx="1553">
                  <c:v>1.7025650000000001</c:v>
                </c:pt>
                <c:pt idx="1554">
                  <c:v>1.7025650000000001</c:v>
                </c:pt>
                <c:pt idx="1555">
                  <c:v>1.67869</c:v>
                </c:pt>
                <c:pt idx="1556">
                  <c:v>1.6548149999999999</c:v>
                </c:pt>
                <c:pt idx="1557">
                  <c:v>1.607065</c:v>
                </c:pt>
                <c:pt idx="1558">
                  <c:v>1.7025650000000001</c:v>
                </c:pt>
                <c:pt idx="1559">
                  <c:v>1.6548149999999999</c:v>
                </c:pt>
                <c:pt idx="1560">
                  <c:v>1.6309400000000001</c:v>
                </c:pt>
                <c:pt idx="1561">
                  <c:v>1.67869</c:v>
                </c:pt>
                <c:pt idx="1562">
                  <c:v>1.6548149999999999</c:v>
                </c:pt>
                <c:pt idx="1563">
                  <c:v>1.72644</c:v>
                </c:pt>
                <c:pt idx="1564">
                  <c:v>1.6548149999999999</c:v>
                </c:pt>
                <c:pt idx="1565">
                  <c:v>1.6548149999999999</c:v>
                </c:pt>
                <c:pt idx="1566">
                  <c:v>1.6548149999999999</c:v>
                </c:pt>
                <c:pt idx="1567">
                  <c:v>1.6548149999999999</c:v>
                </c:pt>
                <c:pt idx="1568">
                  <c:v>1.6548149999999999</c:v>
                </c:pt>
                <c:pt idx="1569">
                  <c:v>1.67869</c:v>
                </c:pt>
                <c:pt idx="1570">
                  <c:v>1.6548149999999999</c:v>
                </c:pt>
                <c:pt idx="1571">
                  <c:v>1.6548149999999999</c:v>
                </c:pt>
                <c:pt idx="1572">
                  <c:v>1.72644</c:v>
                </c:pt>
                <c:pt idx="1573">
                  <c:v>1.67869</c:v>
                </c:pt>
                <c:pt idx="1574">
                  <c:v>1.7503150000000001</c:v>
                </c:pt>
                <c:pt idx="1575">
                  <c:v>1.67869</c:v>
                </c:pt>
                <c:pt idx="1576">
                  <c:v>1.72644</c:v>
                </c:pt>
                <c:pt idx="1577">
                  <c:v>1.67869</c:v>
                </c:pt>
                <c:pt idx="1578">
                  <c:v>1.7503150000000001</c:v>
                </c:pt>
                <c:pt idx="1579">
                  <c:v>1.7025650000000001</c:v>
                </c:pt>
                <c:pt idx="1580">
                  <c:v>1.7025650000000001</c:v>
                </c:pt>
                <c:pt idx="1581">
                  <c:v>1.72644</c:v>
                </c:pt>
                <c:pt idx="1582">
                  <c:v>1.6548149999999999</c:v>
                </c:pt>
                <c:pt idx="1583">
                  <c:v>1.67869</c:v>
                </c:pt>
                <c:pt idx="1584">
                  <c:v>1.7025650000000001</c:v>
                </c:pt>
                <c:pt idx="1585">
                  <c:v>1.67869</c:v>
                </c:pt>
                <c:pt idx="1586">
                  <c:v>1.6548149999999999</c:v>
                </c:pt>
                <c:pt idx="1587">
                  <c:v>1.6309400000000001</c:v>
                </c:pt>
                <c:pt idx="1588">
                  <c:v>1.6548149999999999</c:v>
                </c:pt>
                <c:pt idx="1589">
                  <c:v>1.6548149999999999</c:v>
                </c:pt>
                <c:pt idx="1590">
                  <c:v>1.6309400000000001</c:v>
                </c:pt>
                <c:pt idx="1591">
                  <c:v>1.67869</c:v>
                </c:pt>
                <c:pt idx="1592">
                  <c:v>1.7503150000000001</c:v>
                </c:pt>
                <c:pt idx="1593">
                  <c:v>1.7025650000000001</c:v>
                </c:pt>
                <c:pt idx="1594">
                  <c:v>1.72644</c:v>
                </c:pt>
                <c:pt idx="1595">
                  <c:v>1.7741899999999999</c:v>
                </c:pt>
                <c:pt idx="1596">
                  <c:v>1.7503150000000001</c:v>
                </c:pt>
                <c:pt idx="1597">
                  <c:v>1.7025650000000001</c:v>
                </c:pt>
                <c:pt idx="1598">
                  <c:v>1.72644</c:v>
                </c:pt>
                <c:pt idx="1599">
                  <c:v>1.6548149999999999</c:v>
                </c:pt>
                <c:pt idx="1600">
                  <c:v>1.67869</c:v>
                </c:pt>
                <c:pt idx="1601">
                  <c:v>1.7025650000000001</c:v>
                </c:pt>
                <c:pt idx="1602">
                  <c:v>1.6548149999999999</c:v>
                </c:pt>
                <c:pt idx="1603">
                  <c:v>1.72644</c:v>
                </c:pt>
                <c:pt idx="1604">
                  <c:v>1.7503150000000001</c:v>
                </c:pt>
                <c:pt idx="1605">
                  <c:v>1.7741899999999999</c:v>
                </c:pt>
                <c:pt idx="1606">
                  <c:v>1.798065</c:v>
                </c:pt>
                <c:pt idx="1607">
                  <c:v>1.7741899999999999</c:v>
                </c:pt>
                <c:pt idx="1608">
                  <c:v>1.67869</c:v>
                </c:pt>
                <c:pt idx="1609">
                  <c:v>1.7503150000000001</c:v>
                </c:pt>
                <c:pt idx="1610">
                  <c:v>1.7025650000000001</c:v>
                </c:pt>
                <c:pt idx="1611">
                  <c:v>1.72644</c:v>
                </c:pt>
                <c:pt idx="1612">
                  <c:v>1.6309400000000001</c:v>
                </c:pt>
                <c:pt idx="1613">
                  <c:v>1.72644</c:v>
                </c:pt>
                <c:pt idx="1614">
                  <c:v>1.91744</c:v>
                </c:pt>
                <c:pt idx="1615">
                  <c:v>1.67869</c:v>
                </c:pt>
                <c:pt idx="1616">
                  <c:v>1.7025650000000001</c:v>
                </c:pt>
                <c:pt idx="1617">
                  <c:v>1.67869</c:v>
                </c:pt>
                <c:pt idx="1618">
                  <c:v>1.67869</c:v>
                </c:pt>
                <c:pt idx="1619">
                  <c:v>1.7025650000000001</c:v>
                </c:pt>
                <c:pt idx="1620">
                  <c:v>1.6548149999999999</c:v>
                </c:pt>
                <c:pt idx="1621">
                  <c:v>1.6309400000000001</c:v>
                </c:pt>
                <c:pt idx="1622">
                  <c:v>1.7503150000000001</c:v>
                </c:pt>
                <c:pt idx="1623">
                  <c:v>1.67869</c:v>
                </c:pt>
                <c:pt idx="1624">
                  <c:v>1.6548149999999999</c:v>
                </c:pt>
                <c:pt idx="1625">
                  <c:v>1.7025650000000001</c:v>
                </c:pt>
                <c:pt idx="1626">
                  <c:v>1.7503150000000001</c:v>
                </c:pt>
                <c:pt idx="1627">
                  <c:v>1.8935649999999999</c:v>
                </c:pt>
                <c:pt idx="1628">
                  <c:v>1.91744</c:v>
                </c:pt>
                <c:pt idx="1629">
                  <c:v>1.9413149999999999</c:v>
                </c:pt>
                <c:pt idx="1630">
                  <c:v>1.8935649999999999</c:v>
                </c:pt>
                <c:pt idx="1631">
                  <c:v>1.845815</c:v>
                </c:pt>
                <c:pt idx="1632">
                  <c:v>1.8935649999999999</c:v>
                </c:pt>
                <c:pt idx="1633">
                  <c:v>1.8696900000000001</c:v>
                </c:pt>
                <c:pt idx="1634">
                  <c:v>1.8219399999999999</c:v>
                </c:pt>
                <c:pt idx="1635">
                  <c:v>1.7741899999999999</c:v>
                </c:pt>
                <c:pt idx="1636">
                  <c:v>1.7741899999999999</c:v>
                </c:pt>
                <c:pt idx="1637">
                  <c:v>1.72644</c:v>
                </c:pt>
                <c:pt idx="1638">
                  <c:v>1.72644</c:v>
                </c:pt>
                <c:pt idx="1639">
                  <c:v>1.798065</c:v>
                </c:pt>
                <c:pt idx="1640">
                  <c:v>1.72644</c:v>
                </c:pt>
                <c:pt idx="1641">
                  <c:v>1.7025650000000001</c:v>
                </c:pt>
                <c:pt idx="1642">
                  <c:v>1.7741899999999999</c:v>
                </c:pt>
                <c:pt idx="1643">
                  <c:v>1.7503150000000001</c:v>
                </c:pt>
                <c:pt idx="1644">
                  <c:v>1.7503150000000001</c:v>
                </c:pt>
                <c:pt idx="1645">
                  <c:v>1.7025650000000001</c:v>
                </c:pt>
                <c:pt idx="1646">
                  <c:v>1.67869</c:v>
                </c:pt>
                <c:pt idx="1647">
                  <c:v>1.7741899999999999</c:v>
                </c:pt>
                <c:pt idx="1648">
                  <c:v>1.7503150000000001</c:v>
                </c:pt>
                <c:pt idx="1649">
                  <c:v>1.7025650000000001</c:v>
                </c:pt>
                <c:pt idx="1650">
                  <c:v>1.72644</c:v>
                </c:pt>
                <c:pt idx="1651">
                  <c:v>1.7503150000000001</c:v>
                </c:pt>
                <c:pt idx="1652">
                  <c:v>1.67869</c:v>
                </c:pt>
                <c:pt idx="1653">
                  <c:v>1.67869</c:v>
                </c:pt>
                <c:pt idx="1654">
                  <c:v>1.7025650000000001</c:v>
                </c:pt>
                <c:pt idx="1655">
                  <c:v>1.67869</c:v>
                </c:pt>
                <c:pt idx="1656">
                  <c:v>1.72644</c:v>
                </c:pt>
                <c:pt idx="1657">
                  <c:v>1.67869</c:v>
                </c:pt>
                <c:pt idx="1658">
                  <c:v>1.72644</c:v>
                </c:pt>
                <c:pt idx="1659">
                  <c:v>1.7025650000000001</c:v>
                </c:pt>
                <c:pt idx="1660">
                  <c:v>1.72644</c:v>
                </c:pt>
                <c:pt idx="1661">
                  <c:v>1.67869</c:v>
                </c:pt>
                <c:pt idx="1662">
                  <c:v>1.7025650000000001</c:v>
                </c:pt>
                <c:pt idx="1663">
                  <c:v>1.6548149999999999</c:v>
                </c:pt>
                <c:pt idx="1664">
                  <c:v>1.6309400000000001</c:v>
                </c:pt>
                <c:pt idx="1665">
                  <c:v>1.6548149999999999</c:v>
                </c:pt>
                <c:pt idx="1666">
                  <c:v>1.7025650000000001</c:v>
                </c:pt>
                <c:pt idx="1667">
                  <c:v>1.7025650000000001</c:v>
                </c:pt>
                <c:pt idx="1668">
                  <c:v>1.6548149999999999</c:v>
                </c:pt>
                <c:pt idx="1669">
                  <c:v>1.7025650000000001</c:v>
                </c:pt>
                <c:pt idx="1670">
                  <c:v>1.7503150000000001</c:v>
                </c:pt>
                <c:pt idx="1671">
                  <c:v>1.7503150000000001</c:v>
                </c:pt>
                <c:pt idx="1672">
                  <c:v>1.798065</c:v>
                </c:pt>
                <c:pt idx="1673">
                  <c:v>1.8696900000000001</c:v>
                </c:pt>
                <c:pt idx="1674">
                  <c:v>1.8219399999999999</c:v>
                </c:pt>
                <c:pt idx="1675">
                  <c:v>1.798065</c:v>
                </c:pt>
                <c:pt idx="1676">
                  <c:v>1.72644</c:v>
                </c:pt>
                <c:pt idx="1677">
                  <c:v>1.72644</c:v>
                </c:pt>
                <c:pt idx="1678">
                  <c:v>1.7025650000000001</c:v>
                </c:pt>
                <c:pt idx="1679">
                  <c:v>1.7503150000000001</c:v>
                </c:pt>
                <c:pt idx="1680">
                  <c:v>1.7503150000000001</c:v>
                </c:pt>
                <c:pt idx="1681">
                  <c:v>1.67869</c:v>
                </c:pt>
                <c:pt idx="1682">
                  <c:v>1.6548149999999999</c:v>
                </c:pt>
                <c:pt idx="1683">
                  <c:v>1.7025650000000001</c:v>
                </c:pt>
                <c:pt idx="1684">
                  <c:v>1.6548149999999999</c:v>
                </c:pt>
                <c:pt idx="1685">
                  <c:v>1.7025650000000001</c:v>
                </c:pt>
                <c:pt idx="1686">
                  <c:v>1.7025650000000001</c:v>
                </c:pt>
                <c:pt idx="1687">
                  <c:v>1.6548149999999999</c:v>
                </c:pt>
                <c:pt idx="1688">
                  <c:v>1.6548149999999999</c:v>
                </c:pt>
                <c:pt idx="1689">
                  <c:v>1.7025650000000001</c:v>
                </c:pt>
                <c:pt idx="1690">
                  <c:v>1.7025650000000001</c:v>
                </c:pt>
                <c:pt idx="1691">
                  <c:v>1.67869</c:v>
                </c:pt>
                <c:pt idx="1692">
                  <c:v>1.8219399999999999</c:v>
                </c:pt>
                <c:pt idx="1693">
                  <c:v>1.96519</c:v>
                </c:pt>
                <c:pt idx="1694">
                  <c:v>2.1323150000000002</c:v>
                </c:pt>
                <c:pt idx="1695">
                  <c:v>1.96519</c:v>
                </c:pt>
                <c:pt idx="1696">
                  <c:v>1.845815</c:v>
                </c:pt>
                <c:pt idx="1697">
                  <c:v>1.8219399999999999</c:v>
                </c:pt>
                <c:pt idx="1698">
                  <c:v>1.96519</c:v>
                </c:pt>
                <c:pt idx="1699">
                  <c:v>1.8935649999999999</c:v>
                </c:pt>
                <c:pt idx="1700">
                  <c:v>1.845815</c:v>
                </c:pt>
                <c:pt idx="1701">
                  <c:v>1.8696900000000001</c:v>
                </c:pt>
                <c:pt idx="1702">
                  <c:v>1.91744</c:v>
                </c:pt>
                <c:pt idx="1703">
                  <c:v>1.9413149999999999</c:v>
                </c:pt>
                <c:pt idx="1704">
                  <c:v>1.8696900000000001</c:v>
                </c:pt>
                <c:pt idx="1705">
                  <c:v>1.9413149999999999</c:v>
                </c:pt>
                <c:pt idx="1706">
                  <c:v>1.9413149999999999</c:v>
                </c:pt>
                <c:pt idx="1707">
                  <c:v>1.8696900000000001</c:v>
                </c:pt>
                <c:pt idx="1708">
                  <c:v>1.8696900000000001</c:v>
                </c:pt>
                <c:pt idx="1709">
                  <c:v>1.91744</c:v>
                </c:pt>
                <c:pt idx="1710">
                  <c:v>1.798065</c:v>
                </c:pt>
                <c:pt idx="1711">
                  <c:v>1.7741899999999999</c:v>
                </c:pt>
                <c:pt idx="1712">
                  <c:v>1.845815</c:v>
                </c:pt>
                <c:pt idx="1713">
                  <c:v>1.7741899999999999</c:v>
                </c:pt>
                <c:pt idx="1714">
                  <c:v>2.01294</c:v>
                </c:pt>
                <c:pt idx="1715">
                  <c:v>1.845815</c:v>
                </c:pt>
                <c:pt idx="1716">
                  <c:v>1.798065</c:v>
                </c:pt>
                <c:pt idx="1717">
                  <c:v>1.798065</c:v>
                </c:pt>
                <c:pt idx="1718">
                  <c:v>1.72644</c:v>
                </c:pt>
                <c:pt idx="1719">
                  <c:v>1.8219399999999999</c:v>
                </c:pt>
                <c:pt idx="1720">
                  <c:v>1.7861275000000001</c:v>
                </c:pt>
                <c:pt idx="1721">
                  <c:v>1.7503150000000001</c:v>
                </c:pt>
                <c:pt idx="1722">
                  <c:v>1.8219399999999999</c:v>
                </c:pt>
                <c:pt idx="1723">
                  <c:v>1.72644</c:v>
                </c:pt>
                <c:pt idx="1724">
                  <c:v>1.798065</c:v>
                </c:pt>
                <c:pt idx="1725">
                  <c:v>1.798065</c:v>
                </c:pt>
                <c:pt idx="1726">
                  <c:v>1.7741899999999999</c:v>
                </c:pt>
                <c:pt idx="1727">
                  <c:v>1.7741899999999999</c:v>
                </c:pt>
                <c:pt idx="1728">
                  <c:v>1.7503150000000001</c:v>
                </c:pt>
                <c:pt idx="1729">
                  <c:v>1.7503150000000001</c:v>
                </c:pt>
                <c:pt idx="1730">
                  <c:v>1.7025650000000001</c:v>
                </c:pt>
                <c:pt idx="1731">
                  <c:v>1.96519</c:v>
                </c:pt>
                <c:pt idx="1732">
                  <c:v>1.6548149999999999</c:v>
                </c:pt>
                <c:pt idx="1733">
                  <c:v>1.67869</c:v>
                </c:pt>
                <c:pt idx="1734">
                  <c:v>1.7503150000000001</c:v>
                </c:pt>
                <c:pt idx="1735">
                  <c:v>1.7503150000000001</c:v>
                </c:pt>
                <c:pt idx="1736">
                  <c:v>1.67869</c:v>
                </c:pt>
                <c:pt idx="1737">
                  <c:v>1.67869</c:v>
                </c:pt>
                <c:pt idx="1738">
                  <c:v>1.72644</c:v>
                </c:pt>
                <c:pt idx="1739">
                  <c:v>1.6548149999999999</c:v>
                </c:pt>
                <c:pt idx="1740">
                  <c:v>1.72644</c:v>
                </c:pt>
                <c:pt idx="1741">
                  <c:v>1.72644</c:v>
                </c:pt>
                <c:pt idx="1742">
                  <c:v>1.7025650000000001</c:v>
                </c:pt>
                <c:pt idx="1743">
                  <c:v>1.7503150000000001</c:v>
                </c:pt>
                <c:pt idx="1744">
                  <c:v>1.6548149999999999</c:v>
                </c:pt>
                <c:pt idx="1745">
                  <c:v>1.6548149999999999</c:v>
                </c:pt>
                <c:pt idx="1746">
                  <c:v>1.6548149999999999</c:v>
                </c:pt>
                <c:pt idx="1747">
                  <c:v>1.72644</c:v>
                </c:pt>
                <c:pt idx="1748">
                  <c:v>1.67869</c:v>
                </c:pt>
                <c:pt idx="1749">
                  <c:v>1.7025650000000001</c:v>
                </c:pt>
                <c:pt idx="1750">
                  <c:v>1.7503150000000001</c:v>
                </c:pt>
                <c:pt idx="1751">
                  <c:v>1.7503150000000001</c:v>
                </c:pt>
                <c:pt idx="1752">
                  <c:v>1.7503150000000001</c:v>
                </c:pt>
                <c:pt idx="1753">
                  <c:v>1.67869</c:v>
                </c:pt>
                <c:pt idx="1754">
                  <c:v>1.7025650000000001</c:v>
                </c:pt>
                <c:pt idx="1755">
                  <c:v>1.6548149999999999</c:v>
                </c:pt>
                <c:pt idx="1756">
                  <c:v>1.6309400000000001</c:v>
                </c:pt>
                <c:pt idx="1757">
                  <c:v>1.67869</c:v>
                </c:pt>
                <c:pt idx="1758">
                  <c:v>1.7025650000000001</c:v>
                </c:pt>
                <c:pt idx="1759">
                  <c:v>1.67869</c:v>
                </c:pt>
                <c:pt idx="1760">
                  <c:v>1.67869</c:v>
                </c:pt>
                <c:pt idx="1761">
                  <c:v>1.6548149999999999</c:v>
                </c:pt>
                <c:pt idx="1762">
                  <c:v>1.6309400000000001</c:v>
                </c:pt>
                <c:pt idx="1763">
                  <c:v>1.67869</c:v>
                </c:pt>
                <c:pt idx="1764">
                  <c:v>1.72644</c:v>
                </c:pt>
                <c:pt idx="1765">
                  <c:v>1.6548149999999999</c:v>
                </c:pt>
                <c:pt idx="1766">
                  <c:v>1.6548149999999999</c:v>
                </c:pt>
                <c:pt idx="1767">
                  <c:v>1.67869</c:v>
                </c:pt>
                <c:pt idx="1768">
                  <c:v>1.67869</c:v>
                </c:pt>
                <c:pt idx="1769">
                  <c:v>1.7025650000000001</c:v>
                </c:pt>
                <c:pt idx="1770">
                  <c:v>1.67869</c:v>
                </c:pt>
                <c:pt idx="1771">
                  <c:v>1.7025650000000001</c:v>
                </c:pt>
                <c:pt idx="1772">
                  <c:v>1.6309400000000001</c:v>
                </c:pt>
                <c:pt idx="1773">
                  <c:v>1.662773333333333</c:v>
                </c:pt>
                <c:pt idx="1774">
                  <c:v>1.694606666666667</c:v>
                </c:pt>
                <c:pt idx="1775">
                  <c:v>1.72644</c:v>
                </c:pt>
                <c:pt idx="1776">
                  <c:v>1.67869</c:v>
                </c:pt>
                <c:pt idx="1777">
                  <c:v>1.7503150000000001</c:v>
                </c:pt>
                <c:pt idx="1778">
                  <c:v>1.7025650000000001</c:v>
                </c:pt>
                <c:pt idx="1779">
                  <c:v>1.798065</c:v>
                </c:pt>
                <c:pt idx="1780">
                  <c:v>1.96519</c:v>
                </c:pt>
                <c:pt idx="1781">
                  <c:v>1.8696900000000001</c:v>
                </c:pt>
                <c:pt idx="1782">
                  <c:v>1.9890650000000001</c:v>
                </c:pt>
                <c:pt idx="1783">
                  <c:v>1.9413149999999999</c:v>
                </c:pt>
                <c:pt idx="1784">
                  <c:v>1.9413149999999999</c:v>
                </c:pt>
                <c:pt idx="1785">
                  <c:v>1.845815</c:v>
                </c:pt>
                <c:pt idx="1786">
                  <c:v>1.8219399999999999</c:v>
                </c:pt>
                <c:pt idx="1787">
                  <c:v>1.8696900000000001</c:v>
                </c:pt>
                <c:pt idx="1788">
                  <c:v>1.845815</c:v>
                </c:pt>
                <c:pt idx="1789">
                  <c:v>1.8935649999999999</c:v>
                </c:pt>
                <c:pt idx="1790">
                  <c:v>1.8219399999999999</c:v>
                </c:pt>
                <c:pt idx="1791">
                  <c:v>1.8696900000000001</c:v>
                </c:pt>
                <c:pt idx="1792">
                  <c:v>1.8935649999999999</c:v>
                </c:pt>
                <c:pt idx="1793">
                  <c:v>1.91744</c:v>
                </c:pt>
                <c:pt idx="1794">
                  <c:v>1.8219399999999999</c:v>
                </c:pt>
                <c:pt idx="1795">
                  <c:v>1.845815</c:v>
                </c:pt>
                <c:pt idx="1796">
                  <c:v>1.798065</c:v>
                </c:pt>
                <c:pt idx="1797">
                  <c:v>2.01294</c:v>
                </c:pt>
                <c:pt idx="1798">
                  <c:v>1.72644</c:v>
                </c:pt>
                <c:pt idx="1799">
                  <c:v>1.72644</c:v>
                </c:pt>
                <c:pt idx="1800">
                  <c:v>1.7025650000000001</c:v>
                </c:pt>
                <c:pt idx="1801">
                  <c:v>1.7741899999999999</c:v>
                </c:pt>
                <c:pt idx="1802">
                  <c:v>1.7503150000000001</c:v>
                </c:pt>
                <c:pt idx="1803">
                  <c:v>1.7025650000000001</c:v>
                </c:pt>
                <c:pt idx="1804">
                  <c:v>1.7503150000000001</c:v>
                </c:pt>
                <c:pt idx="1805">
                  <c:v>1.7025650000000001</c:v>
                </c:pt>
                <c:pt idx="1806">
                  <c:v>1.7503150000000001</c:v>
                </c:pt>
                <c:pt idx="1807">
                  <c:v>1.7503150000000001</c:v>
                </c:pt>
                <c:pt idx="1808">
                  <c:v>1.67869</c:v>
                </c:pt>
                <c:pt idx="1809">
                  <c:v>1.72644</c:v>
                </c:pt>
                <c:pt idx="1810">
                  <c:v>1.72644</c:v>
                </c:pt>
                <c:pt idx="1811">
                  <c:v>1.6548149999999999</c:v>
                </c:pt>
                <c:pt idx="1812">
                  <c:v>1.72644</c:v>
                </c:pt>
                <c:pt idx="1813">
                  <c:v>1.7025650000000001</c:v>
                </c:pt>
                <c:pt idx="1814">
                  <c:v>1.7025650000000001</c:v>
                </c:pt>
                <c:pt idx="1815">
                  <c:v>1.7025650000000001</c:v>
                </c:pt>
                <c:pt idx="1816">
                  <c:v>1.72644</c:v>
                </c:pt>
                <c:pt idx="1817">
                  <c:v>1.7025650000000001</c:v>
                </c:pt>
                <c:pt idx="1818">
                  <c:v>1.7025650000000001</c:v>
                </c:pt>
                <c:pt idx="1819">
                  <c:v>1.7741899999999999</c:v>
                </c:pt>
                <c:pt idx="1820">
                  <c:v>1.7741899999999999</c:v>
                </c:pt>
                <c:pt idx="1821">
                  <c:v>1.845815</c:v>
                </c:pt>
                <c:pt idx="1822">
                  <c:v>1.9413149999999999</c:v>
                </c:pt>
                <c:pt idx="1823">
                  <c:v>1.8935649999999999</c:v>
                </c:pt>
                <c:pt idx="1824">
                  <c:v>1.845815</c:v>
                </c:pt>
                <c:pt idx="1825">
                  <c:v>1.845815</c:v>
                </c:pt>
                <c:pt idx="1826">
                  <c:v>1.8935649999999999</c:v>
                </c:pt>
                <c:pt idx="1827">
                  <c:v>1.845815</c:v>
                </c:pt>
                <c:pt idx="1828">
                  <c:v>1.845815</c:v>
                </c:pt>
                <c:pt idx="1829">
                  <c:v>1.7741899999999999</c:v>
                </c:pt>
                <c:pt idx="1830">
                  <c:v>1.7741899999999999</c:v>
                </c:pt>
                <c:pt idx="1831">
                  <c:v>1.798065</c:v>
                </c:pt>
                <c:pt idx="1832">
                  <c:v>1.8219399999999999</c:v>
                </c:pt>
                <c:pt idx="1833">
                  <c:v>1.72644</c:v>
                </c:pt>
                <c:pt idx="1834">
                  <c:v>1.7503150000000001</c:v>
                </c:pt>
                <c:pt idx="1835">
                  <c:v>1.72644</c:v>
                </c:pt>
                <c:pt idx="1836">
                  <c:v>1.798065</c:v>
                </c:pt>
                <c:pt idx="1837">
                  <c:v>1.7741899999999999</c:v>
                </c:pt>
                <c:pt idx="1838">
                  <c:v>1.7741899999999999</c:v>
                </c:pt>
                <c:pt idx="1839">
                  <c:v>1.7025650000000001</c:v>
                </c:pt>
                <c:pt idx="1840">
                  <c:v>1.8219399999999999</c:v>
                </c:pt>
                <c:pt idx="1841">
                  <c:v>1.7503150000000001</c:v>
                </c:pt>
                <c:pt idx="1842">
                  <c:v>1.67869</c:v>
                </c:pt>
                <c:pt idx="1843">
                  <c:v>1.7503150000000001</c:v>
                </c:pt>
                <c:pt idx="1844">
                  <c:v>1.7503150000000001</c:v>
                </c:pt>
                <c:pt idx="1845">
                  <c:v>1.7741899999999999</c:v>
                </c:pt>
                <c:pt idx="1846">
                  <c:v>1.7503150000000001</c:v>
                </c:pt>
                <c:pt idx="1847">
                  <c:v>1.72644</c:v>
                </c:pt>
                <c:pt idx="1848">
                  <c:v>1.67869</c:v>
                </c:pt>
                <c:pt idx="1849">
                  <c:v>1.67869</c:v>
                </c:pt>
                <c:pt idx="1850">
                  <c:v>1.7025650000000001</c:v>
                </c:pt>
                <c:pt idx="1851">
                  <c:v>1.7025650000000001</c:v>
                </c:pt>
                <c:pt idx="1852">
                  <c:v>1.7503150000000001</c:v>
                </c:pt>
                <c:pt idx="1853">
                  <c:v>1.67869</c:v>
                </c:pt>
                <c:pt idx="1854">
                  <c:v>1.67869</c:v>
                </c:pt>
                <c:pt idx="1855">
                  <c:v>1.67869</c:v>
                </c:pt>
                <c:pt idx="1856">
                  <c:v>1.67869</c:v>
                </c:pt>
                <c:pt idx="1857">
                  <c:v>1.67869</c:v>
                </c:pt>
                <c:pt idx="1858">
                  <c:v>1.6548149999999999</c:v>
                </c:pt>
                <c:pt idx="1859">
                  <c:v>1.72644</c:v>
                </c:pt>
                <c:pt idx="1860">
                  <c:v>1.7503150000000001</c:v>
                </c:pt>
                <c:pt idx="1861">
                  <c:v>1.7741899999999999</c:v>
                </c:pt>
                <c:pt idx="1862">
                  <c:v>1.7025650000000001</c:v>
                </c:pt>
                <c:pt idx="1863">
                  <c:v>1.72644</c:v>
                </c:pt>
                <c:pt idx="1864">
                  <c:v>1.72644</c:v>
                </c:pt>
                <c:pt idx="1865">
                  <c:v>1.67869</c:v>
                </c:pt>
                <c:pt idx="1866">
                  <c:v>1.6548149999999999</c:v>
                </c:pt>
                <c:pt idx="1867">
                  <c:v>1.67869</c:v>
                </c:pt>
                <c:pt idx="1868">
                  <c:v>1.7025650000000001</c:v>
                </c:pt>
                <c:pt idx="1869">
                  <c:v>1.6548149999999999</c:v>
                </c:pt>
                <c:pt idx="1870">
                  <c:v>1.67869</c:v>
                </c:pt>
                <c:pt idx="1871">
                  <c:v>1.67869</c:v>
                </c:pt>
                <c:pt idx="1872">
                  <c:v>1.710523333</c:v>
                </c:pt>
                <c:pt idx="1873">
                  <c:v>1.7423566669999999</c:v>
                </c:pt>
                <c:pt idx="1874">
                  <c:v>1.7741899999999999</c:v>
                </c:pt>
                <c:pt idx="1875">
                  <c:v>1.806023333</c:v>
                </c:pt>
                <c:pt idx="1876">
                  <c:v>1.8378566670000001</c:v>
                </c:pt>
                <c:pt idx="1877">
                  <c:v>1.8696900000000001</c:v>
                </c:pt>
                <c:pt idx="1878">
                  <c:v>1.9015233330000001</c:v>
                </c:pt>
                <c:pt idx="1879">
                  <c:v>1.933356667</c:v>
                </c:pt>
                <c:pt idx="1880">
                  <c:v>1.96519</c:v>
                </c:pt>
                <c:pt idx="1881">
                  <c:v>1.997023333</c:v>
                </c:pt>
                <c:pt idx="1882">
                  <c:v>2.0288566669999999</c:v>
                </c:pt>
                <c:pt idx="1883">
                  <c:v>2.0606900000000001</c:v>
                </c:pt>
                <c:pt idx="1884">
                  <c:v>2.0925233329999999</c:v>
                </c:pt>
                <c:pt idx="1885">
                  <c:v>2.1243566669999998</c:v>
                </c:pt>
                <c:pt idx="1886">
                  <c:v>2.1561900000000001</c:v>
                </c:pt>
                <c:pt idx="1887">
                  <c:v>2.1561900000000001</c:v>
                </c:pt>
                <c:pt idx="1888">
                  <c:v>2.1561900000000001</c:v>
                </c:pt>
                <c:pt idx="1889">
                  <c:v>2.1323150000000002</c:v>
                </c:pt>
                <c:pt idx="1890">
                  <c:v>2.084565</c:v>
                </c:pt>
                <c:pt idx="1891">
                  <c:v>1.9890650000000001</c:v>
                </c:pt>
                <c:pt idx="1892">
                  <c:v>2.01294</c:v>
                </c:pt>
                <c:pt idx="1893">
                  <c:v>1.91744</c:v>
                </c:pt>
                <c:pt idx="1894">
                  <c:v>1.9890650000000001</c:v>
                </c:pt>
                <c:pt idx="1895">
                  <c:v>1.91744</c:v>
                </c:pt>
                <c:pt idx="1896">
                  <c:v>1.8696900000000001</c:v>
                </c:pt>
                <c:pt idx="1897">
                  <c:v>1.91744</c:v>
                </c:pt>
                <c:pt idx="1898">
                  <c:v>1.91744</c:v>
                </c:pt>
                <c:pt idx="1899">
                  <c:v>1.9413149999999999</c:v>
                </c:pt>
                <c:pt idx="1900">
                  <c:v>1.9890650000000001</c:v>
                </c:pt>
                <c:pt idx="1901">
                  <c:v>1.96519</c:v>
                </c:pt>
                <c:pt idx="1902">
                  <c:v>2.01294</c:v>
                </c:pt>
                <c:pt idx="1903">
                  <c:v>2.01294</c:v>
                </c:pt>
                <c:pt idx="1904">
                  <c:v>2.1323150000000002</c:v>
                </c:pt>
                <c:pt idx="1905">
                  <c:v>2.084565</c:v>
                </c:pt>
                <c:pt idx="1906">
                  <c:v>2.01294</c:v>
                </c:pt>
                <c:pt idx="1907">
                  <c:v>2.0368149999999998</c:v>
                </c:pt>
                <c:pt idx="1908">
                  <c:v>2.0368149999999998</c:v>
                </c:pt>
                <c:pt idx="1909">
                  <c:v>1.9413149999999999</c:v>
                </c:pt>
                <c:pt idx="1910">
                  <c:v>1.91744</c:v>
                </c:pt>
                <c:pt idx="1911">
                  <c:v>1.8935649999999999</c:v>
                </c:pt>
                <c:pt idx="1912">
                  <c:v>1.91744</c:v>
                </c:pt>
                <c:pt idx="1913">
                  <c:v>1.91744</c:v>
                </c:pt>
                <c:pt idx="1914">
                  <c:v>1.8696900000000001</c:v>
                </c:pt>
                <c:pt idx="1915">
                  <c:v>1.8219399999999999</c:v>
                </c:pt>
                <c:pt idx="1916">
                  <c:v>1.845815</c:v>
                </c:pt>
                <c:pt idx="1917">
                  <c:v>1.8219399999999999</c:v>
                </c:pt>
                <c:pt idx="1918">
                  <c:v>1.798065</c:v>
                </c:pt>
                <c:pt idx="1919">
                  <c:v>1.8696900000000001</c:v>
                </c:pt>
                <c:pt idx="1920">
                  <c:v>1.8219399999999999</c:v>
                </c:pt>
                <c:pt idx="1921">
                  <c:v>1.8696900000000001</c:v>
                </c:pt>
                <c:pt idx="1922">
                  <c:v>1.845815</c:v>
                </c:pt>
                <c:pt idx="1923">
                  <c:v>1.8696900000000001</c:v>
                </c:pt>
                <c:pt idx="1924">
                  <c:v>1.845815</c:v>
                </c:pt>
                <c:pt idx="1925">
                  <c:v>1.845815</c:v>
                </c:pt>
                <c:pt idx="1926">
                  <c:v>1.8219399999999999</c:v>
                </c:pt>
                <c:pt idx="1927">
                  <c:v>1.845815</c:v>
                </c:pt>
                <c:pt idx="1928">
                  <c:v>1.798065</c:v>
                </c:pt>
                <c:pt idx="1929">
                  <c:v>1.798065</c:v>
                </c:pt>
                <c:pt idx="1930">
                  <c:v>1.8219399999999999</c:v>
                </c:pt>
                <c:pt idx="1931">
                  <c:v>1.7503150000000001</c:v>
                </c:pt>
                <c:pt idx="1932">
                  <c:v>1.8219399999999999</c:v>
                </c:pt>
                <c:pt idx="1933">
                  <c:v>1.798065</c:v>
                </c:pt>
                <c:pt idx="1934">
                  <c:v>1.8935649999999999</c:v>
                </c:pt>
                <c:pt idx="1935">
                  <c:v>1.845815</c:v>
                </c:pt>
                <c:pt idx="1936">
                  <c:v>1.8696900000000001</c:v>
                </c:pt>
                <c:pt idx="1937">
                  <c:v>2.2278150000000001</c:v>
                </c:pt>
                <c:pt idx="1938">
                  <c:v>2.25169</c:v>
                </c:pt>
                <c:pt idx="1939">
                  <c:v>2.1561900000000001</c:v>
                </c:pt>
                <c:pt idx="1940">
                  <c:v>2.3471899999999999</c:v>
                </c:pt>
                <c:pt idx="1941">
                  <c:v>2.49044</c:v>
                </c:pt>
                <c:pt idx="1942">
                  <c:v>2.5381900000000002</c:v>
                </c:pt>
                <c:pt idx="1943">
                  <c:v>2.6336900000000001</c:v>
                </c:pt>
                <c:pt idx="1944">
                  <c:v>2.5859399999999999</c:v>
                </c:pt>
                <c:pt idx="1945">
                  <c:v>2.49044</c:v>
                </c:pt>
                <c:pt idx="1946">
                  <c:v>2.3949400000000001</c:v>
                </c:pt>
                <c:pt idx="1947">
                  <c:v>2.323315</c:v>
                </c:pt>
                <c:pt idx="1948">
                  <c:v>2.323315</c:v>
                </c:pt>
                <c:pt idx="1949">
                  <c:v>2.323315</c:v>
                </c:pt>
                <c:pt idx="1950">
                  <c:v>2.25169</c:v>
                </c:pt>
                <c:pt idx="1951">
                  <c:v>2.2755649999999998</c:v>
                </c:pt>
                <c:pt idx="1952">
                  <c:v>2.25169</c:v>
                </c:pt>
                <c:pt idx="1953">
                  <c:v>2.2278150000000001</c:v>
                </c:pt>
                <c:pt idx="1954">
                  <c:v>2.1323150000000002</c:v>
                </c:pt>
                <c:pt idx="1955">
                  <c:v>2.1084399999999999</c:v>
                </c:pt>
                <c:pt idx="1956">
                  <c:v>2.1323150000000002</c:v>
                </c:pt>
                <c:pt idx="1957">
                  <c:v>2.0606900000000001</c:v>
                </c:pt>
                <c:pt idx="1958">
                  <c:v>2.1084399999999999</c:v>
                </c:pt>
                <c:pt idx="1959">
                  <c:v>2.0368149999999998</c:v>
                </c:pt>
                <c:pt idx="1960">
                  <c:v>2.0368149999999998</c:v>
                </c:pt>
                <c:pt idx="1961">
                  <c:v>2.0368149999999998</c:v>
                </c:pt>
                <c:pt idx="1962">
                  <c:v>2.0368149999999998</c:v>
                </c:pt>
                <c:pt idx="1963">
                  <c:v>1.96519</c:v>
                </c:pt>
                <c:pt idx="1964">
                  <c:v>1.96519</c:v>
                </c:pt>
                <c:pt idx="1965">
                  <c:v>2.0368149999999998</c:v>
                </c:pt>
                <c:pt idx="1966">
                  <c:v>1.9413149999999999</c:v>
                </c:pt>
                <c:pt idx="1967">
                  <c:v>1.9890650000000001</c:v>
                </c:pt>
                <c:pt idx="1968">
                  <c:v>1.9413149999999999</c:v>
                </c:pt>
                <c:pt idx="1969">
                  <c:v>1.9413149999999999</c:v>
                </c:pt>
                <c:pt idx="1970">
                  <c:v>1.8935649999999999</c:v>
                </c:pt>
                <c:pt idx="1971">
                  <c:v>1.9413149999999999</c:v>
                </c:pt>
                <c:pt idx="1972">
                  <c:v>1.91744</c:v>
                </c:pt>
                <c:pt idx="1973">
                  <c:v>1.8935649999999999</c:v>
                </c:pt>
                <c:pt idx="1974">
                  <c:v>1.8696900000000001</c:v>
                </c:pt>
                <c:pt idx="1975">
                  <c:v>1.8935649999999999</c:v>
                </c:pt>
                <c:pt idx="1976">
                  <c:v>1.91744</c:v>
                </c:pt>
                <c:pt idx="1977">
                  <c:v>1.91744</c:v>
                </c:pt>
                <c:pt idx="1978">
                  <c:v>1.8935649999999999</c:v>
                </c:pt>
                <c:pt idx="1979">
                  <c:v>1.8696900000000001</c:v>
                </c:pt>
                <c:pt idx="1980">
                  <c:v>1.8696900000000001</c:v>
                </c:pt>
                <c:pt idx="1981">
                  <c:v>1.845815</c:v>
                </c:pt>
                <c:pt idx="1982">
                  <c:v>1.8935649999999999</c:v>
                </c:pt>
                <c:pt idx="1983">
                  <c:v>1.8696900000000001</c:v>
                </c:pt>
                <c:pt idx="1984">
                  <c:v>1.845815</c:v>
                </c:pt>
                <c:pt idx="1985">
                  <c:v>1.8219399999999999</c:v>
                </c:pt>
                <c:pt idx="1986">
                  <c:v>1.8219399999999999</c:v>
                </c:pt>
                <c:pt idx="1987">
                  <c:v>1.8219399999999999</c:v>
                </c:pt>
                <c:pt idx="1988">
                  <c:v>1.8219399999999999</c:v>
                </c:pt>
                <c:pt idx="1989">
                  <c:v>1.8696900000000001</c:v>
                </c:pt>
                <c:pt idx="1990">
                  <c:v>1.8696900000000001</c:v>
                </c:pt>
                <c:pt idx="1991">
                  <c:v>1.845815</c:v>
                </c:pt>
                <c:pt idx="1992">
                  <c:v>2.1084399999999999</c:v>
                </c:pt>
                <c:pt idx="1993">
                  <c:v>1.9890650000000001</c:v>
                </c:pt>
                <c:pt idx="1994">
                  <c:v>1.96519</c:v>
                </c:pt>
                <c:pt idx="1995">
                  <c:v>2.01294</c:v>
                </c:pt>
                <c:pt idx="1996">
                  <c:v>1.91744</c:v>
                </c:pt>
                <c:pt idx="1997">
                  <c:v>1.91744</c:v>
                </c:pt>
                <c:pt idx="1998">
                  <c:v>1.9413149999999999</c:v>
                </c:pt>
                <c:pt idx="1999">
                  <c:v>1.9413149999999999</c:v>
                </c:pt>
                <c:pt idx="2000">
                  <c:v>1.9413149999999999</c:v>
                </c:pt>
                <c:pt idx="2001">
                  <c:v>1.845815</c:v>
                </c:pt>
                <c:pt idx="2002">
                  <c:v>1.845815</c:v>
                </c:pt>
                <c:pt idx="2003">
                  <c:v>1.8935649999999999</c:v>
                </c:pt>
                <c:pt idx="2004">
                  <c:v>1.8935649999999999</c:v>
                </c:pt>
                <c:pt idx="2005">
                  <c:v>1.91744</c:v>
                </c:pt>
                <c:pt idx="2006">
                  <c:v>1.845815</c:v>
                </c:pt>
                <c:pt idx="2007">
                  <c:v>1.8696900000000001</c:v>
                </c:pt>
                <c:pt idx="2008">
                  <c:v>1.8935649999999999</c:v>
                </c:pt>
                <c:pt idx="2009">
                  <c:v>1.798065</c:v>
                </c:pt>
                <c:pt idx="2010">
                  <c:v>1.8219399999999999</c:v>
                </c:pt>
                <c:pt idx="2011">
                  <c:v>1.8696900000000001</c:v>
                </c:pt>
                <c:pt idx="2012">
                  <c:v>1.91744</c:v>
                </c:pt>
                <c:pt idx="2013">
                  <c:v>1.96519</c:v>
                </c:pt>
                <c:pt idx="2014">
                  <c:v>1.91744</c:v>
                </c:pt>
                <c:pt idx="2015">
                  <c:v>1.8219399999999999</c:v>
                </c:pt>
                <c:pt idx="2016">
                  <c:v>1.8696900000000001</c:v>
                </c:pt>
                <c:pt idx="2017">
                  <c:v>1.845815</c:v>
                </c:pt>
                <c:pt idx="2018">
                  <c:v>1.845815</c:v>
                </c:pt>
                <c:pt idx="2019">
                  <c:v>1.845815</c:v>
                </c:pt>
                <c:pt idx="2020">
                  <c:v>1.8219399999999999</c:v>
                </c:pt>
                <c:pt idx="2021">
                  <c:v>1.8696900000000001</c:v>
                </c:pt>
                <c:pt idx="2022">
                  <c:v>1.7741899999999999</c:v>
                </c:pt>
                <c:pt idx="2023">
                  <c:v>1.845815</c:v>
                </c:pt>
                <c:pt idx="2024">
                  <c:v>1.798065</c:v>
                </c:pt>
                <c:pt idx="2025">
                  <c:v>1.798065</c:v>
                </c:pt>
                <c:pt idx="2026">
                  <c:v>1.7741899999999999</c:v>
                </c:pt>
                <c:pt idx="2027">
                  <c:v>1.845815</c:v>
                </c:pt>
                <c:pt idx="2028">
                  <c:v>1.845815</c:v>
                </c:pt>
                <c:pt idx="2029">
                  <c:v>1.8219399999999999</c:v>
                </c:pt>
                <c:pt idx="2030">
                  <c:v>1.7741899999999999</c:v>
                </c:pt>
                <c:pt idx="2031">
                  <c:v>1.8696900000000001</c:v>
                </c:pt>
                <c:pt idx="2032">
                  <c:v>1.7741899999999999</c:v>
                </c:pt>
                <c:pt idx="2033">
                  <c:v>1.798065</c:v>
                </c:pt>
                <c:pt idx="2034">
                  <c:v>1.845815</c:v>
                </c:pt>
                <c:pt idx="2035">
                  <c:v>1.798065</c:v>
                </c:pt>
                <c:pt idx="2036">
                  <c:v>1.91744</c:v>
                </c:pt>
                <c:pt idx="2037">
                  <c:v>2.0368149999999998</c:v>
                </c:pt>
                <c:pt idx="2038">
                  <c:v>1.9890650000000001</c:v>
                </c:pt>
                <c:pt idx="2039">
                  <c:v>1.8935649999999999</c:v>
                </c:pt>
                <c:pt idx="2040">
                  <c:v>1.8219399999999999</c:v>
                </c:pt>
                <c:pt idx="2041">
                  <c:v>1.845815</c:v>
                </c:pt>
                <c:pt idx="2042">
                  <c:v>1.8935649999999999</c:v>
                </c:pt>
                <c:pt idx="2043">
                  <c:v>1.798065</c:v>
                </c:pt>
                <c:pt idx="2044">
                  <c:v>1.798065</c:v>
                </c:pt>
                <c:pt idx="2045">
                  <c:v>1.8219399999999999</c:v>
                </c:pt>
                <c:pt idx="2046">
                  <c:v>1.7741899999999999</c:v>
                </c:pt>
                <c:pt idx="2047">
                  <c:v>1.8219399999999999</c:v>
                </c:pt>
                <c:pt idx="2048">
                  <c:v>1.845815</c:v>
                </c:pt>
                <c:pt idx="2049">
                  <c:v>1.8219399999999999</c:v>
                </c:pt>
                <c:pt idx="2050">
                  <c:v>1.8219399999999999</c:v>
                </c:pt>
                <c:pt idx="2051">
                  <c:v>1.845815</c:v>
                </c:pt>
                <c:pt idx="2052">
                  <c:v>1.8219399999999999</c:v>
                </c:pt>
                <c:pt idx="2053">
                  <c:v>1.7503150000000001</c:v>
                </c:pt>
                <c:pt idx="2054">
                  <c:v>1.798065</c:v>
                </c:pt>
                <c:pt idx="2055">
                  <c:v>1.7741899999999999</c:v>
                </c:pt>
                <c:pt idx="2056">
                  <c:v>1.798065</c:v>
                </c:pt>
                <c:pt idx="2057">
                  <c:v>1.8219399999999999</c:v>
                </c:pt>
                <c:pt idx="2058">
                  <c:v>2.084565</c:v>
                </c:pt>
                <c:pt idx="2059">
                  <c:v>2.1561900000000001</c:v>
                </c:pt>
                <c:pt idx="2060">
                  <c:v>2.1800649999999999</c:v>
                </c:pt>
                <c:pt idx="2061">
                  <c:v>2.2994400000000002</c:v>
                </c:pt>
                <c:pt idx="2062">
                  <c:v>2.3471899999999999</c:v>
                </c:pt>
                <c:pt idx="2063">
                  <c:v>2.3710650000000002</c:v>
                </c:pt>
                <c:pt idx="2064">
                  <c:v>2.4665650000000001</c:v>
                </c:pt>
                <c:pt idx="2065">
                  <c:v>2.4188149999999999</c:v>
                </c:pt>
                <c:pt idx="2066">
                  <c:v>2.4426899999999998</c:v>
                </c:pt>
                <c:pt idx="2067">
                  <c:v>2.49044</c:v>
                </c:pt>
                <c:pt idx="2068">
                  <c:v>2.4426899999999998</c:v>
                </c:pt>
                <c:pt idx="2069">
                  <c:v>2.3949400000000001</c:v>
                </c:pt>
                <c:pt idx="2070">
                  <c:v>2.323315</c:v>
                </c:pt>
                <c:pt idx="2071">
                  <c:v>2.3710650000000002</c:v>
                </c:pt>
                <c:pt idx="2072">
                  <c:v>2.2994400000000002</c:v>
                </c:pt>
                <c:pt idx="2073">
                  <c:v>2.25169</c:v>
                </c:pt>
                <c:pt idx="2074">
                  <c:v>2.2039399999999998</c:v>
                </c:pt>
                <c:pt idx="2075">
                  <c:v>2.2994400000000002</c:v>
                </c:pt>
                <c:pt idx="2076">
                  <c:v>2.2278150000000001</c:v>
                </c:pt>
                <c:pt idx="2077">
                  <c:v>2.25169</c:v>
                </c:pt>
                <c:pt idx="2078">
                  <c:v>2.1561900000000001</c:v>
                </c:pt>
                <c:pt idx="2079">
                  <c:v>2.1323150000000002</c:v>
                </c:pt>
                <c:pt idx="2080">
                  <c:v>2.084565</c:v>
                </c:pt>
                <c:pt idx="2081">
                  <c:v>2.3471899999999999</c:v>
                </c:pt>
                <c:pt idx="2082">
                  <c:v>2.2994400000000002</c:v>
                </c:pt>
                <c:pt idx="2083">
                  <c:v>2.3710650000000002</c:v>
                </c:pt>
                <c:pt idx="2084">
                  <c:v>2.5381900000000002</c:v>
                </c:pt>
                <c:pt idx="2085">
                  <c:v>2.657565</c:v>
                </c:pt>
                <c:pt idx="2086">
                  <c:v>3.0395650000000001</c:v>
                </c:pt>
                <c:pt idx="2087">
                  <c:v>3.2544400000000002</c:v>
                </c:pt>
                <c:pt idx="2088">
                  <c:v>3.20669</c:v>
                </c:pt>
                <c:pt idx="2089">
                  <c:v>3.2305649999999999</c:v>
                </c:pt>
                <c:pt idx="2090">
                  <c:v>3.20669</c:v>
                </c:pt>
                <c:pt idx="2091">
                  <c:v>3.20669</c:v>
                </c:pt>
                <c:pt idx="2092">
                  <c:v>3.1111900000000001</c:v>
                </c:pt>
                <c:pt idx="2093">
                  <c:v>3.0395650000000001</c:v>
                </c:pt>
                <c:pt idx="2094">
                  <c:v>2.9201899999999998</c:v>
                </c:pt>
                <c:pt idx="2095">
                  <c:v>2.8724400000000001</c:v>
                </c:pt>
                <c:pt idx="2096">
                  <c:v>2.8246899999999999</c:v>
                </c:pt>
                <c:pt idx="2097">
                  <c:v>2.72919</c:v>
                </c:pt>
                <c:pt idx="2098">
                  <c:v>2.6336900000000001</c:v>
                </c:pt>
                <c:pt idx="2099">
                  <c:v>2.657565</c:v>
                </c:pt>
                <c:pt idx="2100">
                  <c:v>2.5859399999999999</c:v>
                </c:pt>
                <c:pt idx="2101">
                  <c:v>2.562065</c:v>
                </c:pt>
                <c:pt idx="2102">
                  <c:v>2.5859399999999999</c:v>
                </c:pt>
                <c:pt idx="2103">
                  <c:v>2.49044</c:v>
                </c:pt>
                <c:pt idx="2104">
                  <c:v>2.4426899999999998</c:v>
                </c:pt>
                <c:pt idx="2105">
                  <c:v>2.4665650000000001</c:v>
                </c:pt>
                <c:pt idx="2106">
                  <c:v>2.4188149999999999</c:v>
                </c:pt>
                <c:pt idx="2107">
                  <c:v>2.3710650000000002</c:v>
                </c:pt>
                <c:pt idx="2108">
                  <c:v>2.323315</c:v>
                </c:pt>
                <c:pt idx="2109">
                  <c:v>2.4188149999999999</c:v>
                </c:pt>
                <c:pt idx="2110">
                  <c:v>2.3471899999999999</c:v>
                </c:pt>
                <c:pt idx="2111">
                  <c:v>2.25169</c:v>
                </c:pt>
                <c:pt idx="2112">
                  <c:v>2.2994400000000002</c:v>
                </c:pt>
                <c:pt idx="2113">
                  <c:v>2.2755649999999998</c:v>
                </c:pt>
                <c:pt idx="2114">
                  <c:v>2.2994400000000002</c:v>
                </c:pt>
                <c:pt idx="2115">
                  <c:v>2.25169</c:v>
                </c:pt>
                <c:pt idx="2116">
                  <c:v>2.25169</c:v>
                </c:pt>
                <c:pt idx="2117">
                  <c:v>2.1800649999999999</c:v>
                </c:pt>
                <c:pt idx="2118">
                  <c:v>2.2278150000000001</c:v>
                </c:pt>
                <c:pt idx="2119">
                  <c:v>2.2278150000000001</c:v>
                </c:pt>
                <c:pt idx="2120">
                  <c:v>2.1800649999999999</c:v>
                </c:pt>
                <c:pt idx="2121">
                  <c:v>2.1561900000000001</c:v>
                </c:pt>
                <c:pt idx="2122">
                  <c:v>2.1323150000000002</c:v>
                </c:pt>
                <c:pt idx="2123">
                  <c:v>2.084565</c:v>
                </c:pt>
                <c:pt idx="2124">
                  <c:v>2.1800649999999999</c:v>
                </c:pt>
                <c:pt idx="2125">
                  <c:v>2.1084399999999999</c:v>
                </c:pt>
                <c:pt idx="2126">
                  <c:v>2.1323150000000002</c:v>
                </c:pt>
                <c:pt idx="2127">
                  <c:v>2.2039399999999998</c:v>
                </c:pt>
                <c:pt idx="2128">
                  <c:v>2.323315</c:v>
                </c:pt>
                <c:pt idx="2129">
                  <c:v>2.49044</c:v>
                </c:pt>
                <c:pt idx="2130">
                  <c:v>2.49044</c:v>
                </c:pt>
                <c:pt idx="2131">
                  <c:v>2.6098150000000002</c:v>
                </c:pt>
                <c:pt idx="2132">
                  <c:v>2.5859399999999999</c:v>
                </c:pt>
                <c:pt idx="2133">
                  <c:v>2.4665650000000001</c:v>
                </c:pt>
                <c:pt idx="2134">
                  <c:v>2.3949400000000001</c:v>
                </c:pt>
                <c:pt idx="2135">
                  <c:v>2.323315</c:v>
                </c:pt>
                <c:pt idx="2136">
                  <c:v>2.3471899999999999</c:v>
                </c:pt>
                <c:pt idx="2137">
                  <c:v>2.323315</c:v>
                </c:pt>
                <c:pt idx="2138">
                  <c:v>2.2278150000000001</c:v>
                </c:pt>
                <c:pt idx="2139">
                  <c:v>2.2278150000000001</c:v>
                </c:pt>
                <c:pt idx="2140">
                  <c:v>2.2278150000000001</c:v>
                </c:pt>
                <c:pt idx="2141">
                  <c:v>2.2278150000000001</c:v>
                </c:pt>
                <c:pt idx="2142">
                  <c:v>2.1920025000000001</c:v>
                </c:pt>
                <c:pt idx="2143">
                  <c:v>2.1561900000000001</c:v>
                </c:pt>
                <c:pt idx="2144">
                  <c:v>2.2039399999999998</c:v>
                </c:pt>
                <c:pt idx="2145">
                  <c:v>2.2039399999999998</c:v>
                </c:pt>
                <c:pt idx="2146">
                  <c:v>2.1084399999999999</c:v>
                </c:pt>
                <c:pt idx="2147">
                  <c:v>2.1561900000000001</c:v>
                </c:pt>
                <c:pt idx="2148">
                  <c:v>2.1800649999999999</c:v>
                </c:pt>
                <c:pt idx="2149">
                  <c:v>2.1561900000000001</c:v>
                </c:pt>
                <c:pt idx="2150">
                  <c:v>2.084565</c:v>
                </c:pt>
                <c:pt idx="2151">
                  <c:v>2.1323150000000002</c:v>
                </c:pt>
                <c:pt idx="2152">
                  <c:v>2.2278150000000001</c:v>
                </c:pt>
                <c:pt idx="2153">
                  <c:v>2.4188149999999999</c:v>
                </c:pt>
                <c:pt idx="2154">
                  <c:v>2.25169</c:v>
                </c:pt>
                <c:pt idx="2155">
                  <c:v>2.25169</c:v>
                </c:pt>
                <c:pt idx="2156">
                  <c:v>2.2039399999999998</c:v>
                </c:pt>
                <c:pt idx="2157">
                  <c:v>2.1800649999999999</c:v>
                </c:pt>
                <c:pt idx="2158">
                  <c:v>2.1561900000000001</c:v>
                </c:pt>
                <c:pt idx="2159">
                  <c:v>2.1800649999999999</c:v>
                </c:pt>
                <c:pt idx="2160">
                  <c:v>2.1561900000000001</c:v>
                </c:pt>
                <c:pt idx="2161">
                  <c:v>2.1323150000000002</c:v>
                </c:pt>
                <c:pt idx="2162">
                  <c:v>2.0368149999999998</c:v>
                </c:pt>
                <c:pt idx="2163">
                  <c:v>2.0606900000000001</c:v>
                </c:pt>
                <c:pt idx="2164">
                  <c:v>2.0368149999999998</c:v>
                </c:pt>
                <c:pt idx="2165">
                  <c:v>2.0368149999999998</c:v>
                </c:pt>
                <c:pt idx="2166">
                  <c:v>2.0606900000000001</c:v>
                </c:pt>
                <c:pt idx="2167">
                  <c:v>2.01294</c:v>
                </c:pt>
                <c:pt idx="2168">
                  <c:v>2.0368149999999998</c:v>
                </c:pt>
                <c:pt idx="2169">
                  <c:v>2.0368149999999998</c:v>
                </c:pt>
                <c:pt idx="2170">
                  <c:v>2.084565</c:v>
                </c:pt>
                <c:pt idx="2171">
                  <c:v>2.0368149999999998</c:v>
                </c:pt>
                <c:pt idx="2172">
                  <c:v>1.9890650000000001</c:v>
                </c:pt>
                <c:pt idx="2173">
                  <c:v>2.0606900000000001</c:v>
                </c:pt>
                <c:pt idx="2174">
                  <c:v>2.0606900000000001</c:v>
                </c:pt>
                <c:pt idx="2175">
                  <c:v>2.1800649999999999</c:v>
                </c:pt>
                <c:pt idx="2176">
                  <c:v>2.323315</c:v>
                </c:pt>
                <c:pt idx="2177">
                  <c:v>2.2755649999999998</c:v>
                </c:pt>
                <c:pt idx="2178">
                  <c:v>2.2039399999999998</c:v>
                </c:pt>
                <c:pt idx="2179">
                  <c:v>2.1084399999999999</c:v>
                </c:pt>
                <c:pt idx="2180">
                  <c:v>2.1561900000000001</c:v>
                </c:pt>
                <c:pt idx="2181">
                  <c:v>2.0368149999999998</c:v>
                </c:pt>
                <c:pt idx="2182">
                  <c:v>2.1561900000000001</c:v>
                </c:pt>
                <c:pt idx="2183">
                  <c:v>2.0368149999999998</c:v>
                </c:pt>
                <c:pt idx="2184">
                  <c:v>2.0324740910000001</c:v>
                </c:pt>
                <c:pt idx="2185">
                  <c:v>2.0281331819999999</c:v>
                </c:pt>
                <c:pt idx="2186">
                  <c:v>2.0237922730000002</c:v>
                </c:pt>
                <c:pt idx="2187">
                  <c:v>2.019451364</c:v>
                </c:pt>
                <c:pt idx="2188">
                  <c:v>2.0151104549999999</c:v>
                </c:pt>
                <c:pt idx="2189">
                  <c:v>2.010769545</c:v>
                </c:pt>
                <c:pt idx="2190">
                  <c:v>2.0064286359999999</c:v>
                </c:pt>
                <c:pt idx="2191">
                  <c:v>2.0020877270000002</c:v>
                </c:pt>
                <c:pt idx="2192">
                  <c:v>1.997746818</c:v>
                </c:pt>
                <c:pt idx="2193">
                  <c:v>1.993405909</c:v>
                </c:pt>
                <c:pt idx="2194">
                  <c:v>1.9890650000000001</c:v>
                </c:pt>
                <c:pt idx="2195">
                  <c:v>2.0606900000000001</c:v>
                </c:pt>
                <c:pt idx="2196">
                  <c:v>2.0368149999999998</c:v>
                </c:pt>
                <c:pt idx="2197">
                  <c:v>1.96519</c:v>
                </c:pt>
                <c:pt idx="2198">
                  <c:v>2.0606900000000001</c:v>
                </c:pt>
                <c:pt idx="2199">
                  <c:v>2.0368149999999998</c:v>
                </c:pt>
                <c:pt idx="2200">
                  <c:v>2.01294</c:v>
                </c:pt>
                <c:pt idx="2201">
                  <c:v>1.9890650000000001</c:v>
                </c:pt>
                <c:pt idx="2202">
                  <c:v>1.9890650000000001</c:v>
                </c:pt>
                <c:pt idx="2203">
                  <c:v>1.9413149999999999</c:v>
                </c:pt>
                <c:pt idx="2204">
                  <c:v>1.9413149999999999</c:v>
                </c:pt>
                <c:pt idx="2205">
                  <c:v>1.96519</c:v>
                </c:pt>
                <c:pt idx="2206">
                  <c:v>1.9413149999999999</c:v>
                </c:pt>
                <c:pt idx="2207">
                  <c:v>2.0368149999999998</c:v>
                </c:pt>
                <c:pt idx="2208">
                  <c:v>2.01294</c:v>
                </c:pt>
                <c:pt idx="2209">
                  <c:v>2.01294</c:v>
                </c:pt>
                <c:pt idx="2210">
                  <c:v>2.1084399999999999</c:v>
                </c:pt>
                <c:pt idx="2211">
                  <c:v>2.1084399999999999</c:v>
                </c:pt>
                <c:pt idx="2212">
                  <c:v>2.25169</c:v>
                </c:pt>
                <c:pt idx="2213">
                  <c:v>2.323315</c:v>
                </c:pt>
                <c:pt idx="2214">
                  <c:v>2.4188149999999999</c:v>
                </c:pt>
                <c:pt idx="2215">
                  <c:v>2.562065</c:v>
                </c:pt>
                <c:pt idx="2216">
                  <c:v>2.72919</c:v>
                </c:pt>
                <c:pt idx="2217">
                  <c:v>2.8246899999999999</c:v>
                </c:pt>
                <c:pt idx="2218">
                  <c:v>2.9201899999999998</c:v>
                </c:pt>
                <c:pt idx="2219">
                  <c:v>3.0156900000000002</c:v>
                </c:pt>
                <c:pt idx="2220">
                  <c:v>2.9798775000000002</c:v>
                </c:pt>
                <c:pt idx="2221">
                  <c:v>2.9440650000000002</c:v>
                </c:pt>
                <c:pt idx="2222">
                  <c:v>3.0156900000000002</c:v>
                </c:pt>
                <c:pt idx="2223">
                  <c:v>2.9201899999999998</c:v>
                </c:pt>
                <c:pt idx="2224">
                  <c:v>2.8485649999999998</c:v>
                </c:pt>
                <c:pt idx="2225">
                  <c:v>2.896315</c:v>
                </c:pt>
                <c:pt idx="2226">
                  <c:v>2.72919</c:v>
                </c:pt>
                <c:pt idx="2227">
                  <c:v>2.7530649999999999</c:v>
                </c:pt>
                <c:pt idx="2228">
                  <c:v>2.7053150000000001</c:v>
                </c:pt>
                <c:pt idx="2229">
                  <c:v>2.6814399999999998</c:v>
                </c:pt>
                <c:pt idx="2230">
                  <c:v>2.6336900000000001</c:v>
                </c:pt>
                <c:pt idx="2231">
                  <c:v>2.562065</c:v>
                </c:pt>
                <c:pt idx="2232">
                  <c:v>2.6098150000000002</c:v>
                </c:pt>
                <c:pt idx="2233">
                  <c:v>2.5381900000000002</c:v>
                </c:pt>
                <c:pt idx="2234">
                  <c:v>2.5023775000000001</c:v>
                </c:pt>
                <c:pt idx="2235">
                  <c:v>2.4665650000000001</c:v>
                </c:pt>
                <c:pt idx="2236">
                  <c:v>2.4426899999999998</c:v>
                </c:pt>
                <c:pt idx="2237">
                  <c:v>2.4188149999999999</c:v>
                </c:pt>
                <c:pt idx="2238">
                  <c:v>2.3710650000000002</c:v>
                </c:pt>
                <c:pt idx="2239">
                  <c:v>2.3949400000000001</c:v>
                </c:pt>
                <c:pt idx="2240">
                  <c:v>2.3710650000000002</c:v>
                </c:pt>
                <c:pt idx="2241">
                  <c:v>2.2994400000000002</c:v>
                </c:pt>
                <c:pt idx="2242">
                  <c:v>2.3949400000000001</c:v>
                </c:pt>
                <c:pt idx="2243">
                  <c:v>2.2755649999999998</c:v>
                </c:pt>
                <c:pt idx="2244">
                  <c:v>2.2994400000000002</c:v>
                </c:pt>
                <c:pt idx="2245">
                  <c:v>2.2994400000000002</c:v>
                </c:pt>
                <c:pt idx="2246">
                  <c:v>2.2278150000000001</c:v>
                </c:pt>
                <c:pt idx="2247">
                  <c:v>2.2755649999999998</c:v>
                </c:pt>
                <c:pt idx="2248">
                  <c:v>2.2278150000000001</c:v>
                </c:pt>
                <c:pt idx="2249">
                  <c:v>2.25169</c:v>
                </c:pt>
                <c:pt idx="2250">
                  <c:v>2.2278150000000001</c:v>
                </c:pt>
                <c:pt idx="2251">
                  <c:v>2.2278150000000001</c:v>
                </c:pt>
                <c:pt idx="2252">
                  <c:v>2.1561900000000001</c:v>
                </c:pt>
                <c:pt idx="2253">
                  <c:v>2.1561900000000001</c:v>
                </c:pt>
                <c:pt idx="2254">
                  <c:v>2.1561900000000001</c:v>
                </c:pt>
                <c:pt idx="2255">
                  <c:v>2.2039399999999998</c:v>
                </c:pt>
                <c:pt idx="2256">
                  <c:v>2.1084399999999999</c:v>
                </c:pt>
                <c:pt idx="2257">
                  <c:v>2.1800649999999999</c:v>
                </c:pt>
                <c:pt idx="2258">
                  <c:v>2.1084399999999999</c:v>
                </c:pt>
                <c:pt idx="2259">
                  <c:v>2.1084399999999999</c:v>
                </c:pt>
                <c:pt idx="2260">
                  <c:v>2.1084399999999999</c:v>
                </c:pt>
                <c:pt idx="2261">
                  <c:v>2.1561900000000001</c:v>
                </c:pt>
                <c:pt idx="2262">
                  <c:v>2.1323150000000002</c:v>
                </c:pt>
                <c:pt idx="2263">
                  <c:v>2.084565</c:v>
                </c:pt>
                <c:pt idx="2264">
                  <c:v>2.1323150000000002</c:v>
                </c:pt>
                <c:pt idx="2265">
                  <c:v>2.084565</c:v>
                </c:pt>
                <c:pt idx="2266">
                  <c:v>2.0726275000000003</c:v>
                </c:pt>
                <c:pt idx="2267">
                  <c:v>2.0606900000000001</c:v>
                </c:pt>
                <c:pt idx="2268">
                  <c:v>2.1084399999999999</c:v>
                </c:pt>
                <c:pt idx="2269">
                  <c:v>2.0606900000000001</c:v>
                </c:pt>
                <c:pt idx="2270">
                  <c:v>2.0368149999999998</c:v>
                </c:pt>
                <c:pt idx="2271">
                  <c:v>2.0368149999999998</c:v>
                </c:pt>
                <c:pt idx="2272">
                  <c:v>2.0606900000000001</c:v>
                </c:pt>
                <c:pt idx="2273">
                  <c:v>2.0606900000000001</c:v>
                </c:pt>
                <c:pt idx="2274">
                  <c:v>2.0368149999999998</c:v>
                </c:pt>
                <c:pt idx="2275">
                  <c:v>2.084565</c:v>
                </c:pt>
                <c:pt idx="2276">
                  <c:v>2.0606900000000001</c:v>
                </c:pt>
                <c:pt idx="2277">
                  <c:v>2.01294</c:v>
                </c:pt>
                <c:pt idx="2278">
                  <c:v>2.0606900000000001</c:v>
                </c:pt>
                <c:pt idx="2279">
                  <c:v>1.9890650000000001</c:v>
                </c:pt>
                <c:pt idx="2280">
                  <c:v>2.0368149999999998</c:v>
                </c:pt>
                <c:pt idx="2281">
                  <c:v>2.0368149999999998</c:v>
                </c:pt>
                <c:pt idx="2282">
                  <c:v>1.9413149999999999</c:v>
                </c:pt>
                <c:pt idx="2283">
                  <c:v>1.96519</c:v>
                </c:pt>
                <c:pt idx="2284">
                  <c:v>2.01294</c:v>
                </c:pt>
                <c:pt idx="2285">
                  <c:v>2.0368149999999998</c:v>
                </c:pt>
                <c:pt idx="2286">
                  <c:v>2.01294</c:v>
                </c:pt>
                <c:pt idx="2287">
                  <c:v>1.9413149999999999</c:v>
                </c:pt>
                <c:pt idx="2288">
                  <c:v>1.9413149999999999</c:v>
                </c:pt>
                <c:pt idx="2289">
                  <c:v>1.96519</c:v>
                </c:pt>
                <c:pt idx="2290">
                  <c:v>1.9413149999999999</c:v>
                </c:pt>
                <c:pt idx="2291">
                  <c:v>1.96519</c:v>
                </c:pt>
                <c:pt idx="2292">
                  <c:v>1.96519</c:v>
                </c:pt>
                <c:pt idx="2293">
                  <c:v>1.96519</c:v>
                </c:pt>
                <c:pt idx="2294">
                  <c:v>1.9890650000000001</c:v>
                </c:pt>
                <c:pt idx="2295">
                  <c:v>1.96519</c:v>
                </c:pt>
                <c:pt idx="2296">
                  <c:v>1.9890650000000001</c:v>
                </c:pt>
                <c:pt idx="2297">
                  <c:v>1.8935649999999999</c:v>
                </c:pt>
                <c:pt idx="2298">
                  <c:v>1.96519</c:v>
                </c:pt>
                <c:pt idx="2299">
                  <c:v>1.9413149999999999</c:v>
                </c:pt>
                <c:pt idx="2300">
                  <c:v>1.96519</c:v>
                </c:pt>
                <c:pt idx="2301">
                  <c:v>1.96519</c:v>
                </c:pt>
                <c:pt idx="2302">
                  <c:v>1.91744</c:v>
                </c:pt>
                <c:pt idx="2303">
                  <c:v>1.8935649999999999</c:v>
                </c:pt>
                <c:pt idx="2304">
                  <c:v>1.91744</c:v>
                </c:pt>
                <c:pt idx="2305">
                  <c:v>1.8935649999999999</c:v>
                </c:pt>
                <c:pt idx="2306">
                  <c:v>1.91744</c:v>
                </c:pt>
                <c:pt idx="2307">
                  <c:v>1.9413149999999999</c:v>
                </c:pt>
                <c:pt idx="2308">
                  <c:v>1.8935649999999999</c:v>
                </c:pt>
                <c:pt idx="2309">
                  <c:v>1.8935649999999999</c:v>
                </c:pt>
                <c:pt idx="2310">
                  <c:v>1.8696900000000001</c:v>
                </c:pt>
                <c:pt idx="2311">
                  <c:v>1.91744</c:v>
                </c:pt>
                <c:pt idx="2312">
                  <c:v>1.8935649999999999</c:v>
                </c:pt>
                <c:pt idx="2313">
                  <c:v>1.9413149999999999</c:v>
                </c:pt>
                <c:pt idx="2314">
                  <c:v>1.8935649999999999</c:v>
                </c:pt>
                <c:pt idx="2315">
                  <c:v>1.9413149999999999</c:v>
                </c:pt>
                <c:pt idx="2316">
                  <c:v>1.91744</c:v>
                </c:pt>
                <c:pt idx="2317">
                  <c:v>1.91744</c:v>
                </c:pt>
                <c:pt idx="2318">
                  <c:v>1.8935649999999999</c:v>
                </c:pt>
                <c:pt idx="2319">
                  <c:v>1.8696900000000001</c:v>
                </c:pt>
                <c:pt idx="2320">
                  <c:v>1.9413149999999999</c:v>
                </c:pt>
                <c:pt idx="2321">
                  <c:v>1.8696900000000001</c:v>
                </c:pt>
                <c:pt idx="2322">
                  <c:v>2.0606900000000001</c:v>
                </c:pt>
                <c:pt idx="2323">
                  <c:v>2.01294</c:v>
                </c:pt>
                <c:pt idx="2324">
                  <c:v>2.1800649999999999</c:v>
                </c:pt>
                <c:pt idx="2325">
                  <c:v>2.01294</c:v>
                </c:pt>
                <c:pt idx="2326">
                  <c:v>1.9890650000000001</c:v>
                </c:pt>
                <c:pt idx="2327">
                  <c:v>2.01294</c:v>
                </c:pt>
                <c:pt idx="2328">
                  <c:v>2.01294</c:v>
                </c:pt>
                <c:pt idx="2329">
                  <c:v>2.1800649999999999</c:v>
                </c:pt>
                <c:pt idx="2330">
                  <c:v>2.1323150000000002</c:v>
                </c:pt>
                <c:pt idx="2331">
                  <c:v>2.1323150000000002</c:v>
                </c:pt>
                <c:pt idx="2332">
                  <c:v>2.0368149999999998</c:v>
                </c:pt>
                <c:pt idx="2333">
                  <c:v>2.0368149999999998</c:v>
                </c:pt>
                <c:pt idx="2334">
                  <c:v>2.0368149999999998</c:v>
                </c:pt>
                <c:pt idx="2335">
                  <c:v>1.9890650000000001</c:v>
                </c:pt>
                <c:pt idx="2336">
                  <c:v>1.9890650000000001</c:v>
                </c:pt>
                <c:pt idx="2337">
                  <c:v>2.01294</c:v>
                </c:pt>
                <c:pt idx="2338">
                  <c:v>1.96519</c:v>
                </c:pt>
                <c:pt idx="2339">
                  <c:v>2.01294</c:v>
                </c:pt>
                <c:pt idx="2340">
                  <c:v>1.9413149999999999</c:v>
                </c:pt>
                <c:pt idx="2341">
                  <c:v>2.0368149999999998</c:v>
                </c:pt>
                <c:pt idx="2342">
                  <c:v>2.25169</c:v>
                </c:pt>
                <c:pt idx="2343">
                  <c:v>2.3471899999999999</c:v>
                </c:pt>
                <c:pt idx="2344">
                  <c:v>2.3949400000000001</c:v>
                </c:pt>
                <c:pt idx="2345">
                  <c:v>2.5381900000000002</c:v>
                </c:pt>
                <c:pt idx="2346">
                  <c:v>2.5859399999999999</c:v>
                </c:pt>
                <c:pt idx="2347">
                  <c:v>2.657565</c:v>
                </c:pt>
                <c:pt idx="2348">
                  <c:v>2.657565</c:v>
                </c:pt>
                <c:pt idx="2349">
                  <c:v>2.562065</c:v>
                </c:pt>
                <c:pt idx="2350">
                  <c:v>2.5859399999999999</c:v>
                </c:pt>
                <c:pt idx="2351">
                  <c:v>2.562065</c:v>
                </c:pt>
                <c:pt idx="2352">
                  <c:v>2.49044</c:v>
                </c:pt>
                <c:pt idx="2353">
                  <c:v>2.3710650000000002</c:v>
                </c:pt>
                <c:pt idx="2354">
                  <c:v>2.3949400000000001</c:v>
                </c:pt>
                <c:pt idx="2355">
                  <c:v>2.3710650000000002</c:v>
                </c:pt>
                <c:pt idx="2356">
                  <c:v>2.323315</c:v>
                </c:pt>
                <c:pt idx="2357">
                  <c:v>2.2755649999999998</c:v>
                </c:pt>
                <c:pt idx="2358">
                  <c:v>2.2039399999999998</c:v>
                </c:pt>
                <c:pt idx="2359">
                  <c:v>2.1800649999999999</c:v>
                </c:pt>
                <c:pt idx="2360">
                  <c:v>2.1561900000000001</c:v>
                </c:pt>
                <c:pt idx="2361">
                  <c:v>2.2039399999999998</c:v>
                </c:pt>
                <c:pt idx="2362">
                  <c:v>2.1323150000000002</c:v>
                </c:pt>
                <c:pt idx="2363">
                  <c:v>2.1800649999999999</c:v>
                </c:pt>
                <c:pt idx="2364">
                  <c:v>2.1800649999999999</c:v>
                </c:pt>
                <c:pt idx="2365">
                  <c:v>2.1084399999999999</c:v>
                </c:pt>
                <c:pt idx="2366">
                  <c:v>2.1561900000000001</c:v>
                </c:pt>
                <c:pt idx="2367">
                  <c:v>2.1323150000000002</c:v>
                </c:pt>
                <c:pt idx="2368">
                  <c:v>2.1800649999999999</c:v>
                </c:pt>
                <c:pt idx="2369">
                  <c:v>2.084565</c:v>
                </c:pt>
                <c:pt idx="2370">
                  <c:v>2.1561900000000001</c:v>
                </c:pt>
                <c:pt idx="2371">
                  <c:v>2.1561900000000001</c:v>
                </c:pt>
                <c:pt idx="2372">
                  <c:v>2.084565</c:v>
                </c:pt>
                <c:pt idx="2373">
                  <c:v>2.0368149999999998</c:v>
                </c:pt>
                <c:pt idx="2374">
                  <c:v>2.0368149999999998</c:v>
                </c:pt>
                <c:pt idx="2375">
                  <c:v>2.0368149999999998</c:v>
                </c:pt>
                <c:pt idx="2376">
                  <c:v>2.01294</c:v>
                </c:pt>
                <c:pt idx="2377">
                  <c:v>2.084565</c:v>
                </c:pt>
                <c:pt idx="2378">
                  <c:v>1.9890650000000001</c:v>
                </c:pt>
                <c:pt idx="2379">
                  <c:v>1.9890650000000001</c:v>
                </c:pt>
                <c:pt idx="2380">
                  <c:v>1.96519</c:v>
                </c:pt>
                <c:pt idx="2381">
                  <c:v>2.01294</c:v>
                </c:pt>
                <c:pt idx="2382">
                  <c:v>2.01294</c:v>
                </c:pt>
                <c:pt idx="2383">
                  <c:v>2.0368149999999998</c:v>
                </c:pt>
                <c:pt idx="2384">
                  <c:v>2.01294</c:v>
                </c:pt>
                <c:pt idx="2385">
                  <c:v>2.0606900000000001</c:v>
                </c:pt>
                <c:pt idx="2386">
                  <c:v>2.01294</c:v>
                </c:pt>
                <c:pt idx="2387">
                  <c:v>1.9890650000000001</c:v>
                </c:pt>
                <c:pt idx="2388">
                  <c:v>2.0368149999999998</c:v>
                </c:pt>
                <c:pt idx="2389">
                  <c:v>2.01294</c:v>
                </c:pt>
                <c:pt idx="2390">
                  <c:v>1.96519</c:v>
                </c:pt>
                <c:pt idx="2391">
                  <c:v>1.91744</c:v>
                </c:pt>
                <c:pt idx="2392">
                  <c:v>2.01294</c:v>
                </c:pt>
                <c:pt idx="2393">
                  <c:v>1.96519</c:v>
                </c:pt>
                <c:pt idx="2394">
                  <c:v>1.91744</c:v>
                </c:pt>
                <c:pt idx="2395">
                  <c:v>1.91744</c:v>
                </c:pt>
                <c:pt idx="2396">
                  <c:v>1.8935649999999999</c:v>
                </c:pt>
                <c:pt idx="2397">
                  <c:v>1.96519</c:v>
                </c:pt>
                <c:pt idx="2398">
                  <c:v>1.96519</c:v>
                </c:pt>
                <c:pt idx="2399">
                  <c:v>1.9890650000000001</c:v>
                </c:pt>
                <c:pt idx="2400">
                  <c:v>1.9890650000000001</c:v>
                </c:pt>
                <c:pt idx="2401">
                  <c:v>2.01294</c:v>
                </c:pt>
                <c:pt idx="2402">
                  <c:v>1.91744</c:v>
                </c:pt>
                <c:pt idx="2403">
                  <c:v>1.9413149999999999</c:v>
                </c:pt>
                <c:pt idx="2404">
                  <c:v>1.96519</c:v>
                </c:pt>
                <c:pt idx="2405">
                  <c:v>1.9890650000000001</c:v>
                </c:pt>
                <c:pt idx="2406">
                  <c:v>1.8935649999999999</c:v>
                </c:pt>
                <c:pt idx="2407">
                  <c:v>1.96519</c:v>
                </c:pt>
                <c:pt idx="2408">
                  <c:v>1.96519</c:v>
                </c:pt>
                <c:pt idx="2409">
                  <c:v>1.9413149999999999</c:v>
                </c:pt>
                <c:pt idx="2410">
                  <c:v>1.96519</c:v>
                </c:pt>
                <c:pt idx="2411">
                  <c:v>1.8935649999999999</c:v>
                </c:pt>
                <c:pt idx="2412">
                  <c:v>1.96519</c:v>
                </c:pt>
                <c:pt idx="2413">
                  <c:v>1.96519</c:v>
                </c:pt>
                <c:pt idx="2414">
                  <c:v>1.8696900000000001</c:v>
                </c:pt>
                <c:pt idx="2415">
                  <c:v>1.91744</c:v>
                </c:pt>
                <c:pt idx="2416">
                  <c:v>1.8696900000000001</c:v>
                </c:pt>
                <c:pt idx="2417">
                  <c:v>2.1323150000000002</c:v>
                </c:pt>
                <c:pt idx="2418">
                  <c:v>2.3949400000000001</c:v>
                </c:pt>
                <c:pt idx="2419">
                  <c:v>2.25169</c:v>
                </c:pt>
                <c:pt idx="2420">
                  <c:v>2.1561900000000001</c:v>
                </c:pt>
                <c:pt idx="2421">
                  <c:v>2.1800649999999999</c:v>
                </c:pt>
                <c:pt idx="2422">
                  <c:v>2.1800649999999999</c:v>
                </c:pt>
                <c:pt idx="2423">
                  <c:v>2.1084399999999999</c:v>
                </c:pt>
                <c:pt idx="2424">
                  <c:v>2.1084399999999999</c:v>
                </c:pt>
                <c:pt idx="2425">
                  <c:v>2.0368149999999998</c:v>
                </c:pt>
                <c:pt idx="2426">
                  <c:v>2.0606900000000001</c:v>
                </c:pt>
                <c:pt idx="2427">
                  <c:v>1.9890650000000001</c:v>
                </c:pt>
                <c:pt idx="2428">
                  <c:v>1.96519</c:v>
                </c:pt>
                <c:pt idx="2429">
                  <c:v>1.9413149999999999</c:v>
                </c:pt>
                <c:pt idx="2430">
                  <c:v>1.96519</c:v>
                </c:pt>
                <c:pt idx="2431">
                  <c:v>1.96519</c:v>
                </c:pt>
                <c:pt idx="2432">
                  <c:v>2.01294</c:v>
                </c:pt>
                <c:pt idx="2433">
                  <c:v>1.96519</c:v>
                </c:pt>
                <c:pt idx="2434">
                  <c:v>1.96519</c:v>
                </c:pt>
                <c:pt idx="2435">
                  <c:v>1.9413149999999999</c:v>
                </c:pt>
                <c:pt idx="2436">
                  <c:v>1.9890650000000001</c:v>
                </c:pt>
                <c:pt idx="2437">
                  <c:v>1.96519</c:v>
                </c:pt>
                <c:pt idx="2438">
                  <c:v>1.8935649999999999</c:v>
                </c:pt>
                <c:pt idx="2439">
                  <c:v>1.91744</c:v>
                </c:pt>
                <c:pt idx="2440">
                  <c:v>1.8935649999999999</c:v>
                </c:pt>
                <c:pt idx="2441">
                  <c:v>1.8696900000000001</c:v>
                </c:pt>
                <c:pt idx="2442">
                  <c:v>2.0965025000000002</c:v>
                </c:pt>
                <c:pt idx="2443">
                  <c:v>2.323315</c:v>
                </c:pt>
                <c:pt idx="2444">
                  <c:v>2.3471899999999999</c:v>
                </c:pt>
                <c:pt idx="2445">
                  <c:v>2.2636275000000001</c:v>
                </c:pt>
                <c:pt idx="2446">
                  <c:v>2.1800649999999999</c:v>
                </c:pt>
                <c:pt idx="2447">
                  <c:v>2.1800649999999999</c:v>
                </c:pt>
                <c:pt idx="2448">
                  <c:v>2.2039399999999998</c:v>
                </c:pt>
                <c:pt idx="2449">
                  <c:v>2.1800649999999999</c:v>
                </c:pt>
                <c:pt idx="2450">
                  <c:v>2.2039399999999998</c:v>
                </c:pt>
                <c:pt idx="2451">
                  <c:v>2.1561900000000001</c:v>
                </c:pt>
                <c:pt idx="2452">
                  <c:v>2.1084399999999999</c:v>
                </c:pt>
                <c:pt idx="2453">
                  <c:v>2.084565</c:v>
                </c:pt>
                <c:pt idx="2454">
                  <c:v>2.1323150000000002</c:v>
                </c:pt>
                <c:pt idx="2455">
                  <c:v>2.0606900000000001</c:v>
                </c:pt>
                <c:pt idx="2456">
                  <c:v>2.084565</c:v>
                </c:pt>
                <c:pt idx="2457">
                  <c:v>2.0527316670000002</c:v>
                </c:pt>
                <c:pt idx="2458">
                  <c:v>2.0208983329999999</c:v>
                </c:pt>
                <c:pt idx="2459">
                  <c:v>1.9890650000000001</c:v>
                </c:pt>
                <c:pt idx="2460">
                  <c:v>2.0368149999999998</c:v>
                </c:pt>
                <c:pt idx="2461">
                  <c:v>2.01294</c:v>
                </c:pt>
                <c:pt idx="2462">
                  <c:v>2.01294</c:v>
                </c:pt>
                <c:pt idx="2463">
                  <c:v>2.4665650000000001</c:v>
                </c:pt>
                <c:pt idx="2464">
                  <c:v>2.3471899999999999</c:v>
                </c:pt>
                <c:pt idx="2465">
                  <c:v>2.1800649999999999</c:v>
                </c:pt>
                <c:pt idx="2466">
                  <c:v>2.3710650000000002</c:v>
                </c:pt>
                <c:pt idx="2467">
                  <c:v>2.25169</c:v>
                </c:pt>
                <c:pt idx="2468">
                  <c:v>2.1800649999999999</c:v>
                </c:pt>
                <c:pt idx="2469">
                  <c:v>2.2278150000000001</c:v>
                </c:pt>
                <c:pt idx="2470">
                  <c:v>2.2039399999999998</c:v>
                </c:pt>
                <c:pt idx="2471">
                  <c:v>2.25169</c:v>
                </c:pt>
                <c:pt idx="2472">
                  <c:v>2.25169</c:v>
                </c:pt>
                <c:pt idx="2473">
                  <c:v>2.3949400000000001</c:v>
                </c:pt>
                <c:pt idx="2474">
                  <c:v>2.3710650000000002</c:v>
                </c:pt>
                <c:pt idx="2475">
                  <c:v>2.4188149999999999</c:v>
                </c:pt>
                <c:pt idx="2476">
                  <c:v>2.3710650000000002</c:v>
                </c:pt>
                <c:pt idx="2477">
                  <c:v>2.3471899999999999</c:v>
                </c:pt>
                <c:pt idx="2478">
                  <c:v>2.323315</c:v>
                </c:pt>
                <c:pt idx="2479">
                  <c:v>2.2039399999999998</c:v>
                </c:pt>
                <c:pt idx="2480">
                  <c:v>2.25169</c:v>
                </c:pt>
                <c:pt idx="2481">
                  <c:v>2.1800649999999999</c:v>
                </c:pt>
                <c:pt idx="2482">
                  <c:v>2.2278150000000001</c:v>
                </c:pt>
                <c:pt idx="2483">
                  <c:v>2.1561900000000001</c:v>
                </c:pt>
                <c:pt idx="2484">
                  <c:v>2.1084399999999999</c:v>
                </c:pt>
                <c:pt idx="2485">
                  <c:v>2.1084399999999999</c:v>
                </c:pt>
                <c:pt idx="2486">
                  <c:v>2.1084399999999999</c:v>
                </c:pt>
                <c:pt idx="2487">
                  <c:v>2.2994400000000002</c:v>
                </c:pt>
                <c:pt idx="2488">
                  <c:v>2.3710650000000002</c:v>
                </c:pt>
                <c:pt idx="2489">
                  <c:v>2.3710650000000002</c:v>
                </c:pt>
                <c:pt idx="2490">
                  <c:v>2.4426899999999998</c:v>
                </c:pt>
                <c:pt idx="2491">
                  <c:v>2.3471899999999999</c:v>
                </c:pt>
                <c:pt idx="2492">
                  <c:v>2.3471899999999999</c:v>
                </c:pt>
                <c:pt idx="2493">
                  <c:v>2.2994400000000002</c:v>
                </c:pt>
                <c:pt idx="2494">
                  <c:v>2.4665650000000001</c:v>
                </c:pt>
                <c:pt idx="2495">
                  <c:v>2.3710650000000002</c:v>
                </c:pt>
                <c:pt idx="2496">
                  <c:v>2.4188149999999999</c:v>
                </c:pt>
                <c:pt idx="2497">
                  <c:v>2.2994400000000002</c:v>
                </c:pt>
                <c:pt idx="2498">
                  <c:v>2.2755649999999998</c:v>
                </c:pt>
                <c:pt idx="2499">
                  <c:v>2.323315</c:v>
                </c:pt>
                <c:pt idx="2500">
                  <c:v>2.25169</c:v>
                </c:pt>
                <c:pt idx="2501">
                  <c:v>2.2755649999999998</c:v>
                </c:pt>
                <c:pt idx="2502">
                  <c:v>2.2278150000000001</c:v>
                </c:pt>
                <c:pt idx="2503">
                  <c:v>2.2278150000000001</c:v>
                </c:pt>
                <c:pt idx="2504">
                  <c:v>2.2278150000000001</c:v>
                </c:pt>
                <c:pt idx="2505">
                  <c:v>2.1561900000000001</c:v>
                </c:pt>
                <c:pt idx="2506">
                  <c:v>2.2039399999999998</c:v>
                </c:pt>
                <c:pt idx="2507">
                  <c:v>2.0606900000000001</c:v>
                </c:pt>
                <c:pt idx="2508">
                  <c:v>2.1800649999999999</c:v>
                </c:pt>
                <c:pt idx="2509">
                  <c:v>2.1084399999999999</c:v>
                </c:pt>
                <c:pt idx="2510">
                  <c:v>2.1561900000000001</c:v>
                </c:pt>
                <c:pt idx="2511">
                  <c:v>2.0606900000000001</c:v>
                </c:pt>
                <c:pt idx="2512">
                  <c:v>2.1561900000000001</c:v>
                </c:pt>
                <c:pt idx="2513">
                  <c:v>2.1084399999999999</c:v>
                </c:pt>
                <c:pt idx="2514">
                  <c:v>2.2278150000000001</c:v>
                </c:pt>
                <c:pt idx="2515">
                  <c:v>2.3949400000000001</c:v>
                </c:pt>
                <c:pt idx="2516">
                  <c:v>2.3949400000000001</c:v>
                </c:pt>
                <c:pt idx="2517">
                  <c:v>2.3710650000000002</c:v>
                </c:pt>
                <c:pt idx="2518">
                  <c:v>2.323315</c:v>
                </c:pt>
                <c:pt idx="2519">
                  <c:v>2.3471899999999999</c:v>
                </c:pt>
                <c:pt idx="2520">
                  <c:v>2.3471899999999999</c:v>
                </c:pt>
                <c:pt idx="2521">
                  <c:v>2.25169</c:v>
                </c:pt>
                <c:pt idx="2522">
                  <c:v>2.49044</c:v>
                </c:pt>
                <c:pt idx="2523">
                  <c:v>2.2039399999999998</c:v>
                </c:pt>
                <c:pt idx="2524">
                  <c:v>2.2039399999999998</c:v>
                </c:pt>
                <c:pt idx="2525">
                  <c:v>2.1800649999999999</c:v>
                </c:pt>
                <c:pt idx="2526">
                  <c:v>2.1323150000000002</c:v>
                </c:pt>
                <c:pt idx="2527">
                  <c:v>2.1561900000000001</c:v>
                </c:pt>
                <c:pt idx="2528">
                  <c:v>2.1561900000000001</c:v>
                </c:pt>
                <c:pt idx="2529">
                  <c:v>2.1561900000000001</c:v>
                </c:pt>
                <c:pt idx="2530">
                  <c:v>2.1800649999999999</c:v>
                </c:pt>
                <c:pt idx="2531">
                  <c:v>2.1561900000000001</c:v>
                </c:pt>
                <c:pt idx="2532">
                  <c:v>2.084565</c:v>
                </c:pt>
                <c:pt idx="2533">
                  <c:v>2.1561900000000001</c:v>
                </c:pt>
                <c:pt idx="2534">
                  <c:v>2.1323150000000002</c:v>
                </c:pt>
                <c:pt idx="2535">
                  <c:v>2.1323150000000002</c:v>
                </c:pt>
                <c:pt idx="2536">
                  <c:v>2.2278150000000001</c:v>
                </c:pt>
                <c:pt idx="2537">
                  <c:v>2.25169</c:v>
                </c:pt>
                <c:pt idx="2538">
                  <c:v>2.25169</c:v>
                </c:pt>
                <c:pt idx="2539">
                  <c:v>2.2039399999999998</c:v>
                </c:pt>
                <c:pt idx="2540">
                  <c:v>2.1084399999999999</c:v>
                </c:pt>
                <c:pt idx="2541">
                  <c:v>2.0606900000000001</c:v>
                </c:pt>
                <c:pt idx="2542">
                  <c:v>2.1084399999999999</c:v>
                </c:pt>
                <c:pt idx="2543">
                  <c:v>2.1323150000000002</c:v>
                </c:pt>
                <c:pt idx="2544">
                  <c:v>2.084565</c:v>
                </c:pt>
                <c:pt idx="2545">
                  <c:v>2.1323150000000002</c:v>
                </c:pt>
                <c:pt idx="2546">
                  <c:v>2.1084399999999999</c:v>
                </c:pt>
                <c:pt idx="2547">
                  <c:v>2.0606900000000001</c:v>
                </c:pt>
                <c:pt idx="2548">
                  <c:v>2.0368149999999998</c:v>
                </c:pt>
                <c:pt idx="2549">
                  <c:v>2.01294</c:v>
                </c:pt>
                <c:pt idx="2550">
                  <c:v>2.01294</c:v>
                </c:pt>
                <c:pt idx="2551">
                  <c:v>2.084565</c:v>
                </c:pt>
                <c:pt idx="2552">
                  <c:v>2.0606900000000001</c:v>
                </c:pt>
                <c:pt idx="2553">
                  <c:v>2.01294</c:v>
                </c:pt>
                <c:pt idx="2554">
                  <c:v>2.0368149999999998</c:v>
                </c:pt>
                <c:pt idx="2555">
                  <c:v>2.01294</c:v>
                </c:pt>
                <c:pt idx="2556">
                  <c:v>2.0606900000000001</c:v>
                </c:pt>
                <c:pt idx="2557">
                  <c:v>1.9890650000000001</c:v>
                </c:pt>
                <c:pt idx="2558">
                  <c:v>2.0368149999999998</c:v>
                </c:pt>
                <c:pt idx="2559">
                  <c:v>2.0606900000000001</c:v>
                </c:pt>
                <c:pt idx="2560">
                  <c:v>2.0368149999999998</c:v>
                </c:pt>
                <c:pt idx="2561">
                  <c:v>1.9890650000000001</c:v>
                </c:pt>
                <c:pt idx="2562">
                  <c:v>2.01294</c:v>
                </c:pt>
                <c:pt idx="2563">
                  <c:v>2.01294</c:v>
                </c:pt>
                <c:pt idx="2564">
                  <c:v>1.96519</c:v>
                </c:pt>
                <c:pt idx="2565">
                  <c:v>1.9890650000000001</c:v>
                </c:pt>
                <c:pt idx="2566">
                  <c:v>2.01294</c:v>
                </c:pt>
                <c:pt idx="2567">
                  <c:v>1.9413149999999999</c:v>
                </c:pt>
                <c:pt idx="2568">
                  <c:v>1.96519</c:v>
                </c:pt>
                <c:pt idx="2569">
                  <c:v>1.96519</c:v>
                </c:pt>
                <c:pt idx="2570">
                  <c:v>2.0368149999999998</c:v>
                </c:pt>
                <c:pt idx="2571">
                  <c:v>2.01294</c:v>
                </c:pt>
                <c:pt idx="2572">
                  <c:v>2.0368149999999998</c:v>
                </c:pt>
                <c:pt idx="2573">
                  <c:v>2.0368149999999998</c:v>
                </c:pt>
                <c:pt idx="2574">
                  <c:v>2.0368149999999998</c:v>
                </c:pt>
                <c:pt idx="2575">
                  <c:v>2.01294</c:v>
                </c:pt>
                <c:pt idx="2576">
                  <c:v>2.01294</c:v>
                </c:pt>
                <c:pt idx="2577">
                  <c:v>1.91744</c:v>
                </c:pt>
                <c:pt idx="2578">
                  <c:v>2.01294</c:v>
                </c:pt>
                <c:pt idx="2579">
                  <c:v>1.9413149999999999</c:v>
                </c:pt>
                <c:pt idx="2580">
                  <c:v>1.9413149999999999</c:v>
                </c:pt>
                <c:pt idx="2581">
                  <c:v>1.96519</c:v>
                </c:pt>
                <c:pt idx="2582">
                  <c:v>1.96519</c:v>
                </c:pt>
                <c:pt idx="2583">
                  <c:v>1.96519</c:v>
                </c:pt>
                <c:pt idx="2584">
                  <c:v>2.1323150000000002</c:v>
                </c:pt>
                <c:pt idx="2585">
                  <c:v>2.2039399999999998</c:v>
                </c:pt>
                <c:pt idx="2586">
                  <c:v>2.2755649999999998</c:v>
                </c:pt>
                <c:pt idx="2587">
                  <c:v>2.4188149999999999</c:v>
                </c:pt>
                <c:pt idx="2588">
                  <c:v>2.3710650000000002</c:v>
                </c:pt>
                <c:pt idx="2589">
                  <c:v>2.657565</c:v>
                </c:pt>
                <c:pt idx="2590">
                  <c:v>2.5381900000000002</c:v>
                </c:pt>
                <c:pt idx="2591">
                  <c:v>2.4188149999999999</c:v>
                </c:pt>
                <c:pt idx="2592">
                  <c:v>2.323315</c:v>
                </c:pt>
                <c:pt idx="2593">
                  <c:v>2.3471899999999999</c:v>
                </c:pt>
                <c:pt idx="2594">
                  <c:v>2.2278150000000001</c:v>
                </c:pt>
                <c:pt idx="2595">
                  <c:v>2.2039399999999998</c:v>
                </c:pt>
                <c:pt idx="2596">
                  <c:v>2.1800649999999999</c:v>
                </c:pt>
                <c:pt idx="2597">
                  <c:v>2.2039399999999998</c:v>
                </c:pt>
                <c:pt idx="2598">
                  <c:v>2.1084399999999999</c:v>
                </c:pt>
                <c:pt idx="2599">
                  <c:v>2.1323150000000002</c:v>
                </c:pt>
                <c:pt idx="2600">
                  <c:v>2.0606900000000001</c:v>
                </c:pt>
                <c:pt idx="2601">
                  <c:v>2.1323150000000002</c:v>
                </c:pt>
                <c:pt idx="2602">
                  <c:v>2.1323150000000002</c:v>
                </c:pt>
                <c:pt idx="2603">
                  <c:v>2.0368149999999998</c:v>
                </c:pt>
                <c:pt idx="2604">
                  <c:v>2.084565</c:v>
                </c:pt>
                <c:pt idx="2605">
                  <c:v>2.084565</c:v>
                </c:pt>
                <c:pt idx="2606">
                  <c:v>2.084565</c:v>
                </c:pt>
                <c:pt idx="2607">
                  <c:v>2.1084399999999999</c:v>
                </c:pt>
                <c:pt idx="2608">
                  <c:v>2.0965025000000002</c:v>
                </c:pt>
                <c:pt idx="2609">
                  <c:v>2.084565</c:v>
                </c:pt>
                <c:pt idx="2610">
                  <c:v>2.0368149999999998</c:v>
                </c:pt>
                <c:pt idx="2611">
                  <c:v>2.01294</c:v>
                </c:pt>
                <c:pt idx="2612">
                  <c:v>2.084565</c:v>
                </c:pt>
                <c:pt idx="2613">
                  <c:v>2.2994400000000002</c:v>
                </c:pt>
                <c:pt idx="2614">
                  <c:v>2.01294</c:v>
                </c:pt>
                <c:pt idx="2615">
                  <c:v>2.0368149999999998</c:v>
                </c:pt>
                <c:pt idx="2616">
                  <c:v>2.2039399999999998</c:v>
                </c:pt>
                <c:pt idx="2617">
                  <c:v>2.2278150000000001</c:v>
                </c:pt>
                <c:pt idx="2618">
                  <c:v>2.1800649999999999</c:v>
                </c:pt>
                <c:pt idx="2619">
                  <c:v>2.1084399999999999</c:v>
                </c:pt>
                <c:pt idx="2620">
                  <c:v>2.1323150000000002</c:v>
                </c:pt>
                <c:pt idx="2621">
                  <c:v>2.0606900000000001</c:v>
                </c:pt>
                <c:pt idx="2622">
                  <c:v>2.0606900000000001</c:v>
                </c:pt>
                <c:pt idx="2623">
                  <c:v>2.0368149999999998</c:v>
                </c:pt>
                <c:pt idx="2624">
                  <c:v>2.0606900000000001</c:v>
                </c:pt>
                <c:pt idx="2625">
                  <c:v>2.0368149999999998</c:v>
                </c:pt>
                <c:pt idx="2626">
                  <c:v>2.0368149999999998</c:v>
                </c:pt>
                <c:pt idx="2627">
                  <c:v>2.0606900000000001</c:v>
                </c:pt>
                <c:pt idx="2628">
                  <c:v>1.96519</c:v>
                </c:pt>
                <c:pt idx="2629">
                  <c:v>2.0368149999999998</c:v>
                </c:pt>
                <c:pt idx="2630">
                  <c:v>1.96519</c:v>
                </c:pt>
                <c:pt idx="2631">
                  <c:v>2.084565</c:v>
                </c:pt>
                <c:pt idx="2632">
                  <c:v>2.2039399999999998</c:v>
                </c:pt>
                <c:pt idx="2633">
                  <c:v>2.323315</c:v>
                </c:pt>
                <c:pt idx="2634">
                  <c:v>2.1561900000000001</c:v>
                </c:pt>
                <c:pt idx="2635">
                  <c:v>2.1323150000000002</c:v>
                </c:pt>
                <c:pt idx="2636">
                  <c:v>2.0606900000000001</c:v>
                </c:pt>
                <c:pt idx="2637">
                  <c:v>2.1084399999999999</c:v>
                </c:pt>
                <c:pt idx="2638">
                  <c:v>2.0606900000000001</c:v>
                </c:pt>
                <c:pt idx="2639">
                  <c:v>1.96519</c:v>
                </c:pt>
                <c:pt idx="2640">
                  <c:v>2.01294</c:v>
                </c:pt>
                <c:pt idx="2641">
                  <c:v>1.9890650000000001</c:v>
                </c:pt>
                <c:pt idx="2642">
                  <c:v>2.2278150000000001</c:v>
                </c:pt>
                <c:pt idx="2643">
                  <c:v>2.1800649999999999</c:v>
                </c:pt>
                <c:pt idx="2644">
                  <c:v>2.1323150000000002</c:v>
                </c:pt>
                <c:pt idx="2645">
                  <c:v>2.0606900000000001</c:v>
                </c:pt>
                <c:pt idx="2646">
                  <c:v>2.01294</c:v>
                </c:pt>
                <c:pt idx="2647">
                  <c:v>2.0368149999999998</c:v>
                </c:pt>
                <c:pt idx="2648">
                  <c:v>2.0606900000000001</c:v>
                </c:pt>
                <c:pt idx="2649">
                  <c:v>2.01294</c:v>
                </c:pt>
                <c:pt idx="2650">
                  <c:v>2.01294</c:v>
                </c:pt>
                <c:pt idx="2651">
                  <c:v>2.0606900000000001</c:v>
                </c:pt>
                <c:pt idx="2652">
                  <c:v>2.0368149999999998</c:v>
                </c:pt>
                <c:pt idx="2653">
                  <c:v>1.96519</c:v>
                </c:pt>
                <c:pt idx="2654">
                  <c:v>2.01294</c:v>
                </c:pt>
                <c:pt idx="2655">
                  <c:v>1.96519</c:v>
                </c:pt>
                <c:pt idx="2656">
                  <c:v>1.9890650000000001</c:v>
                </c:pt>
                <c:pt idx="2657">
                  <c:v>2.01294</c:v>
                </c:pt>
                <c:pt idx="2658">
                  <c:v>2.084565</c:v>
                </c:pt>
                <c:pt idx="2659">
                  <c:v>2.49044</c:v>
                </c:pt>
                <c:pt idx="2660">
                  <c:v>2.3949400000000001</c:v>
                </c:pt>
                <c:pt idx="2661">
                  <c:v>2.25169</c:v>
                </c:pt>
                <c:pt idx="2662">
                  <c:v>2.1800649999999999</c:v>
                </c:pt>
                <c:pt idx="2663">
                  <c:v>2.1800649999999999</c:v>
                </c:pt>
                <c:pt idx="2664">
                  <c:v>2.1323150000000002</c:v>
                </c:pt>
                <c:pt idx="2665">
                  <c:v>2.084565</c:v>
                </c:pt>
                <c:pt idx="2666">
                  <c:v>2.1084399999999999</c:v>
                </c:pt>
                <c:pt idx="2667">
                  <c:v>2.0606900000000001</c:v>
                </c:pt>
                <c:pt idx="2668">
                  <c:v>2.084565</c:v>
                </c:pt>
                <c:pt idx="2669">
                  <c:v>2.0606900000000001</c:v>
                </c:pt>
                <c:pt idx="2670">
                  <c:v>1.9890650000000001</c:v>
                </c:pt>
                <c:pt idx="2671">
                  <c:v>1.9890650000000001</c:v>
                </c:pt>
                <c:pt idx="2672">
                  <c:v>2.0606900000000001</c:v>
                </c:pt>
                <c:pt idx="2673">
                  <c:v>2.0368149999999998</c:v>
                </c:pt>
                <c:pt idx="2674">
                  <c:v>2.0368149999999998</c:v>
                </c:pt>
                <c:pt idx="2675">
                  <c:v>1.9890650000000001</c:v>
                </c:pt>
                <c:pt idx="2676">
                  <c:v>1.96519</c:v>
                </c:pt>
                <c:pt idx="2677">
                  <c:v>2.01294</c:v>
                </c:pt>
                <c:pt idx="2678">
                  <c:v>1.96519</c:v>
                </c:pt>
                <c:pt idx="2679">
                  <c:v>2.0368149999999998</c:v>
                </c:pt>
                <c:pt idx="2680">
                  <c:v>2.1084399999999999</c:v>
                </c:pt>
                <c:pt idx="2681">
                  <c:v>2.084565</c:v>
                </c:pt>
                <c:pt idx="2682">
                  <c:v>2.1084399999999999</c:v>
                </c:pt>
                <c:pt idx="2683">
                  <c:v>1.9890650000000001</c:v>
                </c:pt>
                <c:pt idx="2684">
                  <c:v>1.9890650000000001</c:v>
                </c:pt>
                <c:pt idx="2685">
                  <c:v>1.9413149999999999</c:v>
                </c:pt>
                <c:pt idx="2686">
                  <c:v>2.01294</c:v>
                </c:pt>
                <c:pt idx="2687">
                  <c:v>2.084565</c:v>
                </c:pt>
                <c:pt idx="2688">
                  <c:v>1.9890650000000001</c:v>
                </c:pt>
                <c:pt idx="2689">
                  <c:v>1.9890650000000001</c:v>
                </c:pt>
                <c:pt idx="2690">
                  <c:v>2.01294</c:v>
                </c:pt>
                <c:pt idx="2691">
                  <c:v>1.9413149999999999</c:v>
                </c:pt>
                <c:pt idx="2692">
                  <c:v>1.9413149999999999</c:v>
                </c:pt>
                <c:pt idx="2693">
                  <c:v>1.96519</c:v>
                </c:pt>
                <c:pt idx="2694">
                  <c:v>1.91744</c:v>
                </c:pt>
                <c:pt idx="2695">
                  <c:v>1.9890650000000001</c:v>
                </c:pt>
                <c:pt idx="2696">
                  <c:v>2.0368149999999998</c:v>
                </c:pt>
                <c:pt idx="2697">
                  <c:v>2.0368149999999998</c:v>
                </c:pt>
                <c:pt idx="2698">
                  <c:v>2.01294</c:v>
                </c:pt>
                <c:pt idx="2699">
                  <c:v>2.01294</c:v>
                </c:pt>
                <c:pt idx="2700">
                  <c:v>2.01294</c:v>
                </c:pt>
                <c:pt idx="2701">
                  <c:v>2.01294</c:v>
                </c:pt>
                <c:pt idx="2702">
                  <c:v>1.91744</c:v>
                </c:pt>
                <c:pt idx="2703">
                  <c:v>1.96519</c:v>
                </c:pt>
                <c:pt idx="2704">
                  <c:v>2.3471899999999999</c:v>
                </c:pt>
                <c:pt idx="2705">
                  <c:v>2.25169</c:v>
                </c:pt>
                <c:pt idx="2706">
                  <c:v>2.2039399999999998</c:v>
                </c:pt>
                <c:pt idx="2707">
                  <c:v>2.25169</c:v>
                </c:pt>
                <c:pt idx="2708">
                  <c:v>2.1561900000000001</c:v>
                </c:pt>
                <c:pt idx="2709">
                  <c:v>2.1323150000000002</c:v>
                </c:pt>
                <c:pt idx="2710">
                  <c:v>2.084565</c:v>
                </c:pt>
                <c:pt idx="2711">
                  <c:v>2.0368149999999998</c:v>
                </c:pt>
                <c:pt idx="2712">
                  <c:v>2.0606900000000001</c:v>
                </c:pt>
                <c:pt idx="2713">
                  <c:v>2.0368149999999998</c:v>
                </c:pt>
                <c:pt idx="2714">
                  <c:v>1.96519</c:v>
                </c:pt>
                <c:pt idx="2715">
                  <c:v>2.01294</c:v>
                </c:pt>
                <c:pt idx="2716">
                  <c:v>1.96519</c:v>
                </c:pt>
                <c:pt idx="2717">
                  <c:v>2.01294</c:v>
                </c:pt>
                <c:pt idx="2718">
                  <c:v>1.91744</c:v>
                </c:pt>
                <c:pt idx="2719">
                  <c:v>1.9413149999999999</c:v>
                </c:pt>
                <c:pt idx="2720">
                  <c:v>1.9890650000000001</c:v>
                </c:pt>
                <c:pt idx="2721">
                  <c:v>1.9890650000000001</c:v>
                </c:pt>
                <c:pt idx="2722">
                  <c:v>1.96519</c:v>
                </c:pt>
                <c:pt idx="2723">
                  <c:v>1.91744</c:v>
                </c:pt>
                <c:pt idx="2724">
                  <c:v>1.96519</c:v>
                </c:pt>
                <c:pt idx="2725">
                  <c:v>1.96519</c:v>
                </c:pt>
                <c:pt idx="2726">
                  <c:v>1.9413149999999999</c:v>
                </c:pt>
                <c:pt idx="2727">
                  <c:v>1.91744</c:v>
                </c:pt>
                <c:pt idx="2728">
                  <c:v>1.96519</c:v>
                </c:pt>
                <c:pt idx="2729">
                  <c:v>2.3790233330000001</c:v>
                </c:pt>
                <c:pt idx="2730">
                  <c:v>2.7928566670000001</c:v>
                </c:pt>
                <c:pt idx="2731">
                  <c:v>3.20669</c:v>
                </c:pt>
                <c:pt idx="2732">
                  <c:v>3.3260649999999998</c:v>
                </c:pt>
                <c:pt idx="2733">
                  <c:v>3.135065</c:v>
                </c:pt>
                <c:pt idx="2734">
                  <c:v>2.8246899999999999</c:v>
                </c:pt>
                <c:pt idx="2735">
                  <c:v>2.657565</c:v>
                </c:pt>
                <c:pt idx="2736">
                  <c:v>2.5859399999999999</c:v>
                </c:pt>
                <c:pt idx="2737">
                  <c:v>2.5143149999999999</c:v>
                </c:pt>
                <c:pt idx="2738">
                  <c:v>2.4426899999999998</c:v>
                </c:pt>
                <c:pt idx="2739">
                  <c:v>2.323315</c:v>
                </c:pt>
                <c:pt idx="2740">
                  <c:v>2.3471899999999999</c:v>
                </c:pt>
                <c:pt idx="2741">
                  <c:v>2.25169</c:v>
                </c:pt>
                <c:pt idx="2742">
                  <c:v>2.2994400000000002</c:v>
                </c:pt>
                <c:pt idx="2743">
                  <c:v>2.2039399999999998</c:v>
                </c:pt>
                <c:pt idx="2744">
                  <c:v>2.2755649999999998</c:v>
                </c:pt>
                <c:pt idx="2745">
                  <c:v>2.2039399999999998</c:v>
                </c:pt>
                <c:pt idx="2746">
                  <c:v>2.25169</c:v>
                </c:pt>
                <c:pt idx="2747">
                  <c:v>2.2039399999999998</c:v>
                </c:pt>
                <c:pt idx="2748">
                  <c:v>2.1323150000000002</c:v>
                </c:pt>
                <c:pt idx="2749">
                  <c:v>2.1800649999999999</c:v>
                </c:pt>
                <c:pt idx="2750">
                  <c:v>2.084565</c:v>
                </c:pt>
                <c:pt idx="2751">
                  <c:v>2.1561900000000001</c:v>
                </c:pt>
                <c:pt idx="2752">
                  <c:v>2.3471899999999999</c:v>
                </c:pt>
                <c:pt idx="2753">
                  <c:v>2.562065</c:v>
                </c:pt>
                <c:pt idx="2754">
                  <c:v>2.3949400000000001</c:v>
                </c:pt>
                <c:pt idx="2755">
                  <c:v>2.3471899999999999</c:v>
                </c:pt>
                <c:pt idx="2756">
                  <c:v>2.2755649999999998</c:v>
                </c:pt>
                <c:pt idx="2757">
                  <c:v>2.25169</c:v>
                </c:pt>
                <c:pt idx="2758">
                  <c:v>2.2039399999999998</c:v>
                </c:pt>
                <c:pt idx="2759">
                  <c:v>2.1323150000000002</c:v>
                </c:pt>
                <c:pt idx="2760">
                  <c:v>2.1084399999999999</c:v>
                </c:pt>
                <c:pt idx="2761">
                  <c:v>2.1800649999999999</c:v>
                </c:pt>
                <c:pt idx="2762">
                  <c:v>2.084565</c:v>
                </c:pt>
                <c:pt idx="2763">
                  <c:v>2.0606900000000001</c:v>
                </c:pt>
                <c:pt idx="2764">
                  <c:v>2.084565</c:v>
                </c:pt>
                <c:pt idx="2765">
                  <c:v>2.084565</c:v>
                </c:pt>
                <c:pt idx="2766">
                  <c:v>2.0606900000000001</c:v>
                </c:pt>
                <c:pt idx="2767">
                  <c:v>2.1084399999999999</c:v>
                </c:pt>
                <c:pt idx="2768">
                  <c:v>2.084565</c:v>
                </c:pt>
                <c:pt idx="2769">
                  <c:v>2.0606900000000001</c:v>
                </c:pt>
                <c:pt idx="2770">
                  <c:v>2.0606900000000001</c:v>
                </c:pt>
                <c:pt idx="2771">
                  <c:v>2.0368149999999998</c:v>
                </c:pt>
                <c:pt idx="2772">
                  <c:v>2.0606900000000001</c:v>
                </c:pt>
                <c:pt idx="2773">
                  <c:v>1.9890650000000001</c:v>
                </c:pt>
                <c:pt idx="2774">
                  <c:v>2.2755649999999998</c:v>
                </c:pt>
                <c:pt idx="2775">
                  <c:v>2.5143149999999999</c:v>
                </c:pt>
                <c:pt idx="2776">
                  <c:v>2.4426899999999998</c:v>
                </c:pt>
                <c:pt idx="2777">
                  <c:v>2.3710650000000002</c:v>
                </c:pt>
                <c:pt idx="2778">
                  <c:v>2.562065</c:v>
                </c:pt>
                <c:pt idx="2779">
                  <c:v>2.4426899999999998</c:v>
                </c:pt>
                <c:pt idx="2780">
                  <c:v>2.4188149999999999</c:v>
                </c:pt>
                <c:pt idx="2781">
                  <c:v>2.323315</c:v>
                </c:pt>
                <c:pt idx="2782">
                  <c:v>2.323315</c:v>
                </c:pt>
                <c:pt idx="2783">
                  <c:v>2.3710650000000002</c:v>
                </c:pt>
                <c:pt idx="2784">
                  <c:v>2.2994400000000002</c:v>
                </c:pt>
                <c:pt idx="2785">
                  <c:v>2.2994400000000002</c:v>
                </c:pt>
                <c:pt idx="2786">
                  <c:v>2.2994400000000002</c:v>
                </c:pt>
                <c:pt idx="2787">
                  <c:v>2.2278150000000001</c:v>
                </c:pt>
                <c:pt idx="2788">
                  <c:v>2.2278150000000001</c:v>
                </c:pt>
                <c:pt idx="2789">
                  <c:v>2.2039399999999998</c:v>
                </c:pt>
                <c:pt idx="2790">
                  <c:v>2.1561900000000001</c:v>
                </c:pt>
                <c:pt idx="2791">
                  <c:v>2.2039399999999998</c:v>
                </c:pt>
                <c:pt idx="2792">
                  <c:v>2.1561900000000001</c:v>
                </c:pt>
                <c:pt idx="2793">
                  <c:v>2.084565</c:v>
                </c:pt>
                <c:pt idx="2794">
                  <c:v>2.0606900000000001</c:v>
                </c:pt>
                <c:pt idx="2795">
                  <c:v>2.1084399999999999</c:v>
                </c:pt>
                <c:pt idx="2796">
                  <c:v>2.1323150000000002</c:v>
                </c:pt>
                <c:pt idx="2797">
                  <c:v>2.0606900000000001</c:v>
                </c:pt>
                <c:pt idx="2798">
                  <c:v>2.0606900000000001</c:v>
                </c:pt>
                <c:pt idx="2799">
                  <c:v>2.1323150000000002</c:v>
                </c:pt>
                <c:pt idx="2800">
                  <c:v>2.0606900000000001</c:v>
                </c:pt>
                <c:pt idx="2801">
                  <c:v>2.0368149999999998</c:v>
                </c:pt>
                <c:pt idx="2802">
                  <c:v>2.0368149999999998</c:v>
                </c:pt>
                <c:pt idx="2803">
                  <c:v>2.0606900000000001</c:v>
                </c:pt>
                <c:pt idx="2804">
                  <c:v>2.084565</c:v>
                </c:pt>
                <c:pt idx="2805">
                  <c:v>2.1561900000000001</c:v>
                </c:pt>
                <c:pt idx="2806">
                  <c:v>2.1323150000000002</c:v>
                </c:pt>
                <c:pt idx="2807">
                  <c:v>2.1561900000000001</c:v>
                </c:pt>
                <c:pt idx="2808">
                  <c:v>2.1561900000000001</c:v>
                </c:pt>
                <c:pt idx="2809">
                  <c:v>2.1323150000000002</c:v>
                </c:pt>
                <c:pt idx="2810">
                  <c:v>2.1084399999999999</c:v>
                </c:pt>
                <c:pt idx="2811">
                  <c:v>2.2039399999999998</c:v>
                </c:pt>
                <c:pt idx="2812">
                  <c:v>2.2039399999999998</c:v>
                </c:pt>
                <c:pt idx="2813">
                  <c:v>2.1561900000000001</c:v>
                </c:pt>
                <c:pt idx="2814">
                  <c:v>2.1323150000000002</c:v>
                </c:pt>
                <c:pt idx="2815">
                  <c:v>2.084565</c:v>
                </c:pt>
                <c:pt idx="2816">
                  <c:v>2.1084399999999999</c:v>
                </c:pt>
                <c:pt idx="2817">
                  <c:v>2.1084399999999999</c:v>
                </c:pt>
                <c:pt idx="2818">
                  <c:v>2.0606900000000001</c:v>
                </c:pt>
                <c:pt idx="2819">
                  <c:v>2.084565</c:v>
                </c:pt>
                <c:pt idx="2820">
                  <c:v>2.084565</c:v>
                </c:pt>
                <c:pt idx="2821">
                  <c:v>2.084565</c:v>
                </c:pt>
                <c:pt idx="2822">
                  <c:v>2.25169</c:v>
                </c:pt>
                <c:pt idx="2823">
                  <c:v>2.6098150000000002</c:v>
                </c:pt>
                <c:pt idx="2824">
                  <c:v>2.5859399999999999</c:v>
                </c:pt>
                <c:pt idx="2825">
                  <c:v>2.72919</c:v>
                </c:pt>
                <c:pt idx="2826">
                  <c:v>2.562065</c:v>
                </c:pt>
                <c:pt idx="2827">
                  <c:v>2.49044</c:v>
                </c:pt>
                <c:pt idx="2828">
                  <c:v>2.3710650000000002</c:v>
                </c:pt>
                <c:pt idx="2829">
                  <c:v>2.2755649999999998</c:v>
                </c:pt>
                <c:pt idx="2830">
                  <c:v>2.2994400000000002</c:v>
                </c:pt>
                <c:pt idx="2831">
                  <c:v>2.2755649999999998</c:v>
                </c:pt>
                <c:pt idx="2832">
                  <c:v>2.2278150000000001</c:v>
                </c:pt>
                <c:pt idx="2833">
                  <c:v>2.2278150000000001</c:v>
                </c:pt>
                <c:pt idx="2834">
                  <c:v>2.1084399999999999</c:v>
                </c:pt>
                <c:pt idx="2835">
                  <c:v>2.2039399999999998</c:v>
                </c:pt>
                <c:pt idx="2836">
                  <c:v>2.1800649999999999</c:v>
                </c:pt>
                <c:pt idx="2837">
                  <c:v>2.1800649999999999</c:v>
                </c:pt>
                <c:pt idx="2838">
                  <c:v>2.2039399999999998</c:v>
                </c:pt>
                <c:pt idx="2839">
                  <c:v>2.2755649999999998</c:v>
                </c:pt>
                <c:pt idx="2840">
                  <c:v>2.4426899999999998</c:v>
                </c:pt>
                <c:pt idx="2841">
                  <c:v>2.1800649999999999</c:v>
                </c:pt>
                <c:pt idx="2842">
                  <c:v>2.1323150000000002</c:v>
                </c:pt>
                <c:pt idx="2843">
                  <c:v>2.1561900000000001</c:v>
                </c:pt>
                <c:pt idx="2844">
                  <c:v>2.084565</c:v>
                </c:pt>
                <c:pt idx="2845">
                  <c:v>2.1800649999999999</c:v>
                </c:pt>
                <c:pt idx="2846">
                  <c:v>2.1323150000000002</c:v>
                </c:pt>
                <c:pt idx="2847">
                  <c:v>2.1561900000000001</c:v>
                </c:pt>
                <c:pt idx="2848">
                  <c:v>2.1084399999999999</c:v>
                </c:pt>
                <c:pt idx="2849">
                  <c:v>2.1800649999999999</c:v>
                </c:pt>
                <c:pt idx="2850">
                  <c:v>2.3710650000000002</c:v>
                </c:pt>
                <c:pt idx="2851">
                  <c:v>2.4426899999999998</c:v>
                </c:pt>
                <c:pt idx="2852">
                  <c:v>2.3949400000000001</c:v>
                </c:pt>
                <c:pt idx="2853">
                  <c:v>2.3710650000000002</c:v>
                </c:pt>
                <c:pt idx="2854">
                  <c:v>2.3471899999999999</c:v>
                </c:pt>
                <c:pt idx="2855">
                  <c:v>2.3710650000000002</c:v>
                </c:pt>
                <c:pt idx="2856">
                  <c:v>2.3471899999999999</c:v>
                </c:pt>
                <c:pt idx="2857">
                  <c:v>2.3471899999999999</c:v>
                </c:pt>
                <c:pt idx="2858">
                  <c:v>2.2994400000000002</c:v>
                </c:pt>
                <c:pt idx="2859">
                  <c:v>2.25169</c:v>
                </c:pt>
                <c:pt idx="2860">
                  <c:v>2.2278150000000001</c:v>
                </c:pt>
                <c:pt idx="2861">
                  <c:v>2.2278150000000001</c:v>
                </c:pt>
                <c:pt idx="2862">
                  <c:v>2.1800649999999999</c:v>
                </c:pt>
                <c:pt idx="2863">
                  <c:v>2.1800649999999999</c:v>
                </c:pt>
                <c:pt idx="2864">
                  <c:v>2.2039399999999998</c:v>
                </c:pt>
                <c:pt idx="2865">
                  <c:v>2.1561900000000001</c:v>
                </c:pt>
                <c:pt idx="2866">
                  <c:v>2.1800649999999999</c:v>
                </c:pt>
                <c:pt idx="2867">
                  <c:v>2.1800649999999999</c:v>
                </c:pt>
                <c:pt idx="2868">
                  <c:v>2.1800649999999999</c:v>
                </c:pt>
                <c:pt idx="2869">
                  <c:v>2.1561900000000001</c:v>
                </c:pt>
                <c:pt idx="2870">
                  <c:v>2.1323150000000002</c:v>
                </c:pt>
                <c:pt idx="2871">
                  <c:v>2.1561900000000001</c:v>
                </c:pt>
                <c:pt idx="2872">
                  <c:v>2.1084399999999999</c:v>
                </c:pt>
                <c:pt idx="2873">
                  <c:v>2.1561900000000001</c:v>
                </c:pt>
                <c:pt idx="2874">
                  <c:v>2.1323150000000002</c:v>
                </c:pt>
                <c:pt idx="2875">
                  <c:v>2.1323150000000002</c:v>
                </c:pt>
                <c:pt idx="2876">
                  <c:v>2.1323150000000002</c:v>
                </c:pt>
                <c:pt idx="2877">
                  <c:v>2.1084399999999999</c:v>
                </c:pt>
                <c:pt idx="2878">
                  <c:v>2.1323150000000002</c:v>
                </c:pt>
                <c:pt idx="2879">
                  <c:v>2.0368149999999998</c:v>
                </c:pt>
                <c:pt idx="2880">
                  <c:v>2.01294</c:v>
                </c:pt>
                <c:pt idx="2881">
                  <c:v>2.0368149999999998</c:v>
                </c:pt>
                <c:pt idx="2882">
                  <c:v>2.0368149999999998</c:v>
                </c:pt>
                <c:pt idx="2883">
                  <c:v>2.084565</c:v>
                </c:pt>
                <c:pt idx="2884">
                  <c:v>2.084565</c:v>
                </c:pt>
                <c:pt idx="2885">
                  <c:v>2.084565</c:v>
                </c:pt>
                <c:pt idx="2886">
                  <c:v>2.0606900000000001</c:v>
                </c:pt>
                <c:pt idx="2887">
                  <c:v>2.084565</c:v>
                </c:pt>
                <c:pt idx="2888">
                  <c:v>2.1084399999999999</c:v>
                </c:pt>
                <c:pt idx="2889">
                  <c:v>2.1084399999999999</c:v>
                </c:pt>
                <c:pt idx="2890">
                  <c:v>2.084565</c:v>
                </c:pt>
                <c:pt idx="2891">
                  <c:v>2.01294</c:v>
                </c:pt>
                <c:pt idx="2892">
                  <c:v>2.084565</c:v>
                </c:pt>
                <c:pt idx="2893">
                  <c:v>2.01294</c:v>
                </c:pt>
                <c:pt idx="2894">
                  <c:v>2.084565</c:v>
                </c:pt>
                <c:pt idx="2895">
                  <c:v>2.0606900000000001</c:v>
                </c:pt>
                <c:pt idx="2896">
                  <c:v>2.0606900000000001</c:v>
                </c:pt>
                <c:pt idx="2897">
                  <c:v>2.01294</c:v>
                </c:pt>
                <c:pt idx="2898">
                  <c:v>2.084565</c:v>
                </c:pt>
                <c:pt idx="2899">
                  <c:v>1.9890650000000001</c:v>
                </c:pt>
                <c:pt idx="2900">
                  <c:v>2.1084399999999999</c:v>
                </c:pt>
                <c:pt idx="2901">
                  <c:v>2.1323150000000002</c:v>
                </c:pt>
                <c:pt idx="2902">
                  <c:v>2.084565</c:v>
                </c:pt>
                <c:pt idx="2903">
                  <c:v>2.0606900000000001</c:v>
                </c:pt>
                <c:pt idx="2904">
                  <c:v>2.084565</c:v>
                </c:pt>
                <c:pt idx="2905">
                  <c:v>2.1084399999999999</c:v>
                </c:pt>
                <c:pt idx="2906">
                  <c:v>2.0606900000000001</c:v>
                </c:pt>
                <c:pt idx="2907">
                  <c:v>2.01294</c:v>
                </c:pt>
                <c:pt idx="2908">
                  <c:v>1.9890650000000001</c:v>
                </c:pt>
                <c:pt idx="2909">
                  <c:v>1.96519</c:v>
                </c:pt>
                <c:pt idx="2910">
                  <c:v>1.96519</c:v>
                </c:pt>
                <c:pt idx="2911">
                  <c:v>2.0606900000000001</c:v>
                </c:pt>
                <c:pt idx="2912">
                  <c:v>2.0368149999999998</c:v>
                </c:pt>
                <c:pt idx="2913">
                  <c:v>1.96519</c:v>
                </c:pt>
                <c:pt idx="2914">
                  <c:v>2.01294</c:v>
                </c:pt>
                <c:pt idx="2915">
                  <c:v>2.0368149999999998</c:v>
                </c:pt>
                <c:pt idx="2916">
                  <c:v>1.96519</c:v>
                </c:pt>
                <c:pt idx="2917">
                  <c:v>1.9413149999999999</c:v>
                </c:pt>
                <c:pt idx="2918">
                  <c:v>1.9890650000000001</c:v>
                </c:pt>
                <c:pt idx="2919">
                  <c:v>2.0368149999999998</c:v>
                </c:pt>
                <c:pt idx="2920">
                  <c:v>2.01294</c:v>
                </c:pt>
                <c:pt idx="2921">
                  <c:v>2.0606900000000001</c:v>
                </c:pt>
                <c:pt idx="2922">
                  <c:v>2.3710650000000002</c:v>
                </c:pt>
                <c:pt idx="2923">
                  <c:v>2.2755649999999998</c:v>
                </c:pt>
                <c:pt idx="2924">
                  <c:v>2.2039399999999998</c:v>
                </c:pt>
                <c:pt idx="2925">
                  <c:v>2.1800649999999999</c:v>
                </c:pt>
                <c:pt idx="2926">
                  <c:v>2.1561900000000001</c:v>
                </c:pt>
                <c:pt idx="2927">
                  <c:v>2.1323150000000002</c:v>
                </c:pt>
              </c:numCache>
            </c:numRef>
          </c:yVal>
          <c:smooth val="1"/>
          <c:extLst>
            <c:ext xmlns:c16="http://schemas.microsoft.com/office/drawing/2014/chart" uri="{C3380CC4-5D6E-409C-BE32-E72D297353CC}">
              <c16:uniqueId val="{00000000-E3CE-4EFD-B4B1-E4021EA946E1}"/>
            </c:ext>
          </c:extLst>
        </c:ser>
        <c:dLbls>
          <c:showLegendKey val="0"/>
          <c:showVal val="0"/>
          <c:showCatName val="0"/>
          <c:showSerName val="0"/>
          <c:showPercent val="0"/>
          <c:showBubbleSize val="0"/>
        </c:dLbls>
        <c:axId val="-1003668992"/>
        <c:axId val="-1005684064"/>
      </c:scatterChart>
      <c:scatterChart>
        <c:scatterStyle val="smoothMarker"/>
        <c:varyColors val="0"/>
        <c:ser>
          <c:idx val="1"/>
          <c:order val="1"/>
          <c:tx>
            <c:v>Rainfall</c:v>
          </c:tx>
          <c:marker>
            <c:symbol val="none"/>
          </c:marker>
          <c:xVal>
            <c:numRef>
              <c:f>'DATA 2021'!$B$2:$B$2929</c:f>
              <c:numCache>
                <c:formatCode>[$-3409]mmmm\ dd\,\ yyyy;@</c:formatCode>
                <c:ptCount val="2928"/>
                <c:pt idx="0">
                  <c:v>44256</c:v>
                </c:pt>
                <c:pt idx="1">
                  <c:v>44256.041666666664</c:v>
                </c:pt>
                <c:pt idx="2">
                  <c:v>44256.083333333336</c:v>
                </c:pt>
                <c:pt idx="3">
                  <c:v>44256.125</c:v>
                </c:pt>
                <c:pt idx="4">
                  <c:v>44256.166666666664</c:v>
                </c:pt>
                <c:pt idx="5">
                  <c:v>44256.208333333336</c:v>
                </c:pt>
                <c:pt idx="6">
                  <c:v>44256.25</c:v>
                </c:pt>
                <c:pt idx="7">
                  <c:v>44256.291666666664</c:v>
                </c:pt>
                <c:pt idx="8">
                  <c:v>44256.333333333336</c:v>
                </c:pt>
                <c:pt idx="9">
                  <c:v>44256.375</c:v>
                </c:pt>
                <c:pt idx="10">
                  <c:v>44256.416666666664</c:v>
                </c:pt>
                <c:pt idx="11">
                  <c:v>44256.458333333336</c:v>
                </c:pt>
                <c:pt idx="12">
                  <c:v>44256.5</c:v>
                </c:pt>
                <c:pt idx="13">
                  <c:v>44256.541666666664</c:v>
                </c:pt>
                <c:pt idx="14">
                  <c:v>44256.583333333336</c:v>
                </c:pt>
                <c:pt idx="15">
                  <c:v>44256.625</c:v>
                </c:pt>
                <c:pt idx="16">
                  <c:v>44256.666666666664</c:v>
                </c:pt>
                <c:pt idx="17">
                  <c:v>44256.708333333336</c:v>
                </c:pt>
                <c:pt idx="18">
                  <c:v>44256.75</c:v>
                </c:pt>
                <c:pt idx="19">
                  <c:v>44256.791666666664</c:v>
                </c:pt>
                <c:pt idx="20">
                  <c:v>44256.833333333336</c:v>
                </c:pt>
                <c:pt idx="21">
                  <c:v>44256.875</c:v>
                </c:pt>
                <c:pt idx="22">
                  <c:v>44256.916666666664</c:v>
                </c:pt>
                <c:pt idx="23">
                  <c:v>44256.958333333336</c:v>
                </c:pt>
                <c:pt idx="24">
                  <c:v>44257</c:v>
                </c:pt>
                <c:pt idx="25">
                  <c:v>44257.041666666664</c:v>
                </c:pt>
                <c:pt idx="26">
                  <c:v>44257.083333333336</c:v>
                </c:pt>
                <c:pt idx="27">
                  <c:v>44257.125</c:v>
                </c:pt>
                <c:pt idx="28">
                  <c:v>44257.166666666664</c:v>
                </c:pt>
                <c:pt idx="29">
                  <c:v>44257.208333333336</c:v>
                </c:pt>
                <c:pt idx="30">
                  <c:v>44257.25</c:v>
                </c:pt>
                <c:pt idx="31">
                  <c:v>44257.291666666664</c:v>
                </c:pt>
                <c:pt idx="32">
                  <c:v>44257.333333333336</c:v>
                </c:pt>
                <c:pt idx="33">
                  <c:v>44257.375</c:v>
                </c:pt>
                <c:pt idx="34">
                  <c:v>44257.416666666664</c:v>
                </c:pt>
                <c:pt idx="35">
                  <c:v>44257.458333333336</c:v>
                </c:pt>
                <c:pt idx="36">
                  <c:v>44257.5</c:v>
                </c:pt>
                <c:pt idx="37">
                  <c:v>44257.541666666664</c:v>
                </c:pt>
                <c:pt idx="38">
                  <c:v>44257.583333333336</c:v>
                </c:pt>
                <c:pt idx="39">
                  <c:v>44257.625</c:v>
                </c:pt>
                <c:pt idx="40">
                  <c:v>44257.666666666664</c:v>
                </c:pt>
                <c:pt idx="41">
                  <c:v>44257.708333333336</c:v>
                </c:pt>
                <c:pt idx="42">
                  <c:v>44257.75</c:v>
                </c:pt>
                <c:pt idx="43">
                  <c:v>44257.791666666664</c:v>
                </c:pt>
                <c:pt idx="44">
                  <c:v>44257.833333333336</c:v>
                </c:pt>
                <c:pt idx="45">
                  <c:v>44257.875</c:v>
                </c:pt>
                <c:pt idx="46">
                  <c:v>44257.916666666664</c:v>
                </c:pt>
                <c:pt idx="47">
                  <c:v>44257.958333333336</c:v>
                </c:pt>
                <c:pt idx="48">
                  <c:v>44258</c:v>
                </c:pt>
                <c:pt idx="49">
                  <c:v>44258.041666666664</c:v>
                </c:pt>
                <c:pt idx="50">
                  <c:v>44258.083333333336</c:v>
                </c:pt>
                <c:pt idx="51">
                  <c:v>44258.125</c:v>
                </c:pt>
                <c:pt idx="52">
                  <c:v>44258.166666666664</c:v>
                </c:pt>
                <c:pt idx="53">
                  <c:v>44258.208333333336</c:v>
                </c:pt>
                <c:pt idx="54">
                  <c:v>44258.25</c:v>
                </c:pt>
                <c:pt idx="55">
                  <c:v>44258.291666666664</c:v>
                </c:pt>
                <c:pt idx="56">
                  <c:v>44258.333333333336</c:v>
                </c:pt>
                <c:pt idx="57">
                  <c:v>44258.375</c:v>
                </c:pt>
                <c:pt idx="58">
                  <c:v>44258.416666666664</c:v>
                </c:pt>
                <c:pt idx="59">
                  <c:v>44258.458333333336</c:v>
                </c:pt>
                <c:pt idx="60">
                  <c:v>44258.5</c:v>
                </c:pt>
                <c:pt idx="61">
                  <c:v>44258.541666666664</c:v>
                </c:pt>
                <c:pt idx="62">
                  <c:v>44258.583333333336</c:v>
                </c:pt>
                <c:pt idx="63">
                  <c:v>44258.625</c:v>
                </c:pt>
                <c:pt idx="64">
                  <c:v>44258.666666666664</c:v>
                </c:pt>
                <c:pt idx="65">
                  <c:v>44258.708333333336</c:v>
                </c:pt>
                <c:pt idx="66">
                  <c:v>44258.75</c:v>
                </c:pt>
                <c:pt idx="67">
                  <c:v>44258.791666666664</c:v>
                </c:pt>
                <c:pt idx="68">
                  <c:v>44258.833333333336</c:v>
                </c:pt>
                <c:pt idx="69">
                  <c:v>44258.875</c:v>
                </c:pt>
                <c:pt idx="70">
                  <c:v>44258.916666666664</c:v>
                </c:pt>
                <c:pt idx="71">
                  <c:v>44258.958333333336</c:v>
                </c:pt>
                <c:pt idx="72">
                  <c:v>44259</c:v>
                </c:pt>
                <c:pt idx="73">
                  <c:v>44259.041666666664</c:v>
                </c:pt>
                <c:pt idx="74">
                  <c:v>44259.083333333336</c:v>
                </c:pt>
                <c:pt idx="75">
                  <c:v>44259.125</c:v>
                </c:pt>
                <c:pt idx="76">
                  <c:v>44259.166666666664</c:v>
                </c:pt>
                <c:pt idx="77">
                  <c:v>44259.208333333336</c:v>
                </c:pt>
                <c:pt idx="78">
                  <c:v>44259.25</c:v>
                </c:pt>
                <c:pt idx="79">
                  <c:v>44259.291666666664</c:v>
                </c:pt>
                <c:pt idx="80">
                  <c:v>44259.333333333336</c:v>
                </c:pt>
                <c:pt idx="81">
                  <c:v>44259.375</c:v>
                </c:pt>
                <c:pt idx="82">
                  <c:v>44259.416666666664</c:v>
                </c:pt>
                <c:pt idx="83">
                  <c:v>44259.458333333336</c:v>
                </c:pt>
                <c:pt idx="84">
                  <c:v>44259.5</c:v>
                </c:pt>
                <c:pt idx="85">
                  <c:v>44259.541666666664</c:v>
                </c:pt>
                <c:pt idx="86">
                  <c:v>44259.583333333336</c:v>
                </c:pt>
                <c:pt idx="87">
                  <c:v>44259.625</c:v>
                </c:pt>
                <c:pt idx="88">
                  <c:v>44259.666666666664</c:v>
                </c:pt>
                <c:pt idx="89">
                  <c:v>44259.708333333336</c:v>
                </c:pt>
                <c:pt idx="90">
                  <c:v>44259.75</c:v>
                </c:pt>
                <c:pt idx="91">
                  <c:v>44259.791666666664</c:v>
                </c:pt>
                <c:pt idx="92">
                  <c:v>44259.833333333336</c:v>
                </c:pt>
                <c:pt idx="93">
                  <c:v>44259.875</c:v>
                </c:pt>
                <c:pt idx="94">
                  <c:v>44259.916666666664</c:v>
                </c:pt>
                <c:pt idx="95">
                  <c:v>44259.958333333336</c:v>
                </c:pt>
                <c:pt idx="96">
                  <c:v>44260</c:v>
                </c:pt>
                <c:pt idx="97">
                  <c:v>44260.041666666664</c:v>
                </c:pt>
                <c:pt idx="98">
                  <c:v>44260.083333333336</c:v>
                </c:pt>
                <c:pt idx="99">
                  <c:v>44260.125</c:v>
                </c:pt>
                <c:pt idx="100">
                  <c:v>44260.166666666664</c:v>
                </c:pt>
                <c:pt idx="101">
                  <c:v>44260.208333333336</c:v>
                </c:pt>
                <c:pt idx="102">
                  <c:v>44260.25</c:v>
                </c:pt>
                <c:pt idx="103">
                  <c:v>44260.291666666664</c:v>
                </c:pt>
                <c:pt idx="104">
                  <c:v>44260.333333333336</c:v>
                </c:pt>
                <c:pt idx="105">
                  <c:v>44260.375</c:v>
                </c:pt>
                <c:pt idx="106">
                  <c:v>44260.416666666664</c:v>
                </c:pt>
                <c:pt idx="107">
                  <c:v>44260.458333333336</c:v>
                </c:pt>
                <c:pt idx="108">
                  <c:v>44260.5</c:v>
                </c:pt>
                <c:pt idx="109">
                  <c:v>44260.541666666664</c:v>
                </c:pt>
                <c:pt idx="110">
                  <c:v>44260.583333333336</c:v>
                </c:pt>
                <c:pt idx="111">
                  <c:v>44260.625</c:v>
                </c:pt>
                <c:pt idx="112">
                  <c:v>44260.666666666664</c:v>
                </c:pt>
                <c:pt idx="113">
                  <c:v>44260.708333333336</c:v>
                </c:pt>
                <c:pt idx="114">
                  <c:v>44260.75</c:v>
                </c:pt>
                <c:pt idx="115">
                  <c:v>44260.791666666664</c:v>
                </c:pt>
                <c:pt idx="116">
                  <c:v>44260.833333333336</c:v>
                </c:pt>
                <c:pt idx="117">
                  <c:v>44260.875</c:v>
                </c:pt>
                <c:pt idx="118">
                  <c:v>44260.916666666664</c:v>
                </c:pt>
                <c:pt idx="119">
                  <c:v>44260.958333333336</c:v>
                </c:pt>
                <c:pt idx="120">
                  <c:v>44261</c:v>
                </c:pt>
                <c:pt idx="121">
                  <c:v>44261.041666666664</c:v>
                </c:pt>
                <c:pt idx="122">
                  <c:v>44261.083333333336</c:v>
                </c:pt>
                <c:pt idx="123">
                  <c:v>44261.125</c:v>
                </c:pt>
                <c:pt idx="124">
                  <c:v>44261.166666666664</c:v>
                </c:pt>
                <c:pt idx="125">
                  <c:v>44261.208333333336</c:v>
                </c:pt>
                <c:pt idx="126">
                  <c:v>44261.25</c:v>
                </c:pt>
                <c:pt idx="127">
                  <c:v>44261.291666666664</c:v>
                </c:pt>
                <c:pt idx="128">
                  <c:v>44261.333333333336</c:v>
                </c:pt>
                <c:pt idx="129">
                  <c:v>44261.375</c:v>
                </c:pt>
                <c:pt idx="130">
                  <c:v>44261.416666666664</c:v>
                </c:pt>
                <c:pt idx="131">
                  <c:v>44261.458333333336</c:v>
                </c:pt>
                <c:pt idx="132">
                  <c:v>44261.5</c:v>
                </c:pt>
                <c:pt idx="133">
                  <c:v>44261.541666666664</c:v>
                </c:pt>
                <c:pt idx="134">
                  <c:v>44261.583333333336</c:v>
                </c:pt>
                <c:pt idx="135">
                  <c:v>44261.625</c:v>
                </c:pt>
                <c:pt idx="136">
                  <c:v>44261.666666666664</c:v>
                </c:pt>
                <c:pt idx="137">
                  <c:v>44261.708333333336</c:v>
                </c:pt>
                <c:pt idx="138">
                  <c:v>44261.75</c:v>
                </c:pt>
                <c:pt idx="139">
                  <c:v>44261.791666666664</c:v>
                </c:pt>
                <c:pt idx="140">
                  <c:v>44261.833333333336</c:v>
                </c:pt>
                <c:pt idx="141">
                  <c:v>44261.875</c:v>
                </c:pt>
                <c:pt idx="142">
                  <c:v>44261.916666666664</c:v>
                </c:pt>
                <c:pt idx="143">
                  <c:v>44261.958333333336</c:v>
                </c:pt>
                <c:pt idx="144">
                  <c:v>44262</c:v>
                </c:pt>
                <c:pt idx="145">
                  <c:v>44262.041666666664</c:v>
                </c:pt>
                <c:pt idx="146">
                  <c:v>44262.083333333336</c:v>
                </c:pt>
                <c:pt idx="147">
                  <c:v>44262.125</c:v>
                </c:pt>
                <c:pt idx="148">
                  <c:v>44262.166666666664</c:v>
                </c:pt>
                <c:pt idx="149">
                  <c:v>44262.208333333336</c:v>
                </c:pt>
                <c:pt idx="150">
                  <c:v>44262.25</c:v>
                </c:pt>
                <c:pt idx="151">
                  <c:v>44262.291666666664</c:v>
                </c:pt>
                <c:pt idx="152">
                  <c:v>44262.333333333336</c:v>
                </c:pt>
                <c:pt idx="153">
                  <c:v>44262.375</c:v>
                </c:pt>
                <c:pt idx="154">
                  <c:v>44262.416666666664</c:v>
                </c:pt>
                <c:pt idx="155">
                  <c:v>44262.458333333336</c:v>
                </c:pt>
                <c:pt idx="156">
                  <c:v>44262.5</c:v>
                </c:pt>
                <c:pt idx="157">
                  <c:v>44262.541666666664</c:v>
                </c:pt>
                <c:pt idx="158">
                  <c:v>44262.583333333336</c:v>
                </c:pt>
                <c:pt idx="159">
                  <c:v>44262.625</c:v>
                </c:pt>
                <c:pt idx="160">
                  <c:v>44262.666666666664</c:v>
                </c:pt>
                <c:pt idx="161">
                  <c:v>44262.708333333336</c:v>
                </c:pt>
                <c:pt idx="162">
                  <c:v>44262.75</c:v>
                </c:pt>
                <c:pt idx="163">
                  <c:v>44262.791666666664</c:v>
                </c:pt>
                <c:pt idx="164">
                  <c:v>44262.833333333336</c:v>
                </c:pt>
                <c:pt idx="165">
                  <c:v>44262.875</c:v>
                </c:pt>
                <c:pt idx="166">
                  <c:v>44262.916666666664</c:v>
                </c:pt>
                <c:pt idx="167">
                  <c:v>44262.958333333336</c:v>
                </c:pt>
                <c:pt idx="168">
                  <c:v>44263</c:v>
                </c:pt>
                <c:pt idx="169">
                  <c:v>44263.041666666664</c:v>
                </c:pt>
                <c:pt idx="170">
                  <c:v>44263.083333333336</c:v>
                </c:pt>
                <c:pt idx="171">
                  <c:v>44263.125</c:v>
                </c:pt>
                <c:pt idx="172">
                  <c:v>44263.166666666664</c:v>
                </c:pt>
                <c:pt idx="173">
                  <c:v>44263.208333333336</c:v>
                </c:pt>
                <c:pt idx="174">
                  <c:v>44263.25</c:v>
                </c:pt>
                <c:pt idx="175">
                  <c:v>44263.291666666664</c:v>
                </c:pt>
                <c:pt idx="176">
                  <c:v>44263.333333333336</c:v>
                </c:pt>
                <c:pt idx="177">
                  <c:v>44263.375</c:v>
                </c:pt>
                <c:pt idx="178">
                  <c:v>44263.416666666664</c:v>
                </c:pt>
                <c:pt idx="179">
                  <c:v>44263.458333333336</c:v>
                </c:pt>
                <c:pt idx="180">
                  <c:v>44263.5</c:v>
                </c:pt>
                <c:pt idx="181">
                  <c:v>44263.541666666664</c:v>
                </c:pt>
                <c:pt idx="182">
                  <c:v>44263.583333333336</c:v>
                </c:pt>
                <c:pt idx="183">
                  <c:v>44263.625</c:v>
                </c:pt>
                <c:pt idx="184">
                  <c:v>44263.666666666664</c:v>
                </c:pt>
                <c:pt idx="185">
                  <c:v>44263.708333333336</c:v>
                </c:pt>
                <c:pt idx="186">
                  <c:v>44263.75</c:v>
                </c:pt>
                <c:pt idx="187">
                  <c:v>44263.791666666664</c:v>
                </c:pt>
                <c:pt idx="188">
                  <c:v>44263.833333333336</c:v>
                </c:pt>
                <c:pt idx="189">
                  <c:v>44263.875</c:v>
                </c:pt>
                <c:pt idx="190">
                  <c:v>44263.916666666664</c:v>
                </c:pt>
                <c:pt idx="191">
                  <c:v>44263.958333333336</c:v>
                </c:pt>
                <c:pt idx="192">
                  <c:v>44264</c:v>
                </c:pt>
                <c:pt idx="193">
                  <c:v>44264.041666666664</c:v>
                </c:pt>
                <c:pt idx="194">
                  <c:v>44264.083333333336</c:v>
                </c:pt>
                <c:pt idx="195">
                  <c:v>44264.125</c:v>
                </c:pt>
                <c:pt idx="196">
                  <c:v>44264.166666666664</c:v>
                </c:pt>
                <c:pt idx="197">
                  <c:v>44264.208333333336</c:v>
                </c:pt>
                <c:pt idx="198">
                  <c:v>44264.25</c:v>
                </c:pt>
                <c:pt idx="199">
                  <c:v>44264.291666666664</c:v>
                </c:pt>
                <c:pt idx="200">
                  <c:v>44264.333333333336</c:v>
                </c:pt>
                <c:pt idx="201">
                  <c:v>44264.375</c:v>
                </c:pt>
                <c:pt idx="202">
                  <c:v>44264.416666666664</c:v>
                </c:pt>
                <c:pt idx="203">
                  <c:v>44264.458333333336</c:v>
                </c:pt>
                <c:pt idx="204">
                  <c:v>44264.5</c:v>
                </c:pt>
                <c:pt idx="205">
                  <c:v>44264.541666666664</c:v>
                </c:pt>
                <c:pt idx="206">
                  <c:v>44264.583333333336</c:v>
                </c:pt>
                <c:pt idx="207">
                  <c:v>44264.625</c:v>
                </c:pt>
                <c:pt idx="208">
                  <c:v>44264.666666666664</c:v>
                </c:pt>
                <c:pt idx="209">
                  <c:v>44264.708333333336</c:v>
                </c:pt>
                <c:pt idx="210">
                  <c:v>44264.75</c:v>
                </c:pt>
                <c:pt idx="211">
                  <c:v>44264.791666666664</c:v>
                </c:pt>
                <c:pt idx="212">
                  <c:v>44264.833333333336</c:v>
                </c:pt>
                <c:pt idx="213">
                  <c:v>44264.875</c:v>
                </c:pt>
                <c:pt idx="214">
                  <c:v>44264.916666666664</c:v>
                </c:pt>
                <c:pt idx="215">
                  <c:v>44264.958333333336</c:v>
                </c:pt>
                <c:pt idx="216">
                  <c:v>44265</c:v>
                </c:pt>
                <c:pt idx="217">
                  <c:v>44265.041666666664</c:v>
                </c:pt>
                <c:pt idx="218">
                  <c:v>44265.083333333336</c:v>
                </c:pt>
                <c:pt idx="219">
                  <c:v>44265.125</c:v>
                </c:pt>
                <c:pt idx="220">
                  <c:v>44265.166666666664</c:v>
                </c:pt>
                <c:pt idx="221">
                  <c:v>44265.208333333336</c:v>
                </c:pt>
                <c:pt idx="222">
                  <c:v>44265.25</c:v>
                </c:pt>
                <c:pt idx="223">
                  <c:v>44265.291666666664</c:v>
                </c:pt>
                <c:pt idx="224">
                  <c:v>44265.333333333336</c:v>
                </c:pt>
                <c:pt idx="225">
                  <c:v>44265.375</c:v>
                </c:pt>
                <c:pt idx="226">
                  <c:v>44265.416666666664</c:v>
                </c:pt>
                <c:pt idx="227">
                  <c:v>44265.458333333336</c:v>
                </c:pt>
                <c:pt idx="228">
                  <c:v>44265.5</c:v>
                </c:pt>
                <c:pt idx="229">
                  <c:v>44265.541666666664</c:v>
                </c:pt>
                <c:pt idx="230">
                  <c:v>44265.583333333336</c:v>
                </c:pt>
                <c:pt idx="231">
                  <c:v>44265.625</c:v>
                </c:pt>
                <c:pt idx="232">
                  <c:v>44265.666666666664</c:v>
                </c:pt>
                <c:pt idx="233">
                  <c:v>44265.708333333336</c:v>
                </c:pt>
                <c:pt idx="234">
                  <c:v>44265.75</c:v>
                </c:pt>
                <c:pt idx="235">
                  <c:v>44265.791666666664</c:v>
                </c:pt>
                <c:pt idx="236">
                  <c:v>44265.833333333336</c:v>
                </c:pt>
                <c:pt idx="237">
                  <c:v>44265.875</c:v>
                </c:pt>
                <c:pt idx="238">
                  <c:v>44265.916666666664</c:v>
                </c:pt>
                <c:pt idx="239">
                  <c:v>44265.958333333336</c:v>
                </c:pt>
                <c:pt idx="240">
                  <c:v>44266</c:v>
                </c:pt>
                <c:pt idx="241">
                  <c:v>44266.041666666664</c:v>
                </c:pt>
                <c:pt idx="242">
                  <c:v>44266.083333333336</c:v>
                </c:pt>
                <c:pt idx="243">
                  <c:v>44266.125</c:v>
                </c:pt>
                <c:pt idx="244">
                  <c:v>44266.166666666664</c:v>
                </c:pt>
                <c:pt idx="245">
                  <c:v>44266.208333333336</c:v>
                </c:pt>
                <c:pt idx="246">
                  <c:v>44266.25</c:v>
                </c:pt>
                <c:pt idx="247">
                  <c:v>44266.291666666664</c:v>
                </c:pt>
                <c:pt idx="248">
                  <c:v>44266.333333333336</c:v>
                </c:pt>
                <c:pt idx="249">
                  <c:v>44266.375</c:v>
                </c:pt>
                <c:pt idx="250">
                  <c:v>44266.416666666664</c:v>
                </c:pt>
                <c:pt idx="251">
                  <c:v>44266.458333333336</c:v>
                </c:pt>
                <c:pt idx="252">
                  <c:v>44266.5</c:v>
                </c:pt>
                <c:pt idx="253">
                  <c:v>44266.541666666664</c:v>
                </c:pt>
                <c:pt idx="254">
                  <c:v>44266.583333333336</c:v>
                </c:pt>
                <c:pt idx="255">
                  <c:v>44266.625</c:v>
                </c:pt>
                <c:pt idx="256">
                  <c:v>44266.666666666664</c:v>
                </c:pt>
                <c:pt idx="257">
                  <c:v>44266.708333333336</c:v>
                </c:pt>
                <c:pt idx="258">
                  <c:v>44266.75</c:v>
                </c:pt>
                <c:pt idx="259">
                  <c:v>44266.791666666664</c:v>
                </c:pt>
                <c:pt idx="260">
                  <c:v>44266.833333333336</c:v>
                </c:pt>
                <c:pt idx="261">
                  <c:v>44266.875</c:v>
                </c:pt>
                <c:pt idx="262">
                  <c:v>44266.916666666664</c:v>
                </c:pt>
                <c:pt idx="263">
                  <c:v>44266.958333333336</c:v>
                </c:pt>
                <c:pt idx="264">
                  <c:v>44267</c:v>
                </c:pt>
                <c:pt idx="265">
                  <c:v>44267.041666666664</c:v>
                </c:pt>
                <c:pt idx="266">
                  <c:v>44267.083333333336</c:v>
                </c:pt>
                <c:pt idx="267">
                  <c:v>44267.125</c:v>
                </c:pt>
                <c:pt idx="268">
                  <c:v>44267.166666666664</c:v>
                </c:pt>
                <c:pt idx="269">
                  <c:v>44267.208333333336</c:v>
                </c:pt>
                <c:pt idx="270">
                  <c:v>44267.25</c:v>
                </c:pt>
                <c:pt idx="271">
                  <c:v>44267.291666666664</c:v>
                </c:pt>
                <c:pt idx="272">
                  <c:v>44267.333333333336</c:v>
                </c:pt>
                <c:pt idx="273">
                  <c:v>44267.375</c:v>
                </c:pt>
                <c:pt idx="274">
                  <c:v>44267.416666666664</c:v>
                </c:pt>
                <c:pt idx="275">
                  <c:v>44267.458333333336</c:v>
                </c:pt>
                <c:pt idx="276">
                  <c:v>44267.5</c:v>
                </c:pt>
                <c:pt idx="277">
                  <c:v>44267.541666666664</c:v>
                </c:pt>
                <c:pt idx="278">
                  <c:v>44267.583333333336</c:v>
                </c:pt>
                <c:pt idx="279">
                  <c:v>44267.625</c:v>
                </c:pt>
                <c:pt idx="280">
                  <c:v>44267.666666666664</c:v>
                </c:pt>
                <c:pt idx="281">
                  <c:v>44267.708333333336</c:v>
                </c:pt>
                <c:pt idx="282">
                  <c:v>44267.75</c:v>
                </c:pt>
                <c:pt idx="283">
                  <c:v>44267.791666666664</c:v>
                </c:pt>
                <c:pt idx="284">
                  <c:v>44267.833333333336</c:v>
                </c:pt>
                <c:pt idx="285">
                  <c:v>44267.875</c:v>
                </c:pt>
                <c:pt idx="286">
                  <c:v>44267.916666666664</c:v>
                </c:pt>
                <c:pt idx="287">
                  <c:v>44267.958333333336</c:v>
                </c:pt>
                <c:pt idx="288">
                  <c:v>44268</c:v>
                </c:pt>
                <c:pt idx="289">
                  <c:v>44268.041666666664</c:v>
                </c:pt>
                <c:pt idx="290">
                  <c:v>44268.083333333336</c:v>
                </c:pt>
                <c:pt idx="291">
                  <c:v>44268.125</c:v>
                </c:pt>
                <c:pt idx="292">
                  <c:v>44268.166666666664</c:v>
                </c:pt>
                <c:pt idx="293">
                  <c:v>44268.208333333336</c:v>
                </c:pt>
                <c:pt idx="294">
                  <c:v>44268.25</c:v>
                </c:pt>
                <c:pt idx="295">
                  <c:v>44268.291666666664</c:v>
                </c:pt>
                <c:pt idx="296">
                  <c:v>44268.333333333336</c:v>
                </c:pt>
                <c:pt idx="297">
                  <c:v>44268.375</c:v>
                </c:pt>
                <c:pt idx="298">
                  <c:v>44268.416666666664</c:v>
                </c:pt>
                <c:pt idx="299">
                  <c:v>44268.458333333336</c:v>
                </c:pt>
                <c:pt idx="300">
                  <c:v>44268.5</c:v>
                </c:pt>
                <c:pt idx="301">
                  <c:v>44268.541666666664</c:v>
                </c:pt>
                <c:pt idx="302">
                  <c:v>44268.583333333336</c:v>
                </c:pt>
                <c:pt idx="303">
                  <c:v>44268.625</c:v>
                </c:pt>
                <c:pt idx="304">
                  <c:v>44268.666666666664</c:v>
                </c:pt>
                <c:pt idx="305">
                  <c:v>44268.708333333336</c:v>
                </c:pt>
                <c:pt idx="306">
                  <c:v>44268.75</c:v>
                </c:pt>
                <c:pt idx="307">
                  <c:v>44268.791666666664</c:v>
                </c:pt>
                <c:pt idx="308">
                  <c:v>44268.833333333336</c:v>
                </c:pt>
                <c:pt idx="309">
                  <c:v>44268.875</c:v>
                </c:pt>
                <c:pt idx="310">
                  <c:v>44268.916666666664</c:v>
                </c:pt>
                <c:pt idx="311">
                  <c:v>44268.958333333336</c:v>
                </c:pt>
                <c:pt idx="312">
                  <c:v>44269</c:v>
                </c:pt>
                <c:pt idx="313">
                  <c:v>44269.041666666664</c:v>
                </c:pt>
                <c:pt idx="314">
                  <c:v>44269.083333333336</c:v>
                </c:pt>
                <c:pt idx="315">
                  <c:v>44269.125</c:v>
                </c:pt>
                <c:pt idx="316">
                  <c:v>44269.166666666664</c:v>
                </c:pt>
                <c:pt idx="317">
                  <c:v>44269.208333333336</c:v>
                </c:pt>
                <c:pt idx="318">
                  <c:v>44269.25</c:v>
                </c:pt>
                <c:pt idx="319">
                  <c:v>44269.291666666664</c:v>
                </c:pt>
                <c:pt idx="320">
                  <c:v>44269.333333333336</c:v>
                </c:pt>
                <c:pt idx="321">
                  <c:v>44269.375</c:v>
                </c:pt>
                <c:pt idx="322">
                  <c:v>44269.416666666664</c:v>
                </c:pt>
                <c:pt idx="323">
                  <c:v>44269.458333333336</c:v>
                </c:pt>
                <c:pt idx="324">
                  <c:v>44269.5</c:v>
                </c:pt>
                <c:pt idx="325">
                  <c:v>44269.541666666664</c:v>
                </c:pt>
                <c:pt idx="326">
                  <c:v>44269.583333333336</c:v>
                </c:pt>
                <c:pt idx="327">
                  <c:v>44269.625</c:v>
                </c:pt>
                <c:pt idx="328">
                  <c:v>44269.666666666664</c:v>
                </c:pt>
                <c:pt idx="329">
                  <c:v>44269.708333333336</c:v>
                </c:pt>
                <c:pt idx="330">
                  <c:v>44269.75</c:v>
                </c:pt>
                <c:pt idx="331">
                  <c:v>44269.791666666664</c:v>
                </c:pt>
                <c:pt idx="332">
                  <c:v>44269.833333333336</c:v>
                </c:pt>
                <c:pt idx="333">
                  <c:v>44269.875</c:v>
                </c:pt>
                <c:pt idx="334">
                  <c:v>44269.916666666664</c:v>
                </c:pt>
                <c:pt idx="335">
                  <c:v>44269.958333333336</c:v>
                </c:pt>
                <c:pt idx="336">
                  <c:v>44270</c:v>
                </c:pt>
                <c:pt idx="337">
                  <c:v>44270.041666666664</c:v>
                </c:pt>
                <c:pt idx="338">
                  <c:v>44270.083333333336</c:v>
                </c:pt>
                <c:pt idx="339">
                  <c:v>44270.125</c:v>
                </c:pt>
                <c:pt idx="340">
                  <c:v>44270.166666666664</c:v>
                </c:pt>
                <c:pt idx="341">
                  <c:v>44270.208333333336</c:v>
                </c:pt>
                <c:pt idx="342">
                  <c:v>44270.25</c:v>
                </c:pt>
                <c:pt idx="343">
                  <c:v>44270.291666666664</c:v>
                </c:pt>
                <c:pt idx="344">
                  <c:v>44270.333333333336</c:v>
                </c:pt>
                <c:pt idx="345">
                  <c:v>44270.375</c:v>
                </c:pt>
                <c:pt idx="346">
                  <c:v>44270.416666666664</c:v>
                </c:pt>
                <c:pt idx="347">
                  <c:v>44270.458333333336</c:v>
                </c:pt>
                <c:pt idx="348">
                  <c:v>44270.5</c:v>
                </c:pt>
                <c:pt idx="349">
                  <c:v>44270.541666666664</c:v>
                </c:pt>
                <c:pt idx="350">
                  <c:v>44270.583333333336</c:v>
                </c:pt>
                <c:pt idx="351">
                  <c:v>44270.625</c:v>
                </c:pt>
                <c:pt idx="352">
                  <c:v>44270.666666666664</c:v>
                </c:pt>
                <c:pt idx="353">
                  <c:v>44270.708333333336</c:v>
                </c:pt>
                <c:pt idx="354">
                  <c:v>44270.75</c:v>
                </c:pt>
                <c:pt idx="355">
                  <c:v>44270.791666666664</c:v>
                </c:pt>
                <c:pt idx="356">
                  <c:v>44270.833333333336</c:v>
                </c:pt>
                <c:pt idx="357">
                  <c:v>44270.875</c:v>
                </c:pt>
                <c:pt idx="358">
                  <c:v>44270.916666666664</c:v>
                </c:pt>
                <c:pt idx="359">
                  <c:v>44270.958333333336</c:v>
                </c:pt>
                <c:pt idx="360">
                  <c:v>44271</c:v>
                </c:pt>
                <c:pt idx="361">
                  <c:v>44271.041666666664</c:v>
                </c:pt>
                <c:pt idx="362">
                  <c:v>44271.083333333336</c:v>
                </c:pt>
                <c:pt idx="363">
                  <c:v>44271.125</c:v>
                </c:pt>
                <c:pt idx="364">
                  <c:v>44271.166666666664</c:v>
                </c:pt>
                <c:pt idx="365">
                  <c:v>44271.208333333336</c:v>
                </c:pt>
                <c:pt idx="366">
                  <c:v>44271.25</c:v>
                </c:pt>
                <c:pt idx="367">
                  <c:v>44271.291666666664</c:v>
                </c:pt>
                <c:pt idx="368">
                  <c:v>44271.333333333336</c:v>
                </c:pt>
                <c:pt idx="369">
                  <c:v>44271.375</c:v>
                </c:pt>
                <c:pt idx="370">
                  <c:v>44271.416666666664</c:v>
                </c:pt>
                <c:pt idx="371">
                  <c:v>44271.458333333336</c:v>
                </c:pt>
                <c:pt idx="372">
                  <c:v>44271.5</c:v>
                </c:pt>
                <c:pt idx="373">
                  <c:v>44271.541666666664</c:v>
                </c:pt>
                <c:pt idx="374">
                  <c:v>44271.583333333336</c:v>
                </c:pt>
                <c:pt idx="375">
                  <c:v>44271.625</c:v>
                </c:pt>
                <c:pt idx="376">
                  <c:v>44271.666666666664</c:v>
                </c:pt>
                <c:pt idx="377">
                  <c:v>44271.708333333336</c:v>
                </c:pt>
                <c:pt idx="378">
                  <c:v>44271.75</c:v>
                </c:pt>
                <c:pt idx="379">
                  <c:v>44271.791666666664</c:v>
                </c:pt>
                <c:pt idx="380">
                  <c:v>44271.833333333336</c:v>
                </c:pt>
                <c:pt idx="381">
                  <c:v>44271.875</c:v>
                </c:pt>
                <c:pt idx="382">
                  <c:v>44271.916666666664</c:v>
                </c:pt>
                <c:pt idx="383">
                  <c:v>44271.958333333336</c:v>
                </c:pt>
                <c:pt idx="384">
                  <c:v>44272</c:v>
                </c:pt>
                <c:pt idx="385">
                  <c:v>44272.041666666664</c:v>
                </c:pt>
                <c:pt idx="386">
                  <c:v>44272.083333333336</c:v>
                </c:pt>
                <c:pt idx="387">
                  <c:v>44272.125</c:v>
                </c:pt>
                <c:pt idx="388">
                  <c:v>44272.166666666664</c:v>
                </c:pt>
                <c:pt idx="389">
                  <c:v>44272.208333333336</c:v>
                </c:pt>
                <c:pt idx="390">
                  <c:v>44272.25</c:v>
                </c:pt>
                <c:pt idx="391">
                  <c:v>44272.291666666664</c:v>
                </c:pt>
                <c:pt idx="392">
                  <c:v>44272.333333333336</c:v>
                </c:pt>
                <c:pt idx="393">
                  <c:v>44272.375</c:v>
                </c:pt>
                <c:pt idx="394">
                  <c:v>44272.416666666664</c:v>
                </c:pt>
                <c:pt idx="395">
                  <c:v>44272.458333333336</c:v>
                </c:pt>
                <c:pt idx="396">
                  <c:v>44272.5</c:v>
                </c:pt>
                <c:pt idx="397">
                  <c:v>44272.541666666664</c:v>
                </c:pt>
                <c:pt idx="398">
                  <c:v>44272.583333333336</c:v>
                </c:pt>
                <c:pt idx="399">
                  <c:v>44272.625</c:v>
                </c:pt>
                <c:pt idx="400">
                  <c:v>44272.666666666664</c:v>
                </c:pt>
                <c:pt idx="401">
                  <c:v>44272.708333333336</c:v>
                </c:pt>
                <c:pt idx="402">
                  <c:v>44272.75</c:v>
                </c:pt>
                <c:pt idx="403">
                  <c:v>44272.791666666664</c:v>
                </c:pt>
                <c:pt idx="404">
                  <c:v>44272.833333333336</c:v>
                </c:pt>
                <c:pt idx="405">
                  <c:v>44272.875</c:v>
                </c:pt>
                <c:pt idx="406">
                  <c:v>44272.916666666664</c:v>
                </c:pt>
                <c:pt idx="407">
                  <c:v>44272.958333333336</c:v>
                </c:pt>
                <c:pt idx="408">
                  <c:v>44273</c:v>
                </c:pt>
                <c:pt idx="409">
                  <c:v>44273.041666666664</c:v>
                </c:pt>
                <c:pt idx="410">
                  <c:v>44273.083333333336</c:v>
                </c:pt>
                <c:pt idx="411">
                  <c:v>44273.125</c:v>
                </c:pt>
                <c:pt idx="412">
                  <c:v>44273.166666666664</c:v>
                </c:pt>
                <c:pt idx="413">
                  <c:v>44273.208333333336</c:v>
                </c:pt>
                <c:pt idx="414">
                  <c:v>44273.25</c:v>
                </c:pt>
                <c:pt idx="415">
                  <c:v>44273.291666666664</c:v>
                </c:pt>
                <c:pt idx="416">
                  <c:v>44273.333333333336</c:v>
                </c:pt>
                <c:pt idx="417">
                  <c:v>44273.375</c:v>
                </c:pt>
                <c:pt idx="418">
                  <c:v>44273.416666666664</c:v>
                </c:pt>
                <c:pt idx="419">
                  <c:v>44273.458333333336</c:v>
                </c:pt>
                <c:pt idx="420">
                  <c:v>44273.5</c:v>
                </c:pt>
                <c:pt idx="421">
                  <c:v>44273.541666666664</c:v>
                </c:pt>
                <c:pt idx="422">
                  <c:v>44273.583333333336</c:v>
                </c:pt>
                <c:pt idx="423">
                  <c:v>44273.625</c:v>
                </c:pt>
                <c:pt idx="424">
                  <c:v>44273.666666666664</c:v>
                </c:pt>
                <c:pt idx="425">
                  <c:v>44273.708333333336</c:v>
                </c:pt>
                <c:pt idx="426">
                  <c:v>44273.75</c:v>
                </c:pt>
                <c:pt idx="427">
                  <c:v>44273.791666666664</c:v>
                </c:pt>
                <c:pt idx="428">
                  <c:v>44273.833333333336</c:v>
                </c:pt>
                <c:pt idx="429">
                  <c:v>44273.875</c:v>
                </c:pt>
                <c:pt idx="430">
                  <c:v>44273.916666666664</c:v>
                </c:pt>
                <c:pt idx="431">
                  <c:v>44273.958333333336</c:v>
                </c:pt>
                <c:pt idx="432">
                  <c:v>44274</c:v>
                </c:pt>
                <c:pt idx="433">
                  <c:v>44274.041666666664</c:v>
                </c:pt>
                <c:pt idx="434">
                  <c:v>44274.083333333336</c:v>
                </c:pt>
                <c:pt idx="435">
                  <c:v>44274.125</c:v>
                </c:pt>
                <c:pt idx="436">
                  <c:v>44274.166666666664</c:v>
                </c:pt>
                <c:pt idx="437">
                  <c:v>44274.208333333336</c:v>
                </c:pt>
                <c:pt idx="438">
                  <c:v>44274.25</c:v>
                </c:pt>
                <c:pt idx="439">
                  <c:v>44274.291666666664</c:v>
                </c:pt>
                <c:pt idx="440">
                  <c:v>44274.333333333336</c:v>
                </c:pt>
                <c:pt idx="441">
                  <c:v>44274.375</c:v>
                </c:pt>
                <c:pt idx="442">
                  <c:v>44274.416666666664</c:v>
                </c:pt>
                <c:pt idx="443">
                  <c:v>44274.458333333336</c:v>
                </c:pt>
                <c:pt idx="444">
                  <c:v>44274.5</c:v>
                </c:pt>
                <c:pt idx="445">
                  <c:v>44274.541666666664</c:v>
                </c:pt>
                <c:pt idx="446">
                  <c:v>44274.583333333336</c:v>
                </c:pt>
                <c:pt idx="447">
                  <c:v>44274.625</c:v>
                </c:pt>
                <c:pt idx="448">
                  <c:v>44274.666666666664</c:v>
                </c:pt>
                <c:pt idx="449">
                  <c:v>44274.708333333336</c:v>
                </c:pt>
                <c:pt idx="450">
                  <c:v>44274.75</c:v>
                </c:pt>
                <c:pt idx="451">
                  <c:v>44274.791666666664</c:v>
                </c:pt>
                <c:pt idx="452">
                  <c:v>44274.833333333336</c:v>
                </c:pt>
                <c:pt idx="453">
                  <c:v>44274.875</c:v>
                </c:pt>
                <c:pt idx="454">
                  <c:v>44274.916666666664</c:v>
                </c:pt>
                <c:pt idx="455">
                  <c:v>44274.958333333336</c:v>
                </c:pt>
                <c:pt idx="456">
                  <c:v>44275</c:v>
                </c:pt>
                <c:pt idx="457">
                  <c:v>44275.041666666664</c:v>
                </c:pt>
                <c:pt idx="458">
                  <c:v>44275.083333333336</c:v>
                </c:pt>
                <c:pt idx="459">
                  <c:v>44275.125</c:v>
                </c:pt>
                <c:pt idx="460">
                  <c:v>44275.166666666664</c:v>
                </c:pt>
                <c:pt idx="461">
                  <c:v>44275.208333333336</c:v>
                </c:pt>
                <c:pt idx="462">
                  <c:v>44275.25</c:v>
                </c:pt>
                <c:pt idx="463">
                  <c:v>44275.291666666664</c:v>
                </c:pt>
                <c:pt idx="464">
                  <c:v>44275.333333333336</c:v>
                </c:pt>
                <c:pt idx="465">
                  <c:v>44275.375</c:v>
                </c:pt>
                <c:pt idx="466">
                  <c:v>44275.416666666664</c:v>
                </c:pt>
                <c:pt idx="467">
                  <c:v>44275.458333333336</c:v>
                </c:pt>
                <c:pt idx="468">
                  <c:v>44275.5</c:v>
                </c:pt>
                <c:pt idx="469">
                  <c:v>44275.541666666664</c:v>
                </c:pt>
                <c:pt idx="470">
                  <c:v>44275.583333333336</c:v>
                </c:pt>
                <c:pt idx="471">
                  <c:v>44275.625</c:v>
                </c:pt>
                <c:pt idx="472">
                  <c:v>44275.666666666664</c:v>
                </c:pt>
                <c:pt idx="473">
                  <c:v>44275.708333333336</c:v>
                </c:pt>
                <c:pt idx="474">
                  <c:v>44275.75</c:v>
                </c:pt>
                <c:pt idx="475">
                  <c:v>44275.791666666664</c:v>
                </c:pt>
                <c:pt idx="476">
                  <c:v>44275.833333333336</c:v>
                </c:pt>
                <c:pt idx="477">
                  <c:v>44275.875</c:v>
                </c:pt>
                <c:pt idx="478">
                  <c:v>44275.916666666664</c:v>
                </c:pt>
                <c:pt idx="479">
                  <c:v>44275.958333333336</c:v>
                </c:pt>
                <c:pt idx="480">
                  <c:v>44276</c:v>
                </c:pt>
                <c:pt idx="481">
                  <c:v>44276.041666666664</c:v>
                </c:pt>
                <c:pt idx="482">
                  <c:v>44276.083333333336</c:v>
                </c:pt>
                <c:pt idx="483">
                  <c:v>44276.125</c:v>
                </c:pt>
                <c:pt idx="484">
                  <c:v>44276.166666666664</c:v>
                </c:pt>
                <c:pt idx="485">
                  <c:v>44276.208333333336</c:v>
                </c:pt>
                <c:pt idx="486">
                  <c:v>44276.25</c:v>
                </c:pt>
                <c:pt idx="487">
                  <c:v>44276.291666666664</c:v>
                </c:pt>
                <c:pt idx="488">
                  <c:v>44276.333333333336</c:v>
                </c:pt>
                <c:pt idx="489">
                  <c:v>44276.375</c:v>
                </c:pt>
                <c:pt idx="490">
                  <c:v>44276.416666666664</c:v>
                </c:pt>
                <c:pt idx="491">
                  <c:v>44276.458333333336</c:v>
                </c:pt>
                <c:pt idx="492">
                  <c:v>44276.5</c:v>
                </c:pt>
                <c:pt idx="493">
                  <c:v>44276.541666666664</c:v>
                </c:pt>
                <c:pt idx="494">
                  <c:v>44276.583333333336</c:v>
                </c:pt>
                <c:pt idx="495">
                  <c:v>44276.625</c:v>
                </c:pt>
                <c:pt idx="496">
                  <c:v>44276.666666666664</c:v>
                </c:pt>
                <c:pt idx="497">
                  <c:v>44276.708333333336</c:v>
                </c:pt>
                <c:pt idx="498">
                  <c:v>44276.75</c:v>
                </c:pt>
                <c:pt idx="499">
                  <c:v>44276.791666666664</c:v>
                </c:pt>
                <c:pt idx="500">
                  <c:v>44276.833333333336</c:v>
                </c:pt>
                <c:pt idx="501">
                  <c:v>44276.875</c:v>
                </c:pt>
                <c:pt idx="502">
                  <c:v>44276.916666666664</c:v>
                </c:pt>
                <c:pt idx="503">
                  <c:v>44276.958333333336</c:v>
                </c:pt>
                <c:pt idx="504">
                  <c:v>44277</c:v>
                </c:pt>
                <c:pt idx="505">
                  <c:v>44277.041666666664</c:v>
                </c:pt>
                <c:pt idx="506">
                  <c:v>44277.083333333336</c:v>
                </c:pt>
                <c:pt idx="507">
                  <c:v>44277.125</c:v>
                </c:pt>
                <c:pt idx="508">
                  <c:v>44277.166666666664</c:v>
                </c:pt>
                <c:pt idx="509">
                  <c:v>44277.208333333336</c:v>
                </c:pt>
                <c:pt idx="510">
                  <c:v>44277.25</c:v>
                </c:pt>
                <c:pt idx="511">
                  <c:v>44277.291666666664</c:v>
                </c:pt>
                <c:pt idx="512">
                  <c:v>44277.333333333336</c:v>
                </c:pt>
                <c:pt idx="513">
                  <c:v>44277.375</c:v>
                </c:pt>
                <c:pt idx="514">
                  <c:v>44277.416666666664</c:v>
                </c:pt>
                <c:pt idx="515">
                  <c:v>44277.458333333336</c:v>
                </c:pt>
                <c:pt idx="516">
                  <c:v>44277.5</c:v>
                </c:pt>
                <c:pt idx="517">
                  <c:v>44277.541666666664</c:v>
                </c:pt>
                <c:pt idx="518">
                  <c:v>44277.583333333336</c:v>
                </c:pt>
                <c:pt idx="519">
                  <c:v>44277.625</c:v>
                </c:pt>
                <c:pt idx="520">
                  <c:v>44277.666666666664</c:v>
                </c:pt>
                <c:pt idx="521">
                  <c:v>44277.708333333336</c:v>
                </c:pt>
                <c:pt idx="522">
                  <c:v>44277.75</c:v>
                </c:pt>
                <c:pt idx="523">
                  <c:v>44277.791666666664</c:v>
                </c:pt>
                <c:pt idx="524">
                  <c:v>44277.833333333336</c:v>
                </c:pt>
                <c:pt idx="525">
                  <c:v>44277.875</c:v>
                </c:pt>
                <c:pt idx="526">
                  <c:v>44277.916666666664</c:v>
                </c:pt>
                <c:pt idx="527">
                  <c:v>44277.958333333336</c:v>
                </c:pt>
                <c:pt idx="528">
                  <c:v>44278</c:v>
                </c:pt>
                <c:pt idx="529">
                  <c:v>44278.041666666664</c:v>
                </c:pt>
                <c:pt idx="530">
                  <c:v>44278.083333333336</c:v>
                </c:pt>
                <c:pt idx="531">
                  <c:v>44278.125</c:v>
                </c:pt>
                <c:pt idx="532">
                  <c:v>44278.166666666664</c:v>
                </c:pt>
                <c:pt idx="533">
                  <c:v>44278.208333333336</c:v>
                </c:pt>
                <c:pt idx="534">
                  <c:v>44278.25</c:v>
                </c:pt>
                <c:pt idx="535">
                  <c:v>44278.291666666664</c:v>
                </c:pt>
                <c:pt idx="536">
                  <c:v>44278.333333333336</c:v>
                </c:pt>
                <c:pt idx="537">
                  <c:v>44278.375</c:v>
                </c:pt>
                <c:pt idx="538">
                  <c:v>44278.416666666664</c:v>
                </c:pt>
                <c:pt idx="539">
                  <c:v>44278.458333333336</c:v>
                </c:pt>
                <c:pt idx="540">
                  <c:v>44278.5</c:v>
                </c:pt>
                <c:pt idx="541">
                  <c:v>44278.541666666664</c:v>
                </c:pt>
                <c:pt idx="542">
                  <c:v>44278.583333333336</c:v>
                </c:pt>
                <c:pt idx="543">
                  <c:v>44278.625</c:v>
                </c:pt>
                <c:pt idx="544">
                  <c:v>44278.666666666664</c:v>
                </c:pt>
                <c:pt idx="545">
                  <c:v>44278.708333333336</c:v>
                </c:pt>
                <c:pt idx="546">
                  <c:v>44278.75</c:v>
                </c:pt>
                <c:pt idx="547">
                  <c:v>44278.791666666664</c:v>
                </c:pt>
                <c:pt idx="548">
                  <c:v>44278.833333333336</c:v>
                </c:pt>
                <c:pt idx="549">
                  <c:v>44278.875</c:v>
                </c:pt>
                <c:pt idx="550">
                  <c:v>44278.916666666664</c:v>
                </c:pt>
                <c:pt idx="551">
                  <c:v>44278.958333333336</c:v>
                </c:pt>
                <c:pt idx="552">
                  <c:v>44279</c:v>
                </c:pt>
                <c:pt idx="553">
                  <c:v>44279.041666666664</c:v>
                </c:pt>
                <c:pt idx="554">
                  <c:v>44279.083333333336</c:v>
                </c:pt>
                <c:pt idx="555">
                  <c:v>44279.125</c:v>
                </c:pt>
                <c:pt idx="556">
                  <c:v>44279.166666666664</c:v>
                </c:pt>
                <c:pt idx="557">
                  <c:v>44279.208333333336</c:v>
                </c:pt>
                <c:pt idx="558">
                  <c:v>44279.25</c:v>
                </c:pt>
                <c:pt idx="559">
                  <c:v>44279.291666666664</c:v>
                </c:pt>
                <c:pt idx="560">
                  <c:v>44279.333333333336</c:v>
                </c:pt>
                <c:pt idx="561">
                  <c:v>44279.375</c:v>
                </c:pt>
                <c:pt idx="562">
                  <c:v>44279.416666666664</c:v>
                </c:pt>
                <c:pt idx="563">
                  <c:v>44279.458333333336</c:v>
                </c:pt>
                <c:pt idx="564">
                  <c:v>44279.5</c:v>
                </c:pt>
                <c:pt idx="565">
                  <c:v>44279.541666666664</c:v>
                </c:pt>
                <c:pt idx="566">
                  <c:v>44279.583333333336</c:v>
                </c:pt>
                <c:pt idx="567">
                  <c:v>44279.625</c:v>
                </c:pt>
                <c:pt idx="568">
                  <c:v>44279.666666666664</c:v>
                </c:pt>
                <c:pt idx="569">
                  <c:v>44279.708333333336</c:v>
                </c:pt>
                <c:pt idx="570">
                  <c:v>44279.75</c:v>
                </c:pt>
                <c:pt idx="571">
                  <c:v>44279.791666666664</c:v>
                </c:pt>
                <c:pt idx="572">
                  <c:v>44279.833333333336</c:v>
                </c:pt>
                <c:pt idx="573">
                  <c:v>44279.875</c:v>
                </c:pt>
                <c:pt idx="574">
                  <c:v>44279.916666666664</c:v>
                </c:pt>
                <c:pt idx="575">
                  <c:v>44279.958333333336</c:v>
                </c:pt>
                <c:pt idx="576">
                  <c:v>44280</c:v>
                </c:pt>
                <c:pt idx="577">
                  <c:v>44280.041666666664</c:v>
                </c:pt>
                <c:pt idx="578">
                  <c:v>44280.083333333336</c:v>
                </c:pt>
                <c:pt idx="579">
                  <c:v>44280.125</c:v>
                </c:pt>
                <c:pt idx="580">
                  <c:v>44280.166666666664</c:v>
                </c:pt>
                <c:pt idx="581">
                  <c:v>44280.208333333336</c:v>
                </c:pt>
                <c:pt idx="582">
                  <c:v>44280.25</c:v>
                </c:pt>
                <c:pt idx="583">
                  <c:v>44280.291666666664</c:v>
                </c:pt>
                <c:pt idx="584">
                  <c:v>44280.333333333336</c:v>
                </c:pt>
                <c:pt idx="585">
                  <c:v>44280.375</c:v>
                </c:pt>
                <c:pt idx="586">
                  <c:v>44280.416666666664</c:v>
                </c:pt>
                <c:pt idx="587">
                  <c:v>44280.458333333336</c:v>
                </c:pt>
                <c:pt idx="588">
                  <c:v>44280.5</c:v>
                </c:pt>
                <c:pt idx="589">
                  <c:v>44280.541666666664</c:v>
                </c:pt>
                <c:pt idx="590">
                  <c:v>44280.583333333336</c:v>
                </c:pt>
                <c:pt idx="591">
                  <c:v>44280.625</c:v>
                </c:pt>
                <c:pt idx="592">
                  <c:v>44280.666666666664</c:v>
                </c:pt>
                <c:pt idx="593">
                  <c:v>44280.708333333336</c:v>
                </c:pt>
                <c:pt idx="594">
                  <c:v>44280.75</c:v>
                </c:pt>
                <c:pt idx="595">
                  <c:v>44280.791666666664</c:v>
                </c:pt>
                <c:pt idx="596">
                  <c:v>44280.833333333336</c:v>
                </c:pt>
                <c:pt idx="597">
                  <c:v>44280.875</c:v>
                </c:pt>
                <c:pt idx="598">
                  <c:v>44280.916666666664</c:v>
                </c:pt>
                <c:pt idx="599">
                  <c:v>44280.958333333336</c:v>
                </c:pt>
                <c:pt idx="600">
                  <c:v>44281</c:v>
                </c:pt>
                <c:pt idx="601">
                  <c:v>44281.041666666664</c:v>
                </c:pt>
                <c:pt idx="602">
                  <c:v>44281.083333333336</c:v>
                </c:pt>
                <c:pt idx="603">
                  <c:v>44281.125</c:v>
                </c:pt>
                <c:pt idx="604">
                  <c:v>44281.166666666664</c:v>
                </c:pt>
                <c:pt idx="605">
                  <c:v>44281.208333333336</c:v>
                </c:pt>
                <c:pt idx="606">
                  <c:v>44281.25</c:v>
                </c:pt>
                <c:pt idx="607">
                  <c:v>44281.291666666664</c:v>
                </c:pt>
                <c:pt idx="608">
                  <c:v>44281.333333333336</c:v>
                </c:pt>
                <c:pt idx="609">
                  <c:v>44281.375</c:v>
                </c:pt>
                <c:pt idx="610">
                  <c:v>44281.416666666664</c:v>
                </c:pt>
                <c:pt idx="611">
                  <c:v>44281.458333333336</c:v>
                </c:pt>
                <c:pt idx="612">
                  <c:v>44281.5</c:v>
                </c:pt>
                <c:pt idx="613">
                  <c:v>44281.541666666664</c:v>
                </c:pt>
                <c:pt idx="614">
                  <c:v>44281.583333333336</c:v>
                </c:pt>
                <c:pt idx="615">
                  <c:v>44281.625</c:v>
                </c:pt>
                <c:pt idx="616">
                  <c:v>44281.666666666664</c:v>
                </c:pt>
                <c:pt idx="617">
                  <c:v>44281.708333333336</c:v>
                </c:pt>
                <c:pt idx="618">
                  <c:v>44281.75</c:v>
                </c:pt>
                <c:pt idx="619">
                  <c:v>44281.791666666664</c:v>
                </c:pt>
                <c:pt idx="620">
                  <c:v>44281.833333333336</c:v>
                </c:pt>
                <c:pt idx="621">
                  <c:v>44281.875</c:v>
                </c:pt>
                <c:pt idx="622">
                  <c:v>44281.916666666664</c:v>
                </c:pt>
                <c:pt idx="623">
                  <c:v>44281.958333333336</c:v>
                </c:pt>
                <c:pt idx="624">
                  <c:v>44282</c:v>
                </c:pt>
                <c:pt idx="625">
                  <c:v>44282.041666666664</c:v>
                </c:pt>
                <c:pt idx="626">
                  <c:v>44282.083333333336</c:v>
                </c:pt>
                <c:pt idx="627">
                  <c:v>44282.125</c:v>
                </c:pt>
                <c:pt idx="628">
                  <c:v>44282.166666666664</c:v>
                </c:pt>
                <c:pt idx="629">
                  <c:v>44282.208333333336</c:v>
                </c:pt>
                <c:pt idx="630">
                  <c:v>44282.25</c:v>
                </c:pt>
                <c:pt idx="631">
                  <c:v>44282.291666666664</c:v>
                </c:pt>
                <c:pt idx="632">
                  <c:v>44282.333333333336</c:v>
                </c:pt>
                <c:pt idx="633">
                  <c:v>44282.375</c:v>
                </c:pt>
                <c:pt idx="634">
                  <c:v>44282.416666666664</c:v>
                </c:pt>
                <c:pt idx="635">
                  <c:v>44282.458333333336</c:v>
                </c:pt>
                <c:pt idx="636">
                  <c:v>44282.5</c:v>
                </c:pt>
                <c:pt idx="637">
                  <c:v>44282.541666666664</c:v>
                </c:pt>
                <c:pt idx="638">
                  <c:v>44282.583333333336</c:v>
                </c:pt>
                <c:pt idx="639">
                  <c:v>44282.625</c:v>
                </c:pt>
                <c:pt idx="640">
                  <c:v>44282.666666666664</c:v>
                </c:pt>
                <c:pt idx="641">
                  <c:v>44282.708333333336</c:v>
                </c:pt>
                <c:pt idx="642">
                  <c:v>44282.75</c:v>
                </c:pt>
                <c:pt idx="643">
                  <c:v>44282.791666666664</c:v>
                </c:pt>
                <c:pt idx="644">
                  <c:v>44282.833333333336</c:v>
                </c:pt>
                <c:pt idx="645">
                  <c:v>44282.875</c:v>
                </c:pt>
                <c:pt idx="646">
                  <c:v>44282.916666666664</c:v>
                </c:pt>
                <c:pt idx="647">
                  <c:v>44282.958333333336</c:v>
                </c:pt>
                <c:pt idx="648">
                  <c:v>44283</c:v>
                </c:pt>
                <c:pt idx="649">
                  <c:v>44283.041666666664</c:v>
                </c:pt>
                <c:pt idx="650">
                  <c:v>44283.083333333336</c:v>
                </c:pt>
                <c:pt idx="651">
                  <c:v>44283.125</c:v>
                </c:pt>
                <c:pt idx="652">
                  <c:v>44283.166666666664</c:v>
                </c:pt>
                <c:pt idx="653">
                  <c:v>44283.208333333336</c:v>
                </c:pt>
                <c:pt idx="654">
                  <c:v>44283.25</c:v>
                </c:pt>
                <c:pt idx="655">
                  <c:v>44283.291666666664</c:v>
                </c:pt>
                <c:pt idx="656">
                  <c:v>44283.333333333336</c:v>
                </c:pt>
                <c:pt idx="657">
                  <c:v>44283.375</c:v>
                </c:pt>
                <c:pt idx="658">
                  <c:v>44283.416666666664</c:v>
                </c:pt>
                <c:pt idx="659">
                  <c:v>44283.458333333336</c:v>
                </c:pt>
                <c:pt idx="660">
                  <c:v>44283.5</c:v>
                </c:pt>
                <c:pt idx="661">
                  <c:v>44283.541666666664</c:v>
                </c:pt>
                <c:pt idx="662">
                  <c:v>44283.583333333336</c:v>
                </c:pt>
                <c:pt idx="663">
                  <c:v>44283.625</c:v>
                </c:pt>
                <c:pt idx="664">
                  <c:v>44283.666666666664</c:v>
                </c:pt>
                <c:pt idx="665">
                  <c:v>44283.708333333336</c:v>
                </c:pt>
                <c:pt idx="666">
                  <c:v>44283.75</c:v>
                </c:pt>
                <c:pt idx="667">
                  <c:v>44283.791666666664</c:v>
                </c:pt>
                <c:pt idx="668">
                  <c:v>44283.833333333336</c:v>
                </c:pt>
                <c:pt idx="669">
                  <c:v>44283.875</c:v>
                </c:pt>
                <c:pt idx="670">
                  <c:v>44283.916666666664</c:v>
                </c:pt>
                <c:pt idx="671">
                  <c:v>44283.958333333336</c:v>
                </c:pt>
                <c:pt idx="672">
                  <c:v>44284</c:v>
                </c:pt>
                <c:pt idx="673">
                  <c:v>44284.041666666664</c:v>
                </c:pt>
                <c:pt idx="674">
                  <c:v>44284.083333333336</c:v>
                </c:pt>
                <c:pt idx="675">
                  <c:v>44284.125</c:v>
                </c:pt>
                <c:pt idx="676">
                  <c:v>44284.166666666664</c:v>
                </c:pt>
                <c:pt idx="677">
                  <c:v>44284.208333333336</c:v>
                </c:pt>
                <c:pt idx="678">
                  <c:v>44284.25</c:v>
                </c:pt>
                <c:pt idx="679">
                  <c:v>44284.291666666664</c:v>
                </c:pt>
                <c:pt idx="680">
                  <c:v>44284.333333333336</c:v>
                </c:pt>
                <c:pt idx="681">
                  <c:v>44284.375</c:v>
                </c:pt>
                <c:pt idx="682">
                  <c:v>44284.416666666664</c:v>
                </c:pt>
                <c:pt idx="683">
                  <c:v>44284.458333333336</c:v>
                </c:pt>
                <c:pt idx="684">
                  <c:v>44284.5</c:v>
                </c:pt>
                <c:pt idx="685">
                  <c:v>44284.541666666664</c:v>
                </c:pt>
                <c:pt idx="686">
                  <c:v>44284.583333333336</c:v>
                </c:pt>
                <c:pt idx="687">
                  <c:v>44284.625</c:v>
                </c:pt>
                <c:pt idx="688">
                  <c:v>44284.666666666664</c:v>
                </c:pt>
                <c:pt idx="689">
                  <c:v>44284.708333333336</c:v>
                </c:pt>
                <c:pt idx="690">
                  <c:v>44284.75</c:v>
                </c:pt>
                <c:pt idx="691">
                  <c:v>44284.791666666664</c:v>
                </c:pt>
                <c:pt idx="692">
                  <c:v>44284.833333333336</c:v>
                </c:pt>
                <c:pt idx="693">
                  <c:v>44284.875</c:v>
                </c:pt>
                <c:pt idx="694">
                  <c:v>44284.916666666664</c:v>
                </c:pt>
                <c:pt idx="695">
                  <c:v>44284.958333333336</c:v>
                </c:pt>
                <c:pt idx="696">
                  <c:v>44285</c:v>
                </c:pt>
                <c:pt idx="697">
                  <c:v>44285.041666666664</c:v>
                </c:pt>
                <c:pt idx="698">
                  <c:v>44285.083333333336</c:v>
                </c:pt>
                <c:pt idx="699">
                  <c:v>44285.125</c:v>
                </c:pt>
                <c:pt idx="700">
                  <c:v>44285.166666666664</c:v>
                </c:pt>
                <c:pt idx="701">
                  <c:v>44285.208333333336</c:v>
                </c:pt>
                <c:pt idx="702">
                  <c:v>44285.25</c:v>
                </c:pt>
                <c:pt idx="703">
                  <c:v>44285.291666666664</c:v>
                </c:pt>
                <c:pt idx="704">
                  <c:v>44285.333333333336</c:v>
                </c:pt>
                <c:pt idx="705">
                  <c:v>44285.375</c:v>
                </c:pt>
                <c:pt idx="706">
                  <c:v>44285.416666666664</c:v>
                </c:pt>
                <c:pt idx="707">
                  <c:v>44285.458333333336</c:v>
                </c:pt>
                <c:pt idx="708">
                  <c:v>44285.5</c:v>
                </c:pt>
                <c:pt idx="709">
                  <c:v>44285.541666666664</c:v>
                </c:pt>
                <c:pt idx="710">
                  <c:v>44285.583333333336</c:v>
                </c:pt>
                <c:pt idx="711">
                  <c:v>44285.625</c:v>
                </c:pt>
                <c:pt idx="712">
                  <c:v>44285.666666666664</c:v>
                </c:pt>
                <c:pt idx="713">
                  <c:v>44285.708333333336</c:v>
                </c:pt>
                <c:pt idx="714">
                  <c:v>44285.75</c:v>
                </c:pt>
                <c:pt idx="715">
                  <c:v>44285.791666666664</c:v>
                </c:pt>
                <c:pt idx="716">
                  <c:v>44285.833333333336</c:v>
                </c:pt>
                <c:pt idx="717">
                  <c:v>44285.875</c:v>
                </c:pt>
                <c:pt idx="718">
                  <c:v>44285.916666666664</c:v>
                </c:pt>
                <c:pt idx="719">
                  <c:v>44285.958333333336</c:v>
                </c:pt>
                <c:pt idx="720">
                  <c:v>44286</c:v>
                </c:pt>
                <c:pt idx="721">
                  <c:v>44286.041666666664</c:v>
                </c:pt>
                <c:pt idx="722">
                  <c:v>44286.083333333336</c:v>
                </c:pt>
                <c:pt idx="723">
                  <c:v>44286.125</c:v>
                </c:pt>
                <c:pt idx="724">
                  <c:v>44286.166666666664</c:v>
                </c:pt>
                <c:pt idx="725">
                  <c:v>44286.208333333336</c:v>
                </c:pt>
                <c:pt idx="726">
                  <c:v>44286.25</c:v>
                </c:pt>
                <c:pt idx="727">
                  <c:v>44286.291666666664</c:v>
                </c:pt>
                <c:pt idx="728">
                  <c:v>44286.333333333336</c:v>
                </c:pt>
                <c:pt idx="729">
                  <c:v>44286.375</c:v>
                </c:pt>
                <c:pt idx="730">
                  <c:v>44286.416666666664</c:v>
                </c:pt>
                <c:pt idx="731">
                  <c:v>44286.458333333336</c:v>
                </c:pt>
                <c:pt idx="732">
                  <c:v>44286.5</c:v>
                </c:pt>
                <c:pt idx="733">
                  <c:v>44286.541666666664</c:v>
                </c:pt>
                <c:pt idx="734">
                  <c:v>44286.583333333336</c:v>
                </c:pt>
                <c:pt idx="735">
                  <c:v>44286.625</c:v>
                </c:pt>
                <c:pt idx="736">
                  <c:v>44286.666666666664</c:v>
                </c:pt>
                <c:pt idx="737">
                  <c:v>44286.708333333336</c:v>
                </c:pt>
                <c:pt idx="738">
                  <c:v>44286.75</c:v>
                </c:pt>
                <c:pt idx="739">
                  <c:v>44286.791666666664</c:v>
                </c:pt>
                <c:pt idx="740">
                  <c:v>44286.833333333336</c:v>
                </c:pt>
                <c:pt idx="741">
                  <c:v>44286.875</c:v>
                </c:pt>
                <c:pt idx="742">
                  <c:v>44286.916666666664</c:v>
                </c:pt>
                <c:pt idx="743">
                  <c:v>44286.958333333336</c:v>
                </c:pt>
                <c:pt idx="744">
                  <c:v>44287</c:v>
                </c:pt>
                <c:pt idx="745">
                  <c:v>44287.041666666664</c:v>
                </c:pt>
                <c:pt idx="746">
                  <c:v>44287.083333333336</c:v>
                </c:pt>
                <c:pt idx="747">
                  <c:v>44287.125</c:v>
                </c:pt>
                <c:pt idx="748">
                  <c:v>44287.166666666664</c:v>
                </c:pt>
                <c:pt idx="749">
                  <c:v>44287.208333333336</c:v>
                </c:pt>
                <c:pt idx="750">
                  <c:v>44287.25</c:v>
                </c:pt>
                <c:pt idx="751">
                  <c:v>44287.291666666664</c:v>
                </c:pt>
                <c:pt idx="752">
                  <c:v>44287.333333333336</c:v>
                </c:pt>
                <c:pt idx="753">
                  <c:v>44287.375</c:v>
                </c:pt>
                <c:pt idx="754">
                  <c:v>44287.416666666664</c:v>
                </c:pt>
                <c:pt idx="755">
                  <c:v>44287.458333333336</c:v>
                </c:pt>
                <c:pt idx="756">
                  <c:v>44287.5</c:v>
                </c:pt>
                <c:pt idx="757">
                  <c:v>44287.541666666664</c:v>
                </c:pt>
                <c:pt idx="758">
                  <c:v>44287.583333333336</c:v>
                </c:pt>
                <c:pt idx="759">
                  <c:v>44287.625</c:v>
                </c:pt>
                <c:pt idx="760">
                  <c:v>44287.666666666664</c:v>
                </c:pt>
                <c:pt idx="761">
                  <c:v>44287.708333333336</c:v>
                </c:pt>
                <c:pt idx="762">
                  <c:v>44287.75</c:v>
                </c:pt>
                <c:pt idx="763">
                  <c:v>44287.791666666664</c:v>
                </c:pt>
                <c:pt idx="764">
                  <c:v>44287.833333333336</c:v>
                </c:pt>
                <c:pt idx="765">
                  <c:v>44287.875</c:v>
                </c:pt>
                <c:pt idx="766">
                  <c:v>44287.916666666664</c:v>
                </c:pt>
                <c:pt idx="767">
                  <c:v>44287.958333333336</c:v>
                </c:pt>
                <c:pt idx="768">
                  <c:v>44288</c:v>
                </c:pt>
                <c:pt idx="769">
                  <c:v>44288.041666666664</c:v>
                </c:pt>
                <c:pt idx="770">
                  <c:v>44288.083333333336</c:v>
                </c:pt>
                <c:pt idx="771">
                  <c:v>44288.125</c:v>
                </c:pt>
                <c:pt idx="772">
                  <c:v>44288.166666666664</c:v>
                </c:pt>
                <c:pt idx="773">
                  <c:v>44288.208333333336</c:v>
                </c:pt>
                <c:pt idx="774">
                  <c:v>44288.25</c:v>
                </c:pt>
                <c:pt idx="775">
                  <c:v>44288.291666666664</c:v>
                </c:pt>
                <c:pt idx="776">
                  <c:v>44288.333333333336</c:v>
                </c:pt>
                <c:pt idx="777">
                  <c:v>44288.375</c:v>
                </c:pt>
                <c:pt idx="778">
                  <c:v>44288.416666666664</c:v>
                </c:pt>
                <c:pt idx="779">
                  <c:v>44288.458333333336</c:v>
                </c:pt>
                <c:pt idx="780">
                  <c:v>44288.5</c:v>
                </c:pt>
                <c:pt idx="781">
                  <c:v>44288.541666666664</c:v>
                </c:pt>
                <c:pt idx="782">
                  <c:v>44288.583333333336</c:v>
                </c:pt>
                <c:pt idx="783">
                  <c:v>44288.625</c:v>
                </c:pt>
                <c:pt idx="784">
                  <c:v>44288.666666666664</c:v>
                </c:pt>
                <c:pt idx="785">
                  <c:v>44288.708333333336</c:v>
                </c:pt>
                <c:pt idx="786">
                  <c:v>44288.75</c:v>
                </c:pt>
                <c:pt idx="787">
                  <c:v>44288.791666666664</c:v>
                </c:pt>
                <c:pt idx="788">
                  <c:v>44288.833333333336</c:v>
                </c:pt>
                <c:pt idx="789">
                  <c:v>44288.875</c:v>
                </c:pt>
                <c:pt idx="790">
                  <c:v>44288.916666666664</c:v>
                </c:pt>
                <c:pt idx="791">
                  <c:v>44288.958333333336</c:v>
                </c:pt>
                <c:pt idx="792">
                  <c:v>44289</c:v>
                </c:pt>
                <c:pt idx="793">
                  <c:v>44289.041666666664</c:v>
                </c:pt>
                <c:pt idx="794">
                  <c:v>44289.083333333336</c:v>
                </c:pt>
                <c:pt idx="795">
                  <c:v>44289.125</c:v>
                </c:pt>
                <c:pt idx="796">
                  <c:v>44289.166666666664</c:v>
                </c:pt>
                <c:pt idx="797">
                  <c:v>44289.208333333336</c:v>
                </c:pt>
                <c:pt idx="798">
                  <c:v>44289.25</c:v>
                </c:pt>
                <c:pt idx="799">
                  <c:v>44289.291666666664</c:v>
                </c:pt>
                <c:pt idx="800">
                  <c:v>44289.333333333336</c:v>
                </c:pt>
                <c:pt idx="801">
                  <c:v>44289.375</c:v>
                </c:pt>
                <c:pt idx="802">
                  <c:v>44289.416666666664</c:v>
                </c:pt>
                <c:pt idx="803">
                  <c:v>44289.458333333336</c:v>
                </c:pt>
                <c:pt idx="804">
                  <c:v>44289.5</c:v>
                </c:pt>
                <c:pt idx="805">
                  <c:v>44289.541666666664</c:v>
                </c:pt>
                <c:pt idx="806">
                  <c:v>44289.583333333336</c:v>
                </c:pt>
                <c:pt idx="807">
                  <c:v>44289.625</c:v>
                </c:pt>
                <c:pt idx="808">
                  <c:v>44289.666666666664</c:v>
                </c:pt>
                <c:pt idx="809">
                  <c:v>44289.708333333336</c:v>
                </c:pt>
                <c:pt idx="810">
                  <c:v>44289.75</c:v>
                </c:pt>
                <c:pt idx="811">
                  <c:v>44289.791666666664</c:v>
                </c:pt>
                <c:pt idx="812">
                  <c:v>44289.833333333336</c:v>
                </c:pt>
                <c:pt idx="813">
                  <c:v>44289.875</c:v>
                </c:pt>
                <c:pt idx="814">
                  <c:v>44289.916666666664</c:v>
                </c:pt>
                <c:pt idx="815">
                  <c:v>44289.958333333336</c:v>
                </c:pt>
                <c:pt idx="816">
                  <c:v>44290</c:v>
                </c:pt>
                <c:pt idx="817">
                  <c:v>44290.041666666664</c:v>
                </c:pt>
                <c:pt idx="818">
                  <c:v>44290.083333333336</c:v>
                </c:pt>
                <c:pt idx="819">
                  <c:v>44290.125</c:v>
                </c:pt>
                <c:pt idx="820">
                  <c:v>44290.166666666664</c:v>
                </c:pt>
                <c:pt idx="821">
                  <c:v>44290.208333333336</c:v>
                </c:pt>
                <c:pt idx="822">
                  <c:v>44290.25</c:v>
                </c:pt>
                <c:pt idx="823">
                  <c:v>44290.291666666664</c:v>
                </c:pt>
                <c:pt idx="824">
                  <c:v>44290.333333333336</c:v>
                </c:pt>
                <c:pt idx="825">
                  <c:v>44290.375</c:v>
                </c:pt>
                <c:pt idx="826">
                  <c:v>44290.416666666664</c:v>
                </c:pt>
                <c:pt idx="827">
                  <c:v>44290.458333333336</c:v>
                </c:pt>
                <c:pt idx="828">
                  <c:v>44290.5</c:v>
                </c:pt>
                <c:pt idx="829">
                  <c:v>44290.541666666664</c:v>
                </c:pt>
                <c:pt idx="830">
                  <c:v>44290.583333333336</c:v>
                </c:pt>
                <c:pt idx="831">
                  <c:v>44290.625</c:v>
                </c:pt>
                <c:pt idx="832">
                  <c:v>44290.666666666664</c:v>
                </c:pt>
                <c:pt idx="833">
                  <c:v>44290.708333333336</c:v>
                </c:pt>
                <c:pt idx="834">
                  <c:v>44290.75</c:v>
                </c:pt>
                <c:pt idx="835">
                  <c:v>44290.791666666664</c:v>
                </c:pt>
                <c:pt idx="836">
                  <c:v>44290.833333333336</c:v>
                </c:pt>
                <c:pt idx="837">
                  <c:v>44290.875</c:v>
                </c:pt>
                <c:pt idx="838">
                  <c:v>44290.916666666664</c:v>
                </c:pt>
                <c:pt idx="839">
                  <c:v>44290.958333333336</c:v>
                </c:pt>
                <c:pt idx="840">
                  <c:v>44291</c:v>
                </c:pt>
                <c:pt idx="841">
                  <c:v>44291.041666666664</c:v>
                </c:pt>
                <c:pt idx="842">
                  <c:v>44291.083333333336</c:v>
                </c:pt>
                <c:pt idx="843">
                  <c:v>44291.125</c:v>
                </c:pt>
                <c:pt idx="844">
                  <c:v>44291.166666666664</c:v>
                </c:pt>
                <c:pt idx="845">
                  <c:v>44291.208333333336</c:v>
                </c:pt>
                <c:pt idx="846">
                  <c:v>44291.25</c:v>
                </c:pt>
                <c:pt idx="847">
                  <c:v>44291.291666666664</c:v>
                </c:pt>
                <c:pt idx="848">
                  <c:v>44291.333333333336</c:v>
                </c:pt>
                <c:pt idx="849">
                  <c:v>44291.375</c:v>
                </c:pt>
                <c:pt idx="850">
                  <c:v>44291.416666666664</c:v>
                </c:pt>
                <c:pt idx="851">
                  <c:v>44291.458333333336</c:v>
                </c:pt>
                <c:pt idx="852">
                  <c:v>44291.5</c:v>
                </c:pt>
                <c:pt idx="853">
                  <c:v>44291.541666666664</c:v>
                </c:pt>
                <c:pt idx="854">
                  <c:v>44291.583333333336</c:v>
                </c:pt>
                <c:pt idx="855">
                  <c:v>44291.625</c:v>
                </c:pt>
                <c:pt idx="856">
                  <c:v>44291.666666666664</c:v>
                </c:pt>
                <c:pt idx="857">
                  <c:v>44291.708333333336</c:v>
                </c:pt>
                <c:pt idx="858">
                  <c:v>44291.75</c:v>
                </c:pt>
                <c:pt idx="859">
                  <c:v>44291.791666666664</c:v>
                </c:pt>
                <c:pt idx="860">
                  <c:v>44291.833333333336</c:v>
                </c:pt>
                <c:pt idx="861">
                  <c:v>44291.875</c:v>
                </c:pt>
                <c:pt idx="862">
                  <c:v>44291.916666666664</c:v>
                </c:pt>
                <c:pt idx="863">
                  <c:v>44291.958333333336</c:v>
                </c:pt>
                <c:pt idx="864">
                  <c:v>44292</c:v>
                </c:pt>
                <c:pt idx="865">
                  <c:v>44292.041666666664</c:v>
                </c:pt>
                <c:pt idx="866">
                  <c:v>44292.083333333336</c:v>
                </c:pt>
                <c:pt idx="867">
                  <c:v>44292.125</c:v>
                </c:pt>
                <c:pt idx="868">
                  <c:v>44292.166666666664</c:v>
                </c:pt>
                <c:pt idx="869">
                  <c:v>44292.208333333336</c:v>
                </c:pt>
                <c:pt idx="870">
                  <c:v>44292.25</c:v>
                </c:pt>
                <c:pt idx="871">
                  <c:v>44292.291666666664</c:v>
                </c:pt>
                <c:pt idx="872">
                  <c:v>44292.333333333336</c:v>
                </c:pt>
                <c:pt idx="873">
                  <c:v>44292.375</c:v>
                </c:pt>
                <c:pt idx="874">
                  <c:v>44292.416666666664</c:v>
                </c:pt>
                <c:pt idx="875">
                  <c:v>44292.458333333336</c:v>
                </c:pt>
                <c:pt idx="876">
                  <c:v>44292.5</c:v>
                </c:pt>
                <c:pt idx="877">
                  <c:v>44292.541666666664</c:v>
                </c:pt>
                <c:pt idx="878">
                  <c:v>44292.583333333336</c:v>
                </c:pt>
                <c:pt idx="879">
                  <c:v>44292.625</c:v>
                </c:pt>
                <c:pt idx="880">
                  <c:v>44292.666666666664</c:v>
                </c:pt>
                <c:pt idx="881">
                  <c:v>44292.708333333336</c:v>
                </c:pt>
                <c:pt idx="882">
                  <c:v>44292.75</c:v>
                </c:pt>
                <c:pt idx="883">
                  <c:v>44292.791666666664</c:v>
                </c:pt>
                <c:pt idx="884">
                  <c:v>44292.833333333336</c:v>
                </c:pt>
                <c:pt idx="885">
                  <c:v>44292.875</c:v>
                </c:pt>
                <c:pt idx="886">
                  <c:v>44292.916666666664</c:v>
                </c:pt>
                <c:pt idx="887">
                  <c:v>44292.958333333336</c:v>
                </c:pt>
                <c:pt idx="888">
                  <c:v>44293</c:v>
                </c:pt>
                <c:pt idx="889">
                  <c:v>44293.041666666664</c:v>
                </c:pt>
                <c:pt idx="890">
                  <c:v>44293.083333333336</c:v>
                </c:pt>
                <c:pt idx="891">
                  <c:v>44293.125</c:v>
                </c:pt>
                <c:pt idx="892">
                  <c:v>44293.166666666664</c:v>
                </c:pt>
                <c:pt idx="893">
                  <c:v>44293.208333333336</c:v>
                </c:pt>
                <c:pt idx="894">
                  <c:v>44293.25</c:v>
                </c:pt>
                <c:pt idx="895">
                  <c:v>44293.291666666664</c:v>
                </c:pt>
                <c:pt idx="896">
                  <c:v>44293.333333333336</c:v>
                </c:pt>
                <c:pt idx="897">
                  <c:v>44293.375</c:v>
                </c:pt>
                <c:pt idx="898">
                  <c:v>44293.416666666664</c:v>
                </c:pt>
                <c:pt idx="899">
                  <c:v>44293.458333333336</c:v>
                </c:pt>
                <c:pt idx="900">
                  <c:v>44293.5</c:v>
                </c:pt>
                <c:pt idx="901">
                  <c:v>44293.541666666664</c:v>
                </c:pt>
                <c:pt idx="902">
                  <c:v>44293.583333333336</c:v>
                </c:pt>
                <c:pt idx="903">
                  <c:v>44293.625</c:v>
                </c:pt>
                <c:pt idx="904">
                  <c:v>44293.666666666664</c:v>
                </c:pt>
                <c:pt idx="905">
                  <c:v>44293.708333333336</c:v>
                </c:pt>
                <c:pt idx="906">
                  <c:v>44293.75</c:v>
                </c:pt>
                <c:pt idx="907">
                  <c:v>44293.791666666664</c:v>
                </c:pt>
                <c:pt idx="908">
                  <c:v>44293.833333333336</c:v>
                </c:pt>
                <c:pt idx="909">
                  <c:v>44293.875</c:v>
                </c:pt>
                <c:pt idx="910">
                  <c:v>44293.916666666664</c:v>
                </c:pt>
                <c:pt idx="911">
                  <c:v>44293.958333333336</c:v>
                </c:pt>
                <c:pt idx="912">
                  <c:v>44294</c:v>
                </c:pt>
                <c:pt idx="913">
                  <c:v>44294.041666666664</c:v>
                </c:pt>
                <c:pt idx="914">
                  <c:v>44294.083333333336</c:v>
                </c:pt>
                <c:pt idx="915">
                  <c:v>44294.125</c:v>
                </c:pt>
                <c:pt idx="916">
                  <c:v>44294.166666666664</c:v>
                </c:pt>
                <c:pt idx="917">
                  <c:v>44294.208333333336</c:v>
                </c:pt>
                <c:pt idx="918">
                  <c:v>44294.25</c:v>
                </c:pt>
                <c:pt idx="919">
                  <c:v>44294.291666666664</c:v>
                </c:pt>
                <c:pt idx="920">
                  <c:v>44294.333333333336</c:v>
                </c:pt>
                <c:pt idx="921">
                  <c:v>44294.375</c:v>
                </c:pt>
                <c:pt idx="922">
                  <c:v>44294.416666666664</c:v>
                </c:pt>
                <c:pt idx="923">
                  <c:v>44294.458333333336</c:v>
                </c:pt>
                <c:pt idx="924">
                  <c:v>44294.5</c:v>
                </c:pt>
                <c:pt idx="925">
                  <c:v>44294.541666666664</c:v>
                </c:pt>
                <c:pt idx="926">
                  <c:v>44294.583333333336</c:v>
                </c:pt>
                <c:pt idx="927">
                  <c:v>44294.625</c:v>
                </c:pt>
                <c:pt idx="928">
                  <c:v>44294.666666666664</c:v>
                </c:pt>
                <c:pt idx="929">
                  <c:v>44294.708333333336</c:v>
                </c:pt>
                <c:pt idx="930">
                  <c:v>44294.75</c:v>
                </c:pt>
                <c:pt idx="931">
                  <c:v>44294.791666666664</c:v>
                </c:pt>
                <c:pt idx="932">
                  <c:v>44294.833333333336</c:v>
                </c:pt>
                <c:pt idx="933">
                  <c:v>44294.875</c:v>
                </c:pt>
                <c:pt idx="934">
                  <c:v>44294.916666666664</c:v>
                </c:pt>
                <c:pt idx="935">
                  <c:v>44294.958333333336</c:v>
                </c:pt>
                <c:pt idx="936">
                  <c:v>44295</c:v>
                </c:pt>
                <c:pt idx="937">
                  <c:v>44295.041666666664</c:v>
                </c:pt>
                <c:pt idx="938">
                  <c:v>44295.083333333336</c:v>
                </c:pt>
                <c:pt idx="939">
                  <c:v>44295.125</c:v>
                </c:pt>
                <c:pt idx="940">
                  <c:v>44295.166666666664</c:v>
                </c:pt>
                <c:pt idx="941">
                  <c:v>44295.208333333336</c:v>
                </c:pt>
                <c:pt idx="942">
                  <c:v>44295.25</c:v>
                </c:pt>
                <c:pt idx="943">
                  <c:v>44295.291666666664</c:v>
                </c:pt>
                <c:pt idx="944">
                  <c:v>44295.333333333336</c:v>
                </c:pt>
                <c:pt idx="945">
                  <c:v>44295.375</c:v>
                </c:pt>
                <c:pt idx="946">
                  <c:v>44295.416666666664</c:v>
                </c:pt>
                <c:pt idx="947">
                  <c:v>44295.458333333336</c:v>
                </c:pt>
                <c:pt idx="948">
                  <c:v>44295.5</c:v>
                </c:pt>
                <c:pt idx="949">
                  <c:v>44295.541666666664</c:v>
                </c:pt>
                <c:pt idx="950">
                  <c:v>44295.583333333336</c:v>
                </c:pt>
                <c:pt idx="951">
                  <c:v>44295.625</c:v>
                </c:pt>
                <c:pt idx="952">
                  <c:v>44295.666666666664</c:v>
                </c:pt>
                <c:pt idx="953">
                  <c:v>44295.708333333336</c:v>
                </c:pt>
                <c:pt idx="954">
                  <c:v>44295.75</c:v>
                </c:pt>
                <c:pt idx="955">
                  <c:v>44295.791666666664</c:v>
                </c:pt>
                <c:pt idx="956">
                  <c:v>44295.833333333336</c:v>
                </c:pt>
                <c:pt idx="957">
                  <c:v>44295.875</c:v>
                </c:pt>
                <c:pt idx="958">
                  <c:v>44295.916666666664</c:v>
                </c:pt>
                <c:pt idx="959">
                  <c:v>44295.958333333336</c:v>
                </c:pt>
                <c:pt idx="960">
                  <c:v>44296</c:v>
                </c:pt>
                <c:pt idx="961">
                  <c:v>44296.041666666664</c:v>
                </c:pt>
                <c:pt idx="962">
                  <c:v>44296.083333333336</c:v>
                </c:pt>
                <c:pt idx="963">
                  <c:v>44296.125</c:v>
                </c:pt>
                <c:pt idx="964">
                  <c:v>44296.166666666664</c:v>
                </c:pt>
                <c:pt idx="965">
                  <c:v>44296.208333333336</c:v>
                </c:pt>
                <c:pt idx="966">
                  <c:v>44296.25</c:v>
                </c:pt>
                <c:pt idx="967">
                  <c:v>44296.291666666664</c:v>
                </c:pt>
                <c:pt idx="968">
                  <c:v>44296.333333333336</c:v>
                </c:pt>
                <c:pt idx="969">
                  <c:v>44296.375</c:v>
                </c:pt>
                <c:pt idx="970">
                  <c:v>44296.416666666664</c:v>
                </c:pt>
                <c:pt idx="971">
                  <c:v>44296.458333333336</c:v>
                </c:pt>
                <c:pt idx="972">
                  <c:v>44296.5</c:v>
                </c:pt>
                <c:pt idx="973">
                  <c:v>44296.541666666664</c:v>
                </c:pt>
                <c:pt idx="974">
                  <c:v>44296.583333333336</c:v>
                </c:pt>
                <c:pt idx="975">
                  <c:v>44296.625</c:v>
                </c:pt>
                <c:pt idx="976">
                  <c:v>44296.666666666664</c:v>
                </c:pt>
                <c:pt idx="977">
                  <c:v>44296.708333333336</c:v>
                </c:pt>
                <c:pt idx="978">
                  <c:v>44296.75</c:v>
                </c:pt>
                <c:pt idx="979">
                  <c:v>44296.791666666664</c:v>
                </c:pt>
                <c:pt idx="980">
                  <c:v>44296.833333333336</c:v>
                </c:pt>
                <c:pt idx="981">
                  <c:v>44296.875</c:v>
                </c:pt>
                <c:pt idx="982">
                  <c:v>44296.916666666664</c:v>
                </c:pt>
                <c:pt idx="983">
                  <c:v>44296.958333333336</c:v>
                </c:pt>
                <c:pt idx="984">
                  <c:v>44297</c:v>
                </c:pt>
                <c:pt idx="985">
                  <c:v>44297.041666666664</c:v>
                </c:pt>
                <c:pt idx="986">
                  <c:v>44297.083333333336</c:v>
                </c:pt>
                <c:pt idx="987">
                  <c:v>44297.125</c:v>
                </c:pt>
                <c:pt idx="988">
                  <c:v>44297.166666666664</c:v>
                </c:pt>
                <c:pt idx="989">
                  <c:v>44297.208333333336</c:v>
                </c:pt>
                <c:pt idx="990">
                  <c:v>44297.25</c:v>
                </c:pt>
                <c:pt idx="991">
                  <c:v>44297.291666666664</c:v>
                </c:pt>
                <c:pt idx="992">
                  <c:v>44297.333333333336</c:v>
                </c:pt>
                <c:pt idx="993">
                  <c:v>44297.375</c:v>
                </c:pt>
                <c:pt idx="994">
                  <c:v>44297.416666666664</c:v>
                </c:pt>
                <c:pt idx="995">
                  <c:v>44297.458333333336</c:v>
                </c:pt>
                <c:pt idx="996">
                  <c:v>44297.5</c:v>
                </c:pt>
                <c:pt idx="997">
                  <c:v>44297.541666666664</c:v>
                </c:pt>
                <c:pt idx="998">
                  <c:v>44297.583333333336</c:v>
                </c:pt>
                <c:pt idx="999">
                  <c:v>44297.625</c:v>
                </c:pt>
                <c:pt idx="1000">
                  <c:v>44297.666666666664</c:v>
                </c:pt>
                <c:pt idx="1001">
                  <c:v>44297.708333333336</c:v>
                </c:pt>
                <c:pt idx="1002">
                  <c:v>44297.75</c:v>
                </c:pt>
                <c:pt idx="1003">
                  <c:v>44297.791666666664</c:v>
                </c:pt>
                <c:pt idx="1004">
                  <c:v>44297.833333333336</c:v>
                </c:pt>
                <c:pt idx="1005">
                  <c:v>44297.875</c:v>
                </c:pt>
                <c:pt idx="1006">
                  <c:v>44297.916666666664</c:v>
                </c:pt>
                <c:pt idx="1007">
                  <c:v>44297.958333333336</c:v>
                </c:pt>
                <c:pt idx="1008">
                  <c:v>44298</c:v>
                </c:pt>
                <c:pt idx="1009">
                  <c:v>44298.041666666664</c:v>
                </c:pt>
                <c:pt idx="1010">
                  <c:v>44298.083333333336</c:v>
                </c:pt>
                <c:pt idx="1011">
                  <c:v>44298.125</c:v>
                </c:pt>
                <c:pt idx="1012">
                  <c:v>44298.166666666664</c:v>
                </c:pt>
                <c:pt idx="1013">
                  <c:v>44298.208333333336</c:v>
                </c:pt>
                <c:pt idx="1014">
                  <c:v>44298.25</c:v>
                </c:pt>
                <c:pt idx="1015">
                  <c:v>44298.291666666664</c:v>
                </c:pt>
                <c:pt idx="1016">
                  <c:v>44298.333333333336</c:v>
                </c:pt>
                <c:pt idx="1017">
                  <c:v>44298.375</c:v>
                </c:pt>
                <c:pt idx="1018">
                  <c:v>44298.416666666664</c:v>
                </c:pt>
                <c:pt idx="1019">
                  <c:v>44298.458333333336</c:v>
                </c:pt>
                <c:pt idx="1020">
                  <c:v>44298.5</c:v>
                </c:pt>
                <c:pt idx="1021">
                  <c:v>44298.541666666664</c:v>
                </c:pt>
                <c:pt idx="1022">
                  <c:v>44298.583333333336</c:v>
                </c:pt>
                <c:pt idx="1023">
                  <c:v>44298.625</c:v>
                </c:pt>
                <c:pt idx="1024">
                  <c:v>44298.666666666664</c:v>
                </c:pt>
                <c:pt idx="1025">
                  <c:v>44298.708333333336</c:v>
                </c:pt>
                <c:pt idx="1026">
                  <c:v>44298.75</c:v>
                </c:pt>
                <c:pt idx="1027">
                  <c:v>44298.791666666664</c:v>
                </c:pt>
                <c:pt idx="1028">
                  <c:v>44298.833333333336</c:v>
                </c:pt>
                <c:pt idx="1029">
                  <c:v>44298.875</c:v>
                </c:pt>
                <c:pt idx="1030">
                  <c:v>44298.916666666664</c:v>
                </c:pt>
                <c:pt idx="1031">
                  <c:v>44298.958333333336</c:v>
                </c:pt>
                <c:pt idx="1032">
                  <c:v>44299</c:v>
                </c:pt>
                <c:pt idx="1033">
                  <c:v>44299.041666666664</c:v>
                </c:pt>
                <c:pt idx="1034">
                  <c:v>44299.083333333336</c:v>
                </c:pt>
                <c:pt idx="1035">
                  <c:v>44299.125</c:v>
                </c:pt>
                <c:pt idx="1036">
                  <c:v>44299.166666666664</c:v>
                </c:pt>
                <c:pt idx="1037">
                  <c:v>44299.208333333336</c:v>
                </c:pt>
                <c:pt idx="1038">
                  <c:v>44299.25</c:v>
                </c:pt>
                <c:pt idx="1039">
                  <c:v>44299.291666666664</c:v>
                </c:pt>
                <c:pt idx="1040">
                  <c:v>44299.333333333336</c:v>
                </c:pt>
                <c:pt idx="1041">
                  <c:v>44299.375</c:v>
                </c:pt>
                <c:pt idx="1042">
                  <c:v>44299.416666666664</c:v>
                </c:pt>
                <c:pt idx="1043">
                  <c:v>44299.458333333336</c:v>
                </c:pt>
                <c:pt idx="1044">
                  <c:v>44299.5</c:v>
                </c:pt>
                <c:pt idx="1045">
                  <c:v>44299.541666666664</c:v>
                </c:pt>
                <c:pt idx="1046">
                  <c:v>44299.583333333336</c:v>
                </c:pt>
                <c:pt idx="1047">
                  <c:v>44299.625</c:v>
                </c:pt>
                <c:pt idx="1048">
                  <c:v>44299.666666666664</c:v>
                </c:pt>
                <c:pt idx="1049">
                  <c:v>44299.708333333336</c:v>
                </c:pt>
                <c:pt idx="1050">
                  <c:v>44299.75</c:v>
                </c:pt>
                <c:pt idx="1051">
                  <c:v>44299.791666666664</c:v>
                </c:pt>
                <c:pt idx="1052">
                  <c:v>44299.833333333336</c:v>
                </c:pt>
                <c:pt idx="1053">
                  <c:v>44299.875</c:v>
                </c:pt>
                <c:pt idx="1054">
                  <c:v>44299.916666666664</c:v>
                </c:pt>
                <c:pt idx="1055">
                  <c:v>44299.958333333336</c:v>
                </c:pt>
                <c:pt idx="1056">
                  <c:v>44300</c:v>
                </c:pt>
                <c:pt idx="1057">
                  <c:v>44300.041666666664</c:v>
                </c:pt>
                <c:pt idx="1058">
                  <c:v>44300.083333333336</c:v>
                </c:pt>
                <c:pt idx="1059">
                  <c:v>44300.125</c:v>
                </c:pt>
                <c:pt idx="1060">
                  <c:v>44300.166666666664</c:v>
                </c:pt>
                <c:pt idx="1061">
                  <c:v>44300.208333333336</c:v>
                </c:pt>
                <c:pt idx="1062">
                  <c:v>44300.25</c:v>
                </c:pt>
                <c:pt idx="1063">
                  <c:v>44300.291666666664</c:v>
                </c:pt>
                <c:pt idx="1064">
                  <c:v>44300.333333333336</c:v>
                </c:pt>
                <c:pt idx="1065">
                  <c:v>44300.375</c:v>
                </c:pt>
                <c:pt idx="1066">
                  <c:v>44300.416666666664</c:v>
                </c:pt>
                <c:pt idx="1067">
                  <c:v>44300.458333333336</c:v>
                </c:pt>
                <c:pt idx="1068">
                  <c:v>44300.5</c:v>
                </c:pt>
                <c:pt idx="1069">
                  <c:v>44300.541666666664</c:v>
                </c:pt>
                <c:pt idx="1070">
                  <c:v>44300.583333333336</c:v>
                </c:pt>
                <c:pt idx="1071">
                  <c:v>44300.625</c:v>
                </c:pt>
                <c:pt idx="1072">
                  <c:v>44300.666666666664</c:v>
                </c:pt>
                <c:pt idx="1073">
                  <c:v>44300.708333333336</c:v>
                </c:pt>
                <c:pt idx="1074">
                  <c:v>44300.75</c:v>
                </c:pt>
                <c:pt idx="1075">
                  <c:v>44300.791666666664</c:v>
                </c:pt>
                <c:pt idx="1076">
                  <c:v>44300.833333333336</c:v>
                </c:pt>
                <c:pt idx="1077">
                  <c:v>44300.875</c:v>
                </c:pt>
                <c:pt idx="1078">
                  <c:v>44300.916666666664</c:v>
                </c:pt>
                <c:pt idx="1079">
                  <c:v>44300.958333333336</c:v>
                </c:pt>
                <c:pt idx="1080">
                  <c:v>44301</c:v>
                </c:pt>
                <c:pt idx="1081">
                  <c:v>44301.041666666664</c:v>
                </c:pt>
                <c:pt idx="1082">
                  <c:v>44301.083333333336</c:v>
                </c:pt>
                <c:pt idx="1083">
                  <c:v>44301.125</c:v>
                </c:pt>
                <c:pt idx="1084">
                  <c:v>44301.166666666664</c:v>
                </c:pt>
                <c:pt idx="1085">
                  <c:v>44301.208333333336</c:v>
                </c:pt>
                <c:pt idx="1086">
                  <c:v>44301.25</c:v>
                </c:pt>
                <c:pt idx="1087">
                  <c:v>44301.291666666664</c:v>
                </c:pt>
                <c:pt idx="1088">
                  <c:v>44301.333333333336</c:v>
                </c:pt>
                <c:pt idx="1089">
                  <c:v>44301.375</c:v>
                </c:pt>
                <c:pt idx="1090">
                  <c:v>44301.416666666664</c:v>
                </c:pt>
                <c:pt idx="1091">
                  <c:v>44301.458333333336</c:v>
                </c:pt>
                <c:pt idx="1092">
                  <c:v>44301.5</c:v>
                </c:pt>
                <c:pt idx="1093">
                  <c:v>44301.541666666664</c:v>
                </c:pt>
                <c:pt idx="1094">
                  <c:v>44301.583333333336</c:v>
                </c:pt>
                <c:pt idx="1095">
                  <c:v>44301.625</c:v>
                </c:pt>
                <c:pt idx="1096">
                  <c:v>44301.666666666664</c:v>
                </c:pt>
                <c:pt idx="1097">
                  <c:v>44301.708333333336</c:v>
                </c:pt>
                <c:pt idx="1098">
                  <c:v>44301.75</c:v>
                </c:pt>
                <c:pt idx="1099">
                  <c:v>44301.791666666664</c:v>
                </c:pt>
                <c:pt idx="1100">
                  <c:v>44301.833333333336</c:v>
                </c:pt>
                <c:pt idx="1101">
                  <c:v>44301.875</c:v>
                </c:pt>
                <c:pt idx="1102">
                  <c:v>44301.916666666664</c:v>
                </c:pt>
                <c:pt idx="1103">
                  <c:v>44301.958333333336</c:v>
                </c:pt>
                <c:pt idx="1104">
                  <c:v>44302</c:v>
                </c:pt>
                <c:pt idx="1105">
                  <c:v>44302.041666666664</c:v>
                </c:pt>
                <c:pt idx="1106">
                  <c:v>44302.083333333336</c:v>
                </c:pt>
                <c:pt idx="1107">
                  <c:v>44302.125</c:v>
                </c:pt>
                <c:pt idx="1108">
                  <c:v>44302.166666666664</c:v>
                </c:pt>
                <c:pt idx="1109">
                  <c:v>44302.208333333336</c:v>
                </c:pt>
                <c:pt idx="1110">
                  <c:v>44302.25</c:v>
                </c:pt>
                <c:pt idx="1111">
                  <c:v>44302.291666666664</c:v>
                </c:pt>
                <c:pt idx="1112">
                  <c:v>44302.333333333336</c:v>
                </c:pt>
                <c:pt idx="1113">
                  <c:v>44302.375</c:v>
                </c:pt>
                <c:pt idx="1114">
                  <c:v>44302.416666666664</c:v>
                </c:pt>
                <c:pt idx="1115">
                  <c:v>44302.458333333336</c:v>
                </c:pt>
                <c:pt idx="1116">
                  <c:v>44302.5</c:v>
                </c:pt>
                <c:pt idx="1117">
                  <c:v>44302.541666666664</c:v>
                </c:pt>
                <c:pt idx="1118">
                  <c:v>44302.583333333336</c:v>
                </c:pt>
                <c:pt idx="1119">
                  <c:v>44302.625</c:v>
                </c:pt>
                <c:pt idx="1120">
                  <c:v>44302.666666666664</c:v>
                </c:pt>
                <c:pt idx="1121">
                  <c:v>44302.708333333336</c:v>
                </c:pt>
                <c:pt idx="1122">
                  <c:v>44302.75</c:v>
                </c:pt>
                <c:pt idx="1123">
                  <c:v>44302.791666666664</c:v>
                </c:pt>
                <c:pt idx="1124">
                  <c:v>44302.833333333336</c:v>
                </c:pt>
                <c:pt idx="1125">
                  <c:v>44302.875</c:v>
                </c:pt>
                <c:pt idx="1126">
                  <c:v>44302.916666666664</c:v>
                </c:pt>
                <c:pt idx="1127">
                  <c:v>44302.958333333336</c:v>
                </c:pt>
                <c:pt idx="1128">
                  <c:v>44303</c:v>
                </c:pt>
                <c:pt idx="1129">
                  <c:v>44303.041666666664</c:v>
                </c:pt>
                <c:pt idx="1130">
                  <c:v>44303.083333333336</c:v>
                </c:pt>
                <c:pt idx="1131">
                  <c:v>44303.125</c:v>
                </c:pt>
                <c:pt idx="1132">
                  <c:v>44303.166666666664</c:v>
                </c:pt>
                <c:pt idx="1133">
                  <c:v>44303.208333333336</c:v>
                </c:pt>
                <c:pt idx="1134">
                  <c:v>44303.25</c:v>
                </c:pt>
                <c:pt idx="1135">
                  <c:v>44303.291666666664</c:v>
                </c:pt>
                <c:pt idx="1136">
                  <c:v>44303.333333333336</c:v>
                </c:pt>
                <c:pt idx="1137">
                  <c:v>44303.375</c:v>
                </c:pt>
                <c:pt idx="1138">
                  <c:v>44303.416666666664</c:v>
                </c:pt>
                <c:pt idx="1139">
                  <c:v>44303.458333333336</c:v>
                </c:pt>
                <c:pt idx="1140">
                  <c:v>44303.5</c:v>
                </c:pt>
                <c:pt idx="1141">
                  <c:v>44303.541666666664</c:v>
                </c:pt>
                <c:pt idx="1142">
                  <c:v>44303.583333333336</c:v>
                </c:pt>
                <c:pt idx="1143">
                  <c:v>44303.625</c:v>
                </c:pt>
                <c:pt idx="1144">
                  <c:v>44303.666666666664</c:v>
                </c:pt>
                <c:pt idx="1145">
                  <c:v>44303.708333333336</c:v>
                </c:pt>
                <c:pt idx="1146">
                  <c:v>44303.75</c:v>
                </c:pt>
                <c:pt idx="1147">
                  <c:v>44303.791666666664</c:v>
                </c:pt>
                <c:pt idx="1148">
                  <c:v>44303.833333333336</c:v>
                </c:pt>
                <c:pt idx="1149">
                  <c:v>44303.875</c:v>
                </c:pt>
                <c:pt idx="1150">
                  <c:v>44303.916666666664</c:v>
                </c:pt>
                <c:pt idx="1151">
                  <c:v>44303.958333333336</c:v>
                </c:pt>
                <c:pt idx="1152">
                  <c:v>44304</c:v>
                </c:pt>
                <c:pt idx="1153">
                  <c:v>44304.041666666664</c:v>
                </c:pt>
                <c:pt idx="1154">
                  <c:v>44304.083333333336</c:v>
                </c:pt>
                <c:pt idx="1155">
                  <c:v>44304.125</c:v>
                </c:pt>
                <c:pt idx="1156">
                  <c:v>44304.166666666664</c:v>
                </c:pt>
                <c:pt idx="1157">
                  <c:v>44304.208333333336</c:v>
                </c:pt>
                <c:pt idx="1158">
                  <c:v>44304.25</c:v>
                </c:pt>
                <c:pt idx="1159">
                  <c:v>44304.291666666664</c:v>
                </c:pt>
                <c:pt idx="1160">
                  <c:v>44304.333333333336</c:v>
                </c:pt>
                <c:pt idx="1161">
                  <c:v>44304.375</c:v>
                </c:pt>
                <c:pt idx="1162">
                  <c:v>44304.416666666664</c:v>
                </c:pt>
                <c:pt idx="1163">
                  <c:v>44304.458333333336</c:v>
                </c:pt>
                <c:pt idx="1164">
                  <c:v>44304.5</c:v>
                </c:pt>
                <c:pt idx="1165">
                  <c:v>44304.541666666664</c:v>
                </c:pt>
                <c:pt idx="1166">
                  <c:v>44304.583333333336</c:v>
                </c:pt>
                <c:pt idx="1167">
                  <c:v>44304.625</c:v>
                </c:pt>
                <c:pt idx="1168">
                  <c:v>44304.666666666664</c:v>
                </c:pt>
                <c:pt idx="1169">
                  <c:v>44304.708333333336</c:v>
                </c:pt>
                <c:pt idx="1170">
                  <c:v>44304.75</c:v>
                </c:pt>
                <c:pt idx="1171">
                  <c:v>44304.791666666664</c:v>
                </c:pt>
                <c:pt idx="1172">
                  <c:v>44304.833333333336</c:v>
                </c:pt>
                <c:pt idx="1173">
                  <c:v>44304.875</c:v>
                </c:pt>
                <c:pt idx="1174">
                  <c:v>44304.916666666664</c:v>
                </c:pt>
                <c:pt idx="1175">
                  <c:v>44304.958333333336</c:v>
                </c:pt>
                <c:pt idx="1176">
                  <c:v>44305</c:v>
                </c:pt>
                <c:pt idx="1177">
                  <c:v>44305.041666666664</c:v>
                </c:pt>
                <c:pt idx="1178">
                  <c:v>44305.083333333336</c:v>
                </c:pt>
                <c:pt idx="1179">
                  <c:v>44305.125</c:v>
                </c:pt>
                <c:pt idx="1180">
                  <c:v>44305.166666666664</c:v>
                </c:pt>
                <c:pt idx="1181">
                  <c:v>44305.208333333336</c:v>
                </c:pt>
                <c:pt idx="1182">
                  <c:v>44305.25</c:v>
                </c:pt>
                <c:pt idx="1183">
                  <c:v>44305.291666666664</c:v>
                </c:pt>
                <c:pt idx="1184">
                  <c:v>44305.333333333336</c:v>
                </c:pt>
                <c:pt idx="1185">
                  <c:v>44305.375</c:v>
                </c:pt>
                <c:pt idx="1186">
                  <c:v>44305.416666666664</c:v>
                </c:pt>
                <c:pt idx="1187">
                  <c:v>44305.458333333336</c:v>
                </c:pt>
                <c:pt idx="1188">
                  <c:v>44305.5</c:v>
                </c:pt>
                <c:pt idx="1189">
                  <c:v>44305.541666666664</c:v>
                </c:pt>
                <c:pt idx="1190">
                  <c:v>44305.583333333336</c:v>
                </c:pt>
                <c:pt idx="1191">
                  <c:v>44305.625</c:v>
                </c:pt>
                <c:pt idx="1192">
                  <c:v>44305.666666666664</c:v>
                </c:pt>
                <c:pt idx="1193">
                  <c:v>44305.708333333336</c:v>
                </c:pt>
                <c:pt idx="1194">
                  <c:v>44305.75</c:v>
                </c:pt>
                <c:pt idx="1195">
                  <c:v>44305.791666666664</c:v>
                </c:pt>
                <c:pt idx="1196">
                  <c:v>44305.833333333336</c:v>
                </c:pt>
                <c:pt idx="1197">
                  <c:v>44305.875</c:v>
                </c:pt>
                <c:pt idx="1198">
                  <c:v>44305.916666666664</c:v>
                </c:pt>
                <c:pt idx="1199">
                  <c:v>44305.958333333336</c:v>
                </c:pt>
                <c:pt idx="1200">
                  <c:v>44306</c:v>
                </c:pt>
                <c:pt idx="1201">
                  <c:v>44306.041666666664</c:v>
                </c:pt>
                <c:pt idx="1202">
                  <c:v>44306.083333333336</c:v>
                </c:pt>
                <c:pt idx="1203">
                  <c:v>44306.125</c:v>
                </c:pt>
                <c:pt idx="1204">
                  <c:v>44306.166666666664</c:v>
                </c:pt>
                <c:pt idx="1205">
                  <c:v>44306.208333333336</c:v>
                </c:pt>
                <c:pt idx="1206">
                  <c:v>44306.25</c:v>
                </c:pt>
                <c:pt idx="1207">
                  <c:v>44306.291666666664</c:v>
                </c:pt>
                <c:pt idx="1208">
                  <c:v>44306.333333333336</c:v>
                </c:pt>
                <c:pt idx="1209">
                  <c:v>44306.375</c:v>
                </c:pt>
                <c:pt idx="1210">
                  <c:v>44306.416666666664</c:v>
                </c:pt>
                <c:pt idx="1211">
                  <c:v>44306.458333333336</c:v>
                </c:pt>
                <c:pt idx="1212">
                  <c:v>44306.5</c:v>
                </c:pt>
                <c:pt idx="1213">
                  <c:v>44306.541666666664</c:v>
                </c:pt>
                <c:pt idx="1214">
                  <c:v>44306.583333333336</c:v>
                </c:pt>
                <c:pt idx="1215">
                  <c:v>44306.625</c:v>
                </c:pt>
                <c:pt idx="1216">
                  <c:v>44306.666666666664</c:v>
                </c:pt>
                <c:pt idx="1217">
                  <c:v>44306.708333333336</c:v>
                </c:pt>
                <c:pt idx="1218">
                  <c:v>44306.75</c:v>
                </c:pt>
                <c:pt idx="1219">
                  <c:v>44306.791666666664</c:v>
                </c:pt>
                <c:pt idx="1220">
                  <c:v>44306.833333333336</c:v>
                </c:pt>
                <c:pt idx="1221">
                  <c:v>44306.875</c:v>
                </c:pt>
                <c:pt idx="1222">
                  <c:v>44306.916666666664</c:v>
                </c:pt>
                <c:pt idx="1223">
                  <c:v>44306.958333333336</c:v>
                </c:pt>
                <c:pt idx="1224">
                  <c:v>44307</c:v>
                </c:pt>
                <c:pt idx="1225">
                  <c:v>44307.041666666664</c:v>
                </c:pt>
                <c:pt idx="1226">
                  <c:v>44307.083333333336</c:v>
                </c:pt>
                <c:pt idx="1227">
                  <c:v>44307.125</c:v>
                </c:pt>
                <c:pt idx="1228">
                  <c:v>44307.166666666664</c:v>
                </c:pt>
                <c:pt idx="1229">
                  <c:v>44307.208333333336</c:v>
                </c:pt>
                <c:pt idx="1230">
                  <c:v>44307.25</c:v>
                </c:pt>
                <c:pt idx="1231">
                  <c:v>44307.291666666664</c:v>
                </c:pt>
                <c:pt idx="1232">
                  <c:v>44307.333333333336</c:v>
                </c:pt>
                <c:pt idx="1233">
                  <c:v>44307.375</c:v>
                </c:pt>
                <c:pt idx="1234">
                  <c:v>44307.416666666664</c:v>
                </c:pt>
                <c:pt idx="1235">
                  <c:v>44307.458333333336</c:v>
                </c:pt>
                <c:pt idx="1236">
                  <c:v>44307.5</c:v>
                </c:pt>
                <c:pt idx="1237">
                  <c:v>44307.541666666664</c:v>
                </c:pt>
                <c:pt idx="1238">
                  <c:v>44307.583333333336</c:v>
                </c:pt>
                <c:pt idx="1239">
                  <c:v>44307.625</c:v>
                </c:pt>
                <c:pt idx="1240">
                  <c:v>44307.666666666664</c:v>
                </c:pt>
                <c:pt idx="1241">
                  <c:v>44307.708333333336</c:v>
                </c:pt>
                <c:pt idx="1242">
                  <c:v>44307.75</c:v>
                </c:pt>
                <c:pt idx="1243">
                  <c:v>44307.791666666664</c:v>
                </c:pt>
                <c:pt idx="1244">
                  <c:v>44307.833333333336</c:v>
                </c:pt>
                <c:pt idx="1245">
                  <c:v>44307.875</c:v>
                </c:pt>
                <c:pt idx="1246">
                  <c:v>44307.916666666664</c:v>
                </c:pt>
                <c:pt idx="1247">
                  <c:v>44307.958333333336</c:v>
                </c:pt>
                <c:pt idx="1248">
                  <c:v>44308</c:v>
                </c:pt>
                <c:pt idx="1249">
                  <c:v>44308.041666666664</c:v>
                </c:pt>
                <c:pt idx="1250">
                  <c:v>44308.083333333336</c:v>
                </c:pt>
                <c:pt idx="1251">
                  <c:v>44308.125</c:v>
                </c:pt>
                <c:pt idx="1252">
                  <c:v>44308.166666666664</c:v>
                </c:pt>
                <c:pt idx="1253">
                  <c:v>44308.208333333336</c:v>
                </c:pt>
                <c:pt idx="1254">
                  <c:v>44308.25</c:v>
                </c:pt>
                <c:pt idx="1255">
                  <c:v>44308.291666666664</c:v>
                </c:pt>
                <c:pt idx="1256">
                  <c:v>44308.333333333336</c:v>
                </c:pt>
                <c:pt idx="1257">
                  <c:v>44308.375</c:v>
                </c:pt>
                <c:pt idx="1258">
                  <c:v>44308.416666666664</c:v>
                </c:pt>
                <c:pt idx="1259">
                  <c:v>44308.458333333336</c:v>
                </c:pt>
                <c:pt idx="1260">
                  <c:v>44308.5</c:v>
                </c:pt>
                <c:pt idx="1261">
                  <c:v>44308.541666666664</c:v>
                </c:pt>
                <c:pt idx="1262">
                  <c:v>44308.583333333336</c:v>
                </c:pt>
                <c:pt idx="1263">
                  <c:v>44308.625</c:v>
                </c:pt>
                <c:pt idx="1264">
                  <c:v>44308.666666666664</c:v>
                </c:pt>
                <c:pt idx="1265">
                  <c:v>44308.708333333336</c:v>
                </c:pt>
                <c:pt idx="1266">
                  <c:v>44308.75</c:v>
                </c:pt>
                <c:pt idx="1267">
                  <c:v>44308.791666666664</c:v>
                </c:pt>
                <c:pt idx="1268">
                  <c:v>44308.833333333336</c:v>
                </c:pt>
                <c:pt idx="1269">
                  <c:v>44308.875</c:v>
                </c:pt>
                <c:pt idx="1270">
                  <c:v>44308.916666666664</c:v>
                </c:pt>
                <c:pt idx="1271">
                  <c:v>44308.958333333336</c:v>
                </c:pt>
                <c:pt idx="1272">
                  <c:v>44309</c:v>
                </c:pt>
                <c:pt idx="1273">
                  <c:v>44309.041666666664</c:v>
                </c:pt>
                <c:pt idx="1274">
                  <c:v>44309.083333333336</c:v>
                </c:pt>
                <c:pt idx="1275">
                  <c:v>44309.125</c:v>
                </c:pt>
                <c:pt idx="1276">
                  <c:v>44309.166666666664</c:v>
                </c:pt>
                <c:pt idx="1277">
                  <c:v>44309.208333333336</c:v>
                </c:pt>
                <c:pt idx="1278">
                  <c:v>44309.25</c:v>
                </c:pt>
                <c:pt idx="1279">
                  <c:v>44309.291666666664</c:v>
                </c:pt>
                <c:pt idx="1280">
                  <c:v>44309.333333333336</c:v>
                </c:pt>
                <c:pt idx="1281">
                  <c:v>44309.375</c:v>
                </c:pt>
                <c:pt idx="1282">
                  <c:v>44309.416666666664</c:v>
                </c:pt>
                <c:pt idx="1283">
                  <c:v>44309.458333333336</c:v>
                </c:pt>
                <c:pt idx="1284">
                  <c:v>44309.5</c:v>
                </c:pt>
                <c:pt idx="1285">
                  <c:v>44309.541666666664</c:v>
                </c:pt>
                <c:pt idx="1286">
                  <c:v>44309.583333333336</c:v>
                </c:pt>
                <c:pt idx="1287">
                  <c:v>44309.625</c:v>
                </c:pt>
                <c:pt idx="1288">
                  <c:v>44309.666666666664</c:v>
                </c:pt>
                <c:pt idx="1289">
                  <c:v>44309.708333333336</c:v>
                </c:pt>
                <c:pt idx="1290">
                  <c:v>44309.75</c:v>
                </c:pt>
                <c:pt idx="1291">
                  <c:v>44309.791666666664</c:v>
                </c:pt>
                <c:pt idx="1292">
                  <c:v>44309.833333333336</c:v>
                </c:pt>
                <c:pt idx="1293">
                  <c:v>44309.875</c:v>
                </c:pt>
                <c:pt idx="1294">
                  <c:v>44309.916666666664</c:v>
                </c:pt>
                <c:pt idx="1295">
                  <c:v>44309.958333333336</c:v>
                </c:pt>
                <c:pt idx="1296">
                  <c:v>44310</c:v>
                </c:pt>
                <c:pt idx="1297">
                  <c:v>44310.041666666664</c:v>
                </c:pt>
                <c:pt idx="1298">
                  <c:v>44310.083333333336</c:v>
                </c:pt>
                <c:pt idx="1299">
                  <c:v>44310.125</c:v>
                </c:pt>
                <c:pt idx="1300">
                  <c:v>44310.166666666664</c:v>
                </c:pt>
                <c:pt idx="1301">
                  <c:v>44310.208333333336</c:v>
                </c:pt>
                <c:pt idx="1302">
                  <c:v>44310.25</c:v>
                </c:pt>
                <c:pt idx="1303">
                  <c:v>44310.291666666664</c:v>
                </c:pt>
                <c:pt idx="1304">
                  <c:v>44310.333333333336</c:v>
                </c:pt>
                <c:pt idx="1305">
                  <c:v>44310.375</c:v>
                </c:pt>
                <c:pt idx="1306">
                  <c:v>44310.416666666664</c:v>
                </c:pt>
                <c:pt idx="1307">
                  <c:v>44310.458333333336</c:v>
                </c:pt>
                <c:pt idx="1308">
                  <c:v>44310.5</c:v>
                </c:pt>
                <c:pt idx="1309">
                  <c:v>44310.541666666664</c:v>
                </c:pt>
                <c:pt idx="1310">
                  <c:v>44310.583333333336</c:v>
                </c:pt>
                <c:pt idx="1311">
                  <c:v>44310.625</c:v>
                </c:pt>
                <c:pt idx="1312">
                  <c:v>44310.666666666664</c:v>
                </c:pt>
                <c:pt idx="1313">
                  <c:v>44310.708333333336</c:v>
                </c:pt>
                <c:pt idx="1314">
                  <c:v>44310.75</c:v>
                </c:pt>
                <c:pt idx="1315">
                  <c:v>44310.791666666664</c:v>
                </c:pt>
                <c:pt idx="1316">
                  <c:v>44310.833333333336</c:v>
                </c:pt>
                <c:pt idx="1317">
                  <c:v>44310.875</c:v>
                </c:pt>
                <c:pt idx="1318">
                  <c:v>44310.916666666664</c:v>
                </c:pt>
                <c:pt idx="1319">
                  <c:v>44310.958333333336</c:v>
                </c:pt>
                <c:pt idx="1320">
                  <c:v>44311</c:v>
                </c:pt>
                <c:pt idx="1321">
                  <c:v>44311.041666666664</c:v>
                </c:pt>
                <c:pt idx="1322">
                  <c:v>44311.083333333336</c:v>
                </c:pt>
                <c:pt idx="1323">
                  <c:v>44311.125</c:v>
                </c:pt>
                <c:pt idx="1324">
                  <c:v>44311.166666666664</c:v>
                </c:pt>
                <c:pt idx="1325">
                  <c:v>44311.208333333336</c:v>
                </c:pt>
                <c:pt idx="1326">
                  <c:v>44311.25</c:v>
                </c:pt>
                <c:pt idx="1327">
                  <c:v>44311.291666666664</c:v>
                </c:pt>
                <c:pt idx="1328">
                  <c:v>44311.333333333336</c:v>
                </c:pt>
                <c:pt idx="1329">
                  <c:v>44311.375</c:v>
                </c:pt>
                <c:pt idx="1330">
                  <c:v>44311.416666666664</c:v>
                </c:pt>
                <c:pt idx="1331">
                  <c:v>44311.458333333336</c:v>
                </c:pt>
                <c:pt idx="1332">
                  <c:v>44311.5</c:v>
                </c:pt>
                <c:pt idx="1333">
                  <c:v>44311.541666666664</c:v>
                </c:pt>
                <c:pt idx="1334">
                  <c:v>44311.583333333336</c:v>
                </c:pt>
                <c:pt idx="1335">
                  <c:v>44311.625</c:v>
                </c:pt>
                <c:pt idx="1336">
                  <c:v>44311.666666666664</c:v>
                </c:pt>
                <c:pt idx="1337">
                  <c:v>44311.708333333336</c:v>
                </c:pt>
                <c:pt idx="1338">
                  <c:v>44311.75</c:v>
                </c:pt>
                <c:pt idx="1339">
                  <c:v>44311.791666666664</c:v>
                </c:pt>
                <c:pt idx="1340">
                  <c:v>44311.833333333336</c:v>
                </c:pt>
                <c:pt idx="1341">
                  <c:v>44311.875</c:v>
                </c:pt>
                <c:pt idx="1342">
                  <c:v>44311.916666666664</c:v>
                </c:pt>
                <c:pt idx="1343">
                  <c:v>44311.958333333336</c:v>
                </c:pt>
                <c:pt idx="1344">
                  <c:v>44312</c:v>
                </c:pt>
                <c:pt idx="1345">
                  <c:v>44312.041666666664</c:v>
                </c:pt>
                <c:pt idx="1346">
                  <c:v>44312.083333333336</c:v>
                </c:pt>
                <c:pt idx="1347">
                  <c:v>44312.125</c:v>
                </c:pt>
                <c:pt idx="1348">
                  <c:v>44312.166666666664</c:v>
                </c:pt>
                <c:pt idx="1349">
                  <c:v>44312.208333333336</c:v>
                </c:pt>
                <c:pt idx="1350">
                  <c:v>44312.25</c:v>
                </c:pt>
                <c:pt idx="1351">
                  <c:v>44312.291666666664</c:v>
                </c:pt>
                <c:pt idx="1352">
                  <c:v>44312.333333333336</c:v>
                </c:pt>
                <c:pt idx="1353">
                  <c:v>44312.375</c:v>
                </c:pt>
                <c:pt idx="1354">
                  <c:v>44312.416666666664</c:v>
                </c:pt>
                <c:pt idx="1355">
                  <c:v>44312.458333333336</c:v>
                </c:pt>
                <c:pt idx="1356">
                  <c:v>44312.5</c:v>
                </c:pt>
                <c:pt idx="1357">
                  <c:v>44312.541666666664</c:v>
                </c:pt>
                <c:pt idx="1358">
                  <c:v>44312.583333333336</c:v>
                </c:pt>
                <c:pt idx="1359">
                  <c:v>44312.625</c:v>
                </c:pt>
                <c:pt idx="1360">
                  <c:v>44312.666666666664</c:v>
                </c:pt>
                <c:pt idx="1361">
                  <c:v>44312.708333333336</c:v>
                </c:pt>
                <c:pt idx="1362">
                  <c:v>44312.75</c:v>
                </c:pt>
                <c:pt idx="1363">
                  <c:v>44312.791666666664</c:v>
                </c:pt>
                <c:pt idx="1364">
                  <c:v>44312.833333333336</c:v>
                </c:pt>
                <c:pt idx="1365">
                  <c:v>44312.875</c:v>
                </c:pt>
                <c:pt idx="1366">
                  <c:v>44312.916666666664</c:v>
                </c:pt>
                <c:pt idx="1367">
                  <c:v>44312.958333333336</c:v>
                </c:pt>
                <c:pt idx="1368">
                  <c:v>44313</c:v>
                </c:pt>
                <c:pt idx="1369">
                  <c:v>44313.041666666664</c:v>
                </c:pt>
                <c:pt idx="1370">
                  <c:v>44313.083333333336</c:v>
                </c:pt>
                <c:pt idx="1371">
                  <c:v>44313.125</c:v>
                </c:pt>
                <c:pt idx="1372">
                  <c:v>44313.166666666664</c:v>
                </c:pt>
                <c:pt idx="1373">
                  <c:v>44313.208333333336</c:v>
                </c:pt>
                <c:pt idx="1374">
                  <c:v>44313.25</c:v>
                </c:pt>
                <c:pt idx="1375">
                  <c:v>44313.291666666664</c:v>
                </c:pt>
                <c:pt idx="1376">
                  <c:v>44313.333333333336</c:v>
                </c:pt>
                <c:pt idx="1377">
                  <c:v>44313.375</c:v>
                </c:pt>
                <c:pt idx="1378">
                  <c:v>44313.416666666664</c:v>
                </c:pt>
                <c:pt idx="1379">
                  <c:v>44313.458333333336</c:v>
                </c:pt>
                <c:pt idx="1380">
                  <c:v>44313.5</c:v>
                </c:pt>
                <c:pt idx="1381">
                  <c:v>44313.541666666664</c:v>
                </c:pt>
                <c:pt idx="1382">
                  <c:v>44313.583333333336</c:v>
                </c:pt>
                <c:pt idx="1383">
                  <c:v>44313.625</c:v>
                </c:pt>
                <c:pt idx="1384">
                  <c:v>44313.666666666664</c:v>
                </c:pt>
                <c:pt idx="1385">
                  <c:v>44313.708333333336</c:v>
                </c:pt>
                <c:pt idx="1386">
                  <c:v>44313.75</c:v>
                </c:pt>
                <c:pt idx="1387">
                  <c:v>44313.791666666664</c:v>
                </c:pt>
                <c:pt idx="1388">
                  <c:v>44313.833333333336</c:v>
                </c:pt>
                <c:pt idx="1389">
                  <c:v>44313.875</c:v>
                </c:pt>
                <c:pt idx="1390">
                  <c:v>44313.916666666664</c:v>
                </c:pt>
                <c:pt idx="1391">
                  <c:v>44313.958333333336</c:v>
                </c:pt>
                <c:pt idx="1392">
                  <c:v>44314</c:v>
                </c:pt>
                <c:pt idx="1393">
                  <c:v>44314.041666666664</c:v>
                </c:pt>
                <c:pt idx="1394">
                  <c:v>44314.083333333336</c:v>
                </c:pt>
                <c:pt idx="1395">
                  <c:v>44314.125</c:v>
                </c:pt>
                <c:pt idx="1396">
                  <c:v>44314.166666666664</c:v>
                </c:pt>
                <c:pt idx="1397">
                  <c:v>44314.208333333336</c:v>
                </c:pt>
                <c:pt idx="1398">
                  <c:v>44314.25</c:v>
                </c:pt>
                <c:pt idx="1399">
                  <c:v>44314.291666666664</c:v>
                </c:pt>
                <c:pt idx="1400">
                  <c:v>44314.333333333336</c:v>
                </c:pt>
                <c:pt idx="1401">
                  <c:v>44314.375</c:v>
                </c:pt>
                <c:pt idx="1402">
                  <c:v>44314.416666666664</c:v>
                </c:pt>
                <c:pt idx="1403">
                  <c:v>44314.458333333336</c:v>
                </c:pt>
                <c:pt idx="1404">
                  <c:v>44314.5</c:v>
                </c:pt>
                <c:pt idx="1405">
                  <c:v>44314.541666666664</c:v>
                </c:pt>
                <c:pt idx="1406">
                  <c:v>44314.583333333336</c:v>
                </c:pt>
                <c:pt idx="1407">
                  <c:v>44314.625</c:v>
                </c:pt>
                <c:pt idx="1408">
                  <c:v>44314.666666666664</c:v>
                </c:pt>
                <c:pt idx="1409">
                  <c:v>44314.708333333336</c:v>
                </c:pt>
                <c:pt idx="1410">
                  <c:v>44314.75</c:v>
                </c:pt>
                <c:pt idx="1411">
                  <c:v>44314.791666666664</c:v>
                </c:pt>
                <c:pt idx="1412">
                  <c:v>44314.833333333336</c:v>
                </c:pt>
                <c:pt idx="1413">
                  <c:v>44314.875</c:v>
                </c:pt>
                <c:pt idx="1414">
                  <c:v>44314.916666666664</c:v>
                </c:pt>
                <c:pt idx="1415">
                  <c:v>44314.958333333336</c:v>
                </c:pt>
                <c:pt idx="1416">
                  <c:v>44315</c:v>
                </c:pt>
                <c:pt idx="1417">
                  <c:v>44315.041666666664</c:v>
                </c:pt>
                <c:pt idx="1418">
                  <c:v>44315.083333333336</c:v>
                </c:pt>
                <c:pt idx="1419">
                  <c:v>44315.125</c:v>
                </c:pt>
                <c:pt idx="1420">
                  <c:v>44315.166666666664</c:v>
                </c:pt>
                <c:pt idx="1421">
                  <c:v>44315.208333333336</c:v>
                </c:pt>
                <c:pt idx="1422">
                  <c:v>44315.25</c:v>
                </c:pt>
                <c:pt idx="1423">
                  <c:v>44315.291666666664</c:v>
                </c:pt>
                <c:pt idx="1424">
                  <c:v>44315.333333333336</c:v>
                </c:pt>
                <c:pt idx="1425">
                  <c:v>44315.375</c:v>
                </c:pt>
                <c:pt idx="1426">
                  <c:v>44315.416666666664</c:v>
                </c:pt>
                <c:pt idx="1427">
                  <c:v>44315.458333333336</c:v>
                </c:pt>
                <c:pt idx="1428">
                  <c:v>44315.5</c:v>
                </c:pt>
                <c:pt idx="1429">
                  <c:v>44315.541666666664</c:v>
                </c:pt>
                <c:pt idx="1430">
                  <c:v>44315.583333333336</c:v>
                </c:pt>
                <c:pt idx="1431">
                  <c:v>44315.625</c:v>
                </c:pt>
                <c:pt idx="1432">
                  <c:v>44315.666666666664</c:v>
                </c:pt>
                <c:pt idx="1433">
                  <c:v>44315.708333333336</c:v>
                </c:pt>
                <c:pt idx="1434">
                  <c:v>44315.75</c:v>
                </c:pt>
                <c:pt idx="1435">
                  <c:v>44315.791666666664</c:v>
                </c:pt>
                <c:pt idx="1436">
                  <c:v>44315.833333333336</c:v>
                </c:pt>
                <c:pt idx="1437">
                  <c:v>44315.875</c:v>
                </c:pt>
                <c:pt idx="1438">
                  <c:v>44315.916666666664</c:v>
                </c:pt>
                <c:pt idx="1439">
                  <c:v>44315.958333333336</c:v>
                </c:pt>
                <c:pt idx="1440">
                  <c:v>44316</c:v>
                </c:pt>
                <c:pt idx="1441">
                  <c:v>44316.041666666664</c:v>
                </c:pt>
                <c:pt idx="1442">
                  <c:v>44316.083333333336</c:v>
                </c:pt>
                <c:pt idx="1443">
                  <c:v>44316.125</c:v>
                </c:pt>
                <c:pt idx="1444">
                  <c:v>44316.166666666664</c:v>
                </c:pt>
                <c:pt idx="1445">
                  <c:v>44316.208333333336</c:v>
                </c:pt>
                <c:pt idx="1446">
                  <c:v>44316.25</c:v>
                </c:pt>
                <c:pt idx="1447">
                  <c:v>44316.291666666664</c:v>
                </c:pt>
                <c:pt idx="1448">
                  <c:v>44316.333333333336</c:v>
                </c:pt>
                <c:pt idx="1449">
                  <c:v>44316.375</c:v>
                </c:pt>
                <c:pt idx="1450">
                  <c:v>44316.416666666664</c:v>
                </c:pt>
                <c:pt idx="1451">
                  <c:v>44316.458333333336</c:v>
                </c:pt>
                <c:pt idx="1452">
                  <c:v>44316.5</c:v>
                </c:pt>
                <c:pt idx="1453">
                  <c:v>44316.541666666664</c:v>
                </c:pt>
                <c:pt idx="1454">
                  <c:v>44316.583333333336</c:v>
                </c:pt>
                <c:pt idx="1455">
                  <c:v>44316.625</c:v>
                </c:pt>
                <c:pt idx="1456">
                  <c:v>44316.666666666664</c:v>
                </c:pt>
                <c:pt idx="1457">
                  <c:v>44316.708333333336</c:v>
                </c:pt>
                <c:pt idx="1458">
                  <c:v>44316.75</c:v>
                </c:pt>
                <c:pt idx="1459">
                  <c:v>44316.791666666664</c:v>
                </c:pt>
                <c:pt idx="1460">
                  <c:v>44316.833333333336</c:v>
                </c:pt>
                <c:pt idx="1461">
                  <c:v>44316.875</c:v>
                </c:pt>
                <c:pt idx="1462">
                  <c:v>44316.916666666664</c:v>
                </c:pt>
                <c:pt idx="1463">
                  <c:v>44316.958333333336</c:v>
                </c:pt>
                <c:pt idx="1464">
                  <c:v>44317</c:v>
                </c:pt>
                <c:pt idx="1465">
                  <c:v>44317.041666666664</c:v>
                </c:pt>
                <c:pt idx="1466">
                  <c:v>44317.083333333336</c:v>
                </c:pt>
                <c:pt idx="1467">
                  <c:v>44317.125</c:v>
                </c:pt>
                <c:pt idx="1468">
                  <c:v>44317.166666666664</c:v>
                </c:pt>
                <c:pt idx="1469">
                  <c:v>44317.208333333336</c:v>
                </c:pt>
                <c:pt idx="1470">
                  <c:v>44317.25</c:v>
                </c:pt>
                <c:pt idx="1471">
                  <c:v>44317.291666666664</c:v>
                </c:pt>
                <c:pt idx="1472">
                  <c:v>44317.333333333336</c:v>
                </c:pt>
                <c:pt idx="1473">
                  <c:v>44317.375</c:v>
                </c:pt>
                <c:pt idx="1474">
                  <c:v>44317.416666666664</c:v>
                </c:pt>
                <c:pt idx="1475">
                  <c:v>44317.458333333336</c:v>
                </c:pt>
                <c:pt idx="1476">
                  <c:v>44317.5</c:v>
                </c:pt>
                <c:pt idx="1477">
                  <c:v>44317.541666666664</c:v>
                </c:pt>
                <c:pt idx="1478">
                  <c:v>44317.583333333336</c:v>
                </c:pt>
                <c:pt idx="1479">
                  <c:v>44317.625</c:v>
                </c:pt>
                <c:pt idx="1480">
                  <c:v>44317.666666666664</c:v>
                </c:pt>
                <c:pt idx="1481">
                  <c:v>44317.708333333336</c:v>
                </c:pt>
                <c:pt idx="1482">
                  <c:v>44317.75</c:v>
                </c:pt>
                <c:pt idx="1483">
                  <c:v>44317.791666666664</c:v>
                </c:pt>
                <c:pt idx="1484">
                  <c:v>44317.833333333336</c:v>
                </c:pt>
                <c:pt idx="1485">
                  <c:v>44317.875</c:v>
                </c:pt>
                <c:pt idx="1486">
                  <c:v>44317.916666666664</c:v>
                </c:pt>
                <c:pt idx="1487">
                  <c:v>44317.958333333336</c:v>
                </c:pt>
                <c:pt idx="1488">
                  <c:v>44318</c:v>
                </c:pt>
                <c:pt idx="1489">
                  <c:v>44318.041666666664</c:v>
                </c:pt>
                <c:pt idx="1490">
                  <c:v>44318.083333333336</c:v>
                </c:pt>
                <c:pt idx="1491">
                  <c:v>44318.125</c:v>
                </c:pt>
                <c:pt idx="1492">
                  <c:v>44318.166666666664</c:v>
                </c:pt>
                <c:pt idx="1493">
                  <c:v>44318.208333333336</c:v>
                </c:pt>
                <c:pt idx="1494">
                  <c:v>44318.25</c:v>
                </c:pt>
                <c:pt idx="1495">
                  <c:v>44318.291666666664</c:v>
                </c:pt>
                <c:pt idx="1496">
                  <c:v>44318.333333333336</c:v>
                </c:pt>
                <c:pt idx="1497">
                  <c:v>44318.375</c:v>
                </c:pt>
                <c:pt idx="1498">
                  <c:v>44318.416666666664</c:v>
                </c:pt>
                <c:pt idx="1499">
                  <c:v>44318.458333333336</c:v>
                </c:pt>
                <c:pt idx="1500">
                  <c:v>44318.5</c:v>
                </c:pt>
                <c:pt idx="1501">
                  <c:v>44318.541666666664</c:v>
                </c:pt>
                <c:pt idx="1502">
                  <c:v>44318.583333333336</c:v>
                </c:pt>
                <c:pt idx="1503">
                  <c:v>44318.625</c:v>
                </c:pt>
                <c:pt idx="1504">
                  <c:v>44318.666666666664</c:v>
                </c:pt>
                <c:pt idx="1505">
                  <c:v>44318.708333333336</c:v>
                </c:pt>
                <c:pt idx="1506">
                  <c:v>44318.75</c:v>
                </c:pt>
                <c:pt idx="1507">
                  <c:v>44318.791666666664</c:v>
                </c:pt>
                <c:pt idx="1508">
                  <c:v>44318.833333333336</c:v>
                </c:pt>
                <c:pt idx="1509">
                  <c:v>44318.875</c:v>
                </c:pt>
                <c:pt idx="1510">
                  <c:v>44318.916666666664</c:v>
                </c:pt>
                <c:pt idx="1511">
                  <c:v>44318.958333333336</c:v>
                </c:pt>
                <c:pt idx="1512">
                  <c:v>44319</c:v>
                </c:pt>
                <c:pt idx="1513">
                  <c:v>44319.041666666664</c:v>
                </c:pt>
                <c:pt idx="1514">
                  <c:v>44319.083333333336</c:v>
                </c:pt>
                <c:pt idx="1515">
                  <c:v>44319.125</c:v>
                </c:pt>
                <c:pt idx="1516">
                  <c:v>44319.166666666664</c:v>
                </c:pt>
                <c:pt idx="1517">
                  <c:v>44319.208333333336</c:v>
                </c:pt>
                <c:pt idx="1518">
                  <c:v>44319.25</c:v>
                </c:pt>
                <c:pt idx="1519">
                  <c:v>44319.291666666664</c:v>
                </c:pt>
                <c:pt idx="1520">
                  <c:v>44319.333333333336</c:v>
                </c:pt>
                <c:pt idx="1521">
                  <c:v>44319.375</c:v>
                </c:pt>
                <c:pt idx="1522">
                  <c:v>44319.416666666664</c:v>
                </c:pt>
                <c:pt idx="1523">
                  <c:v>44319.458333333336</c:v>
                </c:pt>
                <c:pt idx="1524">
                  <c:v>44319.5</c:v>
                </c:pt>
                <c:pt idx="1525">
                  <c:v>44319.541666666664</c:v>
                </c:pt>
                <c:pt idx="1526">
                  <c:v>44319.583333333336</c:v>
                </c:pt>
                <c:pt idx="1527">
                  <c:v>44319.625</c:v>
                </c:pt>
                <c:pt idx="1528">
                  <c:v>44319.666666666664</c:v>
                </c:pt>
                <c:pt idx="1529">
                  <c:v>44319.708333333336</c:v>
                </c:pt>
                <c:pt idx="1530">
                  <c:v>44319.75</c:v>
                </c:pt>
                <c:pt idx="1531">
                  <c:v>44319.791666666664</c:v>
                </c:pt>
                <c:pt idx="1532">
                  <c:v>44319.833333333336</c:v>
                </c:pt>
                <c:pt idx="1533">
                  <c:v>44319.875</c:v>
                </c:pt>
                <c:pt idx="1534">
                  <c:v>44319.916666666664</c:v>
                </c:pt>
                <c:pt idx="1535">
                  <c:v>44319.958333333336</c:v>
                </c:pt>
                <c:pt idx="1536">
                  <c:v>44320</c:v>
                </c:pt>
                <c:pt idx="1537">
                  <c:v>44320.041666666664</c:v>
                </c:pt>
                <c:pt idx="1538">
                  <c:v>44320.083333333336</c:v>
                </c:pt>
                <c:pt idx="1539">
                  <c:v>44320.125</c:v>
                </c:pt>
                <c:pt idx="1540">
                  <c:v>44320.166666666664</c:v>
                </c:pt>
                <c:pt idx="1541">
                  <c:v>44320.208333333336</c:v>
                </c:pt>
                <c:pt idx="1542">
                  <c:v>44320.25</c:v>
                </c:pt>
                <c:pt idx="1543">
                  <c:v>44320.291666666664</c:v>
                </c:pt>
                <c:pt idx="1544">
                  <c:v>44320.333333333336</c:v>
                </c:pt>
                <c:pt idx="1545">
                  <c:v>44320.375</c:v>
                </c:pt>
                <c:pt idx="1546">
                  <c:v>44320.416666666664</c:v>
                </c:pt>
                <c:pt idx="1547">
                  <c:v>44320.458333333336</c:v>
                </c:pt>
                <c:pt idx="1548">
                  <c:v>44320.5</c:v>
                </c:pt>
                <c:pt idx="1549">
                  <c:v>44320.541666666664</c:v>
                </c:pt>
                <c:pt idx="1550">
                  <c:v>44320.583333333336</c:v>
                </c:pt>
                <c:pt idx="1551">
                  <c:v>44320.625</c:v>
                </c:pt>
                <c:pt idx="1552">
                  <c:v>44320.666666666664</c:v>
                </c:pt>
                <c:pt idx="1553">
                  <c:v>44320.708333333336</c:v>
                </c:pt>
                <c:pt idx="1554">
                  <c:v>44320.75</c:v>
                </c:pt>
                <c:pt idx="1555">
                  <c:v>44320.791666666664</c:v>
                </c:pt>
                <c:pt idx="1556">
                  <c:v>44320.833333333336</c:v>
                </c:pt>
                <c:pt idx="1557">
                  <c:v>44320.875</c:v>
                </c:pt>
                <c:pt idx="1558">
                  <c:v>44320.916666666664</c:v>
                </c:pt>
                <c:pt idx="1559">
                  <c:v>44320.958333333336</c:v>
                </c:pt>
                <c:pt idx="1560">
                  <c:v>44321</c:v>
                </c:pt>
                <c:pt idx="1561">
                  <c:v>44321.041666666664</c:v>
                </c:pt>
                <c:pt idx="1562">
                  <c:v>44321.083333333336</c:v>
                </c:pt>
                <c:pt idx="1563">
                  <c:v>44321.125</c:v>
                </c:pt>
                <c:pt idx="1564">
                  <c:v>44321.166666666664</c:v>
                </c:pt>
                <c:pt idx="1565">
                  <c:v>44321.208333333336</c:v>
                </c:pt>
                <c:pt idx="1566">
                  <c:v>44321.25</c:v>
                </c:pt>
                <c:pt idx="1567">
                  <c:v>44321.291666666664</c:v>
                </c:pt>
                <c:pt idx="1568">
                  <c:v>44321.333333333336</c:v>
                </c:pt>
                <c:pt idx="1569">
                  <c:v>44321.375</c:v>
                </c:pt>
                <c:pt idx="1570">
                  <c:v>44321.416666666664</c:v>
                </c:pt>
                <c:pt idx="1571">
                  <c:v>44321.458333333336</c:v>
                </c:pt>
                <c:pt idx="1572">
                  <c:v>44321.5</c:v>
                </c:pt>
                <c:pt idx="1573">
                  <c:v>44321.541666666664</c:v>
                </c:pt>
                <c:pt idx="1574">
                  <c:v>44321.583333333336</c:v>
                </c:pt>
                <c:pt idx="1575">
                  <c:v>44321.625</c:v>
                </c:pt>
                <c:pt idx="1576">
                  <c:v>44321.666666666664</c:v>
                </c:pt>
                <c:pt idx="1577">
                  <c:v>44321.708333333336</c:v>
                </c:pt>
                <c:pt idx="1578">
                  <c:v>44321.75</c:v>
                </c:pt>
                <c:pt idx="1579">
                  <c:v>44321.791666666664</c:v>
                </c:pt>
                <c:pt idx="1580">
                  <c:v>44321.833333333336</c:v>
                </c:pt>
                <c:pt idx="1581">
                  <c:v>44321.875</c:v>
                </c:pt>
                <c:pt idx="1582">
                  <c:v>44321.916666666664</c:v>
                </c:pt>
                <c:pt idx="1583">
                  <c:v>44321.958333333336</c:v>
                </c:pt>
                <c:pt idx="1584">
                  <c:v>44322</c:v>
                </c:pt>
                <c:pt idx="1585">
                  <c:v>44322.041666666664</c:v>
                </c:pt>
                <c:pt idx="1586">
                  <c:v>44322.083333333336</c:v>
                </c:pt>
                <c:pt idx="1587">
                  <c:v>44322.125</c:v>
                </c:pt>
                <c:pt idx="1588">
                  <c:v>44322.166666666664</c:v>
                </c:pt>
                <c:pt idx="1589">
                  <c:v>44322.208333333336</c:v>
                </c:pt>
                <c:pt idx="1590">
                  <c:v>44322.25</c:v>
                </c:pt>
                <c:pt idx="1591">
                  <c:v>44322.291666666664</c:v>
                </c:pt>
                <c:pt idx="1592">
                  <c:v>44322.333333333336</c:v>
                </c:pt>
                <c:pt idx="1593">
                  <c:v>44322.375</c:v>
                </c:pt>
                <c:pt idx="1594">
                  <c:v>44322.416666666664</c:v>
                </c:pt>
                <c:pt idx="1595">
                  <c:v>44322.458333333336</c:v>
                </c:pt>
                <c:pt idx="1596">
                  <c:v>44322.5</c:v>
                </c:pt>
                <c:pt idx="1597">
                  <c:v>44322.541666666664</c:v>
                </c:pt>
                <c:pt idx="1598">
                  <c:v>44322.583333333336</c:v>
                </c:pt>
                <c:pt idx="1599">
                  <c:v>44322.625</c:v>
                </c:pt>
                <c:pt idx="1600">
                  <c:v>44322.666666666664</c:v>
                </c:pt>
                <c:pt idx="1601">
                  <c:v>44322.708333333336</c:v>
                </c:pt>
                <c:pt idx="1602">
                  <c:v>44322.75</c:v>
                </c:pt>
                <c:pt idx="1603">
                  <c:v>44322.791666666664</c:v>
                </c:pt>
                <c:pt idx="1604">
                  <c:v>44322.833333333336</c:v>
                </c:pt>
                <c:pt idx="1605">
                  <c:v>44322.875</c:v>
                </c:pt>
                <c:pt idx="1606">
                  <c:v>44322.916666666664</c:v>
                </c:pt>
                <c:pt idx="1607">
                  <c:v>44322.958333333336</c:v>
                </c:pt>
                <c:pt idx="1608">
                  <c:v>44323</c:v>
                </c:pt>
                <c:pt idx="1609">
                  <c:v>44323.041666666664</c:v>
                </c:pt>
                <c:pt idx="1610">
                  <c:v>44323.083333333336</c:v>
                </c:pt>
                <c:pt idx="1611">
                  <c:v>44323.125</c:v>
                </c:pt>
                <c:pt idx="1612">
                  <c:v>44323.166666666664</c:v>
                </c:pt>
                <c:pt idx="1613">
                  <c:v>44323.208333333336</c:v>
                </c:pt>
                <c:pt idx="1614">
                  <c:v>44323.25</c:v>
                </c:pt>
                <c:pt idx="1615">
                  <c:v>44323.291666666664</c:v>
                </c:pt>
                <c:pt idx="1616">
                  <c:v>44323.333333333336</c:v>
                </c:pt>
                <c:pt idx="1617">
                  <c:v>44323.375</c:v>
                </c:pt>
                <c:pt idx="1618">
                  <c:v>44323.416666666664</c:v>
                </c:pt>
                <c:pt idx="1619">
                  <c:v>44323.458333333336</c:v>
                </c:pt>
                <c:pt idx="1620">
                  <c:v>44323.5</c:v>
                </c:pt>
                <c:pt idx="1621">
                  <c:v>44323.541666666664</c:v>
                </c:pt>
                <c:pt idx="1622">
                  <c:v>44323.583333333336</c:v>
                </c:pt>
                <c:pt idx="1623">
                  <c:v>44323.625</c:v>
                </c:pt>
                <c:pt idx="1624">
                  <c:v>44323.666666666664</c:v>
                </c:pt>
                <c:pt idx="1625">
                  <c:v>44323.708333333336</c:v>
                </c:pt>
                <c:pt idx="1626">
                  <c:v>44323.75</c:v>
                </c:pt>
                <c:pt idx="1627">
                  <c:v>44323.791666666664</c:v>
                </c:pt>
                <c:pt idx="1628">
                  <c:v>44323.833333333336</c:v>
                </c:pt>
                <c:pt idx="1629">
                  <c:v>44323.875</c:v>
                </c:pt>
                <c:pt idx="1630">
                  <c:v>44323.916666666664</c:v>
                </c:pt>
                <c:pt idx="1631">
                  <c:v>44323.958333333336</c:v>
                </c:pt>
                <c:pt idx="1632">
                  <c:v>44324</c:v>
                </c:pt>
                <c:pt idx="1633">
                  <c:v>44324.041666666664</c:v>
                </c:pt>
                <c:pt idx="1634">
                  <c:v>44324.083333333336</c:v>
                </c:pt>
                <c:pt idx="1635">
                  <c:v>44324.125</c:v>
                </c:pt>
                <c:pt idx="1636">
                  <c:v>44324.166666666664</c:v>
                </c:pt>
                <c:pt idx="1637">
                  <c:v>44324.208333333336</c:v>
                </c:pt>
                <c:pt idx="1638">
                  <c:v>44324.25</c:v>
                </c:pt>
                <c:pt idx="1639">
                  <c:v>44324.291666666664</c:v>
                </c:pt>
                <c:pt idx="1640">
                  <c:v>44324.333333333336</c:v>
                </c:pt>
                <c:pt idx="1641">
                  <c:v>44324.375</c:v>
                </c:pt>
                <c:pt idx="1642">
                  <c:v>44324.416666666664</c:v>
                </c:pt>
                <c:pt idx="1643">
                  <c:v>44324.458333333336</c:v>
                </c:pt>
                <c:pt idx="1644">
                  <c:v>44324.5</c:v>
                </c:pt>
                <c:pt idx="1645">
                  <c:v>44324.541666666664</c:v>
                </c:pt>
                <c:pt idx="1646">
                  <c:v>44324.583333333336</c:v>
                </c:pt>
                <c:pt idx="1647">
                  <c:v>44324.625</c:v>
                </c:pt>
                <c:pt idx="1648">
                  <c:v>44324.666666666664</c:v>
                </c:pt>
                <c:pt idx="1649">
                  <c:v>44324.708333333336</c:v>
                </c:pt>
                <c:pt idx="1650">
                  <c:v>44324.75</c:v>
                </c:pt>
                <c:pt idx="1651">
                  <c:v>44324.791666666664</c:v>
                </c:pt>
                <c:pt idx="1652">
                  <c:v>44324.833333333336</c:v>
                </c:pt>
                <c:pt idx="1653">
                  <c:v>44324.875</c:v>
                </c:pt>
                <c:pt idx="1654">
                  <c:v>44324.916666666664</c:v>
                </c:pt>
                <c:pt idx="1655">
                  <c:v>44324.958333333336</c:v>
                </c:pt>
                <c:pt idx="1656">
                  <c:v>44325</c:v>
                </c:pt>
                <c:pt idx="1657">
                  <c:v>44325.041666666664</c:v>
                </c:pt>
                <c:pt idx="1658">
                  <c:v>44325.083333333336</c:v>
                </c:pt>
                <c:pt idx="1659">
                  <c:v>44325.125</c:v>
                </c:pt>
                <c:pt idx="1660">
                  <c:v>44325.166666666664</c:v>
                </c:pt>
                <c:pt idx="1661">
                  <c:v>44325.208333333336</c:v>
                </c:pt>
                <c:pt idx="1662">
                  <c:v>44325.25</c:v>
                </c:pt>
                <c:pt idx="1663">
                  <c:v>44325.291666666664</c:v>
                </c:pt>
                <c:pt idx="1664">
                  <c:v>44325.333333333336</c:v>
                </c:pt>
                <c:pt idx="1665">
                  <c:v>44325.375</c:v>
                </c:pt>
                <c:pt idx="1666">
                  <c:v>44325.416666666664</c:v>
                </c:pt>
                <c:pt idx="1667">
                  <c:v>44325.458333333336</c:v>
                </c:pt>
                <c:pt idx="1668">
                  <c:v>44325.5</c:v>
                </c:pt>
                <c:pt idx="1669">
                  <c:v>44325.541666666664</c:v>
                </c:pt>
                <c:pt idx="1670">
                  <c:v>44325.583333333336</c:v>
                </c:pt>
                <c:pt idx="1671">
                  <c:v>44325.625</c:v>
                </c:pt>
                <c:pt idx="1672">
                  <c:v>44325.666666666664</c:v>
                </c:pt>
                <c:pt idx="1673">
                  <c:v>44325.708333333336</c:v>
                </c:pt>
                <c:pt idx="1674">
                  <c:v>44325.75</c:v>
                </c:pt>
                <c:pt idx="1675">
                  <c:v>44325.791666666664</c:v>
                </c:pt>
                <c:pt idx="1676">
                  <c:v>44325.833333333336</c:v>
                </c:pt>
                <c:pt idx="1677">
                  <c:v>44325.875</c:v>
                </c:pt>
                <c:pt idx="1678">
                  <c:v>44325.916666666664</c:v>
                </c:pt>
                <c:pt idx="1679">
                  <c:v>44325.958333333336</c:v>
                </c:pt>
                <c:pt idx="1680">
                  <c:v>44326</c:v>
                </c:pt>
                <c:pt idx="1681">
                  <c:v>44326.041666666664</c:v>
                </c:pt>
                <c:pt idx="1682">
                  <c:v>44326.083333333336</c:v>
                </c:pt>
                <c:pt idx="1683">
                  <c:v>44326.125</c:v>
                </c:pt>
                <c:pt idx="1684">
                  <c:v>44326.166666666664</c:v>
                </c:pt>
                <c:pt idx="1685">
                  <c:v>44326.208333333336</c:v>
                </c:pt>
                <c:pt idx="1686">
                  <c:v>44326.25</c:v>
                </c:pt>
                <c:pt idx="1687">
                  <c:v>44326.291666666664</c:v>
                </c:pt>
                <c:pt idx="1688">
                  <c:v>44326.333333333336</c:v>
                </c:pt>
                <c:pt idx="1689">
                  <c:v>44326.375</c:v>
                </c:pt>
                <c:pt idx="1690">
                  <c:v>44326.416666666664</c:v>
                </c:pt>
                <c:pt idx="1691">
                  <c:v>44326.458333333336</c:v>
                </c:pt>
                <c:pt idx="1692">
                  <c:v>44326.5</c:v>
                </c:pt>
                <c:pt idx="1693">
                  <c:v>44326.541666666664</c:v>
                </c:pt>
                <c:pt idx="1694">
                  <c:v>44326.583333333336</c:v>
                </c:pt>
                <c:pt idx="1695">
                  <c:v>44326.625</c:v>
                </c:pt>
                <c:pt idx="1696">
                  <c:v>44326.666666666664</c:v>
                </c:pt>
                <c:pt idx="1697">
                  <c:v>44326.708333333336</c:v>
                </c:pt>
                <c:pt idx="1698">
                  <c:v>44326.75</c:v>
                </c:pt>
                <c:pt idx="1699">
                  <c:v>44326.791666666664</c:v>
                </c:pt>
                <c:pt idx="1700">
                  <c:v>44326.833333333336</c:v>
                </c:pt>
                <c:pt idx="1701">
                  <c:v>44326.875</c:v>
                </c:pt>
                <c:pt idx="1702">
                  <c:v>44326.916666666664</c:v>
                </c:pt>
                <c:pt idx="1703">
                  <c:v>44326.958333333336</c:v>
                </c:pt>
                <c:pt idx="1704">
                  <c:v>44327</c:v>
                </c:pt>
                <c:pt idx="1705">
                  <c:v>44327.041666666664</c:v>
                </c:pt>
                <c:pt idx="1706">
                  <c:v>44327.083333333336</c:v>
                </c:pt>
                <c:pt idx="1707">
                  <c:v>44327.125</c:v>
                </c:pt>
                <c:pt idx="1708">
                  <c:v>44327.166666666664</c:v>
                </c:pt>
                <c:pt idx="1709">
                  <c:v>44327.208333333336</c:v>
                </c:pt>
                <c:pt idx="1710">
                  <c:v>44327.25</c:v>
                </c:pt>
                <c:pt idx="1711">
                  <c:v>44327.291666666664</c:v>
                </c:pt>
                <c:pt idx="1712">
                  <c:v>44327.333333333336</c:v>
                </c:pt>
                <c:pt idx="1713">
                  <c:v>44327.375</c:v>
                </c:pt>
                <c:pt idx="1714">
                  <c:v>44327.416666666664</c:v>
                </c:pt>
                <c:pt idx="1715">
                  <c:v>44327.458333333336</c:v>
                </c:pt>
                <c:pt idx="1716">
                  <c:v>44327.5</c:v>
                </c:pt>
                <c:pt idx="1717">
                  <c:v>44327.541666666664</c:v>
                </c:pt>
                <c:pt idx="1718">
                  <c:v>44327.583333333336</c:v>
                </c:pt>
                <c:pt idx="1719">
                  <c:v>44327.625</c:v>
                </c:pt>
                <c:pt idx="1720">
                  <c:v>44327.666666666664</c:v>
                </c:pt>
                <c:pt idx="1721">
                  <c:v>44327.708333333336</c:v>
                </c:pt>
                <c:pt idx="1722">
                  <c:v>44327.75</c:v>
                </c:pt>
                <c:pt idx="1723">
                  <c:v>44327.791666666664</c:v>
                </c:pt>
                <c:pt idx="1724">
                  <c:v>44327.833333333336</c:v>
                </c:pt>
                <c:pt idx="1725">
                  <c:v>44327.875</c:v>
                </c:pt>
                <c:pt idx="1726">
                  <c:v>44327.916666666664</c:v>
                </c:pt>
                <c:pt idx="1727">
                  <c:v>44327.958333333336</c:v>
                </c:pt>
                <c:pt idx="1728">
                  <c:v>44328</c:v>
                </c:pt>
                <c:pt idx="1729">
                  <c:v>44328.041666666664</c:v>
                </c:pt>
                <c:pt idx="1730">
                  <c:v>44328.083333333336</c:v>
                </c:pt>
                <c:pt idx="1731">
                  <c:v>44328.125</c:v>
                </c:pt>
                <c:pt idx="1732">
                  <c:v>44328.166666666664</c:v>
                </c:pt>
                <c:pt idx="1733">
                  <c:v>44328.208333333336</c:v>
                </c:pt>
                <c:pt idx="1734">
                  <c:v>44328.25</c:v>
                </c:pt>
                <c:pt idx="1735">
                  <c:v>44328.291666666664</c:v>
                </c:pt>
                <c:pt idx="1736">
                  <c:v>44328.333333333336</c:v>
                </c:pt>
                <c:pt idx="1737">
                  <c:v>44328.375</c:v>
                </c:pt>
                <c:pt idx="1738">
                  <c:v>44328.416666666664</c:v>
                </c:pt>
                <c:pt idx="1739">
                  <c:v>44328.458333333336</c:v>
                </c:pt>
                <c:pt idx="1740">
                  <c:v>44328.5</c:v>
                </c:pt>
                <c:pt idx="1741">
                  <c:v>44328.541666666664</c:v>
                </c:pt>
                <c:pt idx="1742">
                  <c:v>44328.583333333336</c:v>
                </c:pt>
                <c:pt idx="1743">
                  <c:v>44328.625</c:v>
                </c:pt>
                <c:pt idx="1744">
                  <c:v>44328.666666666664</c:v>
                </c:pt>
                <c:pt idx="1745">
                  <c:v>44328.708333333336</c:v>
                </c:pt>
                <c:pt idx="1746">
                  <c:v>44328.75</c:v>
                </c:pt>
                <c:pt idx="1747">
                  <c:v>44328.791666666664</c:v>
                </c:pt>
                <c:pt idx="1748">
                  <c:v>44328.833333333336</c:v>
                </c:pt>
                <c:pt idx="1749">
                  <c:v>44328.875</c:v>
                </c:pt>
                <c:pt idx="1750">
                  <c:v>44328.916666666664</c:v>
                </c:pt>
                <c:pt idx="1751">
                  <c:v>44328.958333333336</c:v>
                </c:pt>
                <c:pt idx="1752">
                  <c:v>44329</c:v>
                </c:pt>
                <c:pt idx="1753">
                  <c:v>44329.041666666664</c:v>
                </c:pt>
                <c:pt idx="1754">
                  <c:v>44329.083333333336</c:v>
                </c:pt>
                <c:pt idx="1755">
                  <c:v>44329.125</c:v>
                </c:pt>
                <c:pt idx="1756">
                  <c:v>44329.166666666664</c:v>
                </c:pt>
                <c:pt idx="1757">
                  <c:v>44329.208333333336</c:v>
                </c:pt>
                <c:pt idx="1758">
                  <c:v>44329.25</c:v>
                </c:pt>
                <c:pt idx="1759">
                  <c:v>44329.291666666664</c:v>
                </c:pt>
                <c:pt idx="1760">
                  <c:v>44329.333333333336</c:v>
                </c:pt>
                <c:pt idx="1761">
                  <c:v>44329.375</c:v>
                </c:pt>
                <c:pt idx="1762">
                  <c:v>44329.416666666664</c:v>
                </c:pt>
                <c:pt idx="1763">
                  <c:v>44329.458333333336</c:v>
                </c:pt>
                <c:pt idx="1764">
                  <c:v>44329.5</c:v>
                </c:pt>
                <c:pt idx="1765">
                  <c:v>44329.541666666664</c:v>
                </c:pt>
                <c:pt idx="1766">
                  <c:v>44329.583333333336</c:v>
                </c:pt>
                <c:pt idx="1767">
                  <c:v>44329.625</c:v>
                </c:pt>
                <c:pt idx="1768">
                  <c:v>44329.666666666664</c:v>
                </c:pt>
                <c:pt idx="1769">
                  <c:v>44329.708333333336</c:v>
                </c:pt>
                <c:pt idx="1770">
                  <c:v>44329.75</c:v>
                </c:pt>
                <c:pt idx="1771">
                  <c:v>44329.791666666664</c:v>
                </c:pt>
                <c:pt idx="1772">
                  <c:v>44329.833333333336</c:v>
                </c:pt>
                <c:pt idx="1773">
                  <c:v>44329.875</c:v>
                </c:pt>
                <c:pt idx="1774">
                  <c:v>44329.916666666664</c:v>
                </c:pt>
                <c:pt idx="1775">
                  <c:v>44329.958333333336</c:v>
                </c:pt>
                <c:pt idx="1776">
                  <c:v>44330</c:v>
                </c:pt>
                <c:pt idx="1777">
                  <c:v>44330.041666666664</c:v>
                </c:pt>
                <c:pt idx="1778">
                  <c:v>44330.083333333336</c:v>
                </c:pt>
                <c:pt idx="1779">
                  <c:v>44330.125</c:v>
                </c:pt>
                <c:pt idx="1780">
                  <c:v>44330.166666666664</c:v>
                </c:pt>
                <c:pt idx="1781">
                  <c:v>44330.208333333336</c:v>
                </c:pt>
                <c:pt idx="1782">
                  <c:v>44330.25</c:v>
                </c:pt>
                <c:pt idx="1783">
                  <c:v>44330.291666666664</c:v>
                </c:pt>
                <c:pt idx="1784">
                  <c:v>44330.333333333336</c:v>
                </c:pt>
                <c:pt idx="1785">
                  <c:v>44330.375</c:v>
                </c:pt>
                <c:pt idx="1786">
                  <c:v>44330.416666666664</c:v>
                </c:pt>
                <c:pt idx="1787">
                  <c:v>44330.458333333336</c:v>
                </c:pt>
                <c:pt idx="1788">
                  <c:v>44330.5</c:v>
                </c:pt>
                <c:pt idx="1789">
                  <c:v>44330.541666666664</c:v>
                </c:pt>
                <c:pt idx="1790">
                  <c:v>44330.583333333336</c:v>
                </c:pt>
                <c:pt idx="1791">
                  <c:v>44330.625</c:v>
                </c:pt>
                <c:pt idx="1792">
                  <c:v>44330.666666666664</c:v>
                </c:pt>
                <c:pt idx="1793">
                  <c:v>44330.708333333336</c:v>
                </c:pt>
                <c:pt idx="1794">
                  <c:v>44330.75</c:v>
                </c:pt>
                <c:pt idx="1795">
                  <c:v>44330.791666666664</c:v>
                </c:pt>
                <c:pt idx="1796">
                  <c:v>44330.833333333336</c:v>
                </c:pt>
                <c:pt idx="1797">
                  <c:v>44330.875</c:v>
                </c:pt>
                <c:pt idx="1798">
                  <c:v>44330.916666666664</c:v>
                </c:pt>
                <c:pt idx="1799">
                  <c:v>44330.958333333336</c:v>
                </c:pt>
                <c:pt idx="1800">
                  <c:v>44331</c:v>
                </c:pt>
                <c:pt idx="1801">
                  <c:v>44331.041666666664</c:v>
                </c:pt>
                <c:pt idx="1802">
                  <c:v>44331.083333333336</c:v>
                </c:pt>
                <c:pt idx="1803">
                  <c:v>44331.125</c:v>
                </c:pt>
                <c:pt idx="1804">
                  <c:v>44331.166666666664</c:v>
                </c:pt>
                <c:pt idx="1805">
                  <c:v>44331.208333333336</c:v>
                </c:pt>
                <c:pt idx="1806">
                  <c:v>44331.25</c:v>
                </c:pt>
                <c:pt idx="1807">
                  <c:v>44331.291666666664</c:v>
                </c:pt>
                <c:pt idx="1808">
                  <c:v>44331.333333333336</c:v>
                </c:pt>
                <c:pt idx="1809">
                  <c:v>44331.375</c:v>
                </c:pt>
                <c:pt idx="1810">
                  <c:v>44331.416666666664</c:v>
                </c:pt>
                <c:pt idx="1811">
                  <c:v>44331.458333333336</c:v>
                </c:pt>
                <c:pt idx="1812">
                  <c:v>44331.5</c:v>
                </c:pt>
                <c:pt idx="1813">
                  <c:v>44331.541666666664</c:v>
                </c:pt>
                <c:pt idx="1814">
                  <c:v>44331.583333333336</c:v>
                </c:pt>
                <c:pt idx="1815">
                  <c:v>44331.625</c:v>
                </c:pt>
                <c:pt idx="1816">
                  <c:v>44331.666666666664</c:v>
                </c:pt>
                <c:pt idx="1817">
                  <c:v>44331.708333333336</c:v>
                </c:pt>
                <c:pt idx="1818">
                  <c:v>44331.75</c:v>
                </c:pt>
                <c:pt idx="1819">
                  <c:v>44331.791666666664</c:v>
                </c:pt>
                <c:pt idx="1820">
                  <c:v>44331.833333333336</c:v>
                </c:pt>
                <c:pt idx="1821">
                  <c:v>44331.875</c:v>
                </c:pt>
                <c:pt idx="1822">
                  <c:v>44331.916666666664</c:v>
                </c:pt>
                <c:pt idx="1823">
                  <c:v>44331.958333333336</c:v>
                </c:pt>
                <c:pt idx="1824">
                  <c:v>44332</c:v>
                </c:pt>
                <c:pt idx="1825">
                  <c:v>44332.041666666664</c:v>
                </c:pt>
                <c:pt idx="1826">
                  <c:v>44332.083333333336</c:v>
                </c:pt>
                <c:pt idx="1827">
                  <c:v>44332.125</c:v>
                </c:pt>
                <c:pt idx="1828">
                  <c:v>44332.166666666664</c:v>
                </c:pt>
                <c:pt idx="1829">
                  <c:v>44332.208333333336</c:v>
                </c:pt>
                <c:pt idx="1830">
                  <c:v>44332.25</c:v>
                </c:pt>
                <c:pt idx="1831">
                  <c:v>44332.291666666664</c:v>
                </c:pt>
                <c:pt idx="1832">
                  <c:v>44332.333333333336</c:v>
                </c:pt>
                <c:pt idx="1833">
                  <c:v>44332.375</c:v>
                </c:pt>
                <c:pt idx="1834">
                  <c:v>44332.416666666664</c:v>
                </c:pt>
                <c:pt idx="1835">
                  <c:v>44332.458333333336</c:v>
                </c:pt>
                <c:pt idx="1836">
                  <c:v>44332.5</c:v>
                </c:pt>
                <c:pt idx="1837">
                  <c:v>44332.541666666664</c:v>
                </c:pt>
                <c:pt idx="1838">
                  <c:v>44332.583333333336</c:v>
                </c:pt>
                <c:pt idx="1839">
                  <c:v>44332.625</c:v>
                </c:pt>
                <c:pt idx="1840">
                  <c:v>44332.666666666664</c:v>
                </c:pt>
                <c:pt idx="1841">
                  <c:v>44332.708333333336</c:v>
                </c:pt>
                <c:pt idx="1842">
                  <c:v>44332.75</c:v>
                </c:pt>
                <c:pt idx="1843">
                  <c:v>44332.791666666664</c:v>
                </c:pt>
                <c:pt idx="1844">
                  <c:v>44332.833333333336</c:v>
                </c:pt>
                <c:pt idx="1845">
                  <c:v>44332.875</c:v>
                </c:pt>
                <c:pt idx="1846">
                  <c:v>44332.916666666664</c:v>
                </c:pt>
                <c:pt idx="1847">
                  <c:v>44332.958333333336</c:v>
                </c:pt>
                <c:pt idx="1848">
                  <c:v>44333</c:v>
                </c:pt>
                <c:pt idx="1849">
                  <c:v>44333.041666666664</c:v>
                </c:pt>
                <c:pt idx="1850">
                  <c:v>44333.083333333336</c:v>
                </c:pt>
                <c:pt idx="1851">
                  <c:v>44333.125</c:v>
                </c:pt>
                <c:pt idx="1852">
                  <c:v>44333.166666666664</c:v>
                </c:pt>
                <c:pt idx="1853">
                  <c:v>44333.208333333336</c:v>
                </c:pt>
                <c:pt idx="1854">
                  <c:v>44333.25</c:v>
                </c:pt>
                <c:pt idx="1855">
                  <c:v>44333.291666666664</c:v>
                </c:pt>
                <c:pt idx="1856">
                  <c:v>44333.333333333336</c:v>
                </c:pt>
                <c:pt idx="1857">
                  <c:v>44333.375</c:v>
                </c:pt>
                <c:pt idx="1858">
                  <c:v>44333.416666666664</c:v>
                </c:pt>
                <c:pt idx="1859">
                  <c:v>44333.458333333336</c:v>
                </c:pt>
                <c:pt idx="1860">
                  <c:v>44333.5</c:v>
                </c:pt>
                <c:pt idx="1861">
                  <c:v>44333.541666666664</c:v>
                </c:pt>
                <c:pt idx="1862">
                  <c:v>44333.583333333336</c:v>
                </c:pt>
                <c:pt idx="1863">
                  <c:v>44333.625</c:v>
                </c:pt>
                <c:pt idx="1864">
                  <c:v>44333.666666666664</c:v>
                </c:pt>
                <c:pt idx="1865">
                  <c:v>44333.708333333336</c:v>
                </c:pt>
                <c:pt idx="1866">
                  <c:v>44333.75</c:v>
                </c:pt>
                <c:pt idx="1867">
                  <c:v>44333.791666666664</c:v>
                </c:pt>
                <c:pt idx="1868">
                  <c:v>44333.833333333336</c:v>
                </c:pt>
                <c:pt idx="1869">
                  <c:v>44333.875</c:v>
                </c:pt>
                <c:pt idx="1870">
                  <c:v>44333.916666666664</c:v>
                </c:pt>
                <c:pt idx="1871">
                  <c:v>44333.958333333336</c:v>
                </c:pt>
                <c:pt idx="1872">
                  <c:v>44334</c:v>
                </c:pt>
                <c:pt idx="1873">
                  <c:v>44334.041666666664</c:v>
                </c:pt>
                <c:pt idx="1874">
                  <c:v>44334.083333333336</c:v>
                </c:pt>
                <c:pt idx="1875">
                  <c:v>44334.125</c:v>
                </c:pt>
                <c:pt idx="1876">
                  <c:v>44334.166666666664</c:v>
                </c:pt>
                <c:pt idx="1877">
                  <c:v>44334.208333333336</c:v>
                </c:pt>
                <c:pt idx="1878">
                  <c:v>44334.25</c:v>
                </c:pt>
                <c:pt idx="1879">
                  <c:v>44334.291666666664</c:v>
                </c:pt>
                <c:pt idx="1880">
                  <c:v>44334.333333333336</c:v>
                </c:pt>
                <c:pt idx="1881">
                  <c:v>44334.375</c:v>
                </c:pt>
                <c:pt idx="1882">
                  <c:v>44334.416666666664</c:v>
                </c:pt>
                <c:pt idx="1883">
                  <c:v>44334.458333333336</c:v>
                </c:pt>
                <c:pt idx="1884">
                  <c:v>44334.5</c:v>
                </c:pt>
                <c:pt idx="1885">
                  <c:v>44334.541666666664</c:v>
                </c:pt>
                <c:pt idx="1886">
                  <c:v>44334.583333333336</c:v>
                </c:pt>
                <c:pt idx="1887">
                  <c:v>44334.625</c:v>
                </c:pt>
                <c:pt idx="1888">
                  <c:v>44334.666666666664</c:v>
                </c:pt>
                <c:pt idx="1889">
                  <c:v>44334.708333333336</c:v>
                </c:pt>
                <c:pt idx="1890">
                  <c:v>44334.75</c:v>
                </c:pt>
                <c:pt idx="1891">
                  <c:v>44334.791666666664</c:v>
                </c:pt>
                <c:pt idx="1892">
                  <c:v>44334.833333333336</c:v>
                </c:pt>
                <c:pt idx="1893">
                  <c:v>44334.875</c:v>
                </c:pt>
                <c:pt idx="1894">
                  <c:v>44334.916666666664</c:v>
                </c:pt>
                <c:pt idx="1895">
                  <c:v>44334.958333333336</c:v>
                </c:pt>
                <c:pt idx="1896">
                  <c:v>44335</c:v>
                </c:pt>
                <c:pt idx="1897">
                  <c:v>44335.041666666664</c:v>
                </c:pt>
                <c:pt idx="1898">
                  <c:v>44335.083333333336</c:v>
                </c:pt>
                <c:pt idx="1899">
                  <c:v>44335.125</c:v>
                </c:pt>
                <c:pt idx="1900">
                  <c:v>44335.166666666664</c:v>
                </c:pt>
                <c:pt idx="1901">
                  <c:v>44335.208333333336</c:v>
                </c:pt>
                <c:pt idx="1902">
                  <c:v>44335.25</c:v>
                </c:pt>
                <c:pt idx="1903">
                  <c:v>44335.291666666664</c:v>
                </c:pt>
                <c:pt idx="1904">
                  <c:v>44335.333333333336</c:v>
                </c:pt>
                <c:pt idx="1905">
                  <c:v>44335.375</c:v>
                </c:pt>
                <c:pt idx="1906">
                  <c:v>44335.416666666664</c:v>
                </c:pt>
                <c:pt idx="1907">
                  <c:v>44335.458333333336</c:v>
                </c:pt>
                <c:pt idx="1908">
                  <c:v>44335.5</c:v>
                </c:pt>
                <c:pt idx="1909">
                  <c:v>44335.541666666664</c:v>
                </c:pt>
                <c:pt idx="1910">
                  <c:v>44335.583333333336</c:v>
                </c:pt>
                <c:pt idx="1911">
                  <c:v>44335.625</c:v>
                </c:pt>
                <c:pt idx="1912">
                  <c:v>44335.666666666664</c:v>
                </c:pt>
                <c:pt idx="1913">
                  <c:v>44335.708333333336</c:v>
                </c:pt>
                <c:pt idx="1914">
                  <c:v>44335.75</c:v>
                </c:pt>
                <c:pt idx="1915">
                  <c:v>44335.791666666664</c:v>
                </c:pt>
                <c:pt idx="1916">
                  <c:v>44335.833333333336</c:v>
                </c:pt>
                <c:pt idx="1917">
                  <c:v>44335.875</c:v>
                </c:pt>
                <c:pt idx="1918">
                  <c:v>44335.916666666664</c:v>
                </c:pt>
                <c:pt idx="1919">
                  <c:v>44335.958333333336</c:v>
                </c:pt>
                <c:pt idx="1920">
                  <c:v>44336</c:v>
                </c:pt>
                <c:pt idx="1921">
                  <c:v>44336.041666666664</c:v>
                </c:pt>
                <c:pt idx="1922">
                  <c:v>44336.083333333336</c:v>
                </c:pt>
                <c:pt idx="1923">
                  <c:v>44336.125</c:v>
                </c:pt>
                <c:pt idx="1924">
                  <c:v>44336.166666666664</c:v>
                </c:pt>
                <c:pt idx="1925">
                  <c:v>44336.208333333336</c:v>
                </c:pt>
                <c:pt idx="1926">
                  <c:v>44336.25</c:v>
                </c:pt>
                <c:pt idx="1927">
                  <c:v>44336.291666666664</c:v>
                </c:pt>
                <c:pt idx="1928">
                  <c:v>44336.333333333336</c:v>
                </c:pt>
                <c:pt idx="1929">
                  <c:v>44336.375</c:v>
                </c:pt>
                <c:pt idx="1930">
                  <c:v>44336.416666666664</c:v>
                </c:pt>
                <c:pt idx="1931">
                  <c:v>44336.458333333336</c:v>
                </c:pt>
                <c:pt idx="1932">
                  <c:v>44336.5</c:v>
                </c:pt>
                <c:pt idx="1933">
                  <c:v>44336.541666666664</c:v>
                </c:pt>
                <c:pt idx="1934">
                  <c:v>44336.583333333336</c:v>
                </c:pt>
                <c:pt idx="1935">
                  <c:v>44336.625</c:v>
                </c:pt>
                <c:pt idx="1936">
                  <c:v>44336.666666666664</c:v>
                </c:pt>
                <c:pt idx="1937">
                  <c:v>44336.708333333336</c:v>
                </c:pt>
                <c:pt idx="1938">
                  <c:v>44336.75</c:v>
                </c:pt>
                <c:pt idx="1939">
                  <c:v>44336.791666666664</c:v>
                </c:pt>
                <c:pt idx="1940">
                  <c:v>44336.833333333336</c:v>
                </c:pt>
                <c:pt idx="1941">
                  <c:v>44336.875</c:v>
                </c:pt>
                <c:pt idx="1942">
                  <c:v>44336.916666666664</c:v>
                </c:pt>
                <c:pt idx="1943">
                  <c:v>44336.958333333336</c:v>
                </c:pt>
                <c:pt idx="1944">
                  <c:v>44337</c:v>
                </c:pt>
                <c:pt idx="1945">
                  <c:v>44337.041666666664</c:v>
                </c:pt>
                <c:pt idx="1946">
                  <c:v>44337.083333333336</c:v>
                </c:pt>
                <c:pt idx="1947">
                  <c:v>44337.125</c:v>
                </c:pt>
                <c:pt idx="1948">
                  <c:v>44337.166666666664</c:v>
                </c:pt>
                <c:pt idx="1949">
                  <c:v>44337.208333333336</c:v>
                </c:pt>
                <c:pt idx="1950">
                  <c:v>44337.25</c:v>
                </c:pt>
                <c:pt idx="1951">
                  <c:v>44337.291666666664</c:v>
                </c:pt>
                <c:pt idx="1952">
                  <c:v>44337.333333333336</c:v>
                </c:pt>
                <c:pt idx="1953">
                  <c:v>44337.375</c:v>
                </c:pt>
                <c:pt idx="1954">
                  <c:v>44337.416666666664</c:v>
                </c:pt>
                <c:pt idx="1955">
                  <c:v>44337.458333333336</c:v>
                </c:pt>
                <c:pt idx="1956">
                  <c:v>44337.5</c:v>
                </c:pt>
                <c:pt idx="1957">
                  <c:v>44337.541666666664</c:v>
                </c:pt>
                <c:pt idx="1958">
                  <c:v>44337.583333333336</c:v>
                </c:pt>
                <c:pt idx="1959">
                  <c:v>44337.625</c:v>
                </c:pt>
                <c:pt idx="1960">
                  <c:v>44337.666666666664</c:v>
                </c:pt>
                <c:pt idx="1961">
                  <c:v>44337.708333333336</c:v>
                </c:pt>
                <c:pt idx="1962">
                  <c:v>44337.75</c:v>
                </c:pt>
                <c:pt idx="1963">
                  <c:v>44337.791666666664</c:v>
                </c:pt>
                <c:pt idx="1964">
                  <c:v>44337.833333333336</c:v>
                </c:pt>
                <c:pt idx="1965">
                  <c:v>44337.875</c:v>
                </c:pt>
                <c:pt idx="1966">
                  <c:v>44337.916666666664</c:v>
                </c:pt>
                <c:pt idx="1967">
                  <c:v>44337.958333333336</c:v>
                </c:pt>
                <c:pt idx="1968">
                  <c:v>44338</c:v>
                </c:pt>
                <c:pt idx="1969">
                  <c:v>44338.041666666664</c:v>
                </c:pt>
                <c:pt idx="1970">
                  <c:v>44338.083333333336</c:v>
                </c:pt>
                <c:pt idx="1971">
                  <c:v>44338.125</c:v>
                </c:pt>
                <c:pt idx="1972">
                  <c:v>44338.166666666664</c:v>
                </c:pt>
                <c:pt idx="1973">
                  <c:v>44338.208333333336</c:v>
                </c:pt>
                <c:pt idx="1974">
                  <c:v>44338.25</c:v>
                </c:pt>
                <c:pt idx="1975">
                  <c:v>44338.291666666664</c:v>
                </c:pt>
                <c:pt idx="1976">
                  <c:v>44338.333333333336</c:v>
                </c:pt>
                <c:pt idx="1977">
                  <c:v>44338.375</c:v>
                </c:pt>
                <c:pt idx="1978">
                  <c:v>44338.416666666664</c:v>
                </c:pt>
                <c:pt idx="1979">
                  <c:v>44338.458333333336</c:v>
                </c:pt>
                <c:pt idx="1980">
                  <c:v>44338.5</c:v>
                </c:pt>
                <c:pt idx="1981">
                  <c:v>44338.541666666664</c:v>
                </c:pt>
                <c:pt idx="1982">
                  <c:v>44338.583333333336</c:v>
                </c:pt>
                <c:pt idx="1983">
                  <c:v>44338.625</c:v>
                </c:pt>
                <c:pt idx="1984">
                  <c:v>44338.666666666664</c:v>
                </c:pt>
                <c:pt idx="1985">
                  <c:v>44338.708333333336</c:v>
                </c:pt>
                <c:pt idx="1986">
                  <c:v>44338.75</c:v>
                </c:pt>
                <c:pt idx="1987">
                  <c:v>44338.791666666664</c:v>
                </c:pt>
                <c:pt idx="1988">
                  <c:v>44338.833333333336</c:v>
                </c:pt>
                <c:pt idx="1989">
                  <c:v>44338.875</c:v>
                </c:pt>
                <c:pt idx="1990">
                  <c:v>44338.916666666664</c:v>
                </c:pt>
                <c:pt idx="1991">
                  <c:v>44338.958333333336</c:v>
                </c:pt>
                <c:pt idx="1992">
                  <c:v>44339</c:v>
                </c:pt>
                <c:pt idx="1993">
                  <c:v>44339.041666666664</c:v>
                </c:pt>
                <c:pt idx="1994">
                  <c:v>44339.083333333336</c:v>
                </c:pt>
                <c:pt idx="1995">
                  <c:v>44339.125</c:v>
                </c:pt>
                <c:pt idx="1996">
                  <c:v>44339.166666666664</c:v>
                </c:pt>
                <c:pt idx="1997">
                  <c:v>44339.208333333336</c:v>
                </c:pt>
                <c:pt idx="1998">
                  <c:v>44339.25</c:v>
                </c:pt>
                <c:pt idx="1999">
                  <c:v>44339.291666666664</c:v>
                </c:pt>
                <c:pt idx="2000">
                  <c:v>44339.333333333336</c:v>
                </c:pt>
                <c:pt idx="2001">
                  <c:v>44339.375</c:v>
                </c:pt>
                <c:pt idx="2002">
                  <c:v>44339.416666666664</c:v>
                </c:pt>
                <c:pt idx="2003">
                  <c:v>44339.458333333336</c:v>
                </c:pt>
                <c:pt idx="2004">
                  <c:v>44339.5</c:v>
                </c:pt>
                <c:pt idx="2005">
                  <c:v>44339.541666666664</c:v>
                </c:pt>
                <c:pt idx="2006">
                  <c:v>44339.583333333336</c:v>
                </c:pt>
                <c:pt idx="2007">
                  <c:v>44339.625</c:v>
                </c:pt>
                <c:pt idx="2008">
                  <c:v>44339.666666666664</c:v>
                </c:pt>
                <c:pt idx="2009">
                  <c:v>44339.708333333336</c:v>
                </c:pt>
                <c:pt idx="2010">
                  <c:v>44339.75</c:v>
                </c:pt>
                <c:pt idx="2011">
                  <c:v>44339.791666666664</c:v>
                </c:pt>
                <c:pt idx="2012">
                  <c:v>44339.833333333336</c:v>
                </c:pt>
                <c:pt idx="2013">
                  <c:v>44339.875</c:v>
                </c:pt>
                <c:pt idx="2014">
                  <c:v>44339.916666666664</c:v>
                </c:pt>
                <c:pt idx="2015">
                  <c:v>44339.958333333336</c:v>
                </c:pt>
                <c:pt idx="2016">
                  <c:v>44340</c:v>
                </c:pt>
                <c:pt idx="2017">
                  <c:v>44340.041666666664</c:v>
                </c:pt>
                <c:pt idx="2018">
                  <c:v>44340.083333333336</c:v>
                </c:pt>
                <c:pt idx="2019">
                  <c:v>44340.125</c:v>
                </c:pt>
                <c:pt idx="2020">
                  <c:v>44340.166666666664</c:v>
                </c:pt>
                <c:pt idx="2021">
                  <c:v>44340.208333333336</c:v>
                </c:pt>
                <c:pt idx="2022">
                  <c:v>44340.25</c:v>
                </c:pt>
                <c:pt idx="2023">
                  <c:v>44340.291666666664</c:v>
                </c:pt>
                <c:pt idx="2024">
                  <c:v>44340.333333333336</c:v>
                </c:pt>
                <c:pt idx="2025">
                  <c:v>44340.375</c:v>
                </c:pt>
                <c:pt idx="2026">
                  <c:v>44340.416666666664</c:v>
                </c:pt>
                <c:pt idx="2027">
                  <c:v>44340.458333333336</c:v>
                </c:pt>
                <c:pt idx="2028">
                  <c:v>44340.5</c:v>
                </c:pt>
                <c:pt idx="2029">
                  <c:v>44340.541666666664</c:v>
                </c:pt>
                <c:pt idx="2030">
                  <c:v>44340.583333333336</c:v>
                </c:pt>
                <c:pt idx="2031">
                  <c:v>44340.625</c:v>
                </c:pt>
                <c:pt idx="2032">
                  <c:v>44340.666666666664</c:v>
                </c:pt>
                <c:pt idx="2033">
                  <c:v>44340.708333333336</c:v>
                </c:pt>
                <c:pt idx="2034">
                  <c:v>44340.75</c:v>
                </c:pt>
                <c:pt idx="2035">
                  <c:v>44340.791666666664</c:v>
                </c:pt>
                <c:pt idx="2036">
                  <c:v>44340.833333333336</c:v>
                </c:pt>
                <c:pt idx="2037">
                  <c:v>44340.875</c:v>
                </c:pt>
                <c:pt idx="2038">
                  <c:v>44340.916666666664</c:v>
                </c:pt>
                <c:pt idx="2039">
                  <c:v>44340.958333333336</c:v>
                </c:pt>
                <c:pt idx="2040">
                  <c:v>44341</c:v>
                </c:pt>
                <c:pt idx="2041">
                  <c:v>44341.041666666664</c:v>
                </c:pt>
                <c:pt idx="2042">
                  <c:v>44341.083333333336</c:v>
                </c:pt>
                <c:pt idx="2043">
                  <c:v>44341.125</c:v>
                </c:pt>
                <c:pt idx="2044">
                  <c:v>44341.166666666664</c:v>
                </c:pt>
                <c:pt idx="2045">
                  <c:v>44341.208333333336</c:v>
                </c:pt>
                <c:pt idx="2046">
                  <c:v>44341.25</c:v>
                </c:pt>
                <c:pt idx="2047">
                  <c:v>44341.291666666664</c:v>
                </c:pt>
                <c:pt idx="2048">
                  <c:v>44341.333333333336</c:v>
                </c:pt>
                <c:pt idx="2049">
                  <c:v>44341.375</c:v>
                </c:pt>
                <c:pt idx="2050">
                  <c:v>44341.416666666664</c:v>
                </c:pt>
                <c:pt idx="2051">
                  <c:v>44341.458333333336</c:v>
                </c:pt>
                <c:pt idx="2052">
                  <c:v>44341.5</c:v>
                </c:pt>
                <c:pt idx="2053">
                  <c:v>44341.541666666664</c:v>
                </c:pt>
                <c:pt idx="2054">
                  <c:v>44341.583333333336</c:v>
                </c:pt>
                <c:pt idx="2055">
                  <c:v>44341.625</c:v>
                </c:pt>
                <c:pt idx="2056">
                  <c:v>44341.666666666664</c:v>
                </c:pt>
                <c:pt idx="2057">
                  <c:v>44341.708333333336</c:v>
                </c:pt>
                <c:pt idx="2058">
                  <c:v>44341.75</c:v>
                </c:pt>
                <c:pt idx="2059">
                  <c:v>44341.791666666664</c:v>
                </c:pt>
                <c:pt idx="2060">
                  <c:v>44341.833333333336</c:v>
                </c:pt>
                <c:pt idx="2061">
                  <c:v>44341.875</c:v>
                </c:pt>
                <c:pt idx="2062">
                  <c:v>44341.916666666664</c:v>
                </c:pt>
                <c:pt idx="2063">
                  <c:v>44341.958333333336</c:v>
                </c:pt>
                <c:pt idx="2064">
                  <c:v>44342</c:v>
                </c:pt>
                <c:pt idx="2065">
                  <c:v>44342.041666666664</c:v>
                </c:pt>
                <c:pt idx="2066">
                  <c:v>44342.083333333336</c:v>
                </c:pt>
                <c:pt idx="2067">
                  <c:v>44342.125</c:v>
                </c:pt>
                <c:pt idx="2068">
                  <c:v>44342.166666666664</c:v>
                </c:pt>
                <c:pt idx="2069">
                  <c:v>44342.208333333336</c:v>
                </c:pt>
                <c:pt idx="2070">
                  <c:v>44342.25</c:v>
                </c:pt>
                <c:pt idx="2071">
                  <c:v>44342.291666666664</c:v>
                </c:pt>
                <c:pt idx="2072">
                  <c:v>44342.333333333336</c:v>
                </c:pt>
                <c:pt idx="2073">
                  <c:v>44342.375</c:v>
                </c:pt>
                <c:pt idx="2074">
                  <c:v>44342.416666666664</c:v>
                </c:pt>
                <c:pt idx="2075">
                  <c:v>44342.458333333336</c:v>
                </c:pt>
                <c:pt idx="2076">
                  <c:v>44342.5</c:v>
                </c:pt>
                <c:pt idx="2077">
                  <c:v>44342.541666666664</c:v>
                </c:pt>
                <c:pt idx="2078">
                  <c:v>44342.583333333336</c:v>
                </c:pt>
                <c:pt idx="2079">
                  <c:v>44342.625</c:v>
                </c:pt>
                <c:pt idx="2080">
                  <c:v>44342.666666666664</c:v>
                </c:pt>
                <c:pt idx="2081">
                  <c:v>44342.708333333336</c:v>
                </c:pt>
                <c:pt idx="2082">
                  <c:v>44342.75</c:v>
                </c:pt>
                <c:pt idx="2083">
                  <c:v>44342.791666666664</c:v>
                </c:pt>
                <c:pt idx="2084">
                  <c:v>44342.833333333336</c:v>
                </c:pt>
                <c:pt idx="2085">
                  <c:v>44342.875</c:v>
                </c:pt>
                <c:pt idx="2086">
                  <c:v>44342.916666666664</c:v>
                </c:pt>
                <c:pt idx="2087">
                  <c:v>44342.958333333336</c:v>
                </c:pt>
                <c:pt idx="2088">
                  <c:v>44343</c:v>
                </c:pt>
                <c:pt idx="2089">
                  <c:v>44343.041666666664</c:v>
                </c:pt>
                <c:pt idx="2090">
                  <c:v>44343.083333333336</c:v>
                </c:pt>
                <c:pt idx="2091">
                  <c:v>44343.125</c:v>
                </c:pt>
                <c:pt idx="2092">
                  <c:v>44343.166666666664</c:v>
                </c:pt>
                <c:pt idx="2093">
                  <c:v>44343.208333333336</c:v>
                </c:pt>
                <c:pt idx="2094">
                  <c:v>44343.25</c:v>
                </c:pt>
                <c:pt idx="2095">
                  <c:v>44343.291666666664</c:v>
                </c:pt>
                <c:pt idx="2096">
                  <c:v>44343.333333333336</c:v>
                </c:pt>
                <c:pt idx="2097">
                  <c:v>44343.375</c:v>
                </c:pt>
                <c:pt idx="2098">
                  <c:v>44343.416666666664</c:v>
                </c:pt>
                <c:pt idx="2099">
                  <c:v>44343.458333333336</c:v>
                </c:pt>
                <c:pt idx="2100">
                  <c:v>44343.5</c:v>
                </c:pt>
                <c:pt idx="2101">
                  <c:v>44343.541666666664</c:v>
                </c:pt>
                <c:pt idx="2102">
                  <c:v>44343.583333333336</c:v>
                </c:pt>
                <c:pt idx="2103">
                  <c:v>44343.625</c:v>
                </c:pt>
                <c:pt idx="2104">
                  <c:v>44343.666666666664</c:v>
                </c:pt>
                <c:pt idx="2105">
                  <c:v>44343.708333333336</c:v>
                </c:pt>
                <c:pt idx="2106">
                  <c:v>44343.75</c:v>
                </c:pt>
                <c:pt idx="2107">
                  <c:v>44343.791666666664</c:v>
                </c:pt>
                <c:pt idx="2108">
                  <c:v>44343.833333333336</c:v>
                </c:pt>
                <c:pt idx="2109">
                  <c:v>44343.875</c:v>
                </c:pt>
                <c:pt idx="2110">
                  <c:v>44343.916666666664</c:v>
                </c:pt>
                <c:pt idx="2111">
                  <c:v>44343.958333333336</c:v>
                </c:pt>
                <c:pt idx="2112">
                  <c:v>44344</c:v>
                </c:pt>
                <c:pt idx="2113">
                  <c:v>44344.041666666664</c:v>
                </c:pt>
                <c:pt idx="2114">
                  <c:v>44344.083333333336</c:v>
                </c:pt>
                <c:pt idx="2115">
                  <c:v>44344.125</c:v>
                </c:pt>
                <c:pt idx="2116">
                  <c:v>44344.166666666664</c:v>
                </c:pt>
                <c:pt idx="2117">
                  <c:v>44344.208333333336</c:v>
                </c:pt>
                <c:pt idx="2118">
                  <c:v>44344.25</c:v>
                </c:pt>
                <c:pt idx="2119">
                  <c:v>44344.291666666664</c:v>
                </c:pt>
                <c:pt idx="2120">
                  <c:v>44344.333333333336</c:v>
                </c:pt>
                <c:pt idx="2121">
                  <c:v>44344.375</c:v>
                </c:pt>
                <c:pt idx="2122">
                  <c:v>44344.416666666664</c:v>
                </c:pt>
                <c:pt idx="2123">
                  <c:v>44344.458333333336</c:v>
                </c:pt>
                <c:pt idx="2124">
                  <c:v>44344.5</c:v>
                </c:pt>
                <c:pt idx="2125">
                  <c:v>44344.541666666664</c:v>
                </c:pt>
                <c:pt idx="2126">
                  <c:v>44344.583333333336</c:v>
                </c:pt>
                <c:pt idx="2127">
                  <c:v>44344.625</c:v>
                </c:pt>
                <c:pt idx="2128">
                  <c:v>44344.666666666664</c:v>
                </c:pt>
                <c:pt idx="2129">
                  <c:v>44344.708333333336</c:v>
                </c:pt>
                <c:pt idx="2130">
                  <c:v>44344.75</c:v>
                </c:pt>
                <c:pt idx="2131">
                  <c:v>44344.791666666664</c:v>
                </c:pt>
                <c:pt idx="2132">
                  <c:v>44344.833333333336</c:v>
                </c:pt>
                <c:pt idx="2133">
                  <c:v>44344.875</c:v>
                </c:pt>
                <c:pt idx="2134">
                  <c:v>44344.916666666664</c:v>
                </c:pt>
                <c:pt idx="2135">
                  <c:v>44344.958333333336</c:v>
                </c:pt>
                <c:pt idx="2136">
                  <c:v>44345</c:v>
                </c:pt>
                <c:pt idx="2137">
                  <c:v>44345.041666666664</c:v>
                </c:pt>
                <c:pt idx="2138">
                  <c:v>44345.083333333336</c:v>
                </c:pt>
                <c:pt idx="2139">
                  <c:v>44345.125</c:v>
                </c:pt>
                <c:pt idx="2140">
                  <c:v>44345.166666666664</c:v>
                </c:pt>
                <c:pt idx="2141">
                  <c:v>44345.208333333336</c:v>
                </c:pt>
                <c:pt idx="2142">
                  <c:v>44345.25</c:v>
                </c:pt>
                <c:pt idx="2143">
                  <c:v>44345.291666666664</c:v>
                </c:pt>
                <c:pt idx="2144">
                  <c:v>44345.333333333336</c:v>
                </c:pt>
                <c:pt idx="2145">
                  <c:v>44345.375</c:v>
                </c:pt>
                <c:pt idx="2146">
                  <c:v>44345.416666666664</c:v>
                </c:pt>
                <c:pt idx="2147">
                  <c:v>44345.458333333336</c:v>
                </c:pt>
                <c:pt idx="2148">
                  <c:v>44345.5</c:v>
                </c:pt>
                <c:pt idx="2149">
                  <c:v>44345.541666666664</c:v>
                </c:pt>
                <c:pt idx="2150">
                  <c:v>44345.583333333336</c:v>
                </c:pt>
                <c:pt idx="2151">
                  <c:v>44345.625</c:v>
                </c:pt>
                <c:pt idx="2152">
                  <c:v>44345.666666666664</c:v>
                </c:pt>
                <c:pt idx="2153">
                  <c:v>44345.708333333336</c:v>
                </c:pt>
                <c:pt idx="2154">
                  <c:v>44345.75</c:v>
                </c:pt>
                <c:pt idx="2155">
                  <c:v>44345.791666666664</c:v>
                </c:pt>
                <c:pt idx="2156">
                  <c:v>44345.833333333336</c:v>
                </c:pt>
                <c:pt idx="2157">
                  <c:v>44345.875</c:v>
                </c:pt>
                <c:pt idx="2158">
                  <c:v>44345.916666666664</c:v>
                </c:pt>
                <c:pt idx="2159">
                  <c:v>44345.958333333336</c:v>
                </c:pt>
                <c:pt idx="2160">
                  <c:v>44346</c:v>
                </c:pt>
                <c:pt idx="2161">
                  <c:v>44346.041666666664</c:v>
                </c:pt>
                <c:pt idx="2162">
                  <c:v>44346.083333333336</c:v>
                </c:pt>
                <c:pt idx="2163">
                  <c:v>44346.125</c:v>
                </c:pt>
                <c:pt idx="2164">
                  <c:v>44346.166666666664</c:v>
                </c:pt>
                <c:pt idx="2165">
                  <c:v>44346.208333333336</c:v>
                </c:pt>
                <c:pt idx="2166">
                  <c:v>44346.25</c:v>
                </c:pt>
                <c:pt idx="2167">
                  <c:v>44346.291666666664</c:v>
                </c:pt>
                <c:pt idx="2168">
                  <c:v>44346.333333333336</c:v>
                </c:pt>
                <c:pt idx="2169">
                  <c:v>44346.375</c:v>
                </c:pt>
                <c:pt idx="2170">
                  <c:v>44346.416666666664</c:v>
                </c:pt>
                <c:pt idx="2171">
                  <c:v>44346.458333333336</c:v>
                </c:pt>
                <c:pt idx="2172">
                  <c:v>44346.5</c:v>
                </c:pt>
                <c:pt idx="2173">
                  <c:v>44346.541666666664</c:v>
                </c:pt>
                <c:pt idx="2174">
                  <c:v>44346.583333333336</c:v>
                </c:pt>
                <c:pt idx="2175">
                  <c:v>44346.625</c:v>
                </c:pt>
                <c:pt idx="2176">
                  <c:v>44346.666666666664</c:v>
                </c:pt>
                <c:pt idx="2177">
                  <c:v>44346.708333333336</c:v>
                </c:pt>
                <c:pt idx="2178">
                  <c:v>44346.75</c:v>
                </c:pt>
                <c:pt idx="2179">
                  <c:v>44346.791666666664</c:v>
                </c:pt>
                <c:pt idx="2180">
                  <c:v>44346.833333333336</c:v>
                </c:pt>
                <c:pt idx="2181">
                  <c:v>44346.875</c:v>
                </c:pt>
                <c:pt idx="2182">
                  <c:v>44346.916666666664</c:v>
                </c:pt>
                <c:pt idx="2183">
                  <c:v>44346.958333333336</c:v>
                </c:pt>
                <c:pt idx="2184">
                  <c:v>44347</c:v>
                </c:pt>
                <c:pt idx="2185">
                  <c:v>44347.041666666664</c:v>
                </c:pt>
                <c:pt idx="2186">
                  <c:v>44347.083333333336</c:v>
                </c:pt>
                <c:pt idx="2187">
                  <c:v>44347.125</c:v>
                </c:pt>
                <c:pt idx="2188">
                  <c:v>44347.166666666664</c:v>
                </c:pt>
                <c:pt idx="2189">
                  <c:v>44347.208333333336</c:v>
                </c:pt>
                <c:pt idx="2190">
                  <c:v>44347.25</c:v>
                </c:pt>
                <c:pt idx="2191">
                  <c:v>44347.291666666664</c:v>
                </c:pt>
                <c:pt idx="2192">
                  <c:v>44347.333333333336</c:v>
                </c:pt>
                <c:pt idx="2193">
                  <c:v>44347.375</c:v>
                </c:pt>
                <c:pt idx="2194">
                  <c:v>44347.416666666664</c:v>
                </c:pt>
                <c:pt idx="2195">
                  <c:v>44347.458333333336</c:v>
                </c:pt>
                <c:pt idx="2196">
                  <c:v>44347.5</c:v>
                </c:pt>
                <c:pt idx="2197">
                  <c:v>44347.541666666664</c:v>
                </c:pt>
                <c:pt idx="2198">
                  <c:v>44347.583333333336</c:v>
                </c:pt>
                <c:pt idx="2199">
                  <c:v>44347.625</c:v>
                </c:pt>
                <c:pt idx="2200">
                  <c:v>44347.666666666664</c:v>
                </c:pt>
                <c:pt idx="2201">
                  <c:v>44347.708333333336</c:v>
                </c:pt>
                <c:pt idx="2202">
                  <c:v>44347.75</c:v>
                </c:pt>
                <c:pt idx="2203">
                  <c:v>44347.791666666664</c:v>
                </c:pt>
                <c:pt idx="2204">
                  <c:v>44347.833333333336</c:v>
                </c:pt>
                <c:pt idx="2205">
                  <c:v>44347.875</c:v>
                </c:pt>
                <c:pt idx="2206">
                  <c:v>44347.916666666664</c:v>
                </c:pt>
                <c:pt idx="2207">
                  <c:v>44347.958333333336</c:v>
                </c:pt>
                <c:pt idx="2208">
                  <c:v>44348</c:v>
                </c:pt>
                <c:pt idx="2209">
                  <c:v>44348.041666666664</c:v>
                </c:pt>
                <c:pt idx="2210">
                  <c:v>44348.083333333336</c:v>
                </c:pt>
                <c:pt idx="2211">
                  <c:v>44348.125</c:v>
                </c:pt>
                <c:pt idx="2212">
                  <c:v>44348.166666666664</c:v>
                </c:pt>
                <c:pt idx="2213">
                  <c:v>44348.208333333336</c:v>
                </c:pt>
                <c:pt idx="2214">
                  <c:v>44348.25</c:v>
                </c:pt>
                <c:pt idx="2215">
                  <c:v>44348.291666666664</c:v>
                </c:pt>
                <c:pt idx="2216">
                  <c:v>44348.333333333336</c:v>
                </c:pt>
                <c:pt idx="2217">
                  <c:v>44348.375</c:v>
                </c:pt>
                <c:pt idx="2218">
                  <c:v>44348.416666666664</c:v>
                </c:pt>
                <c:pt idx="2219">
                  <c:v>44348.458333333336</c:v>
                </c:pt>
                <c:pt idx="2220">
                  <c:v>44348.5</c:v>
                </c:pt>
                <c:pt idx="2221">
                  <c:v>44348.541666666664</c:v>
                </c:pt>
                <c:pt idx="2222">
                  <c:v>44348.583333333336</c:v>
                </c:pt>
                <c:pt idx="2223">
                  <c:v>44348.625</c:v>
                </c:pt>
                <c:pt idx="2224">
                  <c:v>44348.666666666664</c:v>
                </c:pt>
                <c:pt idx="2225">
                  <c:v>44348.708333333336</c:v>
                </c:pt>
                <c:pt idx="2226">
                  <c:v>44348.75</c:v>
                </c:pt>
                <c:pt idx="2227">
                  <c:v>44348.791666666664</c:v>
                </c:pt>
                <c:pt idx="2228">
                  <c:v>44348.833333333336</c:v>
                </c:pt>
                <c:pt idx="2229">
                  <c:v>44348.875</c:v>
                </c:pt>
                <c:pt idx="2230">
                  <c:v>44348.916666666664</c:v>
                </c:pt>
                <c:pt idx="2231">
                  <c:v>44348.958333333336</c:v>
                </c:pt>
                <c:pt idx="2232">
                  <c:v>44349</c:v>
                </c:pt>
                <c:pt idx="2233">
                  <c:v>44349.041666666664</c:v>
                </c:pt>
                <c:pt idx="2234">
                  <c:v>44349.083333333336</c:v>
                </c:pt>
                <c:pt idx="2235">
                  <c:v>44349.125</c:v>
                </c:pt>
                <c:pt idx="2236">
                  <c:v>44349.166666666664</c:v>
                </c:pt>
                <c:pt idx="2237">
                  <c:v>44349.208333333336</c:v>
                </c:pt>
                <c:pt idx="2238">
                  <c:v>44349.25</c:v>
                </c:pt>
                <c:pt idx="2239">
                  <c:v>44349.291666666664</c:v>
                </c:pt>
                <c:pt idx="2240">
                  <c:v>44349.333333333336</c:v>
                </c:pt>
                <c:pt idx="2241">
                  <c:v>44349.375</c:v>
                </c:pt>
                <c:pt idx="2242">
                  <c:v>44349.416666666664</c:v>
                </c:pt>
                <c:pt idx="2243">
                  <c:v>44349.458333333336</c:v>
                </c:pt>
                <c:pt idx="2244">
                  <c:v>44349.5</c:v>
                </c:pt>
                <c:pt idx="2245">
                  <c:v>44349.541666666664</c:v>
                </c:pt>
                <c:pt idx="2246">
                  <c:v>44349.583333333336</c:v>
                </c:pt>
                <c:pt idx="2247">
                  <c:v>44349.625</c:v>
                </c:pt>
                <c:pt idx="2248">
                  <c:v>44349.666666666664</c:v>
                </c:pt>
                <c:pt idx="2249">
                  <c:v>44349.708333333336</c:v>
                </c:pt>
                <c:pt idx="2250">
                  <c:v>44349.75</c:v>
                </c:pt>
                <c:pt idx="2251">
                  <c:v>44349.791666666664</c:v>
                </c:pt>
                <c:pt idx="2252">
                  <c:v>44349.833333333336</c:v>
                </c:pt>
                <c:pt idx="2253">
                  <c:v>44349.875</c:v>
                </c:pt>
                <c:pt idx="2254">
                  <c:v>44349.916666666664</c:v>
                </c:pt>
                <c:pt idx="2255">
                  <c:v>44349.958333333336</c:v>
                </c:pt>
                <c:pt idx="2256">
                  <c:v>44350</c:v>
                </c:pt>
                <c:pt idx="2257">
                  <c:v>44350.041666666664</c:v>
                </c:pt>
                <c:pt idx="2258">
                  <c:v>44350.083333333336</c:v>
                </c:pt>
                <c:pt idx="2259">
                  <c:v>44350.125</c:v>
                </c:pt>
                <c:pt idx="2260">
                  <c:v>44350.166666666664</c:v>
                </c:pt>
                <c:pt idx="2261">
                  <c:v>44350.208333333336</c:v>
                </c:pt>
                <c:pt idx="2262">
                  <c:v>44350.25</c:v>
                </c:pt>
                <c:pt idx="2263">
                  <c:v>44350.291666666664</c:v>
                </c:pt>
                <c:pt idx="2264">
                  <c:v>44350.333333333336</c:v>
                </c:pt>
                <c:pt idx="2265">
                  <c:v>44350.375</c:v>
                </c:pt>
                <c:pt idx="2266">
                  <c:v>44350.416666666664</c:v>
                </c:pt>
                <c:pt idx="2267">
                  <c:v>44350.458333333336</c:v>
                </c:pt>
                <c:pt idx="2268">
                  <c:v>44350.5</c:v>
                </c:pt>
                <c:pt idx="2269">
                  <c:v>44350.541666666664</c:v>
                </c:pt>
                <c:pt idx="2270">
                  <c:v>44350.583333333336</c:v>
                </c:pt>
                <c:pt idx="2271">
                  <c:v>44350.625</c:v>
                </c:pt>
                <c:pt idx="2272">
                  <c:v>44350.666666666664</c:v>
                </c:pt>
                <c:pt idx="2273">
                  <c:v>44350.708333333336</c:v>
                </c:pt>
                <c:pt idx="2274">
                  <c:v>44350.75</c:v>
                </c:pt>
                <c:pt idx="2275">
                  <c:v>44350.791666666664</c:v>
                </c:pt>
                <c:pt idx="2276">
                  <c:v>44350.833333333336</c:v>
                </c:pt>
                <c:pt idx="2277">
                  <c:v>44350.875</c:v>
                </c:pt>
                <c:pt idx="2278">
                  <c:v>44350.916666666664</c:v>
                </c:pt>
                <c:pt idx="2279">
                  <c:v>44350.958333333336</c:v>
                </c:pt>
                <c:pt idx="2280">
                  <c:v>44351</c:v>
                </c:pt>
                <c:pt idx="2281">
                  <c:v>44351.041666666664</c:v>
                </c:pt>
                <c:pt idx="2282">
                  <c:v>44351.083333333336</c:v>
                </c:pt>
                <c:pt idx="2283">
                  <c:v>44351.125</c:v>
                </c:pt>
                <c:pt idx="2284">
                  <c:v>44351.166666666664</c:v>
                </c:pt>
                <c:pt idx="2285">
                  <c:v>44351.208333333336</c:v>
                </c:pt>
                <c:pt idx="2286">
                  <c:v>44351.25</c:v>
                </c:pt>
                <c:pt idx="2287">
                  <c:v>44351.291666666664</c:v>
                </c:pt>
                <c:pt idx="2288">
                  <c:v>44351.333333333336</c:v>
                </c:pt>
                <c:pt idx="2289">
                  <c:v>44351.375</c:v>
                </c:pt>
                <c:pt idx="2290">
                  <c:v>44351.416666666664</c:v>
                </c:pt>
                <c:pt idx="2291">
                  <c:v>44351.458333333336</c:v>
                </c:pt>
                <c:pt idx="2292">
                  <c:v>44351.5</c:v>
                </c:pt>
                <c:pt idx="2293">
                  <c:v>44351.541666666664</c:v>
                </c:pt>
                <c:pt idx="2294">
                  <c:v>44351.583333333336</c:v>
                </c:pt>
                <c:pt idx="2295">
                  <c:v>44351.625</c:v>
                </c:pt>
                <c:pt idx="2296">
                  <c:v>44351.666666666664</c:v>
                </c:pt>
                <c:pt idx="2297">
                  <c:v>44351.708333333336</c:v>
                </c:pt>
                <c:pt idx="2298">
                  <c:v>44351.75</c:v>
                </c:pt>
                <c:pt idx="2299">
                  <c:v>44351.791666666664</c:v>
                </c:pt>
                <c:pt idx="2300">
                  <c:v>44351.833333333336</c:v>
                </c:pt>
                <c:pt idx="2301">
                  <c:v>44351.875</c:v>
                </c:pt>
                <c:pt idx="2302">
                  <c:v>44351.916666666664</c:v>
                </c:pt>
                <c:pt idx="2303">
                  <c:v>44351.958333333336</c:v>
                </c:pt>
                <c:pt idx="2304">
                  <c:v>44352</c:v>
                </c:pt>
                <c:pt idx="2305">
                  <c:v>44352.041666666664</c:v>
                </c:pt>
                <c:pt idx="2306">
                  <c:v>44352.083333333336</c:v>
                </c:pt>
                <c:pt idx="2307">
                  <c:v>44352.125</c:v>
                </c:pt>
                <c:pt idx="2308">
                  <c:v>44352.166666666664</c:v>
                </c:pt>
                <c:pt idx="2309">
                  <c:v>44352.208333333336</c:v>
                </c:pt>
                <c:pt idx="2310">
                  <c:v>44352.25</c:v>
                </c:pt>
                <c:pt idx="2311">
                  <c:v>44352.291666666664</c:v>
                </c:pt>
                <c:pt idx="2312">
                  <c:v>44352.333333333336</c:v>
                </c:pt>
                <c:pt idx="2313">
                  <c:v>44352.375</c:v>
                </c:pt>
                <c:pt idx="2314">
                  <c:v>44352.416666666664</c:v>
                </c:pt>
                <c:pt idx="2315">
                  <c:v>44352.458333333336</c:v>
                </c:pt>
                <c:pt idx="2316">
                  <c:v>44352.5</c:v>
                </c:pt>
                <c:pt idx="2317">
                  <c:v>44352.541666666664</c:v>
                </c:pt>
                <c:pt idx="2318">
                  <c:v>44352.583333333336</c:v>
                </c:pt>
                <c:pt idx="2319">
                  <c:v>44352.625</c:v>
                </c:pt>
                <c:pt idx="2320">
                  <c:v>44352.666666666664</c:v>
                </c:pt>
                <c:pt idx="2321">
                  <c:v>44352.708333333336</c:v>
                </c:pt>
                <c:pt idx="2322">
                  <c:v>44352.75</c:v>
                </c:pt>
                <c:pt idx="2323">
                  <c:v>44352.791666666664</c:v>
                </c:pt>
                <c:pt idx="2324">
                  <c:v>44352.833333333336</c:v>
                </c:pt>
                <c:pt idx="2325">
                  <c:v>44352.875</c:v>
                </c:pt>
                <c:pt idx="2326">
                  <c:v>44352.916666666664</c:v>
                </c:pt>
                <c:pt idx="2327">
                  <c:v>44352.958333333336</c:v>
                </c:pt>
                <c:pt idx="2328">
                  <c:v>44353</c:v>
                </c:pt>
                <c:pt idx="2329">
                  <c:v>44353.041666666664</c:v>
                </c:pt>
                <c:pt idx="2330">
                  <c:v>44353.083333333336</c:v>
                </c:pt>
                <c:pt idx="2331">
                  <c:v>44353.125</c:v>
                </c:pt>
                <c:pt idx="2332">
                  <c:v>44353.166666666664</c:v>
                </c:pt>
                <c:pt idx="2333">
                  <c:v>44353.208333333336</c:v>
                </c:pt>
                <c:pt idx="2334">
                  <c:v>44353.25</c:v>
                </c:pt>
                <c:pt idx="2335">
                  <c:v>44353.291666666664</c:v>
                </c:pt>
                <c:pt idx="2336">
                  <c:v>44353.333333333336</c:v>
                </c:pt>
                <c:pt idx="2337">
                  <c:v>44353.375</c:v>
                </c:pt>
                <c:pt idx="2338">
                  <c:v>44353.416666666664</c:v>
                </c:pt>
                <c:pt idx="2339">
                  <c:v>44353.458333333336</c:v>
                </c:pt>
                <c:pt idx="2340">
                  <c:v>44353.5</c:v>
                </c:pt>
                <c:pt idx="2341">
                  <c:v>44353.541666666664</c:v>
                </c:pt>
                <c:pt idx="2342">
                  <c:v>44353.583333333336</c:v>
                </c:pt>
                <c:pt idx="2343">
                  <c:v>44353.625</c:v>
                </c:pt>
                <c:pt idx="2344">
                  <c:v>44353.666666666664</c:v>
                </c:pt>
                <c:pt idx="2345">
                  <c:v>44353.708333333336</c:v>
                </c:pt>
                <c:pt idx="2346">
                  <c:v>44353.75</c:v>
                </c:pt>
                <c:pt idx="2347">
                  <c:v>44353.791666666664</c:v>
                </c:pt>
                <c:pt idx="2348">
                  <c:v>44353.833333333336</c:v>
                </c:pt>
                <c:pt idx="2349">
                  <c:v>44353.875</c:v>
                </c:pt>
                <c:pt idx="2350">
                  <c:v>44353.916666666664</c:v>
                </c:pt>
                <c:pt idx="2351">
                  <c:v>44353.958333333336</c:v>
                </c:pt>
                <c:pt idx="2352">
                  <c:v>44354</c:v>
                </c:pt>
                <c:pt idx="2353">
                  <c:v>44354.041666666664</c:v>
                </c:pt>
                <c:pt idx="2354">
                  <c:v>44354.083333333336</c:v>
                </c:pt>
                <c:pt idx="2355">
                  <c:v>44354.125</c:v>
                </c:pt>
                <c:pt idx="2356">
                  <c:v>44354.166666666664</c:v>
                </c:pt>
                <c:pt idx="2357">
                  <c:v>44354.208333333336</c:v>
                </c:pt>
                <c:pt idx="2358">
                  <c:v>44354.25</c:v>
                </c:pt>
                <c:pt idx="2359">
                  <c:v>44354.291666666664</c:v>
                </c:pt>
                <c:pt idx="2360">
                  <c:v>44354.333333333336</c:v>
                </c:pt>
                <c:pt idx="2361">
                  <c:v>44354.375</c:v>
                </c:pt>
                <c:pt idx="2362">
                  <c:v>44354.416666666664</c:v>
                </c:pt>
                <c:pt idx="2363">
                  <c:v>44354.458333333336</c:v>
                </c:pt>
                <c:pt idx="2364">
                  <c:v>44354.5</c:v>
                </c:pt>
                <c:pt idx="2365">
                  <c:v>44354.541666666664</c:v>
                </c:pt>
                <c:pt idx="2366">
                  <c:v>44354.583333333336</c:v>
                </c:pt>
                <c:pt idx="2367">
                  <c:v>44354.625</c:v>
                </c:pt>
                <c:pt idx="2368">
                  <c:v>44354.666666666664</c:v>
                </c:pt>
                <c:pt idx="2369">
                  <c:v>44354.708333333336</c:v>
                </c:pt>
                <c:pt idx="2370">
                  <c:v>44354.75</c:v>
                </c:pt>
                <c:pt idx="2371">
                  <c:v>44354.791666666664</c:v>
                </c:pt>
                <c:pt idx="2372">
                  <c:v>44354.833333333336</c:v>
                </c:pt>
                <c:pt idx="2373">
                  <c:v>44354.875</c:v>
                </c:pt>
                <c:pt idx="2374">
                  <c:v>44354.916666666664</c:v>
                </c:pt>
                <c:pt idx="2375">
                  <c:v>44354.958333333336</c:v>
                </c:pt>
                <c:pt idx="2376">
                  <c:v>44355</c:v>
                </c:pt>
                <c:pt idx="2377">
                  <c:v>44355.041666666664</c:v>
                </c:pt>
                <c:pt idx="2378">
                  <c:v>44355.083333333336</c:v>
                </c:pt>
                <c:pt idx="2379">
                  <c:v>44355.125</c:v>
                </c:pt>
                <c:pt idx="2380">
                  <c:v>44355.166666666664</c:v>
                </c:pt>
                <c:pt idx="2381">
                  <c:v>44355.208333333336</c:v>
                </c:pt>
                <c:pt idx="2382">
                  <c:v>44355.25</c:v>
                </c:pt>
                <c:pt idx="2383">
                  <c:v>44355.291666666664</c:v>
                </c:pt>
                <c:pt idx="2384">
                  <c:v>44355.333333333336</c:v>
                </c:pt>
                <c:pt idx="2385">
                  <c:v>44355.375</c:v>
                </c:pt>
                <c:pt idx="2386">
                  <c:v>44355.416666666664</c:v>
                </c:pt>
                <c:pt idx="2387">
                  <c:v>44355.458333333336</c:v>
                </c:pt>
                <c:pt idx="2388">
                  <c:v>44355.5</c:v>
                </c:pt>
                <c:pt idx="2389">
                  <c:v>44355.541666666664</c:v>
                </c:pt>
                <c:pt idx="2390">
                  <c:v>44355.583333333336</c:v>
                </c:pt>
                <c:pt idx="2391">
                  <c:v>44355.625</c:v>
                </c:pt>
                <c:pt idx="2392">
                  <c:v>44355.666666666664</c:v>
                </c:pt>
                <c:pt idx="2393">
                  <c:v>44355.708333333336</c:v>
                </c:pt>
                <c:pt idx="2394">
                  <c:v>44355.75</c:v>
                </c:pt>
                <c:pt idx="2395">
                  <c:v>44355.791666666664</c:v>
                </c:pt>
                <c:pt idx="2396">
                  <c:v>44355.833333333336</c:v>
                </c:pt>
                <c:pt idx="2397">
                  <c:v>44355.875</c:v>
                </c:pt>
                <c:pt idx="2398">
                  <c:v>44355.916666666664</c:v>
                </c:pt>
                <c:pt idx="2399">
                  <c:v>44355.958333333336</c:v>
                </c:pt>
                <c:pt idx="2400">
                  <c:v>44356</c:v>
                </c:pt>
                <c:pt idx="2401">
                  <c:v>44356.041666666664</c:v>
                </c:pt>
                <c:pt idx="2402">
                  <c:v>44356.083333333336</c:v>
                </c:pt>
                <c:pt idx="2403">
                  <c:v>44356.125</c:v>
                </c:pt>
                <c:pt idx="2404">
                  <c:v>44356.166666666664</c:v>
                </c:pt>
                <c:pt idx="2405">
                  <c:v>44356.208333333336</c:v>
                </c:pt>
                <c:pt idx="2406">
                  <c:v>44356.25</c:v>
                </c:pt>
                <c:pt idx="2407">
                  <c:v>44356.291666666664</c:v>
                </c:pt>
                <c:pt idx="2408">
                  <c:v>44356.333333333336</c:v>
                </c:pt>
                <c:pt idx="2409">
                  <c:v>44356.375</c:v>
                </c:pt>
                <c:pt idx="2410">
                  <c:v>44356.416666666664</c:v>
                </c:pt>
                <c:pt idx="2411">
                  <c:v>44356.458333333336</c:v>
                </c:pt>
                <c:pt idx="2412">
                  <c:v>44356.5</c:v>
                </c:pt>
                <c:pt idx="2413">
                  <c:v>44356.541666666664</c:v>
                </c:pt>
                <c:pt idx="2414">
                  <c:v>44356.583333333336</c:v>
                </c:pt>
                <c:pt idx="2415">
                  <c:v>44356.625</c:v>
                </c:pt>
                <c:pt idx="2416">
                  <c:v>44356.666666666664</c:v>
                </c:pt>
                <c:pt idx="2417">
                  <c:v>44356.708333333336</c:v>
                </c:pt>
                <c:pt idx="2418">
                  <c:v>44356.75</c:v>
                </c:pt>
                <c:pt idx="2419">
                  <c:v>44356.791666666664</c:v>
                </c:pt>
                <c:pt idx="2420">
                  <c:v>44356.833333333336</c:v>
                </c:pt>
                <c:pt idx="2421">
                  <c:v>44356.875</c:v>
                </c:pt>
                <c:pt idx="2422">
                  <c:v>44356.916666666664</c:v>
                </c:pt>
                <c:pt idx="2423">
                  <c:v>44356.958333333336</c:v>
                </c:pt>
                <c:pt idx="2424">
                  <c:v>44357</c:v>
                </c:pt>
                <c:pt idx="2425">
                  <c:v>44357.041666666664</c:v>
                </c:pt>
                <c:pt idx="2426">
                  <c:v>44357.083333333336</c:v>
                </c:pt>
                <c:pt idx="2427">
                  <c:v>44357.125</c:v>
                </c:pt>
                <c:pt idx="2428">
                  <c:v>44357.166666666664</c:v>
                </c:pt>
                <c:pt idx="2429">
                  <c:v>44357.208333333336</c:v>
                </c:pt>
                <c:pt idx="2430">
                  <c:v>44357.25</c:v>
                </c:pt>
                <c:pt idx="2431">
                  <c:v>44357.291666666664</c:v>
                </c:pt>
                <c:pt idx="2432">
                  <c:v>44357.333333333336</c:v>
                </c:pt>
                <c:pt idx="2433">
                  <c:v>44357.375</c:v>
                </c:pt>
                <c:pt idx="2434">
                  <c:v>44357.416666666664</c:v>
                </c:pt>
                <c:pt idx="2435">
                  <c:v>44357.458333333336</c:v>
                </c:pt>
                <c:pt idx="2436">
                  <c:v>44357.5</c:v>
                </c:pt>
                <c:pt idx="2437">
                  <c:v>44357.541666666664</c:v>
                </c:pt>
                <c:pt idx="2438">
                  <c:v>44357.583333333336</c:v>
                </c:pt>
                <c:pt idx="2439">
                  <c:v>44357.625</c:v>
                </c:pt>
                <c:pt idx="2440">
                  <c:v>44357.666666666664</c:v>
                </c:pt>
                <c:pt idx="2441">
                  <c:v>44357.708333333336</c:v>
                </c:pt>
                <c:pt idx="2442">
                  <c:v>44357.75</c:v>
                </c:pt>
                <c:pt idx="2443">
                  <c:v>44357.791666666664</c:v>
                </c:pt>
                <c:pt idx="2444">
                  <c:v>44357.833333333336</c:v>
                </c:pt>
                <c:pt idx="2445">
                  <c:v>44357.875</c:v>
                </c:pt>
                <c:pt idx="2446">
                  <c:v>44357.916666666664</c:v>
                </c:pt>
                <c:pt idx="2447">
                  <c:v>44357.958333333336</c:v>
                </c:pt>
                <c:pt idx="2448">
                  <c:v>44358</c:v>
                </c:pt>
                <c:pt idx="2449">
                  <c:v>44358.041666666664</c:v>
                </c:pt>
                <c:pt idx="2450">
                  <c:v>44358.083333333336</c:v>
                </c:pt>
                <c:pt idx="2451">
                  <c:v>44358.125</c:v>
                </c:pt>
                <c:pt idx="2452">
                  <c:v>44358.166666666664</c:v>
                </c:pt>
                <c:pt idx="2453">
                  <c:v>44358.208333333336</c:v>
                </c:pt>
                <c:pt idx="2454">
                  <c:v>44358.25</c:v>
                </c:pt>
                <c:pt idx="2455">
                  <c:v>44358.291666666664</c:v>
                </c:pt>
                <c:pt idx="2456">
                  <c:v>44358.333333333336</c:v>
                </c:pt>
                <c:pt idx="2457">
                  <c:v>44358.375</c:v>
                </c:pt>
                <c:pt idx="2458">
                  <c:v>44358.416666666664</c:v>
                </c:pt>
                <c:pt idx="2459">
                  <c:v>44358.458333333336</c:v>
                </c:pt>
                <c:pt idx="2460">
                  <c:v>44358.5</c:v>
                </c:pt>
                <c:pt idx="2461">
                  <c:v>44358.541666666664</c:v>
                </c:pt>
                <c:pt idx="2462">
                  <c:v>44358.583333333336</c:v>
                </c:pt>
                <c:pt idx="2463">
                  <c:v>44358.625</c:v>
                </c:pt>
                <c:pt idx="2464">
                  <c:v>44358.666666666664</c:v>
                </c:pt>
                <c:pt idx="2465">
                  <c:v>44358.708333333336</c:v>
                </c:pt>
                <c:pt idx="2466">
                  <c:v>44358.75</c:v>
                </c:pt>
                <c:pt idx="2467">
                  <c:v>44358.791666666664</c:v>
                </c:pt>
                <c:pt idx="2468">
                  <c:v>44358.833333333336</c:v>
                </c:pt>
                <c:pt idx="2469">
                  <c:v>44358.875</c:v>
                </c:pt>
                <c:pt idx="2470">
                  <c:v>44358.916666666664</c:v>
                </c:pt>
                <c:pt idx="2471">
                  <c:v>44358.958333333336</c:v>
                </c:pt>
                <c:pt idx="2472">
                  <c:v>44359</c:v>
                </c:pt>
                <c:pt idx="2473">
                  <c:v>44359.041666666664</c:v>
                </c:pt>
                <c:pt idx="2474">
                  <c:v>44359.083333333336</c:v>
                </c:pt>
                <c:pt idx="2475">
                  <c:v>44359.125</c:v>
                </c:pt>
                <c:pt idx="2476">
                  <c:v>44359.166666666664</c:v>
                </c:pt>
                <c:pt idx="2477">
                  <c:v>44359.208333333336</c:v>
                </c:pt>
                <c:pt idx="2478">
                  <c:v>44359.25</c:v>
                </c:pt>
                <c:pt idx="2479">
                  <c:v>44359.291666666664</c:v>
                </c:pt>
                <c:pt idx="2480">
                  <c:v>44359.333333333336</c:v>
                </c:pt>
                <c:pt idx="2481">
                  <c:v>44359.375</c:v>
                </c:pt>
                <c:pt idx="2482">
                  <c:v>44359.416666666664</c:v>
                </c:pt>
                <c:pt idx="2483">
                  <c:v>44359.458333333336</c:v>
                </c:pt>
                <c:pt idx="2484">
                  <c:v>44359.5</c:v>
                </c:pt>
                <c:pt idx="2485">
                  <c:v>44359.541666666664</c:v>
                </c:pt>
                <c:pt idx="2486">
                  <c:v>44359.583333333336</c:v>
                </c:pt>
                <c:pt idx="2487">
                  <c:v>44359.625</c:v>
                </c:pt>
                <c:pt idx="2488">
                  <c:v>44359.666666666664</c:v>
                </c:pt>
                <c:pt idx="2489">
                  <c:v>44359.708333333336</c:v>
                </c:pt>
                <c:pt idx="2490">
                  <c:v>44359.75</c:v>
                </c:pt>
                <c:pt idx="2491">
                  <c:v>44359.791666666664</c:v>
                </c:pt>
                <c:pt idx="2492">
                  <c:v>44359.833333333336</c:v>
                </c:pt>
                <c:pt idx="2493">
                  <c:v>44359.875</c:v>
                </c:pt>
                <c:pt idx="2494">
                  <c:v>44359.916666666664</c:v>
                </c:pt>
                <c:pt idx="2495">
                  <c:v>44359.958333333336</c:v>
                </c:pt>
                <c:pt idx="2496">
                  <c:v>44360</c:v>
                </c:pt>
                <c:pt idx="2497">
                  <c:v>44360.041666666664</c:v>
                </c:pt>
                <c:pt idx="2498">
                  <c:v>44360.083333333336</c:v>
                </c:pt>
                <c:pt idx="2499">
                  <c:v>44360.125</c:v>
                </c:pt>
                <c:pt idx="2500">
                  <c:v>44360.166666666664</c:v>
                </c:pt>
                <c:pt idx="2501">
                  <c:v>44360.208333333336</c:v>
                </c:pt>
                <c:pt idx="2502">
                  <c:v>44360.25</c:v>
                </c:pt>
                <c:pt idx="2503">
                  <c:v>44360.291666666664</c:v>
                </c:pt>
                <c:pt idx="2504">
                  <c:v>44360.333333333336</c:v>
                </c:pt>
                <c:pt idx="2505">
                  <c:v>44360.375</c:v>
                </c:pt>
                <c:pt idx="2506">
                  <c:v>44360.416666666664</c:v>
                </c:pt>
                <c:pt idx="2507">
                  <c:v>44360.458333333336</c:v>
                </c:pt>
                <c:pt idx="2508">
                  <c:v>44360.5</c:v>
                </c:pt>
                <c:pt idx="2509">
                  <c:v>44360.541666666664</c:v>
                </c:pt>
                <c:pt idx="2510">
                  <c:v>44360.583333333336</c:v>
                </c:pt>
                <c:pt idx="2511">
                  <c:v>44360.625</c:v>
                </c:pt>
                <c:pt idx="2512">
                  <c:v>44360.666666666664</c:v>
                </c:pt>
                <c:pt idx="2513">
                  <c:v>44360.708333333336</c:v>
                </c:pt>
                <c:pt idx="2514">
                  <c:v>44360.75</c:v>
                </c:pt>
                <c:pt idx="2515">
                  <c:v>44360.791666666664</c:v>
                </c:pt>
                <c:pt idx="2516">
                  <c:v>44360.833333333336</c:v>
                </c:pt>
                <c:pt idx="2517">
                  <c:v>44360.875</c:v>
                </c:pt>
                <c:pt idx="2518">
                  <c:v>44360.916666666664</c:v>
                </c:pt>
                <c:pt idx="2519">
                  <c:v>44360.958333333336</c:v>
                </c:pt>
                <c:pt idx="2520">
                  <c:v>44361</c:v>
                </c:pt>
                <c:pt idx="2521">
                  <c:v>44361.041666666664</c:v>
                </c:pt>
                <c:pt idx="2522">
                  <c:v>44361.083333333336</c:v>
                </c:pt>
                <c:pt idx="2523">
                  <c:v>44361.125</c:v>
                </c:pt>
                <c:pt idx="2524">
                  <c:v>44361.166666666664</c:v>
                </c:pt>
                <c:pt idx="2525">
                  <c:v>44361.208333333336</c:v>
                </c:pt>
                <c:pt idx="2526">
                  <c:v>44361.25</c:v>
                </c:pt>
                <c:pt idx="2527">
                  <c:v>44361.291666666664</c:v>
                </c:pt>
                <c:pt idx="2528">
                  <c:v>44361.333333333336</c:v>
                </c:pt>
                <c:pt idx="2529">
                  <c:v>44361.375</c:v>
                </c:pt>
                <c:pt idx="2530">
                  <c:v>44361.416666666664</c:v>
                </c:pt>
                <c:pt idx="2531">
                  <c:v>44361.458333333336</c:v>
                </c:pt>
                <c:pt idx="2532">
                  <c:v>44361.5</c:v>
                </c:pt>
                <c:pt idx="2533">
                  <c:v>44361.541666666664</c:v>
                </c:pt>
                <c:pt idx="2534">
                  <c:v>44361.583333333336</c:v>
                </c:pt>
                <c:pt idx="2535">
                  <c:v>44361.625</c:v>
                </c:pt>
                <c:pt idx="2536">
                  <c:v>44361.666666666664</c:v>
                </c:pt>
                <c:pt idx="2537">
                  <c:v>44361.708333333336</c:v>
                </c:pt>
                <c:pt idx="2538">
                  <c:v>44361.75</c:v>
                </c:pt>
                <c:pt idx="2539">
                  <c:v>44361.791666666664</c:v>
                </c:pt>
                <c:pt idx="2540">
                  <c:v>44361.833333333336</c:v>
                </c:pt>
                <c:pt idx="2541">
                  <c:v>44361.875</c:v>
                </c:pt>
                <c:pt idx="2542">
                  <c:v>44361.916666666664</c:v>
                </c:pt>
                <c:pt idx="2543">
                  <c:v>44361.958333333336</c:v>
                </c:pt>
                <c:pt idx="2544">
                  <c:v>44362</c:v>
                </c:pt>
                <c:pt idx="2545">
                  <c:v>44362.041666666664</c:v>
                </c:pt>
                <c:pt idx="2546">
                  <c:v>44362.083333333336</c:v>
                </c:pt>
                <c:pt idx="2547">
                  <c:v>44362.125</c:v>
                </c:pt>
                <c:pt idx="2548">
                  <c:v>44362.166666666664</c:v>
                </c:pt>
                <c:pt idx="2549">
                  <c:v>44362.208333333336</c:v>
                </c:pt>
                <c:pt idx="2550">
                  <c:v>44362.25</c:v>
                </c:pt>
                <c:pt idx="2551">
                  <c:v>44362.291666666664</c:v>
                </c:pt>
                <c:pt idx="2552">
                  <c:v>44362.333333333336</c:v>
                </c:pt>
                <c:pt idx="2553">
                  <c:v>44362.375</c:v>
                </c:pt>
                <c:pt idx="2554">
                  <c:v>44362.416666666664</c:v>
                </c:pt>
                <c:pt idx="2555">
                  <c:v>44362.458333333336</c:v>
                </c:pt>
                <c:pt idx="2556">
                  <c:v>44362.5</c:v>
                </c:pt>
                <c:pt idx="2557">
                  <c:v>44362.541666666664</c:v>
                </c:pt>
                <c:pt idx="2558">
                  <c:v>44362.583333333336</c:v>
                </c:pt>
                <c:pt idx="2559">
                  <c:v>44362.625</c:v>
                </c:pt>
                <c:pt idx="2560">
                  <c:v>44362.666666666664</c:v>
                </c:pt>
                <c:pt idx="2561">
                  <c:v>44362.708333333336</c:v>
                </c:pt>
                <c:pt idx="2562">
                  <c:v>44362.75</c:v>
                </c:pt>
                <c:pt idx="2563">
                  <c:v>44362.791666666664</c:v>
                </c:pt>
                <c:pt idx="2564">
                  <c:v>44362.833333333336</c:v>
                </c:pt>
                <c:pt idx="2565">
                  <c:v>44362.875</c:v>
                </c:pt>
                <c:pt idx="2566">
                  <c:v>44362.916666666664</c:v>
                </c:pt>
                <c:pt idx="2567">
                  <c:v>44362.958333333336</c:v>
                </c:pt>
                <c:pt idx="2568">
                  <c:v>44363</c:v>
                </c:pt>
                <c:pt idx="2569">
                  <c:v>44363.041666666664</c:v>
                </c:pt>
                <c:pt idx="2570">
                  <c:v>44363.083333333336</c:v>
                </c:pt>
                <c:pt idx="2571">
                  <c:v>44363.125</c:v>
                </c:pt>
                <c:pt idx="2572">
                  <c:v>44363.166666666664</c:v>
                </c:pt>
                <c:pt idx="2573">
                  <c:v>44363.208333333336</c:v>
                </c:pt>
                <c:pt idx="2574">
                  <c:v>44363.25</c:v>
                </c:pt>
                <c:pt idx="2575">
                  <c:v>44363.291666666664</c:v>
                </c:pt>
                <c:pt idx="2576">
                  <c:v>44363.333333333336</c:v>
                </c:pt>
                <c:pt idx="2577">
                  <c:v>44363.375</c:v>
                </c:pt>
                <c:pt idx="2578">
                  <c:v>44363.416666666664</c:v>
                </c:pt>
                <c:pt idx="2579">
                  <c:v>44363.458333333336</c:v>
                </c:pt>
                <c:pt idx="2580">
                  <c:v>44363.5</c:v>
                </c:pt>
                <c:pt idx="2581">
                  <c:v>44363.541666666664</c:v>
                </c:pt>
                <c:pt idx="2582">
                  <c:v>44363.583333333336</c:v>
                </c:pt>
                <c:pt idx="2583">
                  <c:v>44363.625</c:v>
                </c:pt>
                <c:pt idx="2584">
                  <c:v>44363.666666666664</c:v>
                </c:pt>
                <c:pt idx="2585">
                  <c:v>44363.708333333336</c:v>
                </c:pt>
                <c:pt idx="2586">
                  <c:v>44363.75</c:v>
                </c:pt>
                <c:pt idx="2587">
                  <c:v>44363.791666666664</c:v>
                </c:pt>
                <c:pt idx="2588">
                  <c:v>44363.833333333336</c:v>
                </c:pt>
                <c:pt idx="2589">
                  <c:v>44363.875</c:v>
                </c:pt>
                <c:pt idx="2590">
                  <c:v>44363.916666666664</c:v>
                </c:pt>
                <c:pt idx="2591">
                  <c:v>44363.958333333336</c:v>
                </c:pt>
                <c:pt idx="2592">
                  <c:v>44364</c:v>
                </c:pt>
                <c:pt idx="2593">
                  <c:v>44364.041666666664</c:v>
                </c:pt>
                <c:pt idx="2594">
                  <c:v>44364.083333333336</c:v>
                </c:pt>
                <c:pt idx="2595">
                  <c:v>44364.125</c:v>
                </c:pt>
                <c:pt idx="2596">
                  <c:v>44364.166666666664</c:v>
                </c:pt>
                <c:pt idx="2597">
                  <c:v>44364.208333333336</c:v>
                </c:pt>
                <c:pt idx="2598">
                  <c:v>44364.25</c:v>
                </c:pt>
                <c:pt idx="2599">
                  <c:v>44364.291666666664</c:v>
                </c:pt>
                <c:pt idx="2600">
                  <c:v>44364.333333333336</c:v>
                </c:pt>
                <c:pt idx="2601">
                  <c:v>44364.375</c:v>
                </c:pt>
                <c:pt idx="2602">
                  <c:v>44364.416666666664</c:v>
                </c:pt>
                <c:pt idx="2603">
                  <c:v>44364.458333333336</c:v>
                </c:pt>
                <c:pt idx="2604">
                  <c:v>44364.5</c:v>
                </c:pt>
                <c:pt idx="2605">
                  <c:v>44364.541666666664</c:v>
                </c:pt>
                <c:pt idx="2606">
                  <c:v>44364.583333333336</c:v>
                </c:pt>
                <c:pt idx="2607">
                  <c:v>44364.625</c:v>
                </c:pt>
                <c:pt idx="2608">
                  <c:v>44364.666666666664</c:v>
                </c:pt>
                <c:pt idx="2609">
                  <c:v>44364.708333333336</c:v>
                </c:pt>
                <c:pt idx="2610">
                  <c:v>44364.75</c:v>
                </c:pt>
                <c:pt idx="2611">
                  <c:v>44364.791666666664</c:v>
                </c:pt>
                <c:pt idx="2612">
                  <c:v>44364.833333333336</c:v>
                </c:pt>
                <c:pt idx="2613">
                  <c:v>44364.875</c:v>
                </c:pt>
                <c:pt idx="2614">
                  <c:v>44364.916666666664</c:v>
                </c:pt>
                <c:pt idx="2615">
                  <c:v>44364.958333333336</c:v>
                </c:pt>
                <c:pt idx="2616">
                  <c:v>44365</c:v>
                </c:pt>
                <c:pt idx="2617">
                  <c:v>44365.041666666664</c:v>
                </c:pt>
                <c:pt idx="2618">
                  <c:v>44365.083333333336</c:v>
                </c:pt>
                <c:pt idx="2619">
                  <c:v>44365.125</c:v>
                </c:pt>
                <c:pt idx="2620">
                  <c:v>44365.166666666664</c:v>
                </c:pt>
                <c:pt idx="2621">
                  <c:v>44365.208333333336</c:v>
                </c:pt>
                <c:pt idx="2622">
                  <c:v>44365.25</c:v>
                </c:pt>
                <c:pt idx="2623">
                  <c:v>44365.291666666664</c:v>
                </c:pt>
                <c:pt idx="2624">
                  <c:v>44365.333333333336</c:v>
                </c:pt>
                <c:pt idx="2625">
                  <c:v>44365.375</c:v>
                </c:pt>
                <c:pt idx="2626">
                  <c:v>44365.416666666664</c:v>
                </c:pt>
                <c:pt idx="2627">
                  <c:v>44365.458333333336</c:v>
                </c:pt>
                <c:pt idx="2628">
                  <c:v>44365.5</c:v>
                </c:pt>
                <c:pt idx="2629">
                  <c:v>44365.541666666664</c:v>
                </c:pt>
                <c:pt idx="2630">
                  <c:v>44365.583333333336</c:v>
                </c:pt>
                <c:pt idx="2631">
                  <c:v>44365.625</c:v>
                </c:pt>
                <c:pt idx="2632">
                  <c:v>44365.666666666664</c:v>
                </c:pt>
                <c:pt idx="2633">
                  <c:v>44365.708333333336</c:v>
                </c:pt>
                <c:pt idx="2634">
                  <c:v>44365.75</c:v>
                </c:pt>
                <c:pt idx="2635">
                  <c:v>44365.791666666664</c:v>
                </c:pt>
                <c:pt idx="2636">
                  <c:v>44365.833333333336</c:v>
                </c:pt>
                <c:pt idx="2637">
                  <c:v>44365.875</c:v>
                </c:pt>
                <c:pt idx="2638">
                  <c:v>44365.916666666664</c:v>
                </c:pt>
                <c:pt idx="2639">
                  <c:v>44365.958333333336</c:v>
                </c:pt>
                <c:pt idx="2640">
                  <c:v>44366</c:v>
                </c:pt>
                <c:pt idx="2641">
                  <c:v>44366.041666666664</c:v>
                </c:pt>
                <c:pt idx="2642">
                  <c:v>44366.083333333336</c:v>
                </c:pt>
                <c:pt idx="2643">
                  <c:v>44366.125</c:v>
                </c:pt>
                <c:pt idx="2644">
                  <c:v>44366.166666666664</c:v>
                </c:pt>
                <c:pt idx="2645">
                  <c:v>44366.208333333336</c:v>
                </c:pt>
                <c:pt idx="2646">
                  <c:v>44366.25</c:v>
                </c:pt>
                <c:pt idx="2647">
                  <c:v>44366.291666666664</c:v>
                </c:pt>
                <c:pt idx="2648">
                  <c:v>44366.333333333336</c:v>
                </c:pt>
                <c:pt idx="2649">
                  <c:v>44366.375</c:v>
                </c:pt>
                <c:pt idx="2650">
                  <c:v>44366.416666666664</c:v>
                </c:pt>
                <c:pt idx="2651">
                  <c:v>44366.458333333336</c:v>
                </c:pt>
                <c:pt idx="2652">
                  <c:v>44366.5</c:v>
                </c:pt>
                <c:pt idx="2653">
                  <c:v>44366.541666666664</c:v>
                </c:pt>
                <c:pt idx="2654">
                  <c:v>44366.583333333336</c:v>
                </c:pt>
                <c:pt idx="2655">
                  <c:v>44366.625</c:v>
                </c:pt>
                <c:pt idx="2656">
                  <c:v>44366.666666666664</c:v>
                </c:pt>
                <c:pt idx="2657">
                  <c:v>44366.708333333336</c:v>
                </c:pt>
                <c:pt idx="2658">
                  <c:v>44366.75</c:v>
                </c:pt>
                <c:pt idx="2659">
                  <c:v>44366.791666666664</c:v>
                </c:pt>
                <c:pt idx="2660">
                  <c:v>44366.833333333336</c:v>
                </c:pt>
                <c:pt idx="2661">
                  <c:v>44366.875</c:v>
                </c:pt>
                <c:pt idx="2662">
                  <c:v>44366.916666666664</c:v>
                </c:pt>
                <c:pt idx="2663">
                  <c:v>44366.958333333336</c:v>
                </c:pt>
                <c:pt idx="2664">
                  <c:v>44367</c:v>
                </c:pt>
                <c:pt idx="2665">
                  <c:v>44367.041666666664</c:v>
                </c:pt>
                <c:pt idx="2666">
                  <c:v>44367.083333333336</c:v>
                </c:pt>
                <c:pt idx="2667">
                  <c:v>44367.125</c:v>
                </c:pt>
                <c:pt idx="2668">
                  <c:v>44367.166666666664</c:v>
                </c:pt>
                <c:pt idx="2669">
                  <c:v>44367.208333333336</c:v>
                </c:pt>
                <c:pt idx="2670">
                  <c:v>44367.25</c:v>
                </c:pt>
                <c:pt idx="2671">
                  <c:v>44367.291666666664</c:v>
                </c:pt>
                <c:pt idx="2672">
                  <c:v>44367.333333333336</c:v>
                </c:pt>
                <c:pt idx="2673">
                  <c:v>44367.375</c:v>
                </c:pt>
                <c:pt idx="2674">
                  <c:v>44367.416666666664</c:v>
                </c:pt>
                <c:pt idx="2675">
                  <c:v>44367.458333333336</c:v>
                </c:pt>
                <c:pt idx="2676">
                  <c:v>44367.5</c:v>
                </c:pt>
                <c:pt idx="2677">
                  <c:v>44367.541666666664</c:v>
                </c:pt>
                <c:pt idx="2678">
                  <c:v>44367.583333333336</c:v>
                </c:pt>
                <c:pt idx="2679">
                  <c:v>44367.625</c:v>
                </c:pt>
                <c:pt idx="2680">
                  <c:v>44367.666666666664</c:v>
                </c:pt>
                <c:pt idx="2681">
                  <c:v>44367.708333333336</c:v>
                </c:pt>
                <c:pt idx="2682">
                  <c:v>44367.75</c:v>
                </c:pt>
                <c:pt idx="2683">
                  <c:v>44367.791666666664</c:v>
                </c:pt>
                <c:pt idx="2684">
                  <c:v>44367.833333333336</c:v>
                </c:pt>
                <c:pt idx="2685">
                  <c:v>44367.875</c:v>
                </c:pt>
                <c:pt idx="2686">
                  <c:v>44367.916666666664</c:v>
                </c:pt>
                <c:pt idx="2687">
                  <c:v>44367.958333333336</c:v>
                </c:pt>
                <c:pt idx="2688">
                  <c:v>44368</c:v>
                </c:pt>
                <c:pt idx="2689">
                  <c:v>44368.041666666664</c:v>
                </c:pt>
                <c:pt idx="2690">
                  <c:v>44368.083333333336</c:v>
                </c:pt>
                <c:pt idx="2691">
                  <c:v>44368.125</c:v>
                </c:pt>
                <c:pt idx="2692">
                  <c:v>44368.166666666664</c:v>
                </c:pt>
                <c:pt idx="2693">
                  <c:v>44368.208333333336</c:v>
                </c:pt>
                <c:pt idx="2694">
                  <c:v>44368.25</c:v>
                </c:pt>
                <c:pt idx="2695">
                  <c:v>44368.291666666664</c:v>
                </c:pt>
                <c:pt idx="2696">
                  <c:v>44368.333333333336</c:v>
                </c:pt>
                <c:pt idx="2697">
                  <c:v>44368.375</c:v>
                </c:pt>
                <c:pt idx="2698">
                  <c:v>44368.416666666664</c:v>
                </c:pt>
                <c:pt idx="2699">
                  <c:v>44368.458333333336</c:v>
                </c:pt>
                <c:pt idx="2700">
                  <c:v>44368.5</c:v>
                </c:pt>
                <c:pt idx="2701">
                  <c:v>44368.541666666664</c:v>
                </c:pt>
                <c:pt idx="2702">
                  <c:v>44368.583333333336</c:v>
                </c:pt>
                <c:pt idx="2703">
                  <c:v>44368.625</c:v>
                </c:pt>
                <c:pt idx="2704">
                  <c:v>44368.666666666664</c:v>
                </c:pt>
                <c:pt idx="2705">
                  <c:v>44368.708333333336</c:v>
                </c:pt>
                <c:pt idx="2706">
                  <c:v>44368.75</c:v>
                </c:pt>
                <c:pt idx="2707">
                  <c:v>44368.791666666664</c:v>
                </c:pt>
                <c:pt idx="2708">
                  <c:v>44368.833333333336</c:v>
                </c:pt>
                <c:pt idx="2709">
                  <c:v>44368.875</c:v>
                </c:pt>
                <c:pt idx="2710">
                  <c:v>44368.916666666664</c:v>
                </c:pt>
                <c:pt idx="2711">
                  <c:v>44368.958333333336</c:v>
                </c:pt>
                <c:pt idx="2712">
                  <c:v>44369</c:v>
                </c:pt>
                <c:pt idx="2713">
                  <c:v>44369.041666666664</c:v>
                </c:pt>
                <c:pt idx="2714">
                  <c:v>44369.083333333336</c:v>
                </c:pt>
                <c:pt idx="2715">
                  <c:v>44369.125</c:v>
                </c:pt>
                <c:pt idx="2716">
                  <c:v>44369.166666666664</c:v>
                </c:pt>
                <c:pt idx="2717">
                  <c:v>44369.208333333336</c:v>
                </c:pt>
                <c:pt idx="2718">
                  <c:v>44369.25</c:v>
                </c:pt>
                <c:pt idx="2719">
                  <c:v>44369.291666666664</c:v>
                </c:pt>
                <c:pt idx="2720">
                  <c:v>44369.333333333336</c:v>
                </c:pt>
                <c:pt idx="2721">
                  <c:v>44369.375</c:v>
                </c:pt>
                <c:pt idx="2722">
                  <c:v>44369.416666666664</c:v>
                </c:pt>
                <c:pt idx="2723">
                  <c:v>44369.458333333336</c:v>
                </c:pt>
                <c:pt idx="2724">
                  <c:v>44369.5</c:v>
                </c:pt>
                <c:pt idx="2725">
                  <c:v>44369.541666666664</c:v>
                </c:pt>
                <c:pt idx="2726">
                  <c:v>44369.583333333336</c:v>
                </c:pt>
                <c:pt idx="2727">
                  <c:v>44369.625</c:v>
                </c:pt>
                <c:pt idx="2728">
                  <c:v>44369.666666666664</c:v>
                </c:pt>
                <c:pt idx="2729">
                  <c:v>44369.708333333336</c:v>
                </c:pt>
                <c:pt idx="2730">
                  <c:v>44369.75</c:v>
                </c:pt>
                <c:pt idx="2731">
                  <c:v>44369.791666666664</c:v>
                </c:pt>
                <c:pt idx="2732">
                  <c:v>44369.833333333336</c:v>
                </c:pt>
                <c:pt idx="2733">
                  <c:v>44369.875</c:v>
                </c:pt>
                <c:pt idx="2734">
                  <c:v>44369.916666666664</c:v>
                </c:pt>
                <c:pt idx="2735">
                  <c:v>44369.958333333336</c:v>
                </c:pt>
                <c:pt idx="2736">
                  <c:v>44370</c:v>
                </c:pt>
                <c:pt idx="2737">
                  <c:v>44370.041666666664</c:v>
                </c:pt>
                <c:pt idx="2738">
                  <c:v>44370.083333333336</c:v>
                </c:pt>
                <c:pt idx="2739">
                  <c:v>44370.125</c:v>
                </c:pt>
                <c:pt idx="2740">
                  <c:v>44370.166666666664</c:v>
                </c:pt>
                <c:pt idx="2741">
                  <c:v>44370.208333333336</c:v>
                </c:pt>
                <c:pt idx="2742">
                  <c:v>44370.25</c:v>
                </c:pt>
                <c:pt idx="2743">
                  <c:v>44370.291666666664</c:v>
                </c:pt>
                <c:pt idx="2744">
                  <c:v>44370.333333333336</c:v>
                </c:pt>
                <c:pt idx="2745">
                  <c:v>44370.375</c:v>
                </c:pt>
                <c:pt idx="2746">
                  <c:v>44370.416666666664</c:v>
                </c:pt>
                <c:pt idx="2747">
                  <c:v>44370.458333333336</c:v>
                </c:pt>
                <c:pt idx="2748">
                  <c:v>44370.5</c:v>
                </c:pt>
                <c:pt idx="2749">
                  <c:v>44370.541666666664</c:v>
                </c:pt>
                <c:pt idx="2750">
                  <c:v>44370.583333333336</c:v>
                </c:pt>
                <c:pt idx="2751">
                  <c:v>44370.625</c:v>
                </c:pt>
                <c:pt idx="2752">
                  <c:v>44370.666666666664</c:v>
                </c:pt>
                <c:pt idx="2753">
                  <c:v>44370.708333333336</c:v>
                </c:pt>
                <c:pt idx="2754">
                  <c:v>44370.75</c:v>
                </c:pt>
                <c:pt idx="2755">
                  <c:v>44370.791666666664</c:v>
                </c:pt>
                <c:pt idx="2756">
                  <c:v>44370.833333333336</c:v>
                </c:pt>
                <c:pt idx="2757">
                  <c:v>44370.875</c:v>
                </c:pt>
                <c:pt idx="2758">
                  <c:v>44370.916666666664</c:v>
                </c:pt>
                <c:pt idx="2759">
                  <c:v>44370.958333333336</c:v>
                </c:pt>
                <c:pt idx="2760">
                  <c:v>44371</c:v>
                </c:pt>
                <c:pt idx="2761">
                  <c:v>44371.041666666664</c:v>
                </c:pt>
                <c:pt idx="2762">
                  <c:v>44371.083333333336</c:v>
                </c:pt>
                <c:pt idx="2763">
                  <c:v>44371.125</c:v>
                </c:pt>
                <c:pt idx="2764">
                  <c:v>44371.166666666664</c:v>
                </c:pt>
                <c:pt idx="2765">
                  <c:v>44371.208333333336</c:v>
                </c:pt>
                <c:pt idx="2766">
                  <c:v>44371.25</c:v>
                </c:pt>
                <c:pt idx="2767">
                  <c:v>44371.291666666664</c:v>
                </c:pt>
                <c:pt idx="2768">
                  <c:v>44371.333333333336</c:v>
                </c:pt>
                <c:pt idx="2769">
                  <c:v>44371.375</c:v>
                </c:pt>
                <c:pt idx="2770">
                  <c:v>44371.416666666664</c:v>
                </c:pt>
                <c:pt idx="2771">
                  <c:v>44371.458333333336</c:v>
                </c:pt>
                <c:pt idx="2772">
                  <c:v>44371.5</c:v>
                </c:pt>
                <c:pt idx="2773">
                  <c:v>44371.541666666664</c:v>
                </c:pt>
                <c:pt idx="2774">
                  <c:v>44371.583333333336</c:v>
                </c:pt>
                <c:pt idx="2775">
                  <c:v>44371.625</c:v>
                </c:pt>
                <c:pt idx="2776">
                  <c:v>44371.666666666664</c:v>
                </c:pt>
                <c:pt idx="2777">
                  <c:v>44371.708333333336</c:v>
                </c:pt>
                <c:pt idx="2778">
                  <c:v>44371.75</c:v>
                </c:pt>
                <c:pt idx="2779">
                  <c:v>44371.791666666664</c:v>
                </c:pt>
                <c:pt idx="2780">
                  <c:v>44371.833333333336</c:v>
                </c:pt>
                <c:pt idx="2781">
                  <c:v>44371.875</c:v>
                </c:pt>
                <c:pt idx="2782">
                  <c:v>44371.916666666664</c:v>
                </c:pt>
                <c:pt idx="2783">
                  <c:v>44371.958333333336</c:v>
                </c:pt>
                <c:pt idx="2784">
                  <c:v>44372</c:v>
                </c:pt>
                <c:pt idx="2785">
                  <c:v>44372.041666666664</c:v>
                </c:pt>
                <c:pt idx="2786">
                  <c:v>44372.083333333336</c:v>
                </c:pt>
                <c:pt idx="2787">
                  <c:v>44372.125</c:v>
                </c:pt>
                <c:pt idx="2788">
                  <c:v>44372.166666666664</c:v>
                </c:pt>
                <c:pt idx="2789">
                  <c:v>44372.208333333336</c:v>
                </c:pt>
                <c:pt idx="2790">
                  <c:v>44372.25</c:v>
                </c:pt>
                <c:pt idx="2791">
                  <c:v>44372.291666666664</c:v>
                </c:pt>
                <c:pt idx="2792">
                  <c:v>44372.333333333336</c:v>
                </c:pt>
                <c:pt idx="2793">
                  <c:v>44372.375</c:v>
                </c:pt>
                <c:pt idx="2794">
                  <c:v>44372.416666666664</c:v>
                </c:pt>
                <c:pt idx="2795">
                  <c:v>44372.458333333336</c:v>
                </c:pt>
                <c:pt idx="2796">
                  <c:v>44372.5</c:v>
                </c:pt>
                <c:pt idx="2797">
                  <c:v>44372.541666666664</c:v>
                </c:pt>
                <c:pt idx="2798">
                  <c:v>44372.583333333336</c:v>
                </c:pt>
                <c:pt idx="2799">
                  <c:v>44372.625</c:v>
                </c:pt>
                <c:pt idx="2800">
                  <c:v>44372.666666666664</c:v>
                </c:pt>
                <c:pt idx="2801">
                  <c:v>44372.708333333336</c:v>
                </c:pt>
                <c:pt idx="2802">
                  <c:v>44372.75</c:v>
                </c:pt>
                <c:pt idx="2803">
                  <c:v>44372.791666666664</c:v>
                </c:pt>
                <c:pt idx="2804">
                  <c:v>44372.833333333336</c:v>
                </c:pt>
                <c:pt idx="2805">
                  <c:v>44372.875</c:v>
                </c:pt>
                <c:pt idx="2806">
                  <c:v>44372.916666666664</c:v>
                </c:pt>
                <c:pt idx="2807">
                  <c:v>44372.958333333336</c:v>
                </c:pt>
                <c:pt idx="2808">
                  <c:v>44373</c:v>
                </c:pt>
                <c:pt idx="2809">
                  <c:v>44373.041666666664</c:v>
                </c:pt>
                <c:pt idx="2810">
                  <c:v>44373.083333333336</c:v>
                </c:pt>
                <c:pt idx="2811">
                  <c:v>44373.125</c:v>
                </c:pt>
                <c:pt idx="2812">
                  <c:v>44373.166666666664</c:v>
                </c:pt>
                <c:pt idx="2813">
                  <c:v>44373.208333333336</c:v>
                </c:pt>
                <c:pt idx="2814">
                  <c:v>44373.25</c:v>
                </c:pt>
                <c:pt idx="2815">
                  <c:v>44373.291666666664</c:v>
                </c:pt>
                <c:pt idx="2816">
                  <c:v>44373.333333333336</c:v>
                </c:pt>
                <c:pt idx="2817">
                  <c:v>44373.375</c:v>
                </c:pt>
                <c:pt idx="2818">
                  <c:v>44373.416666666664</c:v>
                </c:pt>
                <c:pt idx="2819">
                  <c:v>44373.458333333336</c:v>
                </c:pt>
                <c:pt idx="2820">
                  <c:v>44373.5</c:v>
                </c:pt>
                <c:pt idx="2821">
                  <c:v>44373.541666666664</c:v>
                </c:pt>
                <c:pt idx="2822">
                  <c:v>44373.583333333336</c:v>
                </c:pt>
                <c:pt idx="2823">
                  <c:v>44373.625</c:v>
                </c:pt>
                <c:pt idx="2824">
                  <c:v>44373.666666666664</c:v>
                </c:pt>
                <c:pt idx="2825">
                  <c:v>44373.708333333336</c:v>
                </c:pt>
                <c:pt idx="2826">
                  <c:v>44373.75</c:v>
                </c:pt>
                <c:pt idx="2827">
                  <c:v>44373.791666666664</c:v>
                </c:pt>
                <c:pt idx="2828">
                  <c:v>44373.833333333336</c:v>
                </c:pt>
                <c:pt idx="2829">
                  <c:v>44373.875</c:v>
                </c:pt>
                <c:pt idx="2830">
                  <c:v>44373.916666666664</c:v>
                </c:pt>
                <c:pt idx="2831">
                  <c:v>44373.958333333336</c:v>
                </c:pt>
                <c:pt idx="2832">
                  <c:v>44374</c:v>
                </c:pt>
                <c:pt idx="2833">
                  <c:v>44374.041666666664</c:v>
                </c:pt>
                <c:pt idx="2834">
                  <c:v>44374.083333333336</c:v>
                </c:pt>
                <c:pt idx="2835">
                  <c:v>44374.125</c:v>
                </c:pt>
                <c:pt idx="2836">
                  <c:v>44374.166666666664</c:v>
                </c:pt>
                <c:pt idx="2837">
                  <c:v>44374.208333333336</c:v>
                </c:pt>
                <c:pt idx="2838">
                  <c:v>44374.25</c:v>
                </c:pt>
                <c:pt idx="2839">
                  <c:v>44374.291666666664</c:v>
                </c:pt>
                <c:pt idx="2840">
                  <c:v>44374.333333333336</c:v>
                </c:pt>
                <c:pt idx="2841">
                  <c:v>44374.375</c:v>
                </c:pt>
                <c:pt idx="2842">
                  <c:v>44374.416666666664</c:v>
                </c:pt>
                <c:pt idx="2843">
                  <c:v>44374.458333333336</c:v>
                </c:pt>
                <c:pt idx="2844">
                  <c:v>44374.5</c:v>
                </c:pt>
                <c:pt idx="2845">
                  <c:v>44374.541666666664</c:v>
                </c:pt>
                <c:pt idx="2846">
                  <c:v>44374.583333333336</c:v>
                </c:pt>
                <c:pt idx="2847">
                  <c:v>44374.625</c:v>
                </c:pt>
                <c:pt idx="2848">
                  <c:v>44374.666666666664</c:v>
                </c:pt>
                <c:pt idx="2849">
                  <c:v>44374.708333333336</c:v>
                </c:pt>
                <c:pt idx="2850">
                  <c:v>44374.75</c:v>
                </c:pt>
                <c:pt idx="2851">
                  <c:v>44374.791666666664</c:v>
                </c:pt>
                <c:pt idx="2852">
                  <c:v>44374.833333333336</c:v>
                </c:pt>
                <c:pt idx="2853">
                  <c:v>44374.875</c:v>
                </c:pt>
                <c:pt idx="2854">
                  <c:v>44374.916666666664</c:v>
                </c:pt>
                <c:pt idx="2855">
                  <c:v>44374.958333333336</c:v>
                </c:pt>
                <c:pt idx="2856">
                  <c:v>44375</c:v>
                </c:pt>
                <c:pt idx="2857">
                  <c:v>44375.041666666664</c:v>
                </c:pt>
                <c:pt idx="2858">
                  <c:v>44375.083333333336</c:v>
                </c:pt>
                <c:pt idx="2859">
                  <c:v>44375.125</c:v>
                </c:pt>
                <c:pt idx="2860">
                  <c:v>44375.166666666664</c:v>
                </c:pt>
                <c:pt idx="2861">
                  <c:v>44375.208333333336</c:v>
                </c:pt>
                <c:pt idx="2862">
                  <c:v>44375.25</c:v>
                </c:pt>
                <c:pt idx="2863">
                  <c:v>44375.291666666664</c:v>
                </c:pt>
                <c:pt idx="2864">
                  <c:v>44375.333333333336</c:v>
                </c:pt>
                <c:pt idx="2865">
                  <c:v>44375.375</c:v>
                </c:pt>
                <c:pt idx="2866">
                  <c:v>44375.416666666664</c:v>
                </c:pt>
                <c:pt idx="2867">
                  <c:v>44375.458333333336</c:v>
                </c:pt>
                <c:pt idx="2868">
                  <c:v>44375.5</c:v>
                </c:pt>
                <c:pt idx="2869">
                  <c:v>44375.541666666664</c:v>
                </c:pt>
                <c:pt idx="2870">
                  <c:v>44375.583333333336</c:v>
                </c:pt>
                <c:pt idx="2871">
                  <c:v>44375.625</c:v>
                </c:pt>
                <c:pt idx="2872">
                  <c:v>44375.666666666664</c:v>
                </c:pt>
                <c:pt idx="2873">
                  <c:v>44375.708333333336</c:v>
                </c:pt>
                <c:pt idx="2874">
                  <c:v>44375.75</c:v>
                </c:pt>
                <c:pt idx="2875">
                  <c:v>44375.791666666664</c:v>
                </c:pt>
                <c:pt idx="2876">
                  <c:v>44375.833333333336</c:v>
                </c:pt>
                <c:pt idx="2877">
                  <c:v>44375.875</c:v>
                </c:pt>
                <c:pt idx="2878">
                  <c:v>44375.916666666664</c:v>
                </c:pt>
                <c:pt idx="2879">
                  <c:v>44375.958333333336</c:v>
                </c:pt>
                <c:pt idx="2880">
                  <c:v>44376</c:v>
                </c:pt>
                <c:pt idx="2881">
                  <c:v>44376.041666666664</c:v>
                </c:pt>
                <c:pt idx="2882">
                  <c:v>44376.083333333336</c:v>
                </c:pt>
                <c:pt idx="2883">
                  <c:v>44376.125</c:v>
                </c:pt>
                <c:pt idx="2884">
                  <c:v>44376.166666666664</c:v>
                </c:pt>
                <c:pt idx="2885">
                  <c:v>44376.208333333336</c:v>
                </c:pt>
                <c:pt idx="2886">
                  <c:v>44376.25</c:v>
                </c:pt>
                <c:pt idx="2887">
                  <c:v>44376.291666666664</c:v>
                </c:pt>
                <c:pt idx="2888">
                  <c:v>44376.333333333336</c:v>
                </c:pt>
                <c:pt idx="2889">
                  <c:v>44376.375</c:v>
                </c:pt>
                <c:pt idx="2890">
                  <c:v>44376.416666666664</c:v>
                </c:pt>
                <c:pt idx="2891">
                  <c:v>44376.458333333336</c:v>
                </c:pt>
                <c:pt idx="2892">
                  <c:v>44376.5</c:v>
                </c:pt>
                <c:pt idx="2893">
                  <c:v>44376.541666666664</c:v>
                </c:pt>
                <c:pt idx="2894">
                  <c:v>44376.583333333336</c:v>
                </c:pt>
                <c:pt idx="2895">
                  <c:v>44376.625</c:v>
                </c:pt>
                <c:pt idx="2896">
                  <c:v>44376.666666666664</c:v>
                </c:pt>
                <c:pt idx="2897">
                  <c:v>44376.708333333336</c:v>
                </c:pt>
                <c:pt idx="2898">
                  <c:v>44376.75</c:v>
                </c:pt>
                <c:pt idx="2899">
                  <c:v>44376.791666666664</c:v>
                </c:pt>
                <c:pt idx="2900">
                  <c:v>44376.833333333336</c:v>
                </c:pt>
                <c:pt idx="2901">
                  <c:v>44376.875</c:v>
                </c:pt>
                <c:pt idx="2902">
                  <c:v>44376.916666666664</c:v>
                </c:pt>
                <c:pt idx="2903">
                  <c:v>44376.958333333336</c:v>
                </c:pt>
                <c:pt idx="2904">
                  <c:v>44377</c:v>
                </c:pt>
                <c:pt idx="2905">
                  <c:v>44377.041666666664</c:v>
                </c:pt>
                <c:pt idx="2906">
                  <c:v>44377.083333333336</c:v>
                </c:pt>
                <c:pt idx="2907">
                  <c:v>44377.125</c:v>
                </c:pt>
                <c:pt idx="2908">
                  <c:v>44377.166666666664</c:v>
                </c:pt>
                <c:pt idx="2909">
                  <c:v>44377.208333333336</c:v>
                </c:pt>
                <c:pt idx="2910">
                  <c:v>44377.25</c:v>
                </c:pt>
                <c:pt idx="2911">
                  <c:v>44377.291666666664</c:v>
                </c:pt>
                <c:pt idx="2912">
                  <c:v>44377.333333333336</c:v>
                </c:pt>
                <c:pt idx="2913">
                  <c:v>44377.375</c:v>
                </c:pt>
                <c:pt idx="2914">
                  <c:v>44377.416666666664</c:v>
                </c:pt>
                <c:pt idx="2915">
                  <c:v>44377.458333333336</c:v>
                </c:pt>
                <c:pt idx="2916">
                  <c:v>44377.5</c:v>
                </c:pt>
                <c:pt idx="2917">
                  <c:v>44377.541666666664</c:v>
                </c:pt>
                <c:pt idx="2918">
                  <c:v>44377.583333333336</c:v>
                </c:pt>
                <c:pt idx="2919">
                  <c:v>44377.625</c:v>
                </c:pt>
                <c:pt idx="2920">
                  <c:v>44377.666666666664</c:v>
                </c:pt>
                <c:pt idx="2921">
                  <c:v>44377.708333333336</c:v>
                </c:pt>
                <c:pt idx="2922">
                  <c:v>44377.75</c:v>
                </c:pt>
                <c:pt idx="2923">
                  <c:v>44377.791666666664</c:v>
                </c:pt>
                <c:pt idx="2924">
                  <c:v>44377.833333333336</c:v>
                </c:pt>
                <c:pt idx="2925">
                  <c:v>44377.875</c:v>
                </c:pt>
                <c:pt idx="2926">
                  <c:v>44377.916666666664</c:v>
                </c:pt>
                <c:pt idx="2927">
                  <c:v>44377.958333333336</c:v>
                </c:pt>
              </c:numCache>
            </c:numRef>
          </c:xVal>
          <c:yVal>
            <c:numRef>
              <c:f>'DATA 2021'!$C$2:$C$2929</c:f>
              <c:numCache>
                <c:formatCode>General</c:formatCode>
                <c:ptCount val="2928"/>
                <c:pt idx="0">
                  <c:v>0</c:v>
                </c:pt>
                <c:pt idx="1">
                  <c:v>0</c:v>
                </c:pt>
                <c:pt idx="2">
                  <c:v>0</c:v>
                </c:pt>
                <c:pt idx="3">
                  <c:v>0.1999999999999886</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1999999999999886</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2.1999999999999891</c:v>
                </c:pt>
                <c:pt idx="230">
                  <c:v>16.400000000000031</c:v>
                </c:pt>
                <c:pt idx="231">
                  <c:v>1.399999999999977</c:v>
                </c:pt>
                <c:pt idx="232">
                  <c:v>4.6000000000000227</c:v>
                </c:pt>
                <c:pt idx="233">
                  <c:v>1.399999999999977</c:v>
                </c:pt>
                <c:pt idx="234">
                  <c:v>0.1999999999999886</c:v>
                </c:pt>
                <c:pt idx="235">
                  <c:v>1</c:v>
                </c:pt>
                <c:pt idx="236">
                  <c:v>0.80000000000001137</c:v>
                </c:pt>
                <c:pt idx="237">
                  <c:v>0</c:v>
                </c:pt>
                <c:pt idx="238">
                  <c:v>0</c:v>
                </c:pt>
                <c:pt idx="239">
                  <c:v>0</c:v>
                </c:pt>
                <c:pt idx="240">
                  <c:v>0.1999999999999886</c:v>
                </c:pt>
                <c:pt idx="241">
                  <c:v>0.1999999999999886</c:v>
                </c:pt>
                <c:pt idx="242">
                  <c:v>0</c:v>
                </c:pt>
                <c:pt idx="243">
                  <c:v>0.2000000000000455</c:v>
                </c:pt>
                <c:pt idx="244">
                  <c:v>0</c:v>
                </c:pt>
                <c:pt idx="245">
                  <c:v>0</c:v>
                </c:pt>
                <c:pt idx="246">
                  <c:v>0</c:v>
                </c:pt>
                <c:pt idx="247">
                  <c:v>0</c:v>
                </c:pt>
                <c:pt idx="248">
                  <c:v>0.59999999999996589</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60000000000002274</c:v>
                </c:pt>
                <c:pt idx="286">
                  <c:v>0.1999999999999886</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1999999999999886</c:v>
                </c:pt>
                <c:pt idx="303">
                  <c:v>4</c:v>
                </c:pt>
                <c:pt idx="304">
                  <c:v>0</c:v>
                </c:pt>
                <c:pt idx="305">
                  <c:v>0.1999999999999886</c:v>
                </c:pt>
                <c:pt idx="306">
                  <c:v>0.2000000000000455</c:v>
                </c:pt>
                <c:pt idx="307">
                  <c:v>0</c:v>
                </c:pt>
                <c:pt idx="308">
                  <c:v>0.1999999999999886</c:v>
                </c:pt>
                <c:pt idx="309">
                  <c:v>0</c:v>
                </c:pt>
                <c:pt idx="310">
                  <c:v>0.1999999999999886</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2.6000000000000232</c:v>
                </c:pt>
                <c:pt idx="329">
                  <c:v>0.1999999999999886</c:v>
                </c:pt>
                <c:pt idx="330">
                  <c:v>0.1999999999999886</c:v>
                </c:pt>
                <c:pt idx="331">
                  <c:v>3.1999999999999891</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40000000000003411</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1999999999999886</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1999999999999886</c:v>
                </c:pt>
                <c:pt idx="490">
                  <c:v>0</c:v>
                </c:pt>
                <c:pt idx="491">
                  <c:v>0</c:v>
                </c:pt>
                <c:pt idx="492">
                  <c:v>0</c:v>
                </c:pt>
                <c:pt idx="493">
                  <c:v>3.6000000000000232</c:v>
                </c:pt>
                <c:pt idx="494">
                  <c:v>1.799999999999955</c:v>
                </c:pt>
                <c:pt idx="495">
                  <c:v>0</c:v>
                </c:pt>
                <c:pt idx="496">
                  <c:v>0</c:v>
                </c:pt>
                <c:pt idx="497">
                  <c:v>6.4000000000000341</c:v>
                </c:pt>
                <c:pt idx="498">
                  <c:v>0</c:v>
                </c:pt>
                <c:pt idx="499">
                  <c:v>0.1999999999999886</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39999999999997732</c:v>
                </c:pt>
                <c:pt idx="551">
                  <c:v>0.40000000000003411</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1999999999999886</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4.8000000000000114</c:v>
                </c:pt>
                <c:pt idx="642">
                  <c:v>0.59999999999996589</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1.200000000000045</c:v>
                </c:pt>
                <c:pt idx="689">
                  <c:v>0</c:v>
                </c:pt>
                <c:pt idx="690">
                  <c:v>0</c:v>
                </c:pt>
                <c:pt idx="691">
                  <c:v>0</c:v>
                </c:pt>
                <c:pt idx="692">
                  <c:v>0</c:v>
                </c:pt>
                <c:pt idx="693">
                  <c:v>0</c:v>
                </c:pt>
                <c:pt idx="694">
                  <c:v>0</c:v>
                </c:pt>
                <c:pt idx="695">
                  <c:v>0</c:v>
                </c:pt>
                <c:pt idx="696">
                  <c:v>0</c:v>
                </c:pt>
                <c:pt idx="697">
                  <c:v>0</c:v>
                </c:pt>
                <c:pt idx="698">
                  <c:v>0</c:v>
                </c:pt>
                <c:pt idx="699">
                  <c:v>0</c:v>
                </c:pt>
                <c:pt idx="700">
                  <c:v>0.1999999999999886</c:v>
                </c:pt>
                <c:pt idx="701">
                  <c:v>0.59999999999996589</c:v>
                </c:pt>
                <c:pt idx="702">
                  <c:v>0</c:v>
                </c:pt>
                <c:pt idx="703">
                  <c:v>0.60000000000002274</c:v>
                </c:pt>
                <c:pt idx="704">
                  <c:v>0</c:v>
                </c:pt>
                <c:pt idx="705">
                  <c:v>0.1999999999999886</c:v>
                </c:pt>
                <c:pt idx="706">
                  <c:v>0</c:v>
                </c:pt>
                <c:pt idx="707">
                  <c:v>0</c:v>
                </c:pt>
                <c:pt idx="708">
                  <c:v>0</c:v>
                </c:pt>
                <c:pt idx="709">
                  <c:v>0</c:v>
                </c:pt>
                <c:pt idx="710">
                  <c:v>0.1999999999999886</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1</c:v>
                </c:pt>
                <c:pt idx="734">
                  <c:v>0</c:v>
                </c:pt>
                <c:pt idx="735">
                  <c:v>0</c:v>
                </c:pt>
                <c:pt idx="736">
                  <c:v>0</c:v>
                </c:pt>
                <c:pt idx="737">
                  <c:v>0</c:v>
                </c:pt>
                <c:pt idx="738">
                  <c:v>0</c:v>
                </c:pt>
                <c:pt idx="739">
                  <c:v>0</c:v>
                </c:pt>
                <c:pt idx="740">
                  <c:v>0</c:v>
                </c:pt>
                <c:pt idx="741">
                  <c:v>0</c:v>
                </c:pt>
                <c:pt idx="742">
                  <c:v>0</c:v>
                </c:pt>
                <c:pt idx="743">
                  <c:v>0</c:v>
                </c:pt>
                <c:pt idx="744">
                  <c:v>0</c:v>
                </c:pt>
                <c:pt idx="745">
                  <c:v>0.40000000000003411</c:v>
                </c:pt>
                <c:pt idx="746">
                  <c:v>2.3999999999999773</c:v>
                </c:pt>
                <c:pt idx="747">
                  <c:v>0</c:v>
                </c:pt>
                <c:pt idx="748">
                  <c:v>0</c:v>
                </c:pt>
                <c:pt idx="749">
                  <c:v>0.19999999999998863</c:v>
                </c:pt>
                <c:pt idx="750">
                  <c:v>0</c:v>
                </c:pt>
                <c:pt idx="751">
                  <c:v>0</c:v>
                </c:pt>
                <c:pt idx="752">
                  <c:v>0</c:v>
                </c:pt>
                <c:pt idx="753">
                  <c:v>0</c:v>
                </c:pt>
                <c:pt idx="754">
                  <c:v>0</c:v>
                </c:pt>
                <c:pt idx="755">
                  <c:v>0</c:v>
                </c:pt>
                <c:pt idx="756">
                  <c:v>0</c:v>
                </c:pt>
                <c:pt idx="757">
                  <c:v>7</c:v>
                </c:pt>
                <c:pt idx="758">
                  <c:v>0</c:v>
                </c:pt>
                <c:pt idx="759">
                  <c:v>0</c:v>
                </c:pt>
                <c:pt idx="760">
                  <c:v>0</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3</c:v>
                </c:pt>
                <c:pt idx="786">
                  <c:v>4.2000000000000446</c:v>
                </c:pt>
                <c:pt idx="787">
                  <c:v>2.799999999999955</c:v>
                </c:pt>
                <c:pt idx="788">
                  <c:v>1.600000000000023</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c:v>
                </c:pt>
                <c:pt idx="824">
                  <c:v>0</c:v>
                </c:pt>
                <c:pt idx="825">
                  <c:v>0</c:v>
                </c:pt>
                <c:pt idx="826">
                  <c:v>0</c:v>
                </c:pt>
                <c:pt idx="827">
                  <c:v>0</c:v>
                </c:pt>
                <c:pt idx="828">
                  <c:v>0</c:v>
                </c:pt>
                <c:pt idx="829">
                  <c:v>0</c:v>
                </c:pt>
                <c:pt idx="830">
                  <c:v>0</c:v>
                </c:pt>
                <c:pt idx="831">
                  <c:v>0</c:v>
                </c:pt>
                <c:pt idx="832">
                  <c:v>0</c:v>
                </c:pt>
                <c:pt idx="833">
                  <c:v>0</c:v>
                </c:pt>
                <c:pt idx="834">
                  <c:v>0</c:v>
                </c:pt>
                <c:pt idx="835">
                  <c:v>0</c:v>
                </c:pt>
                <c:pt idx="836">
                  <c:v>0</c:v>
                </c:pt>
                <c:pt idx="837">
                  <c:v>0</c:v>
                </c:pt>
                <c:pt idx="838">
                  <c:v>0</c:v>
                </c:pt>
                <c:pt idx="839">
                  <c:v>0</c:v>
                </c:pt>
                <c:pt idx="840">
                  <c:v>0</c:v>
                </c:pt>
                <c:pt idx="841">
                  <c:v>0</c:v>
                </c:pt>
                <c:pt idx="842">
                  <c:v>0</c:v>
                </c:pt>
                <c:pt idx="843">
                  <c:v>0</c:v>
                </c:pt>
                <c:pt idx="844">
                  <c:v>0</c:v>
                </c:pt>
                <c:pt idx="845">
                  <c:v>0</c:v>
                </c:pt>
                <c:pt idx="846">
                  <c:v>0</c:v>
                </c:pt>
                <c:pt idx="847">
                  <c:v>0</c:v>
                </c:pt>
                <c:pt idx="848">
                  <c:v>0</c:v>
                </c:pt>
                <c:pt idx="849">
                  <c:v>0</c:v>
                </c:pt>
                <c:pt idx="850">
                  <c:v>0</c:v>
                </c:pt>
                <c:pt idx="851">
                  <c:v>0</c:v>
                </c:pt>
                <c:pt idx="852">
                  <c:v>0</c:v>
                </c:pt>
                <c:pt idx="853">
                  <c:v>0</c:v>
                </c:pt>
                <c:pt idx="854">
                  <c:v>0</c:v>
                </c:pt>
                <c:pt idx="855">
                  <c:v>0</c:v>
                </c:pt>
                <c:pt idx="856">
                  <c:v>0</c:v>
                </c:pt>
                <c:pt idx="857">
                  <c:v>0</c:v>
                </c:pt>
                <c:pt idx="858">
                  <c:v>0</c:v>
                </c:pt>
                <c:pt idx="859">
                  <c:v>0</c:v>
                </c:pt>
                <c:pt idx="860">
                  <c:v>0</c:v>
                </c:pt>
                <c:pt idx="861">
                  <c:v>0</c:v>
                </c:pt>
                <c:pt idx="862">
                  <c:v>0</c:v>
                </c:pt>
                <c:pt idx="863">
                  <c:v>0</c:v>
                </c:pt>
                <c:pt idx="864">
                  <c:v>0</c:v>
                </c:pt>
                <c:pt idx="865">
                  <c:v>0</c:v>
                </c:pt>
                <c:pt idx="866">
                  <c:v>0</c:v>
                </c:pt>
                <c:pt idx="867">
                  <c:v>0</c:v>
                </c:pt>
                <c:pt idx="868">
                  <c:v>0</c:v>
                </c:pt>
                <c:pt idx="869">
                  <c:v>0</c:v>
                </c:pt>
                <c:pt idx="870">
                  <c:v>0</c:v>
                </c:pt>
                <c:pt idx="871">
                  <c:v>0</c:v>
                </c:pt>
                <c:pt idx="872">
                  <c:v>0</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0</c:v>
                </c:pt>
                <c:pt idx="898">
                  <c:v>0</c:v>
                </c:pt>
                <c:pt idx="899">
                  <c:v>0</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0</c:v>
                </c:pt>
                <c:pt idx="922">
                  <c:v>0</c:v>
                </c:pt>
                <c:pt idx="923">
                  <c:v>0</c:v>
                </c:pt>
                <c:pt idx="924">
                  <c:v>0</c:v>
                </c:pt>
                <c:pt idx="925">
                  <c:v>4.8000000000000114</c:v>
                </c:pt>
                <c:pt idx="926">
                  <c:v>1.8000000000000109</c:v>
                </c:pt>
                <c:pt idx="927">
                  <c:v>0</c:v>
                </c:pt>
                <c:pt idx="928">
                  <c:v>1.399999999999977</c:v>
                </c:pt>
                <c:pt idx="929">
                  <c:v>0</c:v>
                </c:pt>
                <c:pt idx="930">
                  <c:v>0</c:v>
                </c:pt>
                <c:pt idx="931">
                  <c:v>0</c:v>
                </c:pt>
                <c:pt idx="932">
                  <c:v>0</c:v>
                </c:pt>
                <c:pt idx="933">
                  <c:v>0</c:v>
                </c:pt>
                <c:pt idx="934">
                  <c:v>0</c:v>
                </c:pt>
                <c:pt idx="935">
                  <c:v>0</c:v>
                </c:pt>
                <c:pt idx="936">
                  <c:v>0</c:v>
                </c:pt>
                <c:pt idx="937">
                  <c:v>0</c:v>
                </c:pt>
                <c:pt idx="938">
                  <c:v>0</c:v>
                </c:pt>
                <c:pt idx="939">
                  <c:v>0</c:v>
                </c:pt>
                <c:pt idx="940">
                  <c:v>0</c:v>
                </c:pt>
                <c:pt idx="941">
                  <c:v>0</c:v>
                </c:pt>
                <c:pt idx="942">
                  <c:v>0</c:v>
                </c:pt>
                <c:pt idx="943">
                  <c:v>0</c:v>
                </c:pt>
                <c:pt idx="944">
                  <c:v>0</c:v>
                </c:pt>
                <c:pt idx="945">
                  <c:v>0</c:v>
                </c:pt>
                <c:pt idx="946">
                  <c:v>0</c:v>
                </c:pt>
                <c:pt idx="947">
                  <c:v>0</c:v>
                </c:pt>
                <c:pt idx="948">
                  <c:v>0</c:v>
                </c:pt>
                <c:pt idx="949">
                  <c:v>0</c:v>
                </c:pt>
                <c:pt idx="950">
                  <c:v>0</c:v>
                </c:pt>
                <c:pt idx="951">
                  <c:v>0</c:v>
                </c:pt>
                <c:pt idx="952">
                  <c:v>0</c:v>
                </c:pt>
                <c:pt idx="953">
                  <c:v>0.39999999999997732</c:v>
                </c:pt>
                <c:pt idx="954">
                  <c:v>0</c:v>
                </c:pt>
                <c:pt idx="955">
                  <c:v>0</c:v>
                </c:pt>
                <c:pt idx="956">
                  <c:v>0.2000000000000455</c:v>
                </c:pt>
                <c:pt idx="957">
                  <c:v>0</c:v>
                </c:pt>
                <c:pt idx="958">
                  <c:v>0</c:v>
                </c:pt>
                <c:pt idx="959">
                  <c:v>0.1999999999999886</c:v>
                </c:pt>
                <c:pt idx="960">
                  <c:v>0.1999999999999886</c:v>
                </c:pt>
                <c:pt idx="961">
                  <c:v>0</c:v>
                </c:pt>
                <c:pt idx="962">
                  <c:v>0</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0</c:v>
                </c:pt>
                <c:pt idx="979">
                  <c:v>0</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pt idx="1000">
                  <c:v>0</c:v>
                </c:pt>
                <c:pt idx="1001">
                  <c:v>0</c:v>
                </c:pt>
                <c:pt idx="1002">
                  <c:v>0</c:v>
                </c:pt>
                <c:pt idx="1003">
                  <c:v>0</c:v>
                </c:pt>
                <c:pt idx="1004">
                  <c:v>0</c:v>
                </c:pt>
                <c:pt idx="1005">
                  <c:v>0</c:v>
                </c:pt>
                <c:pt idx="1006">
                  <c:v>0</c:v>
                </c:pt>
                <c:pt idx="1007">
                  <c:v>0</c:v>
                </c:pt>
                <c:pt idx="1008">
                  <c:v>0</c:v>
                </c:pt>
                <c:pt idx="1009">
                  <c:v>0</c:v>
                </c:pt>
                <c:pt idx="1010">
                  <c:v>0</c:v>
                </c:pt>
                <c:pt idx="1011">
                  <c:v>0</c:v>
                </c:pt>
                <c:pt idx="1012">
                  <c:v>0</c:v>
                </c:pt>
                <c:pt idx="1013">
                  <c:v>0</c:v>
                </c:pt>
                <c:pt idx="1014">
                  <c:v>0</c:v>
                </c:pt>
                <c:pt idx="1015">
                  <c:v>0</c:v>
                </c:pt>
                <c:pt idx="1016">
                  <c:v>0</c:v>
                </c:pt>
                <c:pt idx="1017">
                  <c:v>0</c:v>
                </c:pt>
                <c:pt idx="1018">
                  <c:v>0</c:v>
                </c:pt>
                <c:pt idx="1019">
                  <c:v>0</c:v>
                </c:pt>
                <c:pt idx="1020">
                  <c:v>0</c:v>
                </c:pt>
                <c:pt idx="1021">
                  <c:v>0</c:v>
                </c:pt>
                <c:pt idx="1022">
                  <c:v>0</c:v>
                </c:pt>
                <c:pt idx="1023">
                  <c:v>0</c:v>
                </c:pt>
                <c:pt idx="1024">
                  <c:v>0</c:v>
                </c:pt>
                <c:pt idx="1025">
                  <c:v>0</c:v>
                </c:pt>
                <c:pt idx="1026">
                  <c:v>0</c:v>
                </c:pt>
                <c:pt idx="1027">
                  <c:v>0</c:v>
                </c:pt>
                <c:pt idx="1028">
                  <c:v>0</c:v>
                </c:pt>
                <c:pt idx="1029">
                  <c:v>0</c:v>
                </c:pt>
                <c:pt idx="1030">
                  <c:v>0</c:v>
                </c:pt>
                <c:pt idx="1031">
                  <c:v>0</c:v>
                </c:pt>
                <c:pt idx="1032">
                  <c:v>0</c:v>
                </c:pt>
                <c:pt idx="1033">
                  <c:v>0</c:v>
                </c:pt>
                <c:pt idx="1034">
                  <c:v>0</c:v>
                </c:pt>
                <c:pt idx="1035">
                  <c:v>0</c:v>
                </c:pt>
                <c:pt idx="1036">
                  <c:v>0</c:v>
                </c:pt>
                <c:pt idx="1037">
                  <c:v>0</c:v>
                </c:pt>
                <c:pt idx="1038">
                  <c:v>0</c:v>
                </c:pt>
                <c:pt idx="1039">
                  <c:v>0</c:v>
                </c:pt>
                <c:pt idx="1040">
                  <c:v>0</c:v>
                </c:pt>
                <c:pt idx="1041">
                  <c:v>0</c:v>
                </c:pt>
                <c:pt idx="1042">
                  <c:v>0</c:v>
                </c:pt>
                <c:pt idx="1043">
                  <c:v>0</c:v>
                </c:pt>
                <c:pt idx="1044">
                  <c:v>0</c:v>
                </c:pt>
                <c:pt idx="1045">
                  <c:v>0</c:v>
                </c:pt>
                <c:pt idx="1046">
                  <c:v>0</c:v>
                </c:pt>
                <c:pt idx="1047">
                  <c:v>0</c:v>
                </c:pt>
                <c:pt idx="1048">
                  <c:v>0</c:v>
                </c:pt>
                <c:pt idx="1049">
                  <c:v>0</c:v>
                </c:pt>
                <c:pt idx="1050">
                  <c:v>0</c:v>
                </c:pt>
                <c:pt idx="1051">
                  <c:v>0</c:v>
                </c:pt>
                <c:pt idx="1052">
                  <c:v>0</c:v>
                </c:pt>
                <c:pt idx="1053">
                  <c:v>0</c:v>
                </c:pt>
                <c:pt idx="1054">
                  <c:v>0</c:v>
                </c:pt>
                <c:pt idx="1055">
                  <c:v>0</c:v>
                </c:pt>
                <c:pt idx="1056">
                  <c:v>0</c:v>
                </c:pt>
                <c:pt idx="1057">
                  <c:v>0</c:v>
                </c:pt>
                <c:pt idx="1058">
                  <c:v>0</c:v>
                </c:pt>
                <c:pt idx="1059">
                  <c:v>0</c:v>
                </c:pt>
                <c:pt idx="1060">
                  <c:v>0</c:v>
                </c:pt>
                <c:pt idx="1061">
                  <c:v>0</c:v>
                </c:pt>
                <c:pt idx="1062">
                  <c:v>0</c:v>
                </c:pt>
                <c:pt idx="1063">
                  <c:v>0</c:v>
                </c:pt>
                <c:pt idx="1064">
                  <c:v>0</c:v>
                </c:pt>
                <c:pt idx="1065">
                  <c:v>0</c:v>
                </c:pt>
                <c:pt idx="1066">
                  <c:v>0</c:v>
                </c:pt>
                <c:pt idx="1067">
                  <c:v>0</c:v>
                </c:pt>
                <c:pt idx="1068">
                  <c:v>0</c:v>
                </c:pt>
                <c:pt idx="1069">
                  <c:v>0.1999999999999886</c:v>
                </c:pt>
                <c:pt idx="1070">
                  <c:v>1</c:v>
                </c:pt>
                <c:pt idx="1071">
                  <c:v>3</c:v>
                </c:pt>
                <c:pt idx="1072">
                  <c:v>0.80000000000001137</c:v>
                </c:pt>
                <c:pt idx="1073">
                  <c:v>4.3999999999999773</c:v>
                </c:pt>
                <c:pt idx="1074">
                  <c:v>20.400000000000031</c:v>
                </c:pt>
                <c:pt idx="1075">
                  <c:v>0.1999999999999886</c:v>
                </c:pt>
                <c:pt idx="1076">
                  <c:v>0</c:v>
                </c:pt>
                <c:pt idx="1077">
                  <c:v>0</c:v>
                </c:pt>
                <c:pt idx="1078">
                  <c:v>0</c:v>
                </c:pt>
                <c:pt idx="1079">
                  <c:v>0</c:v>
                </c:pt>
                <c:pt idx="1080">
                  <c:v>0</c:v>
                </c:pt>
                <c:pt idx="1081">
                  <c:v>0</c:v>
                </c:pt>
                <c:pt idx="1082">
                  <c:v>0</c:v>
                </c:pt>
                <c:pt idx="1083">
                  <c:v>0</c:v>
                </c:pt>
                <c:pt idx="1084">
                  <c:v>0</c:v>
                </c:pt>
                <c:pt idx="1085">
                  <c:v>0</c:v>
                </c:pt>
                <c:pt idx="1086">
                  <c:v>0</c:v>
                </c:pt>
                <c:pt idx="1087">
                  <c:v>0</c:v>
                </c:pt>
                <c:pt idx="1088">
                  <c:v>0</c:v>
                </c:pt>
                <c:pt idx="1089">
                  <c:v>0</c:v>
                </c:pt>
                <c:pt idx="1090">
                  <c:v>0</c:v>
                </c:pt>
                <c:pt idx="1091">
                  <c:v>0</c:v>
                </c:pt>
                <c:pt idx="1092">
                  <c:v>0</c:v>
                </c:pt>
                <c:pt idx="1093">
                  <c:v>0</c:v>
                </c:pt>
                <c:pt idx="1094">
                  <c:v>0</c:v>
                </c:pt>
                <c:pt idx="1095">
                  <c:v>0</c:v>
                </c:pt>
                <c:pt idx="1096">
                  <c:v>0</c:v>
                </c:pt>
                <c:pt idx="1097">
                  <c:v>0</c:v>
                </c:pt>
                <c:pt idx="1098">
                  <c:v>0</c:v>
                </c:pt>
                <c:pt idx="1099">
                  <c:v>0</c:v>
                </c:pt>
                <c:pt idx="1100">
                  <c:v>0</c:v>
                </c:pt>
                <c:pt idx="1101">
                  <c:v>0</c:v>
                </c:pt>
                <c:pt idx="1102">
                  <c:v>0</c:v>
                </c:pt>
                <c:pt idx="1103">
                  <c:v>0.39999999999997732</c:v>
                </c:pt>
                <c:pt idx="1104">
                  <c:v>0</c:v>
                </c:pt>
                <c:pt idx="1105">
                  <c:v>0</c:v>
                </c:pt>
                <c:pt idx="1106">
                  <c:v>0</c:v>
                </c:pt>
                <c:pt idx="1107">
                  <c:v>0</c:v>
                </c:pt>
                <c:pt idx="1108">
                  <c:v>0</c:v>
                </c:pt>
                <c:pt idx="1109">
                  <c:v>0</c:v>
                </c:pt>
                <c:pt idx="1110">
                  <c:v>0</c:v>
                </c:pt>
                <c:pt idx="1111">
                  <c:v>0</c:v>
                </c:pt>
                <c:pt idx="1112">
                  <c:v>0</c:v>
                </c:pt>
                <c:pt idx="1113">
                  <c:v>0</c:v>
                </c:pt>
                <c:pt idx="1114">
                  <c:v>0</c:v>
                </c:pt>
                <c:pt idx="1115">
                  <c:v>0</c:v>
                </c:pt>
                <c:pt idx="1116">
                  <c:v>0</c:v>
                </c:pt>
                <c:pt idx="1117">
                  <c:v>0</c:v>
                </c:pt>
                <c:pt idx="1118">
                  <c:v>0</c:v>
                </c:pt>
                <c:pt idx="1119">
                  <c:v>0</c:v>
                </c:pt>
                <c:pt idx="1120">
                  <c:v>0</c:v>
                </c:pt>
                <c:pt idx="1121">
                  <c:v>0</c:v>
                </c:pt>
                <c:pt idx="1122">
                  <c:v>0</c:v>
                </c:pt>
                <c:pt idx="1123">
                  <c:v>0</c:v>
                </c:pt>
                <c:pt idx="1124">
                  <c:v>0</c:v>
                </c:pt>
                <c:pt idx="1125">
                  <c:v>0</c:v>
                </c:pt>
                <c:pt idx="1126">
                  <c:v>0</c:v>
                </c:pt>
                <c:pt idx="1127">
                  <c:v>0</c:v>
                </c:pt>
                <c:pt idx="1128">
                  <c:v>0</c:v>
                </c:pt>
                <c:pt idx="1129">
                  <c:v>0</c:v>
                </c:pt>
                <c:pt idx="1130">
                  <c:v>0</c:v>
                </c:pt>
                <c:pt idx="1131">
                  <c:v>0</c:v>
                </c:pt>
                <c:pt idx="1132">
                  <c:v>0.2000000000000455</c:v>
                </c:pt>
                <c:pt idx="1133">
                  <c:v>0</c:v>
                </c:pt>
                <c:pt idx="1134">
                  <c:v>0</c:v>
                </c:pt>
                <c:pt idx="1135">
                  <c:v>0</c:v>
                </c:pt>
                <c:pt idx="1136">
                  <c:v>0</c:v>
                </c:pt>
                <c:pt idx="1137">
                  <c:v>0</c:v>
                </c:pt>
                <c:pt idx="1138">
                  <c:v>0</c:v>
                </c:pt>
                <c:pt idx="1139">
                  <c:v>0</c:v>
                </c:pt>
                <c:pt idx="1140">
                  <c:v>0</c:v>
                </c:pt>
                <c:pt idx="1141">
                  <c:v>0</c:v>
                </c:pt>
                <c:pt idx="1142">
                  <c:v>0</c:v>
                </c:pt>
                <c:pt idx="1143">
                  <c:v>0</c:v>
                </c:pt>
                <c:pt idx="1144">
                  <c:v>0</c:v>
                </c:pt>
                <c:pt idx="1145">
                  <c:v>0</c:v>
                </c:pt>
                <c:pt idx="1146">
                  <c:v>0</c:v>
                </c:pt>
                <c:pt idx="1147">
                  <c:v>0</c:v>
                </c:pt>
                <c:pt idx="1148">
                  <c:v>0</c:v>
                </c:pt>
                <c:pt idx="1149">
                  <c:v>0.1999999999999886</c:v>
                </c:pt>
                <c:pt idx="1150">
                  <c:v>1.1999999999999891</c:v>
                </c:pt>
                <c:pt idx="1151">
                  <c:v>0</c:v>
                </c:pt>
                <c:pt idx="1152">
                  <c:v>0</c:v>
                </c:pt>
                <c:pt idx="1153">
                  <c:v>0</c:v>
                </c:pt>
                <c:pt idx="1154">
                  <c:v>0</c:v>
                </c:pt>
                <c:pt idx="1155">
                  <c:v>0.1999999999999886</c:v>
                </c:pt>
                <c:pt idx="1156">
                  <c:v>0</c:v>
                </c:pt>
                <c:pt idx="1157">
                  <c:v>0</c:v>
                </c:pt>
                <c:pt idx="1158">
                  <c:v>0</c:v>
                </c:pt>
                <c:pt idx="1159">
                  <c:v>0</c:v>
                </c:pt>
                <c:pt idx="1160">
                  <c:v>0</c:v>
                </c:pt>
                <c:pt idx="1161">
                  <c:v>0</c:v>
                </c:pt>
                <c:pt idx="1162">
                  <c:v>0</c:v>
                </c:pt>
                <c:pt idx="1163">
                  <c:v>0</c:v>
                </c:pt>
                <c:pt idx="1164">
                  <c:v>0</c:v>
                </c:pt>
                <c:pt idx="1165">
                  <c:v>0</c:v>
                </c:pt>
                <c:pt idx="1166">
                  <c:v>0</c:v>
                </c:pt>
                <c:pt idx="1167">
                  <c:v>0</c:v>
                </c:pt>
                <c:pt idx="1168">
                  <c:v>0</c:v>
                </c:pt>
                <c:pt idx="1169">
                  <c:v>0</c:v>
                </c:pt>
                <c:pt idx="1170">
                  <c:v>0</c:v>
                </c:pt>
                <c:pt idx="1171">
                  <c:v>0</c:v>
                </c:pt>
                <c:pt idx="1172">
                  <c:v>0</c:v>
                </c:pt>
                <c:pt idx="1173">
                  <c:v>0</c:v>
                </c:pt>
                <c:pt idx="1174">
                  <c:v>0</c:v>
                </c:pt>
                <c:pt idx="1175">
                  <c:v>0</c:v>
                </c:pt>
                <c:pt idx="1176">
                  <c:v>0</c:v>
                </c:pt>
                <c:pt idx="1177">
                  <c:v>0</c:v>
                </c:pt>
                <c:pt idx="1178">
                  <c:v>0</c:v>
                </c:pt>
                <c:pt idx="1179">
                  <c:v>0</c:v>
                </c:pt>
                <c:pt idx="1180">
                  <c:v>0</c:v>
                </c:pt>
                <c:pt idx="1181">
                  <c:v>0</c:v>
                </c:pt>
                <c:pt idx="1182">
                  <c:v>0</c:v>
                </c:pt>
                <c:pt idx="1183">
                  <c:v>0</c:v>
                </c:pt>
                <c:pt idx="1184">
                  <c:v>0</c:v>
                </c:pt>
                <c:pt idx="1185">
                  <c:v>0</c:v>
                </c:pt>
                <c:pt idx="1186">
                  <c:v>0</c:v>
                </c:pt>
                <c:pt idx="1187">
                  <c:v>0</c:v>
                </c:pt>
                <c:pt idx="1188">
                  <c:v>0</c:v>
                </c:pt>
                <c:pt idx="1189">
                  <c:v>0</c:v>
                </c:pt>
                <c:pt idx="1190">
                  <c:v>0</c:v>
                </c:pt>
                <c:pt idx="1191">
                  <c:v>16</c:v>
                </c:pt>
                <c:pt idx="1192">
                  <c:v>0</c:v>
                </c:pt>
                <c:pt idx="1193">
                  <c:v>9.4000000000000341</c:v>
                </c:pt>
                <c:pt idx="1194">
                  <c:v>0</c:v>
                </c:pt>
                <c:pt idx="1195">
                  <c:v>0</c:v>
                </c:pt>
                <c:pt idx="1196">
                  <c:v>0</c:v>
                </c:pt>
                <c:pt idx="1197">
                  <c:v>0</c:v>
                </c:pt>
                <c:pt idx="1198">
                  <c:v>0</c:v>
                </c:pt>
                <c:pt idx="1199">
                  <c:v>0</c:v>
                </c:pt>
                <c:pt idx="1200">
                  <c:v>0</c:v>
                </c:pt>
                <c:pt idx="1201">
                  <c:v>0</c:v>
                </c:pt>
                <c:pt idx="1202">
                  <c:v>0</c:v>
                </c:pt>
                <c:pt idx="1203">
                  <c:v>0</c:v>
                </c:pt>
                <c:pt idx="1204">
                  <c:v>0</c:v>
                </c:pt>
                <c:pt idx="1205">
                  <c:v>0</c:v>
                </c:pt>
                <c:pt idx="1206">
                  <c:v>0</c:v>
                </c:pt>
                <c:pt idx="1207">
                  <c:v>0</c:v>
                </c:pt>
                <c:pt idx="1208">
                  <c:v>0</c:v>
                </c:pt>
                <c:pt idx="1209">
                  <c:v>0</c:v>
                </c:pt>
                <c:pt idx="1210">
                  <c:v>0</c:v>
                </c:pt>
                <c:pt idx="1211">
                  <c:v>0</c:v>
                </c:pt>
                <c:pt idx="1212">
                  <c:v>0</c:v>
                </c:pt>
                <c:pt idx="1213">
                  <c:v>0</c:v>
                </c:pt>
                <c:pt idx="1214">
                  <c:v>8.5999999999999659</c:v>
                </c:pt>
                <c:pt idx="1215">
                  <c:v>0</c:v>
                </c:pt>
                <c:pt idx="1216">
                  <c:v>0</c:v>
                </c:pt>
                <c:pt idx="1217">
                  <c:v>3.4000000000000341</c:v>
                </c:pt>
                <c:pt idx="1218">
                  <c:v>0</c:v>
                </c:pt>
                <c:pt idx="1219">
                  <c:v>0.1999999999999886</c:v>
                </c:pt>
                <c:pt idx="1220">
                  <c:v>0</c:v>
                </c:pt>
                <c:pt idx="1221">
                  <c:v>0</c:v>
                </c:pt>
                <c:pt idx="1222">
                  <c:v>0</c:v>
                </c:pt>
                <c:pt idx="1223">
                  <c:v>0</c:v>
                </c:pt>
                <c:pt idx="1224">
                  <c:v>0</c:v>
                </c:pt>
                <c:pt idx="1225">
                  <c:v>0</c:v>
                </c:pt>
                <c:pt idx="1226">
                  <c:v>0</c:v>
                </c:pt>
                <c:pt idx="1227">
                  <c:v>0</c:v>
                </c:pt>
                <c:pt idx="1228">
                  <c:v>0</c:v>
                </c:pt>
                <c:pt idx="1229">
                  <c:v>0</c:v>
                </c:pt>
                <c:pt idx="1230">
                  <c:v>0</c:v>
                </c:pt>
                <c:pt idx="1231">
                  <c:v>0</c:v>
                </c:pt>
                <c:pt idx="1232">
                  <c:v>0</c:v>
                </c:pt>
                <c:pt idx="1233">
                  <c:v>0</c:v>
                </c:pt>
                <c:pt idx="1234">
                  <c:v>0</c:v>
                </c:pt>
                <c:pt idx="1235">
                  <c:v>0</c:v>
                </c:pt>
                <c:pt idx="1236">
                  <c:v>0</c:v>
                </c:pt>
                <c:pt idx="1237">
                  <c:v>0</c:v>
                </c:pt>
                <c:pt idx="1238">
                  <c:v>0</c:v>
                </c:pt>
                <c:pt idx="1239">
                  <c:v>0</c:v>
                </c:pt>
                <c:pt idx="1240">
                  <c:v>0</c:v>
                </c:pt>
                <c:pt idx="1241">
                  <c:v>0</c:v>
                </c:pt>
                <c:pt idx="1242">
                  <c:v>0.39999999999997732</c:v>
                </c:pt>
                <c:pt idx="1243">
                  <c:v>0</c:v>
                </c:pt>
                <c:pt idx="1244">
                  <c:v>0</c:v>
                </c:pt>
                <c:pt idx="1245">
                  <c:v>0</c:v>
                </c:pt>
                <c:pt idx="1246">
                  <c:v>0</c:v>
                </c:pt>
                <c:pt idx="1247">
                  <c:v>0</c:v>
                </c:pt>
                <c:pt idx="1248">
                  <c:v>0</c:v>
                </c:pt>
                <c:pt idx="1249">
                  <c:v>0</c:v>
                </c:pt>
                <c:pt idx="1250">
                  <c:v>0</c:v>
                </c:pt>
                <c:pt idx="1251">
                  <c:v>0</c:v>
                </c:pt>
                <c:pt idx="1252">
                  <c:v>0</c:v>
                </c:pt>
                <c:pt idx="1253">
                  <c:v>0</c:v>
                </c:pt>
                <c:pt idx="1254">
                  <c:v>0</c:v>
                </c:pt>
                <c:pt idx="1255">
                  <c:v>0</c:v>
                </c:pt>
                <c:pt idx="1256">
                  <c:v>0</c:v>
                </c:pt>
                <c:pt idx="1257">
                  <c:v>0</c:v>
                </c:pt>
                <c:pt idx="1258">
                  <c:v>0</c:v>
                </c:pt>
                <c:pt idx="1259">
                  <c:v>0</c:v>
                </c:pt>
                <c:pt idx="1260">
                  <c:v>0</c:v>
                </c:pt>
                <c:pt idx="1261">
                  <c:v>0</c:v>
                </c:pt>
                <c:pt idx="1262">
                  <c:v>0</c:v>
                </c:pt>
                <c:pt idx="1263">
                  <c:v>0</c:v>
                </c:pt>
                <c:pt idx="1264">
                  <c:v>0</c:v>
                </c:pt>
                <c:pt idx="1265">
                  <c:v>0</c:v>
                </c:pt>
                <c:pt idx="1266">
                  <c:v>0</c:v>
                </c:pt>
                <c:pt idx="1267">
                  <c:v>0</c:v>
                </c:pt>
                <c:pt idx="1268">
                  <c:v>0</c:v>
                </c:pt>
                <c:pt idx="1269">
                  <c:v>0</c:v>
                </c:pt>
                <c:pt idx="1270">
                  <c:v>0</c:v>
                </c:pt>
                <c:pt idx="1271">
                  <c:v>0</c:v>
                </c:pt>
                <c:pt idx="1272">
                  <c:v>0</c:v>
                </c:pt>
                <c:pt idx="1273">
                  <c:v>0</c:v>
                </c:pt>
                <c:pt idx="1274">
                  <c:v>0</c:v>
                </c:pt>
                <c:pt idx="1275">
                  <c:v>0</c:v>
                </c:pt>
                <c:pt idx="1276">
                  <c:v>0</c:v>
                </c:pt>
                <c:pt idx="1277">
                  <c:v>0</c:v>
                </c:pt>
                <c:pt idx="1278">
                  <c:v>0</c:v>
                </c:pt>
                <c:pt idx="1279">
                  <c:v>0</c:v>
                </c:pt>
                <c:pt idx="1280">
                  <c:v>0</c:v>
                </c:pt>
                <c:pt idx="1281">
                  <c:v>0</c:v>
                </c:pt>
                <c:pt idx="1282">
                  <c:v>0</c:v>
                </c:pt>
                <c:pt idx="1283">
                  <c:v>0</c:v>
                </c:pt>
                <c:pt idx="1284">
                  <c:v>0</c:v>
                </c:pt>
                <c:pt idx="1285">
                  <c:v>0</c:v>
                </c:pt>
                <c:pt idx="1286">
                  <c:v>0</c:v>
                </c:pt>
                <c:pt idx="1287">
                  <c:v>0</c:v>
                </c:pt>
                <c:pt idx="1288">
                  <c:v>0</c:v>
                </c:pt>
                <c:pt idx="1289">
                  <c:v>0</c:v>
                </c:pt>
                <c:pt idx="1290">
                  <c:v>0</c:v>
                </c:pt>
                <c:pt idx="1291">
                  <c:v>0</c:v>
                </c:pt>
                <c:pt idx="1292">
                  <c:v>0</c:v>
                </c:pt>
                <c:pt idx="1293">
                  <c:v>0</c:v>
                </c:pt>
                <c:pt idx="1294">
                  <c:v>0</c:v>
                </c:pt>
                <c:pt idx="1295">
                  <c:v>0</c:v>
                </c:pt>
                <c:pt idx="1296">
                  <c:v>0</c:v>
                </c:pt>
                <c:pt idx="1297">
                  <c:v>0</c:v>
                </c:pt>
                <c:pt idx="1298">
                  <c:v>0</c:v>
                </c:pt>
                <c:pt idx="1299">
                  <c:v>0</c:v>
                </c:pt>
                <c:pt idx="1300">
                  <c:v>0</c:v>
                </c:pt>
                <c:pt idx="1301">
                  <c:v>0</c:v>
                </c:pt>
                <c:pt idx="1302">
                  <c:v>0</c:v>
                </c:pt>
                <c:pt idx="1303">
                  <c:v>0</c:v>
                </c:pt>
                <c:pt idx="1304">
                  <c:v>0</c:v>
                </c:pt>
                <c:pt idx="1305">
                  <c:v>0</c:v>
                </c:pt>
                <c:pt idx="1306">
                  <c:v>0</c:v>
                </c:pt>
                <c:pt idx="1307">
                  <c:v>0</c:v>
                </c:pt>
                <c:pt idx="1308">
                  <c:v>0</c:v>
                </c:pt>
                <c:pt idx="1309">
                  <c:v>0</c:v>
                </c:pt>
                <c:pt idx="1310">
                  <c:v>0</c:v>
                </c:pt>
                <c:pt idx="1311">
                  <c:v>0</c:v>
                </c:pt>
                <c:pt idx="1312">
                  <c:v>0</c:v>
                </c:pt>
                <c:pt idx="1313">
                  <c:v>0</c:v>
                </c:pt>
                <c:pt idx="1314">
                  <c:v>0</c:v>
                </c:pt>
                <c:pt idx="1315">
                  <c:v>0</c:v>
                </c:pt>
                <c:pt idx="1316">
                  <c:v>1</c:v>
                </c:pt>
                <c:pt idx="1317">
                  <c:v>0.1999999999999886</c:v>
                </c:pt>
                <c:pt idx="1318">
                  <c:v>0</c:v>
                </c:pt>
                <c:pt idx="1319">
                  <c:v>1.200000000000045</c:v>
                </c:pt>
                <c:pt idx="1320">
                  <c:v>0</c:v>
                </c:pt>
                <c:pt idx="1321">
                  <c:v>0</c:v>
                </c:pt>
                <c:pt idx="1322">
                  <c:v>0</c:v>
                </c:pt>
                <c:pt idx="1323">
                  <c:v>0</c:v>
                </c:pt>
                <c:pt idx="1324">
                  <c:v>0</c:v>
                </c:pt>
                <c:pt idx="1325">
                  <c:v>0</c:v>
                </c:pt>
                <c:pt idx="1326">
                  <c:v>0</c:v>
                </c:pt>
                <c:pt idx="1327">
                  <c:v>0</c:v>
                </c:pt>
                <c:pt idx="1328">
                  <c:v>0</c:v>
                </c:pt>
                <c:pt idx="1329">
                  <c:v>0</c:v>
                </c:pt>
                <c:pt idx="1330">
                  <c:v>0</c:v>
                </c:pt>
                <c:pt idx="1331">
                  <c:v>0</c:v>
                </c:pt>
                <c:pt idx="1332">
                  <c:v>0</c:v>
                </c:pt>
                <c:pt idx="1333">
                  <c:v>0</c:v>
                </c:pt>
                <c:pt idx="1334">
                  <c:v>0</c:v>
                </c:pt>
                <c:pt idx="1335">
                  <c:v>0</c:v>
                </c:pt>
                <c:pt idx="1336">
                  <c:v>0</c:v>
                </c:pt>
                <c:pt idx="1337">
                  <c:v>0</c:v>
                </c:pt>
                <c:pt idx="1338">
                  <c:v>0</c:v>
                </c:pt>
                <c:pt idx="1339">
                  <c:v>7</c:v>
                </c:pt>
                <c:pt idx="1340">
                  <c:v>4.5999999999999659</c:v>
                </c:pt>
                <c:pt idx="1341">
                  <c:v>1</c:v>
                </c:pt>
                <c:pt idx="1342">
                  <c:v>0</c:v>
                </c:pt>
                <c:pt idx="1343">
                  <c:v>0</c:v>
                </c:pt>
                <c:pt idx="1344">
                  <c:v>0</c:v>
                </c:pt>
                <c:pt idx="1345">
                  <c:v>0</c:v>
                </c:pt>
                <c:pt idx="1346">
                  <c:v>0</c:v>
                </c:pt>
                <c:pt idx="1347">
                  <c:v>0</c:v>
                </c:pt>
                <c:pt idx="1348">
                  <c:v>0</c:v>
                </c:pt>
                <c:pt idx="1349">
                  <c:v>0</c:v>
                </c:pt>
                <c:pt idx="1350">
                  <c:v>0</c:v>
                </c:pt>
                <c:pt idx="1351">
                  <c:v>0</c:v>
                </c:pt>
                <c:pt idx="1352">
                  <c:v>0</c:v>
                </c:pt>
                <c:pt idx="1353">
                  <c:v>0</c:v>
                </c:pt>
                <c:pt idx="1354">
                  <c:v>0</c:v>
                </c:pt>
                <c:pt idx="1355">
                  <c:v>0</c:v>
                </c:pt>
                <c:pt idx="1356">
                  <c:v>0</c:v>
                </c:pt>
                <c:pt idx="1357">
                  <c:v>0</c:v>
                </c:pt>
                <c:pt idx="1358">
                  <c:v>0</c:v>
                </c:pt>
                <c:pt idx="1359">
                  <c:v>0</c:v>
                </c:pt>
                <c:pt idx="1360">
                  <c:v>0</c:v>
                </c:pt>
                <c:pt idx="1361">
                  <c:v>0</c:v>
                </c:pt>
                <c:pt idx="1362">
                  <c:v>0</c:v>
                </c:pt>
                <c:pt idx="1363">
                  <c:v>0</c:v>
                </c:pt>
                <c:pt idx="1364">
                  <c:v>0</c:v>
                </c:pt>
                <c:pt idx="1365">
                  <c:v>0</c:v>
                </c:pt>
                <c:pt idx="1366">
                  <c:v>0</c:v>
                </c:pt>
                <c:pt idx="1367">
                  <c:v>0</c:v>
                </c:pt>
                <c:pt idx="1368">
                  <c:v>0</c:v>
                </c:pt>
                <c:pt idx="1369">
                  <c:v>0</c:v>
                </c:pt>
                <c:pt idx="1370">
                  <c:v>0</c:v>
                </c:pt>
                <c:pt idx="1371">
                  <c:v>0</c:v>
                </c:pt>
                <c:pt idx="1372">
                  <c:v>0</c:v>
                </c:pt>
                <c:pt idx="1373">
                  <c:v>0</c:v>
                </c:pt>
                <c:pt idx="1374">
                  <c:v>0</c:v>
                </c:pt>
                <c:pt idx="1375">
                  <c:v>0</c:v>
                </c:pt>
                <c:pt idx="1376">
                  <c:v>0</c:v>
                </c:pt>
                <c:pt idx="1377">
                  <c:v>0</c:v>
                </c:pt>
                <c:pt idx="1378">
                  <c:v>0</c:v>
                </c:pt>
                <c:pt idx="1379">
                  <c:v>0</c:v>
                </c:pt>
                <c:pt idx="1380">
                  <c:v>0</c:v>
                </c:pt>
                <c:pt idx="1381">
                  <c:v>0</c:v>
                </c:pt>
                <c:pt idx="1382">
                  <c:v>0</c:v>
                </c:pt>
                <c:pt idx="1383">
                  <c:v>0</c:v>
                </c:pt>
                <c:pt idx="1384">
                  <c:v>0</c:v>
                </c:pt>
                <c:pt idx="1385">
                  <c:v>0</c:v>
                </c:pt>
                <c:pt idx="1386">
                  <c:v>2.8000000000000109</c:v>
                </c:pt>
                <c:pt idx="1387">
                  <c:v>0</c:v>
                </c:pt>
                <c:pt idx="1388">
                  <c:v>0.1999999999999886</c:v>
                </c:pt>
                <c:pt idx="1389">
                  <c:v>0</c:v>
                </c:pt>
                <c:pt idx="1390">
                  <c:v>0</c:v>
                </c:pt>
                <c:pt idx="1391">
                  <c:v>0</c:v>
                </c:pt>
                <c:pt idx="1392">
                  <c:v>0</c:v>
                </c:pt>
                <c:pt idx="1393">
                  <c:v>0</c:v>
                </c:pt>
                <c:pt idx="1394">
                  <c:v>0</c:v>
                </c:pt>
                <c:pt idx="1395">
                  <c:v>0</c:v>
                </c:pt>
                <c:pt idx="1396">
                  <c:v>0</c:v>
                </c:pt>
                <c:pt idx="1397">
                  <c:v>0</c:v>
                </c:pt>
                <c:pt idx="1398">
                  <c:v>0</c:v>
                </c:pt>
                <c:pt idx="1399">
                  <c:v>0</c:v>
                </c:pt>
                <c:pt idx="1400">
                  <c:v>0</c:v>
                </c:pt>
                <c:pt idx="1401">
                  <c:v>0</c:v>
                </c:pt>
                <c:pt idx="1402">
                  <c:v>0</c:v>
                </c:pt>
                <c:pt idx="1403">
                  <c:v>0</c:v>
                </c:pt>
                <c:pt idx="1404">
                  <c:v>0</c:v>
                </c:pt>
                <c:pt idx="1405">
                  <c:v>0</c:v>
                </c:pt>
                <c:pt idx="1406">
                  <c:v>1.600000000000023</c:v>
                </c:pt>
                <c:pt idx="1407">
                  <c:v>0.80000000000001137</c:v>
                </c:pt>
                <c:pt idx="1408">
                  <c:v>0</c:v>
                </c:pt>
                <c:pt idx="1409">
                  <c:v>0</c:v>
                </c:pt>
                <c:pt idx="1410">
                  <c:v>0</c:v>
                </c:pt>
                <c:pt idx="1411">
                  <c:v>0</c:v>
                </c:pt>
                <c:pt idx="1412">
                  <c:v>0</c:v>
                </c:pt>
                <c:pt idx="1413">
                  <c:v>0</c:v>
                </c:pt>
                <c:pt idx="1414">
                  <c:v>0</c:v>
                </c:pt>
                <c:pt idx="1415">
                  <c:v>0</c:v>
                </c:pt>
                <c:pt idx="1416">
                  <c:v>0</c:v>
                </c:pt>
                <c:pt idx="1417">
                  <c:v>0</c:v>
                </c:pt>
                <c:pt idx="1418">
                  <c:v>0</c:v>
                </c:pt>
                <c:pt idx="1419">
                  <c:v>0</c:v>
                </c:pt>
                <c:pt idx="1420">
                  <c:v>0</c:v>
                </c:pt>
                <c:pt idx="1421">
                  <c:v>0</c:v>
                </c:pt>
                <c:pt idx="1422">
                  <c:v>0</c:v>
                </c:pt>
                <c:pt idx="1423">
                  <c:v>0</c:v>
                </c:pt>
                <c:pt idx="1424">
                  <c:v>0</c:v>
                </c:pt>
                <c:pt idx="1425">
                  <c:v>0</c:v>
                </c:pt>
                <c:pt idx="1426">
                  <c:v>0</c:v>
                </c:pt>
                <c:pt idx="1427">
                  <c:v>0</c:v>
                </c:pt>
                <c:pt idx="1428">
                  <c:v>0</c:v>
                </c:pt>
                <c:pt idx="1429">
                  <c:v>0</c:v>
                </c:pt>
                <c:pt idx="1430">
                  <c:v>0</c:v>
                </c:pt>
                <c:pt idx="1431">
                  <c:v>0</c:v>
                </c:pt>
                <c:pt idx="1432">
                  <c:v>0</c:v>
                </c:pt>
                <c:pt idx="1433">
                  <c:v>0</c:v>
                </c:pt>
                <c:pt idx="1434">
                  <c:v>0</c:v>
                </c:pt>
                <c:pt idx="1435">
                  <c:v>0</c:v>
                </c:pt>
                <c:pt idx="1436">
                  <c:v>0</c:v>
                </c:pt>
                <c:pt idx="1437">
                  <c:v>0</c:v>
                </c:pt>
                <c:pt idx="1438">
                  <c:v>0</c:v>
                </c:pt>
                <c:pt idx="1439">
                  <c:v>0</c:v>
                </c:pt>
                <c:pt idx="1440">
                  <c:v>0</c:v>
                </c:pt>
                <c:pt idx="1441">
                  <c:v>0</c:v>
                </c:pt>
                <c:pt idx="1442">
                  <c:v>0</c:v>
                </c:pt>
                <c:pt idx="1443">
                  <c:v>0</c:v>
                </c:pt>
                <c:pt idx="1444">
                  <c:v>0</c:v>
                </c:pt>
                <c:pt idx="1445">
                  <c:v>0</c:v>
                </c:pt>
                <c:pt idx="1446">
                  <c:v>0</c:v>
                </c:pt>
                <c:pt idx="1447">
                  <c:v>0</c:v>
                </c:pt>
                <c:pt idx="1448">
                  <c:v>0</c:v>
                </c:pt>
                <c:pt idx="1449">
                  <c:v>0</c:v>
                </c:pt>
                <c:pt idx="1450">
                  <c:v>0</c:v>
                </c:pt>
                <c:pt idx="1451">
                  <c:v>0</c:v>
                </c:pt>
                <c:pt idx="1452">
                  <c:v>0</c:v>
                </c:pt>
                <c:pt idx="1453">
                  <c:v>0</c:v>
                </c:pt>
                <c:pt idx="1454">
                  <c:v>0</c:v>
                </c:pt>
                <c:pt idx="1455">
                  <c:v>0</c:v>
                </c:pt>
                <c:pt idx="1456">
                  <c:v>0</c:v>
                </c:pt>
                <c:pt idx="1457">
                  <c:v>0.79999999999995453</c:v>
                </c:pt>
                <c:pt idx="1458">
                  <c:v>0</c:v>
                </c:pt>
                <c:pt idx="1459">
                  <c:v>0</c:v>
                </c:pt>
                <c:pt idx="1460">
                  <c:v>0</c:v>
                </c:pt>
                <c:pt idx="1461">
                  <c:v>0</c:v>
                </c:pt>
                <c:pt idx="1462">
                  <c:v>0</c:v>
                </c:pt>
                <c:pt idx="1463">
                  <c:v>0</c:v>
                </c:pt>
                <c:pt idx="1464">
                  <c:v>0</c:v>
                </c:pt>
                <c:pt idx="1465">
                  <c:v>0</c:v>
                </c:pt>
                <c:pt idx="1466">
                  <c:v>0</c:v>
                </c:pt>
                <c:pt idx="1467">
                  <c:v>0</c:v>
                </c:pt>
                <c:pt idx="1468">
                  <c:v>0</c:v>
                </c:pt>
                <c:pt idx="1469">
                  <c:v>0</c:v>
                </c:pt>
                <c:pt idx="1470">
                  <c:v>0</c:v>
                </c:pt>
                <c:pt idx="1471">
                  <c:v>0</c:v>
                </c:pt>
                <c:pt idx="1472">
                  <c:v>0</c:v>
                </c:pt>
                <c:pt idx="1473">
                  <c:v>0</c:v>
                </c:pt>
                <c:pt idx="1474">
                  <c:v>0</c:v>
                </c:pt>
                <c:pt idx="1475">
                  <c:v>0</c:v>
                </c:pt>
                <c:pt idx="1476">
                  <c:v>0</c:v>
                </c:pt>
                <c:pt idx="1477">
                  <c:v>0</c:v>
                </c:pt>
                <c:pt idx="1478">
                  <c:v>0</c:v>
                </c:pt>
                <c:pt idx="1479">
                  <c:v>0</c:v>
                </c:pt>
                <c:pt idx="1480">
                  <c:v>0</c:v>
                </c:pt>
                <c:pt idx="1481">
                  <c:v>0</c:v>
                </c:pt>
                <c:pt idx="1482">
                  <c:v>0</c:v>
                </c:pt>
                <c:pt idx="1483">
                  <c:v>0</c:v>
                </c:pt>
                <c:pt idx="1484">
                  <c:v>0</c:v>
                </c:pt>
                <c:pt idx="1485">
                  <c:v>0</c:v>
                </c:pt>
                <c:pt idx="1486">
                  <c:v>0</c:v>
                </c:pt>
                <c:pt idx="1487">
                  <c:v>0</c:v>
                </c:pt>
                <c:pt idx="1488">
                  <c:v>0</c:v>
                </c:pt>
                <c:pt idx="1489">
                  <c:v>0</c:v>
                </c:pt>
                <c:pt idx="1490">
                  <c:v>0</c:v>
                </c:pt>
                <c:pt idx="1491">
                  <c:v>0</c:v>
                </c:pt>
                <c:pt idx="1492">
                  <c:v>0</c:v>
                </c:pt>
                <c:pt idx="1493">
                  <c:v>0</c:v>
                </c:pt>
                <c:pt idx="1494">
                  <c:v>0</c:v>
                </c:pt>
                <c:pt idx="1495">
                  <c:v>0</c:v>
                </c:pt>
                <c:pt idx="1496">
                  <c:v>0</c:v>
                </c:pt>
                <c:pt idx="1497">
                  <c:v>0</c:v>
                </c:pt>
                <c:pt idx="1498">
                  <c:v>0</c:v>
                </c:pt>
                <c:pt idx="1499">
                  <c:v>0</c:v>
                </c:pt>
                <c:pt idx="1500">
                  <c:v>0</c:v>
                </c:pt>
                <c:pt idx="1501">
                  <c:v>0</c:v>
                </c:pt>
                <c:pt idx="1502">
                  <c:v>0</c:v>
                </c:pt>
                <c:pt idx="1503">
                  <c:v>0</c:v>
                </c:pt>
                <c:pt idx="1504">
                  <c:v>0</c:v>
                </c:pt>
                <c:pt idx="1505">
                  <c:v>0</c:v>
                </c:pt>
                <c:pt idx="1506">
                  <c:v>0</c:v>
                </c:pt>
                <c:pt idx="1507">
                  <c:v>0</c:v>
                </c:pt>
                <c:pt idx="1508">
                  <c:v>0</c:v>
                </c:pt>
                <c:pt idx="1509">
                  <c:v>0</c:v>
                </c:pt>
                <c:pt idx="1510">
                  <c:v>0</c:v>
                </c:pt>
                <c:pt idx="1511">
                  <c:v>0</c:v>
                </c:pt>
                <c:pt idx="1512">
                  <c:v>0</c:v>
                </c:pt>
                <c:pt idx="1513">
                  <c:v>0</c:v>
                </c:pt>
                <c:pt idx="1514">
                  <c:v>0</c:v>
                </c:pt>
                <c:pt idx="1515">
                  <c:v>0</c:v>
                </c:pt>
                <c:pt idx="1516">
                  <c:v>0</c:v>
                </c:pt>
                <c:pt idx="1517">
                  <c:v>0</c:v>
                </c:pt>
                <c:pt idx="1518">
                  <c:v>0</c:v>
                </c:pt>
                <c:pt idx="1519">
                  <c:v>0</c:v>
                </c:pt>
                <c:pt idx="1520">
                  <c:v>0</c:v>
                </c:pt>
                <c:pt idx="1521">
                  <c:v>0</c:v>
                </c:pt>
                <c:pt idx="1522">
                  <c:v>0</c:v>
                </c:pt>
                <c:pt idx="1523">
                  <c:v>0</c:v>
                </c:pt>
                <c:pt idx="1524">
                  <c:v>0</c:v>
                </c:pt>
                <c:pt idx="1525">
                  <c:v>0</c:v>
                </c:pt>
                <c:pt idx="1526">
                  <c:v>0</c:v>
                </c:pt>
                <c:pt idx="1527">
                  <c:v>0</c:v>
                </c:pt>
                <c:pt idx="1528">
                  <c:v>0</c:v>
                </c:pt>
                <c:pt idx="1529">
                  <c:v>0</c:v>
                </c:pt>
                <c:pt idx="1530">
                  <c:v>0</c:v>
                </c:pt>
                <c:pt idx="1531">
                  <c:v>0</c:v>
                </c:pt>
                <c:pt idx="1532">
                  <c:v>0</c:v>
                </c:pt>
                <c:pt idx="1533">
                  <c:v>0</c:v>
                </c:pt>
                <c:pt idx="1534">
                  <c:v>0</c:v>
                </c:pt>
                <c:pt idx="1535">
                  <c:v>0</c:v>
                </c:pt>
                <c:pt idx="1536">
                  <c:v>0</c:v>
                </c:pt>
                <c:pt idx="1537">
                  <c:v>0</c:v>
                </c:pt>
                <c:pt idx="1538">
                  <c:v>0</c:v>
                </c:pt>
                <c:pt idx="1539">
                  <c:v>0</c:v>
                </c:pt>
                <c:pt idx="1540">
                  <c:v>0</c:v>
                </c:pt>
                <c:pt idx="1541">
                  <c:v>0</c:v>
                </c:pt>
                <c:pt idx="1542">
                  <c:v>0</c:v>
                </c:pt>
                <c:pt idx="1543">
                  <c:v>0</c:v>
                </c:pt>
                <c:pt idx="1544">
                  <c:v>0</c:v>
                </c:pt>
                <c:pt idx="1545">
                  <c:v>0</c:v>
                </c:pt>
                <c:pt idx="1546">
                  <c:v>0</c:v>
                </c:pt>
                <c:pt idx="1547">
                  <c:v>0</c:v>
                </c:pt>
                <c:pt idx="1548">
                  <c:v>0</c:v>
                </c:pt>
                <c:pt idx="1549">
                  <c:v>0</c:v>
                </c:pt>
                <c:pt idx="1550">
                  <c:v>0</c:v>
                </c:pt>
                <c:pt idx="1551">
                  <c:v>0</c:v>
                </c:pt>
                <c:pt idx="1552">
                  <c:v>0</c:v>
                </c:pt>
                <c:pt idx="1553">
                  <c:v>0</c:v>
                </c:pt>
                <c:pt idx="1554">
                  <c:v>0</c:v>
                </c:pt>
                <c:pt idx="1555">
                  <c:v>0</c:v>
                </c:pt>
                <c:pt idx="1556">
                  <c:v>0</c:v>
                </c:pt>
                <c:pt idx="1557">
                  <c:v>0</c:v>
                </c:pt>
                <c:pt idx="1558">
                  <c:v>0</c:v>
                </c:pt>
                <c:pt idx="1559">
                  <c:v>0</c:v>
                </c:pt>
                <c:pt idx="1560">
                  <c:v>0</c:v>
                </c:pt>
                <c:pt idx="1561">
                  <c:v>0.40000000000003411</c:v>
                </c:pt>
                <c:pt idx="1562">
                  <c:v>0</c:v>
                </c:pt>
                <c:pt idx="1563">
                  <c:v>0</c:v>
                </c:pt>
                <c:pt idx="1564">
                  <c:v>0</c:v>
                </c:pt>
                <c:pt idx="1565">
                  <c:v>0</c:v>
                </c:pt>
                <c:pt idx="1566">
                  <c:v>0</c:v>
                </c:pt>
                <c:pt idx="1567">
                  <c:v>0</c:v>
                </c:pt>
                <c:pt idx="1568">
                  <c:v>0</c:v>
                </c:pt>
                <c:pt idx="1569">
                  <c:v>0</c:v>
                </c:pt>
                <c:pt idx="1570">
                  <c:v>0</c:v>
                </c:pt>
                <c:pt idx="1571">
                  <c:v>0</c:v>
                </c:pt>
                <c:pt idx="1572">
                  <c:v>0</c:v>
                </c:pt>
                <c:pt idx="1573">
                  <c:v>0</c:v>
                </c:pt>
                <c:pt idx="1574">
                  <c:v>0</c:v>
                </c:pt>
                <c:pt idx="1575">
                  <c:v>0</c:v>
                </c:pt>
                <c:pt idx="1576">
                  <c:v>0</c:v>
                </c:pt>
                <c:pt idx="1577">
                  <c:v>0</c:v>
                </c:pt>
                <c:pt idx="1578">
                  <c:v>0</c:v>
                </c:pt>
                <c:pt idx="1579">
                  <c:v>0</c:v>
                </c:pt>
                <c:pt idx="1580">
                  <c:v>0</c:v>
                </c:pt>
                <c:pt idx="1581">
                  <c:v>0</c:v>
                </c:pt>
                <c:pt idx="1582">
                  <c:v>0</c:v>
                </c:pt>
                <c:pt idx="1583">
                  <c:v>0</c:v>
                </c:pt>
                <c:pt idx="1584">
                  <c:v>0</c:v>
                </c:pt>
                <c:pt idx="1585">
                  <c:v>0</c:v>
                </c:pt>
                <c:pt idx="1586">
                  <c:v>0</c:v>
                </c:pt>
                <c:pt idx="1587">
                  <c:v>0</c:v>
                </c:pt>
                <c:pt idx="1588">
                  <c:v>0</c:v>
                </c:pt>
                <c:pt idx="1589">
                  <c:v>0</c:v>
                </c:pt>
                <c:pt idx="1590">
                  <c:v>0</c:v>
                </c:pt>
                <c:pt idx="1591">
                  <c:v>0</c:v>
                </c:pt>
                <c:pt idx="1592">
                  <c:v>0</c:v>
                </c:pt>
                <c:pt idx="1593">
                  <c:v>0</c:v>
                </c:pt>
                <c:pt idx="1594">
                  <c:v>0</c:v>
                </c:pt>
                <c:pt idx="1595">
                  <c:v>0</c:v>
                </c:pt>
                <c:pt idx="1596">
                  <c:v>0</c:v>
                </c:pt>
                <c:pt idx="1597">
                  <c:v>0</c:v>
                </c:pt>
                <c:pt idx="1598">
                  <c:v>0.39999999999997732</c:v>
                </c:pt>
                <c:pt idx="1599">
                  <c:v>0</c:v>
                </c:pt>
                <c:pt idx="1600">
                  <c:v>0</c:v>
                </c:pt>
                <c:pt idx="1601">
                  <c:v>0</c:v>
                </c:pt>
                <c:pt idx="1602">
                  <c:v>0</c:v>
                </c:pt>
                <c:pt idx="1603">
                  <c:v>0</c:v>
                </c:pt>
                <c:pt idx="1604">
                  <c:v>0</c:v>
                </c:pt>
                <c:pt idx="1605">
                  <c:v>0</c:v>
                </c:pt>
                <c:pt idx="1606">
                  <c:v>0</c:v>
                </c:pt>
                <c:pt idx="1607">
                  <c:v>0</c:v>
                </c:pt>
                <c:pt idx="1608">
                  <c:v>0</c:v>
                </c:pt>
                <c:pt idx="1609">
                  <c:v>0</c:v>
                </c:pt>
                <c:pt idx="1610">
                  <c:v>0</c:v>
                </c:pt>
                <c:pt idx="1611">
                  <c:v>0</c:v>
                </c:pt>
                <c:pt idx="1612">
                  <c:v>0</c:v>
                </c:pt>
                <c:pt idx="1613">
                  <c:v>0</c:v>
                </c:pt>
                <c:pt idx="1614">
                  <c:v>0</c:v>
                </c:pt>
                <c:pt idx="1615">
                  <c:v>0</c:v>
                </c:pt>
                <c:pt idx="1616">
                  <c:v>0</c:v>
                </c:pt>
                <c:pt idx="1617">
                  <c:v>0</c:v>
                </c:pt>
                <c:pt idx="1618">
                  <c:v>0</c:v>
                </c:pt>
                <c:pt idx="1619">
                  <c:v>0</c:v>
                </c:pt>
                <c:pt idx="1620">
                  <c:v>0</c:v>
                </c:pt>
                <c:pt idx="1621">
                  <c:v>2</c:v>
                </c:pt>
                <c:pt idx="1622">
                  <c:v>3.6000000000000232</c:v>
                </c:pt>
                <c:pt idx="1623">
                  <c:v>0</c:v>
                </c:pt>
                <c:pt idx="1624">
                  <c:v>0.59999999999996589</c:v>
                </c:pt>
                <c:pt idx="1625">
                  <c:v>0</c:v>
                </c:pt>
                <c:pt idx="1626">
                  <c:v>0</c:v>
                </c:pt>
                <c:pt idx="1627">
                  <c:v>0</c:v>
                </c:pt>
                <c:pt idx="1628">
                  <c:v>0</c:v>
                </c:pt>
                <c:pt idx="1629">
                  <c:v>0</c:v>
                </c:pt>
                <c:pt idx="1630">
                  <c:v>0</c:v>
                </c:pt>
                <c:pt idx="1631">
                  <c:v>0</c:v>
                </c:pt>
                <c:pt idx="1632">
                  <c:v>0</c:v>
                </c:pt>
                <c:pt idx="1633">
                  <c:v>0</c:v>
                </c:pt>
                <c:pt idx="1634">
                  <c:v>0</c:v>
                </c:pt>
                <c:pt idx="1635">
                  <c:v>0</c:v>
                </c:pt>
                <c:pt idx="1636">
                  <c:v>0</c:v>
                </c:pt>
                <c:pt idx="1637">
                  <c:v>0</c:v>
                </c:pt>
                <c:pt idx="1638">
                  <c:v>0</c:v>
                </c:pt>
                <c:pt idx="1639">
                  <c:v>0</c:v>
                </c:pt>
                <c:pt idx="1640">
                  <c:v>0</c:v>
                </c:pt>
                <c:pt idx="1641">
                  <c:v>0</c:v>
                </c:pt>
                <c:pt idx="1642">
                  <c:v>0</c:v>
                </c:pt>
                <c:pt idx="1643">
                  <c:v>0</c:v>
                </c:pt>
                <c:pt idx="1644">
                  <c:v>0</c:v>
                </c:pt>
                <c:pt idx="1645">
                  <c:v>0.60000000000002274</c:v>
                </c:pt>
                <c:pt idx="1646">
                  <c:v>0.80000000000001137</c:v>
                </c:pt>
                <c:pt idx="1647">
                  <c:v>0</c:v>
                </c:pt>
                <c:pt idx="1648">
                  <c:v>0.59999999999996589</c:v>
                </c:pt>
                <c:pt idx="1649">
                  <c:v>0</c:v>
                </c:pt>
                <c:pt idx="1650">
                  <c:v>0</c:v>
                </c:pt>
                <c:pt idx="1651">
                  <c:v>0</c:v>
                </c:pt>
                <c:pt idx="1652">
                  <c:v>0</c:v>
                </c:pt>
                <c:pt idx="1653">
                  <c:v>0</c:v>
                </c:pt>
                <c:pt idx="1654">
                  <c:v>0</c:v>
                </c:pt>
                <c:pt idx="1655">
                  <c:v>0.2000000000000455</c:v>
                </c:pt>
                <c:pt idx="1656">
                  <c:v>0</c:v>
                </c:pt>
                <c:pt idx="1657">
                  <c:v>0.1999999999999886</c:v>
                </c:pt>
                <c:pt idx="1658">
                  <c:v>0</c:v>
                </c:pt>
                <c:pt idx="1659">
                  <c:v>0</c:v>
                </c:pt>
                <c:pt idx="1660">
                  <c:v>0</c:v>
                </c:pt>
                <c:pt idx="1661">
                  <c:v>0</c:v>
                </c:pt>
                <c:pt idx="1662">
                  <c:v>0</c:v>
                </c:pt>
                <c:pt idx="1663">
                  <c:v>0</c:v>
                </c:pt>
                <c:pt idx="1664">
                  <c:v>0</c:v>
                </c:pt>
                <c:pt idx="1665">
                  <c:v>0</c:v>
                </c:pt>
                <c:pt idx="1666">
                  <c:v>0</c:v>
                </c:pt>
                <c:pt idx="1667">
                  <c:v>0</c:v>
                </c:pt>
                <c:pt idx="1668">
                  <c:v>0</c:v>
                </c:pt>
                <c:pt idx="1669">
                  <c:v>0</c:v>
                </c:pt>
                <c:pt idx="1670">
                  <c:v>10.19999999999999</c:v>
                </c:pt>
                <c:pt idx="1671">
                  <c:v>12</c:v>
                </c:pt>
                <c:pt idx="1672">
                  <c:v>0</c:v>
                </c:pt>
                <c:pt idx="1673">
                  <c:v>0</c:v>
                </c:pt>
                <c:pt idx="1674">
                  <c:v>0</c:v>
                </c:pt>
                <c:pt idx="1675">
                  <c:v>0</c:v>
                </c:pt>
                <c:pt idx="1676">
                  <c:v>0</c:v>
                </c:pt>
                <c:pt idx="1677">
                  <c:v>0</c:v>
                </c:pt>
                <c:pt idx="1678">
                  <c:v>0</c:v>
                </c:pt>
                <c:pt idx="1679">
                  <c:v>0</c:v>
                </c:pt>
                <c:pt idx="1680">
                  <c:v>0</c:v>
                </c:pt>
                <c:pt idx="1681">
                  <c:v>0</c:v>
                </c:pt>
                <c:pt idx="1682">
                  <c:v>0</c:v>
                </c:pt>
                <c:pt idx="1683">
                  <c:v>0</c:v>
                </c:pt>
                <c:pt idx="1684">
                  <c:v>0</c:v>
                </c:pt>
                <c:pt idx="1685">
                  <c:v>0</c:v>
                </c:pt>
                <c:pt idx="1686">
                  <c:v>0</c:v>
                </c:pt>
                <c:pt idx="1687">
                  <c:v>0</c:v>
                </c:pt>
                <c:pt idx="1688">
                  <c:v>0</c:v>
                </c:pt>
                <c:pt idx="1689">
                  <c:v>0</c:v>
                </c:pt>
                <c:pt idx="1690">
                  <c:v>0</c:v>
                </c:pt>
                <c:pt idx="1691">
                  <c:v>0</c:v>
                </c:pt>
                <c:pt idx="1692">
                  <c:v>0</c:v>
                </c:pt>
                <c:pt idx="1693">
                  <c:v>33.200000000000053</c:v>
                </c:pt>
                <c:pt idx="1694">
                  <c:v>0.39999999999997732</c:v>
                </c:pt>
                <c:pt idx="1695">
                  <c:v>0</c:v>
                </c:pt>
                <c:pt idx="1696">
                  <c:v>1.199999999999932</c:v>
                </c:pt>
                <c:pt idx="1697">
                  <c:v>0.60000000000002274</c:v>
                </c:pt>
                <c:pt idx="1698">
                  <c:v>0</c:v>
                </c:pt>
                <c:pt idx="1699">
                  <c:v>0.39999999999997732</c:v>
                </c:pt>
                <c:pt idx="1700">
                  <c:v>0.60000000000002274</c:v>
                </c:pt>
                <c:pt idx="1701">
                  <c:v>0</c:v>
                </c:pt>
                <c:pt idx="1702">
                  <c:v>0</c:v>
                </c:pt>
                <c:pt idx="1703">
                  <c:v>0</c:v>
                </c:pt>
                <c:pt idx="1704">
                  <c:v>0</c:v>
                </c:pt>
                <c:pt idx="1705">
                  <c:v>0</c:v>
                </c:pt>
                <c:pt idx="1706">
                  <c:v>0</c:v>
                </c:pt>
                <c:pt idx="1707">
                  <c:v>0</c:v>
                </c:pt>
                <c:pt idx="1708">
                  <c:v>0</c:v>
                </c:pt>
                <c:pt idx="1709">
                  <c:v>0</c:v>
                </c:pt>
                <c:pt idx="1710">
                  <c:v>0</c:v>
                </c:pt>
                <c:pt idx="1711">
                  <c:v>0</c:v>
                </c:pt>
                <c:pt idx="1712">
                  <c:v>0</c:v>
                </c:pt>
                <c:pt idx="1713">
                  <c:v>0</c:v>
                </c:pt>
                <c:pt idx="1714">
                  <c:v>0</c:v>
                </c:pt>
                <c:pt idx="1715">
                  <c:v>0</c:v>
                </c:pt>
                <c:pt idx="1716">
                  <c:v>0</c:v>
                </c:pt>
                <c:pt idx="1717">
                  <c:v>0</c:v>
                </c:pt>
                <c:pt idx="1718">
                  <c:v>0.2000000000000455</c:v>
                </c:pt>
                <c:pt idx="1719">
                  <c:v>1.600000000000023</c:v>
                </c:pt>
                <c:pt idx="1720">
                  <c:v>0</c:v>
                </c:pt>
                <c:pt idx="1721">
                  <c:v>3.799999999999955</c:v>
                </c:pt>
                <c:pt idx="1722">
                  <c:v>0</c:v>
                </c:pt>
                <c:pt idx="1723">
                  <c:v>0</c:v>
                </c:pt>
                <c:pt idx="1724">
                  <c:v>0</c:v>
                </c:pt>
                <c:pt idx="1725">
                  <c:v>0</c:v>
                </c:pt>
                <c:pt idx="1726">
                  <c:v>0</c:v>
                </c:pt>
                <c:pt idx="1727">
                  <c:v>0</c:v>
                </c:pt>
                <c:pt idx="1728">
                  <c:v>0</c:v>
                </c:pt>
                <c:pt idx="1729">
                  <c:v>0</c:v>
                </c:pt>
                <c:pt idx="1730">
                  <c:v>0</c:v>
                </c:pt>
                <c:pt idx="1731">
                  <c:v>0</c:v>
                </c:pt>
                <c:pt idx="1732">
                  <c:v>0</c:v>
                </c:pt>
                <c:pt idx="1733">
                  <c:v>0</c:v>
                </c:pt>
                <c:pt idx="1734">
                  <c:v>0</c:v>
                </c:pt>
                <c:pt idx="1735">
                  <c:v>0</c:v>
                </c:pt>
                <c:pt idx="1736">
                  <c:v>0</c:v>
                </c:pt>
                <c:pt idx="1737">
                  <c:v>0</c:v>
                </c:pt>
                <c:pt idx="1738">
                  <c:v>0</c:v>
                </c:pt>
                <c:pt idx="1739">
                  <c:v>0</c:v>
                </c:pt>
                <c:pt idx="1740">
                  <c:v>0.2000000000000455</c:v>
                </c:pt>
                <c:pt idx="1741">
                  <c:v>0</c:v>
                </c:pt>
                <c:pt idx="1742">
                  <c:v>0</c:v>
                </c:pt>
                <c:pt idx="1743">
                  <c:v>0</c:v>
                </c:pt>
                <c:pt idx="1744">
                  <c:v>0</c:v>
                </c:pt>
                <c:pt idx="1745">
                  <c:v>0</c:v>
                </c:pt>
                <c:pt idx="1746">
                  <c:v>0</c:v>
                </c:pt>
                <c:pt idx="1747">
                  <c:v>0</c:v>
                </c:pt>
                <c:pt idx="1748">
                  <c:v>0</c:v>
                </c:pt>
                <c:pt idx="1749">
                  <c:v>0</c:v>
                </c:pt>
                <c:pt idx="1750">
                  <c:v>0</c:v>
                </c:pt>
                <c:pt idx="1751">
                  <c:v>0</c:v>
                </c:pt>
                <c:pt idx="1752">
                  <c:v>0</c:v>
                </c:pt>
                <c:pt idx="1753">
                  <c:v>0</c:v>
                </c:pt>
                <c:pt idx="1754">
                  <c:v>0</c:v>
                </c:pt>
                <c:pt idx="1755">
                  <c:v>0</c:v>
                </c:pt>
                <c:pt idx="1756">
                  <c:v>0</c:v>
                </c:pt>
                <c:pt idx="1757">
                  <c:v>0</c:v>
                </c:pt>
                <c:pt idx="1758">
                  <c:v>0</c:v>
                </c:pt>
                <c:pt idx="1759">
                  <c:v>0</c:v>
                </c:pt>
                <c:pt idx="1760">
                  <c:v>0</c:v>
                </c:pt>
                <c:pt idx="1761">
                  <c:v>0</c:v>
                </c:pt>
                <c:pt idx="1762">
                  <c:v>0</c:v>
                </c:pt>
                <c:pt idx="1763">
                  <c:v>0</c:v>
                </c:pt>
                <c:pt idx="1764">
                  <c:v>0</c:v>
                </c:pt>
                <c:pt idx="1765">
                  <c:v>0</c:v>
                </c:pt>
                <c:pt idx="1766">
                  <c:v>0.19999999999993179</c:v>
                </c:pt>
                <c:pt idx="1767">
                  <c:v>0</c:v>
                </c:pt>
                <c:pt idx="1768">
                  <c:v>0</c:v>
                </c:pt>
                <c:pt idx="1769">
                  <c:v>0</c:v>
                </c:pt>
                <c:pt idx="1770">
                  <c:v>0</c:v>
                </c:pt>
                <c:pt idx="1771">
                  <c:v>0</c:v>
                </c:pt>
                <c:pt idx="1772">
                  <c:v>0</c:v>
                </c:pt>
                <c:pt idx="1773">
                  <c:v>0</c:v>
                </c:pt>
                <c:pt idx="1774">
                  <c:v>0</c:v>
                </c:pt>
                <c:pt idx="1775">
                  <c:v>0</c:v>
                </c:pt>
                <c:pt idx="1776">
                  <c:v>0</c:v>
                </c:pt>
                <c:pt idx="1777">
                  <c:v>0</c:v>
                </c:pt>
                <c:pt idx="1778">
                  <c:v>0</c:v>
                </c:pt>
                <c:pt idx="1779">
                  <c:v>0</c:v>
                </c:pt>
                <c:pt idx="1780">
                  <c:v>0</c:v>
                </c:pt>
                <c:pt idx="1781">
                  <c:v>0</c:v>
                </c:pt>
                <c:pt idx="1782">
                  <c:v>0</c:v>
                </c:pt>
                <c:pt idx="1783">
                  <c:v>0</c:v>
                </c:pt>
                <c:pt idx="1784">
                  <c:v>0</c:v>
                </c:pt>
                <c:pt idx="1785">
                  <c:v>0</c:v>
                </c:pt>
                <c:pt idx="1786">
                  <c:v>0</c:v>
                </c:pt>
                <c:pt idx="1787">
                  <c:v>0</c:v>
                </c:pt>
                <c:pt idx="1788">
                  <c:v>0</c:v>
                </c:pt>
                <c:pt idx="1789">
                  <c:v>0</c:v>
                </c:pt>
                <c:pt idx="1790">
                  <c:v>0</c:v>
                </c:pt>
                <c:pt idx="1791">
                  <c:v>0</c:v>
                </c:pt>
                <c:pt idx="1792">
                  <c:v>0</c:v>
                </c:pt>
                <c:pt idx="1793">
                  <c:v>0</c:v>
                </c:pt>
                <c:pt idx="1794">
                  <c:v>0</c:v>
                </c:pt>
                <c:pt idx="1795">
                  <c:v>0</c:v>
                </c:pt>
                <c:pt idx="1796">
                  <c:v>0</c:v>
                </c:pt>
                <c:pt idx="1797">
                  <c:v>0</c:v>
                </c:pt>
                <c:pt idx="1798">
                  <c:v>0</c:v>
                </c:pt>
                <c:pt idx="1799">
                  <c:v>0</c:v>
                </c:pt>
                <c:pt idx="1800">
                  <c:v>0</c:v>
                </c:pt>
                <c:pt idx="1801">
                  <c:v>0</c:v>
                </c:pt>
                <c:pt idx="1802">
                  <c:v>0</c:v>
                </c:pt>
                <c:pt idx="1803">
                  <c:v>0</c:v>
                </c:pt>
                <c:pt idx="1804">
                  <c:v>0</c:v>
                </c:pt>
                <c:pt idx="1805">
                  <c:v>0</c:v>
                </c:pt>
                <c:pt idx="1806">
                  <c:v>0</c:v>
                </c:pt>
                <c:pt idx="1807">
                  <c:v>0</c:v>
                </c:pt>
                <c:pt idx="1808">
                  <c:v>0</c:v>
                </c:pt>
                <c:pt idx="1809">
                  <c:v>0</c:v>
                </c:pt>
                <c:pt idx="1810">
                  <c:v>0</c:v>
                </c:pt>
                <c:pt idx="1811">
                  <c:v>0</c:v>
                </c:pt>
                <c:pt idx="1812">
                  <c:v>0</c:v>
                </c:pt>
                <c:pt idx="1813">
                  <c:v>0</c:v>
                </c:pt>
                <c:pt idx="1814">
                  <c:v>0</c:v>
                </c:pt>
                <c:pt idx="1815">
                  <c:v>4.3999999999999773</c:v>
                </c:pt>
                <c:pt idx="1816">
                  <c:v>1.800000000000068</c:v>
                </c:pt>
                <c:pt idx="1817">
                  <c:v>1.600000000000023</c:v>
                </c:pt>
                <c:pt idx="1818">
                  <c:v>0.59999999999990905</c:v>
                </c:pt>
                <c:pt idx="1819">
                  <c:v>0</c:v>
                </c:pt>
                <c:pt idx="1820">
                  <c:v>0.60000000000002274</c:v>
                </c:pt>
                <c:pt idx="1821">
                  <c:v>0</c:v>
                </c:pt>
                <c:pt idx="1822">
                  <c:v>0</c:v>
                </c:pt>
                <c:pt idx="1823">
                  <c:v>0</c:v>
                </c:pt>
                <c:pt idx="1824">
                  <c:v>0</c:v>
                </c:pt>
                <c:pt idx="1825">
                  <c:v>0</c:v>
                </c:pt>
                <c:pt idx="1826">
                  <c:v>0</c:v>
                </c:pt>
                <c:pt idx="1827">
                  <c:v>0</c:v>
                </c:pt>
                <c:pt idx="1828">
                  <c:v>0</c:v>
                </c:pt>
                <c:pt idx="1829">
                  <c:v>0</c:v>
                </c:pt>
                <c:pt idx="1830">
                  <c:v>0</c:v>
                </c:pt>
                <c:pt idx="1831">
                  <c:v>0</c:v>
                </c:pt>
                <c:pt idx="1832">
                  <c:v>0</c:v>
                </c:pt>
                <c:pt idx="1833">
                  <c:v>0</c:v>
                </c:pt>
                <c:pt idx="1834">
                  <c:v>0</c:v>
                </c:pt>
                <c:pt idx="1835">
                  <c:v>0</c:v>
                </c:pt>
                <c:pt idx="1836">
                  <c:v>0</c:v>
                </c:pt>
                <c:pt idx="1837">
                  <c:v>0</c:v>
                </c:pt>
                <c:pt idx="1838">
                  <c:v>0</c:v>
                </c:pt>
                <c:pt idx="1839">
                  <c:v>0</c:v>
                </c:pt>
                <c:pt idx="1840">
                  <c:v>0</c:v>
                </c:pt>
                <c:pt idx="1841">
                  <c:v>0</c:v>
                </c:pt>
                <c:pt idx="1842">
                  <c:v>0</c:v>
                </c:pt>
                <c:pt idx="1843">
                  <c:v>0</c:v>
                </c:pt>
                <c:pt idx="1844">
                  <c:v>0</c:v>
                </c:pt>
                <c:pt idx="1845">
                  <c:v>0</c:v>
                </c:pt>
                <c:pt idx="1846">
                  <c:v>0</c:v>
                </c:pt>
                <c:pt idx="1847">
                  <c:v>0</c:v>
                </c:pt>
                <c:pt idx="1848">
                  <c:v>0</c:v>
                </c:pt>
                <c:pt idx="1849">
                  <c:v>0</c:v>
                </c:pt>
                <c:pt idx="1850">
                  <c:v>0</c:v>
                </c:pt>
                <c:pt idx="1851">
                  <c:v>0</c:v>
                </c:pt>
                <c:pt idx="1852">
                  <c:v>0</c:v>
                </c:pt>
                <c:pt idx="1853">
                  <c:v>0</c:v>
                </c:pt>
                <c:pt idx="1854">
                  <c:v>0</c:v>
                </c:pt>
                <c:pt idx="1855">
                  <c:v>0</c:v>
                </c:pt>
                <c:pt idx="1856">
                  <c:v>0</c:v>
                </c:pt>
                <c:pt idx="1857">
                  <c:v>0</c:v>
                </c:pt>
                <c:pt idx="1858">
                  <c:v>0</c:v>
                </c:pt>
                <c:pt idx="1859">
                  <c:v>0</c:v>
                </c:pt>
                <c:pt idx="1860">
                  <c:v>0</c:v>
                </c:pt>
                <c:pt idx="1861">
                  <c:v>0</c:v>
                </c:pt>
                <c:pt idx="1862">
                  <c:v>0</c:v>
                </c:pt>
                <c:pt idx="1863">
                  <c:v>0</c:v>
                </c:pt>
                <c:pt idx="1864">
                  <c:v>0</c:v>
                </c:pt>
                <c:pt idx="1865">
                  <c:v>0</c:v>
                </c:pt>
                <c:pt idx="1866">
                  <c:v>0</c:v>
                </c:pt>
                <c:pt idx="1867">
                  <c:v>0</c:v>
                </c:pt>
                <c:pt idx="1868">
                  <c:v>0</c:v>
                </c:pt>
                <c:pt idx="1869">
                  <c:v>0</c:v>
                </c:pt>
                <c:pt idx="1870">
                  <c:v>0</c:v>
                </c:pt>
                <c:pt idx="1871">
                  <c:v>0</c:v>
                </c:pt>
                <c:pt idx="1872">
                  <c:v>0</c:v>
                </c:pt>
                <c:pt idx="1873">
                  <c:v>0</c:v>
                </c:pt>
                <c:pt idx="1874">
                  <c:v>0</c:v>
                </c:pt>
                <c:pt idx="1875">
                  <c:v>0</c:v>
                </c:pt>
                <c:pt idx="1876">
                  <c:v>0</c:v>
                </c:pt>
                <c:pt idx="1877">
                  <c:v>0</c:v>
                </c:pt>
                <c:pt idx="1878">
                  <c:v>0</c:v>
                </c:pt>
                <c:pt idx="1879">
                  <c:v>0</c:v>
                </c:pt>
                <c:pt idx="1880">
                  <c:v>0.68799999999999994</c:v>
                </c:pt>
                <c:pt idx="1881">
                  <c:v>0.68799999999999994</c:v>
                </c:pt>
                <c:pt idx="1882">
                  <c:v>0.752</c:v>
                </c:pt>
                <c:pt idx="1883">
                  <c:v>0.752</c:v>
                </c:pt>
                <c:pt idx="1884">
                  <c:v>0.752</c:v>
                </c:pt>
                <c:pt idx="1885">
                  <c:v>0.752</c:v>
                </c:pt>
                <c:pt idx="1886">
                  <c:v>0</c:v>
                </c:pt>
                <c:pt idx="1887">
                  <c:v>0</c:v>
                </c:pt>
                <c:pt idx="1888">
                  <c:v>0</c:v>
                </c:pt>
                <c:pt idx="1889">
                  <c:v>0</c:v>
                </c:pt>
                <c:pt idx="1890">
                  <c:v>0</c:v>
                </c:pt>
                <c:pt idx="1891">
                  <c:v>0</c:v>
                </c:pt>
                <c:pt idx="1892">
                  <c:v>0</c:v>
                </c:pt>
                <c:pt idx="1893">
                  <c:v>0</c:v>
                </c:pt>
                <c:pt idx="1894">
                  <c:v>0.68799999999999994</c:v>
                </c:pt>
                <c:pt idx="1895">
                  <c:v>0.68799999999999994</c:v>
                </c:pt>
                <c:pt idx="1896">
                  <c:v>0.752</c:v>
                </c:pt>
                <c:pt idx="1897">
                  <c:v>0.752</c:v>
                </c:pt>
                <c:pt idx="1898">
                  <c:v>0.752</c:v>
                </c:pt>
                <c:pt idx="1899">
                  <c:v>0.752</c:v>
                </c:pt>
                <c:pt idx="1900">
                  <c:v>0</c:v>
                </c:pt>
                <c:pt idx="1901">
                  <c:v>0</c:v>
                </c:pt>
                <c:pt idx="1902">
                  <c:v>0</c:v>
                </c:pt>
                <c:pt idx="1903">
                  <c:v>0</c:v>
                </c:pt>
                <c:pt idx="1904">
                  <c:v>0</c:v>
                </c:pt>
                <c:pt idx="1905">
                  <c:v>0</c:v>
                </c:pt>
                <c:pt idx="1906">
                  <c:v>0</c:v>
                </c:pt>
                <c:pt idx="1907">
                  <c:v>0</c:v>
                </c:pt>
                <c:pt idx="1908">
                  <c:v>0</c:v>
                </c:pt>
                <c:pt idx="1909">
                  <c:v>0</c:v>
                </c:pt>
                <c:pt idx="1910">
                  <c:v>0</c:v>
                </c:pt>
                <c:pt idx="1911">
                  <c:v>5.6000000000000001E-2</c:v>
                </c:pt>
                <c:pt idx="1912">
                  <c:v>0.30399999999999999</c:v>
                </c:pt>
                <c:pt idx="1913">
                  <c:v>0.33600000000000002</c:v>
                </c:pt>
                <c:pt idx="1914">
                  <c:v>0.34399999999999997</c:v>
                </c:pt>
                <c:pt idx="1915">
                  <c:v>0.34399999999999997</c:v>
                </c:pt>
                <c:pt idx="1916">
                  <c:v>0.34399999999999997</c:v>
                </c:pt>
                <c:pt idx="1917">
                  <c:v>0.34399999999999997</c:v>
                </c:pt>
                <c:pt idx="1918">
                  <c:v>0.34399999999999997</c:v>
                </c:pt>
                <c:pt idx="1919">
                  <c:v>0.34399999999999997</c:v>
                </c:pt>
                <c:pt idx="1920">
                  <c:v>0.34399999999999997</c:v>
                </c:pt>
                <c:pt idx="1921">
                  <c:v>0.34399999999999997</c:v>
                </c:pt>
                <c:pt idx="1922">
                  <c:v>0.34399999999999997</c:v>
                </c:pt>
                <c:pt idx="1923">
                  <c:v>0.34399999999999997</c:v>
                </c:pt>
                <c:pt idx="1924">
                  <c:v>0</c:v>
                </c:pt>
                <c:pt idx="1925">
                  <c:v>0</c:v>
                </c:pt>
                <c:pt idx="1926">
                  <c:v>0</c:v>
                </c:pt>
                <c:pt idx="1927">
                  <c:v>0</c:v>
                </c:pt>
                <c:pt idx="1928">
                  <c:v>0</c:v>
                </c:pt>
                <c:pt idx="1929">
                  <c:v>0</c:v>
                </c:pt>
                <c:pt idx="1930">
                  <c:v>0</c:v>
                </c:pt>
                <c:pt idx="1931">
                  <c:v>0</c:v>
                </c:pt>
                <c:pt idx="1932">
                  <c:v>0</c:v>
                </c:pt>
                <c:pt idx="1933">
                  <c:v>0</c:v>
                </c:pt>
                <c:pt idx="1934">
                  <c:v>0</c:v>
                </c:pt>
                <c:pt idx="1935">
                  <c:v>0</c:v>
                </c:pt>
                <c:pt idx="1936">
                  <c:v>0</c:v>
                </c:pt>
                <c:pt idx="1937">
                  <c:v>0</c:v>
                </c:pt>
                <c:pt idx="1938">
                  <c:v>0</c:v>
                </c:pt>
                <c:pt idx="1939">
                  <c:v>0</c:v>
                </c:pt>
                <c:pt idx="1940">
                  <c:v>0</c:v>
                </c:pt>
                <c:pt idx="1941">
                  <c:v>0</c:v>
                </c:pt>
                <c:pt idx="1942">
                  <c:v>0</c:v>
                </c:pt>
                <c:pt idx="1943">
                  <c:v>0</c:v>
                </c:pt>
                <c:pt idx="1944">
                  <c:v>0</c:v>
                </c:pt>
                <c:pt idx="1945">
                  <c:v>0</c:v>
                </c:pt>
                <c:pt idx="1946">
                  <c:v>0</c:v>
                </c:pt>
                <c:pt idx="1947">
                  <c:v>0</c:v>
                </c:pt>
                <c:pt idx="1948">
                  <c:v>0</c:v>
                </c:pt>
                <c:pt idx="1949">
                  <c:v>0.104</c:v>
                </c:pt>
                <c:pt idx="1950">
                  <c:v>0.63200000000000001</c:v>
                </c:pt>
                <c:pt idx="1951">
                  <c:v>0.84799999999999998</c:v>
                </c:pt>
                <c:pt idx="1952">
                  <c:v>0.88800000000000001</c:v>
                </c:pt>
                <c:pt idx="1953">
                  <c:v>1.048</c:v>
                </c:pt>
                <c:pt idx="1954">
                  <c:v>1.0720000000000001</c:v>
                </c:pt>
                <c:pt idx="1955">
                  <c:v>1.0720000000000001</c:v>
                </c:pt>
                <c:pt idx="1956">
                  <c:v>1.0720000000000001</c:v>
                </c:pt>
                <c:pt idx="1957">
                  <c:v>1.0720000000000001</c:v>
                </c:pt>
                <c:pt idx="1958">
                  <c:v>1.0720000000000001</c:v>
                </c:pt>
                <c:pt idx="1959">
                  <c:v>1.0720000000000001</c:v>
                </c:pt>
                <c:pt idx="1960">
                  <c:v>1.0720000000000001</c:v>
                </c:pt>
                <c:pt idx="1961">
                  <c:v>1.0720000000000001</c:v>
                </c:pt>
                <c:pt idx="1962">
                  <c:v>1.08</c:v>
                </c:pt>
                <c:pt idx="1963">
                  <c:v>1.08</c:v>
                </c:pt>
                <c:pt idx="1964">
                  <c:v>1.08</c:v>
                </c:pt>
                <c:pt idx="1965">
                  <c:v>1.0960000000000001</c:v>
                </c:pt>
                <c:pt idx="1966">
                  <c:v>1.0960000000000001</c:v>
                </c:pt>
                <c:pt idx="1967">
                  <c:v>1.0960000000000001</c:v>
                </c:pt>
                <c:pt idx="1968">
                  <c:v>1.0960000000000001</c:v>
                </c:pt>
                <c:pt idx="1969">
                  <c:v>1.0960000000000001</c:v>
                </c:pt>
                <c:pt idx="1970">
                  <c:v>1.0960000000000001</c:v>
                </c:pt>
                <c:pt idx="1971">
                  <c:v>1.0960000000000001</c:v>
                </c:pt>
                <c:pt idx="1972">
                  <c:v>0</c:v>
                </c:pt>
                <c:pt idx="1973">
                  <c:v>0</c:v>
                </c:pt>
                <c:pt idx="1974">
                  <c:v>0</c:v>
                </c:pt>
                <c:pt idx="1975">
                  <c:v>0</c:v>
                </c:pt>
                <c:pt idx="1976">
                  <c:v>0</c:v>
                </c:pt>
                <c:pt idx="1977">
                  <c:v>0</c:v>
                </c:pt>
                <c:pt idx="1978">
                  <c:v>0</c:v>
                </c:pt>
                <c:pt idx="1979">
                  <c:v>0</c:v>
                </c:pt>
                <c:pt idx="1980">
                  <c:v>0</c:v>
                </c:pt>
                <c:pt idx="1981">
                  <c:v>0</c:v>
                </c:pt>
                <c:pt idx="1982">
                  <c:v>0</c:v>
                </c:pt>
                <c:pt idx="1983">
                  <c:v>0</c:v>
                </c:pt>
                <c:pt idx="1984">
                  <c:v>0</c:v>
                </c:pt>
                <c:pt idx="1985">
                  <c:v>0</c:v>
                </c:pt>
                <c:pt idx="1986">
                  <c:v>0</c:v>
                </c:pt>
                <c:pt idx="1987">
                  <c:v>0</c:v>
                </c:pt>
                <c:pt idx="1988">
                  <c:v>0</c:v>
                </c:pt>
                <c:pt idx="1989">
                  <c:v>0</c:v>
                </c:pt>
                <c:pt idx="1990">
                  <c:v>0</c:v>
                </c:pt>
                <c:pt idx="1991">
                  <c:v>0</c:v>
                </c:pt>
                <c:pt idx="1992">
                  <c:v>0</c:v>
                </c:pt>
                <c:pt idx="1993">
                  <c:v>0</c:v>
                </c:pt>
                <c:pt idx="1994">
                  <c:v>0</c:v>
                </c:pt>
                <c:pt idx="1995">
                  <c:v>0</c:v>
                </c:pt>
                <c:pt idx="1996">
                  <c:v>0</c:v>
                </c:pt>
                <c:pt idx="1997">
                  <c:v>0</c:v>
                </c:pt>
                <c:pt idx="1998">
                  <c:v>0</c:v>
                </c:pt>
                <c:pt idx="1999">
                  <c:v>0</c:v>
                </c:pt>
                <c:pt idx="2000">
                  <c:v>0</c:v>
                </c:pt>
                <c:pt idx="2001">
                  <c:v>0</c:v>
                </c:pt>
                <c:pt idx="2002">
                  <c:v>0</c:v>
                </c:pt>
                <c:pt idx="2003">
                  <c:v>0</c:v>
                </c:pt>
                <c:pt idx="2004">
                  <c:v>0</c:v>
                </c:pt>
                <c:pt idx="2005">
                  <c:v>8.0000000000000002E-3</c:v>
                </c:pt>
                <c:pt idx="2006">
                  <c:v>8.0000000000000002E-3</c:v>
                </c:pt>
                <c:pt idx="2007">
                  <c:v>8.0000000000000002E-3</c:v>
                </c:pt>
                <c:pt idx="2008">
                  <c:v>8.0000000000000002E-3</c:v>
                </c:pt>
                <c:pt idx="2009">
                  <c:v>8.0000000000000002E-3</c:v>
                </c:pt>
                <c:pt idx="2010">
                  <c:v>8.0000000000000002E-3</c:v>
                </c:pt>
                <c:pt idx="2011">
                  <c:v>8.0000000000000002E-3</c:v>
                </c:pt>
                <c:pt idx="2012">
                  <c:v>8.0000000000000002E-3</c:v>
                </c:pt>
                <c:pt idx="2013">
                  <c:v>8.0000000000000002E-3</c:v>
                </c:pt>
                <c:pt idx="2014">
                  <c:v>8.0000000000000002E-3</c:v>
                </c:pt>
                <c:pt idx="2015">
                  <c:v>8.0000000000000002E-3</c:v>
                </c:pt>
                <c:pt idx="2016">
                  <c:v>8.0000000000000002E-3</c:v>
                </c:pt>
                <c:pt idx="2017">
                  <c:v>8.0000000000000002E-3</c:v>
                </c:pt>
                <c:pt idx="2018">
                  <c:v>8.0000000000000002E-3</c:v>
                </c:pt>
                <c:pt idx="2019">
                  <c:v>8.0000000000000002E-3</c:v>
                </c:pt>
                <c:pt idx="2020">
                  <c:v>0</c:v>
                </c:pt>
                <c:pt idx="2021">
                  <c:v>0</c:v>
                </c:pt>
                <c:pt idx="2022">
                  <c:v>0</c:v>
                </c:pt>
                <c:pt idx="2023">
                  <c:v>1.6E-2</c:v>
                </c:pt>
                <c:pt idx="2024">
                  <c:v>0.2</c:v>
                </c:pt>
                <c:pt idx="2025">
                  <c:v>0.20799999999999999</c:v>
                </c:pt>
                <c:pt idx="2026">
                  <c:v>0.20799999999999999</c:v>
                </c:pt>
                <c:pt idx="2027">
                  <c:v>0.20799999999999999</c:v>
                </c:pt>
                <c:pt idx="2028">
                  <c:v>0.20799999999999999</c:v>
                </c:pt>
                <c:pt idx="2029">
                  <c:v>0.20799999999999999</c:v>
                </c:pt>
                <c:pt idx="2030">
                  <c:v>0.20799999999999999</c:v>
                </c:pt>
                <c:pt idx="2031">
                  <c:v>0.20799999999999999</c:v>
                </c:pt>
                <c:pt idx="2032">
                  <c:v>0.20799999999999999</c:v>
                </c:pt>
                <c:pt idx="2033">
                  <c:v>0.20799999999999999</c:v>
                </c:pt>
                <c:pt idx="2034">
                  <c:v>0.20799999999999999</c:v>
                </c:pt>
                <c:pt idx="2035">
                  <c:v>0.20799999999999999</c:v>
                </c:pt>
                <c:pt idx="2036">
                  <c:v>0.20799999999999999</c:v>
                </c:pt>
                <c:pt idx="2037">
                  <c:v>0.20799999999999999</c:v>
                </c:pt>
                <c:pt idx="2038">
                  <c:v>0.20799999999999999</c:v>
                </c:pt>
                <c:pt idx="2039">
                  <c:v>0.20799999999999999</c:v>
                </c:pt>
                <c:pt idx="2040">
                  <c:v>0.20799999999999999</c:v>
                </c:pt>
                <c:pt idx="2041">
                  <c:v>0.20799999999999999</c:v>
                </c:pt>
                <c:pt idx="2042">
                  <c:v>0.20799999999999999</c:v>
                </c:pt>
                <c:pt idx="2043">
                  <c:v>0.20799999999999999</c:v>
                </c:pt>
                <c:pt idx="2044">
                  <c:v>0</c:v>
                </c:pt>
                <c:pt idx="2045">
                  <c:v>0</c:v>
                </c:pt>
                <c:pt idx="2046">
                  <c:v>0.104</c:v>
                </c:pt>
                <c:pt idx="2047">
                  <c:v>0.104</c:v>
                </c:pt>
                <c:pt idx="2048">
                  <c:v>0.104</c:v>
                </c:pt>
                <c:pt idx="2049">
                  <c:v>0.104</c:v>
                </c:pt>
                <c:pt idx="2050">
                  <c:v>0.104</c:v>
                </c:pt>
                <c:pt idx="2051">
                  <c:v>0.104</c:v>
                </c:pt>
                <c:pt idx="2052">
                  <c:v>0.104</c:v>
                </c:pt>
                <c:pt idx="2053">
                  <c:v>0.104</c:v>
                </c:pt>
                <c:pt idx="2054">
                  <c:v>0.104</c:v>
                </c:pt>
                <c:pt idx="2055">
                  <c:v>0.112</c:v>
                </c:pt>
                <c:pt idx="2056">
                  <c:v>0.112</c:v>
                </c:pt>
                <c:pt idx="2057">
                  <c:v>0.112</c:v>
                </c:pt>
                <c:pt idx="2058">
                  <c:v>0.112</c:v>
                </c:pt>
                <c:pt idx="2059">
                  <c:v>0.112</c:v>
                </c:pt>
                <c:pt idx="2060">
                  <c:v>0.112</c:v>
                </c:pt>
                <c:pt idx="2061">
                  <c:v>0.112</c:v>
                </c:pt>
                <c:pt idx="2062">
                  <c:v>0.112</c:v>
                </c:pt>
                <c:pt idx="2063">
                  <c:v>0.112</c:v>
                </c:pt>
                <c:pt idx="2064">
                  <c:v>0.112</c:v>
                </c:pt>
                <c:pt idx="2065">
                  <c:v>0.112</c:v>
                </c:pt>
                <c:pt idx="2066">
                  <c:v>0.112</c:v>
                </c:pt>
                <c:pt idx="2067">
                  <c:v>0.112</c:v>
                </c:pt>
                <c:pt idx="2068">
                  <c:v>0</c:v>
                </c:pt>
                <c:pt idx="2069">
                  <c:v>6.4000000000000001E-2</c:v>
                </c:pt>
                <c:pt idx="2070">
                  <c:v>0.184</c:v>
                </c:pt>
                <c:pt idx="2071">
                  <c:v>0.25600000000000001</c:v>
                </c:pt>
                <c:pt idx="2072">
                  <c:v>0.26400000000000001</c:v>
                </c:pt>
                <c:pt idx="2073">
                  <c:v>0.29599999999999999</c:v>
                </c:pt>
                <c:pt idx="2074">
                  <c:v>0.312</c:v>
                </c:pt>
                <c:pt idx="2075">
                  <c:v>0.36</c:v>
                </c:pt>
                <c:pt idx="2076">
                  <c:v>0.44800000000000001</c:v>
                </c:pt>
                <c:pt idx="2077">
                  <c:v>0.48799999999999999</c:v>
                </c:pt>
                <c:pt idx="2078">
                  <c:v>0.504</c:v>
                </c:pt>
                <c:pt idx="2079">
                  <c:v>0.51200000000000001</c:v>
                </c:pt>
                <c:pt idx="2080">
                  <c:v>0.52</c:v>
                </c:pt>
                <c:pt idx="2081">
                  <c:v>0.52</c:v>
                </c:pt>
                <c:pt idx="2082">
                  <c:v>0.52</c:v>
                </c:pt>
                <c:pt idx="2083">
                  <c:v>0.52</c:v>
                </c:pt>
                <c:pt idx="2084">
                  <c:v>0.52</c:v>
                </c:pt>
                <c:pt idx="2085">
                  <c:v>0.52</c:v>
                </c:pt>
                <c:pt idx="2086">
                  <c:v>0.52</c:v>
                </c:pt>
                <c:pt idx="2087">
                  <c:v>0.52</c:v>
                </c:pt>
                <c:pt idx="2088">
                  <c:v>0.52</c:v>
                </c:pt>
                <c:pt idx="2089">
                  <c:v>0.52</c:v>
                </c:pt>
                <c:pt idx="2090">
                  <c:v>0.52</c:v>
                </c:pt>
                <c:pt idx="2091">
                  <c:v>0.52</c:v>
                </c:pt>
                <c:pt idx="2092">
                  <c:v>0</c:v>
                </c:pt>
                <c:pt idx="2093">
                  <c:v>0</c:v>
                </c:pt>
                <c:pt idx="2094">
                  <c:v>2.4E-2</c:v>
                </c:pt>
                <c:pt idx="2095">
                  <c:v>7.1999999999999995E-2</c:v>
                </c:pt>
                <c:pt idx="2096">
                  <c:v>0.112</c:v>
                </c:pt>
                <c:pt idx="2097">
                  <c:v>0.152</c:v>
                </c:pt>
                <c:pt idx="2098">
                  <c:v>0.48</c:v>
                </c:pt>
                <c:pt idx="2099">
                  <c:v>0.56000000000000005</c:v>
                </c:pt>
                <c:pt idx="2100">
                  <c:v>0.57599999999999996</c:v>
                </c:pt>
                <c:pt idx="2101">
                  <c:v>0.6</c:v>
                </c:pt>
                <c:pt idx="2102">
                  <c:v>0.63200000000000001</c:v>
                </c:pt>
                <c:pt idx="2103">
                  <c:v>0.64</c:v>
                </c:pt>
                <c:pt idx="2104">
                  <c:v>0.64</c:v>
                </c:pt>
                <c:pt idx="2105">
                  <c:v>0.64</c:v>
                </c:pt>
                <c:pt idx="2106">
                  <c:v>0.64</c:v>
                </c:pt>
                <c:pt idx="2107">
                  <c:v>0.64</c:v>
                </c:pt>
                <c:pt idx="2108">
                  <c:v>0.64</c:v>
                </c:pt>
                <c:pt idx="2109">
                  <c:v>0.64</c:v>
                </c:pt>
                <c:pt idx="2110">
                  <c:v>0.64</c:v>
                </c:pt>
                <c:pt idx="2111">
                  <c:v>0.64</c:v>
                </c:pt>
                <c:pt idx="2112">
                  <c:v>0.64</c:v>
                </c:pt>
                <c:pt idx="2113">
                  <c:v>0.64</c:v>
                </c:pt>
                <c:pt idx="2114">
                  <c:v>0.64</c:v>
                </c:pt>
                <c:pt idx="2115">
                  <c:v>0.64</c:v>
                </c:pt>
                <c:pt idx="2116">
                  <c:v>0</c:v>
                </c:pt>
                <c:pt idx="2117">
                  <c:v>0</c:v>
                </c:pt>
                <c:pt idx="2118">
                  <c:v>0</c:v>
                </c:pt>
                <c:pt idx="2119">
                  <c:v>0</c:v>
                </c:pt>
                <c:pt idx="2120">
                  <c:v>0</c:v>
                </c:pt>
                <c:pt idx="2121">
                  <c:v>0</c:v>
                </c:pt>
                <c:pt idx="2122">
                  <c:v>0</c:v>
                </c:pt>
                <c:pt idx="2123">
                  <c:v>0</c:v>
                </c:pt>
                <c:pt idx="2124">
                  <c:v>0</c:v>
                </c:pt>
                <c:pt idx="2125">
                  <c:v>0</c:v>
                </c:pt>
                <c:pt idx="2126">
                  <c:v>0</c:v>
                </c:pt>
                <c:pt idx="2127">
                  <c:v>0</c:v>
                </c:pt>
                <c:pt idx="2128">
                  <c:v>0</c:v>
                </c:pt>
                <c:pt idx="2129">
                  <c:v>0</c:v>
                </c:pt>
                <c:pt idx="2130">
                  <c:v>0</c:v>
                </c:pt>
                <c:pt idx="2131">
                  <c:v>0</c:v>
                </c:pt>
                <c:pt idx="2132">
                  <c:v>0</c:v>
                </c:pt>
                <c:pt idx="2133">
                  <c:v>0</c:v>
                </c:pt>
                <c:pt idx="2134">
                  <c:v>0</c:v>
                </c:pt>
                <c:pt idx="2135">
                  <c:v>0</c:v>
                </c:pt>
                <c:pt idx="2136">
                  <c:v>0</c:v>
                </c:pt>
                <c:pt idx="2137">
                  <c:v>0</c:v>
                </c:pt>
                <c:pt idx="2138">
                  <c:v>0</c:v>
                </c:pt>
                <c:pt idx="2139">
                  <c:v>0.25600000000000001</c:v>
                </c:pt>
                <c:pt idx="2140">
                  <c:v>0</c:v>
                </c:pt>
                <c:pt idx="2141">
                  <c:v>8.0000000000000002E-3</c:v>
                </c:pt>
                <c:pt idx="2142">
                  <c:v>8.0000000000000002E-3</c:v>
                </c:pt>
                <c:pt idx="2143">
                  <c:v>8.0000000000000002E-3</c:v>
                </c:pt>
                <c:pt idx="2144">
                  <c:v>8.0000000000000002E-3</c:v>
                </c:pt>
                <c:pt idx="2145">
                  <c:v>8.0000000000000002E-3</c:v>
                </c:pt>
                <c:pt idx="2146">
                  <c:v>8.0000000000000002E-3</c:v>
                </c:pt>
                <c:pt idx="2147">
                  <c:v>8.0000000000000002E-3</c:v>
                </c:pt>
                <c:pt idx="2148">
                  <c:v>8.0000000000000002E-3</c:v>
                </c:pt>
                <c:pt idx="2149">
                  <c:v>8.0000000000000002E-3</c:v>
                </c:pt>
                <c:pt idx="2150">
                  <c:v>8.0000000000000002E-3</c:v>
                </c:pt>
                <c:pt idx="2151">
                  <c:v>8.0000000000000002E-3</c:v>
                </c:pt>
                <c:pt idx="2152">
                  <c:v>8.0000000000000002E-3</c:v>
                </c:pt>
                <c:pt idx="2153">
                  <c:v>8.0000000000000002E-3</c:v>
                </c:pt>
                <c:pt idx="2154">
                  <c:v>8.0000000000000002E-3</c:v>
                </c:pt>
                <c:pt idx="2155">
                  <c:v>8.0000000000000002E-3</c:v>
                </c:pt>
                <c:pt idx="2156">
                  <c:v>8.0000000000000002E-3</c:v>
                </c:pt>
                <c:pt idx="2157">
                  <c:v>8.0000000000000002E-3</c:v>
                </c:pt>
                <c:pt idx="2158">
                  <c:v>8.0000000000000002E-3</c:v>
                </c:pt>
                <c:pt idx="2159">
                  <c:v>8.0000000000000002E-3</c:v>
                </c:pt>
                <c:pt idx="2160">
                  <c:v>8.0000000000000002E-3</c:v>
                </c:pt>
                <c:pt idx="2161">
                  <c:v>8.0000000000000002E-3</c:v>
                </c:pt>
                <c:pt idx="2162">
                  <c:v>8.0000000000000002E-3</c:v>
                </c:pt>
                <c:pt idx="2163">
                  <c:v>8.0000000000000002E-3</c:v>
                </c:pt>
                <c:pt idx="2164">
                  <c:v>0</c:v>
                </c:pt>
                <c:pt idx="2165">
                  <c:v>0</c:v>
                </c:pt>
                <c:pt idx="2166">
                  <c:v>0</c:v>
                </c:pt>
                <c:pt idx="2167">
                  <c:v>0</c:v>
                </c:pt>
                <c:pt idx="2168">
                  <c:v>0</c:v>
                </c:pt>
                <c:pt idx="2169">
                  <c:v>0</c:v>
                </c:pt>
                <c:pt idx="2170">
                  <c:v>0</c:v>
                </c:pt>
                <c:pt idx="2171">
                  <c:v>0</c:v>
                </c:pt>
                <c:pt idx="2172">
                  <c:v>0</c:v>
                </c:pt>
                <c:pt idx="2173">
                  <c:v>0</c:v>
                </c:pt>
                <c:pt idx="2174">
                  <c:v>0</c:v>
                </c:pt>
                <c:pt idx="2175">
                  <c:v>0</c:v>
                </c:pt>
                <c:pt idx="2176">
                  <c:v>0</c:v>
                </c:pt>
                <c:pt idx="2177">
                  <c:v>0</c:v>
                </c:pt>
                <c:pt idx="2178">
                  <c:v>0</c:v>
                </c:pt>
                <c:pt idx="2179">
                  <c:v>0</c:v>
                </c:pt>
                <c:pt idx="2180">
                  <c:v>0</c:v>
                </c:pt>
                <c:pt idx="2181">
                  <c:v>0</c:v>
                </c:pt>
                <c:pt idx="2182">
                  <c:v>0</c:v>
                </c:pt>
                <c:pt idx="2183">
                  <c:v>0</c:v>
                </c:pt>
                <c:pt idx="2184">
                  <c:v>0</c:v>
                </c:pt>
                <c:pt idx="2185">
                  <c:v>0</c:v>
                </c:pt>
                <c:pt idx="2186">
                  <c:v>0.20799999999999999</c:v>
                </c:pt>
                <c:pt idx="2187">
                  <c:v>0.26400000000000001</c:v>
                </c:pt>
                <c:pt idx="2188">
                  <c:v>0</c:v>
                </c:pt>
                <c:pt idx="2189">
                  <c:v>0</c:v>
                </c:pt>
                <c:pt idx="2190">
                  <c:v>0</c:v>
                </c:pt>
                <c:pt idx="2191">
                  <c:v>0</c:v>
                </c:pt>
                <c:pt idx="2192">
                  <c:v>0</c:v>
                </c:pt>
                <c:pt idx="2193">
                  <c:v>0</c:v>
                </c:pt>
                <c:pt idx="2194">
                  <c:v>0</c:v>
                </c:pt>
                <c:pt idx="2195">
                  <c:v>0</c:v>
                </c:pt>
                <c:pt idx="2196">
                  <c:v>8.0000000000000002E-3</c:v>
                </c:pt>
                <c:pt idx="2197">
                  <c:v>8.0000000000000002E-3</c:v>
                </c:pt>
                <c:pt idx="2198">
                  <c:v>8.0000000000000002E-3</c:v>
                </c:pt>
                <c:pt idx="2199">
                  <c:v>2.4E-2</c:v>
                </c:pt>
                <c:pt idx="2200">
                  <c:v>3.2000000000000001E-2</c:v>
                </c:pt>
                <c:pt idx="2201">
                  <c:v>3.2000000000000001E-2</c:v>
                </c:pt>
                <c:pt idx="2202">
                  <c:v>3.2000000000000001E-2</c:v>
                </c:pt>
                <c:pt idx="2203">
                  <c:v>3.2000000000000001E-2</c:v>
                </c:pt>
                <c:pt idx="2204">
                  <c:v>3.2000000000000001E-2</c:v>
                </c:pt>
                <c:pt idx="2205">
                  <c:v>0.192</c:v>
                </c:pt>
                <c:pt idx="2206">
                  <c:v>0.20799999999999999</c:v>
                </c:pt>
                <c:pt idx="2207">
                  <c:v>0.216</c:v>
                </c:pt>
                <c:pt idx="2208">
                  <c:v>8.0000000000000002E-3</c:v>
                </c:pt>
                <c:pt idx="2209">
                  <c:v>2.4E-2</c:v>
                </c:pt>
                <c:pt idx="2210">
                  <c:v>3.2000000000000001E-2</c:v>
                </c:pt>
                <c:pt idx="2211">
                  <c:v>3.2000000000000001E-2</c:v>
                </c:pt>
                <c:pt idx="2212">
                  <c:v>3.2000000000000001E-2</c:v>
                </c:pt>
                <c:pt idx="2213">
                  <c:v>3.2000000000000001E-2</c:v>
                </c:pt>
                <c:pt idx="2214">
                  <c:v>3.2000000000000001E-2</c:v>
                </c:pt>
                <c:pt idx="2215">
                  <c:v>0.192</c:v>
                </c:pt>
                <c:pt idx="2216">
                  <c:v>0.20799999999999999</c:v>
                </c:pt>
                <c:pt idx="2217">
                  <c:v>0.216</c:v>
                </c:pt>
                <c:pt idx="2218">
                  <c:v>0.27200000000000002</c:v>
                </c:pt>
                <c:pt idx="2219">
                  <c:v>0.27200000000000002</c:v>
                </c:pt>
                <c:pt idx="2220">
                  <c:v>0.27200000000000002</c:v>
                </c:pt>
                <c:pt idx="2221">
                  <c:v>0.27200000000000002</c:v>
                </c:pt>
                <c:pt idx="2222">
                  <c:v>0</c:v>
                </c:pt>
                <c:pt idx="2223">
                  <c:v>0</c:v>
                </c:pt>
                <c:pt idx="2224">
                  <c:v>0</c:v>
                </c:pt>
                <c:pt idx="2225">
                  <c:v>0</c:v>
                </c:pt>
                <c:pt idx="2226">
                  <c:v>0</c:v>
                </c:pt>
                <c:pt idx="2227">
                  <c:v>1.6E-2</c:v>
                </c:pt>
                <c:pt idx="2228">
                  <c:v>3.2000000000000001E-2</c:v>
                </c:pt>
                <c:pt idx="2229">
                  <c:v>7.1999999999999995E-2</c:v>
                </c:pt>
                <c:pt idx="2230">
                  <c:v>0.12</c:v>
                </c:pt>
                <c:pt idx="2231">
                  <c:v>0.13600000000000001</c:v>
                </c:pt>
                <c:pt idx="2232">
                  <c:v>0.20799999999999999</c:v>
                </c:pt>
                <c:pt idx="2233">
                  <c:v>0.24</c:v>
                </c:pt>
                <c:pt idx="2234">
                  <c:v>0.27200000000000002</c:v>
                </c:pt>
                <c:pt idx="2235">
                  <c:v>0.30399999999999999</c:v>
                </c:pt>
                <c:pt idx="2236">
                  <c:v>0.432</c:v>
                </c:pt>
                <c:pt idx="2237">
                  <c:v>0.56799999999999995</c:v>
                </c:pt>
                <c:pt idx="2238">
                  <c:v>0.68</c:v>
                </c:pt>
                <c:pt idx="2239">
                  <c:v>0.79200000000000004</c:v>
                </c:pt>
                <c:pt idx="2240">
                  <c:v>0.94399999999999995</c:v>
                </c:pt>
                <c:pt idx="2241">
                  <c:v>1.008</c:v>
                </c:pt>
                <c:pt idx="2242">
                  <c:v>1.008</c:v>
                </c:pt>
                <c:pt idx="2243">
                  <c:v>1.1279999999999999</c:v>
                </c:pt>
                <c:pt idx="2244">
                  <c:v>1.1279999999999999</c:v>
                </c:pt>
                <c:pt idx="2245">
                  <c:v>1.1519999999999999</c:v>
                </c:pt>
                <c:pt idx="2246">
                  <c:v>0</c:v>
                </c:pt>
                <c:pt idx="2247">
                  <c:v>0</c:v>
                </c:pt>
                <c:pt idx="2248">
                  <c:v>0</c:v>
                </c:pt>
                <c:pt idx="2249">
                  <c:v>0</c:v>
                </c:pt>
                <c:pt idx="2250">
                  <c:v>0</c:v>
                </c:pt>
                <c:pt idx="2251">
                  <c:v>0</c:v>
                </c:pt>
                <c:pt idx="2252">
                  <c:v>0</c:v>
                </c:pt>
                <c:pt idx="2253">
                  <c:v>0</c:v>
                </c:pt>
                <c:pt idx="2254">
                  <c:v>0</c:v>
                </c:pt>
                <c:pt idx="2255">
                  <c:v>0</c:v>
                </c:pt>
                <c:pt idx="2256">
                  <c:v>0</c:v>
                </c:pt>
                <c:pt idx="2257">
                  <c:v>0</c:v>
                </c:pt>
                <c:pt idx="2258">
                  <c:v>0</c:v>
                </c:pt>
                <c:pt idx="2259">
                  <c:v>0</c:v>
                </c:pt>
                <c:pt idx="2260">
                  <c:v>0</c:v>
                </c:pt>
                <c:pt idx="2261">
                  <c:v>0</c:v>
                </c:pt>
                <c:pt idx="2262">
                  <c:v>0</c:v>
                </c:pt>
                <c:pt idx="2263">
                  <c:v>0</c:v>
                </c:pt>
                <c:pt idx="2264">
                  <c:v>0</c:v>
                </c:pt>
                <c:pt idx="2265">
                  <c:v>0</c:v>
                </c:pt>
                <c:pt idx="2266">
                  <c:v>0</c:v>
                </c:pt>
                <c:pt idx="2267">
                  <c:v>0</c:v>
                </c:pt>
                <c:pt idx="2268">
                  <c:v>0</c:v>
                </c:pt>
                <c:pt idx="2269">
                  <c:v>0</c:v>
                </c:pt>
                <c:pt idx="2270">
                  <c:v>0</c:v>
                </c:pt>
                <c:pt idx="2271">
                  <c:v>0</c:v>
                </c:pt>
                <c:pt idx="2272">
                  <c:v>0</c:v>
                </c:pt>
                <c:pt idx="2273">
                  <c:v>0</c:v>
                </c:pt>
                <c:pt idx="2274">
                  <c:v>0</c:v>
                </c:pt>
                <c:pt idx="2275">
                  <c:v>0</c:v>
                </c:pt>
                <c:pt idx="2276">
                  <c:v>0</c:v>
                </c:pt>
                <c:pt idx="2277">
                  <c:v>0</c:v>
                </c:pt>
                <c:pt idx="2278">
                  <c:v>0</c:v>
                </c:pt>
                <c:pt idx="2279">
                  <c:v>0</c:v>
                </c:pt>
                <c:pt idx="2280">
                  <c:v>0</c:v>
                </c:pt>
                <c:pt idx="2281">
                  <c:v>0</c:v>
                </c:pt>
                <c:pt idx="2282">
                  <c:v>0</c:v>
                </c:pt>
                <c:pt idx="2283">
                  <c:v>0</c:v>
                </c:pt>
                <c:pt idx="2284">
                  <c:v>0</c:v>
                </c:pt>
                <c:pt idx="2285">
                  <c:v>0</c:v>
                </c:pt>
                <c:pt idx="2286">
                  <c:v>0</c:v>
                </c:pt>
                <c:pt idx="2287">
                  <c:v>0</c:v>
                </c:pt>
                <c:pt idx="2288">
                  <c:v>0</c:v>
                </c:pt>
                <c:pt idx="2289">
                  <c:v>0</c:v>
                </c:pt>
                <c:pt idx="2290">
                  <c:v>0</c:v>
                </c:pt>
                <c:pt idx="2291">
                  <c:v>0</c:v>
                </c:pt>
                <c:pt idx="2292">
                  <c:v>0</c:v>
                </c:pt>
                <c:pt idx="2293">
                  <c:v>0</c:v>
                </c:pt>
                <c:pt idx="2294">
                  <c:v>0</c:v>
                </c:pt>
                <c:pt idx="2295">
                  <c:v>0</c:v>
                </c:pt>
                <c:pt idx="2296">
                  <c:v>0</c:v>
                </c:pt>
                <c:pt idx="2297">
                  <c:v>0</c:v>
                </c:pt>
                <c:pt idx="2298">
                  <c:v>0</c:v>
                </c:pt>
                <c:pt idx="2299">
                  <c:v>0</c:v>
                </c:pt>
                <c:pt idx="2300">
                  <c:v>0</c:v>
                </c:pt>
                <c:pt idx="2301">
                  <c:v>0</c:v>
                </c:pt>
                <c:pt idx="2302">
                  <c:v>0</c:v>
                </c:pt>
                <c:pt idx="2303">
                  <c:v>0</c:v>
                </c:pt>
                <c:pt idx="2304">
                  <c:v>0</c:v>
                </c:pt>
                <c:pt idx="2305">
                  <c:v>0</c:v>
                </c:pt>
                <c:pt idx="2306">
                  <c:v>0</c:v>
                </c:pt>
                <c:pt idx="2307">
                  <c:v>0</c:v>
                </c:pt>
                <c:pt idx="2308">
                  <c:v>0</c:v>
                </c:pt>
                <c:pt idx="2309">
                  <c:v>0</c:v>
                </c:pt>
                <c:pt idx="2310">
                  <c:v>0</c:v>
                </c:pt>
                <c:pt idx="2311">
                  <c:v>0</c:v>
                </c:pt>
                <c:pt idx="2312">
                  <c:v>0</c:v>
                </c:pt>
                <c:pt idx="2313">
                  <c:v>0</c:v>
                </c:pt>
                <c:pt idx="2314">
                  <c:v>0</c:v>
                </c:pt>
                <c:pt idx="2315">
                  <c:v>0</c:v>
                </c:pt>
                <c:pt idx="2316">
                  <c:v>0</c:v>
                </c:pt>
                <c:pt idx="2317">
                  <c:v>0</c:v>
                </c:pt>
                <c:pt idx="2318">
                  <c:v>0</c:v>
                </c:pt>
                <c:pt idx="2319">
                  <c:v>0</c:v>
                </c:pt>
                <c:pt idx="2320">
                  <c:v>0</c:v>
                </c:pt>
                <c:pt idx="2321">
                  <c:v>0</c:v>
                </c:pt>
                <c:pt idx="2322">
                  <c:v>0</c:v>
                </c:pt>
                <c:pt idx="2323">
                  <c:v>0</c:v>
                </c:pt>
                <c:pt idx="2324">
                  <c:v>0</c:v>
                </c:pt>
                <c:pt idx="2325">
                  <c:v>0</c:v>
                </c:pt>
                <c:pt idx="2326">
                  <c:v>0</c:v>
                </c:pt>
                <c:pt idx="2327">
                  <c:v>0</c:v>
                </c:pt>
                <c:pt idx="2328">
                  <c:v>0</c:v>
                </c:pt>
                <c:pt idx="2329">
                  <c:v>0</c:v>
                </c:pt>
                <c:pt idx="2330">
                  <c:v>0</c:v>
                </c:pt>
                <c:pt idx="2331">
                  <c:v>0</c:v>
                </c:pt>
                <c:pt idx="2332">
                  <c:v>0</c:v>
                </c:pt>
                <c:pt idx="2333">
                  <c:v>0</c:v>
                </c:pt>
                <c:pt idx="2334">
                  <c:v>0</c:v>
                </c:pt>
                <c:pt idx="2335">
                  <c:v>0</c:v>
                </c:pt>
                <c:pt idx="2336">
                  <c:v>0</c:v>
                </c:pt>
                <c:pt idx="2337">
                  <c:v>0</c:v>
                </c:pt>
                <c:pt idx="2338">
                  <c:v>0</c:v>
                </c:pt>
                <c:pt idx="2339">
                  <c:v>0</c:v>
                </c:pt>
                <c:pt idx="2340">
                  <c:v>0</c:v>
                </c:pt>
                <c:pt idx="2341">
                  <c:v>0</c:v>
                </c:pt>
                <c:pt idx="2342">
                  <c:v>0</c:v>
                </c:pt>
                <c:pt idx="2343">
                  <c:v>0</c:v>
                </c:pt>
                <c:pt idx="2344">
                  <c:v>0</c:v>
                </c:pt>
                <c:pt idx="2345">
                  <c:v>0</c:v>
                </c:pt>
                <c:pt idx="2346">
                  <c:v>0</c:v>
                </c:pt>
                <c:pt idx="2347">
                  <c:v>0</c:v>
                </c:pt>
                <c:pt idx="2348">
                  <c:v>0</c:v>
                </c:pt>
                <c:pt idx="2349">
                  <c:v>8.7999999999999995E-2</c:v>
                </c:pt>
                <c:pt idx="2350">
                  <c:v>0.128</c:v>
                </c:pt>
                <c:pt idx="2351">
                  <c:v>0.128</c:v>
                </c:pt>
                <c:pt idx="2352">
                  <c:v>0.128</c:v>
                </c:pt>
                <c:pt idx="2353">
                  <c:v>0.128</c:v>
                </c:pt>
                <c:pt idx="2354">
                  <c:v>0.128</c:v>
                </c:pt>
                <c:pt idx="2355">
                  <c:v>0.128</c:v>
                </c:pt>
                <c:pt idx="2356">
                  <c:v>0.128</c:v>
                </c:pt>
                <c:pt idx="2357">
                  <c:v>0.128</c:v>
                </c:pt>
                <c:pt idx="2358">
                  <c:v>0.128</c:v>
                </c:pt>
                <c:pt idx="2359">
                  <c:v>0.128</c:v>
                </c:pt>
                <c:pt idx="2360">
                  <c:v>0.248</c:v>
                </c:pt>
                <c:pt idx="2361">
                  <c:v>0.248</c:v>
                </c:pt>
                <c:pt idx="2362">
                  <c:v>0.248</c:v>
                </c:pt>
                <c:pt idx="2363">
                  <c:v>0.248</c:v>
                </c:pt>
                <c:pt idx="2364">
                  <c:v>0.248</c:v>
                </c:pt>
                <c:pt idx="2365">
                  <c:v>1.1200000000000001</c:v>
                </c:pt>
                <c:pt idx="2366">
                  <c:v>0</c:v>
                </c:pt>
                <c:pt idx="2367">
                  <c:v>0.2</c:v>
                </c:pt>
                <c:pt idx="2368">
                  <c:v>0.28799999999999998</c:v>
                </c:pt>
                <c:pt idx="2369">
                  <c:v>0.38400000000000001</c:v>
                </c:pt>
                <c:pt idx="2370">
                  <c:v>0.45600000000000002</c:v>
                </c:pt>
                <c:pt idx="2371">
                  <c:v>0.48</c:v>
                </c:pt>
                <c:pt idx="2372">
                  <c:v>0.48799999999999999</c:v>
                </c:pt>
                <c:pt idx="2373">
                  <c:v>0.48799999999999999</c:v>
                </c:pt>
                <c:pt idx="2374">
                  <c:v>0.48799999999999999</c:v>
                </c:pt>
                <c:pt idx="2375">
                  <c:v>0.48799999999999999</c:v>
                </c:pt>
                <c:pt idx="2376">
                  <c:v>0.48799999999999999</c:v>
                </c:pt>
                <c:pt idx="2377">
                  <c:v>0.48799999999999999</c:v>
                </c:pt>
                <c:pt idx="2378">
                  <c:v>0.496</c:v>
                </c:pt>
                <c:pt idx="2379">
                  <c:v>0.496</c:v>
                </c:pt>
                <c:pt idx="2380">
                  <c:v>0.496</c:v>
                </c:pt>
                <c:pt idx="2381">
                  <c:v>0.496</c:v>
                </c:pt>
                <c:pt idx="2382">
                  <c:v>0.496</c:v>
                </c:pt>
                <c:pt idx="2383">
                  <c:v>0.496</c:v>
                </c:pt>
                <c:pt idx="2384">
                  <c:v>0.496</c:v>
                </c:pt>
                <c:pt idx="2385">
                  <c:v>0.496</c:v>
                </c:pt>
                <c:pt idx="2386">
                  <c:v>0.496</c:v>
                </c:pt>
                <c:pt idx="2387">
                  <c:v>0.496</c:v>
                </c:pt>
                <c:pt idx="2388">
                  <c:v>0.496</c:v>
                </c:pt>
                <c:pt idx="2389">
                  <c:v>0.496</c:v>
                </c:pt>
                <c:pt idx="2390">
                  <c:v>0</c:v>
                </c:pt>
                <c:pt idx="2391">
                  <c:v>0</c:v>
                </c:pt>
                <c:pt idx="2392">
                  <c:v>0</c:v>
                </c:pt>
                <c:pt idx="2393">
                  <c:v>0</c:v>
                </c:pt>
                <c:pt idx="2394">
                  <c:v>0</c:v>
                </c:pt>
                <c:pt idx="2395">
                  <c:v>0</c:v>
                </c:pt>
                <c:pt idx="2396">
                  <c:v>0</c:v>
                </c:pt>
                <c:pt idx="2397">
                  <c:v>0</c:v>
                </c:pt>
                <c:pt idx="2398">
                  <c:v>0</c:v>
                </c:pt>
                <c:pt idx="2399">
                  <c:v>0</c:v>
                </c:pt>
                <c:pt idx="2400">
                  <c:v>0</c:v>
                </c:pt>
                <c:pt idx="2401">
                  <c:v>0</c:v>
                </c:pt>
                <c:pt idx="2402">
                  <c:v>0</c:v>
                </c:pt>
                <c:pt idx="2403">
                  <c:v>0</c:v>
                </c:pt>
                <c:pt idx="2404">
                  <c:v>0</c:v>
                </c:pt>
                <c:pt idx="2405">
                  <c:v>0</c:v>
                </c:pt>
                <c:pt idx="2406">
                  <c:v>0</c:v>
                </c:pt>
                <c:pt idx="2407">
                  <c:v>0</c:v>
                </c:pt>
                <c:pt idx="2408">
                  <c:v>0</c:v>
                </c:pt>
                <c:pt idx="2409">
                  <c:v>0</c:v>
                </c:pt>
                <c:pt idx="2410">
                  <c:v>0</c:v>
                </c:pt>
                <c:pt idx="2411">
                  <c:v>0</c:v>
                </c:pt>
                <c:pt idx="2412">
                  <c:v>0</c:v>
                </c:pt>
                <c:pt idx="2413">
                  <c:v>0</c:v>
                </c:pt>
                <c:pt idx="2414">
                  <c:v>0</c:v>
                </c:pt>
                <c:pt idx="2415">
                  <c:v>0</c:v>
                </c:pt>
                <c:pt idx="2416">
                  <c:v>0</c:v>
                </c:pt>
                <c:pt idx="2417">
                  <c:v>0</c:v>
                </c:pt>
                <c:pt idx="2418">
                  <c:v>0</c:v>
                </c:pt>
                <c:pt idx="2419">
                  <c:v>0</c:v>
                </c:pt>
                <c:pt idx="2420">
                  <c:v>0</c:v>
                </c:pt>
                <c:pt idx="2421">
                  <c:v>0</c:v>
                </c:pt>
                <c:pt idx="2422">
                  <c:v>0</c:v>
                </c:pt>
                <c:pt idx="2423">
                  <c:v>0</c:v>
                </c:pt>
                <c:pt idx="2424">
                  <c:v>0</c:v>
                </c:pt>
                <c:pt idx="2425">
                  <c:v>0</c:v>
                </c:pt>
                <c:pt idx="2426">
                  <c:v>0</c:v>
                </c:pt>
                <c:pt idx="2427">
                  <c:v>0</c:v>
                </c:pt>
                <c:pt idx="2428">
                  <c:v>0</c:v>
                </c:pt>
                <c:pt idx="2429">
                  <c:v>0</c:v>
                </c:pt>
                <c:pt idx="2430">
                  <c:v>0</c:v>
                </c:pt>
                <c:pt idx="2431">
                  <c:v>0</c:v>
                </c:pt>
                <c:pt idx="2432">
                  <c:v>0</c:v>
                </c:pt>
                <c:pt idx="2433">
                  <c:v>0</c:v>
                </c:pt>
                <c:pt idx="2434">
                  <c:v>0</c:v>
                </c:pt>
                <c:pt idx="2435">
                  <c:v>0</c:v>
                </c:pt>
                <c:pt idx="2436">
                  <c:v>0</c:v>
                </c:pt>
                <c:pt idx="2437">
                  <c:v>0</c:v>
                </c:pt>
                <c:pt idx="2438">
                  <c:v>0</c:v>
                </c:pt>
                <c:pt idx="2439">
                  <c:v>0</c:v>
                </c:pt>
                <c:pt idx="2440">
                  <c:v>0</c:v>
                </c:pt>
                <c:pt idx="2441">
                  <c:v>0</c:v>
                </c:pt>
                <c:pt idx="2442">
                  <c:v>8.0000000000000002E-3</c:v>
                </c:pt>
                <c:pt idx="2443">
                  <c:v>8.0000000000000002E-3</c:v>
                </c:pt>
                <c:pt idx="2444">
                  <c:v>8.0000000000000002E-3</c:v>
                </c:pt>
                <c:pt idx="2445">
                  <c:v>8.0000000000000002E-3</c:v>
                </c:pt>
                <c:pt idx="2446">
                  <c:v>8.0000000000000002E-3</c:v>
                </c:pt>
                <c:pt idx="2447">
                  <c:v>8.0000000000000002E-3</c:v>
                </c:pt>
                <c:pt idx="2448">
                  <c:v>8.0000000000000002E-3</c:v>
                </c:pt>
                <c:pt idx="2449">
                  <c:v>8.0000000000000002E-3</c:v>
                </c:pt>
                <c:pt idx="2450">
                  <c:v>8.0000000000000002E-3</c:v>
                </c:pt>
                <c:pt idx="2451">
                  <c:v>8.0000000000000002E-3</c:v>
                </c:pt>
                <c:pt idx="2452">
                  <c:v>8.0000000000000002E-3</c:v>
                </c:pt>
                <c:pt idx="2453">
                  <c:v>8.0000000000000002E-3</c:v>
                </c:pt>
                <c:pt idx="2454">
                  <c:v>8.0000000000000002E-3</c:v>
                </c:pt>
                <c:pt idx="2455">
                  <c:v>8.0000000000000002E-3</c:v>
                </c:pt>
                <c:pt idx="2456">
                  <c:v>8.0000000000000002E-3</c:v>
                </c:pt>
                <c:pt idx="2457">
                  <c:v>8.0000000000000002E-3</c:v>
                </c:pt>
                <c:pt idx="2458">
                  <c:v>8.0000000000000002E-3</c:v>
                </c:pt>
                <c:pt idx="2459">
                  <c:v>8.0000000000000002E-3</c:v>
                </c:pt>
                <c:pt idx="2460">
                  <c:v>8.0000000000000002E-3</c:v>
                </c:pt>
                <c:pt idx="2461">
                  <c:v>8.0000000000000002E-3</c:v>
                </c:pt>
                <c:pt idx="2462">
                  <c:v>0</c:v>
                </c:pt>
                <c:pt idx="2463">
                  <c:v>0</c:v>
                </c:pt>
                <c:pt idx="2464">
                  <c:v>0</c:v>
                </c:pt>
                <c:pt idx="2465">
                  <c:v>0</c:v>
                </c:pt>
                <c:pt idx="2466">
                  <c:v>0</c:v>
                </c:pt>
                <c:pt idx="2467">
                  <c:v>6.4000000000000001E-2</c:v>
                </c:pt>
                <c:pt idx="2468">
                  <c:v>9.6000000000000002E-2</c:v>
                </c:pt>
                <c:pt idx="2469">
                  <c:v>9.6000000000000002E-2</c:v>
                </c:pt>
                <c:pt idx="2470">
                  <c:v>0.16800000000000001</c:v>
                </c:pt>
                <c:pt idx="2471">
                  <c:v>0.184</c:v>
                </c:pt>
                <c:pt idx="2472">
                  <c:v>0.2</c:v>
                </c:pt>
                <c:pt idx="2473">
                  <c:v>0.2</c:v>
                </c:pt>
                <c:pt idx="2474">
                  <c:v>0.2</c:v>
                </c:pt>
                <c:pt idx="2475">
                  <c:v>0.2</c:v>
                </c:pt>
                <c:pt idx="2476">
                  <c:v>0.2</c:v>
                </c:pt>
                <c:pt idx="2477">
                  <c:v>0.2</c:v>
                </c:pt>
                <c:pt idx="2478">
                  <c:v>0.2</c:v>
                </c:pt>
                <c:pt idx="2479">
                  <c:v>0.2</c:v>
                </c:pt>
                <c:pt idx="2480">
                  <c:v>0.2</c:v>
                </c:pt>
                <c:pt idx="2481">
                  <c:v>0.2</c:v>
                </c:pt>
                <c:pt idx="2482">
                  <c:v>0.2</c:v>
                </c:pt>
                <c:pt idx="2483">
                  <c:v>0.2</c:v>
                </c:pt>
                <c:pt idx="2484">
                  <c:v>0.2</c:v>
                </c:pt>
                <c:pt idx="2485">
                  <c:v>0.248</c:v>
                </c:pt>
                <c:pt idx="2486">
                  <c:v>0</c:v>
                </c:pt>
                <c:pt idx="2487">
                  <c:v>1.6E-2</c:v>
                </c:pt>
                <c:pt idx="2488">
                  <c:v>0.04</c:v>
                </c:pt>
                <c:pt idx="2489">
                  <c:v>6.4000000000000001E-2</c:v>
                </c:pt>
                <c:pt idx="2490">
                  <c:v>7.1999999999999995E-2</c:v>
                </c:pt>
                <c:pt idx="2491">
                  <c:v>0.08</c:v>
                </c:pt>
                <c:pt idx="2492">
                  <c:v>0.20799999999999999</c:v>
                </c:pt>
                <c:pt idx="2493">
                  <c:v>0.24</c:v>
                </c:pt>
                <c:pt idx="2494">
                  <c:v>0.28000000000000003</c:v>
                </c:pt>
                <c:pt idx="2495">
                  <c:v>0.28000000000000003</c:v>
                </c:pt>
                <c:pt idx="2496">
                  <c:v>0.28799999999999998</c:v>
                </c:pt>
                <c:pt idx="2497">
                  <c:v>0.28799999999999998</c:v>
                </c:pt>
                <c:pt idx="2498">
                  <c:v>0.28799999999999998</c:v>
                </c:pt>
                <c:pt idx="2499">
                  <c:v>0.28799999999999998</c:v>
                </c:pt>
                <c:pt idx="2500">
                  <c:v>0.28799999999999998</c:v>
                </c:pt>
                <c:pt idx="2501">
                  <c:v>0.28799999999999998</c:v>
                </c:pt>
                <c:pt idx="2502">
                  <c:v>0.28799999999999998</c:v>
                </c:pt>
                <c:pt idx="2503">
                  <c:v>0.28799999999999998</c:v>
                </c:pt>
                <c:pt idx="2504">
                  <c:v>0.28799999999999998</c:v>
                </c:pt>
                <c:pt idx="2505">
                  <c:v>0.28799999999999998</c:v>
                </c:pt>
                <c:pt idx="2506">
                  <c:v>0.28799999999999998</c:v>
                </c:pt>
                <c:pt idx="2507">
                  <c:v>0.28799999999999998</c:v>
                </c:pt>
                <c:pt idx="2508">
                  <c:v>0.28799999999999998</c:v>
                </c:pt>
                <c:pt idx="2509">
                  <c:v>0.28799999999999998</c:v>
                </c:pt>
                <c:pt idx="2510">
                  <c:v>0</c:v>
                </c:pt>
                <c:pt idx="2511">
                  <c:v>0.12</c:v>
                </c:pt>
                <c:pt idx="2512">
                  <c:v>0.128</c:v>
                </c:pt>
                <c:pt idx="2513">
                  <c:v>0.13600000000000001</c:v>
                </c:pt>
                <c:pt idx="2514">
                  <c:v>0.152</c:v>
                </c:pt>
                <c:pt idx="2515">
                  <c:v>0.17599999999999999</c:v>
                </c:pt>
                <c:pt idx="2516">
                  <c:v>0.192</c:v>
                </c:pt>
                <c:pt idx="2517">
                  <c:v>0.192</c:v>
                </c:pt>
                <c:pt idx="2518">
                  <c:v>0.192</c:v>
                </c:pt>
                <c:pt idx="2519">
                  <c:v>0.192</c:v>
                </c:pt>
                <c:pt idx="2520">
                  <c:v>0.192</c:v>
                </c:pt>
                <c:pt idx="2521">
                  <c:v>0.192</c:v>
                </c:pt>
                <c:pt idx="2522">
                  <c:v>0.192</c:v>
                </c:pt>
                <c:pt idx="2523">
                  <c:v>0.192</c:v>
                </c:pt>
                <c:pt idx="2524">
                  <c:v>0.192</c:v>
                </c:pt>
                <c:pt idx="2525">
                  <c:v>0.192</c:v>
                </c:pt>
                <c:pt idx="2526">
                  <c:v>0.192</c:v>
                </c:pt>
                <c:pt idx="2527">
                  <c:v>0.192</c:v>
                </c:pt>
                <c:pt idx="2528">
                  <c:v>0.192</c:v>
                </c:pt>
                <c:pt idx="2529">
                  <c:v>0.192</c:v>
                </c:pt>
                <c:pt idx="2530">
                  <c:v>0.192</c:v>
                </c:pt>
                <c:pt idx="2531">
                  <c:v>0.192</c:v>
                </c:pt>
                <c:pt idx="2532">
                  <c:v>0.192</c:v>
                </c:pt>
                <c:pt idx="2533">
                  <c:v>0.192</c:v>
                </c:pt>
                <c:pt idx="2534">
                  <c:v>0</c:v>
                </c:pt>
                <c:pt idx="2535">
                  <c:v>0</c:v>
                </c:pt>
                <c:pt idx="2536">
                  <c:v>0</c:v>
                </c:pt>
                <c:pt idx="2537">
                  <c:v>0.216</c:v>
                </c:pt>
                <c:pt idx="2538">
                  <c:v>0.40799999999999997</c:v>
                </c:pt>
                <c:pt idx="2539">
                  <c:v>0.40799999999999997</c:v>
                </c:pt>
                <c:pt idx="2540">
                  <c:v>0.40799999999999997</c:v>
                </c:pt>
                <c:pt idx="2541">
                  <c:v>0.40799999999999997</c:v>
                </c:pt>
                <c:pt idx="2542">
                  <c:v>0.40799999999999997</c:v>
                </c:pt>
                <c:pt idx="2543">
                  <c:v>0.40799999999999997</c:v>
                </c:pt>
                <c:pt idx="2544">
                  <c:v>0.40799999999999997</c:v>
                </c:pt>
                <c:pt idx="2545">
                  <c:v>0.40799999999999997</c:v>
                </c:pt>
                <c:pt idx="2546">
                  <c:v>0.40799999999999997</c:v>
                </c:pt>
                <c:pt idx="2547">
                  <c:v>0.40799999999999997</c:v>
                </c:pt>
                <c:pt idx="2548">
                  <c:v>0.40799999999999997</c:v>
                </c:pt>
                <c:pt idx="2549">
                  <c:v>0.40799999999999997</c:v>
                </c:pt>
                <c:pt idx="2550">
                  <c:v>0.40799999999999997</c:v>
                </c:pt>
                <c:pt idx="2551">
                  <c:v>0.40799999999999997</c:v>
                </c:pt>
                <c:pt idx="2552">
                  <c:v>0.40799999999999997</c:v>
                </c:pt>
                <c:pt idx="2553">
                  <c:v>0.40799999999999997</c:v>
                </c:pt>
                <c:pt idx="2554">
                  <c:v>0.40799999999999997</c:v>
                </c:pt>
                <c:pt idx="2555">
                  <c:v>0.40799999999999997</c:v>
                </c:pt>
                <c:pt idx="2556">
                  <c:v>0.40799999999999997</c:v>
                </c:pt>
                <c:pt idx="2557">
                  <c:v>0.40799999999999997</c:v>
                </c:pt>
                <c:pt idx="2558">
                  <c:v>0</c:v>
                </c:pt>
                <c:pt idx="2559">
                  <c:v>0</c:v>
                </c:pt>
                <c:pt idx="2560">
                  <c:v>0</c:v>
                </c:pt>
                <c:pt idx="2561">
                  <c:v>0</c:v>
                </c:pt>
                <c:pt idx="2562">
                  <c:v>8.0000000000000002E-3</c:v>
                </c:pt>
                <c:pt idx="2563">
                  <c:v>8.0000000000000002E-3</c:v>
                </c:pt>
                <c:pt idx="2564">
                  <c:v>8.0000000000000002E-3</c:v>
                </c:pt>
                <c:pt idx="2565">
                  <c:v>8.0000000000000002E-3</c:v>
                </c:pt>
                <c:pt idx="2566">
                  <c:v>8.0000000000000002E-3</c:v>
                </c:pt>
                <c:pt idx="2567">
                  <c:v>8.0000000000000002E-3</c:v>
                </c:pt>
                <c:pt idx="2568">
                  <c:v>8.0000000000000002E-3</c:v>
                </c:pt>
                <c:pt idx="2569">
                  <c:v>8.0000000000000002E-3</c:v>
                </c:pt>
                <c:pt idx="2570">
                  <c:v>8.0000000000000002E-3</c:v>
                </c:pt>
                <c:pt idx="2571">
                  <c:v>8.0000000000000002E-3</c:v>
                </c:pt>
                <c:pt idx="2572">
                  <c:v>8.0000000000000002E-3</c:v>
                </c:pt>
                <c:pt idx="2573">
                  <c:v>8.0000000000000002E-3</c:v>
                </c:pt>
                <c:pt idx="2574">
                  <c:v>8.0000000000000002E-3</c:v>
                </c:pt>
                <c:pt idx="2575">
                  <c:v>8.0000000000000002E-3</c:v>
                </c:pt>
                <c:pt idx="2576">
                  <c:v>8.0000000000000002E-3</c:v>
                </c:pt>
                <c:pt idx="2577">
                  <c:v>8.0000000000000002E-3</c:v>
                </c:pt>
                <c:pt idx="2578">
                  <c:v>8.0000000000000002E-3</c:v>
                </c:pt>
                <c:pt idx="2579">
                  <c:v>8.0000000000000002E-3</c:v>
                </c:pt>
                <c:pt idx="2580">
                  <c:v>8.0000000000000002E-3</c:v>
                </c:pt>
                <c:pt idx="2581">
                  <c:v>8.0000000000000002E-3</c:v>
                </c:pt>
                <c:pt idx="2582">
                  <c:v>0</c:v>
                </c:pt>
                <c:pt idx="2583">
                  <c:v>0</c:v>
                </c:pt>
                <c:pt idx="2584">
                  <c:v>0</c:v>
                </c:pt>
                <c:pt idx="2585">
                  <c:v>0</c:v>
                </c:pt>
                <c:pt idx="2586">
                  <c:v>0</c:v>
                </c:pt>
                <c:pt idx="2587">
                  <c:v>0</c:v>
                </c:pt>
                <c:pt idx="2588">
                  <c:v>8.0000000000000002E-3</c:v>
                </c:pt>
                <c:pt idx="2589">
                  <c:v>1.6E-2</c:v>
                </c:pt>
                <c:pt idx="2590">
                  <c:v>1.6E-2</c:v>
                </c:pt>
                <c:pt idx="2591">
                  <c:v>1.6E-2</c:v>
                </c:pt>
                <c:pt idx="2592">
                  <c:v>1.6E-2</c:v>
                </c:pt>
                <c:pt idx="2593">
                  <c:v>1.6E-2</c:v>
                </c:pt>
                <c:pt idx="2594">
                  <c:v>1.6E-2</c:v>
                </c:pt>
                <c:pt idx="2595">
                  <c:v>1.6E-2</c:v>
                </c:pt>
                <c:pt idx="2596">
                  <c:v>1.6E-2</c:v>
                </c:pt>
                <c:pt idx="2597">
                  <c:v>1.6E-2</c:v>
                </c:pt>
                <c:pt idx="2598">
                  <c:v>1.6E-2</c:v>
                </c:pt>
                <c:pt idx="2599">
                  <c:v>1.6E-2</c:v>
                </c:pt>
                <c:pt idx="2600">
                  <c:v>1.6E-2</c:v>
                </c:pt>
                <c:pt idx="2601">
                  <c:v>1.6E-2</c:v>
                </c:pt>
                <c:pt idx="2602">
                  <c:v>1.6E-2</c:v>
                </c:pt>
                <c:pt idx="2603">
                  <c:v>1.6E-2</c:v>
                </c:pt>
                <c:pt idx="2604">
                  <c:v>1.6E-2</c:v>
                </c:pt>
                <c:pt idx="2605">
                  <c:v>1.6E-2</c:v>
                </c:pt>
                <c:pt idx="2606">
                  <c:v>0</c:v>
                </c:pt>
                <c:pt idx="2607">
                  <c:v>0</c:v>
                </c:pt>
                <c:pt idx="2608">
                  <c:v>8.0000000000000002E-3</c:v>
                </c:pt>
                <c:pt idx="2609">
                  <c:v>1.6E-2</c:v>
                </c:pt>
                <c:pt idx="2610">
                  <c:v>0.08</c:v>
                </c:pt>
                <c:pt idx="2611">
                  <c:v>0.104</c:v>
                </c:pt>
                <c:pt idx="2612">
                  <c:v>0.104</c:v>
                </c:pt>
                <c:pt idx="2613">
                  <c:v>0.104</c:v>
                </c:pt>
                <c:pt idx="2614">
                  <c:v>0.104</c:v>
                </c:pt>
                <c:pt idx="2615">
                  <c:v>0.104</c:v>
                </c:pt>
                <c:pt idx="2616">
                  <c:v>0.104</c:v>
                </c:pt>
                <c:pt idx="2617">
                  <c:v>0.104</c:v>
                </c:pt>
                <c:pt idx="2618">
                  <c:v>0.104</c:v>
                </c:pt>
                <c:pt idx="2619">
                  <c:v>0.104</c:v>
                </c:pt>
                <c:pt idx="2620">
                  <c:v>0.104</c:v>
                </c:pt>
                <c:pt idx="2621">
                  <c:v>0.104</c:v>
                </c:pt>
                <c:pt idx="2622">
                  <c:v>0.104</c:v>
                </c:pt>
                <c:pt idx="2623">
                  <c:v>0.104</c:v>
                </c:pt>
                <c:pt idx="2624">
                  <c:v>0.104</c:v>
                </c:pt>
                <c:pt idx="2625">
                  <c:v>0.104</c:v>
                </c:pt>
                <c:pt idx="2626">
                  <c:v>0.104</c:v>
                </c:pt>
                <c:pt idx="2627">
                  <c:v>0.104</c:v>
                </c:pt>
                <c:pt idx="2628">
                  <c:v>0.104</c:v>
                </c:pt>
                <c:pt idx="2629">
                  <c:v>0.104</c:v>
                </c:pt>
                <c:pt idx="2630">
                  <c:v>0</c:v>
                </c:pt>
                <c:pt idx="2631">
                  <c:v>0</c:v>
                </c:pt>
                <c:pt idx="2632">
                  <c:v>0</c:v>
                </c:pt>
                <c:pt idx="2633">
                  <c:v>0</c:v>
                </c:pt>
                <c:pt idx="2634">
                  <c:v>0</c:v>
                </c:pt>
                <c:pt idx="2635">
                  <c:v>0</c:v>
                </c:pt>
                <c:pt idx="2636">
                  <c:v>0</c:v>
                </c:pt>
                <c:pt idx="2637">
                  <c:v>0</c:v>
                </c:pt>
                <c:pt idx="2638">
                  <c:v>0</c:v>
                </c:pt>
                <c:pt idx="2639">
                  <c:v>0</c:v>
                </c:pt>
                <c:pt idx="2640">
                  <c:v>0</c:v>
                </c:pt>
                <c:pt idx="2641">
                  <c:v>0</c:v>
                </c:pt>
                <c:pt idx="2642">
                  <c:v>0</c:v>
                </c:pt>
                <c:pt idx="2643">
                  <c:v>0</c:v>
                </c:pt>
                <c:pt idx="2644">
                  <c:v>0</c:v>
                </c:pt>
                <c:pt idx="2645">
                  <c:v>0</c:v>
                </c:pt>
                <c:pt idx="2646">
                  <c:v>0</c:v>
                </c:pt>
                <c:pt idx="2647">
                  <c:v>0</c:v>
                </c:pt>
                <c:pt idx="2648">
                  <c:v>0</c:v>
                </c:pt>
                <c:pt idx="2649">
                  <c:v>0</c:v>
                </c:pt>
                <c:pt idx="2650">
                  <c:v>0</c:v>
                </c:pt>
                <c:pt idx="2651">
                  <c:v>0</c:v>
                </c:pt>
                <c:pt idx="2652">
                  <c:v>0</c:v>
                </c:pt>
                <c:pt idx="2653">
                  <c:v>0</c:v>
                </c:pt>
                <c:pt idx="2654">
                  <c:v>0</c:v>
                </c:pt>
                <c:pt idx="2655">
                  <c:v>0.65600000000000003</c:v>
                </c:pt>
                <c:pt idx="2656">
                  <c:v>0.65600000000000003</c:v>
                </c:pt>
                <c:pt idx="2657">
                  <c:v>0.66400000000000003</c:v>
                </c:pt>
                <c:pt idx="2658">
                  <c:v>0.66400000000000003</c:v>
                </c:pt>
                <c:pt idx="2659">
                  <c:v>0.66400000000000003</c:v>
                </c:pt>
                <c:pt idx="2660">
                  <c:v>0.66400000000000003</c:v>
                </c:pt>
                <c:pt idx="2661">
                  <c:v>0.66400000000000003</c:v>
                </c:pt>
                <c:pt idx="2662">
                  <c:v>0.66400000000000003</c:v>
                </c:pt>
                <c:pt idx="2663">
                  <c:v>0.66400000000000003</c:v>
                </c:pt>
                <c:pt idx="2664">
                  <c:v>0.66400000000000003</c:v>
                </c:pt>
                <c:pt idx="2665">
                  <c:v>0.66400000000000003</c:v>
                </c:pt>
                <c:pt idx="2666">
                  <c:v>0.66400000000000003</c:v>
                </c:pt>
                <c:pt idx="2667">
                  <c:v>0.66400000000000003</c:v>
                </c:pt>
                <c:pt idx="2668">
                  <c:v>0.66400000000000003</c:v>
                </c:pt>
                <c:pt idx="2669">
                  <c:v>0.66400000000000003</c:v>
                </c:pt>
                <c:pt idx="2670">
                  <c:v>0.66400000000000003</c:v>
                </c:pt>
                <c:pt idx="2671">
                  <c:v>0.66400000000000003</c:v>
                </c:pt>
                <c:pt idx="2672">
                  <c:v>0.66400000000000003</c:v>
                </c:pt>
                <c:pt idx="2673">
                  <c:v>0.66400000000000003</c:v>
                </c:pt>
                <c:pt idx="2674">
                  <c:v>0.66400000000000003</c:v>
                </c:pt>
                <c:pt idx="2675">
                  <c:v>0.66400000000000003</c:v>
                </c:pt>
                <c:pt idx="2676">
                  <c:v>0.66400000000000003</c:v>
                </c:pt>
                <c:pt idx="2677">
                  <c:v>0.66400000000000003</c:v>
                </c:pt>
                <c:pt idx="2678">
                  <c:v>0</c:v>
                </c:pt>
                <c:pt idx="2679">
                  <c:v>0</c:v>
                </c:pt>
                <c:pt idx="2680">
                  <c:v>0</c:v>
                </c:pt>
                <c:pt idx="2681">
                  <c:v>9.6000000000000002E-2</c:v>
                </c:pt>
                <c:pt idx="2682">
                  <c:v>0.104</c:v>
                </c:pt>
                <c:pt idx="2683">
                  <c:v>0.104</c:v>
                </c:pt>
                <c:pt idx="2684">
                  <c:v>0.104</c:v>
                </c:pt>
                <c:pt idx="2685">
                  <c:v>0.104</c:v>
                </c:pt>
                <c:pt idx="2686">
                  <c:v>0.104</c:v>
                </c:pt>
                <c:pt idx="2687">
                  <c:v>0.104</c:v>
                </c:pt>
                <c:pt idx="2688">
                  <c:v>0.104</c:v>
                </c:pt>
                <c:pt idx="2689">
                  <c:v>0.104</c:v>
                </c:pt>
                <c:pt idx="2690">
                  <c:v>0.104</c:v>
                </c:pt>
                <c:pt idx="2691">
                  <c:v>0.104</c:v>
                </c:pt>
                <c:pt idx="2692">
                  <c:v>0.104</c:v>
                </c:pt>
                <c:pt idx="2693">
                  <c:v>0.104</c:v>
                </c:pt>
                <c:pt idx="2694">
                  <c:v>0.104</c:v>
                </c:pt>
                <c:pt idx="2695">
                  <c:v>0.104</c:v>
                </c:pt>
                <c:pt idx="2696">
                  <c:v>0.104</c:v>
                </c:pt>
                <c:pt idx="2697">
                  <c:v>0.104</c:v>
                </c:pt>
                <c:pt idx="2698">
                  <c:v>0.104</c:v>
                </c:pt>
                <c:pt idx="2699">
                  <c:v>0.104</c:v>
                </c:pt>
                <c:pt idx="2700">
                  <c:v>0.104</c:v>
                </c:pt>
                <c:pt idx="2701">
                  <c:v>0.104</c:v>
                </c:pt>
                <c:pt idx="2702">
                  <c:v>0</c:v>
                </c:pt>
                <c:pt idx="2703">
                  <c:v>0</c:v>
                </c:pt>
                <c:pt idx="2704">
                  <c:v>0</c:v>
                </c:pt>
                <c:pt idx="2705">
                  <c:v>0</c:v>
                </c:pt>
                <c:pt idx="2706">
                  <c:v>0</c:v>
                </c:pt>
                <c:pt idx="2707">
                  <c:v>0</c:v>
                </c:pt>
                <c:pt idx="2708">
                  <c:v>0</c:v>
                </c:pt>
                <c:pt idx="2709">
                  <c:v>0</c:v>
                </c:pt>
                <c:pt idx="2710">
                  <c:v>0</c:v>
                </c:pt>
                <c:pt idx="2711">
                  <c:v>0</c:v>
                </c:pt>
                <c:pt idx="2712">
                  <c:v>0</c:v>
                </c:pt>
                <c:pt idx="2713">
                  <c:v>0</c:v>
                </c:pt>
                <c:pt idx="2714">
                  <c:v>0</c:v>
                </c:pt>
                <c:pt idx="2715">
                  <c:v>0</c:v>
                </c:pt>
                <c:pt idx="2716">
                  <c:v>0</c:v>
                </c:pt>
                <c:pt idx="2717">
                  <c:v>0</c:v>
                </c:pt>
                <c:pt idx="2718">
                  <c:v>0</c:v>
                </c:pt>
                <c:pt idx="2719">
                  <c:v>0</c:v>
                </c:pt>
                <c:pt idx="2720">
                  <c:v>0</c:v>
                </c:pt>
                <c:pt idx="2721">
                  <c:v>0</c:v>
                </c:pt>
                <c:pt idx="2722">
                  <c:v>0</c:v>
                </c:pt>
                <c:pt idx="2723">
                  <c:v>0</c:v>
                </c:pt>
                <c:pt idx="2724">
                  <c:v>0</c:v>
                </c:pt>
                <c:pt idx="2725">
                  <c:v>0</c:v>
                </c:pt>
                <c:pt idx="2726">
                  <c:v>0</c:v>
                </c:pt>
                <c:pt idx="2727">
                  <c:v>0</c:v>
                </c:pt>
                <c:pt idx="2728">
                  <c:v>0</c:v>
                </c:pt>
                <c:pt idx="2729">
                  <c:v>0</c:v>
                </c:pt>
                <c:pt idx="2730">
                  <c:v>0</c:v>
                </c:pt>
                <c:pt idx="2731">
                  <c:v>0</c:v>
                </c:pt>
                <c:pt idx="2732">
                  <c:v>0</c:v>
                </c:pt>
                <c:pt idx="2733">
                  <c:v>0</c:v>
                </c:pt>
                <c:pt idx="2734">
                  <c:v>0</c:v>
                </c:pt>
                <c:pt idx="2735">
                  <c:v>0</c:v>
                </c:pt>
                <c:pt idx="2736">
                  <c:v>0</c:v>
                </c:pt>
                <c:pt idx="2737">
                  <c:v>0</c:v>
                </c:pt>
                <c:pt idx="2738">
                  <c:v>0</c:v>
                </c:pt>
                <c:pt idx="2739">
                  <c:v>0</c:v>
                </c:pt>
                <c:pt idx="2740">
                  <c:v>0</c:v>
                </c:pt>
                <c:pt idx="2741">
                  <c:v>0</c:v>
                </c:pt>
                <c:pt idx="2742">
                  <c:v>0</c:v>
                </c:pt>
                <c:pt idx="2743">
                  <c:v>0</c:v>
                </c:pt>
                <c:pt idx="2744">
                  <c:v>0</c:v>
                </c:pt>
                <c:pt idx="2745">
                  <c:v>0</c:v>
                </c:pt>
                <c:pt idx="2746">
                  <c:v>0</c:v>
                </c:pt>
                <c:pt idx="2747">
                  <c:v>0</c:v>
                </c:pt>
                <c:pt idx="2748">
                  <c:v>0</c:v>
                </c:pt>
                <c:pt idx="2749">
                  <c:v>0</c:v>
                </c:pt>
                <c:pt idx="2750">
                  <c:v>0</c:v>
                </c:pt>
                <c:pt idx="2751">
                  <c:v>0</c:v>
                </c:pt>
                <c:pt idx="2752">
                  <c:v>0.28000000000000003</c:v>
                </c:pt>
                <c:pt idx="2753">
                  <c:v>0.28000000000000003</c:v>
                </c:pt>
                <c:pt idx="2754">
                  <c:v>0.92800000000000005</c:v>
                </c:pt>
                <c:pt idx="2755">
                  <c:v>0.93600000000000005</c:v>
                </c:pt>
                <c:pt idx="2756">
                  <c:v>0.94399999999999995</c:v>
                </c:pt>
                <c:pt idx="2757">
                  <c:v>0.94399999999999995</c:v>
                </c:pt>
                <c:pt idx="2758">
                  <c:v>0.94399999999999995</c:v>
                </c:pt>
                <c:pt idx="2759">
                  <c:v>0.94399999999999995</c:v>
                </c:pt>
                <c:pt idx="2760">
                  <c:v>0.94399999999999995</c:v>
                </c:pt>
                <c:pt idx="2761">
                  <c:v>0.94399999999999995</c:v>
                </c:pt>
                <c:pt idx="2762">
                  <c:v>0.94399999999999995</c:v>
                </c:pt>
                <c:pt idx="2763">
                  <c:v>0.94399999999999995</c:v>
                </c:pt>
                <c:pt idx="2764">
                  <c:v>0.94399999999999995</c:v>
                </c:pt>
                <c:pt idx="2765">
                  <c:v>0.94399999999999995</c:v>
                </c:pt>
                <c:pt idx="2766">
                  <c:v>0.94399999999999995</c:v>
                </c:pt>
                <c:pt idx="2767">
                  <c:v>0.94399999999999995</c:v>
                </c:pt>
                <c:pt idx="2768">
                  <c:v>0.94399999999999995</c:v>
                </c:pt>
                <c:pt idx="2769">
                  <c:v>0.94399999999999995</c:v>
                </c:pt>
                <c:pt idx="2770">
                  <c:v>0.94399999999999995</c:v>
                </c:pt>
                <c:pt idx="2771">
                  <c:v>0.94399999999999995</c:v>
                </c:pt>
                <c:pt idx="2772">
                  <c:v>0.94399999999999995</c:v>
                </c:pt>
                <c:pt idx="2773">
                  <c:v>0.94399999999999995</c:v>
                </c:pt>
                <c:pt idx="2774">
                  <c:v>0</c:v>
                </c:pt>
                <c:pt idx="2775">
                  <c:v>0</c:v>
                </c:pt>
                <c:pt idx="2776">
                  <c:v>0</c:v>
                </c:pt>
                <c:pt idx="2777">
                  <c:v>0</c:v>
                </c:pt>
                <c:pt idx="2778">
                  <c:v>0</c:v>
                </c:pt>
                <c:pt idx="2779">
                  <c:v>0</c:v>
                </c:pt>
                <c:pt idx="2780">
                  <c:v>0</c:v>
                </c:pt>
                <c:pt idx="2781">
                  <c:v>0</c:v>
                </c:pt>
                <c:pt idx="2782">
                  <c:v>0</c:v>
                </c:pt>
                <c:pt idx="2783">
                  <c:v>0</c:v>
                </c:pt>
                <c:pt idx="2784">
                  <c:v>0</c:v>
                </c:pt>
                <c:pt idx="2785">
                  <c:v>0</c:v>
                </c:pt>
                <c:pt idx="2786">
                  <c:v>0</c:v>
                </c:pt>
                <c:pt idx="2787">
                  <c:v>0</c:v>
                </c:pt>
                <c:pt idx="2788">
                  <c:v>0</c:v>
                </c:pt>
                <c:pt idx="2789">
                  <c:v>0</c:v>
                </c:pt>
                <c:pt idx="2790">
                  <c:v>0</c:v>
                </c:pt>
                <c:pt idx="2791">
                  <c:v>0</c:v>
                </c:pt>
                <c:pt idx="2792">
                  <c:v>0</c:v>
                </c:pt>
                <c:pt idx="2793">
                  <c:v>0</c:v>
                </c:pt>
                <c:pt idx="2794">
                  <c:v>0</c:v>
                </c:pt>
                <c:pt idx="2795">
                  <c:v>0</c:v>
                </c:pt>
                <c:pt idx="2796">
                  <c:v>0</c:v>
                </c:pt>
                <c:pt idx="2797">
                  <c:v>0</c:v>
                </c:pt>
                <c:pt idx="2798">
                  <c:v>0</c:v>
                </c:pt>
                <c:pt idx="2799">
                  <c:v>0.112</c:v>
                </c:pt>
                <c:pt idx="2800">
                  <c:v>0.14399999999999999</c:v>
                </c:pt>
                <c:pt idx="2801">
                  <c:v>0.16</c:v>
                </c:pt>
                <c:pt idx="2802">
                  <c:v>0.16</c:v>
                </c:pt>
                <c:pt idx="2803">
                  <c:v>0.184</c:v>
                </c:pt>
                <c:pt idx="2804">
                  <c:v>0.192</c:v>
                </c:pt>
                <c:pt idx="2805">
                  <c:v>0.192</c:v>
                </c:pt>
                <c:pt idx="2806">
                  <c:v>0.192</c:v>
                </c:pt>
                <c:pt idx="2807">
                  <c:v>0.192</c:v>
                </c:pt>
                <c:pt idx="2808">
                  <c:v>0.192</c:v>
                </c:pt>
                <c:pt idx="2809">
                  <c:v>0.192</c:v>
                </c:pt>
                <c:pt idx="2810">
                  <c:v>0.192</c:v>
                </c:pt>
                <c:pt idx="2811">
                  <c:v>0.192</c:v>
                </c:pt>
                <c:pt idx="2812">
                  <c:v>0.192</c:v>
                </c:pt>
                <c:pt idx="2813">
                  <c:v>0.192</c:v>
                </c:pt>
                <c:pt idx="2814">
                  <c:v>0.192</c:v>
                </c:pt>
                <c:pt idx="2815">
                  <c:v>0.192</c:v>
                </c:pt>
                <c:pt idx="2816">
                  <c:v>0.192</c:v>
                </c:pt>
                <c:pt idx="2817">
                  <c:v>0.192</c:v>
                </c:pt>
                <c:pt idx="2818">
                  <c:v>0.192</c:v>
                </c:pt>
                <c:pt idx="2819">
                  <c:v>0.192</c:v>
                </c:pt>
                <c:pt idx="2820">
                  <c:v>0.192</c:v>
                </c:pt>
                <c:pt idx="2821">
                  <c:v>0.192</c:v>
                </c:pt>
                <c:pt idx="2822">
                  <c:v>0</c:v>
                </c:pt>
                <c:pt idx="2823">
                  <c:v>0</c:v>
                </c:pt>
                <c:pt idx="2824">
                  <c:v>0</c:v>
                </c:pt>
                <c:pt idx="2825">
                  <c:v>0</c:v>
                </c:pt>
                <c:pt idx="2826">
                  <c:v>0</c:v>
                </c:pt>
                <c:pt idx="2827">
                  <c:v>0</c:v>
                </c:pt>
                <c:pt idx="2828">
                  <c:v>3.2000000000000001E-2</c:v>
                </c:pt>
                <c:pt idx="2829">
                  <c:v>0.2</c:v>
                </c:pt>
                <c:pt idx="2830">
                  <c:v>0.30399999999999999</c:v>
                </c:pt>
                <c:pt idx="2831">
                  <c:v>0.312</c:v>
                </c:pt>
                <c:pt idx="2832">
                  <c:v>0.32</c:v>
                </c:pt>
                <c:pt idx="2833">
                  <c:v>0.32</c:v>
                </c:pt>
                <c:pt idx="2834">
                  <c:v>0.32</c:v>
                </c:pt>
                <c:pt idx="2835">
                  <c:v>0.32</c:v>
                </c:pt>
                <c:pt idx="2836">
                  <c:v>0.32</c:v>
                </c:pt>
                <c:pt idx="2837">
                  <c:v>0.32</c:v>
                </c:pt>
                <c:pt idx="2838">
                  <c:v>0.32</c:v>
                </c:pt>
                <c:pt idx="2839">
                  <c:v>0.32</c:v>
                </c:pt>
                <c:pt idx="2840">
                  <c:v>0.32</c:v>
                </c:pt>
                <c:pt idx="2841">
                  <c:v>0.32</c:v>
                </c:pt>
                <c:pt idx="2842">
                  <c:v>0.32</c:v>
                </c:pt>
                <c:pt idx="2843">
                  <c:v>0.32</c:v>
                </c:pt>
                <c:pt idx="2844">
                  <c:v>0.32</c:v>
                </c:pt>
                <c:pt idx="2845">
                  <c:v>0.32</c:v>
                </c:pt>
                <c:pt idx="2846">
                  <c:v>0</c:v>
                </c:pt>
                <c:pt idx="2847">
                  <c:v>8.0000000000000002E-3</c:v>
                </c:pt>
                <c:pt idx="2848">
                  <c:v>8.0000000000000002E-3</c:v>
                </c:pt>
                <c:pt idx="2849">
                  <c:v>8.0000000000000002E-3</c:v>
                </c:pt>
                <c:pt idx="2850">
                  <c:v>8.0000000000000002E-3</c:v>
                </c:pt>
                <c:pt idx="2851">
                  <c:v>8.0000000000000002E-3</c:v>
                </c:pt>
                <c:pt idx="2852">
                  <c:v>8.0000000000000002E-3</c:v>
                </c:pt>
                <c:pt idx="2853">
                  <c:v>8.0000000000000002E-3</c:v>
                </c:pt>
                <c:pt idx="2854">
                  <c:v>8.0000000000000002E-3</c:v>
                </c:pt>
                <c:pt idx="2855">
                  <c:v>8.0000000000000002E-3</c:v>
                </c:pt>
                <c:pt idx="2856">
                  <c:v>4.8000000000000001E-2</c:v>
                </c:pt>
                <c:pt idx="2857">
                  <c:v>4.8000000000000001E-2</c:v>
                </c:pt>
                <c:pt idx="2858">
                  <c:v>5.6000000000000001E-2</c:v>
                </c:pt>
                <c:pt idx="2859">
                  <c:v>5.6000000000000001E-2</c:v>
                </c:pt>
                <c:pt idx="2860">
                  <c:v>7.1999999999999995E-2</c:v>
                </c:pt>
                <c:pt idx="2861">
                  <c:v>7.1999999999999995E-2</c:v>
                </c:pt>
                <c:pt idx="2862">
                  <c:v>7.1999999999999995E-2</c:v>
                </c:pt>
                <c:pt idx="2863">
                  <c:v>7.1999999999999995E-2</c:v>
                </c:pt>
                <c:pt idx="2864">
                  <c:v>7.1999999999999995E-2</c:v>
                </c:pt>
                <c:pt idx="2865">
                  <c:v>7.1999999999999995E-2</c:v>
                </c:pt>
                <c:pt idx="2866">
                  <c:v>7.1999999999999995E-2</c:v>
                </c:pt>
                <c:pt idx="2867">
                  <c:v>7.1999999999999995E-2</c:v>
                </c:pt>
                <c:pt idx="2868">
                  <c:v>0.08</c:v>
                </c:pt>
                <c:pt idx="2869">
                  <c:v>9.6000000000000002E-2</c:v>
                </c:pt>
                <c:pt idx="2870">
                  <c:v>0</c:v>
                </c:pt>
                <c:pt idx="2871">
                  <c:v>0</c:v>
                </c:pt>
                <c:pt idx="2872">
                  <c:v>0</c:v>
                </c:pt>
                <c:pt idx="2873">
                  <c:v>0.23200000000000001</c:v>
                </c:pt>
                <c:pt idx="2874">
                  <c:v>0.30399999999999999</c:v>
                </c:pt>
                <c:pt idx="2875">
                  <c:v>0.30399999999999999</c:v>
                </c:pt>
                <c:pt idx="2876">
                  <c:v>0.30399999999999999</c:v>
                </c:pt>
                <c:pt idx="2877">
                  <c:v>0.30399999999999999</c:v>
                </c:pt>
                <c:pt idx="2878">
                  <c:v>0.30399999999999999</c:v>
                </c:pt>
                <c:pt idx="2879">
                  <c:v>0.30399999999999999</c:v>
                </c:pt>
                <c:pt idx="2880">
                  <c:v>0.30399999999999999</c:v>
                </c:pt>
                <c:pt idx="2881">
                  <c:v>0.30399999999999999</c:v>
                </c:pt>
                <c:pt idx="2882">
                  <c:v>0.30399999999999999</c:v>
                </c:pt>
                <c:pt idx="2883">
                  <c:v>0.30399999999999999</c:v>
                </c:pt>
                <c:pt idx="2884">
                  <c:v>0.30399999999999999</c:v>
                </c:pt>
                <c:pt idx="2885">
                  <c:v>0.30399999999999999</c:v>
                </c:pt>
                <c:pt idx="2886">
                  <c:v>0.30399999999999999</c:v>
                </c:pt>
                <c:pt idx="2887">
                  <c:v>0.30399999999999999</c:v>
                </c:pt>
                <c:pt idx="2888">
                  <c:v>0.30399999999999999</c:v>
                </c:pt>
                <c:pt idx="2889">
                  <c:v>0.30399999999999999</c:v>
                </c:pt>
                <c:pt idx="2890">
                  <c:v>0.30399999999999999</c:v>
                </c:pt>
                <c:pt idx="2891">
                  <c:v>0.30399999999999999</c:v>
                </c:pt>
                <c:pt idx="2892">
                  <c:v>0.30399999999999999</c:v>
                </c:pt>
                <c:pt idx="2893">
                  <c:v>0.30399999999999999</c:v>
                </c:pt>
                <c:pt idx="2894">
                  <c:v>0</c:v>
                </c:pt>
                <c:pt idx="2895">
                  <c:v>0</c:v>
                </c:pt>
                <c:pt idx="2896">
                  <c:v>0</c:v>
                </c:pt>
                <c:pt idx="2897">
                  <c:v>0</c:v>
                </c:pt>
                <c:pt idx="2898">
                  <c:v>0</c:v>
                </c:pt>
                <c:pt idx="2899">
                  <c:v>0</c:v>
                </c:pt>
                <c:pt idx="2900">
                  <c:v>0</c:v>
                </c:pt>
                <c:pt idx="2901">
                  <c:v>0</c:v>
                </c:pt>
                <c:pt idx="2902">
                  <c:v>0</c:v>
                </c:pt>
                <c:pt idx="2903">
                  <c:v>0</c:v>
                </c:pt>
                <c:pt idx="2904">
                  <c:v>0</c:v>
                </c:pt>
                <c:pt idx="2905">
                  <c:v>0</c:v>
                </c:pt>
                <c:pt idx="2906">
                  <c:v>0</c:v>
                </c:pt>
                <c:pt idx="2907">
                  <c:v>0</c:v>
                </c:pt>
                <c:pt idx="2908">
                  <c:v>0</c:v>
                </c:pt>
                <c:pt idx="2909">
                  <c:v>0</c:v>
                </c:pt>
                <c:pt idx="2910">
                  <c:v>0</c:v>
                </c:pt>
                <c:pt idx="2911">
                  <c:v>0</c:v>
                </c:pt>
                <c:pt idx="2912">
                  <c:v>0</c:v>
                </c:pt>
                <c:pt idx="2913">
                  <c:v>0</c:v>
                </c:pt>
                <c:pt idx="2914">
                  <c:v>0</c:v>
                </c:pt>
                <c:pt idx="2915">
                  <c:v>0</c:v>
                </c:pt>
                <c:pt idx="2916">
                  <c:v>0</c:v>
                </c:pt>
                <c:pt idx="2917">
                  <c:v>0.04</c:v>
                </c:pt>
                <c:pt idx="2918">
                  <c:v>0.04</c:v>
                </c:pt>
                <c:pt idx="2919">
                  <c:v>0.04</c:v>
                </c:pt>
                <c:pt idx="2920">
                  <c:v>0.04</c:v>
                </c:pt>
                <c:pt idx="2921">
                  <c:v>0.04</c:v>
                </c:pt>
                <c:pt idx="2922">
                  <c:v>0.04</c:v>
                </c:pt>
                <c:pt idx="2923">
                  <c:v>0.04</c:v>
                </c:pt>
                <c:pt idx="2924">
                  <c:v>4.8000000000000001E-2</c:v>
                </c:pt>
                <c:pt idx="2925">
                  <c:v>4.8000000000000001E-2</c:v>
                </c:pt>
                <c:pt idx="2926">
                  <c:v>4.8000000000000001E-2</c:v>
                </c:pt>
                <c:pt idx="2927">
                  <c:v>4.8000000000000001E-2</c:v>
                </c:pt>
              </c:numCache>
            </c:numRef>
          </c:yVal>
          <c:smooth val="1"/>
          <c:extLst>
            <c:ext xmlns:c16="http://schemas.microsoft.com/office/drawing/2014/chart" uri="{C3380CC4-5D6E-409C-BE32-E72D297353CC}">
              <c16:uniqueId val="{00000001-E3CE-4EFD-B4B1-E4021EA946E1}"/>
            </c:ext>
          </c:extLst>
        </c:ser>
        <c:dLbls>
          <c:showLegendKey val="0"/>
          <c:showVal val="0"/>
          <c:showCatName val="0"/>
          <c:showSerName val="0"/>
          <c:showPercent val="0"/>
          <c:showBubbleSize val="0"/>
        </c:dLbls>
        <c:axId val="-1005679712"/>
        <c:axId val="-1005685152"/>
      </c:scatterChart>
      <c:valAx>
        <c:axId val="-1003668992"/>
        <c:scaling>
          <c:orientation val="minMax"/>
          <c:max val="44382"/>
          <c:min val="44255"/>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5684064"/>
        <c:crosses val="autoZero"/>
        <c:crossBetween val="midCat"/>
        <c:majorUnit val="25"/>
        <c:minorUnit val="5"/>
      </c:valAx>
      <c:valAx>
        <c:axId val="-1005684064"/>
        <c:scaling>
          <c:orientation val="minMax"/>
          <c:max val="8"/>
          <c:min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Water</a:t>
                </a:r>
                <a:r>
                  <a:rPr lang="en-PH" baseline="0"/>
                  <a:t> Level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3668992"/>
        <c:crosses val="autoZero"/>
        <c:crossBetween val="midCat"/>
      </c:valAx>
      <c:valAx>
        <c:axId val="-1005685152"/>
        <c:scaling>
          <c:orientation val="maxMin"/>
          <c:max val="50"/>
          <c:min val="0"/>
        </c:scaling>
        <c:delete val="0"/>
        <c:axPos val="r"/>
        <c:title>
          <c:tx>
            <c:rich>
              <a:bodyPr/>
              <a:lstStyle/>
              <a:p>
                <a:pPr>
                  <a:defRPr/>
                </a:pPr>
                <a:r>
                  <a:rPr lang="en-PH"/>
                  <a:t>Precipitation (mm)</a:t>
                </a:r>
              </a:p>
            </c:rich>
          </c:tx>
          <c:overlay val="0"/>
        </c:title>
        <c:numFmt formatCode="General" sourceLinked="1"/>
        <c:majorTickMark val="out"/>
        <c:minorTickMark val="none"/>
        <c:tickLblPos val="nextTo"/>
        <c:crossAx val="-1005679712"/>
        <c:crosses val="max"/>
        <c:crossBetween val="midCat"/>
      </c:valAx>
      <c:valAx>
        <c:axId val="-1005679712"/>
        <c:scaling>
          <c:orientation val="minMax"/>
        </c:scaling>
        <c:delete val="1"/>
        <c:axPos val="t"/>
        <c:numFmt formatCode="[$-3409]mmmm\ dd\,\ yyyy;@" sourceLinked="1"/>
        <c:majorTickMark val="out"/>
        <c:minorTickMark val="none"/>
        <c:tickLblPos val="nextTo"/>
        <c:crossAx val="-1005685152"/>
        <c:crosses val="autoZero"/>
        <c:crossBetween val="midCat"/>
      </c:valAx>
    </c:plotArea>
    <c:legend>
      <c:legendPos val="b"/>
      <c:overlay val="0"/>
    </c:legend>
    <c:plotVisOnly val="1"/>
    <c:dispBlanksAs val="gap"/>
    <c:showDLblsOverMax val="0"/>
  </c:chart>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PH" b="1"/>
              <a:t>Tagoloan Rating Curve</a:t>
            </a:r>
            <a:r>
              <a:rPr lang="en-PH" b="1" baseline="0"/>
              <a:t> (2015-2020)</a:t>
            </a:r>
            <a:endParaRPr lang="en-PH"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8.0442360174537375E-2"/>
          <c:y val="0.14864614058376008"/>
          <c:w val="0.86569661330732495"/>
          <c:h val="0.6963749897506244"/>
        </c:manualLayout>
      </c:layout>
      <c:scatterChart>
        <c:scatterStyle val="lineMarker"/>
        <c:varyColors val="0"/>
        <c:ser>
          <c:idx val="0"/>
          <c:order val="0"/>
          <c:tx>
            <c:v>2015</c:v>
          </c:tx>
          <c:spPr>
            <a:ln w="25400" cap="rnd">
              <a:noFill/>
              <a:round/>
            </a:ln>
            <a:effectLst/>
          </c:spPr>
          <c:marker>
            <c:symbol val="square"/>
            <c:size val="7"/>
            <c:spPr>
              <a:solidFill>
                <a:schemeClr val="accent1"/>
              </a:solidFill>
              <a:ln w="9525">
                <a:solidFill>
                  <a:schemeClr val="accent6">
                    <a:lumMod val="20000"/>
                    <a:lumOff val="80000"/>
                  </a:schemeClr>
                </a:solidFill>
              </a:ln>
              <a:effectLst/>
            </c:spPr>
          </c:marker>
          <c:xVal>
            <c:numRef>
              <c:f>CORRELATION!$E$2:$E$10</c:f>
              <c:numCache>
                <c:formatCode>General</c:formatCode>
                <c:ptCount val="9"/>
                <c:pt idx="0">
                  <c:v>17.981999999999999</c:v>
                </c:pt>
                <c:pt idx="1">
                  <c:v>12.901999999999997</c:v>
                </c:pt>
                <c:pt idx="2">
                  <c:v>11.620999999999999</c:v>
                </c:pt>
                <c:pt idx="3">
                  <c:v>11.223999999999998</c:v>
                </c:pt>
                <c:pt idx="4">
                  <c:v>10.690999999999999</c:v>
                </c:pt>
                <c:pt idx="5">
                  <c:v>10.3675</c:v>
                </c:pt>
                <c:pt idx="6">
                  <c:v>10.681999999999999</c:v>
                </c:pt>
                <c:pt idx="7">
                  <c:v>10.027999999999999</c:v>
                </c:pt>
                <c:pt idx="8">
                  <c:v>13.5855</c:v>
                </c:pt>
              </c:numCache>
            </c:numRef>
          </c:xVal>
          <c:yVal>
            <c:numRef>
              <c:f>CORRELATION!$D$2:$D$10</c:f>
              <c:numCache>
                <c:formatCode>General</c:formatCode>
                <c:ptCount val="9"/>
                <c:pt idx="0">
                  <c:v>1.48769</c:v>
                </c:pt>
                <c:pt idx="1">
                  <c:v>1.4160649999999999</c:v>
                </c:pt>
                <c:pt idx="2">
                  <c:v>1.3683149999999999</c:v>
                </c:pt>
                <c:pt idx="3">
                  <c:v>1.320565</c:v>
                </c:pt>
                <c:pt idx="4">
                  <c:v>1.3683149999999999</c:v>
                </c:pt>
                <c:pt idx="5">
                  <c:v>1.3444400000000001</c:v>
                </c:pt>
                <c:pt idx="6">
                  <c:v>1.320565</c:v>
                </c:pt>
                <c:pt idx="7">
                  <c:v>1.320565</c:v>
                </c:pt>
                <c:pt idx="8">
                  <c:v>1.3444400000000001</c:v>
                </c:pt>
              </c:numCache>
            </c:numRef>
          </c:yVal>
          <c:smooth val="0"/>
          <c:extLst>
            <c:ext xmlns:c16="http://schemas.microsoft.com/office/drawing/2014/chart" uri="{C3380CC4-5D6E-409C-BE32-E72D297353CC}">
              <c16:uniqueId val="{00000000-3B0F-486A-B3D0-B1F99460AF87}"/>
            </c:ext>
          </c:extLst>
        </c:ser>
        <c:ser>
          <c:idx val="1"/>
          <c:order val="1"/>
          <c:tx>
            <c:v>2016</c:v>
          </c:tx>
          <c:spPr>
            <a:ln w="25400" cap="rnd">
              <a:noFill/>
              <a:round/>
            </a:ln>
            <a:effectLst/>
          </c:spPr>
          <c:marker>
            <c:symbol val="diamond"/>
            <c:size val="7"/>
            <c:spPr>
              <a:solidFill>
                <a:schemeClr val="accent2"/>
              </a:solidFill>
              <a:ln w="9525">
                <a:solidFill>
                  <a:schemeClr val="accent2"/>
                </a:solidFill>
              </a:ln>
              <a:effectLst/>
            </c:spPr>
          </c:marker>
          <c:xVal>
            <c:numRef>
              <c:f>CORRELATION!$E$11:$E$12</c:f>
              <c:numCache>
                <c:formatCode>General</c:formatCode>
                <c:ptCount val="2"/>
                <c:pt idx="0">
                  <c:v>7.7232199999999995</c:v>
                </c:pt>
                <c:pt idx="1">
                  <c:v>8.4265000000000008</c:v>
                </c:pt>
              </c:numCache>
            </c:numRef>
          </c:xVal>
          <c:yVal>
            <c:numRef>
              <c:f>CORRELATION!$D$11:$D$12</c:f>
              <c:numCache>
                <c:formatCode>General</c:formatCode>
                <c:ptCount val="2"/>
                <c:pt idx="0">
                  <c:v>1.272815</c:v>
                </c:pt>
                <c:pt idx="1">
                  <c:v>1.3683149999999999</c:v>
                </c:pt>
              </c:numCache>
            </c:numRef>
          </c:yVal>
          <c:smooth val="0"/>
          <c:extLst>
            <c:ext xmlns:c16="http://schemas.microsoft.com/office/drawing/2014/chart" uri="{C3380CC4-5D6E-409C-BE32-E72D297353CC}">
              <c16:uniqueId val="{00000001-3B0F-486A-B3D0-B1F99460AF87}"/>
            </c:ext>
          </c:extLst>
        </c:ser>
        <c:ser>
          <c:idx val="2"/>
          <c:order val="2"/>
          <c:tx>
            <c:v>2018</c:v>
          </c:tx>
          <c:spPr>
            <a:ln w="25400" cap="rnd">
              <a:noFill/>
              <a:round/>
            </a:ln>
            <a:effectLst/>
          </c:spPr>
          <c:marker>
            <c:symbol val="triangle"/>
            <c:size val="7"/>
            <c:spPr>
              <a:solidFill>
                <a:srgbClr val="FFC000"/>
              </a:solidFill>
              <a:ln w="9525">
                <a:noFill/>
              </a:ln>
              <a:effectLst/>
            </c:spPr>
          </c:marker>
          <c:xVal>
            <c:numRef>
              <c:f>CORRELATION!$E$13:$E$47</c:f>
              <c:numCache>
                <c:formatCode>General</c:formatCode>
                <c:ptCount val="35"/>
                <c:pt idx="0">
                  <c:v>10.049250000000001</c:v>
                </c:pt>
                <c:pt idx="1">
                  <c:v>9.1779999999999973</c:v>
                </c:pt>
                <c:pt idx="2">
                  <c:v>8.6802499999999991</c:v>
                </c:pt>
                <c:pt idx="3">
                  <c:v>9.4345000000000017</c:v>
                </c:pt>
                <c:pt idx="4">
                  <c:v>10.805250000000004</c:v>
                </c:pt>
                <c:pt idx="5">
                  <c:v>11.257000000000001</c:v>
                </c:pt>
                <c:pt idx="6">
                  <c:v>10.934500000000002</c:v>
                </c:pt>
                <c:pt idx="7">
                  <c:v>20.320625</c:v>
                </c:pt>
                <c:pt idx="8">
                  <c:v>20.657249999999998</c:v>
                </c:pt>
                <c:pt idx="9">
                  <c:v>12.426749999999997</c:v>
                </c:pt>
                <c:pt idx="10">
                  <c:v>13.122749999999998</c:v>
                </c:pt>
                <c:pt idx="11">
                  <c:v>12.477500000000001</c:v>
                </c:pt>
                <c:pt idx="12">
                  <c:v>12.775499999999999</c:v>
                </c:pt>
                <c:pt idx="13">
                  <c:v>10.6105</c:v>
                </c:pt>
                <c:pt idx="14">
                  <c:v>10.85525</c:v>
                </c:pt>
                <c:pt idx="15">
                  <c:v>10.831750000000005</c:v>
                </c:pt>
                <c:pt idx="16">
                  <c:v>11.07925</c:v>
                </c:pt>
                <c:pt idx="17">
                  <c:v>20.53775000000001</c:v>
                </c:pt>
                <c:pt idx="18">
                  <c:v>21.256000000000007</c:v>
                </c:pt>
                <c:pt idx="19">
                  <c:v>21.588750000000001</c:v>
                </c:pt>
                <c:pt idx="20">
                  <c:v>20.984249999999996</c:v>
                </c:pt>
                <c:pt idx="21">
                  <c:v>32.002049999999997</c:v>
                </c:pt>
                <c:pt idx="22">
                  <c:v>31.537550000000007</c:v>
                </c:pt>
                <c:pt idx="23">
                  <c:v>21.659000000000006</c:v>
                </c:pt>
                <c:pt idx="24">
                  <c:v>21.71275</c:v>
                </c:pt>
                <c:pt idx="25">
                  <c:v>20.222225000000005</c:v>
                </c:pt>
                <c:pt idx="26">
                  <c:v>20.626549999999991</c:v>
                </c:pt>
                <c:pt idx="27">
                  <c:v>13.403250000000003</c:v>
                </c:pt>
                <c:pt idx="28">
                  <c:v>13.289250000000001</c:v>
                </c:pt>
                <c:pt idx="29">
                  <c:v>17.537249999999997</c:v>
                </c:pt>
                <c:pt idx="30">
                  <c:v>17.40925</c:v>
                </c:pt>
                <c:pt idx="31">
                  <c:v>14.01985</c:v>
                </c:pt>
                <c:pt idx="32">
                  <c:v>14.35525</c:v>
                </c:pt>
                <c:pt idx="33">
                  <c:v>11.707250000000002</c:v>
                </c:pt>
                <c:pt idx="34">
                  <c:v>11.874750000000002</c:v>
                </c:pt>
              </c:numCache>
            </c:numRef>
          </c:xVal>
          <c:yVal>
            <c:numRef>
              <c:f>CORRELATION!$D$13:$D$47</c:f>
              <c:numCache>
                <c:formatCode>General</c:formatCode>
                <c:ptCount val="35"/>
                <c:pt idx="0">
                  <c:v>1.511565</c:v>
                </c:pt>
                <c:pt idx="1">
                  <c:v>1.43994</c:v>
                </c:pt>
                <c:pt idx="2">
                  <c:v>1.43994</c:v>
                </c:pt>
                <c:pt idx="3">
                  <c:v>1.4638150000000001</c:v>
                </c:pt>
                <c:pt idx="4">
                  <c:v>1.43994</c:v>
                </c:pt>
                <c:pt idx="5">
                  <c:v>1.43994</c:v>
                </c:pt>
                <c:pt idx="6">
                  <c:v>1.43994</c:v>
                </c:pt>
                <c:pt idx="7">
                  <c:v>1.7025650000000001</c:v>
                </c:pt>
                <c:pt idx="8">
                  <c:v>1.7025650000000001</c:v>
                </c:pt>
                <c:pt idx="9">
                  <c:v>1.607065</c:v>
                </c:pt>
                <c:pt idx="10">
                  <c:v>1.607065</c:v>
                </c:pt>
                <c:pt idx="11">
                  <c:v>1.607065</c:v>
                </c:pt>
                <c:pt idx="12">
                  <c:v>1.5354399999999999</c:v>
                </c:pt>
                <c:pt idx="13">
                  <c:v>1.559315</c:v>
                </c:pt>
                <c:pt idx="14">
                  <c:v>1.559315</c:v>
                </c:pt>
                <c:pt idx="15">
                  <c:v>1.559315</c:v>
                </c:pt>
                <c:pt idx="16">
                  <c:v>1.559315</c:v>
                </c:pt>
                <c:pt idx="17">
                  <c:v>1.798065</c:v>
                </c:pt>
                <c:pt idx="18">
                  <c:v>1.798065</c:v>
                </c:pt>
                <c:pt idx="19">
                  <c:v>1.7503150000000001</c:v>
                </c:pt>
                <c:pt idx="20">
                  <c:v>1.7503150000000001</c:v>
                </c:pt>
                <c:pt idx="21">
                  <c:v>1.96519</c:v>
                </c:pt>
                <c:pt idx="22">
                  <c:v>1.8696900000000001</c:v>
                </c:pt>
                <c:pt idx="23">
                  <c:v>1.8219399999999999</c:v>
                </c:pt>
                <c:pt idx="24">
                  <c:v>1.7741899999999999</c:v>
                </c:pt>
                <c:pt idx="25">
                  <c:v>1.798065</c:v>
                </c:pt>
                <c:pt idx="26">
                  <c:v>1.72644</c:v>
                </c:pt>
                <c:pt idx="27">
                  <c:v>1.559315</c:v>
                </c:pt>
                <c:pt idx="28">
                  <c:v>1.6309400000000001</c:v>
                </c:pt>
                <c:pt idx="29">
                  <c:v>1.7503150000000001</c:v>
                </c:pt>
                <c:pt idx="30">
                  <c:v>1.7503150000000001</c:v>
                </c:pt>
                <c:pt idx="31">
                  <c:v>1.6309400000000001</c:v>
                </c:pt>
                <c:pt idx="32">
                  <c:v>1.6309400000000001</c:v>
                </c:pt>
                <c:pt idx="33">
                  <c:v>1.5831900000000001</c:v>
                </c:pt>
                <c:pt idx="34">
                  <c:v>1.5831900000000001</c:v>
                </c:pt>
              </c:numCache>
            </c:numRef>
          </c:yVal>
          <c:smooth val="0"/>
          <c:extLst>
            <c:ext xmlns:c16="http://schemas.microsoft.com/office/drawing/2014/chart" uri="{C3380CC4-5D6E-409C-BE32-E72D297353CC}">
              <c16:uniqueId val="{00000002-3B0F-486A-B3D0-B1F99460AF87}"/>
            </c:ext>
          </c:extLst>
        </c:ser>
        <c:ser>
          <c:idx val="3"/>
          <c:order val="3"/>
          <c:tx>
            <c:v>2019</c:v>
          </c:tx>
          <c:spPr>
            <a:ln w="25400" cap="rnd">
              <a:noFill/>
              <a:round/>
            </a:ln>
            <a:effectLst/>
          </c:spPr>
          <c:marker>
            <c:symbol val="circle"/>
            <c:size val="7"/>
            <c:spPr>
              <a:solidFill>
                <a:srgbClr val="7030A0"/>
              </a:solidFill>
              <a:ln w="9525">
                <a:noFill/>
              </a:ln>
              <a:effectLst/>
            </c:spPr>
          </c:marker>
          <c:xVal>
            <c:numRef>
              <c:f>CORRELATION!$E$48:$E$59</c:f>
              <c:numCache>
                <c:formatCode>General</c:formatCode>
                <c:ptCount val="12"/>
                <c:pt idx="0">
                  <c:v>12.310500000000008</c:v>
                </c:pt>
                <c:pt idx="1">
                  <c:v>12.378749999999998</c:v>
                </c:pt>
                <c:pt idx="2">
                  <c:v>16.446500000000004</c:v>
                </c:pt>
                <c:pt idx="3">
                  <c:v>16.833749999999995</c:v>
                </c:pt>
                <c:pt idx="4">
                  <c:v>12.759624999999998</c:v>
                </c:pt>
                <c:pt idx="5">
                  <c:v>12.650399999999999</c:v>
                </c:pt>
                <c:pt idx="6">
                  <c:v>12.659849999999999</c:v>
                </c:pt>
                <c:pt idx="7">
                  <c:v>12.569575000000002</c:v>
                </c:pt>
                <c:pt idx="8">
                  <c:v>9.6432500000000019</c:v>
                </c:pt>
                <c:pt idx="9">
                  <c:v>9.392000000000003</c:v>
                </c:pt>
                <c:pt idx="10">
                  <c:v>8.973499999999996</c:v>
                </c:pt>
                <c:pt idx="11">
                  <c:v>9.5907499999999999</c:v>
                </c:pt>
              </c:numCache>
            </c:numRef>
          </c:xVal>
          <c:yVal>
            <c:numRef>
              <c:f>CORRELATION!$D$48:$D$59</c:f>
              <c:numCache>
                <c:formatCode>General</c:formatCode>
                <c:ptCount val="12"/>
                <c:pt idx="0">
                  <c:v>1.5831900000000001</c:v>
                </c:pt>
                <c:pt idx="1">
                  <c:v>1.5831900000000001</c:v>
                </c:pt>
                <c:pt idx="2">
                  <c:v>1.7025650000000001</c:v>
                </c:pt>
                <c:pt idx="3">
                  <c:v>1.67869</c:v>
                </c:pt>
                <c:pt idx="4">
                  <c:v>1.607065</c:v>
                </c:pt>
                <c:pt idx="5">
                  <c:v>1.607065</c:v>
                </c:pt>
                <c:pt idx="6">
                  <c:v>1.607065</c:v>
                </c:pt>
                <c:pt idx="7">
                  <c:v>1.607065</c:v>
                </c:pt>
                <c:pt idx="8">
                  <c:v>1.4160649999999999</c:v>
                </c:pt>
                <c:pt idx="9">
                  <c:v>1.4160649999999999</c:v>
                </c:pt>
                <c:pt idx="10">
                  <c:v>1.48769</c:v>
                </c:pt>
                <c:pt idx="11">
                  <c:v>1.48769</c:v>
                </c:pt>
              </c:numCache>
            </c:numRef>
          </c:yVal>
          <c:smooth val="0"/>
          <c:extLst>
            <c:ext xmlns:c16="http://schemas.microsoft.com/office/drawing/2014/chart" uri="{C3380CC4-5D6E-409C-BE32-E72D297353CC}">
              <c16:uniqueId val="{00000003-3B0F-486A-B3D0-B1F99460AF87}"/>
            </c:ext>
          </c:extLst>
        </c:ser>
        <c:ser>
          <c:idx val="4"/>
          <c:order val="4"/>
          <c:tx>
            <c:v>2020</c:v>
          </c:tx>
          <c:spPr>
            <a:ln w="25400" cap="rnd">
              <a:noFill/>
              <a:round/>
            </a:ln>
            <a:effectLst/>
          </c:spPr>
          <c:marker>
            <c:symbol val="star"/>
            <c:size val="7"/>
            <c:spPr>
              <a:solidFill>
                <a:srgbClr val="FF0000"/>
              </a:solidFill>
              <a:ln w="9525">
                <a:solidFill>
                  <a:schemeClr val="tx1"/>
                </a:solidFill>
              </a:ln>
              <a:effectLst/>
            </c:spPr>
          </c:marker>
          <c:xVal>
            <c:numRef>
              <c:f>CORRELATION!$E$60:$E$63</c:f>
              <c:numCache>
                <c:formatCode>General</c:formatCode>
                <c:ptCount val="4"/>
                <c:pt idx="0">
                  <c:v>9.5262499999999992</c:v>
                </c:pt>
                <c:pt idx="1">
                  <c:v>9.0807500000000001</c:v>
                </c:pt>
                <c:pt idx="2">
                  <c:v>16.330499999999997</c:v>
                </c:pt>
                <c:pt idx="3">
                  <c:v>15.753499999999999</c:v>
                </c:pt>
              </c:numCache>
            </c:numRef>
          </c:xVal>
          <c:yVal>
            <c:numRef>
              <c:f>CORRELATION!$D$60:$D$63</c:f>
              <c:numCache>
                <c:formatCode>General</c:formatCode>
                <c:ptCount val="4"/>
                <c:pt idx="0">
                  <c:v>1.559315</c:v>
                </c:pt>
                <c:pt idx="1">
                  <c:v>1.559315</c:v>
                </c:pt>
                <c:pt idx="2">
                  <c:v>1.7025650000000001</c:v>
                </c:pt>
                <c:pt idx="3">
                  <c:v>1.7025650000000001</c:v>
                </c:pt>
              </c:numCache>
            </c:numRef>
          </c:yVal>
          <c:smooth val="0"/>
          <c:extLst>
            <c:ext xmlns:c16="http://schemas.microsoft.com/office/drawing/2014/chart" uri="{C3380CC4-5D6E-409C-BE32-E72D297353CC}">
              <c16:uniqueId val="{00000004-3B0F-486A-B3D0-B1F99460AF87}"/>
            </c:ext>
          </c:extLst>
        </c:ser>
        <c:ser>
          <c:idx val="5"/>
          <c:order val="5"/>
          <c:tx>
            <c:v>All</c:v>
          </c:tx>
          <c:spPr>
            <a:ln w="25400" cap="rnd">
              <a:noFill/>
              <a:round/>
            </a:ln>
            <a:effectLst/>
          </c:spPr>
          <c:marker>
            <c:symbol val="circle"/>
            <c:size val="5"/>
            <c:spPr>
              <a:noFill/>
              <a:ln w="9525">
                <a:noFill/>
              </a:ln>
              <a:effectLst/>
            </c:spPr>
          </c:marker>
          <c:trendline>
            <c:spPr>
              <a:ln w="19050" cap="rnd">
                <a:solidFill>
                  <a:schemeClr val="tx1"/>
                </a:solidFill>
                <a:prstDash val="sysDot"/>
              </a:ln>
              <a:effectLst/>
            </c:spPr>
            <c:trendlineType val="poly"/>
            <c:order val="2"/>
            <c:dispRSqr val="1"/>
            <c:dispEq val="0"/>
            <c:trendlineLbl>
              <c:layout>
                <c:manualLayout>
                  <c:x val="-0.12019801599586226"/>
                  <c:y val="9.6023630073994948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CORRELATION!$E$2:$E$63</c:f>
              <c:numCache>
                <c:formatCode>General</c:formatCode>
                <c:ptCount val="62"/>
                <c:pt idx="0">
                  <c:v>17.981999999999999</c:v>
                </c:pt>
                <c:pt idx="1">
                  <c:v>12.901999999999997</c:v>
                </c:pt>
                <c:pt idx="2">
                  <c:v>11.620999999999999</c:v>
                </c:pt>
                <c:pt idx="3">
                  <c:v>11.223999999999998</c:v>
                </c:pt>
                <c:pt idx="4">
                  <c:v>10.690999999999999</c:v>
                </c:pt>
                <c:pt idx="5">
                  <c:v>10.3675</c:v>
                </c:pt>
                <c:pt idx="6">
                  <c:v>10.681999999999999</c:v>
                </c:pt>
                <c:pt idx="7">
                  <c:v>10.027999999999999</c:v>
                </c:pt>
                <c:pt idx="8">
                  <c:v>13.5855</c:v>
                </c:pt>
                <c:pt idx="9">
                  <c:v>7.7232199999999995</c:v>
                </c:pt>
                <c:pt idx="10">
                  <c:v>8.4265000000000008</c:v>
                </c:pt>
                <c:pt idx="11">
                  <c:v>10.049250000000001</c:v>
                </c:pt>
                <c:pt idx="12">
                  <c:v>9.1779999999999973</c:v>
                </c:pt>
                <c:pt idx="13">
                  <c:v>8.6802499999999991</c:v>
                </c:pt>
                <c:pt idx="14">
                  <c:v>9.4345000000000017</c:v>
                </c:pt>
                <c:pt idx="15">
                  <c:v>10.805250000000004</c:v>
                </c:pt>
                <c:pt idx="16">
                  <c:v>11.257000000000001</c:v>
                </c:pt>
                <c:pt idx="17">
                  <c:v>10.934500000000002</c:v>
                </c:pt>
                <c:pt idx="18">
                  <c:v>20.320625</c:v>
                </c:pt>
                <c:pt idx="19">
                  <c:v>20.657249999999998</c:v>
                </c:pt>
                <c:pt idx="20">
                  <c:v>12.426749999999997</c:v>
                </c:pt>
                <c:pt idx="21">
                  <c:v>13.122749999999998</c:v>
                </c:pt>
                <c:pt idx="22">
                  <c:v>12.477500000000001</c:v>
                </c:pt>
                <c:pt idx="23">
                  <c:v>12.775499999999999</c:v>
                </c:pt>
                <c:pt idx="24">
                  <c:v>10.6105</c:v>
                </c:pt>
                <c:pt idx="25">
                  <c:v>10.85525</c:v>
                </c:pt>
                <c:pt idx="26">
                  <c:v>10.831750000000005</c:v>
                </c:pt>
                <c:pt idx="27">
                  <c:v>11.07925</c:v>
                </c:pt>
                <c:pt idx="28">
                  <c:v>20.53775000000001</c:v>
                </c:pt>
                <c:pt idx="29">
                  <c:v>21.256000000000007</c:v>
                </c:pt>
                <c:pt idx="30">
                  <c:v>21.588750000000001</c:v>
                </c:pt>
                <c:pt idx="31">
                  <c:v>20.984249999999996</c:v>
                </c:pt>
                <c:pt idx="32">
                  <c:v>32.002049999999997</c:v>
                </c:pt>
                <c:pt idx="33">
                  <c:v>31.537550000000007</c:v>
                </c:pt>
                <c:pt idx="34">
                  <c:v>21.659000000000006</c:v>
                </c:pt>
                <c:pt idx="35">
                  <c:v>21.71275</c:v>
                </c:pt>
                <c:pt idx="36">
                  <c:v>20.222225000000005</c:v>
                </c:pt>
                <c:pt idx="37">
                  <c:v>20.626549999999991</c:v>
                </c:pt>
                <c:pt idx="38">
                  <c:v>13.403250000000003</c:v>
                </c:pt>
                <c:pt idx="39">
                  <c:v>13.289250000000001</c:v>
                </c:pt>
                <c:pt idx="40">
                  <c:v>17.537249999999997</c:v>
                </c:pt>
                <c:pt idx="41">
                  <c:v>17.40925</c:v>
                </c:pt>
                <c:pt idx="42">
                  <c:v>14.01985</c:v>
                </c:pt>
                <c:pt idx="43">
                  <c:v>14.35525</c:v>
                </c:pt>
                <c:pt idx="44">
                  <c:v>11.707250000000002</c:v>
                </c:pt>
                <c:pt idx="45">
                  <c:v>11.874750000000002</c:v>
                </c:pt>
                <c:pt idx="46">
                  <c:v>12.310500000000008</c:v>
                </c:pt>
                <c:pt idx="47">
                  <c:v>12.378749999999998</c:v>
                </c:pt>
                <c:pt idx="48">
                  <c:v>16.446500000000004</c:v>
                </c:pt>
                <c:pt idx="49">
                  <c:v>16.833749999999995</c:v>
                </c:pt>
                <c:pt idx="50">
                  <c:v>12.759624999999998</c:v>
                </c:pt>
                <c:pt idx="51">
                  <c:v>12.650399999999999</c:v>
                </c:pt>
                <c:pt idx="52">
                  <c:v>12.659849999999999</c:v>
                </c:pt>
                <c:pt idx="53">
                  <c:v>12.569575000000002</c:v>
                </c:pt>
                <c:pt idx="54">
                  <c:v>9.6432500000000019</c:v>
                </c:pt>
                <c:pt idx="55">
                  <c:v>9.392000000000003</c:v>
                </c:pt>
                <c:pt idx="56">
                  <c:v>8.973499999999996</c:v>
                </c:pt>
                <c:pt idx="57">
                  <c:v>9.5907499999999999</c:v>
                </c:pt>
                <c:pt idx="58">
                  <c:v>9.5262499999999992</c:v>
                </c:pt>
                <c:pt idx="59">
                  <c:v>9.0807500000000001</c:v>
                </c:pt>
                <c:pt idx="60">
                  <c:v>16.330499999999997</c:v>
                </c:pt>
                <c:pt idx="61">
                  <c:v>15.753499999999999</c:v>
                </c:pt>
              </c:numCache>
            </c:numRef>
          </c:xVal>
          <c:yVal>
            <c:numRef>
              <c:f>CORRELATION!$D$2:$D$63</c:f>
              <c:numCache>
                <c:formatCode>General</c:formatCode>
                <c:ptCount val="62"/>
                <c:pt idx="0">
                  <c:v>1.48769</c:v>
                </c:pt>
                <c:pt idx="1">
                  <c:v>1.4160649999999999</c:v>
                </c:pt>
                <c:pt idx="2">
                  <c:v>1.3683149999999999</c:v>
                </c:pt>
                <c:pt idx="3">
                  <c:v>1.320565</c:v>
                </c:pt>
                <c:pt idx="4">
                  <c:v>1.3683149999999999</c:v>
                </c:pt>
                <c:pt idx="5">
                  <c:v>1.3444400000000001</c:v>
                </c:pt>
                <c:pt idx="6">
                  <c:v>1.320565</c:v>
                </c:pt>
                <c:pt idx="7">
                  <c:v>1.320565</c:v>
                </c:pt>
                <c:pt idx="8">
                  <c:v>1.3444400000000001</c:v>
                </c:pt>
                <c:pt idx="9">
                  <c:v>1.272815</c:v>
                </c:pt>
                <c:pt idx="10">
                  <c:v>1.3683149999999999</c:v>
                </c:pt>
                <c:pt idx="11">
                  <c:v>1.511565</c:v>
                </c:pt>
                <c:pt idx="12">
                  <c:v>1.43994</c:v>
                </c:pt>
                <c:pt idx="13">
                  <c:v>1.43994</c:v>
                </c:pt>
                <c:pt idx="14">
                  <c:v>1.4638150000000001</c:v>
                </c:pt>
                <c:pt idx="15">
                  <c:v>1.43994</c:v>
                </c:pt>
                <c:pt idx="16">
                  <c:v>1.43994</c:v>
                </c:pt>
                <c:pt idx="17">
                  <c:v>1.43994</c:v>
                </c:pt>
                <c:pt idx="18">
                  <c:v>1.7025650000000001</c:v>
                </c:pt>
                <c:pt idx="19">
                  <c:v>1.7025650000000001</c:v>
                </c:pt>
                <c:pt idx="20">
                  <c:v>1.607065</c:v>
                </c:pt>
                <c:pt idx="21">
                  <c:v>1.607065</c:v>
                </c:pt>
                <c:pt idx="22">
                  <c:v>1.607065</c:v>
                </c:pt>
                <c:pt idx="23">
                  <c:v>1.5354399999999999</c:v>
                </c:pt>
                <c:pt idx="24">
                  <c:v>1.559315</c:v>
                </c:pt>
                <c:pt idx="25">
                  <c:v>1.559315</c:v>
                </c:pt>
                <c:pt idx="26">
                  <c:v>1.559315</c:v>
                </c:pt>
                <c:pt idx="27">
                  <c:v>1.559315</c:v>
                </c:pt>
                <c:pt idx="28">
                  <c:v>1.798065</c:v>
                </c:pt>
                <c:pt idx="29">
                  <c:v>1.798065</c:v>
                </c:pt>
                <c:pt idx="30">
                  <c:v>1.7503150000000001</c:v>
                </c:pt>
                <c:pt idx="31">
                  <c:v>1.7503150000000001</c:v>
                </c:pt>
                <c:pt idx="32">
                  <c:v>1.96519</c:v>
                </c:pt>
                <c:pt idx="33">
                  <c:v>1.8696900000000001</c:v>
                </c:pt>
                <c:pt idx="34">
                  <c:v>1.8219399999999999</c:v>
                </c:pt>
                <c:pt idx="35">
                  <c:v>1.7741899999999999</c:v>
                </c:pt>
                <c:pt idx="36">
                  <c:v>1.798065</c:v>
                </c:pt>
                <c:pt idx="37">
                  <c:v>1.72644</c:v>
                </c:pt>
                <c:pt idx="38">
                  <c:v>1.559315</c:v>
                </c:pt>
                <c:pt idx="39">
                  <c:v>1.6309400000000001</c:v>
                </c:pt>
                <c:pt idx="40">
                  <c:v>1.7503150000000001</c:v>
                </c:pt>
                <c:pt idx="41">
                  <c:v>1.7503150000000001</c:v>
                </c:pt>
                <c:pt idx="42">
                  <c:v>1.6309400000000001</c:v>
                </c:pt>
                <c:pt idx="43">
                  <c:v>1.6309400000000001</c:v>
                </c:pt>
                <c:pt idx="44">
                  <c:v>1.5831900000000001</c:v>
                </c:pt>
                <c:pt idx="45">
                  <c:v>1.5831900000000001</c:v>
                </c:pt>
                <c:pt idx="46">
                  <c:v>1.5831900000000001</c:v>
                </c:pt>
                <c:pt idx="47">
                  <c:v>1.5831900000000001</c:v>
                </c:pt>
                <c:pt idx="48">
                  <c:v>1.7025650000000001</c:v>
                </c:pt>
                <c:pt idx="49">
                  <c:v>1.67869</c:v>
                </c:pt>
                <c:pt idx="50">
                  <c:v>1.607065</c:v>
                </c:pt>
                <c:pt idx="51">
                  <c:v>1.607065</c:v>
                </c:pt>
                <c:pt idx="52">
                  <c:v>1.607065</c:v>
                </c:pt>
                <c:pt idx="53">
                  <c:v>1.607065</c:v>
                </c:pt>
                <c:pt idx="54">
                  <c:v>1.4160649999999999</c:v>
                </c:pt>
                <c:pt idx="55">
                  <c:v>1.4160649999999999</c:v>
                </c:pt>
                <c:pt idx="56">
                  <c:v>1.48769</c:v>
                </c:pt>
                <c:pt idx="57">
                  <c:v>1.48769</c:v>
                </c:pt>
                <c:pt idx="58">
                  <c:v>1.559315</c:v>
                </c:pt>
                <c:pt idx="59">
                  <c:v>1.559315</c:v>
                </c:pt>
                <c:pt idx="60">
                  <c:v>1.7025650000000001</c:v>
                </c:pt>
                <c:pt idx="61">
                  <c:v>1.7025650000000001</c:v>
                </c:pt>
              </c:numCache>
            </c:numRef>
          </c:yVal>
          <c:smooth val="0"/>
          <c:extLst>
            <c:ext xmlns:c16="http://schemas.microsoft.com/office/drawing/2014/chart" uri="{C3380CC4-5D6E-409C-BE32-E72D297353CC}">
              <c16:uniqueId val="{00000006-3B0F-486A-B3D0-B1F99460AF87}"/>
            </c:ext>
          </c:extLst>
        </c:ser>
        <c:dLbls>
          <c:showLegendKey val="0"/>
          <c:showVal val="0"/>
          <c:showCatName val="0"/>
          <c:showSerName val="0"/>
          <c:showPercent val="0"/>
          <c:showBubbleSize val="0"/>
        </c:dLbls>
        <c:axId val="-1381232464"/>
        <c:axId val="-1381231920"/>
      </c:scatterChart>
      <c:valAx>
        <c:axId val="-138123246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b" anchorCtr="0"/>
              <a:lstStyle/>
              <a:p>
                <a:pPr>
                  <a:defRPr sz="1000" b="0" i="0" u="none" strike="noStrike" kern="1200" baseline="0">
                    <a:solidFill>
                      <a:schemeClr val="tx1">
                        <a:lumMod val="65000"/>
                        <a:lumOff val="35000"/>
                      </a:schemeClr>
                    </a:solidFill>
                    <a:latin typeface="+mn-lt"/>
                    <a:ea typeface="+mn-ea"/>
                    <a:cs typeface="+mn-cs"/>
                  </a:defRPr>
                </a:pPr>
                <a:r>
                  <a:rPr lang="en-PH" sz="1000" b="1" i="1" baseline="0">
                    <a:latin typeface="Arial" panose="020B0604020202020204" pitchFamily="34" charset="0"/>
                    <a:cs typeface="Arial" panose="020B0604020202020204" pitchFamily="34" charset="0"/>
                  </a:rPr>
                  <a:t>Discharge (cu. m.)</a:t>
                </a:r>
                <a:endParaRPr lang="en-PH" sz="1000" b="1" i="1">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b" anchorCtr="0"/>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81231920"/>
        <c:crosses val="autoZero"/>
        <c:crossBetween val="midCat"/>
      </c:valAx>
      <c:valAx>
        <c:axId val="-13812319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b="1" i="1"/>
                  <a:t>Water</a:t>
                </a:r>
                <a:r>
                  <a:rPr lang="en-PH" b="1" i="1" baseline="0"/>
                  <a:t> Level (m)</a:t>
                </a:r>
                <a:endParaRPr lang="en-PH" b="1" i="1"/>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81232464"/>
        <c:crosses val="autoZero"/>
        <c:crossBetween val="midCat"/>
      </c:valAx>
      <c:spPr>
        <a:noFill/>
        <a:ln>
          <a:noFill/>
        </a:ln>
        <a:effectLst/>
      </c:spPr>
    </c:plotArea>
    <c:legend>
      <c:legendPos val="r"/>
      <c:legendEntry>
        <c:idx val="5"/>
        <c:delete val="1"/>
      </c:legendEntry>
      <c:legendEntry>
        <c:idx val="6"/>
        <c:delete val="1"/>
      </c:legendEntry>
      <c:layout>
        <c:manualLayout>
          <c:xMode val="edge"/>
          <c:yMode val="edge"/>
          <c:x val="0.38765328300176805"/>
          <c:y val="0.6859530368068929"/>
          <c:w val="0.54947109046256259"/>
          <c:h val="0.1842588427180679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PH" b="1"/>
              <a:t>Tagoloan Rating Curve</a:t>
            </a:r>
            <a:r>
              <a:rPr lang="en-PH" b="1" baseline="0"/>
              <a:t> (2018-2020)</a:t>
            </a:r>
            <a:endParaRPr lang="en-PH"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8.0442360174537375E-2"/>
          <c:y val="0.14864614058376008"/>
          <c:w val="0.86569661330732495"/>
          <c:h val="0.6963749897506244"/>
        </c:manualLayout>
      </c:layout>
      <c:scatterChart>
        <c:scatterStyle val="lineMarker"/>
        <c:varyColors val="0"/>
        <c:ser>
          <c:idx val="2"/>
          <c:order val="2"/>
          <c:tx>
            <c:v>2018</c:v>
          </c:tx>
          <c:spPr>
            <a:ln w="25400" cap="rnd">
              <a:noFill/>
              <a:round/>
            </a:ln>
            <a:effectLst/>
          </c:spPr>
          <c:marker>
            <c:symbol val="triangle"/>
            <c:size val="7"/>
            <c:spPr>
              <a:solidFill>
                <a:srgbClr val="FFC000"/>
              </a:solidFill>
              <a:ln w="9525">
                <a:noFill/>
              </a:ln>
              <a:effectLst/>
            </c:spPr>
          </c:marker>
          <c:xVal>
            <c:numRef>
              <c:f>CORRELATION!$E$13:$E$47</c:f>
              <c:numCache>
                <c:formatCode>General</c:formatCode>
                <c:ptCount val="35"/>
                <c:pt idx="0">
                  <c:v>10.049250000000001</c:v>
                </c:pt>
                <c:pt idx="1">
                  <c:v>9.1779999999999973</c:v>
                </c:pt>
                <c:pt idx="2">
                  <c:v>8.6802499999999991</c:v>
                </c:pt>
                <c:pt idx="3">
                  <c:v>9.4345000000000017</c:v>
                </c:pt>
                <c:pt idx="4">
                  <c:v>10.805250000000004</c:v>
                </c:pt>
                <c:pt idx="5">
                  <c:v>11.257000000000001</c:v>
                </c:pt>
                <c:pt idx="6">
                  <c:v>10.934500000000002</c:v>
                </c:pt>
                <c:pt idx="7">
                  <c:v>20.320625</c:v>
                </c:pt>
                <c:pt idx="8">
                  <c:v>20.657249999999998</c:v>
                </c:pt>
                <c:pt idx="9">
                  <c:v>12.426749999999997</c:v>
                </c:pt>
                <c:pt idx="10">
                  <c:v>13.122749999999998</c:v>
                </c:pt>
                <c:pt idx="11">
                  <c:v>12.477500000000001</c:v>
                </c:pt>
                <c:pt idx="12">
                  <c:v>12.775499999999999</c:v>
                </c:pt>
                <c:pt idx="13">
                  <c:v>10.6105</c:v>
                </c:pt>
                <c:pt idx="14">
                  <c:v>10.85525</c:v>
                </c:pt>
                <c:pt idx="15">
                  <c:v>10.831750000000005</c:v>
                </c:pt>
                <c:pt idx="16">
                  <c:v>11.07925</c:v>
                </c:pt>
                <c:pt idx="17">
                  <c:v>20.53775000000001</c:v>
                </c:pt>
                <c:pt idx="18">
                  <c:v>21.256000000000007</c:v>
                </c:pt>
                <c:pt idx="19">
                  <c:v>21.588750000000001</c:v>
                </c:pt>
                <c:pt idx="20">
                  <c:v>20.984249999999996</c:v>
                </c:pt>
                <c:pt idx="21">
                  <c:v>32.002049999999997</c:v>
                </c:pt>
                <c:pt idx="22">
                  <c:v>31.537550000000007</c:v>
                </c:pt>
                <c:pt idx="23">
                  <c:v>21.659000000000006</c:v>
                </c:pt>
                <c:pt idx="24">
                  <c:v>21.71275</c:v>
                </c:pt>
                <c:pt idx="25">
                  <c:v>20.222225000000005</c:v>
                </c:pt>
                <c:pt idx="26">
                  <c:v>20.626549999999991</c:v>
                </c:pt>
                <c:pt idx="27">
                  <c:v>13.403250000000003</c:v>
                </c:pt>
                <c:pt idx="28">
                  <c:v>13.289250000000001</c:v>
                </c:pt>
                <c:pt idx="29">
                  <c:v>17.537249999999997</c:v>
                </c:pt>
                <c:pt idx="30">
                  <c:v>17.40925</c:v>
                </c:pt>
                <c:pt idx="31">
                  <c:v>14.01985</c:v>
                </c:pt>
                <c:pt idx="32">
                  <c:v>14.35525</c:v>
                </c:pt>
                <c:pt idx="33">
                  <c:v>11.707250000000002</c:v>
                </c:pt>
                <c:pt idx="34">
                  <c:v>11.874750000000002</c:v>
                </c:pt>
              </c:numCache>
            </c:numRef>
          </c:xVal>
          <c:yVal>
            <c:numRef>
              <c:f>CORRELATION!$D$13:$D$47</c:f>
              <c:numCache>
                <c:formatCode>General</c:formatCode>
                <c:ptCount val="35"/>
                <c:pt idx="0">
                  <c:v>1.511565</c:v>
                </c:pt>
                <c:pt idx="1">
                  <c:v>1.43994</c:v>
                </c:pt>
                <c:pt idx="2">
                  <c:v>1.43994</c:v>
                </c:pt>
                <c:pt idx="3">
                  <c:v>1.4638150000000001</c:v>
                </c:pt>
                <c:pt idx="4">
                  <c:v>1.43994</c:v>
                </c:pt>
                <c:pt idx="5">
                  <c:v>1.43994</c:v>
                </c:pt>
                <c:pt idx="6">
                  <c:v>1.43994</c:v>
                </c:pt>
                <c:pt idx="7">
                  <c:v>1.7025650000000001</c:v>
                </c:pt>
                <c:pt idx="8">
                  <c:v>1.7025650000000001</c:v>
                </c:pt>
                <c:pt idx="9">
                  <c:v>1.607065</c:v>
                </c:pt>
                <c:pt idx="10">
                  <c:v>1.607065</c:v>
                </c:pt>
                <c:pt idx="11">
                  <c:v>1.607065</c:v>
                </c:pt>
                <c:pt idx="12">
                  <c:v>1.5354399999999999</c:v>
                </c:pt>
                <c:pt idx="13">
                  <c:v>1.559315</c:v>
                </c:pt>
                <c:pt idx="14">
                  <c:v>1.559315</c:v>
                </c:pt>
                <c:pt idx="15">
                  <c:v>1.559315</c:v>
                </c:pt>
                <c:pt idx="16">
                  <c:v>1.559315</c:v>
                </c:pt>
                <c:pt idx="17">
                  <c:v>1.798065</c:v>
                </c:pt>
                <c:pt idx="18">
                  <c:v>1.798065</c:v>
                </c:pt>
                <c:pt idx="19">
                  <c:v>1.7503150000000001</c:v>
                </c:pt>
                <c:pt idx="20">
                  <c:v>1.7503150000000001</c:v>
                </c:pt>
                <c:pt idx="21">
                  <c:v>1.96519</c:v>
                </c:pt>
                <c:pt idx="22">
                  <c:v>1.8696900000000001</c:v>
                </c:pt>
                <c:pt idx="23">
                  <c:v>1.8219399999999999</c:v>
                </c:pt>
                <c:pt idx="24">
                  <c:v>1.7741899999999999</c:v>
                </c:pt>
                <c:pt idx="25">
                  <c:v>1.798065</c:v>
                </c:pt>
                <c:pt idx="26">
                  <c:v>1.72644</c:v>
                </c:pt>
                <c:pt idx="27">
                  <c:v>1.559315</c:v>
                </c:pt>
                <c:pt idx="28">
                  <c:v>1.6309400000000001</c:v>
                </c:pt>
                <c:pt idx="29">
                  <c:v>1.7503150000000001</c:v>
                </c:pt>
                <c:pt idx="30">
                  <c:v>1.7503150000000001</c:v>
                </c:pt>
                <c:pt idx="31">
                  <c:v>1.6309400000000001</c:v>
                </c:pt>
                <c:pt idx="32">
                  <c:v>1.6309400000000001</c:v>
                </c:pt>
                <c:pt idx="33">
                  <c:v>1.5831900000000001</c:v>
                </c:pt>
                <c:pt idx="34">
                  <c:v>1.5831900000000001</c:v>
                </c:pt>
              </c:numCache>
            </c:numRef>
          </c:yVal>
          <c:smooth val="0"/>
          <c:extLst>
            <c:ext xmlns:c16="http://schemas.microsoft.com/office/drawing/2014/chart" uri="{C3380CC4-5D6E-409C-BE32-E72D297353CC}">
              <c16:uniqueId val="{00000000-87C4-480A-B73D-122C931B7742}"/>
            </c:ext>
          </c:extLst>
        </c:ser>
        <c:ser>
          <c:idx val="3"/>
          <c:order val="3"/>
          <c:tx>
            <c:v>2019</c:v>
          </c:tx>
          <c:spPr>
            <a:ln w="25400" cap="rnd">
              <a:noFill/>
              <a:round/>
            </a:ln>
            <a:effectLst/>
          </c:spPr>
          <c:marker>
            <c:symbol val="circle"/>
            <c:size val="7"/>
            <c:spPr>
              <a:solidFill>
                <a:srgbClr val="7030A0"/>
              </a:solidFill>
              <a:ln w="9525">
                <a:noFill/>
              </a:ln>
              <a:effectLst/>
            </c:spPr>
          </c:marker>
          <c:xVal>
            <c:numRef>
              <c:f>CORRELATION!$E$48:$E$59</c:f>
              <c:numCache>
                <c:formatCode>General</c:formatCode>
                <c:ptCount val="12"/>
                <c:pt idx="0">
                  <c:v>12.310500000000008</c:v>
                </c:pt>
                <c:pt idx="1">
                  <c:v>12.378749999999998</c:v>
                </c:pt>
                <c:pt idx="2">
                  <c:v>16.446500000000004</c:v>
                </c:pt>
                <c:pt idx="3">
                  <c:v>16.833749999999995</c:v>
                </c:pt>
                <c:pt idx="4">
                  <c:v>12.759624999999998</c:v>
                </c:pt>
                <c:pt idx="5">
                  <c:v>12.650399999999999</c:v>
                </c:pt>
                <c:pt idx="6">
                  <c:v>12.659849999999999</c:v>
                </c:pt>
                <c:pt idx="7">
                  <c:v>12.569575000000002</c:v>
                </c:pt>
                <c:pt idx="8">
                  <c:v>9.6432500000000019</c:v>
                </c:pt>
                <c:pt idx="9">
                  <c:v>9.392000000000003</c:v>
                </c:pt>
                <c:pt idx="10">
                  <c:v>8.973499999999996</c:v>
                </c:pt>
                <c:pt idx="11">
                  <c:v>9.5907499999999999</c:v>
                </c:pt>
              </c:numCache>
            </c:numRef>
          </c:xVal>
          <c:yVal>
            <c:numRef>
              <c:f>CORRELATION!$D$48:$D$59</c:f>
              <c:numCache>
                <c:formatCode>General</c:formatCode>
                <c:ptCount val="12"/>
                <c:pt idx="0">
                  <c:v>1.5831900000000001</c:v>
                </c:pt>
                <c:pt idx="1">
                  <c:v>1.5831900000000001</c:v>
                </c:pt>
                <c:pt idx="2">
                  <c:v>1.7025650000000001</c:v>
                </c:pt>
                <c:pt idx="3">
                  <c:v>1.67869</c:v>
                </c:pt>
                <c:pt idx="4">
                  <c:v>1.607065</c:v>
                </c:pt>
                <c:pt idx="5">
                  <c:v>1.607065</c:v>
                </c:pt>
                <c:pt idx="6">
                  <c:v>1.607065</c:v>
                </c:pt>
                <c:pt idx="7">
                  <c:v>1.607065</c:v>
                </c:pt>
                <c:pt idx="8">
                  <c:v>1.4160649999999999</c:v>
                </c:pt>
                <c:pt idx="9">
                  <c:v>1.4160649999999999</c:v>
                </c:pt>
                <c:pt idx="10">
                  <c:v>1.48769</c:v>
                </c:pt>
                <c:pt idx="11">
                  <c:v>1.48769</c:v>
                </c:pt>
              </c:numCache>
            </c:numRef>
          </c:yVal>
          <c:smooth val="0"/>
          <c:extLst>
            <c:ext xmlns:c16="http://schemas.microsoft.com/office/drawing/2014/chart" uri="{C3380CC4-5D6E-409C-BE32-E72D297353CC}">
              <c16:uniqueId val="{00000001-87C4-480A-B73D-122C931B7742}"/>
            </c:ext>
          </c:extLst>
        </c:ser>
        <c:ser>
          <c:idx val="4"/>
          <c:order val="4"/>
          <c:tx>
            <c:v>2020</c:v>
          </c:tx>
          <c:spPr>
            <a:ln w="25400" cap="rnd">
              <a:noFill/>
              <a:round/>
            </a:ln>
            <a:effectLst/>
          </c:spPr>
          <c:marker>
            <c:symbol val="star"/>
            <c:size val="7"/>
            <c:spPr>
              <a:solidFill>
                <a:srgbClr val="FF0000"/>
              </a:solidFill>
              <a:ln w="9525">
                <a:solidFill>
                  <a:schemeClr val="tx1"/>
                </a:solidFill>
              </a:ln>
              <a:effectLst/>
            </c:spPr>
          </c:marker>
          <c:xVal>
            <c:numRef>
              <c:f>CORRELATION!$E$60:$E$63</c:f>
              <c:numCache>
                <c:formatCode>General</c:formatCode>
                <c:ptCount val="4"/>
                <c:pt idx="0">
                  <c:v>9.5262499999999992</c:v>
                </c:pt>
                <c:pt idx="1">
                  <c:v>9.0807500000000001</c:v>
                </c:pt>
                <c:pt idx="2">
                  <c:v>16.330499999999997</c:v>
                </c:pt>
                <c:pt idx="3">
                  <c:v>15.753499999999999</c:v>
                </c:pt>
              </c:numCache>
            </c:numRef>
          </c:xVal>
          <c:yVal>
            <c:numRef>
              <c:f>CORRELATION!$D$60:$D$63</c:f>
              <c:numCache>
                <c:formatCode>General</c:formatCode>
                <c:ptCount val="4"/>
                <c:pt idx="0">
                  <c:v>1.559315</c:v>
                </c:pt>
                <c:pt idx="1">
                  <c:v>1.559315</c:v>
                </c:pt>
                <c:pt idx="2">
                  <c:v>1.7025650000000001</c:v>
                </c:pt>
                <c:pt idx="3">
                  <c:v>1.7025650000000001</c:v>
                </c:pt>
              </c:numCache>
            </c:numRef>
          </c:yVal>
          <c:smooth val="0"/>
          <c:extLst>
            <c:ext xmlns:c16="http://schemas.microsoft.com/office/drawing/2014/chart" uri="{C3380CC4-5D6E-409C-BE32-E72D297353CC}">
              <c16:uniqueId val="{00000002-87C4-480A-B73D-122C931B7742}"/>
            </c:ext>
          </c:extLst>
        </c:ser>
        <c:ser>
          <c:idx val="5"/>
          <c:order val="5"/>
          <c:tx>
            <c:v>All</c:v>
          </c:tx>
          <c:spPr>
            <a:ln w="25400" cap="rnd">
              <a:noFill/>
              <a:round/>
            </a:ln>
            <a:effectLst/>
          </c:spPr>
          <c:marker>
            <c:symbol val="circle"/>
            <c:size val="5"/>
            <c:spPr>
              <a:noFill/>
              <a:ln w="9525">
                <a:noFill/>
              </a:ln>
              <a:effectLst/>
            </c:spPr>
          </c:marker>
          <c:trendline>
            <c:spPr>
              <a:ln w="19050" cap="rnd">
                <a:solidFill>
                  <a:schemeClr val="tx1"/>
                </a:solidFill>
                <a:prstDash val="sysDot"/>
              </a:ln>
              <a:effectLst/>
            </c:spPr>
            <c:trendlineType val="poly"/>
            <c:order val="2"/>
            <c:dispRSqr val="1"/>
            <c:dispEq val="0"/>
            <c:trendlineLbl>
              <c:layout>
                <c:manualLayout>
                  <c:x val="-7.9513787061017319E-2"/>
                  <c:y val="9.4508661553428616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CORRELATION!$E$13:$E$63</c:f>
              <c:numCache>
                <c:formatCode>General</c:formatCode>
                <c:ptCount val="51"/>
                <c:pt idx="0">
                  <c:v>10.049250000000001</c:v>
                </c:pt>
                <c:pt idx="1">
                  <c:v>9.1779999999999973</c:v>
                </c:pt>
                <c:pt idx="2">
                  <c:v>8.6802499999999991</c:v>
                </c:pt>
                <c:pt idx="3">
                  <c:v>9.4345000000000017</c:v>
                </c:pt>
                <c:pt idx="4">
                  <c:v>10.805250000000004</c:v>
                </c:pt>
                <c:pt idx="5">
                  <c:v>11.257000000000001</c:v>
                </c:pt>
                <c:pt idx="6">
                  <c:v>10.934500000000002</c:v>
                </c:pt>
                <c:pt idx="7">
                  <c:v>20.320625</c:v>
                </c:pt>
                <c:pt idx="8">
                  <c:v>20.657249999999998</c:v>
                </c:pt>
                <c:pt idx="9">
                  <c:v>12.426749999999997</c:v>
                </c:pt>
                <c:pt idx="10">
                  <c:v>13.122749999999998</c:v>
                </c:pt>
                <c:pt idx="11">
                  <c:v>12.477500000000001</c:v>
                </c:pt>
                <c:pt idx="12">
                  <c:v>12.775499999999999</c:v>
                </c:pt>
                <c:pt idx="13">
                  <c:v>10.6105</c:v>
                </c:pt>
                <c:pt idx="14">
                  <c:v>10.85525</c:v>
                </c:pt>
                <c:pt idx="15">
                  <c:v>10.831750000000005</c:v>
                </c:pt>
                <c:pt idx="16">
                  <c:v>11.07925</c:v>
                </c:pt>
                <c:pt idx="17">
                  <c:v>20.53775000000001</c:v>
                </c:pt>
                <c:pt idx="18">
                  <c:v>21.256000000000007</c:v>
                </c:pt>
                <c:pt idx="19">
                  <c:v>21.588750000000001</c:v>
                </c:pt>
                <c:pt idx="20">
                  <c:v>20.984249999999996</c:v>
                </c:pt>
                <c:pt idx="21">
                  <c:v>32.002049999999997</c:v>
                </c:pt>
                <c:pt idx="22">
                  <c:v>31.537550000000007</c:v>
                </c:pt>
                <c:pt idx="23">
                  <c:v>21.659000000000006</c:v>
                </c:pt>
                <c:pt idx="24">
                  <c:v>21.71275</c:v>
                </c:pt>
                <c:pt idx="25">
                  <c:v>20.222225000000005</c:v>
                </c:pt>
                <c:pt idx="26">
                  <c:v>20.626549999999991</c:v>
                </c:pt>
                <c:pt idx="27">
                  <c:v>13.403250000000003</c:v>
                </c:pt>
                <c:pt idx="28">
                  <c:v>13.289250000000001</c:v>
                </c:pt>
                <c:pt idx="29">
                  <c:v>17.537249999999997</c:v>
                </c:pt>
                <c:pt idx="30">
                  <c:v>17.40925</c:v>
                </c:pt>
                <c:pt idx="31">
                  <c:v>14.01985</c:v>
                </c:pt>
                <c:pt idx="32">
                  <c:v>14.35525</c:v>
                </c:pt>
                <c:pt idx="33">
                  <c:v>11.707250000000002</c:v>
                </c:pt>
                <c:pt idx="34">
                  <c:v>11.874750000000002</c:v>
                </c:pt>
                <c:pt idx="35">
                  <c:v>12.310500000000008</c:v>
                </c:pt>
                <c:pt idx="36">
                  <c:v>12.378749999999998</c:v>
                </c:pt>
                <c:pt idx="37">
                  <c:v>16.446500000000004</c:v>
                </c:pt>
                <c:pt idx="38">
                  <c:v>16.833749999999995</c:v>
                </c:pt>
                <c:pt idx="39">
                  <c:v>12.759624999999998</c:v>
                </c:pt>
                <c:pt idx="40">
                  <c:v>12.650399999999999</c:v>
                </c:pt>
                <c:pt idx="41">
                  <c:v>12.659849999999999</c:v>
                </c:pt>
                <c:pt idx="42">
                  <c:v>12.569575000000002</c:v>
                </c:pt>
                <c:pt idx="43">
                  <c:v>9.6432500000000019</c:v>
                </c:pt>
                <c:pt idx="44">
                  <c:v>9.392000000000003</c:v>
                </c:pt>
                <c:pt idx="45">
                  <c:v>8.973499999999996</c:v>
                </c:pt>
                <c:pt idx="46">
                  <c:v>9.5907499999999999</c:v>
                </c:pt>
                <c:pt idx="47">
                  <c:v>9.5262499999999992</c:v>
                </c:pt>
                <c:pt idx="48">
                  <c:v>9.0807500000000001</c:v>
                </c:pt>
                <c:pt idx="49">
                  <c:v>16.330499999999997</c:v>
                </c:pt>
                <c:pt idx="50">
                  <c:v>15.753499999999999</c:v>
                </c:pt>
              </c:numCache>
            </c:numRef>
          </c:xVal>
          <c:yVal>
            <c:numRef>
              <c:f>CORRELATION!$D$13:$D$63</c:f>
              <c:numCache>
                <c:formatCode>General</c:formatCode>
                <c:ptCount val="51"/>
                <c:pt idx="0">
                  <c:v>1.511565</c:v>
                </c:pt>
                <c:pt idx="1">
                  <c:v>1.43994</c:v>
                </c:pt>
                <c:pt idx="2">
                  <c:v>1.43994</c:v>
                </c:pt>
                <c:pt idx="3">
                  <c:v>1.4638150000000001</c:v>
                </c:pt>
                <c:pt idx="4">
                  <c:v>1.43994</c:v>
                </c:pt>
                <c:pt idx="5">
                  <c:v>1.43994</c:v>
                </c:pt>
                <c:pt idx="6">
                  <c:v>1.43994</c:v>
                </c:pt>
                <c:pt idx="7">
                  <c:v>1.7025650000000001</c:v>
                </c:pt>
                <c:pt idx="8">
                  <c:v>1.7025650000000001</c:v>
                </c:pt>
                <c:pt idx="9">
                  <c:v>1.607065</c:v>
                </c:pt>
                <c:pt idx="10">
                  <c:v>1.607065</c:v>
                </c:pt>
                <c:pt idx="11">
                  <c:v>1.607065</c:v>
                </c:pt>
                <c:pt idx="12">
                  <c:v>1.5354399999999999</c:v>
                </c:pt>
                <c:pt idx="13">
                  <c:v>1.559315</c:v>
                </c:pt>
                <c:pt idx="14">
                  <c:v>1.559315</c:v>
                </c:pt>
                <c:pt idx="15">
                  <c:v>1.559315</c:v>
                </c:pt>
                <c:pt idx="16">
                  <c:v>1.559315</c:v>
                </c:pt>
                <c:pt idx="17">
                  <c:v>1.798065</c:v>
                </c:pt>
                <c:pt idx="18">
                  <c:v>1.798065</c:v>
                </c:pt>
                <c:pt idx="19">
                  <c:v>1.7503150000000001</c:v>
                </c:pt>
                <c:pt idx="20">
                  <c:v>1.7503150000000001</c:v>
                </c:pt>
                <c:pt idx="21">
                  <c:v>1.96519</c:v>
                </c:pt>
                <c:pt idx="22">
                  <c:v>1.8696900000000001</c:v>
                </c:pt>
                <c:pt idx="23">
                  <c:v>1.8219399999999999</c:v>
                </c:pt>
                <c:pt idx="24">
                  <c:v>1.7741899999999999</c:v>
                </c:pt>
                <c:pt idx="25">
                  <c:v>1.798065</c:v>
                </c:pt>
                <c:pt idx="26">
                  <c:v>1.72644</c:v>
                </c:pt>
                <c:pt idx="27">
                  <c:v>1.559315</c:v>
                </c:pt>
                <c:pt idx="28">
                  <c:v>1.6309400000000001</c:v>
                </c:pt>
                <c:pt idx="29">
                  <c:v>1.7503150000000001</c:v>
                </c:pt>
                <c:pt idx="30">
                  <c:v>1.7503150000000001</c:v>
                </c:pt>
                <c:pt idx="31">
                  <c:v>1.6309400000000001</c:v>
                </c:pt>
                <c:pt idx="32">
                  <c:v>1.6309400000000001</c:v>
                </c:pt>
                <c:pt idx="33">
                  <c:v>1.5831900000000001</c:v>
                </c:pt>
                <c:pt idx="34">
                  <c:v>1.5831900000000001</c:v>
                </c:pt>
                <c:pt idx="35">
                  <c:v>1.5831900000000001</c:v>
                </c:pt>
                <c:pt idx="36">
                  <c:v>1.5831900000000001</c:v>
                </c:pt>
                <c:pt idx="37">
                  <c:v>1.7025650000000001</c:v>
                </c:pt>
                <c:pt idx="38">
                  <c:v>1.67869</c:v>
                </c:pt>
                <c:pt idx="39">
                  <c:v>1.607065</c:v>
                </c:pt>
                <c:pt idx="40">
                  <c:v>1.607065</c:v>
                </c:pt>
                <c:pt idx="41">
                  <c:v>1.607065</c:v>
                </c:pt>
                <c:pt idx="42">
                  <c:v>1.607065</c:v>
                </c:pt>
                <c:pt idx="43">
                  <c:v>1.4160649999999999</c:v>
                </c:pt>
                <c:pt idx="44">
                  <c:v>1.4160649999999999</c:v>
                </c:pt>
                <c:pt idx="45">
                  <c:v>1.48769</c:v>
                </c:pt>
                <c:pt idx="46">
                  <c:v>1.48769</c:v>
                </c:pt>
                <c:pt idx="47">
                  <c:v>1.559315</c:v>
                </c:pt>
                <c:pt idx="48">
                  <c:v>1.559315</c:v>
                </c:pt>
                <c:pt idx="49">
                  <c:v>1.7025650000000001</c:v>
                </c:pt>
                <c:pt idx="50">
                  <c:v>1.7025650000000001</c:v>
                </c:pt>
              </c:numCache>
            </c:numRef>
          </c:yVal>
          <c:smooth val="0"/>
          <c:extLst>
            <c:ext xmlns:c16="http://schemas.microsoft.com/office/drawing/2014/chart" uri="{C3380CC4-5D6E-409C-BE32-E72D297353CC}">
              <c16:uniqueId val="{00000004-87C4-480A-B73D-122C931B7742}"/>
            </c:ext>
          </c:extLst>
        </c:ser>
        <c:dLbls>
          <c:showLegendKey val="0"/>
          <c:showVal val="0"/>
          <c:showCatName val="0"/>
          <c:showSerName val="0"/>
          <c:showPercent val="0"/>
          <c:showBubbleSize val="0"/>
        </c:dLbls>
        <c:axId val="-1518055808"/>
        <c:axId val="-1518054720"/>
        <c:extLst>
          <c:ext xmlns:c15="http://schemas.microsoft.com/office/drawing/2012/chart" uri="{02D57815-91ED-43cb-92C2-25804820EDAC}">
            <c15:filteredScatterSeries>
              <c15:ser>
                <c:idx val="0"/>
                <c:order val="0"/>
                <c:tx>
                  <c:v>2015</c:v>
                </c:tx>
                <c:spPr>
                  <a:ln w="25400" cap="rnd">
                    <a:noFill/>
                    <a:round/>
                  </a:ln>
                  <a:effectLst/>
                </c:spPr>
                <c:marker>
                  <c:symbol val="square"/>
                  <c:size val="7"/>
                  <c:spPr>
                    <a:solidFill>
                      <a:schemeClr val="accent1"/>
                    </a:solidFill>
                    <a:ln w="9525">
                      <a:solidFill>
                        <a:schemeClr val="accent6">
                          <a:lumMod val="20000"/>
                          <a:lumOff val="80000"/>
                        </a:schemeClr>
                      </a:solidFill>
                    </a:ln>
                    <a:effectLst/>
                  </c:spPr>
                </c:marker>
                <c:xVal>
                  <c:numRef>
                    <c:extLst>
                      <c:ext uri="{02D57815-91ED-43cb-92C2-25804820EDAC}">
                        <c15:formulaRef>
                          <c15:sqref>CORRELATION!$E$2:$E$10</c15:sqref>
                        </c15:formulaRef>
                      </c:ext>
                    </c:extLst>
                    <c:numCache>
                      <c:formatCode>General</c:formatCode>
                      <c:ptCount val="9"/>
                      <c:pt idx="0">
                        <c:v>17.981999999999999</c:v>
                      </c:pt>
                      <c:pt idx="1">
                        <c:v>12.901999999999997</c:v>
                      </c:pt>
                      <c:pt idx="2">
                        <c:v>11.620999999999999</c:v>
                      </c:pt>
                      <c:pt idx="3">
                        <c:v>11.223999999999998</c:v>
                      </c:pt>
                      <c:pt idx="4">
                        <c:v>10.690999999999999</c:v>
                      </c:pt>
                      <c:pt idx="5">
                        <c:v>10.3675</c:v>
                      </c:pt>
                      <c:pt idx="6">
                        <c:v>10.681999999999999</c:v>
                      </c:pt>
                      <c:pt idx="7">
                        <c:v>10.027999999999999</c:v>
                      </c:pt>
                      <c:pt idx="8">
                        <c:v>13.5855</c:v>
                      </c:pt>
                    </c:numCache>
                  </c:numRef>
                </c:xVal>
                <c:yVal>
                  <c:numRef>
                    <c:extLst>
                      <c:ext uri="{02D57815-91ED-43cb-92C2-25804820EDAC}">
                        <c15:formulaRef>
                          <c15:sqref>CORRELATION!$D$2:$D$10</c15:sqref>
                        </c15:formulaRef>
                      </c:ext>
                    </c:extLst>
                    <c:numCache>
                      <c:formatCode>General</c:formatCode>
                      <c:ptCount val="9"/>
                      <c:pt idx="0">
                        <c:v>1.48769</c:v>
                      </c:pt>
                      <c:pt idx="1">
                        <c:v>1.4160649999999999</c:v>
                      </c:pt>
                      <c:pt idx="2">
                        <c:v>1.3683149999999999</c:v>
                      </c:pt>
                      <c:pt idx="3">
                        <c:v>1.320565</c:v>
                      </c:pt>
                      <c:pt idx="4">
                        <c:v>1.3683149999999999</c:v>
                      </c:pt>
                      <c:pt idx="5">
                        <c:v>1.3444400000000001</c:v>
                      </c:pt>
                      <c:pt idx="6">
                        <c:v>1.320565</c:v>
                      </c:pt>
                      <c:pt idx="7">
                        <c:v>1.320565</c:v>
                      </c:pt>
                      <c:pt idx="8">
                        <c:v>1.3444400000000001</c:v>
                      </c:pt>
                    </c:numCache>
                  </c:numRef>
                </c:yVal>
                <c:smooth val="0"/>
                <c:extLst>
                  <c:ext xmlns:c16="http://schemas.microsoft.com/office/drawing/2014/chart" uri="{C3380CC4-5D6E-409C-BE32-E72D297353CC}">
                    <c16:uniqueId val="{00000005-87C4-480A-B73D-122C931B7742}"/>
                  </c:ext>
                </c:extLst>
              </c15:ser>
            </c15:filteredScatterSeries>
            <c15:filteredScatterSeries>
              <c15:ser>
                <c:idx val="1"/>
                <c:order val="1"/>
                <c:tx>
                  <c:v>2016</c:v>
                </c:tx>
                <c:spPr>
                  <a:ln w="25400" cap="rnd">
                    <a:noFill/>
                    <a:round/>
                  </a:ln>
                  <a:effectLst/>
                </c:spPr>
                <c:marker>
                  <c:symbol val="diamond"/>
                  <c:size val="7"/>
                  <c:spPr>
                    <a:solidFill>
                      <a:schemeClr val="accent2"/>
                    </a:solidFill>
                    <a:ln w="9525">
                      <a:solidFill>
                        <a:schemeClr val="accent2"/>
                      </a:solidFill>
                    </a:ln>
                    <a:effectLst/>
                  </c:spPr>
                </c:marker>
                <c:xVal>
                  <c:numRef>
                    <c:extLst xmlns:c15="http://schemas.microsoft.com/office/drawing/2012/chart">
                      <c:ext xmlns:c15="http://schemas.microsoft.com/office/drawing/2012/chart" uri="{02D57815-91ED-43cb-92C2-25804820EDAC}">
                        <c15:formulaRef>
                          <c15:sqref>CORRELATION!$E$11:$E$12</c15:sqref>
                        </c15:formulaRef>
                      </c:ext>
                    </c:extLst>
                    <c:numCache>
                      <c:formatCode>General</c:formatCode>
                      <c:ptCount val="2"/>
                      <c:pt idx="0">
                        <c:v>7.7232199999999995</c:v>
                      </c:pt>
                      <c:pt idx="1">
                        <c:v>8.4265000000000008</c:v>
                      </c:pt>
                    </c:numCache>
                  </c:numRef>
                </c:xVal>
                <c:yVal>
                  <c:numRef>
                    <c:extLst xmlns:c15="http://schemas.microsoft.com/office/drawing/2012/chart">
                      <c:ext xmlns:c15="http://schemas.microsoft.com/office/drawing/2012/chart" uri="{02D57815-91ED-43cb-92C2-25804820EDAC}">
                        <c15:formulaRef>
                          <c15:sqref>CORRELATION!$D$11:$D$12</c15:sqref>
                        </c15:formulaRef>
                      </c:ext>
                    </c:extLst>
                    <c:numCache>
                      <c:formatCode>General</c:formatCode>
                      <c:ptCount val="2"/>
                      <c:pt idx="0">
                        <c:v>1.272815</c:v>
                      </c:pt>
                      <c:pt idx="1">
                        <c:v>1.3683149999999999</c:v>
                      </c:pt>
                    </c:numCache>
                  </c:numRef>
                </c:yVal>
                <c:smooth val="0"/>
                <c:extLst xmlns:c15="http://schemas.microsoft.com/office/drawing/2012/chart">
                  <c:ext xmlns:c16="http://schemas.microsoft.com/office/drawing/2014/chart" uri="{C3380CC4-5D6E-409C-BE32-E72D297353CC}">
                    <c16:uniqueId val="{00000006-87C4-480A-B73D-122C931B7742}"/>
                  </c:ext>
                </c:extLst>
              </c15:ser>
            </c15:filteredScatterSeries>
          </c:ext>
        </c:extLst>
      </c:scatterChart>
      <c:valAx>
        <c:axId val="-151805580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b" anchorCtr="0"/>
              <a:lstStyle/>
              <a:p>
                <a:pPr>
                  <a:defRPr sz="1000" b="0" i="0" u="none" strike="noStrike" kern="1200" baseline="0">
                    <a:solidFill>
                      <a:schemeClr val="tx1">
                        <a:lumMod val="65000"/>
                        <a:lumOff val="35000"/>
                      </a:schemeClr>
                    </a:solidFill>
                    <a:latin typeface="+mn-lt"/>
                    <a:ea typeface="+mn-ea"/>
                    <a:cs typeface="+mn-cs"/>
                  </a:defRPr>
                </a:pPr>
                <a:r>
                  <a:rPr lang="en-PH" sz="1000" b="1" i="1">
                    <a:latin typeface="Arial" panose="020B0604020202020204" pitchFamily="34" charset="0"/>
                    <a:cs typeface="Arial" panose="020B0604020202020204" pitchFamily="34" charset="0"/>
                  </a:rPr>
                  <a:t>Discahrge</a:t>
                </a:r>
                <a:r>
                  <a:rPr lang="en-PH" sz="1000" b="1" i="1" baseline="0">
                    <a:latin typeface="Arial" panose="020B0604020202020204" pitchFamily="34" charset="0"/>
                    <a:cs typeface="Arial" panose="020B0604020202020204" pitchFamily="34" charset="0"/>
                  </a:rPr>
                  <a:t> (cu. m.)</a:t>
                </a:r>
                <a:endParaRPr lang="en-PH" sz="1000" b="1" i="1">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b" anchorCtr="0"/>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8054720"/>
        <c:crosses val="autoZero"/>
        <c:crossBetween val="midCat"/>
      </c:valAx>
      <c:valAx>
        <c:axId val="-15180547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b="1" i="1"/>
                  <a:t>Water</a:t>
                </a:r>
                <a:r>
                  <a:rPr lang="en-PH" b="1" i="1" baseline="0"/>
                  <a:t> Level (m)</a:t>
                </a:r>
                <a:endParaRPr lang="en-PH" b="1" i="1"/>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8055808"/>
        <c:crosses val="autoZero"/>
        <c:crossBetween val="midCat"/>
      </c:valAx>
      <c:spPr>
        <a:noFill/>
        <a:ln>
          <a:noFill/>
        </a:ln>
        <a:effectLst/>
      </c:spPr>
    </c:plotArea>
    <c:legend>
      <c:legendPos val="r"/>
      <c:legendEntry>
        <c:idx val="3"/>
        <c:delete val="1"/>
      </c:legendEntry>
      <c:legendEntry>
        <c:idx val="4"/>
        <c:delete val="1"/>
      </c:legendEntry>
      <c:layout>
        <c:manualLayout>
          <c:xMode val="edge"/>
          <c:yMode val="edge"/>
          <c:x val="0.38765328300176805"/>
          <c:y val="0.6859530368068929"/>
          <c:w val="0.54947109046256259"/>
          <c:h val="0.1842588427180679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1" u="none" strike="noStrike" kern="1200" spc="0" baseline="0">
                <a:solidFill>
                  <a:schemeClr val="tx1">
                    <a:lumMod val="65000"/>
                    <a:lumOff val="35000"/>
                  </a:schemeClr>
                </a:solidFill>
                <a:latin typeface="+mn-lt"/>
                <a:ea typeface="+mn-ea"/>
                <a:cs typeface="+mn-cs"/>
              </a:defRPr>
            </a:pPr>
            <a:r>
              <a:rPr lang="en-US" b="1" i="1"/>
              <a:t>Flow Measurment</a:t>
            </a:r>
            <a:r>
              <a:rPr lang="en-US" b="1" i="1" baseline="0"/>
              <a:t> Time Line</a:t>
            </a:r>
            <a:r>
              <a:rPr lang="en-US" b="1" i="1"/>
              <a:t>(Pina-anan )</a:t>
            </a:r>
          </a:p>
        </c:rich>
      </c:tx>
      <c:overlay val="0"/>
      <c:spPr>
        <a:noFill/>
        <a:ln>
          <a:noFill/>
        </a:ln>
        <a:effectLst/>
      </c:spPr>
    </c:title>
    <c:autoTitleDeleted val="0"/>
    <c:plotArea>
      <c:layout>
        <c:manualLayout>
          <c:layoutTarget val="inner"/>
          <c:xMode val="edge"/>
          <c:yMode val="edge"/>
          <c:x val="9.7102934248603542E-2"/>
          <c:y val="0.10235818992989167"/>
          <c:w val="0.82446227875361733"/>
          <c:h val="0.74383570122568332"/>
        </c:manualLayout>
      </c:layout>
      <c:scatterChart>
        <c:scatterStyle val="smoothMarker"/>
        <c:varyColors val="0"/>
        <c:ser>
          <c:idx val="0"/>
          <c:order val="0"/>
          <c:tx>
            <c:v>Water Level</c:v>
          </c:tx>
          <c:marker>
            <c:symbol val="none"/>
          </c:marker>
          <c:xVal>
            <c:numRef>
              <c:f>DATA!$A$2:$A$11473</c:f>
              <c:numCache>
                <c:formatCode>[$-3409]mmmm\ dd\,\ yyyy;@</c:formatCode>
                <c:ptCount val="11472"/>
                <c:pt idx="0">
                  <c:v>43857.041666666664</c:v>
                </c:pt>
                <c:pt idx="1">
                  <c:v>43857.083333333336</c:v>
                </c:pt>
                <c:pt idx="2">
                  <c:v>43857.125000057873</c:v>
                </c:pt>
                <c:pt idx="3">
                  <c:v>43857.16666678241</c:v>
                </c:pt>
                <c:pt idx="4">
                  <c:v>43857.208333506947</c:v>
                </c:pt>
                <c:pt idx="5">
                  <c:v>43857.250000231485</c:v>
                </c:pt>
                <c:pt idx="6">
                  <c:v>43857.291666956022</c:v>
                </c:pt>
                <c:pt idx="7">
                  <c:v>43857.333333680559</c:v>
                </c:pt>
                <c:pt idx="8">
                  <c:v>43857.375000405096</c:v>
                </c:pt>
                <c:pt idx="9">
                  <c:v>43857.416667129626</c:v>
                </c:pt>
                <c:pt idx="10">
                  <c:v>43857.458333854163</c:v>
                </c:pt>
                <c:pt idx="11">
                  <c:v>43857.500000578701</c:v>
                </c:pt>
                <c:pt idx="12">
                  <c:v>43857.541667303238</c:v>
                </c:pt>
                <c:pt idx="13">
                  <c:v>43857.583334027775</c:v>
                </c:pt>
                <c:pt idx="14">
                  <c:v>43857.625000752312</c:v>
                </c:pt>
                <c:pt idx="15">
                  <c:v>43857.666667476849</c:v>
                </c:pt>
                <c:pt idx="16">
                  <c:v>43857.708334201387</c:v>
                </c:pt>
                <c:pt idx="17">
                  <c:v>43857.750000925924</c:v>
                </c:pt>
                <c:pt idx="18">
                  <c:v>43857.791667650461</c:v>
                </c:pt>
                <c:pt idx="19">
                  <c:v>43857.833334374998</c:v>
                </c:pt>
                <c:pt idx="20">
                  <c:v>43857.875001099535</c:v>
                </c:pt>
                <c:pt idx="21">
                  <c:v>43857.916667824073</c:v>
                </c:pt>
                <c:pt idx="22">
                  <c:v>43857.95833454861</c:v>
                </c:pt>
                <c:pt idx="23">
                  <c:v>43858.000001273147</c:v>
                </c:pt>
                <c:pt idx="24">
                  <c:v>43858.041667997684</c:v>
                </c:pt>
                <c:pt idx="25">
                  <c:v>43858.083334722221</c:v>
                </c:pt>
                <c:pt idx="26">
                  <c:v>43858.125001446759</c:v>
                </c:pt>
                <c:pt idx="27">
                  <c:v>43858.166668171296</c:v>
                </c:pt>
                <c:pt idx="28">
                  <c:v>43858.208334895833</c:v>
                </c:pt>
                <c:pt idx="29">
                  <c:v>43858.25000162037</c:v>
                </c:pt>
                <c:pt idx="30">
                  <c:v>43858.291668344908</c:v>
                </c:pt>
                <c:pt idx="31">
                  <c:v>43858.333335069445</c:v>
                </c:pt>
                <c:pt idx="32">
                  <c:v>43858.375001793982</c:v>
                </c:pt>
                <c:pt idx="33">
                  <c:v>43858.416668518519</c:v>
                </c:pt>
                <c:pt idx="34">
                  <c:v>43858.458335243056</c:v>
                </c:pt>
                <c:pt idx="35">
                  <c:v>43858.500001967594</c:v>
                </c:pt>
                <c:pt idx="36">
                  <c:v>43858.541668692131</c:v>
                </c:pt>
                <c:pt idx="37">
                  <c:v>43858.583335416668</c:v>
                </c:pt>
                <c:pt idx="38">
                  <c:v>43858.625002141205</c:v>
                </c:pt>
                <c:pt idx="39">
                  <c:v>43858.666668865742</c:v>
                </c:pt>
                <c:pt idx="40">
                  <c:v>43858.70833559028</c:v>
                </c:pt>
                <c:pt idx="41">
                  <c:v>43858.750002314817</c:v>
                </c:pt>
                <c:pt idx="42">
                  <c:v>43858.791669039354</c:v>
                </c:pt>
                <c:pt idx="43">
                  <c:v>43858.833335763891</c:v>
                </c:pt>
                <c:pt idx="44">
                  <c:v>43858.875002488428</c:v>
                </c:pt>
                <c:pt idx="45">
                  <c:v>43858.916669212966</c:v>
                </c:pt>
                <c:pt idx="46">
                  <c:v>43858.958335937503</c:v>
                </c:pt>
                <c:pt idx="47">
                  <c:v>43859.00000266204</c:v>
                </c:pt>
                <c:pt idx="48">
                  <c:v>43859.041669386577</c:v>
                </c:pt>
                <c:pt idx="49">
                  <c:v>43859.083336111114</c:v>
                </c:pt>
                <c:pt idx="50">
                  <c:v>43859.125002835652</c:v>
                </c:pt>
                <c:pt idx="51">
                  <c:v>43859.166669560182</c:v>
                </c:pt>
                <c:pt idx="52">
                  <c:v>43859.208336284719</c:v>
                </c:pt>
                <c:pt idx="53">
                  <c:v>43859.250003009256</c:v>
                </c:pt>
                <c:pt idx="54">
                  <c:v>43859.291669733793</c:v>
                </c:pt>
                <c:pt idx="55">
                  <c:v>43859.33333645833</c:v>
                </c:pt>
                <c:pt idx="56">
                  <c:v>43859.375003182868</c:v>
                </c:pt>
                <c:pt idx="57">
                  <c:v>43859.416669907405</c:v>
                </c:pt>
                <c:pt idx="58">
                  <c:v>43859.458336631942</c:v>
                </c:pt>
                <c:pt idx="59">
                  <c:v>43859.500003356479</c:v>
                </c:pt>
                <c:pt idx="60">
                  <c:v>43859.541670081016</c:v>
                </c:pt>
                <c:pt idx="61">
                  <c:v>43859.583336805554</c:v>
                </c:pt>
                <c:pt idx="62">
                  <c:v>43859.625003530091</c:v>
                </c:pt>
                <c:pt idx="63">
                  <c:v>43859.666670254628</c:v>
                </c:pt>
                <c:pt idx="64">
                  <c:v>43859.708336979165</c:v>
                </c:pt>
                <c:pt idx="65">
                  <c:v>43859.750003703703</c:v>
                </c:pt>
                <c:pt idx="66">
                  <c:v>43859.79167042824</c:v>
                </c:pt>
                <c:pt idx="67">
                  <c:v>43859.833337152777</c:v>
                </c:pt>
                <c:pt idx="68">
                  <c:v>43859.875003877314</c:v>
                </c:pt>
                <c:pt idx="69">
                  <c:v>43859.916670601851</c:v>
                </c:pt>
                <c:pt idx="70">
                  <c:v>43859.958337326389</c:v>
                </c:pt>
                <c:pt idx="71">
                  <c:v>43860.000004050926</c:v>
                </c:pt>
                <c:pt idx="72">
                  <c:v>43860.041670775463</c:v>
                </c:pt>
                <c:pt idx="73">
                  <c:v>43860.0833375</c:v>
                </c:pt>
                <c:pt idx="74">
                  <c:v>43860.125004224537</c:v>
                </c:pt>
                <c:pt idx="75">
                  <c:v>43860.166670949075</c:v>
                </c:pt>
                <c:pt idx="76">
                  <c:v>43860.208337673612</c:v>
                </c:pt>
                <c:pt idx="77">
                  <c:v>43860.250004398149</c:v>
                </c:pt>
                <c:pt idx="78">
                  <c:v>43860.291671122686</c:v>
                </c:pt>
                <c:pt idx="79">
                  <c:v>43860.333337847223</c:v>
                </c:pt>
                <c:pt idx="80">
                  <c:v>43860.375004571761</c:v>
                </c:pt>
                <c:pt idx="81">
                  <c:v>43860.416671296298</c:v>
                </c:pt>
                <c:pt idx="82">
                  <c:v>43860.458338020835</c:v>
                </c:pt>
                <c:pt idx="83">
                  <c:v>43860.500004745372</c:v>
                </c:pt>
                <c:pt idx="84">
                  <c:v>43860.541671469909</c:v>
                </c:pt>
                <c:pt idx="85">
                  <c:v>43860.583338194447</c:v>
                </c:pt>
                <c:pt idx="86">
                  <c:v>43860.625004918984</c:v>
                </c:pt>
                <c:pt idx="87">
                  <c:v>43860.666671643521</c:v>
                </c:pt>
                <c:pt idx="88">
                  <c:v>43860.708338368058</c:v>
                </c:pt>
                <c:pt idx="89">
                  <c:v>43860.750005092596</c:v>
                </c:pt>
                <c:pt idx="90">
                  <c:v>43860.791671817133</c:v>
                </c:pt>
                <c:pt idx="91">
                  <c:v>43860.83333854167</c:v>
                </c:pt>
                <c:pt idx="92">
                  <c:v>43860.875005266207</c:v>
                </c:pt>
                <c:pt idx="93">
                  <c:v>43860.916671990744</c:v>
                </c:pt>
                <c:pt idx="94">
                  <c:v>43860.958338715274</c:v>
                </c:pt>
                <c:pt idx="95">
                  <c:v>43861.000005439812</c:v>
                </c:pt>
                <c:pt idx="96">
                  <c:v>43861.041672164349</c:v>
                </c:pt>
                <c:pt idx="97">
                  <c:v>43861.083338888886</c:v>
                </c:pt>
                <c:pt idx="98">
                  <c:v>43861.125005613423</c:v>
                </c:pt>
                <c:pt idx="99">
                  <c:v>43861.16667233796</c:v>
                </c:pt>
                <c:pt idx="100">
                  <c:v>43861.208339062498</c:v>
                </c:pt>
                <c:pt idx="101">
                  <c:v>43861.250005787035</c:v>
                </c:pt>
                <c:pt idx="102">
                  <c:v>43861.291672511572</c:v>
                </c:pt>
                <c:pt idx="103">
                  <c:v>43861.333339236109</c:v>
                </c:pt>
                <c:pt idx="104">
                  <c:v>43861.375005960646</c:v>
                </c:pt>
                <c:pt idx="105">
                  <c:v>43861.416672685184</c:v>
                </c:pt>
                <c:pt idx="106">
                  <c:v>43861.458339409721</c:v>
                </c:pt>
                <c:pt idx="107">
                  <c:v>43861.500006134258</c:v>
                </c:pt>
                <c:pt idx="108">
                  <c:v>43861.541672858795</c:v>
                </c:pt>
                <c:pt idx="109">
                  <c:v>43861.583339583332</c:v>
                </c:pt>
                <c:pt idx="110">
                  <c:v>43861.62500630787</c:v>
                </c:pt>
                <c:pt idx="111">
                  <c:v>43861.666673032407</c:v>
                </c:pt>
                <c:pt idx="112">
                  <c:v>43861.708339756944</c:v>
                </c:pt>
                <c:pt idx="113">
                  <c:v>43861.750006481481</c:v>
                </c:pt>
                <c:pt idx="114">
                  <c:v>43861.791673206018</c:v>
                </c:pt>
                <c:pt idx="115">
                  <c:v>43861.833339930556</c:v>
                </c:pt>
                <c:pt idx="116">
                  <c:v>43861.875006655093</c:v>
                </c:pt>
                <c:pt idx="117">
                  <c:v>43861.91667337963</c:v>
                </c:pt>
                <c:pt idx="118">
                  <c:v>43861.958340104167</c:v>
                </c:pt>
                <c:pt idx="119">
                  <c:v>43862.000006828704</c:v>
                </c:pt>
                <c:pt idx="120">
                  <c:v>43862.041673553242</c:v>
                </c:pt>
                <c:pt idx="121">
                  <c:v>43862.083340277779</c:v>
                </c:pt>
                <c:pt idx="122">
                  <c:v>43862.125007002316</c:v>
                </c:pt>
                <c:pt idx="123">
                  <c:v>43862.166673726853</c:v>
                </c:pt>
                <c:pt idx="124">
                  <c:v>43862.208340451391</c:v>
                </c:pt>
                <c:pt idx="125">
                  <c:v>43862.250007175928</c:v>
                </c:pt>
                <c:pt idx="126">
                  <c:v>43862.291673900465</c:v>
                </c:pt>
                <c:pt idx="127">
                  <c:v>43862.333340625002</c:v>
                </c:pt>
                <c:pt idx="128">
                  <c:v>43862.375007349539</c:v>
                </c:pt>
                <c:pt idx="129">
                  <c:v>43862.416674074077</c:v>
                </c:pt>
                <c:pt idx="130">
                  <c:v>43862.458340798614</c:v>
                </c:pt>
                <c:pt idx="131">
                  <c:v>43862.500007523151</c:v>
                </c:pt>
                <c:pt idx="132">
                  <c:v>43862.541674247688</c:v>
                </c:pt>
                <c:pt idx="133">
                  <c:v>43862.583340972225</c:v>
                </c:pt>
                <c:pt idx="134">
                  <c:v>43862.625007696763</c:v>
                </c:pt>
                <c:pt idx="135">
                  <c:v>43862.6666744213</c:v>
                </c:pt>
                <c:pt idx="136">
                  <c:v>43862.70834114583</c:v>
                </c:pt>
                <c:pt idx="137">
                  <c:v>43862.750007870367</c:v>
                </c:pt>
                <c:pt idx="138">
                  <c:v>43862.791674594904</c:v>
                </c:pt>
                <c:pt idx="139">
                  <c:v>43862.833341319441</c:v>
                </c:pt>
                <c:pt idx="140">
                  <c:v>43862.875008043979</c:v>
                </c:pt>
                <c:pt idx="141">
                  <c:v>43862.916674768516</c:v>
                </c:pt>
                <c:pt idx="142">
                  <c:v>43862.958341493053</c:v>
                </c:pt>
                <c:pt idx="143">
                  <c:v>43863.00000821759</c:v>
                </c:pt>
                <c:pt idx="144">
                  <c:v>43863.041674942127</c:v>
                </c:pt>
                <c:pt idx="145">
                  <c:v>43863.083341666665</c:v>
                </c:pt>
                <c:pt idx="146">
                  <c:v>43863.125008391202</c:v>
                </c:pt>
                <c:pt idx="147">
                  <c:v>43863.166675115739</c:v>
                </c:pt>
                <c:pt idx="148">
                  <c:v>43863.208341840276</c:v>
                </c:pt>
                <c:pt idx="149">
                  <c:v>43863.250008564813</c:v>
                </c:pt>
                <c:pt idx="150">
                  <c:v>43863.291675289351</c:v>
                </c:pt>
                <c:pt idx="151">
                  <c:v>43863.333342013888</c:v>
                </c:pt>
                <c:pt idx="152">
                  <c:v>43863.375008738425</c:v>
                </c:pt>
                <c:pt idx="153">
                  <c:v>43863.416675462962</c:v>
                </c:pt>
                <c:pt idx="154">
                  <c:v>43863.4583421875</c:v>
                </c:pt>
                <c:pt idx="155">
                  <c:v>43863.500008912037</c:v>
                </c:pt>
                <c:pt idx="156">
                  <c:v>43863.541675636574</c:v>
                </c:pt>
                <c:pt idx="157">
                  <c:v>43863.583342361111</c:v>
                </c:pt>
                <c:pt idx="158">
                  <c:v>43863.625009085648</c:v>
                </c:pt>
                <c:pt idx="159">
                  <c:v>43863.666675810186</c:v>
                </c:pt>
                <c:pt idx="160">
                  <c:v>43863.708342534723</c:v>
                </c:pt>
                <c:pt idx="161">
                  <c:v>43863.75000925926</c:v>
                </c:pt>
                <c:pt idx="162">
                  <c:v>43863.791675983797</c:v>
                </c:pt>
                <c:pt idx="163">
                  <c:v>43863.833342708334</c:v>
                </c:pt>
                <c:pt idx="164">
                  <c:v>43863.875009432872</c:v>
                </c:pt>
                <c:pt idx="165">
                  <c:v>43863.916676157409</c:v>
                </c:pt>
                <c:pt idx="166">
                  <c:v>43863.958342881946</c:v>
                </c:pt>
                <c:pt idx="167">
                  <c:v>43864.000009606483</c:v>
                </c:pt>
                <c:pt idx="168">
                  <c:v>43864.04167633102</c:v>
                </c:pt>
                <c:pt idx="169">
                  <c:v>43864.083343055558</c:v>
                </c:pt>
                <c:pt idx="170">
                  <c:v>43864.125009780095</c:v>
                </c:pt>
                <c:pt idx="171">
                  <c:v>43864.166676504632</c:v>
                </c:pt>
                <c:pt idx="172">
                  <c:v>43864.208343229169</c:v>
                </c:pt>
                <c:pt idx="173">
                  <c:v>43864.250009953706</c:v>
                </c:pt>
                <c:pt idx="174">
                  <c:v>43864.291676678244</c:v>
                </c:pt>
                <c:pt idx="175">
                  <c:v>43864.333343402781</c:v>
                </c:pt>
                <c:pt idx="176">
                  <c:v>43864.375010127318</c:v>
                </c:pt>
                <c:pt idx="177">
                  <c:v>43864.416676851855</c:v>
                </c:pt>
                <c:pt idx="178">
                  <c:v>43864.458343576393</c:v>
                </c:pt>
                <c:pt idx="179">
                  <c:v>43864.500010300922</c:v>
                </c:pt>
                <c:pt idx="180">
                  <c:v>43864.54167702546</c:v>
                </c:pt>
                <c:pt idx="181">
                  <c:v>43864.583343749997</c:v>
                </c:pt>
                <c:pt idx="182">
                  <c:v>43864.625010474534</c:v>
                </c:pt>
                <c:pt idx="183">
                  <c:v>43864.666677199071</c:v>
                </c:pt>
                <c:pt idx="184">
                  <c:v>43864.708343923608</c:v>
                </c:pt>
                <c:pt idx="185">
                  <c:v>43864.750010648146</c:v>
                </c:pt>
                <c:pt idx="186">
                  <c:v>43864.791677372683</c:v>
                </c:pt>
                <c:pt idx="187">
                  <c:v>43864.83334409722</c:v>
                </c:pt>
                <c:pt idx="188">
                  <c:v>43864.875010821757</c:v>
                </c:pt>
                <c:pt idx="189">
                  <c:v>43864.916677546295</c:v>
                </c:pt>
                <c:pt idx="190">
                  <c:v>43864.958344270832</c:v>
                </c:pt>
                <c:pt idx="191">
                  <c:v>43865.000010995369</c:v>
                </c:pt>
                <c:pt idx="192">
                  <c:v>43865.041677719906</c:v>
                </c:pt>
                <c:pt idx="193">
                  <c:v>43865.083344444443</c:v>
                </c:pt>
                <c:pt idx="194">
                  <c:v>43865.125011168981</c:v>
                </c:pt>
                <c:pt idx="195">
                  <c:v>43865.166677893518</c:v>
                </c:pt>
                <c:pt idx="196">
                  <c:v>43865.208344618055</c:v>
                </c:pt>
                <c:pt idx="197">
                  <c:v>43865.250011342592</c:v>
                </c:pt>
                <c:pt idx="198">
                  <c:v>43865.291678067129</c:v>
                </c:pt>
                <c:pt idx="199">
                  <c:v>43865.333344791667</c:v>
                </c:pt>
                <c:pt idx="200">
                  <c:v>43865.375011516204</c:v>
                </c:pt>
                <c:pt idx="201">
                  <c:v>43865.416678240741</c:v>
                </c:pt>
                <c:pt idx="202">
                  <c:v>43865.458344965278</c:v>
                </c:pt>
                <c:pt idx="203">
                  <c:v>43865.500011689815</c:v>
                </c:pt>
                <c:pt idx="204">
                  <c:v>43865.541678414353</c:v>
                </c:pt>
                <c:pt idx="205">
                  <c:v>43865.58334513889</c:v>
                </c:pt>
                <c:pt idx="206">
                  <c:v>43865.625011863427</c:v>
                </c:pt>
                <c:pt idx="207">
                  <c:v>43865.666678587964</c:v>
                </c:pt>
                <c:pt idx="208">
                  <c:v>43865.708345312501</c:v>
                </c:pt>
                <c:pt idx="209">
                  <c:v>43865.750012037039</c:v>
                </c:pt>
                <c:pt idx="210">
                  <c:v>43865.791678761576</c:v>
                </c:pt>
                <c:pt idx="211">
                  <c:v>43865.833345486113</c:v>
                </c:pt>
                <c:pt idx="212">
                  <c:v>43865.87501221065</c:v>
                </c:pt>
                <c:pt idx="213">
                  <c:v>43865.916678935188</c:v>
                </c:pt>
                <c:pt idx="214">
                  <c:v>43865.958345659725</c:v>
                </c:pt>
                <c:pt idx="215">
                  <c:v>43866.000012384262</c:v>
                </c:pt>
                <c:pt idx="216">
                  <c:v>43866.041679108799</c:v>
                </c:pt>
                <c:pt idx="217">
                  <c:v>43866.083345833336</c:v>
                </c:pt>
                <c:pt idx="218">
                  <c:v>43866.125012557874</c:v>
                </c:pt>
                <c:pt idx="219">
                  <c:v>43866.166679282411</c:v>
                </c:pt>
                <c:pt idx="220">
                  <c:v>43866.208346006948</c:v>
                </c:pt>
                <c:pt idx="221">
                  <c:v>43866.250012731478</c:v>
                </c:pt>
                <c:pt idx="222">
                  <c:v>43866.291679456015</c:v>
                </c:pt>
                <c:pt idx="223">
                  <c:v>43866.333346180552</c:v>
                </c:pt>
                <c:pt idx="224">
                  <c:v>43866.37501290509</c:v>
                </c:pt>
                <c:pt idx="225">
                  <c:v>43866.416679629627</c:v>
                </c:pt>
                <c:pt idx="226">
                  <c:v>43866.458346354164</c:v>
                </c:pt>
                <c:pt idx="227">
                  <c:v>43866.500013078701</c:v>
                </c:pt>
                <c:pt idx="228">
                  <c:v>43866.541679803238</c:v>
                </c:pt>
                <c:pt idx="229">
                  <c:v>43866.583346527776</c:v>
                </c:pt>
                <c:pt idx="230">
                  <c:v>43866.625013252313</c:v>
                </c:pt>
                <c:pt idx="231">
                  <c:v>43866.66667997685</c:v>
                </c:pt>
                <c:pt idx="232">
                  <c:v>43866.708346701387</c:v>
                </c:pt>
                <c:pt idx="233">
                  <c:v>43866.750013425924</c:v>
                </c:pt>
                <c:pt idx="234">
                  <c:v>43866.791680150462</c:v>
                </c:pt>
                <c:pt idx="235">
                  <c:v>43866.833346874999</c:v>
                </c:pt>
                <c:pt idx="236">
                  <c:v>43866.875013599536</c:v>
                </c:pt>
                <c:pt idx="237">
                  <c:v>43866.916680324073</c:v>
                </c:pt>
                <c:pt idx="238">
                  <c:v>43866.95834704861</c:v>
                </c:pt>
                <c:pt idx="239">
                  <c:v>43867.000013773148</c:v>
                </c:pt>
                <c:pt idx="240">
                  <c:v>43867.041680497685</c:v>
                </c:pt>
                <c:pt idx="241">
                  <c:v>43867.083347222222</c:v>
                </c:pt>
                <c:pt idx="242">
                  <c:v>43867.125013946759</c:v>
                </c:pt>
                <c:pt idx="243">
                  <c:v>43867.166680671296</c:v>
                </c:pt>
                <c:pt idx="244">
                  <c:v>43867.208347395834</c:v>
                </c:pt>
                <c:pt idx="245">
                  <c:v>43867.250014120371</c:v>
                </c:pt>
                <c:pt idx="246">
                  <c:v>43867.291680844908</c:v>
                </c:pt>
                <c:pt idx="247">
                  <c:v>43867.333347569445</c:v>
                </c:pt>
                <c:pt idx="248">
                  <c:v>43867.375014293983</c:v>
                </c:pt>
                <c:pt idx="249">
                  <c:v>43867.41668101852</c:v>
                </c:pt>
                <c:pt idx="250">
                  <c:v>43867.458347743057</c:v>
                </c:pt>
                <c:pt idx="251">
                  <c:v>43867.500014467594</c:v>
                </c:pt>
                <c:pt idx="252">
                  <c:v>43867.541681192131</c:v>
                </c:pt>
                <c:pt idx="253">
                  <c:v>43867.583347916669</c:v>
                </c:pt>
                <c:pt idx="254">
                  <c:v>43867.625014641206</c:v>
                </c:pt>
                <c:pt idx="255">
                  <c:v>43867.666681365743</c:v>
                </c:pt>
                <c:pt idx="256">
                  <c:v>43867.70834809028</c:v>
                </c:pt>
                <c:pt idx="257">
                  <c:v>43867.750014814817</c:v>
                </c:pt>
                <c:pt idx="258">
                  <c:v>43867.791681539355</c:v>
                </c:pt>
                <c:pt idx="259">
                  <c:v>43867.833348263892</c:v>
                </c:pt>
                <c:pt idx="260">
                  <c:v>43867.875014988429</c:v>
                </c:pt>
                <c:pt idx="261">
                  <c:v>43867.916681712966</c:v>
                </c:pt>
                <c:pt idx="262">
                  <c:v>43867.958348437503</c:v>
                </c:pt>
                <c:pt idx="263">
                  <c:v>43868.000015162041</c:v>
                </c:pt>
                <c:pt idx="264">
                  <c:v>43868.041681886571</c:v>
                </c:pt>
                <c:pt idx="265">
                  <c:v>43868.083348611108</c:v>
                </c:pt>
                <c:pt idx="266">
                  <c:v>43868.125015335645</c:v>
                </c:pt>
                <c:pt idx="267">
                  <c:v>43868.166682060182</c:v>
                </c:pt>
                <c:pt idx="268">
                  <c:v>43868.208348784719</c:v>
                </c:pt>
                <c:pt idx="269">
                  <c:v>43868.250015509257</c:v>
                </c:pt>
                <c:pt idx="270">
                  <c:v>43868.291682233794</c:v>
                </c:pt>
                <c:pt idx="271">
                  <c:v>43868.333348958331</c:v>
                </c:pt>
                <c:pt idx="272">
                  <c:v>43868.375015682868</c:v>
                </c:pt>
                <c:pt idx="273">
                  <c:v>43868.416682407405</c:v>
                </c:pt>
                <c:pt idx="274">
                  <c:v>43868.458349131943</c:v>
                </c:pt>
                <c:pt idx="275">
                  <c:v>43868.50001585648</c:v>
                </c:pt>
                <c:pt idx="276">
                  <c:v>43868.541682581017</c:v>
                </c:pt>
                <c:pt idx="277">
                  <c:v>43868.583349305554</c:v>
                </c:pt>
                <c:pt idx="278">
                  <c:v>43868.625016030092</c:v>
                </c:pt>
                <c:pt idx="279">
                  <c:v>43868.666682754629</c:v>
                </c:pt>
                <c:pt idx="280">
                  <c:v>43868.708349479166</c:v>
                </c:pt>
                <c:pt idx="281">
                  <c:v>43868.750016203703</c:v>
                </c:pt>
                <c:pt idx="282">
                  <c:v>43868.79168292824</c:v>
                </c:pt>
                <c:pt idx="283">
                  <c:v>43868.833349652778</c:v>
                </c:pt>
                <c:pt idx="284">
                  <c:v>43868.875016377315</c:v>
                </c:pt>
                <c:pt idx="285">
                  <c:v>43868.916683101852</c:v>
                </c:pt>
                <c:pt idx="286">
                  <c:v>43868.958349826389</c:v>
                </c:pt>
                <c:pt idx="287">
                  <c:v>43869.000016550926</c:v>
                </c:pt>
                <c:pt idx="288">
                  <c:v>43869.041683275464</c:v>
                </c:pt>
                <c:pt idx="289">
                  <c:v>43869.083350000001</c:v>
                </c:pt>
                <c:pt idx="290">
                  <c:v>43869.125016724538</c:v>
                </c:pt>
                <c:pt idx="291">
                  <c:v>43869.166683449075</c:v>
                </c:pt>
                <c:pt idx="292">
                  <c:v>43869.208350173612</c:v>
                </c:pt>
                <c:pt idx="293">
                  <c:v>43869.25001689815</c:v>
                </c:pt>
                <c:pt idx="294">
                  <c:v>43869.291683622687</c:v>
                </c:pt>
                <c:pt idx="295">
                  <c:v>43869.333350347224</c:v>
                </c:pt>
                <c:pt idx="296">
                  <c:v>43869.375017071761</c:v>
                </c:pt>
                <c:pt idx="297">
                  <c:v>43869.416683796298</c:v>
                </c:pt>
                <c:pt idx="298">
                  <c:v>43869.458350520836</c:v>
                </c:pt>
                <c:pt idx="299">
                  <c:v>43869.500017245373</c:v>
                </c:pt>
                <c:pt idx="300">
                  <c:v>43869.54168396991</c:v>
                </c:pt>
                <c:pt idx="301">
                  <c:v>43869.583350694447</c:v>
                </c:pt>
                <c:pt idx="302">
                  <c:v>43869.625017418984</c:v>
                </c:pt>
                <c:pt idx="303">
                  <c:v>43869.666684143522</c:v>
                </c:pt>
                <c:pt idx="304">
                  <c:v>43869.708350868059</c:v>
                </c:pt>
                <c:pt idx="305">
                  <c:v>43869.750017592596</c:v>
                </c:pt>
                <c:pt idx="306">
                  <c:v>43869.791684317126</c:v>
                </c:pt>
                <c:pt idx="307">
                  <c:v>43869.833351041663</c:v>
                </c:pt>
                <c:pt idx="308">
                  <c:v>43869.8750177662</c:v>
                </c:pt>
                <c:pt idx="309">
                  <c:v>43869.916684490738</c:v>
                </c:pt>
                <c:pt idx="310">
                  <c:v>43869.958351215275</c:v>
                </c:pt>
                <c:pt idx="311">
                  <c:v>43870.000017939812</c:v>
                </c:pt>
                <c:pt idx="312">
                  <c:v>43870.041684664349</c:v>
                </c:pt>
                <c:pt idx="313">
                  <c:v>43870.083351388887</c:v>
                </c:pt>
                <c:pt idx="314">
                  <c:v>43870.125018113424</c:v>
                </c:pt>
                <c:pt idx="315">
                  <c:v>43870.166684837961</c:v>
                </c:pt>
                <c:pt idx="316">
                  <c:v>43870.208351562498</c:v>
                </c:pt>
                <c:pt idx="317">
                  <c:v>43870.250018287035</c:v>
                </c:pt>
                <c:pt idx="318">
                  <c:v>43870.291685011573</c:v>
                </c:pt>
                <c:pt idx="319">
                  <c:v>43870.33335173611</c:v>
                </c:pt>
                <c:pt idx="320">
                  <c:v>43870.375018460647</c:v>
                </c:pt>
                <c:pt idx="321">
                  <c:v>43870.416685185184</c:v>
                </c:pt>
                <c:pt idx="322">
                  <c:v>43870.458351909721</c:v>
                </c:pt>
                <c:pt idx="323">
                  <c:v>43870.500018634259</c:v>
                </c:pt>
                <c:pt idx="324">
                  <c:v>43870.541685358796</c:v>
                </c:pt>
                <c:pt idx="325">
                  <c:v>43870.583352083333</c:v>
                </c:pt>
                <c:pt idx="326">
                  <c:v>43870.62501880787</c:v>
                </c:pt>
                <c:pt idx="327">
                  <c:v>43870.666685532407</c:v>
                </c:pt>
                <c:pt idx="328">
                  <c:v>43870.708352256945</c:v>
                </c:pt>
                <c:pt idx="329">
                  <c:v>43870.750018981482</c:v>
                </c:pt>
                <c:pt idx="330">
                  <c:v>43870.791685706019</c:v>
                </c:pt>
                <c:pt idx="331">
                  <c:v>43870.833352430556</c:v>
                </c:pt>
                <c:pt idx="332">
                  <c:v>43870.875019155093</c:v>
                </c:pt>
                <c:pt idx="333">
                  <c:v>43870.916685879631</c:v>
                </c:pt>
                <c:pt idx="334">
                  <c:v>43870.958352604168</c:v>
                </c:pt>
                <c:pt idx="335">
                  <c:v>43871.000019328705</c:v>
                </c:pt>
                <c:pt idx="336">
                  <c:v>43871.041686053242</c:v>
                </c:pt>
                <c:pt idx="337">
                  <c:v>43871.08335277778</c:v>
                </c:pt>
                <c:pt idx="338">
                  <c:v>43871.125019502317</c:v>
                </c:pt>
                <c:pt idx="339">
                  <c:v>43871.166686226854</c:v>
                </c:pt>
                <c:pt idx="340">
                  <c:v>43871.208352951391</c:v>
                </c:pt>
                <c:pt idx="341">
                  <c:v>43871.250019675928</c:v>
                </c:pt>
                <c:pt idx="342">
                  <c:v>43871.291686400466</c:v>
                </c:pt>
                <c:pt idx="343">
                  <c:v>43871.333353125003</c:v>
                </c:pt>
                <c:pt idx="344">
                  <c:v>43871.37501984954</c:v>
                </c:pt>
                <c:pt idx="345">
                  <c:v>43871.416686574077</c:v>
                </c:pt>
                <c:pt idx="346">
                  <c:v>43871.458353298614</c:v>
                </c:pt>
                <c:pt idx="347">
                  <c:v>43871.500020023152</c:v>
                </c:pt>
                <c:pt idx="348">
                  <c:v>43871.541686747689</c:v>
                </c:pt>
                <c:pt idx="349">
                  <c:v>43871.583353472219</c:v>
                </c:pt>
                <c:pt idx="350">
                  <c:v>43871.625020196756</c:v>
                </c:pt>
                <c:pt idx="351">
                  <c:v>43871.666686921293</c:v>
                </c:pt>
                <c:pt idx="352">
                  <c:v>43871.70835364583</c:v>
                </c:pt>
                <c:pt idx="353">
                  <c:v>43871.750020370368</c:v>
                </c:pt>
                <c:pt idx="354">
                  <c:v>43871.791687094905</c:v>
                </c:pt>
                <c:pt idx="355">
                  <c:v>43871.833353819442</c:v>
                </c:pt>
                <c:pt idx="356">
                  <c:v>43871.875020543979</c:v>
                </c:pt>
                <c:pt idx="357">
                  <c:v>43871.916687268516</c:v>
                </c:pt>
                <c:pt idx="358">
                  <c:v>43871.958353993054</c:v>
                </c:pt>
                <c:pt idx="359">
                  <c:v>43872.000020717591</c:v>
                </c:pt>
                <c:pt idx="360">
                  <c:v>43872.041687442128</c:v>
                </c:pt>
                <c:pt idx="361">
                  <c:v>43872.083354166665</c:v>
                </c:pt>
                <c:pt idx="362">
                  <c:v>43872.125020891202</c:v>
                </c:pt>
                <c:pt idx="363">
                  <c:v>43872.16668761574</c:v>
                </c:pt>
                <c:pt idx="364">
                  <c:v>43872.208354340277</c:v>
                </c:pt>
                <c:pt idx="365">
                  <c:v>43872.250021064814</c:v>
                </c:pt>
                <c:pt idx="366">
                  <c:v>43872.291687789351</c:v>
                </c:pt>
                <c:pt idx="367">
                  <c:v>43872.333354513888</c:v>
                </c:pt>
                <c:pt idx="368">
                  <c:v>43872.375021238426</c:v>
                </c:pt>
                <c:pt idx="369">
                  <c:v>43872.416687962963</c:v>
                </c:pt>
                <c:pt idx="370">
                  <c:v>43872.4583546875</c:v>
                </c:pt>
                <c:pt idx="371">
                  <c:v>43872.500021412037</c:v>
                </c:pt>
                <c:pt idx="372">
                  <c:v>43872.541688136575</c:v>
                </c:pt>
                <c:pt idx="373">
                  <c:v>43872.583354861112</c:v>
                </c:pt>
                <c:pt idx="374">
                  <c:v>43872.625021585649</c:v>
                </c:pt>
                <c:pt idx="375">
                  <c:v>43872.666688310186</c:v>
                </c:pt>
                <c:pt idx="376">
                  <c:v>43872.708355034723</c:v>
                </c:pt>
                <c:pt idx="377">
                  <c:v>43872.750021759261</c:v>
                </c:pt>
                <c:pt idx="378">
                  <c:v>43872.791688483798</c:v>
                </c:pt>
                <c:pt idx="379">
                  <c:v>43872.833355208335</c:v>
                </c:pt>
                <c:pt idx="380">
                  <c:v>43872.875021932872</c:v>
                </c:pt>
                <c:pt idx="381">
                  <c:v>43872.916688657409</c:v>
                </c:pt>
                <c:pt idx="382">
                  <c:v>43872.958355381947</c:v>
                </c:pt>
                <c:pt idx="383">
                  <c:v>43873.000022106484</c:v>
                </c:pt>
                <c:pt idx="384">
                  <c:v>43873.041688831021</c:v>
                </c:pt>
                <c:pt idx="385">
                  <c:v>43873.083355555558</c:v>
                </c:pt>
                <c:pt idx="386">
                  <c:v>43873.125022280095</c:v>
                </c:pt>
                <c:pt idx="387">
                  <c:v>43873.166689004633</c:v>
                </c:pt>
                <c:pt idx="388">
                  <c:v>43873.20835572917</c:v>
                </c:pt>
                <c:pt idx="389">
                  <c:v>43873.250022453707</c:v>
                </c:pt>
                <c:pt idx="390">
                  <c:v>43873.291689178244</c:v>
                </c:pt>
                <c:pt idx="391">
                  <c:v>43873.333355902774</c:v>
                </c:pt>
                <c:pt idx="392">
                  <c:v>43873.375022627311</c:v>
                </c:pt>
                <c:pt idx="393">
                  <c:v>43873.416689351849</c:v>
                </c:pt>
                <c:pt idx="394">
                  <c:v>43873.458356076386</c:v>
                </c:pt>
                <c:pt idx="395">
                  <c:v>43873.500022800923</c:v>
                </c:pt>
                <c:pt idx="396">
                  <c:v>43873.54168952546</c:v>
                </c:pt>
                <c:pt idx="397">
                  <c:v>43873.583356249997</c:v>
                </c:pt>
                <c:pt idx="398">
                  <c:v>43873.625022974535</c:v>
                </c:pt>
                <c:pt idx="399">
                  <c:v>43873.666689699072</c:v>
                </c:pt>
                <c:pt idx="400">
                  <c:v>43873.708356423609</c:v>
                </c:pt>
                <c:pt idx="401">
                  <c:v>43873.750023148146</c:v>
                </c:pt>
                <c:pt idx="402">
                  <c:v>43873.791689872683</c:v>
                </c:pt>
                <c:pt idx="403">
                  <c:v>43873.833356597221</c:v>
                </c:pt>
                <c:pt idx="404">
                  <c:v>43873.875023321758</c:v>
                </c:pt>
                <c:pt idx="405">
                  <c:v>43873.916690046295</c:v>
                </c:pt>
                <c:pt idx="406">
                  <c:v>43873.958356770832</c:v>
                </c:pt>
                <c:pt idx="407">
                  <c:v>43874.00002349537</c:v>
                </c:pt>
                <c:pt idx="408">
                  <c:v>43874.041690219907</c:v>
                </c:pt>
                <c:pt idx="409">
                  <c:v>43874.083356944444</c:v>
                </c:pt>
                <c:pt idx="410">
                  <c:v>43874.125023668981</c:v>
                </c:pt>
                <c:pt idx="411">
                  <c:v>43874.166690393518</c:v>
                </c:pt>
                <c:pt idx="412">
                  <c:v>43874.208357118056</c:v>
                </c:pt>
                <c:pt idx="413">
                  <c:v>43874.250023842593</c:v>
                </c:pt>
                <c:pt idx="414">
                  <c:v>43874.29169056713</c:v>
                </c:pt>
                <c:pt idx="415">
                  <c:v>43874.333357291667</c:v>
                </c:pt>
                <c:pt idx="416">
                  <c:v>43874.375024016204</c:v>
                </c:pt>
                <c:pt idx="417">
                  <c:v>43874.416690740742</c:v>
                </c:pt>
                <c:pt idx="418">
                  <c:v>43874.458357465279</c:v>
                </c:pt>
                <c:pt idx="419">
                  <c:v>43874.500024189816</c:v>
                </c:pt>
                <c:pt idx="420">
                  <c:v>43874.541690914353</c:v>
                </c:pt>
                <c:pt idx="421">
                  <c:v>43874.58335763889</c:v>
                </c:pt>
                <c:pt idx="422">
                  <c:v>43874.625024363428</c:v>
                </c:pt>
                <c:pt idx="423">
                  <c:v>43874.666691087965</c:v>
                </c:pt>
                <c:pt idx="424">
                  <c:v>43874.708357812502</c:v>
                </c:pt>
                <c:pt idx="425">
                  <c:v>43874.750024537039</c:v>
                </c:pt>
                <c:pt idx="426">
                  <c:v>43874.791691261576</c:v>
                </c:pt>
                <c:pt idx="427">
                  <c:v>43874.833357986114</c:v>
                </c:pt>
                <c:pt idx="428">
                  <c:v>43874.875024710651</c:v>
                </c:pt>
                <c:pt idx="429">
                  <c:v>43874.916691435188</c:v>
                </c:pt>
                <c:pt idx="430">
                  <c:v>43874.958358159725</c:v>
                </c:pt>
                <c:pt idx="431">
                  <c:v>43875.000024884263</c:v>
                </c:pt>
                <c:pt idx="432">
                  <c:v>43875.0416916088</c:v>
                </c:pt>
                <c:pt idx="433">
                  <c:v>43875.083358333337</c:v>
                </c:pt>
                <c:pt idx="434">
                  <c:v>43875.125025057867</c:v>
                </c:pt>
                <c:pt idx="435">
                  <c:v>43875.166691782404</c:v>
                </c:pt>
                <c:pt idx="436">
                  <c:v>43875.208358506941</c:v>
                </c:pt>
                <c:pt idx="437">
                  <c:v>43875.250025231479</c:v>
                </c:pt>
                <c:pt idx="438">
                  <c:v>43875.291691956016</c:v>
                </c:pt>
                <c:pt idx="439">
                  <c:v>43875.333358680553</c:v>
                </c:pt>
                <c:pt idx="440">
                  <c:v>43875.37502540509</c:v>
                </c:pt>
                <c:pt idx="441">
                  <c:v>43875.416692129627</c:v>
                </c:pt>
                <c:pt idx="442">
                  <c:v>43875.458358854165</c:v>
                </c:pt>
                <c:pt idx="443">
                  <c:v>43875.500025578702</c:v>
                </c:pt>
                <c:pt idx="444">
                  <c:v>43875.541692303239</c:v>
                </c:pt>
                <c:pt idx="445">
                  <c:v>43875.583359027776</c:v>
                </c:pt>
                <c:pt idx="446">
                  <c:v>43875.625025752313</c:v>
                </c:pt>
                <c:pt idx="447">
                  <c:v>43875.666692476851</c:v>
                </c:pt>
                <c:pt idx="448">
                  <c:v>43875.708359201388</c:v>
                </c:pt>
                <c:pt idx="449">
                  <c:v>43875.750025925925</c:v>
                </c:pt>
                <c:pt idx="450">
                  <c:v>43875.791692650462</c:v>
                </c:pt>
                <c:pt idx="451">
                  <c:v>43875.833359374999</c:v>
                </c:pt>
                <c:pt idx="452">
                  <c:v>43875.875026099537</c:v>
                </c:pt>
                <c:pt idx="453">
                  <c:v>43875.916692824074</c:v>
                </c:pt>
                <c:pt idx="454">
                  <c:v>43875.958359548611</c:v>
                </c:pt>
                <c:pt idx="455">
                  <c:v>43876.000026273148</c:v>
                </c:pt>
                <c:pt idx="456">
                  <c:v>43876.041692997685</c:v>
                </c:pt>
                <c:pt idx="457">
                  <c:v>43876.083359722223</c:v>
                </c:pt>
                <c:pt idx="458">
                  <c:v>43876.12502644676</c:v>
                </c:pt>
                <c:pt idx="459">
                  <c:v>43876.166693171297</c:v>
                </c:pt>
                <c:pt idx="460">
                  <c:v>43876.208359895834</c:v>
                </c:pt>
                <c:pt idx="461">
                  <c:v>43876.250026620372</c:v>
                </c:pt>
                <c:pt idx="462">
                  <c:v>43876.291693344909</c:v>
                </c:pt>
                <c:pt idx="463">
                  <c:v>43876.333360069446</c:v>
                </c:pt>
                <c:pt idx="464">
                  <c:v>43876.375026793983</c:v>
                </c:pt>
                <c:pt idx="465">
                  <c:v>43876.41669351852</c:v>
                </c:pt>
                <c:pt idx="466">
                  <c:v>43876.458360243058</c:v>
                </c:pt>
                <c:pt idx="467">
                  <c:v>43876.500026967595</c:v>
                </c:pt>
                <c:pt idx="468">
                  <c:v>43876.541693692132</c:v>
                </c:pt>
                <c:pt idx="469">
                  <c:v>43876.583360416669</c:v>
                </c:pt>
                <c:pt idx="470">
                  <c:v>43876.625027141206</c:v>
                </c:pt>
                <c:pt idx="471">
                  <c:v>43876.666693865744</c:v>
                </c:pt>
                <c:pt idx="472">
                  <c:v>43876.708360590281</c:v>
                </c:pt>
                <c:pt idx="473">
                  <c:v>43876.750027314818</c:v>
                </c:pt>
                <c:pt idx="474">
                  <c:v>43876.791694039355</c:v>
                </c:pt>
                <c:pt idx="475">
                  <c:v>43876.833360763892</c:v>
                </c:pt>
                <c:pt idx="476">
                  <c:v>43876.875027488422</c:v>
                </c:pt>
                <c:pt idx="477">
                  <c:v>43876.91669421296</c:v>
                </c:pt>
                <c:pt idx="478">
                  <c:v>43876.958360937497</c:v>
                </c:pt>
                <c:pt idx="479">
                  <c:v>43877.000027662034</c:v>
                </c:pt>
                <c:pt idx="480">
                  <c:v>43877.041694386571</c:v>
                </c:pt>
                <c:pt idx="481">
                  <c:v>43877.083361111108</c:v>
                </c:pt>
                <c:pt idx="482">
                  <c:v>43877.125027835646</c:v>
                </c:pt>
                <c:pt idx="483">
                  <c:v>43877.166694560183</c:v>
                </c:pt>
                <c:pt idx="484">
                  <c:v>43877.20836128472</c:v>
                </c:pt>
                <c:pt idx="485">
                  <c:v>43877.250028009257</c:v>
                </c:pt>
                <c:pt idx="486">
                  <c:v>43877.291694733794</c:v>
                </c:pt>
                <c:pt idx="487">
                  <c:v>43877.333361458332</c:v>
                </c:pt>
                <c:pt idx="488">
                  <c:v>43877.375028182869</c:v>
                </c:pt>
                <c:pt idx="489">
                  <c:v>43877.416694907406</c:v>
                </c:pt>
                <c:pt idx="490">
                  <c:v>43877.458361631943</c:v>
                </c:pt>
                <c:pt idx="491">
                  <c:v>43877.50002835648</c:v>
                </c:pt>
                <c:pt idx="492">
                  <c:v>43877.541695081018</c:v>
                </c:pt>
                <c:pt idx="493">
                  <c:v>43877.583361805555</c:v>
                </c:pt>
                <c:pt idx="494">
                  <c:v>43877.625028530092</c:v>
                </c:pt>
                <c:pt idx="495">
                  <c:v>43877.666695254629</c:v>
                </c:pt>
                <c:pt idx="496">
                  <c:v>43877.708361979167</c:v>
                </c:pt>
                <c:pt idx="497">
                  <c:v>43877.750028703704</c:v>
                </c:pt>
                <c:pt idx="498">
                  <c:v>43877.791695428241</c:v>
                </c:pt>
                <c:pt idx="499">
                  <c:v>43877.833362152778</c:v>
                </c:pt>
                <c:pt idx="500">
                  <c:v>43877.875028877315</c:v>
                </c:pt>
                <c:pt idx="501">
                  <c:v>43877.916695601853</c:v>
                </c:pt>
                <c:pt idx="502">
                  <c:v>43877.95836232639</c:v>
                </c:pt>
                <c:pt idx="503">
                  <c:v>43878.000029050927</c:v>
                </c:pt>
                <c:pt idx="504">
                  <c:v>43878.041695775464</c:v>
                </c:pt>
                <c:pt idx="505">
                  <c:v>43878.083362500001</c:v>
                </c:pt>
                <c:pt idx="506">
                  <c:v>43878.125029224539</c:v>
                </c:pt>
                <c:pt idx="507">
                  <c:v>43878.166695949076</c:v>
                </c:pt>
                <c:pt idx="508">
                  <c:v>43878.208362673613</c:v>
                </c:pt>
                <c:pt idx="509">
                  <c:v>43878.25002939815</c:v>
                </c:pt>
                <c:pt idx="510">
                  <c:v>43878.291696122687</c:v>
                </c:pt>
                <c:pt idx="511">
                  <c:v>43878.333362847225</c:v>
                </c:pt>
                <c:pt idx="512">
                  <c:v>43878.375029571762</c:v>
                </c:pt>
                <c:pt idx="513">
                  <c:v>43878.416696296299</c:v>
                </c:pt>
                <c:pt idx="514">
                  <c:v>43878.458363020836</c:v>
                </c:pt>
                <c:pt idx="515">
                  <c:v>43878.500029745373</c:v>
                </c:pt>
                <c:pt idx="516">
                  <c:v>43878.541696469911</c:v>
                </c:pt>
                <c:pt idx="517">
                  <c:v>43878.583363194448</c:v>
                </c:pt>
                <c:pt idx="518">
                  <c:v>43878.625029918985</c:v>
                </c:pt>
                <c:pt idx="519">
                  <c:v>43878.666696643515</c:v>
                </c:pt>
                <c:pt idx="520">
                  <c:v>43878.708363368052</c:v>
                </c:pt>
                <c:pt idx="521">
                  <c:v>43878.750030092589</c:v>
                </c:pt>
                <c:pt idx="522">
                  <c:v>43878.791696817127</c:v>
                </c:pt>
                <c:pt idx="523">
                  <c:v>43878.833363541664</c:v>
                </c:pt>
                <c:pt idx="524">
                  <c:v>43878.875030266201</c:v>
                </c:pt>
                <c:pt idx="525">
                  <c:v>43878.916696990738</c:v>
                </c:pt>
                <c:pt idx="526">
                  <c:v>43878.958363715275</c:v>
                </c:pt>
                <c:pt idx="527">
                  <c:v>43879.000030439813</c:v>
                </c:pt>
                <c:pt idx="528">
                  <c:v>43879.04169716435</c:v>
                </c:pt>
                <c:pt idx="529">
                  <c:v>43879.083363888887</c:v>
                </c:pt>
                <c:pt idx="530">
                  <c:v>43879.125030613424</c:v>
                </c:pt>
                <c:pt idx="531">
                  <c:v>43879.166697337962</c:v>
                </c:pt>
                <c:pt idx="532">
                  <c:v>43879.208364062499</c:v>
                </c:pt>
                <c:pt idx="533">
                  <c:v>43879.250030787036</c:v>
                </c:pt>
                <c:pt idx="534">
                  <c:v>43879.291697511573</c:v>
                </c:pt>
                <c:pt idx="535">
                  <c:v>43879.33336423611</c:v>
                </c:pt>
                <c:pt idx="536">
                  <c:v>43879.375030960648</c:v>
                </c:pt>
                <c:pt idx="537">
                  <c:v>43879.416697685185</c:v>
                </c:pt>
                <c:pt idx="538">
                  <c:v>43879.458364409722</c:v>
                </c:pt>
                <c:pt idx="539">
                  <c:v>43879.500031134259</c:v>
                </c:pt>
                <c:pt idx="540">
                  <c:v>43879.541697858796</c:v>
                </c:pt>
                <c:pt idx="541">
                  <c:v>43879.583364583334</c:v>
                </c:pt>
                <c:pt idx="542">
                  <c:v>43879.625031307871</c:v>
                </c:pt>
                <c:pt idx="543">
                  <c:v>43879.666698032408</c:v>
                </c:pt>
                <c:pt idx="544">
                  <c:v>43879.708364756945</c:v>
                </c:pt>
                <c:pt idx="545">
                  <c:v>43879.750031481482</c:v>
                </c:pt>
                <c:pt idx="546">
                  <c:v>43879.79169820602</c:v>
                </c:pt>
                <c:pt idx="547">
                  <c:v>43879.833364930557</c:v>
                </c:pt>
                <c:pt idx="548">
                  <c:v>43879.875031655094</c:v>
                </c:pt>
                <c:pt idx="549">
                  <c:v>43879.916698379631</c:v>
                </c:pt>
                <c:pt idx="550">
                  <c:v>43879.958365104168</c:v>
                </c:pt>
                <c:pt idx="551">
                  <c:v>43880.000031828706</c:v>
                </c:pt>
                <c:pt idx="552">
                  <c:v>43880.041698553243</c:v>
                </c:pt>
                <c:pt idx="553">
                  <c:v>43880.08336527778</c:v>
                </c:pt>
                <c:pt idx="554">
                  <c:v>43880.125032002317</c:v>
                </c:pt>
                <c:pt idx="555">
                  <c:v>43880.166698726855</c:v>
                </c:pt>
                <c:pt idx="556">
                  <c:v>43880.208365451392</c:v>
                </c:pt>
                <c:pt idx="557">
                  <c:v>43880.250032175929</c:v>
                </c:pt>
                <c:pt idx="558">
                  <c:v>43880.291698900466</c:v>
                </c:pt>
                <c:pt idx="559">
                  <c:v>43880.333365625003</c:v>
                </c:pt>
                <c:pt idx="560">
                  <c:v>43880.375032349541</c:v>
                </c:pt>
                <c:pt idx="561">
                  <c:v>43880.41669907407</c:v>
                </c:pt>
                <c:pt idx="562">
                  <c:v>43880.458365798608</c:v>
                </c:pt>
                <c:pt idx="563">
                  <c:v>43880.500032523145</c:v>
                </c:pt>
                <c:pt idx="564">
                  <c:v>43880.541699247682</c:v>
                </c:pt>
                <c:pt idx="565">
                  <c:v>43880.583365972219</c:v>
                </c:pt>
                <c:pt idx="566">
                  <c:v>43880.625032696757</c:v>
                </c:pt>
                <c:pt idx="567">
                  <c:v>43880.666699421294</c:v>
                </c:pt>
                <c:pt idx="568">
                  <c:v>43880.708366145831</c:v>
                </c:pt>
                <c:pt idx="569">
                  <c:v>43880.750032870368</c:v>
                </c:pt>
                <c:pt idx="570">
                  <c:v>43880.791699594905</c:v>
                </c:pt>
                <c:pt idx="571">
                  <c:v>43880.833366319443</c:v>
                </c:pt>
                <c:pt idx="572">
                  <c:v>43880.87503304398</c:v>
                </c:pt>
                <c:pt idx="573">
                  <c:v>43880.916699768517</c:v>
                </c:pt>
                <c:pt idx="574">
                  <c:v>43880.958366493054</c:v>
                </c:pt>
                <c:pt idx="575">
                  <c:v>43881.000033217591</c:v>
                </c:pt>
                <c:pt idx="576">
                  <c:v>43881.041699942129</c:v>
                </c:pt>
                <c:pt idx="577">
                  <c:v>43881.083366666666</c:v>
                </c:pt>
                <c:pt idx="578">
                  <c:v>43881.125033391203</c:v>
                </c:pt>
                <c:pt idx="579">
                  <c:v>43881.16670011574</c:v>
                </c:pt>
                <c:pt idx="580">
                  <c:v>43881.208366840277</c:v>
                </c:pt>
                <c:pt idx="581">
                  <c:v>43881.250033564815</c:v>
                </c:pt>
                <c:pt idx="582">
                  <c:v>43881.291700289352</c:v>
                </c:pt>
                <c:pt idx="583">
                  <c:v>43881.333367013889</c:v>
                </c:pt>
                <c:pt idx="584">
                  <c:v>43881.375033738426</c:v>
                </c:pt>
                <c:pt idx="585">
                  <c:v>43881.416700462963</c:v>
                </c:pt>
                <c:pt idx="586">
                  <c:v>43881.458367187501</c:v>
                </c:pt>
                <c:pt idx="587">
                  <c:v>43881.500033912038</c:v>
                </c:pt>
                <c:pt idx="588">
                  <c:v>43881.541700636575</c:v>
                </c:pt>
                <c:pt idx="589">
                  <c:v>43881.583367361112</c:v>
                </c:pt>
                <c:pt idx="590">
                  <c:v>43881.62503408565</c:v>
                </c:pt>
                <c:pt idx="591">
                  <c:v>43881.666700810187</c:v>
                </c:pt>
                <c:pt idx="592">
                  <c:v>43881.708367534724</c:v>
                </c:pt>
                <c:pt idx="593">
                  <c:v>43881.750034259261</c:v>
                </c:pt>
                <c:pt idx="594">
                  <c:v>43881.791700983798</c:v>
                </c:pt>
                <c:pt idx="595">
                  <c:v>43881.833367708336</c:v>
                </c:pt>
                <c:pt idx="596">
                  <c:v>43881.875034432873</c:v>
                </c:pt>
                <c:pt idx="597">
                  <c:v>43881.91670115741</c:v>
                </c:pt>
                <c:pt idx="598">
                  <c:v>43881.958367881947</c:v>
                </c:pt>
                <c:pt idx="599">
                  <c:v>43882.000034606484</c:v>
                </c:pt>
                <c:pt idx="600">
                  <c:v>43882.041701331022</c:v>
                </c:pt>
                <c:pt idx="601">
                  <c:v>43882.083368055559</c:v>
                </c:pt>
                <c:pt idx="602">
                  <c:v>43882.125034780096</c:v>
                </c:pt>
                <c:pt idx="603">
                  <c:v>43882.166701504633</c:v>
                </c:pt>
                <c:pt idx="604">
                  <c:v>43882.208368229163</c:v>
                </c:pt>
                <c:pt idx="605">
                  <c:v>43882.2500349537</c:v>
                </c:pt>
                <c:pt idx="606">
                  <c:v>43882.291701678238</c:v>
                </c:pt>
                <c:pt idx="607">
                  <c:v>43882.333368402775</c:v>
                </c:pt>
                <c:pt idx="608">
                  <c:v>43882.375035127312</c:v>
                </c:pt>
                <c:pt idx="609">
                  <c:v>43882.416701851849</c:v>
                </c:pt>
                <c:pt idx="610">
                  <c:v>43882.458368576386</c:v>
                </c:pt>
                <c:pt idx="611">
                  <c:v>43882.500035300924</c:v>
                </c:pt>
                <c:pt idx="612">
                  <c:v>43882.541702025461</c:v>
                </c:pt>
                <c:pt idx="613">
                  <c:v>43882.583368749998</c:v>
                </c:pt>
                <c:pt idx="614">
                  <c:v>43882.625035474535</c:v>
                </c:pt>
                <c:pt idx="615">
                  <c:v>43882.666702199072</c:v>
                </c:pt>
                <c:pt idx="616">
                  <c:v>43882.70836892361</c:v>
                </c:pt>
                <c:pt idx="617">
                  <c:v>43882.750035648147</c:v>
                </c:pt>
                <c:pt idx="618">
                  <c:v>43882.791702372684</c:v>
                </c:pt>
                <c:pt idx="619">
                  <c:v>43882.833369097221</c:v>
                </c:pt>
                <c:pt idx="620">
                  <c:v>43882.875035821759</c:v>
                </c:pt>
                <c:pt idx="621">
                  <c:v>43882.916702546296</c:v>
                </c:pt>
                <c:pt idx="622">
                  <c:v>43882.958369270833</c:v>
                </c:pt>
                <c:pt idx="623">
                  <c:v>43883.00003599537</c:v>
                </c:pt>
                <c:pt idx="624">
                  <c:v>43883.041702719907</c:v>
                </c:pt>
                <c:pt idx="625">
                  <c:v>43883.083369444445</c:v>
                </c:pt>
                <c:pt idx="626">
                  <c:v>43883.125036168982</c:v>
                </c:pt>
                <c:pt idx="627">
                  <c:v>43883.166702893519</c:v>
                </c:pt>
                <c:pt idx="628">
                  <c:v>43883.208369618056</c:v>
                </c:pt>
                <c:pt idx="629">
                  <c:v>43883.250036342593</c:v>
                </c:pt>
                <c:pt idx="630">
                  <c:v>43883.291703067131</c:v>
                </c:pt>
                <c:pt idx="631">
                  <c:v>43883.333369791668</c:v>
                </c:pt>
                <c:pt idx="632">
                  <c:v>43883.375036516205</c:v>
                </c:pt>
                <c:pt idx="633">
                  <c:v>43883.416703240742</c:v>
                </c:pt>
                <c:pt idx="634">
                  <c:v>43883.458369965279</c:v>
                </c:pt>
                <c:pt idx="635">
                  <c:v>43883.500036689817</c:v>
                </c:pt>
                <c:pt idx="636">
                  <c:v>43883.541703414354</c:v>
                </c:pt>
                <c:pt idx="637">
                  <c:v>43883.583370138891</c:v>
                </c:pt>
                <c:pt idx="638">
                  <c:v>43883.625036863428</c:v>
                </c:pt>
                <c:pt idx="639">
                  <c:v>43883.666703587965</c:v>
                </c:pt>
                <c:pt idx="640">
                  <c:v>43883.708370312503</c:v>
                </c:pt>
                <c:pt idx="641">
                  <c:v>43883.75003703704</c:v>
                </c:pt>
                <c:pt idx="642">
                  <c:v>43883.791703761577</c:v>
                </c:pt>
                <c:pt idx="643">
                  <c:v>43883.833370486114</c:v>
                </c:pt>
                <c:pt idx="644">
                  <c:v>43883.875037210651</c:v>
                </c:pt>
                <c:pt idx="645">
                  <c:v>43883.916703935189</c:v>
                </c:pt>
                <c:pt idx="646">
                  <c:v>43883.958370659719</c:v>
                </c:pt>
                <c:pt idx="647">
                  <c:v>43884.000037384256</c:v>
                </c:pt>
                <c:pt idx="648">
                  <c:v>43884.041704108793</c:v>
                </c:pt>
                <c:pt idx="649">
                  <c:v>43884.08337083333</c:v>
                </c:pt>
                <c:pt idx="650">
                  <c:v>43884.125037557867</c:v>
                </c:pt>
                <c:pt idx="651">
                  <c:v>43884.166704282405</c:v>
                </c:pt>
                <c:pt idx="652">
                  <c:v>43884.208371006942</c:v>
                </c:pt>
                <c:pt idx="653">
                  <c:v>43884.250037731479</c:v>
                </c:pt>
                <c:pt idx="654">
                  <c:v>43884.291704456016</c:v>
                </c:pt>
                <c:pt idx="655">
                  <c:v>43884.333371180554</c:v>
                </c:pt>
                <c:pt idx="656">
                  <c:v>43884.375037905091</c:v>
                </c:pt>
                <c:pt idx="657">
                  <c:v>43884.416704629628</c:v>
                </c:pt>
                <c:pt idx="658">
                  <c:v>43884.458371354165</c:v>
                </c:pt>
                <c:pt idx="659">
                  <c:v>43884.500038078702</c:v>
                </c:pt>
                <c:pt idx="660">
                  <c:v>43884.54170480324</c:v>
                </c:pt>
                <c:pt idx="661">
                  <c:v>43884.583371527777</c:v>
                </c:pt>
                <c:pt idx="662">
                  <c:v>43884.625038252314</c:v>
                </c:pt>
                <c:pt idx="663">
                  <c:v>43884.666704976851</c:v>
                </c:pt>
                <c:pt idx="664">
                  <c:v>43884.708371701388</c:v>
                </c:pt>
                <c:pt idx="665">
                  <c:v>43884.750038425926</c:v>
                </c:pt>
                <c:pt idx="666">
                  <c:v>43884.791705150463</c:v>
                </c:pt>
                <c:pt idx="667">
                  <c:v>43884.833371875</c:v>
                </c:pt>
                <c:pt idx="668">
                  <c:v>43884.875038599537</c:v>
                </c:pt>
                <c:pt idx="669">
                  <c:v>43884.916705324074</c:v>
                </c:pt>
                <c:pt idx="670">
                  <c:v>43884.958372048612</c:v>
                </c:pt>
                <c:pt idx="671">
                  <c:v>43885.000038773149</c:v>
                </c:pt>
                <c:pt idx="672">
                  <c:v>43885.041705497686</c:v>
                </c:pt>
                <c:pt idx="673">
                  <c:v>43885.083372222223</c:v>
                </c:pt>
                <c:pt idx="674">
                  <c:v>43885.12503894676</c:v>
                </c:pt>
                <c:pt idx="675">
                  <c:v>43885.166705671298</c:v>
                </c:pt>
                <c:pt idx="676">
                  <c:v>43885.208372395835</c:v>
                </c:pt>
                <c:pt idx="677">
                  <c:v>43885.250039120372</c:v>
                </c:pt>
                <c:pt idx="678">
                  <c:v>43885.291705844909</c:v>
                </c:pt>
                <c:pt idx="679">
                  <c:v>43885.333372569447</c:v>
                </c:pt>
                <c:pt idx="680">
                  <c:v>43885.375039293984</c:v>
                </c:pt>
                <c:pt idx="681">
                  <c:v>43885.416706018521</c:v>
                </c:pt>
                <c:pt idx="682">
                  <c:v>43885.458372743058</c:v>
                </c:pt>
                <c:pt idx="683">
                  <c:v>43885.500039467595</c:v>
                </c:pt>
                <c:pt idx="684">
                  <c:v>43885.541706192133</c:v>
                </c:pt>
                <c:pt idx="685">
                  <c:v>43885.58337291667</c:v>
                </c:pt>
                <c:pt idx="686">
                  <c:v>43885.625039641207</c:v>
                </c:pt>
                <c:pt idx="687">
                  <c:v>43885.666706365744</c:v>
                </c:pt>
                <c:pt idx="688">
                  <c:v>43885.708373090281</c:v>
                </c:pt>
                <c:pt idx="689">
                  <c:v>43885.750039814811</c:v>
                </c:pt>
                <c:pt idx="690">
                  <c:v>43885.791706539349</c:v>
                </c:pt>
                <c:pt idx="691">
                  <c:v>43885.833373263886</c:v>
                </c:pt>
                <c:pt idx="692">
                  <c:v>43885.875039988423</c:v>
                </c:pt>
                <c:pt idx="693">
                  <c:v>43885.91670671296</c:v>
                </c:pt>
                <c:pt idx="694">
                  <c:v>43885.958373437497</c:v>
                </c:pt>
                <c:pt idx="695">
                  <c:v>43886.000040162035</c:v>
                </c:pt>
                <c:pt idx="696">
                  <c:v>43886.041706886572</c:v>
                </c:pt>
                <c:pt idx="697">
                  <c:v>43886.083373611109</c:v>
                </c:pt>
                <c:pt idx="698">
                  <c:v>43886.125040335646</c:v>
                </c:pt>
                <c:pt idx="699">
                  <c:v>43886.166707060183</c:v>
                </c:pt>
                <c:pt idx="700">
                  <c:v>43886.208373784721</c:v>
                </c:pt>
                <c:pt idx="701">
                  <c:v>43886.250040509258</c:v>
                </c:pt>
                <c:pt idx="702">
                  <c:v>43886.291707233795</c:v>
                </c:pt>
                <c:pt idx="703">
                  <c:v>43886.333373958332</c:v>
                </c:pt>
                <c:pt idx="704">
                  <c:v>43886.375040682869</c:v>
                </c:pt>
                <c:pt idx="705">
                  <c:v>43886.416707407407</c:v>
                </c:pt>
                <c:pt idx="706">
                  <c:v>43886.458374131944</c:v>
                </c:pt>
                <c:pt idx="707">
                  <c:v>43886.500040856481</c:v>
                </c:pt>
                <c:pt idx="708">
                  <c:v>43886.541707581018</c:v>
                </c:pt>
                <c:pt idx="709">
                  <c:v>43886.583374305555</c:v>
                </c:pt>
                <c:pt idx="710">
                  <c:v>43886.625041030093</c:v>
                </c:pt>
                <c:pt idx="711">
                  <c:v>43886.66670775463</c:v>
                </c:pt>
                <c:pt idx="712">
                  <c:v>43886.708374479167</c:v>
                </c:pt>
                <c:pt idx="713">
                  <c:v>43886.750041203704</c:v>
                </c:pt>
                <c:pt idx="714">
                  <c:v>43886.791707928242</c:v>
                </c:pt>
                <c:pt idx="715">
                  <c:v>43886.833374652779</c:v>
                </c:pt>
                <c:pt idx="716">
                  <c:v>43886.875041377316</c:v>
                </c:pt>
                <c:pt idx="717">
                  <c:v>43886.916708101853</c:v>
                </c:pt>
                <c:pt idx="718">
                  <c:v>43886.95837482639</c:v>
                </c:pt>
                <c:pt idx="719">
                  <c:v>43887.000041550928</c:v>
                </c:pt>
                <c:pt idx="720">
                  <c:v>43887.041708275465</c:v>
                </c:pt>
                <c:pt idx="721">
                  <c:v>43887.083375000002</c:v>
                </c:pt>
                <c:pt idx="722">
                  <c:v>43887.125041724539</c:v>
                </c:pt>
                <c:pt idx="723">
                  <c:v>43887.166708449076</c:v>
                </c:pt>
                <c:pt idx="724">
                  <c:v>43887.208375173614</c:v>
                </c:pt>
                <c:pt idx="725">
                  <c:v>43887.250041898151</c:v>
                </c:pt>
                <c:pt idx="726">
                  <c:v>43887.291708622688</c:v>
                </c:pt>
                <c:pt idx="727">
                  <c:v>43887.333375347225</c:v>
                </c:pt>
                <c:pt idx="728">
                  <c:v>43887.375042071762</c:v>
                </c:pt>
                <c:pt idx="729">
                  <c:v>43887.4167087963</c:v>
                </c:pt>
                <c:pt idx="730">
                  <c:v>43887.458375520837</c:v>
                </c:pt>
                <c:pt idx="731">
                  <c:v>43887.500042245367</c:v>
                </c:pt>
                <c:pt idx="732">
                  <c:v>43887.541708969904</c:v>
                </c:pt>
                <c:pt idx="733">
                  <c:v>43887.583375694441</c:v>
                </c:pt>
                <c:pt idx="734">
                  <c:v>43887.625042418978</c:v>
                </c:pt>
                <c:pt idx="735">
                  <c:v>43887.666709143516</c:v>
                </c:pt>
                <c:pt idx="736">
                  <c:v>43887.708375868053</c:v>
                </c:pt>
                <c:pt idx="737">
                  <c:v>43887.75004259259</c:v>
                </c:pt>
                <c:pt idx="738">
                  <c:v>43887.791709317127</c:v>
                </c:pt>
                <c:pt idx="739">
                  <c:v>43887.833376041664</c:v>
                </c:pt>
                <c:pt idx="740">
                  <c:v>43887.875042766202</c:v>
                </c:pt>
                <c:pt idx="741">
                  <c:v>43887.916709490739</c:v>
                </c:pt>
                <c:pt idx="742">
                  <c:v>43887.958376215276</c:v>
                </c:pt>
                <c:pt idx="743">
                  <c:v>43888.000042939813</c:v>
                </c:pt>
                <c:pt idx="744">
                  <c:v>43888.04170966435</c:v>
                </c:pt>
                <c:pt idx="745">
                  <c:v>43888.083376388888</c:v>
                </c:pt>
                <c:pt idx="746">
                  <c:v>43888.125043113425</c:v>
                </c:pt>
                <c:pt idx="747">
                  <c:v>43888.166709837962</c:v>
                </c:pt>
                <c:pt idx="748">
                  <c:v>43888.208376562499</c:v>
                </c:pt>
                <c:pt idx="749">
                  <c:v>43888.250043287037</c:v>
                </c:pt>
                <c:pt idx="750">
                  <c:v>43888.291710011574</c:v>
                </c:pt>
                <c:pt idx="751">
                  <c:v>43888.333376736111</c:v>
                </c:pt>
                <c:pt idx="752">
                  <c:v>43888.375043460648</c:v>
                </c:pt>
                <c:pt idx="753">
                  <c:v>43888.416710185185</c:v>
                </c:pt>
                <c:pt idx="754">
                  <c:v>43888.458376909723</c:v>
                </c:pt>
                <c:pt idx="755">
                  <c:v>43888.50004363426</c:v>
                </c:pt>
                <c:pt idx="756">
                  <c:v>43888.541710358797</c:v>
                </c:pt>
                <c:pt idx="757">
                  <c:v>43888.583377083334</c:v>
                </c:pt>
                <c:pt idx="758">
                  <c:v>43888.625043807871</c:v>
                </c:pt>
                <c:pt idx="759">
                  <c:v>43888.666710532409</c:v>
                </c:pt>
                <c:pt idx="760">
                  <c:v>43888.708377256946</c:v>
                </c:pt>
                <c:pt idx="761">
                  <c:v>43888.750043981483</c:v>
                </c:pt>
                <c:pt idx="762">
                  <c:v>43888.79171070602</c:v>
                </c:pt>
                <c:pt idx="763">
                  <c:v>43888.833377430557</c:v>
                </c:pt>
                <c:pt idx="764">
                  <c:v>43888.875044155095</c:v>
                </c:pt>
                <c:pt idx="765">
                  <c:v>43888.916710879632</c:v>
                </c:pt>
                <c:pt idx="766">
                  <c:v>43888.958377604169</c:v>
                </c:pt>
                <c:pt idx="767">
                  <c:v>43889.000044328706</c:v>
                </c:pt>
                <c:pt idx="768">
                  <c:v>43889.041711053243</c:v>
                </c:pt>
                <c:pt idx="769">
                  <c:v>43889.083377777781</c:v>
                </c:pt>
                <c:pt idx="770">
                  <c:v>43889.125044502318</c:v>
                </c:pt>
                <c:pt idx="771">
                  <c:v>43889.166711226855</c:v>
                </c:pt>
                <c:pt idx="772">
                  <c:v>43889.208377951392</c:v>
                </c:pt>
                <c:pt idx="773">
                  <c:v>43889.25004467593</c:v>
                </c:pt>
                <c:pt idx="774">
                  <c:v>43889.291711400459</c:v>
                </c:pt>
                <c:pt idx="775">
                  <c:v>43889.333378124997</c:v>
                </c:pt>
                <c:pt idx="776">
                  <c:v>43889.375044849534</c:v>
                </c:pt>
                <c:pt idx="777">
                  <c:v>43889.416711574071</c:v>
                </c:pt>
                <c:pt idx="778">
                  <c:v>43889.458378298608</c:v>
                </c:pt>
                <c:pt idx="779">
                  <c:v>43889.500045023146</c:v>
                </c:pt>
                <c:pt idx="780">
                  <c:v>43889.541711747683</c:v>
                </c:pt>
                <c:pt idx="781">
                  <c:v>43889.58337847222</c:v>
                </c:pt>
                <c:pt idx="782">
                  <c:v>43889.625045196757</c:v>
                </c:pt>
                <c:pt idx="783">
                  <c:v>43889.666711921294</c:v>
                </c:pt>
                <c:pt idx="784">
                  <c:v>43889.708378645832</c:v>
                </c:pt>
                <c:pt idx="785">
                  <c:v>43889.750045370369</c:v>
                </c:pt>
                <c:pt idx="786">
                  <c:v>43889.791712094906</c:v>
                </c:pt>
                <c:pt idx="787">
                  <c:v>43889.833378819443</c:v>
                </c:pt>
                <c:pt idx="788">
                  <c:v>43889.87504554398</c:v>
                </c:pt>
                <c:pt idx="789">
                  <c:v>43889.916712268518</c:v>
                </c:pt>
                <c:pt idx="790">
                  <c:v>43889.958378993055</c:v>
                </c:pt>
                <c:pt idx="791">
                  <c:v>43890.000045717592</c:v>
                </c:pt>
                <c:pt idx="792">
                  <c:v>43890.041712442129</c:v>
                </c:pt>
                <c:pt idx="793">
                  <c:v>43890.083379166666</c:v>
                </c:pt>
                <c:pt idx="794">
                  <c:v>43890.125045891204</c:v>
                </c:pt>
                <c:pt idx="795">
                  <c:v>43890.166712615741</c:v>
                </c:pt>
                <c:pt idx="796">
                  <c:v>43890.208379340278</c:v>
                </c:pt>
                <c:pt idx="797">
                  <c:v>43890.250046064815</c:v>
                </c:pt>
                <c:pt idx="798">
                  <c:v>43890.291712789352</c:v>
                </c:pt>
                <c:pt idx="799">
                  <c:v>43890.33337951389</c:v>
                </c:pt>
                <c:pt idx="800">
                  <c:v>43890.375046238427</c:v>
                </c:pt>
                <c:pt idx="801">
                  <c:v>43890.416712962964</c:v>
                </c:pt>
                <c:pt idx="802">
                  <c:v>43890.458379687501</c:v>
                </c:pt>
                <c:pt idx="803">
                  <c:v>43890.500046412039</c:v>
                </c:pt>
                <c:pt idx="804">
                  <c:v>43890.541713136576</c:v>
                </c:pt>
                <c:pt idx="805">
                  <c:v>43890.583379861113</c:v>
                </c:pt>
                <c:pt idx="806">
                  <c:v>43890.62504658565</c:v>
                </c:pt>
                <c:pt idx="807">
                  <c:v>43890.666713310187</c:v>
                </c:pt>
                <c:pt idx="808">
                  <c:v>43890.708380034725</c:v>
                </c:pt>
                <c:pt idx="809">
                  <c:v>43890.750046759262</c:v>
                </c:pt>
                <c:pt idx="810">
                  <c:v>43890.791713483799</c:v>
                </c:pt>
                <c:pt idx="811">
                  <c:v>43890.833380208336</c:v>
                </c:pt>
                <c:pt idx="812">
                  <c:v>43890.875046932873</c:v>
                </c:pt>
                <c:pt idx="813">
                  <c:v>43890.916713657411</c:v>
                </c:pt>
                <c:pt idx="814">
                  <c:v>43890.958380381948</c:v>
                </c:pt>
                <c:pt idx="815">
                  <c:v>43891.000047106485</c:v>
                </c:pt>
                <c:pt idx="816">
                  <c:v>43891.041713831015</c:v>
                </c:pt>
                <c:pt idx="817">
                  <c:v>43891.083380555552</c:v>
                </c:pt>
                <c:pt idx="818">
                  <c:v>43891.125047280089</c:v>
                </c:pt>
                <c:pt idx="819">
                  <c:v>43891.166714004627</c:v>
                </c:pt>
                <c:pt idx="820">
                  <c:v>43891.208380729164</c:v>
                </c:pt>
                <c:pt idx="821">
                  <c:v>43891.250047453701</c:v>
                </c:pt>
                <c:pt idx="822">
                  <c:v>43891.291714178238</c:v>
                </c:pt>
                <c:pt idx="823">
                  <c:v>43891.333380902775</c:v>
                </c:pt>
                <c:pt idx="824">
                  <c:v>43891.375047627313</c:v>
                </c:pt>
                <c:pt idx="825">
                  <c:v>43891.41671435185</c:v>
                </c:pt>
                <c:pt idx="826">
                  <c:v>43891.458381076387</c:v>
                </c:pt>
                <c:pt idx="827">
                  <c:v>43891.500047800924</c:v>
                </c:pt>
                <c:pt idx="828">
                  <c:v>43891.541714525461</c:v>
                </c:pt>
                <c:pt idx="829">
                  <c:v>43891.583381249999</c:v>
                </c:pt>
                <c:pt idx="830">
                  <c:v>43891.625047974536</c:v>
                </c:pt>
                <c:pt idx="831">
                  <c:v>43891.666714699073</c:v>
                </c:pt>
                <c:pt idx="832">
                  <c:v>43891.70838142361</c:v>
                </c:pt>
                <c:pt idx="833">
                  <c:v>43891.750048148147</c:v>
                </c:pt>
                <c:pt idx="834">
                  <c:v>43891.791714872685</c:v>
                </c:pt>
                <c:pt idx="835">
                  <c:v>43891.833381597222</c:v>
                </c:pt>
                <c:pt idx="836">
                  <c:v>43891.875048321759</c:v>
                </c:pt>
                <c:pt idx="837">
                  <c:v>43891.916715046296</c:v>
                </c:pt>
                <c:pt idx="838">
                  <c:v>43891.958381770834</c:v>
                </c:pt>
                <c:pt idx="839">
                  <c:v>43892.000048495371</c:v>
                </c:pt>
                <c:pt idx="840">
                  <c:v>43892.041715219908</c:v>
                </c:pt>
                <c:pt idx="841">
                  <c:v>43892.083381944445</c:v>
                </c:pt>
                <c:pt idx="842">
                  <c:v>43892.125048668982</c:v>
                </c:pt>
                <c:pt idx="843">
                  <c:v>43892.16671539352</c:v>
                </c:pt>
                <c:pt idx="844">
                  <c:v>43892.208382118057</c:v>
                </c:pt>
                <c:pt idx="845">
                  <c:v>43892.250048842594</c:v>
                </c:pt>
                <c:pt idx="846">
                  <c:v>43892.291715567131</c:v>
                </c:pt>
                <c:pt idx="847">
                  <c:v>43892.333382291668</c:v>
                </c:pt>
                <c:pt idx="848">
                  <c:v>43892.375049016206</c:v>
                </c:pt>
                <c:pt idx="849">
                  <c:v>43892.416715740743</c:v>
                </c:pt>
                <c:pt idx="850">
                  <c:v>43892.45838246528</c:v>
                </c:pt>
                <c:pt idx="851">
                  <c:v>43892.500049189817</c:v>
                </c:pt>
                <c:pt idx="852">
                  <c:v>43892.541715914354</c:v>
                </c:pt>
                <c:pt idx="853">
                  <c:v>43892.583382638892</c:v>
                </c:pt>
                <c:pt idx="854">
                  <c:v>43892.625049363429</c:v>
                </c:pt>
                <c:pt idx="855">
                  <c:v>43892.666716087966</c:v>
                </c:pt>
                <c:pt idx="856">
                  <c:v>43892.708382812503</c:v>
                </c:pt>
                <c:pt idx="857">
                  <c:v>43892.75004953704</c:v>
                </c:pt>
                <c:pt idx="858">
                  <c:v>43892.791716261578</c:v>
                </c:pt>
                <c:pt idx="859">
                  <c:v>43892.833382986108</c:v>
                </c:pt>
                <c:pt idx="860">
                  <c:v>43892.875049710645</c:v>
                </c:pt>
                <c:pt idx="861">
                  <c:v>43892.916716435182</c:v>
                </c:pt>
                <c:pt idx="862">
                  <c:v>43892.958383159719</c:v>
                </c:pt>
                <c:pt idx="863">
                  <c:v>43893.000049884256</c:v>
                </c:pt>
                <c:pt idx="864">
                  <c:v>43893.041716608794</c:v>
                </c:pt>
                <c:pt idx="865">
                  <c:v>43893.083383333331</c:v>
                </c:pt>
                <c:pt idx="866">
                  <c:v>43893.125050057868</c:v>
                </c:pt>
                <c:pt idx="867">
                  <c:v>43893.166716782405</c:v>
                </c:pt>
                <c:pt idx="868">
                  <c:v>43893.208383506942</c:v>
                </c:pt>
                <c:pt idx="869">
                  <c:v>43893.25005023148</c:v>
                </c:pt>
                <c:pt idx="870">
                  <c:v>43893.291716956017</c:v>
                </c:pt>
                <c:pt idx="871">
                  <c:v>43893.333383680554</c:v>
                </c:pt>
                <c:pt idx="872">
                  <c:v>43893.375050405091</c:v>
                </c:pt>
                <c:pt idx="873">
                  <c:v>43893.416717129629</c:v>
                </c:pt>
                <c:pt idx="874">
                  <c:v>43893.458383854166</c:v>
                </c:pt>
                <c:pt idx="875">
                  <c:v>43893.500050578703</c:v>
                </c:pt>
                <c:pt idx="876">
                  <c:v>43893.54171730324</c:v>
                </c:pt>
                <c:pt idx="877">
                  <c:v>43893.583384027777</c:v>
                </c:pt>
                <c:pt idx="878">
                  <c:v>43893.625050752315</c:v>
                </c:pt>
                <c:pt idx="879">
                  <c:v>43893.666717476852</c:v>
                </c:pt>
                <c:pt idx="880">
                  <c:v>43893.708384201389</c:v>
                </c:pt>
                <c:pt idx="881">
                  <c:v>43893.750050925926</c:v>
                </c:pt>
                <c:pt idx="882">
                  <c:v>43893.791717650463</c:v>
                </c:pt>
                <c:pt idx="883">
                  <c:v>43893.833384375001</c:v>
                </c:pt>
                <c:pt idx="884">
                  <c:v>43893.875051099538</c:v>
                </c:pt>
                <c:pt idx="885">
                  <c:v>43893.916717824075</c:v>
                </c:pt>
                <c:pt idx="886">
                  <c:v>43893.958384548612</c:v>
                </c:pt>
                <c:pt idx="887">
                  <c:v>43894.000051273149</c:v>
                </c:pt>
                <c:pt idx="888">
                  <c:v>43894.041717997687</c:v>
                </c:pt>
                <c:pt idx="889">
                  <c:v>43894.083384722224</c:v>
                </c:pt>
                <c:pt idx="890">
                  <c:v>43894.125051446761</c:v>
                </c:pt>
                <c:pt idx="891">
                  <c:v>43894.166718171298</c:v>
                </c:pt>
                <c:pt idx="892">
                  <c:v>43894.208384895835</c:v>
                </c:pt>
                <c:pt idx="893">
                  <c:v>43894.250051620373</c:v>
                </c:pt>
                <c:pt idx="894">
                  <c:v>43894.29171834491</c:v>
                </c:pt>
                <c:pt idx="895">
                  <c:v>43894.333385069447</c:v>
                </c:pt>
                <c:pt idx="896">
                  <c:v>43894.375051793984</c:v>
                </c:pt>
                <c:pt idx="897">
                  <c:v>43894.416718518522</c:v>
                </c:pt>
                <c:pt idx="898">
                  <c:v>43894.458385243059</c:v>
                </c:pt>
                <c:pt idx="899">
                  <c:v>43894.500051967596</c:v>
                </c:pt>
                <c:pt idx="900">
                  <c:v>43894.541718692133</c:v>
                </c:pt>
                <c:pt idx="901">
                  <c:v>43894.583385416663</c:v>
                </c:pt>
                <c:pt idx="902">
                  <c:v>43894.6250521412</c:v>
                </c:pt>
                <c:pt idx="903">
                  <c:v>43894.666718865737</c:v>
                </c:pt>
                <c:pt idx="904">
                  <c:v>43894.708385590275</c:v>
                </c:pt>
                <c:pt idx="905">
                  <c:v>43894.750052314812</c:v>
                </c:pt>
                <c:pt idx="906">
                  <c:v>43894.791719039349</c:v>
                </c:pt>
                <c:pt idx="907">
                  <c:v>43894.833385763886</c:v>
                </c:pt>
                <c:pt idx="908">
                  <c:v>43894.875052488424</c:v>
                </c:pt>
                <c:pt idx="909">
                  <c:v>43894.916719212961</c:v>
                </c:pt>
                <c:pt idx="910">
                  <c:v>43894.958385937498</c:v>
                </c:pt>
                <c:pt idx="911">
                  <c:v>43895.000052662035</c:v>
                </c:pt>
                <c:pt idx="912">
                  <c:v>43895.041719386572</c:v>
                </c:pt>
                <c:pt idx="913">
                  <c:v>43895.08338611111</c:v>
                </c:pt>
                <c:pt idx="914">
                  <c:v>43895.125052835647</c:v>
                </c:pt>
                <c:pt idx="915">
                  <c:v>43895.166719560184</c:v>
                </c:pt>
                <c:pt idx="916">
                  <c:v>43895.208386284721</c:v>
                </c:pt>
                <c:pt idx="917">
                  <c:v>43895.250053009258</c:v>
                </c:pt>
                <c:pt idx="918">
                  <c:v>43895.291719733796</c:v>
                </c:pt>
                <c:pt idx="919">
                  <c:v>43895.333386458333</c:v>
                </c:pt>
                <c:pt idx="920">
                  <c:v>43895.37505318287</c:v>
                </c:pt>
                <c:pt idx="921">
                  <c:v>43895.416719907407</c:v>
                </c:pt>
                <c:pt idx="922">
                  <c:v>43895.458386631944</c:v>
                </c:pt>
                <c:pt idx="923">
                  <c:v>43895.500053356482</c:v>
                </c:pt>
                <c:pt idx="924">
                  <c:v>43895.541720081019</c:v>
                </c:pt>
                <c:pt idx="925">
                  <c:v>43895.583386805556</c:v>
                </c:pt>
                <c:pt idx="926">
                  <c:v>43895.625053530093</c:v>
                </c:pt>
                <c:pt idx="927">
                  <c:v>43895.66672025463</c:v>
                </c:pt>
                <c:pt idx="928">
                  <c:v>43895.708386979168</c:v>
                </c:pt>
                <c:pt idx="929">
                  <c:v>43895.750053703705</c:v>
                </c:pt>
                <c:pt idx="930">
                  <c:v>43895.791720428242</c:v>
                </c:pt>
                <c:pt idx="931">
                  <c:v>43895.833387152779</c:v>
                </c:pt>
                <c:pt idx="932">
                  <c:v>43895.875053877317</c:v>
                </c:pt>
                <c:pt idx="933">
                  <c:v>43895.916720601854</c:v>
                </c:pt>
                <c:pt idx="934">
                  <c:v>43895.958387326391</c:v>
                </c:pt>
                <c:pt idx="935">
                  <c:v>43896.000054050928</c:v>
                </c:pt>
                <c:pt idx="936">
                  <c:v>43896.041720775465</c:v>
                </c:pt>
                <c:pt idx="937">
                  <c:v>43896.083387500003</c:v>
                </c:pt>
                <c:pt idx="938">
                  <c:v>43896.12505422454</c:v>
                </c:pt>
                <c:pt idx="939">
                  <c:v>43896.166720949077</c:v>
                </c:pt>
                <c:pt idx="940">
                  <c:v>43896.208387673614</c:v>
                </c:pt>
                <c:pt idx="941">
                  <c:v>43896.250054398151</c:v>
                </c:pt>
                <c:pt idx="942">
                  <c:v>43896.291721122689</c:v>
                </c:pt>
                <c:pt idx="943">
                  <c:v>43896.333387847226</c:v>
                </c:pt>
                <c:pt idx="944">
                  <c:v>43896.375054571756</c:v>
                </c:pt>
                <c:pt idx="945">
                  <c:v>43896.416721296293</c:v>
                </c:pt>
                <c:pt idx="946">
                  <c:v>43896.45838802083</c:v>
                </c:pt>
                <c:pt idx="947">
                  <c:v>43896.500054745367</c:v>
                </c:pt>
                <c:pt idx="948">
                  <c:v>43896.541721469905</c:v>
                </c:pt>
                <c:pt idx="949">
                  <c:v>43896.583388194442</c:v>
                </c:pt>
                <c:pt idx="950">
                  <c:v>43896.625054918979</c:v>
                </c:pt>
                <c:pt idx="951">
                  <c:v>43896.666721643516</c:v>
                </c:pt>
                <c:pt idx="952">
                  <c:v>43896.708388368053</c:v>
                </c:pt>
                <c:pt idx="953">
                  <c:v>43896.750055092591</c:v>
                </c:pt>
                <c:pt idx="954">
                  <c:v>43896.791721817128</c:v>
                </c:pt>
                <c:pt idx="955">
                  <c:v>43896.833388541665</c:v>
                </c:pt>
                <c:pt idx="956">
                  <c:v>43896.875055266202</c:v>
                </c:pt>
                <c:pt idx="957">
                  <c:v>43896.916721990739</c:v>
                </c:pt>
                <c:pt idx="958">
                  <c:v>43896.958388715277</c:v>
                </c:pt>
                <c:pt idx="959">
                  <c:v>43897.000055439814</c:v>
                </c:pt>
                <c:pt idx="960">
                  <c:v>43897.041722164351</c:v>
                </c:pt>
                <c:pt idx="961">
                  <c:v>43897.083388888888</c:v>
                </c:pt>
                <c:pt idx="962">
                  <c:v>43897.125055613426</c:v>
                </c:pt>
                <c:pt idx="963">
                  <c:v>43897.166722337963</c:v>
                </c:pt>
                <c:pt idx="964">
                  <c:v>43897.2083890625</c:v>
                </c:pt>
                <c:pt idx="965">
                  <c:v>43897.250055787037</c:v>
                </c:pt>
                <c:pt idx="966">
                  <c:v>43897.291722511574</c:v>
                </c:pt>
                <c:pt idx="967">
                  <c:v>43897.333389236112</c:v>
                </c:pt>
                <c:pt idx="968">
                  <c:v>43897.375055960649</c:v>
                </c:pt>
                <c:pt idx="969">
                  <c:v>43897.416722685186</c:v>
                </c:pt>
                <c:pt idx="970">
                  <c:v>43897.458389409723</c:v>
                </c:pt>
                <c:pt idx="971">
                  <c:v>43897.50005613426</c:v>
                </c:pt>
                <c:pt idx="972">
                  <c:v>43897.541722858798</c:v>
                </c:pt>
                <c:pt idx="973">
                  <c:v>43897.583389583335</c:v>
                </c:pt>
                <c:pt idx="974">
                  <c:v>43897.625056307872</c:v>
                </c:pt>
                <c:pt idx="975">
                  <c:v>43897.666723032409</c:v>
                </c:pt>
                <c:pt idx="976">
                  <c:v>43897.708389756946</c:v>
                </c:pt>
                <c:pt idx="977">
                  <c:v>43897.750056481484</c:v>
                </c:pt>
                <c:pt idx="978">
                  <c:v>43897.791723206021</c:v>
                </c:pt>
                <c:pt idx="979">
                  <c:v>43897.833389930558</c:v>
                </c:pt>
                <c:pt idx="980">
                  <c:v>43897.875056655095</c:v>
                </c:pt>
                <c:pt idx="981">
                  <c:v>43897.916723379632</c:v>
                </c:pt>
                <c:pt idx="982">
                  <c:v>43897.95839010417</c:v>
                </c:pt>
                <c:pt idx="983">
                  <c:v>43898.000056828707</c:v>
                </c:pt>
                <c:pt idx="984">
                  <c:v>43898.041723553244</c:v>
                </c:pt>
                <c:pt idx="985">
                  <c:v>43898.083390277781</c:v>
                </c:pt>
                <c:pt idx="986">
                  <c:v>43898.125057002311</c:v>
                </c:pt>
                <c:pt idx="987">
                  <c:v>43898.166723726848</c:v>
                </c:pt>
                <c:pt idx="988">
                  <c:v>43898.208390451386</c:v>
                </c:pt>
                <c:pt idx="989">
                  <c:v>43898.250057175923</c:v>
                </c:pt>
                <c:pt idx="990">
                  <c:v>43898.29172390046</c:v>
                </c:pt>
                <c:pt idx="991">
                  <c:v>43898.333390624997</c:v>
                </c:pt>
                <c:pt idx="992">
                  <c:v>43898.375057349534</c:v>
                </c:pt>
                <c:pt idx="993">
                  <c:v>43898.416724074072</c:v>
                </c:pt>
                <c:pt idx="994">
                  <c:v>43898.458390798609</c:v>
                </c:pt>
                <c:pt idx="995">
                  <c:v>43898.500057523146</c:v>
                </c:pt>
                <c:pt idx="996">
                  <c:v>43898.541724247683</c:v>
                </c:pt>
                <c:pt idx="997">
                  <c:v>43898.583390972221</c:v>
                </c:pt>
                <c:pt idx="998">
                  <c:v>43898.625057696758</c:v>
                </c:pt>
                <c:pt idx="999">
                  <c:v>43898.666724421295</c:v>
                </c:pt>
                <c:pt idx="1000">
                  <c:v>43898.708391145832</c:v>
                </c:pt>
                <c:pt idx="1001">
                  <c:v>43898.750057870369</c:v>
                </c:pt>
                <c:pt idx="1002">
                  <c:v>43898.791724594907</c:v>
                </c:pt>
                <c:pt idx="1003">
                  <c:v>43898.833391319444</c:v>
                </c:pt>
                <c:pt idx="1004">
                  <c:v>43898.875058043981</c:v>
                </c:pt>
                <c:pt idx="1005">
                  <c:v>43898.916724768518</c:v>
                </c:pt>
                <c:pt idx="1006">
                  <c:v>43898.958391493055</c:v>
                </c:pt>
                <c:pt idx="1007">
                  <c:v>43899.000058217593</c:v>
                </c:pt>
                <c:pt idx="1008">
                  <c:v>43899.04172494213</c:v>
                </c:pt>
                <c:pt idx="1009">
                  <c:v>43899.083391666667</c:v>
                </c:pt>
                <c:pt idx="1010">
                  <c:v>43899.125058391204</c:v>
                </c:pt>
                <c:pt idx="1011">
                  <c:v>43899.166725115741</c:v>
                </c:pt>
                <c:pt idx="1012">
                  <c:v>43899.208391840279</c:v>
                </c:pt>
                <c:pt idx="1013">
                  <c:v>43899.250058564816</c:v>
                </c:pt>
                <c:pt idx="1014">
                  <c:v>43899.291725289353</c:v>
                </c:pt>
                <c:pt idx="1015">
                  <c:v>43899.33339201389</c:v>
                </c:pt>
                <c:pt idx="1016">
                  <c:v>43899.375058738427</c:v>
                </c:pt>
                <c:pt idx="1017">
                  <c:v>43899.416725462965</c:v>
                </c:pt>
                <c:pt idx="1018">
                  <c:v>43899.458392187502</c:v>
                </c:pt>
                <c:pt idx="1019">
                  <c:v>43899.500058912039</c:v>
                </c:pt>
                <c:pt idx="1020">
                  <c:v>43899.541725636576</c:v>
                </c:pt>
                <c:pt idx="1021">
                  <c:v>43899.583392361114</c:v>
                </c:pt>
                <c:pt idx="1022">
                  <c:v>43899.625059085651</c:v>
                </c:pt>
                <c:pt idx="1023">
                  <c:v>43899.666725810188</c:v>
                </c:pt>
                <c:pt idx="1024">
                  <c:v>43899.708392534725</c:v>
                </c:pt>
                <c:pt idx="1025">
                  <c:v>43899.750059259262</c:v>
                </c:pt>
                <c:pt idx="1026">
                  <c:v>43899.7917259838</c:v>
                </c:pt>
                <c:pt idx="1027">
                  <c:v>43899.833392708337</c:v>
                </c:pt>
                <c:pt idx="1028">
                  <c:v>43899.875059432874</c:v>
                </c:pt>
                <c:pt idx="1029">
                  <c:v>43899.916726157404</c:v>
                </c:pt>
                <c:pt idx="1030">
                  <c:v>43899.958392881941</c:v>
                </c:pt>
                <c:pt idx="1031">
                  <c:v>43900.000059606478</c:v>
                </c:pt>
                <c:pt idx="1032">
                  <c:v>43900.041726331016</c:v>
                </c:pt>
                <c:pt idx="1033">
                  <c:v>43900.083393055553</c:v>
                </c:pt>
                <c:pt idx="1034">
                  <c:v>43900.12505978009</c:v>
                </c:pt>
                <c:pt idx="1035">
                  <c:v>43900.166726504627</c:v>
                </c:pt>
                <c:pt idx="1036">
                  <c:v>43900.208393229164</c:v>
                </c:pt>
                <c:pt idx="1037">
                  <c:v>43900.250059953702</c:v>
                </c:pt>
                <c:pt idx="1038">
                  <c:v>43900.291726678239</c:v>
                </c:pt>
                <c:pt idx="1039">
                  <c:v>43900.333393402776</c:v>
                </c:pt>
                <c:pt idx="1040">
                  <c:v>43900.375060127313</c:v>
                </c:pt>
                <c:pt idx="1041">
                  <c:v>43900.41672685185</c:v>
                </c:pt>
                <c:pt idx="1042">
                  <c:v>43900.458393576388</c:v>
                </c:pt>
                <c:pt idx="1043">
                  <c:v>43900.500060300925</c:v>
                </c:pt>
                <c:pt idx="1044">
                  <c:v>43900.541727025462</c:v>
                </c:pt>
                <c:pt idx="1045">
                  <c:v>43900.583393749999</c:v>
                </c:pt>
                <c:pt idx="1046">
                  <c:v>43900.625060474536</c:v>
                </c:pt>
                <c:pt idx="1047">
                  <c:v>43900.666727199074</c:v>
                </c:pt>
                <c:pt idx="1048">
                  <c:v>43900.708393923611</c:v>
                </c:pt>
                <c:pt idx="1049">
                  <c:v>43900.750060648148</c:v>
                </c:pt>
                <c:pt idx="1050">
                  <c:v>43900.791727372685</c:v>
                </c:pt>
                <c:pt idx="1051">
                  <c:v>43900.833394097222</c:v>
                </c:pt>
                <c:pt idx="1052">
                  <c:v>43900.87506082176</c:v>
                </c:pt>
                <c:pt idx="1053">
                  <c:v>43900.916727546297</c:v>
                </c:pt>
                <c:pt idx="1054">
                  <c:v>43900.958394270834</c:v>
                </c:pt>
                <c:pt idx="1055">
                  <c:v>43901.000060995371</c:v>
                </c:pt>
                <c:pt idx="1056">
                  <c:v>43901.041727719909</c:v>
                </c:pt>
                <c:pt idx="1057">
                  <c:v>43901.083394444446</c:v>
                </c:pt>
                <c:pt idx="1058">
                  <c:v>43901.125061168983</c:v>
                </c:pt>
                <c:pt idx="1059">
                  <c:v>43901.16672789352</c:v>
                </c:pt>
                <c:pt idx="1060">
                  <c:v>43901.208394618057</c:v>
                </c:pt>
                <c:pt idx="1061">
                  <c:v>43901.250061342595</c:v>
                </c:pt>
                <c:pt idx="1062">
                  <c:v>43901.291728067132</c:v>
                </c:pt>
                <c:pt idx="1063">
                  <c:v>43901.333394791669</c:v>
                </c:pt>
                <c:pt idx="1064">
                  <c:v>43901.375061516206</c:v>
                </c:pt>
                <c:pt idx="1065">
                  <c:v>43901.416728240743</c:v>
                </c:pt>
                <c:pt idx="1066">
                  <c:v>43901.458394965281</c:v>
                </c:pt>
                <c:pt idx="1067">
                  <c:v>43901.500061689818</c:v>
                </c:pt>
                <c:pt idx="1068">
                  <c:v>43901.541728414355</c:v>
                </c:pt>
                <c:pt idx="1069">
                  <c:v>43901.583395138892</c:v>
                </c:pt>
                <c:pt idx="1070">
                  <c:v>43901.625061863429</c:v>
                </c:pt>
                <c:pt idx="1071">
                  <c:v>43901.666728587959</c:v>
                </c:pt>
                <c:pt idx="1072">
                  <c:v>43901.708395312497</c:v>
                </c:pt>
                <c:pt idx="1073">
                  <c:v>43901.750062037034</c:v>
                </c:pt>
                <c:pt idx="1074">
                  <c:v>43901.791728761571</c:v>
                </c:pt>
                <c:pt idx="1075">
                  <c:v>43901.833395486108</c:v>
                </c:pt>
                <c:pt idx="1076">
                  <c:v>43901.875062210645</c:v>
                </c:pt>
                <c:pt idx="1077">
                  <c:v>43901.916728935183</c:v>
                </c:pt>
                <c:pt idx="1078">
                  <c:v>43901.95839565972</c:v>
                </c:pt>
                <c:pt idx="1079">
                  <c:v>43902.000062384257</c:v>
                </c:pt>
                <c:pt idx="1080">
                  <c:v>43902.041729108794</c:v>
                </c:pt>
                <c:pt idx="1081">
                  <c:v>43902.083395833331</c:v>
                </c:pt>
                <c:pt idx="1082">
                  <c:v>43902.125062557869</c:v>
                </c:pt>
                <c:pt idx="1083">
                  <c:v>43902.166729282406</c:v>
                </c:pt>
                <c:pt idx="1084">
                  <c:v>43902.208396006943</c:v>
                </c:pt>
                <c:pt idx="1085">
                  <c:v>43902.25006273148</c:v>
                </c:pt>
                <c:pt idx="1086">
                  <c:v>43902.291729456017</c:v>
                </c:pt>
                <c:pt idx="1087">
                  <c:v>43902.333396180555</c:v>
                </c:pt>
                <c:pt idx="1088">
                  <c:v>43902.375062905092</c:v>
                </c:pt>
                <c:pt idx="1089">
                  <c:v>43902.416729629629</c:v>
                </c:pt>
                <c:pt idx="1090">
                  <c:v>43902.458396354166</c:v>
                </c:pt>
                <c:pt idx="1091">
                  <c:v>43902.500063078704</c:v>
                </c:pt>
                <c:pt idx="1092">
                  <c:v>43902.541729803241</c:v>
                </c:pt>
                <c:pt idx="1093">
                  <c:v>43902.583396527778</c:v>
                </c:pt>
                <c:pt idx="1094">
                  <c:v>43902.625063252315</c:v>
                </c:pt>
                <c:pt idx="1095">
                  <c:v>43902.666729976852</c:v>
                </c:pt>
                <c:pt idx="1096">
                  <c:v>43902.70839670139</c:v>
                </c:pt>
                <c:pt idx="1097">
                  <c:v>43902.750063425927</c:v>
                </c:pt>
                <c:pt idx="1098">
                  <c:v>43902.791730150464</c:v>
                </c:pt>
                <c:pt idx="1099">
                  <c:v>43902.833396875001</c:v>
                </c:pt>
                <c:pt idx="1100">
                  <c:v>43902.875063599538</c:v>
                </c:pt>
                <c:pt idx="1101">
                  <c:v>43902.916730324076</c:v>
                </c:pt>
                <c:pt idx="1102">
                  <c:v>43902.958397048613</c:v>
                </c:pt>
                <c:pt idx="1103">
                  <c:v>43903.00006377315</c:v>
                </c:pt>
                <c:pt idx="1104">
                  <c:v>43903.041730497687</c:v>
                </c:pt>
                <c:pt idx="1105">
                  <c:v>43903.083397222224</c:v>
                </c:pt>
                <c:pt idx="1106">
                  <c:v>43903.125063946762</c:v>
                </c:pt>
                <c:pt idx="1107">
                  <c:v>43903.166730671299</c:v>
                </c:pt>
                <c:pt idx="1108">
                  <c:v>43903.208397395836</c:v>
                </c:pt>
                <c:pt idx="1109">
                  <c:v>43903.250064120373</c:v>
                </c:pt>
                <c:pt idx="1110">
                  <c:v>43903.29173084491</c:v>
                </c:pt>
                <c:pt idx="1111">
                  <c:v>43903.333397569448</c:v>
                </c:pt>
                <c:pt idx="1112">
                  <c:v>43903.375064293985</c:v>
                </c:pt>
                <c:pt idx="1113">
                  <c:v>43903.416731018522</c:v>
                </c:pt>
                <c:pt idx="1114">
                  <c:v>43903.458397743052</c:v>
                </c:pt>
                <c:pt idx="1115">
                  <c:v>43903.500064467589</c:v>
                </c:pt>
                <c:pt idx="1116">
                  <c:v>43903.541731192126</c:v>
                </c:pt>
                <c:pt idx="1117">
                  <c:v>43903.583397916664</c:v>
                </c:pt>
                <c:pt idx="1118">
                  <c:v>43903.625064641201</c:v>
                </c:pt>
                <c:pt idx="1119">
                  <c:v>43903.666731365738</c:v>
                </c:pt>
                <c:pt idx="1120">
                  <c:v>43903.708398090275</c:v>
                </c:pt>
                <c:pt idx="1121">
                  <c:v>43903.750064814813</c:v>
                </c:pt>
                <c:pt idx="1122">
                  <c:v>43903.79173153935</c:v>
                </c:pt>
                <c:pt idx="1123">
                  <c:v>43903.833398263887</c:v>
                </c:pt>
                <c:pt idx="1124">
                  <c:v>43903.875064988424</c:v>
                </c:pt>
                <c:pt idx="1125">
                  <c:v>43903.916731712961</c:v>
                </c:pt>
                <c:pt idx="1126">
                  <c:v>43903.958398437499</c:v>
                </c:pt>
                <c:pt idx="1127">
                  <c:v>43904.000065162036</c:v>
                </c:pt>
                <c:pt idx="1128">
                  <c:v>43904.041731886573</c:v>
                </c:pt>
                <c:pt idx="1129">
                  <c:v>43904.08339861111</c:v>
                </c:pt>
                <c:pt idx="1130">
                  <c:v>43904.125065335647</c:v>
                </c:pt>
                <c:pt idx="1131">
                  <c:v>43904.166732060185</c:v>
                </c:pt>
                <c:pt idx="1132">
                  <c:v>43904.208398784722</c:v>
                </c:pt>
                <c:pt idx="1133">
                  <c:v>43904.250065509259</c:v>
                </c:pt>
                <c:pt idx="1134">
                  <c:v>43904.291732233796</c:v>
                </c:pt>
                <c:pt idx="1135">
                  <c:v>43904.333398958333</c:v>
                </c:pt>
                <c:pt idx="1136">
                  <c:v>43904.375065682871</c:v>
                </c:pt>
                <c:pt idx="1137">
                  <c:v>43904.416732407408</c:v>
                </c:pt>
                <c:pt idx="1138">
                  <c:v>43904.458399131945</c:v>
                </c:pt>
                <c:pt idx="1139">
                  <c:v>43904.500065856482</c:v>
                </c:pt>
                <c:pt idx="1140">
                  <c:v>43904.541732581019</c:v>
                </c:pt>
                <c:pt idx="1141">
                  <c:v>43904.583399305557</c:v>
                </c:pt>
                <c:pt idx="1142">
                  <c:v>43904.625066030094</c:v>
                </c:pt>
                <c:pt idx="1143">
                  <c:v>43904.666732754631</c:v>
                </c:pt>
                <c:pt idx="1144">
                  <c:v>43904.708399479168</c:v>
                </c:pt>
                <c:pt idx="1145">
                  <c:v>43904.750066203706</c:v>
                </c:pt>
                <c:pt idx="1146">
                  <c:v>43904.791732928243</c:v>
                </c:pt>
                <c:pt idx="1147">
                  <c:v>43904.83339965278</c:v>
                </c:pt>
                <c:pt idx="1148">
                  <c:v>43904.875066377317</c:v>
                </c:pt>
                <c:pt idx="1149">
                  <c:v>43904.916733101854</c:v>
                </c:pt>
                <c:pt idx="1150">
                  <c:v>43904.958399826392</c:v>
                </c:pt>
                <c:pt idx="1151">
                  <c:v>43905.000066550929</c:v>
                </c:pt>
                <c:pt idx="1152">
                  <c:v>43905.041733275466</c:v>
                </c:pt>
                <c:pt idx="1153">
                  <c:v>43905.083400000003</c:v>
                </c:pt>
                <c:pt idx="1154">
                  <c:v>43905.12506672454</c:v>
                </c:pt>
                <c:pt idx="1155">
                  <c:v>43905.166733449078</c:v>
                </c:pt>
                <c:pt idx="1156">
                  <c:v>43905.208400173608</c:v>
                </c:pt>
                <c:pt idx="1157">
                  <c:v>43905.250066898145</c:v>
                </c:pt>
                <c:pt idx="1158">
                  <c:v>43905.291733622682</c:v>
                </c:pt>
                <c:pt idx="1159">
                  <c:v>43905.333400347219</c:v>
                </c:pt>
                <c:pt idx="1160">
                  <c:v>43905.375067071756</c:v>
                </c:pt>
                <c:pt idx="1161">
                  <c:v>43905.416733796294</c:v>
                </c:pt>
                <c:pt idx="1162">
                  <c:v>43905.458400520831</c:v>
                </c:pt>
                <c:pt idx="1163">
                  <c:v>43905.500067245368</c:v>
                </c:pt>
                <c:pt idx="1164">
                  <c:v>43905.541733969905</c:v>
                </c:pt>
                <c:pt idx="1165">
                  <c:v>43905.583400694442</c:v>
                </c:pt>
                <c:pt idx="1166">
                  <c:v>43905.62506741898</c:v>
                </c:pt>
                <c:pt idx="1167">
                  <c:v>43905.666734143517</c:v>
                </c:pt>
                <c:pt idx="1168">
                  <c:v>43905.708400868054</c:v>
                </c:pt>
                <c:pt idx="1169">
                  <c:v>43905.750067592591</c:v>
                </c:pt>
                <c:pt idx="1170">
                  <c:v>43905.791734317128</c:v>
                </c:pt>
                <c:pt idx="1171">
                  <c:v>43905.833401041666</c:v>
                </c:pt>
                <c:pt idx="1172">
                  <c:v>43905.875067766203</c:v>
                </c:pt>
                <c:pt idx="1173">
                  <c:v>43905.91673449074</c:v>
                </c:pt>
                <c:pt idx="1174">
                  <c:v>43905.958401215277</c:v>
                </c:pt>
                <c:pt idx="1175">
                  <c:v>43906.000067939814</c:v>
                </c:pt>
                <c:pt idx="1176">
                  <c:v>43906.041734664352</c:v>
                </c:pt>
                <c:pt idx="1177">
                  <c:v>43906.083401388889</c:v>
                </c:pt>
                <c:pt idx="1178">
                  <c:v>43906.125068113426</c:v>
                </c:pt>
                <c:pt idx="1179">
                  <c:v>43906.166734837963</c:v>
                </c:pt>
                <c:pt idx="1180">
                  <c:v>43906.208401562501</c:v>
                </c:pt>
                <c:pt idx="1181">
                  <c:v>43906.250068287038</c:v>
                </c:pt>
                <c:pt idx="1182">
                  <c:v>43906.291735011575</c:v>
                </c:pt>
                <c:pt idx="1183">
                  <c:v>43906.333401736112</c:v>
                </c:pt>
                <c:pt idx="1184">
                  <c:v>43906.375068460649</c:v>
                </c:pt>
                <c:pt idx="1185">
                  <c:v>43906.416735185187</c:v>
                </c:pt>
                <c:pt idx="1186">
                  <c:v>43906.458401909724</c:v>
                </c:pt>
                <c:pt idx="1187">
                  <c:v>43906.500068634261</c:v>
                </c:pt>
                <c:pt idx="1188">
                  <c:v>43906.541735358798</c:v>
                </c:pt>
                <c:pt idx="1189">
                  <c:v>43906.583402083335</c:v>
                </c:pt>
                <c:pt idx="1190">
                  <c:v>43906.625068807873</c:v>
                </c:pt>
                <c:pt idx="1191">
                  <c:v>43906.66673553241</c:v>
                </c:pt>
                <c:pt idx="1192">
                  <c:v>43906.708402256947</c:v>
                </c:pt>
                <c:pt idx="1193">
                  <c:v>43906.750068981484</c:v>
                </c:pt>
                <c:pt idx="1194">
                  <c:v>43906.791735706021</c:v>
                </c:pt>
                <c:pt idx="1195">
                  <c:v>43906.833402430559</c:v>
                </c:pt>
                <c:pt idx="1196">
                  <c:v>43906.875069155096</c:v>
                </c:pt>
                <c:pt idx="1197">
                  <c:v>43906.916735879633</c:v>
                </c:pt>
                <c:pt idx="1198">
                  <c:v>43906.95840260417</c:v>
                </c:pt>
                <c:pt idx="1199">
                  <c:v>43907.0000693287</c:v>
                </c:pt>
                <c:pt idx="1200">
                  <c:v>43907.041736053237</c:v>
                </c:pt>
                <c:pt idx="1201">
                  <c:v>43907.083402777775</c:v>
                </c:pt>
                <c:pt idx="1202">
                  <c:v>43907.125069502312</c:v>
                </c:pt>
                <c:pt idx="1203">
                  <c:v>43907.166736226849</c:v>
                </c:pt>
                <c:pt idx="1204">
                  <c:v>43907.208402951386</c:v>
                </c:pt>
                <c:pt idx="1205">
                  <c:v>43907.250069675923</c:v>
                </c:pt>
                <c:pt idx="1206">
                  <c:v>43907.291736400461</c:v>
                </c:pt>
                <c:pt idx="1207">
                  <c:v>43907.333403124998</c:v>
                </c:pt>
                <c:pt idx="1208">
                  <c:v>43907.375069849535</c:v>
                </c:pt>
                <c:pt idx="1209">
                  <c:v>43907.416736574072</c:v>
                </c:pt>
                <c:pt idx="1210">
                  <c:v>43907.458403298609</c:v>
                </c:pt>
                <c:pt idx="1211">
                  <c:v>43907.500070023147</c:v>
                </c:pt>
                <c:pt idx="1212">
                  <c:v>43907.541736747684</c:v>
                </c:pt>
                <c:pt idx="1213">
                  <c:v>43907.583403472221</c:v>
                </c:pt>
                <c:pt idx="1214">
                  <c:v>43907.625070196758</c:v>
                </c:pt>
                <c:pt idx="1215">
                  <c:v>43907.666736921296</c:v>
                </c:pt>
                <c:pt idx="1216">
                  <c:v>43907.708403645833</c:v>
                </c:pt>
                <c:pt idx="1217">
                  <c:v>43907.75007037037</c:v>
                </c:pt>
                <c:pt idx="1218">
                  <c:v>43907.791737094907</c:v>
                </c:pt>
                <c:pt idx="1219">
                  <c:v>43907.833403819444</c:v>
                </c:pt>
                <c:pt idx="1220">
                  <c:v>43907.875070543982</c:v>
                </c:pt>
                <c:pt idx="1221">
                  <c:v>43907.916737268519</c:v>
                </c:pt>
                <c:pt idx="1222">
                  <c:v>43907.958403993056</c:v>
                </c:pt>
                <c:pt idx="1223">
                  <c:v>43908.000070717593</c:v>
                </c:pt>
                <c:pt idx="1224">
                  <c:v>43908.04173744213</c:v>
                </c:pt>
                <c:pt idx="1225">
                  <c:v>43908.083404166668</c:v>
                </c:pt>
                <c:pt idx="1226">
                  <c:v>43908.125070891205</c:v>
                </c:pt>
                <c:pt idx="1227">
                  <c:v>43908.166737615742</c:v>
                </c:pt>
                <c:pt idx="1228">
                  <c:v>43908.208404340279</c:v>
                </c:pt>
                <c:pt idx="1229">
                  <c:v>43908.250071064816</c:v>
                </c:pt>
                <c:pt idx="1230">
                  <c:v>43908.291737789354</c:v>
                </c:pt>
                <c:pt idx="1231">
                  <c:v>43908.333404513891</c:v>
                </c:pt>
                <c:pt idx="1232">
                  <c:v>43908.375071238428</c:v>
                </c:pt>
                <c:pt idx="1233">
                  <c:v>43908.416737962965</c:v>
                </c:pt>
                <c:pt idx="1234">
                  <c:v>43908.458404687502</c:v>
                </c:pt>
                <c:pt idx="1235">
                  <c:v>43908.50007141204</c:v>
                </c:pt>
                <c:pt idx="1236">
                  <c:v>43908.541738136577</c:v>
                </c:pt>
                <c:pt idx="1237">
                  <c:v>43908.583404861114</c:v>
                </c:pt>
                <c:pt idx="1238">
                  <c:v>43908.625071585651</c:v>
                </c:pt>
                <c:pt idx="1239">
                  <c:v>43908.666738310189</c:v>
                </c:pt>
                <c:pt idx="1240">
                  <c:v>43908.708405034726</c:v>
                </c:pt>
                <c:pt idx="1241">
                  <c:v>43908.750071759256</c:v>
                </c:pt>
                <c:pt idx="1242">
                  <c:v>43908.791738483793</c:v>
                </c:pt>
                <c:pt idx="1243">
                  <c:v>43908.83340520833</c:v>
                </c:pt>
                <c:pt idx="1244">
                  <c:v>43908.875071932867</c:v>
                </c:pt>
                <c:pt idx="1245">
                  <c:v>43908.916738657404</c:v>
                </c:pt>
                <c:pt idx="1246">
                  <c:v>43908.958405381942</c:v>
                </c:pt>
                <c:pt idx="1247">
                  <c:v>43909.000072106479</c:v>
                </c:pt>
                <c:pt idx="1248">
                  <c:v>43909.041738831016</c:v>
                </c:pt>
                <c:pt idx="1249">
                  <c:v>43909.083405555553</c:v>
                </c:pt>
                <c:pt idx="1250">
                  <c:v>43909.125072280091</c:v>
                </c:pt>
                <c:pt idx="1251">
                  <c:v>43909.166739004628</c:v>
                </c:pt>
                <c:pt idx="1252">
                  <c:v>43909.208405729165</c:v>
                </c:pt>
                <c:pt idx="1253">
                  <c:v>43909.250072453702</c:v>
                </c:pt>
                <c:pt idx="1254">
                  <c:v>43909.291739178239</c:v>
                </c:pt>
                <c:pt idx="1255">
                  <c:v>43909.333405902777</c:v>
                </c:pt>
                <c:pt idx="1256">
                  <c:v>43909.375072627314</c:v>
                </c:pt>
                <c:pt idx="1257">
                  <c:v>43909.416739351851</c:v>
                </c:pt>
                <c:pt idx="1258">
                  <c:v>43909.458406076388</c:v>
                </c:pt>
                <c:pt idx="1259">
                  <c:v>43909.500072800925</c:v>
                </c:pt>
                <c:pt idx="1260">
                  <c:v>43909.541739525463</c:v>
                </c:pt>
                <c:pt idx="1261">
                  <c:v>43909.58340625</c:v>
                </c:pt>
                <c:pt idx="1262">
                  <c:v>43909.625072974537</c:v>
                </c:pt>
                <c:pt idx="1263">
                  <c:v>43909.666739699074</c:v>
                </c:pt>
                <c:pt idx="1264">
                  <c:v>43909.708406423611</c:v>
                </c:pt>
                <c:pt idx="1265">
                  <c:v>43909.750073148149</c:v>
                </c:pt>
                <c:pt idx="1266">
                  <c:v>43909.791739872686</c:v>
                </c:pt>
                <c:pt idx="1267">
                  <c:v>43909.833406597223</c:v>
                </c:pt>
                <c:pt idx="1268">
                  <c:v>43909.87507332176</c:v>
                </c:pt>
                <c:pt idx="1269">
                  <c:v>43909.916740046297</c:v>
                </c:pt>
                <c:pt idx="1270">
                  <c:v>43909.958406770835</c:v>
                </c:pt>
                <c:pt idx="1271">
                  <c:v>43910.000073495372</c:v>
                </c:pt>
                <c:pt idx="1272">
                  <c:v>43910.041740219909</c:v>
                </c:pt>
                <c:pt idx="1273">
                  <c:v>43910.083406944446</c:v>
                </c:pt>
                <c:pt idx="1274">
                  <c:v>43910.125073668984</c:v>
                </c:pt>
                <c:pt idx="1275">
                  <c:v>43910.166740393521</c:v>
                </c:pt>
                <c:pt idx="1276">
                  <c:v>43910.208407118058</c:v>
                </c:pt>
                <c:pt idx="1277">
                  <c:v>43910.250073842595</c:v>
                </c:pt>
                <c:pt idx="1278">
                  <c:v>43910.291740567132</c:v>
                </c:pt>
                <c:pt idx="1279">
                  <c:v>43910.33340729167</c:v>
                </c:pt>
                <c:pt idx="1280">
                  <c:v>43910.375074016207</c:v>
                </c:pt>
                <c:pt idx="1281">
                  <c:v>43910.416740740744</c:v>
                </c:pt>
                <c:pt idx="1282">
                  <c:v>43910.458407465281</c:v>
                </c:pt>
                <c:pt idx="1283">
                  <c:v>43910.500074189818</c:v>
                </c:pt>
                <c:pt idx="1284">
                  <c:v>43910.541740914348</c:v>
                </c:pt>
                <c:pt idx="1285">
                  <c:v>43910.583407638886</c:v>
                </c:pt>
                <c:pt idx="1286">
                  <c:v>43910.625074363423</c:v>
                </c:pt>
                <c:pt idx="1287">
                  <c:v>43910.66674108796</c:v>
                </c:pt>
                <c:pt idx="1288">
                  <c:v>43910.708407812497</c:v>
                </c:pt>
                <c:pt idx="1289">
                  <c:v>43910.750074537034</c:v>
                </c:pt>
                <c:pt idx="1290">
                  <c:v>43910.791741261572</c:v>
                </c:pt>
                <c:pt idx="1291">
                  <c:v>43910.833407986109</c:v>
                </c:pt>
                <c:pt idx="1292">
                  <c:v>43910.875074710646</c:v>
                </c:pt>
                <c:pt idx="1293">
                  <c:v>43910.916741435183</c:v>
                </c:pt>
                <c:pt idx="1294">
                  <c:v>43910.95840815972</c:v>
                </c:pt>
                <c:pt idx="1295">
                  <c:v>43911.000074884258</c:v>
                </c:pt>
                <c:pt idx="1296">
                  <c:v>43911.041741608795</c:v>
                </c:pt>
                <c:pt idx="1297">
                  <c:v>43911.083408333332</c:v>
                </c:pt>
                <c:pt idx="1298">
                  <c:v>43911.125075057869</c:v>
                </c:pt>
                <c:pt idx="1299">
                  <c:v>43911.166741782406</c:v>
                </c:pt>
                <c:pt idx="1300">
                  <c:v>43911.208408506944</c:v>
                </c:pt>
                <c:pt idx="1301">
                  <c:v>43911.250075231481</c:v>
                </c:pt>
                <c:pt idx="1302">
                  <c:v>43911.291741956018</c:v>
                </c:pt>
                <c:pt idx="1303">
                  <c:v>43911.333408680555</c:v>
                </c:pt>
                <c:pt idx="1304">
                  <c:v>43911.375075405093</c:v>
                </c:pt>
                <c:pt idx="1305">
                  <c:v>43911.41674212963</c:v>
                </c:pt>
                <c:pt idx="1306">
                  <c:v>43911.458408854167</c:v>
                </c:pt>
                <c:pt idx="1307">
                  <c:v>43911.500075578704</c:v>
                </c:pt>
                <c:pt idx="1308">
                  <c:v>43911.541742303241</c:v>
                </c:pt>
                <c:pt idx="1309">
                  <c:v>43911.583409027779</c:v>
                </c:pt>
                <c:pt idx="1310">
                  <c:v>43911.625075752316</c:v>
                </c:pt>
                <c:pt idx="1311">
                  <c:v>43911.666742476853</c:v>
                </c:pt>
                <c:pt idx="1312">
                  <c:v>43911.70840920139</c:v>
                </c:pt>
                <c:pt idx="1313">
                  <c:v>43911.750075925927</c:v>
                </c:pt>
                <c:pt idx="1314">
                  <c:v>43911.791742650465</c:v>
                </c:pt>
                <c:pt idx="1315">
                  <c:v>43911.833409375002</c:v>
                </c:pt>
                <c:pt idx="1316">
                  <c:v>43911.875076099539</c:v>
                </c:pt>
                <c:pt idx="1317">
                  <c:v>43911.916742824076</c:v>
                </c:pt>
                <c:pt idx="1318">
                  <c:v>43911.958409548613</c:v>
                </c:pt>
                <c:pt idx="1319">
                  <c:v>43912.000076273151</c:v>
                </c:pt>
                <c:pt idx="1320">
                  <c:v>43912.041742997688</c:v>
                </c:pt>
                <c:pt idx="1321">
                  <c:v>43912.083409722225</c:v>
                </c:pt>
                <c:pt idx="1322">
                  <c:v>43912.125076446762</c:v>
                </c:pt>
                <c:pt idx="1323">
                  <c:v>43912.166743171299</c:v>
                </c:pt>
                <c:pt idx="1324">
                  <c:v>43912.208409895837</c:v>
                </c:pt>
                <c:pt idx="1325">
                  <c:v>43912.250076620374</c:v>
                </c:pt>
                <c:pt idx="1326">
                  <c:v>43912.291743344904</c:v>
                </c:pt>
                <c:pt idx="1327">
                  <c:v>43912.333410069441</c:v>
                </c:pt>
                <c:pt idx="1328">
                  <c:v>43912.375076793978</c:v>
                </c:pt>
                <c:pt idx="1329">
                  <c:v>43912.416743518515</c:v>
                </c:pt>
                <c:pt idx="1330">
                  <c:v>43912.458410243053</c:v>
                </c:pt>
                <c:pt idx="1331">
                  <c:v>43912.50007696759</c:v>
                </c:pt>
                <c:pt idx="1332">
                  <c:v>43912.541743692127</c:v>
                </c:pt>
                <c:pt idx="1333">
                  <c:v>43912.583410416664</c:v>
                </c:pt>
                <c:pt idx="1334">
                  <c:v>43912.625077141201</c:v>
                </c:pt>
                <c:pt idx="1335">
                  <c:v>43912.666743865739</c:v>
                </c:pt>
                <c:pt idx="1336">
                  <c:v>43912.708410590276</c:v>
                </c:pt>
                <c:pt idx="1337">
                  <c:v>43912.750077314813</c:v>
                </c:pt>
                <c:pt idx="1338">
                  <c:v>43912.79174403935</c:v>
                </c:pt>
                <c:pt idx="1339">
                  <c:v>43912.833410763888</c:v>
                </c:pt>
                <c:pt idx="1340">
                  <c:v>43912.875077488425</c:v>
                </c:pt>
                <c:pt idx="1341">
                  <c:v>43912.916744212962</c:v>
                </c:pt>
                <c:pt idx="1342">
                  <c:v>43912.958410937499</c:v>
                </c:pt>
                <c:pt idx="1343">
                  <c:v>43913.000077662036</c:v>
                </c:pt>
                <c:pt idx="1344">
                  <c:v>43913.041744386574</c:v>
                </c:pt>
                <c:pt idx="1345">
                  <c:v>43913.083411111111</c:v>
                </c:pt>
                <c:pt idx="1346">
                  <c:v>43913.125077835648</c:v>
                </c:pt>
                <c:pt idx="1347">
                  <c:v>43913.166744560185</c:v>
                </c:pt>
                <c:pt idx="1348">
                  <c:v>43913.208411284722</c:v>
                </c:pt>
                <c:pt idx="1349">
                  <c:v>43913.25007800926</c:v>
                </c:pt>
                <c:pt idx="1350">
                  <c:v>43913.291744733797</c:v>
                </c:pt>
                <c:pt idx="1351">
                  <c:v>43913.333411458334</c:v>
                </c:pt>
                <c:pt idx="1352">
                  <c:v>43913.375078182871</c:v>
                </c:pt>
                <c:pt idx="1353">
                  <c:v>43913.416744907408</c:v>
                </c:pt>
                <c:pt idx="1354">
                  <c:v>43913.458411631946</c:v>
                </c:pt>
                <c:pt idx="1355">
                  <c:v>43913.500078356483</c:v>
                </c:pt>
                <c:pt idx="1356">
                  <c:v>43913.54174508102</c:v>
                </c:pt>
                <c:pt idx="1357">
                  <c:v>43913.583411805557</c:v>
                </c:pt>
                <c:pt idx="1358">
                  <c:v>43913.625078530094</c:v>
                </c:pt>
                <c:pt idx="1359">
                  <c:v>43913.666745254632</c:v>
                </c:pt>
                <c:pt idx="1360">
                  <c:v>43913.708411979169</c:v>
                </c:pt>
                <c:pt idx="1361">
                  <c:v>43913.750078703706</c:v>
                </c:pt>
                <c:pt idx="1362">
                  <c:v>43913.791745428243</c:v>
                </c:pt>
                <c:pt idx="1363">
                  <c:v>43913.833412152781</c:v>
                </c:pt>
                <c:pt idx="1364">
                  <c:v>43913.875078877318</c:v>
                </c:pt>
                <c:pt idx="1365">
                  <c:v>43913.916745601855</c:v>
                </c:pt>
                <c:pt idx="1366">
                  <c:v>43913.958412326392</c:v>
                </c:pt>
                <c:pt idx="1367">
                  <c:v>43914.000079050929</c:v>
                </c:pt>
                <c:pt idx="1368">
                  <c:v>43914.041745775467</c:v>
                </c:pt>
                <c:pt idx="1369">
                  <c:v>43914.083412499996</c:v>
                </c:pt>
                <c:pt idx="1370">
                  <c:v>43914.125079224534</c:v>
                </c:pt>
                <c:pt idx="1371">
                  <c:v>43914.166745949071</c:v>
                </c:pt>
                <c:pt idx="1372">
                  <c:v>43914.208412673608</c:v>
                </c:pt>
                <c:pt idx="1373">
                  <c:v>43914.250079398145</c:v>
                </c:pt>
                <c:pt idx="1374">
                  <c:v>43914.291746122683</c:v>
                </c:pt>
                <c:pt idx="1375">
                  <c:v>43914.33341284722</c:v>
                </c:pt>
                <c:pt idx="1376">
                  <c:v>43914.375079571757</c:v>
                </c:pt>
                <c:pt idx="1377">
                  <c:v>43914.416746296294</c:v>
                </c:pt>
                <c:pt idx="1378">
                  <c:v>43914.458413020831</c:v>
                </c:pt>
                <c:pt idx="1379">
                  <c:v>43914.500079745369</c:v>
                </c:pt>
                <c:pt idx="1380">
                  <c:v>43914.541746469906</c:v>
                </c:pt>
                <c:pt idx="1381">
                  <c:v>43914.583413194443</c:v>
                </c:pt>
                <c:pt idx="1382">
                  <c:v>43914.62507991898</c:v>
                </c:pt>
                <c:pt idx="1383">
                  <c:v>43914.666746643517</c:v>
                </c:pt>
                <c:pt idx="1384">
                  <c:v>43914.708413368055</c:v>
                </c:pt>
                <c:pt idx="1385">
                  <c:v>43914.750080092592</c:v>
                </c:pt>
                <c:pt idx="1386">
                  <c:v>43914.791746817129</c:v>
                </c:pt>
                <c:pt idx="1387">
                  <c:v>43914.833413541666</c:v>
                </c:pt>
                <c:pt idx="1388">
                  <c:v>43914.875080266203</c:v>
                </c:pt>
                <c:pt idx="1389">
                  <c:v>43914.916746990741</c:v>
                </c:pt>
                <c:pt idx="1390">
                  <c:v>43914.958413715278</c:v>
                </c:pt>
                <c:pt idx="1391">
                  <c:v>43915.000080439815</c:v>
                </c:pt>
                <c:pt idx="1392">
                  <c:v>43915.041747164352</c:v>
                </c:pt>
                <c:pt idx="1393">
                  <c:v>43915.083413888889</c:v>
                </c:pt>
                <c:pt idx="1394">
                  <c:v>43915.125080613427</c:v>
                </c:pt>
                <c:pt idx="1395">
                  <c:v>43915.166747337964</c:v>
                </c:pt>
                <c:pt idx="1396">
                  <c:v>43915.208414062501</c:v>
                </c:pt>
                <c:pt idx="1397">
                  <c:v>43915.250080787038</c:v>
                </c:pt>
                <c:pt idx="1398">
                  <c:v>43915.291747511576</c:v>
                </c:pt>
                <c:pt idx="1399">
                  <c:v>43915.333414236113</c:v>
                </c:pt>
                <c:pt idx="1400">
                  <c:v>43915.37508096065</c:v>
                </c:pt>
                <c:pt idx="1401">
                  <c:v>43915.416747685187</c:v>
                </c:pt>
                <c:pt idx="1402">
                  <c:v>43915.458414409724</c:v>
                </c:pt>
                <c:pt idx="1403">
                  <c:v>43915.500081134262</c:v>
                </c:pt>
                <c:pt idx="1404">
                  <c:v>43915.541747858799</c:v>
                </c:pt>
                <c:pt idx="1405">
                  <c:v>43915.583414583336</c:v>
                </c:pt>
                <c:pt idx="1406">
                  <c:v>43915.625081307873</c:v>
                </c:pt>
                <c:pt idx="1407">
                  <c:v>43915.66674803241</c:v>
                </c:pt>
                <c:pt idx="1408">
                  <c:v>43915.708414756948</c:v>
                </c:pt>
                <c:pt idx="1409">
                  <c:v>43915.750081481485</c:v>
                </c:pt>
                <c:pt idx="1410">
                  <c:v>43915.791748206022</c:v>
                </c:pt>
                <c:pt idx="1411">
                  <c:v>43915.833414930552</c:v>
                </c:pt>
                <c:pt idx="1412">
                  <c:v>43915.875081655089</c:v>
                </c:pt>
                <c:pt idx="1413">
                  <c:v>43915.916748379626</c:v>
                </c:pt>
                <c:pt idx="1414">
                  <c:v>43915.958415104164</c:v>
                </c:pt>
                <c:pt idx="1415">
                  <c:v>43916.000081828701</c:v>
                </c:pt>
                <c:pt idx="1416">
                  <c:v>43916.041748553238</c:v>
                </c:pt>
                <c:pt idx="1417">
                  <c:v>43916.083415277775</c:v>
                </c:pt>
                <c:pt idx="1418">
                  <c:v>43916.125082002312</c:v>
                </c:pt>
                <c:pt idx="1419">
                  <c:v>43916.16674872685</c:v>
                </c:pt>
                <c:pt idx="1420">
                  <c:v>43916.208415451387</c:v>
                </c:pt>
                <c:pt idx="1421">
                  <c:v>43916.250082175924</c:v>
                </c:pt>
                <c:pt idx="1422">
                  <c:v>43916.291748900461</c:v>
                </c:pt>
                <c:pt idx="1423">
                  <c:v>43916.333415624998</c:v>
                </c:pt>
                <c:pt idx="1424">
                  <c:v>43916.375082349536</c:v>
                </c:pt>
                <c:pt idx="1425">
                  <c:v>43916.416749074073</c:v>
                </c:pt>
                <c:pt idx="1426">
                  <c:v>43916.45841579861</c:v>
                </c:pt>
                <c:pt idx="1427">
                  <c:v>43916.500082523147</c:v>
                </c:pt>
                <c:pt idx="1428">
                  <c:v>43916.541749247684</c:v>
                </c:pt>
                <c:pt idx="1429">
                  <c:v>43916.583415972222</c:v>
                </c:pt>
                <c:pt idx="1430">
                  <c:v>43916.625082696759</c:v>
                </c:pt>
                <c:pt idx="1431">
                  <c:v>43916.666749421296</c:v>
                </c:pt>
                <c:pt idx="1432">
                  <c:v>43916.708416145833</c:v>
                </c:pt>
                <c:pt idx="1433">
                  <c:v>43916.750082870371</c:v>
                </c:pt>
                <c:pt idx="1434">
                  <c:v>43916.791749594908</c:v>
                </c:pt>
                <c:pt idx="1435">
                  <c:v>43916.833416319445</c:v>
                </c:pt>
                <c:pt idx="1436">
                  <c:v>43916.875083043982</c:v>
                </c:pt>
                <c:pt idx="1437">
                  <c:v>43916.916749768519</c:v>
                </c:pt>
                <c:pt idx="1438">
                  <c:v>43916.958416493057</c:v>
                </c:pt>
                <c:pt idx="1439">
                  <c:v>43917.000083217594</c:v>
                </c:pt>
                <c:pt idx="1440">
                  <c:v>43917.041749942131</c:v>
                </c:pt>
                <c:pt idx="1441">
                  <c:v>43917.083416666668</c:v>
                </c:pt>
                <c:pt idx="1442">
                  <c:v>43917.125083391205</c:v>
                </c:pt>
                <c:pt idx="1443">
                  <c:v>43917.166750115743</c:v>
                </c:pt>
                <c:pt idx="1444">
                  <c:v>43917.20841684028</c:v>
                </c:pt>
                <c:pt idx="1445">
                  <c:v>43917.250083564817</c:v>
                </c:pt>
                <c:pt idx="1446">
                  <c:v>43917.291750289354</c:v>
                </c:pt>
                <c:pt idx="1447">
                  <c:v>43917.333417013891</c:v>
                </c:pt>
                <c:pt idx="1448">
                  <c:v>43917.375083738429</c:v>
                </c:pt>
                <c:pt idx="1449">
                  <c:v>43917.416750462966</c:v>
                </c:pt>
                <c:pt idx="1450">
                  <c:v>43917.458417187503</c:v>
                </c:pt>
                <c:pt idx="1451">
                  <c:v>43917.50008391204</c:v>
                </c:pt>
                <c:pt idx="1452">
                  <c:v>43917.541750636577</c:v>
                </c:pt>
                <c:pt idx="1453">
                  <c:v>43917.583417361115</c:v>
                </c:pt>
                <c:pt idx="1454">
                  <c:v>43917.625084085645</c:v>
                </c:pt>
                <c:pt idx="1455">
                  <c:v>43917.666750810182</c:v>
                </c:pt>
                <c:pt idx="1456">
                  <c:v>43917.708417534719</c:v>
                </c:pt>
                <c:pt idx="1457">
                  <c:v>43917.750084259256</c:v>
                </c:pt>
                <c:pt idx="1458">
                  <c:v>43917.791750983793</c:v>
                </c:pt>
                <c:pt idx="1459">
                  <c:v>43917.833417708331</c:v>
                </c:pt>
                <c:pt idx="1460">
                  <c:v>43917.875084432868</c:v>
                </c:pt>
                <c:pt idx="1461">
                  <c:v>43917.916751157405</c:v>
                </c:pt>
                <c:pt idx="1462">
                  <c:v>43917.958417881942</c:v>
                </c:pt>
                <c:pt idx="1463">
                  <c:v>43918.00008460648</c:v>
                </c:pt>
                <c:pt idx="1464">
                  <c:v>43918.041751331017</c:v>
                </c:pt>
                <c:pt idx="1465">
                  <c:v>43918.083418055554</c:v>
                </c:pt>
                <c:pt idx="1466">
                  <c:v>43918.125084780091</c:v>
                </c:pt>
                <c:pt idx="1467">
                  <c:v>43918.166751504628</c:v>
                </c:pt>
                <c:pt idx="1468">
                  <c:v>43918.208418229166</c:v>
                </c:pt>
                <c:pt idx="1469">
                  <c:v>43918.250084953703</c:v>
                </c:pt>
                <c:pt idx="1470">
                  <c:v>43918.29175167824</c:v>
                </c:pt>
                <c:pt idx="1471">
                  <c:v>43918.333418402777</c:v>
                </c:pt>
                <c:pt idx="1472">
                  <c:v>43918.375085127314</c:v>
                </c:pt>
                <c:pt idx="1473">
                  <c:v>43918.416751851852</c:v>
                </c:pt>
                <c:pt idx="1474">
                  <c:v>43918.458418576389</c:v>
                </c:pt>
                <c:pt idx="1475">
                  <c:v>43918.500085300926</c:v>
                </c:pt>
                <c:pt idx="1476">
                  <c:v>43918.541752025463</c:v>
                </c:pt>
                <c:pt idx="1477">
                  <c:v>43918.58341875</c:v>
                </c:pt>
                <c:pt idx="1478">
                  <c:v>43918.625085474538</c:v>
                </c:pt>
                <c:pt idx="1479">
                  <c:v>43918.666752199075</c:v>
                </c:pt>
                <c:pt idx="1480">
                  <c:v>43918.708418923612</c:v>
                </c:pt>
                <c:pt idx="1481">
                  <c:v>43918.750085648149</c:v>
                </c:pt>
                <c:pt idx="1482">
                  <c:v>43918.791752372686</c:v>
                </c:pt>
                <c:pt idx="1483">
                  <c:v>43918.833419097224</c:v>
                </c:pt>
                <c:pt idx="1484">
                  <c:v>43918.875085821761</c:v>
                </c:pt>
                <c:pt idx="1485">
                  <c:v>43918.916752546298</c:v>
                </c:pt>
                <c:pt idx="1486">
                  <c:v>43918.958419270835</c:v>
                </c:pt>
                <c:pt idx="1487">
                  <c:v>43919.000085995373</c:v>
                </c:pt>
                <c:pt idx="1488">
                  <c:v>43919.04175271991</c:v>
                </c:pt>
                <c:pt idx="1489">
                  <c:v>43919.083419444447</c:v>
                </c:pt>
                <c:pt idx="1490">
                  <c:v>43919.125086168984</c:v>
                </c:pt>
                <c:pt idx="1491">
                  <c:v>43919.166752893521</c:v>
                </c:pt>
                <c:pt idx="1492">
                  <c:v>43919.208419618059</c:v>
                </c:pt>
                <c:pt idx="1493">
                  <c:v>43919.250086342596</c:v>
                </c:pt>
                <c:pt idx="1494">
                  <c:v>43919.291753067133</c:v>
                </c:pt>
                <c:pt idx="1495">
                  <c:v>43919.33341979167</c:v>
                </c:pt>
                <c:pt idx="1496">
                  <c:v>43919.3750865162</c:v>
                </c:pt>
                <c:pt idx="1497">
                  <c:v>43919.416753240737</c:v>
                </c:pt>
                <c:pt idx="1498">
                  <c:v>43919.458419965275</c:v>
                </c:pt>
                <c:pt idx="1499">
                  <c:v>43919.500086689812</c:v>
                </c:pt>
                <c:pt idx="1500">
                  <c:v>43919.541753414349</c:v>
                </c:pt>
                <c:pt idx="1501">
                  <c:v>43919.583420138886</c:v>
                </c:pt>
                <c:pt idx="1502">
                  <c:v>43919.625086863423</c:v>
                </c:pt>
                <c:pt idx="1503">
                  <c:v>43919.666753587961</c:v>
                </c:pt>
                <c:pt idx="1504">
                  <c:v>43919.708420312498</c:v>
                </c:pt>
                <c:pt idx="1505">
                  <c:v>43919.750087037035</c:v>
                </c:pt>
                <c:pt idx="1506">
                  <c:v>43919.791753761572</c:v>
                </c:pt>
                <c:pt idx="1507">
                  <c:v>43919.833420486109</c:v>
                </c:pt>
                <c:pt idx="1508">
                  <c:v>43919.875087210647</c:v>
                </c:pt>
                <c:pt idx="1509">
                  <c:v>43919.916753935184</c:v>
                </c:pt>
                <c:pt idx="1510">
                  <c:v>43919.958420659721</c:v>
                </c:pt>
                <c:pt idx="1511">
                  <c:v>43920.000087384258</c:v>
                </c:pt>
                <c:pt idx="1512">
                  <c:v>43920.041754108795</c:v>
                </c:pt>
                <c:pt idx="1513">
                  <c:v>43920.083420833333</c:v>
                </c:pt>
                <c:pt idx="1514">
                  <c:v>43920.12508755787</c:v>
                </c:pt>
                <c:pt idx="1515">
                  <c:v>43920.166754282407</c:v>
                </c:pt>
                <c:pt idx="1516">
                  <c:v>43920.208421006944</c:v>
                </c:pt>
                <c:pt idx="1517">
                  <c:v>43920.250087731481</c:v>
                </c:pt>
                <c:pt idx="1518">
                  <c:v>43920.291754456019</c:v>
                </c:pt>
                <c:pt idx="1519">
                  <c:v>43920.333421180556</c:v>
                </c:pt>
                <c:pt idx="1520">
                  <c:v>43920.375087905093</c:v>
                </c:pt>
                <c:pt idx="1521">
                  <c:v>43920.41675462963</c:v>
                </c:pt>
                <c:pt idx="1522">
                  <c:v>43920.458421354168</c:v>
                </c:pt>
                <c:pt idx="1523">
                  <c:v>43920.500088078705</c:v>
                </c:pt>
                <c:pt idx="1524">
                  <c:v>43920.541754803242</c:v>
                </c:pt>
                <c:pt idx="1525">
                  <c:v>43920.583421527779</c:v>
                </c:pt>
                <c:pt idx="1526">
                  <c:v>43920.625088252316</c:v>
                </c:pt>
                <c:pt idx="1527">
                  <c:v>43920.666754976854</c:v>
                </c:pt>
                <c:pt idx="1528">
                  <c:v>43920.708421701391</c:v>
                </c:pt>
                <c:pt idx="1529">
                  <c:v>43920.750088425928</c:v>
                </c:pt>
                <c:pt idx="1530">
                  <c:v>43920.791755150465</c:v>
                </c:pt>
                <c:pt idx="1531">
                  <c:v>43920.833421875002</c:v>
                </c:pt>
                <c:pt idx="1532">
                  <c:v>43920.87508859954</c:v>
                </c:pt>
                <c:pt idx="1533">
                  <c:v>43920.916755324077</c:v>
                </c:pt>
                <c:pt idx="1534">
                  <c:v>43920.958422048614</c:v>
                </c:pt>
                <c:pt idx="1535">
                  <c:v>43921.000088773151</c:v>
                </c:pt>
                <c:pt idx="1536">
                  <c:v>43921.041755497688</c:v>
                </c:pt>
                <c:pt idx="1537">
                  <c:v>43921.083422222226</c:v>
                </c:pt>
                <c:pt idx="1538">
                  <c:v>43921.125088946763</c:v>
                </c:pt>
                <c:pt idx="1539">
                  <c:v>43921.166755671293</c:v>
                </c:pt>
                <c:pt idx="1540">
                  <c:v>43921.20842239583</c:v>
                </c:pt>
                <c:pt idx="1541">
                  <c:v>43921.250089120367</c:v>
                </c:pt>
                <c:pt idx="1542">
                  <c:v>43921.291755844904</c:v>
                </c:pt>
                <c:pt idx="1543">
                  <c:v>43921.333422569442</c:v>
                </c:pt>
                <c:pt idx="1544">
                  <c:v>43921.375089293979</c:v>
                </c:pt>
                <c:pt idx="1545">
                  <c:v>43921.416756018516</c:v>
                </c:pt>
                <c:pt idx="1546">
                  <c:v>43921.458422743053</c:v>
                </c:pt>
                <c:pt idx="1547">
                  <c:v>43921.50008946759</c:v>
                </c:pt>
                <c:pt idx="1548">
                  <c:v>43921.541756192128</c:v>
                </c:pt>
                <c:pt idx="1549">
                  <c:v>43921.583422916665</c:v>
                </c:pt>
                <c:pt idx="1550">
                  <c:v>43921.625089641202</c:v>
                </c:pt>
                <c:pt idx="1551">
                  <c:v>43921.666756365739</c:v>
                </c:pt>
                <c:pt idx="1552">
                  <c:v>43921.708423090276</c:v>
                </c:pt>
                <c:pt idx="1553">
                  <c:v>43921.750089814814</c:v>
                </c:pt>
                <c:pt idx="1554">
                  <c:v>43921.791756539351</c:v>
                </c:pt>
                <c:pt idx="1555">
                  <c:v>43921.833423263888</c:v>
                </c:pt>
                <c:pt idx="1556">
                  <c:v>43921.875089988425</c:v>
                </c:pt>
                <c:pt idx="1557">
                  <c:v>43921.916756712963</c:v>
                </c:pt>
                <c:pt idx="1558">
                  <c:v>43921.9584234375</c:v>
                </c:pt>
                <c:pt idx="1559">
                  <c:v>43922.000090162037</c:v>
                </c:pt>
                <c:pt idx="1560">
                  <c:v>43922.041756886574</c:v>
                </c:pt>
                <c:pt idx="1561">
                  <c:v>43922.083423611111</c:v>
                </c:pt>
                <c:pt idx="1562">
                  <c:v>43922.125090335649</c:v>
                </c:pt>
                <c:pt idx="1563">
                  <c:v>43922.166757060186</c:v>
                </c:pt>
                <c:pt idx="1564">
                  <c:v>43922.208423784723</c:v>
                </c:pt>
                <c:pt idx="1565">
                  <c:v>43922.25009050926</c:v>
                </c:pt>
                <c:pt idx="1566">
                  <c:v>43922.291757233797</c:v>
                </c:pt>
                <c:pt idx="1567">
                  <c:v>43922.333423958335</c:v>
                </c:pt>
                <c:pt idx="1568">
                  <c:v>43922.375090682872</c:v>
                </c:pt>
                <c:pt idx="1569">
                  <c:v>43922.416757407409</c:v>
                </c:pt>
                <c:pt idx="1570">
                  <c:v>43922.458424131946</c:v>
                </c:pt>
                <c:pt idx="1571">
                  <c:v>43922.500090856483</c:v>
                </c:pt>
                <c:pt idx="1572">
                  <c:v>43922.541757581021</c:v>
                </c:pt>
                <c:pt idx="1573">
                  <c:v>43922.583424305558</c:v>
                </c:pt>
                <c:pt idx="1574">
                  <c:v>43922.625091030095</c:v>
                </c:pt>
                <c:pt idx="1575">
                  <c:v>43922.666757754632</c:v>
                </c:pt>
                <c:pt idx="1576">
                  <c:v>43922.708424479169</c:v>
                </c:pt>
                <c:pt idx="1577">
                  <c:v>43922.750091203707</c:v>
                </c:pt>
                <c:pt idx="1578">
                  <c:v>43922.791757928244</c:v>
                </c:pt>
                <c:pt idx="1579">
                  <c:v>43922.833424652781</c:v>
                </c:pt>
                <c:pt idx="1580">
                  <c:v>43922.875091377318</c:v>
                </c:pt>
                <c:pt idx="1581">
                  <c:v>43922.916758101848</c:v>
                </c:pt>
                <c:pt idx="1582">
                  <c:v>43922.958424826385</c:v>
                </c:pt>
                <c:pt idx="1583">
                  <c:v>43923.000091550923</c:v>
                </c:pt>
                <c:pt idx="1584">
                  <c:v>43923.04175827546</c:v>
                </c:pt>
                <c:pt idx="1585">
                  <c:v>43923.083424999997</c:v>
                </c:pt>
                <c:pt idx="1586">
                  <c:v>43923.125091724534</c:v>
                </c:pt>
                <c:pt idx="1587">
                  <c:v>43923.166758449071</c:v>
                </c:pt>
                <c:pt idx="1588">
                  <c:v>43923.208425173609</c:v>
                </c:pt>
                <c:pt idx="1589">
                  <c:v>43923.250091898146</c:v>
                </c:pt>
                <c:pt idx="1590">
                  <c:v>43923.291758622683</c:v>
                </c:pt>
                <c:pt idx="1591">
                  <c:v>43923.33342534722</c:v>
                </c:pt>
                <c:pt idx="1592">
                  <c:v>43923.375092071758</c:v>
                </c:pt>
                <c:pt idx="1593">
                  <c:v>43923.416758796295</c:v>
                </c:pt>
                <c:pt idx="1594">
                  <c:v>43923.458425520832</c:v>
                </c:pt>
                <c:pt idx="1595">
                  <c:v>43923.500092245369</c:v>
                </c:pt>
                <c:pt idx="1596">
                  <c:v>43923.541758969906</c:v>
                </c:pt>
                <c:pt idx="1597">
                  <c:v>43923.583425694444</c:v>
                </c:pt>
                <c:pt idx="1598">
                  <c:v>43923.625092418981</c:v>
                </c:pt>
                <c:pt idx="1599">
                  <c:v>43923.666759143518</c:v>
                </c:pt>
                <c:pt idx="1600">
                  <c:v>43923.708425868055</c:v>
                </c:pt>
                <c:pt idx="1601">
                  <c:v>43923.750092592592</c:v>
                </c:pt>
                <c:pt idx="1602">
                  <c:v>43923.79175931713</c:v>
                </c:pt>
                <c:pt idx="1603">
                  <c:v>43923.833426041667</c:v>
                </c:pt>
                <c:pt idx="1604">
                  <c:v>43923.875092766204</c:v>
                </c:pt>
                <c:pt idx="1605">
                  <c:v>43923.916759490741</c:v>
                </c:pt>
                <c:pt idx="1606">
                  <c:v>43923.958426215278</c:v>
                </c:pt>
                <c:pt idx="1607">
                  <c:v>43924.000092939816</c:v>
                </c:pt>
                <c:pt idx="1608">
                  <c:v>43924.041759664353</c:v>
                </c:pt>
                <c:pt idx="1609">
                  <c:v>43924.08342638889</c:v>
                </c:pt>
                <c:pt idx="1610">
                  <c:v>43924.125093113427</c:v>
                </c:pt>
                <c:pt idx="1611">
                  <c:v>43924.166759837964</c:v>
                </c:pt>
                <c:pt idx="1612">
                  <c:v>43924.208426562502</c:v>
                </c:pt>
                <c:pt idx="1613">
                  <c:v>43924.250093287039</c:v>
                </c:pt>
                <c:pt idx="1614">
                  <c:v>43924.291760011576</c:v>
                </c:pt>
                <c:pt idx="1615">
                  <c:v>43924.333426736113</c:v>
                </c:pt>
                <c:pt idx="1616">
                  <c:v>43924.375093460651</c:v>
                </c:pt>
                <c:pt idx="1617">
                  <c:v>43924.416760185188</c:v>
                </c:pt>
                <c:pt idx="1618">
                  <c:v>43924.458426909725</c:v>
                </c:pt>
                <c:pt idx="1619">
                  <c:v>43924.500093634262</c:v>
                </c:pt>
                <c:pt idx="1620">
                  <c:v>43924.541760358799</c:v>
                </c:pt>
                <c:pt idx="1621">
                  <c:v>43924.583427083337</c:v>
                </c:pt>
                <c:pt idx="1622">
                  <c:v>43924.625093807874</c:v>
                </c:pt>
                <c:pt idx="1623">
                  <c:v>43924.666760532411</c:v>
                </c:pt>
                <c:pt idx="1624">
                  <c:v>43924.708427256941</c:v>
                </c:pt>
                <c:pt idx="1625">
                  <c:v>43924.750093981478</c:v>
                </c:pt>
                <c:pt idx="1626">
                  <c:v>43924.791760706015</c:v>
                </c:pt>
                <c:pt idx="1627">
                  <c:v>43924.833427430553</c:v>
                </c:pt>
                <c:pt idx="1628">
                  <c:v>43924.87509415509</c:v>
                </c:pt>
                <c:pt idx="1629">
                  <c:v>43924.916760879627</c:v>
                </c:pt>
                <c:pt idx="1630">
                  <c:v>43924.958427604164</c:v>
                </c:pt>
                <c:pt idx="1631">
                  <c:v>43925.000094328701</c:v>
                </c:pt>
                <c:pt idx="1632">
                  <c:v>43925.041761053239</c:v>
                </c:pt>
                <c:pt idx="1633">
                  <c:v>43925.083427777776</c:v>
                </c:pt>
                <c:pt idx="1634">
                  <c:v>43925.125094502313</c:v>
                </c:pt>
                <c:pt idx="1635">
                  <c:v>43925.16676122685</c:v>
                </c:pt>
                <c:pt idx="1636">
                  <c:v>43925.208427951387</c:v>
                </c:pt>
                <c:pt idx="1637">
                  <c:v>43925.250094675925</c:v>
                </c:pt>
                <c:pt idx="1638">
                  <c:v>43925.291761400462</c:v>
                </c:pt>
                <c:pt idx="1639">
                  <c:v>43925.333428124999</c:v>
                </c:pt>
                <c:pt idx="1640">
                  <c:v>43925.375094849536</c:v>
                </c:pt>
                <c:pt idx="1641">
                  <c:v>43925.416761574073</c:v>
                </c:pt>
                <c:pt idx="1642">
                  <c:v>43925.458428298611</c:v>
                </c:pt>
                <c:pt idx="1643">
                  <c:v>43925.500095023148</c:v>
                </c:pt>
                <c:pt idx="1644">
                  <c:v>43925.541761747685</c:v>
                </c:pt>
                <c:pt idx="1645">
                  <c:v>43925.583428472222</c:v>
                </c:pt>
                <c:pt idx="1646">
                  <c:v>43925.62509519676</c:v>
                </c:pt>
                <c:pt idx="1647">
                  <c:v>43925.666761921297</c:v>
                </c:pt>
                <c:pt idx="1648">
                  <c:v>43925.708428645834</c:v>
                </c:pt>
                <c:pt idx="1649">
                  <c:v>43925.750095370371</c:v>
                </c:pt>
                <c:pt idx="1650">
                  <c:v>43925.791762094908</c:v>
                </c:pt>
                <c:pt idx="1651">
                  <c:v>43925.833428819446</c:v>
                </c:pt>
                <c:pt idx="1652">
                  <c:v>43925.875095543983</c:v>
                </c:pt>
                <c:pt idx="1653">
                  <c:v>43925.91676226852</c:v>
                </c:pt>
                <c:pt idx="1654">
                  <c:v>43925.958428993057</c:v>
                </c:pt>
                <c:pt idx="1655">
                  <c:v>43926.000095717594</c:v>
                </c:pt>
                <c:pt idx="1656">
                  <c:v>43926.041762442132</c:v>
                </c:pt>
                <c:pt idx="1657">
                  <c:v>43926.083429166669</c:v>
                </c:pt>
                <c:pt idx="1658">
                  <c:v>43926.125095891206</c:v>
                </c:pt>
                <c:pt idx="1659">
                  <c:v>43926.166762615743</c:v>
                </c:pt>
                <c:pt idx="1660">
                  <c:v>43926.20842934028</c:v>
                </c:pt>
                <c:pt idx="1661">
                  <c:v>43926.250096064818</c:v>
                </c:pt>
                <c:pt idx="1662">
                  <c:v>43926.291762789355</c:v>
                </c:pt>
                <c:pt idx="1663">
                  <c:v>43926.333429513892</c:v>
                </c:pt>
                <c:pt idx="1664">
                  <c:v>43926.375096238429</c:v>
                </c:pt>
                <c:pt idx="1665">
                  <c:v>43926.416762962966</c:v>
                </c:pt>
                <c:pt idx="1666">
                  <c:v>43926.458429687496</c:v>
                </c:pt>
                <c:pt idx="1667">
                  <c:v>43926.500096412034</c:v>
                </c:pt>
                <c:pt idx="1668">
                  <c:v>43926.541763136571</c:v>
                </c:pt>
                <c:pt idx="1669">
                  <c:v>43926.583429861108</c:v>
                </c:pt>
                <c:pt idx="1670">
                  <c:v>43926.625096585645</c:v>
                </c:pt>
                <c:pt idx="1671">
                  <c:v>43926.666763310182</c:v>
                </c:pt>
                <c:pt idx="1672">
                  <c:v>43926.70843003472</c:v>
                </c:pt>
                <c:pt idx="1673">
                  <c:v>43926.750096759257</c:v>
                </c:pt>
                <c:pt idx="1674">
                  <c:v>43926.791763483794</c:v>
                </c:pt>
                <c:pt idx="1675">
                  <c:v>43926.833430208331</c:v>
                </c:pt>
                <c:pt idx="1676">
                  <c:v>43926.875096932868</c:v>
                </c:pt>
                <c:pt idx="1677">
                  <c:v>43926.916763657406</c:v>
                </c:pt>
                <c:pt idx="1678">
                  <c:v>43926.958430381943</c:v>
                </c:pt>
                <c:pt idx="1679">
                  <c:v>43927.00009710648</c:v>
                </c:pt>
                <c:pt idx="1680">
                  <c:v>43927.041763831017</c:v>
                </c:pt>
                <c:pt idx="1681">
                  <c:v>43927.083430555555</c:v>
                </c:pt>
                <c:pt idx="1682">
                  <c:v>43927.125097280092</c:v>
                </c:pt>
                <c:pt idx="1683">
                  <c:v>43927.166764004629</c:v>
                </c:pt>
                <c:pt idx="1684">
                  <c:v>43927.208430729166</c:v>
                </c:pt>
                <c:pt idx="1685">
                  <c:v>43927.250097453703</c:v>
                </c:pt>
                <c:pt idx="1686">
                  <c:v>43927.291764178241</c:v>
                </c:pt>
                <c:pt idx="1687">
                  <c:v>43927.333430902778</c:v>
                </c:pt>
                <c:pt idx="1688">
                  <c:v>43927.375097627315</c:v>
                </c:pt>
                <c:pt idx="1689">
                  <c:v>43927.416764351852</c:v>
                </c:pt>
                <c:pt idx="1690">
                  <c:v>43927.458431076389</c:v>
                </c:pt>
                <c:pt idx="1691">
                  <c:v>43927.500097800927</c:v>
                </c:pt>
                <c:pt idx="1692">
                  <c:v>43927.541764525464</c:v>
                </c:pt>
                <c:pt idx="1693">
                  <c:v>43927.583431250001</c:v>
                </c:pt>
                <c:pt idx="1694">
                  <c:v>43927.625097974538</c:v>
                </c:pt>
                <c:pt idx="1695">
                  <c:v>43927.666764699075</c:v>
                </c:pt>
                <c:pt idx="1696">
                  <c:v>43927.708431423613</c:v>
                </c:pt>
                <c:pt idx="1697">
                  <c:v>43927.75009814815</c:v>
                </c:pt>
                <c:pt idx="1698">
                  <c:v>43927.791764872687</c:v>
                </c:pt>
                <c:pt idx="1699">
                  <c:v>43927.833431597224</c:v>
                </c:pt>
                <c:pt idx="1700">
                  <c:v>43927.875098321761</c:v>
                </c:pt>
                <c:pt idx="1701">
                  <c:v>43927.916765046299</c:v>
                </c:pt>
                <c:pt idx="1702">
                  <c:v>43927.958431770836</c:v>
                </c:pt>
                <c:pt idx="1703">
                  <c:v>43928.000098495373</c:v>
                </c:pt>
                <c:pt idx="1704">
                  <c:v>43928.04176521991</c:v>
                </c:pt>
                <c:pt idx="1705">
                  <c:v>43928.083431944448</c:v>
                </c:pt>
                <c:pt idx="1706">
                  <c:v>43928.125098668985</c:v>
                </c:pt>
                <c:pt idx="1707">
                  <c:v>43928.166765393522</c:v>
                </c:pt>
                <c:pt idx="1708">
                  <c:v>43928.208432118059</c:v>
                </c:pt>
                <c:pt idx="1709">
                  <c:v>43928.250098842589</c:v>
                </c:pt>
                <c:pt idx="1710">
                  <c:v>43928.291765567126</c:v>
                </c:pt>
                <c:pt idx="1711">
                  <c:v>43928.333432291663</c:v>
                </c:pt>
                <c:pt idx="1712">
                  <c:v>43928.375099016201</c:v>
                </c:pt>
                <c:pt idx="1713">
                  <c:v>43928.416765740738</c:v>
                </c:pt>
                <c:pt idx="1714">
                  <c:v>43928.458432465275</c:v>
                </c:pt>
                <c:pt idx="1715">
                  <c:v>43928.500099189812</c:v>
                </c:pt>
                <c:pt idx="1716">
                  <c:v>43928.54176591435</c:v>
                </c:pt>
                <c:pt idx="1717">
                  <c:v>43928.583432638887</c:v>
                </c:pt>
                <c:pt idx="1718">
                  <c:v>43928.625099363424</c:v>
                </c:pt>
                <c:pt idx="1719">
                  <c:v>43928.666766087961</c:v>
                </c:pt>
                <c:pt idx="1720">
                  <c:v>43928.708432812498</c:v>
                </c:pt>
                <c:pt idx="1721">
                  <c:v>43928.750099537036</c:v>
                </c:pt>
                <c:pt idx="1722">
                  <c:v>43928.791766261573</c:v>
                </c:pt>
                <c:pt idx="1723">
                  <c:v>43928.83343298611</c:v>
                </c:pt>
                <c:pt idx="1724">
                  <c:v>43928.875099710647</c:v>
                </c:pt>
                <c:pt idx="1725">
                  <c:v>43928.916766435184</c:v>
                </c:pt>
                <c:pt idx="1726">
                  <c:v>43928.958433159722</c:v>
                </c:pt>
                <c:pt idx="1727">
                  <c:v>43929.000099884259</c:v>
                </c:pt>
                <c:pt idx="1728">
                  <c:v>43929.041766608796</c:v>
                </c:pt>
                <c:pt idx="1729">
                  <c:v>43929.083433333333</c:v>
                </c:pt>
                <c:pt idx="1730">
                  <c:v>43929.12510005787</c:v>
                </c:pt>
                <c:pt idx="1731">
                  <c:v>43929.166766782408</c:v>
                </c:pt>
                <c:pt idx="1732">
                  <c:v>43929.208433506945</c:v>
                </c:pt>
                <c:pt idx="1733">
                  <c:v>43929.250100231482</c:v>
                </c:pt>
                <c:pt idx="1734">
                  <c:v>43929.291766956019</c:v>
                </c:pt>
                <c:pt idx="1735">
                  <c:v>43929.333433680556</c:v>
                </c:pt>
                <c:pt idx="1736">
                  <c:v>43929.375100405094</c:v>
                </c:pt>
                <c:pt idx="1737">
                  <c:v>43929.416767129631</c:v>
                </c:pt>
                <c:pt idx="1738">
                  <c:v>43929.458433854168</c:v>
                </c:pt>
                <c:pt idx="1739">
                  <c:v>43929.500100578705</c:v>
                </c:pt>
                <c:pt idx="1740">
                  <c:v>43929.541767303243</c:v>
                </c:pt>
                <c:pt idx="1741">
                  <c:v>43929.58343402778</c:v>
                </c:pt>
                <c:pt idx="1742">
                  <c:v>43929.625100752317</c:v>
                </c:pt>
                <c:pt idx="1743">
                  <c:v>43929.666767476854</c:v>
                </c:pt>
                <c:pt idx="1744">
                  <c:v>43929.708434201391</c:v>
                </c:pt>
                <c:pt idx="1745">
                  <c:v>43929.750100925929</c:v>
                </c:pt>
                <c:pt idx="1746">
                  <c:v>43929.791767650466</c:v>
                </c:pt>
                <c:pt idx="1747">
                  <c:v>43929.833434375003</c:v>
                </c:pt>
                <c:pt idx="1748">
                  <c:v>43929.87510109954</c:v>
                </c:pt>
                <c:pt idx="1749">
                  <c:v>43929.916767824077</c:v>
                </c:pt>
                <c:pt idx="1750">
                  <c:v>43929.958434548615</c:v>
                </c:pt>
                <c:pt idx="1751">
                  <c:v>43930.000101273145</c:v>
                </c:pt>
                <c:pt idx="1752">
                  <c:v>43930.041767997682</c:v>
                </c:pt>
                <c:pt idx="1753">
                  <c:v>43930.083434722219</c:v>
                </c:pt>
                <c:pt idx="1754">
                  <c:v>43930.125101446756</c:v>
                </c:pt>
                <c:pt idx="1755">
                  <c:v>43930.166768171293</c:v>
                </c:pt>
                <c:pt idx="1756">
                  <c:v>43930.208434895831</c:v>
                </c:pt>
                <c:pt idx="1757">
                  <c:v>43930.250101620368</c:v>
                </c:pt>
                <c:pt idx="1758">
                  <c:v>43930.291768344905</c:v>
                </c:pt>
                <c:pt idx="1759">
                  <c:v>43930.333435069442</c:v>
                </c:pt>
                <c:pt idx="1760">
                  <c:v>43930.375101793979</c:v>
                </c:pt>
                <c:pt idx="1761">
                  <c:v>43930.416768518517</c:v>
                </c:pt>
                <c:pt idx="1762">
                  <c:v>43930.458435243054</c:v>
                </c:pt>
                <c:pt idx="1763">
                  <c:v>43930.500101967591</c:v>
                </c:pt>
                <c:pt idx="1764">
                  <c:v>43930.541768692128</c:v>
                </c:pt>
                <c:pt idx="1765">
                  <c:v>43930.583435416665</c:v>
                </c:pt>
                <c:pt idx="1766">
                  <c:v>43930.625102141203</c:v>
                </c:pt>
                <c:pt idx="1767">
                  <c:v>43930.66676886574</c:v>
                </c:pt>
                <c:pt idx="1768">
                  <c:v>43930.708435590277</c:v>
                </c:pt>
                <c:pt idx="1769">
                  <c:v>43930.750102314814</c:v>
                </c:pt>
                <c:pt idx="1770">
                  <c:v>43930.791769039351</c:v>
                </c:pt>
                <c:pt idx="1771">
                  <c:v>43930.833435763889</c:v>
                </c:pt>
                <c:pt idx="1772">
                  <c:v>43930.875102488426</c:v>
                </c:pt>
                <c:pt idx="1773">
                  <c:v>43930.916769212963</c:v>
                </c:pt>
                <c:pt idx="1774">
                  <c:v>43930.9584359375</c:v>
                </c:pt>
                <c:pt idx="1775">
                  <c:v>43931.000102662038</c:v>
                </c:pt>
                <c:pt idx="1776">
                  <c:v>43931.041769386575</c:v>
                </c:pt>
                <c:pt idx="1777">
                  <c:v>43931.083436111112</c:v>
                </c:pt>
                <c:pt idx="1778">
                  <c:v>43931.125102835649</c:v>
                </c:pt>
                <c:pt idx="1779">
                  <c:v>43931.166769560186</c:v>
                </c:pt>
                <c:pt idx="1780">
                  <c:v>43931.208436284724</c:v>
                </c:pt>
                <c:pt idx="1781">
                  <c:v>43931.250103009261</c:v>
                </c:pt>
                <c:pt idx="1782">
                  <c:v>43931.291769733798</c:v>
                </c:pt>
                <c:pt idx="1783">
                  <c:v>43931.333436458335</c:v>
                </c:pt>
                <c:pt idx="1784">
                  <c:v>43931.375103182872</c:v>
                </c:pt>
                <c:pt idx="1785">
                  <c:v>43931.41676990741</c:v>
                </c:pt>
                <c:pt idx="1786">
                  <c:v>43931.458436631947</c:v>
                </c:pt>
                <c:pt idx="1787">
                  <c:v>43931.500103356484</c:v>
                </c:pt>
                <c:pt idx="1788">
                  <c:v>43931.541770081021</c:v>
                </c:pt>
                <c:pt idx="1789">
                  <c:v>43931.583436805558</c:v>
                </c:pt>
                <c:pt idx="1790">
                  <c:v>43931.625103530096</c:v>
                </c:pt>
                <c:pt idx="1791">
                  <c:v>43931.666770254633</c:v>
                </c:pt>
                <c:pt idx="1792">
                  <c:v>43931.70843697917</c:v>
                </c:pt>
                <c:pt idx="1793">
                  <c:v>43931.750103703707</c:v>
                </c:pt>
                <c:pt idx="1794">
                  <c:v>43931.791770428237</c:v>
                </c:pt>
                <c:pt idx="1795">
                  <c:v>43931.833437152774</c:v>
                </c:pt>
                <c:pt idx="1796">
                  <c:v>43931.875103877312</c:v>
                </c:pt>
                <c:pt idx="1797">
                  <c:v>43931.916770601849</c:v>
                </c:pt>
                <c:pt idx="1798">
                  <c:v>43931.958437326386</c:v>
                </c:pt>
                <c:pt idx="1799">
                  <c:v>43932.000104050923</c:v>
                </c:pt>
                <c:pt idx="1800">
                  <c:v>43932.04177077546</c:v>
                </c:pt>
                <c:pt idx="1801">
                  <c:v>43932.083437499998</c:v>
                </c:pt>
                <c:pt idx="1802">
                  <c:v>43932.125104224535</c:v>
                </c:pt>
                <c:pt idx="1803">
                  <c:v>43932.166770949072</c:v>
                </c:pt>
                <c:pt idx="1804">
                  <c:v>43932.208437673609</c:v>
                </c:pt>
                <c:pt idx="1805">
                  <c:v>43932.250104398147</c:v>
                </c:pt>
                <c:pt idx="1806">
                  <c:v>43932.291771122684</c:v>
                </c:pt>
                <c:pt idx="1807">
                  <c:v>43932.333437847221</c:v>
                </c:pt>
                <c:pt idx="1808">
                  <c:v>43932.375104571758</c:v>
                </c:pt>
                <c:pt idx="1809">
                  <c:v>43932.416771296295</c:v>
                </c:pt>
                <c:pt idx="1810">
                  <c:v>43932.458438020833</c:v>
                </c:pt>
                <c:pt idx="1811">
                  <c:v>43932.50010474537</c:v>
                </c:pt>
                <c:pt idx="1812">
                  <c:v>43932.541771469907</c:v>
                </c:pt>
                <c:pt idx="1813">
                  <c:v>43932.583438194444</c:v>
                </c:pt>
                <c:pt idx="1814">
                  <c:v>43932.625104918981</c:v>
                </c:pt>
                <c:pt idx="1815">
                  <c:v>43932.666771643519</c:v>
                </c:pt>
                <c:pt idx="1816">
                  <c:v>43932.708438368056</c:v>
                </c:pt>
                <c:pt idx="1817">
                  <c:v>43932.750105092593</c:v>
                </c:pt>
                <c:pt idx="1818">
                  <c:v>43932.79177181713</c:v>
                </c:pt>
                <c:pt idx="1819">
                  <c:v>43932.833438541667</c:v>
                </c:pt>
                <c:pt idx="1820">
                  <c:v>43932.875105266205</c:v>
                </c:pt>
                <c:pt idx="1821">
                  <c:v>43932.916771990742</c:v>
                </c:pt>
                <c:pt idx="1822">
                  <c:v>43932.958438715279</c:v>
                </c:pt>
                <c:pt idx="1823">
                  <c:v>43933.000105439816</c:v>
                </c:pt>
                <c:pt idx="1824">
                  <c:v>43933.041772164353</c:v>
                </c:pt>
                <c:pt idx="1825">
                  <c:v>43933.083438888891</c:v>
                </c:pt>
                <c:pt idx="1826">
                  <c:v>43933.125105613428</c:v>
                </c:pt>
                <c:pt idx="1827">
                  <c:v>43933.166772337965</c:v>
                </c:pt>
                <c:pt idx="1828">
                  <c:v>43933.208439062502</c:v>
                </c:pt>
                <c:pt idx="1829">
                  <c:v>43933.25010578704</c:v>
                </c:pt>
                <c:pt idx="1830">
                  <c:v>43933.291772511577</c:v>
                </c:pt>
                <c:pt idx="1831">
                  <c:v>43933.333439236114</c:v>
                </c:pt>
                <c:pt idx="1832">
                  <c:v>43933.375105960651</c:v>
                </c:pt>
                <c:pt idx="1833">
                  <c:v>43933.416772685188</c:v>
                </c:pt>
                <c:pt idx="1834">
                  <c:v>43933.458439409726</c:v>
                </c:pt>
                <c:pt idx="1835">
                  <c:v>43933.500106134263</c:v>
                </c:pt>
                <c:pt idx="1836">
                  <c:v>43933.541772858793</c:v>
                </c:pt>
                <c:pt idx="1837">
                  <c:v>43933.58343958333</c:v>
                </c:pt>
                <c:pt idx="1838">
                  <c:v>43933.625106307867</c:v>
                </c:pt>
                <c:pt idx="1839">
                  <c:v>43933.666773032404</c:v>
                </c:pt>
                <c:pt idx="1840">
                  <c:v>43933.708439756942</c:v>
                </c:pt>
                <c:pt idx="1841">
                  <c:v>43933.750106481479</c:v>
                </c:pt>
                <c:pt idx="1842">
                  <c:v>43933.791773206016</c:v>
                </c:pt>
                <c:pt idx="1843">
                  <c:v>43933.833439930553</c:v>
                </c:pt>
                <c:pt idx="1844">
                  <c:v>43933.87510665509</c:v>
                </c:pt>
                <c:pt idx="1845">
                  <c:v>43933.916773379628</c:v>
                </c:pt>
                <c:pt idx="1846">
                  <c:v>43933.958440104165</c:v>
                </c:pt>
                <c:pt idx="1847">
                  <c:v>43934.000106828702</c:v>
                </c:pt>
                <c:pt idx="1848">
                  <c:v>43934.041773553239</c:v>
                </c:pt>
                <c:pt idx="1849">
                  <c:v>43934.083440277776</c:v>
                </c:pt>
                <c:pt idx="1850">
                  <c:v>43934.125107002314</c:v>
                </c:pt>
                <c:pt idx="1851">
                  <c:v>43934.166773726851</c:v>
                </c:pt>
                <c:pt idx="1852">
                  <c:v>43934.208440451388</c:v>
                </c:pt>
                <c:pt idx="1853">
                  <c:v>43934.250107175925</c:v>
                </c:pt>
                <c:pt idx="1854">
                  <c:v>43934.291773900462</c:v>
                </c:pt>
                <c:pt idx="1855">
                  <c:v>43934.333440625</c:v>
                </c:pt>
                <c:pt idx="1856">
                  <c:v>43934.375107349537</c:v>
                </c:pt>
                <c:pt idx="1857">
                  <c:v>43934.416774074074</c:v>
                </c:pt>
                <c:pt idx="1858">
                  <c:v>43934.458440798611</c:v>
                </c:pt>
                <c:pt idx="1859">
                  <c:v>43934.500107523148</c:v>
                </c:pt>
                <c:pt idx="1860">
                  <c:v>43934.541774247686</c:v>
                </c:pt>
                <c:pt idx="1861">
                  <c:v>43934.583440972223</c:v>
                </c:pt>
                <c:pt idx="1862">
                  <c:v>43934.62510769676</c:v>
                </c:pt>
                <c:pt idx="1863">
                  <c:v>43934.666774421297</c:v>
                </c:pt>
                <c:pt idx="1864">
                  <c:v>43934.708441145835</c:v>
                </c:pt>
                <c:pt idx="1865">
                  <c:v>43934.750107870372</c:v>
                </c:pt>
                <c:pt idx="1866">
                  <c:v>43934.791774594909</c:v>
                </c:pt>
                <c:pt idx="1867">
                  <c:v>43934.833441319446</c:v>
                </c:pt>
                <c:pt idx="1868">
                  <c:v>43934.875108043983</c:v>
                </c:pt>
                <c:pt idx="1869">
                  <c:v>43934.916774768521</c:v>
                </c:pt>
                <c:pt idx="1870">
                  <c:v>43934.958441493058</c:v>
                </c:pt>
                <c:pt idx="1871">
                  <c:v>43935.000108217595</c:v>
                </c:pt>
                <c:pt idx="1872">
                  <c:v>43935.041774942132</c:v>
                </c:pt>
                <c:pt idx="1873">
                  <c:v>43935.083441666669</c:v>
                </c:pt>
                <c:pt idx="1874">
                  <c:v>43935.125108391207</c:v>
                </c:pt>
                <c:pt idx="1875">
                  <c:v>43935.166775115744</c:v>
                </c:pt>
                <c:pt idx="1876">
                  <c:v>43935.208441840281</c:v>
                </c:pt>
                <c:pt idx="1877">
                  <c:v>43935.250108564818</c:v>
                </c:pt>
                <c:pt idx="1878">
                  <c:v>43935.291775289355</c:v>
                </c:pt>
                <c:pt idx="1879">
                  <c:v>43935.333442013885</c:v>
                </c:pt>
                <c:pt idx="1880">
                  <c:v>43935.375108738423</c:v>
                </c:pt>
                <c:pt idx="1881">
                  <c:v>43935.41677546296</c:v>
                </c:pt>
                <c:pt idx="1882">
                  <c:v>43935.458442187497</c:v>
                </c:pt>
                <c:pt idx="1883">
                  <c:v>43935.500108912034</c:v>
                </c:pt>
                <c:pt idx="1884">
                  <c:v>43935.541775636571</c:v>
                </c:pt>
                <c:pt idx="1885">
                  <c:v>43935.583442361109</c:v>
                </c:pt>
                <c:pt idx="1886">
                  <c:v>43935.625109085646</c:v>
                </c:pt>
                <c:pt idx="1887">
                  <c:v>43935.666775810183</c:v>
                </c:pt>
                <c:pt idx="1888">
                  <c:v>43935.70844253472</c:v>
                </c:pt>
                <c:pt idx="1889">
                  <c:v>43935.750109259257</c:v>
                </c:pt>
                <c:pt idx="1890">
                  <c:v>43935.791775983795</c:v>
                </c:pt>
                <c:pt idx="1891">
                  <c:v>43935.833442708332</c:v>
                </c:pt>
                <c:pt idx="1892">
                  <c:v>43935.875109432869</c:v>
                </c:pt>
                <c:pt idx="1893">
                  <c:v>43935.916776157406</c:v>
                </c:pt>
                <c:pt idx="1894">
                  <c:v>43935.958442881943</c:v>
                </c:pt>
                <c:pt idx="1895">
                  <c:v>43936.000109606481</c:v>
                </c:pt>
                <c:pt idx="1896">
                  <c:v>43936.041776331018</c:v>
                </c:pt>
                <c:pt idx="1897">
                  <c:v>43936.083443055555</c:v>
                </c:pt>
                <c:pt idx="1898">
                  <c:v>43936.125109780092</c:v>
                </c:pt>
                <c:pt idx="1899">
                  <c:v>43936.16677650463</c:v>
                </c:pt>
                <c:pt idx="1900">
                  <c:v>43936.208443229167</c:v>
                </c:pt>
                <c:pt idx="1901">
                  <c:v>43936.250109953704</c:v>
                </c:pt>
                <c:pt idx="1902">
                  <c:v>43936.291776678241</c:v>
                </c:pt>
                <c:pt idx="1903">
                  <c:v>43936.333443402778</c:v>
                </c:pt>
                <c:pt idx="1904">
                  <c:v>43936.375110127316</c:v>
                </c:pt>
                <c:pt idx="1905">
                  <c:v>43936.416776851853</c:v>
                </c:pt>
                <c:pt idx="1906">
                  <c:v>43936.45844357639</c:v>
                </c:pt>
                <c:pt idx="1907">
                  <c:v>43936.500110300927</c:v>
                </c:pt>
                <c:pt idx="1908">
                  <c:v>43936.541777025464</c:v>
                </c:pt>
                <c:pt idx="1909">
                  <c:v>43936.583443750002</c:v>
                </c:pt>
                <c:pt idx="1910">
                  <c:v>43936.625110474539</c:v>
                </c:pt>
                <c:pt idx="1911">
                  <c:v>43936.666777199076</c:v>
                </c:pt>
                <c:pt idx="1912">
                  <c:v>43936.708443923613</c:v>
                </c:pt>
                <c:pt idx="1913">
                  <c:v>43936.75011064815</c:v>
                </c:pt>
                <c:pt idx="1914">
                  <c:v>43936.791777372688</c:v>
                </c:pt>
                <c:pt idx="1915">
                  <c:v>43936.833444097225</c:v>
                </c:pt>
                <c:pt idx="1916">
                  <c:v>43936.875110821762</c:v>
                </c:pt>
                <c:pt idx="1917">
                  <c:v>43936.916777546299</c:v>
                </c:pt>
                <c:pt idx="1918">
                  <c:v>43936.958444270836</c:v>
                </c:pt>
                <c:pt idx="1919">
                  <c:v>43937.000110995374</c:v>
                </c:pt>
                <c:pt idx="1920">
                  <c:v>43937.041777719911</c:v>
                </c:pt>
                <c:pt idx="1921">
                  <c:v>43937.083444444441</c:v>
                </c:pt>
                <c:pt idx="1922">
                  <c:v>43937.125111168978</c:v>
                </c:pt>
                <c:pt idx="1923">
                  <c:v>43937.166777893515</c:v>
                </c:pt>
                <c:pt idx="1924">
                  <c:v>43937.208444618052</c:v>
                </c:pt>
                <c:pt idx="1925">
                  <c:v>43937.25011134259</c:v>
                </c:pt>
                <c:pt idx="1926">
                  <c:v>43937.291778067127</c:v>
                </c:pt>
                <c:pt idx="1927">
                  <c:v>43937.333444791664</c:v>
                </c:pt>
                <c:pt idx="1928">
                  <c:v>43937.375111516201</c:v>
                </c:pt>
                <c:pt idx="1929">
                  <c:v>43937.416778240738</c:v>
                </c:pt>
                <c:pt idx="1930">
                  <c:v>43937.458444965276</c:v>
                </c:pt>
                <c:pt idx="1931">
                  <c:v>43937.500111689813</c:v>
                </c:pt>
                <c:pt idx="1932">
                  <c:v>43937.54177841435</c:v>
                </c:pt>
                <c:pt idx="1933">
                  <c:v>43937.583445138887</c:v>
                </c:pt>
                <c:pt idx="1934">
                  <c:v>43937.625111863425</c:v>
                </c:pt>
                <c:pt idx="1935">
                  <c:v>43937.666778587962</c:v>
                </c:pt>
                <c:pt idx="1936">
                  <c:v>43937.708445312499</c:v>
                </c:pt>
                <c:pt idx="1937">
                  <c:v>43937.750112037036</c:v>
                </c:pt>
                <c:pt idx="1938">
                  <c:v>43937.791778761573</c:v>
                </c:pt>
                <c:pt idx="1939">
                  <c:v>43937.833445486111</c:v>
                </c:pt>
                <c:pt idx="1940">
                  <c:v>43937.875112210648</c:v>
                </c:pt>
                <c:pt idx="1941">
                  <c:v>43937.916778935185</c:v>
                </c:pt>
                <c:pt idx="1942">
                  <c:v>43937.958445659722</c:v>
                </c:pt>
                <c:pt idx="1943">
                  <c:v>43938.000112384259</c:v>
                </c:pt>
                <c:pt idx="1944">
                  <c:v>43938.041779108797</c:v>
                </c:pt>
                <c:pt idx="1945">
                  <c:v>43938.083445833334</c:v>
                </c:pt>
                <c:pt idx="1946">
                  <c:v>43938.125112557871</c:v>
                </c:pt>
                <c:pt idx="1947">
                  <c:v>43938.166779282408</c:v>
                </c:pt>
                <c:pt idx="1948">
                  <c:v>43938.208446006945</c:v>
                </c:pt>
                <c:pt idx="1949">
                  <c:v>43938.250112731483</c:v>
                </c:pt>
                <c:pt idx="1950">
                  <c:v>43938.29177945602</c:v>
                </c:pt>
                <c:pt idx="1951">
                  <c:v>43938.333446180557</c:v>
                </c:pt>
                <c:pt idx="1952">
                  <c:v>43938.375112905094</c:v>
                </c:pt>
                <c:pt idx="1953">
                  <c:v>43938.416779629631</c:v>
                </c:pt>
                <c:pt idx="1954">
                  <c:v>43938.458446354169</c:v>
                </c:pt>
                <c:pt idx="1955">
                  <c:v>43938.500113078706</c:v>
                </c:pt>
                <c:pt idx="1956">
                  <c:v>43938.541779803243</c:v>
                </c:pt>
                <c:pt idx="1957">
                  <c:v>43938.58344652778</c:v>
                </c:pt>
                <c:pt idx="1958">
                  <c:v>43938.625113252318</c:v>
                </c:pt>
                <c:pt idx="1959">
                  <c:v>43938.666779976855</c:v>
                </c:pt>
                <c:pt idx="1960">
                  <c:v>43938.708446701392</c:v>
                </c:pt>
                <c:pt idx="1961">
                  <c:v>43938.750113425929</c:v>
                </c:pt>
                <c:pt idx="1962">
                  <c:v>43938.791780150466</c:v>
                </c:pt>
                <c:pt idx="1963">
                  <c:v>43938.833446875004</c:v>
                </c:pt>
                <c:pt idx="1964">
                  <c:v>43938.875113599534</c:v>
                </c:pt>
                <c:pt idx="1965">
                  <c:v>43938.916780324071</c:v>
                </c:pt>
                <c:pt idx="1966">
                  <c:v>43938.958447048608</c:v>
                </c:pt>
                <c:pt idx="1967">
                  <c:v>43939.000113773145</c:v>
                </c:pt>
                <c:pt idx="1968">
                  <c:v>43939.041780497682</c:v>
                </c:pt>
                <c:pt idx="1969">
                  <c:v>43939.08344722222</c:v>
                </c:pt>
                <c:pt idx="1970">
                  <c:v>43939.125113946757</c:v>
                </c:pt>
                <c:pt idx="1971">
                  <c:v>43939.166780671294</c:v>
                </c:pt>
                <c:pt idx="1972">
                  <c:v>43939.208447395831</c:v>
                </c:pt>
                <c:pt idx="1973">
                  <c:v>43939.250114120368</c:v>
                </c:pt>
                <c:pt idx="1974">
                  <c:v>43939.291780844906</c:v>
                </c:pt>
                <c:pt idx="1975">
                  <c:v>43939.333447569443</c:v>
                </c:pt>
                <c:pt idx="1976">
                  <c:v>43939.37511429398</c:v>
                </c:pt>
                <c:pt idx="1977">
                  <c:v>43939.416781018517</c:v>
                </c:pt>
                <c:pt idx="1978">
                  <c:v>43939.458447743054</c:v>
                </c:pt>
                <c:pt idx="1979">
                  <c:v>43939.500114467592</c:v>
                </c:pt>
                <c:pt idx="1980">
                  <c:v>43939.541781192129</c:v>
                </c:pt>
                <c:pt idx="1981">
                  <c:v>43939.583447916666</c:v>
                </c:pt>
                <c:pt idx="1982">
                  <c:v>43939.625114641203</c:v>
                </c:pt>
                <c:pt idx="1983">
                  <c:v>43939.66678136574</c:v>
                </c:pt>
                <c:pt idx="1984">
                  <c:v>43939.708448090278</c:v>
                </c:pt>
                <c:pt idx="1985">
                  <c:v>43939.750114814815</c:v>
                </c:pt>
                <c:pt idx="1986">
                  <c:v>43939.791781539352</c:v>
                </c:pt>
                <c:pt idx="1987">
                  <c:v>43939.833448263889</c:v>
                </c:pt>
                <c:pt idx="1988">
                  <c:v>43939.875114988427</c:v>
                </c:pt>
                <c:pt idx="1989">
                  <c:v>43939.916781712964</c:v>
                </c:pt>
                <c:pt idx="1990">
                  <c:v>43939.958448437501</c:v>
                </c:pt>
                <c:pt idx="1991">
                  <c:v>43940.000115162038</c:v>
                </c:pt>
                <c:pt idx="1992">
                  <c:v>43940.041781886575</c:v>
                </c:pt>
                <c:pt idx="1993">
                  <c:v>43940.083448611113</c:v>
                </c:pt>
                <c:pt idx="1994">
                  <c:v>43940.12511533565</c:v>
                </c:pt>
                <c:pt idx="1995">
                  <c:v>43940.166782060187</c:v>
                </c:pt>
                <c:pt idx="1996">
                  <c:v>43940.208448784724</c:v>
                </c:pt>
                <c:pt idx="1997">
                  <c:v>43940.250115509261</c:v>
                </c:pt>
                <c:pt idx="1998">
                  <c:v>43940.291782233799</c:v>
                </c:pt>
                <c:pt idx="1999">
                  <c:v>43940.333448958336</c:v>
                </c:pt>
                <c:pt idx="2000">
                  <c:v>43940.375115682873</c:v>
                </c:pt>
                <c:pt idx="2001">
                  <c:v>43940.41678240741</c:v>
                </c:pt>
                <c:pt idx="2002">
                  <c:v>43940.458449131947</c:v>
                </c:pt>
                <c:pt idx="2003">
                  <c:v>43940.500115856485</c:v>
                </c:pt>
                <c:pt idx="2004">
                  <c:v>43940.541782581022</c:v>
                </c:pt>
                <c:pt idx="2005">
                  <c:v>43940.583449305559</c:v>
                </c:pt>
                <c:pt idx="2006">
                  <c:v>43940.625116030089</c:v>
                </c:pt>
                <c:pt idx="2007">
                  <c:v>43940.666782754626</c:v>
                </c:pt>
                <c:pt idx="2008">
                  <c:v>43940.708449479163</c:v>
                </c:pt>
                <c:pt idx="2009">
                  <c:v>43940.750116203701</c:v>
                </c:pt>
                <c:pt idx="2010">
                  <c:v>43940.791782928238</c:v>
                </c:pt>
                <c:pt idx="2011">
                  <c:v>43940.833449652775</c:v>
                </c:pt>
                <c:pt idx="2012">
                  <c:v>43940.875116377312</c:v>
                </c:pt>
                <c:pt idx="2013">
                  <c:v>43940.916783101849</c:v>
                </c:pt>
                <c:pt idx="2014">
                  <c:v>43940.958449826387</c:v>
                </c:pt>
                <c:pt idx="2015">
                  <c:v>43941.000116550924</c:v>
                </c:pt>
                <c:pt idx="2016">
                  <c:v>43941.041783275461</c:v>
                </c:pt>
                <c:pt idx="2017">
                  <c:v>43941.083449999998</c:v>
                </c:pt>
                <c:pt idx="2018">
                  <c:v>43941.125116724535</c:v>
                </c:pt>
                <c:pt idx="2019">
                  <c:v>43941.166783449073</c:v>
                </c:pt>
                <c:pt idx="2020">
                  <c:v>43941.20845017361</c:v>
                </c:pt>
                <c:pt idx="2021">
                  <c:v>43941.250116898147</c:v>
                </c:pt>
                <c:pt idx="2022">
                  <c:v>43941.291783622684</c:v>
                </c:pt>
                <c:pt idx="2023">
                  <c:v>43941.333450347222</c:v>
                </c:pt>
                <c:pt idx="2024">
                  <c:v>43941.375117071759</c:v>
                </c:pt>
                <c:pt idx="2025">
                  <c:v>43941.416783796296</c:v>
                </c:pt>
                <c:pt idx="2026">
                  <c:v>43941.458450520833</c:v>
                </c:pt>
                <c:pt idx="2027">
                  <c:v>43941.50011724537</c:v>
                </c:pt>
                <c:pt idx="2028">
                  <c:v>43941.541783969908</c:v>
                </c:pt>
                <c:pt idx="2029">
                  <c:v>43941.583450694445</c:v>
                </c:pt>
                <c:pt idx="2030">
                  <c:v>43941.625117418982</c:v>
                </c:pt>
                <c:pt idx="2031">
                  <c:v>43941.666784143519</c:v>
                </c:pt>
                <c:pt idx="2032">
                  <c:v>43941.708450868056</c:v>
                </c:pt>
                <c:pt idx="2033">
                  <c:v>43941.750117592594</c:v>
                </c:pt>
                <c:pt idx="2034">
                  <c:v>43941.791784317131</c:v>
                </c:pt>
                <c:pt idx="2035">
                  <c:v>43941.833451041668</c:v>
                </c:pt>
                <c:pt idx="2036">
                  <c:v>43941.875117766205</c:v>
                </c:pt>
                <c:pt idx="2037">
                  <c:v>43941.916784490742</c:v>
                </c:pt>
                <c:pt idx="2038">
                  <c:v>43941.95845121528</c:v>
                </c:pt>
                <c:pt idx="2039">
                  <c:v>43942.000117939817</c:v>
                </c:pt>
                <c:pt idx="2040">
                  <c:v>43942.041784664354</c:v>
                </c:pt>
                <c:pt idx="2041">
                  <c:v>43942.083451388891</c:v>
                </c:pt>
                <c:pt idx="2042">
                  <c:v>43942.125118113428</c:v>
                </c:pt>
                <c:pt idx="2043">
                  <c:v>43942.166784837966</c:v>
                </c:pt>
                <c:pt idx="2044">
                  <c:v>43942.208451562503</c:v>
                </c:pt>
                <c:pt idx="2045">
                  <c:v>43942.25011828704</c:v>
                </c:pt>
                <c:pt idx="2046">
                  <c:v>43942.291785011577</c:v>
                </c:pt>
                <c:pt idx="2047">
                  <c:v>43942.333451736115</c:v>
                </c:pt>
                <c:pt idx="2048">
                  <c:v>43942.375118460652</c:v>
                </c:pt>
                <c:pt idx="2049">
                  <c:v>43942.416785185182</c:v>
                </c:pt>
                <c:pt idx="2050">
                  <c:v>43942.458451909719</c:v>
                </c:pt>
                <c:pt idx="2051">
                  <c:v>43942.500118634256</c:v>
                </c:pt>
                <c:pt idx="2052">
                  <c:v>43942.541785358793</c:v>
                </c:pt>
                <c:pt idx="2053">
                  <c:v>43942.58345208333</c:v>
                </c:pt>
                <c:pt idx="2054">
                  <c:v>43942.625118807868</c:v>
                </c:pt>
                <c:pt idx="2055">
                  <c:v>43942.666785532405</c:v>
                </c:pt>
                <c:pt idx="2056">
                  <c:v>43942.708452256942</c:v>
                </c:pt>
                <c:pt idx="2057">
                  <c:v>43942.750118981479</c:v>
                </c:pt>
                <c:pt idx="2058">
                  <c:v>43942.791785706017</c:v>
                </c:pt>
                <c:pt idx="2059">
                  <c:v>43942.833452430554</c:v>
                </c:pt>
                <c:pt idx="2060">
                  <c:v>43942.875119155091</c:v>
                </c:pt>
                <c:pt idx="2061">
                  <c:v>43942.916785879628</c:v>
                </c:pt>
                <c:pt idx="2062">
                  <c:v>43942.958452604165</c:v>
                </c:pt>
                <c:pt idx="2063">
                  <c:v>43943.000119328703</c:v>
                </c:pt>
                <c:pt idx="2064">
                  <c:v>43943.04178605324</c:v>
                </c:pt>
                <c:pt idx="2065">
                  <c:v>43943.083452777777</c:v>
                </c:pt>
                <c:pt idx="2066">
                  <c:v>43943.125119502314</c:v>
                </c:pt>
                <c:pt idx="2067">
                  <c:v>43943.166786226851</c:v>
                </c:pt>
                <c:pt idx="2068">
                  <c:v>43943.208452951389</c:v>
                </c:pt>
                <c:pt idx="2069">
                  <c:v>43943.250119675926</c:v>
                </c:pt>
                <c:pt idx="2070">
                  <c:v>43943.291786400463</c:v>
                </c:pt>
                <c:pt idx="2071">
                  <c:v>43943.333453125</c:v>
                </c:pt>
                <c:pt idx="2072">
                  <c:v>43943.375119849537</c:v>
                </c:pt>
                <c:pt idx="2073">
                  <c:v>43943.416786574075</c:v>
                </c:pt>
                <c:pt idx="2074">
                  <c:v>43943.458453298612</c:v>
                </c:pt>
                <c:pt idx="2075">
                  <c:v>43943.500120023149</c:v>
                </c:pt>
                <c:pt idx="2076">
                  <c:v>43943.541786747686</c:v>
                </c:pt>
                <c:pt idx="2077">
                  <c:v>43943.583453472223</c:v>
                </c:pt>
                <c:pt idx="2078">
                  <c:v>43943.625120196761</c:v>
                </c:pt>
                <c:pt idx="2079">
                  <c:v>43943.666786921298</c:v>
                </c:pt>
                <c:pt idx="2080">
                  <c:v>43943.708453645835</c:v>
                </c:pt>
                <c:pt idx="2081">
                  <c:v>43943.750120370372</c:v>
                </c:pt>
                <c:pt idx="2082">
                  <c:v>43943.79178709491</c:v>
                </c:pt>
                <c:pt idx="2083">
                  <c:v>43943.833453819447</c:v>
                </c:pt>
                <c:pt idx="2084">
                  <c:v>43943.875120543984</c:v>
                </c:pt>
                <c:pt idx="2085">
                  <c:v>43943.916787268521</c:v>
                </c:pt>
                <c:pt idx="2086">
                  <c:v>43943.958453993058</c:v>
                </c:pt>
                <c:pt idx="2087">
                  <c:v>43944.000120717596</c:v>
                </c:pt>
                <c:pt idx="2088">
                  <c:v>43944.041787442133</c:v>
                </c:pt>
                <c:pt idx="2089">
                  <c:v>43944.08345416667</c:v>
                </c:pt>
                <c:pt idx="2090">
                  <c:v>43944.125120891207</c:v>
                </c:pt>
                <c:pt idx="2091">
                  <c:v>43944.166787615737</c:v>
                </c:pt>
                <c:pt idx="2092">
                  <c:v>43944.208454340274</c:v>
                </c:pt>
                <c:pt idx="2093">
                  <c:v>43944.250121064812</c:v>
                </c:pt>
                <c:pt idx="2094">
                  <c:v>43944.291787789349</c:v>
                </c:pt>
                <c:pt idx="2095">
                  <c:v>43944.333454513886</c:v>
                </c:pt>
                <c:pt idx="2096">
                  <c:v>43944.375121238423</c:v>
                </c:pt>
                <c:pt idx="2097">
                  <c:v>43944.41678796296</c:v>
                </c:pt>
                <c:pt idx="2098">
                  <c:v>43944.458454687498</c:v>
                </c:pt>
                <c:pt idx="2099">
                  <c:v>43944.500121412035</c:v>
                </c:pt>
                <c:pt idx="2100">
                  <c:v>43944.541788136572</c:v>
                </c:pt>
                <c:pt idx="2101">
                  <c:v>43944.583454861109</c:v>
                </c:pt>
                <c:pt idx="2102">
                  <c:v>43944.625121585646</c:v>
                </c:pt>
                <c:pt idx="2103">
                  <c:v>43944.666788310184</c:v>
                </c:pt>
                <c:pt idx="2104">
                  <c:v>43944.708455034721</c:v>
                </c:pt>
                <c:pt idx="2105">
                  <c:v>43944.750121759258</c:v>
                </c:pt>
                <c:pt idx="2106">
                  <c:v>43944.791788483795</c:v>
                </c:pt>
                <c:pt idx="2107">
                  <c:v>43944.833455208332</c:v>
                </c:pt>
                <c:pt idx="2108">
                  <c:v>43944.87512193287</c:v>
                </c:pt>
                <c:pt idx="2109">
                  <c:v>43944.916788657407</c:v>
                </c:pt>
                <c:pt idx="2110">
                  <c:v>43944.958455381944</c:v>
                </c:pt>
                <c:pt idx="2111">
                  <c:v>43945.000122106481</c:v>
                </c:pt>
                <c:pt idx="2112">
                  <c:v>43945.041788831018</c:v>
                </c:pt>
                <c:pt idx="2113">
                  <c:v>43945.083455555556</c:v>
                </c:pt>
                <c:pt idx="2114">
                  <c:v>43945.125122280093</c:v>
                </c:pt>
                <c:pt idx="2115">
                  <c:v>43945.16678900463</c:v>
                </c:pt>
                <c:pt idx="2116">
                  <c:v>43945.208455729167</c:v>
                </c:pt>
                <c:pt idx="2117">
                  <c:v>43945.250122453705</c:v>
                </c:pt>
                <c:pt idx="2118">
                  <c:v>43945.291789178242</c:v>
                </c:pt>
                <c:pt idx="2119">
                  <c:v>43945.333455902779</c:v>
                </c:pt>
                <c:pt idx="2120">
                  <c:v>43945.375122627316</c:v>
                </c:pt>
                <c:pt idx="2121">
                  <c:v>43945.416789351853</c:v>
                </c:pt>
                <c:pt idx="2122">
                  <c:v>43945.458456076391</c:v>
                </c:pt>
                <c:pt idx="2123">
                  <c:v>43945.500122800928</c:v>
                </c:pt>
                <c:pt idx="2124">
                  <c:v>43945.541789525465</c:v>
                </c:pt>
                <c:pt idx="2125">
                  <c:v>43945.583456250002</c:v>
                </c:pt>
                <c:pt idx="2126">
                  <c:v>43945.625122974539</c:v>
                </c:pt>
                <c:pt idx="2127">
                  <c:v>43945.666789699077</c:v>
                </c:pt>
                <c:pt idx="2128">
                  <c:v>43945.708456423614</c:v>
                </c:pt>
                <c:pt idx="2129">
                  <c:v>43945.750123148151</c:v>
                </c:pt>
                <c:pt idx="2130">
                  <c:v>43945.791789872688</c:v>
                </c:pt>
                <c:pt idx="2131">
                  <c:v>43945.833456597225</c:v>
                </c:pt>
                <c:pt idx="2132">
                  <c:v>43945.875123321763</c:v>
                </c:pt>
                <c:pt idx="2133">
                  <c:v>43945.9167900463</c:v>
                </c:pt>
                <c:pt idx="2134">
                  <c:v>43945.95845677083</c:v>
                </c:pt>
                <c:pt idx="2135">
                  <c:v>43946.000123495367</c:v>
                </c:pt>
                <c:pt idx="2136">
                  <c:v>43946.041790219904</c:v>
                </c:pt>
                <c:pt idx="2137">
                  <c:v>43946.083456944441</c:v>
                </c:pt>
                <c:pt idx="2138">
                  <c:v>43946.125123668979</c:v>
                </c:pt>
                <c:pt idx="2139">
                  <c:v>43946.166790393516</c:v>
                </c:pt>
                <c:pt idx="2140">
                  <c:v>43946.208457118053</c:v>
                </c:pt>
                <c:pt idx="2141">
                  <c:v>43946.25012384259</c:v>
                </c:pt>
                <c:pt idx="2142">
                  <c:v>43946.291790567127</c:v>
                </c:pt>
                <c:pt idx="2143">
                  <c:v>43946.333457291665</c:v>
                </c:pt>
                <c:pt idx="2144">
                  <c:v>43946.375124016202</c:v>
                </c:pt>
                <c:pt idx="2145">
                  <c:v>43946.416790740739</c:v>
                </c:pt>
                <c:pt idx="2146">
                  <c:v>43946.458457465276</c:v>
                </c:pt>
                <c:pt idx="2147">
                  <c:v>43946.500124189814</c:v>
                </c:pt>
                <c:pt idx="2148">
                  <c:v>43946.541790914351</c:v>
                </c:pt>
                <c:pt idx="2149">
                  <c:v>43946.583457638888</c:v>
                </c:pt>
                <c:pt idx="2150">
                  <c:v>43946.625124363425</c:v>
                </c:pt>
                <c:pt idx="2151">
                  <c:v>43946.666791087962</c:v>
                </c:pt>
                <c:pt idx="2152">
                  <c:v>43946.7084578125</c:v>
                </c:pt>
                <c:pt idx="2153">
                  <c:v>43946.750124537037</c:v>
                </c:pt>
                <c:pt idx="2154">
                  <c:v>43946.791791261574</c:v>
                </c:pt>
                <c:pt idx="2155">
                  <c:v>43946.833457986111</c:v>
                </c:pt>
                <c:pt idx="2156">
                  <c:v>43946.875124710648</c:v>
                </c:pt>
                <c:pt idx="2157">
                  <c:v>43946.916791435186</c:v>
                </c:pt>
                <c:pt idx="2158">
                  <c:v>43946.958458159723</c:v>
                </c:pt>
                <c:pt idx="2159">
                  <c:v>43947.00012488426</c:v>
                </c:pt>
                <c:pt idx="2160">
                  <c:v>43947.041791608797</c:v>
                </c:pt>
                <c:pt idx="2161">
                  <c:v>43947.083458333334</c:v>
                </c:pt>
                <c:pt idx="2162">
                  <c:v>43947.125125057872</c:v>
                </c:pt>
                <c:pt idx="2163">
                  <c:v>43947.166791782409</c:v>
                </c:pt>
                <c:pt idx="2164">
                  <c:v>43947.208458506946</c:v>
                </c:pt>
                <c:pt idx="2165">
                  <c:v>43947.250125231483</c:v>
                </c:pt>
                <c:pt idx="2166">
                  <c:v>43947.29179195602</c:v>
                </c:pt>
                <c:pt idx="2167">
                  <c:v>43947.333458680558</c:v>
                </c:pt>
                <c:pt idx="2168">
                  <c:v>43947.375125405095</c:v>
                </c:pt>
                <c:pt idx="2169">
                  <c:v>43947.416792129632</c:v>
                </c:pt>
                <c:pt idx="2170">
                  <c:v>43947.458458854169</c:v>
                </c:pt>
                <c:pt idx="2171">
                  <c:v>43947.500125578707</c:v>
                </c:pt>
                <c:pt idx="2172">
                  <c:v>43947.541792303244</c:v>
                </c:pt>
                <c:pt idx="2173">
                  <c:v>43947.583459027781</c:v>
                </c:pt>
                <c:pt idx="2174">
                  <c:v>43947.625125752318</c:v>
                </c:pt>
                <c:pt idx="2175">
                  <c:v>43947.666792476855</c:v>
                </c:pt>
                <c:pt idx="2176">
                  <c:v>43947.708459201385</c:v>
                </c:pt>
                <c:pt idx="2177">
                  <c:v>43947.750125925922</c:v>
                </c:pt>
                <c:pt idx="2178">
                  <c:v>43947.79179265046</c:v>
                </c:pt>
                <c:pt idx="2179">
                  <c:v>43947.833459374997</c:v>
                </c:pt>
                <c:pt idx="2180">
                  <c:v>43947.875126099534</c:v>
                </c:pt>
                <c:pt idx="2181">
                  <c:v>43947.916792824071</c:v>
                </c:pt>
                <c:pt idx="2182">
                  <c:v>43947.958459548609</c:v>
                </c:pt>
                <c:pt idx="2183">
                  <c:v>43948.000126273146</c:v>
                </c:pt>
                <c:pt idx="2184">
                  <c:v>43948.041792997683</c:v>
                </c:pt>
                <c:pt idx="2185">
                  <c:v>43948.08345972222</c:v>
                </c:pt>
                <c:pt idx="2186">
                  <c:v>43948.125126446757</c:v>
                </c:pt>
                <c:pt idx="2187">
                  <c:v>43948.166793171295</c:v>
                </c:pt>
                <c:pt idx="2188">
                  <c:v>43948.208459895832</c:v>
                </c:pt>
                <c:pt idx="2189">
                  <c:v>43948.250126620369</c:v>
                </c:pt>
                <c:pt idx="2190">
                  <c:v>43948.291793344906</c:v>
                </c:pt>
                <c:pt idx="2191">
                  <c:v>43948.333460069443</c:v>
                </c:pt>
                <c:pt idx="2192">
                  <c:v>43948.375126793981</c:v>
                </c:pt>
                <c:pt idx="2193">
                  <c:v>43948.416793518518</c:v>
                </c:pt>
                <c:pt idx="2194">
                  <c:v>43948.458460243055</c:v>
                </c:pt>
                <c:pt idx="2195">
                  <c:v>43948.500126967592</c:v>
                </c:pt>
                <c:pt idx="2196">
                  <c:v>43948.541793692129</c:v>
                </c:pt>
                <c:pt idx="2197">
                  <c:v>43948.583460416667</c:v>
                </c:pt>
                <c:pt idx="2198">
                  <c:v>43948.625127141204</c:v>
                </c:pt>
                <c:pt idx="2199">
                  <c:v>43948.666793865741</c:v>
                </c:pt>
                <c:pt idx="2200">
                  <c:v>43948.708460590278</c:v>
                </c:pt>
                <c:pt idx="2201">
                  <c:v>43948.750127314815</c:v>
                </c:pt>
                <c:pt idx="2202">
                  <c:v>43948.791794039353</c:v>
                </c:pt>
                <c:pt idx="2203">
                  <c:v>43948.83346076389</c:v>
                </c:pt>
                <c:pt idx="2204">
                  <c:v>43948.875127488427</c:v>
                </c:pt>
                <c:pt idx="2205">
                  <c:v>43948.916794212964</c:v>
                </c:pt>
                <c:pt idx="2206">
                  <c:v>43948.958460937502</c:v>
                </c:pt>
                <c:pt idx="2207">
                  <c:v>43949.000127662039</c:v>
                </c:pt>
                <c:pt idx="2208">
                  <c:v>43949.041794386576</c:v>
                </c:pt>
                <c:pt idx="2209">
                  <c:v>43949.083461111113</c:v>
                </c:pt>
                <c:pt idx="2210">
                  <c:v>43949.12512783565</c:v>
                </c:pt>
                <c:pt idx="2211">
                  <c:v>43949.166794560188</c:v>
                </c:pt>
                <c:pt idx="2212">
                  <c:v>43949.208461284725</c:v>
                </c:pt>
                <c:pt idx="2213">
                  <c:v>43949.250128009262</c:v>
                </c:pt>
                <c:pt idx="2214">
                  <c:v>43949.291794733799</c:v>
                </c:pt>
                <c:pt idx="2215">
                  <c:v>43949.333461458336</c:v>
                </c:pt>
                <c:pt idx="2216">
                  <c:v>43949.375128182874</c:v>
                </c:pt>
                <c:pt idx="2217">
                  <c:v>43949.416794907411</c:v>
                </c:pt>
                <c:pt idx="2218">
                  <c:v>43949.458461631948</c:v>
                </c:pt>
                <c:pt idx="2219">
                  <c:v>43949.500128356478</c:v>
                </c:pt>
                <c:pt idx="2220">
                  <c:v>43949.541795081015</c:v>
                </c:pt>
                <c:pt idx="2221">
                  <c:v>43949.583461805552</c:v>
                </c:pt>
                <c:pt idx="2222">
                  <c:v>43949.62512853009</c:v>
                </c:pt>
                <c:pt idx="2223">
                  <c:v>43949.666795254627</c:v>
                </c:pt>
                <c:pt idx="2224">
                  <c:v>43949.708461979164</c:v>
                </c:pt>
                <c:pt idx="2225">
                  <c:v>43949.750128703701</c:v>
                </c:pt>
                <c:pt idx="2226">
                  <c:v>43949.791795428238</c:v>
                </c:pt>
                <c:pt idx="2227">
                  <c:v>43949.833462152776</c:v>
                </c:pt>
                <c:pt idx="2228">
                  <c:v>43949.875128877313</c:v>
                </c:pt>
                <c:pt idx="2229">
                  <c:v>43949.91679560185</c:v>
                </c:pt>
                <c:pt idx="2230">
                  <c:v>43949.958462326387</c:v>
                </c:pt>
                <c:pt idx="2231">
                  <c:v>43950.000129050924</c:v>
                </c:pt>
                <c:pt idx="2232">
                  <c:v>43950.041795775462</c:v>
                </c:pt>
                <c:pt idx="2233">
                  <c:v>43950.083462499999</c:v>
                </c:pt>
                <c:pt idx="2234">
                  <c:v>43950.125129224536</c:v>
                </c:pt>
                <c:pt idx="2235">
                  <c:v>43950.166795949073</c:v>
                </c:pt>
                <c:pt idx="2236">
                  <c:v>43950.20846267361</c:v>
                </c:pt>
                <c:pt idx="2237">
                  <c:v>43950.250129398148</c:v>
                </c:pt>
                <c:pt idx="2238">
                  <c:v>43950.291796122685</c:v>
                </c:pt>
                <c:pt idx="2239">
                  <c:v>43950.333462847222</c:v>
                </c:pt>
                <c:pt idx="2240">
                  <c:v>43950.375129571759</c:v>
                </c:pt>
                <c:pt idx="2241">
                  <c:v>43950.416796296297</c:v>
                </c:pt>
                <c:pt idx="2242">
                  <c:v>43950.458463020834</c:v>
                </c:pt>
                <c:pt idx="2243">
                  <c:v>43950.500129745371</c:v>
                </c:pt>
                <c:pt idx="2244">
                  <c:v>43950.541796469908</c:v>
                </c:pt>
                <c:pt idx="2245">
                  <c:v>43950.583463194445</c:v>
                </c:pt>
                <c:pt idx="2246">
                  <c:v>43950.625129918983</c:v>
                </c:pt>
                <c:pt idx="2247">
                  <c:v>43950.66679664352</c:v>
                </c:pt>
                <c:pt idx="2248">
                  <c:v>43950.708463368057</c:v>
                </c:pt>
                <c:pt idx="2249">
                  <c:v>43950.750130092594</c:v>
                </c:pt>
                <c:pt idx="2250">
                  <c:v>43950.791796817131</c:v>
                </c:pt>
                <c:pt idx="2251">
                  <c:v>43950.833463541669</c:v>
                </c:pt>
                <c:pt idx="2252">
                  <c:v>43950.875130266206</c:v>
                </c:pt>
                <c:pt idx="2253">
                  <c:v>43950.916796990743</c:v>
                </c:pt>
                <c:pt idx="2254">
                  <c:v>43950.95846371528</c:v>
                </c:pt>
                <c:pt idx="2255">
                  <c:v>43951.000130439817</c:v>
                </c:pt>
                <c:pt idx="2256">
                  <c:v>43951.041797164355</c:v>
                </c:pt>
                <c:pt idx="2257">
                  <c:v>43951.083463888892</c:v>
                </c:pt>
                <c:pt idx="2258">
                  <c:v>43951.125130613429</c:v>
                </c:pt>
                <c:pt idx="2259">
                  <c:v>43951.166797337966</c:v>
                </c:pt>
                <c:pt idx="2260">
                  <c:v>43951.208464062503</c:v>
                </c:pt>
                <c:pt idx="2261">
                  <c:v>43951.250130787033</c:v>
                </c:pt>
                <c:pt idx="2262">
                  <c:v>43951.291797511571</c:v>
                </c:pt>
                <c:pt idx="2263">
                  <c:v>43951.333464236108</c:v>
                </c:pt>
                <c:pt idx="2264">
                  <c:v>43951.375130960645</c:v>
                </c:pt>
                <c:pt idx="2265">
                  <c:v>43951.416797685182</c:v>
                </c:pt>
                <c:pt idx="2266">
                  <c:v>43951.458464409719</c:v>
                </c:pt>
                <c:pt idx="2267">
                  <c:v>43951.500131134257</c:v>
                </c:pt>
                <c:pt idx="2268">
                  <c:v>43951.541797858794</c:v>
                </c:pt>
                <c:pt idx="2269">
                  <c:v>43951.583464583331</c:v>
                </c:pt>
                <c:pt idx="2270">
                  <c:v>43951.625131307868</c:v>
                </c:pt>
                <c:pt idx="2271">
                  <c:v>43951.666798032405</c:v>
                </c:pt>
                <c:pt idx="2272">
                  <c:v>43951.708464756943</c:v>
                </c:pt>
                <c:pt idx="2273">
                  <c:v>43951.75013148148</c:v>
                </c:pt>
                <c:pt idx="2274">
                  <c:v>43951.791798206017</c:v>
                </c:pt>
                <c:pt idx="2275">
                  <c:v>43951.833464930554</c:v>
                </c:pt>
                <c:pt idx="2276">
                  <c:v>43951.875131655092</c:v>
                </c:pt>
                <c:pt idx="2277">
                  <c:v>43951.916798379629</c:v>
                </c:pt>
                <c:pt idx="2278">
                  <c:v>43951.958465104166</c:v>
                </c:pt>
                <c:pt idx="2279">
                  <c:v>43952.000131828703</c:v>
                </c:pt>
                <c:pt idx="2280">
                  <c:v>43952.04179855324</c:v>
                </c:pt>
                <c:pt idx="2281">
                  <c:v>43952.083465277778</c:v>
                </c:pt>
                <c:pt idx="2282">
                  <c:v>43952.125132002315</c:v>
                </c:pt>
                <c:pt idx="2283">
                  <c:v>43952.166798726852</c:v>
                </c:pt>
                <c:pt idx="2284">
                  <c:v>43952.208465451389</c:v>
                </c:pt>
                <c:pt idx="2285">
                  <c:v>43952.250132175926</c:v>
                </c:pt>
                <c:pt idx="2286">
                  <c:v>43952.291798900464</c:v>
                </c:pt>
                <c:pt idx="2287">
                  <c:v>43952.333465625001</c:v>
                </c:pt>
                <c:pt idx="2288">
                  <c:v>43952.375132349538</c:v>
                </c:pt>
                <c:pt idx="2289">
                  <c:v>43952.416799074075</c:v>
                </c:pt>
                <c:pt idx="2290">
                  <c:v>43952.458465798612</c:v>
                </c:pt>
                <c:pt idx="2291">
                  <c:v>43952.50013252315</c:v>
                </c:pt>
                <c:pt idx="2292">
                  <c:v>43952.541799247687</c:v>
                </c:pt>
                <c:pt idx="2293">
                  <c:v>43952.583465972224</c:v>
                </c:pt>
                <c:pt idx="2294">
                  <c:v>43952.625132696761</c:v>
                </c:pt>
                <c:pt idx="2295">
                  <c:v>43952.666799421298</c:v>
                </c:pt>
                <c:pt idx="2296">
                  <c:v>43952.708466145836</c:v>
                </c:pt>
                <c:pt idx="2297">
                  <c:v>43952.750132870373</c:v>
                </c:pt>
                <c:pt idx="2298">
                  <c:v>43952.79179959491</c:v>
                </c:pt>
                <c:pt idx="2299">
                  <c:v>43952.833466319447</c:v>
                </c:pt>
                <c:pt idx="2300">
                  <c:v>43952.875133043985</c:v>
                </c:pt>
                <c:pt idx="2301">
                  <c:v>43952.916799768522</c:v>
                </c:pt>
                <c:pt idx="2302">
                  <c:v>43952.958466493059</c:v>
                </c:pt>
                <c:pt idx="2303">
                  <c:v>43953.000133217596</c:v>
                </c:pt>
                <c:pt idx="2304">
                  <c:v>43953.041799942126</c:v>
                </c:pt>
                <c:pt idx="2305">
                  <c:v>43953.083466666663</c:v>
                </c:pt>
                <c:pt idx="2306">
                  <c:v>43953.125133391201</c:v>
                </c:pt>
                <c:pt idx="2307">
                  <c:v>43953.166800115738</c:v>
                </c:pt>
                <c:pt idx="2308">
                  <c:v>43953.208466840275</c:v>
                </c:pt>
                <c:pt idx="2309">
                  <c:v>43953.250133564812</c:v>
                </c:pt>
                <c:pt idx="2310">
                  <c:v>43953.291800289349</c:v>
                </c:pt>
                <c:pt idx="2311">
                  <c:v>43953.333467013887</c:v>
                </c:pt>
                <c:pt idx="2312">
                  <c:v>43953.375133738424</c:v>
                </c:pt>
                <c:pt idx="2313">
                  <c:v>43953.416800462961</c:v>
                </c:pt>
                <c:pt idx="2314">
                  <c:v>43953.458467187498</c:v>
                </c:pt>
                <c:pt idx="2315">
                  <c:v>43953.500133912035</c:v>
                </c:pt>
                <c:pt idx="2316">
                  <c:v>43953.541800636573</c:v>
                </c:pt>
                <c:pt idx="2317">
                  <c:v>43953.58346736111</c:v>
                </c:pt>
                <c:pt idx="2318">
                  <c:v>43953.625134085647</c:v>
                </c:pt>
                <c:pt idx="2319">
                  <c:v>43953.666800810184</c:v>
                </c:pt>
                <c:pt idx="2320">
                  <c:v>43953.708467534721</c:v>
                </c:pt>
                <c:pt idx="2321">
                  <c:v>43953.750134259259</c:v>
                </c:pt>
                <c:pt idx="2322">
                  <c:v>43953.791800983796</c:v>
                </c:pt>
                <c:pt idx="2323">
                  <c:v>43953.833467708333</c:v>
                </c:pt>
                <c:pt idx="2324">
                  <c:v>43953.87513443287</c:v>
                </c:pt>
                <c:pt idx="2325">
                  <c:v>43953.916801157407</c:v>
                </c:pt>
                <c:pt idx="2326">
                  <c:v>43953.958467881945</c:v>
                </c:pt>
                <c:pt idx="2327">
                  <c:v>43954.000134606482</c:v>
                </c:pt>
                <c:pt idx="2328">
                  <c:v>43954.041801331019</c:v>
                </c:pt>
                <c:pt idx="2329">
                  <c:v>43954.083468055556</c:v>
                </c:pt>
                <c:pt idx="2330">
                  <c:v>43954.125134780094</c:v>
                </c:pt>
                <c:pt idx="2331">
                  <c:v>43954.166801504631</c:v>
                </c:pt>
                <c:pt idx="2332">
                  <c:v>43954.208468229168</c:v>
                </c:pt>
                <c:pt idx="2333">
                  <c:v>43954.250134953705</c:v>
                </c:pt>
                <c:pt idx="2334">
                  <c:v>43954.291801678242</c:v>
                </c:pt>
                <c:pt idx="2335">
                  <c:v>43954.33346840278</c:v>
                </c:pt>
                <c:pt idx="2336">
                  <c:v>43954.375135127317</c:v>
                </c:pt>
                <c:pt idx="2337">
                  <c:v>43954.416801851854</c:v>
                </c:pt>
                <c:pt idx="2338">
                  <c:v>43954.458468576391</c:v>
                </c:pt>
                <c:pt idx="2339">
                  <c:v>43954.500135300928</c:v>
                </c:pt>
                <c:pt idx="2340">
                  <c:v>43954.541802025466</c:v>
                </c:pt>
                <c:pt idx="2341">
                  <c:v>43954.583468750003</c:v>
                </c:pt>
                <c:pt idx="2342">
                  <c:v>43954.62513547454</c:v>
                </c:pt>
                <c:pt idx="2343">
                  <c:v>43954.666802199077</c:v>
                </c:pt>
                <c:pt idx="2344">
                  <c:v>43954.708468923614</c:v>
                </c:pt>
                <c:pt idx="2345">
                  <c:v>43954.750135648152</c:v>
                </c:pt>
                <c:pt idx="2346">
                  <c:v>43954.791802372682</c:v>
                </c:pt>
                <c:pt idx="2347">
                  <c:v>43954.833469097219</c:v>
                </c:pt>
                <c:pt idx="2348">
                  <c:v>43954.875135821756</c:v>
                </c:pt>
                <c:pt idx="2349">
                  <c:v>43954.916802546293</c:v>
                </c:pt>
                <c:pt idx="2350">
                  <c:v>43954.95846927083</c:v>
                </c:pt>
                <c:pt idx="2351">
                  <c:v>43955.000135995368</c:v>
                </c:pt>
                <c:pt idx="2352">
                  <c:v>43955.041802719905</c:v>
                </c:pt>
                <c:pt idx="2353">
                  <c:v>43955.083469444442</c:v>
                </c:pt>
                <c:pt idx="2354">
                  <c:v>43955.125136168979</c:v>
                </c:pt>
                <c:pt idx="2355">
                  <c:v>43955.166802893516</c:v>
                </c:pt>
                <c:pt idx="2356">
                  <c:v>43955.208469618054</c:v>
                </c:pt>
                <c:pt idx="2357">
                  <c:v>43955.250136342591</c:v>
                </c:pt>
                <c:pt idx="2358">
                  <c:v>43955.291803067128</c:v>
                </c:pt>
                <c:pt idx="2359">
                  <c:v>43955.333469791665</c:v>
                </c:pt>
                <c:pt idx="2360">
                  <c:v>43955.375136516202</c:v>
                </c:pt>
                <c:pt idx="2361">
                  <c:v>43955.41680324074</c:v>
                </c:pt>
                <c:pt idx="2362">
                  <c:v>43955.458469965277</c:v>
                </c:pt>
                <c:pt idx="2363">
                  <c:v>43955.500136689814</c:v>
                </c:pt>
                <c:pt idx="2364">
                  <c:v>43955.541803414351</c:v>
                </c:pt>
                <c:pt idx="2365">
                  <c:v>43955.583470138889</c:v>
                </c:pt>
                <c:pt idx="2366">
                  <c:v>43955.625136863426</c:v>
                </c:pt>
                <c:pt idx="2367">
                  <c:v>43955.666803587963</c:v>
                </c:pt>
                <c:pt idx="2368">
                  <c:v>43955.7084703125</c:v>
                </c:pt>
                <c:pt idx="2369">
                  <c:v>43955.750137037037</c:v>
                </c:pt>
                <c:pt idx="2370">
                  <c:v>43955.791803761575</c:v>
                </c:pt>
                <c:pt idx="2371">
                  <c:v>43955.833470486112</c:v>
                </c:pt>
                <c:pt idx="2372">
                  <c:v>43955.875137210649</c:v>
                </c:pt>
                <c:pt idx="2373">
                  <c:v>43955.916803935186</c:v>
                </c:pt>
                <c:pt idx="2374">
                  <c:v>43955.958470659723</c:v>
                </c:pt>
                <c:pt idx="2375">
                  <c:v>43956.000137384261</c:v>
                </c:pt>
                <c:pt idx="2376">
                  <c:v>43956.041804108798</c:v>
                </c:pt>
                <c:pt idx="2377">
                  <c:v>43956.083470833335</c:v>
                </c:pt>
                <c:pt idx="2378">
                  <c:v>43956.125137557872</c:v>
                </c:pt>
                <c:pt idx="2379">
                  <c:v>43956.166804282409</c:v>
                </c:pt>
                <c:pt idx="2380">
                  <c:v>43956.208471006947</c:v>
                </c:pt>
                <c:pt idx="2381">
                  <c:v>43956.250137731484</c:v>
                </c:pt>
                <c:pt idx="2382">
                  <c:v>43956.291804456021</c:v>
                </c:pt>
                <c:pt idx="2383">
                  <c:v>43956.333471180558</c:v>
                </c:pt>
                <c:pt idx="2384">
                  <c:v>43956.375137905095</c:v>
                </c:pt>
                <c:pt idx="2385">
                  <c:v>43956.416804629633</c:v>
                </c:pt>
                <c:pt idx="2386">
                  <c:v>43956.45847135417</c:v>
                </c:pt>
                <c:pt idx="2387">
                  <c:v>43956.500138078707</c:v>
                </c:pt>
                <c:pt idx="2388">
                  <c:v>43956.541804803244</c:v>
                </c:pt>
                <c:pt idx="2389">
                  <c:v>43956.583471527774</c:v>
                </c:pt>
                <c:pt idx="2390">
                  <c:v>43956.625138252311</c:v>
                </c:pt>
                <c:pt idx="2391">
                  <c:v>43956.666804976849</c:v>
                </c:pt>
                <c:pt idx="2392">
                  <c:v>43956.708471701386</c:v>
                </c:pt>
                <c:pt idx="2393">
                  <c:v>43956.750138425923</c:v>
                </c:pt>
                <c:pt idx="2394">
                  <c:v>43956.79180515046</c:v>
                </c:pt>
                <c:pt idx="2395">
                  <c:v>43956.833471874997</c:v>
                </c:pt>
                <c:pt idx="2396">
                  <c:v>43956.875138599535</c:v>
                </c:pt>
                <c:pt idx="2397">
                  <c:v>43956.916805324072</c:v>
                </c:pt>
                <c:pt idx="2398">
                  <c:v>43956.958472048609</c:v>
                </c:pt>
                <c:pt idx="2399">
                  <c:v>43957.000138773146</c:v>
                </c:pt>
                <c:pt idx="2400">
                  <c:v>43957.041805497684</c:v>
                </c:pt>
                <c:pt idx="2401">
                  <c:v>43957.083472222221</c:v>
                </c:pt>
                <c:pt idx="2402">
                  <c:v>43957.125138946758</c:v>
                </c:pt>
                <c:pt idx="2403">
                  <c:v>43957.166805671295</c:v>
                </c:pt>
                <c:pt idx="2404">
                  <c:v>43957.208472395832</c:v>
                </c:pt>
                <c:pt idx="2405">
                  <c:v>43957.25013912037</c:v>
                </c:pt>
                <c:pt idx="2406">
                  <c:v>43957.291805844907</c:v>
                </c:pt>
                <c:pt idx="2407">
                  <c:v>43957.333472569444</c:v>
                </c:pt>
                <c:pt idx="2408">
                  <c:v>43957.375139293981</c:v>
                </c:pt>
                <c:pt idx="2409">
                  <c:v>43957.416806018518</c:v>
                </c:pt>
                <c:pt idx="2410">
                  <c:v>43957.458472743056</c:v>
                </c:pt>
                <c:pt idx="2411">
                  <c:v>43957.500139467593</c:v>
                </c:pt>
                <c:pt idx="2412">
                  <c:v>43957.54180619213</c:v>
                </c:pt>
                <c:pt idx="2413">
                  <c:v>43957.583472916667</c:v>
                </c:pt>
                <c:pt idx="2414">
                  <c:v>43957.625139641204</c:v>
                </c:pt>
                <c:pt idx="2415">
                  <c:v>43957.666806365742</c:v>
                </c:pt>
                <c:pt idx="2416">
                  <c:v>43957.708473090279</c:v>
                </c:pt>
                <c:pt idx="2417">
                  <c:v>43957.750139814816</c:v>
                </c:pt>
                <c:pt idx="2418">
                  <c:v>43957.791806539353</c:v>
                </c:pt>
                <c:pt idx="2419">
                  <c:v>43957.83347326389</c:v>
                </c:pt>
                <c:pt idx="2420">
                  <c:v>43957.875139988428</c:v>
                </c:pt>
                <c:pt idx="2421">
                  <c:v>43957.916806712965</c:v>
                </c:pt>
                <c:pt idx="2422">
                  <c:v>43957.958473437502</c:v>
                </c:pt>
                <c:pt idx="2423">
                  <c:v>43958.000140162039</c:v>
                </c:pt>
                <c:pt idx="2424">
                  <c:v>43958.041806886577</c:v>
                </c:pt>
                <c:pt idx="2425">
                  <c:v>43958.083473611114</c:v>
                </c:pt>
                <c:pt idx="2426">
                  <c:v>43958.125140335651</c:v>
                </c:pt>
                <c:pt idx="2427">
                  <c:v>43958.166807060188</c:v>
                </c:pt>
                <c:pt idx="2428">
                  <c:v>43958.208473784725</c:v>
                </c:pt>
                <c:pt idx="2429">
                  <c:v>43958.250140509263</c:v>
                </c:pt>
                <c:pt idx="2430">
                  <c:v>43958.2918072338</c:v>
                </c:pt>
                <c:pt idx="2431">
                  <c:v>43958.33347395833</c:v>
                </c:pt>
                <c:pt idx="2432">
                  <c:v>43958.375140682867</c:v>
                </c:pt>
                <c:pt idx="2433">
                  <c:v>43958.416807407404</c:v>
                </c:pt>
                <c:pt idx="2434">
                  <c:v>43958.458474131941</c:v>
                </c:pt>
                <c:pt idx="2435">
                  <c:v>43958.500140856479</c:v>
                </c:pt>
                <c:pt idx="2436">
                  <c:v>43958.541807581016</c:v>
                </c:pt>
                <c:pt idx="2437">
                  <c:v>43958.583474305553</c:v>
                </c:pt>
                <c:pt idx="2438">
                  <c:v>43958.62514103009</c:v>
                </c:pt>
                <c:pt idx="2439">
                  <c:v>43958.666807754627</c:v>
                </c:pt>
                <c:pt idx="2440">
                  <c:v>43958.708474479165</c:v>
                </c:pt>
                <c:pt idx="2441">
                  <c:v>43958.750141203702</c:v>
                </c:pt>
                <c:pt idx="2442">
                  <c:v>43958.791807928239</c:v>
                </c:pt>
                <c:pt idx="2443">
                  <c:v>43958.833474652776</c:v>
                </c:pt>
                <c:pt idx="2444">
                  <c:v>43958.875141377313</c:v>
                </c:pt>
                <c:pt idx="2445">
                  <c:v>43958.916808101851</c:v>
                </c:pt>
                <c:pt idx="2446">
                  <c:v>43958.958474826388</c:v>
                </c:pt>
                <c:pt idx="2447">
                  <c:v>43959.000141550925</c:v>
                </c:pt>
                <c:pt idx="2448">
                  <c:v>43959.041808275462</c:v>
                </c:pt>
                <c:pt idx="2449">
                  <c:v>43959.083474999999</c:v>
                </c:pt>
                <c:pt idx="2450">
                  <c:v>43959.125141724537</c:v>
                </c:pt>
                <c:pt idx="2451">
                  <c:v>43959.166808449074</c:v>
                </c:pt>
                <c:pt idx="2452">
                  <c:v>43959.208475173611</c:v>
                </c:pt>
                <c:pt idx="2453">
                  <c:v>43959.250141898148</c:v>
                </c:pt>
                <c:pt idx="2454">
                  <c:v>43959.291808622685</c:v>
                </c:pt>
                <c:pt idx="2455">
                  <c:v>43959.333475347223</c:v>
                </c:pt>
                <c:pt idx="2456">
                  <c:v>43959.37514207176</c:v>
                </c:pt>
                <c:pt idx="2457">
                  <c:v>43959.416808796297</c:v>
                </c:pt>
                <c:pt idx="2458">
                  <c:v>43959.458475520834</c:v>
                </c:pt>
                <c:pt idx="2459">
                  <c:v>43959.500142245372</c:v>
                </c:pt>
                <c:pt idx="2460">
                  <c:v>43959.541808969909</c:v>
                </c:pt>
                <c:pt idx="2461">
                  <c:v>43959.583475694446</c:v>
                </c:pt>
                <c:pt idx="2462">
                  <c:v>43959.625142418983</c:v>
                </c:pt>
                <c:pt idx="2463">
                  <c:v>43959.66680914352</c:v>
                </c:pt>
                <c:pt idx="2464">
                  <c:v>43959.708475868058</c:v>
                </c:pt>
                <c:pt idx="2465">
                  <c:v>43959.750142592595</c:v>
                </c:pt>
                <c:pt idx="2466">
                  <c:v>43959.791809317132</c:v>
                </c:pt>
                <c:pt idx="2467">
                  <c:v>43959.833476041669</c:v>
                </c:pt>
                <c:pt idx="2468">
                  <c:v>43959.875142766206</c:v>
                </c:pt>
                <c:pt idx="2469">
                  <c:v>43959.916809490744</c:v>
                </c:pt>
                <c:pt idx="2470">
                  <c:v>43959.958476215281</c:v>
                </c:pt>
                <c:pt idx="2471">
                  <c:v>43960.000142939818</c:v>
                </c:pt>
                <c:pt idx="2472">
                  <c:v>43960.041809664355</c:v>
                </c:pt>
                <c:pt idx="2473">
                  <c:v>43960.083476388892</c:v>
                </c:pt>
                <c:pt idx="2474">
                  <c:v>43960.125143113422</c:v>
                </c:pt>
                <c:pt idx="2475">
                  <c:v>43960.16680983796</c:v>
                </c:pt>
                <c:pt idx="2476">
                  <c:v>43960.208476562497</c:v>
                </c:pt>
                <c:pt idx="2477">
                  <c:v>43960.250143287034</c:v>
                </c:pt>
                <c:pt idx="2478">
                  <c:v>43960.291810011571</c:v>
                </c:pt>
                <c:pt idx="2479">
                  <c:v>43960.333476736108</c:v>
                </c:pt>
                <c:pt idx="2480">
                  <c:v>43960.375143460646</c:v>
                </c:pt>
                <c:pt idx="2481">
                  <c:v>43960.416810185183</c:v>
                </c:pt>
                <c:pt idx="2482">
                  <c:v>43960.45847690972</c:v>
                </c:pt>
                <c:pt idx="2483">
                  <c:v>43960.500143634257</c:v>
                </c:pt>
                <c:pt idx="2484">
                  <c:v>43960.541810358794</c:v>
                </c:pt>
                <c:pt idx="2485">
                  <c:v>43960.583477083332</c:v>
                </c:pt>
                <c:pt idx="2486">
                  <c:v>43960.625143807869</c:v>
                </c:pt>
                <c:pt idx="2487">
                  <c:v>43960.666810532406</c:v>
                </c:pt>
                <c:pt idx="2488">
                  <c:v>43960.708477256943</c:v>
                </c:pt>
                <c:pt idx="2489">
                  <c:v>43960.750143981481</c:v>
                </c:pt>
                <c:pt idx="2490">
                  <c:v>43960.791810706018</c:v>
                </c:pt>
                <c:pt idx="2491">
                  <c:v>43960.833477430555</c:v>
                </c:pt>
                <c:pt idx="2492">
                  <c:v>43960.875144155092</c:v>
                </c:pt>
                <c:pt idx="2493">
                  <c:v>43960.916810879629</c:v>
                </c:pt>
                <c:pt idx="2494">
                  <c:v>43960.958477604167</c:v>
                </c:pt>
                <c:pt idx="2495">
                  <c:v>43961.000144328704</c:v>
                </c:pt>
                <c:pt idx="2496">
                  <c:v>43961.041811053241</c:v>
                </c:pt>
                <c:pt idx="2497">
                  <c:v>43961.083477777778</c:v>
                </c:pt>
                <c:pt idx="2498">
                  <c:v>43961.125144502315</c:v>
                </c:pt>
                <c:pt idx="2499">
                  <c:v>43961.166811226853</c:v>
                </c:pt>
                <c:pt idx="2500">
                  <c:v>43961.20847795139</c:v>
                </c:pt>
                <c:pt idx="2501">
                  <c:v>43961.250144675927</c:v>
                </c:pt>
                <c:pt idx="2502">
                  <c:v>43961.291811400464</c:v>
                </c:pt>
                <c:pt idx="2503">
                  <c:v>43961.333478125001</c:v>
                </c:pt>
                <c:pt idx="2504">
                  <c:v>43961.375144849539</c:v>
                </c:pt>
                <c:pt idx="2505">
                  <c:v>43961.416811574076</c:v>
                </c:pt>
                <c:pt idx="2506">
                  <c:v>43961.458478298613</c:v>
                </c:pt>
                <c:pt idx="2507">
                  <c:v>43961.50014502315</c:v>
                </c:pt>
                <c:pt idx="2508">
                  <c:v>43961.541811747687</c:v>
                </c:pt>
                <c:pt idx="2509">
                  <c:v>43961.583478472225</c:v>
                </c:pt>
                <c:pt idx="2510">
                  <c:v>43961.625145196762</c:v>
                </c:pt>
                <c:pt idx="2511">
                  <c:v>43961.666811921299</c:v>
                </c:pt>
                <c:pt idx="2512">
                  <c:v>43961.708478645836</c:v>
                </c:pt>
                <c:pt idx="2513">
                  <c:v>43961.750145370374</c:v>
                </c:pt>
                <c:pt idx="2514">
                  <c:v>43961.791812094911</c:v>
                </c:pt>
                <c:pt idx="2515">
                  <c:v>43961.833478819448</c:v>
                </c:pt>
                <c:pt idx="2516">
                  <c:v>43961.875145543978</c:v>
                </c:pt>
                <c:pt idx="2517">
                  <c:v>43961.916812268515</c:v>
                </c:pt>
                <c:pt idx="2518">
                  <c:v>43961.958478993052</c:v>
                </c:pt>
                <c:pt idx="2519">
                  <c:v>43962.000145717589</c:v>
                </c:pt>
                <c:pt idx="2520">
                  <c:v>43962.041812442127</c:v>
                </c:pt>
                <c:pt idx="2521">
                  <c:v>43962.083479166664</c:v>
                </c:pt>
                <c:pt idx="2522">
                  <c:v>43962.125145891201</c:v>
                </c:pt>
                <c:pt idx="2523">
                  <c:v>43962.166812615738</c:v>
                </c:pt>
                <c:pt idx="2524">
                  <c:v>43962.208479340276</c:v>
                </c:pt>
                <c:pt idx="2525">
                  <c:v>43962.250146064813</c:v>
                </c:pt>
                <c:pt idx="2526">
                  <c:v>43962.29181278935</c:v>
                </c:pt>
                <c:pt idx="2527">
                  <c:v>43962.333479513887</c:v>
                </c:pt>
                <c:pt idx="2528">
                  <c:v>43962.375146238424</c:v>
                </c:pt>
                <c:pt idx="2529">
                  <c:v>43962.416812962962</c:v>
                </c:pt>
                <c:pt idx="2530">
                  <c:v>43962.458479687499</c:v>
                </c:pt>
                <c:pt idx="2531">
                  <c:v>43962.500146412036</c:v>
                </c:pt>
                <c:pt idx="2532">
                  <c:v>43962.541813136573</c:v>
                </c:pt>
                <c:pt idx="2533">
                  <c:v>43962.58347986111</c:v>
                </c:pt>
                <c:pt idx="2534">
                  <c:v>43962.625146585648</c:v>
                </c:pt>
                <c:pt idx="2535">
                  <c:v>43962.666813310185</c:v>
                </c:pt>
                <c:pt idx="2536">
                  <c:v>43962.708480034722</c:v>
                </c:pt>
                <c:pt idx="2537">
                  <c:v>43962.750146759259</c:v>
                </c:pt>
                <c:pt idx="2538">
                  <c:v>43962.791813483796</c:v>
                </c:pt>
                <c:pt idx="2539">
                  <c:v>43962.833480208334</c:v>
                </c:pt>
                <c:pt idx="2540">
                  <c:v>43962.875146932871</c:v>
                </c:pt>
                <c:pt idx="2541">
                  <c:v>43962.916813657408</c:v>
                </c:pt>
                <c:pt idx="2542">
                  <c:v>43962.958480381945</c:v>
                </c:pt>
                <c:pt idx="2543">
                  <c:v>43963.000147106482</c:v>
                </c:pt>
                <c:pt idx="2544">
                  <c:v>43963.04181383102</c:v>
                </c:pt>
                <c:pt idx="2545">
                  <c:v>43963.083480555557</c:v>
                </c:pt>
                <c:pt idx="2546">
                  <c:v>43963.125147280094</c:v>
                </c:pt>
                <c:pt idx="2547">
                  <c:v>43963.166814004631</c:v>
                </c:pt>
                <c:pt idx="2548">
                  <c:v>43963.208480729169</c:v>
                </c:pt>
                <c:pt idx="2549">
                  <c:v>43963.250147453706</c:v>
                </c:pt>
                <c:pt idx="2550">
                  <c:v>43963.291814178243</c:v>
                </c:pt>
                <c:pt idx="2551">
                  <c:v>43963.33348090278</c:v>
                </c:pt>
                <c:pt idx="2552">
                  <c:v>43963.375147627317</c:v>
                </c:pt>
                <c:pt idx="2553">
                  <c:v>43963.416814351855</c:v>
                </c:pt>
                <c:pt idx="2554">
                  <c:v>43963.458481076392</c:v>
                </c:pt>
                <c:pt idx="2555">
                  <c:v>43963.500147800929</c:v>
                </c:pt>
                <c:pt idx="2556">
                  <c:v>43963.541814525466</c:v>
                </c:pt>
                <c:pt idx="2557">
                  <c:v>43963.583481250003</c:v>
                </c:pt>
                <c:pt idx="2558">
                  <c:v>43963.625147974541</c:v>
                </c:pt>
                <c:pt idx="2559">
                  <c:v>43963.666814699071</c:v>
                </c:pt>
                <c:pt idx="2560">
                  <c:v>43963.708481423608</c:v>
                </c:pt>
                <c:pt idx="2561">
                  <c:v>43963.750148148145</c:v>
                </c:pt>
                <c:pt idx="2562">
                  <c:v>43963.791814872682</c:v>
                </c:pt>
                <c:pt idx="2563">
                  <c:v>43963.833481597219</c:v>
                </c:pt>
                <c:pt idx="2564">
                  <c:v>43963.875148321757</c:v>
                </c:pt>
                <c:pt idx="2565">
                  <c:v>43963.916815046294</c:v>
                </c:pt>
                <c:pt idx="2566">
                  <c:v>43963.958481770831</c:v>
                </c:pt>
                <c:pt idx="2567">
                  <c:v>43964.000148495368</c:v>
                </c:pt>
                <c:pt idx="2568">
                  <c:v>43964.041815219905</c:v>
                </c:pt>
                <c:pt idx="2569">
                  <c:v>43964.083481944443</c:v>
                </c:pt>
                <c:pt idx="2570">
                  <c:v>43964.12514866898</c:v>
                </c:pt>
                <c:pt idx="2571">
                  <c:v>43964.166815393517</c:v>
                </c:pt>
                <c:pt idx="2572">
                  <c:v>43964.208482118054</c:v>
                </c:pt>
                <c:pt idx="2573">
                  <c:v>43964.250148842591</c:v>
                </c:pt>
                <c:pt idx="2574">
                  <c:v>43964.291815567129</c:v>
                </c:pt>
                <c:pt idx="2575">
                  <c:v>43964.333482291666</c:v>
                </c:pt>
                <c:pt idx="2576">
                  <c:v>43964.375149016203</c:v>
                </c:pt>
                <c:pt idx="2577">
                  <c:v>43964.41681574074</c:v>
                </c:pt>
                <c:pt idx="2578">
                  <c:v>43964.458482465277</c:v>
                </c:pt>
                <c:pt idx="2579">
                  <c:v>43964.500149189815</c:v>
                </c:pt>
                <c:pt idx="2580">
                  <c:v>43964.541815914352</c:v>
                </c:pt>
                <c:pt idx="2581">
                  <c:v>43964.583482638889</c:v>
                </c:pt>
                <c:pt idx="2582">
                  <c:v>43964.625149363426</c:v>
                </c:pt>
                <c:pt idx="2583">
                  <c:v>43964.666816087964</c:v>
                </c:pt>
                <c:pt idx="2584">
                  <c:v>43964.708482812501</c:v>
                </c:pt>
                <c:pt idx="2585">
                  <c:v>43964.750149537038</c:v>
                </c:pt>
                <c:pt idx="2586">
                  <c:v>43964.791816261575</c:v>
                </c:pt>
                <c:pt idx="2587">
                  <c:v>43964.833482986112</c:v>
                </c:pt>
                <c:pt idx="2588">
                  <c:v>43964.87514971065</c:v>
                </c:pt>
                <c:pt idx="2589">
                  <c:v>43964.916816435187</c:v>
                </c:pt>
                <c:pt idx="2590">
                  <c:v>43964.958483159724</c:v>
                </c:pt>
                <c:pt idx="2591">
                  <c:v>43965.000149884261</c:v>
                </c:pt>
                <c:pt idx="2592">
                  <c:v>43965.041816608798</c:v>
                </c:pt>
                <c:pt idx="2593">
                  <c:v>43965.083483333336</c:v>
                </c:pt>
                <c:pt idx="2594">
                  <c:v>43965.125150057873</c:v>
                </c:pt>
                <c:pt idx="2595">
                  <c:v>43965.16681678241</c:v>
                </c:pt>
                <c:pt idx="2596">
                  <c:v>43965.208483506947</c:v>
                </c:pt>
                <c:pt idx="2597">
                  <c:v>43965.250150231484</c:v>
                </c:pt>
                <c:pt idx="2598">
                  <c:v>43965.291816956022</c:v>
                </c:pt>
                <c:pt idx="2599">
                  <c:v>43965.333483680559</c:v>
                </c:pt>
                <c:pt idx="2600">
                  <c:v>43965.375150405096</c:v>
                </c:pt>
                <c:pt idx="2601">
                  <c:v>43965.416817129626</c:v>
                </c:pt>
                <c:pt idx="2602">
                  <c:v>43965.458483854163</c:v>
                </c:pt>
                <c:pt idx="2603">
                  <c:v>43965.5001505787</c:v>
                </c:pt>
                <c:pt idx="2604">
                  <c:v>43965.541817303238</c:v>
                </c:pt>
                <c:pt idx="2605">
                  <c:v>43965.583484027775</c:v>
                </c:pt>
                <c:pt idx="2606">
                  <c:v>43965.625150752312</c:v>
                </c:pt>
                <c:pt idx="2607">
                  <c:v>43965.666817476849</c:v>
                </c:pt>
                <c:pt idx="2608">
                  <c:v>43965.708484201386</c:v>
                </c:pt>
                <c:pt idx="2609">
                  <c:v>43965.750150925924</c:v>
                </c:pt>
                <c:pt idx="2610">
                  <c:v>43965.791817650461</c:v>
                </c:pt>
                <c:pt idx="2611">
                  <c:v>43965.833484374998</c:v>
                </c:pt>
                <c:pt idx="2612">
                  <c:v>43965.875151099535</c:v>
                </c:pt>
                <c:pt idx="2613">
                  <c:v>43965.916817824072</c:v>
                </c:pt>
                <c:pt idx="2614">
                  <c:v>43965.95848454861</c:v>
                </c:pt>
                <c:pt idx="2615">
                  <c:v>43966.000151273147</c:v>
                </c:pt>
                <c:pt idx="2616">
                  <c:v>43966.041817997684</c:v>
                </c:pt>
                <c:pt idx="2617">
                  <c:v>43966.083484722221</c:v>
                </c:pt>
                <c:pt idx="2618">
                  <c:v>43966.125151446759</c:v>
                </c:pt>
                <c:pt idx="2619">
                  <c:v>43966.166818171296</c:v>
                </c:pt>
                <c:pt idx="2620">
                  <c:v>43966.208484895833</c:v>
                </c:pt>
                <c:pt idx="2621">
                  <c:v>43966.25015162037</c:v>
                </c:pt>
                <c:pt idx="2622">
                  <c:v>43966.291818344907</c:v>
                </c:pt>
                <c:pt idx="2623">
                  <c:v>43966.333485069445</c:v>
                </c:pt>
                <c:pt idx="2624">
                  <c:v>43966.375151793982</c:v>
                </c:pt>
                <c:pt idx="2625">
                  <c:v>43966.416818518519</c:v>
                </c:pt>
                <c:pt idx="2626">
                  <c:v>43966.458485243056</c:v>
                </c:pt>
                <c:pt idx="2627">
                  <c:v>43966.500151967593</c:v>
                </c:pt>
                <c:pt idx="2628">
                  <c:v>43966.541818692131</c:v>
                </c:pt>
                <c:pt idx="2629">
                  <c:v>43966.583485416668</c:v>
                </c:pt>
                <c:pt idx="2630">
                  <c:v>43966.625152141205</c:v>
                </c:pt>
                <c:pt idx="2631">
                  <c:v>43966.666818865742</c:v>
                </c:pt>
                <c:pt idx="2632">
                  <c:v>43966.708485590279</c:v>
                </c:pt>
                <c:pt idx="2633">
                  <c:v>43966.750152314817</c:v>
                </c:pt>
                <c:pt idx="2634">
                  <c:v>43966.791819039354</c:v>
                </c:pt>
                <c:pt idx="2635">
                  <c:v>43966.833485763891</c:v>
                </c:pt>
                <c:pt idx="2636">
                  <c:v>43966.875152488428</c:v>
                </c:pt>
                <c:pt idx="2637">
                  <c:v>43966.916819212965</c:v>
                </c:pt>
                <c:pt idx="2638">
                  <c:v>43966.958485937503</c:v>
                </c:pt>
                <c:pt idx="2639">
                  <c:v>43967.00015266204</c:v>
                </c:pt>
                <c:pt idx="2640">
                  <c:v>43967.041819386577</c:v>
                </c:pt>
                <c:pt idx="2641">
                  <c:v>43967.083486111114</c:v>
                </c:pt>
                <c:pt idx="2642">
                  <c:v>43967.125152835652</c:v>
                </c:pt>
                <c:pt idx="2643">
                  <c:v>43967.166819560189</c:v>
                </c:pt>
                <c:pt idx="2644">
                  <c:v>43967.208486284719</c:v>
                </c:pt>
                <c:pt idx="2645">
                  <c:v>43967.250153009256</c:v>
                </c:pt>
                <c:pt idx="2646">
                  <c:v>43967.291819733793</c:v>
                </c:pt>
                <c:pt idx="2647">
                  <c:v>43967.33348645833</c:v>
                </c:pt>
                <c:pt idx="2648">
                  <c:v>43967.375153182868</c:v>
                </c:pt>
                <c:pt idx="2649">
                  <c:v>43967.416819907405</c:v>
                </c:pt>
                <c:pt idx="2650">
                  <c:v>43967.458486631942</c:v>
                </c:pt>
                <c:pt idx="2651">
                  <c:v>43967.500153356479</c:v>
                </c:pt>
                <c:pt idx="2652">
                  <c:v>43967.541820081016</c:v>
                </c:pt>
                <c:pt idx="2653">
                  <c:v>43967.583486805554</c:v>
                </c:pt>
                <c:pt idx="2654">
                  <c:v>43967.625153530091</c:v>
                </c:pt>
                <c:pt idx="2655">
                  <c:v>43967.666820254628</c:v>
                </c:pt>
                <c:pt idx="2656">
                  <c:v>43967.708486979165</c:v>
                </c:pt>
                <c:pt idx="2657">
                  <c:v>43967.750153703702</c:v>
                </c:pt>
                <c:pt idx="2658">
                  <c:v>43967.79182042824</c:v>
                </c:pt>
                <c:pt idx="2659">
                  <c:v>43967.833487152777</c:v>
                </c:pt>
                <c:pt idx="2660">
                  <c:v>43967.875153877314</c:v>
                </c:pt>
                <c:pt idx="2661">
                  <c:v>43967.916820601851</c:v>
                </c:pt>
                <c:pt idx="2662">
                  <c:v>43967.958487326388</c:v>
                </c:pt>
                <c:pt idx="2663">
                  <c:v>43968.000154050926</c:v>
                </c:pt>
                <c:pt idx="2664">
                  <c:v>43968.041820775463</c:v>
                </c:pt>
                <c:pt idx="2665">
                  <c:v>43968.0834875</c:v>
                </c:pt>
                <c:pt idx="2666">
                  <c:v>43968.125154224537</c:v>
                </c:pt>
                <c:pt idx="2667">
                  <c:v>43968.166820949074</c:v>
                </c:pt>
                <c:pt idx="2668">
                  <c:v>43968.208487673612</c:v>
                </c:pt>
                <c:pt idx="2669">
                  <c:v>43968.250154398149</c:v>
                </c:pt>
                <c:pt idx="2670">
                  <c:v>43968.291821122686</c:v>
                </c:pt>
                <c:pt idx="2671">
                  <c:v>43968.333487847223</c:v>
                </c:pt>
                <c:pt idx="2672">
                  <c:v>43968.375154571761</c:v>
                </c:pt>
                <c:pt idx="2673">
                  <c:v>43968.416821296298</c:v>
                </c:pt>
                <c:pt idx="2674">
                  <c:v>43968.458488020835</c:v>
                </c:pt>
                <c:pt idx="2675">
                  <c:v>43968.500154745372</c:v>
                </c:pt>
                <c:pt idx="2676">
                  <c:v>43968.541821469909</c:v>
                </c:pt>
                <c:pt idx="2677">
                  <c:v>43968.583488194447</c:v>
                </c:pt>
                <c:pt idx="2678">
                  <c:v>43968.625154918984</c:v>
                </c:pt>
                <c:pt idx="2679">
                  <c:v>43968.666821643521</c:v>
                </c:pt>
                <c:pt idx="2680">
                  <c:v>43968.708488368058</c:v>
                </c:pt>
                <c:pt idx="2681">
                  <c:v>43968.750155092595</c:v>
                </c:pt>
                <c:pt idx="2682">
                  <c:v>43968.791821817133</c:v>
                </c:pt>
                <c:pt idx="2683">
                  <c:v>43968.83348854167</c:v>
                </c:pt>
                <c:pt idx="2684">
                  <c:v>43968.875155266207</c:v>
                </c:pt>
                <c:pt idx="2685">
                  <c:v>43968.916821990744</c:v>
                </c:pt>
                <c:pt idx="2686">
                  <c:v>43968.958488715274</c:v>
                </c:pt>
                <c:pt idx="2687">
                  <c:v>43969.000155439811</c:v>
                </c:pt>
                <c:pt idx="2688">
                  <c:v>43969.041822164349</c:v>
                </c:pt>
                <c:pt idx="2689">
                  <c:v>43969.083488888886</c:v>
                </c:pt>
                <c:pt idx="2690">
                  <c:v>43969.125155613423</c:v>
                </c:pt>
                <c:pt idx="2691">
                  <c:v>43969.16682233796</c:v>
                </c:pt>
                <c:pt idx="2692">
                  <c:v>43969.208489062497</c:v>
                </c:pt>
                <c:pt idx="2693">
                  <c:v>43969.250155787035</c:v>
                </c:pt>
                <c:pt idx="2694">
                  <c:v>43969.291822511572</c:v>
                </c:pt>
                <c:pt idx="2695">
                  <c:v>43969.333489236109</c:v>
                </c:pt>
                <c:pt idx="2696">
                  <c:v>43969.375155960646</c:v>
                </c:pt>
                <c:pt idx="2697">
                  <c:v>43969.416822685183</c:v>
                </c:pt>
                <c:pt idx="2698">
                  <c:v>43969.458489409721</c:v>
                </c:pt>
                <c:pt idx="2699">
                  <c:v>43969.500156134258</c:v>
                </c:pt>
                <c:pt idx="2700">
                  <c:v>43969.541822858795</c:v>
                </c:pt>
                <c:pt idx="2701">
                  <c:v>43969.583489583332</c:v>
                </c:pt>
                <c:pt idx="2702">
                  <c:v>43969.625156307869</c:v>
                </c:pt>
                <c:pt idx="2703">
                  <c:v>43969.666823032407</c:v>
                </c:pt>
                <c:pt idx="2704">
                  <c:v>43969.708489756944</c:v>
                </c:pt>
                <c:pt idx="2705">
                  <c:v>43969.750156481481</c:v>
                </c:pt>
                <c:pt idx="2706">
                  <c:v>43969.791823206018</c:v>
                </c:pt>
                <c:pt idx="2707">
                  <c:v>43969.833489930556</c:v>
                </c:pt>
                <c:pt idx="2708">
                  <c:v>43969.875156655093</c:v>
                </c:pt>
                <c:pt idx="2709">
                  <c:v>43969.91682337963</c:v>
                </c:pt>
                <c:pt idx="2710">
                  <c:v>43969.958490104167</c:v>
                </c:pt>
                <c:pt idx="2711">
                  <c:v>43970.000156828704</c:v>
                </c:pt>
                <c:pt idx="2712">
                  <c:v>43970.041823553242</c:v>
                </c:pt>
                <c:pt idx="2713">
                  <c:v>43970.083490277779</c:v>
                </c:pt>
                <c:pt idx="2714">
                  <c:v>43970.125157002316</c:v>
                </c:pt>
                <c:pt idx="2715">
                  <c:v>43970.166823726853</c:v>
                </c:pt>
                <c:pt idx="2716">
                  <c:v>43970.20849045139</c:v>
                </c:pt>
                <c:pt idx="2717">
                  <c:v>43970.250157175928</c:v>
                </c:pt>
                <c:pt idx="2718">
                  <c:v>43970.291823900465</c:v>
                </c:pt>
                <c:pt idx="2719">
                  <c:v>43970.333490625002</c:v>
                </c:pt>
                <c:pt idx="2720">
                  <c:v>43970.375157349539</c:v>
                </c:pt>
                <c:pt idx="2721">
                  <c:v>43970.416824074076</c:v>
                </c:pt>
                <c:pt idx="2722">
                  <c:v>43970.458490798614</c:v>
                </c:pt>
                <c:pt idx="2723">
                  <c:v>43970.500157523151</c:v>
                </c:pt>
                <c:pt idx="2724">
                  <c:v>43970.541824247688</c:v>
                </c:pt>
                <c:pt idx="2725">
                  <c:v>43970.583490972225</c:v>
                </c:pt>
                <c:pt idx="2726">
                  <c:v>43970.625157696762</c:v>
                </c:pt>
                <c:pt idx="2727">
                  <c:v>43970.6668244213</c:v>
                </c:pt>
                <c:pt idx="2728">
                  <c:v>43970.708491145837</c:v>
                </c:pt>
                <c:pt idx="2729">
                  <c:v>43970.750157870367</c:v>
                </c:pt>
                <c:pt idx="2730">
                  <c:v>43970.791824594904</c:v>
                </c:pt>
                <c:pt idx="2731">
                  <c:v>43970.833491319441</c:v>
                </c:pt>
                <c:pt idx="2732">
                  <c:v>43970.875158043978</c:v>
                </c:pt>
                <c:pt idx="2733">
                  <c:v>43970.916824768516</c:v>
                </c:pt>
                <c:pt idx="2734">
                  <c:v>43970.958491493053</c:v>
                </c:pt>
                <c:pt idx="2735">
                  <c:v>43971.00015821759</c:v>
                </c:pt>
                <c:pt idx="2736">
                  <c:v>43971.041824942127</c:v>
                </c:pt>
                <c:pt idx="2737">
                  <c:v>43971.083491666664</c:v>
                </c:pt>
                <c:pt idx="2738">
                  <c:v>43971.125158391202</c:v>
                </c:pt>
                <c:pt idx="2739">
                  <c:v>43971.166825115739</c:v>
                </c:pt>
                <c:pt idx="2740">
                  <c:v>43971.208491840276</c:v>
                </c:pt>
                <c:pt idx="2741">
                  <c:v>43971.250158564813</c:v>
                </c:pt>
                <c:pt idx="2742">
                  <c:v>43971.291825289351</c:v>
                </c:pt>
                <c:pt idx="2743">
                  <c:v>43971.333492013888</c:v>
                </c:pt>
                <c:pt idx="2744">
                  <c:v>43971.375158738425</c:v>
                </c:pt>
                <c:pt idx="2745">
                  <c:v>43971.416825462962</c:v>
                </c:pt>
                <c:pt idx="2746">
                  <c:v>43971.458492187499</c:v>
                </c:pt>
                <c:pt idx="2747">
                  <c:v>43971.500158912037</c:v>
                </c:pt>
                <c:pt idx="2748">
                  <c:v>43971.541825636574</c:v>
                </c:pt>
                <c:pt idx="2749">
                  <c:v>43971.583492361111</c:v>
                </c:pt>
                <c:pt idx="2750">
                  <c:v>43971.625159085648</c:v>
                </c:pt>
                <c:pt idx="2751">
                  <c:v>43971.666825810185</c:v>
                </c:pt>
                <c:pt idx="2752">
                  <c:v>43971.708492534723</c:v>
                </c:pt>
                <c:pt idx="2753">
                  <c:v>43971.75015925926</c:v>
                </c:pt>
                <c:pt idx="2754">
                  <c:v>43971.791825983797</c:v>
                </c:pt>
                <c:pt idx="2755">
                  <c:v>43971.833492708334</c:v>
                </c:pt>
                <c:pt idx="2756">
                  <c:v>43971.875159432871</c:v>
                </c:pt>
                <c:pt idx="2757">
                  <c:v>43971.916826157409</c:v>
                </c:pt>
                <c:pt idx="2758">
                  <c:v>43971.958492881946</c:v>
                </c:pt>
                <c:pt idx="2759">
                  <c:v>43972.000159606483</c:v>
                </c:pt>
                <c:pt idx="2760">
                  <c:v>43972.04182633102</c:v>
                </c:pt>
                <c:pt idx="2761">
                  <c:v>43972.083493055557</c:v>
                </c:pt>
                <c:pt idx="2762">
                  <c:v>43972.125159780095</c:v>
                </c:pt>
                <c:pt idx="2763">
                  <c:v>43972.166826504632</c:v>
                </c:pt>
                <c:pt idx="2764">
                  <c:v>43972.208493229169</c:v>
                </c:pt>
                <c:pt idx="2765">
                  <c:v>43972.250159953706</c:v>
                </c:pt>
                <c:pt idx="2766">
                  <c:v>43972.291826678244</c:v>
                </c:pt>
                <c:pt idx="2767">
                  <c:v>43972.333493402781</c:v>
                </c:pt>
                <c:pt idx="2768">
                  <c:v>43972.375160127318</c:v>
                </c:pt>
                <c:pt idx="2769">
                  <c:v>43972.416826851855</c:v>
                </c:pt>
                <c:pt idx="2770">
                  <c:v>43972.458493576392</c:v>
                </c:pt>
                <c:pt idx="2771">
                  <c:v>43972.500160300922</c:v>
                </c:pt>
                <c:pt idx="2772">
                  <c:v>43972.541827025459</c:v>
                </c:pt>
                <c:pt idx="2773">
                  <c:v>43972.583493749997</c:v>
                </c:pt>
                <c:pt idx="2774">
                  <c:v>43972.625160474534</c:v>
                </c:pt>
                <c:pt idx="2775">
                  <c:v>43972.666827199071</c:v>
                </c:pt>
                <c:pt idx="2776">
                  <c:v>43972.708493923608</c:v>
                </c:pt>
                <c:pt idx="2777">
                  <c:v>43972.750160648146</c:v>
                </c:pt>
                <c:pt idx="2778">
                  <c:v>43972.791827372683</c:v>
                </c:pt>
                <c:pt idx="2779">
                  <c:v>43972.83349409722</c:v>
                </c:pt>
                <c:pt idx="2780">
                  <c:v>43972.875160821757</c:v>
                </c:pt>
                <c:pt idx="2781">
                  <c:v>43972.916827546294</c:v>
                </c:pt>
                <c:pt idx="2782">
                  <c:v>43972.958494270832</c:v>
                </c:pt>
                <c:pt idx="2783">
                  <c:v>43973.000160995369</c:v>
                </c:pt>
                <c:pt idx="2784">
                  <c:v>43973.041827719906</c:v>
                </c:pt>
                <c:pt idx="2785">
                  <c:v>43973.083494444443</c:v>
                </c:pt>
                <c:pt idx="2786">
                  <c:v>43973.12516116898</c:v>
                </c:pt>
                <c:pt idx="2787">
                  <c:v>43973.166827893518</c:v>
                </c:pt>
                <c:pt idx="2788">
                  <c:v>43973.208494618055</c:v>
                </c:pt>
                <c:pt idx="2789">
                  <c:v>43973.250161342592</c:v>
                </c:pt>
                <c:pt idx="2790">
                  <c:v>43973.291828067129</c:v>
                </c:pt>
                <c:pt idx="2791">
                  <c:v>43973.333494791666</c:v>
                </c:pt>
                <c:pt idx="2792">
                  <c:v>43973.375161516204</c:v>
                </c:pt>
                <c:pt idx="2793">
                  <c:v>43973.416828240741</c:v>
                </c:pt>
                <c:pt idx="2794">
                  <c:v>43973.458494965278</c:v>
                </c:pt>
                <c:pt idx="2795">
                  <c:v>43973.500161689815</c:v>
                </c:pt>
                <c:pt idx="2796">
                  <c:v>43973.541828414352</c:v>
                </c:pt>
                <c:pt idx="2797">
                  <c:v>43973.58349513889</c:v>
                </c:pt>
                <c:pt idx="2798">
                  <c:v>43973.625161863427</c:v>
                </c:pt>
                <c:pt idx="2799">
                  <c:v>43973.666828587964</c:v>
                </c:pt>
                <c:pt idx="2800">
                  <c:v>43973.708495312501</c:v>
                </c:pt>
                <c:pt idx="2801">
                  <c:v>43973.750162037039</c:v>
                </c:pt>
                <c:pt idx="2802">
                  <c:v>43973.791828761576</c:v>
                </c:pt>
                <c:pt idx="2803">
                  <c:v>43973.833495486113</c:v>
                </c:pt>
                <c:pt idx="2804">
                  <c:v>43973.87516221065</c:v>
                </c:pt>
                <c:pt idx="2805">
                  <c:v>43973.916828935187</c:v>
                </c:pt>
                <c:pt idx="2806">
                  <c:v>43973.958495659725</c:v>
                </c:pt>
                <c:pt idx="2807">
                  <c:v>43974.000162384262</c:v>
                </c:pt>
                <c:pt idx="2808">
                  <c:v>43974.041829108799</c:v>
                </c:pt>
                <c:pt idx="2809">
                  <c:v>43974.083495833336</c:v>
                </c:pt>
                <c:pt idx="2810">
                  <c:v>43974.125162557873</c:v>
                </c:pt>
                <c:pt idx="2811">
                  <c:v>43974.166829282411</c:v>
                </c:pt>
                <c:pt idx="2812">
                  <c:v>43974.208496006948</c:v>
                </c:pt>
                <c:pt idx="2813">
                  <c:v>43974.250162731485</c:v>
                </c:pt>
                <c:pt idx="2814">
                  <c:v>43974.291829456015</c:v>
                </c:pt>
                <c:pt idx="2815">
                  <c:v>43974.333496180552</c:v>
                </c:pt>
                <c:pt idx="2816">
                  <c:v>43974.375162905089</c:v>
                </c:pt>
                <c:pt idx="2817">
                  <c:v>43974.416829629627</c:v>
                </c:pt>
                <c:pt idx="2818">
                  <c:v>43974.458496354164</c:v>
                </c:pt>
                <c:pt idx="2819">
                  <c:v>43974.500163078701</c:v>
                </c:pt>
                <c:pt idx="2820">
                  <c:v>43974.541829803238</c:v>
                </c:pt>
                <c:pt idx="2821">
                  <c:v>43974.583496527775</c:v>
                </c:pt>
                <c:pt idx="2822">
                  <c:v>43974.625163252313</c:v>
                </c:pt>
                <c:pt idx="2823">
                  <c:v>43974.66682997685</c:v>
                </c:pt>
                <c:pt idx="2824">
                  <c:v>43974.708496701387</c:v>
                </c:pt>
                <c:pt idx="2825">
                  <c:v>43974.750163425924</c:v>
                </c:pt>
                <c:pt idx="2826">
                  <c:v>43974.791830150461</c:v>
                </c:pt>
                <c:pt idx="2827">
                  <c:v>43974.833496874999</c:v>
                </c:pt>
                <c:pt idx="2828">
                  <c:v>43974.875163599536</c:v>
                </c:pt>
                <c:pt idx="2829">
                  <c:v>43974.916830324073</c:v>
                </c:pt>
                <c:pt idx="2830">
                  <c:v>43974.95849704861</c:v>
                </c:pt>
                <c:pt idx="2831">
                  <c:v>43975.000163773148</c:v>
                </c:pt>
                <c:pt idx="2832">
                  <c:v>43975.041830497685</c:v>
                </c:pt>
                <c:pt idx="2833">
                  <c:v>43975.083497222222</c:v>
                </c:pt>
                <c:pt idx="2834">
                  <c:v>43975.125163946759</c:v>
                </c:pt>
                <c:pt idx="2835">
                  <c:v>43975.166830671296</c:v>
                </c:pt>
                <c:pt idx="2836">
                  <c:v>43975.208497395834</c:v>
                </c:pt>
                <c:pt idx="2837">
                  <c:v>43975.250164120371</c:v>
                </c:pt>
                <c:pt idx="2838">
                  <c:v>43975.291830844908</c:v>
                </c:pt>
                <c:pt idx="2839">
                  <c:v>43975.333497569445</c:v>
                </c:pt>
                <c:pt idx="2840">
                  <c:v>43975.375164293982</c:v>
                </c:pt>
                <c:pt idx="2841">
                  <c:v>43975.41683101852</c:v>
                </c:pt>
                <c:pt idx="2842">
                  <c:v>43975.458497743057</c:v>
                </c:pt>
                <c:pt idx="2843">
                  <c:v>43975.500164467594</c:v>
                </c:pt>
                <c:pt idx="2844">
                  <c:v>43975.541831192131</c:v>
                </c:pt>
                <c:pt idx="2845">
                  <c:v>43975.583497916668</c:v>
                </c:pt>
                <c:pt idx="2846">
                  <c:v>43975.625164641206</c:v>
                </c:pt>
                <c:pt idx="2847">
                  <c:v>43975.666831365743</c:v>
                </c:pt>
                <c:pt idx="2848">
                  <c:v>43975.70849809028</c:v>
                </c:pt>
                <c:pt idx="2849">
                  <c:v>43975.750164814817</c:v>
                </c:pt>
                <c:pt idx="2850">
                  <c:v>43975.791831539354</c:v>
                </c:pt>
                <c:pt idx="2851">
                  <c:v>43975.833498263892</c:v>
                </c:pt>
                <c:pt idx="2852">
                  <c:v>43975.875164988429</c:v>
                </c:pt>
                <c:pt idx="2853">
                  <c:v>43975.916831712966</c:v>
                </c:pt>
                <c:pt idx="2854">
                  <c:v>43975.958498437503</c:v>
                </c:pt>
                <c:pt idx="2855">
                  <c:v>43976.000165162041</c:v>
                </c:pt>
                <c:pt idx="2856">
                  <c:v>43976.04183188657</c:v>
                </c:pt>
                <c:pt idx="2857">
                  <c:v>43976.083498611108</c:v>
                </c:pt>
                <c:pt idx="2858">
                  <c:v>43976.125165335645</c:v>
                </c:pt>
                <c:pt idx="2859">
                  <c:v>43976.166832060182</c:v>
                </c:pt>
                <c:pt idx="2860">
                  <c:v>43976.208498784719</c:v>
                </c:pt>
                <c:pt idx="2861">
                  <c:v>43976.250165509256</c:v>
                </c:pt>
                <c:pt idx="2862">
                  <c:v>43976.291832233794</c:v>
                </c:pt>
                <c:pt idx="2863">
                  <c:v>43976.333498958331</c:v>
                </c:pt>
                <c:pt idx="2864">
                  <c:v>43976.375165682868</c:v>
                </c:pt>
                <c:pt idx="2865">
                  <c:v>43976.416832407405</c:v>
                </c:pt>
                <c:pt idx="2866">
                  <c:v>43976.458499131943</c:v>
                </c:pt>
                <c:pt idx="2867">
                  <c:v>43976.50016585648</c:v>
                </c:pt>
                <c:pt idx="2868">
                  <c:v>43976.541832581017</c:v>
                </c:pt>
                <c:pt idx="2869">
                  <c:v>43976.583499305554</c:v>
                </c:pt>
                <c:pt idx="2870">
                  <c:v>43976.625166030091</c:v>
                </c:pt>
                <c:pt idx="2871">
                  <c:v>43976.666832754629</c:v>
                </c:pt>
                <c:pt idx="2872">
                  <c:v>43976.708499479166</c:v>
                </c:pt>
                <c:pt idx="2873">
                  <c:v>43976.750166203703</c:v>
                </c:pt>
                <c:pt idx="2874">
                  <c:v>43976.79183292824</c:v>
                </c:pt>
                <c:pt idx="2875">
                  <c:v>43976.833499652777</c:v>
                </c:pt>
                <c:pt idx="2876">
                  <c:v>43976.875166377315</c:v>
                </c:pt>
                <c:pt idx="2877">
                  <c:v>43976.916833101852</c:v>
                </c:pt>
                <c:pt idx="2878">
                  <c:v>43976.958499826389</c:v>
                </c:pt>
                <c:pt idx="2879">
                  <c:v>43977.000166550926</c:v>
                </c:pt>
                <c:pt idx="2880">
                  <c:v>43977.041833275463</c:v>
                </c:pt>
                <c:pt idx="2881">
                  <c:v>43977.083500000001</c:v>
                </c:pt>
                <c:pt idx="2882">
                  <c:v>43977.125166724538</c:v>
                </c:pt>
                <c:pt idx="2883">
                  <c:v>43977.166833449075</c:v>
                </c:pt>
                <c:pt idx="2884">
                  <c:v>43977.208500173612</c:v>
                </c:pt>
                <c:pt idx="2885">
                  <c:v>43977.250166898149</c:v>
                </c:pt>
                <c:pt idx="2886">
                  <c:v>43977.291833622687</c:v>
                </c:pt>
                <c:pt idx="2887">
                  <c:v>43977.333500347224</c:v>
                </c:pt>
                <c:pt idx="2888">
                  <c:v>43977.375167071761</c:v>
                </c:pt>
                <c:pt idx="2889">
                  <c:v>43977.416833796298</c:v>
                </c:pt>
                <c:pt idx="2890">
                  <c:v>43977.458500520836</c:v>
                </c:pt>
                <c:pt idx="2891">
                  <c:v>43977.500167245373</c:v>
                </c:pt>
                <c:pt idx="2892">
                  <c:v>43977.54183396991</c:v>
                </c:pt>
                <c:pt idx="2893">
                  <c:v>43977.583500694447</c:v>
                </c:pt>
                <c:pt idx="2894">
                  <c:v>43977.625167418984</c:v>
                </c:pt>
                <c:pt idx="2895">
                  <c:v>43977.666834143522</c:v>
                </c:pt>
                <c:pt idx="2896">
                  <c:v>43977.708500868059</c:v>
                </c:pt>
                <c:pt idx="2897">
                  <c:v>43977.750167592596</c:v>
                </c:pt>
                <c:pt idx="2898">
                  <c:v>43977.791834317133</c:v>
                </c:pt>
                <c:pt idx="2899">
                  <c:v>43977.833501041663</c:v>
                </c:pt>
                <c:pt idx="2900">
                  <c:v>43977.8751677662</c:v>
                </c:pt>
                <c:pt idx="2901">
                  <c:v>43977.916834490738</c:v>
                </c:pt>
                <c:pt idx="2902">
                  <c:v>43977.958501215275</c:v>
                </c:pt>
                <c:pt idx="2903">
                  <c:v>43978.000167939812</c:v>
                </c:pt>
                <c:pt idx="2904">
                  <c:v>43978.041834664349</c:v>
                </c:pt>
                <c:pt idx="2905">
                  <c:v>43978.083501388886</c:v>
                </c:pt>
                <c:pt idx="2906">
                  <c:v>43978.125168113424</c:v>
                </c:pt>
                <c:pt idx="2907">
                  <c:v>43978.166834837961</c:v>
                </c:pt>
                <c:pt idx="2908">
                  <c:v>43978.208501562498</c:v>
                </c:pt>
                <c:pt idx="2909">
                  <c:v>43978.250168287035</c:v>
                </c:pt>
                <c:pt idx="2910">
                  <c:v>43978.291835011572</c:v>
                </c:pt>
                <c:pt idx="2911">
                  <c:v>43978.33350173611</c:v>
                </c:pt>
                <c:pt idx="2912">
                  <c:v>43978.375168460647</c:v>
                </c:pt>
                <c:pt idx="2913">
                  <c:v>43978.416835185184</c:v>
                </c:pt>
                <c:pt idx="2914">
                  <c:v>43978.458501909721</c:v>
                </c:pt>
                <c:pt idx="2915">
                  <c:v>43978.500168634258</c:v>
                </c:pt>
                <c:pt idx="2916">
                  <c:v>43978.541835358796</c:v>
                </c:pt>
                <c:pt idx="2917">
                  <c:v>43978.583502083333</c:v>
                </c:pt>
                <c:pt idx="2918">
                  <c:v>43978.62516880787</c:v>
                </c:pt>
                <c:pt idx="2919">
                  <c:v>43978.666835532407</c:v>
                </c:pt>
                <c:pt idx="2920">
                  <c:v>43978.708502256944</c:v>
                </c:pt>
                <c:pt idx="2921">
                  <c:v>43978.750168981482</c:v>
                </c:pt>
                <c:pt idx="2922">
                  <c:v>43978.791835706019</c:v>
                </c:pt>
                <c:pt idx="2923">
                  <c:v>43978.833502430556</c:v>
                </c:pt>
                <c:pt idx="2924">
                  <c:v>43978.875169155093</c:v>
                </c:pt>
                <c:pt idx="2925">
                  <c:v>43978.916835879631</c:v>
                </c:pt>
                <c:pt idx="2926">
                  <c:v>43978.958502604168</c:v>
                </c:pt>
                <c:pt idx="2927">
                  <c:v>43979.000169328705</c:v>
                </c:pt>
                <c:pt idx="2928">
                  <c:v>43979.041836053242</c:v>
                </c:pt>
                <c:pt idx="2929">
                  <c:v>43979.083502777779</c:v>
                </c:pt>
                <c:pt idx="2930">
                  <c:v>43979.125169502317</c:v>
                </c:pt>
                <c:pt idx="2931">
                  <c:v>43979.166836226854</c:v>
                </c:pt>
                <c:pt idx="2932">
                  <c:v>43979.208502951391</c:v>
                </c:pt>
                <c:pt idx="2933">
                  <c:v>43979.250169675928</c:v>
                </c:pt>
                <c:pt idx="2934">
                  <c:v>43979.291836400465</c:v>
                </c:pt>
                <c:pt idx="2935">
                  <c:v>43979.333503125003</c:v>
                </c:pt>
                <c:pt idx="2936">
                  <c:v>43979.37516984954</c:v>
                </c:pt>
                <c:pt idx="2937">
                  <c:v>43979.416836574077</c:v>
                </c:pt>
                <c:pt idx="2938">
                  <c:v>43979.458503298614</c:v>
                </c:pt>
                <c:pt idx="2939">
                  <c:v>43979.500170023151</c:v>
                </c:pt>
                <c:pt idx="2940">
                  <c:v>43979.541836747689</c:v>
                </c:pt>
                <c:pt idx="2941">
                  <c:v>43979.583503472219</c:v>
                </c:pt>
                <c:pt idx="2942">
                  <c:v>43979.625170196756</c:v>
                </c:pt>
                <c:pt idx="2943">
                  <c:v>43979.666836921293</c:v>
                </c:pt>
                <c:pt idx="2944">
                  <c:v>43979.70850364583</c:v>
                </c:pt>
                <c:pt idx="2945">
                  <c:v>43979.750170370367</c:v>
                </c:pt>
                <c:pt idx="2946">
                  <c:v>43979.791837094905</c:v>
                </c:pt>
                <c:pt idx="2947">
                  <c:v>43979.833503819442</c:v>
                </c:pt>
                <c:pt idx="2948">
                  <c:v>43979.875170543979</c:v>
                </c:pt>
                <c:pt idx="2949">
                  <c:v>43979.916837268516</c:v>
                </c:pt>
                <c:pt idx="2950">
                  <c:v>43979.958503993053</c:v>
                </c:pt>
                <c:pt idx="2951">
                  <c:v>43980.000170717591</c:v>
                </c:pt>
                <c:pt idx="2952">
                  <c:v>43980.041837442128</c:v>
                </c:pt>
                <c:pt idx="2953">
                  <c:v>43980.083504166665</c:v>
                </c:pt>
                <c:pt idx="2954">
                  <c:v>43980.125170891202</c:v>
                </c:pt>
                <c:pt idx="2955">
                  <c:v>43980.166837615739</c:v>
                </c:pt>
                <c:pt idx="2956">
                  <c:v>43980.208504340277</c:v>
                </c:pt>
                <c:pt idx="2957">
                  <c:v>43980.250171064814</c:v>
                </c:pt>
                <c:pt idx="2958">
                  <c:v>43980.291837789351</c:v>
                </c:pt>
                <c:pt idx="2959">
                  <c:v>43980.333504513888</c:v>
                </c:pt>
                <c:pt idx="2960">
                  <c:v>43980.375171238426</c:v>
                </c:pt>
                <c:pt idx="2961">
                  <c:v>43980.416837962963</c:v>
                </c:pt>
                <c:pt idx="2962">
                  <c:v>43980.4585046875</c:v>
                </c:pt>
                <c:pt idx="2963">
                  <c:v>43980.500171412037</c:v>
                </c:pt>
                <c:pt idx="2964">
                  <c:v>43980.541838136574</c:v>
                </c:pt>
                <c:pt idx="2965">
                  <c:v>43980.583504861112</c:v>
                </c:pt>
                <c:pt idx="2966">
                  <c:v>43980.625171585649</c:v>
                </c:pt>
                <c:pt idx="2967">
                  <c:v>43980.666838310186</c:v>
                </c:pt>
                <c:pt idx="2968">
                  <c:v>43980.708505034723</c:v>
                </c:pt>
                <c:pt idx="2969">
                  <c:v>43980.75017175926</c:v>
                </c:pt>
                <c:pt idx="2970">
                  <c:v>43980.791838483798</c:v>
                </c:pt>
                <c:pt idx="2971">
                  <c:v>43980.833505208335</c:v>
                </c:pt>
                <c:pt idx="2972">
                  <c:v>43980.875171932872</c:v>
                </c:pt>
                <c:pt idx="2973">
                  <c:v>43980.916838657409</c:v>
                </c:pt>
                <c:pt idx="2974">
                  <c:v>43980.958505381946</c:v>
                </c:pt>
                <c:pt idx="2975">
                  <c:v>43981.000172106484</c:v>
                </c:pt>
                <c:pt idx="2976">
                  <c:v>43981.041838831021</c:v>
                </c:pt>
                <c:pt idx="2977">
                  <c:v>43981.083505555558</c:v>
                </c:pt>
                <c:pt idx="2978">
                  <c:v>43981.125172280095</c:v>
                </c:pt>
                <c:pt idx="2979">
                  <c:v>43981.166839004632</c:v>
                </c:pt>
                <c:pt idx="2980">
                  <c:v>43981.20850572917</c:v>
                </c:pt>
                <c:pt idx="2981">
                  <c:v>43981.250172453707</c:v>
                </c:pt>
                <c:pt idx="2982">
                  <c:v>43981.291839178244</c:v>
                </c:pt>
                <c:pt idx="2983">
                  <c:v>43981.333505902781</c:v>
                </c:pt>
                <c:pt idx="2984">
                  <c:v>43981.375172627311</c:v>
                </c:pt>
                <c:pt idx="2985">
                  <c:v>43981.416839351848</c:v>
                </c:pt>
                <c:pt idx="2986">
                  <c:v>43981.458506076386</c:v>
                </c:pt>
                <c:pt idx="2987">
                  <c:v>43981.500172800923</c:v>
                </c:pt>
                <c:pt idx="2988">
                  <c:v>43981.54183952546</c:v>
                </c:pt>
                <c:pt idx="2989">
                  <c:v>43981.583506249997</c:v>
                </c:pt>
                <c:pt idx="2990">
                  <c:v>43981.625172974535</c:v>
                </c:pt>
                <c:pt idx="2991">
                  <c:v>43981.666839699072</c:v>
                </c:pt>
                <c:pt idx="2992">
                  <c:v>43981.708506423609</c:v>
                </c:pt>
                <c:pt idx="2993">
                  <c:v>43981.750173148146</c:v>
                </c:pt>
                <c:pt idx="2994">
                  <c:v>43981.791839872683</c:v>
                </c:pt>
                <c:pt idx="2995">
                  <c:v>43981.833506597221</c:v>
                </c:pt>
                <c:pt idx="2996">
                  <c:v>43981.875173321758</c:v>
                </c:pt>
                <c:pt idx="2997">
                  <c:v>43981.916840046295</c:v>
                </c:pt>
                <c:pt idx="2998">
                  <c:v>43981.958506770832</c:v>
                </c:pt>
                <c:pt idx="2999">
                  <c:v>43982.000173495369</c:v>
                </c:pt>
                <c:pt idx="3000">
                  <c:v>43982.041840219907</c:v>
                </c:pt>
                <c:pt idx="3001">
                  <c:v>43982.083506944444</c:v>
                </c:pt>
                <c:pt idx="3002">
                  <c:v>43982.125173668981</c:v>
                </c:pt>
                <c:pt idx="3003">
                  <c:v>43982.166840393518</c:v>
                </c:pt>
                <c:pt idx="3004">
                  <c:v>43982.208507118055</c:v>
                </c:pt>
                <c:pt idx="3005">
                  <c:v>43982.250173842593</c:v>
                </c:pt>
                <c:pt idx="3006">
                  <c:v>43982.29184056713</c:v>
                </c:pt>
                <c:pt idx="3007">
                  <c:v>43982.333507291667</c:v>
                </c:pt>
                <c:pt idx="3008">
                  <c:v>43982.375174016204</c:v>
                </c:pt>
                <c:pt idx="3009">
                  <c:v>43982.416840740741</c:v>
                </c:pt>
                <c:pt idx="3010">
                  <c:v>43982.458507465279</c:v>
                </c:pt>
                <c:pt idx="3011">
                  <c:v>43982.500174189816</c:v>
                </c:pt>
                <c:pt idx="3012">
                  <c:v>43982.541840914353</c:v>
                </c:pt>
                <c:pt idx="3013">
                  <c:v>43982.58350763889</c:v>
                </c:pt>
                <c:pt idx="3014">
                  <c:v>43982.625174363428</c:v>
                </c:pt>
                <c:pt idx="3015">
                  <c:v>43982.666841087965</c:v>
                </c:pt>
                <c:pt idx="3016">
                  <c:v>43982.708507812502</c:v>
                </c:pt>
                <c:pt idx="3017">
                  <c:v>43982.750174537039</c:v>
                </c:pt>
                <c:pt idx="3018">
                  <c:v>43982.791841261576</c:v>
                </c:pt>
                <c:pt idx="3019">
                  <c:v>43982.833507986114</c:v>
                </c:pt>
                <c:pt idx="3020">
                  <c:v>43982.875174710651</c:v>
                </c:pt>
                <c:pt idx="3021">
                  <c:v>43982.916841435188</c:v>
                </c:pt>
                <c:pt idx="3022">
                  <c:v>43982.958508159725</c:v>
                </c:pt>
                <c:pt idx="3023">
                  <c:v>43983.000174884262</c:v>
                </c:pt>
                <c:pt idx="3024">
                  <c:v>43983.0418416088</c:v>
                </c:pt>
                <c:pt idx="3025">
                  <c:v>43983.083508333337</c:v>
                </c:pt>
                <c:pt idx="3026">
                  <c:v>43983.125175057867</c:v>
                </c:pt>
                <c:pt idx="3027">
                  <c:v>43983.166841782404</c:v>
                </c:pt>
                <c:pt idx="3028">
                  <c:v>43983.208508506941</c:v>
                </c:pt>
                <c:pt idx="3029">
                  <c:v>43983.250175231478</c:v>
                </c:pt>
                <c:pt idx="3030">
                  <c:v>43983.291841956016</c:v>
                </c:pt>
                <c:pt idx="3031">
                  <c:v>43983.333508680553</c:v>
                </c:pt>
                <c:pt idx="3032">
                  <c:v>43983.37517540509</c:v>
                </c:pt>
                <c:pt idx="3033">
                  <c:v>43983.416842129627</c:v>
                </c:pt>
                <c:pt idx="3034">
                  <c:v>43983.458508854164</c:v>
                </c:pt>
                <c:pt idx="3035">
                  <c:v>43983.500175578702</c:v>
                </c:pt>
                <c:pt idx="3036">
                  <c:v>43983.541842303239</c:v>
                </c:pt>
                <c:pt idx="3037">
                  <c:v>43983.583509027776</c:v>
                </c:pt>
                <c:pt idx="3038">
                  <c:v>43983.625175752313</c:v>
                </c:pt>
                <c:pt idx="3039">
                  <c:v>43983.66684247685</c:v>
                </c:pt>
                <c:pt idx="3040">
                  <c:v>43983.708509201388</c:v>
                </c:pt>
                <c:pt idx="3041">
                  <c:v>43983.750175925925</c:v>
                </c:pt>
                <c:pt idx="3042">
                  <c:v>43983.791842650462</c:v>
                </c:pt>
                <c:pt idx="3043">
                  <c:v>43983.833509374999</c:v>
                </c:pt>
                <c:pt idx="3044">
                  <c:v>43983.875176099536</c:v>
                </c:pt>
                <c:pt idx="3045">
                  <c:v>43983.916842824074</c:v>
                </c:pt>
                <c:pt idx="3046">
                  <c:v>43983.958509548611</c:v>
                </c:pt>
                <c:pt idx="3047">
                  <c:v>43984.000176273148</c:v>
                </c:pt>
                <c:pt idx="3048">
                  <c:v>43984.041842997685</c:v>
                </c:pt>
                <c:pt idx="3049">
                  <c:v>43984.083509722223</c:v>
                </c:pt>
                <c:pt idx="3050">
                  <c:v>43984.12517644676</c:v>
                </c:pt>
                <c:pt idx="3051">
                  <c:v>43984.166843171297</c:v>
                </c:pt>
                <c:pt idx="3052">
                  <c:v>43984.208509895834</c:v>
                </c:pt>
                <c:pt idx="3053">
                  <c:v>43984.250176620371</c:v>
                </c:pt>
                <c:pt idx="3054">
                  <c:v>43984.291843344909</c:v>
                </c:pt>
                <c:pt idx="3055">
                  <c:v>43984.333510069446</c:v>
                </c:pt>
                <c:pt idx="3056">
                  <c:v>43984.375176793983</c:v>
                </c:pt>
                <c:pt idx="3057">
                  <c:v>43984.41684351852</c:v>
                </c:pt>
                <c:pt idx="3058">
                  <c:v>43984.458510243057</c:v>
                </c:pt>
                <c:pt idx="3059">
                  <c:v>43984.500176967595</c:v>
                </c:pt>
                <c:pt idx="3060">
                  <c:v>43984.541843692132</c:v>
                </c:pt>
                <c:pt idx="3061">
                  <c:v>43984.583510416669</c:v>
                </c:pt>
                <c:pt idx="3062">
                  <c:v>43984.625177141206</c:v>
                </c:pt>
                <c:pt idx="3063">
                  <c:v>43984.666843865743</c:v>
                </c:pt>
                <c:pt idx="3064">
                  <c:v>43984.708510590281</c:v>
                </c:pt>
                <c:pt idx="3065">
                  <c:v>43984.750177314818</c:v>
                </c:pt>
                <c:pt idx="3066">
                  <c:v>43984.791844039355</c:v>
                </c:pt>
                <c:pt idx="3067">
                  <c:v>43984.833510763892</c:v>
                </c:pt>
                <c:pt idx="3068">
                  <c:v>43984.875177488429</c:v>
                </c:pt>
                <c:pt idx="3069">
                  <c:v>43984.916844212959</c:v>
                </c:pt>
                <c:pt idx="3070">
                  <c:v>43984.958510937497</c:v>
                </c:pt>
                <c:pt idx="3071">
                  <c:v>43985.000177662034</c:v>
                </c:pt>
                <c:pt idx="3072">
                  <c:v>43985.041844386571</c:v>
                </c:pt>
                <c:pt idx="3073">
                  <c:v>43985.083511111108</c:v>
                </c:pt>
                <c:pt idx="3074">
                  <c:v>43985.125177835645</c:v>
                </c:pt>
                <c:pt idx="3075">
                  <c:v>43985.166844560183</c:v>
                </c:pt>
                <c:pt idx="3076">
                  <c:v>43985.20851128472</c:v>
                </c:pt>
                <c:pt idx="3077">
                  <c:v>43985.250178009257</c:v>
                </c:pt>
                <c:pt idx="3078">
                  <c:v>43985.291844733794</c:v>
                </c:pt>
                <c:pt idx="3079">
                  <c:v>43985.333511458331</c:v>
                </c:pt>
                <c:pt idx="3080">
                  <c:v>43985.375178182869</c:v>
                </c:pt>
                <c:pt idx="3081">
                  <c:v>43985.416844907406</c:v>
                </c:pt>
                <c:pt idx="3082">
                  <c:v>43985.458511631943</c:v>
                </c:pt>
                <c:pt idx="3083">
                  <c:v>43985.50017835648</c:v>
                </c:pt>
                <c:pt idx="3084">
                  <c:v>43985.541845081018</c:v>
                </c:pt>
                <c:pt idx="3085">
                  <c:v>43985.583511805555</c:v>
                </c:pt>
                <c:pt idx="3086">
                  <c:v>43985.625178530092</c:v>
                </c:pt>
                <c:pt idx="3087">
                  <c:v>43985.666845254629</c:v>
                </c:pt>
                <c:pt idx="3088">
                  <c:v>43985.708511979166</c:v>
                </c:pt>
                <c:pt idx="3089">
                  <c:v>43985.750178703704</c:v>
                </c:pt>
                <c:pt idx="3090">
                  <c:v>43985.791845428241</c:v>
                </c:pt>
                <c:pt idx="3091">
                  <c:v>43985.833512152778</c:v>
                </c:pt>
                <c:pt idx="3092">
                  <c:v>43985.875178877315</c:v>
                </c:pt>
                <c:pt idx="3093">
                  <c:v>43985.916845601852</c:v>
                </c:pt>
                <c:pt idx="3094">
                  <c:v>43985.95851232639</c:v>
                </c:pt>
                <c:pt idx="3095">
                  <c:v>43986.000179050927</c:v>
                </c:pt>
                <c:pt idx="3096">
                  <c:v>43986.041845775464</c:v>
                </c:pt>
                <c:pt idx="3097">
                  <c:v>43986.083512500001</c:v>
                </c:pt>
                <c:pt idx="3098">
                  <c:v>43986.125179224538</c:v>
                </c:pt>
                <c:pt idx="3099">
                  <c:v>43986.166845949076</c:v>
                </c:pt>
                <c:pt idx="3100">
                  <c:v>43986.208512673613</c:v>
                </c:pt>
                <c:pt idx="3101">
                  <c:v>43986.25017939815</c:v>
                </c:pt>
                <c:pt idx="3102">
                  <c:v>43986.291846122687</c:v>
                </c:pt>
                <c:pt idx="3103">
                  <c:v>43986.333512847224</c:v>
                </c:pt>
                <c:pt idx="3104">
                  <c:v>43986.375179571762</c:v>
                </c:pt>
                <c:pt idx="3105">
                  <c:v>43986.416846296299</c:v>
                </c:pt>
                <c:pt idx="3106">
                  <c:v>43986.458513020836</c:v>
                </c:pt>
                <c:pt idx="3107">
                  <c:v>43986.500179745373</c:v>
                </c:pt>
                <c:pt idx="3108">
                  <c:v>43986.541846469911</c:v>
                </c:pt>
                <c:pt idx="3109">
                  <c:v>43986.583513194448</c:v>
                </c:pt>
                <c:pt idx="3110">
                  <c:v>43986.625179918985</c:v>
                </c:pt>
                <c:pt idx="3111">
                  <c:v>43986.666846643522</c:v>
                </c:pt>
                <c:pt idx="3112">
                  <c:v>43986.708513368052</c:v>
                </c:pt>
                <c:pt idx="3113">
                  <c:v>43986.750180092589</c:v>
                </c:pt>
                <c:pt idx="3114">
                  <c:v>43986.791846817126</c:v>
                </c:pt>
                <c:pt idx="3115">
                  <c:v>43986.833513541664</c:v>
                </c:pt>
                <c:pt idx="3116">
                  <c:v>43986.875180266201</c:v>
                </c:pt>
                <c:pt idx="3117">
                  <c:v>43986.916846990738</c:v>
                </c:pt>
                <c:pt idx="3118">
                  <c:v>43986.958513715275</c:v>
                </c:pt>
                <c:pt idx="3119">
                  <c:v>43987.000180439813</c:v>
                </c:pt>
                <c:pt idx="3120">
                  <c:v>43987.04184716435</c:v>
                </c:pt>
                <c:pt idx="3121">
                  <c:v>43987.083513888887</c:v>
                </c:pt>
                <c:pt idx="3122">
                  <c:v>43987.125180613424</c:v>
                </c:pt>
                <c:pt idx="3123">
                  <c:v>43987.166847337961</c:v>
                </c:pt>
                <c:pt idx="3124">
                  <c:v>43987.208514062499</c:v>
                </c:pt>
                <c:pt idx="3125">
                  <c:v>43987.250180787036</c:v>
                </c:pt>
                <c:pt idx="3126">
                  <c:v>43987.291847511573</c:v>
                </c:pt>
                <c:pt idx="3127">
                  <c:v>43987.33351423611</c:v>
                </c:pt>
                <c:pt idx="3128">
                  <c:v>43987.375180960647</c:v>
                </c:pt>
                <c:pt idx="3129">
                  <c:v>43987.416847685185</c:v>
                </c:pt>
                <c:pt idx="3130">
                  <c:v>43987.458514409722</c:v>
                </c:pt>
                <c:pt idx="3131">
                  <c:v>43987.500181134259</c:v>
                </c:pt>
                <c:pt idx="3132">
                  <c:v>43987.541847858796</c:v>
                </c:pt>
                <c:pt idx="3133">
                  <c:v>43987.583514583333</c:v>
                </c:pt>
                <c:pt idx="3134">
                  <c:v>43987.625181307871</c:v>
                </c:pt>
                <c:pt idx="3135">
                  <c:v>43987.666848032408</c:v>
                </c:pt>
                <c:pt idx="3136">
                  <c:v>43987.708514756945</c:v>
                </c:pt>
                <c:pt idx="3137">
                  <c:v>43987.750181481482</c:v>
                </c:pt>
                <c:pt idx="3138">
                  <c:v>43987.791848206019</c:v>
                </c:pt>
                <c:pt idx="3139">
                  <c:v>43987.833514930557</c:v>
                </c:pt>
                <c:pt idx="3140">
                  <c:v>43987.875181655094</c:v>
                </c:pt>
                <c:pt idx="3141">
                  <c:v>43987.916848379631</c:v>
                </c:pt>
                <c:pt idx="3142">
                  <c:v>43987.958515104168</c:v>
                </c:pt>
                <c:pt idx="3143">
                  <c:v>43988.000181828706</c:v>
                </c:pt>
                <c:pt idx="3144">
                  <c:v>43988.041848553243</c:v>
                </c:pt>
                <c:pt idx="3145">
                  <c:v>43988.08351527778</c:v>
                </c:pt>
                <c:pt idx="3146">
                  <c:v>43988.125182002317</c:v>
                </c:pt>
                <c:pt idx="3147">
                  <c:v>43988.166848726854</c:v>
                </c:pt>
                <c:pt idx="3148">
                  <c:v>43988.208515451392</c:v>
                </c:pt>
                <c:pt idx="3149">
                  <c:v>43988.250182175929</c:v>
                </c:pt>
                <c:pt idx="3150">
                  <c:v>43988.291848900466</c:v>
                </c:pt>
                <c:pt idx="3151">
                  <c:v>43988.333515625003</c:v>
                </c:pt>
                <c:pt idx="3152">
                  <c:v>43988.37518234954</c:v>
                </c:pt>
                <c:pt idx="3153">
                  <c:v>43988.416849074078</c:v>
                </c:pt>
                <c:pt idx="3154">
                  <c:v>43988.458515798608</c:v>
                </c:pt>
                <c:pt idx="3155">
                  <c:v>43988.500182523145</c:v>
                </c:pt>
                <c:pt idx="3156">
                  <c:v>43988.541849247682</c:v>
                </c:pt>
                <c:pt idx="3157">
                  <c:v>43988.583515972219</c:v>
                </c:pt>
                <c:pt idx="3158">
                  <c:v>43988.625182696756</c:v>
                </c:pt>
                <c:pt idx="3159">
                  <c:v>43988.666849421294</c:v>
                </c:pt>
                <c:pt idx="3160">
                  <c:v>43988.708516145831</c:v>
                </c:pt>
                <c:pt idx="3161">
                  <c:v>43988.750182870368</c:v>
                </c:pt>
                <c:pt idx="3162">
                  <c:v>43988.791849594905</c:v>
                </c:pt>
                <c:pt idx="3163">
                  <c:v>43988.833516319442</c:v>
                </c:pt>
                <c:pt idx="3164">
                  <c:v>43988.87518304398</c:v>
                </c:pt>
                <c:pt idx="3165">
                  <c:v>43988.916849768517</c:v>
                </c:pt>
                <c:pt idx="3166">
                  <c:v>43988.958516493054</c:v>
                </c:pt>
                <c:pt idx="3167">
                  <c:v>43989.000183217591</c:v>
                </c:pt>
                <c:pt idx="3168">
                  <c:v>43989.041849942128</c:v>
                </c:pt>
                <c:pt idx="3169">
                  <c:v>43989.083516666666</c:v>
                </c:pt>
                <c:pt idx="3170">
                  <c:v>43989.125183391203</c:v>
                </c:pt>
                <c:pt idx="3171">
                  <c:v>43989.16685011574</c:v>
                </c:pt>
                <c:pt idx="3172">
                  <c:v>43989.208516840277</c:v>
                </c:pt>
                <c:pt idx="3173">
                  <c:v>43989.250183564815</c:v>
                </c:pt>
                <c:pt idx="3174">
                  <c:v>43989.291850289352</c:v>
                </c:pt>
                <c:pt idx="3175">
                  <c:v>43989.333517013889</c:v>
                </c:pt>
                <c:pt idx="3176">
                  <c:v>43989.375183738426</c:v>
                </c:pt>
                <c:pt idx="3177">
                  <c:v>43989.416850462963</c:v>
                </c:pt>
                <c:pt idx="3178">
                  <c:v>43989.458517187501</c:v>
                </c:pt>
                <c:pt idx="3179">
                  <c:v>43989.500183912038</c:v>
                </c:pt>
                <c:pt idx="3180">
                  <c:v>43989.541850636575</c:v>
                </c:pt>
                <c:pt idx="3181">
                  <c:v>43989.583517361112</c:v>
                </c:pt>
                <c:pt idx="3182">
                  <c:v>43989.625184085649</c:v>
                </c:pt>
                <c:pt idx="3183">
                  <c:v>43989.666850810187</c:v>
                </c:pt>
                <c:pt idx="3184">
                  <c:v>43989.708517534724</c:v>
                </c:pt>
                <c:pt idx="3185">
                  <c:v>43989.750184259261</c:v>
                </c:pt>
                <c:pt idx="3186">
                  <c:v>43989.791850983798</c:v>
                </c:pt>
                <c:pt idx="3187">
                  <c:v>43989.833517708335</c:v>
                </c:pt>
                <c:pt idx="3188">
                  <c:v>43989.875184432873</c:v>
                </c:pt>
                <c:pt idx="3189">
                  <c:v>43989.91685115741</c:v>
                </c:pt>
                <c:pt idx="3190">
                  <c:v>43989.958517881947</c:v>
                </c:pt>
                <c:pt idx="3191">
                  <c:v>43990.000184606484</c:v>
                </c:pt>
                <c:pt idx="3192">
                  <c:v>43990.041851331021</c:v>
                </c:pt>
                <c:pt idx="3193">
                  <c:v>43990.083518055559</c:v>
                </c:pt>
                <c:pt idx="3194">
                  <c:v>43990.125184780096</c:v>
                </c:pt>
                <c:pt idx="3195">
                  <c:v>43990.166851504633</c:v>
                </c:pt>
                <c:pt idx="3196">
                  <c:v>43990.208518229163</c:v>
                </c:pt>
                <c:pt idx="3197">
                  <c:v>43990.2501849537</c:v>
                </c:pt>
                <c:pt idx="3198">
                  <c:v>43990.291851678237</c:v>
                </c:pt>
                <c:pt idx="3199">
                  <c:v>43990.333518402775</c:v>
                </c:pt>
                <c:pt idx="3200">
                  <c:v>43990.375185127312</c:v>
                </c:pt>
                <c:pt idx="3201">
                  <c:v>43990.416851851849</c:v>
                </c:pt>
                <c:pt idx="3202">
                  <c:v>43990.458518576386</c:v>
                </c:pt>
                <c:pt idx="3203">
                  <c:v>43990.500185300923</c:v>
                </c:pt>
                <c:pt idx="3204">
                  <c:v>43990.541852025461</c:v>
                </c:pt>
                <c:pt idx="3205">
                  <c:v>43990.583518749998</c:v>
                </c:pt>
                <c:pt idx="3206">
                  <c:v>43990.625185474535</c:v>
                </c:pt>
                <c:pt idx="3207">
                  <c:v>43990.666852199072</c:v>
                </c:pt>
                <c:pt idx="3208">
                  <c:v>43990.70851892361</c:v>
                </c:pt>
                <c:pt idx="3209">
                  <c:v>43990.750185648147</c:v>
                </c:pt>
                <c:pt idx="3210">
                  <c:v>43990.791852372684</c:v>
                </c:pt>
                <c:pt idx="3211">
                  <c:v>43990.833519097221</c:v>
                </c:pt>
                <c:pt idx="3212">
                  <c:v>43990.875185821758</c:v>
                </c:pt>
                <c:pt idx="3213">
                  <c:v>43990.916852546296</c:v>
                </c:pt>
                <c:pt idx="3214">
                  <c:v>43990.958519270833</c:v>
                </c:pt>
                <c:pt idx="3215">
                  <c:v>43991.00018599537</c:v>
                </c:pt>
                <c:pt idx="3216">
                  <c:v>43991.041852719907</c:v>
                </c:pt>
                <c:pt idx="3217">
                  <c:v>43991.083519444444</c:v>
                </c:pt>
                <c:pt idx="3218">
                  <c:v>43991.125186168982</c:v>
                </c:pt>
                <c:pt idx="3219">
                  <c:v>43991.166852893519</c:v>
                </c:pt>
                <c:pt idx="3220">
                  <c:v>43991.208519618056</c:v>
                </c:pt>
                <c:pt idx="3221">
                  <c:v>43991.250186342593</c:v>
                </c:pt>
                <c:pt idx="3222">
                  <c:v>43991.29185306713</c:v>
                </c:pt>
                <c:pt idx="3223">
                  <c:v>43991.333519791668</c:v>
                </c:pt>
                <c:pt idx="3224">
                  <c:v>43991.375186516205</c:v>
                </c:pt>
                <c:pt idx="3225">
                  <c:v>43991.416853240742</c:v>
                </c:pt>
                <c:pt idx="3226">
                  <c:v>43991.458519965279</c:v>
                </c:pt>
                <c:pt idx="3227">
                  <c:v>43991.500186689816</c:v>
                </c:pt>
                <c:pt idx="3228">
                  <c:v>43991.541853414354</c:v>
                </c:pt>
                <c:pt idx="3229">
                  <c:v>43991.583520138891</c:v>
                </c:pt>
                <c:pt idx="3230">
                  <c:v>43991.625186863428</c:v>
                </c:pt>
                <c:pt idx="3231">
                  <c:v>43991.666853587965</c:v>
                </c:pt>
                <c:pt idx="3232">
                  <c:v>43991.708520312503</c:v>
                </c:pt>
                <c:pt idx="3233">
                  <c:v>43991.75018703704</c:v>
                </c:pt>
                <c:pt idx="3234">
                  <c:v>43991.791853761577</c:v>
                </c:pt>
                <c:pt idx="3235">
                  <c:v>43991.833520486114</c:v>
                </c:pt>
                <c:pt idx="3236">
                  <c:v>43991.875187210651</c:v>
                </c:pt>
                <c:pt idx="3237">
                  <c:v>43991.916853935189</c:v>
                </c:pt>
                <c:pt idx="3238">
                  <c:v>43991.958520659726</c:v>
                </c:pt>
                <c:pt idx="3239">
                  <c:v>43992.000187384256</c:v>
                </c:pt>
                <c:pt idx="3240">
                  <c:v>43992.041854108793</c:v>
                </c:pt>
                <c:pt idx="3241">
                  <c:v>43992.08352083333</c:v>
                </c:pt>
                <c:pt idx="3242">
                  <c:v>43992.125187557867</c:v>
                </c:pt>
                <c:pt idx="3243">
                  <c:v>43992.166854282405</c:v>
                </c:pt>
                <c:pt idx="3244">
                  <c:v>43992.208521006942</c:v>
                </c:pt>
                <c:pt idx="3245">
                  <c:v>43992.250187731479</c:v>
                </c:pt>
                <c:pt idx="3246">
                  <c:v>43992.291854456016</c:v>
                </c:pt>
                <c:pt idx="3247">
                  <c:v>43992.333521180553</c:v>
                </c:pt>
                <c:pt idx="3248">
                  <c:v>43992.375187905091</c:v>
                </c:pt>
                <c:pt idx="3249">
                  <c:v>43992.416854629628</c:v>
                </c:pt>
                <c:pt idx="3250">
                  <c:v>43992.458521354165</c:v>
                </c:pt>
                <c:pt idx="3251">
                  <c:v>43992.500188078702</c:v>
                </c:pt>
                <c:pt idx="3252">
                  <c:v>43992.541854803239</c:v>
                </c:pt>
                <c:pt idx="3253">
                  <c:v>43992.583521527777</c:v>
                </c:pt>
                <c:pt idx="3254">
                  <c:v>43992.625188252314</c:v>
                </c:pt>
                <c:pt idx="3255">
                  <c:v>43992.666854976851</c:v>
                </c:pt>
                <c:pt idx="3256">
                  <c:v>43992.708521701388</c:v>
                </c:pt>
                <c:pt idx="3257">
                  <c:v>43992.750188425925</c:v>
                </c:pt>
                <c:pt idx="3258">
                  <c:v>43992.791855150463</c:v>
                </c:pt>
                <c:pt idx="3259">
                  <c:v>43992.833521875</c:v>
                </c:pt>
                <c:pt idx="3260">
                  <c:v>43992.875188599537</c:v>
                </c:pt>
                <c:pt idx="3261">
                  <c:v>43992.916855324074</c:v>
                </c:pt>
                <c:pt idx="3262">
                  <c:v>43992.958522048611</c:v>
                </c:pt>
                <c:pt idx="3263">
                  <c:v>43993.000188773149</c:v>
                </c:pt>
                <c:pt idx="3264">
                  <c:v>43993.041855497686</c:v>
                </c:pt>
                <c:pt idx="3265">
                  <c:v>43993.083522222223</c:v>
                </c:pt>
                <c:pt idx="3266">
                  <c:v>43993.12518894676</c:v>
                </c:pt>
                <c:pt idx="3267">
                  <c:v>43993.166855671298</c:v>
                </c:pt>
                <c:pt idx="3268">
                  <c:v>43993.208522395835</c:v>
                </c:pt>
                <c:pt idx="3269">
                  <c:v>43993.250189120372</c:v>
                </c:pt>
                <c:pt idx="3270">
                  <c:v>43993.291855844909</c:v>
                </c:pt>
                <c:pt idx="3271">
                  <c:v>43993.333522569446</c:v>
                </c:pt>
                <c:pt idx="3272">
                  <c:v>43993.375189293984</c:v>
                </c:pt>
                <c:pt idx="3273">
                  <c:v>43993.416856018521</c:v>
                </c:pt>
                <c:pt idx="3274">
                  <c:v>43993.458522743058</c:v>
                </c:pt>
                <c:pt idx="3275">
                  <c:v>43993.500189467595</c:v>
                </c:pt>
                <c:pt idx="3276">
                  <c:v>43993.541856192132</c:v>
                </c:pt>
                <c:pt idx="3277">
                  <c:v>43993.58352291667</c:v>
                </c:pt>
                <c:pt idx="3278">
                  <c:v>43993.625189641207</c:v>
                </c:pt>
                <c:pt idx="3279">
                  <c:v>43993.666856365744</c:v>
                </c:pt>
                <c:pt idx="3280">
                  <c:v>43993.708523090281</c:v>
                </c:pt>
                <c:pt idx="3281">
                  <c:v>43993.750189814818</c:v>
                </c:pt>
                <c:pt idx="3282">
                  <c:v>43993.791856539348</c:v>
                </c:pt>
                <c:pt idx="3283">
                  <c:v>43993.833523263886</c:v>
                </c:pt>
                <c:pt idx="3284">
                  <c:v>43993.875189988423</c:v>
                </c:pt>
                <c:pt idx="3285">
                  <c:v>43993.91685671296</c:v>
                </c:pt>
                <c:pt idx="3286">
                  <c:v>43993.958523437497</c:v>
                </c:pt>
                <c:pt idx="3287">
                  <c:v>43994.000190162034</c:v>
                </c:pt>
                <c:pt idx="3288">
                  <c:v>43994.041856886572</c:v>
                </c:pt>
                <c:pt idx="3289">
                  <c:v>43994.083523611109</c:v>
                </c:pt>
                <c:pt idx="3290">
                  <c:v>43994.125190335646</c:v>
                </c:pt>
                <c:pt idx="3291">
                  <c:v>43994.166857060183</c:v>
                </c:pt>
                <c:pt idx="3292">
                  <c:v>43994.20852378472</c:v>
                </c:pt>
                <c:pt idx="3293">
                  <c:v>43994.250190509258</c:v>
                </c:pt>
                <c:pt idx="3294">
                  <c:v>43994.291857233795</c:v>
                </c:pt>
                <c:pt idx="3295">
                  <c:v>43994.333523958332</c:v>
                </c:pt>
                <c:pt idx="3296">
                  <c:v>43994.375190682869</c:v>
                </c:pt>
                <c:pt idx="3297">
                  <c:v>43994.416857407406</c:v>
                </c:pt>
                <c:pt idx="3298">
                  <c:v>43994.458524131944</c:v>
                </c:pt>
                <c:pt idx="3299">
                  <c:v>43994.500190856481</c:v>
                </c:pt>
                <c:pt idx="3300">
                  <c:v>43994.541857581018</c:v>
                </c:pt>
                <c:pt idx="3301">
                  <c:v>43994.583524305555</c:v>
                </c:pt>
                <c:pt idx="3302">
                  <c:v>43994.625191030093</c:v>
                </c:pt>
                <c:pt idx="3303">
                  <c:v>43994.66685775463</c:v>
                </c:pt>
                <c:pt idx="3304">
                  <c:v>43994.708524479167</c:v>
                </c:pt>
                <c:pt idx="3305">
                  <c:v>43994.750191203704</c:v>
                </c:pt>
                <c:pt idx="3306">
                  <c:v>43994.791857928241</c:v>
                </c:pt>
                <c:pt idx="3307">
                  <c:v>43994.833524652779</c:v>
                </c:pt>
                <c:pt idx="3308">
                  <c:v>43994.875191377316</c:v>
                </c:pt>
                <c:pt idx="3309">
                  <c:v>43994.916858101853</c:v>
                </c:pt>
                <c:pt idx="3310">
                  <c:v>43994.95852482639</c:v>
                </c:pt>
                <c:pt idx="3311">
                  <c:v>43995.000191550927</c:v>
                </c:pt>
                <c:pt idx="3312">
                  <c:v>43995.041858275465</c:v>
                </c:pt>
                <c:pt idx="3313">
                  <c:v>43995.083525000002</c:v>
                </c:pt>
                <c:pt idx="3314">
                  <c:v>43995.125191724539</c:v>
                </c:pt>
                <c:pt idx="3315">
                  <c:v>43995.166858449076</c:v>
                </c:pt>
                <c:pt idx="3316">
                  <c:v>43995.208525173613</c:v>
                </c:pt>
                <c:pt idx="3317">
                  <c:v>43995.250191898151</c:v>
                </c:pt>
                <c:pt idx="3318">
                  <c:v>43995.291858622688</c:v>
                </c:pt>
                <c:pt idx="3319">
                  <c:v>43995.333525347225</c:v>
                </c:pt>
                <c:pt idx="3320">
                  <c:v>43995.375192071762</c:v>
                </c:pt>
                <c:pt idx="3321">
                  <c:v>43995.416858796299</c:v>
                </c:pt>
                <c:pt idx="3322">
                  <c:v>43995.458525520837</c:v>
                </c:pt>
                <c:pt idx="3323">
                  <c:v>43995.500192245374</c:v>
                </c:pt>
                <c:pt idx="3324">
                  <c:v>43995.541858969904</c:v>
                </c:pt>
                <c:pt idx="3325">
                  <c:v>43995.583525694441</c:v>
                </c:pt>
                <c:pt idx="3326">
                  <c:v>43995.625192418978</c:v>
                </c:pt>
                <c:pt idx="3327">
                  <c:v>43995.666859143515</c:v>
                </c:pt>
                <c:pt idx="3328">
                  <c:v>43995.708525868053</c:v>
                </c:pt>
                <c:pt idx="3329">
                  <c:v>43995.75019259259</c:v>
                </c:pt>
                <c:pt idx="3330">
                  <c:v>43995.791859317127</c:v>
                </c:pt>
                <c:pt idx="3331">
                  <c:v>43995.833526041664</c:v>
                </c:pt>
                <c:pt idx="3332">
                  <c:v>43995.875192766202</c:v>
                </c:pt>
                <c:pt idx="3333">
                  <c:v>43995.916859490739</c:v>
                </c:pt>
                <c:pt idx="3334">
                  <c:v>43995.958526215276</c:v>
                </c:pt>
                <c:pt idx="3335">
                  <c:v>43996.000192939813</c:v>
                </c:pt>
                <c:pt idx="3336">
                  <c:v>43996.04185966435</c:v>
                </c:pt>
                <c:pt idx="3337">
                  <c:v>43996.083526388888</c:v>
                </c:pt>
                <c:pt idx="3338">
                  <c:v>43996.125193113425</c:v>
                </c:pt>
                <c:pt idx="3339">
                  <c:v>43996.166859837962</c:v>
                </c:pt>
                <c:pt idx="3340">
                  <c:v>43996.208526562499</c:v>
                </c:pt>
                <c:pt idx="3341">
                  <c:v>43996.250193287036</c:v>
                </c:pt>
                <c:pt idx="3342">
                  <c:v>43996.291860011574</c:v>
                </c:pt>
                <c:pt idx="3343">
                  <c:v>43996.333526736111</c:v>
                </c:pt>
                <c:pt idx="3344">
                  <c:v>43996.375193460648</c:v>
                </c:pt>
                <c:pt idx="3345">
                  <c:v>43996.416860185185</c:v>
                </c:pt>
                <c:pt idx="3346">
                  <c:v>43996.458526909722</c:v>
                </c:pt>
                <c:pt idx="3347">
                  <c:v>43996.50019363426</c:v>
                </c:pt>
                <c:pt idx="3348">
                  <c:v>43996.541860358797</c:v>
                </c:pt>
                <c:pt idx="3349">
                  <c:v>43996.583527083334</c:v>
                </c:pt>
                <c:pt idx="3350">
                  <c:v>43996.625193807871</c:v>
                </c:pt>
                <c:pt idx="3351">
                  <c:v>43996.666860532408</c:v>
                </c:pt>
                <c:pt idx="3352">
                  <c:v>43996.708527256946</c:v>
                </c:pt>
                <c:pt idx="3353">
                  <c:v>43996.750193981483</c:v>
                </c:pt>
                <c:pt idx="3354">
                  <c:v>43996.79186070602</c:v>
                </c:pt>
                <c:pt idx="3355">
                  <c:v>43996.833527430557</c:v>
                </c:pt>
                <c:pt idx="3356">
                  <c:v>43996.875194155095</c:v>
                </c:pt>
                <c:pt idx="3357">
                  <c:v>43996.916860879632</c:v>
                </c:pt>
                <c:pt idx="3358">
                  <c:v>43996.958527604169</c:v>
                </c:pt>
                <c:pt idx="3359">
                  <c:v>43997.000194328706</c:v>
                </c:pt>
                <c:pt idx="3360">
                  <c:v>43997.041861053243</c:v>
                </c:pt>
                <c:pt idx="3361">
                  <c:v>43997.083527777781</c:v>
                </c:pt>
                <c:pt idx="3362">
                  <c:v>43997.125194502318</c:v>
                </c:pt>
                <c:pt idx="3363">
                  <c:v>43997.166861226855</c:v>
                </c:pt>
                <c:pt idx="3364">
                  <c:v>43997.208527951392</c:v>
                </c:pt>
                <c:pt idx="3365">
                  <c:v>43997.250194675929</c:v>
                </c:pt>
                <c:pt idx="3366">
                  <c:v>43997.291861400467</c:v>
                </c:pt>
                <c:pt idx="3367">
                  <c:v>43997.333528124997</c:v>
                </c:pt>
                <c:pt idx="3368">
                  <c:v>43997.375194849534</c:v>
                </c:pt>
                <c:pt idx="3369">
                  <c:v>43997.416861574071</c:v>
                </c:pt>
                <c:pt idx="3370">
                  <c:v>43997.458528298608</c:v>
                </c:pt>
                <c:pt idx="3371">
                  <c:v>43997.500195023145</c:v>
                </c:pt>
                <c:pt idx="3372">
                  <c:v>43997.541861747683</c:v>
                </c:pt>
                <c:pt idx="3373">
                  <c:v>43997.58352847222</c:v>
                </c:pt>
                <c:pt idx="3374">
                  <c:v>43997.625195196757</c:v>
                </c:pt>
                <c:pt idx="3375">
                  <c:v>43997.666861921294</c:v>
                </c:pt>
                <c:pt idx="3376">
                  <c:v>43997.708528645831</c:v>
                </c:pt>
                <c:pt idx="3377">
                  <c:v>43997.750195370369</c:v>
                </c:pt>
                <c:pt idx="3378">
                  <c:v>43997.791862094906</c:v>
                </c:pt>
                <c:pt idx="3379">
                  <c:v>43997.833528819443</c:v>
                </c:pt>
                <c:pt idx="3380">
                  <c:v>43997.87519554398</c:v>
                </c:pt>
                <c:pt idx="3381">
                  <c:v>43997.916862268517</c:v>
                </c:pt>
                <c:pt idx="3382">
                  <c:v>43997.958528993055</c:v>
                </c:pt>
                <c:pt idx="3383">
                  <c:v>43998.000195717592</c:v>
                </c:pt>
                <c:pt idx="3384">
                  <c:v>43998.041862442129</c:v>
                </c:pt>
                <c:pt idx="3385">
                  <c:v>43998.083529166666</c:v>
                </c:pt>
                <c:pt idx="3386">
                  <c:v>43998.125195891203</c:v>
                </c:pt>
                <c:pt idx="3387">
                  <c:v>43998.166862615741</c:v>
                </c:pt>
                <c:pt idx="3388">
                  <c:v>43998.208529340278</c:v>
                </c:pt>
                <c:pt idx="3389">
                  <c:v>43998.250196064815</c:v>
                </c:pt>
                <c:pt idx="3390">
                  <c:v>43998.291862789352</c:v>
                </c:pt>
                <c:pt idx="3391">
                  <c:v>43998.33352951389</c:v>
                </c:pt>
                <c:pt idx="3392">
                  <c:v>43998.375196238427</c:v>
                </c:pt>
                <c:pt idx="3393">
                  <c:v>43998.416862962964</c:v>
                </c:pt>
                <c:pt idx="3394">
                  <c:v>43998.458529687501</c:v>
                </c:pt>
                <c:pt idx="3395">
                  <c:v>43998.500196412038</c:v>
                </c:pt>
                <c:pt idx="3396">
                  <c:v>43998.541863136576</c:v>
                </c:pt>
                <c:pt idx="3397">
                  <c:v>43998.583529861113</c:v>
                </c:pt>
                <c:pt idx="3398">
                  <c:v>43998.62519658565</c:v>
                </c:pt>
                <c:pt idx="3399">
                  <c:v>43998.666863310187</c:v>
                </c:pt>
                <c:pt idx="3400">
                  <c:v>43998.708530034724</c:v>
                </c:pt>
                <c:pt idx="3401">
                  <c:v>43998.750196759262</c:v>
                </c:pt>
                <c:pt idx="3402">
                  <c:v>43998.791863483799</c:v>
                </c:pt>
                <c:pt idx="3403">
                  <c:v>43998.833530208336</c:v>
                </c:pt>
                <c:pt idx="3404">
                  <c:v>43998.875196932873</c:v>
                </c:pt>
                <c:pt idx="3405">
                  <c:v>43998.91686365741</c:v>
                </c:pt>
                <c:pt idx="3406">
                  <c:v>43998.958530381948</c:v>
                </c:pt>
                <c:pt idx="3407">
                  <c:v>43999.000197106485</c:v>
                </c:pt>
                <c:pt idx="3408">
                  <c:v>43999.041863831022</c:v>
                </c:pt>
                <c:pt idx="3409">
                  <c:v>43999.083530555552</c:v>
                </c:pt>
                <c:pt idx="3410">
                  <c:v>43999.125197280089</c:v>
                </c:pt>
                <c:pt idx="3411">
                  <c:v>43999.166864004626</c:v>
                </c:pt>
                <c:pt idx="3412">
                  <c:v>43999.208530729164</c:v>
                </c:pt>
                <c:pt idx="3413">
                  <c:v>43999.250197453701</c:v>
                </c:pt>
                <c:pt idx="3414">
                  <c:v>43999.291864178238</c:v>
                </c:pt>
                <c:pt idx="3415">
                  <c:v>43999.333530902775</c:v>
                </c:pt>
                <c:pt idx="3416">
                  <c:v>43999.375197627312</c:v>
                </c:pt>
                <c:pt idx="3417">
                  <c:v>43999.41686435185</c:v>
                </c:pt>
                <c:pt idx="3418">
                  <c:v>43999.458531076387</c:v>
                </c:pt>
                <c:pt idx="3419">
                  <c:v>43999.500197800924</c:v>
                </c:pt>
                <c:pt idx="3420">
                  <c:v>43999.541864525461</c:v>
                </c:pt>
                <c:pt idx="3421">
                  <c:v>43999.583531249998</c:v>
                </c:pt>
                <c:pt idx="3422">
                  <c:v>43999.625197974536</c:v>
                </c:pt>
                <c:pt idx="3423">
                  <c:v>43999.666864699073</c:v>
                </c:pt>
                <c:pt idx="3424">
                  <c:v>43999.70853142361</c:v>
                </c:pt>
                <c:pt idx="3425">
                  <c:v>43999.750198148147</c:v>
                </c:pt>
                <c:pt idx="3426">
                  <c:v>43999.791864872685</c:v>
                </c:pt>
                <c:pt idx="3427">
                  <c:v>43999.833531597222</c:v>
                </c:pt>
                <c:pt idx="3428">
                  <c:v>43999.875198321759</c:v>
                </c:pt>
                <c:pt idx="3429">
                  <c:v>43999.916865046296</c:v>
                </c:pt>
                <c:pt idx="3430">
                  <c:v>43999.958531770833</c:v>
                </c:pt>
                <c:pt idx="3431">
                  <c:v>44000.000198495371</c:v>
                </c:pt>
                <c:pt idx="3432">
                  <c:v>44000.041865219908</c:v>
                </c:pt>
                <c:pt idx="3433">
                  <c:v>44000.083531944445</c:v>
                </c:pt>
                <c:pt idx="3434">
                  <c:v>44000.125198668982</c:v>
                </c:pt>
                <c:pt idx="3435">
                  <c:v>44000.166865393519</c:v>
                </c:pt>
                <c:pt idx="3436">
                  <c:v>44000.208532118057</c:v>
                </c:pt>
                <c:pt idx="3437">
                  <c:v>44000.250198842594</c:v>
                </c:pt>
                <c:pt idx="3438">
                  <c:v>44000.291865567131</c:v>
                </c:pt>
                <c:pt idx="3439">
                  <c:v>44000.333532291668</c:v>
                </c:pt>
                <c:pt idx="3440">
                  <c:v>44000.375199016205</c:v>
                </c:pt>
                <c:pt idx="3441">
                  <c:v>44000.416865740743</c:v>
                </c:pt>
                <c:pt idx="3442">
                  <c:v>44000.45853246528</c:v>
                </c:pt>
                <c:pt idx="3443">
                  <c:v>44000.500199189817</c:v>
                </c:pt>
                <c:pt idx="3444">
                  <c:v>44000.541865914354</c:v>
                </c:pt>
                <c:pt idx="3445">
                  <c:v>44000.583532638891</c:v>
                </c:pt>
                <c:pt idx="3446">
                  <c:v>44000.625199363429</c:v>
                </c:pt>
                <c:pt idx="3447">
                  <c:v>44000.666866087966</c:v>
                </c:pt>
                <c:pt idx="3448">
                  <c:v>44000.708532812503</c:v>
                </c:pt>
                <c:pt idx="3449">
                  <c:v>44000.75019953704</c:v>
                </c:pt>
                <c:pt idx="3450">
                  <c:v>44000.791866261578</c:v>
                </c:pt>
                <c:pt idx="3451">
                  <c:v>44000.833532986115</c:v>
                </c:pt>
                <c:pt idx="3452">
                  <c:v>44000.875199710645</c:v>
                </c:pt>
                <c:pt idx="3453">
                  <c:v>44000.916866435182</c:v>
                </c:pt>
                <c:pt idx="3454">
                  <c:v>44000.958533159719</c:v>
                </c:pt>
                <c:pt idx="3455">
                  <c:v>44001.000199884256</c:v>
                </c:pt>
                <c:pt idx="3456">
                  <c:v>44001.041866608793</c:v>
                </c:pt>
                <c:pt idx="3457">
                  <c:v>44001.083533333331</c:v>
                </c:pt>
                <c:pt idx="3458">
                  <c:v>44001.125200057868</c:v>
                </c:pt>
                <c:pt idx="3459">
                  <c:v>44001.166866782405</c:v>
                </c:pt>
                <c:pt idx="3460">
                  <c:v>44001.208533506942</c:v>
                </c:pt>
                <c:pt idx="3461">
                  <c:v>44001.25020023148</c:v>
                </c:pt>
                <c:pt idx="3462">
                  <c:v>44001.291866956017</c:v>
                </c:pt>
                <c:pt idx="3463">
                  <c:v>44001.333533680554</c:v>
                </c:pt>
                <c:pt idx="3464">
                  <c:v>44001.375200405091</c:v>
                </c:pt>
                <c:pt idx="3465">
                  <c:v>44001.416867129628</c:v>
                </c:pt>
                <c:pt idx="3466">
                  <c:v>44001.458533854166</c:v>
                </c:pt>
                <c:pt idx="3467">
                  <c:v>44001.500200578703</c:v>
                </c:pt>
                <c:pt idx="3468">
                  <c:v>44001.54186730324</c:v>
                </c:pt>
                <c:pt idx="3469">
                  <c:v>44001.583534027777</c:v>
                </c:pt>
                <c:pt idx="3470">
                  <c:v>44001.625200752314</c:v>
                </c:pt>
                <c:pt idx="3471">
                  <c:v>44001.666867476852</c:v>
                </c:pt>
                <c:pt idx="3472">
                  <c:v>44001.708534201389</c:v>
                </c:pt>
                <c:pt idx="3473">
                  <c:v>44001.750200925926</c:v>
                </c:pt>
                <c:pt idx="3474">
                  <c:v>44001.791867650463</c:v>
                </c:pt>
                <c:pt idx="3475">
                  <c:v>44001.833534375</c:v>
                </c:pt>
                <c:pt idx="3476">
                  <c:v>44001.875201099538</c:v>
                </c:pt>
                <c:pt idx="3477">
                  <c:v>44001.916867824075</c:v>
                </c:pt>
                <c:pt idx="3478">
                  <c:v>44001.958534548612</c:v>
                </c:pt>
                <c:pt idx="3479">
                  <c:v>44002.000201273149</c:v>
                </c:pt>
                <c:pt idx="3480">
                  <c:v>44002.041867997686</c:v>
                </c:pt>
                <c:pt idx="3481">
                  <c:v>44002.083534722224</c:v>
                </c:pt>
                <c:pt idx="3482">
                  <c:v>44002.125201446761</c:v>
                </c:pt>
                <c:pt idx="3483">
                  <c:v>44002.166868171298</c:v>
                </c:pt>
                <c:pt idx="3484">
                  <c:v>44002.208534895835</c:v>
                </c:pt>
                <c:pt idx="3485">
                  <c:v>44002.250201620373</c:v>
                </c:pt>
                <c:pt idx="3486">
                  <c:v>44002.29186834491</c:v>
                </c:pt>
                <c:pt idx="3487">
                  <c:v>44002.333535069447</c:v>
                </c:pt>
                <c:pt idx="3488">
                  <c:v>44002.375201793984</c:v>
                </c:pt>
                <c:pt idx="3489">
                  <c:v>44002.416868518521</c:v>
                </c:pt>
                <c:pt idx="3490">
                  <c:v>44002.458535243059</c:v>
                </c:pt>
                <c:pt idx="3491">
                  <c:v>44002.500201967596</c:v>
                </c:pt>
                <c:pt idx="3492">
                  <c:v>44002.541868692133</c:v>
                </c:pt>
                <c:pt idx="3493">
                  <c:v>44002.58353541667</c:v>
                </c:pt>
                <c:pt idx="3494">
                  <c:v>44002.6252021412</c:v>
                </c:pt>
                <c:pt idx="3495">
                  <c:v>44002.666868865737</c:v>
                </c:pt>
                <c:pt idx="3496">
                  <c:v>44002.708535590275</c:v>
                </c:pt>
                <c:pt idx="3497">
                  <c:v>44002.750202314812</c:v>
                </c:pt>
                <c:pt idx="3498">
                  <c:v>44002.791869039349</c:v>
                </c:pt>
                <c:pt idx="3499">
                  <c:v>44002.833535763886</c:v>
                </c:pt>
                <c:pt idx="3500">
                  <c:v>44002.875202488423</c:v>
                </c:pt>
                <c:pt idx="3501">
                  <c:v>44002.916869212961</c:v>
                </c:pt>
                <c:pt idx="3502">
                  <c:v>44002.958535937498</c:v>
                </c:pt>
                <c:pt idx="3503">
                  <c:v>44003.000202662035</c:v>
                </c:pt>
                <c:pt idx="3504">
                  <c:v>44003.041869386572</c:v>
                </c:pt>
                <c:pt idx="3505">
                  <c:v>44003.083536111109</c:v>
                </c:pt>
                <c:pt idx="3506">
                  <c:v>44003.125202835647</c:v>
                </c:pt>
                <c:pt idx="3507">
                  <c:v>44003.166869560184</c:v>
                </c:pt>
                <c:pt idx="3508">
                  <c:v>44003.208536284721</c:v>
                </c:pt>
                <c:pt idx="3509">
                  <c:v>44003.250203009258</c:v>
                </c:pt>
                <c:pt idx="3510">
                  <c:v>44003.291869733795</c:v>
                </c:pt>
                <c:pt idx="3511">
                  <c:v>44003.333536458333</c:v>
                </c:pt>
                <c:pt idx="3512">
                  <c:v>44003.37520318287</c:v>
                </c:pt>
                <c:pt idx="3513">
                  <c:v>44003.416869907407</c:v>
                </c:pt>
                <c:pt idx="3514">
                  <c:v>44003.458536631944</c:v>
                </c:pt>
                <c:pt idx="3515">
                  <c:v>44003.500203356482</c:v>
                </c:pt>
                <c:pt idx="3516">
                  <c:v>44003.541870081019</c:v>
                </c:pt>
                <c:pt idx="3517">
                  <c:v>44003.583536805556</c:v>
                </c:pt>
                <c:pt idx="3518">
                  <c:v>44003.625203530093</c:v>
                </c:pt>
                <c:pt idx="3519">
                  <c:v>44003.66687025463</c:v>
                </c:pt>
                <c:pt idx="3520">
                  <c:v>44003.708536979168</c:v>
                </c:pt>
                <c:pt idx="3521">
                  <c:v>44003.750203703705</c:v>
                </c:pt>
                <c:pt idx="3522">
                  <c:v>44003.791870428242</c:v>
                </c:pt>
                <c:pt idx="3523">
                  <c:v>44003.833537152779</c:v>
                </c:pt>
                <c:pt idx="3524">
                  <c:v>44003.875203877316</c:v>
                </c:pt>
                <c:pt idx="3525">
                  <c:v>44003.916870601854</c:v>
                </c:pt>
                <c:pt idx="3526">
                  <c:v>44003.958537326391</c:v>
                </c:pt>
                <c:pt idx="3527">
                  <c:v>44004.000204050928</c:v>
                </c:pt>
                <c:pt idx="3528">
                  <c:v>44004.041870775465</c:v>
                </c:pt>
                <c:pt idx="3529">
                  <c:v>44004.083537500002</c:v>
                </c:pt>
                <c:pt idx="3530">
                  <c:v>44004.12520422454</c:v>
                </c:pt>
                <c:pt idx="3531">
                  <c:v>44004.166870949077</c:v>
                </c:pt>
                <c:pt idx="3532">
                  <c:v>44004.208537673614</c:v>
                </c:pt>
                <c:pt idx="3533">
                  <c:v>44004.250204398151</c:v>
                </c:pt>
                <c:pt idx="3534">
                  <c:v>44004.291871122688</c:v>
                </c:pt>
                <c:pt idx="3535">
                  <c:v>44004.333537847226</c:v>
                </c:pt>
                <c:pt idx="3536">
                  <c:v>44004.375204571763</c:v>
                </c:pt>
                <c:pt idx="3537">
                  <c:v>44004.416871296293</c:v>
                </c:pt>
                <c:pt idx="3538">
                  <c:v>44004.45853802083</c:v>
                </c:pt>
                <c:pt idx="3539">
                  <c:v>44004.500204745367</c:v>
                </c:pt>
                <c:pt idx="3540">
                  <c:v>44004.541871469904</c:v>
                </c:pt>
                <c:pt idx="3541">
                  <c:v>44004.583538194442</c:v>
                </c:pt>
                <c:pt idx="3542">
                  <c:v>44004.625204918979</c:v>
                </c:pt>
                <c:pt idx="3543">
                  <c:v>44004.666871643516</c:v>
                </c:pt>
                <c:pt idx="3544">
                  <c:v>44004.708538368053</c:v>
                </c:pt>
                <c:pt idx="3545">
                  <c:v>44004.75020509259</c:v>
                </c:pt>
                <c:pt idx="3546">
                  <c:v>44004.791871817128</c:v>
                </c:pt>
                <c:pt idx="3547">
                  <c:v>44004.833538541665</c:v>
                </c:pt>
                <c:pt idx="3548">
                  <c:v>44004.875205266202</c:v>
                </c:pt>
                <c:pt idx="3549">
                  <c:v>44004.916871990739</c:v>
                </c:pt>
                <c:pt idx="3550">
                  <c:v>44004.958538715277</c:v>
                </c:pt>
                <c:pt idx="3551">
                  <c:v>44005.000205439814</c:v>
                </c:pt>
                <c:pt idx="3552">
                  <c:v>44005.041872164351</c:v>
                </c:pt>
                <c:pt idx="3553">
                  <c:v>44005.083538888888</c:v>
                </c:pt>
                <c:pt idx="3554">
                  <c:v>44005.125205613425</c:v>
                </c:pt>
                <c:pt idx="3555">
                  <c:v>44005.166872337963</c:v>
                </c:pt>
                <c:pt idx="3556">
                  <c:v>44005.2085390625</c:v>
                </c:pt>
                <c:pt idx="3557">
                  <c:v>44005.250205787037</c:v>
                </c:pt>
                <c:pt idx="3558">
                  <c:v>44005.291872511574</c:v>
                </c:pt>
                <c:pt idx="3559">
                  <c:v>44005.333539236111</c:v>
                </c:pt>
                <c:pt idx="3560">
                  <c:v>44005.375205960649</c:v>
                </c:pt>
                <c:pt idx="3561">
                  <c:v>44005.416872685186</c:v>
                </c:pt>
                <c:pt idx="3562">
                  <c:v>44005.458539409723</c:v>
                </c:pt>
                <c:pt idx="3563">
                  <c:v>44005.50020613426</c:v>
                </c:pt>
                <c:pt idx="3564">
                  <c:v>44005.541872858797</c:v>
                </c:pt>
                <c:pt idx="3565">
                  <c:v>44005.583539583335</c:v>
                </c:pt>
                <c:pt idx="3566">
                  <c:v>44005.625206307872</c:v>
                </c:pt>
                <c:pt idx="3567">
                  <c:v>44005.666873032409</c:v>
                </c:pt>
                <c:pt idx="3568">
                  <c:v>44005.708539756946</c:v>
                </c:pt>
                <c:pt idx="3569">
                  <c:v>44005.750206481483</c:v>
                </c:pt>
                <c:pt idx="3570">
                  <c:v>44005.791873206021</c:v>
                </c:pt>
                <c:pt idx="3571">
                  <c:v>44005.833539930558</c:v>
                </c:pt>
                <c:pt idx="3572">
                  <c:v>44005.875206655095</c:v>
                </c:pt>
                <c:pt idx="3573">
                  <c:v>44005.916873379632</c:v>
                </c:pt>
                <c:pt idx="3574">
                  <c:v>44005.95854010417</c:v>
                </c:pt>
                <c:pt idx="3575">
                  <c:v>44006.000206828707</c:v>
                </c:pt>
                <c:pt idx="3576">
                  <c:v>44006.041873553244</c:v>
                </c:pt>
                <c:pt idx="3577">
                  <c:v>44006.083540277781</c:v>
                </c:pt>
                <c:pt idx="3578">
                  <c:v>44006.125207002318</c:v>
                </c:pt>
                <c:pt idx="3579">
                  <c:v>44006.166873726848</c:v>
                </c:pt>
                <c:pt idx="3580">
                  <c:v>44006.208540451385</c:v>
                </c:pt>
                <c:pt idx="3581">
                  <c:v>44006.250207175923</c:v>
                </c:pt>
                <c:pt idx="3582">
                  <c:v>44006.29187390046</c:v>
                </c:pt>
                <c:pt idx="3583">
                  <c:v>44006.333540624997</c:v>
                </c:pt>
                <c:pt idx="3584">
                  <c:v>44006.375207349534</c:v>
                </c:pt>
                <c:pt idx="3585">
                  <c:v>44006.416874074072</c:v>
                </c:pt>
                <c:pt idx="3586">
                  <c:v>44006.458540798609</c:v>
                </c:pt>
                <c:pt idx="3587">
                  <c:v>44006.500207523146</c:v>
                </c:pt>
                <c:pt idx="3588">
                  <c:v>44006.541874247683</c:v>
                </c:pt>
                <c:pt idx="3589">
                  <c:v>44006.58354097222</c:v>
                </c:pt>
                <c:pt idx="3590">
                  <c:v>44006.625207696758</c:v>
                </c:pt>
                <c:pt idx="3591">
                  <c:v>44006.666874421295</c:v>
                </c:pt>
                <c:pt idx="3592">
                  <c:v>44006.708541145832</c:v>
                </c:pt>
                <c:pt idx="3593">
                  <c:v>44006.750207870369</c:v>
                </c:pt>
                <c:pt idx="3594">
                  <c:v>44006.791874594906</c:v>
                </c:pt>
                <c:pt idx="3595">
                  <c:v>44006.833541319444</c:v>
                </c:pt>
                <c:pt idx="3596">
                  <c:v>44006.875208043981</c:v>
                </c:pt>
                <c:pt idx="3597">
                  <c:v>44006.916874768518</c:v>
                </c:pt>
                <c:pt idx="3598">
                  <c:v>44006.958541493055</c:v>
                </c:pt>
                <c:pt idx="3599">
                  <c:v>44007.000208217592</c:v>
                </c:pt>
                <c:pt idx="3600">
                  <c:v>44007.04187494213</c:v>
                </c:pt>
                <c:pt idx="3601">
                  <c:v>44007.083541666667</c:v>
                </c:pt>
                <c:pt idx="3602">
                  <c:v>44007.125208391204</c:v>
                </c:pt>
                <c:pt idx="3603">
                  <c:v>44007.166875115741</c:v>
                </c:pt>
                <c:pt idx="3604">
                  <c:v>44007.208541840278</c:v>
                </c:pt>
                <c:pt idx="3605">
                  <c:v>44007.250208564816</c:v>
                </c:pt>
                <c:pt idx="3606">
                  <c:v>44007.291875289353</c:v>
                </c:pt>
                <c:pt idx="3607">
                  <c:v>44007.33354201389</c:v>
                </c:pt>
                <c:pt idx="3608">
                  <c:v>44007.375208738427</c:v>
                </c:pt>
                <c:pt idx="3609">
                  <c:v>44007.416875462965</c:v>
                </c:pt>
                <c:pt idx="3610">
                  <c:v>44007.458542187502</c:v>
                </c:pt>
                <c:pt idx="3611">
                  <c:v>44007.500208912039</c:v>
                </c:pt>
                <c:pt idx="3612">
                  <c:v>44007.541875636576</c:v>
                </c:pt>
                <c:pt idx="3613">
                  <c:v>44007.583542361113</c:v>
                </c:pt>
                <c:pt idx="3614">
                  <c:v>44007.625209085651</c:v>
                </c:pt>
                <c:pt idx="3615">
                  <c:v>44007.666875810188</c:v>
                </c:pt>
                <c:pt idx="3616">
                  <c:v>44007.708542534725</c:v>
                </c:pt>
                <c:pt idx="3617">
                  <c:v>44007.750209259262</c:v>
                </c:pt>
                <c:pt idx="3618">
                  <c:v>44007.791875983799</c:v>
                </c:pt>
                <c:pt idx="3619">
                  <c:v>44007.833542708337</c:v>
                </c:pt>
                <c:pt idx="3620">
                  <c:v>44007.875209432874</c:v>
                </c:pt>
                <c:pt idx="3621">
                  <c:v>44007.916876157411</c:v>
                </c:pt>
                <c:pt idx="3622">
                  <c:v>44007.958542881941</c:v>
                </c:pt>
                <c:pt idx="3623">
                  <c:v>44008.000209606478</c:v>
                </c:pt>
                <c:pt idx="3624">
                  <c:v>44008.041876331015</c:v>
                </c:pt>
                <c:pt idx="3625">
                  <c:v>44008.083543055553</c:v>
                </c:pt>
                <c:pt idx="3626">
                  <c:v>44008.12520978009</c:v>
                </c:pt>
                <c:pt idx="3627">
                  <c:v>44008.166876504627</c:v>
                </c:pt>
                <c:pt idx="3628">
                  <c:v>44008.208543229164</c:v>
                </c:pt>
                <c:pt idx="3629">
                  <c:v>44008.250209953701</c:v>
                </c:pt>
                <c:pt idx="3630">
                  <c:v>44008.291876678239</c:v>
                </c:pt>
                <c:pt idx="3631">
                  <c:v>44008.333543402776</c:v>
                </c:pt>
                <c:pt idx="3632">
                  <c:v>44008.375210127313</c:v>
                </c:pt>
                <c:pt idx="3633">
                  <c:v>44008.41687685185</c:v>
                </c:pt>
                <c:pt idx="3634">
                  <c:v>44008.458543576387</c:v>
                </c:pt>
                <c:pt idx="3635">
                  <c:v>44008.500210300925</c:v>
                </c:pt>
                <c:pt idx="3636">
                  <c:v>44008.541877025462</c:v>
                </c:pt>
                <c:pt idx="3637">
                  <c:v>44008.583543749999</c:v>
                </c:pt>
                <c:pt idx="3638">
                  <c:v>44008.625210474536</c:v>
                </c:pt>
                <c:pt idx="3639">
                  <c:v>44008.666877199073</c:v>
                </c:pt>
                <c:pt idx="3640">
                  <c:v>44008.708543923611</c:v>
                </c:pt>
                <c:pt idx="3641">
                  <c:v>44008.750210648148</c:v>
                </c:pt>
                <c:pt idx="3642">
                  <c:v>44008.791877372685</c:v>
                </c:pt>
                <c:pt idx="3643">
                  <c:v>44008.833544097222</c:v>
                </c:pt>
                <c:pt idx="3644">
                  <c:v>44008.87521082176</c:v>
                </c:pt>
                <c:pt idx="3645">
                  <c:v>44008.916877546297</c:v>
                </c:pt>
                <c:pt idx="3646">
                  <c:v>44008.958544270834</c:v>
                </c:pt>
                <c:pt idx="3647">
                  <c:v>44009.000210995371</c:v>
                </c:pt>
                <c:pt idx="3648">
                  <c:v>44009.041877719908</c:v>
                </c:pt>
                <c:pt idx="3649">
                  <c:v>44009.083544444446</c:v>
                </c:pt>
                <c:pt idx="3650">
                  <c:v>44009.125211168983</c:v>
                </c:pt>
                <c:pt idx="3651">
                  <c:v>44009.16687789352</c:v>
                </c:pt>
                <c:pt idx="3652">
                  <c:v>44009.208544618057</c:v>
                </c:pt>
                <c:pt idx="3653">
                  <c:v>44009.250211342594</c:v>
                </c:pt>
                <c:pt idx="3654">
                  <c:v>44009.291878067132</c:v>
                </c:pt>
                <c:pt idx="3655">
                  <c:v>44009.333544791669</c:v>
                </c:pt>
                <c:pt idx="3656">
                  <c:v>44009.375211516206</c:v>
                </c:pt>
                <c:pt idx="3657">
                  <c:v>44009.416878240743</c:v>
                </c:pt>
                <c:pt idx="3658">
                  <c:v>44009.45854496528</c:v>
                </c:pt>
                <c:pt idx="3659">
                  <c:v>44009.500211689818</c:v>
                </c:pt>
                <c:pt idx="3660">
                  <c:v>44009.541878414355</c:v>
                </c:pt>
                <c:pt idx="3661">
                  <c:v>44009.583545138892</c:v>
                </c:pt>
                <c:pt idx="3662">
                  <c:v>44009.625211863429</c:v>
                </c:pt>
                <c:pt idx="3663">
                  <c:v>44009.666878587966</c:v>
                </c:pt>
                <c:pt idx="3664">
                  <c:v>44009.708545312496</c:v>
                </c:pt>
                <c:pt idx="3665">
                  <c:v>44009.750212037034</c:v>
                </c:pt>
                <c:pt idx="3666">
                  <c:v>44009.791878761571</c:v>
                </c:pt>
                <c:pt idx="3667">
                  <c:v>44009.833545486108</c:v>
                </c:pt>
                <c:pt idx="3668">
                  <c:v>44009.875212210645</c:v>
                </c:pt>
                <c:pt idx="3669">
                  <c:v>44009.916878935182</c:v>
                </c:pt>
                <c:pt idx="3670">
                  <c:v>44009.95854565972</c:v>
                </c:pt>
                <c:pt idx="3671">
                  <c:v>44010.000212384257</c:v>
                </c:pt>
                <c:pt idx="3672">
                  <c:v>44010.041879108794</c:v>
                </c:pt>
                <c:pt idx="3673">
                  <c:v>44010.083545833331</c:v>
                </c:pt>
                <c:pt idx="3674">
                  <c:v>44010.125212557869</c:v>
                </c:pt>
                <c:pt idx="3675">
                  <c:v>44010.166879282406</c:v>
                </c:pt>
                <c:pt idx="3676">
                  <c:v>44010.208546006943</c:v>
                </c:pt>
                <c:pt idx="3677">
                  <c:v>44010.25021273148</c:v>
                </c:pt>
                <c:pt idx="3678">
                  <c:v>44010.291879456017</c:v>
                </c:pt>
                <c:pt idx="3679">
                  <c:v>44010.333546180555</c:v>
                </c:pt>
                <c:pt idx="3680">
                  <c:v>44010.375212905092</c:v>
                </c:pt>
                <c:pt idx="3681">
                  <c:v>44010.416879629629</c:v>
                </c:pt>
                <c:pt idx="3682">
                  <c:v>44010.458546354166</c:v>
                </c:pt>
                <c:pt idx="3683">
                  <c:v>44010.500213078703</c:v>
                </c:pt>
                <c:pt idx="3684">
                  <c:v>44010.541879803241</c:v>
                </c:pt>
                <c:pt idx="3685">
                  <c:v>44010.583546527778</c:v>
                </c:pt>
                <c:pt idx="3686">
                  <c:v>44010.625213252315</c:v>
                </c:pt>
                <c:pt idx="3687">
                  <c:v>44010.666879976852</c:v>
                </c:pt>
                <c:pt idx="3688">
                  <c:v>44010.708546701389</c:v>
                </c:pt>
                <c:pt idx="3689">
                  <c:v>44010.750213425927</c:v>
                </c:pt>
                <c:pt idx="3690">
                  <c:v>44010.791880150464</c:v>
                </c:pt>
                <c:pt idx="3691">
                  <c:v>44010.833546875001</c:v>
                </c:pt>
                <c:pt idx="3692">
                  <c:v>44010.875213599538</c:v>
                </c:pt>
                <c:pt idx="3693">
                  <c:v>44010.916880324075</c:v>
                </c:pt>
                <c:pt idx="3694">
                  <c:v>44010.958547048613</c:v>
                </c:pt>
                <c:pt idx="3695">
                  <c:v>44011.00021377315</c:v>
                </c:pt>
                <c:pt idx="3696">
                  <c:v>44011.041880497687</c:v>
                </c:pt>
                <c:pt idx="3697">
                  <c:v>44011.083547222224</c:v>
                </c:pt>
                <c:pt idx="3698">
                  <c:v>44011.125213946762</c:v>
                </c:pt>
                <c:pt idx="3699">
                  <c:v>44011.166880671299</c:v>
                </c:pt>
                <c:pt idx="3700">
                  <c:v>44011.208547395836</c:v>
                </c:pt>
                <c:pt idx="3701">
                  <c:v>44011.250214120373</c:v>
                </c:pt>
                <c:pt idx="3702">
                  <c:v>44011.29188084491</c:v>
                </c:pt>
                <c:pt idx="3703">
                  <c:v>44011.333547569448</c:v>
                </c:pt>
                <c:pt idx="3704">
                  <c:v>44011.375214293985</c:v>
                </c:pt>
                <c:pt idx="3705">
                  <c:v>44011.416881018522</c:v>
                </c:pt>
                <c:pt idx="3706">
                  <c:v>44011.458547743059</c:v>
                </c:pt>
                <c:pt idx="3707">
                  <c:v>44011.500214467589</c:v>
                </c:pt>
                <c:pt idx="3708">
                  <c:v>44011.541881192126</c:v>
                </c:pt>
                <c:pt idx="3709">
                  <c:v>44011.583547916664</c:v>
                </c:pt>
                <c:pt idx="3710">
                  <c:v>44011.625214641201</c:v>
                </c:pt>
                <c:pt idx="3711">
                  <c:v>44011.666881365738</c:v>
                </c:pt>
                <c:pt idx="3712">
                  <c:v>44011.708548090275</c:v>
                </c:pt>
                <c:pt idx="3713">
                  <c:v>44011.750214814812</c:v>
                </c:pt>
                <c:pt idx="3714">
                  <c:v>44011.79188153935</c:v>
                </c:pt>
                <c:pt idx="3715">
                  <c:v>44011.833548263887</c:v>
                </c:pt>
                <c:pt idx="3716">
                  <c:v>44011.875214988424</c:v>
                </c:pt>
                <c:pt idx="3717">
                  <c:v>44011.916881712961</c:v>
                </c:pt>
                <c:pt idx="3718">
                  <c:v>44011.958548437498</c:v>
                </c:pt>
                <c:pt idx="3719">
                  <c:v>44012.000215162036</c:v>
                </c:pt>
                <c:pt idx="3720">
                  <c:v>44012.041881886573</c:v>
                </c:pt>
                <c:pt idx="3721">
                  <c:v>44012.08354861111</c:v>
                </c:pt>
                <c:pt idx="3722">
                  <c:v>44012.125215335647</c:v>
                </c:pt>
                <c:pt idx="3723">
                  <c:v>44012.166882060184</c:v>
                </c:pt>
                <c:pt idx="3724">
                  <c:v>44012.208548784722</c:v>
                </c:pt>
                <c:pt idx="3725">
                  <c:v>44012.250215509259</c:v>
                </c:pt>
                <c:pt idx="3726">
                  <c:v>44012.291882233796</c:v>
                </c:pt>
                <c:pt idx="3727">
                  <c:v>44012.333548958333</c:v>
                </c:pt>
                <c:pt idx="3728">
                  <c:v>44012.37521568287</c:v>
                </c:pt>
                <c:pt idx="3729">
                  <c:v>44012.416882407408</c:v>
                </c:pt>
                <c:pt idx="3730">
                  <c:v>44012.458549131945</c:v>
                </c:pt>
                <c:pt idx="3731">
                  <c:v>44012.500215856482</c:v>
                </c:pt>
                <c:pt idx="3732">
                  <c:v>44012.541882581019</c:v>
                </c:pt>
                <c:pt idx="3733">
                  <c:v>44012.583549305557</c:v>
                </c:pt>
                <c:pt idx="3734">
                  <c:v>44012.625216030094</c:v>
                </c:pt>
                <c:pt idx="3735">
                  <c:v>44012.666882754631</c:v>
                </c:pt>
                <c:pt idx="3736">
                  <c:v>44012.708549479168</c:v>
                </c:pt>
                <c:pt idx="3737">
                  <c:v>44012.750216203705</c:v>
                </c:pt>
                <c:pt idx="3738">
                  <c:v>44012.791882928243</c:v>
                </c:pt>
                <c:pt idx="3739">
                  <c:v>44012.83354965278</c:v>
                </c:pt>
                <c:pt idx="3740">
                  <c:v>44012.875216377317</c:v>
                </c:pt>
                <c:pt idx="3741">
                  <c:v>44012.916883101854</c:v>
                </c:pt>
                <c:pt idx="3742">
                  <c:v>44012.958549826391</c:v>
                </c:pt>
              </c:numCache>
            </c:numRef>
          </c:xVal>
          <c:yVal>
            <c:numRef>
              <c:f>DATA!$C$2:$C$11473</c:f>
              <c:numCache>
                <c:formatCode>General</c:formatCode>
                <c:ptCount val="11472"/>
                <c:pt idx="0">
                  <c:v>1.6576238235294121</c:v>
                </c:pt>
                <c:pt idx="1">
                  <c:v>1.6590282352941179</c:v>
                </c:pt>
                <c:pt idx="2">
                  <c:v>1.660432647058824</c:v>
                </c:pt>
                <c:pt idx="3">
                  <c:v>1.6618370588235289</c:v>
                </c:pt>
                <c:pt idx="4">
                  <c:v>1.663241470588235</c:v>
                </c:pt>
                <c:pt idx="5">
                  <c:v>1.6646458823529411</c:v>
                </c:pt>
                <c:pt idx="6">
                  <c:v>1.6660502941176469</c:v>
                </c:pt>
                <c:pt idx="7">
                  <c:v>1.667454705882353</c:v>
                </c:pt>
                <c:pt idx="8">
                  <c:v>1.6688591176470591</c:v>
                </c:pt>
                <c:pt idx="9">
                  <c:v>1.6702635294117649</c:v>
                </c:pt>
                <c:pt idx="10">
                  <c:v>1.671667941176471</c:v>
                </c:pt>
                <c:pt idx="11">
                  <c:v>1.6730723529411771</c:v>
                </c:pt>
                <c:pt idx="12">
                  <c:v>1.674476764705882</c:v>
                </c:pt>
                <c:pt idx="13">
                  <c:v>1.675881176470589</c:v>
                </c:pt>
                <c:pt idx="14">
                  <c:v>1.6772855882352939</c:v>
                </c:pt>
                <c:pt idx="15">
                  <c:v>1.67869</c:v>
                </c:pt>
                <c:pt idx="16">
                  <c:v>1.7025650000000001</c:v>
                </c:pt>
                <c:pt idx="17">
                  <c:v>1.7025650000000001</c:v>
                </c:pt>
                <c:pt idx="18">
                  <c:v>1.798065</c:v>
                </c:pt>
                <c:pt idx="19">
                  <c:v>1.845815</c:v>
                </c:pt>
                <c:pt idx="20">
                  <c:v>1.798065</c:v>
                </c:pt>
                <c:pt idx="21">
                  <c:v>1.7025650000000001</c:v>
                </c:pt>
                <c:pt idx="22">
                  <c:v>1.7741899999999999</c:v>
                </c:pt>
                <c:pt idx="23">
                  <c:v>1.7741899999999999</c:v>
                </c:pt>
                <c:pt idx="24">
                  <c:v>1.67869</c:v>
                </c:pt>
                <c:pt idx="25">
                  <c:v>1.7741899999999999</c:v>
                </c:pt>
                <c:pt idx="26">
                  <c:v>1.67869</c:v>
                </c:pt>
                <c:pt idx="27">
                  <c:v>1.6548149999999999</c:v>
                </c:pt>
                <c:pt idx="28">
                  <c:v>1.7503150000000001</c:v>
                </c:pt>
                <c:pt idx="29">
                  <c:v>1.7503150000000001</c:v>
                </c:pt>
                <c:pt idx="30">
                  <c:v>1.7503150000000001</c:v>
                </c:pt>
                <c:pt idx="31">
                  <c:v>1.7503150000000001</c:v>
                </c:pt>
                <c:pt idx="32">
                  <c:v>1.7503150000000001</c:v>
                </c:pt>
                <c:pt idx="33">
                  <c:v>1.7503150000000001</c:v>
                </c:pt>
                <c:pt idx="34">
                  <c:v>1.7503150000000001</c:v>
                </c:pt>
                <c:pt idx="35">
                  <c:v>1.7025650000000001</c:v>
                </c:pt>
                <c:pt idx="36">
                  <c:v>1.6548149999999999</c:v>
                </c:pt>
                <c:pt idx="37">
                  <c:v>1.7503150000000001</c:v>
                </c:pt>
                <c:pt idx="38">
                  <c:v>1.67869</c:v>
                </c:pt>
                <c:pt idx="39">
                  <c:v>1.6548149999999999</c:v>
                </c:pt>
                <c:pt idx="40">
                  <c:v>1.72644</c:v>
                </c:pt>
                <c:pt idx="41">
                  <c:v>1.7503150000000001</c:v>
                </c:pt>
                <c:pt idx="42">
                  <c:v>1.72644</c:v>
                </c:pt>
                <c:pt idx="43">
                  <c:v>1.6548149999999999</c:v>
                </c:pt>
                <c:pt idx="44">
                  <c:v>1.7025650000000001</c:v>
                </c:pt>
                <c:pt idx="45">
                  <c:v>1.6548149999999999</c:v>
                </c:pt>
                <c:pt idx="46">
                  <c:v>1.7025650000000001</c:v>
                </c:pt>
                <c:pt idx="47">
                  <c:v>1.67869</c:v>
                </c:pt>
                <c:pt idx="48">
                  <c:v>1.72644</c:v>
                </c:pt>
                <c:pt idx="49">
                  <c:v>1.7503150000000001</c:v>
                </c:pt>
                <c:pt idx="50">
                  <c:v>1.6548149999999999</c:v>
                </c:pt>
                <c:pt idx="51">
                  <c:v>1.7025650000000001</c:v>
                </c:pt>
                <c:pt idx="52">
                  <c:v>1.6548149999999999</c:v>
                </c:pt>
                <c:pt idx="53">
                  <c:v>1.6548149999999999</c:v>
                </c:pt>
                <c:pt idx="54">
                  <c:v>1.7025650000000001</c:v>
                </c:pt>
                <c:pt idx="55">
                  <c:v>1.7025650000000001</c:v>
                </c:pt>
                <c:pt idx="56">
                  <c:v>1.6548149999999999</c:v>
                </c:pt>
                <c:pt idx="57">
                  <c:v>1.6309400000000001</c:v>
                </c:pt>
                <c:pt idx="58">
                  <c:v>1.6548149999999999</c:v>
                </c:pt>
                <c:pt idx="59">
                  <c:v>1.7025650000000001</c:v>
                </c:pt>
                <c:pt idx="60">
                  <c:v>1.6548149999999999</c:v>
                </c:pt>
                <c:pt idx="61">
                  <c:v>1.7025650000000001</c:v>
                </c:pt>
                <c:pt idx="62">
                  <c:v>1.67869</c:v>
                </c:pt>
                <c:pt idx="63">
                  <c:v>1.6309400000000001</c:v>
                </c:pt>
                <c:pt idx="64">
                  <c:v>1.7025650000000001</c:v>
                </c:pt>
                <c:pt idx="65">
                  <c:v>1.607065</c:v>
                </c:pt>
                <c:pt idx="66">
                  <c:v>1.607065</c:v>
                </c:pt>
                <c:pt idx="67">
                  <c:v>1.6548149999999999</c:v>
                </c:pt>
                <c:pt idx="68">
                  <c:v>1.5831900000000001</c:v>
                </c:pt>
                <c:pt idx="69">
                  <c:v>1.6548149999999999</c:v>
                </c:pt>
                <c:pt idx="70">
                  <c:v>1.607065</c:v>
                </c:pt>
                <c:pt idx="71">
                  <c:v>1.6309400000000001</c:v>
                </c:pt>
                <c:pt idx="72">
                  <c:v>1.6548149999999999</c:v>
                </c:pt>
                <c:pt idx="73">
                  <c:v>1.6548149999999999</c:v>
                </c:pt>
                <c:pt idx="74">
                  <c:v>1.559315</c:v>
                </c:pt>
                <c:pt idx="75">
                  <c:v>1.559315</c:v>
                </c:pt>
                <c:pt idx="76">
                  <c:v>1.559315</c:v>
                </c:pt>
                <c:pt idx="77">
                  <c:v>1.607065</c:v>
                </c:pt>
                <c:pt idx="78">
                  <c:v>1.559315</c:v>
                </c:pt>
                <c:pt idx="79">
                  <c:v>1.6309400000000001</c:v>
                </c:pt>
                <c:pt idx="80">
                  <c:v>1.559315</c:v>
                </c:pt>
                <c:pt idx="81">
                  <c:v>1.607065</c:v>
                </c:pt>
                <c:pt idx="82">
                  <c:v>1.607065</c:v>
                </c:pt>
                <c:pt idx="83">
                  <c:v>1.6309400000000001</c:v>
                </c:pt>
                <c:pt idx="84">
                  <c:v>1.6309400000000001</c:v>
                </c:pt>
                <c:pt idx="85">
                  <c:v>1.67869</c:v>
                </c:pt>
                <c:pt idx="86">
                  <c:v>1.6548149999999999</c:v>
                </c:pt>
                <c:pt idx="87">
                  <c:v>1.607065</c:v>
                </c:pt>
                <c:pt idx="88">
                  <c:v>1.6548149999999999</c:v>
                </c:pt>
                <c:pt idx="89">
                  <c:v>1.6309400000000001</c:v>
                </c:pt>
                <c:pt idx="90">
                  <c:v>1.67869</c:v>
                </c:pt>
                <c:pt idx="91">
                  <c:v>1.607065</c:v>
                </c:pt>
                <c:pt idx="92">
                  <c:v>1.5831900000000001</c:v>
                </c:pt>
                <c:pt idx="93">
                  <c:v>1.607065</c:v>
                </c:pt>
                <c:pt idx="94">
                  <c:v>1.5831900000000001</c:v>
                </c:pt>
                <c:pt idx="95">
                  <c:v>1.607065</c:v>
                </c:pt>
                <c:pt idx="96">
                  <c:v>1.6548149999999999</c:v>
                </c:pt>
                <c:pt idx="97">
                  <c:v>1.559315</c:v>
                </c:pt>
                <c:pt idx="98">
                  <c:v>1.6309400000000001</c:v>
                </c:pt>
                <c:pt idx="99">
                  <c:v>1.5354399999999999</c:v>
                </c:pt>
                <c:pt idx="100">
                  <c:v>1.5831900000000001</c:v>
                </c:pt>
                <c:pt idx="101">
                  <c:v>1.559315</c:v>
                </c:pt>
                <c:pt idx="102">
                  <c:v>1.559315</c:v>
                </c:pt>
                <c:pt idx="103">
                  <c:v>1.559315</c:v>
                </c:pt>
                <c:pt idx="104">
                  <c:v>1.4459087500000001</c:v>
                </c:pt>
                <c:pt idx="105">
                  <c:v>1.5145493750000001</c:v>
                </c:pt>
                <c:pt idx="106">
                  <c:v>1.5831900000000001</c:v>
                </c:pt>
                <c:pt idx="107">
                  <c:v>1.5831900000000001</c:v>
                </c:pt>
                <c:pt idx="108">
                  <c:v>1.6309400000000001</c:v>
                </c:pt>
                <c:pt idx="109">
                  <c:v>1.607065</c:v>
                </c:pt>
                <c:pt idx="110">
                  <c:v>1.67869</c:v>
                </c:pt>
                <c:pt idx="111">
                  <c:v>1.559315</c:v>
                </c:pt>
                <c:pt idx="112">
                  <c:v>1.6309400000000001</c:v>
                </c:pt>
                <c:pt idx="113">
                  <c:v>1.6548149999999999</c:v>
                </c:pt>
                <c:pt idx="114">
                  <c:v>1.6309400000000001</c:v>
                </c:pt>
                <c:pt idx="115">
                  <c:v>1.559315</c:v>
                </c:pt>
                <c:pt idx="116">
                  <c:v>1.559315</c:v>
                </c:pt>
                <c:pt idx="117">
                  <c:v>1.607065</c:v>
                </c:pt>
                <c:pt idx="118">
                  <c:v>1.559315</c:v>
                </c:pt>
                <c:pt idx="119">
                  <c:v>1.559315</c:v>
                </c:pt>
                <c:pt idx="120">
                  <c:v>1.607065</c:v>
                </c:pt>
                <c:pt idx="121">
                  <c:v>1.5831900000000001</c:v>
                </c:pt>
                <c:pt idx="122">
                  <c:v>1.5831900000000001</c:v>
                </c:pt>
                <c:pt idx="123">
                  <c:v>1.559315</c:v>
                </c:pt>
                <c:pt idx="124">
                  <c:v>1.559315</c:v>
                </c:pt>
                <c:pt idx="125">
                  <c:v>1.5831900000000001</c:v>
                </c:pt>
                <c:pt idx="126">
                  <c:v>1.5831900000000001</c:v>
                </c:pt>
                <c:pt idx="127">
                  <c:v>1.559315</c:v>
                </c:pt>
                <c:pt idx="128">
                  <c:v>1.5354399999999999</c:v>
                </c:pt>
                <c:pt idx="129">
                  <c:v>1.6309400000000001</c:v>
                </c:pt>
                <c:pt idx="130">
                  <c:v>1.5354399999999999</c:v>
                </c:pt>
                <c:pt idx="131">
                  <c:v>1.6548149999999999</c:v>
                </c:pt>
                <c:pt idx="132">
                  <c:v>1.6548149999999999</c:v>
                </c:pt>
                <c:pt idx="133">
                  <c:v>1.6548149999999999</c:v>
                </c:pt>
                <c:pt idx="134">
                  <c:v>1.607065</c:v>
                </c:pt>
                <c:pt idx="135">
                  <c:v>1.6548149999999999</c:v>
                </c:pt>
                <c:pt idx="136">
                  <c:v>1.6309400000000001</c:v>
                </c:pt>
                <c:pt idx="137">
                  <c:v>1.67869</c:v>
                </c:pt>
                <c:pt idx="138">
                  <c:v>1.607065</c:v>
                </c:pt>
                <c:pt idx="139">
                  <c:v>1.559315</c:v>
                </c:pt>
                <c:pt idx="140">
                  <c:v>1.607065</c:v>
                </c:pt>
                <c:pt idx="141">
                  <c:v>1.5831900000000001</c:v>
                </c:pt>
                <c:pt idx="142">
                  <c:v>1.5354399999999999</c:v>
                </c:pt>
                <c:pt idx="143">
                  <c:v>1.5831900000000001</c:v>
                </c:pt>
                <c:pt idx="144">
                  <c:v>1.559315</c:v>
                </c:pt>
                <c:pt idx="145">
                  <c:v>1.607065</c:v>
                </c:pt>
                <c:pt idx="146">
                  <c:v>1.559315</c:v>
                </c:pt>
                <c:pt idx="147">
                  <c:v>1.559315</c:v>
                </c:pt>
                <c:pt idx="148">
                  <c:v>1.607065</c:v>
                </c:pt>
                <c:pt idx="149">
                  <c:v>1.798065</c:v>
                </c:pt>
                <c:pt idx="150">
                  <c:v>1.607065</c:v>
                </c:pt>
                <c:pt idx="151">
                  <c:v>1.5354399999999999</c:v>
                </c:pt>
                <c:pt idx="152">
                  <c:v>1.559315</c:v>
                </c:pt>
                <c:pt idx="153">
                  <c:v>1.607065</c:v>
                </c:pt>
                <c:pt idx="154">
                  <c:v>1.6309400000000001</c:v>
                </c:pt>
                <c:pt idx="155">
                  <c:v>1.6309400000000001</c:v>
                </c:pt>
                <c:pt idx="156">
                  <c:v>1.559315</c:v>
                </c:pt>
                <c:pt idx="157">
                  <c:v>1.559315</c:v>
                </c:pt>
                <c:pt idx="158">
                  <c:v>1.6309400000000001</c:v>
                </c:pt>
                <c:pt idx="159">
                  <c:v>1.559315</c:v>
                </c:pt>
                <c:pt idx="160">
                  <c:v>1.607065</c:v>
                </c:pt>
                <c:pt idx="161">
                  <c:v>1.5354399999999999</c:v>
                </c:pt>
                <c:pt idx="162">
                  <c:v>1.559315</c:v>
                </c:pt>
                <c:pt idx="163">
                  <c:v>1.607065</c:v>
                </c:pt>
                <c:pt idx="164">
                  <c:v>1.5831900000000001</c:v>
                </c:pt>
                <c:pt idx="165">
                  <c:v>1.5831900000000001</c:v>
                </c:pt>
                <c:pt idx="166">
                  <c:v>1.559315</c:v>
                </c:pt>
                <c:pt idx="167">
                  <c:v>1.5831900000000001</c:v>
                </c:pt>
                <c:pt idx="168">
                  <c:v>1.5831900000000001</c:v>
                </c:pt>
                <c:pt idx="169">
                  <c:v>1.511565</c:v>
                </c:pt>
                <c:pt idx="170">
                  <c:v>1.511565</c:v>
                </c:pt>
                <c:pt idx="171">
                  <c:v>1.5354399999999999</c:v>
                </c:pt>
                <c:pt idx="172">
                  <c:v>1.5354399999999999</c:v>
                </c:pt>
                <c:pt idx="173">
                  <c:v>1.5831900000000001</c:v>
                </c:pt>
                <c:pt idx="174">
                  <c:v>1.559315</c:v>
                </c:pt>
                <c:pt idx="175">
                  <c:v>1.511565</c:v>
                </c:pt>
                <c:pt idx="176">
                  <c:v>1.5354399999999999</c:v>
                </c:pt>
                <c:pt idx="177">
                  <c:v>1.5354399999999999</c:v>
                </c:pt>
                <c:pt idx="178">
                  <c:v>1.559315</c:v>
                </c:pt>
                <c:pt idx="179">
                  <c:v>1.559315</c:v>
                </c:pt>
                <c:pt idx="180">
                  <c:v>1.6309400000000001</c:v>
                </c:pt>
                <c:pt idx="181">
                  <c:v>1.559315</c:v>
                </c:pt>
                <c:pt idx="182">
                  <c:v>1.559315</c:v>
                </c:pt>
                <c:pt idx="183">
                  <c:v>1.6309400000000001</c:v>
                </c:pt>
                <c:pt idx="184">
                  <c:v>1.559315</c:v>
                </c:pt>
                <c:pt idx="185">
                  <c:v>1.5354399999999999</c:v>
                </c:pt>
                <c:pt idx="186">
                  <c:v>1.5831900000000001</c:v>
                </c:pt>
                <c:pt idx="187">
                  <c:v>1.5354399999999999</c:v>
                </c:pt>
                <c:pt idx="188">
                  <c:v>1.5354399999999999</c:v>
                </c:pt>
                <c:pt idx="189">
                  <c:v>1.559315</c:v>
                </c:pt>
                <c:pt idx="190">
                  <c:v>1.5354399999999999</c:v>
                </c:pt>
                <c:pt idx="191">
                  <c:v>1.559315</c:v>
                </c:pt>
                <c:pt idx="192">
                  <c:v>1.559315</c:v>
                </c:pt>
                <c:pt idx="193">
                  <c:v>1.48769</c:v>
                </c:pt>
                <c:pt idx="194">
                  <c:v>1.559315</c:v>
                </c:pt>
                <c:pt idx="195">
                  <c:v>1.559315</c:v>
                </c:pt>
                <c:pt idx="196">
                  <c:v>1.48769</c:v>
                </c:pt>
                <c:pt idx="197">
                  <c:v>1.5354399999999999</c:v>
                </c:pt>
                <c:pt idx="198">
                  <c:v>1.48769</c:v>
                </c:pt>
                <c:pt idx="199">
                  <c:v>1.511565</c:v>
                </c:pt>
                <c:pt idx="200">
                  <c:v>1.48769</c:v>
                </c:pt>
                <c:pt idx="201">
                  <c:v>1.559315</c:v>
                </c:pt>
                <c:pt idx="202">
                  <c:v>1.5354399999999999</c:v>
                </c:pt>
                <c:pt idx="203">
                  <c:v>1.5354399999999999</c:v>
                </c:pt>
                <c:pt idx="204">
                  <c:v>1.5354399999999999</c:v>
                </c:pt>
                <c:pt idx="205">
                  <c:v>1.559315</c:v>
                </c:pt>
                <c:pt idx="206">
                  <c:v>1.6309400000000001</c:v>
                </c:pt>
                <c:pt idx="207">
                  <c:v>1.559315</c:v>
                </c:pt>
                <c:pt idx="208">
                  <c:v>1.559315</c:v>
                </c:pt>
                <c:pt idx="209">
                  <c:v>1.6309400000000001</c:v>
                </c:pt>
                <c:pt idx="210">
                  <c:v>1.559315</c:v>
                </c:pt>
                <c:pt idx="211">
                  <c:v>1.5354399999999999</c:v>
                </c:pt>
                <c:pt idx="212">
                  <c:v>1.607065</c:v>
                </c:pt>
                <c:pt idx="213">
                  <c:v>1.607065</c:v>
                </c:pt>
                <c:pt idx="214">
                  <c:v>1.5354399999999999</c:v>
                </c:pt>
                <c:pt idx="215">
                  <c:v>1.537031666666667</c:v>
                </c:pt>
                <c:pt idx="216">
                  <c:v>1.538623333333333</c:v>
                </c:pt>
                <c:pt idx="217">
                  <c:v>1.5402149999999999</c:v>
                </c:pt>
                <c:pt idx="218">
                  <c:v>1.541806666666667</c:v>
                </c:pt>
                <c:pt idx="219">
                  <c:v>1.543398333333333</c:v>
                </c:pt>
                <c:pt idx="220">
                  <c:v>1.5449900000000001</c:v>
                </c:pt>
                <c:pt idx="221">
                  <c:v>1.546581666666667</c:v>
                </c:pt>
                <c:pt idx="222">
                  <c:v>1.548173333333333</c:v>
                </c:pt>
                <c:pt idx="223">
                  <c:v>1.5497650000000001</c:v>
                </c:pt>
                <c:pt idx="224">
                  <c:v>1.5513566666666669</c:v>
                </c:pt>
                <c:pt idx="225">
                  <c:v>1.5529483333333329</c:v>
                </c:pt>
                <c:pt idx="226">
                  <c:v>1.55454</c:v>
                </c:pt>
                <c:pt idx="227">
                  <c:v>1.5561316666666669</c:v>
                </c:pt>
                <c:pt idx="228">
                  <c:v>1.5577233333333329</c:v>
                </c:pt>
                <c:pt idx="229">
                  <c:v>1.559315</c:v>
                </c:pt>
                <c:pt idx="230">
                  <c:v>1.607065</c:v>
                </c:pt>
                <c:pt idx="231">
                  <c:v>1.607065</c:v>
                </c:pt>
                <c:pt idx="232">
                  <c:v>1.511565</c:v>
                </c:pt>
                <c:pt idx="233">
                  <c:v>1.5831900000000001</c:v>
                </c:pt>
                <c:pt idx="234">
                  <c:v>1.5354399999999999</c:v>
                </c:pt>
                <c:pt idx="235">
                  <c:v>1.607065</c:v>
                </c:pt>
                <c:pt idx="236">
                  <c:v>1.511565</c:v>
                </c:pt>
                <c:pt idx="237">
                  <c:v>1.5831900000000001</c:v>
                </c:pt>
                <c:pt idx="238">
                  <c:v>1.559315</c:v>
                </c:pt>
                <c:pt idx="239">
                  <c:v>1.5354399999999999</c:v>
                </c:pt>
                <c:pt idx="240">
                  <c:v>1.511565</c:v>
                </c:pt>
                <c:pt idx="241">
                  <c:v>1.5831900000000001</c:v>
                </c:pt>
                <c:pt idx="242">
                  <c:v>1.511565</c:v>
                </c:pt>
                <c:pt idx="243">
                  <c:v>1.559315</c:v>
                </c:pt>
                <c:pt idx="244">
                  <c:v>1.559315</c:v>
                </c:pt>
                <c:pt idx="245">
                  <c:v>1.5831900000000001</c:v>
                </c:pt>
                <c:pt idx="246">
                  <c:v>1.5354399999999999</c:v>
                </c:pt>
                <c:pt idx="247">
                  <c:v>1.5354399999999999</c:v>
                </c:pt>
                <c:pt idx="248">
                  <c:v>1.5354399999999999</c:v>
                </c:pt>
                <c:pt idx="249">
                  <c:v>1.559315</c:v>
                </c:pt>
                <c:pt idx="250">
                  <c:v>1.5354399999999999</c:v>
                </c:pt>
                <c:pt idx="251">
                  <c:v>1.559315</c:v>
                </c:pt>
                <c:pt idx="252">
                  <c:v>1.5354399999999999</c:v>
                </c:pt>
                <c:pt idx="253">
                  <c:v>1.5831900000000001</c:v>
                </c:pt>
                <c:pt idx="254">
                  <c:v>1.607065</c:v>
                </c:pt>
                <c:pt idx="255">
                  <c:v>1.6309400000000001</c:v>
                </c:pt>
                <c:pt idx="256">
                  <c:v>1.607065</c:v>
                </c:pt>
                <c:pt idx="257">
                  <c:v>1.6548149999999999</c:v>
                </c:pt>
                <c:pt idx="258">
                  <c:v>1.7025650000000001</c:v>
                </c:pt>
                <c:pt idx="259">
                  <c:v>1.67869</c:v>
                </c:pt>
                <c:pt idx="260">
                  <c:v>1.7741899999999999</c:v>
                </c:pt>
                <c:pt idx="261">
                  <c:v>1.7503150000000001</c:v>
                </c:pt>
                <c:pt idx="262">
                  <c:v>1.7503150000000001</c:v>
                </c:pt>
                <c:pt idx="263">
                  <c:v>1.7503150000000001</c:v>
                </c:pt>
                <c:pt idx="264">
                  <c:v>1.72644</c:v>
                </c:pt>
                <c:pt idx="265">
                  <c:v>1.67869</c:v>
                </c:pt>
                <c:pt idx="266">
                  <c:v>1.67869</c:v>
                </c:pt>
                <c:pt idx="267">
                  <c:v>1.6309400000000001</c:v>
                </c:pt>
                <c:pt idx="268">
                  <c:v>1.6548149999999999</c:v>
                </c:pt>
                <c:pt idx="269">
                  <c:v>1.6309400000000001</c:v>
                </c:pt>
                <c:pt idx="270">
                  <c:v>1.6548149999999999</c:v>
                </c:pt>
                <c:pt idx="271">
                  <c:v>1.6309400000000001</c:v>
                </c:pt>
                <c:pt idx="272">
                  <c:v>1.6548149999999999</c:v>
                </c:pt>
                <c:pt idx="273">
                  <c:v>1.6548149999999999</c:v>
                </c:pt>
                <c:pt idx="274">
                  <c:v>1.7025650000000001</c:v>
                </c:pt>
                <c:pt idx="275">
                  <c:v>1.7025650000000001</c:v>
                </c:pt>
                <c:pt idx="276">
                  <c:v>1.7741899999999999</c:v>
                </c:pt>
                <c:pt idx="277">
                  <c:v>1.7025650000000001</c:v>
                </c:pt>
                <c:pt idx="278">
                  <c:v>1.72644</c:v>
                </c:pt>
                <c:pt idx="279">
                  <c:v>1.67869</c:v>
                </c:pt>
                <c:pt idx="280">
                  <c:v>1.6548149999999999</c:v>
                </c:pt>
                <c:pt idx="281">
                  <c:v>1.6309400000000001</c:v>
                </c:pt>
                <c:pt idx="282">
                  <c:v>1.6309400000000001</c:v>
                </c:pt>
                <c:pt idx="283">
                  <c:v>1.6309400000000001</c:v>
                </c:pt>
                <c:pt idx="284">
                  <c:v>1.6309400000000001</c:v>
                </c:pt>
                <c:pt idx="285">
                  <c:v>1.5831900000000001</c:v>
                </c:pt>
                <c:pt idx="286">
                  <c:v>1.67869</c:v>
                </c:pt>
                <c:pt idx="287">
                  <c:v>1.67869</c:v>
                </c:pt>
                <c:pt idx="288">
                  <c:v>1.6309400000000001</c:v>
                </c:pt>
                <c:pt idx="289">
                  <c:v>1.5831900000000001</c:v>
                </c:pt>
                <c:pt idx="290">
                  <c:v>1.607065</c:v>
                </c:pt>
                <c:pt idx="291">
                  <c:v>1.6548149999999999</c:v>
                </c:pt>
                <c:pt idx="292">
                  <c:v>1.6309400000000001</c:v>
                </c:pt>
                <c:pt idx="293">
                  <c:v>1.7025650000000001</c:v>
                </c:pt>
                <c:pt idx="294">
                  <c:v>1.7025650000000001</c:v>
                </c:pt>
                <c:pt idx="295">
                  <c:v>1.67869</c:v>
                </c:pt>
                <c:pt idx="296">
                  <c:v>1.6548149999999999</c:v>
                </c:pt>
                <c:pt idx="297">
                  <c:v>1.7025650000000001</c:v>
                </c:pt>
                <c:pt idx="298">
                  <c:v>1.6309400000000001</c:v>
                </c:pt>
                <c:pt idx="299">
                  <c:v>1.7741899999999999</c:v>
                </c:pt>
                <c:pt idx="300">
                  <c:v>1.67869</c:v>
                </c:pt>
                <c:pt idx="301">
                  <c:v>1.798065</c:v>
                </c:pt>
                <c:pt idx="302">
                  <c:v>1.798065</c:v>
                </c:pt>
                <c:pt idx="303">
                  <c:v>1.8219399999999999</c:v>
                </c:pt>
                <c:pt idx="304">
                  <c:v>1.798065</c:v>
                </c:pt>
                <c:pt idx="305">
                  <c:v>1.7503150000000001</c:v>
                </c:pt>
                <c:pt idx="306">
                  <c:v>1.7503150000000001</c:v>
                </c:pt>
                <c:pt idx="307">
                  <c:v>1.7741899999999999</c:v>
                </c:pt>
                <c:pt idx="308">
                  <c:v>1.7503150000000001</c:v>
                </c:pt>
                <c:pt idx="309">
                  <c:v>1.7025650000000001</c:v>
                </c:pt>
                <c:pt idx="310">
                  <c:v>1.7025650000000001</c:v>
                </c:pt>
                <c:pt idx="311">
                  <c:v>1.6548149999999999</c:v>
                </c:pt>
                <c:pt idx="312">
                  <c:v>1.67869</c:v>
                </c:pt>
                <c:pt idx="313">
                  <c:v>1.6548149999999999</c:v>
                </c:pt>
                <c:pt idx="314">
                  <c:v>1.607065</c:v>
                </c:pt>
                <c:pt idx="315">
                  <c:v>1.5831900000000001</c:v>
                </c:pt>
                <c:pt idx="316">
                  <c:v>1.559315</c:v>
                </c:pt>
                <c:pt idx="317">
                  <c:v>1.6548149999999999</c:v>
                </c:pt>
                <c:pt idx="318">
                  <c:v>1.559315</c:v>
                </c:pt>
                <c:pt idx="319">
                  <c:v>1.607065</c:v>
                </c:pt>
                <c:pt idx="320">
                  <c:v>1.6309400000000001</c:v>
                </c:pt>
                <c:pt idx="321">
                  <c:v>1.6548149999999999</c:v>
                </c:pt>
                <c:pt idx="322">
                  <c:v>1.6548149999999999</c:v>
                </c:pt>
                <c:pt idx="323">
                  <c:v>1.607065</c:v>
                </c:pt>
                <c:pt idx="324">
                  <c:v>1.607065</c:v>
                </c:pt>
                <c:pt idx="325">
                  <c:v>1.5831900000000001</c:v>
                </c:pt>
                <c:pt idx="326">
                  <c:v>1.607065</c:v>
                </c:pt>
                <c:pt idx="327">
                  <c:v>1.67869</c:v>
                </c:pt>
                <c:pt idx="328">
                  <c:v>1.5831900000000001</c:v>
                </c:pt>
                <c:pt idx="329">
                  <c:v>1.5831900000000001</c:v>
                </c:pt>
                <c:pt idx="330">
                  <c:v>1.559315</c:v>
                </c:pt>
                <c:pt idx="331">
                  <c:v>1.607065</c:v>
                </c:pt>
                <c:pt idx="332">
                  <c:v>1.607065</c:v>
                </c:pt>
                <c:pt idx="333">
                  <c:v>1.6309400000000001</c:v>
                </c:pt>
                <c:pt idx="334">
                  <c:v>1.559315</c:v>
                </c:pt>
                <c:pt idx="335">
                  <c:v>1.5354399999999999</c:v>
                </c:pt>
                <c:pt idx="336">
                  <c:v>1.559315</c:v>
                </c:pt>
                <c:pt idx="337">
                  <c:v>1.5354399999999999</c:v>
                </c:pt>
                <c:pt idx="338">
                  <c:v>1.607065</c:v>
                </c:pt>
                <c:pt idx="339">
                  <c:v>1.607065</c:v>
                </c:pt>
                <c:pt idx="340">
                  <c:v>1.511565</c:v>
                </c:pt>
                <c:pt idx="341">
                  <c:v>1.5354399999999999</c:v>
                </c:pt>
                <c:pt idx="342">
                  <c:v>1.5831900000000001</c:v>
                </c:pt>
                <c:pt idx="343">
                  <c:v>1.511565</c:v>
                </c:pt>
                <c:pt idx="344">
                  <c:v>1.607065</c:v>
                </c:pt>
                <c:pt idx="345">
                  <c:v>1.5831900000000001</c:v>
                </c:pt>
                <c:pt idx="346">
                  <c:v>1.607065</c:v>
                </c:pt>
                <c:pt idx="347">
                  <c:v>1.607065</c:v>
                </c:pt>
                <c:pt idx="348">
                  <c:v>1.559315</c:v>
                </c:pt>
                <c:pt idx="349">
                  <c:v>1.607065</c:v>
                </c:pt>
                <c:pt idx="350">
                  <c:v>1.72644</c:v>
                </c:pt>
                <c:pt idx="351">
                  <c:v>1.6309400000000001</c:v>
                </c:pt>
                <c:pt idx="352">
                  <c:v>1.6548149999999999</c:v>
                </c:pt>
                <c:pt idx="353">
                  <c:v>1.6309400000000001</c:v>
                </c:pt>
                <c:pt idx="354">
                  <c:v>1.607065</c:v>
                </c:pt>
                <c:pt idx="355">
                  <c:v>1.6309400000000001</c:v>
                </c:pt>
                <c:pt idx="356">
                  <c:v>1.67869</c:v>
                </c:pt>
                <c:pt idx="357">
                  <c:v>1.8696900000000001</c:v>
                </c:pt>
                <c:pt idx="358">
                  <c:v>1.845815</c:v>
                </c:pt>
                <c:pt idx="359">
                  <c:v>1.798065</c:v>
                </c:pt>
                <c:pt idx="360">
                  <c:v>1.7503150000000001</c:v>
                </c:pt>
                <c:pt idx="361">
                  <c:v>1.7503150000000001</c:v>
                </c:pt>
                <c:pt idx="362">
                  <c:v>1.798065</c:v>
                </c:pt>
                <c:pt idx="363">
                  <c:v>1.798065</c:v>
                </c:pt>
                <c:pt idx="364">
                  <c:v>1.7741899999999999</c:v>
                </c:pt>
                <c:pt idx="365">
                  <c:v>1.67869</c:v>
                </c:pt>
                <c:pt idx="366">
                  <c:v>1.67869</c:v>
                </c:pt>
                <c:pt idx="367">
                  <c:v>1.67869</c:v>
                </c:pt>
                <c:pt idx="368">
                  <c:v>1.67869</c:v>
                </c:pt>
                <c:pt idx="369">
                  <c:v>1.7025650000000001</c:v>
                </c:pt>
                <c:pt idx="370">
                  <c:v>1.72644</c:v>
                </c:pt>
                <c:pt idx="371">
                  <c:v>1.7025650000000001</c:v>
                </c:pt>
                <c:pt idx="372">
                  <c:v>1.67869</c:v>
                </c:pt>
                <c:pt idx="373">
                  <c:v>1.72644</c:v>
                </c:pt>
                <c:pt idx="374">
                  <c:v>1.67869</c:v>
                </c:pt>
                <c:pt idx="375">
                  <c:v>1.7503150000000001</c:v>
                </c:pt>
                <c:pt idx="376">
                  <c:v>1.72644</c:v>
                </c:pt>
                <c:pt idx="377">
                  <c:v>1.6309400000000001</c:v>
                </c:pt>
                <c:pt idx="378">
                  <c:v>1.6548149999999999</c:v>
                </c:pt>
                <c:pt idx="379">
                  <c:v>1.6548149999999999</c:v>
                </c:pt>
                <c:pt idx="380">
                  <c:v>1.6548149999999999</c:v>
                </c:pt>
                <c:pt idx="381">
                  <c:v>1.67869</c:v>
                </c:pt>
                <c:pt idx="382">
                  <c:v>1.607065</c:v>
                </c:pt>
                <c:pt idx="383">
                  <c:v>1.607065</c:v>
                </c:pt>
                <c:pt idx="384">
                  <c:v>1.6309400000000001</c:v>
                </c:pt>
                <c:pt idx="385">
                  <c:v>1.6548149999999999</c:v>
                </c:pt>
                <c:pt idx="386">
                  <c:v>1.607065</c:v>
                </c:pt>
                <c:pt idx="387">
                  <c:v>1.607065</c:v>
                </c:pt>
                <c:pt idx="388">
                  <c:v>1.559315</c:v>
                </c:pt>
                <c:pt idx="389">
                  <c:v>1.6309400000000001</c:v>
                </c:pt>
                <c:pt idx="390">
                  <c:v>1.607065</c:v>
                </c:pt>
                <c:pt idx="391">
                  <c:v>1.559315</c:v>
                </c:pt>
                <c:pt idx="392">
                  <c:v>1.559315</c:v>
                </c:pt>
                <c:pt idx="393">
                  <c:v>1.607065</c:v>
                </c:pt>
                <c:pt idx="394">
                  <c:v>1.559315</c:v>
                </c:pt>
                <c:pt idx="395">
                  <c:v>1.5831900000000001</c:v>
                </c:pt>
                <c:pt idx="396">
                  <c:v>1.6548149999999999</c:v>
                </c:pt>
                <c:pt idx="397">
                  <c:v>1.6309400000000001</c:v>
                </c:pt>
                <c:pt idx="398">
                  <c:v>1.607065</c:v>
                </c:pt>
                <c:pt idx="399">
                  <c:v>1.5831900000000001</c:v>
                </c:pt>
                <c:pt idx="400">
                  <c:v>1.607065</c:v>
                </c:pt>
                <c:pt idx="401">
                  <c:v>1.607065</c:v>
                </c:pt>
                <c:pt idx="402">
                  <c:v>1.5831900000000001</c:v>
                </c:pt>
                <c:pt idx="403">
                  <c:v>1.67869</c:v>
                </c:pt>
                <c:pt idx="404">
                  <c:v>1.5354399999999999</c:v>
                </c:pt>
                <c:pt idx="405">
                  <c:v>1.607065</c:v>
                </c:pt>
                <c:pt idx="406">
                  <c:v>1.559315</c:v>
                </c:pt>
                <c:pt idx="407">
                  <c:v>1.6309400000000001</c:v>
                </c:pt>
                <c:pt idx="408">
                  <c:v>1.6309400000000001</c:v>
                </c:pt>
                <c:pt idx="409">
                  <c:v>1.5354399999999999</c:v>
                </c:pt>
                <c:pt idx="410">
                  <c:v>1.559315</c:v>
                </c:pt>
                <c:pt idx="411">
                  <c:v>1.559315</c:v>
                </c:pt>
                <c:pt idx="412">
                  <c:v>1.5354399999999999</c:v>
                </c:pt>
                <c:pt idx="413">
                  <c:v>1.5354399999999999</c:v>
                </c:pt>
                <c:pt idx="414">
                  <c:v>1.5831900000000001</c:v>
                </c:pt>
                <c:pt idx="415">
                  <c:v>1.607065</c:v>
                </c:pt>
                <c:pt idx="416">
                  <c:v>1.559315</c:v>
                </c:pt>
                <c:pt idx="417">
                  <c:v>1.5831900000000001</c:v>
                </c:pt>
                <c:pt idx="418">
                  <c:v>1.5831900000000001</c:v>
                </c:pt>
                <c:pt idx="419">
                  <c:v>1.6309400000000001</c:v>
                </c:pt>
                <c:pt idx="420">
                  <c:v>1.559315</c:v>
                </c:pt>
                <c:pt idx="421">
                  <c:v>1.6548149999999999</c:v>
                </c:pt>
                <c:pt idx="422">
                  <c:v>1.6309400000000001</c:v>
                </c:pt>
                <c:pt idx="423">
                  <c:v>1.7025650000000001</c:v>
                </c:pt>
                <c:pt idx="424">
                  <c:v>1.67869</c:v>
                </c:pt>
                <c:pt idx="425">
                  <c:v>1.7741899999999999</c:v>
                </c:pt>
                <c:pt idx="426">
                  <c:v>1.798065</c:v>
                </c:pt>
                <c:pt idx="427">
                  <c:v>1.7741899999999999</c:v>
                </c:pt>
                <c:pt idx="428">
                  <c:v>1.845815</c:v>
                </c:pt>
                <c:pt idx="429">
                  <c:v>1.7741899999999999</c:v>
                </c:pt>
                <c:pt idx="430">
                  <c:v>1.7741899999999999</c:v>
                </c:pt>
                <c:pt idx="431">
                  <c:v>1.7025650000000001</c:v>
                </c:pt>
                <c:pt idx="432">
                  <c:v>1.7025650000000001</c:v>
                </c:pt>
                <c:pt idx="433">
                  <c:v>1.7503150000000001</c:v>
                </c:pt>
                <c:pt idx="434">
                  <c:v>1.7025650000000001</c:v>
                </c:pt>
                <c:pt idx="435">
                  <c:v>1.7025650000000001</c:v>
                </c:pt>
                <c:pt idx="436">
                  <c:v>1.7025650000000001</c:v>
                </c:pt>
                <c:pt idx="437">
                  <c:v>1.6548149999999999</c:v>
                </c:pt>
                <c:pt idx="438">
                  <c:v>1.6548149999999999</c:v>
                </c:pt>
                <c:pt idx="439">
                  <c:v>1.7025650000000001</c:v>
                </c:pt>
                <c:pt idx="440">
                  <c:v>1.6309400000000001</c:v>
                </c:pt>
                <c:pt idx="441">
                  <c:v>1.72644</c:v>
                </c:pt>
                <c:pt idx="442">
                  <c:v>1.72644</c:v>
                </c:pt>
                <c:pt idx="443">
                  <c:v>1.7025650000000001</c:v>
                </c:pt>
                <c:pt idx="444">
                  <c:v>1.7503150000000001</c:v>
                </c:pt>
                <c:pt idx="445">
                  <c:v>1.72644</c:v>
                </c:pt>
                <c:pt idx="446">
                  <c:v>1.7025650000000001</c:v>
                </c:pt>
                <c:pt idx="447">
                  <c:v>1.7503150000000001</c:v>
                </c:pt>
                <c:pt idx="448">
                  <c:v>1.7741899999999999</c:v>
                </c:pt>
                <c:pt idx="449">
                  <c:v>1.72644</c:v>
                </c:pt>
                <c:pt idx="450">
                  <c:v>1.7741899999999999</c:v>
                </c:pt>
                <c:pt idx="451">
                  <c:v>1.72644</c:v>
                </c:pt>
                <c:pt idx="452">
                  <c:v>1.7741899999999999</c:v>
                </c:pt>
                <c:pt idx="453">
                  <c:v>1.8219399999999999</c:v>
                </c:pt>
                <c:pt idx="454">
                  <c:v>1.798065</c:v>
                </c:pt>
                <c:pt idx="455">
                  <c:v>1.845815</c:v>
                </c:pt>
                <c:pt idx="456">
                  <c:v>1.798065</c:v>
                </c:pt>
                <c:pt idx="457">
                  <c:v>1.67869</c:v>
                </c:pt>
                <c:pt idx="458">
                  <c:v>1.72644</c:v>
                </c:pt>
                <c:pt idx="459">
                  <c:v>1.67869</c:v>
                </c:pt>
                <c:pt idx="460">
                  <c:v>1.67869</c:v>
                </c:pt>
                <c:pt idx="461">
                  <c:v>1.6548149999999999</c:v>
                </c:pt>
                <c:pt idx="462">
                  <c:v>1.72644</c:v>
                </c:pt>
                <c:pt idx="463">
                  <c:v>1.6309400000000001</c:v>
                </c:pt>
                <c:pt idx="464">
                  <c:v>1.72644</c:v>
                </c:pt>
                <c:pt idx="465">
                  <c:v>1.7025650000000001</c:v>
                </c:pt>
                <c:pt idx="466">
                  <c:v>1.6548149999999999</c:v>
                </c:pt>
                <c:pt idx="467">
                  <c:v>1.72644</c:v>
                </c:pt>
                <c:pt idx="468">
                  <c:v>1.72644</c:v>
                </c:pt>
                <c:pt idx="469">
                  <c:v>1.67869</c:v>
                </c:pt>
                <c:pt idx="470">
                  <c:v>1.6548149999999999</c:v>
                </c:pt>
                <c:pt idx="471">
                  <c:v>1.72644</c:v>
                </c:pt>
                <c:pt idx="472">
                  <c:v>1.72644</c:v>
                </c:pt>
                <c:pt idx="473">
                  <c:v>1.6309400000000001</c:v>
                </c:pt>
                <c:pt idx="474">
                  <c:v>1.607065</c:v>
                </c:pt>
                <c:pt idx="475">
                  <c:v>1.6309400000000001</c:v>
                </c:pt>
                <c:pt idx="476">
                  <c:v>1.6548149999999999</c:v>
                </c:pt>
                <c:pt idx="477">
                  <c:v>1.6548149999999999</c:v>
                </c:pt>
                <c:pt idx="478">
                  <c:v>1.67869</c:v>
                </c:pt>
                <c:pt idx="479">
                  <c:v>1.5831900000000001</c:v>
                </c:pt>
                <c:pt idx="480">
                  <c:v>1.6309400000000001</c:v>
                </c:pt>
                <c:pt idx="481">
                  <c:v>1.559315</c:v>
                </c:pt>
                <c:pt idx="482">
                  <c:v>1.559315</c:v>
                </c:pt>
                <c:pt idx="483">
                  <c:v>1.607065</c:v>
                </c:pt>
                <c:pt idx="484">
                  <c:v>1.559315</c:v>
                </c:pt>
                <c:pt idx="485">
                  <c:v>1.607065</c:v>
                </c:pt>
                <c:pt idx="486">
                  <c:v>1.5831900000000001</c:v>
                </c:pt>
                <c:pt idx="487">
                  <c:v>1.607065</c:v>
                </c:pt>
                <c:pt idx="488">
                  <c:v>1.607065</c:v>
                </c:pt>
                <c:pt idx="489">
                  <c:v>1.6309400000000001</c:v>
                </c:pt>
                <c:pt idx="490">
                  <c:v>1.607065</c:v>
                </c:pt>
                <c:pt idx="491">
                  <c:v>1.5831900000000001</c:v>
                </c:pt>
                <c:pt idx="492">
                  <c:v>1.5831900000000001</c:v>
                </c:pt>
                <c:pt idx="493">
                  <c:v>1.67869</c:v>
                </c:pt>
                <c:pt idx="494">
                  <c:v>1.5831900000000001</c:v>
                </c:pt>
                <c:pt idx="495">
                  <c:v>1.5831900000000001</c:v>
                </c:pt>
                <c:pt idx="496">
                  <c:v>1.559315</c:v>
                </c:pt>
                <c:pt idx="497">
                  <c:v>1.607065</c:v>
                </c:pt>
                <c:pt idx="498">
                  <c:v>1.607065</c:v>
                </c:pt>
                <c:pt idx="499">
                  <c:v>1.559315</c:v>
                </c:pt>
                <c:pt idx="500">
                  <c:v>1.6309400000000001</c:v>
                </c:pt>
                <c:pt idx="501">
                  <c:v>1.559315</c:v>
                </c:pt>
                <c:pt idx="502">
                  <c:v>1.5831900000000001</c:v>
                </c:pt>
                <c:pt idx="503">
                  <c:v>1.607065</c:v>
                </c:pt>
                <c:pt idx="504">
                  <c:v>1.5831900000000001</c:v>
                </c:pt>
                <c:pt idx="505">
                  <c:v>1.5354399999999999</c:v>
                </c:pt>
                <c:pt idx="506">
                  <c:v>1.5354399999999999</c:v>
                </c:pt>
                <c:pt idx="507">
                  <c:v>1.607065</c:v>
                </c:pt>
                <c:pt idx="508">
                  <c:v>1.607065</c:v>
                </c:pt>
                <c:pt idx="509">
                  <c:v>1.511565</c:v>
                </c:pt>
                <c:pt idx="510">
                  <c:v>1.5354399999999999</c:v>
                </c:pt>
                <c:pt idx="511">
                  <c:v>1.559315</c:v>
                </c:pt>
                <c:pt idx="512">
                  <c:v>1.559315</c:v>
                </c:pt>
                <c:pt idx="513">
                  <c:v>1.5831900000000001</c:v>
                </c:pt>
                <c:pt idx="514">
                  <c:v>1.5831900000000001</c:v>
                </c:pt>
                <c:pt idx="515">
                  <c:v>1.6309400000000001</c:v>
                </c:pt>
                <c:pt idx="516">
                  <c:v>1.6548149999999999</c:v>
                </c:pt>
                <c:pt idx="517">
                  <c:v>1.6309400000000001</c:v>
                </c:pt>
                <c:pt idx="518">
                  <c:v>1.5831900000000001</c:v>
                </c:pt>
                <c:pt idx="519">
                  <c:v>1.559315</c:v>
                </c:pt>
                <c:pt idx="520">
                  <c:v>1.6309400000000001</c:v>
                </c:pt>
                <c:pt idx="521">
                  <c:v>1.6309400000000001</c:v>
                </c:pt>
                <c:pt idx="522">
                  <c:v>1.607065</c:v>
                </c:pt>
                <c:pt idx="523">
                  <c:v>1.6309400000000001</c:v>
                </c:pt>
                <c:pt idx="524">
                  <c:v>1.5831900000000001</c:v>
                </c:pt>
                <c:pt idx="525">
                  <c:v>1.559315</c:v>
                </c:pt>
                <c:pt idx="526">
                  <c:v>1.5831900000000001</c:v>
                </c:pt>
                <c:pt idx="527">
                  <c:v>1.6309400000000001</c:v>
                </c:pt>
                <c:pt idx="528">
                  <c:v>1.67869</c:v>
                </c:pt>
                <c:pt idx="529">
                  <c:v>1.7741899999999999</c:v>
                </c:pt>
                <c:pt idx="530">
                  <c:v>1.7741899999999999</c:v>
                </c:pt>
                <c:pt idx="531">
                  <c:v>1.72644</c:v>
                </c:pt>
                <c:pt idx="532">
                  <c:v>1.7025650000000001</c:v>
                </c:pt>
                <c:pt idx="533">
                  <c:v>1.6548149999999999</c:v>
                </c:pt>
                <c:pt idx="534">
                  <c:v>1.7025650000000001</c:v>
                </c:pt>
                <c:pt idx="535">
                  <c:v>1.6548149999999999</c:v>
                </c:pt>
                <c:pt idx="536">
                  <c:v>1.6548149999999999</c:v>
                </c:pt>
                <c:pt idx="537">
                  <c:v>1.8219399999999999</c:v>
                </c:pt>
                <c:pt idx="538">
                  <c:v>1.67869</c:v>
                </c:pt>
                <c:pt idx="539">
                  <c:v>1.607065</c:v>
                </c:pt>
                <c:pt idx="540">
                  <c:v>1.67869</c:v>
                </c:pt>
                <c:pt idx="541">
                  <c:v>1.67869</c:v>
                </c:pt>
                <c:pt idx="542">
                  <c:v>1.6309400000000001</c:v>
                </c:pt>
                <c:pt idx="543">
                  <c:v>1.67869</c:v>
                </c:pt>
                <c:pt idx="544">
                  <c:v>1.67869</c:v>
                </c:pt>
                <c:pt idx="545">
                  <c:v>1.607065</c:v>
                </c:pt>
                <c:pt idx="546">
                  <c:v>1.7025650000000001</c:v>
                </c:pt>
                <c:pt idx="547">
                  <c:v>1.6548149999999999</c:v>
                </c:pt>
                <c:pt idx="548">
                  <c:v>1.67869</c:v>
                </c:pt>
                <c:pt idx="549">
                  <c:v>1.6548149999999999</c:v>
                </c:pt>
                <c:pt idx="550">
                  <c:v>1.6548149999999999</c:v>
                </c:pt>
                <c:pt idx="551">
                  <c:v>1.7025650000000001</c:v>
                </c:pt>
                <c:pt idx="552">
                  <c:v>1.67869</c:v>
                </c:pt>
                <c:pt idx="553">
                  <c:v>1.6548149999999999</c:v>
                </c:pt>
                <c:pt idx="554">
                  <c:v>1.607065</c:v>
                </c:pt>
                <c:pt idx="555">
                  <c:v>1.6548149999999999</c:v>
                </c:pt>
                <c:pt idx="556">
                  <c:v>1.6309400000000001</c:v>
                </c:pt>
                <c:pt idx="557">
                  <c:v>1.7025650000000001</c:v>
                </c:pt>
                <c:pt idx="558">
                  <c:v>1.6309400000000001</c:v>
                </c:pt>
                <c:pt idx="559">
                  <c:v>1.7025650000000001</c:v>
                </c:pt>
                <c:pt idx="560">
                  <c:v>1.6309400000000001</c:v>
                </c:pt>
                <c:pt idx="561">
                  <c:v>1.607065</c:v>
                </c:pt>
                <c:pt idx="562">
                  <c:v>1.67869</c:v>
                </c:pt>
                <c:pt idx="563">
                  <c:v>1.6548149999999999</c:v>
                </c:pt>
                <c:pt idx="564">
                  <c:v>1.67869</c:v>
                </c:pt>
                <c:pt idx="565">
                  <c:v>1.6309400000000001</c:v>
                </c:pt>
                <c:pt idx="566">
                  <c:v>1.6309400000000001</c:v>
                </c:pt>
                <c:pt idx="567">
                  <c:v>1.7025650000000001</c:v>
                </c:pt>
                <c:pt idx="568">
                  <c:v>1.67869</c:v>
                </c:pt>
                <c:pt idx="569">
                  <c:v>1.6309400000000001</c:v>
                </c:pt>
                <c:pt idx="570">
                  <c:v>1.67869</c:v>
                </c:pt>
                <c:pt idx="571">
                  <c:v>1.607065</c:v>
                </c:pt>
                <c:pt idx="572">
                  <c:v>1.6548149999999999</c:v>
                </c:pt>
                <c:pt idx="573">
                  <c:v>1.607065</c:v>
                </c:pt>
                <c:pt idx="574">
                  <c:v>1.67869</c:v>
                </c:pt>
                <c:pt idx="575">
                  <c:v>1.607065</c:v>
                </c:pt>
                <c:pt idx="576">
                  <c:v>1.607065</c:v>
                </c:pt>
                <c:pt idx="577">
                  <c:v>1.6309400000000001</c:v>
                </c:pt>
                <c:pt idx="578">
                  <c:v>1.5831900000000001</c:v>
                </c:pt>
                <c:pt idx="579">
                  <c:v>1.607065</c:v>
                </c:pt>
                <c:pt idx="580">
                  <c:v>1.5831900000000001</c:v>
                </c:pt>
                <c:pt idx="581">
                  <c:v>1.559315</c:v>
                </c:pt>
                <c:pt idx="582">
                  <c:v>1.607065</c:v>
                </c:pt>
                <c:pt idx="583">
                  <c:v>1.6309400000000001</c:v>
                </c:pt>
                <c:pt idx="584">
                  <c:v>1.6309400000000001</c:v>
                </c:pt>
                <c:pt idx="585">
                  <c:v>1.5831900000000001</c:v>
                </c:pt>
                <c:pt idx="586">
                  <c:v>1.5831900000000001</c:v>
                </c:pt>
                <c:pt idx="587">
                  <c:v>1.607065</c:v>
                </c:pt>
                <c:pt idx="588">
                  <c:v>1.7025650000000001</c:v>
                </c:pt>
                <c:pt idx="589">
                  <c:v>1.6309400000000001</c:v>
                </c:pt>
                <c:pt idx="590">
                  <c:v>1.72644</c:v>
                </c:pt>
                <c:pt idx="591">
                  <c:v>1.72644</c:v>
                </c:pt>
                <c:pt idx="592">
                  <c:v>1.6548149999999999</c:v>
                </c:pt>
                <c:pt idx="593">
                  <c:v>1.67869</c:v>
                </c:pt>
                <c:pt idx="594">
                  <c:v>1.6309400000000001</c:v>
                </c:pt>
                <c:pt idx="595">
                  <c:v>1.6309400000000001</c:v>
                </c:pt>
                <c:pt idx="596">
                  <c:v>1.67869</c:v>
                </c:pt>
                <c:pt idx="597">
                  <c:v>1.6548149999999999</c:v>
                </c:pt>
                <c:pt idx="598">
                  <c:v>1.5831900000000001</c:v>
                </c:pt>
                <c:pt idx="599">
                  <c:v>1.8219399999999999</c:v>
                </c:pt>
                <c:pt idx="600">
                  <c:v>1.6309400000000001</c:v>
                </c:pt>
                <c:pt idx="601">
                  <c:v>1.6548149999999999</c:v>
                </c:pt>
                <c:pt idx="602">
                  <c:v>1.607065</c:v>
                </c:pt>
                <c:pt idx="603">
                  <c:v>1.607065</c:v>
                </c:pt>
                <c:pt idx="604">
                  <c:v>1.5831900000000001</c:v>
                </c:pt>
                <c:pt idx="605">
                  <c:v>1.559315</c:v>
                </c:pt>
                <c:pt idx="606">
                  <c:v>1.559315</c:v>
                </c:pt>
                <c:pt idx="607">
                  <c:v>1.5354399999999999</c:v>
                </c:pt>
                <c:pt idx="608">
                  <c:v>1.559315</c:v>
                </c:pt>
                <c:pt idx="609">
                  <c:v>1.6309400000000001</c:v>
                </c:pt>
                <c:pt idx="610">
                  <c:v>1.5831900000000001</c:v>
                </c:pt>
                <c:pt idx="611">
                  <c:v>1.6548149999999999</c:v>
                </c:pt>
                <c:pt idx="612">
                  <c:v>1.5831900000000001</c:v>
                </c:pt>
                <c:pt idx="613">
                  <c:v>1.559315</c:v>
                </c:pt>
                <c:pt idx="614">
                  <c:v>1.607065</c:v>
                </c:pt>
                <c:pt idx="615">
                  <c:v>1.559315</c:v>
                </c:pt>
                <c:pt idx="616">
                  <c:v>1.559315</c:v>
                </c:pt>
                <c:pt idx="617">
                  <c:v>1.607065</c:v>
                </c:pt>
                <c:pt idx="618">
                  <c:v>1.5831900000000001</c:v>
                </c:pt>
                <c:pt idx="619">
                  <c:v>1.5354399999999999</c:v>
                </c:pt>
                <c:pt idx="620">
                  <c:v>1.607065</c:v>
                </c:pt>
                <c:pt idx="621">
                  <c:v>1.5831900000000001</c:v>
                </c:pt>
                <c:pt idx="622">
                  <c:v>1.607065</c:v>
                </c:pt>
                <c:pt idx="623">
                  <c:v>1.5354399999999999</c:v>
                </c:pt>
                <c:pt idx="624">
                  <c:v>1.5831900000000001</c:v>
                </c:pt>
                <c:pt idx="625">
                  <c:v>1.511565</c:v>
                </c:pt>
                <c:pt idx="626">
                  <c:v>1.5831900000000001</c:v>
                </c:pt>
                <c:pt idx="627">
                  <c:v>1.5831900000000001</c:v>
                </c:pt>
                <c:pt idx="628">
                  <c:v>1.48769</c:v>
                </c:pt>
                <c:pt idx="629">
                  <c:v>1.511565</c:v>
                </c:pt>
                <c:pt idx="630">
                  <c:v>1.559315</c:v>
                </c:pt>
                <c:pt idx="631">
                  <c:v>1.48769</c:v>
                </c:pt>
                <c:pt idx="632">
                  <c:v>1.559315</c:v>
                </c:pt>
                <c:pt idx="633">
                  <c:v>1.5354399999999999</c:v>
                </c:pt>
                <c:pt idx="634">
                  <c:v>1.559315</c:v>
                </c:pt>
                <c:pt idx="635">
                  <c:v>1.559315</c:v>
                </c:pt>
                <c:pt idx="636">
                  <c:v>1.607065</c:v>
                </c:pt>
                <c:pt idx="637">
                  <c:v>1.6309400000000001</c:v>
                </c:pt>
                <c:pt idx="638">
                  <c:v>1.559315</c:v>
                </c:pt>
                <c:pt idx="639">
                  <c:v>1.5831900000000001</c:v>
                </c:pt>
                <c:pt idx="640">
                  <c:v>1.559315</c:v>
                </c:pt>
                <c:pt idx="641">
                  <c:v>1.607065</c:v>
                </c:pt>
                <c:pt idx="642">
                  <c:v>1.559315</c:v>
                </c:pt>
                <c:pt idx="643">
                  <c:v>1.607065</c:v>
                </c:pt>
                <c:pt idx="644">
                  <c:v>1.511565</c:v>
                </c:pt>
                <c:pt idx="645">
                  <c:v>1.5354399999999999</c:v>
                </c:pt>
                <c:pt idx="646">
                  <c:v>1.607065</c:v>
                </c:pt>
                <c:pt idx="647">
                  <c:v>1.559315</c:v>
                </c:pt>
                <c:pt idx="648">
                  <c:v>1.5831900000000001</c:v>
                </c:pt>
                <c:pt idx="649">
                  <c:v>1.511565</c:v>
                </c:pt>
                <c:pt idx="650">
                  <c:v>1.48769</c:v>
                </c:pt>
                <c:pt idx="651">
                  <c:v>1.5354399999999999</c:v>
                </c:pt>
                <c:pt idx="652">
                  <c:v>1.559315</c:v>
                </c:pt>
                <c:pt idx="653">
                  <c:v>1.511565</c:v>
                </c:pt>
                <c:pt idx="654">
                  <c:v>1.511565</c:v>
                </c:pt>
                <c:pt idx="655">
                  <c:v>1.5354399999999999</c:v>
                </c:pt>
                <c:pt idx="656">
                  <c:v>1.511565</c:v>
                </c:pt>
                <c:pt idx="657">
                  <c:v>1.511565</c:v>
                </c:pt>
                <c:pt idx="658">
                  <c:v>1.5354399999999999</c:v>
                </c:pt>
                <c:pt idx="659">
                  <c:v>1.6309400000000001</c:v>
                </c:pt>
                <c:pt idx="660">
                  <c:v>1.607065</c:v>
                </c:pt>
                <c:pt idx="661">
                  <c:v>1.607065</c:v>
                </c:pt>
                <c:pt idx="662">
                  <c:v>1.559315</c:v>
                </c:pt>
                <c:pt idx="663">
                  <c:v>1.559315</c:v>
                </c:pt>
                <c:pt idx="664">
                  <c:v>1.559315</c:v>
                </c:pt>
                <c:pt idx="665">
                  <c:v>1.5831900000000001</c:v>
                </c:pt>
                <c:pt idx="666">
                  <c:v>1.5831900000000001</c:v>
                </c:pt>
                <c:pt idx="667">
                  <c:v>1.559315</c:v>
                </c:pt>
                <c:pt idx="668">
                  <c:v>1.48769</c:v>
                </c:pt>
                <c:pt idx="669">
                  <c:v>1.559315</c:v>
                </c:pt>
                <c:pt idx="670">
                  <c:v>1.511565</c:v>
                </c:pt>
                <c:pt idx="671">
                  <c:v>1.559315</c:v>
                </c:pt>
                <c:pt idx="672">
                  <c:v>1.559315</c:v>
                </c:pt>
                <c:pt idx="673">
                  <c:v>1.5354399999999999</c:v>
                </c:pt>
                <c:pt idx="674">
                  <c:v>1.559315</c:v>
                </c:pt>
                <c:pt idx="675">
                  <c:v>1.5354399999999999</c:v>
                </c:pt>
                <c:pt idx="676">
                  <c:v>1.5354399999999999</c:v>
                </c:pt>
                <c:pt idx="677">
                  <c:v>1.5354399999999999</c:v>
                </c:pt>
                <c:pt idx="678">
                  <c:v>1.559315</c:v>
                </c:pt>
                <c:pt idx="679">
                  <c:v>1.48769</c:v>
                </c:pt>
                <c:pt idx="680">
                  <c:v>1.5831900000000001</c:v>
                </c:pt>
                <c:pt idx="681">
                  <c:v>1.559315</c:v>
                </c:pt>
                <c:pt idx="682">
                  <c:v>1.511565</c:v>
                </c:pt>
                <c:pt idx="683">
                  <c:v>1.511565</c:v>
                </c:pt>
                <c:pt idx="684">
                  <c:v>1.6309400000000001</c:v>
                </c:pt>
                <c:pt idx="685">
                  <c:v>1.559315</c:v>
                </c:pt>
                <c:pt idx="686">
                  <c:v>1.5831900000000001</c:v>
                </c:pt>
                <c:pt idx="687">
                  <c:v>1.511565</c:v>
                </c:pt>
                <c:pt idx="688">
                  <c:v>1.5354399999999999</c:v>
                </c:pt>
                <c:pt idx="689">
                  <c:v>1.5831900000000001</c:v>
                </c:pt>
                <c:pt idx="690">
                  <c:v>1.559315</c:v>
                </c:pt>
                <c:pt idx="691">
                  <c:v>1.511565</c:v>
                </c:pt>
                <c:pt idx="692">
                  <c:v>1.511565</c:v>
                </c:pt>
                <c:pt idx="693">
                  <c:v>1.48769</c:v>
                </c:pt>
                <c:pt idx="694">
                  <c:v>1.559315</c:v>
                </c:pt>
                <c:pt idx="695">
                  <c:v>1.5354399999999999</c:v>
                </c:pt>
                <c:pt idx="696">
                  <c:v>1.559315</c:v>
                </c:pt>
                <c:pt idx="697">
                  <c:v>1.559315</c:v>
                </c:pt>
                <c:pt idx="698">
                  <c:v>1.4638150000000001</c:v>
                </c:pt>
                <c:pt idx="699">
                  <c:v>1.48769</c:v>
                </c:pt>
                <c:pt idx="700">
                  <c:v>1.559315</c:v>
                </c:pt>
                <c:pt idx="701">
                  <c:v>1.5354399999999999</c:v>
                </c:pt>
                <c:pt idx="702">
                  <c:v>1.4638150000000001</c:v>
                </c:pt>
                <c:pt idx="703">
                  <c:v>1.4638150000000001</c:v>
                </c:pt>
                <c:pt idx="704">
                  <c:v>1.511565</c:v>
                </c:pt>
                <c:pt idx="705">
                  <c:v>1.5354399999999999</c:v>
                </c:pt>
                <c:pt idx="706">
                  <c:v>1.559315</c:v>
                </c:pt>
                <c:pt idx="707">
                  <c:v>1.511565</c:v>
                </c:pt>
                <c:pt idx="708">
                  <c:v>1.5354399999999999</c:v>
                </c:pt>
                <c:pt idx="709">
                  <c:v>1.5354399999999999</c:v>
                </c:pt>
                <c:pt idx="710">
                  <c:v>1.5354399999999999</c:v>
                </c:pt>
                <c:pt idx="711">
                  <c:v>1.607065</c:v>
                </c:pt>
                <c:pt idx="712">
                  <c:v>1.607065</c:v>
                </c:pt>
                <c:pt idx="713">
                  <c:v>1.559315</c:v>
                </c:pt>
                <c:pt idx="714">
                  <c:v>1.6309400000000001</c:v>
                </c:pt>
                <c:pt idx="715">
                  <c:v>1.6309400000000001</c:v>
                </c:pt>
                <c:pt idx="716">
                  <c:v>1.5831900000000001</c:v>
                </c:pt>
                <c:pt idx="717">
                  <c:v>1.6548149999999999</c:v>
                </c:pt>
                <c:pt idx="718">
                  <c:v>1.559315</c:v>
                </c:pt>
                <c:pt idx="719">
                  <c:v>1.6309400000000001</c:v>
                </c:pt>
                <c:pt idx="720">
                  <c:v>1.5831900000000001</c:v>
                </c:pt>
                <c:pt idx="721">
                  <c:v>1.6548149999999999</c:v>
                </c:pt>
                <c:pt idx="722">
                  <c:v>1.6309400000000001</c:v>
                </c:pt>
                <c:pt idx="723">
                  <c:v>1.6309400000000001</c:v>
                </c:pt>
                <c:pt idx="724">
                  <c:v>1.6309400000000001</c:v>
                </c:pt>
                <c:pt idx="725">
                  <c:v>1.6309400000000001</c:v>
                </c:pt>
                <c:pt idx="726">
                  <c:v>1.607065</c:v>
                </c:pt>
                <c:pt idx="727">
                  <c:v>1.607065</c:v>
                </c:pt>
                <c:pt idx="728">
                  <c:v>1.6309400000000001</c:v>
                </c:pt>
                <c:pt idx="729">
                  <c:v>1.5831900000000001</c:v>
                </c:pt>
                <c:pt idx="730">
                  <c:v>1.6548149999999999</c:v>
                </c:pt>
                <c:pt idx="731">
                  <c:v>1.6548149999999999</c:v>
                </c:pt>
                <c:pt idx="732">
                  <c:v>1.7025650000000001</c:v>
                </c:pt>
                <c:pt idx="733">
                  <c:v>1.67869</c:v>
                </c:pt>
                <c:pt idx="734">
                  <c:v>1.6548149999999999</c:v>
                </c:pt>
                <c:pt idx="735">
                  <c:v>1.6309400000000001</c:v>
                </c:pt>
                <c:pt idx="736">
                  <c:v>1.6548149999999999</c:v>
                </c:pt>
                <c:pt idx="737">
                  <c:v>1.6309400000000001</c:v>
                </c:pt>
                <c:pt idx="738">
                  <c:v>1.6309400000000001</c:v>
                </c:pt>
                <c:pt idx="739">
                  <c:v>1.6548149999999999</c:v>
                </c:pt>
                <c:pt idx="740">
                  <c:v>1.559315</c:v>
                </c:pt>
                <c:pt idx="741">
                  <c:v>1.6309400000000001</c:v>
                </c:pt>
                <c:pt idx="742">
                  <c:v>1.607065</c:v>
                </c:pt>
                <c:pt idx="743">
                  <c:v>1.6309400000000001</c:v>
                </c:pt>
                <c:pt idx="744">
                  <c:v>1.6309400000000001</c:v>
                </c:pt>
                <c:pt idx="745">
                  <c:v>1.559315</c:v>
                </c:pt>
                <c:pt idx="746">
                  <c:v>1.5831900000000001</c:v>
                </c:pt>
                <c:pt idx="747">
                  <c:v>1.5354399999999999</c:v>
                </c:pt>
                <c:pt idx="748">
                  <c:v>1.607065</c:v>
                </c:pt>
                <c:pt idx="749">
                  <c:v>1.5354399999999999</c:v>
                </c:pt>
                <c:pt idx="750">
                  <c:v>1.5831900000000001</c:v>
                </c:pt>
                <c:pt idx="751">
                  <c:v>1.511565</c:v>
                </c:pt>
                <c:pt idx="752">
                  <c:v>1.559315</c:v>
                </c:pt>
                <c:pt idx="753">
                  <c:v>1.559315</c:v>
                </c:pt>
                <c:pt idx="754">
                  <c:v>1.559315</c:v>
                </c:pt>
                <c:pt idx="755">
                  <c:v>1.607065</c:v>
                </c:pt>
                <c:pt idx="756">
                  <c:v>1.6309400000000001</c:v>
                </c:pt>
                <c:pt idx="757">
                  <c:v>1.5354399999999999</c:v>
                </c:pt>
                <c:pt idx="758">
                  <c:v>1.559315</c:v>
                </c:pt>
                <c:pt idx="759">
                  <c:v>1.559315</c:v>
                </c:pt>
                <c:pt idx="760">
                  <c:v>1.607065</c:v>
                </c:pt>
                <c:pt idx="761">
                  <c:v>1.6309400000000001</c:v>
                </c:pt>
                <c:pt idx="762">
                  <c:v>1.6309400000000001</c:v>
                </c:pt>
                <c:pt idx="763">
                  <c:v>1.5831900000000001</c:v>
                </c:pt>
                <c:pt idx="764">
                  <c:v>1.559315</c:v>
                </c:pt>
                <c:pt idx="765">
                  <c:v>1.607065</c:v>
                </c:pt>
                <c:pt idx="766">
                  <c:v>1.559315</c:v>
                </c:pt>
                <c:pt idx="767">
                  <c:v>1.559315</c:v>
                </c:pt>
                <c:pt idx="768">
                  <c:v>1.559315</c:v>
                </c:pt>
                <c:pt idx="769">
                  <c:v>1.6309400000000001</c:v>
                </c:pt>
                <c:pt idx="770">
                  <c:v>1.6309400000000001</c:v>
                </c:pt>
                <c:pt idx="771">
                  <c:v>1.6548149999999999</c:v>
                </c:pt>
                <c:pt idx="772">
                  <c:v>1.67869</c:v>
                </c:pt>
                <c:pt idx="773">
                  <c:v>1.6548149999999999</c:v>
                </c:pt>
                <c:pt idx="774">
                  <c:v>1.67869</c:v>
                </c:pt>
                <c:pt idx="775">
                  <c:v>1.6309400000000001</c:v>
                </c:pt>
                <c:pt idx="776">
                  <c:v>1.6548149999999999</c:v>
                </c:pt>
                <c:pt idx="777">
                  <c:v>1.6309400000000001</c:v>
                </c:pt>
                <c:pt idx="778">
                  <c:v>1.6309400000000001</c:v>
                </c:pt>
                <c:pt idx="779">
                  <c:v>1.607065</c:v>
                </c:pt>
                <c:pt idx="780">
                  <c:v>1.607065</c:v>
                </c:pt>
                <c:pt idx="781">
                  <c:v>1.6548149999999999</c:v>
                </c:pt>
                <c:pt idx="782">
                  <c:v>1.6309400000000001</c:v>
                </c:pt>
                <c:pt idx="783">
                  <c:v>1.5831900000000001</c:v>
                </c:pt>
                <c:pt idx="784">
                  <c:v>1.5831900000000001</c:v>
                </c:pt>
                <c:pt idx="785">
                  <c:v>1.559315</c:v>
                </c:pt>
                <c:pt idx="786">
                  <c:v>1.5831900000000001</c:v>
                </c:pt>
                <c:pt idx="787">
                  <c:v>1.6309400000000001</c:v>
                </c:pt>
                <c:pt idx="788">
                  <c:v>1.5831900000000001</c:v>
                </c:pt>
                <c:pt idx="789">
                  <c:v>1.6309400000000001</c:v>
                </c:pt>
                <c:pt idx="790">
                  <c:v>1.6309400000000001</c:v>
                </c:pt>
                <c:pt idx="791">
                  <c:v>1.5831900000000001</c:v>
                </c:pt>
                <c:pt idx="792">
                  <c:v>1.5831900000000001</c:v>
                </c:pt>
                <c:pt idx="793">
                  <c:v>1.67869</c:v>
                </c:pt>
                <c:pt idx="794">
                  <c:v>1.67869</c:v>
                </c:pt>
                <c:pt idx="795">
                  <c:v>1.6548149999999999</c:v>
                </c:pt>
                <c:pt idx="796">
                  <c:v>1.607065</c:v>
                </c:pt>
                <c:pt idx="797">
                  <c:v>1.7025650000000001</c:v>
                </c:pt>
                <c:pt idx="798">
                  <c:v>1.67869</c:v>
                </c:pt>
                <c:pt idx="799">
                  <c:v>1.7025650000000001</c:v>
                </c:pt>
                <c:pt idx="800">
                  <c:v>1.6548149999999999</c:v>
                </c:pt>
                <c:pt idx="801">
                  <c:v>1.6548149999999999</c:v>
                </c:pt>
                <c:pt idx="802">
                  <c:v>1.72644</c:v>
                </c:pt>
                <c:pt idx="803">
                  <c:v>1.6548149999999999</c:v>
                </c:pt>
                <c:pt idx="804">
                  <c:v>1.67869</c:v>
                </c:pt>
                <c:pt idx="805">
                  <c:v>1.6548149999999999</c:v>
                </c:pt>
                <c:pt idx="806">
                  <c:v>1.7503150000000001</c:v>
                </c:pt>
                <c:pt idx="807">
                  <c:v>1.7503150000000001</c:v>
                </c:pt>
                <c:pt idx="808">
                  <c:v>1.67869</c:v>
                </c:pt>
                <c:pt idx="809">
                  <c:v>1.7503150000000001</c:v>
                </c:pt>
                <c:pt idx="810">
                  <c:v>1.67869</c:v>
                </c:pt>
                <c:pt idx="811">
                  <c:v>1.7025650000000001</c:v>
                </c:pt>
                <c:pt idx="812">
                  <c:v>1.6548149999999999</c:v>
                </c:pt>
                <c:pt idx="813">
                  <c:v>1.67869</c:v>
                </c:pt>
                <c:pt idx="814">
                  <c:v>1.6309400000000001</c:v>
                </c:pt>
                <c:pt idx="815">
                  <c:v>1.6309400000000001</c:v>
                </c:pt>
                <c:pt idx="816">
                  <c:v>1.67869</c:v>
                </c:pt>
                <c:pt idx="817">
                  <c:v>1.607065</c:v>
                </c:pt>
                <c:pt idx="818">
                  <c:v>1.6309400000000001</c:v>
                </c:pt>
                <c:pt idx="819">
                  <c:v>1.6309400000000001</c:v>
                </c:pt>
                <c:pt idx="820">
                  <c:v>1.607065</c:v>
                </c:pt>
                <c:pt idx="821">
                  <c:v>1.607065</c:v>
                </c:pt>
                <c:pt idx="822">
                  <c:v>1.607065</c:v>
                </c:pt>
                <c:pt idx="823">
                  <c:v>1.607065</c:v>
                </c:pt>
                <c:pt idx="824">
                  <c:v>1.559315</c:v>
                </c:pt>
                <c:pt idx="825">
                  <c:v>1.5831900000000001</c:v>
                </c:pt>
                <c:pt idx="826">
                  <c:v>1.6309400000000001</c:v>
                </c:pt>
                <c:pt idx="827">
                  <c:v>1.5831900000000001</c:v>
                </c:pt>
                <c:pt idx="828">
                  <c:v>1.559315</c:v>
                </c:pt>
                <c:pt idx="829">
                  <c:v>1.607065</c:v>
                </c:pt>
                <c:pt idx="830">
                  <c:v>1.559315</c:v>
                </c:pt>
                <c:pt idx="831">
                  <c:v>1.5831900000000001</c:v>
                </c:pt>
                <c:pt idx="832">
                  <c:v>1.607065</c:v>
                </c:pt>
                <c:pt idx="833">
                  <c:v>1.6309400000000001</c:v>
                </c:pt>
                <c:pt idx="834">
                  <c:v>1.559315</c:v>
                </c:pt>
                <c:pt idx="835">
                  <c:v>1.5831900000000001</c:v>
                </c:pt>
                <c:pt idx="836">
                  <c:v>1.559315</c:v>
                </c:pt>
                <c:pt idx="837">
                  <c:v>1.607065</c:v>
                </c:pt>
                <c:pt idx="838">
                  <c:v>1.559315</c:v>
                </c:pt>
                <c:pt idx="839">
                  <c:v>1.511565</c:v>
                </c:pt>
                <c:pt idx="840">
                  <c:v>1.5831900000000001</c:v>
                </c:pt>
                <c:pt idx="841">
                  <c:v>1.5354399999999999</c:v>
                </c:pt>
                <c:pt idx="842">
                  <c:v>1.559315</c:v>
                </c:pt>
                <c:pt idx="843">
                  <c:v>1.511565</c:v>
                </c:pt>
                <c:pt idx="844">
                  <c:v>1.511565</c:v>
                </c:pt>
                <c:pt idx="845">
                  <c:v>1.559315</c:v>
                </c:pt>
                <c:pt idx="846">
                  <c:v>1.5354399999999999</c:v>
                </c:pt>
                <c:pt idx="847">
                  <c:v>1.511565</c:v>
                </c:pt>
                <c:pt idx="848">
                  <c:v>1.48769</c:v>
                </c:pt>
                <c:pt idx="849">
                  <c:v>1.511565</c:v>
                </c:pt>
                <c:pt idx="850">
                  <c:v>1.5354399999999999</c:v>
                </c:pt>
                <c:pt idx="851">
                  <c:v>1.5354399999999999</c:v>
                </c:pt>
                <c:pt idx="852">
                  <c:v>1.6309400000000001</c:v>
                </c:pt>
                <c:pt idx="853">
                  <c:v>1.5354399999999999</c:v>
                </c:pt>
                <c:pt idx="854">
                  <c:v>1.559315</c:v>
                </c:pt>
                <c:pt idx="855">
                  <c:v>1.6309400000000001</c:v>
                </c:pt>
                <c:pt idx="856">
                  <c:v>1.67869</c:v>
                </c:pt>
                <c:pt idx="857">
                  <c:v>1.607065</c:v>
                </c:pt>
                <c:pt idx="858">
                  <c:v>1.559315</c:v>
                </c:pt>
                <c:pt idx="859">
                  <c:v>1.67869</c:v>
                </c:pt>
                <c:pt idx="860">
                  <c:v>1.6309400000000001</c:v>
                </c:pt>
                <c:pt idx="861">
                  <c:v>1.607065</c:v>
                </c:pt>
                <c:pt idx="862">
                  <c:v>1.67869</c:v>
                </c:pt>
                <c:pt idx="863">
                  <c:v>1.7025650000000001</c:v>
                </c:pt>
                <c:pt idx="864">
                  <c:v>1.72644</c:v>
                </c:pt>
                <c:pt idx="865">
                  <c:v>1.7025650000000001</c:v>
                </c:pt>
                <c:pt idx="866">
                  <c:v>1.7025650000000001</c:v>
                </c:pt>
                <c:pt idx="867">
                  <c:v>1.6309400000000001</c:v>
                </c:pt>
                <c:pt idx="868">
                  <c:v>1.67869</c:v>
                </c:pt>
                <c:pt idx="869">
                  <c:v>1.5831900000000001</c:v>
                </c:pt>
                <c:pt idx="870">
                  <c:v>1.6309400000000001</c:v>
                </c:pt>
                <c:pt idx="871">
                  <c:v>1.5354399999999999</c:v>
                </c:pt>
                <c:pt idx="872">
                  <c:v>1.5831900000000001</c:v>
                </c:pt>
                <c:pt idx="873">
                  <c:v>1.5831900000000001</c:v>
                </c:pt>
                <c:pt idx="874">
                  <c:v>1.559315</c:v>
                </c:pt>
                <c:pt idx="875">
                  <c:v>1.559315</c:v>
                </c:pt>
                <c:pt idx="876">
                  <c:v>1.559315</c:v>
                </c:pt>
                <c:pt idx="877">
                  <c:v>1.559315</c:v>
                </c:pt>
                <c:pt idx="878">
                  <c:v>1.559315</c:v>
                </c:pt>
                <c:pt idx="879">
                  <c:v>1.6309400000000001</c:v>
                </c:pt>
                <c:pt idx="880">
                  <c:v>1.5831900000000001</c:v>
                </c:pt>
                <c:pt idx="881">
                  <c:v>1.5831900000000001</c:v>
                </c:pt>
                <c:pt idx="882">
                  <c:v>1.607065</c:v>
                </c:pt>
                <c:pt idx="883">
                  <c:v>1.6309400000000001</c:v>
                </c:pt>
                <c:pt idx="884">
                  <c:v>1.5354399999999999</c:v>
                </c:pt>
                <c:pt idx="885">
                  <c:v>1.559315</c:v>
                </c:pt>
                <c:pt idx="886">
                  <c:v>1.5831900000000001</c:v>
                </c:pt>
                <c:pt idx="887">
                  <c:v>1.5354399999999999</c:v>
                </c:pt>
                <c:pt idx="888">
                  <c:v>1.5354399999999999</c:v>
                </c:pt>
                <c:pt idx="889">
                  <c:v>1.511565</c:v>
                </c:pt>
                <c:pt idx="890">
                  <c:v>1.511565</c:v>
                </c:pt>
                <c:pt idx="891">
                  <c:v>1.559315</c:v>
                </c:pt>
                <c:pt idx="892">
                  <c:v>1.5354399999999999</c:v>
                </c:pt>
                <c:pt idx="893">
                  <c:v>1.5831900000000001</c:v>
                </c:pt>
                <c:pt idx="894">
                  <c:v>1.48769</c:v>
                </c:pt>
                <c:pt idx="895">
                  <c:v>1.559315</c:v>
                </c:pt>
                <c:pt idx="896">
                  <c:v>1.48769</c:v>
                </c:pt>
                <c:pt idx="897">
                  <c:v>1.511565</c:v>
                </c:pt>
                <c:pt idx="898">
                  <c:v>1.559315</c:v>
                </c:pt>
                <c:pt idx="899">
                  <c:v>1.511565</c:v>
                </c:pt>
                <c:pt idx="900">
                  <c:v>1.5831900000000001</c:v>
                </c:pt>
                <c:pt idx="901">
                  <c:v>1.559315</c:v>
                </c:pt>
                <c:pt idx="902">
                  <c:v>1.607065</c:v>
                </c:pt>
                <c:pt idx="903">
                  <c:v>1.559315</c:v>
                </c:pt>
                <c:pt idx="904">
                  <c:v>1.6309400000000001</c:v>
                </c:pt>
                <c:pt idx="905">
                  <c:v>1.5831900000000001</c:v>
                </c:pt>
                <c:pt idx="906">
                  <c:v>1.5354399999999999</c:v>
                </c:pt>
                <c:pt idx="907">
                  <c:v>1.5831900000000001</c:v>
                </c:pt>
                <c:pt idx="908">
                  <c:v>1.5831900000000001</c:v>
                </c:pt>
                <c:pt idx="909">
                  <c:v>1.511565</c:v>
                </c:pt>
                <c:pt idx="910">
                  <c:v>1.5831900000000001</c:v>
                </c:pt>
                <c:pt idx="911">
                  <c:v>1.5831900000000001</c:v>
                </c:pt>
                <c:pt idx="912">
                  <c:v>1.48769</c:v>
                </c:pt>
                <c:pt idx="913">
                  <c:v>1.559315</c:v>
                </c:pt>
                <c:pt idx="914">
                  <c:v>1.559315</c:v>
                </c:pt>
                <c:pt idx="915">
                  <c:v>1.5354399999999999</c:v>
                </c:pt>
                <c:pt idx="916">
                  <c:v>1.559315</c:v>
                </c:pt>
                <c:pt idx="917">
                  <c:v>1.511565</c:v>
                </c:pt>
                <c:pt idx="918">
                  <c:v>1.511565</c:v>
                </c:pt>
                <c:pt idx="919">
                  <c:v>1.48769</c:v>
                </c:pt>
                <c:pt idx="920">
                  <c:v>1.511565</c:v>
                </c:pt>
                <c:pt idx="921">
                  <c:v>1.48769</c:v>
                </c:pt>
                <c:pt idx="922">
                  <c:v>1.5354399999999999</c:v>
                </c:pt>
                <c:pt idx="923">
                  <c:v>1.511565</c:v>
                </c:pt>
                <c:pt idx="924">
                  <c:v>1.5354399999999999</c:v>
                </c:pt>
                <c:pt idx="925">
                  <c:v>1.5354399999999999</c:v>
                </c:pt>
                <c:pt idx="926">
                  <c:v>1.5831900000000001</c:v>
                </c:pt>
                <c:pt idx="927">
                  <c:v>1.511565</c:v>
                </c:pt>
                <c:pt idx="928">
                  <c:v>1.5354399999999999</c:v>
                </c:pt>
                <c:pt idx="929">
                  <c:v>1.511565</c:v>
                </c:pt>
                <c:pt idx="930">
                  <c:v>1.7503150000000001</c:v>
                </c:pt>
                <c:pt idx="931">
                  <c:v>1.559315</c:v>
                </c:pt>
                <c:pt idx="932">
                  <c:v>1.511565</c:v>
                </c:pt>
                <c:pt idx="933">
                  <c:v>1.559315</c:v>
                </c:pt>
                <c:pt idx="934">
                  <c:v>1.5354399999999999</c:v>
                </c:pt>
                <c:pt idx="935">
                  <c:v>1.559315</c:v>
                </c:pt>
                <c:pt idx="936">
                  <c:v>1.5831900000000001</c:v>
                </c:pt>
                <c:pt idx="937">
                  <c:v>1.5831900000000001</c:v>
                </c:pt>
                <c:pt idx="938">
                  <c:v>1.5831900000000001</c:v>
                </c:pt>
                <c:pt idx="939">
                  <c:v>1.5831900000000001</c:v>
                </c:pt>
                <c:pt idx="940">
                  <c:v>1.5354399999999999</c:v>
                </c:pt>
                <c:pt idx="941">
                  <c:v>1.559315</c:v>
                </c:pt>
                <c:pt idx="942">
                  <c:v>1.607065</c:v>
                </c:pt>
                <c:pt idx="943">
                  <c:v>1.7741899999999999</c:v>
                </c:pt>
                <c:pt idx="944">
                  <c:v>1.7025650000000001</c:v>
                </c:pt>
                <c:pt idx="945">
                  <c:v>1.7503150000000001</c:v>
                </c:pt>
                <c:pt idx="946">
                  <c:v>1.72644</c:v>
                </c:pt>
                <c:pt idx="947">
                  <c:v>1.7503150000000001</c:v>
                </c:pt>
                <c:pt idx="948">
                  <c:v>1.798065</c:v>
                </c:pt>
                <c:pt idx="949">
                  <c:v>1.7741899999999999</c:v>
                </c:pt>
                <c:pt idx="950">
                  <c:v>1.7741899999999999</c:v>
                </c:pt>
                <c:pt idx="951">
                  <c:v>1.7741899999999999</c:v>
                </c:pt>
                <c:pt idx="952">
                  <c:v>1.7741899999999999</c:v>
                </c:pt>
                <c:pt idx="953">
                  <c:v>1.798065</c:v>
                </c:pt>
                <c:pt idx="954">
                  <c:v>1.91744</c:v>
                </c:pt>
                <c:pt idx="955">
                  <c:v>2.1323150000000002</c:v>
                </c:pt>
                <c:pt idx="956">
                  <c:v>2.2278150000000001</c:v>
                </c:pt>
                <c:pt idx="957">
                  <c:v>2.25169</c:v>
                </c:pt>
                <c:pt idx="958">
                  <c:v>2.1084399999999999</c:v>
                </c:pt>
                <c:pt idx="959">
                  <c:v>2.0368149999999998</c:v>
                </c:pt>
                <c:pt idx="960">
                  <c:v>1.96519</c:v>
                </c:pt>
                <c:pt idx="961">
                  <c:v>1.9413149999999999</c:v>
                </c:pt>
                <c:pt idx="962">
                  <c:v>1.96519</c:v>
                </c:pt>
                <c:pt idx="963">
                  <c:v>1.845815</c:v>
                </c:pt>
                <c:pt idx="964">
                  <c:v>1.8935649999999999</c:v>
                </c:pt>
                <c:pt idx="965">
                  <c:v>1.8935649999999999</c:v>
                </c:pt>
                <c:pt idx="966">
                  <c:v>1.8696900000000001</c:v>
                </c:pt>
                <c:pt idx="967">
                  <c:v>1.798065</c:v>
                </c:pt>
                <c:pt idx="968">
                  <c:v>1.845815</c:v>
                </c:pt>
                <c:pt idx="969">
                  <c:v>1.8219399999999999</c:v>
                </c:pt>
                <c:pt idx="970">
                  <c:v>1.7503150000000001</c:v>
                </c:pt>
                <c:pt idx="971">
                  <c:v>1.72644</c:v>
                </c:pt>
                <c:pt idx="972">
                  <c:v>1.7025650000000001</c:v>
                </c:pt>
                <c:pt idx="973">
                  <c:v>1.72644</c:v>
                </c:pt>
                <c:pt idx="974">
                  <c:v>1.72644</c:v>
                </c:pt>
                <c:pt idx="975">
                  <c:v>1.67869</c:v>
                </c:pt>
                <c:pt idx="976">
                  <c:v>1.6548149999999999</c:v>
                </c:pt>
                <c:pt idx="977">
                  <c:v>1.67869</c:v>
                </c:pt>
                <c:pt idx="978">
                  <c:v>1.72644</c:v>
                </c:pt>
                <c:pt idx="979">
                  <c:v>1.67869</c:v>
                </c:pt>
                <c:pt idx="980">
                  <c:v>1.798065</c:v>
                </c:pt>
                <c:pt idx="981">
                  <c:v>1.845815</c:v>
                </c:pt>
                <c:pt idx="982">
                  <c:v>1.845815</c:v>
                </c:pt>
                <c:pt idx="983">
                  <c:v>1.798065</c:v>
                </c:pt>
                <c:pt idx="984">
                  <c:v>1.798065</c:v>
                </c:pt>
                <c:pt idx="985">
                  <c:v>1.72644</c:v>
                </c:pt>
                <c:pt idx="986">
                  <c:v>1.72644</c:v>
                </c:pt>
                <c:pt idx="987">
                  <c:v>1.72644</c:v>
                </c:pt>
                <c:pt idx="988">
                  <c:v>1.7025650000000001</c:v>
                </c:pt>
                <c:pt idx="989">
                  <c:v>1.72644</c:v>
                </c:pt>
                <c:pt idx="990">
                  <c:v>1.6548149999999999</c:v>
                </c:pt>
                <c:pt idx="991">
                  <c:v>1.6548149999999999</c:v>
                </c:pt>
                <c:pt idx="992">
                  <c:v>1.6548149999999999</c:v>
                </c:pt>
                <c:pt idx="993">
                  <c:v>1.72644</c:v>
                </c:pt>
                <c:pt idx="994">
                  <c:v>1.72644</c:v>
                </c:pt>
                <c:pt idx="995">
                  <c:v>1.67869</c:v>
                </c:pt>
                <c:pt idx="996">
                  <c:v>1.72644</c:v>
                </c:pt>
                <c:pt idx="997">
                  <c:v>1.7025650000000001</c:v>
                </c:pt>
                <c:pt idx="998">
                  <c:v>1.7025650000000001</c:v>
                </c:pt>
                <c:pt idx="999">
                  <c:v>1.6548149999999999</c:v>
                </c:pt>
                <c:pt idx="1000">
                  <c:v>1.6548149999999999</c:v>
                </c:pt>
                <c:pt idx="1001">
                  <c:v>1.6309400000000001</c:v>
                </c:pt>
                <c:pt idx="1002">
                  <c:v>1.6548149999999999</c:v>
                </c:pt>
                <c:pt idx="1003">
                  <c:v>1.6548149999999999</c:v>
                </c:pt>
                <c:pt idx="1004">
                  <c:v>1.607065</c:v>
                </c:pt>
                <c:pt idx="1005">
                  <c:v>1.607065</c:v>
                </c:pt>
                <c:pt idx="1006">
                  <c:v>1.607065</c:v>
                </c:pt>
                <c:pt idx="1007">
                  <c:v>1.5831900000000001</c:v>
                </c:pt>
                <c:pt idx="1008">
                  <c:v>1.6548149999999999</c:v>
                </c:pt>
                <c:pt idx="1009">
                  <c:v>1.559315</c:v>
                </c:pt>
                <c:pt idx="1010">
                  <c:v>1.559315</c:v>
                </c:pt>
                <c:pt idx="1011">
                  <c:v>1.607065</c:v>
                </c:pt>
                <c:pt idx="1012">
                  <c:v>1.6309400000000001</c:v>
                </c:pt>
                <c:pt idx="1013">
                  <c:v>1.559315</c:v>
                </c:pt>
                <c:pt idx="1014">
                  <c:v>1.607065</c:v>
                </c:pt>
                <c:pt idx="1015">
                  <c:v>1.5354399999999999</c:v>
                </c:pt>
                <c:pt idx="1016">
                  <c:v>1.7025650000000001</c:v>
                </c:pt>
                <c:pt idx="1017">
                  <c:v>1.8219399999999999</c:v>
                </c:pt>
                <c:pt idx="1018">
                  <c:v>1.5831900000000001</c:v>
                </c:pt>
                <c:pt idx="1019">
                  <c:v>1.559315</c:v>
                </c:pt>
                <c:pt idx="1020">
                  <c:v>1.5831900000000001</c:v>
                </c:pt>
                <c:pt idx="1021">
                  <c:v>1.5831900000000001</c:v>
                </c:pt>
                <c:pt idx="1022">
                  <c:v>1.559315</c:v>
                </c:pt>
                <c:pt idx="1023">
                  <c:v>1.607065</c:v>
                </c:pt>
                <c:pt idx="1024">
                  <c:v>1.607065</c:v>
                </c:pt>
                <c:pt idx="1025">
                  <c:v>1.5831900000000001</c:v>
                </c:pt>
                <c:pt idx="1026">
                  <c:v>1.5831900000000001</c:v>
                </c:pt>
                <c:pt idx="1027">
                  <c:v>1.607065</c:v>
                </c:pt>
                <c:pt idx="1028">
                  <c:v>1.5831900000000001</c:v>
                </c:pt>
                <c:pt idx="1029">
                  <c:v>1.511565</c:v>
                </c:pt>
                <c:pt idx="1030">
                  <c:v>1.5354399999999999</c:v>
                </c:pt>
                <c:pt idx="1031">
                  <c:v>1.559315</c:v>
                </c:pt>
                <c:pt idx="1032">
                  <c:v>1.559315</c:v>
                </c:pt>
                <c:pt idx="1033">
                  <c:v>1.5831900000000001</c:v>
                </c:pt>
                <c:pt idx="1034">
                  <c:v>1.559315</c:v>
                </c:pt>
                <c:pt idx="1035">
                  <c:v>1.559315</c:v>
                </c:pt>
                <c:pt idx="1036">
                  <c:v>1.559315</c:v>
                </c:pt>
                <c:pt idx="1037">
                  <c:v>1.5354399999999999</c:v>
                </c:pt>
                <c:pt idx="1038">
                  <c:v>1.5831900000000001</c:v>
                </c:pt>
                <c:pt idx="1039">
                  <c:v>1.5354399999999999</c:v>
                </c:pt>
                <c:pt idx="1040">
                  <c:v>1.5831900000000001</c:v>
                </c:pt>
                <c:pt idx="1041">
                  <c:v>1.559315</c:v>
                </c:pt>
                <c:pt idx="1042">
                  <c:v>1.5354399999999999</c:v>
                </c:pt>
                <c:pt idx="1043">
                  <c:v>1.5354399999999999</c:v>
                </c:pt>
                <c:pt idx="1044">
                  <c:v>1.559315</c:v>
                </c:pt>
                <c:pt idx="1045">
                  <c:v>1.559315</c:v>
                </c:pt>
                <c:pt idx="1046">
                  <c:v>1.8219399999999999</c:v>
                </c:pt>
                <c:pt idx="1047">
                  <c:v>1.5831900000000001</c:v>
                </c:pt>
                <c:pt idx="1048">
                  <c:v>1.5354399999999999</c:v>
                </c:pt>
                <c:pt idx="1049">
                  <c:v>1.5831900000000001</c:v>
                </c:pt>
                <c:pt idx="1050">
                  <c:v>1.559315</c:v>
                </c:pt>
                <c:pt idx="1051">
                  <c:v>1.5831900000000001</c:v>
                </c:pt>
                <c:pt idx="1052">
                  <c:v>1.48769</c:v>
                </c:pt>
                <c:pt idx="1053">
                  <c:v>1.559315</c:v>
                </c:pt>
                <c:pt idx="1054">
                  <c:v>1.511565</c:v>
                </c:pt>
                <c:pt idx="1055">
                  <c:v>1.48769</c:v>
                </c:pt>
                <c:pt idx="1056">
                  <c:v>1.5354399999999999</c:v>
                </c:pt>
                <c:pt idx="1057">
                  <c:v>1.4638150000000001</c:v>
                </c:pt>
                <c:pt idx="1058">
                  <c:v>1.5354399999999999</c:v>
                </c:pt>
                <c:pt idx="1059">
                  <c:v>1.48769</c:v>
                </c:pt>
                <c:pt idx="1060">
                  <c:v>1.48769</c:v>
                </c:pt>
                <c:pt idx="1061">
                  <c:v>1.5354399999999999</c:v>
                </c:pt>
                <c:pt idx="1062">
                  <c:v>1.511565</c:v>
                </c:pt>
                <c:pt idx="1063">
                  <c:v>1.48769</c:v>
                </c:pt>
                <c:pt idx="1064">
                  <c:v>1.4638150000000001</c:v>
                </c:pt>
                <c:pt idx="1065">
                  <c:v>1.4638150000000001</c:v>
                </c:pt>
                <c:pt idx="1066">
                  <c:v>1.5354399999999999</c:v>
                </c:pt>
                <c:pt idx="1067">
                  <c:v>1.48769</c:v>
                </c:pt>
                <c:pt idx="1068">
                  <c:v>1.48769</c:v>
                </c:pt>
                <c:pt idx="1069">
                  <c:v>1.559315</c:v>
                </c:pt>
                <c:pt idx="1070">
                  <c:v>1.48769</c:v>
                </c:pt>
                <c:pt idx="1071">
                  <c:v>1.48769</c:v>
                </c:pt>
                <c:pt idx="1072">
                  <c:v>1.559315</c:v>
                </c:pt>
                <c:pt idx="1073">
                  <c:v>1.43994</c:v>
                </c:pt>
                <c:pt idx="1074">
                  <c:v>1.5354399999999999</c:v>
                </c:pt>
                <c:pt idx="1075">
                  <c:v>1.511565</c:v>
                </c:pt>
                <c:pt idx="1076">
                  <c:v>1.48769</c:v>
                </c:pt>
                <c:pt idx="1077">
                  <c:v>1.511565</c:v>
                </c:pt>
                <c:pt idx="1078">
                  <c:v>1.5354399999999999</c:v>
                </c:pt>
                <c:pt idx="1079">
                  <c:v>1.48769</c:v>
                </c:pt>
                <c:pt idx="1080">
                  <c:v>1.5354399999999999</c:v>
                </c:pt>
                <c:pt idx="1081">
                  <c:v>1.511565</c:v>
                </c:pt>
                <c:pt idx="1082">
                  <c:v>1.511565</c:v>
                </c:pt>
                <c:pt idx="1083">
                  <c:v>1.48769</c:v>
                </c:pt>
                <c:pt idx="1084">
                  <c:v>1.4638150000000001</c:v>
                </c:pt>
                <c:pt idx="1085">
                  <c:v>1.511565</c:v>
                </c:pt>
                <c:pt idx="1086">
                  <c:v>1.4638150000000001</c:v>
                </c:pt>
                <c:pt idx="1087">
                  <c:v>1.48769</c:v>
                </c:pt>
                <c:pt idx="1088">
                  <c:v>1.5354399999999999</c:v>
                </c:pt>
                <c:pt idx="1089">
                  <c:v>1.43994</c:v>
                </c:pt>
                <c:pt idx="1090">
                  <c:v>1.4638150000000001</c:v>
                </c:pt>
                <c:pt idx="1091">
                  <c:v>1.5354399999999999</c:v>
                </c:pt>
                <c:pt idx="1092">
                  <c:v>1.4638150000000001</c:v>
                </c:pt>
                <c:pt idx="1093">
                  <c:v>1.48769</c:v>
                </c:pt>
                <c:pt idx="1094">
                  <c:v>1.48769</c:v>
                </c:pt>
                <c:pt idx="1095">
                  <c:v>1.48769</c:v>
                </c:pt>
                <c:pt idx="1096">
                  <c:v>1.5354399999999999</c:v>
                </c:pt>
                <c:pt idx="1097">
                  <c:v>1.511565</c:v>
                </c:pt>
                <c:pt idx="1098">
                  <c:v>1.559315</c:v>
                </c:pt>
                <c:pt idx="1099">
                  <c:v>1.4638150000000001</c:v>
                </c:pt>
                <c:pt idx="1100">
                  <c:v>1.511565</c:v>
                </c:pt>
                <c:pt idx="1101">
                  <c:v>1.4638150000000001</c:v>
                </c:pt>
                <c:pt idx="1102">
                  <c:v>1.4638150000000001</c:v>
                </c:pt>
                <c:pt idx="1103">
                  <c:v>1.5354399999999999</c:v>
                </c:pt>
                <c:pt idx="1104">
                  <c:v>1.48769</c:v>
                </c:pt>
                <c:pt idx="1105">
                  <c:v>1.511565</c:v>
                </c:pt>
                <c:pt idx="1106">
                  <c:v>1.4638150000000001</c:v>
                </c:pt>
                <c:pt idx="1107">
                  <c:v>1.43994</c:v>
                </c:pt>
                <c:pt idx="1108">
                  <c:v>1.4638150000000001</c:v>
                </c:pt>
                <c:pt idx="1109">
                  <c:v>1.4638150000000001</c:v>
                </c:pt>
                <c:pt idx="1110">
                  <c:v>1.511565</c:v>
                </c:pt>
                <c:pt idx="1111">
                  <c:v>1.511565</c:v>
                </c:pt>
                <c:pt idx="1112">
                  <c:v>1.48769</c:v>
                </c:pt>
                <c:pt idx="1113">
                  <c:v>1.4638150000000001</c:v>
                </c:pt>
                <c:pt idx="1114">
                  <c:v>1.5354399999999999</c:v>
                </c:pt>
                <c:pt idx="1115">
                  <c:v>1.48769</c:v>
                </c:pt>
                <c:pt idx="1116">
                  <c:v>1.559315</c:v>
                </c:pt>
                <c:pt idx="1117">
                  <c:v>1.511565</c:v>
                </c:pt>
                <c:pt idx="1118">
                  <c:v>1.5354399999999999</c:v>
                </c:pt>
                <c:pt idx="1119">
                  <c:v>1.5354399999999999</c:v>
                </c:pt>
                <c:pt idx="1120">
                  <c:v>1.4638150000000001</c:v>
                </c:pt>
                <c:pt idx="1121">
                  <c:v>1.5354399999999999</c:v>
                </c:pt>
                <c:pt idx="1122">
                  <c:v>1.4638150000000001</c:v>
                </c:pt>
                <c:pt idx="1123">
                  <c:v>1.511565</c:v>
                </c:pt>
                <c:pt idx="1124">
                  <c:v>1.5354399999999999</c:v>
                </c:pt>
                <c:pt idx="1125">
                  <c:v>1.5354399999999999</c:v>
                </c:pt>
                <c:pt idx="1126">
                  <c:v>1.43994</c:v>
                </c:pt>
                <c:pt idx="1127">
                  <c:v>1.4638150000000001</c:v>
                </c:pt>
                <c:pt idx="1128">
                  <c:v>1.4638150000000001</c:v>
                </c:pt>
                <c:pt idx="1129">
                  <c:v>1.5354399999999999</c:v>
                </c:pt>
                <c:pt idx="1130">
                  <c:v>1.511565</c:v>
                </c:pt>
                <c:pt idx="1131">
                  <c:v>1.43994</c:v>
                </c:pt>
                <c:pt idx="1132">
                  <c:v>1.511565</c:v>
                </c:pt>
                <c:pt idx="1133">
                  <c:v>1.43994</c:v>
                </c:pt>
                <c:pt idx="1134">
                  <c:v>1.48769</c:v>
                </c:pt>
                <c:pt idx="1135">
                  <c:v>1.5354399999999999</c:v>
                </c:pt>
                <c:pt idx="1136">
                  <c:v>1.43994</c:v>
                </c:pt>
                <c:pt idx="1137">
                  <c:v>1.4638150000000001</c:v>
                </c:pt>
                <c:pt idx="1138">
                  <c:v>1.43994</c:v>
                </c:pt>
                <c:pt idx="1139">
                  <c:v>1.511565</c:v>
                </c:pt>
                <c:pt idx="1140">
                  <c:v>1.5354399999999999</c:v>
                </c:pt>
                <c:pt idx="1141">
                  <c:v>1.48769</c:v>
                </c:pt>
                <c:pt idx="1142">
                  <c:v>1.4638150000000001</c:v>
                </c:pt>
                <c:pt idx="1143">
                  <c:v>1.48769</c:v>
                </c:pt>
                <c:pt idx="1144">
                  <c:v>1.5354399999999999</c:v>
                </c:pt>
                <c:pt idx="1145">
                  <c:v>1.4638150000000001</c:v>
                </c:pt>
                <c:pt idx="1146">
                  <c:v>1.4996274999999999</c:v>
                </c:pt>
                <c:pt idx="1147">
                  <c:v>1.5354399999999999</c:v>
                </c:pt>
                <c:pt idx="1148">
                  <c:v>1.4638150000000001</c:v>
                </c:pt>
                <c:pt idx="1149">
                  <c:v>1.48769</c:v>
                </c:pt>
                <c:pt idx="1150">
                  <c:v>1.48769</c:v>
                </c:pt>
                <c:pt idx="1151">
                  <c:v>1.511565</c:v>
                </c:pt>
                <c:pt idx="1152">
                  <c:v>1.43994</c:v>
                </c:pt>
                <c:pt idx="1153">
                  <c:v>1.511565</c:v>
                </c:pt>
                <c:pt idx="1154">
                  <c:v>1.43994</c:v>
                </c:pt>
                <c:pt idx="1155">
                  <c:v>1.511565</c:v>
                </c:pt>
                <c:pt idx="1156">
                  <c:v>1.4160649999999999</c:v>
                </c:pt>
                <c:pt idx="1157">
                  <c:v>1.4638150000000001</c:v>
                </c:pt>
                <c:pt idx="1158">
                  <c:v>1.4638150000000001</c:v>
                </c:pt>
                <c:pt idx="1159">
                  <c:v>1.4638150000000001</c:v>
                </c:pt>
                <c:pt idx="1160">
                  <c:v>1.43994</c:v>
                </c:pt>
                <c:pt idx="1161">
                  <c:v>1.511565</c:v>
                </c:pt>
                <c:pt idx="1162">
                  <c:v>1.5354399999999999</c:v>
                </c:pt>
                <c:pt idx="1163">
                  <c:v>1.4638150000000001</c:v>
                </c:pt>
                <c:pt idx="1164">
                  <c:v>1.5354399999999999</c:v>
                </c:pt>
                <c:pt idx="1165">
                  <c:v>1.511565</c:v>
                </c:pt>
                <c:pt idx="1166">
                  <c:v>1.511565</c:v>
                </c:pt>
                <c:pt idx="1167">
                  <c:v>1.4638150000000001</c:v>
                </c:pt>
                <c:pt idx="1168">
                  <c:v>1.43994</c:v>
                </c:pt>
                <c:pt idx="1169">
                  <c:v>1.5354399999999999</c:v>
                </c:pt>
                <c:pt idx="1170">
                  <c:v>1.48769</c:v>
                </c:pt>
                <c:pt idx="1171">
                  <c:v>1.43994</c:v>
                </c:pt>
                <c:pt idx="1172">
                  <c:v>1.43994</c:v>
                </c:pt>
                <c:pt idx="1173">
                  <c:v>1.4638150000000001</c:v>
                </c:pt>
                <c:pt idx="1174">
                  <c:v>1.511565</c:v>
                </c:pt>
                <c:pt idx="1175">
                  <c:v>1.511565</c:v>
                </c:pt>
                <c:pt idx="1176">
                  <c:v>1.48769</c:v>
                </c:pt>
                <c:pt idx="1177">
                  <c:v>1.43994</c:v>
                </c:pt>
                <c:pt idx="1178">
                  <c:v>1.511565</c:v>
                </c:pt>
                <c:pt idx="1179">
                  <c:v>1.48769</c:v>
                </c:pt>
                <c:pt idx="1180">
                  <c:v>1.48769</c:v>
                </c:pt>
                <c:pt idx="1181">
                  <c:v>1.48769</c:v>
                </c:pt>
                <c:pt idx="1182">
                  <c:v>1.43994</c:v>
                </c:pt>
                <c:pt idx="1183">
                  <c:v>1.4638150000000001</c:v>
                </c:pt>
                <c:pt idx="1184">
                  <c:v>1.43994</c:v>
                </c:pt>
                <c:pt idx="1185">
                  <c:v>1.72644</c:v>
                </c:pt>
                <c:pt idx="1186">
                  <c:v>1.4638150000000001</c:v>
                </c:pt>
                <c:pt idx="1187">
                  <c:v>1.48769</c:v>
                </c:pt>
                <c:pt idx="1188">
                  <c:v>1.511565</c:v>
                </c:pt>
                <c:pt idx="1189">
                  <c:v>1.48769</c:v>
                </c:pt>
                <c:pt idx="1190">
                  <c:v>1.4638150000000001</c:v>
                </c:pt>
                <c:pt idx="1191">
                  <c:v>1.48769</c:v>
                </c:pt>
                <c:pt idx="1192">
                  <c:v>1.4638150000000001</c:v>
                </c:pt>
                <c:pt idx="1193">
                  <c:v>1.511565</c:v>
                </c:pt>
                <c:pt idx="1194">
                  <c:v>1.511565</c:v>
                </c:pt>
                <c:pt idx="1195">
                  <c:v>1.511565</c:v>
                </c:pt>
                <c:pt idx="1196">
                  <c:v>1.4638150000000001</c:v>
                </c:pt>
                <c:pt idx="1197">
                  <c:v>1.43994</c:v>
                </c:pt>
                <c:pt idx="1198">
                  <c:v>1.4638150000000001</c:v>
                </c:pt>
                <c:pt idx="1199">
                  <c:v>1.4160649999999999</c:v>
                </c:pt>
                <c:pt idx="1200">
                  <c:v>1.4638150000000001</c:v>
                </c:pt>
                <c:pt idx="1201">
                  <c:v>1.39219</c:v>
                </c:pt>
                <c:pt idx="1202">
                  <c:v>1.4160649999999999</c:v>
                </c:pt>
                <c:pt idx="1203">
                  <c:v>1.43994</c:v>
                </c:pt>
                <c:pt idx="1204">
                  <c:v>1.43994</c:v>
                </c:pt>
                <c:pt idx="1205">
                  <c:v>1.48769</c:v>
                </c:pt>
                <c:pt idx="1206">
                  <c:v>1.4638150000000001</c:v>
                </c:pt>
                <c:pt idx="1207">
                  <c:v>1.4638150000000001</c:v>
                </c:pt>
                <c:pt idx="1208">
                  <c:v>1.48769</c:v>
                </c:pt>
                <c:pt idx="1209">
                  <c:v>1.4160649999999999</c:v>
                </c:pt>
                <c:pt idx="1210">
                  <c:v>1.4160649999999999</c:v>
                </c:pt>
                <c:pt idx="1211">
                  <c:v>1.48769</c:v>
                </c:pt>
                <c:pt idx="1212">
                  <c:v>1.43994</c:v>
                </c:pt>
                <c:pt idx="1213">
                  <c:v>1.4638150000000001</c:v>
                </c:pt>
                <c:pt idx="1214">
                  <c:v>1.43994</c:v>
                </c:pt>
                <c:pt idx="1215">
                  <c:v>1.511565</c:v>
                </c:pt>
                <c:pt idx="1216">
                  <c:v>1.43994</c:v>
                </c:pt>
                <c:pt idx="1217">
                  <c:v>1.48769</c:v>
                </c:pt>
                <c:pt idx="1218">
                  <c:v>1.48769</c:v>
                </c:pt>
                <c:pt idx="1219">
                  <c:v>1.4160649999999999</c:v>
                </c:pt>
                <c:pt idx="1220">
                  <c:v>1.4638150000000001</c:v>
                </c:pt>
                <c:pt idx="1221">
                  <c:v>1.511565</c:v>
                </c:pt>
                <c:pt idx="1222">
                  <c:v>1.4638150000000001</c:v>
                </c:pt>
                <c:pt idx="1223">
                  <c:v>1.43994</c:v>
                </c:pt>
                <c:pt idx="1224">
                  <c:v>1.4638150000000001</c:v>
                </c:pt>
                <c:pt idx="1225">
                  <c:v>1.43994</c:v>
                </c:pt>
                <c:pt idx="1226">
                  <c:v>1.48769</c:v>
                </c:pt>
                <c:pt idx="1227">
                  <c:v>1.4638150000000001</c:v>
                </c:pt>
                <c:pt idx="1228">
                  <c:v>1.48769</c:v>
                </c:pt>
                <c:pt idx="1229">
                  <c:v>1.4638150000000001</c:v>
                </c:pt>
                <c:pt idx="1230">
                  <c:v>1.43994</c:v>
                </c:pt>
                <c:pt idx="1231">
                  <c:v>1.43994</c:v>
                </c:pt>
                <c:pt idx="1232">
                  <c:v>1.4638150000000001</c:v>
                </c:pt>
                <c:pt idx="1233">
                  <c:v>1.511565</c:v>
                </c:pt>
                <c:pt idx="1234">
                  <c:v>1.43994</c:v>
                </c:pt>
                <c:pt idx="1235">
                  <c:v>1.4638150000000001</c:v>
                </c:pt>
                <c:pt idx="1236">
                  <c:v>1.43994</c:v>
                </c:pt>
                <c:pt idx="1237">
                  <c:v>1.4638150000000001</c:v>
                </c:pt>
                <c:pt idx="1238">
                  <c:v>1.43994</c:v>
                </c:pt>
                <c:pt idx="1239">
                  <c:v>1.511565</c:v>
                </c:pt>
                <c:pt idx="1240">
                  <c:v>1.5354399999999999</c:v>
                </c:pt>
                <c:pt idx="1241">
                  <c:v>1.511565</c:v>
                </c:pt>
                <c:pt idx="1242">
                  <c:v>1.511565</c:v>
                </c:pt>
                <c:pt idx="1243">
                  <c:v>1.5354399999999999</c:v>
                </c:pt>
                <c:pt idx="1244">
                  <c:v>1.43994</c:v>
                </c:pt>
                <c:pt idx="1245">
                  <c:v>1.5354399999999999</c:v>
                </c:pt>
                <c:pt idx="1246">
                  <c:v>1.4638150000000001</c:v>
                </c:pt>
                <c:pt idx="1247">
                  <c:v>1.4638150000000001</c:v>
                </c:pt>
                <c:pt idx="1248">
                  <c:v>1.559315</c:v>
                </c:pt>
                <c:pt idx="1249">
                  <c:v>1.4160649999999999</c:v>
                </c:pt>
                <c:pt idx="1250">
                  <c:v>1.48769</c:v>
                </c:pt>
                <c:pt idx="1251">
                  <c:v>1.48769</c:v>
                </c:pt>
                <c:pt idx="1252">
                  <c:v>1.48769</c:v>
                </c:pt>
                <c:pt idx="1253">
                  <c:v>1.4638150000000001</c:v>
                </c:pt>
                <c:pt idx="1254">
                  <c:v>1.511565</c:v>
                </c:pt>
                <c:pt idx="1255">
                  <c:v>1.48769</c:v>
                </c:pt>
                <c:pt idx="1256">
                  <c:v>1.43994</c:v>
                </c:pt>
                <c:pt idx="1257">
                  <c:v>1.607065</c:v>
                </c:pt>
                <c:pt idx="1258">
                  <c:v>1.511565</c:v>
                </c:pt>
                <c:pt idx="1259">
                  <c:v>1.43994</c:v>
                </c:pt>
                <c:pt idx="1260">
                  <c:v>1.43994</c:v>
                </c:pt>
                <c:pt idx="1261">
                  <c:v>1.48769</c:v>
                </c:pt>
                <c:pt idx="1262">
                  <c:v>1.511565</c:v>
                </c:pt>
                <c:pt idx="1263">
                  <c:v>1.511565</c:v>
                </c:pt>
                <c:pt idx="1264">
                  <c:v>1.511565</c:v>
                </c:pt>
                <c:pt idx="1265">
                  <c:v>1.511565</c:v>
                </c:pt>
                <c:pt idx="1266">
                  <c:v>1.4638150000000001</c:v>
                </c:pt>
                <c:pt idx="1267">
                  <c:v>1.4160649999999999</c:v>
                </c:pt>
                <c:pt idx="1268">
                  <c:v>1.4160649999999999</c:v>
                </c:pt>
                <c:pt idx="1269">
                  <c:v>1.48769</c:v>
                </c:pt>
                <c:pt idx="1270">
                  <c:v>1.43994</c:v>
                </c:pt>
                <c:pt idx="1271">
                  <c:v>1.48769</c:v>
                </c:pt>
                <c:pt idx="1272">
                  <c:v>1.43994</c:v>
                </c:pt>
                <c:pt idx="1273">
                  <c:v>1.511565</c:v>
                </c:pt>
                <c:pt idx="1274">
                  <c:v>1.43994</c:v>
                </c:pt>
                <c:pt idx="1275">
                  <c:v>1.48769</c:v>
                </c:pt>
                <c:pt idx="1276">
                  <c:v>1.48769</c:v>
                </c:pt>
                <c:pt idx="1277">
                  <c:v>1.4638150000000001</c:v>
                </c:pt>
                <c:pt idx="1278">
                  <c:v>1.4638150000000001</c:v>
                </c:pt>
                <c:pt idx="1279">
                  <c:v>1.48769</c:v>
                </c:pt>
                <c:pt idx="1280">
                  <c:v>1.4638150000000001</c:v>
                </c:pt>
                <c:pt idx="1281">
                  <c:v>1.4160649999999999</c:v>
                </c:pt>
                <c:pt idx="1282">
                  <c:v>1.511565</c:v>
                </c:pt>
                <c:pt idx="1283">
                  <c:v>1.511565</c:v>
                </c:pt>
                <c:pt idx="1284">
                  <c:v>1.43994</c:v>
                </c:pt>
                <c:pt idx="1285">
                  <c:v>1.43994</c:v>
                </c:pt>
                <c:pt idx="1286">
                  <c:v>1.43994</c:v>
                </c:pt>
                <c:pt idx="1287">
                  <c:v>1.511565</c:v>
                </c:pt>
                <c:pt idx="1288">
                  <c:v>1.511565</c:v>
                </c:pt>
                <c:pt idx="1289">
                  <c:v>1.48769</c:v>
                </c:pt>
                <c:pt idx="1290">
                  <c:v>1.4638150000000001</c:v>
                </c:pt>
                <c:pt idx="1291">
                  <c:v>1.48769</c:v>
                </c:pt>
                <c:pt idx="1292">
                  <c:v>1.4638150000000001</c:v>
                </c:pt>
                <c:pt idx="1293">
                  <c:v>1.48769</c:v>
                </c:pt>
                <c:pt idx="1294">
                  <c:v>1.43994</c:v>
                </c:pt>
                <c:pt idx="1295">
                  <c:v>1.4160649999999999</c:v>
                </c:pt>
                <c:pt idx="1296">
                  <c:v>1.48769</c:v>
                </c:pt>
                <c:pt idx="1297">
                  <c:v>1.48769</c:v>
                </c:pt>
                <c:pt idx="1298">
                  <c:v>1.4160649999999999</c:v>
                </c:pt>
                <c:pt idx="1299">
                  <c:v>1.4638150000000001</c:v>
                </c:pt>
                <c:pt idx="1300">
                  <c:v>1.4160649999999999</c:v>
                </c:pt>
                <c:pt idx="1301">
                  <c:v>1.48769</c:v>
                </c:pt>
                <c:pt idx="1302">
                  <c:v>1.4160649999999999</c:v>
                </c:pt>
                <c:pt idx="1303">
                  <c:v>1.4638150000000001</c:v>
                </c:pt>
                <c:pt idx="1304">
                  <c:v>1.43994</c:v>
                </c:pt>
                <c:pt idx="1305">
                  <c:v>1.43994</c:v>
                </c:pt>
                <c:pt idx="1306">
                  <c:v>1.4638150000000001</c:v>
                </c:pt>
                <c:pt idx="1307">
                  <c:v>1.6309400000000001</c:v>
                </c:pt>
                <c:pt idx="1308">
                  <c:v>1.4638150000000001</c:v>
                </c:pt>
                <c:pt idx="1309">
                  <c:v>1.43994</c:v>
                </c:pt>
                <c:pt idx="1310">
                  <c:v>1.511565</c:v>
                </c:pt>
                <c:pt idx="1311">
                  <c:v>1.4160649999999999</c:v>
                </c:pt>
                <c:pt idx="1312">
                  <c:v>1.48769</c:v>
                </c:pt>
                <c:pt idx="1313">
                  <c:v>1.48769</c:v>
                </c:pt>
                <c:pt idx="1314">
                  <c:v>1.48769</c:v>
                </c:pt>
                <c:pt idx="1315">
                  <c:v>1.4638150000000001</c:v>
                </c:pt>
                <c:pt idx="1316">
                  <c:v>1.48769</c:v>
                </c:pt>
                <c:pt idx="1317">
                  <c:v>1.48769</c:v>
                </c:pt>
                <c:pt idx="1318">
                  <c:v>1.4160649999999999</c:v>
                </c:pt>
                <c:pt idx="1319">
                  <c:v>1.4638150000000001</c:v>
                </c:pt>
                <c:pt idx="1320">
                  <c:v>1.48769</c:v>
                </c:pt>
                <c:pt idx="1321">
                  <c:v>1.48769</c:v>
                </c:pt>
                <c:pt idx="1322">
                  <c:v>1.43994</c:v>
                </c:pt>
                <c:pt idx="1323">
                  <c:v>1.39219</c:v>
                </c:pt>
                <c:pt idx="1324">
                  <c:v>1.48769</c:v>
                </c:pt>
                <c:pt idx="1325">
                  <c:v>1.511565</c:v>
                </c:pt>
                <c:pt idx="1326">
                  <c:v>1.4638150000000001</c:v>
                </c:pt>
                <c:pt idx="1327">
                  <c:v>1.48769</c:v>
                </c:pt>
                <c:pt idx="1328">
                  <c:v>1.4160649999999999</c:v>
                </c:pt>
                <c:pt idx="1329">
                  <c:v>1.48769</c:v>
                </c:pt>
                <c:pt idx="1330">
                  <c:v>1.4160649999999999</c:v>
                </c:pt>
                <c:pt idx="1331">
                  <c:v>1.511565</c:v>
                </c:pt>
                <c:pt idx="1332">
                  <c:v>1.48769</c:v>
                </c:pt>
                <c:pt idx="1333">
                  <c:v>1.559315</c:v>
                </c:pt>
                <c:pt idx="1334">
                  <c:v>1.559315</c:v>
                </c:pt>
                <c:pt idx="1335">
                  <c:v>1.6309400000000001</c:v>
                </c:pt>
                <c:pt idx="1336">
                  <c:v>1.5354399999999999</c:v>
                </c:pt>
                <c:pt idx="1337">
                  <c:v>1.607065</c:v>
                </c:pt>
                <c:pt idx="1338">
                  <c:v>1.5831900000000001</c:v>
                </c:pt>
                <c:pt idx="1339">
                  <c:v>1.559315</c:v>
                </c:pt>
                <c:pt idx="1340">
                  <c:v>1.5354399999999999</c:v>
                </c:pt>
                <c:pt idx="1341">
                  <c:v>1.5354399999999999</c:v>
                </c:pt>
                <c:pt idx="1342">
                  <c:v>1.5831900000000001</c:v>
                </c:pt>
                <c:pt idx="1343">
                  <c:v>1.5831900000000001</c:v>
                </c:pt>
                <c:pt idx="1344">
                  <c:v>1.559315</c:v>
                </c:pt>
                <c:pt idx="1345">
                  <c:v>1.511565</c:v>
                </c:pt>
                <c:pt idx="1346">
                  <c:v>1.511565</c:v>
                </c:pt>
                <c:pt idx="1347">
                  <c:v>1.5354399999999999</c:v>
                </c:pt>
                <c:pt idx="1348">
                  <c:v>1.5354399999999999</c:v>
                </c:pt>
                <c:pt idx="1349">
                  <c:v>1.5831900000000001</c:v>
                </c:pt>
                <c:pt idx="1350">
                  <c:v>1.511565</c:v>
                </c:pt>
                <c:pt idx="1351">
                  <c:v>1.5354399999999999</c:v>
                </c:pt>
                <c:pt idx="1352">
                  <c:v>1.559315</c:v>
                </c:pt>
                <c:pt idx="1353">
                  <c:v>1.48769</c:v>
                </c:pt>
                <c:pt idx="1354">
                  <c:v>1.48769</c:v>
                </c:pt>
                <c:pt idx="1355">
                  <c:v>1.5354399999999999</c:v>
                </c:pt>
                <c:pt idx="1356">
                  <c:v>1.5354399999999999</c:v>
                </c:pt>
                <c:pt idx="1357">
                  <c:v>1.48769</c:v>
                </c:pt>
                <c:pt idx="1358">
                  <c:v>1.559315</c:v>
                </c:pt>
                <c:pt idx="1359">
                  <c:v>1.511565</c:v>
                </c:pt>
                <c:pt idx="1360">
                  <c:v>1.48769</c:v>
                </c:pt>
                <c:pt idx="1361">
                  <c:v>1.559315</c:v>
                </c:pt>
                <c:pt idx="1362">
                  <c:v>1.559315</c:v>
                </c:pt>
                <c:pt idx="1363">
                  <c:v>1.48769</c:v>
                </c:pt>
                <c:pt idx="1364">
                  <c:v>1.511565</c:v>
                </c:pt>
                <c:pt idx="1365">
                  <c:v>1.5354399999999999</c:v>
                </c:pt>
                <c:pt idx="1366">
                  <c:v>1.48769</c:v>
                </c:pt>
                <c:pt idx="1367">
                  <c:v>1.511565</c:v>
                </c:pt>
                <c:pt idx="1368">
                  <c:v>1.48769</c:v>
                </c:pt>
                <c:pt idx="1369">
                  <c:v>1.511565</c:v>
                </c:pt>
                <c:pt idx="1370">
                  <c:v>1.511565</c:v>
                </c:pt>
                <c:pt idx="1371">
                  <c:v>1.48769</c:v>
                </c:pt>
                <c:pt idx="1372">
                  <c:v>1.4160649999999999</c:v>
                </c:pt>
                <c:pt idx="1373">
                  <c:v>1.4638150000000001</c:v>
                </c:pt>
                <c:pt idx="1374">
                  <c:v>1.48769</c:v>
                </c:pt>
                <c:pt idx="1375">
                  <c:v>1.511565</c:v>
                </c:pt>
                <c:pt idx="1376">
                  <c:v>1.511565</c:v>
                </c:pt>
                <c:pt idx="1377">
                  <c:v>1.43994</c:v>
                </c:pt>
                <c:pt idx="1378">
                  <c:v>1.511565</c:v>
                </c:pt>
                <c:pt idx="1379">
                  <c:v>1.511565</c:v>
                </c:pt>
                <c:pt idx="1380">
                  <c:v>1.5354399999999999</c:v>
                </c:pt>
                <c:pt idx="1381">
                  <c:v>1.511565</c:v>
                </c:pt>
                <c:pt idx="1382">
                  <c:v>1.48769</c:v>
                </c:pt>
                <c:pt idx="1383">
                  <c:v>1.4638150000000001</c:v>
                </c:pt>
                <c:pt idx="1384">
                  <c:v>1.511565</c:v>
                </c:pt>
                <c:pt idx="1385">
                  <c:v>1.4638150000000001</c:v>
                </c:pt>
                <c:pt idx="1386">
                  <c:v>1.511565</c:v>
                </c:pt>
                <c:pt idx="1387">
                  <c:v>1.5354399999999999</c:v>
                </c:pt>
                <c:pt idx="1388">
                  <c:v>1.48769</c:v>
                </c:pt>
                <c:pt idx="1389">
                  <c:v>1.4638150000000001</c:v>
                </c:pt>
                <c:pt idx="1390">
                  <c:v>1.559315</c:v>
                </c:pt>
                <c:pt idx="1391">
                  <c:v>1.554009444444445</c:v>
                </c:pt>
                <c:pt idx="1392">
                  <c:v>1.5487038888888891</c:v>
                </c:pt>
                <c:pt idx="1393">
                  <c:v>1.543398333333333</c:v>
                </c:pt>
                <c:pt idx="1394">
                  <c:v>1.538092777777778</c:v>
                </c:pt>
                <c:pt idx="1395">
                  <c:v>1.5327872222222221</c:v>
                </c:pt>
                <c:pt idx="1396">
                  <c:v>1.5274816666666671</c:v>
                </c:pt>
                <c:pt idx="1397">
                  <c:v>1.522176111111111</c:v>
                </c:pt>
                <c:pt idx="1398">
                  <c:v>1.5168705555555551</c:v>
                </c:pt>
                <c:pt idx="1399">
                  <c:v>1.511565</c:v>
                </c:pt>
                <c:pt idx="1400">
                  <c:v>1.4638150000000001</c:v>
                </c:pt>
                <c:pt idx="1401">
                  <c:v>1.43994</c:v>
                </c:pt>
                <c:pt idx="1402">
                  <c:v>1.511565</c:v>
                </c:pt>
                <c:pt idx="1403">
                  <c:v>1.511565</c:v>
                </c:pt>
                <c:pt idx="1404">
                  <c:v>1.5354399999999999</c:v>
                </c:pt>
                <c:pt idx="1405">
                  <c:v>1.5354399999999999</c:v>
                </c:pt>
                <c:pt idx="1406">
                  <c:v>1.5354399999999999</c:v>
                </c:pt>
                <c:pt idx="1407">
                  <c:v>1.5354399999999999</c:v>
                </c:pt>
                <c:pt idx="1408">
                  <c:v>1.48769</c:v>
                </c:pt>
                <c:pt idx="1409">
                  <c:v>1.4638150000000001</c:v>
                </c:pt>
                <c:pt idx="1410">
                  <c:v>1.43994</c:v>
                </c:pt>
                <c:pt idx="1411">
                  <c:v>1.511565</c:v>
                </c:pt>
                <c:pt idx="1412">
                  <c:v>1.43994</c:v>
                </c:pt>
                <c:pt idx="1413">
                  <c:v>1.48769</c:v>
                </c:pt>
                <c:pt idx="1414">
                  <c:v>1.4160649999999999</c:v>
                </c:pt>
                <c:pt idx="1415">
                  <c:v>1.4160649999999999</c:v>
                </c:pt>
                <c:pt idx="1416">
                  <c:v>1.43994</c:v>
                </c:pt>
                <c:pt idx="1417">
                  <c:v>1.43994</c:v>
                </c:pt>
                <c:pt idx="1418">
                  <c:v>1.4160649999999999</c:v>
                </c:pt>
                <c:pt idx="1419">
                  <c:v>1.43994</c:v>
                </c:pt>
                <c:pt idx="1420">
                  <c:v>1.48769</c:v>
                </c:pt>
                <c:pt idx="1421">
                  <c:v>1.43994</c:v>
                </c:pt>
                <c:pt idx="1422">
                  <c:v>1.4638150000000001</c:v>
                </c:pt>
                <c:pt idx="1423">
                  <c:v>1.43994</c:v>
                </c:pt>
                <c:pt idx="1424">
                  <c:v>1.4638150000000001</c:v>
                </c:pt>
                <c:pt idx="1425">
                  <c:v>1.43994</c:v>
                </c:pt>
                <c:pt idx="1426">
                  <c:v>1.559315</c:v>
                </c:pt>
                <c:pt idx="1427">
                  <c:v>1.43994</c:v>
                </c:pt>
                <c:pt idx="1428">
                  <c:v>1.48769</c:v>
                </c:pt>
                <c:pt idx="1429">
                  <c:v>1.43994</c:v>
                </c:pt>
                <c:pt idx="1430">
                  <c:v>1.43994</c:v>
                </c:pt>
                <c:pt idx="1431">
                  <c:v>1.48769</c:v>
                </c:pt>
                <c:pt idx="1432">
                  <c:v>1.48769</c:v>
                </c:pt>
                <c:pt idx="1433">
                  <c:v>1.43994</c:v>
                </c:pt>
                <c:pt idx="1434">
                  <c:v>1.4638150000000001</c:v>
                </c:pt>
                <c:pt idx="1435">
                  <c:v>1.511565</c:v>
                </c:pt>
                <c:pt idx="1436">
                  <c:v>1.4638150000000001</c:v>
                </c:pt>
                <c:pt idx="1437">
                  <c:v>1.48769</c:v>
                </c:pt>
                <c:pt idx="1438">
                  <c:v>1.4638150000000001</c:v>
                </c:pt>
                <c:pt idx="1439">
                  <c:v>1.4638150000000001</c:v>
                </c:pt>
                <c:pt idx="1440">
                  <c:v>1.4160649999999999</c:v>
                </c:pt>
                <c:pt idx="1441">
                  <c:v>1.511565</c:v>
                </c:pt>
                <c:pt idx="1442">
                  <c:v>1.48769</c:v>
                </c:pt>
                <c:pt idx="1443">
                  <c:v>1.511565</c:v>
                </c:pt>
                <c:pt idx="1444">
                  <c:v>1.4638150000000001</c:v>
                </c:pt>
                <c:pt idx="1445">
                  <c:v>1.511565</c:v>
                </c:pt>
                <c:pt idx="1446">
                  <c:v>1.4638150000000001</c:v>
                </c:pt>
                <c:pt idx="1447">
                  <c:v>1.4638150000000001</c:v>
                </c:pt>
                <c:pt idx="1448">
                  <c:v>1.4638150000000001</c:v>
                </c:pt>
                <c:pt idx="1449">
                  <c:v>1.511565</c:v>
                </c:pt>
                <c:pt idx="1450">
                  <c:v>1.48769</c:v>
                </c:pt>
                <c:pt idx="1451">
                  <c:v>1.4638150000000001</c:v>
                </c:pt>
                <c:pt idx="1452">
                  <c:v>1.4638150000000001</c:v>
                </c:pt>
                <c:pt idx="1453">
                  <c:v>1.5354399999999999</c:v>
                </c:pt>
                <c:pt idx="1454">
                  <c:v>1.511565</c:v>
                </c:pt>
                <c:pt idx="1455">
                  <c:v>1.4638150000000001</c:v>
                </c:pt>
                <c:pt idx="1456">
                  <c:v>1.559315</c:v>
                </c:pt>
                <c:pt idx="1457">
                  <c:v>1.4638150000000001</c:v>
                </c:pt>
                <c:pt idx="1458">
                  <c:v>1.48769</c:v>
                </c:pt>
                <c:pt idx="1459">
                  <c:v>1.4638150000000001</c:v>
                </c:pt>
                <c:pt idx="1460">
                  <c:v>1.5354399999999999</c:v>
                </c:pt>
                <c:pt idx="1461">
                  <c:v>1.511565</c:v>
                </c:pt>
                <c:pt idx="1462">
                  <c:v>1.511565</c:v>
                </c:pt>
                <c:pt idx="1463">
                  <c:v>1.4638150000000001</c:v>
                </c:pt>
                <c:pt idx="1464">
                  <c:v>1.43994</c:v>
                </c:pt>
                <c:pt idx="1465">
                  <c:v>1.511565</c:v>
                </c:pt>
                <c:pt idx="1466">
                  <c:v>1.511565</c:v>
                </c:pt>
                <c:pt idx="1467">
                  <c:v>1.511565</c:v>
                </c:pt>
                <c:pt idx="1468">
                  <c:v>1.48769</c:v>
                </c:pt>
                <c:pt idx="1469">
                  <c:v>1.43994</c:v>
                </c:pt>
                <c:pt idx="1470">
                  <c:v>1.48769</c:v>
                </c:pt>
                <c:pt idx="1471">
                  <c:v>1.511565</c:v>
                </c:pt>
                <c:pt idx="1472">
                  <c:v>1.511565</c:v>
                </c:pt>
                <c:pt idx="1473">
                  <c:v>1.559315</c:v>
                </c:pt>
                <c:pt idx="1474">
                  <c:v>1.559315</c:v>
                </c:pt>
                <c:pt idx="1475">
                  <c:v>1.511565</c:v>
                </c:pt>
                <c:pt idx="1476">
                  <c:v>1.5831900000000001</c:v>
                </c:pt>
                <c:pt idx="1477">
                  <c:v>1.5831900000000001</c:v>
                </c:pt>
                <c:pt idx="1478">
                  <c:v>1.559315</c:v>
                </c:pt>
                <c:pt idx="1479">
                  <c:v>1.511565</c:v>
                </c:pt>
                <c:pt idx="1480">
                  <c:v>1.5354399999999999</c:v>
                </c:pt>
                <c:pt idx="1481">
                  <c:v>1.511565</c:v>
                </c:pt>
                <c:pt idx="1482">
                  <c:v>1.559315</c:v>
                </c:pt>
                <c:pt idx="1483">
                  <c:v>1.48769</c:v>
                </c:pt>
                <c:pt idx="1484">
                  <c:v>1.48769</c:v>
                </c:pt>
                <c:pt idx="1485">
                  <c:v>1.5354399999999999</c:v>
                </c:pt>
                <c:pt idx="1486">
                  <c:v>1.511565</c:v>
                </c:pt>
                <c:pt idx="1487">
                  <c:v>1.511565</c:v>
                </c:pt>
                <c:pt idx="1488">
                  <c:v>1.5354399999999999</c:v>
                </c:pt>
                <c:pt idx="1489">
                  <c:v>1.511565</c:v>
                </c:pt>
                <c:pt idx="1490">
                  <c:v>1.48769</c:v>
                </c:pt>
                <c:pt idx="1491">
                  <c:v>1.4638150000000001</c:v>
                </c:pt>
                <c:pt idx="1492">
                  <c:v>1.48769</c:v>
                </c:pt>
                <c:pt idx="1493">
                  <c:v>1.511565</c:v>
                </c:pt>
                <c:pt idx="1494">
                  <c:v>1.559315</c:v>
                </c:pt>
                <c:pt idx="1495">
                  <c:v>1.4638150000000001</c:v>
                </c:pt>
                <c:pt idx="1496">
                  <c:v>1.43994</c:v>
                </c:pt>
                <c:pt idx="1497">
                  <c:v>1.5354399999999999</c:v>
                </c:pt>
                <c:pt idx="1498">
                  <c:v>1.4638150000000001</c:v>
                </c:pt>
                <c:pt idx="1499">
                  <c:v>1.559315</c:v>
                </c:pt>
                <c:pt idx="1500">
                  <c:v>1.559315</c:v>
                </c:pt>
                <c:pt idx="1501">
                  <c:v>1.5831900000000001</c:v>
                </c:pt>
                <c:pt idx="1502">
                  <c:v>1.559315</c:v>
                </c:pt>
                <c:pt idx="1503">
                  <c:v>1.48769</c:v>
                </c:pt>
                <c:pt idx="1504">
                  <c:v>1.5354399999999999</c:v>
                </c:pt>
                <c:pt idx="1505">
                  <c:v>1.559315</c:v>
                </c:pt>
                <c:pt idx="1506">
                  <c:v>1.4638150000000001</c:v>
                </c:pt>
                <c:pt idx="1507">
                  <c:v>1.5354399999999999</c:v>
                </c:pt>
                <c:pt idx="1508">
                  <c:v>1.4638150000000001</c:v>
                </c:pt>
                <c:pt idx="1509">
                  <c:v>1.511565</c:v>
                </c:pt>
                <c:pt idx="1510">
                  <c:v>1.48769</c:v>
                </c:pt>
                <c:pt idx="1511">
                  <c:v>1.511565</c:v>
                </c:pt>
                <c:pt idx="1512">
                  <c:v>1.43994</c:v>
                </c:pt>
                <c:pt idx="1513">
                  <c:v>1.4638150000000001</c:v>
                </c:pt>
                <c:pt idx="1514">
                  <c:v>1.43994</c:v>
                </c:pt>
                <c:pt idx="1515">
                  <c:v>1.43994</c:v>
                </c:pt>
                <c:pt idx="1516">
                  <c:v>1.48769</c:v>
                </c:pt>
                <c:pt idx="1517">
                  <c:v>1.4638150000000001</c:v>
                </c:pt>
                <c:pt idx="1518">
                  <c:v>1.48769</c:v>
                </c:pt>
                <c:pt idx="1519">
                  <c:v>1.4160649999999999</c:v>
                </c:pt>
                <c:pt idx="1520">
                  <c:v>1.48769</c:v>
                </c:pt>
                <c:pt idx="1521">
                  <c:v>1.43994</c:v>
                </c:pt>
                <c:pt idx="1522">
                  <c:v>1.48769</c:v>
                </c:pt>
                <c:pt idx="1523">
                  <c:v>1.4638150000000001</c:v>
                </c:pt>
                <c:pt idx="1524">
                  <c:v>1.511565</c:v>
                </c:pt>
                <c:pt idx="1525">
                  <c:v>1.559315</c:v>
                </c:pt>
                <c:pt idx="1526">
                  <c:v>1.4638150000000001</c:v>
                </c:pt>
                <c:pt idx="1527">
                  <c:v>1.5354399999999999</c:v>
                </c:pt>
                <c:pt idx="1528">
                  <c:v>1.511565</c:v>
                </c:pt>
                <c:pt idx="1529">
                  <c:v>1.511565</c:v>
                </c:pt>
                <c:pt idx="1530">
                  <c:v>1.511565</c:v>
                </c:pt>
                <c:pt idx="1531">
                  <c:v>1.3683149999999999</c:v>
                </c:pt>
                <c:pt idx="1532">
                  <c:v>1.48769</c:v>
                </c:pt>
                <c:pt idx="1533">
                  <c:v>1.48769</c:v>
                </c:pt>
                <c:pt idx="1534">
                  <c:v>1.511565</c:v>
                </c:pt>
                <c:pt idx="1535">
                  <c:v>1.4638150000000001</c:v>
                </c:pt>
                <c:pt idx="1536">
                  <c:v>1.43994</c:v>
                </c:pt>
                <c:pt idx="1537">
                  <c:v>1.43994</c:v>
                </c:pt>
                <c:pt idx="1538">
                  <c:v>1.4160649999999999</c:v>
                </c:pt>
                <c:pt idx="1539">
                  <c:v>1.48769</c:v>
                </c:pt>
                <c:pt idx="1540">
                  <c:v>1.39219</c:v>
                </c:pt>
                <c:pt idx="1541">
                  <c:v>1.4638150000000001</c:v>
                </c:pt>
                <c:pt idx="1542">
                  <c:v>1.4638150000000001</c:v>
                </c:pt>
                <c:pt idx="1543">
                  <c:v>1.43994</c:v>
                </c:pt>
                <c:pt idx="1544">
                  <c:v>1.4638150000000001</c:v>
                </c:pt>
                <c:pt idx="1545">
                  <c:v>1.4638150000000001</c:v>
                </c:pt>
                <c:pt idx="1546">
                  <c:v>1.43994</c:v>
                </c:pt>
                <c:pt idx="1547">
                  <c:v>1.5354399999999999</c:v>
                </c:pt>
                <c:pt idx="1548">
                  <c:v>1.5354399999999999</c:v>
                </c:pt>
                <c:pt idx="1549">
                  <c:v>1.43994</c:v>
                </c:pt>
                <c:pt idx="1550">
                  <c:v>1.511565</c:v>
                </c:pt>
                <c:pt idx="1551">
                  <c:v>1.4638150000000001</c:v>
                </c:pt>
                <c:pt idx="1552">
                  <c:v>1.5354399999999999</c:v>
                </c:pt>
                <c:pt idx="1553">
                  <c:v>1.48769</c:v>
                </c:pt>
                <c:pt idx="1554">
                  <c:v>1.5354399999999999</c:v>
                </c:pt>
                <c:pt idx="1555">
                  <c:v>1.4638150000000001</c:v>
                </c:pt>
                <c:pt idx="1556">
                  <c:v>1.48769</c:v>
                </c:pt>
                <c:pt idx="1557">
                  <c:v>1.4638150000000001</c:v>
                </c:pt>
                <c:pt idx="1558">
                  <c:v>1.511565</c:v>
                </c:pt>
                <c:pt idx="1559">
                  <c:v>1.4638150000000001</c:v>
                </c:pt>
                <c:pt idx="1560">
                  <c:v>1.4160649999999999</c:v>
                </c:pt>
                <c:pt idx="1561">
                  <c:v>1.48769</c:v>
                </c:pt>
                <c:pt idx="1562">
                  <c:v>1.48769</c:v>
                </c:pt>
                <c:pt idx="1563">
                  <c:v>1.4638150000000001</c:v>
                </c:pt>
                <c:pt idx="1564">
                  <c:v>1.4160649999999999</c:v>
                </c:pt>
                <c:pt idx="1565">
                  <c:v>1.4160649999999999</c:v>
                </c:pt>
                <c:pt idx="1566">
                  <c:v>1.4160649999999999</c:v>
                </c:pt>
                <c:pt idx="1567">
                  <c:v>1.43994</c:v>
                </c:pt>
                <c:pt idx="1568">
                  <c:v>1.48769</c:v>
                </c:pt>
                <c:pt idx="1569">
                  <c:v>1.4638150000000001</c:v>
                </c:pt>
                <c:pt idx="1570">
                  <c:v>1.511565</c:v>
                </c:pt>
                <c:pt idx="1571">
                  <c:v>1.511565</c:v>
                </c:pt>
                <c:pt idx="1572">
                  <c:v>1.48769</c:v>
                </c:pt>
                <c:pt idx="1573">
                  <c:v>1.5354399999999999</c:v>
                </c:pt>
                <c:pt idx="1574">
                  <c:v>1.48769</c:v>
                </c:pt>
                <c:pt idx="1575">
                  <c:v>1.4638150000000001</c:v>
                </c:pt>
                <c:pt idx="1576">
                  <c:v>1.48769</c:v>
                </c:pt>
                <c:pt idx="1577">
                  <c:v>1.4638150000000001</c:v>
                </c:pt>
                <c:pt idx="1578">
                  <c:v>1.511565</c:v>
                </c:pt>
                <c:pt idx="1579">
                  <c:v>1.4638150000000001</c:v>
                </c:pt>
                <c:pt idx="1580">
                  <c:v>1.48769</c:v>
                </c:pt>
                <c:pt idx="1581">
                  <c:v>1.48769</c:v>
                </c:pt>
                <c:pt idx="1582">
                  <c:v>1.511565</c:v>
                </c:pt>
                <c:pt idx="1583">
                  <c:v>1.4638150000000001</c:v>
                </c:pt>
                <c:pt idx="1584">
                  <c:v>1.607065</c:v>
                </c:pt>
                <c:pt idx="1585">
                  <c:v>1.4160649999999999</c:v>
                </c:pt>
                <c:pt idx="1586">
                  <c:v>1.48769</c:v>
                </c:pt>
                <c:pt idx="1587">
                  <c:v>1.4160649999999999</c:v>
                </c:pt>
                <c:pt idx="1588">
                  <c:v>1.39219</c:v>
                </c:pt>
                <c:pt idx="1589">
                  <c:v>1.4160649999999999</c:v>
                </c:pt>
                <c:pt idx="1590">
                  <c:v>1.43994</c:v>
                </c:pt>
                <c:pt idx="1591">
                  <c:v>1.48769</c:v>
                </c:pt>
                <c:pt idx="1592">
                  <c:v>1.48769</c:v>
                </c:pt>
                <c:pt idx="1593">
                  <c:v>1.48769</c:v>
                </c:pt>
                <c:pt idx="1594">
                  <c:v>1.5354399999999999</c:v>
                </c:pt>
                <c:pt idx="1595">
                  <c:v>1.43994</c:v>
                </c:pt>
                <c:pt idx="1596">
                  <c:v>1.48769</c:v>
                </c:pt>
                <c:pt idx="1597">
                  <c:v>1.511565</c:v>
                </c:pt>
                <c:pt idx="1598">
                  <c:v>1.43994</c:v>
                </c:pt>
                <c:pt idx="1599">
                  <c:v>1.43994</c:v>
                </c:pt>
                <c:pt idx="1600">
                  <c:v>1.4638150000000001</c:v>
                </c:pt>
                <c:pt idx="1601">
                  <c:v>1.43994</c:v>
                </c:pt>
                <c:pt idx="1602">
                  <c:v>1.4160649999999999</c:v>
                </c:pt>
                <c:pt idx="1603">
                  <c:v>1.511565</c:v>
                </c:pt>
                <c:pt idx="1604">
                  <c:v>1.43994</c:v>
                </c:pt>
                <c:pt idx="1605">
                  <c:v>1.511565</c:v>
                </c:pt>
                <c:pt idx="1606">
                  <c:v>1.39219</c:v>
                </c:pt>
                <c:pt idx="1607">
                  <c:v>1.4160649999999999</c:v>
                </c:pt>
                <c:pt idx="1608">
                  <c:v>1.48769</c:v>
                </c:pt>
                <c:pt idx="1609">
                  <c:v>1.43994</c:v>
                </c:pt>
                <c:pt idx="1610">
                  <c:v>1.4160649999999999</c:v>
                </c:pt>
                <c:pt idx="1611">
                  <c:v>1.4638150000000001</c:v>
                </c:pt>
                <c:pt idx="1612">
                  <c:v>1.4638150000000001</c:v>
                </c:pt>
                <c:pt idx="1613">
                  <c:v>1.4160649999999999</c:v>
                </c:pt>
                <c:pt idx="1614">
                  <c:v>1.4638150000000001</c:v>
                </c:pt>
                <c:pt idx="1615">
                  <c:v>1.43994</c:v>
                </c:pt>
                <c:pt idx="1616">
                  <c:v>1.4160649999999999</c:v>
                </c:pt>
                <c:pt idx="1617">
                  <c:v>1.4160649999999999</c:v>
                </c:pt>
                <c:pt idx="1618">
                  <c:v>1.4160649999999999</c:v>
                </c:pt>
                <c:pt idx="1619">
                  <c:v>1.48769</c:v>
                </c:pt>
                <c:pt idx="1620">
                  <c:v>1.48769</c:v>
                </c:pt>
                <c:pt idx="1621">
                  <c:v>1.4638150000000001</c:v>
                </c:pt>
                <c:pt idx="1622">
                  <c:v>1.4638150000000001</c:v>
                </c:pt>
                <c:pt idx="1623">
                  <c:v>1.511565</c:v>
                </c:pt>
                <c:pt idx="1624">
                  <c:v>1.4638150000000001</c:v>
                </c:pt>
                <c:pt idx="1625">
                  <c:v>1.43994</c:v>
                </c:pt>
                <c:pt idx="1626">
                  <c:v>1.48769</c:v>
                </c:pt>
                <c:pt idx="1627">
                  <c:v>1.48769</c:v>
                </c:pt>
                <c:pt idx="1628">
                  <c:v>1.4638150000000001</c:v>
                </c:pt>
                <c:pt idx="1629">
                  <c:v>1.511565</c:v>
                </c:pt>
                <c:pt idx="1630">
                  <c:v>1.4638150000000001</c:v>
                </c:pt>
                <c:pt idx="1631">
                  <c:v>1.48769</c:v>
                </c:pt>
                <c:pt idx="1632">
                  <c:v>1.511565</c:v>
                </c:pt>
                <c:pt idx="1633">
                  <c:v>1.48769</c:v>
                </c:pt>
                <c:pt idx="1634">
                  <c:v>1.4638150000000001</c:v>
                </c:pt>
                <c:pt idx="1635">
                  <c:v>1.48769</c:v>
                </c:pt>
                <c:pt idx="1636">
                  <c:v>1.48769</c:v>
                </c:pt>
                <c:pt idx="1637">
                  <c:v>1.48769</c:v>
                </c:pt>
                <c:pt idx="1638">
                  <c:v>1.43994</c:v>
                </c:pt>
                <c:pt idx="1639">
                  <c:v>1.48769</c:v>
                </c:pt>
                <c:pt idx="1640">
                  <c:v>1.48769</c:v>
                </c:pt>
                <c:pt idx="1641">
                  <c:v>1.43994</c:v>
                </c:pt>
                <c:pt idx="1642">
                  <c:v>1.5354399999999999</c:v>
                </c:pt>
                <c:pt idx="1643">
                  <c:v>1.5354399999999999</c:v>
                </c:pt>
                <c:pt idx="1644">
                  <c:v>1.5354399999999999</c:v>
                </c:pt>
                <c:pt idx="1645">
                  <c:v>1.43994</c:v>
                </c:pt>
                <c:pt idx="1646">
                  <c:v>1.4638150000000001</c:v>
                </c:pt>
                <c:pt idx="1647">
                  <c:v>1.511565</c:v>
                </c:pt>
                <c:pt idx="1648">
                  <c:v>1.511565</c:v>
                </c:pt>
                <c:pt idx="1649">
                  <c:v>1.43994</c:v>
                </c:pt>
                <c:pt idx="1650">
                  <c:v>1.48769</c:v>
                </c:pt>
                <c:pt idx="1651">
                  <c:v>1.4160649999999999</c:v>
                </c:pt>
                <c:pt idx="1652">
                  <c:v>1.48769</c:v>
                </c:pt>
                <c:pt idx="1653">
                  <c:v>1.511565</c:v>
                </c:pt>
                <c:pt idx="1654">
                  <c:v>1.43994</c:v>
                </c:pt>
                <c:pt idx="1655">
                  <c:v>1.48769</c:v>
                </c:pt>
                <c:pt idx="1656">
                  <c:v>1.4638150000000001</c:v>
                </c:pt>
                <c:pt idx="1657">
                  <c:v>1.39219</c:v>
                </c:pt>
                <c:pt idx="1658">
                  <c:v>1.43994</c:v>
                </c:pt>
                <c:pt idx="1659">
                  <c:v>1.39219</c:v>
                </c:pt>
                <c:pt idx="1660">
                  <c:v>1.43994</c:v>
                </c:pt>
                <c:pt idx="1661">
                  <c:v>1.4160649999999999</c:v>
                </c:pt>
                <c:pt idx="1662">
                  <c:v>1.4638150000000001</c:v>
                </c:pt>
                <c:pt idx="1663">
                  <c:v>1.3683149999999999</c:v>
                </c:pt>
                <c:pt idx="1664">
                  <c:v>1.43994</c:v>
                </c:pt>
                <c:pt idx="1665">
                  <c:v>1.4638150000000001</c:v>
                </c:pt>
                <c:pt idx="1666">
                  <c:v>1.48769</c:v>
                </c:pt>
                <c:pt idx="1667">
                  <c:v>1.4638150000000001</c:v>
                </c:pt>
                <c:pt idx="1668">
                  <c:v>1.43994</c:v>
                </c:pt>
                <c:pt idx="1669">
                  <c:v>1.43994</c:v>
                </c:pt>
                <c:pt idx="1670">
                  <c:v>1.4160649999999999</c:v>
                </c:pt>
                <c:pt idx="1671">
                  <c:v>1.511565</c:v>
                </c:pt>
                <c:pt idx="1672">
                  <c:v>1.511565</c:v>
                </c:pt>
                <c:pt idx="1673">
                  <c:v>1.48769</c:v>
                </c:pt>
                <c:pt idx="1674">
                  <c:v>1.4638150000000001</c:v>
                </c:pt>
                <c:pt idx="1675">
                  <c:v>1.43994</c:v>
                </c:pt>
                <c:pt idx="1676">
                  <c:v>1.43994</c:v>
                </c:pt>
                <c:pt idx="1677">
                  <c:v>1.4160649999999999</c:v>
                </c:pt>
                <c:pt idx="1678">
                  <c:v>1.43994</c:v>
                </c:pt>
                <c:pt idx="1679">
                  <c:v>1.4638150000000001</c:v>
                </c:pt>
                <c:pt idx="1680">
                  <c:v>1.39219</c:v>
                </c:pt>
                <c:pt idx="1681">
                  <c:v>1.4160649999999999</c:v>
                </c:pt>
                <c:pt idx="1682">
                  <c:v>1.39219</c:v>
                </c:pt>
                <c:pt idx="1683">
                  <c:v>1.43994</c:v>
                </c:pt>
                <c:pt idx="1684">
                  <c:v>1.39219</c:v>
                </c:pt>
                <c:pt idx="1685">
                  <c:v>1.4638150000000001</c:v>
                </c:pt>
                <c:pt idx="1686">
                  <c:v>1.4638150000000001</c:v>
                </c:pt>
                <c:pt idx="1687">
                  <c:v>1.39219</c:v>
                </c:pt>
                <c:pt idx="1688">
                  <c:v>1.4638150000000001</c:v>
                </c:pt>
                <c:pt idx="1689">
                  <c:v>1.48769</c:v>
                </c:pt>
                <c:pt idx="1690">
                  <c:v>1.4160649999999999</c:v>
                </c:pt>
                <c:pt idx="1691">
                  <c:v>1.72644</c:v>
                </c:pt>
                <c:pt idx="1692">
                  <c:v>1.4638150000000001</c:v>
                </c:pt>
                <c:pt idx="1693">
                  <c:v>1.4638150000000001</c:v>
                </c:pt>
                <c:pt idx="1694">
                  <c:v>1.43994</c:v>
                </c:pt>
                <c:pt idx="1695">
                  <c:v>1.511565</c:v>
                </c:pt>
                <c:pt idx="1696">
                  <c:v>1.511565</c:v>
                </c:pt>
                <c:pt idx="1697">
                  <c:v>1.4638150000000001</c:v>
                </c:pt>
                <c:pt idx="1698">
                  <c:v>1.48769</c:v>
                </c:pt>
                <c:pt idx="1699">
                  <c:v>1.48769</c:v>
                </c:pt>
                <c:pt idx="1700">
                  <c:v>1.43994</c:v>
                </c:pt>
                <c:pt idx="1701">
                  <c:v>1.39219</c:v>
                </c:pt>
                <c:pt idx="1702">
                  <c:v>1.4160649999999999</c:v>
                </c:pt>
                <c:pt idx="1703">
                  <c:v>1.4638150000000001</c:v>
                </c:pt>
                <c:pt idx="1704">
                  <c:v>1.39219</c:v>
                </c:pt>
                <c:pt idx="1705">
                  <c:v>1.4638150000000001</c:v>
                </c:pt>
                <c:pt idx="1706">
                  <c:v>1.4160649999999999</c:v>
                </c:pt>
                <c:pt idx="1707">
                  <c:v>1.43994</c:v>
                </c:pt>
                <c:pt idx="1708">
                  <c:v>1.4160649999999999</c:v>
                </c:pt>
                <c:pt idx="1709">
                  <c:v>1.39219</c:v>
                </c:pt>
                <c:pt idx="1710">
                  <c:v>1.39219</c:v>
                </c:pt>
                <c:pt idx="1711">
                  <c:v>1.43994</c:v>
                </c:pt>
                <c:pt idx="1712">
                  <c:v>1.43994</c:v>
                </c:pt>
                <c:pt idx="1713">
                  <c:v>1.4638150000000001</c:v>
                </c:pt>
                <c:pt idx="1714">
                  <c:v>1.4638150000000001</c:v>
                </c:pt>
                <c:pt idx="1715">
                  <c:v>1.4160649999999999</c:v>
                </c:pt>
                <c:pt idx="1716">
                  <c:v>1.4160649999999999</c:v>
                </c:pt>
                <c:pt idx="1717">
                  <c:v>1.4638150000000001</c:v>
                </c:pt>
                <c:pt idx="1718">
                  <c:v>1.511565</c:v>
                </c:pt>
                <c:pt idx="1719">
                  <c:v>1.4638150000000001</c:v>
                </c:pt>
                <c:pt idx="1720">
                  <c:v>1.4638150000000001</c:v>
                </c:pt>
                <c:pt idx="1721">
                  <c:v>1.607065</c:v>
                </c:pt>
                <c:pt idx="1722">
                  <c:v>1.48769</c:v>
                </c:pt>
                <c:pt idx="1723">
                  <c:v>1.4638150000000001</c:v>
                </c:pt>
                <c:pt idx="1724">
                  <c:v>1.48769</c:v>
                </c:pt>
                <c:pt idx="1725">
                  <c:v>1.4160649999999999</c:v>
                </c:pt>
                <c:pt idx="1726">
                  <c:v>1.4638150000000001</c:v>
                </c:pt>
                <c:pt idx="1727">
                  <c:v>1.4638150000000001</c:v>
                </c:pt>
                <c:pt idx="1728">
                  <c:v>1.4160649999999999</c:v>
                </c:pt>
                <c:pt idx="1729">
                  <c:v>1.43994</c:v>
                </c:pt>
                <c:pt idx="1730">
                  <c:v>1.39219</c:v>
                </c:pt>
                <c:pt idx="1731">
                  <c:v>1.4638150000000001</c:v>
                </c:pt>
                <c:pt idx="1732">
                  <c:v>1.4160649999999999</c:v>
                </c:pt>
                <c:pt idx="1733">
                  <c:v>1.43994</c:v>
                </c:pt>
                <c:pt idx="1734">
                  <c:v>1.4638150000000001</c:v>
                </c:pt>
                <c:pt idx="1735">
                  <c:v>1.3683149999999999</c:v>
                </c:pt>
                <c:pt idx="1736">
                  <c:v>1.4160649999999999</c:v>
                </c:pt>
                <c:pt idx="1737">
                  <c:v>1.4638150000000001</c:v>
                </c:pt>
                <c:pt idx="1738">
                  <c:v>1.39219</c:v>
                </c:pt>
                <c:pt idx="1739">
                  <c:v>1.4160649999999999</c:v>
                </c:pt>
                <c:pt idx="1740">
                  <c:v>1.4638150000000001</c:v>
                </c:pt>
                <c:pt idx="1741">
                  <c:v>1.511565</c:v>
                </c:pt>
                <c:pt idx="1742">
                  <c:v>1.4638150000000001</c:v>
                </c:pt>
                <c:pt idx="1743">
                  <c:v>1.39219</c:v>
                </c:pt>
                <c:pt idx="1744">
                  <c:v>1.4160649999999999</c:v>
                </c:pt>
                <c:pt idx="1745">
                  <c:v>1.43994</c:v>
                </c:pt>
                <c:pt idx="1746">
                  <c:v>1.48769</c:v>
                </c:pt>
                <c:pt idx="1747">
                  <c:v>1.4757525</c:v>
                </c:pt>
                <c:pt idx="1748">
                  <c:v>1.4638150000000001</c:v>
                </c:pt>
                <c:pt idx="1749">
                  <c:v>1.4638150000000001</c:v>
                </c:pt>
                <c:pt idx="1750">
                  <c:v>1.4160649999999999</c:v>
                </c:pt>
                <c:pt idx="1751">
                  <c:v>1.48769</c:v>
                </c:pt>
                <c:pt idx="1752">
                  <c:v>1.39219</c:v>
                </c:pt>
                <c:pt idx="1753">
                  <c:v>1.43994</c:v>
                </c:pt>
                <c:pt idx="1754">
                  <c:v>1.43994</c:v>
                </c:pt>
                <c:pt idx="1755">
                  <c:v>1.4638150000000001</c:v>
                </c:pt>
                <c:pt idx="1756">
                  <c:v>1.4160649999999999</c:v>
                </c:pt>
                <c:pt idx="1757">
                  <c:v>1.4160649999999999</c:v>
                </c:pt>
                <c:pt idx="1758">
                  <c:v>1.39219</c:v>
                </c:pt>
                <c:pt idx="1759">
                  <c:v>1.43994</c:v>
                </c:pt>
                <c:pt idx="1760">
                  <c:v>1.4160649999999999</c:v>
                </c:pt>
                <c:pt idx="1761">
                  <c:v>1.4638150000000001</c:v>
                </c:pt>
                <c:pt idx="1762">
                  <c:v>1.4160649999999999</c:v>
                </c:pt>
                <c:pt idx="1763">
                  <c:v>1.43994</c:v>
                </c:pt>
                <c:pt idx="1764">
                  <c:v>1.4638150000000001</c:v>
                </c:pt>
                <c:pt idx="1765">
                  <c:v>1.4638150000000001</c:v>
                </c:pt>
                <c:pt idx="1766">
                  <c:v>1.4160649999999999</c:v>
                </c:pt>
                <c:pt idx="1767">
                  <c:v>1.4638150000000001</c:v>
                </c:pt>
                <c:pt idx="1768">
                  <c:v>1.43994</c:v>
                </c:pt>
                <c:pt idx="1769">
                  <c:v>1.43994</c:v>
                </c:pt>
                <c:pt idx="1770">
                  <c:v>1.4160649999999999</c:v>
                </c:pt>
                <c:pt idx="1771">
                  <c:v>1.43994</c:v>
                </c:pt>
                <c:pt idx="1772">
                  <c:v>1.4160649999999999</c:v>
                </c:pt>
                <c:pt idx="1773">
                  <c:v>1.4638150000000001</c:v>
                </c:pt>
                <c:pt idx="1774">
                  <c:v>1.43994</c:v>
                </c:pt>
                <c:pt idx="1775">
                  <c:v>1.4160649999999999</c:v>
                </c:pt>
                <c:pt idx="1776">
                  <c:v>1.4160649999999999</c:v>
                </c:pt>
                <c:pt idx="1777">
                  <c:v>1.48769</c:v>
                </c:pt>
                <c:pt idx="1778">
                  <c:v>1.4638150000000001</c:v>
                </c:pt>
                <c:pt idx="1779">
                  <c:v>1.43994</c:v>
                </c:pt>
                <c:pt idx="1780">
                  <c:v>1.4160649999999999</c:v>
                </c:pt>
                <c:pt idx="1781">
                  <c:v>1.43994</c:v>
                </c:pt>
                <c:pt idx="1782">
                  <c:v>1.39219</c:v>
                </c:pt>
                <c:pt idx="1783">
                  <c:v>1.4638150000000001</c:v>
                </c:pt>
                <c:pt idx="1784">
                  <c:v>1.4160649999999999</c:v>
                </c:pt>
                <c:pt idx="1785">
                  <c:v>1.43994</c:v>
                </c:pt>
                <c:pt idx="1786">
                  <c:v>1.511565</c:v>
                </c:pt>
                <c:pt idx="1787">
                  <c:v>1.48769</c:v>
                </c:pt>
                <c:pt idx="1788">
                  <c:v>1.43994</c:v>
                </c:pt>
                <c:pt idx="1789">
                  <c:v>1.511565</c:v>
                </c:pt>
                <c:pt idx="1790">
                  <c:v>1.4638150000000001</c:v>
                </c:pt>
                <c:pt idx="1791">
                  <c:v>1.4638150000000001</c:v>
                </c:pt>
                <c:pt idx="1792">
                  <c:v>1.4160649999999999</c:v>
                </c:pt>
                <c:pt idx="1793">
                  <c:v>1.4638150000000001</c:v>
                </c:pt>
                <c:pt idx="1794">
                  <c:v>1.39219</c:v>
                </c:pt>
                <c:pt idx="1795">
                  <c:v>1.4160649999999999</c:v>
                </c:pt>
                <c:pt idx="1796">
                  <c:v>1.4638150000000001</c:v>
                </c:pt>
                <c:pt idx="1797">
                  <c:v>1.4638150000000001</c:v>
                </c:pt>
                <c:pt idx="1798">
                  <c:v>1.43994</c:v>
                </c:pt>
                <c:pt idx="1799">
                  <c:v>1.4638150000000001</c:v>
                </c:pt>
                <c:pt idx="1800">
                  <c:v>1.4638150000000001</c:v>
                </c:pt>
                <c:pt idx="1801">
                  <c:v>1.43994</c:v>
                </c:pt>
                <c:pt idx="1802">
                  <c:v>1.4160649999999999</c:v>
                </c:pt>
                <c:pt idx="1803">
                  <c:v>1.43994</c:v>
                </c:pt>
                <c:pt idx="1804">
                  <c:v>1.43994</c:v>
                </c:pt>
                <c:pt idx="1805">
                  <c:v>1.43994</c:v>
                </c:pt>
                <c:pt idx="1806">
                  <c:v>1.43994</c:v>
                </c:pt>
                <c:pt idx="1807">
                  <c:v>1.3683149999999999</c:v>
                </c:pt>
                <c:pt idx="1808">
                  <c:v>1.39219</c:v>
                </c:pt>
                <c:pt idx="1809">
                  <c:v>1.3683149999999999</c:v>
                </c:pt>
                <c:pt idx="1810">
                  <c:v>1.4638150000000001</c:v>
                </c:pt>
                <c:pt idx="1811">
                  <c:v>1.48769</c:v>
                </c:pt>
                <c:pt idx="1812">
                  <c:v>1.511565</c:v>
                </c:pt>
                <c:pt idx="1813">
                  <c:v>1.511565</c:v>
                </c:pt>
                <c:pt idx="1814">
                  <c:v>1.43994</c:v>
                </c:pt>
                <c:pt idx="1815">
                  <c:v>1.4160649999999999</c:v>
                </c:pt>
                <c:pt idx="1816">
                  <c:v>1.4638150000000001</c:v>
                </c:pt>
                <c:pt idx="1817">
                  <c:v>1.48769</c:v>
                </c:pt>
                <c:pt idx="1818">
                  <c:v>1.39219</c:v>
                </c:pt>
                <c:pt idx="1819">
                  <c:v>1.43994</c:v>
                </c:pt>
                <c:pt idx="1820">
                  <c:v>1.4638150000000001</c:v>
                </c:pt>
                <c:pt idx="1821">
                  <c:v>1.48769</c:v>
                </c:pt>
                <c:pt idx="1822">
                  <c:v>1.4638150000000001</c:v>
                </c:pt>
                <c:pt idx="1823">
                  <c:v>1.4638150000000001</c:v>
                </c:pt>
                <c:pt idx="1824">
                  <c:v>1.39219</c:v>
                </c:pt>
                <c:pt idx="1825">
                  <c:v>1.4160649999999999</c:v>
                </c:pt>
                <c:pt idx="1826">
                  <c:v>1.3683149999999999</c:v>
                </c:pt>
                <c:pt idx="1827">
                  <c:v>1.3683149999999999</c:v>
                </c:pt>
                <c:pt idx="1828">
                  <c:v>1.3683149999999999</c:v>
                </c:pt>
                <c:pt idx="1829">
                  <c:v>1.39219</c:v>
                </c:pt>
                <c:pt idx="1830">
                  <c:v>1.3683149999999999</c:v>
                </c:pt>
                <c:pt idx="1831">
                  <c:v>1.4160649999999999</c:v>
                </c:pt>
                <c:pt idx="1832">
                  <c:v>1.4160649999999999</c:v>
                </c:pt>
                <c:pt idx="1833">
                  <c:v>1.43994</c:v>
                </c:pt>
                <c:pt idx="1834">
                  <c:v>1.4638150000000001</c:v>
                </c:pt>
                <c:pt idx="1835">
                  <c:v>1.4160649999999999</c:v>
                </c:pt>
                <c:pt idx="1836">
                  <c:v>1.4638150000000001</c:v>
                </c:pt>
                <c:pt idx="1837">
                  <c:v>1.48769</c:v>
                </c:pt>
                <c:pt idx="1838">
                  <c:v>1.39219</c:v>
                </c:pt>
                <c:pt idx="1839">
                  <c:v>1.4160649999999999</c:v>
                </c:pt>
                <c:pt idx="1840">
                  <c:v>1.4638150000000001</c:v>
                </c:pt>
                <c:pt idx="1841">
                  <c:v>1.4160649999999999</c:v>
                </c:pt>
                <c:pt idx="1842">
                  <c:v>1.4638150000000001</c:v>
                </c:pt>
                <c:pt idx="1843">
                  <c:v>1.43994</c:v>
                </c:pt>
                <c:pt idx="1844">
                  <c:v>1.4160649999999999</c:v>
                </c:pt>
                <c:pt idx="1845">
                  <c:v>1.39219</c:v>
                </c:pt>
                <c:pt idx="1846">
                  <c:v>1.43994</c:v>
                </c:pt>
                <c:pt idx="1847">
                  <c:v>1.39219</c:v>
                </c:pt>
                <c:pt idx="1848">
                  <c:v>1.4160649999999999</c:v>
                </c:pt>
                <c:pt idx="1849">
                  <c:v>1.43994</c:v>
                </c:pt>
                <c:pt idx="1850">
                  <c:v>1.4638150000000001</c:v>
                </c:pt>
                <c:pt idx="1851">
                  <c:v>1.43994</c:v>
                </c:pt>
                <c:pt idx="1852">
                  <c:v>1.43994</c:v>
                </c:pt>
                <c:pt idx="1853">
                  <c:v>1.43994</c:v>
                </c:pt>
                <c:pt idx="1854">
                  <c:v>1.4638150000000001</c:v>
                </c:pt>
                <c:pt idx="1855">
                  <c:v>1.4638150000000001</c:v>
                </c:pt>
                <c:pt idx="1856">
                  <c:v>1.43994</c:v>
                </c:pt>
                <c:pt idx="1857">
                  <c:v>1.4160649999999999</c:v>
                </c:pt>
                <c:pt idx="1858">
                  <c:v>1.4638150000000001</c:v>
                </c:pt>
                <c:pt idx="1859">
                  <c:v>1.43994</c:v>
                </c:pt>
                <c:pt idx="1860">
                  <c:v>1.4638150000000001</c:v>
                </c:pt>
                <c:pt idx="1861">
                  <c:v>1.4638150000000001</c:v>
                </c:pt>
                <c:pt idx="1862">
                  <c:v>1.39219</c:v>
                </c:pt>
                <c:pt idx="1863">
                  <c:v>1.48769</c:v>
                </c:pt>
                <c:pt idx="1864">
                  <c:v>1.39219</c:v>
                </c:pt>
                <c:pt idx="1865">
                  <c:v>1.48769</c:v>
                </c:pt>
                <c:pt idx="1866">
                  <c:v>1.4160649999999999</c:v>
                </c:pt>
                <c:pt idx="1867">
                  <c:v>1.3683149999999999</c:v>
                </c:pt>
                <c:pt idx="1868">
                  <c:v>1.4160649999999999</c:v>
                </c:pt>
                <c:pt idx="1869">
                  <c:v>1.43994</c:v>
                </c:pt>
                <c:pt idx="1870">
                  <c:v>1.3683149999999999</c:v>
                </c:pt>
                <c:pt idx="1871">
                  <c:v>1.4160649999999999</c:v>
                </c:pt>
                <c:pt idx="1872">
                  <c:v>1.4638150000000001</c:v>
                </c:pt>
                <c:pt idx="1873">
                  <c:v>1.4638150000000001</c:v>
                </c:pt>
                <c:pt idx="1874">
                  <c:v>1.3683149999999999</c:v>
                </c:pt>
                <c:pt idx="1875">
                  <c:v>1.4160649999999999</c:v>
                </c:pt>
                <c:pt idx="1876">
                  <c:v>1.4160649999999999</c:v>
                </c:pt>
                <c:pt idx="1877">
                  <c:v>1.3683149999999999</c:v>
                </c:pt>
                <c:pt idx="1878">
                  <c:v>1.43994</c:v>
                </c:pt>
                <c:pt idx="1879">
                  <c:v>1.43994</c:v>
                </c:pt>
                <c:pt idx="1880">
                  <c:v>1.4160649999999999</c:v>
                </c:pt>
                <c:pt idx="1881">
                  <c:v>1.3683149999999999</c:v>
                </c:pt>
                <c:pt idx="1882">
                  <c:v>1.48769</c:v>
                </c:pt>
                <c:pt idx="1883">
                  <c:v>1.4160649999999999</c:v>
                </c:pt>
                <c:pt idx="1884">
                  <c:v>1.4160649999999999</c:v>
                </c:pt>
                <c:pt idx="1885">
                  <c:v>1.4160649999999999</c:v>
                </c:pt>
                <c:pt idx="1886">
                  <c:v>1.4638150000000001</c:v>
                </c:pt>
                <c:pt idx="1887">
                  <c:v>1.4160649999999999</c:v>
                </c:pt>
                <c:pt idx="1888">
                  <c:v>1.4638150000000001</c:v>
                </c:pt>
                <c:pt idx="1889">
                  <c:v>1.4160649999999999</c:v>
                </c:pt>
                <c:pt idx="1890">
                  <c:v>1.39219</c:v>
                </c:pt>
                <c:pt idx="1891">
                  <c:v>1.4160649999999999</c:v>
                </c:pt>
                <c:pt idx="1892">
                  <c:v>1.4160649999999999</c:v>
                </c:pt>
                <c:pt idx="1893">
                  <c:v>1.39219</c:v>
                </c:pt>
                <c:pt idx="1894">
                  <c:v>1.43994</c:v>
                </c:pt>
                <c:pt idx="1895">
                  <c:v>1.39219</c:v>
                </c:pt>
                <c:pt idx="1896">
                  <c:v>1.3683149999999999</c:v>
                </c:pt>
                <c:pt idx="1897">
                  <c:v>1.3683149999999999</c:v>
                </c:pt>
                <c:pt idx="1898">
                  <c:v>1.39219</c:v>
                </c:pt>
                <c:pt idx="1899">
                  <c:v>1.4160649999999999</c:v>
                </c:pt>
                <c:pt idx="1900">
                  <c:v>1.4160649999999999</c:v>
                </c:pt>
                <c:pt idx="1901">
                  <c:v>1.39219</c:v>
                </c:pt>
                <c:pt idx="1902">
                  <c:v>1.43994</c:v>
                </c:pt>
                <c:pt idx="1903">
                  <c:v>1.4160649999999999</c:v>
                </c:pt>
                <c:pt idx="1904">
                  <c:v>1.39219</c:v>
                </c:pt>
                <c:pt idx="1905">
                  <c:v>1.4160649999999999</c:v>
                </c:pt>
                <c:pt idx="1906">
                  <c:v>1.4638150000000001</c:v>
                </c:pt>
                <c:pt idx="1907">
                  <c:v>1.43994</c:v>
                </c:pt>
                <c:pt idx="1908">
                  <c:v>1.4638150000000001</c:v>
                </c:pt>
                <c:pt idx="1909">
                  <c:v>1.4160649999999999</c:v>
                </c:pt>
                <c:pt idx="1910">
                  <c:v>1.43994</c:v>
                </c:pt>
                <c:pt idx="1911">
                  <c:v>1.4160649999999999</c:v>
                </c:pt>
                <c:pt idx="1912">
                  <c:v>1.4160649999999999</c:v>
                </c:pt>
                <c:pt idx="1913">
                  <c:v>1.4160649999999999</c:v>
                </c:pt>
                <c:pt idx="1914">
                  <c:v>1.8219399999999999</c:v>
                </c:pt>
                <c:pt idx="1915">
                  <c:v>1.6548149999999999</c:v>
                </c:pt>
                <c:pt idx="1916">
                  <c:v>1.7741899999999999</c:v>
                </c:pt>
                <c:pt idx="1917">
                  <c:v>1.7503150000000001</c:v>
                </c:pt>
                <c:pt idx="1918">
                  <c:v>1.7025650000000001</c:v>
                </c:pt>
                <c:pt idx="1919">
                  <c:v>1.7741899999999999</c:v>
                </c:pt>
                <c:pt idx="1920">
                  <c:v>1.72644</c:v>
                </c:pt>
                <c:pt idx="1921">
                  <c:v>1.6309400000000001</c:v>
                </c:pt>
                <c:pt idx="1922">
                  <c:v>1.607065</c:v>
                </c:pt>
                <c:pt idx="1923">
                  <c:v>1.607065</c:v>
                </c:pt>
                <c:pt idx="1924">
                  <c:v>1.511565</c:v>
                </c:pt>
                <c:pt idx="1925">
                  <c:v>1.5831900000000001</c:v>
                </c:pt>
                <c:pt idx="1926">
                  <c:v>1.5354399999999999</c:v>
                </c:pt>
                <c:pt idx="1927">
                  <c:v>1.559315</c:v>
                </c:pt>
                <c:pt idx="1928">
                  <c:v>1.559315</c:v>
                </c:pt>
                <c:pt idx="1929">
                  <c:v>1.48769</c:v>
                </c:pt>
                <c:pt idx="1930">
                  <c:v>1.5354399999999999</c:v>
                </c:pt>
                <c:pt idx="1931">
                  <c:v>1.511565</c:v>
                </c:pt>
                <c:pt idx="1932">
                  <c:v>1.4638150000000001</c:v>
                </c:pt>
                <c:pt idx="1933">
                  <c:v>1.559315</c:v>
                </c:pt>
                <c:pt idx="1934">
                  <c:v>1.43994</c:v>
                </c:pt>
                <c:pt idx="1935">
                  <c:v>1.4638150000000001</c:v>
                </c:pt>
                <c:pt idx="1936">
                  <c:v>1.511565</c:v>
                </c:pt>
                <c:pt idx="1937">
                  <c:v>1.511565</c:v>
                </c:pt>
                <c:pt idx="1938">
                  <c:v>1.48769</c:v>
                </c:pt>
                <c:pt idx="1939">
                  <c:v>1.511565</c:v>
                </c:pt>
                <c:pt idx="1940">
                  <c:v>1.6548149999999999</c:v>
                </c:pt>
                <c:pt idx="1941">
                  <c:v>1.4638150000000001</c:v>
                </c:pt>
                <c:pt idx="1942">
                  <c:v>1.4638150000000001</c:v>
                </c:pt>
                <c:pt idx="1943">
                  <c:v>1.4638150000000001</c:v>
                </c:pt>
                <c:pt idx="1944">
                  <c:v>1.4638150000000001</c:v>
                </c:pt>
                <c:pt idx="1945">
                  <c:v>1.4160649999999999</c:v>
                </c:pt>
                <c:pt idx="1946">
                  <c:v>1.4638150000000001</c:v>
                </c:pt>
                <c:pt idx="1947">
                  <c:v>1.4160649999999999</c:v>
                </c:pt>
                <c:pt idx="1948">
                  <c:v>1.4638150000000001</c:v>
                </c:pt>
                <c:pt idx="1949">
                  <c:v>1.4160649999999999</c:v>
                </c:pt>
                <c:pt idx="1950">
                  <c:v>1.3683149999999999</c:v>
                </c:pt>
                <c:pt idx="1951">
                  <c:v>1.43994</c:v>
                </c:pt>
                <c:pt idx="1952">
                  <c:v>1.4160649999999999</c:v>
                </c:pt>
                <c:pt idx="1953">
                  <c:v>1.43994</c:v>
                </c:pt>
                <c:pt idx="1954">
                  <c:v>1.4638150000000001</c:v>
                </c:pt>
                <c:pt idx="1955">
                  <c:v>1.48769</c:v>
                </c:pt>
                <c:pt idx="1956">
                  <c:v>1.4160649999999999</c:v>
                </c:pt>
                <c:pt idx="1957">
                  <c:v>1.4638150000000001</c:v>
                </c:pt>
                <c:pt idx="1958">
                  <c:v>1.4638150000000001</c:v>
                </c:pt>
                <c:pt idx="1959">
                  <c:v>1.43994</c:v>
                </c:pt>
                <c:pt idx="1960">
                  <c:v>1.4638150000000001</c:v>
                </c:pt>
                <c:pt idx="1961">
                  <c:v>1.4160649999999999</c:v>
                </c:pt>
                <c:pt idx="1962">
                  <c:v>1.48769</c:v>
                </c:pt>
                <c:pt idx="1963">
                  <c:v>1.4638150000000001</c:v>
                </c:pt>
                <c:pt idx="1964">
                  <c:v>1.72644</c:v>
                </c:pt>
                <c:pt idx="1965">
                  <c:v>1.4160649999999999</c:v>
                </c:pt>
                <c:pt idx="1966">
                  <c:v>1.4638150000000001</c:v>
                </c:pt>
                <c:pt idx="1967">
                  <c:v>1.4160649999999999</c:v>
                </c:pt>
                <c:pt idx="1968">
                  <c:v>1.39219</c:v>
                </c:pt>
                <c:pt idx="1969">
                  <c:v>1.4160649999999999</c:v>
                </c:pt>
                <c:pt idx="1970">
                  <c:v>1.4638150000000001</c:v>
                </c:pt>
                <c:pt idx="1971">
                  <c:v>1.4160649999999999</c:v>
                </c:pt>
                <c:pt idx="1972">
                  <c:v>1.43994</c:v>
                </c:pt>
                <c:pt idx="1973">
                  <c:v>1.3683149999999999</c:v>
                </c:pt>
                <c:pt idx="1974">
                  <c:v>1.3683149999999999</c:v>
                </c:pt>
                <c:pt idx="1975">
                  <c:v>1.4638150000000001</c:v>
                </c:pt>
                <c:pt idx="1976">
                  <c:v>1.3683149999999999</c:v>
                </c:pt>
                <c:pt idx="1977">
                  <c:v>1.43994</c:v>
                </c:pt>
                <c:pt idx="1978">
                  <c:v>1.48769</c:v>
                </c:pt>
                <c:pt idx="1979">
                  <c:v>1.4160649999999999</c:v>
                </c:pt>
                <c:pt idx="1980">
                  <c:v>1.4638150000000001</c:v>
                </c:pt>
                <c:pt idx="1981">
                  <c:v>1.511565</c:v>
                </c:pt>
                <c:pt idx="1982">
                  <c:v>1.43994</c:v>
                </c:pt>
                <c:pt idx="1983">
                  <c:v>1.511565</c:v>
                </c:pt>
                <c:pt idx="1984">
                  <c:v>1.48769</c:v>
                </c:pt>
                <c:pt idx="1985">
                  <c:v>1.4160649999999999</c:v>
                </c:pt>
                <c:pt idx="1986">
                  <c:v>1.4638150000000001</c:v>
                </c:pt>
                <c:pt idx="1987">
                  <c:v>1.48769</c:v>
                </c:pt>
                <c:pt idx="1988">
                  <c:v>1.4638150000000001</c:v>
                </c:pt>
                <c:pt idx="1989">
                  <c:v>1.5354399999999999</c:v>
                </c:pt>
                <c:pt idx="1990">
                  <c:v>1.4638150000000001</c:v>
                </c:pt>
                <c:pt idx="1991">
                  <c:v>1.511565</c:v>
                </c:pt>
                <c:pt idx="1992">
                  <c:v>1.48769</c:v>
                </c:pt>
                <c:pt idx="1993">
                  <c:v>1.43994</c:v>
                </c:pt>
                <c:pt idx="1994">
                  <c:v>1.4638150000000001</c:v>
                </c:pt>
                <c:pt idx="1995">
                  <c:v>1.4638150000000001</c:v>
                </c:pt>
                <c:pt idx="1996">
                  <c:v>1.4638150000000001</c:v>
                </c:pt>
                <c:pt idx="1997">
                  <c:v>1.4160649999999999</c:v>
                </c:pt>
                <c:pt idx="1998">
                  <c:v>1.4160649999999999</c:v>
                </c:pt>
                <c:pt idx="1999">
                  <c:v>1.43994</c:v>
                </c:pt>
                <c:pt idx="2000">
                  <c:v>1.43994</c:v>
                </c:pt>
                <c:pt idx="2001">
                  <c:v>1.43994</c:v>
                </c:pt>
                <c:pt idx="2002">
                  <c:v>1.511565</c:v>
                </c:pt>
                <c:pt idx="2003">
                  <c:v>1.4638150000000001</c:v>
                </c:pt>
                <c:pt idx="2004">
                  <c:v>1.4638150000000001</c:v>
                </c:pt>
                <c:pt idx="2005">
                  <c:v>1.4638150000000001</c:v>
                </c:pt>
                <c:pt idx="2006">
                  <c:v>1.43994</c:v>
                </c:pt>
                <c:pt idx="2007">
                  <c:v>1.48769</c:v>
                </c:pt>
                <c:pt idx="2008">
                  <c:v>1.607065</c:v>
                </c:pt>
                <c:pt idx="2009">
                  <c:v>1.6548149999999999</c:v>
                </c:pt>
                <c:pt idx="2010">
                  <c:v>1.72644</c:v>
                </c:pt>
                <c:pt idx="2011">
                  <c:v>1.7741899999999999</c:v>
                </c:pt>
                <c:pt idx="2012">
                  <c:v>1.7025650000000001</c:v>
                </c:pt>
                <c:pt idx="2013">
                  <c:v>1.67869</c:v>
                </c:pt>
                <c:pt idx="2014">
                  <c:v>1.72644</c:v>
                </c:pt>
                <c:pt idx="2015">
                  <c:v>1.6548149999999999</c:v>
                </c:pt>
                <c:pt idx="2016">
                  <c:v>1.6309400000000001</c:v>
                </c:pt>
                <c:pt idx="2017">
                  <c:v>1.6548149999999999</c:v>
                </c:pt>
                <c:pt idx="2018">
                  <c:v>1.607065</c:v>
                </c:pt>
                <c:pt idx="2019">
                  <c:v>1.5354399999999999</c:v>
                </c:pt>
                <c:pt idx="2020">
                  <c:v>1.559315</c:v>
                </c:pt>
                <c:pt idx="2021">
                  <c:v>1.511565</c:v>
                </c:pt>
                <c:pt idx="2022">
                  <c:v>1.511565</c:v>
                </c:pt>
                <c:pt idx="2023">
                  <c:v>1.511565</c:v>
                </c:pt>
                <c:pt idx="2024">
                  <c:v>1.5354399999999999</c:v>
                </c:pt>
                <c:pt idx="2025">
                  <c:v>1.5354399999999999</c:v>
                </c:pt>
                <c:pt idx="2026">
                  <c:v>1.48769</c:v>
                </c:pt>
                <c:pt idx="2027">
                  <c:v>1.511565</c:v>
                </c:pt>
                <c:pt idx="2028">
                  <c:v>1.48769</c:v>
                </c:pt>
                <c:pt idx="2029">
                  <c:v>1.48769</c:v>
                </c:pt>
                <c:pt idx="2030">
                  <c:v>1.559315</c:v>
                </c:pt>
                <c:pt idx="2031">
                  <c:v>1.511565</c:v>
                </c:pt>
                <c:pt idx="2032">
                  <c:v>1.559315</c:v>
                </c:pt>
                <c:pt idx="2033">
                  <c:v>1.5354399999999999</c:v>
                </c:pt>
                <c:pt idx="2034">
                  <c:v>1.48769</c:v>
                </c:pt>
                <c:pt idx="2035">
                  <c:v>1.5354399999999999</c:v>
                </c:pt>
                <c:pt idx="2036">
                  <c:v>1.511565</c:v>
                </c:pt>
                <c:pt idx="2037">
                  <c:v>1.511565</c:v>
                </c:pt>
                <c:pt idx="2038">
                  <c:v>1.5354399999999999</c:v>
                </c:pt>
                <c:pt idx="2039">
                  <c:v>1.511565</c:v>
                </c:pt>
                <c:pt idx="2040">
                  <c:v>1.511565</c:v>
                </c:pt>
                <c:pt idx="2041">
                  <c:v>1.5354399999999999</c:v>
                </c:pt>
                <c:pt idx="2042">
                  <c:v>1.5354399999999999</c:v>
                </c:pt>
                <c:pt idx="2043">
                  <c:v>1.91744</c:v>
                </c:pt>
                <c:pt idx="2044">
                  <c:v>1.798065</c:v>
                </c:pt>
                <c:pt idx="2045">
                  <c:v>1.798065</c:v>
                </c:pt>
                <c:pt idx="2046">
                  <c:v>1.7503150000000001</c:v>
                </c:pt>
                <c:pt idx="2047">
                  <c:v>1.67869</c:v>
                </c:pt>
                <c:pt idx="2048">
                  <c:v>1.67869</c:v>
                </c:pt>
                <c:pt idx="2049">
                  <c:v>1.607065</c:v>
                </c:pt>
                <c:pt idx="2050">
                  <c:v>1.6548149999999999</c:v>
                </c:pt>
                <c:pt idx="2051">
                  <c:v>1.7025650000000001</c:v>
                </c:pt>
                <c:pt idx="2052">
                  <c:v>1.6548149999999999</c:v>
                </c:pt>
                <c:pt idx="2053">
                  <c:v>1.67869</c:v>
                </c:pt>
                <c:pt idx="2054">
                  <c:v>1.5831900000000001</c:v>
                </c:pt>
                <c:pt idx="2055">
                  <c:v>1.6309400000000001</c:v>
                </c:pt>
                <c:pt idx="2056">
                  <c:v>1.5831900000000001</c:v>
                </c:pt>
                <c:pt idx="2057">
                  <c:v>1.607065</c:v>
                </c:pt>
                <c:pt idx="2058">
                  <c:v>1.5354399999999999</c:v>
                </c:pt>
                <c:pt idx="2059">
                  <c:v>1.511565</c:v>
                </c:pt>
                <c:pt idx="2060">
                  <c:v>1.5831900000000001</c:v>
                </c:pt>
                <c:pt idx="2061">
                  <c:v>1.5831900000000001</c:v>
                </c:pt>
                <c:pt idx="2062">
                  <c:v>1.5831900000000001</c:v>
                </c:pt>
                <c:pt idx="2063">
                  <c:v>1.48769</c:v>
                </c:pt>
                <c:pt idx="2064">
                  <c:v>1.4638150000000001</c:v>
                </c:pt>
                <c:pt idx="2065">
                  <c:v>1.4638150000000001</c:v>
                </c:pt>
                <c:pt idx="2066">
                  <c:v>1.5354399999999999</c:v>
                </c:pt>
                <c:pt idx="2067">
                  <c:v>1.4638150000000001</c:v>
                </c:pt>
                <c:pt idx="2068">
                  <c:v>1.4638150000000001</c:v>
                </c:pt>
                <c:pt idx="2069">
                  <c:v>1.43994</c:v>
                </c:pt>
                <c:pt idx="2070">
                  <c:v>1.48769</c:v>
                </c:pt>
                <c:pt idx="2071">
                  <c:v>1.43994</c:v>
                </c:pt>
                <c:pt idx="2072">
                  <c:v>1.4638150000000001</c:v>
                </c:pt>
                <c:pt idx="2073">
                  <c:v>1.511565</c:v>
                </c:pt>
                <c:pt idx="2074">
                  <c:v>1.4638150000000001</c:v>
                </c:pt>
                <c:pt idx="2075">
                  <c:v>1.4638150000000001</c:v>
                </c:pt>
                <c:pt idx="2076">
                  <c:v>1.511565</c:v>
                </c:pt>
                <c:pt idx="2077">
                  <c:v>1.48769</c:v>
                </c:pt>
                <c:pt idx="2078">
                  <c:v>1.511565</c:v>
                </c:pt>
                <c:pt idx="2079">
                  <c:v>1.4638150000000001</c:v>
                </c:pt>
                <c:pt idx="2080">
                  <c:v>1.4638150000000001</c:v>
                </c:pt>
                <c:pt idx="2081">
                  <c:v>1.5354399999999999</c:v>
                </c:pt>
                <c:pt idx="2082">
                  <c:v>1.511565</c:v>
                </c:pt>
                <c:pt idx="2083">
                  <c:v>1.5354399999999999</c:v>
                </c:pt>
                <c:pt idx="2084">
                  <c:v>1.48769</c:v>
                </c:pt>
                <c:pt idx="2085">
                  <c:v>1.48769</c:v>
                </c:pt>
                <c:pt idx="2086">
                  <c:v>1.511565</c:v>
                </c:pt>
                <c:pt idx="2087">
                  <c:v>1.4638150000000001</c:v>
                </c:pt>
                <c:pt idx="2088">
                  <c:v>1.43994</c:v>
                </c:pt>
                <c:pt idx="2089">
                  <c:v>1.48769</c:v>
                </c:pt>
                <c:pt idx="2090">
                  <c:v>1.48769</c:v>
                </c:pt>
                <c:pt idx="2091">
                  <c:v>1.43994</c:v>
                </c:pt>
                <c:pt idx="2092">
                  <c:v>1.4638150000000001</c:v>
                </c:pt>
                <c:pt idx="2093">
                  <c:v>1.48769</c:v>
                </c:pt>
                <c:pt idx="2094">
                  <c:v>1.48769</c:v>
                </c:pt>
                <c:pt idx="2095">
                  <c:v>1.43994</c:v>
                </c:pt>
                <c:pt idx="2096">
                  <c:v>1.43994</c:v>
                </c:pt>
                <c:pt idx="2097">
                  <c:v>1.43994</c:v>
                </c:pt>
                <c:pt idx="2098">
                  <c:v>1.43994</c:v>
                </c:pt>
                <c:pt idx="2099">
                  <c:v>1.43994</c:v>
                </c:pt>
                <c:pt idx="2100">
                  <c:v>1.43994</c:v>
                </c:pt>
                <c:pt idx="2101">
                  <c:v>1.43994</c:v>
                </c:pt>
                <c:pt idx="2102">
                  <c:v>1.511565</c:v>
                </c:pt>
                <c:pt idx="2103">
                  <c:v>1.511565</c:v>
                </c:pt>
                <c:pt idx="2104">
                  <c:v>1.43994</c:v>
                </c:pt>
                <c:pt idx="2105">
                  <c:v>1.511565</c:v>
                </c:pt>
                <c:pt idx="2106">
                  <c:v>1.43994</c:v>
                </c:pt>
                <c:pt idx="2107">
                  <c:v>1.4638150000000001</c:v>
                </c:pt>
                <c:pt idx="2108">
                  <c:v>1.4160649999999999</c:v>
                </c:pt>
                <c:pt idx="2109">
                  <c:v>1.4160649999999999</c:v>
                </c:pt>
                <c:pt idx="2110">
                  <c:v>1.43994</c:v>
                </c:pt>
                <c:pt idx="2111">
                  <c:v>1.4638150000000001</c:v>
                </c:pt>
                <c:pt idx="2112">
                  <c:v>1.43994</c:v>
                </c:pt>
                <c:pt idx="2113">
                  <c:v>1.43994</c:v>
                </c:pt>
                <c:pt idx="2114">
                  <c:v>1.48769</c:v>
                </c:pt>
                <c:pt idx="2115">
                  <c:v>1.43994</c:v>
                </c:pt>
                <c:pt idx="2116">
                  <c:v>1.4638150000000001</c:v>
                </c:pt>
                <c:pt idx="2117">
                  <c:v>1.4160649999999999</c:v>
                </c:pt>
                <c:pt idx="2118">
                  <c:v>1.4638150000000001</c:v>
                </c:pt>
                <c:pt idx="2119">
                  <c:v>1.4638150000000001</c:v>
                </c:pt>
                <c:pt idx="2120">
                  <c:v>1.4160649999999999</c:v>
                </c:pt>
                <c:pt idx="2121">
                  <c:v>1.4160649999999999</c:v>
                </c:pt>
                <c:pt idx="2122">
                  <c:v>1.4638150000000001</c:v>
                </c:pt>
                <c:pt idx="2123">
                  <c:v>1.559315</c:v>
                </c:pt>
                <c:pt idx="2124">
                  <c:v>1.48769</c:v>
                </c:pt>
                <c:pt idx="2125">
                  <c:v>1.48769</c:v>
                </c:pt>
                <c:pt idx="2126">
                  <c:v>1.43994</c:v>
                </c:pt>
                <c:pt idx="2127">
                  <c:v>1.43994</c:v>
                </c:pt>
                <c:pt idx="2128">
                  <c:v>1.4160649999999999</c:v>
                </c:pt>
                <c:pt idx="2129">
                  <c:v>1.511565</c:v>
                </c:pt>
                <c:pt idx="2130">
                  <c:v>1.4638150000000001</c:v>
                </c:pt>
                <c:pt idx="2131">
                  <c:v>1.48769</c:v>
                </c:pt>
                <c:pt idx="2132">
                  <c:v>1.4638150000000001</c:v>
                </c:pt>
                <c:pt idx="2133">
                  <c:v>1.4638150000000001</c:v>
                </c:pt>
                <c:pt idx="2134">
                  <c:v>1.4160649999999999</c:v>
                </c:pt>
                <c:pt idx="2135">
                  <c:v>1.48769</c:v>
                </c:pt>
                <c:pt idx="2136">
                  <c:v>1.4160649999999999</c:v>
                </c:pt>
                <c:pt idx="2137">
                  <c:v>1.4638150000000001</c:v>
                </c:pt>
                <c:pt idx="2138">
                  <c:v>1.4638150000000001</c:v>
                </c:pt>
                <c:pt idx="2139">
                  <c:v>1.4638150000000001</c:v>
                </c:pt>
                <c:pt idx="2140">
                  <c:v>1.4638150000000001</c:v>
                </c:pt>
                <c:pt idx="2141">
                  <c:v>1.4638150000000001</c:v>
                </c:pt>
                <c:pt idx="2142">
                  <c:v>1.4160649999999999</c:v>
                </c:pt>
                <c:pt idx="2143">
                  <c:v>1.43994</c:v>
                </c:pt>
                <c:pt idx="2144">
                  <c:v>1.43994</c:v>
                </c:pt>
                <c:pt idx="2145">
                  <c:v>1.4638150000000001</c:v>
                </c:pt>
                <c:pt idx="2146">
                  <c:v>1.511565</c:v>
                </c:pt>
                <c:pt idx="2147">
                  <c:v>1.5831900000000001</c:v>
                </c:pt>
                <c:pt idx="2148">
                  <c:v>1.5354399999999999</c:v>
                </c:pt>
                <c:pt idx="2149">
                  <c:v>1.607065</c:v>
                </c:pt>
                <c:pt idx="2150">
                  <c:v>1.559315</c:v>
                </c:pt>
                <c:pt idx="2151">
                  <c:v>1.5354399999999999</c:v>
                </c:pt>
                <c:pt idx="2152">
                  <c:v>1.511565</c:v>
                </c:pt>
                <c:pt idx="2153">
                  <c:v>1.48769</c:v>
                </c:pt>
                <c:pt idx="2154">
                  <c:v>1.4638150000000001</c:v>
                </c:pt>
                <c:pt idx="2155">
                  <c:v>1.4638150000000001</c:v>
                </c:pt>
                <c:pt idx="2156">
                  <c:v>1.511565</c:v>
                </c:pt>
                <c:pt idx="2157">
                  <c:v>1.511565</c:v>
                </c:pt>
                <c:pt idx="2158">
                  <c:v>1.4160649999999999</c:v>
                </c:pt>
                <c:pt idx="2159">
                  <c:v>1.48769</c:v>
                </c:pt>
                <c:pt idx="2160">
                  <c:v>1.48769</c:v>
                </c:pt>
                <c:pt idx="2161">
                  <c:v>1.48769</c:v>
                </c:pt>
                <c:pt idx="2162">
                  <c:v>1.48769</c:v>
                </c:pt>
                <c:pt idx="2163">
                  <c:v>1.4638150000000001</c:v>
                </c:pt>
                <c:pt idx="2164">
                  <c:v>1.4160649999999999</c:v>
                </c:pt>
                <c:pt idx="2165">
                  <c:v>1.4160649999999999</c:v>
                </c:pt>
                <c:pt idx="2166">
                  <c:v>1.39219</c:v>
                </c:pt>
                <c:pt idx="2167">
                  <c:v>1.43994</c:v>
                </c:pt>
                <c:pt idx="2168">
                  <c:v>1.4638150000000001</c:v>
                </c:pt>
                <c:pt idx="2169">
                  <c:v>1.4638150000000001</c:v>
                </c:pt>
                <c:pt idx="2170">
                  <c:v>1.4160649999999999</c:v>
                </c:pt>
                <c:pt idx="2171">
                  <c:v>1.43994</c:v>
                </c:pt>
                <c:pt idx="2172">
                  <c:v>1.48769</c:v>
                </c:pt>
                <c:pt idx="2173">
                  <c:v>1.511565</c:v>
                </c:pt>
                <c:pt idx="2174">
                  <c:v>1.43994</c:v>
                </c:pt>
                <c:pt idx="2175">
                  <c:v>1.48769</c:v>
                </c:pt>
                <c:pt idx="2176">
                  <c:v>1.4160649999999999</c:v>
                </c:pt>
                <c:pt idx="2177">
                  <c:v>1.4638150000000001</c:v>
                </c:pt>
                <c:pt idx="2178">
                  <c:v>1.48769</c:v>
                </c:pt>
                <c:pt idx="2179">
                  <c:v>1.43994</c:v>
                </c:pt>
                <c:pt idx="2180">
                  <c:v>1.48769</c:v>
                </c:pt>
                <c:pt idx="2181">
                  <c:v>1.4638150000000001</c:v>
                </c:pt>
                <c:pt idx="2182">
                  <c:v>1.4160649999999999</c:v>
                </c:pt>
                <c:pt idx="2183">
                  <c:v>1.48769</c:v>
                </c:pt>
                <c:pt idx="2184">
                  <c:v>1.4638150000000001</c:v>
                </c:pt>
                <c:pt idx="2185">
                  <c:v>1.4638150000000001</c:v>
                </c:pt>
                <c:pt idx="2186">
                  <c:v>1.48769</c:v>
                </c:pt>
                <c:pt idx="2187">
                  <c:v>1.48769</c:v>
                </c:pt>
                <c:pt idx="2188">
                  <c:v>1.43994</c:v>
                </c:pt>
                <c:pt idx="2189">
                  <c:v>1.43994</c:v>
                </c:pt>
                <c:pt idx="2190">
                  <c:v>1.5354399999999999</c:v>
                </c:pt>
                <c:pt idx="2191">
                  <c:v>1.43994</c:v>
                </c:pt>
                <c:pt idx="2192">
                  <c:v>1.4638150000000001</c:v>
                </c:pt>
                <c:pt idx="2193">
                  <c:v>1.48769</c:v>
                </c:pt>
                <c:pt idx="2194">
                  <c:v>1.4638150000000001</c:v>
                </c:pt>
                <c:pt idx="2195">
                  <c:v>1.559315</c:v>
                </c:pt>
                <c:pt idx="2196">
                  <c:v>1.511565</c:v>
                </c:pt>
                <c:pt idx="2197">
                  <c:v>1.4638150000000001</c:v>
                </c:pt>
                <c:pt idx="2198">
                  <c:v>1.5354399999999999</c:v>
                </c:pt>
                <c:pt idx="2199">
                  <c:v>1.511565</c:v>
                </c:pt>
                <c:pt idx="2200">
                  <c:v>1.5354399999999999</c:v>
                </c:pt>
                <c:pt idx="2201">
                  <c:v>1.4160649999999999</c:v>
                </c:pt>
                <c:pt idx="2202">
                  <c:v>1.511565</c:v>
                </c:pt>
                <c:pt idx="2203">
                  <c:v>1.4160649999999999</c:v>
                </c:pt>
                <c:pt idx="2204">
                  <c:v>1.48769</c:v>
                </c:pt>
                <c:pt idx="2205">
                  <c:v>1.48769</c:v>
                </c:pt>
                <c:pt idx="2206">
                  <c:v>1.4638150000000001</c:v>
                </c:pt>
                <c:pt idx="2207">
                  <c:v>1.4638150000000001</c:v>
                </c:pt>
                <c:pt idx="2208">
                  <c:v>1.4638150000000001</c:v>
                </c:pt>
                <c:pt idx="2209">
                  <c:v>1.48769</c:v>
                </c:pt>
                <c:pt idx="2210">
                  <c:v>1.39219</c:v>
                </c:pt>
                <c:pt idx="2211">
                  <c:v>1.39219</c:v>
                </c:pt>
                <c:pt idx="2212">
                  <c:v>1.4160649999999999</c:v>
                </c:pt>
                <c:pt idx="2213">
                  <c:v>1.48769</c:v>
                </c:pt>
                <c:pt idx="2214">
                  <c:v>1.4160649999999999</c:v>
                </c:pt>
                <c:pt idx="2215">
                  <c:v>1.4638150000000001</c:v>
                </c:pt>
                <c:pt idx="2216">
                  <c:v>1.48769</c:v>
                </c:pt>
                <c:pt idx="2217">
                  <c:v>1.4638150000000001</c:v>
                </c:pt>
                <c:pt idx="2218">
                  <c:v>1.4638150000000001</c:v>
                </c:pt>
                <c:pt idx="2219">
                  <c:v>1.48769</c:v>
                </c:pt>
                <c:pt idx="2220">
                  <c:v>1.4160649999999999</c:v>
                </c:pt>
                <c:pt idx="2221">
                  <c:v>1.4160649999999999</c:v>
                </c:pt>
                <c:pt idx="2222">
                  <c:v>1.48769</c:v>
                </c:pt>
                <c:pt idx="2223">
                  <c:v>1.43994</c:v>
                </c:pt>
                <c:pt idx="2224">
                  <c:v>1.4638150000000001</c:v>
                </c:pt>
                <c:pt idx="2225">
                  <c:v>1.4160649999999999</c:v>
                </c:pt>
                <c:pt idx="2226">
                  <c:v>1.48769</c:v>
                </c:pt>
                <c:pt idx="2227">
                  <c:v>1.4638150000000001</c:v>
                </c:pt>
                <c:pt idx="2228">
                  <c:v>1.4160649999999999</c:v>
                </c:pt>
                <c:pt idx="2229">
                  <c:v>1.3683149999999999</c:v>
                </c:pt>
                <c:pt idx="2230">
                  <c:v>1.43994</c:v>
                </c:pt>
                <c:pt idx="2231">
                  <c:v>1.43994</c:v>
                </c:pt>
                <c:pt idx="2232">
                  <c:v>1.43994</c:v>
                </c:pt>
                <c:pt idx="2233">
                  <c:v>1.43994</c:v>
                </c:pt>
                <c:pt idx="2234">
                  <c:v>1.43994</c:v>
                </c:pt>
                <c:pt idx="2235">
                  <c:v>1.43994</c:v>
                </c:pt>
                <c:pt idx="2236">
                  <c:v>1.43994</c:v>
                </c:pt>
                <c:pt idx="2237">
                  <c:v>1.43994</c:v>
                </c:pt>
                <c:pt idx="2238">
                  <c:v>1.43994</c:v>
                </c:pt>
                <c:pt idx="2239">
                  <c:v>1.43994</c:v>
                </c:pt>
                <c:pt idx="2240">
                  <c:v>1.43994</c:v>
                </c:pt>
                <c:pt idx="2241">
                  <c:v>1.43994</c:v>
                </c:pt>
                <c:pt idx="2242">
                  <c:v>1.4160649999999999</c:v>
                </c:pt>
                <c:pt idx="2243">
                  <c:v>1.4160649999999999</c:v>
                </c:pt>
                <c:pt idx="2244">
                  <c:v>1.4638150000000001</c:v>
                </c:pt>
                <c:pt idx="2245">
                  <c:v>1.48769</c:v>
                </c:pt>
                <c:pt idx="2246">
                  <c:v>1.39219</c:v>
                </c:pt>
                <c:pt idx="2247">
                  <c:v>1.39219</c:v>
                </c:pt>
                <c:pt idx="2248">
                  <c:v>1.511565</c:v>
                </c:pt>
                <c:pt idx="2249">
                  <c:v>1.48769</c:v>
                </c:pt>
                <c:pt idx="2250">
                  <c:v>1.511565</c:v>
                </c:pt>
                <c:pt idx="2251">
                  <c:v>1.511565</c:v>
                </c:pt>
                <c:pt idx="2252">
                  <c:v>1.48769</c:v>
                </c:pt>
                <c:pt idx="2253">
                  <c:v>1.4638150000000001</c:v>
                </c:pt>
                <c:pt idx="2254">
                  <c:v>1.48769</c:v>
                </c:pt>
                <c:pt idx="2255">
                  <c:v>1.43994</c:v>
                </c:pt>
                <c:pt idx="2256">
                  <c:v>1.4638150000000001</c:v>
                </c:pt>
                <c:pt idx="2257">
                  <c:v>1.4638150000000001</c:v>
                </c:pt>
                <c:pt idx="2258">
                  <c:v>1.4160649999999999</c:v>
                </c:pt>
                <c:pt idx="2259">
                  <c:v>1.4638150000000001</c:v>
                </c:pt>
                <c:pt idx="2260">
                  <c:v>1.43994</c:v>
                </c:pt>
                <c:pt idx="2261">
                  <c:v>1.43994</c:v>
                </c:pt>
                <c:pt idx="2262">
                  <c:v>1.4160649999999999</c:v>
                </c:pt>
                <c:pt idx="2263">
                  <c:v>1.4638150000000001</c:v>
                </c:pt>
                <c:pt idx="2264">
                  <c:v>1.4160649999999999</c:v>
                </c:pt>
                <c:pt idx="2265">
                  <c:v>1.43994</c:v>
                </c:pt>
                <c:pt idx="2266">
                  <c:v>1.4638150000000001</c:v>
                </c:pt>
                <c:pt idx="2267">
                  <c:v>1.43994</c:v>
                </c:pt>
                <c:pt idx="2268">
                  <c:v>1.4160649999999999</c:v>
                </c:pt>
                <c:pt idx="2269">
                  <c:v>1.48769</c:v>
                </c:pt>
                <c:pt idx="2270">
                  <c:v>1.43994</c:v>
                </c:pt>
                <c:pt idx="2271">
                  <c:v>1.4160649999999999</c:v>
                </c:pt>
                <c:pt idx="2272">
                  <c:v>1.4160649999999999</c:v>
                </c:pt>
                <c:pt idx="2273">
                  <c:v>1.43994</c:v>
                </c:pt>
                <c:pt idx="2274">
                  <c:v>1.4638150000000001</c:v>
                </c:pt>
                <c:pt idx="2275">
                  <c:v>1.43994</c:v>
                </c:pt>
                <c:pt idx="2276">
                  <c:v>1.4160649999999999</c:v>
                </c:pt>
                <c:pt idx="2277">
                  <c:v>1.4638150000000001</c:v>
                </c:pt>
                <c:pt idx="2278">
                  <c:v>1.4160649999999999</c:v>
                </c:pt>
                <c:pt idx="2279">
                  <c:v>1.39219</c:v>
                </c:pt>
                <c:pt idx="2280">
                  <c:v>1.39219</c:v>
                </c:pt>
                <c:pt idx="2281">
                  <c:v>1.39219</c:v>
                </c:pt>
                <c:pt idx="2282">
                  <c:v>1.3683149999999999</c:v>
                </c:pt>
                <c:pt idx="2283">
                  <c:v>1.4638150000000001</c:v>
                </c:pt>
                <c:pt idx="2284">
                  <c:v>1.39219</c:v>
                </c:pt>
                <c:pt idx="2285">
                  <c:v>1.43994</c:v>
                </c:pt>
                <c:pt idx="2286">
                  <c:v>1.4160649999999999</c:v>
                </c:pt>
                <c:pt idx="2287">
                  <c:v>1.39219</c:v>
                </c:pt>
                <c:pt idx="2288">
                  <c:v>1.43994</c:v>
                </c:pt>
                <c:pt idx="2289">
                  <c:v>1.48769</c:v>
                </c:pt>
                <c:pt idx="2290">
                  <c:v>1.39219</c:v>
                </c:pt>
                <c:pt idx="2291">
                  <c:v>1.43994</c:v>
                </c:pt>
                <c:pt idx="2292">
                  <c:v>1.48769</c:v>
                </c:pt>
                <c:pt idx="2293">
                  <c:v>1.511565</c:v>
                </c:pt>
                <c:pt idx="2294">
                  <c:v>1.4638150000000001</c:v>
                </c:pt>
                <c:pt idx="2295">
                  <c:v>1.48769</c:v>
                </c:pt>
                <c:pt idx="2296">
                  <c:v>1.4160649999999999</c:v>
                </c:pt>
                <c:pt idx="2297">
                  <c:v>1.39219</c:v>
                </c:pt>
                <c:pt idx="2298">
                  <c:v>1.39219</c:v>
                </c:pt>
                <c:pt idx="2299">
                  <c:v>1.43994</c:v>
                </c:pt>
                <c:pt idx="2300">
                  <c:v>1.4638150000000001</c:v>
                </c:pt>
                <c:pt idx="2301">
                  <c:v>1.4160649999999999</c:v>
                </c:pt>
                <c:pt idx="2302">
                  <c:v>1.4638150000000001</c:v>
                </c:pt>
                <c:pt idx="2303">
                  <c:v>1.39219</c:v>
                </c:pt>
                <c:pt idx="2304">
                  <c:v>1.39219</c:v>
                </c:pt>
                <c:pt idx="2305">
                  <c:v>1.4638150000000001</c:v>
                </c:pt>
                <c:pt idx="2306">
                  <c:v>1.43994</c:v>
                </c:pt>
                <c:pt idx="2307">
                  <c:v>1.43994</c:v>
                </c:pt>
                <c:pt idx="2308">
                  <c:v>1.39219</c:v>
                </c:pt>
                <c:pt idx="2309">
                  <c:v>1.3683149999999999</c:v>
                </c:pt>
                <c:pt idx="2310">
                  <c:v>1.4160649999999999</c:v>
                </c:pt>
                <c:pt idx="2311">
                  <c:v>1.3683149999999999</c:v>
                </c:pt>
                <c:pt idx="2312">
                  <c:v>1.43994</c:v>
                </c:pt>
                <c:pt idx="2313">
                  <c:v>1.4638150000000001</c:v>
                </c:pt>
                <c:pt idx="2314">
                  <c:v>1.39219</c:v>
                </c:pt>
                <c:pt idx="2315">
                  <c:v>1.4638150000000001</c:v>
                </c:pt>
                <c:pt idx="2316">
                  <c:v>1.4638150000000001</c:v>
                </c:pt>
                <c:pt idx="2317">
                  <c:v>1.4160649999999999</c:v>
                </c:pt>
                <c:pt idx="2318">
                  <c:v>1.39219</c:v>
                </c:pt>
                <c:pt idx="2319">
                  <c:v>1.39219</c:v>
                </c:pt>
                <c:pt idx="2320">
                  <c:v>1.4160649999999999</c:v>
                </c:pt>
                <c:pt idx="2321">
                  <c:v>1.43994</c:v>
                </c:pt>
                <c:pt idx="2322">
                  <c:v>1.4638150000000001</c:v>
                </c:pt>
                <c:pt idx="2323">
                  <c:v>1.3683149999999999</c:v>
                </c:pt>
                <c:pt idx="2324">
                  <c:v>1.43994</c:v>
                </c:pt>
                <c:pt idx="2325">
                  <c:v>1.43994</c:v>
                </c:pt>
                <c:pt idx="2326">
                  <c:v>1.43994</c:v>
                </c:pt>
                <c:pt idx="2327">
                  <c:v>1.3683149999999999</c:v>
                </c:pt>
                <c:pt idx="2328">
                  <c:v>1.43994</c:v>
                </c:pt>
                <c:pt idx="2329">
                  <c:v>1.3683149999999999</c:v>
                </c:pt>
                <c:pt idx="2330">
                  <c:v>1.3444400000000001</c:v>
                </c:pt>
                <c:pt idx="2331">
                  <c:v>1.43994</c:v>
                </c:pt>
                <c:pt idx="2332">
                  <c:v>1.43994</c:v>
                </c:pt>
                <c:pt idx="2333">
                  <c:v>1.43994</c:v>
                </c:pt>
                <c:pt idx="2334">
                  <c:v>1.3683149999999999</c:v>
                </c:pt>
                <c:pt idx="2335">
                  <c:v>1.4160649999999999</c:v>
                </c:pt>
                <c:pt idx="2336">
                  <c:v>1.4160649999999999</c:v>
                </c:pt>
                <c:pt idx="2337">
                  <c:v>1.43994</c:v>
                </c:pt>
                <c:pt idx="2338">
                  <c:v>1.4638150000000001</c:v>
                </c:pt>
                <c:pt idx="2339">
                  <c:v>1.4638150000000001</c:v>
                </c:pt>
                <c:pt idx="2340">
                  <c:v>1.4638150000000001</c:v>
                </c:pt>
                <c:pt idx="2341">
                  <c:v>1.4638150000000001</c:v>
                </c:pt>
                <c:pt idx="2342">
                  <c:v>1.4638150000000001</c:v>
                </c:pt>
                <c:pt idx="2343">
                  <c:v>1.4638150000000001</c:v>
                </c:pt>
                <c:pt idx="2344">
                  <c:v>1.5354399999999999</c:v>
                </c:pt>
                <c:pt idx="2345">
                  <c:v>1.5354399999999999</c:v>
                </c:pt>
                <c:pt idx="2346">
                  <c:v>1.5831900000000001</c:v>
                </c:pt>
                <c:pt idx="2347">
                  <c:v>1.5831900000000001</c:v>
                </c:pt>
                <c:pt idx="2348">
                  <c:v>1.5354399999999999</c:v>
                </c:pt>
                <c:pt idx="2349">
                  <c:v>1.5354399999999999</c:v>
                </c:pt>
                <c:pt idx="2350">
                  <c:v>1.5831900000000001</c:v>
                </c:pt>
                <c:pt idx="2351">
                  <c:v>1.5354399999999999</c:v>
                </c:pt>
                <c:pt idx="2352">
                  <c:v>1.511565</c:v>
                </c:pt>
                <c:pt idx="2353">
                  <c:v>1.4638150000000001</c:v>
                </c:pt>
                <c:pt idx="2354">
                  <c:v>1.5354399999999999</c:v>
                </c:pt>
                <c:pt idx="2355">
                  <c:v>1.4638150000000001</c:v>
                </c:pt>
                <c:pt idx="2356">
                  <c:v>1.4638150000000001</c:v>
                </c:pt>
                <c:pt idx="2357">
                  <c:v>1.48769</c:v>
                </c:pt>
                <c:pt idx="2358">
                  <c:v>1.5354399999999999</c:v>
                </c:pt>
                <c:pt idx="2359">
                  <c:v>1.4638150000000001</c:v>
                </c:pt>
                <c:pt idx="2360">
                  <c:v>1.511565</c:v>
                </c:pt>
                <c:pt idx="2361">
                  <c:v>1.4638150000000001</c:v>
                </c:pt>
                <c:pt idx="2362">
                  <c:v>1.5354399999999999</c:v>
                </c:pt>
                <c:pt idx="2363">
                  <c:v>1.5831900000000001</c:v>
                </c:pt>
                <c:pt idx="2364">
                  <c:v>1.5354399999999999</c:v>
                </c:pt>
                <c:pt idx="2365">
                  <c:v>1.5831900000000001</c:v>
                </c:pt>
                <c:pt idx="2366">
                  <c:v>1.511565</c:v>
                </c:pt>
                <c:pt idx="2367">
                  <c:v>1.559315</c:v>
                </c:pt>
                <c:pt idx="2368">
                  <c:v>1.559315</c:v>
                </c:pt>
                <c:pt idx="2369">
                  <c:v>1.511565</c:v>
                </c:pt>
                <c:pt idx="2370">
                  <c:v>1.4638150000000001</c:v>
                </c:pt>
                <c:pt idx="2371">
                  <c:v>1.48769</c:v>
                </c:pt>
                <c:pt idx="2372">
                  <c:v>1.511565</c:v>
                </c:pt>
                <c:pt idx="2373">
                  <c:v>1.43994</c:v>
                </c:pt>
                <c:pt idx="2374">
                  <c:v>1.511565</c:v>
                </c:pt>
                <c:pt idx="2375">
                  <c:v>1.43994</c:v>
                </c:pt>
                <c:pt idx="2376">
                  <c:v>1.48769</c:v>
                </c:pt>
                <c:pt idx="2377">
                  <c:v>1.43994</c:v>
                </c:pt>
                <c:pt idx="2378">
                  <c:v>1.48769</c:v>
                </c:pt>
                <c:pt idx="2379">
                  <c:v>1.4638150000000001</c:v>
                </c:pt>
                <c:pt idx="2380">
                  <c:v>1.4160649999999999</c:v>
                </c:pt>
                <c:pt idx="2381">
                  <c:v>1.4160649999999999</c:v>
                </c:pt>
                <c:pt idx="2382">
                  <c:v>1.43994</c:v>
                </c:pt>
                <c:pt idx="2383">
                  <c:v>1.4638150000000001</c:v>
                </c:pt>
                <c:pt idx="2384">
                  <c:v>1.511565</c:v>
                </c:pt>
                <c:pt idx="2385">
                  <c:v>1.48769</c:v>
                </c:pt>
                <c:pt idx="2386">
                  <c:v>1.4638150000000001</c:v>
                </c:pt>
                <c:pt idx="2387">
                  <c:v>1.511565</c:v>
                </c:pt>
                <c:pt idx="2388">
                  <c:v>1.4638150000000001</c:v>
                </c:pt>
                <c:pt idx="2389">
                  <c:v>1.4638150000000001</c:v>
                </c:pt>
                <c:pt idx="2390">
                  <c:v>1.511565</c:v>
                </c:pt>
                <c:pt idx="2391">
                  <c:v>1.48769</c:v>
                </c:pt>
                <c:pt idx="2392">
                  <c:v>1.511565</c:v>
                </c:pt>
                <c:pt idx="2393">
                  <c:v>1.43994</c:v>
                </c:pt>
                <c:pt idx="2394">
                  <c:v>1.4638150000000001</c:v>
                </c:pt>
                <c:pt idx="2395">
                  <c:v>1.43994</c:v>
                </c:pt>
                <c:pt idx="2396">
                  <c:v>1.511565</c:v>
                </c:pt>
                <c:pt idx="2397">
                  <c:v>1.4160649999999999</c:v>
                </c:pt>
                <c:pt idx="2398">
                  <c:v>1.43994</c:v>
                </c:pt>
                <c:pt idx="2399">
                  <c:v>1.4160649999999999</c:v>
                </c:pt>
                <c:pt idx="2400">
                  <c:v>1.4160649999999999</c:v>
                </c:pt>
                <c:pt idx="2401">
                  <c:v>1.3683149999999999</c:v>
                </c:pt>
                <c:pt idx="2402">
                  <c:v>1.43994</c:v>
                </c:pt>
                <c:pt idx="2403">
                  <c:v>1.4160649999999999</c:v>
                </c:pt>
                <c:pt idx="2404">
                  <c:v>1.43994</c:v>
                </c:pt>
                <c:pt idx="2405">
                  <c:v>1.39219</c:v>
                </c:pt>
                <c:pt idx="2406">
                  <c:v>1.43994</c:v>
                </c:pt>
                <c:pt idx="2407">
                  <c:v>1.3683149999999999</c:v>
                </c:pt>
                <c:pt idx="2408">
                  <c:v>1.43994</c:v>
                </c:pt>
                <c:pt idx="2409">
                  <c:v>1.39219</c:v>
                </c:pt>
                <c:pt idx="2410">
                  <c:v>1.43994</c:v>
                </c:pt>
                <c:pt idx="2411">
                  <c:v>1.4638150000000001</c:v>
                </c:pt>
                <c:pt idx="2412">
                  <c:v>1.511565</c:v>
                </c:pt>
                <c:pt idx="2413">
                  <c:v>1.4638150000000001</c:v>
                </c:pt>
                <c:pt idx="2414">
                  <c:v>1.559315</c:v>
                </c:pt>
                <c:pt idx="2415">
                  <c:v>1.559315</c:v>
                </c:pt>
                <c:pt idx="2416">
                  <c:v>1.5354399999999999</c:v>
                </c:pt>
                <c:pt idx="2417">
                  <c:v>1.511565</c:v>
                </c:pt>
                <c:pt idx="2418">
                  <c:v>1.43994</c:v>
                </c:pt>
                <c:pt idx="2419">
                  <c:v>1.4160649999999999</c:v>
                </c:pt>
                <c:pt idx="2420">
                  <c:v>1.4638150000000001</c:v>
                </c:pt>
                <c:pt idx="2421">
                  <c:v>1.43994</c:v>
                </c:pt>
                <c:pt idx="2422">
                  <c:v>1.4160649999999999</c:v>
                </c:pt>
                <c:pt idx="2423">
                  <c:v>1.4160649999999999</c:v>
                </c:pt>
                <c:pt idx="2424">
                  <c:v>1.39219</c:v>
                </c:pt>
                <c:pt idx="2425">
                  <c:v>1.43994</c:v>
                </c:pt>
                <c:pt idx="2426">
                  <c:v>1.43994</c:v>
                </c:pt>
                <c:pt idx="2427">
                  <c:v>1.39219</c:v>
                </c:pt>
                <c:pt idx="2428">
                  <c:v>1.4638150000000001</c:v>
                </c:pt>
                <c:pt idx="2429">
                  <c:v>1.4638150000000001</c:v>
                </c:pt>
                <c:pt idx="2430">
                  <c:v>1.4160649999999999</c:v>
                </c:pt>
                <c:pt idx="2431">
                  <c:v>1.4160649999999999</c:v>
                </c:pt>
                <c:pt idx="2432">
                  <c:v>1.39219</c:v>
                </c:pt>
                <c:pt idx="2433">
                  <c:v>1.39219</c:v>
                </c:pt>
                <c:pt idx="2434">
                  <c:v>1.39219</c:v>
                </c:pt>
                <c:pt idx="2435">
                  <c:v>1.48769</c:v>
                </c:pt>
                <c:pt idx="2436">
                  <c:v>1.39219</c:v>
                </c:pt>
                <c:pt idx="2437">
                  <c:v>1.4638150000000001</c:v>
                </c:pt>
                <c:pt idx="2438">
                  <c:v>1.43994</c:v>
                </c:pt>
                <c:pt idx="2439">
                  <c:v>1.4160649999999999</c:v>
                </c:pt>
                <c:pt idx="2440">
                  <c:v>1.4160649999999999</c:v>
                </c:pt>
                <c:pt idx="2441">
                  <c:v>1.43994</c:v>
                </c:pt>
                <c:pt idx="2442">
                  <c:v>1.48769</c:v>
                </c:pt>
                <c:pt idx="2443">
                  <c:v>1.43994</c:v>
                </c:pt>
                <c:pt idx="2444">
                  <c:v>1.43994</c:v>
                </c:pt>
                <c:pt idx="2445">
                  <c:v>1.39219</c:v>
                </c:pt>
                <c:pt idx="2446">
                  <c:v>1.3683149999999999</c:v>
                </c:pt>
                <c:pt idx="2447">
                  <c:v>1.39219</c:v>
                </c:pt>
                <c:pt idx="2448">
                  <c:v>1.39219</c:v>
                </c:pt>
                <c:pt idx="2449">
                  <c:v>1.4160649999999999</c:v>
                </c:pt>
                <c:pt idx="2450">
                  <c:v>1.3444400000000001</c:v>
                </c:pt>
                <c:pt idx="2451">
                  <c:v>1.3683149999999999</c:v>
                </c:pt>
                <c:pt idx="2452">
                  <c:v>1.3444400000000001</c:v>
                </c:pt>
                <c:pt idx="2453">
                  <c:v>1.4160649999999999</c:v>
                </c:pt>
                <c:pt idx="2454">
                  <c:v>1.3683149999999999</c:v>
                </c:pt>
                <c:pt idx="2455">
                  <c:v>1.39219</c:v>
                </c:pt>
                <c:pt idx="2456">
                  <c:v>1.4638150000000001</c:v>
                </c:pt>
                <c:pt idx="2457">
                  <c:v>1.3683149999999999</c:v>
                </c:pt>
                <c:pt idx="2458">
                  <c:v>1.39219</c:v>
                </c:pt>
                <c:pt idx="2459">
                  <c:v>1.3683149999999999</c:v>
                </c:pt>
                <c:pt idx="2460">
                  <c:v>1.4638150000000001</c:v>
                </c:pt>
                <c:pt idx="2461">
                  <c:v>1.4160649999999999</c:v>
                </c:pt>
                <c:pt idx="2462">
                  <c:v>1.43994</c:v>
                </c:pt>
                <c:pt idx="2463">
                  <c:v>1.4638150000000001</c:v>
                </c:pt>
                <c:pt idx="2464">
                  <c:v>1.4638150000000001</c:v>
                </c:pt>
                <c:pt idx="2465">
                  <c:v>1.39219</c:v>
                </c:pt>
                <c:pt idx="2466">
                  <c:v>1.43994</c:v>
                </c:pt>
                <c:pt idx="2467">
                  <c:v>1.3683149999999999</c:v>
                </c:pt>
                <c:pt idx="2468">
                  <c:v>1.39219</c:v>
                </c:pt>
                <c:pt idx="2469">
                  <c:v>1.43994</c:v>
                </c:pt>
                <c:pt idx="2470">
                  <c:v>1.3683149999999999</c:v>
                </c:pt>
                <c:pt idx="2471">
                  <c:v>1.39219</c:v>
                </c:pt>
                <c:pt idx="2472">
                  <c:v>1.4638150000000001</c:v>
                </c:pt>
                <c:pt idx="2473">
                  <c:v>1.4160649999999999</c:v>
                </c:pt>
                <c:pt idx="2474">
                  <c:v>1.3683149999999999</c:v>
                </c:pt>
                <c:pt idx="2475">
                  <c:v>1.39219</c:v>
                </c:pt>
                <c:pt idx="2476">
                  <c:v>1.4160649999999999</c:v>
                </c:pt>
                <c:pt idx="2477">
                  <c:v>1.43994</c:v>
                </c:pt>
                <c:pt idx="2478">
                  <c:v>1.4160649999999999</c:v>
                </c:pt>
                <c:pt idx="2479">
                  <c:v>1.4160649999999999</c:v>
                </c:pt>
                <c:pt idx="2480">
                  <c:v>1.39219</c:v>
                </c:pt>
                <c:pt idx="2481">
                  <c:v>1.39219</c:v>
                </c:pt>
                <c:pt idx="2482">
                  <c:v>1.4638150000000001</c:v>
                </c:pt>
                <c:pt idx="2483">
                  <c:v>1.39219</c:v>
                </c:pt>
                <c:pt idx="2484">
                  <c:v>1.4160649999999999</c:v>
                </c:pt>
                <c:pt idx="2485">
                  <c:v>1.4638150000000001</c:v>
                </c:pt>
                <c:pt idx="2486">
                  <c:v>1.39219</c:v>
                </c:pt>
                <c:pt idx="2487">
                  <c:v>1.4638150000000001</c:v>
                </c:pt>
                <c:pt idx="2488">
                  <c:v>1.4160649999999999</c:v>
                </c:pt>
                <c:pt idx="2489">
                  <c:v>1.43994</c:v>
                </c:pt>
                <c:pt idx="2490">
                  <c:v>1.4160649999999999</c:v>
                </c:pt>
                <c:pt idx="2491">
                  <c:v>1.48769</c:v>
                </c:pt>
                <c:pt idx="2492">
                  <c:v>1.4638150000000001</c:v>
                </c:pt>
                <c:pt idx="2493">
                  <c:v>1.4638150000000001</c:v>
                </c:pt>
                <c:pt idx="2494">
                  <c:v>1.4160649999999999</c:v>
                </c:pt>
                <c:pt idx="2495">
                  <c:v>1.4160649999999999</c:v>
                </c:pt>
                <c:pt idx="2496">
                  <c:v>1.48769</c:v>
                </c:pt>
                <c:pt idx="2497">
                  <c:v>1.39219</c:v>
                </c:pt>
                <c:pt idx="2498">
                  <c:v>1.39219</c:v>
                </c:pt>
                <c:pt idx="2499">
                  <c:v>1.4160649999999999</c:v>
                </c:pt>
                <c:pt idx="2500">
                  <c:v>1.43994</c:v>
                </c:pt>
                <c:pt idx="2501">
                  <c:v>1.39219</c:v>
                </c:pt>
                <c:pt idx="2502">
                  <c:v>1.43994</c:v>
                </c:pt>
                <c:pt idx="2503">
                  <c:v>1.43994</c:v>
                </c:pt>
                <c:pt idx="2504">
                  <c:v>1.43994</c:v>
                </c:pt>
                <c:pt idx="2505">
                  <c:v>1.39219</c:v>
                </c:pt>
                <c:pt idx="2506">
                  <c:v>1.43994</c:v>
                </c:pt>
                <c:pt idx="2507">
                  <c:v>1.43994</c:v>
                </c:pt>
                <c:pt idx="2508">
                  <c:v>1.4160649999999999</c:v>
                </c:pt>
                <c:pt idx="2509">
                  <c:v>1.4638150000000001</c:v>
                </c:pt>
                <c:pt idx="2510">
                  <c:v>1.43994</c:v>
                </c:pt>
                <c:pt idx="2511">
                  <c:v>1.43994</c:v>
                </c:pt>
                <c:pt idx="2512">
                  <c:v>1.39219</c:v>
                </c:pt>
                <c:pt idx="2513">
                  <c:v>1.43994</c:v>
                </c:pt>
                <c:pt idx="2514">
                  <c:v>1.48769</c:v>
                </c:pt>
                <c:pt idx="2515">
                  <c:v>1.43994</c:v>
                </c:pt>
                <c:pt idx="2516">
                  <c:v>1.4638150000000001</c:v>
                </c:pt>
                <c:pt idx="2517">
                  <c:v>1.39219</c:v>
                </c:pt>
                <c:pt idx="2518">
                  <c:v>1.4638150000000001</c:v>
                </c:pt>
                <c:pt idx="2519">
                  <c:v>1.4638150000000001</c:v>
                </c:pt>
                <c:pt idx="2520">
                  <c:v>1.4160649999999999</c:v>
                </c:pt>
                <c:pt idx="2521">
                  <c:v>1.4160649999999999</c:v>
                </c:pt>
                <c:pt idx="2522">
                  <c:v>1.4638150000000001</c:v>
                </c:pt>
                <c:pt idx="2523">
                  <c:v>1.39219</c:v>
                </c:pt>
                <c:pt idx="2524">
                  <c:v>1.4638150000000001</c:v>
                </c:pt>
                <c:pt idx="2525">
                  <c:v>1.43994</c:v>
                </c:pt>
                <c:pt idx="2526">
                  <c:v>1.3683149999999999</c:v>
                </c:pt>
                <c:pt idx="2527">
                  <c:v>1.4638150000000001</c:v>
                </c:pt>
                <c:pt idx="2528">
                  <c:v>1.3683149999999999</c:v>
                </c:pt>
                <c:pt idx="2529">
                  <c:v>1.43994</c:v>
                </c:pt>
                <c:pt idx="2530">
                  <c:v>1.48769</c:v>
                </c:pt>
                <c:pt idx="2531">
                  <c:v>1.4160649999999999</c:v>
                </c:pt>
                <c:pt idx="2532">
                  <c:v>1.48769</c:v>
                </c:pt>
                <c:pt idx="2533">
                  <c:v>1.4160649999999999</c:v>
                </c:pt>
                <c:pt idx="2534">
                  <c:v>1.4160649999999999</c:v>
                </c:pt>
                <c:pt idx="2535">
                  <c:v>1.43994</c:v>
                </c:pt>
                <c:pt idx="2536">
                  <c:v>1.4638150000000001</c:v>
                </c:pt>
                <c:pt idx="2537">
                  <c:v>1.43994</c:v>
                </c:pt>
                <c:pt idx="2538">
                  <c:v>1.43994</c:v>
                </c:pt>
                <c:pt idx="2539">
                  <c:v>1.4638150000000001</c:v>
                </c:pt>
                <c:pt idx="2540">
                  <c:v>1.511565</c:v>
                </c:pt>
                <c:pt idx="2541">
                  <c:v>1.7025650000000001</c:v>
                </c:pt>
                <c:pt idx="2542">
                  <c:v>1.91744</c:v>
                </c:pt>
                <c:pt idx="2543">
                  <c:v>1.9413149999999999</c:v>
                </c:pt>
                <c:pt idx="2544">
                  <c:v>1.8696900000000001</c:v>
                </c:pt>
                <c:pt idx="2545">
                  <c:v>1.8219399999999999</c:v>
                </c:pt>
                <c:pt idx="2546">
                  <c:v>1.798065</c:v>
                </c:pt>
                <c:pt idx="2547">
                  <c:v>1.72644</c:v>
                </c:pt>
                <c:pt idx="2548">
                  <c:v>1.6548149999999999</c:v>
                </c:pt>
                <c:pt idx="2549">
                  <c:v>1.7025650000000001</c:v>
                </c:pt>
                <c:pt idx="2550">
                  <c:v>1.662773333333333</c:v>
                </c:pt>
                <c:pt idx="2551">
                  <c:v>1.622981666666667</c:v>
                </c:pt>
                <c:pt idx="2552">
                  <c:v>1.5831900000000001</c:v>
                </c:pt>
                <c:pt idx="2553">
                  <c:v>1.5354399999999999</c:v>
                </c:pt>
                <c:pt idx="2554">
                  <c:v>1.6309400000000001</c:v>
                </c:pt>
                <c:pt idx="2555">
                  <c:v>1.5831900000000001</c:v>
                </c:pt>
                <c:pt idx="2556">
                  <c:v>1.559315</c:v>
                </c:pt>
                <c:pt idx="2557">
                  <c:v>1.5831900000000001</c:v>
                </c:pt>
                <c:pt idx="2558">
                  <c:v>1.511565</c:v>
                </c:pt>
                <c:pt idx="2559">
                  <c:v>2.01294</c:v>
                </c:pt>
                <c:pt idx="2560">
                  <c:v>2.5143149999999999</c:v>
                </c:pt>
                <c:pt idx="2561">
                  <c:v>2.2278150000000001</c:v>
                </c:pt>
                <c:pt idx="2562">
                  <c:v>2.1084399999999999</c:v>
                </c:pt>
                <c:pt idx="2563">
                  <c:v>1.9890650000000001</c:v>
                </c:pt>
                <c:pt idx="2564">
                  <c:v>1.8696900000000001</c:v>
                </c:pt>
                <c:pt idx="2565">
                  <c:v>1.8219399999999999</c:v>
                </c:pt>
                <c:pt idx="2566">
                  <c:v>1.8219399999999999</c:v>
                </c:pt>
                <c:pt idx="2567">
                  <c:v>1.72644</c:v>
                </c:pt>
                <c:pt idx="2568">
                  <c:v>1.67869</c:v>
                </c:pt>
                <c:pt idx="2569">
                  <c:v>1.72644</c:v>
                </c:pt>
                <c:pt idx="2570">
                  <c:v>1.72644</c:v>
                </c:pt>
                <c:pt idx="2571">
                  <c:v>1.6309400000000001</c:v>
                </c:pt>
                <c:pt idx="2572">
                  <c:v>1.607065</c:v>
                </c:pt>
                <c:pt idx="2573">
                  <c:v>1.607065</c:v>
                </c:pt>
                <c:pt idx="2574">
                  <c:v>1.67869</c:v>
                </c:pt>
                <c:pt idx="2575">
                  <c:v>1.6309400000000001</c:v>
                </c:pt>
                <c:pt idx="2576">
                  <c:v>1.607065</c:v>
                </c:pt>
                <c:pt idx="2577">
                  <c:v>1.5831900000000001</c:v>
                </c:pt>
                <c:pt idx="2578">
                  <c:v>1.6309400000000001</c:v>
                </c:pt>
                <c:pt idx="2579">
                  <c:v>1.5354399999999999</c:v>
                </c:pt>
                <c:pt idx="2580">
                  <c:v>1.6309400000000001</c:v>
                </c:pt>
                <c:pt idx="2581">
                  <c:v>1.5354399999999999</c:v>
                </c:pt>
                <c:pt idx="2582">
                  <c:v>1.559315</c:v>
                </c:pt>
                <c:pt idx="2583">
                  <c:v>1.511565</c:v>
                </c:pt>
                <c:pt idx="2584">
                  <c:v>1.5831900000000001</c:v>
                </c:pt>
                <c:pt idx="2585">
                  <c:v>1.5831900000000001</c:v>
                </c:pt>
                <c:pt idx="2586">
                  <c:v>1.5831900000000001</c:v>
                </c:pt>
                <c:pt idx="2587">
                  <c:v>1.559315</c:v>
                </c:pt>
                <c:pt idx="2588">
                  <c:v>1.559315</c:v>
                </c:pt>
                <c:pt idx="2589">
                  <c:v>1.4638150000000001</c:v>
                </c:pt>
                <c:pt idx="2590">
                  <c:v>1.559315</c:v>
                </c:pt>
                <c:pt idx="2591">
                  <c:v>1.4638150000000001</c:v>
                </c:pt>
                <c:pt idx="2592">
                  <c:v>1.48769</c:v>
                </c:pt>
                <c:pt idx="2593">
                  <c:v>1.511565</c:v>
                </c:pt>
                <c:pt idx="2594">
                  <c:v>1.48769</c:v>
                </c:pt>
                <c:pt idx="2595">
                  <c:v>1.4638150000000001</c:v>
                </c:pt>
                <c:pt idx="2596">
                  <c:v>1.5354399999999999</c:v>
                </c:pt>
                <c:pt idx="2597">
                  <c:v>1.4638150000000001</c:v>
                </c:pt>
                <c:pt idx="2598">
                  <c:v>1.4638150000000001</c:v>
                </c:pt>
                <c:pt idx="2599">
                  <c:v>1.5354399999999999</c:v>
                </c:pt>
                <c:pt idx="2600">
                  <c:v>1.4638150000000001</c:v>
                </c:pt>
                <c:pt idx="2601">
                  <c:v>1.43994</c:v>
                </c:pt>
                <c:pt idx="2602">
                  <c:v>1.5354399999999999</c:v>
                </c:pt>
                <c:pt idx="2603">
                  <c:v>1.43994</c:v>
                </c:pt>
                <c:pt idx="2604">
                  <c:v>1.5354399999999999</c:v>
                </c:pt>
                <c:pt idx="2605">
                  <c:v>1.5831900000000001</c:v>
                </c:pt>
                <c:pt idx="2606">
                  <c:v>1.511565</c:v>
                </c:pt>
                <c:pt idx="2607">
                  <c:v>1.511565</c:v>
                </c:pt>
                <c:pt idx="2608">
                  <c:v>1.67869</c:v>
                </c:pt>
                <c:pt idx="2609">
                  <c:v>1.9413149999999999</c:v>
                </c:pt>
                <c:pt idx="2610">
                  <c:v>2.1084399999999999</c:v>
                </c:pt>
                <c:pt idx="2611">
                  <c:v>1.96519</c:v>
                </c:pt>
                <c:pt idx="2612">
                  <c:v>1.845815</c:v>
                </c:pt>
                <c:pt idx="2613">
                  <c:v>1.8935649999999999</c:v>
                </c:pt>
                <c:pt idx="2614">
                  <c:v>1.8696900000000001</c:v>
                </c:pt>
                <c:pt idx="2615">
                  <c:v>1.798065</c:v>
                </c:pt>
                <c:pt idx="2616">
                  <c:v>1.72644</c:v>
                </c:pt>
                <c:pt idx="2617">
                  <c:v>1.67869</c:v>
                </c:pt>
                <c:pt idx="2618">
                  <c:v>1.7025650000000001</c:v>
                </c:pt>
                <c:pt idx="2619">
                  <c:v>1.7025650000000001</c:v>
                </c:pt>
                <c:pt idx="2620">
                  <c:v>1.6548149999999999</c:v>
                </c:pt>
                <c:pt idx="2621">
                  <c:v>1.6309400000000001</c:v>
                </c:pt>
                <c:pt idx="2622">
                  <c:v>1.607065</c:v>
                </c:pt>
                <c:pt idx="2623">
                  <c:v>1.607065</c:v>
                </c:pt>
                <c:pt idx="2624">
                  <c:v>1.6548149999999999</c:v>
                </c:pt>
                <c:pt idx="2625">
                  <c:v>1.5831900000000001</c:v>
                </c:pt>
                <c:pt idx="2626">
                  <c:v>1.6309400000000001</c:v>
                </c:pt>
                <c:pt idx="2627">
                  <c:v>1.6309400000000001</c:v>
                </c:pt>
                <c:pt idx="2628">
                  <c:v>1.5831900000000001</c:v>
                </c:pt>
                <c:pt idx="2629">
                  <c:v>1.5354399999999999</c:v>
                </c:pt>
                <c:pt idx="2630">
                  <c:v>1.607065</c:v>
                </c:pt>
                <c:pt idx="2631">
                  <c:v>1.607065</c:v>
                </c:pt>
                <c:pt idx="2632">
                  <c:v>1.48769</c:v>
                </c:pt>
                <c:pt idx="2633">
                  <c:v>1.845815</c:v>
                </c:pt>
                <c:pt idx="2634">
                  <c:v>1.91744</c:v>
                </c:pt>
                <c:pt idx="2635">
                  <c:v>1.798065</c:v>
                </c:pt>
                <c:pt idx="2636">
                  <c:v>1.8219399999999999</c:v>
                </c:pt>
                <c:pt idx="2637">
                  <c:v>1.7503150000000001</c:v>
                </c:pt>
                <c:pt idx="2638">
                  <c:v>1.67869</c:v>
                </c:pt>
                <c:pt idx="2639">
                  <c:v>1.67869</c:v>
                </c:pt>
                <c:pt idx="2640">
                  <c:v>1.67869</c:v>
                </c:pt>
                <c:pt idx="2641">
                  <c:v>1.67869</c:v>
                </c:pt>
                <c:pt idx="2642">
                  <c:v>1.6548149999999999</c:v>
                </c:pt>
                <c:pt idx="2643">
                  <c:v>1.6309400000000001</c:v>
                </c:pt>
                <c:pt idx="2644">
                  <c:v>1.5831900000000001</c:v>
                </c:pt>
                <c:pt idx="2645">
                  <c:v>1.6309400000000001</c:v>
                </c:pt>
                <c:pt idx="2646">
                  <c:v>1.6309400000000001</c:v>
                </c:pt>
                <c:pt idx="2647">
                  <c:v>1.6309400000000001</c:v>
                </c:pt>
                <c:pt idx="2648">
                  <c:v>1.607065</c:v>
                </c:pt>
                <c:pt idx="2649">
                  <c:v>1.6309400000000001</c:v>
                </c:pt>
                <c:pt idx="2650">
                  <c:v>1.5831900000000001</c:v>
                </c:pt>
                <c:pt idx="2651">
                  <c:v>1.607065</c:v>
                </c:pt>
                <c:pt idx="2652">
                  <c:v>1.559315</c:v>
                </c:pt>
                <c:pt idx="2653">
                  <c:v>1.5831900000000001</c:v>
                </c:pt>
                <c:pt idx="2654">
                  <c:v>1.6548149999999999</c:v>
                </c:pt>
                <c:pt idx="2655">
                  <c:v>1.5831900000000001</c:v>
                </c:pt>
                <c:pt idx="2656">
                  <c:v>1.607065</c:v>
                </c:pt>
                <c:pt idx="2657">
                  <c:v>1.5831900000000001</c:v>
                </c:pt>
                <c:pt idx="2658">
                  <c:v>1.6309400000000001</c:v>
                </c:pt>
                <c:pt idx="2659">
                  <c:v>1.5831900000000001</c:v>
                </c:pt>
                <c:pt idx="2660">
                  <c:v>1.7025650000000001</c:v>
                </c:pt>
                <c:pt idx="2661">
                  <c:v>1.67869</c:v>
                </c:pt>
                <c:pt idx="2662">
                  <c:v>1.6309400000000001</c:v>
                </c:pt>
                <c:pt idx="2663">
                  <c:v>1.607065</c:v>
                </c:pt>
                <c:pt idx="2664">
                  <c:v>1.6548149999999999</c:v>
                </c:pt>
                <c:pt idx="2665">
                  <c:v>1.5831900000000001</c:v>
                </c:pt>
                <c:pt idx="2666">
                  <c:v>1.6309400000000001</c:v>
                </c:pt>
                <c:pt idx="2667">
                  <c:v>1.6548149999999999</c:v>
                </c:pt>
                <c:pt idx="2668">
                  <c:v>1.7025650000000001</c:v>
                </c:pt>
                <c:pt idx="2669">
                  <c:v>1.67869</c:v>
                </c:pt>
                <c:pt idx="2670">
                  <c:v>1.6548149999999999</c:v>
                </c:pt>
                <c:pt idx="2671">
                  <c:v>1.6548149999999999</c:v>
                </c:pt>
                <c:pt idx="2672">
                  <c:v>1.67869</c:v>
                </c:pt>
                <c:pt idx="2673">
                  <c:v>1.5831900000000001</c:v>
                </c:pt>
                <c:pt idx="2674">
                  <c:v>1.607065</c:v>
                </c:pt>
                <c:pt idx="2675">
                  <c:v>1.6548149999999999</c:v>
                </c:pt>
                <c:pt idx="2676">
                  <c:v>1.607065</c:v>
                </c:pt>
                <c:pt idx="2677">
                  <c:v>1.607065</c:v>
                </c:pt>
                <c:pt idx="2678">
                  <c:v>1.5831900000000001</c:v>
                </c:pt>
                <c:pt idx="2679">
                  <c:v>1.607065</c:v>
                </c:pt>
                <c:pt idx="2680">
                  <c:v>1.5354399999999999</c:v>
                </c:pt>
                <c:pt idx="2681">
                  <c:v>1.5831900000000001</c:v>
                </c:pt>
                <c:pt idx="2682">
                  <c:v>1.5354399999999999</c:v>
                </c:pt>
                <c:pt idx="2683">
                  <c:v>1.607065</c:v>
                </c:pt>
                <c:pt idx="2684">
                  <c:v>1.5831900000000001</c:v>
                </c:pt>
                <c:pt idx="2685">
                  <c:v>1.5354399999999999</c:v>
                </c:pt>
                <c:pt idx="2686">
                  <c:v>1.607065</c:v>
                </c:pt>
                <c:pt idx="2687">
                  <c:v>1.607065</c:v>
                </c:pt>
                <c:pt idx="2688">
                  <c:v>1.607065</c:v>
                </c:pt>
                <c:pt idx="2689">
                  <c:v>1.5354399999999999</c:v>
                </c:pt>
                <c:pt idx="2690">
                  <c:v>1.511565</c:v>
                </c:pt>
                <c:pt idx="2691">
                  <c:v>1.559315</c:v>
                </c:pt>
                <c:pt idx="2692">
                  <c:v>1.511565</c:v>
                </c:pt>
                <c:pt idx="2693">
                  <c:v>1.5831900000000001</c:v>
                </c:pt>
                <c:pt idx="2694">
                  <c:v>1.5831900000000001</c:v>
                </c:pt>
                <c:pt idx="2695">
                  <c:v>1.511565</c:v>
                </c:pt>
                <c:pt idx="2696">
                  <c:v>1.5354399999999999</c:v>
                </c:pt>
                <c:pt idx="2697">
                  <c:v>1.559315</c:v>
                </c:pt>
                <c:pt idx="2698">
                  <c:v>1.5831900000000001</c:v>
                </c:pt>
                <c:pt idx="2699">
                  <c:v>1.511565</c:v>
                </c:pt>
                <c:pt idx="2700">
                  <c:v>1.48769</c:v>
                </c:pt>
                <c:pt idx="2701">
                  <c:v>1.559315</c:v>
                </c:pt>
                <c:pt idx="2702">
                  <c:v>1.607065</c:v>
                </c:pt>
                <c:pt idx="2703">
                  <c:v>1.607065</c:v>
                </c:pt>
                <c:pt idx="2704">
                  <c:v>1.607065</c:v>
                </c:pt>
                <c:pt idx="2705">
                  <c:v>1.511565</c:v>
                </c:pt>
                <c:pt idx="2706">
                  <c:v>1.559315</c:v>
                </c:pt>
                <c:pt idx="2707">
                  <c:v>1.6548149999999999</c:v>
                </c:pt>
                <c:pt idx="2708">
                  <c:v>1.559315</c:v>
                </c:pt>
                <c:pt idx="2709">
                  <c:v>1.607065</c:v>
                </c:pt>
                <c:pt idx="2710">
                  <c:v>1.607065</c:v>
                </c:pt>
                <c:pt idx="2711">
                  <c:v>1.6010962500000001</c:v>
                </c:pt>
                <c:pt idx="2712">
                  <c:v>1.5951275</c:v>
                </c:pt>
                <c:pt idx="2713">
                  <c:v>1.58915875</c:v>
                </c:pt>
                <c:pt idx="2714">
                  <c:v>1.5831900000000001</c:v>
                </c:pt>
                <c:pt idx="2715">
                  <c:v>1.57722125</c:v>
                </c:pt>
                <c:pt idx="2716">
                  <c:v>1.5712524999999999</c:v>
                </c:pt>
                <c:pt idx="2717">
                  <c:v>1.5652837500000001</c:v>
                </c:pt>
                <c:pt idx="2718">
                  <c:v>1.559315</c:v>
                </c:pt>
                <c:pt idx="2719">
                  <c:v>1.5533462499999999</c:v>
                </c:pt>
                <c:pt idx="2720">
                  <c:v>1.5473775000000001</c:v>
                </c:pt>
                <c:pt idx="2721">
                  <c:v>1.54140875</c:v>
                </c:pt>
                <c:pt idx="2722">
                  <c:v>1.5354399999999999</c:v>
                </c:pt>
                <c:pt idx="2723">
                  <c:v>1.559315</c:v>
                </c:pt>
                <c:pt idx="2724">
                  <c:v>1.48769</c:v>
                </c:pt>
                <c:pt idx="2725">
                  <c:v>1.48769</c:v>
                </c:pt>
                <c:pt idx="2726">
                  <c:v>1.511565</c:v>
                </c:pt>
                <c:pt idx="2727">
                  <c:v>1.511565</c:v>
                </c:pt>
                <c:pt idx="2728">
                  <c:v>1.5354399999999999</c:v>
                </c:pt>
                <c:pt idx="2729">
                  <c:v>1.5831900000000001</c:v>
                </c:pt>
                <c:pt idx="2730">
                  <c:v>1.5354399999999999</c:v>
                </c:pt>
                <c:pt idx="2731">
                  <c:v>1.48769</c:v>
                </c:pt>
                <c:pt idx="2732">
                  <c:v>1.559315</c:v>
                </c:pt>
                <c:pt idx="2733">
                  <c:v>1.5354399999999999</c:v>
                </c:pt>
                <c:pt idx="2734">
                  <c:v>1.511565</c:v>
                </c:pt>
                <c:pt idx="2735">
                  <c:v>1.5831900000000001</c:v>
                </c:pt>
                <c:pt idx="2736">
                  <c:v>1.511565</c:v>
                </c:pt>
                <c:pt idx="2737">
                  <c:v>1.511565</c:v>
                </c:pt>
                <c:pt idx="2738">
                  <c:v>1.5354399999999999</c:v>
                </c:pt>
                <c:pt idx="2739">
                  <c:v>1.511565</c:v>
                </c:pt>
                <c:pt idx="2740">
                  <c:v>1.5354399999999999</c:v>
                </c:pt>
                <c:pt idx="2741">
                  <c:v>1.511565</c:v>
                </c:pt>
                <c:pt idx="2742">
                  <c:v>1.48769</c:v>
                </c:pt>
                <c:pt idx="2743">
                  <c:v>1.4638150000000001</c:v>
                </c:pt>
                <c:pt idx="2744">
                  <c:v>1.48769</c:v>
                </c:pt>
                <c:pt idx="2745">
                  <c:v>1.5354399999999999</c:v>
                </c:pt>
                <c:pt idx="2746">
                  <c:v>1.4638150000000001</c:v>
                </c:pt>
                <c:pt idx="2747">
                  <c:v>1.5354399999999999</c:v>
                </c:pt>
                <c:pt idx="2748">
                  <c:v>1.559315</c:v>
                </c:pt>
                <c:pt idx="2749">
                  <c:v>1.48769</c:v>
                </c:pt>
                <c:pt idx="2750">
                  <c:v>1.43994</c:v>
                </c:pt>
                <c:pt idx="2751">
                  <c:v>1.4638150000000001</c:v>
                </c:pt>
                <c:pt idx="2752">
                  <c:v>1.5354399999999999</c:v>
                </c:pt>
                <c:pt idx="2753">
                  <c:v>1.511565</c:v>
                </c:pt>
                <c:pt idx="2754">
                  <c:v>1.511565</c:v>
                </c:pt>
                <c:pt idx="2755">
                  <c:v>1.607065</c:v>
                </c:pt>
                <c:pt idx="2756">
                  <c:v>1.6309400000000001</c:v>
                </c:pt>
                <c:pt idx="2757">
                  <c:v>1.607065</c:v>
                </c:pt>
                <c:pt idx="2758">
                  <c:v>1.607065</c:v>
                </c:pt>
                <c:pt idx="2759">
                  <c:v>1.72644</c:v>
                </c:pt>
                <c:pt idx="2760">
                  <c:v>1.6309400000000001</c:v>
                </c:pt>
                <c:pt idx="2761">
                  <c:v>1.845815</c:v>
                </c:pt>
                <c:pt idx="2762">
                  <c:v>1.7741899999999999</c:v>
                </c:pt>
                <c:pt idx="2763">
                  <c:v>1.67869</c:v>
                </c:pt>
                <c:pt idx="2764">
                  <c:v>1.6548149999999999</c:v>
                </c:pt>
                <c:pt idx="2765">
                  <c:v>1.7025650000000001</c:v>
                </c:pt>
                <c:pt idx="2766">
                  <c:v>1.6548149999999999</c:v>
                </c:pt>
                <c:pt idx="2767">
                  <c:v>1.5831900000000001</c:v>
                </c:pt>
                <c:pt idx="2768">
                  <c:v>1.6548149999999999</c:v>
                </c:pt>
                <c:pt idx="2769">
                  <c:v>1.6309400000000001</c:v>
                </c:pt>
                <c:pt idx="2770">
                  <c:v>1.6548149999999999</c:v>
                </c:pt>
                <c:pt idx="2771">
                  <c:v>1.5831900000000001</c:v>
                </c:pt>
                <c:pt idx="2772">
                  <c:v>1.559315</c:v>
                </c:pt>
                <c:pt idx="2773">
                  <c:v>1.5831900000000001</c:v>
                </c:pt>
                <c:pt idx="2774">
                  <c:v>1.6309400000000001</c:v>
                </c:pt>
                <c:pt idx="2775">
                  <c:v>1.5354399999999999</c:v>
                </c:pt>
                <c:pt idx="2776">
                  <c:v>1.559315</c:v>
                </c:pt>
                <c:pt idx="2777">
                  <c:v>1.607065</c:v>
                </c:pt>
                <c:pt idx="2778">
                  <c:v>1.5831900000000001</c:v>
                </c:pt>
                <c:pt idx="2779">
                  <c:v>1.559315</c:v>
                </c:pt>
                <c:pt idx="2780">
                  <c:v>1.5831900000000001</c:v>
                </c:pt>
                <c:pt idx="2781">
                  <c:v>1.559315</c:v>
                </c:pt>
                <c:pt idx="2782">
                  <c:v>1.511565</c:v>
                </c:pt>
                <c:pt idx="2783">
                  <c:v>1.607065</c:v>
                </c:pt>
                <c:pt idx="2784">
                  <c:v>1.5831900000000001</c:v>
                </c:pt>
                <c:pt idx="2785">
                  <c:v>1.5354399999999999</c:v>
                </c:pt>
                <c:pt idx="2786">
                  <c:v>1.5354399999999999</c:v>
                </c:pt>
                <c:pt idx="2787">
                  <c:v>1.5354399999999999</c:v>
                </c:pt>
                <c:pt idx="2788">
                  <c:v>1.5831900000000001</c:v>
                </c:pt>
                <c:pt idx="2789">
                  <c:v>1.559315</c:v>
                </c:pt>
                <c:pt idx="2790">
                  <c:v>1.559315</c:v>
                </c:pt>
                <c:pt idx="2791">
                  <c:v>1.559315</c:v>
                </c:pt>
                <c:pt idx="2792">
                  <c:v>1.5831900000000001</c:v>
                </c:pt>
                <c:pt idx="2793">
                  <c:v>1.5354399999999999</c:v>
                </c:pt>
                <c:pt idx="2794">
                  <c:v>1.559315</c:v>
                </c:pt>
                <c:pt idx="2795">
                  <c:v>1.5831900000000001</c:v>
                </c:pt>
                <c:pt idx="2796">
                  <c:v>1.5354399999999999</c:v>
                </c:pt>
                <c:pt idx="2797">
                  <c:v>1.559315</c:v>
                </c:pt>
                <c:pt idx="2798">
                  <c:v>1.559315</c:v>
                </c:pt>
                <c:pt idx="2799">
                  <c:v>1.5831900000000001</c:v>
                </c:pt>
                <c:pt idx="2800">
                  <c:v>1.607065</c:v>
                </c:pt>
                <c:pt idx="2801">
                  <c:v>1.6548149999999999</c:v>
                </c:pt>
                <c:pt idx="2802">
                  <c:v>1.607065</c:v>
                </c:pt>
                <c:pt idx="2803">
                  <c:v>1.845815</c:v>
                </c:pt>
                <c:pt idx="2804">
                  <c:v>1.91744</c:v>
                </c:pt>
                <c:pt idx="2805">
                  <c:v>1.96519</c:v>
                </c:pt>
                <c:pt idx="2806">
                  <c:v>1.845815</c:v>
                </c:pt>
                <c:pt idx="2807">
                  <c:v>1.9890650000000001</c:v>
                </c:pt>
                <c:pt idx="2808">
                  <c:v>1.9413149999999999</c:v>
                </c:pt>
                <c:pt idx="2809">
                  <c:v>1.8696900000000001</c:v>
                </c:pt>
                <c:pt idx="2810">
                  <c:v>1.91744</c:v>
                </c:pt>
                <c:pt idx="2811">
                  <c:v>1.845815</c:v>
                </c:pt>
                <c:pt idx="2812">
                  <c:v>1.798065</c:v>
                </c:pt>
                <c:pt idx="2813">
                  <c:v>1.8219399999999999</c:v>
                </c:pt>
                <c:pt idx="2814">
                  <c:v>1.7503150000000001</c:v>
                </c:pt>
                <c:pt idx="2815">
                  <c:v>1.7503150000000001</c:v>
                </c:pt>
                <c:pt idx="2816">
                  <c:v>1.7741899999999999</c:v>
                </c:pt>
                <c:pt idx="2817">
                  <c:v>1.7503150000000001</c:v>
                </c:pt>
                <c:pt idx="2818">
                  <c:v>1.67869</c:v>
                </c:pt>
                <c:pt idx="2819">
                  <c:v>1.7025650000000001</c:v>
                </c:pt>
                <c:pt idx="2820">
                  <c:v>1.6548149999999999</c:v>
                </c:pt>
                <c:pt idx="2821">
                  <c:v>1.7025650000000001</c:v>
                </c:pt>
                <c:pt idx="2822">
                  <c:v>1.6309400000000001</c:v>
                </c:pt>
                <c:pt idx="2823">
                  <c:v>1.7025650000000001</c:v>
                </c:pt>
                <c:pt idx="2824">
                  <c:v>1.67869</c:v>
                </c:pt>
                <c:pt idx="2825">
                  <c:v>1.7503150000000001</c:v>
                </c:pt>
                <c:pt idx="2826">
                  <c:v>2.1084399999999999</c:v>
                </c:pt>
                <c:pt idx="2827">
                  <c:v>2.4665650000000001</c:v>
                </c:pt>
                <c:pt idx="2828">
                  <c:v>2.4665650000000001</c:v>
                </c:pt>
                <c:pt idx="2829">
                  <c:v>2.2755649999999998</c:v>
                </c:pt>
                <c:pt idx="2830">
                  <c:v>2.4188149999999999</c:v>
                </c:pt>
                <c:pt idx="2831">
                  <c:v>2.2755649999999998</c:v>
                </c:pt>
                <c:pt idx="2832">
                  <c:v>2.1800649999999999</c:v>
                </c:pt>
                <c:pt idx="2833">
                  <c:v>2.1084399999999999</c:v>
                </c:pt>
                <c:pt idx="2834">
                  <c:v>2.084565</c:v>
                </c:pt>
                <c:pt idx="2835">
                  <c:v>2.0368149999999998</c:v>
                </c:pt>
                <c:pt idx="2836">
                  <c:v>2.01294</c:v>
                </c:pt>
                <c:pt idx="2837">
                  <c:v>1.91744</c:v>
                </c:pt>
                <c:pt idx="2838">
                  <c:v>1.91744</c:v>
                </c:pt>
                <c:pt idx="2839">
                  <c:v>1.91744</c:v>
                </c:pt>
                <c:pt idx="2840">
                  <c:v>1.8935649999999999</c:v>
                </c:pt>
                <c:pt idx="2841">
                  <c:v>1.8935649999999999</c:v>
                </c:pt>
                <c:pt idx="2842">
                  <c:v>1.8935649999999999</c:v>
                </c:pt>
                <c:pt idx="2843">
                  <c:v>1.8696900000000001</c:v>
                </c:pt>
                <c:pt idx="2844">
                  <c:v>1.8696900000000001</c:v>
                </c:pt>
                <c:pt idx="2845">
                  <c:v>1.8696900000000001</c:v>
                </c:pt>
                <c:pt idx="2846">
                  <c:v>1.7741899999999999</c:v>
                </c:pt>
                <c:pt idx="2847">
                  <c:v>1.798065</c:v>
                </c:pt>
                <c:pt idx="2848">
                  <c:v>1.7741899999999999</c:v>
                </c:pt>
                <c:pt idx="2849">
                  <c:v>1.7025650000000001</c:v>
                </c:pt>
                <c:pt idx="2850">
                  <c:v>1.7025650000000001</c:v>
                </c:pt>
                <c:pt idx="2851">
                  <c:v>1.7503150000000001</c:v>
                </c:pt>
                <c:pt idx="2852">
                  <c:v>1.7025650000000001</c:v>
                </c:pt>
                <c:pt idx="2853">
                  <c:v>1.72644</c:v>
                </c:pt>
                <c:pt idx="2854">
                  <c:v>1.7503150000000001</c:v>
                </c:pt>
                <c:pt idx="2855">
                  <c:v>1.6309400000000001</c:v>
                </c:pt>
                <c:pt idx="2856">
                  <c:v>1.67869</c:v>
                </c:pt>
                <c:pt idx="2857">
                  <c:v>1.6309400000000001</c:v>
                </c:pt>
                <c:pt idx="2858">
                  <c:v>1.6548149999999999</c:v>
                </c:pt>
                <c:pt idx="2859">
                  <c:v>1.67869</c:v>
                </c:pt>
                <c:pt idx="2860">
                  <c:v>1.6548149999999999</c:v>
                </c:pt>
                <c:pt idx="2861">
                  <c:v>1.67869</c:v>
                </c:pt>
                <c:pt idx="2862">
                  <c:v>1.6309400000000001</c:v>
                </c:pt>
                <c:pt idx="2863">
                  <c:v>1.607065</c:v>
                </c:pt>
                <c:pt idx="2864">
                  <c:v>1.6309400000000001</c:v>
                </c:pt>
                <c:pt idx="2865">
                  <c:v>1.6309400000000001</c:v>
                </c:pt>
                <c:pt idx="2866">
                  <c:v>1.67869</c:v>
                </c:pt>
                <c:pt idx="2867">
                  <c:v>1.6309400000000001</c:v>
                </c:pt>
                <c:pt idx="2868">
                  <c:v>1.5831900000000001</c:v>
                </c:pt>
                <c:pt idx="2869">
                  <c:v>1.607065</c:v>
                </c:pt>
                <c:pt idx="2870">
                  <c:v>1.67869</c:v>
                </c:pt>
                <c:pt idx="2871">
                  <c:v>1.5831900000000001</c:v>
                </c:pt>
                <c:pt idx="2872">
                  <c:v>1.6309400000000001</c:v>
                </c:pt>
                <c:pt idx="2873">
                  <c:v>1.6548149999999999</c:v>
                </c:pt>
                <c:pt idx="2874">
                  <c:v>1.559315</c:v>
                </c:pt>
                <c:pt idx="2875">
                  <c:v>1.559315</c:v>
                </c:pt>
                <c:pt idx="2876">
                  <c:v>1.6309400000000001</c:v>
                </c:pt>
                <c:pt idx="2877">
                  <c:v>1.5354399999999999</c:v>
                </c:pt>
                <c:pt idx="2878">
                  <c:v>1.5354399999999999</c:v>
                </c:pt>
                <c:pt idx="2879">
                  <c:v>1.5354399999999999</c:v>
                </c:pt>
                <c:pt idx="2880">
                  <c:v>1.5831900000000001</c:v>
                </c:pt>
                <c:pt idx="2881">
                  <c:v>1.5831900000000001</c:v>
                </c:pt>
                <c:pt idx="2882">
                  <c:v>1.559315</c:v>
                </c:pt>
                <c:pt idx="2883">
                  <c:v>1.559315</c:v>
                </c:pt>
                <c:pt idx="2884">
                  <c:v>1.607065</c:v>
                </c:pt>
                <c:pt idx="2885">
                  <c:v>1.5354399999999999</c:v>
                </c:pt>
                <c:pt idx="2886">
                  <c:v>1.559315</c:v>
                </c:pt>
                <c:pt idx="2887">
                  <c:v>1.511565</c:v>
                </c:pt>
                <c:pt idx="2888">
                  <c:v>1.5354399999999999</c:v>
                </c:pt>
                <c:pt idx="2889">
                  <c:v>1.607065</c:v>
                </c:pt>
                <c:pt idx="2890">
                  <c:v>1.607065</c:v>
                </c:pt>
                <c:pt idx="2891">
                  <c:v>1.5354399999999999</c:v>
                </c:pt>
                <c:pt idx="2892">
                  <c:v>1.5354399999999999</c:v>
                </c:pt>
                <c:pt idx="2893">
                  <c:v>1.5354399999999999</c:v>
                </c:pt>
                <c:pt idx="2894">
                  <c:v>1.559315</c:v>
                </c:pt>
                <c:pt idx="2895">
                  <c:v>1.559315</c:v>
                </c:pt>
                <c:pt idx="2896">
                  <c:v>1.6309400000000001</c:v>
                </c:pt>
                <c:pt idx="2897">
                  <c:v>1.559315</c:v>
                </c:pt>
                <c:pt idx="2898">
                  <c:v>1.7741899999999999</c:v>
                </c:pt>
                <c:pt idx="2899">
                  <c:v>1.7503150000000001</c:v>
                </c:pt>
                <c:pt idx="2900">
                  <c:v>1.67869</c:v>
                </c:pt>
                <c:pt idx="2901">
                  <c:v>1.6548149999999999</c:v>
                </c:pt>
                <c:pt idx="2902">
                  <c:v>1.6309400000000001</c:v>
                </c:pt>
                <c:pt idx="2903">
                  <c:v>1.7025650000000001</c:v>
                </c:pt>
                <c:pt idx="2904">
                  <c:v>1.67869</c:v>
                </c:pt>
                <c:pt idx="2905">
                  <c:v>1.6548149999999999</c:v>
                </c:pt>
                <c:pt idx="2906">
                  <c:v>1.5831900000000001</c:v>
                </c:pt>
                <c:pt idx="2907">
                  <c:v>1.58915875</c:v>
                </c:pt>
                <c:pt idx="2908">
                  <c:v>1.5951275</c:v>
                </c:pt>
                <c:pt idx="2909">
                  <c:v>1.6010962500000001</c:v>
                </c:pt>
                <c:pt idx="2910">
                  <c:v>1.607065</c:v>
                </c:pt>
                <c:pt idx="2911">
                  <c:v>1.607065</c:v>
                </c:pt>
                <c:pt idx="2912">
                  <c:v>1.607065</c:v>
                </c:pt>
                <c:pt idx="2913">
                  <c:v>1.559315</c:v>
                </c:pt>
                <c:pt idx="2914">
                  <c:v>1.6548149999999999</c:v>
                </c:pt>
                <c:pt idx="2915">
                  <c:v>1.6309400000000001</c:v>
                </c:pt>
                <c:pt idx="2916">
                  <c:v>1.5831900000000001</c:v>
                </c:pt>
                <c:pt idx="2917">
                  <c:v>1.6309400000000001</c:v>
                </c:pt>
                <c:pt idx="2918">
                  <c:v>1.607065</c:v>
                </c:pt>
                <c:pt idx="2919">
                  <c:v>1.559315</c:v>
                </c:pt>
                <c:pt idx="2920">
                  <c:v>1.559315</c:v>
                </c:pt>
                <c:pt idx="2921">
                  <c:v>1.7503150000000001</c:v>
                </c:pt>
                <c:pt idx="2922">
                  <c:v>1.7741899999999999</c:v>
                </c:pt>
                <c:pt idx="2923">
                  <c:v>2.1561900000000001</c:v>
                </c:pt>
                <c:pt idx="2924">
                  <c:v>1.9890650000000001</c:v>
                </c:pt>
                <c:pt idx="2925">
                  <c:v>1.8696900000000001</c:v>
                </c:pt>
                <c:pt idx="2926">
                  <c:v>1.8935649999999999</c:v>
                </c:pt>
                <c:pt idx="2927">
                  <c:v>1.8219399999999999</c:v>
                </c:pt>
                <c:pt idx="2928">
                  <c:v>1.7741899999999999</c:v>
                </c:pt>
                <c:pt idx="2929">
                  <c:v>1.7025650000000001</c:v>
                </c:pt>
                <c:pt idx="2930">
                  <c:v>1.67869</c:v>
                </c:pt>
                <c:pt idx="2931">
                  <c:v>1.6309400000000001</c:v>
                </c:pt>
                <c:pt idx="2932">
                  <c:v>1.7025650000000001</c:v>
                </c:pt>
                <c:pt idx="2933">
                  <c:v>1.7025650000000001</c:v>
                </c:pt>
                <c:pt idx="2934">
                  <c:v>1.6548149999999999</c:v>
                </c:pt>
                <c:pt idx="2935">
                  <c:v>1.6548149999999999</c:v>
                </c:pt>
                <c:pt idx="2936">
                  <c:v>1.6309400000000001</c:v>
                </c:pt>
                <c:pt idx="2937">
                  <c:v>1.6548149999999999</c:v>
                </c:pt>
                <c:pt idx="2938">
                  <c:v>1.7025650000000001</c:v>
                </c:pt>
                <c:pt idx="2939">
                  <c:v>1.607065</c:v>
                </c:pt>
                <c:pt idx="2940">
                  <c:v>1.6548149999999999</c:v>
                </c:pt>
                <c:pt idx="2941">
                  <c:v>1.5831900000000001</c:v>
                </c:pt>
                <c:pt idx="2942">
                  <c:v>1.5831900000000001</c:v>
                </c:pt>
                <c:pt idx="2943">
                  <c:v>1.6309400000000001</c:v>
                </c:pt>
                <c:pt idx="2944">
                  <c:v>1.5831900000000001</c:v>
                </c:pt>
                <c:pt idx="2945">
                  <c:v>1.7503150000000001</c:v>
                </c:pt>
                <c:pt idx="2946">
                  <c:v>1.7503150000000001</c:v>
                </c:pt>
                <c:pt idx="2947">
                  <c:v>1.72644</c:v>
                </c:pt>
                <c:pt idx="2948">
                  <c:v>1.7741899999999999</c:v>
                </c:pt>
                <c:pt idx="2949">
                  <c:v>1.67869</c:v>
                </c:pt>
                <c:pt idx="2950">
                  <c:v>1.6548149999999999</c:v>
                </c:pt>
                <c:pt idx="2951">
                  <c:v>1.6548149999999999</c:v>
                </c:pt>
                <c:pt idx="2952">
                  <c:v>1.67869</c:v>
                </c:pt>
                <c:pt idx="2953">
                  <c:v>1.6548149999999999</c:v>
                </c:pt>
                <c:pt idx="2954">
                  <c:v>1.6548149999999999</c:v>
                </c:pt>
                <c:pt idx="2955">
                  <c:v>1.67869</c:v>
                </c:pt>
                <c:pt idx="2956">
                  <c:v>1.6309400000000001</c:v>
                </c:pt>
                <c:pt idx="2957">
                  <c:v>1.6548149999999999</c:v>
                </c:pt>
                <c:pt idx="2958">
                  <c:v>1.5831900000000001</c:v>
                </c:pt>
                <c:pt idx="2959">
                  <c:v>1.5831900000000001</c:v>
                </c:pt>
                <c:pt idx="2960">
                  <c:v>1.6309400000000001</c:v>
                </c:pt>
                <c:pt idx="2961">
                  <c:v>1.559315</c:v>
                </c:pt>
                <c:pt idx="2962">
                  <c:v>1.607065</c:v>
                </c:pt>
                <c:pt idx="2963">
                  <c:v>1.607065</c:v>
                </c:pt>
                <c:pt idx="2964">
                  <c:v>1.559315</c:v>
                </c:pt>
                <c:pt idx="2965">
                  <c:v>1.7025650000000001</c:v>
                </c:pt>
                <c:pt idx="2966">
                  <c:v>1.607065</c:v>
                </c:pt>
                <c:pt idx="2967">
                  <c:v>1.798065</c:v>
                </c:pt>
                <c:pt idx="2968">
                  <c:v>1.6309400000000001</c:v>
                </c:pt>
                <c:pt idx="2969">
                  <c:v>1.559315</c:v>
                </c:pt>
                <c:pt idx="2970">
                  <c:v>1.67869</c:v>
                </c:pt>
                <c:pt idx="2971">
                  <c:v>1.607065</c:v>
                </c:pt>
                <c:pt idx="2972">
                  <c:v>1.67869</c:v>
                </c:pt>
                <c:pt idx="2973">
                  <c:v>1.5831900000000001</c:v>
                </c:pt>
                <c:pt idx="2974">
                  <c:v>1.607065</c:v>
                </c:pt>
                <c:pt idx="2975">
                  <c:v>1.6309400000000001</c:v>
                </c:pt>
                <c:pt idx="2976">
                  <c:v>1.607065</c:v>
                </c:pt>
                <c:pt idx="2977">
                  <c:v>1.67869</c:v>
                </c:pt>
                <c:pt idx="2978">
                  <c:v>1.607065</c:v>
                </c:pt>
                <c:pt idx="2979">
                  <c:v>1.67869</c:v>
                </c:pt>
                <c:pt idx="2980">
                  <c:v>1.607065</c:v>
                </c:pt>
                <c:pt idx="2981">
                  <c:v>1.6309400000000001</c:v>
                </c:pt>
                <c:pt idx="2982">
                  <c:v>1.6548149999999999</c:v>
                </c:pt>
                <c:pt idx="2983">
                  <c:v>1.6548149999999999</c:v>
                </c:pt>
                <c:pt idx="2984">
                  <c:v>1.6309400000000001</c:v>
                </c:pt>
                <c:pt idx="2985">
                  <c:v>1.6548149999999999</c:v>
                </c:pt>
                <c:pt idx="2986">
                  <c:v>1.559315</c:v>
                </c:pt>
                <c:pt idx="2987">
                  <c:v>1.559315</c:v>
                </c:pt>
                <c:pt idx="2988">
                  <c:v>1.607065</c:v>
                </c:pt>
                <c:pt idx="2989">
                  <c:v>1.559315</c:v>
                </c:pt>
                <c:pt idx="2990">
                  <c:v>1.72644</c:v>
                </c:pt>
                <c:pt idx="2991">
                  <c:v>1.7503150000000001</c:v>
                </c:pt>
                <c:pt idx="2992">
                  <c:v>1.7503150000000001</c:v>
                </c:pt>
                <c:pt idx="2993">
                  <c:v>1.7025650000000001</c:v>
                </c:pt>
                <c:pt idx="2994">
                  <c:v>1.7025650000000001</c:v>
                </c:pt>
                <c:pt idx="2995">
                  <c:v>1.6548149999999999</c:v>
                </c:pt>
                <c:pt idx="2996">
                  <c:v>1.607065</c:v>
                </c:pt>
                <c:pt idx="2997">
                  <c:v>1.72644</c:v>
                </c:pt>
                <c:pt idx="2998">
                  <c:v>1.845815</c:v>
                </c:pt>
                <c:pt idx="2999">
                  <c:v>1.8219399999999999</c:v>
                </c:pt>
                <c:pt idx="3000">
                  <c:v>1.7741899999999999</c:v>
                </c:pt>
                <c:pt idx="3001">
                  <c:v>1.7503150000000001</c:v>
                </c:pt>
                <c:pt idx="3002">
                  <c:v>1.7025650000000001</c:v>
                </c:pt>
                <c:pt idx="3003">
                  <c:v>1.67869</c:v>
                </c:pt>
                <c:pt idx="3004">
                  <c:v>1.6548149999999999</c:v>
                </c:pt>
                <c:pt idx="3005">
                  <c:v>1.67869</c:v>
                </c:pt>
                <c:pt idx="3006">
                  <c:v>1.6309400000000001</c:v>
                </c:pt>
                <c:pt idx="3007">
                  <c:v>1.607065</c:v>
                </c:pt>
                <c:pt idx="3008">
                  <c:v>1.6548149999999999</c:v>
                </c:pt>
                <c:pt idx="3009">
                  <c:v>1.6548149999999999</c:v>
                </c:pt>
                <c:pt idx="3010">
                  <c:v>1.6548149999999999</c:v>
                </c:pt>
                <c:pt idx="3011">
                  <c:v>1.67869</c:v>
                </c:pt>
                <c:pt idx="3012">
                  <c:v>1.607065</c:v>
                </c:pt>
                <c:pt idx="3013">
                  <c:v>1.5831900000000001</c:v>
                </c:pt>
                <c:pt idx="3014">
                  <c:v>1.96519</c:v>
                </c:pt>
                <c:pt idx="3015">
                  <c:v>1.8696900000000001</c:v>
                </c:pt>
                <c:pt idx="3016">
                  <c:v>1.8696900000000001</c:v>
                </c:pt>
                <c:pt idx="3017">
                  <c:v>1.8696900000000001</c:v>
                </c:pt>
                <c:pt idx="3018">
                  <c:v>1.8219399999999999</c:v>
                </c:pt>
                <c:pt idx="3019">
                  <c:v>1.91744</c:v>
                </c:pt>
                <c:pt idx="3020">
                  <c:v>1.845815</c:v>
                </c:pt>
                <c:pt idx="3021">
                  <c:v>1.72644</c:v>
                </c:pt>
                <c:pt idx="3022">
                  <c:v>1.7025650000000001</c:v>
                </c:pt>
                <c:pt idx="3023">
                  <c:v>1.7025650000000001</c:v>
                </c:pt>
                <c:pt idx="3024">
                  <c:v>1.7503150000000001</c:v>
                </c:pt>
                <c:pt idx="3025">
                  <c:v>1.72644</c:v>
                </c:pt>
                <c:pt idx="3026">
                  <c:v>1.6548149999999999</c:v>
                </c:pt>
                <c:pt idx="3027">
                  <c:v>1.6309400000000001</c:v>
                </c:pt>
                <c:pt idx="3028">
                  <c:v>1.6309400000000001</c:v>
                </c:pt>
                <c:pt idx="3029">
                  <c:v>1.6548149999999999</c:v>
                </c:pt>
                <c:pt idx="3030">
                  <c:v>1.607065</c:v>
                </c:pt>
                <c:pt idx="3031">
                  <c:v>1.5831900000000001</c:v>
                </c:pt>
                <c:pt idx="3032">
                  <c:v>1.5831900000000001</c:v>
                </c:pt>
                <c:pt idx="3033">
                  <c:v>1.5831900000000001</c:v>
                </c:pt>
                <c:pt idx="3034">
                  <c:v>1.6548149999999999</c:v>
                </c:pt>
                <c:pt idx="3035">
                  <c:v>1.6309400000000001</c:v>
                </c:pt>
                <c:pt idx="3036">
                  <c:v>1.607065</c:v>
                </c:pt>
                <c:pt idx="3037">
                  <c:v>1.607065</c:v>
                </c:pt>
                <c:pt idx="3038">
                  <c:v>1.5831900000000001</c:v>
                </c:pt>
                <c:pt idx="3039">
                  <c:v>1.607065</c:v>
                </c:pt>
                <c:pt idx="3040">
                  <c:v>1.5831900000000001</c:v>
                </c:pt>
                <c:pt idx="3041">
                  <c:v>1.559315</c:v>
                </c:pt>
                <c:pt idx="3042">
                  <c:v>1.5354399999999999</c:v>
                </c:pt>
                <c:pt idx="3043">
                  <c:v>1.6309400000000001</c:v>
                </c:pt>
                <c:pt idx="3044">
                  <c:v>1.559315</c:v>
                </c:pt>
                <c:pt idx="3045">
                  <c:v>1.559315</c:v>
                </c:pt>
                <c:pt idx="3046">
                  <c:v>1.559315</c:v>
                </c:pt>
                <c:pt idx="3047">
                  <c:v>1.559315</c:v>
                </c:pt>
                <c:pt idx="3048">
                  <c:v>1.5354399999999999</c:v>
                </c:pt>
                <c:pt idx="3049">
                  <c:v>1.5831900000000001</c:v>
                </c:pt>
                <c:pt idx="3050">
                  <c:v>1.5831900000000001</c:v>
                </c:pt>
                <c:pt idx="3051">
                  <c:v>1.511565</c:v>
                </c:pt>
                <c:pt idx="3052">
                  <c:v>1.5831900000000001</c:v>
                </c:pt>
                <c:pt idx="3053">
                  <c:v>1.559315</c:v>
                </c:pt>
                <c:pt idx="3054">
                  <c:v>1.5831900000000001</c:v>
                </c:pt>
                <c:pt idx="3055">
                  <c:v>1.511565</c:v>
                </c:pt>
                <c:pt idx="3056">
                  <c:v>1.5354399999999999</c:v>
                </c:pt>
                <c:pt idx="3057">
                  <c:v>1.511565</c:v>
                </c:pt>
                <c:pt idx="3058">
                  <c:v>1.5354399999999999</c:v>
                </c:pt>
                <c:pt idx="3059">
                  <c:v>1.511565</c:v>
                </c:pt>
                <c:pt idx="3060">
                  <c:v>1.559315</c:v>
                </c:pt>
                <c:pt idx="3061">
                  <c:v>1.5354399999999999</c:v>
                </c:pt>
                <c:pt idx="3062">
                  <c:v>1.5831900000000001</c:v>
                </c:pt>
                <c:pt idx="3063">
                  <c:v>1.48769</c:v>
                </c:pt>
                <c:pt idx="3064">
                  <c:v>1.511565</c:v>
                </c:pt>
                <c:pt idx="3065">
                  <c:v>1.559315</c:v>
                </c:pt>
                <c:pt idx="3066">
                  <c:v>1.5831900000000001</c:v>
                </c:pt>
                <c:pt idx="3067">
                  <c:v>1.6548149999999999</c:v>
                </c:pt>
                <c:pt idx="3068">
                  <c:v>1.6309400000000001</c:v>
                </c:pt>
                <c:pt idx="3069">
                  <c:v>1.5831900000000001</c:v>
                </c:pt>
                <c:pt idx="3070">
                  <c:v>1.6309400000000001</c:v>
                </c:pt>
                <c:pt idx="3071">
                  <c:v>1.607065</c:v>
                </c:pt>
                <c:pt idx="3072">
                  <c:v>1.6309400000000001</c:v>
                </c:pt>
                <c:pt idx="3073">
                  <c:v>1.559315</c:v>
                </c:pt>
                <c:pt idx="3074">
                  <c:v>1.5831900000000001</c:v>
                </c:pt>
                <c:pt idx="3075">
                  <c:v>1.6309400000000001</c:v>
                </c:pt>
                <c:pt idx="3076">
                  <c:v>1.559315</c:v>
                </c:pt>
                <c:pt idx="3077">
                  <c:v>1.559315</c:v>
                </c:pt>
                <c:pt idx="3078">
                  <c:v>1.5831900000000001</c:v>
                </c:pt>
                <c:pt idx="3079">
                  <c:v>1.607065</c:v>
                </c:pt>
                <c:pt idx="3080">
                  <c:v>1.511565</c:v>
                </c:pt>
                <c:pt idx="3081">
                  <c:v>1.511565</c:v>
                </c:pt>
                <c:pt idx="3082">
                  <c:v>1.5831900000000001</c:v>
                </c:pt>
                <c:pt idx="3083">
                  <c:v>1.5831900000000001</c:v>
                </c:pt>
                <c:pt idx="3084">
                  <c:v>1.5831900000000001</c:v>
                </c:pt>
                <c:pt idx="3085">
                  <c:v>1.5354399999999999</c:v>
                </c:pt>
                <c:pt idx="3086">
                  <c:v>1.607065</c:v>
                </c:pt>
                <c:pt idx="3087">
                  <c:v>1.67869</c:v>
                </c:pt>
                <c:pt idx="3088">
                  <c:v>1.72644</c:v>
                </c:pt>
                <c:pt idx="3089">
                  <c:v>1.8696900000000001</c:v>
                </c:pt>
                <c:pt idx="3090">
                  <c:v>1.91744</c:v>
                </c:pt>
                <c:pt idx="3091">
                  <c:v>1.9890650000000001</c:v>
                </c:pt>
                <c:pt idx="3092">
                  <c:v>1.9413149999999999</c:v>
                </c:pt>
                <c:pt idx="3093">
                  <c:v>1.8935649999999999</c:v>
                </c:pt>
                <c:pt idx="3094">
                  <c:v>1.8219399999999999</c:v>
                </c:pt>
                <c:pt idx="3095">
                  <c:v>1.8054111538461539</c:v>
                </c:pt>
                <c:pt idx="3096">
                  <c:v>1.788882307692307</c:v>
                </c:pt>
                <c:pt idx="3097">
                  <c:v>1.772353461538462</c:v>
                </c:pt>
                <c:pt idx="3098">
                  <c:v>1.7558246153846151</c:v>
                </c:pt>
                <c:pt idx="3099">
                  <c:v>1.7392957692307689</c:v>
                </c:pt>
                <c:pt idx="3100">
                  <c:v>1.7227669230769229</c:v>
                </c:pt>
                <c:pt idx="3101">
                  <c:v>1.7062380769230769</c:v>
                </c:pt>
                <c:pt idx="3102">
                  <c:v>1.689709230769231</c:v>
                </c:pt>
                <c:pt idx="3103">
                  <c:v>1.673180384615385</c:v>
                </c:pt>
                <c:pt idx="3104">
                  <c:v>1.6566515384615379</c:v>
                </c:pt>
                <c:pt idx="3105">
                  <c:v>1.6401226923076919</c:v>
                </c:pt>
                <c:pt idx="3106">
                  <c:v>1.6235938461538459</c:v>
                </c:pt>
                <c:pt idx="3107">
                  <c:v>1.607065</c:v>
                </c:pt>
                <c:pt idx="3108">
                  <c:v>1.607065</c:v>
                </c:pt>
                <c:pt idx="3109">
                  <c:v>1.607065</c:v>
                </c:pt>
                <c:pt idx="3110">
                  <c:v>1.6548149999999999</c:v>
                </c:pt>
                <c:pt idx="3111">
                  <c:v>1.5831900000000001</c:v>
                </c:pt>
                <c:pt idx="3112">
                  <c:v>1.5354399999999999</c:v>
                </c:pt>
                <c:pt idx="3113">
                  <c:v>1.6309400000000001</c:v>
                </c:pt>
                <c:pt idx="3114">
                  <c:v>1.607065</c:v>
                </c:pt>
                <c:pt idx="3115">
                  <c:v>1.6309400000000001</c:v>
                </c:pt>
                <c:pt idx="3116">
                  <c:v>1.5354399999999999</c:v>
                </c:pt>
                <c:pt idx="3117">
                  <c:v>1.559315</c:v>
                </c:pt>
                <c:pt idx="3118">
                  <c:v>1.5354399999999999</c:v>
                </c:pt>
                <c:pt idx="3119">
                  <c:v>1.511565</c:v>
                </c:pt>
                <c:pt idx="3120">
                  <c:v>1.559315</c:v>
                </c:pt>
                <c:pt idx="3121">
                  <c:v>1.5354399999999999</c:v>
                </c:pt>
                <c:pt idx="3122">
                  <c:v>1.5354399999999999</c:v>
                </c:pt>
                <c:pt idx="3123">
                  <c:v>1.559315</c:v>
                </c:pt>
                <c:pt idx="3124">
                  <c:v>1.607065</c:v>
                </c:pt>
                <c:pt idx="3125">
                  <c:v>1.5354399999999999</c:v>
                </c:pt>
                <c:pt idx="3126">
                  <c:v>1.559315</c:v>
                </c:pt>
                <c:pt idx="3127">
                  <c:v>1.5354399999999999</c:v>
                </c:pt>
                <c:pt idx="3128">
                  <c:v>1.7741899999999999</c:v>
                </c:pt>
                <c:pt idx="3129">
                  <c:v>1.559315</c:v>
                </c:pt>
                <c:pt idx="3130">
                  <c:v>1.511565</c:v>
                </c:pt>
                <c:pt idx="3131">
                  <c:v>1.607065</c:v>
                </c:pt>
                <c:pt idx="3132">
                  <c:v>1.607065</c:v>
                </c:pt>
                <c:pt idx="3133">
                  <c:v>1.559315</c:v>
                </c:pt>
                <c:pt idx="3134">
                  <c:v>1.559315</c:v>
                </c:pt>
                <c:pt idx="3135">
                  <c:v>1.511565</c:v>
                </c:pt>
                <c:pt idx="3136">
                  <c:v>1.5831900000000001</c:v>
                </c:pt>
                <c:pt idx="3137">
                  <c:v>1.559315</c:v>
                </c:pt>
                <c:pt idx="3138">
                  <c:v>1.48769</c:v>
                </c:pt>
                <c:pt idx="3139">
                  <c:v>1.48769</c:v>
                </c:pt>
                <c:pt idx="3140">
                  <c:v>1.511565</c:v>
                </c:pt>
                <c:pt idx="3141">
                  <c:v>1.511565</c:v>
                </c:pt>
                <c:pt idx="3142">
                  <c:v>1.4638150000000001</c:v>
                </c:pt>
                <c:pt idx="3143">
                  <c:v>1.559315</c:v>
                </c:pt>
                <c:pt idx="3144">
                  <c:v>1.511565</c:v>
                </c:pt>
                <c:pt idx="3145">
                  <c:v>1.5354399999999999</c:v>
                </c:pt>
                <c:pt idx="3146">
                  <c:v>1.48769</c:v>
                </c:pt>
                <c:pt idx="3147">
                  <c:v>1.48769</c:v>
                </c:pt>
                <c:pt idx="3148">
                  <c:v>1.559315</c:v>
                </c:pt>
                <c:pt idx="3149">
                  <c:v>1.559315</c:v>
                </c:pt>
                <c:pt idx="3150">
                  <c:v>1.511565</c:v>
                </c:pt>
                <c:pt idx="3151">
                  <c:v>1.511565</c:v>
                </c:pt>
                <c:pt idx="3152">
                  <c:v>1.559315</c:v>
                </c:pt>
                <c:pt idx="3153">
                  <c:v>1.5354399999999999</c:v>
                </c:pt>
                <c:pt idx="3154">
                  <c:v>1.511565</c:v>
                </c:pt>
                <c:pt idx="3155">
                  <c:v>1.4638150000000001</c:v>
                </c:pt>
                <c:pt idx="3156">
                  <c:v>1.48769</c:v>
                </c:pt>
                <c:pt idx="3157">
                  <c:v>1.559315</c:v>
                </c:pt>
                <c:pt idx="3158">
                  <c:v>1.48769</c:v>
                </c:pt>
                <c:pt idx="3159">
                  <c:v>1.48769</c:v>
                </c:pt>
                <c:pt idx="3160">
                  <c:v>1.5354399999999999</c:v>
                </c:pt>
                <c:pt idx="3161">
                  <c:v>1.4638150000000001</c:v>
                </c:pt>
                <c:pt idx="3162">
                  <c:v>1.559315</c:v>
                </c:pt>
                <c:pt idx="3163">
                  <c:v>1.5354399999999999</c:v>
                </c:pt>
                <c:pt idx="3164">
                  <c:v>1.5354399999999999</c:v>
                </c:pt>
                <c:pt idx="3165">
                  <c:v>1.4638150000000001</c:v>
                </c:pt>
                <c:pt idx="3166">
                  <c:v>1.48769</c:v>
                </c:pt>
                <c:pt idx="3167">
                  <c:v>1.4757525</c:v>
                </c:pt>
                <c:pt idx="3168">
                  <c:v>1.4638150000000001</c:v>
                </c:pt>
                <c:pt idx="3169">
                  <c:v>1.511565</c:v>
                </c:pt>
                <c:pt idx="3170">
                  <c:v>1.48769</c:v>
                </c:pt>
                <c:pt idx="3171">
                  <c:v>1.48769</c:v>
                </c:pt>
                <c:pt idx="3172">
                  <c:v>1.511565</c:v>
                </c:pt>
                <c:pt idx="3173">
                  <c:v>1.4638150000000001</c:v>
                </c:pt>
                <c:pt idx="3174">
                  <c:v>1.48769</c:v>
                </c:pt>
                <c:pt idx="3175">
                  <c:v>1.5354399999999999</c:v>
                </c:pt>
                <c:pt idx="3176">
                  <c:v>1.5354399999999999</c:v>
                </c:pt>
                <c:pt idx="3177">
                  <c:v>1.511565</c:v>
                </c:pt>
                <c:pt idx="3178">
                  <c:v>1.48769</c:v>
                </c:pt>
                <c:pt idx="3179">
                  <c:v>1.559315</c:v>
                </c:pt>
                <c:pt idx="3180">
                  <c:v>1.43994</c:v>
                </c:pt>
                <c:pt idx="3181">
                  <c:v>1.48769</c:v>
                </c:pt>
                <c:pt idx="3182">
                  <c:v>1.511565</c:v>
                </c:pt>
                <c:pt idx="3183">
                  <c:v>1.5354399999999999</c:v>
                </c:pt>
                <c:pt idx="3184">
                  <c:v>1.5354399999999999</c:v>
                </c:pt>
                <c:pt idx="3185">
                  <c:v>1.511565</c:v>
                </c:pt>
                <c:pt idx="3186">
                  <c:v>1.607065</c:v>
                </c:pt>
                <c:pt idx="3187">
                  <c:v>1.6309400000000001</c:v>
                </c:pt>
                <c:pt idx="3188">
                  <c:v>1.67869</c:v>
                </c:pt>
                <c:pt idx="3189">
                  <c:v>1.6309400000000001</c:v>
                </c:pt>
                <c:pt idx="3190">
                  <c:v>1.7025650000000001</c:v>
                </c:pt>
                <c:pt idx="3191">
                  <c:v>1.607065</c:v>
                </c:pt>
                <c:pt idx="3192">
                  <c:v>1.6190024999999999</c:v>
                </c:pt>
                <c:pt idx="3193">
                  <c:v>1.6309400000000001</c:v>
                </c:pt>
                <c:pt idx="3194">
                  <c:v>1.607065</c:v>
                </c:pt>
                <c:pt idx="3195">
                  <c:v>1.6309400000000001</c:v>
                </c:pt>
                <c:pt idx="3196">
                  <c:v>1.6309400000000001</c:v>
                </c:pt>
                <c:pt idx="3197">
                  <c:v>1.607065</c:v>
                </c:pt>
                <c:pt idx="3198">
                  <c:v>1.559315</c:v>
                </c:pt>
                <c:pt idx="3199">
                  <c:v>1.607065</c:v>
                </c:pt>
                <c:pt idx="3200">
                  <c:v>1.559315</c:v>
                </c:pt>
                <c:pt idx="3201">
                  <c:v>1.511565</c:v>
                </c:pt>
                <c:pt idx="3202">
                  <c:v>1.511565</c:v>
                </c:pt>
                <c:pt idx="3203">
                  <c:v>1.5354399999999999</c:v>
                </c:pt>
                <c:pt idx="3204">
                  <c:v>1.5831900000000001</c:v>
                </c:pt>
                <c:pt idx="3205">
                  <c:v>1.559315</c:v>
                </c:pt>
                <c:pt idx="3206">
                  <c:v>1.5354399999999999</c:v>
                </c:pt>
                <c:pt idx="3207">
                  <c:v>1.5831900000000001</c:v>
                </c:pt>
                <c:pt idx="3208">
                  <c:v>1.511565</c:v>
                </c:pt>
                <c:pt idx="3209">
                  <c:v>1.5354399999999999</c:v>
                </c:pt>
                <c:pt idx="3210">
                  <c:v>1.4638150000000001</c:v>
                </c:pt>
                <c:pt idx="3211">
                  <c:v>1.48769</c:v>
                </c:pt>
                <c:pt idx="3212">
                  <c:v>1.559315</c:v>
                </c:pt>
                <c:pt idx="3213">
                  <c:v>1.559315</c:v>
                </c:pt>
                <c:pt idx="3214">
                  <c:v>1.5831900000000001</c:v>
                </c:pt>
                <c:pt idx="3215">
                  <c:v>1.48769</c:v>
                </c:pt>
                <c:pt idx="3216">
                  <c:v>1.48769</c:v>
                </c:pt>
                <c:pt idx="3217">
                  <c:v>1.511565</c:v>
                </c:pt>
                <c:pt idx="3218">
                  <c:v>1.48769</c:v>
                </c:pt>
                <c:pt idx="3219">
                  <c:v>1.4638150000000001</c:v>
                </c:pt>
                <c:pt idx="3220">
                  <c:v>1.48769</c:v>
                </c:pt>
                <c:pt idx="3221">
                  <c:v>1.5354399999999999</c:v>
                </c:pt>
                <c:pt idx="3222">
                  <c:v>1.559315</c:v>
                </c:pt>
                <c:pt idx="3223">
                  <c:v>1.559315</c:v>
                </c:pt>
                <c:pt idx="3224">
                  <c:v>1.48769</c:v>
                </c:pt>
                <c:pt idx="3225">
                  <c:v>1.48769</c:v>
                </c:pt>
                <c:pt idx="3226">
                  <c:v>1.48769</c:v>
                </c:pt>
                <c:pt idx="3227">
                  <c:v>1.4638150000000001</c:v>
                </c:pt>
                <c:pt idx="3228">
                  <c:v>1.511565</c:v>
                </c:pt>
                <c:pt idx="3229">
                  <c:v>1.559315</c:v>
                </c:pt>
                <c:pt idx="3230">
                  <c:v>1.559315</c:v>
                </c:pt>
                <c:pt idx="3231">
                  <c:v>1.5354399999999999</c:v>
                </c:pt>
                <c:pt idx="3232">
                  <c:v>1.5354399999999999</c:v>
                </c:pt>
                <c:pt idx="3233">
                  <c:v>1.5354399999999999</c:v>
                </c:pt>
                <c:pt idx="3234">
                  <c:v>1.5354399999999999</c:v>
                </c:pt>
                <c:pt idx="3235">
                  <c:v>1.67869</c:v>
                </c:pt>
                <c:pt idx="3236">
                  <c:v>2.084565</c:v>
                </c:pt>
                <c:pt idx="3237">
                  <c:v>2.1084399999999999</c:v>
                </c:pt>
                <c:pt idx="3238">
                  <c:v>2.1800649999999999</c:v>
                </c:pt>
                <c:pt idx="3239">
                  <c:v>2.1323150000000002</c:v>
                </c:pt>
                <c:pt idx="3240">
                  <c:v>2.25169</c:v>
                </c:pt>
                <c:pt idx="3241">
                  <c:v>2.1561900000000001</c:v>
                </c:pt>
                <c:pt idx="3242">
                  <c:v>2.4188149999999999</c:v>
                </c:pt>
                <c:pt idx="3243">
                  <c:v>2.1323150000000002</c:v>
                </c:pt>
                <c:pt idx="3244">
                  <c:v>2.1084399999999999</c:v>
                </c:pt>
                <c:pt idx="3245">
                  <c:v>2.1323150000000002</c:v>
                </c:pt>
                <c:pt idx="3246">
                  <c:v>2.084565</c:v>
                </c:pt>
                <c:pt idx="3247">
                  <c:v>1.9890650000000001</c:v>
                </c:pt>
                <c:pt idx="3248">
                  <c:v>1.9413149999999999</c:v>
                </c:pt>
                <c:pt idx="3249">
                  <c:v>1.8935649999999999</c:v>
                </c:pt>
                <c:pt idx="3250">
                  <c:v>1.9413149999999999</c:v>
                </c:pt>
                <c:pt idx="3251">
                  <c:v>1.8935649999999999</c:v>
                </c:pt>
                <c:pt idx="3252">
                  <c:v>1.91744</c:v>
                </c:pt>
                <c:pt idx="3253">
                  <c:v>1.9890650000000001</c:v>
                </c:pt>
                <c:pt idx="3254">
                  <c:v>2.0606900000000001</c:v>
                </c:pt>
                <c:pt idx="3255">
                  <c:v>2.1084399999999999</c:v>
                </c:pt>
                <c:pt idx="3256">
                  <c:v>2.1084399999999999</c:v>
                </c:pt>
                <c:pt idx="3257">
                  <c:v>2.0368149999999998</c:v>
                </c:pt>
                <c:pt idx="3258">
                  <c:v>2.1084399999999999</c:v>
                </c:pt>
                <c:pt idx="3259">
                  <c:v>2.0368149999999998</c:v>
                </c:pt>
                <c:pt idx="3260">
                  <c:v>2.01294</c:v>
                </c:pt>
                <c:pt idx="3261">
                  <c:v>2.01294</c:v>
                </c:pt>
                <c:pt idx="3262">
                  <c:v>1.9890650000000001</c:v>
                </c:pt>
                <c:pt idx="3263">
                  <c:v>2.01294</c:v>
                </c:pt>
                <c:pt idx="3264">
                  <c:v>2.0368149999999998</c:v>
                </c:pt>
                <c:pt idx="3265">
                  <c:v>1.9413149999999999</c:v>
                </c:pt>
                <c:pt idx="3266">
                  <c:v>1.96519</c:v>
                </c:pt>
                <c:pt idx="3267">
                  <c:v>1.9413149999999999</c:v>
                </c:pt>
                <c:pt idx="3268">
                  <c:v>1.8935649999999999</c:v>
                </c:pt>
                <c:pt idx="3269">
                  <c:v>1.845815</c:v>
                </c:pt>
                <c:pt idx="3270">
                  <c:v>1.8696900000000001</c:v>
                </c:pt>
                <c:pt idx="3271">
                  <c:v>1.8935649999999999</c:v>
                </c:pt>
                <c:pt idx="3272">
                  <c:v>1.8696900000000001</c:v>
                </c:pt>
                <c:pt idx="3273">
                  <c:v>1.798065</c:v>
                </c:pt>
                <c:pt idx="3274">
                  <c:v>1.7741899999999999</c:v>
                </c:pt>
                <c:pt idx="3275">
                  <c:v>1.7503150000000001</c:v>
                </c:pt>
                <c:pt idx="3276">
                  <c:v>1.845815</c:v>
                </c:pt>
                <c:pt idx="3277">
                  <c:v>1.8935649999999999</c:v>
                </c:pt>
                <c:pt idx="3278">
                  <c:v>2.0606900000000001</c:v>
                </c:pt>
                <c:pt idx="3279">
                  <c:v>2.1561900000000001</c:v>
                </c:pt>
                <c:pt idx="3280">
                  <c:v>2.084565</c:v>
                </c:pt>
                <c:pt idx="3281">
                  <c:v>2.1323150000000002</c:v>
                </c:pt>
                <c:pt idx="3282">
                  <c:v>2.084565</c:v>
                </c:pt>
                <c:pt idx="3283">
                  <c:v>1.9890650000000001</c:v>
                </c:pt>
                <c:pt idx="3284">
                  <c:v>2.01294</c:v>
                </c:pt>
                <c:pt idx="3285">
                  <c:v>1.96519</c:v>
                </c:pt>
                <c:pt idx="3286">
                  <c:v>2.01294</c:v>
                </c:pt>
                <c:pt idx="3287">
                  <c:v>2.084565</c:v>
                </c:pt>
                <c:pt idx="3288">
                  <c:v>2.0368149999999998</c:v>
                </c:pt>
                <c:pt idx="3289">
                  <c:v>2.01294</c:v>
                </c:pt>
                <c:pt idx="3290">
                  <c:v>1.9413149999999999</c:v>
                </c:pt>
                <c:pt idx="3291">
                  <c:v>1.91744</c:v>
                </c:pt>
                <c:pt idx="3292">
                  <c:v>1.96519</c:v>
                </c:pt>
                <c:pt idx="3293">
                  <c:v>1.91744</c:v>
                </c:pt>
                <c:pt idx="3294">
                  <c:v>1.8935649999999999</c:v>
                </c:pt>
                <c:pt idx="3295">
                  <c:v>1.8935649999999999</c:v>
                </c:pt>
                <c:pt idx="3296">
                  <c:v>1.8696900000000001</c:v>
                </c:pt>
                <c:pt idx="3297">
                  <c:v>1.8696900000000001</c:v>
                </c:pt>
                <c:pt idx="3298">
                  <c:v>1.8935649999999999</c:v>
                </c:pt>
                <c:pt idx="3299">
                  <c:v>1.8219399999999999</c:v>
                </c:pt>
                <c:pt idx="3300">
                  <c:v>1.8219399999999999</c:v>
                </c:pt>
                <c:pt idx="3301">
                  <c:v>1.845815</c:v>
                </c:pt>
                <c:pt idx="3302">
                  <c:v>1.798065</c:v>
                </c:pt>
                <c:pt idx="3303">
                  <c:v>1.798065</c:v>
                </c:pt>
                <c:pt idx="3304">
                  <c:v>1.72644</c:v>
                </c:pt>
                <c:pt idx="3305">
                  <c:v>2.0606900000000001</c:v>
                </c:pt>
                <c:pt idx="3306">
                  <c:v>1.96519</c:v>
                </c:pt>
                <c:pt idx="3307">
                  <c:v>1.91744</c:v>
                </c:pt>
                <c:pt idx="3308">
                  <c:v>2.01294</c:v>
                </c:pt>
                <c:pt idx="3309">
                  <c:v>2.01294</c:v>
                </c:pt>
                <c:pt idx="3310">
                  <c:v>1.96519</c:v>
                </c:pt>
                <c:pt idx="3311">
                  <c:v>1.96519</c:v>
                </c:pt>
                <c:pt idx="3312">
                  <c:v>1.91744</c:v>
                </c:pt>
                <c:pt idx="3313">
                  <c:v>1.845815</c:v>
                </c:pt>
                <c:pt idx="3314">
                  <c:v>1.8935649999999999</c:v>
                </c:pt>
                <c:pt idx="3315">
                  <c:v>1.8219399999999999</c:v>
                </c:pt>
                <c:pt idx="3316">
                  <c:v>1.8696900000000001</c:v>
                </c:pt>
                <c:pt idx="3317">
                  <c:v>1.798065</c:v>
                </c:pt>
                <c:pt idx="3318">
                  <c:v>1.7741899999999999</c:v>
                </c:pt>
                <c:pt idx="3319">
                  <c:v>1.8219399999999999</c:v>
                </c:pt>
                <c:pt idx="3320">
                  <c:v>1.798065</c:v>
                </c:pt>
                <c:pt idx="3321">
                  <c:v>1.8219399999999999</c:v>
                </c:pt>
                <c:pt idx="3322">
                  <c:v>1.798065</c:v>
                </c:pt>
                <c:pt idx="3323">
                  <c:v>1.798065</c:v>
                </c:pt>
                <c:pt idx="3324">
                  <c:v>1.7503150000000001</c:v>
                </c:pt>
                <c:pt idx="3325">
                  <c:v>1.72644</c:v>
                </c:pt>
                <c:pt idx="3326">
                  <c:v>1.7503150000000001</c:v>
                </c:pt>
                <c:pt idx="3327">
                  <c:v>1.67869</c:v>
                </c:pt>
                <c:pt idx="3328">
                  <c:v>1.72644</c:v>
                </c:pt>
                <c:pt idx="3329">
                  <c:v>1.72644</c:v>
                </c:pt>
                <c:pt idx="3330">
                  <c:v>1.72644</c:v>
                </c:pt>
                <c:pt idx="3331">
                  <c:v>1.6548149999999999</c:v>
                </c:pt>
                <c:pt idx="3332">
                  <c:v>1.72644</c:v>
                </c:pt>
                <c:pt idx="3333">
                  <c:v>1.72644</c:v>
                </c:pt>
                <c:pt idx="3334">
                  <c:v>1.72644</c:v>
                </c:pt>
                <c:pt idx="3335">
                  <c:v>1.6548149999999999</c:v>
                </c:pt>
                <c:pt idx="3336">
                  <c:v>1.72644</c:v>
                </c:pt>
                <c:pt idx="3337">
                  <c:v>1.6548149999999999</c:v>
                </c:pt>
                <c:pt idx="3338">
                  <c:v>1.6309400000000001</c:v>
                </c:pt>
                <c:pt idx="3339">
                  <c:v>1.6548149999999999</c:v>
                </c:pt>
                <c:pt idx="3340">
                  <c:v>1.6309400000000001</c:v>
                </c:pt>
                <c:pt idx="3341">
                  <c:v>1.7025650000000001</c:v>
                </c:pt>
                <c:pt idx="3342">
                  <c:v>1.607065</c:v>
                </c:pt>
                <c:pt idx="3343">
                  <c:v>1.7025650000000001</c:v>
                </c:pt>
                <c:pt idx="3344">
                  <c:v>1.6309400000000001</c:v>
                </c:pt>
                <c:pt idx="3345">
                  <c:v>1.67869</c:v>
                </c:pt>
                <c:pt idx="3346">
                  <c:v>1.6309400000000001</c:v>
                </c:pt>
                <c:pt idx="3347">
                  <c:v>1.607065</c:v>
                </c:pt>
                <c:pt idx="3348">
                  <c:v>1.6548149999999999</c:v>
                </c:pt>
                <c:pt idx="3349">
                  <c:v>1.7025650000000001</c:v>
                </c:pt>
                <c:pt idx="3350">
                  <c:v>1.607065</c:v>
                </c:pt>
                <c:pt idx="3351">
                  <c:v>1.67869</c:v>
                </c:pt>
                <c:pt idx="3352">
                  <c:v>1.6309400000000001</c:v>
                </c:pt>
                <c:pt idx="3353">
                  <c:v>1.607065</c:v>
                </c:pt>
                <c:pt idx="3354">
                  <c:v>1.6309400000000001</c:v>
                </c:pt>
                <c:pt idx="3355">
                  <c:v>1.67869</c:v>
                </c:pt>
                <c:pt idx="3356">
                  <c:v>1.67869</c:v>
                </c:pt>
                <c:pt idx="3357">
                  <c:v>1.67869</c:v>
                </c:pt>
                <c:pt idx="3358">
                  <c:v>1.6548149999999999</c:v>
                </c:pt>
                <c:pt idx="3359">
                  <c:v>1.607065</c:v>
                </c:pt>
                <c:pt idx="3360">
                  <c:v>1.67869</c:v>
                </c:pt>
                <c:pt idx="3361">
                  <c:v>1.607065</c:v>
                </c:pt>
                <c:pt idx="3362">
                  <c:v>1.5831900000000001</c:v>
                </c:pt>
                <c:pt idx="3363">
                  <c:v>1.607065</c:v>
                </c:pt>
                <c:pt idx="3364">
                  <c:v>1.5831900000000001</c:v>
                </c:pt>
                <c:pt idx="3365">
                  <c:v>1.5831900000000001</c:v>
                </c:pt>
                <c:pt idx="3366">
                  <c:v>1.5831900000000001</c:v>
                </c:pt>
                <c:pt idx="3367">
                  <c:v>1.6548149999999999</c:v>
                </c:pt>
                <c:pt idx="3368">
                  <c:v>1.5831900000000001</c:v>
                </c:pt>
                <c:pt idx="3369">
                  <c:v>1.6309400000000001</c:v>
                </c:pt>
                <c:pt idx="3370">
                  <c:v>1.6309400000000001</c:v>
                </c:pt>
                <c:pt idx="3371">
                  <c:v>1.607065</c:v>
                </c:pt>
                <c:pt idx="3372">
                  <c:v>1.6309400000000001</c:v>
                </c:pt>
                <c:pt idx="3373">
                  <c:v>1.7025650000000001</c:v>
                </c:pt>
                <c:pt idx="3374">
                  <c:v>1.72644</c:v>
                </c:pt>
                <c:pt idx="3375">
                  <c:v>1.845815</c:v>
                </c:pt>
                <c:pt idx="3376">
                  <c:v>1.96519</c:v>
                </c:pt>
                <c:pt idx="3377">
                  <c:v>1.96519</c:v>
                </c:pt>
                <c:pt idx="3378">
                  <c:v>2.01294</c:v>
                </c:pt>
                <c:pt idx="3379">
                  <c:v>1.96519</c:v>
                </c:pt>
                <c:pt idx="3380">
                  <c:v>1.9890650000000001</c:v>
                </c:pt>
                <c:pt idx="3381">
                  <c:v>1.9413149999999999</c:v>
                </c:pt>
                <c:pt idx="3382">
                  <c:v>1.9413149999999999</c:v>
                </c:pt>
                <c:pt idx="3383">
                  <c:v>1.91744</c:v>
                </c:pt>
                <c:pt idx="3384">
                  <c:v>1.8935649999999999</c:v>
                </c:pt>
                <c:pt idx="3385">
                  <c:v>1.8935649999999999</c:v>
                </c:pt>
                <c:pt idx="3386">
                  <c:v>1.8219399999999999</c:v>
                </c:pt>
                <c:pt idx="3387">
                  <c:v>1.8935649999999999</c:v>
                </c:pt>
                <c:pt idx="3388">
                  <c:v>1.845815</c:v>
                </c:pt>
                <c:pt idx="3389">
                  <c:v>1.798065</c:v>
                </c:pt>
                <c:pt idx="3390">
                  <c:v>1.845815</c:v>
                </c:pt>
                <c:pt idx="3391">
                  <c:v>1.7741899999999999</c:v>
                </c:pt>
                <c:pt idx="3392">
                  <c:v>1.8219399999999999</c:v>
                </c:pt>
                <c:pt idx="3393">
                  <c:v>1.798065</c:v>
                </c:pt>
                <c:pt idx="3394">
                  <c:v>1.72644</c:v>
                </c:pt>
                <c:pt idx="3395">
                  <c:v>1.72644</c:v>
                </c:pt>
                <c:pt idx="3396">
                  <c:v>1.72644</c:v>
                </c:pt>
                <c:pt idx="3397">
                  <c:v>1.7503150000000001</c:v>
                </c:pt>
                <c:pt idx="3398">
                  <c:v>1.7741899999999999</c:v>
                </c:pt>
                <c:pt idx="3399">
                  <c:v>1.7503150000000001</c:v>
                </c:pt>
                <c:pt idx="3400">
                  <c:v>1.67869</c:v>
                </c:pt>
                <c:pt idx="3401">
                  <c:v>1.9532525000000001</c:v>
                </c:pt>
                <c:pt idx="3402">
                  <c:v>2.2278150000000001</c:v>
                </c:pt>
                <c:pt idx="3403">
                  <c:v>2.2039399999999998</c:v>
                </c:pt>
                <c:pt idx="3404">
                  <c:v>2.1561900000000001</c:v>
                </c:pt>
                <c:pt idx="3405">
                  <c:v>2.0606900000000001</c:v>
                </c:pt>
                <c:pt idx="3406">
                  <c:v>2.1800649999999999</c:v>
                </c:pt>
                <c:pt idx="3407">
                  <c:v>2.01294</c:v>
                </c:pt>
                <c:pt idx="3408">
                  <c:v>2.0606900000000001</c:v>
                </c:pt>
                <c:pt idx="3409">
                  <c:v>2.0368149999999998</c:v>
                </c:pt>
                <c:pt idx="3410">
                  <c:v>1.96519</c:v>
                </c:pt>
                <c:pt idx="3411">
                  <c:v>2.0368149999999998</c:v>
                </c:pt>
                <c:pt idx="3412">
                  <c:v>1.9890650000000001</c:v>
                </c:pt>
                <c:pt idx="3413">
                  <c:v>1.91744</c:v>
                </c:pt>
                <c:pt idx="3414">
                  <c:v>1.8935649999999999</c:v>
                </c:pt>
                <c:pt idx="3415">
                  <c:v>1.91744</c:v>
                </c:pt>
                <c:pt idx="3416">
                  <c:v>1.9413149999999999</c:v>
                </c:pt>
                <c:pt idx="3417">
                  <c:v>1.91744</c:v>
                </c:pt>
                <c:pt idx="3418">
                  <c:v>1.845815</c:v>
                </c:pt>
                <c:pt idx="3419">
                  <c:v>1.845815</c:v>
                </c:pt>
                <c:pt idx="3420">
                  <c:v>1.845815</c:v>
                </c:pt>
                <c:pt idx="3421">
                  <c:v>1.8696900000000001</c:v>
                </c:pt>
                <c:pt idx="3422">
                  <c:v>1.845815</c:v>
                </c:pt>
                <c:pt idx="3423">
                  <c:v>1.8935649999999999</c:v>
                </c:pt>
                <c:pt idx="3424">
                  <c:v>1.96519</c:v>
                </c:pt>
                <c:pt idx="3425">
                  <c:v>1.9890650000000001</c:v>
                </c:pt>
                <c:pt idx="3426">
                  <c:v>2.4188149999999999</c:v>
                </c:pt>
                <c:pt idx="3427">
                  <c:v>2.8485649999999998</c:v>
                </c:pt>
                <c:pt idx="3428">
                  <c:v>2.72919</c:v>
                </c:pt>
                <c:pt idx="3429">
                  <c:v>2.6098150000000002</c:v>
                </c:pt>
                <c:pt idx="3430">
                  <c:v>2.49044</c:v>
                </c:pt>
                <c:pt idx="3431">
                  <c:v>2.4665650000000001</c:v>
                </c:pt>
                <c:pt idx="3432">
                  <c:v>2.4188149999999999</c:v>
                </c:pt>
                <c:pt idx="3433">
                  <c:v>2.2994400000000002</c:v>
                </c:pt>
                <c:pt idx="3434">
                  <c:v>2.2278150000000001</c:v>
                </c:pt>
                <c:pt idx="3435">
                  <c:v>2.1561900000000001</c:v>
                </c:pt>
                <c:pt idx="3436">
                  <c:v>2.1800649999999999</c:v>
                </c:pt>
                <c:pt idx="3437">
                  <c:v>2.084565</c:v>
                </c:pt>
                <c:pt idx="3438">
                  <c:v>2.0368149999999998</c:v>
                </c:pt>
                <c:pt idx="3439">
                  <c:v>2.084565</c:v>
                </c:pt>
                <c:pt idx="3440">
                  <c:v>2.0368149999999998</c:v>
                </c:pt>
                <c:pt idx="3441">
                  <c:v>1.9890650000000001</c:v>
                </c:pt>
                <c:pt idx="3442">
                  <c:v>2.01294</c:v>
                </c:pt>
                <c:pt idx="3443">
                  <c:v>2.0368149999999998</c:v>
                </c:pt>
                <c:pt idx="3444">
                  <c:v>1.96519</c:v>
                </c:pt>
                <c:pt idx="3445">
                  <c:v>1.96519</c:v>
                </c:pt>
                <c:pt idx="3446">
                  <c:v>1.9890650000000001</c:v>
                </c:pt>
                <c:pt idx="3447">
                  <c:v>2.1084399999999999</c:v>
                </c:pt>
                <c:pt idx="3448">
                  <c:v>2.2039399999999998</c:v>
                </c:pt>
                <c:pt idx="3449">
                  <c:v>2.2994400000000002</c:v>
                </c:pt>
                <c:pt idx="3450">
                  <c:v>2.7530649999999999</c:v>
                </c:pt>
                <c:pt idx="3451">
                  <c:v>3.2305649999999999</c:v>
                </c:pt>
                <c:pt idx="3452">
                  <c:v>3.7080649999999999</c:v>
                </c:pt>
                <c:pt idx="3453">
                  <c:v>3.5648149999999998</c:v>
                </c:pt>
                <c:pt idx="3454">
                  <c:v>3.30219</c:v>
                </c:pt>
                <c:pt idx="3455">
                  <c:v>3.20669</c:v>
                </c:pt>
                <c:pt idx="3456">
                  <c:v>3.0634399999999999</c:v>
                </c:pt>
                <c:pt idx="3457">
                  <c:v>2.896315</c:v>
                </c:pt>
                <c:pt idx="3458">
                  <c:v>2.8008150000000001</c:v>
                </c:pt>
                <c:pt idx="3459">
                  <c:v>2.8008150000000001</c:v>
                </c:pt>
                <c:pt idx="3460">
                  <c:v>2.6336900000000001</c:v>
                </c:pt>
                <c:pt idx="3461">
                  <c:v>2.5859399999999999</c:v>
                </c:pt>
                <c:pt idx="3462">
                  <c:v>2.5381900000000002</c:v>
                </c:pt>
                <c:pt idx="3463">
                  <c:v>2.5143149999999999</c:v>
                </c:pt>
                <c:pt idx="3464">
                  <c:v>2.49044</c:v>
                </c:pt>
                <c:pt idx="3465">
                  <c:v>2.4426899999999998</c:v>
                </c:pt>
                <c:pt idx="3466">
                  <c:v>2.4188149999999999</c:v>
                </c:pt>
                <c:pt idx="3467">
                  <c:v>2.2994400000000002</c:v>
                </c:pt>
                <c:pt idx="3468">
                  <c:v>2.3710650000000002</c:v>
                </c:pt>
                <c:pt idx="3469">
                  <c:v>2.3471899999999999</c:v>
                </c:pt>
                <c:pt idx="3470">
                  <c:v>2.7530649999999999</c:v>
                </c:pt>
                <c:pt idx="3471">
                  <c:v>2.6336900000000001</c:v>
                </c:pt>
                <c:pt idx="3472">
                  <c:v>2.7769400000000002</c:v>
                </c:pt>
                <c:pt idx="3473">
                  <c:v>2.8485649999999998</c:v>
                </c:pt>
                <c:pt idx="3474">
                  <c:v>2.7769400000000002</c:v>
                </c:pt>
                <c:pt idx="3475">
                  <c:v>2.657565</c:v>
                </c:pt>
                <c:pt idx="3476">
                  <c:v>2.5143149999999999</c:v>
                </c:pt>
                <c:pt idx="3477">
                  <c:v>2.5143149999999999</c:v>
                </c:pt>
                <c:pt idx="3478">
                  <c:v>2.4665650000000001</c:v>
                </c:pt>
                <c:pt idx="3479">
                  <c:v>2.4426899999999998</c:v>
                </c:pt>
                <c:pt idx="3480">
                  <c:v>2.3949400000000001</c:v>
                </c:pt>
                <c:pt idx="3481">
                  <c:v>2.323315</c:v>
                </c:pt>
                <c:pt idx="3482">
                  <c:v>2.323315</c:v>
                </c:pt>
                <c:pt idx="3483">
                  <c:v>2.2755649999999998</c:v>
                </c:pt>
                <c:pt idx="3484">
                  <c:v>2.2755649999999998</c:v>
                </c:pt>
                <c:pt idx="3485">
                  <c:v>2.2278150000000001</c:v>
                </c:pt>
                <c:pt idx="3486">
                  <c:v>2.1800649999999999</c:v>
                </c:pt>
                <c:pt idx="3487">
                  <c:v>2.1561900000000001</c:v>
                </c:pt>
                <c:pt idx="3488">
                  <c:v>2.1323150000000002</c:v>
                </c:pt>
                <c:pt idx="3489">
                  <c:v>2.1561900000000001</c:v>
                </c:pt>
                <c:pt idx="3490">
                  <c:v>2.2039399999999998</c:v>
                </c:pt>
                <c:pt idx="3491">
                  <c:v>2.1561900000000001</c:v>
                </c:pt>
                <c:pt idx="3492">
                  <c:v>2.1561900000000001</c:v>
                </c:pt>
                <c:pt idx="3493">
                  <c:v>2.1561900000000001</c:v>
                </c:pt>
                <c:pt idx="3494">
                  <c:v>2.1084399999999999</c:v>
                </c:pt>
                <c:pt idx="3495">
                  <c:v>2.1084399999999999</c:v>
                </c:pt>
                <c:pt idx="3496">
                  <c:v>2.1084399999999999</c:v>
                </c:pt>
                <c:pt idx="3497">
                  <c:v>2.0368149999999998</c:v>
                </c:pt>
                <c:pt idx="3498">
                  <c:v>1.9890650000000001</c:v>
                </c:pt>
                <c:pt idx="3499">
                  <c:v>1.9890650000000001</c:v>
                </c:pt>
                <c:pt idx="3500">
                  <c:v>2.0606900000000001</c:v>
                </c:pt>
                <c:pt idx="3501">
                  <c:v>2.084565</c:v>
                </c:pt>
                <c:pt idx="3502">
                  <c:v>2.0368149999999998</c:v>
                </c:pt>
                <c:pt idx="3503">
                  <c:v>1.9890650000000001</c:v>
                </c:pt>
                <c:pt idx="3504">
                  <c:v>1.9890650000000001</c:v>
                </c:pt>
                <c:pt idx="3505">
                  <c:v>2.01294</c:v>
                </c:pt>
                <c:pt idx="3506">
                  <c:v>1.96519</c:v>
                </c:pt>
                <c:pt idx="3507">
                  <c:v>2.01294</c:v>
                </c:pt>
                <c:pt idx="3508">
                  <c:v>1.9413149999999999</c:v>
                </c:pt>
                <c:pt idx="3509">
                  <c:v>1.9890650000000001</c:v>
                </c:pt>
                <c:pt idx="3510">
                  <c:v>1.96519</c:v>
                </c:pt>
                <c:pt idx="3511">
                  <c:v>1.91744</c:v>
                </c:pt>
                <c:pt idx="3512">
                  <c:v>1.9413149999999999</c:v>
                </c:pt>
                <c:pt idx="3513">
                  <c:v>1.9890650000000001</c:v>
                </c:pt>
                <c:pt idx="3514">
                  <c:v>1.96519</c:v>
                </c:pt>
                <c:pt idx="3515">
                  <c:v>1.91744</c:v>
                </c:pt>
                <c:pt idx="3516">
                  <c:v>1.9413149999999999</c:v>
                </c:pt>
                <c:pt idx="3517">
                  <c:v>2.0368149999999998</c:v>
                </c:pt>
                <c:pt idx="3518">
                  <c:v>2.0606900000000001</c:v>
                </c:pt>
                <c:pt idx="3519">
                  <c:v>1.9890650000000001</c:v>
                </c:pt>
                <c:pt idx="3520">
                  <c:v>1.9890650000000001</c:v>
                </c:pt>
                <c:pt idx="3521">
                  <c:v>1.96519</c:v>
                </c:pt>
                <c:pt idx="3522">
                  <c:v>1.8935649999999999</c:v>
                </c:pt>
                <c:pt idx="3523">
                  <c:v>1.9413149999999999</c:v>
                </c:pt>
                <c:pt idx="3524">
                  <c:v>1.9413149999999999</c:v>
                </c:pt>
                <c:pt idx="3525">
                  <c:v>1.8696900000000001</c:v>
                </c:pt>
                <c:pt idx="3526">
                  <c:v>1.8935649999999999</c:v>
                </c:pt>
                <c:pt idx="3527">
                  <c:v>1.8935649999999999</c:v>
                </c:pt>
                <c:pt idx="3528">
                  <c:v>1.9413149999999999</c:v>
                </c:pt>
                <c:pt idx="3529">
                  <c:v>1.9413149999999999</c:v>
                </c:pt>
                <c:pt idx="3530">
                  <c:v>1.845815</c:v>
                </c:pt>
                <c:pt idx="3531">
                  <c:v>1.8696900000000001</c:v>
                </c:pt>
                <c:pt idx="3532">
                  <c:v>1.91744</c:v>
                </c:pt>
                <c:pt idx="3533">
                  <c:v>1.845815</c:v>
                </c:pt>
                <c:pt idx="3534">
                  <c:v>1.8219399999999999</c:v>
                </c:pt>
                <c:pt idx="3535">
                  <c:v>1.8219399999999999</c:v>
                </c:pt>
                <c:pt idx="3536">
                  <c:v>1.8696900000000001</c:v>
                </c:pt>
                <c:pt idx="3537">
                  <c:v>1.845815</c:v>
                </c:pt>
                <c:pt idx="3538">
                  <c:v>1.8219399999999999</c:v>
                </c:pt>
                <c:pt idx="3539">
                  <c:v>1.845815</c:v>
                </c:pt>
                <c:pt idx="3540">
                  <c:v>1.8696900000000001</c:v>
                </c:pt>
                <c:pt idx="3541">
                  <c:v>1.91744</c:v>
                </c:pt>
                <c:pt idx="3542">
                  <c:v>1.8935649999999999</c:v>
                </c:pt>
                <c:pt idx="3543">
                  <c:v>1.845815</c:v>
                </c:pt>
                <c:pt idx="3544">
                  <c:v>1.8935649999999999</c:v>
                </c:pt>
                <c:pt idx="3545">
                  <c:v>1.8935649999999999</c:v>
                </c:pt>
                <c:pt idx="3546">
                  <c:v>1.8219399999999999</c:v>
                </c:pt>
                <c:pt idx="3547">
                  <c:v>1.7741899999999999</c:v>
                </c:pt>
                <c:pt idx="3548">
                  <c:v>1.845815</c:v>
                </c:pt>
                <c:pt idx="3549">
                  <c:v>1.8696900000000001</c:v>
                </c:pt>
                <c:pt idx="3550">
                  <c:v>2.0368149999999998</c:v>
                </c:pt>
                <c:pt idx="3551">
                  <c:v>2.0263696874999999</c:v>
                </c:pt>
                <c:pt idx="3552">
                  <c:v>2.015924375</c:v>
                </c:pt>
                <c:pt idx="3553">
                  <c:v>2.0054790625000001</c:v>
                </c:pt>
                <c:pt idx="3554">
                  <c:v>1.9950337499999999</c:v>
                </c:pt>
                <c:pt idx="3555">
                  <c:v>1.9845884375</c:v>
                </c:pt>
                <c:pt idx="3556">
                  <c:v>1.9741431250000001</c:v>
                </c:pt>
                <c:pt idx="3557">
                  <c:v>1.9636978125</c:v>
                </c:pt>
                <c:pt idx="3558">
                  <c:v>1.9532525000000001</c:v>
                </c:pt>
                <c:pt idx="3559">
                  <c:v>1.9428071874999999</c:v>
                </c:pt>
                <c:pt idx="3560">
                  <c:v>1.932361875</c:v>
                </c:pt>
                <c:pt idx="3561">
                  <c:v>1.9219165625000001</c:v>
                </c:pt>
                <c:pt idx="3562">
                  <c:v>1.91147125</c:v>
                </c:pt>
                <c:pt idx="3563">
                  <c:v>1.9010259375</c:v>
                </c:pt>
                <c:pt idx="3564">
                  <c:v>1.8905806249999999</c:v>
                </c:pt>
                <c:pt idx="3565">
                  <c:v>1.8801353125</c:v>
                </c:pt>
                <c:pt idx="3566">
                  <c:v>1.8696900000000001</c:v>
                </c:pt>
                <c:pt idx="3567">
                  <c:v>1.8696900000000001</c:v>
                </c:pt>
                <c:pt idx="3568">
                  <c:v>1.8696900000000001</c:v>
                </c:pt>
                <c:pt idx="3569">
                  <c:v>1.8935649999999999</c:v>
                </c:pt>
                <c:pt idx="3570">
                  <c:v>1.845815</c:v>
                </c:pt>
                <c:pt idx="3571">
                  <c:v>1.8696900000000001</c:v>
                </c:pt>
                <c:pt idx="3572">
                  <c:v>1.845815</c:v>
                </c:pt>
                <c:pt idx="3573">
                  <c:v>1.7741899999999999</c:v>
                </c:pt>
                <c:pt idx="3574">
                  <c:v>1.7741899999999999</c:v>
                </c:pt>
                <c:pt idx="3575">
                  <c:v>1.798065</c:v>
                </c:pt>
                <c:pt idx="3576">
                  <c:v>1.7741899999999999</c:v>
                </c:pt>
                <c:pt idx="3577">
                  <c:v>1.8219399999999999</c:v>
                </c:pt>
                <c:pt idx="3578">
                  <c:v>1.845815</c:v>
                </c:pt>
                <c:pt idx="3579">
                  <c:v>1.798065</c:v>
                </c:pt>
                <c:pt idx="3580">
                  <c:v>1.8219399999999999</c:v>
                </c:pt>
                <c:pt idx="3581">
                  <c:v>1.8219399999999999</c:v>
                </c:pt>
                <c:pt idx="3582">
                  <c:v>1.8219399999999999</c:v>
                </c:pt>
                <c:pt idx="3583">
                  <c:v>1.798065</c:v>
                </c:pt>
                <c:pt idx="3584">
                  <c:v>1.8219399999999999</c:v>
                </c:pt>
                <c:pt idx="3585">
                  <c:v>1.798065</c:v>
                </c:pt>
                <c:pt idx="3586">
                  <c:v>1.7503150000000001</c:v>
                </c:pt>
                <c:pt idx="3587">
                  <c:v>1.8219399999999999</c:v>
                </c:pt>
                <c:pt idx="3588">
                  <c:v>1.7503150000000001</c:v>
                </c:pt>
                <c:pt idx="3589">
                  <c:v>1.8219399999999999</c:v>
                </c:pt>
                <c:pt idx="3590">
                  <c:v>1.7503150000000001</c:v>
                </c:pt>
                <c:pt idx="3591">
                  <c:v>1.72644</c:v>
                </c:pt>
                <c:pt idx="3592">
                  <c:v>1.7741899999999999</c:v>
                </c:pt>
                <c:pt idx="3593">
                  <c:v>1.7503150000000001</c:v>
                </c:pt>
                <c:pt idx="3594">
                  <c:v>1.7503150000000001</c:v>
                </c:pt>
                <c:pt idx="3595">
                  <c:v>1.7741899999999999</c:v>
                </c:pt>
                <c:pt idx="3596">
                  <c:v>1.72644</c:v>
                </c:pt>
                <c:pt idx="3597">
                  <c:v>1.7503150000000001</c:v>
                </c:pt>
                <c:pt idx="3598">
                  <c:v>1.72644</c:v>
                </c:pt>
                <c:pt idx="3599">
                  <c:v>1.798065</c:v>
                </c:pt>
                <c:pt idx="3600">
                  <c:v>1.7741899999999999</c:v>
                </c:pt>
                <c:pt idx="3601">
                  <c:v>1.7025650000000001</c:v>
                </c:pt>
                <c:pt idx="3602">
                  <c:v>1.72644</c:v>
                </c:pt>
                <c:pt idx="3603">
                  <c:v>1.72644</c:v>
                </c:pt>
                <c:pt idx="3604">
                  <c:v>1.72644</c:v>
                </c:pt>
                <c:pt idx="3605">
                  <c:v>1.67869</c:v>
                </c:pt>
                <c:pt idx="3606">
                  <c:v>1.67869</c:v>
                </c:pt>
                <c:pt idx="3607">
                  <c:v>1.67869</c:v>
                </c:pt>
                <c:pt idx="3608">
                  <c:v>1.7025650000000001</c:v>
                </c:pt>
                <c:pt idx="3609">
                  <c:v>1.72644</c:v>
                </c:pt>
                <c:pt idx="3610">
                  <c:v>1.72644</c:v>
                </c:pt>
                <c:pt idx="3611">
                  <c:v>1.72644</c:v>
                </c:pt>
                <c:pt idx="3612">
                  <c:v>1.8219399999999999</c:v>
                </c:pt>
                <c:pt idx="3613">
                  <c:v>1.96519</c:v>
                </c:pt>
                <c:pt idx="3614">
                  <c:v>1.8696900000000001</c:v>
                </c:pt>
                <c:pt idx="3615">
                  <c:v>1.9413149999999999</c:v>
                </c:pt>
                <c:pt idx="3616">
                  <c:v>2.1084399999999999</c:v>
                </c:pt>
                <c:pt idx="3617">
                  <c:v>2.2039399999999998</c:v>
                </c:pt>
                <c:pt idx="3618">
                  <c:v>2.1561900000000001</c:v>
                </c:pt>
                <c:pt idx="3619">
                  <c:v>2.25169</c:v>
                </c:pt>
                <c:pt idx="3620">
                  <c:v>2.1800649999999999</c:v>
                </c:pt>
                <c:pt idx="3621">
                  <c:v>2.1800649999999999</c:v>
                </c:pt>
                <c:pt idx="3622">
                  <c:v>2.2039399999999998</c:v>
                </c:pt>
                <c:pt idx="3623">
                  <c:v>2.1561900000000001</c:v>
                </c:pt>
                <c:pt idx="3624">
                  <c:v>2.1800649999999999</c:v>
                </c:pt>
                <c:pt idx="3625">
                  <c:v>2.1561900000000001</c:v>
                </c:pt>
                <c:pt idx="3626">
                  <c:v>2.1084399999999999</c:v>
                </c:pt>
                <c:pt idx="3627">
                  <c:v>2.01294</c:v>
                </c:pt>
                <c:pt idx="3628">
                  <c:v>2.084565</c:v>
                </c:pt>
                <c:pt idx="3629">
                  <c:v>2.01294</c:v>
                </c:pt>
                <c:pt idx="3630">
                  <c:v>1.9413149999999999</c:v>
                </c:pt>
                <c:pt idx="3631">
                  <c:v>2.01294</c:v>
                </c:pt>
                <c:pt idx="3632">
                  <c:v>1.91744</c:v>
                </c:pt>
                <c:pt idx="3633">
                  <c:v>1.96519</c:v>
                </c:pt>
                <c:pt idx="3634">
                  <c:v>1.9413149999999999</c:v>
                </c:pt>
                <c:pt idx="3635">
                  <c:v>1.8935649999999999</c:v>
                </c:pt>
                <c:pt idx="3636">
                  <c:v>1.91744</c:v>
                </c:pt>
                <c:pt idx="3637">
                  <c:v>1.9413149999999999</c:v>
                </c:pt>
                <c:pt idx="3638">
                  <c:v>1.8696900000000001</c:v>
                </c:pt>
                <c:pt idx="3639">
                  <c:v>1.8219399999999999</c:v>
                </c:pt>
                <c:pt idx="3640">
                  <c:v>1.845815</c:v>
                </c:pt>
                <c:pt idx="3641">
                  <c:v>1.8935649999999999</c:v>
                </c:pt>
                <c:pt idx="3642">
                  <c:v>1.8935649999999999</c:v>
                </c:pt>
                <c:pt idx="3643">
                  <c:v>1.845815</c:v>
                </c:pt>
                <c:pt idx="3644">
                  <c:v>1.8696900000000001</c:v>
                </c:pt>
                <c:pt idx="3645">
                  <c:v>1.845815</c:v>
                </c:pt>
                <c:pt idx="3646">
                  <c:v>1.8696900000000001</c:v>
                </c:pt>
                <c:pt idx="3647">
                  <c:v>1.845815</c:v>
                </c:pt>
                <c:pt idx="3648">
                  <c:v>1.845815</c:v>
                </c:pt>
                <c:pt idx="3649">
                  <c:v>1.8935649999999999</c:v>
                </c:pt>
                <c:pt idx="3650">
                  <c:v>1.9890650000000001</c:v>
                </c:pt>
                <c:pt idx="3651">
                  <c:v>1.96519</c:v>
                </c:pt>
                <c:pt idx="3652">
                  <c:v>1.96519</c:v>
                </c:pt>
                <c:pt idx="3653">
                  <c:v>1.9890650000000001</c:v>
                </c:pt>
                <c:pt idx="3654">
                  <c:v>1.9890650000000001</c:v>
                </c:pt>
                <c:pt idx="3655">
                  <c:v>1.9413149999999999</c:v>
                </c:pt>
                <c:pt idx="3656">
                  <c:v>2.1561900000000001</c:v>
                </c:pt>
                <c:pt idx="3657">
                  <c:v>1.8696900000000001</c:v>
                </c:pt>
                <c:pt idx="3658">
                  <c:v>1.9413149999999999</c:v>
                </c:pt>
                <c:pt idx="3659">
                  <c:v>1.8696900000000001</c:v>
                </c:pt>
                <c:pt idx="3660">
                  <c:v>1.845815</c:v>
                </c:pt>
                <c:pt idx="3661">
                  <c:v>1.91744</c:v>
                </c:pt>
                <c:pt idx="3662">
                  <c:v>1.91744</c:v>
                </c:pt>
                <c:pt idx="3663">
                  <c:v>2.01294</c:v>
                </c:pt>
                <c:pt idx="3664">
                  <c:v>2.450648333333334</c:v>
                </c:pt>
                <c:pt idx="3665">
                  <c:v>2.8883566666666671</c:v>
                </c:pt>
                <c:pt idx="3666">
                  <c:v>3.3260649999999998</c:v>
                </c:pt>
                <c:pt idx="3667">
                  <c:v>3.0873149999999998</c:v>
                </c:pt>
                <c:pt idx="3668">
                  <c:v>2.9201899999999998</c:v>
                </c:pt>
                <c:pt idx="3669">
                  <c:v>2.8246899999999999</c:v>
                </c:pt>
                <c:pt idx="3670">
                  <c:v>2.72919</c:v>
                </c:pt>
                <c:pt idx="3671">
                  <c:v>2.6336900000000001</c:v>
                </c:pt>
                <c:pt idx="3672">
                  <c:v>2.6098150000000002</c:v>
                </c:pt>
                <c:pt idx="3673">
                  <c:v>2.5143149999999999</c:v>
                </c:pt>
                <c:pt idx="3674">
                  <c:v>2.4665650000000001</c:v>
                </c:pt>
                <c:pt idx="3675">
                  <c:v>2.4188149999999999</c:v>
                </c:pt>
                <c:pt idx="3676">
                  <c:v>2.4188149999999999</c:v>
                </c:pt>
                <c:pt idx="3677">
                  <c:v>2.323315</c:v>
                </c:pt>
                <c:pt idx="3678">
                  <c:v>2.3710650000000002</c:v>
                </c:pt>
                <c:pt idx="3679">
                  <c:v>2.323315</c:v>
                </c:pt>
                <c:pt idx="3680">
                  <c:v>2.2278150000000001</c:v>
                </c:pt>
                <c:pt idx="3681">
                  <c:v>2.2278150000000001</c:v>
                </c:pt>
                <c:pt idx="3682">
                  <c:v>2.25169</c:v>
                </c:pt>
                <c:pt idx="3683">
                  <c:v>2.2039399999999998</c:v>
                </c:pt>
                <c:pt idx="3684">
                  <c:v>2.2278150000000001</c:v>
                </c:pt>
                <c:pt idx="3685">
                  <c:v>2.1323150000000002</c:v>
                </c:pt>
                <c:pt idx="3686">
                  <c:v>2.1800649999999999</c:v>
                </c:pt>
                <c:pt idx="3687">
                  <c:v>2.084565</c:v>
                </c:pt>
                <c:pt idx="3688">
                  <c:v>2.1561900000000001</c:v>
                </c:pt>
                <c:pt idx="3689">
                  <c:v>2.2278150000000001</c:v>
                </c:pt>
                <c:pt idx="3690">
                  <c:v>2.1561900000000001</c:v>
                </c:pt>
                <c:pt idx="3691">
                  <c:v>2.2039399999999998</c:v>
                </c:pt>
                <c:pt idx="3692">
                  <c:v>2.2994400000000002</c:v>
                </c:pt>
                <c:pt idx="3693">
                  <c:v>2.4426899999999998</c:v>
                </c:pt>
                <c:pt idx="3694">
                  <c:v>2.49044</c:v>
                </c:pt>
                <c:pt idx="3695">
                  <c:v>2.49044</c:v>
                </c:pt>
                <c:pt idx="3696">
                  <c:v>2.562065</c:v>
                </c:pt>
                <c:pt idx="3697">
                  <c:v>2.4665650000000001</c:v>
                </c:pt>
                <c:pt idx="3698">
                  <c:v>2.4665650000000001</c:v>
                </c:pt>
                <c:pt idx="3699">
                  <c:v>2.4188149999999999</c:v>
                </c:pt>
                <c:pt idx="3700">
                  <c:v>2.4188149999999999</c:v>
                </c:pt>
                <c:pt idx="3701">
                  <c:v>2.3471899999999999</c:v>
                </c:pt>
                <c:pt idx="3702">
                  <c:v>2.3949400000000001</c:v>
                </c:pt>
                <c:pt idx="3703">
                  <c:v>2.3710650000000002</c:v>
                </c:pt>
                <c:pt idx="3704">
                  <c:v>2.4665650000000001</c:v>
                </c:pt>
                <c:pt idx="3705">
                  <c:v>2.25169</c:v>
                </c:pt>
                <c:pt idx="3706">
                  <c:v>2.25169</c:v>
                </c:pt>
                <c:pt idx="3707">
                  <c:v>2.2755649999999998</c:v>
                </c:pt>
                <c:pt idx="3708">
                  <c:v>2.2039399999999998</c:v>
                </c:pt>
                <c:pt idx="3709">
                  <c:v>2.1800649999999999</c:v>
                </c:pt>
                <c:pt idx="3710">
                  <c:v>2.2039399999999998</c:v>
                </c:pt>
                <c:pt idx="3711">
                  <c:v>2.2039399999999998</c:v>
                </c:pt>
                <c:pt idx="3712">
                  <c:v>2.25169</c:v>
                </c:pt>
                <c:pt idx="3713">
                  <c:v>2.2278150000000001</c:v>
                </c:pt>
                <c:pt idx="3714">
                  <c:v>2.2994400000000002</c:v>
                </c:pt>
                <c:pt idx="3715">
                  <c:v>2.2755649999999998</c:v>
                </c:pt>
                <c:pt idx="3716">
                  <c:v>2.4426899999999998</c:v>
                </c:pt>
                <c:pt idx="3717">
                  <c:v>2.3710650000000002</c:v>
                </c:pt>
                <c:pt idx="3718">
                  <c:v>2.25169</c:v>
                </c:pt>
                <c:pt idx="3719">
                  <c:v>2.3471899999999999</c:v>
                </c:pt>
                <c:pt idx="3720">
                  <c:v>2.323315</c:v>
                </c:pt>
                <c:pt idx="3721">
                  <c:v>2.25169</c:v>
                </c:pt>
                <c:pt idx="3722">
                  <c:v>2.2278150000000001</c:v>
                </c:pt>
                <c:pt idx="3723">
                  <c:v>2.2278150000000001</c:v>
                </c:pt>
                <c:pt idx="3724">
                  <c:v>2.2039399999999998</c:v>
                </c:pt>
                <c:pt idx="3725">
                  <c:v>2.2278150000000001</c:v>
                </c:pt>
                <c:pt idx="3726">
                  <c:v>2.2039399999999998</c:v>
                </c:pt>
                <c:pt idx="3727">
                  <c:v>2.1800649999999999</c:v>
                </c:pt>
                <c:pt idx="3728">
                  <c:v>2.1800649999999999</c:v>
                </c:pt>
                <c:pt idx="3729">
                  <c:v>2.1561900000000001</c:v>
                </c:pt>
                <c:pt idx="3730">
                  <c:v>2.1084399999999999</c:v>
                </c:pt>
                <c:pt idx="3731">
                  <c:v>2.1561900000000001</c:v>
                </c:pt>
                <c:pt idx="3732">
                  <c:v>2.1561900000000001</c:v>
                </c:pt>
                <c:pt idx="3733">
                  <c:v>2.1323150000000002</c:v>
                </c:pt>
                <c:pt idx="3734">
                  <c:v>2.0368149999999998</c:v>
                </c:pt>
                <c:pt idx="3735">
                  <c:v>2.0606900000000001</c:v>
                </c:pt>
                <c:pt idx="3736">
                  <c:v>2.0606900000000001</c:v>
                </c:pt>
                <c:pt idx="3737">
                  <c:v>2.0606900000000001</c:v>
                </c:pt>
                <c:pt idx="3738">
                  <c:v>2.3710650000000002</c:v>
                </c:pt>
                <c:pt idx="3739">
                  <c:v>2.3471899999999999</c:v>
                </c:pt>
                <c:pt idx="3740">
                  <c:v>2.323315</c:v>
                </c:pt>
                <c:pt idx="3741">
                  <c:v>2.2755649999999998</c:v>
                </c:pt>
                <c:pt idx="3742">
                  <c:v>2.2278150000000001</c:v>
                </c:pt>
              </c:numCache>
            </c:numRef>
          </c:yVal>
          <c:smooth val="1"/>
          <c:extLst>
            <c:ext xmlns:c16="http://schemas.microsoft.com/office/drawing/2014/chart" uri="{C3380CC4-5D6E-409C-BE32-E72D297353CC}">
              <c16:uniqueId val="{00000000-CBF4-4FC4-B8FD-DEB59F533FC2}"/>
            </c:ext>
          </c:extLst>
        </c:ser>
        <c:dLbls>
          <c:showLegendKey val="0"/>
          <c:showVal val="0"/>
          <c:showCatName val="0"/>
          <c:showSerName val="0"/>
          <c:showPercent val="0"/>
          <c:showBubbleSize val="0"/>
        </c:dLbls>
        <c:axId val="-1518055264"/>
        <c:axId val="-1518053088"/>
        <c:extLst>
          <c:ext xmlns:c15="http://schemas.microsoft.com/office/drawing/2012/chart" uri="{02D57815-91ED-43cb-92C2-25804820EDAC}">
            <c15:filteredScatterSeries>
              <c15:ser>
                <c:idx val="1"/>
                <c:order val="1"/>
                <c:tx>
                  <c:v>Flow Measurment</c:v>
                </c:tx>
                <c:marker>
                  <c:symbol val="none"/>
                </c:marker>
                <c:xVal>
                  <c:numRef>
                    <c:extLst>
                      <c:ext uri="{02D57815-91ED-43cb-92C2-25804820EDAC}">
                        <c15:formulaRef>
                          <c15:sqref>DATA!$A$203:$A$248</c15:sqref>
                        </c15:formulaRef>
                      </c:ext>
                    </c:extLst>
                    <c:numCache>
                      <c:formatCode>[$-3409]mmmm\ dd\,\ yyyy;@</c:formatCode>
                      <c:ptCount val="46"/>
                      <c:pt idx="0">
                        <c:v>43865.416678240741</c:v>
                      </c:pt>
                      <c:pt idx="1">
                        <c:v>43865.458344965278</c:v>
                      </c:pt>
                      <c:pt idx="2">
                        <c:v>43865.500011689815</c:v>
                      </c:pt>
                      <c:pt idx="3">
                        <c:v>43865.541678414353</c:v>
                      </c:pt>
                      <c:pt idx="4">
                        <c:v>43865.58334513889</c:v>
                      </c:pt>
                      <c:pt idx="5">
                        <c:v>43865.625011863427</c:v>
                      </c:pt>
                      <c:pt idx="6">
                        <c:v>43865.666678587964</c:v>
                      </c:pt>
                      <c:pt idx="7">
                        <c:v>43865.708345312501</c:v>
                      </c:pt>
                      <c:pt idx="8">
                        <c:v>43865.750012037039</c:v>
                      </c:pt>
                      <c:pt idx="9">
                        <c:v>43865.791678761576</c:v>
                      </c:pt>
                      <c:pt idx="10">
                        <c:v>43865.833345486113</c:v>
                      </c:pt>
                      <c:pt idx="11">
                        <c:v>43865.87501221065</c:v>
                      </c:pt>
                      <c:pt idx="12">
                        <c:v>43865.916678935188</c:v>
                      </c:pt>
                      <c:pt idx="13">
                        <c:v>43865.958345659725</c:v>
                      </c:pt>
                      <c:pt idx="14">
                        <c:v>43866.000012384262</c:v>
                      </c:pt>
                      <c:pt idx="15">
                        <c:v>43866.041679108799</c:v>
                      </c:pt>
                      <c:pt idx="16">
                        <c:v>43866.083345833336</c:v>
                      </c:pt>
                      <c:pt idx="17">
                        <c:v>43866.125012557874</c:v>
                      </c:pt>
                      <c:pt idx="18">
                        <c:v>43866.166679282411</c:v>
                      </c:pt>
                      <c:pt idx="19">
                        <c:v>43866.208346006948</c:v>
                      </c:pt>
                      <c:pt idx="20">
                        <c:v>43866.250012731478</c:v>
                      </c:pt>
                      <c:pt idx="21">
                        <c:v>43866.291679456015</c:v>
                      </c:pt>
                      <c:pt idx="22">
                        <c:v>43866.333346180552</c:v>
                      </c:pt>
                      <c:pt idx="23">
                        <c:v>43866.37501290509</c:v>
                      </c:pt>
                      <c:pt idx="24">
                        <c:v>43866.416679629627</c:v>
                      </c:pt>
                      <c:pt idx="25">
                        <c:v>43866.458346354164</c:v>
                      </c:pt>
                      <c:pt idx="26">
                        <c:v>43866.500013078701</c:v>
                      </c:pt>
                      <c:pt idx="27">
                        <c:v>43866.541679803238</c:v>
                      </c:pt>
                      <c:pt idx="28">
                        <c:v>43866.583346527776</c:v>
                      </c:pt>
                      <c:pt idx="29">
                        <c:v>43866.625013252313</c:v>
                      </c:pt>
                      <c:pt idx="30">
                        <c:v>43866.66667997685</c:v>
                      </c:pt>
                      <c:pt idx="31">
                        <c:v>43866.708346701387</c:v>
                      </c:pt>
                      <c:pt idx="32">
                        <c:v>43866.750013425924</c:v>
                      </c:pt>
                      <c:pt idx="33">
                        <c:v>43866.791680150462</c:v>
                      </c:pt>
                      <c:pt idx="34">
                        <c:v>43866.833346874999</c:v>
                      </c:pt>
                      <c:pt idx="35">
                        <c:v>43866.875013599536</c:v>
                      </c:pt>
                      <c:pt idx="36">
                        <c:v>43866.916680324073</c:v>
                      </c:pt>
                      <c:pt idx="37">
                        <c:v>43866.95834704861</c:v>
                      </c:pt>
                      <c:pt idx="38">
                        <c:v>43867.000013773148</c:v>
                      </c:pt>
                      <c:pt idx="39">
                        <c:v>43867.041680497685</c:v>
                      </c:pt>
                      <c:pt idx="40">
                        <c:v>43867.083347222222</c:v>
                      </c:pt>
                      <c:pt idx="41">
                        <c:v>43867.125013946759</c:v>
                      </c:pt>
                      <c:pt idx="42">
                        <c:v>43867.166680671296</c:v>
                      </c:pt>
                      <c:pt idx="43">
                        <c:v>43867.208347395834</c:v>
                      </c:pt>
                      <c:pt idx="44">
                        <c:v>43867.250014120371</c:v>
                      </c:pt>
                      <c:pt idx="45">
                        <c:v>43867.291680844908</c:v>
                      </c:pt>
                    </c:numCache>
                  </c:numRef>
                </c:xVal>
                <c:yVal>
                  <c:numLit>
                    <c:formatCode>General</c:formatCode>
                    <c:ptCount val="1"/>
                    <c:pt idx="0">
                      <c:v>5</c:v>
                    </c:pt>
                  </c:numLit>
                </c:yVal>
                <c:smooth val="1"/>
                <c:extLst>
                  <c:ext xmlns:c16="http://schemas.microsoft.com/office/drawing/2014/chart" uri="{C3380CC4-5D6E-409C-BE32-E72D297353CC}">
                    <c16:uniqueId val="{00000001-CBF4-4FC4-B8FD-DEB59F533FC2}"/>
                  </c:ext>
                </c:extLst>
              </c15:ser>
            </c15:filteredScatterSeries>
          </c:ext>
        </c:extLst>
      </c:scatterChart>
      <c:valAx>
        <c:axId val="-1518055264"/>
        <c:scaling>
          <c:orientation val="minMax"/>
          <c:max val="44020"/>
          <c:min val="43855"/>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8053088"/>
        <c:crosses val="autoZero"/>
        <c:crossBetween val="midCat"/>
        <c:majorUnit val="30"/>
      </c:valAx>
      <c:valAx>
        <c:axId val="-1518053088"/>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Water</a:t>
                </a:r>
                <a:r>
                  <a:rPr lang="en-PH" baseline="0"/>
                  <a:t> Level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8055264"/>
        <c:crosses val="autoZero"/>
        <c:crossBetween val="midCat"/>
      </c:valAx>
    </c:plotArea>
    <c:plotVisOnly val="1"/>
    <c:dispBlanksAs val="gap"/>
    <c:showDLblsOverMax val="0"/>
  </c:chart>
  <c:txPr>
    <a:bodyPr/>
    <a:lstStyle/>
    <a:p>
      <a:pPr>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24844</cdr:x>
      <cdr:y>0.50061</cdr:y>
    </cdr:from>
    <cdr:to>
      <cdr:x>0.27087</cdr:x>
      <cdr:y>0.57111</cdr:y>
    </cdr:to>
    <cdr:cxnSp macro="">
      <cdr:nvCxnSpPr>
        <cdr:cNvPr id="3" name="Straight Arrow Connector 2"/>
        <cdr:cNvCxnSpPr/>
      </cdr:nvCxnSpPr>
      <cdr:spPr>
        <a:xfrm xmlns:a="http://schemas.openxmlformats.org/drawingml/2006/main" flipV="1">
          <a:off x="1476619" y="1555750"/>
          <a:ext cx="133350" cy="219075"/>
        </a:xfrm>
        <a:prstGeom xmlns:a="http://schemas.openxmlformats.org/drawingml/2006/main" prst="straightConnector1">
          <a:avLst/>
        </a:prstGeom>
        <a:ln xmlns:a="http://schemas.openxmlformats.org/drawingml/2006/main">
          <a:solidFill>
            <a:schemeClr val="bg1">
              <a:lumMod val="50000"/>
            </a:schemeClr>
          </a:solidFill>
          <a:tailEnd type="arrow"/>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13355</cdr:x>
      <cdr:y>0.57111</cdr:y>
    </cdr:from>
    <cdr:to>
      <cdr:x>0.32216</cdr:x>
      <cdr:y>0.78872</cdr:y>
    </cdr:to>
    <cdr:sp macro="" textlink="">
      <cdr:nvSpPr>
        <cdr:cNvPr id="4" name="TextBox 7"/>
        <cdr:cNvSpPr txBox="1"/>
      </cdr:nvSpPr>
      <cdr:spPr>
        <a:xfrm xmlns:a="http://schemas.openxmlformats.org/drawingml/2006/main">
          <a:off x="793750" y="1774825"/>
          <a:ext cx="1121019" cy="676275"/>
        </a:xfrm>
        <a:prstGeom xmlns:a="http://schemas.openxmlformats.org/drawingml/2006/main" prst="rect">
          <a:avLst/>
        </a:prstGeom>
        <a:noFill xmlns:a="http://schemas.openxmlformats.org/drawingml/2006/main"/>
        <a:ln xmlns:a="http://schemas.openxmlformats.org/drawingml/2006/main" w="9525" cmpd="sng">
          <a:solidFill>
            <a:schemeClr val="lt1">
              <a:shade val="50000"/>
            </a:schemeClr>
          </a:solidFill>
          <a:prstDash val="sysDot"/>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lIns="45720" tIns="45720" rIns="45720" bIns="45720" rtlCol="0" anchor="ctr" anchorCtr="0"/>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PH" sz="1100" i="1">
              <a:ln>
                <a:solidFill>
                  <a:schemeClr val="bg1">
                    <a:lumMod val="50000"/>
                  </a:schemeClr>
                </a:solidFill>
              </a:ln>
              <a:solidFill>
                <a:sysClr val="windowText" lastClr="000000"/>
              </a:solidFill>
              <a:latin typeface="Times New Roman" panose="02020603050405020304" pitchFamily="18" charset="0"/>
              <a:cs typeface="Times New Roman" panose="02020603050405020304" pitchFamily="18" charset="0"/>
            </a:rPr>
            <a:t>Min</a:t>
          </a:r>
          <a:r>
            <a:rPr lang="en-PH" sz="1100" i="1" baseline="0">
              <a:ln>
                <a:solidFill>
                  <a:schemeClr val="bg1">
                    <a:lumMod val="50000"/>
                  </a:schemeClr>
                </a:solidFill>
              </a:ln>
              <a:solidFill>
                <a:sysClr val="windowText" lastClr="000000"/>
              </a:solidFill>
              <a:latin typeface="Times New Roman" panose="02020603050405020304" pitchFamily="18" charset="0"/>
              <a:cs typeface="Times New Roman" panose="02020603050405020304" pitchFamily="18" charset="0"/>
            </a:rPr>
            <a:t> level &amp; flow</a:t>
          </a:r>
        </a:p>
        <a:p xmlns:a="http://schemas.openxmlformats.org/drawingml/2006/main">
          <a:r>
            <a:rPr lang="en-PH" sz="1100" i="1" baseline="0">
              <a:ln>
                <a:solidFill>
                  <a:schemeClr val="bg1">
                    <a:lumMod val="50000"/>
                  </a:schemeClr>
                </a:solidFill>
              </a:ln>
              <a:solidFill>
                <a:sysClr val="windowText" lastClr="000000"/>
              </a:solidFill>
              <a:latin typeface="Times New Roman" panose="02020603050405020304" pitchFamily="18" charset="0"/>
              <a:cs typeface="Times New Roman" panose="02020603050405020304" pitchFamily="18" charset="0"/>
            </a:rPr>
            <a:t>1.273 m</a:t>
          </a:r>
        </a:p>
        <a:p xmlns:a="http://schemas.openxmlformats.org/drawingml/2006/main">
          <a:r>
            <a:rPr lang="en-PH" sz="1100" i="1" baseline="0">
              <a:ln>
                <a:solidFill>
                  <a:schemeClr val="bg1">
                    <a:lumMod val="50000"/>
                  </a:schemeClr>
                </a:solidFill>
              </a:ln>
              <a:solidFill>
                <a:sysClr val="windowText" lastClr="000000"/>
              </a:solidFill>
              <a:latin typeface="Times New Roman" panose="02020603050405020304" pitchFamily="18" charset="0"/>
              <a:cs typeface="Times New Roman" panose="02020603050405020304" pitchFamily="18" charset="0"/>
            </a:rPr>
            <a:t>7.723 cms</a:t>
          </a:r>
          <a:endParaRPr lang="en-PH" sz="1100" i="1">
            <a:ln>
              <a:solidFill>
                <a:schemeClr val="bg1">
                  <a:lumMod val="50000"/>
                </a:schemeClr>
              </a:solidFill>
            </a:ln>
            <a:solidFill>
              <a:sysClr val="windowText" lastClr="000000"/>
            </a:solidFill>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6212</cdr:x>
      <cdr:y>0.12367</cdr:y>
    </cdr:from>
    <cdr:to>
      <cdr:x>0.80981</cdr:x>
      <cdr:y>0.34129</cdr:y>
    </cdr:to>
    <cdr:sp macro="" textlink="">
      <cdr:nvSpPr>
        <cdr:cNvPr id="5" name="TextBox 9"/>
        <cdr:cNvSpPr txBox="1"/>
      </cdr:nvSpPr>
      <cdr:spPr>
        <a:xfrm xmlns:a="http://schemas.openxmlformats.org/drawingml/2006/main">
          <a:off x="3692154" y="384340"/>
          <a:ext cx="1121019" cy="676275"/>
        </a:xfrm>
        <a:prstGeom xmlns:a="http://schemas.openxmlformats.org/drawingml/2006/main" prst="rect">
          <a:avLst/>
        </a:prstGeom>
        <a:noFill xmlns:a="http://schemas.openxmlformats.org/drawingml/2006/main"/>
        <a:ln xmlns:a="http://schemas.openxmlformats.org/drawingml/2006/main" w="9525" cmpd="sng">
          <a:solidFill>
            <a:schemeClr val="lt1">
              <a:shade val="50000"/>
            </a:schemeClr>
          </a:solidFill>
          <a:prstDash val="sysDot"/>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lIns="45720" tIns="45720" rIns="45720" bIns="45720" rtlCol="0" anchor="ctr" anchorCtr="0"/>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PH" sz="1100" i="1">
              <a:ln>
                <a:solidFill>
                  <a:schemeClr val="bg1">
                    <a:lumMod val="50000"/>
                  </a:schemeClr>
                </a:solidFill>
              </a:ln>
              <a:solidFill>
                <a:sysClr val="windowText" lastClr="000000"/>
              </a:solidFill>
              <a:latin typeface="Times New Roman" panose="02020603050405020304" pitchFamily="18" charset="0"/>
              <a:cs typeface="Times New Roman" panose="02020603050405020304" pitchFamily="18" charset="0"/>
            </a:rPr>
            <a:t>Max</a:t>
          </a:r>
          <a:r>
            <a:rPr lang="en-PH" sz="1100" i="1" baseline="0">
              <a:ln>
                <a:solidFill>
                  <a:schemeClr val="bg1">
                    <a:lumMod val="50000"/>
                  </a:schemeClr>
                </a:solidFill>
              </a:ln>
              <a:solidFill>
                <a:sysClr val="windowText" lastClr="000000"/>
              </a:solidFill>
              <a:latin typeface="Times New Roman" panose="02020603050405020304" pitchFamily="18" charset="0"/>
              <a:cs typeface="Times New Roman" panose="02020603050405020304" pitchFamily="18" charset="0"/>
            </a:rPr>
            <a:t> level &amp; flow</a:t>
          </a:r>
        </a:p>
        <a:p xmlns:a="http://schemas.openxmlformats.org/drawingml/2006/main">
          <a:r>
            <a:rPr lang="en-PH" sz="1100" i="1" baseline="0">
              <a:ln>
                <a:solidFill>
                  <a:schemeClr val="bg1">
                    <a:lumMod val="50000"/>
                  </a:schemeClr>
                </a:solidFill>
              </a:ln>
              <a:solidFill>
                <a:sysClr val="windowText" lastClr="000000"/>
              </a:solidFill>
              <a:latin typeface="Times New Roman" panose="02020603050405020304" pitchFamily="18" charset="0"/>
              <a:cs typeface="Times New Roman" panose="02020603050405020304" pitchFamily="18" charset="0"/>
            </a:rPr>
            <a:t>1.965 cm</a:t>
          </a:r>
        </a:p>
        <a:p xmlns:a="http://schemas.openxmlformats.org/drawingml/2006/main">
          <a:r>
            <a:rPr lang="en-PH" sz="1100" i="1" baseline="0">
              <a:ln>
                <a:solidFill>
                  <a:schemeClr val="bg1">
                    <a:lumMod val="50000"/>
                  </a:schemeClr>
                </a:solidFill>
              </a:ln>
              <a:solidFill>
                <a:sysClr val="windowText" lastClr="000000"/>
              </a:solidFill>
              <a:latin typeface="Times New Roman" panose="02020603050405020304" pitchFamily="18" charset="0"/>
              <a:cs typeface="Times New Roman" panose="02020603050405020304" pitchFamily="18" charset="0"/>
            </a:rPr>
            <a:t>32.002 cms</a:t>
          </a:r>
          <a:endParaRPr lang="en-PH" sz="1100" i="1">
            <a:ln>
              <a:solidFill>
                <a:schemeClr val="bg1">
                  <a:lumMod val="50000"/>
                </a:schemeClr>
              </a:solidFill>
            </a:ln>
            <a:solidFill>
              <a:sysClr val="windowText" lastClr="000000"/>
            </a:solidFill>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80981</cdr:x>
      <cdr:y>0.23248</cdr:y>
    </cdr:from>
    <cdr:to>
      <cdr:x>0.86084</cdr:x>
      <cdr:y>0.29531</cdr:y>
    </cdr:to>
    <cdr:cxnSp macro="">
      <cdr:nvCxnSpPr>
        <cdr:cNvPr id="6" name="Straight Arrow Connector 5"/>
        <cdr:cNvCxnSpPr>
          <a:stCxn xmlns:a="http://schemas.openxmlformats.org/drawingml/2006/main" id="5" idx="3"/>
        </cdr:cNvCxnSpPr>
      </cdr:nvCxnSpPr>
      <cdr:spPr>
        <a:xfrm xmlns:a="http://schemas.openxmlformats.org/drawingml/2006/main">
          <a:off x="4813173" y="722478"/>
          <a:ext cx="303335" cy="195262"/>
        </a:xfrm>
        <a:prstGeom xmlns:a="http://schemas.openxmlformats.org/drawingml/2006/main" prst="straightConnector1">
          <a:avLst/>
        </a:prstGeom>
        <a:ln xmlns:a="http://schemas.openxmlformats.org/drawingml/2006/main">
          <a:solidFill>
            <a:schemeClr val="bg1">
              <a:lumMod val="50000"/>
            </a:schemeClr>
          </a:solidFill>
          <a:tailEnd type="arrow"/>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08226</cdr:x>
      <cdr:y>0.08991</cdr:y>
    </cdr:from>
    <cdr:to>
      <cdr:x>0.48379</cdr:x>
      <cdr:y>0.39947</cdr:y>
    </cdr:to>
    <cdr:grpSp>
      <cdr:nvGrpSpPr>
        <cdr:cNvPr id="7" name="Group 6"/>
        <cdr:cNvGrpSpPr/>
      </cdr:nvGrpSpPr>
      <cdr:grpSpPr>
        <a:xfrm xmlns:a="http://schemas.openxmlformats.org/drawingml/2006/main">
          <a:off x="488950" y="279400"/>
          <a:ext cx="2386506" cy="962025"/>
          <a:chOff x="0" y="0"/>
          <a:chExt cx="2396924" cy="962025"/>
        </a:xfrm>
      </cdr:grpSpPr>
      <cdr:cxnSp macro="">
        <cdr:nvCxnSpPr>
          <cdr:cNvPr id="8" name="Straight Arrow Connector 7"/>
          <cdr:cNvCxnSpPr/>
        </cdr:nvCxnSpPr>
        <cdr:spPr>
          <a:xfrm xmlns:a="http://schemas.openxmlformats.org/drawingml/2006/main">
            <a:off x="728380" y="600075"/>
            <a:ext cx="613581" cy="361950"/>
          </a:xfrm>
          <a:prstGeom xmlns:a="http://schemas.openxmlformats.org/drawingml/2006/main" prst="straightConnector1">
            <a:avLst/>
          </a:prstGeom>
          <a:ln xmlns:a="http://schemas.openxmlformats.org/drawingml/2006/main">
            <a:solidFill>
              <a:srgbClr val="FF0000"/>
            </a:solidFill>
            <a:tailEnd type="arrow"/>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sp macro="" textlink="">
        <cdr:nvSpPr>
          <cdr:cNvPr id="9" name="TextBox 18"/>
          <cdr:cNvSpPr txBox="1"/>
        </cdr:nvSpPr>
        <cdr:spPr>
          <a:xfrm xmlns:a="http://schemas.openxmlformats.org/drawingml/2006/main">
            <a:off x="0" y="123825"/>
            <a:ext cx="1102796" cy="800100"/>
          </a:xfrm>
          <a:prstGeom xmlns:a="http://schemas.openxmlformats.org/drawingml/2006/main" prst="rect">
            <a:avLst/>
          </a:prstGeom>
          <a:noFill xmlns:a="http://schemas.openxmlformats.org/drawingml/2006/main"/>
          <a:ln xmlns:a="http://schemas.openxmlformats.org/drawingml/2006/main" w="9525" cmpd="sng">
            <a:noFill/>
            <a:prstDash val="sysDot"/>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lIns="45720" tIns="45720" rIns="45720" bIns="45720" rtlCol="0" anchor="ctr" anchorCtr="0"/>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PH" sz="900" i="0">
                <a:solidFill>
                  <a:srgbClr val="FF0000"/>
                </a:solidFill>
                <a:effectLst/>
                <a:latin typeface="+mn-lt"/>
                <a:ea typeface="+mn-ea"/>
                <a:cs typeface="+mn-cs"/>
              </a:rPr>
              <a:t>Feb 4,2020</a:t>
            </a:r>
          </a:p>
          <a:p xmlns:a="http://schemas.openxmlformats.org/drawingml/2006/main">
            <a:r>
              <a:rPr lang="en-PH" sz="900" i="0">
                <a:solidFill>
                  <a:srgbClr val="FF0000"/>
                </a:solidFill>
                <a:effectLst/>
                <a:latin typeface="+mn-lt"/>
                <a:ea typeface="+mn-ea"/>
                <a:cs typeface="+mn-cs"/>
              </a:rPr>
              <a:t>Ave. </a:t>
            </a:r>
            <a:r>
              <a:rPr lang="en-PH" sz="900" i="0" baseline="0">
                <a:solidFill>
                  <a:srgbClr val="FF0000"/>
                </a:solidFill>
                <a:effectLst/>
                <a:latin typeface="+mn-lt"/>
                <a:ea typeface="+mn-ea"/>
                <a:cs typeface="+mn-cs"/>
              </a:rPr>
              <a:t>level &amp; flow</a:t>
            </a:r>
            <a:endParaRPr lang="en-PH" sz="900" i="0">
              <a:solidFill>
                <a:srgbClr val="FF0000"/>
              </a:solidFill>
              <a:effectLst/>
            </a:endParaRPr>
          </a:p>
          <a:p xmlns:a="http://schemas.openxmlformats.org/drawingml/2006/main">
            <a:r>
              <a:rPr lang="en-PH" sz="900" b="0" i="0" u="none" strike="noStrike">
                <a:solidFill>
                  <a:srgbClr val="FF0000"/>
                </a:solidFill>
                <a:effectLst/>
                <a:latin typeface="+mn-lt"/>
                <a:ea typeface="+mn-ea"/>
                <a:cs typeface="+mn-cs"/>
              </a:rPr>
              <a:t>1.559</a:t>
            </a:r>
            <a:r>
              <a:rPr lang="en-PH" sz="900" i="0" baseline="0">
                <a:solidFill>
                  <a:srgbClr val="FF0000"/>
                </a:solidFill>
                <a:effectLst/>
                <a:latin typeface="+mn-lt"/>
                <a:ea typeface="+mn-ea"/>
                <a:cs typeface="+mn-cs"/>
              </a:rPr>
              <a:t> m</a:t>
            </a:r>
            <a:endParaRPr lang="en-PH" sz="900" i="0">
              <a:solidFill>
                <a:srgbClr val="FF0000"/>
              </a:solidFill>
              <a:effectLst/>
            </a:endParaRPr>
          </a:p>
          <a:p xmlns:a="http://schemas.openxmlformats.org/drawingml/2006/main">
            <a:r>
              <a:rPr lang="en-PH" sz="900" b="0" i="0" u="none" strike="noStrike">
                <a:solidFill>
                  <a:srgbClr val="FF0000"/>
                </a:solidFill>
                <a:effectLst/>
                <a:latin typeface="+mn-lt"/>
                <a:ea typeface="+mn-ea"/>
                <a:cs typeface="+mn-cs"/>
              </a:rPr>
              <a:t>9.3035</a:t>
            </a:r>
            <a:r>
              <a:rPr lang="en-PH" sz="900" i="0">
                <a:solidFill>
                  <a:srgbClr val="FF0000"/>
                </a:solidFill>
              </a:rPr>
              <a:t> </a:t>
            </a:r>
            <a:r>
              <a:rPr lang="en-PH" sz="900" i="0" baseline="0">
                <a:solidFill>
                  <a:srgbClr val="FF0000"/>
                </a:solidFill>
                <a:effectLst/>
                <a:latin typeface="+mn-lt"/>
                <a:ea typeface="+mn-ea"/>
                <a:cs typeface="+mn-cs"/>
              </a:rPr>
              <a:t>cms</a:t>
            </a:r>
            <a:endParaRPr lang="en-PH" sz="900" i="0">
              <a:solidFill>
                <a:srgbClr val="FF0000"/>
              </a:solidFill>
              <a:effectLst/>
            </a:endParaRPr>
          </a:p>
        </cdr:txBody>
      </cdr:sp>
      <cdr:cxnSp macro="">
        <cdr:nvCxnSpPr>
          <cdr:cNvPr id="10" name="Straight Arrow Connector 9"/>
          <cdr:cNvCxnSpPr/>
        </cdr:nvCxnSpPr>
        <cdr:spPr>
          <a:xfrm xmlns:a="http://schemas.openxmlformats.org/drawingml/2006/main">
            <a:off x="1945974" y="514350"/>
            <a:ext cx="365950" cy="320675"/>
          </a:xfrm>
          <a:prstGeom xmlns:a="http://schemas.openxmlformats.org/drawingml/2006/main" prst="straightConnector1">
            <a:avLst/>
          </a:prstGeom>
          <a:ln xmlns:a="http://schemas.openxmlformats.org/drawingml/2006/main">
            <a:solidFill>
              <a:srgbClr val="FF0000"/>
            </a:solidFill>
            <a:tailEnd type="arrow"/>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sp macro="" textlink="">
        <cdr:nvSpPr>
          <cdr:cNvPr id="11" name="TextBox 32"/>
          <cdr:cNvSpPr txBox="1"/>
        </cdr:nvSpPr>
        <cdr:spPr>
          <a:xfrm xmlns:a="http://schemas.openxmlformats.org/drawingml/2006/main">
            <a:off x="1294128" y="0"/>
            <a:ext cx="1102796" cy="800100"/>
          </a:xfrm>
          <a:prstGeom xmlns:a="http://schemas.openxmlformats.org/drawingml/2006/main" prst="rect">
            <a:avLst/>
          </a:prstGeom>
          <a:noFill xmlns:a="http://schemas.openxmlformats.org/drawingml/2006/main"/>
          <a:ln xmlns:a="http://schemas.openxmlformats.org/drawingml/2006/main" w="9525" cmpd="sng">
            <a:noFill/>
            <a:prstDash val="sysDot"/>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lIns="45720" tIns="45720" rIns="45720" bIns="45720" rtlCol="0" anchor="ctr" anchorCtr="0"/>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PH" sz="900" i="0">
                <a:solidFill>
                  <a:srgbClr val="FF0000"/>
                </a:solidFill>
                <a:effectLst/>
                <a:latin typeface="+mn-lt"/>
                <a:ea typeface="+mn-ea"/>
                <a:cs typeface="+mn-cs"/>
              </a:rPr>
              <a:t>Feb</a:t>
            </a:r>
            <a:r>
              <a:rPr lang="en-PH" sz="900" i="0" baseline="0">
                <a:solidFill>
                  <a:srgbClr val="FF0000"/>
                </a:solidFill>
                <a:effectLst/>
                <a:latin typeface="+mn-lt"/>
                <a:ea typeface="+mn-ea"/>
                <a:cs typeface="+mn-cs"/>
              </a:rPr>
              <a:t> 11</a:t>
            </a:r>
            <a:r>
              <a:rPr lang="en-PH" sz="900" i="0">
                <a:solidFill>
                  <a:srgbClr val="FF0000"/>
                </a:solidFill>
                <a:effectLst/>
                <a:latin typeface="+mn-lt"/>
                <a:ea typeface="+mn-ea"/>
                <a:cs typeface="+mn-cs"/>
              </a:rPr>
              <a:t>,2020</a:t>
            </a:r>
          </a:p>
          <a:p xmlns:a="http://schemas.openxmlformats.org/drawingml/2006/main">
            <a:r>
              <a:rPr lang="en-PH" sz="900" i="0">
                <a:solidFill>
                  <a:srgbClr val="FF0000"/>
                </a:solidFill>
                <a:effectLst/>
                <a:latin typeface="+mn-lt"/>
                <a:ea typeface="+mn-ea"/>
                <a:cs typeface="+mn-cs"/>
              </a:rPr>
              <a:t>Ave. </a:t>
            </a:r>
            <a:r>
              <a:rPr lang="en-PH" sz="900" i="0" baseline="0">
                <a:solidFill>
                  <a:srgbClr val="FF0000"/>
                </a:solidFill>
                <a:effectLst/>
                <a:latin typeface="+mn-lt"/>
                <a:ea typeface="+mn-ea"/>
                <a:cs typeface="+mn-cs"/>
              </a:rPr>
              <a:t>level &amp; flow</a:t>
            </a:r>
            <a:endParaRPr lang="en-PH" sz="900" i="0">
              <a:solidFill>
                <a:srgbClr val="FF0000"/>
              </a:solidFill>
              <a:effectLst/>
            </a:endParaRPr>
          </a:p>
          <a:p xmlns:a="http://schemas.openxmlformats.org/drawingml/2006/main">
            <a:r>
              <a:rPr lang="en-PH" sz="900" b="0" i="0" u="none" strike="noStrike">
                <a:solidFill>
                  <a:srgbClr val="FF0000"/>
                </a:solidFill>
                <a:effectLst/>
                <a:latin typeface="+mn-lt"/>
                <a:ea typeface="+mn-ea"/>
                <a:cs typeface="+mn-cs"/>
              </a:rPr>
              <a:t>1.703</a:t>
            </a:r>
            <a:r>
              <a:rPr lang="en-PH" sz="900" i="0" baseline="0">
                <a:solidFill>
                  <a:srgbClr val="FF0000"/>
                </a:solidFill>
                <a:effectLst/>
                <a:latin typeface="+mn-lt"/>
                <a:ea typeface="+mn-ea"/>
                <a:cs typeface="+mn-cs"/>
              </a:rPr>
              <a:t> m</a:t>
            </a:r>
            <a:endParaRPr lang="en-PH" sz="900" i="0">
              <a:solidFill>
                <a:srgbClr val="FF0000"/>
              </a:solidFill>
              <a:effectLst/>
            </a:endParaRPr>
          </a:p>
          <a:p xmlns:a="http://schemas.openxmlformats.org/drawingml/2006/main">
            <a:r>
              <a:rPr lang="en-PH" sz="900" b="0" i="0" u="none" strike="noStrike">
                <a:solidFill>
                  <a:srgbClr val="FF0000"/>
                </a:solidFill>
                <a:effectLst/>
                <a:latin typeface="+mn-lt"/>
                <a:ea typeface="+mn-ea"/>
                <a:cs typeface="+mn-cs"/>
              </a:rPr>
              <a:t>16.042</a:t>
            </a:r>
            <a:r>
              <a:rPr lang="en-PH" sz="900" i="0">
                <a:solidFill>
                  <a:srgbClr val="FF0000"/>
                </a:solidFill>
              </a:rPr>
              <a:t> </a:t>
            </a:r>
            <a:r>
              <a:rPr lang="en-PH" sz="900" i="0" baseline="0">
                <a:solidFill>
                  <a:srgbClr val="FF0000"/>
                </a:solidFill>
                <a:effectLst/>
                <a:latin typeface="+mn-lt"/>
                <a:ea typeface="+mn-ea"/>
                <a:cs typeface="+mn-cs"/>
              </a:rPr>
              <a:t>cms</a:t>
            </a:r>
            <a:endParaRPr lang="en-PH" sz="900" i="0">
              <a:solidFill>
                <a:srgbClr val="FF0000"/>
              </a:solidFill>
              <a:effectLst/>
            </a:endParaRPr>
          </a:p>
        </cdr:txBody>
      </cdr:sp>
    </cdr:grpSp>
  </cdr:relSizeAnchor>
</c:userShapes>
</file>

<file path=word/drawings/drawing2.xml><?xml version="1.0" encoding="utf-8"?>
<c:userShapes xmlns:c="http://schemas.openxmlformats.org/drawingml/2006/chart">
  <cdr:relSizeAnchor xmlns:cdr="http://schemas.openxmlformats.org/drawingml/2006/chartDrawing">
    <cdr:from>
      <cdr:x>0.12521</cdr:x>
      <cdr:y>0.17544</cdr:y>
    </cdr:from>
    <cdr:to>
      <cdr:x>0.4762</cdr:x>
      <cdr:y>0.70198</cdr:y>
    </cdr:to>
    <cdr:grpSp>
      <cdr:nvGrpSpPr>
        <cdr:cNvPr id="10" name="Group 9"/>
        <cdr:cNvGrpSpPr/>
      </cdr:nvGrpSpPr>
      <cdr:grpSpPr>
        <a:xfrm xmlns:a="http://schemas.openxmlformats.org/drawingml/2006/main">
          <a:off x="744182" y="478024"/>
          <a:ext cx="2086187" cy="1434720"/>
          <a:chOff x="749182" y="478024"/>
          <a:chExt cx="2100205" cy="1434720"/>
        </a:xfrm>
      </cdr:grpSpPr>
      <cdr:sp macro="" textlink="">
        <cdr:nvSpPr>
          <cdr:cNvPr id="3" name="TextBox 2"/>
          <cdr:cNvSpPr txBox="1"/>
        </cdr:nvSpPr>
        <cdr:spPr>
          <a:xfrm xmlns:a="http://schemas.openxmlformats.org/drawingml/2006/main">
            <a:off x="979438" y="1387256"/>
            <a:ext cx="683101" cy="243052"/>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PH" sz="1000" b="1">
                <a:solidFill>
                  <a:srgbClr val="00B050"/>
                </a:solidFill>
                <a:latin typeface="Arial" panose="020B0604020202020204" pitchFamily="34" charset="0"/>
                <a:cs typeface="Arial" panose="020B0604020202020204" pitchFamily="34" charset="0"/>
              </a:rPr>
              <a:t>MARCH</a:t>
            </a:r>
          </a:p>
        </cdr:txBody>
      </cdr:sp>
      <cdr:sp macro="" textlink="">
        <cdr:nvSpPr>
          <cdr:cNvPr id="4" name="TextBox 1"/>
          <cdr:cNvSpPr txBox="1"/>
        </cdr:nvSpPr>
        <cdr:spPr>
          <a:xfrm xmlns:a="http://schemas.openxmlformats.org/drawingml/2006/main">
            <a:off x="749182" y="1669692"/>
            <a:ext cx="500353" cy="243052"/>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PH" sz="1000" b="1">
                <a:solidFill>
                  <a:srgbClr val="FFC000"/>
                </a:solidFill>
                <a:latin typeface="Arial" panose="020B0604020202020204" pitchFamily="34" charset="0"/>
                <a:cs typeface="Arial" panose="020B0604020202020204" pitchFamily="34" charset="0"/>
              </a:rPr>
              <a:t>APRIL</a:t>
            </a:r>
          </a:p>
        </cdr:txBody>
      </cdr:sp>
      <cdr:sp macro="" textlink="">
        <cdr:nvSpPr>
          <cdr:cNvPr id="5" name="TextBox 1"/>
          <cdr:cNvSpPr txBox="1"/>
        </cdr:nvSpPr>
        <cdr:spPr>
          <a:xfrm xmlns:a="http://schemas.openxmlformats.org/drawingml/2006/main">
            <a:off x="2166286" y="478024"/>
            <a:ext cx="683101" cy="243052"/>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PH" sz="1000" b="1">
                <a:solidFill>
                  <a:srgbClr val="0070C0"/>
                </a:solidFill>
                <a:latin typeface="Arial" panose="020B0604020202020204" pitchFamily="34" charset="0"/>
                <a:cs typeface="Arial" panose="020B0604020202020204" pitchFamily="34" charset="0"/>
              </a:rPr>
              <a:t>JUNE</a:t>
            </a:r>
          </a:p>
        </cdr:txBody>
      </cdr:sp>
      <cdr:sp macro="" textlink="">
        <cdr:nvSpPr>
          <cdr:cNvPr id="6" name="TextBox 1"/>
          <cdr:cNvSpPr txBox="1"/>
        </cdr:nvSpPr>
        <cdr:spPr>
          <a:xfrm xmlns:a="http://schemas.openxmlformats.org/drawingml/2006/main">
            <a:off x="794578" y="912252"/>
            <a:ext cx="683101" cy="243052"/>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PH" sz="1000" b="1">
                <a:solidFill>
                  <a:srgbClr val="FF0000"/>
                </a:solidFill>
                <a:latin typeface="Arial" panose="020B0604020202020204" pitchFamily="34" charset="0"/>
                <a:cs typeface="Arial" panose="020B0604020202020204" pitchFamily="34" charset="0"/>
              </a:rPr>
              <a:t>MAY</a:t>
            </a:r>
          </a:p>
        </cdr:txBody>
      </cdr:sp>
      <cdr:cxnSp macro="">
        <cdr:nvCxnSpPr>
          <cdr:cNvPr id="7" name="Straight Arrow Connector 6"/>
          <cdr:cNvCxnSpPr/>
        </cdr:nvCxnSpPr>
        <cdr:spPr>
          <a:xfrm xmlns:a="http://schemas.openxmlformats.org/drawingml/2006/main" flipH="1" flipV="1">
            <a:off x="789627" y="1270924"/>
            <a:ext cx="296432" cy="168719"/>
          </a:xfrm>
          <a:prstGeom xmlns:a="http://schemas.openxmlformats.org/drawingml/2006/main" prst="straightConnector1">
            <a:avLst/>
          </a:prstGeom>
          <a:ln xmlns:a="http://schemas.openxmlformats.org/drawingml/2006/main" w="12700">
            <a:solidFill>
              <a:srgbClr val="00B050"/>
            </a:solidFill>
            <a:tailEnd type="arrow"/>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grpSp>
  </cdr:relSizeAnchor>
</c:userShapes>
</file>

<file path=word/drawings/drawing3.xml><?xml version="1.0" encoding="utf-8"?>
<c:userShapes xmlns:c="http://schemas.openxmlformats.org/drawingml/2006/chart">
  <cdr:relSizeAnchor xmlns:cdr="http://schemas.openxmlformats.org/drawingml/2006/chartDrawing">
    <cdr:from>
      <cdr:x>0.12521</cdr:x>
      <cdr:y>0.17544</cdr:y>
    </cdr:from>
    <cdr:to>
      <cdr:x>0.4762</cdr:x>
      <cdr:y>0.70198</cdr:y>
    </cdr:to>
    <cdr:grpSp>
      <cdr:nvGrpSpPr>
        <cdr:cNvPr id="10" name="Group 9"/>
        <cdr:cNvGrpSpPr/>
      </cdr:nvGrpSpPr>
      <cdr:grpSpPr>
        <a:xfrm xmlns:a="http://schemas.openxmlformats.org/drawingml/2006/main">
          <a:off x="744182" y="478024"/>
          <a:ext cx="2086187" cy="1434720"/>
          <a:chOff x="749182" y="478024"/>
          <a:chExt cx="2100205" cy="1434720"/>
        </a:xfrm>
      </cdr:grpSpPr>
      <cdr:sp macro="" textlink="">
        <cdr:nvSpPr>
          <cdr:cNvPr id="3" name="TextBox 2"/>
          <cdr:cNvSpPr txBox="1"/>
        </cdr:nvSpPr>
        <cdr:spPr>
          <a:xfrm xmlns:a="http://schemas.openxmlformats.org/drawingml/2006/main">
            <a:off x="979438" y="1387256"/>
            <a:ext cx="683101" cy="243052"/>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PH" sz="1000" b="1">
                <a:solidFill>
                  <a:srgbClr val="00B050"/>
                </a:solidFill>
                <a:latin typeface="Arial" panose="020B0604020202020204" pitchFamily="34" charset="0"/>
                <a:cs typeface="Arial" panose="020B0604020202020204" pitchFamily="34" charset="0"/>
              </a:rPr>
              <a:t>MARCH</a:t>
            </a:r>
          </a:p>
        </cdr:txBody>
      </cdr:sp>
      <cdr:sp macro="" textlink="">
        <cdr:nvSpPr>
          <cdr:cNvPr id="4" name="TextBox 1"/>
          <cdr:cNvSpPr txBox="1"/>
        </cdr:nvSpPr>
        <cdr:spPr>
          <a:xfrm xmlns:a="http://schemas.openxmlformats.org/drawingml/2006/main">
            <a:off x="749182" y="1669692"/>
            <a:ext cx="500353" cy="243052"/>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PH" sz="1000" b="1">
                <a:solidFill>
                  <a:srgbClr val="FFC000"/>
                </a:solidFill>
                <a:latin typeface="Arial" panose="020B0604020202020204" pitchFamily="34" charset="0"/>
                <a:cs typeface="Arial" panose="020B0604020202020204" pitchFamily="34" charset="0"/>
              </a:rPr>
              <a:t>APRIL</a:t>
            </a:r>
          </a:p>
        </cdr:txBody>
      </cdr:sp>
      <cdr:sp macro="" textlink="">
        <cdr:nvSpPr>
          <cdr:cNvPr id="5" name="TextBox 1"/>
          <cdr:cNvSpPr txBox="1"/>
        </cdr:nvSpPr>
        <cdr:spPr>
          <a:xfrm xmlns:a="http://schemas.openxmlformats.org/drawingml/2006/main">
            <a:off x="2166286" y="478024"/>
            <a:ext cx="683101" cy="243052"/>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PH" sz="1000" b="1">
                <a:solidFill>
                  <a:srgbClr val="0070C0"/>
                </a:solidFill>
                <a:latin typeface="Arial" panose="020B0604020202020204" pitchFamily="34" charset="0"/>
                <a:cs typeface="Arial" panose="020B0604020202020204" pitchFamily="34" charset="0"/>
              </a:rPr>
              <a:t>JUNE</a:t>
            </a:r>
          </a:p>
        </cdr:txBody>
      </cdr:sp>
      <cdr:sp macro="" textlink="">
        <cdr:nvSpPr>
          <cdr:cNvPr id="6" name="TextBox 1"/>
          <cdr:cNvSpPr txBox="1"/>
        </cdr:nvSpPr>
        <cdr:spPr>
          <a:xfrm xmlns:a="http://schemas.openxmlformats.org/drawingml/2006/main">
            <a:off x="794578" y="912252"/>
            <a:ext cx="683101" cy="243052"/>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PH" sz="1000" b="1">
                <a:solidFill>
                  <a:srgbClr val="FF0000"/>
                </a:solidFill>
                <a:latin typeface="Arial" panose="020B0604020202020204" pitchFamily="34" charset="0"/>
                <a:cs typeface="Arial" panose="020B0604020202020204" pitchFamily="34" charset="0"/>
              </a:rPr>
              <a:t>MAY</a:t>
            </a:r>
          </a:p>
        </cdr:txBody>
      </cdr:sp>
      <cdr:cxnSp macro="">
        <cdr:nvCxnSpPr>
          <cdr:cNvPr id="7" name="Straight Arrow Connector 6"/>
          <cdr:cNvCxnSpPr/>
        </cdr:nvCxnSpPr>
        <cdr:spPr>
          <a:xfrm xmlns:a="http://schemas.openxmlformats.org/drawingml/2006/main" flipH="1" flipV="1">
            <a:off x="789627" y="1270924"/>
            <a:ext cx="296432" cy="168719"/>
          </a:xfrm>
          <a:prstGeom xmlns:a="http://schemas.openxmlformats.org/drawingml/2006/main" prst="straightConnector1">
            <a:avLst/>
          </a:prstGeom>
          <a:ln xmlns:a="http://schemas.openxmlformats.org/drawingml/2006/main" w="12700">
            <a:solidFill>
              <a:srgbClr val="00B050"/>
            </a:solidFill>
            <a:tailEnd type="arrow"/>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grp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3D85DC-BB5A-45B7-8288-8281B305A1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3254</Words>
  <Characters>18549</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Gifrey Sulay</cp:lastModifiedBy>
  <cp:revision>2</cp:revision>
  <dcterms:created xsi:type="dcterms:W3CDTF">2021-08-30T12:16:00Z</dcterms:created>
  <dcterms:modified xsi:type="dcterms:W3CDTF">2021-08-30T12:16:00Z</dcterms:modified>
</cp:coreProperties>
</file>